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9F694" w14:textId="52C132CD" w:rsidR="002878EC" w:rsidRPr="002E6533" w:rsidRDefault="00000000">
      <w:pPr>
        <w:pStyle w:val="Ttulo1"/>
      </w:pPr>
      <w:bookmarkStart w:id="0" w:name="archer-platform"/>
      <w:r w:rsidRPr="002E6533">
        <w:pict w14:anchorId="1F1E34CE">
          <v:rect id="_x0000_s1026" style="position:absolute;margin-left:-89.25pt;margin-top:-70.85pt;width:652.3pt;height:170.9pt;z-index:-251658240" fillcolor="#0a3877" stroked="f" strokecolor="#f2f2f2 [3041]" strokeweight="3pt">
            <v:shadow on="t" type="perspective" color="#0a2f40 [1604]" opacity=".5" offset="1pt" offset2="-1pt"/>
          </v:rect>
        </w:pict>
      </w:r>
      <w:r w:rsidR="002878EC" w:rsidRPr="002E6533">
        <w:drawing>
          <wp:anchor distT="0" distB="0" distL="114300" distR="114300" simplePos="0" relativeHeight="251657216" behindDoc="0" locked="0" layoutInCell="1" allowOverlap="1" wp14:anchorId="1ECE3373" wp14:editId="539B1E77">
            <wp:simplePos x="0" y="0"/>
            <wp:positionH relativeFrom="column">
              <wp:posOffset>-842645</wp:posOffset>
            </wp:positionH>
            <wp:positionV relativeFrom="paragraph">
              <wp:posOffset>-532130</wp:posOffset>
            </wp:positionV>
            <wp:extent cx="2819400" cy="825500"/>
            <wp:effectExtent l="0" t="0" r="0" b="0"/>
            <wp:wrapTopAndBottom/>
            <wp:docPr id="519997205" name="Imagem 1" descr="Learn About Archer Solutions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About Archer Solutions - YouTube"/>
                    <pic:cNvPicPr>
                      <a:picLocks noChangeAspect="1" noChangeArrowheads="1"/>
                    </pic:cNvPicPr>
                  </pic:nvPicPr>
                  <pic:blipFill rotWithShape="1">
                    <a:blip r:embed="rId8">
                      <a:extLst>
                        <a:ext uri="{28A0092B-C50C-407E-A947-70E740481C1C}">
                          <a14:useLocalDpi xmlns:a14="http://schemas.microsoft.com/office/drawing/2010/main" val="0"/>
                        </a:ext>
                      </a:extLst>
                    </a:blip>
                    <a:srcRect l="8957" t="40247" r="44156" b="41430"/>
                    <a:stretch/>
                  </pic:blipFill>
                  <pic:spPr bwMode="auto">
                    <a:xfrm>
                      <a:off x="0" y="0"/>
                      <a:ext cx="2819400" cy="8255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6AD98FD" w14:textId="77777777" w:rsidR="008A6095" w:rsidRPr="002E6533" w:rsidRDefault="008A6095">
      <w:pPr>
        <w:rPr>
          <w:color w:val="E8E8E8" w:themeColor="background2"/>
          <w:sz w:val="44"/>
          <w:szCs w:val="44"/>
        </w:rPr>
      </w:pPr>
    </w:p>
    <w:p w14:paraId="01C96C30" w14:textId="77777777" w:rsidR="008A6095" w:rsidRPr="002E6533" w:rsidRDefault="008A6095">
      <w:pPr>
        <w:rPr>
          <w:color w:val="E8E8E8" w:themeColor="background2"/>
          <w:sz w:val="44"/>
          <w:szCs w:val="44"/>
        </w:rPr>
      </w:pPr>
    </w:p>
    <w:p w14:paraId="172EAB26" w14:textId="77777777" w:rsidR="008A6095" w:rsidRPr="002E6533" w:rsidRDefault="008A6095">
      <w:pPr>
        <w:rPr>
          <w:color w:val="E8E8E8" w:themeColor="background2"/>
          <w:sz w:val="44"/>
          <w:szCs w:val="44"/>
        </w:rPr>
      </w:pPr>
    </w:p>
    <w:p w14:paraId="68DE2D5E" w14:textId="77777777" w:rsidR="008A6095" w:rsidRPr="002E6533" w:rsidRDefault="008A6095">
      <w:pPr>
        <w:rPr>
          <w:color w:val="E8E8E8" w:themeColor="background2"/>
          <w:sz w:val="44"/>
          <w:szCs w:val="44"/>
        </w:rPr>
      </w:pPr>
    </w:p>
    <w:p w14:paraId="6994E4BA" w14:textId="77777777" w:rsidR="008A6095" w:rsidRPr="002E6533" w:rsidRDefault="008A6095">
      <w:pPr>
        <w:rPr>
          <w:color w:val="E8E8E8" w:themeColor="background2"/>
          <w:sz w:val="44"/>
          <w:szCs w:val="44"/>
        </w:rPr>
      </w:pPr>
    </w:p>
    <w:p w14:paraId="77169315" w14:textId="77777777" w:rsidR="008A6095" w:rsidRPr="002E6533" w:rsidRDefault="008A6095">
      <w:pPr>
        <w:rPr>
          <w:color w:val="E8E8E8" w:themeColor="background2"/>
          <w:sz w:val="44"/>
          <w:szCs w:val="44"/>
        </w:rPr>
      </w:pPr>
    </w:p>
    <w:p w14:paraId="2DE557D5" w14:textId="77777777" w:rsidR="008A6095" w:rsidRPr="002E6533" w:rsidRDefault="008A6095">
      <w:pPr>
        <w:rPr>
          <w:color w:val="E8E8E8" w:themeColor="background2"/>
          <w:sz w:val="44"/>
          <w:szCs w:val="44"/>
        </w:rPr>
      </w:pPr>
    </w:p>
    <w:p w14:paraId="5936601F" w14:textId="77777777" w:rsidR="00CC4A02" w:rsidRPr="002E6533" w:rsidRDefault="008A6095" w:rsidP="007C11CD">
      <w:pPr>
        <w:rPr>
          <w:rFonts w:ascii="Bahnschrift" w:hAnsi="Bahnschrift"/>
          <w:color w:val="000000" w:themeColor="text1"/>
          <w:sz w:val="52"/>
          <w:szCs w:val="52"/>
        </w:rPr>
      </w:pPr>
      <w:r w:rsidRPr="002E6533">
        <w:rPr>
          <w:rFonts w:ascii="Bahnschrift" w:hAnsi="Bahnschrift"/>
          <w:color w:val="000000" w:themeColor="text1"/>
          <w:sz w:val="52"/>
          <w:szCs w:val="52"/>
        </w:rPr>
        <w:t xml:space="preserve">2025.02 Ajuda </w:t>
      </w:r>
    </w:p>
    <w:p w14:paraId="04C82A73" w14:textId="72946660" w:rsidR="00CC4A02" w:rsidRPr="002E6533" w:rsidRDefault="008A6095" w:rsidP="007C11CD">
      <w:pPr>
        <w:rPr>
          <w:rFonts w:ascii="Bahnschrift" w:hAnsi="Bahnschrift"/>
          <w:color w:val="000000" w:themeColor="text1"/>
          <w:sz w:val="52"/>
          <w:szCs w:val="52"/>
        </w:rPr>
      </w:pPr>
      <w:r w:rsidRPr="002E6533">
        <w:rPr>
          <w:rFonts w:ascii="Bahnschrift" w:hAnsi="Bahnschrift"/>
          <w:color w:val="000000" w:themeColor="text1"/>
          <w:sz w:val="52"/>
          <w:szCs w:val="52"/>
        </w:rPr>
        <w:t>(somente clientes Archer SaaS)</w:t>
      </w:r>
    </w:p>
    <w:p w14:paraId="22679688" w14:textId="77777777" w:rsidR="00CC4A02" w:rsidRPr="002E6533" w:rsidRDefault="00CC4A02" w:rsidP="00CC4A02">
      <w:pPr>
        <w:jc w:val="center"/>
        <w:rPr>
          <w:rFonts w:ascii="Bahnschrift" w:hAnsi="Bahnschrift"/>
          <w:color w:val="000000" w:themeColor="text1"/>
          <w:sz w:val="52"/>
          <w:szCs w:val="52"/>
        </w:rPr>
      </w:pPr>
    </w:p>
    <w:p w14:paraId="06C780BF" w14:textId="77777777" w:rsidR="00CC4A02" w:rsidRPr="002E6533" w:rsidRDefault="00CC4A02" w:rsidP="00CC4A02">
      <w:pPr>
        <w:rPr>
          <w:rFonts w:ascii="Bahnschrift" w:hAnsi="Bahnschrift"/>
          <w:b/>
          <w:bCs/>
          <w:color w:val="000000" w:themeColor="text1"/>
          <w:sz w:val="22"/>
          <w:szCs w:val="22"/>
        </w:rPr>
      </w:pPr>
      <w:r w:rsidRPr="002E6533">
        <w:rPr>
          <w:rFonts w:ascii="Bahnschrift" w:hAnsi="Bahnschrift"/>
          <w:b/>
          <w:bCs/>
          <w:color w:val="000000" w:themeColor="text1"/>
          <w:sz w:val="22"/>
          <w:szCs w:val="22"/>
        </w:rPr>
        <w:t>Ajuda do Archer Platform</w:t>
      </w:r>
    </w:p>
    <w:p w14:paraId="144ED6FC" w14:textId="2EA2C347" w:rsidR="002878EC" w:rsidRPr="002E6533" w:rsidRDefault="00CC4A02" w:rsidP="00CC4A02">
      <w:pPr>
        <w:rPr>
          <w:rFonts w:ascii="Bahnschrift" w:hAnsi="Bahnschrift"/>
          <w:color w:val="000000" w:themeColor="text1"/>
          <w:sz w:val="52"/>
          <w:szCs w:val="52"/>
        </w:rPr>
      </w:pPr>
      <w:r w:rsidRPr="002E6533">
        <w:rPr>
          <w:rFonts w:ascii="Bahnschrift" w:hAnsi="Bahnschrift"/>
          <w:color w:val="000000" w:themeColor="text1"/>
          <w:sz w:val="22"/>
          <w:szCs w:val="22"/>
        </w:rPr>
        <w:t>O Archer Platform permite criar um programa eficiente e colaborativo de risco e conformidade em nível empresarial nos domínios jurídico, financeiro, de TI e de operações.</w:t>
      </w:r>
      <w:r w:rsidR="002878EC" w:rsidRPr="002E6533">
        <w:rPr>
          <w:rFonts w:ascii="Bahnschrift" w:hAnsi="Bahnschrift"/>
          <w:color w:val="000000" w:themeColor="text1"/>
          <w:sz w:val="52"/>
          <w:szCs w:val="52"/>
        </w:rPr>
        <w:br w:type="page"/>
      </w:r>
    </w:p>
    <w:p w14:paraId="287CF124" w14:textId="77777777" w:rsidR="00D766A5" w:rsidRPr="002E6533" w:rsidRDefault="00D766A5">
      <w:pPr>
        <w:pStyle w:val="Ttulo1"/>
      </w:pPr>
    </w:p>
    <w:p w14:paraId="31A46C50" w14:textId="77777777" w:rsidR="00D766A5" w:rsidRPr="002E6533" w:rsidRDefault="00D766A5" w:rsidP="00D766A5">
      <w:pPr>
        <w:pStyle w:val="Ttulo2"/>
        <w:rPr>
          <w:rFonts w:asciiTheme="minorHAnsi" w:eastAsiaTheme="minorHAnsi" w:hAnsiTheme="minorHAnsi" w:cstheme="minorBidi"/>
          <w:color w:val="auto"/>
          <w:sz w:val="24"/>
          <w:szCs w:val="24"/>
        </w:rPr>
      </w:pPr>
      <w:r w:rsidRPr="002E6533">
        <w:br w:type="page"/>
      </w:r>
      <w:r w:rsidRPr="002E6533">
        <w:lastRenderedPageBreak/>
        <w:t>Como começar</w:t>
      </w:r>
    </w:p>
    <w:p w14:paraId="0BDBFBFA" w14:textId="77777777" w:rsidR="00D766A5" w:rsidRPr="002E6533" w:rsidRDefault="00D766A5" w:rsidP="00D766A5">
      <w:pPr>
        <w:pStyle w:val="Compact"/>
      </w:pPr>
      <w:r w:rsidRPr="00D766A5">
        <w:t>O Archer é construído em uma única plataforma com ofertas locais e de software como serviço (SaaS) para implementar rapidamente processos padrão do setor e práticas recomendadas para maturidade avançada de gerenciamento de riscos, tomada de decisões informada e desempenho de negócios aprimorado.</w:t>
      </w:r>
    </w:p>
    <w:p w14:paraId="3C5E400D" w14:textId="77777777" w:rsidR="00D766A5" w:rsidRPr="00D766A5" w:rsidRDefault="00D766A5" w:rsidP="00D766A5">
      <w:pPr>
        <w:pStyle w:val="Compact"/>
      </w:pPr>
    </w:p>
    <w:p w14:paraId="24FBC724" w14:textId="2070430E" w:rsidR="00D766A5" w:rsidRPr="002E6533" w:rsidRDefault="00D766A5" w:rsidP="00D766A5">
      <w:pPr>
        <w:pStyle w:val="Ttulo2"/>
      </w:pPr>
      <w:r w:rsidRPr="00D766A5">
        <w:t>Nesta página</w:t>
      </w:r>
    </w:p>
    <w:p w14:paraId="3CCB8070" w14:textId="32E1B893" w:rsidR="00D766A5" w:rsidRPr="002E6533" w:rsidRDefault="00D766A5" w:rsidP="00D766A5">
      <w:r w:rsidRPr="002E6533">
        <w:t>•</w:t>
      </w:r>
      <w:r w:rsidRPr="002E6533">
        <w:tab/>
        <w:t>Fundamentos.</w:t>
      </w:r>
    </w:p>
    <w:p w14:paraId="5557D9C8" w14:textId="09A5D1DF" w:rsidR="00D766A5" w:rsidRPr="002E6533" w:rsidRDefault="00D766A5" w:rsidP="00D766A5">
      <w:r w:rsidRPr="002E6533">
        <w:t>•</w:t>
      </w:r>
      <w:r w:rsidRPr="002E6533">
        <w:tab/>
        <w:t>Tarefas do administrador.</w:t>
      </w:r>
    </w:p>
    <w:p w14:paraId="785A9D80" w14:textId="567B1F98" w:rsidR="00D766A5" w:rsidRPr="00D766A5" w:rsidRDefault="00D766A5" w:rsidP="00D766A5">
      <w:r w:rsidRPr="002E6533">
        <w:t>•</w:t>
      </w:r>
      <w:r w:rsidRPr="002E6533">
        <w:tab/>
        <w:t>Tarefas do usuário.</w:t>
      </w:r>
    </w:p>
    <w:p w14:paraId="26F211D3" w14:textId="2FA284F9" w:rsidR="00D766A5" w:rsidRPr="002E6533" w:rsidRDefault="00D766A5" w:rsidP="00D766A5">
      <w:pPr>
        <w:pStyle w:val="Ttulo2"/>
      </w:pPr>
      <w:r w:rsidRPr="00D766A5">
        <w:t>Fundamentos</w:t>
      </w:r>
    </w:p>
    <w:p w14:paraId="2BC80751" w14:textId="38923ED6" w:rsidR="00D766A5" w:rsidRPr="002E6533" w:rsidRDefault="00D766A5" w:rsidP="00D766A5">
      <w:pPr>
        <w:pStyle w:val="Corpodetexto"/>
      </w:pPr>
      <w:r w:rsidRPr="002E6533">
        <w:t>•</w:t>
      </w:r>
      <w:r w:rsidRPr="002E6533">
        <w:tab/>
        <w:t>Plataforma.</w:t>
      </w:r>
    </w:p>
    <w:p w14:paraId="33CD76F5" w14:textId="29A80C14" w:rsidR="00D766A5" w:rsidRPr="002E6533" w:rsidRDefault="00D766A5" w:rsidP="00D766A5">
      <w:pPr>
        <w:pStyle w:val="Corpodetexto"/>
      </w:pPr>
      <w:r w:rsidRPr="002E6533">
        <w:t>•</w:t>
      </w:r>
      <w:r w:rsidRPr="002E6533">
        <w:tab/>
        <w:t>Soluções e casos de uso.</w:t>
      </w:r>
    </w:p>
    <w:p w14:paraId="1E3017B5" w14:textId="601CDA49" w:rsidR="00D766A5" w:rsidRPr="002E6533" w:rsidRDefault="00D766A5" w:rsidP="00D766A5">
      <w:pPr>
        <w:pStyle w:val="Corpodetexto"/>
      </w:pPr>
      <w:r w:rsidRPr="002E6533">
        <w:t>•</w:t>
      </w:r>
      <w:r w:rsidRPr="002E6533">
        <w:tab/>
        <w:t xml:space="preserve">Interface do </w:t>
      </w:r>
      <w:r w:rsidRPr="002E6533">
        <w:t>Usuário</w:t>
      </w:r>
    </w:p>
    <w:p w14:paraId="34A36920" w14:textId="57F563DD" w:rsidR="00D766A5" w:rsidRPr="002E6533" w:rsidRDefault="00D766A5" w:rsidP="00D766A5">
      <w:pPr>
        <w:pStyle w:val="Ttulo2"/>
      </w:pPr>
      <w:r w:rsidRPr="002E6533">
        <w:t xml:space="preserve">Tarefas do </w:t>
      </w:r>
      <w:r w:rsidRPr="002E6533">
        <w:t>administrador</w:t>
      </w:r>
    </w:p>
    <w:p w14:paraId="700E032A" w14:textId="1C7E6993" w:rsidR="00D766A5" w:rsidRPr="002E6533" w:rsidRDefault="00D766A5" w:rsidP="00D766A5">
      <w:r w:rsidRPr="002E6533">
        <w:t>•</w:t>
      </w:r>
      <w:r w:rsidRPr="002E6533">
        <w:tab/>
        <w:t>Planejando e instalando sua instância do Archer (no local). Consulte a Ajuda sobre Planejamento e instalação no local do Archer.</w:t>
      </w:r>
    </w:p>
    <w:p w14:paraId="649C4D2E" w14:textId="5A6980C8" w:rsidR="00D766A5" w:rsidRPr="002E6533" w:rsidRDefault="00D766A5" w:rsidP="00D766A5">
      <w:r w:rsidRPr="002E6533">
        <w:t>•</w:t>
      </w:r>
      <w:r w:rsidRPr="002E6533">
        <w:tab/>
        <w:t>Configurando e mantendo sua instância do Archer</w:t>
      </w:r>
    </w:p>
    <w:p w14:paraId="79B61CBB" w14:textId="701E9656" w:rsidR="00D766A5" w:rsidRPr="00D766A5" w:rsidRDefault="00D766A5" w:rsidP="00D766A5">
      <w:r w:rsidRPr="002E6533">
        <w:t>•</w:t>
      </w:r>
      <w:r w:rsidRPr="002E6533">
        <w:tab/>
        <w:t>Usando APIs</w:t>
      </w:r>
    </w:p>
    <w:p w14:paraId="32476EC1" w14:textId="77777777" w:rsidR="00D766A5" w:rsidRPr="002E6533" w:rsidRDefault="00D766A5" w:rsidP="00D766A5">
      <w:pPr>
        <w:pStyle w:val="Ttulo2"/>
      </w:pPr>
      <w:r w:rsidRPr="002E6533">
        <w:t>Tarefas do Usuário</w:t>
      </w:r>
    </w:p>
    <w:p w14:paraId="7970AE16" w14:textId="1DED929B" w:rsidR="00D766A5" w:rsidRPr="002E6533" w:rsidRDefault="00D766A5" w:rsidP="00D766A5">
      <w:r w:rsidRPr="002E6533">
        <w:t>•</w:t>
      </w:r>
      <w:r w:rsidRPr="002E6533">
        <w:tab/>
        <w:t>Usando o Archer</w:t>
      </w:r>
    </w:p>
    <w:p w14:paraId="7933B445" w14:textId="0BE11F51" w:rsidR="00D766A5" w:rsidRPr="002E6533" w:rsidRDefault="00D766A5" w:rsidP="00D766A5">
      <w:r w:rsidRPr="002E6533">
        <w:t>•</w:t>
      </w:r>
      <w:r w:rsidRPr="002E6533">
        <w:tab/>
        <w:t>Personalizando sua conta</w:t>
      </w:r>
    </w:p>
    <w:p w14:paraId="541D9C0C" w14:textId="77777777" w:rsidR="002E6533" w:rsidRPr="002E6533" w:rsidRDefault="002E6533" w:rsidP="00D766A5"/>
    <w:p w14:paraId="6B27F5A6" w14:textId="77777777" w:rsidR="002E6533" w:rsidRPr="002E6533" w:rsidRDefault="002E6533" w:rsidP="00D766A5"/>
    <w:p w14:paraId="025AC176" w14:textId="77777777" w:rsidR="002E6533" w:rsidRPr="002E6533" w:rsidRDefault="002E6533" w:rsidP="00D766A5"/>
    <w:p w14:paraId="4F433218" w14:textId="77777777" w:rsidR="002E6533" w:rsidRPr="002E6533" w:rsidRDefault="002E6533" w:rsidP="00D766A5"/>
    <w:p w14:paraId="05553B67" w14:textId="77777777" w:rsidR="002E6533" w:rsidRPr="002E6533" w:rsidRDefault="002E6533" w:rsidP="00D766A5"/>
    <w:p w14:paraId="4377C9A8" w14:textId="77777777" w:rsidR="002E6533" w:rsidRPr="002E6533" w:rsidRDefault="002E6533" w:rsidP="00D766A5"/>
    <w:p w14:paraId="7B5D06CD" w14:textId="5C3B509C" w:rsidR="002E6533" w:rsidRPr="002E6533" w:rsidRDefault="002E6533" w:rsidP="002E6533">
      <w:pPr>
        <w:pStyle w:val="Ttulo1"/>
      </w:pPr>
      <w:r w:rsidRPr="002E6533">
        <w:lastRenderedPageBreak/>
        <w:t>Archer</w:t>
      </w:r>
    </w:p>
    <w:p w14:paraId="651874FF" w14:textId="77777777" w:rsidR="002E6533" w:rsidRPr="002E6533" w:rsidRDefault="002E6533" w:rsidP="002E6533">
      <w:pPr>
        <w:pStyle w:val="Corpodetexto"/>
      </w:pPr>
      <w:r w:rsidRPr="002E6533">
        <w:t>O Archer permite que você crie um programa de risco e conformidade em nível de</w:t>
      </w:r>
    </w:p>
    <w:p w14:paraId="764D5571" w14:textId="77777777" w:rsidR="002E6533" w:rsidRPr="002E6533" w:rsidRDefault="002E6533" w:rsidP="002E6533">
      <w:pPr>
        <w:pStyle w:val="Corpodetexto"/>
      </w:pPr>
      <w:r w:rsidRPr="002E6533">
        <w:t>negócios eficiente e colaborativo em áreas de TI, finanças, operações e jurídica. A</w:t>
      </w:r>
    </w:p>
    <w:p w14:paraId="0FD3C518" w14:textId="77777777" w:rsidR="002E6533" w:rsidRPr="002E6533" w:rsidRDefault="002E6533" w:rsidP="002E6533">
      <w:pPr>
        <w:pStyle w:val="Corpodetexto"/>
      </w:pPr>
      <w:r w:rsidRPr="002E6533">
        <w:t>plataforma Archer apoia o gerenciamento de programas de risco e conformidade</w:t>
      </w:r>
    </w:p>
    <w:p w14:paraId="4A3CD2B4" w14:textId="77777777" w:rsidR="002E6533" w:rsidRPr="002E6533" w:rsidRDefault="002E6533" w:rsidP="002E6533">
      <w:pPr>
        <w:pStyle w:val="Corpodetexto"/>
      </w:pPr>
      <w:r w:rsidRPr="002E6533">
        <w:t>em nível de negócios. Como base para todas as soluções Archer, o Platform</w:t>
      </w:r>
    </w:p>
    <w:p w14:paraId="1A6C2AF2" w14:textId="77777777" w:rsidR="002E6533" w:rsidRPr="002E6533" w:rsidRDefault="002E6533" w:rsidP="002E6533">
      <w:pPr>
        <w:pStyle w:val="Corpodetexto"/>
      </w:pPr>
      <w:r w:rsidRPr="002E6533">
        <w:t>permite que você adapte as soluções a suas necessidades, bem como crie seus</w:t>
      </w:r>
    </w:p>
    <w:p w14:paraId="42B83A70" w14:textId="77777777" w:rsidR="002E6533" w:rsidRPr="002E6533" w:rsidRDefault="002E6533" w:rsidP="002E6533">
      <w:pPr>
        <w:pStyle w:val="Corpodetexto"/>
      </w:pPr>
      <w:r w:rsidRPr="002E6533">
        <w:t>próprios aplicativos e faça integração com outros sistemas sem que precise alterar</w:t>
      </w:r>
    </w:p>
    <w:p w14:paraId="44746389" w14:textId="30A6C131" w:rsidR="002E6533" w:rsidRPr="002E6533" w:rsidRDefault="002E6533" w:rsidP="002E6533">
      <w:pPr>
        <w:pStyle w:val="Corpodetexto"/>
      </w:pPr>
      <w:r w:rsidRPr="002E6533">
        <w:t>uma linha de código sequer.</w:t>
      </w:r>
    </w:p>
    <w:p w14:paraId="34903A25" w14:textId="77777777" w:rsidR="002E6533" w:rsidRPr="002E6533" w:rsidRDefault="002E6533" w:rsidP="002E6533">
      <w:pPr>
        <w:pStyle w:val="Corpodetexto"/>
      </w:pPr>
      <w:r w:rsidRPr="002E6533">
        <w:t>Com o Archer, você pode gerenciar riscos, demonstrar conformidade, automatizar</w:t>
      </w:r>
    </w:p>
    <w:p w14:paraId="1C136CA5" w14:textId="77777777" w:rsidR="002E6533" w:rsidRPr="002E6533" w:rsidRDefault="002E6533" w:rsidP="002E6533">
      <w:pPr>
        <w:pStyle w:val="Corpodetexto"/>
      </w:pPr>
      <w:r w:rsidRPr="002E6533">
        <w:t>processos de negócios e obter visibilidade dos riscos corporativos e controles de</w:t>
      </w:r>
    </w:p>
    <w:p w14:paraId="303BA932" w14:textId="77777777" w:rsidR="002E6533" w:rsidRPr="002E6533" w:rsidRDefault="002E6533" w:rsidP="002E6533">
      <w:pPr>
        <w:pStyle w:val="Corpodetexto"/>
      </w:pPr>
      <w:r w:rsidRPr="002E6533">
        <w:t>segurança. Como as soluções prontas para uso são criadas no Archer, você pode</w:t>
      </w:r>
    </w:p>
    <w:p w14:paraId="3BD01D62" w14:textId="48124C0C" w:rsidR="002E6533" w:rsidRPr="002E6533" w:rsidRDefault="002E6533" w:rsidP="002E6533">
      <w:pPr>
        <w:pStyle w:val="Corpodetexto"/>
      </w:pPr>
      <w:r w:rsidRPr="002E6533">
        <w:t>configurá-las e integrá-las a diversas fontes de dados sem necessidade de codificação</w:t>
      </w:r>
      <w:r w:rsidRPr="002E6533">
        <w:t xml:space="preserve"> </w:t>
      </w:r>
      <w:r w:rsidRPr="002E6533">
        <w:t>personalizada.</w:t>
      </w:r>
    </w:p>
    <w:p w14:paraId="37F8015B" w14:textId="77777777" w:rsidR="002E6533" w:rsidRPr="002E6533" w:rsidRDefault="002E6533" w:rsidP="002E6533">
      <w:pPr>
        <w:pStyle w:val="Corpodetexto"/>
      </w:pPr>
      <w:r w:rsidRPr="002E6533">
        <w:t>•</w:t>
      </w:r>
      <w:r w:rsidRPr="002E6533">
        <w:tab/>
        <w:t>Projetadas para capacitar os usuários de negócios a personalizar aplicativos</w:t>
      </w:r>
    </w:p>
    <w:p w14:paraId="4058DAA6" w14:textId="77777777" w:rsidR="002E6533" w:rsidRPr="002E6533" w:rsidRDefault="002E6533" w:rsidP="002E6533">
      <w:pPr>
        <w:pStyle w:val="Corpodetexto"/>
      </w:pPr>
      <w:r w:rsidRPr="002E6533">
        <w:t>para atender às necessidades de negócios, sem precisar de habilidades de</w:t>
      </w:r>
    </w:p>
    <w:p w14:paraId="53E3AC49" w14:textId="2BC8DCEF" w:rsidR="002E6533" w:rsidRPr="002E6533" w:rsidRDefault="002E6533" w:rsidP="002E6533">
      <w:pPr>
        <w:pStyle w:val="Corpodetexto"/>
      </w:pPr>
      <w:r w:rsidRPr="002E6533">
        <w:t>codificação ou de desenvolvimento.</w:t>
      </w:r>
    </w:p>
    <w:p w14:paraId="720ABFCC" w14:textId="77777777" w:rsidR="002E6533" w:rsidRPr="002E6533" w:rsidRDefault="002E6533" w:rsidP="002E6533">
      <w:pPr>
        <w:pStyle w:val="Corpodetexto"/>
      </w:pPr>
      <w:r w:rsidRPr="002E6533">
        <w:t>•</w:t>
      </w:r>
      <w:r w:rsidRPr="002E6533">
        <w:tab/>
        <w:t>Relatórios e painéis orientados por persona integrados às soluções, junto</w:t>
      </w:r>
    </w:p>
    <w:p w14:paraId="216CD6D1" w14:textId="77777777" w:rsidR="002E6533" w:rsidRPr="002E6533" w:rsidRDefault="002E6533" w:rsidP="002E6533">
      <w:pPr>
        <w:pStyle w:val="Corpodetexto"/>
      </w:pPr>
      <w:r w:rsidRPr="002E6533">
        <w:t>com a capacidade de criar seus próprios relatórios e painéis para atender às</w:t>
      </w:r>
    </w:p>
    <w:p w14:paraId="60554874" w14:textId="6779E45E" w:rsidR="002E6533" w:rsidRPr="002E6533" w:rsidRDefault="002E6533" w:rsidP="002E6533">
      <w:pPr>
        <w:pStyle w:val="Corpodetexto"/>
      </w:pPr>
      <w:r w:rsidRPr="002E6533">
        <w:t>necessidades de seus usuários</w:t>
      </w:r>
    </w:p>
    <w:p w14:paraId="2717DA11" w14:textId="77777777" w:rsidR="002E6533" w:rsidRPr="002E6533" w:rsidRDefault="002E6533" w:rsidP="002E6533">
      <w:pPr>
        <w:pStyle w:val="Corpodetexto"/>
      </w:pPr>
      <w:r w:rsidRPr="002E6533">
        <w:t>•</w:t>
      </w:r>
      <w:r w:rsidRPr="002E6533">
        <w:tab/>
        <w:t>Interface de usuário projetada para satisfazer usuários avançados (equipes</w:t>
      </w:r>
    </w:p>
    <w:p w14:paraId="59157300" w14:textId="77777777" w:rsidR="002E6533" w:rsidRPr="002E6533" w:rsidRDefault="002E6533" w:rsidP="002E6533">
      <w:pPr>
        <w:pStyle w:val="Corpodetexto"/>
      </w:pPr>
      <w:r w:rsidRPr="002E6533">
        <w:t>de risco/conformidade/segurança) e usuários pouco frequentes (usuários de</w:t>
      </w:r>
    </w:p>
    <w:p w14:paraId="47BA9371" w14:textId="26E9A304" w:rsidR="002E6533" w:rsidRDefault="002E6533" w:rsidP="002E6533">
      <w:pPr>
        <w:pStyle w:val="Corpodetexto"/>
      </w:pPr>
      <w:r w:rsidRPr="002E6533">
        <w:t>negócios/primeira linha de defesa)</w:t>
      </w:r>
    </w:p>
    <w:p w14:paraId="7FE4871F" w14:textId="77777777" w:rsidR="002E6533" w:rsidRDefault="002E6533" w:rsidP="002E6533">
      <w:pPr>
        <w:pStyle w:val="Corpodetexto"/>
      </w:pPr>
    </w:p>
    <w:p w14:paraId="3F7B458E" w14:textId="77777777" w:rsidR="002E6533" w:rsidRDefault="002E6533" w:rsidP="002E6533">
      <w:pPr>
        <w:pStyle w:val="Corpodetexto"/>
      </w:pPr>
      <w:r>
        <w:t>Você pode acelerar a implementação utilizando nossa plataforma SaaS e obter</w:t>
      </w:r>
    </w:p>
    <w:p w14:paraId="7C9F15F7" w14:textId="77282921" w:rsidR="002E6533" w:rsidRDefault="002E6533" w:rsidP="002E6533">
      <w:pPr>
        <w:pStyle w:val="Corpodetexto"/>
      </w:pPr>
      <w:r>
        <w:t>ganhos de produtividade em todos os processos de risco e de negócios</w:t>
      </w:r>
    </w:p>
    <w:p w14:paraId="67D65329" w14:textId="77777777" w:rsidR="002E6533" w:rsidRDefault="002E6533" w:rsidP="002E6533">
      <w:pPr>
        <w:pStyle w:val="Corpodetexto"/>
      </w:pPr>
    </w:p>
    <w:p w14:paraId="4ED6ADB9" w14:textId="77777777" w:rsidR="002E6533" w:rsidRDefault="002E6533" w:rsidP="002E6533">
      <w:pPr>
        <w:pStyle w:val="Corpodetexto"/>
      </w:pPr>
    </w:p>
    <w:p w14:paraId="2709C313" w14:textId="77777777" w:rsidR="002E6533" w:rsidRDefault="002E6533" w:rsidP="002E6533">
      <w:pPr>
        <w:pStyle w:val="Corpodetexto"/>
      </w:pPr>
      <w:r w:rsidRPr="005C736F">
        <w:rPr>
          <w:b/>
          <w:bCs/>
        </w:rPr>
        <w:lastRenderedPageBreak/>
        <w:t>Importante</w:t>
      </w:r>
      <w:r>
        <w:t>: A Ajuda do Archer fornece informações sobre os recursos e funcionalidades</w:t>
      </w:r>
    </w:p>
    <w:p w14:paraId="3C8D76A3" w14:textId="77777777" w:rsidR="002E6533" w:rsidRDefault="002E6533" w:rsidP="002E6533">
      <w:pPr>
        <w:pStyle w:val="Corpodetexto"/>
      </w:pPr>
      <w:r>
        <w:t>do Archer. o administrador do Archer pode configurar as soluções do</w:t>
      </w:r>
    </w:p>
    <w:p w14:paraId="1A0D10AD" w14:textId="77777777" w:rsidR="002E6533" w:rsidRDefault="002E6533" w:rsidP="002E6533">
      <w:pPr>
        <w:pStyle w:val="Corpodetexto"/>
      </w:pPr>
      <w:r>
        <w:t>Archer para terminologia e processos de negócios exclusivos. A Ajuda do Archer é</w:t>
      </w:r>
    </w:p>
    <w:p w14:paraId="7733D6B5" w14:textId="02457EF0" w:rsidR="002E6533" w:rsidRPr="002E6533" w:rsidRDefault="002E6533" w:rsidP="002E6533">
      <w:pPr>
        <w:pStyle w:val="Corpodetexto"/>
      </w:pPr>
      <w:r>
        <w:t>escrita com base na versão do produto como foi enviada.</w:t>
      </w:r>
    </w:p>
    <w:p w14:paraId="5F1EA9EF" w14:textId="5C3BB24A" w:rsidR="004470EF" w:rsidRPr="002E6533" w:rsidRDefault="00000000">
      <w:pPr>
        <w:pStyle w:val="Ttulo1"/>
      </w:pPr>
      <w:r w:rsidRPr="002E6533">
        <w:t>Archer Platform</w:t>
      </w:r>
    </w:p>
    <w:p w14:paraId="366A2013" w14:textId="77777777" w:rsidR="004470EF" w:rsidRPr="002E6533" w:rsidRDefault="00000000">
      <w:pPr>
        <w:pStyle w:val="Ttulo2"/>
      </w:pPr>
      <w:bookmarkStart w:id="1" w:name="estrutura-de-dados"/>
      <w:r w:rsidRPr="002E6533">
        <w:t>Estrutura de Dados</w:t>
      </w:r>
    </w:p>
    <w:p w14:paraId="205D421C" w14:textId="77777777" w:rsidR="004470EF" w:rsidRPr="002E6533" w:rsidRDefault="00000000">
      <w:pPr>
        <w:pStyle w:val="TableCaption"/>
      </w:pPr>
      <w:r w:rsidRPr="002E6533">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60148A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34BDF168" w14:textId="77777777" w:rsidR="004470EF" w:rsidRPr="002E6533" w:rsidRDefault="00000000">
            <w:pPr>
              <w:pStyle w:val="Compact"/>
            </w:pPr>
            <w:r w:rsidRPr="002E6533">
              <w:t>Elemento</w:t>
            </w:r>
          </w:p>
        </w:tc>
        <w:tc>
          <w:tcPr>
            <w:tcW w:w="2613" w:type="dxa"/>
          </w:tcPr>
          <w:p w14:paraId="75E2F653" w14:textId="77777777" w:rsidR="004470EF" w:rsidRPr="002E6533" w:rsidRDefault="00000000">
            <w:pPr>
              <w:pStyle w:val="Compact"/>
            </w:pPr>
            <w:r w:rsidRPr="002E6533">
              <w:t>Descrição</w:t>
            </w:r>
          </w:p>
        </w:tc>
        <w:tc>
          <w:tcPr>
            <w:tcW w:w="2613" w:type="dxa"/>
          </w:tcPr>
          <w:p w14:paraId="1F10BC4D" w14:textId="77777777" w:rsidR="004470EF" w:rsidRPr="002E6533" w:rsidRDefault="00000000">
            <w:pPr>
              <w:pStyle w:val="Compact"/>
            </w:pPr>
            <w:r w:rsidRPr="002E6533">
              <w:t>Exemplo</w:t>
            </w:r>
          </w:p>
        </w:tc>
      </w:tr>
      <w:tr w:rsidR="004470EF" w:rsidRPr="002E6533" w14:paraId="394C858A" w14:textId="77777777">
        <w:tc>
          <w:tcPr>
            <w:tcW w:w="2613" w:type="dxa"/>
          </w:tcPr>
          <w:p w14:paraId="0F00D16B" w14:textId="77777777" w:rsidR="004470EF" w:rsidRPr="002E6533" w:rsidRDefault="004470EF">
            <w:pPr>
              <w:pStyle w:val="Compact"/>
            </w:pPr>
            <w:hyperlink r:id="rId9">
              <w:r w:rsidRPr="002E6533">
                <w:rPr>
                  <w:rStyle w:val="Hyperlink"/>
                </w:rPr>
                <w:t>Solução</w:t>
              </w:r>
            </w:hyperlink>
          </w:p>
        </w:tc>
        <w:tc>
          <w:tcPr>
            <w:tcW w:w="2613" w:type="dxa"/>
          </w:tcPr>
          <w:p w14:paraId="2D6EAE4B" w14:textId="77777777" w:rsidR="004470EF" w:rsidRPr="002E6533" w:rsidRDefault="00000000">
            <w:pPr>
              <w:pStyle w:val="Compact"/>
            </w:pPr>
            <w:r w:rsidRPr="002E6533">
              <w:t>Uma solução é um agrupamento de soluções de casos de uso relacionados.</w:t>
            </w:r>
          </w:p>
        </w:tc>
        <w:tc>
          <w:tcPr>
            <w:tcW w:w="2613" w:type="dxa"/>
          </w:tcPr>
          <w:p w14:paraId="0A214479" w14:textId="77777777" w:rsidR="004470EF" w:rsidRPr="002E6533" w:rsidRDefault="00000000">
            <w:pPr>
              <w:pStyle w:val="Compact"/>
            </w:pPr>
            <w:r w:rsidRPr="002E6533">
              <w:t>Gerenciamento de auditoria</w:t>
            </w:r>
          </w:p>
        </w:tc>
      </w:tr>
      <w:tr w:rsidR="004470EF" w:rsidRPr="002E6533" w14:paraId="27D06C22" w14:textId="77777777">
        <w:tc>
          <w:tcPr>
            <w:tcW w:w="2613" w:type="dxa"/>
          </w:tcPr>
          <w:p w14:paraId="47ABBFB9" w14:textId="77777777" w:rsidR="004470EF" w:rsidRPr="002E6533" w:rsidRDefault="004470EF">
            <w:pPr>
              <w:pStyle w:val="Compact"/>
            </w:pPr>
            <w:hyperlink r:id="rId10">
              <w:r w:rsidRPr="002E6533">
                <w:rPr>
                  <w:rStyle w:val="Hyperlink"/>
                </w:rPr>
                <w:t>Aplicativo</w:t>
              </w:r>
            </w:hyperlink>
          </w:p>
        </w:tc>
        <w:tc>
          <w:tcPr>
            <w:tcW w:w="2613" w:type="dxa"/>
          </w:tcPr>
          <w:p w14:paraId="22E6E5B7" w14:textId="77777777" w:rsidR="004470EF" w:rsidRPr="002E6533" w:rsidRDefault="00000000">
            <w:pPr>
              <w:pStyle w:val="Compact"/>
            </w:pPr>
            <w:r w:rsidRPr="002E6533">
              <w:t>Um aplicativo é um contêiner para tipos específicos de registro de dados, como incidentes, controles, políticas ou ativos. Cada aplicativo define o conteúdo e o comportamento dos registros individuais.</w:t>
            </w:r>
          </w:p>
        </w:tc>
        <w:tc>
          <w:tcPr>
            <w:tcW w:w="2613" w:type="dxa"/>
          </w:tcPr>
          <w:p w14:paraId="0F07583A" w14:textId="77777777" w:rsidR="004470EF" w:rsidRPr="002E6533" w:rsidRDefault="00000000">
            <w:pPr>
              <w:pStyle w:val="Compact"/>
            </w:pPr>
            <w:r w:rsidRPr="002E6533">
              <w:t>Contatos</w:t>
            </w:r>
          </w:p>
        </w:tc>
      </w:tr>
      <w:tr w:rsidR="004470EF" w:rsidRPr="002E6533" w14:paraId="50DB44C0" w14:textId="77777777">
        <w:tc>
          <w:tcPr>
            <w:tcW w:w="2613" w:type="dxa"/>
          </w:tcPr>
          <w:p w14:paraId="01D11DA3" w14:textId="77777777" w:rsidR="004470EF" w:rsidRPr="002E6533" w:rsidRDefault="004470EF">
            <w:pPr>
              <w:pStyle w:val="Compact"/>
            </w:pPr>
            <w:hyperlink r:id="rId11">
              <w:r w:rsidRPr="002E6533">
                <w:rPr>
                  <w:rStyle w:val="Hyperlink"/>
                </w:rPr>
                <w:t>Questionário</w:t>
              </w:r>
            </w:hyperlink>
          </w:p>
        </w:tc>
        <w:tc>
          <w:tcPr>
            <w:tcW w:w="2613" w:type="dxa"/>
          </w:tcPr>
          <w:p w14:paraId="4E6A9C0E" w14:textId="77777777" w:rsidR="004470EF" w:rsidRPr="002E6533" w:rsidRDefault="00000000">
            <w:pPr>
              <w:pStyle w:val="Compact"/>
            </w:pPr>
            <w:r w:rsidRPr="002E6533">
              <w:t>Questionários são estruturalmente similares a aplicativos, mas têm recursos exclusivos que permitem que você avalie o conteúdo de um aplicativo de destino específico.</w:t>
            </w:r>
          </w:p>
        </w:tc>
        <w:tc>
          <w:tcPr>
            <w:tcW w:w="2613" w:type="dxa"/>
          </w:tcPr>
          <w:p w14:paraId="6AF19483" w14:textId="77777777" w:rsidR="004470EF" w:rsidRPr="002E6533" w:rsidRDefault="00000000">
            <w:pPr>
              <w:pStyle w:val="Compact"/>
            </w:pPr>
            <w:r w:rsidRPr="002E6533">
              <w:t>Avaliação de riscos</w:t>
            </w:r>
          </w:p>
        </w:tc>
      </w:tr>
      <w:tr w:rsidR="004470EF" w:rsidRPr="002E6533" w14:paraId="2BCCB51C" w14:textId="77777777">
        <w:tc>
          <w:tcPr>
            <w:tcW w:w="2613" w:type="dxa"/>
          </w:tcPr>
          <w:p w14:paraId="06E9479B" w14:textId="77777777" w:rsidR="004470EF" w:rsidRPr="002E6533" w:rsidRDefault="004470EF">
            <w:pPr>
              <w:pStyle w:val="Compact"/>
            </w:pPr>
            <w:hyperlink r:id="rId12">
              <w:r w:rsidRPr="002E6533">
                <w:rPr>
                  <w:rStyle w:val="Hyperlink"/>
                </w:rPr>
                <w:t>Registro</w:t>
              </w:r>
            </w:hyperlink>
          </w:p>
        </w:tc>
        <w:tc>
          <w:tcPr>
            <w:tcW w:w="2613" w:type="dxa"/>
          </w:tcPr>
          <w:p w14:paraId="3E6CAE38" w14:textId="77777777" w:rsidR="004470EF" w:rsidRPr="002E6533" w:rsidRDefault="00000000">
            <w:pPr>
              <w:pStyle w:val="Compact"/>
            </w:pPr>
            <w:r w:rsidRPr="002E6533">
              <w:t xml:space="preserve">Um registro é uma entrada individual em um aplicativo ou questionário. Um registro contém campos, que geralmente são dispostos em várias </w:t>
            </w:r>
            <w:r w:rsidRPr="002E6533">
              <w:lastRenderedPageBreak/>
              <w:t>seções.</w:t>
            </w:r>
          </w:p>
        </w:tc>
        <w:tc>
          <w:tcPr>
            <w:tcW w:w="2613" w:type="dxa"/>
          </w:tcPr>
          <w:p w14:paraId="6A647AED" w14:textId="77777777" w:rsidR="004470EF" w:rsidRPr="002E6533" w:rsidRDefault="00000000">
            <w:pPr>
              <w:pStyle w:val="Compact"/>
            </w:pPr>
            <w:r w:rsidRPr="002E6533">
              <w:lastRenderedPageBreak/>
              <w:t>John Smith</w:t>
            </w:r>
          </w:p>
        </w:tc>
      </w:tr>
      <w:tr w:rsidR="004470EF" w:rsidRPr="002E6533" w14:paraId="7C938E18" w14:textId="77777777">
        <w:tc>
          <w:tcPr>
            <w:tcW w:w="2613" w:type="dxa"/>
          </w:tcPr>
          <w:p w14:paraId="674CB2EF" w14:textId="77777777" w:rsidR="004470EF" w:rsidRPr="002E6533" w:rsidRDefault="004470EF">
            <w:pPr>
              <w:pStyle w:val="Compact"/>
            </w:pPr>
            <w:hyperlink r:id="rId13">
              <w:r w:rsidRPr="002E6533">
                <w:rPr>
                  <w:rStyle w:val="Hyperlink"/>
                </w:rPr>
                <w:t>Campo</w:t>
              </w:r>
            </w:hyperlink>
          </w:p>
        </w:tc>
        <w:tc>
          <w:tcPr>
            <w:tcW w:w="2613" w:type="dxa"/>
          </w:tcPr>
          <w:p w14:paraId="04796AC5" w14:textId="77777777" w:rsidR="004470EF" w:rsidRPr="002E6533" w:rsidRDefault="00000000">
            <w:pPr>
              <w:pStyle w:val="Compact"/>
            </w:pPr>
            <w:r w:rsidRPr="002E6533">
              <w:t>Um campo é um contêiner para uma parte específica de dados em um registro. Tipos de campos diferentes coletam diferentes tipos de dados, como texto, datas ou imagens.</w:t>
            </w:r>
          </w:p>
        </w:tc>
        <w:tc>
          <w:tcPr>
            <w:tcW w:w="2613" w:type="dxa"/>
          </w:tcPr>
          <w:p w14:paraId="4101C947" w14:textId="77777777" w:rsidR="004470EF" w:rsidRPr="002E6533" w:rsidRDefault="00000000">
            <w:pPr>
              <w:pStyle w:val="Compact"/>
            </w:pPr>
            <w:r w:rsidRPr="002E6533">
              <w:t>endereço de e-mail</w:t>
            </w:r>
          </w:p>
        </w:tc>
      </w:tr>
      <w:tr w:rsidR="004470EF" w:rsidRPr="002E6533" w14:paraId="67F8444D" w14:textId="77777777">
        <w:tc>
          <w:tcPr>
            <w:tcW w:w="2613" w:type="dxa"/>
          </w:tcPr>
          <w:p w14:paraId="43BF1EBD" w14:textId="77777777" w:rsidR="004470EF" w:rsidRPr="002E6533" w:rsidRDefault="004470EF">
            <w:pPr>
              <w:pStyle w:val="Compact"/>
            </w:pPr>
            <w:hyperlink r:id="rId14">
              <w:r w:rsidRPr="002E6533">
                <w:rPr>
                  <w:rStyle w:val="Hyperlink"/>
                </w:rPr>
                <w:t>Valor</w:t>
              </w:r>
            </w:hyperlink>
          </w:p>
        </w:tc>
        <w:tc>
          <w:tcPr>
            <w:tcW w:w="2613" w:type="dxa"/>
          </w:tcPr>
          <w:p w14:paraId="160B016B" w14:textId="77777777" w:rsidR="004470EF" w:rsidRPr="002E6533" w:rsidRDefault="00000000">
            <w:pPr>
              <w:pStyle w:val="Compact"/>
            </w:pPr>
            <w:r w:rsidRPr="002E6533">
              <w:t>Um valor são os dados inseridos em um campo. Os valores são a menor unidade de dados da Archer.</w:t>
            </w:r>
            <w:r w:rsidRPr="002E6533">
              <w:br/>
              <w:t>Os valores podem ser seleções de uma lista estabelecida, entradas de texto, datas e vários outros formatos.</w:t>
            </w:r>
          </w:p>
        </w:tc>
        <w:tc>
          <w:tcPr>
            <w:tcW w:w="2613" w:type="dxa"/>
          </w:tcPr>
          <w:p w14:paraId="3F4227A9" w14:textId="77777777" w:rsidR="004470EF" w:rsidRPr="002E6533" w:rsidRDefault="00000000">
            <w:pPr>
              <w:pStyle w:val="Compact"/>
            </w:pPr>
            <w:r w:rsidRPr="002E6533">
              <w:t>john.smith@xyz.com</w:t>
            </w:r>
          </w:p>
        </w:tc>
      </w:tr>
    </w:tbl>
    <w:p w14:paraId="3A6129DF" w14:textId="77777777" w:rsidR="004470EF" w:rsidRPr="002E6533" w:rsidRDefault="00000000">
      <w:pPr>
        <w:pStyle w:val="Ttulo1"/>
      </w:pPr>
      <w:bookmarkStart w:id="2" w:name="produtos-do-archer-suite"/>
      <w:bookmarkEnd w:id="0"/>
      <w:bookmarkEnd w:id="1"/>
      <w:r w:rsidRPr="002E6533">
        <w:t>Produtos do Archer Suite®</w:t>
      </w:r>
    </w:p>
    <w:p w14:paraId="3C901911" w14:textId="77777777" w:rsidR="004470EF" w:rsidRPr="002E6533" w:rsidRDefault="00000000">
      <w:pPr>
        <w:pStyle w:val="FirstParagraph"/>
      </w:pPr>
      <w:r w:rsidRPr="002E6533">
        <w:t>A Suíte Archer inclui:</w:t>
      </w:r>
    </w:p>
    <w:p w14:paraId="7F1E7ED5" w14:textId="77777777" w:rsidR="004470EF" w:rsidRPr="002E6533" w:rsidRDefault="004470EF">
      <w:pPr>
        <w:numPr>
          <w:ilvl w:val="0"/>
          <w:numId w:val="2"/>
        </w:numPr>
      </w:pPr>
      <w:hyperlink r:id="rId15">
        <w:r w:rsidRPr="002E6533">
          <w:rPr>
            <w:rStyle w:val="Hyperlink"/>
          </w:rPr>
          <w:t>Platform</w:t>
        </w:r>
      </w:hyperlink>
      <w:r w:rsidRPr="002E6533">
        <w:t>. O Archer é construído em uma única plataforma com ofertas locais e de software como serviço (SaaS) para implementar rapidamente processos padrão do setor e práticas recomendadas para maturidade avançada de gerenciamento de riscos, tomada de decisões informada e desempenho de negócios aprimorado.</w:t>
      </w:r>
    </w:p>
    <w:p w14:paraId="4FF4B387" w14:textId="77777777" w:rsidR="004470EF" w:rsidRPr="002E6533" w:rsidRDefault="004470EF">
      <w:pPr>
        <w:numPr>
          <w:ilvl w:val="0"/>
          <w:numId w:val="2"/>
        </w:numPr>
      </w:pPr>
      <w:hyperlink r:id="rId16">
        <w:r w:rsidRPr="002E6533">
          <w:rPr>
            <w:rStyle w:val="Hyperlink"/>
          </w:rPr>
          <w:t>Soluções</w:t>
        </w:r>
      </w:hyperlink>
      <w:r w:rsidRPr="002E6533">
        <w:t xml:space="preserve">. As soluções agrupam </w:t>
      </w:r>
      <w:hyperlink r:id="rId17">
        <w:r w:rsidRPr="002E6533">
          <w:rPr>
            <w:rStyle w:val="Hyperlink"/>
          </w:rPr>
          <w:t>aplicativos</w:t>
        </w:r>
      </w:hyperlink>
      <w:r w:rsidRPr="002E6533">
        <w:t xml:space="preserve"> e </w:t>
      </w:r>
      <w:hyperlink r:id="rId18">
        <w:r w:rsidRPr="002E6533">
          <w:rPr>
            <w:rStyle w:val="Hyperlink"/>
          </w:rPr>
          <w:t>questionários</w:t>
        </w:r>
      </w:hyperlink>
      <w:r w:rsidRPr="002E6533">
        <w:t xml:space="preserve"> em casos de uso baseados em atividade para atender a uma necessidade de negócios específica.</w:t>
      </w:r>
    </w:p>
    <w:p w14:paraId="79982F83" w14:textId="77777777" w:rsidR="004470EF" w:rsidRPr="002E6533" w:rsidRDefault="004470EF">
      <w:pPr>
        <w:numPr>
          <w:ilvl w:val="0"/>
          <w:numId w:val="2"/>
        </w:numPr>
      </w:pPr>
      <w:hyperlink r:id="rId19">
        <w:r w:rsidRPr="002E6533">
          <w:rPr>
            <w:rStyle w:val="Hyperlink"/>
          </w:rPr>
          <w:t>Insight</w:t>
        </w:r>
      </w:hyperlink>
      <w:r w:rsidRPr="002E6533">
        <w:t>. O Archer Insight permite que você incorpore os princípios de quantificação de risco em seu programa de gerenciamento de riscos para apoiar decisões estratégicas baseadas em risco em toda a sua organização.</w:t>
      </w:r>
    </w:p>
    <w:p w14:paraId="5E639CE3" w14:textId="77777777" w:rsidR="004470EF" w:rsidRPr="002E6533" w:rsidRDefault="004470EF">
      <w:pPr>
        <w:numPr>
          <w:ilvl w:val="0"/>
          <w:numId w:val="2"/>
        </w:numPr>
      </w:pPr>
      <w:hyperlink r:id="rId20">
        <w:r w:rsidRPr="002E6533">
          <w:rPr>
            <w:rStyle w:val="Hyperlink"/>
          </w:rPr>
          <w:t>Engage</w:t>
        </w:r>
      </w:hyperlink>
      <w:r w:rsidRPr="002E6533">
        <w:t>. O Archer Engage permite publicar solicitações de informações, de um questionário ou de um aplicativo, da instância do Archer para um portal externo. Ele simplifica a experiência do usuário final com uma interface moderna e amigável.</w:t>
      </w:r>
    </w:p>
    <w:p w14:paraId="2E86AAAD" w14:textId="77777777" w:rsidR="004470EF" w:rsidRPr="002E6533" w:rsidRDefault="00000000">
      <w:pPr>
        <w:pStyle w:val="Ttulo1"/>
      </w:pPr>
      <w:bookmarkStart w:id="3" w:name="soluções"/>
      <w:bookmarkEnd w:id="2"/>
      <w:r w:rsidRPr="002E6533">
        <w:lastRenderedPageBreak/>
        <w:t>Soluções</w:t>
      </w:r>
    </w:p>
    <w:p w14:paraId="7F4E6C23" w14:textId="77777777" w:rsidR="004470EF" w:rsidRPr="002E6533" w:rsidRDefault="00000000">
      <w:pPr>
        <w:pStyle w:val="FirstParagraph"/>
      </w:pPr>
      <w:r w:rsidRPr="002E6533">
        <w:t xml:space="preserve">As soluções agrupam </w:t>
      </w:r>
      <w:hyperlink r:id="rId21">
        <w:r w:rsidR="004470EF" w:rsidRPr="002E6533">
          <w:rPr>
            <w:rStyle w:val="Hyperlink"/>
          </w:rPr>
          <w:t>aplicativos</w:t>
        </w:r>
      </w:hyperlink>
      <w:r w:rsidRPr="002E6533">
        <w:t xml:space="preserve"> e </w:t>
      </w:r>
      <w:hyperlink r:id="rId22">
        <w:r w:rsidR="004470EF" w:rsidRPr="002E6533">
          <w:rPr>
            <w:rStyle w:val="Hyperlink"/>
          </w:rPr>
          <w:t>questionários</w:t>
        </w:r>
      </w:hyperlink>
      <w:r w:rsidRPr="002E6533">
        <w:t xml:space="preserve"> em casos de uso baseados em atividade para atender a uma necessidade de negócios específica.</w:t>
      </w:r>
    </w:p>
    <w:p w14:paraId="7E976AE1" w14:textId="77777777" w:rsidR="004470EF" w:rsidRPr="002E6533" w:rsidRDefault="00000000">
      <w:pPr>
        <w:pStyle w:val="Corpodetexto"/>
      </w:pPr>
      <w:r w:rsidRPr="002E6533">
        <w:t xml:space="preserve">O Archer fornece soluções integradas ou você pode </w:t>
      </w:r>
      <w:hyperlink r:id="rId23">
        <w:r w:rsidR="004470EF" w:rsidRPr="002E6533">
          <w:rPr>
            <w:rStyle w:val="Hyperlink"/>
          </w:rPr>
          <w:t>criar aplicativos e soluções personalizadas</w:t>
        </w:r>
      </w:hyperlink>
      <w:r w:rsidRPr="002E6533">
        <w:t xml:space="preserve"> para seus dados.</w:t>
      </w:r>
    </w:p>
    <w:p w14:paraId="11EC36CC" w14:textId="77777777" w:rsidR="004470EF" w:rsidRPr="002E6533" w:rsidRDefault="00000000">
      <w:pPr>
        <w:pStyle w:val="Corpodetexto"/>
      </w:pPr>
      <w:r w:rsidRPr="002E6533">
        <w:t xml:space="preserve">As soluções são exibidas em um </w:t>
      </w:r>
      <w:hyperlink r:id="rId24" w:anchor="workspaces">
        <w:r w:rsidR="004470EF" w:rsidRPr="002E6533">
          <w:rPr>
            <w:rStyle w:val="Hyperlink"/>
          </w:rPr>
          <w:t>espaço de trabalho</w:t>
        </w:r>
      </w:hyperlink>
      <w:r w:rsidRPr="002E6533">
        <w:t>, que é como os usuários acessam aplicativos individuais. Uma solução pode ser usada em vários espaços de trabalho.</w:t>
      </w:r>
    </w:p>
    <w:p w14:paraId="2DFEE9BB" w14:textId="77777777" w:rsidR="004470EF" w:rsidRPr="002E6533" w:rsidRDefault="00000000">
      <w:pPr>
        <w:pStyle w:val="Corpodetexto"/>
      </w:pPr>
      <w:r w:rsidRPr="002E6533">
        <w:t>Nesta página</w:t>
      </w:r>
    </w:p>
    <w:p w14:paraId="27597890" w14:textId="77777777" w:rsidR="004470EF" w:rsidRPr="002E6533" w:rsidRDefault="004470EF">
      <w:pPr>
        <w:pStyle w:val="Compact"/>
        <w:numPr>
          <w:ilvl w:val="0"/>
          <w:numId w:val="3"/>
        </w:numPr>
      </w:pPr>
      <w:hyperlink w:anchor="Solu%C3%A7%C3%B5esArcher">
        <w:r w:rsidRPr="002E6533">
          <w:rPr>
            <w:rStyle w:val="Hyperlink"/>
          </w:rPr>
          <w:t>Soluções Archer</w:t>
        </w:r>
      </w:hyperlink>
    </w:p>
    <w:p w14:paraId="2E72E6AF" w14:textId="77777777" w:rsidR="004470EF" w:rsidRPr="002E6533" w:rsidRDefault="004470EF">
      <w:pPr>
        <w:pStyle w:val="Compact"/>
        <w:numPr>
          <w:ilvl w:val="1"/>
          <w:numId w:val="4"/>
        </w:numPr>
      </w:pPr>
      <w:hyperlink w:anchor="Governan%C3%A7adeIA">
        <w:r w:rsidRPr="002E6533">
          <w:rPr>
            <w:rStyle w:val="Hyperlink"/>
          </w:rPr>
          <w:t>Governança de IA</w:t>
        </w:r>
      </w:hyperlink>
    </w:p>
    <w:p w14:paraId="09088E29" w14:textId="77777777" w:rsidR="004470EF" w:rsidRPr="002E6533" w:rsidRDefault="004470EF">
      <w:pPr>
        <w:pStyle w:val="Compact"/>
        <w:numPr>
          <w:ilvl w:val="1"/>
          <w:numId w:val="4"/>
        </w:numPr>
      </w:pPr>
      <w:hyperlink w:anchor="Gerenciamentodeauditoria">
        <w:r w:rsidRPr="002E6533">
          <w:rPr>
            <w:rStyle w:val="Hyperlink"/>
          </w:rPr>
          <w:t>Gerenciamento de auditoria</w:t>
        </w:r>
      </w:hyperlink>
    </w:p>
    <w:p w14:paraId="2842726B" w14:textId="77777777" w:rsidR="004470EF" w:rsidRPr="002E6533" w:rsidRDefault="004470EF">
      <w:pPr>
        <w:pStyle w:val="Compact"/>
        <w:numPr>
          <w:ilvl w:val="1"/>
          <w:numId w:val="4"/>
        </w:numPr>
      </w:pPr>
      <w:hyperlink w:anchor="Xc3ef5e4e3968746bd625ffaf8a96e2fdc60664c">
        <w:r w:rsidRPr="002E6533">
          <w:rPr>
            <w:rStyle w:val="Hyperlink"/>
          </w:rPr>
          <w:t>Gerenciamento do risco operacional e corporativo</w:t>
        </w:r>
      </w:hyperlink>
    </w:p>
    <w:p w14:paraId="182C3D34" w14:textId="77777777" w:rsidR="004470EF" w:rsidRPr="002E6533" w:rsidRDefault="004470EF">
      <w:pPr>
        <w:pStyle w:val="Compact"/>
        <w:numPr>
          <w:ilvl w:val="1"/>
          <w:numId w:val="4"/>
        </w:numPr>
      </w:pPr>
      <w:hyperlink w:anchor="GerenciamentodeESG">
        <w:r w:rsidRPr="002E6533">
          <w:rPr>
            <w:rStyle w:val="Hyperlink"/>
          </w:rPr>
          <w:t>Gerenciamento de ESG</w:t>
        </w:r>
      </w:hyperlink>
    </w:p>
    <w:p w14:paraId="7434AE8E" w14:textId="77777777" w:rsidR="004470EF" w:rsidRPr="002E6533" w:rsidRDefault="004470EF">
      <w:pPr>
        <w:pStyle w:val="Compact"/>
        <w:numPr>
          <w:ilvl w:val="1"/>
          <w:numId w:val="4"/>
        </w:numPr>
      </w:pPr>
      <w:hyperlink w:anchor="GerenciamentoderiscosdeTIeseguran%C3%A7a">
        <w:r w:rsidRPr="002E6533">
          <w:rPr>
            <w:rStyle w:val="Hyperlink"/>
          </w:rPr>
          <w:t>Gerenciamento de riscos de TI e segurança</w:t>
        </w:r>
      </w:hyperlink>
    </w:p>
    <w:p w14:paraId="24198668" w14:textId="77777777" w:rsidR="004470EF" w:rsidRPr="002E6533" w:rsidRDefault="004470EF">
      <w:pPr>
        <w:pStyle w:val="Compact"/>
        <w:numPr>
          <w:ilvl w:val="1"/>
          <w:numId w:val="4"/>
        </w:numPr>
      </w:pPr>
      <w:hyperlink w:anchor="Setorp%C3%BAblico">
        <w:r w:rsidRPr="002E6533">
          <w:rPr>
            <w:rStyle w:val="Hyperlink"/>
          </w:rPr>
          <w:t>Setor público</w:t>
        </w:r>
      </w:hyperlink>
    </w:p>
    <w:p w14:paraId="02461156" w14:textId="77777777" w:rsidR="004470EF" w:rsidRPr="002E6533" w:rsidRDefault="004470EF">
      <w:pPr>
        <w:pStyle w:val="Compact"/>
        <w:numPr>
          <w:ilvl w:val="1"/>
          <w:numId w:val="4"/>
        </w:numPr>
      </w:pPr>
      <w:hyperlink w:anchor="X1074288afddcf2884cb9549c23393cef6df6d40">
        <w:r w:rsidRPr="002E6533">
          <w:rPr>
            <w:rStyle w:val="Hyperlink"/>
          </w:rPr>
          <w:t>Gerenciamento de conformidade regulamentar e corporativa</w:t>
        </w:r>
      </w:hyperlink>
    </w:p>
    <w:p w14:paraId="5513C3A4" w14:textId="77777777" w:rsidR="004470EF" w:rsidRPr="002E6533" w:rsidRDefault="004470EF">
      <w:pPr>
        <w:pStyle w:val="Compact"/>
        <w:numPr>
          <w:ilvl w:val="1"/>
          <w:numId w:val="4"/>
        </w:numPr>
      </w:pPr>
      <w:hyperlink w:anchor="Gerenciamentoderesili%C3%AAncia">
        <w:r w:rsidRPr="002E6533">
          <w:rPr>
            <w:rStyle w:val="Hyperlink"/>
          </w:rPr>
          <w:t>Gerenciamento de resiliência</w:t>
        </w:r>
      </w:hyperlink>
    </w:p>
    <w:p w14:paraId="72455BA5" w14:textId="77777777" w:rsidR="004470EF" w:rsidRPr="002E6533" w:rsidRDefault="004470EF">
      <w:pPr>
        <w:pStyle w:val="Compact"/>
        <w:numPr>
          <w:ilvl w:val="1"/>
          <w:numId w:val="4"/>
        </w:numPr>
      </w:pPr>
      <w:hyperlink w:anchor="Gerenciamentoderiscosdeterceiros">
        <w:r w:rsidRPr="002E6533">
          <w:rPr>
            <w:rStyle w:val="Hyperlink"/>
          </w:rPr>
          <w:t>Gerenciamento de riscos de terceiros</w:t>
        </w:r>
      </w:hyperlink>
    </w:p>
    <w:p w14:paraId="69D9BD74" w14:textId="77777777" w:rsidR="004470EF" w:rsidRPr="002E6533" w:rsidRDefault="004470EF">
      <w:pPr>
        <w:pStyle w:val="Compact"/>
        <w:numPr>
          <w:ilvl w:val="1"/>
          <w:numId w:val="4"/>
        </w:numPr>
      </w:pPr>
      <w:hyperlink w:anchor="Dicion%C3%A1riosdedados">
        <w:r w:rsidRPr="002E6533">
          <w:rPr>
            <w:rStyle w:val="Hyperlink"/>
          </w:rPr>
          <w:t>Dicionários de dados</w:t>
        </w:r>
      </w:hyperlink>
    </w:p>
    <w:p w14:paraId="6145F65C" w14:textId="77777777" w:rsidR="004470EF" w:rsidRPr="002E6533" w:rsidRDefault="004470EF">
      <w:pPr>
        <w:pStyle w:val="Compact"/>
        <w:numPr>
          <w:ilvl w:val="0"/>
          <w:numId w:val="3"/>
        </w:numPr>
      </w:pPr>
      <w:hyperlink w:anchor="Xd2cab7cfd61f7493f05f1fb4ce5b6d7199a0945">
        <w:r w:rsidRPr="002E6533">
          <w:rPr>
            <w:rStyle w:val="Hyperlink"/>
          </w:rPr>
          <w:t>Preciso de ajuda para usar um aplicativo ou questionário específico</w:t>
        </w:r>
      </w:hyperlink>
    </w:p>
    <w:p w14:paraId="540924DA" w14:textId="77777777" w:rsidR="004470EF" w:rsidRPr="002E6533" w:rsidRDefault="004470EF">
      <w:pPr>
        <w:pStyle w:val="Compact"/>
        <w:numPr>
          <w:ilvl w:val="0"/>
          <w:numId w:val="3"/>
        </w:numPr>
      </w:pPr>
      <w:hyperlink w:anchor="Aplicativosdosistema">
        <w:r w:rsidRPr="002E6533">
          <w:rPr>
            <w:rStyle w:val="Hyperlink"/>
          </w:rPr>
          <w:t>Aplicativos do sistema</w:t>
        </w:r>
      </w:hyperlink>
    </w:p>
    <w:p w14:paraId="7DD79B94" w14:textId="77777777" w:rsidR="004470EF" w:rsidRPr="002E6533" w:rsidRDefault="004470EF">
      <w:pPr>
        <w:pStyle w:val="Compact"/>
        <w:numPr>
          <w:ilvl w:val="0"/>
          <w:numId w:val="3"/>
        </w:numPr>
      </w:pPr>
      <w:hyperlink w:anchor="Criandosolu%C3%A7%C3%B5es">
        <w:r w:rsidRPr="002E6533">
          <w:rPr>
            <w:rStyle w:val="Hyperlink"/>
          </w:rPr>
          <w:t>Criando soluções</w:t>
        </w:r>
      </w:hyperlink>
    </w:p>
    <w:p w14:paraId="53787B8B" w14:textId="77777777" w:rsidR="004470EF" w:rsidRPr="002E6533" w:rsidRDefault="004470EF">
      <w:pPr>
        <w:pStyle w:val="Compact"/>
        <w:numPr>
          <w:ilvl w:val="0"/>
          <w:numId w:val="3"/>
        </w:numPr>
      </w:pPr>
      <w:hyperlink w:anchor="Aplicativossobdemanda">
        <w:r w:rsidRPr="002E6533">
          <w:rPr>
            <w:rStyle w:val="Hyperlink"/>
          </w:rPr>
          <w:t>Aplicativos sob demanda</w:t>
        </w:r>
      </w:hyperlink>
    </w:p>
    <w:p w14:paraId="50286A39" w14:textId="77777777" w:rsidR="004470EF" w:rsidRPr="002E6533" w:rsidRDefault="00000000">
      <w:pPr>
        <w:pStyle w:val="Ttulo2"/>
      </w:pPr>
      <w:bookmarkStart w:id="4" w:name="soluções-archer"/>
      <w:r w:rsidRPr="002E6533">
        <w:t>Soluções Archer</w:t>
      </w:r>
    </w:p>
    <w:p w14:paraId="397FE7AC" w14:textId="77777777" w:rsidR="004470EF" w:rsidRPr="002E6533" w:rsidRDefault="00000000">
      <w:pPr>
        <w:pStyle w:val="FirstParagraph"/>
      </w:pPr>
      <w:r w:rsidRPr="002E6533">
        <w:t>Cada uma das áreas de solução do Archer é suportada por casos de uso da solução específicos, projetados para fornecer a cada cliente Archer os casos de uso necessários com base na maturidade do programa de gerenciamento de riscos de sua organização. Os casos de uso da solução Archer utilizam as melhores práticas do setor para iniciar com eficiência um programa eficaz de risco e conformidade que pode ser expandido gradativamente conforme as necessidades de risco e conformidade da organização aumentam.</w:t>
      </w:r>
    </w:p>
    <w:p w14:paraId="7AE77897" w14:textId="77777777" w:rsidR="004470EF" w:rsidRPr="002E6533" w:rsidRDefault="00000000">
      <w:pPr>
        <w:pStyle w:val="Ttulo3"/>
      </w:pPr>
      <w:bookmarkStart w:id="5" w:name="governança-de-ia"/>
      <w:r w:rsidRPr="002E6533">
        <w:t>Governança de IA</w:t>
      </w:r>
    </w:p>
    <w:p w14:paraId="1D0A2128" w14:textId="77777777" w:rsidR="004470EF" w:rsidRPr="002E6533" w:rsidRDefault="00000000">
      <w:pPr>
        <w:pStyle w:val="FirstParagraph"/>
      </w:pPr>
      <w:r w:rsidRPr="002E6533">
        <w:t xml:space="preserve">Archer A Governança de IA ajuda você a identificar, organizar e avaliar como a IA é usada ou desenvolvida dentro da sua organização. Com a tecnologia de IA </w:t>
      </w:r>
      <w:r w:rsidRPr="002E6533">
        <w:lastRenderedPageBreak/>
        <w:t>avançando mais rápido que as regulamentações, as empresas devem implementar proativamente práticas de IA responsáveis para garantir o uso ético, proteger a privacidade dos dados e se preparar para as próximas regulamentações complexas.</w:t>
      </w:r>
    </w:p>
    <w:p w14:paraId="28A6CF61" w14:textId="77777777" w:rsidR="004470EF" w:rsidRPr="002E6533" w:rsidRDefault="00000000">
      <w:pPr>
        <w:pStyle w:val="Corpodetexto"/>
      </w:pPr>
      <w:r w:rsidRPr="002E6533">
        <w:t>A governança de IA inclui o seguinte caso de uso:</w:t>
      </w:r>
    </w:p>
    <w:p w14:paraId="226E7988" w14:textId="77777777" w:rsidR="004470EF" w:rsidRPr="002E6533" w:rsidRDefault="00000000">
      <w:pPr>
        <w:numPr>
          <w:ilvl w:val="0"/>
          <w:numId w:val="5"/>
        </w:numPr>
      </w:pPr>
      <w:r w:rsidRPr="002E6533">
        <w:t>Governança de IA</w:t>
      </w:r>
    </w:p>
    <w:p w14:paraId="03392037" w14:textId="77777777" w:rsidR="004470EF" w:rsidRPr="002E6533" w:rsidRDefault="00000000">
      <w:pPr>
        <w:pStyle w:val="FirstParagraph"/>
      </w:pPr>
      <w:r w:rsidRPr="002E6533">
        <w:t>Consulte Ajuda da Governança de IA para obter informações sobre cada solução e caso de uso.</w:t>
      </w:r>
    </w:p>
    <w:p w14:paraId="41958E3C" w14:textId="77777777" w:rsidR="004470EF" w:rsidRPr="002E6533" w:rsidRDefault="00000000">
      <w:pPr>
        <w:pStyle w:val="Ttulo3"/>
      </w:pPr>
      <w:bookmarkStart w:id="6" w:name="gerenciamento-de-auditoria"/>
      <w:bookmarkEnd w:id="5"/>
      <w:r w:rsidRPr="002E6533">
        <w:t>Gerenciamento de auditoria</w:t>
      </w:r>
    </w:p>
    <w:p w14:paraId="217E6CBE" w14:textId="77777777" w:rsidR="004470EF" w:rsidRPr="002E6533" w:rsidRDefault="00000000">
      <w:pPr>
        <w:pStyle w:val="FirstParagraph"/>
      </w:pPr>
      <w:r w:rsidRPr="002E6533">
        <w:t>O Archer Audit Management coloca você no controle do ciclo de vida completo de auditoria, aprimorando a governança das atividades relacionadas a auditoria e fornecendo integração às funções de risco e controle. Com o Archer, você pode transformar a eficiência do departamento de auditoria, concluir mais rapidamente auditorias com escopo de risco e cooperar com a empresa para atingir os objetivos da organização.</w:t>
      </w:r>
    </w:p>
    <w:p w14:paraId="0A1E7072" w14:textId="77777777" w:rsidR="004470EF" w:rsidRPr="002E6533" w:rsidRDefault="00000000">
      <w:pPr>
        <w:pStyle w:val="Corpodetexto"/>
      </w:pPr>
      <w:r w:rsidRPr="002E6533">
        <w:t>O Gerenciamento de auditoria inclui os seguintes casos de uso:</w:t>
      </w:r>
    </w:p>
    <w:p w14:paraId="4CCC7A76" w14:textId="77777777" w:rsidR="004470EF" w:rsidRPr="002E6533" w:rsidRDefault="00000000">
      <w:pPr>
        <w:numPr>
          <w:ilvl w:val="0"/>
          <w:numId w:val="6"/>
        </w:numPr>
      </w:pPr>
      <w:r w:rsidRPr="002E6533">
        <w:t>Gerenciamento de problemas</w:t>
      </w:r>
    </w:p>
    <w:p w14:paraId="5B82F1C8" w14:textId="77777777" w:rsidR="004470EF" w:rsidRPr="002E6533" w:rsidRDefault="00000000">
      <w:pPr>
        <w:numPr>
          <w:ilvl w:val="0"/>
          <w:numId w:val="6"/>
        </w:numPr>
      </w:pPr>
      <w:r w:rsidRPr="002E6533">
        <w:t>Projetos e documentação de auditoria</w:t>
      </w:r>
    </w:p>
    <w:p w14:paraId="49827B98" w14:textId="77777777" w:rsidR="004470EF" w:rsidRPr="002E6533" w:rsidRDefault="00000000">
      <w:pPr>
        <w:numPr>
          <w:ilvl w:val="0"/>
          <w:numId w:val="6"/>
        </w:numPr>
      </w:pPr>
      <w:r w:rsidRPr="002E6533">
        <w:t>Planejamento de auditoria e qualidade</w:t>
      </w:r>
    </w:p>
    <w:p w14:paraId="2DCC4C50" w14:textId="77777777" w:rsidR="004470EF" w:rsidRPr="002E6533" w:rsidRDefault="00000000">
      <w:pPr>
        <w:pStyle w:val="FirstParagraph"/>
      </w:pPr>
      <w:r w:rsidRPr="002E6533">
        <w:t xml:space="preserve">Consulte </w:t>
      </w:r>
      <w:hyperlink r:id="rId25">
        <w:r w:rsidR="004470EF" w:rsidRPr="002E6533">
          <w:rPr>
            <w:rStyle w:val="Hyperlink"/>
          </w:rPr>
          <w:t>Ajuda do Gerenciamento de auditoria</w:t>
        </w:r>
      </w:hyperlink>
      <w:r w:rsidRPr="002E6533">
        <w:t xml:space="preserve"> para obter informações sobre cada solução e caso de uso.</w:t>
      </w:r>
    </w:p>
    <w:p w14:paraId="11986797" w14:textId="77777777" w:rsidR="004470EF" w:rsidRPr="002E6533" w:rsidRDefault="00000000">
      <w:pPr>
        <w:pStyle w:val="Ttulo3"/>
      </w:pPr>
      <w:bookmarkStart w:id="7" w:name="X910fbfdcc827fde919ee4d8b1224d481d071c76"/>
      <w:bookmarkEnd w:id="6"/>
      <w:r w:rsidRPr="002E6533">
        <w:t>Gerenciamento do risco operacional e corporativo</w:t>
      </w:r>
    </w:p>
    <w:p w14:paraId="1ECACD1F" w14:textId="77777777" w:rsidR="004470EF" w:rsidRPr="002E6533" w:rsidRDefault="00000000">
      <w:pPr>
        <w:pStyle w:val="FirstParagraph"/>
      </w:pPr>
      <w:r w:rsidRPr="002E6533">
        <w:t>O Gerenciamento do risco operacional do Archer facilita o envolvimento de sua primeira linha de defesa para identificar e avaliar o risco, julgar, aprovar e responder aos eventos de perda, prever os principais indicadores de risco e gerenciar tarefas diárias, problemas e planos de remediação.</w:t>
      </w:r>
    </w:p>
    <w:p w14:paraId="652BD9C1" w14:textId="77777777" w:rsidR="004470EF" w:rsidRPr="002E6533" w:rsidRDefault="00000000">
      <w:pPr>
        <w:pStyle w:val="Corpodetexto"/>
      </w:pPr>
      <w:r w:rsidRPr="002E6533">
        <w:t>O Gerenciamento do risco operacional e corporativo inclui os seguintes casos de uso:</w:t>
      </w:r>
    </w:p>
    <w:p w14:paraId="5E4DA37E" w14:textId="77777777" w:rsidR="004470EF" w:rsidRPr="002E6533" w:rsidRDefault="00000000">
      <w:pPr>
        <w:numPr>
          <w:ilvl w:val="0"/>
          <w:numId w:val="7"/>
        </w:numPr>
      </w:pPr>
      <w:r w:rsidRPr="002E6533">
        <w:t>Risk Catalog</w:t>
      </w:r>
    </w:p>
    <w:p w14:paraId="63860591" w14:textId="77777777" w:rsidR="004470EF" w:rsidRPr="002E6533" w:rsidRDefault="00000000">
      <w:pPr>
        <w:numPr>
          <w:ilvl w:val="0"/>
          <w:numId w:val="7"/>
        </w:numPr>
      </w:pPr>
      <w:r w:rsidRPr="002E6533">
        <w:t>Enterprise Risk Management</w:t>
      </w:r>
    </w:p>
    <w:p w14:paraId="279081FD" w14:textId="77777777" w:rsidR="004470EF" w:rsidRPr="002E6533" w:rsidRDefault="00000000">
      <w:pPr>
        <w:numPr>
          <w:ilvl w:val="0"/>
          <w:numId w:val="7"/>
        </w:numPr>
      </w:pPr>
      <w:r w:rsidRPr="002E6533">
        <w:t>Loss Event Management</w:t>
      </w:r>
    </w:p>
    <w:p w14:paraId="6DD7997B" w14:textId="77777777" w:rsidR="004470EF" w:rsidRPr="002E6533" w:rsidRDefault="00000000">
      <w:pPr>
        <w:numPr>
          <w:ilvl w:val="0"/>
          <w:numId w:val="7"/>
        </w:numPr>
      </w:pPr>
      <w:r w:rsidRPr="002E6533">
        <w:t>Key Indicator Management</w:t>
      </w:r>
    </w:p>
    <w:p w14:paraId="0327E3F8" w14:textId="77777777" w:rsidR="004470EF" w:rsidRPr="002E6533" w:rsidRDefault="00000000">
      <w:pPr>
        <w:numPr>
          <w:ilvl w:val="0"/>
          <w:numId w:val="7"/>
        </w:numPr>
      </w:pPr>
      <w:r w:rsidRPr="002E6533">
        <w:lastRenderedPageBreak/>
        <w:t>Risk Assessment Management</w:t>
      </w:r>
    </w:p>
    <w:p w14:paraId="2C61644E" w14:textId="77777777" w:rsidR="004470EF" w:rsidRPr="002E6533" w:rsidRDefault="00000000">
      <w:pPr>
        <w:numPr>
          <w:ilvl w:val="0"/>
          <w:numId w:val="7"/>
        </w:numPr>
      </w:pPr>
      <w:r w:rsidRPr="002E6533">
        <w:t>Gerenciamento do risco operacional</w:t>
      </w:r>
    </w:p>
    <w:p w14:paraId="2F51DB8E" w14:textId="77777777" w:rsidR="004470EF" w:rsidRPr="002E6533" w:rsidRDefault="00000000">
      <w:pPr>
        <w:pStyle w:val="FirstParagraph"/>
      </w:pPr>
      <w:r w:rsidRPr="002E6533">
        <w:t xml:space="preserve">Consulte </w:t>
      </w:r>
      <w:hyperlink r:id="rId26">
        <w:r w:rsidR="004470EF" w:rsidRPr="002E6533">
          <w:rPr>
            <w:rStyle w:val="Hyperlink"/>
          </w:rPr>
          <w:t>Ajuda do Gerenciamento do risco operacional e corporativo</w:t>
        </w:r>
      </w:hyperlink>
      <w:r w:rsidRPr="002E6533">
        <w:t xml:space="preserve"> para obter informações sobre cada solução e caso de uso.</w:t>
      </w:r>
    </w:p>
    <w:p w14:paraId="7260B18C" w14:textId="77777777" w:rsidR="004470EF" w:rsidRPr="002E6533" w:rsidRDefault="00000000">
      <w:pPr>
        <w:pStyle w:val="Ttulo3"/>
      </w:pPr>
      <w:bookmarkStart w:id="8" w:name="gerenciamento-de-esg"/>
      <w:bookmarkEnd w:id="7"/>
      <w:r w:rsidRPr="002E6533">
        <w:t>Gerenciamento de ESG</w:t>
      </w:r>
    </w:p>
    <w:p w14:paraId="02883555" w14:textId="77777777" w:rsidR="004470EF" w:rsidRPr="002E6533" w:rsidRDefault="00000000">
      <w:pPr>
        <w:pStyle w:val="FirstParagraph"/>
      </w:pPr>
      <w:r w:rsidRPr="002E6533">
        <w:t>O Gerenciamento de ESG do Archer pode ajudar sua organização a economizar tempo e recursos facilitando a coleta e o relatório de dados de ESG, reduzindo os riscos relacionados a ESG e alinhando as metas de ESG com sua estratégia geral de negócios.</w:t>
      </w:r>
    </w:p>
    <w:p w14:paraId="3E72BFE4" w14:textId="77777777" w:rsidR="004470EF" w:rsidRPr="002E6533" w:rsidRDefault="00000000">
      <w:pPr>
        <w:pStyle w:val="Corpodetexto"/>
      </w:pPr>
      <w:r w:rsidRPr="002E6533">
        <w:t>O Gerenciamento de ESG inclui os seguintes casos de uso:</w:t>
      </w:r>
    </w:p>
    <w:p w14:paraId="533868A5" w14:textId="77777777" w:rsidR="004470EF" w:rsidRPr="002E6533" w:rsidRDefault="00000000">
      <w:pPr>
        <w:numPr>
          <w:ilvl w:val="0"/>
          <w:numId w:val="8"/>
        </w:numPr>
      </w:pPr>
      <w:r w:rsidRPr="002E6533">
        <w:t>Gerenciamento de ESG</w:t>
      </w:r>
    </w:p>
    <w:p w14:paraId="3613521E" w14:textId="77777777" w:rsidR="004470EF" w:rsidRPr="002E6533" w:rsidRDefault="00000000">
      <w:pPr>
        <w:numPr>
          <w:ilvl w:val="0"/>
          <w:numId w:val="8"/>
        </w:numPr>
      </w:pPr>
      <w:r w:rsidRPr="002E6533">
        <w:t>Calculadora de dupla materialidade</w:t>
      </w:r>
    </w:p>
    <w:p w14:paraId="1E420A03" w14:textId="77777777" w:rsidR="004470EF" w:rsidRPr="002E6533" w:rsidRDefault="00000000">
      <w:pPr>
        <w:numPr>
          <w:ilvl w:val="0"/>
          <w:numId w:val="8"/>
        </w:numPr>
      </w:pPr>
      <w:r w:rsidRPr="002E6533">
        <w:t>Gerenciamento de divulgação</w:t>
      </w:r>
    </w:p>
    <w:p w14:paraId="6686E902" w14:textId="77777777" w:rsidR="004470EF" w:rsidRPr="002E6533" w:rsidRDefault="00000000">
      <w:pPr>
        <w:numPr>
          <w:ilvl w:val="0"/>
          <w:numId w:val="8"/>
        </w:numPr>
      </w:pPr>
      <w:r w:rsidRPr="002E6533">
        <w:t>Gerenciamento do portfólio de ESG</w:t>
      </w:r>
    </w:p>
    <w:p w14:paraId="60A5DC59" w14:textId="77777777" w:rsidR="004470EF" w:rsidRPr="002E6533" w:rsidRDefault="00000000">
      <w:pPr>
        <w:pStyle w:val="FirstParagraph"/>
      </w:pPr>
      <w:r w:rsidRPr="002E6533">
        <w:t xml:space="preserve">Consulte </w:t>
      </w:r>
      <w:hyperlink r:id="rId27">
        <w:r w:rsidR="004470EF" w:rsidRPr="002E6533">
          <w:rPr>
            <w:rStyle w:val="Hyperlink"/>
          </w:rPr>
          <w:t>Ajuda do Gerenciamento de ESG</w:t>
        </w:r>
      </w:hyperlink>
      <w:r w:rsidRPr="002E6533">
        <w:t xml:space="preserve"> para obter informações sobre cada solução e caso de uso.</w:t>
      </w:r>
    </w:p>
    <w:p w14:paraId="56032E61" w14:textId="77777777" w:rsidR="004470EF" w:rsidRPr="002E6533" w:rsidRDefault="00000000">
      <w:pPr>
        <w:pStyle w:val="Ttulo3"/>
      </w:pPr>
      <w:bookmarkStart w:id="9" w:name="X99de9c7f89876b1991a28c9aef19600f10a7fcf"/>
      <w:bookmarkEnd w:id="8"/>
      <w:r w:rsidRPr="002E6533">
        <w:t>Gerenciamento de riscos de TI e segurança</w:t>
      </w:r>
    </w:p>
    <w:p w14:paraId="5317163B" w14:textId="77777777" w:rsidR="004470EF" w:rsidRPr="002E6533" w:rsidRDefault="00000000">
      <w:pPr>
        <w:pStyle w:val="FirstParagraph"/>
      </w:pPr>
      <w:r w:rsidRPr="002E6533">
        <w:t>O Gerenciamento de riscos de TI e segurança do Archer permite determinar quais ativos são críticos para os seus negócios, estabelecer e comunicar políticas e padrões de segurança, detectar e responder a ataques, identificar e corrigir deficiências de segurança, além de estabelecer práticas recomendadas claras para o gerenciamento de riscos de TI.</w:t>
      </w:r>
    </w:p>
    <w:p w14:paraId="37BCAADA" w14:textId="77777777" w:rsidR="004470EF" w:rsidRPr="002E6533" w:rsidRDefault="00000000">
      <w:pPr>
        <w:pStyle w:val="Corpodetexto"/>
      </w:pPr>
      <w:r w:rsidRPr="002E6533">
        <w:t>O Gerenciamento de riscos de segurança e TI inclui os seguintes casos de uso:</w:t>
      </w:r>
    </w:p>
    <w:p w14:paraId="5BF349BB" w14:textId="77777777" w:rsidR="004470EF" w:rsidRPr="002E6533" w:rsidRDefault="00000000">
      <w:pPr>
        <w:numPr>
          <w:ilvl w:val="0"/>
          <w:numId w:val="9"/>
        </w:numPr>
      </w:pPr>
      <w:r w:rsidRPr="002E6533">
        <w:t>Gerenciamento do programa de políticas de TI e segurança</w:t>
      </w:r>
    </w:p>
    <w:p w14:paraId="1F60714A" w14:textId="77777777" w:rsidR="004470EF" w:rsidRPr="002E6533" w:rsidRDefault="00000000">
      <w:pPr>
        <w:numPr>
          <w:ilvl w:val="0"/>
          <w:numId w:val="9"/>
        </w:numPr>
      </w:pPr>
      <w:r w:rsidRPr="002E6533">
        <w:t>Garantia de controles de TI</w:t>
      </w:r>
    </w:p>
    <w:p w14:paraId="51E6DC01" w14:textId="77777777" w:rsidR="004470EF" w:rsidRPr="002E6533" w:rsidRDefault="00000000">
      <w:pPr>
        <w:numPr>
          <w:ilvl w:val="0"/>
          <w:numId w:val="9"/>
        </w:numPr>
      </w:pPr>
      <w:r w:rsidRPr="002E6533">
        <w:t>Programa de vulnerabilidades de segurança de TI</w:t>
      </w:r>
    </w:p>
    <w:p w14:paraId="2092EE14" w14:textId="77777777" w:rsidR="004470EF" w:rsidRPr="002E6533" w:rsidRDefault="00000000">
      <w:pPr>
        <w:numPr>
          <w:ilvl w:val="0"/>
          <w:numId w:val="9"/>
        </w:numPr>
      </w:pPr>
      <w:r w:rsidRPr="002E6533">
        <w:t>Cyber Incident &amp; Breach Response</w:t>
      </w:r>
    </w:p>
    <w:p w14:paraId="3FC43554" w14:textId="77777777" w:rsidR="004470EF" w:rsidRPr="002E6533" w:rsidRDefault="00000000">
      <w:pPr>
        <w:numPr>
          <w:ilvl w:val="0"/>
          <w:numId w:val="9"/>
        </w:numPr>
      </w:pPr>
      <w:r w:rsidRPr="002E6533">
        <w:t>Gerenciamento de riscos de TI</w:t>
      </w:r>
    </w:p>
    <w:p w14:paraId="653EBCF7" w14:textId="77777777" w:rsidR="004470EF" w:rsidRPr="002E6533" w:rsidRDefault="00000000">
      <w:pPr>
        <w:numPr>
          <w:ilvl w:val="0"/>
          <w:numId w:val="9"/>
        </w:numPr>
      </w:pPr>
      <w:r w:rsidRPr="002E6533">
        <w:t>Gerenciamento regulamentar de TI</w:t>
      </w:r>
    </w:p>
    <w:p w14:paraId="32E44DB0" w14:textId="77777777" w:rsidR="004470EF" w:rsidRPr="002E6533" w:rsidRDefault="00000000">
      <w:pPr>
        <w:numPr>
          <w:ilvl w:val="0"/>
          <w:numId w:val="9"/>
        </w:numPr>
      </w:pPr>
      <w:r w:rsidRPr="002E6533">
        <w:lastRenderedPageBreak/>
        <w:t>ISMS (Information Security Management System, sistema de gerenciamento da segurança das informações)</w:t>
      </w:r>
    </w:p>
    <w:p w14:paraId="7B85195F" w14:textId="77777777" w:rsidR="004470EF" w:rsidRPr="002E6533" w:rsidRDefault="00000000">
      <w:pPr>
        <w:numPr>
          <w:ilvl w:val="0"/>
          <w:numId w:val="9"/>
        </w:numPr>
      </w:pPr>
      <w:r w:rsidRPr="002E6533">
        <w:t>Gerenciamento de PCI</w:t>
      </w:r>
    </w:p>
    <w:p w14:paraId="3C2B59CF" w14:textId="77777777" w:rsidR="004470EF" w:rsidRPr="002E6533" w:rsidRDefault="00000000">
      <w:pPr>
        <w:pStyle w:val="FirstParagraph"/>
      </w:pPr>
      <w:r w:rsidRPr="002E6533">
        <w:t xml:space="preserve">Consulte </w:t>
      </w:r>
      <w:hyperlink r:id="rId28">
        <w:r w:rsidR="004470EF" w:rsidRPr="002E6533">
          <w:rPr>
            <w:rStyle w:val="Hyperlink"/>
          </w:rPr>
          <w:t>Ajuda do Gerenciamento de riscos de TI e segurança</w:t>
        </w:r>
      </w:hyperlink>
      <w:r w:rsidRPr="002E6533">
        <w:t xml:space="preserve"> para obter informações sobre cada solução e caso de uso.</w:t>
      </w:r>
    </w:p>
    <w:p w14:paraId="66211D42" w14:textId="77777777" w:rsidR="004470EF" w:rsidRPr="002E6533" w:rsidRDefault="00000000">
      <w:pPr>
        <w:pStyle w:val="Ttulo3"/>
      </w:pPr>
      <w:bookmarkStart w:id="10" w:name="setor-público"/>
      <w:bookmarkEnd w:id="9"/>
      <w:r w:rsidRPr="002E6533">
        <w:t>Setor público</w:t>
      </w:r>
    </w:p>
    <w:p w14:paraId="1F6C5C9F" w14:textId="77777777" w:rsidR="004470EF" w:rsidRPr="002E6533" w:rsidRDefault="00000000">
      <w:pPr>
        <w:pStyle w:val="FirstParagraph"/>
      </w:pPr>
      <w:r w:rsidRPr="002E6533">
        <w:t>O Archer para o setor público permite aproveitar pessoas, processos e tecnologias para criar uma abordagem integrada para Avaliação e autorização, Monitoramento contínuo e gerenciamento global de riscos.</w:t>
      </w:r>
    </w:p>
    <w:p w14:paraId="1B2A0BF7" w14:textId="77777777" w:rsidR="004470EF" w:rsidRPr="002E6533" w:rsidRDefault="00000000">
      <w:pPr>
        <w:pStyle w:val="Corpodetexto"/>
      </w:pPr>
      <w:r w:rsidRPr="002E6533">
        <w:t>O setor público inclui os seguintes casos de uso da solução:</w:t>
      </w:r>
    </w:p>
    <w:p w14:paraId="3719D228" w14:textId="77777777" w:rsidR="004470EF" w:rsidRPr="002E6533" w:rsidRDefault="00000000">
      <w:pPr>
        <w:numPr>
          <w:ilvl w:val="0"/>
          <w:numId w:val="10"/>
        </w:numPr>
      </w:pPr>
      <w:r w:rsidRPr="002E6533">
        <w:t>Plano de ação e marcos (POA&amp;M)</w:t>
      </w:r>
    </w:p>
    <w:p w14:paraId="74A010AF" w14:textId="77777777" w:rsidR="004470EF" w:rsidRPr="002E6533" w:rsidRDefault="00000000">
      <w:pPr>
        <w:numPr>
          <w:ilvl w:val="0"/>
          <w:numId w:val="10"/>
        </w:numPr>
      </w:pPr>
      <w:r w:rsidRPr="002E6533">
        <w:t>Avaliação e autorização</w:t>
      </w:r>
    </w:p>
    <w:p w14:paraId="3BAD06B4" w14:textId="77777777" w:rsidR="004470EF" w:rsidRPr="002E6533" w:rsidRDefault="00000000">
      <w:pPr>
        <w:numPr>
          <w:ilvl w:val="0"/>
          <w:numId w:val="10"/>
        </w:numPr>
      </w:pPr>
      <w:r w:rsidRPr="002E6533">
        <w:t>Monitoramento contínuo</w:t>
      </w:r>
    </w:p>
    <w:p w14:paraId="77E70E6A" w14:textId="77777777" w:rsidR="004470EF" w:rsidRPr="002E6533" w:rsidRDefault="00000000">
      <w:pPr>
        <w:pStyle w:val="FirstParagraph"/>
      </w:pPr>
      <w:r w:rsidRPr="002E6533">
        <w:t xml:space="preserve">Consulte </w:t>
      </w:r>
      <w:hyperlink r:id="rId29">
        <w:r w:rsidR="004470EF" w:rsidRPr="002E6533">
          <w:rPr>
            <w:rStyle w:val="Hyperlink"/>
          </w:rPr>
          <w:t>Ajuda do setor público</w:t>
        </w:r>
      </w:hyperlink>
      <w:r w:rsidRPr="002E6533">
        <w:t xml:space="preserve"> para obter informações sobre cada caso de uso da solução.</w:t>
      </w:r>
    </w:p>
    <w:p w14:paraId="7620EF57" w14:textId="77777777" w:rsidR="004470EF" w:rsidRPr="002E6533" w:rsidRDefault="00000000">
      <w:pPr>
        <w:pStyle w:val="Ttulo3"/>
      </w:pPr>
      <w:bookmarkStart w:id="11" w:name="X794f24bc189a254aa7fb7f05aa9cf452419b769"/>
      <w:bookmarkEnd w:id="10"/>
      <w:r w:rsidRPr="002E6533">
        <w:t>Gerenciamento de conformidade regulamentar e corporativa</w:t>
      </w:r>
    </w:p>
    <w:p w14:paraId="688AE01A" w14:textId="77777777" w:rsidR="004470EF" w:rsidRPr="002E6533" w:rsidRDefault="00000000">
      <w:pPr>
        <w:pStyle w:val="FirstParagraph"/>
      </w:pPr>
      <w:r w:rsidRPr="002E6533">
        <w:t>O Archer Regulatory &amp; Corporate Compliance Management permite a você consolidar as informações de diversos órgãos normativos, documentar seu impacto nos negócios e estabelecer um programa de conformidade regulamentar sustentável, reproduzível e auditável.</w:t>
      </w:r>
    </w:p>
    <w:p w14:paraId="32C43D42" w14:textId="77777777" w:rsidR="004470EF" w:rsidRPr="002E6533" w:rsidRDefault="00000000">
      <w:pPr>
        <w:pStyle w:val="Corpodetexto"/>
      </w:pPr>
      <w:r w:rsidRPr="002E6533">
        <w:t>A conformidade regulamentar e corporativa inclui os seguintes casos de uso:</w:t>
      </w:r>
    </w:p>
    <w:p w14:paraId="2D6ED176" w14:textId="77777777" w:rsidR="004470EF" w:rsidRPr="002E6533" w:rsidRDefault="00000000">
      <w:pPr>
        <w:numPr>
          <w:ilvl w:val="0"/>
          <w:numId w:val="11"/>
        </w:numPr>
      </w:pPr>
      <w:r w:rsidRPr="002E6533">
        <w:t>Gerenciamento do programa de políticas</w:t>
      </w:r>
    </w:p>
    <w:p w14:paraId="0F667675" w14:textId="77777777" w:rsidR="004470EF" w:rsidRPr="002E6533" w:rsidRDefault="00000000">
      <w:pPr>
        <w:numPr>
          <w:ilvl w:val="0"/>
          <w:numId w:val="11"/>
        </w:numPr>
      </w:pPr>
      <w:r w:rsidRPr="002E6533">
        <w:t>Gerenciamento de obrigações corporativas</w:t>
      </w:r>
    </w:p>
    <w:p w14:paraId="68DB3121" w14:textId="77777777" w:rsidR="004470EF" w:rsidRPr="002E6533" w:rsidRDefault="00000000">
      <w:pPr>
        <w:numPr>
          <w:ilvl w:val="0"/>
          <w:numId w:val="11"/>
        </w:numPr>
      </w:pPr>
      <w:r w:rsidRPr="002E6533">
        <w:t>Gerenciamento do programa de garantia de controles</w:t>
      </w:r>
    </w:p>
    <w:p w14:paraId="3BF8BBE5" w14:textId="77777777" w:rsidR="004470EF" w:rsidRPr="002E6533" w:rsidRDefault="00000000">
      <w:pPr>
        <w:numPr>
          <w:ilvl w:val="0"/>
          <w:numId w:val="11"/>
        </w:numPr>
      </w:pPr>
      <w:r w:rsidRPr="002E6533">
        <w:t>Monitoramento de controles financeiros</w:t>
      </w:r>
    </w:p>
    <w:p w14:paraId="504D122A" w14:textId="77777777" w:rsidR="004470EF" w:rsidRPr="002E6533" w:rsidRDefault="00000000">
      <w:pPr>
        <w:numPr>
          <w:ilvl w:val="0"/>
          <w:numId w:val="11"/>
        </w:numPr>
      </w:pPr>
      <w:r w:rsidRPr="002E6533">
        <w:t>Governança dos dados</w:t>
      </w:r>
    </w:p>
    <w:p w14:paraId="37BEA428" w14:textId="77777777" w:rsidR="004470EF" w:rsidRPr="002E6533" w:rsidRDefault="00000000">
      <w:pPr>
        <w:numPr>
          <w:ilvl w:val="0"/>
          <w:numId w:val="11"/>
        </w:numPr>
      </w:pPr>
      <w:r w:rsidRPr="002E6533">
        <w:t>Gerenciamento do programa de privacidade</w:t>
      </w:r>
    </w:p>
    <w:p w14:paraId="27AC76A3" w14:textId="77777777" w:rsidR="004470EF" w:rsidRPr="002E6533" w:rsidRDefault="00000000">
      <w:pPr>
        <w:pStyle w:val="FirstParagraph"/>
      </w:pPr>
      <w:r w:rsidRPr="002E6533">
        <w:t xml:space="preserve">Consulte </w:t>
      </w:r>
      <w:hyperlink r:id="rId30">
        <w:r w:rsidR="004470EF" w:rsidRPr="002E6533">
          <w:rPr>
            <w:rStyle w:val="Hyperlink"/>
          </w:rPr>
          <w:t>Ajuda do Gerenciamento de conformidade regulamentar e corporativa</w:t>
        </w:r>
      </w:hyperlink>
      <w:r w:rsidRPr="002E6533">
        <w:t xml:space="preserve"> para obter informações sobre cada caso de uso da solução.</w:t>
      </w:r>
    </w:p>
    <w:p w14:paraId="1E501878" w14:textId="77777777" w:rsidR="004470EF" w:rsidRPr="002E6533" w:rsidRDefault="00000000">
      <w:pPr>
        <w:pStyle w:val="Ttulo3"/>
      </w:pPr>
      <w:bookmarkStart w:id="12" w:name="gerenciamento-de-resiliência"/>
      <w:bookmarkEnd w:id="11"/>
      <w:r w:rsidRPr="002E6533">
        <w:lastRenderedPageBreak/>
        <w:t>Gerenciamento de resiliência</w:t>
      </w:r>
    </w:p>
    <w:p w14:paraId="01C7717D" w14:textId="77777777" w:rsidR="004470EF" w:rsidRPr="002E6533" w:rsidRDefault="00000000">
      <w:pPr>
        <w:pStyle w:val="FirstParagraph"/>
      </w:pPr>
      <w:r w:rsidRPr="002E6533">
        <w:t>Archer O Gerenciamento de Resiliência fornece uma abordagem automatizada para continuidade de negócios, planejamento e execução de recuperação de desastres e resiliência operacional. Essa área de solução permite que as organizações priorizem suas operações mais críticas para resiliência e respondam rapidamente a situações de crise.</w:t>
      </w:r>
    </w:p>
    <w:p w14:paraId="5B597D3C" w14:textId="77777777" w:rsidR="004470EF" w:rsidRPr="002E6533" w:rsidRDefault="00000000">
      <w:pPr>
        <w:pStyle w:val="Corpodetexto"/>
      </w:pPr>
      <w:r w:rsidRPr="002E6533">
        <w:t>O gerenciamento de resiliência inclui os seguintes casos de uso:</w:t>
      </w:r>
    </w:p>
    <w:p w14:paraId="132642D0" w14:textId="77777777" w:rsidR="004470EF" w:rsidRPr="002E6533" w:rsidRDefault="00000000">
      <w:pPr>
        <w:numPr>
          <w:ilvl w:val="0"/>
          <w:numId w:val="12"/>
        </w:numPr>
      </w:pPr>
      <w:r w:rsidRPr="002E6533">
        <w:t>Análise de impacto de negócio</w:t>
      </w:r>
    </w:p>
    <w:p w14:paraId="3DDDF224" w14:textId="77777777" w:rsidR="004470EF" w:rsidRPr="002E6533" w:rsidRDefault="00000000">
      <w:pPr>
        <w:numPr>
          <w:ilvl w:val="0"/>
          <w:numId w:val="12"/>
        </w:numPr>
      </w:pPr>
      <w:r w:rsidRPr="002E6533">
        <w:t>Gerenciamento de incidentes</w:t>
      </w:r>
    </w:p>
    <w:p w14:paraId="069F1AFC" w14:textId="77777777" w:rsidR="004470EF" w:rsidRPr="002E6533" w:rsidRDefault="00000000">
      <w:pPr>
        <w:numPr>
          <w:ilvl w:val="0"/>
          <w:numId w:val="12"/>
        </w:numPr>
      </w:pPr>
      <w:r w:rsidRPr="002E6533">
        <w:t>Business Continuity &amp; IT Disaster Recovery Planning</w:t>
      </w:r>
    </w:p>
    <w:p w14:paraId="20DAE91A" w14:textId="77777777" w:rsidR="004470EF" w:rsidRPr="002E6533" w:rsidRDefault="00000000">
      <w:pPr>
        <w:numPr>
          <w:ilvl w:val="0"/>
          <w:numId w:val="12"/>
        </w:numPr>
      </w:pPr>
      <w:r w:rsidRPr="002E6533">
        <w:t>Gerenciamento de crises</w:t>
      </w:r>
    </w:p>
    <w:p w14:paraId="092D3CBA" w14:textId="77777777" w:rsidR="004470EF" w:rsidRPr="002E6533" w:rsidRDefault="00000000">
      <w:pPr>
        <w:numPr>
          <w:ilvl w:val="0"/>
          <w:numId w:val="12"/>
        </w:numPr>
      </w:pPr>
      <w:r w:rsidRPr="002E6533">
        <w:t>Análise do cenário operacional</w:t>
      </w:r>
    </w:p>
    <w:p w14:paraId="277F5A7A" w14:textId="77777777" w:rsidR="004470EF" w:rsidRPr="002E6533" w:rsidRDefault="00000000">
      <w:pPr>
        <w:pStyle w:val="FirstParagraph"/>
      </w:pPr>
      <w:r w:rsidRPr="002E6533">
        <w:t xml:space="preserve">Consulte </w:t>
      </w:r>
      <w:hyperlink r:id="rId31">
        <w:r w:rsidR="004470EF" w:rsidRPr="002E6533">
          <w:rPr>
            <w:rStyle w:val="Hyperlink"/>
          </w:rPr>
          <w:t>Ajuda do Gerenciamento de Resiliência</w:t>
        </w:r>
      </w:hyperlink>
      <w:r w:rsidRPr="002E6533">
        <w:t xml:space="preserve"> para obter informações sobre cada solução e caso de uso.</w:t>
      </w:r>
    </w:p>
    <w:p w14:paraId="5BBEC8EB" w14:textId="77777777" w:rsidR="004470EF" w:rsidRPr="002E6533" w:rsidRDefault="00000000">
      <w:pPr>
        <w:pStyle w:val="Ttulo3"/>
      </w:pPr>
      <w:bookmarkStart w:id="13" w:name="gerenciamento-de-riscos-de-terceiros"/>
      <w:bookmarkEnd w:id="12"/>
      <w:r w:rsidRPr="002E6533">
        <w:t>Gerenciamento de riscos de terceiros</w:t>
      </w:r>
    </w:p>
    <w:p w14:paraId="412ECDF7" w14:textId="77777777" w:rsidR="004470EF" w:rsidRPr="002E6533" w:rsidRDefault="00000000">
      <w:pPr>
        <w:pStyle w:val="FirstParagraph"/>
      </w:pPr>
      <w:r w:rsidRPr="002E6533">
        <w:t>O Gerenciamento de riscos de terceiros do Archer automatiza e simplifica a supervisão de suas relações com fornecedores ao facilitar atividades chave necessárias para o cumprimento das obrigações normativas e das práticas recomendadas em todo o ciclo de vida do gerenciamento de terceiros.</w:t>
      </w:r>
    </w:p>
    <w:p w14:paraId="3BA05A77" w14:textId="77777777" w:rsidR="004470EF" w:rsidRPr="002E6533" w:rsidRDefault="00000000">
      <w:pPr>
        <w:pStyle w:val="Corpodetexto"/>
      </w:pPr>
      <w:r w:rsidRPr="002E6533">
        <w:t>O Gerenciamento de riscos de terceiros inclui os seguintes casos de uso:</w:t>
      </w:r>
    </w:p>
    <w:p w14:paraId="11BB69FD" w14:textId="77777777" w:rsidR="004470EF" w:rsidRPr="002E6533" w:rsidRDefault="00000000">
      <w:pPr>
        <w:numPr>
          <w:ilvl w:val="0"/>
          <w:numId w:val="13"/>
        </w:numPr>
      </w:pPr>
      <w:r w:rsidRPr="002E6533">
        <w:t>Catálogo de Terceiros</w:t>
      </w:r>
    </w:p>
    <w:p w14:paraId="5DDDD1D2" w14:textId="77777777" w:rsidR="004470EF" w:rsidRPr="002E6533" w:rsidRDefault="00000000">
      <w:pPr>
        <w:numPr>
          <w:ilvl w:val="0"/>
          <w:numId w:val="13"/>
        </w:numPr>
      </w:pPr>
      <w:r w:rsidRPr="002E6533">
        <w:t>Gerenciamento de riscos de terceiros</w:t>
      </w:r>
    </w:p>
    <w:p w14:paraId="21C746FF" w14:textId="77777777" w:rsidR="004470EF" w:rsidRPr="002E6533" w:rsidRDefault="00000000">
      <w:pPr>
        <w:numPr>
          <w:ilvl w:val="0"/>
          <w:numId w:val="13"/>
        </w:numPr>
      </w:pPr>
      <w:r w:rsidRPr="002E6533">
        <w:t>Projeto de terceiros</w:t>
      </w:r>
    </w:p>
    <w:p w14:paraId="74FB7914" w14:textId="77777777" w:rsidR="004470EF" w:rsidRPr="002E6533" w:rsidRDefault="00000000">
      <w:pPr>
        <w:numPr>
          <w:ilvl w:val="0"/>
          <w:numId w:val="13"/>
        </w:numPr>
      </w:pPr>
      <w:r w:rsidRPr="002E6533">
        <w:t>Governança de Terceiros</w:t>
      </w:r>
    </w:p>
    <w:p w14:paraId="6E60E94D" w14:textId="77777777" w:rsidR="004470EF" w:rsidRPr="002E6533" w:rsidRDefault="00000000">
      <w:pPr>
        <w:pStyle w:val="FirstParagraph"/>
      </w:pPr>
      <w:r w:rsidRPr="002E6533">
        <w:t xml:space="preserve">Consulte </w:t>
      </w:r>
      <w:hyperlink r:id="rId32">
        <w:r w:rsidR="004470EF" w:rsidRPr="002E6533">
          <w:rPr>
            <w:rStyle w:val="Hyperlink"/>
          </w:rPr>
          <w:t>Gerenciamento de riscos de terceiros</w:t>
        </w:r>
      </w:hyperlink>
      <w:r w:rsidRPr="002E6533">
        <w:t xml:space="preserve"> para obter informações sobre cada caso de uso da solução.</w:t>
      </w:r>
    </w:p>
    <w:p w14:paraId="16E324B0" w14:textId="77777777" w:rsidR="004470EF" w:rsidRPr="002E6533" w:rsidRDefault="00000000">
      <w:pPr>
        <w:pStyle w:val="Ttulo3"/>
      </w:pPr>
      <w:bookmarkStart w:id="14" w:name="dicionários-de-dados"/>
      <w:bookmarkEnd w:id="13"/>
      <w:r w:rsidRPr="002E6533">
        <w:t>Dicionários de dados</w:t>
      </w:r>
    </w:p>
    <w:p w14:paraId="23033534" w14:textId="77777777" w:rsidR="004470EF" w:rsidRPr="002E6533" w:rsidRDefault="00000000">
      <w:pPr>
        <w:pStyle w:val="FirstParagraph"/>
      </w:pPr>
      <w:r w:rsidRPr="002E6533">
        <w:t>Cada caso de uso da solução do Archer tem um dicionário de dados que dá uma visão detalhada sobre os aplicativos e questionários inclusos em cada caso de uso. Obtenha o Dicionário de dados do caso de uso entrando em contato com o representante de contas da Archer.</w:t>
      </w:r>
    </w:p>
    <w:bookmarkEnd w:id="4"/>
    <w:bookmarkEnd w:id="14"/>
    <w:p w14:paraId="4D1CC762" w14:textId="77777777" w:rsidR="004470EF" w:rsidRPr="002E6533" w:rsidRDefault="00000000">
      <w:pPr>
        <w:pStyle w:val="Ttulo2"/>
      </w:pPr>
      <w:r w:rsidRPr="002E6533">
        <w:lastRenderedPageBreak/>
        <w:t>Preciso de ajuda para usar um aplicativo ou questionário específico</w:t>
      </w:r>
    </w:p>
    <w:p w14:paraId="6419DCFB" w14:textId="77777777" w:rsidR="004470EF" w:rsidRPr="002E6533" w:rsidRDefault="00000000">
      <w:pPr>
        <w:pStyle w:val="FirstParagraph"/>
      </w:pPr>
      <w:r w:rsidRPr="002E6533">
        <w:t xml:space="preserve">O </w:t>
      </w:r>
      <w:hyperlink r:id="rId33">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4F3F75FB"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509DEE22"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8E728E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5C560EC" w14:textId="77777777" w:rsidR="004470EF" w:rsidRPr="002E6533" w:rsidRDefault="00000000">
            <w:pPr>
              <w:pStyle w:val="Compact"/>
            </w:pPr>
            <w:r w:rsidRPr="002E6533">
              <w:t>Aplicativo ou questionário</w:t>
            </w:r>
          </w:p>
        </w:tc>
        <w:tc>
          <w:tcPr>
            <w:tcW w:w="2613" w:type="dxa"/>
          </w:tcPr>
          <w:p w14:paraId="10241E05" w14:textId="77777777" w:rsidR="004470EF" w:rsidRPr="002E6533" w:rsidRDefault="00000000">
            <w:pPr>
              <w:pStyle w:val="Compact"/>
            </w:pPr>
            <w:r w:rsidRPr="002E6533">
              <w:t>Caso de uso</w:t>
            </w:r>
          </w:p>
        </w:tc>
        <w:tc>
          <w:tcPr>
            <w:tcW w:w="2613" w:type="dxa"/>
          </w:tcPr>
          <w:p w14:paraId="54A068F4" w14:textId="77777777" w:rsidR="004470EF" w:rsidRPr="002E6533" w:rsidRDefault="00000000">
            <w:pPr>
              <w:pStyle w:val="Compact"/>
            </w:pPr>
            <w:r w:rsidRPr="002E6533">
              <w:t>Link de ajuda</w:t>
            </w:r>
          </w:p>
        </w:tc>
      </w:tr>
      <w:tr w:rsidR="004470EF" w:rsidRPr="002E6533" w14:paraId="4ED852E2" w14:textId="77777777">
        <w:tc>
          <w:tcPr>
            <w:tcW w:w="2613" w:type="dxa"/>
          </w:tcPr>
          <w:p w14:paraId="47187AE9" w14:textId="77777777" w:rsidR="004470EF" w:rsidRPr="002E6533" w:rsidRDefault="00000000">
            <w:pPr>
              <w:pStyle w:val="Compact"/>
            </w:pPr>
            <w:r w:rsidRPr="002E6533">
              <w:t xml:space="preserve"> Planos Ativados</w:t>
            </w:r>
          </w:p>
        </w:tc>
        <w:tc>
          <w:tcPr>
            <w:tcW w:w="2613" w:type="dxa"/>
          </w:tcPr>
          <w:p w14:paraId="11300C72" w14:textId="77777777" w:rsidR="004470EF" w:rsidRPr="002E6533" w:rsidRDefault="00000000">
            <w:pPr>
              <w:pStyle w:val="Compact"/>
            </w:pPr>
            <w:r w:rsidRPr="002E6533">
              <w:t>Business Continuity &amp; IT Disaster Recovery Planning</w:t>
            </w:r>
          </w:p>
        </w:tc>
        <w:tc>
          <w:tcPr>
            <w:tcW w:w="2613" w:type="dxa"/>
          </w:tcPr>
          <w:p w14:paraId="7B5A360C" w14:textId="77777777" w:rsidR="004470EF" w:rsidRPr="002E6533" w:rsidRDefault="004470EF">
            <w:pPr>
              <w:pStyle w:val="Compact"/>
            </w:pPr>
            <w:hyperlink r:id="rId34">
              <w:r w:rsidRPr="002E6533">
                <w:rPr>
                  <w:rStyle w:val="Hyperlink"/>
                </w:rPr>
                <w:t>Gerenciamento de resiliência</w:t>
              </w:r>
            </w:hyperlink>
          </w:p>
        </w:tc>
      </w:tr>
      <w:tr w:rsidR="004470EF" w:rsidRPr="002E6533" w14:paraId="703E9D40" w14:textId="77777777">
        <w:tc>
          <w:tcPr>
            <w:tcW w:w="2613" w:type="dxa"/>
          </w:tcPr>
          <w:p w14:paraId="5BF090ED" w14:textId="77777777" w:rsidR="004470EF" w:rsidRPr="002E6533" w:rsidRDefault="00000000">
            <w:pPr>
              <w:pStyle w:val="Compact"/>
            </w:pPr>
            <w:r w:rsidRPr="002E6533">
              <w:t>Controles alocados</w:t>
            </w:r>
          </w:p>
        </w:tc>
        <w:tc>
          <w:tcPr>
            <w:tcW w:w="2613" w:type="dxa"/>
          </w:tcPr>
          <w:p w14:paraId="36F4B25C" w14:textId="77777777" w:rsidR="004470EF" w:rsidRPr="002E6533" w:rsidRDefault="00000000">
            <w:pPr>
              <w:pStyle w:val="Compact"/>
            </w:pPr>
            <w:r w:rsidRPr="002E6533">
              <w:t>Avaliações e autorização</w:t>
            </w:r>
          </w:p>
        </w:tc>
        <w:tc>
          <w:tcPr>
            <w:tcW w:w="2613" w:type="dxa"/>
            <w:vMerge w:val="restart"/>
          </w:tcPr>
          <w:p w14:paraId="646B3A3A" w14:textId="77777777" w:rsidR="004470EF" w:rsidRPr="002E6533" w:rsidRDefault="004470EF">
            <w:pPr>
              <w:pStyle w:val="Corpodetexto"/>
            </w:pPr>
            <w:hyperlink r:id="rId35">
              <w:r w:rsidRPr="002E6533">
                <w:rPr>
                  <w:rStyle w:val="Hyperlink"/>
                </w:rPr>
                <w:t>Ajuda do setor público</w:t>
              </w:r>
            </w:hyperlink>
          </w:p>
          <w:p w14:paraId="00A5B5DD" w14:textId="77777777" w:rsidR="004470EF" w:rsidRPr="002E6533" w:rsidRDefault="00000000">
            <w:pPr>
              <w:pStyle w:val="Corpodetexto"/>
            </w:pPr>
            <w:r w:rsidRPr="002E6533">
              <w:t> </w:t>
            </w:r>
          </w:p>
        </w:tc>
      </w:tr>
      <w:tr w:rsidR="004470EF" w:rsidRPr="002E6533" w14:paraId="126FDDAA" w14:textId="77777777">
        <w:tc>
          <w:tcPr>
            <w:tcW w:w="2613" w:type="dxa"/>
            <w:vMerge w:val="restart"/>
          </w:tcPr>
          <w:p w14:paraId="2D238269" w14:textId="77777777" w:rsidR="004470EF" w:rsidRPr="002E6533" w:rsidRDefault="00000000">
            <w:pPr>
              <w:pStyle w:val="Corpodetexto"/>
            </w:pPr>
            <w:r w:rsidRPr="002E6533">
              <w:t>Agência</w:t>
            </w:r>
          </w:p>
          <w:p w14:paraId="464EB336" w14:textId="77777777" w:rsidR="004470EF" w:rsidRPr="002E6533" w:rsidRDefault="00000000">
            <w:pPr>
              <w:pStyle w:val="Corpodetexto"/>
            </w:pPr>
            <w:r w:rsidRPr="002E6533">
              <w:t> </w:t>
            </w:r>
          </w:p>
        </w:tc>
        <w:tc>
          <w:tcPr>
            <w:tcW w:w="2613" w:type="dxa"/>
          </w:tcPr>
          <w:p w14:paraId="543DF9E1" w14:textId="77777777" w:rsidR="004470EF" w:rsidRPr="002E6533" w:rsidRDefault="00000000">
            <w:pPr>
              <w:pStyle w:val="Compact"/>
            </w:pPr>
            <w:r w:rsidRPr="002E6533">
              <w:t>Avaliações e autorização</w:t>
            </w:r>
          </w:p>
        </w:tc>
        <w:tc>
          <w:tcPr>
            <w:tcW w:w="2613" w:type="dxa"/>
            <w:vMerge/>
          </w:tcPr>
          <w:p w14:paraId="68A80FB7" w14:textId="77777777" w:rsidR="004470EF" w:rsidRPr="002E6533" w:rsidRDefault="004470EF"/>
        </w:tc>
      </w:tr>
      <w:tr w:rsidR="004470EF" w:rsidRPr="002E6533" w14:paraId="33129E9B" w14:textId="77777777">
        <w:tc>
          <w:tcPr>
            <w:tcW w:w="2613" w:type="dxa"/>
            <w:vMerge/>
          </w:tcPr>
          <w:p w14:paraId="689771BC" w14:textId="77777777" w:rsidR="004470EF" w:rsidRPr="002E6533" w:rsidRDefault="004470EF"/>
        </w:tc>
        <w:tc>
          <w:tcPr>
            <w:tcW w:w="2613" w:type="dxa"/>
          </w:tcPr>
          <w:p w14:paraId="14F3353B" w14:textId="77777777" w:rsidR="004470EF" w:rsidRPr="002E6533" w:rsidRDefault="00000000">
            <w:pPr>
              <w:pStyle w:val="Compact"/>
            </w:pPr>
            <w:r w:rsidRPr="002E6533">
              <w:t>Monitoramento Contínuo</w:t>
            </w:r>
          </w:p>
        </w:tc>
        <w:tc>
          <w:tcPr>
            <w:tcW w:w="2613" w:type="dxa"/>
            <w:vMerge/>
          </w:tcPr>
          <w:p w14:paraId="514DDC8B" w14:textId="77777777" w:rsidR="004470EF" w:rsidRPr="002E6533" w:rsidRDefault="004470EF"/>
        </w:tc>
      </w:tr>
      <w:tr w:rsidR="004470EF" w:rsidRPr="002E6533" w14:paraId="4E329CAF" w14:textId="77777777">
        <w:tc>
          <w:tcPr>
            <w:tcW w:w="2613" w:type="dxa"/>
          </w:tcPr>
          <w:p w14:paraId="6C5B7F8A" w14:textId="77777777" w:rsidR="004470EF" w:rsidRPr="002E6533" w:rsidRDefault="00000000">
            <w:pPr>
              <w:pStyle w:val="Compact"/>
            </w:pPr>
            <w:r w:rsidRPr="002E6533">
              <w:t>Controles alocados de IA</w:t>
            </w:r>
          </w:p>
        </w:tc>
        <w:tc>
          <w:tcPr>
            <w:tcW w:w="2613" w:type="dxa"/>
            <w:vMerge w:val="restart"/>
          </w:tcPr>
          <w:p w14:paraId="0D38CC2B" w14:textId="77777777" w:rsidR="004470EF" w:rsidRPr="002E6533" w:rsidRDefault="00000000">
            <w:pPr>
              <w:pStyle w:val="Compact"/>
            </w:pPr>
            <w:r w:rsidRPr="002E6533">
              <w:t>Governança de IA</w:t>
            </w:r>
          </w:p>
        </w:tc>
        <w:tc>
          <w:tcPr>
            <w:tcW w:w="2613" w:type="dxa"/>
            <w:vMerge w:val="restart"/>
          </w:tcPr>
          <w:p w14:paraId="56FD4AFC" w14:textId="77777777" w:rsidR="004470EF" w:rsidRPr="002E6533" w:rsidRDefault="00000000">
            <w:pPr>
              <w:pStyle w:val="Compact"/>
            </w:pPr>
            <w:r w:rsidRPr="002E6533">
              <w:t>Ajuda de Governança de IA</w:t>
            </w:r>
          </w:p>
        </w:tc>
      </w:tr>
      <w:tr w:rsidR="004470EF" w:rsidRPr="002E6533" w14:paraId="4E5814E0" w14:textId="77777777">
        <w:tc>
          <w:tcPr>
            <w:tcW w:w="2613" w:type="dxa"/>
          </w:tcPr>
          <w:p w14:paraId="06B1B813" w14:textId="77777777" w:rsidR="004470EF" w:rsidRPr="002E6533" w:rsidRDefault="00000000">
            <w:pPr>
              <w:pStyle w:val="Compact"/>
            </w:pPr>
            <w:r w:rsidRPr="002E6533">
              <w:t>Obrigações alocadas de IA</w:t>
            </w:r>
          </w:p>
        </w:tc>
        <w:tc>
          <w:tcPr>
            <w:tcW w:w="2613" w:type="dxa"/>
            <w:vMerge/>
          </w:tcPr>
          <w:p w14:paraId="6AEF63DA" w14:textId="77777777" w:rsidR="004470EF" w:rsidRPr="002E6533" w:rsidRDefault="004470EF"/>
        </w:tc>
        <w:tc>
          <w:tcPr>
            <w:tcW w:w="2613" w:type="dxa"/>
            <w:vMerge/>
          </w:tcPr>
          <w:p w14:paraId="7CD68FD0" w14:textId="77777777" w:rsidR="004470EF" w:rsidRPr="002E6533" w:rsidRDefault="004470EF"/>
        </w:tc>
      </w:tr>
      <w:tr w:rsidR="004470EF" w:rsidRPr="002E6533" w14:paraId="3D838C36" w14:textId="77777777">
        <w:tc>
          <w:tcPr>
            <w:tcW w:w="2613" w:type="dxa"/>
          </w:tcPr>
          <w:p w14:paraId="2425A806" w14:textId="77777777" w:rsidR="004470EF" w:rsidRPr="002E6533" w:rsidRDefault="00000000">
            <w:pPr>
              <w:pStyle w:val="Compact"/>
            </w:pPr>
            <w:r w:rsidRPr="002E6533">
              <w:t>Catálogo de Avaliação de Conformidade de IA</w:t>
            </w:r>
          </w:p>
        </w:tc>
        <w:tc>
          <w:tcPr>
            <w:tcW w:w="2613" w:type="dxa"/>
            <w:vMerge/>
          </w:tcPr>
          <w:p w14:paraId="53ABAF11" w14:textId="77777777" w:rsidR="004470EF" w:rsidRPr="002E6533" w:rsidRDefault="004470EF"/>
        </w:tc>
        <w:tc>
          <w:tcPr>
            <w:tcW w:w="2613" w:type="dxa"/>
            <w:vMerge/>
          </w:tcPr>
          <w:p w14:paraId="7C68048D" w14:textId="77777777" w:rsidR="004470EF" w:rsidRPr="002E6533" w:rsidRDefault="004470EF"/>
        </w:tc>
      </w:tr>
      <w:tr w:rsidR="004470EF" w:rsidRPr="002E6533" w14:paraId="36BE6D0B" w14:textId="77777777">
        <w:tc>
          <w:tcPr>
            <w:tcW w:w="2613" w:type="dxa"/>
          </w:tcPr>
          <w:p w14:paraId="7AA6B82C" w14:textId="77777777" w:rsidR="004470EF" w:rsidRPr="002E6533" w:rsidRDefault="00000000">
            <w:pPr>
              <w:pStyle w:val="Compact"/>
            </w:pPr>
            <w:r w:rsidRPr="002E6533">
              <w:t>Biblioteca de perguntas de avaliações de conformidade de IA</w:t>
            </w:r>
          </w:p>
        </w:tc>
        <w:tc>
          <w:tcPr>
            <w:tcW w:w="2613" w:type="dxa"/>
            <w:vMerge/>
          </w:tcPr>
          <w:p w14:paraId="68F477E7" w14:textId="77777777" w:rsidR="004470EF" w:rsidRPr="002E6533" w:rsidRDefault="004470EF"/>
        </w:tc>
        <w:tc>
          <w:tcPr>
            <w:tcW w:w="2613" w:type="dxa"/>
            <w:vMerge/>
          </w:tcPr>
          <w:p w14:paraId="05A8C5F1" w14:textId="77777777" w:rsidR="004470EF" w:rsidRPr="002E6533" w:rsidRDefault="004470EF"/>
        </w:tc>
      </w:tr>
      <w:tr w:rsidR="004470EF" w:rsidRPr="002E6533" w14:paraId="25EED2BB" w14:textId="77777777">
        <w:tc>
          <w:tcPr>
            <w:tcW w:w="2613" w:type="dxa"/>
          </w:tcPr>
          <w:p w14:paraId="426A0534" w14:textId="77777777" w:rsidR="004470EF" w:rsidRPr="002E6533" w:rsidRDefault="00000000">
            <w:pPr>
              <w:pStyle w:val="Compact"/>
            </w:pPr>
            <w:r w:rsidRPr="002E6533">
              <w:t>Perguntas de avaliações de conformidade de IA</w:t>
            </w:r>
          </w:p>
        </w:tc>
        <w:tc>
          <w:tcPr>
            <w:tcW w:w="2613" w:type="dxa"/>
            <w:vMerge/>
          </w:tcPr>
          <w:p w14:paraId="78567D4B" w14:textId="77777777" w:rsidR="004470EF" w:rsidRPr="002E6533" w:rsidRDefault="004470EF"/>
        </w:tc>
        <w:tc>
          <w:tcPr>
            <w:tcW w:w="2613" w:type="dxa"/>
            <w:vMerge/>
          </w:tcPr>
          <w:p w14:paraId="2911AB8C" w14:textId="77777777" w:rsidR="004470EF" w:rsidRPr="002E6533" w:rsidRDefault="004470EF"/>
        </w:tc>
      </w:tr>
      <w:tr w:rsidR="004470EF" w:rsidRPr="002E6533" w14:paraId="6FE41E79" w14:textId="77777777">
        <w:tc>
          <w:tcPr>
            <w:tcW w:w="2613" w:type="dxa"/>
          </w:tcPr>
          <w:p w14:paraId="5617249A" w14:textId="77777777" w:rsidR="004470EF" w:rsidRPr="002E6533" w:rsidRDefault="00000000">
            <w:pPr>
              <w:pStyle w:val="Compact"/>
            </w:pPr>
            <w:r w:rsidRPr="002E6533">
              <w:t>Biblioteca de controles de IA</w:t>
            </w:r>
          </w:p>
        </w:tc>
        <w:tc>
          <w:tcPr>
            <w:tcW w:w="2613" w:type="dxa"/>
            <w:vMerge/>
          </w:tcPr>
          <w:p w14:paraId="50E40B86" w14:textId="77777777" w:rsidR="004470EF" w:rsidRPr="002E6533" w:rsidRDefault="004470EF"/>
        </w:tc>
        <w:tc>
          <w:tcPr>
            <w:tcW w:w="2613" w:type="dxa"/>
            <w:vMerge/>
          </w:tcPr>
          <w:p w14:paraId="579AFCE1" w14:textId="77777777" w:rsidR="004470EF" w:rsidRPr="002E6533" w:rsidRDefault="004470EF"/>
        </w:tc>
      </w:tr>
      <w:tr w:rsidR="004470EF" w:rsidRPr="002E6533" w14:paraId="4A0DECBC" w14:textId="77777777">
        <w:tc>
          <w:tcPr>
            <w:tcW w:w="2613" w:type="dxa"/>
          </w:tcPr>
          <w:p w14:paraId="1D7206E3" w14:textId="77777777" w:rsidR="004470EF" w:rsidRPr="002E6533" w:rsidRDefault="00000000">
            <w:pPr>
              <w:pStyle w:val="Compact"/>
            </w:pPr>
            <w:r w:rsidRPr="002E6533">
              <w:t>Catálogo de Obrigações de IA</w:t>
            </w:r>
          </w:p>
        </w:tc>
        <w:tc>
          <w:tcPr>
            <w:tcW w:w="2613" w:type="dxa"/>
            <w:vMerge/>
          </w:tcPr>
          <w:p w14:paraId="3A7F00EA" w14:textId="77777777" w:rsidR="004470EF" w:rsidRPr="002E6533" w:rsidRDefault="004470EF"/>
        </w:tc>
        <w:tc>
          <w:tcPr>
            <w:tcW w:w="2613" w:type="dxa"/>
            <w:vMerge/>
          </w:tcPr>
          <w:p w14:paraId="3552F1AB" w14:textId="77777777" w:rsidR="004470EF" w:rsidRPr="002E6533" w:rsidRDefault="004470EF"/>
        </w:tc>
      </w:tr>
      <w:tr w:rsidR="004470EF" w:rsidRPr="002E6533" w14:paraId="146E8463" w14:textId="77777777">
        <w:tc>
          <w:tcPr>
            <w:tcW w:w="2613" w:type="dxa"/>
          </w:tcPr>
          <w:p w14:paraId="133FCA4E" w14:textId="77777777" w:rsidR="004470EF" w:rsidRPr="002E6533" w:rsidRDefault="00000000">
            <w:pPr>
              <w:pStyle w:val="Compact"/>
            </w:pPr>
            <w:r w:rsidRPr="002E6533">
              <w:t>Privacidade e Impacto Ético da IA</w:t>
            </w:r>
          </w:p>
        </w:tc>
        <w:tc>
          <w:tcPr>
            <w:tcW w:w="2613" w:type="dxa"/>
            <w:vMerge/>
          </w:tcPr>
          <w:p w14:paraId="1140DC4B" w14:textId="77777777" w:rsidR="004470EF" w:rsidRPr="002E6533" w:rsidRDefault="004470EF"/>
        </w:tc>
        <w:tc>
          <w:tcPr>
            <w:tcW w:w="2613" w:type="dxa"/>
            <w:vMerge/>
          </w:tcPr>
          <w:p w14:paraId="004FE771" w14:textId="77777777" w:rsidR="004470EF" w:rsidRPr="002E6533" w:rsidRDefault="004470EF"/>
        </w:tc>
      </w:tr>
      <w:tr w:rsidR="004470EF" w:rsidRPr="002E6533" w14:paraId="567F1065" w14:textId="77777777">
        <w:tc>
          <w:tcPr>
            <w:tcW w:w="2613" w:type="dxa"/>
          </w:tcPr>
          <w:p w14:paraId="6ED9957E" w14:textId="77777777" w:rsidR="004470EF" w:rsidRPr="002E6533" w:rsidRDefault="00000000">
            <w:pPr>
              <w:pStyle w:val="Compact"/>
            </w:pPr>
            <w:r w:rsidRPr="002E6533">
              <w:t>Projeto de IA</w:t>
            </w:r>
          </w:p>
        </w:tc>
        <w:tc>
          <w:tcPr>
            <w:tcW w:w="2613" w:type="dxa"/>
            <w:vMerge/>
          </w:tcPr>
          <w:p w14:paraId="2C48EE94" w14:textId="77777777" w:rsidR="004470EF" w:rsidRPr="002E6533" w:rsidRDefault="004470EF"/>
        </w:tc>
        <w:tc>
          <w:tcPr>
            <w:tcW w:w="2613" w:type="dxa"/>
            <w:vMerge/>
          </w:tcPr>
          <w:p w14:paraId="04F56DB9" w14:textId="77777777" w:rsidR="004470EF" w:rsidRPr="002E6533" w:rsidRDefault="004470EF"/>
        </w:tc>
      </w:tr>
      <w:tr w:rsidR="004470EF" w:rsidRPr="002E6533" w14:paraId="0289A957" w14:textId="77777777">
        <w:tc>
          <w:tcPr>
            <w:tcW w:w="2613" w:type="dxa"/>
          </w:tcPr>
          <w:p w14:paraId="63A4E9C0" w14:textId="77777777" w:rsidR="004470EF" w:rsidRPr="002E6533" w:rsidRDefault="00000000">
            <w:pPr>
              <w:pStyle w:val="Compact"/>
            </w:pPr>
            <w:r w:rsidRPr="002E6533">
              <w:t>Avaliação do nível de risco da IA</w:t>
            </w:r>
          </w:p>
        </w:tc>
        <w:tc>
          <w:tcPr>
            <w:tcW w:w="2613" w:type="dxa"/>
            <w:vMerge/>
          </w:tcPr>
          <w:p w14:paraId="48A85CA4" w14:textId="77777777" w:rsidR="004470EF" w:rsidRPr="002E6533" w:rsidRDefault="004470EF"/>
        </w:tc>
        <w:tc>
          <w:tcPr>
            <w:tcW w:w="2613" w:type="dxa"/>
            <w:vMerge/>
          </w:tcPr>
          <w:p w14:paraId="7DF6DD03" w14:textId="77777777" w:rsidR="004470EF" w:rsidRPr="002E6533" w:rsidRDefault="004470EF"/>
        </w:tc>
      </w:tr>
      <w:tr w:rsidR="004470EF" w:rsidRPr="002E6533" w14:paraId="51825538" w14:textId="77777777">
        <w:tc>
          <w:tcPr>
            <w:tcW w:w="2613" w:type="dxa"/>
          </w:tcPr>
          <w:p w14:paraId="76321BC9" w14:textId="77777777" w:rsidR="004470EF" w:rsidRPr="002E6533" w:rsidRDefault="00000000">
            <w:pPr>
              <w:pStyle w:val="Compact"/>
            </w:pPr>
            <w:r w:rsidRPr="002E6533">
              <w:t>Inventário de casos de uso de IA</w:t>
            </w:r>
          </w:p>
        </w:tc>
        <w:tc>
          <w:tcPr>
            <w:tcW w:w="2613" w:type="dxa"/>
            <w:vMerge/>
          </w:tcPr>
          <w:p w14:paraId="7B60DC2A" w14:textId="77777777" w:rsidR="004470EF" w:rsidRPr="002E6533" w:rsidRDefault="004470EF"/>
        </w:tc>
        <w:tc>
          <w:tcPr>
            <w:tcW w:w="2613" w:type="dxa"/>
            <w:vMerge/>
          </w:tcPr>
          <w:p w14:paraId="4DEB28A0" w14:textId="77777777" w:rsidR="004470EF" w:rsidRPr="002E6533" w:rsidRDefault="004470EF"/>
        </w:tc>
      </w:tr>
      <w:tr w:rsidR="004470EF" w:rsidRPr="002E6533" w14:paraId="6C960D23" w14:textId="77777777">
        <w:tc>
          <w:tcPr>
            <w:tcW w:w="2613" w:type="dxa"/>
          </w:tcPr>
          <w:p w14:paraId="100C300B" w14:textId="77777777" w:rsidR="004470EF" w:rsidRPr="002E6533" w:rsidRDefault="00000000">
            <w:pPr>
              <w:pStyle w:val="Compact"/>
            </w:pPr>
            <w:r w:rsidRPr="002E6533">
              <w:t>Solicitações de casos de uso de IA</w:t>
            </w:r>
          </w:p>
        </w:tc>
        <w:tc>
          <w:tcPr>
            <w:tcW w:w="2613" w:type="dxa"/>
            <w:vMerge/>
          </w:tcPr>
          <w:p w14:paraId="3E9BE2A6" w14:textId="77777777" w:rsidR="004470EF" w:rsidRPr="002E6533" w:rsidRDefault="004470EF"/>
        </w:tc>
        <w:tc>
          <w:tcPr>
            <w:tcW w:w="2613" w:type="dxa"/>
            <w:vMerge/>
          </w:tcPr>
          <w:p w14:paraId="7D52CD2C" w14:textId="77777777" w:rsidR="004470EF" w:rsidRPr="002E6533" w:rsidRDefault="004470EF"/>
        </w:tc>
      </w:tr>
      <w:tr w:rsidR="004470EF" w:rsidRPr="002E6533" w14:paraId="7167F30D" w14:textId="77777777">
        <w:tc>
          <w:tcPr>
            <w:tcW w:w="2613" w:type="dxa"/>
          </w:tcPr>
          <w:p w14:paraId="5382F72B" w14:textId="77777777" w:rsidR="004470EF" w:rsidRPr="002E6533" w:rsidRDefault="00000000">
            <w:pPr>
              <w:pStyle w:val="Compact"/>
            </w:pPr>
            <w:r w:rsidRPr="002E6533">
              <w:lastRenderedPageBreak/>
              <w:t>Avaliação do aplicativo</w:t>
            </w:r>
          </w:p>
        </w:tc>
        <w:tc>
          <w:tcPr>
            <w:tcW w:w="2613" w:type="dxa"/>
          </w:tcPr>
          <w:p w14:paraId="62510569" w14:textId="77777777" w:rsidR="004470EF" w:rsidRPr="002E6533" w:rsidRDefault="00000000">
            <w:pPr>
              <w:pStyle w:val="Compact"/>
            </w:pPr>
            <w:r w:rsidRPr="002E6533">
              <w:t>Gerenciamento de riscos de TI</w:t>
            </w:r>
          </w:p>
        </w:tc>
        <w:tc>
          <w:tcPr>
            <w:tcW w:w="2613" w:type="dxa"/>
          </w:tcPr>
          <w:p w14:paraId="59497059" w14:textId="77777777" w:rsidR="004470EF" w:rsidRPr="002E6533" w:rsidRDefault="004470EF">
            <w:pPr>
              <w:pStyle w:val="Compact"/>
            </w:pPr>
            <w:hyperlink r:id="rId36">
              <w:r w:rsidRPr="002E6533">
                <w:rPr>
                  <w:rStyle w:val="Hyperlink"/>
                </w:rPr>
                <w:t>Ajuda do Gerenciamento de riscos de TI e segurança</w:t>
              </w:r>
            </w:hyperlink>
          </w:p>
        </w:tc>
      </w:tr>
      <w:tr w:rsidR="004470EF" w:rsidRPr="002E6533" w14:paraId="4BDDE386" w14:textId="77777777">
        <w:tc>
          <w:tcPr>
            <w:tcW w:w="2613" w:type="dxa"/>
            <w:vMerge w:val="restart"/>
          </w:tcPr>
          <w:p w14:paraId="3BE42911" w14:textId="77777777" w:rsidR="004470EF" w:rsidRPr="002E6533" w:rsidRDefault="00000000">
            <w:pPr>
              <w:pStyle w:val="Corpodetexto"/>
            </w:pPr>
            <w:r w:rsidRPr="002E6533">
              <w:t>Aplicativos</w:t>
            </w:r>
          </w:p>
          <w:p w14:paraId="3B084805" w14:textId="77777777" w:rsidR="004470EF" w:rsidRPr="002E6533" w:rsidRDefault="00000000">
            <w:pPr>
              <w:pStyle w:val="Corpodetexto"/>
            </w:pPr>
            <w:r w:rsidRPr="002E6533">
              <w:t> </w:t>
            </w:r>
          </w:p>
          <w:p w14:paraId="47BFAF4C" w14:textId="77777777" w:rsidR="004470EF" w:rsidRPr="002E6533" w:rsidRDefault="00000000">
            <w:pPr>
              <w:pStyle w:val="Corpodetexto"/>
            </w:pPr>
            <w:r w:rsidRPr="002E6533">
              <w:t> </w:t>
            </w:r>
          </w:p>
          <w:p w14:paraId="1FB4DB64" w14:textId="77777777" w:rsidR="004470EF" w:rsidRPr="002E6533" w:rsidRDefault="00000000">
            <w:pPr>
              <w:pStyle w:val="Corpodetexto"/>
            </w:pPr>
            <w:r w:rsidRPr="002E6533">
              <w:t> </w:t>
            </w:r>
          </w:p>
        </w:tc>
        <w:tc>
          <w:tcPr>
            <w:tcW w:w="2613" w:type="dxa"/>
          </w:tcPr>
          <w:p w14:paraId="78514A91" w14:textId="77777777" w:rsidR="004470EF" w:rsidRPr="002E6533" w:rsidRDefault="00000000">
            <w:pPr>
              <w:pStyle w:val="Compact"/>
            </w:pPr>
            <w:r w:rsidRPr="002E6533">
              <w:t>Projetos e documentação de auditoria</w:t>
            </w:r>
          </w:p>
        </w:tc>
        <w:tc>
          <w:tcPr>
            <w:tcW w:w="2613" w:type="dxa"/>
          </w:tcPr>
          <w:p w14:paraId="61A68234" w14:textId="77777777" w:rsidR="004470EF" w:rsidRPr="002E6533" w:rsidRDefault="004470EF">
            <w:pPr>
              <w:pStyle w:val="Compact"/>
            </w:pPr>
            <w:hyperlink r:id="rId37">
              <w:r w:rsidRPr="002E6533">
                <w:rPr>
                  <w:rStyle w:val="Hyperlink"/>
                </w:rPr>
                <w:t>Ajuda do Gerenciamento de auditoria</w:t>
              </w:r>
            </w:hyperlink>
          </w:p>
        </w:tc>
      </w:tr>
      <w:tr w:rsidR="004470EF" w:rsidRPr="002E6533" w14:paraId="3A2A39FB" w14:textId="77777777">
        <w:tc>
          <w:tcPr>
            <w:tcW w:w="2613" w:type="dxa"/>
            <w:vMerge/>
          </w:tcPr>
          <w:p w14:paraId="1A6E7555" w14:textId="77777777" w:rsidR="004470EF" w:rsidRPr="002E6533" w:rsidRDefault="004470EF"/>
        </w:tc>
        <w:tc>
          <w:tcPr>
            <w:tcW w:w="2613" w:type="dxa"/>
          </w:tcPr>
          <w:p w14:paraId="1A97F5B4" w14:textId="77777777" w:rsidR="004470EF" w:rsidRPr="002E6533" w:rsidRDefault="00000000">
            <w:pPr>
              <w:pStyle w:val="Compact"/>
            </w:pPr>
            <w:r w:rsidRPr="002E6533">
              <w:t>Governança dos dados</w:t>
            </w:r>
          </w:p>
        </w:tc>
        <w:tc>
          <w:tcPr>
            <w:tcW w:w="2613" w:type="dxa"/>
          </w:tcPr>
          <w:p w14:paraId="52B9BA3B" w14:textId="77777777" w:rsidR="004470EF" w:rsidRPr="002E6533" w:rsidRDefault="004470EF">
            <w:pPr>
              <w:pStyle w:val="Compact"/>
            </w:pPr>
            <w:hyperlink r:id="rId38">
              <w:r w:rsidRPr="002E6533">
                <w:rPr>
                  <w:rStyle w:val="Hyperlink"/>
                </w:rPr>
                <w:t>Ajuda de conformidade normativa e corporativa</w:t>
              </w:r>
            </w:hyperlink>
          </w:p>
        </w:tc>
      </w:tr>
      <w:tr w:rsidR="004470EF" w:rsidRPr="002E6533" w14:paraId="03BE1E8F" w14:textId="77777777">
        <w:tc>
          <w:tcPr>
            <w:tcW w:w="2613" w:type="dxa"/>
            <w:vMerge/>
          </w:tcPr>
          <w:p w14:paraId="00FF3624" w14:textId="77777777" w:rsidR="004470EF" w:rsidRPr="002E6533" w:rsidRDefault="004470EF"/>
        </w:tc>
        <w:tc>
          <w:tcPr>
            <w:tcW w:w="2613" w:type="dxa"/>
          </w:tcPr>
          <w:p w14:paraId="59CCC264" w14:textId="77777777" w:rsidR="004470EF" w:rsidRPr="002E6533" w:rsidRDefault="00000000">
            <w:pPr>
              <w:pStyle w:val="Compact"/>
            </w:pPr>
            <w:r w:rsidRPr="002E6533">
              <w:t>Gerenciamento do risco operacional</w:t>
            </w:r>
          </w:p>
        </w:tc>
        <w:tc>
          <w:tcPr>
            <w:tcW w:w="2613" w:type="dxa"/>
          </w:tcPr>
          <w:p w14:paraId="1F4A62D4" w14:textId="77777777" w:rsidR="004470EF" w:rsidRPr="002E6533" w:rsidRDefault="004470EF">
            <w:pPr>
              <w:pStyle w:val="Compact"/>
            </w:pPr>
            <w:hyperlink r:id="rId39">
              <w:r w:rsidRPr="002E6533">
                <w:rPr>
                  <w:rStyle w:val="Hyperlink"/>
                </w:rPr>
                <w:t>Ajuda do Gerenciamento do risco operacional e empresarial</w:t>
              </w:r>
            </w:hyperlink>
          </w:p>
        </w:tc>
      </w:tr>
      <w:tr w:rsidR="004470EF" w:rsidRPr="002E6533" w14:paraId="31D98BF9" w14:textId="77777777">
        <w:tc>
          <w:tcPr>
            <w:tcW w:w="2613" w:type="dxa"/>
            <w:vMerge/>
          </w:tcPr>
          <w:p w14:paraId="2FA708A0" w14:textId="77777777" w:rsidR="004470EF" w:rsidRPr="002E6533" w:rsidRDefault="004470EF"/>
        </w:tc>
        <w:tc>
          <w:tcPr>
            <w:tcW w:w="2613" w:type="dxa"/>
          </w:tcPr>
          <w:p w14:paraId="3602B034" w14:textId="77777777" w:rsidR="004470EF" w:rsidRPr="002E6533" w:rsidRDefault="00000000">
            <w:pPr>
              <w:pStyle w:val="Compact"/>
            </w:pPr>
            <w:r w:rsidRPr="002E6533">
              <w:t>Governança de terceiros</w:t>
            </w:r>
          </w:p>
        </w:tc>
        <w:tc>
          <w:tcPr>
            <w:tcW w:w="2613" w:type="dxa"/>
          </w:tcPr>
          <w:p w14:paraId="202E78B5" w14:textId="77777777" w:rsidR="004470EF" w:rsidRPr="002E6533" w:rsidRDefault="004470EF">
            <w:pPr>
              <w:pStyle w:val="Compact"/>
            </w:pPr>
            <w:hyperlink r:id="rId40">
              <w:r w:rsidRPr="002E6533">
                <w:rPr>
                  <w:rStyle w:val="Hyperlink"/>
                </w:rPr>
                <w:t>Governança de terceiros</w:t>
              </w:r>
            </w:hyperlink>
          </w:p>
        </w:tc>
      </w:tr>
      <w:tr w:rsidR="004470EF" w:rsidRPr="002E6533" w14:paraId="2A69521F" w14:textId="77777777">
        <w:tc>
          <w:tcPr>
            <w:tcW w:w="2613" w:type="dxa"/>
          </w:tcPr>
          <w:p w14:paraId="01DBAF98" w14:textId="77777777" w:rsidR="004470EF" w:rsidRPr="002E6533" w:rsidRDefault="00000000">
            <w:pPr>
              <w:pStyle w:val="Compact"/>
            </w:pPr>
            <w:r w:rsidRPr="002E6533">
              <w:t>Compromisso</w:t>
            </w:r>
          </w:p>
        </w:tc>
        <w:tc>
          <w:tcPr>
            <w:tcW w:w="2613" w:type="dxa"/>
          </w:tcPr>
          <w:p w14:paraId="63EC0F6A" w14:textId="77777777" w:rsidR="004470EF" w:rsidRPr="002E6533" w:rsidRDefault="00000000">
            <w:pPr>
              <w:pStyle w:val="Compact"/>
            </w:pPr>
            <w:r w:rsidRPr="002E6533">
              <w:t>Projetos e documentação de auditoria</w:t>
            </w:r>
          </w:p>
        </w:tc>
        <w:tc>
          <w:tcPr>
            <w:tcW w:w="2613" w:type="dxa"/>
          </w:tcPr>
          <w:p w14:paraId="7218545C" w14:textId="77777777" w:rsidR="004470EF" w:rsidRPr="002E6533" w:rsidRDefault="004470EF">
            <w:pPr>
              <w:pStyle w:val="Compact"/>
            </w:pPr>
            <w:hyperlink r:id="rId41">
              <w:r w:rsidRPr="002E6533">
                <w:rPr>
                  <w:rStyle w:val="Hyperlink"/>
                </w:rPr>
                <w:t>Ajuda do Gerenciamento de auditoria</w:t>
              </w:r>
            </w:hyperlink>
          </w:p>
        </w:tc>
      </w:tr>
      <w:tr w:rsidR="004470EF" w:rsidRPr="002E6533" w14:paraId="3386D8AB" w14:textId="77777777">
        <w:tc>
          <w:tcPr>
            <w:tcW w:w="2613" w:type="dxa"/>
          </w:tcPr>
          <w:p w14:paraId="25803D1D" w14:textId="77777777" w:rsidR="004470EF" w:rsidRPr="002E6533" w:rsidRDefault="00000000">
            <w:pPr>
              <w:pStyle w:val="Compact"/>
            </w:pPr>
            <w:r w:rsidRPr="002E6533">
              <w:t>Lista de verificação do artigo 30</w:t>
            </w:r>
          </w:p>
        </w:tc>
        <w:tc>
          <w:tcPr>
            <w:tcW w:w="2613" w:type="dxa"/>
          </w:tcPr>
          <w:p w14:paraId="43B550CF" w14:textId="77777777" w:rsidR="004470EF" w:rsidRPr="002E6533" w:rsidRDefault="00000000">
            <w:pPr>
              <w:pStyle w:val="Compact"/>
            </w:pPr>
            <w:r w:rsidRPr="002E6533">
              <w:t>Governança dos dados</w:t>
            </w:r>
          </w:p>
        </w:tc>
        <w:tc>
          <w:tcPr>
            <w:tcW w:w="2613" w:type="dxa"/>
          </w:tcPr>
          <w:p w14:paraId="1DE9F5C9" w14:textId="77777777" w:rsidR="004470EF" w:rsidRPr="002E6533" w:rsidRDefault="004470EF">
            <w:pPr>
              <w:pStyle w:val="Compact"/>
            </w:pPr>
            <w:hyperlink r:id="rId42">
              <w:r w:rsidRPr="002E6533">
                <w:rPr>
                  <w:rStyle w:val="Hyperlink"/>
                </w:rPr>
                <w:t>Ajuda de conformidade normativa e corporativa</w:t>
              </w:r>
            </w:hyperlink>
          </w:p>
        </w:tc>
      </w:tr>
      <w:tr w:rsidR="004470EF" w:rsidRPr="002E6533" w14:paraId="51391ED7" w14:textId="77777777">
        <w:tc>
          <w:tcPr>
            <w:tcW w:w="2613" w:type="dxa"/>
          </w:tcPr>
          <w:p w14:paraId="5732D7E2" w14:textId="77777777" w:rsidR="004470EF" w:rsidRPr="002E6533" w:rsidRDefault="00000000">
            <w:pPr>
              <w:pStyle w:val="Compact"/>
            </w:pPr>
            <w:r w:rsidRPr="002E6533">
              <w:t>Campanha de avaliação</w:t>
            </w:r>
          </w:p>
        </w:tc>
        <w:tc>
          <w:tcPr>
            <w:tcW w:w="2613" w:type="dxa"/>
          </w:tcPr>
          <w:p w14:paraId="5490E90B" w14:textId="77777777" w:rsidR="004470EF" w:rsidRPr="002E6533" w:rsidRDefault="00000000">
            <w:pPr>
              <w:pStyle w:val="Compact"/>
            </w:pPr>
            <w:r w:rsidRPr="002E6533">
              <w:t>Gerenciamento do risco operacional</w:t>
            </w:r>
          </w:p>
        </w:tc>
        <w:tc>
          <w:tcPr>
            <w:tcW w:w="2613" w:type="dxa"/>
          </w:tcPr>
          <w:p w14:paraId="56493312" w14:textId="77777777" w:rsidR="004470EF" w:rsidRPr="002E6533" w:rsidRDefault="004470EF">
            <w:pPr>
              <w:pStyle w:val="Compact"/>
            </w:pPr>
            <w:hyperlink r:id="rId43">
              <w:r w:rsidRPr="002E6533">
                <w:rPr>
                  <w:rStyle w:val="Hyperlink"/>
                </w:rPr>
                <w:t>Ajuda do Gerenciamento do risco operacional e empresarial</w:t>
              </w:r>
            </w:hyperlink>
          </w:p>
        </w:tc>
      </w:tr>
      <w:tr w:rsidR="004470EF" w:rsidRPr="002E6533" w14:paraId="1179DF5A" w14:textId="77777777">
        <w:tc>
          <w:tcPr>
            <w:tcW w:w="2613" w:type="dxa"/>
          </w:tcPr>
          <w:p w14:paraId="17610E20" w14:textId="77777777" w:rsidR="004470EF" w:rsidRPr="002E6533" w:rsidRDefault="00000000">
            <w:pPr>
              <w:pStyle w:val="Compact"/>
            </w:pPr>
            <w:r w:rsidRPr="002E6533">
              <w:t>Biblioteca de objetivos de avaliação</w:t>
            </w:r>
          </w:p>
        </w:tc>
        <w:tc>
          <w:tcPr>
            <w:tcW w:w="2613" w:type="dxa"/>
            <w:vMerge w:val="restart"/>
          </w:tcPr>
          <w:p w14:paraId="0167AA4F" w14:textId="77777777" w:rsidR="004470EF" w:rsidRPr="002E6533" w:rsidRDefault="00000000">
            <w:pPr>
              <w:pStyle w:val="Compact"/>
            </w:pPr>
            <w:r w:rsidRPr="002E6533">
              <w:t>Avaliações e autorização</w:t>
            </w:r>
          </w:p>
        </w:tc>
        <w:tc>
          <w:tcPr>
            <w:tcW w:w="2613" w:type="dxa"/>
            <w:vMerge w:val="restart"/>
          </w:tcPr>
          <w:p w14:paraId="00FD5386" w14:textId="77777777" w:rsidR="004470EF" w:rsidRPr="002E6533" w:rsidRDefault="004470EF">
            <w:pPr>
              <w:pStyle w:val="Compact"/>
            </w:pPr>
            <w:hyperlink r:id="rId44">
              <w:r w:rsidRPr="002E6533">
                <w:rPr>
                  <w:rStyle w:val="Hyperlink"/>
                </w:rPr>
                <w:t>Ajuda do setor público</w:t>
              </w:r>
            </w:hyperlink>
          </w:p>
        </w:tc>
      </w:tr>
      <w:tr w:rsidR="004470EF" w:rsidRPr="002E6533" w14:paraId="32593E27" w14:textId="77777777">
        <w:tc>
          <w:tcPr>
            <w:tcW w:w="2613" w:type="dxa"/>
          </w:tcPr>
          <w:p w14:paraId="0B7A29FE" w14:textId="77777777" w:rsidR="004470EF" w:rsidRPr="002E6533" w:rsidRDefault="00000000">
            <w:pPr>
              <w:pStyle w:val="Compact"/>
            </w:pPr>
            <w:r w:rsidRPr="002E6533">
              <w:t>Objetivos de avaliação</w:t>
            </w:r>
          </w:p>
        </w:tc>
        <w:tc>
          <w:tcPr>
            <w:tcW w:w="2613" w:type="dxa"/>
            <w:vMerge/>
          </w:tcPr>
          <w:p w14:paraId="68A9B97E" w14:textId="77777777" w:rsidR="004470EF" w:rsidRPr="002E6533" w:rsidRDefault="004470EF"/>
        </w:tc>
        <w:tc>
          <w:tcPr>
            <w:tcW w:w="2613" w:type="dxa"/>
            <w:vMerge/>
          </w:tcPr>
          <w:p w14:paraId="523E1284" w14:textId="77777777" w:rsidR="004470EF" w:rsidRPr="002E6533" w:rsidRDefault="004470EF"/>
        </w:tc>
      </w:tr>
      <w:tr w:rsidR="004470EF" w:rsidRPr="002E6533" w14:paraId="07167B5F" w14:textId="77777777">
        <w:tc>
          <w:tcPr>
            <w:tcW w:w="2613" w:type="dxa"/>
            <w:vMerge w:val="restart"/>
          </w:tcPr>
          <w:p w14:paraId="24B21CBC" w14:textId="77777777" w:rsidR="004470EF" w:rsidRPr="002E6533" w:rsidRDefault="00000000">
            <w:pPr>
              <w:pStyle w:val="Corpodetexto"/>
            </w:pPr>
            <w:r w:rsidRPr="002E6533">
              <w:t>Projeto de auditoria</w:t>
            </w:r>
          </w:p>
          <w:p w14:paraId="60052579" w14:textId="77777777" w:rsidR="004470EF" w:rsidRPr="002E6533" w:rsidRDefault="00000000">
            <w:pPr>
              <w:pStyle w:val="Corpodetexto"/>
            </w:pPr>
            <w:r w:rsidRPr="002E6533">
              <w:t> </w:t>
            </w:r>
          </w:p>
        </w:tc>
        <w:tc>
          <w:tcPr>
            <w:tcW w:w="2613" w:type="dxa"/>
          </w:tcPr>
          <w:p w14:paraId="407B703E" w14:textId="77777777" w:rsidR="004470EF" w:rsidRPr="002E6533" w:rsidRDefault="00000000">
            <w:pPr>
              <w:pStyle w:val="Compact"/>
            </w:pPr>
            <w:r w:rsidRPr="002E6533">
              <w:t>Projetos e documentação de auditoria</w:t>
            </w:r>
          </w:p>
        </w:tc>
        <w:tc>
          <w:tcPr>
            <w:tcW w:w="2613" w:type="dxa"/>
            <w:vMerge w:val="restart"/>
          </w:tcPr>
          <w:p w14:paraId="5A8DD9D5" w14:textId="77777777" w:rsidR="004470EF" w:rsidRPr="002E6533" w:rsidRDefault="004470EF">
            <w:pPr>
              <w:pStyle w:val="Compact"/>
            </w:pPr>
            <w:hyperlink r:id="rId45">
              <w:r w:rsidRPr="002E6533">
                <w:rPr>
                  <w:rStyle w:val="Hyperlink"/>
                </w:rPr>
                <w:t>Ajuda do Gerenciamento de auditoria</w:t>
              </w:r>
            </w:hyperlink>
          </w:p>
          <w:p w14:paraId="0EEA9C05" w14:textId="77777777" w:rsidR="004470EF" w:rsidRPr="002E6533" w:rsidRDefault="00000000">
            <w:pPr>
              <w:pStyle w:val="Corpodetexto"/>
            </w:pPr>
            <w:r w:rsidRPr="002E6533">
              <w:t> </w:t>
            </w:r>
          </w:p>
          <w:p w14:paraId="597024E9" w14:textId="77777777" w:rsidR="004470EF" w:rsidRPr="002E6533" w:rsidRDefault="00000000">
            <w:pPr>
              <w:pStyle w:val="Corpodetexto"/>
            </w:pPr>
            <w:r w:rsidRPr="002E6533">
              <w:t> </w:t>
            </w:r>
          </w:p>
          <w:p w14:paraId="3E44E838" w14:textId="77777777" w:rsidR="004470EF" w:rsidRPr="002E6533" w:rsidRDefault="00000000">
            <w:pPr>
              <w:pStyle w:val="Corpodetexto"/>
            </w:pPr>
            <w:r w:rsidRPr="002E6533">
              <w:t> </w:t>
            </w:r>
          </w:p>
          <w:p w14:paraId="748D838F" w14:textId="77777777" w:rsidR="004470EF" w:rsidRPr="002E6533" w:rsidRDefault="00000000">
            <w:pPr>
              <w:pStyle w:val="Corpodetexto"/>
            </w:pPr>
            <w:r w:rsidRPr="002E6533">
              <w:t> </w:t>
            </w:r>
          </w:p>
          <w:p w14:paraId="73FCEF45" w14:textId="77777777" w:rsidR="004470EF" w:rsidRPr="002E6533" w:rsidRDefault="00000000">
            <w:pPr>
              <w:pStyle w:val="Corpodetexto"/>
            </w:pPr>
            <w:r w:rsidRPr="002E6533">
              <w:t> </w:t>
            </w:r>
          </w:p>
          <w:p w14:paraId="497420AD" w14:textId="77777777" w:rsidR="004470EF" w:rsidRPr="002E6533" w:rsidRDefault="00000000">
            <w:pPr>
              <w:pStyle w:val="Corpodetexto"/>
            </w:pPr>
            <w:r w:rsidRPr="002E6533">
              <w:t> </w:t>
            </w:r>
          </w:p>
        </w:tc>
      </w:tr>
      <w:tr w:rsidR="004470EF" w:rsidRPr="002E6533" w14:paraId="4057263A" w14:textId="77777777">
        <w:tc>
          <w:tcPr>
            <w:tcW w:w="2613" w:type="dxa"/>
            <w:vMerge/>
          </w:tcPr>
          <w:p w14:paraId="04879BEB" w14:textId="77777777" w:rsidR="004470EF" w:rsidRPr="002E6533" w:rsidRDefault="004470EF"/>
        </w:tc>
        <w:tc>
          <w:tcPr>
            <w:tcW w:w="2613" w:type="dxa"/>
          </w:tcPr>
          <w:p w14:paraId="617546E2" w14:textId="77777777" w:rsidR="004470EF" w:rsidRPr="002E6533" w:rsidRDefault="00000000">
            <w:pPr>
              <w:pStyle w:val="Compact"/>
            </w:pPr>
            <w:r w:rsidRPr="002E6533">
              <w:t>Planejamento e qualidade de auditorias</w:t>
            </w:r>
          </w:p>
        </w:tc>
        <w:tc>
          <w:tcPr>
            <w:tcW w:w="2613" w:type="dxa"/>
            <w:vMerge/>
          </w:tcPr>
          <w:p w14:paraId="6B2D3500" w14:textId="77777777" w:rsidR="004470EF" w:rsidRPr="002E6533" w:rsidRDefault="004470EF"/>
        </w:tc>
      </w:tr>
      <w:tr w:rsidR="004470EF" w:rsidRPr="002E6533" w14:paraId="3E304332" w14:textId="77777777">
        <w:tc>
          <w:tcPr>
            <w:tcW w:w="2613" w:type="dxa"/>
            <w:vMerge w:val="restart"/>
          </w:tcPr>
          <w:p w14:paraId="6A626831" w14:textId="77777777" w:rsidR="004470EF" w:rsidRPr="002E6533" w:rsidRDefault="00000000">
            <w:pPr>
              <w:pStyle w:val="Corpodetexto"/>
            </w:pPr>
            <w:r w:rsidRPr="002E6533">
              <w:t>Entidade de auditoria</w:t>
            </w:r>
          </w:p>
          <w:p w14:paraId="5C4419EF" w14:textId="77777777" w:rsidR="004470EF" w:rsidRPr="002E6533" w:rsidRDefault="00000000">
            <w:pPr>
              <w:pStyle w:val="Corpodetexto"/>
            </w:pPr>
            <w:r w:rsidRPr="002E6533">
              <w:t> </w:t>
            </w:r>
          </w:p>
        </w:tc>
        <w:tc>
          <w:tcPr>
            <w:tcW w:w="2613" w:type="dxa"/>
          </w:tcPr>
          <w:p w14:paraId="3BA3C283" w14:textId="77777777" w:rsidR="004470EF" w:rsidRPr="002E6533" w:rsidRDefault="00000000">
            <w:pPr>
              <w:pStyle w:val="Compact"/>
            </w:pPr>
            <w:r w:rsidRPr="002E6533">
              <w:t>Projetos e documentação de auditoria</w:t>
            </w:r>
          </w:p>
        </w:tc>
        <w:tc>
          <w:tcPr>
            <w:tcW w:w="2613" w:type="dxa"/>
            <w:vMerge/>
          </w:tcPr>
          <w:p w14:paraId="1469E985" w14:textId="77777777" w:rsidR="004470EF" w:rsidRPr="002E6533" w:rsidRDefault="004470EF"/>
        </w:tc>
      </w:tr>
      <w:tr w:rsidR="004470EF" w:rsidRPr="002E6533" w14:paraId="5AF165B7" w14:textId="77777777">
        <w:tc>
          <w:tcPr>
            <w:tcW w:w="2613" w:type="dxa"/>
            <w:vMerge/>
          </w:tcPr>
          <w:p w14:paraId="5C8EB1A0" w14:textId="77777777" w:rsidR="004470EF" w:rsidRPr="002E6533" w:rsidRDefault="004470EF"/>
        </w:tc>
        <w:tc>
          <w:tcPr>
            <w:tcW w:w="2613" w:type="dxa"/>
          </w:tcPr>
          <w:p w14:paraId="69412682" w14:textId="77777777" w:rsidR="004470EF" w:rsidRPr="002E6533" w:rsidRDefault="00000000">
            <w:pPr>
              <w:pStyle w:val="Compact"/>
            </w:pPr>
            <w:r w:rsidRPr="002E6533">
              <w:t>Planejamento e qualidade de auditorias</w:t>
            </w:r>
          </w:p>
        </w:tc>
        <w:tc>
          <w:tcPr>
            <w:tcW w:w="2613" w:type="dxa"/>
            <w:vMerge/>
          </w:tcPr>
          <w:p w14:paraId="036F2BD6" w14:textId="77777777" w:rsidR="004470EF" w:rsidRPr="002E6533" w:rsidRDefault="004470EF"/>
        </w:tc>
      </w:tr>
      <w:tr w:rsidR="004470EF" w:rsidRPr="002E6533" w14:paraId="664D5BBD" w14:textId="77777777">
        <w:tc>
          <w:tcPr>
            <w:tcW w:w="2613" w:type="dxa"/>
          </w:tcPr>
          <w:p w14:paraId="79D8076D" w14:textId="77777777" w:rsidR="004470EF" w:rsidRPr="002E6533" w:rsidRDefault="00000000">
            <w:pPr>
              <w:pStyle w:val="Compact"/>
            </w:pPr>
            <w:r w:rsidRPr="002E6533">
              <w:t>Observações de auditoria</w:t>
            </w:r>
          </w:p>
        </w:tc>
        <w:tc>
          <w:tcPr>
            <w:tcW w:w="2613" w:type="dxa"/>
          </w:tcPr>
          <w:p w14:paraId="6FA1DAA7" w14:textId="77777777" w:rsidR="004470EF" w:rsidRPr="002E6533" w:rsidRDefault="00000000">
            <w:pPr>
              <w:pStyle w:val="Compact"/>
            </w:pPr>
            <w:r w:rsidRPr="002E6533">
              <w:t>Projetos e documentação de auditoria</w:t>
            </w:r>
          </w:p>
        </w:tc>
        <w:tc>
          <w:tcPr>
            <w:tcW w:w="2613" w:type="dxa"/>
            <w:vMerge/>
          </w:tcPr>
          <w:p w14:paraId="2F4E34D3" w14:textId="77777777" w:rsidR="004470EF" w:rsidRPr="002E6533" w:rsidRDefault="004470EF"/>
        </w:tc>
      </w:tr>
      <w:tr w:rsidR="004470EF" w:rsidRPr="002E6533" w14:paraId="222B1A07" w14:textId="77777777">
        <w:tc>
          <w:tcPr>
            <w:tcW w:w="2613" w:type="dxa"/>
          </w:tcPr>
          <w:p w14:paraId="40C560BD" w14:textId="77777777" w:rsidR="004470EF" w:rsidRPr="002E6533" w:rsidRDefault="00000000">
            <w:pPr>
              <w:pStyle w:val="Compact"/>
            </w:pPr>
            <w:r w:rsidRPr="002E6533">
              <w:t>Plano de auditoria</w:t>
            </w:r>
          </w:p>
        </w:tc>
        <w:tc>
          <w:tcPr>
            <w:tcW w:w="2613" w:type="dxa"/>
          </w:tcPr>
          <w:p w14:paraId="6F1D0EE5" w14:textId="77777777" w:rsidR="004470EF" w:rsidRPr="002E6533" w:rsidRDefault="00000000">
            <w:pPr>
              <w:pStyle w:val="Compact"/>
            </w:pPr>
            <w:r w:rsidRPr="002E6533">
              <w:t>Planejamento e qualidade de auditorias</w:t>
            </w:r>
          </w:p>
        </w:tc>
        <w:tc>
          <w:tcPr>
            <w:tcW w:w="2613" w:type="dxa"/>
            <w:vMerge/>
          </w:tcPr>
          <w:p w14:paraId="48D15809" w14:textId="77777777" w:rsidR="004470EF" w:rsidRPr="002E6533" w:rsidRDefault="004470EF"/>
        </w:tc>
      </w:tr>
      <w:tr w:rsidR="004470EF" w:rsidRPr="002E6533" w14:paraId="0E2AF46E" w14:textId="77777777">
        <w:tc>
          <w:tcPr>
            <w:tcW w:w="2613" w:type="dxa"/>
          </w:tcPr>
          <w:p w14:paraId="6A924054" w14:textId="77777777" w:rsidR="004470EF" w:rsidRPr="002E6533" w:rsidRDefault="00000000">
            <w:pPr>
              <w:pStyle w:val="Compact"/>
            </w:pPr>
            <w:r w:rsidRPr="002E6533">
              <w:t>Biblioteca do Programa de Auditoria</w:t>
            </w:r>
          </w:p>
        </w:tc>
        <w:tc>
          <w:tcPr>
            <w:tcW w:w="2613" w:type="dxa"/>
            <w:vMerge w:val="restart"/>
          </w:tcPr>
          <w:p w14:paraId="07BAC2CA" w14:textId="77777777" w:rsidR="004470EF" w:rsidRPr="002E6533" w:rsidRDefault="00000000">
            <w:pPr>
              <w:pStyle w:val="Compact"/>
            </w:pPr>
            <w:r w:rsidRPr="002E6533">
              <w:t>Projetos e documentação de auditoria</w:t>
            </w:r>
          </w:p>
        </w:tc>
        <w:tc>
          <w:tcPr>
            <w:tcW w:w="2613" w:type="dxa"/>
            <w:vMerge/>
          </w:tcPr>
          <w:p w14:paraId="22CF84EB" w14:textId="77777777" w:rsidR="004470EF" w:rsidRPr="002E6533" w:rsidRDefault="004470EF"/>
        </w:tc>
      </w:tr>
      <w:tr w:rsidR="004470EF" w:rsidRPr="002E6533" w14:paraId="058FD722" w14:textId="77777777">
        <w:tc>
          <w:tcPr>
            <w:tcW w:w="2613" w:type="dxa"/>
          </w:tcPr>
          <w:p w14:paraId="20EFD743" w14:textId="77777777" w:rsidR="004470EF" w:rsidRPr="002E6533" w:rsidRDefault="00000000">
            <w:pPr>
              <w:pStyle w:val="Compact"/>
            </w:pPr>
            <w:r w:rsidRPr="002E6533">
              <w:t>Matriz de Controle de Risco de Auditoria</w:t>
            </w:r>
          </w:p>
        </w:tc>
        <w:tc>
          <w:tcPr>
            <w:tcW w:w="2613" w:type="dxa"/>
            <w:vMerge/>
          </w:tcPr>
          <w:p w14:paraId="2C21DAC4" w14:textId="77777777" w:rsidR="004470EF" w:rsidRPr="002E6533" w:rsidRDefault="004470EF"/>
        </w:tc>
        <w:tc>
          <w:tcPr>
            <w:tcW w:w="2613" w:type="dxa"/>
            <w:vMerge/>
          </w:tcPr>
          <w:p w14:paraId="29D2583D" w14:textId="77777777" w:rsidR="004470EF" w:rsidRPr="002E6533" w:rsidRDefault="004470EF"/>
        </w:tc>
      </w:tr>
      <w:tr w:rsidR="004470EF" w:rsidRPr="002E6533" w14:paraId="2BFE688B" w14:textId="77777777">
        <w:tc>
          <w:tcPr>
            <w:tcW w:w="2613" w:type="dxa"/>
          </w:tcPr>
          <w:p w14:paraId="7A3CE4F3" w14:textId="77777777" w:rsidR="004470EF" w:rsidRPr="002E6533" w:rsidRDefault="00000000">
            <w:pPr>
              <w:pStyle w:val="Compact"/>
            </w:pPr>
            <w:r w:rsidRPr="002E6533">
              <w:t xml:space="preserve">Documentação da </w:t>
            </w:r>
            <w:r w:rsidRPr="002E6533">
              <w:lastRenderedPageBreak/>
              <w:t>auditoria</w:t>
            </w:r>
          </w:p>
        </w:tc>
        <w:tc>
          <w:tcPr>
            <w:tcW w:w="2613" w:type="dxa"/>
            <w:vMerge/>
          </w:tcPr>
          <w:p w14:paraId="0D2847ED" w14:textId="77777777" w:rsidR="004470EF" w:rsidRPr="002E6533" w:rsidRDefault="004470EF"/>
        </w:tc>
        <w:tc>
          <w:tcPr>
            <w:tcW w:w="2613" w:type="dxa"/>
            <w:vMerge/>
          </w:tcPr>
          <w:p w14:paraId="5D5BF622" w14:textId="77777777" w:rsidR="004470EF" w:rsidRPr="002E6533" w:rsidRDefault="004470EF"/>
        </w:tc>
      </w:tr>
      <w:tr w:rsidR="004470EF" w:rsidRPr="002E6533" w14:paraId="7E08E89F" w14:textId="77777777">
        <w:tc>
          <w:tcPr>
            <w:tcW w:w="2613" w:type="dxa"/>
          </w:tcPr>
          <w:p w14:paraId="59FD6F71" w14:textId="77777777" w:rsidR="004470EF" w:rsidRPr="002E6533" w:rsidRDefault="00000000">
            <w:pPr>
              <w:pStyle w:val="Compact"/>
            </w:pPr>
            <w:r w:rsidRPr="002E6533">
              <w:t>Fontes autorizadas</w:t>
            </w:r>
          </w:p>
        </w:tc>
        <w:tc>
          <w:tcPr>
            <w:tcW w:w="2613" w:type="dxa"/>
          </w:tcPr>
          <w:p w14:paraId="6AA91ECF" w14:textId="77777777" w:rsidR="004470EF" w:rsidRPr="002E6533" w:rsidRDefault="00000000">
            <w:pPr>
              <w:pStyle w:val="Compact"/>
            </w:pPr>
            <w:r w:rsidRPr="002E6533">
              <w:t>Gestão de Programas de Políticas</w:t>
            </w:r>
          </w:p>
        </w:tc>
        <w:tc>
          <w:tcPr>
            <w:tcW w:w="2613" w:type="dxa"/>
          </w:tcPr>
          <w:p w14:paraId="750FE674" w14:textId="77777777" w:rsidR="004470EF" w:rsidRPr="002E6533" w:rsidRDefault="004470EF">
            <w:pPr>
              <w:pStyle w:val="Compact"/>
            </w:pPr>
            <w:hyperlink r:id="rId46">
              <w:r w:rsidRPr="002E6533">
                <w:rPr>
                  <w:rStyle w:val="Hyperlink"/>
                </w:rPr>
                <w:t>Ajuda de conformidade normativa e corporativa</w:t>
              </w:r>
            </w:hyperlink>
          </w:p>
        </w:tc>
      </w:tr>
      <w:tr w:rsidR="004470EF" w:rsidRPr="002E6533" w14:paraId="58E3B16D" w14:textId="77777777">
        <w:tc>
          <w:tcPr>
            <w:tcW w:w="2613" w:type="dxa"/>
          </w:tcPr>
          <w:p w14:paraId="36D11EF6" w14:textId="77777777" w:rsidR="004470EF" w:rsidRPr="002E6533" w:rsidRDefault="00000000">
            <w:pPr>
              <w:pStyle w:val="Compact"/>
            </w:pPr>
            <w:r w:rsidRPr="002E6533">
              <w:t>Pacote de autorização</w:t>
            </w:r>
          </w:p>
        </w:tc>
        <w:tc>
          <w:tcPr>
            <w:tcW w:w="2613" w:type="dxa"/>
          </w:tcPr>
          <w:p w14:paraId="0F9D9F4F" w14:textId="77777777" w:rsidR="004470EF" w:rsidRPr="002E6533" w:rsidRDefault="00000000">
            <w:pPr>
              <w:pStyle w:val="Compact"/>
            </w:pPr>
            <w:r w:rsidRPr="002E6533">
              <w:t>Avaliações e autorização</w:t>
            </w:r>
          </w:p>
        </w:tc>
        <w:tc>
          <w:tcPr>
            <w:tcW w:w="2613" w:type="dxa"/>
          </w:tcPr>
          <w:p w14:paraId="2CF5484E" w14:textId="77777777" w:rsidR="004470EF" w:rsidRPr="002E6533" w:rsidRDefault="004470EF">
            <w:pPr>
              <w:pStyle w:val="Compact"/>
            </w:pPr>
            <w:hyperlink r:id="rId47">
              <w:r w:rsidRPr="002E6533">
                <w:rPr>
                  <w:rStyle w:val="Hyperlink"/>
                </w:rPr>
                <w:t>Ajuda do setor público</w:t>
              </w:r>
            </w:hyperlink>
          </w:p>
        </w:tc>
      </w:tr>
      <w:tr w:rsidR="004470EF" w:rsidRPr="002E6533" w14:paraId="79657D18" w14:textId="77777777">
        <w:tc>
          <w:tcPr>
            <w:tcW w:w="2613" w:type="dxa"/>
            <w:vMerge w:val="restart"/>
          </w:tcPr>
          <w:p w14:paraId="321A7B50" w14:textId="77777777" w:rsidR="004470EF" w:rsidRPr="002E6533" w:rsidRDefault="00000000">
            <w:pPr>
              <w:pStyle w:val="Corpodetexto"/>
            </w:pPr>
            <w:r w:rsidRPr="002E6533">
              <w:t xml:space="preserve"> Disponibilidade básica</w:t>
            </w:r>
          </w:p>
          <w:p w14:paraId="3CF9884D" w14:textId="77777777" w:rsidR="004470EF" w:rsidRPr="002E6533" w:rsidRDefault="00000000">
            <w:pPr>
              <w:pStyle w:val="Corpodetexto"/>
            </w:pPr>
            <w:r w:rsidRPr="002E6533">
              <w:t> </w:t>
            </w:r>
          </w:p>
        </w:tc>
        <w:tc>
          <w:tcPr>
            <w:tcW w:w="2613" w:type="dxa"/>
          </w:tcPr>
          <w:p w14:paraId="4BEEBC73" w14:textId="77777777" w:rsidR="004470EF" w:rsidRPr="002E6533" w:rsidRDefault="00000000">
            <w:pPr>
              <w:pStyle w:val="Compact"/>
            </w:pPr>
            <w:r w:rsidRPr="002E6533">
              <w:t>Projetos e documentação de auditoria</w:t>
            </w:r>
          </w:p>
        </w:tc>
        <w:tc>
          <w:tcPr>
            <w:tcW w:w="2613" w:type="dxa"/>
            <w:vMerge w:val="restart"/>
          </w:tcPr>
          <w:p w14:paraId="20C076C0" w14:textId="77777777" w:rsidR="004470EF" w:rsidRPr="002E6533" w:rsidRDefault="004470EF">
            <w:pPr>
              <w:pStyle w:val="Corpodetexto"/>
            </w:pPr>
            <w:hyperlink r:id="rId48">
              <w:r w:rsidRPr="002E6533">
                <w:rPr>
                  <w:rStyle w:val="Hyperlink"/>
                </w:rPr>
                <w:t>Ajuda do Gerenciamento de auditoria</w:t>
              </w:r>
            </w:hyperlink>
          </w:p>
          <w:p w14:paraId="1298579A" w14:textId="77777777" w:rsidR="004470EF" w:rsidRPr="002E6533" w:rsidRDefault="00000000">
            <w:pPr>
              <w:pStyle w:val="Corpodetexto"/>
            </w:pPr>
            <w:r w:rsidRPr="002E6533">
              <w:t> </w:t>
            </w:r>
          </w:p>
        </w:tc>
      </w:tr>
      <w:tr w:rsidR="004470EF" w:rsidRPr="002E6533" w14:paraId="3E6B7004" w14:textId="77777777">
        <w:tc>
          <w:tcPr>
            <w:tcW w:w="2613" w:type="dxa"/>
            <w:vMerge/>
          </w:tcPr>
          <w:p w14:paraId="457CECDE" w14:textId="77777777" w:rsidR="004470EF" w:rsidRPr="002E6533" w:rsidRDefault="004470EF"/>
        </w:tc>
        <w:tc>
          <w:tcPr>
            <w:tcW w:w="2613" w:type="dxa"/>
          </w:tcPr>
          <w:p w14:paraId="6497D0E5" w14:textId="77777777" w:rsidR="004470EF" w:rsidRPr="002E6533" w:rsidRDefault="00000000">
            <w:pPr>
              <w:pStyle w:val="Compact"/>
            </w:pPr>
            <w:r w:rsidRPr="002E6533">
              <w:t>Planejamento e qualidade de auditorias</w:t>
            </w:r>
          </w:p>
        </w:tc>
        <w:tc>
          <w:tcPr>
            <w:tcW w:w="2613" w:type="dxa"/>
            <w:vMerge/>
          </w:tcPr>
          <w:p w14:paraId="2F35CFA3" w14:textId="77777777" w:rsidR="004470EF" w:rsidRPr="002E6533" w:rsidRDefault="004470EF"/>
        </w:tc>
      </w:tr>
      <w:tr w:rsidR="004470EF" w:rsidRPr="002E6533" w14:paraId="1E36FEDC" w14:textId="77777777">
        <w:tc>
          <w:tcPr>
            <w:tcW w:w="2613" w:type="dxa"/>
          </w:tcPr>
          <w:p w14:paraId="3AB50E17" w14:textId="77777777" w:rsidR="004470EF" w:rsidRPr="002E6533" w:rsidRDefault="00000000">
            <w:pPr>
              <w:pStyle w:val="Compact"/>
            </w:pPr>
            <w:r w:rsidRPr="002E6533">
              <w:t>Planejamento de BC/DR</w:t>
            </w:r>
          </w:p>
        </w:tc>
        <w:tc>
          <w:tcPr>
            <w:tcW w:w="2613" w:type="dxa"/>
          </w:tcPr>
          <w:p w14:paraId="4EEA4A84" w14:textId="77777777" w:rsidR="004470EF" w:rsidRPr="002E6533" w:rsidRDefault="00000000">
            <w:pPr>
              <w:pStyle w:val="Compact"/>
            </w:pPr>
            <w:r w:rsidRPr="002E6533">
              <w:t>Business Continuity &amp; IT Disaster Recovery Planning</w:t>
            </w:r>
          </w:p>
        </w:tc>
        <w:tc>
          <w:tcPr>
            <w:tcW w:w="2613" w:type="dxa"/>
            <w:vMerge w:val="restart"/>
          </w:tcPr>
          <w:p w14:paraId="0D3992B5" w14:textId="77777777" w:rsidR="004470EF" w:rsidRPr="002E6533" w:rsidRDefault="004470EF">
            <w:pPr>
              <w:pStyle w:val="Corpodetexto"/>
            </w:pPr>
            <w:hyperlink r:id="rId49">
              <w:r w:rsidRPr="002E6533">
                <w:rPr>
                  <w:rStyle w:val="Hyperlink"/>
                </w:rPr>
                <w:t>Gerenciamento de resiliência</w:t>
              </w:r>
            </w:hyperlink>
          </w:p>
          <w:p w14:paraId="74BDDAAE" w14:textId="77777777" w:rsidR="004470EF" w:rsidRPr="002E6533" w:rsidRDefault="00000000">
            <w:pPr>
              <w:pStyle w:val="Corpodetexto"/>
            </w:pPr>
            <w:r w:rsidRPr="002E6533">
              <w:t> </w:t>
            </w:r>
          </w:p>
          <w:p w14:paraId="327B3681" w14:textId="77777777" w:rsidR="004470EF" w:rsidRPr="002E6533" w:rsidRDefault="00000000">
            <w:pPr>
              <w:pStyle w:val="Corpodetexto"/>
            </w:pPr>
            <w:r w:rsidRPr="002E6533">
              <w:t> </w:t>
            </w:r>
          </w:p>
          <w:p w14:paraId="3BE6BEEB" w14:textId="77777777" w:rsidR="004470EF" w:rsidRPr="002E6533" w:rsidRDefault="00000000">
            <w:pPr>
              <w:pStyle w:val="Corpodetexto"/>
            </w:pPr>
            <w:r w:rsidRPr="002E6533">
              <w:t> </w:t>
            </w:r>
          </w:p>
        </w:tc>
      </w:tr>
      <w:tr w:rsidR="004470EF" w:rsidRPr="002E6533" w14:paraId="5E49298D" w14:textId="77777777">
        <w:tc>
          <w:tcPr>
            <w:tcW w:w="2613" w:type="dxa"/>
            <w:vMerge w:val="restart"/>
          </w:tcPr>
          <w:p w14:paraId="3EDC0E52" w14:textId="77777777" w:rsidR="004470EF" w:rsidRPr="002E6533" w:rsidRDefault="00000000">
            <w:pPr>
              <w:pStyle w:val="Corpodetexto"/>
            </w:pPr>
            <w:r w:rsidRPr="002E6533">
              <w:t>Arquivamento de BIA</w:t>
            </w:r>
          </w:p>
          <w:p w14:paraId="1B1E35CF" w14:textId="77777777" w:rsidR="004470EF" w:rsidRPr="002E6533" w:rsidRDefault="00000000">
            <w:pPr>
              <w:pStyle w:val="Corpodetexto"/>
            </w:pPr>
            <w:r w:rsidRPr="002E6533">
              <w:t> </w:t>
            </w:r>
          </w:p>
        </w:tc>
        <w:tc>
          <w:tcPr>
            <w:tcW w:w="2613" w:type="dxa"/>
          </w:tcPr>
          <w:p w14:paraId="71030DC1" w14:textId="77777777" w:rsidR="004470EF" w:rsidRPr="002E6533" w:rsidRDefault="00000000">
            <w:pPr>
              <w:pStyle w:val="Compact"/>
            </w:pPr>
            <w:r w:rsidRPr="002E6533">
              <w:t>Análise de impacto de negócio</w:t>
            </w:r>
          </w:p>
        </w:tc>
        <w:tc>
          <w:tcPr>
            <w:tcW w:w="2613" w:type="dxa"/>
            <w:vMerge/>
          </w:tcPr>
          <w:p w14:paraId="1D3390DD" w14:textId="77777777" w:rsidR="004470EF" w:rsidRPr="002E6533" w:rsidRDefault="004470EF"/>
        </w:tc>
      </w:tr>
      <w:tr w:rsidR="004470EF" w:rsidRPr="002E6533" w14:paraId="19D5D246" w14:textId="77777777">
        <w:tc>
          <w:tcPr>
            <w:tcW w:w="2613" w:type="dxa"/>
            <w:vMerge/>
          </w:tcPr>
          <w:p w14:paraId="37CBFA10" w14:textId="77777777" w:rsidR="004470EF" w:rsidRPr="002E6533" w:rsidRDefault="004470EF"/>
        </w:tc>
        <w:tc>
          <w:tcPr>
            <w:tcW w:w="2613" w:type="dxa"/>
          </w:tcPr>
          <w:p w14:paraId="27450A9C" w14:textId="77777777" w:rsidR="004470EF" w:rsidRPr="002E6533" w:rsidRDefault="00000000">
            <w:pPr>
              <w:pStyle w:val="Compact"/>
            </w:pPr>
            <w:r w:rsidRPr="002E6533">
              <w:t>Análise do cenário operacional</w:t>
            </w:r>
          </w:p>
        </w:tc>
        <w:tc>
          <w:tcPr>
            <w:tcW w:w="2613" w:type="dxa"/>
            <w:vMerge/>
          </w:tcPr>
          <w:p w14:paraId="1EB4D180" w14:textId="77777777" w:rsidR="004470EF" w:rsidRPr="002E6533" w:rsidRDefault="004470EF"/>
        </w:tc>
      </w:tr>
      <w:tr w:rsidR="004470EF" w:rsidRPr="002E6533" w14:paraId="65CBAA55" w14:textId="77777777">
        <w:tc>
          <w:tcPr>
            <w:tcW w:w="2613" w:type="dxa"/>
            <w:vMerge w:val="restart"/>
          </w:tcPr>
          <w:p w14:paraId="3AF098CD" w14:textId="77777777" w:rsidR="004470EF" w:rsidRPr="002E6533" w:rsidRDefault="00000000">
            <w:pPr>
              <w:pStyle w:val="Corpodetexto"/>
            </w:pPr>
            <w:r w:rsidRPr="002E6533">
              <w:t>Campanha de BIA</w:t>
            </w:r>
          </w:p>
          <w:p w14:paraId="3B22D45A" w14:textId="77777777" w:rsidR="004470EF" w:rsidRPr="002E6533" w:rsidRDefault="00000000">
            <w:pPr>
              <w:pStyle w:val="Corpodetexto"/>
            </w:pPr>
            <w:r w:rsidRPr="002E6533">
              <w:t> </w:t>
            </w:r>
          </w:p>
        </w:tc>
        <w:tc>
          <w:tcPr>
            <w:tcW w:w="2613" w:type="dxa"/>
          </w:tcPr>
          <w:p w14:paraId="42395F68" w14:textId="77777777" w:rsidR="004470EF" w:rsidRPr="002E6533" w:rsidRDefault="00000000">
            <w:pPr>
              <w:pStyle w:val="Compact"/>
            </w:pPr>
            <w:r w:rsidRPr="002E6533">
              <w:t>Análise de impacto de negócio</w:t>
            </w:r>
          </w:p>
        </w:tc>
        <w:tc>
          <w:tcPr>
            <w:tcW w:w="2613" w:type="dxa"/>
            <w:vMerge/>
          </w:tcPr>
          <w:p w14:paraId="2E0DE309" w14:textId="77777777" w:rsidR="004470EF" w:rsidRPr="002E6533" w:rsidRDefault="004470EF"/>
        </w:tc>
      </w:tr>
      <w:tr w:rsidR="004470EF" w:rsidRPr="002E6533" w14:paraId="326DF9AA" w14:textId="77777777">
        <w:tc>
          <w:tcPr>
            <w:tcW w:w="2613" w:type="dxa"/>
            <w:vMerge/>
          </w:tcPr>
          <w:p w14:paraId="51526574" w14:textId="77777777" w:rsidR="004470EF" w:rsidRPr="002E6533" w:rsidRDefault="004470EF"/>
        </w:tc>
        <w:tc>
          <w:tcPr>
            <w:tcW w:w="2613" w:type="dxa"/>
          </w:tcPr>
          <w:p w14:paraId="610B0687" w14:textId="77777777" w:rsidR="004470EF" w:rsidRPr="002E6533" w:rsidRDefault="00000000">
            <w:pPr>
              <w:pStyle w:val="Compact"/>
            </w:pPr>
            <w:r w:rsidRPr="002E6533">
              <w:t>Análise do cenário operacional</w:t>
            </w:r>
          </w:p>
        </w:tc>
        <w:tc>
          <w:tcPr>
            <w:tcW w:w="2613" w:type="dxa"/>
            <w:vMerge/>
          </w:tcPr>
          <w:p w14:paraId="7F065EC0" w14:textId="77777777" w:rsidR="004470EF" w:rsidRPr="002E6533" w:rsidRDefault="004470EF"/>
        </w:tc>
      </w:tr>
      <w:tr w:rsidR="004470EF" w:rsidRPr="002E6533" w14:paraId="7AAB3526" w14:textId="77777777">
        <w:tc>
          <w:tcPr>
            <w:tcW w:w="2613" w:type="dxa"/>
          </w:tcPr>
          <w:p w14:paraId="400FC9CC" w14:textId="77777777" w:rsidR="004470EF" w:rsidRPr="002E6533" w:rsidRDefault="00000000">
            <w:pPr>
              <w:pStyle w:val="Compact"/>
            </w:pPr>
            <w:r w:rsidRPr="002E6533">
              <w:t>Biblioteca de procedimentos de resposta a violação</w:t>
            </w:r>
          </w:p>
        </w:tc>
        <w:tc>
          <w:tcPr>
            <w:tcW w:w="2613" w:type="dxa"/>
            <w:vMerge w:val="restart"/>
          </w:tcPr>
          <w:p w14:paraId="38BD652F" w14:textId="77777777" w:rsidR="004470EF" w:rsidRPr="002E6533" w:rsidRDefault="00000000">
            <w:pPr>
              <w:pStyle w:val="Compact"/>
            </w:pPr>
            <w:r w:rsidRPr="002E6533">
              <w:t>Cyber Incident &amp; Breach Response</w:t>
            </w:r>
          </w:p>
        </w:tc>
        <w:tc>
          <w:tcPr>
            <w:tcW w:w="2613" w:type="dxa"/>
            <w:vMerge w:val="restart"/>
          </w:tcPr>
          <w:p w14:paraId="54DFA041" w14:textId="77777777" w:rsidR="004470EF" w:rsidRPr="002E6533" w:rsidRDefault="004470EF">
            <w:pPr>
              <w:pStyle w:val="Corpodetexto"/>
            </w:pPr>
            <w:hyperlink r:id="rId50">
              <w:r w:rsidRPr="002E6533">
                <w:rPr>
                  <w:rStyle w:val="Hyperlink"/>
                </w:rPr>
                <w:t>Ajuda do Gerenciamento de riscos de TI e segurança</w:t>
              </w:r>
            </w:hyperlink>
          </w:p>
          <w:p w14:paraId="2213B1D6" w14:textId="77777777" w:rsidR="004470EF" w:rsidRPr="002E6533" w:rsidRDefault="00000000">
            <w:pPr>
              <w:pStyle w:val="Corpodetexto"/>
            </w:pPr>
            <w:r w:rsidRPr="002E6533">
              <w:t> </w:t>
            </w:r>
          </w:p>
          <w:p w14:paraId="689A1882" w14:textId="77777777" w:rsidR="004470EF" w:rsidRPr="002E6533" w:rsidRDefault="00000000">
            <w:pPr>
              <w:pStyle w:val="Corpodetexto"/>
            </w:pPr>
            <w:r w:rsidRPr="002E6533">
              <w:t> </w:t>
            </w:r>
          </w:p>
        </w:tc>
      </w:tr>
      <w:tr w:rsidR="004470EF" w:rsidRPr="002E6533" w14:paraId="234450E2" w14:textId="77777777">
        <w:tc>
          <w:tcPr>
            <w:tcW w:w="2613" w:type="dxa"/>
          </w:tcPr>
          <w:p w14:paraId="1522F1A9" w14:textId="77777777" w:rsidR="004470EF" w:rsidRPr="002E6533" w:rsidRDefault="00000000">
            <w:pPr>
              <w:pStyle w:val="Compact"/>
            </w:pPr>
            <w:r w:rsidRPr="002E6533">
              <w:t>Avaliação de riscos de violação</w:t>
            </w:r>
          </w:p>
        </w:tc>
        <w:tc>
          <w:tcPr>
            <w:tcW w:w="2613" w:type="dxa"/>
            <w:vMerge/>
          </w:tcPr>
          <w:p w14:paraId="789DA7CC" w14:textId="77777777" w:rsidR="004470EF" w:rsidRPr="002E6533" w:rsidRDefault="004470EF"/>
        </w:tc>
        <w:tc>
          <w:tcPr>
            <w:tcW w:w="2613" w:type="dxa"/>
            <w:vMerge/>
          </w:tcPr>
          <w:p w14:paraId="533B4148" w14:textId="77777777" w:rsidR="004470EF" w:rsidRPr="002E6533" w:rsidRDefault="004470EF"/>
        </w:tc>
      </w:tr>
      <w:tr w:rsidR="004470EF" w:rsidRPr="002E6533" w14:paraId="65C6521B" w14:textId="77777777">
        <w:tc>
          <w:tcPr>
            <w:tcW w:w="2613" w:type="dxa"/>
          </w:tcPr>
          <w:p w14:paraId="0EDFACE5"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35F888E9" w14:textId="77777777" w:rsidR="004470EF" w:rsidRPr="002E6533" w:rsidRDefault="004470EF"/>
        </w:tc>
        <w:tc>
          <w:tcPr>
            <w:tcW w:w="2613" w:type="dxa"/>
            <w:vMerge/>
          </w:tcPr>
          <w:p w14:paraId="1AA92392" w14:textId="77777777" w:rsidR="004470EF" w:rsidRPr="002E6533" w:rsidRDefault="004470EF"/>
        </w:tc>
      </w:tr>
      <w:tr w:rsidR="004470EF" w:rsidRPr="002E6533" w14:paraId="7441B5BA" w14:textId="77777777">
        <w:tc>
          <w:tcPr>
            <w:tcW w:w="2613" w:type="dxa"/>
            <w:vMerge w:val="restart"/>
          </w:tcPr>
          <w:p w14:paraId="0448CD40" w14:textId="77777777" w:rsidR="004470EF" w:rsidRPr="002E6533" w:rsidRDefault="00000000">
            <w:pPr>
              <w:pStyle w:val="Corpodetexto"/>
            </w:pPr>
            <w:r w:rsidRPr="002E6533">
              <w:t>Análise de impacto de negócio</w:t>
            </w:r>
          </w:p>
          <w:p w14:paraId="77F6B1E4" w14:textId="77777777" w:rsidR="004470EF" w:rsidRPr="002E6533" w:rsidRDefault="00000000">
            <w:pPr>
              <w:pStyle w:val="Corpodetexto"/>
            </w:pPr>
            <w:r w:rsidRPr="002E6533">
              <w:t> </w:t>
            </w:r>
          </w:p>
        </w:tc>
        <w:tc>
          <w:tcPr>
            <w:tcW w:w="2613" w:type="dxa"/>
          </w:tcPr>
          <w:p w14:paraId="4E136705" w14:textId="77777777" w:rsidR="004470EF" w:rsidRPr="002E6533" w:rsidRDefault="00000000">
            <w:pPr>
              <w:pStyle w:val="Compact"/>
            </w:pPr>
            <w:r w:rsidRPr="002E6533">
              <w:t>Análise de impacto de negócio</w:t>
            </w:r>
          </w:p>
        </w:tc>
        <w:tc>
          <w:tcPr>
            <w:tcW w:w="2613" w:type="dxa"/>
            <w:vMerge w:val="restart"/>
          </w:tcPr>
          <w:p w14:paraId="596419EF" w14:textId="77777777" w:rsidR="004470EF" w:rsidRPr="002E6533" w:rsidRDefault="004470EF">
            <w:pPr>
              <w:pStyle w:val="Corpodetexto"/>
            </w:pPr>
            <w:hyperlink r:id="rId51">
              <w:r w:rsidRPr="002E6533">
                <w:rPr>
                  <w:rStyle w:val="Hyperlink"/>
                </w:rPr>
                <w:t>Gerenciamento de resiliência</w:t>
              </w:r>
            </w:hyperlink>
          </w:p>
          <w:p w14:paraId="7043CDF9" w14:textId="77777777" w:rsidR="004470EF" w:rsidRPr="002E6533" w:rsidRDefault="00000000">
            <w:pPr>
              <w:pStyle w:val="Corpodetexto"/>
            </w:pPr>
            <w:r w:rsidRPr="002E6533">
              <w:t> </w:t>
            </w:r>
          </w:p>
        </w:tc>
      </w:tr>
      <w:tr w:rsidR="004470EF" w:rsidRPr="002E6533" w14:paraId="723FE29C" w14:textId="77777777">
        <w:tc>
          <w:tcPr>
            <w:tcW w:w="2613" w:type="dxa"/>
            <w:vMerge/>
          </w:tcPr>
          <w:p w14:paraId="17E58C8B" w14:textId="77777777" w:rsidR="004470EF" w:rsidRPr="002E6533" w:rsidRDefault="004470EF"/>
        </w:tc>
        <w:tc>
          <w:tcPr>
            <w:tcW w:w="2613" w:type="dxa"/>
          </w:tcPr>
          <w:p w14:paraId="5C4D8098" w14:textId="77777777" w:rsidR="004470EF" w:rsidRPr="002E6533" w:rsidRDefault="00000000">
            <w:pPr>
              <w:pStyle w:val="Compact"/>
            </w:pPr>
            <w:r w:rsidRPr="002E6533">
              <w:t>Análise do cenário operacional</w:t>
            </w:r>
          </w:p>
        </w:tc>
        <w:tc>
          <w:tcPr>
            <w:tcW w:w="2613" w:type="dxa"/>
            <w:vMerge/>
          </w:tcPr>
          <w:p w14:paraId="244B27BA" w14:textId="77777777" w:rsidR="004470EF" w:rsidRPr="002E6533" w:rsidRDefault="004470EF"/>
        </w:tc>
      </w:tr>
      <w:tr w:rsidR="004470EF" w:rsidRPr="002E6533" w14:paraId="0FEBF84D" w14:textId="77777777">
        <w:tc>
          <w:tcPr>
            <w:tcW w:w="2613" w:type="dxa"/>
            <w:vMerge w:val="restart"/>
          </w:tcPr>
          <w:p w14:paraId="17E564EC" w14:textId="77777777" w:rsidR="004470EF" w:rsidRPr="002E6533" w:rsidRDefault="00000000">
            <w:pPr>
              <w:pStyle w:val="Corpodetexto"/>
            </w:pPr>
            <w:r w:rsidRPr="002E6533">
              <w:t>Processos de negócios</w:t>
            </w:r>
          </w:p>
          <w:p w14:paraId="565D7B17" w14:textId="77777777" w:rsidR="004470EF" w:rsidRPr="002E6533" w:rsidRDefault="00000000">
            <w:pPr>
              <w:pStyle w:val="Corpodetexto"/>
            </w:pPr>
            <w:r w:rsidRPr="002E6533">
              <w:t> </w:t>
            </w:r>
          </w:p>
          <w:p w14:paraId="5B47F486" w14:textId="77777777" w:rsidR="004470EF" w:rsidRPr="002E6533" w:rsidRDefault="00000000">
            <w:pPr>
              <w:pStyle w:val="Corpodetexto"/>
            </w:pPr>
            <w:r w:rsidRPr="002E6533">
              <w:t> </w:t>
            </w:r>
          </w:p>
          <w:p w14:paraId="727CAA58" w14:textId="77777777" w:rsidR="004470EF" w:rsidRPr="002E6533" w:rsidRDefault="00000000">
            <w:pPr>
              <w:pStyle w:val="Corpodetexto"/>
            </w:pPr>
            <w:r w:rsidRPr="002E6533">
              <w:t> </w:t>
            </w:r>
          </w:p>
          <w:p w14:paraId="339FE0DD" w14:textId="77777777" w:rsidR="004470EF" w:rsidRPr="002E6533" w:rsidRDefault="00000000">
            <w:pPr>
              <w:pStyle w:val="Corpodetexto"/>
            </w:pPr>
            <w:r w:rsidRPr="002E6533">
              <w:lastRenderedPageBreak/>
              <w:t> </w:t>
            </w:r>
          </w:p>
          <w:p w14:paraId="17825189" w14:textId="77777777" w:rsidR="004470EF" w:rsidRPr="002E6533" w:rsidRDefault="00000000">
            <w:pPr>
              <w:pStyle w:val="Corpodetexto"/>
            </w:pPr>
            <w:r w:rsidRPr="002E6533">
              <w:t> </w:t>
            </w:r>
          </w:p>
          <w:p w14:paraId="7D7EA0AD" w14:textId="77777777" w:rsidR="004470EF" w:rsidRPr="002E6533" w:rsidRDefault="00000000">
            <w:pPr>
              <w:pStyle w:val="Corpodetexto"/>
            </w:pPr>
            <w:r w:rsidRPr="002E6533">
              <w:t> </w:t>
            </w:r>
          </w:p>
        </w:tc>
        <w:tc>
          <w:tcPr>
            <w:tcW w:w="2613" w:type="dxa"/>
          </w:tcPr>
          <w:p w14:paraId="7DE6F79E" w14:textId="77777777" w:rsidR="004470EF" w:rsidRPr="002E6533" w:rsidRDefault="00000000">
            <w:pPr>
              <w:pStyle w:val="Compact"/>
            </w:pPr>
            <w:r w:rsidRPr="002E6533">
              <w:lastRenderedPageBreak/>
              <w:t>Projetos e documentação de auditoria</w:t>
            </w:r>
          </w:p>
        </w:tc>
        <w:tc>
          <w:tcPr>
            <w:tcW w:w="2613" w:type="dxa"/>
          </w:tcPr>
          <w:p w14:paraId="20B66275" w14:textId="77777777" w:rsidR="004470EF" w:rsidRPr="002E6533" w:rsidRDefault="004470EF">
            <w:pPr>
              <w:pStyle w:val="Compact"/>
            </w:pPr>
            <w:hyperlink r:id="rId52">
              <w:r w:rsidRPr="002E6533">
                <w:rPr>
                  <w:rStyle w:val="Hyperlink"/>
                </w:rPr>
                <w:t>Ajuda do Gerenciamento de auditoria</w:t>
              </w:r>
            </w:hyperlink>
          </w:p>
        </w:tc>
      </w:tr>
      <w:tr w:rsidR="004470EF" w:rsidRPr="002E6533" w14:paraId="23974C9E" w14:textId="77777777">
        <w:tc>
          <w:tcPr>
            <w:tcW w:w="2613" w:type="dxa"/>
            <w:vMerge/>
          </w:tcPr>
          <w:p w14:paraId="6AA1549F" w14:textId="77777777" w:rsidR="004470EF" w:rsidRPr="002E6533" w:rsidRDefault="004470EF"/>
        </w:tc>
        <w:tc>
          <w:tcPr>
            <w:tcW w:w="2613" w:type="dxa"/>
          </w:tcPr>
          <w:p w14:paraId="4A384FDF" w14:textId="77777777" w:rsidR="004470EF" w:rsidRPr="002E6533" w:rsidRDefault="00000000">
            <w:pPr>
              <w:pStyle w:val="Compact"/>
            </w:pPr>
            <w:r w:rsidRPr="002E6533">
              <w:t>Risk Assessment Management</w:t>
            </w:r>
          </w:p>
        </w:tc>
        <w:tc>
          <w:tcPr>
            <w:tcW w:w="2613" w:type="dxa"/>
          </w:tcPr>
          <w:p w14:paraId="6D5CFE5E" w14:textId="77777777" w:rsidR="004470EF" w:rsidRPr="002E6533" w:rsidRDefault="004470EF">
            <w:pPr>
              <w:pStyle w:val="Compact"/>
            </w:pPr>
            <w:hyperlink r:id="rId53">
              <w:r w:rsidRPr="002E6533">
                <w:rPr>
                  <w:rStyle w:val="Hyperlink"/>
                </w:rPr>
                <w:t>Ajuda do Gerenciamento do risco operacional e empresarial</w:t>
              </w:r>
            </w:hyperlink>
          </w:p>
        </w:tc>
      </w:tr>
      <w:tr w:rsidR="004470EF" w:rsidRPr="002E6533" w14:paraId="50AA8EE3" w14:textId="77777777">
        <w:tc>
          <w:tcPr>
            <w:tcW w:w="2613" w:type="dxa"/>
            <w:vMerge/>
          </w:tcPr>
          <w:p w14:paraId="7E631599" w14:textId="77777777" w:rsidR="004470EF" w:rsidRPr="002E6533" w:rsidRDefault="004470EF"/>
        </w:tc>
        <w:tc>
          <w:tcPr>
            <w:tcW w:w="2613" w:type="dxa"/>
          </w:tcPr>
          <w:p w14:paraId="3A40845F" w14:textId="77777777" w:rsidR="004470EF" w:rsidRPr="002E6533" w:rsidRDefault="00000000">
            <w:pPr>
              <w:pStyle w:val="Compact"/>
            </w:pPr>
            <w:r w:rsidRPr="002E6533">
              <w:t>Análise de impacto de negócio</w:t>
            </w:r>
          </w:p>
        </w:tc>
        <w:tc>
          <w:tcPr>
            <w:tcW w:w="2613" w:type="dxa"/>
          </w:tcPr>
          <w:p w14:paraId="5822F8AB" w14:textId="77777777" w:rsidR="004470EF" w:rsidRPr="002E6533" w:rsidRDefault="004470EF">
            <w:pPr>
              <w:pStyle w:val="Compact"/>
            </w:pPr>
            <w:hyperlink r:id="rId54">
              <w:r w:rsidRPr="002E6533">
                <w:rPr>
                  <w:rStyle w:val="Hyperlink"/>
                </w:rPr>
                <w:t>Gerenciamento de resiliência</w:t>
              </w:r>
            </w:hyperlink>
          </w:p>
        </w:tc>
      </w:tr>
      <w:tr w:rsidR="004470EF" w:rsidRPr="002E6533" w14:paraId="564CF467" w14:textId="77777777">
        <w:tc>
          <w:tcPr>
            <w:tcW w:w="2613" w:type="dxa"/>
            <w:vMerge/>
          </w:tcPr>
          <w:p w14:paraId="3A388158" w14:textId="77777777" w:rsidR="004470EF" w:rsidRPr="002E6533" w:rsidRDefault="004470EF"/>
        </w:tc>
        <w:tc>
          <w:tcPr>
            <w:tcW w:w="2613" w:type="dxa"/>
          </w:tcPr>
          <w:p w14:paraId="24C6CF82" w14:textId="77777777" w:rsidR="004470EF" w:rsidRPr="002E6533" w:rsidRDefault="00000000">
            <w:pPr>
              <w:pStyle w:val="Compact"/>
            </w:pPr>
            <w:r w:rsidRPr="002E6533">
              <w:t>Governança dos dados</w:t>
            </w:r>
          </w:p>
        </w:tc>
        <w:tc>
          <w:tcPr>
            <w:tcW w:w="2613" w:type="dxa"/>
          </w:tcPr>
          <w:p w14:paraId="7A136D17" w14:textId="77777777" w:rsidR="004470EF" w:rsidRPr="002E6533" w:rsidRDefault="004470EF">
            <w:pPr>
              <w:pStyle w:val="Compact"/>
            </w:pPr>
            <w:hyperlink r:id="rId55">
              <w:r w:rsidRPr="002E6533">
                <w:rPr>
                  <w:rStyle w:val="Hyperlink"/>
                </w:rPr>
                <w:t>Ajuda de conformidade normativa e corporativa</w:t>
              </w:r>
            </w:hyperlink>
          </w:p>
        </w:tc>
      </w:tr>
      <w:tr w:rsidR="004470EF" w:rsidRPr="002E6533" w14:paraId="3CB5F2D5" w14:textId="77777777">
        <w:tc>
          <w:tcPr>
            <w:tcW w:w="2613" w:type="dxa"/>
            <w:vMerge/>
          </w:tcPr>
          <w:p w14:paraId="614906BB" w14:textId="77777777" w:rsidR="004470EF" w:rsidRPr="002E6533" w:rsidRDefault="004470EF"/>
        </w:tc>
        <w:tc>
          <w:tcPr>
            <w:tcW w:w="2613" w:type="dxa"/>
          </w:tcPr>
          <w:p w14:paraId="499422AD" w14:textId="77777777" w:rsidR="004470EF" w:rsidRPr="002E6533" w:rsidRDefault="00000000">
            <w:pPr>
              <w:pStyle w:val="Compact"/>
            </w:pPr>
            <w:r w:rsidRPr="002E6533">
              <w:t>Garantia de controles de TI</w:t>
            </w:r>
          </w:p>
        </w:tc>
        <w:tc>
          <w:tcPr>
            <w:tcW w:w="2613" w:type="dxa"/>
          </w:tcPr>
          <w:p w14:paraId="53033285" w14:textId="77777777" w:rsidR="004470EF" w:rsidRPr="002E6533" w:rsidRDefault="004470EF">
            <w:pPr>
              <w:pStyle w:val="Compact"/>
            </w:pPr>
            <w:hyperlink r:id="rId56">
              <w:r w:rsidRPr="002E6533">
                <w:rPr>
                  <w:rStyle w:val="Hyperlink"/>
                </w:rPr>
                <w:t>Ajuda do Gerenciamento de riscos de TI e segurança</w:t>
              </w:r>
            </w:hyperlink>
          </w:p>
        </w:tc>
      </w:tr>
      <w:tr w:rsidR="004470EF" w:rsidRPr="002E6533" w14:paraId="39F4ABAD" w14:textId="77777777">
        <w:tc>
          <w:tcPr>
            <w:tcW w:w="2613" w:type="dxa"/>
            <w:vMerge/>
          </w:tcPr>
          <w:p w14:paraId="2B31990A" w14:textId="77777777" w:rsidR="004470EF" w:rsidRPr="002E6533" w:rsidRDefault="004470EF"/>
        </w:tc>
        <w:tc>
          <w:tcPr>
            <w:tcW w:w="2613" w:type="dxa"/>
          </w:tcPr>
          <w:p w14:paraId="28C8EF4C" w14:textId="77777777" w:rsidR="004470EF" w:rsidRPr="002E6533" w:rsidRDefault="00000000">
            <w:pPr>
              <w:pStyle w:val="Compact"/>
            </w:pPr>
            <w:r w:rsidRPr="002E6533">
              <w:t>Projeto de terceiros</w:t>
            </w:r>
          </w:p>
        </w:tc>
        <w:tc>
          <w:tcPr>
            <w:tcW w:w="2613" w:type="dxa"/>
          </w:tcPr>
          <w:p w14:paraId="3F910835" w14:textId="77777777" w:rsidR="004470EF" w:rsidRPr="002E6533" w:rsidRDefault="004470EF">
            <w:pPr>
              <w:pStyle w:val="Compact"/>
            </w:pPr>
            <w:hyperlink r:id="rId57">
              <w:r w:rsidRPr="002E6533">
                <w:rPr>
                  <w:rStyle w:val="Hyperlink"/>
                </w:rPr>
                <w:t>Governança de terceiros</w:t>
              </w:r>
            </w:hyperlink>
          </w:p>
        </w:tc>
      </w:tr>
      <w:tr w:rsidR="004470EF" w:rsidRPr="002E6533" w14:paraId="03FBA395" w14:textId="77777777">
        <w:tc>
          <w:tcPr>
            <w:tcW w:w="2613" w:type="dxa"/>
            <w:vMerge/>
          </w:tcPr>
          <w:p w14:paraId="7A6ADE31" w14:textId="77777777" w:rsidR="004470EF" w:rsidRPr="002E6533" w:rsidRDefault="004470EF"/>
        </w:tc>
        <w:tc>
          <w:tcPr>
            <w:tcW w:w="2613" w:type="dxa"/>
          </w:tcPr>
          <w:p w14:paraId="70DAEF8A" w14:textId="77777777" w:rsidR="004470EF" w:rsidRPr="002E6533" w:rsidRDefault="00000000">
            <w:pPr>
              <w:pStyle w:val="Compact"/>
            </w:pPr>
            <w:r w:rsidRPr="002E6533">
              <w:t>Enterprise Risk Management</w:t>
            </w:r>
          </w:p>
        </w:tc>
        <w:tc>
          <w:tcPr>
            <w:tcW w:w="2613" w:type="dxa"/>
            <w:vMerge w:val="restart"/>
          </w:tcPr>
          <w:p w14:paraId="1A247726" w14:textId="77777777" w:rsidR="004470EF" w:rsidRPr="002E6533" w:rsidRDefault="004470EF">
            <w:pPr>
              <w:pStyle w:val="Compact"/>
            </w:pPr>
            <w:hyperlink r:id="rId58">
              <w:r w:rsidRPr="002E6533">
                <w:rPr>
                  <w:rStyle w:val="Hyperlink"/>
                </w:rPr>
                <w:t>Ajuda do Gerenciamento do risco operacional e empresarial</w:t>
              </w:r>
            </w:hyperlink>
          </w:p>
        </w:tc>
      </w:tr>
      <w:tr w:rsidR="004470EF" w:rsidRPr="002E6533" w14:paraId="2EE425B7" w14:textId="77777777">
        <w:tc>
          <w:tcPr>
            <w:tcW w:w="2613" w:type="dxa"/>
          </w:tcPr>
          <w:p w14:paraId="67BF3623" w14:textId="77777777" w:rsidR="004470EF" w:rsidRPr="002E6533" w:rsidRDefault="00000000">
            <w:pPr>
              <w:pStyle w:val="Compact"/>
            </w:pPr>
            <w:r w:rsidRPr="002E6533">
              <w:t>Dados de avaliação de processos de negócios</w:t>
            </w:r>
          </w:p>
        </w:tc>
        <w:tc>
          <w:tcPr>
            <w:tcW w:w="2613" w:type="dxa"/>
          </w:tcPr>
          <w:p w14:paraId="2D8CC099" w14:textId="77777777" w:rsidR="004470EF" w:rsidRPr="002E6533" w:rsidRDefault="00000000">
            <w:pPr>
              <w:pStyle w:val="Compact"/>
            </w:pPr>
            <w:r w:rsidRPr="002E6533">
              <w:t>Gerenciamento do risco operacional</w:t>
            </w:r>
          </w:p>
        </w:tc>
        <w:tc>
          <w:tcPr>
            <w:tcW w:w="2613" w:type="dxa"/>
            <w:vMerge/>
          </w:tcPr>
          <w:p w14:paraId="0BC565EE" w14:textId="77777777" w:rsidR="004470EF" w:rsidRPr="002E6533" w:rsidRDefault="004470EF"/>
        </w:tc>
      </w:tr>
      <w:tr w:rsidR="004470EF" w:rsidRPr="002E6533" w14:paraId="7DF4435B" w14:textId="77777777">
        <w:tc>
          <w:tcPr>
            <w:tcW w:w="2613" w:type="dxa"/>
            <w:vMerge w:val="restart"/>
          </w:tcPr>
          <w:p w14:paraId="0187B78C" w14:textId="77777777" w:rsidR="004470EF" w:rsidRPr="002E6533" w:rsidRDefault="00000000">
            <w:pPr>
              <w:pStyle w:val="Corpodetexto"/>
            </w:pPr>
            <w:r w:rsidRPr="002E6533">
              <w:t>Unidade de negócios</w:t>
            </w:r>
          </w:p>
          <w:p w14:paraId="4E993613" w14:textId="77777777" w:rsidR="004470EF" w:rsidRPr="002E6533" w:rsidRDefault="00000000">
            <w:pPr>
              <w:pStyle w:val="Corpodetexto"/>
            </w:pPr>
            <w:r w:rsidRPr="002E6533">
              <w:t> </w:t>
            </w:r>
          </w:p>
          <w:p w14:paraId="66BC43EE" w14:textId="77777777" w:rsidR="004470EF" w:rsidRPr="002E6533" w:rsidRDefault="00000000">
            <w:pPr>
              <w:pStyle w:val="Corpodetexto"/>
            </w:pPr>
            <w:r w:rsidRPr="002E6533">
              <w:t> </w:t>
            </w:r>
          </w:p>
          <w:p w14:paraId="5F86DC46" w14:textId="77777777" w:rsidR="004470EF" w:rsidRPr="002E6533" w:rsidRDefault="00000000">
            <w:pPr>
              <w:pStyle w:val="Corpodetexto"/>
            </w:pPr>
            <w:r w:rsidRPr="002E6533">
              <w:t> </w:t>
            </w:r>
          </w:p>
          <w:p w14:paraId="53BD48F6" w14:textId="77777777" w:rsidR="004470EF" w:rsidRPr="002E6533" w:rsidRDefault="00000000">
            <w:pPr>
              <w:pStyle w:val="Corpodetexto"/>
            </w:pPr>
            <w:r w:rsidRPr="002E6533">
              <w:t> </w:t>
            </w:r>
          </w:p>
        </w:tc>
        <w:tc>
          <w:tcPr>
            <w:tcW w:w="2613" w:type="dxa"/>
          </w:tcPr>
          <w:p w14:paraId="1FA4F5E9" w14:textId="77777777" w:rsidR="004470EF" w:rsidRPr="002E6533" w:rsidRDefault="00000000">
            <w:pPr>
              <w:pStyle w:val="Compact"/>
            </w:pPr>
            <w:r w:rsidRPr="002E6533">
              <w:t>Análise de impacto de negócio</w:t>
            </w:r>
          </w:p>
        </w:tc>
        <w:tc>
          <w:tcPr>
            <w:tcW w:w="2613" w:type="dxa"/>
          </w:tcPr>
          <w:p w14:paraId="167ABEBE" w14:textId="77777777" w:rsidR="004470EF" w:rsidRPr="002E6533" w:rsidRDefault="004470EF">
            <w:pPr>
              <w:pStyle w:val="Compact"/>
            </w:pPr>
            <w:hyperlink r:id="rId59">
              <w:r w:rsidRPr="002E6533">
                <w:rPr>
                  <w:rStyle w:val="Hyperlink"/>
                </w:rPr>
                <w:t>Gerenciamento de resiliência</w:t>
              </w:r>
            </w:hyperlink>
          </w:p>
        </w:tc>
      </w:tr>
      <w:tr w:rsidR="004470EF" w:rsidRPr="002E6533" w14:paraId="06A6BD1E" w14:textId="77777777">
        <w:tc>
          <w:tcPr>
            <w:tcW w:w="2613" w:type="dxa"/>
            <w:vMerge/>
          </w:tcPr>
          <w:p w14:paraId="1EC8ED13" w14:textId="77777777" w:rsidR="004470EF" w:rsidRPr="002E6533" w:rsidRDefault="004470EF"/>
        </w:tc>
        <w:tc>
          <w:tcPr>
            <w:tcW w:w="2613" w:type="dxa"/>
          </w:tcPr>
          <w:p w14:paraId="1D3BC4DA" w14:textId="77777777" w:rsidR="004470EF" w:rsidRPr="002E6533" w:rsidRDefault="00000000">
            <w:pPr>
              <w:pStyle w:val="Compact"/>
            </w:pPr>
            <w:r w:rsidRPr="002E6533">
              <w:t>Gerenciamento de ESG</w:t>
            </w:r>
          </w:p>
        </w:tc>
        <w:tc>
          <w:tcPr>
            <w:tcW w:w="2613" w:type="dxa"/>
          </w:tcPr>
          <w:p w14:paraId="18FB9599" w14:textId="77777777" w:rsidR="004470EF" w:rsidRPr="002E6533" w:rsidRDefault="004470EF">
            <w:pPr>
              <w:pStyle w:val="Compact"/>
            </w:pPr>
            <w:hyperlink r:id="rId60">
              <w:r w:rsidRPr="002E6533">
                <w:rPr>
                  <w:rStyle w:val="Hyperlink"/>
                </w:rPr>
                <w:t>Ajuda do Gerenciamento de ESG</w:t>
              </w:r>
            </w:hyperlink>
          </w:p>
        </w:tc>
      </w:tr>
      <w:tr w:rsidR="004470EF" w:rsidRPr="002E6533" w14:paraId="22753F98" w14:textId="77777777">
        <w:tc>
          <w:tcPr>
            <w:tcW w:w="2613" w:type="dxa"/>
            <w:vMerge/>
          </w:tcPr>
          <w:p w14:paraId="45B1D3A8" w14:textId="77777777" w:rsidR="004470EF" w:rsidRPr="002E6533" w:rsidRDefault="004470EF"/>
        </w:tc>
        <w:tc>
          <w:tcPr>
            <w:tcW w:w="2613" w:type="dxa"/>
          </w:tcPr>
          <w:p w14:paraId="5211B0DE" w14:textId="77777777" w:rsidR="004470EF" w:rsidRPr="002E6533" w:rsidRDefault="00000000">
            <w:pPr>
              <w:pStyle w:val="Compact"/>
            </w:pPr>
            <w:r w:rsidRPr="002E6533">
              <w:t>Gerenciamento de problemas</w:t>
            </w:r>
          </w:p>
        </w:tc>
        <w:tc>
          <w:tcPr>
            <w:tcW w:w="2613" w:type="dxa"/>
          </w:tcPr>
          <w:p w14:paraId="0BBB1084" w14:textId="77777777" w:rsidR="004470EF" w:rsidRPr="002E6533" w:rsidRDefault="004470EF">
            <w:pPr>
              <w:pStyle w:val="Compact"/>
            </w:pPr>
            <w:hyperlink r:id="rId61">
              <w:r w:rsidRPr="002E6533">
                <w:rPr>
                  <w:rStyle w:val="Hyperlink"/>
                </w:rPr>
                <w:t>Ajuda do Gerenciamento de auditoria</w:t>
              </w:r>
            </w:hyperlink>
          </w:p>
        </w:tc>
      </w:tr>
      <w:tr w:rsidR="004470EF" w:rsidRPr="002E6533" w14:paraId="50EB3933" w14:textId="77777777">
        <w:tc>
          <w:tcPr>
            <w:tcW w:w="2613" w:type="dxa"/>
            <w:vMerge/>
          </w:tcPr>
          <w:p w14:paraId="07156112" w14:textId="77777777" w:rsidR="004470EF" w:rsidRPr="002E6533" w:rsidRDefault="004470EF"/>
        </w:tc>
        <w:tc>
          <w:tcPr>
            <w:tcW w:w="2613" w:type="dxa"/>
          </w:tcPr>
          <w:p w14:paraId="5A39A184" w14:textId="77777777" w:rsidR="004470EF" w:rsidRPr="002E6533" w:rsidRDefault="00000000">
            <w:pPr>
              <w:pStyle w:val="Compact"/>
            </w:pPr>
            <w:r w:rsidRPr="002E6533">
              <w:t>Key Indicator Management</w:t>
            </w:r>
          </w:p>
        </w:tc>
        <w:tc>
          <w:tcPr>
            <w:tcW w:w="2613" w:type="dxa"/>
          </w:tcPr>
          <w:p w14:paraId="6FF624B5" w14:textId="77777777" w:rsidR="004470EF" w:rsidRPr="002E6533" w:rsidRDefault="004470EF">
            <w:pPr>
              <w:pStyle w:val="Compact"/>
            </w:pPr>
            <w:hyperlink r:id="rId62">
              <w:r w:rsidRPr="002E6533">
                <w:rPr>
                  <w:rStyle w:val="Hyperlink"/>
                </w:rPr>
                <w:t>Ajuda do Gerenciamento do risco operacional e empresarial</w:t>
              </w:r>
            </w:hyperlink>
          </w:p>
        </w:tc>
      </w:tr>
      <w:tr w:rsidR="004470EF" w:rsidRPr="002E6533" w14:paraId="16A880C1" w14:textId="77777777">
        <w:tc>
          <w:tcPr>
            <w:tcW w:w="2613" w:type="dxa"/>
            <w:vMerge/>
          </w:tcPr>
          <w:p w14:paraId="6AFE46B2" w14:textId="77777777" w:rsidR="004470EF" w:rsidRPr="002E6533" w:rsidRDefault="004470EF"/>
        </w:tc>
        <w:tc>
          <w:tcPr>
            <w:tcW w:w="2613" w:type="dxa"/>
          </w:tcPr>
          <w:p w14:paraId="37EB0D74" w14:textId="77777777" w:rsidR="004470EF" w:rsidRPr="002E6533" w:rsidRDefault="00000000">
            <w:pPr>
              <w:pStyle w:val="Compact"/>
            </w:pPr>
            <w:r w:rsidRPr="002E6533">
              <w:t>Catálogo de terceiros</w:t>
            </w:r>
          </w:p>
        </w:tc>
        <w:tc>
          <w:tcPr>
            <w:tcW w:w="2613" w:type="dxa"/>
          </w:tcPr>
          <w:p w14:paraId="4F6FFF78" w14:textId="77777777" w:rsidR="004470EF" w:rsidRPr="002E6533" w:rsidRDefault="004470EF">
            <w:pPr>
              <w:pStyle w:val="Compact"/>
            </w:pPr>
            <w:hyperlink r:id="rId63">
              <w:r w:rsidRPr="002E6533">
                <w:rPr>
                  <w:rStyle w:val="Hyperlink"/>
                </w:rPr>
                <w:t>Governança de terceiros</w:t>
              </w:r>
            </w:hyperlink>
          </w:p>
        </w:tc>
      </w:tr>
      <w:tr w:rsidR="004470EF" w:rsidRPr="002E6533" w14:paraId="7570AC46" w14:textId="77777777">
        <w:tc>
          <w:tcPr>
            <w:tcW w:w="2613" w:type="dxa"/>
          </w:tcPr>
          <w:p w14:paraId="59601DA4" w14:textId="77777777" w:rsidR="004470EF" w:rsidRPr="002E6533" w:rsidRDefault="00000000">
            <w:pPr>
              <w:pStyle w:val="Compact"/>
            </w:pPr>
            <w:r w:rsidRPr="002E6533">
              <w:t xml:space="preserve"> Ambiente de dados do titular do cartão</w:t>
            </w:r>
          </w:p>
        </w:tc>
        <w:tc>
          <w:tcPr>
            <w:tcW w:w="2613" w:type="dxa"/>
          </w:tcPr>
          <w:p w14:paraId="575DF8E4" w14:textId="77777777" w:rsidR="004470EF" w:rsidRPr="002E6533" w:rsidRDefault="00000000">
            <w:pPr>
              <w:pStyle w:val="Compact"/>
            </w:pPr>
            <w:r w:rsidRPr="002E6533">
              <w:t>Gerenciamento de PCI</w:t>
            </w:r>
          </w:p>
        </w:tc>
        <w:tc>
          <w:tcPr>
            <w:tcW w:w="2613" w:type="dxa"/>
          </w:tcPr>
          <w:p w14:paraId="4B221446" w14:textId="77777777" w:rsidR="004470EF" w:rsidRPr="002E6533" w:rsidRDefault="004470EF">
            <w:pPr>
              <w:pStyle w:val="Compact"/>
            </w:pPr>
            <w:hyperlink r:id="rId64">
              <w:r w:rsidRPr="002E6533">
                <w:rPr>
                  <w:rStyle w:val="Hyperlink"/>
                </w:rPr>
                <w:t>Ajuda do Gerenciamento de riscos de TI e segurança</w:t>
              </w:r>
            </w:hyperlink>
          </w:p>
        </w:tc>
      </w:tr>
      <w:tr w:rsidR="004470EF" w:rsidRPr="002E6533" w14:paraId="21C4178E" w14:textId="77777777">
        <w:tc>
          <w:tcPr>
            <w:tcW w:w="2613" w:type="dxa"/>
          </w:tcPr>
          <w:p w14:paraId="7E8DFA61" w14:textId="77777777" w:rsidR="004470EF" w:rsidRPr="002E6533" w:rsidRDefault="00000000">
            <w:pPr>
              <w:pStyle w:val="Compact"/>
            </w:pPr>
            <w:r w:rsidRPr="002E6533">
              <w:t>Certificados de seguro</w:t>
            </w:r>
          </w:p>
        </w:tc>
        <w:tc>
          <w:tcPr>
            <w:tcW w:w="2613" w:type="dxa"/>
          </w:tcPr>
          <w:p w14:paraId="27CB4C4F" w14:textId="77777777" w:rsidR="004470EF" w:rsidRPr="002E6533" w:rsidRDefault="00000000">
            <w:pPr>
              <w:pStyle w:val="Compact"/>
            </w:pPr>
            <w:r w:rsidRPr="002E6533">
              <w:t>Projeto de terceiros</w:t>
            </w:r>
          </w:p>
        </w:tc>
        <w:tc>
          <w:tcPr>
            <w:tcW w:w="2613" w:type="dxa"/>
          </w:tcPr>
          <w:p w14:paraId="3D3B29EC" w14:textId="77777777" w:rsidR="004470EF" w:rsidRPr="002E6533" w:rsidRDefault="004470EF">
            <w:pPr>
              <w:pStyle w:val="Compact"/>
            </w:pPr>
            <w:hyperlink r:id="rId65">
              <w:r w:rsidRPr="002E6533">
                <w:rPr>
                  <w:rStyle w:val="Hyperlink"/>
                </w:rPr>
                <w:t>Governança de terceiros</w:t>
              </w:r>
            </w:hyperlink>
          </w:p>
        </w:tc>
      </w:tr>
      <w:tr w:rsidR="004470EF" w:rsidRPr="002E6533" w14:paraId="43871916" w14:textId="77777777">
        <w:tc>
          <w:tcPr>
            <w:tcW w:w="2613" w:type="dxa"/>
            <w:vMerge w:val="restart"/>
          </w:tcPr>
          <w:p w14:paraId="7AC86DBC" w14:textId="77777777" w:rsidR="004470EF" w:rsidRPr="002E6533" w:rsidRDefault="00000000">
            <w:pPr>
              <w:pStyle w:val="Corpodetexto"/>
            </w:pPr>
            <w:r w:rsidRPr="002E6533">
              <w:t>Solicitações de alteração</w:t>
            </w:r>
          </w:p>
          <w:p w14:paraId="7626CC9D" w14:textId="77777777" w:rsidR="004470EF" w:rsidRPr="002E6533" w:rsidRDefault="00000000">
            <w:pPr>
              <w:pStyle w:val="Corpodetexto"/>
            </w:pPr>
            <w:r w:rsidRPr="002E6533">
              <w:t> </w:t>
            </w:r>
          </w:p>
          <w:p w14:paraId="4984A509" w14:textId="77777777" w:rsidR="004470EF" w:rsidRPr="002E6533" w:rsidRDefault="00000000">
            <w:pPr>
              <w:pStyle w:val="Corpodetexto"/>
            </w:pPr>
            <w:r w:rsidRPr="002E6533">
              <w:t> </w:t>
            </w:r>
          </w:p>
          <w:p w14:paraId="00BC29CF" w14:textId="77777777" w:rsidR="004470EF" w:rsidRPr="002E6533" w:rsidRDefault="00000000">
            <w:pPr>
              <w:pStyle w:val="Corpodetexto"/>
            </w:pPr>
            <w:r w:rsidRPr="002E6533">
              <w:t> </w:t>
            </w:r>
          </w:p>
          <w:p w14:paraId="4D9C8E04" w14:textId="77777777" w:rsidR="004470EF" w:rsidRPr="002E6533" w:rsidRDefault="00000000">
            <w:pPr>
              <w:pStyle w:val="Corpodetexto"/>
            </w:pPr>
            <w:r w:rsidRPr="002E6533">
              <w:t> </w:t>
            </w:r>
          </w:p>
        </w:tc>
        <w:tc>
          <w:tcPr>
            <w:tcW w:w="2613" w:type="dxa"/>
          </w:tcPr>
          <w:p w14:paraId="0A01028E" w14:textId="77777777" w:rsidR="004470EF" w:rsidRPr="002E6533" w:rsidRDefault="00000000">
            <w:pPr>
              <w:pStyle w:val="Compact"/>
            </w:pPr>
            <w:r w:rsidRPr="002E6533">
              <w:t>Gerenciamento do programa de garantia de controles</w:t>
            </w:r>
          </w:p>
        </w:tc>
        <w:tc>
          <w:tcPr>
            <w:tcW w:w="2613" w:type="dxa"/>
            <w:vMerge w:val="restart"/>
          </w:tcPr>
          <w:p w14:paraId="63CBAB05" w14:textId="77777777" w:rsidR="004470EF" w:rsidRPr="002E6533" w:rsidRDefault="004470EF">
            <w:pPr>
              <w:pStyle w:val="Corpodetexto"/>
            </w:pPr>
            <w:hyperlink r:id="rId66">
              <w:r w:rsidRPr="002E6533">
                <w:rPr>
                  <w:rStyle w:val="Hyperlink"/>
                </w:rPr>
                <w:t>Ajuda de conformidade normativa e corporativa</w:t>
              </w:r>
            </w:hyperlink>
          </w:p>
          <w:p w14:paraId="176CC9D1" w14:textId="77777777" w:rsidR="004470EF" w:rsidRPr="002E6533" w:rsidRDefault="00000000">
            <w:pPr>
              <w:pStyle w:val="Corpodetexto"/>
            </w:pPr>
            <w:r w:rsidRPr="002E6533">
              <w:t> </w:t>
            </w:r>
          </w:p>
        </w:tc>
      </w:tr>
      <w:tr w:rsidR="004470EF" w:rsidRPr="002E6533" w14:paraId="5248221C" w14:textId="77777777">
        <w:tc>
          <w:tcPr>
            <w:tcW w:w="2613" w:type="dxa"/>
            <w:vMerge/>
          </w:tcPr>
          <w:p w14:paraId="30DA49BE" w14:textId="77777777" w:rsidR="004470EF" w:rsidRPr="002E6533" w:rsidRDefault="004470EF"/>
        </w:tc>
        <w:tc>
          <w:tcPr>
            <w:tcW w:w="2613" w:type="dxa"/>
          </w:tcPr>
          <w:p w14:paraId="414BD551" w14:textId="77777777" w:rsidR="004470EF" w:rsidRPr="002E6533" w:rsidRDefault="00000000">
            <w:pPr>
              <w:pStyle w:val="Compact"/>
            </w:pPr>
            <w:r w:rsidRPr="002E6533">
              <w:t>Monitoramento de controles financeiros</w:t>
            </w:r>
          </w:p>
        </w:tc>
        <w:tc>
          <w:tcPr>
            <w:tcW w:w="2613" w:type="dxa"/>
            <w:vMerge/>
          </w:tcPr>
          <w:p w14:paraId="15434F5B" w14:textId="77777777" w:rsidR="004470EF" w:rsidRPr="002E6533" w:rsidRDefault="004470EF"/>
        </w:tc>
      </w:tr>
      <w:tr w:rsidR="004470EF" w:rsidRPr="002E6533" w14:paraId="14AE2794" w14:textId="77777777">
        <w:tc>
          <w:tcPr>
            <w:tcW w:w="2613" w:type="dxa"/>
            <w:vMerge/>
          </w:tcPr>
          <w:p w14:paraId="34517406" w14:textId="77777777" w:rsidR="004470EF" w:rsidRPr="002E6533" w:rsidRDefault="004470EF"/>
        </w:tc>
        <w:tc>
          <w:tcPr>
            <w:tcW w:w="2613" w:type="dxa"/>
          </w:tcPr>
          <w:p w14:paraId="33DCDA94" w14:textId="77777777" w:rsidR="004470EF" w:rsidRPr="002E6533" w:rsidRDefault="00000000">
            <w:pPr>
              <w:pStyle w:val="Compact"/>
            </w:pPr>
            <w:r w:rsidRPr="002E6533">
              <w:t>Gerenciamento de problemas</w:t>
            </w:r>
          </w:p>
        </w:tc>
        <w:tc>
          <w:tcPr>
            <w:tcW w:w="2613" w:type="dxa"/>
          </w:tcPr>
          <w:p w14:paraId="3ABA35C9" w14:textId="77777777" w:rsidR="004470EF" w:rsidRPr="002E6533" w:rsidRDefault="004470EF">
            <w:pPr>
              <w:pStyle w:val="Compact"/>
            </w:pPr>
            <w:hyperlink r:id="rId67">
              <w:r w:rsidRPr="002E6533">
                <w:rPr>
                  <w:rStyle w:val="Hyperlink"/>
                </w:rPr>
                <w:t>Ajuda do Gerenciamento de auditoria</w:t>
              </w:r>
            </w:hyperlink>
          </w:p>
        </w:tc>
      </w:tr>
      <w:tr w:rsidR="004470EF" w:rsidRPr="002E6533" w14:paraId="140EA925" w14:textId="77777777">
        <w:tc>
          <w:tcPr>
            <w:tcW w:w="2613" w:type="dxa"/>
            <w:vMerge/>
          </w:tcPr>
          <w:p w14:paraId="78311E25" w14:textId="77777777" w:rsidR="004470EF" w:rsidRPr="002E6533" w:rsidRDefault="004470EF"/>
        </w:tc>
        <w:tc>
          <w:tcPr>
            <w:tcW w:w="2613" w:type="dxa"/>
          </w:tcPr>
          <w:p w14:paraId="0F5E794A" w14:textId="77777777" w:rsidR="004470EF" w:rsidRPr="002E6533" w:rsidRDefault="00000000">
            <w:pPr>
              <w:pStyle w:val="Compact"/>
            </w:pPr>
            <w:r w:rsidRPr="002E6533">
              <w:t>Garantia de controles de TI</w:t>
            </w:r>
          </w:p>
        </w:tc>
        <w:tc>
          <w:tcPr>
            <w:tcW w:w="2613" w:type="dxa"/>
          </w:tcPr>
          <w:p w14:paraId="365FCB7F" w14:textId="77777777" w:rsidR="004470EF" w:rsidRPr="002E6533" w:rsidRDefault="004470EF">
            <w:pPr>
              <w:pStyle w:val="Compact"/>
            </w:pPr>
            <w:hyperlink r:id="rId68">
              <w:r w:rsidRPr="002E6533">
                <w:rPr>
                  <w:rStyle w:val="Hyperlink"/>
                </w:rPr>
                <w:t>Ajuda do Gerenciamento de riscos de TI e segurança</w:t>
              </w:r>
            </w:hyperlink>
          </w:p>
        </w:tc>
      </w:tr>
      <w:tr w:rsidR="004470EF" w:rsidRPr="002E6533" w14:paraId="41C60405" w14:textId="77777777">
        <w:tc>
          <w:tcPr>
            <w:tcW w:w="2613" w:type="dxa"/>
            <w:vMerge/>
          </w:tcPr>
          <w:p w14:paraId="117BBA66" w14:textId="77777777" w:rsidR="004470EF" w:rsidRPr="002E6533" w:rsidRDefault="004470EF"/>
        </w:tc>
        <w:tc>
          <w:tcPr>
            <w:tcW w:w="2613" w:type="dxa"/>
          </w:tcPr>
          <w:p w14:paraId="52AA993F" w14:textId="77777777" w:rsidR="004470EF" w:rsidRPr="002E6533" w:rsidRDefault="00000000">
            <w:pPr>
              <w:pStyle w:val="Compact"/>
            </w:pPr>
            <w:r w:rsidRPr="002E6533">
              <w:t>Gerenciamento do programa de políticas</w:t>
            </w:r>
          </w:p>
        </w:tc>
        <w:tc>
          <w:tcPr>
            <w:tcW w:w="2613" w:type="dxa"/>
          </w:tcPr>
          <w:p w14:paraId="75C5D695" w14:textId="77777777" w:rsidR="004470EF" w:rsidRPr="002E6533" w:rsidRDefault="004470EF">
            <w:pPr>
              <w:pStyle w:val="Compact"/>
            </w:pPr>
            <w:hyperlink r:id="rId69">
              <w:r w:rsidRPr="002E6533">
                <w:rPr>
                  <w:rStyle w:val="Hyperlink"/>
                </w:rPr>
                <w:t>Ajuda de conformidade normativa e corporativa</w:t>
              </w:r>
            </w:hyperlink>
          </w:p>
        </w:tc>
      </w:tr>
      <w:tr w:rsidR="004470EF" w:rsidRPr="002E6533" w14:paraId="7F88C99C" w14:textId="77777777">
        <w:tc>
          <w:tcPr>
            <w:tcW w:w="2613" w:type="dxa"/>
          </w:tcPr>
          <w:p w14:paraId="64951140" w14:textId="77777777" w:rsidR="004470EF" w:rsidRPr="002E6533" w:rsidRDefault="00000000">
            <w:pPr>
              <w:pStyle w:val="Compact"/>
            </w:pPr>
            <w:r w:rsidRPr="002E6533">
              <w:t>Serviço em nuvem</w:t>
            </w:r>
          </w:p>
        </w:tc>
        <w:tc>
          <w:tcPr>
            <w:tcW w:w="2613" w:type="dxa"/>
          </w:tcPr>
          <w:p w14:paraId="45C3B17F" w14:textId="77777777" w:rsidR="004470EF" w:rsidRPr="002E6533" w:rsidRDefault="00000000">
            <w:pPr>
              <w:pStyle w:val="Compact"/>
            </w:pPr>
            <w:r w:rsidRPr="002E6533">
              <w:t>Avaliações e autorização</w:t>
            </w:r>
          </w:p>
        </w:tc>
        <w:tc>
          <w:tcPr>
            <w:tcW w:w="2613" w:type="dxa"/>
          </w:tcPr>
          <w:p w14:paraId="7F7D2887" w14:textId="77777777" w:rsidR="004470EF" w:rsidRPr="002E6533" w:rsidRDefault="004470EF">
            <w:pPr>
              <w:pStyle w:val="Compact"/>
            </w:pPr>
            <w:hyperlink r:id="rId70">
              <w:r w:rsidRPr="002E6533">
                <w:rPr>
                  <w:rStyle w:val="Hyperlink"/>
                </w:rPr>
                <w:t>Ajuda do setor público</w:t>
              </w:r>
            </w:hyperlink>
          </w:p>
        </w:tc>
      </w:tr>
      <w:tr w:rsidR="004470EF" w:rsidRPr="002E6533" w14:paraId="28E072C1" w14:textId="77777777">
        <w:tc>
          <w:tcPr>
            <w:tcW w:w="2613" w:type="dxa"/>
            <w:vMerge w:val="restart"/>
          </w:tcPr>
          <w:p w14:paraId="3DAB6E91" w14:textId="77777777" w:rsidR="004470EF" w:rsidRPr="002E6533" w:rsidRDefault="00000000">
            <w:pPr>
              <w:pStyle w:val="Corpodetexto"/>
            </w:pPr>
            <w:r w:rsidRPr="002E6533">
              <w:t>Empresa</w:t>
            </w:r>
          </w:p>
          <w:p w14:paraId="74BD851E" w14:textId="77777777" w:rsidR="004470EF" w:rsidRPr="002E6533" w:rsidRDefault="00000000">
            <w:pPr>
              <w:pStyle w:val="Corpodetexto"/>
            </w:pPr>
            <w:r w:rsidRPr="002E6533">
              <w:lastRenderedPageBreak/>
              <w:t> </w:t>
            </w:r>
          </w:p>
          <w:p w14:paraId="25A8C4F0" w14:textId="77777777" w:rsidR="004470EF" w:rsidRPr="002E6533" w:rsidRDefault="00000000">
            <w:pPr>
              <w:pStyle w:val="Corpodetexto"/>
            </w:pPr>
            <w:r w:rsidRPr="002E6533">
              <w:t> </w:t>
            </w:r>
          </w:p>
          <w:p w14:paraId="5697FA89" w14:textId="77777777" w:rsidR="004470EF" w:rsidRPr="002E6533" w:rsidRDefault="00000000">
            <w:pPr>
              <w:pStyle w:val="Corpodetexto"/>
            </w:pPr>
            <w:r w:rsidRPr="002E6533">
              <w:t> </w:t>
            </w:r>
          </w:p>
          <w:p w14:paraId="1F734153" w14:textId="77777777" w:rsidR="004470EF" w:rsidRPr="002E6533" w:rsidRDefault="00000000">
            <w:pPr>
              <w:pStyle w:val="Corpodetexto"/>
            </w:pPr>
            <w:r w:rsidRPr="002E6533">
              <w:t> </w:t>
            </w:r>
          </w:p>
        </w:tc>
        <w:tc>
          <w:tcPr>
            <w:tcW w:w="2613" w:type="dxa"/>
          </w:tcPr>
          <w:p w14:paraId="239DC1AE" w14:textId="77777777" w:rsidR="004470EF" w:rsidRPr="002E6533" w:rsidRDefault="00000000">
            <w:pPr>
              <w:pStyle w:val="Compact"/>
            </w:pPr>
            <w:r w:rsidRPr="002E6533">
              <w:lastRenderedPageBreak/>
              <w:t xml:space="preserve">Análise de impacto de </w:t>
            </w:r>
            <w:r w:rsidRPr="002E6533">
              <w:lastRenderedPageBreak/>
              <w:t>negócio</w:t>
            </w:r>
          </w:p>
        </w:tc>
        <w:tc>
          <w:tcPr>
            <w:tcW w:w="2613" w:type="dxa"/>
          </w:tcPr>
          <w:p w14:paraId="761BF059" w14:textId="77777777" w:rsidR="004470EF" w:rsidRPr="002E6533" w:rsidRDefault="004470EF">
            <w:pPr>
              <w:pStyle w:val="Compact"/>
            </w:pPr>
            <w:hyperlink r:id="rId71">
              <w:r w:rsidRPr="002E6533">
                <w:rPr>
                  <w:rStyle w:val="Hyperlink"/>
                </w:rPr>
                <w:t xml:space="preserve">Gerenciamento de </w:t>
              </w:r>
              <w:r w:rsidRPr="002E6533">
                <w:rPr>
                  <w:rStyle w:val="Hyperlink"/>
                </w:rPr>
                <w:lastRenderedPageBreak/>
                <w:t>resiliência</w:t>
              </w:r>
            </w:hyperlink>
          </w:p>
        </w:tc>
      </w:tr>
      <w:tr w:rsidR="004470EF" w:rsidRPr="002E6533" w14:paraId="70D17A55" w14:textId="77777777">
        <w:tc>
          <w:tcPr>
            <w:tcW w:w="2613" w:type="dxa"/>
            <w:vMerge/>
          </w:tcPr>
          <w:p w14:paraId="459F29A9" w14:textId="77777777" w:rsidR="004470EF" w:rsidRPr="002E6533" w:rsidRDefault="004470EF"/>
        </w:tc>
        <w:tc>
          <w:tcPr>
            <w:tcW w:w="2613" w:type="dxa"/>
          </w:tcPr>
          <w:p w14:paraId="060E002E" w14:textId="77777777" w:rsidR="004470EF" w:rsidRPr="002E6533" w:rsidRDefault="00000000">
            <w:pPr>
              <w:pStyle w:val="Compact"/>
            </w:pPr>
            <w:r w:rsidRPr="002E6533">
              <w:t>Gerenciamento de ESG</w:t>
            </w:r>
          </w:p>
        </w:tc>
        <w:tc>
          <w:tcPr>
            <w:tcW w:w="2613" w:type="dxa"/>
          </w:tcPr>
          <w:p w14:paraId="622998A2" w14:textId="77777777" w:rsidR="004470EF" w:rsidRPr="002E6533" w:rsidRDefault="004470EF">
            <w:pPr>
              <w:pStyle w:val="Compact"/>
            </w:pPr>
            <w:hyperlink r:id="rId72">
              <w:r w:rsidRPr="002E6533">
                <w:rPr>
                  <w:rStyle w:val="Hyperlink"/>
                </w:rPr>
                <w:t>Ajuda do Gerenciamento de ESG</w:t>
              </w:r>
            </w:hyperlink>
          </w:p>
        </w:tc>
      </w:tr>
      <w:tr w:rsidR="004470EF" w:rsidRPr="002E6533" w14:paraId="0AED14C7" w14:textId="77777777">
        <w:tc>
          <w:tcPr>
            <w:tcW w:w="2613" w:type="dxa"/>
            <w:vMerge/>
          </w:tcPr>
          <w:p w14:paraId="2F4EF5E8" w14:textId="77777777" w:rsidR="004470EF" w:rsidRPr="002E6533" w:rsidRDefault="004470EF"/>
        </w:tc>
        <w:tc>
          <w:tcPr>
            <w:tcW w:w="2613" w:type="dxa"/>
          </w:tcPr>
          <w:p w14:paraId="033C95D5" w14:textId="77777777" w:rsidR="004470EF" w:rsidRPr="002E6533" w:rsidRDefault="00000000">
            <w:pPr>
              <w:pStyle w:val="Compact"/>
            </w:pPr>
            <w:r w:rsidRPr="002E6533">
              <w:t>Gerenciamento de problemas</w:t>
            </w:r>
          </w:p>
        </w:tc>
        <w:tc>
          <w:tcPr>
            <w:tcW w:w="2613" w:type="dxa"/>
          </w:tcPr>
          <w:p w14:paraId="464CC9F8" w14:textId="77777777" w:rsidR="004470EF" w:rsidRPr="002E6533" w:rsidRDefault="004470EF">
            <w:pPr>
              <w:pStyle w:val="Compact"/>
            </w:pPr>
            <w:hyperlink r:id="rId73">
              <w:r w:rsidRPr="002E6533">
                <w:rPr>
                  <w:rStyle w:val="Hyperlink"/>
                </w:rPr>
                <w:t>Ajuda do Gerenciamento de auditoria</w:t>
              </w:r>
            </w:hyperlink>
          </w:p>
        </w:tc>
      </w:tr>
      <w:tr w:rsidR="004470EF" w:rsidRPr="002E6533" w14:paraId="7399DD5E" w14:textId="77777777">
        <w:tc>
          <w:tcPr>
            <w:tcW w:w="2613" w:type="dxa"/>
            <w:vMerge/>
          </w:tcPr>
          <w:p w14:paraId="4442CD11" w14:textId="77777777" w:rsidR="004470EF" w:rsidRPr="002E6533" w:rsidRDefault="004470EF"/>
        </w:tc>
        <w:tc>
          <w:tcPr>
            <w:tcW w:w="2613" w:type="dxa"/>
          </w:tcPr>
          <w:p w14:paraId="51C1D68C" w14:textId="77777777" w:rsidR="004470EF" w:rsidRPr="002E6533" w:rsidRDefault="00000000">
            <w:pPr>
              <w:pStyle w:val="Compact"/>
            </w:pPr>
            <w:r w:rsidRPr="002E6533">
              <w:t>Key Indicator Management</w:t>
            </w:r>
          </w:p>
        </w:tc>
        <w:tc>
          <w:tcPr>
            <w:tcW w:w="2613" w:type="dxa"/>
          </w:tcPr>
          <w:p w14:paraId="14509CBE" w14:textId="77777777" w:rsidR="004470EF" w:rsidRPr="002E6533" w:rsidRDefault="004470EF">
            <w:pPr>
              <w:pStyle w:val="Compact"/>
            </w:pPr>
            <w:hyperlink r:id="rId74">
              <w:r w:rsidRPr="002E6533">
                <w:rPr>
                  <w:rStyle w:val="Hyperlink"/>
                </w:rPr>
                <w:t>Ajuda do Gerenciamento do risco operacional e empresarial</w:t>
              </w:r>
            </w:hyperlink>
          </w:p>
        </w:tc>
      </w:tr>
      <w:tr w:rsidR="004470EF" w:rsidRPr="002E6533" w14:paraId="542987F1" w14:textId="77777777">
        <w:tc>
          <w:tcPr>
            <w:tcW w:w="2613" w:type="dxa"/>
            <w:vMerge/>
          </w:tcPr>
          <w:p w14:paraId="70CE4FC3" w14:textId="77777777" w:rsidR="004470EF" w:rsidRPr="002E6533" w:rsidRDefault="004470EF"/>
        </w:tc>
        <w:tc>
          <w:tcPr>
            <w:tcW w:w="2613" w:type="dxa"/>
          </w:tcPr>
          <w:p w14:paraId="35D6EC58" w14:textId="77777777" w:rsidR="004470EF" w:rsidRPr="002E6533" w:rsidRDefault="00000000">
            <w:pPr>
              <w:pStyle w:val="Compact"/>
            </w:pPr>
            <w:r w:rsidRPr="002E6533">
              <w:t>Catálogo de terceiros</w:t>
            </w:r>
          </w:p>
        </w:tc>
        <w:tc>
          <w:tcPr>
            <w:tcW w:w="2613" w:type="dxa"/>
          </w:tcPr>
          <w:p w14:paraId="1135B33B" w14:textId="77777777" w:rsidR="004470EF" w:rsidRPr="002E6533" w:rsidRDefault="004470EF">
            <w:pPr>
              <w:pStyle w:val="Compact"/>
            </w:pPr>
            <w:hyperlink r:id="rId75">
              <w:r w:rsidRPr="002E6533">
                <w:rPr>
                  <w:rStyle w:val="Hyperlink"/>
                </w:rPr>
                <w:t>Governança de terceiros</w:t>
              </w:r>
            </w:hyperlink>
          </w:p>
        </w:tc>
      </w:tr>
      <w:tr w:rsidR="004470EF" w:rsidRPr="002E6533" w14:paraId="38480987" w14:textId="77777777">
        <w:tc>
          <w:tcPr>
            <w:tcW w:w="2613" w:type="dxa"/>
            <w:vMerge w:val="restart"/>
          </w:tcPr>
          <w:p w14:paraId="58511A84" w14:textId="77777777" w:rsidR="004470EF" w:rsidRPr="002E6533" w:rsidRDefault="00000000">
            <w:pPr>
              <w:pStyle w:val="Corpodetexto"/>
            </w:pPr>
            <w:r w:rsidRPr="002E6533">
              <w:t>Engajamento de conformidade</w:t>
            </w:r>
          </w:p>
          <w:p w14:paraId="3A731E5C" w14:textId="77777777" w:rsidR="004470EF" w:rsidRPr="002E6533" w:rsidRDefault="00000000">
            <w:pPr>
              <w:pStyle w:val="Corpodetexto"/>
            </w:pPr>
            <w:r w:rsidRPr="002E6533">
              <w:t> </w:t>
            </w:r>
          </w:p>
          <w:p w14:paraId="6D60722E" w14:textId="77777777" w:rsidR="004470EF" w:rsidRPr="002E6533" w:rsidRDefault="00000000">
            <w:pPr>
              <w:pStyle w:val="Corpodetexto"/>
            </w:pPr>
            <w:r w:rsidRPr="002E6533">
              <w:t> </w:t>
            </w:r>
          </w:p>
        </w:tc>
        <w:tc>
          <w:tcPr>
            <w:tcW w:w="2613" w:type="dxa"/>
          </w:tcPr>
          <w:p w14:paraId="280948D9" w14:textId="77777777" w:rsidR="004470EF" w:rsidRPr="002E6533" w:rsidRDefault="00000000">
            <w:pPr>
              <w:pStyle w:val="Compact"/>
            </w:pPr>
            <w:r w:rsidRPr="002E6533">
              <w:t>Gerenciamento do programa de garantia de controles</w:t>
            </w:r>
          </w:p>
        </w:tc>
        <w:tc>
          <w:tcPr>
            <w:tcW w:w="2613" w:type="dxa"/>
            <w:vMerge w:val="restart"/>
          </w:tcPr>
          <w:p w14:paraId="073C634F" w14:textId="77777777" w:rsidR="004470EF" w:rsidRPr="002E6533" w:rsidRDefault="004470EF">
            <w:pPr>
              <w:pStyle w:val="Corpodetexto"/>
            </w:pPr>
            <w:hyperlink r:id="rId76">
              <w:r w:rsidRPr="002E6533">
                <w:rPr>
                  <w:rStyle w:val="Hyperlink"/>
                </w:rPr>
                <w:t>Ajuda de conformidade normativa e corporativa</w:t>
              </w:r>
            </w:hyperlink>
          </w:p>
          <w:p w14:paraId="32BA8333" w14:textId="77777777" w:rsidR="004470EF" w:rsidRPr="002E6533" w:rsidRDefault="00000000">
            <w:pPr>
              <w:pStyle w:val="Corpodetexto"/>
            </w:pPr>
            <w:r w:rsidRPr="002E6533">
              <w:t> </w:t>
            </w:r>
          </w:p>
        </w:tc>
      </w:tr>
      <w:tr w:rsidR="004470EF" w:rsidRPr="002E6533" w14:paraId="2741A64A" w14:textId="77777777">
        <w:tc>
          <w:tcPr>
            <w:tcW w:w="2613" w:type="dxa"/>
            <w:vMerge/>
          </w:tcPr>
          <w:p w14:paraId="3EA25D41" w14:textId="77777777" w:rsidR="004470EF" w:rsidRPr="002E6533" w:rsidRDefault="004470EF"/>
        </w:tc>
        <w:tc>
          <w:tcPr>
            <w:tcW w:w="2613" w:type="dxa"/>
          </w:tcPr>
          <w:p w14:paraId="75E05EF3" w14:textId="77777777" w:rsidR="004470EF" w:rsidRPr="002E6533" w:rsidRDefault="00000000">
            <w:pPr>
              <w:pStyle w:val="Compact"/>
            </w:pPr>
            <w:r w:rsidRPr="002E6533">
              <w:t>Monitoramento de controles financeiros</w:t>
            </w:r>
          </w:p>
        </w:tc>
        <w:tc>
          <w:tcPr>
            <w:tcW w:w="2613" w:type="dxa"/>
            <w:vMerge/>
          </w:tcPr>
          <w:p w14:paraId="3BA79666" w14:textId="77777777" w:rsidR="004470EF" w:rsidRPr="002E6533" w:rsidRDefault="004470EF"/>
        </w:tc>
      </w:tr>
      <w:tr w:rsidR="004470EF" w:rsidRPr="002E6533" w14:paraId="79015F38" w14:textId="77777777">
        <w:tc>
          <w:tcPr>
            <w:tcW w:w="2613" w:type="dxa"/>
            <w:vMerge/>
          </w:tcPr>
          <w:p w14:paraId="1C95398E" w14:textId="77777777" w:rsidR="004470EF" w:rsidRPr="002E6533" w:rsidRDefault="004470EF"/>
        </w:tc>
        <w:tc>
          <w:tcPr>
            <w:tcW w:w="2613" w:type="dxa"/>
          </w:tcPr>
          <w:p w14:paraId="23CDB9CE" w14:textId="77777777" w:rsidR="004470EF" w:rsidRPr="002E6533" w:rsidRDefault="00000000">
            <w:pPr>
              <w:pStyle w:val="Compact"/>
            </w:pPr>
            <w:r w:rsidRPr="002E6533">
              <w:t>Garantia de controles de TI</w:t>
            </w:r>
          </w:p>
        </w:tc>
        <w:tc>
          <w:tcPr>
            <w:tcW w:w="2613" w:type="dxa"/>
            <w:vMerge w:val="restart"/>
          </w:tcPr>
          <w:p w14:paraId="265DD6AD" w14:textId="77777777" w:rsidR="004470EF" w:rsidRPr="002E6533" w:rsidRDefault="004470EF">
            <w:pPr>
              <w:pStyle w:val="Compact"/>
            </w:pPr>
            <w:hyperlink r:id="rId77">
              <w:r w:rsidRPr="002E6533">
                <w:rPr>
                  <w:rStyle w:val="Hyperlink"/>
                </w:rPr>
                <w:t>Ajuda do Gerenciamento de riscos de TI e segurança</w:t>
              </w:r>
            </w:hyperlink>
          </w:p>
        </w:tc>
      </w:tr>
      <w:tr w:rsidR="004470EF" w:rsidRPr="002E6533" w14:paraId="5F5CA1AB" w14:textId="77777777">
        <w:tc>
          <w:tcPr>
            <w:tcW w:w="2613" w:type="dxa"/>
          </w:tcPr>
          <w:p w14:paraId="44AEE646" w14:textId="77777777" w:rsidR="004470EF" w:rsidRPr="002E6533" w:rsidRDefault="00000000">
            <w:pPr>
              <w:pStyle w:val="Compact"/>
            </w:pPr>
            <w:r w:rsidRPr="002E6533">
              <w:t>Projeto de conformidade</w:t>
            </w:r>
          </w:p>
        </w:tc>
        <w:tc>
          <w:tcPr>
            <w:tcW w:w="2613" w:type="dxa"/>
          </w:tcPr>
          <w:p w14:paraId="04C4D9E2" w14:textId="77777777" w:rsidR="004470EF" w:rsidRPr="002E6533" w:rsidRDefault="00000000">
            <w:pPr>
              <w:pStyle w:val="Compact"/>
            </w:pPr>
            <w:r w:rsidRPr="002E6533">
              <w:t>Gerenciamento de PCI</w:t>
            </w:r>
          </w:p>
        </w:tc>
        <w:tc>
          <w:tcPr>
            <w:tcW w:w="2613" w:type="dxa"/>
            <w:vMerge/>
          </w:tcPr>
          <w:p w14:paraId="0EE76D66" w14:textId="77777777" w:rsidR="004470EF" w:rsidRPr="002E6533" w:rsidRDefault="004470EF"/>
        </w:tc>
      </w:tr>
      <w:tr w:rsidR="004470EF" w:rsidRPr="002E6533" w14:paraId="0D4F04A6" w14:textId="77777777">
        <w:tc>
          <w:tcPr>
            <w:tcW w:w="2613" w:type="dxa"/>
            <w:vMerge w:val="restart"/>
          </w:tcPr>
          <w:p w14:paraId="7FB2FF20" w14:textId="77777777" w:rsidR="004470EF" w:rsidRPr="002E6533" w:rsidRDefault="00000000">
            <w:pPr>
              <w:pStyle w:val="Corpodetexto"/>
            </w:pPr>
            <w:r w:rsidRPr="002E6533">
              <w:t>Escopo de conformidade</w:t>
            </w:r>
          </w:p>
          <w:p w14:paraId="10F25EF2" w14:textId="77777777" w:rsidR="004470EF" w:rsidRPr="002E6533" w:rsidRDefault="00000000">
            <w:pPr>
              <w:pStyle w:val="Corpodetexto"/>
            </w:pPr>
            <w:r w:rsidRPr="002E6533">
              <w:t> </w:t>
            </w:r>
          </w:p>
        </w:tc>
        <w:tc>
          <w:tcPr>
            <w:tcW w:w="2613" w:type="dxa"/>
          </w:tcPr>
          <w:p w14:paraId="3D31282E" w14:textId="77777777" w:rsidR="004470EF" w:rsidRPr="002E6533" w:rsidRDefault="00000000">
            <w:pPr>
              <w:pStyle w:val="Compact"/>
            </w:pPr>
            <w:r w:rsidRPr="002E6533">
              <w:t>Gerenciamento do programa de garantia de controles</w:t>
            </w:r>
          </w:p>
        </w:tc>
        <w:tc>
          <w:tcPr>
            <w:tcW w:w="2613" w:type="dxa"/>
          </w:tcPr>
          <w:p w14:paraId="21DF4461" w14:textId="77777777" w:rsidR="004470EF" w:rsidRPr="002E6533" w:rsidRDefault="004470EF">
            <w:pPr>
              <w:pStyle w:val="Compact"/>
            </w:pPr>
            <w:hyperlink r:id="rId78">
              <w:r w:rsidRPr="002E6533">
                <w:rPr>
                  <w:rStyle w:val="Hyperlink"/>
                </w:rPr>
                <w:t>Ajuda de conformidade normativa e corporativa</w:t>
              </w:r>
            </w:hyperlink>
          </w:p>
        </w:tc>
      </w:tr>
      <w:tr w:rsidR="004470EF" w:rsidRPr="002E6533" w14:paraId="767C1309" w14:textId="77777777">
        <w:trPr>
          <w:trHeight w:val="493"/>
        </w:trPr>
        <w:tc>
          <w:tcPr>
            <w:tcW w:w="2613" w:type="dxa"/>
            <w:vMerge/>
          </w:tcPr>
          <w:p w14:paraId="2B720BC1" w14:textId="77777777" w:rsidR="004470EF" w:rsidRPr="002E6533" w:rsidRDefault="004470EF"/>
        </w:tc>
        <w:tc>
          <w:tcPr>
            <w:tcW w:w="2613" w:type="dxa"/>
            <w:vMerge w:val="restart"/>
          </w:tcPr>
          <w:p w14:paraId="5139AE79" w14:textId="77777777" w:rsidR="004470EF" w:rsidRPr="002E6533" w:rsidRDefault="00000000">
            <w:pPr>
              <w:pStyle w:val="Corpodetexto"/>
            </w:pPr>
            <w:r w:rsidRPr="002E6533">
              <w:t>Garantia de controles de TI</w:t>
            </w:r>
          </w:p>
          <w:p w14:paraId="2CE73D1D" w14:textId="77777777" w:rsidR="004470EF" w:rsidRPr="002E6533" w:rsidRDefault="00000000">
            <w:pPr>
              <w:pStyle w:val="Corpodetexto"/>
            </w:pPr>
            <w:r w:rsidRPr="002E6533">
              <w:t> </w:t>
            </w:r>
          </w:p>
        </w:tc>
        <w:tc>
          <w:tcPr>
            <w:tcW w:w="2613" w:type="dxa"/>
            <w:vMerge w:val="restart"/>
          </w:tcPr>
          <w:p w14:paraId="3E203D41" w14:textId="77777777" w:rsidR="004470EF" w:rsidRPr="002E6533" w:rsidRDefault="004470EF">
            <w:pPr>
              <w:pStyle w:val="Corpodetexto"/>
            </w:pPr>
            <w:hyperlink r:id="rId79">
              <w:r w:rsidRPr="002E6533">
                <w:rPr>
                  <w:rStyle w:val="Hyperlink"/>
                </w:rPr>
                <w:t>Ajuda do Gerenciamento de riscos de TI e segurança</w:t>
              </w:r>
            </w:hyperlink>
          </w:p>
          <w:p w14:paraId="75DAB788" w14:textId="77777777" w:rsidR="004470EF" w:rsidRPr="002E6533" w:rsidRDefault="00000000">
            <w:pPr>
              <w:pStyle w:val="Corpodetexto"/>
            </w:pPr>
            <w:r w:rsidRPr="002E6533">
              <w:t> </w:t>
            </w:r>
          </w:p>
          <w:p w14:paraId="62BFE333" w14:textId="77777777" w:rsidR="004470EF" w:rsidRPr="002E6533" w:rsidRDefault="00000000">
            <w:pPr>
              <w:pStyle w:val="Corpodetexto"/>
            </w:pPr>
            <w:r w:rsidRPr="002E6533">
              <w:t> </w:t>
            </w:r>
          </w:p>
        </w:tc>
      </w:tr>
      <w:tr w:rsidR="004470EF" w:rsidRPr="002E6533" w14:paraId="035A6C59" w14:textId="77777777">
        <w:tc>
          <w:tcPr>
            <w:tcW w:w="2613" w:type="dxa"/>
          </w:tcPr>
          <w:p w14:paraId="10F3359C" w14:textId="77777777" w:rsidR="004470EF" w:rsidRPr="002E6533" w:rsidRDefault="00000000">
            <w:pPr>
              <w:pStyle w:val="Compact"/>
            </w:pPr>
            <w:r w:rsidRPr="002E6533">
              <w:t>Resultados da verificação de configuração</w:t>
            </w:r>
          </w:p>
        </w:tc>
        <w:tc>
          <w:tcPr>
            <w:tcW w:w="2613" w:type="dxa"/>
            <w:vMerge/>
          </w:tcPr>
          <w:p w14:paraId="5D5C6688" w14:textId="77777777" w:rsidR="004470EF" w:rsidRPr="002E6533" w:rsidRDefault="004470EF"/>
        </w:tc>
        <w:tc>
          <w:tcPr>
            <w:tcW w:w="2613" w:type="dxa"/>
            <w:vMerge/>
          </w:tcPr>
          <w:p w14:paraId="3CD64679" w14:textId="77777777" w:rsidR="004470EF" w:rsidRPr="002E6533" w:rsidRDefault="004470EF"/>
        </w:tc>
      </w:tr>
      <w:tr w:rsidR="004470EF" w:rsidRPr="002E6533" w14:paraId="5E925CCA" w14:textId="77777777">
        <w:tc>
          <w:tcPr>
            <w:tcW w:w="2613" w:type="dxa"/>
          </w:tcPr>
          <w:p w14:paraId="3EFB4462" w14:textId="77777777" w:rsidR="004470EF" w:rsidRPr="002E6533" w:rsidRDefault="00000000">
            <w:pPr>
              <w:pStyle w:val="Compact"/>
            </w:pPr>
            <w:r w:rsidRPr="002E6533">
              <w:t>Verificações de configuração</w:t>
            </w:r>
          </w:p>
        </w:tc>
        <w:tc>
          <w:tcPr>
            <w:tcW w:w="2613" w:type="dxa"/>
            <w:vMerge/>
          </w:tcPr>
          <w:p w14:paraId="487B4A54" w14:textId="77777777" w:rsidR="004470EF" w:rsidRPr="002E6533" w:rsidRDefault="004470EF"/>
        </w:tc>
        <w:tc>
          <w:tcPr>
            <w:tcW w:w="2613" w:type="dxa"/>
            <w:vMerge/>
          </w:tcPr>
          <w:p w14:paraId="3CDF537B" w14:textId="77777777" w:rsidR="004470EF" w:rsidRPr="002E6533" w:rsidRDefault="004470EF"/>
        </w:tc>
      </w:tr>
      <w:tr w:rsidR="004470EF" w:rsidRPr="002E6533" w14:paraId="5FFA4F43" w14:textId="77777777">
        <w:tc>
          <w:tcPr>
            <w:tcW w:w="2613" w:type="dxa"/>
            <w:vMerge w:val="restart"/>
          </w:tcPr>
          <w:p w14:paraId="2FFE99AF" w14:textId="77777777" w:rsidR="004470EF" w:rsidRPr="002E6533" w:rsidRDefault="00000000">
            <w:pPr>
              <w:pStyle w:val="Corpodetexto"/>
            </w:pPr>
            <w:r w:rsidRPr="002E6533">
              <w:t>Contatos</w:t>
            </w:r>
          </w:p>
          <w:p w14:paraId="555AA26B" w14:textId="77777777" w:rsidR="004470EF" w:rsidRPr="002E6533" w:rsidRDefault="00000000">
            <w:pPr>
              <w:pStyle w:val="Corpodetexto"/>
            </w:pPr>
            <w:r w:rsidRPr="002E6533">
              <w:t> </w:t>
            </w:r>
          </w:p>
          <w:p w14:paraId="1115C687" w14:textId="77777777" w:rsidR="004470EF" w:rsidRPr="002E6533" w:rsidRDefault="00000000">
            <w:pPr>
              <w:pStyle w:val="Corpodetexto"/>
            </w:pPr>
            <w:r w:rsidRPr="002E6533">
              <w:t> </w:t>
            </w:r>
          </w:p>
          <w:p w14:paraId="0B6DF2DA" w14:textId="77777777" w:rsidR="004470EF" w:rsidRPr="002E6533" w:rsidRDefault="00000000">
            <w:pPr>
              <w:pStyle w:val="Corpodetexto"/>
            </w:pPr>
            <w:r w:rsidRPr="002E6533">
              <w:t> </w:t>
            </w:r>
          </w:p>
          <w:p w14:paraId="140A4574" w14:textId="77777777" w:rsidR="004470EF" w:rsidRPr="002E6533" w:rsidRDefault="00000000">
            <w:pPr>
              <w:pStyle w:val="Corpodetexto"/>
            </w:pPr>
            <w:r w:rsidRPr="002E6533">
              <w:t> </w:t>
            </w:r>
          </w:p>
          <w:p w14:paraId="691725B7" w14:textId="77777777" w:rsidR="004470EF" w:rsidRPr="002E6533" w:rsidRDefault="00000000">
            <w:pPr>
              <w:pStyle w:val="Corpodetexto"/>
            </w:pPr>
            <w:r w:rsidRPr="002E6533">
              <w:t> </w:t>
            </w:r>
          </w:p>
          <w:p w14:paraId="380ECE9F" w14:textId="77777777" w:rsidR="004470EF" w:rsidRPr="002E6533" w:rsidRDefault="00000000">
            <w:pPr>
              <w:pStyle w:val="Corpodetexto"/>
            </w:pPr>
            <w:r w:rsidRPr="002E6533">
              <w:t> </w:t>
            </w:r>
          </w:p>
        </w:tc>
        <w:tc>
          <w:tcPr>
            <w:tcW w:w="2613" w:type="dxa"/>
          </w:tcPr>
          <w:p w14:paraId="2B198E3E" w14:textId="77777777" w:rsidR="004470EF" w:rsidRPr="002E6533" w:rsidRDefault="00000000">
            <w:pPr>
              <w:pStyle w:val="Compact"/>
            </w:pPr>
            <w:r w:rsidRPr="002E6533">
              <w:t>Projetos e documentação de auditoria</w:t>
            </w:r>
          </w:p>
        </w:tc>
        <w:tc>
          <w:tcPr>
            <w:tcW w:w="2613" w:type="dxa"/>
          </w:tcPr>
          <w:p w14:paraId="0E72AA42" w14:textId="77777777" w:rsidR="004470EF" w:rsidRPr="002E6533" w:rsidRDefault="004470EF">
            <w:pPr>
              <w:pStyle w:val="Compact"/>
            </w:pPr>
            <w:hyperlink r:id="rId80">
              <w:r w:rsidRPr="002E6533">
                <w:rPr>
                  <w:rStyle w:val="Hyperlink"/>
                </w:rPr>
                <w:t>Ajuda do Gerenciamento de auditoria</w:t>
              </w:r>
            </w:hyperlink>
          </w:p>
        </w:tc>
      </w:tr>
      <w:tr w:rsidR="004470EF" w:rsidRPr="002E6533" w14:paraId="78C29837" w14:textId="77777777">
        <w:tc>
          <w:tcPr>
            <w:tcW w:w="2613" w:type="dxa"/>
            <w:vMerge/>
          </w:tcPr>
          <w:p w14:paraId="20BF9A67" w14:textId="77777777" w:rsidR="004470EF" w:rsidRPr="002E6533" w:rsidRDefault="004470EF"/>
        </w:tc>
        <w:tc>
          <w:tcPr>
            <w:tcW w:w="2613" w:type="dxa"/>
          </w:tcPr>
          <w:p w14:paraId="71932BD2" w14:textId="77777777" w:rsidR="004470EF" w:rsidRPr="002E6533" w:rsidRDefault="00000000">
            <w:pPr>
              <w:pStyle w:val="Compact"/>
            </w:pPr>
            <w:r w:rsidRPr="002E6533">
              <w:t>Governança dos dados</w:t>
            </w:r>
          </w:p>
        </w:tc>
        <w:tc>
          <w:tcPr>
            <w:tcW w:w="2613" w:type="dxa"/>
          </w:tcPr>
          <w:p w14:paraId="3604FF4A" w14:textId="77777777" w:rsidR="004470EF" w:rsidRPr="002E6533" w:rsidRDefault="004470EF">
            <w:pPr>
              <w:pStyle w:val="Compact"/>
            </w:pPr>
            <w:hyperlink r:id="rId81">
              <w:r w:rsidRPr="002E6533">
                <w:rPr>
                  <w:rStyle w:val="Hyperlink"/>
                </w:rPr>
                <w:t>Ajuda de conformidade normativa e corporativa</w:t>
              </w:r>
            </w:hyperlink>
          </w:p>
        </w:tc>
      </w:tr>
      <w:tr w:rsidR="004470EF" w:rsidRPr="002E6533" w14:paraId="167DA5CF" w14:textId="77777777">
        <w:tc>
          <w:tcPr>
            <w:tcW w:w="2613" w:type="dxa"/>
            <w:vMerge/>
          </w:tcPr>
          <w:p w14:paraId="5C566A1E" w14:textId="77777777" w:rsidR="004470EF" w:rsidRPr="002E6533" w:rsidRDefault="004470EF"/>
        </w:tc>
        <w:tc>
          <w:tcPr>
            <w:tcW w:w="2613" w:type="dxa"/>
          </w:tcPr>
          <w:p w14:paraId="7A31EFB7" w14:textId="77777777" w:rsidR="004470EF" w:rsidRPr="002E6533" w:rsidRDefault="00000000">
            <w:pPr>
              <w:pStyle w:val="Compact"/>
            </w:pPr>
            <w:r w:rsidRPr="002E6533">
              <w:t>Calculadora de dupla materialidade de ESG</w:t>
            </w:r>
          </w:p>
        </w:tc>
        <w:tc>
          <w:tcPr>
            <w:tcW w:w="2613" w:type="dxa"/>
            <w:vMerge w:val="restart"/>
          </w:tcPr>
          <w:p w14:paraId="68C6321E" w14:textId="77777777" w:rsidR="004470EF" w:rsidRPr="002E6533" w:rsidRDefault="004470EF">
            <w:pPr>
              <w:pStyle w:val="Compact"/>
            </w:pPr>
            <w:hyperlink r:id="rId82">
              <w:r w:rsidRPr="002E6533">
                <w:rPr>
                  <w:rStyle w:val="Hyperlink"/>
                </w:rPr>
                <w:t>Ajuda do Gerenciamento de ESG</w:t>
              </w:r>
            </w:hyperlink>
          </w:p>
        </w:tc>
      </w:tr>
      <w:tr w:rsidR="004470EF" w:rsidRPr="002E6533" w14:paraId="0892AEA3" w14:textId="77777777">
        <w:tc>
          <w:tcPr>
            <w:tcW w:w="2613" w:type="dxa"/>
            <w:vMerge/>
          </w:tcPr>
          <w:p w14:paraId="6D4EA1CE" w14:textId="77777777" w:rsidR="004470EF" w:rsidRPr="002E6533" w:rsidRDefault="004470EF"/>
        </w:tc>
        <w:tc>
          <w:tcPr>
            <w:tcW w:w="2613" w:type="dxa"/>
          </w:tcPr>
          <w:p w14:paraId="7CA25118" w14:textId="77777777" w:rsidR="004470EF" w:rsidRPr="002E6533" w:rsidRDefault="00000000">
            <w:pPr>
              <w:pStyle w:val="Compact"/>
            </w:pPr>
            <w:r w:rsidRPr="002E6533">
              <w:t>Gerenciamento de ESG</w:t>
            </w:r>
          </w:p>
        </w:tc>
        <w:tc>
          <w:tcPr>
            <w:tcW w:w="2613" w:type="dxa"/>
            <w:vMerge/>
          </w:tcPr>
          <w:p w14:paraId="7A0E1042" w14:textId="77777777" w:rsidR="004470EF" w:rsidRPr="002E6533" w:rsidRDefault="004470EF"/>
        </w:tc>
      </w:tr>
      <w:tr w:rsidR="004470EF" w:rsidRPr="002E6533" w14:paraId="2C25F927" w14:textId="77777777">
        <w:tc>
          <w:tcPr>
            <w:tcW w:w="2613" w:type="dxa"/>
            <w:vMerge/>
          </w:tcPr>
          <w:p w14:paraId="7E426406" w14:textId="77777777" w:rsidR="004470EF" w:rsidRPr="002E6533" w:rsidRDefault="004470EF"/>
        </w:tc>
        <w:tc>
          <w:tcPr>
            <w:tcW w:w="2613" w:type="dxa"/>
          </w:tcPr>
          <w:p w14:paraId="54043EF4" w14:textId="77777777" w:rsidR="004470EF" w:rsidRPr="002E6533" w:rsidRDefault="00000000">
            <w:pPr>
              <w:pStyle w:val="Compact"/>
            </w:pPr>
            <w:r w:rsidRPr="002E6533">
              <w:t>Gerenciamento de incidentes</w:t>
            </w:r>
          </w:p>
        </w:tc>
        <w:tc>
          <w:tcPr>
            <w:tcW w:w="2613" w:type="dxa"/>
          </w:tcPr>
          <w:p w14:paraId="41EFEB62" w14:textId="77777777" w:rsidR="004470EF" w:rsidRPr="002E6533" w:rsidRDefault="004470EF">
            <w:pPr>
              <w:pStyle w:val="Compact"/>
            </w:pPr>
            <w:hyperlink r:id="rId83">
              <w:r w:rsidRPr="002E6533">
                <w:rPr>
                  <w:rStyle w:val="Hyperlink"/>
                </w:rPr>
                <w:t>Gerenciamento de resiliência</w:t>
              </w:r>
            </w:hyperlink>
          </w:p>
        </w:tc>
      </w:tr>
      <w:tr w:rsidR="004470EF" w:rsidRPr="002E6533" w14:paraId="1088253E" w14:textId="77777777">
        <w:tc>
          <w:tcPr>
            <w:tcW w:w="2613" w:type="dxa"/>
            <w:vMerge/>
          </w:tcPr>
          <w:p w14:paraId="47D40BE2" w14:textId="77777777" w:rsidR="004470EF" w:rsidRPr="002E6533" w:rsidRDefault="004470EF"/>
        </w:tc>
        <w:tc>
          <w:tcPr>
            <w:tcW w:w="2613" w:type="dxa"/>
          </w:tcPr>
          <w:p w14:paraId="2CD8B837" w14:textId="77777777" w:rsidR="004470EF" w:rsidRPr="002E6533" w:rsidRDefault="00000000">
            <w:pPr>
              <w:pStyle w:val="Compact"/>
            </w:pPr>
            <w:r w:rsidRPr="002E6533">
              <w:t>Loss Event Management</w:t>
            </w:r>
          </w:p>
        </w:tc>
        <w:tc>
          <w:tcPr>
            <w:tcW w:w="2613" w:type="dxa"/>
            <w:vMerge w:val="restart"/>
          </w:tcPr>
          <w:p w14:paraId="111FEB07" w14:textId="77777777" w:rsidR="004470EF" w:rsidRPr="002E6533" w:rsidRDefault="004470EF">
            <w:pPr>
              <w:pStyle w:val="Compact"/>
            </w:pPr>
            <w:hyperlink r:id="rId84">
              <w:r w:rsidRPr="002E6533">
                <w:rPr>
                  <w:rStyle w:val="Hyperlink"/>
                </w:rPr>
                <w:t xml:space="preserve">Ajuda do Gerenciamento do risco operacional e </w:t>
              </w:r>
              <w:r w:rsidRPr="002E6533">
                <w:rPr>
                  <w:rStyle w:val="Hyperlink"/>
                </w:rPr>
                <w:lastRenderedPageBreak/>
                <w:t>empresarial</w:t>
              </w:r>
            </w:hyperlink>
          </w:p>
        </w:tc>
      </w:tr>
      <w:tr w:rsidR="004470EF" w:rsidRPr="002E6533" w14:paraId="65367868" w14:textId="77777777">
        <w:tc>
          <w:tcPr>
            <w:tcW w:w="2613" w:type="dxa"/>
            <w:vMerge/>
          </w:tcPr>
          <w:p w14:paraId="520969C1" w14:textId="77777777" w:rsidR="004470EF" w:rsidRPr="002E6533" w:rsidRDefault="004470EF"/>
        </w:tc>
        <w:tc>
          <w:tcPr>
            <w:tcW w:w="2613" w:type="dxa"/>
          </w:tcPr>
          <w:p w14:paraId="4E2AEDB9" w14:textId="77777777" w:rsidR="004470EF" w:rsidRPr="002E6533" w:rsidRDefault="00000000">
            <w:pPr>
              <w:pStyle w:val="Compact"/>
            </w:pPr>
            <w:r w:rsidRPr="002E6533">
              <w:t xml:space="preserve">Gerenciamento do risco </w:t>
            </w:r>
            <w:r w:rsidRPr="002E6533">
              <w:lastRenderedPageBreak/>
              <w:t>operacional</w:t>
            </w:r>
          </w:p>
        </w:tc>
        <w:tc>
          <w:tcPr>
            <w:tcW w:w="2613" w:type="dxa"/>
            <w:vMerge/>
          </w:tcPr>
          <w:p w14:paraId="5FEEBF87" w14:textId="77777777" w:rsidR="004470EF" w:rsidRPr="002E6533" w:rsidRDefault="004470EF"/>
        </w:tc>
      </w:tr>
      <w:tr w:rsidR="004470EF" w:rsidRPr="002E6533" w14:paraId="693ABD93" w14:textId="77777777">
        <w:tc>
          <w:tcPr>
            <w:tcW w:w="2613" w:type="dxa"/>
            <w:vMerge/>
          </w:tcPr>
          <w:p w14:paraId="75B609DD" w14:textId="77777777" w:rsidR="004470EF" w:rsidRPr="002E6533" w:rsidRDefault="004470EF"/>
        </w:tc>
        <w:tc>
          <w:tcPr>
            <w:tcW w:w="2613" w:type="dxa"/>
          </w:tcPr>
          <w:p w14:paraId="63A56C8D" w14:textId="77777777" w:rsidR="004470EF" w:rsidRPr="002E6533" w:rsidRDefault="00000000">
            <w:pPr>
              <w:pStyle w:val="Compact"/>
            </w:pPr>
            <w:r w:rsidRPr="002E6533">
              <w:t>Catálogo de terceiros</w:t>
            </w:r>
          </w:p>
        </w:tc>
        <w:tc>
          <w:tcPr>
            <w:tcW w:w="2613" w:type="dxa"/>
            <w:vMerge w:val="restart"/>
          </w:tcPr>
          <w:p w14:paraId="5C42546F" w14:textId="77777777" w:rsidR="004470EF" w:rsidRPr="002E6533" w:rsidRDefault="004470EF">
            <w:pPr>
              <w:pStyle w:val="Corpodetexto"/>
            </w:pPr>
            <w:hyperlink r:id="rId85">
              <w:r w:rsidRPr="002E6533">
                <w:rPr>
                  <w:rStyle w:val="Hyperlink"/>
                </w:rPr>
                <w:t>Governança de terceiros</w:t>
              </w:r>
            </w:hyperlink>
          </w:p>
          <w:p w14:paraId="77ADFFC9" w14:textId="77777777" w:rsidR="004470EF" w:rsidRPr="002E6533" w:rsidRDefault="00000000">
            <w:pPr>
              <w:pStyle w:val="Corpodetexto"/>
            </w:pPr>
            <w:r w:rsidRPr="002E6533">
              <w:t> </w:t>
            </w:r>
          </w:p>
        </w:tc>
      </w:tr>
      <w:tr w:rsidR="004470EF" w:rsidRPr="002E6533" w14:paraId="5169F58F" w14:textId="77777777">
        <w:tc>
          <w:tcPr>
            <w:tcW w:w="2613" w:type="dxa"/>
          </w:tcPr>
          <w:p w14:paraId="0D879E7A" w14:textId="77777777" w:rsidR="004470EF" w:rsidRPr="002E6533" w:rsidRDefault="00000000">
            <w:pPr>
              <w:pStyle w:val="Compact"/>
            </w:pPr>
            <w:r w:rsidRPr="002E6533">
              <w:t>Contratos</w:t>
            </w:r>
          </w:p>
        </w:tc>
        <w:tc>
          <w:tcPr>
            <w:tcW w:w="2613" w:type="dxa"/>
          </w:tcPr>
          <w:p w14:paraId="26D75B47" w14:textId="77777777" w:rsidR="004470EF" w:rsidRPr="002E6533" w:rsidRDefault="00000000">
            <w:pPr>
              <w:pStyle w:val="Compact"/>
            </w:pPr>
            <w:r w:rsidRPr="002E6533">
              <w:t>Catálogo de terceiros</w:t>
            </w:r>
          </w:p>
        </w:tc>
        <w:tc>
          <w:tcPr>
            <w:tcW w:w="2613" w:type="dxa"/>
            <w:vMerge/>
          </w:tcPr>
          <w:p w14:paraId="2ED58C09" w14:textId="77777777" w:rsidR="004470EF" w:rsidRPr="002E6533" w:rsidRDefault="004470EF"/>
        </w:tc>
      </w:tr>
      <w:tr w:rsidR="004470EF" w:rsidRPr="002E6533" w14:paraId="014007CF" w14:textId="77777777">
        <w:tc>
          <w:tcPr>
            <w:tcW w:w="2613" w:type="dxa"/>
          </w:tcPr>
          <w:p w14:paraId="68FE42F1" w14:textId="77777777" w:rsidR="004470EF" w:rsidRPr="002E6533" w:rsidRDefault="00000000">
            <w:pPr>
              <w:pStyle w:val="Compact"/>
            </w:pPr>
            <w:r w:rsidRPr="002E6533">
              <w:t>Certificações 302 de controle</w:t>
            </w:r>
          </w:p>
        </w:tc>
        <w:tc>
          <w:tcPr>
            <w:tcW w:w="2613" w:type="dxa"/>
          </w:tcPr>
          <w:p w14:paraId="7D5B0923" w14:textId="77777777" w:rsidR="004470EF" w:rsidRPr="002E6533" w:rsidRDefault="00000000">
            <w:pPr>
              <w:pStyle w:val="Compact"/>
            </w:pPr>
            <w:r w:rsidRPr="002E6533">
              <w:t>Monitoramento de controles financeiros</w:t>
            </w:r>
          </w:p>
        </w:tc>
        <w:tc>
          <w:tcPr>
            <w:tcW w:w="2613" w:type="dxa"/>
          </w:tcPr>
          <w:p w14:paraId="287A9201" w14:textId="77777777" w:rsidR="004470EF" w:rsidRPr="002E6533" w:rsidRDefault="004470EF">
            <w:pPr>
              <w:pStyle w:val="Compact"/>
            </w:pPr>
            <w:hyperlink r:id="rId86">
              <w:r w:rsidRPr="002E6533">
                <w:rPr>
                  <w:rStyle w:val="Hyperlink"/>
                </w:rPr>
                <w:t>Ajuda de conformidade normativa e corporativa</w:t>
              </w:r>
            </w:hyperlink>
          </w:p>
        </w:tc>
      </w:tr>
      <w:tr w:rsidR="004470EF" w:rsidRPr="002E6533" w14:paraId="57D5DF87" w14:textId="77777777">
        <w:tc>
          <w:tcPr>
            <w:tcW w:w="2613" w:type="dxa"/>
          </w:tcPr>
          <w:p w14:paraId="107842B4" w14:textId="77777777" w:rsidR="004470EF" w:rsidRPr="002E6533" w:rsidRDefault="00000000">
            <w:pPr>
              <w:pStyle w:val="Compact"/>
            </w:pPr>
            <w:r w:rsidRPr="002E6533">
              <w:t>Dados de avaliação de controle</w:t>
            </w:r>
          </w:p>
        </w:tc>
        <w:tc>
          <w:tcPr>
            <w:tcW w:w="2613" w:type="dxa"/>
          </w:tcPr>
          <w:p w14:paraId="70A3B733" w14:textId="77777777" w:rsidR="004470EF" w:rsidRPr="002E6533" w:rsidRDefault="00000000">
            <w:pPr>
              <w:pStyle w:val="Compact"/>
            </w:pPr>
            <w:r w:rsidRPr="002E6533">
              <w:t>Gerenciamento do risco operacional</w:t>
            </w:r>
          </w:p>
        </w:tc>
        <w:tc>
          <w:tcPr>
            <w:tcW w:w="2613" w:type="dxa"/>
          </w:tcPr>
          <w:p w14:paraId="53B813A1" w14:textId="77777777" w:rsidR="004470EF" w:rsidRPr="002E6533" w:rsidRDefault="004470EF">
            <w:pPr>
              <w:pStyle w:val="Compact"/>
            </w:pPr>
            <w:hyperlink r:id="rId87">
              <w:r w:rsidRPr="002E6533">
                <w:rPr>
                  <w:rStyle w:val="Hyperlink"/>
                </w:rPr>
                <w:t>Ajuda do Gerenciamento do risco operacional e empresarial</w:t>
              </w:r>
            </w:hyperlink>
          </w:p>
        </w:tc>
      </w:tr>
      <w:tr w:rsidR="004470EF" w:rsidRPr="002E6533" w14:paraId="7905DF6B" w14:textId="77777777">
        <w:tc>
          <w:tcPr>
            <w:tcW w:w="2613" w:type="dxa"/>
          </w:tcPr>
          <w:p w14:paraId="42ED284B" w14:textId="77777777" w:rsidR="004470EF" w:rsidRPr="002E6533" w:rsidRDefault="00000000">
            <w:pPr>
              <w:pStyle w:val="Compact"/>
            </w:pPr>
            <w:r w:rsidRPr="002E6533">
              <w:t>Catálogo de controle</w:t>
            </w:r>
          </w:p>
        </w:tc>
        <w:tc>
          <w:tcPr>
            <w:tcW w:w="2613" w:type="dxa"/>
          </w:tcPr>
          <w:p w14:paraId="1F2F8E74" w14:textId="77777777" w:rsidR="004470EF" w:rsidRPr="002E6533" w:rsidRDefault="00000000">
            <w:pPr>
              <w:pStyle w:val="Compact"/>
            </w:pPr>
            <w:r w:rsidRPr="002E6533">
              <w:t>Avaliações e autorização</w:t>
            </w:r>
          </w:p>
        </w:tc>
        <w:tc>
          <w:tcPr>
            <w:tcW w:w="2613" w:type="dxa"/>
          </w:tcPr>
          <w:p w14:paraId="7E78BD5F" w14:textId="77777777" w:rsidR="004470EF" w:rsidRPr="002E6533" w:rsidRDefault="004470EF">
            <w:pPr>
              <w:pStyle w:val="Compact"/>
            </w:pPr>
            <w:hyperlink r:id="rId88">
              <w:r w:rsidRPr="002E6533">
                <w:rPr>
                  <w:rStyle w:val="Hyperlink"/>
                </w:rPr>
                <w:t>Ajuda do setor público</w:t>
              </w:r>
            </w:hyperlink>
          </w:p>
        </w:tc>
      </w:tr>
      <w:tr w:rsidR="004470EF" w:rsidRPr="002E6533" w14:paraId="0C8E809E" w14:textId="77777777">
        <w:tc>
          <w:tcPr>
            <w:tcW w:w="2613" w:type="dxa"/>
            <w:vMerge w:val="restart"/>
          </w:tcPr>
          <w:p w14:paraId="7158FA17" w14:textId="77777777" w:rsidR="004470EF" w:rsidRPr="002E6533" w:rsidRDefault="00000000">
            <w:pPr>
              <w:pStyle w:val="Corpodetexto"/>
            </w:pPr>
            <w:r w:rsidRPr="002E6533">
              <w:t>Gerador de controles</w:t>
            </w:r>
          </w:p>
          <w:p w14:paraId="7D7F25AF" w14:textId="77777777" w:rsidR="004470EF" w:rsidRPr="002E6533" w:rsidRDefault="00000000">
            <w:pPr>
              <w:pStyle w:val="Corpodetexto"/>
            </w:pPr>
            <w:r w:rsidRPr="002E6533">
              <w:t> </w:t>
            </w:r>
          </w:p>
        </w:tc>
        <w:tc>
          <w:tcPr>
            <w:tcW w:w="2613" w:type="dxa"/>
          </w:tcPr>
          <w:p w14:paraId="11D5A8FB" w14:textId="77777777" w:rsidR="004470EF" w:rsidRPr="002E6533" w:rsidRDefault="00000000">
            <w:pPr>
              <w:pStyle w:val="Compact"/>
            </w:pPr>
            <w:r w:rsidRPr="002E6533">
              <w:t>Gerenciamento do programa de garantia de controles</w:t>
            </w:r>
          </w:p>
        </w:tc>
        <w:tc>
          <w:tcPr>
            <w:tcW w:w="2613" w:type="dxa"/>
          </w:tcPr>
          <w:p w14:paraId="4CC06925" w14:textId="77777777" w:rsidR="004470EF" w:rsidRPr="002E6533" w:rsidRDefault="004470EF">
            <w:pPr>
              <w:pStyle w:val="Compact"/>
            </w:pPr>
            <w:hyperlink r:id="rId89">
              <w:r w:rsidRPr="002E6533">
                <w:rPr>
                  <w:rStyle w:val="Hyperlink"/>
                </w:rPr>
                <w:t>Ajuda de conformidade normativa e corporativa</w:t>
              </w:r>
            </w:hyperlink>
          </w:p>
        </w:tc>
      </w:tr>
      <w:tr w:rsidR="004470EF" w:rsidRPr="002E6533" w14:paraId="1049A4F5" w14:textId="77777777">
        <w:tc>
          <w:tcPr>
            <w:tcW w:w="2613" w:type="dxa"/>
            <w:vMerge/>
          </w:tcPr>
          <w:p w14:paraId="51E8EE83" w14:textId="77777777" w:rsidR="004470EF" w:rsidRPr="002E6533" w:rsidRDefault="004470EF"/>
        </w:tc>
        <w:tc>
          <w:tcPr>
            <w:tcW w:w="2613" w:type="dxa"/>
          </w:tcPr>
          <w:p w14:paraId="7012EB82" w14:textId="77777777" w:rsidR="004470EF" w:rsidRPr="002E6533" w:rsidRDefault="00000000">
            <w:pPr>
              <w:pStyle w:val="Compact"/>
            </w:pPr>
            <w:r w:rsidRPr="002E6533">
              <w:t>Garantia de controles de TI</w:t>
            </w:r>
          </w:p>
        </w:tc>
        <w:tc>
          <w:tcPr>
            <w:tcW w:w="2613" w:type="dxa"/>
          </w:tcPr>
          <w:p w14:paraId="20E1C4DA" w14:textId="77777777" w:rsidR="004470EF" w:rsidRPr="002E6533" w:rsidRDefault="004470EF">
            <w:pPr>
              <w:pStyle w:val="Compact"/>
            </w:pPr>
            <w:hyperlink r:id="rId90">
              <w:r w:rsidRPr="002E6533">
                <w:rPr>
                  <w:rStyle w:val="Hyperlink"/>
                </w:rPr>
                <w:t>Ajuda do Gerenciamento de riscos de TI e segurança</w:t>
              </w:r>
            </w:hyperlink>
          </w:p>
        </w:tc>
      </w:tr>
      <w:tr w:rsidR="004470EF" w:rsidRPr="002E6533" w14:paraId="23386707" w14:textId="77777777">
        <w:tc>
          <w:tcPr>
            <w:tcW w:w="2613" w:type="dxa"/>
          </w:tcPr>
          <w:p w14:paraId="744A0299" w14:textId="77777777" w:rsidR="004470EF" w:rsidRPr="002E6533" w:rsidRDefault="00000000">
            <w:pPr>
              <w:pStyle w:val="Compact"/>
            </w:pPr>
            <w:r w:rsidRPr="002E6533">
              <w:t>Implementação de controle</w:t>
            </w:r>
          </w:p>
        </w:tc>
        <w:tc>
          <w:tcPr>
            <w:tcW w:w="2613" w:type="dxa"/>
          </w:tcPr>
          <w:p w14:paraId="56529F3E" w14:textId="77777777" w:rsidR="004470EF" w:rsidRPr="002E6533" w:rsidRDefault="00000000">
            <w:pPr>
              <w:pStyle w:val="Compact"/>
            </w:pPr>
            <w:r w:rsidRPr="002E6533">
              <w:t>Avaliações e autorização</w:t>
            </w:r>
          </w:p>
        </w:tc>
        <w:tc>
          <w:tcPr>
            <w:tcW w:w="2613" w:type="dxa"/>
          </w:tcPr>
          <w:p w14:paraId="3AB3EA83" w14:textId="77777777" w:rsidR="004470EF" w:rsidRPr="002E6533" w:rsidRDefault="004470EF">
            <w:pPr>
              <w:pStyle w:val="Compact"/>
            </w:pPr>
            <w:hyperlink r:id="rId91">
              <w:r w:rsidRPr="002E6533">
                <w:rPr>
                  <w:rStyle w:val="Hyperlink"/>
                </w:rPr>
                <w:t>Ajuda do setor público</w:t>
              </w:r>
            </w:hyperlink>
          </w:p>
        </w:tc>
      </w:tr>
      <w:tr w:rsidR="004470EF" w:rsidRPr="002E6533" w14:paraId="12CE6C2D" w14:textId="77777777">
        <w:tc>
          <w:tcPr>
            <w:tcW w:w="2613" w:type="dxa"/>
          </w:tcPr>
          <w:p w14:paraId="45D53D4D" w14:textId="77777777" w:rsidR="004470EF" w:rsidRPr="002E6533" w:rsidRDefault="00000000">
            <w:pPr>
              <w:pStyle w:val="Compact"/>
            </w:pPr>
            <w:r w:rsidRPr="002E6533">
              <w:t>Matriz de controle</w:t>
            </w:r>
          </w:p>
        </w:tc>
        <w:tc>
          <w:tcPr>
            <w:tcW w:w="2613" w:type="dxa"/>
          </w:tcPr>
          <w:p w14:paraId="209D90EF" w14:textId="77777777" w:rsidR="004470EF" w:rsidRPr="002E6533" w:rsidRDefault="00000000">
            <w:pPr>
              <w:pStyle w:val="Compact"/>
            </w:pPr>
            <w:r w:rsidRPr="002E6533">
              <w:t>Gerenciamento de PCI</w:t>
            </w:r>
          </w:p>
        </w:tc>
        <w:tc>
          <w:tcPr>
            <w:tcW w:w="2613" w:type="dxa"/>
          </w:tcPr>
          <w:p w14:paraId="57CDF21F" w14:textId="77777777" w:rsidR="004470EF" w:rsidRPr="002E6533" w:rsidRDefault="004470EF">
            <w:pPr>
              <w:pStyle w:val="Compact"/>
            </w:pPr>
            <w:hyperlink r:id="rId92">
              <w:r w:rsidRPr="002E6533">
                <w:rPr>
                  <w:rStyle w:val="Hyperlink"/>
                </w:rPr>
                <w:t>Ajuda do Gerenciamento de riscos de TI e segurança</w:t>
              </w:r>
            </w:hyperlink>
          </w:p>
        </w:tc>
      </w:tr>
      <w:tr w:rsidR="004470EF" w:rsidRPr="002E6533" w14:paraId="3724110E" w14:textId="77777777">
        <w:tc>
          <w:tcPr>
            <w:tcW w:w="2613" w:type="dxa"/>
          </w:tcPr>
          <w:p w14:paraId="1418B6D1" w14:textId="77777777" w:rsidR="004470EF" w:rsidRPr="002E6533" w:rsidRDefault="00000000">
            <w:pPr>
              <w:pStyle w:val="Compact"/>
            </w:pPr>
            <w:r w:rsidRPr="002E6533">
              <w:t>Sobreposição de controle</w:t>
            </w:r>
          </w:p>
        </w:tc>
        <w:tc>
          <w:tcPr>
            <w:tcW w:w="2613" w:type="dxa"/>
          </w:tcPr>
          <w:p w14:paraId="132A39CF" w14:textId="77777777" w:rsidR="004470EF" w:rsidRPr="002E6533" w:rsidRDefault="00000000">
            <w:pPr>
              <w:pStyle w:val="Compact"/>
            </w:pPr>
            <w:r w:rsidRPr="002E6533">
              <w:t>Avaliações e autorização</w:t>
            </w:r>
          </w:p>
        </w:tc>
        <w:tc>
          <w:tcPr>
            <w:tcW w:w="2613" w:type="dxa"/>
          </w:tcPr>
          <w:p w14:paraId="55F8716C" w14:textId="77777777" w:rsidR="004470EF" w:rsidRPr="002E6533" w:rsidRDefault="004470EF">
            <w:pPr>
              <w:pStyle w:val="Compact"/>
            </w:pPr>
            <w:hyperlink r:id="rId93">
              <w:r w:rsidRPr="002E6533">
                <w:rPr>
                  <w:rStyle w:val="Hyperlink"/>
                </w:rPr>
                <w:t>Ajuda do setor público</w:t>
              </w:r>
            </w:hyperlink>
          </w:p>
        </w:tc>
      </w:tr>
      <w:tr w:rsidR="004470EF" w:rsidRPr="002E6533" w14:paraId="498B1F9C" w14:textId="77777777">
        <w:tc>
          <w:tcPr>
            <w:tcW w:w="2613" w:type="dxa"/>
            <w:vMerge w:val="restart"/>
          </w:tcPr>
          <w:p w14:paraId="7DAF113C" w14:textId="77777777" w:rsidR="004470EF" w:rsidRPr="002E6533" w:rsidRDefault="00000000">
            <w:pPr>
              <w:pStyle w:val="Corpodetexto"/>
            </w:pPr>
            <w:r w:rsidRPr="002E6533">
              <w:t>Procedimentos de controle</w:t>
            </w:r>
          </w:p>
          <w:p w14:paraId="4035321E" w14:textId="77777777" w:rsidR="004470EF" w:rsidRPr="002E6533" w:rsidRDefault="00000000">
            <w:pPr>
              <w:pStyle w:val="Corpodetexto"/>
            </w:pPr>
            <w:r w:rsidRPr="002E6533">
              <w:t> </w:t>
            </w:r>
          </w:p>
          <w:p w14:paraId="53D08489" w14:textId="77777777" w:rsidR="004470EF" w:rsidRPr="002E6533" w:rsidRDefault="00000000">
            <w:pPr>
              <w:pStyle w:val="Corpodetexto"/>
            </w:pPr>
            <w:r w:rsidRPr="002E6533">
              <w:t> </w:t>
            </w:r>
          </w:p>
          <w:p w14:paraId="01795B3B" w14:textId="77777777" w:rsidR="004470EF" w:rsidRPr="002E6533" w:rsidRDefault="00000000">
            <w:pPr>
              <w:pStyle w:val="Corpodetexto"/>
            </w:pPr>
            <w:r w:rsidRPr="002E6533">
              <w:t> </w:t>
            </w:r>
          </w:p>
          <w:p w14:paraId="27ADA9A5" w14:textId="77777777" w:rsidR="004470EF" w:rsidRPr="002E6533" w:rsidRDefault="00000000">
            <w:pPr>
              <w:pStyle w:val="Corpodetexto"/>
            </w:pPr>
            <w:r w:rsidRPr="002E6533">
              <w:t> </w:t>
            </w:r>
          </w:p>
          <w:p w14:paraId="4C51F629" w14:textId="77777777" w:rsidR="004470EF" w:rsidRPr="002E6533" w:rsidRDefault="00000000">
            <w:pPr>
              <w:pStyle w:val="Corpodetexto"/>
            </w:pPr>
            <w:r w:rsidRPr="002E6533">
              <w:t> </w:t>
            </w:r>
          </w:p>
          <w:p w14:paraId="7F5D525A" w14:textId="77777777" w:rsidR="004470EF" w:rsidRPr="002E6533" w:rsidRDefault="00000000">
            <w:pPr>
              <w:pStyle w:val="Corpodetexto"/>
            </w:pPr>
            <w:r w:rsidRPr="002E6533">
              <w:t> </w:t>
            </w:r>
          </w:p>
          <w:p w14:paraId="3A2D4BEB" w14:textId="77777777" w:rsidR="004470EF" w:rsidRPr="002E6533" w:rsidRDefault="00000000">
            <w:pPr>
              <w:pStyle w:val="Corpodetexto"/>
            </w:pPr>
            <w:r w:rsidRPr="002E6533">
              <w:t> </w:t>
            </w:r>
          </w:p>
        </w:tc>
        <w:tc>
          <w:tcPr>
            <w:tcW w:w="2613" w:type="dxa"/>
          </w:tcPr>
          <w:p w14:paraId="76C64EB5" w14:textId="77777777" w:rsidR="004470EF" w:rsidRPr="002E6533" w:rsidRDefault="00000000">
            <w:pPr>
              <w:pStyle w:val="Compact"/>
            </w:pPr>
            <w:r w:rsidRPr="002E6533">
              <w:t>Gerenciamento do programa de garantia de controles</w:t>
            </w:r>
          </w:p>
        </w:tc>
        <w:tc>
          <w:tcPr>
            <w:tcW w:w="2613" w:type="dxa"/>
            <w:vMerge w:val="restart"/>
          </w:tcPr>
          <w:p w14:paraId="30C67BE0" w14:textId="77777777" w:rsidR="004470EF" w:rsidRPr="002E6533" w:rsidRDefault="004470EF">
            <w:pPr>
              <w:pStyle w:val="Compact"/>
            </w:pPr>
            <w:hyperlink r:id="rId94">
              <w:r w:rsidRPr="002E6533">
                <w:rPr>
                  <w:rStyle w:val="Hyperlink"/>
                </w:rPr>
                <w:t>Ajuda de conformidade normativa e corporativa</w:t>
              </w:r>
            </w:hyperlink>
          </w:p>
        </w:tc>
      </w:tr>
      <w:tr w:rsidR="004470EF" w:rsidRPr="002E6533" w14:paraId="0A10491E" w14:textId="77777777">
        <w:tc>
          <w:tcPr>
            <w:tcW w:w="2613" w:type="dxa"/>
            <w:vMerge/>
          </w:tcPr>
          <w:p w14:paraId="79487856" w14:textId="77777777" w:rsidR="004470EF" w:rsidRPr="002E6533" w:rsidRDefault="004470EF"/>
        </w:tc>
        <w:tc>
          <w:tcPr>
            <w:tcW w:w="2613" w:type="dxa"/>
          </w:tcPr>
          <w:p w14:paraId="6C3D852F" w14:textId="77777777" w:rsidR="004470EF" w:rsidRPr="002E6533" w:rsidRDefault="00000000">
            <w:pPr>
              <w:pStyle w:val="Compact"/>
            </w:pPr>
            <w:r w:rsidRPr="002E6533">
              <w:t>Governança dos dados</w:t>
            </w:r>
          </w:p>
        </w:tc>
        <w:tc>
          <w:tcPr>
            <w:tcW w:w="2613" w:type="dxa"/>
            <w:vMerge/>
          </w:tcPr>
          <w:p w14:paraId="0F2B455A" w14:textId="77777777" w:rsidR="004470EF" w:rsidRPr="002E6533" w:rsidRDefault="004470EF"/>
        </w:tc>
      </w:tr>
      <w:tr w:rsidR="004470EF" w:rsidRPr="002E6533" w14:paraId="7BEB64BB" w14:textId="77777777">
        <w:tc>
          <w:tcPr>
            <w:tcW w:w="2613" w:type="dxa"/>
            <w:vMerge/>
          </w:tcPr>
          <w:p w14:paraId="2DD1B8F3" w14:textId="77777777" w:rsidR="004470EF" w:rsidRPr="002E6533" w:rsidRDefault="004470EF"/>
        </w:tc>
        <w:tc>
          <w:tcPr>
            <w:tcW w:w="2613" w:type="dxa"/>
          </w:tcPr>
          <w:p w14:paraId="61B10CD4" w14:textId="77777777" w:rsidR="004470EF" w:rsidRPr="002E6533" w:rsidRDefault="00000000">
            <w:pPr>
              <w:pStyle w:val="Compact"/>
            </w:pPr>
            <w:r w:rsidRPr="002E6533">
              <w:t>Monitoramento de controles financeiros</w:t>
            </w:r>
          </w:p>
        </w:tc>
        <w:tc>
          <w:tcPr>
            <w:tcW w:w="2613" w:type="dxa"/>
            <w:vMerge/>
          </w:tcPr>
          <w:p w14:paraId="604616F3" w14:textId="77777777" w:rsidR="004470EF" w:rsidRPr="002E6533" w:rsidRDefault="004470EF"/>
        </w:tc>
      </w:tr>
      <w:tr w:rsidR="004470EF" w:rsidRPr="002E6533" w14:paraId="0C0407AB" w14:textId="77777777">
        <w:tc>
          <w:tcPr>
            <w:tcW w:w="2613" w:type="dxa"/>
            <w:vMerge/>
          </w:tcPr>
          <w:p w14:paraId="10844ED3" w14:textId="77777777" w:rsidR="004470EF" w:rsidRPr="002E6533" w:rsidRDefault="004470EF"/>
        </w:tc>
        <w:tc>
          <w:tcPr>
            <w:tcW w:w="2613" w:type="dxa"/>
          </w:tcPr>
          <w:p w14:paraId="3ED0B5EA" w14:textId="77777777" w:rsidR="004470EF" w:rsidRPr="002E6533" w:rsidRDefault="00000000">
            <w:pPr>
              <w:pStyle w:val="Compact"/>
            </w:pPr>
            <w:r w:rsidRPr="002E6533">
              <w:t>Sistema de monitoramento da segurança das informações</w:t>
            </w:r>
          </w:p>
        </w:tc>
        <w:tc>
          <w:tcPr>
            <w:tcW w:w="2613" w:type="dxa"/>
            <w:vMerge w:val="restart"/>
          </w:tcPr>
          <w:p w14:paraId="67DFB3DD" w14:textId="77777777" w:rsidR="004470EF" w:rsidRPr="002E6533" w:rsidRDefault="004470EF">
            <w:pPr>
              <w:pStyle w:val="Compact"/>
            </w:pPr>
            <w:hyperlink r:id="rId95">
              <w:r w:rsidRPr="002E6533">
                <w:rPr>
                  <w:rStyle w:val="Hyperlink"/>
                </w:rPr>
                <w:t>Ajuda do Gerenciamento de riscos de TI e segurança</w:t>
              </w:r>
            </w:hyperlink>
          </w:p>
        </w:tc>
      </w:tr>
      <w:tr w:rsidR="004470EF" w:rsidRPr="002E6533" w14:paraId="72DD5FE3" w14:textId="77777777">
        <w:tc>
          <w:tcPr>
            <w:tcW w:w="2613" w:type="dxa"/>
            <w:vMerge/>
          </w:tcPr>
          <w:p w14:paraId="11A6F18F" w14:textId="77777777" w:rsidR="004470EF" w:rsidRPr="002E6533" w:rsidRDefault="004470EF"/>
        </w:tc>
        <w:tc>
          <w:tcPr>
            <w:tcW w:w="2613" w:type="dxa"/>
          </w:tcPr>
          <w:p w14:paraId="4C8DA489" w14:textId="77777777" w:rsidR="004470EF" w:rsidRPr="002E6533" w:rsidRDefault="00000000">
            <w:pPr>
              <w:pStyle w:val="Compact"/>
            </w:pPr>
            <w:r w:rsidRPr="002E6533">
              <w:t>Garantia de controles de TI</w:t>
            </w:r>
          </w:p>
        </w:tc>
        <w:tc>
          <w:tcPr>
            <w:tcW w:w="2613" w:type="dxa"/>
            <w:vMerge/>
          </w:tcPr>
          <w:p w14:paraId="70EDEE56" w14:textId="77777777" w:rsidR="004470EF" w:rsidRPr="002E6533" w:rsidRDefault="004470EF"/>
        </w:tc>
      </w:tr>
      <w:tr w:rsidR="004470EF" w:rsidRPr="002E6533" w14:paraId="38E24699" w14:textId="77777777">
        <w:tc>
          <w:tcPr>
            <w:tcW w:w="2613" w:type="dxa"/>
            <w:vMerge/>
          </w:tcPr>
          <w:p w14:paraId="31B4710A" w14:textId="77777777" w:rsidR="004470EF" w:rsidRPr="002E6533" w:rsidRDefault="004470EF"/>
        </w:tc>
        <w:tc>
          <w:tcPr>
            <w:tcW w:w="2613" w:type="dxa"/>
          </w:tcPr>
          <w:p w14:paraId="726163EC" w14:textId="77777777" w:rsidR="004470EF" w:rsidRPr="002E6533" w:rsidRDefault="00000000">
            <w:pPr>
              <w:pStyle w:val="Compact"/>
            </w:pPr>
            <w:r w:rsidRPr="002E6533">
              <w:t>Gerenciamento de riscos de TI</w:t>
            </w:r>
          </w:p>
        </w:tc>
        <w:tc>
          <w:tcPr>
            <w:tcW w:w="2613" w:type="dxa"/>
            <w:vMerge/>
          </w:tcPr>
          <w:p w14:paraId="1D434607" w14:textId="77777777" w:rsidR="004470EF" w:rsidRPr="002E6533" w:rsidRDefault="004470EF"/>
        </w:tc>
      </w:tr>
      <w:tr w:rsidR="004470EF" w:rsidRPr="002E6533" w14:paraId="4AB3D4CF" w14:textId="77777777">
        <w:tc>
          <w:tcPr>
            <w:tcW w:w="2613" w:type="dxa"/>
            <w:vMerge/>
          </w:tcPr>
          <w:p w14:paraId="5BBB1D11" w14:textId="77777777" w:rsidR="004470EF" w:rsidRPr="002E6533" w:rsidRDefault="004470EF"/>
        </w:tc>
        <w:tc>
          <w:tcPr>
            <w:tcW w:w="2613" w:type="dxa"/>
          </w:tcPr>
          <w:p w14:paraId="34570BF0" w14:textId="77777777" w:rsidR="004470EF" w:rsidRPr="002E6533" w:rsidRDefault="00000000">
            <w:pPr>
              <w:pStyle w:val="Compact"/>
            </w:pPr>
            <w:r w:rsidRPr="002E6533">
              <w:t>Gerenciamento de PCI</w:t>
            </w:r>
          </w:p>
        </w:tc>
        <w:tc>
          <w:tcPr>
            <w:tcW w:w="2613" w:type="dxa"/>
            <w:vMerge/>
          </w:tcPr>
          <w:p w14:paraId="0A71CC35" w14:textId="77777777" w:rsidR="004470EF" w:rsidRPr="002E6533" w:rsidRDefault="004470EF"/>
        </w:tc>
      </w:tr>
      <w:tr w:rsidR="004470EF" w:rsidRPr="002E6533" w14:paraId="5CE43B20" w14:textId="77777777">
        <w:tc>
          <w:tcPr>
            <w:tcW w:w="2613" w:type="dxa"/>
            <w:vMerge/>
          </w:tcPr>
          <w:p w14:paraId="6FF7F4F2" w14:textId="77777777" w:rsidR="004470EF" w:rsidRPr="002E6533" w:rsidRDefault="004470EF"/>
        </w:tc>
        <w:tc>
          <w:tcPr>
            <w:tcW w:w="2613" w:type="dxa"/>
          </w:tcPr>
          <w:p w14:paraId="167CC966" w14:textId="77777777" w:rsidR="004470EF" w:rsidRPr="002E6533" w:rsidRDefault="00000000">
            <w:pPr>
              <w:pStyle w:val="Compact"/>
            </w:pPr>
            <w:r w:rsidRPr="002E6533">
              <w:t xml:space="preserve">Enterprise Risk </w:t>
            </w:r>
            <w:r w:rsidRPr="002E6533">
              <w:lastRenderedPageBreak/>
              <w:t>Management</w:t>
            </w:r>
          </w:p>
        </w:tc>
        <w:tc>
          <w:tcPr>
            <w:tcW w:w="2613" w:type="dxa"/>
          </w:tcPr>
          <w:p w14:paraId="4C470DAB" w14:textId="77777777" w:rsidR="004470EF" w:rsidRPr="002E6533" w:rsidRDefault="004470EF">
            <w:pPr>
              <w:pStyle w:val="Compact"/>
            </w:pPr>
            <w:hyperlink r:id="rId96">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1127B31C" w14:textId="77777777">
        <w:tc>
          <w:tcPr>
            <w:tcW w:w="2613" w:type="dxa"/>
            <w:vMerge w:val="restart"/>
          </w:tcPr>
          <w:p w14:paraId="3ABD2AF1" w14:textId="77777777" w:rsidR="004470EF" w:rsidRPr="002E6533" w:rsidRDefault="00000000">
            <w:pPr>
              <w:pStyle w:val="Corpodetexto"/>
            </w:pPr>
            <w:r w:rsidRPr="002E6533">
              <w:lastRenderedPageBreak/>
              <w:t>Unidade de definição de escopo de controle</w:t>
            </w:r>
          </w:p>
          <w:p w14:paraId="0625441C" w14:textId="77777777" w:rsidR="004470EF" w:rsidRPr="002E6533" w:rsidRDefault="00000000">
            <w:pPr>
              <w:pStyle w:val="Corpodetexto"/>
            </w:pPr>
            <w:r w:rsidRPr="002E6533">
              <w:t> </w:t>
            </w:r>
          </w:p>
          <w:p w14:paraId="5EB29081" w14:textId="77777777" w:rsidR="004470EF" w:rsidRPr="002E6533" w:rsidRDefault="00000000">
            <w:pPr>
              <w:pStyle w:val="Corpodetexto"/>
            </w:pPr>
            <w:r w:rsidRPr="002E6533">
              <w:t> </w:t>
            </w:r>
          </w:p>
        </w:tc>
        <w:tc>
          <w:tcPr>
            <w:tcW w:w="2613" w:type="dxa"/>
          </w:tcPr>
          <w:p w14:paraId="035E96C2" w14:textId="77777777" w:rsidR="004470EF" w:rsidRPr="002E6533" w:rsidRDefault="00000000">
            <w:pPr>
              <w:pStyle w:val="Compact"/>
            </w:pPr>
            <w:r w:rsidRPr="002E6533">
              <w:t>Projetos e documentação de auditoria</w:t>
            </w:r>
          </w:p>
        </w:tc>
        <w:tc>
          <w:tcPr>
            <w:tcW w:w="2613" w:type="dxa"/>
          </w:tcPr>
          <w:p w14:paraId="5ECA478C" w14:textId="77777777" w:rsidR="004470EF" w:rsidRPr="002E6533" w:rsidRDefault="004470EF">
            <w:pPr>
              <w:pStyle w:val="Compact"/>
            </w:pPr>
            <w:hyperlink r:id="rId97">
              <w:r w:rsidRPr="002E6533">
                <w:rPr>
                  <w:rStyle w:val="Hyperlink"/>
                </w:rPr>
                <w:t>Ajuda do Gerenciamento de auditoria</w:t>
              </w:r>
            </w:hyperlink>
          </w:p>
        </w:tc>
      </w:tr>
      <w:tr w:rsidR="004470EF" w:rsidRPr="002E6533" w14:paraId="5F889967" w14:textId="77777777">
        <w:tc>
          <w:tcPr>
            <w:tcW w:w="2613" w:type="dxa"/>
            <w:vMerge/>
          </w:tcPr>
          <w:p w14:paraId="3B0EE634" w14:textId="77777777" w:rsidR="004470EF" w:rsidRPr="002E6533" w:rsidRDefault="004470EF"/>
        </w:tc>
        <w:tc>
          <w:tcPr>
            <w:tcW w:w="2613" w:type="dxa"/>
          </w:tcPr>
          <w:p w14:paraId="45A23919" w14:textId="77777777" w:rsidR="004470EF" w:rsidRPr="002E6533" w:rsidRDefault="00000000">
            <w:pPr>
              <w:pStyle w:val="Compact"/>
            </w:pPr>
            <w:r w:rsidRPr="002E6533">
              <w:t>Gerenciamento do programa de garantia de controles</w:t>
            </w:r>
          </w:p>
        </w:tc>
        <w:tc>
          <w:tcPr>
            <w:tcW w:w="2613" w:type="dxa"/>
          </w:tcPr>
          <w:p w14:paraId="7B75569C" w14:textId="77777777" w:rsidR="004470EF" w:rsidRPr="002E6533" w:rsidRDefault="004470EF">
            <w:pPr>
              <w:pStyle w:val="Compact"/>
            </w:pPr>
            <w:hyperlink r:id="rId98">
              <w:r w:rsidRPr="002E6533">
                <w:rPr>
                  <w:rStyle w:val="Hyperlink"/>
                </w:rPr>
                <w:t>Ajuda de conformidade normativa e corporativa</w:t>
              </w:r>
            </w:hyperlink>
          </w:p>
        </w:tc>
      </w:tr>
      <w:tr w:rsidR="004470EF" w:rsidRPr="002E6533" w14:paraId="05855A0C" w14:textId="77777777">
        <w:tc>
          <w:tcPr>
            <w:tcW w:w="2613" w:type="dxa"/>
            <w:vMerge/>
          </w:tcPr>
          <w:p w14:paraId="1671F2A4" w14:textId="77777777" w:rsidR="004470EF" w:rsidRPr="002E6533" w:rsidRDefault="004470EF"/>
        </w:tc>
        <w:tc>
          <w:tcPr>
            <w:tcW w:w="2613" w:type="dxa"/>
          </w:tcPr>
          <w:p w14:paraId="2C763879" w14:textId="77777777" w:rsidR="004470EF" w:rsidRPr="002E6533" w:rsidRDefault="00000000">
            <w:pPr>
              <w:pStyle w:val="Compact"/>
            </w:pPr>
            <w:r w:rsidRPr="002E6533">
              <w:t>Gerenciamento de PCI</w:t>
            </w:r>
          </w:p>
        </w:tc>
        <w:tc>
          <w:tcPr>
            <w:tcW w:w="2613" w:type="dxa"/>
          </w:tcPr>
          <w:p w14:paraId="4E614AF4" w14:textId="77777777" w:rsidR="004470EF" w:rsidRPr="002E6533" w:rsidRDefault="004470EF">
            <w:pPr>
              <w:pStyle w:val="Compact"/>
            </w:pPr>
            <w:hyperlink r:id="rId99">
              <w:r w:rsidRPr="002E6533">
                <w:rPr>
                  <w:rStyle w:val="Hyperlink"/>
                </w:rPr>
                <w:t>Ajuda do Gerenciamento de riscos de TI e segurança</w:t>
              </w:r>
            </w:hyperlink>
          </w:p>
        </w:tc>
      </w:tr>
      <w:tr w:rsidR="004470EF" w:rsidRPr="002E6533" w14:paraId="44D564F1" w14:textId="77777777">
        <w:tc>
          <w:tcPr>
            <w:tcW w:w="2613" w:type="dxa"/>
            <w:vMerge w:val="restart"/>
          </w:tcPr>
          <w:p w14:paraId="67DC24F2" w14:textId="77777777" w:rsidR="004470EF" w:rsidRPr="002E6533" w:rsidRDefault="00000000">
            <w:pPr>
              <w:pStyle w:val="Corpodetexto"/>
            </w:pPr>
            <w:r w:rsidRPr="002E6533">
              <w:t>Autoavaliações de controle</w:t>
            </w:r>
          </w:p>
          <w:p w14:paraId="038246A9" w14:textId="77777777" w:rsidR="004470EF" w:rsidRPr="002E6533" w:rsidRDefault="00000000">
            <w:pPr>
              <w:pStyle w:val="Corpodetexto"/>
            </w:pPr>
            <w:r w:rsidRPr="002E6533">
              <w:t> </w:t>
            </w:r>
          </w:p>
        </w:tc>
        <w:tc>
          <w:tcPr>
            <w:tcW w:w="2613" w:type="dxa"/>
          </w:tcPr>
          <w:p w14:paraId="37DD86B4" w14:textId="77777777" w:rsidR="004470EF" w:rsidRPr="002E6533" w:rsidRDefault="00000000">
            <w:pPr>
              <w:pStyle w:val="Compact"/>
            </w:pPr>
            <w:r w:rsidRPr="002E6533">
              <w:t>Gerenciamento do programa de garantia de controles</w:t>
            </w:r>
          </w:p>
        </w:tc>
        <w:tc>
          <w:tcPr>
            <w:tcW w:w="2613" w:type="dxa"/>
          </w:tcPr>
          <w:p w14:paraId="488581E7" w14:textId="77777777" w:rsidR="004470EF" w:rsidRPr="002E6533" w:rsidRDefault="004470EF">
            <w:pPr>
              <w:pStyle w:val="Compact"/>
            </w:pPr>
            <w:hyperlink r:id="rId100">
              <w:r w:rsidRPr="002E6533">
                <w:rPr>
                  <w:rStyle w:val="Hyperlink"/>
                </w:rPr>
                <w:t>Ajuda de conformidade normativa e corporativa</w:t>
              </w:r>
            </w:hyperlink>
          </w:p>
        </w:tc>
      </w:tr>
      <w:tr w:rsidR="004470EF" w:rsidRPr="002E6533" w14:paraId="688E46C8" w14:textId="77777777">
        <w:tc>
          <w:tcPr>
            <w:tcW w:w="2613" w:type="dxa"/>
            <w:vMerge/>
          </w:tcPr>
          <w:p w14:paraId="498E4C37" w14:textId="77777777" w:rsidR="004470EF" w:rsidRPr="002E6533" w:rsidRDefault="004470EF"/>
        </w:tc>
        <w:tc>
          <w:tcPr>
            <w:tcW w:w="2613" w:type="dxa"/>
          </w:tcPr>
          <w:p w14:paraId="730EAB93" w14:textId="77777777" w:rsidR="004470EF" w:rsidRPr="002E6533" w:rsidRDefault="00000000">
            <w:pPr>
              <w:pStyle w:val="Compact"/>
            </w:pPr>
            <w:r w:rsidRPr="002E6533">
              <w:t>Garantia de controles de TI</w:t>
            </w:r>
          </w:p>
        </w:tc>
        <w:tc>
          <w:tcPr>
            <w:tcW w:w="2613" w:type="dxa"/>
          </w:tcPr>
          <w:p w14:paraId="14D91F31" w14:textId="77777777" w:rsidR="004470EF" w:rsidRPr="002E6533" w:rsidRDefault="004470EF">
            <w:pPr>
              <w:pStyle w:val="Compact"/>
            </w:pPr>
            <w:hyperlink r:id="rId101">
              <w:r w:rsidRPr="002E6533">
                <w:rPr>
                  <w:rStyle w:val="Hyperlink"/>
                </w:rPr>
                <w:t>Ajuda do Gerenciamento de riscos de TI e segurança</w:t>
              </w:r>
            </w:hyperlink>
          </w:p>
        </w:tc>
      </w:tr>
      <w:tr w:rsidR="004470EF" w:rsidRPr="002E6533" w14:paraId="1DE66E18" w14:textId="77777777">
        <w:tc>
          <w:tcPr>
            <w:tcW w:w="2613" w:type="dxa"/>
            <w:vMerge w:val="restart"/>
          </w:tcPr>
          <w:p w14:paraId="353E5866" w14:textId="77777777" w:rsidR="004470EF" w:rsidRPr="002E6533" w:rsidRDefault="00000000">
            <w:pPr>
              <w:pStyle w:val="Corpodetexto"/>
            </w:pPr>
            <w:r w:rsidRPr="002E6533">
              <w:t>Snapshots de controle</w:t>
            </w:r>
          </w:p>
          <w:p w14:paraId="33D2108E" w14:textId="77777777" w:rsidR="004470EF" w:rsidRPr="002E6533" w:rsidRDefault="00000000">
            <w:pPr>
              <w:pStyle w:val="Corpodetexto"/>
            </w:pPr>
            <w:r w:rsidRPr="002E6533">
              <w:t> </w:t>
            </w:r>
          </w:p>
        </w:tc>
        <w:tc>
          <w:tcPr>
            <w:tcW w:w="2613" w:type="dxa"/>
          </w:tcPr>
          <w:p w14:paraId="1CD1E6B6" w14:textId="77777777" w:rsidR="004470EF" w:rsidRPr="002E6533" w:rsidRDefault="00000000">
            <w:pPr>
              <w:pStyle w:val="Compact"/>
            </w:pPr>
            <w:r w:rsidRPr="002E6533">
              <w:t>Gerenciamento do programa de garantia de controles</w:t>
            </w:r>
          </w:p>
        </w:tc>
        <w:tc>
          <w:tcPr>
            <w:tcW w:w="2613" w:type="dxa"/>
          </w:tcPr>
          <w:p w14:paraId="3B8CA6C4" w14:textId="77777777" w:rsidR="004470EF" w:rsidRPr="002E6533" w:rsidRDefault="004470EF">
            <w:pPr>
              <w:pStyle w:val="Compact"/>
            </w:pPr>
            <w:hyperlink r:id="rId102">
              <w:r w:rsidRPr="002E6533">
                <w:rPr>
                  <w:rStyle w:val="Hyperlink"/>
                </w:rPr>
                <w:t>Ajuda de conformidade normativa e corporativa</w:t>
              </w:r>
            </w:hyperlink>
          </w:p>
        </w:tc>
      </w:tr>
      <w:tr w:rsidR="004470EF" w:rsidRPr="002E6533" w14:paraId="1985D5CE" w14:textId="77777777">
        <w:tc>
          <w:tcPr>
            <w:tcW w:w="2613" w:type="dxa"/>
            <w:vMerge/>
          </w:tcPr>
          <w:p w14:paraId="2C1A4DBC" w14:textId="77777777" w:rsidR="004470EF" w:rsidRPr="002E6533" w:rsidRDefault="004470EF"/>
        </w:tc>
        <w:tc>
          <w:tcPr>
            <w:tcW w:w="2613" w:type="dxa"/>
          </w:tcPr>
          <w:p w14:paraId="0824F5EC" w14:textId="77777777" w:rsidR="004470EF" w:rsidRPr="002E6533" w:rsidRDefault="00000000">
            <w:pPr>
              <w:pStyle w:val="Compact"/>
            </w:pPr>
            <w:r w:rsidRPr="002E6533">
              <w:t>Garantia de controles de TI</w:t>
            </w:r>
          </w:p>
        </w:tc>
        <w:tc>
          <w:tcPr>
            <w:tcW w:w="2613" w:type="dxa"/>
          </w:tcPr>
          <w:p w14:paraId="0CFB234C" w14:textId="77777777" w:rsidR="004470EF" w:rsidRPr="002E6533" w:rsidRDefault="004470EF">
            <w:pPr>
              <w:pStyle w:val="Compact"/>
            </w:pPr>
            <w:hyperlink r:id="rId103">
              <w:r w:rsidRPr="002E6533">
                <w:rPr>
                  <w:rStyle w:val="Hyperlink"/>
                </w:rPr>
                <w:t>Ajuda do Gerenciamento de riscos de TI e segurança</w:t>
              </w:r>
            </w:hyperlink>
          </w:p>
        </w:tc>
      </w:tr>
      <w:tr w:rsidR="004470EF" w:rsidRPr="002E6533" w14:paraId="54F30FAA" w14:textId="77777777">
        <w:tc>
          <w:tcPr>
            <w:tcW w:w="2613" w:type="dxa"/>
          </w:tcPr>
          <w:p w14:paraId="3E680658" w14:textId="77777777" w:rsidR="004470EF" w:rsidRPr="002E6533" w:rsidRDefault="00000000">
            <w:pPr>
              <w:pStyle w:val="Compact"/>
            </w:pPr>
            <w:r w:rsidRPr="002E6533">
              <w:t>Padrões de controle</w:t>
            </w:r>
          </w:p>
        </w:tc>
        <w:tc>
          <w:tcPr>
            <w:tcW w:w="2613" w:type="dxa"/>
          </w:tcPr>
          <w:p w14:paraId="37C834E3" w14:textId="77777777" w:rsidR="004470EF" w:rsidRPr="002E6533" w:rsidRDefault="00000000">
            <w:pPr>
              <w:pStyle w:val="Compact"/>
            </w:pPr>
            <w:r w:rsidRPr="002E6533">
              <w:t>Gerenciamento do programa de políticas</w:t>
            </w:r>
          </w:p>
        </w:tc>
        <w:tc>
          <w:tcPr>
            <w:tcW w:w="2613" w:type="dxa"/>
          </w:tcPr>
          <w:p w14:paraId="16A1B6EB" w14:textId="77777777" w:rsidR="004470EF" w:rsidRPr="002E6533" w:rsidRDefault="004470EF">
            <w:pPr>
              <w:pStyle w:val="Compact"/>
            </w:pPr>
            <w:hyperlink r:id="rId104">
              <w:r w:rsidRPr="002E6533">
                <w:rPr>
                  <w:rStyle w:val="Hyperlink"/>
                </w:rPr>
                <w:t>Ajuda de conformidade normativa e corporativa</w:t>
              </w:r>
            </w:hyperlink>
          </w:p>
        </w:tc>
      </w:tr>
      <w:tr w:rsidR="004470EF" w:rsidRPr="002E6533" w14:paraId="7E1A656F" w14:textId="77777777">
        <w:tc>
          <w:tcPr>
            <w:tcW w:w="2613" w:type="dxa"/>
          </w:tcPr>
          <w:p w14:paraId="0BACD2BD" w14:textId="77777777" w:rsidR="004470EF" w:rsidRPr="002E6533" w:rsidRDefault="00000000">
            <w:pPr>
              <w:pStyle w:val="Compact"/>
            </w:pPr>
            <w:r w:rsidRPr="002E6533">
              <w:t>Variáveis globais corporativas</w:t>
            </w:r>
          </w:p>
        </w:tc>
        <w:tc>
          <w:tcPr>
            <w:tcW w:w="2613" w:type="dxa"/>
          </w:tcPr>
          <w:p w14:paraId="001D584F" w14:textId="77777777" w:rsidR="004470EF" w:rsidRPr="002E6533" w:rsidRDefault="00000000">
            <w:pPr>
              <w:pStyle w:val="Compact"/>
            </w:pPr>
            <w:r w:rsidRPr="002E6533">
              <w:t>Archer Insight</w:t>
            </w:r>
          </w:p>
        </w:tc>
        <w:tc>
          <w:tcPr>
            <w:tcW w:w="2613" w:type="dxa"/>
          </w:tcPr>
          <w:p w14:paraId="00D1724B" w14:textId="77777777" w:rsidR="004470EF" w:rsidRPr="002E6533" w:rsidRDefault="004470EF">
            <w:pPr>
              <w:pStyle w:val="Compact"/>
            </w:pPr>
            <w:hyperlink r:id="rId105">
              <w:r w:rsidRPr="002E6533">
                <w:rPr>
                  <w:rStyle w:val="Hyperlink"/>
                </w:rPr>
                <w:t>Ajuda do Insight</w:t>
              </w:r>
            </w:hyperlink>
          </w:p>
        </w:tc>
      </w:tr>
      <w:tr w:rsidR="004470EF" w:rsidRPr="002E6533" w14:paraId="350975E2" w14:textId="77777777">
        <w:tc>
          <w:tcPr>
            <w:tcW w:w="2613" w:type="dxa"/>
          </w:tcPr>
          <w:p w14:paraId="55B258C2" w14:textId="77777777" w:rsidR="004470EF" w:rsidRPr="002E6533" w:rsidRDefault="00000000">
            <w:pPr>
              <w:pStyle w:val="Compact"/>
            </w:pPr>
            <w:r w:rsidRPr="002E6533">
              <w:t>Objetivos corporativos</w:t>
            </w:r>
          </w:p>
        </w:tc>
        <w:tc>
          <w:tcPr>
            <w:tcW w:w="2613" w:type="dxa"/>
          </w:tcPr>
          <w:p w14:paraId="3603EC42" w14:textId="77777777" w:rsidR="004470EF" w:rsidRPr="002E6533" w:rsidRDefault="00000000">
            <w:pPr>
              <w:pStyle w:val="Compact"/>
            </w:pPr>
            <w:r w:rsidRPr="002E6533">
              <w:t>Gerenciamento do risco operacional</w:t>
            </w:r>
          </w:p>
        </w:tc>
        <w:tc>
          <w:tcPr>
            <w:tcW w:w="2613" w:type="dxa"/>
          </w:tcPr>
          <w:p w14:paraId="4F8B7B63" w14:textId="77777777" w:rsidR="004470EF" w:rsidRPr="002E6533" w:rsidRDefault="004470EF">
            <w:pPr>
              <w:pStyle w:val="Compact"/>
            </w:pPr>
            <w:hyperlink r:id="rId106">
              <w:r w:rsidRPr="002E6533">
                <w:rPr>
                  <w:rStyle w:val="Hyperlink"/>
                </w:rPr>
                <w:t>Ajuda do Gerenciamento do risco operacional e empresarial</w:t>
              </w:r>
            </w:hyperlink>
          </w:p>
        </w:tc>
      </w:tr>
      <w:tr w:rsidR="004470EF" w:rsidRPr="002E6533" w14:paraId="3C62B487" w14:textId="77777777">
        <w:tc>
          <w:tcPr>
            <w:tcW w:w="2613" w:type="dxa"/>
          </w:tcPr>
          <w:p w14:paraId="46FC2EAD" w14:textId="77777777" w:rsidR="004470EF" w:rsidRPr="002E6533" w:rsidRDefault="00000000">
            <w:pPr>
              <w:pStyle w:val="Compact"/>
            </w:pPr>
            <w:r w:rsidRPr="002E6533">
              <w:t>Eventos de crise</w:t>
            </w:r>
          </w:p>
        </w:tc>
        <w:tc>
          <w:tcPr>
            <w:tcW w:w="2613" w:type="dxa"/>
          </w:tcPr>
          <w:p w14:paraId="539778F0" w14:textId="77777777" w:rsidR="004470EF" w:rsidRPr="002E6533" w:rsidRDefault="00000000">
            <w:pPr>
              <w:pStyle w:val="Compact"/>
            </w:pPr>
            <w:r w:rsidRPr="002E6533">
              <w:t>Gerenciamento de crises</w:t>
            </w:r>
          </w:p>
        </w:tc>
        <w:tc>
          <w:tcPr>
            <w:tcW w:w="2613" w:type="dxa"/>
          </w:tcPr>
          <w:p w14:paraId="75078413" w14:textId="77777777" w:rsidR="004470EF" w:rsidRPr="002E6533" w:rsidRDefault="004470EF">
            <w:pPr>
              <w:pStyle w:val="Compact"/>
            </w:pPr>
            <w:hyperlink r:id="rId107">
              <w:r w:rsidRPr="002E6533">
                <w:rPr>
                  <w:rStyle w:val="Hyperlink"/>
                </w:rPr>
                <w:t>Gerenciamento de resiliência</w:t>
              </w:r>
            </w:hyperlink>
          </w:p>
        </w:tc>
      </w:tr>
      <w:tr w:rsidR="004470EF" w:rsidRPr="002E6533" w14:paraId="6B9BFDFC" w14:textId="77777777">
        <w:tc>
          <w:tcPr>
            <w:tcW w:w="2613" w:type="dxa"/>
          </w:tcPr>
          <w:p w14:paraId="31B480FA" w14:textId="77777777" w:rsidR="004470EF" w:rsidRPr="002E6533" w:rsidRDefault="00000000">
            <w:pPr>
              <w:pStyle w:val="Compact"/>
            </w:pPr>
            <w:r w:rsidRPr="002E6533">
              <w:t xml:space="preserve"> Violações de dados</w:t>
            </w:r>
          </w:p>
        </w:tc>
        <w:tc>
          <w:tcPr>
            <w:tcW w:w="2613" w:type="dxa"/>
          </w:tcPr>
          <w:p w14:paraId="74C4B9CE" w14:textId="77777777" w:rsidR="004470EF" w:rsidRPr="002E6533" w:rsidRDefault="00000000">
            <w:pPr>
              <w:pStyle w:val="Compact"/>
            </w:pPr>
            <w:r w:rsidRPr="002E6533">
              <w:t>Cyber Incident &amp; Breach Response</w:t>
            </w:r>
          </w:p>
        </w:tc>
        <w:tc>
          <w:tcPr>
            <w:tcW w:w="2613" w:type="dxa"/>
          </w:tcPr>
          <w:p w14:paraId="3A18FC83" w14:textId="77777777" w:rsidR="004470EF" w:rsidRPr="002E6533" w:rsidRDefault="004470EF">
            <w:pPr>
              <w:pStyle w:val="Compact"/>
            </w:pPr>
            <w:hyperlink r:id="rId108">
              <w:r w:rsidRPr="002E6533">
                <w:rPr>
                  <w:rStyle w:val="Hyperlink"/>
                </w:rPr>
                <w:t>Ajuda do Gerenciamento de riscos de TI e segurança</w:t>
              </w:r>
            </w:hyperlink>
          </w:p>
        </w:tc>
      </w:tr>
      <w:tr w:rsidR="004470EF" w:rsidRPr="002E6533" w14:paraId="7349A128" w14:textId="77777777">
        <w:tc>
          <w:tcPr>
            <w:tcW w:w="2613" w:type="dxa"/>
          </w:tcPr>
          <w:p w14:paraId="5A6BA8ED" w14:textId="77777777" w:rsidR="004470EF" w:rsidRPr="002E6533" w:rsidRDefault="00000000">
            <w:pPr>
              <w:pStyle w:val="Compact"/>
            </w:pPr>
            <w:r w:rsidRPr="002E6533">
              <w:t>Avaliação de identificação de dados</w:t>
            </w:r>
          </w:p>
        </w:tc>
        <w:tc>
          <w:tcPr>
            <w:tcW w:w="2613" w:type="dxa"/>
            <w:vMerge w:val="restart"/>
          </w:tcPr>
          <w:p w14:paraId="6F3C7A04" w14:textId="77777777" w:rsidR="004470EF" w:rsidRPr="002E6533" w:rsidRDefault="00000000">
            <w:pPr>
              <w:pStyle w:val="Compact"/>
            </w:pPr>
            <w:r w:rsidRPr="002E6533">
              <w:t>Gerenciamento do programa de privacidade</w:t>
            </w:r>
          </w:p>
        </w:tc>
        <w:tc>
          <w:tcPr>
            <w:tcW w:w="2613" w:type="dxa"/>
            <w:vMerge w:val="restart"/>
          </w:tcPr>
          <w:p w14:paraId="7E21D732" w14:textId="77777777" w:rsidR="004470EF" w:rsidRPr="002E6533" w:rsidRDefault="004470EF">
            <w:pPr>
              <w:pStyle w:val="Compact"/>
            </w:pPr>
            <w:hyperlink r:id="rId109">
              <w:r w:rsidRPr="002E6533">
                <w:rPr>
                  <w:rStyle w:val="Hyperlink"/>
                </w:rPr>
                <w:t>Ajuda de conformidade normativa e corporativa</w:t>
              </w:r>
            </w:hyperlink>
          </w:p>
        </w:tc>
      </w:tr>
      <w:tr w:rsidR="004470EF" w:rsidRPr="002E6533" w14:paraId="29C98EE9" w14:textId="77777777">
        <w:tc>
          <w:tcPr>
            <w:tcW w:w="2613" w:type="dxa"/>
          </w:tcPr>
          <w:p w14:paraId="6AB86F71" w14:textId="77777777" w:rsidR="004470EF" w:rsidRPr="002E6533" w:rsidRDefault="00000000">
            <w:pPr>
              <w:pStyle w:val="Compact"/>
            </w:pPr>
            <w:r w:rsidRPr="002E6533">
              <w:t>Avaliação do impacto da proteção de dados</w:t>
            </w:r>
          </w:p>
        </w:tc>
        <w:tc>
          <w:tcPr>
            <w:tcW w:w="2613" w:type="dxa"/>
            <w:vMerge/>
          </w:tcPr>
          <w:p w14:paraId="40984241" w14:textId="77777777" w:rsidR="004470EF" w:rsidRPr="002E6533" w:rsidRDefault="004470EF"/>
        </w:tc>
        <w:tc>
          <w:tcPr>
            <w:tcW w:w="2613" w:type="dxa"/>
            <w:vMerge/>
          </w:tcPr>
          <w:p w14:paraId="2C328949" w14:textId="77777777" w:rsidR="004470EF" w:rsidRPr="002E6533" w:rsidRDefault="004470EF"/>
        </w:tc>
      </w:tr>
      <w:tr w:rsidR="004470EF" w:rsidRPr="002E6533" w14:paraId="684B5097" w14:textId="77777777">
        <w:tc>
          <w:tcPr>
            <w:tcW w:w="2613" w:type="dxa"/>
          </w:tcPr>
          <w:p w14:paraId="347C4EDF" w14:textId="77777777" w:rsidR="004470EF" w:rsidRPr="002E6533" w:rsidRDefault="00000000">
            <w:pPr>
              <w:pStyle w:val="Compact"/>
            </w:pPr>
            <w:r w:rsidRPr="002E6533">
              <w:t xml:space="preserve">Projetos de proteção de </w:t>
            </w:r>
            <w:r w:rsidRPr="002E6533">
              <w:lastRenderedPageBreak/>
              <w:t>dados</w:t>
            </w:r>
          </w:p>
        </w:tc>
        <w:tc>
          <w:tcPr>
            <w:tcW w:w="2613" w:type="dxa"/>
            <w:vMerge/>
          </w:tcPr>
          <w:p w14:paraId="1FEA8CC4" w14:textId="77777777" w:rsidR="004470EF" w:rsidRPr="002E6533" w:rsidRDefault="004470EF"/>
        </w:tc>
        <w:tc>
          <w:tcPr>
            <w:tcW w:w="2613" w:type="dxa"/>
            <w:vMerge/>
          </w:tcPr>
          <w:p w14:paraId="0427072F" w14:textId="77777777" w:rsidR="004470EF" w:rsidRPr="002E6533" w:rsidRDefault="004470EF"/>
        </w:tc>
      </w:tr>
      <w:tr w:rsidR="004470EF" w:rsidRPr="002E6533" w14:paraId="157AE97D" w14:textId="77777777">
        <w:tc>
          <w:tcPr>
            <w:tcW w:w="2613" w:type="dxa"/>
            <w:vMerge w:val="restart"/>
          </w:tcPr>
          <w:p w14:paraId="2C5FABBD" w14:textId="77777777" w:rsidR="004470EF" w:rsidRPr="002E6533" w:rsidRDefault="00000000">
            <w:pPr>
              <w:pStyle w:val="Corpodetexto"/>
            </w:pPr>
            <w:r w:rsidRPr="002E6533">
              <w:t>Títulos e certificações</w:t>
            </w:r>
          </w:p>
          <w:p w14:paraId="6D4C474D" w14:textId="77777777" w:rsidR="004470EF" w:rsidRPr="002E6533" w:rsidRDefault="00000000">
            <w:pPr>
              <w:pStyle w:val="Corpodetexto"/>
            </w:pPr>
            <w:r w:rsidRPr="002E6533">
              <w:t> </w:t>
            </w:r>
          </w:p>
        </w:tc>
        <w:tc>
          <w:tcPr>
            <w:tcW w:w="2613" w:type="dxa"/>
          </w:tcPr>
          <w:p w14:paraId="2258466B" w14:textId="77777777" w:rsidR="004470EF" w:rsidRPr="002E6533" w:rsidRDefault="00000000">
            <w:pPr>
              <w:pStyle w:val="Compact"/>
            </w:pPr>
            <w:r w:rsidRPr="002E6533">
              <w:t>Planejamento e qualidade de auditorias</w:t>
            </w:r>
          </w:p>
        </w:tc>
        <w:tc>
          <w:tcPr>
            <w:tcW w:w="2613" w:type="dxa"/>
          </w:tcPr>
          <w:p w14:paraId="2F922AA6" w14:textId="77777777" w:rsidR="004470EF" w:rsidRPr="002E6533" w:rsidRDefault="004470EF">
            <w:pPr>
              <w:pStyle w:val="Compact"/>
            </w:pPr>
            <w:hyperlink r:id="rId110">
              <w:r w:rsidRPr="002E6533">
                <w:rPr>
                  <w:rStyle w:val="Hyperlink"/>
                </w:rPr>
                <w:t>Ajuda do Gerenciamento de auditoria</w:t>
              </w:r>
            </w:hyperlink>
          </w:p>
        </w:tc>
      </w:tr>
      <w:tr w:rsidR="004470EF" w:rsidRPr="002E6533" w14:paraId="41DD9106" w14:textId="77777777">
        <w:tc>
          <w:tcPr>
            <w:tcW w:w="2613" w:type="dxa"/>
            <w:vMerge/>
          </w:tcPr>
          <w:p w14:paraId="275C2951" w14:textId="77777777" w:rsidR="004470EF" w:rsidRPr="002E6533" w:rsidRDefault="004470EF"/>
        </w:tc>
        <w:tc>
          <w:tcPr>
            <w:tcW w:w="2613" w:type="dxa"/>
          </w:tcPr>
          <w:p w14:paraId="15A9D827" w14:textId="77777777" w:rsidR="004470EF" w:rsidRPr="002E6533" w:rsidRDefault="00000000">
            <w:pPr>
              <w:pStyle w:val="Compact"/>
            </w:pPr>
            <w:r w:rsidRPr="002E6533">
              <w:t>Cyber Incident &amp; Breach Response</w:t>
            </w:r>
          </w:p>
        </w:tc>
        <w:tc>
          <w:tcPr>
            <w:tcW w:w="2613" w:type="dxa"/>
          </w:tcPr>
          <w:p w14:paraId="2FD60DD6" w14:textId="77777777" w:rsidR="004470EF" w:rsidRPr="002E6533" w:rsidRDefault="004470EF">
            <w:pPr>
              <w:pStyle w:val="Compact"/>
            </w:pPr>
            <w:hyperlink r:id="rId111">
              <w:r w:rsidRPr="002E6533">
                <w:rPr>
                  <w:rStyle w:val="Hyperlink"/>
                </w:rPr>
                <w:t>Ajuda do Gerenciamento de riscos de TI e segurança</w:t>
              </w:r>
            </w:hyperlink>
          </w:p>
        </w:tc>
      </w:tr>
      <w:tr w:rsidR="004470EF" w:rsidRPr="002E6533" w14:paraId="5FB8AC5F" w14:textId="77777777">
        <w:tc>
          <w:tcPr>
            <w:tcW w:w="2613" w:type="dxa"/>
            <w:vMerge w:val="restart"/>
          </w:tcPr>
          <w:p w14:paraId="6C117B8D" w14:textId="77777777" w:rsidR="004470EF" w:rsidRPr="002E6533" w:rsidRDefault="00000000">
            <w:pPr>
              <w:pStyle w:val="Corpodetexto"/>
            </w:pPr>
            <w:r w:rsidRPr="002E6533">
              <w:t>Departamento</w:t>
            </w:r>
          </w:p>
          <w:p w14:paraId="75BDD165" w14:textId="77777777" w:rsidR="004470EF" w:rsidRPr="002E6533" w:rsidRDefault="00000000">
            <w:pPr>
              <w:pStyle w:val="Corpodetexto"/>
            </w:pPr>
            <w:r w:rsidRPr="002E6533">
              <w:t> </w:t>
            </w:r>
          </w:p>
        </w:tc>
        <w:tc>
          <w:tcPr>
            <w:tcW w:w="2613" w:type="dxa"/>
          </w:tcPr>
          <w:p w14:paraId="0E171597" w14:textId="77777777" w:rsidR="004470EF" w:rsidRPr="002E6533" w:rsidRDefault="00000000">
            <w:pPr>
              <w:pStyle w:val="Compact"/>
            </w:pPr>
            <w:r w:rsidRPr="002E6533">
              <w:t>Avaliações e autorização</w:t>
            </w:r>
          </w:p>
        </w:tc>
        <w:tc>
          <w:tcPr>
            <w:tcW w:w="2613" w:type="dxa"/>
            <w:vMerge w:val="restart"/>
          </w:tcPr>
          <w:p w14:paraId="26A40C1C" w14:textId="77777777" w:rsidR="004470EF" w:rsidRPr="002E6533" w:rsidRDefault="004470EF">
            <w:pPr>
              <w:pStyle w:val="Corpodetexto"/>
            </w:pPr>
            <w:hyperlink r:id="rId112">
              <w:r w:rsidRPr="002E6533">
                <w:rPr>
                  <w:rStyle w:val="Hyperlink"/>
                </w:rPr>
                <w:t>Ajuda do setor público</w:t>
              </w:r>
            </w:hyperlink>
          </w:p>
          <w:p w14:paraId="7E71683B" w14:textId="77777777" w:rsidR="004470EF" w:rsidRPr="002E6533" w:rsidRDefault="00000000">
            <w:pPr>
              <w:pStyle w:val="Corpodetexto"/>
            </w:pPr>
            <w:r w:rsidRPr="002E6533">
              <w:t> </w:t>
            </w:r>
          </w:p>
        </w:tc>
      </w:tr>
      <w:tr w:rsidR="004470EF" w:rsidRPr="002E6533" w14:paraId="06448CB5" w14:textId="77777777">
        <w:tc>
          <w:tcPr>
            <w:tcW w:w="2613" w:type="dxa"/>
            <w:vMerge/>
          </w:tcPr>
          <w:p w14:paraId="4AB9ABFA" w14:textId="77777777" w:rsidR="004470EF" w:rsidRPr="002E6533" w:rsidRDefault="004470EF"/>
        </w:tc>
        <w:tc>
          <w:tcPr>
            <w:tcW w:w="2613" w:type="dxa"/>
          </w:tcPr>
          <w:p w14:paraId="50076C23" w14:textId="77777777" w:rsidR="004470EF" w:rsidRPr="002E6533" w:rsidRDefault="00000000">
            <w:pPr>
              <w:pStyle w:val="Compact"/>
            </w:pPr>
            <w:r w:rsidRPr="002E6533">
              <w:t>Monitoramento contínuo</w:t>
            </w:r>
          </w:p>
        </w:tc>
        <w:tc>
          <w:tcPr>
            <w:tcW w:w="2613" w:type="dxa"/>
            <w:vMerge/>
          </w:tcPr>
          <w:p w14:paraId="47CC5E25" w14:textId="77777777" w:rsidR="004470EF" w:rsidRPr="002E6533" w:rsidRDefault="004470EF"/>
        </w:tc>
      </w:tr>
      <w:tr w:rsidR="004470EF" w:rsidRPr="002E6533" w14:paraId="53A0BE08" w14:textId="77777777">
        <w:tc>
          <w:tcPr>
            <w:tcW w:w="2613" w:type="dxa"/>
            <w:vMerge w:val="restart"/>
          </w:tcPr>
          <w:p w14:paraId="0ED6B860" w14:textId="77777777" w:rsidR="004470EF" w:rsidRPr="002E6533" w:rsidRDefault="00000000">
            <w:pPr>
              <w:pStyle w:val="Corpodetexto"/>
            </w:pPr>
            <w:r w:rsidRPr="002E6533">
              <w:t>Resultados do teste do projeto</w:t>
            </w:r>
          </w:p>
          <w:p w14:paraId="5E6BEC53" w14:textId="77777777" w:rsidR="004470EF" w:rsidRPr="002E6533" w:rsidRDefault="00000000">
            <w:pPr>
              <w:pStyle w:val="Corpodetexto"/>
            </w:pPr>
            <w:r w:rsidRPr="002E6533">
              <w:t> </w:t>
            </w:r>
          </w:p>
        </w:tc>
        <w:tc>
          <w:tcPr>
            <w:tcW w:w="2613" w:type="dxa"/>
          </w:tcPr>
          <w:p w14:paraId="6D5627DB" w14:textId="77777777" w:rsidR="004470EF" w:rsidRPr="002E6533" w:rsidRDefault="00000000">
            <w:pPr>
              <w:pStyle w:val="Compact"/>
            </w:pPr>
            <w:r w:rsidRPr="002E6533">
              <w:t>Gerenciamento do programa de garantia de controles</w:t>
            </w:r>
          </w:p>
        </w:tc>
        <w:tc>
          <w:tcPr>
            <w:tcW w:w="2613" w:type="dxa"/>
          </w:tcPr>
          <w:p w14:paraId="1D43F87E" w14:textId="77777777" w:rsidR="004470EF" w:rsidRPr="002E6533" w:rsidRDefault="004470EF">
            <w:pPr>
              <w:pStyle w:val="Compact"/>
            </w:pPr>
            <w:hyperlink r:id="rId113">
              <w:r w:rsidRPr="002E6533">
                <w:rPr>
                  <w:rStyle w:val="Hyperlink"/>
                </w:rPr>
                <w:t>Ajuda de conformidade normativa e corporativa</w:t>
              </w:r>
            </w:hyperlink>
          </w:p>
        </w:tc>
      </w:tr>
      <w:tr w:rsidR="004470EF" w:rsidRPr="002E6533" w14:paraId="20F2F29B" w14:textId="77777777">
        <w:tc>
          <w:tcPr>
            <w:tcW w:w="2613" w:type="dxa"/>
            <w:vMerge/>
          </w:tcPr>
          <w:p w14:paraId="58A724F4" w14:textId="77777777" w:rsidR="004470EF" w:rsidRPr="002E6533" w:rsidRDefault="004470EF"/>
        </w:tc>
        <w:tc>
          <w:tcPr>
            <w:tcW w:w="2613" w:type="dxa"/>
          </w:tcPr>
          <w:p w14:paraId="1F417BA2" w14:textId="77777777" w:rsidR="004470EF" w:rsidRPr="002E6533" w:rsidRDefault="00000000">
            <w:pPr>
              <w:pStyle w:val="Compact"/>
            </w:pPr>
            <w:r w:rsidRPr="002E6533">
              <w:t>Garantia de controles de TI</w:t>
            </w:r>
          </w:p>
        </w:tc>
        <w:tc>
          <w:tcPr>
            <w:tcW w:w="2613" w:type="dxa"/>
            <w:vMerge w:val="restart"/>
          </w:tcPr>
          <w:p w14:paraId="2E30CB45" w14:textId="77777777" w:rsidR="004470EF" w:rsidRPr="002E6533" w:rsidRDefault="004470EF">
            <w:pPr>
              <w:pStyle w:val="Compact"/>
            </w:pPr>
            <w:hyperlink r:id="rId114">
              <w:r w:rsidRPr="002E6533">
                <w:rPr>
                  <w:rStyle w:val="Hyperlink"/>
                </w:rPr>
                <w:t>Ajuda do Gerenciamento de riscos de TI e segurança</w:t>
              </w:r>
            </w:hyperlink>
          </w:p>
        </w:tc>
      </w:tr>
      <w:tr w:rsidR="004470EF" w:rsidRPr="002E6533" w14:paraId="64CECC63" w14:textId="77777777">
        <w:tc>
          <w:tcPr>
            <w:tcW w:w="2613" w:type="dxa"/>
          </w:tcPr>
          <w:p w14:paraId="2351E44D" w14:textId="77777777" w:rsidR="004470EF" w:rsidRPr="002E6533" w:rsidRDefault="00000000">
            <w:pPr>
              <w:pStyle w:val="Compact"/>
            </w:pPr>
            <w:r w:rsidRPr="002E6533">
              <w:t>Avaliação do dispositivo</w:t>
            </w:r>
          </w:p>
        </w:tc>
        <w:tc>
          <w:tcPr>
            <w:tcW w:w="2613" w:type="dxa"/>
          </w:tcPr>
          <w:p w14:paraId="17B01619" w14:textId="77777777" w:rsidR="004470EF" w:rsidRPr="002E6533" w:rsidRDefault="00000000">
            <w:pPr>
              <w:pStyle w:val="Compact"/>
            </w:pPr>
            <w:r w:rsidRPr="002E6533">
              <w:t>Gerenciamento de riscos de TI</w:t>
            </w:r>
          </w:p>
        </w:tc>
        <w:tc>
          <w:tcPr>
            <w:tcW w:w="2613" w:type="dxa"/>
            <w:vMerge/>
          </w:tcPr>
          <w:p w14:paraId="594C726E" w14:textId="77777777" w:rsidR="004470EF" w:rsidRPr="002E6533" w:rsidRDefault="004470EF"/>
        </w:tc>
      </w:tr>
      <w:tr w:rsidR="004470EF" w:rsidRPr="002E6533" w14:paraId="4A45BD6B" w14:textId="77777777">
        <w:tc>
          <w:tcPr>
            <w:tcW w:w="2613" w:type="dxa"/>
            <w:vMerge w:val="restart"/>
          </w:tcPr>
          <w:p w14:paraId="6C83D76A" w14:textId="77777777" w:rsidR="004470EF" w:rsidRPr="002E6533" w:rsidRDefault="00000000">
            <w:pPr>
              <w:pStyle w:val="Corpodetexto"/>
            </w:pPr>
            <w:r w:rsidRPr="002E6533">
              <w:t>Dispositivos</w:t>
            </w:r>
          </w:p>
          <w:p w14:paraId="18EBFB77" w14:textId="77777777" w:rsidR="004470EF" w:rsidRPr="002E6533" w:rsidRDefault="00000000">
            <w:pPr>
              <w:pStyle w:val="Corpodetexto"/>
            </w:pPr>
            <w:r w:rsidRPr="002E6533">
              <w:t> </w:t>
            </w:r>
          </w:p>
          <w:p w14:paraId="301AC4BF" w14:textId="77777777" w:rsidR="004470EF" w:rsidRPr="002E6533" w:rsidRDefault="00000000">
            <w:pPr>
              <w:pStyle w:val="Corpodetexto"/>
            </w:pPr>
            <w:r w:rsidRPr="002E6533">
              <w:t> </w:t>
            </w:r>
          </w:p>
        </w:tc>
        <w:tc>
          <w:tcPr>
            <w:tcW w:w="2613" w:type="dxa"/>
          </w:tcPr>
          <w:p w14:paraId="0DFA95ED" w14:textId="77777777" w:rsidR="004470EF" w:rsidRPr="002E6533" w:rsidRDefault="00000000">
            <w:pPr>
              <w:pStyle w:val="Compact"/>
            </w:pPr>
            <w:r w:rsidRPr="002E6533">
              <w:t>Projetos e documentação de auditoria</w:t>
            </w:r>
          </w:p>
        </w:tc>
        <w:tc>
          <w:tcPr>
            <w:tcW w:w="2613" w:type="dxa"/>
          </w:tcPr>
          <w:p w14:paraId="615663F6" w14:textId="77777777" w:rsidR="004470EF" w:rsidRPr="002E6533" w:rsidRDefault="004470EF">
            <w:pPr>
              <w:pStyle w:val="Compact"/>
            </w:pPr>
            <w:hyperlink r:id="rId115">
              <w:r w:rsidRPr="002E6533">
                <w:rPr>
                  <w:rStyle w:val="Hyperlink"/>
                </w:rPr>
                <w:t>Ajuda do Gerenciamento de auditoria</w:t>
              </w:r>
            </w:hyperlink>
          </w:p>
        </w:tc>
      </w:tr>
      <w:tr w:rsidR="004470EF" w:rsidRPr="002E6533" w14:paraId="66F9A2DF" w14:textId="77777777">
        <w:tc>
          <w:tcPr>
            <w:tcW w:w="2613" w:type="dxa"/>
            <w:vMerge/>
          </w:tcPr>
          <w:p w14:paraId="70807EAC" w14:textId="77777777" w:rsidR="004470EF" w:rsidRPr="002E6533" w:rsidRDefault="004470EF"/>
        </w:tc>
        <w:tc>
          <w:tcPr>
            <w:tcW w:w="2613" w:type="dxa"/>
          </w:tcPr>
          <w:p w14:paraId="0C886D4C" w14:textId="77777777" w:rsidR="004470EF" w:rsidRPr="002E6533" w:rsidRDefault="00000000">
            <w:pPr>
              <w:pStyle w:val="Compact"/>
            </w:pPr>
            <w:r w:rsidRPr="002E6533">
              <w:t>Governança dos dados</w:t>
            </w:r>
          </w:p>
        </w:tc>
        <w:tc>
          <w:tcPr>
            <w:tcW w:w="2613" w:type="dxa"/>
          </w:tcPr>
          <w:p w14:paraId="68D5A3CB" w14:textId="77777777" w:rsidR="004470EF" w:rsidRPr="002E6533" w:rsidRDefault="004470EF">
            <w:pPr>
              <w:pStyle w:val="Compact"/>
            </w:pPr>
            <w:hyperlink r:id="rId116">
              <w:r w:rsidRPr="002E6533">
                <w:rPr>
                  <w:rStyle w:val="Hyperlink"/>
                </w:rPr>
                <w:t>Ajuda de conformidade normativa e corporativa</w:t>
              </w:r>
            </w:hyperlink>
          </w:p>
        </w:tc>
      </w:tr>
      <w:tr w:rsidR="004470EF" w:rsidRPr="002E6533" w14:paraId="3BF144B7" w14:textId="77777777">
        <w:tc>
          <w:tcPr>
            <w:tcW w:w="2613" w:type="dxa"/>
            <w:vMerge/>
          </w:tcPr>
          <w:p w14:paraId="11EA3615" w14:textId="77777777" w:rsidR="004470EF" w:rsidRPr="002E6533" w:rsidRDefault="004470EF"/>
        </w:tc>
        <w:tc>
          <w:tcPr>
            <w:tcW w:w="2613" w:type="dxa"/>
          </w:tcPr>
          <w:p w14:paraId="61297AC6" w14:textId="77777777" w:rsidR="004470EF" w:rsidRPr="002E6533" w:rsidRDefault="00000000">
            <w:pPr>
              <w:pStyle w:val="Compact"/>
            </w:pPr>
            <w:r w:rsidRPr="002E6533">
              <w:t>Governança de terceiros</w:t>
            </w:r>
          </w:p>
        </w:tc>
        <w:tc>
          <w:tcPr>
            <w:tcW w:w="2613" w:type="dxa"/>
          </w:tcPr>
          <w:p w14:paraId="0F57F226" w14:textId="77777777" w:rsidR="004470EF" w:rsidRPr="002E6533" w:rsidRDefault="004470EF">
            <w:pPr>
              <w:pStyle w:val="Compact"/>
            </w:pPr>
            <w:hyperlink r:id="rId117">
              <w:r w:rsidRPr="002E6533">
                <w:rPr>
                  <w:rStyle w:val="Hyperlink"/>
                </w:rPr>
                <w:t>Governança de terceiros</w:t>
              </w:r>
            </w:hyperlink>
          </w:p>
        </w:tc>
      </w:tr>
      <w:tr w:rsidR="004470EF" w:rsidRPr="002E6533" w14:paraId="4DA56173" w14:textId="77777777">
        <w:tc>
          <w:tcPr>
            <w:tcW w:w="2613" w:type="dxa"/>
          </w:tcPr>
          <w:p w14:paraId="31E60110" w14:textId="77777777" w:rsidR="004470EF" w:rsidRPr="002E6533" w:rsidRDefault="00000000">
            <w:pPr>
              <w:pStyle w:val="Compact"/>
            </w:pPr>
            <w:r w:rsidRPr="002E6533">
              <w:t>Identidade digital</w:t>
            </w:r>
          </w:p>
        </w:tc>
        <w:tc>
          <w:tcPr>
            <w:tcW w:w="2613" w:type="dxa"/>
          </w:tcPr>
          <w:p w14:paraId="5FC3A1D2" w14:textId="77777777" w:rsidR="004470EF" w:rsidRPr="002E6533" w:rsidRDefault="00000000">
            <w:pPr>
              <w:pStyle w:val="Compact"/>
            </w:pPr>
            <w:r w:rsidRPr="002E6533">
              <w:t>Avaliações e autorização</w:t>
            </w:r>
          </w:p>
        </w:tc>
        <w:tc>
          <w:tcPr>
            <w:tcW w:w="2613" w:type="dxa"/>
          </w:tcPr>
          <w:p w14:paraId="6F23DB6A" w14:textId="77777777" w:rsidR="004470EF" w:rsidRPr="002E6533" w:rsidRDefault="004470EF">
            <w:pPr>
              <w:pStyle w:val="Compact"/>
            </w:pPr>
            <w:hyperlink r:id="rId118">
              <w:r w:rsidRPr="002E6533">
                <w:rPr>
                  <w:rStyle w:val="Hyperlink"/>
                </w:rPr>
                <w:t>Ajuda do setor público</w:t>
              </w:r>
            </w:hyperlink>
          </w:p>
        </w:tc>
      </w:tr>
      <w:tr w:rsidR="004470EF" w:rsidRPr="002E6533" w14:paraId="1F286F9F" w14:textId="77777777">
        <w:tc>
          <w:tcPr>
            <w:tcW w:w="2613" w:type="dxa"/>
          </w:tcPr>
          <w:p w14:paraId="5C986100" w14:textId="77777777" w:rsidR="004470EF" w:rsidRPr="002E6533" w:rsidRDefault="00000000">
            <w:pPr>
              <w:pStyle w:val="Compact"/>
            </w:pPr>
            <w:r w:rsidRPr="002E6533">
              <w:t>Divulgações</w:t>
            </w:r>
          </w:p>
        </w:tc>
        <w:tc>
          <w:tcPr>
            <w:tcW w:w="2613" w:type="dxa"/>
          </w:tcPr>
          <w:p w14:paraId="5CCE303D" w14:textId="77777777" w:rsidR="004470EF" w:rsidRPr="002E6533" w:rsidRDefault="00000000">
            <w:pPr>
              <w:pStyle w:val="Compact"/>
            </w:pPr>
            <w:r w:rsidRPr="002E6533">
              <w:t>Relatórios de sustentabilidade</w:t>
            </w:r>
          </w:p>
        </w:tc>
        <w:tc>
          <w:tcPr>
            <w:tcW w:w="2613" w:type="dxa"/>
          </w:tcPr>
          <w:p w14:paraId="6D1D7BEF" w14:textId="77777777" w:rsidR="004470EF" w:rsidRPr="002E6533" w:rsidRDefault="004470EF">
            <w:pPr>
              <w:pStyle w:val="Compact"/>
            </w:pPr>
            <w:hyperlink r:id="rId119">
              <w:r w:rsidRPr="002E6533">
                <w:rPr>
                  <w:rStyle w:val="Hyperlink"/>
                </w:rPr>
                <w:t>Ajuda do Gerenciamento de ESG</w:t>
              </w:r>
            </w:hyperlink>
          </w:p>
        </w:tc>
      </w:tr>
      <w:tr w:rsidR="004470EF" w:rsidRPr="002E6533" w14:paraId="474C20FD" w14:textId="77777777">
        <w:tc>
          <w:tcPr>
            <w:tcW w:w="2613" w:type="dxa"/>
            <w:vMerge w:val="restart"/>
          </w:tcPr>
          <w:p w14:paraId="6D4EDA89" w14:textId="77777777" w:rsidR="004470EF" w:rsidRPr="002E6533" w:rsidRDefault="00000000">
            <w:pPr>
              <w:pStyle w:val="Corpodetexto"/>
            </w:pPr>
            <w:r w:rsidRPr="002E6533">
              <w:t>Divisão</w:t>
            </w:r>
          </w:p>
          <w:p w14:paraId="0522A752" w14:textId="77777777" w:rsidR="004470EF" w:rsidRPr="002E6533" w:rsidRDefault="00000000">
            <w:pPr>
              <w:pStyle w:val="Corpodetexto"/>
            </w:pPr>
            <w:r w:rsidRPr="002E6533">
              <w:t> </w:t>
            </w:r>
          </w:p>
          <w:p w14:paraId="1D79977C" w14:textId="77777777" w:rsidR="004470EF" w:rsidRPr="002E6533" w:rsidRDefault="00000000">
            <w:pPr>
              <w:pStyle w:val="Corpodetexto"/>
            </w:pPr>
            <w:r w:rsidRPr="002E6533">
              <w:t> </w:t>
            </w:r>
          </w:p>
          <w:p w14:paraId="5CB52758" w14:textId="77777777" w:rsidR="004470EF" w:rsidRPr="002E6533" w:rsidRDefault="00000000">
            <w:pPr>
              <w:pStyle w:val="Corpodetexto"/>
            </w:pPr>
            <w:r w:rsidRPr="002E6533">
              <w:t> </w:t>
            </w:r>
          </w:p>
          <w:p w14:paraId="2CB336C2" w14:textId="77777777" w:rsidR="004470EF" w:rsidRPr="002E6533" w:rsidRDefault="00000000">
            <w:pPr>
              <w:pStyle w:val="Corpodetexto"/>
            </w:pPr>
            <w:r w:rsidRPr="002E6533">
              <w:t> </w:t>
            </w:r>
          </w:p>
        </w:tc>
        <w:tc>
          <w:tcPr>
            <w:tcW w:w="2613" w:type="dxa"/>
          </w:tcPr>
          <w:p w14:paraId="72487781" w14:textId="77777777" w:rsidR="004470EF" w:rsidRPr="002E6533" w:rsidRDefault="00000000">
            <w:pPr>
              <w:pStyle w:val="Compact"/>
            </w:pPr>
            <w:r w:rsidRPr="002E6533">
              <w:t>Análise de impacto de negócio</w:t>
            </w:r>
          </w:p>
        </w:tc>
        <w:tc>
          <w:tcPr>
            <w:tcW w:w="2613" w:type="dxa"/>
          </w:tcPr>
          <w:p w14:paraId="611D978F" w14:textId="77777777" w:rsidR="004470EF" w:rsidRPr="002E6533" w:rsidRDefault="004470EF">
            <w:pPr>
              <w:pStyle w:val="Compact"/>
            </w:pPr>
            <w:hyperlink r:id="rId120">
              <w:r w:rsidRPr="002E6533">
                <w:rPr>
                  <w:rStyle w:val="Hyperlink"/>
                </w:rPr>
                <w:t>Gerenciamento de resiliência</w:t>
              </w:r>
            </w:hyperlink>
          </w:p>
        </w:tc>
      </w:tr>
      <w:tr w:rsidR="004470EF" w:rsidRPr="002E6533" w14:paraId="06A7CAC3" w14:textId="77777777">
        <w:tc>
          <w:tcPr>
            <w:tcW w:w="2613" w:type="dxa"/>
            <w:vMerge/>
          </w:tcPr>
          <w:p w14:paraId="4E9A7428" w14:textId="77777777" w:rsidR="004470EF" w:rsidRPr="002E6533" w:rsidRDefault="004470EF"/>
        </w:tc>
        <w:tc>
          <w:tcPr>
            <w:tcW w:w="2613" w:type="dxa"/>
          </w:tcPr>
          <w:p w14:paraId="1667121A" w14:textId="77777777" w:rsidR="004470EF" w:rsidRPr="002E6533" w:rsidRDefault="00000000">
            <w:pPr>
              <w:pStyle w:val="Compact"/>
            </w:pPr>
            <w:r w:rsidRPr="002E6533">
              <w:t>Gerenciamento de ESG</w:t>
            </w:r>
          </w:p>
        </w:tc>
        <w:tc>
          <w:tcPr>
            <w:tcW w:w="2613" w:type="dxa"/>
          </w:tcPr>
          <w:p w14:paraId="0B2E34AF" w14:textId="77777777" w:rsidR="004470EF" w:rsidRPr="002E6533" w:rsidRDefault="004470EF">
            <w:pPr>
              <w:pStyle w:val="Compact"/>
            </w:pPr>
            <w:hyperlink r:id="rId121">
              <w:r w:rsidRPr="002E6533">
                <w:rPr>
                  <w:rStyle w:val="Hyperlink"/>
                </w:rPr>
                <w:t>Ajuda do Gerenciamento de ESG</w:t>
              </w:r>
            </w:hyperlink>
          </w:p>
        </w:tc>
      </w:tr>
      <w:tr w:rsidR="004470EF" w:rsidRPr="002E6533" w14:paraId="47CE6A43" w14:textId="77777777">
        <w:tc>
          <w:tcPr>
            <w:tcW w:w="2613" w:type="dxa"/>
            <w:vMerge/>
          </w:tcPr>
          <w:p w14:paraId="6E1A3C41" w14:textId="77777777" w:rsidR="004470EF" w:rsidRPr="002E6533" w:rsidRDefault="004470EF"/>
        </w:tc>
        <w:tc>
          <w:tcPr>
            <w:tcW w:w="2613" w:type="dxa"/>
          </w:tcPr>
          <w:p w14:paraId="7F868A43" w14:textId="77777777" w:rsidR="004470EF" w:rsidRPr="002E6533" w:rsidRDefault="00000000">
            <w:pPr>
              <w:pStyle w:val="Compact"/>
            </w:pPr>
            <w:r w:rsidRPr="002E6533">
              <w:t>Gerenciamento de problemas</w:t>
            </w:r>
          </w:p>
        </w:tc>
        <w:tc>
          <w:tcPr>
            <w:tcW w:w="2613" w:type="dxa"/>
          </w:tcPr>
          <w:p w14:paraId="677327E5" w14:textId="77777777" w:rsidR="004470EF" w:rsidRPr="002E6533" w:rsidRDefault="004470EF">
            <w:pPr>
              <w:pStyle w:val="Compact"/>
            </w:pPr>
            <w:hyperlink r:id="rId122">
              <w:r w:rsidRPr="002E6533">
                <w:rPr>
                  <w:rStyle w:val="Hyperlink"/>
                </w:rPr>
                <w:t>Ajuda do Gerenciamento de auditoria</w:t>
              </w:r>
            </w:hyperlink>
          </w:p>
        </w:tc>
      </w:tr>
      <w:tr w:rsidR="004470EF" w:rsidRPr="002E6533" w14:paraId="4708E8DC" w14:textId="77777777">
        <w:tc>
          <w:tcPr>
            <w:tcW w:w="2613" w:type="dxa"/>
            <w:vMerge/>
          </w:tcPr>
          <w:p w14:paraId="54CF5FA9" w14:textId="77777777" w:rsidR="004470EF" w:rsidRPr="002E6533" w:rsidRDefault="004470EF"/>
        </w:tc>
        <w:tc>
          <w:tcPr>
            <w:tcW w:w="2613" w:type="dxa"/>
          </w:tcPr>
          <w:p w14:paraId="3295AFA3" w14:textId="77777777" w:rsidR="004470EF" w:rsidRPr="002E6533" w:rsidRDefault="00000000">
            <w:pPr>
              <w:pStyle w:val="Compact"/>
            </w:pPr>
            <w:r w:rsidRPr="002E6533">
              <w:t>Key Indicator Management</w:t>
            </w:r>
          </w:p>
        </w:tc>
        <w:tc>
          <w:tcPr>
            <w:tcW w:w="2613" w:type="dxa"/>
          </w:tcPr>
          <w:p w14:paraId="337FC081" w14:textId="77777777" w:rsidR="004470EF" w:rsidRPr="002E6533" w:rsidRDefault="004470EF">
            <w:pPr>
              <w:pStyle w:val="Compact"/>
            </w:pPr>
            <w:hyperlink r:id="rId123">
              <w:r w:rsidRPr="002E6533">
                <w:rPr>
                  <w:rStyle w:val="Hyperlink"/>
                </w:rPr>
                <w:t>Ajuda do Gerenciamento do risco operacional e empresarial</w:t>
              </w:r>
            </w:hyperlink>
          </w:p>
        </w:tc>
      </w:tr>
      <w:tr w:rsidR="004470EF" w:rsidRPr="002E6533" w14:paraId="4227FCDF" w14:textId="77777777">
        <w:tc>
          <w:tcPr>
            <w:tcW w:w="2613" w:type="dxa"/>
            <w:vMerge/>
          </w:tcPr>
          <w:p w14:paraId="3BDA0B27" w14:textId="77777777" w:rsidR="004470EF" w:rsidRPr="002E6533" w:rsidRDefault="004470EF"/>
        </w:tc>
        <w:tc>
          <w:tcPr>
            <w:tcW w:w="2613" w:type="dxa"/>
          </w:tcPr>
          <w:p w14:paraId="36EA98BB" w14:textId="77777777" w:rsidR="004470EF" w:rsidRPr="002E6533" w:rsidRDefault="00000000">
            <w:pPr>
              <w:pStyle w:val="Compact"/>
            </w:pPr>
            <w:r w:rsidRPr="002E6533">
              <w:t>Catálogo de terceiros</w:t>
            </w:r>
          </w:p>
        </w:tc>
        <w:tc>
          <w:tcPr>
            <w:tcW w:w="2613" w:type="dxa"/>
          </w:tcPr>
          <w:p w14:paraId="60F2154C" w14:textId="77777777" w:rsidR="004470EF" w:rsidRPr="002E6533" w:rsidRDefault="004470EF">
            <w:pPr>
              <w:pStyle w:val="Compact"/>
            </w:pPr>
            <w:hyperlink r:id="rId124">
              <w:r w:rsidRPr="002E6533">
                <w:rPr>
                  <w:rStyle w:val="Hyperlink"/>
                </w:rPr>
                <w:t>Governança de terceiros</w:t>
              </w:r>
            </w:hyperlink>
          </w:p>
        </w:tc>
      </w:tr>
      <w:tr w:rsidR="004470EF" w:rsidRPr="002E6533" w14:paraId="0056BF67" w14:textId="77777777">
        <w:tc>
          <w:tcPr>
            <w:tcW w:w="2613" w:type="dxa"/>
          </w:tcPr>
          <w:p w14:paraId="131CBEF2" w14:textId="77777777" w:rsidR="004470EF" w:rsidRPr="002E6533" w:rsidRDefault="00000000">
            <w:pPr>
              <w:pStyle w:val="Compact"/>
            </w:pPr>
            <w:r w:rsidRPr="002E6533">
              <w:t>Calculadora de dupla materialidade</w:t>
            </w:r>
          </w:p>
        </w:tc>
        <w:tc>
          <w:tcPr>
            <w:tcW w:w="2613" w:type="dxa"/>
          </w:tcPr>
          <w:p w14:paraId="50D60BC6" w14:textId="77777777" w:rsidR="004470EF" w:rsidRPr="002E6533" w:rsidRDefault="00000000">
            <w:pPr>
              <w:pStyle w:val="Compact"/>
            </w:pPr>
            <w:r w:rsidRPr="002E6533">
              <w:t>Calculadora de dupla materialidade</w:t>
            </w:r>
          </w:p>
        </w:tc>
        <w:tc>
          <w:tcPr>
            <w:tcW w:w="2613" w:type="dxa"/>
          </w:tcPr>
          <w:p w14:paraId="3E8E9E2B" w14:textId="77777777" w:rsidR="004470EF" w:rsidRPr="002E6533" w:rsidRDefault="004470EF">
            <w:pPr>
              <w:pStyle w:val="Compact"/>
            </w:pPr>
            <w:hyperlink r:id="rId125">
              <w:r w:rsidRPr="002E6533">
                <w:rPr>
                  <w:rStyle w:val="Hyperlink"/>
                </w:rPr>
                <w:t>Ajuda do Gerenciamento de ESG</w:t>
              </w:r>
            </w:hyperlink>
          </w:p>
        </w:tc>
      </w:tr>
      <w:tr w:rsidR="004470EF" w:rsidRPr="002E6533" w14:paraId="53C4C2CE" w14:textId="77777777">
        <w:tc>
          <w:tcPr>
            <w:tcW w:w="2613" w:type="dxa"/>
          </w:tcPr>
          <w:p w14:paraId="1AF9757D" w14:textId="77777777" w:rsidR="004470EF" w:rsidRPr="002E6533" w:rsidRDefault="00000000">
            <w:pPr>
              <w:pStyle w:val="Compact"/>
            </w:pPr>
            <w:r w:rsidRPr="002E6533">
              <w:t xml:space="preserve"> Avaliações de risco do contrato</w:t>
            </w:r>
          </w:p>
        </w:tc>
        <w:tc>
          <w:tcPr>
            <w:tcW w:w="2613" w:type="dxa"/>
          </w:tcPr>
          <w:p w14:paraId="6F1CF02F" w14:textId="77777777" w:rsidR="004470EF" w:rsidRPr="002E6533" w:rsidRDefault="00000000">
            <w:pPr>
              <w:pStyle w:val="Compact"/>
            </w:pPr>
            <w:r w:rsidRPr="002E6533">
              <w:t>Gerenciamento de riscos de terceiros</w:t>
            </w:r>
          </w:p>
        </w:tc>
        <w:tc>
          <w:tcPr>
            <w:tcW w:w="2613" w:type="dxa"/>
            <w:vMerge w:val="restart"/>
          </w:tcPr>
          <w:p w14:paraId="44373701" w14:textId="77777777" w:rsidR="004470EF" w:rsidRPr="002E6533" w:rsidRDefault="004470EF">
            <w:pPr>
              <w:pStyle w:val="Corpodetexto"/>
            </w:pPr>
            <w:hyperlink r:id="rId126">
              <w:r w:rsidRPr="002E6533">
                <w:rPr>
                  <w:rStyle w:val="Hyperlink"/>
                </w:rPr>
                <w:t>Governança de terceiros</w:t>
              </w:r>
            </w:hyperlink>
          </w:p>
          <w:p w14:paraId="15460BFD" w14:textId="77777777" w:rsidR="004470EF" w:rsidRPr="002E6533" w:rsidRDefault="00000000">
            <w:pPr>
              <w:pStyle w:val="Corpodetexto"/>
            </w:pPr>
            <w:r w:rsidRPr="002E6533">
              <w:lastRenderedPageBreak/>
              <w:t> </w:t>
            </w:r>
          </w:p>
          <w:p w14:paraId="3B46AE98" w14:textId="77777777" w:rsidR="004470EF" w:rsidRPr="002E6533" w:rsidRDefault="00000000">
            <w:pPr>
              <w:pStyle w:val="Corpodetexto"/>
            </w:pPr>
            <w:r w:rsidRPr="002E6533">
              <w:t> </w:t>
            </w:r>
          </w:p>
          <w:p w14:paraId="21A4D436" w14:textId="77777777" w:rsidR="004470EF" w:rsidRPr="002E6533" w:rsidRDefault="00000000">
            <w:pPr>
              <w:pStyle w:val="Corpodetexto"/>
            </w:pPr>
            <w:r w:rsidRPr="002E6533">
              <w:t> </w:t>
            </w:r>
          </w:p>
          <w:p w14:paraId="4B6DF109" w14:textId="77777777" w:rsidR="004470EF" w:rsidRPr="002E6533" w:rsidRDefault="00000000">
            <w:pPr>
              <w:pStyle w:val="Corpodetexto"/>
            </w:pPr>
            <w:r w:rsidRPr="002E6533">
              <w:t> </w:t>
            </w:r>
          </w:p>
        </w:tc>
      </w:tr>
      <w:tr w:rsidR="004470EF" w:rsidRPr="002E6533" w14:paraId="4D5EB2D7" w14:textId="77777777">
        <w:tc>
          <w:tcPr>
            <w:tcW w:w="2613" w:type="dxa"/>
          </w:tcPr>
          <w:p w14:paraId="3E723F30" w14:textId="77777777" w:rsidR="004470EF" w:rsidRPr="002E6533" w:rsidRDefault="00000000">
            <w:pPr>
              <w:pStyle w:val="Compact"/>
            </w:pPr>
            <w:r w:rsidRPr="002E6533">
              <w:lastRenderedPageBreak/>
              <w:t>Tipos de projeto</w:t>
            </w:r>
          </w:p>
        </w:tc>
        <w:tc>
          <w:tcPr>
            <w:tcW w:w="2613" w:type="dxa"/>
            <w:vMerge w:val="restart"/>
          </w:tcPr>
          <w:p w14:paraId="3FEEF2EC" w14:textId="77777777" w:rsidR="004470EF" w:rsidRPr="002E6533" w:rsidRDefault="00000000">
            <w:pPr>
              <w:pStyle w:val="Compact"/>
            </w:pPr>
            <w:r w:rsidRPr="002E6533">
              <w:t>Catálogo de terceiros</w:t>
            </w:r>
          </w:p>
        </w:tc>
        <w:tc>
          <w:tcPr>
            <w:tcW w:w="2613" w:type="dxa"/>
            <w:vMerge/>
          </w:tcPr>
          <w:p w14:paraId="4CEA2372" w14:textId="77777777" w:rsidR="004470EF" w:rsidRPr="002E6533" w:rsidRDefault="004470EF"/>
        </w:tc>
      </w:tr>
      <w:tr w:rsidR="004470EF" w:rsidRPr="002E6533" w14:paraId="12892E8C" w14:textId="77777777">
        <w:trPr>
          <w:trHeight w:val="473"/>
        </w:trPr>
        <w:tc>
          <w:tcPr>
            <w:tcW w:w="2613" w:type="dxa"/>
            <w:vMerge w:val="restart"/>
          </w:tcPr>
          <w:p w14:paraId="44FFC78F" w14:textId="77777777" w:rsidR="004470EF" w:rsidRPr="002E6533" w:rsidRDefault="00000000">
            <w:pPr>
              <w:pStyle w:val="Corpodetexto"/>
            </w:pPr>
            <w:r w:rsidRPr="002E6533">
              <w:t>Projetos</w:t>
            </w:r>
          </w:p>
          <w:p w14:paraId="2397908B" w14:textId="77777777" w:rsidR="004470EF" w:rsidRPr="002E6533" w:rsidRDefault="00000000">
            <w:pPr>
              <w:pStyle w:val="Corpodetexto"/>
            </w:pPr>
            <w:r w:rsidRPr="002E6533">
              <w:t> </w:t>
            </w:r>
          </w:p>
          <w:p w14:paraId="0890E4F0" w14:textId="77777777" w:rsidR="004470EF" w:rsidRPr="002E6533" w:rsidRDefault="00000000">
            <w:pPr>
              <w:pStyle w:val="Corpodetexto"/>
            </w:pPr>
            <w:r w:rsidRPr="002E6533">
              <w:t> </w:t>
            </w:r>
          </w:p>
        </w:tc>
        <w:tc>
          <w:tcPr>
            <w:tcW w:w="2613" w:type="dxa"/>
            <w:vMerge/>
          </w:tcPr>
          <w:p w14:paraId="39AB86C2" w14:textId="77777777" w:rsidR="004470EF" w:rsidRPr="002E6533" w:rsidRDefault="004470EF"/>
        </w:tc>
        <w:tc>
          <w:tcPr>
            <w:tcW w:w="2613" w:type="dxa"/>
            <w:vMerge/>
          </w:tcPr>
          <w:p w14:paraId="045D8377" w14:textId="77777777" w:rsidR="004470EF" w:rsidRPr="002E6533" w:rsidRDefault="004470EF"/>
        </w:tc>
      </w:tr>
      <w:tr w:rsidR="004470EF" w:rsidRPr="002E6533" w14:paraId="578F9787" w14:textId="77777777">
        <w:tc>
          <w:tcPr>
            <w:tcW w:w="2613" w:type="dxa"/>
            <w:vMerge/>
          </w:tcPr>
          <w:p w14:paraId="33CB5AD2" w14:textId="77777777" w:rsidR="004470EF" w:rsidRPr="002E6533" w:rsidRDefault="004470EF"/>
        </w:tc>
        <w:tc>
          <w:tcPr>
            <w:tcW w:w="2613" w:type="dxa"/>
          </w:tcPr>
          <w:p w14:paraId="1B67F957" w14:textId="77777777" w:rsidR="004470EF" w:rsidRPr="002E6533" w:rsidRDefault="00000000">
            <w:pPr>
              <w:pStyle w:val="Compact"/>
            </w:pPr>
            <w:r w:rsidRPr="002E6533">
              <w:t>Projeto de terceiros</w:t>
            </w:r>
          </w:p>
        </w:tc>
        <w:tc>
          <w:tcPr>
            <w:tcW w:w="2613" w:type="dxa"/>
            <w:vMerge/>
          </w:tcPr>
          <w:p w14:paraId="7ED54A48" w14:textId="77777777" w:rsidR="004470EF" w:rsidRPr="002E6533" w:rsidRDefault="004470EF"/>
        </w:tc>
      </w:tr>
      <w:tr w:rsidR="004470EF" w:rsidRPr="002E6533" w14:paraId="151B796F" w14:textId="77777777">
        <w:tc>
          <w:tcPr>
            <w:tcW w:w="2613" w:type="dxa"/>
            <w:vMerge/>
          </w:tcPr>
          <w:p w14:paraId="3AB4FB1F" w14:textId="77777777" w:rsidR="004470EF" w:rsidRPr="002E6533" w:rsidRDefault="004470EF"/>
        </w:tc>
        <w:tc>
          <w:tcPr>
            <w:tcW w:w="2613" w:type="dxa"/>
          </w:tcPr>
          <w:p w14:paraId="4C12AF60" w14:textId="77777777" w:rsidR="004470EF" w:rsidRPr="002E6533" w:rsidRDefault="00000000">
            <w:pPr>
              <w:pStyle w:val="Compact"/>
            </w:pPr>
            <w:r w:rsidRPr="002E6533">
              <w:t>Gerenciamento de riscos de terceiros</w:t>
            </w:r>
          </w:p>
        </w:tc>
        <w:tc>
          <w:tcPr>
            <w:tcW w:w="2613" w:type="dxa"/>
            <w:vMerge/>
          </w:tcPr>
          <w:p w14:paraId="03DECAEC" w14:textId="77777777" w:rsidR="004470EF" w:rsidRPr="002E6533" w:rsidRDefault="004470EF"/>
        </w:tc>
      </w:tr>
      <w:tr w:rsidR="004470EF" w:rsidRPr="002E6533" w14:paraId="1EFDEB7D" w14:textId="77777777">
        <w:tc>
          <w:tcPr>
            <w:tcW w:w="2613" w:type="dxa"/>
          </w:tcPr>
          <w:p w14:paraId="5A0E458E" w14:textId="77777777" w:rsidR="004470EF" w:rsidRPr="002E6533" w:rsidRDefault="00000000">
            <w:pPr>
              <w:pStyle w:val="Compact"/>
            </w:pPr>
            <w:r w:rsidRPr="002E6533">
              <w:t>Unidade de definição de escopo de entidade</w:t>
            </w:r>
          </w:p>
        </w:tc>
        <w:tc>
          <w:tcPr>
            <w:tcW w:w="2613" w:type="dxa"/>
          </w:tcPr>
          <w:p w14:paraId="708F3532" w14:textId="77777777" w:rsidR="004470EF" w:rsidRPr="002E6533" w:rsidRDefault="00000000">
            <w:pPr>
              <w:pStyle w:val="Compact"/>
            </w:pPr>
            <w:r w:rsidRPr="002E6533">
              <w:t>Projetos e documentação de auditoria</w:t>
            </w:r>
          </w:p>
        </w:tc>
        <w:tc>
          <w:tcPr>
            <w:tcW w:w="2613" w:type="dxa"/>
          </w:tcPr>
          <w:p w14:paraId="40F8AC7C" w14:textId="77777777" w:rsidR="004470EF" w:rsidRPr="002E6533" w:rsidRDefault="004470EF">
            <w:pPr>
              <w:pStyle w:val="Compact"/>
            </w:pPr>
            <w:hyperlink r:id="rId127">
              <w:r w:rsidRPr="002E6533">
                <w:rPr>
                  <w:rStyle w:val="Hyperlink"/>
                </w:rPr>
                <w:t>Ajuda do Gerenciamento de auditoria</w:t>
              </w:r>
            </w:hyperlink>
          </w:p>
        </w:tc>
      </w:tr>
      <w:tr w:rsidR="004470EF" w:rsidRPr="002E6533" w14:paraId="620921F9" w14:textId="77777777">
        <w:tc>
          <w:tcPr>
            <w:tcW w:w="2613" w:type="dxa"/>
          </w:tcPr>
          <w:p w14:paraId="0E3FD71B" w14:textId="77777777" w:rsidR="004470EF" w:rsidRPr="002E6533" w:rsidRDefault="00000000">
            <w:pPr>
              <w:pStyle w:val="Compact"/>
            </w:pPr>
            <w:r w:rsidRPr="002E6533">
              <w:t>Programas de coleta de dados de ESG</w:t>
            </w:r>
          </w:p>
        </w:tc>
        <w:tc>
          <w:tcPr>
            <w:tcW w:w="2613" w:type="dxa"/>
            <w:vMerge w:val="restart"/>
          </w:tcPr>
          <w:p w14:paraId="422BDF3B" w14:textId="77777777" w:rsidR="004470EF" w:rsidRPr="002E6533" w:rsidRDefault="00000000">
            <w:pPr>
              <w:pStyle w:val="Compact"/>
            </w:pPr>
            <w:r w:rsidRPr="002E6533">
              <w:t>Gerenciamento de ESG</w:t>
            </w:r>
          </w:p>
        </w:tc>
        <w:tc>
          <w:tcPr>
            <w:tcW w:w="2613" w:type="dxa"/>
            <w:vMerge w:val="restart"/>
          </w:tcPr>
          <w:p w14:paraId="281FABA8" w14:textId="77777777" w:rsidR="004470EF" w:rsidRPr="002E6533" w:rsidRDefault="004470EF">
            <w:pPr>
              <w:pStyle w:val="Compact"/>
            </w:pPr>
            <w:hyperlink r:id="rId128">
              <w:r w:rsidRPr="002E6533">
                <w:rPr>
                  <w:rStyle w:val="Hyperlink"/>
                </w:rPr>
                <w:t>Ajuda do Gerenciamento de ESG</w:t>
              </w:r>
            </w:hyperlink>
          </w:p>
        </w:tc>
      </w:tr>
      <w:tr w:rsidR="004470EF" w:rsidRPr="002E6533" w14:paraId="12BD3392" w14:textId="77777777">
        <w:tc>
          <w:tcPr>
            <w:tcW w:w="2613" w:type="dxa"/>
          </w:tcPr>
          <w:p w14:paraId="13693469" w14:textId="77777777" w:rsidR="004470EF" w:rsidRPr="002E6533" w:rsidRDefault="00000000">
            <w:pPr>
              <w:pStyle w:val="Compact"/>
            </w:pPr>
            <w:r w:rsidRPr="002E6533">
              <w:t>Biblioteca de ESG</w:t>
            </w:r>
          </w:p>
        </w:tc>
        <w:tc>
          <w:tcPr>
            <w:tcW w:w="2613" w:type="dxa"/>
            <w:vMerge/>
          </w:tcPr>
          <w:p w14:paraId="460C69A6" w14:textId="77777777" w:rsidR="004470EF" w:rsidRPr="002E6533" w:rsidRDefault="004470EF"/>
        </w:tc>
        <w:tc>
          <w:tcPr>
            <w:tcW w:w="2613" w:type="dxa"/>
            <w:vMerge/>
          </w:tcPr>
          <w:p w14:paraId="653DE669" w14:textId="77777777" w:rsidR="004470EF" w:rsidRPr="002E6533" w:rsidRDefault="004470EF"/>
        </w:tc>
      </w:tr>
      <w:tr w:rsidR="004470EF" w:rsidRPr="002E6533" w14:paraId="066AF00F" w14:textId="77777777">
        <w:tc>
          <w:tcPr>
            <w:tcW w:w="2613" w:type="dxa"/>
          </w:tcPr>
          <w:p w14:paraId="7F703151" w14:textId="77777777" w:rsidR="004470EF" w:rsidRPr="002E6533" w:rsidRDefault="00000000">
            <w:pPr>
              <w:pStyle w:val="Compact"/>
            </w:pPr>
            <w:r w:rsidRPr="002E6533">
              <w:t>Sistema de gerenciamento de ESG</w:t>
            </w:r>
          </w:p>
        </w:tc>
        <w:tc>
          <w:tcPr>
            <w:tcW w:w="2613" w:type="dxa"/>
            <w:vMerge/>
          </w:tcPr>
          <w:p w14:paraId="0E20E2FF" w14:textId="77777777" w:rsidR="004470EF" w:rsidRPr="002E6533" w:rsidRDefault="004470EF"/>
        </w:tc>
        <w:tc>
          <w:tcPr>
            <w:tcW w:w="2613" w:type="dxa"/>
            <w:vMerge/>
          </w:tcPr>
          <w:p w14:paraId="1EB0F9C6" w14:textId="77777777" w:rsidR="004470EF" w:rsidRPr="002E6533" w:rsidRDefault="004470EF"/>
        </w:tc>
      </w:tr>
      <w:tr w:rsidR="004470EF" w:rsidRPr="002E6533" w14:paraId="67D7FEC3" w14:textId="77777777">
        <w:tc>
          <w:tcPr>
            <w:tcW w:w="2613" w:type="dxa"/>
          </w:tcPr>
          <w:p w14:paraId="4F881BBB" w14:textId="77777777" w:rsidR="004470EF" w:rsidRPr="002E6533" w:rsidRDefault="00000000">
            <w:pPr>
              <w:pStyle w:val="Compact"/>
            </w:pPr>
            <w:r w:rsidRPr="002E6533">
              <w:t>Resultados da métrica de ESG</w:t>
            </w:r>
          </w:p>
        </w:tc>
        <w:tc>
          <w:tcPr>
            <w:tcW w:w="2613" w:type="dxa"/>
            <w:vMerge/>
          </w:tcPr>
          <w:p w14:paraId="339CBC30" w14:textId="77777777" w:rsidR="004470EF" w:rsidRPr="002E6533" w:rsidRDefault="004470EF"/>
        </w:tc>
        <w:tc>
          <w:tcPr>
            <w:tcW w:w="2613" w:type="dxa"/>
            <w:vMerge/>
          </w:tcPr>
          <w:p w14:paraId="1EEC3C74" w14:textId="77777777" w:rsidR="004470EF" w:rsidRPr="002E6533" w:rsidRDefault="004470EF"/>
        </w:tc>
      </w:tr>
      <w:tr w:rsidR="004470EF" w:rsidRPr="002E6533" w14:paraId="2881553B" w14:textId="77777777">
        <w:tc>
          <w:tcPr>
            <w:tcW w:w="2613" w:type="dxa"/>
          </w:tcPr>
          <w:p w14:paraId="645569C3" w14:textId="77777777" w:rsidR="004470EF" w:rsidRPr="002E6533" w:rsidRDefault="00000000">
            <w:pPr>
              <w:pStyle w:val="Compact"/>
            </w:pPr>
            <w:r w:rsidRPr="002E6533">
              <w:t>Métricas de ESG</w:t>
            </w:r>
          </w:p>
        </w:tc>
        <w:tc>
          <w:tcPr>
            <w:tcW w:w="2613" w:type="dxa"/>
            <w:vMerge/>
          </w:tcPr>
          <w:p w14:paraId="3BC73F66" w14:textId="77777777" w:rsidR="004470EF" w:rsidRPr="002E6533" w:rsidRDefault="004470EF"/>
        </w:tc>
        <w:tc>
          <w:tcPr>
            <w:tcW w:w="2613" w:type="dxa"/>
            <w:vMerge/>
          </w:tcPr>
          <w:p w14:paraId="65D7F28F" w14:textId="77777777" w:rsidR="004470EF" w:rsidRPr="002E6533" w:rsidRDefault="004470EF"/>
        </w:tc>
      </w:tr>
      <w:tr w:rsidR="004470EF" w:rsidRPr="002E6533" w14:paraId="7A442825" w14:textId="77777777">
        <w:tc>
          <w:tcPr>
            <w:tcW w:w="2613" w:type="dxa"/>
          </w:tcPr>
          <w:p w14:paraId="04AF86E3" w14:textId="77777777" w:rsidR="004470EF" w:rsidRPr="002E6533" w:rsidRDefault="00000000">
            <w:pPr>
              <w:pStyle w:val="Compact"/>
            </w:pPr>
            <w:r w:rsidRPr="002E6533">
              <w:t>Métricas da organização de ESG</w:t>
            </w:r>
          </w:p>
        </w:tc>
        <w:tc>
          <w:tcPr>
            <w:tcW w:w="2613" w:type="dxa"/>
            <w:vMerge/>
          </w:tcPr>
          <w:p w14:paraId="5CD66CC2" w14:textId="77777777" w:rsidR="004470EF" w:rsidRPr="002E6533" w:rsidRDefault="004470EF"/>
        </w:tc>
        <w:tc>
          <w:tcPr>
            <w:tcW w:w="2613" w:type="dxa"/>
            <w:vMerge/>
          </w:tcPr>
          <w:p w14:paraId="29173475" w14:textId="77777777" w:rsidR="004470EF" w:rsidRPr="002E6533" w:rsidRDefault="004470EF"/>
        </w:tc>
      </w:tr>
      <w:tr w:rsidR="004470EF" w:rsidRPr="002E6533" w14:paraId="207284BB" w14:textId="77777777">
        <w:tc>
          <w:tcPr>
            <w:tcW w:w="2613" w:type="dxa"/>
          </w:tcPr>
          <w:p w14:paraId="23C503C3" w14:textId="77777777" w:rsidR="004470EF" w:rsidRPr="002E6533" w:rsidRDefault="00000000">
            <w:pPr>
              <w:pStyle w:val="Compact"/>
            </w:pPr>
            <w:r w:rsidRPr="002E6533">
              <w:t>Violações éticas</w:t>
            </w:r>
          </w:p>
        </w:tc>
        <w:tc>
          <w:tcPr>
            <w:tcW w:w="2613" w:type="dxa"/>
          </w:tcPr>
          <w:p w14:paraId="582E0E1B" w14:textId="77777777" w:rsidR="004470EF" w:rsidRPr="002E6533" w:rsidRDefault="00000000">
            <w:pPr>
              <w:pStyle w:val="Compact"/>
            </w:pPr>
            <w:r w:rsidRPr="002E6533">
              <w:t>Gerenciamento de incidentes</w:t>
            </w:r>
          </w:p>
        </w:tc>
        <w:tc>
          <w:tcPr>
            <w:tcW w:w="2613" w:type="dxa"/>
          </w:tcPr>
          <w:p w14:paraId="79DFF979" w14:textId="77777777" w:rsidR="004470EF" w:rsidRPr="002E6533" w:rsidRDefault="004470EF">
            <w:pPr>
              <w:pStyle w:val="Compact"/>
            </w:pPr>
            <w:hyperlink r:id="rId129">
              <w:r w:rsidRPr="002E6533">
                <w:rPr>
                  <w:rStyle w:val="Hyperlink"/>
                </w:rPr>
                <w:t>Ajuda da Resiliência de negócios</w:t>
              </w:r>
            </w:hyperlink>
          </w:p>
        </w:tc>
      </w:tr>
      <w:tr w:rsidR="004470EF" w:rsidRPr="002E6533" w14:paraId="2F10919A" w14:textId="77777777">
        <w:tc>
          <w:tcPr>
            <w:tcW w:w="2613" w:type="dxa"/>
          </w:tcPr>
          <w:p w14:paraId="645AB174" w14:textId="77777777" w:rsidR="004470EF" w:rsidRPr="002E6533" w:rsidRDefault="00000000">
            <w:pPr>
              <w:pStyle w:val="Compact"/>
            </w:pPr>
            <w:r w:rsidRPr="002E6533">
              <w:t>Verificador de conformidade com a Lei de IA da UE</w:t>
            </w:r>
          </w:p>
        </w:tc>
        <w:tc>
          <w:tcPr>
            <w:tcW w:w="2613" w:type="dxa"/>
          </w:tcPr>
          <w:p w14:paraId="06569FD6" w14:textId="77777777" w:rsidR="004470EF" w:rsidRPr="002E6533" w:rsidRDefault="00000000">
            <w:pPr>
              <w:pStyle w:val="Compact"/>
            </w:pPr>
            <w:r w:rsidRPr="002E6533">
              <w:t>Governança de IA</w:t>
            </w:r>
          </w:p>
        </w:tc>
        <w:tc>
          <w:tcPr>
            <w:tcW w:w="2613" w:type="dxa"/>
          </w:tcPr>
          <w:p w14:paraId="443E8F69" w14:textId="77777777" w:rsidR="004470EF" w:rsidRPr="002E6533" w:rsidRDefault="00000000">
            <w:pPr>
              <w:pStyle w:val="Compact"/>
            </w:pPr>
            <w:r w:rsidRPr="002E6533">
              <w:t>Ajuda de Governança de IA</w:t>
            </w:r>
          </w:p>
        </w:tc>
      </w:tr>
      <w:tr w:rsidR="004470EF" w:rsidRPr="002E6533" w14:paraId="629EBC1A" w14:textId="77777777">
        <w:tc>
          <w:tcPr>
            <w:tcW w:w="2613" w:type="dxa"/>
            <w:vMerge w:val="restart"/>
          </w:tcPr>
          <w:p w14:paraId="29AE8E59" w14:textId="77777777" w:rsidR="004470EF" w:rsidRPr="002E6533" w:rsidRDefault="00000000">
            <w:pPr>
              <w:pStyle w:val="Corpodetexto"/>
            </w:pPr>
            <w:r w:rsidRPr="002E6533">
              <w:t>Repositório de Evidências</w:t>
            </w:r>
          </w:p>
          <w:p w14:paraId="2897B829" w14:textId="77777777" w:rsidR="004470EF" w:rsidRPr="002E6533" w:rsidRDefault="00000000">
            <w:pPr>
              <w:pStyle w:val="Corpodetexto"/>
            </w:pPr>
            <w:r w:rsidRPr="002E6533">
              <w:t> </w:t>
            </w:r>
          </w:p>
          <w:p w14:paraId="5F80CFD7" w14:textId="77777777" w:rsidR="004470EF" w:rsidRPr="002E6533" w:rsidRDefault="00000000">
            <w:pPr>
              <w:pStyle w:val="Corpodetexto"/>
            </w:pPr>
            <w:r w:rsidRPr="002E6533">
              <w:t> </w:t>
            </w:r>
          </w:p>
          <w:p w14:paraId="6BB247DD" w14:textId="77777777" w:rsidR="004470EF" w:rsidRPr="002E6533" w:rsidRDefault="00000000">
            <w:pPr>
              <w:pStyle w:val="Corpodetexto"/>
            </w:pPr>
            <w:r w:rsidRPr="002E6533">
              <w:t> </w:t>
            </w:r>
          </w:p>
        </w:tc>
        <w:tc>
          <w:tcPr>
            <w:tcW w:w="2613" w:type="dxa"/>
          </w:tcPr>
          <w:p w14:paraId="317BE48B" w14:textId="77777777" w:rsidR="004470EF" w:rsidRPr="002E6533" w:rsidRDefault="00000000">
            <w:pPr>
              <w:pStyle w:val="Compact"/>
            </w:pPr>
            <w:r w:rsidRPr="002E6533">
              <w:t>Projetos e documentação de auditoria</w:t>
            </w:r>
          </w:p>
        </w:tc>
        <w:tc>
          <w:tcPr>
            <w:tcW w:w="2613" w:type="dxa"/>
          </w:tcPr>
          <w:p w14:paraId="78FB7AB0" w14:textId="77777777" w:rsidR="004470EF" w:rsidRPr="002E6533" w:rsidRDefault="004470EF">
            <w:pPr>
              <w:pStyle w:val="Compact"/>
            </w:pPr>
            <w:hyperlink r:id="rId130">
              <w:r w:rsidRPr="002E6533">
                <w:rPr>
                  <w:rStyle w:val="Hyperlink"/>
                </w:rPr>
                <w:t>Ajuda do Gerenciamento de auditoria</w:t>
              </w:r>
            </w:hyperlink>
          </w:p>
        </w:tc>
      </w:tr>
      <w:tr w:rsidR="004470EF" w:rsidRPr="002E6533" w14:paraId="673EE6D2" w14:textId="77777777">
        <w:tc>
          <w:tcPr>
            <w:tcW w:w="2613" w:type="dxa"/>
            <w:vMerge/>
          </w:tcPr>
          <w:p w14:paraId="7EA32F8C" w14:textId="77777777" w:rsidR="004470EF" w:rsidRPr="002E6533" w:rsidRDefault="004470EF"/>
        </w:tc>
        <w:tc>
          <w:tcPr>
            <w:tcW w:w="2613" w:type="dxa"/>
          </w:tcPr>
          <w:p w14:paraId="55640299" w14:textId="77777777" w:rsidR="004470EF" w:rsidRPr="002E6533" w:rsidRDefault="00000000">
            <w:pPr>
              <w:pStyle w:val="Compact"/>
            </w:pPr>
            <w:r w:rsidRPr="002E6533">
              <w:t>Gerenciamento do programa de garantia de controles</w:t>
            </w:r>
          </w:p>
        </w:tc>
        <w:tc>
          <w:tcPr>
            <w:tcW w:w="2613" w:type="dxa"/>
            <w:vMerge w:val="restart"/>
          </w:tcPr>
          <w:p w14:paraId="78C4816B" w14:textId="77777777" w:rsidR="004470EF" w:rsidRPr="002E6533" w:rsidRDefault="004470EF">
            <w:pPr>
              <w:pStyle w:val="Corpodetexto"/>
            </w:pPr>
            <w:hyperlink r:id="rId131">
              <w:r w:rsidRPr="002E6533">
                <w:rPr>
                  <w:rStyle w:val="Hyperlink"/>
                </w:rPr>
                <w:t>Ajuda de conformidade normativa e corporativa</w:t>
              </w:r>
            </w:hyperlink>
          </w:p>
          <w:p w14:paraId="25A5DDE8" w14:textId="77777777" w:rsidR="004470EF" w:rsidRPr="002E6533" w:rsidRDefault="00000000">
            <w:pPr>
              <w:pStyle w:val="Corpodetexto"/>
            </w:pPr>
            <w:r w:rsidRPr="002E6533">
              <w:t> </w:t>
            </w:r>
          </w:p>
        </w:tc>
      </w:tr>
      <w:tr w:rsidR="004470EF" w:rsidRPr="002E6533" w14:paraId="7A8BFA66" w14:textId="77777777">
        <w:tc>
          <w:tcPr>
            <w:tcW w:w="2613" w:type="dxa"/>
            <w:vMerge/>
          </w:tcPr>
          <w:p w14:paraId="7329E273" w14:textId="77777777" w:rsidR="004470EF" w:rsidRPr="002E6533" w:rsidRDefault="004470EF"/>
        </w:tc>
        <w:tc>
          <w:tcPr>
            <w:tcW w:w="2613" w:type="dxa"/>
          </w:tcPr>
          <w:p w14:paraId="28E13FA7" w14:textId="77777777" w:rsidR="004470EF" w:rsidRPr="002E6533" w:rsidRDefault="00000000">
            <w:pPr>
              <w:pStyle w:val="Compact"/>
            </w:pPr>
            <w:r w:rsidRPr="002E6533">
              <w:t>Monitoramento de controles financeiros</w:t>
            </w:r>
          </w:p>
        </w:tc>
        <w:tc>
          <w:tcPr>
            <w:tcW w:w="2613" w:type="dxa"/>
            <w:vMerge/>
          </w:tcPr>
          <w:p w14:paraId="6453B678" w14:textId="77777777" w:rsidR="004470EF" w:rsidRPr="002E6533" w:rsidRDefault="004470EF"/>
        </w:tc>
      </w:tr>
      <w:tr w:rsidR="004470EF" w:rsidRPr="002E6533" w14:paraId="5F9C5C86" w14:textId="77777777">
        <w:tc>
          <w:tcPr>
            <w:tcW w:w="2613" w:type="dxa"/>
            <w:vMerge/>
          </w:tcPr>
          <w:p w14:paraId="67120EF7" w14:textId="77777777" w:rsidR="004470EF" w:rsidRPr="002E6533" w:rsidRDefault="004470EF"/>
        </w:tc>
        <w:tc>
          <w:tcPr>
            <w:tcW w:w="2613" w:type="dxa"/>
          </w:tcPr>
          <w:p w14:paraId="3AD519EF" w14:textId="77777777" w:rsidR="004470EF" w:rsidRPr="002E6533" w:rsidRDefault="00000000">
            <w:pPr>
              <w:pStyle w:val="Compact"/>
            </w:pPr>
            <w:r w:rsidRPr="002E6533">
              <w:t>Garantia de controles de TI</w:t>
            </w:r>
          </w:p>
        </w:tc>
        <w:tc>
          <w:tcPr>
            <w:tcW w:w="2613" w:type="dxa"/>
          </w:tcPr>
          <w:p w14:paraId="1C50B780" w14:textId="77777777" w:rsidR="004470EF" w:rsidRPr="002E6533" w:rsidRDefault="004470EF">
            <w:pPr>
              <w:pStyle w:val="Compact"/>
            </w:pPr>
            <w:hyperlink r:id="rId132">
              <w:r w:rsidRPr="002E6533">
                <w:rPr>
                  <w:rStyle w:val="Hyperlink"/>
                </w:rPr>
                <w:t>Ajuda do Gerenciamento de riscos de TI e segurança</w:t>
              </w:r>
            </w:hyperlink>
          </w:p>
        </w:tc>
      </w:tr>
      <w:tr w:rsidR="004470EF" w:rsidRPr="002E6533" w14:paraId="7CDFC096" w14:textId="77777777">
        <w:tc>
          <w:tcPr>
            <w:tcW w:w="2613" w:type="dxa"/>
          </w:tcPr>
          <w:p w14:paraId="0C967546" w14:textId="77777777" w:rsidR="004470EF" w:rsidRPr="002E6533" w:rsidRDefault="00000000">
            <w:pPr>
              <w:pStyle w:val="Compact"/>
            </w:pPr>
            <w:r w:rsidRPr="002E6533">
              <w:t>Solicitações de exceção</w:t>
            </w:r>
          </w:p>
        </w:tc>
        <w:tc>
          <w:tcPr>
            <w:tcW w:w="2613" w:type="dxa"/>
          </w:tcPr>
          <w:p w14:paraId="031DA3D3" w14:textId="77777777" w:rsidR="004470EF" w:rsidRPr="002E6533" w:rsidRDefault="00000000">
            <w:pPr>
              <w:pStyle w:val="Compact"/>
            </w:pPr>
            <w:r w:rsidRPr="002E6533">
              <w:t>Gerenciamento de problemas</w:t>
            </w:r>
          </w:p>
        </w:tc>
        <w:tc>
          <w:tcPr>
            <w:tcW w:w="2613" w:type="dxa"/>
            <w:vMerge w:val="restart"/>
          </w:tcPr>
          <w:p w14:paraId="23227B45" w14:textId="77777777" w:rsidR="004470EF" w:rsidRPr="002E6533" w:rsidRDefault="004470EF">
            <w:pPr>
              <w:pStyle w:val="Compact"/>
            </w:pPr>
            <w:hyperlink r:id="rId133">
              <w:r w:rsidRPr="002E6533">
                <w:rPr>
                  <w:rStyle w:val="Hyperlink"/>
                </w:rPr>
                <w:t>Ajuda do Gerenciamento de auditoria</w:t>
              </w:r>
            </w:hyperlink>
          </w:p>
        </w:tc>
      </w:tr>
      <w:tr w:rsidR="004470EF" w:rsidRPr="002E6533" w14:paraId="675B6300" w14:textId="77777777">
        <w:tc>
          <w:tcPr>
            <w:tcW w:w="2613" w:type="dxa"/>
          </w:tcPr>
          <w:p w14:paraId="2EEC2604" w14:textId="77777777" w:rsidR="004470EF" w:rsidRPr="002E6533" w:rsidRDefault="00000000">
            <w:pPr>
              <w:pStyle w:val="Compact"/>
            </w:pPr>
            <w:r w:rsidRPr="002E6533">
              <w:t>Relatórios de despesas</w:t>
            </w:r>
          </w:p>
        </w:tc>
        <w:tc>
          <w:tcPr>
            <w:tcW w:w="2613" w:type="dxa"/>
            <w:vMerge w:val="restart"/>
          </w:tcPr>
          <w:p w14:paraId="347B341B" w14:textId="77777777" w:rsidR="004470EF" w:rsidRPr="002E6533" w:rsidRDefault="00000000">
            <w:pPr>
              <w:pStyle w:val="Compact"/>
            </w:pPr>
            <w:r w:rsidRPr="002E6533">
              <w:t>Planejamento e qualidade de auditorias</w:t>
            </w:r>
          </w:p>
        </w:tc>
        <w:tc>
          <w:tcPr>
            <w:tcW w:w="2613" w:type="dxa"/>
            <w:vMerge/>
          </w:tcPr>
          <w:p w14:paraId="758AC2AD" w14:textId="77777777" w:rsidR="004470EF" w:rsidRPr="002E6533" w:rsidRDefault="004470EF"/>
        </w:tc>
      </w:tr>
      <w:tr w:rsidR="004470EF" w:rsidRPr="002E6533" w14:paraId="05E88D98" w14:textId="77777777">
        <w:tc>
          <w:tcPr>
            <w:tcW w:w="2613" w:type="dxa"/>
          </w:tcPr>
          <w:p w14:paraId="37F1F674" w14:textId="77777777" w:rsidR="004470EF" w:rsidRPr="002E6533" w:rsidRDefault="00000000">
            <w:pPr>
              <w:pStyle w:val="Compact"/>
            </w:pPr>
            <w:r w:rsidRPr="002E6533">
              <w:t>Comprovantes de despesas</w:t>
            </w:r>
          </w:p>
        </w:tc>
        <w:tc>
          <w:tcPr>
            <w:tcW w:w="2613" w:type="dxa"/>
            <w:vMerge/>
          </w:tcPr>
          <w:p w14:paraId="588898DB" w14:textId="77777777" w:rsidR="004470EF" w:rsidRPr="002E6533" w:rsidRDefault="004470EF"/>
        </w:tc>
        <w:tc>
          <w:tcPr>
            <w:tcW w:w="2613" w:type="dxa"/>
            <w:vMerge/>
          </w:tcPr>
          <w:p w14:paraId="0B5CE5CD" w14:textId="77777777" w:rsidR="004470EF" w:rsidRPr="002E6533" w:rsidRDefault="004470EF"/>
        </w:tc>
      </w:tr>
      <w:tr w:rsidR="004470EF" w:rsidRPr="002E6533" w14:paraId="17300D40" w14:textId="77777777">
        <w:tc>
          <w:tcPr>
            <w:tcW w:w="2613" w:type="dxa"/>
            <w:vMerge w:val="restart"/>
          </w:tcPr>
          <w:p w14:paraId="458CA276" w14:textId="77777777" w:rsidR="004470EF" w:rsidRPr="002E6533" w:rsidRDefault="00000000">
            <w:pPr>
              <w:pStyle w:val="Corpodetexto"/>
            </w:pPr>
            <w:r w:rsidRPr="002E6533">
              <w:lastRenderedPageBreak/>
              <w:t xml:space="preserve"> Instalações</w:t>
            </w:r>
          </w:p>
          <w:p w14:paraId="3F416315" w14:textId="77777777" w:rsidR="004470EF" w:rsidRPr="002E6533" w:rsidRDefault="00000000">
            <w:pPr>
              <w:pStyle w:val="Corpodetexto"/>
            </w:pPr>
            <w:r w:rsidRPr="002E6533">
              <w:t> </w:t>
            </w:r>
          </w:p>
          <w:p w14:paraId="4A82EAC7" w14:textId="77777777" w:rsidR="004470EF" w:rsidRPr="002E6533" w:rsidRDefault="00000000">
            <w:pPr>
              <w:pStyle w:val="Corpodetexto"/>
            </w:pPr>
            <w:r w:rsidRPr="002E6533">
              <w:t> </w:t>
            </w:r>
          </w:p>
          <w:p w14:paraId="1B75BF71" w14:textId="77777777" w:rsidR="004470EF" w:rsidRPr="002E6533" w:rsidRDefault="00000000">
            <w:pPr>
              <w:pStyle w:val="Corpodetexto"/>
            </w:pPr>
            <w:r w:rsidRPr="002E6533">
              <w:t> </w:t>
            </w:r>
          </w:p>
          <w:p w14:paraId="0F3E2227" w14:textId="77777777" w:rsidR="004470EF" w:rsidRPr="002E6533" w:rsidRDefault="00000000">
            <w:pPr>
              <w:pStyle w:val="Corpodetexto"/>
            </w:pPr>
            <w:r w:rsidRPr="002E6533">
              <w:t> </w:t>
            </w:r>
          </w:p>
          <w:p w14:paraId="5DB0EC50" w14:textId="77777777" w:rsidR="004470EF" w:rsidRPr="002E6533" w:rsidRDefault="00000000">
            <w:pPr>
              <w:pStyle w:val="Corpodetexto"/>
            </w:pPr>
            <w:r w:rsidRPr="002E6533">
              <w:t> </w:t>
            </w:r>
          </w:p>
          <w:p w14:paraId="6766911A" w14:textId="77777777" w:rsidR="004470EF" w:rsidRPr="002E6533" w:rsidRDefault="00000000">
            <w:pPr>
              <w:pStyle w:val="Corpodetexto"/>
            </w:pPr>
            <w:r w:rsidRPr="002E6533">
              <w:t> </w:t>
            </w:r>
          </w:p>
        </w:tc>
        <w:tc>
          <w:tcPr>
            <w:tcW w:w="2613" w:type="dxa"/>
          </w:tcPr>
          <w:p w14:paraId="64D97CB1" w14:textId="77777777" w:rsidR="004470EF" w:rsidRPr="002E6533" w:rsidRDefault="00000000">
            <w:pPr>
              <w:pStyle w:val="Compact"/>
            </w:pPr>
            <w:r w:rsidRPr="002E6533">
              <w:t>Projetos e documentação de auditoria</w:t>
            </w:r>
          </w:p>
        </w:tc>
        <w:tc>
          <w:tcPr>
            <w:tcW w:w="2613" w:type="dxa"/>
            <w:vMerge/>
          </w:tcPr>
          <w:p w14:paraId="069181DF" w14:textId="77777777" w:rsidR="004470EF" w:rsidRPr="002E6533" w:rsidRDefault="004470EF"/>
        </w:tc>
      </w:tr>
      <w:tr w:rsidR="004470EF" w:rsidRPr="002E6533" w14:paraId="65B74D33" w14:textId="77777777">
        <w:tc>
          <w:tcPr>
            <w:tcW w:w="2613" w:type="dxa"/>
            <w:vMerge/>
          </w:tcPr>
          <w:p w14:paraId="2978FD6F" w14:textId="77777777" w:rsidR="004470EF" w:rsidRPr="002E6533" w:rsidRDefault="004470EF"/>
        </w:tc>
        <w:tc>
          <w:tcPr>
            <w:tcW w:w="2613" w:type="dxa"/>
          </w:tcPr>
          <w:p w14:paraId="219F531C" w14:textId="77777777" w:rsidR="004470EF" w:rsidRPr="002E6533" w:rsidRDefault="00000000">
            <w:pPr>
              <w:pStyle w:val="Compact"/>
            </w:pPr>
            <w:r w:rsidRPr="002E6533">
              <w:t>Risk Assessment Management</w:t>
            </w:r>
          </w:p>
        </w:tc>
        <w:tc>
          <w:tcPr>
            <w:tcW w:w="2613" w:type="dxa"/>
          </w:tcPr>
          <w:p w14:paraId="78440D18" w14:textId="77777777" w:rsidR="004470EF" w:rsidRPr="002E6533" w:rsidRDefault="004470EF">
            <w:pPr>
              <w:pStyle w:val="Compact"/>
            </w:pPr>
            <w:hyperlink r:id="rId134">
              <w:r w:rsidRPr="002E6533">
                <w:rPr>
                  <w:rStyle w:val="Hyperlink"/>
                </w:rPr>
                <w:t>Ajuda do Gerenciamento do risco operacional e empresarial</w:t>
              </w:r>
            </w:hyperlink>
          </w:p>
        </w:tc>
      </w:tr>
      <w:tr w:rsidR="004470EF" w:rsidRPr="002E6533" w14:paraId="7179A561" w14:textId="77777777">
        <w:tc>
          <w:tcPr>
            <w:tcW w:w="2613" w:type="dxa"/>
            <w:vMerge/>
          </w:tcPr>
          <w:p w14:paraId="4419848E" w14:textId="77777777" w:rsidR="004470EF" w:rsidRPr="002E6533" w:rsidRDefault="004470EF"/>
        </w:tc>
        <w:tc>
          <w:tcPr>
            <w:tcW w:w="2613" w:type="dxa"/>
          </w:tcPr>
          <w:p w14:paraId="21FF0C10" w14:textId="77777777" w:rsidR="004470EF" w:rsidRPr="002E6533" w:rsidRDefault="00000000">
            <w:pPr>
              <w:pStyle w:val="Compact"/>
            </w:pPr>
            <w:r w:rsidRPr="002E6533">
              <w:t>Avaliações e autorização</w:t>
            </w:r>
          </w:p>
        </w:tc>
        <w:tc>
          <w:tcPr>
            <w:tcW w:w="2613" w:type="dxa"/>
            <w:vMerge w:val="restart"/>
          </w:tcPr>
          <w:p w14:paraId="507E786F" w14:textId="77777777" w:rsidR="004470EF" w:rsidRPr="002E6533" w:rsidRDefault="004470EF">
            <w:pPr>
              <w:pStyle w:val="Corpodetexto"/>
            </w:pPr>
            <w:hyperlink r:id="rId135">
              <w:r w:rsidRPr="002E6533">
                <w:rPr>
                  <w:rStyle w:val="Hyperlink"/>
                </w:rPr>
                <w:t>Ajuda do setor público</w:t>
              </w:r>
            </w:hyperlink>
          </w:p>
          <w:p w14:paraId="1EDF2420" w14:textId="77777777" w:rsidR="004470EF" w:rsidRPr="002E6533" w:rsidRDefault="00000000">
            <w:pPr>
              <w:pStyle w:val="Corpodetexto"/>
            </w:pPr>
            <w:r w:rsidRPr="002E6533">
              <w:t> </w:t>
            </w:r>
          </w:p>
        </w:tc>
      </w:tr>
      <w:tr w:rsidR="004470EF" w:rsidRPr="002E6533" w14:paraId="3CDEF6BE" w14:textId="77777777">
        <w:tc>
          <w:tcPr>
            <w:tcW w:w="2613" w:type="dxa"/>
            <w:vMerge/>
          </w:tcPr>
          <w:p w14:paraId="62CA7E8F" w14:textId="77777777" w:rsidR="004470EF" w:rsidRPr="002E6533" w:rsidRDefault="004470EF"/>
        </w:tc>
        <w:tc>
          <w:tcPr>
            <w:tcW w:w="2613" w:type="dxa"/>
          </w:tcPr>
          <w:p w14:paraId="0D662BC3" w14:textId="77777777" w:rsidR="004470EF" w:rsidRPr="002E6533" w:rsidRDefault="00000000">
            <w:pPr>
              <w:pStyle w:val="Compact"/>
            </w:pPr>
            <w:r w:rsidRPr="002E6533">
              <w:t>Monitoramento contínuo</w:t>
            </w:r>
          </w:p>
        </w:tc>
        <w:tc>
          <w:tcPr>
            <w:tcW w:w="2613" w:type="dxa"/>
            <w:vMerge/>
          </w:tcPr>
          <w:p w14:paraId="23A99C54" w14:textId="77777777" w:rsidR="004470EF" w:rsidRPr="002E6533" w:rsidRDefault="004470EF"/>
        </w:tc>
      </w:tr>
      <w:tr w:rsidR="004470EF" w:rsidRPr="002E6533" w14:paraId="585CBEC1" w14:textId="77777777">
        <w:tc>
          <w:tcPr>
            <w:tcW w:w="2613" w:type="dxa"/>
            <w:vMerge/>
          </w:tcPr>
          <w:p w14:paraId="50ACA1A7" w14:textId="77777777" w:rsidR="004470EF" w:rsidRPr="002E6533" w:rsidRDefault="004470EF"/>
        </w:tc>
        <w:tc>
          <w:tcPr>
            <w:tcW w:w="2613" w:type="dxa"/>
          </w:tcPr>
          <w:p w14:paraId="09C25A37" w14:textId="77777777" w:rsidR="004470EF" w:rsidRPr="002E6533" w:rsidRDefault="00000000">
            <w:pPr>
              <w:pStyle w:val="Compact"/>
            </w:pPr>
            <w:r w:rsidRPr="002E6533">
              <w:t>Governança dos dados</w:t>
            </w:r>
          </w:p>
        </w:tc>
        <w:tc>
          <w:tcPr>
            <w:tcW w:w="2613" w:type="dxa"/>
          </w:tcPr>
          <w:p w14:paraId="000B9B98" w14:textId="77777777" w:rsidR="004470EF" w:rsidRPr="002E6533" w:rsidRDefault="004470EF">
            <w:pPr>
              <w:pStyle w:val="Compact"/>
            </w:pPr>
            <w:hyperlink r:id="rId136">
              <w:r w:rsidRPr="002E6533">
                <w:rPr>
                  <w:rStyle w:val="Hyperlink"/>
                </w:rPr>
                <w:t>Ajuda de conformidade normativa e corporativa</w:t>
              </w:r>
            </w:hyperlink>
          </w:p>
        </w:tc>
      </w:tr>
      <w:tr w:rsidR="004470EF" w:rsidRPr="002E6533" w14:paraId="76D2EB1D" w14:textId="77777777">
        <w:tc>
          <w:tcPr>
            <w:tcW w:w="2613" w:type="dxa"/>
            <w:vMerge/>
          </w:tcPr>
          <w:p w14:paraId="790ED637" w14:textId="77777777" w:rsidR="004470EF" w:rsidRPr="002E6533" w:rsidRDefault="004470EF"/>
        </w:tc>
        <w:tc>
          <w:tcPr>
            <w:tcW w:w="2613" w:type="dxa"/>
          </w:tcPr>
          <w:p w14:paraId="493CFD3B" w14:textId="77777777" w:rsidR="004470EF" w:rsidRPr="002E6533" w:rsidRDefault="00000000">
            <w:pPr>
              <w:pStyle w:val="Compact"/>
            </w:pPr>
            <w:r w:rsidRPr="002E6533">
              <w:t>Gerenciamento de ESG</w:t>
            </w:r>
          </w:p>
        </w:tc>
        <w:tc>
          <w:tcPr>
            <w:tcW w:w="2613" w:type="dxa"/>
          </w:tcPr>
          <w:p w14:paraId="43CBA703" w14:textId="77777777" w:rsidR="004470EF" w:rsidRPr="002E6533" w:rsidRDefault="004470EF">
            <w:pPr>
              <w:pStyle w:val="Compact"/>
            </w:pPr>
            <w:hyperlink r:id="rId137">
              <w:r w:rsidRPr="002E6533">
                <w:rPr>
                  <w:rStyle w:val="Hyperlink"/>
                </w:rPr>
                <w:t>Ajuda do Gerenciamento de ESG</w:t>
              </w:r>
            </w:hyperlink>
          </w:p>
        </w:tc>
      </w:tr>
      <w:tr w:rsidR="004470EF" w:rsidRPr="002E6533" w14:paraId="49E807CB" w14:textId="77777777">
        <w:tc>
          <w:tcPr>
            <w:tcW w:w="2613" w:type="dxa"/>
            <w:vMerge/>
          </w:tcPr>
          <w:p w14:paraId="1492AD40" w14:textId="77777777" w:rsidR="004470EF" w:rsidRPr="002E6533" w:rsidRDefault="004470EF"/>
        </w:tc>
        <w:tc>
          <w:tcPr>
            <w:tcW w:w="2613" w:type="dxa"/>
          </w:tcPr>
          <w:p w14:paraId="5A0D3183" w14:textId="77777777" w:rsidR="004470EF" w:rsidRPr="002E6533" w:rsidRDefault="00000000">
            <w:pPr>
              <w:pStyle w:val="Compact"/>
            </w:pPr>
            <w:r w:rsidRPr="002E6533">
              <w:t>Gerenciamento de incidentes</w:t>
            </w:r>
          </w:p>
        </w:tc>
        <w:tc>
          <w:tcPr>
            <w:tcW w:w="2613" w:type="dxa"/>
          </w:tcPr>
          <w:p w14:paraId="47315072" w14:textId="77777777" w:rsidR="004470EF" w:rsidRPr="002E6533" w:rsidRDefault="004470EF">
            <w:pPr>
              <w:pStyle w:val="Compact"/>
            </w:pPr>
            <w:hyperlink r:id="rId138">
              <w:r w:rsidRPr="002E6533">
                <w:rPr>
                  <w:rStyle w:val="Hyperlink"/>
                </w:rPr>
                <w:t>Gerenciamento de resiliência</w:t>
              </w:r>
            </w:hyperlink>
          </w:p>
        </w:tc>
      </w:tr>
      <w:tr w:rsidR="004470EF" w:rsidRPr="002E6533" w14:paraId="62AEC1FA" w14:textId="77777777">
        <w:tc>
          <w:tcPr>
            <w:tcW w:w="2613" w:type="dxa"/>
            <w:vMerge/>
          </w:tcPr>
          <w:p w14:paraId="657FE38A" w14:textId="77777777" w:rsidR="004470EF" w:rsidRPr="002E6533" w:rsidRDefault="004470EF"/>
        </w:tc>
        <w:tc>
          <w:tcPr>
            <w:tcW w:w="2613" w:type="dxa"/>
          </w:tcPr>
          <w:p w14:paraId="76491B71" w14:textId="77777777" w:rsidR="004470EF" w:rsidRPr="002E6533" w:rsidRDefault="00000000">
            <w:pPr>
              <w:pStyle w:val="Compact"/>
            </w:pPr>
            <w:r w:rsidRPr="002E6533">
              <w:t>Gerenciamento de riscos de TI</w:t>
            </w:r>
          </w:p>
        </w:tc>
        <w:tc>
          <w:tcPr>
            <w:tcW w:w="2613" w:type="dxa"/>
          </w:tcPr>
          <w:p w14:paraId="6DAEB6FC" w14:textId="77777777" w:rsidR="004470EF" w:rsidRPr="002E6533" w:rsidRDefault="004470EF">
            <w:pPr>
              <w:pStyle w:val="Compact"/>
            </w:pPr>
            <w:hyperlink r:id="rId139">
              <w:r w:rsidRPr="002E6533">
                <w:rPr>
                  <w:rStyle w:val="Hyperlink"/>
                </w:rPr>
                <w:t>Ajuda do Gerenciamento de riscos de TI e segurança</w:t>
              </w:r>
            </w:hyperlink>
          </w:p>
        </w:tc>
      </w:tr>
      <w:tr w:rsidR="004470EF" w:rsidRPr="002E6533" w14:paraId="2ED67846" w14:textId="77777777">
        <w:tc>
          <w:tcPr>
            <w:tcW w:w="2613" w:type="dxa"/>
            <w:vMerge/>
          </w:tcPr>
          <w:p w14:paraId="65548B54" w14:textId="77777777" w:rsidR="004470EF" w:rsidRPr="002E6533" w:rsidRDefault="004470EF"/>
        </w:tc>
        <w:tc>
          <w:tcPr>
            <w:tcW w:w="2613" w:type="dxa"/>
          </w:tcPr>
          <w:p w14:paraId="77720ADA" w14:textId="77777777" w:rsidR="004470EF" w:rsidRPr="002E6533" w:rsidRDefault="00000000">
            <w:pPr>
              <w:pStyle w:val="Compact"/>
            </w:pPr>
            <w:r w:rsidRPr="002E6533">
              <w:t>Catálogo de terceiros</w:t>
            </w:r>
          </w:p>
        </w:tc>
        <w:tc>
          <w:tcPr>
            <w:tcW w:w="2613" w:type="dxa"/>
          </w:tcPr>
          <w:p w14:paraId="6D173844" w14:textId="77777777" w:rsidR="004470EF" w:rsidRPr="002E6533" w:rsidRDefault="004470EF">
            <w:pPr>
              <w:pStyle w:val="Compact"/>
            </w:pPr>
            <w:hyperlink r:id="rId140">
              <w:r w:rsidRPr="002E6533">
                <w:rPr>
                  <w:rStyle w:val="Hyperlink"/>
                </w:rPr>
                <w:t>Governança de terceiros</w:t>
              </w:r>
            </w:hyperlink>
          </w:p>
        </w:tc>
      </w:tr>
      <w:tr w:rsidR="004470EF" w:rsidRPr="002E6533" w14:paraId="4360F864" w14:textId="77777777">
        <w:tc>
          <w:tcPr>
            <w:tcW w:w="2613" w:type="dxa"/>
          </w:tcPr>
          <w:p w14:paraId="74D0DABC" w14:textId="77777777" w:rsidR="004470EF" w:rsidRPr="002E6533" w:rsidRDefault="00000000">
            <w:pPr>
              <w:pStyle w:val="Compact"/>
            </w:pPr>
            <w:r w:rsidRPr="002E6533">
              <w:t>Avaliação da instalação</w:t>
            </w:r>
          </w:p>
        </w:tc>
        <w:tc>
          <w:tcPr>
            <w:tcW w:w="2613" w:type="dxa"/>
          </w:tcPr>
          <w:p w14:paraId="0B645F2D" w14:textId="77777777" w:rsidR="004470EF" w:rsidRPr="002E6533" w:rsidRDefault="00000000">
            <w:pPr>
              <w:pStyle w:val="Compact"/>
            </w:pPr>
            <w:r w:rsidRPr="002E6533">
              <w:t>Risk Assessment Management</w:t>
            </w:r>
          </w:p>
        </w:tc>
        <w:tc>
          <w:tcPr>
            <w:tcW w:w="2613" w:type="dxa"/>
          </w:tcPr>
          <w:p w14:paraId="24A40503" w14:textId="77777777" w:rsidR="004470EF" w:rsidRPr="002E6533" w:rsidRDefault="004470EF">
            <w:pPr>
              <w:pStyle w:val="Compact"/>
            </w:pPr>
            <w:hyperlink r:id="rId141">
              <w:r w:rsidRPr="002E6533">
                <w:rPr>
                  <w:rStyle w:val="Hyperlink"/>
                </w:rPr>
                <w:t>Ajuda do Gerenciamento do risco operacional e empresarial</w:t>
              </w:r>
            </w:hyperlink>
          </w:p>
        </w:tc>
      </w:tr>
      <w:tr w:rsidR="004470EF" w:rsidRPr="002E6533" w14:paraId="25E28237" w14:textId="77777777">
        <w:tc>
          <w:tcPr>
            <w:tcW w:w="2613" w:type="dxa"/>
            <w:vMerge w:val="restart"/>
          </w:tcPr>
          <w:p w14:paraId="7A25E5EC" w14:textId="77777777" w:rsidR="004470EF" w:rsidRPr="002E6533" w:rsidRDefault="00000000">
            <w:pPr>
              <w:pStyle w:val="Corpodetexto"/>
            </w:pPr>
            <w:r w:rsidRPr="002E6533">
              <w:t>Resultados</w:t>
            </w:r>
          </w:p>
          <w:p w14:paraId="1AF28785" w14:textId="77777777" w:rsidR="004470EF" w:rsidRPr="002E6533" w:rsidRDefault="00000000">
            <w:pPr>
              <w:pStyle w:val="Corpodetexto"/>
            </w:pPr>
            <w:r w:rsidRPr="002E6533">
              <w:t> </w:t>
            </w:r>
          </w:p>
        </w:tc>
        <w:tc>
          <w:tcPr>
            <w:tcW w:w="2613" w:type="dxa"/>
          </w:tcPr>
          <w:p w14:paraId="6545CBA9" w14:textId="77777777" w:rsidR="004470EF" w:rsidRPr="002E6533" w:rsidRDefault="00000000">
            <w:pPr>
              <w:pStyle w:val="Compact"/>
            </w:pPr>
            <w:r w:rsidRPr="002E6533">
              <w:t>Avaliações e autorização</w:t>
            </w:r>
          </w:p>
        </w:tc>
        <w:tc>
          <w:tcPr>
            <w:tcW w:w="2613" w:type="dxa"/>
          </w:tcPr>
          <w:p w14:paraId="41A30423" w14:textId="77777777" w:rsidR="004470EF" w:rsidRPr="002E6533" w:rsidRDefault="004470EF">
            <w:pPr>
              <w:pStyle w:val="Compact"/>
            </w:pPr>
            <w:hyperlink r:id="rId142">
              <w:r w:rsidRPr="002E6533">
                <w:rPr>
                  <w:rStyle w:val="Hyperlink"/>
                </w:rPr>
                <w:t>Ajuda do setor público</w:t>
              </w:r>
            </w:hyperlink>
          </w:p>
        </w:tc>
      </w:tr>
      <w:tr w:rsidR="004470EF" w:rsidRPr="002E6533" w14:paraId="4AE4F794" w14:textId="77777777">
        <w:tc>
          <w:tcPr>
            <w:tcW w:w="2613" w:type="dxa"/>
            <w:vMerge/>
          </w:tcPr>
          <w:p w14:paraId="7DAA471A" w14:textId="77777777" w:rsidR="004470EF" w:rsidRPr="002E6533" w:rsidRDefault="004470EF"/>
        </w:tc>
        <w:tc>
          <w:tcPr>
            <w:tcW w:w="2613" w:type="dxa"/>
          </w:tcPr>
          <w:p w14:paraId="0876A975" w14:textId="77777777" w:rsidR="004470EF" w:rsidRPr="002E6533" w:rsidRDefault="00000000">
            <w:pPr>
              <w:pStyle w:val="Compact"/>
            </w:pPr>
            <w:r w:rsidRPr="002E6533">
              <w:t>Gerenciamento de problemas</w:t>
            </w:r>
          </w:p>
        </w:tc>
        <w:tc>
          <w:tcPr>
            <w:tcW w:w="2613" w:type="dxa"/>
          </w:tcPr>
          <w:p w14:paraId="4B4FAE77" w14:textId="77777777" w:rsidR="004470EF" w:rsidRPr="002E6533" w:rsidRDefault="004470EF">
            <w:pPr>
              <w:pStyle w:val="Compact"/>
            </w:pPr>
            <w:hyperlink r:id="rId143">
              <w:r w:rsidRPr="002E6533">
                <w:rPr>
                  <w:rStyle w:val="Hyperlink"/>
                </w:rPr>
                <w:t>Ajuda do Gerenciamento de auditoria</w:t>
              </w:r>
            </w:hyperlink>
          </w:p>
        </w:tc>
      </w:tr>
      <w:tr w:rsidR="004470EF" w:rsidRPr="002E6533" w14:paraId="1DCD5C8A" w14:textId="77777777">
        <w:tc>
          <w:tcPr>
            <w:tcW w:w="2613" w:type="dxa"/>
            <w:vMerge/>
          </w:tcPr>
          <w:p w14:paraId="4CFAB544" w14:textId="77777777" w:rsidR="004470EF" w:rsidRPr="002E6533" w:rsidRDefault="004470EF"/>
        </w:tc>
        <w:tc>
          <w:tcPr>
            <w:tcW w:w="2613" w:type="dxa"/>
          </w:tcPr>
          <w:p w14:paraId="4908DD00" w14:textId="77777777" w:rsidR="004470EF" w:rsidRPr="002E6533" w:rsidRDefault="00000000">
            <w:pPr>
              <w:pStyle w:val="Compact"/>
            </w:pPr>
            <w:r w:rsidRPr="002E6533">
              <w:t>Gerenciamento de POA&amp;M</w:t>
            </w:r>
          </w:p>
        </w:tc>
        <w:tc>
          <w:tcPr>
            <w:tcW w:w="2613" w:type="dxa"/>
          </w:tcPr>
          <w:p w14:paraId="74132708" w14:textId="77777777" w:rsidR="004470EF" w:rsidRPr="002E6533" w:rsidRDefault="004470EF">
            <w:pPr>
              <w:pStyle w:val="Compact"/>
            </w:pPr>
            <w:hyperlink r:id="rId144">
              <w:r w:rsidRPr="002E6533">
                <w:rPr>
                  <w:rStyle w:val="Hyperlink"/>
                </w:rPr>
                <w:t>Ajuda do setor público</w:t>
              </w:r>
            </w:hyperlink>
          </w:p>
        </w:tc>
      </w:tr>
      <w:tr w:rsidR="004470EF" w:rsidRPr="002E6533" w14:paraId="757ED6A0" w14:textId="77777777">
        <w:tc>
          <w:tcPr>
            <w:tcW w:w="2613" w:type="dxa"/>
            <w:vMerge w:val="restart"/>
          </w:tcPr>
          <w:p w14:paraId="6A63CCB5" w14:textId="77777777" w:rsidR="004470EF" w:rsidRPr="002E6533" w:rsidRDefault="00000000">
            <w:pPr>
              <w:pStyle w:val="Corpodetexto"/>
            </w:pPr>
            <w:r w:rsidRPr="002E6533">
              <w:t>Pastas de resultados</w:t>
            </w:r>
          </w:p>
          <w:p w14:paraId="11B12CE6" w14:textId="77777777" w:rsidR="004470EF" w:rsidRPr="002E6533" w:rsidRDefault="00000000">
            <w:pPr>
              <w:pStyle w:val="Corpodetexto"/>
            </w:pPr>
            <w:r w:rsidRPr="002E6533">
              <w:t> </w:t>
            </w:r>
          </w:p>
        </w:tc>
        <w:tc>
          <w:tcPr>
            <w:tcW w:w="2613" w:type="dxa"/>
          </w:tcPr>
          <w:p w14:paraId="551431AB" w14:textId="77777777" w:rsidR="004470EF" w:rsidRPr="002E6533" w:rsidRDefault="00000000">
            <w:pPr>
              <w:pStyle w:val="Compact"/>
            </w:pPr>
            <w:r w:rsidRPr="002E6533">
              <w:t>Gerenciamento de problemas</w:t>
            </w:r>
          </w:p>
        </w:tc>
        <w:tc>
          <w:tcPr>
            <w:tcW w:w="2613" w:type="dxa"/>
          </w:tcPr>
          <w:p w14:paraId="02C25D38" w14:textId="77777777" w:rsidR="004470EF" w:rsidRPr="002E6533" w:rsidRDefault="004470EF">
            <w:pPr>
              <w:pStyle w:val="Compact"/>
            </w:pPr>
            <w:hyperlink r:id="rId145">
              <w:r w:rsidRPr="002E6533">
                <w:rPr>
                  <w:rStyle w:val="Hyperlink"/>
                </w:rPr>
                <w:t>Ajuda do Gerenciamento de auditoria</w:t>
              </w:r>
            </w:hyperlink>
          </w:p>
        </w:tc>
      </w:tr>
      <w:tr w:rsidR="004470EF" w:rsidRPr="002E6533" w14:paraId="73E35448" w14:textId="77777777">
        <w:tc>
          <w:tcPr>
            <w:tcW w:w="2613" w:type="dxa"/>
            <w:vMerge/>
          </w:tcPr>
          <w:p w14:paraId="1DFCBB8E" w14:textId="77777777" w:rsidR="004470EF" w:rsidRPr="002E6533" w:rsidRDefault="004470EF"/>
        </w:tc>
        <w:tc>
          <w:tcPr>
            <w:tcW w:w="2613" w:type="dxa"/>
          </w:tcPr>
          <w:p w14:paraId="03B3F1B5" w14:textId="77777777" w:rsidR="004470EF" w:rsidRPr="002E6533" w:rsidRDefault="00000000">
            <w:pPr>
              <w:pStyle w:val="Compact"/>
            </w:pPr>
            <w:r w:rsidRPr="002E6533">
              <w:t>Gerenciamento de POA&amp;M</w:t>
            </w:r>
          </w:p>
        </w:tc>
        <w:tc>
          <w:tcPr>
            <w:tcW w:w="2613" w:type="dxa"/>
          </w:tcPr>
          <w:p w14:paraId="294C6C4B" w14:textId="77777777" w:rsidR="004470EF" w:rsidRPr="002E6533" w:rsidRDefault="004470EF">
            <w:pPr>
              <w:pStyle w:val="Compact"/>
            </w:pPr>
            <w:hyperlink r:id="rId146">
              <w:r w:rsidRPr="002E6533">
                <w:rPr>
                  <w:rStyle w:val="Hyperlink"/>
                </w:rPr>
                <w:t>Ajuda do setor público</w:t>
              </w:r>
            </w:hyperlink>
          </w:p>
        </w:tc>
      </w:tr>
      <w:tr w:rsidR="004470EF" w:rsidRPr="002E6533" w14:paraId="77B62749" w14:textId="77777777">
        <w:tc>
          <w:tcPr>
            <w:tcW w:w="2613" w:type="dxa"/>
          </w:tcPr>
          <w:p w14:paraId="73254298" w14:textId="77777777" w:rsidR="004470EF" w:rsidRPr="002E6533" w:rsidRDefault="00000000">
            <w:pPr>
              <w:pStyle w:val="Compact"/>
            </w:pPr>
            <w:r w:rsidRPr="002E6533">
              <w:t>Análise jurídica</w:t>
            </w:r>
          </w:p>
        </w:tc>
        <w:tc>
          <w:tcPr>
            <w:tcW w:w="2613" w:type="dxa"/>
          </w:tcPr>
          <w:p w14:paraId="7778A58B" w14:textId="77777777" w:rsidR="004470EF" w:rsidRPr="002E6533" w:rsidRDefault="00000000">
            <w:pPr>
              <w:pStyle w:val="Compact"/>
            </w:pPr>
            <w:r w:rsidRPr="002E6533">
              <w:t>Cyber Incident &amp; Breach Response</w:t>
            </w:r>
          </w:p>
        </w:tc>
        <w:tc>
          <w:tcPr>
            <w:tcW w:w="2613" w:type="dxa"/>
          </w:tcPr>
          <w:p w14:paraId="6A73CE17" w14:textId="77777777" w:rsidR="004470EF" w:rsidRPr="002E6533" w:rsidRDefault="004470EF">
            <w:pPr>
              <w:pStyle w:val="Compact"/>
            </w:pPr>
            <w:hyperlink r:id="rId147">
              <w:r w:rsidRPr="002E6533">
                <w:rPr>
                  <w:rStyle w:val="Hyperlink"/>
                </w:rPr>
                <w:t>Ajuda do Gerenciamento de riscos de TI e segurança</w:t>
              </w:r>
            </w:hyperlink>
          </w:p>
        </w:tc>
      </w:tr>
      <w:tr w:rsidR="004470EF" w:rsidRPr="002E6533" w14:paraId="524E6064" w14:textId="77777777">
        <w:tc>
          <w:tcPr>
            <w:tcW w:w="2613" w:type="dxa"/>
          </w:tcPr>
          <w:p w14:paraId="220E210B" w14:textId="77777777" w:rsidR="004470EF" w:rsidRPr="002E6533" w:rsidRDefault="00000000">
            <w:pPr>
              <w:pStyle w:val="Compact"/>
            </w:pPr>
            <w:r w:rsidRPr="002E6533">
              <w:t>Avaliação de fraude</w:t>
            </w:r>
          </w:p>
        </w:tc>
        <w:tc>
          <w:tcPr>
            <w:tcW w:w="2613" w:type="dxa"/>
          </w:tcPr>
          <w:p w14:paraId="131670DA" w14:textId="77777777" w:rsidR="004470EF" w:rsidRPr="002E6533" w:rsidRDefault="00000000">
            <w:pPr>
              <w:pStyle w:val="Compact"/>
            </w:pPr>
            <w:r w:rsidRPr="002E6533">
              <w:t>Risk Assessment Management</w:t>
            </w:r>
          </w:p>
        </w:tc>
        <w:tc>
          <w:tcPr>
            <w:tcW w:w="2613" w:type="dxa"/>
          </w:tcPr>
          <w:p w14:paraId="5EF4041B" w14:textId="77777777" w:rsidR="004470EF" w:rsidRPr="002E6533" w:rsidRDefault="004470EF">
            <w:pPr>
              <w:pStyle w:val="Compact"/>
            </w:pPr>
            <w:hyperlink r:id="rId148">
              <w:r w:rsidRPr="002E6533">
                <w:rPr>
                  <w:rStyle w:val="Hyperlink"/>
                </w:rPr>
                <w:t>Ajuda do Gerenciamento do risco operacional e empresarial</w:t>
              </w:r>
            </w:hyperlink>
          </w:p>
        </w:tc>
      </w:tr>
      <w:tr w:rsidR="004470EF" w:rsidRPr="002E6533" w14:paraId="22826157" w14:textId="77777777">
        <w:tc>
          <w:tcPr>
            <w:tcW w:w="2613" w:type="dxa"/>
          </w:tcPr>
          <w:p w14:paraId="23D4BB57" w14:textId="77777777" w:rsidR="004470EF" w:rsidRPr="002E6533" w:rsidRDefault="00000000">
            <w:pPr>
              <w:pStyle w:val="Compact"/>
            </w:pPr>
            <w:r w:rsidRPr="002E6533">
              <w:t xml:space="preserve"> Contas do Razão</w:t>
            </w:r>
          </w:p>
        </w:tc>
        <w:tc>
          <w:tcPr>
            <w:tcW w:w="2613" w:type="dxa"/>
            <w:vMerge w:val="restart"/>
          </w:tcPr>
          <w:p w14:paraId="3323B85F" w14:textId="77777777" w:rsidR="004470EF" w:rsidRPr="002E6533" w:rsidRDefault="00000000">
            <w:pPr>
              <w:pStyle w:val="Compact"/>
            </w:pPr>
            <w:r w:rsidRPr="002E6533">
              <w:t>Monitoramento de controles financeiros</w:t>
            </w:r>
          </w:p>
        </w:tc>
        <w:tc>
          <w:tcPr>
            <w:tcW w:w="2613" w:type="dxa"/>
            <w:vMerge w:val="restart"/>
          </w:tcPr>
          <w:p w14:paraId="7C64DE17" w14:textId="77777777" w:rsidR="004470EF" w:rsidRPr="002E6533" w:rsidRDefault="004470EF">
            <w:pPr>
              <w:pStyle w:val="Corpodetexto"/>
            </w:pPr>
            <w:hyperlink r:id="rId149">
              <w:r w:rsidRPr="002E6533">
                <w:rPr>
                  <w:rStyle w:val="Hyperlink"/>
                </w:rPr>
                <w:t xml:space="preserve">Ajuda de conformidade </w:t>
              </w:r>
              <w:r w:rsidRPr="002E6533">
                <w:rPr>
                  <w:rStyle w:val="Hyperlink"/>
                </w:rPr>
                <w:lastRenderedPageBreak/>
                <w:t>normativa e corporativa</w:t>
              </w:r>
            </w:hyperlink>
          </w:p>
          <w:p w14:paraId="44A9006E" w14:textId="77777777" w:rsidR="004470EF" w:rsidRPr="002E6533" w:rsidRDefault="00000000">
            <w:pPr>
              <w:pStyle w:val="Corpodetexto"/>
            </w:pPr>
            <w:r w:rsidRPr="002E6533">
              <w:t> </w:t>
            </w:r>
          </w:p>
        </w:tc>
      </w:tr>
      <w:tr w:rsidR="004470EF" w:rsidRPr="002E6533" w14:paraId="122644C3" w14:textId="77777777">
        <w:tc>
          <w:tcPr>
            <w:tcW w:w="2613" w:type="dxa"/>
          </w:tcPr>
          <w:p w14:paraId="7EDD173A" w14:textId="77777777" w:rsidR="004470EF" w:rsidRPr="002E6533" w:rsidRDefault="00000000">
            <w:pPr>
              <w:pStyle w:val="Compact"/>
            </w:pPr>
            <w:r w:rsidRPr="002E6533">
              <w:t xml:space="preserve">Avaliação de riscos do </w:t>
            </w:r>
            <w:r w:rsidRPr="002E6533">
              <w:lastRenderedPageBreak/>
              <w:t>livro Razão geral</w:t>
            </w:r>
          </w:p>
        </w:tc>
        <w:tc>
          <w:tcPr>
            <w:tcW w:w="2613" w:type="dxa"/>
            <w:vMerge/>
          </w:tcPr>
          <w:p w14:paraId="02D0F6FF" w14:textId="77777777" w:rsidR="004470EF" w:rsidRPr="002E6533" w:rsidRDefault="004470EF"/>
        </w:tc>
        <w:tc>
          <w:tcPr>
            <w:tcW w:w="2613" w:type="dxa"/>
            <w:vMerge/>
          </w:tcPr>
          <w:p w14:paraId="25A04FE8" w14:textId="77777777" w:rsidR="004470EF" w:rsidRPr="002E6533" w:rsidRDefault="004470EF"/>
        </w:tc>
      </w:tr>
      <w:tr w:rsidR="004470EF" w:rsidRPr="002E6533" w14:paraId="47645AD9" w14:textId="77777777">
        <w:tc>
          <w:tcPr>
            <w:tcW w:w="2613" w:type="dxa"/>
            <w:vMerge w:val="restart"/>
          </w:tcPr>
          <w:p w14:paraId="6128B046" w14:textId="77777777" w:rsidR="004470EF" w:rsidRPr="002E6533" w:rsidRDefault="00000000">
            <w:pPr>
              <w:pStyle w:val="Corpodetexto"/>
            </w:pPr>
            <w:r w:rsidRPr="002E6533">
              <w:t xml:space="preserve"> Hardware</w:t>
            </w:r>
          </w:p>
          <w:p w14:paraId="70FF598C" w14:textId="77777777" w:rsidR="004470EF" w:rsidRPr="002E6533" w:rsidRDefault="00000000">
            <w:pPr>
              <w:pStyle w:val="Corpodetexto"/>
            </w:pPr>
            <w:r w:rsidRPr="002E6533">
              <w:t> </w:t>
            </w:r>
          </w:p>
        </w:tc>
        <w:tc>
          <w:tcPr>
            <w:tcW w:w="2613" w:type="dxa"/>
          </w:tcPr>
          <w:p w14:paraId="0F1B5430" w14:textId="77777777" w:rsidR="004470EF" w:rsidRPr="002E6533" w:rsidRDefault="00000000">
            <w:pPr>
              <w:pStyle w:val="Compact"/>
            </w:pPr>
            <w:r w:rsidRPr="002E6533">
              <w:t>Monitoramento contínuo</w:t>
            </w:r>
          </w:p>
        </w:tc>
        <w:tc>
          <w:tcPr>
            <w:tcW w:w="2613" w:type="dxa"/>
            <w:vMerge w:val="restart"/>
          </w:tcPr>
          <w:p w14:paraId="26796086" w14:textId="77777777" w:rsidR="004470EF" w:rsidRPr="002E6533" w:rsidRDefault="004470EF">
            <w:pPr>
              <w:pStyle w:val="Corpodetexto"/>
            </w:pPr>
            <w:hyperlink r:id="rId150">
              <w:r w:rsidRPr="002E6533">
                <w:rPr>
                  <w:rStyle w:val="Hyperlink"/>
                </w:rPr>
                <w:t>Ajuda do setor público</w:t>
              </w:r>
            </w:hyperlink>
          </w:p>
          <w:p w14:paraId="1978B92B" w14:textId="77777777" w:rsidR="004470EF" w:rsidRPr="002E6533" w:rsidRDefault="00000000">
            <w:pPr>
              <w:pStyle w:val="Corpodetexto"/>
            </w:pPr>
            <w:r w:rsidRPr="002E6533">
              <w:t> </w:t>
            </w:r>
          </w:p>
        </w:tc>
      </w:tr>
      <w:tr w:rsidR="004470EF" w:rsidRPr="002E6533" w14:paraId="336D35BF" w14:textId="77777777">
        <w:tc>
          <w:tcPr>
            <w:tcW w:w="2613" w:type="dxa"/>
            <w:vMerge/>
          </w:tcPr>
          <w:p w14:paraId="6FFE0175" w14:textId="77777777" w:rsidR="004470EF" w:rsidRPr="002E6533" w:rsidRDefault="004470EF"/>
        </w:tc>
        <w:tc>
          <w:tcPr>
            <w:tcW w:w="2613" w:type="dxa"/>
          </w:tcPr>
          <w:p w14:paraId="7E8AE268" w14:textId="77777777" w:rsidR="004470EF" w:rsidRPr="002E6533" w:rsidRDefault="00000000">
            <w:pPr>
              <w:pStyle w:val="Compact"/>
            </w:pPr>
            <w:r w:rsidRPr="002E6533">
              <w:t>Gerenciamento de POA&amp;M</w:t>
            </w:r>
          </w:p>
        </w:tc>
        <w:tc>
          <w:tcPr>
            <w:tcW w:w="2613" w:type="dxa"/>
            <w:vMerge/>
          </w:tcPr>
          <w:p w14:paraId="311CA831" w14:textId="77777777" w:rsidR="004470EF" w:rsidRPr="002E6533" w:rsidRDefault="004470EF"/>
        </w:tc>
      </w:tr>
      <w:tr w:rsidR="004470EF" w:rsidRPr="002E6533" w14:paraId="1C887A46" w14:textId="77777777">
        <w:tc>
          <w:tcPr>
            <w:tcW w:w="2613" w:type="dxa"/>
          </w:tcPr>
          <w:p w14:paraId="7FB3A0F9" w14:textId="77777777" w:rsidR="004470EF" w:rsidRPr="002E6533" w:rsidRDefault="00000000">
            <w:pPr>
              <w:pStyle w:val="Compact"/>
            </w:pPr>
            <w:r w:rsidRPr="002E6533">
              <w:t xml:space="preserve"> Resultados do projeto e da avaliação de auditoria interna</w:t>
            </w:r>
          </w:p>
        </w:tc>
        <w:tc>
          <w:tcPr>
            <w:tcW w:w="2613" w:type="dxa"/>
          </w:tcPr>
          <w:p w14:paraId="29336054" w14:textId="77777777" w:rsidR="004470EF" w:rsidRPr="002E6533" w:rsidRDefault="00000000">
            <w:pPr>
              <w:pStyle w:val="Compact"/>
            </w:pPr>
            <w:r w:rsidRPr="002E6533">
              <w:t>Planejamento e qualidade de auditorias</w:t>
            </w:r>
          </w:p>
        </w:tc>
        <w:tc>
          <w:tcPr>
            <w:tcW w:w="2613" w:type="dxa"/>
          </w:tcPr>
          <w:p w14:paraId="33033156" w14:textId="77777777" w:rsidR="004470EF" w:rsidRPr="002E6533" w:rsidRDefault="004470EF">
            <w:pPr>
              <w:pStyle w:val="Compact"/>
            </w:pPr>
            <w:hyperlink r:id="rId151">
              <w:r w:rsidRPr="002E6533">
                <w:rPr>
                  <w:rStyle w:val="Hyperlink"/>
                </w:rPr>
                <w:t>Ajuda do Gerenciamento de auditoria</w:t>
              </w:r>
            </w:hyperlink>
          </w:p>
        </w:tc>
      </w:tr>
      <w:tr w:rsidR="004470EF" w:rsidRPr="002E6533" w14:paraId="29E9F9FC" w14:textId="77777777">
        <w:tc>
          <w:tcPr>
            <w:tcW w:w="2613" w:type="dxa"/>
          </w:tcPr>
          <w:p w14:paraId="3AC79497" w14:textId="77777777" w:rsidR="004470EF" w:rsidRPr="002E6533" w:rsidRDefault="00000000">
            <w:pPr>
              <w:pStyle w:val="Compact"/>
            </w:pPr>
            <w:r w:rsidRPr="002E6533">
              <w:t>Regras de aprovação do impacto</w:t>
            </w:r>
          </w:p>
        </w:tc>
        <w:tc>
          <w:tcPr>
            <w:tcW w:w="2613" w:type="dxa"/>
          </w:tcPr>
          <w:p w14:paraId="159C316F" w14:textId="77777777" w:rsidR="004470EF" w:rsidRPr="002E6533" w:rsidRDefault="00000000">
            <w:pPr>
              <w:pStyle w:val="Compact"/>
            </w:pPr>
            <w:r w:rsidRPr="002E6533">
              <w:t>Loss Event Management</w:t>
            </w:r>
          </w:p>
        </w:tc>
        <w:tc>
          <w:tcPr>
            <w:tcW w:w="2613" w:type="dxa"/>
          </w:tcPr>
          <w:p w14:paraId="24213B3B" w14:textId="77777777" w:rsidR="004470EF" w:rsidRPr="002E6533" w:rsidRDefault="004470EF">
            <w:pPr>
              <w:pStyle w:val="Compact"/>
            </w:pPr>
            <w:hyperlink r:id="rId152">
              <w:r w:rsidRPr="002E6533">
                <w:rPr>
                  <w:rStyle w:val="Hyperlink"/>
                </w:rPr>
                <w:t>Ajuda do Gerenciamento do risco operacional e empresarial</w:t>
              </w:r>
            </w:hyperlink>
          </w:p>
        </w:tc>
      </w:tr>
      <w:tr w:rsidR="004470EF" w:rsidRPr="002E6533" w14:paraId="0C26EC5E" w14:textId="77777777">
        <w:tc>
          <w:tcPr>
            <w:tcW w:w="2613" w:type="dxa"/>
          </w:tcPr>
          <w:p w14:paraId="10281131" w14:textId="77777777" w:rsidR="004470EF" w:rsidRPr="002E6533" w:rsidRDefault="00000000">
            <w:pPr>
              <w:pStyle w:val="Compact"/>
            </w:pPr>
            <w:r w:rsidRPr="002E6533">
              <w:t>Tolerâncias a impactos</w:t>
            </w:r>
          </w:p>
        </w:tc>
        <w:tc>
          <w:tcPr>
            <w:tcW w:w="2613" w:type="dxa"/>
          </w:tcPr>
          <w:p w14:paraId="6C2833B4" w14:textId="77777777" w:rsidR="004470EF" w:rsidRPr="002E6533" w:rsidRDefault="00000000">
            <w:pPr>
              <w:pStyle w:val="Compact"/>
            </w:pPr>
            <w:r w:rsidRPr="002E6533">
              <w:t>Análise do cenário operacional</w:t>
            </w:r>
          </w:p>
        </w:tc>
        <w:tc>
          <w:tcPr>
            <w:tcW w:w="2613" w:type="dxa"/>
          </w:tcPr>
          <w:p w14:paraId="5D54755A" w14:textId="77777777" w:rsidR="004470EF" w:rsidRPr="002E6533" w:rsidRDefault="004470EF">
            <w:pPr>
              <w:pStyle w:val="Compact"/>
            </w:pPr>
            <w:hyperlink r:id="rId153">
              <w:r w:rsidRPr="002E6533">
                <w:rPr>
                  <w:rStyle w:val="Hyperlink"/>
                </w:rPr>
                <w:t>Gerenciamento de resiliência</w:t>
              </w:r>
            </w:hyperlink>
          </w:p>
        </w:tc>
      </w:tr>
      <w:tr w:rsidR="004470EF" w:rsidRPr="002E6533" w14:paraId="0E28EB45" w14:textId="77777777">
        <w:tc>
          <w:tcPr>
            <w:tcW w:w="2613" w:type="dxa"/>
          </w:tcPr>
          <w:p w14:paraId="4C46907D" w14:textId="77777777" w:rsidR="004470EF" w:rsidRPr="002E6533" w:rsidRDefault="00000000">
            <w:pPr>
              <w:pStyle w:val="Compact"/>
            </w:pPr>
            <w:r w:rsidRPr="002E6533">
              <w:t>Investigações de incidentes</w:t>
            </w:r>
          </w:p>
        </w:tc>
        <w:tc>
          <w:tcPr>
            <w:tcW w:w="2613" w:type="dxa"/>
            <w:vMerge w:val="restart"/>
          </w:tcPr>
          <w:p w14:paraId="4A21EA0B" w14:textId="77777777" w:rsidR="004470EF" w:rsidRPr="002E6533" w:rsidRDefault="00000000">
            <w:pPr>
              <w:pStyle w:val="Compact"/>
            </w:pPr>
            <w:r w:rsidRPr="002E6533">
              <w:t>Cyber Incident &amp; Breach Response</w:t>
            </w:r>
          </w:p>
        </w:tc>
        <w:tc>
          <w:tcPr>
            <w:tcW w:w="2613" w:type="dxa"/>
            <w:vMerge w:val="restart"/>
          </w:tcPr>
          <w:p w14:paraId="121C91A6" w14:textId="77777777" w:rsidR="004470EF" w:rsidRPr="002E6533" w:rsidRDefault="004470EF">
            <w:pPr>
              <w:pStyle w:val="Corpodetexto"/>
            </w:pPr>
            <w:hyperlink r:id="rId154">
              <w:r w:rsidRPr="002E6533">
                <w:rPr>
                  <w:rStyle w:val="Hyperlink"/>
                </w:rPr>
                <w:t>Ajuda do Gerenciamento de riscos de TI e segurança</w:t>
              </w:r>
            </w:hyperlink>
          </w:p>
          <w:p w14:paraId="6D0C4520" w14:textId="77777777" w:rsidR="004470EF" w:rsidRPr="002E6533" w:rsidRDefault="00000000">
            <w:pPr>
              <w:pStyle w:val="Corpodetexto"/>
            </w:pPr>
            <w:r w:rsidRPr="002E6533">
              <w:t> </w:t>
            </w:r>
          </w:p>
          <w:p w14:paraId="0AC4C2D5" w14:textId="77777777" w:rsidR="004470EF" w:rsidRPr="002E6533" w:rsidRDefault="00000000">
            <w:pPr>
              <w:pStyle w:val="Corpodetexto"/>
            </w:pPr>
            <w:r w:rsidRPr="002E6533">
              <w:t> </w:t>
            </w:r>
          </w:p>
          <w:p w14:paraId="39730F90" w14:textId="77777777" w:rsidR="004470EF" w:rsidRPr="002E6533" w:rsidRDefault="00000000">
            <w:pPr>
              <w:pStyle w:val="Corpodetexto"/>
            </w:pPr>
            <w:r w:rsidRPr="002E6533">
              <w:t> </w:t>
            </w:r>
          </w:p>
        </w:tc>
      </w:tr>
      <w:tr w:rsidR="004470EF" w:rsidRPr="002E6533" w14:paraId="017C635B" w14:textId="77777777">
        <w:tc>
          <w:tcPr>
            <w:tcW w:w="2613" w:type="dxa"/>
          </w:tcPr>
          <w:p w14:paraId="52D67561" w14:textId="77777777" w:rsidR="004470EF" w:rsidRPr="002E6533" w:rsidRDefault="00000000">
            <w:pPr>
              <w:pStyle w:val="Compact"/>
            </w:pPr>
            <w:r w:rsidRPr="002E6533">
              <w:t>Registro do incidente</w:t>
            </w:r>
          </w:p>
        </w:tc>
        <w:tc>
          <w:tcPr>
            <w:tcW w:w="2613" w:type="dxa"/>
            <w:vMerge/>
          </w:tcPr>
          <w:p w14:paraId="0861F6BD" w14:textId="77777777" w:rsidR="004470EF" w:rsidRPr="002E6533" w:rsidRDefault="004470EF"/>
        </w:tc>
        <w:tc>
          <w:tcPr>
            <w:tcW w:w="2613" w:type="dxa"/>
            <w:vMerge/>
          </w:tcPr>
          <w:p w14:paraId="314364BD" w14:textId="77777777" w:rsidR="004470EF" w:rsidRPr="002E6533" w:rsidRDefault="004470EF"/>
        </w:tc>
      </w:tr>
      <w:tr w:rsidR="004470EF" w:rsidRPr="002E6533" w14:paraId="2DFEB0D9" w14:textId="77777777">
        <w:tc>
          <w:tcPr>
            <w:tcW w:w="2613" w:type="dxa"/>
          </w:tcPr>
          <w:p w14:paraId="1BFC527B" w14:textId="77777777" w:rsidR="004470EF" w:rsidRPr="002E6533" w:rsidRDefault="00000000">
            <w:pPr>
              <w:pStyle w:val="Compact"/>
            </w:pPr>
            <w:r w:rsidRPr="002E6533">
              <w:t>Biblioteca de procedimentos de resposta a incidentes</w:t>
            </w:r>
          </w:p>
        </w:tc>
        <w:tc>
          <w:tcPr>
            <w:tcW w:w="2613" w:type="dxa"/>
            <w:vMerge/>
          </w:tcPr>
          <w:p w14:paraId="39F509E8" w14:textId="77777777" w:rsidR="004470EF" w:rsidRPr="002E6533" w:rsidRDefault="004470EF"/>
        </w:tc>
        <w:tc>
          <w:tcPr>
            <w:tcW w:w="2613" w:type="dxa"/>
            <w:vMerge/>
          </w:tcPr>
          <w:p w14:paraId="0889EABB" w14:textId="77777777" w:rsidR="004470EF" w:rsidRPr="002E6533" w:rsidRDefault="004470EF"/>
        </w:tc>
      </w:tr>
      <w:tr w:rsidR="004470EF" w:rsidRPr="002E6533" w14:paraId="7DBBEF63" w14:textId="77777777">
        <w:tc>
          <w:tcPr>
            <w:tcW w:w="2613" w:type="dxa"/>
          </w:tcPr>
          <w:p w14:paraId="1ED32F0E" w14:textId="77777777" w:rsidR="004470EF" w:rsidRPr="002E6533" w:rsidRDefault="00000000">
            <w:pPr>
              <w:pStyle w:val="Compact"/>
            </w:pPr>
            <w:r w:rsidRPr="002E6533">
              <w:t>Procedimentos de resposta a incidentes</w:t>
            </w:r>
          </w:p>
        </w:tc>
        <w:tc>
          <w:tcPr>
            <w:tcW w:w="2613" w:type="dxa"/>
            <w:vMerge/>
          </w:tcPr>
          <w:p w14:paraId="26C0E4BC" w14:textId="77777777" w:rsidR="004470EF" w:rsidRPr="002E6533" w:rsidRDefault="004470EF"/>
        </w:tc>
        <w:tc>
          <w:tcPr>
            <w:tcW w:w="2613" w:type="dxa"/>
            <w:vMerge/>
          </w:tcPr>
          <w:p w14:paraId="5113C00F" w14:textId="77777777" w:rsidR="004470EF" w:rsidRPr="002E6533" w:rsidRDefault="004470EF"/>
        </w:tc>
      </w:tr>
      <w:tr w:rsidR="004470EF" w:rsidRPr="002E6533" w14:paraId="2AFC11DC" w14:textId="77777777">
        <w:tc>
          <w:tcPr>
            <w:tcW w:w="2613" w:type="dxa"/>
          </w:tcPr>
          <w:p w14:paraId="2DDBB768" w14:textId="77777777" w:rsidR="004470EF" w:rsidRPr="002E6533" w:rsidRDefault="00000000">
            <w:pPr>
              <w:pStyle w:val="Compact"/>
            </w:pPr>
            <w:r w:rsidRPr="002E6533">
              <w:t>Incidentes</w:t>
            </w:r>
          </w:p>
        </w:tc>
        <w:tc>
          <w:tcPr>
            <w:tcW w:w="2613" w:type="dxa"/>
          </w:tcPr>
          <w:p w14:paraId="6117CFCB" w14:textId="77777777" w:rsidR="004470EF" w:rsidRPr="002E6533" w:rsidRDefault="00000000">
            <w:pPr>
              <w:pStyle w:val="Compact"/>
            </w:pPr>
            <w:r w:rsidRPr="002E6533">
              <w:t>Gerenciamento de incidentes</w:t>
            </w:r>
          </w:p>
        </w:tc>
        <w:tc>
          <w:tcPr>
            <w:tcW w:w="2613" w:type="dxa"/>
          </w:tcPr>
          <w:p w14:paraId="698B95BB" w14:textId="77777777" w:rsidR="004470EF" w:rsidRPr="002E6533" w:rsidRDefault="004470EF">
            <w:pPr>
              <w:pStyle w:val="Compact"/>
            </w:pPr>
            <w:hyperlink r:id="rId155">
              <w:r w:rsidRPr="002E6533">
                <w:rPr>
                  <w:rStyle w:val="Hyperlink"/>
                </w:rPr>
                <w:t>Gerenciamento de resiliência</w:t>
              </w:r>
            </w:hyperlink>
          </w:p>
        </w:tc>
      </w:tr>
      <w:tr w:rsidR="004470EF" w:rsidRPr="002E6533" w14:paraId="0F606A7B" w14:textId="77777777">
        <w:tc>
          <w:tcPr>
            <w:tcW w:w="2613" w:type="dxa"/>
          </w:tcPr>
          <w:p w14:paraId="2345E01E" w14:textId="77777777" w:rsidR="004470EF" w:rsidRPr="002E6533" w:rsidRDefault="00000000">
            <w:pPr>
              <w:pStyle w:val="Compact"/>
            </w:pPr>
            <w:r w:rsidRPr="002E6533">
              <w:t>Avaliação do ativo de informações</w:t>
            </w:r>
          </w:p>
        </w:tc>
        <w:tc>
          <w:tcPr>
            <w:tcW w:w="2613" w:type="dxa"/>
          </w:tcPr>
          <w:p w14:paraId="4AB3A568" w14:textId="77777777" w:rsidR="004470EF" w:rsidRPr="002E6533" w:rsidRDefault="00000000">
            <w:pPr>
              <w:pStyle w:val="Compact"/>
            </w:pPr>
            <w:r w:rsidRPr="002E6533">
              <w:t>Gerenciamento de riscos de TI</w:t>
            </w:r>
          </w:p>
        </w:tc>
        <w:tc>
          <w:tcPr>
            <w:tcW w:w="2613" w:type="dxa"/>
          </w:tcPr>
          <w:p w14:paraId="68DD5DB2" w14:textId="77777777" w:rsidR="004470EF" w:rsidRPr="002E6533" w:rsidRDefault="004470EF">
            <w:pPr>
              <w:pStyle w:val="Compact"/>
            </w:pPr>
            <w:hyperlink r:id="rId156">
              <w:r w:rsidRPr="002E6533">
                <w:rPr>
                  <w:rStyle w:val="Hyperlink"/>
                </w:rPr>
                <w:t>Ajuda do Gerenciamento de riscos de TI e segurança</w:t>
              </w:r>
            </w:hyperlink>
          </w:p>
        </w:tc>
      </w:tr>
      <w:tr w:rsidR="004470EF" w:rsidRPr="002E6533" w14:paraId="08C10665" w14:textId="77777777">
        <w:tc>
          <w:tcPr>
            <w:tcW w:w="2613" w:type="dxa"/>
          </w:tcPr>
          <w:p w14:paraId="00E1AAFB" w14:textId="77777777" w:rsidR="004470EF" w:rsidRPr="002E6533" w:rsidRDefault="00000000">
            <w:pPr>
              <w:pStyle w:val="Compact"/>
            </w:pPr>
            <w:r w:rsidRPr="002E6533">
              <w:t>Ativos de informações</w:t>
            </w:r>
          </w:p>
        </w:tc>
        <w:tc>
          <w:tcPr>
            <w:tcW w:w="2613" w:type="dxa"/>
          </w:tcPr>
          <w:p w14:paraId="6C691ECC" w14:textId="77777777" w:rsidR="004470EF" w:rsidRPr="002E6533" w:rsidRDefault="00000000">
            <w:pPr>
              <w:pStyle w:val="Compact"/>
            </w:pPr>
            <w:r w:rsidRPr="002E6533">
              <w:t>Governança dos dados</w:t>
            </w:r>
          </w:p>
        </w:tc>
        <w:tc>
          <w:tcPr>
            <w:tcW w:w="2613" w:type="dxa"/>
          </w:tcPr>
          <w:p w14:paraId="17CF5A1F" w14:textId="77777777" w:rsidR="004470EF" w:rsidRPr="002E6533" w:rsidRDefault="004470EF">
            <w:pPr>
              <w:pStyle w:val="Compact"/>
            </w:pPr>
            <w:hyperlink r:id="rId157">
              <w:r w:rsidRPr="002E6533">
                <w:rPr>
                  <w:rStyle w:val="Hyperlink"/>
                </w:rPr>
                <w:t>Ajuda de conformidade normativa e corporativa</w:t>
              </w:r>
            </w:hyperlink>
          </w:p>
        </w:tc>
      </w:tr>
      <w:tr w:rsidR="004470EF" w:rsidRPr="002E6533" w14:paraId="1E76D5D7" w14:textId="77777777">
        <w:tc>
          <w:tcPr>
            <w:tcW w:w="2613" w:type="dxa"/>
          </w:tcPr>
          <w:p w14:paraId="701F0DD5" w14:textId="77777777" w:rsidR="004470EF" w:rsidRPr="002E6533" w:rsidRDefault="00000000">
            <w:pPr>
              <w:pStyle w:val="Compact"/>
            </w:pPr>
            <w:r w:rsidRPr="002E6533">
              <w:t>Tipo de informações</w:t>
            </w:r>
          </w:p>
        </w:tc>
        <w:tc>
          <w:tcPr>
            <w:tcW w:w="2613" w:type="dxa"/>
            <w:vMerge w:val="restart"/>
          </w:tcPr>
          <w:p w14:paraId="7262869B" w14:textId="77777777" w:rsidR="004470EF" w:rsidRPr="002E6533" w:rsidRDefault="00000000">
            <w:pPr>
              <w:pStyle w:val="Corpodetexto"/>
            </w:pPr>
            <w:r w:rsidRPr="002E6533">
              <w:t>Avaliações e autorização</w:t>
            </w:r>
          </w:p>
          <w:p w14:paraId="48D2ED9B" w14:textId="77777777" w:rsidR="004470EF" w:rsidRPr="002E6533" w:rsidRDefault="00000000">
            <w:pPr>
              <w:pStyle w:val="Corpodetexto"/>
            </w:pPr>
            <w:r w:rsidRPr="002E6533">
              <w:t> </w:t>
            </w:r>
          </w:p>
        </w:tc>
        <w:tc>
          <w:tcPr>
            <w:tcW w:w="2613" w:type="dxa"/>
            <w:vMerge w:val="restart"/>
          </w:tcPr>
          <w:p w14:paraId="5EF2328A" w14:textId="77777777" w:rsidR="004470EF" w:rsidRPr="002E6533" w:rsidRDefault="004470EF">
            <w:pPr>
              <w:pStyle w:val="Corpodetexto"/>
            </w:pPr>
            <w:hyperlink r:id="rId158">
              <w:r w:rsidRPr="002E6533">
                <w:rPr>
                  <w:rStyle w:val="Hyperlink"/>
                </w:rPr>
                <w:t>Ajuda do setor público</w:t>
              </w:r>
            </w:hyperlink>
          </w:p>
          <w:p w14:paraId="0C89D32B" w14:textId="77777777" w:rsidR="004470EF" w:rsidRPr="002E6533" w:rsidRDefault="00000000">
            <w:pPr>
              <w:pStyle w:val="Corpodetexto"/>
            </w:pPr>
            <w:r w:rsidRPr="002E6533">
              <w:t> </w:t>
            </w:r>
          </w:p>
        </w:tc>
      </w:tr>
      <w:tr w:rsidR="004470EF" w:rsidRPr="002E6533" w14:paraId="10BC5C15" w14:textId="77777777">
        <w:tc>
          <w:tcPr>
            <w:tcW w:w="2613" w:type="dxa"/>
          </w:tcPr>
          <w:p w14:paraId="4FF65BF1" w14:textId="77777777" w:rsidR="004470EF" w:rsidRPr="002E6533" w:rsidRDefault="00000000">
            <w:pPr>
              <w:pStyle w:val="Compact"/>
            </w:pPr>
            <w:r w:rsidRPr="002E6533">
              <w:t>Interconexões</w:t>
            </w:r>
          </w:p>
        </w:tc>
        <w:tc>
          <w:tcPr>
            <w:tcW w:w="2613" w:type="dxa"/>
            <w:vMerge/>
          </w:tcPr>
          <w:p w14:paraId="3932074A" w14:textId="77777777" w:rsidR="004470EF" w:rsidRPr="002E6533" w:rsidRDefault="004470EF"/>
        </w:tc>
        <w:tc>
          <w:tcPr>
            <w:tcW w:w="2613" w:type="dxa"/>
            <w:vMerge/>
          </w:tcPr>
          <w:p w14:paraId="4F4E7A73" w14:textId="77777777" w:rsidR="004470EF" w:rsidRPr="002E6533" w:rsidRDefault="004470EF"/>
        </w:tc>
      </w:tr>
      <w:tr w:rsidR="004470EF" w:rsidRPr="002E6533" w14:paraId="103758B9" w14:textId="77777777">
        <w:tc>
          <w:tcPr>
            <w:tcW w:w="2613" w:type="dxa"/>
          </w:tcPr>
          <w:p w14:paraId="25253DFD" w14:textId="77777777" w:rsidR="004470EF" w:rsidRPr="002E6533" w:rsidRDefault="00000000">
            <w:pPr>
              <w:pStyle w:val="Compact"/>
            </w:pPr>
            <w:r w:rsidRPr="002E6533">
              <w:t>Consequências do Insight</w:t>
            </w:r>
          </w:p>
        </w:tc>
        <w:tc>
          <w:tcPr>
            <w:tcW w:w="2613" w:type="dxa"/>
            <w:vMerge w:val="restart"/>
          </w:tcPr>
          <w:p w14:paraId="20C7DAC5" w14:textId="77777777" w:rsidR="004470EF" w:rsidRPr="002E6533" w:rsidRDefault="00000000">
            <w:pPr>
              <w:pStyle w:val="Corpodetexto"/>
            </w:pPr>
            <w:r w:rsidRPr="002E6533">
              <w:t>Archer Insight</w:t>
            </w:r>
          </w:p>
          <w:p w14:paraId="2E207276" w14:textId="77777777" w:rsidR="004470EF" w:rsidRPr="002E6533" w:rsidRDefault="00000000">
            <w:pPr>
              <w:pStyle w:val="Corpodetexto"/>
            </w:pPr>
            <w:r w:rsidRPr="002E6533">
              <w:t> </w:t>
            </w:r>
          </w:p>
          <w:p w14:paraId="2DD3E9DE" w14:textId="77777777" w:rsidR="004470EF" w:rsidRPr="002E6533" w:rsidRDefault="00000000">
            <w:pPr>
              <w:pStyle w:val="Corpodetexto"/>
            </w:pPr>
            <w:r w:rsidRPr="002E6533">
              <w:t> </w:t>
            </w:r>
          </w:p>
          <w:p w14:paraId="35BFAAB0" w14:textId="77777777" w:rsidR="004470EF" w:rsidRPr="002E6533" w:rsidRDefault="00000000">
            <w:pPr>
              <w:pStyle w:val="Corpodetexto"/>
            </w:pPr>
            <w:r w:rsidRPr="002E6533">
              <w:lastRenderedPageBreak/>
              <w:t> </w:t>
            </w:r>
          </w:p>
          <w:p w14:paraId="1503EEE4" w14:textId="77777777" w:rsidR="004470EF" w:rsidRPr="002E6533" w:rsidRDefault="00000000">
            <w:pPr>
              <w:pStyle w:val="Corpodetexto"/>
            </w:pPr>
            <w:r w:rsidRPr="002E6533">
              <w:t> </w:t>
            </w:r>
          </w:p>
          <w:p w14:paraId="52F06935" w14:textId="77777777" w:rsidR="004470EF" w:rsidRPr="002E6533" w:rsidRDefault="00000000">
            <w:pPr>
              <w:pStyle w:val="Corpodetexto"/>
            </w:pPr>
            <w:r w:rsidRPr="002E6533">
              <w:t> </w:t>
            </w:r>
          </w:p>
        </w:tc>
        <w:tc>
          <w:tcPr>
            <w:tcW w:w="2613" w:type="dxa"/>
            <w:vMerge w:val="restart"/>
          </w:tcPr>
          <w:p w14:paraId="6C0101EC" w14:textId="77777777" w:rsidR="004470EF" w:rsidRPr="002E6533" w:rsidRDefault="004470EF">
            <w:pPr>
              <w:pStyle w:val="Corpodetexto"/>
            </w:pPr>
            <w:hyperlink r:id="rId159">
              <w:r w:rsidRPr="002E6533">
                <w:rPr>
                  <w:rStyle w:val="Hyperlink"/>
                </w:rPr>
                <w:t>Ajuda do Insight</w:t>
              </w:r>
            </w:hyperlink>
          </w:p>
          <w:p w14:paraId="7DB3BB9C" w14:textId="77777777" w:rsidR="004470EF" w:rsidRPr="002E6533" w:rsidRDefault="00000000">
            <w:pPr>
              <w:pStyle w:val="Corpodetexto"/>
            </w:pPr>
            <w:r w:rsidRPr="002E6533">
              <w:t> </w:t>
            </w:r>
          </w:p>
          <w:p w14:paraId="733139B1" w14:textId="77777777" w:rsidR="004470EF" w:rsidRPr="002E6533" w:rsidRDefault="00000000">
            <w:pPr>
              <w:pStyle w:val="Corpodetexto"/>
            </w:pPr>
            <w:r w:rsidRPr="002E6533">
              <w:t> </w:t>
            </w:r>
          </w:p>
          <w:p w14:paraId="427F3C67" w14:textId="77777777" w:rsidR="004470EF" w:rsidRPr="002E6533" w:rsidRDefault="00000000">
            <w:pPr>
              <w:pStyle w:val="Corpodetexto"/>
            </w:pPr>
            <w:r w:rsidRPr="002E6533">
              <w:lastRenderedPageBreak/>
              <w:t> </w:t>
            </w:r>
          </w:p>
          <w:p w14:paraId="263D140F" w14:textId="77777777" w:rsidR="004470EF" w:rsidRPr="002E6533" w:rsidRDefault="00000000">
            <w:pPr>
              <w:pStyle w:val="Corpodetexto"/>
            </w:pPr>
            <w:r w:rsidRPr="002E6533">
              <w:t> </w:t>
            </w:r>
          </w:p>
        </w:tc>
      </w:tr>
      <w:tr w:rsidR="004470EF" w:rsidRPr="002E6533" w14:paraId="4DFCEC9A" w14:textId="77777777">
        <w:tc>
          <w:tcPr>
            <w:tcW w:w="2613" w:type="dxa"/>
          </w:tcPr>
          <w:p w14:paraId="36535972" w14:textId="77777777" w:rsidR="004470EF" w:rsidRPr="002E6533" w:rsidRDefault="00000000">
            <w:pPr>
              <w:pStyle w:val="Compact"/>
            </w:pPr>
            <w:r w:rsidRPr="002E6533">
              <w:t>Probabilidade de controle do Insight</w:t>
            </w:r>
          </w:p>
        </w:tc>
        <w:tc>
          <w:tcPr>
            <w:tcW w:w="2613" w:type="dxa"/>
            <w:vMerge/>
          </w:tcPr>
          <w:p w14:paraId="369B32A5" w14:textId="77777777" w:rsidR="004470EF" w:rsidRPr="002E6533" w:rsidRDefault="004470EF"/>
        </w:tc>
        <w:tc>
          <w:tcPr>
            <w:tcW w:w="2613" w:type="dxa"/>
            <w:vMerge/>
          </w:tcPr>
          <w:p w14:paraId="7AF2C1AC" w14:textId="77777777" w:rsidR="004470EF" w:rsidRPr="002E6533" w:rsidRDefault="004470EF"/>
        </w:tc>
      </w:tr>
      <w:tr w:rsidR="004470EF" w:rsidRPr="002E6533" w14:paraId="74C87E71" w14:textId="77777777">
        <w:tc>
          <w:tcPr>
            <w:tcW w:w="2613" w:type="dxa"/>
          </w:tcPr>
          <w:p w14:paraId="7B0DB95E" w14:textId="77777777" w:rsidR="004470EF" w:rsidRPr="002E6533" w:rsidRDefault="00000000">
            <w:pPr>
              <w:pStyle w:val="Compact"/>
            </w:pPr>
            <w:r w:rsidRPr="002E6533">
              <w:t>Probabilidade do fator motivador do Insight</w:t>
            </w:r>
          </w:p>
        </w:tc>
        <w:tc>
          <w:tcPr>
            <w:tcW w:w="2613" w:type="dxa"/>
            <w:vMerge/>
          </w:tcPr>
          <w:p w14:paraId="588D3ACA" w14:textId="77777777" w:rsidR="004470EF" w:rsidRPr="002E6533" w:rsidRDefault="004470EF"/>
        </w:tc>
        <w:tc>
          <w:tcPr>
            <w:tcW w:w="2613" w:type="dxa"/>
            <w:vMerge/>
          </w:tcPr>
          <w:p w14:paraId="3D154A19" w14:textId="77777777" w:rsidR="004470EF" w:rsidRPr="002E6533" w:rsidRDefault="004470EF"/>
        </w:tc>
      </w:tr>
      <w:tr w:rsidR="004470EF" w:rsidRPr="002E6533" w14:paraId="3AC3919B" w14:textId="77777777">
        <w:tc>
          <w:tcPr>
            <w:tcW w:w="2613" w:type="dxa"/>
          </w:tcPr>
          <w:p w14:paraId="4AA79B54" w14:textId="77777777" w:rsidR="004470EF" w:rsidRPr="002E6533" w:rsidRDefault="00000000">
            <w:pPr>
              <w:pStyle w:val="Compact"/>
            </w:pPr>
            <w:r w:rsidRPr="002E6533">
              <w:lastRenderedPageBreak/>
              <w:t>Fatores motivadores do Insight</w:t>
            </w:r>
          </w:p>
        </w:tc>
        <w:tc>
          <w:tcPr>
            <w:tcW w:w="2613" w:type="dxa"/>
            <w:vMerge/>
          </w:tcPr>
          <w:p w14:paraId="1AFEBD1C" w14:textId="77777777" w:rsidR="004470EF" w:rsidRPr="002E6533" w:rsidRDefault="004470EF"/>
        </w:tc>
        <w:tc>
          <w:tcPr>
            <w:tcW w:w="2613" w:type="dxa"/>
            <w:vMerge/>
          </w:tcPr>
          <w:p w14:paraId="39A99B9C" w14:textId="77777777" w:rsidR="004470EF" w:rsidRPr="002E6533" w:rsidRDefault="004470EF"/>
        </w:tc>
      </w:tr>
      <w:tr w:rsidR="004470EF" w:rsidRPr="002E6533" w14:paraId="4C09035F" w14:textId="77777777">
        <w:tc>
          <w:tcPr>
            <w:tcW w:w="2613" w:type="dxa"/>
          </w:tcPr>
          <w:p w14:paraId="7BB5AA4B" w14:textId="77777777" w:rsidR="004470EF" w:rsidRPr="002E6533" w:rsidRDefault="00000000">
            <w:pPr>
              <w:pStyle w:val="Compact"/>
            </w:pPr>
            <w:r w:rsidRPr="002E6533">
              <w:t>Evento de risco do Insight</w:t>
            </w:r>
          </w:p>
        </w:tc>
        <w:tc>
          <w:tcPr>
            <w:tcW w:w="2613" w:type="dxa"/>
            <w:vMerge/>
          </w:tcPr>
          <w:p w14:paraId="0352E7ED" w14:textId="77777777" w:rsidR="004470EF" w:rsidRPr="002E6533" w:rsidRDefault="004470EF"/>
        </w:tc>
        <w:tc>
          <w:tcPr>
            <w:tcW w:w="2613" w:type="dxa"/>
            <w:vMerge/>
          </w:tcPr>
          <w:p w14:paraId="1E981923" w14:textId="77777777" w:rsidR="004470EF" w:rsidRPr="002E6533" w:rsidRDefault="004470EF"/>
        </w:tc>
      </w:tr>
      <w:tr w:rsidR="004470EF" w:rsidRPr="002E6533" w14:paraId="0EB12B23" w14:textId="77777777">
        <w:tc>
          <w:tcPr>
            <w:tcW w:w="2613" w:type="dxa"/>
          </w:tcPr>
          <w:p w14:paraId="10D33213" w14:textId="77777777" w:rsidR="004470EF" w:rsidRPr="002E6533" w:rsidRDefault="00000000">
            <w:pPr>
              <w:pStyle w:val="Compact"/>
            </w:pPr>
            <w:r w:rsidRPr="002E6533">
              <w:t>Probabilidade de risco upstream do Insight</w:t>
            </w:r>
          </w:p>
        </w:tc>
        <w:tc>
          <w:tcPr>
            <w:tcW w:w="2613" w:type="dxa"/>
            <w:vMerge/>
          </w:tcPr>
          <w:p w14:paraId="1134BF39" w14:textId="77777777" w:rsidR="004470EF" w:rsidRPr="002E6533" w:rsidRDefault="004470EF"/>
        </w:tc>
        <w:tc>
          <w:tcPr>
            <w:tcW w:w="2613" w:type="dxa"/>
            <w:vMerge/>
          </w:tcPr>
          <w:p w14:paraId="2F98A9A7" w14:textId="77777777" w:rsidR="004470EF" w:rsidRPr="002E6533" w:rsidRDefault="004470EF"/>
        </w:tc>
      </w:tr>
      <w:tr w:rsidR="004470EF" w:rsidRPr="002E6533" w14:paraId="761D39F1" w14:textId="77777777">
        <w:tc>
          <w:tcPr>
            <w:tcW w:w="2613" w:type="dxa"/>
          </w:tcPr>
          <w:p w14:paraId="3DD08B6C" w14:textId="77777777" w:rsidR="004470EF" w:rsidRPr="002E6533" w:rsidRDefault="00000000">
            <w:pPr>
              <w:pStyle w:val="Compact"/>
            </w:pPr>
            <w:r w:rsidRPr="002E6533">
              <w:t>Seguros</w:t>
            </w:r>
          </w:p>
        </w:tc>
        <w:tc>
          <w:tcPr>
            <w:tcW w:w="2613" w:type="dxa"/>
          </w:tcPr>
          <w:p w14:paraId="0481806F" w14:textId="77777777" w:rsidR="004470EF" w:rsidRPr="002E6533" w:rsidRDefault="00000000">
            <w:pPr>
              <w:pStyle w:val="Compact"/>
            </w:pPr>
            <w:r w:rsidRPr="002E6533">
              <w:t>Gerenciamento do risco operacional</w:t>
            </w:r>
          </w:p>
        </w:tc>
        <w:tc>
          <w:tcPr>
            <w:tcW w:w="2613" w:type="dxa"/>
          </w:tcPr>
          <w:p w14:paraId="7728DFC3" w14:textId="77777777" w:rsidR="004470EF" w:rsidRPr="002E6533" w:rsidRDefault="004470EF">
            <w:pPr>
              <w:pStyle w:val="Compact"/>
            </w:pPr>
            <w:hyperlink r:id="rId160">
              <w:r w:rsidRPr="002E6533">
                <w:rPr>
                  <w:rStyle w:val="Hyperlink"/>
                </w:rPr>
                <w:t>Ajuda do Gerenciamento do risco operacional e empresarial</w:t>
              </w:r>
            </w:hyperlink>
          </w:p>
        </w:tc>
      </w:tr>
      <w:tr w:rsidR="004470EF" w:rsidRPr="002E6533" w14:paraId="1835EC71" w14:textId="77777777">
        <w:tc>
          <w:tcPr>
            <w:tcW w:w="2613" w:type="dxa"/>
          </w:tcPr>
          <w:p w14:paraId="5A44C75D" w14:textId="77777777" w:rsidR="004470EF" w:rsidRPr="002E6533" w:rsidRDefault="00000000">
            <w:pPr>
              <w:pStyle w:val="Compact"/>
            </w:pPr>
            <w:r w:rsidRPr="002E6533">
              <w:t>Pesquisa do cliente da auditoria interna</w:t>
            </w:r>
          </w:p>
        </w:tc>
        <w:tc>
          <w:tcPr>
            <w:tcW w:w="2613" w:type="dxa"/>
            <w:vMerge w:val="restart"/>
          </w:tcPr>
          <w:p w14:paraId="1BA11B85" w14:textId="77777777" w:rsidR="004470EF" w:rsidRPr="002E6533" w:rsidRDefault="00000000">
            <w:pPr>
              <w:pStyle w:val="Compact"/>
            </w:pPr>
            <w:r w:rsidRPr="002E6533">
              <w:t>Planejamento e qualidade de auditorias</w:t>
            </w:r>
          </w:p>
        </w:tc>
        <w:tc>
          <w:tcPr>
            <w:tcW w:w="2613" w:type="dxa"/>
            <w:vMerge w:val="restart"/>
          </w:tcPr>
          <w:p w14:paraId="0EA983E7" w14:textId="77777777" w:rsidR="004470EF" w:rsidRPr="002E6533" w:rsidRDefault="004470EF">
            <w:pPr>
              <w:pStyle w:val="Compact"/>
            </w:pPr>
            <w:hyperlink r:id="rId161">
              <w:r w:rsidRPr="002E6533">
                <w:rPr>
                  <w:rStyle w:val="Hyperlink"/>
                </w:rPr>
                <w:t>Ajuda do Gerenciamento de auditoria</w:t>
              </w:r>
            </w:hyperlink>
          </w:p>
        </w:tc>
      </w:tr>
      <w:tr w:rsidR="004470EF" w:rsidRPr="002E6533" w14:paraId="31E51A15" w14:textId="77777777">
        <w:tc>
          <w:tcPr>
            <w:tcW w:w="2613" w:type="dxa"/>
          </w:tcPr>
          <w:p w14:paraId="67BC7561" w14:textId="77777777" w:rsidR="004470EF" w:rsidRPr="002E6533" w:rsidRDefault="00000000">
            <w:pPr>
              <w:pStyle w:val="Compact"/>
            </w:pPr>
            <w:r w:rsidRPr="002E6533">
              <w:t>Revisão anual do departamento de auditoria interna</w:t>
            </w:r>
          </w:p>
        </w:tc>
        <w:tc>
          <w:tcPr>
            <w:tcW w:w="2613" w:type="dxa"/>
            <w:vMerge/>
          </w:tcPr>
          <w:p w14:paraId="43EFEB45" w14:textId="77777777" w:rsidR="004470EF" w:rsidRPr="002E6533" w:rsidRDefault="004470EF"/>
        </w:tc>
        <w:tc>
          <w:tcPr>
            <w:tcW w:w="2613" w:type="dxa"/>
            <w:vMerge/>
          </w:tcPr>
          <w:p w14:paraId="66219885" w14:textId="77777777" w:rsidR="004470EF" w:rsidRPr="002E6533" w:rsidRDefault="004470EF"/>
        </w:tc>
      </w:tr>
      <w:tr w:rsidR="004470EF" w:rsidRPr="002E6533" w14:paraId="4DBC9D07" w14:textId="77777777">
        <w:tc>
          <w:tcPr>
            <w:tcW w:w="2613" w:type="dxa"/>
          </w:tcPr>
          <w:p w14:paraId="3D266375" w14:textId="77777777" w:rsidR="004470EF" w:rsidRPr="002E6533" w:rsidRDefault="00000000">
            <w:pPr>
              <w:pStyle w:val="Compact"/>
            </w:pPr>
            <w:r w:rsidRPr="002E6533">
              <w:t>Lista de verificação da revisão de garantia de qualidade da auditoria interna</w:t>
            </w:r>
          </w:p>
        </w:tc>
        <w:tc>
          <w:tcPr>
            <w:tcW w:w="2613" w:type="dxa"/>
            <w:vMerge/>
          </w:tcPr>
          <w:p w14:paraId="04C25274" w14:textId="77777777" w:rsidR="004470EF" w:rsidRPr="002E6533" w:rsidRDefault="004470EF"/>
        </w:tc>
        <w:tc>
          <w:tcPr>
            <w:tcW w:w="2613" w:type="dxa"/>
            <w:vMerge/>
          </w:tcPr>
          <w:p w14:paraId="2DE1E28A" w14:textId="77777777" w:rsidR="004470EF" w:rsidRPr="002E6533" w:rsidRDefault="004470EF"/>
        </w:tc>
      </w:tr>
      <w:tr w:rsidR="004470EF" w:rsidRPr="002E6533" w14:paraId="5AA833A1" w14:textId="77777777">
        <w:tc>
          <w:tcPr>
            <w:tcW w:w="2613" w:type="dxa"/>
          </w:tcPr>
          <w:p w14:paraId="57E0E7AA" w14:textId="77777777" w:rsidR="004470EF" w:rsidRPr="002E6533" w:rsidRDefault="00000000">
            <w:pPr>
              <w:pStyle w:val="Compact"/>
            </w:pPr>
            <w:r w:rsidRPr="002E6533">
              <w:t>Investigações</w:t>
            </w:r>
          </w:p>
        </w:tc>
        <w:tc>
          <w:tcPr>
            <w:tcW w:w="2613" w:type="dxa"/>
          </w:tcPr>
          <w:p w14:paraId="6A244197" w14:textId="77777777" w:rsidR="004470EF" w:rsidRPr="002E6533" w:rsidRDefault="00000000">
            <w:pPr>
              <w:pStyle w:val="Compact"/>
            </w:pPr>
            <w:r w:rsidRPr="002E6533">
              <w:t>Gerenciamento de incidentes</w:t>
            </w:r>
          </w:p>
        </w:tc>
        <w:tc>
          <w:tcPr>
            <w:tcW w:w="2613" w:type="dxa"/>
          </w:tcPr>
          <w:p w14:paraId="0BF54016" w14:textId="77777777" w:rsidR="004470EF" w:rsidRPr="002E6533" w:rsidRDefault="004470EF">
            <w:pPr>
              <w:pStyle w:val="Compact"/>
            </w:pPr>
            <w:hyperlink r:id="rId162">
              <w:r w:rsidRPr="002E6533">
                <w:rPr>
                  <w:rStyle w:val="Hyperlink"/>
                </w:rPr>
                <w:t>Gerenciamento de resiliência</w:t>
              </w:r>
            </w:hyperlink>
          </w:p>
        </w:tc>
      </w:tr>
      <w:tr w:rsidR="004470EF" w:rsidRPr="002E6533" w14:paraId="69AC611E" w14:textId="77777777">
        <w:tc>
          <w:tcPr>
            <w:tcW w:w="2613" w:type="dxa"/>
          </w:tcPr>
          <w:p w14:paraId="01D184B4" w14:textId="77777777" w:rsidR="004470EF" w:rsidRPr="002E6533" w:rsidRDefault="00000000">
            <w:pPr>
              <w:pStyle w:val="Compact"/>
            </w:pPr>
            <w:r w:rsidRPr="002E6533">
              <w:t>ISMS</w:t>
            </w:r>
          </w:p>
        </w:tc>
        <w:tc>
          <w:tcPr>
            <w:tcW w:w="2613" w:type="dxa"/>
            <w:vMerge w:val="restart"/>
          </w:tcPr>
          <w:p w14:paraId="5DDC9F5E" w14:textId="77777777" w:rsidR="004470EF" w:rsidRPr="002E6533" w:rsidRDefault="00000000">
            <w:pPr>
              <w:pStyle w:val="Compact"/>
            </w:pPr>
            <w:r w:rsidRPr="002E6533">
              <w:t>Sistema de monitoramento da segurança das informações</w:t>
            </w:r>
          </w:p>
        </w:tc>
        <w:tc>
          <w:tcPr>
            <w:tcW w:w="2613" w:type="dxa"/>
            <w:vMerge w:val="restart"/>
          </w:tcPr>
          <w:p w14:paraId="73DAB8E8" w14:textId="77777777" w:rsidR="004470EF" w:rsidRPr="002E6533" w:rsidRDefault="004470EF">
            <w:pPr>
              <w:pStyle w:val="Corpodetexto"/>
            </w:pPr>
            <w:hyperlink r:id="rId163">
              <w:r w:rsidRPr="002E6533">
                <w:rPr>
                  <w:rStyle w:val="Hyperlink"/>
                </w:rPr>
                <w:t>Ajuda do Gerenciamento de riscos de TI e segurança</w:t>
              </w:r>
            </w:hyperlink>
          </w:p>
          <w:p w14:paraId="28F4925F" w14:textId="77777777" w:rsidR="004470EF" w:rsidRPr="002E6533" w:rsidRDefault="00000000">
            <w:pPr>
              <w:pStyle w:val="Corpodetexto"/>
            </w:pPr>
            <w:r w:rsidRPr="002E6533">
              <w:t> </w:t>
            </w:r>
          </w:p>
          <w:p w14:paraId="49A0042D" w14:textId="77777777" w:rsidR="004470EF" w:rsidRPr="002E6533" w:rsidRDefault="00000000">
            <w:pPr>
              <w:pStyle w:val="Corpodetexto"/>
            </w:pPr>
            <w:r w:rsidRPr="002E6533">
              <w:t> </w:t>
            </w:r>
          </w:p>
          <w:p w14:paraId="1ACD1EFF" w14:textId="77777777" w:rsidR="004470EF" w:rsidRPr="002E6533" w:rsidRDefault="00000000">
            <w:pPr>
              <w:pStyle w:val="Corpodetexto"/>
            </w:pPr>
            <w:r w:rsidRPr="002E6533">
              <w:t> </w:t>
            </w:r>
          </w:p>
          <w:p w14:paraId="4A2ADEA6" w14:textId="77777777" w:rsidR="004470EF" w:rsidRPr="002E6533" w:rsidRDefault="00000000">
            <w:pPr>
              <w:pStyle w:val="Corpodetexto"/>
            </w:pPr>
            <w:r w:rsidRPr="002E6533">
              <w:t> </w:t>
            </w:r>
          </w:p>
        </w:tc>
      </w:tr>
      <w:tr w:rsidR="004470EF" w:rsidRPr="002E6533" w14:paraId="26089FB4" w14:textId="77777777">
        <w:tc>
          <w:tcPr>
            <w:tcW w:w="2613" w:type="dxa"/>
          </w:tcPr>
          <w:p w14:paraId="15169B6F" w14:textId="77777777" w:rsidR="004470EF" w:rsidRPr="002E6533" w:rsidRDefault="00000000">
            <w:pPr>
              <w:pStyle w:val="Compact"/>
            </w:pPr>
            <w:r w:rsidRPr="002E6533">
              <w:t>Auditoria de ISMS</w:t>
            </w:r>
          </w:p>
        </w:tc>
        <w:tc>
          <w:tcPr>
            <w:tcW w:w="2613" w:type="dxa"/>
            <w:vMerge/>
          </w:tcPr>
          <w:p w14:paraId="1F55BB81" w14:textId="77777777" w:rsidR="004470EF" w:rsidRPr="002E6533" w:rsidRDefault="004470EF"/>
        </w:tc>
        <w:tc>
          <w:tcPr>
            <w:tcW w:w="2613" w:type="dxa"/>
            <w:vMerge/>
          </w:tcPr>
          <w:p w14:paraId="370716F6" w14:textId="77777777" w:rsidR="004470EF" w:rsidRPr="002E6533" w:rsidRDefault="004470EF"/>
        </w:tc>
      </w:tr>
      <w:tr w:rsidR="004470EF" w:rsidRPr="002E6533" w14:paraId="79271F10" w14:textId="77777777">
        <w:tc>
          <w:tcPr>
            <w:tcW w:w="2613" w:type="dxa"/>
          </w:tcPr>
          <w:p w14:paraId="33E3890B" w14:textId="77777777" w:rsidR="004470EF" w:rsidRPr="002E6533" w:rsidRDefault="00000000">
            <w:pPr>
              <w:pStyle w:val="Compact"/>
            </w:pPr>
            <w:r w:rsidRPr="002E6533">
              <w:t>Controles de ISMS</w:t>
            </w:r>
          </w:p>
        </w:tc>
        <w:tc>
          <w:tcPr>
            <w:tcW w:w="2613" w:type="dxa"/>
            <w:vMerge/>
          </w:tcPr>
          <w:p w14:paraId="3B0D3DDE" w14:textId="77777777" w:rsidR="004470EF" w:rsidRPr="002E6533" w:rsidRDefault="004470EF"/>
        </w:tc>
        <w:tc>
          <w:tcPr>
            <w:tcW w:w="2613" w:type="dxa"/>
            <w:vMerge/>
          </w:tcPr>
          <w:p w14:paraId="060B4372" w14:textId="77777777" w:rsidR="004470EF" w:rsidRPr="002E6533" w:rsidRDefault="004470EF"/>
        </w:tc>
      </w:tr>
      <w:tr w:rsidR="004470EF" w:rsidRPr="002E6533" w14:paraId="3AFA1C8B" w14:textId="77777777">
        <w:tc>
          <w:tcPr>
            <w:tcW w:w="2613" w:type="dxa"/>
          </w:tcPr>
          <w:p w14:paraId="6CDFA0EC" w14:textId="77777777" w:rsidR="004470EF" w:rsidRPr="002E6533" w:rsidRDefault="00000000">
            <w:pPr>
              <w:pStyle w:val="Compact"/>
            </w:pPr>
            <w:r w:rsidRPr="002E6533">
              <w:t>Riscos de ISMS</w:t>
            </w:r>
          </w:p>
        </w:tc>
        <w:tc>
          <w:tcPr>
            <w:tcW w:w="2613" w:type="dxa"/>
            <w:vMerge/>
          </w:tcPr>
          <w:p w14:paraId="5A2D5E2A" w14:textId="77777777" w:rsidR="004470EF" w:rsidRPr="002E6533" w:rsidRDefault="004470EF"/>
        </w:tc>
        <w:tc>
          <w:tcPr>
            <w:tcW w:w="2613" w:type="dxa"/>
            <w:vMerge/>
          </w:tcPr>
          <w:p w14:paraId="198268C5" w14:textId="77777777" w:rsidR="004470EF" w:rsidRPr="002E6533" w:rsidRDefault="004470EF"/>
        </w:tc>
      </w:tr>
      <w:tr w:rsidR="004470EF" w:rsidRPr="002E6533" w14:paraId="0C4F561A" w14:textId="77777777">
        <w:tc>
          <w:tcPr>
            <w:tcW w:w="2613" w:type="dxa"/>
          </w:tcPr>
          <w:p w14:paraId="2825C535" w14:textId="77777777" w:rsidR="004470EF" w:rsidRPr="002E6533" w:rsidRDefault="00000000">
            <w:pPr>
              <w:pStyle w:val="Compact"/>
            </w:pPr>
            <w:r w:rsidRPr="002E6533">
              <w:t>Análise de gap da ISO 27001</w:t>
            </w:r>
          </w:p>
        </w:tc>
        <w:tc>
          <w:tcPr>
            <w:tcW w:w="2613" w:type="dxa"/>
            <w:vMerge/>
          </w:tcPr>
          <w:p w14:paraId="4C0B4B62" w14:textId="77777777" w:rsidR="004470EF" w:rsidRPr="002E6533" w:rsidRDefault="004470EF"/>
        </w:tc>
        <w:tc>
          <w:tcPr>
            <w:tcW w:w="2613" w:type="dxa"/>
            <w:vMerge/>
          </w:tcPr>
          <w:p w14:paraId="6857D33A" w14:textId="77777777" w:rsidR="004470EF" w:rsidRPr="002E6533" w:rsidRDefault="004470EF"/>
        </w:tc>
      </w:tr>
      <w:tr w:rsidR="004470EF" w:rsidRPr="002E6533" w14:paraId="15272426" w14:textId="77777777">
        <w:tc>
          <w:tcPr>
            <w:tcW w:w="2613" w:type="dxa"/>
          </w:tcPr>
          <w:p w14:paraId="5AA6EADA" w14:textId="77777777" w:rsidR="004470EF" w:rsidRPr="002E6533" w:rsidRDefault="00000000">
            <w:pPr>
              <w:pStyle w:val="Compact"/>
            </w:pPr>
            <w:r w:rsidRPr="002E6533">
              <w:t xml:space="preserve"> Avaliação de Lições Aprendidas</w:t>
            </w:r>
          </w:p>
        </w:tc>
        <w:tc>
          <w:tcPr>
            <w:tcW w:w="2613" w:type="dxa"/>
          </w:tcPr>
          <w:p w14:paraId="508C8B01" w14:textId="77777777" w:rsidR="004470EF" w:rsidRPr="002E6533" w:rsidRDefault="00000000">
            <w:pPr>
              <w:pStyle w:val="Compact"/>
            </w:pPr>
            <w:r w:rsidRPr="002E6533">
              <w:t>Gerenciamento de crises</w:t>
            </w:r>
          </w:p>
        </w:tc>
        <w:tc>
          <w:tcPr>
            <w:tcW w:w="2613" w:type="dxa"/>
          </w:tcPr>
          <w:p w14:paraId="3ABD8F16" w14:textId="77777777" w:rsidR="004470EF" w:rsidRPr="002E6533" w:rsidRDefault="004470EF">
            <w:pPr>
              <w:pStyle w:val="Compact"/>
            </w:pPr>
            <w:hyperlink r:id="rId164">
              <w:r w:rsidRPr="002E6533">
                <w:rPr>
                  <w:rStyle w:val="Hyperlink"/>
                </w:rPr>
                <w:t>Gerenciamento de resiliência</w:t>
              </w:r>
            </w:hyperlink>
          </w:p>
        </w:tc>
      </w:tr>
      <w:tr w:rsidR="004470EF" w:rsidRPr="002E6533" w14:paraId="063C5051" w14:textId="77777777">
        <w:tc>
          <w:tcPr>
            <w:tcW w:w="2613" w:type="dxa"/>
          </w:tcPr>
          <w:p w14:paraId="19A28186" w14:textId="77777777" w:rsidR="004470EF" w:rsidRPr="002E6533" w:rsidRDefault="00000000">
            <w:pPr>
              <w:pStyle w:val="Compact"/>
            </w:pPr>
            <w:r w:rsidRPr="002E6533">
              <w:t>Avaliação de riscos baseada em localização</w:t>
            </w:r>
          </w:p>
        </w:tc>
        <w:tc>
          <w:tcPr>
            <w:tcW w:w="2613" w:type="dxa"/>
          </w:tcPr>
          <w:p w14:paraId="0A4FC29B" w14:textId="77777777" w:rsidR="004470EF" w:rsidRPr="002E6533" w:rsidRDefault="00000000">
            <w:pPr>
              <w:pStyle w:val="Compact"/>
            </w:pPr>
            <w:r w:rsidRPr="002E6533">
              <w:t>Governança de terceiros</w:t>
            </w:r>
          </w:p>
        </w:tc>
        <w:tc>
          <w:tcPr>
            <w:tcW w:w="2613" w:type="dxa"/>
          </w:tcPr>
          <w:p w14:paraId="30E96E61" w14:textId="77777777" w:rsidR="004470EF" w:rsidRPr="002E6533" w:rsidRDefault="004470EF">
            <w:pPr>
              <w:pStyle w:val="Compact"/>
            </w:pPr>
            <w:hyperlink r:id="rId165">
              <w:r w:rsidRPr="002E6533">
                <w:rPr>
                  <w:rStyle w:val="Hyperlink"/>
                </w:rPr>
                <w:t>Governança de terceiros</w:t>
              </w:r>
            </w:hyperlink>
          </w:p>
        </w:tc>
      </w:tr>
      <w:tr w:rsidR="004470EF" w:rsidRPr="002E6533" w14:paraId="046DA5DC" w14:textId="77777777">
        <w:tc>
          <w:tcPr>
            <w:tcW w:w="2613" w:type="dxa"/>
          </w:tcPr>
          <w:p w14:paraId="52E1D511" w14:textId="77777777" w:rsidR="004470EF" w:rsidRPr="002E6533" w:rsidRDefault="00000000">
            <w:pPr>
              <w:pStyle w:val="Compact"/>
            </w:pPr>
            <w:r w:rsidRPr="002E6533">
              <w:t>Impactos de evento de perda</w:t>
            </w:r>
          </w:p>
        </w:tc>
        <w:tc>
          <w:tcPr>
            <w:tcW w:w="2613" w:type="dxa"/>
            <w:vMerge w:val="restart"/>
          </w:tcPr>
          <w:p w14:paraId="3CB7DC5F" w14:textId="77777777" w:rsidR="004470EF" w:rsidRPr="002E6533" w:rsidRDefault="00000000">
            <w:pPr>
              <w:pStyle w:val="Compact"/>
            </w:pPr>
            <w:r w:rsidRPr="002E6533">
              <w:t>Loss Event Management</w:t>
            </w:r>
          </w:p>
        </w:tc>
        <w:tc>
          <w:tcPr>
            <w:tcW w:w="2613" w:type="dxa"/>
            <w:vMerge w:val="restart"/>
          </w:tcPr>
          <w:p w14:paraId="748DF144" w14:textId="77777777" w:rsidR="004470EF" w:rsidRPr="002E6533" w:rsidRDefault="004470EF">
            <w:pPr>
              <w:pStyle w:val="Compact"/>
            </w:pPr>
            <w:hyperlink r:id="rId166">
              <w:r w:rsidRPr="002E6533">
                <w:rPr>
                  <w:rStyle w:val="Hyperlink"/>
                </w:rPr>
                <w:t>Ajuda do Gerenciamento do risco operacional e empresarial</w:t>
              </w:r>
            </w:hyperlink>
          </w:p>
        </w:tc>
      </w:tr>
      <w:tr w:rsidR="004470EF" w:rsidRPr="002E6533" w14:paraId="0D4503CF" w14:textId="77777777">
        <w:tc>
          <w:tcPr>
            <w:tcW w:w="2613" w:type="dxa"/>
          </w:tcPr>
          <w:p w14:paraId="7D80889D" w14:textId="77777777" w:rsidR="004470EF" w:rsidRPr="002E6533" w:rsidRDefault="00000000">
            <w:pPr>
              <w:pStyle w:val="Compact"/>
            </w:pPr>
            <w:r w:rsidRPr="002E6533">
              <w:t>Eventos de perda</w:t>
            </w:r>
          </w:p>
        </w:tc>
        <w:tc>
          <w:tcPr>
            <w:tcW w:w="2613" w:type="dxa"/>
            <w:vMerge/>
          </w:tcPr>
          <w:p w14:paraId="4705E8DE" w14:textId="77777777" w:rsidR="004470EF" w:rsidRPr="002E6533" w:rsidRDefault="004470EF"/>
        </w:tc>
        <w:tc>
          <w:tcPr>
            <w:tcW w:w="2613" w:type="dxa"/>
            <w:vMerge/>
          </w:tcPr>
          <w:p w14:paraId="48C373F9" w14:textId="77777777" w:rsidR="004470EF" w:rsidRPr="002E6533" w:rsidRDefault="004470EF"/>
        </w:tc>
      </w:tr>
      <w:tr w:rsidR="004470EF" w:rsidRPr="002E6533" w14:paraId="6FB5B641" w14:textId="77777777">
        <w:tc>
          <w:tcPr>
            <w:tcW w:w="2613" w:type="dxa"/>
            <w:vMerge w:val="restart"/>
          </w:tcPr>
          <w:p w14:paraId="2BAFC257" w14:textId="77777777" w:rsidR="004470EF" w:rsidRPr="002E6533" w:rsidRDefault="00000000">
            <w:pPr>
              <w:pStyle w:val="Corpodetexto"/>
            </w:pPr>
            <w:r w:rsidRPr="002E6533">
              <w:t xml:space="preserve"> Código Malicioso</w:t>
            </w:r>
          </w:p>
          <w:p w14:paraId="10BF488B" w14:textId="77777777" w:rsidR="004470EF" w:rsidRPr="002E6533" w:rsidRDefault="00000000">
            <w:pPr>
              <w:pStyle w:val="Corpodetexto"/>
            </w:pPr>
            <w:r w:rsidRPr="002E6533">
              <w:lastRenderedPageBreak/>
              <w:t> </w:t>
            </w:r>
          </w:p>
        </w:tc>
        <w:tc>
          <w:tcPr>
            <w:tcW w:w="2613" w:type="dxa"/>
          </w:tcPr>
          <w:p w14:paraId="154EB42C" w14:textId="77777777" w:rsidR="004470EF" w:rsidRPr="002E6533" w:rsidRDefault="00000000">
            <w:pPr>
              <w:pStyle w:val="Compact"/>
            </w:pPr>
            <w:r w:rsidRPr="002E6533">
              <w:lastRenderedPageBreak/>
              <w:t>Monitoramento contínuo</w:t>
            </w:r>
          </w:p>
        </w:tc>
        <w:tc>
          <w:tcPr>
            <w:tcW w:w="2613" w:type="dxa"/>
          </w:tcPr>
          <w:p w14:paraId="0762ADE4" w14:textId="77777777" w:rsidR="004470EF" w:rsidRPr="002E6533" w:rsidRDefault="004470EF">
            <w:pPr>
              <w:pStyle w:val="Compact"/>
            </w:pPr>
            <w:hyperlink r:id="rId167">
              <w:r w:rsidRPr="002E6533">
                <w:rPr>
                  <w:rStyle w:val="Hyperlink"/>
                </w:rPr>
                <w:t>Ajuda do setor público</w:t>
              </w:r>
            </w:hyperlink>
          </w:p>
        </w:tc>
      </w:tr>
      <w:tr w:rsidR="004470EF" w:rsidRPr="002E6533" w14:paraId="7463905C" w14:textId="77777777">
        <w:tc>
          <w:tcPr>
            <w:tcW w:w="2613" w:type="dxa"/>
            <w:vMerge/>
          </w:tcPr>
          <w:p w14:paraId="291DBED2" w14:textId="77777777" w:rsidR="004470EF" w:rsidRPr="002E6533" w:rsidRDefault="004470EF"/>
        </w:tc>
        <w:tc>
          <w:tcPr>
            <w:tcW w:w="2613" w:type="dxa"/>
          </w:tcPr>
          <w:p w14:paraId="752E44A5" w14:textId="77777777" w:rsidR="004470EF" w:rsidRPr="002E6533" w:rsidRDefault="00000000">
            <w:pPr>
              <w:pStyle w:val="Compact"/>
            </w:pPr>
            <w:r w:rsidRPr="002E6533">
              <w:t xml:space="preserve">Programa de vulnerabilidades de </w:t>
            </w:r>
            <w:r w:rsidRPr="002E6533">
              <w:lastRenderedPageBreak/>
              <w:t>segurança de TI</w:t>
            </w:r>
          </w:p>
        </w:tc>
        <w:tc>
          <w:tcPr>
            <w:tcW w:w="2613" w:type="dxa"/>
          </w:tcPr>
          <w:p w14:paraId="0B0C5D4A" w14:textId="77777777" w:rsidR="004470EF" w:rsidRPr="002E6533" w:rsidRDefault="004470EF">
            <w:pPr>
              <w:pStyle w:val="Compact"/>
            </w:pPr>
            <w:hyperlink r:id="rId168">
              <w:r w:rsidRPr="002E6533">
                <w:rPr>
                  <w:rStyle w:val="Hyperlink"/>
                </w:rPr>
                <w:t xml:space="preserve">Ajuda do Gerenciamento de riscos de TI e </w:t>
              </w:r>
              <w:r w:rsidRPr="002E6533">
                <w:rPr>
                  <w:rStyle w:val="Hyperlink"/>
                </w:rPr>
                <w:lastRenderedPageBreak/>
                <w:t>segurança</w:t>
              </w:r>
            </w:hyperlink>
          </w:p>
        </w:tc>
      </w:tr>
      <w:tr w:rsidR="004470EF" w:rsidRPr="002E6533" w14:paraId="42D4CDD4" w14:textId="77777777">
        <w:tc>
          <w:tcPr>
            <w:tcW w:w="2613" w:type="dxa"/>
          </w:tcPr>
          <w:p w14:paraId="2AA60745" w14:textId="77777777" w:rsidR="004470EF" w:rsidRPr="002E6533" w:rsidRDefault="00000000">
            <w:pPr>
              <w:pStyle w:val="Compact"/>
            </w:pPr>
            <w:r w:rsidRPr="002E6533">
              <w:lastRenderedPageBreak/>
              <w:t>Gerenciamento tópicos relevantes</w:t>
            </w:r>
          </w:p>
        </w:tc>
        <w:tc>
          <w:tcPr>
            <w:tcW w:w="2613" w:type="dxa"/>
          </w:tcPr>
          <w:p w14:paraId="3E71A0A2" w14:textId="77777777" w:rsidR="004470EF" w:rsidRPr="002E6533" w:rsidRDefault="00000000">
            <w:pPr>
              <w:pStyle w:val="Compact"/>
            </w:pPr>
            <w:r w:rsidRPr="002E6533">
              <w:t>Gerenciamento de ESG</w:t>
            </w:r>
          </w:p>
        </w:tc>
        <w:tc>
          <w:tcPr>
            <w:tcW w:w="2613" w:type="dxa"/>
          </w:tcPr>
          <w:p w14:paraId="282C3408" w14:textId="77777777" w:rsidR="004470EF" w:rsidRPr="002E6533" w:rsidRDefault="004470EF">
            <w:pPr>
              <w:pStyle w:val="Compact"/>
            </w:pPr>
            <w:hyperlink r:id="rId169">
              <w:r w:rsidRPr="002E6533">
                <w:rPr>
                  <w:rStyle w:val="Hyperlink"/>
                </w:rPr>
                <w:t>Ajuda do Gerenciamento de ESG</w:t>
              </w:r>
            </w:hyperlink>
          </w:p>
        </w:tc>
      </w:tr>
      <w:tr w:rsidR="004470EF" w:rsidRPr="002E6533" w14:paraId="2BA4898D" w14:textId="77777777">
        <w:tc>
          <w:tcPr>
            <w:tcW w:w="2613" w:type="dxa"/>
          </w:tcPr>
          <w:p w14:paraId="78E91D52" w14:textId="77777777" w:rsidR="004470EF" w:rsidRPr="002E6533" w:rsidRDefault="00000000">
            <w:pPr>
              <w:pStyle w:val="Compact"/>
            </w:pPr>
            <w:r w:rsidRPr="002E6533">
              <w:t>Contrato mestre de serviço</w:t>
            </w:r>
          </w:p>
        </w:tc>
        <w:tc>
          <w:tcPr>
            <w:tcW w:w="2613" w:type="dxa"/>
          </w:tcPr>
          <w:p w14:paraId="2216D4CB" w14:textId="77777777" w:rsidR="004470EF" w:rsidRPr="002E6533" w:rsidRDefault="00000000">
            <w:pPr>
              <w:pStyle w:val="Compact"/>
            </w:pPr>
            <w:r w:rsidRPr="002E6533">
              <w:t>Projeto de terceiros</w:t>
            </w:r>
          </w:p>
        </w:tc>
        <w:tc>
          <w:tcPr>
            <w:tcW w:w="2613" w:type="dxa"/>
          </w:tcPr>
          <w:p w14:paraId="60EE28EA" w14:textId="77777777" w:rsidR="004470EF" w:rsidRPr="002E6533" w:rsidRDefault="004470EF">
            <w:pPr>
              <w:pStyle w:val="Compact"/>
            </w:pPr>
            <w:hyperlink r:id="rId170">
              <w:r w:rsidRPr="002E6533">
                <w:rPr>
                  <w:rStyle w:val="Hyperlink"/>
                </w:rPr>
                <w:t>Governança de terceiros</w:t>
              </w:r>
            </w:hyperlink>
          </w:p>
        </w:tc>
      </w:tr>
      <w:tr w:rsidR="004470EF" w:rsidRPr="002E6533" w14:paraId="627BB46B" w14:textId="77777777">
        <w:tc>
          <w:tcPr>
            <w:tcW w:w="2613" w:type="dxa"/>
          </w:tcPr>
          <w:p w14:paraId="623DB951" w14:textId="77777777" w:rsidR="004470EF" w:rsidRPr="002E6533" w:rsidRDefault="00000000">
            <w:pPr>
              <w:pStyle w:val="Compact"/>
            </w:pPr>
            <w:r w:rsidRPr="002E6533">
              <w:t>Questionário de identificação de tópicos relevantes</w:t>
            </w:r>
          </w:p>
        </w:tc>
        <w:tc>
          <w:tcPr>
            <w:tcW w:w="2613" w:type="dxa"/>
          </w:tcPr>
          <w:p w14:paraId="74FB431F" w14:textId="77777777" w:rsidR="004470EF" w:rsidRPr="002E6533" w:rsidRDefault="00000000">
            <w:pPr>
              <w:pStyle w:val="Corpodetexto"/>
            </w:pPr>
            <w:r w:rsidRPr="002E6533">
              <w:t>Gerenciamento de ESG</w:t>
            </w:r>
          </w:p>
          <w:p w14:paraId="664AEF46" w14:textId="77777777" w:rsidR="004470EF" w:rsidRPr="002E6533" w:rsidRDefault="00000000">
            <w:pPr>
              <w:pStyle w:val="Corpodetexto"/>
            </w:pPr>
            <w:r w:rsidRPr="002E6533">
              <w:t> </w:t>
            </w:r>
          </w:p>
        </w:tc>
        <w:tc>
          <w:tcPr>
            <w:tcW w:w="2613" w:type="dxa"/>
            <w:vMerge w:val="restart"/>
          </w:tcPr>
          <w:p w14:paraId="63CA49BD" w14:textId="77777777" w:rsidR="004470EF" w:rsidRPr="002E6533" w:rsidRDefault="004470EF">
            <w:pPr>
              <w:pStyle w:val="Compact"/>
            </w:pPr>
            <w:hyperlink r:id="rId171">
              <w:r w:rsidRPr="002E6533">
                <w:rPr>
                  <w:rStyle w:val="Hyperlink"/>
                </w:rPr>
                <w:t>Ajuda do Gerenciamento de ESG</w:t>
              </w:r>
            </w:hyperlink>
          </w:p>
        </w:tc>
      </w:tr>
      <w:tr w:rsidR="004470EF" w:rsidRPr="002E6533" w14:paraId="3E3B8797" w14:textId="77777777">
        <w:tc>
          <w:tcPr>
            <w:tcW w:w="2613" w:type="dxa"/>
            <w:vMerge w:val="restart"/>
          </w:tcPr>
          <w:p w14:paraId="3EC56821" w14:textId="77777777" w:rsidR="004470EF" w:rsidRPr="002E6533" w:rsidRDefault="00000000">
            <w:pPr>
              <w:pStyle w:val="Compact"/>
            </w:pPr>
            <w:r w:rsidRPr="002E6533">
              <w:t>Repositório de tópicos relevantes</w:t>
            </w:r>
          </w:p>
        </w:tc>
        <w:tc>
          <w:tcPr>
            <w:tcW w:w="2613" w:type="dxa"/>
          </w:tcPr>
          <w:p w14:paraId="36388C1C" w14:textId="77777777" w:rsidR="004470EF" w:rsidRPr="002E6533" w:rsidRDefault="00000000">
            <w:pPr>
              <w:pStyle w:val="Compact"/>
            </w:pPr>
            <w:r w:rsidRPr="002E6533">
              <w:t>Calculadora de dupla materialidade de ESG</w:t>
            </w:r>
          </w:p>
        </w:tc>
        <w:tc>
          <w:tcPr>
            <w:tcW w:w="2613" w:type="dxa"/>
            <w:vMerge/>
          </w:tcPr>
          <w:p w14:paraId="3263EB02" w14:textId="77777777" w:rsidR="004470EF" w:rsidRPr="002E6533" w:rsidRDefault="004470EF"/>
        </w:tc>
      </w:tr>
      <w:tr w:rsidR="004470EF" w:rsidRPr="002E6533" w14:paraId="2740680B" w14:textId="77777777">
        <w:tc>
          <w:tcPr>
            <w:tcW w:w="2613" w:type="dxa"/>
            <w:vMerge/>
          </w:tcPr>
          <w:p w14:paraId="0CCD79DC" w14:textId="77777777" w:rsidR="004470EF" w:rsidRPr="002E6533" w:rsidRDefault="004470EF"/>
        </w:tc>
        <w:tc>
          <w:tcPr>
            <w:tcW w:w="2613" w:type="dxa"/>
          </w:tcPr>
          <w:p w14:paraId="41C8A3C5" w14:textId="77777777" w:rsidR="004470EF" w:rsidRPr="002E6533" w:rsidRDefault="00000000">
            <w:pPr>
              <w:pStyle w:val="Compact"/>
            </w:pPr>
            <w:r w:rsidRPr="002E6533">
              <w:t>Gerenciamento de ESG</w:t>
            </w:r>
          </w:p>
        </w:tc>
        <w:tc>
          <w:tcPr>
            <w:tcW w:w="2613" w:type="dxa"/>
            <w:vMerge/>
          </w:tcPr>
          <w:p w14:paraId="493F94E8" w14:textId="77777777" w:rsidR="004470EF" w:rsidRPr="002E6533" w:rsidRDefault="004470EF"/>
        </w:tc>
      </w:tr>
      <w:tr w:rsidR="004470EF" w:rsidRPr="002E6533" w14:paraId="5A615928" w14:textId="77777777">
        <w:tc>
          <w:tcPr>
            <w:tcW w:w="2613" w:type="dxa"/>
          </w:tcPr>
          <w:p w14:paraId="6CE426B7" w14:textId="77777777" w:rsidR="004470EF" w:rsidRPr="002E6533" w:rsidRDefault="00000000">
            <w:pPr>
              <w:pStyle w:val="Compact"/>
            </w:pPr>
            <w:r w:rsidRPr="002E6533">
              <w:t>Respostas do tópico relevante</w:t>
            </w:r>
          </w:p>
        </w:tc>
        <w:tc>
          <w:tcPr>
            <w:tcW w:w="2613" w:type="dxa"/>
          </w:tcPr>
          <w:p w14:paraId="07AE2794" w14:textId="77777777" w:rsidR="004470EF" w:rsidRPr="002E6533" w:rsidRDefault="00000000">
            <w:pPr>
              <w:pStyle w:val="Compact"/>
            </w:pPr>
            <w:r w:rsidRPr="002E6533">
              <w:t>Gerenciamento de ESG</w:t>
            </w:r>
          </w:p>
        </w:tc>
        <w:tc>
          <w:tcPr>
            <w:tcW w:w="2613" w:type="dxa"/>
            <w:vMerge/>
          </w:tcPr>
          <w:p w14:paraId="3F311E39" w14:textId="77777777" w:rsidR="004470EF" w:rsidRPr="002E6533" w:rsidRDefault="004470EF"/>
        </w:tc>
      </w:tr>
      <w:tr w:rsidR="004470EF" w:rsidRPr="002E6533" w14:paraId="52C48C06" w14:textId="77777777">
        <w:tc>
          <w:tcPr>
            <w:tcW w:w="2613" w:type="dxa"/>
            <w:vMerge w:val="restart"/>
          </w:tcPr>
          <w:p w14:paraId="63A63550" w14:textId="77777777" w:rsidR="004470EF" w:rsidRPr="002E6533" w:rsidRDefault="00000000">
            <w:pPr>
              <w:pStyle w:val="Compact"/>
            </w:pPr>
            <w:r w:rsidRPr="002E6533">
              <w:t>Campanha de avaliação de materialidade</w:t>
            </w:r>
          </w:p>
        </w:tc>
        <w:tc>
          <w:tcPr>
            <w:tcW w:w="2613" w:type="dxa"/>
          </w:tcPr>
          <w:p w14:paraId="7A581979" w14:textId="77777777" w:rsidR="004470EF" w:rsidRPr="002E6533" w:rsidRDefault="00000000">
            <w:pPr>
              <w:pStyle w:val="Compact"/>
            </w:pPr>
            <w:r w:rsidRPr="002E6533">
              <w:t>Calculadora de dupla materialidade de ESG</w:t>
            </w:r>
          </w:p>
        </w:tc>
        <w:tc>
          <w:tcPr>
            <w:tcW w:w="2613" w:type="dxa"/>
            <w:vMerge/>
          </w:tcPr>
          <w:p w14:paraId="20D627E0" w14:textId="77777777" w:rsidR="004470EF" w:rsidRPr="002E6533" w:rsidRDefault="004470EF"/>
        </w:tc>
      </w:tr>
      <w:tr w:rsidR="004470EF" w:rsidRPr="002E6533" w14:paraId="5030A86B" w14:textId="77777777">
        <w:tc>
          <w:tcPr>
            <w:tcW w:w="2613" w:type="dxa"/>
            <w:vMerge/>
          </w:tcPr>
          <w:p w14:paraId="593C9F3D" w14:textId="77777777" w:rsidR="004470EF" w:rsidRPr="002E6533" w:rsidRDefault="004470EF"/>
        </w:tc>
        <w:tc>
          <w:tcPr>
            <w:tcW w:w="2613" w:type="dxa"/>
          </w:tcPr>
          <w:p w14:paraId="05B5D7EE" w14:textId="77777777" w:rsidR="004470EF" w:rsidRPr="002E6533" w:rsidRDefault="00000000">
            <w:pPr>
              <w:pStyle w:val="Compact"/>
            </w:pPr>
            <w:r w:rsidRPr="002E6533">
              <w:t>Gerenciamento de ESG</w:t>
            </w:r>
          </w:p>
        </w:tc>
        <w:tc>
          <w:tcPr>
            <w:tcW w:w="2613" w:type="dxa"/>
            <w:vMerge/>
          </w:tcPr>
          <w:p w14:paraId="2C29871A" w14:textId="77777777" w:rsidR="004470EF" w:rsidRPr="002E6533" w:rsidRDefault="004470EF"/>
        </w:tc>
      </w:tr>
      <w:tr w:rsidR="004470EF" w:rsidRPr="002E6533" w14:paraId="4B337074" w14:textId="77777777">
        <w:tc>
          <w:tcPr>
            <w:tcW w:w="2613" w:type="dxa"/>
          </w:tcPr>
          <w:p w14:paraId="75B9DEA5" w14:textId="77777777" w:rsidR="004470EF" w:rsidRPr="002E6533" w:rsidRDefault="00000000">
            <w:pPr>
              <w:pStyle w:val="Compact"/>
            </w:pPr>
            <w:r w:rsidRPr="002E6533">
              <w:t>Pesquisa de identificação do provedor de métricas</w:t>
            </w:r>
          </w:p>
        </w:tc>
        <w:tc>
          <w:tcPr>
            <w:tcW w:w="2613" w:type="dxa"/>
          </w:tcPr>
          <w:p w14:paraId="769F4E9C" w14:textId="77777777" w:rsidR="004470EF" w:rsidRPr="002E6533" w:rsidRDefault="00000000">
            <w:pPr>
              <w:pStyle w:val="Compact"/>
            </w:pPr>
            <w:r w:rsidRPr="002E6533">
              <w:t>Gerenciamento de ESG</w:t>
            </w:r>
          </w:p>
        </w:tc>
        <w:tc>
          <w:tcPr>
            <w:tcW w:w="2613" w:type="dxa"/>
            <w:vMerge/>
          </w:tcPr>
          <w:p w14:paraId="58979B73" w14:textId="77777777" w:rsidR="004470EF" w:rsidRPr="002E6533" w:rsidRDefault="004470EF"/>
        </w:tc>
      </w:tr>
      <w:tr w:rsidR="004470EF" w:rsidRPr="002E6533" w14:paraId="7CC9F1FD" w14:textId="77777777">
        <w:tc>
          <w:tcPr>
            <w:tcW w:w="2613" w:type="dxa"/>
          </w:tcPr>
          <w:p w14:paraId="0F6DFEA4" w14:textId="77777777" w:rsidR="004470EF" w:rsidRPr="002E6533" w:rsidRDefault="00000000">
            <w:pPr>
              <w:pStyle w:val="Compact"/>
            </w:pPr>
            <w:r w:rsidRPr="002E6533">
              <w:t>Métricas</w:t>
            </w:r>
          </w:p>
        </w:tc>
        <w:tc>
          <w:tcPr>
            <w:tcW w:w="2613" w:type="dxa"/>
            <w:vMerge w:val="restart"/>
          </w:tcPr>
          <w:p w14:paraId="09CE8DA8" w14:textId="77777777" w:rsidR="004470EF" w:rsidRPr="002E6533" w:rsidRDefault="00000000">
            <w:pPr>
              <w:pStyle w:val="Compact"/>
            </w:pPr>
            <w:r w:rsidRPr="002E6533">
              <w:t>Key Indicator Management</w:t>
            </w:r>
          </w:p>
        </w:tc>
        <w:tc>
          <w:tcPr>
            <w:tcW w:w="2613" w:type="dxa"/>
            <w:vMerge w:val="restart"/>
          </w:tcPr>
          <w:p w14:paraId="541D22B9" w14:textId="77777777" w:rsidR="004470EF" w:rsidRPr="002E6533" w:rsidRDefault="004470EF">
            <w:pPr>
              <w:pStyle w:val="Compact"/>
            </w:pPr>
            <w:hyperlink r:id="rId172">
              <w:r w:rsidRPr="002E6533">
                <w:rPr>
                  <w:rStyle w:val="Hyperlink"/>
                </w:rPr>
                <w:t>Ajuda do Gerenciamento do risco operacional e empresarial</w:t>
              </w:r>
            </w:hyperlink>
          </w:p>
        </w:tc>
      </w:tr>
      <w:tr w:rsidR="004470EF" w:rsidRPr="002E6533" w14:paraId="3C862FD9" w14:textId="77777777">
        <w:tc>
          <w:tcPr>
            <w:tcW w:w="2613" w:type="dxa"/>
          </w:tcPr>
          <w:p w14:paraId="6A556E7E" w14:textId="77777777" w:rsidR="004470EF" w:rsidRPr="002E6533" w:rsidRDefault="00000000">
            <w:pPr>
              <w:pStyle w:val="Compact"/>
            </w:pPr>
            <w:r w:rsidRPr="002E6533">
              <w:t>Biblioteca de medidas</w:t>
            </w:r>
          </w:p>
        </w:tc>
        <w:tc>
          <w:tcPr>
            <w:tcW w:w="2613" w:type="dxa"/>
            <w:vMerge/>
          </w:tcPr>
          <w:p w14:paraId="6A7CD414" w14:textId="77777777" w:rsidR="004470EF" w:rsidRPr="002E6533" w:rsidRDefault="004470EF"/>
        </w:tc>
        <w:tc>
          <w:tcPr>
            <w:tcW w:w="2613" w:type="dxa"/>
            <w:vMerge/>
          </w:tcPr>
          <w:p w14:paraId="51E0EA37" w14:textId="77777777" w:rsidR="004470EF" w:rsidRPr="002E6533" w:rsidRDefault="004470EF"/>
        </w:tc>
      </w:tr>
      <w:tr w:rsidR="004470EF" w:rsidRPr="002E6533" w14:paraId="6E2A4EA1" w14:textId="77777777">
        <w:tc>
          <w:tcPr>
            <w:tcW w:w="2613" w:type="dxa"/>
          </w:tcPr>
          <w:p w14:paraId="02E678F1" w14:textId="77777777" w:rsidR="004470EF" w:rsidRPr="002E6533" w:rsidRDefault="00000000">
            <w:pPr>
              <w:pStyle w:val="Compact"/>
            </w:pPr>
            <w:r w:rsidRPr="002E6533">
              <w:t>Resultados das medidas</w:t>
            </w:r>
          </w:p>
        </w:tc>
        <w:tc>
          <w:tcPr>
            <w:tcW w:w="2613" w:type="dxa"/>
            <w:vMerge/>
          </w:tcPr>
          <w:p w14:paraId="5EBA789C" w14:textId="77777777" w:rsidR="004470EF" w:rsidRPr="002E6533" w:rsidRDefault="004470EF"/>
        </w:tc>
        <w:tc>
          <w:tcPr>
            <w:tcW w:w="2613" w:type="dxa"/>
            <w:vMerge/>
          </w:tcPr>
          <w:p w14:paraId="32B1E852" w14:textId="77777777" w:rsidR="004470EF" w:rsidRPr="002E6533" w:rsidRDefault="004470EF"/>
        </w:tc>
      </w:tr>
      <w:tr w:rsidR="004470EF" w:rsidRPr="002E6533" w14:paraId="1ACF0078" w14:textId="77777777">
        <w:tc>
          <w:tcPr>
            <w:tcW w:w="2613" w:type="dxa"/>
            <w:vMerge w:val="restart"/>
          </w:tcPr>
          <w:p w14:paraId="68176335" w14:textId="77777777" w:rsidR="004470EF" w:rsidRPr="002E6533" w:rsidRDefault="00000000">
            <w:pPr>
              <w:pStyle w:val="Compact"/>
            </w:pPr>
            <w:r w:rsidRPr="002E6533">
              <w:t>Marcos</w:t>
            </w:r>
          </w:p>
        </w:tc>
        <w:tc>
          <w:tcPr>
            <w:tcW w:w="2613" w:type="dxa"/>
          </w:tcPr>
          <w:p w14:paraId="6445D7AC" w14:textId="77777777" w:rsidR="004470EF" w:rsidRPr="002E6533" w:rsidRDefault="00000000">
            <w:pPr>
              <w:pStyle w:val="Compact"/>
            </w:pPr>
            <w:r w:rsidRPr="002E6533">
              <w:t>Monitoramento contínuo</w:t>
            </w:r>
          </w:p>
        </w:tc>
        <w:tc>
          <w:tcPr>
            <w:tcW w:w="2613" w:type="dxa"/>
            <w:vMerge w:val="restart"/>
          </w:tcPr>
          <w:p w14:paraId="666FBF25" w14:textId="77777777" w:rsidR="004470EF" w:rsidRPr="002E6533" w:rsidRDefault="004470EF">
            <w:pPr>
              <w:pStyle w:val="Corpodetexto"/>
            </w:pPr>
            <w:hyperlink r:id="rId173">
              <w:r w:rsidRPr="002E6533">
                <w:rPr>
                  <w:rStyle w:val="Hyperlink"/>
                </w:rPr>
                <w:t>Ajuda do setor público</w:t>
              </w:r>
            </w:hyperlink>
          </w:p>
          <w:p w14:paraId="6804CA3A" w14:textId="77777777" w:rsidR="004470EF" w:rsidRPr="002E6533" w:rsidRDefault="00000000">
            <w:pPr>
              <w:pStyle w:val="Corpodetexto"/>
            </w:pPr>
            <w:r w:rsidRPr="002E6533">
              <w:t> </w:t>
            </w:r>
          </w:p>
        </w:tc>
      </w:tr>
      <w:tr w:rsidR="004470EF" w:rsidRPr="002E6533" w14:paraId="70310B3A" w14:textId="77777777">
        <w:trPr>
          <w:trHeight w:val="493"/>
        </w:trPr>
        <w:tc>
          <w:tcPr>
            <w:tcW w:w="2613" w:type="dxa"/>
            <w:vMerge/>
          </w:tcPr>
          <w:p w14:paraId="1251B691" w14:textId="77777777" w:rsidR="004470EF" w:rsidRPr="002E6533" w:rsidRDefault="004470EF"/>
        </w:tc>
        <w:tc>
          <w:tcPr>
            <w:tcW w:w="2613" w:type="dxa"/>
            <w:vMerge w:val="restart"/>
          </w:tcPr>
          <w:p w14:paraId="63D58A47" w14:textId="77777777" w:rsidR="004470EF" w:rsidRPr="002E6533" w:rsidRDefault="00000000">
            <w:pPr>
              <w:pStyle w:val="Compact"/>
            </w:pPr>
            <w:r w:rsidRPr="002E6533">
              <w:t>Gestão POA&amp;M</w:t>
            </w:r>
          </w:p>
        </w:tc>
        <w:tc>
          <w:tcPr>
            <w:tcW w:w="2613" w:type="dxa"/>
            <w:vMerge/>
          </w:tcPr>
          <w:p w14:paraId="1226A913" w14:textId="77777777" w:rsidR="004470EF" w:rsidRPr="002E6533" w:rsidRDefault="004470EF"/>
        </w:tc>
      </w:tr>
      <w:tr w:rsidR="004470EF" w:rsidRPr="002E6533" w14:paraId="3B100E16" w14:textId="77777777">
        <w:tc>
          <w:tcPr>
            <w:tcW w:w="2613" w:type="dxa"/>
          </w:tcPr>
          <w:p w14:paraId="24889B4B" w14:textId="77777777" w:rsidR="004470EF" w:rsidRPr="002E6533" w:rsidRDefault="00000000">
            <w:pPr>
              <w:pStyle w:val="Compact"/>
            </w:pPr>
            <w:r w:rsidRPr="002E6533">
              <w:t>Missões</w:t>
            </w:r>
          </w:p>
        </w:tc>
        <w:tc>
          <w:tcPr>
            <w:tcW w:w="2613" w:type="dxa"/>
            <w:vMerge/>
          </w:tcPr>
          <w:p w14:paraId="27BA6364" w14:textId="77777777" w:rsidR="004470EF" w:rsidRPr="002E6533" w:rsidRDefault="004470EF"/>
        </w:tc>
        <w:tc>
          <w:tcPr>
            <w:tcW w:w="2613" w:type="dxa"/>
            <w:vMerge/>
          </w:tcPr>
          <w:p w14:paraId="3483B052" w14:textId="77777777" w:rsidR="004470EF" w:rsidRPr="002E6533" w:rsidRDefault="004470EF"/>
        </w:tc>
      </w:tr>
      <w:tr w:rsidR="004470EF" w:rsidRPr="002E6533" w14:paraId="427EBAC8" w14:textId="77777777">
        <w:tc>
          <w:tcPr>
            <w:tcW w:w="2613" w:type="dxa"/>
          </w:tcPr>
          <w:p w14:paraId="71F922BA" w14:textId="77777777" w:rsidR="004470EF" w:rsidRPr="002E6533" w:rsidRDefault="00000000">
            <w:pPr>
              <w:pStyle w:val="Compact"/>
            </w:pPr>
            <w:r w:rsidRPr="002E6533">
              <w:t>Certificação de modelo</w:t>
            </w:r>
          </w:p>
        </w:tc>
        <w:tc>
          <w:tcPr>
            <w:tcW w:w="2613" w:type="dxa"/>
            <w:vMerge w:val="restart"/>
          </w:tcPr>
          <w:p w14:paraId="7DB6375F" w14:textId="77777777" w:rsidR="004470EF" w:rsidRPr="002E6533" w:rsidRDefault="00000000">
            <w:pPr>
              <w:pStyle w:val="Compact"/>
            </w:pPr>
            <w:r w:rsidRPr="002E6533">
              <w:t>Governança de IA</w:t>
            </w:r>
          </w:p>
        </w:tc>
        <w:tc>
          <w:tcPr>
            <w:tcW w:w="2613" w:type="dxa"/>
            <w:vMerge w:val="restart"/>
          </w:tcPr>
          <w:p w14:paraId="527736D0" w14:textId="77777777" w:rsidR="004470EF" w:rsidRPr="002E6533" w:rsidRDefault="00000000">
            <w:pPr>
              <w:pStyle w:val="Compact"/>
            </w:pPr>
            <w:r w:rsidRPr="002E6533">
              <w:t>Ajuda de Governança de IA</w:t>
            </w:r>
          </w:p>
        </w:tc>
      </w:tr>
      <w:tr w:rsidR="004470EF" w:rsidRPr="002E6533" w14:paraId="39DCA1EA" w14:textId="77777777">
        <w:tc>
          <w:tcPr>
            <w:tcW w:w="2613" w:type="dxa"/>
          </w:tcPr>
          <w:p w14:paraId="12D04FBE" w14:textId="77777777" w:rsidR="004470EF" w:rsidRPr="002E6533" w:rsidRDefault="00000000">
            <w:pPr>
              <w:pStyle w:val="Compact"/>
            </w:pPr>
            <w:r w:rsidRPr="002E6533">
              <w:t>Solicitações de alteração de modelo</w:t>
            </w:r>
          </w:p>
        </w:tc>
        <w:tc>
          <w:tcPr>
            <w:tcW w:w="2613" w:type="dxa"/>
            <w:vMerge/>
          </w:tcPr>
          <w:p w14:paraId="5C8FF1A1" w14:textId="77777777" w:rsidR="004470EF" w:rsidRPr="002E6533" w:rsidRDefault="004470EF"/>
        </w:tc>
        <w:tc>
          <w:tcPr>
            <w:tcW w:w="2613" w:type="dxa"/>
            <w:vMerge/>
          </w:tcPr>
          <w:p w14:paraId="1935A3E1" w14:textId="77777777" w:rsidR="004470EF" w:rsidRPr="002E6533" w:rsidRDefault="004470EF"/>
        </w:tc>
      </w:tr>
      <w:tr w:rsidR="004470EF" w:rsidRPr="002E6533" w14:paraId="12958121" w14:textId="77777777">
        <w:tc>
          <w:tcPr>
            <w:tcW w:w="2613" w:type="dxa"/>
          </w:tcPr>
          <w:p w14:paraId="603C6A2B" w14:textId="77777777" w:rsidR="004470EF" w:rsidRPr="002E6533" w:rsidRDefault="00000000">
            <w:pPr>
              <w:pStyle w:val="Compact"/>
            </w:pPr>
            <w:r w:rsidRPr="002E6533">
              <w:t>Inventário de modelos</w:t>
            </w:r>
          </w:p>
        </w:tc>
        <w:tc>
          <w:tcPr>
            <w:tcW w:w="2613" w:type="dxa"/>
            <w:vMerge/>
          </w:tcPr>
          <w:p w14:paraId="08C1DD80" w14:textId="77777777" w:rsidR="004470EF" w:rsidRPr="002E6533" w:rsidRDefault="004470EF"/>
        </w:tc>
        <w:tc>
          <w:tcPr>
            <w:tcW w:w="2613" w:type="dxa"/>
            <w:vMerge/>
          </w:tcPr>
          <w:p w14:paraId="105B1DDE" w14:textId="77777777" w:rsidR="004470EF" w:rsidRPr="002E6533" w:rsidRDefault="004470EF"/>
        </w:tc>
      </w:tr>
      <w:tr w:rsidR="004470EF" w:rsidRPr="002E6533" w14:paraId="275699D3" w14:textId="77777777">
        <w:tc>
          <w:tcPr>
            <w:tcW w:w="2613" w:type="dxa"/>
          </w:tcPr>
          <w:p w14:paraId="0C877A4D" w14:textId="77777777" w:rsidR="004470EF" w:rsidRPr="002E6533" w:rsidRDefault="00000000">
            <w:pPr>
              <w:pStyle w:val="Compact"/>
            </w:pPr>
            <w:r w:rsidRPr="002E6533">
              <w:t>Validação do modelo</w:t>
            </w:r>
          </w:p>
        </w:tc>
        <w:tc>
          <w:tcPr>
            <w:tcW w:w="2613" w:type="dxa"/>
            <w:vMerge/>
          </w:tcPr>
          <w:p w14:paraId="446B8F00" w14:textId="77777777" w:rsidR="004470EF" w:rsidRPr="002E6533" w:rsidRDefault="004470EF"/>
        </w:tc>
        <w:tc>
          <w:tcPr>
            <w:tcW w:w="2613" w:type="dxa"/>
            <w:vMerge/>
          </w:tcPr>
          <w:p w14:paraId="6D59C139" w14:textId="77777777" w:rsidR="004470EF" w:rsidRPr="002E6533" w:rsidRDefault="004470EF"/>
        </w:tc>
      </w:tr>
      <w:tr w:rsidR="004470EF" w:rsidRPr="002E6533" w14:paraId="0A7049C1" w14:textId="77777777">
        <w:tc>
          <w:tcPr>
            <w:tcW w:w="2613" w:type="dxa"/>
          </w:tcPr>
          <w:p w14:paraId="4057FFB4" w14:textId="77777777" w:rsidR="004470EF" w:rsidRPr="002E6533" w:rsidRDefault="00000000">
            <w:pPr>
              <w:pStyle w:val="Compact"/>
            </w:pPr>
            <w:r w:rsidRPr="002E6533">
              <w:t xml:space="preserve"> Biblioteca de Avisos e Consentimento</w:t>
            </w:r>
          </w:p>
        </w:tc>
        <w:tc>
          <w:tcPr>
            <w:tcW w:w="2613" w:type="dxa"/>
          </w:tcPr>
          <w:p w14:paraId="0AF9843F" w14:textId="77777777" w:rsidR="004470EF" w:rsidRPr="002E6533" w:rsidRDefault="00000000">
            <w:pPr>
              <w:pStyle w:val="Compact"/>
            </w:pPr>
            <w:r w:rsidRPr="002E6533">
              <w:t>Governança de Dados</w:t>
            </w:r>
          </w:p>
        </w:tc>
        <w:tc>
          <w:tcPr>
            <w:tcW w:w="2613" w:type="dxa"/>
          </w:tcPr>
          <w:p w14:paraId="21530EEC" w14:textId="77777777" w:rsidR="004470EF" w:rsidRPr="002E6533" w:rsidRDefault="004470EF">
            <w:pPr>
              <w:pStyle w:val="Compact"/>
            </w:pPr>
            <w:hyperlink r:id="rId174">
              <w:r w:rsidRPr="002E6533">
                <w:rPr>
                  <w:rStyle w:val="Hyperlink"/>
                </w:rPr>
                <w:t>Ajuda de conformidade normativa e corporativa</w:t>
              </w:r>
            </w:hyperlink>
          </w:p>
        </w:tc>
      </w:tr>
      <w:tr w:rsidR="004470EF" w:rsidRPr="002E6533" w14:paraId="20D665DE" w14:textId="77777777">
        <w:tc>
          <w:tcPr>
            <w:tcW w:w="2613" w:type="dxa"/>
            <w:vMerge w:val="restart"/>
          </w:tcPr>
          <w:p w14:paraId="10CA38AC" w14:textId="77777777" w:rsidR="004470EF" w:rsidRPr="002E6533" w:rsidRDefault="00000000">
            <w:pPr>
              <w:pStyle w:val="Corpodetexto"/>
            </w:pPr>
            <w:r w:rsidRPr="002E6533">
              <w:t>Histórico de notificações</w:t>
            </w:r>
          </w:p>
          <w:p w14:paraId="38ECE3DE" w14:textId="77777777" w:rsidR="004470EF" w:rsidRPr="002E6533" w:rsidRDefault="00000000">
            <w:pPr>
              <w:pStyle w:val="Corpodetexto"/>
            </w:pPr>
            <w:r w:rsidRPr="002E6533">
              <w:t> </w:t>
            </w:r>
          </w:p>
        </w:tc>
        <w:tc>
          <w:tcPr>
            <w:tcW w:w="2613" w:type="dxa"/>
          </w:tcPr>
          <w:p w14:paraId="72EE9D21" w14:textId="77777777" w:rsidR="004470EF" w:rsidRPr="002E6533" w:rsidRDefault="00000000">
            <w:pPr>
              <w:pStyle w:val="Compact"/>
            </w:pPr>
            <w:r w:rsidRPr="002E6533">
              <w:t>Gerenciamento de crises</w:t>
            </w:r>
          </w:p>
        </w:tc>
        <w:tc>
          <w:tcPr>
            <w:tcW w:w="2613" w:type="dxa"/>
          </w:tcPr>
          <w:p w14:paraId="470EE0E4" w14:textId="77777777" w:rsidR="004470EF" w:rsidRPr="002E6533" w:rsidRDefault="004470EF">
            <w:pPr>
              <w:pStyle w:val="Compact"/>
            </w:pPr>
            <w:hyperlink r:id="rId175">
              <w:r w:rsidRPr="002E6533">
                <w:rPr>
                  <w:rStyle w:val="Hyperlink"/>
                </w:rPr>
                <w:t>Gerenciamento de resiliência</w:t>
              </w:r>
            </w:hyperlink>
          </w:p>
        </w:tc>
      </w:tr>
      <w:tr w:rsidR="004470EF" w:rsidRPr="002E6533" w14:paraId="0ECAC136" w14:textId="77777777">
        <w:tc>
          <w:tcPr>
            <w:tcW w:w="2613" w:type="dxa"/>
            <w:vMerge/>
          </w:tcPr>
          <w:p w14:paraId="5C0EC3B9" w14:textId="77777777" w:rsidR="004470EF" w:rsidRPr="002E6533" w:rsidRDefault="004470EF"/>
        </w:tc>
        <w:tc>
          <w:tcPr>
            <w:tcW w:w="2613" w:type="dxa"/>
          </w:tcPr>
          <w:p w14:paraId="3D777463" w14:textId="77777777" w:rsidR="004470EF" w:rsidRPr="002E6533" w:rsidRDefault="00000000">
            <w:pPr>
              <w:pStyle w:val="Compact"/>
            </w:pPr>
            <w:r w:rsidRPr="002E6533">
              <w:t>Cyber Incident &amp; Breach Response</w:t>
            </w:r>
          </w:p>
        </w:tc>
        <w:tc>
          <w:tcPr>
            <w:tcW w:w="2613" w:type="dxa"/>
          </w:tcPr>
          <w:p w14:paraId="2AB8CE30" w14:textId="77777777" w:rsidR="004470EF" w:rsidRPr="002E6533" w:rsidRDefault="004470EF">
            <w:pPr>
              <w:pStyle w:val="Compact"/>
            </w:pPr>
            <w:hyperlink r:id="rId176">
              <w:r w:rsidRPr="002E6533">
                <w:rPr>
                  <w:rStyle w:val="Hyperlink"/>
                </w:rPr>
                <w:t>Ajuda do Gerenciamento de riscos de TI e segurança</w:t>
              </w:r>
            </w:hyperlink>
          </w:p>
        </w:tc>
      </w:tr>
      <w:tr w:rsidR="004470EF" w:rsidRPr="002E6533" w14:paraId="26E8CBC8" w14:textId="77777777">
        <w:tc>
          <w:tcPr>
            <w:tcW w:w="2613" w:type="dxa"/>
            <w:vMerge w:val="restart"/>
          </w:tcPr>
          <w:p w14:paraId="1362E9D2" w14:textId="77777777" w:rsidR="004470EF" w:rsidRPr="002E6533" w:rsidRDefault="00000000">
            <w:pPr>
              <w:pStyle w:val="Corpodetexto"/>
            </w:pPr>
            <w:r w:rsidRPr="002E6533">
              <w:lastRenderedPageBreak/>
              <w:t>Notificações e fluxogramas</w:t>
            </w:r>
          </w:p>
          <w:p w14:paraId="54B0CF6A" w14:textId="77777777" w:rsidR="004470EF" w:rsidRPr="002E6533" w:rsidRDefault="00000000">
            <w:pPr>
              <w:pStyle w:val="Corpodetexto"/>
            </w:pPr>
            <w:r w:rsidRPr="002E6533">
              <w:t> </w:t>
            </w:r>
          </w:p>
        </w:tc>
        <w:tc>
          <w:tcPr>
            <w:tcW w:w="2613" w:type="dxa"/>
          </w:tcPr>
          <w:p w14:paraId="1E120335" w14:textId="77777777" w:rsidR="004470EF" w:rsidRPr="002E6533" w:rsidRDefault="00000000">
            <w:pPr>
              <w:pStyle w:val="Compact"/>
            </w:pPr>
            <w:r w:rsidRPr="002E6533">
              <w:t>Business Continuity &amp; IT Disaster Recovery Planning</w:t>
            </w:r>
          </w:p>
        </w:tc>
        <w:tc>
          <w:tcPr>
            <w:tcW w:w="2613" w:type="dxa"/>
          </w:tcPr>
          <w:p w14:paraId="3411B8BC" w14:textId="77777777" w:rsidR="004470EF" w:rsidRPr="002E6533" w:rsidRDefault="004470EF">
            <w:pPr>
              <w:pStyle w:val="Compact"/>
            </w:pPr>
            <w:hyperlink r:id="rId177">
              <w:r w:rsidRPr="002E6533">
                <w:rPr>
                  <w:rStyle w:val="Hyperlink"/>
                </w:rPr>
                <w:t>Gerenciamento de resiliência</w:t>
              </w:r>
            </w:hyperlink>
          </w:p>
        </w:tc>
      </w:tr>
      <w:tr w:rsidR="004470EF" w:rsidRPr="002E6533" w14:paraId="5BC3A0DE" w14:textId="77777777">
        <w:tc>
          <w:tcPr>
            <w:tcW w:w="2613" w:type="dxa"/>
            <w:vMerge/>
          </w:tcPr>
          <w:p w14:paraId="4BDE7612" w14:textId="77777777" w:rsidR="004470EF" w:rsidRPr="002E6533" w:rsidRDefault="004470EF"/>
        </w:tc>
        <w:tc>
          <w:tcPr>
            <w:tcW w:w="2613" w:type="dxa"/>
          </w:tcPr>
          <w:p w14:paraId="30647625" w14:textId="77777777" w:rsidR="004470EF" w:rsidRPr="002E6533" w:rsidRDefault="00000000">
            <w:pPr>
              <w:pStyle w:val="Compact"/>
            </w:pPr>
            <w:r w:rsidRPr="002E6533">
              <w:t>Cyber Incident &amp; Breach Response</w:t>
            </w:r>
          </w:p>
        </w:tc>
        <w:tc>
          <w:tcPr>
            <w:tcW w:w="2613" w:type="dxa"/>
          </w:tcPr>
          <w:p w14:paraId="1915289C" w14:textId="77777777" w:rsidR="004470EF" w:rsidRPr="002E6533" w:rsidRDefault="004470EF">
            <w:pPr>
              <w:pStyle w:val="Compact"/>
            </w:pPr>
            <w:hyperlink r:id="rId178">
              <w:r w:rsidRPr="002E6533">
                <w:rPr>
                  <w:rStyle w:val="Hyperlink"/>
                </w:rPr>
                <w:t>Ajuda do Gerenciamento de riscos de TI e segurança</w:t>
              </w:r>
            </w:hyperlink>
          </w:p>
        </w:tc>
      </w:tr>
      <w:tr w:rsidR="004470EF" w:rsidRPr="002E6533" w14:paraId="42A571B0" w14:textId="77777777">
        <w:tc>
          <w:tcPr>
            <w:tcW w:w="2613" w:type="dxa"/>
            <w:vMerge w:val="restart"/>
          </w:tcPr>
          <w:p w14:paraId="7AFF4753" w14:textId="77777777" w:rsidR="004470EF" w:rsidRPr="002E6533" w:rsidRDefault="00000000">
            <w:pPr>
              <w:pStyle w:val="Corpodetexto"/>
            </w:pPr>
            <w:r w:rsidRPr="002E6533">
              <w:t xml:space="preserve"> Escritório</w:t>
            </w:r>
          </w:p>
          <w:p w14:paraId="2E6043D3" w14:textId="77777777" w:rsidR="004470EF" w:rsidRPr="002E6533" w:rsidRDefault="00000000">
            <w:pPr>
              <w:pStyle w:val="Corpodetexto"/>
            </w:pPr>
            <w:r w:rsidRPr="002E6533">
              <w:t> </w:t>
            </w:r>
          </w:p>
        </w:tc>
        <w:tc>
          <w:tcPr>
            <w:tcW w:w="2613" w:type="dxa"/>
          </w:tcPr>
          <w:p w14:paraId="3E16B51E" w14:textId="77777777" w:rsidR="004470EF" w:rsidRPr="002E6533" w:rsidRDefault="00000000">
            <w:pPr>
              <w:pStyle w:val="Compact"/>
            </w:pPr>
            <w:r w:rsidRPr="002E6533">
              <w:t>Avaliações e autorização</w:t>
            </w:r>
          </w:p>
        </w:tc>
        <w:tc>
          <w:tcPr>
            <w:tcW w:w="2613" w:type="dxa"/>
            <w:vMerge w:val="restart"/>
          </w:tcPr>
          <w:p w14:paraId="082F13F9" w14:textId="77777777" w:rsidR="004470EF" w:rsidRPr="002E6533" w:rsidRDefault="004470EF">
            <w:pPr>
              <w:pStyle w:val="Corpodetexto"/>
            </w:pPr>
            <w:hyperlink r:id="rId179">
              <w:r w:rsidRPr="002E6533">
                <w:rPr>
                  <w:rStyle w:val="Hyperlink"/>
                </w:rPr>
                <w:t>Ajuda do setor público</w:t>
              </w:r>
            </w:hyperlink>
          </w:p>
          <w:p w14:paraId="111DE34B" w14:textId="77777777" w:rsidR="004470EF" w:rsidRPr="002E6533" w:rsidRDefault="00000000">
            <w:pPr>
              <w:pStyle w:val="Corpodetexto"/>
            </w:pPr>
            <w:r w:rsidRPr="002E6533">
              <w:t> </w:t>
            </w:r>
          </w:p>
        </w:tc>
      </w:tr>
      <w:tr w:rsidR="004470EF" w:rsidRPr="002E6533" w14:paraId="33494FCF" w14:textId="77777777">
        <w:tc>
          <w:tcPr>
            <w:tcW w:w="2613" w:type="dxa"/>
            <w:vMerge/>
          </w:tcPr>
          <w:p w14:paraId="600744AD" w14:textId="77777777" w:rsidR="004470EF" w:rsidRPr="002E6533" w:rsidRDefault="004470EF"/>
        </w:tc>
        <w:tc>
          <w:tcPr>
            <w:tcW w:w="2613" w:type="dxa"/>
          </w:tcPr>
          <w:p w14:paraId="11E29597" w14:textId="77777777" w:rsidR="004470EF" w:rsidRPr="002E6533" w:rsidRDefault="00000000">
            <w:pPr>
              <w:pStyle w:val="Compact"/>
            </w:pPr>
            <w:r w:rsidRPr="002E6533">
              <w:t>Monitoramento contínuo</w:t>
            </w:r>
          </w:p>
        </w:tc>
        <w:tc>
          <w:tcPr>
            <w:tcW w:w="2613" w:type="dxa"/>
            <w:vMerge/>
          </w:tcPr>
          <w:p w14:paraId="3C91752F" w14:textId="77777777" w:rsidR="004470EF" w:rsidRPr="002E6533" w:rsidRDefault="004470EF"/>
        </w:tc>
      </w:tr>
      <w:tr w:rsidR="004470EF" w:rsidRPr="002E6533" w14:paraId="005C0D3E" w14:textId="77777777">
        <w:tc>
          <w:tcPr>
            <w:tcW w:w="2613" w:type="dxa"/>
          </w:tcPr>
          <w:p w14:paraId="1E8799D5" w14:textId="77777777" w:rsidR="004470EF" w:rsidRPr="002E6533" w:rsidRDefault="00000000">
            <w:pPr>
              <w:pStyle w:val="Compact"/>
            </w:pPr>
            <w:r w:rsidRPr="002E6533">
              <w:t>Pacote de teste de eficiência operacional</w:t>
            </w:r>
          </w:p>
        </w:tc>
        <w:tc>
          <w:tcPr>
            <w:tcW w:w="2613" w:type="dxa"/>
          </w:tcPr>
          <w:p w14:paraId="53254DDB" w14:textId="77777777" w:rsidR="004470EF" w:rsidRPr="002E6533" w:rsidRDefault="00000000">
            <w:pPr>
              <w:pStyle w:val="Compact"/>
            </w:pPr>
            <w:r w:rsidRPr="002E6533">
              <w:t>Monitoramento de controles financeiros</w:t>
            </w:r>
          </w:p>
        </w:tc>
        <w:tc>
          <w:tcPr>
            <w:tcW w:w="2613" w:type="dxa"/>
            <w:vMerge w:val="restart"/>
          </w:tcPr>
          <w:p w14:paraId="59289D5A" w14:textId="77777777" w:rsidR="004470EF" w:rsidRPr="002E6533" w:rsidRDefault="004470EF">
            <w:pPr>
              <w:pStyle w:val="Corpodetexto"/>
            </w:pPr>
            <w:hyperlink r:id="rId180">
              <w:r w:rsidRPr="002E6533">
                <w:rPr>
                  <w:rStyle w:val="Hyperlink"/>
                </w:rPr>
                <w:t>Ajuda de conformidade normativa e corporativa</w:t>
              </w:r>
            </w:hyperlink>
          </w:p>
          <w:p w14:paraId="06297AE3" w14:textId="77777777" w:rsidR="004470EF" w:rsidRPr="002E6533" w:rsidRDefault="00000000">
            <w:pPr>
              <w:pStyle w:val="Corpodetexto"/>
            </w:pPr>
            <w:r w:rsidRPr="002E6533">
              <w:t> </w:t>
            </w:r>
          </w:p>
        </w:tc>
      </w:tr>
      <w:tr w:rsidR="004470EF" w:rsidRPr="002E6533" w14:paraId="630F1002" w14:textId="77777777">
        <w:tc>
          <w:tcPr>
            <w:tcW w:w="2613" w:type="dxa"/>
            <w:vMerge w:val="restart"/>
          </w:tcPr>
          <w:p w14:paraId="6674AE88" w14:textId="77777777" w:rsidR="004470EF" w:rsidRPr="002E6533" w:rsidRDefault="00000000">
            <w:pPr>
              <w:pStyle w:val="Corpodetexto"/>
            </w:pPr>
            <w:r w:rsidRPr="002E6533">
              <w:t>Resultados do teste operacional</w:t>
            </w:r>
          </w:p>
          <w:p w14:paraId="25587B4A" w14:textId="77777777" w:rsidR="004470EF" w:rsidRPr="002E6533" w:rsidRDefault="00000000">
            <w:pPr>
              <w:pStyle w:val="Corpodetexto"/>
            </w:pPr>
            <w:r w:rsidRPr="002E6533">
              <w:t> </w:t>
            </w:r>
          </w:p>
        </w:tc>
        <w:tc>
          <w:tcPr>
            <w:tcW w:w="2613" w:type="dxa"/>
          </w:tcPr>
          <w:p w14:paraId="4E7E8C9D" w14:textId="77777777" w:rsidR="004470EF" w:rsidRPr="002E6533" w:rsidRDefault="00000000">
            <w:pPr>
              <w:pStyle w:val="Compact"/>
            </w:pPr>
            <w:r w:rsidRPr="002E6533">
              <w:t>Gerenciamento do programa de garantia de controles</w:t>
            </w:r>
          </w:p>
        </w:tc>
        <w:tc>
          <w:tcPr>
            <w:tcW w:w="2613" w:type="dxa"/>
            <w:vMerge/>
          </w:tcPr>
          <w:p w14:paraId="67E54EDB" w14:textId="77777777" w:rsidR="004470EF" w:rsidRPr="002E6533" w:rsidRDefault="004470EF"/>
        </w:tc>
      </w:tr>
      <w:tr w:rsidR="004470EF" w:rsidRPr="002E6533" w14:paraId="056889EE" w14:textId="77777777">
        <w:tc>
          <w:tcPr>
            <w:tcW w:w="2613" w:type="dxa"/>
            <w:vMerge/>
          </w:tcPr>
          <w:p w14:paraId="53E5FE82" w14:textId="77777777" w:rsidR="004470EF" w:rsidRPr="002E6533" w:rsidRDefault="004470EF"/>
        </w:tc>
        <w:tc>
          <w:tcPr>
            <w:tcW w:w="2613" w:type="dxa"/>
          </w:tcPr>
          <w:p w14:paraId="39619CA4" w14:textId="77777777" w:rsidR="004470EF" w:rsidRPr="002E6533" w:rsidRDefault="00000000">
            <w:pPr>
              <w:pStyle w:val="Compact"/>
            </w:pPr>
            <w:r w:rsidRPr="002E6533">
              <w:t>Garantia de controles de TI</w:t>
            </w:r>
          </w:p>
        </w:tc>
        <w:tc>
          <w:tcPr>
            <w:tcW w:w="2613" w:type="dxa"/>
          </w:tcPr>
          <w:p w14:paraId="70C30A21" w14:textId="77777777" w:rsidR="004470EF" w:rsidRPr="002E6533" w:rsidRDefault="004470EF">
            <w:pPr>
              <w:pStyle w:val="Compact"/>
            </w:pPr>
            <w:hyperlink r:id="rId181">
              <w:r w:rsidRPr="002E6533">
                <w:rPr>
                  <w:rStyle w:val="Hyperlink"/>
                </w:rPr>
                <w:t>Ajuda do Gerenciamento de riscos de TI e segurança</w:t>
              </w:r>
            </w:hyperlink>
          </w:p>
        </w:tc>
      </w:tr>
      <w:tr w:rsidR="004470EF" w:rsidRPr="002E6533" w14:paraId="679801AE" w14:textId="77777777">
        <w:tc>
          <w:tcPr>
            <w:tcW w:w="2613" w:type="dxa"/>
          </w:tcPr>
          <w:p w14:paraId="16801F58" w14:textId="77777777" w:rsidR="004470EF" w:rsidRPr="002E6533" w:rsidRDefault="00000000">
            <w:pPr>
              <w:pStyle w:val="Compact"/>
            </w:pPr>
            <w:r w:rsidRPr="002E6533">
              <w:t>Avaliação de resiliência operacional</w:t>
            </w:r>
          </w:p>
        </w:tc>
        <w:tc>
          <w:tcPr>
            <w:tcW w:w="2613" w:type="dxa"/>
            <w:vMerge w:val="restart"/>
          </w:tcPr>
          <w:p w14:paraId="4C3F2911" w14:textId="77777777" w:rsidR="004470EF" w:rsidRPr="002E6533" w:rsidRDefault="00000000">
            <w:pPr>
              <w:pStyle w:val="Compact"/>
            </w:pPr>
            <w:r w:rsidRPr="002E6533">
              <w:t>Análise do cenário operacional</w:t>
            </w:r>
          </w:p>
        </w:tc>
        <w:tc>
          <w:tcPr>
            <w:tcW w:w="2613" w:type="dxa"/>
            <w:vMerge w:val="restart"/>
          </w:tcPr>
          <w:p w14:paraId="2E175090" w14:textId="77777777" w:rsidR="004470EF" w:rsidRPr="002E6533" w:rsidRDefault="004470EF">
            <w:pPr>
              <w:pStyle w:val="Corpodetexto"/>
            </w:pPr>
            <w:hyperlink r:id="rId182">
              <w:r w:rsidRPr="002E6533">
                <w:rPr>
                  <w:rStyle w:val="Hyperlink"/>
                </w:rPr>
                <w:t>Gerenciamento de resiliência</w:t>
              </w:r>
            </w:hyperlink>
          </w:p>
          <w:p w14:paraId="4F7A608E" w14:textId="77777777" w:rsidR="004470EF" w:rsidRPr="002E6533" w:rsidRDefault="00000000">
            <w:pPr>
              <w:pStyle w:val="Corpodetexto"/>
            </w:pPr>
            <w:r w:rsidRPr="002E6533">
              <w:t> </w:t>
            </w:r>
          </w:p>
          <w:p w14:paraId="24D702ED" w14:textId="77777777" w:rsidR="004470EF" w:rsidRPr="002E6533" w:rsidRDefault="00000000">
            <w:pPr>
              <w:pStyle w:val="Corpodetexto"/>
            </w:pPr>
            <w:r w:rsidRPr="002E6533">
              <w:t> </w:t>
            </w:r>
          </w:p>
        </w:tc>
      </w:tr>
      <w:tr w:rsidR="004470EF" w:rsidRPr="002E6533" w14:paraId="2A878D0C" w14:textId="77777777">
        <w:tc>
          <w:tcPr>
            <w:tcW w:w="2613" w:type="dxa"/>
          </w:tcPr>
          <w:p w14:paraId="4D856A45" w14:textId="77777777" w:rsidR="004470EF" w:rsidRPr="002E6533" w:rsidRDefault="00000000">
            <w:pPr>
              <w:pStyle w:val="Compact"/>
            </w:pPr>
            <w:r w:rsidRPr="002E6533">
              <w:t>Análise do cenário operacional</w:t>
            </w:r>
          </w:p>
        </w:tc>
        <w:tc>
          <w:tcPr>
            <w:tcW w:w="2613" w:type="dxa"/>
            <w:vMerge/>
          </w:tcPr>
          <w:p w14:paraId="124AAECA" w14:textId="77777777" w:rsidR="004470EF" w:rsidRPr="002E6533" w:rsidRDefault="004470EF"/>
        </w:tc>
        <w:tc>
          <w:tcPr>
            <w:tcW w:w="2613" w:type="dxa"/>
            <w:vMerge/>
          </w:tcPr>
          <w:p w14:paraId="56202711" w14:textId="77777777" w:rsidR="004470EF" w:rsidRPr="002E6533" w:rsidRDefault="004470EF"/>
        </w:tc>
      </w:tr>
      <w:tr w:rsidR="004470EF" w:rsidRPr="002E6533" w14:paraId="078DB869" w14:textId="77777777">
        <w:tc>
          <w:tcPr>
            <w:tcW w:w="2613" w:type="dxa"/>
          </w:tcPr>
          <w:p w14:paraId="2D3ABEFB" w14:textId="77777777" w:rsidR="004470EF" w:rsidRPr="002E6533" w:rsidRDefault="00000000">
            <w:pPr>
              <w:pStyle w:val="Compact"/>
            </w:pPr>
            <w:r w:rsidRPr="002E6533">
              <w:t>Biblioteca do Cenário Operacional</w:t>
            </w:r>
          </w:p>
        </w:tc>
        <w:tc>
          <w:tcPr>
            <w:tcW w:w="2613" w:type="dxa"/>
            <w:vMerge/>
          </w:tcPr>
          <w:p w14:paraId="41BD70CF" w14:textId="77777777" w:rsidR="004470EF" w:rsidRPr="002E6533" w:rsidRDefault="004470EF"/>
        </w:tc>
        <w:tc>
          <w:tcPr>
            <w:tcW w:w="2613" w:type="dxa"/>
            <w:vMerge/>
          </w:tcPr>
          <w:p w14:paraId="1B9D95EF" w14:textId="77777777" w:rsidR="004470EF" w:rsidRPr="002E6533" w:rsidRDefault="004470EF"/>
        </w:tc>
      </w:tr>
      <w:tr w:rsidR="004470EF" w:rsidRPr="002E6533" w14:paraId="66152E6E" w14:textId="77777777">
        <w:tc>
          <w:tcPr>
            <w:tcW w:w="2613" w:type="dxa"/>
            <w:vMerge w:val="restart"/>
          </w:tcPr>
          <w:p w14:paraId="62E84BAA" w14:textId="77777777" w:rsidR="004470EF" w:rsidRPr="002E6533" w:rsidRDefault="00000000">
            <w:pPr>
              <w:pStyle w:val="Corpodetexto"/>
            </w:pPr>
            <w:r w:rsidRPr="002E6533">
              <w:t xml:space="preserve"> Patches</w:t>
            </w:r>
          </w:p>
          <w:p w14:paraId="04ABA974" w14:textId="77777777" w:rsidR="004470EF" w:rsidRPr="002E6533" w:rsidRDefault="00000000">
            <w:pPr>
              <w:pStyle w:val="Corpodetexto"/>
            </w:pPr>
            <w:r w:rsidRPr="002E6533">
              <w:t> </w:t>
            </w:r>
          </w:p>
        </w:tc>
        <w:tc>
          <w:tcPr>
            <w:tcW w:w="2613" w:type="dxa"/>
          </w:tcPr>
          <w:p w14:paraId="489081CF" w14:textId="77777777" w:rsidR="004470EF" w:rsidRPr="002E6533" w:rsidRDefault="00000000">
            <w:pPr>
              <w:pStyle w:val="Compact"/>
            </w:pPr>
            <w:r w:rsidRPr="002E6533">
              <w:t>Monitoramento contínuo</w:t>
            </w:r>
          </w:p>
        </w:tc>
        <w:tc>
          <w:tcPr>
            <w:tcW w:w="2613" w:type="dxa"/>
          </w:tcPr>
          <w:p w14:paraId="6AD0C4A7" w14:textId="77777777" w:rsidR="004470EF" w:rsidRPr="002E6533" w:rsidRDefault="004470EF">
            <w:pPr>
              <w:pStyle w:val="Compact"/>
            </w:pPr>
            <w:hyperlink r:id="rId183">
              <w:r w:rsidRPr="002E6533">
                <w:rPr>
                  <w:rStyle w:val="Hyperlink"/>
                </w:rPr>
                <w:t>Ajuda do setor público</w:t>
              </w:r>
            </w:hyperlink>
          </w:p>
        </w:tc>
      </w:tr>
      <w:tr w:rsidR="004470EF" w:rsidRPr="002E6533" w14:paraId="6CB9C0C7" w14:textId="77777777">
        <w:tc>
          <w:tcPr>
            <w:tcW w:w="2613" w:type="dxa"/>
            <w:vMerge/>
          </w:tcPr>
          <w:p w14:paraId="55A3243A" w14:textId="77777777" w:rsidR="004470EF" w:rsidRPr="002E6533" w:rsidRDefault="004470EF"/>
        </w:tc>
        <w:tc>
          <w:tcPr>
            <w:tcW w:w="2613" w:type="dxa"/>
          </w:tcPr>
          <w:p w14:paraId="6EB19EFB" w14:textId="77777777" w:rsidR="004470EF" w:rsidRPr="002E6533" w:rsidRDefault="00000000">
            <w:pPr>
              <w:pStyle w:val="Compact"/>
            </w:pPr>
            <w:r w:rsidRPr="002E6533">
              <w:t>Programa de vulnerabilidades de segurança de TI</w:t>
            </w:r>
          </w:p>
        </w:tc>
        <w:tc>
          <w:tcPr>
            <w:tcW w:w="2613" w:type="dxa"/>
          </w:tcPr>
          <w:p w14:paraId="2F2D0230" w14:textId="77777777" w:rsidR="004470EF" w:rsidRPr="002E6533" w:rsidRDefault="004470EF">
            <w:pPr>
              <w:pStyle w:val="Compact"/>
            </w:pPr>
            <w:hyperlink r:id="rId184">
              <w:r w:rsidRPr="002E6533">
                <w:rPr>
                  <w:rStyle w:val="Hyperlink"/>
                </w:rPr>
                <w:t>Ajuda do Gerenciamento de riscos de TI e segurança</w:t>
              </w:r>
            </w:hyperlink>
          </w:p>
        </w:tc>
      </w:tr>
      <w:tr w:rsidR="004470EF" w:rsidRPr="002E6533" w14:paraId="1E1AADC2" w14:textId="77777777">
        <w:tc>
          <w:tcPr>
            <w:tcW w:w="2613" w:type="dxa"/>
            <w:vMerge w:val="restart"/>
          </w:tcPr>
          <w:p w14:paraId="2D258E3A" w14:textId="77777777" w:rsidR="004470EF" w:rsidRPr="002E6533" w:rsidRDefault="00000000">
            <w:pPr>
              <w:pStyle w:val="Corpodetexto"/>
            </w:pPr>
            <w:r w:rsidRPr="002E6533">
              <w:t>Solicitações de documentação PBC</w:t>
            </w:r>
          </w:p>
          <w:p w14:paraId="14CE0B55" w14:textId="77777777" w:rsidR="004470EF" w:rsidRPr="002E6533" w:rsidRDefault="00000000">
            <w:pPr>
              <w:pStyle w:val="Corpodetexto"/>
            </w:pPr>
            <w:r w:rsidRPr="002E6533">
              <w:t> </w:t>
            </w:r>
          </w:p>
        </w:tc>
        <w:tc>
          <w:tcPr>
            <w:tcW w:w="2613" w:type="dxa"/>
          </w:tcPr>
          <w:p w14:paraId="3F958190" w14:textId="77777777" w:rsidR="004470EF" w:rsidRPr="002E6533" w:rsidRDefault="00000000">
            <w:pPr>
              <w:pStyle w:val="Compact"/>
            </w:pPr>
            <w:r w:rsidRPr="002E6533">
              <w:t>Projetos e documentação de auditoria</w:t>
            </w:r>
          </w:p>
        </w:tc>
        <w:tc>
          <w:tcPr>
            <w:tcW w:w="2613" w:type="dxa"/>
          </w:tcPr>
          <w:p w14:paraId="6598484D" w14:textId="77777777" w:rsidR="004470EF" w:rsidRPr="002E6533" w:rsidRDefault="004470EF">
            <w:pPr>
              <w:pStyle w:val="Compact"/>
            </w:pPr>
            <w:hyperlink r:id="rId185">
              <w:r w:rsidRPr="002E6533">
                <w:rPr>
                  <w:rStyle w:val="Hyperlink"/>
                </w:rPr>
                <w:t>Ajuda do Gerenciamento de auditoria</w:t>
              </w:r>
            </w:hyperlink>
          </w:p>
        </w:tc>
      </w:tr>
      <w:tr w:rsidR="004470EF" w:rsidRPr="002E6533" w14:paraId="7EDE492A" w14:textId="77777777">
        <w:tc>
          <w:tcPr>
            <w:tcW w:w="2613" w:type="dxa"/>
            <w:vMerge/>
          </w:tcPr>
          <w:p w14:paraId="0088A1A7" w14:textId="77777777" w:rsidR="004470EF" w:rsidRPr="002E6533" w:rsidRDefault="004470EF"/>
        </w:tc>
        <w:tc>
          <w:tcPr>
            <w:tcW w:w="2613" w:type="dxa"/>
          </w:tcPr>
          <w:p w14:paraId="14AE43A9" w14:textId="77777777" w:rsidR="004470EF" w:rsidRPr="002E6533" w:rsidRDefault="00000000">
            <w:pPr>
              <w:pStyle w:val="Compact"/>
            </w:pPr>
            <w:r w:rsidRPr="002E6533">
              <w:t>Monitoramento de controles financeiros</w:t>
            </w:r>
          </w:p>
        </w:tc>
        <w:tc>
          <w:tcPr>
            <w:tcW w:w="2613" w:type="dxa"/>
          </w:tcPr>
          <w:p w14:paraId="7C666283" w14:textId="77777777" w:rsidR="004470EF" w:rsidRPr="002E6533" w:rsidRDefault="004470EF">
            <w:pPr>
              <w:pStyle w:val="Compact"/>
            </w:pPr>
            <w:hyperlink r:id="rId186">
              <w:r w:rsidRPr="002E6533">
                <w:rPr>
                  <w:rStyle w:val="Hyperlink"/>
                </w:rPr>
                <w:t>Ajuda de conformidade normativa e corporativa</w:t>
              </w:r>
            </w:hyperlink>
          </w:p>
        </w:tc>
      </w:tr>
      <w:tr w:rsidR="004470EF" w:rsidRPr="002E6533" w14:paraId="4DEE771D" w14:textId="77777777">
        <w:tc>
          <w:tcPr>
            <w:tcW w:w="2613" w:type="dxa"/>
          </w:tcPr>
          <w:p w14:paraId="30A9C55F" w14:textId="77777777" w:rsidR="004470EF" w:rsidRPr="002E6533" w:rsidRDefault="00000000">
            <w:pPr>
              <w:pStyle w:val="Compact"/>
            </w:pPr>
            <w:r w:rsidRPr="002E6533">
              <w:t>Autoavaliação de PCI 3.2.1 (SAQ)</w:t>
            </w:r>
          </w:p>
        </w:tc>
        <w:tc>
          <w:tcPr>
            <w:tcW w:w="2613" w:type="dxa"/>
            <w:vMerge w:val="restart"/>
          </w:tcPr>
          <w:p w14:paraId="7C05A3C0" w14:textId="77777777" w:rsidR="004470EF" w:rsidRPr="002E6533" w:rsidRDefault="00000000">
            <w:pPr>
              <w:pStyle w:val="Compact"/>
            </w:pPr>
            <w:r w:rsidRPr="002E6533">
              <w:t>Gerenciamento de PCI</w:t>
            </w:r>
          </w:p>
        </w:tc>
        <w:tc>
          <w:tcPr>
            <w:tcW w:w="2613" w:type="dxa"/>
            <w:vMerge w:val="restart"/>
          </w:tcPr>
          <w:p w14:paraId="7F67FF92" w14:textId="77777777" w:rsidR="004470EF" w:rsidRPr="002E6533" w:rsidRDefault="004470EF">
            <w:pPr>
              <w:pStyle w:val="Corpodetexto"/>
            </w:pPr>
            <w:hyperlink r:id="rId187">
              <w:r w:rsidRPr="002E6533">
                <w:rPr>
                  <w:rStyle w:val="Hyperlink"/>
                </w:rPr>
                <w:t>Ajuda do Gerenciamento de riscos de TI e segurança</w:t>
              </w:r>
            </w:hyperlink>
          </w:p>
          <w:p w14:paraId="53C489EF" w14:textId="77777777" w:rsidR="004470EF" w:rsidRPr="002E6533" w:rsidRDefault="00000000">
            <w:pPr>
              <w:pStyle w:val="Corpodetexto"/>
            </w:pPr>
            <w:r w:rsidRPr="002E6533">
              <w:t> </w:t>
            </w:r>
          </w:p>
          <w:p w14:paraId="35EC8671" w14:textId="77777777" w:rsidR="004470EF" w:rsidRPr="002E6533" w:rsidRDefault="00000000">
            <w:pPr>
              <w:pStyle w:val="Corpodetexto"/>
            </w:pPr>
            <w:r w:rsidRPr="002E6533">
              <w:t> </w:t>
            </w:r>
          </w:p>
        </w:tc>
      </w:tr>
      <w:tr w:rsidR="004470EF" w:rsidRPr="002E6533" w14:paraId="743BA0F1" w14:textId="77777777">
        <w:tc>
          <w:tcPr>
            <w:tcW w:w="2613" w:type="dxa"/>
          </w:tcPr>
          <w:p w14:paraId="505C7A1C" w14:textId="77777777" w:rsidR="004470EF" w:rsidRPr="002E6533" w:rsidRDefault="00000000">
            <w:pPr>
              <w:pStyle w:val="Compact"/>
            </w:pPr>
            <w:r w:rsidRPr="002E6533">
              <w:t>Autoavaliação de PCI 4.0 (SAQ)</w:t>
            </w:r>
          </w:p>
        </w:tc>
        <w:tc>
          <w:tcPr>
            <w:tcW w:w="2613" w:type="dxa"/>
            <w:vMerge/>
          </w:tcPr>
          <w:p w14:paraId="06C57791" w14:textId="77777777" w:rsidR="004470EF" w:rsidRPr="002E6533" w:rsidRDefault="004470EF"/>
        </w:tc>
        <w:tc>
          <w:tcPr>
            <w:tcW w:w="2613" w:type="dxa"/>
            <w:vMerge/>
          </w:tcPr>
          <w:p w14:paraId="60889EA9" w14:textId="77777777" w:rsidR="004470EF" w:rsidRPr="002E6533" w:rsidRDefault="004470EF"/>
        </w:tc>
      </w:tr>
      <w:tr w:rsidR="004470EF" w:rsidRPr="002E6533" w14:paraId="4DF50519" w14:textId="77777777">
        <w:tc>
          <w:tcPr>
            <w:tcW w:w="2613" w:type="dxa"/>
          </w:tcPr>
          <w:p w14:paraId="2E9A3ECE" w14:textId="77777777" w:rsidR="004470EF" w:rsidRPr="002E6533" w:rsidRDefault="00000000">
            <w:pPr>
              <w:pStyle w:val="Compact"/>
            </w:pPr>
            <w:r w:rsidRPr="002E6533">
              <w:t>Controles de PCI</w:t>
            </w:r>
          </w:p>
        </w:tc>
        <w:tc>
          <w:tcPr>
            <w:tcW w:w="2613" w:type="dxa"/>
            <w:vMerge/>
          </w:tcPr>
          <w:p w14:paraId="6E68250C" w14:textId="77777777" w:rsidR="004470EF" w:rsidRPr="002E6533" w:rsidRDefault="004470EF"/>
        </w:tc>
        <w:tc>
          <w:tcPr>
            <w:tcW w:w="2613" w:type="dxa"/>
            <w:vMerge/>
          </w:tcPr>
          <w:p w14:paraId="2C6230C0" w14:textId="77777777" w:rsidR="004470EF" w:rsidRPr="002E6533" w:rsidRDefault="004470EF"/>
        </w:tc>
      </w:tr>
      <w:tr w:rsidR="004470EF" w:rsidRPr="002E6533" w14:paraId="0389083E" w14:textId="77777777">
        <w:tc>
          <w:tcPr>
            <w:tcW w:w="2613" w:type="dxa"/>
            <w:vMerge w:val="restart"/>
          </w:tcPr>
          <w:p w14:paraId="4BD177A2" w14:textId="77777777" w:rsidR="004470EF" w:rsidRPr="002E6533" w:rsidRDefault="00000000">
            <w:pPr>
              <w:pStyle w:val="Corpodetexto"/>
            </w:pPr>
            <w:r w:rsidRPr="002E6533">
              <w:lastRenderedPageBreak/>
              <w:t>Entidade do plano</w:t>
            </w:r>
          </w:p>
          <w:p w14:paraId="3DE75CBD" w14:textId="77777777" w:rsidR="004470EF" w:rsidRPr="002E6533" w:rsidRDefault="00000000">
            <w:pPr>
              <w:pStyle w:val="Corpodetexto"/>
            </w:pPr>
            <w:r w:rsidRPr="002E6533">
              <w:t> </w:t>
            </w:r>
          </w:p>
        </w:tc>
        <w:tc>
          <w:tcPr>
            <w:tcW w:w="2613" w:type="dxa"/>
          </w:tcPr>
          <w:p w14:paraId="6FDDA529" w14:textId="77777777" w:rsidR="004470EF" w:rsidRPr="002E6533" w:rsidRDefault="00000000">
            <w:pPr>
              <w:pStyle w:val="Compact"/>
            </w:pPr>
            <w:r w:rsidRPr="002E6533">
              <w:t>Projetos e documentação de auditoria</w:t>
            </w:r>
          </w:p>
        </w:tc>
        <w:tc>
          <w:tcPr>
            <w:tcW w:w="2613" w:type="dxa"/>
            <w:vMerge w:val="restart"/>
          </w:tcPr>
          <w:p w14:paraId="25160251" w14:textId="77777777" w:rsidR="004470EF" w:rsidRPr="002E6533" w:rsidRDefault="004470EF">
            <w:pPr>
              <w:pStyle w:val="Corpodetexto"/>
            </w:pPr>
            <w:hyperlink r:id="rId188">
              <w:r w:rsidRPr="002E6533">
                <w:rPr>
                  <w:rStyle w:val="Hyperlink"/>
                </w:rPr>
                <w:t>Ajuda do Gerenciamento de auditoria</w:t>
              </w:r>
            </w:hyperlink>
          </w:p>
          <w:p w14:paraId="5863B0F8" w14:textId="77777777" w:rsidR="004470EF" w:rsidRPr="002E6533" w:rsidRDefault="00000000">
            <w:pPr>
              <w:pStyle w:val="Corpodetexto"/>
            </w:pPr>
            <w:r w:rsidRPr="002E6533">
              <w:t> </w:t>
            </w:r>
          </w:p>
        </w:tc>
      </w:tr>
      <w:tr w:rsidR="004470EF" w:rsidRPr="002E6533" w14:paraId="7EEC9AD0" w14:textId="77777777">
        <w:tc>
          <w:tcPr>
            <w:tcW w:w="2613" w:type="dxa"/>
            <w:vMerge/>
          </w:tcPr>
          <w:p w14:paraId="3B0DE673" w14:textId="77777777" w:rsidR="004470EF" w:rsidRPr="002E6533" w:rsidRDefault="004470EF"/>
        </w:tc>
        <w:tc>
          <w:tcPr>
            <w:tcW w:w="2613" w:type="dxa"/>
          </w:tcPr>
          <w:p w14:paraId="1F4E9EE6" w14:textId="77777777" w:rsidR="004470EF" w:rsidRPr="002E6533" w:rsidRDefault="00000000">
            <w:pPr>
              <w:pStyle w:val="Compact"/>
            </w:pPr>
            <w:r w:rsidRPr="002E6533">
              <w:t>Planejamento e qualidade de auditorias</w:t>
            </w:r>
          </w:p>
        </w:tc>
        <w:tc>
          <w:tcPr>
            <w:tcW w:w="2613" w:type="dxa"/>
            <w:vMerge/>
          </w:tcPr>
          <w:p w14:paraId="26329E38" w14:textId="77777777" w:rsidR="004470EF" w:rsidRPr="002E6533" w:rsidRDefault="004470EF"/>
        </w:tc>
      </w:tr>
      <w:tr w:rsidR="004470EF" w:rsidRPr="002E6533" w14:paraId="043F44E7" w14:textId="77777777">
        <w:tc>
          <w:tcPr>
            <w:tcW w:w="2613" w:type="dxa"/>
            <w:vMerge w:val="restart"/>
          </w:tcPr>
          <w:p w14:paraId="55FC20E9" w14:textId="77777777" w:rsidR="004470EF" w:rsidRPr="002E6533" w:rsidRDefault="00000000">
            <w:pPr>
              <w:pStyle w:val="Corpodetexto"/>
            </w:pPr>
            <w:r w:rsidRPr="002E6533">
              <w:t>POA&amp;Ms</w:t>
            </w:r>
          </w:p>
          <w:p w14:paraId="44877485" w14:textId="77777777" w:rsidR="004470EF" w:rsidRPr="002E6533" w:rsidRDefault="00000000">
            <w:pPr>
              <w:pStyle w:val="Corpodetexto"/>
            </w:pPr>
            <w:r w:rsidRPr="002E6533">
              <w:t> </w:t>
            </w:r>
          </w:p>
        </w:tc>
        <w:tc>
          <w:tcPr>
            <w:tcW w:w="2613" w:type="dxa"/>
          </w:tcPr>
          <w:p w14:paraId="1B8DDF0C" w14:textId="77777777" w:rsidR="004470EF" w:rsidRPr="002E6533" w:rsidRDefault="00000000">
            <w:pPr>
              <w:pStyle w:val="Compact"/>
            </w:pPr>
            <w:r w:rsidRPr="002E6533">
              <w:t>Monitoramento contínuo</w:t>
            </w:r>
          </w:p>
        </w:tc>
        <w:tc>
          <w:tcPr>
            <w:tcW w:w="2613" w:type="dxa"/>
            <w:vMerge w:val="restart"/>
          </w:tcPr>
          <w:p w14:paraId="2CB282D6" w14:textId="77777777" w:rsidR="004470EF" w:rsidRPr="002E6533" w:rsidRDefault="004470EF">
            <w:pPr>
              <w:pStyle w:val="Corpodetexto"/>
            </w:pPr>
            <w:hyperlink r:id="rId189">
              <w:r w:rsidRPr="002E6533">
                <w:rPr>
                  <w:rStyle w:val="Hyperlink"/>
                </w:rPr>
                <w:t>Ajuda do setor público</w:t>
              </w:r>
            </w:hyperlink>
          </w:p>
          <w:p w14:paraId="57521D6A" w14:textId="77777777" w:rsidR="004470EF" w:rsidRPr="002E6533" w:rsidRDefault="00000000">
            <w:pPr>
              <w:pStyle w:val="Corpodetexto"/>
            </w:pPr>
            <w:r w:rsidRPr="002E6533">
              <w:t> </w:t>
            </w:r>
          </w:p>
        </w:tc>
      </w:tr>
      <w:tr w:rsidR="004470EF" w:rsidRPr="002E6533" w14:paraId="14BDAF26" w14:textId="77777777">
        <w:tc>
          <w:tcPr>
            <w:tcW w:w="2613" w:type="dxa"/>
            <w:vMerge/>
          </w:tcPr>
          <w:p w14:paraId="0A42F9C9" w14:textId="77777777" w:rsidR="004470EF" w:rsidRPr="002E6533" w:rsidRDefault="004470EF"/>
        </w:tc>
        <w:tc>
          <w:tcPr>
            <w:tcW w:w="2613" w:type="dxa"/>
          </w:tcPr>
          <w:p w14:paraId="46753969" w14:textId="77777777" w:rsidR="004470EF" w:rsidRPr="002E6533" w:rsidRDefault="00000000">
            <w:pPr>
              <w:pStyle w:val="Compact"/>
            </w:pPr>
            <w:r w:rsidRPr="002E6533">
              <w:t>Gerenciamento de POA&amp;M</w:t>
            </w:r>
          </w:p>
        </w:tc>
        <w:tc>
          <w:tcPr>
            <w:tcW w:w="2613" w:type="dxa"/>
            <w:vMerge/>
          </w:tcPr>
          <w:p w14:paraId="1A283D20" w14:textId="77777777" w:rsidR="004470EF" w:rsidRPr="002E6533" w:rsidRDefault="004470EF"/>
        </w:tc>
      </w:tr>
      <w:tr w:rsidR="004470EF" w:rsidRPr="002E6533" w14:paraId="4D1C169C" w14:textId="77777777">
        <w:tc>
          <w:tcPr>
            <w:tcW w:w="2613" w:type="dxa"/>
          </w:tcPr>
          <w:p w14:paraId="4BF4F2F6" w14:textId="77777777" w:rsidR="004470EF" w:rsidRPr="002E6533" w:rsidRDefault="00000000">
            <w:pPr>
              <w:pStyle w:val="Compact"/>
            </w:pPr>
            <w:r w:rsidRPr="002E6533">
              <w:t>Políticas</w:t>
            </w:r>
          </w:p>
        </w:tc>
        <w:tc>
          <w:tcPr>
            <w:tcW w:w="2613" w:type="dxa"/>
          </w:tcPr>
          <w:p w14:paraId="0F199D03" w14:textId="77777777" w:rsidR="004470EF" w:rsidRPr="002E6533" w:rsidRDefault="00000000">
            <w:pPr>
              <w:pStyle w:val="Compact"/>
            </w:pPr>
            <w:r w:rsidRPr="002E6533">
              <w:t>Gerenciamento do programa de políticas</w:t>
            </w:r>
          </w:p>
        </w:tc>
        <w:tc>
          <w:tcPr>
            <w:tcW w:w="2613" w:type="dxa"/>
          </w:tcPr>
          <w:p w14:paraId="64A9472B" w14:textId="77777777" w:rsidR="004470EF" w:rsidRPr="002E6533" w:rsidRDefault="004470EF">
            <w:pPr>
              <w:pStyle w:val="Compact"/>
            </w:pPr>
            <w:hyperlink r:id="rId190">
              <w:r w:rsidRPr="002E6533">
                <w:rPr>
                  <w:rStyle w:val="Hyperlink"/>
                </w:rPr>
                <w:t>Ajuda de conformidade normativa e corporativa</w:t>
              </w:r>
            </w:hyperlink>
          </w:p>
        </w:tc>
      </w:tr>
      <w:tr w:rsidR="004470EF" w:rsidRPr="002E6533" w14:paraId="084DCDC7" w14:textId="77777777">
        <w:tc>
          <w:tcPr>
            <w:tcW w:w="2613" w:type="dxa"/>
          </w:tcPr>
          <w:p w14:paraId="499C3E48" w14:textId="77777777" w:rsidR="004470EF" w:rsidRPr="002E6533" w:rsidRDefault="00000000">
            <w:pPr>
              <w:pStyle w:val="Compact"/>
            </w:pPr>
            <w:r w:rsidRPr="002E6533">
              <w:t>PPSM</w:t>
            </w:r>
          </w:p>
        </w:tc>
        <w:tc>
          <w:tcPr>
            <w:tcW w:w="2613" w:type="dxa"/>
          </w:tcPr>
          <w:p w14:paraId="0A0E214F" w14:textId="77777777" w:rsidR="004470EF" w:rsidRPr="002E6533" w:rsidRDefault="00000000">
            <w:pPr>
              <w:pStyle w:val="Compact"/>
            </w:pPr>
            <w:r w:rsidRPr="002E6533">
              <w:t>Avaliações e autorização</w:t>
            </w:r>
          </w:p>
        </w:tc>
        <w:tc>
          <w:tcPr>
            <w:tcW w:w="2613" w:type="dxa"/>
          </w:tcPr>
          <w:p w14:paraId="5B207C4F" w14:textId="77777777" w:rsidR="004470EF" w:rsidRPr="002E6533" w:rsidRDefault="004470EF">
            <w:pPr>
              <w:pStyle w:val="Compact"/>
            </w:pPr>
            <w:hyperlink r:id="rId191">
              <w:r w:rsidRPr="002E6533">
                <w:rPr>
                  <w:rStyle w:val="Hyperlink"/>
                </w:rPr>
                <w:t>Ajuda do setor público</w:t>
              </w:r>
            </w:hyperlink>
          </w:p>
        </w:tc>
      </w:tr>
      <w:tr w:rsidR="004470EF" w:rsidRPr="002E6533" w14:paraId="24F13540" w14:textId="77777777">
        <w:tc>
          <w:tcPr>
            <w:tcW w:w="2613" w:type="dxa"/>
            <w:vMerge w:val="restart"/>
          </w:tcPr>
          <w:p w14:paraId="2BDBEE10" w14:textId="77777777" w:rsidR="004470EF" w:rsidRPr="002E6533" w:rsidRDefault="00000000">
            <w:pPr>
              <w:pStyle w:val="Corpodetexto"/>
            </w:pPr>
            <w:r w:rsidRPr="002E6533">
              <w:t>Controles primários</w:t>
            </w:r>
          </w:p>
          <w:p w14:paraId="2F489A14" w14:textId="77777777" w:rsidR="004470EF" w:rsidRPr="002E6533" w:rsidRDefault="00000000">
            <w:pPr>
              <w:pStyle w:val="Corpodetexto"/>
            </w:pPr>
            <w:r w:rsidRPr="002E6533">
              <w:t> </w:t>
            </w:r>
          </w:p>
          <w:p w14:paraId="0F4BC8EF" w14:textId="77777777" w:rsidR="004470EF" w:rsidRPr="002E6533" w:rsidRDefault="00000000">
            <w:pPr>
              <w:pStyle w:val="Corpodetexto"/>
            </w:pPr>
            <w:r w:rsidRPr="002E6533">
              <w:t> </w:t>
            </w:r>
          </w:p>
        </w:tc>
        <w:tc>
          <w:tcPr>
            <w:tcW w:w="2613" w:type="dxa"/>
          </w:tcPr>
          <w:p w14:paraId="6968403B" w14:textId="77777777" w:rsidR="004470EF" w:rsidRPr="002E6533" w:rsidRDefault="00000000">
            <w:pPr>
              <w:pStyle w:val="Compact"/>
            </w:pPr>
            <w:r w:rsidRPr="002E6533">
              <w:t>Gerenciamento do programa de garantia de controles</w:t>
            </w:r>
          </w:p>
        </w:tc>
        <w:tc>
          <w:tcPr>
            <w:tcW w:w="2613" w:type="dxa"/>
          </w:tcPr>
          <w:p w14:paraId="5F74F53E" w14:textId="77777777" w:rsidR="004470EF" w:rsidRPr="002E6533" w:rsidRDefault="004470EF">
            <w:pPr>
              <w:pStyle w:val="Compact"/>
            </w:pPr>
            <w:hyperlink r:id="rId192">
              <w:r w:rsidRPr="002E6533">
                <w:rPr>
                  <w:rStyle w:val="Hyperlink"/>
                </w:rPr>
                <w:t>Ajuda de conformidade normativa e corporativa</w:t>
              </w:r>
            </w:hyperlink>
          </w:p>
        </w:tc>
      </w:tr>
      <w:tr w:rsidR="004470EF" w:rsidRPr="002E6533" w14:paraId="5E8E94D9" w14:textId="77777777">
        <w:tc>
          <w:tcPr>
            <w:tcW w:w="2613" w:type="dxa"/>
            <w:vMerge/>
          </w:tcPr>
          <w:p w14:paraId="5494970A" w14:textId="77777777" w:rsidR="004470EF" w:rsidRPr="002E6533" w:rsidRDefault="004470EF"/>
        </w:tc>
        <w:tc>
          <w:tcPr>
            <w:tcW w:w="2613" w:type="dxa"/>
          </w:tcPr>
          <w:p w14:paraId="63733CB6" w14:textId="77777777" w:rsidR="004470EF" w:rsidRPr="002E6533" w:rsidRDefault="00000000">
            <w:pPr>
              <w:pStyle w:val="Compact"/>
            </w:pPr>
            <w:r w:rsidRPr="002E6533">
              <w:t>Garantia de controles de TI</w:t>
            </w:r>
          </w:p>
        </w:tc>
        <w:tc>
          <w:tcPr>
            <w:tcW w:w="2613" w:type="dxa"/>
            <w:vMerge w:val="restart"/>
          </w:tcPr>
          <w:p w14:paraId="56ED0967" w14:textId="77777777" w:rsidR="004470EF" w:rsidRPr="002E6533" w:rsidRDefault="004470EF">
            <w:pPr>
              <w:pStyle w:val="Compact"/>
            </w:pPr>
            <w:hyperlink r:id="rId193">
              <w:r w:rsidRPr="002E6533">
                <w:rPr>
                  <w:rStyle w:val="Hyperlink"/>
                </w:rPr>
                <w:t>Ajuda do Gerenciamento de riscos de TI e segurança</w:t>
              </w:r>
            </w:hyperlink>
          </w:p>
        </w:tc>
      </w:tr>
      <w:tr w:rsidR="004470EF" w:rsidRPr="002E6533" w14:paraId="0E7D090E" w14:textId="77777777">
        <w:tc>
          <w:tcPr>
            <w:tcW w:w="2613" w:type="dxa"/>
            <w:vMerge/>
          </w:tcPr>
          <w:p w14:paraId="1EF14045" w14:textId="77777777" w:rsidR="004470EF" w:rsidRPr="002E6533" w:rsidRDefault="004470EF"/>
        </w:tc>
        <w:tc>
          <w:tcPr>
            <w:tcW w:w="2613" w:type="dxa"/>
          </w:tcPr>
          <w:p w14:paraId="283B5F13" w14:textId="77777777" w:rsidR="004470EF" w:rsidRPr="002E6533" w:rsidRDefault="00000000">
            <w:pPr>
              <w:pStyle w:val="Compact"/>
            </w:pPr>
            <w:r w:rsidRPr="002E6533">
              <w:t>Gerenciamento de PCI</w:t>
            </w:r>
          </w:p>
        </w:tc>
        <w:tc>
          <w:tcPr>
            <w:tcW w:w="2613" w:type="dxa"/>
            <w:vMerge/>
          </w:tcPr>
          <w:p w14:paraId="08BB24BD" w14:textId="77777777" w:rsidR="004470EF" w:rsidRPr="002E6533" w:rsidRDefault="004470EF"/>
        </w:tc>
      </w:tr>
      <w:tr w:rsidR="004470EF" w:rsidRPr="002E6533" w14:paraId="405BAEA1" w14:textId="77777777">
        <w:tc>
          <w:tcPr>
            <w:tcW w:w="2613" w:type="dxa"/>
            <w:vMerge w:val="restart"/>
          </w:tcPr>
          <w:p w14:paraId="6DD11FDF" w14:textId="77777777" w:rsidR="004470EF" w:rsidRPr="002E6533" w:rsidRDefault="00000000">
            <w:pPr>
              <w:pStyle w:val="Corpodetexto"/>
            </w:pPr>
            <w:r w:rsidRPr="002E6533">
              <w:t>Avaliação de impacto de privacidade</w:t>
            </w:r>
          </w:p>
          <w:p w14:paraId="0AC09A49" w14:textId="77777777" w:rsidR="004470EF" w:rsidRPr="002E6533" w:rsidRDefault="00000000">
            <w:pPr>
              <w:pStyle w:val="Corpodetexto"/>
            </w:pPr>
            <w:r w:rsidRPr="002E6533">
              <w:t> </w:t>
            </w:r>
          </w:p>
        </w:tc>
        <w:tc>
          <w:tcPr>
            <w:tcW w:w="2613" w:type="dxa"/>
          </w:tcPr>
          <w:p w14:paraId="19EBA821" w14:textId="77777777" w:rsidR="004470EF" w:rsidRPr="002E6533" w:rsidRDefault="00000000">
            <w:pPr>
              <w:pStyle w:val="Compact"/>
            </w:pPr>
            <w:r w:rsidRPr="002E6533">
              <w:t>Gerenciamento do programa de privacidade</w:t>
            </w:r>
          </w:p>
        </w:tc>
        <w:tc>
          <w:tcPr>
            <w:tcW w:w="2613" w:type="dxa"/>
          </w:tcPr>
          <w:p w14:paraId="009DCA04" w14:textId="77777777" w:rsidR="004470EF" w:rsidRPr="002E6533" w:rsidRDefault="004470EF">
            <w:pPr>
              <w:pStyle w:val="Compact"/>
            </w:pPr>
            <w:hyperlink r:id="rId194">
              <w:r w:rsidRPr="002E6533">
                <w:rPr>
                  <w:rStyle w:val="Hyperlink"/>
                </w:rPr>
                <w:t>Ajuda de conformidade normativa e corporativa</w:t>
              </w:r>
            </w:hyperlink>
          </w:p>
        </w:tc>
      </w:tr>
      <w:tr w:rsidR="004470EF" w:rsidRPr="002E6533" w14:paraId="00E1CCE1" w14:textId="77777777">
        <w:tc>
          <w:tcPr>
            <w:tcW w:w="2613" w:type="dxa"/>
            <w:vMerge/>
          </w:tcPr>
          <w:p w14:paraId="184732A7" w14:textId="77777777" w:rsidR="004470EF" w:rsidRPr="002E6533" w:rsidRDefault="004470EF"/>
        </w:tc>
        <w:tc>
          <w:tcPr>
            <w:tcW w:w="2613" w:type="dxa"/>
          </w:tcPr>
          <w:p w14:paraId="7E6EFFA4" w14:textId="77777777" w:rsidR="004470EF" w:rsidRPr="002E6533" w:rsidRDefault="00000000">
            <w:pPr>
              <w:pStyle w:val="Compact"/>
            </w:pPr>
            <w:r w:rsidRPr="002E6533">
              <w:t>Avaliações e autorização</w:t>
            </w:r>
          </w:p>
        </w:tc>
        <w:tc>
          <w:tcPr>
            <w:tcW w:w="2613" w:type="dxa"/>
          </w:tcPr>
          <w:p w14:paraId="035221A8" w14:textId="77777777" w:rsidR="004470EF" w:rsidRPr="002E6533" w:rsidRDefault="004470EF">
            <w:pPr>
              <w:pStyle w:val="Compact"/>
            </w:pPr>
            <w:hyperlink r:id="rId195">
              <w:r w:rsidRPr="002E6533">
                <w:rPr>
                  <w:rStyle w:val="Hyperlink"/>
                </w:rPr>
                <w:t>Ajuda do setor público</w:t>
              </w:r>
            </w:hyperlink>
          </w:p>
        </w:tc>
      </w:tr>
      <w:tr w:rsidR="004470EF" w:rsidRPr="002E6533" w14:paraId="5075CF7C" w14:textId="77777777">
        <w:tc>
          <w:tcPr>
            <w:tcW w:w="2613" w:type="dxa"/>
          </w:tcPr>
          <w:p w14:paraId="717D729C" w14:textId="77777777" w:rsidR="004470EF" w:rsidRPr="002E6533" w:rsidRDefault="00000000">
            <w:pPr>
              <w:pStyle w:val="Compact"/>
            </w:pPr>
            <w:r w:rsidRPr="002E6533">
              <w:t>Funções e responsabilidades de privacidade</w:t>
            </w:r>
          </w:p>
        </w:tc>
        <w:tc>
          <w:tcPr>
            <w:tcW w:w="2613" w:type="dxa"/>
          </w:tcPr>
          <w:p w14:paraId="74A2B536" w14:textId="77777777" w:rsidR="004470EF" w:rsidRPr="002E6533" w:rsidRDefault="00000000">
            <w:pPr>
              <w:pStyle w:val="Compact"/>
            </w:pPr>
            <w:r w:rsidRPr="002E6533">
              <w:t>Governança dos dados</w:t>
            </w:r>
          </w:p>
        </w:tc>
        <w:tc>
          <w:tcPr>
            <w:tcW w:w="2613" w:type="dxa"/>
          </w:tcPr>
          <w:p w14:paraId="210ED107" w14:textId="77777777" w:rsidR="004470EF" w:rsidRPr="002E6533" w:rsidRDefault="004470EF">
            <w:pPr>
              <w:pStyle w:val="Compact"/>
            </w:pPr>
            <w:hyperlink r:id="rId196">
              <w:r w:rsidRPr="002E6533">
                <w:rPr>
                  <w:rStyle w:val="Hyperlink"/>
                </w:rPr>
                <w:t>Ajuda de conformidade normativa e corporativa</w:t>
              </w:r>
            </w:hyperlink>
          </w:p>
        </w:tc>
      </w:tr>
      <w:tr w:rsidR="004470EF" w:rsidRPr="002E6533" w14:paraId="2D269085" w14:textId="77777777">
        <w:tc>
          <w:tcPr>
            <w:tcW w:w="2613" w:type="dxa"/>
          </w:tcPr>
          <w:p w14:paraId="52A5AEFF" w14:textId="77777777" w:rsidR="004470EF" w:rsidRPr="002E6533" w:rsidRDefault="00000000">
            <w:pPr>
              <w:pStyle w:val="Compact"/>
            </w:pPr>
            <w:r w:rsidRPr="002E6533">
              <w:t>Análise de limite de privacidade</w:t>
            </w:r>
          </w:p>
        </w:tc>
        <w:tc>
          <w:tcPr>
            <w:tcW w:w="2613" w:type="dxa"/>
          </w:tcPr>
          <w:p w14:paraId="39375C81" w14:textId="77777777" w:rsidR="004470EF" w:rsidRPr="002E6533" w:rsidRDefault="00000000">
            <w:pPr>
              <w:pStyle w:val="Compact"/>
            </w:pPr>
            <w:r w:rsidRPr="002E6533">
              <w:t>Avaliações e autorização</w:t>
            </w:r>
          </w:p>
        </w:tc>
        <w:tc>
          <w:tcPr>
            <w:tcW w:w="2613" w:type="dxa"/>
          </w:tcPr>
          <w:p w14:paraId="1BE4A1F9" w14:textId="77777777" w:rsidR="004470EF" w:rsidRPr="002E6533" w:rsidRDefault="004470EF">
            <w:pPr>
              <w:pStyle w:val="Compact"/>
            </w:pPr>
            <w:hyperlink r:id="rId197">
              <w:r w:rsidRPr="002E6533">
                <w:rPr>
                  <w:rStyle w:val="Hyperlink"/>
                </w:rPr>
                <w:t>Ajuda do setor público</w:t>
              </w:r>
            </w:hyperlink>
          </w:p>
        </w:tc>
      </w:tr>
      <w:tr w:rsidR="004470EF" w:rsidRPr="002E6533" w14:paraId="5AB2B792" w14:textId="77777777">
        <w:tc>
          <w:tcPr>
            <w:tcW w:w="2613" w:type="dxa"/>
          </w:tcPr>
          <w:p w14:paraId="3B830799" w14:textId="77777777" w:rsidR="004470EF" w:rsidRPr="002E6533" w:rsidRDefault="00000000">
            <w:pPr>
              <w:pStyle w:val="Compact"/>
            </w:pPr>
            <w:r w:rsidRPr="002E6533">
              <w:t>Passo a passo de Narrativa de processo</w:t>
            </w:r>
          </w:p>
        </w:tc>
        <w:tc>
          <w:tcPr>
            <w:tcW w:w="2613" w:type="dxa"/>
            <w:vMerge w:val="restart"/>
          </w:tcPr>
          <w:p w14:paraId="2CC744C9" w14:textId="77777777" w:rsidR="004470EF" w:rsidRPr="002E6533" w:rsidRDefault="00000000">
            <w:pPr>
              <w:pStyle w:val="Compact"/>
            </w:pPr>
            <w:r w:rsidRPr="002E6533">
              <w:t>Monitoramento de controles financeiros</w:t>
            </w:r>
          </w:p>
        </w:tc>
        <w:tc>
          <w:tcPr>
            <w:tcW w:w="2613" w:type="dxa"/>
            <w:vMerge w:val="restart"/>
          </w:tcPr>
          <w:p w14:paraId="73A6A271" w14:textId="77777777" w:rsidR="004470EF" w:rsidRPr="002E6533" w:rsidRDefault="004470EF">
            <w:pPr>
              <w:pStyle w:val="Compact"/>
            </w:pPr>
            <w:hyperlink r:id="rId198">
              <w:r w:rsidRPr="002E6533">
                <w:rPr>
                  <w:rStyle w:val="Hyperlink"/>
                </w:rPr>
                <w:t>Ajuda de conformidade normativa e corporativa</w:t>
              </w:r>
            </w:hyperlink>
          </w:p>
        </w:tc>
      </w:tr>
      <w:tr w:rsidR="004470EF" w:rsidRPr="002E6533" w14:paraId="62E988E2" w14:textId="77777777">
        <w:tc>
          <w:tcPr>
            <w:tcW w:w="2613" w:type="dxa"/>
          </w:tcPr>
          <w:p w14:paraId="153932E2" w14:textId="77777777" w:rsidR="004470EF" w:rsidRPr="002E6533" w:rsidRDefault="00000000">
            <w:pPr>
              <w:pStyle w:val="Compact"/>
            </w:pPr>
            <w:r w:rsidRPr="002E6533">
              <w:t>Narrativas de processo</w:t>
            </w:r>
          </w:p>
        </w:tc>
        <w:tc>
          <w:tcPr>
            <w:tcW w:w="2613" w:type="dxa"/>
            <w:vMerge/>
          </w:tcPr>
          <w:p w14:paraId="4E61CF95" w14:textId="77777777" w:rsidR="004470EF" w:rsidRPr="002E6533" w:rsidRDefault="004470EF"/>
        </w:tc>
        <w:tc>
          <w:tcPr>
            <w:tcW w:w="2613" w:type="dxa"/>
            <w:vMerge/>
          </w:tcPr>
          <w:p w14:paraId="19656BE9" w14:textId="77777777" w:rsidR="004470EF" w:rsidRPr="002E6533" w:rsidRDefault="004470EF"/>
        </w:tc>
      </w:tr>
      <w:tr w:rsidR="004470EF" w:rsidRPr="002E6533" w14:paraId="7E4F0303" w14:textId="77777777">
        <w:tc>
          <w:tcPr>
            <w:tcW w:w="2613" w:type="dxa"/>
          </w:tcPr>
          <w:p w14:paraId="34352BA1" w14:textId="77777777" w:rsidR="004470EF" w:rsidRPr="002E6533" w:rsidRDefault="00000000">
            <w:pPr>
              <w:pStyle w:val="Compact"/>
            </w:pPr>
            <w:r w:rsidRPr="002E6533">
              <w:t>Atividades de processamento</w:t>
            </w:r>
          </w:p>
        </w:tc>
        <w:tc>
          <w:tcPr>
            <w:tcW w:w="2613" w:type="dxa"/>
          </w:tcPr>
          <w:p w14:paraId="76D79E0B" w14:textId="77777777" w:rsidR="004470EF" w:rsidRPr="002E6533" w:rsidRDefault="00000000">
            <w:pPr>
              <w:pStyle w:val="Compact"/>
            </w:pPr>
            <w:r w:rsidRPr="002E6533">
              <w:t>Governança dos dados</w:t>
            </w:r>
          </w:p>
        </w:tc>
        <w:tc>
          <w:tcPr>
            <w:tcW w:w="2613" w:type="dxa"/>
            <w:vMerge/>
          </w:tcPr>
          <w:p w14:paraId="48D7150A" w14:textId="77777777" w:rsidR="004470EF" w:rsidRPr="002E6533" w:rsidRDefault="004470EF"/>
        </w:tc>
      </w:tr>
      <w:tr w:rsidR="004470EF" w:rsidRPr="002E6533" w14:paraId="20311192" w14:textId="77777777">
        <w:tc>
          <w:tcPr>
            <w:tcW w:w="2613" w:type="dxa"/>
            <w:vMerge w:val="restart"/>
          </w:tcPr>
          <w:p w14:paraId="383376E3" w14:textId="77777777" w:rsidR="004470EF" w:rsidRPr="002E6533" w:rsidRDefault="00000000">
            <w:pPr>
              <w:pStyle w:val="Corpodetexto"/>
            </w:pPr>
            <w:r w:rsidRPr="002E6533">
              <w:t>Produtos e serviços</w:t>
            </w:r>
          </w:p>
          <w:p w14:paraId="2964B26A" w14:textId="77777777" w:rsidR="004470EF" w:rsidRPr="002E6533" w:rsidRDefault="00000000">
            <w:pPr>
              <w:pStyle w:val="Corpodetexto"/>
            </w:pPr>
            <w:r w:rsidRPr="002E6533">
              <w:t> </w:t>
            </w:r>
          </w:p>
          <w:p w14:paraId="171D5F15" w14:textId="77777777" w:rsidR="004470EF" w:rsidRPr="002E6533" w:rsidRDefault="00000000">
            <w:pPr>
              <w:pStyle w:val="Corpodetexto"/>
            </w:pPr>
            <w:r w:rsidRPr="002E6533">
              <w:t> </w:t>
            </w:r>
          </w:p>
          <w:p w14:paraId="5CD5628C" w14:textId="77777777" w:rsidR="004470EF" w:rsidRPr="002E6533" w:rsidRDefault="00000000">
            <w:pPr>
              <w:pStyle w:val="Corpodetexto"/>
            </w:pPr>
            <w:r w:rsidRPr="002E6533">
              <w:t> </w:t>
            </w:r>
          </w:p>
        </w:tc>
        <w:tc>
          <w:tcPr>
            <w:tcW w:w="2613" w:type="dxa"/>
          </w:tcPr>
          <w:p w14:paraId="01327E5D" w14:textId="77777777" w:rsidR="004470EF" w:rsidRPr="002E6533" w:rsidRDefault="00000000">
            <w:pPr>
              <w:pStyle w:val="Compact"/>
            </w:pPr>
            <w:r w:rsidRPr="002E6533">
              <w:t>Risk Assessment Management</w:t>
            </w:r>
          </w:p>
        </w:tc>
        <w:tc>
          <w:tcPr>
            <w:tcW w:w="2613" w:type="dxa"/>
          </w:tcPr>
          <w:p w14:paraId="09265FAC" w14:textId="77777777" w:rsidR="004470EF" w:rsidRPr="002E6533" w:rsidRDefault="004470EF">
            <w:pPr>
              <w:pStyle w:val="Compact"/>
            </w:pPr>
            <w:hyperlink r:id="rId199">
              <w:r w:rsidRPr="002E6533">
                <w:rPr>
                  <w:rStyle w:val="Hyperlink"/>
                </w:rPr>
                <w:t>Ajuda do Gerenciamento do risco operacional e empresarial</w:t>
              </w:r>
            </w:hyperlink>
          </w:p>
        </w:tc>
      </w:tr>
      <w:tr w:rsidR="004470EF" w:rsidRPr="002E6533" w14:paraId="20E33F2C" w14:textId="77777777">
        <w:tc>
          <w:tcPr>
            <w:tcW w:w="2613" w:type="dxa"/>
            <w:vMerge/>
          </w:tcPr>
          <w:p w14:paraId="157BC2FB" w14:textId="77777777" w:rsidR="004470EF" w:rsidRPr="002E6533" w:rsidRDefault="004470EF"/>
        </w:tc>
        <w:tc>
          <w:tcPr>
            <w:tcW w:w="2613" w:type="dxa"/>
          </w:tcPr>
          <w:p w14:paraId="47F3C41A" w14:textId="77777777" w:rsidR="004470EF" w:rsidRPr="002E6533" w:rsidRDefault="00000000">
            <w:pPr>
              <w:pStyle w:val="Compact"/>
            </w:pPr>
            <w:r w:rsidRPr="002E6533">
              <w:t>Análise do cenário operacional</w:t>
            </w:r>
          </w:p>
        </w:tc>
        <w:tc>
          <w:tcPr>
            <w:tcW w:w="2613" w:type="dxa"/>
          </w:tcPr>
          <w:p w14:paraId="6DB70261" w14:textId="77777777" w:rsidR="004470EF" w:rsidRPr="002E6533" w:rsidRDefault="004470EF">
            <w:pPr>
              <w:pStyle w:val="Compact"/>
            </w:pPr>
            <w:hyperlink r:id="rId200">
              <w:r w:rsidRPr="002E6533">
                <w:rPr>
                  <w:rStyle w:val="Hyperlink"/>
                </w:rPr>
                <w:t>Gerenciamento de resiliência</w:t>
              </w:r>
            </w:hyperlink>
          </w:p>
        </w:tc>
      </w:tr>
      <w:tr w:rsidR="004470EF" w:rsidRPr="002E6533" w14:paraId="2B9329B1" w14:textId="77777777">
        <w:tc>
          <w:tcPr>
            <w:tcW w:w="2613" w:type="dxa"/>
            <w:vMerge/>
          </w:tcPr>
          <w:p w14:paraId="48FB3F3E" w14:textId="77777777" w:rsidR="004470EF" w:rsidRPr="002E6533" w:rsidRDefault="004470EF"/>
        </w:tc>
        <w:tc>
          <w:tcPr>
            <w:tcW w:w="2613" w:type="dxa"/>
          </w:tcPr>
          <w:p w14:paraId="69B61991" w14:textId="77777777" w:rsidR="004470EF" w:rsidRPr="002E6533" w:rsidRDefault="00000000">
            <w:pPr>
              <w:pStyle w:val="Compact"/>
            </w:pPr>
            <w:r w:rsidRPr="002E6533">
              <w:t>Projeto de terceiros</w:t>
            </w:r>
          </w:p>
        </w:tc>
        <w:tc>
          <w:tcPr>
            <w:tcW w:w="2613" w:type="dxa"/>
            <w:vMerge w:val="restart"/>
          </w:tcPr>
          <w:p w14:paraId="09FFCD09" w14:textId="77777777" w:rsidR="004470EF" w:rsidRPr="002E6533" w:rsidRDefault="004470EF">
            <w:pPr>
              <w:pStyle w:val="Corpodetexto"/>
            </w:pPr>
            <w:hyperlink r:id="rId201">
              <w:r w:rsidRPr="002E6533">
                <w:rPr>
                  <w:rStyle w:val="Hyperlink"/>
                </w:rPr>
                <w:t>Governança de terceiros</w:t>
              </w:r>
            </w:hyperlink>
          </w:p>
          <w:p w14:paraId="35698153" w14:textId="77777777" w:rsidR="004470EF" w:rsidRPr="002E6533" w:rsidRDefault="00000000">
            <w:pPr>
              <w:pStyle w:val="Corpodetexto"/>
            </w:pPr>
            <w:r w:rsidRPr="002E6533">
              <w:lastRenderedPageBreak/>
              <w:t> </w:t>
            </w:r>
          </w:p>
        </w:tc>
      </w:tr>
      <w:tr w:rsidR="004470EF" w:rsidRPr="002E6533" w14:paraId="05859F5A" w14:textId="77777777">
        <w:tc>
          <w:tcPr>
            <w:tcW w:w="2613" w:type="dxa"/>
            <w:vMerge/>
          </w:tcPr>
          <w:p w14:paraId="47B32B4A" w14:textId="77777777" w:rsidR="004470EF" w:rsidRPr="002E6533" w:rsidRDefault="004470EF"/>
        </w:tc>
        <w:tc>
          <w:tcPr>
            <w:tcW w:w="2613" w:type="dxa"/>
          </w:tcPr>
          <w:p w14:paraId="3F90945E" w14:textId="77777777" w:rsidR="004470EF" w:rsidRPr="002E6533" w:rsidRDefault="00000000">
            <w:pPr>
              <w:pStyle w:val="Compact"/>
            </w:pPr>
            <w:r w:rsidRPr="002E6533">
              <w:t xml:space="preserve">Gerenciamento de riscos </w:t>
            </w:r>
            <w:r w:rsidRPr="002E6533">
              <w:lastRenderedPageBreak/>
              <w:t>de terceiros</w:t>
            </w:r>
          </w:p>
        </w:tc>
        <w:tc>
          <w:tcPr>
            <w:tcW w:w="2613" w:type="dxa"/>
            <w:vMerge/>
          </w:tcPr>
          <w:p w14:paraId="2898B5DD" w14:textId="77777777" w:rsidR="004470EF" w:rsidRPr="002E6533" w:rsidRDefault="004470EF"/>
        </w:tc>
      </w:tr>
      <w:tr w:rsidR="004470EF" w:rsidRPr="002E6533" w14:paraId="3BDDCAD6" w14:textId="77777777">
        <w:tc>
          <w:tcPr>
            <w:tcW w:w="2613" w:type="dxa"/>
          </w:tcPr>
          <w:p w14:paraId="723EFEC8" w14:textId="77777777" w:rsidR="004470EF" w:rsidRPr="002E6533" w:rsidRDefault="00000000">
            <w:pPr>
              <w:pStyle w:val="Compact"/>
            </w:pPr>
            <w:r w:rsidRPr="002E6533">
              <w:t xml:space="preserve"> Certificação Financeira Trimestral - Empresa</w:t>
            </w:r>
          </w:p>
        </w:tc>
        <w:tc>
          <w:tcPr>
            <w:tcW w:w="2613" w:type="dxa"/>
          </w:tcPr>
          <w:p w14:paraId="75C13C9C" w14:textId="77777777" w:rsidR="004470EF" w:rsidRPr="002E6533" w:rsidRDefault="00000000">
            <w:pPr>
              <w:pStyle w:val="Compact"/>
            </w:pPr>
            <w:r w:rsidRPr="002E6533">
              <w:t>Monitoramento de controles financeiros</w:t>
            </w:r>
          </w:p>
        </w:tc>
        <w:tc>
          <w:tcPr>
            <w:tcW w:w="2613" w:type="dxa"/>
          </w:tcPr>
          <w:p w14:paraId="113F138D" w14:textId="77777777" w:rsidR="004470EF" w:rsidRPr="002E6533" w:rsidRDefault="004470EF">
            <w:pPr>
              <w:pStyle w:val="Compact"/>
            </w:pPr>
            <w:hyperlink r:id="rId202">
              <w:r w:rsidRPr="002E6533">
                <w:rPr>
                  <w:rStyle w:val="Hyperlink"/>
                </w:rPr>
                <w:t>Ajuda de conformidade normativa e corporativa</w:t>
              </w:r>
            </w:hyperlink>
          </w:p>
        </w:tc>
      </w:tr>
      <w:tr w:rsidR="004470EF" w:rsidRPr="002E6533" w14:paraId="7AD66FF8" w14:textId="77777777">
        <w:tc>
          <w:tcPr>
            <w:tcW w:w="2613" w:type="dxa"/>
            <w:vMerge w:val="restart"/>
          </w:tcPr>
          <w:p w14:paraId="46BB3993" w14:textId="77777777" w:rsidR="004470EF" w:rsidRPr="002E6533" w:rsidRDefault="00000000">
            <w:pPr>
              <w:pStyle w:val="Corpodetexto"/>
            </w:pPr>
            <w:r w:rsidRPr="002E6533">
              <w:t>Biblioteca de perguntas</w:t>
            </w:r>
          </w:p>
          <w:p w14:paraId="179CA155" w14:textId="77777777" w:rsidR="004470EF" w:rsidRPr="002E6533" w:rsidRDefault="00000000">
            <w:pPr>
              <w:pStyle w:val="Corpodetexto"/>
            </w:pPr>
            <w:r w:rsidRPr="002E6533">
              <w:t> </w:t>
            </w:r>
          </w:p>
          <w:p w14:paraId="6EE6070D" w14:textId="77777777" w:rsidR="004470EF" w:rsidRPr="002E6533" w:rsidRDefault="00000000">
            <w:pPr>
              <w:pStyle w:val="Corpodetexto"/>
            </w:pPr>
            <w:r w:rsidRPr="002E6533">
              <w:t> </w:t>
            </w:r>
          </w:p>
          <w:p w14:paraId="09A98160" w14:textId="77777777" w:rsidR="004470EF" w:rsidRPr="002E6533" w:rsidRDefault="00000000">
            <w:pPr>
              <w:pStyle w:val="Corpodetexto"/>
            </w:pPr>
            <w:r w:rsidRPr="002E6533">
              <w:t> </w:t>
            </w:r>
          </w:p>
          <w:p w14:paraId="46D4F8E5" w14:textId="77777777" w:rsidR="004470EF" w:rsidRPr="002E6533" w:rsidRDefault="00000000">
            <w:pPr>
              <w:pStyle w:val="Corpodetexto"/>
            </w:pPr>
            <w:r w:rsidRPr="002E6533">
              <w:t> </w:t>
            </w:r>
          </w:p>
          <w:p w14:paraId="735D4BCB" w14:textId="77777777" w:rsidR="004470EF" w:rsidRPr="002E6533" w:rsidRDefault="00000000">
            <w:pPr>
              <w:pStyle w:val="Corpodetexto"/>
            </w:pPr>
            <w:r w:rsidRPr="002E6533">
              <w:t> </w:t>
            </w:r>
          </w:p>
          <w:p w14:paraId="5D31AC72" w14:textId="77777777" w:rsidR="004470EF" w:rsidRPr="002E6533" w:rsidRDefault="00000000">
            <w:pPr>
              <w:pStyle w:val="Corpodetexto"/>
            </w:pPr>
            <w:r w:rsidRPr="002E6533">
              <w:t> </w:t>
            </w:r>
          </w:p>
          <w:p w14:paraId="55B17B70" w14:textId="77777777" w:rsidR="004470EF" w:rsidRPr="002E6533" w:rsidRDefault="00000000">
            <w:pPr>
              <w:pStyle w:val="Corpodetexto"/>
            </w:pPr>
            <w:r w:rsidRPr="002E6533">
              <w:t> </w:t>
            </w:r>
          </w:p>
          <w:p w14:paraId="14D9525B" w14:textId="77777777" w:rsidR="004470EF" w:rsidRPr="002E6533" w:rsidRDefault="00000000">
            <w:pPr>
              <w:pStyle w:val="Corpodetexto"/>
            </w:pPr>
            <w:r w:rsidRPr="002E6533">
              <w:t> </w:t>
            </w:r>
          </w:p>
          <w:p w14:paraId="7039184A" w14:textId="77777777" w:rsidR="004470EF" w:rsidRPr="002E6533" w:rsidRDefault="00000000">
            <w:pPr>
              <w:pStyle w:val="Corpodetexto"/>
            </w:pPr>
            <w:r w:rsidRPr="002E6533">
              <w:t> </w:t>
            </w:r>
          </w:p>
        </w:tc>
        <w:tc>
          <w:tcPr>
            <w:tcW w:w="2613" w:type="dxa"/>
          </w:tcPr>
          <w:p w14:paraId="5965C7AA" w14:textId="77777777" w:rsidR="004470EF" w:rsidRPr="002E6533" w:rsidRDefault="00000000">
            <w:pPr>
              <w:pStyle w:val="Compact"/>
            </w:pPr>
            <w:r w:rsidRPr="002E6533">
              <w:t>Planejamento e qualidade de auditorias</w:t>
            </w:r>
          </w:p>
        </w:tc>
        <w:tc>
          <w:tcPr>
            <w:tcW w:w="2613" w:type="dxa"/>
          </w:tcPr>
          <w:p w14:paraId="30A9BD78" w14:textId="77777777" w:rsidR="004470EF" w:rsidRPr="002E6533" w:rsidRDefault="004470EF">
            <w:pPr>
              <w:pStyle w:val="Compact"/>
            </w:pPr>
            <w:hyperlink r:id="rId203">
              <w:r w:rsidRPr="002E6533">
                <w:rPr>
                  <w:rStyle w:val="Hyperlink"/>
                </w:rPr>
                <w:t>Ajuda do Gerenciamento de auditoria</w:t>
              </w:r>
            </w:hyperlink>
          </w:p>
        </w:tc>
      </w:tr>
      <w:tr w:rsidR="004470EF" w:rsidRPr="002E6533" w14:paraId="12B43BFF" w14:textId="77777777">
        <w:tc>
          <w:tcPr>
            <w:tcW w:w="2613" w:type="dxa"/>
            <w:vMerge/>
          </w:tcPr>
          <w:p w14:paraId="0F9272F6" w14:textId="77777777" w:rsidR="004470EF" w:rsidRPr="002E6533" w:rsidRDefault="004470EF"/>
        </w:tc>
        <w:tc>
          <w:tcPr>
            <w:tcW w:w="2613" w:type="dxa"/>
          </w:tcPr>
          <w:p w14:paraId="0050F035" w14:textId="77777777" w:rsidR="004470EF" w:rsidRPr="002E6533" w:rsidRDefault="00000000">
            <w:pPr>
              <w:pStyle w:val="Compact"/>
            </w:pPr>
            <w:r w:rsidRPr="002E6533">
              <w:t>Risk Assessment Management</w:t>
            </w:r>
          </w:p>
        </w:tc>
        <w:tc>
          <w:tcPr>
            <w:tcW w:w="2613" w:type="dxa"/>
          </w:tcPr>
          <w:p w14:paraId="3C1BD481" w14:textId="77777777" w:rsidR="004470EF" w:rsidRPr="002E6533" w:rsidRDefault="004470EF">
            <w:pPr>
              <w:pStyle w:val="Compact"/>
            </w:pPr>
            <w:hyperlink r:id="rId204">
              <w:r w:rsidRPr="002E6533">
                <w:rPr>
                  <w:rStyle w:val="Hyperlink"/>
                </w:rPr>
                <w:t>Ajuda do Gerenciamento do risco operacional e empresarial</w:t>
              </w:r>
            </w:hyperlink>
          </w:p>
        </w:tc>
      </w:tr>
      <w:tr w:rsidR="004470EF" w:rsidRPr="002E6533" w14:paraId="257C9857" w14:textId="77777777">
        <w:tc>
          <w:tcPr>
            <w:tcW w:w="2613" w:type="dxa"/>
            <w:vMerge/>
          </w:tcPr>
          <w:p w14:paraId="276E736A" w14:textId="77777777" w:rsidR="004470EF" w:rsidRPr="002E6533" w:rsidRDefault="004470EF"/>
        </w:tc>
        <w:tc>
          <w:tcPr>
            <w:tcW w:w="2613" w:type="dxa"/>
          </w:tcPr>
          <w:p w14:paraId="534E71D0" w14:textId="77777777" w:rsidR="004470EF" w:rsidRPr="002E6533" w:rsidRDefault="00000000">
            <w:pPr>
              <w:pStyle w:val="Compact"/>
            </w:pPr>
            <w:r w:rsidRPr="002E6533">
              <w:t>Avaliações e autorização</w:t>
            </w:r>
          </w:p>
        </w:tc>
        <w:tc>
          <w:tcPr>
            <w:tcW w:w="2613" w:type="dxa"/>
          </w:tcPr>
          <w:p w14:paraId="03711D45" w14:textId="77777777" w:rsidR="004470EF" w:rsidRPr="002E6533" w:rsidRDefault="004470EF">
            <w:pPr>
              <w:pStyle w:val="Compact"/>
            </w:pPr>
            <w:hyperlink r:id="rId205">
              <w:r w:rsidRPr="002E6533">
                <w:rPr>
                  <w:rStyle w:val="Hyperlink"/>
                </w:rPr>
                <w:t>Ajuda do setor público</w:t>
              </w:r>
            </w:hyperlink>
          </w:p>
        </w:tc>
      </w:tr>
      <w:tr w:rsidR="004470EF" w:rsidRPr="002E6533" w14:paraId="417B87CB" w14:textId="77777777">
        <w:tc>
          <w:tcPr>
            <w:tcW w:w="2613" w:type="dxa"/>
            <w:vMerge/>
          </w:tcPr>
          <w:p w14:paraId="37ED04E4" w14:textId="77777777" w:rsidR="004470EF" w:rsidRPr="002E6533" w:rsidRDefault="004470EF"/>
        </w:tc>
        <w:tc>
          <w:tcPr>
            <w:tcW w:w="2613" w:type="dxa"/>
          </w:tcPr>
          <w:p w14:paraId="1AE17D04" w14:textId="77777777" w:rsidR="004470EF" w:rsidRPr="002E6533" w:rsidRDefault="00000000">
            <w:pPr>
              <w:pStyle w:val="Compact"/>
            </w:pPr>
            <w:r w:rsidRPr="002E6533">
              <w:t>Gerenciamento do programa de garantia de controles</w:t>
            </w:r>
          </w:p>
        </w:tc>
        <w:tc>
          <w:tcPr>
            <w:tcW w:w="2613" w:type="dxa"/>
          </w:tcPr>
          <w:p w14:paraId="5785C24A" w14:textId="77777777" w:rsidR="004470EF" w:rsidRPr="002E6533" w:rsidRDefault="004470EF">
            <w:pPr>
              <w:pStyle w:val="Compact"/>
            </w:pPr>
            <w:hyperlink r:id="rId206">
              <w:r w:rsidRPr="002E6533">
                <w:rPr>
                  <w:rStyle w:val="Hyperlink"/>
                </w:rPr>
                <w:t>Ajuda de conformidade normativa e corporativa</w:t>
              </w:r>
            </w:hyperlink>
          </w:p>
        </w:tc>
      </w:tr>
      <w:tr w:rsidR="004470EF" w:rsidRPr="002E6533" w14:paraId="556D49E7" w14:textId="77777777">
        <w:tc>
          <w:tcPr>
            <w:tcW w:w="2613" w:type="dxa"/>
            <w:vMerge/>
          </w:tcPr>
          <w:p w14:paraId="3B155AB3" w14:textId="77777777" w:rsidR="004470EF" w:rsidRPr="002E6533" w:rsidRDefault="004470EF"/>
        </w:tc>
        <w:tc>
          <w:tcPr>
            <w:tcW w:w="2613" w:type="dxa"/>
          </w:tcPr>
          <w:p w14:paraId="3D456AB5" w14:textId="77777777" w:rsidR="004470EF" w:rsidRPr="002E6533" w:rsidRDefault="00000000">
            <w:pPr>
              <w:pStyle w:val="Compact"/>
            </w:pPr>
            <w:r w:rsidRPr="002E6533">
              <w:t>Gerenciamento de crises</w:t>
            </w:r>
          </w:p>
        </w:tc>
        <w:tc>
          <w:tcPr>
            <w:tcW w:w="2613" w:type="dxa"/>
          </w:tcPr>
          <w:p w14:paraId="2B1B67E3" w14:textId="77777777" w:rsidR="004470EF" w:rsidRPr="002E6533" w:rsidRDefault="004470EF">
            <w:pPr>
              <w:pStyle w:val="Compact"/>
            </w:pPr>
            <w:hyperlink r:id="rId207">
              <w:r w:rsidRPr="002E6533">
                <w:rPr>
                  <w:rStyle w:val="Hyperlink"/>
                </w:rPr>
                <w:t>Gerenciamento de resiliência</w:t>
              </w:r>
            </w:hyperlink>
          </w:p>
        </w:tc>
      </w:tr>
      <w:tr w:rsidR="004470EF" w:rsidRPr="002E6533" w14:paraId="1303AA31" w14:textId="77777777">
        <w:tc>
          <w:tcPr>
            <w:tcW w:w="2613" w:type="dxa"/>
            <w:vMerge/>
          </w:tcPr>
          <w:p w14:paraId="5CB905F9" w14:textId="77777777" w:rsidR="004470EF" w:rsidRPr="002E6533" w:rsidRDefault="004470EF"/>
        </w:tc>
        <w:tc>
          <w:tcPr>
            <w:tcW w:w="2613" w:type="dxa"/>
          </w:tcPr>
          <w:p w14:paraId="4127003E" w14:textId="77777777" w:rsidR="004470EF" w:rsidRPr="002E6533" w:rsidRDefault="00000000">
            <w:pPr>
              <w:pStyle w:val="Compact"/>
            </w:pPr>
            <w:r w:rsidRPr="002E6533">
              <w:t>Cyber Incident &amp; Breach Response</w:t>
            </w:r>
          </w:p>
        </w:tc>
        <w:tc>
          <w:tcPr>
            <w:tcW w:w="2613" w:type="dxa"/>
            <w:vMerge w:val="restart"/>
          </w:tcPr>
          <w:p w14:paraId="10411BC0" w14:textId="77777777" w:rsidR="004470EF" w:rsidRPr="002E6533" w:rsidRDefault="004470EF">
            <w:pPr>
              <w:pStyle w:val="Corpodetexto"/>
            </w:pPr>
            <w:hyperlink r:id="rId208">
              <w:r w:rsidRPr="002E6533">
                <w:rPr>
                  <w:rStyle w:val="Hyperlink"/>
                </w:rPr>
                <w:t>Ajuda do Gerenciamento de riscos de TI e segurança</w:t>
              </w:r>
            </w:hyperlink>
          </w:p>
          <w:p w14:paraId="2CD24455" w14:textId="77777777" w:rsidR="004470EF" w:rsidRPr="002E6533" w:rsidRDefault="00000000">
            <w:pPr>
              <w:pStyle w:val="Corpodetexto"/>
            </w:pPr>
            <w:r w:rsidRPr="002E6533">
              <w:t> </w:t>
            </w:r>
          </w:p>
          <w:p w14:paraId="19943178" w14:textId="77777777" w:rsidR="004470EF" w:rsidRPr="002E6533" w:rsidRDefault="00000000">
            <w:pPr>
              <w:pStyle w:val="Corpodetexto"/>
            </w:pPr>
            <w:r w:rsidRPr="002E6533">
              <w:t> </w:t>
            </w:r>
          </w:p>
          <w:p w14:paraId="653A9219" w14:textId="77777777" w:rsidR="004470EF" w:rsidRPr="002E6533" w:rsidRDefault="00000000">
            <w:pPr>
              <w:pStyle w:val="Corpodetexto"/>
            </w:pPr>
            <w:r w:rsidRPr="002E6533">
              <w:t> </w:t>
            </w:r>
          </w:p>
        </w:tc>
      </w:tr>
      <w:tr w:rsidR="004470EF" w:rsidRPr="002E6533" w14:paraId="134AE02A" w14:textId="77777777">
        <w:tc>
          <w:tcPr>
            <w:tcW w:w="2613" w:type="dxa"/>
            <w:vMerge/>
          </w:tcPr>
          <w:p w14:paraId="0EA4DCDD" w14:textId="77777777" w:rsidR="004470EF" w:rsidRPr="002E6533" w:rsidRDefault="004470EF"/>
        </w:tc>
        <w:tc>
          <w:tcPr>
            <w:tcW w:w="2613" w:type="dxa"/>
          </w:tcPr>
          <w:p w14:paraId="65B9D390" w14:textId="77777777" w:rsidR="004470EF" w:rsidRPr="002E6533" w:rsidRDefault="00000000">
            <w:pPr>
              <w:pStyle w:val="Compact"/>
            </w:pPr>
            <w:r w:rsidRPr="002E6533">
              <w:t>Garantia de controles de TI</w:t>
            </w:r>
          </w:p>
        </w:tc>
        <w:tc>
          <w:tcPr>
            <w:tcW w:w="2613" w:type="dxa"/>
            <w:vMerge/>
          </w:tcPr>
          <w:p w14:paraId="24F62DE1" w14:textId="77777777" w:rsidR="004470EF" w:rsidRPr="002E6533" w:rsidRDefault="004470EF"/>
        </w:tc>
      </w:tr>
      <w:tr w:rsidR="004470EF" w:rsidRPr="002E6533" w14:paraId="680A6D3C" w14:textId="77777777">
        <w:tc>
          <w:tcPr>
            <w:tcW w:w="2613" w:type="dxa"/>
            <w:vMerge/>
          </w:tcPr>
          <w:p w14:paraId="3A86736A" w14:textId="77777777" w:rsidR="004470EF" w:rsidRPr="002E6533" w:rsidRDefault="004470EF"/>
        </w:tc>
        <w:tc>
          <w:tcPr>
            <w:tcW w:w="2613" w:type="dxa"/>
          </w:tcPr>
          <w:p w14:paraId="53068046" w14:textId="77777777" w:rsidR="004470EF" w:rsidRPr="002E6533" w:rsidRDefault="00000000">
            <w:pPr>
              <w:pStyle w:val="Compact"/>
            </w:pPr>
            <w:r w:rsidRPr="002E6533">
              <w:t>Gerenciamento de riscos de TI</w:t>
            </w:r>
          </w:p>
        </w:tc>
        <w:tc>
          <w:tcPr>
            <w:tcW w:w="2613" w:type="dxa"/>
            <w:vMerge/>
          </w:tcPr>
          <w:p w14:paraId="3B73E44F" w14:textId="77777777" w:rsidR="004470EF" w:rsidRPr="002E6533" w:rsidRDefault="004470EF"/>
        </w:tc>
      </w:tr>
      <w:tr w:rsidR="004470EF" w:rsidRPr="002E6533" w14:paraId="051E2559" w14:textId="77777777">
        <w:tc>
          <w:tcPr>
            <w:tcW w:w="2613" w:type="dxa"/>
            <w:vMerge/>
          </w:tcPr>
          <w:p w14:paraId="730D7C06" w14:textId="77777777" w:rsidR="004470EF" w:rsidRPr="002E6533" w:rsidRDefault="004470EF"/>
        </w:tc>
        <w:tc>
          <w:tcPr>
            <w:tcW w:w="2613" w:type="dxa"/>
          </w:tcPr>
          <w:p w14:paraId="675BDB3A" w14:textId="77777777" w:rsidR="004470EF" w:rsidRPr="002E6533" w:rsidRDefault="00000000">
            <w:pPr>
              <w:pStyle w:val="Compact"/>
            </w:pPr>
            <w:r w:rsidRPr="002E6533">
              <w:t>Gerenciamento de PCI</w:t>
            </w:r>
          </w:p>
        </w:tc>
        <w:tc>
          <w:tcPr>
            <w:tcW w:w="2613" w:type="dxa"/>
            <w:vMerge/>
          </w:tcPr>
          <w:p w14:paraId="49F63362" w14:textId="77777777" w:rsidR="004470EF" w:rsidRPr="002E6533" w:rsidRDefault="004470EF"/>
        </w:tc>
      </w:tr>
      <w:tr w:rsidR="004470EF" w:rsidRPr="002E6533" w14:paraId="73851483" w14:textId="77777777">
        <w:tc>
          <w:tcPr>
            <w:tcW w:w="2613" w:type="dxa"/>
            <w:vMerge/>
          </w:tcPr>
          <w:p w14:paraId="708B8CA3" w14:textId="77777777" w:rsidR="004470EF" w:rsidRPr="002E6533" w:rsidRDefault="004470EF"/>
        </w:tc>
        <w:tc>
          <w:tcPr>
            <w:tcW w:w="2613" w:type="dxa"/>
          </w:tcPr>
          <w:p w14:paraId="349F4A18" w14:textId="77777777" w:rsidR="004470EF" w:rsidRPr="002E6533" w:rsidRDefault="00000000">
            <w:pPr>
              <w:pStyle w:val="Compact"/>
            </w:pPr>
            <w:r w:rsidRPr="002E6533">
              <w:t>Projeto de terceiros</w:t>
            </w:r>
          </w:p>
        </w:tc>
        <w:tc>
          <w:tcPr>
            <w:tcW w:w="2613" w:type="dxa"/>
            <w:vMerge w:val="restart"/>
          </w:tcPr>
          <w:p w14:paraId="5DEA3E61" w14:textId="77777777" w:rsidR="004470EF" w:rsidRPr="002E6533" w:rsidRDefault="004470EF">
            <w:pPr>
              <w:pStyle w:val="Corpodetexto"/>
            </w:pPr>
            <w:hyperlink r:id="rId209">
              <w:r w:rsidRPr="002E6533">
                <w:rPr>
                  <w:rStyle w:val="Hyperlink"/>
                </w:rPr>
                <w:t>Governança de terceiros</w:t>
              </w:r>
            </w:hyperlink>
          </w:p>
          <w:p w14:paraId="7E67E9E6" w14:textId="77777777" w:rsidR="004470EF" w:rsidRPr="002E6533" w:rsidRDefault="00000000">
            <w:pPr>
              <w:pStyle w:val="Corpodetexto"/>
            </w:pPr>
            <w:r w:rsidRPr="002E6533">
              <w:t> </w:t>
            </w:r>
          </w:p>
        </w:tc>
      </w:tr>
      <w:tr w:rsidR="004470EF" w:rsidRPr="002E6533" w14:paraId="40490696" w14:textId="77777777">
        <w:tc>
          <w:tcPr>
            <w:tcW w:w="2613" w:type="dxa"/>
            <w:vMerge/>
          </w:tcPr>
          <w:p w14:paraId="5370DE73" w14:textId="77777777" w:rsidR="004470EF" w:rsidRPr="002E6533" w:rsidRDefault="004470EF"/>
        </w:tc>
        <w:tc>
          <w:tcPr>
            <w:tcW w:w="2613" w:type="dxa"/>
          </w:tcPr>
          <w:p w14:paraId="2C12BB2B" w14:textId="77777777" w:rsidR="004470EF" w:rsidRPr="002E6533" w:rsidRDefault="00000000">
            <w:pPr>
              <w:pStyle w:val="Compact"/>
            </w:pPr>
            <w:r w:rsidRPr="002E6533">
              <w:t>Gerenciamento de riscos de terceiros</w:t>
            </w:r>
          </w:p>
        </w:tc>
        <w:tc>
          <w:tcPr>
            <w:tcW w:w="2613" w:type="dxa"/>
            <w:vMerge/>
          </w:tcPr>
          <w:p w14:paraId="65A32ED8" w14:textId="77777777" w:rsidR="004470EF" w:rsidRPr="002E6533" w:rsidRDefault="004470EF"/>
        </w:tc>
      </w:tr>
      <w:tr w:rsidR="004470EF" w:rsidRPr="002E6533" w14:paraId="1A0145D5" w14:textId="77777777">
        <w:tc>
          <w:tcPr>
            <w:tcW w:w="2613" w:type="dxa"/>
          </w:tcPr>
          <w:p w14:paraId="4C8E7478" w14:textId="77777777" w:rsidR="004470EF" w:rsidRPr="002E6533" w:rsidRDefault="00000000">
            <w:pPr>
              <w:pStyle w:val="Compact"/>
            </w:pPr>
            <w:r w:rsidRPr="002E6533">
              <w:t xml:space="preserve"> Estratégias de recuperação</w:t>
            </w:r>
          </w:p>
        </w:tc>
        <w:tc>
          <w:tcPr>
            <w:tcW w:w="2613" w:type="dxa"/>
            <w:vMerge w:val="restart"/>
          </w:tcPr>
          <w:p w14:paraId="1017007B" w14:textId="77777777" w:rsidR="004470EF" w:rsidRPr="002E6533" w:rsidRDefault="00000000">
            <w:pPr>
              <w:pStyle w:val="Compact"/>
            </w:pPr>
            <w:r w:rsidRPr="002E6533">
              <w:t>Business Continuity &amp; IT Disaster Recovery Planning</w:t>
            </w:r>
          </w:p>
        </w:tc>
        <w:tc>
          <w:tcPr>
            <w:tcW w:w="2613" w:type="dxa"/>
            <w:vMerge w:val="restart"/>
          </w:tcPr>
          <w:p w14:paraId="5D7A1CD7" w14:textId="77777777" w:rsidR="004470EF" w:rsidRPr="002E6533" w:rsidRDefault="004470EF">
            <w:pPr>
              <w:pStyle w:val="Corpodetexto"/>
            </w:pPr>
            <w:hyperlink r:id="rId210">
              <w:r w:rsidRPr="002E6533">
                <w:rPr>
                  <w:rStyle w:val="Hyperlink"/>
                </w:rPr>
                <w:t>Gerenciamento de resiliência</w:t>
              </w:r>
            </w:hyperlink>
          </w:p>
          <w:p w14:paraId="30B139C0" w14:textId="77777777" w:rsidR="004470EF" w:rsidRPr="002E6533" w:rsidRDefault="00000000">
            <w:pPr>
              <w:pStyle w:val="Corpodetexto"/>
            </w:pPr>
            <w:r w:rsidRPr="002E6533">
              <w:t> </w:t>
            </w:r>
          </w:p>
        </w:tc>
      </w:tr>
      <w:tr w:rsidR="004470EF" w:rsidRPr="002E6533" w14:paraId="510D635B" w14:textId="77777777">
        <w:tc>
          <w:tcPr>
            <w:tcW w:w="2613" w:type="dxa"/>
          </w:tcPr>
          <w:p w14:paraId="3DE0B001" w14:textId="77777777" w:rsidR="004470EF" w:rsidRPr="002E6533" w:rsidRDefault="00000000">
            <w:pPr>
              <w:pStyle w:val="Compact"/>
            </w:pPr>
            <w:r w:rsidRPr="002E6533">
              <w:t>Tarefas de recuperação</w:t>
            </w:r>
          </w:p>
        </w:tc>
        <w:tc>
          <w:tcPr>
            <w:tcW w:w="2613" w:type="dxa"/>
            <w:vMerge/>
          </w:tcPr>
          <w:p w14:paraId="6FCCF5F8" w14:textId="77777777" w:rsidR="004470EF" w:rsidRPr="002E6533" w:rsidRDefault="004470EF"/>
        </w:tc>
        <w:tc>
          <w:tcPr>
            <w:tcW w:w="2613" w:type="dxa"/>
            <w:vMerge/>
          </w:tcPr>
          <w:p w14:paraId="2505229B" w14:textId="77777777" w:rsidR="004470EF" w:rsidRPr="002E6533" w:rsidRDefault="004470EF"/>
        </w:tc>
      </w:tr>
      <w:tr w:rsidR="004470EF" w:rsidRPr="002E6533" w14:paraId="45B393B7" w14:textId="77777777">
        <w:tc>
          <w:tcPr>
            <w:tcW w:w="2613" w:type="dxa"/>
          </w:tcPr>
          <w:p w14:paraId="09A98C1A" w14:textId="77777777" w:rsidR="004470EF" w:rsidRPr="002E6533" w:rsidRDefault="00000000">
            <w:pPr>
              <w:pStyle w:val="Compact"/>
            </w:pPr>
            <w:r w:rsidRPr="002E6533">
              <w:t>Comunicações regulatórias</w:t>
            </w:r>
          </w:p>
        </w:tc>
        <w:tc>
          <w:tcPr>
            <w:tcW w:w="2613" w:type="dxa"/>
          </w:tcPr>
          <w:p w14:paraId="48708674" w14:textId="77777777" w:rsidR="004470EF" w:rsidRPr="002E6533" w:rsidRDefault="00000000">
            <w:pPr>
              <w:pStyle w:val="Compact"/>
            </w:pPr>
            <w:r w:rsidRPr="002E6533">
              <w:t>Gerenciamento do programa de privacidade</w:t>
            </w:r>
          </w:p>
        </w:tc>
        <w:tc>
          <w:tcPr>
            <w:tcW w:w="2613" w:type="dxa"/>
            <w:vMerge w:val="restart"/>
          </w:tcPr>
          <w:p w14:paraId="1FE2F525" w14:textId="77777777" w:rsidR="004470EF" w:rsidRPr="002E6533" w:rsidRDefault="004470EF">
            <w:pPr>
              <w:pStyle w:val="Corpodetexto"/>
            </w:pPr>
            <w:hyperlink r:id="rId211">
              <w:r w:rsidRPr="002E6533">
                <w:rPr>
                  <w:rStyle w:val="Hyperlink"/>
                </w:rPr>
                <w:t>Ajuda de conformidade normativa e corporativa</w:t>
              </w:r>
            </w:hyperlink>
          </w:p>
          <w:p w14:paraId="60E36096" w14:textId="77777777" w:rsidR="004470EF" w:rsidRPr="002E6533" w:rsidRDefault="00000000">
            <w:pPr>
              <w:pStyle w:val="Corpodetexto"/>
            </w:pPr>
            <w:r w:rsidRPr="002E6533">
              <w:t> </w:t>
            </w:r>
          </w:p>
          <w:p w14:paraId="0DFD33A9" w14:textId="77777777" w:rsidR="004470EF" w:rsidRPr="002E6533" w:rsidRDefault="00000000">
            <w:pPr>
              <w:pStyle w:val="Corpodetexto"/>
            </w:pPr>
            <w:r w:rsidRPr="002E6533">
              <w:t> </w:t>
            </w:r>
          </w:p>
        </w:tc>
      </w:tr>
      <w:tr w:rsidR="004470EF" w:rsidRPr="002E6533" w14:paraId="5E6179B0" w14:textId="77777777">
        <w:tc>
          <w:tcPr>
            <w:tcW w:w="2613" w:type="dxa"/>
          </w:tcPr>
          <w:p w14:paraId="1536AB99" w14:textId="77777777" w:rsidR="004470EF" w:rsidRPr="002E6533" w:rsidRDefault="00000000">
            <w:pPr>
              <w:pStyle w:val="Compact"/>
            </w:pPr>
            <w:r w:rsidRPr="002E6533">
              <w:t>Itens da inteligência normativa</w:t>
            </w:r>
          </w:p>
        </w:tc>
        <w:tc>
          <w:tcPr>
            <w:tcW w:w="2613" w:type="dxa"/>
            <w:vMerge w:val="restart"/>
          </w:tcPr>
          <w:p w14:paraId="6D61D76F" w14:textId="77777777" w:rsidR="004470EF" w:rsidRPr="002E6533" w:rsidRDefault="00000000">
            <w:pPr>
              <w:pStyle w:val="Compact"/>
            </w:pPr>
            <w:r w:rsidRPr="002E6533">
              <w:t>Gerenciamento de obrigações corporativas</w:t>
            </w:r>
          </w:p>
        </w:tc>
        <w:tc>
          <w:tcPr>
            <w:tcW w:w="2613" w:type="dxa"/>
            <w:vMerge/>
          </w:tcPr>
          <w:p w14:paraId="5D92A8C5" w14:textId="77777777" w:rsidR="004470EF" w:rsidRPr="002E6533" w:rsidRDefault="004470EF"/>
        </w:tc>
      </w:tr>
      <w:tr w:rsidR="004470EF" w:rsidRPr="002E6533" w14:paraId="10C1D8A4" w14:textId="77777777">
        <w:tc>
          <w:tcPr>
            <w:tcW w:w="2613" w:type="dxa"/>
          </w:tcPr>
          <w:p w14:paraId="5C8632E5" w14:textId="77777777" w:rsidR="004470EF" w:rsidRPr="002E6533" w:rsidRDefault="00000000">
            <w:pPr>
              <w:pStyle w:val="Compact"/>
            </w:pPr>
            <w:r w:rsidRPr="002E6533">
              <w:t>Análise da inteligência normativa</w:t>
            </w:r>
          </w:p>
        </w:tc>
        <w:tc>
          <w:tcPr>
            <w:tcW w:w="2613" w:type="dxa"/>
            <w:vMerge/>
          </w:tcPr>
          <w:p w14:paraId="235B72DB" w14:textId="77777777" w:rsidR="004470EF" w:rsidRPr="002E6533" w:rsidRDefault="004470EF"/>
        </w:tc>
        <w:tc>
          <w:tcPr>
            <w:tcW w:w="2613" w:type="dxa"/>
            <w:vMerge/>
          </w:tcPr>
          <w:p w14:paraId="0651F21C" w14:textId="77777777" w:rsidR="004470EF" w:rsidRPr="002E6533" w:rsidRDefault="004470EF"/>
        </w:tc>
      </w:tr>
      <w:tr w:rsidR="004470EF" w:rsidRPr="002E6533" w14:paraId="3C427372" w14:textId="77777777">
        <w:tc>
          <w:tcPr>
            <w:tcW w:w="2613" w:type="dxa"/>
          </w:tcPr>
          <w:p w14:paraId="77A0D574" w14:textId="77777777" w:rsidR="004470EF" w:rsidRPr="002E6533" w:rsidRDefault="00000000">
            <w:pPr>
              <w:pStyle w:val="Compact"/>
            </w:pPr>
            <w:r w:rsidRPr="002E6533">
              <w:t>Planos de remediação</w:t>
            </w:r>
          </w:p>
        </w:tc>
        <w:tc>
          <w:tcPr>
            <w:tcW w:w="2613" w:type="dxa"/>
          </w:tcPr>
          <w:p w14:paraId="7029C716" w14:textId="77777777" w:rsidR="004470EF" w:rsidRPr="002E6533" w:rsidRDefault="00000000">
            <w:pPr>
              <w:pStyle w:val="Compact"/>
            </w:pPr>
            <w:r w:rsidRPr="002E6533">
              <w:t>Gerenciamento de problemas</w:t>
            </w:r>
          </w:p>
        </w:tc>
        <w:tc>
          <w:tcPr>
            <w:tcW w:w="2613" w:type="dxa"/>
          </w:tcPr>
          <w:p w14:paraId="0DC79241" w14:textId="77777777" w:rsidR="004470EF" w:rsidRPr="002E6533" w:rsidRDefault="004470EF">
            <w:pPr>
              <w:pStyle w:val="Compact"/>
            </w:pPr>
            <w:hyperlink r:id="rId212">
              <w:r w:rsidRPr="002E6533">
                <w:rPr>
                  <w:rStyle w:val="Hyperlink"/>
                </w:rPr>
                <w:t>Ajuda do Gerenciamento de auditoria</w:t>
              </w:r>
            </w:hyperlink>
          </w:p>
        </w:tc>
      </w:tr>
      <w:tr w:rsidR="004470EF" w:rsidRPr="002E6533" w14:paraId="046B3DD7" w14:textId="77777777">
        <w:tc>
          <w:tcPr>
            <w:tcW w:w="2613" w:type="dxa"/>
          </w:tcPr>
          <w:p w14:paraId="5C53C038" w14:textId="77777777" w:rsidR="004470EF" w:rsidRPr="002E6533" w:rsidRDefault="00000000">
            <w:pPr>
              <w:pStyle w:val="Compact"/>
            </w:pPr>
            <w:r w:rsidRPr="002E6533">
              <w:lastRenderedPageBreak/>
              <w:t>Requisitos</w:t>
            </w:r>
          </w:p>
        </w:tc>
        <w:tc>
          <w:tcPr>
            <w:tcW w:w="2613" w:type="dxa"/>
          </w:tcPr>
          <w:p w14:paraId="1401FC16" w14:textId="77777777" w:rsidR="004470EF" w:rsidRPr="002E6533" w:rsidRDefault="00000000">
            <w:pPr>
              <w:pStyle w:val="Compact"/>
            </w:pPr>
            <w:r w:rsidRPr="002E6533">
              <w:t>Business Continuity &amp; IT Disaster Recovery Planning</w:t>
            </w:r>
          </w:p>
        </w:tc>
        <w:tc>
          <w:tcPr>
            <w:tcW w:w="2613" w:type="dxa"/>
            <w:vMerge w:val="restart"/>
          </w:tcPr>
          <w:p w14:paraId="2B30A65E" w14:textId="77777777" w:rsidR="004470EF" w:rsidRPr="002E6533" w:rsidRDefault="004470EF">
            <w:pPr>
              <w:pStyle w:val="Compact"/>
            </w:pPr>
            <w:hyperlink r:id="rId213">
              <w:r w:rsidRPr="002E6533">
                <w:rPr>
                  <w:rStyle w:val="Hyperlink"/>
                </w:rPr>
                <w:t>Gerenciamento de resiliência</w:t>
              </w:r>
            </w:hyperlink>
          </w:p>
        </w:tc>
      </w:tr>
      <w:tr w:rsidR="004470EF" w:rsidRPr="002E6533" w14:paraId="4AB10683" w14:textId="77777777">
        <w:tc>
          <w:tcPr>
            <w:tcW w:w="2613" w:type="dxa"/>
          </w:tcPr>
          <w:p w14:paraId="213024D8" w14:textId="77777777" w:rsidR="004470EF" w:rsidRPr="002E6533" w:rsidRDefault="00000000">
            <w:pPr>
              <w:pStyle w:val="Compact"/>
            </w:pPr>
            <w:r w:rsidRPr="002E6533">
              <w:t>Scorecard de resiliência</w:t>
            </w:r>
          </w:p>
        </w:tc>
        <w:tc>
          <w:tcPr>
            <w:tcW w:w="2613" w:type="dxa"/>
          </w:tcPr>
          <w:p w14:paraId="4F022DBD" w14:textId="77777777" w:rsidR="004470EF" w:rsidRPr="002E6533" w:rsidRDefault="00000000">
            <w:pPr>
              <w:pStyle w:val="Compact"/>
            </w:pPr>
            <w:r w:rsidRPr="002E6533">
              <w:t>Análise do cenário operacional</w:t>
            </w:r>
          </w:p>
        </w:tc>
        <w:tc>
          <w:tcPr>
            <w:tcW w:w="2613" w:type="dxa"/>
            <w:vMerge/>
          </w:tcPr>
          <w:p w14:paraId="21A17923" w14:textId="77777777" w:rsidR="004470EF" w:rsidRPr="002E6533" w:rsidRDefault="004470EF"/>
        </w:tc>
      </w:tr>
      <w:tr w:rsidR="004470EF" w:rsidRPr="002E6533" w14:paraId="38313843" w14:textId="77777777">
        <w:tc>
          <w:tcPr>
            <w:tcW w:w="2613" w:type="dxa"/>
            <w:vMerge w:val="restart"/>
          </w:tcPr>
          <w:p w14:paraId="04539E6B" w14:textId="77777777" w:rsidR="004470EF" w:rsidRPr="002E6533" w:rsidRDefault="00000000">
            <w:pPr>
              <w:pStyle w:val="Corpodetexto"/>
            </w:pPr>
            <w:r w:rsidRPr="002E6533">
              <w:t>Registro de ameaça à resiliência</w:t>
            </w:r>
          </w:p>
          <w:p w14:paraId="16F125A6" w14:textId="77777777" w:rsidR="004470EF" w:rsidRPr="002E6533" w:rsidRDefault="00000000">
            <w:pPr>
              <w:pStyle w:val="Corpodetexto"/>
            </w:pPr>
            <w:r w:rsidRPr="002E6533">
              <w:t> </w:t>
            </w:r>
          </w:p>
        </w:tc>
        <w:tc>
          <w:tcPr>
            <w:tcW w:w="2613" w:type="dxa"/>
          </w:tcPr>
          <w:p w14:paraId="3C3DFC50" w14:textId="77777777" w:rsidR="004470EF" w:rsidRPr="002E6533" w:rsidRDefault="00000000">
            <w:pPr>
              <w:pStyle w:val="Compact"/>
            </w:pPr>
            <w:r w:rsidRPr="002E6533">
              <w:t>Business Continuity &amp; IT Disaster Recovery Planning</w:t>
            </w:r>
          </w:p>
        </w:tc>
        <w:tc>
          <w:tcPr>
            <w:tcW w:w="2613" w:type="dxa"/>
            <w:vMerge/>
          </w:tcPr>
          <w:p w14:paraId="31056CF1" w14:textId="77777777" w:rsidR="004470EF" w:rsidRPr="002E6533" w:rsidRDefault="004470EF"/>
        </w:tc>
      </w:tr>
      <w:tr w:rsidR="004470EF" w:rsidRPr="002E6533" w14:paraId="79832E52" w14:textId="77777777">
        <w:tc>
          <w:tcPr>
            <w:tcW w:w="2613" w:type="dxa"/>
            <w:vMerge/>
          </w:tcPr>
          <w:p w14:paraId="53482C98" w14:textId="77777777" w:rsidR="004470EF" w:rsidRPr="002E6533" w:rsidRDefault="004470EF"/>
        </w:tc>
        <w:tc>
          <w:tcPr>
            <w:tcW w:w="2613" w:type="dxa"/>
          </w:tcPr>
          <w:p w14:paraId="12E39D49" w14:textId="77777777" w:rsidR="004470EF" w:rsidRPr="002E6533" w:rsidRDefault="00000000">
            <w:pPr>
              <w:pStyle w:val="Compact"/>
            </w:pPr>
            <w:r w:rsidRPr="002E6533">
              <w:t>Análise do cenário operacional</w:t>
            </w:r>
          </w:p>
        </w:tc>
        <w:tc>
          <w:tcPr>
            <w:tcW w:w="2613" w:type="dxa"/>
            <w:vMerge/>
          </w:tcPr>
          <w:p w14:paraId="4115B9BC" w14:textId="77777777" w:rsidR="004470EF" w:rsidRPr="002E6533" w:rsidRDefault="004470EF"/>
        </w:tc>
      </w:tr>
      <w:tr w:rsidR="004470EF" w:rsidRPr="002E6533" w14:paraId="5FF93910" w14:textId="77777777">
        <w:tc>
          <w:tcPr>
            <w:tcW w:w="2613" w:type="dxa"/>
          </w:tcPr>
          <w:p w14:paraId="3894F581" w14:textId="77777777" w:rsidR="004470EF" w:rsidRPr="002E6533" w:rsidRDefault="00000000">
            <w:pPr>
              <w:pStyle w:val="Compact"/>
            </w:pPr>
            <w:r w:rsidRPr="002E6533">
              <w:t>Procedimentos de resposta</w:t>
            </w:r>
          </w:p>
        </w:tc>
        <w:tc>
          <w:tcPr>
            <w:tcW w:w="2613" w:type="dxa"/>
          </w:tcPr>
          <w:p w14:paraId="459B1720" w14:textId="77777777" w:rsidR="004470EF" w:rsidRPr="002E6533" w:rsidRDefault="00000000">
            <w:pPr>
              <w:pStyle w:val="Compact"/>
            </w:pPr>
            <w:r w:rsidRPr="002E6533">
              <w:t>Gerenciamento de incidentes</w:t>
            </w:r>
          </w:p>
        </w:tc>
        <w:tc>
          <w:tcPr>
            <w:tcW w:w="2613" w:type="dxa"/>
            <w:vMerge/>
          </w:tcPr>
          <w:p w14:paraId="69D3087B" w14:textId="77777777" w:rsidR="004470EF" w:rsidRPr="002E6533" w:rsidRDefault="004470EF"/>
        </w:tc>
      </w:tr>
      <w:tr w:rsidR="004470EF" w:rsidRPr="002E6533" w14:paraId="14AD9E09" w14:textId="77777777">
        <w:tc>
          <w:tcPr>
            <w:tcW w:w="2613" w:type="dxa"/>
          </w:tcPr>
          <w:p w14:paraId="770F079B" w14:textId="77777777" w:rsidR="004470EF" w:rsidRPr="002E6533" w:rsidRDefault="00000000">
            <w:pPr>
              <w:pStyle w:val="Compact"/>
            </w:pPr>
            <w:r w:rsidRPr="002E6533">
              <w:t>Agendamentos de retenção</w:t>
            </w:r>
          </w:p>
        </w:tc>
        <w:tc>
          <w:tcPr>
            <w:tcW w:w="2613" w:type="dxa"/>
          </w:tcPr>
          <w:p w14:paraId="16A3BBA0" w14:textId="77777777" w:rsidR="004470EF" w:rsidRPr="002E6533" w:rsidRDefault="00000000">
            <w:pPr>
              <w:pStyle w:val="Compact"/>
            </w:pPr>
            <w:r w:rsidRPr="002E6533">
              <w:t>Governança dos dados</w:t>
            </w:r>
          </w:p>
        </w:tc>
        <w:tc>
          <w:tcPr>
            <w:tcW w:w="2613" w:type="dxa"/>
          </w:tcPr>
          <w:p w14:paraId="22619569" w14:textId="77777777" w:rsidR="004470EF" w:rsidRPr="002E6533" w:rsidRDefault="004470EF">
            <w:pPr>
              <w:pStyle w:val="Compact"/>
            </w:pPr>
            <w:hyperlink r:id="rId214">
              <w:r w:rsidRPr="002E6533">
                <w:rPr>
                  <w:rStyle w:val="Hyperlink"/>
                </w:rPr>
                <w:t>Ajuda de conformidade normativa e corporativa</w:t>
              </w:r>
            </w:hyperlink>
          </w:p>
        </w:tc>
      </w:tr>
      <w:tr w:rsidR="004470EF" w:rsidRPr="002E6533" w14:paraId="1C64B36C" w14:textId="77777777">
        <w:tc>
          <w:tcPr>
            <w:tcW w:w="2613" w:type="dxa"/>
            <w:vMerge w:val="restart"/>
          </w:tcPr>
          <w:p w14:paraId="63947E48" w14:textId="77777777" w:rsidR="004470EF" w:rsidRPr="002E6533" w:rsidRDefault="00000000">
            <w:pPr>
              <w:pStyle w:val="Corpodetexto"/>
            </w:pPr>
            <w:r w:rsidRPr="002E6533">
              <w:t>Aceitação de riscos</w:t>
            </w:r>
          </w:p>
          <w:p w14:paraId="52BD8724" w14:textId="77777777" w:rsidR="004470EF" w:rsidRPr="002E6533" w:rsidRDefault="00000000">
            <w:pPr>
              <w:pStyle w:val="Corpodetexto"/>
            </w:pPr>
            <w:r w:rsidRPr="002E6533">
              <w:t> </w:t>
            </w:r>
          </w:p>
        </w:tc>
        <w:tc>
          <w:tcPr>
            <w:tcW w:w="2613" w:type="dxa"/>
          </w:tcPr>
          <w:p w14:paraId="4BF65B00" w14:textId="77777777" w:rsidR="004470EF" w:rsidRPr="002E6533" w:rsidRDefault="00000000">
            <w:pPr>
              <w:pStyle w:val="Compact"/>
            </w:pPr>
            <w:r w:rsidRPr="002E6533">
              <w:t>Monitoramento contínuo</w:t>
            </w:r>
          </w:p>
        </w:tc>
        <w:tc>
          <w:tcPr>
            <w:tcW w:w="2613" w:type="dxa"/>
            <w:vMerge w:val="restart"/>
          </w:tcPr>
          <w:p w14:paraId="450DF08F" w14:textId="77777777" w:rsidR="004470EF" w:rsidRPr="002E6533" w:rsidRDefault="004470EF">
            <w:pPr>
              <w:pStyle w:val="Corpodetexto"/>
            </w:pPr>
            <w:hyperlink r:id="rId215">
              <w:r w:rsidRPr="002E6533">
                <w:rPr>
                  <w:rStyle w:val="Hyperlink"/>
                </w:rPr>
                <w:t>Ajuda do setor público</w:t>
              </w:r>
            </w:hyperlink>
          </w:p>
          <w:p w14:paraId="42D26475" w14:textId="77777777" w:rsidR="004470EF" w:rsidRPr="002E6533" w:rsidRDefault="00000000">
            <w:pPr>
              <w:pStyle w:val="Corpodetexto"/>
            </w:pPr>
            <w:r w:rsidRPr="002E6533">
              <w:t> </w:t>
            </w:r>
          </w:p>
        </w:tc>
      </w:tr>
      <w:tr w:rsidR="004470EF" w:rsidRPr="002E6533" w14:paraId="0869C53B" w14:textId="77777777">
        <w:tc>
          <w:tcPr>
            <w:tcW w:w="2613" w:type="dxa"/>
            <w:vMerge/>
          </w:tcPr>
          <w:p w14:paraId="5E4404AF" w14:textId="77777777" w:rsidR="004470EF" w:rsidRPr="002E6533" w:rsidRDefault="004470EF"/>
        </w:tc>
        <w:tc>
          <w:tcPr>
            <w:tcW w:w="2613" w:type="dxa"/>
          </w:tcPr>
          <w:p w14:paraId="72748E3B" w14:textId="77777777" w:rsidR="004470EF" w:rsidRPr="002E6533" w:rsidRDefault="00000000">
            <w:pPr>
              <w:pStyle w:val="Compact"/>
            </w:pPr>
            <w:r w:rsidRPr="002E6533">
              <w:t>Gerenciamento de POA&amp;M</w:t>
            </w:r>
          </w:p>
        </w:tc>
        <w:tc>
          <w:tcPr>
            <w:tcW w:w="2613" w:type="dxa"/>
            <w:vMerge/>
          </w:tcPr>
          <w:p w14:paraId="7C815368" w14:textId="77777777" w:rsidR="004470EF" w:rsidRPr="002E6533" w:rsidRDefault="004470EF"/>
        </w:tc>
      </w:tr>
      <w:tr w:rsidR="004470EF" w:rsidRPr="002E6533" w14:paraId="2399D73A" w14:textId="77777777">
        <w:tc>
          <w:tcPr>
            <w:tcW w:w="2613" w:type="dxa"/>
          </w:tcPr>
          <w:p w14:paraId="5CC01311" w14:textId="77777777" w:rsidR="004470EF" w:rsidRPr="002E6533" w:rsidRDefault="00000000">
            <w:pPr>
              <w:pStyle w:val="Compact"/>
            </w:pPr>
            <w:r w:rsidRPr="002E6533">
              <w:t>Análise de riscos</w:t>
            </w:r>
          </w:p>
        </w:tc>
        <w:tc>
          <w:tcPr>
            <w:tcW w:w="2613" w:type="dxa"/>
          </w:tcPr>
          <w:p w14:paraId="4FA85A94" w14:textId="77777777" w:rsidR="004470EF" w:rsidRPr="002E6533" w:rsidRDefault="00000000">
            <w:pPr>
              <w:pStyle w:val="Compact"/>
            </w:pPr>
            <w:r w:rsidRPr="002E6533">
              <w:t>Gerenciamento de PCI</w:t>
            </w:r>
          </w:p>
        </w:tc>
        <w:tc>
          <w:tcPr>
            <w:tcW w:w="2613" w:type="dxa"/>
          </w:tcPr>
          <w:p w14:paraId="08A7ACB8" w14:textId="77777777" w:rsidR="004470EF" w:rsidRPr="002E6533" w:rsidRDefault="004470EF">
            <w:pPr>
              <w:pStyle w:val="Compact"/>
            </w:pPr>
            <w:hyperlink r:id="rId216">
              <w:r w:rsidRPr="002E6533">
                <w:rPr>
                  <w:rStyle w:val="Hyperlink"/>
                </w:rPr>
                <w:t>Ajuda do Gerenciamento de riscos de TI e segurança</w:t>
              </w:r>
            </w:hyperlink>
          </w:p>
        </w:tc>
      </w:tr>
      <w:tr w:rsidR="004470EF" w:rsidRPr="002E6533" w14:paraId="6A95A997" w14:textId="77777777">
        <w:tc>
          <w:tcPr>
            <w:tcW w:w="2613" w:type="dxa"/>
          </w:tcPr>
          <w:p w14:paraId="5FE29161" w14:textId="77777777" w:rsidR="004470EF" w:rsidRPr="002E6533" w:rsidRDefault="00000000">
            <w:pPr>
              <w:pStyle w:val="Compact"/>
            </w:pPr>
            <w:r w:rsidRPr="002E6533">
              <w:t>Avaliação da aprovação de riscos</w:t>
            </w:r>
          </w:p>
        </w:tc>
        <w:tc>
          <w:tcPr>
            <w:tcW w:w="2613" w:type="dxa"/>
          </w:tcPr>
          <w:p w14:paraId="11F010C1" w14:textId="77777777" w:rsidR="004470EF" w:rsidRPr="002E6533" w:rsidRDefault="00000000">
            <w:pPr>
              <w:pStyle w:val="Compact"/>
            </w:pPr>
            <w:r w:rsidRPr="002E6533">
              <w:t>Enterprise Risk Management</w:t>
            </w:r>
          </w:p>
        </w:tc>
        <w:tc>
          <w:tcPr>
            <w:tcW w:w="2613" w:type="dxa"/>
            <w:vMerge w:val="restart"/>
          </w:tcPr>
          <w:p w14:paraId="41BF7FC6" w14:textId="77777777" w:rsidR="004470EF" w:rsidRPr="002E6533" w:rsidRDefault="004470EF">
            <w:pPr>
              <w:pStyle w:val="Compact"/>
            </w:pPr>
            <w:hyperlink r:id="rId217">
              <w:r w:rsidRPr="002E6533">
                <w:rPr>
                  <w:rStyle w:val="Hyperlink"/>
                </w:rPr>
                <w:t>Ajuda do Gerenciamento do risco operacional e empresarial</w:t>
              </w:r>
            </w:hyperlink>
          </w:p>
        </w:tc>
      </w:tr>
      <w:tr w:rsidR="004470EF" w:rsidRPr="002E6533" w14:paraId="4924BF5B" w14:textId="77777777">
        <w:tc>
          <w:tcPr>
            <w:tcW w:w="2613" w:type="dxa"/>
            <w:vMerge w:val="restart"/>
          </w:tcPr>
          <w:p w14:paraId="0A97FDD2" w14:textId="77777777" w:rsidR="004470EF" w:rsidRPr="002E6533" w:rsidRDefault="00000000">
            <w:pPr>
              <w:pStyle w:val="Corpodetexto"/>
            </w:pPr>
            <w:r w:rsidRPr="002E6533">
              <w:t>Avaliação de riscos</w:t>
            </w:r>
          </w:p>
          <w:p w14:paraId="03F10D5A" w14:textId="77777777" w:rsidR="004470EF" w:rsidRPr="002E6533" w:rsidRDefault="00000000">
            <w:pPr>
              <w:pStyle w:val="Corpodetexto"/>
            </w:pPr>
            <w:r w:rsidRPr="002E6533">
              <w:t> </w:t>
            </w:r>
          </w:p>
        </w:tc>
        <w:tc>
          <w:tcPr>
            <w:tcW w:w="2613" w:type="dxa"/>
          </w:tcPr>
          <w:p w14:paraId="5199E1AD" w14:textId="77777777" w:rsidR="004470EF" w:rsidRPr="002E6533" w:rsidRDefault="00000000">
            <w:pPr>
              <w:pStyle w:val="Compact"/>
            </w:pPr>
            <w:r w:rsidRPr="002E6533">
              <w:t>Risk Assessment Management</w:t>
            </w:r>
          </w:p>
        </w:tc>
        <w:tc>
          <w:tcPr>
            <w:tcW w:w="2613" w:type="dxa"/>
            <w:vMerge/>
          </w:tcPr>
          <w:p w14:paraId="17739B97" w14:textId="77777777" w:rsidR="004470EF" w:rsidRPr="002E6533" w:rsidRDefault="004470EF"/>
        </w:tc>
      </w:tr>
      <w:tr w:rsidR="004470EF" w:rsidRPr="002E6533" w14:paraId="510F7E3F" w14:textId="77777777">
        <w:tc>
          <w:tcPr>
            <w:tcW w:w="2613" w:type="dxa"/>
            <w:vMerge/>
          </w:tcPr>
          <w:p w14:paraId="21CDD52F" w14:textId="77777777" w:rsidR="004470EF" w:rsidRPr="002E6533" w:rsidRDefault="004470EF"/>
        </w:tc>
        <w:tc>
          <w:tcPr>
            <w:tcW w:w="2613" w:type="dxa"/>
          </w:tcPr>
          <w:p w14:paraId="70783EB8" w14:textId="77777777" w:rsidR="004470EF" w:rsidRPr="002E6533" w:rsidRDefault="00000000">
            <w:pPr>
              <w:pStyle w:val="Compact"/>
            </w:pPr>
            <w:r w:rsidRPr="002E6533">
              <w:t>Gerenciamento de riscos de TI</w:t>
            </w:r>
          </w:p>
        </w:tc>
        <w:tc>
          <w:tcPr>
            <w:tcW w:w="2613" w:type="dxa"/>
          </w:tcPr>
          <w:p w14:paraId="500B0018" w14:textId="77777777" w:rsidR="004470EF" w:rsidRPr="002E6533" w:rsidRDefault="004470EF">
            <w:pPr>
              <w:pStyle w:val="Compact"/>
            </w:pPr>
            <w:hyperlink r:id="rId218">
              <w:r w:rsidRPr="002E6533">
                <w:rPr>
                  <w:rStyle w:val="Hyperlink"/>
                </w:rPr>
                <w:t>Ajuda do Gerenciamento de riscos de TI e segurança</w:t>
              </w:r>
            </w:hyperlink>
          </w:p>
        </w:tc>
      </w:tr>
      <w:tr w:rsidR="004470EF" w:rsidRPr="002E6533" w14:paraId="106B9C03" w14:textId="77777777">
        <w:tc>
          <w:tcPr>
            <w:tcW w:w="2613" w:type="dxa"/>
          </w:tcPr>
          <w:p w14:paraId="5A6B1572" w14:textId="77777777" w:rsidR="004470EF" w:rsidRPr="002E6533" w:rsidRDefault="00000000">
            <w:pPr>
              <w:pStyle w:val="Compact"/>
            </w:pPr>
            <w:r w:rsidRPr="002E6533">
              <w:t>Dados de avaliação de riscos</w:t>
            </w:r>
          </w:p>
        </w:tc>
        <w:tc>
          <w:tcPr>
            <w:tcW w:w="2613" w:type="dxa"/>
          </w:tcPr>
          <w:p w14:paraId="59229918" w14:textId="77777777" w:rsidR="004470EF" w:rsidRPr="002E6533" w:rsidRDefault="00000000">
            <w:pPr>
              <w:pStyle w:val="Compact"/>
            </w:pPr>
            <w:r w:rsidRPr="002E6533">
              <w:t>Gerenciamento do risco operacional</w:t>
            </w:r>
          </w:p>
        </w:tc>
        <w:tc>
          <w:tcPr>
            <w:tcW w:w="2613" w:type="dxa"/>
          </w:tcPr>
          <w:p w14:paraId="1F581007" w14:textId="77777777" w:rsidR="004470EF" w:rsidRPr="002E6533" w:rsidRDefault="004470EF">
            <w:pPr>
              <w:pStyle w:val="Compact"/>
            </w:pPr>
            <w:hyperlink r:id="rId219">
              <w:r w:rsidRPr="002E6533">
                <w:rPr>
                  <w:rStyle w:val="Hyperlink"/>
                </w:rPr>
                <w:t>Ajuda do Gerenciamento do risco operacional e empresarial</w:t>
              </w:r>
            </w:hyperlink>
          </w:p>
        </w:tc>
      </w:tr>
      <w:tr w:rsidR="004470EF" w:rsidRPr="002E6533" w14:paraId="7703C6A9" w14:textId="77777777">
        <w:tc>
          <w:tcPr>
            <w:tcW w:w="2613" w:type="dxa"/>
            <w:vMerge w:val="restart"/>
          </w:tcPr>
          <w:p w14:paraId="0B4CCCCD" w14:textId="77777777" w:rsidR="004470EF" w:rsidRPr="002E6533" w:rsidRDefault="00000000">
            <w:pPr>
              <w:pStyle w:val="Corpodetexto"/>
            </w:pPr>
            <w:r w:rsidRPr="002E6533">
              <w:t>Gerador de risco</w:t>
            </w:r>
          </w:p>
          <w:p w14:paraId="1C59804F" w14:textId="77777777" w:rsidR="004470EF" w:rsidRPr="002E6533" w:rsidRDefault="00000000">
            <w:pPr>
              <w:pStyle w:val="Corpodetexto"/>
            </w:pPr>
            <w:r w:rsidRPr="002E6533">
              <w:t> </w:t>
            </w:r>
          </w:p>
        </w:tc>
        <w:tc>
          <w:tcPr>
            <w:tcW w:w="2613" w:type="dxa"/>
          </w:tcPr>
          <w:p w14:paraId="309C1424" w14:textId="77777777" w:rsidR="004470EF" w:rsidRPr="002E6533" w:rsidRDefault="00000000">
            <w:pPr>
              <w:pStyle w:val="Compact"/>
            </w:pPr>
            <w:r w:rsidRPr="002E6533">
              <w:t>Gerenciamento de riscos de TI</w:t>
            </w:r>
          </w:p>
        </w:tc>
        <w:tc>
          <w:tcPr>
            <w:tcW w:w="2613" w:type="dxa"/>
          </w:tcPr>
          <w:p w14:paraId="6EBD80D1" w14:textId="77777777" w:rsidR="004470EF" w:rsidRPr="002E6533" w:rsidRDefault="004470EF">
            <w:pPr>
              <w:pStyle w:val="Compact"/>
            </w:pPr>
            <w:hyperlink r:id="rId220">
              <w:r w:rsidRPr="002E6533">
                <w:rPr>
                  <w:rStyle w:val="Hyperlink"/>
                </w:rPr>
                <w:t>Ajuda do Gerenciamento de riscos de TI e segurança</w:t>
              </w:r>
            </w:hyperlink>
          </w:p>
        </w:tc>
      </w:tr>
      <w:tr w:rsidR="004470EF" w:rsidRPr="002E6533" w14:paraId="5913BBCF" w14:textId="77777777">
        <w:trPr>
          <w:trHeight w:val="493"/>
        </w:trPr>
        <w:tc>
          <w:tcPr>
            <w:tcW w:w="2613" w:type="dxa"/>
            <w:vMerge/>
          </w:tcPr>
          <w:p w14:paraId="66E94198" w14:textId="77777777" w:rsidR="004470EF" w:rsidRPr="002E6533" w:rsidRDefault="004470EF"/>
        </w:tc>
        <w:tc>
          <w:tcPr>
            <w:tcW w:w="2613" w:type="dxa"/>
            <w:vMerge w:val="restart"/>
          </w:tcPr>
          <w:p w14:paraId="1D865C55" w14:textId="77777777" w:rsidR="004470EF" w:rsidRPr="002E6533" w:rsidRDefault="00000000">
            <w:pPr>
              <w:pStyle w:val="Compact"/>
            </w:pPr>
            <w:r w:rsidRPr="002E6533">
              <w:t>Enterprise Risk Management</w:t>
            </w:r>
          </w:p>
        </w:tc>
        <w:tc>
          <w:tcPr>
            <w:tcW w:w="2613" w:type="dxa"/>
            <w:vMerge w:val="restart"/>
          </w:tcPr>
          <w:p w14:paraId="4690E2E0" w14:textId="77777777" w:rsidR="004470EF" w:rsidRPr="002E6533" w:rsidRDefault="004470EF">
            <w:pPr>
              <w:pStyle w:val="Corpodetexto"/>
            </w:pPr>
            <w:hyperlink r:id="rId221">
              <w:r w:rsidRPr="002E6533">
                <w:rPr>
                  <w:rStyle w:val="Hyperlink"/>
                </w:rPr>
                <w:t>Ajuda do Gerenciamento do risco operacional e empresarial</w:t>
              </w:r>
            </w:hyperlink>
          </w:p>
          <w:p w14:paraId="3F5C757B" w14:textId="77777777" w:rsidR="004470EF" w:rsidRPr="002E6533" w:rsidRDefault="00000000">
            <w:pPr>
              <w:pStyle w:val="Corpodetexto"/>
            </w:pPr>
            <w:r w:rsidRPr="002E6533">
              <w:t> </w:t>
            </w:r>
          </w:p>
        </w:tc>
      </w:tr>
      <w:tr w:rsidR="004470EF" w:rsidRPr="002E6533" w14:paraId="1656CA93" w14:textId="77777777">
        <w:tc>
          <w:tcPr>
            <w:tcW w:w="2613" w:type="dxa"/>
          </w:tcPr>
          <w:p w14:paraId="6518E304" w14:textId="77777777" w:rsidR="004470EF" w:rsidRPr="002E6533" w:rsidRDefault="00000000">
            <w:pPr>
              <w:pStyle w:val="Compact"/>
            </w:pPr>
            <w:r w:rsidRPr="002E6533">
              <w:t>Hierarquia de riscos</w:t>
            </w:r>
          </w:p>
        </w:tc>
        <w:tc>
          <w:tcPr>
            <w:tcW w:w="2613" w:type="dxa"/>
            <w:vMerge/>
          </w:tcPr>
          <w:p w14:paraId="06CA0319" w14:textId="77777777" w:rsidR="004470EF" w:rsidRPr="002E6533" w:rsidRDefault="004470EF"/>
        </w:tc>
        <w:tc>
          <w:tcPr>
            <w:tcW w:w="2613" w:type="dxa"/>
            <w:vMerge/>
          </w:tcPr>
          <w:p w14:paraId="0EE5861D" w14:textId="77777777" w:rsidR="004470EF" w:rsidRPr="002E6533" w:rsidRDefault="004470EF"/>
        </w:tc>
      </w:tr>
      <w:tr w:rsidR="004470EF" w:rsidRPr="002E6533" w14:paraId="6D94FFF9" w14:textId="77777777">
        <w:tc>
          <w:tcPr>
            <w:tcW w:w="2613" w:type="dxa"/>
            <w:vMerge w:val="restart"/>
          </w:tcPr>
          <w:p w14:paraId="1AA61A2F" w14:textId="77777777" w:rsidR="004470EF" w:rsidRPr="002E6533" w:rsidRDefault="00000000">
            <w:pPr>
              <w:pStyle w:val="Corpodetexto"/>
            </w:pPr>
            <w:r w:rsidRPr="002E6533">
              <w:t>Projeto de risco</w:t>
            </w:r>
          </w:p>
          <w:p w14:paraId="71473A10" w14:textId="77777777" w:rsidR="004470EF" w:rsidRPr="002E6533" w:rsidRDefault="00000000">
            <w:pPr>
              <w:pStyle w:val="Corpodetexto"/>
            </w:pPr>
            <w:r w:rsidRPr="002E6533">
              <w:lastRenderedPageBreak/>
              <w:t> </w:t>
            </w:r>
          </w:p>
        </w:tc>
        <w:tc>
          <w:tcPr>
            <w:tcW w:w="2613" w:type="dxa"/>
          </w:tcPr>
          <w:p w14:paraId="548B7278" w14:textId="77777777" w:rsidR="004470EF" w:rsidRPr="002E6533" w:rsidRDefault="00000000">
            <w:pPr>
              <w:pStyle w:val="Compact"/>
            </w:pPr>
            <w:r w:rsidRPr="002E6533">
              <w:lastRenderedPageBreak/>
              <w:t>Risk Assessment Management</w:t>
            </w:r>
          </w:p>
        </w:tc>
        <w:tc>
          <w:tcPr>
            <w:tcW w:w="2613" w:type="dxa"/>
            <w:vMerge/>
          </w:tcPr>
          <w:p w14:paraId="04B34CC6" w14:textId="77777777" w:rsidR="004470EF" w:rsidRPr="002E6533" w:rsidRDefault="004470EF"/>
        </w:tc>
      </w:tr>
      <w:tr w:rsidR="004470EF" w:rsidRPr="002E6533" w14:paraId="6BB62200" w14:textId="77777777">
        <w:tc>
          <w:tcPr>
            <w:tcW w:w="2613" w:type="dxa"/>
            <w:vMerge/>
          </w:tcPr>
          <w:p w14:paraId="082CEE91" w14:textId="77777777" w:rsidR="004470EF" w:rsidRPr="002E6533" w:rsidRDefault="004470EF"/>
        </w:tc>
        <w:tc>
          <w:tcPr>
            <w:tcW w:w="2613" w:type="dxa"/>
          </w:tcPr>
          <w:p w14:paraId="3EC8F4F0" w14:textId="77777777" w:rsidR="004470EF" w:rsidRPr="002E6533" w:rsidRDefault="00000000">
            <w:pPr>
              <w:pStyle w:val="Compact"/>
            </w:pPr>
            <w:r w:rsidRPr="002E6533">
              <w:t>Gerenciamento de riscos de TI</w:t>
            </w:r>
          </w:p>
        </w:tc>
        <w:tc>
          <w:tcPr>
            <w:tcW w:w="2613" w:type="dxa"/>
          </w:tcPr>
          <w:p w14:paraId="3E6960DF" w14:textId="77777777" w:rsidR="004470EF" w:rsidRPr="002E6533" w:rsidRDefault="004470EF">
            <w:pPr>
              <w:pStyle w:val="Compact"/>
            </w:pPr>
            <w:hyperlink r:id="rId222">
              <w:r w:rsidRPr="002E6533">
                <w:rPr>
                  <w:rStyle w:val="Hyperlink"/>
                </w:rPr>
                <w:t>Ajuda do Gerenciamento de riscos de TI e segurança</w:t>
              </w:r>
            </w:hyperlink>
          </w:p>
        </w:tc>
      </w:tr>
      <w:tr w:rsidR="004470EF" w:rsidRPr="002E6533" w14:paraId="553C22A7" w14:textId="77777777">
        <w:tc>
          <w:tcPr>
            <w:tcW w:w="2613" w:type="dxa"/>
          </w:tcPr>
          <w:p w14:paraId="454355C8" w14:textId="77777777" w:rsidR="004470EF" w:rsidRPr="002E6533" w:rsidRDefault="00000000">
            <w:pPr>
              <w:pStyle w:val="Compact"/>
            </w:pPr>
            <w:r w:rsidRPr="002E6533">
              <w:t>Unidade de definição de escopo de riscos</w:t>
            </w:r>
          </w:p>
        </w:tc>
        <w:tc>
          <w:tcPr>
            <w:tcW w:w="2613" w:type="dxa"/>
          </w:tcPr>
          <w:p w14:paraId="433EB631" w14:textId="77777777" w:rsidR="004470EF" w:rsidRPr="002E6533" w:rsidRDefault="00000000">
            <w:pPr>
              <w:pStyle w:val="Compact"/>
            </w:pPr>
            <w:r w:rsidRPr="002E6533">
              <w:t>Projetos e documentação de auditoria</w:t>
            </w:r>
          </w:p>
        </w:tc>
        <w:tc>
          <w:tcPr>
            <w:tcW w:w="2613" w:type="dxa"/>
          </w:tcPr>
          <w:p w14:paraId="57E05C27" w14:textId="77777777" w:rsidR="004470EF" w:rsidRPr="002E6533" w:rsidRDefault="004470EF">
            <w:pPr>
              <w:pStyle w:val="Compact"/>
            </w:pPr>
            <w:hyperlink r:id="rId223">
              <w:r w:rsidRPr="002E6533">
                <w:rPr>
                  <w:rStyle w:val="Hyperlink"/>
                </w:rPr>
                <w:t>Ajuda do Gerenciamento de auditoria</w:t>
              </w:r>
            </w:hyperlink>
          </w:p>
        </w:tc>
      </w:tr>
      <w:tr w:rsidR="004470EF" w:rsidRPr="002E6533" w14:paraId="4A73D2F2" w14:textId="77777777">
        <w:tc>
          <w:tcPr>
            <w:tcW w:w="2613" w:type="dxa"/>
            <w:vMerge w:val="restart"/>
          </w:tcPr>
          <w:p w14:paraId="7F0A3C60" w14:textId="77777777" w:rsidR="004470EF" w:rsidRPr="002E6533" w:rsidRDefault="00000000">
            <w:pPr>
              <w:pStyle w:val="Corpodetexto"/>
            </w:pPr>
            <w:r w:rsidRPr="002E6533">
              <w:t>Declarações de risco</w:t>
            </w:r>
          </w:p>
          <w:p w14:paraId="46BB3BAA" w14:textId="77777777" w:rsidR="004470EF" w:rsidRPr="002E6533" w:rsidRDefault="00000000">
            <w:pPr>
              <w:pStyle w:val="Corpodetexto"/>
            </w:pPr>
            <w:r w:rsidRPr="002E6533">
              <w:t> </w:t>
            </w:r>
          </w:p>
        </w:tc>
        <w:tc>
          <w:tcPr>
            <w:tcW w:w="2613" w:type="dxa"/>
          </w:tcPr>
          <w:p w14:paraId="17ECCE4A" w14:textId="77777777" w:rsidR="004470EF" w:rsidRPr="002E6533" w:rsidRDefault="00000000">
            <w:pPr>
              <w:pStyle w:val="Compact"/>
            </w:pPr>
            <w:r w:rsidRPr="002E6533">
              <w:t>Gerenciamento de riscos de TI</w:t>
            </w:r>
          </w:p>
        </w:tc>
        <w:tc>
          <w:tcPr>
            <w:tcW w:w="2613" w:type="dxa"/>
          </w:tcPr>
          <w:p w14:paraId="72B2A514" w14:textId="77777777" w:rsidR="004470EF" w:rsidRPr="002E6533" w:rsidRDefault="004470EF">
            <w:pPr>
              <w:pStyle w:val="Compact"/>
            </w:pPr>
            <w:hyperlink r:id="rId224">
              <w:r w:rsidRPr="002E6533">
                <w:rPr>
                  <w:rStyle w:val="Hyperlink"/>
                </w:rPr>
                <w:t>Ajuda do Gerenciamento de riscos de TI e segurança</w:t>
              </w:r>
            </w:hyperlink>
          </w:p>
        </w:tc>
      </w:tr>
      <w:tr w:rsidR="004470EF" w:rsidRPr="002E6533" w14:paraId="697CC18F" w14:textId="77777777">
        <w:tc>
          <w:tcPr>
            <w:tcW w:w="2613" w:type="dxa"/>
            <w:vMerge/>
          </w:tcPr>
          <w:p w14:paraId="5870704B" w14:textId="77777777" w:rsidR="004470EF" w:rsidRPr="002E6533" w:rsidRDefault="004470EF"/>
        </w:tc>
        <w:tc>
          <w:tcPr>
            <w:tcW w:w="2613" w:type="dxa"/>
          </w:tcPr>
          <w:p w14:paraId="6C90DA0A" w14:textId="77777777" w:rsidR="004470EF" w:rsidRPr="002E6533" w:rsidRDefault="00000000">
            <w:pPr>
              <w:pStyle w:val="Compact"/>
            </w:pPr>
            <w:r w:rsidRPr="002E6533">
              <w:t>Enterprise Risk Management</w:t>
            </w:r>
          </w:p>
        </w:tc>
        <w:tc>
          <w:tcPr>
            <w:tcW w:w="2613" w:type="dxa"/>
          </w:tcPr>
          <w:p w14:paraId="0C09A7F3" w14:textId="77777777" w:rsidR="004470EF" w:rsidRPr="002E6533" w:rsidRDefault="004470EF">
            <w:pPr>
              <w:pStyle w:val="Compact"/>
            </w:pPr>
            <w:hyperlink r:id="rId225">
              <w:r w:rsidRPr="002E6533">
                <w:rPr>
                  <w:rStyle w:val="Hyperlink"/>
                </w:rPr>
                <w:t>Ajuda do Gerenciamento do risco operacional e empresarial</w:t>
              </w:r>
            </w:hyperlink>
          </w:p>
        </w:tc>
      </w:tr>
      <w:tr w:rsidR="004470EF" w:rsidRPr="002E6533" w14:paraId="6531CB7C" w14:textId="77777777">
        <w:tc>
          <w:tcPr>
            <w:tcW w:w="2613" w:type="dxa"/>
            <w:vMerge w:val="restart"/>
          </w:tcPr>
          <w:p w14:paraId="721A7233" w14:textId="77777777" w:rsidR="004470EF" w:rsidRPr="002E6533" w:rsidRDefault="00000000">
            <w:pPr>
              <w:pStyle w:val="Corpodetexto"/>
            </w:pPr>
            <w:r w:rsidRPr="002E6533">
              <w:t>Riscos (anteriormente Registro de riscos)</w:t>
            </w:r>
          </w:p>
          <w:p w14:paraId="7B9BF3E7" w14:textId="77777777" w:rsidR="004470EF" w:rsidRPr="002E6533" w:rsidRDefault="00000000">
            <w:pPr>
              <w:pStyle w:val="Corpodetexto"/>
            </w:pPr>
            <w:r w:rsidRPr="002E6533">
              <w:t> </w:t>
            </w:r>
          </w:p>
          <w:p w14:paraId="28E8DBFB" w14:textId="77777777" w:rsidR="004470EF" w:rsidRPr="002E6533" w:rsidRDefault="00000000">
            <w:pPr>
              <w:pStyle w:val="Corpodetexto"/>
            </w:pPr>
            <w:r w:rsidRPr="002E6533">
              <w:t> </w:t>
            </w:r>
          </w:p>
          <w:p w14:paraId="084BF7CA" w14:textId="77777777" w:rsidR="004470EF" w:rsidRPr="002E6533" w:rsidRDefault="00000000">
            <w:pPr>
              <w:pStyle w:val="Corpodetexto"/>
            </w:pPr>
            <w:r w:rsidRPr="002E6533">
              <w:t> </w:t>
            </w:r>
          </w:p>
        </w:tc>
        <w:tc>
          <w:tcPr>
            <w:tcW w:w="2613" w:type="dxa"/>
          </w:tcPr>
          <w:p w14:paraId="656DBE6C" w14:textId="77777777" w:rsidR="004470EF" w:rsidRPr="002E6533" w:rsidRDefault="00000000">
            <w:pPr>
              <w:pStyle w:val="Compact"/>
            </w:pPr>
            <w:r w:rsidRPr="002E6533">
              <w:t>Sistema de monitoramento da segurança das informações</w:t>
            </w:r>
          </w:p>
        </w:tc>
        <w:tc>
          <w:tcPr>
            <w:tcW w:w="2613" w:type="dxa"/>
            <w:vMerge w:val="restart"/>
          </w:tcPr>
          <w:p w14:paraId="3E2F1E5C" w14:textId="77777777" w:rsidR="004470EF" w:rsidRPr="002E6533" w:rsidRDefault="004470EF">
            <w:pPr>
              <w:pStyle w:val="Corpodetexto"/>
            </w:pPr>
            <w:hyperlink r:id="rId226">
              <w:r w:rsidRPr="002E6533">
                <w:rPr>
                  <w:rStyle w:val="Hyperlink"/>
                </w:rPr>
                <w:t>Ajuda do Gerenciamento de riscos de TI e segurança</w:t>
              </w:r>
            </w:hyperlink>
          </w:p>
          <w:p w14:paraId="30AC8331" w14:textId="77777777" w:rsidR="004470EF" w:rsidRPr="002E6533" w:rsidRDefault="00000000">
            <w:pPr>
              <w:pStyle w:val="Corpodetexto"/>
            </w:pPr>
            <w:r w:rsidRPr="002E6533">
              <w:t> </w:t>
            </w:r>
          </w:p>
        </w:tc>
      </w:tr>
      <w:tr w:rsidR="004470EF" w:rsidRPr="002E6533" w14:paraId="0813109D" w14:textId="77777777">
        <w:tc>
          <w:tcPr>
            <w:tcW w:w="2613" w:type="dxa"/>
            <w:vMerge/>
          </w:tcPr>
          <w:p w14:paraId="42584856" w14:textId="77777777" w:rsidR="004470EF" w:rsidRPr="002E6533" w:rsidRDefault="004470EF"/>
        </w:tc>
        <w:tc>
          <w:tcPr>
            <w:tcW w:w="2613" w:type="dxa"/>
          </w:tcPr>
          <w:p w14:paraId="4FDBE17C" w14:textId="77777777" w:rsidR="004470EF" w:rsidRPr="002E6533" w:rsidRDefault="00000000">
            <w:pPr>
              <w:pStyle w:val="Compact"/>
            </w:pPr>
            <w:r w:rsidRPr="002E6533">
              <w:t>Gerenciamento de riscos de TI</w:t>
            </w:r>
          </w:p>
        </w:tc>
        <w:tc>
          <w:tcPr>
            <w:tcW w:w="2613" w:type="dxa"/>
            <w:vMerge/>
          </w:tcPr>
          <w:p w14:paraId="41662E82" w14:textId="77777777" w:rsidR="004470EF" w:rsidRPr="002E6533" w:rsidRDefault="004470EF"/>
        </w:tc>
      </w:tr>
      <w:tr w:rsidR="004470EF" w:rsidRPr="002E6533" w14:paraId="4E726FE2" w14:textId="77777777">
        <w:tc>
          <w:tcPr>
            <w:tcW w:w="2613" w:type="dxa"/>
            <w:vMerge/>
          </w:tcPr>
          <w:p w14:paraId="5E711347" w14:textId="77777777" w:rsidR="004470EF" w:rsidRPr="002E6533" w:rsidRDefault="004470EF"/>
        </w:tc>
        <w:tc>
          <w:tcPr>
            <w:tcW w:w="2613" w:type="dxa"/>
          </w:tcPr>
          <w:p w14:paraId="32FD6622" w14:textId="77777777" w:rsidR="004470EF" w:rsidRPr="002E6533" w:rsidRDefault="00000000">
            <w:pPr>
              <w:pStyle w:val="Compact"/>
            </w:pPr>
            <w:r w:rsidRPr="002E6533">
              <w:t>Análise do cenário operacional</w:t>
            </w:r>
          </w:p>
        </w:tc>
        <w:tc>
          <w:tcPr>
            <w:tcW w:w="2613" w:type="dxa"/>
          </w:tcPr>
          <w:p w14:paraId="3E43E9F0" w14:textId="77777777" w:rsidR="004470EF" w:rsidRPr="002E6533" w:rsidRDefault="004470EF">
            <w:pPr>
              <w:pStyle w:val="Compact"/>
            </w:pPr>
            <w:hyperlink r:id="rId227">
              <w:r w:rsidRPr="002E6533">
                <w:rPr>
                  <w:rStyle w:val="Hyperlink"/>
                </w:rPr>
                <w:t>Gerenciamento de resiliência</w:t>
              </w:r>
            </w:hyperlink>
          </w:p>
        </w:tc>
      </w:tr>
      <w:tr w:rsidR="004470EF" w:rsidRPr="002E6533" w14:paraId="061E7F29" w14:textId="77777777">
        <w:tc>
          <w:tcPr>
            <w:tcW w:w="2613" w:type="dxa"/>
            <w:vMerge/>
          </w:tcPr>
          <w:p w14:paraId="173B06D3" w14:textId="77777777" w:rsidR="004470EF" w:rsidRPr="002E6533" w:rsidRDefault="004470EF"/>
        </w:tc>
        <w:tc>
          <w:tcPr>
            <w:tcW w:w="2613" w:type="dxa"/>
          </w:tcPr>
          <w:p w14:paraId="4E817856" w14:textId="77777777" w:rsidR="004470EF" w:rsidRPr="002E6533" w:rsidRDefault="00000000">
            <w:pPr>
              <w:pStyle w:val="Compact"/>
            </w:pPr>
            <w:r w:rsidRPr="002E6533">
              <w:t>Enterprise Risk Management</w:t>
            </w:r>
          </w:p>
        </w:tc>
        <w:tc>
          <w:tcPr>
            <w:tcW w:w="2613" w:type="dxa"/>
          </w:tcPr>
          <w:p w14:paraId="57F2511C" w14:textId="77777777" w:rsidR="004470EF" w:rsidRPr="002E6533" w:rsidRDefault="004470EF">
            <w:pPr>
              <w:pStyle w:val="Compact"/>
            </w:pPr>
            <w:hyperlink r:id="rId228">
              <w:r w:rsidRPr="002E6533">
                <w:rPr>
                  <w:rStyle w:val="Hyperlink"/>
                </w:rPr>
                <w:t>Ajuda do Gerenciamento do risco operacional e empresarial</w:t>
              </w:r>
            </w:hyperlink>
          </w:p>
        </w:tc>
      </w:tr>
      <w:tr w:rsidR="004470EF" w:rsidRPr="002E6533" w14:paraId="1C3B9F1D" w14:textId="77777777">
        <w:tc>
          <w:tcPr>
            <w:tcW w:w="2613" w:type="dxa"/>
            <w:vMerge w:val="restart"/>
          </w:tcPr>
          <w:p w14:paraId="5B00EF28" w14:textId="77777777" w:rsidR="004470EF" w:rsidRPr="002E6533" w:rsidRDefault="00000000">
            <w:pPr>
              <w:pStyle w:val="Corpodetexto"/>
            </w:pPr>
            <w:r w:rsidRPr="002E6533">
              <w:t>Funções e responsabilidades</w:t>
            </w:r>
          </w:p>
          <w:p w14:paraId="4DE3B243" w14:textId="77777777" w:rsidR="004470EF" w:rsidRPr="002E6533" w:rsidRDefault="00000000">
            <w:pPr>
              <w:pStyle w:val="Corpodetexto"/>
            </w:pPr>
            <w:r w:rsidRPr="002E6533">
              <w:t> </w:t>
            </w:r>
          </w:p>
        </w:tc>
        <w:tc>
          <w:tcPr>
            <w:tcW w:w="2613" w:type="dxa"/>
          </w:tcPr>
          <w:p w14:paraId="333AA149" w14:textId="77777777" w:rsidR="004470EF" w:rsidRPr="002E6533" w:rsidRDefault="00000000">
            <w:pPr>
              <w:pStyle w:val="Compact"/>
            </w:pPr>
            <w:r w:rsidRPr="002E6533">
              <w:t>Business Continuity &amp; IT Disaster Recovery Planning</w:t>
            </w:r>
          </w:p>
        </w:tc>
        <w:tc>
          <w:tcPr>
            <w:tcW w:w="2613" w:type="dxa"/>
          </w:tcPr>
          <w:p w14:paraId="6B4A4B67" w14:textId="77777777" w:rsidR="004470EF" w:rsidRPr="002E6533" w:rsidRDefault="004470EF">
            <w:pPr>
              <w:pStyle w:val="Compact"/>
            </w:pPr>
            <w:hyperlink r:id="rId229">
              <w:r w:rsidRPr="002E6533">
                <w:rPr>
                  <w:rStyle w:val="Hyperlink"/>
                </w:rPr>
                <w:t>Gerenciamento de resiliência</w:t>
              </w:r>
            </w:hyperlink>
          </w:p>
        </w:tc>
      </w:tr>
      <w:tr w:rsidR="004470EF" w:rsidRPr="002E6533" w14:paraId="5FA1B21F" w14:textId="77777777">
        <w:tc>
          <w:tcPr>
            <w:tcW w:w="2613" w:type="dxa"/>
            <w:vMerge/>
          </w:tcPr>
          <w:p w14:paraId="3653D634" w14:textId="77777777" w:rsidR="004470EF" w:rsidRPr="002E6533" w:rsidRDefault="004470EF"/>
        </w:tc>
        <w:tc>
          <w:tcPr>
            <w:tcW w:w="2613" w:type="dxa"/>
          </w:tcPr>
          <w:p w14:paraId="494D6B59" w14:textId="77777777" w:rsidR="004470EF" w:rsidRPr="002E6533" w:rsidRDefault="00000000">
            <w:pPr>
              <w:pStyle w:val="Compact"/>
            </w:pPr>
            <w:r w:rsidRPr="002E6533">
              <w:t>Monitoramento de controles financeiros</w:t>
            </w:r>
          </w:p>
        </w:tc>
        <w:tc>
          <w:tcPr>
            <w:tcW w:w="2613" w:type="dxa"/>
          </w:tcPr>
          <w:p w14:paraId="3A1C02BC" w14:textId="77777777" w:rsidR="004470EF" w:rsidRPr="002E6533" w:rsidRDefault="004470EF">
            <w:pPr>
              <w:pStyle w:val="Compact"/>
            </w:pPr>
            <w:hyperlink r:id="rId230">
              <w:r w:rsidRPr="002E6533">
                <w:rPr>
                  <w:rStyle w:val="Hyperlink"/>
                </w:rPr>
                <w:t>Ajuda de conformidade normativa e corporativa</w:t>
              </w:r>
            </w:hyperlink>
          </w:p>
        </w:tc>
      </w:tr>
      <w:tr w:rsidR="004470EF" w:rsidRPr="002E6533" w14:paraId="4A31463E" w14:textId="77777777">
        <w:tc>
          <w:tcPr>
            <w:tcW w:w="2613" w:type="dxa"/>
          </w:tcPr>
          <w:p w14:paraId="593B4892" w14:textId="77777777" w:rsidR="004470EF" w:rsidRPr="002E6533" w:rsidRDefault="00000000">
            <w:pPr>
              <w:pStyle w:val="Compact"/>
            </w:pPr>
            <w:r w:rsidRPr="002E6533">
              <w:t xml:space="preserve"> Gerenciamento de scanner e sensor</w:t>
            </w:r>
          </w:p>
        </w:tc>
        <w:tc>
          <w:tcPr>
            <w:tcW w:w="2613" w:type="dxa"/>
            <w:vMerge w:val="restart"/>
          </w:tcPr>
          <w:p w14:paraId="525BE5CD" w14:textId="77777777" w:rsidR="004470EF" w:rsidRPr="002E6533" w:rsidRDefault="00000000">
            <w:pPr>
              <w:pStyle w:val="Corpodetexto"/>
            </w:pPr>
            <w:r w:rsidRPr="002E6533">
              <w:t>Monitoramento contínuo</w:t>
            </w:r>
          </w:p>
          <w:p w14:paraId="2A8BBE5E" w14:textId="77777777" w:rsidR="004470EF" w:rsidRPr="002E6533" w:rsidRDefault="00000000">
            <w:pPr>
              <w:pStyle w:val="Corpodetexto"/>
            </w:pPr>
            <w:r w:rsidRPr="002E6533">
              <w:t> </w:t>
            </w:r>
          </w:p>
          <w:p w14:paraId="4E12EE45" w14:textId="77777777" w:rsidR="004470EF" w:rsidRPr="002E6533" w:rsidRDefault="00000000">
            <w:pPr>
              <w:pStyle w:val="Corpodetexto"/>
            </w:pPr>
            <w:r w:rsidRPr="002E6533">
              <w:t> </w:t>
            </w:r>
          </w:p>
        </w:tc>
        <w:tc>
          <w:tcPr>
            <w:tcW w:w="2613" w:type="dxa"/>
            <w:vMerge w:val="restart"/>
          </w:tcPr>
          <w:p w14:paraId="474BA9E7" w14:textId="77777777" w:rsidR="004470EF" w:rsidRPr="002E6533" w:rsidRDefault="004470EF">
            <w:pPr>
              <w:pStyle w:val="Corpodetexto"/>
            </w:pPr>
            <w:hyperlink r:id="rId231">
              <w:r w:rsidRPr="002E6533">
                <w:rPr>
                  <w:rStyle w:val="Hyperlink"/>
                </w:rPr>
                <w:t>Ajuda do setor público</w:t>
              </w:r>
            </w:hyperlink>
          </w:p>
          <w:p w14:paraId="3CC1DEC8" w14:textId="77777777" w:rsidR="004470EF" w:rsidRPr="002E6533" w:rsidRDefault="00000000">
            <w:pPr>
              <w:pStyle w:val="Corpodetexto"/>
            </w:pPr>
            <w:r w:rsidRPr="002E6533">
              <w:t> </w:t>
            </w:r>
          </w:p>
          <w:p w14:paraId="748C6CA7" w14:textId="77777777" w:rsidR="004470EF" w:rsidRPr="002E6533" w:rsidRDefault="00000000">
            <w:pPr>
              <w:pStyle w:val="Corpodetexto"/>
            </w:pPr>
            <w:r w:rsidRPr="002E6533">
              <w:t> </w:t>
            </w:r>
          </w:p>
        </w:tc>
      </w:tr>
      <w:tr w:rsidR="004470EF" w:rsidRPr="002E6533" w14:paraId="62197B5C" w14:textId="77777777">
        <w:tc>
          <w:tcPr>
            <w:tcW w:w="2613" w:type="dxa"/>
          </w:tcPr>
          <w:p w14:paraId="5F6090DD" w14:textId="77777777" w:rsidR="004470EF" w:rsidRPr="002E6533" w:rsidRDefault="00000000">
            <w:pPr>
              <w:pStyle w:val="Compact"/>
            </w:pPr>
            <w:r w:rsidRPr="002E6533">
              <w:t>Resultados de scanner e sensor</w:t>
            </w:r>
          </w:p>
        </w:tc>
        <w:tc>
          <w:tcPr>
            <w:tcW w:w="2613" w:type="dxa"/>
            <w:vMerge/>
          </w:tcPr>
          <w:p w14:paraId="16A24E0C" w14:textId="77777777" w:rsidR="004470EF" w:rsidRPr="002E6533" w:rsidRDefault="004470EF"/>
        </w:tc>
        <w:tc>
          <w:tcPr>
            <w:tcW w:w="2613" w:type="dxa"/>
            <w:vMerge/>
          </w:tcPr>
          <w:p w14:paraId="6B98DB14" w14:textId="77777777" w:rsidR="004470EF" w:rsidRPr="002E6533" w:rsidRDefault="004470EF"/>
        </w:tc>
      </w:tr>
      <w:tr w:rsidR="004470EF" w:rsidRPr="002E6533" w14:paraId="304D5F93" w14:textId="77777777">
        <w:tc>
          <w:tcPr>
            <w:tcW w:w="2613" w:type="dxa"/>
          </w:tcPr>
          <w:p w14:paraId="069E643F" w14:textId="77777777" w:rsidR="004470EF" w:rsidRPr="002E6533" w:rsidRDefault="00000000">
            <w:pPr>
              <w:pStyle w:val="Compact"/>
            </w:pPr>
            <w:r w:rsidRPr="002E6533">
              <w:t>Regras de scanner e sensor</w:t>
            </w:r>
          </w:p>
        </w:tc>
        <w:tc>
          <w:tcPr>
            <w:tcW w:w="2613" w:type="dxa"/>
            <w:vMerge/>
          </w:tcPr>
          <w:p w14:paraId="057886FA" w14:textId="77777777" w:rsidR="004470EF" w:rsidRPr="002E6533" w:rsidRDefault="004470EF"/>
        </w:tc>
        <w:tc>
          <w:tcPr>
            <w:tcW w:w="2613" w:type="dxa"/>
            <w:vMerge/>
          </w:tcPr>
          <w:p w14:paraId="7BDEE03C" w14:textId="77777777" w:rsidR="004470EF" w:rsidRPr="002E6533" w:rsidRDefault="004470EF"/>
        </w:tc>
      </w:tr>
      <w:tr w:rsidR="004470EF" w:rsidRPr="002E6533" w14:paraId="3A67780A" w14:textId="77777777">
        <w:tc>
          <w:tcPr>
            <w:tcW w:w="2613" w:type="dxa"/>
            <w:vMerge w:val="restart"/>
          </w:tcPr>
          <w:p w14:paraId="235854F5" w14:textId="77777777" w:rsidR="004470EF" w:rsidRPr="002E6533" w:rsidRDefault="00000000">
            <w:pPr>
              <w:pStyle w:val="Corpodetexto"/>
            </w:pPr>
            <w:r w:rsidRPr="002E6533">
              <w:t>Resultados do cenário</w:t>
            </w:r>
          </w:p>
          <w:p w14:paraId="0EC00A95" w14:textId="77777777" w:rsidR="004470EF" w:rsidRPr="002E6533" w:rsidRDefault="00000000">
            <w:pPr>
              <w:pStyle w:val="Corpodetexto"/>
            </w:pPr>
            <w:r w:rsidRPr="002E6533">
              <w:t> </w:t>
            </w:r>
          </w:p>
        </w:tc>
        <w:tc>
          <w:tcPr>
            <w:tcW w:w="2613" w:type="dxa"/>
          </w:tcPr>
          <w:p w14:paraId="7862A5DB" w14:textId="77777777" w:rsidR="004470EF" w:rsidRPr="002E6533" w:rsidRDefault="00000000">
            <w:pPr>
              <w:pStyle w:val="Compact"/>
            </w:pPr>
            <w:r w:rsidRPr="002E6533">
              <w:t>Projetos e documentação de auditoria</w:t>
            </w:r>
          </w:p>
        </w:tc>
        <w:tc>
          <w:tcPr>
            <w:tcW w:w="2613" w:type="dxa"/>
          </w:tcPr>
          <w:p w14:paraId="7B81B772" w14:textId="77777777" w:rsidR="004470EF" w:rsidRPr="002E6533" w:rsidRDefault="004470EF">
            <w:pPr>
              <w:pStyle w:val="Compact"/>
            </w:pPr>
            <w:hyperlink r:id="rId232">
              <w:r w:rsidRPr="002E6533">
                <w:rPr>
                  <w:rStyle w:val="Hyperlink"/>
                </w:rPr>
                <w:t>Ajuda do Gerenciamento de auditoria</w:t>
              </w:r>
            </w:hyperlink>
          </w:p>
        </w:tc>
      </w:tr>
      <w:tr w:rsidR="004470EF" w:rsidRPr="002E6533" w14:paraId="320950DD" w14:textId="77777777">
        <w:tc>
          <w:tcPr>
            <w:tcW w:w="2613" w:type="dxa"/>
            <w:vMerge/>
          </w:tcPr>
          <w:p w14:paraId="2E74F991" w14:textId="77777777" w:rsidR="004470EF" w:rsidRPr="002E6533" w:rsidRDefault="004470EF"/>
        </w:tc>
        <w:tc>
          <w:tcPr>
            <w:tcW w:w="2613" w:type="dxa"/>
          </w:tcPr>
          <w:p w14:paraId="5896F2A9" w14:textId="77777777" w:rsidR="004470EF" w:rsidRPr="002E6533" w:rsidRDefault="00000000">
            <w:pPr>
              <w:pStyle w:val="Compact"/>
            </w:pPr>
            <w:r w:rsidRPr="002E6533">
              <w:t>Análise do cenário operacional</w:t>
            </w:r>
          </w:p>
        </w:tc>
        <w:tc>
          <w:tcPr>
            <w:tcW w:w="2613" w:type="dxa"/>
          </w:tcPr>
          <w:p w14:paraId="31E82612" w14:textId="77777777" w:rsidR="004470EF" w:rsidRPr="002E6533" w:rsidRDefault="004470EF">
            <w:pPr>
              <w:pStyle w:val="Compact"/>
            </w:pPr>
            <w:hyperlink r:id="rId233">
              <w:r w:rsidRPr="002E6533">
                <w:rPr>
                  <w:rStyle w:val="Hyperlink"/>
                </w:rPr>
                <w:t>Gerenciamento de resiliência</w:t>
              </w:r>
            </w:hyperlink>
          </w:p>
        </w:tc>
      </w:tr>
      <w:tr w:rsidR="004470EF" w:rsidRPr="002E6533" w14:paraId="3296ABB0" w14:textId="77777777">
        <w:tc>
          <w:tcPr>
            <w:tcW w:w="2613" w:type="dxa"/>
            <w:vMerge w:val="restart"/>
          </w:tcPr>
          <w:p w14:paraId="2A6FFD56" w14:textId="77777777" w:rsidR="004470EF" w:rsidRPr="002E6533" w:rsidRDefault="00000000">
            <w:pPr>
              <w:pStyle w:val="Corpodetexto"/>
            </w:pPr>
            <w:r w:rsidRPr="002E6533">
              <w:t xml:space="preserve">Unidades de definição de </w:t>
            </w:r>
            <w:r w:rsidRPr="002E6533">
              <w:lastRenderedPageBreak/>
              <w:t>escopo</w:t>
            </w:r>
          </w:p>
          <w:p w14:paraId="255697EC" w14:textId="77777777" w:rsidR="004470EF" w:rsidRPr="002E6533" w:rsidRDefault="00000000">
            <w:pPr>
              <w:pStyle w:val="Corpodetexto"/>
            </w:pPr>
            <w:r w:rsidRPr="002E6533">
              <w:t> </w:t>
            </w:r>
          </w:p>
        </w:tc>
        <w:tc>
          <w:tcPr>
            <w:tcW w:w="2613" w:type="dxa"/>
          </w:tcPr>
          <w:p w14:paraId="060EFDBF" w14:textId="77777777" w:rsidR="004470EF" w:rsidRPr="002E6533" w:rsidRDefault="00000000">
            <w:pPr>
              <w:pStyle w:val="Compact"/>
            </w:pPr>
            <w:r w:rsidRPr="002E6533">
              <w:lastRenderedPageBreak/>
              <w:t xml:space="preserve">Gerenciamento do programa de garantia de </w:t>
            </w:r>
            <w:r w:rsidRPr="002E6533">
              <w:lastRenderedPageBreak/>
              <w:t>controles</w:t>
            </w:r>
          </w:p>
        </w:tc>
        <w:tc>
          <w:tcPr>
            <w:tcW w:w="2613" w:type="dxa"/>
          </w:tcPr>
          <w:p w14:paraId="08294708" w14:textId="77777777" w:rsidR="004470EF" w:rsidRPr="002E6533" w:rsidRDefault="004470EF">
            <w:pPr>
              <w:pStyle w:val="Compact"/>
            </w:pPr>
            <w:hyperlink r:id="rId234">
              <w:r w:rsidRPr="002E6533">
                <w:rPr>
                  <w:rStyle w:val="Hyperlink"/>
                </w:rPr>
                <w:t>Ajuda de conformidade normativa e corporativa</w:t>
              </w:r>
            </w:hyperlink>
          </w:p>
        </w:tc>
      </w:tr>
      <w:tr w:rsidR="004470EF" w:rsidRPr="002E6533" w14:paraId="31F8CA6C" w14:textId="77777777">
        <w:tc>
          <w:tcPr>
            <w:tcW w:w="2613" w:type="dxa"/>
            <w:vMerge/>
          </w:tcPr>
          <w:p w14:paraId="5945581A" w14:textId="77777777" w:rsidR="004470EF" w:rsidRPr="002E6533" w:rsidRDefault="004470EF"/>
        </w:tc>
        <w:tc>
          <w:tcPr>
            <w:tcW w:w="2613" w:type="dxa"/>
          </w:tcPr>
          <w:p w14:paraId="5451BD21" w14:textId="77777777" w:rsidR="004470EF" w:rsidRPr="002E6533" w:rsidRDefault="00000000">
            <w:pPr>
              <w:pStyle w:val="Compact"/>
            </w:pPr>
            <w:r w:rsidRPr="002E6533">
              <w:t>Garantia de controles de TI</w:t>
            </w:r>
          </w:p>
        </w:tc>
        <w:tc>
          <w:tcPr>
            <w:tcW w:w="2613" w:type="dxa"/>
            <w:vMerge w:val="restart"/>
          </w:tcPr>
          <w:p w14:paraId="5ED1731A" w14:textId="77777777" w:rsidR="004470EF" w:rsidRPr="002E6533" w:rsidRDefault="004470EF">
            <w:pPr>
              <w:pStyle w:val="Corpodetexto"/>
            </w:pPr>
            <w:hyperlink r:id="rId235">
              <w:r w:rsidRPr="002E6533">
                <w:rPr>
                  <w:rStyle w:val="Hyperlink"/>
                </w:rPr>
                <w:t>Ajuda do Gerenciamento de riscos de TI e segurança</w:t>
              </w:r>
            </w:hyperlink>
          </w:p>
          <w:p w14:paraId="24399DAA" w14:textId="77777777" w:rsidR="004470EF" w:rsidRPr="002E6533" w:rsidRDefault="00000000">
            <w:pPr>
              <w:pStyle w:val="Corpodetexto"/>
            </w:pPr>
            <w:r w:rsidRPr="002E6533">
              <w:t> </w:t>
            </w:r>
          </w:p>
          <w:p w14:paraId="516247D7" w14:textId="77777777" w:rsidR="004470EF" w:rsidRPr="002E6533" w:rsidRDefault="00000000">
            <w:pPr>
              <w:pStyle w:val="Corpodetexto"/>
            </w:pPr>
            <w:r w:rsidRPr="002E6533">
              <w:t> </w:t>
            </w:r>
          </w:p>
          <w:p w14:paraId="426AEF14" w14:textId="77777777" w:rsidR="004470EF" w:rsidRPr="002E6533" w:rsidRDefault="00000000">
            <w:pPr>
              <w:pStyle w:val="Corpodetexto"/>
            </w:pPr>
            <w:r w:rsidRPr="002E6533">
              <w:t> </w:t>
            </w:r>
          </w:p>
          <w:p w14:paraId="1B62A24B" w14:textId="77777777" w:rsidR="004470EF" w:rsidRPr="002E6533" w:rsidRDefault="00000000">
            <w:pPr>
              <w:pStyle w:val="Corpodetexto"/>
            </w:pPr>
            <w:r w:rsidRPr="002E6533">
              <w:t> </w:t>
            </w:r>
          </w:p>
        </w:tc>
      </w:tr>
      <w:tr w:rsidR="004470EF" w:rsidRPr="002E6533" w14:paraId="771EE141" w14:textId="77777777">
        <w:tc>
          <w:tcPr>
            <w:tcW w:w="2613" w:type="dxa"/>
          </w:tcPr>
          <w:p w14:paraId="307A6D66" w14:textId="77777777" w:rsidR="004470EF" w:rsidRPr="002E6533" w:rsidRDefault="00000000">
            <w:pPr>
              <w:pStyle w:val="Compact"/>
            </w:pPr>
            <w:r w:rsidRPr="002E6533">
              <w:t>Alertas de segurança</w:t>
            </w:r>
          </w:p>
        </w:tc>
        <w:tc>
          <w:tcPr>
            <w:tcW w:w="2613" w:type="dxa"/>
            <w:vMerge w:val="restart"/>
          </w:tcPr>
          <w:p w14:paraId="63C3A590" w14:textId="77777777" w:rsidR="004470EF" w:rsidRPr="002E6533" w:rsidRDefault="00000000">
            <w:pPr>
              <w:pStyle w:val="Compact"/>
            </w:pPr>
            <w:r w:rsidRPr="002E6533">
              <w:t>Cyber Incident &amp; Breach Response</w:t>
            </w:r>
          </w:p>
        </w:tc>
        <w:tc>
          <w:tcPr>
            <w:tcW w:w="2613" w:type="dxa"/>
            <w:vMerge/>
          </w:tcPr>
          <w:p w14:paraId="63B37867" w14:textId="77777777" w:rsidR="004470EF" w:rsidRPr="002E6533" w:rsidRDefault="004470EF"/>
        </w:tc>
      </w:tr>
      <w:tr w:rsidR="004470EF" w:rsidRPr="002E6533" w14:paraId="22FB773C" w14:textId="77777777">
        <w:tc>
          <w:tcPr>
            <w:tcW w:w="2613" w:type="dxa"/>
          </w:tcPr>
          <w:p w14:paraId="76B472A5" w14:textId="77777777" w:rsidR="004470EF" w:rsidRPr="002E6533" w:rsidRDefault="00000000">
            <w:pPr>
              <w:pStyle w:val="Compact"/>
            </w:pPr>
            <w:r w:rsidRPr="002E6533">
              <w:t>Controles de segurança</w:t>
            </w:r>
          </w:p>
        </w:tc>
        <w:tc>
          <w:tcPr>
            <w:tcW w:w="2613" w:type="dxa"/>
            <w:vMerge/>
          </w:tcPr>
          <w:p w14:paraId="039F23D9" w14:textId="77777777" w:rsidR="004470EF" w:rsidRPr="002E6533" w:rsidRDefault="004470EF"/>
        </w:tc>
        <w:tc>
          <w:tcPr>
            <w:tcW w:w="2613" w:type="dxa"/>
            <w:vMerge/>
          </w:tcPr>
          <w:p w14:paraId="0B2EF1B6" w14:textId="77777777" w:rsidR="004470EF" w:rsidRPr="002E6533" w:rsidRDefault="004470EF"/>
        </w:tc>
      </w:tr>
      <w:tr w:rsidR="004470EF" w:rsidRPr="002E6533" w14:paraId="7307E225" w14:textId="77777777">
        <w:tc>
          <w:tcPr>
            <w:tcW w:w="2613" w:type="dxa"/>
          </w:tcPr>
          <w:p w14:paraId="241A0168" w14:textId="77777777" w:rsidR="004470EF" w:rsidRPr="002E6533" w:rsidRDefault="00000000">
            <w:pPr>
              <w:pStyle w:val="Compact"/>
            </w:pPr>
            <w:r w:rsidRPr="002E6533">
              <w:t>Eventos de segurança</w:t>
            </w:r>
          </w:p>
        </w:tc>
        <w:tc>
          <w:tcPr>
            <w:tcW w:w="2613" w:type="dxa"/>
            <w:vMerge/>
          </w:tcPr>
          <w:p w14:paraId="14B4A6A2" w14:textId="77777777" w:rsidR="004470EF" w:rsidRPr="002E6533" w:rsidRDefault="004470EF"/>
        </w:tc>
        <w:tc>
          <w:tcPr>
            <w:tcW w:w="2613" w:type="dxa"/>
            <w:vMerge/>
          </w:tcPr>
          <w:p w14:paraId="71696300" w14:textId="77777777" w:rsidR="004470EF" w:rsidRPr="002E6533" w:rsidRDefault="004470EF"/>
        </w:tc>
      </w:tr>
      <w:tr w:rsidR="004470EF" w:rsidRPr="002E6533" w14:paraId="4D1DAFE9" w14:textId="77777777">
        <w:tc>
          <w:tcPr>
            <w:tcW w:w="2613" w:type="dxa"/>
          </w:tcPr>
          <w:p w14:paraId="107B9C0E" w14:textId="77777777" w:rsidR="004470EF" w:rsidRPr="002E6533" w:rsidRDefault="00000000">
            <w:pPr>
              <w:pStyle w:val="Compact"/>
            </w:pPr>
            <w:r w:rsidRPr="002E6533">
              <w:t>Incidentes de segurança</w:t>
            </w:r>
          </w:p>
        </w:tc>
        <w:tc>
          <w:tcPr>
            <w:tcW w:w="2613" w:type="dxa"/>
            <w:vMerge/>
          </w:tcPr>
          <w:p w14:paraId="711E8D3D" w14:textId="77777777" w:rsidR="004470EF" w:rsidRPr="002E6533" w:rsidRDefault="004470EF"/>
        </w:tc>
        <w:tc>
          <w:tcPr>
            <w:tcW w:w="2613" w:type="dxa"/>
            <w:vMerge/>
          </w:tcPr>
          <w:p w14:paraId="3C1D5A4A" w14:textId="77777777" w:rsidR="004470EF" w:rsidRPr="002E6533" w:rsidRDefault="004470EF"/>
        </w:tc>
      </w:tr>
      <w:tr w:rsidR="004470EF" w:rsidRPr="002E6533" w14:paraId="1C32A7AE" w14:textId="77777777">
        <w:tc>
          <w:tcPr>
            <w:tcW w:w="2613" w:type="dxa"/>
          </w:tcPr>
          <w:p w14:paraId="06F24E1F" w14:textId="77777777" w:rsidR="004470EF" w:rsidRPr="002E6533" w:rsidRDefault="00000000">
            <w:pPr>
              <w:pStyle w:val="Compact"/>
            </w:pPr>
            <w:r w:rsidRPr="002E6533">
              <w:t>Autoavaliação</w:t>
            </w:r>
          </w:p>
        </w:tc>
        <w:tc>
          <w:tcPr>
            <w:tcW w:w="2613" w:type="dxa"/>
          </w:tcPr>
          <w:p w14:paraId="18ABB1E3" w14:textId="77777777" w:rsidR="004470EF" w:rsidRPr="002E6533" w:rsidRDefault="00000000">
            <w:pPr>
              <w:pStyle w:val="Compact"/>
            </w:pPr>
            <w:r w:rsidRPr="002E6533">
              <w:t>Gerenciamento do risco operacional</w:t>
            </w:r>
          </w:p>
        </w:tc>
        <w:tc>
          <w:tcPr>
            <w:tcW w:w="2613" w:type="dxa"/>
          </w:tcPr>
          <w:p w14:paraId="0DD414E7" w14:textId="77777777" w:rsidR="004470EF" w:rsidRPr="002E6533" w:rsidRDefault="004470EF">
            <w:pPr>
              <w:pStyle w:val="Compact"/>
            </w:pPr>
            <w:hyperlink r:id="rId236">
              <w:r w:rsidRPr="002E6533">
                <w:rPr>
                  <w:rStyle w:val="Hyperlink"/>
                </w:rPr>
                <w:t>Ajuda do Gerenciamento do risco operacional e empresarial</w:t>
              </w:r>
            </w:hyperlink>
          </w:p>
        </w:tc>
      </w:tr>
      <w:tr w:rsidR="004470EF" w:rsidRPr="002E6533" w14:paraId="4F0434C1" w14:textId="77777777">
        <w:tc>
          <w:tcPr>
            <w:tcW w:w="2613" w:type="dxa"/>
          </w:tcPr>
          <w:p w14:paraId="5E5775CE" w14:textId="77777777" w:rsidR="004470EF" w:rsidRPr="002E6533" w:rsidRDefault="00000000">
            <w:pPr>
              <w:pStyle w:val="Compact"/>
            </w:pPr>
            <w:r w:rsidRPr="002E6533">
              <w:t>Resultados da interrupção no serviço</w:t>
            </w:r>
          </w:p>
        </w:tc>
        <w:tc>
          <w:tcPr>
            <w:tcW w:w="2613" w:type="dxa"/>
            <w:vMerge w:val="restart"/>
          </w:tcPr>
          <w:p w14:paraId="5C4F577F" w14:textId="77777777" w:rsidR="004470EF" w:rsidRPr="002E6533" w:rsidRDefault="00000000">
            <w:pPr>
              <w:pStyle w:val="Compact"/>
            </w:pPr>
            <w:r w:rsidRPr="002E6533">
              <w:t>Análise do cenário operacional</w:t>
            </w:r>
          </w:p>
        </w:tc>
        <w:tc>
          <w:tcPr>
            <w:tcW w:w="2613" w:type="dxa"/>
            <w:vMerge w:val="restart"/>
          </w:tcPr>
          <w:p w14:paraId="6ADC800C" w14:textId="77777777" w:rsidR="004470EF" w:rsidRPr="002E6533" w:rsidRDefault="004470EF">
            <w:pPr>
              <w:pStyle w:val="Corpodetexto"/>
            </w:pPr>
            <w:hyperlink r:id="rId237">
              <w:r w:rsidRPr="002E6533">
                <w:rPr>
                  <w:rStyle w:val="Hyperlink"/>
                </w:rPr>
                <w:t>Gerenciamento de resiliência</w:t>
              </w:r>
            </w:hyperlink>
          </w:p>
          <w:p w14:paraId="28292F31" w14:textId="77777777" w:rsidR="004470EF" w:rsidRPr="002E6533" w:rsidRDefault="00000000">
            <w:pPr>
              <w:pStyle w:val="Corpodetexto"/>
            </w:pPr>
            <w:r w:rsidRPr="002E6533">
              <w:t> </w:t>
            </w:r>
          </w:p>
        </w:tc>
      </w:tr>
      <w:tr w:rsidR="004470EF" w:rsidRPr="002E6533" w14:paraId="23BEDA3C" w14:textId="77777777">
        <w:tc>
          <w:tcPr>
            <w:tcW w:w="2613" w:type="dxa"/>
          </w:tcPr>
          <w:p w14:paraId="6F68B4AA" w14:textId="77777777" w:rsidR="004470EF" w:rsidRPr="002E6533" w:rsidRDefault="00000000">
            <w:pPr>
              <w:pStyle w:val="Compact"/>
            </w:pPr>
            <w:r w:rsidRPr="002E6533">
              <w:t>Interrupções no serviço</w:t>
            </w:r>
          </w:p>
        </w:tc>
        <w:tc>
          <w:tcPr>
            <w:tcW w:w="2613" w:type="dxa"/>
            <w:vMerge/>
          </w:tcPr>
          <w:p w14:paraId="1EE7D4D2" w14:textId="77777777" w:rsidR="004470EF" w:rsidRPr="002E6533" w:rsidRDefault="004470EF"/>
        </w:tc>
        <w:tc>
          <w:tcPr>
            <w:tcW w:w="2613" w:type="dxa"/>
            <w:vMerge/>
          </w:tcPr>
          <w:p w14:paraId="3EDC47E4" w14:textId="77777777" w:rsidR="004470EF" w:rsidRPr="002E6533" w:rsidRDefault="004470EF"/>
        </w:tc>
      </w:tr>
      <w:tr w:rsidR="004470EF" w:rsidRPr="002E6533" w14:paraId="0E260514" w14:textId="77777777">
        <w:tc>
          <w:tcPr>
            <w:tcW w:w="2613" w:type="dxa"/>
          </w:tcPr>
          <w:p w14:paraId="6BC6F28E" w14:textId="77777777" w:rsidR="004470EF" w:rsidRPr="002E6533" w:rsidRDefault="00000000">
            <w:pPr>
              <w:pStyle w:val="Compact"/>
            </w:pPr>
            <w:r w:rsidRPr="002E6533">
              <w:t>Políticas do SOC</w:t>
            </w:r>
          </w:p>
        </w:tc>
        <w:tc>
          <w:tcPr>
            <w:tcW w:w="2613" w:type="dxa"/>
          </w:tcPr>
          <w:p w14:paraId="4A542BB8" w14:textId="77777777" w:rsidR="004470EF" w:rsidRPr="002E6533" w:rsidRDefault="00000000">
            <w:pPr>
              <w:pStyle w:val="Compact"/>
            </w:pPr>
            <w:r w:rsidRPr="002E6533">
              <w:t>Cyber Incident &amp; Breach Response</w:t>
            </w:r>
          </w:p>
        </w:tc>
        <w:tc>
          <w:tcPr>
            <w:tcW w:w="2613" w:type="dxa"/>
          </w:tcPr>
          <w:p w14:paraId="1A1E0EAF" w14:textId="77777777" w:rsidR="004470EF" w:rsidRPr="002E6533" w:rsidRDefault="004470EF">
            <w:pPr>
              <w:pStyle w:val="Compact"/>
            </w:pPr>
            <w:hyperlink r:id="rId238">
              <w:r w:rsidRPr="002E6533">
                <w:rPr>
                  <w:rStyle w:val="Hyperlink"/>
                </w:rPr>
                <w:t>Ajuda do Gerenciamento de riscos de TI e segurança</w:t>
              </w:r>
            </w:hyperlink>
          </w:p>
        </w:tc>
      </w:tr>
      <w:tr w:rsidR="004470EF" w:rsidRPr="002E6533" w14:paraId="5CF528AF" w14:textId="77777777">
        <w:tc>
          <w:tcPr>
            <w:tcW w:w="2613" w:type="dxa"/>
            <w:vMerge w:val="restart"/>
          </w:tcPr>
          <w:p w14:paraId="639D77E7" w14:textId="77777777" w:rsidR="004470EF" w:rsidRPr="002E6533" w:rsidRDefault="00000000">
            <w:pPr>
              <w:pStyle w:val="Corpodetexto"/>
            </w:pPr>
            <w:r w:rsidRPr="002E6533">
              <w:t>Software</w:t>
            </w:r>
          </w:p>
          <w:p w14:paraId="2B0DB621" w14:textId="77777777" w:rsidR="004470EF" w:rsidRPr="002E6533" w:rsidRDefault="00000000">
            <w:pPr>
              <w:pStyle w:val="Corpodetexto"/>
            </w:pPr>
            <w:r w:rsidRPr="002E6533">
              <w:t> </w:t>
            </w:r>
          </w:p>
        </w:tc>
        <w:tc>
          <w:tcPr>
            <w:tcW w:w="2613" w:type="dxa"/>
          </w:tcPr>
          <w:p w14:paraId="4810E854" w14:textId="77777777" w:rsidR="004470EF" w:rsidRPr="002E6533" w:rsidRDefault="00000000">
            <w:pPr>
              <w:pStyle w:val="Compact"/>
            </w:pPr>
            <w:r w:rsidRPr="002E6533">
              <w:t>Monitoramento contínuo</w:t>
            </w:r>
          </w:p>
        </w:tc>
        <w:tc>
          <w:tcPr>
            <w:tcW w:w="2613" w:type="dxa"/>
            <w:vMerge w:val="restart"/>
          </w:tcPr>
          <w:p w14:paraId="4BADBE46" w14:textId="77777777" w:rsidR="004470EF" w:rsidRPr="002E6533" w:rsidRDefault="004470EF">
            <w:pPr>
              <w:pStyle w:val="Corpodetexto"/>
            </w:pPr>
            <w:hyperlink r:id="rId239">
              <w:r w:rsidRPr="002E6533">
                <w:rPr>
                  <w:rStyle w:val="Hyperlink"/>
                </w:rPr>
                <w:t>Ajuda do setor público</w:t>
              </w:r>
            </w:hyperlink>
          </w:p>
          <w:p w14:paraId="63696283" w14:textId="77777777" w:rsidR="004470EF" w:rsidRPr="002E6533" w:rsidRDefault="00000000">
            <w:pPr>
              <w:pStyle w:val="Corpodetexto"/>
            </w:pPr>
            <w:r w:rsidRPr="002E6533">
              <w:t> </w:t>
            </w:r>
          </w:p>
        </w:tc>
      </w:tr>
      <w:tr w:rsidR="004470EF" w:rsidRPr="002E6533" w14:paraId="7C424555" w14:textId="77777777">
        <w:tc>
          <w:tcPr>
            <w:tcW w:w="2613" w:type="dxa"/>
            <w:vMerge/>
          </w:tcPr>
          <w:p w14:paraId="4426AD65" w14:textId="77777777" w:rsidR="004470EF" w:rsidRPr="002E6533" w:rsidRDefault="004470EF"/>
        </w:tc>
        <w:tc>
          <w:tcPr>
            <w:tcW w:w="2613" w:type="dxa"/>
          </w:tcPr>
          <w:p w14:paraId="1AD6E425" w14:textId="77777777" w:rsidR="004470EF" w:rsidRPr="002E6533" w:rsidRDefault="00000000">
            <w:pPr>
              <w:pStyle w:val="Compact"/>
            </w:pPr>
            <w:r w:rsidRPr="002E6533">
              <w:t>Gerenciamento de POA&amp;M</w:t>
            </w:r>
          </w:p>
        </w:tc>
        <w:tc>
          <w:tcPr>
            <w:tcW w:w="2613" w:type="dxa"/>
            <w:vMerge/>
          </w:tcPr>
          <w:p w14:paraId="40FB1ADC" w14:textId="77777777" w:rsidR="004470EF" w:rsidRPr="002E6533" w:rsidRDefault="004470EF"/>
        </w:tc>
      </w:tr>
      <w:tr w:rsidR="004470EF" w:rsidRPr="002E6533" w14:paraId="57092A89" w14:textId="77777777">
        <w:tc>
          <w:tcPr>
            <w:tcW w:w="2613" w:type="dxa"/>
          </w:tcPr>
          <w:p w14:paraId="156ABECC" w14:textId="77777777" w:rsidR="004470EF" w:rsidRPr="002E6533" w:rsidRDefault="00000000">
            <w:pPr>
              <w:pStyle w:val="Compact"/>
            </w:pPr>
            <w:r w:rsidRPr="002E6533">
              <w:t>Declaração de aplicabilidade</w:t>
            </w:r>
          </w:p>
        </w:tc>
        <w:tc>
          <w:tcPr>
            <w:tcW w:w="2613" w:type="dxa"/>
          </w:tcPr>
          <w:p w14:paraId="3B2667C2" w14:textId="77777777" w:rsidR="004470EF" w:rsidRPr="002E6533" w:rsidRDefault="00000000">
            <w:pPr>
              <w:pStyle w:val="Compact"/>
            </w:pPr>
            <w:r w:rsidRPr="002E6533">
              <w:t>Sistema de monitoramento da segurança das informações</w:t>
            </w:r>
          </w:p>
        </w:tc>
        <w:tc>
          <w:tcPr>
            <w:tcW w:w="2613" w:type="dxa"/>
          </w:tcPr>
          <w:p w14:paraId="4B675A8A" w14:textId="77777777" w:rsidR="004470EF" w:rsidRPr="002E6533" w:rsidRDefault="004470EF">
            <w:pPr>
              <w:pStyle w:val="Compact"/>
            </w:pPr>
            <w:hyperlink r:id="rId240">
              <w:r w:rsidRPr="002E6533">
                <w:rPr>
                  <w:rStyle w:val="Hyperlink"/>
                </w:rPr>
                <w:t>Ajuda do Gerenciamento de riscos de TI e segurança</w:t>
              </w:r>
            </w:hyperlink>
          </w:p>
        </w:tc>
      </w:tr>
      <w:tr w:rsidR="004470EF" w:rsidRPr="002E6533" w14:paraId="236283F9" w14:textId="77777777">
        <w:tc>
          <w:tcPr>
            <w:tcW w:w="2613" w:type="dxa"/>
          </w:tcPr>
          <w:p w14:paraId="15B1B1C6" w14:textId="77777777" w:rsidR="004470EF" w:rsidRPr="002E6533" w:rsidRDefault="00000000">
            <w:pPr>
              <w:pStyle w:val="Compact"/>
            </w:pPr>
            <w:r w:rsidRPr="002E6533">
              <w:t>Dispositivos de armazenamento</w:t>
            </w:r>
          </w:p>
        </w:tc>
        <w:tc>
          <w:tcPr>
            <w:tcW w:w="2613" w:type="dxa"/>
          </w:tcPr>
          <w:p w14:paraId="5CFDB0E6" w14:textId="77777777" w:rsidR="004470EF" w:rsidRPr="002E6533" w:rsidRDefault="00000000">
            <w:pPr>
              <w:pStyle w:val="Compact"/>
            </w:pPr>
            <w:r w:rsidRPr="002E6533">
              <w:t>Governança de terceiros</w:t>
            </w:r>
          </w:p>
        </w:tc>
        <w:tc>
          <w:tcPr>
            <w:tcW w:w="2613" w:type="dxa"/>
            <w:vMerge w:val="restart"/>
          </w:tcPr>
          <w:p w14:paraId="0B785BB2" w14:textId="77777777" w:rsidR="004470EF" w:rsidRPr="002E6533" w:rsidRDefault="004470EF">
            <w:pPr>
              <w:pStyle w:val="Compact"/>
            </w:pPr>
            <w:hyperlink r:id="rId241">
              <w:r w:rsidRPr="002E6533">
                <w:rPr>
                  <w:rStyle w:val="Hyperlink"/>
                </w:rPr>
                <w:t>Governança de terceiros</w:t>
              </w:r>
            </w:hyperlink>
          </w:p>
        </w:tc>
      </w:tr>
      <w:tr w:rsidR="004470EF" w:rsidRPr="002E6533" w14:paraId="279267AC" w14:textId="77777777">
        <w:tc>
          <w:tcPr>
            <w:tcW w:w="2613" w:type="dxa"/>
          </w:tcPr>
          <w:p w14:paraId="156DA5CD" w14:textId="77777777" w:rsidR="004470EF" w:rsidRPr="002E6533" w:rsidRDefault="00000000">
            <w:pPr>
              <w:pStyle w:val="Compact"/>
            </w:pPr>
            <w:r w:rsidRPr="002E6533">
              <w:t>Subcontratados</w:t>
            </w:r>
          </w:p>
        </w:tc>
        <w:tc>
          <w:tcPr>
            <w:tcW w:w="2613" w:type="dxa"/>
          </w:tcPr>
          <w:p w14:paraId="2A7E61BF" w14:textId="77777777" w:rsidR="004470EF" w:rsidRPr="002E6533" w:rsidRDefault="00000000">
            <w:pPr>
              <w:pStyle w:val="Compact"/>
            </w:pPr>
            <w:r w:rsidRPr="002E6533">
              <w:t>Projeto de terceiros</w:t>
            </w:r>
          </w:p>
        </w:tc>
        <w:tc>
          <w:tcPr>
            <w:tcW w:w="2613" w:type="dxa"/>
            <w:vMerge/>
          </w:tcPr>
          <w:p w14:paraId="4D789FAC" w14:textId="77777777" w:rsidR="004470EF" w:rsidRPr="002E6533" w:rsidRDefault="004470EF"/>
        </w:tc>
      </w:tr>
      <w:tr w:rsidR="004470EF" w:rsidRPr="002E6533" w14:paraId="1AA7942F" w14:textId="77777777">
        <w:tc>
          <w:tcPr>
            <w:tcW w:w="2613" w:type="dxa"/>
            <w:vMerge w:val="restart"/>
          </w:tcPr>
          <w:p w14:paraId="369FF153" w14:textId="77777777" w:rsidR="004470EF" w:rsidRPr="002E6533" w:rsidRDefault="00000000">
            <w:pPr>
              <w:pStyle w:val="Corpodetexto"/>
            </w:pPr>
            <w:r w:rsidRPr="002E6533">
              <w:t>Subsistemas</w:t>
            </w:r>
          </w:p>
          <w:p w14:paraId="30F9CDB4" w14:textId="77777777" w:rsidR="004470EF" w:rsidRPr="002E6533" w:rsidRDefault="00000000">
            <w:pPr>
              <w:pStyle w:val="Corpodetexto"/>
            </w:pPr>
            <w:r w:rsidRPr="002E6533">
              <w:t> </w:t>
            </w:r>
          </w:p>
        </w:tc>
        <w:tc>
          <w:tcPr>
            <w:tcW w:w="2613" w:type="dxa"/>
          </w:tcPr>
          <w:p w14:paraId="7A552FFA" w14:textId="77777777" w:rsidR="004470EF" w:rsidRPr="002E6533" w:rsidRDefault="00000000">
            <w:pPr>
              <w:pStyle w:val="Compact"/>
            </w:pPr>
            <w:r w:rsidRPr="002E6533">
              <w:t>Avaliações e autorização</w:t>
            </w:r>
          </w:p>
        </w:tc>
        <w:tc>
          <w:tcPr>
            <w:tcW w:w="2613" w:type="dxa"/>
            <w:vMerge w:val="restart"/>
          </w:tcPr>
          <w:p w14:paraId="311E95DD" w14:textId="77777777" w:rsidR="004470EF" w:rsidRPr="002E6533" w:rsidRDefault="004470EF">
            <w:pPr>
              <w:pStyle w:val="Corpodetexto"/>
            </w:pPr>
            <w:hyperlink r:id="rId242">
              <w:r w:rsidRPr="002E6533">
                <w:rPr>
                  <w:rStyle w:val="Hyperlink"/>
                </w:rPr>
                <w:t>Ajuda do setor público</w:t>
              </w:r>
            </w:hyperlink>
          </w:p>
          <w:p w14:paraId="7D68057D" w14:textId="77777777" w:rsidR="004470EF" w:rsidRPr="002E6533" w:rsidRDefault="00000000">
            <w:pPr>
              <w:pStyle w:val="Corpodetexto"/>
            </w:pPr>
            <w:r w:rsidRPr="002E6533">
              <w:t> </w:t>
            </w:r>
          </w:p>
        </w:tc>
      </w:tr>
      <w:tr w:rsidR="004470EF" w:rsidRPr="002E6533" w14:paraId="04463E39" w14:textId="77777777">
        <w:tc>
          <w:tcPr>
            <w:tcW w:w="2613" w:type="dxa"/>
            <w:vMerge/>
          </w:tcPr>
          <w:p w14:paraId="29EC87A6" w14:textId="77777777" w:rsidR="004470EF" w:rsidRPr="002E6533" w:rsidRDefault="004470EF"/>
        </w:tc>
        <w:tc>
          <w:tcPr>
            <w:tcW w:w="2613" w:type="dxa"/>
          </w:tcPr>
          <w:p w14:paraId="721CA419" w14:textId="77777777" w:rsidR="004470EF" w:rsidRPr="002E6533" w:rsidRDefault="00000000">
            <w:pPr>
              <w:pStyle w:val="Compact"/>
            </w:pPr>
            <w:r w:rsidRPr="002E6533">
              <w:t>Monitoramento contínuo</w:t>
            </w:r>
          </w:p>
        </w:tc>
        <w:tc>
          <w:tcPr>
            <w:tcW w:w="2613" w:type="dxa"/>
            <w:vMerge/>
          </w:tcPr>
          <w:p w14:paraId="4FD04725" w14:textId="77777777" w:rsidR="004470EF" w:rsidRPr="002E6533" w:rsidRDefault="004470EF"/>
        </w:tc>
      </w:tr>
      <w:tr w:rsidR="004470EF" w:rsidRPr="002E6533" w14:paraId="18EB2C1D" w14:textId="77777777">
        <w:tc>
          <w:tcPr>
            <w:tcW w:w="2613" w:type="dxa"/>
          </w:tcPr>
          <w:p w14:paraId="15CDB3C7" w14:textId="77777777" w:rsidR="004470EF" w:rsidRPr="002E6533" w:rsidRDefault="00000000">
            <w:pPr>
              <w:pStyle w:val="Compact"/>
            </w:pPr>
            <w:r w:rsidRPr="002E6533">
              <w:t>Formulário de solicitação de fornecedor</w:t>
            </w:r>
          </w:p>
        </w:tc>
        <w:tc>
          <w:tcPr>
            <w:tcW w:w="2613" w:type="dxa"/>
          </w:tcPr>
          <w:p w14:paraId="0F768D12" w14:textId="77777777" w:rsidR="004470EF" w:rsidRPr="002E6533" w:rsidRDefault="00000000">
            <w:pPr>
              <w:pStyle w:val="Compact"/>
            </w:pPr>
            <w:r w:rsidRPr="002E6533">
              <w:t>Projeto de terceiros</w:t>
            </w:r>
          </w:p>
        </w:tc>
        <w:tc>
          <w:tcPr>
            <w:tcW w:w="2613" w:type="dxa"/>
          </w:tcPr>
          <w:p w14:paraId="520EB2B8" w14:textId="77777777" w:rsidR="004470EF" w:rsidRPr="002E6533" w:rsidRDefault="004470EF">
            <w:pPr>
              <w:pStyle w:val="Compact"/>
            </w:pPr>
            <w:hyperlink r:id="rId243">
              <w:r w:rsidRPr="002E6533">
                <w:rPr>
                  <w:rStyle w:val="Hyperlink"/>
                </w:rPr>
                <w:t>Governança de terceiros</w:t>
              </w:r>
            </w:hyperlink>
          </w:p>
        </w:tc>
      </w:tr>
      <w:tr w:rsidR="004470EF" w:rsidRPr="002E6533" w14:paraId="0B72D81B" w14:textId="77777777">
        <w:tc>
          <w:tcPr>
            <w:tcW w:w="2613" w:type="dxa"/>
          </w:tcPr>
          <w:p w14:paraId="11082443" w14:textId="77777777" w:rsidR="004470EF" w:rsidRPr="002E6533" w:rsidRDefault="00000000">
            <w:pPr>
              <w:pStyle w:val="Compact"/>
            </w:pPr>
            <w:r w:rsidRPr="002E6533">
              <w:t>Relatório de sustentabilidade</w:t>
            </w:r>
          </w:p>
        </w:tc>
        <w:tc>
          <w:tcPr>
            <w:tcW w:w="2613" w:type="dxa"/>
          </w:tcPr>
          <w:p w14:paraId="0063DC03" w14:textId="77777777" w:rsidR="004470EF" w:rsidRPr="002E6533" w:rsidRDefault="00000000">
            <w:pPr>
              <w:pStyle w:val="Compact"/>
            </w:pPr>
            <w:r w:rsidRPr="002E6533">
              <w:t>Relatórios de sustentabilidade</w:t>
            </w:r>
          </w:p>
        </w:tc>
        <w:tc>
          <w:tcPr>
            <w:tcW w:w="2613" w:type="dxa"/>
          </w:tcPr>
          <w:p w14:paraId="11FBFF03" w14:textId="77777777" w:rsidR="004470EF" w:rsidRPr="002E6533" w:rsidRDefault="004470EF">
            <w:pPr>
              <w:pStyle w:val="Compact"/>
            </w:pPr>
            <w:hyperlink r:id="rId244">
              <w:r w:rsidRPr="002E6533">
                <w:rPr>
                  <w:rStyle w:val="Hyperlink"/>
                </w:rPr>
                <w:t>Ajuda do Gerenciamento de ESG</w:t>
              </w:r>
            </w:hyperlink>
          </w:p>
        </w:tc>
      </w:tr>
      <w:tr w:rsidR="004470EF" w:rsidRPr="002E6533" w14:paraId="19113583" w14:textId="77777777">
        <w:tc>
          <w:tcPr>
            <w:tcW w:w="2613" w:type="dxa"/>
          </w:tcPr>
          <w:p w14:paraId="4FD946A0" w14:textId="77777777" w:rsidR="004470EF" w:rsidRPr="002E6533" w:rsidRDefault="00000000">
            <w:pPr>
              <w:pStyle w:val="Compact"/>
            </w:pPr>
            <w:r w:rsidRPr="002E6533">
              <w:lastRenderedPageBreak/>
              <w:t>Sistema de aviso de registro (SORN)</w:t>
            </w:r>
          </w:p>
        </w:tc>
        <w:tc>
          <w:tcPr>
            <w:tcW w:w="2613" w:type="dxa"/>
          </w:tcPr>
          <w:p w14:paraId="5D774AB6" w14:textId="77777777" w:rsidR="004470EF" w:rsidRPr="002E6533" w:rsidRDefault="00000000">
            <w:pPr>
              <w:pStyle w:val="Compact"/>
            </w:pPr>
            <w:r w:rsidRPr="002E6533">
              <w:t>Avaliações e autorização</w:t>
            </w:r>
          </w:p>
        </w:tc>
        <w:tc>
          <w:tcPr>
            <w:tcW w:w="2613" w:type="dxa"/>
          </w:tcPr>
          <w:p w14:paraId="447A0B53" w14:textId="77777777" w:rsidR="004470EF" w:rsidRPr="002E6533" w:rsidRDefault="004470EF">
            <w:pPr>
              <w:pStyle w:val="Compact"/>
            </w:pPr>
            <w:hyperlink r:id="rId245">
              <w:r w:rsidRPr="002E6533">
                <w:rPr>
                  <w:rStyle w:val="Hyperlink"/>
                </w:rPr>
                <w:t>Ajuda do setor público</w:t>
              </w:r>
            </w:hyperlink>
          </w:p>
        </w:tc>
      </w:tr>
      <w:tr w:rsidR="004470EF" w:rsidRPr="002E6533" w14:paraId="7CB460E3" w14:textId="77777777">
        <w:tc>
          <w:tcPr>
            <w:tcW w:w="2613" w:type="dxa"/>
          </w:tcPr>
          <w:p w14:paraId="443EAB92" w14:textId="77777777" w:rsidR="004470EF" w:rsidRPr="002E6533" w:rsidRDefault="00000000">
            <w:pPr>
              <w:pStyle w:val="Compact"/>
            </w:pPr>
            <w:r w:rsidRPr="002E6533">
              <w:t xml:space="preserve"> Membros da equipe</w:t>
            </w:r>
          </w:p>
        </w:tc>
        <w:tc>
          <w:tcPr>
            <w:tcW w:w="2613" w:type="dxa"/>
            <w:vMerge w:val="restart"/>
          </w:tcPr>
          <w:p w14:paraId="3348D6BB" w14:textId="77777777" w:rsidR="004470EF" w:rsidRPr="002E6533" w:rsidRDefault="00000000">
            <w:pPr>
              <w:pStyle w:val="Compact"/>
            </w:pPr>
            <w:r w:rsidRPr="002E6533">
              <w:t>Cyber Incident &amp; Breach Response</w:t>
            </w:r>
          </w:p>
        </w:tc>
        <w:tc>
          <w:tcPr>
            <w:tcW w:w="2613" w:type="dxa"/>
            <w:vMerge w:val="restart"/>
          </w:tcPr>
          <w:p w14:paraId="0C62A3D8" w14:textId="77777777" w:rsidR="004470EF" w:rsidRPr="002E6533" w:rsidRDefault="004470EF">
            <w:pPr>
              <w:pStyle w:val="Corpodetexto"/>
            </w:pPr>
            <w:hyperlink r:id="rId246">
              <w:r w:rsidRPr="002E6533">
                <w:rPr>
                  <w:rStyle w:val="Hyperlink"/>
                </w:rPr>
                <w:t>Ajuda do Gerenciamento de riscos de TI e segurança</w:t>
              </w:r>
            </w:hyperlink>
          </w:p>
          <w:p w14:paraId="3F345C20" w14:textId="77777777" w:rsidR="004470EF" w:rsidRPr="002E6533" w:rsidRDefault="00000000">
            <w:pPr>
              <w:pStyle w:val="Corpodetexto"/>
            </w:pPr>
            <w:r w:rsidRPr="002E6533">
              <w:t> </w:t>
            </w:r>
          </w:p>
          <w:p w14:paraId="56BF1C7A" w14:textId="77777777" w:rsidR="004470EF" w:rsidRPr="002E6533" w:rsidRDefault="00000000">
            <w:pPr>
              <w:pStyle w:val="Corpodetexto"/>
            </w:pPr>
            <w:r w:rsidRPr="002E6533">
              <w:t> </w:t>
            </w:r>
          </w:p>
        </w:tc>
      </w:tr>
      <w:tr w:rsidR="004470EF" w:rsidRPr="002E6533" w14:paraId="25ACEF6C" w14:textId="77777777">
        <w:tc>
          <w:tcPr>
            <w:tcW w:w="2613" w:type="dxa"/>
          </w:tcPr>
          <w:p w14:paraId="2EF5EC3C" w14:textId="77777777" w:rsidR="004470EF" w:rsidRPr="002E6533" w:rsidRDefault="00000000">
            <w:pPr>
              <w:pStyle w:val="Compact"/>
            </w:pPr>
            <w:r w:rsidRPr="002E6533">
              <w:t>Equipes</w:t>
            </w:r>
          </w:p>
        </w:tc>
        <w:tc>
          <w:tcPr>
            <w:tcW w:w="2613" w:type="dxa"/>
            <w:vMerge/>
          </w:tcPr>
          <w:p w14:paraId="2B7498BC" w14:textId="77777777" w:rsidR="004470EF" w:rsidRPr="002E6533" w:rsidRDefault="004470EF"/>
        </w:tc>
        <w:tc>
          <w:tcPr>
            <w:tcW w:w="2613" w:type="dxa"/>
            <w:vMerge/>
          </w:tcPr>
          <w:p w14:paraId="33141D18" w14:textId="77777777" w:rsidR="004470EF" w:rsidRPr="002E6533" w:rsidRDefault="004470EF"/>
        </w:tc>
      </w:tr>
      <w:tr w:rsidR="004470EF" w:rsidRPr="002E6533" w14:paraId="6B5ECD89" w14:textId="77777777">
        <w:tc>
          <w:tcPr>
            <w:tcW w:w="2613" w:type="dxa"/>
          </w:tcPr>
          <w:p w14:paraId="7669C392" w14:textId="77777777" w:rsidR="004470EF" w:rsidRPr="002E6533" w:rsidRDefault="00000000">
            <w:pPr>
              <w:pStyle w:val="Compact"/>
            </w:pPr>
            <w:r w:rsidRPr="002E6533">
              <w:t>Avaliação manual de controle técnico</w:t>
            </w:r>
          </w:p>
        </w:tc>
        <w:tc>
          <w:tcPr>
            <w:tcW w:w="2613" w:type="dxa"/>
          </w:tcPr>
          <w:p w14:paraId="5280A0DD" w14:textId="77777777" w:rsidR="004470EF" w:rsidRPr="002E6533" w:rsidRDefault="00000000">
            <w:pPr>
              <w:pStyle w:val="Compact"/>
            </w:pPr>
            <w:r w:rsidRPr="002E6533">
              <w:t>Garantia de controles de TI</w:t>
            </w:r>
          </w:p>
        </w:tc>
        <w:tc>
          <w:tcPr>
            <w:tcW w:w="2613" w:type="dxa"/>
            <w:vMerge/>
          </w:tcPr>
          <w:p w14:paraId="2BA81C9F" w14:textId="77777777" w:rsidR="004470EF" w:rsidRPr="002E6533" w:rsidRDefault="004470EF"/>
        </w:tc>
      </w:tr>
      <w:tr w:rsidR="004470EF" w:rsidRPr="002E6533" w14:paraId="67A0BCD7" w14:textId="77777777">
        <w:tc>
          <w:tcPr>
            <w:tcW w:w="2613" w:type="dxa"/>
            <w:vMerge w:val="restart"/>
          </w:tcPr>
          <w:p w14:paraId="2EFFEF71" w14:textId="77777777" w:rsidR="004470EF" w:rsidRPr="002E6533" w:rsidRDefault="00000000">
            <w:pPr>
              <w:pStyle w:val="Corpodetexto"/>
            </w:pPr>
            <w:r w:rsidRPr="002E6533">
              <w:t>Tecnologias</w:t>
            </w:r>
          </w:p>
          <w:p w14:paraId="2B918078" w14:textId="77777777" w:rsidR="004470EF" w:rsidRPr="002E6533" w:rsidRDefault="00000000">
            <w:pPr>
              <w:pStyle w:val="Corpodetexto"/>
            </w:pPr>
            <w:r w:rsidRPr="002E6533">
              <w:t> </w:t>
            </w:r>
          </w:p>
        </w:tc>
        <w:tc>
          <w:tcPr>
            <w:tcW w:w="2613" w:type="dxa"/>
          </w:tcPr>
          <w:p w14:paraId="07FA3AD6" w14:textId="77777777" w:rsidR="004470EF" w:rsidRPr="002E6533" w:rsidRDefault="00000000">
            <w:pPr>
              <w:pStyle w:val="Compact"/>
            </w:pPr>
            <w:r w:rsidRPr="002E6533">
              <w:t>Monitoramento contínuo</w:t>
            </w:r>
          </w:p>
        </w:tc>
        <w:tc>
          <w:tcPr>
            <w:tcW w:w="2613" w:type="dxa"/>
          </w:tcPr>
          <w:p w14:paraId="25AFE2E9" w14:textId="77777777" w:rsidR="004470EF" w:rsidRPr="002E6533" w:rsidRDefault="004470EF">
            <w:pPr>
              <w:pStyle w:val="Compact"/>
            </w:pPr>
            <w:hyperlink r:id="rId247">
              <w:r w:rsidRPr="002E6533">
                <w:rPr>
                  <w:rStyle w:val="Hyperlink"/>
                </w:rPr>
                <w:t>Ajuda do setor público</w:t>
              </w:r>
            </w:hyperlink>
          </w:p>
        </w:tc>
      </w:tr>
      <w:tr w:rsidR="004470EF" w:rsidRPr="002E6533" w14:paraId="01941955" w14:textId="77777777">
        <w:tc>
          <w:tcPr>
            <w:tcW w:w="2613" w:type="dxa"/>
            <w:vMerge/>
          </w:tcPr>
          <w:p w14:paraId="1C7966CA" w14:textId="77777777" w:rsidR="004470EF" w:rsidRPr="002E6533" w:rsidRDefault="004470EF"/>
        </w:tc>
        <w:tc>
          <w:tcPr>
            <w:tcW w:w="2613" w:type="dxa"/>
          </w:tcPr>
          <w:p w14:paraId="78690F53" w14:textId="77777777" w:rsidR="004470EF" w:rsidRPr="002E6533" w:rsidRDefault="00000000">
            <w:pPr>
              <w:pStyle w:val="Compact"/>
            </w:pPr>
            <w:r w:rsidRPr="002E6533">
              <w:t>Governança de terceiros</w:t>
            </w:r>
          </w:p>
        </w:tc>
        <w:tc>
          <w:tcPr>
            <w:tcW w:w="2613" w:type="dxa"/>
          </w:tcPr>
          <w:p w14:paraId="717DC8FA" w14:textId="77777777" w:rsidR="004470EF" w:rsidRPr="002E6533" w:rsidRDefault="004470EF">
            <w:pPr>
              <w:pStyle w:val="Compact"/>
            </w:pPr>
            <w:hyperlink r:id="rId248">
              <w:r w:rsidRPr="002E6533">
                <w:rPr>
                  <w:rStyle w:val="Hyperlink"/>
                </w:rPr>
                <w:t>Governança de terceiros</w:t>
              </w:r>
            </w:hyperlink>
          </w:p>
        </w:tc>
      </w:tr>
      <w:tr w:rsidR="004470EF" w:rsidRPr="002E6533" w14:paraId="03C2A905" w14:textId="77777777">
        <w:tc>
          <w:tcPr>
            <w:tcW w:w="2613" w:type="dxa"/>
          </w:tcPr>
          <w:p w14:paraId="299C84C2" w14:textId="77777777" w:rsidR="004470EF" w:rsidRPr="002E6533" w:rsidRDefault="00000000">
            <w:pPr>
              <w:pStyle w:val="Compact"/>
            </w:pPr>
            <w:r w:rsidRPr="002E6533">
              <w:t>Testes/exercício</w:t>
            </w:r>
          </w:p>
        </w:tc>
        <w:tc>
          <w:tcPr>
            <w:tcW w:w="2613" w:type="dxa"/>
          </w:tcPr>
          <w:p w14:paraId="749DC6C3" w14:textId="77777777" w:rsidR="004470EF" w:rsidRPr="002E6533" w:rsidRDefault="00000000">
            <w:pPr>
              <w:pStyle w:val="Compact"/>
            </w:pPr>
            <w:r w:rsidRPr="002E6533">
              <w:t>Business Continuity &amp; IT Disaster Recovery Planning</w:t>
            </w:r>
          </w:p>
        </w:tc>
        <w:tc>
          <w:tcPr>
            <w:tcW w:w="2613" w:type="dxa"/>
          </w:tcPr>
          <w:p w14:paraId="63DF2CB3" w14:textId="77777777" w:rsidR="004470EF" w:rsidRPr="002E6533" w:rsidRDefault="004470EF">
            <w:pPr>
              <w:pStyle w:val="Compact"/>
            </w:pPr>
            <w:hyperlink r:id="rId249">
              <w:r w:rsidRPr="002E6533">
                <w:rPr>
                  <w:rStyle w:val="Hyperlink"/>
                </w:rPr>
                <w:t>Gerenciamento de resiliência</w:t>
              </w:r>
            </w:hyperlink>
          </w:p>
        </w:tc>
      </w:tr>
      <w:tr w:rsidR="004470EF" w:rsidRPr="002E6533" w14:paraId="5F332652" w14:textId="77777777">
        <w:tc>
          <w:tcPr>
            <w:tcW w:w="2613" w:type="dxa"/>
          </w:tcPr>
          <w:p w14:paraId="5DDADE0F" w14:textId="77777777" w:rsidR="004470EF" w:rsidRPr="002E6533" w:rsidRDefault="00000000">
            <w:pPr>
              <w:pStyle w:val="Compact"/>
            </w:pPr>
            <w:r w:rsidRPr="002E6533">
              <w:t>Campanha de terceiros</w:t>
            </w:r>
          </w:p>
        </w:tc>
        <w:tc>
          <w:tcPr>
            <w:tcW w:w="2613" w:type="dxa"/>
          </w:tcPr>
          <w:p w14:paraId="3085DCF6" w14:textId="77777777" w:rsidR="004470EF" w:rsidRPr="002E6533" w:rsidRDefault="00000000">
            <w:pPr>
              <w:pStyle w:val="Compact"/>
            </w:pPr>
            <w:r w:rsidRPr="002E6533">
              <w:t>Governança de terceiros</w:t>
            </w:r>
          </w:p>
        </w:tc>
        <w:tc>
          <w:tcPr>
            <w:tcW w:w="2613" w:type="dxa"/>
            <w:vMerge w:val="restart"/>
          </w:tcPr>
          <w:p w14:paraId="1A7A9858" w14:textId="77777777" w:rsidR="004470EF" w:rsidRPr="002E6533" w:rsidRDefault="004470EF">
            <w:pPr>
              <w:pStyle w:val="Corpodetexto"/>
            </w:pPr>
            <w:hyperlink r:id="rId250">
              <w:r w:rsidRPr="002E6533">
                <w:rPr>
                  <w:rStyle w:val="Hyperlink"/>
                </w:rPr>
                <w:t>Governança de terceiros</w:t>
              </w:r>
            </w:hyperlink>
          </w:p>
          <w:p w14:paraId="6C332CAD" w14:textId="77777777" w:rsidR="004470EF" w:rsidRPr="002E6533" w:rsidRDefault="00000000">
            <w:pPr>
              <w:pStyle w:val="Corpodetexto"/>
            </w:pPr>
            <w:r w:rsidRPr="002E6533">
              <w:t> </w:t>
            </w:r>
          </w:p>
          <w:p w14:paraId="0245D858" w14:textId="77777777" w:rsidR="004470EF" w:rsidRPr="002E6533" w:rsidRDefault="00000000">
            <w:pPr>
              <w:pStyle w:val="Corpodetexto"/>
            </w:pPr>
            <w:r w:rsidRPr="002E6533">
              <w:t> </w:t>
            </w:r>
          </w:p>
          <w:p w14:paraId="4C89663C" w14:textId="77777777" w:rsidR="004470EF" w:rsidRPr="002E6533" w:rsidRDefault="00000000">
            <w:pPr>
              <w:pStyle w:val="Corpodetexto"/>
            </w:pPr>
            <w:r w:rsidRPr="002E6533">
              <w:t> </w:t>
            </w:r>
          </w:p>
          <w:p w14:paraId="4E23E377" w14:textId="77777777" w:rsidR="004470EF" w:rsidRPr="002E6533" w:rsidRDefault="00000000">
            <w:pPr>
              <w:pStyle w:val="Corpodetexto"/>
            </w:pPr>
            <w:r w:rsidRPr="002E6533">
              <w:t> </w:t>
            </w:r>
          </w:p>
          <w:p w14:paraId="51DA2AA4" w14:textId="77777777" w:rsidR="004470EF" w:rsidRPr="002E6533" w:rsidRDefault="00000000">
            <w:pPr>
              <w:pStyle w:val="Corpodetexto"/>
            </w:pPr>
            <w:r w:rsidRPr="002E6533">
              <w:t> </w:t>
            </w:r>
          </w:p>
          <w:p w14:paraId="39A2AA53" w14:textId="77777777" w:rsidR="004470EF" w:rsidRPr="002E6533" w:rsidRDefault="00000000">
            <w:pPr>
              <w:pStyle w:val="Corpodetexto"/>
            </w:pPr>
            <w:r w:rsidRPr="002E6533">
              <w:t> </w:t>
            </w:r>
          </w:p>
          <w:p w14:paraId="306CF657" w14:textId="77777777" w:rsidR="004470EF" w:rsidRPr="002E6533" w:rsidRDefault="00000000">
            <w:pPr>
              <w:pStyle w:val="Corpodetexto"/>
            </w:pPr>
            <w:r w:rsidRPr="002E6533">
              <w:t> </w:t>
            </w:r>
          </w:p>
        </w:tc>
      </w:tr>
      <w:tr w:rsidR="004470EF" w:rsidRPr="002E6533" w14:paraId="30510F31" w14:textId="77777777">
        <w:tc>
          <w:tcPr>
            <w:tcW w:w="2613" w:type="dxa"/>
          </w:tcPr>
          <w:p w14:paraId="4851F2E7" w14:textId="77777777" w:rsidR="004470EF" w:rsidRPr="002E6533" w:rsidRDefault="00000000">
            <w:pPr>
              <w:pStyle w:val="Compact"/>
            </w:pPr>
            <w:r w:rsidRPr="002E6533">
              <w:t>Análises de contrato de terceiros</w:t>
            </w:r>
          </w:p>
        </w:tc>
        <w:tc>
          <w:tcPr>
            <w:tcW w:w="2613" w:type="dxa"/>
          </w:tcPr>
          <w:p w14:paraId="0AE05CF7" w14:textId="77777777" w:rsidR="004470EF" w:rsidRPr="002E6533" w:rsidRDefault="00000000">
            <w:pPr>
              <w:pStyle w:val="Compact"/>
            </w:pPr>
            <w:r w:rsidRPr="002E6533">
              <w:t>Projeto de terceiros</w:t>
            </w:r>
          </w:p>
        </w:tc>
        <w:tc>
          <w:tcPr>
            <w:tcW w:w="2613" w:type="dxa"/>
            <w:vMerge/>
          </w:tcPr>
          <w:p w14:paraId="5C5B296D" w14:textId="77777777" w:rsidR="004470EF" w:rsidRPr="002E6533" w:rsidRDefault="004470EF"/>
        </w:tc>
      </w:tr>
      <w:tr w:rsidR="004470EF" w:rsidRPr="002E6533" w14:paraId="27C42A4F" w14:textId="77777777">
        <w:tc>
          <w:tcPr>
            <w:tcW w:w="2613" w:type="dxa"/>
          </w:tcPr>
          <w:p w14:paraId="30C0A76A" w14:textId="77777777" w:rsidR="004470EF" w:rsidRPr="002E6533" w:rsidRDefault="00000000">
            <w:pPr>
              <w:pStyle w:val="Compact"/>
            </w:pPr>
            <w:r w:rsidRPr="002E6533">
              <w:t>Repositório de documentos de terceiros</w:t>
            </w:r>
          </w:p>
        </w:tc>
        <w:tc>
          <w:tcPr>
            <w:tcW w:w="2613" w:type="dxa"/>
            <w:vMerge w:val="restart"/>
          </w:tcPr>
          <w:p w14:paraId="69E35476" w14:textId="77777777" w:rsidR="004470EF" w:rsidRPr="002E6533" w:rsidRDefault="00000000">
            <w:pPr>
              <w:pStyle w:val="Compact"/>
            </w:pPr>
            <w:r w:rsidRPr="002E6533">
              <w:t>Gerenciamento de riscos de terceiros</w:t>
            </w:r>
          </w:p>
        </w:tc>
        <w:tc>
          <w:tcPr>
            <w:tcW w:w="2613" w:type="dxa"/>
            <w:vMerge/>
          </w:tcPr>
          <w:p w14:paraId="512C3398" w14:textId="77777777" w:rsidR="004470EF" w:rsidRPr="002E6533" w:rsidRDefault="004470EF"/>
        </w:tc>
      </w:tr>
      <w:tr w:rsidR="004470EF" w:rsidRPr="002E6533" w14:paraId="3BD0492A" w14:textId="77777777">
        <w:tc>
          <w:tcPr>
            <w:tcW w:w="2613" w:type="dxa"/>
          </w:tcPr>
          <w:p w14:paraId="2B97D53E" w14:textId="77777777" w:rsidR="004470EF" w:rsidRPr="002E6533" w:rsidRDefault="00000000">
            <w:pPr>
              <w:pStyle w:val="Compact"/>
            </w:pPr>
            <w:r w:rsidRPr="002E6533">
              <w:t>Avaliação de ESG de terceiros</w:t>
            </w:r>
          </w:p>
        </w:tc>
        <w:tc>
          <w:tcPr>
            <w:tcW w:w="2613" w:type="dxa"/>
            <w:vMerge/>
          </w:tcPr>
          <w:p w14:paraId="7ADC7C5E" w14:textId="77777777" w:rsidR="004470EF" w:rsidRPr="002E6533" w:rsidRDefault="004470EF"/>
        </w:tc>
        <w:tc>
          <w:tcPr>
            <w:tcW w:w="2613" w:type="dxa"/>
            <w:vMerge/>
          </w:tcPr>
          <w:p w14:paraId="779C21F9" w14:textId="77777777" w:rsidR="004470EF" w:rsidRPr="002E6533" w:rsidRDefault="004470EF"/>
        </w:tc>
      </w:tr>
      <w:tr w:rsidR="004470EF" w:rsidRPr="002E6533" w14:paraId="1BDC8AD0" w14:textId="77777777">
        <w:tc>
          <w:tcPr>
            <w:tcW w:w="2613" w:type="dxa"/>
          </w:tcPr>
          <w:p w14:paraId="4093A5E7" w14:textId="77777777" w:rsidR="004470EF" w:rsidRPr="002E6533" w:rsidRDefault="00000000">
            <w:pPr>
              <w:pStyle w:val="Compact"/>
            </w:pPr>
            <w:r w:rsidRPr="002E6533">
              <w:t>Avaliações de viabilidade financeira de terceiros</w:t>
            </w:r>
          </w:p>
        </w:tc>
        <w:tc>
          <w:tcPr>
            <w:tcW w:w="2613" w:type="dxa"/>
          </w:tcPr>
          <w:p w14:paraId="7B5059FE" w14:textId="77777777" w:rsidR="004470EF" w:rsidRPr="002E6533" w:rsidRDefault="00000000">
            <w:pPr>
              <w:pStyle w:val="Compact"/>
            </w:pPr>
            <w:r w:rsidRPr="002E6533">
              <w:t>Projeto de terceiros</w:t>
            </w:r>
          </w:p>
        </w:tc>
        <w:tc>
          <w:tcPr>
            <w:tcW w:w="2613" w:type="dxa"/>
            <w:vMerge/>
          </w:tcPr>
          <w:p w14:paraId="549965A0" w14:textId="77777777" w:rsidR="004470EF" w:rsidRPr="002E6533" w:rsidRDefault="004470EF"/>
        </w:tc>
      </w:tr>
      <w:tr w:rsidR="004470EF" w:rsidRPr="002E6533" w14:paraId="6040BC00" w14:textId="77777777">
        <w:tc>
          <w:tcPr>
            <w:tcW w:w="2613" w:type="dxa"/>
          </w:tcPr>
          <w:p w14:paraId="76C5FF50" w14:textId="77777777" w:rsidR="004470EF" w:rsidRPr="002E6533" w:rsidRDefault="00000000">
            <w:pPr>
              <w:pStyle w:val="Compact"/>
            </w:pPr>
            <w:r w:rsidRPr="002E6533">
              <w:t>Métricas de terceiros</w:t>
            </w:r>
          </w:p>
        </w:tc>
        <w:tc>
          <w:tcPr>
            <w:tcW w:w="2613" w:type="dxa"/>
            <w:vMerge w:val="restart"/>
          </w:tcPr>
          <w:p w14:paraId="24E09148" w14:textId="77777777" w:rsidR="004470EF" w:rsidRPr="002E6533" w:rsidRDefault="00000000">
            <w:pPr>
              <w:pStyle w:val="Compact"/>
            </w:pPr>
            <w:r w:rsidRPr="002E6533">
              <w:t>Governança de terceiros</w:t>
            </w:r>
          </w:p>
        </w:tc>
        <w:tc>
          <w:tcPr>
            <w:tcW w:w="2613" w:type="dxa"/>
            <w:vMerge/>
          </w:tcPr>
          <w:p w14:paraId="56323C50" w14:textId="77777777" w:rsidR="004470EF" w:rsidRPr="002E6533" w:rsidRDefault="004470EF"/>
        </w:tc>
      </w:tr>
      <w:tr w:rsidR="004470EF" w:rsidRPr="002E6533" w14:paraId="5B7E12FA" w14:textId="77777777">
        <w:tc>
          <w:tcPr>
            <w:tcW w:w="2613" w:type="dxa"/>
          </w:tcPr>
          <w:p w14:paraId="2E793E44" w14:textId="77777777" w:rsidR="004470EF" w:rsidRPr="002E6533" w:rsidRDefault="00000000">
            <w:pPr>
              <w:pStyle w:val="Compact"/>
            </w:pPr>
            <w:r w:rsidRPr="002E6533">
              <w:t>Biblioteca de medidas de terceiros</w:t>
            </w:r>
          </w:p>
        </w:tc>
        <w:tc>
          <w:tcPr>
            <w:tcW w:w="2613" w:type="dxa"/>
            <w:vMerge/>
          </w:tcPr>
          <w:p w14:paraId="7C56909D" w14:textId="77777777" w:rsidR="004470EF" w:rsidRPr="002E6533" w:rsidRDefault="004470EF"/>
        </w:tc>
        <w:tc>
          <w:tcPr>
            <w:tcW w:w="2613" w:type="dxa"/>
            <w:vMerge/>
          </w:tcPr>
          <w:p w14:paraId="1FF6D60A" w14:textId="77777777" w:rsidR="004470EF" w:rsidRPr="002E6533" w:rsidRDefault="004470EF"/>
        </w:tc>
      </w:tr>
      <w:tr w:rsidR="004470EF" w:rsidRPr="002E6533" w14:paraId="03A4AD59" w14:textId="77777777">
        <w:tc>
          <w:tcPr>
            <w:tcW w:w="2613" w:type="dxa"/>
          </w:tcPr>
          <w:p w14:paraId="0EAAD664" w14:textId="77777777" w:rsidR="004470EF" w:rsidRPr="002E6533" w:rsidRDefault="00000000">
            <w:pPr>
              <w:pStyle w:val="Compact"/>
            </w:pPr>
            <w:r w:rsidRPr="002E6533">
              <w:t>Resultados de medidas de terceiros</w:t>
            </w:r>
          </w:p>
        </w:tc>
        <w:tc>
          <w:tcPr>
            <w:tcW w:w="2613" w:type="dxa"/>
            <w:vMerge/>
          </w:tcPr>
          <w:p w14:paraId="4AEF7E70" w14:textId="77777777" w:rsidR="004470EF" w:rsidRPr="002E6533" w:rsidRDefault="004470EF"/>
        </w:tc>
        <w:tc>
          <w:tcPr>
            <w:tcW w:w="2613" w:type="dxa"/>
            <w:vMerge/>
          </w:tcPr>
          <w:p w14:paraId="60D26CCC" w14:textId="77777777" w:rsidR="004470EF" w:rsidRPr="002E6533" w:rsidRDefault="004470EF"/>
        </w:tc>
      </w:tr>
      <w:tr w:rsidR="004470EF" w:rsidRPr="002E6533" w14:paraId="5F0EB63B" w14:textId="77777777">
        <w:tc>
          <w:tcPr>
            <w:tcW w:w="2613" w:type="dxa"/>
            <w:vMerge w:val="restart"/>
          </w:tcPr>
          <w:p w14:paraId="5F9ADDA3" w14:textId="77777777" w:rsidR="004470EF" w:rsidRPr="002E6533" w:rsidRDefault="00000000">
            <w:pPr>
              <w:pStyle w:val="Corpodetexto"/>
            </w:pPr>
            <w:r w:rsidRPr="002E6533">
              <w:t>Perfil de terceiros</w:t>
            </w:r>
          </w:p>
          <w:p w14:paraId="533599CB" w14:textId="77777777" w:rsidR="004470EF" w:rsidRPr="002E6533" w:rsidRDefault="00000000">
            <w:pPr>
              <w:pStyle w:val="Corpodetexto"/>
            </w:pPr>
            <w:r w:rsidRPr="002E6533">
              <w:t> </w:t>
            </w:r>
          </w:p>
        </w:tc>
        <w:tc>
          <w:tcPr>
            <w:tcW w:w="2613" w:type="dxa"/>
          </w:tcPr>
          <w:p w14:paraId="4A59E9F2" w14:textId="77777777" w:rsidR="004470EF" w:rsidRPr="002E6533" w:rsidRDefault="00000000">
            <w:pPr>
              <w:pStyle w:val="Compact"/>
            </w:pPr>
            <w:r w:rsidRPr="002E6533">
              <w:t>Análise do cenário operacional</w:t>
            </w:r>
          </w:p>
        </w:tc>
        <w:tc>
          <w:tcPr>
            <w:tcW w:w="2613" w:type="dxa"/>
          </w:tcPr>
          <w:p w14:paraId="7670C3A6" w14:textId="77777777" w:rsidR="004470EF" w:rsidRPr="002E6533" w:rsidRDefault="004470EF">
            <w:pPr>
              <w:pStyle w:val="Compact"/>
            </w:pPr>
            <w:hyperlink r:id="rId251">
              <w:r w:rsidRPr="002E6533">
                <w:rPr>
                  <w:rStyle w:val="Hyperlink"/>
                </w:rPr>
                <w:t>Gerenciamento de resiliência</w:t>
              </w:r>
            </w:hyperlink>
          </w:p>
        </w:tc>
      </w:tr>
      <w:tr w:rsidR="004470EF" w:rsidRPr="002E6533" w14:paraId="27956D8F" w14:textId="77777777">
        <w:tc>
          <w:tcPr>
            <w:tcW w:w="2613" w:type="dxa"/>
            <w:vMerge/>
          </w:tcPr>
          <w:p w14:paraId="5271EA3F" w14:textId="77777777" w:rsidR="004470EF" w:rsidRPr="002E6533" w:rsidRDefault="004470EF"/>
        </w:tc>
        <w:tc>
          <w:tcPr>
            <w:tcW w:w="2613" w:type="dxa"/>
          </w:tcPr>
          <w:p w14:paraId="7734538B" w14:textId="77777777" w:rsidR="004470EF" w:rsidRPr="002E6533" w:rsidRDefault="00000000">
            <w:pPr>
              <w:pStyle w:val="Compact"/>
            </w:pPr>
            <w:r w:rsidRPr="002E6533">
              <w:t>Catálogo de terceiros</w:t>
            </w:r>
          </w:p>
        </w:tc>
        <w:tc>
          <w:tcPr>
            <w:tcW w:w="2613" w:type="dxa"/>
            <w:vMerge w:val="restart"/>
          </w:tcPr>
          <w:p w14:paraId="2D75E17A" w14:textId="77777777" w:rsidR="004470EF" w:rsidRPr="002E6533" w:rsidRDefault="004470EF">
            <w:pPr>
              <w:pStyle w:val="Corpodetexto"/>
            </w:pPr>
            <w:hyperlink r:id="rId252">
              <w:r w:rsidRPr="002E6533">
                <w:rPr>
                  <w:rStyle w:val="Hyperlink"/>
                </w:rPr>
                <w:t>Governança de terceiros</w:t>
              </w:r>
            </w:hyperlink>
          </w:p>
          <w:p w14:paraId="1E57C10A" w14:textId="77777777" w:rsidR="004470EF" w:rsidRPr="002E6533" w:rsidRDefault="00000000">
            <w:pPr>
              <w:pStyle w:val="Corpodetexto"/>
            </w:pPr>
            <w:r w:rsidRPr="002E6533">
              <w:t> </w:t>
            </w:r>
          </w:p>
        </w:tc>
      </w:tr>
      <w:tr w:rsidR="004470EF" w:rsidRPr="002E6533" w14:paraId="62E09992" w14:textId="77777777">
        <w:tc>
          <w:tcPr>
            <w:tcW w:w="2613" w:type="dxa"/>
          </w:tcPr>
          <w:p w14:paraId="2A98C105" w14:textId="77777777" w:rsidR="004470EF" w:rsidRPr="002E6533" w:rsidRDefault="00000000">
            <w:pPr>
              <w:pStyle w:val="Compact"/>
            </w:pPr>
            <w:r w:rsidRPr="002E6533">
              <w:t>Avaliação de resiliência de terceiros</w:t>
            </w:r>
          </w:p>
        </w:tc>
        <w:tc>
          <w:tcPr>
            <w:tcW w:w="2613" w:type="dxa"/>
          </w:tcPr>
          <w:p w14:paraId="4131ADE4" w14:textId="77777777" w:rsidR="004470EF" w:rsidRPr="002E6533" w:rsidRDefault="00000000">
            <w:pPr>
              <w:pStyle w:val="Compact"/>
            </w:pPr>
            <w:r w:rsidRPr="002E6533">
              <w:t>Gerenciamento de riscos de terceiros</w:t>
            </w:r>
          </w:p>
        </w:tc>
        <w:tc>
          <w:tcPr>
            <w:tcW w:w="2613" w:type="dxa"/>
            <w:vMerge/>
          </w:tcPr>
          <w:p w14:paraId="29E8CBD6" w14:textId="77777777" w:rsidR="004470EF" w:rsidRPr="002E6533" w:rsidRDefault="004470EF"/>
        </w:tc>
      </w:tr>
      <w:tr w:rsidR="004470EF" w:rsidRPr="002E6533" w14:paraId="165F5DD0" w14:textId="77777777">
        <w:tc>
          <w:tcPr>
            <w:tcW w:w="2613" w:type="dxa"/>
          </w:tcPr>
          <w:p w14:paraId="5D706528" w14:textId="77777777" w:rsidR="004470EF" w:rsidRPr="002E6533" w:rsidRDefault="00000000">
            <w:pPr>
              <w:pStyle w:val="Compact"/>
            </w:pPr>
            <w:r w:rsidRPr="002E6533">
              <w:t>Avaliação de ameaças</w:t>
            </w:r>
          </w:p>
        </w:tc>
        <w:tc>
          <w:tcPr>
            <w:tcW w:w="2613" w:type="dxa"/>
            <w:vMerge w:val="restart"/>
          </w:tcPr>
          <w:p w14:paraId="3BE597AF" w14:textId="77777777" w:rsidR="004470EF" w:rsidRPr="002E6533" w:rsidRDefault="00000000">
            <w:pPr>
              <w:pStyle w:val="Compact"/>
            </w:pPr>
            <w:r w:rsidRPr="002E6533">
              <w:t>Gerenciamento de riscos de TI</w:t>
            </w:r>
          </w:p>
        </w:tc>
        <w:tc>
          <w:tcPr>
            <w:tcW w:w="2613" w:type="dxa"/>
            <w:vMerge w:val="restart"/>
          </w:tcPr>
          <w:p w14:paraId="71F8DA7B" w14:textId="77777777" w:rsidR="004470EF" w:rsidRPr="002E6533" w:rsidRDefault="004470EF">
            <w:pPr>
              <w:pStyle w:val="Corpodetexto"/>
            </w:pPr>
            <w:hyperlink r:id="rId253">
              <w:r w:rsidRPr="002E6533">
                <w:rPr>
                  <w:rStyle w:val="Hyperlink"/>
                </w:rPr>
                <w:t xml:space="preserve">Ajuda do Gerenciamento de riscos de TI e </w:t>
              </w:r>
              <w:r w:rsidRPr="002E6533">
                <w:rPr>
                  <w:rStyle w:val="Hyperlink"/>
                </w:rPr>
                <w:lastRenderedPageBreak/>
                <w:t>segurança</w:t>
              </w:r>
            </w:hyperlink>
          </w:p>
          <w:p w14:paraId="72E28C94" w14:textId="77777777" w:rsidR="004470EF" w:rsidRPr="002E6533" w:rsidRDefault="00000000">
            <w:pPr>
              <w:pStyle w:val="Corpodetexto"/>
            </w:pPr>
            <w:r w:rsidRPr="002E6533">
              <w:t> </w:t>
            </w:r>
          </w:p>
          <w:p w14:paraId="7837F92E" w14:textId="77777777" w:rsidR="004470EF" w:rsidRPr="002E6533" w:rsidRDefault="00000000">
            <w:pPr>
              <w:pStyle w:val="Corpodetexto"/>
            </w:pPr>
            <w:r w:rsidRPr="002E6533">
              <w:t> </w:t>
            </w:r>
          </w:p>
        </w:tc>
      </w:tr>
      <w:tr w:rsidR="004470EF" w:rsidRPr="002E6533" w14:paraId="3F91EC21" w14:textId="77777777">
        <w:tc>
          <w:tcPr>
            <w:tcW w:w="2613" w:type="dxa"/>
          </w:tcPr>
          <w:p w14:paraId="639EB107" w14:textId="77777777" w:rsidR="004470EF" w:rsidRPr="002E6533" w:rsidRDefault="00000000">
            <w:pPr>
              <w:pStyle w:val="Compact"/>
            </w:pPr>
            <w:r w:rsidRPr="002E6533">
              <w:t>Inteligência contra ameaças</w:t>
            </w:r>
          </w:p>
        </w:tc>
        <w:tc>
          <w:tcPr>
            <w:tcW w:w="2613" w:type="dxa"/>
            <w:vMerge/>
          </w:tcPr>
          <w:p w14:paraId="59FA49C9" w14:textId="77777777" w:rsidR="004470EF" w:rsidRPr="002E6533" w:rsidRDefault="004470EF"/>
        </w:tc>
        <w:tc>
          <w:tcPr>
            <w:tcW w:w="2613" w:type="dxa"/>
            <w:vMerge/>
          </w:tcPr>
          <w:p w14:paraId="71ED819A" w14:textId="77777777" w:rsidR="004470EF" w:rsidRPr="002E6533" w:rsidRDefault="004470EF"/>
        </w:tc>
      </w:tr>
      <w:tr w:rsidR="004470EF" w:rsidRPr="002E6533" w14:paraId="4A281B00" w14:textId="77777777">
        <w:tc>
          <w:tcPr>
            <w:tcW w:w="2613" w:type="dxa"/>
          </w:tcPr>
          <w:p w14:paraId="5C1C7924" w14:textId="77777777" w:rsidR="004470EF" w:rsidRPr="002E6533" w:rsidRDefault="00000000">
            <w:pPr>
              <w:pStyle w:val="Compact"/>
            </w:pPr>
            <w:r w:rsidRPr="002E6533">
              <w:lastRenderedPageBreak/>
              <w:t>Projeto de ameaças</w:t>
            </w:r>
          </w:p>
        </w:tc>
        <w:tc>
          <w:tcPr>
            <w:tcW w:w="2613" w:type="dxa"/>
            <w:vMerge/>
          </w:tcPr>
          <w:p w14:paraId="4B603B09" w14:textId="77777777" w:rsidR="004470EF" w:rsidRPr="002E6533" w:rsidRDefault="004470EF"/>
        </w:tc>
        <w:tc>
          <w:tcPr>
            <w:tcW w:w="2613" w:type="dxa"/>
            <w:vMerge/>
          </w:tcPr>
          <w:p w14:paraId="45C5A3C2" w14:textId="77777777" w:rsidR="004470EF" w:rsidRPr="002E6533" w:rsidRDefault="004470EF"/>
        </w:tc>
      </w:tr>
      <w:tr w:rsidR="004470EF" w:rsidRPr="002E6533" w14:paraId="1C37189D" w14:textId="77777777">
        <w:tc>
          <w:tcPr>
            <w:tcW w:w="2613" w:type="dxa"/>
          </w:tcPr>
          <w:p w14:paraId="7FA09A73" w14:textId="77777777" w:rsidR="004470EF" w:rsidRPr="002E6533" w:rsidRDefault="00000000">
            <w:pPr>
              <w:pStyle w:val="Compact"/>
            </w:pPr>
            <w:r w:rsidRPr="002E6533">
              <w:t>Limites</w:t>
            </w:r>
          </w:p>
        </w:tc>
        <w:tc>
          <w:tcPr>
            <w:tcW w:w="2613" w:type="dxa"/>
          </w:tcPr>
          <w:p w14:paraId="4F522A9B" w14:textId="77777777" w:rsidR="004470EF" w:rsidRPr="002E6533" w:rsidRDefault="00000000">
            <w:pPr>
              <w:pStyle w:val="Compact"/>
            </w:pPr>
            <w:r w:rsidRPr="002E6533">
              <w:t>Gerenciamento de ESG</w:t>
            </w:r>
          </w:p>
        </w:tc>
        <w:tc>
          <w:tcPr>
            <w:tcW w:w="2613" w:type="dxa"/>
          </w:tcPr>
          <w:p w14:paraId="1E396DD4" w14:textId="77777777" w:rsidR="004470EF" w:rsidRPr="002E6533" w:rsidRDefault="004470EF">
            <w:pPr>
              <w:pStyle w:val="Compact"/>
            </w:pPr>
            <w:hyperlink r:id="rId254">
              <w:r w:rsidRPr="002E6533">
                <w:rPr>
                  <w:rStyle w:val="Hyperlink"/>
                </w:rPr>
                <w:t>Ajuda do Gerenciamento de ESG</w:t>
              </w:r>
            </w:hyperlink>
          </w:p>
        </w:tc>
      </w:tr>
      <w:tr w:rsidR="004470EF" w:rsidRPr="002E6533" w14:paraId="05C334A0" w14:textId="77777777">
        <w:tc>
          <w:tcPr>
            <w:tcW w:w="2613" w:type="dxa"/>
          </w:tcPr>
          <w:p w14:paraId="08B7F42A" w14:textId="77777777" w:rsidR="004470EF" w:rsidRPr="002E6533" w:rsidRDefault="00000000">
            <w:pPr>
              <w:pStyle w:val="Compact"/>
            </w:pPr>
            <w:r w:rsidRPr="002E6533">
              <w:t>Tarefas de cronograma</w:t>
            </w:r>
          </w:p>
        </w:tc>
        <w:tc>
          <w:tcPr>
            <w:tcW w:w="2613" w:type="dxa"/>
          </w:tcPr>
          <w:p w14:paraId="141E9A6B" w14:textId="77777777" w:rsidR="004470EF" w:rsidRPr="002E6533" w:rsidRDefault="00000000">
            <w:pPr>
              <w:pStyle w:val="Compact"/>
            </w:pPr>
            <w:r w:rsidRPr="002E6533">
              <w:t>Planejamento e qualidade de auditorias</w:t>
            </w:r>
          </w:p>
        </w:tc>
        <w:tc>
          <w:tcPr>
            <w:tcW w:w="2613" w:type="dxa"/>
          </w:tcPr>
          <w:p w14:paraId="7516C652" w14:textId="77777777" w:rsidR="004470EF" w:rsidRPr="002E6533" w:rsidRDefault="004470EF">
            <w:pPr>
              <w:pStyle w:val="Compact"/>
            </w:pPr>
            <w:hyperlink r:id="rId255">
              <w:r w:rsidRPr="002E6533">
                <w:rPr>
                  <w:rStyle w:val="Hyperlink"/>
                </w:rPr>
                <w:t>Ajuda do Gerenciamento de auditoria</w:t>
              </w:r>
            </w:hyperlink>
          </w:p>
        </w:tc>
      </w:tr>
      <w:tr w:rsidR="004470EF" w:rsidRPr="002E6533" w14:paraId="70213F19" w14:textId="77777777">
        <w:tc>
          <w:tcPr>
            <w:tcW w:w="2613" w:type="dxa"/>
            <w:vMerge w:val="restart"/>
          </w:tcPr>
          <w:p w14:paraId="2CC682EB" w14:textId="77777777" w:rsidR="004470EF" w:rsidRPr="002E6533" w:rsidRDefault="00000000">
            <w:pPr>
              <w:pStyle w:val="Corpodetexto"/>
            </w:pPr>
            <w:r w:rsidRPr="002E6533">
              <w:t>Treinamento</w:t>
            </w:r>
          </w:p>
          <w:p w14:paraId="56992BF7" w14:textId="77777777" w:rsidR="004470EF" w:rsidRPr="002E6533" w:rsidRDefault="00000000">
            <w:pPr>
              <w:pStyle w:val="Corpodetexto"/>
            </w:pPr>
            <w:r w:rsidRPr="002E6533">
              <w:t> </w:t>
            </w:r>
          </w:p>
        </w:tc>
        <w:tc>
          <w:tcPr>
            <w:tcW w:w="2613" w:type="dxa"/>
          </w:tcPr>
          <w:p w14:paraId="4D387E38" w14:textId="77777777" w:rsidR="004470EF" w:rsidRPr="002E6533" w:rsidRDefault="00000000">
            <w:pPr>
              <w:pStyle w:val="Compact"/>
            </w:pPr>
            <w:r w:rsidRPr="002E6533">
              <w:t>Planejamento e qualidade de auditorias</w:t>
            </w:r>
          </w:p>
        </w:tc>
        <w:tc>
          <w:tcPr>
            <w:tcW w:w="2613" w:type="dxa"/>
          </w:tcPr>
          <w:p w14:paraId="0B4EFBDF" w14:textId="77777777" w:rsidR="004470EF" w:rsidRPr="002E6533" w:rsidRDefault="004470EF">
            <w:pPr>
              <w:pStyle w:val="Compact"/>
            </w:pPr>
            <w:hyperlink r:id="rId256">
              <w:r w:rsidRPr="002E6533">
                <w:rPr>
                  <w:rStyle w:val="Hyperlink"/>
                </w:rPr>
                <w:t>Ajuda do Gerenciamento de auditoria</w:t>
              </w:r>
            </w:hyperlink>
          </w:p>
        </w:tc>
      </w:tr>
      <w:tr w:rsidR="004470EF" w:rsidRPr="002E6533" w14:paraId="1BBD29B0" w14:textId="77777777">
        <w:tc>
          <w:tcPr>
            <w:tcW w:w="2613" w:type="dxa"/>
            <w:vMerge/>
          </w:tcPr>
          <w:p w14:paraId="467E9EEA" w14:textId="77777777" w:rsidR="004470EF" w:rsidRPr="002E6533" w:rsidRDefault="004470EF"/>
        </w:tc>
        <w:tc>
          <w:tcPr>
            <w:tcW w:w="2613" w:type="dxa"/>
          </w:tcPr>
          <w:p w14:paraId="02A3422A" w14:textId="77777777" w:rsidR="004470EF" w:rsidRPr="002E6533" w:rsidRDefault="00000000">
            <w:pPr>
              <w:pStyle w:val="Compact"/>
            </w:pPr>
            <w:r w:rsidRPr="002E6533">
              <w:t>Cyber Incident &amp; Breach Response</w:t>
            </w:r>
          </w:p>
        </w:tc>
        <w:tc>
          <w:tcPr>
            <w:tcW w:w="2613" w:type="dxa"/>
          </w:tcPr>
          <w:p w14:paraId="4C2DFFDA" w14:textId="77777777" w:rsidR="004470EF" w:rsidRPr="002E6533" w:rsidRDefault="004470EF">
            <w:pPr>
              <w:pStyle w:val="Compact"/>
            </w:pPr>
            <w:hyperlink r:id="rId257">
              <w:r w:rsidRPr="002E6533">
                <w:rPr>
                  <w:rStyle w:val="Hyperlink"/>
                </w:rPr>
                <w:t>Ajuda do Gerenciamento de riscos de TI e segurança</w:t>
              </w:r>
            </w:hyperlink>
          </w:p>
        </w:tc>
      </w:tr>
      <w:tr w:rsidR="004470EF" w:rsidRPr="002E6533" w14:paraId="44D44D6A" w14:textId="77777777">
        <w:tc>
          <w:tcPr>
            <w:tcW w:w="2613" w:type="dxa"/>
          </w:tcPr>
          <w:p w14:paraId="42F50719" w14:textId="77777777" w:rsidR="004470EF" w:rsidRPr="002E6533" w:rsidRDefault="00000000">
            <w:pPr>
              <w:pStyle w:val="Compact"/>
            </w:pPr>
            <w:r w:rsidRPr="002E6533">
              <w:t xml:space="preserve"> Escala de utilidade</w:t>
            </w:r>
          </w:p>
        </w:tc>
        <w:tc>
          <w:tcPr>
            <w:tcW w:w="2613" w:type="dxa"/>
          </w:tcPr>
          <w:p w14:paraId="4D1E32D5" w14:textId="77777777" w:rsidR="004470EF" w:rsidRPr="002E6533" w:rsidRDefault="00000000">
            <w:pPr>
              <w:pStyle w:val="Compact"/>
            </w:pPr>
            <w:r w:rsidRPr="002E6533">
              <w:t>Archer Insight</w:t>
            </w:r>
          </w:p>
        </w:tc>
        <w:tc>
          <w:tcPr>
            <w:tcW w:w="2613" w:type="dxa"/>
          </w:tcPr>
          <w:p w14:paraId="1A90ECAC" w14:textId="77777777" w:rsidR="004470EF" w:rsidRPr="002E6533" w:rsidRDefault="004470EF">
            <w:pPr>
              <w:pStyle w:val="Compact"/>
            </w:pPr>
            <w:hyperlink r:id="rId258">
              <w:r w:rsidRPr="002E6533">
                <w:rPr>
                  <w:rStyle w:val="Hyperlink"/>
                </w:rPr>
                <w:t>Ajuda do Insight</w:t>
              </w:r>
            </w:hyperlink>
          </w:p>
        </w:tc>
      </w:tr>
      <w:tr w:rsidR="004470EF" w:rsidRPr="002E6533" w14:paraId="15B13F57" w14:textId="77777777">
        <w:tc>
          <w:tcPr>
            <w:tcW w:w="2613" w:type="dxa"/>
            <w:vMerge w:val="restart"/>
          </w:tcPr>
          <w:p w14:paraId="1FAAA790" w14:textId="77777777" w:rsidR="004470EF" w:rsidRPr="002E6533" w:rsidRDefault="00000000">
            <w:pPr>
              <w:pStyle w:val="Corpodetexto"/>
            </w:pPr>
            <w:r w:rsidRPr="002E6533">
              <w:t xml:space="preserve"> Dados históricos de vulnerabilidade</w:t>
            </w:r>
          </w:p>
          <w:p w14:paraId="70EB00CC" w14:textId="77777777" w:rsidR="004470EF" w:rsidRPr="002E6533" w:rsidRDefault="00000000">
            <w:pPr>
              <w:pStyle w:val="Corpodetexto"/>
            </w:pPr>
            <w:r w:rsidRPr="002E6533">
              <w:t> </w:t>
            </w:r>
          </w:p>
        </w:tc>
        <w:tc>
          <w:tcPr>
            <w:tcW w:w="2613" w:type="dxa"/>
          </w:tcPr>
          <w:p w14:paraId="028A88E0" w14:textId="77777777" w:rsidR="004470EF" w:rsidRPr="002E6533" w:rsidRDefault="00000000">
            <w:pPr>
              <w:pStyle w:val="Compact"/>
            </w:pPr>
            <w:r w:rsidRPr="002E6533">
              <w:t>Monitoramento contínuo</w:t>
            </w:r>
          </w:p>
        </w:tc>
        <w:tc>
          <w:tcPr>
            <w:tcW w:w="2613" w:type="dxa"/>
          </w:tcPr>
          <w:p w14:paraId="17B1A91B" w14:textId="77777777" w:rsidR="004470EF" w:rsidRPr="002E6533" w:rsidRDefault="004470EF">
            <w:pPr>
              <w:pStyle w:val="Compact"/>
            </w:pPr>
            <w:hyperlink r:id="rId259">
              <w:r w:rsidRPr="002E6533">
                <w:rPr>
                  <w:rStyle w:val="Hyperlink"/>
                </w:rPr>
                <w:t>Ajuda do setor público</w:t>
              </w:r>
            </w:hyperlink>
          </w:p>
        </w:tc>
      </w:tr>
      <w:tr w:rsidR="004470EF" w:rsidRPr="002E6533" w14:paraId="6E802FC0" w14:textId="77777777">
        <w:tc>
          <w:tcPr>
            <w:tcW w:w="2613" w:type="dxa"/>
            <w:vMerge/>
          </w:tcPr>
          <w:p w14:paraId="4BD79E82" w14:textId="77777777" w:rsidR="004470EF" w:rsidRPr="002E6533" w:rsidRDefault="004470EF"/>
        </w:tc>
        <w:tc>
          <w:tcPr>
            <w:tcW w:w="2613" w:type="dxa"/>
          </w:tcPr>
          <w:p w14:paraId="29E8BA05" w14:textId="77777777" w:rsidR="004470EF" w:rsidRPr="002E6533" w:rsidRDefault="00000000">
            <w:pPr>
              <w:pStyle w:val="Compact"/>
            </w:pPr>
            <w:r w:rsidRPr="002E6533">
              <w:t>Programa de vulnerabilidades de segurança de TI</w:t>
            </w:r>
          </w:p>
        </w:tc>
        <w:tc>
          <w:tcPr>
            <w:tcW w:w="2613" w:type="dxa"/>
          </w:tcPr>
          <w:p w14:paraId="60350EA8" w14:textId="77777777" w:rsidR="004470EF" w:rsidRPr="002E6533" w:rsidRDefault="004470EF">
            <w:pPr>
              <w:pStyle w:val="Compact"/>
            </w:pPr>
            <w:hyperlink r:id="rId260">
              <w:r w:rsidRPr="002E6533">
                <w:rPr>
                  <w:rStyle w:val="Hyperlink"/>
                </w:rPr>
                <w:t>Ajuda do Gerenciamento de riscos de TI e segurança</w:t>
              </w:r>
            </w:hyperlink>
          </w:p>
        </w:tc>
      </w:tr>
      <w:tr w:rsidR="004470EF" w:rsidRPr="002E6533" w14:paraId="48FEF048" w14:textId="77777777">
        <w:tc>
          <w:tcPr>
            <w:tcW w:w="2613" w:type="dxa"/>
            <w:vMerge w:val="restart"/>
          </w:tcPr>
          <w:p w14:paraId="46B4C818" w14:textId="77777777" w:rsidR="004470EF" w:rsidRPr="002E6533" w:rsidRDefault="00000000">
            <w:pPr>
              <w:pStyle w:val="Corpodetexto"/>
            </w:pPr>
            <w:r w:rsidRPr="002E6533">
              <w:t>Biblioteca de vulnerabilidades</w:t>
            </w:r>
          </w:p>
          <w:p w14:paraId="206D1790" w14:textId="77777777" w:rsidR="004470EF" w:rsidRPr="002E6533" w:rsidRDefault="00000000">
            <w:pPr>
              <w:pStyle w:val="Corpodetexto"/>
            </w:pPr>
            <w:r w:rsidRPr="002E6533">
              <w:t> </w:t>
            </w:r>
          </w:p>
        </w:tc>
        <w:tc>
          <w:tcPr>
            <w:tcW w:w="2613" w:type="dxa"/>
          </w:tcPr>
          <w:p w14:paraId="142DB6CC" w14:textId="77777777" w:rsidR="004470EF" w:rsidRPr="002E6533" w:rsidRDefault="00000000">
            <w:pPr>
              <w:pStyle w:val="Compact"/>
            </w:pPr>
            <w:r w:rsidRPr="002E6533">
              <w:t>Monitoramento contínuo</w:t>
            </w:r>
          </w:p>
        </w:tc>
        <w:tc>
          <w:tcPr>
            <w:tcW w:w="2613" w:type="dxa"/>
          </w:tcPr>
          <w:p w14:paraId="38CA6E87" w14:textId="77777777" w:rsidR="004470EF" w:rsidRPr="002E6533" w:rsidRDefault="004470EF">
            <w:pPr>
              <w:pStyle w:val="Compact"/>
            </w:pPr>
            <w:hyperlink r:id="rId261">
              <w:r w:rsidRPr="002E6533">
                <w:rPr>
                  <w:rStyle w:val="Hyperlink"/>
                </w:rPr>
                <w:t>Ajuda do setor público</w:t>
              </w:r>
            </w:hyperlink>
          </w:p>
        </w:tc>
      </w:tr>
      <w:tr w:rsidR="004470EF" w:rsidRPr="002E6533" w14:paraId="222836F5" w14:textId="77777777">
        <w:tc>
          <w:tcPr>
            <w:tcW w:w="2613" w:type="dxa"/>
            <w:vMerge/>
          </w:tcPr>
          <w:p w14:paraId="7754DFAE" w14:textId="77777777" w:rsidR="004470EF" w:rsidRPr="002E6533" w:rsidRDefault="004470EF"/>
        </w:tc>
        <w:tc>
          <w:tcPr>
            <w:tcW w:w="2613" w:type="dxa"/>
          </w:tcPr>
          <w:p w14:paraId="0E161B23" w14:textId="77777777" w:rsidR="004470EF" w:rsidRPr="002E6533" w:rsidRDefault="00000000">
            <w:pPr>
              <w:pStyle w:val="Compact"/>
            </w:pPr>
            <w:r w:rsidRPr="002E6533">
              <w:t>Programa de vulnerabilidades de segurança de TI</w:t>
            </w:r>
          </w:p>
        </w:tc>
        <w:tc>
          <w:tcPr>
            <w:tcW w:w="2613" w:type="dxa"/>
          </w:tcPr>
          <w:p w14:paraId="011BCA30" w14:textId="77777777" w:rsidR="004470EF" w:rsidRPr="002E6533" w:rsidRDefault="004470EF">
            <w:pPr>
              <w:pStyle w:val="Compact"/>
            </w:pPr>
            <w:hyperlink r:id="rId262">
              <w:r w:rsidRPr="002E6533">
                <w:rPr>
                  <w:rStyle w:val="Hyperlink"/>
                </w:rPr>
                <w:t>Ajuda do Gerenciamento de riscos de TI e segurança</w:t>
              </w:r>
            </w:hyperlink>
          </w:p>
        </w:tc>
      </w:tr>
      <w:tr w:rsidR="004470EF" w:rsidRPr="002E6533" w14:paraId="621514A2" w14:textId="77777777">
        <w:tc>
          <w:tcPr>
            <w:tcW w:w="2613" w:type="dxa"/>
            <w:vMerge w:val="restart"/>
          </w:tcPr>
          <w:p w14:paraId="7BD10C39" w14:textId="77777777" w:rsidR="004470EF" w:rsidRPr="002E6533" w:rsidRDefault="00000000">
            <w:pPr>
              <w:pStyle w:val="Corpodetexto"/>
            </w:pPr>
            <w:r w:rsidRPr="002E6533">
              <w:t>Listas de referências de vulnerabilidade</w:t>
            </w:r>
          </w:p>
          <w:p w14:paraId="1DCEED65" w14:textId="77777777" w:rsidR="004470EF" w:rsidRPr="002E6533" w:rsidRDefault="00000000">
            <w:pPr>
              <w:pStyle w:val="Corpodetexto"/>
            </w:pPr>
            <w:r w:rsidRPr="002E6533">
              <w:t> </w:t>
            </w:r>
          </w:p>
        </w:tc>
        <w:tc>
          <w:tcPr>
            <w:tcW w:w="2613" w:type="dxa"/>
          </w:tcPr>
          <w:p w14:paraId="2675EF2B" w14:textId="77777777" w:rsidR="004470EF" w:rsidRPr="002E6533" w:rsidRDefault="00000000">
            <w:pPr>
              <w:pStyle w:val="Compact"/>
            </w:pPr>
            <w:r w:rsidRPr="002E6533">
              <w:t>Monitoramento contínuo</w:t>
            </w:r>
          </w:p>
        </w:tc>
        <w:tc>
          <w:tcPr>
            <w:tcW w:w="2613" w:type="dxa"/>
          </w:tcPr>
          <w:p w14:paraId="1565164C" w14:textId="77777777" w:rsidR="004470EF" w:rsidRPr="002E6533" w:rsidRDefault="004470EF">
            <w:pPr>
              <w:pStyle w:val="Compact"/>
            </w:pPr>
            <w:hyperlink r:id="rId263">
              <w:r w:rsidRPr="002E6533">
                <w:rPr>
                  <w:rStyle w:val="Hyperlink"/>
                </w:rPr>
                <w:t>Ajuda do setor público</w:t>
              </w:r>
            </w:hyperlink>
          </w:p>
        </w:tc>
      </w:tr>
      <w:tr w:rsidR="004470EF" w:rsidRPr="002E6533" w14:paraId="45015398" w14:textId="77777777">
        <w:tc>
          <w:tcPr>
            <w:tcW w:w="2613" w:type="dxa"/>
            <w:vMerge/>
          </w:tcPr>
          <w:p w14:paraId="5DC57F70" w14:textId="77777777" w:rsidR="004470EF" w:rsidRPr="002E6533" w:rsidRDefault="004470EF"/>
        </w:tc>
        <w:tc>
          <w:tcPr>
            <w:tcW w:w="2613" w:type="dxa"/>
          </w:tcPr>
          <w:p w14:paraId="7CB6DDCD" w14:textId="77777777" w:rsidR="004470EF" w:rsidRPr="002E6533" w:rsidRDefault="00000000">
            <w:pPr>
              <w:pStyle w:val="Compact"/>
            </w:pPr>
            <w:r w:rsidRPr="002E6533">
              <w:t>Programa de vulnerabilidades de segurança de TI</w:t>
            </w:r>
          </w:p>
        </w:tc>
        <w:tc>
          <w:tcPr>
            <w:tcW w:w="2613" w:type="dxa"/>
            <w:vMerge w:val="restart"/>
          </w:tcPr>
          <w:p w14:paraId="0E67F3D1" w14:textId="77777777" w:rsidR="004470EF" w:rsidRPr="002E6533" w:rsidRDefault="004470EF">
            <w:pPr>
              <w:pStyle w:val="Compact"/>
            </w:pPr>
            <w:hyperlink r:id="rId264">
              <w:r w:rsidRPr="002E6533">
                <w:rPr>
                  <w:rStyle w:val="Hyperlink"/>
                </w:rPr>
                <w:t>Ajuda do Gerenciamento de riscos de TI e segurança</w:t>
              </w:r>
            </w:hyperlink>
          </w:p>
        </w:tc>
      </w:tr>
      <w:tr w:rsidR="004470EF" w:rsidRPr="002E6533" w14:paraId="60D1E336" w14:textId="77777777">
        <w:tc>
          <w:tcPr>
            <w:tcW w:w="2613" w:type="dxa"/>
          </w:tcPr>
          <w:p w14:paraId="5EF0D0AC" w14:textId="77777777" w:rsidR="004470EF" w:rsidRPr="002E6533" w:rsidRDefault="00000000">
            <w:pPr>
              <w:pStyle w:val="Compact"/>
            </w:pPr>
            <w:r w:rsidRPr="002E6533">
              <w:t>Definição de análise de vulnerabilidades</w:t>
            </w:r>
          </w:p>
        </w:tc>
        <w:tc>
          <w:tcPr>
            <w:tcW w:w="2613" w:type="dxa"/>
            <w:vMerge w:val="restart"/>
          </w:tcPr>
          <w:p w14:paraId="57824A3F" w14:textId="77777777" w:rsidR="004470EF" w:rsidRPr="002E6533" w:rsidRDefault="00000000">
            <w:pPr>
              <w:pStyle w:val="Compact"/>
            </w:pPr>
            <w:r w:rsidRPr="002E6533">
              <w:t>Programa de vulnerabilidades de segurança de TI</w:t>
            </w:r>
          </w:p>
        </w:tc>
        <w:tc>
          <w:tcPr>
            <w:tcW w:w="2613" w:type="dxa"/>
            <w:vMerge/>
          </w:tcPr>
          <w:p w14:paraId="3C674514" w14:textId="77777777" w:rsidR="004470EF" w:rsidRPr="002E6533" w:rsidRDefault="004470EF"/>
        </w:tc>
      </w:tr>
      <w:tr w:rsidR="004470EF" w:rsidRPr="002E6533" w14:paraId="17FAC5AB" w14:textId="77777777">
        <w:tc>
          <w:tcPr>
            <w:tcW w:w="2613" w:type="dxa"/>
          </w:tcPr>
          <w:p w14:paraId="6F066B60" w14:textId="77777777" w:rsidR="004470EF" w:rsidRPr="002E6533" w:rsidRDefault="00000000">
            <w:pPr>
              <w:pStyle w:val="Compact"/>
            </w:pPr>
            <w:r w:rsidRPr="002E6533">
              <w:t>Solicitações da análise de vulnerabilidades</w:t>
            </w:r>
          </w:p>
        </w:tc>
        <w:tc>
          <w:tcPr>
            <w:tcW w:w="2613" w:type="dxa"/>
            <w:vMerge/>
          </w:tcPr>
          <w:p w14:paraId="64523D21" w14:textId="77777777" w:rsidR="004470EF" w:rsidRPr="002E6533" w:rsidRDefault="004470EF"/>
        </w:tc>
        <w:tc>
          <w:tcPr>
            <w:tcW w:w="2613" w:type="dxa"/>
            <w:vMerge/>
          </w:tcPr>
          <w:p w14:paraId="4200138C" w14:textId="77777777" w:rsidR="004470EF" w:rsidRPr="002E6533" w:rsidRDefault="004470EF"/>
        </w:tc>
      </w:tr>
      <w:tr w:rsidR="004470EF" w:rsidRPr="002E6533" w14:paraId="561DF046" w14:textId="77777777">
        <w:tc>
          <w:tcPr>
            <w:tcW w:w="2613" w:type="dxa"/>
            <w:vMerge w:val="restart"/>
          </w:tcPr>
          <w:p w14:paraId="0A7DE281" w14:textId="77777777" w:rsidR="004470EF" w:rsidRPr="002E6533" w:rsidRDefault="00000000">
            <w:pPr>
              <w:pStyle w:val="Corpodetexto"/>
            </w:pPr>
            <w:r w:rsidRPr="002E6533">
              <w:t>Resultados da análise de vulnerabilidades</w:t>
            </w:r>
          </w:p>
          <w:p w14:paraId="1A6716E1" w14:textId="77777777" w:rsidR="004470EF" w:rsidRPr="002E6533" w:rsidRDefault="00000000">
            <w:pPr>
              <w:pStyle w:val="Corpodetexto"/>
            </w:pPr>
            <w:r w:rsidRPr="002E6533">
              <w:t> </w:t>
            </w:r>
          </w:p>
        </w:tc>
        <w:tc>
          <w:tcPr>
            <w:tcW w:w="2613" w:type="dxa"/>
          </w:tcPr>
          <w:p w14:paraId="7FE56910" w14:textId="77777777" w:rsidR="004470EF" w:rsidRPr="002E6533" w:rsidRDefault="00000000">
            <w:pPr>
              <w:pStyle w:val="Compact"/>
            </w:pPr>
            <w:r w:rsidRPr="002E6533">
              <w:t>Monitoramento contínuo</w:t>
            </w:r>
          </w:p>
        </w:tc>
        <w:tc>
          <w:tcPr>
            <w:tcW w:w="2613" w:type="dxa"/>
          </w:tcPr>
          <w:p w14:paraId="1EFC74EA" w14:textId="77777777" w:rsidR="004470EF" w:rsidRPr="002E6533" w:rsidRDefault="004470EF">
            <w:pPr>
              <w:pStyle w:val="Compact"/>
            </w:pPr>
            <w:hyperlink r:id="rId265">
              <w:r w:rsidRPr="002E6533">
                <w:rPr>
                  <w:rStyle w:val="Hyperlink"/>
                </w:rPr>
                <w:t>Ajuda do setor público</w:t>
              </w:r>
            </w:hyperlink>
          </w:p>
        </w:tc>
      </w:tr>
      <w:tr w:rsidR="004470EF" w:rsidRPr="002E6533" w14:paraId="16207E50" w14:textId="77777777">
        <w:tc>
          <w:tcPr>
            <w:tcW w:w="2613" w:type="dxa"/>
            <w:vMerge/>
          </w:tcPr>
          <w:p w14:paraId="5597A145" w14:textId="77777777" w:rsidR="004470EF" w:rsidRPr="002E6533" w:rsidRDefault="004470EF"/>
        </w:tc>
        <w:tc>
          <w:tcPr>
            <w:tcW w:w="2613" w:type="dxa"/>
          </w:tcPr>
          <w:p w14:paraId="3512A6DD" w14:textId="77777777" w:rsidR="004470EF" w:rsidRPr="002E6533" w:rsidRDefault="00000000">
            <w:pPr>
              <w:pStyle w:val="Compact"/>
            </w:pPr>
            <w:r w:rsidRPr="002E6533">
              <w:t>Programa de vulnerabilidades de segurança de TI</w:t>
            </w:r>
          </w:p>
        </w:tc>
        <w:tc>
          <w:tcPr>
            <w:tcW w:w="2613" w:type="dxa"/>
          </w:tcPr>
          <w:p w14:paraId="27983B1D" w14:textId="77777777" w:rsidR="004470EF" w:rsidRPr="002E6533" w:rsidRDefault="004470EF">
            <w:pPr>
              <w:pStyle w:val="Compact"/>
            </w:pPr>
            <w:hyperlink r:id="rId266">
              <w:r w:rsidRPr="002E6533">
                <w:rPr>
                  <w:rStyle w:val="Hyperlink"/>
                </w:rPr>
                <w:t>Ajuda do Gerenciamento de riscos de TI e segurança</w:t>
              </w:r>
            </w:hyperlink>
          </w:p>
        </w:tc>
      </w:tr>
      <w:tr w:rsidR="004470EF" w:rsidRPr="002E6533" w14:paraId="72AAD46D" w14:textId="77777777">
        <w:tc>
          <w:tcPr>
            <w:tcW w:w="2613" w:type="dxa"/>
            <w:vMerge w:val="restart"/>
          </w:tcPr>
          <w:p w14:paraId="779A6E11" w14:textId="77777777" w:rsidR="004470EF" w:rsidRPr="002E6533" w:rsidRDefault="00000000">
            <w:pPr>
              <w:pStyle w:val="Corpodetexto"/>
            </w:pPr>
            <w:r w:rsidRPr="002E6533">
              <w:t xml:space="preserve">Tíquetes de </w:t>
            </w:r>
            <w:r w:rsidRPr="002E6533">
              <w:lastRenderedPageBreak/>
              <w:t>vulnerabilidades</w:t>
            </w:r>
          </w:p>
          <w:p w14:paraId="7A7D8C6A" w14:textId="77777777" w:rsidR="004470EF" w:rsidRPr="002E6533" w:rsidRDefault="00000000">
            <w:pPr>
              <w:pStyle w:val="Corpodetexto"/>
            </w:pPr>
            <w:r w:rsidRPr="002E6533">
              <w:t> </w:t>
            </w:r>
          </w:p>
        </w:tc>
        <w:tc>
          <w:tcPr>
            <w:tcW w:w="2613" w:type="dxa"/>
          </w:tcPr>
          <w:p w14:paraId="3D80C3A8" w14:textId="77777777" w:rsidR="004470EF" w:rsidRPr="002E6533" w:rsidRDefault="00000000">
            <w:pPr>
              <w:pStyle w:val="Compact"/>
            </w:pPr>
            <w:r w:rsidRPr="002E6533">
              <w:lastRenderedPageBreak/>
              <w:t>Monitoramento contínuo</w:t>
            </w:r>
          </w:p>
        </w:tc>
        <w:tc>
          <w:tcPr>
            <w:tcW w:w="2613" w:type="dxa"/>
          </w:tcPr>
          <w:p w14:paraId="0FDED555" w14:textId="77777777" w:rsidR="004470EF" w:rsidRPr="002E6533" w:rsidRDefault="00000000">
            <w:pPr>
              <w:pStyle w:val="Compact"/>
            </w:pPr>
            <w:r w:rsidRPr="002E6533">
              <w:t> </w:t>
            </w:r>
          </w:p>
        </w:tc>
      </w:tr>
      <w:tr w:rsidR="004470EF" w:rsidRPr="002E6533" w14:paraId="56EDBF02" w14:textId="77777777">
        <w:tc>
          <w:tcPr>
            <w:tcW w:w="2613" w:type="dxa"/>
            <w:vMerge/>
          </w:tcPr>
          <w:p w14:paraId="1EA43C6E" w14:textId="77777777" w:rsidR="004470EF" w:rsidRPr="002E6533" w:rsidRDefault="004470EF"/>
        </w:tc>
        <w:tc>
          <w:tcPr>
            <w:tcW w:w="2613" w:type="dxa"/>
          </w:tcPr>
          <w:p w14:paraId="1DAF11EB" w14:textId="77777777" w:rsidR="004470EF" w:rsidRPr="002E6533" w:rsidRDefault="00000000">
            <w:pPr>
              <w:pStyle w:val="Compact"/>
            </w:pPr>
            <w:r w:rsidRPr="002E6533">
              <w:t xml:space="preserve">Programa de </w:t>
            </w:r>
            <w:r w:rsidRPr="002E6533">
              <w:lastRenderedPageBreak/>
              <w:t>vulnerabilidades de segurança de TI</w:t>
            </w:r>
          </w:p>
        </w:tc>
        <w:tc>
          <w:tcPr>
            <w:tcW w:w="2613" w:type="dxa"/>
          </w:tcPr>
          <w:p w14:paraId="604F228F" w14:textId="77777777" w:rsidR="004470EF" w:rsidRPr="002E6533" w:rsidRDefault="004470EF">
            <w:pPr>
              <w:pStyle w:val="Compact"/>
            </w:pPr>
            <w:hyperlink r:id="rId267">
              <w:r w:rsidRPr="002E6533">
                <w:rPr>
                  <w:rStyle w:val="Hyperlink"/>
                </w:rPr>
                <w:t xml:space="preserve">Ajuda do Gerenciamento </w:t>
              </w:r>
              <w:r w:rsidRPr="002E6533">
                <w:rPr>
                  <w:rStyle w:val="Hyperlink"/>
                </w:rPr>
                <w:lastRenderedPageBreak/>
                <w:t>de riscos de TI e segurança</w:t>
              </w:r>
            </w:hyperlink>
          </w:p>
        </w:tc>
      </w:tr>
      <w:tr w:rsidR="004470EF" w:rsidRPr="002E6533" w14:paraId="5BB8A464" w14:textId="77777777">
        <w:tc>
          <w:tcPr>
            <w:tcW w:w="2613" w:type="dxa"/>
          </w:tcPr>
          <w:p w14:paraId="79C5A19D" w14:textId="77777777" w:rsidR="004470EF" w:rsidRPr="002E6533" w:rsidRDefault="00000000">
            <w:pPr>
              <w:pStyle w:val="Compact"/>
            </w:pPr>
            <w:r w:rsidRPr="002E6533">
              <w:lastRenderedPageBreak/>
              <w:t xml:space="preserve"> Avaliação de vulnerabilidade de dia zero</w:t>
            </w:r>
          </w:p>
        </w:tc>
        <w:tc>
          <w:tcPr>
            <w:tcW w:w="2613" w:type="dxa"/>
          </w:tcPr>
          <w:p w14:paraId="2DD607D6" w14:textId="77777777" w:rsidR="004470EF" w:rsidRPr="002E6533" w:rsidRDefault="00000000">
            <w:pPr>
              <w:pStyle w:val="Compact"/>
            </w:pPr>
            <w:r w:rsidRPr="002E6533">
              <w:t>Governança de terceiros</w:t>
            </w:r>
          </w:p>
        </w:tc>
        <w:tc>
          <w:tcPr>
            <w:tcW w:w="2613" w:type="dxa"/>
          </w:tcPr>
          <w:p w14:paraId="06F763B4" w14:textId="77777777" w:rsidR="004470EF" w:rsidRPr="002E6533" w:rsidRDefault="004470EF">
            <w:pPr>
              <w:pStyle w:val="Compact"/>
            </w:pPr>
            <w:hyperlink r:id="rId268">
              <w:r w:rsidRPr="002E6533">
                <w:rPr>
                  <w:rStyle w:val="Hyperlink"/>
                </w:rPr>
                <w:t>Governança de terceiros</w:t>
              </w:r>
            </w:hyperlink>
          </w:p>
        </w:tc>
      </w:tr>
    </w:tbl>
    <w:p w14:paraId="55876C6A" w14:textId="77777777" w:rsidR="004470EF" w:rsidRPr="002E6533" w:rsidRDefault="00000000">
      <w:pPr>
        <w:pStyle w:val="Ttulo2"/>
      </w:pPr>
      <w:r w:rsidRPr="002E6533">
        <w:t>Aplicativos do sistema</w:t>
      </w:r>
    </w:p>
    <w:p w14:paraId="4757016A" w14:textId="77777777" w:rsidR="004470EF" w:rsidRPr="002E6533" w:rsidRDefault="00000000">
      <w:pPr>
        <w:pStyle w:val="FirstParagraph"/>
      </w:pPr>
      <w:r w:rsidRPr="002E6533">
        <w:t xml:space="preserve">Dois aplicativos do sistema, </w:t>
      </w:r>
      <w:hyperlink r:id="rId269">
        <w:r w:rsidR="004470EF" w:rsidRPr="002E6533">
          <w:rPr>
            <w:rStyle w:val="Hyperlink"/>
          </w:rPr>
          <w:t>Gerenciamento de tarefas</w:t>
        </w:r>
      </w:hyperlink>
      <w:r w:rsidRPr="002E6533">
        <w:t xml:space="preserve"> e </w:t>
      </w:r>
      <w:hyperlink r:id="rId270">
        <w:r w:rsidR="004470EF" w:rsidRPr="002E6533">
          <w:rPr>
            <w:rStyle w:val="Hyperlink"/>
          </w:rPr>
          <w:t>Reuniões</w:t>
        </w:r>
      </w:hyperlink>
      <w:r w:rsidRPr="002E6533">
        <w:t>, estão inclusos em todas as implementações, independentemente de quais casos de uso da solução do Archer você tiver licenciado.</w:t>
      </w:r>
    </w:p>
    <w:p w14:paraId="6FDE105A" w14:textId="77777777" w:rsidR="004470EF" w:rsidRPr="002E6533" w:rsidRDefault="00000000">
      <w:pPr>
        <w:pStyle w:val="Ttulo2"/>
      </w:pPr>
      <w:bookmarkStart w:id="15" w:name="criando-soluções"/>
      <w:r w:rsidRPr="002E6533">
        <w:t>Criando soluções</w:t>
      </w:r>
    </w:p>
    <w:p w14:paraId="35264C86" w14:textId="77777777" w:rsidR="004470EF" w:rsidRPr="002E6533" w:rsidRDefault="00000000">
      <w:pPr>
        <w:pStyle w:val="FirstParagraph"/>
      </w:pPr>
      <w:r w:rsidRPr="002E6533">
        <w:t xml:space="preserve">Ao agrupar aplicativos em uma solução, você também pode buscá-los como uma única entidade, acessar apenas os relatórios deles na </w:t>
      </w:r>
      <w:hyperlink r:id="rId271">
        <w:r w:rsidR="004470EF" w:rsidRPr="002E6533">
          <w:rPr>
            <w:rStyle w:val="Hyperlink"/>
          </w:rPr>
          <w:t>Listagem de relatórios</w:t>
        </w:r>
      </w:hyperlink>
      <w:r w:rsidRPr="002E6533">
        <w:t>e muito mais.</w:t>
      </w:r>
    </w:p>
    <w:p w14:paraId="19528607" w14:textId="77777777" w:rsidR="004470EF" w:rsidRPr="002E6533" w:rsidRDefault="00000000">
      <w:pPr>
        <w:pStyle w:val="Corpodetexto"/>
      </w:pPr>
      <w:r w:rsidRPr="002E6533">
        <w:t>Um aplicativo pode ser agrupado em várias soluções. Por exemplo, um aplicativo Contatos pode ser associado às soluções Vendor Management, Customer Relationship Management e Service Request. Agrupando um aplicativo com várias soluções, você pode reutilizar as mesmas informações para diversos fins.</w:t>
      </w:r>
    </w:p>
    <w:bookmarkEnd w:id="15"/>
    <w:p w14:paraId="0DEC69C0" w14:textId="77777777" w:rsidR="004470EF" w:rsidRPr="002E6533" w:rsidRDefault="00000000">
      <w:pPr>
        <w:pStyle w:val="Ttulo2"/>
      </w:pPr>
      <w:r w:rsidRPr="002E6533">
        <w:t>Aplicativos sob demanda</w:t>
      </w:r>
    </w:p>
    <w:p w14:paraId="41A1AEDC" w14:textId="77777777" w:rsidR="004470EF" w:rsidRPr="002E6533" w:rsidRDefault="00000000">
      <w:pPr>
        <w:pStyle w:val="FirstParagraph"/>
      </w:pPr>
      <w:r w:rsidRPr="002E6533">
        <w:t>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fazem parte das soluções e casos de uso padrão do Archer e exigem a licença adicional.</w:t>
      </w:r>
    </w:p>
    <w:p w14:paraId="72BE0C07" w14:textId="77777777" w:rsidR="004470EF" w:rsidRPr="002E6533" w:rsidRDefault="00000000">
      <w:pPr>
        <w:pStyle w:val="Ttulo1"/>
      </w:pPr>
      <w:bookmarkStart w:id="16" w:name="estrutura-de-dados-da-plataforma-archer"/>
      <w:bookmarkEnd w:id="3"/>
      <w:r w:rsidRPr="002E6533">
        <w:t>Estrutura de dados da plataforma Archer</w:t>
      </w:r>
    </w:p>
    <w:p w14:paraId="7FE06E23" w14:textId="77777777" w:rsidR="004470EF" w:rsidRPr="002E6533" w:rsidRDefault="00000000">
      <w:pPr>
        <w:pStyle w:val="TableCaption"/>
      </w:pPr>
      <w:r w:rsidRPr="002E6533">
        <w:t>Todos os dados que você armazena na plataforma enquadram-se na estrutura de dados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7EDDF84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FEE2FD2" w14:textId="77777777" w:rsidR="004470EF" w:rsidRPr="002E6533" w:rsidRDefault="00000000">
            <w:pPr>
              <w:pStyle w:val="Compact"/>
            </w:pPr>
            <w:r w:rsidRPr="002E6533">
              <w:t>Elemento</w:t>
            </w:r>
          </w:p>
        </w:tc>
        <w:tc>
          <w:tcPr>
            <w:tcW w:w="2613" w:type="dxa"/>
          </w:tcPr>
          <w:p w14:paraId="4FAD75E9" w14:textId="77777777" w:rsidR="004470EF" w:rsidRPr="002E6533" w:rsidRDefault="00000000">
            <w:pPr>
              <w:pStyle w:val="Compact"/>
            </w:pPr>
            <w:r w:rsidRPr="002E6533">
              <w:t>Descrição</w:t>
            </w:r>
          </w:p>
        </w:tc>
        <w:tc>
          <w:tcPr>
            <w:tcW w:w="2613" w:type="dxa"/>
          </w:tcPr>
          <w:p w14:paraId="4C9157B1" w14:textId="77777777" w:rsidR="004470EF" w:rsidRPr="002E6533" w:rsidRDefault="00000000">
            <w:pPr>
              <w:pStyle w:val="Compact"/>
            </w:pPr>
            <w:r w:rsidRPr="002E6533">
              <w:t>Exemplo</w:t>
            </w:r>
          </w:p>
        </w:tc>
      </w:tr>
      <w:tr w:rsidR="004470EF" w:rsidRPr="002E6533" w14:paraId="5E39DB11" w14:textId="77777777">
        <w:tc>
          <w:tcPr>
            <w:tcW w:w="2613" w:type="dxa"/>
          </w:tcPr>
          <w:p w14:paraId="248B2AAB" w14:textId="77777777" w:rsidR="004470EF" w:rsidRPr="002E6533" w:rsidRDefault="004470EF">
            <w:pPr>
              <w:pStyle w:val="Compact"/>
            </w:pPr>
            <w:hyperlink r:id="rId272">
              <w:r w:rsidRPr="002E6533">
                <w:rPr>
                  <w:rStyle w:val="Hyperlink"/>
                </w:rPr>
                <w:t>Solução</w:t>
              </w:r>
            </w:hyperlink>
          </w:p>
        </w:tc>
        <w:tc>
          <w:tcPr>
            <w:tcW w:w="2613" w:type="dxa"/>
          </w:tcPr>
          <w:p w14:paraId="09F0984C" w14:textId="77777777" w:rsidR="004470EF" w:rsidRPr="002E6533" w:rsidRDefault="00000000">
            <w:pPr>
              <w:pStyle w:val="Compact"/>
            </w:pPr>
            <w:r w:rsidRPr="002E6533">
              <w:t>Uma solução é um agrupamento de soluções de casos de uso relacionados.</w:t>
            </w:r>
          </w:p>
        </w:tc>
        <w:tc>
          <w:tcPr>
            <w:tcW w:w="2613" w:type="dxa"/>
          </w:tcPr>
          <w:p w14:paraId="6E0F5B98" w14:textId="77777777" w:rsidR="004470EF" w:rsidRPr="002E6533" w:rsidRDefault="00000000">
            <w:pPr>
              <w:pStyle w:val="Compact"/>
            </w:pPr>
            <w:r w:rsidRPr="002E6533">
              <w:t>Gerenciamento de auditoria</w:t>
            </w:r>
          </w:p>
        </w:tc>
      </w:tr>
      <w:tr w:rsidR="004470EF" w:rsidRPr="002E6533" w14:paraId="149249F4" w14:textId="77777777">
        <w:tc>
          <w:tcPr>
            <w:tcW w:w="2613" w:type="dxa"/>
          </w:tcPr>
          <w:p w14:paraId="6C95F6F6" w14:textId="77777777" w:rsidR="004470EF" w:rsidRPr="002E6533" w:rsidRDefault="004470EF">
            <w:pPr>
              <w:pStyle w:val="Compact"/>
            </w:pPr>
            <w:hyperlink r:id="rId273">
              <w:r w:rsidRPr="002E6533">
                <w:rPr>
                  <w:rStyle w:val="Hyperlink"/>
                </w:rPr>
                <w:t>Aplicativo</w:t>
              </w:r>
            </w:hyperlink>
          </w:p>
        </w:tc>
        <w:tc>
          <w:tcPr>
            <w:tcW w:w="2613" w:type="dxa"/>
          </w:tcPr>
          <w:p w14:paraId="503028C3" w14:textId="77777777" w:rsidR="004470EF" w:rsidRPr="002E6533" w:rsidRDefault="00000000">
            <w:pPr>
              <w:pStyle w:val="Compact"/>
            </w:pPr>
            <w:r w:rsidRPr="002E6533">
              <w:t>Um aplicativo é um contêiner para tipos específicos de registro de dados, como incidentes, controles, políticas ou ativos. Cada aplicativo define o conteúdo e o comportamento dos registros individuais.</w:t>
            </w:r>
          </w:p>
        </w:tc>
        <w:tc>
          <w:tcPr>
            <w:tcW w:w="2613" w:type="dxa"/>
          </w:tcPr>
          <w:p w14:paraId="6298A22B" w14:textId="77777777" w:rsidR="004470EF" w:rsidRPr="002E6533" w:rsidRDefault="00000000">
            <w:pPr>
              <w:pStyle w:val="Compact"/>
            </w:pPr>
            <w:r w:rsidRPr="002E6533">
              <w:t>Contatos</w:t>
            </w:r>
          </w:p>
        </w:tc>
      </w:tr>
      <w:tr w:rsidR="004470EF" w:rsidRPr="002E6533" w14:paraId="4E7112CF" w14:textId="77777777">
        <w:tc>
          <w:tcPr>
            <w:tcW w:w="2613" w:type="dxa"/>
          </w:tcPr>
          <w:p w14:paraId="4B2BD28F" w14:textId="77777777" w:rsidR="004470EF" w:rsidRPr="002E6533" w:rsidRDefault="004470EF">
            <w:pPr>
              <w:pStyle w:val="Compact"/>
            </w:pPr>
            <w:hyperlink r:id="rId274">
              <w:r w:rsidRPr="002E6533">
                <w:rPr>
                  <w:rStyle w:val="Hyperlink"/>
                </w:rPr>
                <w:t>Questionário</w:t>
              </w:r>
            </w:hyperlink>
          </w:p>
        </w:tc>
        <w:tc>
          <w:tcPr>
            <w:tcW w:w="2613" w:type="dxa"/>
          </w:tcPr>
          <w:p w14:paraId="6B398546" w14:textId="77777777" w:rsidR="004470EF" w:rsidRPr="002E6533" w:rsidRDefault="00000000">
            <w:pPr>
              <w:pStyle w:val="Compact"/>
            </w:pPr>
            <w:r w:rsidRPr="002E6533">
              <w:t>Questionários são estruturalmente similares a aplicativos, mas têm recursos exclusivos que permitem que você avalie o conteúdo de um aplicativo de destino específico.</w:t>
            </w:r>
          </w:p>
        </w:tc>
        <w:tc>
          <w:tcPr>
            <w:tcW w:w="2613" w:type="dxa"/>
          </w:tcPr>
          <w:p w14:paraId="18BAB9A8" w14:textId="77777777" w:rsidR="004470EF" w:rsidRPr="002E6533" w:rsidRDefault="00000000">
            <w:pPr>
              <w:pStyle w:val="Compact"/>
            </w:pPr>
            <w:r w:rsidRPr="002E6533">
              <w:t>Avaliação de riscos</w:t>
            </w:r>
          </w:p>
        </w:tc>
      </w:tr>
      <w:tr w:rsidR="004470EF" w:rsidRPr="002E6533" w14:paraId="5CEFE28C" w14:textId="77777777">
        <w:tc>
          <w:tcPr>
            <w:tcW w:w="2613" w:type="dxa"/>
          </w:tcPr>
          <w:p w14:paraId="62EB728D" w14:textId="77777777" w:rsidR="004470EF" w:rsidRPr="002E6533" w:rsidRDefault="004470EF">
            <w:pPr>
              <w:pStyle w:val="Compact"/>
            </w:pPr>
            <w:hyperlink r:id="rId275">
              <w:r w:rsidRPr="002E6533">
                <w:rPr>
                  <w:rStyle w:val="Hyperlink"/>
                </w:rPr>
                <w:t>Registro</w:t>
              </w:r>
            </w:hyperlink>
          </w:p>
        </w:tc>
        <w:tc>
          <w:tcPr>
            <w:tcW w:w="2613" w:type="dxa"/>
          </w:tcPr>
          <w:p w14:paraId="7D9685E0" w14:textId="77777777" w:rsidR="004470EF" w:rsidRPr="002E6533" w:rsidRDefault="00000000">
            <w:pPr>
              <w:pStyle w:val="Compact"/>
            </w:pPr>
            <w:r w:rsidRPr="002E6533">
              <w:t>Um registro é uma entrada individual em um aplicativo ou questionário. Um registro contém campos, que geralmente são dispostos em várias seções.</w:t>
            </w:r>
          </w:p>
        </w:tc>
        <w:tc>
          <w:tcPr>
            <w:tcW w:w="2613" w:type="dxa"/>
          </w:tcPr>
          <w:p w14:paraId="129AEFD8" w14:textId="77777777" w:rsidR="004470EF" w:rsidRPr="002E6533" w:rsidRDefault="00000000">
            <w:pPr>
              <w:pStyle w:val="Compact"/>
            </w:pPr>
            <w:r w:rsidRPr="002E6533">
              <w:t>John Smith</w:t>
            </w:r>
          </w:p>
        </w:tc>
      </w:tr>
      <w:tr w:rsidR="004470EF" w:rsidRPr="002E6533" w14:paraId="78738A54" w14:textId="77777777">
        <w:tc>
          <w:tcPr>
            <w:tcW w:w="2613" w:type="dxa"/>
          </w:tcPr>
          <w:p w14:paraId="79D2EDB9" w14:textId="77777777" w:rsidR="004470EF" w:rsidRPr="002E6533" w:rsidRDefault="004470EF">
            <w:pPr>
              <w:pStyle w:val="Compact"/>
            </w:pPr>
            <w:hyperlink r:id="rId276">
              <w:r w:rsidRPr="002E6533">
                <w:rPr>
                  <w:rStyle w:val="Hyperlink"/>
                </w:rPr>
                <w:t>Campo</w:t>
              </w:r>
            </w:hyperlink>
          </w:p>
        </w:tc>
        <w:tc>
          <w:tcPr>
            <w:tcW w:w="2613" w:type="dxa"/>
          </w:tcPr>
          <w:p w14:paraId="2BF6BC62" w14:textId="77777777" w:rsidR="004470EF" w:rsidRPr="002E6533" w:rsidRDefault="00000000">
            <w:pPr>
              <w:pStyle w:val="Compact"/>
            </w:pPr>
            <w:r w:rsidRPr="002E6533">
              <w:t>Um campo é um contêiner para uma parte específica de dados em um registro. Tipos de campos diferentes coletam diferentes tipos de dados, como texto, datas ou imagens.</w:t>
            </w:r>
          </w:p>
        </w:tc>
        <w:tc>
          <w:tcPr>
            <w:tcW w:w="2613" w:type="dxa"/>
          </w:tcPr>
          <w:p w14:paraId="33A5BDEA" w14:textId="77777777" w:rsidR="004470EF" w:rsidRPr="002E6533" w:rsidRDefault="00000000">
            <w:pPr>
              <w:pStyle w:val="Compact"/>
            </w:pPr>
            <w:r w:rsidRPr="002E6533">
              <w:t>endereço de e-mail</w:t>
            </w:r>
          </w:p>
        </w:tc>
      </w:tr>
      <w:tr w:rsidR="004470EF" w:rsidRPr="002E6533" w14:paraId="5B47E3E3" w14:textId="77777777">
        <w:tc>
          <w:tcPr>
            <w:tcW w:w="2613" w:type="dxa"/>
          </w:tcPr>
          <w:p w14:paraId="038EADEF" w14:textId="77777777" w:rsidR="004470EF" w:rsidRPr="002E6533" w:rsidRDefault="004470EF">
            <w:pPr>
              <w:pStyle w:val="Compact"/>
            </w:pPr>
            <w:hyperlink r:id="rId277">
              <w:r w:rsidRPr="002E6533">
                <w:rPr>
                  <w:rStyle w:val="Hyperlink"/>
                </w:rPr>
                <w:t>Valor</w:t>
              </w:r>
            </w:hyperlink>
          </w:p>
        </w:tc>
        <w:tc>
          <w:tcPr>
            <w:tcW w:w="2613" w:type="dxa"/>
          </w:tcPr>
          <w:p w14:paraId="13B34F37" w14:textId="77777777" w:rsidR="004470EF" w:rsidRPr="002E6533" w:rsidRDefault="00000000">
            <w:pPr>
              <w:pStyle w:val="Compact"/>
            </w:pPr>
            <w:r w:rsidRPr="002E6533">
              <w:t>Um valor são os dados inseridos em um campo. Os valores são a menor unidade de dados da Archer.</w:t>
            </w:r>
            <w:r w:rsidRPr="002E6533">
              <w:br/>
              <w:t xml:space="preserve">Os valores podem ser seleções de uma lista estabelecida, entradas de texto, datas e vários </w:t>
            </w:r>
            <w:r w:rsidRPr="002E6533">
              <w:lastRenderedPageBreak/>
              <w:t>outros formatos.</w:t>
            </w:r>
          </w:p>
        </w:tc>
        <w:tc>
          <w:tcPr>
            <w:tcW w:w="2613" w:type="dxa"/>
          </w:tcPr>
          <w:p w14:paraId="60F2BCF5" w14:textId="77777777" w:rsidR="004470EF" w:rsidRPr="002E6533" w:rsidRDefault="00000000">
            <w:pPr>
              <w:pStyle w:val="Compact"/>
            </w:pPr>
            <w:r w:rsidRPr="002E6533">
              <w:lastRenderedPageBreak/>
              <w:t>john.smith@xyz.com</w:t>
            </w:r>
          </w:p>
        </w:tc>
      </w:tr>
    </w:tbl>
    <w:p w14:paraId="6FFE4FFB" w14:textId="77777777" w:rsidR="004470EF" w:rsidRPr="002E6533" w:rsidRDefault="00000000">
      <w:pPr>
        <w:pStyle w:val="Corpodetexto"/>
      </w:pPr>
      <w:r w:rsidRPr="002E6533">
        <w:t>Veja também </w:t>
      </w:r>
    </w:p>
    <w:p w14:paraId="0A4F4C32" w14:textId="77777777" w:rsidR="004470EF" w:rsidRPr="002E6533" w:rsidRDefault="004470EF">
      <w:pPr>
        <w:numPr>
          <w:ilvl w:val="0"/>
          <w:numId w:val="14"/>
        </w:numPr>
      </w:pPr>
      <w:hyperlink r:id="rId278">
        <w:r w:rsidRPr="002E6533">
          <w:rPr>
            <w:rStyle w:val="Hyperlink"/>
          </w:rPr>
          <w:t>Configuração e manutenção</w:t>
        </w:r>
      </w:hyperlink>
    </w:p>
    <w:p w14:paraId="1F2ABEF5" w14:textId="77777777" w:rsidR="004470EF" w:rsidRPr="002E6533" w:rsidRDefault="004470EF">
      <w:pPr>
        <w:numPr>
          <w:ilvl w:val="0"/>
          <w:numId w:val="14"/>
        </w:numPr>
      </w:pPr>
      <w:hyperlink r:id="rId279">
        <w:r w:rsidRPr="002E6533">
          <w:rPr>
            <w:rStyle w:val="Hyperlink"/>
          </w:rPr>
          <w:t>Usando o Archer</w:t>
        </w:r>
      </w:hyperlink>
    </w:p>
    <w:p w14:paraId="45EC7799" w14:textId="77777777" w:rsidR="004470EF" w:rsidRPr="002E6533" w:rsidRDefault="00000000">
      <w:pPr>
        <w:pStyle w:val="Ttulo1"/>
      </w:pPr>
      <w:bookmarkStart w:id="17" w:name="X5909ad7c105d76bd403c2359016882ea2154fb2"/>
      <w:bookmarkEnd w:id="16"/>
      <w:r w:rsidRPr="002E6533">
        <w:t>Conhecendo a interface do usuário do Archer</w:t>
      </w:r>
    </w:p>
    <w:p w14:paraId="1BB50412" w14:textId="77777777" w:rsidR="004470EF" w:rsidRPr="002E6533" w:rsidRDefault="00000000">
      <w:pPr>
        <w:pStyle w:val="FirstParagraph"/>
      </w:pPr>
      <w:r w:rsidRPr="002E6533">
        <w:t>Archer a interface do usuário apresenta uma interface amigável para o usuário.</w:t>
      </w:r>
    </w:p>
    <w:p w14:paraId="0A69F811" w14:textId="77777777" w:rsidR="004470EF" w:rsidRPr="002E6533" w:rsidRDefault="00000000">
      <w:pPr>
        <w:pStyle w:val="Corpodetexto"/>
      </w:pPr>
      <w:r w:rsidRPr="002E6533">
        <w:t>Nesta página</w:t>
      </w:r>
    </w:p>
    <w:p w14:paraId="1E5E4945" w14:textId="77777777" w:rsidR="004470EF" w:rsidRPr="002E6533" w:rsidRDefault="004470EF">
      <w:pPr>
        <w:pStyle w:val="Compact"/>
        <w:numPr>
          <w:ilvl w:val="0"/>
          <w:numId w:val="15"/>
        </w:numPr>
      </w:pPr>
      <w:hyperlink w:anchor="ComosemovimentarnoArcher">
        <w:r w:rsidRPr="002E6533">
          <w:rPr>
            <w:rStyle w:val="Hyperlink"/>
          </w:rPr>
          <w:t>Como se movimentar no Archer</w:t>
        </w:r>
      </w:hyperlink>
    </w:p>
    <w:p w14:paraId="222D8C2C" w14:textId="77777777" w:rsidR="004470EF" w:rsidRPr="002E6533" w:rsidRDefault="004470EF">
      <w:pPr>
        <w:pStyle w:val="Compact"/>
        <w:numPr>
          <w:ilvl w:val="0"/>
          <w:numId w:val="15"/>
        </w:numPr>
      </w:pPr>
      <w:hyperlink w:anchor="Experi%C3%AAnciascl%C3%A1ssicasdoArcher">
        <w:r w:rsidRPr="002E6533">
          <w:rPr>
            <w:rStyle w:val="Hyperlink"/>
          </w:rPr>
          <w:t>Experiências clássicas do Archer</w:t>
        </w:r>
      </w:hyperlink>
    </w:p>
    <w:p w14:paraId="48673EFD" w14:textId="77777777" w:rsidR="004470EF" w:rsidRPr="002E6533" w:rsidRDefault="00000000">
      <w:pPr>
        <w:pStyle w:val="Ttulo2"/>
      </w:pPr>
      <w:bookmarkStart w:id="18" w:name="como-se-movimentar-no-archer"/>
      <w:r w:rsidRPr="002E6533">
        <w:t>Como se movimentar no Archer</w:t>
      </w:r>
    </w:p>
    <w:p w14:paraId="5C26937B" w14:textId="71296C30" w:rsidR="00F974C7" w:rsidRPr="00FA184D" w:rsidRDefault="00000000" w:rsidP="00FA184D">
      <w:pPr>
        <w:pStyle w:val="FirstParagraph"/>
      </w:pPr>
      <w:r w:rsidRPr="002E6533">
        <w:t>Este vídeo mostra como se movimentar no Archer.</w:t>
      </w:r>
    </w:p>
    <w:p w14:paraId="1B719FB1" w14:textId="5D2860AD" w:rsidR="00F974C7" w:rsidRPr="00FA184D" w:rsidRDefault="00F974C7" w:rsidP="00F974C7">
      <w:pPr>
        <w:pStyle w:val="Corpodetexto"/>
        <w:rPr>
          <w:color w:val="215E99" w:themeColor="text2" w:themeTint="BF"/>
          <w:u w:val="single"/>
        </w:rPr>
      </w:pPr>
      <w:hyperlink r:id="rId280" w:history="1">
        <w:r w:rsidRPr="002E6533">
          <w:rPr>
            <w:rStyle w:val="Hyperlink"/>
            <w:color w:val="215E99" w:themeColor="text2" w:themeTint="BF"/>
            <w:u w:val="single"/>
          </w:rPr>
          <w:t>https://player.vimeo.com/video/911285391?badge=0&amp;autopause=0&amp;player_id=0&amp;app_id=58479</w:t>
        </w:r>
      </w:hyperlink>
    </w:p>
    <w:p w14:paraId="585C8830" w14:textId="77777777" w:rsidR="004470EF" w:rsidRPr="002E6533" w:rsidRDefault="00000000">
      <w:pPr>
        <w:pStyle w:val="Corpodetexto"/>
      </w:pPr>
      <w:r w:rsidRPr="002E6533">
        <w:rPr>
          <w:b/>
          <w:bCs/>
        </w:rPr>
        <w:t>Observação:</w:t>
      </w:r>
      <w:r w:rsidRPr="002E6533">
        <w:t xml:space="preserve"> Use o ícone CC no player para alterar o idioma das legendas.</w:t>
      </w:r>
    </w:p>
    <w:p w14:paraId="70E19092" w14:textId="77777777" w:rsidR="004470EF" w:rsidRPr="002E6533" w:rsidRDefault="00000000">
      <w:pPr>
        <w:pStyle w:val="Ttulo2"/>
      </w:pPr>
      <w:bookmarkStart w:id="19" w:name="experiências-clássicas-do-archer"/>
      <w:bookmarkEnd w:id="18"/>
      <w:r w:rsidRPr="002E6533">
        <w:t>Experiências clássicas do Archer</w:t>
      </w:r>
    </w:p>
    <w:p w14:paraId="187429E7" w14:textId="77777777" w:rsidR="004470EF" w:rsidRDefault="00000000">
      <w:pPr>
        <w:pStyle w:val="FirstParagraph"/>
      </w:pPr>
      <w:r w:rsidRPr="002E6533">
        <w:t>À medida que a Archer continua sua missão de melhorar a experiência do usuário, reconhecemos que algumas empresas precisam de um pouco de tempo para se ajustarem. Para acomodar esse ajuste, deixamos a experiência clássica disponível na interface do usuário do Archer por um período de tempo.</w:t>
      </w:r>
    </w:p>
    <w:p w14:paraId="4F50E74C" w14:textId="77777777" w:rsidR="00FA184D" w:rsidRDefault="00FA184D" w:rsidP="00FA184D">
      <w:pPr>
        <w:pStyle w:val="Corpodetexto"/>
      </w:pPr>
    </w:p>
    <w:p w14:paraId="64DFA2E6" w14:textId="77777777" w:rsidR="00FA184D" w:rsidRDefault="00FA184D" w:rsidP="00FA184D">
      <w:pPr>
        <w:pStyle w:val="Corpodetexto"/>
      </w:pPr>
    </w:p>
    <w:p w14:paraId="3F33E20E" w14:textId="77777777" w:rsidR="00FA184D" w:rsidRDefault="00FA184D" w:rsidP="00FA184D">
      <w:pPr>
        <w:pStyle w:val="Corpodetexto"/>
      </w:pPr>
    </w:p>
    <w:p w14:paraId="21258F8D" w14:textId="77777777" w:rsidR="00FA184D" w:rsidRDefault="00FA184D" w:rsidP="00FA184D">
      <w:pPr>
        <w:pStyle w:val="Corpodetexto"/>
      </w:pPr>
    </w:p>
    <w:p w14:paraId="0E63C8A6" w14:textId="77777777" w:rsidR="00FA184D" w:rsidRDefault="00FA184D" w:rsidP="00FA184D">
      <w:pPr>
        <w:pStyle w:val="Corpodetexto"/>
      </w:pPr>
    </w:p>
    <w:p w14:paraId="389B38A1" w14:textId="77777777" w:rsidR="00FA184D" w:rsidRPr="00FA184D" w:rsidRDefault="00FA184D" w:rsidP="00FA184D">
      <w:pPr>
        <w:pStyle w:val="Corpodetexto"/>
      </w:pPr>
    </w:p>
    <w:p w14:paraId="3B7835F2" w14:textId="77777777" w:rsidR="004470EF" w:rsidRPr="002E6533" w:rsidRDefault="00000000">
      <w:pPr>
        <w:pStyle w:val="Ttulo1"/>
      </w:pPr>
      <w:bookmarkStart w:id="20" w:name="X403ab0dd28f61f81dbf5aeb3c5cf15bda346017"/>
      <w:bookmarkEnd w:id="17"/>
      <w:bookmarkEnd w:id="19"/>
      <w:r w:rsidRPr="002E6533">
        <w:lastRenderedPageBreak/>
        <w:t>Conformidade de acessibilidade da plataforma</w:t>
      </w:r>
    </w:p>
    <w:p w14:paraId="0DBA5325" w14:textId="77777777" w:rsidR="004470EF" w:rsidRPr="002E6533" w:rsidRDefault="00000000">
      <w:pPr>
        <w:pStyle w:val="FirstParagraph"/>
      </w:pPr>
      <w:r w:rsidRPr="002E6533">
        <w:t>Nesta página</w:t>
      </w:r>
    </w:p>
    <w:p w14:paraId="401457D5" w14:textId="77777777" w:rsidR="004470EF" w:rsidRPr="002E6533" w:rsidRDefault="004470EF">
      <w:pPr>
        <w:pStyle w:val="Compact"/>
        <w:numPr>
          <w:ilvl w:val="0"/>
          <w:numId w:val="16"/>
        </w:numPr>
      </w:pPr>
      <w:hyperlink w:anchor="Padr%C3%B5esdeacessibilidadedoArcher">
        <w:r w:rsidRPr="002E6533">
          <w:rPr>
            <w:rStyle w:val="Hyperlink"/>
          </w:rPr>
          <w:t>Padrões de acessibilidade do Archer</w:t>
        </w:r>
      </w:hyperlink>
    </w:p>
    <w:p w14:paraId="677A525B" w14:textId="77777777" w:rsidR="004470EF" w:rsidRPr="002E6533" w:rsidRDefault="004470EF">
      <w:pPr>
        <w:pStyle w:val="Compact"/>
        <w:numPr>
          <w:ilvl w:val="0"/>
          <w:numId w:val="16"/>
        </w:numPr>
      </w:pPr>
      <w:hyperlink w:anchor="Acessibilidadegeral">
        <w:r w:rsidRPr="002E6533">
          <w:rPr>
            <w:rStyle w:val="Hyperlink"/>
          </w:rPr>
          <w:t>Acessibilidade geral</w:t>
        </w:r>
      </w:hyperlink>
    </w:p>
    <w:p w14:paraId="5AB64DF1" w14:textId="77777777" w:rsidR="004470EF" w:rsidRPr="002E6533" w:rsidRDefault="004470EF">
      <w:pPr>
        <w:pStyle w:val="Compact"/>
        <w:numPr>
          <w:ilvl w:val="0"/>
          <w:numId w:val="16"/>
        </w:numPr>
      </w:pPr>
      <w:hyperlink w:anchor="X1f4618ac6c98fec253502c4de0375e01161c53f">
        <w:r w:rsidRPr="002E6533">
          <w:rPr>
            <w:rStyle w:val="Hyperlink"/>
          </w:rPr>
          <w:t>Acessibilidade dos menus Espaço de trabalho e Administração</w:t>
        </w:r>
      </w:hyperlink>
    </w:p>
    <w:p w14:paraId="1ED8EB12" w14:textId="77777777" w:rsidR="004470EF" w:rsidRPr="002E6533" w:rsidRDefault="004470EF">
      <w:pPr>
        <w:pStyle w:val="Compact"/>
        <w:numPr>
          <w:ilvl w:val="0"/>
          <w:numId w:val="16"/>
        </w:numPr>
      </w:pPr>
      <w:hyperlink w:anchor="Acessibilidadedepesquisaavan%C3%A7ada">
        <w:r w:rsidRPr="002E6533">
          <w:rPr>
            <w:rStyle w:val="Hyperlink"/>
          </w:rPr>
          <w:t>Acessibilidade de pesquisa avançada</w:t>
        </w:r>
      </w:hyperlink>
    </w:p>
    <w:p w14:paraId="02BEE730" w14:textId="77777777" w:rsidR="004470EF" w:rsidRPr="002E6533" w:rsidRDefault="004470EF">
      <w:pPr>
        <w:pStyle w:val="Compact"/>
        <w:numPr>
          <w:ilvl w:val="0"/>
          <w:numId w:val="16"/>
        </w:numPr>
      </w:pPr>
      <w:hyperlink w:anchor="Xe70244dc49a328da01119632ff56532c87fc1d8">
        <w:r w:rsidRPr="002E6533">
          <w:rPr>
            <w:rStyle w:val="Hyperlink"/>
          </w:rPr>
          <w:t>Acessibilidade do assistente de importação de dados</w:t>
        </w:r>
      </w:hyperlink>
    </w:p>
    <w:p w14:paraId="70B7C126" w14:textId="77777777" w:rsidR="004470EF" w:rsidRPr="002E6533" w:rsidRDefault="004470EF">
      <w:pPr>
        <w:pStyle w:val="Compact"/>
        <w:numPr>
          <w:ilvl w:val="0"/>
          <w:numId w:val="16"/>
        </w:numPr>
      </w:pPr>
      <w:hyperlink w:anchor="X0bcbc52972d0deb2d298e786304d55ba0dddd5d">
        <w:r w:rsidRPr="002E6533">
          <w:rPr>
            <w:rStyle w:val="Hyperlink"/>
          </w:rPr>
          <w:t>Acessibilidade da Listagem de relatórios</w:t>
        </w:r>
      </w:hyperlink>
    </w:p>
    <w:p w14:paraId="5479CF29" w14:textId="77777777" w:rsidR="004470EF" w:rsidRPr="002E6533" w:rsidRDefault="004470EF">
      <w:pPr>
        <w:pStyle w:val="Compact"/>
        <w:numPr>
          <w:ilvl w:val="0"/>
          <w:numId w:val="16"/>
        </w:numPr>
      </w:pPr>
      <w:hyperlink w:anchor="Acessibilidadedap%C3%A1ginaderegistroNGX">
        <w:r w:rsidRPr="002E6533">
          <w:rPr>
            <w:rStyle w:val="Hyperlink"/>
          </w:rPr>
          <w:t>Acessibilidade da página de registro (NGX)</w:t>
        </w:r>
      </w:hyperlink>
    </w:p>
    <w:p w14:paraId="600D2824" w14:textId="77777777" w:rsidR="004470EF" w:rsidRPr="002E6533" w:rsidRDefault="004470EF">
      <w:pPr>
        <w:pStyle w:val="Compact"/>
        <w:numPr>
          <w:ilvl w:val="0"/>
          <w:numId w:val="16"/>
        </w:numPr>
      </w:pPr>
      <w:hyperlink w:anchor="X5db11271606925a5855e89fad95c29dc4272b9b">
        <w:r w:rsidRPr="002E6533">
          <w:rPr>
            <w:rStyle w:val="Hyperlink"/>
          </w:rPr>
          <w:t>Acessibilidade da página de registros (Clássico)</w:t>
        </w:r>
      </w:hyperlink>
    </w:p>
    <w:p w14:paraId="73C9DB85" w14:textId="77777777" w:rsidR="004470EF" w:rsidRPr="002E6533" w:rsidRDefault="004470EF">
      <w:pPr>
        <w:pStyle w:val="Compact"/>
        <w:numPr>
          <w:ilvl w:val="0"/>
          <w:numId w:val="16"/>
        </w:numPr>
      </w:pPr>
      <w:hyperlink w:anchor="X809b392e649a5d1fd3b8c478969e976f21d26b4">
        <w:r w:rsidRPr="002E6533">
          <w:rPr>
            <w:rStyle w:val="Hyperlink"/>
          </w:rPr>
          <w:t>Formato de exibição de pesquisa – Acessibilidade do mapa</w:t>
        </w:r>
      </w:hyperlink>
    </w:p>
    <w:p w14:paraId="21F7737B" w14:textId="77777777" w:rsidR="004470EF" w:rsidRPr="002E6533" w:rsidRDefault="004470EF">
      <w:pPr>
        <w:pStyle w:val="Compact"/>
        <w:numPr>
          <w:ilvl w:val="0"/>
          <w:numId w:val="16"/>
        </w:numPr>
      </w:pPr>
      <w:hyperlink w:anchor="Xe9fdd74627304e589d021e9b06612b6b7b74ccf">
        <w:r w:rsidRPr="002E6533">
          <w:rPr>
            <w:rStyle w:val="Hyperlink"/>
          </w:rPr>
          <w:t>Acessibilidade da página de resultados de pesquisa</w:t>
        </w:r>
      </w:hyperlink>
    </w:p>
    <w:p w14:paraId="2D15FA65" w14:textId="77777777" w:rsidR="004470EF" w:rsidRPr="002E6533" w:rsidRDefault="004470EF">
      <w:pPr>
        <w:pStyle w:val="Compact"/>
        <w:numPr>
          <w:ilvl w:val="0"/>
          <w:numId w:val="16"/>
        </w:numPr>
      </w:pPr>
      <w:hyperlink w:anchor="X86dac1b633d8c40e33e18464b4ec92f896f0f2c">
        <w:r w:rsidRPr="002E6533">
          <w:rPr>
            <w:rStyle w:val="Hyperlink"/>
          </w:rPr>
          <w:t>Acessibilidade de área de trabalho, painéis de controle e recursos</w:t>
        </w:r>
      </w:hyperlink>
    </w:p>
    <w:p w14:paraId="3F33BDD2" w14:textId="77777777" w:rsidR="004470EF" w:rsidRPr="002E6533" w:rsidRDefault="004470EF">
      <w:pPr>
        <w:pStyle w:val="Compact"/>
        <w:numPr>
          <w:ilvl w:val="0"/>
          <w:numId w:val="16"/>
        </w:numPr>
      </w:pPr>
      <w:hyperlink w:anchor="Xc4f593aba620b81039342990f089e2009403ab3">
        <w:r w:rsidRPr="002E6533">
          <w:rPr>
            <w:rStyle w:val="Hyperlink"/>
          </w:rPr>
          <w:t>Declaração sobre WCAG 2.1 Success Criterion 3.1.2</w:t>
        </w:r>
      </w:hyperlink>
    </w:p>
    <w:p w14:paraId="3F0605EB" w14:textId="77777777" w:rsidR="004470EF" w:rsidRPr="002E6533" w:rsidRDefault="00000000">
      <w:pPr>
        <w:pStyle w:val="Ttulo2"/>
      </w:pPr>
      <w:bookmarkStart w:id="21" w:name="padrões-de-acessibilidade-do-archer"/>
      <w:r w:rsidRPr="002E6533">
        <w:t>Padrões de acessibilidade do Archer</w:t>
      </w:r>
    </w:p>
    <w:p w14:paraId="651DE009" w14:textId="77777777" w:rsidR="004470EF" w:rsidRPr="002E6533" w:rsidRDefault="00000000">
      <w:pPr>
        <w:pStyle w:val="FirstParagraph"/>
      </w:pPr>
      <w:r w:rsidRPr="002E6533">
        <w:t>A diretriz de acessibilidade de conteúdo da Web (WCAG) do consórcio W3C é aceita como padrão ISO/IEC 40500 para aplicativos baseados na Web. O Archer usa a WCAG 2.0 como orientação para padrões de acessibilidade, pois ela é aceita pelos órgãos do governo federal dos EUA e em todo o mundo. O Archer usa a autocertificação do modelo de acessibilidade de produto voluntário (VPAT) para cada versão principal do Archer Platform. Para obter mais informações, entre em contato com o seu representante de conta para obter a documentação do VPAT mais recente.</w:t>
      </w:r>
    </w:p>
    <w:p w14:paraId="4628A70A" w14:textId="77777777" w:rsidR="004470EF" w:rsidRPr="002E6533" w:rsidRDefault="00000000">
      <w:pPr>
        <w:pStyle w:val="Corpodetexto"/>
      </w:pPr>
      <w:r w:rsidRPr="002E6533">
        <w:t xml:space="preserve">Consulte </w:t>
      </w:r>
      <w:hyperlink>
        <w:r w:rsidR="004470EF" w:rsidRPr="002E6533">
          <w:rPr>
            <w:rStyle w:val="Hyperlink"/>
          </w:rPr>
          <w:t>Ambientes qualificados e compatíveis do Archer</w:t>
        </w:r>
      </w:hyperlink>
      <w:r w:rsidRPr="002E6533">
        <w:t>, para ver as ferramentas de acessibilidade.</w:t>
      </w:r>
    </w:p>
    <w:p w14:paraId="209D0872" w14:textId="77777777" w:rsidR="004470EF" w:rsidRPr="002E6533" w:rsidRDefault="00000000">
      <w:pPr>
        <w:pStyle w:val="Ttulo2"/>
      </w:pPr>
      <w:bookmarkStart w:id="22" w:name="acessibilidade-geral"/>
      <w:bookmarkEnd w:id="21"/>
      <w:r w:rsidRPr="002E6533">
        <w:t>Acessibilidade geral</w:t>
      </w:r>
    </w:p>
    <w:p w14:paraId="4359C0C6" w14:textId="77777777" w:rsidR="004470EF" w:rsidRPr="002E6533" w:rsidRDefault="00000000">
      <w:pPr>
        <w:pStyle w:val="FirstParagraph"/>
      </w:pPr>
      <w:r w:rsidRPr="002E6533">
        <w:t>Para melhorar a legibilidade da tela, muitas páginas do usuário final usam a família de fontes Open Sans do navegador. O Archer não instala a família de fontes Open Sans. Para usar essa família de fontes, verifique se o navegador inclui Open Sans. Para obter informações sobre o download da família de fontes Open Sans, consulte o site das fontes Open Sans.</w:t>
      </w:r>
    </w:p>
    <w:p w14:paraId="65455115" w14:textId="77777777" w:rsidR="004470EF" w:rsidRPr="002E6533" w:rsidRDefault="00000000">
      <w:pPr>
        <w:pStyle w:val="Corpodetexto"/>
      </w:pPr>
      <w:r w:rsidRPr="002E6533">
        <w:t xml:space="preserve">Usar os botões de navegação do navegador da Web, por exemplo, </w:t>
      </w:r>
      <w:proofErr w:type="gramStart"/>
      <w:r w:rsidRPr="002E6533">
        <w:t>Voltar, Avançar</w:t>
      </w:r>
      <w:proofErr w:type="gramEnd"/>
      <w:r w:rsidRPr="002E6533">
        <w:t xml:space="preserve"> e Atualizar, nas páginas do Archer pode fazer com que os dados inseridos não sejam salvos.</w:t>
      </w:r>
    </w:p>
    <w:p w14:paraId="2F4474B6" w14:textId="77777777" w:rsidR="004470EF" w:rsidRPr="002E6533" w:rsidRDefault="00000000">
      <w:pPr>
        <w:pStyle w:val="TableCaption"/>
      </w:pPr>
      <w:r w:rsidRPr="002E6533">
        <w:lastRenderedPageBreak/>
        <w:t>A tabela a seguir descreve as combinações de teclas específicas d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28F3905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3E3B0A" w14:textId="77777777" w:rsidR="004470EF" w:rsidRPr="002E6533" w:rsidRDefault="00000000">
            <w:pPr>
              <w:pStyle w:val="Compact"/>
            </w:pPr>
            <w:r w:rsidRPr="002E6533">
              <w:t>Recurso</w:t>
            </w:r>
          </w:p>
        </w:tc>
        <w:tc>
          <w:tcPr>
            <w:tcW w:w="3960" w:type="dxa"/>
          </w:tcPr>
          <w:p w14:paraId="1E6BCF11" w14:textId="77777777" w:rsidR="004470EF" w:rsidRPr="002E6533" w:rsidRDefault="00000000">
            <w:pPr>
              <w:pStyle w:val="Compact"/>
            </w:pPr>
            <w:r w:rsidRPr="002E6533">
              <w:t>Navegação do teclado</w:t>
            </w:r>
          </w:p>
        </w:tc>
      </w:tr>
      <w:tr w:rsidR="004470EF" w:rsidRPr="002E6533" w14:paraId="1363402A" w14:textId="77777777">
        <w:tc>
          <w:tcPr>
            <w:tcW w:w="3960" w:type="dxa"/>
          </w:tcPr>
          <w:p w14:paraId="22F48F21" w14:textId="77777777" w:rsidR="004470EF" w:rsidRPr="002E6533" w:rsidRDefault="00000000">
            <w:pPr>
              <w:pStyle w:val="Compact"/>
            </w:pPr>
            <w:r w:rsidRPr="002E6533">
              <w:t>Editor de Rich Text (RTE)</w:t>
            </w:r>
          </w:p>
        </w:tc>
        <w:tc>
          <w:tcPr>
            <w:tcW w:w="3960" w:type="dxa"/>
          </w:tcPr>
          <w:p w14:paraId="1B23A9B3" w14:textId="77777777" w:rsidR="004470EF" w:rsidRPr="002E6533" w:rsidRDefault="00000000">
            <w:pPr>
              <w:pStyle w:val="Compact"/>
              <w:numPr>
                <w:ilvl w:val="0"/>
                <w:numId w:val="17"/>
              </w:numPr>
            </w:pPr>
            <w:r w:rsidRPr="002E6533">
              <w:t>Para abrir o RTE, pressione ALT+F10 ou FN+ALT+F10.</w:t>
            </w:r>
          </w:p>
          <w:p w14:paraId="42320128" w14:textId="77777777" w:rsidR="004470EF" w:rsidRPr="002E6533" w:rsidRDefault="00000000">
            <w:pPr>
              <w:pStyle w:val="Compact"/>
              <w:numPr>
                <w:ilvl w:val="0"/>
                <w:numId w:val="17"/>
              </w:numPr>
            </w:pPr>
            <w:r w:rsidRPr="002E6533">
              <w:t>Para navegar na barra de ferramentas, use as setas.</w:t>
            </w:r>
          </w:p>
        </w:tc>
      </w:tr>
      <w:tr w:rsidR="004470EF" w:rsidRPr="002E6533" w14:paraId="05099BA8" w14:textId="77777777">
        <w:tc>
          <w:tcPr>
            <w:tcW w:w="3960" w:type="dxa"/>
          </w:tcPr>
          <w:p w14:paraId="61A13C8F" w14:textId="77777777" w:rsidR="004470EF" w:rsidRPr="002E6533" w:rsidRDefault="00000000">
            <w:pPr>
              <w:pStyle w:val="Compact"/>
            </w:pPr>
            <w:r w:rsidRPr="002E6533">
              <w:t>Foco e navegação para os cabeçalhos de seção de barras de ferramentas, dicas de ferramentas e botões</w:t>
            </w:r>
          </w:p>
        </w:tc>
        <w:tc>
          <w:tcPr>
            <w:tcW w:w="3960" w:type="dxa"/>
          </w:tcPr>
          <w:p w14:paraId="019D27B9" w14:textId="77777777" w:rsidR="004470EF" w:rsidRPr="002E6533" w:rsidRDefault="00000000">
            <w:pPr>
              <w:pStyle w:val="Compact"/>
            </w:pPr>
            <w:r w:rsidRPr="002E6533">
              <w:t>Use TAB.</w:t>
            </w:r>
          </w:p>
        </w:tc>
      </w:tr>
      <w:tr w:rsidR="004470EF" w:rsidRPr="002E6533" w14:paraId="0C431344" w14:textId="77777777">
        <w:tc>
          <w:tcPr>
            <w:tcW w:w="3960" w:type="dxa"/>
          </w:tcPr>
          <w:p w14:paraId="5CA53F64" w14:textId="77777777" w:rsidR="004470EF" w:rsidRPr="002E6533" w:rsidRDefault="00000000">
            <w:pPr>
              <w:pStyle w:val="Compact"/>
            </w:pPr>
            <w:r w:rsidRPr="002E6533">
              <w:t>Foco e navegação nos menus</w:t>
            </w:r>
          </w:p>
        </w:tc>
        <w:tc>
          <w:tcPr>
            <w:tcW w:w="3960" w:type="dxa"/>
          </w:tcPr>
          <w:p w14:paraId="4A7DCFFA" w14:textId="77777777" w:rsidR="004470EF" w:rsidRPr="002E6533" w:rsidRDefault="00000000">
            <w:pPr>
              <w:pStyle w:val="Compact"/>
              <w:numPr>
                <w:ilvl w:val="0"/>
                <w:numId w:val="18"/>
              </w:numPr>
            </w:pPr>
            <w:r w:rsidRPr="002E6533">
              <w:t>Para entrar no menu, pressione a barra de espaço ou ENTER.</w:t>
            </w:r>
          </w:p>
          <w:p w14:paraId="57A092F2" w14:textId="77777777" w:rsidR="004470EF" w:rsidRPr="002E6533" w:rsidRDefault="00000000">
            <w:pPr>
              <w:pStyle w:val="Compact"/>
              <w:numPr>
                <w:ilvl w:val="0"/>
                <w:numId w:val="18"/>
              </w:numPr>
            </w:pPr>
            <w:r w:rsidRPr="002E6533">
              <w:t>Para navegar pelo menu, pressione TAB.</w:t>
            </w:r>
          </w:p>
          <w:p w14:paraId="463221AF" w14:textId="77777777" w:rsidR="004470EF" w:rsidRPr="002E6533" w:rsidRDefault="00000000">
            <w:pPr>
              <w:pStyle w:val="Compact"/>
              <w:numPr>
                <w:ilvl w:val="0"/>
                <w:numId w:val="18"/>
              </w:numPr>
            </w:pPr>
            <w:r w:rsidRPr="002E6533">
              <w:t>Para selecionar um item do menu, pressione a barra de espaço ou ENTER.</w:t>
            </w:r>
          </w:p>
        </w:tc>
      </w:tr>
      <w:tr w:rsidR="004470EF" w:rsidRPr="002E6533" w14:paraId="7501455F" w14:textId="77777777">
        <w:tc>
          <w:tcPr>
            <w:tcW w:w="3960" w:type="dxa"/>
          </w:tcPr>
          <w:p w14:paraId="0446BF45" w14:textId="77777777" w:rsidR="004470EF" w:rsidRPr="002E6533" w:rsidRDefault="00000000">
            <w:pPr>
              <w:pStyle w:val="Compact"/>
            </w:pPr>
            <w:r w:rsidRPr="002E6533">
              <w:t>Página inicial, Espaços de trabalho, Pesquisa, Ajuda</w:t>
            </w:r>
          </w:p>
        </w:tc>
        <w:tc>
          <w:tcPr>
            <w:tcW w:w="3960" w:type="dxa"/>
          </w:tcPr>
          <w:p w14:paraId="292469F3" w14:textId="77777777" w:rsidR="004470EF" w:rsidRPr="002E6533" w:rsidRDefault="00000000">
            <w:pPr>
              <w:pStyle w:val="Compact"/>
            </w:pPr>
            <w:r w:rsidRPr="002E6533">
              <w:t>Pressione TAB até que a opção desejada esteja selecionada.</w:t>
            </w:r>
          </w:p>
        </w:tc>
      </w:tr>
    </w:tbl>
    <w:p w14:paraId="4CCF5342" w14:textId="77777777" w:rsidR="004470EF" w:rsidRPr="002E6533" w:rsidRDefault="00000000">
      <w:pPr>
        <w:pStyle w:val="Corpodetexto"/>
      </w:pPr>
      <w:r w:rsidRPr="002E6533">
        <w:rPr>
          <w:b/>
          <w:bCs/>
        </w:rPr>
        <w:t>Observação:</w:t>
      </w:r>
      <w:r w:rsidRPr="002E6533">
        <w:t xml:space="preserve"> exceções a essas combinações de teclado são detalhadas nas seções de acessibilidade específicas do recurso.</w:t>
      </w:r>
    </w:p>
    <w:p w14:paraId="48B9EDA8" w14:textId="77777777" w:rsidR="004470EF" w:rsidRPr="002E6533" w:rsidRDefault="00000000">
      <w:pPr>
        <w:pStyle w:val="Ttulo2"/>
      </w:pPr>
      <w:bookmarkStart w:id="23" w:name="X0b9fef27ca74004d4d2ccbbacaa2b797e977cca"/>
      <w:bookmarkEnd w:id="22"/>
      <w:r w:rsidRPr="002E6533">
        <w:t>Acessibilidade dos menus Espaço de trabalho e Administração</w:t>
      </w:r>
    </w:p>
    <w:p w14:paraId="1FDF2857" w14:textId="77777777" w:rsidR="004470EF" w:rsidRPr="002E6533" w:rsidRDefault="00000000">
      <w:pPr>
        <w:pStyle w:val="TableCaption"/>
      </w:pPr>
      <w:r w:rsidRPr="002E6533">
        <w:t>A tabela a seguir descreve a acessibilidade de navegação para o menu Administração.</w:t>
      </w:r>
    </w:p>
    <w:tbl>
      <w:tblPr>
        <w:tblStyle w:val="Table"/>
        <w:tblW w:w="5000" w:type="pct"/>
        <w:tblLayout w:type="fixed"/>
        <w:tblLook w:val="0020" w:firstRow="1" w:lastRow="0" w:firstColumn="0" w:lastColumn="0" w:noHBand="0" w:noVBand="0"/>
      </w:tblPr>
      <w:tblGrid>
        <w:gridCol w:w="4527"/>
        <w:gridCol w:w="4527"/>
      </w:tblGrid>
      <w:tr w:rsidR="004470EF" w:rsidRPr="002E6533" w14:paraId="73EB79D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1B5112" w14:textId="77777777" w:rsidR="004470EF" w:rsidRPr="002E6533" w:rsidRDefault="00000000">
            <w:pPr>
              <w:pStyle w:val="Compact"/>
            </w:pPr>
            <w:r w:rsidRPr="002E6533">
              <w:t>Recurso</w:t>
            </w:r>
          </w:p>
        </w:tc>
        <w:tc>
          <w:tcPr>
            <w:tcW w:w="3960" w:type="dxa"/>
          </w:tcPr>
          <w:p w14:paraId="6601F39B" w14:textId="77777777" w:rsidR="004470EF" w:rsidRPr="002E6533" w:rsidRDefault="00000000">
            <w:pPr>
              <w:pStyle w:val="Compact"/>
            </w:pPr>
            <w:r w:rsidRPr="002E6533">
              <w:t>Descrição</w:t>
            </w:r>
          </w:p>
        </w:tc>
      </w:tr>
      <w:tr w:rsidR="004470EF" w:rsidRPr="002E6533" w14:paraId="12D02692" w14:textId="77777777">
        <w:tc>
          <w:tcPr>
            <w:tcW w:w="3960" w:type="dxa"/>
          </w:tcPr>
          <w:p w14:paraId="2BAF1D74" w14:textId="77777777" w:rsidR="004470EF" w:rsidRPr="002E6533" w:rsidRDefault="00000000">
            <w:pPr>
              <w:pStyle w:val="Compact"/>
            </w:pPr>
            <w:r w:rsidRPr="002E6533">
              <w:t>Menus Administração e Espaço de trabalho</w:t>
            </w:r>
          </w:p>
        </w:tc>
        <w:tc>
          <w:tcPr>
            <w:tcW w:w="3960" w:type="dxa"/>
          </w:tcPr>
          <w:p w14:paraId="7809C2E1" w14:textId="77777777" w:rsidR="004470EF" w:rsidRPr="002E6533" w:rsidRDefault="00000000">
            <w:pPr>
              <w:pStyle w:val="Compact"/>
              <w:numPr>
                <w:ilvl w:val="0"/>
                <w:numId w:val="19"/>
              </w:numPr>
            </w:pPr>
            <w:r w:rsidRPr="002E6533">
              <w:t>Para selecionar um espaço de trabalho, pressione TAB.</w:t>
            </w:r>
          </w:p>
          <w:p w14:paraId="2986267A" w14:textId="77777777" w:rsidR="004470EF" w:rsidRPr="002E6533" w:rsidRDefault="00000000">
            <w:pPr>
              <w:pStyle w:val="Compact"/>
              <w:numPr>
                <w:ilvl w:val="0"/>
                <w:numId w:val="19"/>
              </w:numPr>
            </w:pPr>
            <w:r w:rsidRPr="002E6533">
              <w:t>Para expandir o menu do espaço de trabalho selecionado, pressione TAB e mova o controle para a seta para baixo correspondentes e pressione a barra de espaço ou ENTER.</w:t>
            </w:r>
          </w:p>
          <w:p w14:paraId="1A7EF029" w14:textId="77777777" w:rsidR="004470EF" w:rsidRPr="002E6533" w:rsidRDefault="00000000">
            <w:pPr>
              <w:pStyle w:val="Compact"/>
              <w:numPr>
                <w:ilvl w:val="0"/>
                <w:numId w:val="19"/>
              </w:numPr>
            </w:pPr>
            <w:r w:rsidRPr="002E6533">
              <w:t>Para sair de um menu expandido e voltar ao Menu de administração de nível superior, pressione ESCAPE.</w:t>
            </w:r>
          </w:p>
        </w:tc>
      </w:tr>
      <w:tr w:rsidR="004470EF" w:rsidRPr="002E6533" w14:paraId="421C66F6" w14:textId="77777777">
        <w:tc>
          <w:tcPr>
            <w:tcW w:w="3960" w:type="dxa"/>
          </w:tcPr>
          <w:p w14:paraId="56646210" w14:textId="77777777" w:rsidR="004470EF" w:rsidRPr="002E6533" w:rsidRDefault="00000000">
            <w:pPr>
              <w:pStyle w:val="Compact"/>
            </w:pPr>
            <w:r w:rsidRPr="002E6533">
              <w:t>Foco</w:t>
            </w:r>
          </w:p>
        </w:tc>
        <w:tc>
          <w:tcPr>
            <w:tcW w:w="3960" w:type="dxa"/>
          </w:tcPr>
          <w:p w14:paraId="6412F466" w14:textId="77777777" w:rsidR="004470EF" w:rsidRPr="002E6533" w:rsidRDefault="00000000">
            <w:pPr>
              <w:numPr>
                <w:ilvl w:val="0"/>
                <w:numId w:val="20"/>
              </w:numPr>
            </w:pPr>
            <w:r w:rsidRPr="002E6533">
              <w:t xml:space="preserve">O leitor de tela anuncia o painel de controle, o aplicativo ou a solução </w:t>
            </w:r>
            <w:r w:rsidRPr="002E6533">
              <w:lastRenderedPageBreak/>
              <w:t>a que o item em foco pertence.</w:t>
            </w:r>
          </w:p>
          <w:p w14:paraId="4636DF2C" w14:textId="77777777" w:rsidR="004470EF" w:rsidRPr="002E6533" w:rsidRDefault="00000000">
            <w:pPr>
              <w:numPr>
                <w:ilvl w:val="0"/>
                <w:numId w:val="20"/>
              </w:numPr>
            </w:pPr>
            <w:r w:rsidRPr="002E6533">
              <w:t>O leitor de tela não avisa que o nome do link rápido que está em foco.</w:t>
            </w:r>
          </w:p>
        </w:tc>
      </w:tr>
      <w:tr w:rsidR="004470EF" w:rsidRPr="002E6533" w14:paraId="0FDAE3C1" w14:textId="77777777">
        <w:tc>
          <w:tcPr>
            <w:tcW w:w="3960" w:type="dxa"/>
          </w:tcPr>
          <w:p w14:paraId="56A6CC40" w14:textId="77777777" w:rsidR="004470EF" w:rsidRPr="002E6533" w:rsidRDefault="00000000">
            <w:pPr>
              <w:pStyle w:val="Compact"/>
            </w:pPr>
            <w:r w:rsidRPr="002E6533">
              <w:lastRenderedPageBreak/>
              <w:t>Itens de menu</w:t>
            </w:r>
          </w:p>
        </w:tc>
        <w:tc>
          <w:tcPr>
            <w:tcW w:w="3960" w:type="dxa"/>
          </w:tcPr>
          <w:p w14:paraId="57F687C5" w14:textId="77777777" w:rsidR="004470EF" w:rsidRPr="002E6533" w:rsidRDefault="00000000">
            <w:pPr>
              <w:pStyle w:val="Compact"/>
              <w:numPr>
                <w:ilvl w:val="0"/>
                <w:numId w:val="21"/>
              </w:numPr>
            </w:pPr>
            <w:r w:rsidRPr="002E6533">
              <w:t>Alguns itens não são totalmente compatíveis, o que causa erros no leitor da tela.</w:t>
            </w:r>
          </w:p>
          <w:p w14:paraId="27C36636" w14:textId="77777777" w:rsidR="004470EF" w:rsidRPr="002E6533" w:rsidRDefault="00000000">
            <w:pPr>
              <w:pStyle w:val="Compact"/>
              <w:numPr>
                <w:ilvl w:val="0"/>
                <w:numId w:val="21"/>
              </w:numPr>
            </w:pPr>
            <w:r w:rsidRPr="002E6533">
              <w:t>Pressione a barra de espaço sobre os seguintes itens de menu para abrir as respectivas páginas:</w:t>
            </w:r>
          </w:p>
          <w:p w14:paraId="0E34F0B3" w14:textId="77777777" w:rsidR="004470EF" w:rsidRPr="002E6533" w:rsidRDefault="00000000">
            <w:pPr>
              <w:pStyle w:val="Compact"/>
              <w:numPr>
                <w:ilvl w:val="1"/>
                <w:numId w:val="22"/>
              </w:numPr>
            </w:pPr>
            <w:r w:rsidRPr="002E6533">
              <w:t>Botão Home para a página inicial</w:t>
            </w:r>
          </w:p>
          <w:p w14:paraId="2002B6A8" w14:textId="77777777" w:rsidR="004470EF" w:rsidRPr="002E6533" w:rsidRDefault="00000000">
            <w:pPr>
              <w:pStyle w:val="Compact"/>
              <w:numPr>
                <w:ilvl w:val="1"/>
                <w:numId w:val="22"/>
              </w:numPr>
            </w:pPr>
            <w:r w:rsidRPr="002E6533">
              <w:t>Espaços de trabalho para o painel de controle do espaço de trabalho</w:t>
            </w:r>
          </w:p>
          <w:p w14:paraId="23260447" w14:textId="77777777" w:rsidR="004470EF" w:rsidRPr="002E6533" w:rsidRDefault="00000000">
            <w:pPr>
              <w:pStyle w:val="Compact"/>
              <w:numPr>
                <w:ilvl w:val="1"/>
                <w:numId w:val="22"/>
              </w:numPr>
            </w:pPr>
            <w:r w:rsidRPr="002E6533">
              <w:t>Menu de administração no painel de controle de administração</w:t>
            </w:r>
          </w:p>
          <w:p w14:paraId="047EE8F2" w14:textId="77777777" w:rsidR="004470EF" w:rsidRPr="002E6533" w:rsidRDefault="00000000">
            <w:pPr>
              <w:pStyle w:val="Compact"/>
              <w:numPr>
                <w:ilvl w:val="1"/>
                <w:numId w:val="22"/>
              </w:numPr>
            </w:pPr>
            <w:r w:rsidRPr="002E6533">
              <w:t>Menu do usuário para expandir o menu do usuário</w:t>
            </w:r>
          </w:p>
          <w:p w14:paraId="13BB3487" w14:textId="77777777" w:rsidR="004470EF" w:rsidRPr="002E6533" w:rsidRDefault="00000000">
            <w:pPr>
              <w:pStyle w:val="Compact"/>
              <w:numPr>
                <w:ilvl w:val="1"/>
                <w:numId w:val="22"/>
              </w:numPr>
            </w:pPr>
            <w:r w:rsidRPr="002E6533">
              <w:t>Botão de ajuda para a Ajuda do Archer.</w:t>
            </w:r>
          </w:p>
        </w:tc>
      </w:tr>
      <w:tr w:rsidR="004470EF" w:rsidRPr="002E6533" w14:paraId="24D0A29E" w14:textId="77777777">
        <w:tc>
          <w:tcPr>
            <w:tcW w:w="3960" w:type="dxa"/>
          </w:tcPr>
          <w:p w14:paraId="5B602C3E" w14:textId="77777777" w:rsidR="004470EF" w:rsidRPr="002E6533" w:rsidRDefault="00000000">
            <w:pPr>
              <w:pStyle w:val="Compact"/>
            </w:pPr>
            <w:r w:rsidRPr="002E6533">
              <w:t>Navegação</w:t>
            </w:r>
          </w:p>
        </w:tc>
        <w:tc>
          <w:tcPr>
            <w:tcW w:w="3960" w:type="dxa"/>
          </w:tcPr>
          <w:p w14:paraId="138E2B28" w14:textId="77777777" w:rsidR="004470EF" w:rsidRPr="002E6533" w:rsidRDefault="00000000">
            <w:pPr>
              <w:pStyle w:val="Compact"/>
              <w:numPr>
                <w:ilvl w:val="0"/>
                <w:numId w:val="23"/>
              </w:numPr>
            </w:pPr>
            <w:r w:rsidRPr="002E6533">
              <w:t>Para navegar em painéis de controle, links rápidos, soluções e aplicativos, use TAB.</w:t>
            </w:r>
          </w:p>
          <w:p w14:paraId="501A4ED5" w14:textId="77777777" w:rsidR="004470EF" w:rsidRPr="002E6533" w:rsidRDefault="00000000">
            <w:pPr>
              <w:pStyle w:val="Compact"/>
              <w:numPr>
                <w:ilvl w:val="0"/>
                <w:numId w:val="23"/>
              </w:numPr>
            </w:pPr>
            <w:r w:rsidRPr="002E6533">
              <w:t>Para retornar aos menus Administração e espaço de trabalho, pressione ESCAPE.</w:t>
            </w:r>
          </w:p>
          <w:p w14:paraId="1C4F2F27" w14:textId="77777777" w:rsidR="004470EF" w:rsidRPr="002E6533" w:rsidRDefault="00000000">
            <w:pPr>
              <w:pStyle w:val="Compact"/>
              <w:numPr>
                <w:ilvl w:val="0"/>
                <w:numId w:val="23"/>
              </w:numPr>
            </w:pPr>
            <w:r w:rsidRPr="002E6533">
              <w:t>Depois de sair do menu de navegação, pressione TAB para ignorar totalmente o menu.</w:t>
            </w:r>
          </w:p>
        </w:tc>
      </w:tr>
    </w:tbl>
    <w:p w14:paraId="72FB4AC2" w14:textId="77777777" w:rsidR="004470EF" w:rsidRPr="002E6533" w:rsidRDefault="00000000">
      <w:pPr>
        <w:pStyle w:val="Ttulo2"/>
      </w:pPr>
      <w:bookmarkStart w:id="24" w:name="acessibilidade-de-pesquisa-avançada"/>
      <w:bookmarkEnd w:id="23"/>
      <w:r w:rsidRPr="002E6533">
        <w:t>Acessibilidade de pesquisa avançada</w:t>
      </w:r>
    </w:p>
    <w:p w14:paraId="2D6FD9A2" w14:textId="1652BEB6" w:rsidR="004470EF" w:rsidRPr="002E6533" w:rsidRDefault="00000000">
      <w:pPr>
        <w:pStyle w:val="TableCaption"/>
      </w:pPr>
      <w:r w:rsidRPr="002E6533">
        <w:t>A tabela a seguir descreve as acessibilidade</w:t>
      </w:r>
      <w:r w:rsidR="00FA184D">
        <w:t>s</w:t>
      </w:r>
      <w:r w:rsidRPr="002E6533">
        <w:t xml:space="preserve"> de navegação para Pesquisa avançada.</w:t>
      </w:r>
    </w:p>
    <w:tbl>
      <w:tblPr>
        <w:tblStyle w:val="Table"/>
        <w:tblW w:w="5000" w:type="pct"/>
        <w:tblLayout w:type="fixed"/>
        <w:tblLook w:val="0020" w:firstRow="1" w:lastRow="0" w:firstColumn="0" w:lastColumn="0" w:noHBand="0" w:noVBand="0"/>
      </w:tblPr>
      <w:tblGrid>
        <w:gridCol w:w="4527"/>
        <w:gridCol w:w="4527"/>
      </w:tblGrid>
      <w:tr w:rsidR="004470EF" w:rsidRPr="002E6533" w14:paraId="39DEAD9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CD7B8" w14:textId="77777777" w:rsidR="004470EF" w:rsidRPr="002E6533" w:rsidRDefault="00000000">
            <w:pPr>
              <w:pStyle w:val="Compact"/>
            </w:pPr>
            <w:r w:rsidRPr="002E6533">
              <w:t>Recurso</w:t>
            </w:r>
          </w:p>
        </w:tc>
        <w:tc>
          <w:tcPr>
            <w:tcW w:w="3960" w:type="dxa"/>
          </w:tcPr>
          <w:p w14:paraId="1CEC8CB5" w14:textId="77777777" w:rsidR="004470EF" w:rsidRPr="002E6533" w:rsidRDefault="00000000">
            <w:pPr>
              <w:pStyle w:val="Compact"/>
            </w:pPr>
            <w:r w:rsidRPr="002E6533">
              <w:t>Descrição</w:t>
            </w:r>
          </w:p>
        </w:tc>
      </w:tr>
      <w:tr w:rsidR="004470EF" w:rsidRPr="002E6533" w14:paraId="5583C2AF" w14:textId="77777777">
        <w:tc>
          <w:tcPr>
            <w:tcW w:w="3960" w:type="dxa"/>
          </w:tcPr>
          <w:p w14:paraId="2EB5FEF4" w14:textId="77777777" w:rsidR="004470EF" w:rsidRPr="002E6533" w:rsidRDefault="00000000">
            <w:pPr>
              <w:pStyle w:val="Compact"/>
            </w:pPr>
            <w:r w:rsidRPr="002E6533">
              <w:t>Seção Campos a serem exibidos.</w:t>
            </w:r>
          </w:p>
        </w:tc>
        <w:tc>
          <w:tcPr>
            <w:tcW w:w="3960" w:type="dxa"/>
          </w:tcPr>
          <w:p w14:paraId="1702979B" w14:textId="77777777" w:rsidR="004470EF" w:rsidRPr="002E6533" w:rsidRDefault="00000000">
            <w:pPr>
              <w:pStyle w:val="Compact"/>
              <w:numPr>
                <w:ilvl w:val="0"/>
                <w:numId w:val="24"/>
              </w:numPr>
            </w:pPr>
            <w:r w:rsidRPr="002E6533">
              <w:t>Para navegar pela seção, pressione TAB.</w:t>
            </w:r>
          </w:p>
          <w:p w14:paraId="597EDB4A" w14:textId="77777777" w:rsidR="004470EF" w:rsidRPr="002E6533" w:rsidRDefault="00000000">
            <w:pPr>
              <w:pStyle w:val="Compact"/>
              <w:numPr>
                <w:ilvl w:val="0"/>
                <w:numId w:val="24"/>
              </w:numPr>
            </w:pPr>
            <w:r w:rsidRPr="002E6533">
              <w:lastRenderedPageBreak/>
              <w:t>Para navegar na lista de campos, use as setas.</w:t>
            </w:r>
          </w:p>
          <w:p w14:paraId="72AF98BF" w14:textId="77777777" w:rsidR="004470EF" w:rsidRPr="002E6533" w:rsidRDefault="00000000">
            <w:pPr>
              <w:pStyle w:val="Compact"/>
              <w:numPr>
                <w:ilvl w:val="0"/>
                <w:numId w:val="24"/>
              </w:numPr>
            </w:pPr>
            <w:r w:rsidRPr="002E6533">
              <w:t>Para adicionar um valor disponível ao painel selecionado, selecione o valor e pressione ENTER.</w:t>
            </w:r>
          </w:p>
        </w:tc>
      </w:tr>
      <w:tr w:rsidR="004470EF" w:rsidRPr="002E6533" w14:paraId="29BE282A" w14:textId="77777777">
        <w:tc>
          <w:tcPr>
            <w:tcW w:w="3960" w:type="dxa"/>
          </w:tcPr>
          <w:p w14:paraId="3AD0919C" w14:textId="77777777" w:rsidR="004470EF" w:rsidRPr="002E6533" w:rsidRDefault="00000000">
            <w:pPr>
              <w:pStyle w:val="Compact"/>
            </w:pPr>
            <w:r w:rsidRPr="002E6533">
              <w:lastRenderedPageBreak/>
              <w:t>Seções Classificação e Filtros</w:t>
            </w:r>
          </w:p>
        </w:tc>
        <w:tc>
          <w:tcPr>
            <w:tcW w:w="3960" w:type="dxa"/>
          </w:tcPr>
          <w:p w14:paraId="6E6EE5EF" w14:textId="77777777" w:rsidR="004470EF" w:rsidRPr="002E6533" w:rsidRDefault="00000000">
            <w:pPr>
              <w:pStyle w:val="Compact"/>
              <w:numPr>
                <w:ilvl w:val="0"/>
                <w:numId w:val="25"/>
              </w:numPr>
            </w:pPr>
            <w:r w:rsidRPr="002E6533">
              <w:t>Para abrir as seções, pressione TAB para selecionar a seta e pressione Enter.</w:t>
            </w:r>
          </w:p>
          <w:p w14:paraId="2F7800FB" w14:textId="77777777" w:rsidR="004470EF" w:rsidRPr="002E6533" w:rsidRDefault="00000000">
            <w:pPr>
              <w:pStyle w:val="Compact"/>
              <w:numPr>
                <w:ilvl w:val="0"/>
                <w:numId w:val="25"/>
              </w:numPr>
            </w:pPr>
            <w:r w:rsidRPr="002E6533">
              <w:t>Na seção Filtros, a navegação do teclado é limitada. O botão Hoje, os menus drop-down de mês e ano, bem como as setas esquerda e direita não são acessíveis ao teclado.</w:t>
            </w:r>
          </w:p>
          <w:p w14:paraId="29CA5A1A" w14:textId="77777777" w:rsidR="004470EF" w:rsidRPr="002E6533" w:rsidRDefault="00000000">
            <w:pPr>
              <w:pStyle w:val="Compact"/>
              <w:numPr>
                <w:ilvl w:val="0"/>
                <w:numId w:val="25"/>
              </w:numPr>
            </w:pPr>
            <w:r w:rsidRPr="002E6533">
              <w:t>Para adicionar um novo campo, faça o seguinte:</w:t>
            </w:r>
          </w:p>
          <w:p w14:paraId="52EF64C5" w14:textId="77777777" w:rsidR="004470EF" w:rsidRPr="002E6533" w:rsidRDefault="00000000">
            <w:pPr>
              <w:pStyle w:val="Compact"/>
              <w:numPr>
                <w:ilvl w:val="1"/>
                <w:numId w:val="26"/>
              </w:numPr>
            </w:pPr>
            <w:r w:rsidRPr="002E6533">
              <w:t>Certifique-se de que ambos os campos existentes são preenchidos.</w:t>
            </w:r>
          </w:p>
          <w:p w14:paraId="44F9C4CA" w14:textId="77777777" w:rsidR="004470EF" w:rsidRPr="002E6533" w:rsidRDefault="00000000">
            <w:pPr>
              <w:pStyle w:val="Compact"/>
              <w:numPr>
                <w:ilvl w:val="1"/>
                <w:numId w:val="26"/>
              </w:numPr>
            </w:pPr>
            <w:r w:rsidRPr="002E6533">
              <w:t>Na seção de cabeçalho, pressione SHIFT+TAB.</w:t>
            </w:r>
          </w:p>
          <w:p w14:paraId="3CFF5073" w14:textId="77777777" w:rsidR="004470EF" w:rsidRPr="002E6533" w:rsidRDefault="00000000">
            <w:pPr>
              <w:pStyle w:val="Compact"/>
              <w:numPr>
                <w:ilvl w:val="1"/>
                <w:numId w:val="26"/>
              </w:numPr>
            </w:pPr>
            <w:r w:rsidRPr="002E6533">
              <w:t>Para selecionar o botão Adicionar novo, pressione a seta para a direita.</w:t>
            </w:r>
          </w:p>
        </w:tc>
      </w:tr>
      <w:tr w:rsidR="004470EF" w:rsidRPr="002E6533" w14:paraId="69D3111B" w14:textId="77777777">
        <w:tc>
          <w:tcPr>
            <w:tcW w:w="3960" w:type="dxa"/>
          </w:tcPr>
          <w:p w14:paraId="7F17ABAB" w14:textId="77777777" w:rsidR="004470EF" w:rsidRPr="002E6533" w:rsidRDefault="00000000">
            <w:pPr>
              <w:pStyle w:val="Compact"/>
            </w:pPr>
            <w:r w:rsidRPr="002E6533">
              <w:t>Seção Mapear configuração</w:t>
            </w:r>
          </w:p>
        </w:tc>
        <w:tc>
          <w:tcPr>
            <w:tcW w:w="3960" w:type="dxa"/>
          </w:tcPr>
          <w:p w14:paraId="4A21CC36" w14:textId="77777777" w:rsidR="004470EF" w:rsidRPr="002E6533" w:rsidRDefault="00000000">
            <w:pPr>
              <w:pStyle w:val="Compact"/>
              <w:numPr>
                <w:ilvl w:val="0"/>
                <w:numId w:val="27"/>
              </w:numPr>
            </w:pPr>
            <w:r w:rsidRPr="002E6533">
              <w:t>Para acessar o campo Modo de exibição, pressione TAB.</w:t>
            </w:r>
          </w:p>
          <w:p w14:paraId="0DA40EA9" w14:textId="77777777" w:rsidR="004470EF" w:rsidRPr="002E6533" w:rsidRDefault="00000000">
            <w:pPr>
              <w:pStyle w:val="Compact"/>
              <w:numPr>
                <w:ilvl w:val="0"/>
                <w:numId w:val="27"/>
              </w:numPr>
            </w:pPr>
            <w:r w:rsidRPr="002E6533">
              <w:t>Para navegar pelas opções, use as setas.</w:t>
            </w:r>
          </w:p>
        </w:tc>
      </w:tr>
      <w:tr w:rsidR="004470EF" w:rsidRPr="002E6533" w14:paraId="590884D3" w14:textId="77777777">
        <w:tc>
          <w:tcPr>
            <w:tcW w:w="3960" w:type="dxa"/>
          </w:tcPr>
          <w:p w14:paraId="61441CFC" w14:textId="77777777" w:rsidR="004470EF" w:rsidRPr="002E6533" w:rsidRDefault="00000000">
            <w:pPr>
              <w:pStyle w:val="Compact"/>
            </w:pPr>
            <w:r w:rsidRPr="002E6533">
              <w:t>Navegação</w:t>
            </w:r>
          </w:p>
        </w:tc>
        <w:tc>
          <w:tcPr>
            <w:tcW w:w="3960" w:type="dxa"/>
          </w:tcPr>
          <w:p w14:paraId="0D18EA22" w14:textId="77777777" w:rsidR="004470EF" w:rsidRPr="002E6533" w:rsidRDefault="00000000">
            <w:pPr>
              <w:pStyle w:val="Compact"/>
              <w:numPr>
                <w:ilvl w:val="0"/>
                <w:numId w:val="28"/>
              </w:numPr>
            </w:pPr>
            <w:r w:rsidRPr="002E6533">
              <w:t>Ao usar a navegação pelo teclado entre o menu Administração e a Pesquisa avançada, o foco da tela às vezes se perde.</w:t>
            </w:r>
          </w:p>
          <w:p w14:paraId="0FDAD420" w14:textId="77777777" w:rsidR="004470EF" w:rsidRPr="002E6533" w:rsidRDefault="00000000">
            <w:pPr>
              <w:pStyle w:val="Compact"/>
              <w:numPr>
                <w:ilvl w:val="0"/>
                <w:numId w:val="28"/>
              </w:numPr>
            </w:pPr>
            <w:r w:rsidRPr="002E6533">
              <w:t>O leitor de tela não avisa que a página de pesquisa avançada foi carregada para o aplicativo selecionado.</w:t>
            </w:r>
          </w:p>
        </w:tc>
      </w:tr>
      <w:tr w:rsidR="004470EF" w:rsidRPr="002E6533" w14:paraId="4C0D4FC5" w14:textId="77777777">
        <w:tc>
          <w:tcPr>
            <w:tcW w:w="3960" w:type="dxa"/>
          </w:tcPr>
          <w:p w14:paraId="36DC6B25" w14:textId="77777777" w:rsidR="004470EF" w:rsidRPr="002E6533" w:rsidRDefault="00000000">
            <w:pPr>
              <w:pStyle w:val="Compact"/>
            </w:pPr>
            <w:r w:rsidRPr="002E6533">
              <w:t>Botão Pesquisar</w:t>
            </w:r>
          </w:p>
        </w:tc>
        <w:tc>
          <w:tcPr>
            <w:tcW w:w="3960" w:type="dxa"/>
          </w:tcPr>
          <w:p w14:paraId="410731C6" w14:textId="77777777" w:rsidR="004470EF" w:rsidRPr="002E6533" w:rsidRDefault="00000000">
            <w:pPr>
              <w:pStyle w:val="Compact"/>
            </w:pPr>
            <w:r w:rsidRPr="002E6533">
              <w:t>Se uma pesquisa usa filtros ou classificação, pressione TAB até selecionar o botão Pesquisar.</w:t>
            </w:r>
          </w:p>
        </w:tc>
      </w:tr>
    </w:tbl>
    <w:p w14:paraId="35BA266A" w14:textId="77777777" w:rsidR="004470EF" w:rsidRPr="002E6533" w:rsidRDefault="00000000">
      <w:pPr>
        <w:pStyle w:val="Ttulo2"/>
      </w:pPr>
      <w:bookmarkStart w:id="25" w:name="Xc7ea6ee726c210fff262b7d3354ff3e08c7f290"/>
      <w:bookmarkEnd w:id="24"/>
      <w:r w:rsidRPr="002E6533">
        <w:lastRenderedPageBreak/>
        <w:t>Acessibilidade do assistente de importação de dados</w:t>
      </w:r>
    </w:p>
    <w:p w14:paraId="41606EEC" w14:textId="77777777" w:rsidR="004470EF" w:rsidRPr="002E6533" w:rsidRDefault="00000000">
      <w:pPr>
        <w:pStyle w:val="TableCaption"/>
      </w:pPr>
      <w:r w:rsidRPr="002E6533">
        <w:t>A tabela a seguir descreve a acessibilidade de navegação para o assistente de importação de dados.</w:t>
      </w:r>
    </w:p>
    <w:tbl>
      <w:tblPr>
        <w:tblStyle w:val="Table"/>
        <w:tblW w:w="5000" w:type="pct"/>
        <w:tblLayout w:type="fixed"/>
        <w:tblLook w:val="0020" w:firstRow="1" w:lastRow="0" w:firstColumn="0" w:lastColumn="0" w:noHBand="0" w:noVBand="0"/>
      </w:tblPr>
      <w:tblGrid>
        <w:gridCol w:w="4527"/>
        <w:gridCol w:w="4527"/>
      </w:tblGrid>
      <w:tr w:rsidR="004470EF" w:rsidRPr="002E6533" w14:paraId="0565CD2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8C3957" w14:textId="77777777" w:rsidR="004470EF" w:rsidRPr="002E6533" w:rsidRDefault="00000000">
            <w:pPr>
              <w:pStyle w:val="Compact"/>
            </w:pPr>
            <w:r w:rsidRPr="002E6533">
              <w:t>Tela</w:t>
            </w:r>
          </w:p>
        </w:tc>
        <w:tc>
          <w:tcPr>
            <w:tcW w:w="3960" w:type="dxa"/>
          </w:tcPr>
          <w:p w14:paraId="3D807DC5" w14:textId="77777777" w:rsidR="004470EF" w:rsidRPr="002E6533" w:rsidRDefault="00000000">
            <w:pPr>
              <w:pStyle w:val="Compact"/>
            </w:pPr>
            <w:r w:rsidRPr="002E6533">
              <w:t>Descrição</w:t>
            </w:r>
          </w:p>
        </w:tc>
      </w:tr>
      <w:tr w:rsidR="004470EF" w:rsidRPr="002E6533" w14:paraId="1EA3C3DA" w14:textId="77777777">
        <w:tc>
          <w:tcPr>
            <w:tcW w:w="3960" w:type="dxa"/>
          </w:tcPr>
          <w:p w14:paraId="2D7B274F" w14:textId="77777777" w:rsidR="004470EF" w:rsidRPr="002E6533" w:rsidRDefault="00000000">
            <w:pPr>
              <w:pStyle w:val="Compact"/>
            </w:pPr>
            <w:r w:rsidRPr="002E6533">
              <w:t>Todas as telas</w:t>
            </w:r>
          </w:p>
        </w:tc>
        <w:tc>
          <w:tcPr>
            <w:tcW w:w="3960" w:type="dxa"/>
          </w:tcPr>
          <w:p w14:paraId="689FBDA4" w14:textId="77777777" w:rsidR="004470EF" w:rsidRPr="002E6533" w:rsidRDefault="00000000">
            <w:pPr>
              <w:pStyle w:val="Compact"/>
              <w:numPr>
                <w:ilvl w:val="0"/>
                <w:numId w:val="29"/>
              </w:numPr>
            </w:pPr>
            <w:r w:rsidRPr="002E6533">
              <w:t>Use as setas para alterar o foco entre os botões Cancelar, Voltar, Avançar e Importar.</w:t>
            </w:r>
          </w:p>
          <w:p w14:paraId="533B2268" w14:textId="77777777" w:rsidR="004470EF" w:rsidRPr="002E6533" w:rsidRDefault="00000000">
            <w:pPr>
              <w:pStyle w:val="Compact"/>
              <w:numPr>
                <w:ilvl w:val="0"/>
                <w:numId w:val="29"/>
              </w:numPr>
            </w:pPr>
            <w:r w:rsidRPr="002E6533">
              <w:t>Para fazer uma seleção, pressione ENTER.</w:t>
            </w:r>
          </w:p>
        </w:tc>
      </w:tr>
      <w:tr w:rsidR="004470EF" w:rsidRPr="002E6533" w14:paraId="08FD4419" w14:textId="77777777">
        <w:tc>
          <w:tcPr>
            <w:tcW w:w="3960" w:type="dxa"/>
          </w:tcPr>
          <w:p w14:paraId="0B9D5465" w14:textId="77777777" w:rsidR="004470EF" w:rsidRPr="002E6533" w:rsidRDefault="00000000">
            <w:pPr>
              <w:pStyle w:val="Compact"/>
            </w:pPr>
            <w:r w:rsidRPr="002E6533">
              <w:t>Tela do assistente de importação 1</w:t>
            </w:r>
          </w:p>
        </w:tc>
        <w:tc>
          <w:tcPr>
            <w:tcW w:w="3960" w:type="dxa"/>
          </w:tcPr>
          <w:p w14:paraId="2DBB6422" w14:textId="77777777" w:rsidR="004470EF" w:rsidRPr="002E6533" w:rsidRDefault="00000000">
            <w:pPr>
              <w:pStyle w:val="Compact"/>
            </w:pPr>
            <w:r w:rsidRPr="002E6533">
              <w:t>A abertura de algumas caixas de diálogo pode causar um erro de foco.</w:t>
            </w:r>
          </w:p>
        </w:tc>
      </w:tr>
      <w:tr w:rsidR="004470EF" w:rsidRPr="002E6533" w14:paraId="3CD361CF" w14:textId="77777777">
        <w:tc>
          <w:tcPr>
            <w:tcW w:w="3960" w:type="dxa"/>
          </w:tcPr>
          <w:p w14:paraId="772A1B17" w14:textId="77777777" w:rsidR="004470EF" w:rsidRPr="002E6533" w:rsidRDefault="00000000">
            <w:pPr>
              <w:pStyle w:val="Compact"/>
            </w:pPr>
            <w:r w:rsidRPr="002E6533">
              <w:t>Tela do assistente de importação 1</w:t>
            </w:r>
          </w:p>
        </w:tc>
        <w:tc>
          <w:tcPr>
            <w:tcW w:w="3960" w:type="dxa"/>
          </w:tcPr>
          <w:p w14:paraId="255E4169" w14:textId="77777777" w:rsidR="004470EF" w:rsidRPr="002E6533" w:rsidRDefault="00000000">
            <w:pPr>
              <w:pStyle w:val="Corpodetexto"/>
            </w:pPr>
            <w:r w:rsidRPr="002E6533">
              <w:t>Para preencher a seção Localidade usando o teclado, faça o seguinte:</w:t>
            </w:r>
          </w:p>
          <w:p w14:paraId="2C001CF5" w14:textId="77777777" w:rsidR="004470EF" w:rsidRPr="002E6533" w:rsidRDefault="00000000">
            <w:pPr>
              <w:numPr>
                <w:ilvl w:val="0"/>
                <w:numId w:val="30"/>
              </w:numPr>
            </w:pPr>
            <w:r w:rsidRPr="002E6533">
              <w:t>Para abrir o menu suspenso de localidade, pressione a seta para baixo enquanto o campo está em foco.</w:t>
            </w:r>
          </w:p>
          <w:p w14:paraId="1B63A53E" w14:textId="77777777" w:rsidR="004470EF" w:rsidRPr="002E6533" w:rsidRDefault="00000000">
            <w:pPr>
              <w:numPr>
                <w:ilvl w:val="0"/>
                <w:numId w:val="30"/>
              </w:numPr>
            </w:pPr>
            <w:r w:rsidRPr="002E6533">
              <w:t>Para navegar entre a localização, mostrar apenas e seleções de localidade, pressione a tecla TAB.</w:t>
            </w:r>
          </w:p>
          <w:p w14:paraId="58C704E1" w14:textId="77777777" w:rsidR="004470EF" w:rsidRPr="002E6533" w:rsidRDefault="00000000">
            <w:pPr>
              <w:numPr>
                <w:ilvl w:val="0"/>
                <w:numId w:val="30"/>
              </w:numPr>
            </w:pPr>
            <w:r w:rsidRPr="002E6533">
              <w:t>Para navegar pelas opções de localidade, use as setas.</w:t>
            </w:r>
          </w:p>
          <w:p w14:paraId="6612FEE8" w14:textId="77777777" w:rsidR="004470EF" w:rsidRPr="002E6533" w:rsidRDefault="00000000">
            <w:pPr>
              <w:numPr>
                <w:ilvl w:val="0"/>
                <w:numId w:val="30"/>
              </w:numPr>
            </w:pPr>
            <w:r w:rsidRPr="002E6533">
              <w:t>Para selecionar uma opção, pressione ENTER.</w:t>
            </w:r>
          </w:p>
          <w:p w14:paraId="01C9FBF4" w14:textId="77777777" w:rsidR="004470EF" w:rsidRPr="002E6533" w:rsidRDefault="00000000">
            <w:pPr>
              <w:numPr>
                <w:ilvl w:val="0"/>
                <w:numId w:val="30"/>
              </w:numPr>
            </w:pPr>
            <w:r w:rsidRPr="002E6533">
              <w:t>(Opcional) Para fechar as opções drop-down sem fazer nenhuma seleção, pressione ESC.</w:t>
            </w:r>
          </w:p>
        </w:tc>
      </w:tr>
      <w:tr w:rsidR="004470EF" w:rsidRPr="002E6533" w14:paraId="2CD18FDC" w14:textId="77777777">
        <w:tc>
          <w:tcPr>
            <w:tcW w:w="3960" w:type="dxa"/>
          </w:tcPr>
          <w:p w14:paraId="145C1573" w14:textId="77777777" w:rsidR="004470EF" w:rsidRPr="002E6533" w:rsidRDefault="00000000">
            <w:pPr>
              <w:pStyle w:val="Compact"/>
            </w:pPr>
            <w:r w:rsidRPr="002E6533">
              <w:t>Tela do assistente de importação 2</w:t>
            </w:r>
          </w:p>
        </w:tc>
        <w:tc>
          <w:tcPr>
            <w:tcW w:w="3960" w:type="dxa"/>
          </w:tcPr>
          <w:p w14:paraId="2BAF9FB1" w14:textId="77777777" w:rsidR="004470EF" w:rsidRPr="002E6533" w:rsidRDefault="00000000">
            <w:pPr>
              <w:pStyle w:val="Compact"/>
              <w:numPr>
                <w:ilvl w:val="0"/>
                <w:numId w:val="31"/>
              </w:numPr>
            </w:pPr>
            <w:r w:rsidRPr="002E6533">
              <w:t>Ao navegar até essa página com o teclado, o foco da tela é no botão Cancelar na parte inferior da página. Pressione TAB uma vez para o foco voltar à parte superior da página.</w:t>
            </w:r>
          </w:p>
          <w:p w14:paraId="0B8E04A6" w14:textId="77777777" w:rsidR="004470EF" w:rsidRPr="002E6533" w:rsidRDefault="00000000">
            <w:pPr>
              <w:pStyle w:val="Compact"/>
              <w:numPr>
                <w:ilvl w:val="0"/>
                <w:numId w:val="31"/>
              </w:numPr>
            </w:pPr>
            <w:r w:rsidRPr="002E6533">
              <w:t xml:space="preserve">Na seção Mapeamento de campos de importação, os leitores de tela e a navegação de teclado não funcionam como </w:t>
            </w:r>
            <w:r w:rsidRPr="002E6533">
              <w:lastRenderedPageBreak/>
              <w:t>esperado.</w:t>
            </w:r>
          </w:p>
          <w:p w14:paraId="62550262" w14:textId="77777777" w:rsidR="004470EF" w:rsidRPr="002E6533" w:rsidRDefault="00000000">
            <w:pPr>
              <w:numPr>
                <w:ilvl w:val="0"/>
                <w:numId w:val="31"/>
              </w:numPr>
            </w:pPr>
            <w:r w:rsidRPr="002E6533">
              <w:t>Quando o tipo de importação é definido para atualizar registros existentes, aparece o campo Campos de aplicativo. Faça o seguinte para navegar pelo campo:</w:t>
            </w:r>
          </w:p>
          <w:p w14:paraId="72495EA3" w14:textId="77777777" w:rsidR="004470EF" w:rsidRPr="002E6533" w:rsidRDefault="00000000">
            <w:pPr>
              <w:numPr>
                <w:ilvl w:val="1"/>
                <w:numId w:val="32"/>
              </w:numPr>
            </w:pPr>
            <w:r w:rsidRPr="002E6533">
              <w:t>Pressione a seta para baixo enquanto a tela é o foco.</w:t>
            </w:r>
          </w:p>
          <w:p w14:paraId="03C088C8" w14:textId="77777777" w:rsidR="004470EF" w:rsidRPr="002E6533" w:rsidRDefault="00000000">
            <w:pPr>
              <w:numPr>
                <w:ilvl w:val="1"/>
                <w:numId w:val="32"/>
              </w:numPr>
            </w:pPr>
            <w:r w:rsidRPr="002E6533">
              <w:t>Para navegar entre os valores em painéis Disponível e Selecionado, use as setas.</w:t>
            </w:r>
          </w:p>
          <w:p w14:paraId="0C4C13FC" w14:textId="77777777" w:rsidR="004470EF" w:rsidRPr="002E6533" w:rsidRDefault="00000000">
            <w:pPr>
              <w:numPr>
                <w:ilvl w:val="1"/>
                <w:numId w:val="32"/>
              </w:numPr>
            </w:pPr>
            <w:r w:rsidRPr="002E6533">
              <w:t>Para percorrer os diferentes painéis e botões do campo, pressione TAB.</w:t>
            </w:r>
          </w:p>
          <w:p w14:paraId="5DA76E48" w14:textId="77777777" w:rsidR="004470EF" w:rsidRPr="002E6533" w:rsidRDefault="00000000">
            <w:pPr>
              <w:numPr>
                <w:ilvl w:val="0"/>
                <w:numId w:val="33"/>
              </w:numPr>
            </w:pPr>
            <w:r w:rsidRPr="002E6533">
              <w:rPr>
                <w:b/>
                <w:bCs/>
              </w:rPr>
              <w:t>Observação:</w:t>
            </w:r>
            <w:r w:rsidRPr="002E6533">
              <w:t xml:space="preserve"> há uma breve perda de foco entre os painéis Disponíveis e Selecionados. Pressione TAB uma vez para restaurar o foco.</w:t>
            </w:r>
          </w:p>
          <w:p w14:paraId="7B3EA1C9" w14:textId="77777777" w:rsidR="004470EF" w:rsidRPr="002E6533" w:rsidRDefault="00000000">
            <w:pPr>
              <w:numPr>
                <w:ilvl w:val="0"/>
                <w:numId w:val="1"/>
              </w:numPr>
            </w:pPr>
            <w:r w:rsidRPr="002E6533">
              <w:rPr>
                <w:b/>
                <w:bCs/>
              </w:rPr>
              <w:t>Observação:</w:t>
            </w:r>
            <w:r w:rsidRPr="002E6533">
              <w:t xml:space="preserve"> Pressionar TAB enquanto o foco está nos botões OK ou Cancelar mudará o foco para valores no painel Disponível.</w:t>
            </w:r>
          </w:p>
        </w:tc>
      </w:tr>
      <w:tr w:rsidR="004470EF" w:rsidRPr="002E6533" w14:paraId="49E3587F" w14:textId="77777777">
        <w:tc>
          <w:tcPr>
            <w:tcW w:w="3960" w:type="dxa"/>
          </w:tcPr>
          <w:p w14:paraId="7E88BDDD" w14:textId="77777777" w:rsidR="004470EF" w:rsidRPr="002E6533" w:rsidRDefault="00000000">
            <w:pPr>
              <w:pStyle w:val="Compact"/>
            </w:pPr>
            <w:r w:rsidRPr="002E6533">
              <w:lastRenderedPageBreak/>
              <w:t>Tela do assistente de importação 3</w:t>
            </w:r>
          </w:p>
        </w:tc>
        <w:tc>
          <w:tcPr>
            <w:tcW w:w="3960" w:type="dxa"/>
          </w:tcPr>
          <w:p w14:paraId="5EE8CA68" w14:textId="77777777" w:rsidR="004470EF" w:rsidRPr="002E6533" w:rsidRDefault="00000000">
            <w:pPr>
              <w:numPr>
                <w:ilvl w:val="0"/>
                <w:numId w:val="34"/>
              </w:numPr>
            </w:pPr>
            <w:r w:rsidRPr="002E6533">
              <w:t>Ao navegar até essa página com o teclado, o foco da tela é no botão Cancelar na parte inferior da página.</w:t>
            </w:r>
          </w:p>
          <w:p w14:paraId="23A9F331" w14:textId="77777777" w:rsidR="004470EF" w:rsidRPr="002E6533" w:rsidRDefault="00000000">
            <w:pPr>
              <w:numPr>
                <w:ilvl w:val="0"/>
                <w:numId w:val="34"/>
              </w:numPr>
            </w:pPr>
            <w:r w:rsidRPr="002E6533">
              <w:t>Use as setas para alterar o foco entre os botões Cancelar, Voltar e Importar.</w:t>
            </w:r>
          </w:p>
        </w:tc>
      </w:tr>
      <w:tr w:rsidR="004470EF" w:rsidRPr="002E6533" w14:paraId="16284FD2" w14:textId="77777777">
        <w:tc>
          <w:tcPr>
            <w:tcW w:w="3960" w:type="dxa"/>
          </w:tcPr>
          <w:p w14:paraId="31C6D4BB" w14:textId="77777777" w:rsidR="004470EF" w:rsidRPr="002E6533" w:rsidRDefault="00000000">
            <w:pPr>
              <w:pStyle w:val="Compact"/>
            </w:pPr>
            <w:r w:rsidRPr="002E6533">
              <w:t>Navegação</w:t>
            </w:r>
          </w:p>
        </w:tc>
        <w:tc>
          <w:tcPr>
            <w:tcW w:w="3960" w:type="dxa"/>
          </w:tcPr>
          <w:p w14:paraId="33DBE68C" w14:textId="77777777" w:rsidR="004470EF" w:rsidRPr="002E6533" w:rsidRDefault="00000000">
            <w:pPr>
              <w:pStyle w:val="Compact"/>
            </w:pPr>
            <w:r w:rsidRPr="002E6533">
              <w:t>O leitor de tela não avisa que o Assistente de importação de dados foi carregado.</w:t>
            </w:r>
          </w:p>
        </w:tc>
      </w:tr>
    </w:tbl>
    <w:p w14:paraId="238ADF4B" w14:textId="77777777" w:rsidR="004470EF" w:rsidRPr="002E6533" w:rsidRDefault="00000000">
      <w:pPr>
        <w:pStyle w:val="Ttulo2"/>
      </w:pPr>
      <w:bookmarkStart w:id="26" w:name="acessibilidade-da-listagem-de-relatórios"/>
      <w:bookmarkEnd w:id="25"/>
      <w:r w:rsidRPr="002E6533">
        <w:lastRenderedPageBreak/>
        <w:t>Acessibilidade da Listagem de relatórios</w:t>
      </w:r>
    </w:p>
    <w:p w14:paraId="21A4F5F9" w14:textId="77777777" w:rsidR="004470EF" w:rsidRPr="002E6533" w:rsidRDefault="00000000">
      <w:pPr>
        <w:pStyle w:val="TableCaption"/>
      </w:pPr>
      <w:r w:rsidRPr="002E6533">
        <w:t>A tabela a seguir descreve a navegação de acessibilidade da Listagem de relatórios.</w:t>
      </w:r>
    </w:p>
    <w:tbl>
      <w:tblPr>
        <w:tblStyle w:val="Table"/>
        <w:tblW w:w="5000" w:type="pct"/>
        <w:tblLayout w:type="fixed"/>
        <w:tblLook w:val="0020" w:firstRow="1" w:lastRow="0" w:firstColumn="0" w:lastColumn="0" w:noHBand="0" w:noVBand="0"/>
      </w:tblPr>
      <w:tblGrid>
        <w:gridCol w:w="4527"/>
        <w:gridCol w:w="4527"/>
      </w:tblGrid>
      <w:tr w:rsidR="004470EF" w:rsidRPr="002E6533" w14:paraId="4D3AEC4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7D0E00" w14:textId="77777777" w:rsidR="004470EF" w:rsidRPr="002E6533" w:rsidRDefault="00000000">
            <w:pPr>
              <w:pStyle w:val="Compact"/>
            </w:pPr>
            <w:r w:rsidRPr="002E6533">
              <w:t>Recurso</w:t>
            </w:r>
          </w:p>
        </w:tc>
        <w:tc>
          <w:tcPr>
            <w:tcW w:w="3960" w:type="dxa"/>
          </w:tcPr>
          <w:p w14:paraId="688EE6D8" w14:textId="77777777" w:rsidR="004470EF" w:rsidRPr="002E6533" w:rsidRDefault="00000000">
            <w:pPr>
              <w:pStyle w:val="Compact"/>
            </w:pPr>
            <w:r w:rsidRPr="002E6533">
              <w:t>Descrição</w:t>
            </w:r>
          </w:p>
        </w:tc>
      </w:tr>
      <w:tr w:rsidR="004470EF" w:rsidRPr="002E6533" w14:paraId="41A011DB" w14:textId="77777777">
        <w:tc>
          <w:tcPr>
            <w:tcW w:w="3960" w:type="dxa"/>
          </w:tcPr>
          <w:p w14:paraId="6887F4CD" w14:textId="77777777" w:rsidR="004470EF" w:rsidRPr="002E6533" w:rsidRDefault="00000000">
            <w:pPr>
              <w:pStyle w:val="Compact"/>
            </w:pPr>
            <w:r w:rsidRPr="002E6533">
              <w:t>Coluna Ações</w:t>
            </w:r>
          </w:p>
        </w:tc>
        <w:tc>
          <w:tcPr>
            <w:tcW w:w="3960" w:type="dxa"/>
          </w:tcPr>
          <w:p w14:paraId="42C74A78" w14:textId="77777777" w:rsidR="004470EF" w:rsidRPr="002E6533" w:rsidRDefault="00000000">
            <w:pPr>
              <w:pStyle w:val="Compact"/>
              <w:numPr>
                <w:ilvl w:val="0"/>
                <w:numId w:val="35"/>
              </w:numPr>
            </w:pPr>
            <w:r w:rsidRPr="002E6533">
              <w:t>Para acessar os botões Editar e Excluir na coluna Ações, use as setas.</w:t>
            </w:r>
          </w:p>
          <w:p w14:paraId="7280A9F1" w14:textId="77777777" w:rsidR="004470EF" w:rsidRPr="002E6533" w:rsidRDefault="00000000">
            <w:pPr>
              <w:pStyle w:val="Compact"/>
              <w:numPr>
                <w:ilvl w:val="0"/>
                <w:numId w:val="35"/>
              </w:numPr>
            </w:pPr>
            <w:r w:rsidRPr="002E6533">
              <w:t>Para selecionar Editar ou Excluir, selecione o ícone aplicável e pressione ENTER.</w:t>
            </w:r>
          </w:p>
          <w:p w14:paraId="4D048646" w14:textId="77777777" w:rsidR="004470EF" w:rsidRPr="002E6533" w:rsidRDefault="00000000">
            <w:pPr>
              <w:pStyle w:val="Compact"/>
              <w:numPr>
                <w:ilvl w:val="0"/>
                <w:numId w:val="35"/>
              </w:numPr>
            </w:pPr>
            <w:r w:rsidRPr="002E6533">
              <w:t>Para retornar ao modo somente leitura, pressione ESC.</w:t>
            </w:r>
          </w:p>
        </w:tc>
      </w:tr>
      <w:tr w:rsidR="004470EF" w:rsidRPr="002E6533" w14:paraId="605EE003" w14:textId="77777777">
        <w:tc>
          <w:tcPr>
            <w:tcW w:w="3960" w:type="dxa"/>
          </w:tcPr>
          <w:p w14:paraId="34D9E403" w14:textId="77777777" w:rsidR="004470EF" w:rsidRPr="002E6533" w:rsidRDefault="00000000">
            <w:pPr>
              <w:pStyle w:val="Compact"/>
            </w:pPr>
            <w:r w:rsidRPr="002E6533">
              <w:t>Campo de número de página editável</w:t>
            </w:r>
          </w:p>
        </w:tc>
        <w:tc>
          <w:tcPr>
            <w:tcW w:w="3960" w:type="dxa"/>
          </w:tcPr>
          <w:p w14:paraId="260D1EAF" w14:textId="77777777" w:rsidR="004470EF" w:rsidRPr="002E6533" w:rsidRDefault="00000000">
            <w:pPr>
              <w:pStyle w:val="Compact"/>
            </w:pPr>
            <w:r w:rsidRPr="002E6533">
              <w:t>O campo não tem nenhum rótulo para leitores de tela. O leitor de tela lê o número de página no campo.</w:t>
            </w:r>
          </w:p>
        </w:tc>
      </w:tr>
      <w:tr w:rsidR="004470EF" w:rsidRPr="002E6533" w14:paraId="1732B5EF" w14:textId="77777777">
        <w:tc>
          <w:tcPr>
            <w:tcW w:w="3960" w:type="dxa"/>
          </w:tcPr>
          <w:p w14:paraId="32C4B506" w14:textId="77777777" w:rsidR="004470EF" w:rsidRPr="002E6533" w:rsidRDefault="00000000">
            <w:pPr>
              <w:pStyle w:val="Compact"/>
            </w:pPr>
            <w:r w:rsidRPr="002E6533">
              <w:t>Navegação</w:t>
            </w:r>
          </w:p>
        </w:tc>
        <w:tc>
          <w:tcPr>
            <w:tcW w:w="3960" w:type="dxa"/>
          </w:tcPr>
          <w:p w14:paraId="3F616A2A" w14:textId="77777777" w:rsidR="004470EF" w:rsidRPr="002E6533" w:rsidRDefault="00000000">
            <w:pPr>
              <w:pStyle w:val="Compact"/>
            </w:pPr>
            <w:r w:rsidRPr="002E6533">
              <w:t>O leitor de tela não informa o carregamento da página Listagem de Relatórios.</w:t>
            </w:r>
          </w:p>
        </w:tc>
      </w:tr>
      <w:tr w:rsidR="004470EF" w:rsidRPr="002E6533" w14:paraId="4F570F3C" w14:textId="77777777">
        <w:tc>
          <w:tcPr>
            <w:tcW w:w="3960" w:type="dxa"/>
          </w:tcPr>
          <w:p w14:paraId="0F7A6227" w14:textId="77777777" w:rsidR="004470EF" w:rsidRPr="002E6533" w:rsidRDefault="00000000">
            <w:pPr>
              <w:pStyle w:val="Compact"/>
            </w:pPr>
            <w:r w:rsidRPr="002E6533">
              <w:t>Tabela de relatórios</w:t>
            </w:r>
          </w:p>
        </w:tc>
        <w:tc>
          <w:tcPr>
            <w:tcW w:w="3960" w:type="dxa"/>
          </w:tcPr>
          <w:p w14:paraId="65141ADA" w14:textId="77777777" w:rsidR="004470EF" w:rsidRPr="002E6533" w:rsidRDefault="00000000">
            <w:pPr>
              <w:pStyle w:val="Compact"/>
            </w:pPr>
            <w:r w:rsidRPr="002E6533">
              <w:t>O leitor de tela, às vezes, anuncia "Linha selecionada" sem aviso.</w:t>
            </w:r>
          </w:p>
        </w:tc>
      </w:tr>
      <w:tr w:rsidR="004470EF" w:rsidRPr="002E6533" w14:paraId="38708EFD" w14:textId="77777777">
        <w:tc>
          <w:tcPr>
            <w:tcW w:w="3960" w:type="dxa"/>
          </w:tcPr>
          <w:p w14:paraId="59F05C2B" w14:textId="77777777" w:rsidR="004470EF" w:rsidRPr="002E6533" w:rsidRDefault="00000000">
            <w:pPr>
              <w:pStyle w:val="Compact"/>
            </w:pPr>
            <w:r w:rsidRPr="002E6533">
              <w:t>Agrupando colunas</w:t>
            </w:r>
          </w:p>
        </w:tc>
        <w:tc>
          <w:tcPr>
            <w:tcW w:w="3960" w:type="dxa"/>
          </w:tcPr>
          <w:p w14:paraId="750CC29F" w14:textId="77777777" w:rsidR="004470EF" w:rsidRPr="002E6533" w:rsidRDefault="00000000">
            <w:pPr>
              <w:numPr>
                <w:ilvl w:val="0"/>
                <w:numId w:val="36"/>
              </w:numPr>
            </w:pPr>
            <w:r w:rsidRPr="002E6533">
              <w:t>Para navegar até uma coluna, use TAB.</w:t>
            </w:r>
          </w:p>
          <w:p w14:paraId="05934846" w14:textId="77777777" w:rsidR="004470EF" w:rsidRPr="002E6533" w:rsidRDefault="00000000">
            <w:pPr>
              <w:numPr>
                <w:ilvl w:val="0"/>
                <w:numId w:val="36"/>
              </w:numPr>
            </w:pPr>
            <w:r w:rsidRPr="002E6533">
              <w:t>Para expandir o menu, use a seta para baixo.</w:t>
            </w:r>
          </w:p>
          <w:p w14:paraId="7E48584D" w14:textId="77777777" w:rsidR="004470EF" w:rsidRPr="002E6533" w:rsidRDefault="00000000">
            <w:pPr>
              <w:numPr>
                <w:ilvl w:val="0"/>
                <w:numId w:val="36"/>
              </w:numPr>
            </w:pPr>
            <w:r w:rsidRPr="002E6533">
              <w:t>Para agrupar ou desagrupar colunas, pressione G e ENTER.</w:t>
            </w:r>
          </w:p>
        </w:tc>
      </w:tr>
    </w:tbl>
    <w:p w14:paraId="512A540E" w14:textId="77777777" w:rsidR="004470EF" w:rsidRPr="002E6533" w:rsidRDefault="00000000">
      <w:pPr>
        <w:pStyle w:val="Ttulo2"/>
      </w:pPr>
      <w:bookmarkStart w:id="27" w:name="acessibilidade-da-página-de-registro-ngx"/>
      <w:bookmarkEnd w:id="26"/>
      <w:r w:rsidRPr="002E6533">
        <w:t>Acessibilidade da página de registro (NGX)</w:t>
      </w:r>
    </w:p>
    <w:p w14:paraId="5FE77640" w14:textId="77777777" w:rsidR="004470EF" w:rsidRPr="002E6533" w:rsidRDefault="00000000">
      <w:pPr>
        <w:pStyle w:val="TableCaption"/>
      </w:pPr>
      <w:r w:rsidRPr="002E6533">
        <w:t>A tabela a seguir descreve a acessibilidade de navegação para a página de registros.</w:t>
      </w:r>
    </w:p>
    <w:tbl>
      <w:tblPr>
        <w:tblStyle w:val="Table"/>
        <w:tblW w:w="5000" w:type="pct"/>
        <w:tblLayout w:type="fixed"/>
        <w:tblLook w:val="0020" w:firstRow="1" w:lastRow="0" w:firstColumn="0" w:lastColumn="0" w:noHBand="0" w:noVBand="0"/>
      </w:tblPr>
      <w:tblGrid>
        <w:gridCol w:w="4527"/>
        <w:gridCol w:w="4527"/>
      </w:tblGrid>
      <w:tr w:rsidR="004470EF" w:rsidRPr="002E6533" w14:paraId="0E43E4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B054EF" w14:textId="77777777" w:rsidR="004470EF" w:rsidRPr="002E6533" w:rsidRDefault="00000000">
            <w:pPr>
              <w:pStyle w:val="Compact"/>
            </w:pPr>
            <w:r w:rsidRPr="002E6533">
              <w:t>Recurso</w:t>
            </w:r>
          </w:p>
        </w:tc>
        <w:tc>
          <w:tcPr>
            <w:tcW w:w="3960" w:type="dxa"/>
          </w:tcPr>
          <w:p w14:paraId="00B72CF2" w14:textId="77777777" w:rsidR="004470EF" w:rsidRPr="002E6533" w:rsidRDefault="00000000">
            <w:pPr>
              <w:pStyle w:val="Compact"/>
            </w:pPr>
            <w:r w:rsidRPr="002E6533">
              <w:t>Descrição</w:t>
            </w:r>
          </w:p>
        </w:tc>
      </w:tr>
      <w:tr w:rsidR="004470EF" w:rsidRPr="002E6533" w14:paraId="6A47DBB3" w14:textId="77777777">
        <w:tc>
          <w:tcPr>
            <w:tcW w:w="3960" w:type="dxa"/>
          </w:tcPr>
          <w:p w14:paraId="5D9E2EDD" w14:textId="77777777" w:rsidR="004470EF" w:rsidRPr="002E6533" w:rsidRDefault="00000000">
            <w:pPr>
              <w:pStyle w:val="Compact"/>
            </w:pPr>
            <w:r w:rsidRPr="002E6533">
              <w:t>Opções de data/hora</w:t>
            </w:r>
          </w:p>
        </w:tc>
        <w:tc>
          <w:tcPr>
            <w:tcW w:w="3960" w:type="dxa"/>
          </w:tcPr>
          <w:p w14:paraId="1878CBC3" w14:textId="77777777" w:rsidR="004470EF" w:rsidRPr="002E6533" w:rsidRDefault="00000000">
            <w:pPr>
              <w:pStyle w:val="Corpodetexto"/>
            </w:pPr>
            <w:r w:rsidRPr="002E6533">
              <w:t>Você pode alterar os números no campo de data usando a SETA PARA CIMA e a SETA PARA BAIXO para ajustar o número incrementalmente. Use TAB e SHIFT + TAB para alternar entre mês, dia e ano.</w:t>
            </w:r>
          </w:p>
          <w:p w14:paraId="6D2DB02F" w14:textId="77777777" w:rsidR="004470EF" w:rsidRPr="002E6533" w:rsidRDefault="00000000">
            <w:pPr>
              <w:pStyle w:val="Corpodetexto"/>
            </w:pPr>
            <w:r w:rsidRPr="002E6533">
              <w:t xml:space="preserve">Como alternativa, faça o seguinte para alterar o campo de data usando o modal </w:t>
            </w:r>
            <w:r w:rsidRPr="002E6533">
              <w:lastRenderedPageBreak/>
              <w:t>do ícone de data:</w:t>
            </w:r>
          </w:p>
          <w:p w14:paraId="0CCCEBB2" w14:textId="77777777" w:rsidR="004470EF" w:rsidRPr="002E6533" w:rsidRDefault="00000000">
            <w:pPr>
              <w:numPr>
                <w:ilvl w:val="0"/>
                <w:numId w:val="37"/>
              </w:numPr>
            </w:pPr>
            <w:r w:rsidRPr="002E6533">
              <w:t>Pressione TAB para mostrar o foco no ícone de data. Pressione RETURN.</w:t>
            </w:r>
          </w:p>
          <w:p w14:paraId="2C7ABF71" w14:textId="77777777" w:rsidR="004470EF" w:rsidRPr="002E6533" w:rsidRDefault="00000000">
            <w:pPr>
              <w:numPr>
                <w:ilvl w:val="0"/>
                <w:numId w:val="37"/>
              </w:numPr>
            </w:pPr>
            <w:r w:rsidRPr="002E6533">
              <w:t>Use as TECLAS DE SETA para navegar até uma data. Pressione RETURN para selecionar uma data.</w:t>
            </w:r>
          </w:p>
          <w:p w14:paraId="7C0F193B" w14:textId="77777777" w:rsidR="004470EF" w:rsidRPr="002E6533" w:rsidRDefault="00000000">
            <w:pPr>
              <w:numPr>
                <w:ilvl w:val="0"/>
                <w:numId w:val="37"/>
              </w:numPr>
            </w:pPr>
            <w:r w:rsidRPr="002E6533">
              <w:t>Pressione TAB para focar no botão OK. Pressione ENTER para sair do modal.</w:t>
            </w:r>
          </w:p>
        </w:tc>
      </w:tr>
      <w:tr w:rsidR="004470EF" w:rsidRPr="002E6533" w14:paraId="71E13429" w14:textId="77777777">
        <w:tc>
          <w:tcPr>
            <w:tcW w:w="3960" w:type="dxa"/>
          </w:tcPr>
          <w:p w14:paraId="61C45830" w14:textId="77777777" w:rsidR="004470EF" w:rsidRPr="002E6533" w:rsidRDefault="00000000">
            <w:pPr>
              <w:pStyle w:val="Compact"/>
            </w:pPr>
            <w:r w:rsidRPr="002E6533">
              <w:lastRenderedPageBreak/>
              <w:t>Campos da caixa de lista</w:t>
            </w:r>
          </w:p>
        </w:tc>
        <w:tc>
          <w:tcPr>
            <w:tcW w:w="3960" w:type="dxa"/>
          </w:tcPr>
          <w:p w14:paraId="4478146F" w14:textId="77777777" w:rsidR="004470EF" w:rsidRPr="002E6533" w:rsidRDefault="00000000">
            <w:pPr>
              <w:pStyle w:val="Corpodetexto"/>
            </w:pPr>
            <w:r w:rsidRPr="002E6533">
              <w:t>Faça o seguinte para marcar ou desmarcar caixas de seleção:</w:t>
            </w:r>
          </w:p>
          <w:p w14:paraId="4DB4CED9" w14:textId="77777777" w:rsidR="004470EF" w:rsidRPr="002E6533" w:rsidRDefault="00000000">
            <w:pPr>
              <w:numPr>
                <w:ilvl w:val="0"/>
                <w:numId w:val="38"/>
              </w:numPr>
            </w:pPr>
            <w:r w:rsidRPr="002E6533">
              <w:t>Pressione TAB para focar em uma caixa de seleção.</w:t>
            </w:r>
          </w:p>
          <w:p w14:paraId="2C704395" w14:textId="77777777" w:rsidR="004470EF" w:rsidRPr="002E6533" w:rsidRDefault="00000000">
            <w:pPr>
              <w:numPr>
                <w:ilvl w:val="0"/>
                <w:numId w:val="38"/>
              </w:numPr>
            </w:pPr>
            <w:r w:rsidRPr="002E6533">
              <w:t>Use a BARRA DE ESPAÇO para marcar ou desmarcar uma caixa de seleção.</w:t>
            </w:r>
          </w:p>
          <w:p w14:paraId="69DD826B" w14:textId="77777777" w:rsidR="004470EF" w:rsidRPr="002E6533" w:rsidRDefault="00000000">
            <w:pPr>
              <w:numPr>
                <w:ilvl w:val="0"/>
                <w:numId w:val="38"/>
              </w:numPr>
            </w:pPr>
            <w:r w:rsidRPr="002E6533">
              <w:t>Pressione TAB para navegar até a próxima caixa de seleção.</w:t>
            </w:r>
          </w:p>
        </w:tc>
      </w:tr>
      <w:tr w:rsidR="004470EF" w:rsidRPr="002E6533" w14:paraId="2853EA7E" w14:textId="77777777">
        <w:tc>
          <w:tcPr>
            <w:tcW w:w="3960" w:type="dxa"/>
          </w:tcPr>
          <w:p w14:paraId="679AFB4F" w14:textId="77777777" w:rsidR="004470EF" w:rsidRPr="002E6533" w:rsidRDefault="00000000">
            <w:pPr>
              <w:pStyle w:val="Compact"/>
            </w:pPr>
            <w:r w:rsidRPr="002E6533">
              <w:t>Navegação</w:t>
            </w:r>
          </w:p>
        </w:tc>
        <w:tc>
          <w:tcPr>
            <w:tcW w:w="3960" w:type="dxa"/>
          </w:tcPr>
          <w:p w14:paraId="3FA7EDA0" w14:textId="77777777" w:rsidR="004470EF" w:rsidRPr="002E6533" w:rsidRDefault="00000000">
            <w:pPr>
              <w:pStyle w:val="Compact"/>
            </w:pPr>
            <w:r w:rsidRPr="002E6533">
              <w:t>A tecnologia assistiva anuncia que a página de registro foi carregada para o aplicativo selecionado.</w:t>
            </w:r>
          </w:p>
        </w:tc>
      </w:tr>
      <w:tr w:rsidR="004470EF" w:rsidRPr="002E6533" w14:paraId="5F341745" w14:textId="77777777">
        <w:tc>
          <w:tcPr>
            <w:tcW w:w="3960" w:type="dxa"/>
          </w:tcPr>
          <w:p w14:paraId="3657B5AC" w14:textId="77777777" w:rsidR="004470EF" w:rsidRPr="002E6533" w:rsidRDefault="00000000">
            <w:pPr>
              <w:pStyle w:val="Compact"/>
            </w:pPr>
            <w:r w:rsidRPr="002E6533">
              <w:t>Botões de opção</w:t>
            </w:r>
          </w:p>
        </w:tc>
        <w:tc>
          <w:tcPr>
            <w:tcW w:w="3960" w:type="dxa"/>
          </w:tcPr>
          <w:p w14:paraId="5DE14F6A" w14:textId="77777777" w:rsidR="004470EF" w:rsidRPr="002E6533" w:rsidRDefault="00000000">
            <w:pPr>
              <w:pStyle w:val="Corpodetexto"/>
            </w:pPr>
            <w:r w:rsidRPr="002E6533">
              <w:t>Faça o seguinte para selecionar um botão de opção:</w:t>
            </w:r>
          </w:p>
          <w:p w14:paraId="27B07DBC" w14:textId="77777777" w:rsidR="004470EF" w:rsidRPr="002E6533" w:rsidRDefault="00000000">
            <w:pPr>
              <w:numPr>
                <w:ilvl w:val="0"/>
                <w:numId w:val="39"/>
              </w:numPr>
            </w:pPr>
            <w:r w:rsidRPr="002E6533">
              <w:t>Pressione TAB para focar em um botão de opção.</w:t>
            </w:r>
          </w:p>
          <w:p w14:paraId="38D4622D" w14:textId="77777777" w:rsidR="004470EF" w:rsidRPr="002E6533" w:rsidRDefault="00000000">
            <w:pPr>
              <w:numPr>
                <w:ilvl w:val="0"/>
                <w:numId w:val="39"/>
              </w:numPr>
            </w:pPr>
            <w:r w:rsidRPr="002E6533">
              <w:t>Use as TECLAS DE SETAS para alterar a seleção.</w:t>
            </w:r>
          </w:p>
          <w:p w14:paraId="46C719C3" w14:textId="77777777" w:rsidR="004470EF" w:rsidRPr="002E6533" w:rsidRDefault="00000000">
            <w:pPr>
              <w:numPr>
                <w:ilvl w:val="0"/>
                <w:numId w:val="39"/>
              </w:numPr>
            </w:pPr>
            <w:r w:rsidRPr="002E6533">
              <w:t>Pressione ENTER para selecionar um botão de opção diferente.</w:t>
            </w:r>
          </w:p>
        </w:tc>
      </w:tr>
      <w:tr w:rsidR="004470EF" w:rsidRPr="002E6533" w14:paraId="611E1082" w14:textId="77777777">
        <w:tc>
          <w:tcPr>
            <w:tcW w:w="3960" w:type="dxa"/>
          </w:tcPr>
          <w:p w14:paraId="6C6D8C34" w14:textId="77777777" w:rsidR="004470EF" w:rsidRPr="002E6533" w:rsidRDefault="00000000">
            <w:pPr>
              <w:pStyle w:val="Compact"/>
            </w:pPr>
            <w:r w:rsidRPr="002E6533">
              <w:t>Pesquisa de registro</w:t>
            </w:r>
          </w:p>
        </w:tc>
        <w:tc>
          <w:tcPr>
            <w:tcW w:w="3960" w:type="dxa"/>
          </w:tcPr>
          <w:p w14:paraId="41A89470" w14:textId="77777777" w:rsidR="004470EF" w:rsidRPr="002E6533" w:rsidRDefault="00000000">
            <w:pPr>
              <w:pStyle w:val="Corpodetexto"/>
            </w:pPr>
            <w:r w:rsidRPr="002E6533">
              <w:t xml:space="preserve">Faça o seguinte para acessar a Pesquisa </w:t>
            </w:r>
            <w:r w:rsidRPr="002E6533">
              <w:lastRenderedPageBreak/>
              <w:t>de Registros:</w:t>
            </w:r>
          </w:p>
          <w:p w14:paraId="7B5355BD" w14:textId="77777777" w:rsidR="004470EF" w:rsidRPr="002E6533" w:rsidRDefault="00000000">
            <w:pPr>
              <w:numPr>
                <w:ilvl w:val="0"/>
                <w:numId w:val="40"/>
              </w:numPr>
            </w:pPr>
            <w:r w:rsidRPr="002E6533">
              <w:t>Pressione TAB para navegar até o ícone de pesquisa de registros. Pressione ENTER.</w:t>
            </w:r>
          </w:p>
          <w:p w14:paraId="470D37AF" w14:textId="77777777" w:rsidR="004470EF" w:rsidRPr="002E6533" w:rsidRDefault="00000000">
            <w:pPr>
              <w:numPr>
                <w:ilvl w:val="0"/>
                <w:numId w:val="40"/>
              </w:numPr>
            </w:pPr>
            <w:r w:rsidRPr="002E6533">
              <w:t>Pressione TAB para navegar até uma caixa de seleção. Pressione a BARRA DE ESPAÇO para selecionar ou desmarcar uma caixa de seleção.</w:t>
            </w:r>
          </w:p>
        </w:tc>
      </w:tr>
      <w:tr w:rsidR="004470EF" w:rsidRPr="002E6533" w14:paraId="6CBD1958" w14:textId="77777777">
        <w:tc>
          <w:tcPr>
            <w:tcW w:w="3960" w:type="dxa"/>
          </w:tcPr>
          <w:p w14:paraId="596C468F" w14:textId="77777777" w:rsidR="004470EF" w:rsidRPr="002E6533" w:rsidRDefault="00000000">
            <w:pPr>
              <w:pStyle w:val="Compact"/>
            </w:pPr>
            <w:r w:rsidRPr="002E6533">
              <w:lastRenderedPageBreak/>
              <w:t>Menu secundário</w:t>
            </w:r>
          </w:p>
        </w:tc>
        <w:tc>
          <w:tcPr>
            <w:tcW w:w="3960" w:type="dxa"/>
          </w:tcPr>
          <w:p w14:paraId="29DBB50A" w14:textId="77777777" w:rsidR="004470EF" w:rsidRPr="002E6533" w:rsidRDefault="00000000">
            <w:pPr>
              <w:pStyle w:val="Compact"/>
            </w:pPr>
            <w:r w:rsidRPr="002E6533">
              <w:t>Pressione TAB e depois ENTER para selecionar uma opção no menu secundário.</w:t>
            </w:r>
          </w:p>
        </w:tc>
      </w:tr>
      <w:tr w:rsidR="004470EF" w:rsidRPr="002E6533" w14:paraId="7ED274CA" w14:textId="77777777">
        <w:tc>
          <w:tcPr>
            <w:tcW w:w="3960" w:type="dxa"/>
          </w:tcPr>
          <w:p w14:paraId="2D824792" w14:textId="77777777" w:rsidR="004470EF" w:rsidRPr="002E6533" w:rsidRDefault="00000000">
            <w:pPr>
              <w:pStyle w:val="Compact"/>
            </w:pPr>
            <w:r w:rsidRPr="002E6533">
              <w:t>Seções</w:t>
            </w:r>
          </w:p>
        </w:tc>
        <w:tc>
          <w:tcPr>
            <w:tcW w:w="3960" w:type="dxa"/>
          </w:tcPr>
          <w:p w14:paraId="7A007697" w14:textId="77777777" w:rsidR="004470EF" w:rsidRPr="002E6533" w:rsidRDefault="00000000">
            <w:pPr>
              <w:pStyle w:val="Compact"/>
            </w:pPr>
            <w:r w:rsidRPr="002E6533">
              <w:t>Pressione TAB para focar no cabeçalho da seção. Pressione ENTER para expandir ou recolher a seção.</w:t>
            </w:r>
          </w:p>
        </w:tc>
      </w:tr>
      <w:tr w:rsidR="004470EF" w:rsidRPr="002E6533" w14:paraId="157BBB90" w14:textId="77777777">
        <w:tc>
          <w:tcPr>
            <w:tcW w:w="3960" w:type="dxa"/>
          </w:tcPr>
          <w:p w14:paraId="6AD765FC" w14:textId="77777777" w:rsidR="004470EF" w:rsidRPr="002E6533" w:rsidRDefault="00000000">
            <w:pPr>
              <w:pStyle w:val="Compact"/>
            </w:pPr>
            <w:r w:rsidRPr="002E6533">
              <w:t>Título da página</w:t>
            </w:r>
          </w:p>
        </w:tc>
        <w:tc>
          <w:tcPr>
            <w:tcW w:w="3960" w:type="dxa"/>
          </w:tcPr>
          <w:p w14:paraId="64707772" w14:textId="77777777" w:rsidR="004470EF" w:rsidRPr="002E6533" w:rsidRDefault="00000000">
            <w:pPr>
              <w:pStyle w:val="Corpodetexto"/>
            </w:pPr>
            <w:r w:rsidRPr="002E6533">
              <w:t>O título da página é o nome do seu aplicativo seguido pelo ID do registro.</w:t>
            </w:r>
          </w:p>
          <w:p w14:paraId="49A336D7" w14:textId="77777777" w:rsidR="004470EF" w:rsidRPr="002E6533" w:rsidRDefault="00000000">
            <w:pPr>
              <w:pStyle w:val="Corpodetexto"/>
            </w:pPr>
            <w:r w:rsidRPr="002E6533">
              <w:t>Este título é exibido no histórico do seu navegador.</w:t>
            </w:r>
          </w:p>
        </w:tc>
      </w:tr>
    </w:tbl>
    <w:p w14:paraId="46D7348A" w14:textId="77777777" w:rsidR="004470EF" w:rsidRPr="002E6533" w:rsidRDefault="00000000">
      <w:pPr>
        <w:pStyle w:val="Ttulo2"/>
      </w:pPr>
      <w:bookmarkStart w:id="28" w:name="Xd6c5150dd869dcdfecc7c439f79bf2aff9fcbc3"/>
      <w:bookmarkEnd w:id="27"/>
      <w:r w:rsidRPr="002E6533">
        <w:t>Acessibilidade da página de registros (Clássico)</w:t>
      </w:r>
    </w:p>
    <w:p w14:paraId="490778EF" w14:textId="77777777" w:rsidR="004470EF" w:rsidRPr="002E6533" w:rsidRDefault="00000000">
      <w:pPr>
        <w:pStyle w:val="TableCaption"/>
      </w:pPr>
      <w:r w:rsidRPr="002E6533">
        <w:t>A tabela a seguir descreve a acessibilidade de navegação para a página de registros.</w:t>
      </w:r>
    </w:p>
    <w:tbl>
      <w:tblPr>
        <w:tblStyle w:val="Table"/>
        <w:tblW w:w="5000" w:type="pct"/>
        <w:tblLayout w:type="fixed"/>
        <w:tblLook w:val="0020" w:firstRow="1" w:lastRow="0" w:firstColumn="0" w:lastColumn="0" w:noHBand="0" w:noVBand="0"/>
      </w:tblPr>
      <w:tblGrid>
        <w:gridCol w:w="4527"/>
        <w:gridCol w:w="4527"/>
      </w:tblGrid>
      <w:tr w:rsidR="004470EF" w:rsidRPr="002E6533" w14:paraId="747A12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B74AC2" w14:textId="77777777" w:rsidR="004470EF" w:rsidRPr="002E6533" w:rsidRDefault="00000000">
            <w:pPr>
              <w:pStyle w:val="Compact"/>
            </w:pPr>
            <w:r w:rsidRPr="002E6533">
              <w:t>Recurso</w:t>
            </w:r>
          </w:p>
        </w:tc>
        <w:tc>
          <w:tcPr>
            <w:tcW w:w="3960" w:type="dxa"/>
          </w:tcPr>
          <w:p w14:paraId="18BBB777" w14:textId="77777777" w:rsidR="004470EF" w:rsidRPr="002E6533" w:rsidRDefault="00000000">
            <w:pPr>
              <w:pStyle w:val="Compact"/>
            </w:pPr>
            <w:r w:rsidRPr="002E6533">
              <w:t>Descrição</w:t>
            </w:r>
          </w:p>
        </w:tc>
      </w:tr>
      <w:tr w:rsidR="004470EF" w:rsidRPr="002E6533" w14:paraId="06A9BE49" w14:textId="77777777">
        <w:tc>
          <w:tcPr>
            <w:tcW w:w="3960" w:type="dxa"/>
          </w:tcPr>
          <w:p w14:paraId="0A262ED3" w14:textId="77777777" w:rsidR="004470EF" w:rsidRPr="002E6533" w:rsidRDefault="00000000">
            <w:pPr>
              <w:pStyle w:val="Compact"/>
            </w:pPr>
            <w:r w:rsidRPr="002E6533">
              <w:t>Opções de data/hora</w:t>
            </w:r>
          </w:p>
        </w:tc>
        <w:tc>
          <w:tcPr>
            <w:tcW w:w="3960" w:type="dxa"/>
          </w:tcPr>
          <w:p w14:paraId="75DEFD56" w14:textId="77777777" w:rsidR="004470EF" w:rsidRPr="002E6533" w:rsidRDefault="00000000">
            <w:pPr>
              <w:pStyle w:val="Compact"/>
            </w:pPr>
            <w:r w:rsidRPr="002E6533">
              <w:t>As ferramentas de seleção de campos de data/hora são ignoradas na ordem de navegação do teclado. Para adicionar dados aos campos, defina o foco no campo e digite manualmente a data e hora.</w:t>
            </w:r>
          </w:p>
        </w:tc>
      </w:tr>
      <w:tr w:rsidR="004470EF" w:rsidRPr="002E6533" w14:paraId="6662E748" w14:textId="77777777">
        <w:tc>
          <w:tcPr>
            <w:tcW w:w="3960" w:type="dxa"/>
          </w:tcPr>
          <w:p w14:paraId="38F5BBAE" w14:textId="77777777" w:rsidR="004470EF" w:rsidRPr="002E6533" w:rsidRDefault="00000000">
            <w:pPr>
              <w:pStyle w:val="Compact"/>
            </w:pPr>
            <w:r w:rsidRPr="002E6533">
              <w:t>Campos da caixa de lista</w:t>
            </w:r>
          </w:p>
        </w:tc>
        <w:tc>
          <w:tcPr>
            <w:tcW w:w="3960" w:type="dxa"/>
          </w:tcPr>
          <w:p w14:paraId="462DCECA" w14:textId="77777777" w:rsidR="004470EF" w:rsidRPr="002E6533" w:rsidRDefault="00000000">
            <w:pPr>
              <w:pStyle w:val="Compact"/>
            </w:pPr>
            <w:r w:rsidRPr="002E6533">
              <w:t>O leitor de tela não avisara se um valor foi selecionado.</w:t>
            </w:r>
          </w:p>
        </w:tc>
      </w:tr>
      <w:tr w:rsidR="004470EF" w:rsidRPr="002E6533" w14:paraId="0A394814" w14:textId="77777777">
        <w:tc>
          <w:tcPr>
            <w:tcW w:w="3960" w:type="dxa"/>
          </w:tcPr>
          <w:p w14:paraId="7B4FB56E" w14:textId="77777777" w:rsidR="004470EF" w:rsidRPr="002E6533" w:rsidRDefault="00000000">
            <w:pPr>
              <w:pStyle w:val="Compact"/>
            </w:pPr>
            <w:r w:rsidRPr="002E6533">
              <w:t>Navegação</w:t>
            </w:r>
          </w:p>
        </w:tc>
        <w:tc>
          <w:tcPr>
            <w:tcW w:w="3960" w:type="dxa"/>
          </w:tcPr>
          <w:p w14:paraId="3BF03BF7" w14:textId="77777777" w:rsidR="004470EF" w:rsidRPr="002E6533" w:rsidRDefault="00000000">
            <w:pPr>
              <w:pStyle w:val="Compact"/>
            </w:pPr>
            <w:r w:rsidRPr="002E6533">
              <w:t>O leitor de tela não avisa que a página de registros carregou para o aplicativo selecionado.</w:t>
            </w:r>
          </w:p>
        </w:tc>
      </w:tr>
      <w:tr w:rsidR="004470EF" w:rsidRPr="002E6533" w14:paraId="047815C2" w14:textId="77777777">
        <w:tc>
          <w:tcPr>
            <w:tcW w:w="3960" w:type="dxa"/>
          </w:tcPr>
          <w:p w14:paraId="528ED678" w14:textId="77777777" w:rsidR="004470EF" w:rsidRPr="002E6533" w:rsidRDefault="00000000">
            <w:pPr>
              <w:pStyle w:val="Compact"/>
            </w:pPr>
            <w:r w:rsidRPr="002E6533">
              <w:t>Botões de opção</w:t>
            </w:r>
          </w:p>
        </w:tc>
        <w:tc>
          <w:tcPr>
            <w:tcW w:w="3960" w:type="dxa"/>
          </w:tcPr>
          <w:p w14:paraId="4CC6A411" w14:textId="77777777" w:rsidR="004470EF" w:rsidRPr="002E6533" w:rsidRDefault="00000000">
            <w:pPr>
              <w:numPr>
                <w:ilvl w:val="0"/>
                <w:numId w:val="41"/>
              </w:numPr>
            </w:pPr>
            <w:r w:rsidRPr="002E6533">
              <w:t>Para navegar até outros itens na lista de opções, use as setas.</w:t>
            </w:r>
          </w:p>
          <w:p w14:paraId="7B90FE48" w14:textId="77777777" w:rsidR="004470EF" w:rsidRPr="002E6533" w:rsidRDefault="00000000">
            <w:pPr>
              <w:numPr>
                <w:ilvl w:val="0"/>
                <w:numId w:val="41"/>
              </w:numPr>
            </w:pPr>
            <w:r w:rsidRPr="002E6533">
              <w:lastRenderedPageBreak/>
              <w:t>Para mover para o próximo campo, use TAB.</w:t>
            </w:r>
          </w:p>
        </w:tc>
      </w:tr>
      <w:tr w:rsidR="004470EF" w:rsidRPr="002E6533" w14:paraId="4EF79094" w14:textId="77777777">
        <w:tc>
          <w:tcPr>
            <w:tcW w:w="3960" w:type="dxa"/>
          </w:tcPr>
          <w:p w14:paraId="0DE761DC" w14:textId="77777777" w:rsidR="004470EF" w:rsidRPr="002E6533" w:rsidRDefault="00000000">
            <w:pPr>
              <w:pStyle w:val="Compact"/>
            </w:pPr>
            <w:r w:rsidRPr="002E6533">
              <w:lastRenderedPageBreak/>
              <w:t>Pesquisa de registro</w:t>
            </w:r>
          </w:p>
        </w:tc>
        <w:tc>
          <w:tcPr>
            <w:tcW w:w="3960" w:type="dxa"/>
          </w:tcPr>
          <w:p w14:paraId="00A1F91C" w14:textId="77777777" w:rsidR="004470EF" w:rsidRPr="002E6533" w:rsidRDefault="00000000">
            <w:pPr>
              <w:pStyle w:val="Compact"/>
              <w:numPr>
                <w:ilvl w:val="0"/>
                <w:numId w:val="42"/>
              </w:numPr>
            </w:pPr>
            <w:r w:rsidRPr="002E6533">
              <w:t>O recurso de agrupamento de arrastar e soltar fica inacessível quando você usa apenas o teclado.</w:t>
            </w:r>
          </w:p>
          <w:p w14:paraId="60DE65E3" w14:textId="77777777" w:rsidR="004470EF" w:rsidRPr="002E6533" w:rsidRDefault="00000000">
            <w:pPr>
              <w:pStyle w:val="Compact"/>
              <w:numPr>
                <w:ilvl w:val="0"/>
                <w:numId w:val="42"/>
              </w:numPr>
            </w:pPr>
            <w:r w:rsidRPr="002E6533">
              <w:t>O leitor de tela e a navegação pelo teclado não funcionam em alguns campos secundários.</w:t>
            </w:r>
          </w:p>
        </w:tc>
      </w:tr>
      <w:tr w:rsidR="004470EF" w:rsidRPr="002E6533" w14:paraId="2C0D88EA" w14:textId="77777777">
        <w:tc>
          <w:tcPr>
            <w:tcW w:w="3960" w:type="dxa"/>
          </w:tcPr>
          <w:p w14:paraId="0A725E47" w14:textId="77777777" w:rsidR="004470EF" w:rsidRPr="002E6533" w:rsidRDefault="00000000">
            <w:pPr>
              <w:pStyle w:val="Compact"/>
            </w:pPr>
            <w:r w:rsidRPr="002E6533">
              <w:t>Menu secundário</w:t>
            </w:r>
          </w:p>
        </w:tc>
        <w:tc>
          <w:tcPr>
            <w:tcW w:w="3960" w:type="dxa"/>
          </w:tcPr>
          <w:p w14:paraId="60977B78" w14:textId="77777777" w:rsidR="004470EF" w:rsidRPr="002E6533" w:rsidRDefault="00000000">
            <w:pPr>
              <w:pStyle w:val="Corpodetexto"/>
            </w:pPr>
            <w:r w:rsidRPr="002E6533">
              <w:t>O menu secundário contém as mesmas opções que os botões da barra de ferramentas. Em vez de navegar pela interface do usuário até os botões, você pode usar o menu secundário para fazer as mesmas ações. Se não tiver permissões para realizar as ações, você não pode selecionar essas opções no menu secundário.</w:t>
            </w:r>
          </w:p>
          <w:p w14:paraId="2E6894D8" w14:textId="77777777" w:rsidR="004470EF" w:rsidRPr="002E6533" w:rsidRDefault="00000000">
            <w:pPr>
              <w:pStyle w:val="Corpodetexto"/>
            </w:pPr>
            <w:r w:rsidRPr="002E6533">
              <w:t>Faça o seguinte para usar o menu secundário:</w:t>
            </w:r>
          </w:p>
          <w:p w14:paraId="7D22EBAC" w14:textId="77777777" w:rsidR="004470EF" w:rsidRPr="002E6533" w:rsidRDefault="00000000">
            <w:pPr>
              <w:pStyle w:val="Compact"/>
              <w:numPr>
                <w:ilvl w:val="0"/>
                <w:numId w:val="43"/>
              </w:numPr>
            </w:pPr>
            <w:r w:rsidRPr="002E6533">
              <w:t>Concentre-se no cabeçalho do registro.</w:t>
            </w:r>
          </w:p>
          <w:p w14:paraId="3FB81115" w14:textId="77777777" w:rsidR="004470EF" w:rsidRPr="002E6533" w:rsidRDefault="00000000">
            <w:pPr>
              <w:pStyle w:val="Compact"/>
              <w:numPr>
                <w:ilvl w:val="0"/>
                <w:numId w:val="43"/>
              </w:numPr>
            </w:pPr>
            <w:r w:rsidRPr="002E6533">
              <w:t>Para abrir o menu, pressione SHIFT + F10.</w:t>
            </w:r>
          </w:p>
          <w:p w14:paraId="1374262D" w14:textId="77777777" w:rsidR="004470EF" w:rsidRPr="002E6533" w:rsidRDefault="00000000">
            <w:pPr>
              <w:pStyle w:val="Compact"/>
              <w:numPr>
                <w:ilvl w:val="0"/>
                <w:numId w:val="43"/>
              </w:numPr>
            </w:pPr>
            <w:r w:rsidRPr="002E6533">
              <w:t>Para navegar no menu, use as setas para cima e para baixo.</w:t>
            </w:r>
          </w:p>
          <w:p w14:paraId="69E95420" w14:textId="77777777" w:rsidR="004470EF" w:rsidRPr="002E6533" w:rsidRDefault="00000000">
            <w:pPr>
              <w:pStyle w:val="Compact"/>
              <w:numPr>
                <w:ilvl w:val="0"/>
                <w:numId w:val="43"/>
              </w:numPr>
            </w:pPr>
            <w:r w:rsidRPr="002E6533">
              <w:t>Para selecionar uma opção, pressione ENTER.</w:t>
            </w:r>
          </w:p>
          <w:p w14:paraId="374D5047" w14:textId="77777777" w:rsidR="004470EF" w:rsidRPr="002E6533" w:rsidRDefault="00000000">
            <w:pPr>
              <w:pStyle w:val="Compact"/>
              <w:numPr>
                <w:ilvl w:val="0"/>
                <w:numId w:val="43"/>
              </w:numPr>
            </w:pPr>
            <w:r w:rsidRPr="002E6533">
              <w:t>Para sair do menu, pressione ESCAPE.</w:t>
            </w:r>
          </w:p>
        </w:tc>
      </w:tr>
      <w:tr w:rsidR="004470EF" w:rsidRPr="002E6533" w14:paraId="4DD5D2FD" w14:textId="77777777">
        <w:tc>
          <w:tcPr>
            <w:tcW w:w="3960" w:type="dxa"/>
          </w:tcPr>
          <w:p w14:paraId="1E4A39AC" w14:textId="77777777" w:rsidR="004470EF" w:rsidRPr="002E6533" w:rsidRDefault="00000000">
            <w:pPr>
              <w:pStyle w:val="Compact"/>
            </w:pPr>
            <w:r w:rsidRPr="002E6533">
              <w:t>Seções</w:t>
            </w:r>
          </w:p>
        </w:tc>
        <w:tc>
          <w:tcPr>
            <w:tcW w:w="3960" w:type="dxa"/>
          </w:tcPr>
          <w:p w14:paraId="20934BF6" w14:textId="77777777" w:rsidR="004470EF" w:rsidRPr="002E6533" w:rsidRDefault="00000000">
            <w:pPr>
              <w:pStyle w:val="Compact"/>
            </w:pPr>
            <w:r w:rsidRPr="002E6533">
              <w:t>Para recolher todas as seções, pressione CTRL+ALT+SHIFT+C.</w:t>
            </w:r>
          </w:p>
        </w:tc>
      </w:tr>
      <w:tr w:rsidR="004470EF" w:rsidRPr="002E6533" w14:paraId="5F483355" w14:textId="77777777">
        <w:tc>
          <w:tcPr>
            <w:tcW w:w="3960" w:type="dxa"/>
          </w:tcPr>
          <w:p w14:paraId="1F0C1DB6" w14:textId="77777777" w:rsidR="004470EF" w:rsidRPr="002E6533" w:rsidRDefault="00000000">
            <w:pPr>
              <w:pStyle w:val="Compact"/>
            </w:pPr>
            <w:r w:rsidRPr="002E6533">
              <w:t>Opções do campo Texto</w:t>
            </w:r>
          </w:p>
        </w:tc>
        <w:tc>
          <w:tcPr>
            <w:tcW w:w="3960" w:type="dxa"/>
          </w:tcPr>
          <w:p w14:paraId="2EDC94E0" w14:textId="77777777" w:rsidR="004470EF" w:rsidRPr="002E6533" w:rsidRDefault="00000000">
            <w:pPr>
              <w:pStyle w:val="Compact"/>
            </w:pPr>
            <w:r w:rsidRPr="002E6533">
              <w:t>Para disponibilizar o valor padrão para o leitor de tela, na guia Opções, limpe a seleção Comportamento padrão.</w:t>
            </w:r>
          </w:p>
        </w:tc>
      </w:tr>
    </w:tbl>
    <w:p w14:paraId="6FE63B89" w14:textId="77777777" w:rsidR="004470EF" w:rsidRPr="002E6533" w:rsidRDefault="00000000">
      <w:pPr>
        <w:pStyle w:val="Ttulo2"/>
      </w:pPr>
      <w:bookmarkStart w:id="29" w:name="Xec2f676b6dcd88cc907e2fe57f5a2e2754963f7"/>
      <w:bookmarkEnd w:id="28"/>
      <w:r w:rsidRPr="002E6533">
        <w:lastRenderedPageBreak/>
        <w:t>Formato de exibição de pesquisa – Acessibilidade do mapa</w:t>
      </w:r>
    </w:p>
    <w:p w14:paraId="6E86FA0B" w14:textId="77777777" w:rsidR="004470EF" w:rsidRPr="002E6533" w:rsidRDefault="00000000">
      <w:pPr>
        <w:pStyle w:val="TableCaption"/>
      </w:pPr>
      <w:r w:rsidRPr="002E6533">
        <w:t>A tabela a seguir descreve a acessibilidade de navegação para a Exibição do mapa.</w:t>
      </w:r>
    </w:p>
    <w:tbl>
      <w:tblPr>
        <w:tblStyle w:val="Table"/>
        <w:tblW w:w="5000" w:type="pct"/>
        <w:tblLayout w:type="fixed"/>
        <w:tblLook w:val="0020" w:firstRow="1" w:lastRow="0" w:firstColumn="0" w:lastColumn="0" w:noHBand="0" w:noVBand="0"/>
      </w:tblPr>
      <w:tblGrid>
        <w:gridCol w:w="4527"/>
        <w:gridCol w:w="4527"/>
      </w:tblGrid>
      <w:tr w:rsidR="004470EF" w:rsidRPr="002E6533" w14:paraId="32394EA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35AD3" w14:textId="77777777" w:rsidR="004470EF" w:rsidRPr="002E6533" w:rsidRDefault="00000000">
            <w:pPr>
              <w:pStyle w:val="Compact"/>
            </w:pPr>
            <w:r w:rsidRPr="002E6533">
              <w:t>Recurso</w:t>
            </w:r>
          </w:p>
        </w:tc>
        <w:tc>
          <w:tcPr>
            <w:tcW w:w="3960" w:type="dxa"/>
          </w:tcPr>
          <w:p w14:paraId="0C3040F9" w14:textId="77777777" w:rsidR="004470EF" w:rsidRPr="002E6533" w:rsidRDefault="00000000">
            <w:pPr>
              <w:pStyle w:val="Compact"/>
            </w:pPr>
            <w:r w:rsidRPr="002E6533">
              <w:t>Descrição</w:t>
            </w:r>
          </w:p>
        </w:tc>
      </w:tr>
      <w:tr w:rsidR="004470EF" w:rsidRPr="002E6533" w14:paraId="1A1CE345" w14:textId="77777777">
        <w:tc>
          <w:tcPr>
            <w:tcW w:w="3960" w:type="dxa"/>
          </w:tcPr>
          <w:p w14:paraId="5B8B0700" w14:textId="77777777" w:rsidR="004470EF" w:rsidRPr="002E6533" w:rsidRDefault="00000000">
            <w:pPr>
              <w:pStyle w:val="Compact"/>
            </w:pPr>
            <w:r w:rsidRPr="002E6533">
              <w:t>Menu Opções</w:t>
            </w:r>
          </w:p>
        </w:tc>
        <w:tc>
          <w:tcPr>
            <w:tcW w:w="3960" w:type="dxa"/>
          </w:tcPr>
          <w:p w14:paraId="7F987CE3" w14:textId="77777777" w:rsidR="004470EF" w:rsidRPr="002E6533" w:rsidRDefault="00000000">
            <w:pPr>
              <w:pStyle w:val="Corpodetexto"/>
            </w:pPr>
            <w:r w:rsidRPr="002E6533">
              <w:t>Para navegar pelo menu de opções, faça o seguinte:</w:t>
            </w:r>
          </w:p>
          <w:p w14:paraId="17FC1444" w14:textId="77777777" w:rsidR="004470EF" w:rsidRPr="002E6533" w:rsidRDefault="00000000">
            <w:pPr>
              <w:pStyle w:val="Compact"/>
              <w:numPr>
                <w:ilvl w:val="0"/>
                <w:numId w:val="44"/>
              </w:numPr>
            </w:pPr>
            <w:r w:rsidRPr="002E6533">
              <w:t>Para selecionar o menu Opções, pressione TAB.</w:t>
            </w:r>
          </w:p>
          <w:p w14:paraId="3CA23BA9" w14:textId="77777777" w:rsidR="004470EF" w:rsidRPr="002E6533" w:rsidRDefault="00000000">
            <w:pPr>
              <w:pStyle w:val="Compact"/>
              <w:numPr>
                <w:ilvl w:val="0"/>
                <w:numId w:val="44"/>
              </w:numPr>
            </w:pPr>
            <w:r w:rsidRPr="002E6533">
              <w:t>Para abrir o menu, pressione a seta para baixo.</w:t>
            </w:r>
          </w:p>
          <w:p w14:paraId="36D79CC2" w14:textId="77777777" w:rsidR="004470EF" w:rsidRPr="002E6533" w:rsidRDefault="00000000">
            <w:pPr>
              <w:pStyle w:val="Compact"/>
              <w:numPr>
                <w:ilvl w:val="0"/>
                <w:numId w:val="44"/>
              </w:numPr>
            </w:pPr>
            <w:r w:rsidRPr="002E6533">
              <w:t>Para navegar no menu, use as setas para cima e para baixo.</w:t>
            </w:r>
          </w:p>
          <w:p w14:paraId="08A59A91" w14:textId="77777777" w:rsidR="004470EF" w:rsidRPr="002E6533" w:rsidRDefault="00000000">
            <w:pPr>
              <w:pStyle w:val="Compact"/>
              <w:numPr>
                <w:ilvl w:val="0"/>
                <w:numId w:val="44"/>
              </w:numPr>
            </w:pPr>
            <w:r w:rsidRPr="002E6533">
              <w:t>Para navegar pelas opções do submenu, use as setas para cima e para baixo.</w:t>
            </w:r>
          </w:p>
          <w:p w14:paraId="54276938" w14:textId="77777777" w:rsidR="004470EF" w:rsidRPr="002E6533" w:rsidRDefault="00000000">
            <w:pPr>
              <w:pStyle w:val="Compact"/>
              <w:numPr>
                <w:ilvl w:val="0"/>
                <w:numId w:val="44"/>
              </w:numPr>
            </w:pPr>
            <w:r w:rsidRPr="002E6533">
              <w:t>Para selecionar uma opção, pressione ENTER.</w:t>
            </w:r>
          </w:p>
          <w:p w14:paraId="06FC5A32" w14:textId="77777777" w:rsidR="004470EF" w:rsidRPr="002E6533" w:rsidRDefault="00000000">
            <w:pPr>
              <w:pStyle w:val="Compact"/>
              <w:numPr>
                <w:ilvl w:val="0"/>
                <w:numId w:val="44"/>
              </w:numPr>
            </w:pPr>
            <w:r w:rsidRPr="002E6533">
              <w:t>Para sair do menu, pressione a seta para a esquerda ou pressione ESCAPE.</w:t>
            </w:r>
          </w:p>
        </w:tc>
      </w:tr>
      <w:tr w:rsidR="004470EF" w:rsidRPr="002E6533" w14:paraId="0740153F" w14:textId="77777777">
        <w:tc>
          <w:tcPr>
            <w:tcW w:w="3960" w:type="dxa"/>
          </w:tcPr>
          <w:p w14:paraId="61477CE5" w14:textId="77777777" w:rsidR="004470EF" w:rsidRPr="002E6533" w:rsidRDefault="00000000">
            <w:pPr>
              <w:pStyle w:val="Compact"/>
            </w:pPr>
            <w:r w:rsidRPr="002E6533">
              <w:t>Detalhes do marcador</w:t>
            </w:r>
          </w:p>
        </w:tc>
        <w:tc>
          <w:tcPr>
            <w:tcW w:w="3960" w:type="dxa"/>
          </w:tcPr>
          <w:p w14:paraId="0E8F4B31" w14:textId="77777777" w:rsidR="004470EF" w:rsidRPr="002E6533" w:rsidRDefault="00000000">
            <w:pPr>
              <w:pStyle w:val="Compact"/>
              <w:numPr>
                <w:ilvl w:val="0"/>
                <w:numId w:val="45"/>
              </w:numPr>
            </w:pPr>
            <w:r w:rsidRPr="002E6533">
              <w:t>Para abrir os detalhes do marcador, use o mouse.</w:t>
            </w:r>
          </w:p>
          <w:p w14:paraId="2A443CCB" w14:textId="77777777" w:rsidR="004470EF" w:rsidRPr="002E6533" w:rsidRDefault="00000000">
            <w:pPr>
              <w:pStyle w:val="Compact"/>
              <w:numPr>
                <w:ilvl w:val="0"/>
                <w:numId w:val="45"/>
              </w:numPr>
            </w:pPr>
            <w:r w:rsidRPr="002E6533">
              <w:t>Para selecionar Obter instruções, pressione TAB.</w:t>
            </w:r>
          </w:p>
          <w:p w14:paraId="16DCEEBF" w14:textId="77777777" w:rsidR="004470EF" w:rsidRPr="002E6533" w:rsidRDefault="00000000">
            <w:pPr>
              <w:pStyle w:val="Compact"/>
              <w:numPr>
                <w:ilvl w:val="0"/>
                <w:numId w:val="45"/>
              </w:numPr>
            </w:pPr>
            <w:r w:rsidRPr="002E6533">
              <w:t>Para navegar pela caixa de diálogo de detalhes, pressione TAB.</w:t>
            </w:r>
          </w:p>
          <w:p w14:paraId="34BFD54D" w14:textId="77777777" w:rsidR="004470EF" w:rsidRPr="002E6533" w:rsidRDefault="00000000">
            <w:pPr>
              <w:numPr>
                <w:ilvl w:val="0"/>
                <w:numId w:val="45"/>
              </w:numPr>
            </w:pPr>
            <w:r w:rsidRPr="002E6533">
              <w:t>Para selecionar detalhes do marcador, pressione TAB até que o botão Fechar esteja selecionado.</w:t>
            </w:r>
          </w:p>
          <w:p w14:paraId="3E66C27D" w14:textId="77777777" w:rsidR="004470EF" w:rsidRPr="002E6533" w:rsidRDefault="00000000">
            <w:pPr>
              <w:pStyle w:val="Compact"/>
              <w:numPr>
                <w:ilvl w:val="0"/>
                <w:numId w:val="45"/>
              </w:numPr>
            </w:pPr>
            <w:r w:rsidRPr="002E6533">
              <w:t>Para fechar os detalhes do marcador, pressione ENTER.</w:t>
            </w:r>
          </w:p>
        </w:tc>
      </w:tr>
      <w:tr w:rsidR="004470EF" w:rsidRPr="002E6533" w14:paraId="1FF09813" w14:textId="77777777">
        <w:tc>
          <w:tcPr>
            <w:tcW w:w="3960" w:type="dxa"/>
          </w:tcPr>
          <w:p w14:paraId="407BD193" w14:textId="77777777" w:rsidR="004470EF" w:rsidRPr="002E6533" w:rsidRDefault="00000000">
            <w:pPr>
              <w:pStyle w:val="Compact"/>
            </w:pPr>
            <w:r w:rsidRPr="002E6533">
              <w:t>Navegação do marcador</w:t>
            </w:r>
          </w:p>
        </w:tc>
        <w:tc>
          <w:tcPr>
            <w:tcW w:w="3960" w:type="dxa"/>
          </w:tcPr>
          <w:p w14:paraId="033B0E69" w14:textId="77777777" w:rsidR="004470EF" w:rsidRDefault="00000000">
            <w:pPr>
              <w:pStyle w:val="Compact"/>
            </w:pPr>
            <w:r w:rsidRPr="002E6533">
              <w:t>Para mostrar o foco nos marcadores, use o mouse.</w:t>
            </w:r>
          </w:p>
          <w:p w14:paraId="6923DD60" w14:textId="77777777" w:rsidR="006C5DB8" w:rsidRPr="002E6533" w:rsidRDefault="006C5DB8">
            <w:pPr>
              <w:pStyle w:val="Compact"/>
            </w:pPr>
          </w:p>
        </w:tc>
      </w:tr>
    </w:tbl>
    <w:p w14:paraId="6C06CF77" w14:textId="77777777" w:rsidR="004470EF" w:rsidRPr="002E6533" w:rsidRDefault="00000000">
      <w:pPr>
        <w:pStyle w:val="Ttulo2"/>
      </w:pPr>
      <w:bookmarkStart w:id="30" w:name="X2660e998a7071b0a4e3369425cbef3bc3702a5b"/>
      <w:bookmarkEnd w:id="29"/>
      <w:r w:rsidRPr="002E6533">
        <w:lastRenderedPageBreak/>
        <w:t>Acessibilidade da página de resultados de pesquisa</w:t>
      </w:r>
    </w:p>
    <w:p w14:paraId="5C51FBC5" w14:textId="77777777" w:rsidR="004470EF" w:rsidRPr="002E6533" w:rsidRDefault="00000000">
      <w:pPr>
        <w:pStyle w:val="TableCaption"/>
      </w:pPr>
      <w:r w:rsidRPr="002E6533">
        <w:t>A tabela a seguir descreve a acessibilidade de navegação para a página Resultados da pesquisa.</w:t>
      </w:r>
    </w:p>
    <w:tbl>
      <w:tblPr>
        <w:tblStyle w:val="Table"/>
        <w:tblW w:w="5000" w:type="pct"/>
        <w:tblLayout w:type="fixed"/>
        <w:tblLook w:val="0020" w:firstRow="1" w:lastRow="0" w:firstColumn="0" w:lastColumn="0" w:noHBand="0" w:noVBand="0"/>
      </w:tblPr>
      <w:tblGrid>
        <w:gridCol w:w="4527"/>
        <w:gridCol w:w="4527"/>
      </w:tblGrid>
      <w:tr w:rsidR="004470EF" w:rsidRPr="002E6533" w14:paraId="1106FF4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349200" w14:textId="77777777" w:rsidR="004470EF" w:rsidRPr="002E6533" w:rsidRDefault="00000000">
            <w:pPr>
              <w:pStyle w:val="Compact"/>
            </w:pPr>
            <w:r w:rsidRPr="002E6533">
              <w:t>Recurso</w:t>
            </w:r>
          </w:p>
        </w:tc>
        <w:tc>
          <w:tcPr>
            <w:tcW w:w="3960" w:type="dxa"/>
          </w:tcPr>
          <w:p w14:paraId="0BD1F740" w14:textId="77777777" w:rsidR="004470EF" w:rsidRPr="002E6533" w:rsidRDefault="00000000">
            <w:pPr>
              <w:pStyle w:val="Compact"/>
            </w:pPr>
            <w:r w:rsidRPr="002E6533">
              <w:t>Descrição</w:t>
            </w:r>
          </w:p>
        </w:tc>
      </w:tr>
      <w:tr w:rsidR="004470EF" w:rsidRPr="002E6533" w14:paraId="249577D1" w14:textId="77777777">
        <w:tc>
          <w:tcPr>
            <w:tcW w:w="3960" w:type="dxa"/>
          </w:tcPr>
          <w:p w14:paraId="547C4D5D" w14:textId="77777777" w:rsidR="004470EF" w:rsidRPr="002E6533" w:rsidRDefault="00000000">
            <w:pPr>
              <w:pStyle w:val="Compact"/>
            </w:pPr>
            <w:r w:rsidRPr="002E6533">
              <w:t>Classificação da coluna</w:t>
            </w:r>
          </w:p>
        </w:tc>
        <w:tc>
          <w:tcPr>
            <w:tcW w:w="3960" w:type="dxa"/>
          </w:tcPr>
          <w:p w14:paraId="3FB0CB51" w14:textId="77777777" w:rsidR="004470EF" w:rsidRPr="002E6533" w:rsidRDefault="00000000">
            <w:pPr>
              <w:numPr>
                <w:ilvl w:val="0"/>
                <w:numId w:val="46"/>
              </w:numPr>
            </w:pPr>
            <w:r w:rsidRPr="002E6533">
              <w:t>Para selecionar uma coluna para classificação, pressione TAB.</w:t>
            </w:r>
          </w:p>
          <w:p w14:paraId="7C74B6CB" w14:textId="77777777" w:rsidR="004470EF" w:rsidRPr="002E6533" w:rsidRDefault="00000000">
            <w:pPr>
              <w:numPr>
                <w:ilvl w:val="0"/>
                <w:numId w:val="46"/>
              </w:numPr>
            </w:pPr>
            <w:r w:rsidRPr="002E6533">
              <w:t>Para classificar a coluna, pressione ENTER.</w:t>
            </w:r>
          </w:p>
        </w:tc>
      </w:tr>
      <w:tr w:rsidR="004470EF" w:rsidRPr="002E6533" w14:paraId="484A5E2B" w14:textId="77777777">
        <w:tc>
          <w:tcPr>
            <w:tcW w:w="3960" w:type="dxa"/>
          </w:tcPr>
          <w:p w14:paraId="15226053" w14:textId="77777777" w:rsidR="004470EF" w:rsidRPr="002E6533" w:rsidRDefault="00000000">
            <w:pPr>
              <w:pStyle w:val="Compact"/>
            </w:pPr>
            <w:r w:rsidRPr="002E6533">
              <w:t>Navegação</w:t>
            </w:r>
          </w:p>
        </w:tc>
        <w:tc>
          <w:tcPr>
            <w:tcW w:w="3960" w:type="dxa"/>
          </w:tcPr>
          <w:p w14:paraId="62D609FF" w14:textId="77777777" w:rsidR="004470EF" w:rsidRPr="002E6533" w:rsidRDefault="00000000">
            <w:pPr>
              <w:pStyle w:val="Compact"/>
            </w:pPr>
            <w:r w:rsidRPr="002E6533">
              <w:t>O leitor de tela não avisa que os resultados da pesquisa foram carregados para o aplicativo selecionado.</w:t>
            </w:r>
          </w:p>
        </w:tc>
      </w:tr>
      <w:tr w:rsidR="004470EF" w:rsidRPr="002E6533" w14:paraId="6363D82B" w14:textId="77777777">
        <w:tc>
          <w:tcPr>
            <w:tcW w:w="3960" w:type="dxa"/>
          </w:tcPr>
          <w:p w14:paraId="680B6BFD" w14:textId="77777777" w:rsidR="004470EF" w:rsidRPr="002E6533" w:rsidRDefault="00000000">
            <w:pPr>
              <w:pStyle w:val="Compact"/>
            </w:pPr>
            <w:r w:rsidRPr="002E6533">
              <w:t>Menu Opções</w:t>
            </w:r>
          </w:p>
        </w:tc>
        <w:tc>
          <w:tcPr>
            <w:tcW w:w="3960" w:type="dxa"/>
          </w:tcPr>
          <w:p w14:paraId="193AB6FC" w14:textId="77777777" w:rsidR="004470EF" w:rsidRPr="002E6533" w:rsidRDefault="00000000">
            <w:pPr>
              <w:pStyle w:val="Compact"/>
              <w:numPr>
                <w:ilvl w:val="0"/>
                <w:numId w:val="47"/>
              </w:numPr>
            </w:pPr>
            <w:r w:rsidRPr="002E6533">
              <w:t>Para abrir o menu, defina o foco no menu Opções e pressione ENTER.</w:t>
            </w:r>
          </w:p>
          <w:p w14:paraId="7C8A8E80" w14:textId="77777777" w:rsidR="004470EF" w:rsidRPr="002E6533" w:rsidRDefault="00000000">
            <w:pPr>
              <w:pStyle w:val="Compact"/>
              <w:numPr>
                <w:ilvl w:val="0"/>
                <w:numId w:val="47"/>
              </w:numPr>
            </w:pPr>
            <w:r w:rsidRPr="002E6533">
              <w:t>Para navegar pelas opções, use as setas para cima e para baixo.</w:t>
            </w:r>
          </w:p>
          <w:p w14:paraId="6A89C41A" w14:textId="77777777" w:rsidR="004470EF" w:rsidRPr="002E6533" w:rsidRDefault="00000000">
            <w:pPr>
              <w:pStyle w:val="Compact"/>
              <w:numPr>
                <w:ilvl w:val="0"/>
                <w:numId w:val="47"/>
              </w:numPr>
            </w:pPr>
            <w:r w:rsidRPr="002E6533">
              <w:t>Para selecionar uma opção, pressione ENTER.</w:t>
            </w:r>
          </w:p>
          <w:p w14:paraId="4235002C" w14:textId="77777777" w:rsidR="004470EF" w:rsidRPr="002E6533" w:rsidRDefault="00000000">
            <w:pPr>
              <w:pStyle w:val="Compact"/>
              <w:numPr>
                <w:ilvl w:val="0"/>
                <w:numId w:val="47"/>
              </w:numPr>
            </w:pPr>
            <w:r w:rsidRPr="002E6533">
              <w:t>Para sair do submenu, pressione a seta para a direita e pressione ENTER.</w:t>
            </w:r>
          </w:p>
          <w:p w14:paraId="065472F3" w14:textId="77777777" w:rsidR="004470EF" w:rsidRPr="002E6533" w:rsidRDefault="00000000">
            <w:pPr>
              <w:pStyle w:val="Compact"/>
              <w:numPr>
                <w:ilvl w:val="0"/>
                <w:numId w:val="47"/>
              </w:numPr>
            </w:pPr>
            <w:r w:rsidRPr="002E6533">
              <w:t>Para sair do menu, pressione ESCAPE.</w:t>
            </w:r>
          </w:p>
          <w:p w14:paraId="70CA9B62" w14:textId="77777777" w:rsidR="004470EF" w:rsidRPr="002E6533" w:rsidRDefault="00000000">
            <w:pPr>
              <w:numPr>
                <w:ilvl w:val="0"/>
                <w:numId w:val="47"/>
              </w:numPr>
            </w:pPr>
            <w:r w:rsidRPr="002E6533">
              <w:t>Para sair do menu, use TAB.</w:t>
            </w:r>
          </w:p>
          <w:p w14:paraId="27B7E6E7" w14:textId="77777777" w:rsidR="004470EF" w:rsidRPr="002E6533" w:rsidRDefault="00000000">
            <w:pPr>
              <w:pStyle w:val="Compact"/>
              <w:numPr>
                <w:ilvl w:val="0"/>
                <w:numId w:val="47"/>
              </w:numPr>
            </w:pPr>
            <w:r w:rsidRPr="002E6533">
              <w:t>Nas pesquisas estatísticas definidas para exibir somente dados, faça o seguinte para alterar o formato do relatório:</w:t>
            </w:r>
          </w:p>
          <w:p w14:paraId="5521FFC3" w14:textId="77777777" w:rsidR="004470EF" w:rsidRPr="002E6533" w:rsidRDefault="00000000">
            <w:pPr>
              <w:pStyle w:val="Compact"/>
              <w:numPr>
                <w:ilvl w:val="1"/>
                <w:numId w:val="48"/>
              </w:numPr>
            </w:pPr>
            <w:r w:rsidRPr="002E6533">
              <w:t>Na guia Opções, abra a opção Formato do relatório.</w:t>
            </w:r>
          </w:p>
          <w:p w14:paraId="145DBF7F" w14:textId="77777777" w:rsidR="004470EF" w:rsidRPr="002E6533" w:rsidRDefault="00000000">
            <w:pPr>
              <w:pStyle w:val="Compact"/>
              <w:numPr>
                <w:ilvl w:val="1"/>
                <w:numId w:val="48"/>
              </w:numPr>
            </w:pPr>
            <w:r w:rsidRPr="002E6533">
              <w:t>Pressione a tecla de seta para a direita a fim de exibir o menu Opções de formato do relatório.</w:t>
            </w:r>
          </w:p>
          <w:p w14:paraId="6B8834F0" w14:textId="77777777" w:rsidR="004470EF" w:rsidRPr="002E6533" w:rsidRDefault="00000000">
            <w:pPr>
              <w:pStyle w:val="Compact"/>
              <w:numPr>
                <w:ilvl w:val="1"/>
                <w:numId w:val="48"/>
              </w:numPr>
            </w:pPr>
            <w:r w:rsidRPr="002E6533">
              <w:t>No menu, selecione o formato do relatório e pressione ENTER.</w:t>
            </w:r>
          </w:p>
        </w:tc>
      </w:tr>
    </w:tbl>
    <w:p w14:paraId="0868C291" w14:textId="77777777" w:rsidR="004470EF" w:rsidRPr="002E6533" w:rsidRDefault="00000000">
      <w:pPr>
        <w:pStyle w:val="Ttulo2"/>
      </w:pPr>
      <w:bookmarkStart w:id="31" w:name="X057f2fa3b46fed8d8539156d268c3f0646eb54d"/>
      <w:bookmarkEnd w:id="30"/>
      <w:r w:rsidRPr="002E6533">
        <w:lastRenderedPageBreak/>
        <w:t>Acessibilidade de área de trabalho, painéis de controle e recursos</w:t>
      </w:r>
    </w:p>
    <w:p w14:paraId="35FCD918" w14:textId="77777777" w:rsidR="004470EF" w:rsidRPr="002E6533" w:rsidRDefault="00000000">
      <w:pPr>
        <w:pStyle w:val="TableCaption"/>
      </w:pPr>
      <w:r w:rsidRPr="002E6533">
        <w:t>A tabela a seguir descreve a navegação de acessibilidade para espaços de trabalho, painéis e widgets.</w:t>
      </w:r>
    </w:p>
    <w:tbl>
      <w:tblPr>
        <w:tblStyle w:val="Table"/>
        <w:tblW w:w="5000" w:type="pct"/>
        <w:tblLayout w:type="fixed"/>
        <w:tblLook w:val="0020" w:firstRow="1" w:lastRow="0" w:firstColumn="0" w:lastColumn="0" w:noHBand="0" w:noVBand="0"/>
      </w:tblPr>
      <w:tblGrid>
        <w:gridCol w:w="4527"/>
        <w:gridCol w:w="4527"/>
      </w:tblGrid>
      <w:tr w:rsidR="004470EF" w:rsidRPr="002E6533" w14:paraId="0EB6439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212BD6" w14:textId="77777777" w:rsidR="004470EF" w:rsidRPr="002E6533" w:rsidRDefault="00000000">
            <w:pPr>
              <w:pStyle w:val="Compact"/>
            </w:pPr>
            <w:r w:rsidRPr="002E6533">
              <w:t>Recurso</w:t>
            </w:r>
          </w:p>
        </w:tc>
        <w:tc>
          <w:tcPr>
            <w:tcW w:w="3960" w:type="dxa"/>
          </w:tcPr>
          <w:p w14:paraId="539B7A79" w14:textId="77777777" w:rsidR="004470EF" w:rsidRPr="002E6533" w:rsidRDefault="00000000">
            <w:pPr>
              <w:pStyle w:val="Compact"/>
            </w:pPr>
            <w:r w:rsidRPr="002E6533">
              <w:t>Descrição</w:t>
            </w:r>
          </w:p>
        </w:tc>
      </w:tr>
      <w:tr w:rsidR="004470EF" w:rsidRPr="002E6533" w14:paraId="18B971B9" w14:textId="77777777">
        <w:tc>
          <w:tcPr>
            <w:tcW w:w="3960" w:type="dxa"/>
          </w:tcPr>
          <w:p w14:paraId="014C6E60" w14:textId="77777777" w:rsidR="004470EF" w:rsidRPr="002E6533" w:rsidRDefault="00000000">
            <w:pPr>
              <w:pStyle w:val="Compact"/>
            </w:pPr>
            <w:r w:rsidRPr="002E6533">
              <w:t>Menu Opções do painel de controle</w:t>
            </w:r>
          </w:p>
        </w:tc>
        <w:tc>
          <w:tcPr>
            <w:tcW w:w="3960" w:type="dxa"/>
          </w:tcPr>
          <w:p w14:paraId="6C32FCEA" w14:textId="77777777" w:rsidR="004470EF" w:rsidRPr="002E6533" w:rsidRDefault="00000000">
            <w:pPr>
              <w:pStyle w:val="Corpodetexto"/>
            </w:pPr>
            <w:r w:rsidRPr="002E6533">
              <w:t>Para acessar o menu Opções do painel de controle a partir do espaço de trabalho, faça o seguinte:</w:t>
            </w:r>
          </w:p>
          <w:p w14:paraId="7B1D8502" w14:textId="77777777" w:rsidR="004470EF" w:rsidRPr="002E6533" w:rsidRDefault="00000000">
            <w:pPr>
              <w:numPr>
                <w:ilvl w:val="0"/>
                <w:numId w:val="49"/>
              </w:numPr>
            </w:pPr>
            <w:r w:rsidRPr="002E6533">
              <w:t>Para navegar até o espaço de trabalho, pressione TAB.</w:t>
            </w:r>
          </w:p>
          <w:p w14:paraId="3684879A" w14:textId="77777777" w:rsidR="004470EF" w:rsidRPr="002E6533" w:rsidRDefault="00000000">
            <w:pPr>
              <w:numPr>
                <w:ilvl w:val="0"/>
                <w:numId w:val="49"/>
              </w:numPr>
            </w:pPr>
            <w:r w:rsidRPr="002E6533">
              <w:t>Para selecionar o espaço de trabalho, pressione ENTER.</w:t>
            </w:r>
          </w:p>
          <w:p w14:paraId="1552EBC0" w14:textId="77777777" w:rsidR="004470EF" w:rsidRPr="002E6533" w:rsidRDefault="00000000">
            <w:pPr>
              <w:numPr>
                <w:ilvl w:val="0"/>
                <w:numId w:val="49"/>
              </w:numPr>
            </w:pPr>
            <w:r w:rsidRPr="002E6533">
              <w:t>Para navegar até o menu suspenso do painel de controle, pressione TAB até que o painel de controle no menu suspenso esteja realçado.</w:t>
            </w:r>
          </w:p>
          <w:p w14:paraId="292ADF32" w14:textId="77777777" w:rsidR="004470EF" w:rsidRPr="002E6533" w:rsidRDefault="00000000">
            <w:pPr>
              <w:numPr>
                <w:ilvl w:val="0"/>
                <w:numId w:val="49"/>
              </w:numPr>
            </w:pPr>
            <w:r w:rsidRPr="002E6533">
              <w:t>Para alterar o painel de controle, use as setas para cima e para baixo.</w:t>
            </w:r>
          </w:p>
          <w:p w14:paraId="6CC14EB6" w14:textId="77777777" w:rsidR="004470EF" w:rsidRPr="002E6533" w:rsidRDefault="00000000">
            <w:pPr>
              <w:numPr>
                <w:ilvl w:val="0"/>
                <w:numId w:val="49"/>
              </w:numPr>
            </w:pPr>
            <w:r w:rsidRPr="002E6533">
              <w:t>Para selecionar o painel de controle, pressione ENTER.</w:t>
            </w:r>
          </w:p>
          <w:p w14:paraId="4EF59C3E" w14:textId="77777777" w:rsidR="004470EF" w:rsidRPr="002E6533" w:rsidRDefault="00000000">
            <w:pPr>
              <w:numPr>
                <w:ilvl w:val="0"/>
                <w:numId w:val="49"/>
              </w:numPr>
            </w:pPr>
            <w:r w:rsidRPr="002E6533">
              <w:t>Para exportar o painel de controle como PDF ou PPT, pressione TAB.</w:t>
            </w:r>
          </w:p>
          <w:p w14:paraId="3F77E7BE" w14:textId="77777777" w:rsidR="004470EF" w:rsidRPr="002E6533" w:rsidRDefault="00000000">
            <w:pPr>
              <w:numPr>
                <w:ilvl w:val="0"/>
                <w:numId w:val="49"/>
              </w:numPr>
            </w:pPr>
            <w:r w:rsidRPr="002E6533">
              <w:t>Para expandir as opções, pressione ENTER.</w:t>
            </w:r>
          </w:p>
          <w:p w14:paraId="7602291B" w14:textId="77777777" w:rsidR="004470EF" w:rsidRPr="002E6533" w:rsidRDefault="00000000">
            <w:pPr>
              <w:numPr>
                <w:ilvl w:val="0"/>
                <w:numId w:val="49"/>
              </w:numPr>
            </w:pPr>
            <w:r w:rsidRPr="002E6533">
              <w:t>Para selecionar os itens do menu, use as setas e pressione ENTER para selecionar.</w:t>
            </w:r>
          </w:p>
          <w:p w14:paraId="4BEFDCC8" w14:textId="77777777" w:rsidR="004470EF" w:rsidRPr="002E6533" w:rsidRDefault="00000000">
            <w:pPr>
              <w:numPr>
                <w:ilvl w:val="0"/>
                <w:numId w:val="49"/>
              </w:numPr>
            </w:pPr>
            <w:r w:rsidRPr="002E6533">
              <w:t>Para selecionar o menu Opções, pressione TAB.</w:t>
            </w:r>
          </w:p>
          <w:p w14:paraId="4BF5B4C1" w14:textId="77777777" w:rsidR="004470EF" w:rsidRPr="002E6533" w:rsidRDefault="00000000">
            <w:pPr>
              <w:numPr>
                <w:ilvl w:val="0"/>
                <w:numId w:val="49"/>
              </w:numPr>
            </w:pPr>
            <w:r w:rsidRPr="002E6533">
              <w:t>Para abrir no menu, pressione ENTER.</w:t>
            </w:r>
          </w:p>
          <w:p w14:paraId="2C24309F" w14:textId="77777777" w:rsidR="004470EF" w:rsidRPr="002E6533" w:rsidRDefault="00000000">
            <w:pPr>
              <w:numPr>
                <w:ilvl w:val="0"/>
                <w:numId w:val="49"/>
              </w:numPr>
            </w:pPr>
            <w:r w:rsidRPr="002E6533">
              <w:t xml:space="preserve">Para selecionar itens no menu, </w:t>
            </w:r>
            <w:r w:rsidRPr="002E6533">
              <w:lastRenderedPageBreak/>
              <w:t>use as setas.</w:t>
            </w:r>
          </w:p>
          <w:p w14:paraId="036A1BCE" w14:textId="77777777" w:rsidR="004470EF" w:rsidRPr="002E6533" w:rsidRDefault="00000000">
            <w:pPr>
              <w:numPr>
                <w:ilvl w:val="0"/>
                <w:numId w:val="49"/>
              </w:numPr>
            </w:pPr>
            <w:r w:rsidRPr="002E6533">
              <w:t>Para expandir um item do menu, pressione ENTER.</w:t>
            </w:r>
          </w:p>
        </w:tc>
      </w:tr>
      <w:tr w:rsidR="004470EF" w:rsidRPr="002E6533" w14:paraId="21229AE9" w14:textId="77777777">
        <w:tc>
          <w:tcPr>
            <w:tcW w:w="3960" w:type="dxa"/>
          </w:tcPr>
          <w:p w14:paraId="1D4C8F6A" w14:textId="77777777" w:rsidR="004470EF" w:rsidRPr="002E6533" w:rsidRDefault="00000000">
            <w:pPr>
              <w:pStyle w:val="Compact"/>
            </w:pPr>
            <w:r w:rsidRPr="002E6533">
              <w:lastRenderedPageBreak/>
              <w:t>Propriedades do painel de controle</w:t>
            </w:r>
          </w:p>
        </w:tc>
        <w:tc>
          <w:tcPr>
            <w:tcW w:w="3960" w:type="dxa"/>
          </w:tcPr>
          <w:p w14:paraId="1D269ABE" w14:textId="77777777" w:rsidR="004470EF" w:rsidRPr="002E6533" w:rsidRDefault="00000000">
            <w:pPr>
              <w:pStyle w:val="Corpodetexto"/>
            </w:pPr>
            <w:r w:rsidRPr="002E6533">
              <w:t>Para acessar as propriedades do painel de controle no painel direito do painel de edição, faça o seguinte:</w:t>
            </w:r>
          </w:p>
          <w:p w14:paraId="6D0B3E91" w14:textId="77777777" w:rsidR="004470EF" w:rsidRPr="002E6533" w:rsidRDefault="00000000">
            <w:pPr>
              <w:numPr>
                <w:ilvl w:val="0"/>
                <w:numId w:val="50"/>
              </w:numPr>
            </w:pPr>
            <w:r w:rsidRPr="002E6533">
              <w:t>Para ir para as propriedades do painel de controle, pressione TAB.</w:t>
            </w:r>
          </w:p>
          <w:p w14:paraId="636C2ED2" w14:textId="77777777" w:rsidR="004470EF" w:rsidRPr="002E6533" w:rsidRDefault="00000000">
            <w:pPr>
              <w:numPr>
                <w:ilvl w:val="0"/>
                <w:numId w:val="50"/>
              </w:numPr>
            </w:pPr>
            <w:r w:rsidRPr="002E6533">
              <w:t>Pressione TAB para navegar pelos diferentes campos.</w:t>
            </w:r>
          </w:p>
          <w:p w14:paraId="484D08BA" w14:textId="77777777" w:rsidR="004470EF" w:rsidRPr="002E6533" w:rsidRDefault="00000000">
            <w:pPr>
              <w:numPr>
                <w:ilvl w:val="0"/>
                <w:numId w:val="50"/>
              </w:numPr>
            </w:pPr>
            <w:r w:rsidRPr="002E6533">
              <w:t>Para selecionar o campo de idioma, pressione TAB, para visualizar as opções e pressione ENTER.</w:t>
            </w:r>
          </w:p>
          <w:p w14:paraId="4E54AAA0" w14:textId="77777777" w:rsidR="004470EF" w:rsidRPr="002E6533" w:rsidRDefault="00000000">
            <w:pPr>
              <w:numPr>
                <w:ilvl w:val="0"/>
                <w:numId w:val="50"/>
              </w:numPr>
            </w:pPr>
            <w:r w:rsidRPr="002E6533">
              <w:t>Use as teclas de seta para selecionar um idioma e pressione ENTER.</w:t>
            </w:r>
          </w:p>
        </w:tc>
      </w:tr>
      <w:tr w:rsidR="004470EF" w:rsidRPr="002E6533" w14:paraId="5B9E0855" w14:textId="77777777">
        <w:tc>
          <w:tcPr>
            <w:tcW w:w="3960" w:type="dxa"/>
          </w:tcPr>
          <w:p w14:paraId="479DADDE" w14:textId="77777777" w:rsidR="004470EF" w:rsidRPr="002E6533" w:rsidRDefault="00000000">
            <w:pPr>
              <w:pStyle w:val="Compact"/>
            </w:pPr>
            <w:r w:rsidRPr="002E6533">
              <w:t>Acesso ao painel de controle</w:t>
            </w:r>
          </w:p>
        </w:tc>
        <w:tc>
          <w:tcPr>
            <w:tcW w:w="3960" w:type="dxa"/>
          </w:tcPr>
          <w:p w14:paraId="0723F398" w14:textId="77777777" w:rsidR="004470EF" w:rsidRPr="002E6533" w:rsidRDefault="00000000">
            <w:pPr>
              <w:pStyle w:val="Corpodetexto"/>
            </w:pPr>
            <w:r w:rsidRPr="002E6533">
              <w:t>Para selecionar Pessoal ou Global na seção Acesso, use as setas para cima e para baixo.</w:t>
            </w:r>
          </w:p>
          <w:p w14:paraId="0944CED0" w14:textId="77777777" w:rsidR="004470EF" w:rsidRPr="002E6533" w:rsidRDefault="00000000">
            <w:pPr>
              <w:pStyle w:val="Corpodetexto"/>
            </w:pPr>
            <w:r w:rsidRPr="002E6533">
              <w:t>Ao selecionar Global, para atualizar as permissões de acesso do usuário, pressione TAB para acessar o link "Clique aqui". Pressione Enter para abrir o painel duplo.</w:t>
            </w:r>
          </w:p>
          <w:p w14:paraId="2FBEA4B5" w14:textId="77777777" w:rsidR="004470EF" w:rsidRPr="002E6533" w:rsidRDefault="00000000">
            <w:pPr>
              <w:pStyle w:val="Corpodetexto"/>
            </w:pPr>
            <w:r w:rsidRPr="002E6533">
              <w:t>Para adicionar ou remover opções, faça o seguinte:</w:t>
            </w:r>
          </w:p>
          <w:p w14:paraId="3FC16E7F" w14:textId="77777777" w:rsidR="004470EF" w:rsidRPr="002E6533" w:rsidRDefault="00000000">
            <w:pPr>
              <w:numPr>
                <w:ilvl w:val="0"/>
                <w:numId w:val="51"/>
              </w:numPr>
            </w:pPr>
            <w:r w:rsidRPr="002E6533">
              <w:t>Pressione TAB para selecionar as opções no painel esquerdo ou direito.</w:t>
            </w:r>
          </w:p>
          <w:p w14:paraId="7AB8E78F" w14:textId="77777777" w:rsidR="004470EF" w:rsidRPr="002E6533" w:rsidRDefault="00000000">
            <w:pPr>
              <w:numPr>
                <w:ilvl w:val="0"/>
                <w:numId w:val="51"/>
              </w:numPr>
            </w:pPr>
            <w:r w:rsidRPr="002E6533">
              <w:t>Pressione Enter para expandir a lista de opções.</w:t>
            </w:r>
          </w:p>
          <w:p w14:paraId="22984898" w14:textId="77777777" w:rsidR="004470EF" w:rsidRPr="002E6533" w:rsidRDefault="00000000">
            <w:pPr>
              <w:numPr>
                <w:ilvl w:val="0"/>
                <w:numId w:val="51"/>
              </w:numPr>
            </w:pPr>
            <w:r w:rsidRPr="002E6533">
              <w:t xml:space="preserve">Pressione a barra de espaço para </w:t>
            </w:r>
            <w:r w:rsidRPr="002E6533">
              <w:lastRenderedPageBreak/>
              <w:t>selecionar a opção.</w:t>
            </w:r>
          </w:p>
          <w:p w14:paraId="4725BB92" w14:textId="77777777" w:rsidR="004470EF" w:rsidRPr="002E6533" w:rsidRDefault="00000000">
            <w:pPr>
              <w:numPr>
                <w:ilvl w:val="0"/>
                <w:numId w:val="51"/>
              </w:numPr>
            </w:pPr>
            <w:r w:rsidRPr="002E6533">
              <w:t>Uma vez selecionada, pressione TAB para ir para o ícone de seta.</w:t>
            </w:r>
          </w:p>
          <w:p w14:paraId="0D99AD67" w14:textId="77777777" w:rsidR="004470EF" w:rsidRPr="002E6533" w:rsidRDefault="00000000">
            <w:pPr>
              <w:numPr>
                <w:ilvl w:val="0"/>
                <w:numId w:val="51"/>
              </w:numPr>
            </w:pPr>
            <w:r w:rsidRPr="002E6533">
              <w:t>Pressione ENTER novamente para adicionar ou remover o item selecionado.</w:t>
            </w:r>
          </w:p>
        </w:tc>
      </w:tr>
      <w:tr w:rsidR="004470EF" w:rsidRPr="002E6533" w14:paraId="35A91E99" w14:textId="77777777">
        <w:tc>
          <w:tcPr>
            <w:tcW w:w="3960" w:type="dxa"/>
          </w:tcPr>
          <w:p w14:paraId="58B27C65" w14:textId="77777777" w:rsidR="004470EF" w:rsidRPr="002E6533" w:rsidRDefault="00000000">
            <w:pPr>
              <w:pStyle w:val="Compact"/>
            </w:pPr>
            <w:r w:rsidRPr="002E6533">
              <w:lastRenderedPageBreak/>
              <w:t>Pesquisar e filtrar relatórios e recursos</w:t>
            </w:r>
          </w:p>
        </w:tc>
        <w:tc>
          <w:tcPr>
            <w:tcW w:w="3960" w:type="dxa"/>
          </w:tcPr>
          <w:p w14:paraId="525B0E86" w14:textId="77777777" w:rsidR="004470EF" w:rsidRPr="002E6533" w:rsidRDefault="00000000">
            <w:pPr>
              <w:numPr>
                <w:ilvl w:val="0"/>
                <w:numId w:val="52"/>
              </w:numPr>
            </w:pPr>
            <w:r w:rsidRPr="002E6533">
              <w:t>Para pesquisar os relatórios e recursos no painel esquerdo do painel de controle no modo de edição, pressione TAB. Digite o que deve ser pesquisado e pressione ENTER ou pressione TAB para acessar o ícone de pesquisa.</w:t>
            </w:r>
          </w:p>
          <w:p w14:paraId="0A4910BC" w14:textId="77777777" w:rsidR="004470EF" w:rsidRPr="002E6533" w:rsidRDefault="00000000">
            <w:pPr>
              <w:numPr>
                <w:ilvl w:val="0"/>
                <w:numId w:val="52"/>
              </w:numPr>
            </w:pPr>
            <w:r w:rsidRPr="002E6533">
              <w:t>Para remover a pesquisa solicitada, pressione TAB para selecionar o ícone de remoção e pressione ENTER.</w:t>
            </w:r>
          </w:p>
          <w:p w14:paraId="3013BEE9" w14:textId="77777777" w:rsidR="004470EF" w:rsidRPr="002E6533" w:rsidRDefault="00000000">
            <w:pPr>
              <w:numPr>
                <w:ilvl w:val="0"/>
                <w:numId w:val="52"/>
              </w:numPr>
            </w:pPr>
            <w:r w:rsidRPr="002E6533">
              <w:t>Para filtrar um aplicativo, gráfico ou painel de controle específico, pressione TAB.</w:t>
            </w:r>
          </w:p>
          <w:p w14:paraId="008FB67B" w14:textId="77777777" w:rsidR="004470EF" w:rsidRPr="002E6533" w:rsidRDefault="00000000">
            <w:pPr>
              <w:numPr>
                <w:ilvl w:val="1"/>
                <w:numId w:val="53"/>
              </w:numPr>
            </w:pPr>
            <w:r w:rsidRPr="002E6533">
              <w:t>Para navegar até as opções de filtro, pressione Enter.</w:t>
            </w:r>
          </w:p>
          <w:p w14:paraId="24584B40" w14:textId="77777777" w:rsidR="004470EF" w:rsidRPr="002E6533" w:rsidRDefault="00000000">
            <w:pPr>
              <w:numPr>
                <w:ilvl w:val="1"/>
                <w:numId w:val="53"/>
              </w:numPr>
            </w:pPr>
            <w:r w:rsidRPr="002E6533">
              <w:t>Para selecionar a seção específica, pressione TAB e pressione ENTER para expandir as opções.</w:t>
            </w:r>
          </w:p>
          <w:p w14:paraId="6A4BA36D" w14:textId="77777777" w:rsidR="004470EF" w:rsidRPr="002E6533" w:rsidRDefault="00000000">
            <w:pPr>
              <w:numPr>
                <w:ilvl w:val="1"/>
                <w:numId w:val="53"/>
              </w:numPr>
            </w:pPr>
            <w:r w:rsidRPr="002E6533">
              <w:t>Use TAB para visualizar as opções e pressione a barra de espaço para selecionar as opções.</w:t>
            </w:r>
          </w:p>
          <w:p w14:paraId="72C97562" w14:textId="77777777" w:rsidR="004470EF" w:rsidRPr="002E6533" w:rsidRDefault="00000000">
            <w:pPr>
              <w:numPr>
                <w:ilvl w:val="1"/>
                <w:numId w:val="53"/>
              </w:numPr>
            </w:pPr>
            <w:r w:rsidRPr="002E6533">
              <w:t>Use SHIFT + TAB para voltar às opções anteriores.</w:t>
            </w:r>
          </w:p>
        </w:tc>
      </w:tr>
      <w:tr w:rsidR="004470EF" w:rsidRPr="002E6533" w14:paraId="1BFF9BFE" w14:textId="77777777">
        <w:tc>
          <w:tcPr>
            <w:tcW w:w="3960" w:type="dxa"/>
          </w:tcPr>
          <w:p w14:paraId="34079FEF" w14:textId="77777777" w:rsidR="004470EF" w:rsidRPr="002E6533" w:rsidRDefault="00000000">
            <w:pPr>
              <w:pStyle w:val="Compact"/>
            </w:pPr>
            <w:r w:rsidRPr="002E6533">
              <w:t>Layout do recurso</w:t>
            </w:r>
          </w:p>
        </w:tc>
        <w:tc>
          <w:tcPr>
            <w:tcW w:w="3960" w:type="dxa"/>
          </w:tcPr>
          <w:p w14:paraId="238F7130" w14:textId="77777777" w:rsidR="004470EF" w:rsidRPr="002E6533" w:rsidRDefault="00000000">
            <w:pPr>
              <w:numPr>
                <w:ilvl w:val="0"/>
                <w:numId w:val="54"/>
              </w:numPr>
            </w:pPr>
            <w:r w:rsidRPr="002E6533">
              <w:t>Para navegar entre diferentes recursos, use TAB.</w:t>
            </w:r>
          </w:p>
          <w:p w14:paraId="50F5FE5A" w14:textId="77777777" w:rsidR="004470EF" w:rsidRPr="002E6533" w:rsidRDefault="00000000">
            <w:pPr>
              <w:numPr>
                <w:ilvl w:val="0"/>
                <w:numId w:val="54"/>
              </w:numPr>
            </w:pPr>
            <w:r w:rsidRPr="002E6533">
              <w:lastRenderedPageBreak/>
              <w:t>Para remover um recurso do painel de controle na exibição do painel de edição:</w:t>
            </w:r>
          </w:p>
          <w:p w14:paraId="082B9A37" w14:textId="77777777" w:rsidR="004470EF" w:rsidRPr="002E6533" w:rsidRDefault="00000000">
            <w:pPr>
              <w:numPr>
                <w:ilvl w:val="1"/>
                <w:numId w:val="55"/>
              </w:numPr>
            </w:pPr>
            <w:r w:rsidRPr="002E6533">
              <w:t>Navegue até o recurso que você deseja remover.</w:t>
            </w:r>
          </w:p>
          <w:p w14:paraId="0BC7E974" w14:textId="77777777" w:rsidR="004470EF" w:rsidRPr="002E6533" w:rsidRDefault="00000000">
            <w:pPr>
              <w:numPr>
                <w:ilvl w:val="1"/>
                <w:numId w:val="55"/>
              </w:numPr>
            </w:pPr>
            <w:r w:rsidRPr="002E6533">
              <w:t>Pressione DELETE para remover o recurso da tela do painel de controle (painel central).</w:t>
            </w:r>
          </w:p>
          <w:p w14:paraId="0F53C6D5" w14:textId="77777777" w:rsidR="004470EF" w:rsidRPr="002E6533" w:rsidRDefault="00000000">
            <w:pPr>
              <w:pStyle w:val="FirstParagraph"/>
            </w:pPr>
            <w:r w:rsidRPr="002E6533">
              <w:t>Pressione TAB para navegar até DESCARTAR e SALVAR. Pressione Enter para selecionar a ação necessária.</w:t>
            </w:r>
          </w:p>
        </w:tc>
      </w:tr>
      <w:tr w:rsidR="004470EF" w:rsidRPr="002E6533" w14:paraId="2B832CBB" w14:textId="77777777">
        <w:tc>
          <w:tcPr>
            <w:tcW w:w="3960" w:type="dxa"/>
          </w:tcPr>
          <w:p w14:paraId="3810251B" w14:textId="77777777" w:rsidR="004470EF" w:rsidRPr="002E6533" w:rsidRDefault="00000000">
            <w:pPr>
              <w:pStyle w:val="Compact"/>
            </w:pPr>
            <w:r w:rsidRPr="002E6533">
              <w:lastRenderedPageBreak/>
              <w:t>Conteúdo do recurso</w:t>
            </w:r>
          </w:p>
        </w:tc>
        <w:tc>
          <w:tcPr>
            <w:tcW w:w="3960" w:type="dxa"/>
          </w:tcPr>
          <w:p w14:paraId="5E6C61BC" w14:textId="77777777" w:rsidR="004470EF" w:rsidRPr="002E6533" w:rsidRDefault="00000000">
            <w:pPr>
              <w:pStyle w:val="Corpodetexto"/>
            </w:pPr>
            <w:r w:rsidRPr="002E6533">
              <w:t>Para navegar até o conteúdo do recurso, faça o seguinte:</w:t>
            </w:r>
          </w:p>
          <w:p w14:paraId="7EEE5CD5" w14:textId="77777777" w:rsidR="004470EF" w:rsidRPr="002E6533" w:rsidRDefault="00000000">
            <w:pPr>
              <w:numPr>
                <w:ilvl w:val="0"/>
                <w:numId w:val="56"/>
              </w:numPr>
            </w:pPr>
            <w:r w:rsidRPr="002E6533">
              <w:t>Pressione Enter para detalhar dentro do recurso.</w:t>
            </w:r>
          </w:p>
          <w:p w14:paraId="196C5B08" w14:textId="77777777" w:rsidR="004470EF" w:rsidRPr="002E6533" w:rsidRDefault="00000000">
            <w:pPr>
              <w:numPr>
                <w:ilvl w:val="0"/>
                <w:numId w:val="56"/>
              </w:numPr>
            </w:pPr>
            <w:r w:rsidRPr="002E6533">
              <w:t>Para navegar até a página Exibir relatório, pressione Enter no título do recurso.</w:t>
            </w:r>
          </w:p>
          <w:p w14:paraId="6CECFAED" w14:textId="77777777" w:rsidR="004470EF" w:rsidRPr="002E6533" w:rsidRDefault="00000000">
            <w:pPr>
              <w:numPr>
                <w:ilvl w:val="0"/>
                <w:numId w:val="56"/>
              </w:numPr>
            </w:pPr>
            <w:r w:rsidRPr="002E6533">
              <w:t>Use as teclas de seta para se mover no conteúdo do recurso. Pressione Enter para detalhar o respectivo registro.</w:t>
            </w:r>
          </w:p>
          <w:p w14:paraId="5A6338B4" w14:textId="77777777" w:rsidR="004470EF" w:rsidRPr="002E6533" w:rsidRDefault="00000000">
            <w:pPr>
              <w:numPr>
                <w:ilvl w:val="0"/>
                <w:numId w:val="56"/>
              </w:numPr>
            </w:pPr>
            <w:r w:rsidRPr="002E6533">
              <w:t>Pressione TAB para alternar para outro recurso.</w:t>
            </w:r>
          </w:p>
        </w:tc>
      </w:tr>
      <w:tr w:rsidR="004470EF" w:rsidRPr="002E6533" w14:paraId="53C93086" w14:textId="77777777">
        <w:tc>
          <w:tcPr>
            <w:tcW w:w="3960" w:type="dxa"/>
          </w:tcPr>
          <w:p w14:paraId="6257C584" w14:textId="77777777" w:rsidR="004470EF" w:rsidRPr="002E6533" w:rsidRDefault="00000000">
            <w:pPr>
              <w:pStyle w:val="Compact"/>
            </w:pPr>
            <w:r w:rsidRPr="002E6533">
              <w:t>Propriedades do recurso</w:t>
            </w:r>
          </w:p>
        </w:tc>
        <w:tc>
          <w:tcPr>
            <w:tcW w:w="3960" w:type="dxa"/>
          </w:tcPr>
          <w:p w14:paraId="5C415303" w14:textId="77777777" w:rsidR="004470EF" w:rsidRPr="002E6533" w:rsidRDefault="00000000">
            <w:pPr>
              <w:pStyle w:val="Corpodetexto"/>
            </w:pPr>
            <w:r w:rsidRPr="002E6533">
              <w:t>Quando o recurso estiver em foco, pressione ALT + ENTER para acessar as propriedades do recurso.  </w:t>
            </w:r>
          </w:p>
          <w:p w14:paraId="511A6FCF" w14:textId="77777777" w:rsidR="004470EF" w:rsidRPr="002E6533" w:rsidRDefault="00000000">
            <w:pPr>
              <w:pStyle w:val="Corpodetexto"/>
            </w:pPr>
            <w:r w:rsidRPr="002E6533">
              <w:t>Para navegar entre diferentes propriedades, faça o seguinte:</w:t>
            </w:r>
          </w:p>
          <w:p w14:paraId="7E402A3E" w14:textId="77777777" w:rsidR="004470EF" w:rsidRPr="002E6533" w:rsidRDefault="00000000">
            <w:pPr>
              <w:numPr>
                <w:ilvl w:val="0"/>
                <w:numId w:val="57"/>
              </w:numPr>
            </w:pPr>
            <w:r w:rsidRPr="002E6533">
              <w:t>Pressione TAB para percorrer as opções no painel direito.</w:t>
            </w:r>
          </w:p>
          <w:p w14:paraId="7EA188C0" w14:textId="77777777" w:rsidR="004470EF" w:rsidRPr="002E6533" w:rsidRDefault="00000000">
            <w:pPr>
              <w:numPr>
                <w:ilvl w:val="0"/>
                <w:numId w:val="57"/>
              </w:numPr>
            </w:pPr>
            <w:r w:rsidRPr="002E6533">
              <w:t xml:space="preserve">Para selecionar opções na lista, </w:t>
            </w:r>
            <w:r w:rsidRPr="002E6533">
              <w:lastRenderedPageBreak/>
              <w:t>pressione ENTER, use as teclas de seta para mover para cima e para baixo.</w:t>
            </w:r>
          </w:p>
          <w:p w14:paraId="16083440" w14:textId="77777777" w:rsidR="004470EF" w:rsidRPr="002E6533" w:rsidRDefault="00000000">
            <w:pPr>
              <w:numPr>
                <w:ilvl w:val="0"/>
                <w:numId w:val="57"/>
              </w:numPr>
            </w:pPr>
            <w:r w:rsidRPr="002E6533">
              <w:t>Para remover relatórios de recursos de vários recursos, pressione DELETE.</w:t>
            </w:r>
          </w:p>
        </w:tc>
      </w:tr>
    </w:tbl>
    <w:p w14:paraId="68576423" w14:textId="77777777" w:rsidR="004470EF" w:rsidRPr="002E6533" w:rsidRDefault="00000000">
      <w:pPr>
        <w:pStyle w:val="Ttulo2"/>
      </w:pPr>
      <w:bookmarkStart w:id="32" w:name="Xe726feda564bd3accf93d92a4b6433745977efd"/>
      <w:bookmarkEnd w:id="31"/>
      <w:r w:rsidRPr="002E6533">
        <w:lastRenderedPageBreak/>
        <w:t>Declaração sobre WCAG 2.1 Success Criterion 3.1.2</w:t>
      </w:r>
    </w:p>
    <w:p w14:paraId="7BA97C49" w14:textId="77777777" w:rsidR="004470EF" w:rsidRPr="002E6533" w:rsidRDefault="00000000">
      <w:pPr>
        <w:pStyle w:val="FirstParagraph"/>
      </w:pPr>
      <w:r w:rsidRPr="002E6533">
        <w:t>O Archer se esforça para manter a conformidade com WCAG 2.1 no nível AA. WCAG 2.1 AA inclui Success Criterion 3.1.2, que exige a linguagem para cada parte da marcação de página. No Archer, os subelementos nas páginas (por exemplo, nomes de campos, conteúdo e títulos de relatórios) são controlados por administradores e usuários finais. A Tecnologias da Archer não pode garantir a precisão das descrições linguísticas de subelementos que são controlados por nossos usuários finais. A Tecnologias da Archer fornece marcação linguística no nível da página, conforme exigido pelo Success Criterion 3.1.1, um padrão de nível A.</w:t>
      </w:r>
    </w:p>
    <w:p w14:paraId="3011FA1A" w14:textId="77777777" w:rsidR="004470EF" w:rsidRPr="002E6533" w:rsidRDefault="00000000">
      <w:pPr>
        <w:pStyle w:val="Ttulo1"/>
      </w:pPr>
      <w:bookmarkStart w:id="33" w:name="suporte-e-serviço"/>
      <w:bookmarkEnd w:id="20"/>
      <w:bookmarkEnd w:id="32"/>
      <w:r w:rsidRPr="002E6533">
        <w:t>Suporte e serviço</w:t>
      </w:r>
    </w:p>
    <w:p w14:paraId="3CB47B68" w14:textId="77777777" w:rsidR="004470EF" w:rsidRPr="002E6533" w:rsidRDefault="00000000">
      <w:pPr>
        <w:pStyle w:val="FirstParagraph"/>
      </w:pPr>
      <w:r w:rsidRPr="002E6533">
        <w:t xml:space="preserve">Abra um caso de suporte por meio do número de telefone gratuito de sua localidade ou usando o portal de gerenciamento de casos na Archer Community: </w:t>
      </w:r>
      <w:hyperlink r:id="rId281">
        <w:r w:rsidR="004470EF" w:rsidRPr="002E6533">
          <w:rPr>
            <w:rStyle w:val="Hyperlink"/>
          </w:rPr>
          <w:t>https://www.archerirm.community/t5/support/ct-p/archer-support</w:t>
        </w:r>
      </w:hyperlink>
      <w:r w:rsidRPr="002E6533">
        <w:t>.</w:t>
      </w:r>
    </w:p>
    <w:p w14:paraId="72EF14F4" w14:textId="77777777" w:rsidR="004470EF" w:rsidRPr="002E6533" w:rsidRDefault="00000000">
      <w:pPr>
        <w:pStyle w:val="Ttulo3"/>
      </w:pPr>
      <w:bookmarkStart w:id="34" w:name="outros-recursos"/>
      <w:r w:rsidRPr="002E6533">
        <w:t>Outros recursos</w:t>
      </w:r>
    </w:p>
    <w:tbl>
      <w:tblPr>
        <w:tblStyle w:val="Table"/>
        <w:tblW w:w="5000" w:type="pct"/>
        <w:tblLayout w:type="fixed"/>
        <w:tblLook w:val="0020" w:firstRow="1" w:lastRow="0" w:firstColumn="0" w:lastColumn="0" w:noHBand="0" w:noVBand="0"/>
      </w:tblPr>
      <w:tblGrid>
        <w:gridCol w:w="4527"/>
        <w:gridCol w:w="4527"/>
      </w:tblGrid>
      <w:tr w:rsidR="004470EF" w:rsidRPr="002E6533" w14:paraId="6C60826B" w14:textId="77777777" w:rsidTr="00252C77">
        <w:trPr>
          <w:cnfStyle w:val="100000000000" w:firstRow="1" w:lastRow="0" w:firstColumn="0" w:lastColumn="0" w:oddVBand="0" w:evenVBand="0" w:oddHBand="0" w:evenHBand="0" w:firstRowFirstColumn="0" w:firstRowLastColumn="0" w:lastRowFirstColumn="0" w:lastRowLastColumn="0"/>
          <w:tblHeader/>
        </w:trPr>
        <w:tc>
          <w:tcPr>
            <w:tcW w:w="4527" w:type="dxa"/>
          </w:tcPr>
          <w:p w14:paraId="5903BC1E" w14:textId="77777777" w:rsidR="004470EF" w:rsidRPr="002E6533" w:rsidRDefault="00000000">
            <w:pPr>
              <w:pStyle w:val="Compact"/>
            </w:pPr>
            <w:r w:rsidRPr="002E6533">
              <w:t>Recurso</w:t>
            </w:r>
          </w:p>
        </w:tc>
        <w:tc>
          <w:tcPr>
            <w:tcW w:w="4527" w:type="dxa"/>
          </w:tcPr>
          <w:p w14:paraId="7F549EE4" w14:textId="77777777" w:rsidR="004470EF" w:rsidRPr="002E6533" w:rsidRDefault="00000000">
            <w:pPr>
              <w:pStyle w:val="Compact"/>
            </w:pPr>
            <w:r w:rsidRPr="002E6533">
              <w:t>Descrição</w:t>
            </w:r>
          </w:p>
        </w:tc>
      </w:tr>
      <w:tr w:rsidR="004470EF" w:rsidRPr="002E6533" w14:paraId="4BD81916" w14:textId="77777777" w:rsidTr="00252C77">
        <w:tc>
          <w:tcPr>
            <w:tcW w:w="4527" w:type="dxa"/>
          </w:tcPr>
          <w:p w14:paraId="4D782ACC" w14:textId="77777777" w:rsidR="004470EF" w:rsidRPr="002E6533" w:rsidRDefault="00000000">
            <w:pPr>
              <w:pStyle w:val="Compact"/>
            </w:pPr>
            <w:r w:rsidRPr="002E6533">
              <w:t>Archer Community</w:t>
            </w:r>
          </w:p>
        </w:tc>
        <w:tc>
          <w:tcPr>
            <w:tcW w:w="4527" w:type="dxa"/>
          </w:tcPr>
          <w:p w14:paraId="160EAB8E" w14:textId="77777777" w:rsidR="004470EF" w:rsidRPr="002E6533" w:rsidRDefault="00000000">
            <w:pPr>
              <w:pStyle w:val="Compact"/>
            </w:pPr>
            <w:r w:rsidRPr="002E6533">
              <w:t xml:space="preserve">Reúne clientes, parceiros e analistas para discutir risco e conformidade como prática. </w:t>
            </w:r>
            <w:hyperlink r:id="rId282">
              <w:r w:rsidR="004470EF" w:rsidRPr="002E6533">
                <w:rPr>
                  <w:rStyle w:val="Hyperlink"/>
                </w:rPr>
                <w:t>https://www.archerirm.community/</w:t>
              </w:r>
            </w:hyperlink>
          </w:p>
        </w:tc>
      </w:tr>
      <w:tr w:rsidR="004470EF" w:rsidRPr="002E6533" w14:paraId="36122B47" w14:textId="77777777" w:rsidTr="00252C77">
        <w:tc>
          <w:tcPr>
            <w:tcW w:w="4527" w:type="dxa"/>
          </w:tcPr>
          <w:p w14:paraId="3C474B2B" w14:textId="77777777" w:rsidR="004470EF" w:rsidRPr="002E6533" w:rsidRDefault="00000000">
            <w:pPr>
              <w:pStyle w:val="Compact"/>
            </w:pPr>
            <w:r w:rsidRPr="002E6533">
              <w:t>Archer Exchange</w:t>
            </w:r>
          </w:p>
        </w:tc>
        <w:tc>
          <w:tcPr>
            <w:tcW w:w="4527" w:type="dxa"/>
          </w:tcPr>
          <w:p w14:paraId="161B72DC" w14:textId="77777777" w:rsidR="004470EF" w:rsidRPr="002E6533" w:rsidRDefault="00000000">
            <w:pPr>
              <w:pStyle w:val="Compact"/>
            </w:pPr>
            <w:r w:rsidRPr="002E6533">
              <w:t xml:space="preserve">Ofertas para ajudar você a implementar rapidamente processos de negócios de risco adjacentes ou de suporte, integrar rapidamente novas fontes de dados de risco e implementar utilitários administrativos para aproveitar ao máximo seu investimento em risco e conformidade. </w:t>
            </w:r>
            <w:hyperlink r:id="rId283">
              <w:r w:rsidR="004470EF" w:rsidRPr="002E6533">
                <w:rPr>
                  <w:rStyle w:val="Hyperlink"/>
                </w:rPr>
                <w:t>https://www.archerirm.community/t5/exchange-overviews/tkb-p/exchange-</w:t>
              </w:r>
              <w:r w:rsidR="004470EF" w:rsidRPr="002E6533">
                <w:rPr>
                  <w:rStyle w:val="Hyperlink"/>
                </w:rPr>
                <w:lastRenderedPageBreak/>
                <w:t>overviews</w:t>
              </w:r>
            </w:hyperlink>
          </w:p>
        </w:tc>
      </w:tr>
      <w:tr w:rsidR="004470EF" w:rsidRPr="002E6533" w14:paraId="6F8412FB" w14:textId="77777777" w:rsidTr="00252C77">
        <w:tc>
          <w:tcPr>
            <w:tcW w:w="4527" w:type="dxa"/>
          </w:tcPr>
          <w:p w14:paraId="721315F6" w14:textId="77777777" w:rsidR="004470EF" w:rsidRPr="002E6533" w:rsidRDefault="00000000">
            <w:pPr>
              <w:pStyle w:val="Compact"/>
            </w:pPr>
            <w:r w:rsidRPr="002E6533">
              <w:lastRenderedPageBreak/>
              <w:t>Archer Chatbot</w:t>
            </w:r>
          </w:p>
        </w:tc>
        <w:tc>
          <w:tcPr>
            <w:tcW w:w="4527" w:type="dxa"/>
          </w:tcPr>
          <w:p w14:paraId="613E7008" w14:textId="77777777" w:rsidR="004470EF" w:rsidRPr="002E6533" w:rsidRDefault="00000000">
            <w:pPr>
              <w:pStyle w:val="Corpodetexto"/>
            </w:pPr>
            <w:r w:rsidRPr="002E6533">
              <w:t>O Archer Chatbot fornece respostas instantâneas 24 horas por dia, 7 dias por semana, por meio de IA conversacional na interface do usuário do Archer, incluindo o seguinte conteúdo de Ajuda e Base de Conhecimento:</w:t>
            </w:r>
          </w:p>
          <w:p w14:paraId="335CD1E0" w14:textId="77777777" w:rsidR="004470EF" w:rsidRPr="002E6533" w:rsidRDefault="00000000">
            <w:pPr>
              <w:numPr>
                <w:ilvl w:val="0"/>
                <w:numId w:val="58"/>
              </w:numPr>
            </w:pPr>
            <w:r w:rsidRPr="002E6533">
              <w:t>Plataforma</w:t>
            </w:r>
          </w:p>
          <w:p w14:paraId="0AEC5898" w14:textId="77777777" w:rsidR="004470EF" w:rsidRPr="002E6533" w:rsidRDefault="00000000">
            <w:pPr>
              <w:numPr>
                <w:ilvl w:val="0"/>
                <w:numId w:val="58"/>
              </w:numPr>
            </w:pPr>
            <w:r w:rsidRPr="002E6533">
              <w:t>Soluções</w:t>
            </w:r>
          </w:p>
          <w:p w14:paraId="280F6702" w14:textId="77777777" w:rsidR="004470EF" w:rsidRPr="002E6533" w:rsidRDefault="00000000">
            <w:pPr>
              <w:numPr>
                <w:ilvl w:val="0"/>
                <w:numId w:val="58"/>
              </w:numPr>
            </w:pPr>
            <w:r w:rsidRPr="002E6533">
              <w:t>Engage</w:t>
            </w:r>
          </w:p>
          <w:p w14:paraId="71EF7C82" w14:textId="77777777" w:rsidR="004470EF" w:rsidRPr="002E6533" w:rsidRDefault="00000000">
            <w:pPr>
              <w:numPr>
                <w:ilvl w:val="0"/>
                <w:numId w:val="58"/>
              </w:numPr>
            </w:pPr>
            <w:r w:rsidRPr="002E6533">
              <w:t>Insight</w:t>
            </w:r>
          </w:p>
          <w:p w14:paraId="0B887DB1" w14:textId="77777777" w:rsidR="004470EF" w:rsidRPr="002E6533" w:rsidRDefault="00000000">
            <w:pPr>
              <w:numPr>
                <w:ilvl w:val="0"/>
                <w:numId w:val="58"/>
              </w:numPr>
            </w:pPr>
            <w:r w:rsidRPr="002E6533">
              <w:t>Governança de documentos</w:t>
            </w:r>
          </w:p>
          <w:p w14:paraId="0E4AA986" w14:textId="77777777" w:rsidR="004470EF" w:rsidRPr="002E6533" w:rsidRDefault="00000000">
            <w:pPr>
              <w:numPr>
                <w:ilvl w:val="0"/>
                <w:numId w:val="58"/>
              </w:numPr>
            </w:pPr>
            <w:r w:rsidRPr="002E6533">
              <w:t>Exchange</w:t>
            </w:r>
          </w:p>
          <w:p w14:paraId="61563253" w14:textId="77777777" w:rsidR="004470EF" w:rsidRPr="002E6533" w:rsidRDefault="00000000">
            <w:pPr>
              <w:pStyle w:val="FirstParagraph"/>
            </w:pPr>
            <w:r w:rsidRPr="002E6533">
              <w:rPr>
                <w:b/>
                <w:bCs/>
              </w:rPr>
              <w:t>Importante:</w:t>
            </w:r>
            <w:r w:rsidRPr="002E6533">
              <w:t xml:space="preserve"> O Archer Chatbot está disponível apenas para clientes Archer SaaS.</w:t>
            </w:r>
          </w:p>
          <w:p w14:paraId="42D58048" w14:textId="77777777" w:rsidR="004470EF" w:rsidRPr="002E6533" w:rsidRDefault="00000000">
            <w:pPr>
              <w:pStyle w:val="Corpodetexto"/>
            </w:pPr>
            <w:r w:rsidRPr="002E6533">
              <w:rPr>
                <w:b/>
                <w:bCs/>
              </w:rPr>
              <w:t>Observação:</w:t>
            </w:r>
            <w:r w:rsidRPr="002E6533">
              <w:t xml:space="preserve"> O Chatbot do suporte técnico está disponível apenas em inglês.</w:t>
            </w:r>
          </w:p>
          <w:p w14:paraId="13A713BD" w14:textId="77777777" w:rsidR="004470EF" w:rsidRPr="002E6533" w:rsidRDefault="00000000">
            <w:pPr>
              <w:pStyle w:val="Corpodetexto"/>
            </w:pPr>
            <w:r w:rsidRPr="002E6533">
              <w:t>FAQ</w:t>
            </w:r>
          </w:p>
          <w:p w14:paraId="0BACFB60" w14:textId="77777777" w:rsidR="004470EF" w:rsidRPr="002E6533" w:rsidRDefault="00000000">
            <w:pPr>
              <w:pStyle w:val="Corpodetexto"/>
            </w:pPr>
            <w:r w:rsidRPr="002E6533">
              <w:t>Requisitos para exibir o Chatbot na UI do Archer:</w:t>
            </w:r>
          </w:p>
          <w:p w14:paraId="063450D2" w14:textId="77777777" w:rsidR="004470EF" w:rsidRPr="002E6533" w:rsidRDefault="00000000">
            <w:pPr>
              <w:numPr>
                <w:ilvl w:val="0"/>
                <w:numId w:val="59"/>
              </w:numPr>
            </w:pPr>
            <w:r w:rsidRPr="002E6533">
              <w:t>Grupo: Administrador de autoajuda</w:t>
            </w:r>
          </w:p>
          <w:p w14:paraId="200D2B95" w14:textId="77777777" w:rsidR="004470EF" w:rsidRPr="002E6533" w:rsidRDefault="00000000">
            <w:pPr>
              <w:numPr>
                <w:ilvl w:val="0"/>
                <w:numId w:val="59"/>
              </w:numPr>
            </w:pPr>
            <w:r w:rsidRPr="002E6533">
              <w:t>Role: Acesso à solução de problemas</w:t>
            </w:r>
          </w:p>
          <w:p w14:paraId="344DBBCF" w14:textId="77777777" w:rsidR="004470EF" w:rsidRPr="002E6533" w:rsidRDefault="00000000">
            <w:pPr>
              <w:numPr>
                <w:ilvl w:val="0"/>
                <w:numId w:val="59"/>
              </w:numPr>
            </w:pPr>
            <w:r w:rsidRPr="002E6533">
              <w:t>"Endereço de e-mail padrão" no perfil de usuário</w:t>
            </w:r>
          </w:p>
          <w:p w14:paraId="252AD562" w14:textId="77777777" w:rsidR="004470EF" w:rsidRPr="002E6533" w:rsidRDefault="00000000">
            <w:pPr>
              <w:pStyle w:val="FirstParagraph"/>
            </w:pPr>
            <w:r w:rsidRPr="002E6533">
              <w:t>O Chatbot é exibido por padrão para um usuário com função de Administrador do Sistema ou utilizando as credenciais SysAdmin.</w:t>
            </w:r>
          </w:p>
          <w:p w14:paraId="7748DAA1" w14:textId="77777777" w:rsidR="004470EF" w:rsidRPr="002E6533" w:rsidRDefault="00000000">
            <w:pPr>
              <w:pStyle w:val="Corpodetexto"/>
            </w:pPr>
            <w:r w:rsidRPr="002E6533">
              <w:lastRenderedPageBreak/>
              <w:t>Recursos</w:t>
            </w:r>
          </w:p>
          <w:p w14:paraId="40F83E03" w14:textId="77777777" w:rsidR="004470EF" w:rsidRPr="002E6533" w:rsidRDefault="00000000">
            <w:pPr>
              <w:pStyle w:val="Corpodetexto"/>
            </w:pPr>
            <w:r w:rsidRPr="002E6533">
              <w:t xml:space="preserve">Publicação de blog da comunidade: </w:t>
            </w:r>
            <w:hyperlink r:id="rId284">
              <w:r w:rsidR="004470EF" w:rsidRPr="002E6533">
                <w:rPr>
                  <w:rStyle w:val="Hyperlink"/>
                </w:rPr>
                <w:t>Apresentando o chatbot do Archer! - Comunidade Archer - 718143</w:t>
              </w:r>
            </w:hyperlink>
          </w:p>
          <w:p w14:paraId="0E6FC5BF" w14:textId="77777777" w:rsidR="004470EF" w:rsidRPr="002E6533" w:rsidRDefault="00000000">
            <w:pPr>
              <w:pStyle w:val="Corpodetexto"/>
            </w:pPr>
            <w:r w:rsidRPr="002E6533">
              <w:t xml:space="preserve">Reunião de técnicos gratuita às sextas-feiras: </w:t>
            </w:r>
            <w:hyperlink r:id="rId285">
              <w:r w:rsidR="004470EF" w:rsidRPr="002E6533">
                <w:rPr>
                  <w:rStyle w:val="Hyperlink"/>
                </w:rPr>
                <w:t>Solução de problemas de autoajuda do Archer para administradores de SaaS - Comunidade Archer - 718195</w:t>
              </w:r>
            </w:hyperlink>
          </w:p>
          <w:p w14:paraId="7101DCE4" w14:textId="77777777" w:rsidR="004470EF" w:rsidRPr="002E6533" w:rsidRDefault="00000000">
            <w:pPr>
              <w:pStyle w:val="Corpodetexto"/>
            </w:pPr>
            <w:r w:rsidRPr="002E6533">
              <w:t xml:space="preserve">Reunião de técnicos gratuita às sextas-feiras: </w:t>
            </w:r>
            <w:hyperlink r:id="rId286">
              <w:r w:rsidR="004470EF" w:rsidRPr="002E6533">
                <w:rPr>
                  <w:rStyle w:val="Hyperlink"/>
                </w:rPr>
                <w:t>Aprimoramentos no chatbot do Archer! - Comunidade Archer - 740832</w:t>
              </w:r>
            </w:hyperlink>
          </w:p>
        </w:tc>
      </w:tr>
    </w:tbl>
    <w:p w14:paraId="2A632A23" w14:textId="673FBB41" w:rsidR="00252C77" w:rsidRDefault="00252C77">
      <w:pPr>
        <w:pStyle w:val="Ttulo1"/>
      </w:pPr>
      <w:bookmarkStart w:id="35" w:name="acesso-de-usuários"/>
      <w:bookmarkEnd w:id="33"/>
      <w:bookmarkEnd w:id="34"/>
      <w:r w:rsidRPr="00252C77">
        <w:lastRenderedPageBreak/>
        <w:t>Configurando e mantendo a plataforma</w:t>
      </w:r>
    </w:p>
    <w:p w14:paraId="52D4CB1A" w14:textId="5B355077" w:rsidR="00252C77" w:rsidRDefault="00252C77" w:rsidP="00252C77">
      <w:pPr>
        <w:pStyle w:val="Corpodetexto"/>
      </w:pPr>
      <w:r>
        <w:t>Como administrador, você pode ser responsável por configurar ou manter os</w:t>
      </w:r>
      <w:r w:rsidR="00694293">
        <w:t xml:space="preserve"> </w:t>
      </w:r>
      <w:r>
        <w:t>recursos do Archer.</w:t>
      </w:r>
    </w:p>
    <w:p w14:paraId="1E5C790D" w14:textId="12F12DBA" w:rsidR="0092425F" w:rsidRDefault="00252C77" w:rsidP="00252C77">
      <w:pPr>
        <w:pStyle w:val="Corpodetexto"/>
      </w:pPr>
      <w:r>
        <w:t>Nesta página</w:t>
      </w:r>
    </w:p>
    <w:p w14:paraId="0025B7C1" w14:textId="66A52C83" w:rsidR="0092425F" w:rsidRDefault="0092425F" w:rsidP="0092425F">
      <w:pPr>
        <w:pStyle w:val="Ttulo1"/>
      </w:pPr>
      <w:r w:rsidRPr="0092425F">
        <w:t>Aplicativos, questionários e soluções</w:t>
      </w:r>
    </w:p>
    <w:p w14:paraId="336FD6CA" w14:textId="24A3A288" w:rsidR="0092425F" w:rsidRDefault="0092425F" w:rsidP="0092425F">
      <w:pPr>
        <w:pStyle w:val="Corpodetexto"/>
      </w:pPr>
      <w:r>
        <w:t>Como administrador do Archer, você pode ser responsável por personalizar ou</w:t>
      </w:r>
      <w:r w:rsidR="00694293">
        <w:t xml:space="preserve"> </w:t>
      </w:r>
      <w:r>
        <w:t>manter os aplicativos ou questionários oferecidos pelo Archer ou criar os próprios</w:t>
      </w:r>
      <w:r w:rsidR="00694293">
        <w:t xml:space="preserve"> </w:t>
      </w:r>
      <w:r>
        <w:t>aplicativos ou questionários personalizados, dentro das soluções do Archer.</w:t>
      </w:r>
    </w:p>
    <w:p w14:paraId="0BFDEF8A" w14:textId="77777777" w:rsidR="0092425F" w:rsidRDefault="0092425F" w:rsidP="0092425F">
      <w:pPr>
        <w:pStyle w:val="Corpodetexto"/>
      </w:pPr>
    </w:p>
    <w:p w14:paraId="01EDDA9C" w14:textId="21EAFA69" w:rsidR="0092425F" w:rsidRDefault="0092425F" w:rsidP="0092425F">
      <w:pPr>
        <w:pStyle w:val="Corpodetexto"/>
      </w:pPr>
      <w:r>
        <w:t>Para obter mais informações, consulte Soluções e casos de uso.</w:t>
      </w:r>
    </w:p>
    <w:p w14:paraId="2DFA25FF" w14:textId="5494BD36" w:rsidR="0092425F" w:rsidRDefault="0092425F" w:rsidP="0092425F">
      <w:pPr>
        <w:pStyle w:val="Ttulo1"/>
      </w:pPr>
      <w:r>
        <w:t>Controle de usuários e acesso</w:t>
      </w:r>
    </w:p>
    <w:p w14:paraId="7DAC1400" w14:textId="77777777" w:rsidR="004470EF" w:rsidRPr="002E6533" w:rsidRDefault="00000000">
      <w:pPr>
        <w:pStyle w:val="FirstParagraph"/>
      </w:pPr>
      <w:r w:rsidRPr="002E6533">
        <w:t>O controle de acesso oferece uma estrutura para manter usuários, funções e parâmetros de segurança e atribuir privilégios de acesso nos níveis de sistema, aplicativo, registro e campos.</w:t>
      </w:r>
    </w:p>
    <w:p w14:paraId="4D884D91" w14:textId="77777777" w:rsidR="004470EF" w:rsidRPr="002E6533" w:rsidRDefault="004470EF">
      <w:pPr>
        <w:numPr>
          <w:ilvl w:val="0"/>
          <w:numId w:val="60"/>
        </w:numPr>
      </w:pPr>
      <w:hyperlink r:id="rId287">
        <w:r w:rsidRPr="002E6533">
          <w:rPr>
            <w:rStyle w:val="Hyperlink"/>
          </w:rPr>
          <w:t>Contas de usuário</w:t>
        </w:r>
      </w:hyperlink>
      <w:r w:rsidRPr="002E6533">
        <w:t xml:space="preserve"> permitem que os usuários façam log-on no Archer.</w:t>
      </w:r>
    </w:p>
    <w:p w14:paraId="0114A067" w14:textId="77777777" w:rsidR="004470EF" w:rsidRPr="002E6533" w:rsidRDefault="00000000">
      <w:pPr>
        <w:numPr>
          <w:ilvl w:val="0"/>
          <w:numId w:val="60"/>
        </w:numPr>
      </w:pPr>
      <w:r w:rsidRPr="002E6533">
        <w:t>Grupos de usuários são um meio de agrupar usuários com base na estrutura organizacional ou localização geográfica.</w:t>
      </w:r>
    </w:p>
    <w:p w14:paraId="0F5A320A" w14:textId="77777777" w:rsidR="004470EF" w:rsidRPr="002E6533" w:rsidRDefault="004470EF">
      <w:pPr>
        <w:numPr>
          <w:ilvl w:val="0"/>
          <w:numId w:val="60"/>
        </w:numPr>
      </w:pPr>
      <w:hyperlink r:id="rId288">
        <w:r w:rsidRPr="002E6533">
          <w:rPr>
            <w:rStyle w:val="Hyperlink"/>
          </w:rPr>
          <w:t>Funções de acesso</w:t>
        </w:r>
      </w:hyperlink>
      <w:r w:rsidRPr="002E6533">
        <w:t xml:space="preserve"> são um conjunto de direitos no nível de aplicativo e de página, que um administrador pode criar e atribuir a qualquer número de usuários e grupos para controlar os privilégios de usuário (de criação, leitura, atualização e exclusão).</w:t>
      </w:r>
    </w:p>
    <w:p w14:paraId="123E59F7" w14:textId="77777777" w:rsidR="004470EF" w:rsidRPr="002E6533" w:rsidRDefault="00000000">
      <w:pPr>
        <w:numPr>
          <w:ilvl w:val="0"/>
          <w:numId w:val="60"/>
        </w:numPr>
      </w:pPr>
      <w:r w:rsidRPr="002E6533">
        <w:t>Parâmetros de segurança são regras para controle do acesso do usuário ao Archer e às respectivas páginas individuais.</w:t>
      </w:r>
    </w:p>
    <w:p w14:paraId="7D0E1DC6" w14:textId="179A55B8" w:rsidR="004470EF" w:rsidRDefault="0092425F">
      <w:pPr>
        <w:numPr>
          <w:ilvl w:val="0"/>
          <w:numId w:val="60"/>
        </w:numPr>
      </w:pPr>
      <w:r>
        <w:t>Configuração</w:t>
      </w:r>
      <w:r w:rsidR="00000000" w:rsidRPr="002E6533">
        <w:t xml:space="preserve"> LDAP simplifica a administração de usuários e grupos, permitindo que atualizações e alterações feitas no servidor LDAP sejam refletidas automaticamente no Archer.</w:t>
      </w:r>
    </w:p>
    <w:p w14:paraId="77C6961C" w14:textId="147823FF" w:rsidR="00227B33" w:rsidRDefault="00227B33" w:rsidP="00227B33">
      <w:pPr>
        <w:pStyle w:val="Ttulo1"/>
      </w:pPr>
      <w:r>
        <w:t>Ferramentas de comunicação</w:t>
      </w:r>
    </w:p>
    <w:p w14:paraId="3DF7D0D6" w14:textId="4EC3241C" w:rsidR="00227B33" w:rsidRDefault="00227B33" w:rsidP="00227B33">
      <w:pPr>
        <w:pStyle w:val="Corpodetexto"/>
      </w:pPr>
      <w:r>
        <w:t>A plataforma oferece várias ferramentas que viabilizam a comunicação com os</w:t>
      </w:r>
      <w:r>
        <w:t xml:space="preserve"> </w:t>
      </w:r>
      <w:r>
        <w:t>usuários finais, e entre eles, e garantem que os usuários tenham acesso às informações</w:t>
      </w:r>
      <w:r>
        <w:t xml:space="preserve"> </w:t>
      </w:r>
      <w:r>
        <w:t>certas no sistema.</w:t>
      </w:r>
    </w:p>
    <w:p w14:paraId="5A31CAC5" w14:textId="77777777" w:rsidR="00227B33" w:rsidRDefault="00227B33" w:rsidP="00227B33">
      <w:pPr>
        <w:pStyle w:val="Corpodetexto"/>
      </w:pPr>
      <w:r>
        <w:t>•</w:t>
      </w:r>
      <w:r>
        <w:tab/>
        <w:t>Notificações</w:t>
      </w:r>
      <w:bdo w:val="ltr">
        <w:r>
          <w:t>‬</w:t>
        </w:r>
        <w:r>
          <w:t>‬ alertam os usuários sobre condições específicas nos registros, especialmente quando se trata de algo que requer atenção ou ação por parte dele (por exemplo, um registro está pronto para ser analisado).</w:t>
        </w:r>
      </w:bdo>
    </w:p>
    <w:p w14:paraId="433CDEA1" w14:textId="77777777" w:rsidR="00227B33" w:rsidRDefault="00227B33" w:rsidP="00227B33">
      <w:pPr>
        <w:pStyle w:val="Corpodetexto"/>
      </w:pPr>
      <w:r>
        <w:t>•</w:t>
      </w:r>
      <w:r>
        <w:tab/>
        <w:t>A funcionalidade Mala direta permite que você exporte dados para um documento do Microsoft Word.</w:t>
      </w:r>
    </w:p>
    <w:p w14:paraId="3C2B4344" w14:textId="11359205" w:rsidR="00227B33" w:rsidRDefault="00227B33" w:rsidP="00227B33">
      <w:pPr>
        <w:pStyle w:val="Corpodetexto"/>
      </w:pPr>
      <w:r>
        <w:t>•</w:t>
      </w:r>
      <w:r>
        <w:tab/>
        <w:t>Alias é um nome abreviado para o objeto exclusivo em um sistema. Ele também pode ser utilizado em códigos ou como referência em processos de configuração.</w:t>
      </w:r>
    </w:p>
    <w:p w14:paraId="50DCD887" w14:textId="575DFBC7" w:rsidR="00694293" w:rsidRDefault="00694293" w:rsidP="00694293">
      <w:pPr>
        <w:pStyle w:val="Ttulo1"/>
      </w:pPr>
      <w:r>
        <w:t>Integração de dados</w:t>
      </w:r>
    </w:p>
    <w:p w14:paraId="7ED6456C" w14:textId="3746A349" w:rsidR="00694293" w:rsidRPr="00227B33" w:rsidRDefault="00694293" w:rsidP="00227B33">
      <w:pPr>
        <w:pStyle w:val="Corpodetexto"/>
      </w:pPr>
      <w:r>
        <w:t>Você pode usar Archer como ponto de consolidação de dados corporativos de</w:t>
      </w:r>
      <w:r>
        <w:t xml:space="preserve"> </w:t>
      </w:r>
      <w:r>
        <w:t>qualquer tipo para dar suporte à análise e ao gerenciamento de processos. Archer</w:t>
      </w:r>
      <w:r>
        <w:t xml:space="preserve"> </w:t>
      </w:r>
      <w:r>
        <w:t>é independente de fornecedor e conteúdo, e disponibiliza 3 métodos de integração</w:t>
      </w:r>
      <w:r>
        <w:t xml:space="preserve"> </w:t>
      </w:r>
      <w:r>
        <w:t>para consolidação de dados de sistemas corporativos diferentes para fins de gerenciamento</w:t>
      </w:r>
      <w:r>
        <w:t xml:space="preserve"> </w:t>
      </w:r>
      <w:r>
        <w:t>de governança, risco e conformidade.</w:t>
      </w:r>
    </w:p>
    <w:p w14:paraId="0CEA42F7" w14:textId="23A6D873" w:rsidR="004470EF" w:rsidRPr="002E6533" w:rsidRDefault="00694293" w:rsidP="00117D80">
      <w:pPr>
        <w:pStyle w:val="Compact"/>
        <w:numPr>
          <w:ilvl w:val="0"/>
          <w:numId w:val="61"/>
        </w:numPr>
      </w:pPr>
      <w:r>
        <w:t>As importações de dados permitem que você importe dados de um arquivo</w:t>
      </w:r>
      <w:r w:rsidR="00117D80">
        <w:t xml:space="preserve"> </w:t>
      </w:r>
      <w:r>
        <w:t>externo de dados para um aplicativo ou subformulário de uma só vez.</w:t>
      </w:r>
    </w:p>
    <w:p w14:paraId="58150050" w14:textId="2CE78A50" w:rsidR="00117D80" w:rsidRPr="00117D80" w:rsidRDefault="00117D80" w:rsidP="00117D80">
      <w:pPr>
        <w:pStyle w:val="PargrafodaLista"/>
        <w:numPr>
          <w:ilvl w:val="0"/>
          <w:numId w:val="61"/>
        </w:numPr>
        <w:autoSpaceDE w:val="0"/>
        <w:autoSpaceDN w:val="0"/>
        <w:adjustRightInd w:val="0"/>
        <w:spacing w:after="0"/>
      </w:pPr>
      <w:bookmarkStart w:id="36" w:name="suporte-aos-usuários"/>
      <w:r w:rsidRPr="00117D80">
        <w:t>Os feeds de dados permitem que você crie integrações dinâmicas com arquivos</w:t>
      </w:r>
      <w:r w:rsidRPr="00117D80">
        <w:t xml:space="preserve"> </w:t>
      </w:r>
      <w:r w:rsidRPr="00117D80">
        <w:t>e sistemas corporativos externos que podem ser executadas automaticamente</w:t>
      </w:r>
    </w:p>
    <w:p w14:paraId="4A0E59F4" w14:textId="23ED42F5" w:rsidR="00117D80" w:rsidRDefault="00117D80" w:rsidP="00117D80">
      <w:pPr>
        <w:pStyle w:val="PargrafodaLista"/>
        <w:numPr>
          <w:ilvl w:val="0"/>
          <w:numId w:val="61"/>
        </w:numPr>
        <w:autoSpaceDE w:val="0"/>
        <w:autoSpaceDN w:val="0"/>
        <w:adjustRightInd w:val="0"/>
        <w:spacing w:after="0"/>
      </w:pPr>
      <w:r w:rsidRPr="00117D80">
        <w:t>O gateway de dados permite que você conecte o Archer a uma fonte de</w:t>
      </w:r>
      <w:r>
        <w:t xml:space="preserve"> </w:t>
      </w:r>
      <w:r w:rsidRPr="00117D80">
        <w:t>dados externa sem trazer os dados diretamente para o banco de dados da</w:t>
      </w:r>
      <w:r>
        <w:t xml:space="preserve"> </w:t>
      </w:r>
      <w:r w:rsidRPr="00117D80">
        <w:t>instância.</w:t>
      </w:r>
    </w:p>
    <w:p w14:paraId="735DBFFA" w14:textId="6D459A7E" w:rsidR="00117D80" w:rsidRDefault="00117D80" w:rsidP="00117D80">
      <w:pPr>
        <w:pStyle w:val="PargrafodaLista"/>
        <w:numPr>
          <w:ilvl w:val="0"/>
          <w:numId w:val="61"/>
        </w:numPr>
        <w:autoSpaceDE w:val="0"/>
        <w:autoSpaceDN w:val="0"/>
        <w:adjustRightInd w:val="0"/>
        <w:spacing w:after="0"/>
      </w:pPr>
      <w:r>
        <w:lastRenderedPageBreak/>
        <w:t>A API de Web services do Archer é uma interface programática para</w:t>
      </w:r>
      <w:r w:rsidR="006B316A">
        <w:t xml:space="preserve"> </w:t>
      </w:r>
      <w:r>
        <w:t>automatizar</w:t>
      </w:r>
      <w:r>
        <w:t xml:space="preserve"> </w:t>
      </w:r>
      <w:r>
        <w:t>a troca de informações entre o Archer e um aplicativo externo.</w:t>
      </w:r>
    </w:p>
    <w:p w14:paraId="390A4DB5" w14:textId="1323257F" w:rsidR="006B316A" w:rsidRDefault="006B316A" w:rsidP="006B316A">
      <w:pPr>
        <w:pStyle w:val="PargrafodaLista"/>
        <w:numPr>
          <w:ilvl w:val="0"/>
          <w:numId w:val="61"/>
        </w:numPr>
        <w:autoSpaceDE w:val="0"/>
        <w:autoSpaceDN w:val="0"/>
        <w:adjustRightInd w:val="0"/>
        <w:spacing w:after="0"/>
      </w:pPr>
      <w:r>
        <w:t>As publicações de dados permitem que você extraia dados do sistema do</w:t>
      </w:r>
      <w:r>
        <w:t xml:space="preserve"> </w:t>
      </w:r>
      <w:r>
        <w:t>Archer e os carregue em sistemas externos para análise e modelagem de</w:t>
      </w:r>
      <w:r>
        <w:t xml:space="preserve"> </w:t>
      </w:r>
      <w:r>
        <w:t>dados.</w:t>
      </w:r>
    </w:p>
    <w:p w14:paraId="5A0C755B" w14:textId="5CA7B2F0" w:rsidR="006B316A" w:rsidRDefault="006B316A" w:rsidP="006B316A">
      <w:pPr>
        <w:pStyle w:val="Ttulo1"/>
      </w:pPr>
      <w:r>
        <w:t>Empacotamento de dados</w:t>
      </w:r>
    </w:p>
    <w:p w14:paraId="4A9FAEBB" w14:textId="77777777" w:rsidR="006B316A" w:rsidRPr="006B316A" w:rsidRDefault="006B316A" w:rsidP="006B316A">
      <w:pPr>
        <w:autoSpaceDE w:val="0"/>
        <w:autoSpaceDN w:val="0"/>
        <w:adjustRightInd w:val="0"/>
        <w:spacing w:after="0"/>
      </w:pPr>
      <w:r w:rsidRPr="006B316A">
        <w:t>Use o empacotamento de dados para copiar aplicativos e outros objetos de 1</w:t>
      </w:r>
    </w:p>
    <w:p w14:paraId="6E32B4D0" w14:textId="77777777" w:rsidR="006B316A" w:rsidRDefault="006B316A" w:rsidP="006B316A">
      <w:pPr>
        <w:autoSpaceDE w:val="0"/>
        <w:autoSpaceDN w:val="0"/>
        <w:adjustRightInd w:val="0"/>
        <w:spacing w:after="0"/>
      </w:pPr>
      <w:r w:rsidRPr="006B316A">
        <w:t>instância do Archer para outra, a fim de transferir grandes alterações das</w:t>
      </w:r>
      <w:r w:rsidRPr="006B316A">
        <w:t xml:space="preserve"> </w:t>
      </w:r>
      <w:r w:rsidRPr="006B316A">
        <w:t>instâncias</w:t>
      </w:r>
      <w:r w:rsidRPr="006B316A">
        <w:t xml:space="preserve"> </w:t>
      </w:r>
      <w:r w:rsidRPr="006B316A">
        <w:t>de desenvolvimento para as de teste e de produção ou receber e instalar atualizações</w:t>
      </w:r>
      <w:r w:rsidRPr="006B316A">
        <w:t xml:space="preserve"> </w:t>
      </w:r>
      <w:r w:rsidRPr="006B316A">
        <w:t>em soluções Archer</w:t>
      </w:r>
    </w:p>
    <w:p w14:paraId="48F4E7D4" w14:textId="77777777" w:rsidR="006B316A" w:rsidRDefault="006B316A" w:rsidP="006B316A">
      <w:pPr>
        <w:autoSpaceDE w:val="0"/>
        <w:autoSpaceDN w:val="0"/>
        <w:adjustRightInd w:val="0"/>
        <w:spacing w:after="0"/>
      </w:pPr>
    </w:p>
    <w:p w14:paraId="41251FE3" w14:textId="260DFAF2" w:rsidR="006B316A" w:rsidRDefault="006B316A" w:rsidP="006B316A">
      <w:pPr>
        <w:pStyle w:val="Ttulo1"/>
      </w:pPr>
      <w:r>
        <w:t>Relatórios</w:t>
      </w:r>
    </w:p>
    <w:p w14:paraId="41B513EF" w14:textId="7A570452" w:rsidR="008D7FFC" w:rsidRDefault="006B316A" w:rsidP="006B316A">
      <w:pPr>
        <w:pStyle w:val="Corpodetexto"/>
      </w:pPr>
      <w:r>
        <w:t>Qualquer pesquisa em relação a um aplicativo ou questionário que você deseje salvar</w:t>
      </w:r>
      <w:r>
        <w:t xml:space="preserve"> </w:t>
      </w:r>
      <w:r>
        <w:t>e reutilizar posteriormente pode ser salva na forma de relatório. O Archer</w:t>
      </w:r>
      <w:r>
        <w:t xml:space="preserve"> </w:t>
      </w:r>
      <w:r w:rsidRPr="006B316A">
        <w:t>oferece relatórios de sistema, e você pode criar os próprios relatórios personalizados.</w:t>
      </w:r>
    </w:p>
    <w:p w14:paraId="2651AECE" w14:textId="29BC322C" w:rsidR="008D7FFC" w:rsidRDefault="008D7FFC" w:rsidP="008D7FFC">
      <w:pPr>
        <w:pStyle w:val="Ttulo1"/>
      </w:pPr>
      <w:r>
        <w:t>Espaços de trabalho, painéis e widgets</w:t>
      </w:r>
    </w:p>
    <w:p w14:paraId="56CB9F83" w14:textId="7D45B81A" w:rsidR="008D7FFC" w:rsidRDefault="008D7FFC" w:rsidP="008D7FFC">
      <w:pPr>
        <w:pStyle w:val="Corpodetexto"/>
      </w:pPr>
      <w:r>
        <w:t>Espaços de trabalho, painéis e widgets são ferramentas visuais que fornecem aos</w:t>
      </w:r>
      <w:r>
        <w:t xml:space="preserve"> </w:t>
      </w:r>
      <w:r>
        <w:t>usuários acesso rápido a registros e informações relacionadas à sua função de trabalho.</w:t>
      </w:r>
      <w:r>
        <w:t xml:space="preserve"> </w:t>
      </w:r>
      <w:r>
        <w:t>Você pode criar painéis de controle e recursos para exibir relatórios e vários</w:t>
      </w:r>
      <w:r>
        <w:t xml:space="preserve"> </w:t>
      </w:r>
      <w:r>
        <w:t>gráficos. Você pode exibi-los aos usuários finais nas áreas de trabalho, que são</w:t>
      </w:r>
      <w:r>
        <w:t xml:space="preserve"> </w:t>
      </w:r>
      <w:r>
        <w:t>páginas de conteúdo relacionado.</w:t>
      </w:r>
    </w:p>
    <w:p w14:paraId="41D226B2" w14:textId="0BFD454B" w:rsidR="007366FD" w:rsidRPr="007366FD" w:rsidRDefault="007366FD" w:rsidP="007366FD">
      <w:pPr>
        <w:pStyle w:val="Ttulo1"/>
      </w:pPr>
      <w:r>
        <w:t>Personalizando o sistema</w:t>
      </w:r>
    </w:p>
    <w:p w14:paraId="56D82906" w14:textId="5CF53A13" w:rsidR="008D7FFC" w:rsidRDefault="007366FD" w:rsidP="007366FD">
      <w:pPr>
        <w:pStyle w:val="Corpodetexto"/>
      </w:pPr>
      <w:r w:rsidRPr="007366FD">
        <w:t>•</w:t>
      </w:r>
      <w:r w:rsidRPr="007366FD">
        <w:tab/>
      </w:r>
      <w:r>
        <w:t>Use o menu Aparência para personalizar cores e logotipos na interface do</w:t>
      </w:r>
      <w:r>
        <w:t xml:space="preserve"> </w:t>
      </w:r>
      <w:r>
        <w:t>usuário do Archer, a fim de fazer correspondência com sua marca.</w:t>
      </w:r>
    </w:p>
    <w:p w14:paraId="1BE55E79" w14:textId="4A2EB610" w:rsidR="007366FD" w:rsidRDefault="007366FD" w:rsidP="007366FD">
      <w:pPr>
        <w:pStyle w:val="Corpodetexto"/>
      </w:pPr>
      <w:r w:rsidRPr="007366FD">
        <w:t>•</w:t>
      </w:r>
      <w:r w:rsidRPr="007366FD">
        <w:tab/>
      </w:r>
      <w:r>
        <w:t>Use os recursos Globalização no Archer para definir um idioma do sistema</w:t>
      </w:r>
      <w:r>
        <w:t xml:space="preserve"> </w:t>
      </w:r>
      <w:r>
        <w:t>para que a interface do usuário seja exibida em idiomas e formatos que atendam</w:t>
      </w:r>
      <w:r>
        <w:t xml:space="preserve"> </w:t>
      </w:r>
      <w:r>
        <w:t>às necessidades de diferentes locais e culturas.</w:t>
      </w:r>
    </w:p>
    <w:p w14:paraId="68D03E78" w14:textId="304204A0" w:rsidR="007366FD" w:rsidRDefault="007366FD" w:rsidP="007366FD">
      <w:pPr>
        <w:pStyle w:val="Ttulo1"/>
      </w:pPr>
      <w:r w:rsidRPr="007366FD">
        <w:lastRenderedPageBreak/>
        <w:t>Acesso de usuários</w:t>
      </w:r>
    </w:p>
    <w:p w14:paraId="36823372" w14:textId="14AE50EF" w:rsidR="007366FD" w:rsidRDefault="007366FD" w:rsidP="007366FD">
      <w:pPr>
        <w:pStyle w:val="Corpodetexto"/>
      </w:pPr>
      <w:r>
        <w:t>O controle de acesso oferece uma estrutura para manter usuários, funções e parâmetros</w:t>
      </w:r>
      <w:r>
        <w:t xml:space="preserve"> </w:t>
      </w:r>
      <w:r>
        <w:t>de segurança e atribuir privilégios de acesso nos níveis de sistema, aplicativo,</w:t>
      </w:r>
      <w:r>
        <w:t xml:space="preserve"> </w:t>
      </w:r>
      <w:r>
        <w:t>registro e campos.</w:t>
      </w:r>
    </w:p>
    <w:p w14:paraId="4E625274" w14:textId="77777777" w:rsidR="007366FD" w:rsidRDefault="007366FD" w:rsidP="007366FD">
      <w:pPr>
        <w:pStyle w:val="Corpodetexto"/>
      </w:pPr>
    </w:p>
    <w:p w14:paraId="74D6E713" w14:textId="06AFC15C" w:rsidR="007366FD" w:rsidRDefault="007366FD" w:rsidP="007366FD">
      <w:pPr>
        <w:pStyle w:val="Corpodetexto"/>
      </w:pPr>
      <w:r w:rsidRPr="007366FD">
        <w:t>•</w:t>
      </w:r>
      <w:r w:rsidRPr="007366FD">
        <w:tab/>
        <w:t>Contas de usuário permitem que os usuários façam log-on no Archer.</w:t>
      </w:r>
    </w:p>
    <w:p w14:paraId="40CF3486" w14:textId="3B502265" w:rsidR="007366FD" w:rsidRDefault="007366FD" w:rsidP="007366FD">
      <w:pPr>
        <w:pStyle w:val="Corpodetexto"/>
      </w:pPr>
      <w:r w:rsidRPr="007366FD">
        <w:t>•</w:t>
      </w:r>
      <w:r w:rsidRPr="007366FD">
        <w:tab/>
      </w:r>
      <w:r>
        <w:t>Grupos de usuários são um meio de agrupar usuários com base na estrutura</w:t>
      </w:r>
      <w:r>
        <w:t xml:space="preserve"> </w:t>
      </w:r>
      <w:r>
        <w:t>organizacional ou localização geográfica.</w:t>
      </w:r>
    </w:p>
    <w:p w14:paraId="0F6524A4" w14:textId="0EA217B1" w:rsidR="007366FD" w:rsidRDefault="007366FD" w:rsidP="007366FD">
      <w:pPr>
        <w:pStyle w:val="Corpodetexto"/>
      </w:pPr>
      <w:r w:rsidRPr="007366FD">
        <w:t>•</w:t>
      </w:r>
      <w:r w:rsidRPr="007366FD">
        <w:tab/>
      </w:r>
      <w:r>
        <w:t>Funções de acesso são um conjunto de direitos no nível de aplicativo e de</w:t>
      </w:r>
      <w:r>
        <w:t xml:space="preserve"> </w:t>
      </w:r>
      <w:r>
        <w:t>página, que um administrador pode criar e atribuir a qualquer número de</w:t>
      </w:r>
      <w:r>
        <w:t xml:space="preserve"> </w:t>
      </w:r>
      <w:r>
        <w:t>usuários e grupos para controlar os privilégios de usuário (de criação, leitura,</w:t>
      </w:r>
      <w:r>
        <w:t xml:space="preserve"> </w:t>
      </w:r>
      <w:r>
        <w:t>atualização e exclusão).</w:t>
      </w:r>
    </w:p>
    <w:p w14:paraId="495BD9A9" w14:textId="736478EA" w:rsidR="007366FD" w:rsidRDefault="007366FD" w:rsidP="007366FD">
      <w:pPr>
        <w:pStyle w:val="Corpodetexto"/>
      </w:pPr>
      <w:r w:rsidRPr="007366FD">
        <w:t>•</w:t>
      </w:r>
      <w:r w:rsidRPr="007366FD">
        <w:tab/>
      </w:r>
      <w:r>
        <w:t>Parâmetros de segurança são regras para controle do acesso do usuário ao</w:t>
      </w:r>
      <w:r>
        <w:t xml:space="preserve"> </w:t>
      </w:r>
      <w:r>
        <w:t>Archer e às respectivas páginas individuais.</w:t>
      </w:r>
    </w:p>
    <w:p w14:paraId="76C9C443" w14:textId="3595B8DC" w:rsidR="007366FD" w:rsidRDefault="007366FD" w:rsidP="007366FD">
      <w:pPr>
        <w:pStyle w:val="Corpodetexto"/>
      </w:pPr>
      <w:r w:rsidRPr="007366FD">
        <w:t>•</w:t>
      </w:r>
      <w:r w:rsidRPr="007366FD">
        <w:tab/>
      </w:r>
      <w:r>
        <w:t>Sincronização LDAP simplifica a administração de usuários e grupos, permitindo</w:t>
      </w:r>
      <w:r>
        <w:t xml:space="preserve"> </w:t>
      </w:r>
      <w:r>
        <w:t>que atualizações e alterações feitas no servidor LDAP sejam refletidas</w:t>
      </w:r>
      <w:r>
        <w:t xml:space="preserve"> </w:t>
      </w:r>
      <w:r>
        <w:t>automaticamente no Archer.</w:t>
      </w:r>
    </w:p>
    <w:p w14:paraId="6095768A" w14:textId="77777777" w:rsidR="007366FD" w:rsidRDefault="007366FD" w:rsidP="007366FD">
      <w:pPr>
        <w:pStyle w:val="Corpodetexto"/>
      </w:pPr>
    </w:p>
    <w:p w14:paraId="43EA6A3B" w14:textId="77777777" w:rsidR="007366FD" w:rsidRPr="007366FD" w:rsidRDefault="007366FD" w:rsidP="007366FD">
      <w:pPr>
        <w:pStyle w:val="Corpodetexto"/>
      </w:pPr>
    </w:p>
    <w:p w14:paraId="77501A98" w14:textId="4CF96472" w:rsidR="008D7FFC" w:rsidRPr="008D7FFC" w:rsidRDefault="007366FD" w:rsidP="007366FD">
      <w:pPr>
        <w:pStyle w:val="Ttulo1"/>
      </w:pPr>
      <w:r w:rsidRPr="007366FD">
        <w:t>Suporte aos usuários</w:t>
      </w:r>
    </w:p>
    <w:p w14:paraId="2151C995" w14:textId="77777777" w:rsidR="004470EF" w:rsidRPr="002E6533" w:rsidRDefault="00000000">
      <w:pPr>
        <w:pStyle w:val="FirstParagraph"/>
      </w:pPr>
      <w:r w:rsidRPr="002E6533">
        <w:t>É importante ter políticas bem definidas em torno dos procedimentos de Help Desk para a instalação do Archer. Os administradores de suporte devem compreender a importância da força da senha e da confidencialidade dos dados, como nomes de log-on de usuário e senhas. Criar um ambiente em que é frequentemente solicitado esse tipo de dados confidenciais ao usuário final aumenta a oportunidade de ataques de engenharia social. Oriente os usuários finais a oferecer, e os administradores do help desk a solicitar, o mínimo de informação necessária em cada situação.</w:t>
      </w:r>
    </w:p>
    <w:p w14:paraId="59AF137F" w14:textId="77777777" w:rsidR="004470EF" w:rsidRPr="002E6533" w:rsidRDefault="00000000">
      <w:pPr>
        <w:pStyle w:val="Ttulo3"/>
      </w:pPr>
      <w:bookmarkStart w:id="37" w:name="impedindo-ataques-de-engenharia-social"/>
      <w:r w:rsidRPr="002E6533">
        <w:t>Impedindo ataques de engenharia social</w:t>
      </w:r>
    </w:p>
    <w:p w14:paraId="2C8BDC15" w14:textId="77777777" w:rsidR="004470EF" w:rsidRPr="002E6533" w:rsidRDefault="00000000">
      <w:pPr>
        <w:pStyle w:val="FirstParagraph"/>
      </w:pPr>
      <w:r w:rsidRPr="002E6533">
        <w:t>Os fraudadores frequentemente usam ataques de engenharia social para fazer com que funcionários ou indivíduos desavisados divulguem dados confidenciais que podem ser utilizados para ter acesso aos sistemas protegidos. É recomendável que você use as seguintes orientações para ajudar a reduzir a probabilidade de um ataque de engenharia social bem-sucedido:</w:t>
      </w:r>
    </w:p>
    <w:p w14:paraId="0C86EF84" w14:textId="77777777" w:rsidR="004470EF" w:rsidRPr="002E6533" w:rsidRDefault="00000000">
      <w:pPr>
        <w:numPr>
          <w:ilvl w:val="0"/>
          <w:numId w:val="63"/>
        </w:numPr>
      </w:pPr>
      <w:r w:rsidRPr="002E6533">
        <w:lastRenderedPageBreak/>
        <w:t>Se os administradores de Help Desk precisarem iniciar o contato com um usuário, eles não devem solicitar nenhuma informação do usuário. Em vez disso, os usuários devem ser instruídos a ligar novamente ao Help Desk em um número de telefone conhecido do Help Desk para garantir que o pedido original é legítimo.</w:t>
      </w:r>
    </w:p>
    <w:p w14:paraId="2F9F6549" w14:textId="77777777" w:rsidR="004470EF" w:rsidRPr="002E6533" w:rsidRDefault="00000000">
      <w:pPr>
        <w:numPr>
          <w:ilvl w:val="0"/>
          <w:numId w:val="63"/>
        </w:numPr>
      </w:pPr>
      <w:r w:rsidRPr="002E6533">
        <w:t>O número de telefone do Help Desk deve ser conhecido por todos os usuários.</w:t>
      </w:r>
    </w:p>
    <w:p w14:paraId="10FD5C31" w14:textId="77777777" w:rsidR="004470EF" w:rsidRPr="002E6533" w:rsidRDefault="00000000">
      <w:pPr>
        <w:numPr>
          <w:ilvl w:val="0"/>
          <w:numId w:val="63"/>
        </w:numPr>
      </w:pPr>
      <w:r w:rsidRPr="002E6533">
        <w:t>Os administradores de Help Desk só devem perguntar o nome de usuário dos usuários via telefone quando eles ligarem para o Help Desk. Os administradores de Help Desk nunca devem pedir as senhas de usuários.</w:t>
      </w:r>
    </w:p>
    <w:p w14:paraId="62C67FE4" w14:textId="77777777" w:rsidR="004470EF" w:rsidRPr="002E6533" w:rsidRDefault="00000000">
      <w:pPr>
        <w:numPr>
          <w:ilvl w:val="0"/>
          <w:numId w:val="63"/>
        </w:numPr>
      </w:pPr>
      <w:r w:rsidRPr="002E6533">
        <w:t>Os administradores do help desk devem autenticar a identidade do usuário antes de executar qualquer ação administrativa em nome desse usuário. É recomendável que você verifique a identidade do usuário usando os seguintes métodos:</w:t>
      </w:r>
    </w:p>
    <w:p w14:paraId="74254197" w14:textId="77777777" w:rsidR="004470EF" w:rsidRPr="002E6533" w:rsidRDefault="00000000">
      <w:pPr>
        <w:numPr>
          <w:ilvl w:val="1"/>
          <w:numId w:val="64"/>
        </w:numPr>
      </w:pPr>
      <w:r w:rsidRPr="002E6533">
        <w:t>Ligue de volta para o usuário usando um telefone da organização e um número que já esteja armazenado no sistema.</w:t>
      </w:r>
    </w:p>
    <w:p w14:paraId="5452300C" w14:textId="77777777" w:rsidR="004470EF" w:rsidRPr="002E6533" w:rsidRDefault="00000000">
      <w:pPr>
        <w:numPr>
          <w:ilvl w:val="1"/>
          <w:numId w:val="65"/>
        </w:numPr>
      </w:pPr>
      <w:r w:rsidRPr="002E6533">
        <w:rPr>
          <w:b/>
          <w:bCs/>
        </w:rPr>
        <w:t>Importante:</w:t>
      </w:r>
      <w:r w:rsidRPr="002E6533">
        <w:t xml:space="preserve"> Tenha cuidado ao usar telefones celulares para confirmar identidade, mesmo que sejam de propriedade da empresa, porque os números de telefones celulares são, muitas vezes, armazenados em locais vulneráveis </w:t>
      </w:r>
      <w:r w:rsidRPr="002E6533">
        <w:rPr>
          <w:rFonts w:ascii="Arial" w:hAnsi="Arial" w:cs="Arial"/>
        </w:rPr>
        <w:t>​​</w:t>
      </w:r>
      <w:r w:rsidRPr="002E6533">
        <w:rPr>
          <w:rFonts w:ascii="Aptos" w:hAnsi="Aptos" w:cs="Aptos"/>
        </w:rPr>
        <w:t>à</w:t>
      </w:r>
      <w:r w:rsidRPr="002E6533">
        <w:t xml:space="preserve"> adultera</w:t>
      </w:r>
      <w:r w:rsidRPr="002E6533">
        <w:rPr>
          <w:rFonts w:ascii="Aptos" w:hAnsi="Aptos" w:cs="Aptos"/>
        </w:rPr>
        <w:t>çã</w:t>
      </w:r>
      <w:r w:rsidRPr="002E6533">
        <w:t>o ou engenharia social.</w:t>
      </w:r>
    </w:p>
    <w:p w14:paraId="700A0F4D" w14:textId="77777777" w:rsidR="004470EF" w:rsidRPr="002E6533" w:rsidRDefault="00000000">
      <w:pPr>
        <w:numPr>
          <w:ilvl w:val="1"/>
          <w:numId w:val="66"/>
        </w:numPr>
      </w:pPr>
      <w:r w:rsidRPr="002E6533">
        <w:t>Envie um e-mail ao usuário para um endereço de e-mail da empresa. Se possível, use e-mail criptografado.</w:t>
      </w:r>
    </w:p>
    <w:p w14:paraId="4CFA0019" w14:textId="77777777" w:rsidR="004470EF" w:rsidRPr="002E6533" w:rsidRDefault="00000000">
      <w:pPr>
        <w:numPr>
          <w:ilvl w:val="1"/>
          <w:numId w:val="66"/>
        </w:numPr>
      </w:pPr>
      <w:r w:rsidRPr="002E6533">
        <w:t>Trabalhe com o gerente do funcionário para verificar a identidade do usuário.</w:t>
      </w:r>
    </w:p>
    <w:p w14:paraId="2DE29421" w14:textId="77777777" w:rsidR="004470EF" w:rsidRPr="002E6533" w:rsidRDefault="00000000">
      <w:pPr>
        <w:numPr>
          <w:ilvl w:val="1"/>
          <w:numId w:val="66"/>
        </w:numPr>
      </w:pPr>
      <w:r w:rsidRPr="002E6533">
        <w:t>Verifique a identidade pessoalmente.</w:t>
      </w:r>
    </w:p>
    <w:p w14:paraId="68596FAE" w14:textId="77777777" w:rsidR="004470EF" w:rsidRPr="002E6533" w:rsidRDefault="00000000">
      <w:pPr>
        <w:numPr>
          <w:ilvl w:val="1"/>
          <w:numId w:val="66"/>
        </w:numPr>
      </w:pPr>
      <w:r w:rsidRPr="002E6533">
        <w:t>Use várias perguntas abertas a partir dos registros do funcionário. Por exemplo: "Nomeie 1 pessoa de seu grupo." ou pergunte "Qual é o número de seu crachá?" Evite perguntas cuja resposta seja sim ou não.</w:t>
      </w:r>
    </w:p>
    <w:p w14:paraId="4A1E612B" w14:textId="77777777" w:rsidR="004470EF" w:rsidRPr="002E6533" w:rsidRDefault="00000000">
      <w:pPr>
        <w:pStyle w:val="Ttulo3"/>
      </w:pPr>
      <w:bookmarkStart w:id="38" w:name="confirmando-identidades-dos-usuários"/>
      <w:bookmarkEnd w:id="37"/>
      <w:r w:rsidRPr="002E6533">
        <w:t>Confirmando identidades dos usuários</w:t>
      </w:r>
    </w:p>
    <w:p w14:paraId="0A828B3C" w14:textId="77777777" w:rsidR="004470EF" w:rsidRPr="002E6533" w:rsidRDefault="00000000">
      <w:pPr>
        <w:pStyle w:val="FirstParagraph"/>
      </w:pPr>
      <w:r w:rsidRPr="002E6533">
        <w:t>É fundamental que os administradores de help desk verifiquem a identidade de cada usuário final antes de realizar qualquer operação de help desk em seu nome. É recomendável que você verifique as identidades do usuário usando os seguintes métodos:</w:t>
      </w:r>
    </w:p>
    <w:p w14:paraId="4D2443C1" w14:textId="77777777" w:rsidR="004470EF" w:rsidRPr="002E6533" w:rsidRDefault="00000000">
      <w:pPr>
        <w:numPr>
          <w:ilvl w:val="0"/>
          <w:numId w:val="67"/>
        </w:numPr>
      </w:pPr>
      <w:r w:rsidRPr="002E6533">
        <w:t>Ligue de volta para o usuário final em um telefone pertencente à organização e em um número já armazenado no sistema.</w:t>
      </w:r>
    </w:p>
    <w:p w14:paraId="03481D7B" w14:textId="77777777" w:rsidR="004470EF" w:rsidRPr="002E6533" w:rsidRDefault="00000000">
      <w:pPr>
        <w:numPr>
          <w:ilvl w:val="0"/>
          <w:numId w:val="68"/>
        </w:numPr>
      </w:pPr>
      <w:r w:rsidRPr="002E6533">
        <w:rPr>
          <w:b/>
          <w:bCs/>
        </w:rPr>
        <w:lastRenderedPageBreak/>
        <w:t>Importante:</w:t>
      </w:r>
      <w:r w:rsidRPr="002E6533">
        <w:t xml:space="preserve"> Tenha cuidado ao usar telefones celulares para confirmar a identidade, mesmo se eles pertencerem à empresa. Números de telefone celular são frequentemente armazenados em locais vulneráveis à adulteração ou engenharia social.</w:t>
      </w:r>
    </w:p>
    <w:p w14:paraId="009FAD69" w14:textId="77777777" w:rsidR="004470EF" w:rsidRPr="002E6533" w:rsidRDefault="00000000">
      <w:pPr>
        <w:numPr>
          <w:ilvl w:val="0"/>
          <w:numId w:val="69"/>
        </w:numPr>
      </w:pPr>
      <w:r w:rsidRPr="002E6533">
        <w:t>Envie um e-mail ao usuário para um endereço de e-mail da empresa. Se possível, use e-mail criptografado.</w:t>
      </w:r>
    </w:p>
    <w:p w14:paraId="08CC51B1" w14:textId="77777777" w:rsidR="004470EF" w:rsidRPr="002E6533" w:rsidRDefault="00000000">
      <w:pPr>
        <w:numPr>
          <w:ilvl w:val="0"/>
          <w:numId w:val="69"/>
        </w:numPr>
      </w:pPr>
      <w:r w:rsidRPr="002E6533">
        <w:t>Trabalhe com o gerente do funcionário para verificar a identidade do usuário.</w:t>
      </w:r>
    </w:p>
    <w:p w14:paraId="2166B4C9" w14:textId="77777777" w:rsidR="004470EF" w:rsidRPr="002E6533" w:rsidRDefault="00000000">
      <w:pPr>
        <w:numPr>
          <w:ilvl w:val="0"/>
          <w:numId w:val="69"/>
        </w:numPr>
      </w:pPr>
      <w:r w:rsidRPr="002E6533">
        <w:t>Verifique a identidade pessoalmente.</w:t>
      </w:r>
    </w:p>
    <w:p w14:paraId="7C32404A" w14:textId="77777777" w:rsidR="004470EF" w:rsidRPr="002E6533" w:rsidRDefault="00000000">
      <w:pPr>
        <w:numPr>
          <w:ilvl w:val="0"/>
          <w:numId w:val="69"/>
        </w:numPr>
      </w:pPr>
      <w:r w:rsidRPr="002E6533">
        <w:t>Use várias perguntas abertas a partir dos registros do funcionário. Por exemplo: "Nomeie 1 pessoa de seu grupo." ou pergunte "Qual é o número de seu crachá?" Evite perguntas cuja resposta seja sim ou não.</w:t>
      </w:r>
    </w:p>
    <w:p w14:paraId="2ED94EEB" w14:textId="77777777" w:rsidR="004470EF" w:rsidRPr="002E6533" w:rsidRDefault="00000000">
      <w:pPr>
        <w:pStyle w:val="Ttulo3"/>
      </w:pPr>
      <w:bookmarkStart w:id="39" w:name="recomendações-para-os-usuários"/>
      <w:bookmarkEnd w:id="38"/>
      <w:r w:rsidRPr="002E6533">
        <w:t>Recomendações para os usuários</w:t>
      </w:r>
    </w:p>
    <w:p w14:paraId="61B566E9" w14:textId="77777777" w:rsidR="004470EF" w:rsidRPr="002E6533" w:rsidRDefault="00000000">
      <w:pPr>
        <w:pStyle w:val="FirstParagraph"/>
      </w:pPr>
      <w:r w:rsidRPr="002E6533">
        <w:t>É recomendável que você instrua seus usuários a fazer o seguinte:</w:t>
      </w:r>
    </w:p>
    <w:p w14:paraId="0739D4CF" w14:textId="77777777" w:rsidR="004470EF" w:rsidRPr="002E6533" w:rsidRDefault="00000000">
      <w:pPr>
        <w:numPr>
          <w:ilvl w:val="0"/>
          <w:numId w:val="70"/>
        </w:numPr>
      </w:pPr>
      <w:r w:rsidRPr="002E6533">
        <w:t>Nunca dar suas senhas para ninguém, nem mesmo aos administradores de Help Desk.</w:t>
      </w:r>
    </w:p>
    <w:p w14:paraId="50A5CCB5" w14:textId="77777777" w:rsidR="004470EF" w:rsidRPr="002E6533" w:rsidRDefault="00000000">
      <w:pPr>
        <w:numPr>
          <w:ilvl w:val="0"/>
          <w:numId w:val="70"/>
        </w:numPr>
      </w:pPr>
      <w:r w:rsidRPr="002E6533">
        <w:t>Mudar suas senhas com frequência.</w:t>
      </w:r>
    </w:p>
    <w:p w14:paraId="03AB2ED9" w14:textId="77777777" w:rsidR="004470EF" w:rsidRPr="002E6533" w:rsidRDefault="00000000">
      <w:pPr>
        <w:numPr>
          <w:ilvl w:val="0"/>
          <w:numId w:val="70"/>
        </w:numPr>
      </w:pPr>
      <w:r w:rsidRPr="002E6533">
        <w:t>Esteja ciente sobre as solicitações de informações que você pode esperar dos administradores de help desk.</w:t>
      </w:r>
    </w:p>
    <w:p w14:paraId="5930EE4E" w14:textId="77777777" w:rsidR="004470EF" w:rsidRPr="002E6533" w:rsidRDefault="00000000">
      <w:pPr>
        <w:numPr>
          <w:ilvl w:val="0"/>
          <w:numId w:val="70"/>
        </w:numPr>
      </w:pPr>
      <w:r w:rsidRPr="002E6533">
        <w:t>Sempre fazer log-off da interface Web do Archer quando terminar.</w:t>
      </w:r>
    </w:p>
    <w:p w14:paraId="45331E5F" w14:textId="77777777" w:rsidR="004470EF" w:rsidRPr="002E6533" w:rsidRDefault="00000000">
      <w:pPr>
        <w:numPr>
          <w:ilvl w:val="0"/>
          <w:numId w:val="70"/>
        </w:numPr>
      </w:pPr>
      <w:r w:rsidRPr="002E6533">
        <w:t>Sempre bloquear os desktops quando saírem de perto de seus computadores.</w:t>
      </w:r>
    </w:p>
    <w:p w14:paraId="5520FBE6" w14:textId="77777777" w:rsidR="004470EF" w:rsidRPr="002E6533" w:rsidRDefault="00000000">
      <w:pPr>
        <w:numPr>
          <w:ilvl w:val="0"/>
          <w:numId w:val="70"/>
        </w:numPr>
      </w:pPr>
      <w:r w:rsidRPr="002E6533">
        <w:t>Fechar o navegador regularmente e limpar os dados de cache.</w:t>
      </w:r>
    </w:p>
    <w:p w14:paraId="6D6C9B24" w14:textId="77777777" w:rsidR="004470EF" w:rsidRPr="002E6533" w:rsidRDefault="00000000">
      <w:pPr>
        <w:numPr>
          <w:ilvl w:val="0"/>
          <w:numId w:val="70"/>
        </w:numPr>
      </w:pPr>
      <w:r w:rsidRPr="002E6533">
        <w:t>Não faça upload de nenhum arquivo para o Archer de fontes que não sejam as originais.</w:t>
      </w:r>
    </w:p>
    <w:p w14:paraId="7A88A631" w14:textId="77777777" w:rsidR="004470EF" w:rsidRPr="002E6533" w:rsidRDefault="00000000">
      <w:pPr>
        <w:numPr>
          <w:ilvl w:val="0"/>
          <w:numId w:val="70"/>
        </w:numPr>
      </w:pPr>
      <w:r w:rsidRPr="002E6533">
        <w:t>Antes de fazer upload dos arquivos para o Archer, execute uma verificação de vírus local para pesquisar qualquer conteúdo mal-intencionado.</w:t>
      </w:r>
    </w:p>
    <w:p w14:paraId="675C9837" w14:textId="77777777" w:rsidR="004470EF" w:rsidRPr="002E6533" w:rsidRDefault="00000000">
      <w:pPr>
        <w:numPr>
          <w:ilvl w:val="0"/>
          <w:numId w:val="70"/>
        </w:numPr>
      </w:pPr>
      <w:r w:rsidRPr="002E6533">
        <w:t>Nunca habilite o conteúdo ativo ao abrir arquivos CSV com aplicativos de planilha como o Microsoft Excel ou o LibreOffice Calc.</w:t>
      </w:r>
    </w:p>
    <w:p w14:paraId="66485DE7" w14:textId="77777777" w:rsidR="004470EF" w:rsidRPr="002E6533" w:rsidRDefault="00000000">
      <w:pPr>
        <w:pStyle w:val="FirstParagraph"/>
      </w:pPr>
      <w:r w:rsidRPr="002E6533">
        <w:rPr>
          <w:b/>
          <w:bCs/>
        </w:rPr>
        <w:t>Observação:</w:t>
      </w:r>
      <w:r w:rsidRPr="002E6533">
        <w:t xml:space="preserve"> É recomendável que você realize treinamento regular para comunicar essas orientações aos usuários.</w:t>
      </w:r>
    </w:p>
    <w:p w14:paraId="014764A7" w14:textId="77777777" w:rsidR="004470EF" w:rsidRPr="002E6533" w:rsidRDefault="00000000">
      <w:pPr>
        <w:pStyle w:val="Ttulo2"/>
      </w:pPr>
      <w:bookmarkStart w:id="40" w:name="permissões-de-entidade"/>
      <w:bookmarkEnd w:id="36"/>
      <w:bookmarkEnd w:id="39"/>
      <w:r w:rsidRPr="002E6533">
        <w:lastRenderedPageBreak/>
        <w:t>Permissões de entidade</w:t>
      </w:r>
    </w:p>
    <w:p w14:paraId="2AED0634" w14:textId="77777777" w:rsidR="004470EF" w:rsidRPr="002E6533" w:rsidRDefault="00000000">
      <w:pPr>
        <w:pStyle w:val="FirstParagraph"/>
      </w:pPr>
      <w:r w:rsidRPr="002E6533">
        <w:t>O Archer aceita permissões de usuário em uma série de componentes do sistema. É recomendável que você conceda permissões apenas aos usuários que precisam acessar esses componentes. Ao conceder permissões a esses componentes, é recomendável que você não selecione o grupo Todos, porque esse grupo concede direitos a todos os usuários. Além disso, é recomendável que você analise as permissões concedidas regularmente para assegurar que o acesso correto é concedido aos usuários.</w:t>
      </w:r>
    </w:p>
    <w:p w14:paraId="6213C0D2" w14:textId="77777777" w:rsidR="004470EF" w:rsidRPr="002E6533" w:rsidRDefault="00000000">
      <w:pPr>
        <w:pStyle w:val="TableCaption"/>
      </w:pPr>
      <w:r w:rsidRPr="002E6533">
        <w:t>A tabela a seguir explica como as permissões de usuário são configuradas nos componentes compatíveis.</w:t>
      </w:r>
    </w:p>
    <w:tbl>
      <w:tblPr>
        <w:tblStyle w:val="Table"/>
        <w:tblW w:w="5000" w:type="pct"/>
        <w:tblLayout w:type="fixed"/>
        <w:tblLook w:val="0020" w:firstRow="1" w:lastRow="0" w:firstColumn="0" w:lastColumn="0" w:noHBand="0" w:noVBand="0"/>
      </w:tblPr>
      <w:tblGrid>
        <w:gridCol w:w="4527"/>
        <w:gridCol w:w="4527"/>
      </w:tblGrid>
      <w:tr w:rsidR="004470EF" w:rsidRPr="002E6533" w14:paraId="3C4E7EF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D92C04" w14:textId="77777777" w:rsidR="004470EF" w:rsidRPr="002E6533" w:rsidRDefault="00000000">
            <w:pPr>
              <w:pStyle w:val="Compact"/>
            </w:pPr>
            <w:r w:rsidRPr="002E6533">
              <w:t>Componente</w:t>
            </w:r>
          </w:p>
        </w:tc>
        <w:tc>
          <w:tcPr>
            <w:tcW w:w="3960" w:type="dxa"/>
          </w:tcPr>
          <w:p w14:paraId="687A7103" w14:textId="77777777" w:rsidR="004470EF" w:rsidRPr="002E6533" w:rsidRDefault="00000000">
            <w:pPr>
              <w:pStyle w:val="Compact"/>
            </w:pPr>
            <w:r w:rsidRPr="002E6533">
              <w:t>Explicação das permissões</w:t>
            </w:r>
          </w:p>
        </w:tc>
      </w:tr>
      <w:tr w:rsidR="004470EF" w:rsidRPr="002E6533" w14:paraId="319A144A" w14:textId="77777777">
        <w:tc>
          <w:tcPr>
            <w:tcW w:w="3960" w:type="dxa"/>
          </w:tcPr>
          <w:p w14:paraId="2A68D13F" w14:textId="77777777" w:rsidR="004470EF" w:rsidRPr="002E6533" w:rsidRDefault="00000000">
            <w:pPr>
              <w:pStyle w:val="Compact"/>
            </w:pPr>
            <w:r w:rsidRPr="002E6533">
              <w:t>Áreas de trabalho,</w:t>
            </w:r>
            <w:r w:rsidRPr="002E6533">
              <w:br/>
              <w:t>painéis de controle</w:t>
            </w:r>
          </w:p>
        </w:tc>
        <w:tc>
          <w:tcPr>
            <w:tcW w:w="3960" w:type="dxa"/>
          </w:tcPr>
          <w:p w14:paraId="123034BB" w14:textId="77777777" w:rsidR="004470EF" w:rsidRPr="002E6533" w:rsidRDefault="00000000">
            <w:pPr>
              <w:pStyle w:val="Corpodetexto"/>
            </w:pPr>
            <w:r w:rsidRPr="002E6533">
              <w:t>Configurado na seção Acesso em uma área de trabalho ou em um painel de controle.</w:t>
            </w:r>
          </w:p>
          <w:p w14:paraId="5E63B16A" w14:textId="77777777" w:rsidR="004470EF" w:rsidRPr="002E6533" w:rsidRDefault="00000000">
            <w:pPr>
              <w:pStyle w:val="Corpodetexto"/>
            </w:pPr>
            <w:r w:rsidRPr="002E6533">
              <w:t>É recomendável configurar esses componentes para serem privados ou restringir os usuários em Global do Dashboard.</w:t>
            </w:r>
          </w:p>
        </w:tc>
      </w:tr>
      <w:tr w:rsidR="004470EF" w:rsidRPr="002E6533" w14:paraId="675DB004" w14:textId="77777777">
        <w:tc>
          <w:tcPr>
            <w:tcW w:w="3960" w:type="dxa"/>
          </w:tcPr>
          <w:p w14:paraId="7F091A1E" w14:textId="77777777" w:rsidR="004470EF" w:rsidRPr="002E6533" w:rsidRDefault="00000000">
            <w:pPr>
              <w:pStyle w:val="Compact"/>
            </w:pPr>
            <w:r w:rsidRPr="002E6533">
              <w:t>Relatórios globais</w:t>
            </w:r>
          </w:p>
        </w:tc>
        <w:tc>
          <w:tcPr>
            <w:tcW w:w="3960" w:type="dxa"/>
          </w:tcPr>
          <w:p w14:paraId="1B3BFCCB" w14:textId="77777777" w:rsidR="004470EF" w:rsidRPr="002E6533" w:rsidRDefault="00000000">
            <w:pPr>
              <w:pStyle w:val="Compact"/>
            </w:pPr>
            <w:r w:rsidRPr="002E6533">
              <w:t>Configurado quando você salva um relatório. É recomendável que você defina o campo Permissões como Relatório Global.</w:t>
            </w:r>
          </w:p>
        </w:tc>
      </w:tr>
      <w:tr w:rsidR="004470EF" w:rsidRPr="002E6533" w14:paraId="27D528B1" w14:textId="77777777">
        <w:tc>
          <w:tcPr>
            <w:tcW w:w="3960" w:type="dxa"/>
          </w:tcPr>
          <w:p w14:paraId="1036731B" w14:textId="77777777" w:rsidR="004470EF" w:rsidRPr="002E6533" w:rsidRDefault="00000000">
            <w:pPr>
              <w:pStyle w:val="Compact"/>
            </w:pPr>
            <w:r w:rsidRPr="002E6533">
              <w:t>Permissões de registro</w:t>
            </w:r>
          </w:p>
        </w:tc>
        <w:tc>
          <w:tcPr>
            <w:tcW w:w="3960" w:type="dxa"/>
          </w:tcPr>
          <w:p w14:paraId="13EA8AA2" w14:textId="77777777" w:rsidR="004470EF" w:rsidRPr="002E6533" w:rsidRDefault="00000000">
            <w:pPr>
              <w:pStyle w:val="Compact"/>
            </w:pPr>
            <w:r w:rsidRPr="002E6533">
              <w:t>Configurado em um campo Permissões de registro em um aplicativo ou questionário.</w:t>
            </w:r>
          </w:p>
        </w:tc>
      </w:tr>
      <w:tr w:rsidR="004470EF" w:rsidRPr="002E6533" w14:paraId="04E41AB3" w14:textId="77777777">
        <w:tc>
          <w:tcPr>
            <w:tcW w:w="3960" w:type="dxa"/>
          </w:tcPr>
          <w:p w14:paraId="3786DED9" w14:textId="77777777" w:rsidR="004470EF" w:rsidRPr="002E6533" w:rsidRDefault="00000000">
            <w:pPr>
              <w:pStyle w:val="Compact"/>
            </w:pPr>
            <w:r w:rsidRPr="002E6533">
              <w:t>Permissões do campo</w:t>
            </w:r>
          </w:p>
        </w:tc>
        <w:tc>
          <w:tcPr>
            <w:tcW w:w="3960" w:type="dxa"/>
          </w:tcPr>
          <w:p w14:paraId="4C200EC9" w14:textId="77777777" w:rsidR="004470EF" w:rsidRPr="002E6533" w:rsidRDefault="00000000">
            <w:pPr>
              <w:pStyle w:val="Compact"/>
            </w:pPr>
            <w:r w:rsidRPr="002E6533">
              <w:t>Configurado na guia Acesso em um campo em um aplicativo ou questionário. É recomendável que você configure esses campos como privados.</w:t>
            </w:r>
          </w:p>
        </w:tc>
      </w:tr>
      <w:tr w:rsidR="004470EF" w:rsidRPr="002E6533" w14:paraId="6143E0C2" w14:textId="77777777">
        <w:tc>
          <w:tcPr>
            <w:tcW w:w="3960" w:type="dxa"/>
          </w:tcPr>
          <w:p w14:paraId="3DE10B29" w14:textId="77777777" w:rsidR="004470EF" w:rsidRPr="002E6533" w:rsidRDefault="00000000">
            <w:pPr>
              <w:pStyle w:val="Corpodetexto"/>
            </w:pPr>
            <w:r w:rsidRPr="002E6533">
              <w:t>Administradores de configuração</w:t>
            </w:r>
          </w:p>
          <w:p w14:paraId="7D75FE54" w14:textId="77777777" w:rsidR="004470EF" w:rsidRPr="002E6533" w:rsidRDefault="00000000">
            <w:pPr>
              <w:pStyle w:val="Corpodetexto"/>
            </w:pPr>
            <w:r w:rsidRPr="002E6533">
              <w:t> </w:t>
            </w:r>
          </w:p>
        </w:tc>
        <w:tc>
          <w:tcPr>
            <w:tcW w:w="3960" w:type="dxa"/>
          </w:tcPr>
          <w:p w14:paraId="32AAE5EF" w14:textId="77777777" w:rsidR="004470EF" w:rsidRPr="002E6533" w:rsidRDefault="00000000">
            <w:pPr>
              <w:pStyle w:val="Compact"/>
            </w:pPr>
            <w:r w:rsidRPr="002E6533">
              <w:t>Os administradores de configuração têm direitos aos aspectos de configuração (por exemplo, campos, layout, eventos orientados por dados, notificações) de um aplicativo, questionário ou subformulário. Os administradores de configuração têm direitos de leitura da página de conteúdo para o aplicativo ou questionários.</w:t>
            </w:r>
          </w:p>
        </w:tc>
      </w:tr>
      <w:tr w:rsidR="004470EF" w:rsidRPr="002E6533" w14:paraId="2580A3B6" w14:textId="77777777">
        <w:tc>
          <w:tcPr>
            <w:tcW w:w="3960" w:type="dxa"/>
          </w:tcPr>
          <w:p w14:paraId="041251A4" w14:textId="77777777" w:rsidR="004470EF" w:rsidRPr="002E6533" w:rsidRDefault="00000000">
            <w:pPr>
              <w:pStyle w:val="Compact"/>
            </w:pPr>
            <w:r w:rsidRPr="002E6533">
              <w:t>Administradores de conteúdo</w:t>
            </w:r>
          </w:p>
        </w:tc>
        <w:tc>
          <w:tcPr>
            <w:tcW w:w="3960" w:type="dxa"/>
          </w:tcPr>
          <w:p w14:paraId="4DD2A7EA" w14:textId="77777777" w:rsidR="004470EF" w:rsidRPr="002E6533" w:rsidRDefault="00000000">
            <w:pPr>
              <w:pStyle w:val="Compact"/>
            </w:pPr>
            <w:r w:rsidRPr="002E6533">
              <w:t xml:space="preserve">Configurados em aplicativos e </w:t>
            </w:r>
            <w:r w:rsidRPr="002E6533">
              <w:lastRenderedPageBreak/>
              <w:t>questionários. Concede inerentemente direitos de CRUD sobre todo o conteúdo do aplicativo ou questionário, independentemente das permissões de registro.</w:t>
            </w:r>
          </w:p>
        </w:tc>
      </w:tr>
      <w:tr w:rsidR="004470EF" w:rsidRPr="002E6533" w14:paraId="16C2A65A" w14:textId="77777777">
        <w:tc>
          <w:tcPr>
            <w:tcW w:w="3960" w:type="dxa"/>
          </w:tcPr>
          <w:p w14:paraId="53153F94" w14:textId="77777777" w:rsidR="004470EF" w:rsidRPr="002E6533" w:rsidRDefault="00000000">
            <w:pPr>
              <w:pStyle w:val="Compact"/>
            </w:pPr>
            <w:r w:rsidRPr="002E6533">
              <w:lastRenderedPageBreak/>
              <w:t>Administradores do relatório global</w:t>
            </w:r>
          </w:p>
        </w:tc>
        <w:tc>
          <w:tcPr>
            <w:tcW w:w="3960" w:type="dxa"/>
          </w:tcPr>
          <w:p w14:paraId="7134EF06" w14:textId="77777777" w:rsidR="004470EF" w:rsidRPr="002E6533" w:rsidRDefault="00000000">
            <w:pPr>
              <w:pStyle w:val="Compact"/>
            </w:pPr>
            <w:r w:rsidRPr="002E6533">
              <w:t>Configurados no Gerador de aplicativos para os proprietários do relatório atribuídos em um aplicativo ou questionário específico.</w:t>
            </w:r>
          </w:p>
        </w:tc>
      </w:tr>
    </w:tbl>
    <w:p w14:paraId="44749732" w14:textId="77777777" w:rsidR="004470EF" w:rsidRPr="002E6533" w:rsidRDefault="00000000">
      <w:pPr>
        <w:pStyle w:val="Ttulo1"/>
      </w:pPr>
      <w:bookmarkStart w:id="41" w:name="contas-de-usuário"/>
      <w:bookmarkEnd w:id="35"/>
      <w:bookmarkEnd w:id="40"/>
      <w:r w:rsidRPr="002E6533">
        <w:t>Contas de usuário</w:t>
      </w:r>
    </w:p>
    <w:p w14:paraId="47D94476" w14:textId="77777777" w:rsidR="004470EF" w:rsidRPr="002E6533" w:rsidRDefault="00000000">
      <w:pPr>
        <w:pStyle w:val="FirstParagraph"/>
      </w:pPr>
      <w:r w:rsidRPr="002E6533">
        <w:t>Todos os usuários da Archer devem ter uma conta para fazer log-on no sistema. Ao adicionar um usuário, considere o seguinte:</w:t>
      </w:r>
    </w:p>
    <w:p w14:paraId="752440E6" w14:textId="77777777" w:rsidR="004470EF" w:rsidRPr="002E6533" w:rsidRDefault="00000000">
      <w:pPr>
        <w:pStyle w:val="Compact"/>
        <w:numPr>
          <w:ilvl w:val="0"/>
          <w:numId w:val="71"/>
        </w:numPr>
      </w:pPr>
      <w:r w:rsidRPr="002E6533">
        <w:t>O usuário será notificado sobre as informações de senha?</w:t>
      </w:r>
    </w:p>
    <w:p w14:paraId="0ADAB630" w14:textId="77777777" w:rsidR="004470EF" w:rsidRPr="002E6533" w:rsidRDefault="00000000">
      <w:pPr>
        <w:pStyle w:val="Compact"/>
        <w:numPr>
          <w:ilvl w:val="0"/>
          <w:numId w:val="71"/>
        </w:numPr>
      </w:pPr>
      <w:r w:rsidRPr="002E6533">
        <w:t>O usuário será forçado a alterar a senha no próximo log-in?</w:t>
      </w:r>
    </w:p>
    <w:p w14:paraId="038C0205" w14:textId="77777777" w:rsidR="004470EF" w:rsidRPr="002E6533" w:rsidRDefault="00000000">
      <w:pPr>
        <w:pStyle w:val="Compact"/>
        <w:numPr>
          <w:ilvl w:val="0"/>
          <w:numId w:val="71"/>
        </w:numPr>
      </w:pPr>
      <w:r w:rsidRPr="002E6533">
        <w:t>O usuário fala um idioma diferente do idioma padrão?</w:t>
      </w:r>
    </w:p>
    <w:p w14:paraId="2D361E3C" w14:textId="77777777" w:rsidR="004470EF" w:rsidRPr="002E6533" w:rsidRDefault="00000000">
      <w:pPr>
        <w:pStyle w:val="Compact"/>
        <w:numPr>
          <w:ilvl w:val="0"/>
          <w:numId w:val="71"/>
        </w:numPr>
      </w:pPr>
      <w:r w:rsidRPr="002E6533">
        <w:t xml:space="preserve">O usuário requer um </w:t>
      </w:r>
      <w:hyperlink r:id="rId289">
        <w:r w:rsidR="004470EF" w:rsidRPr="002E6533">
          <w:rPr>
            <w:rStyle w:val="Hyperlink"/>
          </w:rPr>
          <w:t>parâmetro de segurança</w:t>
        </w:r>
      </w:hyperlink>
      <w:r w:rsidRPr="002E6533">
        <w:t xml:space="preserve"> específico?</w:t>
      </w:r>
    </w:p>
    <w:p w14:paraId="1032A1EA" w14:textId="77777777" w:rsidR="004470EF" w:rsidRPr="002E6533" w:rsidRDefault="00000000">
      <w:pPr>
        <w:pStyle w:val="Compact"/>
        <w:numPr>
          <w:ilvl w:val="0"/>
          <w:numId w:val="71"/>
        </w:numPr>
      </w:pPr>
      <w:r w:rsidRPr="002E6533">
        <w:t xml:space="preserve">Em quais </w:t>
      </w:r>
      <w:hyperlink r:id="rId290">
        <w:r w:rsidR="004470EF" w:rsidRPr="002E6533">
          <w:rPr>
            <w:rStyle w:val="Hyperlink"/>
          </w:rPr>
          <w:t>grupos</w:t>
        </w:r>
      </w:hyperlink>
      <w:r w:rsidRPr="002E6533">
        <w:t xml:space="preserve"> o usuário deve estar inscrito e quais </w:t>
      </w:r>
      <w:hyperlink r:id="rId291">
        <w:r w:rsidR="004470EF" w:rsidRPr="002E6533">
          <w:rPr>
            <w:rStyle w:val="Hyperlink"/>
          </w:rPr>
          <w:t>funções de acesso</w:t>
        </w:r>
      </w:hyperlink>
      <w:r w:rsidRPr="002E6533">
        <w:t xml:space="preserve"> devem ser atribuídas à conta do usuário?</w:t>
      </w:r>
    </w:p>
    <w:p w14:paraId="017A57BE" w14:textId="77777777" w:rsidR="004470EF" w:rsidRPr="002E6533" w:rsidRDefault="00000000">
      <w:pPr>
        <w:pStyle w:val="FirstParagraph"/>
      </w:pPr>
      <w:r w:rsidRPr="002E6533">
        <w:t>Certifique-se de que os usuários estejam aprovados para fazer log-in no sistema antes de criar uma conta para eles. Mesmo quando os usuários estão aprovados, atribua apenas o conjunto mínimo de permissões de acesso que permita aos usuários realizar o trabalho.</w:t>
      </w:r>
    </w:p>
    <w:p w14:paraId="4D84BD4F" w14:textId="77777777" w:rsidR="004470EF" w:rsidRPr="002E6533" w:rsidRDefault="00000000">
      <w:pPr>
        <w:pStyle w:val="Corpodetexto"/>
      </w:pPr>
      <w:r w:rsidRPr="002E6533">
        <w:t xml:space="preserve">Para obter instruções sobre como criar uma nova conta de usuário, consulte </w:t>
      </w:r>
      <w:hyperlink r:id="rId292">
        <w:r w:rsidR="004470EF" w:rsidRPr="002E6533">
          <w:rPr>
            <w:rStyle w:val="Hyperlink"/>
          </w:rPr>
          <w:t>Adicionando Contas do Usuário</w:t>
        </w:r>
      </w:hyperlink>
      <w:r w:rsidRPr="002E6533">
        <w:t>.</w:t>
      </w:r>
    </w:p>
    <w:p w14:paraId="785F5CC2" w14:textId="77777777" w:rsidR="004470EF" w:rsidRPr="002E6533" w:rsidRDefault="00000000">
      <w:pPr>
        <w:pStyle w:val="Corpodetexto"/>
      </w:pPr>
      <w:r w:rsidRPr="002E6533">
        <w:t xml:space="preserve">Para obter instruções sobre como atribuir funções de acesso a uma conta, consulte </w:t>
      </w:r>
      <w:hyperlink r:id="rId293">
        <w:r w:rsidR="004470EF" w:rsidRPr="002E6533">
          <w:rPr>
            <w:rStyle w:val="Hyperlink"/>
          </w:rPr>
          <w:t>Atribuindo Funções de Acesso aos Usuários</w:t>
        </w:r>
      </w:hyperlink>
      <w:r w:rsidRPr="002E6533">
        <w:t>.</w:t>
      </w:r>
    </w:p>
    <w:p w14:paraId="7D767AB4" w14:textId="77777777" w:rsidR="004470EF" w:rsidRPr="002E6533" w:rsidRDefault="00000000">
      <w:pPr>
        <w:pStyle w:val="Corpodetexto"/>
      </w:pPr>
      <w:r w:rsidRPr="002E6533">
        <w:t>Nesta página</w:t>
      </w:r>
    </w:p>
    <w:p w14:paraId="454E51E3" w14:textId="77777777" w:rsidR="004470EF" w:rsidRPr="002E6533" w:rsidRDefault="004470EF">
      <w:pPr>
        <w:pStyle w:val="Compact"/>
        <w:numPr>
          <w:ilvl w:val="0"/>
          <w:numId w:val="72"/>
        </w:numPr>
      </w:pPr>
      <w:hyperlink w:anchor="Xc2260a680380908f92d34cad68883ad02acf2ff">
        <w:r w:rsidRPr="002E6533">
          <w:rPr>
            <w:rStyle w:val="Hyperlink"/>
          </w:rPr>
          <w:t>Contas de administrador do sistema e serviços padrão</w:t>
        </w:r>
      </w:hyperlink>
    </w:p>
    <w:p w14:paraId="68A84D1A" w14:textId="77777777" w:rsidR="004470EF" w:rsidRPr="002E6533" w:rsidRDefault="004470EF">
      <w:pPr>
        <w:pStyle w:val="Compact"/>
        <w:numPr>
          <w:ilvl w:val="1"/>
          <w:numId w:val="73"/>
        </w:numPr>
      </w:pPr>
      <w:hyperlink w:anchor="Contadeservi%C3%A7odofeeddedados">
        <w:r w:rsidRPr="002E6533">
          <w:rPr>
            <w:rStyle w:val="Hyperlink"/>
          </w:rPr>
          <w:t>Conta de serviço do feed de dados</w:t>
        </w:r>
      </w:hyperlink>
    </w:p>
    <w:p w14:paraId="1BA2BDE8" w14:textId="77777777" w:rsidR="004470EF" w:rsidRPr="002E6533" w:rsidRDefault="004470EF">
      <w:pPr>
        <w:pStyle w:val="Compact"/>
        <w:numPr>
          <w:ilvl w:val="0"/>
          <w:numId w:val="72"/>
        </w:numPr>
      </w:pPr>
      <w:hyperlink w:anchor="Xd585758e423d192901fced47d1b7ca52346358b">
        <w:r w:rsidRPr="002E6533">
          <w:rPr>
            <w:rStyle w:val="Hyperlink"/>
          </w:rPr>
          <w:t>Nova conta de usuário com privilégios de administrador do sistema</w:t>
        </w:r>
      </w:hyperlink>
    </w:p>
    <w:p w14:paraId="4D5C307E" w14:textId="77777777" w:rsidR="004470EF" w:rsidRPr="002E6533" w:rsidRDefault="004470EF">
      <w:pPr>
        <w:pStyle w:val="Compact"/>
        <w:numPr>
          <w:ilvl w:val="0"/>
          <w:numId w:val="72"/>
        </w:numPr>
      </w:pPr>
      <w:hyperlink w:anchor="Senhasdacontadousu%C3%A1rio">
        <w:r w:rsidRPr="002E6533">
          <w:rPr>
            <w:rStyle w:val="Hyperlink"/>
          </w:rPr>
          <w:t>Senhas da conta do usuário</w:t>
        </w:r>
      </w:hyperlink>
    </w:p>
    <w:p w14:paraId="64BD28FD" w14:textId="77777777" w:rsidR="004470EF" w:rsidRPr="002E6533" w:rsidRDefault="004470EF">
      <w:pPr>
        <w:pStyle w:val="Compact"/>
        <w:numPr>
          <w:ilvl w:val="0"/>
          <w:numId w:val="72"/>
        </w:numPr>
      </w:pPr>
      <w:hyperlink w:anchor="Redefini%C3%A7%C3%A3odesenha">
        <w:r w:rsidRPr="002E6533">
          <w:rPr>
            <w:rStyle w:val="Hyperlink"/>
          </w:rPr>
          <w:t>Redefinição de senha</w:t>
        </w:r>
      </w:hyperlink>
    </w:p>
    <w:p w14:paraId="47DA5C3C" w14:textId="77777777" w:rsidR="004470EF" w:rsidRPr="002E6533" w:rsidRDefault="00000000">
      <w:pPr>
        <w:pStyle w:val="Ttulo2"/>
      </w:pPr>
      <w:bookmarkStart w:id="42" w:name="X1a3211d7da3e0e08df82f122352541a095d5136"/>
      <w:r w:rsidRPr="002E6533">
        <w:lastRenderedPageBreak/>
        <w:t>Contas de administrador do sistema e serviços padrão</w:t>
      </w:r>
    </w:p>
    <w:p w14:paraId="1F1139F9" w14:textId="77777777" w:rsidR="004470EF" w:rsidRPr="002E6533" w:rsidRDefault="00000000">
      <w:pPr>
        <w:pStyle w:val="FirstParagraph"/>
      </w:pPr>
      <w:r w:rsidRPr="002E6533">
        <w:t>O processo de instalação do Archer cria automaticamente uma conta de administrador do sistema (sysadmin) e uma série de contas de serviços padrão. Essas contas estão configuradas no Painel de controle do Archer (ACP). Você não pode excluir nem renomear essas contas, mas pode desativar a conta de administrador do sistema. Os usuários não podem entrar no Archer com uma conta de serviços padrão. Os campos de registro de histórico exibem alterações de campo feitas por usuários do serviço de feed de dados. Associar uma conta de serviço de feed de dados exclusiva a cada feed esclarece qual feed de dados aplicou a atualização.</w:t>
      </w:r>
    </w:p>
    <w:p w14:paraId="72E9C691" w14:textId="77777777" w:rsidR="004470EF" w:rsidRPr="002E6533" w:rsidRDefault="00000000">
      <w:pPr>
        <w:pStyle w:val="Corpodetexto"/>
      </w:pPr>
      <w:r w:rsidRPr="002E6533">
        <w:t xml:space="preserve">Uma conta de usuário com privilégios de administrador do sistema não igual à conta de administrador do sistema. Ela não pode, por exemplo, ver a conta de administrador do sistema nem alterar sua senha. Somente alguém que tem acesso à conta de administrador do sistema pode gerenciá-la. Consulte </w:t>
      </w:r>
      <w:hyperlink r:id="rId294">
        <w:r w:rsidR="004470EF" w:rsidRPr="002E6533">
          <w:rPr>
            <w:rStyle w:val="Hyperlink"/>
          </w:rPr>
          <w:t>Entendendo as senhas das contas de administrador do sistema e de serviços padrão</w:t>
        </w:r>
      </w:hyperlink>
      <w:r w:rsidRPr="002E6533">
        <w:t xml:space="preserve"> para obter mais informações.</w:t>
      </w:r>
    </w:p>
    <w:p w14:paraId="0D73A2F6" w14:textId="77777777" w:rsidR="004470EF" w:rsidRPr="002E6533" w:rsidRDefault="00000000">
      <w:pPr>
        <w:pStyle w:val="Ttulo3"/>
      </w:pPr>
      <w:r w:rsidRPr="002E6533">
        <w:t>Conta de serviço do feed de dados</w:t>
      </w:r>
    </w:p>
    <w:p w14:paraId="283F7BA1" w14:textId="77777777" w:rsidR="004470EF" w:rsidRPr="002E6533" w:rsidRDefault="00000000">
      <w:pPr>
        <w:pStyle w:val="FirstParagraph"/>
      </w:pPr>
      <w:r w:rsidRPr="002E6533">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2676952C" w14:textId="77777777" w:rsidR="004470EF" w:rsidRPr="002E6533" w:rsidRDefault="00000000">
      <w:pPr>
        <w:pStyle w:val="Ttulo2"/>
      </w:pPr>
      <w:bookmarkStart w:id="43" w:name="Xfb75e945ed51a6bedbdb6a762abc16ff910c46f"/>
      <w:bookmarkEnd w:id="42"/>
      <w:r w:rsidRPr="002E6533">
        <w:t>Nova conta de usuário com privilégios de administrador do sistema</w:t>
      </w:r>
    </w:p>
    <w:p w14:paraId="2E458FFA" w14:textId="77777777" w:rsidR="004470EF" w:rsidRPr="002E6533" w:rsidRDefault="00000000">
      <w:pPr>
        <w:pStyle w:val="FirstParagraph"/>
      </w:pPr>
      <w:r w:rsidRPr="002E6533">
        <w:t>É recomendável que você crie uma nova conta de usuário, com acesso completo ao sistema, e atribua a ela a função de acesso de Administrador do sistema. Essa função de acesso confere à conta todos os direitos dentro do Archer.</w:t>
      </w:r>
    </w:p>
    <w:p w14:paraId="3DB13F3D" w14:textId="77777777" w:rsidR="004470EF" w:rsidRPr="002E6533" w:rsidRDefault="00000000">
      <w:pPr>
        <w:pStyle w:val="Ttulo2"/>
      </w:pPr>
      <w:bookmarkStart w:id="44" w:name="senhas-da-conta-do-usuário"/>
      <w:bookmarkEnd w:id="43"/>
      <w:r w:rsidRPr="002E6533">
        <w:t>Senhas da conta do usuário</w:t>
      </w:r>
    </w:p>
    <w:p w14:paraId="53D3E3B2" w14:textId="77777777" w:rsidR="004470EF" w:rsidRPr="002E6533" w:rsidRDefault="00000000">
      <w:pPr>
        <w:pStyle w:val="FirstParagraph"/>
      </w:pPr>
      <w:r w:rsidRPr="002E6533">
        <w:t>Todas as novas contas de usuário são criadas com uma senha exclusiva atribuída manualmente por um administrador ou gerada aleatoriamente por Archer.</w:t>
      </w:r>
    </w:p>
    <w:p w14:paraId="02D30A05" w14:textId="77777777" w:rsidR="004470EF" w:rsidRPr="002E6533" w:rsidRDefault="00000000">
      <w:pPr>
        <w:pStyle w:val="Corpodetexto"/>
      </w:pPr>
      <w:r w:rsidRPr="002E6533">
        <w:t xml:space="preserve">É altamente recomendável que você habilite a </w:t>
      </w:r>
      <w:proofErr w:type="gramStart"/>
      <w:r w:rsidRPr="002E6533">
        <w:t>opção Forçar</w:t>
      </w:r>
      <w:proofErr w:type="gramEnd"/>
      <w:r w:rsidRPr="002E6533">
        <w:t xml:space="preserve"> alteração de senha no próximo sign-in no Archer para todas as novas contas de usuário. Configurar esta </w:t>
      </w:r>
      <w:r w:rsidRPr="002E6533">
        <w:lastRenderedPageBreak/>
        <w:t>opção exige que os usuários alterem suas senhas na próxima vez que fizerem log-on em Archer.</w:t>
      </w:r>
    </w:p>
    <w:p w14:paraId="753419EF" w14:textId="77777777" w:rsidR="004470EF" w:rsidRPr="002E6533" w:rsidRDefault="00000000">
      <w:pPr>
        <w:pStyle w:val="Corpodetexto"/>
      </w:pPr>
      <w:r w:rsidRPr="002E6533">
        <w:t>O Archer impõe políticas de força da senha, log-on e timeout de sessão definidas nos parâmetros de segurança.</w:t>
      </w:r>
    </w:p>
    <w:p w14:paraId="6AD3E7E6" w14:textId="77777777" w:rsidR="004470EF" w:rsidRPr="002E6533" w:rsidRDefault="00000000">
      <w:pPr>
        <w:pStyle w:val="Corpodetexto"/>
      </w:pPr>
      <w:r w:rsidRPr="002E6533">
        <w:t xml:space="preserve">Esses parâmetros de segurança são impostos pelo Archer em todas as contas de usuário, exceto nas contas </w:t>
      </w:r>
      <w:r w:rsidRPr="002E6533">
        <w:rPr>
          <w:b/>
          <w:bCs/>
        </w:rPr>
        <w:t>sysadmin</w:t>
      </w:r>
      <w:r w:rsidRPr="002E6533">
        <w:t xml:space="preserve"> e de serviço. É altamente recomendável que você instrua seus administradores de acordo com sua política corporativa de TI e práticas recomendadas de segurança para gerar e gerenciar senhas de todas as contas.</w:t>
      </w:r>
    </w:p>
    <w:p w14:paraId="5E74600F" w14:textId="77777777" w:rsidR="004470EF" w:rsidRPr="002E6533" w:rsidRDefault="00000000">
      <w:pPr>
        <w:pStyle w:val="TableCaption"/>
      </w:pPr>
      <w:r w:rsidRPr="002E6533">
        <w:t>A tabela a seguir mostra as configurações de senha do parâmetro de segurança padrão. É recomendável que você trate essas configurações como o requisito mínimo para impor senhas fortes e sessões seguras n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110BDB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9602E1" w14:textId="77777777" w:rsidR="004470EF" w:rsidRPr="002E6533" w:rsidRDefault="00000000">
            <w:pPr>
              <w:pStyle w:val="Compact"/>
            </w:pPr>
            <w:r w:rsidRPr="002E6533">
              <w:t>Parâmetro</w:t>
            </w:r>
          </w:p>
        </w:tc>
        <w:tc>
          <w:tcPr>
            <w:tcW w:w="3960" w:type="dxa"/>
          </w:tcPr>
          <w:p w14:paraId="62F94D00" w14:textId="77777777" w:rsidR="004470EF" w:rsidRPr="002E6533" w:rsidRDefault="00000000">
            <w:pPr>
              <w:pStyle w:val="Compact"/>
            </w:pPr>
            <w:r w:rsidRPr="002E6533">
              <w:t>Configuração</w:t>
            </w:r>
          </w:p>
        </w:tc>
      </w:tr>
      <w:tr w:rsidR="004470EF" w:rsidRPr="002E6533" w14:paraId="55B38A89" w14:textId="77777777">
        <w:tc>
          <w:tcPr>
            <w:tcW w:w="3960" w:type="dxa"/>
          </w:tcPr>
          <w:p w14:paraId="0F030401" w14:textId="77777777" w:rsidR="004470EF" w:rsidRPr="002E6533" w:rsidRDefault="00000000">
            <w:pPr>
              <w:pStyle w:val="Compact"/>
            </w:pPr>
            <w:r w:rsidRPr="002E6533">
              <w:t>Comprimento mínimo de senha</w:t>
            </w:r>
          </w:p>
        </w:tc>
        <w:tc>
          <w:tcPr>
            <w:tcW w:w="3960" w:type="dxa"/>
          </w:tcPr>
          <w:p w14:paraId="01BD4959" w14:textId="77777777" w:rsidR="004470EF" w:rsidRPr="002E6533" w:rsidRDefault="00000000">
            <w:pPr>
              <w:pStyle w:val="Compact"/>
            </w:pPr>
            <w:r w:rsidRPr="002E6533">
              <w:t>9 caracteres</w:t>
            </w:r>
          </w:p>
        </w:tc>
      </w:tr>
      <w:tr w:rsidR="004470EF" w:rsidRPr="002E6533" w14:paraId="7A525A61" w14:textId="77777777">
        <w:tc>
          <w:tcPr>
            <w:tcW w:w="3960" w:type="dxa"/>
          </w:tcPr>
          <w:p w14:paraId="63D6943E" w14:textId="77777777" w:rsidR="004470EF" w:rsidRPr="002E6533" w:rsidRDefault="00000000">
            <w:pPr>
              <w:pStyle w:val="Compact"/>
            </w:pPr>
            <w:r w:rsidRPr="002E6533">
              <w:t>Caracteres alfabéticos obrigatórios</w:t>
            </w:r>
          </w:p>
        </w:tc>
        <w:tc>
          <w:tcPr>
            <w:tcW w:w="3960" w:type="dxa"/>
          </w:tcPr>
          <w:p w14:paraId="3A0203A3" w14:textId="77777777" w:rsidR="004470EF" w:rsidRPr="002E6533" w:rsidRDefault="00000000">
            <w:pPr>
              <w:pStyle w:val="Compact"/>
            </w:pPr>
            <w:r w:rsidRPr="002E6533">
              <w:t>2 caracteres</w:t>
            </w:r>
          </w:p>
        </w:tc>
      </w:tr>
      <w:tr w:rsidR="004470EF" w:rsidRPr="002E6533" w14:paraId="1F3587D0" w14:textId="77777777">
        <w:tc>
          <w:tcPr>
            <w:tcW w:w="3960" w:type="dxa"/>
          </w:tcPr>
          <w:p w14:paraId="44623718" w14:textId="77777777" w:rsidR="004470EF" w:rsidRPr="002E6533" w:rsidRDefault="00000000">
            <w:pPr>
              <w:pStyle w:val="Compact"/>
            </w:pPr>
            <w:r w:rsidRPr="002E6533">
              <w:t>Caracteres numéricos obrigatórios</w:t>
            </w:r>
          </w:p>
        </w:tc>
        <w:tc>
          <w:tcPr>
            <w:tcW w:w="3960" w:type="dxa"/>
          </w:tcPr>
          <w:p w14:paraId="06E8774D" w14:textId="77777777" w:rsidR="004470EF" w:rsidRPr="002E6533" w:rsidRDefault="00000000">
            <w:pPr>
              <w:pStyle w:val="Compact"/>
            </w:pPr>
            <w:r w:rsidRPr="002E6533">
              <w:t>1 caractere</w:t>
            </w:r>
          </w:p>
        </w:tc>
      </w:tr>
      <w:tr w:rsidR="004470EF" w:rsidRPr="002E6533" w14:paraId="0737A76B" w14:textId="77777777">
        <w:tc>
          <w:tcPr>
            <w:tcW w:w="3960" w:type="dxa"/>
          </w:tcPr>
          <w:p w14:paraId="63A7EAEF" w14:textId="77777777" w:rsidR="004470EF" w:rsidRPr="002E6533" w:rsidRDefault="00000000">
            <w:pPr>
              <w:pStyle w:val="Compact"/>
            </w:pPr>
            <w:r w:rsidRPr="002E6533">
              <w:t>Caracteres especiais obrigatórios</w:t>
            </w:r>
          </w:p>
        </w:tc>
        <w:tc>
          <w:tcPr>
            <w:tcW w:w="3960" w:type="dxa"/>
          </w:tcPr>
          <w:p w14:paraId="3BECD1C1" w14:textId="77777777" w:rsidR="004470EF" w:rsidRPr="002E6533" w:rsidRDefault="00000000">
            <w:pPr>
              <w:pStyle w:val="Compact"/>
            </w:pPr>
            <w:r w:rsidRPr="002E6533">
              <w:t>1 caractere</w:t>
            </w:r>
          </w:p>
        </w:tc>
      </w:tr>
      <w:tr w:rsidR="004470EF" w:rsidRPr="002E6533" w14:paraId="71461B36" w14:textId="77777777">
        <w:tc>
          <w:tcPr>
            <w:tcW w:w="3960" w:type="dxa"/>
          </w:tcPr>
          <w:p w14:paraId="7D1E603A" w14:textId="77777777" w:rsidR="004470EF" w:rsidRPr="002E6533" w:rsidRDefault="00000000">
            <w:pPr>
              <w:pStyle w:val="Compact"/>
            </w:pPr>
            <w:r w:rsidRPr="002E6533">
              <w:t>Caracteres maiúsculos obrigatórios</w:t>
            </w:r>
          </w:p>
        </w:tc>
        <w:tc>
          <w:tcPr>
            <w:tcW w:w="3960" w:type="dxa"/>
          </w:tcPr>
          <w:p w14:paraId="115E7F4B" w14:textId="77777777" w:rsidR="004470EF" w:rsidRPr="002E6533" w:rsidRDefault="00000000">
            <w:pPr>
              <w:pStyle w:val="Compact"/>
            </w:pPr>
            <w:r w:rsidRPr="002E6533">
              <w:t>1 caractere</w:t>
            </w:r>
          </w:p>
        </w:tc>
      </w:tr>
      <w:tr w:rsidR="004470EF" w:rsidRPr="002E6533" w14:paraId="03443A3C" w14:textId="77777777">
        <w:tc>
          <w:tcPr>
            <w:tcW w:w="3960" w:type="dxa"/>
          </w:tcPr>
          <w:p w14:paraId="298EE4F3" w14:textId="77777777" w:rsidR="004470EF" w:rsidRPr="002E6533" w:rsidRDefault="00000000">
            <w:pPr>
              <w:pStyle w:val="Compact"/>
            </w:pPr>
            <w:r w:rsidRPr="002E6533">
              <w:t>Caracteres minúsculos obrigatórios</w:t>
            </w:r>
          </w:p>
        </w:tc>
        <w:tc>
          <w:tcPr>
            <w:tcW w:w="3960" w:type="dxa"/>
          </w:tcPr>
          <w:p w14:paraId="69F1FB57" w14:textId="77777777" w:rsidR="004470EF" w:rsidRPr="002E6533" w:rsidRDefault="00000000">
            <w:pPr>
              <w:pStyle w:val="Compact"/>
            </w:pPr>
            <w:r w:rsidRPr="002E6533">
              <w:t>1 caractere</w:t>
            </w:r>
          </w:p>
        </w:tc>
      </w:tr>
      <w:tr w:rsidR="004470EF" w:rsidRPr="002E6533" w14:paraId="782B1A92" w14:textId="77777777">
        <w:tc>
          <w:tcPr>
            <w:tcW w:w="3960" w:type="dxa"/>
          </w:tcPr>
          <w:p w14:paraId="6B7ACC69" w14:textId="77777777" w:rsidR="004470EF" w:rsidRPr="002E6533" w:rsidRDefault="00000000">
            <w:pPr>
              <w:pStyle w:val="Compact"/>
            </w:pPr>
            <w:r w:rsidRPr="002E6533">
              <w:t>Intervalo de alteração da senha</w:t>
            </w:r>
          </w:p>
        </w:tc>
        <w:tc>
          <w:tcPr>
            <w:tcW w:w="3960" w:type="dxa"/>
          </w:tcPr>
          <w:p w14:paraId="6100D653" w14:textId="77777777" w:rsidR="004470EF" w:rsidRPr="002E6533" w:rsidRDefault="00000000">
            <w:pPr>
              <w:pStyle w:val="Compact"/>
            </w:pPr>
            <w:r w:rsidRPr="002E6533">
              <w:t>90 dias</w:t>
            </w:r>
          </w:p>
        </w:tc>
      </w:tr>
      <w:tr w:rsidR="004470EF" w:rsidRPr="002E6533" w14:paraId="7D904596" w14:textId="77777777">
        <w:tc>
          <w:tcPr>
            <w:tcW w:w="3960" w:type="dxa"/>
          </w:tcPr>
          <w:p w14:paraId="28A74CE0" w14:textId="77777777" w:rsidR="004470EF" w:rsidRPr="002E6533" w:rsidRDefault="00000000">
            <w:pPr>
              <w:pStyle w:val="Compact"/>
            </w:pPr>
            <w:r w:rsidRPr="002E6533">
              <w:t>Senhas anteriores não permitidas</w:t>
            </w:r>
          </w:p>
        </w:tc>
        <w:tc>
          <w:tcPr>
            <w:tcW w:w="3960" w:type="dxa"/>
          </w:tcPr>
          <w:p w14:paraId="353CEE57" w14:textId="77777777" w:rsidR="004470EF" w:rsidRPr="002E6533" w:rsidRDefault="00000000">
            <w:pPr>
              <w:pStyle w:val="Compact"/>
            </w:pPr>
            <w:r w:rsidRPr="002E6533">
              <w:t>20 senhas</w:t>
            </w:r>
          </w:p>
        </w:tc>
      </w:tr>
      <w:tr w:rsidR="004470EF" w:rsidRPr="002E6533" w14:paraId="36D9E4F7" w14:textId="77777777">
        <w:tc>
          <w:tcPr>
            <w:tcW w:w="3960" w:type="dxa"/>
          </w:tcPr>
          <w:p w14:paraId="22CA7E5C" w14:textId="77777777" w:rsidR="004470EF" w:rsidRPr="002E6533" w:rsidRDefault="00000000">
            <w:pPr>
              <w:pStyle w:val="Compact"/>
            </w:pPr>
            <w:r w:rsidRPr="002E6533">
              <w:t>Tolerância de log-ons</w:t>
            </w:r>
          </w:p>
        </w:tc>
        <w:tc>
          <w:tcPr>
            <w:tcW w:w="3960" w:type="dxa"/>
          </w:tcPr>
          <w:p w14:paraId="4D5E546E" w14:textId="77777777" w:rsidR="004470EF" w:rsidRPr="002E6533" w:rsidRDefault="00000000">
            <w:pPr>
              <w:pStyle w:val="Compact"/>
            </w:pPr>
            <w:r w:rsidRPr="002E6533">
              <w:t>0 log-on</w:t>
            </w:r>
          </w:p>
        </w:tc>
      </w:tr>
      <w:tr w:rsidR="004470EF" w:rsidRPr="002E6533" w14:paraId="25F852D1" w14:textId="77777777">
        <w:tc>
          <w:tcPr>
            <w:tcW w:w="3960" w:type="dxa"/>
          </w:tcPr>
          <w:p w14:paraId="6031ABE0" w14:textId="77777777" w:rsidR="004470EF" w:rsidRPr="002E6533" w:rsidRDefault="00000000">
            <w:pPr>
              <w:pStyle w:val="Compact"/>
            </w:pPr>
            <w:r w:rsidRPr="002E6533">
              <w:t>Número máximo de tentativas de log-on com falha</w:t>
            </w:r>
          </w:p>
        </w:tc>
        <w:tc>
          <w:tcPr>
            <w:tcW w:w="3960" w:type="dxa"/>
          </w:tcPr>
          <w:p w14:paraId="6C9B898A" w14:textId="77777777" w:rsidR="004470EF" w:rsidRPr="002E6533" w:rsidRDefault="00000000">
            <w:pPr>
              <w:pStyle w:val="Compact"/>
            </w:pPr>
            <w:r w:rsidRPr="002E6533">
              <w:t>3 tentativas</w:t>
            </w:r>
          </w:p>
        </w:tc>
      </w:tr>
      <w:tr w:rsidR="004470EF" w:rsidRPr="002E6533" w14:paraId="02F143F9" w14:textId="77777777">
        <w:tc>
          <w:tcPr>
            <w:tcW w:w="3960" w:type="dxa"/>
          </w:tcPr>
          <w:p w14:paraId="428DF41E" w14:textId="77777777" w:rsidR="004470EF" w:rsidRPr="002E6533" w:rsidRDefault="00000000">
            <w:pPr>
              <w:pStyle w:val="Compact"/>
            </w:pPr>
            <w:r w:rsidRPr="002E6533">
              <w:t>Timeout de sessão</w:t>
            </w:r>
          </w:p>
        </w:tc>
        <w:tc>
          <w:tcPr>
            <w:tcW w:w="3960" w:type="dxa"/>
          </w:tcPr>
          <w:p w14:paraId="5ADAF4B8" w14:textId="77777777" w:rsidR="004470EF" w:rsidRPr="002E6533" w:rsidRDefault="00000000">
            <w:pPr>
              <w:pStyle w:val="Corpodetexto"/>
            </w:pPr>
            <w:r w:rsidRPr="002E6533">
              <w:t>10 minutos (conta sysadmin)</w:t>
            </w:r>
          </w:p>
          <w:p w14:paraId="1CEB1E2C" w14:textId="77777777" w:rsidR="004470EF" w:rsidRPr="002E6533" w:rsidRDefault="00000000">
            <w:pPr>
              <w:pStyle w:val="Corpodetexto"/>
            </w:pPr>
            <w:r w:rsidRPr="002E6533">
              <w:t>30 minutos (conta de serviço)</w:t>
            </w:r>
          </w:p>
        </w:tc>
      </w:tr>
      <w:tr w:rsidR="004470EF" w:rsidRPr="002E6533" w14:paraId="4E6ADC11" w14:textId="77777777">
        <w:tc>
          <w:tcPr>
            <w:tcW w:w="3960" w:type="dxa"/>
          </w:tcPr>
          <w:p w14:paraId="7CC94D98" w14:textId="77777777" w:rsidR="004470EF" w:rsidRPr="002E6533" w:rsidRDefault="00000000">
            <w:pPr>
              <w:pStyle w:val="Compact"/>
            </w:pPr>
            <w:r w:rsidRPr="002E6533">
              <w:t>Período de bloqueio da conta</w:t>
            </w:r>
          </w:p>
        </w:tc>
        <w:tc>
          <w:tcPr>
            <w:tcW w:w="3960" w:type="dxa"/>
          </w:tcPr>
          <w:p w14:paraId="51B2AB85" w14:textId="77777777" w:rsidR="004470EF" w:rsidRPr="002E6533" w:rsidRDefault="00000000">
            <w:pPr>
              <w:pStyle w:val="Compact"/>
            </w:pPr>
            <w:r w:rsidRPr="002E6533">
              <w:t>999 dias</w:t>
            </w:r>
          </w:p>
        </w:tc>
      </w:tr>
    </w:tbl>
    <w:p w14:paraId="74894E57" w14:textId="77777777" w:rsidR="004470EF" w:rsidRPr="002E6533" w:rsidRDefault="00000000">
      <w:pPr>
        <w:pStyle w:val="Ttulo2"/>
      </w:pPr>
      <w:bookmarkStart w:id="45" w:name="redefinição-de-senha"/>
      <w:bookmarkEnd w:id="44"/>
      <w:r w:rsidRPr="002E6533">
        <w:t>Redefinição de senha</w:t>
      </w:r>
    </w:p>
    <w:p w14:paraId="528F5B76" w14:textId="0D70362B" w:rsidR="004470EF" w:rsidRDefault="00000000">
      <w:pPr>
        <w:pStyle w:val="FirstParagraph"/>
      </w:pPr>
      <w:r w:rsidRPr="002E6533">
        <w:t>Se você habilitar o recurso de redefinição de senha no Painel de controle do Archer, os usuários poderão clicar em um link na página de log-in para redefinir suas senhas. Depois de clicar no link, o usuário é instruído a fornecer seu nome de usuário e seu endereço de e-mail. Se a conta de usuário for válida e não estiver bloqueada, o usuário receberá um e-mail de redefinição de senha gerado pelo sistema. Os usuários não podem redefinir senhas para contas bloqueadas e devem entrar em contato com um administrador do Archer para obter assistência.</w:t>
      </w:r>
    </w:p>
    <w:p w14:paraId="77955D97" w14:textId="132E47B6" w:rsidR="004C4B04" w:rsidRDefault="004C4B04" w:rsidP="004C4B04">
      <w:pPr>
        <w:pStyle w:val="Ttulo1"/>
      </w:pPr>
      <w:r>
        <w:lastRenderedPageBreak/>
        <w:t>Adicionando Contas do Usuário</w:t>
      </w:r>
    </w:p>
    <w:p w14:paraId="7ACB667E" w14:textId="77777777" w:rsidR="004C4B04" w:rsidRDefault="004C4B04" w:rsidP="004C4B04">
      <w:pPr>
        <w:pStyle w:val="Corpodetexto"/>
      </w:pPr>
      <w:r>
        <w:t>É preciso criar uma conta para cada usuário que precise acessar o Archer.</w:t>
      </w:r>
    </w:p>
    <w:p w14:paraId="19267AFD" w14:textId="6827E3FC" w:rsidR="004C4B04" w:rsidRDefault="004C4B04" w:rsidP="004C4B04">
      <w:pPr>
        <w:pStyle w:val="Corpodetexto"/>
      </w:pPr>
      <w:r>
        <w:t>Nesta página</w:t>
      </w:r>
    </w:p>
    <w:p w14:paraId="467E9E7F" w14:textId="1B7FEE9E" w:rsidR="004C4B04" w:rsidRDefault="004C4B04" w:rsidP="004C4B04">
      <w:pPr>
        <w:pStyle w:val="Ttulo2"/>
      </w:pPr>
      <w:r w:rsidRPr="004C4B04">
        <w:t>Adicionando novas contas</w:t>
      </w:r>
    </w:p>
    <w:p w14:paraId="4B0B8A20" w14:textId="2C056F8E" w:rsidR="004C4B04" w:rsidRDefault="004C4B04" w:rsidP="004C4B04">
      <w:pPr>
        <w:pStyle w:val="Corpodetexto"/>
      </w:pPr>
      <w:r w:rsidRPr="004C4B04">
        <w:t>Todos os usuários da Archer devem ter uma conta para fazer log-on no sistema.</w:t>
      </w:r>
    </w:p>
    <w:p w14:paraId="6C32E4AC" w14:textId="69F3BC2C" w:rsidR="004C4B04" w:rsidRDefault="004C4B04" w:rsidP="004C4B04">
      <w:pPr>
        <w:pStyle w:val="Corpodetexto"/>
        <w:rPr>
          <w:b/>
          <w:bCs/>
        </w:rPr>
      </w:pPr>
      <w:r w:rsidRPr="004C4B04">
        <w:rPr>
          <w:b/>
          <w:bCs/>
        </w:rPr>
        <w:t>Novas contas de usuário</w:t>
      </w:r>
    </w:p>
    <w:p w14:paraId="4DA223FE" w14:textId="7D87C929" w:rsidR="000D1B00" w:rsidRPr="000D1B00" w:rsidRDefault="004C4B04" w:rsidP="004C4B04">
      <w:pPr>
        <w:pStyle w:val="Corpodetexto"/>
      </w:pPr>
      <w:r w:rsidRPr="000D1B00">
        <w:t>Todas as novas contas de usuário devem ter uma senha exclusiva, gerada de</w:t>
      </w:r>
      <w:r w:rsidR="000D1B00">
        <w:t xml:space="preserve"> </w:t>
      </w:r>
      <w:r w:rsidRPr="000D1B00">
        <w:t>acordo com um dos seguintes conjuntos de circunstâncias:</w:t>
      </w:r>
    </w:p>
    <w:p w14:paraId="60B4A172" w14:textId="3F4F8025" w:rsidR="004470EF" w:rsidRDefault="000D1B00" w:rsidP="000D1B00">
      <w:pPr>
        <w:pStyle w:val="Corpodetexto"/>
      </w:pPr>
      <w:r w:rsidRPr="000D1B00">
        <w:rPr>
          <w:b/>
          <w:bCs/>
        </w:rPr>
        <w:t>•</w:t>
      </w:r>
      <w:r w:rsidRPr="000D1B00">
        <w:rPr>
          <w:b/>
          <w:bCs/>
        </w:rPr>
        <w:tab/>
      </w:r>
      <w:bookmarkEnd w:id="41"/>
      <w:bookmarkEnd w:id="45"/>
      <w:r w:rsidRPr="000D1B00">
        <w:t>O administrador do sistema atribui a senha manualmente. É altamente</w:t>
      </w:r>
      <w:r>
        <w:t xml:space="preserve"> </w:t>
      </w:r>
      <w:r w:rsidRPr="000D1B00">
        <w:t xml:space="preserve">recomendável que você habilite a </w:t>
      </w:r>
      <w:proofErr w:type="gramStart"/>
      <w:r w:rsidRPr="000D1B00">
        <w:t>opção Forçar</w:t>
      </w:r>
      <w:proofErr w:type="gramEnd"/>
      <w:r w:rsidRPr="000D1B00">
        <w:t xml:space="preserve"> alteração de senha no próximo</w:t>
      </w:r>
      <w:r>
        <w:t xml:space="preserve"> </w:t>
      </w:r>
      <w:r w:rsidRPr="000D1B00">
        <w:t>sign-in no Archer para todas as novas contas de usuário. Configurar esta</w:t>
      </w:r>
      <w:r>
        <w:t xml:space="preserve"> </w:t>
      </w:r>
      <w:r w:rsidRPr="000D1B00">
        <w:t>opção exige que o usuário altere sua senha após a primeira tentativa bem</w:t>
      </w:r>
      <w:r w:rsidRPr="000D1B00">
        <w:t xml:space="preserve"> </w:t>
      </w:r>
      <w:r w:rsidRPr="000D1B00">
        <w:t>sucedida</w:t>
      </w:r>
      <w:r w:rsidR="007B2A65">
        <w:t xml:space="preserve"> </w:t>
      </w:r>
      <w:r w:rsidRPr="000D1B00">
        <w:t>de log-on</w:t>
      </w:r>
      <w:r w:rsidR="007B2A65">
        <w:t>.</w:t>
      </w:r>
    </w:p>
    <w:p w14:paraId="13A9E194" w14:textId="7BDCA205" w:rsidR="007B2A65" w:rsidRDefault="007B2A65" w:rsidP="007B2A65">
      <w:pPr>
        <w:pStyle w:val="Corpodetexto"/>
      </w:pPr>
      <w:r w:rsidRPr="007B2A65">
        <w:t>•</w:t>
      </w:r>
      <w:r w:rsidRPr="007B2A65">
        <w:tab/>
      </w:r>
      <w:r>
        <w:t>Se o recurso de single sign-on estiver em vigor em seu sistema, o Archer criará</w:t>
      </w:r>
      <w:r>
        <w:t xml:space="preserve"> </w:t>
      </w:r>
      <w:r>
        <w:t>automaticamente uma senha aleatória para cada novo usuário.</w:t>
      </w:r>
    </w:p>
    <w:p w14:paraId="7BE89D8E" w14:textId="77777777" w:rsidR="007B2A65" w:rsidRDefault="007B2A65" w:rsidP="007B2A65">
      <w:pPr>
        <w:pStyle w:val="Corpodetexto"/>
      </w:pPr>
    </w:p>
    <w:p w14:paraId="3772B329" w14:textId="4F362E43" w:rsidR="007B2A65" w:rsidRDefault="007B2A65" w:rsidP="007B2A65">
      <w:pPr>
        <w:pStyle w:val="Corpodetexto"/>
      </w:pPr>
      <w:r w:rsidRPr="007B2A65">
        <w:rPr>
          <w:b/>
          <w:bCs/>
        </w:rPr>
        <w:t>Importante</w:t>
      </w:r>
      <w:r>
        <w:t>: É altamente recomendável que você garanta que os usuários estejam</w:t>
      </w:r>
      <w:r>
        <w:t xml:space="preserve"> </w:t>
      </w:r>
      <w:r>
        <w:t>autorizados a fazer log-in no sistema antes de criar uma conta para eles. Mesmo</w:t>
      </w:r>
      <w:r>
        <w:t xml:space="preserve"> </w:t>
      </w:r>
      <w:r>
        <w:t>quando os usuários estão autorizados, é recomendável que você atribua apenas o</w:t>
      </w:r>
      <w:r>
        <w:t xml:space="preserve"> </w:t>
      </w:r>
      <w:r>
        <w:t>conjunto mínimo de permissões de acesso para os usuários executarem o próprio</w:t>
      </w:r>
      <w:r>
        <w:t xml:space="preserve"> </w:t>
      </w:r>
      <w:r>
        <w:t>trabalho.</w:t>
      </w:r>
    </w:p>
    <w:p w14:paraId="5ABFB3C3" w14:textId="5EE8063D" w:rsidR="007B2A65" w:rsidRDefault="007B2A65" w:rsidP="007B2A65">
      <w:pPr>
        <w:pStyle w:val="Corpodetexto"/>
        <w:rPr>
          <w:b/>
          <w:bCs/>
        </w:rPr>
      </w:pPr>
      <w:r w:rsidRPr="007B2A65">
        <w:rPr>
          <w:b/>
          <w:bCs/>
        </w:rPr>
        <w:t>Nova conta de usuário com privilégios de administrador do sistema</w:t>
      </w:r>
    </w:p>
    <w:p w14:paraId="30592A54" w14:textId="77777777" w:rsidR="00433AAA" w:rsidRDefault="007B2A65" w:rsidP="007B2A65">
      <w:pPr>
        <w:pStyle w:val="Corpodetexto"/>
      </w:pPr>
      <w:r w:rsidRPr="007B2A65">
        <w:t>É recomendável que você crie uma nova conta de usuário e atribua a ela a função</w:t>
      </w:r>
      <w:r>
        <w:t xml:space="preserve"> </w:t>
      </w:r>
      <w:r w:rsidRPr="007B2A65">
        <w:t>de acesso de Administrador do sistema. Essa função de acesso confere à conta</w:t>
      </w:r>
      <w:r>
        <w:t xml:space="preserve"> </w:t>
      </w:r>
      <w:r w:rsidRPr="007B2A65">
        <w:t>todos os direitos dentro do Archer.</w:t>
      </w:r>
      <w:r>
        <w:t xml:space="preserve"> </w:t>
      </w:r>
    </w:p>
    <w:p w14:paraId="01F6BB0E" w14:textId="55AB86A4" w:rsidR="007B2A65" w:rsidRDefault="007B2A65" w:rsidP="007B2A65">
      <w:pPr>
        <w:pStyle w:val="Corpodetexto"/>
      </w:pPr>
      <w:r w:rsidRPr="00433AAA">
        <w:rPr>
          <w:b/>
          <w:bCs/>
        </w:rPr>
        <w:t>Importante</w:t>
      </w:r>
      <w:r w:rsidRPr="007B2A65">
        <w:t>: É recomendável que, antes de gerar essa conta, você se certifique de</w:t>
      </w:r>
      <w:r>
        <w:t xml:space="preserve"> </w:t>
      </w:r>
      <w:r w:rsidRPr="007B2A65">
        <w:t>que o usuário está aprovado para ter pleno acesso ao sistema.</w:t>
      </w:r>
    </w:p>
    <w:p w14:paraId="4503287C" w14:textId="045B6299" w:rsidR="00433AAA" w:rsidRPr="00433AAA" w:rsidRDefault="00433AAA" w:rsidP="007B2A65">
      <w:pPr>
        <w:pStyle w:val="Corpodetexto"/>
        <w:rPr>
          <w:b/>
          <w:bCs/>
        </w:rPr>
      </w:pPr>
      <w:r w:rsidRPr="00433AAA">
        <w:rPr>
          <w:b/>
          <w:bCs/>
        </w:rPr>
        <w:t>Contas de usuário da plataforma</w:t>
      </w:r>
    </w:p>
    <w:p w14:paraId="17DE6A09" w14:textId="77777777" w:rsidR="00433AAA" w:rsidRDefault="00433AAA" w:rsidP="00433AAA">
      <w:pPr>
        <w:pStyle w:val="Corpodetexto"/>
      </w:pPr>
      <w:r>
        <w:t>O Archer impõe políticas de força da senha, log-on e timeout de sessão especificadas</w:t>
      </w:r>
      <w:r>
        <w:t xml:space="preserve"> </w:t>
      </w:r>
      <w:r>
        <w:t>pelos parâmetros de segurança definidos no espaço de trabalho Administração.</w:t>
      </w:r>
    </w:p>
    <w:p w14:paraId="055934AD" w14:textId="41F96682" w:rsidR="007B2A65" w:rsidRDefault="00433AAA" w:rsidP="00433AAA">
      <w:pPr>
        <w:pStyle w:val="Corpodetexto"/>
      </w:pPr>
      <w:r>
        <w:t xml:space="preserve"> </w:t>
      </w:r>
      <w:r>
        <w:t>Esses parâmetros de segurança são impostos pelo Archer em todas as contas de</w:t>
      </w:r>
      <w:r>
        <w:t xml:space="preserve"> </w:t>
      </w:r>
      <w:r>
        <w:t>usuário, exceto nas contas sysadmin e de serviço. É altamente recomendável que</w:t>
      </w:r>
      <w:r>
        <w:t xml:space="preserve"> </w:t>
      </w:r>
      <w:r>
        <w:t>você instrua seus administradores de acordo com sua política corporativa de TI e</w:t>
      </w:r>
      <w:r>
        <w:t xml:space="preserve"> </w:t>
      </w:r>
      <w:r>
        <w:lastRenderedPageBreak/>
        <w:t>práticas recomendadas de segurança para gerar e gerenciar senhas de todas as</w:t>
      </w:r>
      <w:r>
        <w:t xml:space="preserve"> </w:t>
      </w:r>
      <w:r>
        <w:t>contas.</w:t>
      </w:r>
    </w:p>
    <w:p w14:paraId="0F99C6F4" w14:textId="1041EC18" w:rsidR="007B2A65" w:rsidRDefault="00433AAA" w:rsidP="00433AAA">
      <w:pPr>
        <w:pStyle w:val="Corpodetexto"/>
        <w:jc w:val="center"/>
      </w:pPr>
      <w:r>
        <w:t>A tabela a seguir mostra as configurações de força da senha dos parâmetros de</w:t>
      </w:r>
      <w:r>
        <w:t xml:space="preserve"> </w:t>
      </w:r>
      <w:r>
        <w:t>segurança padrão.</w:t>
      </w:r>
    </w:p>
    <w:p w14:paraId="146CFF04" w14:textId="1A33CF52" w:rsidR="00433AAA" w:rsidRDefault="00433AAA" w:rsidP="00433AAA">
      <w:pPr>
        <w:pStyle w:val="Corpodetexto"/>
        <w:jc w:val="center"/>
      </w:pPr>
      <w:r w:rsidRPr="00433AAA">
        <w:drawing>
          <wp:inline distT="0" distB="0" distL="0" distR="0" wp14:anchorId="2B4F37A3" wp14:editId="5366901D">
            <wp:extent cx="5400040" cy="4881880"/>
            <wp:effectExtent l="0" t="0" r="0" b="0"/>
            <wp:docPr id="396898534"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5">
                      <a:extLst>
                        <a:ext uri="{28A0092B-C50C-407E-A947-70E740481C1C}">
                          <a14:useLocalDpi xmlns:a14="http://schemas.microsoft.com/office/drawing/2010/main" val="0"/>
                        </a:ext>
                      </a:extLst>
                    </a:blip>
                    <a:srcRect/>
                    <a:stretch>
                      <a:fillRect/>
                    </a:stretch>
                  </pic:blipFill>
                  <pic:spPr bwMode="auto">
                    <a:xfrm>
                      <a:off x="0" y="0"/>
                      <a:ext cx="5400040" cy="4881880"/>
                    </a:xfrm>
                    <a:prstGeom prst="rect">
                      <a:avLst/>
                    </a:prstGeom>
                    <a:noFill/>
                    <a:ln>
                      <a:noFill/>
                    </a:ln>
                  </pic:spPr>
                </pic:pic>
              </a:graphicData>
            </a:graphic>
          </wp:inline>
        </w:drawing>
      </w:r>
    </w:p>
    <w:p w14:paraId="100292EE" w14:textId="77777777" w:rsidR="00433AAA" w:rsidRDefault="00433AAA" w:rsidP="007B2A65">
      <w:pPr>
        <w:pStyle w:val="Corpodetexto"/>
      </w:pPr>
    </w:p>
    <w:p w14:paraId="3D16A3F9" w14:textId="1074148E" w:rsidR="007B2A65" w:rsidRDefault="00433AAA" w:rsidP="00433AAA">
      <w:pPr>
        <w:pStyle w:val="Corpodetexto"/>
      </w:pPr>
      <w:r>
        <w:t>É recomendável que você trate essas configurações como o requisito mínimo para</w:t>
      </w:r>
      <w:r>
        <w:t xml:space="preserve"> </w:t>
      </w:r>
      <w:r>
        <w:t>impor senhas fortes e sessões seguras no Archer.</w:t>
      </w:r>
    </w:p>
    <w:p w14:paraId="0F540F2A" w14:textId="70F98FA6" w:rsidR="00433AAA" w:rsidRDefault="00433AAA" w:rsidP="00433AAA">
      <w:pPr>
        <w:pStyle w:val="Corpodetexto"/>
      </w:pPr>
      <w:r>
        <w:t>Independentemente das configurações de parâmetro de segurança, as senhas do</w:t>
      </w:r>
      <w:r>
        <w:t xml:space="preserve"> </w:t>
      </w:r>
      <w:r>
        <w:t>Archer não podem conter mais de:</w:t>
      </w:r>
    </w:p>
    <w:p w14:paraId="223BAB57" w14:textId="00717E08" w:rsidR="00433AAA" w:rsidRDefault="00433AAA" w:rsidP="00433AAA">
      <w:pPr>
        <w:pStyle w:val="Corpodetexto"/>
      </w:pPr>
      <w:r w:rsidRPr="00433AAA">
        <w:t>•</w:t>
      </w:r>
      <w:r w:rsidRPr="00433AAA">
        <w:tab/>
      </w:r>
      <w:r>
        <w:t>Três caracteres correspondentes consecutivos, por exemplo, aaa.</w:t>
      </w:r>
    </w:p>
    <w:p w14:paraId="3A05FB37" w14:textId="08743BD0" w:rsidR="00433AAA" w:rsidRDefault="00433AAA" w:rsidP="00433AAA">
      <w:pPr>
        <w:pStyle w:val="Corpodetexto"/>
      </w:pPr>
      <w:r w:rsidRPr="00433AAA">
        <w:t>•</w:t>
      </w:r>
      <w:r w:rsidRPr="00433AAA">
        <w:tab/>
      </w:r>
      <w:r>
        <w:t xml:space="preserve"> Três caracteres consecutivos do nome de usuário.</w:t>
      </w:r>
    </w:p>
    <w:p w14:paraId="7B80F4EA" w14:textId="77777777" w:rsidR="00433AAA" w:rsidRDefault="00433AAA" w:rsidP="00433AAA">
      <w:pPr>
        <w:pStyle w:val="Corpodetexto"/>
      </w:pPr>
    </w:p>
    <w:p w14:paraId="57D35A96" w14:textId="78EFE170" w:rsidR="00433AAA" w:rsidRDefault="00433AAA" w:rsidP="00433AAA">
      <w:pPr>
        <w:pStyle w:val="Corpodetexto"/>
      </w:pPr>
      <w:r>
        <w:lastRenderedPageBreak/>
        <w:t>Importante: Se você ativar a opção Mensagem de bloqueio de conta no Painel de</w:t>
      </w:r>
      <w:r>
        <w:t xml:space="preserve"> </w:t>
      </w:r>
      <w:r>
        <w:t>controle do Archer, a mensagem exibida para o usuário indicará uma conta</w:t>
      </w:r>
      <w:r>
        <w:t xml:space="preserve"> </w:t>
      </w:r>
      <w:r>
        <w:t>bloqueada</w:t>
      </w:r>
      <w:r>
        <w:t xml:space="preserve"> </w:t>
      </w:r>
      <w:r>
        <w:t>do Archer. Desative essa opção para impedir que usuários não autenticados</w:t>
      </w:r>
      <w:r>
        <w:t xml:space="preserve"> </w:t>
      </w:r>
      <w:r>
        <w:t>acessem informações de status sobre contas de usuários do Archer.</w:t>
      </w:r>
    </w:p>
    <w:p w14:paraId="2B750FAF" w14:textId="77777777" w:rsidR="00433AAA" w:rsidRDefault="00433AAA" w:rsidP="00433AAA">
      <w:pPr>
        <w:pStyle w:val="Corpodetexto"/>
      </w:pPr>
    </w:p>
    <w:p w14:paraId="7D900B0B" w14:textId="77777777" w:rsidR="00433AAA" w:rsidRPr="000D1B00" w:rsidRDefault="00433AAA" w:rsidP="00433AAA">
      <w:pPr>
        <w:pStyle w:val="Corpodetexto"/>
      </w:pPr>
    </w:p>
    <w:p w14:paraId="0CA27B9E" w14:textId="77777777" w:rsidR="004470EF" w:rsidRPr="002E6533" w:rsidRDefault="00000000">
      <w:pPr>
        <w:pStyle w:val="FirstParagraph"/>
      </w:pPr>
      <w:r w:rsidRPr="002E6533">
        <w:t xml:space="preserve">As listas de valores permitem que os administradores definam os valores que os usuários podem selecionar em um campo </w:t>
      </w:r>
      <w:hyperlink w:anchor="Xa39a3ee5e6b4b0d3255bfef95601890afd80709">
        <w:r w:rsidR="004470EF" w:rsidRPr="002E6533">
          <w:rPr>
            <w:rStyle w:val="Hyperlink"/>
          </w:rPr>
          <w:t>Lista de valores</w:t>
        </w:r>
      </w:hyperlink>
      <w:r w:rsidRPr="002E6533">
        <w:t xml:space="preserve">, </w:t>
      </w:r>
      <w:hyperlink r:id="rId296">
        <w:r w:rsidR="004470EF" w:rsidRPr="002E6533">
          <w:rPr>
            <w:rStyle w:val="Hyperlink"/>
          </w:rPr>
          <w:t>Matriz</w:t>
        </w:r>
      </w:hyperlink>
      <w:r w:rsidRPr="002E6533">
        <w:t xml:space="preserve"> ou Rastreamento de status entre aplicativos. Existem 2 tipos de listas de valores.</w:t>
      </w:r>
    </w:p>
    <w:p w14:paraId="506D10C6" w14:textId="77777777" w:rsidR="004470EF" w:rsidRPr="002E6533" w:rsidRDefault="00000000">
      <w:pPr>
        <w:pStyle w:val="Corpodetexto"/>
      </w:pPr>
      <w:r w:rsidRPr="002E6533">
        <w:t>Nesta página</w:t>
      </w:r>
    </w:p>
    <w:p w14:paraId="03295480" w14:textId="77777777" w:rsidR="004470EF" w:rsidRPr="002E6533" w:rsidRDefault="004470EF">
      <w:pPr>
        <w:pStyle w:val="Compact"/>
        <w:numPr>
          <w:ilvl w:val="0"/>
          <w:numId w:val="74"/>
        </w:numPr>
      </w:pPr>
      <w:hyperlink w:anchor="Tiposdelistadevalores">
        <w:r w:rsidRPr="002E6533">
          <w:rPr>
            <w:rStyle w:val="Hyperlink"/>
          </w:rPr>
          <w:t>Tipos de lista de valores</w:t>
        </w:r>
      </w:hyperlink>
    </w:p>
    <w:p w14:paraId="639B5A6F" w14:textId="77777777" w:rsidR="004470EF" w:rsidRPr="002E6533" w:rsidRDefault="004470EF">
      <w:pPr>
        <w:pStyle w:val="Compact"/>
        <w:numPr>
          <w:ilvl w:val="0"/>
          <w:numId w:val="74"/>
        </w:numPr>
      </w:pPr>
      <w:hyperlink w:anchor="Quempodegerenciarlistasdevalores">
        <w:r w:rsidRPr="002E6533">
          <w:rPr>
            <w:rStyle w:val="Hyperlink"/>
          </w:rPr>
          <w:t>Quem pode gerenciar listas de valores?</w:t>
        </w:r>
      </w:hyperlink>
    </w:p>
    <w:p w14:paraId="59E94D69" w14:textId="77777777" w:rsidR="004470EF" w:rsidRPr="002E6533" w:rsidRDefault="00000000">
      <w:pPr>
        <w:pStyle w:val="Ttulo2"/>
      </w:pPr>
      <w:bookmarkStart w:id="46" w:name="tipos-de-lista-de-valores"/>
      <w:r w:rsidRPr="002E6533">
        <w:t>Tipos de lista de valores</w:t>
      </w:r>
    </w:p>
    <w:p w14:paraId="664B9400" w14:textId="77777777" w:rsidR="004470EF" w:rsidRPr="002E6533" w:rsidRDefault="00000000">
      <w:pPr>
        <w:pStyle w:val="FirstParagraph"/>
      </w:pPr>
      <w:r w:rsidRPr="002E6533">
        <w:t xml:space="preserve">Outros administradores podem acessar e reutilizar as listas de valores globais. Use </w:t>
      </w:r>
      <w:proofErr w:type="gramStart"/>
      <w:r w:rsidRPr="002E6533">
        <w:t>as lista</w:t>
      </w:r>
      <w:proofErr w:type="gramEnd"/>
      <w:r w:rsidRPr="002E6533">
        <w:t xml:space="preserve"> de valores globais para preencher campos do tipo Lista de valores, Rastreamento de status entre aplicativos e Matriz, de um aplicativo.</w:t>
      </w:r>
    </w:p>
    <w:p w14:paraId="7C79C28D" w14:textId="77777777" w:rsidR="004470EF" w:rsidRPr="002E6533" w:rsidRDefault="00000000">
      <w:pPr>
        <w:pStyle w:val="Corpodetexto"/>
      </w:pPr>
      <w:r w:rsidRPr="002E6533">
        <w:t xml:space="preserve">Por exemplo, se você criar uma lista de valores globais que inclua status de projetos (Pendente, Em Andamento, </w:t>
      </w:r>
      <w:proofErr w:type="gramStart"/>
      <w:r w:rsidRPr="002E6533">
        <w:t>Em</w:t>
      </w:r>
      <w:proofErr w:type="gramEnd"/>
      <w:r w:rsidRPr="002E6533">
        <w:t xml:space="preserve"> revisão, Concluído etc.) e a utilizar em um aplicativo Solicitações de exceção, outros ministradores poderão utilizar essa lista de valores nos aplicativos que eles criarem, como um aplicativo Incidentes.</w:t>
      </w:r>
    </w:p>
    <w:p w14:paraId="66299368" w14:textId="77777777" w:rsidR="004470EF" w:rsidRPr="002E6533" w:rsidRDefault="00000000">
      <w:pPr>
        <w:pStyle w:val="Corpodetexto"/>
      </w:pPr>
      <w:r w:rsidRPr="002E6533">
        <w:t>As listas de valores específicas do campo são consideradas “locais” ao campo relacionada delas. Isso significa que não podem ser usadas novamente para preencher outros campos. As listas de valores específicas são úteis quando os valores não fazem sentido no contexto de outro aplicativo ou campo. Por exemplo, uma lista de valores com os valores “Rascunho” e “Final” pode ser útil apenas para o campo Status de um aplicativo Repositório de documentos.</w:t>
      </w:r>
    </w:p>
    <w:p w14:paraId="6408E41B" w14:textId="77777777" w:rsidR="004470EF" w:rsidRPr="002E6533" w:rsidRDefault="00000000">
      <w:pPr>
        <w:pStyle w:val="Ttulo2"/>
      </w:pPr>
      <w:bookmarkStart w:id="47" w:name="quem-pode-gerenciar-listas-de-valores"/>
      <w:bookmarkEnd w:id="46"/>
      <w:r w:rsidRPr="002E6533">
        <w:t>Quem pode gerenciar listas de valores?</w:t>
      </w:r>
    </w:p>
    <w:p w14:paraId="4423CC28" w14:textId="77777777" w:rsidR="004470EF" w:rsidRPr="002E6533" w:rsidRDefault="00000000">
      <w:pPr>
        <w:pStyle w:val="FirstParagraph"/>
      </w:pPr>
      <w:r w:rsidRPr="002E6533">
        <w:t xml:space="preserve">Por meio de uma </w:t>
      </w:r>
      <w:hyperlink r:id="rId297">
        <w:r w:rsidR="004470EF" w:rsidRPr="002E6533">
          <w:rPr>
            <w:rStyle w:val="Hyperlink"/>
          </w:rPr>
          <w:t>função de acesso</w:t>
        </w:r>
      </w:hyperlink>
      <w:r w:rsidRPr="002E6533">
        <w:t>, você deve ter os direitos a seguir.</w:t>
      </w:r>
    </w:p>
    <w:p w14:paraId="2C5BE709" w14:textId="77777777" w:rsidR="004470EF" w:rsidRPr="002E6533" w:rsidRDefault="00000000">
      <w:pPr>
        <w:pStyle w:val="Corpodetexto"/>
      </w:pPr>
      <w:r w:rsidRPr="002E6533">
        <w:t>Para trabalhar com todas as listas de valores globais:</w:t>
      </w:r>
    </w:p>
    <w:p w14:paraId="5CBB0934" w14:textId="77777777" w:rsidR="004470EF" w:rsidRPr="002E6533" w:rsidRDefault="00000000">
      <w:pPr>
        <w:pStyle w:val="Compact"/>
        <w:numPr>
          <w:ilvl w:val="0"/>
          <w:numId w:val="75"/>
        </w:numPr>
      </w:pPr>
      <w:r w:rsidRPr="002E6533">
        <w:t>Direitos CRUD apropriados para a administração: Gerador de aplicativos: Gerencie a página de listas globais de valores.</w:t>
      </w:r>
    </w:p>
    <w:p w14:paraId="0E5CEDEE" w14:textId="77777777" w:rsidR="004470EF" w:rsidRPr="002E6533" w:rsidRDefault="00000000">
      <w:pPr>
        <w:pStyle w:val="FirstParagraph"/>
      </w:pPr>
      <w:r w:rsidRPr="002E6533">
        <w:t>Para gerenciar uma lista de valores globais específica:</w:t>
      </w:r>
    </w:p>
    <w:p w14:paraId="1E20755E" w14:textId="77777777" w:rsidR="004470EF" w:rsidRPr="002E6533" w:rsidRDefault="00000000">
      <w:pPr>
        <w:pStyle w:val="Compact"/>
        <w:numPr>
          <w:ilvl w:val="0"/>
          <w:numId w:val="76"/>
        </w:numPr>
      </w:pPr>
      <w:r w:rsidRPr="002E6533">
        <w:lastRenderedPageBreak/>
        <w:t xml:space="preserve">Direitos CRUD apropriados para a administração &gt; Application Builder&gt; Configurar/manter lista de valores globais: Página </w:t>
      </w:r>
      <w:r w:rsidRPr="002E6533">
        <w:rPr>
          <w:i/>
          <w:iCs/>
        </w:rPr>
        <w:t>Nome da lista de valores globais</w:t>
      </w:r>
      <w:r w:rsidRPr="002E6533">
        <w:t>.</w:t>
      </w:r>
    </w:p>
    <w:p w14:paraId="5E434993" w14:textId="77777777" w:rsidR="004470EF" w:rsidRPr="002E6533" w:rsidRDefault="00000000">
      <w:pPr>
        <w:pStyle w:val="Ttulo1"/>
      </w:pPr>
      <w:bookmarkStart w:id="48" w:name="adicionando-campos-lista-de-valores"/>
      <w:bookmarkEnd w:id="47"/>
      <w:r w:rsidRPr="002E6533">
        <w:t>Adicionando campos Lista de valores</w:t>
      </w:r>
    </w:p>
    <w:p w14:paraId="566A6F9B" w14:textId="77777777" w:rsidR="004470EF" w:rsidRPr="002E6533" w:rsidRDefault="00000000">
      <w:pPr>
        <w:pStyle w:val="FirstParagraph"/>
      </w:pPr>
      <w:r w:rsidRPr="002E6533">
        <w:t xml:space="preserve">As listas de valores permite que os usuários selecionem os valores definidos em um campo </w:t>
      </w:r>
      <w:hyperlink r:id="rId298">
        <w:r w:rsidR="004470EF" w:rsidRPr="002E6533">
          <w:rPr>
            <w:rStyle w:val="Hyperlink"/>
          </w:rPr>
          <w:t>Lista de valores</w:t>
        </w:r>
      </w:hyperlink>
      <w:r w:rsidRPr="002E6533">
        <w:t xml:space="preserve">, </w:t>
      </w:r>
      <w:hyperlink r:id="rId299">
        <w:r w:rsidR="004470EF" w:rsidRPr="002E6533">
          <w:rPr>
            <w:rStyle w:val="Hyperlink"/>
          </w:rPr>
          <w:t>Matriz</w:t>
        </w:r>
      </w:hyperlink>
      <w:r w:rsidRPr="002E6533">
        <w:t xml:space="preserve"> ou </w:t>
      </w:r>
      <w:hyperlink r:id="rId300">
        <w:r w:rsidR="004470EF" w:rsidRPr="002E6533">
          <w:rPr>
            <w:rStyle w:val="Hyperlink"/>
          </w:rPr>
          <w:t>Rastreamento de status entre aplicativos</w:t>
        </w:r>
      </w:hyperlink>
      <w:r w:rsidRPr="002E6533">
        <w:t>.</w:t>
      </w:r>
    </w:p>
    <w:p w14:paraId="4C487A07" w14:textId="77777777" w:rsidR="004470EF" w:rsidRPr="002E6533" w:rsidRDefault="00000000">
      <w:pPr>
        <w:pStyle w:val="Corpodetexto"/>
      </w:pPr>
      <w:r w:rsidRPr="002E6533">
        <w:t xml:space="preserve">Por exemplo, você poderia criar uma lista de valores de </w:t>
      </w:r>
      <w:hyperlink r:id="rId301">
        <w:r w:rsidR="004470EF" w:rsidRPr="002E6533">
          <w:rPr>
            <w:rStyle w:val="Hyperlink"/>
          </w:rPr>
          <w:t>questionário</w:t>
        </w:r>
      </w:hyperlink>
      <w:r w:rsidRPr="002E6533">
        <w:t xml:space="preserve"> com as respostas "Sim", "Não" e "Não sei", e poderia usar essa lista para perguntas como "Os dados confidenciais do titular do cartão são eliminados com segurança quando deixam de ser necessários?" e "Na exibição dos dados do titular da conta, os dígitos do número da conta ficam todos mascarados com exceção dos 4 últimos?" Criando listas de valores de questionário que podem ser reutilizadas, você pode economizar muito tempo na criação e no gerenciamento de perguntas do tipo Lista de valores em seu questionário.</w:t>
      </w:r>
    </w:p>
    <w:p w14:paraId="137E4DE4" w14:textId="77777777" w:rsidR="004470EF" w:rsidRPr="002E6533" w:rsidRDefault="00000000">
      <w:pPr>
        <w:pStyle w:val="Corpodetexto"/>
      </w:pPr>
      <w:r w:rsidRPr="002E6533">
        <w:t xml:space="preserve">Os campos podem ser </w:t>
      </w:r>
      <w:hyperlink r:id="rId302">
        <w:r w:rsidR="004470EF" w:rsidRPr="002E6533">
          <w:rPr>
            <w:rStyle w:val="Hyperlink"/>
          </w:rPr>
          <w:t>calculados</w:t>
        </w:r>
      </w:hyperlink>
      <w:r w:rsidRPr="002E6533">
        <w:t>.</w:t>
      </w:r>
    </w:p>
    <w:p w14:paraId="6F7ED428" w14:textId="77777777" w:rsidR="004470EF" w:rsidRPr="002E6533" w:rsidRDefault="00000000">
      <w:pPr>
        <w:pStyle w:val="Corpodetexto"/>
      </w:pPr>
      <w:r w:rsidRPr="002E6533">
        <w:t>Nesta página</w:t>
      </w:r>
    </w:p>
    <w:p w14:paraId="6F9DE270" w14:textId="77777777" w:rsidR="004470EF" w:rsidRPr="002E6533" w:rsidRDefault="004470EF">
      <w:pPr>
        <w:pStyle w:val="Compact"/>
        <w:numPr>
          <w:ilvl w:val="0"/>
          <w:numId w:val="77"/>
        </w:numPr>
      </w:pPr>
      <w:hyperlink w:anchor="Tarefa1Criarocampo">
        <w:r w:rsidRPr="002E6533">
          <w:rPr>
            <w:rStyle w:val="Hyperlink"/>
          </w:rPr>
          <w:t>Tarefa 1: Criar o campo</w:t>
        </w:r>
      </w:hyperlink>
    </w:p>
    <w:p w14:paraId="1704CFB6" w14:textId="77777777" w:rsidR="004470EF" w:rsidRPr="002E6533" w:rsidRDefault="004470EF">
      <w:pPr>
        <w:pStyle w:val="Compact"/>
        <w:numPr>
          <w:ilvl w:val="0"/>
          <w:numId w:val="77"/>
        </w:numPr>
      </w:pPr>
      <w:hyperlink w:anchor="Tarefa2Determinarcomoocampo%C3%A9exibido">
        <w:r w:rsidRPr="002E6533">
          <w:rPr>
            <w:rStyle w:val="Hyperlink"/>
          </w:rPr>
          <w:t>Tarefa 2: Determinar como o campo é exibido</w:t>
        </w:r>
      </w:hyperlink>
    </w:p>
    <w:p w14:paraId="2EA137AF" w14:textId="77777777" w:rsidR="004470EF" w:rsidRPr="002E6533" w:rsidRDefault="004470EF">
      <w:pPr>
        <w:pStyle w:val="Compact"/>
        <w:numPr>
          <w:ilvl w:val="0"/>
          <w:numId w:val="77"/>
        </w:numPr>
      </w:pPr>
      <w:hyperlink w:anchor="Tarefa3Configurarasop%C3%A7%C3%B5es">
        <w:r w:rsidRPr="002E6533">
          <w:rPr>
            <w:rStyle w:val="Hyperlink"/>
          </w:rPr>
          <w:t>Tarefa 3: Configurar as opções</w:t>
        </w:r>
      </w:hyperlink>
    </w:p>
    <w:p w14:paraId="79E201BF" w14:textId="77777777" w:rsidR="004470EF" w:rsidRPr="002E6533" w:rsidRDefault="004470EF">
      <w:pPr>
        <w:pStyle w:val="Compact"/>
        <w:numPr>
          <w:ilvl w:val="0"/>
          <w:numId w:val="77"/>
        </w:numPr>
      </w:pPr>
      <w:hyperlink w:anchor="X05b264b3927d09471275a133a219d053a3e6942">
        <w:r w:rsidRPr="002E6533">
          <w:rPr>
            <w:rStyle w:val="Hyperlink"/>
          </w:rPr>
          <w:t>Tarefa 4: Definir as opções de configuração</w:t>
        </w:r>
      </w:hyperlink>
    </w:p>
    <w:p w14:paraId="6E6A0009" w14:textId="77777777" w:rsidR="004470EF" w:rsidRPr="002E6533" w:rsidRDefault="004470EF">
      <w:pPr>
        <w:pStyle w:val="Compact"/>
        <w:numPr>
          <w:ilvl w:val="0"/>
          <w:numId w:val="77"/>
        </w:numPr>
      </w:pPr>
      <w:hyperlink w:anchor="Tarefa5Adicionarvalores">
        <w:r w:rsidRPr="002E6533">
          <w:rPr>
            <w:rStyle w:val="Hyperlink"/>
          </w:rPr>
          <w:t>Tarefa 5: Adicionar valores</w:t>
        </w:r>
      </w:hyperlink>
    </w:p>
    <w:p w14:paraId="739038A7" w14:textId="77777777" w:rsidR="004470EF" w:rsidRPr="002E6533" w:rsidRDefault="004470EF">
      <w:pPr>
        <w:pStyle w:val="Compact"/>
        <w:numPr>
          <w:ilvl w:val="0"/>
          <w:numId w:val="77"/>
        </w:numPr>
      </w:pPr>
      <w:hyperlink w:anchor="Tarefa6Configurarotextodeajuda">
        <w:r w:rsidRPr="002E6533">
          <w:rPr>
            <w:rStyle w:val="Hyperlink"/>
          </w:rPr>
          <w:t>Tarefa 6: Configurar o texto de ajuda</w:t>
        </w:r>
      </w:hyperlink>
    </w:p>
    <w:p w14:paraId="7EDA4158" w14:textId="77777777" w:rsidR="004470EF" w:rsidRPr="002E6533" w:rsidRDefault="004470EF">
      <w:pPr>
        <w:pStyle w:val="Compact"/>
        <w:numPr>
          <w:ilvl w:val="0"/>
          <w:numId w:val="77"/>
        </w:numPr>
      </w:pPr>
      <w:hyperlink w:anchor="Tarefa7Configuraroacessoaoarquivo">
        <w:r w:rsidRPr="002E6533">
          <w:rPr>
            <w:rStyle w:val="Hyperlink"/>
          </w:rPr>
          <w:t>Tarefa 7: Configurar o acesso ao arquivo</w:t>
        </w:r>
      </w:hyperlink>
    </w:p>
    <w:p w14:paraId="1609D5B7" w14:textId="77777777" w:rsidR="004470EF" w:rsidRPr="002E6533" w:rsidRDefault="00000000">
      <w:pPr>
        <w:pStyle w:val="Ttulo2"/>
      </w:pPr>
      <w:r w:rsidRPr="002E6533">
        <w:t>Tarefa 1: Criar o campo</w:t>
      </w:r>
    </w:p>
    <w:p w14:paraId="125893FE" w14:textId="77777777" w:rsidR="004470EF" w:rsidRPr="002E6533" w:rsidRDefault="00000000">
      <w:pPr>
        <w:pStyle w:val="Compact"/>
        <w:numPr>
          <w:ilvl w:val="0"/>
          <w:numId w:val="78"/>
        </w:numPr>
      </w:pPr>
      <w:r w:rsidRPr="002E6533">
        <w:t>Em seu aplicativo, acesse a guia Designer &gt; guia Layout &gt; painel Objetos &gt; e clique em Adicionar novo.</w:t>
      </w:r>
    </w:p>
    <w:p w14:paraId="6B3227D3" w14:textId="77777777" w:rsidR="004470EF" w:rsidRPr="002E6533" w:rsidRDefault="00000000">
      <w:pPr>
        <w:numPr>
          <w:ilvl w:val="0"/>
          <w:numId w:val="78"/>
        </w:numPr>
      </w:pPr>
      <w:r w:rsidRPr="002E6533">
        <w:t>Selecione o tipo de campo, digite um nome e clique em Criar campo.</w:t>
      </w:r>
    </w:p>
    <w:p w14:paraId="7E2EBE76" w14:textId="77777777" w:rsidR="004470EF" w:rsidRPr="002E6533" w:rsidRDefault="00000000">
      <w:pPr>
        <w:numPr>
          <w:ilvl w:val="0"/>
          <w:numId w:val="79"/>
        </w:numPr>
      </w:pPr>
      <w:r w:rsidRPr="002E6533">
        <w:t>Diretrizes de nome de campo:</w:t>
      </w:r>
    </w:p>
    <w:p w14:paraId="624DBBF6" w14:textId="77777777" w:rsidR="004470EF" w:rsidRPr="002E6533" w:rsidRDefault="00000000">
      <w:pPr>
        <w:pStyle w:val="Compact"/>
        <w:numPr>
          <w:ilvl w:val="1"/>
          <w:numId w:val="80"/>
        </w:numPr>
      </w:pPr>
      <w:r w:rsidRPr="002E6533">
        <w:t>Se possível, mantenha os nomes com menos de 20 caracteres. Por exemplo, use Descrição em vez de Descrição do ativo.</w:t>
      </w:r>
    </w:p>
    <w:p w14:paraId="5B30B963" w14:textId="77777777" w:rsidR="004470EF" w:rsidRPr="002E6533" w:rsidRDefault="00000000">
      <w:pPr>
        <w:pStyle w:val="Compact"/>
        <w:numPr>
          <w:ilvl w:val="1"/>
          <w:numId w:val="80"/>
        </w:numPr>
      </w:pPr>
      <w:r w:rsidRPr="002E6533">
        <w:t>Coloque em maiúscula a primeira letra de cada palavra no nome do campo. Por exemplo, use Impacto Previsto em vez de Impacto previsto.</w:t>
      </w:r>
    </w:p>
    <w:p w14:paraId="7744EFD1" w14:textId="77777777" w:rsidR="004470EF" w:rsidRPr="002E6533" w:rsidRDefault="00000000">
      <w:pPr>
        <w:pStyle w:val="Compact"/>
        <w:numPr>
          <w:ilvl w:val="1"/>
          <w:numId w:val="80"/>
        </w:numPr>
      </w:pPr>
      <w:r w:rsidRPr="002E6533">
        <w:t>Evite palavras redundantes ao nomear os campos. Por exemplo, a palavra Ativo é desnecessária na série de campos: Nome do ativo, Tipo do ativo e Valor do ativo.</w:t>
      </w:r>
    </w:p>
    <w:p w14:paraId="2AB11180" w14:textId="77777777" w:rsidR="004470EF" w:rsidRPr="002E6533" w:rsidRDefault="00000000">
      <w:pPr>
        <w:pStyle w:val="Compact"/>
        <w:numPr>
          <w:ilvl w:val="1"/>
          <w:numId w:val="80"/>
        </w:numPr>
      </w:pPr>
      <w:r w:rsidRPr="002E6533">
        <w:lastRenderedPageBreak/>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65F9169E" w14:textId="77777777" w:rsidR="004470EF" w:rsidRPr="002E6533" w:rsidRDefault="00000000">
      <w:pPr>
        <w:pStyle w:val="Compact"/>
        <w:numPr>
          <w:ilvl w:val="1"/>
          <w:numId w:val="80"/>
        </w:numPr>
      </w:pPr>
      <w:r w:rsidRPr="002E6533">
        <w:t>Não use os nomes: Versão, ID de nível nem ID de conteúdo para os campos que você adicionar a um aplicativo ou questionário. O campo não é exibido corretamente com esses nomes.</w:t>
      </w:r>
    </w:p>
    <w:p w14:paraId="1FE5914E" w14:textId="77777777" w:rsidR="004470EF" w:rsidRPr="002E6533" w:rsidRDefault="00000000">
      <w:pPr>
        <w:pStyle w:val="Compact"/>
        <w:numPr>
          <w:ilvl w:val="0"/>
          <w:numId w:val="81"/>
        </w:numPr>
      </w:pPr>
      <w:r w:rsidRPr="002E6533">
        <w:t>No campo Lista de valores, selecione uma lista de valores.</w:t>
      </w:r>
    </w:p>
    <w:p w14:paraId="45041203" w14:textId="77777777" w:rsidR="004470EF" w:rsidRPr="002E6533" w:rsidRDefault="00000000">
      <w:pPr>
        <w:pStyle w:val="FirstParagraph"/>
      </w:pPr>
      <w:r w:rsidRPr="002E6533">
        <w:t>A tabela a seguir descreve as opções.</w:t>
      </w:r>
    </w:p>
    <w:p w14:paraId="4833CB2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7772E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05EE71" w14:textId="77777777" w:rsidR="004470EF" w:rsidRPr="002E6533" w:rsidRDefault="00000000">
            <w:pPr>
              <w:pStyle w:val="Compact"/>
            </w:pPr>
            <w:r w:rsidRPr="002E6533">
              <w:t>Opção</w:t>
            </w:r>
          </w:p>
        </w:tc>
        <w:tc>
          <w:tcPr>
            <w:tcW w:w="3960" w:type="dxa"/>
          </w:tcPr>
          <w:p w14:paraId="2C9912E9" w14:textId="77777777" w:rsidR="004470EF" w:rsidRPr="002E6533" w:rsidRDefault="00000000">
            <w:pPr>
              <w:pStyle w:val="Compact"/>
            </w:pPr>
            <w:r w:rsidRPr="002E6533">
              <w:t>Descrição</w:t>
            </w:r>
          </w:p>
        </w:tc>
      </w:tr>
      <w:tr w:rsidR="004470EF" w:rsidRPr="002E6533" w14:paraId="2D708D3E" w14:textId="77777777">
        <w:tc>
          <w:tcPr>
            <w:tcW w:w="3960" w:type="dxa"/>
          </w:tcPr>
          <w:p w14:paraId="023C7413" w14:textId="77777777" w:rsidR="004470EF" w:rsidRPr="002E6533" w:rsidRDefault="00000000">
            <w:pPr>
              <w:pStyle w:val="Compact"/>
            </w:pPr>
            <w:r w:rsidRPr="002E6533">
              <w:t>Campo - Lista específica</w:t>
            </w:r>
          </w:p>
        </w:tc>
        <w:tc>
          <w:tcPr>
            <w:tcW w:w="3960" w:type="dxa"/>
          </w:tcPr>
          <w:p w14:paraId="643DAF07" w14:textId="77777777" w:rsidR="004470EF" w:rsidRPr="002E6533" w:rsidRDefault="00000000">
            <w:pPr>
              <w:pStyle w:val="Compact"/>
            </w:pPr>
            <w:r w:rsidRPr="002E6533">
              <w:t>Uma lista de valores é considerada "local" ao campo Lista de valores ou Matriz a que está relacionada. Isso significa que ela não pode ser utilizada novamente para preencher outros campos.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tc>
      </w:tr>
      <w:tr w:rsidR="004470EF" w:rsidRPr="002E6533" w14:paraId="4EF9D538" w14:textId="77777777">
        <w:tc>
          <w:tcPr>
            <w:tcW w:w="3960" w:type="dxa"/>
          </w:tcPr>
          <w:p w14:paraId="51E74B01" w14:textId="77777777" w:rsidR="004470EF" w:rsidRPr="002E6533" w:rsidRDefault="00000000">
            <w:pPr>
              <w:pStyle w:val="Compact"/>
            </w:pPr>
            <w:r w:rsidRPr="002E6533">
              <w:t>Global</w:t>
            </w:r>
          </w:p>
        </w:tc>
        <w:tc>
          <w:tcPr>
            <w:tcW w:w="3960" w:type="dxa"/>
          </w:tcPr>
          <w:p w14:paraId="31354A25" w14:textId="77777777" w:rsidR="004470EF" w:rsidRPr="002E6533" w:rsidRDefault="00000000">
            <w:pPr>
              <w:pStyle w:val="Corpodetexto"/>
            </w:pPr>
            <w:r w:rsidRPr="002E6533">
              <w:t>As listas de valores globais podem ser acessadas e reutilizadas por outros administradores. Uma lista de valores global pode ser utilizada para preencher campos do tipo Lista de valores, Rastreamento de status entre aplicativos e Matriz, de um aplicativo.</w:t>
            </w:r>
          </w:p>
          <w:p w14:paraId="646A2CAE" w14:textId="77777777" w:rsidR="004470EF" w:rsidRPr="002E6533" w:rsidRDefault="00000000">
            <w:pPr>
              <w:pStyle w:val="Corpodetexto"/>
            </w:pPr>
            <w:r w:rsidRPr="002E6533">
              <w:t xml:space="preserve">Por exemplo, se você criar uma lista de valores globais que inclua status de projetos (Pendente, Em Andamento, </w:t>
            </w:r>
            <w:proofErr w:type="gramStart"/>
            <w:r w:rsidRPr="002E6533">
              <w:t>Em</w:t>
            </w:r>
            <w:proofErr w:type="gramEnd"/>
            <w:r w:rsidRPr="002E6533">
              <w:t xml:space="preserve"> revisão, Concluído etc.) e a utilizar em um aplicativo Solicitações de exceção, outros ministradores poderão utilizar essa lista de valores nos aplicativos que eles criarem, como um aplicativo Incidentes.</w:t>
            </w:r>
          </w:p>
          <w:p w14:paraId="5840F4BD" w14:textId="77777777" w:rsidR="004470EF" w:rsidRPr="002E6533" w:rsidRDefault="00000000">
            <w:pPr>
              <w:pStyle w:val="Corpodetexto"/>
            </w:pPr>
            <w:r w:rsidRPr="002E6533">
              <w:lastRenderedPageBreak/>
              <w:t>Se você conceder a um usuário ou grupo acesso à página Gerenciar listas de valores globais, essas pessoas terão acesso a todas as listas globais de valores na Archer. Se você deseja que um usuário tenha acesso apenas à determinada lista de valores globais, e não a todas, selecione o acesso CRUD adequado para essa lista na página Gerenciar funções de acesso.</w:t>
            </w:r>
          </w:p>
        </w:tc>
      </w:tr>
    </w:tbl>
    <w:p w14:paraId="6175A806" w14:textId="77777777" w:rsidR="004470EF" w:rsidRPr="002E6533" w:rsidRDefault="00000000">
      <w:pPr>
        <w:numPr>
          <w:ilvl w:val="0"/>
          <w:numId w:val="82"/>
        </w:numPr>
      </w:pPr>
      <w:r w:rsidRPr="002E6533">
        <w:lastRenderedPageBreak/>
        <w:t>Na seção Informações gerais, digite uma descrição.</w:t>
      </w:r>
    </w:p>
    <w:p w14:paraId="79BBD07B" w14:textId="77777777" w:rsidR="004470EF" w:rsidRPr="002E6533" w:rsidRDefault="00000000">
      <w:pPr>
        <w:numPr>
          <w:ilvl w:val="0"/>
          <w:numId w:val="83"/>
        </w:numPr>
      </w:pPr>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53A0AE0"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0EC00786"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77ED527A" w14:textId="77777777" w:rsidR="004470EF" w:rsidRPr="002E6533" w:rsidRDefault="00000000">
      <w:pPr>
        <w:pStyle w:val="Ttulo2"/>
      </w:pPr>
      <w:r w:rsidRPr="002E6533">
        <w:t>Tarefa 2: Determinar como o campo é exibido</w:t>
      </w:r>
    </w:p>
    <w:p w14:paraId="6682185D" w14:textId="77777777" w:rsidR="004470EF" w:rsidRPr="002E6533" w:rsidRDefault="00000000">
      <w:pPr>
        <w:pStyle w:val="FirstParagraph"/>
      </w:pPr>
      <w:r w:rsidRPr="002E6533">
        <w:t>Na seção Controle de exibição, selecione como quer que o campo seja exibido no registro.</w:t>
      </w:r>
    </w:p>
    <w:p w14:paraId="27EDA65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207471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13296D" w14:textId="77777777" w:rsidR="004470EF" w:rsidRPr="002E6533" w:rsidRDefault="00000000">
            <w:pPr>
              <w:pStyle w:val="Compact"/>
            </w:pPr>
            <w:r w:rsidRPr="002E6533">
              <w:t>Opção</w:t>
            </w:r>
          </w:p>
        </w:tc>
        <w:tc>
          <w:tcPr>
            <w:tcW w:w="3960" w:type="dxa"/>
          </w:tcPr>
          <w:p w14:paraId="712921EC" w14:textId="77777777" w:rsidR="004470EF" w:rsidRPr="002E6533" w:rsidRDefault="00000000">
            <w:pPr>
              <w:pStyle w:val="Compact"/>
            </w:pPr>
            <w:r w:rsidRPr="002E6533">
              <w:t>Descrição</w:t>
            </w:r>
          </w:p>
        </w:tc>
      </w:tr>
      <w:tr w:rsidR="004470EF" w:rsidRPr="002E6533" w14:paraId="55BB507C" w14:textId="77777777">
        <w:tc>
          <w:tcPr>
            <w:tcW w:w="3960" w:type="dxa"/>
          </w:tcPr>
          <w:p w14:paraId="7C3EBD47" w14:textId="77777777" w:rsidR="004470EF" w:rsidRPr="002E6533" w:rsidRDefault="00000000">
            <w:pPr>
              <w:pStyle w:val="Compact"/>
            </w:pPr>
            <w:r w:rsidRPr="002E6533">
              <w:t>Lista suspensa</w:t>
            </w:r>
          </w:p>
        </w:tc>
        <w:tc>
          <w:tcPr>
            <w:tcW w:w="3960" w:type="dxa"/>
          </w:tcPr>
          <w:p w14:paraId="0DF04608" w14:textId="77777777" w:rsidR="004470EF" w:rsidRPr="002E6533" w:rsidRDefault="00000000">
            <w:pPr>
              <w:pStyle w:val="Compact"/>
            </w:pPr>
            <w:r w:rsidRPr="002E6533">
              <w:t>Exibe uma lista de itens na qual os usuários podem selecionar um item.</w:t>
            </w:r>
          </w:p>
        </w:tc>
      </w:tr>
      <w:tr w:rsidR="004470EF" w:rsidRPr="002E6533" w14:paraId="560826F8" w14:textId="77777777">
        <w:tc>
          <w:tcPr>
            <w:tcW w:w="3960" w:type="dxa"/>
          </w:tcPr>
          <w:p w14:paraId="0E0B8C00" w14:textId="77777777" w:rsidR="004470EF" w:rsidRPr="002E6533" w:rsidRDefault="00000000">
            <w:pPr>
              <w:pStyle w:val="Compact"/>
            </w:pPr>
            <w:r w:rsidRPr="002E6533">
              <w:t>Botão de opção</w:t>
            </w:r>
          </w:p>
        </w:tc>
        <w:tc>
          <w:tcPr>
            <w:tcW w:w="3960" w:type="dxa"/>
          </w:tcPr>
          <w:p w14:paraId="6C06A581" w14:textId="77777777" w:rsidR="004470EF" w:rsidRPr="002E6533" w:rsidRDefault="00000000">
            <w:pPr>
              <w:pStyle w:val="Compact"/>
            </w:pPr>
            <w:r w:rsidRPr="002E6533">
              <w:t>Exibe uma lista de itens na qual os usuários podem selecionar um item.</w:t>
            </w:r>
          </w:p>
        </w:tc>
      </w:tr>
      <w:tr w:rsidR="004470EF" w:rsidRPr="002E6533" w14:paraId="2E60DDC9" w14:textId="77777777">
        <w:tc>
          <w:tcPr>
            <w:tcW w:w="3960" w:type="dxa"/>
          </w:tcPr>
          <w:p w14:paraId="11CBE185" w14:textId="77777777" w:rsidR="004470EF" w:rsidRPr="002E6533" w:rsidRDefault="00000000">
            <w:pPr>
              <w:pStyle w:val="Compact"/>
            </w:pPr>
            <w:r w:rsidRPr="002E6533">
              <w:lastRenderedPageBreak/>
              <w:t>Caixas de seleção</w:t>
            </w:r>
          </w:p>
        </w:tc>
        <w:tc>
          <w:tcPr>
            <w:tcW w:w="3960" w:type="dxa"/>
          </w:tcPr>
          <w:p w14:paraId="55977498" w14:textId="77777777" w:rsidR="004470EF" w:rsidRPr="002E6533" w:rsidRDefault="00000000">
            <w:pPr>
              <w:pStyle w:val="Compact"/>
            </w:pPr>
            <w:r w:rsidRPr="002E6533">
              <w:t>Exibe uma lista de itens na qual um usuário pode selecionar um ou mais itens.</w:t>
            </w:r>
          </w:p>
        </w:tc>
      </w:tr>
      <w:tr w:rsidR="004470EF" w:rsidRPr="002E6533" w14:paraId="37C12FCF" w14:textId="77777777">
        <w:tc>
          <w:tcPr>
            <w:tcW w:w="3960" w:type="dxa"/>
          </w:tcPr>
          <w:p w14:paraId="55293771" w14:textId="77777777" w:rsidR="004470EF" w:rsidRPr="002E6533" w:rsidRDefault="00000000">
            <w:pPr>
              <w:pStyle w:val="Compact"/>
            </w:pPr>
            <w:r w:rsidRPr="002E6533">
              <w:t>Caixa de lista</w:t>
            </w:r>
          </w:p>
        </w:tc>
        <w:tc>
          <w:tcPr>
            <w:tcW w:w="3960" w:type="dxa"/>
          </w:tcPr>
          <w:p w14:paraId="2940D892" w14:textId="77777777" w:rsidR="004470EF" w:rsidRPr="002E6533" w:rsidRDefault="00000000">
            <w:pPr>
              <w:pStyle w:val="Compact"/>
            </w:pPr>
            <w:r w:rsidRPr="002E6533">
              <w:t>Exibe uma lista de seleção na qual os usuários podem selecionar um ou mais itens.</w:t>
            </w:r>
          </w:p>
        </w:tc>
      </w:tr>
      <w:tr w:rsidR="004470EF" w:rsidRPr="002E6533" w14:paraId="3564E156" w14:textId="77777777">
        <w:tc>
          <w:tcPr>
            <w:tcW w:w="3960" w:type="dxa"/>
          </w:tcPr>
          <w:p w14:paraId="0953D8B7" w14:textId="77777777" w:rsidR="004470EF" w:rsidRPr="002E6533" w:rsidRDefault="00000000">
            <w:pPr>
              <w:pStyle w:val="Compact"/>
            </w:pPr>
            <w:r w:rsidRPr="002E6533">
              <w:t>Pop-up de valores</w:t>
            </w:r>
          </w:p>
        </w:tc>
        <w:tc>
          <w:tcPr>
            <w:tcW w:w="3960" w:type="dxa"/>
          </w:tcPr>
          <w:p w14:paraId="70ADA704" w14:textId="77777777" w:rsidR="004470EF" w:rsidRPr="002E6533" w:rsidRDefault="00000000">
            <w:pPr>
              <w:pStyle w:val="Corpodetexto"/>
            </w:pPr>
            <w:r w:rsidRPr="002E6533">
              <w:t>Exibe uma lista de seleção na qual os usuários podem selecionar um ou mais itens.</w:t>
            </w:r>
          </w:p>
          <w:p w14:paraId="50ED29AE" w14:textId="77777777" w:rsidR="004470EF" w:rsidRPr="002E6533" w:rsidRDefault="00000000">
            <w:pPr>
              <w:pStyle w:val="Corpodetexto"/>
            </w:pPr>
            <w:r w:rsidRPr="002E6533">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7A257402" w14:textId="77777777" w:rsidR="004470EF" w:rsidRPr="002E6533" w:rsidRDefault="00000000">
      <w:pPr>
        <w:pStyle w:val="Ttulo2"/>
      </w:pPr>
      <w:r w:rsidRPr="002E6533">
        <w:t>Tarefa 3: Configurar as opções</w:t>
      </w:r>
    </w:p>
    <w:p w14:paraId="09E073C8" w14:textId="77777777" w:rsidR="004470EF" w:rsidRPr="002E6533" w:rsidRDefault="00000000">
      <w:pPr>
        <w:pStyle w:val="FirstParagraph"/>
      </w:pPr>
      <w:r w:rsidRPr="002E6533">
        <w:t>Na seção Opções, selecione todas as opções a seguir que se aplicam ao campo.</w:t>
      </w:r>
    </w:p>
    <w:p w14:paraId="02C6674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1ECA23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758576" w14:textId="77777777" w:rsidR="004470EF" w:rsidRPr="002E6533" w:rsidRDefault="00000000">
            <w:pPr>
              <w:pStyle w:val="Compact"/>
            </w:pPr>
            <w:r w:rsidRPr="002E6533">
              <w:t>Opção</w:t>
            </w:r>
          </w:p>
        </w:tc>
        <w:tc>
          <w:tcPr>
            <w:tcW w:w="3960" w:type="dxa"/>
          </w:tcPr>
          <w:p w14:paraId="078DB1DA" w14:textId="77777777" w:rsidR="004470EF" w:rsidRPr="002E6533" w:rsidRDefault="00000000">
            <w:pPr>
              <w:pStyle w:val="Compact"/>
            </w:pPr>
            <w:r w:rsidRPr="002E6533">
              <w:t>Descrição</w:t>
            </w:r>
          </w:p>
        </w:tc>
      </w:tr>
      <w:tr w:rsidR="004470EF" w:rsidRPr="002E6533" w14:paraId="151F7C6A" w14:textId="77777777">
        <w:tc>
          <w:tcPr>
            <w:tcW w:w="3960" w:type="dxa"/>
          </w:tcPr>
          <w:p w14:paraId="4E188773" w14:textId="77777777" w:rsidR="004470EF" w:rsidRPr="002E6533" w:rsidRDefault="00000000">
            <w:pPr>
              <w:pStyle w:val="Compact"/>
            </w:pPr>
            <w:r w:rsidRPr="002E6533">
              <w:t>Este é um campo obrigatório</w:t>
            </w:r>
          </w:p>
        </w:tc>
        <w:tc>
          <w:tcPr>
            <w:tcW w:w="3960" w:type="dxa"/>
          </w:tcPr>
          <w:p w14:paraId="1E1134B3"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3390F895" w14:textId="77777777">
        <w:tc>
          <w:tcPr>
            <w:tcW w:w="3960" w:type="dxa"/>
          </w:tcPr>
          <w:p w14:paraId="73F4A9A0" w14:textId="77777777" w:rsidR="004470EF" w:rsidRPr="002E6533" w:rsidRDefault="00000000">
            <w:pPr>
              <w:pStyle w:val="Compact"/>
            </w:pPr>
            <w:r w:rsidRPr="002E6533">
              <w:t>Exibir data da última modificação</w:t>
            </w:r>
          </w:p>
        </w:tc>
        <w:tc>
          <w:tcPr>
            <w:tcW w:w="3960" w:type="dxa"/>
          </w:tcPr>
          <w:p w14:paraId="0C1C4508"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BD1A3C2" w14:textId="77777777">
        <w:tc>
          <w:tcPr>
            <w:tcW w:w="3960" w:type="dxa"/>
          </w:tcPr>
          <w:p w14:paraId="5B9D3A34" w14:textId="77777777" w:rsidR="004470EF" w:rsidRPr="002E6533" w:rsidRDefault="00000000">
            <w:pPr>
              <w:pStyle w:val="Compact"/>
            </w:pPr>
            <w:r w:rsidRPr="002E6533">
              <w:t>Tornar este campo pesquisável</w:t>
            </w:r>
          </w:p>
        </w:tc>
        <w:tc>
          <w:tcPr>
            <w:tcW w:w="3960" w:type="dxa"/>
          </w:tcPr>
          <w:p w14:paraId="39CEC112" w14:textId="77777777" w:rsidR="004470EF" w:rsidRPr="002E6533" w:rsidRDefault="00000000">
            <w:pPr>
              <w:pStyle w:val="Compact"/>
            </w:pPr>
            <w:r w:rsidRPr="002E6533">
              <w:t>Disponibiliza este campo para exibição em todos os resultados da pesquisa.</w:t>
            </w:r>
          </w:p>
        </w:tc>
      </w:tr>
      <w:tr w:rsidR="004470EF" w:rsidRPr="002E6533" w14:paraId="4D30D349" w14:textId="77777777">
        <w:tc>
          <w:tcPr>
            <w:tcW w:w="3960" w:type="dxa"/>
          </w:tcPr>
          <w:p w14:paraId="4484299C" w14:textId="77777777" w:rsidR="004470EF" w:rsidRPr="002E6533" w:rsidRDefault="00000000">
            <w:pPr>
              <w:pStyle w:val="Compact"/>
            </w:pPr>
            <w:r w:rsidRPr="002E6533">
              <w:t>Exibir este campo nos resultados da pesquisa global</w:t>
            </w:r>
          </w:p>
        </w:tc>
        <w:tc>
          <w:tcPr>
            <w:tcW w:w="3960" w:type="dxa"/>
          </w:tcPr>
          <w:p w14:paraId="1D3D213D"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293C1723" w14:textId="77777777">
        <w:tc>
          <w:tcPr>
            <w:tcW w:w="3960" w:type="dxa"/>
          </w:tcPr>
          <w:p w14:paraId="65268536" w14:textId="77777777" w:rsidR="004470EF" w:rsidRPr="002E6533" w:rsidRDefault="00000000">
            <w:pPr>
              <w:pStyle w:val="Compact"/>
            </w:pPr>
            <w:r w:rsidRPr="002E6533">
              <w:lastRenderedPageBreak/>
              <w:t>Exigir valores únicos</w:t>
            </w:r>
          </w:p>
        </w:tc>
        <w:tc>
          <w:tcPr>
            <w:tcW w:w="3960" w:type="dxa"/>
          </w:tcPr>
          <w:p w14:paraId="11D165D3" w14:textId="77777777" w:rsidR="004470EF" w:rsidRPr="002E6533" w:rsidRDefault="00000000">
            <w:pPr>
              <w:pStyle w:val="Compact"/>
            </w:pPr>
            <w:r w:rsidRPr="002E6533">
              <w:t>Impede que os usuários especifiquem um valor idêntico em um campo de registros diferentes.</w:t>
            </w:r>
          </w:p>
        </w:tc>
      </w:tr>
      <w:tr w:rsidR="004470EF" w:rsidRPr="002E6533" w14:paraId="220603B9" w14:textId="77777777">
        <w:tc>
          <w:tcPr>
            <w:tcW w:w="3960" w:type="dxa"/>
          </w:tcPr>
          <w:p w14:paraId="01505822" w14:textId="77777777" w:rsidR="004470EF" w:rsidRPr="002E6533" w:rsidRDefault="00000000">
            <w:pPr>
              <w:pStyle w:val="Compact"/>
            </w:pPr>
            <w:r w:rsidRPr="002E6533">
              <w:t>Tornar este o campo principal</w:t>
            </w:r>
          </w:p>
        </w:tc>
        <w:tc>
          <w:tcPr>
            <w:tcW w:w="3960" w:type="dxa"/>
          </w:tcPr>
          <w:p w14:paraId="0251CF98" w14:textId="77777777" w:rsidR="004470EF" w:rsidRPr="002E6533" w:rsidRDefault="00000000">
            <w:pPr>
              <w:pStyle w:val="Corpodetexto"/>
            </w:pPr>
            <w:r w:rsidRPr="002E6533">
              <w:t>Designa o campo como o campo-chave no aplicativo.</w:t>
            </w:r>
          </w:p>
          <w:p w14:paraId="1795B963"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65F5CEA9"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6179667A" w14:textId="77777777">
        <w:tc>
          <w:tcPr>
            <w:tcW w:w="3960" w:type="dxa"/>
          </w:tcPr>
          <w:p w14:paraId="5BC99597" w14:textId="77777777" w:rsidR="004470EF" w:rsidRPr="002E6533" w:rsidRDefault="00000000">
            <w:pPr>
              <w:pStyle w:val="Compact"/>
            </w:pPr>
            <w:r w:rsidRPr="002E6533">
              <w:t>Tornar este um campo calculado</w:t>
            </w:r>
          </w:p>
        </w:tc>
        <w:tc>
          <w:tcPr>
            <w:tcW w:w="3960" w:type="dxa"/>
          </w:tcPr>
          <w:p w14:paraId="5F7CA356" w14:textId="77777777" w:rsidR="004470EF" w:rsidRPr="002E6533" w:rsidRDefault="00000000">
            <w:pPr>
              <w:pStyle w:val="Corpodetexto"/>
            </w:pPr>
            <w:r w:rsidRPr="002E6533">
              <w:t>Permite que os usuários especifiquem uma fórmula para calcular dinamicamente o valor do campo.</w:t>
            </w:r>
          </w:p>
          <w:p w14:paraId="4B930025" w14:textId="77777777" w:rsidR="004470EF" w:rsidRPr="002E6533" w:rsidRDefault="00000000">
            <w:pPr>
              <w:pStyle w:val="Corpodetexto"/>
            </w:pPr>
            <w:r w:rsidRPr="002E6533">
              <w:t>Por exemplo, você pode usar a seguinte fórmula que preenche o campo Data com a data atual: </w:t>
            </w:r>
            <w:proofErr w:type="gramStart"/>
            <w:r w:rsidRPr="002E6533">
              <w:t>TODAY(</w:t>
            </w:r>
            <w:proofErr w:type="gramEnd"/>
            <w:r w:rsidRPr="002E6533">
              <w:t>). O campo calculado é exibido como somente leitura para todos os usuários do aplicativo. Cada vez que o campo é recalculado, o valor é atualizado.</w:t>
            </w:r>
          </w:p>
        </w:tc>
      </w:tr>
      <w:tr w:rsidR="004470EF" w:rsidRPr="002E6533" w14:paraId="02AC6EC1" w14:textId="77777777">
        <w:tc>
          <w:tcPr>
            <w:tcW w:w="3960" w:type="dxa"/>
          </w:tcPr>
          <w:p w14:paraId="095D4AC3" w14:textId="77777777" w:rsidR="004470EF" w:rsidRPr="002E6533" w:rsidRDefault="00000000">
            <w:pPr>
              <w:pStyle w:val="Compact"/>
            </w:pPr>
            <w:r w:rsidRPr="002E6533">
              <w:t>Exibir opções de formatação avançada</w:t>
            </w:r>
          </w:p>
        </w:tc>
        <w:tc>
          <w:tcPr>
            <w:tcW w:w="3960" w:type="dxa"/>
          </w:tcPr>
          <w:p w14:paraId="5B09D8A8"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23C97941" w14:textId="77777777" w:rsidR="004470EF" w:rsidRPr="002E6533" w:rsidRDefault="00000000">
            <w:pPr>
              <w:pStyle w:val="Corpodetexto"/>
            </w:pPr>
            <w:r w:rsidRPr="002E6533">
              <w:t>Você pode definir as seguintes opções:</w:t>
            </w:r>
          </w:p>
          <w:p w14:paraId="033D6C63" w14:textId="77777777" w:rsidR="004470EF" w:rsidRPr="002E6533" w:rsidRDefault="00000000">
            <w:pPr>
              <w:pStyle w:val="Compact"/>
              <w:numPr>
                <w:ilvl w:val="0"/>
                <w:numId w:val="84"/>
              </w:numPr>
            </w:pPr>
            <w:r w:rsidRPr="002E6533">
              <w:t xml:space="preserve">Texto de exibição: Digite seu texto de apoio neste campo. Por exemplo, você pode digitar uma </w:t>
            </w:r>
            <w:r w:rsidRPr="002E6533">
              <w:lastRenderedPageBreak/>
              <w:t>pergunta específica relacionada aos valores que os usuários informam no campo, como "Qual a data da última auditoria de segurança?" Esse texto é exibido sempre, mesmo que você selecione ocultar o nome do campo.</w:t>
            </w:r>
          </w:p>
          <w:p w14:paraId="6673C729" w14:textId="77777777" w:rsidR="004470EF" w:rsidRPr="002E6533" w:rsidRDefault="00000000">
            <w:pPr>
              <w:numPr>
                <w:ilvl w:val="0"/>
                <w:numId w:val="84"/>
              </w:numPr>
            </w:pPr>
            <w:r w:rsidRPr="002E6533">
              <w:t>Orientação: Selecione exibir ou ocultar o nome do campo e exibir os valores horizontal ou verticalmente.</w:t>
            </w:r>
          </w:p>
        </w:tc>
      </w:tr>
      <w:tr w:rsidR="004470EF" w:rsidRPr="002E6533" w14:paraId="187D6404" w14:textId="77777777">
        <w:tc>
          <w:tcPr>
            <w:tcW w:w="3960" w:type="dxa"/>
          </w:tcPr>
          <w:p w14:paraId="2C219A16" w14:textId="77777777" w:rsidR="004470EF" w:rsidRPr="002E6533" w:rsidRDefault="00000000">
            <w:pPr>
              <w:pStyle w:val="Compact"/>
            </w:pPr>
            <w:r w:rsidRPr="002E6533">
              <w:lastRenderedPageBreak/>
              <w:t>Validar este campo quando houver alterações de valores no registro</w:t>
            </w:r>
          </w:p>
        </w:tc>
        <w:tc>
          <w:tcPr>
            <w:tcW w:w="3960" w:type="dxa"/>
          </w:tcPr>
          <w:p w14:paraId="20210BC6" w14:textId="77777777" w:rsidR="004470EF" w:rsidRPr="002E6533" w:rsidRDefault="00000000">
            <w:pPr>
              <w:pStyle w:val="Corpodetexto"/>
            </w:pPr>
            <w:r w:rsidRPr="002E6533">
              <w:t>Faz com que um campo seja validado sempre que houver alterações de valores em um registro.</w:t>
            </w:r>
          </w:p>
          <w:p w14:paraId="2ECD63E0"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1BD7A38B" w14:textId="77777777">
        <w:tc>
          <w:tcPr>
            <w:tcW w:w="3960" w:type="dxa"/>
          </w:tcPr>
          <w:p w14:paraId="1D72A68D" w14:textId="77777777" w:rsidR="004470EF" w:rsidRPr="002E6533" w:rsidRDefault="00000000">
            <w:pPr>
              <w:pStyle w:val="Compact"/>
            </w:pPr>
            <w:r w:rsidRPr="002E6533">
              <w:t>Ativar a atualização em lote a partir dos resultados da pesquisa</w:t>
            </w:r>
          </w:p>
        </w:tc>
        <w:tc>
          <w:tcPr>
            <w:tcW w:w="3960" w:type="dxa"/>
          </w:tcPr>
          <w:p w14:paraId="526C326F" w14:textId="77777777" w:rsidR="004470EF" w:rsidRPr="002E6533" w:rsidRDefault="00000000">
            <w:pPr>
              <w:pStyle w:val="Compact"/>
            </w:pPr>
            <w:r w:rsidRPr="002E6533">
              <w:t xml:space="preserve">Permite que este campo esteja disponível para </w:t>
            </w:r>
            <w:hyperlink r:id="rId303">
              <w:r w:rsidR="004470EF" w:rsidRPr="002E6533">
                <w:rPr>
                  <w:rStyle w:val="Hyperlink"/>
                </w:rPr>
                <w:t>atualizações em lote</w:t>
              </w:r>
            </w:hyperlink>
            <w:r w:rsidRPr="002E6533">
              <w:t xml:space="preserve"> nos resultados da pesquisa avançada.</w:t>
            </w:r>
          </w:p>
        </w:tc>
      </w:tr>
      <w:tr w:rsidR="004470EF" w:rsidRPr="002E6533" w14:paraId="54635353" w14:textId="77777777">
        <w:tc>
          <w:tcPr>
            <w:tcW w:w="3960" w:type="dxa"/>
          </w:tcPr>
          <w:p w14:paraId="3AA9CF75" w14:textId="77777777" w:rsidR="004470EF" w:rsidRPr="002E6533" w:rsidRDefault="00000000">
            <w:pPr>
              <w:pStyle w:val="Compact"/>
            </w:pPr>
            <w:r w:rsidRPr="002E6533">
              <w:t>Ativar a edição nos resultados da pesquisa</w:t>
            </w:r>
          </w:p>
        </w:tc>
        <w:tc>
          <w:tcPr>
            <w:tcW w:w="3960" w:type="dxa"/>
          </w:tcPr>
          <w:p w14:paraId="1F888BAE" w14:textId="77777777" w:rsidR="004470EF" w:rsidRPr="002E6533" w:rsidRDefault="00000000">
            <w:pPr>
              <w:pStyle w:val="Compact"/>
            </w:pPr>
            <w:r w:rsidRPr="002E6533">
              <w:t xml:space="preserve">Permite que o campo seja </w:t>
            </w:r>
            <w:hyperlink r:id="rId304">
              <w:r w:rsidR="004470EF" w:rsidRPr="002E6533">
                <w:rPr>
                  <w:rStyle w:val="Hyperlink"/>
                </w:rPr>
                <w:t>editável</w:t>
              </w:r>
            </w:hyperlink>
            <w:r w:rsidRPr="002E6533">
              <w:t xml:space="preserve"> nos resultados da pesquisa e em relatórios.</w:t>
            </w:r>
          </w:p>
        </w:tc>
      </w:tr>
      <w:tr w:rsidR="004470EF" w:rsidRPr="002E6533" w14:paraId="6AC0786F" w14:textId="77777777">
        <w:tc>
          <w:tcPr>
            <w:tcW w:w="3960" w:type="dxa"/>
          </w:tcPr>
          <w:p w14:paraId="01806B13" w14:textId="77777777" w:rsidR="004470EF" w:rsidRPr="002E6533" w:rsidRDefault="00000000">
            <w:pPr>
              <w:pStyle w:val="Compact"/>
            </w:pPr>
            <w:r w:rsidRPr="002E6533">
              <w:t>Ativar opções de tendência</w:t>
            </w:r>
          </w:p>
        </w:tc>
        <w:tc>
          <w:tcPr>
            <w:tcW w:w="3960" w:type="dxa"/>
          </w:tcPr>
          <w:p w14:paraId="36987C2A" w14:textId="77777777" w:rsidR="004470EF" w:rsidRPr="002E6533" w:rsidRDefault="00000000">
            <w:pPr>
              <w:pStyle w:val="Corpodetexto"/>
            </w:pPr>
            <w:r w:rsidRPr="002E6533">
              <w:t>Você pode habilitar ou desabilitar a análise de tendências para rastrear alterações de status do valor numérico do campo Lista de Valores. É necessário definir um período de duração ao ativar a análise de tendências no campo.</w:t>
            </w:r>
          </w:p>
          <w:p w14:paraId="12E01CF2" w14:textId="77777777" w:rsidR="004470EF" w:rsidRPr="002E6533" w:rsidRDefault="00000000">
            <w:pPr>
              <w:pStyle w:val="Corpodetexto"/>
            </w:pPr>
            <w:r w:rsidRPr="002E6533">
              <w:t xml:space="preserve">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w:t>
            </w:r>
            <w:r w:rsidRPr="002E6533">
              <w:lastRenderedPageBreak/>
              <w:t>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3AC32C02" w14:textId="77777777" w:rsidR="004470EF" w:rsidRPr="002E6533" w:rsidRDefault="00000000">
            <w:pPr>
              <w:numPr>
                <w:ilvl w:val="0"/>
                <w:numId w:val="85"/>
              </w:numPr>
            </w:pPr>
            <w:r w:rsidRPr="002E6533">
              <w:t>Tipo de duração. Designa o período durante o qual você deseja manter os dados da análise de tendências. Os valores disponíveis são calculados em dias, como mostrado a seguir:</w:t>
            </w:r>
          </w:p>
          <w:p w14:paraId="6C7C1620" w14:textId="77777777" w:rsidR="004470EF" w:rsidRPr="002E6533" w:rsidRDefault="00000000">
            <w:pPr>
              <w:pStyle w:val="Compact"/>
              <w:numPr>
                <w:ilvl w:val="1"/>
                <w:numId w:val="86"/>
              </w:numPr>
            </w:pPr>
            <w:r w:rsidRPr="002E6533">
              <w:t>Dias = 1 dia</w:t>
            </w:r>
          </w:p>
          <w:p w14:paraId="6F69BBD0" w14:textId="77777777" w:rsidR="004470EF" w:rsidRPr="002E6533" w:rsidRDefault="00000000">
            <w:pPr>
              <w:pStyle w:val="Compact"/>
              <w:numPr>
                <w:ilvl w:val="1"/>
                <w:numId w:val="86"/>
              </w:numPr>
            </w:pPr>
            <w:r w:rsidRPr="002E6533">
              <w:t>Meses = 30 dias</w:t>
            </w:r>
          </w:p>
          <w:p w14:paraId="465713DF" w14:textId="77777777" w:rsidR="004470EF" w:rsidRPr="002E6533" w:rsidRDefault="00000000">
            <w:pPr>
              <w:pStyle w:val="Compact"/>
              <w:numPr>
                <w:ilvl w:val="1"/>
                <w:numId w:val="86"/>
              </w:numPr>
            </w:pPr>
            <w:r w:rsidRPr="002E6533">
              <w:t>Trimestres = 90 dias</w:t>
            </w:r>
          </w:p>
          <w:p w14:paraId="15A22EDA" w14:textId="77777777" w:rsidR="004470EF" w:rsidRPr="002E6533" w:rsidRDefault="00000000">
            <w:pPr>
              <w:pStyle w:val="Compact"/>
              <w:numPr>
                <w:ilvl w:val="1"/>
                <w:numId w:val="86"/>
              </w:numPr>
            </w:pPr>
            <w:r w:rsidRPr="002E6533">
              <w:t>Anos = 365 dias</w:t>
            </w:r>
          </w:p>
          <w:p w14:paraId="09EC16B3" w14:textId="77777777" w:rsidR="004470EF" w:rsidRPr="002E6533" w:rsidRDefault="00000000">
            <w:pPr>
              <w:numPr>
                <w:ilvl w:val="0"/>
                <w:numId w:val="87"/>
              </w:numPr>
            </w:pPr>
            <w:r w:rsidRPr="002E6533">
              <w:t xml:space="preserve">Por padrão, o valor desse campo </w:t>
            </w:r>
            <w:proofErr w:type="gramStart"/>
            <w:r w:rsidRPr="002E6533">
              <w:t>é Sem</w:t>
            </w:r>
            <w:proofErr w:type="gramEnd"/>
            <w:r w:rsidRPr="002E6533">
              <w:t xml:space="preserve"> seleção, mas você deve selecionar um Tipo de duração quando a opção Análise de tendências é marcada. Se você clicar em Aplicar sem alterar o valor, uma mensagem de advertência será exibida. Clique em OK para retornar à guia Opções.</w:t>
            </w:r>
          </w:p>
          <w:p w14:paraId="412F78AA" w14:textId="77777777" w:rsidR="004470EF" w:rsidRPr="002E6533" w:rsidRDefault="00000000">
            <w:pPr>
              <w:pStyle w:val="Compact"/>
              <w:numPr>
                <w:ilvl w:val="0"/>
                <w:numId w:val="88"/>
              </w:numPr>
            </w:pPr>
            <w:r w:rsidRPr="002E6533">
              <w:t>Tipo de duração. Especifica o número de dias, meses, trimestres ou anos durante o qual o Archer mantém os dados de análise de tendências.</w:t>
            </w:r>
          </w:p>
          <w:p w14:paraId="5534EEF8" w14:textId="77777777" w:rsidR="004470EF" w:rsidRPr="002E6533" w:rsidRDefault="00000000">
            <w:pPr>
              <w:pStyle w:val="FirstParagraph"/>
            </w:pPr>
            <w:r w:rsidRPr="002E6533">
              <w:t xml:space="preserve">Para obter mais informações, consulte </w:t>
            </w:r>
            <w:hyperlink r:id="rId305">
              <w:r w:rsidR="004470EF" w:rsidRPr="002E6533">
                <w:rPr>
                  <w:rStyle w:val="Hyperlink"/>
                </w:rPr>
                <w:t>Análise de tendências</w:t>
              </w:r>
            </w:hyperlink>
            <w:r w:rsidRPr="002E6533">
              <w:t>.</w:t>
            </w:r>
          </w:p>
        </w:tc>
      </w:tr>
      <w:tr w:rsidR="004470EF" w:rsidRPr="002E6533" w14:paraId="3D39114A" w14:textId="77777777">
        <w:tc>
          <w:tcPr>
            <w:tcW w:w="3960" w:type="dxa"/>
          </w:tcPr>
          <w:p w14:paraId="74D91A14" w14:textId="77777777" w:rsidR="004470EF" w:rsidRPr="002E6533" w:rsidRDefault="00000000">
            <w:pPr>
              <w:pStyle w:val="Compact"/>
            </w:pPr>
            <w:r w:rsidRPr="002E6533">
              <w:lastRenderedPageBreak/>
              <w:t>Associar um hiperlink ao(s) valor(es) selecionado(s) no modo de visualização</w:t>
            </w:r>
          </w:p>
        </w:tc>
        <w:tc>
          <w:tcPr>
            <w:tcW w:w="3960" w:type="dxa"/>
          </w:tcPr>
          <w:p w14:paraId="47CA76B6" w14:textId="77777777" w:rsidR="004470EF" w:rsidRPr="002E6533" w:rsidRDefault="00000000">
            <w:pPr>
              <w:pStyle w:val="Compact"/>
            </w:pPr>
            <w:r w:rsidRPr="002E6533">
              <w:t xml:space="preserve">Exibe o valor selecionado para o campo como um hiperlink quando os usuários </w:t>
            </w:r>
            <w:r w:rsidRPr="002E6533">
              <w:lastRenderedPageBreak/>
              <w:t>visualizam registros no aplicativo. Usuários podem clicar no valor vinculado para ler a descrição do valor de uma janela pop-up.</w:t>
            </w:r>
          </w:p>
        </w:tc>
      </w:tr>
    </w:tbl>
    <w:p w14:paraId="5159104F" w14:textId="77777777" w:rsidR="004470EF" w:rsidRPr="002E6533" w:rsidRDefault="00000000">
      <w:pPr>
        <w:pStyle w:val="Ttulo2"/>
      </w:pPr>
      <w:r w:rsidRPr="002E6533">
        <w:lastRenderedPageBreak/>
        <w:t>Tarefa 4: Definir as opções de configuração</w:t>
      </w:r>
    </w:p>
    <w:p w14:paraId="60D38B07" w14:textId="77777777" w:rsidR="004470EF" w:rsidRPr="002E6533" w:rsidRDefault="00000000">
      <w:pPr>
        <w:pStyle w:val="FirstParagraph"/>
      </w:pPr>
      <w:r w:rsidRPr="002E6533">
        <w:t>Na seção Configuração, defina as opções a seguir.</w:t>
      </w:r>
    </w:p>
    <w:p w14:paraId="2E896DB3"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BED8D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4243EB" w14:textId="77777777" w:rsidR="004470EF" w:rsidRPr="002E6533" w:rsidRDefault="00000000">
            <w:pPr>
              <w:pStyle w:val="Compact"/>
            </w:pPr>
            <w:r w:rsidRPr="002E6533">
              <w:t>Opção</w:t>
            </w:r>
          </w:p>
        </w:tc>
        <w:tc>
          <w:tcPr>
            <w:tcW w:w="3960" w:type="dxa"/>
          </w:tcPr>
          <w:p w14:paraId="2E346AAF" w14:textId="77777777" w:rsidR="004470EF" w:rsidRPr="002E6533" w:rsidRDefault="00000000">
            <w:pPr>
              <w:pStyle w:val="Compact"/>
            </w:pPr>
            <w:r w:rsidRPr="002E6533">
              <w:t>Descrição</w:t>
            </w:r>
          </w:p>
        </w:tc>
      </w:tr>
      <w:tr w:rsidR="004470EF" w:rsidRPr="002E6533" w14:paraId="7B86DFF5" w14:textId="77777777">
        <w:tc>
          <w:tcPr>
            <w:tcW w:w="3960" w:type="dxa"/>
          </w:tcPr>
          <w:p w14:paraId="5347E3AA" w14:textId="77777777" w:rsidR="004470EF" w:rsidRPr="002E6533" w:rsidRDefault="00000000">
            <w:pPr>
              <w:pStyle w:val="Compact"/>
            </w:pPr>
            <w:r w:rsidRPr="002E6533">
              <w:t>Número mínimo de seleções</w:t>
            </w:r>
          </w:p>
        </w:tc>
        <w:tc>
          <w:tcPr>
            <w:tcW w:w="3960" w:type="dxa"/>
          </w:tcPr>
          <w:p w14:paraId="07F5CB5A" w14:textId="77777777" w:rsidR="004470EF" w:rsidRPr="002E6533" w:rsidRDefault="00000000">
            <w:pPr>
              <w:pStyle w:val="Compact"/>
            </w:pPr>
            <w:r w:rsidRPr="002E6533">
              <w:t>Especifica o número mínimo de seleções necessárias de usuários ou grupos para as opções de controle de exibição Lista suspensa, Caixas de seleção, Caixa de lista ou Pop-up de valores.</w:t>
            </w:r>
          </w:p>
        </w:tc>
      </w:tr>
      <w:tr w:rsidR="004470EF" w:rsidRPr="002E6533" w14:paraId="3E6D8E2C" w14:textId="77777777">
        <w:tc>
          <w:tcPr>
            <w:tcW w:w="3960" w:type="dxa"/>
          </w:tcPr>
          <w:p w14:paraId="004AB6EA" w14:textId="77777777" w:rsidR="004470EF" w:rsidRPr="002E6533" w:rsidRDefault="00000000">
            <w:pPr>
              <w:pStyle w:val="Compact"/>
            </w:pPr>
            <w:r w:rsidRPr="002E6533">
              <w:t>Número máximo de seleções</w:t>
            </w:r>
          </w:p>
        </w:tc>
        <w:tc>
          <w:tcPr>
            <w:tcW w:w="3960" w:type="dxa"/>
          </w:tcPr>
          <w:p w14:paraId="4D57DAB1" w14:textId="77777777" w:rsidR="004470EF" w:rsidRPr="002E6533" w:rsidRDefault="00000000">
            <w:pPr>
              <w:pStyle w:val="Compact"/>
            </w:pPr>
            <w:r w:rsidRPr="002E6533">
              <w:t>Especifica o número máximo de seleções necessárias de usuários ou grupos para as opções de controle de exibição Lista suspensa, Caixas de seleção, Caixa de lista ou Pop-up de valores.</w:t>
            </w:r>
          </w:p>
        </w:tc>
      </w:tr>
      <w:tr w:rsidR="004470EF" w:rsidRPr="002E6533" w14:paraId="522C0690" w14:textId="77777777">
        <w:tc>
          <w:tcPr>
            <w:tcW w:w="3960" w:type="dxa"/>
          </w:tcPr>
          <w:p w14:paraId="0BF3F5FE" w14:textId="77777777" w:rsidR="004470EF" w:rsidRPr="002E6533" w:rsidRDefault="00000000">
            <w:pPr>
              <w:pStyle w:val="Compact"/>
            </w:pPr>
            <w:r w:rsidRPr="002E6533">
              <w:t>Layout da coluna</w:t>
            </w:r>
          </w:p>
        </w:tc>
        <w:tc>
          <w:tcPr>
            <w:tcW w:w="3960" w:type="dxa"/>
          </w:tcPr>
          <w:p w14:paraId="2930DA1B" w14:textId="77777777" w:rsidR="004470EF" w:rsidRPr="002E6533" w:rsidRDefault="00000000">
            <w:pPr>
              <w:pStyle w:val="Compact"/>
            </w:pPr>
            <w:r w:rsidRPr="002E6533">
              <w:t>Especifica o número de colunas para as opções do controle de exibição Botões de opção ou Caixas de seleção.</w:t>
            </w:r>
          </w:p>
        </w:tc>
      </w:tr>
      <w:tr w:rsidR="004470EF" w:rsidRPr="002E6533" w14:paraId="645A76F6" w14:textId="77777777">
        <w:tc>
          <w:tcPr>
            <w:tcW w:w="3960" w:type="dxa"/>
          </w:tcPr>
          <w:p w14:paraId="7E04AA76" w14:textId="77777777" w:rsidR="004470EF" w:rsidRPr="002E6533" w:rsidRDefault="00000000">
            <w:pPr>
              <w:pStyle w:val="Compact"/>
            </w:pPr>
            <w:r w:rsidRPr="002E6533">
              <w:t>Altura do campo</w:t>
            </w:r>
          </w:p>
        </w:tc>
        <w:tc>
          <w:tcPr>
            <w:tcW w:w="3960" w:type="dxa"/>
          </w:tcPr>
          <w:p w14:paraId="140C5D24" w14:textId="77777777" w:rsidR="004470EF" w:rsidRPr="002E6533" w:rsidRDefault="00000000">
            <w:pPr>
              <w:pStyle w:val="Corpodetexto"/>
            </w:pPr>
            <w:r w:rsidRPr="002E6533">
              <w:t>Especifica a altura do campo em linhas e é específico ao controle de exibição Caixa de lista ou Área de texto.</w:t>
            </w:r>
          </w:p>
          <w:p w14:paraId="395DF3B0" w14:textId="77777777" w:rsidR="004470EF" w:rsidRPr="002E6533" w:rsidRDefault="00000000">
            <w:pPr>
              <w:pStyle w:val="Corpodetexto"/>
            </w:pPr>
            <w:r w:rsidRPr="002E6533">
              <w:t>Se houver mais valores disponíveis para seleção no campo do que o número de linhas especificado, uma barra de rolagem vertical será exibida no campo para permitir que os usuários visualizem todos os valores disponíveis.</w:t>
            </w:r>
          </w:p>
        </w:tc>
      </w:tr>
    </w:tbl>
    <w:p w14:paraId="7D9294E7" w14:textId="77777777" w:rsidR="004470EF" w:rsidRPr="002E6533" w:rsidRDefault="00000000">
      <w:pPr>
        <w:pStyle w:val="Ttulo2"/>
      </w:pPr>
      <w:bookmarkStart w:id="49" w:name="tarefa-5-adicionar-valores"/>
      <w:r w:rsidRPr="002E6533">
        <w:t>Tarefa 5: Adicionar valores</w:t>
      </w:r>
    </w:p>
    <w:p w14:paraId="7B676471" w14:textId="77777777" w:rsidR="004470EF" w:rsidRPr="002E6533" w:rsidRDefault="00000000">
      <w:pPr>
        <w:pStyle w:val="FirstParagraph"/>
      </w:pPr>
      <w:r w:rsidRPr="002E6533">
        <w:t xml:space="preserve">Se você optou por usar uma lista de valores específicos de campo na tarefa 1, </w:t>
      </w:r>
      <w:hyperlink r:id="rId306">
        <w:r w:rsidR="004470EF" w:rsidRPr="002E6533">
          <w:rPr>
            <w:rStyle w:val="Hyperlink"/>
          </w:rPr>
          <w:t>adicione valores</w:t>
        </w:r>
      </w:hyperlink>
      <w:r w:rsidRPr="002E6533">
        <w:t xml:space="preserve">. Depois de adicionar valores, você também pode querer </w:t>
      </w:r>
      <w:hyperlink r:id="rId307" w:anchor="Arrangin">
        <w:r w:rsidR="004470EF" w:rsidRPr="002E6533">
          <w:rPr>
            <w:rStyle w:val="Hyperlink"/>
          </w:rPr>
          <w:t>organizar</w:t>
        </w:r>
      </w:hyperlink>
      <w:r w:rsidRPr="002E6533">
        <w:t xml:space="preserve"> os valores para os usuários.</w:t>
      </w:r>
    </w:p>
    <w:bookmarkEnd w:id="49"/>
    <w:p w14:paraId="48852D13" w14:textId="77777777" w:rsidR="004470EF" w:rsidRPr="002E6533" w:rsidRDefault="00000000">
      <w:pPr>
        <w:pStyle w:val="Ttulo2"/>
      </w:pPr>
      <w:r w:rsidRPr="002E6533">
        <w:lastRenderedPageBreak/>
        <w:t>Tarefa 6: Configurar o texto de ajuda</w:t>
      </w:r>
    </w:p>
    <w:p w14:paraId="381F0CA4"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A34C825" w14:textId="77777777" w:rsidR="004470EF" w:rsidRPr="002E6533" w:rsidRDefault="00000000">
      <w:pPr>
        <w:pStyle w:val="Corpodetexto"/>
      </w:pPr>
      <w:r w:rsidRPr="002E6533">
        <w:t>Considere as seguintes diretrizes gerais quando for escrever a ajuda no nível de campo:</w:t>
      </w:r>
    </w:p>
    <w:p w14:paraId="75EF01BD" w14:textId="77777777" w:rsidR="004470EF" w:rsidRPr="002E6533" w:rsidRDefault="00000000">
      <w:pPr>
        <w:pStyle w:val="Compact"/>
        <w:numPr>
          <w:ilvl w:val="0"/>
          <w:numId w:val="89"/>
        </w:numPr>
      </w:pPr>
      <w:r w:rsidRPr="002E6533">
        <w:t>Utilize instruções curtas e concisas que direcionem o usuário a realizar uma ação específica. Por exemplo, prefira "Digite seu nome" a "Este campo é utilizado para que você digite seu nome".</w:t>
      </w:r>
    </w:p>
    <w:p w14:paraId="6D22A8BE" w14:textId="77777777" w:rsidR="004470EF" w:rsidRPr="002E6533" w:rsidRDefault="00000000">
      <w:pPr>
        <w:pStyle w:val="Compact"/>
        <w:numPr>
          <w:ilvl w:val="0"/>
          <w:numId w:val="89"/>
        </w:numPr>
      </w:pPr>
      <w:r w:rsidRPr="002E6533">
        <w:t>Utilize sentenças completas sempre que possível.</w:t>
      </w:r>
    </w:p>
    <w:p w14:paraId="65B06F3E" w14:textId="77777777" w:rsidR="004470EF" w:rsidRPr="002E6533" w:rsidRDefault="00000000">
      <w:pPr>
        <w:pStyle w:val="Compact"/>
        <w:numPr>
          <w:ilvl w:val="0"/>
          <w:numId w:val="89"/>
        </w:numPr>
      </w:pPr>
      <w:r w:rsidRPr="002E6533">
        <w:t>Evite jargões (a não ser que o termo seja muito importante e familiar a seus usuários).</w:t>
      </w:r>
    </w:p>
    <w:p w14:paraId="3CA87EDB" w14:textId="77777777" w:rsidR="004470EF" w:rsidRPr="002E6533" w:rsidRDefault="00000000">
      <w:pPr>
        <w:pStyle w:val="Compact"/>
        <w:numPr>
          <w:ilvl w:val="0"/>
          <w:numId w:val="89"/>
        </w:numPr>
      </w:pPr>
      <w:r w:rsidRPr="002E6533">
        <w:t>Escreva um texto de ajuda que corresponda ao nível das aptidões técnicas dos leitores.</w:t>
      </w:r>
    </w:p>
    <w:p w14:paraId="27176F87" w14:textId="77777777" w:rsidR="004470EF" w:rsidRPr="002E6533" w:rsidRDefault="00000000">
      <w:pPr>
        <w:pStyle w:val="Compact"/>
        <w:numPr>
          <w:ilvl w:val="0"/>
          <w:numId w:val="89"/>
        </w:numPr>
      </w:pPr>
      <w:r w:rsidRPr="002E6533">
        <w:t>Utilize "você" e "seu" como se estivesse falando diretamente com o usuário.</w:t>
      </w:r>
    </w:p>
    <w:p w14:paraId="491E4AF6" w14:textId="77777777" w:rsidR="004470EF" w:rsidRPr="002E6533" w:rsidRDefault="00000000">
      <w:pPr>
        <w:pStyle w:val="Compact"/>
        <w:numPr>
          <w:ilvl w:val="0"/>
          <w:numId w:val="89"/>
        </w:numPr>
      </w:pPr>
      <w:r w:rsidRPr="002E6533">
        <w:t>Considere posicionar o texto de ajuda no formulário de uma pergunta, por exemplo, "Qual é o seu nível de interesse?"</w:t>
      </w:r>
    </w:p>
    <w:p w14:paraId="2A2E8CB2" w14:textId="77777777" w:rsidR="004470EF" w:rsidRPr="002E6533" w:rsidRDefault="00000000">
      <w:pPr>
        <w:pStyle w:val="FirstParagraph"/>
      </w:pPr>
      <w:r w:rsidRPr="002E6533">
        <w:t>Na seção Ajuda de texto, faça o seguinte:</w:t>
      </w:r>
    </w:p>
    <w:p w14:paraId="56D84D86" w14:textId="77777777" w:rsidR="004470EF" w:rsidRPr="002E6533" w:rsidRDefault="00000000">
      <w:pPr>
        <w:pStyle w:val="Compact"/>
        <w:numPr>
          <w:ilvl w:val="0"/>
          <w:numId w:val="90"/>
        </w:numPr>
      </w:pPr>
      <w:r w:rsidRPr="002E6533">
        <w:t>Selecione uma opção de exibição para os modos de edição e visualização.</w:t>
      </w:r>
    </w:p>
    <w:p w14:paraId="4322E4BF" w14:textId="77777777" w:rsidR="004470EF" w:rsidRPr="002E6533" w:rsidRDefault="00000000">
      <w:pPr>
        <w:pStyle w:val="FirstParagraph"/>
      </w:pPr>
      <w:r w:rsidRPr="002E6533">
        <w:t>A tabela a seguir descreve as opções.</w:t>
      </w:r>
    </w:p>
    <w:p w14:paraId="2CAE4FC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0DAB4A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373759" w14:textId="77777777" w:rsidR="004470EF" w:rsidRPr="002E6533" w:rsidRDefault="00000000">
            <w:pPr>
              <w:pStyle w:val="Compact"/>
            </w:pPr>
            <w:r w:rsidRPr="002E6533">
              <w:t>Opção</w:t>
            </w:r>
          </w:p>
        </w:tc>
        <w:tc>
          <w:tcPr>
            <w:tcW w:w="3960" w:type="dxa"/>
          </w:tcPr>
          <w:p w14:paraId="7F5311B1" w14:textId="77777777" w:rsidR="004470EF" w:rsidRPr="002E6533" w:rsidRDefault="00000000">
            <w:pPr>
              <w:pStyle w:val="Compact"/>
            </w:pPr>
            <w:r w:rsidRPr="002E6533">
              <w:t>Descrição</w:t>
            </w:r>
          </w:p>
        </w:tc>
      </w:tr>
      <w:tr w:rsidR="004470EF" w:rsidRPr="002E6533" w14:paraId="34080BF2" w14:textId="77777777">
        <w:tc>
          <w:tcPr>
            <w:tcW w:w="3960" w:type="dxa"/>
          </w:tcPr>
          <w:p w14:paraId="51504BBF" w14:textId="77777777" w:rsidR="004470EF" w:rsidRPr="002E6533" w:rsidRDefault="00000000">
            <w:pPr>
              <w:pStyle w:val="Compact"/>
            </w:pPr>
            <w:r w:rsidRPr="002E6533">
              <w:t>Nenhum</w:t>
            </w:r>
          </w:p>
        </w:tc>
        <w:tc>
          <w:tcPr>
            <w:tcW w:w="3960" w:type="dxa"/>
          </w:tcPr>
          <w:p w14:paraId="1076AE43" w14:textId="77777777" w:rsidR="004470EF" w:rsidRPr="002E6533" w:rsidRDefault="00000000">
            <w:pPr>
              <w:pStyle w:val="Compact"/>
            </w:pPr>
            <w:r w:rsidRPr="002E6533">
              <w:t>O texto de ajuda não é exibido.</w:t>
            </w:r>
          </w:p>
        </w:tc>
      </w:tr>
      <w:tr w:rsidR="004470EF" w:rsidRPr="002E6533" w14:paraId="1EDA5825" w14:textId="77777777">
        <w:tc>
          <w:tcPr>
            <w:tcW w:w="3960" w:type="dxa"/>
          </w:tcPr>
          <w:p w14:paraId="33BF00F5" w14:textId="77777777" w:rsidR="004470EF" w:rsidRPr="002E6533" w:rsidRDefault="00000000">
            <w:pPr>
              <w:pStyle w:val="Compact"/>
            </w:pPr>
            <w:r w:rsidRPr="002E6533">
              <w:t>Ícone de dica</w:t>
            </w:r>
          </w:p>
        </w:tc>
        <w:tc>
          <w:tcPr>
            <w:tcW w:w="3960" w:type="dxa"/>
          </w:tcPr>
          <w:p w14:paraId="419479C4"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781027F8" w14:textId="77777777" w:rsidR="004470EF" w:rsidRPr="002E6533" w:rsidRDefault="00000000">
            <w:pPr>
              <w:pStyle w:val="Corpodetexto"/>
            </w:pPr>
            <w:r w:rsidRPr="002E6533">
              <w:t>Informações do campo ao passar o cursor sobre o ícone de ajuda</w:t>
            </w:r>
          </w:p>
        </w:tc>
      </w:tr>
      <w:tr w:rsidR="004470EF" w:rsidRPr="002E6533" w14:paraId="1791CDF9" w14:textId="77777777">
        <w:tc>
          <w:tcPr>
            <w:tcW w:w="3960" w:type="dxa"/>
          </w:tcPr>
          <w:p w14:paraId="39745171" w14:textId="77777777" w:rsidR="004470EF" w:rsidRPr="002E6533" w:rsidRDefault="00000000">
            <w:pPr>
              <w:pStyle w:val="Compact"/>
            </w:pPr>
            <w:r w:rsidRPr="002E6533">
              <w:t>Abaixo</w:t>
            </w:r>
          </w:p>
        </w:tc>
        <w:tc>
          <w:tcPr>
            <w:tcW w:w="3960" w:type="dxa"/>
          </w:tcPr>
          <w:p w14:paraId="3E653943" w14:textId="77777777" w:rsidR="004470EF" w:rsidRPr="002E6533" w:rsidRDefault="00000000">
            <w:pPr>
              <w:pStyle w:val="Corpodetexto"/>
            </w:pPr>
            <w:r w:rsidRPr="002E6533">
              <w:t xml:space="preserve">A Ajuda é exibida abaixo do campo nos </w:t>
            </w:r>
            <w:r w:rsidRPr="002E6533">
              <w:lastRenderedPageBreak/>
              <w:t>modos de edição e visualização.</w:t>
            </w:r>
          </w:p>
          <w:p w14:paraId="4C5297AE" w14:textId="77777777" w:rsidR="004470EF" w:rsidRPr="002E6533" w:rsidRDefault="00000000">
            <w:pPr>
              <w:pStyle w:val="Corpodetexto"/>
            </w:pPr>
            <w:r w:rsidRPr="002E6533">
              <w:t>Informações do campo abaixo dele</w:t>
            </w:r>
          </w:p>
        </w:tc>
      </w:tr>
    </w:tbl>
    <w:p w14:paraId="4F97822D" w14:textId="77777777" w:rsidR="004470EF" w:rsidRPr="002E6533" w:rsidRDefault="00000000">
      <w:pPr>
        <w:pStyle w:val="Compact"/>
        <w:numPr>
          <w:ilvl w:val="0"/>
          <w:numId w:val="91"/>
        </w:numPr>
      </w:pPr>
      <w:r w:rsidRPr="002E6533">
        <w:lastRenderedPageBreak/>
        <w:t>Se você estiver usando um texto de ajuda, digite o texto.</w:t>
      </w:r>
    </w:p>
    <w:p w14:paraId="0269E573" w14:textId="77777777" w:rsidR="004470EF" w:rsidRPr="002E6533" w:rsidRDefault="00000000">
      <w:pPr>
        <w:pStyle w:val="Ttulo2"/>
      </w:pPr>
      <w:r w:rsidRPr="002E6533">
        <w:t>Tarefa 7: Configurar o acesso ao arquivo</w:t>
      </w:r>
    </w:p>
    <w:p w14:paraId="33940BE0" w14:textId="77777777" w:rsidR="004470EF" w:rsidRPr="002E6533" w:rsidRDefault="00000000">
      <w:pPr>
        <w:pStyle w:val="FirstParagraph"/>
      </w:pPr>
      <w:r w:rsidRPr="002E6533">
        <w:t>Os direitos de acesso determinam se todos os usuários ou apenas usuários ou grupos selecionados têm acesso ao campo.</w:t>
      </w:r>
    </w:p>
    <w:p w14:paraId="51985277" w14:textId="77777777" w:rsidR="004470EF" w:rsidRPr="002E6533" w:rsidRDefault="00000000">
      <w:pPr>
        <w:pStyle w:val="Corpodetexto"/>
      </w:pPr>
      <w:r w:rsidRPr="002E6533">
        <w:t>Na seção Acesso, faça o seguinte:</w:t>
      </w:r>
    </w:p>
    <w:p w14:paraId="5BA071A6" w14:textId="77777777" w:rsidR="004470EF" w:rsidRPr="002E6533" w:rsidRDefault="00000000">
      <w:pPr>
        <w:numPr>
          <w:ilvl w:val="0"/>
          <w:numId w:val="92"/>
        </w:numPr>
      </w:pPr>
      <w:r w:rsidRPr="002E6533">
        <w:t>Selecione Público ou Privado.</w:t>
      </w:r>
    </w:p>
    <w:p w14:paraId="3534E604" w14:textId="77777777" w:rsidR="004470EF" w:rsidRPr="002E6533" w:rsidRDefault="00000000">
      <w:pPr>
        <w:numPr>
          <w:ilvl w:val="0"/>
          <w:numId w:val="93"/>
        </w:numPr>
      </w:pPr>
      <w:r w:rsidRPr="002E6533">
        <w:rPr>
          <w:b/>
          <w:bCs/>
        </w:rPr>
        <w:t>Observação:</w:t>
      </w:r>
      <w:r w:rsidRPr="002E6533">
        <w:t xml:space="preserve"> Campos-chave devem ser públicos.</w:t>
      </w:r>
    </w:p>
    <w:p w14:paraId="4968F2D5" w14:textId="77777777" w:rsidR="004470EF" w:rsidRPr="002E6533" w:rsidRDefault="00000000">
      <w:pPr>
        <w:pStyle w:val="Compact"/>
        <w:numPr>
          <w:ilvl w:val="0"/>
          <w:numId w:val="94"/>
        </w:numPr>
      </w:pPr>
      <w:r w:rsidRPr="002E6533">
        <w:t>Se você selecionou Privado, maximize o painel e clique em Adicionar para selecionar os usuários e grupos aos quais quer conceder acesso.</w:t>
      </w:r>
    </w:p>
    <w:p w14:paraId="5A38A4E0" w14:textId="77777777" w:rsidR="004470EF" w:rsidRPr="002E6533" w:rsidRDefault="00000000">
      <w:pPr>
        <w:pStyle w:val="Ttulo1"/>
      </w:pPr>
      <w:bookmarkStart w:id="50" w:name="adicionando-uma-lista-de-valores-globais"/>
      <w:bookmarkEnd w:id="48"/>
      <w:r w:rsidRPr="002E6533">
        <w:t>Adicionando uma lista de valores globais</w:t>
      </w:r>
    </w:p>
    <w:p w14:paraId="4A1A1ADD" w14:textId="77777777" w:rsidR="004470EF" w:rsidRPr="002E6533" w:rsidRDefault="00000000">
      <w:pPr>
        <w:pStyle w:val="FirstParagraph"/>
      </w:pPr>
      <w:r w:rsidRPr="002E6533">
        <w:t>Crie listas de valores globais para itens que são comuns a outros aplicativos ou questionários.</w:t>
      </w:r>
    </w:p>
    <w:p w14:paraId="668562EE" w14:textId="77777777" w:rsidR="004470EF" w:rsidRPr="002E6533" w:rsidRDefault="00000000">
      <w:pPr>
        <w:pStyle w:val="Corpodetexto"/>
      </w:pPr>
      <w:r w:rsidRPr="002E6533">
        <w:t>Nesta página</w:t>
      </w:r>
    </w:p>
    <w:p w14:paraId="26312BB7" w14:textId="77777777" w:rsidR="004470EF" w:rsidRPr="002E6533" w:rsidRDefault="004470EF">
      <w:pPr>
        <w:pStyle w:val="Compact"/>
        <w:numPr>
          <w:ilvl w:val="0"/>
          <w:numId w:val="95"/>
        </w:numPr>
      </w:pPr>
      <w:hyperlink w:anchor="Tarefa1Criaralistadevaloresglobais">
        <w:r w:rsidRPr="002E6533">
          <w:rPr>
            <w:rStyle w:val="Hyperlink"/>
          </w:rPr>
          <w:t>Tarefa 1: Criar a lista de valores globais</w:t>
        </w:r>
      </w:hyperlink>
    </w:p>
    <w:p w14:paraId="4766CA7F" w14:textId="77777777" w:rsidR="004470EF" w:rsidRPr="002E6533" w:rsidRDefault="004470EF">
      <w:pPr>
        <w:pStyle w:val="Compact"/>
        <w:numPr>
          <w:ilvl w:val="0"/>
          <w:numId w:val="95"/>
        </w:numPr>
      </w:pPr>
      <w:hyperlink w:anchor="Tarefa2Adicionarvalores">
        <w:r w:rsidRPr="002E6533">
          <w:rPr>
            <w:rStyle w:val="Hyperlink"/>
          </w:rPr>
          <w:t>Tarefa 2: Adicionar valores</w:t>
        </w:r>
      </w:hyperlink>
    </w:p>
    <w:p w14:paraId="4D733AC2" w14:textId="77777777" w:rsidR="004470EF" w:rsidRPr="002E6533" w:rsidRDefault="004470EF">
      <w:pPr>
        <w:pStyle w:val="Compact"/>
        <w:numPr>
          <w:ilvl w:val="0"/>
          <w:numId w:val="95"/>
        </w:numPr>
      </w:pPr>
      <w:hyperlink w:anchor="Xf08cd298484414fdbea903acc8fa997a0e836b7">
        <w:r w:rsidRPr="002E6533">
          <w:rPr>
            <w:rStyle w:val="Hyperlink"/>
          </w:rPr>
          <w:t>Tarefa 3: (Opcional</w:t>
        </w:r>
        <w:proofErr w:type="gramStart"/>
        <w:r w:rsidRPr="002E6533">
          <w:rPr>
            <w:rStyle w:val="Hyperlink"/>
          </w:rPr>
          <w:t>) Adicionar</w:t>
        </w:r>
        <w:proofErr w:type="gramEnd"/>
        <w:r w:rsidRPr="002E6533">
          <w:rPr>
            <w:rStyle w:val="Hyperlink"/>
          </w:rPr>
          <w:t xml:space="preserve"> documentação</w:t>
        </w:r>
      </w:hyperlink>
    </w:p>
    <w:p w14:paraId="58A20F66" w14:textId="77777777" w:rsidR="004470EF" w:rsidRPr="002E6533" w:rsidRDefault="00000000">
      <w:pPr>
        <w:pStyle w:val="Ttulo2"/>
      </w:pPr>
      <w:bookmarkStart w:id="51" w:name="Xfec00e3b3159cd8c138ed87c7e38315765fcdf4"/>
      <w:r w:rsidRPr="002E6533">
        <w:t>Tarefa 1: Criar a lista de valores globais</w:t>
      </w:r>
    </w:p>
    <w:p w14:paraId="5C359D9C" w14:textId="77777777" w:rsidR="004470EF" w:rsidRPr="002E6533" w:rsidRDefault="00000000">
      <w:pPr>
        <w:pStyle w:val="Compact"/>
        <w:numPr>
          <w:ilvl w:val="0"/>
          <w:numId w:val="96"/>
        </w:numPr>
      </w:pPr>
      <w:r w:rsidRPr="002E6533">
        <w:t>No menu, clique em menu Admin &gt; Gerador de aplicativos &gt; Listas de valores globais.</w:t>
      </w:r>
    </w:p>
    <w:p w14:paraId="0FEC568C" w14:textId="77777777" w:rsidR="004470EF" w:rsidRPr="002E6533" w:rsidRDefault="00000000">
      <w:pPr>
        <w:pStyle w:val="Compact"/>
        <w:numPr>
          <w:ilvl w:val="0"/>
          <w:numId w:val="96"/>
        </w:numPr>
      </w:pPr>
      <w:r w:rsidRPr="002E6533">
        <w:t>Execute um destes procedimentos:</w:t>
      </w:r>
    </w:p>
    <w:p w14:paraId="78C0E969" w14:textId="77777777" w:rsidR="004470EF" w:rsidRPr="002E6533" w:rsidRDefault="00000000">
      <w:pPr>
        <w:pStyle w:val="Compact"/>
        <w:numPr>
          <w:ilvl w:val="1"/>
          <w:numId w:val="97"/>
        </w:numPr>
      </w:pPr>
      <w:r w:rsidRPr="002E6533">
        <w:t>Para copiar uma lista de valores globais existente, clique em Copiar.</w:t>
      </w:r>
    </w:p>
    <w:p w14:paraId="1BC755F6" w14:textId="77777777" w:rsidR="004470EF" w:rsidRPr="002E6533" w:rsidRDefault="00000000">
      <w:pPr>
        <w:pStyle w:val="Compact"/>
        <w:numPr>
          <w:ilvl w:val="1"/>
          <w:numId w:val="97"/>
        </w:numPr>
      </w:pPr>
      <w:r w:rsidRPr="002E6533">
        <w:t>Para criar uma nova lista de valores globais, clique em Adicionar.</w:t>
      </w:r>
    </w:p>
    <w:p w14:paraId="493978BC" w14:textId="77777777" w:rsidR="004470EF" w:rsidRPr="002E6533" w:rsidRDefault="00000000">
      <w:pPr>
        <w:pStyle w:val="Compact"/>
        <w:numPr>
          <w:ilvl w:val="0"/>
          <w:numId w:val="96"/>
        </w:numPr>
      </w:pPr>
      <w:r w:rsidRPr="002E6533">
        <w:t>Na seção Informações gerais, informe um nome e uma descrição para o campo.</w:t>
      </w:r>
    </w:p>
    <w:p w14:paraId="3CD9B13E" w14:textId="77777777" w:rsidR="004470EF" w:rsidRPr="002E6533" w:rsidRDefault="00000000">
      <w:pPr>
        <w:pStyle w:val="Ttulo2"/>
      </w:pPr>
      <w:bookmarkStart w:id="52" w:name="tarefa-2-adicionar-valores"/>
      <w:bookmarkEnd w:id="51"/>
      <w:r w:rsidRPr="002E6533">
        <w:t>Tarefa 2: Adicionar valores</w:t>
      </w:r>
    </w:p>
    <w:p w14:paraId="0671756A" w14:textId="77777777" w:rsidR="004470EF" w:rsidRPr="002E6533" w:rsidRDefault="004470EF">
      <w:pPr>
        <w:pStyle w:val="FirstParagraph"/>
      </w:pPr>
      <w:hyperlink r:id="rId308">
        <w:r w:rsidRPr="002E6533">
          <w:rPr>
            <w:rStyle w:val="Hyperlink"/>
          </w:rPr>
          <w:t>Adicionar valores</w:t>
        </w:r>
      </w:hyperlink>
      <w:r w:rsidRPr="002E6533">
        <w:t xml:space="preserve">. Depois de adicionar valores, você também pode querer </w:t>
      </w:r>
      <w:hyperlink r:id="rId309" w:anchor="Arrangin">
        <w:r w:rsidRPr="002E6533">
          <w:rPr>
            <w:rStyle w:val="Hyperlink"/>
          </w:rPr>
          <w:t>organizar</w:t>
        </w:r>
      </w:hyperlink>
      <w:r w:rsidRPr="002E6533">
        <w:t xml:space="preserve"> os valores para os usuários.</w:t>
      </w:r>
    </w:p>
    <w:p w14:paraId="49B20779" w14:textId="77777777" w:rsidR="004470EF" w:rsidRPr="002E6533" w:rsidRDefault="00000000">
      <w:pPr>
        <w:pStyle w:val="Ttulo2"/>
      </w:pPr>
      <w:bookmarkStart w:id="53" w:name="tarefa-3-opcional-adicionar-documentação"/>
      <w:bookmarkEnd w:id="52"/>
      <w:r w:rsidRPr="002E6533">
        <w:lastRenderedPageBreak/>
        <w:t>Tarefa 3: (Opcional</w:t>
      </w:r>
      <w:proofErr w:type="gramStart"/>
      <w:r w:rsidRPr="002E6533">
        <w:t>) Adicionar</w:t>
      </w:r>
      <w:proofErr w:type="gramEnd"/>
      <w:r w:rsidRPr="002E6533">
        <w:t xml:space="preserve"> documentação</w:t>
      </w:r>
    </w:p>
    <w:p w14:paraId="4DD58DFD" w14:textId="77777777" w:rsidR="004470EF" w:rsidRPr="002E6533" w:rsidRDefault="00000000">
      <w:pPr>
        <w:pStyle w:val="FirstParagraph"/>
      </w:pPr>
      <w:r w:rsidRPr="002E6533">
        <w:t> </w:t>
      </w:r>
    </w:p>
    <w:p w14:paraId="14B5055E" w14:textId="77777777" w:rsidR="004470EF" w:rsidRPr="002E6533" w:rsidRDefault="00000000">
      <w:pPr>
        <w:pStyle w:val="Ttulo1"/>
      </w:pPr>
      <w:bookmarkStart w:id="54" w:name="adicionando-valores-às-listas-de-valores"/>
      <w:bookmarkEnd w:id="50"/>
      <w:bookmarkEnd w:id="53"/>
      <w:r w:rsidRPr="002E6533">
        <w:t>Adicionando valores às listas de valores</w:t>
      </w:r>
    </w:p>
    <w:p w14:paraId="7F9BB48C" w14:textId="77777777" w:rsidR="004470EF" w:rsidRPr="002E6533" w:rsidRDefault="00000000">
      <w:pPr>
        <w:pStyle w:val="FirstParagraph"/>
      </w:pPr>
      <w:r w:rsidRPr="002E6533">
        <w:t>Você pode criar os valores apresentados aos usuários como seleções disponíveis em listas de valores globais e específicas do campo. É possível adicioná-las manualmente e importá-las de um arquivo XML.</w:t>
      </w:r>
    </w:p>
    <w:p w14:paraId="136A510E" w14:textId="77777777" w:rsidR="004470EF" w:rsidRPr="002E6533" w:rsidRDefault="00000000">
      <w:pPr>
        <w:pStyle w:val="Corpodetexto"/>
      </w:pPr>
      <w:r w:rsidRPr="002E6533">
        <w:t>Nesta página</w:t>
      </w:r>
    </w:p>
    <w:p w14:paraId="70B432AA" w14:textId="77777777" w:rsidR="004470EF" w:rsidRPr="002E6533" w:rsidRDefault="004470EF">
      <w:pPr>
        <w:pStyle w:val="Compact"/>
        <w:numPr>
          <w:ilvl w:val="0"/>
          <w:numId w:val="98"/>
        </w:numPr>
      </w:pPr>
      <w:hyperlink w:anchor="Adicionarvaloresmanualmente">
        <w:r w:rsidRPr="002E6533">
          <w:rPr>
            <w:rStyle w:val="Hyperlink"/>
          </w:rPr>
          <w:t>Adicionar valores manualmente</w:t>
        </w:r>
      </w:hyperlink>
    </w:p>
    <w:p w14:paraId="4C08A6E2" w14:textId="77777777" w:rsidR="004470EF" w:rsidRPr="002E6533" w:rsidRDefault="004470EF">
      <w:pPr>
        <w:pStyle w:val="Compact"/>
        <w:numPr>
          <w:ilvl w:val="0"/>
          <w:numId w:val="98"/>
        </w:numPr>
      </w:pPr>
      <w:hyperlink w:anchor="Importandovalores">
        <w:r w:rsidRPr="002E6533">
          <w:rPr>
            <w:rStyle w:val="Hyperlink"/>
          </w:rPr>
          <w:t>Importando valores</w:t>
        </w:r>
      </w:hyperlink>
    </w:p>
    <w:p w14:paraId="02F70126" w14:textId="77777777" w:rsidR="004470EF" w:rsidRPr="002E6533" w:rsidRDefault="004470EF">
      <w:pPr>
        <w:pStyle w:val="Compact"/>
        <w:numPr>
          <w:ilvl w:val="1"/>
          <w:numId w:val="99"/>
        </w:numPr>
      </w:pPr>
      <w:hyperlink w:anchor="ExemploeatributosXML">
        <w:r w:rsidRPr="002E6533">
          <w:rPr>
            <w:rStyle w:val="Hyperlink"/>
          </w:rPr>
          <w:t>Exemplo e atributos XML</w:t>
        </w:r>
      </w:hyperlink>
    </w:p>
    <w:p w14:paraId="58F3C880" w14:textId="77777777" w:rsidR="004470EF" w:rsidRPr="002E6533" w:rsidRDefault="00000000">
      <w:pPr>
        <w:pStyle w:val="Ttulo2"/>
      </w:pPr>
      <w:bookmarkStart w:id="55" w:name="adicionar-valores-manualmente"/>
      <w:r w:rsidRPr="002E6533">
        <w:t>Adicionar valores manualmente</w:t>
      </w:r>
    </w:p>
    <w:p w14:paraId="1B5FAB19" w14:textId="77777777" w:rsidR="004470EF" w:rsidRPr="002E6533" w:rsidRDefault="00000000">
      <w:pPr>
        <w:numPr>
          <w:ilvl w:val="0"/>
          <w:numId w:val="100"/>
        </w:numPr>
      </w:pPr>
      <w:r w:rsidRPr="002E6533">
        <w:t>Abra o campo da lista de valores ou a lista de valores globais.</w:t>
      </w:r>
    </w:p>
    <w:p w14:paraId="4033AB55" w14:textId="77777777" w:rsidR="004470EF" w:rsidRPr="002E6533" w:rsidRDefault="00000000">
      <w:pPr>
        <w:pStyle w:val="FirstParagraph"/>
      </w:pPr>
      <w:r w:rsidRPr="002E6533">
        <w:t>A tabela a seguir descreve como obter a guia Valores, dependendo do tipo de lista de valores.</w:t>
      </w:r>
    </w:p>
    <w:p w14:paraId="1940C023" w14:textId="77777777" w:rsidR="004470EF" w:rsidRPr="002E6533" w:rsidRDefault="00000000">
      <w:pPr>
        <w:pStyle w:val="TableCaption"/>
      </w:pPr>
      <w:r w:rsidRPr="002E6533">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1380146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17B38A" w14:textId="77777777" w:rsidR="004470EF" w:rsidRPr="002E6533" w:rsidRDefault="00000000">
            <w:pPr>
              <w:pStyle w:val="Compact"/>
            </w:pPr>
            <w:r w:rsidRPr="002E6533">
              <w:t>Global</w:t>
            </w:r>
          </w:p>
        </w:tc>
        <w:tc>
          <w:tcPr>
            <w:tcW w:w="3960" w:type="dxa"/>
          </w:tcPr>
          <w:p w14:paraId="7C4F9124" w14:textId="77777777" w:rsidR="004470EF" w:rsidRPr="002E6533" w:rsidRDefault="00000000">
            <w:pPr>
              <w:pStyle w:val="Compact"/>
            </w:pPr>
            <w:r w:rsidRPr="002E6533">
              <w:t>Específico do campo</w:t>
            </w:r>
          </w:p>
        </w:tc>
      </w:tr>
      <w:tr w:rsidR="004470EF" w:rsidRPr="002E6533" w14:paraId="4042AF83" w14:textId="77777777">
        <w:tc>
          <w:tcPr>
            <w:tcW w:w="3960" w:type="dxa"/>
          </w:tcPr>
          <w:p w14:paraId="339AA248" w14:textId="77777777" w:rsidR="004470EF" w:rsidRPr="002E6533" w:rsidRDefault="00000000">
            <w:pPr>
              <w:pStyle w:val="Compact"/>
              <w:numPr>
                <w:ilvl w:val="0"/>
                <w:numId w:val="101"/>
              </w:numPr>
            </w:pPr>
            <w:r w:rsidRPr="002E6533">
              <w:t>No menu, clique em menu Admin &gt; Gerador de aplicativos &gt; Listas de valores globais.</w:t>
            </w:r>
          </w:p>
          <w:p w14:paraId="4E508437" w14:textId="77777777" w:rsidR="004470EF" w:rsidRPr="002E6533" w:rsidRDefault="00000000">
            <w:pPr>
              <w:pStyle w:val="Compact"/>
              <w:numPr>
                <w:ilvl w:val="0"/>
                <w:numId w:val="101"/>
              </w:numPr>
            </w:pPr>
            <w:r w:rsidRPr="002E6533">
              <w:t>Selecione a lista Valores Globais para atualizar.</w:t>
            </w:r>
          </w:p>
        </w:tc>
        <w:tc>
          <w:tcPr>
            <w:tcW w:w="3960" w:type="dxa"/>
          </w:tcPr>
          <w:p w14:paraId="01ED0694" w14:textId="77777777" w:rsidR="004470EF" w:rsidRPr="002E6533" w:rsidRDefault="00000000">
            <w:pPr>
              <w:pStyle w:val="Compact"/>
              <w:numPr>
                <w:ilvl w:val="0"/>
                <w:numId w:val="102"/>
              </w:numPr>
            </w:pPr>
            <w:r w:rsidRPr="002E6533">
              <w:t>Em seu aplicativo, acesse a guia Designer &gt; guia Layout &gt; painel Objetos.</w:t>
            </w:r>
          </w:p>
          <w:p w14:paraId="7D221203" w14:textId="77777777" w:rsidR="004470EF" w:rsidRPr="002E6533" w:rsidRDefault="00000000">
            <w:pPr>
              <w:pStyle w:val="Compact"/>
              <w:numPr>
                <w:ilvl w:val="0"/>
                <w:numId w:val="102"/>
              </w:numPr>
            </w:pPr>
            <w:r w:rsidRPr="002E6533">
              <w:t>Na seção Campos de dados, selecione o campo Lista de valores a ser atualizado.</w:t>
            </w:r>
          </w:p>
          <w:p w14:paraId="1F19EA6A" w14:textId="77777777" w:rsidR="004470EF" w:rsidRPr="002E6533" w:rsidRDefault="00000000">
            <w:pPr>
              <w:pStyle w:val="Compact"/>
              <w:numPr>
                <w:ilvl w:val="0"/>
                <w:numId w:val="102"/>
              </w:numPr>
            </w:pPr>
            <w:r w:rsidRPr="002E6533">
              <w:t>Acesse Propriedades &gt; Valores e clique em Editar valores.</w:t>
            </w:r>
          </w:p>
        </w:tc>
      </w:tr>
    </w:tbl>
    <w:p w14:paraId="5954079C" w14:textId="77777777" w:rsidR="004470EF" w:rsidRPr="002E6533" w:rsidRDefault="00000000">
      <w:pPr>
        <w:pStyle w:val="Compact"/>
        <w:numPr>
          <w:ilvl w:val="0"/>
          <w:numId w:val="103"/>
        </w:numPr>
      </w:pPr>
      <w:r w:rsidRPr="002E6533">
        <w:t>Na seção Valores, clique no ícone Adicionar novo Adicionar novo</w:t>
      </w:r>
      <w:proofErr w:type="gramStart"/>
      <w:r w:rsidRPr="002E6533">
        <w:t>. .</w:t>
      </w:r>
      <w:proofErr w:type="gramEnd"/>
    </w:p>
    <w:p w14:paraId="07B4CF68" w14:textId="77777777" w:rsidR="004470EF" w:rsidRPr="002E6533" w:rsidRDefault="00000000">
      <w:pPr>
        <w:pStyle w:val="Compact"/>
        <w:numPr>
          <w:ilvl w:val="0"/>
          <w:numId w:val="103"/>
        </w:numPr>
      </w:pPr>
      <w:r w:rsidRPr="002E6533">
        <w:t>No campo Valor do texto, insira o valor que deseja exibir na lista de valores.</w:t>
      </w:r>
    </w:p>
    <w:p w14:paraId="3E857331" w14:textId="77777777" w:rsidR="004470EF" w:rsidRPr="002E6533" w:rsidRDefault="00000000">
      <w:pPr>
        <w:numPr>
          <w:ilvl w:val="0"/>
          <w:numId w:val="103"/>
        </w:numPr>
      </w:pPr>
      <w:r w:rsidRPr="002E6533">
        <w:t>(Opcional) No campo Descrição, digite uma descrição.</w:t>
      </w:r>
    </w:p>
    <w:p w14:paraId="20A0F14D" w14:textId="77777777" w:rsidR="004470EF" w:rsidRPr="002E6533" w:rsidRDefault="00000000">
      <w:pPr>
        <w:numPr>
          <w:ilvl w:val="0"/>
          <w:numId w:val="104"/>
        </w:numPr>
      </w:pPr>
      <w:r w:rsidRPr="002E6533">
        <w:t>Se o campo estiver configurado para exibir links de descrição, os usuários poderão visualizar a descrição clicando no valor vinculado.</w:t>
      </w:r>
    </w:p>
    <w:p w14:paraId="5955C9EC" w14:textId="77777777" w:rsidR="004470EF" w:rsidRPr="002E6533" w:rsidRDefault="00000000">
      <w:pPr>
        <w:numPr>
          <w:ilvl w:val="0"/>
          <w:numId w:val="105"/>
        </w:numPr>
      </w:pPr>
      <w:r w:rsidRPr="002E6533">
        <w:t>A opção Ativo é marcada por padrão, o que torna o valor disponível para seleção na interface do usuário. Se você quer impedir que os usuários selecionem o valor, desmarque a opção Ativo.</w:t>
      </w:r>
    </w:p>
    <w:p w14:paraId="4B30505B" w14:textId="77777777" w:rsidR="004470EF" w:rsidRPr="002E6533" w:rsidRDefault="00000000">
      <w:pPr>
        <w:numPr>
          <w:ilvl w:val="0"/>
          <w:numId w:val="106"/>
        </w:numPr>
      </w:pPr>
      <w:r w:rsidRPr="002E6533">
        <w:lastRenderedPageBreak/>
        <w:t>Depois de editar registros com um valor inativo no campo de lista de valores, o valor inativo é removido.</w:t>
      </w:r>
    </w:p>
    <w:p w14:paraId="178782EF" w14:textId="77777777" w:rsidR="004470EF" w:rsidRPr="002E6533" w:rsidRDefault="00000000">
      <w:pPr>
        <w:numPr>
          <w:ilvl w:val="0"/>
          <w:numId w:val="107"/>
        </w:numPr>
      </w:pPr>
      <w:r w:rsidRPr="002E6533">
        <w:t>(Opcional) No campo Seleção padrão, clique em Selecionar este valor por padrão para definir o valor com o qual está trabalhando como a seleção padrão quando a lista de valores for exibida aos usuários.</w:t>
      </w:r>
    </w:p>
    <w:p w14:paraId="44B6D66D" w14:textId="77777777" w:rsidR="004470EF" w:rsidRPr="002E6533" w:rsidRDefault="00000000">
      <w:pPr>
        <w:numPr>
          <w:ilvl w:val="0"/>
          <w:numId w:val="108"/>
        </w:numPr>
      </w:pPr>
      <w:r w:rsidRPr="002E6533">
        <w:rPr>
          <w:b/>
          <w:bCs/>
        </w:rPr>
        <w:t>Observação:</w:t>
      </w:r>
      <w:r w:rsidRPr="002E6533">
        <w:t xml:space="preserve"> Quando um usuário adiciona um novo registro a um aplicativo ou questionário que contém algum campo Lista de valores com um valor padrão, esse valor padrão é automaticamente selecionado no campo Lista de valores, independentemente do acesso do usuário ao campo. Por exemplo, se um usuário tem acesso do tipo Somente leitura a um campo Lista de valores com o valor padrão "Em andamento", quando o usuário salva o registro, o valor desse campo é definido como "Em andamento", mesmo que o usuário não possa editar o campo. Os usuários com acesso total ao campo podem alterar o valor padrão.</w:t>
      </w:r>
    </w:p>
    <w:p w14:paraId="354CF801" w14:textId="77777777" w:rsidR="004470EF" w:rsidRPr="002E6533" w:rsidRDefault="00000000">
      <w:pPr>
        <w:numPr>
          <w:ilvl w:val="0"/>
          <w:numId w:val="109"/>
        </w:numPr>
      </w:pPr>
      <w:r w:rsidRPr="002E6533">
        <w:t>No campo Valor numérico, digite o número adequado para associar um valor numérico ao valor de texto.</w:t>
      </w:r>
    </w:p>
    <w:p w14:paraId="64D3011F" w14:textId="77777777" w:rsidR="004470EF" w:rsidRPr="002E6533" w:rsidRDefault="00000000">
      <w:pPr>
        <w:numPr>
          <w:ilvl w:val="0"/>
          <w:numId w:val="110"/>
        </w:numPr>
      </w:pPr>
      <w:r w:rsidRPr="002E6533">
        <w:t>Por exemplo, se o valor de texto for "Alto", você poderá atribuir um valor numérico "10". O campo Valor numérico aceita valores positivos, negativos e decimais. Ao utilizar o recurso Cálculos, você pode fazer referência a esses valores numéricos em fórmulas de campos calculados.</w:t>
      </w:r>
    </w:p>
    <w:p w14:paraId="0DDEFC66" w14:textId="77777777" w:rsidR="004470EF" w:rsidRPr="002E6533" w:rsidRDefault="00000000">
      <w:pPr>
        <w:numPr>
          <w:ilvl w:val="0"/>
          <w:numId w:val="111"/>
        </w:numPr>
      </w:pPr>
      <w:r w:rsidRPr="002E6533">
        <w:t>(Opcional) No campo Cor do texto, selecione uma cor para aplicar ao texto do valor.</w:t>
      </w:r>
    </w:p>
    <w:p w14:paraId="3E858B61" w14:textId="77777777" w:rsidR="004470EF" w:rsidRPr="002E6533" w:rsidRDefault="00000000">
      <w:pPr>
        <w:numPr>
          <w:ilvl w:val="0"/>
          <w:numId w:val="112"/>
        </w:numPr>
      </w:pPr>
      <w:r w:rsidRPr="002E6533">
        <w:rPr>
          <w:b/>
          <w:bCs/>
        </w:rPr>
        <w:t>Observação:</w:t>
      </w:r>
      <w:r w:rsidRPr="002E6533">
        <w:t xml:space="preserve"> Se você associar uma cor a um item da lista de valores, a cor será exibida em registros no modo de visualização e em um nó do registro na visualização de relações. Os itens da lista de valores não são exibidos em cores quando os usuários adicionam ou editam registros, a menos que o usuário tenha acesso do </w:t>
      </w:r>
      <w:proofErr w:type="gramStart"/>
      <w:r w:rsidRPr="002E6533">
        <w:t>tipo Somente</w:t>
      </w:r>
      <w:proofErr w:type="gramEnd"/>
      <w:r w:rsidRPr="002E6533">
        <w:t xml:space="preserve"> leitura ao campo.</w:t>
      </w:r>
    </w:p>
    <w:p w14:paraId="2440D62A" w14:textId="77777777" w:rsidR="004470EF" w:rsidRPr="002E6533" w:rsidRDefault="00000000">
      <w:pPr>
        <w:numPr>
          <w:ilvl w:val="0"/>
          <w:numId w:val="113"/>
        </w:numPr>
      </w:pPr>
      <w:r w:rsidRPr="002E6533">
        <w:t>Para incluir uma imagem que represente seu valor, no campo Imagem, clique em Editar. Na caixa de diálogo Seletor de gráficos, selecione uma das seguintes opções:</w:t>
      </w:r>
    </w:p>
    <w:p w14:paraId="6664DF80" w14:textId="77777777" w:rsidR="004470EF" w:rsidRPr="002E6533" w:rsidRDefault="00000000">
      <w:pPr>
        <w:pStyle w:val="Compact"/>
        <w:numPr>
          <w:ilvl w:val="1"/>
          <w:numId w:val="114"/>
        </w:numPr>
      </w:pPr>
      <w:r w:rsidRPr="002E6533">
        <w:t>Selecionar um gráfico em uma Biblioteca. No grupo de controle Gráficos disponíveis, selecione a opção ao lado do gráfico que você quer atribuir ao item da lista de valores e clique em OK.</w:t>
      </w:r>
    </w:p>
    <w:p w14:paraId="46DF0DF6" w14:textId="77777777" w:rsidR="004470EF" w:rsidRPr="002E6533" w:rsidRDefault="00000000">
      <w:pPr>
        <w:numPr>
          <w:ilvl w:val="1"/>
          <w:numId w:val="114"/>
        </w:numPr>
      </w:pPr>
      <w:r w:rsidRPr="002E6533">
        <w:t>Adicionar um novo gráfico. No grupo de controle Gráficos disponíveis, clique em Adicionar novo para procurar e selecionar o arquivo. Depois de escolher um arquivo, clique em Abrir para adicionar o gráfico à lista Arquivos para carregar. Clique em OK para iniciar o carregamento do arquivo.</w:t>
      </w:r>
    </w:p>
    <w:p w14:paraId="762775BF" w14:textId="77777777" w:rsidR="004470EF" w:rsidRPr="002E6533" w:rsidRDefault="00000000">
      <w:pPr>
        <w:numPr>
          <w:ilvl w:val="1"/>
          <w:numId w:val="115"/>
        </w:numPr>
      </w:pPr>
      <w:r w:rsidRPr="002E6533">
        <w:lastRenderedPageBreak/>
        <w:t>Quando o upload do arquivo for concluído, você poderá selecionar o arquivo para ser a imagem exibida para o valor.</w:t>
      </w:r>
    </w:p>
    <w:p w14:paraId="62DD295B" w14:textId="77777777" w:rsidR="004470EF" w:rsidRPr="002E6533" w:rsidRDefault="00000000">
      <w:pPr>
        <w:numPr>
          <w:ilvl w:val="0"/>
          <w:numId w:val="116"/>
        </w:numPr>
      </w:pPr>
      <w:r w:rsidRPr="002E6533">
        <w:rPr>
          <w:b/>
          <w:bCs/>
        </w:rPr>
        <w:t>Observação:</w:t>
      </w:r>
      <w:r w:rsidRPr="002E6533">
        <w:t xml:space="preserve"> Se você associar uma imagem a um item da lista de valores, a imagem será exibida em registros no modo de visualização no lugar do nome do valor. Os itens da lista de valores não são exibidos como uma imagem quando os usuários adicionam ou editam registros, a menos que o usuário tenha acesso do </w:t>
      </w:r>
      <w:proofErr w:type="gramStart"/>
      <w:r w:rsidRPr="002E6533">
        <w:t>tipo Somente</w:t>
      </w:r>
      <w:proofErr w:type="gramEnd"/>
      <w:r w:rsidRPr="002E6533">
        <w:t xml:space="preserve"> leitura ao campo.</w:t>
      </w:r>
    </w:p>
    <w:p w14:paraId="59886365" w14:textId="77777777" w:rsidR="004470EF" w:rsidRPr="002E6533" w:rsidRDefault="00000000">
      <w:pPr>
        <w:numPr>
          <w:ilvl w:val="0"/>
          <w:numId w:val="117"/>
        </w:numPr>
      </w:pPr>
      <w:r w:rsidRPr="002E6533">
        <w:t>Se você quer que os usuários digitem um texto descritivo associado ao valor:</w:t>
      </w:r>
    </w:p>
    <w:p w14:paraId="605A03A3" w14:textId="77777777" w:rsidR="004470EF" w:rsidRPr="002E6533" w:rsidRDefault="00000000">
      <w:pPr>
        <w:pStyle w:val="Compact"/>
        <w:numPr>
          <w:ilvl w:val="1"/>
          <w:numId w:val="118"/>
        </w:numPr>
      </w:pPr>
      <w:r w:rsidRPr="002E6533">
        <w:t>Selecione Outro.</w:t>
      </w:r>
    </w:p>
    <w:p w14:paraId="784A7E45" w14:textId="77777777" w:rsidR="004470EF" w:rsidRPr="002E6533" w:rsidRDefault="00000000">
      <w:pPr>
        <w:pStyle w:val="Compact"/>
        <w:numPr>
          <w:ilvl w:val="1"/>
          <w:numId w:val="118"/>
        </w:numPr>
      </w:pPr>
      <w:r w:rsidRPr="002E6533">
        <w:t>Na lista Altura, selecione a altura desejada para a caixa de texto.</w:t>
      </w:r>
    </w:p>
    <w:p w14:paraId="5CDB1925" w14:textId="77777777" w:rsidR="004470EF" w:rsidRPr="002E6533" w:rsidRDefault="00000000">
      <w:pPr>
        <w:pStyle w:val="Compact"/>
        <w:numPr>
          <w:ilvl w:val="1"/>
          <w:numId w:val="118"/>
        </w:numPr>
      </w:pPr>
      <w:r w:rsidRPr="002E6533">
        <w:t>No campo Texto padrão, digite o texto que você quer exibir por padrão ao lado do controle da lista de valores.</w:t>
      </w:r>
    </w:p>
    <w:p w14:paraId="5C6098DA" w14:textId="77777777" w:rsidR="004470EF" w:rsidRPr="002E6533" w:rsidRDefault="00000000">
      <w:pPr>
        <w:numPr>
          <w:ilvl w:val="0"/>
          <w:numId w:val="119"/>
        </w:numPr>
      </w:pPr>
      <w:r w:rsidRPr="002E6533">
        <w:rPr>
          <w:b/>
          <w:bCs/>
        </w:rPr>
        <w:t>Observação:</w:t>
      </w:r>
      <w:r w:rsidRPr="002E6533">
        <w:t xml:space="preserve"> Quando você ativa essa propriedade, o controle da lista de valores exibe uma caixa de texto obrigatória na interface do usuário. Por exemplo, se você tem um valor "N/D", é possível utilizar a opção Outro para forçar os usuários a especificar informações que justifiquem a seleção do valor "N/D".</w:t>
      </w:r>
    </w:p>
    <w:p w14:paraId="00D4B911" w14:textId="77777777" w:rsidR="004470EF" w:rsidRPr="002E6533" w:rsidRDefault="00000000">
      <w:pPr>
        <w:numPr>
          <w:ilvl w:val="0"/>
          <w:numId w:val="1"/>
        </w:numPr>
      </w:pPr>
      <w:r w:rsidRPr="002E6533">
        <w:t xml:space="preserve">Apenas 1 valor por lista de valores pode ter a </w:t>
      </w:r>
      <w:proofErr w:type="gramStart"/>
      <w:r w:rsidRPr="002E6533">
        <w:t>opção Outro</w:t>
      </w:r>
      <w:proofErr w:type="gramEnd"/>
      <w:r w:rsidRPr="002E6533">
        <w:t xml:space="preserve"> ativada. Quando você altera a opção Outro de 1 valor para outro, são perdidos todos os dados informados no campo "Outro" associado ao valor original. Por exemplo, suponha que você tenha uma lista de valores na qual o valor “N/D” esteja habilitado com a opção Outro. Se você ativar o valor "Nenhuma das anteriores" com a opção Outro, todos os dados contidos no campo "Outro" que estiverem associados ao valor "N/D" serão apagados.</w:t>
      </w:r>
    </w:p>
    <w:p w14:paraId="7BCC7ACB" w14:textId="77777777" w:rsidR="004470EF" w:rsidRPr="002E6533" w:rsidRDefault="00000000">
      <w:pPr>
        <w:pStyle w:val="Compact"/>
        <w:numPr>
          <w:ilvl w:val="0"/>
          <w:numId w:val="120"/>
        </w:numPr>
      </w:pPr>
      <w:r w:rsidRPr="002E6533">
        <w:t>Clique em Salvar.</w:t>
      </w:r>
    </w:p>
    <w:p w14:paraId="6E8FB1BC" w14:textId="77777777" w:rsidR="004470EF" w:rsidRPr="002E6533" w:rsidRDefault="00000000">
      <w:pPr>
        <w:numPr>
          <w:ilvl w:val="0"/>
          <w:numId w:val="120"/>
        </w:numPr>
      </w:pPr>
      <w:r w:rsidRPr="002E6533">
        <w:t>Clique em Salvar ou em Salvar e fechar.</w:t>
      </w:r>
    </w:p>
    <w:p w14:paraId="19A26592" w14:textId="77777777" w:rsidR="004470EF" w:rsidRPr="002E6533" w:rsidRDefault="00000000">
      <w:pPr>
        <w:pStyle w:val="Compact"/>
        <w:numPr>
          <w:ilvl w:val="1"/>
          <w:numId w:val="121"/>
        </w:numPr>
      </w:pPr>
      <w:r w:rsidRPr="002E6533">
        <w:t>Para aplicar as alterações e continuar trabalhando, clique em Salvar.</w:t>
      </w:r>
    </w:p>
    <w:p w14:paraId="061F57A7" w14:textId="77777777" w:rsidR="004470EF" w:rsidRPr="002E6533" w:rsidRDefault="00000000">
      <w:pPr>
        <w:pStyle w:val="Compact"/>
        <w:numPr>
          <w:ilvl w:val="1"/>
          <w:numId w:val="121"/>
        </w:numPr>
      </w:pPr>
      <w:r w:rsidRPr="002E6533">
        <w:t>Para salvar e sair, clique em Salvar e fechar.</w:t>
      </w:r>
    </w:p>
    <w:p w14:paraId="7B724B53" w14:textId="77777777" w:rsidR="004470EF" w:rsidRPr="002E6533" w:rsidRDefault="00000000">
      <w:pPr>
        <w:pStyle w:val="Ttulo2"/>
      </w:pPr>
      <w:bookmarkStart w:id="56" w:name="importando-valores"/>
      <w:bookmarkEnd w:id="55"/>
      <w:r w:rsidRPr="002E6533">
        <w:t>Importando valores</w:t>
      </w:r>
    </w:p>
    <w:p w14:paraId="6AC0AF0D" w14:textId="77777777" w:rsidR="004470EF" w:rsidRPr="002E6533" w:rsidRDefault="00000000">
      <w:pPr>
        <w:pStyle w:val="FirstParagraph"/>
      </w:pPr>
      <w:r w:rsidRPr="002E6533">
        <w:t>É possível definir as propriedades da lista de valores importando as propriedades de um arquivo XML externo. As seguintes condições se aplicam ao importar uma lista de valores: a lista de valores existente com um nome de nó que corresponda a um valor no arquivo XML será atualizada com as propriedades contidas em seu arquivo de importação. Os valores podem ser importados em formato global, específico de campo e de questionário listas de valores. O processo para adicionar valores a esses tipos de listas é idêntico. Os valores no arquivo XML que não correspondem a um valor existente na lista são importados como novos valores.</w:t>
      </w:r>
    </w:p>
    <w:p w14:paraId="7D088852" w14:textId="77777777" w:rsidR="004470EF" w:rsidRPr="002E6533" w:rsidRDefault="00000000">
      <w:pPr>
        <w:pStyle w:val="Corpodetexto"/>
      </w:pPr>
      <w:r w:rsidRPr="002E6533">
        <w:lastRenderedPageBreak/>
        <w:t>Valores podem ser importados em listas de valores globais, específicas ao campo e de questionário. O processo de adição de valores a esses tipos de listas é idêntico.</w:t>
      </w:r>
    </w:p>
    <w:p w14:paraId="4B62A2A1" w14:textId="77777777" w:rsidR="004470EF" w:rsidRPr="002E6533" w:rsidRDefault="00000000">
      <w:pPr>
        <w:pStyle w:val="Ttulo3"/>
      </w:pPr>
      <w:bookmarkStart w:id="57" w:name="exemplo-e-atributos-xml"/>
      <w:r w:rsidRPr="002E6533">
        <w:t>Exemplo e atributos XML</w:t>
      </w:r>
    </w:p>
    <w:p w14:paraId="2205E99C" w14:textId="77777777" w:rsidR="004470EF" w:rsidRPr="002E6533" w:rsidRDefault="00000000">
      <w:pPr>
        <w:pStyle w:val="TableCaption"/>
      </w:pPr>
      <w:r w:rsidRPr="002E6533">
        <w:t>A tabela a seguir descreve cada um dos atributos e indica se são obrigatórios ou opcionai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E73601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7DFC775" w14:textId="77777777" w:rsidR="004470EF" w:rsidRPr="002E6533" w:rsidRDefault="00000000">
            <w:pPr>
              <w:pStyle w:val="Compact"/>
            </w:pPr>
            <w:r w:rsidRPr="002E6533">
              <w:t>Atributo</w:t>
            </w:r>
          </w:p>
        </w:tc>
        <w:tc>
          <w:tcPr>
            <w:tcW w:w="2613" w:type="dxa"/>
          </w:tcPr>
          <w:p w14:paraId="3EF3BFC7" w14:textId="77777777" w:rsidR="004470EF" w:rsidRPr="002E6533" w:rsidRDefault="00000000">
            <w:pPr>
              <w:pStyle w:val="Compact"/>
            </w:pPr>
            <w:r w:rsidRPr="002E6533">
              <w:t>Obrigatório/opcional</w:t>
            </w:r>
          </w:p>
        </w:tc>
        <w:tc>
          <w:tcPr>
            <w:tcW w:w="2613" w:type="dxa"/>
          </w:tcPr>
          <w:p w14:paraId="2810FAD4" w14:textId="77777777" w:rsidR="004470EF" w:rsidRPr="002E6533" w:rsidRDefault="00000000">
            <w:pPr>
              <w:pStyle w:val="Compact"/>
            </w:pPr>
            <w:r w:rsidRPr="002E6533">
              <w:t>Descrição</w:t>
            </w:r>
          </w:p>
        </w:tc>
      </w:tr>
      <w:tr w:rsidR="004470EF" w:rsidRPr="002E6533" w14:paraId="431F1BD6" w14:textId="77777777">
        <w:tc>
          <w:tcPr>
            <w:tcW w:w="2613" w:type="dxa"/>
          </w:tcPr>
          <w:p w14:paraId="1B397034" w14:textId="77777777" w:rsidR="004470EF" w:rsidRPr="002E6533" w:rsidRDefault="00000000">
            <w:pPr>
              <w:pStyle w:val="Compact"/>
            </w:pPr>
            <w:r w:rsidRPr="002E6533">
              <w:t>name</w:t>
            </w:r>
          </w:p>
        </w:tc>
        <w:tc>
          <w:tcPr>
            <w:tcW w:w="2613" w:type="dxa"/>
          </w:tcPr>
          <w:p w14:paraId="05923052" w14:textId="77777777" w:rsidR="004470EF" w:rsidRPr="002E6533" w:rsidRDefault="00000000">
            <w:pPr>
              <w:pStyle w:val="Compact"/>
            </w:pPr>
            <w:r w:rsidRPr="002E6533">
              <w:t>Obrigatório</w:t>
            </w:r>
          </w:p>
        </w:tc>
        <w:tc>
          <w:tcPr>
            <w:tcW w:w="2613" w:type="dxa"/>
          </w:tcPr>
          <w:p w14:paraId="54545A75" w14:textId="77777777" w:rsidR="004470EF" w:rsidRPr="002E6533" w:rsidRDefault="00000000">
            <w:pPr>
              <w:pStyle w:val="Compact"/>
            </w:pPr>
            <w:r w:rsidRPr="002E6533">
              <w:t>O nome de exibição do valor na lista de valores. Ele se encontra no campo Valor do texto da página Editar valor.</w:t>
            </w:r>
          </w:p>
        </w:tc>
      </w:tr>
      <w:tr w:rsidR="004470EF" w:rsidRPr="002E6533" w14:paraId="7BB77370" w14:textId="77777777">
        <w:tc>
          <w:tcPr>
            <w:tcW w:w="2613" w:type="dxa"/>
          </w:tcPr>
          <w:p w14:paraId="1B7BB8B6" w14:textId="77777777" w:rsidR="004470EF" w:rsidRPr="002E6533" w:rsidRDefault="00000000">
            <w:pPr>
              <w:pStyle w:val="Compact"/>
            </w:pPr>
            <w:r w:rsidRPr="002E6533">
              <w:t>active</w:t>
            </w:r>
          </w:p>
        </w:tc>
        <w:tc>
          <w:tcPr>
            <w:tcW w:w="2613" w:type="dxa"/>
          </w:tcPr>
          <w:p w14:paraId="7469DB08" w14:textId="77777777" w:rsidR="004470EF" w:rsidRPr="002E6533" w:rsidRDefault="00000000">
            <w:pPr>
              <w:pStyle w:val="Compact"/>
            </w:pPr>
            <w:r w:rsidRPr="002E6533">
              <w:t>Obrigatório</w:t>
            </w:r>
          </w:p>
        </w:tc>
        <w:tc>
          <w:tcPr>
            <w:tcW w:w="2613" w:type="dxa"/>
          </w:tcPr>
          <w:p w14:paraId="1C04B599" w14:textId="77777777" w:rsidR="004470EF" w:rsidRPr="002E6533" w:rsidRDefault="00000000">
            <w:pPr>
              <w:pStyle w:val="Compact"/>
            </w:pPr>
            <w:r w:rsidRPr="002E6533">
              <w:t>Define se o item da lista de valores estará disponível para seleção na interface do usuário. Ele se encontra no campo Ativo da página Editar valor. Utilize o valor "true" ou "false" com esse atributo.</w:t>
            </w:r>
          </w:p>
        </w:tc>
      </w:tr>
      <w:tr w:rsidR="004470EF" w:rsidRPr="002E6533" w14:paraId="792F6754" w14:textId="77777777">
        <w:tc>
          <w:tcPr>
            <w:tcW w:w="2613" w:type="dxa"/>
          </w:tcPr>
          <w:p w14:paraId="47D48D1E" w14:textId="77777777" w:rsidR="004470EF" w:rsidRPr="002E6533" w:rsidRDefault="00000000">
            <w:pPr>
              <w:pStyle w:val="Compact"/>
            </w:pPr>
            <w:r w:rsidRPr="002E6533">
              <w:t>value</w:t>
            </w:r>
          </w:p>
        </w:tc>
        <w:tc>
          <w:tcPr>
            <w:tcW w:w="2613" w:type="dxa"/>
          </w:tcPr>
          <w:p w14:paraId="4036946F" w14:textId="77777777" w:rsidR="004470EF" w:rsidRPr="002E6533" w:rsidRDefault="00000000">
            <w:pPr>
              <w:pStyle w:val="Compact"/>
            </w:pPr>
            <w:r w:rsidRPr="002E6533">
              <w:t>Opcional</w:t>
            </w:r>
          </w:p>
        </w:tc>
        <w:tc>
          <w:tcPr>
            <w:tcW w:w="2613" w:type="dxa"/>
          </w:tcPr>
          <w:p w14:paraId="08E94CAE" w14:textId="77777777" w:rsidR="004470EF" w:rsidRPr="002E6533" w:rsidRDefault="00000000">
            <w:pPr>
              <w:pStyle w:val="Compact"/>
            </w:pPr>
            <w:r w:rsidRPr="002E6533">
              <w:t>O valor numérico associado ao nome do valor de texto. Por exemplo, você pode associar o valor numérico "10" ao valor de texto "Alto". Esse atributo se associa ao campo Valor numérico da página Editar valor.</w:t>
            </w:r>
          </w:p>
        </w:tc>
      </w:tr>
      <w:tr w:rsidR="004470EF" w:rsidRPr="002E6533" w14:paraId="69ACD943" w14:textId="77777777">
        <w:tc>
          <w:tcPr>
            <w:tcW w:w="2613" w:type="dxa"/>
          </w:tcPr>
          <w:p w14:paraId="2A9C0398" w14:textId="77777777" w:rsidR="004470EF" w:rsidRPr="002E6533" w:rsidRDefault="00000000">
            <w:pPr>
              <w:pStyle w:val="Compact"/>
            </w:pPr>
            <w:r w:rsidRPr="002E6533">
              <w:t>descrição</w:t>
            </w:r>
          </w:p>
        </w:tc>
        <w:tc>
          <w:tcPr>
            <w:tcW w:w="2613" w:type="dxa"/>
          </w:tcPr>
          <w:p w14:paraId="3E429E48" w14:textId="77777777" w:rsidR="004470EF" w:rsidRPr="002E6533" w:rsidRDefault="00000000">
            <w:pPr>
              <w:pStyle w:val="Compact"/>
            </w:pPr>
            <w:r w:rsidRPr="002E6533">
              <w:t>Opcional</w:t>
            </w:r>
          </w:p>
        </w:tc>
        <w:tc>
          <w:tcPr>
            <w:tcW w:w="2613" w:type="dxa"/>
          </w:tcPr>
          <w:p w14:paraId="1CBF159D" w14:textId="77777777" w:rsidR="004470EF" w:rsidRPr="002E6533" w:rsidRDefault="00000000">
            <w:pPr>
              <w:pStyle w:val="Compact"/>
            </w:pPr>
            <w:r w:rsidRPr="002E6533">
              <w:t>Descrição do valor. Ele se encontra no campo Descrição da página Editar valor.</w:t>
            </w:r>
          </w:p>
        </w:tc>
      </w:tr>
      <w:tr w:rsidR="004470EF" w:rsidRPr="002E6533" w14:paraId="25CBFC94" w14:textId="77777777">
        <w:tc>
          <w:tcPr>
            <w:tcW w:w="2613" w:type="dxa"/>
          </w:tcPr>
          <w:p w14:paraId="2717C625" w14:textId="77777777" w:rsidR="004470EF" w:rsidRPr="002E6533" w:rsidRDefault="00000000">
            <w:pPr>
              <w:pStyle w:val="Compact"/>
            </w:pPr>
            <w:r w:rsidRPr="002E6533">
              <w:t>selectedDefault</w:t>
            </w:r>
          </w:p>
        </w:tc>
        <w:tc>
          <w:tcPr>
            <w:tcW w:w="2613" w:type="dxa"/>
          </w:tcPr>
          <w:p w14:paraId="56193502" w14:textId="77777777" w:rsidR="004470EF" w:rsidRPr="002E6533" w:rsidRDefault="00000000">
            <w:pPr>
              <w:pStyle w:val="Compact"/>
            </w:pPr>
            <w:r w:rsidRPr="002E6533">
              <w:t>Obrigatório</w:t>
            </w:r>
          </w:p>
        </w:tc>
        <w:tc>
          <w:tcPr>
            <w:tcW w:w="2613" w:type="dxa"/>
          </w:tcPr>
          <w:p w14:paraId="20137714" w14:textId="77777777" w:rsidR="004470EF" w:rsidRPr="002E6533" w:rsidRDefault="00000000">
            <w:pPr>
              <w:pStyle w:val="Compact"/>
            </w:pPr>
            <w:r w:rsidRPr="002E6533">
              <w:t>Define se o item da lista de valores é a seleção padrão. Ele se encontra no campo Seleção padrão da página Editar valor. Utilize o valor "true" ou "false" com esse atributo.</w:t>
            </w:r>
          </w:p>
        </w:tc>
      </w:tr>
      <w:tr w:rsidR="004470EF" w:rsidRPr="002E6533" w14:paraId="0F9F6C07" w14:textId="77777777">
        <w:tc>
          <w:tcPr>
            <w:tcW w:w="2613" w:type="dxa"/>
          </w:tcPr>
          <w:p w14:paraId="1DA58A17" w14:textId="77777777" w:rsidR="004470EF" w:rsidRPr="002E6533" w:rsidRDefault="00000000">
            <w:pPr>
              <w:pStyle w:val="Compact"/>
            </w:pPr>
            <w:r w:rsidRPr="002E6533">
              <w:lastRenderedPageBreak/>
              <w:t>textColor</w:t>
            </w:r>
          </w:p>
        </w:tc>
        <w:tc>
          <w:tcPr>
            <w:tcW w:w="2613" w:type="dxa"/>
          </w:tcPr>
          <w:p w14:paraId="72AF6367" w14:textId="77777777" w:rsidR="004470EF" w:rsidRPr="002E6533" w:rsidRDefault="00000000">
            <w:pPr>
              <w:pStyle w:val="Compact"/>
            </w:pPr>
            <w:r w:rsidRPr="002E6533">
              <w:t>Opcional</w:t>
            </w:r>
          </w:p>
        </w:tc>
        <w:tc>
          <w:tcPr>
            <w:tcW w:w="2613" w:type="dxa"/>
          </w:tcPr>
          <w:p w14:paraId="4D855875" w14:textId="77777777" w:rsidR="004470EF" w:rsidRPr="002E6533" w:rsidRDefault="00000000">
            <w:pPr>
              <w:pStyle w:val="Compact"/>
            </w:pPr>
            <w:r w:rsidRPr="002E6533">
              <w:t>O código de cores HTML a ser aplicado ao valor. Ele se encontra no campo Cor do texto da página Editar valor.</w:t>
            </w:r>
          </w:p>
        </w:tc>
      </w:tr>
      <w:tr w:rsidR="004470EF" w:rsidRPr="002E6533" w14:paraId="520FE37F" w14:textId="77777777">
        <w:tc>
          <w:tcPr>
            <w:tcW w:w="2613" w:type="dxa"/>
          </w:tcPr>
          <w:p w14:paraId="7200151E" w14:textId="77777777" w:rsidR="004470EF" w:rsidRPr="002E6533" w:rsidRDefault="00000000">
            <w:pPr>
              <w:pStyle w:val="Compact"/>
            </w:pPr>
            <w:r w:rsidRPr="002E6533">
              <w:t>status</w:t>
            </w:r>
          </w:p>
        </w:tc>
        <w:tc>
          <w:tcPr>
            <w:tcW w:w="2613" w:type="dxa"/>
          </w:tcPr>
          <w:p w14:paraId="0837122B" w14:textId="77777777" w:rsidR="004470EF" w:rsidRPr="002E6533" w:rsidRDefault="00000000">
            <w:pPr>
              <w:pStyle w:val="Compact"/>
            </w:pPr>
            <w:r w:rsidRPr="002E6533">
              <w:t>Obrigatório</w:t>
            </w:r>
          </w:p>
        </w:tc>
        <w:tc>
          <w:tcPr>
            <w:tcW w:w="2613" w:type="dxa"/>
          </w:tcPr>
          <w:p w14:paraId="43C0AF3F" w14:textId="77777777" w:rsidR="004470EF" w:rsidRPr="002E6533" w:rsidRDefault="00000000">
            <w:pPr>
              <w:pStyle w:val="Compact"/>
            </w:pPr>
            <w:r w:rsidRPr="002E6533">
              <w:t>Define se as propriedades desse valor podem ser modificadas. O valor "0" significa que os administradores podem editar o valor. O valor "1" significa que o valor está "bloqueado"; apenas o nome e a descrição do valor podem ser modificados. O valor "2" significa que o valor está "estático"; nenhuma propriedade pode ser modificada.</w:t>
            </w:r>
          </w:p>
        </w:tc>
      </w:tr>
      <w:tr w:rsidR="004470EF" w:rsidRPr="002E6533" w14:paraId="041EF0F7" w14:textId="77777777">
        <w:tc>
          <w:tcPr>
            <w:tcW w:w="2613" w:type="dxa"/>
          </w:tcPr>
          <w:p w14:paraId="46975049" w14:textId="77777777" w:rsidR="004470EF" w:rsidRPr="002E6533" w:rsidRDefault="00000000">
            <w:pPr>
              <w:pStyle w:val="Compact"/>
            </w:pPr>
            <w:r w:rsidRPr="002E6533">
              <w:t>otherTextEnabled</w:t>
            </w:r>
          </w:p>
        </w:tc>
        <w:tc>
          <w:tcPr>
            <w:tcW w:w="2613" w:type="dxa"/>
          </w:tcPr>
          <w:p w14:paraId="35EFCF7F" w14:textId="77777777" w:rsidR="004470EF" w:rsidRPr="002E6533" w:rsidRDefault="00000000">
            <w:pPr>
              <w:pStyle w:val="Compact"/>
            </w:pPr>
            <w:r w:rsidRPr="002E6533">
              <w:t>Opcional</w:t>
            </w:r>
          </w:p>
        </w:tc>
        <w:tc>
          <w:tcPr>
            <w:tcW w:w="2613" w:type="dxa"/>
          </w:tcPr>
          <w:p w14:paraId="4BF7FFD8" w14:textId="77777777" w:rsidR="004470EF" w:rsidRPr="002E6533" w:rsidRDefault="00000000">
            <w:pPr>
              <w:pStyle w:val="Compact"/>
            </w:pPr>
            <w:r w:rsidRPr="002E6533">
              <w:t>Associa o campo de texto "Outro" ao item da lista de valores. Ele se encontra no campo Outro da página Editar valor. Utilize o valor "true" ou "false" com esse atributo. Apenas 1 valor por lista de valores pode ser definido como "Outro".</w:t>
            </w:r>
          </w:p>
        </w:tc>
      </w:tr>
      <w:tr w:rsidR="004470EF" w:rsidRPr="002E6533" w14:paraId="5CB544D6" w14:textId="77777777">
        <w:tc>
          <w:tcPr>
            <w:tcW w:w="2613" w:type="dxa"/>
          </w:tcPr>
          <w:p w14:paraId="320EF1FF" w14:textId="77777777" w:rsidR="004470EF" w:rsidRPr="002E6533" w:rsidRDefault="00000000">
            <w:pPr>
              <w:pStyle w:val="Compact"/>
            </w:pPr>
            <w:r w:rsidRPr="002E6533">
              <w:t>otherTextHeight</w:t>
            </w:r>
          </w:p>
        </w:tc>
        <w:tc>
          <w:tcPr>
            <w:tcW w:w="2613" w:type="dxa"/>
          </w:tcPr>
          <w:p w14:paraId="02669B4F" w14:textId="77777777" w:rsidR="004470EF" w:rsidRPr="002E6533" w:rsidRDefault="00000000">
            <w:pPr>
              <w:pStyle w:val="Compact"/>
            </w:pPr>
            <w:r w:rsidRPr="002E6533">
              <w:t>Opcional</w:t>
            </w:r>
          </w:p>
        </w:tc>
        <w:tc>
          <w:tcPr>
            <w:tcW w:w="2613" w:type="dxa"/>
          </w:tcPr>
          <w:p w14:paraId="3560C6BE" w14:textId="77777777" w:rsidR="004470EF" w:rsidRPr="002E6533" w:rsidRDefault="00000000">
            <w:pPr>
              <w:pStyle w:val="Compact"/>
            </w:pPr>
            <w:r w:rsidRPr="002E6533">
              <w:t>Define a altura do campo de texto "Outro" Ele só pode ser utilizado em conjunto com o atributo otherTextEnabled.</w:t>
            </w:r>
          </w:p>
        </w:tc>
      </w:tr>
      <w:tr w:rsidR="004470EF" w:rsidRPr="002E6533" w14:paraId="5357F2EE" w14:textId="77777777">
        <w:tc>
          <w:tcPr>
            <w:tcW w:w="2613" w:type="dxa"/>
          </w:tcPr>
          <w:p w14:paraId="311EA01B" w14:textId="77777777" w:rsidR="004470EF" w:rsidRPr="002E6533" w:rsidRDefault="00000000">
            <w:pPr>
              <w:pStyle w:val="Compact"/>
            </w:pPr>
            <w:r w:rsidRPr="002E6533">
              <w:t>otherTextDefault</w:t>
            </w:r>
          </w:p>
        </w:tc>
        <w:tc>
          <w:tcPr>
            <w:tcW w:w="2613" w:type="dxa"/>
          </w:tcPr>
          <w:p w14:paraId="7EF107E4" w14:textId="77777777" w:rsidR="004470EF" w:rsidRPr="002E6533" w:rsidRDefault="00000000">
            <w:pPr>
              <w:pStyle w:val="Compact"/>
            </w:pPr>
            <w:r w:rsidRPr="002E6533">
              <w:t>Opcional</w:t>
            </w:r>
          </w:p>
        </w:tc>
        <w:tc>
          <w:tcPr>
            <w:tcW w:w="2613" w:type="dxa"/>
          </w:tcPr>
          <w:p w14:paraId="7FC8BF18" w14:textId="77777777" w:rsidR="004470EF" w:rsidRPr="002E6533" w:rsidRDefault="00000000">
            <w:pPr>
              <w:pStyle w:val="Compact"/>
            </w:pPr>
            <w:r w:rsidRPr="002E6533">
              <w:t>Define o texto padrão do campo de texto "Outro". Ele só pode ser utilizado em conjunto com o atributo otherTextEnabled.</w:t>
            </w:r>
          </w:p>
        </w:tc>
      </w:tr>
      <w:tr w:rsidR="004470EF" w:rsidRPr="002E6533" w14:paraId="0CF20A0A" w14:textId="77777777">
        <w:tc>
          <w:tcPr>
            <w:tcW w:w="2613" w:type="dxa"/>
          </w:tcPr>
          <w:p w14:paraId="700F6DFF" w14:textId="77777777" w:rsidR="004470EF" w:rsidRPr="002E6533" w:rsidRDefault="00000000">
            <w:pPr>
              <w:pStyle w:val="Compact"/>
            </w:pPr>
            <w:r w:rsidRPr="002E6533">
              <w:t>imagem</w:t>
            </w:r>
          </w:p>
        </w:tc>
        <w:tc>
          <w:tcPr>
            <w:tcW w:w="2613" w:type="dxa"/>
          </w:tcPr>
          <w:p w14:paraId="1AFBD22A" w14:textId="77777777" w:rsidR="004470EF" w:rsidRPr="002E6533" w:rsidRDefault="00000000">
            <w:pPr>
              <w:pStyle w:val="Compact"/>
            </w:pPr>
            <w:r w:rsidRPr="002E6533">
              <w:t>Opcional</w:t>
            </w:r>
          </w:p>
        </w:tc>
        <w:tc>
          <w:tcPr>
            <w:tcW w:w="2613" w:type="dxa"/>
          </w:tcPr>
          <w:p w14:paraId="49BA58EB" w14:textId="77777777" w:rsidR="004470EF" w:rsidRPr="002E6533" w:rsidRDefault="00000000">
            <w:pPr>
              <w:pStyle w:val="Compact"/>
            </w:pPr>
            <w:r w:rsidRPr="002E6533">
              <w:t xml:space="preserve">O nome do arquivo de imagem associado ao </w:t>
            </w:r>
            <w:r w:rsidRPr="002E6533">
              <w:lastRenderedPageBreak/>
              <w:t>item da lista de valores. Quando você importa um item da lista de valores que tem um atributo de imagem (o nome do arquivo da imagem), Archer mapeia esse atributo de imagem a um nome de arquivo no servidor. Archer exibe a imagem associada ao nome de arquivo no servidor. Se nenhuma correspondência for localizada, nenhuma imagem será exibida. Esse atributo não é compatível com a importação de imagens novas ou atualizadas.</w:t>
            </w:r>
          </w:p>
        </w:tc>
      </w:tr>
    </w:tbl>
    <w:p w14:paraId="3C77CCDE" w14:textId="77777777" w:rsidR="004470EF" w:rsidRPr="002E6533" w:rsidRDefault="00000000">
      <w:pPr>
        <w:numPr>
          <w:ilvl w:val="0"/>
          <w:numId w:val="122"/>
        </w:numPr>
      </w:pPr>
      <w:r w:rsidRPr="002E6533">
        <w:lastRenderedPageBreak/>
        <w:t>Vá para a página Lista de valores da seguinte lista de valores que você deseja atualizar.</w:t>
      </w:r>
    </w:p>
    <w:p w14:paraId="5AFB3311" w14:textId="77777777" w:rsidR="004470EF" w:rsidRPr="002E6533" w:rsidRDefault="00000000">
      <w:pPr>
        <w:pStyle w:val="FirstParagraph"/>
      </w:pPr>
      <w:r w:rsidRPr="002E6533">
        <w:t>A tabela a seguir descreve como obter a lista de valores, dependendo do tipo de lista de valores.</w:t>
      </w:r>
    </w:p>
    <w:p w14:paraId="71E30BE2" w14:textId="77777777" w:rsidR="004470EF" w:rsidRPr="002E6533" w:rsidRDefault="00000000">
      <w:pPr>
        <w:pStyle w:val="TableCaption"/>
      </w:pPr>
      <w:r w:rsidRPr="002E6533">
        <w:t>A tabela a seguir descreve como obter a lista de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31E9CFF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4BCED8" w14:textId="77777777" w:rsidR="004470EF" w:rsidRPr="002E6533" w:rsidRDefault="00000000">
            <w:pPr>
              <w:pStyle w:val="Compact"/>
            </w:pPr>
            <w:r w:rsidRPr="002E6533">
              <w:t>Global</w:t>
            </w:r>
          </w:p>
        </w:tc>
        <w:tc>
          <w:tcPr>
            <w:tcW w:w="3960" w:type="dxa"/>
          </w:tcPr>
          <w:p w14:paraId="2D4B041E" w14:textId="77777777" w:rsidR="004470EF" w:rsidRPr="002E6533" w:rsidRDefault="00000000">
            <w:pPr>
              <w:pStyle w:val="Compact"/>
            </w:pPr>
            <w:r w:rsidRPr="002E6533">
              <w:t>Específico do campo</w:t>
            </w:r>
          </w:p>
        </w:tc>
      </w:tr>
      <w:tr w:rsidR="004470EF" w:rsidRPr="002E6533" w14:paraId="28AEDD59" w14:textId="77777777">
        <w:tc>
          <w:tcPr>
            <w:tcW w:w="3960" w:type="dxa"/>
          </w:tcPr>
          <w:p w14:paraId="71DBDAC5" w14:textId="77777777" w:rsidR="004470EF" w:rsidRPr="002E6533" w:rsidRDefault="00000000">
            <w:pPr>
              <w:pStyle w:val="Compact"/>
              <w:numPr>
                <w:ilvl w:val="0"/>
                <w:numId w:val="123"/>
              </w:numPr>
            </w:pPr>
            <w:r w:rsidRPr="002E6533">
              <w:t>No menu, clique em menu Admin &gt; Gerador de aplicativos &gt; Listas de valores globais.</w:t>
            </w:r>
          </w:p>
          <w:p w14:paraId="1A649F92" w14:textId="77777777" w:rsidR="004470EF" w:rsidRPr="002E6533" w:rsidRDefault="00000000">
            <w:pPr>
              <w:pStyle w:val="Compact"/>
              <w:numPr>
                <w:ilvl w:val="0"/>
                <w:numId w:val="123"/>
              </w:numPr>
            </w:pPr>
            <w:r w:rsidRPr="002E6533">
              <w:t>Selecione a lista Valores Globais para atualizar.</w:t>
            </w:r>
          </w:p>
        </w:tc>
        <w:tc>
          <w:tcPr>
            <w:tcW w:w="3960" w:type="dxa"/>
          </w:tcPr>
          <w:p w14:paraId="214A5C03" w14:textId="77777777" w:rsidR="004470EF" w:rsidRPr="002E6533" w:rsidRDefault="00000000">
            <w:pPr>
              <w:pStyle w:val="Compact"/>
              <w:numPr>
                <w:ilvl w:val="0"/>
                <w:numId w:val="124"/>
              </w:numPr>
            </w:pPr>
            <w:r w:rsidRPr="002E6533">
              <w:t>Em seu aplicativo, acesse a guia Designer &gt; guia Layout &gt; painel Objetos.</w:t>
            </w:r>
          </w:p>
          <w:p w14:paraId="3CB8ACDE" w14:textId="77777777" w:rsidR="004470EF" w:rsidRPr="002E6533" w:rsidRDefault="00000000">
            <w:pPr>
              <w:pStyle w:val="Compact"/>
              <w:numPr>
                <w:ilvl w:val="0"/>
                <w:numId w:val="124"/>
              </w:numPr>
            </w:pPr>
            <w:r w:rsidRPr="002E6533">
              <w:t>Na seção Campos de dados, selecione o campo Lista de valores a ser atualizado.</w:t>
            </w:r>
          </w:p>
          <w:p w14:paraId="13CC88F5" w14:textId="77777777" w:rsidR="004470EF" w:rsidRPr="002E6533" w:rsidRDefault="00000000">
            <w:pPr>
              <w:pStyle w:val="Compact"/>
              <w:numPr>
                <w:ilvl w:val="0"/>
                <w:numId w:val="124"/>
              </w:numPr>
            </w:pPr>
            <w:r w:rsidRPr="002E6533">
              <w:t>Acesse Propriedades &gt; Valores e clique em Editar valores.</w:t>
            </w:r>
          </w:p>
        </w:tc>
      </w:tr>
    </w:tbl>
    <w:p w14:paraId="576E579A" w14:textId="77777777" w:rsidR="004470EF" w:rsidRPr="002E6533" w:rsidRDefault="00000000">
      <w:pPr>
        <w:pStyle w:val="Compact"/>
        <w:numPr>
          <w:ilvl w:val="0"/>
          <w:numId w:val="125"/>
        </w:numPr>
      </w:pPr>
      <w:r w:rsidRPr="002E6533">
        <w:t>Na seção Valores, clique em Importar.</w:t>
      </w:r>
    </w:p>
    <w:p w14:paraId="3F239898" w14:textId="77777777" w:rsidR="004470EF" w:rsidRPr="002E6533" w:rsidRDefault="00000000">
      <w:pPr>
        <w:pStyle w:val="Compact"/>
        <w:numPr>
          <w:ilvl w:val="0"/>
          <w:numId w:val="125"/>
        </w:numPr>
      </w:pPr>
      <w:r w:rsidRPr="002E6533">
        <w:t>Clique em Adicionar novo.</w:t>
      </w:r>
    </w:p>
    <w:p w14:paraId="53A1DD67" w14:textId="77777777" w:rsidR="004470EF" w:rsidRPr="002E6533" w:rsidRDefault="00000000">
      <w:pPr>
        <w:pStyle w:val="Compact"/>
        <w:numPr>
          <w:ilvl w:val="0"/>
          <w:numId w:val="125"/>
        </w:numPr>
      </w:pPr>
      <w:r w:rsidRPr="002E6533">
        <w:t>Selecione o XML que deseja fazer upload e clique em Abrir.</w:t>
      </w:r>
    </w:p>
    <w:p w14:paraId="03B79EA0" w14:textId="77777777" w:rsidR="004470EF" w:rsidRPr="002E6533" w:rsidRDefault="00000000">
      <w:pPr>
        <w:pStyle w:val="Compact"/>
        <w:numPr>
          <w:ilvl w:val="0"/>
          <w:numId w:val="125"/>
        </w:numPr>
      </w:pPr>
      <w:r w:rsidRPr="002E6533">
        <w:t>Clique em OK.</w:t>
      </w:r>
    </w:p>
    <w:p w14:paraId="364D0A50" w14:textId="77777777" w:rsidR="004470EF" w:rsidRPr="002E6533" w:rsidRDefault="00000000">
      <w:pPr>
        <w:pStyle w:val="Compact"/>
        <w:numPr>
          <w:ilvl w:val="0"/>
          <w:numId w:val="125"/>
        </w:numPr>
      </w:pPr>
      <w:r w:rsidRPr="002E6533">
        <w:lastRenderedPageBreak/>
        <w:t>Atualize as propriedades de valor, conforme necessário.</w:t>
      </w:r>
    </w:p>
    <w:p w14:paraId="44915CA7" w14:textId="77777777" w:rsidR="004470EF" w:rsidRPr="002E6533" w:rsidRDefault="00000000">
      <w:pPr>
        <w:numPr>
          <w:ilvl w:val="0"/>
          <w:numId w:val="125"/>
        </w:numPr>
      </w:pPr>
      <w:r w:rsidRPr="002E6533">
        <w:t>Clique em Salvar ou em Salvar e fechar.</w:t>
      </w:r>
    </w:p>
    <w:p w14:paraId="179C5859" w14:textId="77777777" w:rsidR="004470EF" w:rsidRPr="002E6533" w:rsidRDefault="00000000">
      <w:pPr>
        <w:pStyle w:val="Compact"/>
        <w:numPr>
          <w:ilvl w:val="1"/>
          <w:numId w:val="126"/>
        </w:numPr>
      </w:pPr>
      <w:r w:rsidRPr="002E6533">
        <w:t>Para aplicar as alterações e continuar trabalhando, clique em Salvar.</w:t>
      </w:r>
    </w:p>
    <w:p w14:paraId="63F61477" w14:textId="77777777" w:rsidR="004470EF" w:rsidRPr="002E6533" w:rsidRDefault="00000000">
      <w:pPr>
        <w:pStyle w:val="Compact"/>
        <w:numPr>
          <w:ilvl w:val="1"/>
          <w:numId w:val="126"/>
        </w:numPr>
      </w:pPr>
      <w:r w:rsidRPr="002E6533">
        <w:t>Para salvar e sair, clique em Salvar e fechar.</w:t>
      </w:r>
    </w:p>
    <w:p w14:paraId="727BF3AB" w14:textId="77777777" w:rsidR="004470EF" w:rsidRPr="002E6533" w:rsidRDefault="00000000">
      <w:pPr>
        <w:pStyle w:val="Ttulo1"/>
      </w:pPr>
      <w:bookmarkStart w:id="58" w:name="gerenciando-valores-em-listas-de-valores"/>
      <w:bookmarkEnd w:id="54"/>
      <w:bookmarkEnd w:id="56"/>
      <w:bookmarkEnd w:id="57"/>
      <w:r w:rsidRPr="002E6533">
        <w:t>Gerenciando valores em listas de valores</w:t>
      </w:r>
    </w:p>
    <w:p w14:paraId="183FCA2E" w14:textId="77777777" w:rsidR="004470EF" w:rsidRPr="002E6533" w:rsidRDefault="00000000">
      <w:pPr>
        <w:pStyle w:val="FirstParagraph"/>
      </w:pPr>
      <w:r w:rsidRPr="002E6533">
        <w:t xml:space="preserve">A página Lista de Valores é o seu ponto de partida para todas as tarefas de </w:t>
      </w:r>
      <w:hyperlink r:id="rId310">
        <w:r w:rsidR="004470EF" w:rsidRPr="002E6533">
          <w:rPr>
            <w:rStyle w:val="Hyperlink"/>
          </w:rPr>
          <w:t>Listas de Valores</w:t>
        </w:r>
      </w:hyperlink>
      <w:r w:rsidRPr="002E6533">
        <w:t xml:space="preserve">. Você pode </w:t>
      </w:r>
      <w:hyperlink r:id="rId311">
        <w:r w:rsidR="004470EF" w:rsidRPr="002E6533">
          <w:rPr>
            <w:rStyle w:val="Hyperlink"/>
          </w:rPr>
          <w:t>adicionar valores às Listas de Valores</w:t>
        </w:r>
      </w:hyperlink>
      <w:r w:rsidRPr="002E6533">
        <w:t xml:space="preserve">, organizar valores, exportar valores, converter listas de valores específicos de campo em listas de valores globais, excluir valores de Listas de Valores e </w:t>
      </w:r>
      <w:hyperlink r:id="rId312">
        <w:r w:rsidR="004470EF" w:rsidRPr="002E6533">
          <w:rPr>
            <w:rStyle w:val="Hyperlink"/>
          </w:rPr>
          <w:t>definir valores específicos de campo para campos de matriz</w:t>
        </w:r>
      </w:hyperlink>
      <w:r w:rsidRPr="002E6533">
        <w:t>.</w:t>
      </w:r>
    </w:p>
    <w:p w14:paraId="623BFF48" w14:textId="77777777" w:rsidR="004470EF" w:rsidRPr="002E6533" w:rsidRDefault="00000000">
      <w:pPr>
        <w:pStyle w:val="Corpodetexto"/>
      </w:pPr>
      <w:r w:rsidRPr="002E6533">
        <w:t>Nesta página</w:t>
      </w:r>
    </w:p>
    <w:p w14:paraId="32BD4C51" w14:textId="77777777" w:rsidR="004470EF" w:rsidRPr="002E6533" w:rsidRDefault="004470EF">
      <w:pPr>
        <w:pStyle w:val="Compact"/>
        <w:numPr>
          <w:ilvl w:val="0"/>
          <w:numId w:val="127"/>
        </w:numPr>
      </w:pPr>
      <w:hyperlink w:anchor="Organizandovalores">
        <w:r w:rsidRPr="002E6533">
          <w:rPr>
            <w:rStyle w:val="Hyperlink"/>
          </w:rPr>
          <w:t>Organizando valores</w:t>
        </w:r>
      </w:hyperlink>
    </w:p>
    <w:p w14:paraId="23258D21" w14:textId="77777777" w:rsidR="004470EF" w:rsidRPr="002E6533" w:rsidRDefault="004470EF">
      <w:pPr>
        <w:pStyle w:val="Compact"/>
        <w:numPr>
          <w:ilvl w:val="1"/>
          <w:numId w:val="128"/>
        </w:numPr>
      </w:pPr>
      <w:hyperlink w:anchor="Valoresaninhados">
        <w:r w:rsidRPr="002E6533">
          <w:rPr>
            <w:rStyle w:val="Hyperlink"/>
          </w:rPr>
          <w:t>Valores aninhados</w:t>
        </w:r>
      </w:hyperlink>
    </w:p>
    <w:p w14:paraId="72A3EC53" w14:textId="77777777" w:rsidR="004470EF" w:rsidRPr="002E6533" w:rsidRDefault="004470EF">
      <w:pPr>
        <w:pStyle w:val="Compact"/>
        <w:numPr>
          <w:ilvl w:val="1"/>
          <w:numId w:val="128"/>
        </w:numPr>
      </w:pPr>
      <w:hyperlink w:anchor="Classificarvalores">
        <w:r w:rsidRPr="002E6533">
          <w:rPr>
            <w:rStyle w:val="Hyperlink"/>
          </w:rPr>
          <w:t>Classificar valores</w:t>
        </w:r>
      </w:hyperlink>
    </w:p>
    <w:p w14:paraId="15AE14FB" w14:textId="77777777" w:rsidR="004470EF" w:rsidRPr="002E6533" w:rsidRDefault="004470EF">
      <w:pPr>
        <w:pStyle w:val="Compact"/>
        <w:numPr>
          <w:ilvl w:val="0"/>
          <w:numId w:val="127"/>
        </w:numPr>
      </w:pPr>
      <w:hyperlink w:anchor="Exportandovalores">
        <w:r w:rsidRPr="002E6533">
          <w:rPr>
            <w:rStyle w:val="Hyperlink"/>
          </w:rPr>
          <w:t>Exportando valores</w:t>
        </w:r>
      </w:hyperlink>
    </w:p>
    <w:p w14:paraId="52679927" w14:textId="77777777" w:rsidR="004470EF" w:rsidRPr="002E6533" w:rsidRDefault="004470EF">
      <w:pPr>
        <w:pStyle w:val="Compact"/>
        <w:numPr>
          <w:ilvl w:val="0"/>
          <w:numId w:val="127"/>
        </w:numPr>
      </w:pPr>
      <w:hyperlink w:anchor="X92b596661b7000953bee81482b83982644f5e41">
        <w:r w:rsidRPr="002E6533">
          <w:rPr>
            <w:rStyle w:val="Hyperlink"/>
          </w:rPr>
          <w:t>Convertendo listas de valores específicas de campo em listas globais de valores</w:t>
        </w:r>
      </w:hyperlink>
    </w:p>
    <w:p w14:paraId="6B6B614E" w14:textId="77777777" w:rsidR="004470EF" w:rsidRPr="002E6533" w:rsidRDefault="004470EF">
      <w:pPr>
        <w:pStyle w:val="Compact"/>
        <w:numPr>
          <w:ilvl w:val="0"/>
          <w:numId w:val="127"/>
        </w:numPr>
      </w:pPr>
      <w:hyperlink w:anchor="Excluindovalores">
        <w:r w:rsidRPr="002E6533">
          <w:rPr>
            <w:rStyle w:val="Hyperlink"/>
          </w:rPr>
          <w:t>Excluindo valores</w:t>
        </w:r>
      </w:hyperlink>
    </w:p>
    <w:p w14:paraId="1180DC02" w14:textId="77777777" w:rsidR="004470EF" w:rsidRPr="002E6533" w:rsidRDefault="004470EF">
      <w:pPr>
        <w:pStyle w:val="Compact"/>
        <w:numPr>
          <w:ilvl w:val="1"/>
          <w:numId w:val="129"/>
        </w:numPr>
      </w:pPr>
      <w:hyperlink w:anchor="Excluirumvalor">
        <w:r w:rsidRPr="002E6533">
          <w:rPr>
            <w:rStyle w:val="Hyperlink"/>
          </w:rPr>
          <w:t>Excluir um valor</w:t>
        </w:r>
      </w:hyperlink>
    </w:p>
    <w:p w14:paraId="1784F725" w14:textId="77777777" w:rsidR="004470EF" w:rsidRPr="002E6533" w:rsidRDefault="004470EF">
      <w:pPr>
        <w:pStyle w:val="Compact"/>
        <w:numPr>
          <w:ilvl w:val="1"/>
          <w:numId w:val="129"/>
        </w:numPr>
      </w:pPr>
      <w:hyperlink w:anchor="Excluirv%C3%A1riosvalores">
        <w:r w:rsidRPr="002E6533">
          <w:rPr>
            <w:rStyle w:val="Hyperlink"/>
          </w:rPr>
          <w:t>Excluir vários valores</w:t>
        </w:r>
      </w:hyperlink>
    </w:p>
    <w:p w14:paraId="630A05AE" w14:textId="77777777" w:rsidR="004470EF" w:rsidRPr="002E6533" w:rsidRDefault="00000000">
      <w:pPr>
        <w:pStyle w:val="Ttulo2"/>
      </w:pPr>
      <w:bookmarkStart w:id="59" w:name="organizando-valores"/>
      <w:r w:rsidRPr="002E6533">
        <w:t>Organizando valores</w:t>
      </w:r>
    </w:p>
    <w:p w14:paraId="1288C9BE" w14:textId="77777777" w:rsidR="004470EF" w:rsidRPr="002E6533" w:rsidRDefault="00000000">
      <w:pPr>
        <w:pStyle w:val="FirstParagraph"/>
      </w:pPr>
      <w:r w:rsidRPr="002E6533">
        <w:t>Quando você tem uma extensa lista de valores, é possível agrupá-los em uma estrutura armazenada ou hierárquica para que seja mais fácil encontrá-los. Você pode definir quantos níveis de valores precisar e especificar quais valores são "filhos" e quais são "pais". Você também pode escolher se o valor pai é selecionável. Quando os valores estão em uma estrutura hierárquica, eles são exibidos nessa estrutura ao visualizar ou editar o campo.</w:t>
      </w:r>
    </w:p>
    <w:p w14:paraId="24B03639" w14:textId="77777777" w:rsidR="004470EF" w:rsidRPr="002E6533" w:rsidRDefault="00000000">
      <w:pPr>
        <w:pStyle w:val="Corpodetexto"/>
      </w:pPr>
      <w:r w:rsidRPr="002E6533">
        <w:t>Você também pode configurar a ordem de exibição dos valores em listas de valores globais, de questionário e específicas de campo, classificando os itens alfanumericamente, colocando-os em uma ordem específica, atribuindo valores a uma cor a partir do palete de cores personalizado ou dispondo-os aleatoriamente para dar suporte a certos formatos de questionário. O processo de classificação dessas listas é idêntico.</w:t>
      </w:r>
    </w:p>
    <w:p w14:paraId="171CE507" w14:textId="77777777" w:rsidR="004470EF" w:rsidRPr="002E6533" w:rsidRDefault="00000000">
      <w:pPr>
        <w:pStyle w:val="Corpodetexto"/>
      </w:pPr>
      <w:r w:rsidRPr="002E6533">
        <w:rPr>
          <w:b/>
          <w:bCs/>
        </w:rPr>
        <w:lastRenderedPageBreak/>
        <w:t>Observação:</w:t>
      </w:r>
      <w:r w:rsidRPr="002E6533">
        <w:t xml:space="preserve"> Valores inativos não estão disponíveis para seleção ao configurar uma lista de valores. Para evitar confusão, é recomendável excluir valores inativos não utilizados que não têm descendentes ativos da lista de valores.</w:t>
      </w:r>
    </w:p>
    <w:p w14:paraId="4A8AF97C" w14:textId="77777777" w:rsidR="004470EF" w:rsidRPr="002E6533" w:rsidRDefault="00000000">
      <w:pPr>
        <w:pStyle w:val="Ttulo3"/>
      </w:pPr>
      <w:bookmarkStart w:id="60" w:name="valores-aninhados"/>
      <w:r w:rsidRPr="002E6533">
        <w:t>Valores aninhados</w:t>
      </w:r>
    </w:p>
    <w:p w14:paraId="5091EFE0" w14:textId="77777777" w:rsidR="004470EF" w:rsidRPr="002E6533" w:rsidRDefault="00000000">
      <w:pPr>
        <w:numPr>
          <w:ilvl w:val="0"/>
          <w:numId w:val="130"/>
        </w:numPr>
      </w:pPr>
      <w:r w:rsidRPr="002E6533">
        <w:t>Vá para a lista de valores que deseja atualizar.</w:t>
      </w:r>
    </w:p>
    <w:p w14:paraId="09AC3873" w14:textId="77777777" w:rsidR="004470EF" w:rsidRPr="002E6533" w:rsidRDefault="00000000">
      <w:pPr>
        <w:pStyle w:val="FirstParagraph"/>
      </w:pPr>
      <w:r w:rsidRPr="002E6533">
        <w:t>A tabela a seguir descreve como obter a guia Valores, dependendo do tipo de lista de valores.</w:t>
      </w:r>
    </w:p>
    <w:p w14:paraId="2EFE3F9D" w14:textId="77777777" w:rsidR="004470EF" w:rsidRPr="002E6533" w:rsidRDefault="00000000">
      <w:pPr>
        <w:pStyle w:val="TableCaption"/>
      </w:pPr>
      <w:r w:rsidRPr="002E6533">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5EFA734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DB2779" w14:textId="77777777" w:rsidR="004470EF" w:rsidRPr="002E6533" w:rsidRDefault="00000000">
            <w:pPr>
              <w:pStyle w:val="Compact"/>
            </w:pPr>
            <w:r w:rsidRPr="002E6533">
              <w:t>Global</w:t>
            </w:r>
          </w:p>
        </w:tc>
        <w:tc>
          <w:tcPr>
            <w:tcW w:w="3960" w:type="dxa"/>
          </w:tcPr>
          <w:p w14:paraId="74864B0F" w14:textId="77777777" w:rsidR="004470EF" w:rsidRPr="002E6533" w:rsidRDefault="00000000">
            <w:pPr>
              <w:pStyle w:val="Compact"/>
            </w:pPr>
            <w:r w:rsidRPr="002E6533">
              <w:t>Específico do campo</w:t>
            </w:r>
          </w:p>
        </w:tc>
      </w:tr>
      <w:tr w:rsidR="004470EF" w:rsidRPr="002E6533" w14:paraId="0E0841FD" w14:textId="77777777">
        <w:tc>
          <w:tcPr>
            <w:tcW w:w="3960" w:type="dxa"/>
          </w:tcPr>
          <w:p w14:paraId="4924B212" w14:textId="77777777" w:rsidR="004470EF" w:rsidRPr="002E6533" w:rsidRDefault="00000000">
            <w:pPr>
              <w:pStyle w:val="Compact"/>
              <w:numPr>
                <w:ilvl w:val="0"/>
                <w:numId w:val="131"/>
              </w:numPr>
            </w:pPr>
            <w:r w:rsidRPr="002E6533">
              <w:t>No menu, clique em menu Admin &gt; Gerador de aplicativos &gt; Listas de valores globais.</w:t>
            </w:r>
          </w:p>
          <w:p w14:paraId="1FD0497D" w14:textId="77777777" w:rsidR="004470EF" w:rsidRPr="002E6533" w:rsidRDefault="00000000">
            <w:pPr>
              <w:pStyle w:val="Compact"/>
              <w:numPr>
                <w:ilvl w:val="0"/>
                <w:numId w:val="131"/>
              </w:numPr>
            </w:pPr>
            <w:r w:rsidRPr="002E6533">
              <w:t>Selecione a lista Valores Globais para atualizar.</w:t>
            </w:r>
          </w:p>
        </w:tc>
        <w:tc>
          <w:tcPr>
            <w:tcW w:w="3960" w:type="dxa"/>
          </w:tcPr>
          <w:p w14:paraId="149FF7EF" w14:textId="77777777" w:rsidR="004470EF" w:rsidRPr="002E6533" w:rsidRDefault="00000000">
            <w:pPr>
              <w:pStyle w:val="Compact"/>
              <w:numPr>
                <w:ilvl w:val="0"/>
                <w:numId w:val="132"/>
              </w:numPr>
            </w:pPr>
            <w:r w:rsidRPr="002E6533">
              <w:t>Em seu aplicativo, acesse a guia Designer &gt; guia Layout &gt; painel Objetos.</w:t>
            </w:r>
          </w:p>
          <w:p w14:paraId="57F75627" w14:textId="77777777" w:rsidR="004470EF" w:rsidRPr="002E6533" w:rsidRDefault="00000000">
            <w:pPr>
              <w:pStyle w:val="Compact"/>
              <w:numPr>
                <w:ilvl w:val="0"/>
                <w:numId w:val="132"/>
              </w:numPr>
            </w:pPr>
            <w:r w:rsidRPr="002E6533">
              <w:t>Na seção Campos de dados, selecione o campo Lista de valores a ser atualizado.</w:t>
            </w:r>
          </w:p>
          <w:p w14:paraId="46B0F733" w14:textId="77777777" w:rsidR="004470EF" w:rsidRPr="002E6533" w:rsidRDefault="00000000">
            <w:pPr>
              <w:pStyle w:val="Compact"/>
              <w:numPr>
                <w:ilvl w:val="0"/>
                <w:numId w:val="132"/>
              </w:numPr>
            </w:pPr>
            <w:r w:rsidRPr="002E6533">
              <w:t>Acesse Propriedades &gt; Valores e clique em Editar valores.</w:t>
            </w:r>
          </w:p>
        </w:tc>
      </w:tr>
    </w:tbl>
    <w:p w14:paraId="6DD82DF2" w14:textId="77777777" w:rsidR="004470EF" w:rsidRPr="002E6533" w:rsidRDefault="00000000">
      <w:pPr>
        <w:pStyle w:val="Compact"/>
        <w:numPr>
          <w:ilvl w:val="0"/>
          <w:numId w:val="133"/>
        </w:numPr>
      </w:pPr>
      <w:r w:rsidRPr="002E6533">
        <w:t>Faça um dos seguintes:</w:t>
      </w:r>
    </w:p>
    <w:p w14:paraId="19678F1C" w14:textId="77777777" w:rsidR="004470EF" w:rsidRPr="002E6533" w:rsidRDefault="00000000">
      <w:pPr>
        <w:pStyle w:val="Compact"/>
        <w:numPr>
          <w:ilvl w:val="1"/>
          <w:numId w:val="134"/>
        </w:numPr>
      </w:pPr>
      <w:r w:rsidRPr="002E6533">
        <w:t>Solte o valor na posição desejada na lista de valores.</w:t>
      </w:r>
    </w:p>
    <w:p w14:paraId="34E9D1C1" w14:textId="77777777" w:rsidR="004470EF" w:rsidRPr="002E6533" w:rsidRDefault="00000000">
      <w:pPr>
        <w:pStyle w:val="Compact"/>
        <w:numPr>
          <w:ilvl w:val="1"/>
          <w:numId w:val="134"/>
        </w:numPr>
      </w:pPr>
      <w:r w:rsidRPr="002E6533">
        <w:t>Solte o valor diretamente sobre o campo desejado para transformar esse valor em filho de outro valor.</w:t>
      </w:r>
    </w:p>
    <w:p w14:paraId="0920B5E1" w14:textId="77777777" w:rsidR="004470EF" w:rsidRPr="002E6533" w:rsidRDefault="00000000">
      <w:pPr>
        <w:pStyle w:val="Compact"/>
        <w:numPr>
          <w:ilvl w:val="0"/>
          <w:numId w:val="133"/>
        </w:numPr>
      </w:pPr>
      <w:r w:rsidRPr="002E6533">
        <w:t>Para criar um valor pai que funciona como título de uma lista de valores filhos indisponíveis para seleção, faça o seguinte: </w:t>
      </w:r>
    </w:p>
    <w:p w14:paraId="46EE2745" w14:textId="77777777" w:rsidR="004470EF" w:rsidRPr="002E6533" w:rsidRDefault="00000000">
      <w:pPr>
        <w:pStyle w:val="Compact"/>
        <w:numPr>
          <w:ilvl w:val="1"/>
          <w:numId w:val="135"/>
        </w:numPr>
      </w:pPr>
      <w:r w:rsidRPr="002E6533">
        <w:t>Selecione o valor pai.</w:t>
      </w:r>
    </w:p>
    <w:p w14:paraId="39655430" w14:textId="77777777" w:rsidR="004470EF" w:rsidRPr="002E6533" w:rsidRDefault="00000000">
      <w:pPr>
        <w:pStyle w:val="Compact"/>
        <w:numPr>
          <w:ilvl w:val="1"/>
          <w:numId w:val="135"/>
        </w:numPr>
      </w:pPr>
      <w:r w:rsidRPr="002E6533">
        <w:t>Desmarque a caixa de seleção Este valor está disponível para seleção.</w:t>
      </w:r>
    </w:p>
    <w:p w14:paraId="7F5B9245" w14:textId="77777777" w:rsidR="004470EF" w:rsidRPr="002E6533" w:rsidRDefault="00000000">
      <w:pPr>
        <w:pStyle w:val="Compact"/>
        <w:numPr>
          <w:ilvl w:val="1"/>
          <w:numId w:val="135"/>
        </w:numPr>
      </w:pPr>
      <w:r w:rsidRPr="002E6533">
        <w:t>Clique em Salvar.</w:t>
      </w:r>
    </w:p>
    <w:p w14:paraId="7707634A" w14:textId="77777777" w:rsidR="004470EF" w:rsidRPr="002E6533" w:rsidRDefault="00000000">
      <w:pPr>
        <w:numPr>
          <w:ilvl w:val="0"/>
          <w:numId w:val="133"/>
        </w:numPr>
      </w:pPr>
      <w:r w:rsidRPr="002E6533">
        <w:t>Clique em Salvar ou em Salvar e fechar.</w:t>
      </w:r>
    </w:p>
    <w:p w14:paraId="71790265" w14:textId="77777777" w:rsidR="004470EF" w:rsidRPr="002E6533" w:rsidRDefault="00000000">
      <w:pPr>
        <w:pStyle w:val="Compact"/>
        <w:numPr>
          <w:ilvl w:val="1"/>
          <w:numId w:val="136"/>
        </w:numPr>
      </w:pPr>
      <w:r w:rsidRPr="002E6533">
        <w:t>Para aplicar as alterações e continuar trabalhando, clique em Salvar.</w:t>
      </w:r>
    </w:p>
    <w:p w14:paraId="4A5DC7EA" w14:textId="77777777" w:rsidR="004470EF" w:rsidRPr="002E6533" w:rsidRDefault="00000000">
      <w:pPr>
        <w:pStyle w:val="Compact"/>
        <w:numPr>
          <w:ilvl w:val="1"/>
          <w:numId w:val="136"/>
        </w:numPr>
      </w:pPr>
      <w:r w:rsidRPr="002E6533">
        <w:t>Para salvar e sair, clique em Salvar e fechar.</w:t>
      </w:r>
    </w:p>
    <w:p w14:paraId="0ACB3327" w14:textId="77777777" w:rsidR="004470EF" w:rsidRPr="002E6533" w:rsidRDefault="00000000">
      <w:pPr>
        <w:pStyle w:val="Ttulo3"/>
      </w:pPr>
      <w:bookmarkStart w:id="61" w:name="classificar-valores"/>
      <w:bookmarkEnd w:id="60"/>
      <w:r w:rsidRPr="002E6533">
        <w:t>Classificar valores</w:t>
      </w:r>
    </w:p>
    <w:p w14:paraId="30761C29" w14:textId="77777777" w:rsidR="004470EF" w:rsidRPr="002E6533" w:rsidRDefault="00000000">
      <w:pPr>
        <w:numPr>
          <w:ilvl w:val="0"/>
          <w:numId w:val="137"/>
        </w:numPr>
      </w:pPr>
      <w:r w:rsidRPr="002E6533">
        <w:t>Vá para a lista de valores que deseja atualizar.</w:t>
      </w:r>
    </w:p>
    <w:p w14:paraId="3E232530" w14:textId="77777777" w:rsidR="004470EF" w:rsidRPr="002E6533" w:rsidRDefault="00000000">
      <w:pPr>
        <w:pStyle w:val="FirstParagraph"/>
      </w:pPr>
      <w:r w:rsidRPr="002E6533">
        <w:t>A tabela a seguir descreve como obter a guia Valores, dependendo do tipo de lista de valores.</w:t>
      </w:r>
    </w:p>
    <w:p w14:paraId="65568989" w14:textId="77777777" w:rsidR="004470EF" w:rsidRPr="002E6533" w:rsidRDefault="00000000">
      <w:pPr>
        <w:pStyle w:val="TableCaption"/>
      </w:pPr>
      <w:r w:rsidRPr="002E6533">
        <w:lastRenderedPageBreak/>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6C3D94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E74A93" w14:textId="77777777" w:rsidR="004470EF" w:rsidRPr="002E6533" w:rsidRDefault="00000000">
            <w:pPr>
              <w:pStyle w:val="Compact"/>
            </w:pPr>
            <w:r w:rsidRPr="002E6533">
              <w:t>Global</w:t>
            </w:r>
          </w:p>
        </w:tc>
        <w:tc>
          <w:tcPr>
            <w:tcW w:w="3960" w:type="dxa"/>
          </w:tcPr>
          <w:p w14:paraId="1B24C245" w14:textId="77777777" w:rsidR="004470EF" w:rsidRPr="002E6533" w:rsidRDefault="00000000">
            <w:pPr>
              <w:pStyle w:val="Compact"/>
            </w:pPr>
            <w:r w:rsidRPr="002E6533">
              <w:t>Específico do campo</w:t>
            </w:r>
          </w:p>
        </w:tc>
      </w:tr>
      <w:tr w:rsidR="004470EF" w:rsidRPr="002E6533" w14:paraId="29688B7E" w14:textId="77777777">
        <w:tc>
          <w:tcPr>
            <w:tcW w:w="3960" w:type="dxa"/>
          </w:tcPr>
          <w:p w14:paraId="11853DFA" w14:textId="77777777" w:rsidR="004470EF" w:rsidRPr="002E6533" w:rsidRDefault="00000000">
            <w:pPr>
              <w:pStyle w:val="Compact"/>
              <w:numPr>
                <w:ilvl w:val="0"/>
                <w:numId w:val="138"/>
              </w:numPr>
            </w:pPr>
            <w:r w:rsidRPr="002E6533">
              <w:t>No menu, clique em menu Admin &gt; Gerador de aplicativos &gt; Listas de valores globais.</w:t>
            </w:r>
          </w:p>
          <w:p w14:paraId="3FA7692D" w14:textId="77777777" w:rsidR="004470EF" w:rsidRPr="002E6533" w:rsidRDefault="00000000">
            <w:pPr>
              <w:pStyle w:val="Compact"/>
              <w:numPr>
                <w:ilvl w:val="0"/>
                <w:numId w:val="138"/>
              </w:numPr>
            </w:pPr>
            <w:r w:rsidRPr="002E6533">
              <w:t>Selecione a lista Valores Globais para atualizar.</w:t>
            </w:r>
          </w:p>
        </w:tc>
        <w:tc>
          <w:tcPr>
            <w:tcW w:w="3960" w:type="dxa"/>
          </w:tcPr>
          <w:p w14:paraId="147AB685" w14:textId="77777777" w:rsidR="004470EF" w:rsidRPr="002E6533" w:rsidRDefault="00000000">
            <w:pPr>
              <w:pStyle w:val="Compact"/>
              <w:numPr>
                <w:ilvl w:val="0"/>
                <w:numId w:val="139"/>
              </w:numPr>
            </w:pPr>
            <w:r w:rsidRPr="002E6533">
              <w:t>Em seu aplicativo, acesse a guia Designer &gt; guia Layout &gt; painel Objetos.</w:t>
            </w:r>
          </w:p>
          <w:p w14:paraId="42B8D79F" w14:textId="77777777" w:rsidR="004470EF" w:rsidRPr="002E6533" w:rsidRDefault="00000000">
            <w:pPr>
              <w:pStyle w:val="Compact"/>
              <w:numPr>
                <w:ilvl w:val="0"/>
                <w:numId w:val="139"/>
              </w:numPr>
            </w:pPr>
            <w:r w:rsidRPr="002E6533">
              <w:t>Na seção Campos de dados, selecione o campo Lista de valores a ser atualizado.</w:t>
            </w:r>
          </w:p>
          <w:p w14:paraId="4834B74B" w14:textId="77777777" w:rsidR="004470EF" w:rsidRPr="002E6533" w:rsidRDefault="00000000">
            <w:pPr>
              <w:pStyle w:val="Compact"/>
              <w:numPr>
                <w:ilvl w:val="0"/>
                <w:numId w:val="139"/>
              </w:numPr>
            </w:pPr>
            <w:r w:rsidRPr="002E6533">
              <w:t>Acesse Propriedades &gt; Valores e clique em Editar valores.</w:t>
            </w:r>
          </w:p>
        </w:tc>
      </w:tr>
    </w:tbl>
    <w:p w14:paraId="2ABC330C" w14:textId="77777777" w:rsidR="004470EF" w:rsidRPr="002E6533" w:rsidRDefault="00000000">
      <w:pPr>
        <w:numPr>
          <w:ilvl w:val="0"/>
          <w:numId w:val="140"/>
        </w:numPr>
      </w:pPr>
      <w:r w:rsidRPr="002E6533">
        <w:t>Na seção Valores, selecione a opção aplicável a da lista de itens exibidos.</w:t>
      </w:r>
    </w:p>
    <w:p w14:paraId="10FF17C6" w14:textId="77777777" w:rsidR="004470EF" w:rsidRPr="002E6533" w:rsidRDefault="00000000">
      <w:pPr>
        <w:pStyle w:val="FirstParagraph"/>
      </w:pPr>
      <w:r w:rsidRPr="002E6533">
        <w:t>A tabela a seguir descreve as opções.</w:t>
      </w:r>
    </w:p>
    <w:p w14:paraId="253FB43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C071EC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F06431" w14:textId="77777777" w:rsidR="004470EF" w:rsidRPr="002E6533" w:rsidRDefault="00000000">
            <w:pPr>
              <w:pStyle w:val="Compact"/>
            </w:pPr>
            <w:r w:rsidRPr="002E6533">
              <w:t>Opção</w:t>
            </w:r>
          </w:p>
        </w:tc>
        <w:tc>
          <w:tcPr>
            <w:tcW w:w="3960" w:type="dxa"/>
          </w:tcPr>
          <w:p w14:paraId="7C405B9A" w14:textId="77777777" w:rsidR="004470EF" w:rsidRPr="002E6533" w:rsidRDefault="00000000">
            <w:pPr>
              <w:pStyle w:val="Compact"/>
            </w:pPr>
            <w:r w:rsidRPr="002E6533">
              <w:t>Descrição</w:t>
            </w:r>
          </w:p>
        </w:tc>
      </w:tr>
      <w:tr w:rsidR="004470EF" w:rsidRPr="002E6533" w14:paraId="5514D979" w14:textId="77777777">
        <w:tc>
          <w:tcPr>
            <w:tcW w:w="3960" w:type="dxa"/>
          </w:tcPr>
          <w:p w14:paraId="4835820D" w14:textId="77777777" w:rsidR="004470EF" w:rsidRPr="002E6533" w:rsidRDefault="00000000">
            <w:pPr>
              <w:pStyle w:val="Compact"/>
            </w:pPr>
            <w:r w:rsidRPr="002E6533">
              <w:t>Personalizado</w:t>
            </w:r>
          </w:p>
        </w:tc>
        <w:tc>
          <w:tcPr>
            <w:tcW w:w="3960" w:type="dxa"/>
          </w:tcPr>
          <w:p w14:paraId="47CB15EC" w14:textId="77777777" w:rsidR="004470EF" w:rsidRPr="002E6533" w:rsidRDefault="00000000">
            <w:pPr>
              <w:pStyle w:val="Compact"/>
            </w:pPr>
            <w:r w:rsidRPr="002E6533">
              <w:t>Lista os valores em uma ordem específica definida por você. Para ajustar a ordem dos valores, clique nos valores e arraste-os para a posição na lista.</w:t>
            </w:r>
          </w:p>
        </w:tc>
      </w:tr>
      <w:tr w:rsidR="004470EF" w:rsidRPr="002E6533" w14:paraId="6CE65C23" w14:textId="77777777">
        <w:tc>
          <w:tcPr>
            <w:tcW w:w="3960" w:type="dxa"/>
          </w:tcPr>
          <w:p w14:paraId="1BE7CF86" w14:textId="77777777" w:rsidR="004470EF" w:rsidRPr="002E6533" w:rsidRDefault="00000000">
            <w:pPr>
              <w:pStyle w:val="Compact"/>
            </w:pPr>
            <w:r w:rsidRPr="002E6533">
              <w:t>Crescente</w:t>
            </w:r>
          </w:p>
        </w:tc>
        <w:tc>
          <w:tcPr>
            <w:tcW w:w="3960" w:type="dxa"/>
          </w:tcPr>
          <w:p w14:paraId="271115FB" w14:textId="77777777" w:rsidR="004470EF" w:rsidRPr="002E6533" w:rsidRDefault="00000000">
            <w:pPr>
              <w:pStyle w:val="Corpodetexto"/>
            </w:pPr>
            <w:r w:rsidRPr="002E6533">
              <w:t>Lista os valores em ordem alfanumérica crescente. Por exemplo, os valores "Alto", "Médio" e "Baixo" são exibidos na seguinte ordem: Alto, Baixo, Médio.</w:t>
            </w:r>
          </w:p>
          <w:p w14:paraId="558510E7" w14:textId="77777777" w:rsidR="004470EF" w:rsidRPr="002E6533" w:rsidRDefault="00000000">
            <w:pPr>
              <w:pStyle w:val="Corpodetexto"/>
            </w:pPr>
            <w:r w:rsidRPr="002E6533">
              <w:t>A classificação alfanumérica não é aceita para listas de valores que contenham valores em vários idiomas.</w:t>
            </w:r>
          </w:p>
        </w:tc>
      </w:tr>
      <w:tr w:rsidR="004470EF" w:rsidRPr="002E6533" w14:paraId="1CBD2949" w14:textId="77777777">
        <w:tc>
          <w:tcPr>
            <w:tcW w:w="3960" w:type="dxa"/>
          </w:tcPr>
          <w:p w14:paraId="5C698BF8" w14:textId="77777777" w:rsidR="004470EF" w:rsidRPr="002E6533" w:rsidRDefault="00000000">
            <w:pPr>
              <w:pStyle w:val="Compact"/>
            </w:pPr>
            <w:r w:rsidRPr="002E6533">
              <w:t>Decrescente</w:t>
            </w:r>
          </w:p>
        </w:tc>
        <w:tc>
          <w:tcPr>
            <w:tcW w:w="3960" w:type="dxa"/>
          </w:tcPr>
          <w:p w14:paraId="582BA09A" w14:textId="77777777" w:rsidR="004470EF" w:rsidRPr="002E6533" w:rsidRDefault="00000000">
            <w:pPr>
              <w:pStyle w:val="Compact"/>
            </w:pPr>
            <w:r w:rsidRPr="002E6533">
              <w:t>Lista os valores em ordem alfanumérica decrescente. Por exemplo, os valores "Alto", "Médio" e "Baixo" são exibidos na seguinte ordem: Médio, Baixo, Alto.</w:t>
            </w:r>
          </w:p>
        </w:tc>
      </w:tr>
      <w:tr w:rsidR="004470EF" w:rsidRPr="002E6533" w14:paraId="1BB582F2" w14:textId="77777777">
        <w:tc>
          <w:tcPr>
            <w:tcW w:w="3960" w:type="dxa"/>
          </w:tcPr>
          <w:p w14:paraId="1FE59A3B" w14:textId="77777777" w:rsidR="004470EF" w:rsidRPr="002E6533" w:rsidRDefault="00000000">
            <w:pPr>
              <w:pStyle w:val="Compact"/>
            </w:pPr>
            <w:r w:rsidRPr="002E6533">
              <w:t>Aleatório</w:t>
            </w:r>
          </w:p>
        </w:tc>
        <w:tc>
          <w:tcPr>
            <w:tcW w:w="3960" w:type="dxa"/>
          </w:tcPr>
          <w:p w14:paraId="465A9290" w14:textId="77777777" w:rsidR="004470EF" w:rsidRPr="002E6533" w:rsidRDefault="00000000">
            <w:pPr>
              <w:pStyle w:val="Compact"/>
            </w:pPr>
            <w:r w:rsidRPr="002E6533">
              <w:t>Lista os valores em uma ordem diferente cada vez que a lista é exibida. Essa variação na ordem de exibição reduz a chance de os usuários finais detectarem padrões.</w:t>
            </w:r>
          </w:p>
        </w:tc>
      </w:tr>
    </w:tbl>
    <w:p w14:paraId="1D6D2F38" w14:textId="77777777" w:rsidR="004470EF" w:rsidRPr="002E6533" w:rsidRDefault="00000000">
      <w:pPr>
        <w:numPr>
          <w:ilvl w:val="0"/>
          <w:numId w:val="141"/>
        </w:numPr>
      </w:pPr>
      <w:r w:rsidRPr="002E6533">
        <w:t>Clique em Salvar ou em Salvar e fechar.</w:t>
      </w:r>
    </w:p>
    <w:p w14:paraId="00B93EC1" w14:textId="77777777" w:rsidR="004470EF" w:rsidRPr="002E6533" w:rsidRDefault="00000000">
      <w:pPr>
        <w:pStyle w:val="Compact"/>
        <w:numPr>
          <w:ilvl w:val="1"/>
          <w:numId w:val="142"/>
        </w:numPr>
      </w:pPr>
      <w:r w:rsidRPr="002E6533">
        <w:t>Para aplicar as alterações e continuar trabalhando, clique em Salvar.</w:t>
      </w:r>
    </w:p>
    <w:p w14:paraId="5DA9298F" w14:textId="77777777" w:rsidR="004470EF" w:rsidRPr="002E6533" w:rsidRDefault="00000000">
      <w:pPr>
        <w:pStyle w:val="Compact"/>
        <w:numPr>
          <w:ilvl w:val="1"/>
          <w:numId w:val="142"/>
        </w:numPr>
      </w:pPr>
      <w:r w:rsidRPr="002E6533">
        <w:lastRenderedPageBreak/>
        <w:t>Para salvar e sair, clique em Salvar e fechar.</w:t>
      </w:r>
    </w:p>
    <w:p w14:paraId="3DAC3CAD" w14:textId="77777777" w:rsidR="004470EF" w:rsidRPr="002E6533" w:rsidRDefault="00000000">
      <w:pPr>
        <w:pStyle w:val="Ttulo2"/>
      </w:pPr>
      <w:bookmarkStart w:id="62" w:name="exportando-valores"/>
      <w:bookmarkEnd w:id="59"/>
      <w:bookmarkEnd w:id="61"/>
      <w:r w:rsidRPr="002E6533">
        <w:t>Exportando valores</w:t>
      </w:r>
    </w:p>
    <w:p w14:paraId="13A0831B" w14:textId="77777777" w:rsidR="004470EF" w:rsidRPr="002E6533" w:rsidRDefault="00000000">
      <w:pPr>
        <w:pStyle w:val="FirstParagraph"/>
      </w:pPr>
      <w:r w:rsidRPr="002E6533">
        <w:t>Você pode exportar uma lista de valores para um arquivo XML externo utilizando o recurso de exportação para listas globais de valores, específicas ao campo e de questionário. Você pode alterar os valores no arquivo XML e reimportar a lista para atualizar seus valores rapidamente.</w:t>
      </w:r>
    </w:p>
    <w:p w14:paraId="0FD25683" w14:textId="77777777" w:rsidR="004470EF" w:rsidRPr="002E6533" w:rsidRDefault="00000000">
      <w:pPr>
        <w:numPr>
          <w:ilvl w:val="0"/>
          <w:numId w:val="143"/>
        </w:numPr>
      </w:pPr>
      <w:r w:rsidRPr="002E6533">
        <w:t>Vá para a lista de valores que deseja atualizar.</w:t>
      </w:r>
    </w:p>
    <w:p w14:paraId="134D9FCE" w14:textId="77777777" w:rsidR="004470EF" w:rsidRPr="002E6533" w:rsidRDefault="00000000">
      <w:pPr>
        <w:pStyle w:val="FirstParagraph"/>
      </w:pPr>
      <w:r w:rsidRPr="002E6533">
        <w:t>A tabela a seguir descreve como obter a guia Valores, dependendo do tipo de lista de valores.</w:t>
      </w:r>
    </w:p>
    <w:p w14:paraId="23F86EDD" w14:textId="77777777" w:rsidR="004470EF" w:rsidRPr="002E6533" w:rsidRDefault="00000000">
      <w:pPr>
        <w:pStyle w:val="TableCaption"/>
      </w:pPr>
      <w:r w:rsidRPr="002E6533">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02443B4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C1E3A3" w14:textId="77777777" w:rsidR="004470EF" w:rsidRPr="002E6533" w:rsidRDefault="00000000">
            <w:pPr>
              <w:pStyle w:val="Compact"/>
            </w:pPr>
            <w:r w:rsidRPr="002E6533">
              <w:t>Global</w:t>
            </w:r>
          </w:p>
        </w:tc>
        <w:tc>
          <w:tcPr>
            <w:tcW w:w="3960" w:type="dxa"/>
          </w:tcPr>
          <w:p w14:paraId="0546A568" w14:textId="77777777" w:rsidR="004470EF" w:rsidRPr="002E6533" w:rsidRDefault="00000000">
            <w:pPr>
              <w:pStyle w:val="Compact"/>
            </w:pPr>
            <w:r w:rsidRPr="002E6533">
              <w:t>Específico do campo</w:t>
            </w:r>
          </w:p>
        </w:tc>
      </w:tr>
      <w:tr w:rsidR="004470EF" w:rsidRPr="002E6533" w14:paraId="5FC3091A" w14:textId="77777777">
        <w:tc>
          <w:tcPr>
            <w:tcW w:w="3960" w:type="dxa"/>
          </w:tcPr>
          <w:p w14:paraId="0EA405D7" w14:textId="77777777" w:rsidR="004470EF" w:rsidRPr="002E6533" w:rsidRDefault="00000000">
            <w:pPr>
              <w:pStyle w:val="Compact"/>
              <w:numPr>
                <w:ilvl w:val="0"/>
                <w:numId w:val="144"/>
              </w:numPr>
            </w:pPr>
            <w:r w:rsidRPr="002E6533">
              <w:t>No menu, clique em menu Admin &gt; Gerador de aplicativos &gt; Listas de valores globais.</w:t>
            </w:r>
          </w:p>
          <w:p w14:paraId="4580CF2A" w14:textId="77777777" w:rsidR="004470EF" w:rsidRPr="002E6533" w:rsidRDefault="00000000">
            <w:pPr>
              <w:pStyle w:val="Compact"/>
              <w:numPr>
                <w:ilvl w:val="0"/>
                <w:numId w:val="144"/>
              </w:numPr>
            </w:pPr>
            <w:r w:rsidRPr="002E6533">
              <w:t>Selecione a lista Valores Globais para atualizar.</w:t>
            </w:r>
          </w:p>
        </w:tc>
        <w:tc>
          <w:tcPr>
            <w:tcW w:w="3960" w:type="dxa"/>
          </w:tcPr>
          <w:p w14:paraId="799868BA" w14:textId="77777777" w:rsidR="004470EF" w:rsidRPr="002E6533" w:rsidRDefault="00000000">
            <w:pPr>
              <w:pStyle w:val="Compact"/>
              <w:numPr>
                <w:ilvl w:val="0"/>
                <w:numId w:val="145"/>
              </w:numPr>
            </w:pPr>
            <w:r w:rsidRPr="002E6533">
              <w:t>Em seu aplicativo, acesse a guia Designer &gt; guia Layout &gt; painel Objetos.</w:t>
            </w:r>
          </w:p>
          <w:p w14:paraId="66F6AC0B" w14:textId="77777777" w:rsidR="004470EF" w:rsidRPr="002E6533" w:rsidRDefault="00000000">
            <w:pPr>
              <w:pStyle w:val="Compact"/>
              <w:numPr>
                <w:ilvl w:val="0"/>
                <w:numId w:val="145"/>
              </w:numPr>
            </w:pPr>
            <w:r w:rsidRPr="002E6533">
              <w:t>Na seção Campos de dados, selecione o campo Lista de valores a ser atualizado.</w:t>
            </w:r>
          </w:p>
          <w:p w14:paraId="2033013B" w14:textId="77777777" w:rsidR="004470EF" w:rsidRPr="002E6533" w:rsidRDefault="00000000">
            <w:pPr>
              <w:pStyle w:val="Compact"/>
              <w:numPr>
                <w:ilvl w:val="0"/>
                <w:numId w:val="145"/>
              </w:numPr>
            </w:pPr>
            <w:r w:rsidRPr="002E6533">
              <w:t>Acesse Propriedades &gt; Valores e clique em Editar valores.</w:t>
            </w:r>
          </w:p>
        </w:tc>
      </w:tr>
    </w:tbl>
    <w:p w14:paraId="58410E06" w14:textId="77777777" w:rsidR="004470EF" w:rsidRPr="002E6533" w:rsidRDefault="00000000">
      <w:pPr>
        <w:pStyle w:val="Compact"/>
        <w:numPr>
          <w:ilvl w:val="0"/>
          <w:numId w:val="146"/>
        </w:numPr>
      </w:pPr>
      <w:r w:rsidRPr="002E6533">
        <w:t>Na seção Valores, clique em Exportar.</w:t>
      </w:r>
    </w:p>
    <w:p w14:paraId="52C3E561" w14:textId="77777777" w:rsidR="004470EF" w:rsidRPr="002E6533" w:rsidRDefault="00000000">
      <w:pPr>
        <w:pStyle w:val="Compact"/>
        <w:numPr>
          <w:ilvl w:val="0"/>
          <w:numId w:val="146"/>
        </w:numPr>
      </w:pPr>
      <w:r w:rsidRPr="002E6533">
        <w:t>Digite um nome de arquivo e clique em Salvar.</w:t>
      </w:r>
    </w:p>
    <w:p w14:paraId="404394FA" w14:textId="77777777" w:rsidR="004470EF" w:rsidRPr="002E6533" w:rsidRDefault="00000000">
      <w:pPr>
        <w:numPr>
          <w:ilvl w:val="0"/>
          <w:numId w:val="146"/>
        </w:numPr>
      </w:pPr>
      <w:r w:rsidRPr="002E6533">
        <w:t>Clique em Salvar ou em Salvar e fechar.</w:t>
      </w:r>
    </w:p>
    <w:p w14:paraId="7BB71362" w14:textId="77777777" w:rsidR="004470EF" w:rsidRPr="002E6533" w:rsidRDefault="00000000">
      <w:pPr>
        <w:pStyle w:val="Compact"/>
        <w:numPr>
          <w:ilvl w:val="1"/>
          <w:numId w:val="147"/>
        </w:numPr>
      </w:pPr>
      <w:r w:rsidRPr="002E6533">
        <w:t>Para aplicar as alterações e continuar trabalhando, clique em Salvar.</w:t>
      </w:r>
    </w:p>
    <w:p w14:paraId="396F8B44" w14:textId="77777777" w:rsidR="004470EF" w:rsidRPr="002E6533" w:rsidRDefault="00000000">
      <w:pPr>
        <w:pStyle w:val="Compact"/>
        <w:numPr>
          <w:ilvl w:val="1"/>
          <w:numId w:val="147"/>
        </w:numPr>
      </w:pPr>
      <w:r w:rsidRPr="002E6533">
        <w:t>Para salvar e sair, clique em Salvar e fechar.</w:t>
      </w:r>
    </w:p>
    <w:p w14:paraId="073E8281" w14:textId="77777777" w:rsidR="004470EF" w:rsidRPr="002E6533" w:rsidRDefault="00000000">
      <w:pPr>
        <w:pStyle w:val="Ttulo2"/>
      </w:pPr>
      <w:bookmarkStart w:id="63" w:name="X4f3bdbb3cb970a8c9578cfa6430e76a1453636f"/>
      <w:bookmarkEnd w:id="62"/>
      <w:r w:rsidRPr="002E6533">
        <w:t>Convertendo listas de valores específicas de campo em listas globais de valores</w:t>
      </w:r>
    </w:p>
    <w:p w14:paraId="04213754" w14:textId="77777777" w:rsidR="004470EF" w:rsidRPr="002E6533" w:rsidRDefault="00000000">
      <w:pPr>
        <w:pStyle w:val="FirstParagraph"/>
      </w:pPr>
      <w:r w:rsidRPr="002E6533">
        <w:t>Como essas listas são específicas ao campo no qual são criadas, elas não podem ser reutilizadas em outros campos de lista de valores. No entanto, se você deseja reutilizar uma lista de valores específica ao campo, poderá promovê-la para uma lista global de valores, tornando-a disponível para uso em qualquer campo Lista de valores, Rastreamento de status entre aplicativos ou Matriz.</w:t>
      </w:r>
    </w:p>
    <w:p w14:paraId="0954484B" w14:textId="77777777" w:rsidR="004470EF" w:rsidRPr="002E6533" w:rsidRDefault="00000000">
      <w:pPr>
        <w:pStyle w:val="Compact"/>
        <w:numPr>
          <w:ilvl w:val="0"/>
          <w:numId w:val="148"/>
        </w:numPr>
      </w:pPr>
      <w:r w:rsidRPr="002E6533">
        <w:t>No menu, clique em menu Admin &gt; Gerador de aplicativos &gt; Aplicativos.</w:t>
      </w:r>
    </w:p>
    <w:p w14:paraId="01661042" w14:textId="77777777" w:rsidR="004470EF" w:rsidRPr="002E6533" w:rsidRDefault="00000000">
      <w:pPr>
        <w:pStyle w:val="Compact"/>
        <w:numPr>
          <w:ilvl w:val="0"/>
          <w:numId w:val="148"/>
        </w:numPr>
      </w:pPr>
      <w:r w:rsidRPr="002E6533">
        <w:t>Selecione o aplicativo ou o questionário.</w:t>
      </w:r>
    </w:p>
    <w:p w14:paraId="438A717E" w14:textId="77777777" w:rsidR="004470EF" w:rsidRPr="002E6533" w:rsidRDefault="00000000">
      <w:pPr>
        <w:pStyle w:val="Compact"/>
        <w:numPr>
          <w:ilvl w:val="0"/>
          <w:numId w:val="148"/>
        </w:numPr>
      </w:pPr>
      <w:r w:rsidRPr="002E6533">
        <w:t>Na seção Campos de dados, selecione o campo Lista de valores.</w:t>
      </w:r>
    </w:p>
    <w:p w14:paraId="3130CD7C" w14:textId="77777777" w:rsidR="004470EF" w:rsidRPr="002E6533" w:rsidRDefault="00000000">
      <w:pPr>
        <w:pStyle w:val="Compact"/>
        <w:numPr>
          <w:ilvl w:val="0"/>
          <w:numId w:val="148"/>
        </w:numPr>
      </w:pPr>
      <w:r w:rsidRPr="002E6533">
        <w:lastRenderedPageBreak/>
        <w:t xml:space="preserve">Na seção Informações gerais, clique em Promover para o </w:t>
      </w:r>
      <w:hyperlink r:id="rId313">
        <w:r w:rsidR="004470EF" w:rsidRPr="002E6533">
          <w:rPr>
            <w:rStyle w:val="Hyperlink"/>
          </w:rPr>
          <w:t>campo Lista global de valores</w:t>
        </w:r>
      </w:hyperlink>
      <w:r w:rsidRPr="002E6533">
        <w:t>.</w:t>
      </w:r>
    </w:p>
    <w:p w14:paraId="3847E3C4" w14:textId="77777777" w:rsidR="004470EF" w:rsidRPr="002E6533" w:rsidRDefault="00000000">
      <w:pPr>
        <w:pStyle w:val="Compact"/>
        <w:numPr>
          <w:ilvl w:val="0"/>
          <w:numId w:val="148"/>
        </w:numPr>
      </w:pPr>
      <w:r w:rsidRPr="002E6533">
        <w:t>Leia a advertência e confirme.</w:t>
      </w:r>
    </w:p>
    <w:p w14:paraId="38F9A840" w14:textId="77777777" w:rsidR="004470EF" w:rsidRPr="002E6533" w:rsidRDefault="00000000">
      <w:pPr>
        <w:pStyle w:val="Compact"/>
        <w:numPr>
          <w:ilvl w:val="0"/>
          <w:numId w:val="148"/>
        </w:numPr>
      </w:pPr>
      <w:r w:rsidRPr="002E6533">
        <w:t>Clique em Promote.</w:t>
      </w:r>
    </w:p>
    <w:p w14:paraId="5CB8751E" w14:textId="77777777" w:rsidR="004470EF" w:rsidRPr="002E6533" w:rsidRDefault="00000000">
      <w:pPr>
        <w:pStyle w:val="Ttulo2"/>
      </w:pPr>
      <w:bookmarkStart w:id="64" w:name="excluindo-valores"/>
      <w:bookmarkEnd w:id="63"/>
      <w:r w:rsidRPr="002E6533">
        <w:t>Excluindo valores</w:t>
      </w:r>
    </w:p>
    <w:p w14:paraId="2B71DFE2" w14:textId="77777777" w:rsidR="004470EF" w:rsidRPr="002E6533" w:rsidRDefault="00000000">
      <w:pPr>
        <w:pStyle w:val="FirstParagraph"/>
      </w:pPr>
      <w:r w:rsidRPr="002E6533">
        <w:t>Você pode excluir um valor de listas de valores globais, específicas ao campo e de questionário. Quando você exclui um valor de uma lista de valores global, específica a um campo ou de questionário, ele não é mais disponibilizado para seleção. Apenas os valores que não estão selecionados podem ser excluídos. Se você tentar excluir um valor selecionado em 1 ou mais registros, a Archer exibirá uma mensagem informando que o valor não pode ser excluído.</w:t>
      </w:r>
    </w:p>
    <w:p w14:paraId="4AA6AEBA" w14:textId="77777777" w:rsidR="004470EF" w:rsidRPr="002E6533" w:rsidRDefault="00000000">
      <w:pPr>
        <w:pStyle w:val="Corpodetexto"/>
      </w:pPr>
      <w:r w:rsidRPr="002E6533">
        <w:rPr>
          <w:b/>
          <w:bCs/>
        </w:rPr>
        <w:t>Importante:</w:t>
      </w:r>
      <w:r w:rsidRPr="002E6533">
        <w:t xml:space="preserve"> Você não pode excluir valores de uma lista de valores que são usados em um workflow avançado.</w:t>
      </w:r>
    </w:p>
    <w:p w14:paraId="7789F64D" w14:textId="77777777" w:rsidR="004470EF" w:rsidRPr="002E6533" w:rsidRDefault="00000000">
      <w:pPr>
        <w:pStyle w:val="Corpodetexto"/>
      </w:pPr>
      <w:r w:rsidRPr="002E6533">
        <w:t>Você pode excluir múltiplos valores de uma lista de valores, global, de questionário ou específica de campo, exportando a lista de valores em um arquivo XML e excluindo os valores que você deseja manter e deixando uma lista de valores que você deseja remover. O recurso Exclusão em massa permite a você faça upload do arquivo XML revisado e remova adequadamente da lista de valores a lista de valores não desejados.</w:t>
      </w:r>
    </w:p>
    <w:p w14:paraId="02BAD4EC" w14:textId="77777777" w:rsidR="004470EF" w:rsidRPr="002E6533" w:rsidRDefault="00000000">
      <w:pPr>
        <w:pStyle w:val="Corpodetexto"/>
      </w:pPr>
      <w:r w:rsidRPr="002E6533">
        <w:rPr>
          <w:b/>
          <w:bCs/>
        </w:rPr>
        <w:t>Observação:</w:t>
      </w:r>
      <w:r w:rsidRPr="002E6533">
        <w:t xml:space="preserve"> Para evitar confusão ao configurar os valores nos gráficos, faça manutenção regular da lista de valores. É recomendável que você mantenha suas listas de valores excluindo valores inativos não utilizados.</w:t>
      </w:r>
    </w:p>
    <w:p w14:paraId="54871968" w14:textId="77777777" w:rsidR="004470EF" w:rsidRPr="002E6533" w:rsidRDefault="00000000">
      <w:pPr>
        <w:pStyle w:val="Corpodetexto"/>
      </w:pPr>
      <w:r w:rsidRPr="002E6533">
        <w:rPr>
          <w:b/>
          <w:bCs/>
        </w:rPr>
        <w:t>Observação:</w:t>
      </w:r>
      <w:r w:rsidRPr="002E6533">
        <w:t xml:space="preserve"> Valores inativos não estão disponíveis para seleção ao configurar uma lista de valores. Para evitar confusão, é recomendável excluir valores inativos não utilizados que não têm descendentes ativos da lista de valores.</w:t>
      </w:r>
    </w:p>
    <w:p w14:paraId="5DE6830C" w14:textId="77777777" w:rsidR="004470EF" w:rsidRPr="002E6533" w:rsidRDefault="00000000">
      <w:pPr>
        <w:pStyle w:val="Ttulo3"/>
      </w:pPr>
      <w:bookmarkStart w:id="65" w:name="excluir-um-valor"/>
      <w:r w:rsidRPr="002E6533">
        <w:t>Excluir um valor</w:t>
      </w:r>
    </w:p>
    <w:p w14:paraId="6F3E5326" w14:textId="77777777" w:rsidR="004470EF" w:rsidRPr="002E6533" w:rsidRDefault="00000000">
      <w:pPr>
        <w:numPr>
          <w:ilvl w:val="0"/>
          <w:numId w:val="149"/>
        </w:numPr>
      </w:pPr>
      <w:r w:rsidRPr="002E6533">
        <w:t>Vá para a lista de valores que deseja atualizar.</w:t>
      </w:r>
    </w:p>
    <w:p w14:paraId="4508D94F" w14:textId="77777777" w:rsidR="004470EF" w:rsidRPr="002E6533" w:rsidRDefault="00000000">
      <w:pPr>
        <w:pStyle w:val="FirstParagraph"/>
      </w:pPr>
      <w:r w:rsidRPr="002E6533">
        <w:t>A tabela a seguir descreve como obter a guia Valores, dependendo do tipo de lista de valores.</w:t>
      </w:r>
    </w:p>
    <w:p w14:paraId="7F8572F4" w14:textId="77777777" w:rsidR="004470EF" w:rsidRPr="002E6533" w:rsidRDefault="00000000">
      <w:pPr>
        <w:pStyle w:val="TableCaption"/>
      </w:pPr>
      <w:r w:rsidRPr="002E6533">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7AF2B4B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97F0E1" w14:textId="77777777" w:rsidR="004470EF" w:rsidRPr="002E6533" w:rsidRDefault="00000000">
            <w:pPr>
              <w:pStyle w:val="Compact"/>
            </w:pPr>
            <w:r w:rsidRPr="002E6533">
              <w:t>Global</w:t>
            </w:r>
          </w:p>
        </w:tc>
        <w:tc>
          <w:tcPr>
            <w:tcW w:w="3960" w:type="dxa"/>
          </w:tcPr>
          <w:p w14:paraId="0900B37F" w14:textId="77777777" w:rsidR="004470EF" w:rsidRPr="002E6533" w:rsidRDefault="00000000">
            <w:pPr>
              <w:pStyle w:val="Compact"/>
            </w:pPr>
            <w:r w:rsidRPr="002E6533">
              <w:t>Específico do campo</w:t>
            </w:r>
          </w:p>
        </w:tc>
      </w:tr>
      <w:tr w:rsidR="004470EF" w:rsidRPr="002E6533" w14:paraId="37DA945F" w14:textId="77777777">
        <w:tc>
          <w:tcPr>
            <w:tcW w:w="3960" w:type="dxa"/>
          </w:tcPr>
          <w:p w14:paraId="4C0D0AA2" w14:textId="77777777" w:rsidR="004470EF" w:rsidRPr="002E6533" w:rsidRDefault="00000000">
            <w:pPr>
              <w:pStyle w:val="Compact"/>
              <w:numPr>
                <w:ilvl w:val="0"/>
                <w:numId w:val="150"/>
              </w:numPr>
            </w:pPr>
            <w:r w:rsidRPr="002E6533">
              <w:t>No menu, clique em menu Admin &gt; Gerador de aplicativos &gt; Listas de valores globais.</w:t>
            </w:r>
          </w:p>
          <w:p w14:paraId="2B5DBD72" w14:textId="77777777" w:rsidR="004470EF" w:rsidRPr="002E6533" w:rsidRDefault="00000000">
            <w:pPr>
              <w:pStyle w:val="Compact"/>
              <w:numPr>
                <w:ilvl w:val="0"/>
                <w:numId w:val="150"/>
              </w:numPr>
            </w:pPr>
            <w:r w:rsidRPr="002E6533">
              <w:t xml:space="preserve">Selecione a lista Valores Globais </w:t>
            </w:r>
            <w:r w:rsidRPr="002E6533">
              <w:lastRenderedPageBreak/>
              <w:t>para atualizar.</w:t>
            </w:r>
          </w:p>
        </w:tc>
        <w:tc>
          <w:tcPr>
            <w:tcW w:w="3960" w:type="dxa"/>
          </w:tcPr>
          <w:p w14:paraId="46399B06" w14:textId="77777777" w:rsidR="004470EF" w:rsidRPr="002E6533" w:rsidRDefault="00000000">
            <w:pPr>
              <w:pStyle w:val="Compact"/>
              <w:numPr>
                <w:ilvl w:val="0"/>
                <w:numId w:val="151"/>
              </w:numPr>
            </w:pPr>
            <w:r w:rsidRPr="002E6533">
              <w:lastRenderedPageBreak/>
              <w:t>Em seu aplicativo, acesse a guia Designer &gt; guia Layout &gt; painel Objetos.</w:t>
            </w:r>
          </w:p>
          <w:p w14:paraId="2AFD2280" w14:textId="77777777" w:rsidR="004470EF" w:rsidRPr="002E6533" w:rsidRDefault="00000000">
            <w:pPr>
              <w:pStyle w:val="Compact"/>
              <w:numPr>
                <w:ilvl w:val="0"/>
                <w:numId w:val="151"/>
              </w:numPr>
            </w:pPr>
            <w:r w:rsidRPr="002E6533">
              <w:t xml:space="preserve">Na seção Campos de dados, </w:t>
            </w:r>
            <w:r w:rsidRPr="002E6533">
              <w:lastRenderedPageBreak/>
              <w:t>selecione o campo Lista de valores a ser atualizado.</w:t>
            </w:r>
          </w:p>
          <w:p w14:paraId="4C2162DD" w14:textId="77777777" w:rsidR="004470EF" w:rsidRPr="002E6533" w:rsidRDefault="00000000">
            <w:pPr>
              <w:pStyle w:val="Compact"/>
              <w:numPr>
                <w:ilvl w:val="0"/>
                <w:numId w:val="151"/>
              </w:numPr>
            </w:pPr>
            <w:r w:rsidRPr="002E6533">
              <w:t>Acesse Propriedades &gt; Valores e clique em Editar valores.</w:t>
            </w:r>
          </w:p>
        </w:tc>
      </w:tr>
    </w:tbl>
    <w:p w14:paraId="577AE36A" w14:textId="77777777" w:rsidR="004470EF" w:rsidRPr="002E6533" w:rsidRDefault="00000000">
      <w:pPr>
        <w:pStyle w:val="Compact"/>
        <w:numPr>
          <w:ilvl w:val="0"/>
          <w:numId w:val="152"/>
        </w:numPr>
      </w:pPr>
      <w:r w:rsidRPr="002E6533">
        <w:lastRenderedPageBreak/>
        <w:t>Na seção Valores, siga 1 destes procedimentos para excluir um valor:</w:t>
      </w:r>
    </w:p>
    <w:p w14:paraId="207350B9" w14:textId="77777777" w:rsidR="004470EF" w:rsidRPr="002E6533" w:rsidRDefault="00000000">
      <w:pPr>
        <w:pStyle w:val="Compact"/>
        <w:numPr>
          <w:ilvl w:val="1"/>
          <w:numId w:val="153"/>
        </w:numPr>
      </w:pPr>
      <w:r w:rsidRPr="002E6533">
        <w:t>Selecione o valor e clique em Excluir.</w:t>
      </w:r>
    </w:p>
    <w:p w14:paraId="02EC7C50" w14:textId="77777777" w:rsidR="004470EF" w:rsidRPr="002E6533" w:rsidRDefault="00000000">
      <w:pPr>
        <w:pStyle w:val="Compact"/>
        <w:numPr>
          <w:ilvl w:val="1"/>
          <w:numId w:val="153"/>
        </w:numPr>
      </w:pPr>
      <w:r w:rsidRPr="002E6533">
        <w:t>Na coluna Ações, clique em Excluir.</w:t>
      </w:r>
    </w:p>
    <w:p w14:paraId="4569B7E5" w14:textId="77777777" w:rsidR="004470EF" w:rsidRPr="002E6533" w:rsidRDefault="00000000">
      <w:pPr>
        <w:pStyle w:val="Compact"/>
        <w:numPr>
          <w:ilvl w:val="0"/>
          <w:numId w:val="152"/>
        </w:numPr>
      </w:pPr>
      <w:r w:rsidRPr="002E6533">
        <w:t>Leia a advertência e confirme.</w:t>
      </w:r>
    </w:p>
    <w:p w14:paraId="03C093D4" w14:textId="77777777" w:rsidR="004470EF" w:rsidRPr="002E6533" w:rsidRDefault="00000000">
      <w:pPr>
        <w:numPr>
          <w:ilvl w:val="0"/>
          <w:numId w:val="152"/>
        </w:numPr>
      </w:pPr>
      <w:r w:rsidRPr="002E6533">
        <w:t>Clique em Salvar ou em Salvar e fechar.</w:t>
      </w:r>
    </w:p>
    <w:p w14:paraId="0DF3E903" w14:textId="77777777" w:rsidR="004470EF" w:rsidRPr="002E6533" w:rsidRDefault="00000000">
      <w:pPr>
        <w:pStyle w:val="Compact"/>
        <w:numPr>
          <w:ilvl w:val="1"/>
          <w:numId w:val="154"/>
        </w:numPr>
      </w:pPr>
      <w:r w:rsidRPr="002E6533">
        <w:t>Para aplicar as alterações e continuar trabalhando, clique em Salvar.</w:t>
      </w:r>
    </w:p>
    <w:p w14:paraId="613EC605" w14:textId="77777777" w:rsidR="004470EF" w:rsidRPr="002E6533" w:rsidRDefault="00000000">
      <w:pPr>
        <w:pStyle w:val="Compact"/>
        <w:numPr>
          <w:ilvl w:val="1"/>
          <w:numId w:val="154"/>
        </w:numPr>
      </w:pPr>
      <w:r w:rsidRPr="002E6533">
        <w:t>Para salvar e sair, clique em Salvar e fechar.</w:t>
      </w:r>
    </w:p>
    <w:p w14:paraId="403F94EB" w14:textId="77777777" w:rsidR="004470EF" w:rsidRPr="002E6533" w:rsidRDefault="00000000">
      <w:pPr>
        <w:pStyle w:val="Ttulo3"/>
      </w:pPr>
      <w:bookmarkStart w:id="66" w:name="excluir-vários-valores"/>
      <w:bookmarkEnd w:id="65"/>
      <w:r w:rsidRPr="002E6533">
        <w:t>Excluir vários valores</w:t>
      </w:r>
    </w:p>
    <w:p w14:paraId="6240D2D0" w14:textId="77777777" w:rsidR="004470EF" w:rsidRPr="002E6533" w:rsidRDefault="00000000">
      <w:pPr>
        <w:numPr>
          <w:ilvl w:val="0"/>
          <w:numId w:val="155"/>
        </w:numPr>
      </w:pPr>
      <w:r w:rsidRPr="002E6533">
        <w:t>Vá para a lista de valores que deseja atualizar.</w:t>
      </w:r>
    </w:p>
    <w:p w14:paraId="6BE44E6D" w14:textId="77777777" w:rsidR="004470EF" w:rsidRPr="002E6533" w:rsidRDefault="00000000">
      <w:pPr>
        <w:pStyle w:val="FirstParagraph"/>
      </w:pPr>
      <w:r w:rsidRPr="002E6533">
        <w:t>A tabela a seguir descreve como obter a guia Valores, dependendo do tipo de lista de valores.</w:t>
      </w:r>
    </w:p>
    <w:p w14:paraId="30A195C6" w14:textId="77777777" w:rsidR="004470EF" w:rsidRPr="002E6533" w:rsidRDefault="00000000">
      <w:pPr>
        <w:pStyle w:val="TableCaption"/>
      </w:pPr>
      <w:r w:rsidRPr="002E6533">
        <w:t>A tabela a seguir descreve como obter a guia Valores, dependendo do tipo de lista de valores.</w:t>
      </w:r>
    </w:p>
    <w:tbl>
      <w:tblPr>
        <w:tblStyle w:val="Table"/>
        <w:tblW w:w="5000" w:type="pct"/>
        <w:tblLayout w:type="fixed"/>
        <w:tblLook w:val="0020" w:firstRow="1" w:lastRow="0" w:firstColumn="0" w:lastColumn="0" w:noHBand="0" w:noVBand="0"/>
      </w:tblPr>
      <w:tblGrid>
        <w:gridCol w:w="4527"/>
        <w:gridCol w:w="4527"/>
      </w:tblGrid>
      <w:tr w:rsidR="004470EF" w:rsidRPr="002E6533" w14:paraId="72270CE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FB8F3E" w14:textId="77777777" w:rsidR="004470EF" w:rsidRPr="002E6533" w:rsidRDefault="00000000">
            <w:pPr>
              <w:pStyle w:val="Compact"/>
            </w:pPr>
            <w:r w:rsidRPr="002E6533">
              <w:t>Global</w:t>
            </w:r>
          </w:p>
        </w:tc>
        <w:tc>
          <w:tcPr>
            <w:tcW w:w="3960" w:type="dxa"/>
          </w:tcPr>
          <w:p w14:paraId="6AB30DD8" w14:textId="77777777" w:rsidR="004470EF" w:rsidRPr="002E6533" w:rsidRDefault="00000000">
            <w:pPr>
              <w:pStyle w:val="Compact"/>
            </w:pPr>
            <w:r w:rsidRPr="002E6533">
              <w:t>Específico do campo</w:t>
            </w:r>
          </w:p>
        </w:tc>
      </w:tr>
      <w:tr w:rsidR="004470EF" w:rsidRPr="002E6533" w14:paraId="42D1B08A" w14:textId="77777777">
        <w:tc>
          <w:tcPr>
            <w:tcW w:w="3960" w:type="dxa"/>
          </w:tcPr>
          <w:p w14:paraId="5F2605C7" w14:textId="77777777" w:rsidR="004470EF" w:rsidRPr="002E6533" w:rsidRDefault="00000000">
            <w:pPr>
              <w:pStyle w:val="Compact"/>
              <w:numPr>
                <w:ilvl w:val="0"/>
                <w:numId w:val="156"/>
              </w:numPr>
            </w:pPr>
            <w:r w:rsidRPr="002E6533">
              <w:t>No menu, clique em menu Admin &gt; Gerador de aplicativos &gt; Listas de valores globais.</w:t>
            </w:r>
          </w:p>
          <w:p w14:paraId="50B88ED0" w14:textId="77777777" w:rsidR="004470EF" w:rsidRPr="002E6533" w:rsidRDefault="00000000">
            <w:pPr>
              <w:pStyle w:val="Compact"/>
              <w:numPr>
                <w:ilvl w:val="0"/>
                <w:numId w:val="156"/>
              </w:numPr>
            </w:pPr>
            <w:r w:rsidRPr="002E6533">
              <w:t>Selecione a lista Valores Globais para atualizar.</w:t>
            </w:r>
          </w:p>
        </w:tc>
        <w:tc>
          <w:tcPr>
            <w:tcW w:w="3960" w:type="dxa"/>
          </w:tcPr>
          <w:p w14:paraId="534BB480" w14:textId="77777777" w:rsidR="004470EF" w:rsidRPr="002E6533" w:rsidRDefault="00000000">
            <w:pPr>
              <w:pStyle w:val="Compact"/>
              <w:numPr>
                <w:ilvl w:val="0"/>
                <w:numId w:val="157"/>
              </w:numPr>
            </w:pPr>
            <w:r w:rsidRPr="002E6533">
              <w:t>Em seu aplicativo, acesse a guia Designer &gt; guia Layout &gt; painel Objetos.</w:t>
            </w:r>
          </w:p>
          <w:p w14:paraId="1A5884C5" w14:textId="77777777" w:rsidR="004470EF" w:rsidRPr="002E6533" w:rsidRDefault="00000000">
            <w:pPr>
              <w:pStyle w:val="Compact"/>
              <w:numPr>
                <w:ilvl w:val="0"/>
                <w:numId w:val="157"/>
              </w:numPr>
            </w:pPr>
            <w:r w:rsidRPr="002E6533">
              <w:t>Na seção Campos de dados, selecione o campo Lista de valores a ser atualizado.</w:t>
            </w:r>
          </w:p>
          <w:p w14:paraId="50EA2D1E" w14:textId="77777777" w:rsidR="004470EF" w:rsidRPr="002E6533" w:rsidRDefault="00000000">
            <w:pPr>
              <w:pStyle w:val="Compact"/>
              <w:numPr>
                <w:ilvl w:val="0"/>
                <w:numId w:val="157"/>
              </w:numPr>
            </w:pPr>
            <w:r w:rsidRPr="002E6533">
              <w:t>Acesse Propriedades &gt; Valores e clique em Editar valores.</w:t>
            </w:r>
          </w:p>
        </w:tc>
      </w:tr>
    </w:tbl>
    <w:p w14:paraId="016E7368" w14:textId="77777777" w:rsidR="004470EF" w:rsidRPr="002E6533" w:rsidRDefault="00000000">
      <w:pPr>
        <w:pStyle w:val="Compact"/>
        <w:numPr>
          <w:ilvl w:val="0"/>
          <w:numId w:val="158"/>
        </w:numPr>
      </w:pPr>
      <w:r w:rsidRPr="002E6533">
        <w:t>Na seção Valores, clique em Exportar.</w:t>
      </w:r>
    </w:p>
    <w:p w14:paraId="054E0506" w14:textId="77777777" w:rsidR="004470EF" w:rsidRPr="002E6533" w:rsidRDefault="00000000">
      <w:pPr>
        <w:pStyle w:val="Compact"/>
        <w:numPr>
          <w:ilvl w:val="0"/>
          <w:numId w:val="158"/>
        </w:numPr>
      </w:pPr>
      <w:r w:rsidRPr="002E6533">
        <w:t>Digite um nome de arquivo e clique em Salvar.</w:t>
      </w:r>
    </w:p>
    <w:p w14:paraId="1D23590D" w14:textId="77777777" w:rsidR="004470EF" w:rsidRPr="002E6533" w:rsidRDefault="00000000">
      <w:pPr>
        <w:pStyle w:val="Compact"/>
        <w:numPr>
          <w:ilvl w:val="0"/>
          <w:numId w:val="158"/>
        </w:numPr>
      </w:pPr>
      <w:r w:rsidRPr="002E6533">
        <w:t>Exclua valores da lista de valores exportada.</w:t>
      </w:r>
    </w:p>
    <w:p w14:paraId="701C0A97" w14:textId="77777777" w:rsidR="004470EF" w:rsidRPr="002E6533" w:rsidRDefault="00000000">
      <w:pPr>
        <w:pStyle w:val="Compact"/>
        <w:numPr>
          <w:ilvl w:val="0"/>
          <w:numId w:val="158"/>
        </w:numPr>
      </w:pPr>
      <w:r w:rsidRPr="002E6533">
        <w:t>Salve o arquivo XML revisado.</w:t>
      </w:r>
    </w:p>
    <w:p w14:paraId="7ECF2C9D" w14:textId="77777777" w:rsidR="004470EF" w:rsidRPr="002E6533" w:rsidRDefault="00000000">
      <w:pPr>
        <w:pStyle w:val="Compact"/>
        <w:numPr>
          <w:ilvl w:val="0"/>
          <w:numId w:val="158"/>
        </w:numPr>
      </w:pPr>
      <w:r w:rsidRPr="002E6533">
        <w:t>Importe o arquivo XML revisado.</w:t>
      </w:r>
    </w:p>
    <w:p w14:paraId="6CEF7EE4" w14:textId="77777777" w:rsidR="004470EF" w:rsidRPr="002E6533" w:rsidRDefault="00000000">
      <w:pPr>
        <w:pStyle w:val="Compact"/>
        <w:numPr>
          <w:ilvl w:val="1"/>
          <w:numId w:val="159"/>
        </w:numPr>
      </w:pPr>
      <w:r w:rsidRPr="002E6533">
        <w:t>Na seção Valores, clique em Exclusão em massa.</w:t>
      </w:r>
    </w:p>
    <w:p w14:paraId="3AE3D469" w14:textId="77777777" w:rsidR="004470EF" w:rsidRPr="002E6533" w:rsidRDefault="00000000">
      <w:pPr>
        <w:pStyle w:val="Compact"/>
        <w:numPr>
          <w:ilvl w:val="1"/>
          <w:numId w:val="159"/>
        </w:numPr>
      </w:pPr>
      <w:r w:rsidRPr="002E6533">
        <w:t>Clique em Adicionar novo.</w:t>
      </w:r>
    </w:p>
    <w:p w14:paraId="5158830E" w14:textId="77777777" w:rsidR="004470EF" w:rsidRPr="002E6533" w:rsidRDefault="00000000">
      <w:pPr>
        <w:pStyle w:val="Compact"/>
        <w:numPr>
          <w:ilvl w:val="1"/>
          <w:numId w:val="159"/>
        </w:numPr>
      </w:pPr>
      <w:r w:rsidRPr="002E6533">
        <w:t>Selecione o XML que deseja fazer upload e clique em Abrir.</w:t>
      </w:r>
    </w:p>
    <w:p w14:paraId="4BA891CB" w14:textId="77777777" w:rsidR="004470EF" w:rsidRPr="002E6533" w:rsidRDefault="00000000">
      <w:pPr>
        <w:pStyle w:val="Compact"/>
        <w:numPr>
          <w:ilvl w:val="1"/>
          <w:numId w:val="159"/>
        </w:numPr>
      </w:pPr>
      <w:r w:rsidRPr="002E6533">
        <w:t>Clique em OK.</w:t>
      </w:r>
    </w:p>
    <w:p w14:paraId="1CEDED31" w14:textId="77777777" w:rsidR="004470EF" w:rsidRPr="002E6533" w:rsidRDefault="00000000">
      <w:pPr>
        <w:numPr>
          <w:ilvl w:val="0"/>
          <w:numId w:val="158"/>
        </w:numPr>
      </w:pPr>
      <w:r w:rsidRPr="002E6533">
        <w:t>Clique em Salvar ou em Salvar e fechar.</w:t>
      </w:r>
    </w:p>
    <w:p w14:paraId="6EB13F79" w14:textId="77777777" w:rsidR="004470EF" w:rsidRPr="002E6533" w:rsidRDefault="00000000">
      <w:pPr>
        <w:pStyle w:val="Compact"/>
        <w:numPr>
          <w:ilvl w:val="1"/>
          <w:numId w:val="160"/>
        </w:numPr>
      </w:pPr>
      <w:r w:rsidRPr="002E6533">
        <w:lastRenderedPageBreak/>
        <w:t>Para aplicar as alterações e continuar trabalhando, clique em Salvar.</w:t>
      </w:r>
    </w:p>
    <w:p w14:paraId="20DCFA86" w14:textId="77777777" w:rsidR="004470EF" w:rsidRPr="002E6533" w:rsidRDefault="00000000">
      <w:pPr>
        <w:pStyle w:val="Compact"/>
        <w:numPr>
          <w:ilvl w:val="1"/>
          <w:numId w:val="160"/>
        </w:numPr>
      </w:pPr>
      <w:r w:rsidRPr="002E6533">
        <w:t>Para salvar e sair, clique em Salvar e fechar.</w:t>
      </w:r>
    </w:p>
    <w:p w14:paraId="58839A01" w14:textId="77777777" w:rsidR="004470EF" w:rsidRPr="002E6533" w:rsidRDefault="00000000">
      <w:pPr>
        <w:pStyle w:val="Ttulo1"/>
      </w:pPr>
      <w:bookmarkStart w:id="67" w:name="X8255dd27f6939aff8c844a3dbd327634d9a157b"/>
      <w:bookmarkEnd w:id="58"/>
      <w:bookmarkEnd w:id="64"/>
      <w:bookmarkEnd w:id="66"/>
      <w:r w:rsidRPr="002E6533">
        <w:t>Definindo valores de linha e coluna específicos ao campo para um campo matriz</w:t>
      </w:r>
    </w:p>
    <w:p w14:paraId="4BB80276" w14:textId="77777777" w:rsidR="004470EF" w:rsidRPr="002E6533" w:rsidRDefault="00000000">
      <w:pPr>
        <w:pStyle w:val="FirstParagraph"/>
      </w:pPr>
      <w:r w:rsidRPr="002E6533">
        <w:t xml:space="preserve">Um </w:t>
      </w:r>
      <w:hyperlink r:id="rId314">
        <w:r w:rsidR="004470EF" w:rsidRPr="002E6533">
          <w:rPr>
            <w:rStyle w:val="Hyperlink"/>
          </w:rPr>
          <w:t>campo Matriz</w:t>
        </w:r>
      </w:hyperlink>
      <w:r w:rsidRPr="002E6533">
        <w:t xml:space="preserve"> permite a exibição de um array bidimensional de caixas de seleção, o que possibilita aos usuários representar ou classificar respostas relativas aos 2 fatores definidos pelas dimensões. 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14:paraId="6D434A7F" w14:textId="77777777" w:rsidR="004470EF" w:rsidRPr="002E6533" w:rsidRDefault="00000000">
      <w:pPr>
        <w:pStyle w:val="Corpodetexto"/>
      </w:pPr>
      <w:r w:rsidRPr="002E6533">
        <w:rPr>
          <w:b/>
          <w:bCs/>
        </w:rPr>
        <w:t>Observação:</w:t>
      </w:r>
      <w:r w:rsidRPr="002E6533">
        <w:t xml:space="preserve"> Se você optar por usar listas de valores globais para preencher os valores de linhas e colunas do campo Matriz, os links Valores da coluna e Valores da linha não serão exibidos no painel Campos de dados da página Designer de aplicativos.</w:t>
      </w:r>
    </w:p>
    <w:p w14:paraId="498DDDFA" w14:textId="77777777" w:rsidR="004470EF" w:rsidRPr="002E6533" w:rsidRDefault="00000000">
      <w:pPr>
        <w:pStyle w:val="Corpodetexto"/>
      </w:pPr>
      <w:r w:rsidRPr="002E6533">
        <w:t>Nesta página</w:t>
      </w:r>
    </w:p>
    <w:p w14:paraId="628992C4" w14:textId="77777777" w:rsidR="004470EF" w:rsidRPr="002E6533" w:rsidRDefault="004470EF">
      <w:pPr>
        <w:pStyle w:val="Compact"/>
        <w:numPr>
          <w:ilvl w:val="0"/>
          <w:numId w:val="161"/>
        </w:numPr>
      </w:pPr>
      <w:hyperlink w:anchor="Xaff879bdce2a5b491b8ad849e8249173fb0b51e">
        <w:r w:rsidRPr="002E6533">
          <w:rPr>
            <w:rStyle w:val="Hyperlink"/>
          </w:rPr>
          <w:t>Adicionar valores de coluna ou linha específicos ao campo para um campo matriz</w:t>
        </w:r>
      </w:hyperlink>
    </w:p>
    <w:p w14:paraId="52D045F7" w14:textId="77777777" w:rsidR="004470EF" w:rsidRPr="002E6533" w:rsidRDefault="004470EF">
      <w:pPr>
        <w:pStyle w:val="Compact"/>
        <w:numPr>
          <w:ilvl w:val="0"/>
          <w:numId w:val="161"/>
        </w:numPr>
      </w:pPr>
      <w:hyperlink w:anchor="Xf3703a46bb37e17aa4a114a857f2a8f455fd37d">
        <w:r w:rsidRPr="002E6533">
          <w:rPr>
            <w:rStyle w:val="Hyperlink"/>
          </w:rPr>
          <w:t>Editar valores de coluna ou linha específica ao campo para um campo matriz</w:t>
        </w:r>
      </w:hyperlink>
    </w:p>
    <w:p w14:paraId="1B18E9A0" w14:textId="77777777" w:rsidR="004470EF" w:rsidRPr="002E6533" w:rsidRDefault="004470EF">
      <w:pPr>
        <w:pStyle w:val="Compact"/>
        <w:numPr>
          <w:ilvl w:val="0"/>
          <w:numId w:val="161"/>
        </w:numPr>
      </w:pPr>
      <w:hyperlink w:anchor="X228c09c3f0119b7f678999297bc8341779cc51d">
        <w:r w:rsidRPr="002E6533">
          <w:rPr>
            <w:rStyle w:val="Hyperlink"/>
          </w:rPr>
          <w:t>Exportar os valores de coluna ou linha específica ao campo para um campo matriz</w:t>
        </w:r>
      </w:hyperlink>
    </w:p>
    <w:p w14:paraId="25C77140" w14:textId="77777777" w:rsidR="004470EF" w:rsidRPr="002E6533" w:rsidRDefault="004470EF">
      <w:pPr>
        <w:pStyle w:val="Compact"/>
        <w:numPr>
          <w:ilvl w:val="0"/>
          <w:numId w:val="161"/>
        </w:numPr>
      </w:pPr>
      <w:hyperlink w:anchor="Xff5f1a6eff3f78c3209b67a2a93c32aa429915d">
        <w:r w:rsidRPr="002E6533">
          <w:rPr>
            <w:rStyle w:val="Hyperlink"/>
          </w:rPr>
          <w:t>Importar valores de coluna ou linha específica ao campo para um campo matriz</w:t>
        </w:r>
      </w:hyperlink>
    </w:p>
    <w:p w14:paraId="6F505AB8" w14:textId="77777777" w:rsidR="004470EF" w:rsidRPr="002E6533" w:rsidRDefault="004470EF">
      <w:pPr>
        <w:pStyle w:val="Compact"/>
        <w:numPr>
          <w:ilvl w:val="0"/>
          <w:numId w:val="161"/>
        </w:numPr>
      </w:pPr>
      <w:hyperlink w:anchor="Xfba90294e2c1c49d987ab55dfe0917e99206c91">
        <w:r w:rsidRPr="002E6533">
          <w:rPr>
            <w:rStyle w:val="Hyperlink"/>
          </w:rPr>
          <w:t>Desativar valores de coluna ou linha específica ao campo para um campo matriz</w:t>
        </w:r>
      </w:hyperlink>
    </w:p>
    <w:p w14:paraId="78B54711" w14:textId="77777777" w:rsidR="004470EF" w:rsidRPr="002E6533" w:rsidRDefault="00000000">
      <w:pPr>
        <w:pStyle w:val="Ttulo2"/>
      </w:pPr>
      <w:bookmarkStart w:id="68" w:name="Xd7538ea57dae1e9cb5f1b16c493b9925503902f"/>
      <w:r w:rsidRPr="002E6533">
        <w:t>Adicionar valores de coluna ou linha específicos ao campo para um campo matriz</w:t>
      </w:r>
    </w:p>
    <w:p w14:paraId="5D744BB0" w14:textId="77777777" w:rsidR="004470EF" w:rsidRPr="002E6533" w:rsidRDefault="00000000">
      <w:pPr>
        <w:pStyle w:val="Compact"/>
        <w:numPr>
          <w:ilvl w:val="0"/>
          <w:numId w:val="162"/>
        </w:numPr>
      </w:pPr>
      <w:r w:rsidRPr="002E6533">
        <w:t>Em seu aplicativo, acesse a guia Designer &gt; guia Layout &gt; painel Objetos.</w:t>
      </w:r>
    </w:p>
    <w:p w14:paraId="51888A29" w14:textId="77777777" w:rsidR="004470EF" w:rsidRPr="002E6533" w:rsidRDefault="00000000">
      <w:pPr>
        <w:pStyle w:val="Compact"/>
        <w:numPr>
          <w:ilvl w:val="0"/>
          <w:numId w:val="162"/>
        </w:numPr>
      </w:pPr>
      <w:r w:rsidRPr="002E6533">
        <w:t>Na seção Campos de dados, selecione o campo Matriz.</w:t>
      </w:r>
    </w:p>
    <w:p w14:paraId="7E291DF5" w14:textId="77777777" w:rsidR="004470EF" w:rsidRPr="002E6533" w:rsidRDefault="00000000">
      <w:pPr>
        <w:pStyle w:val="Compact"/>
        <w:numPr>
          <w:ilvl w:val="0"/>
          <w:numId w:val="162"/>
        </w:numPr>
      </w:pPr>
      <w:r w:rsidRPr="002E6533">
        <w:t>Execute um destes procedimentos:</w:t>
      </w:r>
    </w:p>
    <w:p w14:paraId="0A6F42C2" w14:textId="77777777" w:rsidR="004470EF" w:rsidRPr="002E6533" w:rsidRDefault="00000000">
      <w:pPr>
        <w:pStyle w:val="Compact"/>
        <w:numPr>
          <w:ilvl w:val="1"/>
          <w:numId w:val="163"/>
        </w:numPr>
      </w:pPr>
      <w:r w:rsidRPr="002E6533">
        <w:t>Para definir valores para uma coluna, na seção Valores da coluna, clique em Editar valores da coluna.</w:t>
      </w:r>
    </w:p>
    <w:p w14:paraId="6960BE9A" w14:textId="77777777" w:rsidR="004470EF" w:rsidRPr="002E6533" w:rsidRDefault="00000000">
      <w:pPr>
        <w:pStyle w:val="Compact"/>
        <w:numPr>
          <w:ilvl w:val="1"/>
          <w:numId w:val="163"/>
        </w:numPr>
      </w:pPr>
      <w:r w:rsidRPr="002E6533">
        <w:t>Para definir valores para uma linha, na seção Valores de linha, clique em Editar valores de linha.</w:t>
      </w:r>
    </w:p>
    <w:p w14:paraId="3F7D07A4" w14:textId="77777777" w:rsidR="004470EF" w:rsidRPr="002E6533" w:rsidRDefault="00000000">
      <w:pPr>
        <w:pStyle w:val="Compact"/>
        <w:numPr>
          <w:ilvl w:val="0"/>
          <w:numId w:val="162"/>
        </w:numPr>
      </w:pPr>
      <w:r w:rsidRPr="002E6533">
        <w:lastRenderedPageBreak/>
        <w:t>Na seção Valores, clique em Adicionar novo.</w:t>
      </w:r>
    </w:p>
    <w:p w14:paraId="3A9AF56C" w14:textId="77777777" w:rsidR="004470EF" w:rsidRPr="002E6533" w:rsidRDefault="00000000">
      <w:pPr>
        <w:pStyle w:val="Compact"/>
        <w:numPr>
          <w:ilvl w:val="0"/>
          <w:numId w:val="162"/>
        </w:numPr>
      </w:pPr>
      <w:r w:rsidRPr="002E6533">
        <w:t>No campo Valor do texto, digite o valor como você quer que seja exibido na lista de valores.</w:t>
      </w:r>
    </w:p>
    <w:p w14:paraId="65C5F7B7" w14:textId="77777777" w:rsidR="004470EF" w:rsidRPr="002E6533" w:rsidRDefault="00000000">
      <w:pPr>
        <w:numPr>
          <w:ilvl w:val="0"/>
          <w:numId w:val="162"/>
        </w:numPr>
      </w:pPr>
      <w:r w:rsidRPr="002E6533">
        <w:t>(Opcional) No campo Descrição, digite uma descrição.</w:t>
      </w:r>
    </w:p>
    <w:p w14:paraId="76BD0C42" w14:textId="77777777" w:rsidR="004470EF" w:rsidRPr="002E6533" w:rsidRDefault="00000000">
      <w:pPr>
        <w:numPr>
          <w:ilvl w:val="0"/>
          <w:numId w:val="164"/>
        </w:numPr>
      </w:pPr>
      <w:r w:rsidRPr="002E6533">
        <w:t>Se o campo estiver configurado para exibir links de descrição, os usuários poderão visualizar a descrição clicando no valor vinculado.</w:t>
      </w:r>
    </w:p>
    <w:p w14:paraId="4D8C2594" w14:textId="77777777" w:rsidR="004470EF" w:rsidRPr="002E6533" w:rsidRDefault="00000000">
      <w:pPr>
        <w:pStyle w:val="Compact"/>
        <w:numPr>
          <w:ilvl w:val="0"/>
          <w:numId w:val="165"/>
        </w:numPr>
      </w:pPr>
      <w:r w:rsidRPr="002E6533">
        <w:t>(Opcional) No campo Seleção padrão, clique em Por padrão, selecionar este valor.</w:t>
      </w:r>
    </w:p>
    <w:p w14:paraId="148A844C" w14:textId="77777777" w:rsidR="004470EF" w:rsidRPr="002E6533" w:rsidRDefault="00000000">
      <w:pPr>
        <w:pStyle w:val="Compact"/>
        <w:numPr>
          <w:ilvl w:val="0"/>
          <w:numId w:val="165"/>
        </w:numPr>
      </w:pPr>
      <w:r w:rsidRPr="002E6533">
        <w:t>No campo Valor numérico, informe o valor.</w:t>
      </w:r>
    </w:p>
    <w:p w14:paraId="21020FCF" w14:textId="77777777" w:rsidR="004470EF" w:rsidRPr="002E6533" w:rsidRDefault="00000000">
      <w:pPr>
        <w:pStyle w:val="Compact"/>
        <w:numPr>
          <w:ilvl w:val="0"/>
          <w:numId w:val="165"/>
        </w:numPr>
      </w:pPr>
      <w:r w:rsidRPr="002E6533">
        <w:t>(Opcional) No campo Cor do texto, selecione uma cor para aplicar ao texto do valor.</w:t>
      </w:r>
    </w:p>
    <w:p w14:paraId="67253484" w14:textId="77777777" w:rsidR="004470EF" w:rsidRPr="002E6533" w:rsidRDefault="00000000">
      <w:pPr>
        <w:pStyle w:val="Compact"/>
        <w:numPr>
          <w:ilvl w:val="0"/>
          <w:numId w:val="165"/>
        </w:numPr>
      </w:pPr>
      <w:r w:rsidRPr="002E6533">
        <w:t>(Opcional) No campo Imagem, clique em Adicionar para se conectar e imagem para o valor.</w:t>
      </w:r>
    </w:p>
    <w:p w14:paraId="195C8E43" w14:textId="77777777" w:rsidR="004470EF" w:rsidRPr="002E6533" w:rsidRDefault="00000000">
      <w:pPr>
        <w:pStyle w:val="Compact"/>
        <w:numPr>
          <w:ilvl w:val="0"/>
          <w:numId w:val="165"/>
        </w:numPr>
      </w:pPr>
      <w:r w:rsidRPr="002E6533">
        <w:t xml:space="preserve">(Opcional) No </w:t>
      </w:r>
      <w:proofErr w:type="gramStart"/>
      <w:r w:rsidRPr="002E6533">
        <w:t>campo Outros</w:t>
      </w:r>
      <w:proofErr w:type="gramEnd"/>
      <w:r w:rsidRPr="002E6533">
        <w:t>, clique em Exigir que os usuários especifiquem informações adicionais quando selecionarem este valor.</w:t>
      </w:r>
    </w:p>
    <w:p w14:paraId="0ECA5FCF" w14:textId="77777777" w:rsidR="004470EF" w:rsidRPr="002E6533" w:rsidRDefault="00000000">
      <w:pPr>
        <w:pStyle w:val="Compact"/>
        <w:numPr>
          <w:ilvl w:val="0"/>
          <w:numId w:val="165"/>
        </w:numPr>
      </w:pPr>
      <w:r w:rsidRPr="002E6533">
        <w:t>Salve o valor.</w:t>
      </w:r>
    </w:p>
    <w:p w14:paraId="04CA35E9" w14:textId="77777777" w:rsidR="004470EF" w:rsidRPr="002E6533" w:rsidRDefault="00000000">
      <w:pPr>
        <w:numPr>
          <w:ilvl w:val="0"/>
          <w:numId w:val="165"/>
        </w:numPr>
      </w:pPr>
      <w:r w:rsidRPr="002E6533">
        <w:t>Clique em Salvar ou em Salvar e fechar.</w:t>
      </w:r>
    </w:p>
    <w:p w14:paraId="5C82D77A" w14:textId="77777777" w:rsidR="004470EF" w:rsidRPr="002E6533" w:rsidRDefault="00000000">
      <w:pPr>
        <w:pStyle w:val="Compact"/>
        <w:numPr>
          <w:ilvl w:val="1"/>
          <w:numId w:val="166"/>
        </w:numPr>
      </w:pPr>
      <w:r w:rsidRPr="002E6533">
        <w:t>Para aplicar as alterações e continuar trabalhando, clique em Salvar.</w:t>
      </w:r>
    </w:p>
    <w:p w14:paraId="22914720" w14:textId="77777777" w:rsidR="004470EF" w:rsidRPr="002E6533" w:rsidRDefault="00000000">
      <w:pPr>
        <w:pStyle w:val="Compact"/>
        <w:numPr>
          <w:ilvl w:val="1"/>
          <w:numId w:val="166"/>
        </w:numPr>
      </w:pPr>
      <w:r w:rsidRPr="002E6533">
        <w:t>Para salvar e sair, clique em Salvar e fechar.</w:t>
      </w:r>
    </w:p>
    <w:p w14:paraId="3A626E5E" w14:textId="77777777" w:rsidR="004470EF" w:rsidRPr="002E6533" w:rsidRDefault="00000000">
      <w:pPr>
        <w:pStyle w:val="Ttulo2"/>
      </w:pPr>
      <w:bookmarkStart w:id="69" w:name="Xa5101f58be5b37bd7c8c82216cee092d6939c8a"/>
      <w:bookmarkEnd w:id="68"/>
      <w:r w:rsidRPr="002E6533">
        <w:t>Editar valores de coluna ou linha específica ao campo para um campo matriz</w:t>
      </w:r>
    </w:p>
    <w:p w14:paraId="6D30DA85" w14:textId="77777777" w:rsidR="004470EF" w:rsidRPr="002E6533" w:rsidRDefault="00000000">
      <w:pPr>
        <w:pStyle w:val="Compact"/>
        <w:numPr>
          <w:ilvl w:val="0"/>
          <w:numId w:val="167"/>
        </w:numPr>
      </w:pPr>
      <w:r w:rsidRPr="002E6533">
        <w:t>Em seu aplicativo, acesse a guia Designer &gt; guia Layout &gt; painel Objetos.</w:t>
      </w:r>
    </w:p>
    <w:p w14:paraId="063C205F" w14:textId="77777777" w:rsidR="004470EF" w:rsidRPr="002E6533" w:rsidRDefault="00000000">
      <w:pPr>
        <w:pStyle w:val="Compact"/>
        <w:numPr>
          <w:ilvl w:val="0"/>
          <w:numId w:val="167"/>
        </w:numPr>
      </w:pPr>
      <w:r w:rsidRPr="002E6533">
        <w:t>Na seção Campos de dados, selecione o campo Matriz.</w:t>
      </w:r>
    </w:p>
    <w:p w14:paraId="4BB2A052" w14:textId="77777777" w:rsidR="004470EF" w:rsidRPr="002E6533" w:rsidRDefault="00000000">
      <w:pPr>
        <w:numPr>
          <w:ilvl w:val="0"/>
          <w:numId w:val="167"/>
        </w:numPr>
      </w:pPr>
      <w:r w:rsidRPr="002E6533">
        <w:t>Nas seções Valores de coluna ou Valores de linha, clique em Editar valores.</w:t>
      </w:r>
    </w:p>
    <w:p w14:paraId="1EBD5264" w14:textId="77777777" w:rsidR="004470EF" w:rsidRPr="002E6533" w:rsidRDefault="00000000">
      <w:pPr>
        <w:pStyle w:val="Compact"/>
        <w:numPr>
          <w:ilvl w:val="0"/>
          <w:numId w:val="167"/>
        </w:numPr>
      </w:pPr>
      <w:r w:rsidRPr="002E6533">
        <w:t>Na lista Valores, selecione o valor que você deseja atualizar.</w:t>
      </w:r>
    </w:p>
    <w:p w14:paraId="600E8FAE" w14:textId="77777777" w:rsidR="004470EF" w:rsidRPr="002E6533" w:rsidRDefault="00000000">
      <w:pPr>
        <w:pStyle w:val="Compact"/>
        <w:numPr>
          <w:ilvl w:val="0"/>
          <w:numId w:val="167"/>
        </w:numPr>
      </w:pPr>
      <w:r w:rsidRPr="002E6533">
        <w:t>Edite a propriedade do valor.</w:t>
      </w:r>
    </w:p>
    <w:p w14:paraId="29AAFFBF" w14:textId="77777777" w:rsidR="004470EF" w:rsidRPr="002E6533" w:rsidRDefault="00000000">
      <w:pPr>
        <w:pStyle w:val="Compact"/>
        <w:numPr>
          <w:ilvl w:val="0"/>
          <w:numId w:val="167"/>
        </w:numPr>
      </w:pPr>
      <w:r w:rsidRPr="002E6533">
        <w:t>Salve o valor.</w:t>
      </w:r>
    </w:p>
    <w:p w14:paraId="20220DB1" w14:textId="77777777" w:rsidR="004470EF" w:rsidRPr="002E6533" w:rsidRDefault="00000000">
      <w:pPr>
        <w:numPr>
          <w:ilvl w:val="0"/>
          <w:numId w:val="167"/>
        </w:numPr>
      </w:pPr>
      <w:r w:rsidRPr="002E6533">
        <w:t>Clique em Salvar ou em Salvar e fechar.</w:t>
      </w:r>
    </w:p>
    <w:p w14:paraId="557407D5" w14:textId="77777777" w:rsidR="004470EF" w:rsidRPr="002E6533" w:rsidRDefault="00000000">
      <w:pPr>
        <w:pStyle w:val="Compact"/>
        <w:numPr>
          <w:ilvl w:val="1"/>
          <w:numId w:val="168"/>
        </w:numPr>
      </w:pPr>
      <w:r w:rsidRPr="002E6533">
        <w:t>Para aplicar as alterações e continuar trabalhando, clique em Salvar.</w:t>
      </w:r>
    </w:p>
    <w:p w14:paraId="5F5D499F" w14:textId="77777777" w:rsidR="004470EF" w:rsidRPr="002E6533" w:rsidRDefault="00000000">
      <w:pPr>
        <w:pStyle w:val="Compact"/>
        <w:numPr>
          <w:ilvl w:val="1"/>
          <w:numId w:val="168"/>
        </w:numPr>
      </w:pPr>
      <w:r w:rsidRPr="002E6533">
        <w:t>Para salvar e sair, clique em Salvar e fechar.</w:t>
      </w:r>
    </w:p>
    <w:p w14:paraId="18DE5166" w14:textId="77777777" w:rsidR="004470EF" w:rsidRPr="002E6533" w:rsidRDefault="00000000">
      <w:pPr>
        <w:pStyle w:val="Ttulo2"/>
      </w:pPr>
      <w:bookmarkStart w:id="70" w:name="Xa413070eee5c9919cfd214bbf4ad87aaa228833"/>
      <w:bookmarkEnd w:id="69"/>
      <w:r w:rsidRPr="002E6533">
        <w:t>Exportar os valores de coluna ou linha específica ao campo para um campo matriz</w:t>
      </w:r>
    </w:p>
    <w:p w14:paraId="23E57A77" w14:textId="77777777" w:rsidR="004470EF" w:rsidRPr="002E6533" w:rsidRDefault="00000000">
      <w:pPr>
        <w:pStyle w:val="Compact"/>
        <w:numPr>
          <w:ilvl w:val="0"/>
          <w:numId w:val="169"/>
        </w:numPr>
      </w:pPr>
      <w:r w:rsidRPr="002E6533">
        <w:t>Em seu aplicativo, acesse a guia Designer &gt; guia Layout &gt; painel Objetos.</w:t>
      </w:r>
    </w:p>
    <w:p w14:paraId="3597FADA" w14:textId="77777777" w:rsidR="004470EF" w:rsidRPr="002E6533" w:rsidRDefault="00000000">
      <w:pPr>
        <w:pStyle w:val="Compact"/>
        <w:numPr>
          <w:ilvl w:val="0"/>
          <w:numId w:val="169"/>
        </w:numPr>
      </w:pPr>
      <w:r w:rsidRPr="002E6533">
        <w:t>Na seção Campos de dados, selecione o campo Matriz.</w:t>
      </w:r>
    </w:p>
    <w:p w14:paraId="227F4BF2" w14:textId="77777777" w:rsidR="004470EF" w:rsidRPr="002E6533" w:rsidRDefault="00000000">
      <w:pPr>
        <w:pStyle w:val="Compact"/>
        <w:numPr>
          <w:ilvl w:val="0"/>
          <w:numId w:val="169"/>
        </w:numPr>
      </w:pPr>
      <w:r w:rsidRPr="002E6533">
        <w:t>Execute um destes procedimentos:</w:t>
      </w:r>
    </w:p>
    <w:p w14:paraId="08915916" w14:textId="77777777" w:rsidR="004470EF" w:rsidRPr="002E6533" w:rsidRDefault="00000000">
      <w:pPr>
        <w:pStyle w:val="Compact"/>
        <w:numPr>
          <w:ilvl w:val="1"/>
          <w:numId w:val="170"/>
        </w:numPr>
      </w:pPr>
      <w:r w:rsidRPr="002E6533">
        <w:lastRenderedPageBreak/>
        <w:t>Para exportar os valores da coluna, na seção Valores da coluna, clique em Editar valores da coluna.</w:t>
      </w:r>
    </w:p>
    <w:p w14:paraId="4B13501F" w14:textId="77777777" w:rsidR="004470EF" w:rsidRPr="002E6533" w:rsidRDefault="00000000">
      <w:pPr>
        <w:pStyle w:val="Compact"/>
        <w:numPr>
          <w:ilvl w:val="1"/>
          <w:numId w:val="170"/>
        </w:numPr>
      </w:pPr>
      <w:r w:rsidRPr="002E6533">
        <w:t>Para exportar valores de linha, na seção Valores de linha, clique em Editar valores de linha.</w:t>
      </w:r>
    </w:p>
    <w:p w14:paraId="3EF598C4" w14:textId="77777777" w:rsidR="004470EF" w:rsidRPr="002E6533" w:rsidRDefault="00000000">
      <w:pPr>
        <w:pStyle w:val="Compact"/>
        <w:numPr>
          <w:ilvl w:val="0"/>
          <w:numId w:val="169"/>
        </w:numPr>
      </w:pPr>
      <w:r w:rsidRPr="002E6533">
        <w:t>Na seção Valores, clique em Exportar.</w:t>
      </w:r>
    </w:p>
    <w:p w14:paraId="6EF2796E" w14:textId="77777777" w:rsidR="004470EF" w:rsidRPr="002E6533" w:rsidRDefault="00000000">
      <w:pPr>
        <w:pStyle w:val="Compact"/>
        <w:numPr>
          <w:ilvl w:val="0"/>
          <w:numId w:val="169"/>
        </w:numPr>
      </w:pPr>
      <w:r w:rsidRPr="002E6533">
        <w:t>Digite um nome de arquivo e clique em Salvar.</w:t>
      </w:r>
    </w:p>
    <w:p w14:paraId="6729762E" w14:textId="77777777" w:rsidR="004470EF" w:rsidRPr="002E6533" w:rsidRDefault="00000000">
      <w:pPr>
        <w:numPr>
          <w:ilvl w:val="0"/>
          <w:numId w:val="169"/>
        </w:numPr>
      </w:pPr>
      <w:r w:rsidRPr="002E6533">
        <w:t>Clique em Salvar ou em Salvar e fechar.</w:t>
      </w:r>
    </w:p>
    <w:p w14:paraId="3CA7C16A" w14:textId="77777777" w:rsidR="004470EF" w:rsidRPr="002E6533" w:rsidRDefault="00000000">
      <w:pPr>
        <w:pStyle w:val="Compact"/>
        <w:numPr>
          <w:ilvl w:val="1"/>
          <w:numId w:val="171"/>
        </w:numPr>
      </w:pPr>
      <w:r w:rsidRPr="002E6533">
        <w:t>Para aplicar as alterações e continuar trabalhando, clique em Salvar.</w:t>
      </w:r>
    </w:p>
    <w:p w14:paraId="0AB3DF45" w14:textId="77777777" w:rsidR="004470EF" w:rsidRPr="002E6533" w:rsidRDefault="00000000">
      <w:pPr>
        <w:pStyle w:val="Compact"/>
        <w:numPr>
          <w:ilvl w:val="1"/>
          <w:numId w:val="171"/>
        </w:numPr>
      </w:pPr>
      <w:r w:rsidRPr="002E6533">
        <w:t>Para salvar e sair, clique em Salvar e fechar.</w:t>
      </w:r>
    </w:p>
    <w:p w14:paraId="318912CA" w14:textId="77777777" w:rsidR="004470EF" w:rsidRPr="002E6533" w:rsidRDefault="00000000">
      <w:pPr>
        <w:pStyle w:val="Ttulo2"/>
      </w:pPr>
      <w:bookmarkStart w:id="71" w:name="Xd4fecfc347d3b8ef03474a559d610796441f9c0"/>
      <w:bookmarkEnd w:id="70"/>
      <w:r w:rsidRPr="002E6533">
        <w:t>Importar valores de coluna ou linha específica ao campo para um campo matriz</w:t>
      </w:r>
    </w:p>
    <w:p w14:paraId="72A2961D" w14:textId="77777777" w:rsidR="004470EF" w:rsidRPr="002E6533" w:rsidRDefault="00000000">
      <w:pPr>
        <w:pStyle w:val="Compact"/>
        <w:numPr>
          <w:ilvl w:val="0"/>
          <w:numId w:val="172"/>
        </w:numPr>
      </w:pPr>
      <w:r w:rsidRPr="002E6533">
        <w:t>Em seu aplicativo, acesse a guia Designer &gt; guia Layout &gt; painel Objetos.</w:t>
      </w:r>
    </w:p>
    <w:p w14:paraId="6265C25B" w14:textId="77777777" w:rsidR="004470EF" w:rsidRPr="002E6533" w:rsidRDefault="00000000">
      <w:pPr>
        <w:pStyle w:val="Compact"/>
        <w:numPr>
          <w:ilvl w:val="0"/>
          <w:numId w:val="172"/>
        </w:numPr>
      </w:pPr>
      <w:r w:rsidRPr="002E6533">
        <w:t>Na seção Campos de dados, selecione o campo Matriz.</w:t>
      </w:r>
    </w:p>
    <w:p w14:paraId="74DE0595" w14:textId="77777777" w:rsidR="004470EF" w:rsidRPr="002E6533" w:rsidRDefault="00000000">
      <w:pPr>
        <w:pStyle w:val="Compact"/>
        <w:numPr>
          <w:ilvl w:val="0"/>
          <w:numId w:val="172"/>
        </w:numPr>
      </w:pPr>
      <w:r w:rsidRPr="002E6533">
        <w:t>Execute um destes procedimentos:</w:t>
      </w:r>
    </w:p>
    <w:p w14:paraId="04890DE2" w14:textId="77777777" w:rsidR="004470EF" w:rsidRPr="002E6533" w:rsidRDefault="00000000">
      <w:pPr>
        <w:pStyle w:val="Compact"/>
        <w:numPr>
          <w:ilvl w:val="1"/>
          <w:numId w:val="173"/>
        </w:numPr>
      </w:pPr>
      <w:r w:rsidRPr="002E6533">
        <w:t>Para importar os valores da coluna, na seção Valores da coluna, clique em Editar valores da coluna.</w:t>
      </w:r>
    </w:p>
    <w:p w14:paraId="18E6482F" w14:textId="77777777" w:rsidR="004470EF" w:rsidRPr="002E6533" w:rsidRDefault="00000000">
      <w:pPr>
        <w:pStyle w:val="Compact"/>
        <w:numPr>
          <w:ilvl w:val="1"/>
          <w:numId w:val="173"/>
        </w:numPr>
      </w:pPr>
      <w:r w:rsidRPr="002E6533">
        <w:t>Para importar valores de linha, na seção Valores de linha, clique em Editar valores de linha.</w:t>
      </w:r>
    </w:p>
    <w:p w14:paraId="556BE593" w14:textId="77777777" w:rsidR="004470EF" w:rsidRPr="002E6533" w:rsidRDefault="00000000">
      <w:pPr>
        <w:pStyle w:val="Compact"/>
        <w:numPr>
          <w:ilvl w:val="0"/>
          <w:numId w:val="172"/>
        </w:numPr>
      </w:pPr>
      <w:r w:rsidRPr="002E6533">
        <w:t>Na seção Valores, clique em Importar.</w:t>
      </w:r>
    </w:p>
    <w:p w14:paraId="27532294" w14:textId="77777777" w:rsidR="004470EF" w:rsidRPr="002E6533" w:rsidRDefault="00000000">
      <w:pPr>
        <w:pStyle w:val="Compact"/>
        <w:numPr>
          <w:ilvl w:val="0"/>
          <w:numId w:val="172"/>
        </w:numPr>
      </w:pPr>
      <w:r w:rsidRPr="002E6533">
        <w:t>Clique em Adicionar novo.</w:t>
      </w:r>
    </w:p>
    <w:p w14:paraId="3B624A01" w14:textId="77777777" w:rsidR="004470EF" w:rsidRPr="002E6533" w:rsidRDefault="00000000">
      <w:pPr>
        <w:pStyle w:val="Compact"/>
        <w:numPr>
          <w:ilvl w:val="0"/>
          <w:numId w:val="172"/>
        </w:numPr>
      </w:pPr>
      <w:r w:rsidRPr="002E6533">
        <w:t>Selecione o XML que deseja fazer upload e clique em Abrir.</w:t>
      </w:r>
    </w:p>
    <w:p w14:paraId="44BDD1B8" w14:textId="77777777" w:rsidR="004470EF" w:rsidRPr="002E6533" w:rsidRDefault="00000000">
      <w:pPr>
        <w:pStyle w:val="Compact"/>
        <w:numPr>
          <w:ilvl w:val="0"/>
          <w:numId w:val="172"/>
        </w:numPr>
      </w:pPr>
      <w:r w:rsidRPr="002E6533">
        <w:t>Clique em OK.</w:t>
      </w:r>
    </w:p>
    <w:p w14:paraId="41235304" w14:textId="77777777" w:rsidR="004470EF" w:rsidRPr="002E6533" w:rsidRDefault="00000000">
      <w:pPr>
        <w:pStyle w:val="Compact"/>
        <w:numPr>
          <w:ilvl w:val="0"/>
          <w:numId w:val="172"/>
        </w:numPr>
      </w:pPr>
      <w:r w:rsidRPr="002E6533">
        <w:t>Atualize as propriedades de valor, conforme necessário.</w:t>
      </w:r>
    </w:p>
    <w:p w14:paraId="03348BC3" w14:textId="77777777" w:rsidR="004470EF" w:rsidRPr="002E6533" w:rsidRDefault="00000000">
      <w:pPr>
        <w:pStyle w:val="Compact"/>
        <w:numPr>
          <w:ilvl w:val="0"/>
          <w:numId w:val="172"/>
        </w:numPr>
      </w:pPr>
      <w:r w:rsidRPr="002E6533">
        <w:t>Salve o valor.</w:t>
      </w:r>
    </w:p>
    <w:p w14:paraId="11E25A03" w14:textId="77777777" w:rsidR="004470EF" w:rsidRPr="002E6533" w:rsidRDefault="00000000">
      <w:pPr>
        <w:numPr>
          <w:ilvl w:val="0"/>
          <w:numId w:val="172"/>
        </w:numPr>
      </w:pPr>
      <w:r w:rsidRPr="002E6533">
        <w:t>Clique em Salvar ou em Salvar e fechar.</w:t>
      </w:r>
    </w:p>
    <w:p w14:paraId="33A3D1FA" w14:textId="77777777" w:rsidR="004470EF" w:rsidRPr="002E6533" w:rsidRDefault="00000000">
      <w:pPr>
        <w:pStyle w:val="Compact"/>
        <w:numPr>
          <w:ilvl w:val="1"/>
          <w:numId w:val="174"/>
        </w:numPr>
      </w:pPr>
      <w:r w:rsidRPr="002E6533">
        <w:t>Para aplicar as alterações e continuar trabalhando, clique em Salvar.</w:t>
      </w:r>
    </w:p>
    <w:p w14:paraId="2EBB26BC" w14:textId="77777777" w:rsidR="004470EF" w:rsidRPr="002E6533" w:rsidRDefault="00000000">
      <w:pPr>
        <w:pStyle w:val="Compact"/>
        <w:numPr>
          <w:ilvl w:val="1"/>
          <w:numId w:val="174"/>
        </w:numPr>
      </w:pPr>
      <w:r w:rsidRPr="002E6533">
        <w:t>Para salvar e sair, clique em Salvar e fechar.</w:t>
      </w:r>
    </w:p>
    <w:p w14:paraId="5CC9B5A3" w14:textId="77777777" w:rsidR="004470EF" w:rsidRPr="002E6533" w:rsidRDefault="00000000">
      <w:pPr>
        <w:pStyle w:val="Ttulo2"/>
      </w:pPr>
      <w:bookmarkStart w:id="72" w:name="Xa7925f7ee79f16d062c7e2d34fb6974420bd8db"/>
      <w:bookmarkEnd w:id="71"/>
      <w:r w:rsidRPr="002E6533">
        <w:t>Desativar valores de coluna ou linha específica ao campo para um campo matriz</w:t>
      </w:r>
    </w:p>
    <w:p w14:paraId="414A2906" w14:textId="77777777" w:rsidR="004470EF" w:rsidRPr="002E6533" w:rsidRDefault="00000000">
      <w:pPr>
        <w:pStyle w:val="Compact"/>
        <w:numPr>
          <w:ilvl w:val="0"/>
          <w:numId w:val="175"/>
        </w:numPr>
      </w:pPr>
      <w:r w:rsidRPr="002E6533">
        <w:t>Em seu aplicativo, acesse a guia Designer &gt; guia Layout &gt; painel Objetos.</w:t>
      </w:r>
    </w:p>
    <w:p w14:paraId="551499DA" w14:textId="77777777" w:rsidR="004470EF" w:rsidRPr="002E6533" w:rsidRDefault="00000000">
      <w:pPr>
        <w:pStyle w:val="Compact"/>
        <w:numPr>
          <w:ilvl w:val="0"/>
          <w:numId w:val="175"/>
        </w:numPr>
      </w:pPr>
      <w:r w:rsidRPr="002E6533">
        <w:t>Na seção Campos de dados, selecione o campo Matriz.</w:t>
      </w:r>
    </w:p>
    <w:p w14:paraId="125F35C3" w14:textId="77777777" w:rsidR="004470EF" w:rsidRPr="002E6533" w:rsidRDefault="00000000">
      <w:pPr>
        <w:pStyle w:val="Compact"/>
        <w:numPr>
          <w:ilvl w:val="0"/>
          <w:numId w:val="175"/>
        </w:numPr>
      </w:pPr>
      <w:r w:rsidRPr="002E6533">
        <w:t>Execute um destes procedimentos:</w:t>
      </w:r>
    </w:p>
    <w:p w14:paraId="699E2D17" w14:textId="77777777" w:rsidR="004470EF" w:rsidRPr="002E6533" w:rsidRDefault="00000000">
      <w:pPr>
        <w:pStyle w:val="Compact"/>
        <w:numPr>
          <w:ilvl w:val="1"/>
          <w:numId w:val="176"/>
        </w:numPr>
      </w:pPr>
      <w:r w:rsidRPr="002E6533">
        <w:t>Para modificar valores para uma coluna, na seção Valores da coluna, clique em Editar valores da coluna.</w:t>
      </w:r>
    </w:p>
    <w:p w14:paraId="7434AE7C" w14:textId="77777777" w:rsidR="004470EF" w:rsidRPr="002E6533" w:rsidRDefault="00000000">
      <w:pPr>
        <w:pStyle w:val="Compact"/>
        <w:numPr>
          <w:ilvl w:val="1"/>
          <w:numId w:val="176"/>
        </w:numPr>
      </w:pPr>
      <w:r w:rsidRPr="002E6533">
        <w:t>Para modificar valores para uma linha, na seção Valores de linha, clique em Editar valores de linha.</w:t>
      </w:r>
    </w:p>
    <w:p w14:paraId="2416B0CD" w14:textId="77777777" w:rsidR="004470EF" w:rsidRPr="002E6533" w:rsidRDefault="00000000">
      <w:pPr>
        <w:pStyle w:val="Compact"/>
        <w:numPr>
          <w:ilvl w:val="0"/>
          <w:numId w:val="175"/>
        </w:numPr>
      </w:pPr>
      <w:r w:rsidRPr="002E6533">
        <w:t>Na lista Valores, selecione o valor que você deseja desativar.</w:t>
      </w:r>
    </w:p>
    <w:p w14:paraId="158975BA" w14:textId="77777777" w:rsidR="004470EF" w:rsidRPr="002E6533" w:rsidRDefault="00000000">
      <w:pPr>
        <w:pStyle w:val="Compact"/>
        <w:numPr>
          <w:ilvl w:val="0"/>
          <w:numId w:val="175"/>
        </w:numPr>
      </w:pPr>
      <w:r w:rsidRPr="002E6533">
        <w:lastRenderedPageBreak/>
        <w:t xml:space="preserve">No campo Ativo, desmarque a caixa de </w:t>
      </w:r>
      <w:proofErr w:type="gramStart"/>
      <w:r w:rsidRPr="002E6533">
        <w:t>seleção Tornar</w:t>
      </w:r>
      <w:proofErr w:type="gramEnd"/>
      <w:r w:rsidRPr="002E6533">
        <w:t xml:space="preserve"> o valor disponível.</w:t>
      </w:r>
    </w:p>
    <w:p w14:paraId="55761E76" w14:textId="77777777" w:rsidR="004470EF" w:rsidRPr="002E6533" w:rsidRDefault="00000000">
      <w:pPr>
        <w:pStyle w:val="Compact"/>
        <w:numPr>
          <w:ilvl w:val="0"/>
          <w:numId w:val="175"/>
        </w:numPr>
      </w:pPr>
      <w:r w:rsidRPr="002E6533">
        <w:t>Salve o valor.</w:t>
      </w:r>
    </w:p>
    <w:p w14:paraId="2F7B700E" w14:textId="77777777" w:rsidR="004470EF" w:rsidRPr="002E6533" w:rsidRDefault="00000000">
      <w:pPr>
        <w:pStyle w:val="Compact"/>
        <w:numPr>
          <w:ilvl w:val="0"/>
          <w:numId w:val="175"/>
        </w:numPr>
      </w:pPr>
      <w:r w:rsidRPr="002E6533">
        <w:t>Repita as etapas 2 a 5 para outros valores que você deseja desativar.</w:t>
      </w:r>
    </w:p>
    <w:p w14:paraId="2D86A519" w14:textId="77777777" w:rsidR="004470EF" w:rsidRPr="002E6533" w:rsidRDefault="00000000">
      <w:pPr>
        <w:numPr>
          <w:ilvl w:val="0"/>
          <w:numId w:val="175"/>
        </w:numPr>
      </w:pPr>
      <w:r w:rsidRPr="002E6533">
        <w:t>Clique em Salvar ou em Salvar e fechar.</w:t>
      </w:r>
    </w:p>
    <w:p w14:paraId="21788C05" w14:textId="77777777" w:rsidR="004470EF" w:rsidRPr="002E6533" w:rsidRDefault="00000000">
      <w:pPr>
        <w:pStyle w:val="Compact"/>
        <w:numPr>
          <w:ilvl w:val="1"/>
          <w:numId w:val="177"/>
        </w:numPr>
      </w:pPr>
      <w:r w:rsidRPr="002E6533">
        <w:t>Para aplicar as alterações e continuar trabalhando, clique em Salvar.</w:t>
      </w:r>
    </w:p>
    <w:p w14:paraId="28A070C9" w14:textId="77777777" w:rsidR="004470EF" w:rsidRPr="002E6533" w:rsidRDefault="00000000">
      <w:pPr>
        <w:pStyle w:val="Compact"/>
        <w:numPr>
          <w:ilvl w:val="1"/>
          <w:numId w:val="177"/>
        </w:numPr>
      </w:pPr>
      <w:r w:rsidRPr="002E6533">
        <w:t>Para salvar e sair, clique em Salvar e fechar.</w:t>
      </w:r>
    </w:p>
    <w:p w14:paraId="2E13A81C" w14:textId="77777777" w:rsidR="004470EF" w:rsidRPr="002E6533" w:rsidRDefault="00000000">
      <w:pPr>
        <w:pStyle w:val="Ttulo1"/>
      </w:pPr>
      <w:bookmarkStart w:id="73" w:name="campo-do-agendador"/>
      <w:bookmarkEnd w:id="67"/>
      <w:bookmarkEnd w:id="72"/>
      <w:r w:rsidRPr="002E6533">
        <w:t>Campo do agendador</w:t>
      </w:r>
    </w:p>
    <w:p w14:paraId="432512E3" w14:textId="77777777" w:rsidR="004470EF" w:rsidRPr="002E6533" w:rsidRDefault="00000000">
      <w:pPr>
        <w:pStyle w:val="FirstParagraph"/>
      </w:pPr>
      <w:r w:rsidRPr="002E6533">
        <w:t>Use o campo Agendador para criar relacionamentos triangulares entre o aplicativo ao qual pertence, um aplicativo de recursos e o aplicativo Compromisso, a fim de facilitar o agendamento de recursos.</w:t>
      </w:r>
    </w:p>
    <w:p w14:paraId="00526AB5" w14:textId="77777777" w:rsidR="004470EF" w:rsidRPr="002E6533" w:rsidRDefault="00000000">
      <w:pPr>
        <w:pStyle w:val="Corpodetexto"/>
      </w:pPr>
      <w:r w:rsidRPr="002E6533">
        <w:t>Nesta página</w:t>
      </w:r>
    </w:p>
    <w:p w14:paraId="74D445DE" w14:textId="77777777" w:rsidR="004470EF" w:rsidRPr="002E6533" w:rsidRDefault="004470EF">
      <w:pPr>
        <w:pStyle w:val="Compact"/>
        <w:numPr>
          <w:ilvl w:val="0"/>
          <w:numId w:val="178"/>
        </w:numPr>
      </w:pPr>
      <w:hyperlink w:anchor="ExemploRelacionamentoscomaplicativopai">
        <w:r w:rsidRPr="002E6533">
          <w:rPr>
            <w:rStyle w:val="Hyperlink"/>
          </w:rPr>
          <w:t>Exemplo: Relacionamentos com aplicativo pai</w:t>
        </w:r>
      </w:hyperlink>
    </w:p>
    <w:p w14:paraId="0E89449F" w14:textId="77777777" w:rsidR="004470EF" w:rsidRPr="002E6533" w:rsidRDefault="004470EF">
      <w:pPr>
        <w:pStyle w:val="Compact"/>
        <w:numPr>
          <w:ilvl w:val="0"/>
          <w:numId w:val="178"/>
        </w:numPr>
      </w:pPr>
      <w:hyperlink w:anchor="Xde7e2f7d6ef728c2845462e2807509d3dc364c8">
        <w:r w:rsidRPr="002E6533">
          <w:rPr>
            <w:rStyle w:val="Hyperlink"/>
          </w:rPr>
          <w:t>Exemplo: Relacionamentos com aplicativos de pai múltiplo</w:t>
        </w:r>
      </w:hyperlink>
    </w:p>
    <w:p w14:paraId="431A4A13" w14:textId="77777777" w:rsidR="004470EF" w:rsidRPr="002E6533" w:rsidRDefault="004470EF">
      <w:pPr>
        <w:pStyle w:val="Compact"/>
        <w:numPr>
          <w:ilvl w:val="0"/>
          <w:numId w:val="178"/>
        </w:numPr>
      </w:pPr>
      <w:hyperlink w:anchor="Exibindocompromissos">
        <w:r w:rsidRPr="002E6533">
          <w:rPr>
            <w:rStyle w:val="Hyperlink"/>
          </w:rPr>
          <w:t>Exibindo compromissos</w:t>
        </w:r>
      </w:hyperlink>
    </w:p>
    <w:p w14:paraId="62988B39" w14:textId="77777777" w:rsidR="004470EF" w:rsidRPr="002E6533" w:rsidRDefault="00000000">
      <w:pPr>
        <w:pStyle w:val="Ttulo2"/>
      </w:pPr>
      <w:bookmarkStart w:id="74" w:name="X3dc240bae367baef5152b06c3439ed860e1c039"/>
      <w:r w:rsidRPr="002E6533">
        <w:t>Exemplo: Relacionamentos com aplicativo pai</w:t>
      </w:r>
    </w:p>
    <w:p w14:paraId="1121FF1F" w14:textId="77777777" w:rsidR="004470EF" w:rsidRPr="002E6533" w:rsidRDefault="00000000">
      <w:pPr>
        <w:pStyle w:val="FirstParagraph"/>
      </w:pPr>
      <w:r w:rsidRPr="002E6533">
        <w:t>O caso de uso do Audit Planning &amp; Quality usa o aplicativo Compromisso a fim de agendar recursos para projetos. Neste exemplo, os aplicativos Projetos (pai) e Contatos (recursos) compartilham um relacionamento com o aplicativo Compromisso por meio do campo Agendador no aplicativo pai.</w:t>
      </w:r>
    </w:p>
    <w:p w14:paraId="604513F0" w14:textId="77777777" w:rsidR="004470EF" w:rsidRPr="002E6533" w:rsidRDefault="00000000">
      <w:pPr>
        <w:pStyle w:val="Corpodetexto"/>
      </w:pPr>
      <w:r w:rsidRPr="002E6533">
        <w:t xml:space="preserve">Faça download do arquivo de origem do diagrama aqui: </w:t>
      </w:r>
      <w:hyperlink r:id="rId315">
        <w:r w:rsidR="004470EF" w:rsidRPr="002E6533">
          <w:rPr>
            <w:rStyle w:val="Hyperlink"/>
          </w:rPr>
          <w:t>Plataforma - Diagrama de relacionamentos com o aplicativo pai</w:t>
        </w:r>
      </w:hyperlink>
    </w:p>
    <w:p w14:paraId="551AC98F" w14:textId="77777777" w:rsidR="004470EF" w:rsidRPr="002E6533" w:rsidRDefault="00000000">
      <w:pPr>
        <w:pStyle w:val="Corpodetexto"/>
      </w:pPr>
      <w:r w:rsidRPr="002E6533">
        <w:t>Campo Agendador vinculado a um aplicativo</w:t>
      </w:r>
    </w:p>
    <w:p w14:paraId="7FB357F3" w14:textId="77777777" w:rsidR="004470EF" w:rsidRPr="002E6533" w:rsidRDefault="00000000">
      <w:pPr>
        <w:pStyle w:val="Ttulo2"/>
      </w:pPr>
      <w:bookmarkStart w:id="75" w:name="X36db539edbe4d65db966266ddb32ea7da07ca0c"/>
      <w:bookmarkEnd w:id="74"/>
      <w:r w:rsidRPr="002E6533">
        <w:t>Exemplo: Relacionamentos com aplicativos de pai múltiplo</w:t>
      </w:r>
    </w:p>
    <w:p w14:paraId="1E41FFCA" w14:textId="77777777" w:rsidR="004470EF" w:rsidRPr="002E6533" w:rsidRDefault="00000000">
      <w:pPr>
        <w:pStyle w:val="FirstParagraph"/>
      </w:pPr>
      <w:r w:rsidRPr="002E6533">
        <w:t xml:space="preserve">Faça download do arquivo de origem do diagrama aqui: </w:t>
      </w:r>
      <w:hyperlink r:id="rId316">
        <w:r w:rsidR="004470EF" w:rsidRPr="002E6533">
          <w:rPr>
            <w:rStyle w:val="Hyperlink"/>
          </w:rPr>
          <w:t>Plataforma - Diagrama de relacionamentos com vários aplicativos pais</w:t>
        </w:r>
      </w:hyperlink>
    </w:p>
    <w:p w14:paraId="64FE9B42" w14:textId="77777777" w:rsidR="004470EF" w:rsidRPr="002E6533" w:rsidRDefault="00000000">
      <w:pPr>
        <w:pStyle w:val="Corpodetexto"/>
      </w:pPr>
      <w:r w:rsidRPr="002E6533">
        <w:t>Suponha que, além do aplicativo Projetos, você deseje agendar recursos para outro aplicativo. Nesse caso, crie um campo Agendador nos dois aplicativos como pais do aplicativo de recurso. Em seguida, crie um campo Agendador no aplicativo Contatos compartilhado entre os dois aplicativos pais.</w:t>
      </w:r>
    </w:p>
    <w:p w14:paraId="169719A2" w14:textId="77777777" w:rsidR="004470EF" w:rsidRPr="002E6533" w:rsidRDefault="00000000">
      <w:pPr>
        <w:pStyle w:val="Corpodetexto"/>
      </w:pPr>
      <w:r w:rsidRPr="002E6533">
        <w:t>Campo Agendador com vários aplicativos pai</w:t>
      </w:r>
    </w:p>
    <w:p w14:paraId="3DBF097C" w14:textId="77777777" w:rsidR="004470EF" w:rsidRPr="002E6533" w:rsidRDefault="00000000">
      <w:pPr>
        <w:pStyle w:val="Corpodetexto"/>
      </w:pPr>
      <w:r w:rsidRPr="002E6533">
        <w:lastRenderedPageBreak/>
        <w:t>Quando você agenda compromissos para qualquer um dos aplicativos, esses compromissos são listados no aplicativo Contatos, na exibição de recursos. Um compromisso só pode ser associado a 1 pai e 1 recurso.</w:t>
      </w:r>
    </w:p>
    <w:p w14:paraId="64DBA546" w14:textId="77777777" w:rsidR="004470EF" w:rsidRPr="002E6533" w:rsidRDefault="00000000">
      <w:pPr>
        <w:pStyle w:val="Corpodetexto"/>
      </w:pPr>
      <w:r w:rsidRPr="002E6533">
        <w:t>Para atribuir recursos a qualquer aplicativo pai, você deve configurar um campo Agendador com a visualização de agendamento e adicioná-lo ao layout daquele aplicativo. Qualquer módulo com o campo Agendador configurado na exibição de agendamentos é considerado um aplicativo pai.</w:t>
      </w:r>
    </w:p>
    <w:p w14:paraId="5960565B" w14:textId="77777777" w:rsidR="004470EF" w:rsidRPr="002E6533" w:rsidRDefault="00000000">
      <w:pPr>
        <w:pStyle w:val="TableCaption"/>
      </w:pPr>
      <w:r w:rsidRPr="002E6533">
        <w:t>A tabela a seguir descreve diferentes aplicativos.</w:t>
      </w:r>
    </w:p>
    <w:tbl>
      <w:tblPr>
        <w:tblStyle w:val="Table"/>
        <w:tblW w:w="5000" w:type="pct"/>
        <w:tblLayout w:type="fixed"/>
        <w:tblLook w:val="0020" w:firstRow="1" w:lastRow="0" w:firstColumn="0" w:lastColumn="0" w:noHBand="0" w:noVBand="0"/>
      </w:tblPr>
      <w:tblGrid>
        <w:gridCol w:w="4527"/>
        <w:gridCol w:w="4527"/>
      </w:tblGrid>
      <w:tr w:rsidR="004470EF" w:rsidRPr="002E6533" w14:paraId="066E731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DDB86C" w14:textId="77777777" w:rsidR="004470EF" w:rsidRPr="002E6533" w:rsidRDefault="00000000">
            <w:pPr>
              <w:pStyle w:val="Compact"/>
            </w:pPr>
            <w:r w:rsidRPr="002E6533">
              <w:t>Termo</w:t>
            </w:r>
          </w:p>
        </w:tc>
        <w:tc>
          <w:tcPr>
            <w:tcW w:w="3960" w:type="dxa"/>
          </w:tcPr>
          <w:p w14:paraId="57F8FF7E" w14:textId="77777777" w:rsidR="004470EF" w:rsidRPr="002E6533" w:rsidRDefault="00000000">
            <w:pPr>
              <w:pStyle w:val="Compact"/>
            </w:pPr>
            <w:r w:rsidRPr="002E6533">
              <w:t>Definição</w:t>
            </w:r>
          </w:p>
        </w:tc>
      </w:tr>
      <w:tr w:rsidR="004470EF" w:rsidRPr="002E6533" w14:paraId="0C084406" w14:textId="77777777">
        <w:tc>
          <w:tcPr>
            <w:tcW w:w="3960" w:type="dxa"/>
          </w:tcPr>
          <w:p w14:paraId="56413B66" w14:textId="77777777" w:rsidR="004470EF" w:rsidRPr="002E6533" w:rsidRDefault="00000000">
            <w:pPr>
              <w:pStyle w:val="Compact"/>
            </w:pPr>
            <w:r w:rsidRPr="002E6533">
              <w:t>Pai</w:t>
            </w:r>
          </w:p>
        </w:tc>
        <w:tc>
          <w:tcPr>
            <w:tcW w:w="3960" w:type="dxa"/>
          </w:tcPr>
          <w:p w14:paraId="1F90AB4C" w14:textId="77777777" w:rsidR="004470EF" w:rsidRPr="002E6533" w:rsidRDefault="00000000">
            <w:pPr>
              <w:pStyle w:val="Compact"/>
            </w:pPr>
            <w:r w:rsidRPr="002E6533">
              <w:t>O aplicativo com o campo Agendador configurado na exibição de agendamentos para a qual deseja agendar recursos.</w:t>
            </w:r>
          </w:p>
        </w:tc>
      </w:tr>
      <w:tr w:rsidR="004470EF" w:rsidRPr="002E6533" w14:paraId="7E2BBFBE" w14:textId="77777777">
        <w:tc>
          <w:tcPr>
            <w:tcW w:w="3960" w:type="dxa"/>
          </w:tcPr>
          <w:p w14:paraId="3426639C" w14:textId="77777777" w:rsidR="004470EF" w:rsidRPr="002E6533" w:rsidRDefault="00000000">
            <w:pPr>
              <w:pStyle w:val="Compact"/>
            </w:pPr>
            <w:r w:rsidRPr="002E6533">
              <w:t>Recurso</w:t>
            </w:r>
          </w:p>
        </w:tc>
        <w:tc>
          <w:tcPr>
            <w:tcW w:w="3960" w:type="dxa"/>
          </w:tcPr>
          <w:p w14:paraId="3FC831D0" w14:textId="77777777" w:rsidR="004470EF" w:rsidRPr="002E6533" w:rsidRDefault="00000000">
            <w:pPr>
              <w:pStyle w:val="Compact"/>
            </w:pPr>
            <w:r w:rsidRPr="002E6533">
              <w:t>O aplicativo com o campo Agendador configurado na exibição de recursos que contém os recursos que você deseja agendar. Um aplicativo de recursos nunca pode ser o pai.</w:t>
            </w:r>
          </w:p>
        </w:tc>
      </w:tr>
      <w:tr w:rsidR="004470EF" w:rsidRPr="002E6533" w14:paraId="1316AD12" w14:textId="77777777">
        <w:tc>
          <w:tcPr>
            <w:tcW w:w="3960" w:type="dxa"/>
          </w:tcPr>
          <w:p w14:paraId="6F67CB4A" w14:textId="77777777" w:rsidR="004470EF" w:rsidRPr="002E6533" w:rsidRDefault="00000000">
            <w:pPr>
              <w:pStyle w:val="Compact"/>
            </w:pPr>
            <w:r w:rsidRPr="002E6533">
              <w:t>Aplicativo Compromisso</w:t>
            </w:r>
          </w:p>
        </w:tc>
        <w:tc>
          <w:tcPr>
            <w:tcW w:w="3960" w:type="dxa"/>
          </w:tcPr>
          <w:p w14:paraId="7BEECC0B" w14:textId="77777777" w:rsidR="004470EF" w:rsidRPr="002E6533" w:rsidRDefault="00000000">
            <w:pPr>
              <w:pStyle w:val="Compact"/>
            </w:pPr>
            <w:r w:rsidRPr="002E6533">
              <w:t>O aplicativo onde estão os compromissos.</w:t>
            </w:r>
          </w:p>
        </w:tc>
      </w:tr>
    </w:tbl>
    <w:p w14:paraId="67FA54BE" w14:textId="77777777" w:rsidR="004470EF" w:rsidRPr="002E6533" w:rsidRDefault="00000000">
      <w:pPr>
        <w:pStyle w:val="Ttulo2"/>
      </w:pPr>
      <w:bookmarkStart w:id="76" w:name="exibindo-compromissos"/>
      <w:bookmarkEnd w:id="75"/>
      <w:r w:rsidRPr="002E6533">
        <w:t>Exibindo compromissos</w:t>
      </w:r>
    </w:p>
    <w:p w14:paraId="0991E8A0" w14:textId="77777777" w:rsidR="004470EF" w:rsidRPr="002E6533" w:rsidRDefault="00000000">
      <w:pPr>
        <w:pStyle w:val="FirstParagraph"/>
      </w:pPr>
      <w:r w:rsidRPr="002E6533">
        <w:t>É possível exibir compromissos na exibição de agendamentos ou recursos. </w:t>
      </w:r>
    </w:p>
    <w:p w14:paraId="3D95EF4F" w14:textId="77777777" w:rsidR="004470EF" w:rsidRPr="002E6533" w:rsidRDefault="00000000">
      <w:pPr>
        <w:pStyle w:val="Compact"/>
        <w:numPr>
          <w:ilvl w:val="0"/>
          <w:numId w:val="179"/>
        </w:numPr>
      </w:pPr>
      <w:r w:rsidRPr="002E6533">
        <w:t>A exibição de agendamentos exibe compromissos em um gráfico semelhante ao Gantt, com o recurso no lado esquerdo e os compromissos em colunas segmentadas com base nas datas de início e fim. Nessa exibição, os usuários podem agendar compromissos movendo as colunas de data de início e fim. Também é possível atribuir recursos arrastando e soltando compromissos de 1 recurso para outro. Os usuários não podem editar compromissos de outros aplicativos pais nessa exibição.</w:t>
      </w:r>
    </w:p>
    <w:p w14:paraId="3C0A717B" w14:textId="77777777" w:rsidR="004470EF" w:rsidRPr="002E6533" w:rsidRDefault="00000000">
      <w:pPr>
        <w:pStyle w:val="Compact"/>
        <w:numPr>
          <w:ilvl w:val="0"/>
          <w:numId w:val="179"/>
        </w:numPr>
      </w:pPr>
      <w:r w:rsidRPr="002E6533">
        <w:t>A exibição de recursos exibe uma lista de compromissos de todos os recursos ou os compromissos de um recurso específico visualizado pelo usuário. Os compromissos são agrupados pelo aplicativo pai e listados em uma tabela (grid) com as seguintes informações: Compromisso, Nome, Data de início, Data de término, Duração e Tipo.</w:t>
      </w:r>
    </w:p>
    <w:p w14:paraId="77B055F8" w14:textId="77777777" w:rsidR="004470EF" w:rsidRPr="002E6533" w:rsidRDefault="00000000">
      <w:pPr>
        <w:pStyle w:val="Ttulo1"/>
      </w:pPr>
      <w:bookmarkStart w:id="77" w:name="adicionando-campos-de-agendador"/>
      <w:bookmarkEnd w:id="73"/>
      <w:bookmarkEnd w:id="76"/>
      <w:r w:rsidRPr="002E6533">
        <w:lastRenderedPageBreak/>
        <w:t>Adicionando Campos de Agendador</w:t>
      </w:r>
    </w:p>
    <w:p w14:paraId="42DF0693" w14:textId="77777777" w:rsidR="004470EF" w:rsidRPr="002E6533" w:rsidRDefault="00000000">
      <w:pPr>
        <w:pStyle w:val="FirstParagraph"/>
      </w:pPr>
      <w:r w:rsidRPr="002E6533">
        <w:t>Os campos do Agendador permitem que os usuários vejam os compromissos nos quais estão agendados, independentemente do aplicativo pai. Você pode adicionar campos Agendador em aplicativos ou questionários. Os campos do agendador não podem ser adicionados como um filtro ou como uma regra para um evento orientado a dados.</w:t>
      </w:r>
    </w:p>
    <w:p w14:paraId="010C1C6F" w14:textId="77777777" w:rsidR="004470EF" w:rsidRPr="002E6533" w:rsidRDefault="00000000">
      <w:pPr>
        <w:pStyle w:val="Corpodetexto"/>
      </w:pPr>
      <w:r w:rsidRPr="002E6533">
        <w:t>Use as referências triangulares em pesquisas, cálculos e permissões de registro herdadas.</w:t>
      </w:r>
    </w:p>
    <w:p w14:paraId="48AB786F" w14:textId="77777777" w:rsidR="004470EF" w:rsidRPr="002E6533" w:rsidRDefault="00000000">
      <w:pPr>
        <w:pStyle w:val="Corpodetexto"/>
      </w:pPr>
      <w:r w:rsidRPr="002E6533">
        <w:rPr>
          <w:b/>
          <w:bCs/>
        </w:rPr>
        <w:t>Observação:</w:t>
      </w:r>
      <w:r w:rsidRPr="002E6533">
        <w:t xml:space="preserve"> Depois de criar um campo Agendador, você não pode editar as propriedades do Controle de exibição ou da Configuração. É preciso excluir o campo Agendador, que remove os relacionamentos triangulares. Após a criação do campo Agendador, é necessário adicioná-lo ao layout do aplicativo.</w:t>
      </w:r>
    </w:p>
    <w:p w14:paraId="7538174F" w14:textId="77777777" w:rsidR="004470EF" w:rsidRPr="002E6533" w:rsidRDefault="00000000">
      <w:pPr>
        <w:pStyle w:val="Corpodetexto"/>
      </w:pPr>
      <w:r w:rsidRPr="002E6533">
        <w:t>Nesta página</w:t>
      </w:r>
    </w:p>
    <w:p w14:paraId="03E326F7" w14:textId="77777777" w:rsidR="004470EF" w:rsidRPr="002E6533" w:rsidRDefault="004470EF">
      <w:pPr>
        <w:pStyle w:val="Compact"/>
        <w:numPr>
          <w:ilvl w:val="0"/>
          <w:numId w:val="180"/>
        </w:numPr>
      </w:pPr>
      <w:hyperlink w:anchor="Tarefa1Criarocampo">
        <w:r w:rsidRPr="002E6533">
          <w:rPr>
            <w:rStyle w:val="Hyperlink"/>
          </w:rPr>
          <w:t>Tarefa 1: Criar o campo</w:t>
        </w:r>
      </w:hyperlink>
    </w:p>
    <w:p w14:paraId="3C5A8F8C" w14:textId="77777777" w:rsidR="004470EF" w:rsidRPr="002E6533" w:rsidRDefault="004470EF">
      <w:pPr>
        <w:pStyle w:val="Compact"/>
        <w:numPr>
          <w:ilvl w:val="0"/>
          <w:numId w:val="180"/>
        </w:numPr>
      </w:pPr>
      <w:hyperlink w:anchor="Tarefa2Configurarasop%C3%A7%C3%B5es">
        <w:r w:rsidRPr="002E6533">
          <w:rPr>
            <w:rStyle w:val="Hyperlink"/>
          </w:rPr>
          <w:t>Tarefa 2: Configurar as opções</w:t>
        </w:r>
      </w:hyperlink>
    </w:p>
    <w:p w14:paraId="7941C213" w14:textId="77777777" w:rsidR="004470EF" w:rsidRPr="002E6533" w:rsidRDefault="004470EF">
      <w:pPr>
        <w:pStyle w:val="Compact"/>
        <w:numPr>
          <w:ilvl w:val="0"/>
          <w:numId w:val="180"/>
        </w:numPr>
      </w:pPr>
      <w:hyperlink w:anchor="Xa606b4783f868913637520d135705d34026ae99">
        <w:r w:rsidRPr="002E6533">
          <w:rPr>
            <w:rStyle w:val="Hyperlink"/>
          </w:rPr>
          <w:t>Tarefa 3: Definir a configuração da pesquisa de registro</w:t>
        </w:r>
      </w:hyperlink>
    </w:p>
    <w:p w14:paraId="6ABF5965" w14:textId="77777777" w:rsidR="004470EF" w:rsidRPr="002E6533" w:rsidRDefault="004470EF">
      <w:pPr>
        <w:pStyle w:val="Compact"/>
        <w:numPr>
          <w:ilvl w:val="0"/>
          <w:numId w:val="180"/>
        </w:numPr>
      </w:pPr>
      <w:hyperlink w:anchor="Xeacea3f5614d8c491a2d4627dfea3c272fab5e1">
        <w:r w:rsidRPr="002E6533">
          <w:rPr>
            <w:rStyle w:val="Hyperlink"/>
          </w:rPr>
          <w:t>Tarefa 4: Agendar a configuração de exibição</w:t>
        </w:r>
      </w:hyperlink>
    </w:p>
    <w:p w14:paraId="49D579B1" w14:textId="77777777" w:rsidR="004470EF" w:rsidRPr="002E6533" w:rsidRDefault="004470EF">
      <w:pPr>
        <w:pStyle w:val="Compact"/>
        <w:numPr>
          <w:ilvl w:val="0"/>
          <w:numId w:val="180"/>
        </w:numPr>
      </w:pPr>
      <w:hyperlink w:anchor="Tarefa5Configurarotextodeajuda">
        <w:r w:rsidRPr="002E6533">
          <w:rPr>
            <w:rStyle w:val="Hyperlink"/>
          </w:rPr>
          <w:t>Tarefa 5: Configurar o texto de ajuda</w:t>
        </w:r>
      </w:hyperlink>
    </w:p>
    <w:p w14:paraId="1DAA5AC3" w14:textId="77777777" w:rsidR="004470EF" w:rsidRPr="002E6533" w:rsidRDefault="004470EF">
      <w:pPr>
        <w:pStyle w:val="Compact"/>
        <w:numPr>
          <w:ilvl w:val="0"/>
          <w:numId w:val="180"/>
        </w:numPr>
      </w:pPr>
      <w:hyperlink w:anchor="Tarefa6Configuraroacessoaoarquivo">
        <w:r w:rsidRPr="002E6533">
          <w:rPr>
            <w:rStyle w:val="Hyperlink"/>
          </w:rPr>
          <w:t>Tarefa 6: Configurar o acesso ao arquivo</w:t>
        </w:r>
      </w:hyperlink>
    </w:p>
    <w:p w14:paraId="2B68AE0D" w14:textId="77777777" w:rsidR="004470EF" w:rsidRPr="002E6533" w:rsidRDefault="00000000">
      <w:pPr>
        <w:pStyle w:val="Ttulo2"/>
      </w:pPr>
      <w:r w:rsidRPr="002E6533">
        <w:t>Tarefa 1: Criar o campo</w:t>
      </w:r>
    </w:p>
    <w:p w14:paraId="69E9FFF0" w14:textId="77777777" w:rsidR="004470EF" w:rsidRPr="002E6533" w:rsidRDefault="00000000">
      <w:pPr>
        <w:pStyle w:val="Compact"/>
        <w:numPr>
          <w:ilvl w:val="0"/>
          <w:numId w:val="181"/>
        </w:numPr>
      </w:pPr>
      <w:r w:rsidRPr="002E6533">
        <w:t>Em seu aplicativo, acesse a guia Designer &gt; guia Layout &gt; painel Objetos &gt; e clique em Adicionar novo.</w:t>
      </w:r>
    </w:p>
    <w:p w14:paraId="510C8483" w14:textId="77777777" w:rsidR="004470EF" w:rsidRPr="002E6533" w:rsidRDefault="00000000">
      <w:pPr>
        <w:numPr>
          <w:ilvl w:val="0"/>
          <w:numId w:val="181"/>
        </w:numPr>
      </w:pPr>
      <w:r w:rsidRPr="002E6533">
        <w:t>Selecione o tipo de campo e digite um nome.</w:t>
      </w:r>
    </w:p>
    <w:p w14:paraId="684465C3" w14:textId="77777777" w:rsidR="004470EF" w:rsidRPr="002E6533" w:rsidRDefault="00000000">
      <w:pPr>
        <w:numPr>
          <w:ilvl w:val="0"/>
          <w:numId w:val="182"/>
        </w:numPr>
      </w:pPr>
      <w:r w:rsidRPr="002E6533">
        <w:t>Diretrizes de nome de campo:</w:t>
      </w:r>
    </w:p>
    <w:p w14:paraId="2300D151" w14:textId="77777777" w:rsidR="004470EF" w:rsidRPr="002E6533" w:rsidRDefault="00000000">
      <w:pPr>
        <w:pStyle w:val="Compact"/>
        <w:numPr>
          <w:ilvl w:val="1"/>
          <w:numId w:val="183"/>
        </w:numPr>
      </w:pPr>
      <w:r w:rsidRPr="002E6533">
        <w:t>Se possível, mantenha os nomes com menos de 20 caracteres. Por exemplo, use Descrição em vez de Descrição do ativo.</w:t>
      </w:r>
    </w:p>
    <w:p w14:paraId="716AE458" w14:textId="77777777" w:rsidR="004470EF" w:rsidRPr="002E6533" w:rsidRDefault="00000000">
      <w:pPr>
        <w:pStyle w:val="Compact"/>
        <w:numPr>
          <w:ilvl w:val="1"/>
          <w:numId w:val="183"/>
        </w:numPr>
      </w:pPr>
      <w:r w:rsidRPr="002E6533">
        <w:t>Coloque em maiúscula a primeira letra de cada palavra no nome do campo. Por exemplo, use Impacto Previsto em vez de Impacto previsto.</w:t>
      </w:r>
    </w:p>
    <w:p w14:paraId="2CC6EE98" w14:textId="77777777" w:rsidR="004470EF" w:rsidRPr="002E6533" w:rsidRDefault="00000000">
      <w:pPr>
        <w:pStyle w:val="Compact"/>
        <w:numPr>
          <w:ilvl w:val="1"/>
          <w:numId w:val="183"/>
        </w:numPr>
      </w:pPr>
      <w:r w:rsidRPr="002E6533">
        <w:t>Evite palavras redundantes ao nomear os campos. Por exemplo, a palavra Ativo é desnecessária na série de campos: Nome do ativo, Tipo do ativo e Valor do ativo.</w:t>
      </w:r>
    </w:p>
    <w:p w14:paraId="66BC02FA" w14:textId="77777777" w:rsidR="004470EF" w:rsidRPr="002E6533" w:rsidRDefault="00000000">
      <w:pPr>
        <w:pStyle w:val="Compact"/>
        <w:numPr>
          <w:ilvl w:val="1"/>
          <w:numId w:val="183"/>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55CB0EC8" w14:textId="77777777" w:rsidR="004470EF" w:rsidRPr="002E6533" w:rsidRDefault="00000000">
      <w:pPr>
        <w:pStyle w:val="Compact"/>
        <w:numPr>
          <w:ilvl w:val="1"/>
          <w:numId w:val="183"/>
        </w:numPr>
      </w:pPr>
      <w:r w:rsidRPr="002E6533">
        <w:lastRenderedPageBreak/>
        <w:t>Não use os nomes: Versão, ID de nível nem ID de conteúdo para os campos que você adicionar a um aplicativo ou questionário. O campo não é exibido corretamente com esses nomes.</w:t>
      </w:r>
    </w:p>
    <w:p w14:paraId="6A02DFF4" w14:textId="77777777" w:rsidR="004470EF" w:rsidRPr="002E6533" w:rsidRDefault="00000000">
      <w:pPr>
        <w:pStyle w:val="Compact"/>
        <w:numPr>
          <w:ilvl w:val="0"/>
          <w:numId w:val="184"/>
        </w:numPr>
      </w:pPr>
      <w:r w:rsidRPr="002E6533">
        <w:t>Selecione uma opção de controle de exibição e clique em Criar campo.</w:t>
      </w:r>
    </w:p>
    <w:p w14:paraId="0B56708E" w14:textId="77777777" w:rsidR="004470EF" w:rsidRPr="002E6533" w:rsidRDefault="00000000">
      <w:pPr>
        <w:pStyle w:val="FirstParagraph"/>
      </w:pPr>
      <w:r w:rsidRPr="002E6533">
        <w:t>A tabela a seguir descreve as opções.</w:t>
      </w:r>
    </w:p>
    <w:p w14:paraId="0E28B40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C92AB3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9046F7" w14:textId="77777777" w:rsidR="004470EF" w:rsidRPr="002E6533" w:rsidRDefault="00000000">
            <w:pPr>
              <w:pStyle w:val="Compact"/>
            </w:pPr>
            <w:r w:rsidRPr="002E6533">
              <w:t>Opção</w:t>
            </w:r>
          </w:p>
        </w:tc>
        <w:tc>
          <w:tcPr>
            <w:tcW w:w="3960" w:type="dxa"/>
          </w:tcPr>
          <w:p w14:paraId="1BFF4F52" w14:textId="77777777" w:rsidR="004470EF" w:rsidRPr="002E6533" w:rsidRDefault="00000000">
            <w:pPr>
              <w:pStyle w:val="Compact"/>
            </w:pPr>
            <w:r w:rsidRPr="002E6533">
              <w:t>Descrição</w:t>
            </w:r>
          </w:p>
        </w:tc>
      </w:tr>
      <w:tr w:rsidR="004470EF" w:rsidRPr="002E6533" w14:paraId="69D2CF57" w14:textId="77777777">
        <w:tc>
          <w:tcPr>
            <w:tcW w:w="3960" w:type="dxa"/>
          </w:tcPr>
          <w:p w14:paraId="11C05B0B" w14:textId="77777777" w:rsidR="004470EF" w:rsidRPr="002E6533" w:rsidRDefault="00000000">
            <w:pPr>
              <w:pStyle w:val="Compact"/>
            </w:pPr>
            <w:r w:rsidRPr="002E6533">
              <w:t>Grade de agendamento</w:t>
            </w:r>
          </w:p>
        </w:tc>
        <w:tc>
          <w:tcPr>
            <w:tcW w:w="3960" w:type="dxa"/>
          </w:tcPr>
          <w:p w14:paraId="1B716F98" w14:textId="77777777" w:rsidR="004470EF" w:rsidRPr="002E6533" w:rsidRDefault="00000000">
            <w:pPr>
              <w:pStyle w:val="Compact"/>
            </w:pPr>
            <w:r w:rsidRPr="002E6533">
              <w:t>Exibe compromissos em um gráfico semelhante ao Gantt, com o recurso no lado esquerdo e os compromissos em colunas segmentadas com base nas datas de início e fim. Nesta exibição, você pode ver todos os recursos atribuídos para cada registro pai. Para atribuir recursos a qualquer aplicativo pai, você deve configurar um campo Agendador com a visualização de agendamento e adicioná-lo ao layout daquele aplicativo. Qualquer módulo com o campo Agendador é considerado um aplicativo pai.</w:t>
            </w:r>
          </w:p>
        </w:tc>
      </w:tr>
      <w:tr w:rsidR="004470EF" w:rsidRPr="002E6533" w14:paraId="4243348A" w14:textId="77777777">
        <w:tc>
          <w:tcPr>
            <w:tcW w:w="3960" w:type="dxa"/>
          </w:tcPr>
          <w:p w14:paraId="5769347D" w14:textId="77777777" w:rsidR="004470EF" w:rsidRPr="002E6533" w:rsidRDefault="00000000">
            <w:pPr>
              <w:pStyle w:val="Compact"/>
            </w:pPr>
            <w:r w:rsidRPr="002E6533">
              <w:t>Grade de recursos</w:t>
            </w:r>
          </w:p>
        </w:tc>
        <w:tc>
          <w:tcPr>
            <w:tcW w:w="3960" w:type="dxa"/>
          </w:tcPr>
          <w:p w14:paraId="7A0F9139" w14:textId="77777777" w:rsidR="004470EF" w:rsidRPr="002E6533" w:rsidRDefault="00000000">
            <w:pPr>
              <w:pStyle w:val="Compact"/>
            </w:pPr>
            <w:r w:rsidRPr="002E6533">
              <w:t>Exibe os compromissos em uma lista, agrupados por aplicativos pais de todos os recursos, ou compromissos de um recurso específico visualizado pelo usuário. Nesta exibição, os usuários podem ver todos os compromissos atribuídos a eles por meio da exibição independentemente do aplicativo ao qual eles estão atribuídos. Os usuários também podem ver quaisquer compromissos que não são atribuídos a um recurso.</w:t>
            </w:r>
          </w:p>
        </w:tc>
      </w:tr>
    </w:tbl>
    <w:p w14:paraId="27435D4A" w14:textId="77777777" w:rsidR="004470EF" w:rsidRPr="002E6533" w:rsidRDefault="00000000">
      <w:pPr>
        <w:numPr>
          <w:ilvl w:val="0"/>
          <w:numId w:val="185"/>
        </w:numPr>
      </w:pPr>
      <w:r w:rsidRPr="002E6533">
        <w:t>Se você selecionou a grade Agendamento, selecione a referência disponível aplicável. A referência disponível designa o aplicativo com o qual o relacionamento é criado quando o compromisso é exibido na exibição de agendamentos. Essa designação cria um relacionamento triangular com o aplicativo.</w:t>
      </w:r>
    </w:p>
    <w:p w14:paraId="5E5E9A7A" w14:textId="77777777" w:rsidR="004470EF" w:rsidRPr="002E6533" w:rsidRDefault="00000000">
      <w:pPr>
        <w:numPr>
          <w:ilvl w:val="0"/>
          <w:numId w:val="186"/>
        </w:numPr>
      </w:pPr>
      <w:r w:rsidRPr="002E6533">
        <w:t xml:space="preserve">Por exemplo, se você estiver criando o campo Agendador no aplicativo Projetos com a exibição de agendamentos, ele se tornará o aplicativo pai. Em seguida, você poderá especificar Contatos como recurso; isso cria um </w:t>
      </w:r>
      <w:r w:rsidRPr="002E6533">
        <w:lastRenderedPageBreak/>
        <w:t>relacionamento triangular entre os aplicativos Projetos e Contatos e o aplicativo Compromisso.</w:t>
      </w:r>
    </w:p>
    <w:p w14:paraId="6E5915CE" w14:textId="77777777" w:rsidR="004470EF" w:rsidRPr="002E6533" w:rsidRDefault="00000000">
      <w:pPr>
        <w:numPr>
          <w:ilvl w:val="0"/>
          <w:numId w:val="1"/>
        </w:numPr>
      </w:pPr>
      <w:r w:rsidRPr="002E6533">
        <w:t>Se você selecionar Grid de recursos como Controle de exibição, essa designação estabelecerá um relacionamento automaticamente entre o módulo atual e o aplicativo Compromisso.</w:t>
      </w:r>
    </w:p>
    <w:p w14:paraId="6AA677B8" w14:textId="77777777" w:rsidR="004470EF" w:rsidRPr="002E6533" w:rsidRDefault="00000000">
      <w:pPr>
        <w:pStyle w:val="Compact"/>
        <w:numPr>
          <w:ilvl w:val="0"/>
          <w:numId w:val="187"/>
        </w:numPr>
      </w:pPr>
      <w:r w:rsidRPr="002E6533">
        <w:t>Se aplicável, selecione o nível associado da referência disponível.</w:t>
      </w:r>
    </w:p>
    <w:p w14:paraId="0F4BBFAA" w14:textId="77777777" w:rsidR="004470EF" w:rsidRPr="002E6533" w:rsidRDefault="00000000">
      <w:pPr>
        <w:pStyle w:val="Compact"/>
        <w:numPr>
          <w:ilvl w:val="0"/>
          <w:numId w:val="187"/>
        </w:numPr>
      </w:pPr>
      <w:r w:rsidRPr="002E6533">
        <w:t>Clique em OK.</w:t>
      </w:r>
    </w:p>
    <w:p w14:paraId="68048CDC" w14:textId="77777777" w:rsidR="004470EF" w:rsidRPr="002E6533" w:rsidRDefault="00000000">
      <w:pPr>
        <w:numPr>
          <w:ilvl w:val="0"/>
          <w:numId w:val="187"/>
        </w:numPr>
      </w:pPr>
      <w:r w:rsidRPr="002E6533">
        <w:t>Na seção Informações gerais, digite uma descrição.</w:t>
      </w:r>
    </w:p>
    <w:p w14:paraId="119CC54B" w14:textId="77777777" w:rsidR="004470EF" w:rsidRPr="002E6533" w:rsidRDefault="00000000">
      <w:pPr>
        <w:numPr>
          <w:ilvl w:val="0"/>
          <w:numId w:val="188"/>
        </w:numPr>
      </w:pPr>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6497AE7" w14:textId="77777777" w:rsidR="004470EF" w:rsidRPr="002E6533" w:rsidRDefault="00000000">
      <w:pPr>
        <w:numPr>
          <w:ilvl w:val="0"/>
          <w:numId w:val="1"/>
        </w:numPr>
      </w:pPr>
      <w:r w:rsidRPr="002E6533">
        <w:t>&lt;html&gt;</w:t>
      </w:r>
      <w:r w:rsidRPr="002E6533">
        <w:br/>
      </w:r>
      <w:r w:rsidRPr="002E6533">
        <w:br/>
        <w:t>&lt;head&gt;</w:t>
      </w:r>
      <w:r w:rsidRPr="002E6533">
        <w:br/>
      </w:r>
      <w:r w:rsidRPr="002E6533">
        <w:br/>
        <w:t xml:space="preserve">&lt;style type="text/css"&gt;.c0 </w:t>
      </w:r>
      <w:proofErr w:type="gramStart"/>
      <w:r w:rsidRPr="002E6533">
        <w:t>{ font</w:t>
      </w:r>
      <w:proofErr w:type="gramEnd"/>
      <w:r w:rsidRPr="002E6533">
        <w:t>-family: 'Arial' } .c1 { margin: 0px; background-color: #ffe4e1 } &lt;/style&gt;</w:t>
      </w:r>
      <w:r w:rsidRPr="002E6533">
        <w:br/>
      </w:r>
      <w:r w:rsidRPr="002E6533">
        <w:br/>
        <w:t>&lt;/head&gt;</w:t>
      </w:r>
      <w:r w:rsidRPr="002E6533">
        <w:br/>
      </w:r>
      <w:r w:rsidRPr="002E6533">
        <w:br/>
        <w:t>&lt;body class="c0"&gt;</w:t>
      </w:r>
      <w:r w:rsidRPr="002E6533">
        <w:br/>
      </w:r>
      <w:r w:rsidRPr="002E6533">
        <w:br/>
        <w:t>&lt;p class="c1"&gt;This is a text field.&lt;/p&gt;</w:t>
      </w:r>
      <w:r w:rsidRPr="002E6533">
        <w:br/>
      </w:r>
      <w:r w:rsidRPr="002E6533">
        <w:br/>
        <w:t>&lt;/body&gt;</w:t>
      </w:r>
      <w:r w:rsidRPr="002E6533">
        <w:br/>
      </w:r>
      <w:r w:rsidRPr="002E6533">
        <w:br/>
        <w:t>&lt;/html&gt;</w:t>
      </w:r>
    </w:p>
    <w:p w14:paraId="0BFCD3A7"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7D505813" w14:textId="77777777" w:rsidR="004470EF" w:rsidRPr="002E6533" w:rsidRDefault="00000000">
      <w:pPr>
        <w:pStyle w:val="Ttulo2"/>
      </w:pPr>
      <w:r w:rsidRPr="002E6533">
        <w:t>Tarefa 2: Configurar as opções</w:t>
      </w:r>
    </w:p>
    <w:p w14:paraId="0E4FC9C4" w14:textId="77777777" w:rsidR="004470EF" w:rsidRPr="002E6533" w:rsidRDefault="00000000">
      <w:pPr>
        <w:pStyle w:val="FirstParagraph"/>
      </w:pPr>
      <w:r w:rsidRPr="002E6533">
        <w:t>Na seção Opções, selecione todas as opções a seguir que se aplicam ao campo.</w:t>
      </w:r>
    </w:p>
    <w:p w14:paraId="25FC173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F39C0C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1400A8" w14:textId="77777777" w:rsidR="004470EF" w:rsidRPr="002E6533" w:rsidRDefault="00000000">
            <w:pPr>
              <w:pStyle w:val="Compact"/>
            </w:pPr>
            <w:r w:rsidRPr="002E6533">
              <w:t>Opção</w:t>
            </w:r>
          </w:p>
        </w:tc>
        <w:tc>
          <w:tcPr>
            <w:tcW w:w="3960" w:type="dxa"/>
          </w:tcPr>
          <w:p w14:paraId="416A1F26" w14:textId="77777777" w:rsidR="004470EF" w:rsidRPr="002E6533" w:rsidRDefault="00000000">
            <w:pPr>
              <w:pStyle w:val="Compact"/>
            </w:pPr>
            <w:r w:rsidRPr="002E6533">
              <w:t>Descrição</w:t>
            </w:r>
          </w:p>
        </w:tc>
      </w:tr>
      <w:tr w:rsidR="004470EF" w:rsidRPr="002E6533" w14:paraId="47983750" w14:textId="77777777">
        <w:tc>
          <w:tcPr>
            <w:tcW w:w="3960" w:type="dxa"/>
          </w:tcPr>
          <w:p w14:paraId="05A5998B" w14:textId="77777777" w:rsidR="004470EF" w:rsidRPr="002E6533" w:rsidRDefault="00000000">
            <w:pPr>
              <w:pStyle w:val="Compact"/>
            </w:pPr>
            <w:r w:rsidRPr="002E6533">
              <w:t>Tornar este campo pesquisável</w:t>
            </w:r>
          </w:p>
        </w:tc>
        <w:tc>
          <w:tcPr>
            <w:tcW w:w="3960" w:type="dxa"/>
          </w:tcPr>
          <w:p w14:paraId="3D0017A7" w14:textId="77777777" w:rsidR="004470EF" w:rsidRPr="002E6533" w:rsidRDefault="00000000">
            <w:pPr>
              <w:pStyle w:val="Compact"/>
            </w:pPr>
            <w:r w:rsidRPr="002E6533">
              <w:t>Disponibiliza este campo para exibição em todos os resultados da pesquisa.</w:t>
            </w:r>
          </w:p>
        </w:tc>
      </w:tr>
      <w:tr w:rsidR="004470EF" w:rsidRPr="002E6533" w14:paraId="161869CA" w14:textId="77777777">
        <w:tc>
          <w:tcPr>
            <w:tcW w:w="3960" w:type="dxa"/>
          </w:tcPr>
          <w:p w14:paraId="358EC324" w14:textId="77777777" w:rsidR="004470EF" w:rsidRPr="002E6533" w:rsidRDefault="00000000">
            <w:pPr>
              <w:pStyle w:val="Compact"/>
            </w:pPr>
            <w:r w:rsidRPr="002E6533">
              <w:lastRenderedPageBreak/>
              <w:t>Exibir este campo nos resultados da pesquisa global</w:t>
            </w:r>
          </w:p>
        </w:tc>
        <w:tc>
          <w:tcPr>
            <w:tcW w:w="3960" w:type="dxa"/>
          </w:tcPr>
          <w:p w14:paraId="40E11611"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bl>
    <w:p w14:paraId="419F152B" w14:textId="77777777" w:rsidR="004470EF" w:rsidRPr="002E6533" w:rsidRDefault="00000000">
      <w:pPr>
        <w:pStyle w:val="Ttulo2"/>
      </w:pPr>
      <w:bookmarkStart w:id="78" w:name="X7f4a434be2a9dc24ad6009197f07083ea8df1af"/>
      <w:r w:rsidRPr="002E6533">
        <w:t>Tarefa 3: Definir a configuração da pesquisa de registro</w:t>
      </w:r>
    </w:p>
    <w:p w14:paraId="0EFBE199" w14:textId="77777777" w:rsidR="004470EF" w:rsidRPr="002E6533" w:rsidRDefault="00000000">
      <w:pPr>
        <w:pStyle w:val="FirstParagraph"/>
      </w:pPr>
      <w:r w:rsidRPr="002E6533">
        <w:rPr>
          <w:b/>
          <w:bCs/>
        </w:rPr>
        <w:t>Observação:</w:t>
      </w:r>
      <w:r w:rsidRPr="002E6533">
        <w:t xml:space="preserve"> Se você selecionou Grade de recursos como o controle de exibição, a configuração de pesquisa de registro não estará disponível. Vá para a Tarefa 5 para configurar o texto de ajuda.</w:t>
      </w:r>
    </w:p>
    <w:p w14:paraId="700A6F4A" w14:textId="77777777" w:rsidR="004470EF" w:rsidRPr="002E6533" w:rsidRDefault="00000000">
      <w:pPr>
        <w:pStyle w:val="Corpodetexto"/>
      </w:pPr>
      <w:r w:rsidRPr="002E6533">
        <w:t>Se você selecionou a grade Agendamento como controle de exibição, defina os critérios de seleção e classificação para exibir registros no aplicativo relacionado no qual deseja que os usuários façam as seleções a partir da Busca de registro.</w:t>
      </w:r>
    </w:p>
    <w:p w14:paraId="5B5C596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A84A0D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DD9C82" w14:textId="77777777" w:rsidR="004470EF" w:rsidRPr="002E6533" w:rsidRDefault="00000000">
            <w:pPr>
              <w:pStyle w:val="Compact"/>
            </w:pPr>
            <w:r w:rsidRPr="002E6533">
              <w:t>Opções</w:t>
            </w:r>
          </w:p>
        </w:tc>
        <w:tc>
          <w:tcPr>
            <w:tcW w:w="3960" w:type="dxa"/>
          </w:tcPr>
          <w:p w14:paraId="50C9D887" w14:textId="77777777" w:rsidR="004470EF" w:rsidRPr="002E6533" w:rsidRDefault="00000000">
            <w:pPr>
              <w:pStyle w:val="Compact"/>
            </w:pPr>
            <w:r w:rsidRPr="002E6533">
              <w:t>Descrição</w:t>
            </w:r>
          </w:p>
        </w:tc>
      </w:tr>
      <w:tr w:rsidR="004470EF" w:rsidRPr="002E6533" w14:paraId="259A79FB" w14:textId="77777777">
        <w:tc>
          <w:tcPr>
            <w:tcW w:w="3960" w:type="dxa"/>
          </w:tcPr>
          <w:p w14:paraId="7D1A34D5" w14:textId="77777777" w:rsidR="004470EF" w:rsidRPr="002E6533" w:rsidRDefault="00000000">
            <w:pPr>
              <w:pStyle w:val="Compact"/>
            </w:pPr>
            <w:r w:rsidRPr="002E6533">
              <w:t>Campos de exibição</w:t>
            </w:r>
          </w:p>
        </w:tc>
        <w:tc>
          <w:tcPr>
            <w:tcW w:w="3960" w:type="dxa"/>
          </w:tcPr>
          <w:p w14:paraId="7169D772" w14:textId="77777777" w:rsidR="004470EF" w:rsidRPr="002E6533" w:rsidRDefault="00000000">
            <w:pPr>
              <w:pStyle w:val="Corpodetexto"/>
            </w:pPr>
            <w:r w:rsidRPr="002E6533">
              <w:t>Especifica os campos de dados do aplicativo de relacionamento que a página Pesquisa de registro exibe para os usuários quando eles selecionarem os registros relacionados no campo Agendador.</w:t>
            </w:r>
          </w:p>
          <w:p w14:paraId="047B2B3A" w14:textId="77777777" w:rsidR="004470EF" w:rsidRPr="002E6533" w:rsidRDefault="00000000">
            <w:pPr>
              <w:pStyle w:val="Corpodetexto"/>
            </w:pPr>
            <w:r w:rsidRPr="002E6533">
              <w:t>Clique em Reticências no campo Campos de exibição para selecionar, na lista Disponível, os campos que quer exibir.</w:t>
            </w:r>
          </w:p>
          <w:p w14:paraId="0435F876" w14:textId="77777777" w:rsidR="004470EF" w:rsidRPr="002E6533" w:rsidRDefault="00000000">
            <w:pPr>
              <w:pStyle w:val="Corpodetexto"/>
            </w:pPr>
            <w:r w:rsidRPr="002E6533">
              <w:t>Use as setas para cima e para baixo abaixo da lista Selecionado para organizar os campos. A ordem de cima para baixo dos campos na lista Selecionado será a ordem da esquerda para a direita dos campos na página Pesquisa de registro.</w:t>
            </w:r>
          </w:p>
          <w:p w14:paraId="258976AC" w14:textId="77777777" w:rsidR="004470EF" w:rsidRPr="002E6533" w:rsidRDefault="00000000">
            <w:pPr>
              <w:pStyle w:val="Corpodetexto"/>
            </w:pPr>
            <w:r w:rsidRPr="002E6533">
              <w:t xml:space="preserve">Se seu aplicativo relacionado for um aplicativo em níveis e você tiver selecionado campos de 2 ou mais níveis para exibir no campo Agendador, você poderá organizar esses campos apenas em uma base nível por nível. Você não </w:t>
            </w:r>
            <w:r w:rsidRPr="002E6533">
              <w:lastRenderedPageBreak/>
              <w:t>pode misturar campos de níveis de dados separados.</w:t>
            </w:r>
          </w:p>
        </w:tc>
      </w:tr>
      <w:tr w:rsidR="004470EF" w:rsidRPr="002E6533" w14:paraId="61992E59" w14:textId="77777777">
        <w:tc>
          <w:tcPr>
            <w:tcW w:w="3960" w:type="dxa"/>
          </w:tcPr>
          <w:p w14:paraId="32464F54" w14:textId="77777777" w:rsidR="004470EF" w:rsidRPr="002E6533" w:rsidRDefault="00000000">
            <w:pPr>
              <w:pStyle w:val="Compact"/>
            </w:pPr>
            <w:r w:rsidRPr="002E6533">
              <w:lastRenderedPageBreak/>
              <w:t>Filtros (opcional)</w:t>
            </w:r>
          </w:p>
        </w:tc>
        <w:tc>
          <w:tcPr>
            <w:tcW w:w="3960" w:type="dxa"/>
          </w:tcPr>
          <w:p w14:paraId="4E5E0562" w14:textId="77777777" w:rsidR="004470EF" w:rsidRPr="002E6533" w:rsidRDefault="00000000">
            <w:pPr>
              <w:pStyle w:val="Corpodetexto"/>
            </w:pPr>
            <w:r w:rsidRPr="002E6533">
              <w:t>Determina os critérios de filtragem para selecionar registros a serem exibidos na página Pesquisa de registro.</w:t>
            </w:r>
          </w:p>
          <w:p w14:paraId="08015F77" w14:textId="77777777" w:rsidR="004470EF" w:rsidRPr="002E6533" w:rsidRDefault="00000000">
            <w:pPr>
              <w:pStyle w:val="Corpodetexto"/>
            </w:pPr>
            <w:r w:rsidRPr="002E6533">
              <w:t>Para definir filtros para os registros a serem exibidos no campo, selecione os valores dos seguintes campos:</w:t>
            </w:r>
          </w:p>
          <w:p w14:paraId="37B80A0F" w14:textId="77777777" w:rsidR="004470EF" w:rsidRPr="002E6533" w:rsidRDefault="00000000">
            <w:pPr>
              <w:pStyle w:val="Compact"/>
              <w:numPr>
                <w:ilvl w:val="0"/>
                <w:numId w:val="189"/>
              </w:numPr>
            </w:pPr>
            <w:r w:rsidRPr="002E6533">
              <w:t>Campo a ser avaliado</w:t>
            </w:r>
          </w:p>
          <w:p w14:paraId="2A66B346" w14:textId="77777777" w:rsidR="004470EF" w:rsidRPr="002E6533" w:rsidRDefault="00000000">
            <w:pPr>
              <w:pStyle w:val="Compact"/>
              <w:numPr>
                <w:ilvl w:val="0"/>
                <w:numId w:val="189"/>
              </w:numPr>
            </w:pPr>
            <w:r w:rsidRPr="002E6533">
              <w:t>Operador</w:t>
            </w:r>
          </w:p>
          <w:p w14:paraId="40F84565" w14:textId="77777777" w:rsidR="004470EF" w:rsidRPr="002E6533" w:rsidRDefault="00000000">
            <w:pPr>
              <w:pStyle w:val="Compact"/>
              <w:numPr>
                <w:ilvl w:val="0"/>
                <w:numId w:val="189"/>
              </w:numPr>
            </w:pPr>
            <w:r w:rsidRPr="002E6533">
              <w:t>Valores</w:t>
            </w:r>
          </w:p>
          <w:p w14:paraId="0F8AF9AD" w14:textId="77777777" w:rsidR="004470EF" w:rsidRPr="002E6533" w:rsidRDefault="00000000">
            <w:pPr>
              <w:pStyle w:val="FirstParagraph"/>
            </w:pPr>
            <w:r w:rsidRPr="002E6533">
              <w:t>Você também pode criar um filtro dinâmico para filtrar a pesquisa de registro.</w:t>
            </w:r>
          </w:p>
        </w:tc>
      </w:tr>
      <w:tr w:rsidR="004470EF" w:rsidRPr="002E6533" w14:paraId="624B40F0" w14:textId="77777777">
        <w:tc>
          <w:tcPr>
            <w:tcW w:w="3960" w:type="dxa"/>
          </w:tcPr>
          <w:p w14:paraId="4C93F7A1" w14:textId="77777777" w:rsidR="004470EF" w:rsidRPr="002E6533" w:rsidRDefault="00000000">
            <w:pPr>
              <w:pStyle w:val="Compact"/>
            </w:pPr>
            <w:r w:rsidRPr="002E6533">
              <w:t>Classificação (opcional)</w:t>
            </w:r>
          </w:p>
        </w:tc>
        <w:tc>
          <w:tcPr>
            <w:tcW w:w="3960" w:type="dxa"/>
          </w:tcPr>
          <w:p w14:paraId="638FB985" w14:textId="77777777" w:rsidR="004470EF" w:rsidRPr="002E6533" w:rsidRDefault="00000000">
            <w:pPr>
              <w:pStyle w:val="Corpodetexto"/>
            </w:pPr>
            <w:r w:rsidRPr="002E6533">
              <w:t>Especifica os campos pelos quais a página Pesquisa de registro classifica registros referenciados. Selecione valores para os seguintes critérios de classificação:</w:t>
            </w:r>
          </w:p>
          <w:p w14:paraId="1BCD21F3" w14:textId="77777777" w:rsidR="004470EF" w:rsidRPr="002E6533" w:rsidRDefault="00000000">
            <w:pPr>
              <w:numPr>
                <w:ilvl w:val="0"/>
                <w:numId w:val="190"/>
              </w:numPr>
            </w:pPr>
            <w:r w:rsidRPr="002E6533">
              <w:t>Campo</w:t>
            </w:r>
          </w:p>
          <w:p w14:paraId="279C19B5" w14:textId="77777777" w:rsidR="004470EF" w:rsidRPr="002E6533" w:rsidRDefault="00000000">
            <w:pPr>
              <w:numPr>
                <w:ilvl w:val="0"/>
                <w:numId w:val="190"/>
              </w:numPr>
            </w:pPr>
            <w:r w:rsidRPr="002E6533">
              <w:t>Ordem</w:t>
            </w:r>
          </w:p>
          <w:p w14:paraId="2A92F199" w14:textId="77777777" w:rsidR="004470EF" w:rsidRPr="002E6533" w:rsidRDefault="00000000">
            <w:pPr>
              <w:numPr>
                <w:ilvl w:val="0"/>
                <w:numId w:val="190"/>
              </w:numPr>
            </w:pPr>
            <w:r w:rsidRPr="002E6533">
              <w:t>Agrupamento</w:t>
            </w:r>
          </w:p>
        </w:tc>
      </w:tr>
    </w:tbl>
    <w:p w14:paraId="7C072687" w14:textId="77777777" w:rsidR="004470EF" w:rsidRPr="002E6533" w:rsidRDefault="00000000">
      <w:pPr>
        <w:pStyle w:val="Ttulo2"/>
      </w:pPr>
      <w:bookmarkStart w:id="79" w:name="X43db2bf270474538664d1f504d5db51e661cb66"/>
      <w:bookmarkEnd w:id="78"/>
      <w:r w:rsidRPr="002E6533">
        <w:t>Tarefa 4: Agendar a configuração de exibição</w:t>
      </w:r>
    </w:p>
    <w:p w14:paraId="395E0619" w14:textId="77777777" w:rsidR="004470EF" w:rsidRPr="002E6533" w:rsidRDefault="00000000">
      <w:pPr>
        <w:pStyle w:val="FirstParagraph"/>
      </w:pPr>
      <w:r w:rsidRPr="002E6533">
        <w:rPr>
          <w:b/>
          <w:bCs/>
        </w:rPr>
        <w:t>Observação:</w:t>
      </w:r>
      <w:r w:rsidRPr="002E6533">
        <w:t xml:space="preserve"> Se você selecionou Grade de recursos como o controle de exibição, a configuração de exibição não estará disponível. Vá para a Tarefa 5 para configurar o texto de ajuda.</w:t>
      </w:r>
    </w:p>
    <w:p w14:paraId="671CCD10" w14:textId="77777777" w:rsidR="004470EF" w:rsidRPr="002E6533" w:rsidRDefault="00000000">
      <w:pPr>
        <w:pStyle w:val="Corpodetexto"/>
      </w:pPr>
      <w:r w:rsidRPr="002E6533">
        <w:t>Se você selecionou grade Agendamento como o controle de exibição, em Agendar a configuração de exibição, selecione os campos de recursos que deseja exibir.</w:t>
      </w:r>
    </w:p>
    <w:p w14:paraId="56F3D2C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5E0A5A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EAE334" w14:textId="77777777" w:rsidR="004470EF" w:rsidRPr="002E6533" w:rsidRDefault="00000000">
            <w:pPr>
              <w:pStyle w:val="Compact"/>
            </w:pPr>
            <w:r w:rsidRPr="002E6533">
              <w:t>Opção</w:t>
            </w:r>
          </w:p>
        </w:tc>
        <w:tc>
          <w:tcPr>
            <w:tcW w:w="3960" w:type="dxa"/>
          </w:tcPr>
          <w:p w14:paraId="681B2ED6" w14:textId="77777777" w:rsidR="004470EF" w:rsidRPr="002E6533" w:rsidRDefault="00000000">
            <w:pPr>
              <w:pStyle w:val="Compact"/>
            </w:pPr>
            <w:r w:rsidRPr="002E6533">
              <w:t>Descrição</w:t>
            </w:r>
          </w:p>
        </w:tc>
      </w:tr>
      <w:tr w:rsidR="004470EF" w:rsidRPr="002E6533" w14:paraId="62D8D4B5" w14:textId="77777777">
        <w:tc>
          <w:tcPr>
            <w:tcW w:w="3960" w:type="dxa"/>
          </w:tcPr>
          <w:p w14:paraId="463EDBD1" w14:textId="77777777" w:rsidR="004470EF" w:rsidRPr="002E6533" w:rsidRDefault="00000000">
            <w:pPr>
              <w:pStyle w:val="Compact"/>
            </w:pPr>
            <w:r w:rsidRPr="002E6533">
              <w:t>Campos de exibição</w:t>
            </w:r>
          </w:p>
        </w:tc>
        <w:tc>
          <w:tcPr>
            <w:tcW w:w="3960" w:type="dxa"/>
          </w:tcPr>
          <w:p w14:paraId="7483C1F4" w14:textId="77777777" w:rsidR="004470EF" w:rsidRPr="002E6533" w:rsidRDefault="00000000">
            <w:pPr>
              <w:pStyle w:val="Corpodetexto"/>
            </w:pPr>
            <w:r w:rsidRPr="002E6533">
              <w:t xml:space="preserve">Define as colunas de dados que são </w:t>
            </w:r>
            <w:r w:rsidRPr="002E6533">
              <w:lastRenderedPageBreak/>
              <w:t>exibidas na coluna Recurso da exibição de agendamentos.</w:t>
            </w:r>
          </w:p>
          <w:p w14:paraId="7DB4B675" w14:textId="77777777" w:rsidR="004470EF" w:rsidRPr="002E6533" w:rsidRDefault="00000000">
            <w:pPr>
              <w:pStyle w:val="Corpodetexto"/>
            </w:pPr>
            <w:r w:rsidRPr="002E6533">
              <w:t>Para selecionar campos para exibição, na lista Campos de exibição, clique em Reticências e selecione os campos.</w:t>
            </w:r>
          </w:p>
          <w:p w14:paraId="18C89A6C" w14:textId="77777777" w:rsidR="004470EF" w:rsidRPr="002E6533" w:rsidRDefault="00000000">
            <w:pPr>
              <w:pStyle w:val="Corpodetexto"/>
            </w:pPr>
            <w:r w:rsidRPr="002E6533">
              <w:t>Use as setas para cima e para baixo abaixo da lista Selecionado para organizar os campos. A ordem de cima para baixo dos campos na lista Selecionado será exibida como a ordem da esquerda para a direita dos campos na tabela Campo Referência cruzada.</w:t>
            </w:r>
          </w:p>
        </w:tc>
      </w:tr>
    </w:tbl>
    <w:bookmarkEnd w:id="79"/>
    <w:p w14:paraId="33651BCA" w14:textId="77777777" w:rsidR="004470EF" w:rsidRPr="002E6533" w:rsidRDefault="00000000">
      <w:pPr>
        <w:pStyle w:val="Ttulo2"/>
      </w:pPr>
      <w:r w:rsidRPr="002E6533">
        <w:lastRenderedPageBreak/>
        <w:t>Tarefa 5: Configurar o texto de ajuda</w:t>
      </w:r>
    </w:p>
    <w:p w14:paraId="48E7EDC6"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4999329" w14:textId="77777777" w:rsidR="004470EF" w:rsidRPr="002E6533" w:rsidRDefault="00000000">
      <w:pPr>
        <w:pStyle w:val="Corpodetexto"/>
      </w:pPr>
      <w:r w:rsidRPr="002E6533">
        <w:t>Considere as seguintes diretrizes gerais quando for escrever a ajuda no nível de campo:</w:t>
      </w:r>
    </w:p>
    <w:p w14:paraId="12AF3149" w14:textId="77777777" w:rsidR="004470EF" w:rsidRPr="002E6533" w:rsidRDefault="00000000">
      <w:pPr>
        <w:pStyle w:val="Compact"/>
        <w:numPr>
          <w:ilvl w:val="0"/>
          <w:numId w:val="191"/>
        </w:numPr>
      </w:pPr>
      <w:r w:rsidRPr="002E6533">
        <w:t>Utilize instruções curtas e concisas que direcionem o usuário a realizar uma ação específica. Por exemplo, prefira "Digite seu nome" a "Este campo é utilizado para que você digite seu nome".</w:t>
      </w:r>
    </w:p>
    <w:p w14:paraId="6602897F" w14:textId="77777777" w:rsidR="004470EF" w:rsidRPr="002E6533" w:rsidRDefault="00000000">
      <w:pPr>
        <w:pStyle w:val="Compact"/>
        <w:numPr>
          <w:ilvl w:val="0"/>
          <w:numId w:val="191"/>
        </w:numPr>
      </w:pPr>
      <w:r w:rsidRPr="002E6533">
        <w:t>Utilize sentenças completas sempre que possível.</w:t>
      </w:r>
    </w:p>
    <w:p w14:paraId="0A61AE06" w14:textId="77777777" w:rsidR="004470EF" w:rsidRPr="002E6533" w:rsidRDefault="00000000">
      <w:pPr>
        <w:pStyle w:val="Compact"/>
        <w:numPr>
          <w:ilvl w:val="0"/>
          <w:numId w:val="191"/>
        </w:numPr>
      </w:pPr>
      <w:r w:rsidRPr="002E6533">
        <w:t>Evite jargões (a não ser que o termo seja muito importante e familiar a seus usuários).</w:t>
      </w:r>
    </w:p>
    <w:p w14:paraId="605DCA55" w14:textId="77777777" w:rsidR="004470EF" w:rsidRPr="002E6533" w:rsidRDefault="00000000">
      <w:pPr>
        <w:pStyle w:val="Compact"/>
        <w:numPr>
          <w:ilvl w:val="0"/>
          <w:numId w:val="191"/>
        </w:numPr>
      </w:pPr>
      <w:r w:rsidRPr="002E6533">
        <w:t>Escreva um texto de ajuda que corresponda ao nível das aptidões técnicas dos leitores.</w:t>
      </w:r>
    </w:p>
    <w:p w14:paraId="09281AE4" w14:textId="77777777" w:rsidR="004470EF" w:rsidRPr="002E6533" w:rsidRDefault="00000000">
      <w:pPr>
        <w:pStyle w:val="Compact"/>
        <w:numPr>
          <w:ilvl w:val="0"/>
          <w:numId w:val="191"/>
        </w:numPr>
      </w:pPr>
      <w:r w:rsidRPr="002E6533">
        <w:t>Utilize "você" e "seu" como se estivesse falando diretamente com o usuário.</w:t>
      </w:r>
    </w:p>
    <w:p w14:paraId="629C418B" w14:textId="77777777" w:rsidR="004470EF" w:rsidRPr="002E6533" w:rsidRDefault="00000000">
      <w:pPr>
        <w:pStyle w:val="Compact"/>
        <w:numPr>
          <w:ilvl w:val="0"/>
          <w:numId w:val="191"/>
        </w:numPr>
      </w:pPr>
      <w:r w:rsidRPr="002E6533">
        <w:t>Considere posicionar o texto de ajuda no formulário de uma pergunta, por exemplo, "Qual é o seu nível de interesse?"</w:t>
      </w:r>
    </w:p>
    <w:p w14:paraId="1F8B4B7D" w14:textId="77777777" w:rsidR="004470EF" w:rsidRPr="002E6533" w:rsidRDefault="00000000">
      <w:pPr>
        <w:pStyle w:val="FirstParagraph"/>
      </w:pPr>
      <w:r w:rsidRPr="002E6533">
        <w:t>Na seção Ajuda de texto, faça o seguinte:</w:t>
      </w:r>
    </w:p>
    <w:p w14:paraId="3DDBB3A8" w14:textId="77777777" w:rsidR="004470EF" w:rsidRPr="002E6533" w:rsidRDefault="00000000">
      <w:pPr>
        <w:pStyle w:val="Compact"/>
        <w:numPr>
          <w:ilvl w:val="0"/>
          <w:numId w:val="192"/>
        </w:numPr>
      </w:pPr>
      <w:r w:rsidRPr="002E6533">
        <w:t>Selecione uma opção de exibição para os modos de edição e visualização.</w:t>
      </w:r>
    </w:p>
    <w:p w14:paraId="3088052E" w14:textId="77777777" w:rsidR="004470EF" w:rsidRPr="002E6533" w:rsidRDefault="00000000">
      <w:pPr>
        <w:pStyle w:val="FirstParagraph"/>
      </w:pPr>
      <w:r w:rsidRPr="002E6533">
        <w:t>A tabela a seguir descreve as opções.</w:t>
      </w:r>
    </w:p>
    <w:p w14:paraId="6D3B84AF"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F7DA3D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5E18A6" w14:textId="77777777" w:rsidR="004470EF" w:rsidRPr="002E6533" w:rsidRDefault="00000000">
            <w:pPr>
              <w:pStyle w:val="Compact"/>
            </w:pPr>
            <w:r w:rsidRPr="002E6533">
              <w:t>Opção</w:t>
            </w:r>
          </w:p>
        </w:tc>
        <w:tc>
          <w:tcPr>
            <w:tcW w:w="3960" w:type="dxa"/>
          </w:tcPr>
          <w:p w14:paraId="77E46182" w14:textId="77777777" w:rsidR="004470EF" w:rsidRPr="002E6533" w:rsidRDefault="00000000">
            <w:pPr>
              <w:pStyle w:val="Compact"/>
            </w:pPr>
            <w:r w:rsidRPr="002E6533">
              <w:t>Descrição</w:t>
            </w:r>
          </w:p>
        </w:tc>
      </w:tr>
      <w:tr w:rsidR="004470EF" w:rsidRPr="002E6533" w14:paraId="7B679DFC" w14:textId="77777777">
        <w:tc>
          <w:tcPr>
            <w:tcW w:w="3960" w:type="dxa"/>
          </w:tcPr>
          <w:p w14:paraId="6202A932" w14:textId="77777777" w:rsidR="004470EF" w:rsidRPr="002E6533" w:rsidRDefault="00000000">
            <w:pPr>
              <w:pStyle w:val="Compact"/>
            </w:pPr>
            <w:r w:rsidRPr="002E6533">
              <w:t>Nenhum</w:t>
            </w:r>
          </w:p>
        </w:tc>
        <w:tc>
          <w:tcPr>
            <w:tcW w:w="3960" w:type="dxa"/>
          </w:tcPr>
          <w:p w14:paraId="1B21D150" w14:textId="77777777" w:rsidR="004470EF" w:rsidRPr="002E6533" w:rsidRDefault="00000000">
            <w:pPr>
              <w:pStyle w:val="Compact"/>
            </w:pPr>
            <w:r w:rsidRPr="002E6533">
              <w:t>O texto de ajuda não é exibido.</w:t>
            </w:r>
          </w:p>
        </w:tc>
      </w:tr>
      <w:tr w:rsidR="004470EF" w:rsidRPr="002E6533" w14:paraId="1E537E94" w14:textId="77777777">
        <w:tc>
          <w:tcPr>
            <w:tcW w:w="3960" w:type="dxa"/>
          </w:tcPr>
          <w:p w14:paraId="5124C807" w14:textId="77777777" w:rsidR="004470EF" w:rsidRPr="002E6533" w:rsidRDefault="00000000">
            <w:pPr>
              <w:pStyle w:val="Compact"/>
            </w:pPr>
            <w:r w:rsidRPr="002E6533">
              <w:t>Ícone de dica</w:t>
            </w:r>
          </w:p>
        </w:tc>
        <w:tc>
          <w:tcPr>
            <w:tcW w:w="3960" w:type="dxa"/>
          </w:tcPr>
          <w:p w14:paraId="0B1A9B93"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16CF0084" w14:textId="77777777" w:rsidR="004470EF" w:rsidRPr="002E6533" w:rsidRDefault="00000000">
            <w:pPr>
              <w:pStyle w:val="Corpodetexto"/>
            </w:pPr>
            <w:r w:rsidRPr="002E6533">
              <w:t>Informações do campo ao passar o cursor sobre o ícone de ajuda</w:t>
            </w:r>
          </w:p>
        </w:tc>
      </w:tr>
      <w:tr w:rsidR="004470EF" w:rsidRPr="002E6533" w14:paraId="0448AB01" w14:textId="77777777">
        <w:tc>
          <w:tcPr>
            <w:tcW w:w="3960" w:type="dxa"/>
          </w:tcPr>
          <w:p w14:paraId="042BB734" w14:textId="77777777" w:rsidR="004470EF" w:rsidRPr="002E6533" w:rsidRDefault="00000000">
            <w:pPr>
              <w:pStyle w:val="Compact"/>
            </w:pPr>
            <w:r w:rsidRPr="002E6533">
              <w:t>Abaixo</w:t>
            </w:r>
          </w:p>
        </w:tc>
        <w:tc>
          <w:tcPr>
            <w:tcW w:w="3960" w:type="dxa"/>
          </w:tcPr>
          <w:p w14:paraId="1C200BA7" w14:textId="77777777" w:rsidR="004470EF" w:rsidRPr="002E6533" w:rsidRDefault="00000000">
            <w:pPr>
              <w:pStyle w:val="Corpodetexto"/>
            </w:pPr>
            <w:r w:rsidRPr="002E6533">
              <w:t>A Ajuda é exibida abaixo do campo nos modos de edição e visualização.</w:t>
            </w:r>
          </w:p>
          <w:p w14:paraId="146BBD45" w14:textId="77777777" w:rsidR="004470EF" w:rsidRPr="002E6533" w:rsidRDefault="00000000">
            <w:pPr>
              <w:pStyle w:val="Corpodetexto"/>
            </w:pPr>
            <w:r w:rsidRPr="002E6533">
              <w:t>Informações do campo abaixo dele</w:t>
            </w:r>
          </w:p>
        </w:tc>
      </w:tr>
    </w:tbl>
    <w:p w14:paraId="72D4FBE9" w14:textId="77777777" w:rsidR="004470EF" w:rsidRPr="002E6533" w:rsidRDefault="00000000">
      <w:pPr>
        <w:pStyle w:val="Compact"/>
        <w:numPr>
          <w:ilvl w:val="0"/>
          <w:numId w:val="193"/>
        </w:numPr>
      </w:pPr>
      <w:r w:rsidRPr="002E6533">
        <w:t>Se você estiver usando um texto de ajuda, digite o texto.</w:t>
      </w:r>
    </w:p>
    <w:p w14:paraId="6FD0FC79" w14:textId="77777777" w:rsidR="004470EF" w:rsidRPr="002E6533" w:rsidRDefault="00000000">
      <w:pPr>
        <w:pStyle w:val="Ttulo2"/>
      </w:pPr>
      <w:r w:rsidRPr="002E6533">
        <w:t>Tarefa 6: Configurar o acesso ao arquivo</w:t>
      </w:r>
    </w:p>
    <w:p w14:paraId="3F729E46" w14:textId="77777777" w:rsidR="004470EF" w:rsidRPr="002E6533" w:rsidRDefault="00000000">
      <w:pPr>
        <w:pStyle w:val="FirstParagraph"/>
      </w:pPr>
      <w:r w:rsidRPr="002E6533">
        <w:t>Os direitos de acesso determinam se todos os usuários ou apenas usuários ou grupos selecionados têm acesso ao campo.</w:t>
      </w:r>
    </w:p>
    <w:p w14:paraId="2B2EC80F" w14:textId="77777777" w:rsidR="004470EF" w:rsidRPr="002E6533" w:rsidRDefault="00000000">
      <w:pPr>
        <w:pStyle w:val="Corpodetexto"/>
      </w:pPr>
      <w:r w:rsidRPr="002E6533">
        <w:t>Na seção Acesso, faça o seguinte:</w:t>
      </w:r>
    </w:p>
    <w:p w14:paraId="3CBDBF1E" w14:textId="77777777" w:rsidR="004470EF" w:rsidRPr="002E6533" w:rsidRDefault="00000000">
      <w:pPr>
        <w:numPr>
          <w:ilvl w:val="0"/>
          <w:numId w:val="194"/>
        </w:numPr>
      </w:pPr>
      <w:r w:rsidRPr="002E6533">
        <w:t>Selecione Público ou Privado.</w:t>
      </w:r>
    </w:p>
    <w:p w14:paraId="5659A94E" w14:textId="77777777" w:rsidR="004470EF" w:rsidRPr="002E6533" w:rsidRDefault="00000000">
      <w:pPr>
        <w:numPr>
          <w:ilvl w:val="0"/>
          <w:numId w:val="195"/>
        </w:numPr>
      </w:pPr>
      <w:r w:rsidRPr="002E6533">
        <w:rPr>
          <w:b/>
          <w:bCs/>
        </w:rPr>
        <w:t>Observação:</w:t>
      </w:r>
      <w:r w:rsidRPr="002E6533">
        <w:t xml:space="preserve"> Campos-chave devem ser públicos.</w:t>
      </w:r>
    </w:p>
    <w:p w14:paraId="48C0F325" w14:textId="77777777" w:rsidR="004470EF" w:rsidRPr="002E6533" w:rsidRDefault="00000000">
      <w:pPr>
        <w:pStyle w:val="Compact"/>
        <w:numPr>
          <w:ilvl w:val="0"/>
          <w:numId w:val="196"/>
        </w:numPr>
      </w:pPr>
      <w:r w:rsidRPr="002E6533">
        <w:t>Se você selecionou Privado, maximize o painel e clique em Adicionar para selecionar os usuários e grupos aos quais quer conceder acesso.</w:t>
      </w:r>
    </w:p>
    <w:p w14:paraId="2D3CBC2B" w14:textId="77777777" w:rsidR="004470EF" w:rsidRPr="002E6533" w:rsidRDefault="00000000">
      <w:pPr>
        <w:pStyle w:val="Ttulo1"/>
      </w:pPr>
      <w:bookmarkStart w:id="80" w:name="análise-de-tendências-clássico"/>
      <w:bookmarkEnd w:id="77"/>
      <w:r w:rsidRPr="002E6533">
        <w:t>Análise de tendências (clássico)</w:t>
      </w:r>
    </w:p>
    <w:p w14:paraId="0E0B7C6A"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317">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318" w:anchor="classic_experiences">
        <w:r w:rsidR="004470EF" w:rsidRPr="002E6533">
          <w:rPr>
            <w:rStyle w:val="Hyperlink"/>
          </w:rPr>
          <w:t>Experiências clássicas do Archer</w:t>
        </w:r>
      </w:hyperlink>
      <w:r w:rsidRPr="002E6533">
        <w:t>.</w:t>
      </w:r>
    </w:p>
    <w:p w14:paraId="69B0AA39" w14:textId="77777777" w:rsidR="004470EF" w:rsidRPr="002E6533" w:rsidRDefault="00000000">
      <w:pPr>
        <w:pStyle w:val="Corpodetexto"/>
      </w:pPr>
      <w:r w:rsidRPr="002E6533">
        <w:t xml:space="preserve">A análise de tendências é um método de rastreamento de mudanças de status de um campo </w:t>
      </w:r>
      <w:hyperlink r:id="rId319">
        <w:r w:rsidR="004470EF" w:rsidRPr="002E6533">
          <w:rPr>
            <w:rStyle w:val="Hyperlink"/>
          </w:rPr>
          <w:t>Numérico</w:t>
        </w:r>
      </w:hyperlink>
      <w:r w:rsidRPr="002E6533">
        <w:t xml:space="preserve"> ou </w:t>
      </w:r>
      <w:hyperlink r:id="rId320">
        <w:r w:rsidR="004470EF" w:rsidRPr="002E6533">
          <w:rPr>
            <w:rStyle w:val="Hyperlink"/>
          </w:rPr>
          <w:t>Lista de valores</w:t>
        </w:r>
      </w:hyperlink>
      <w:r w:rsidRPr="002E6533">
        <w:t xml:space="preserve">. Os gráficos de análise de tendências permitem </w:t>
      </w:r>
      <w:r w:rsidRPr="002E6533">
        <w:lastRenderedPageBreak/>
        <w:t>que você observe padrões nos dados ao longo de um período especificado. O gráfico reflete um ponto de dados sempre que um valor de campo é salvo. Quando um campo é habilitado para a análise de tendências por um período, o Archer captura os dados do campo especificado e mantém os dados pelo período como dados de análise de tendências.</w:t>
      </w:r>
    </w:p>
    <w:p w14:paraId="397F43FE" w14:textId="77777777" w:rsidR="004470EF" w:rsidRPr="002E6533" w:rsidRDefault="00000000">
      <w:pPr>
        <w:pStyle w:val="Corpodetexto"/>
      </w:pPr>
      <w:r w:rsidRPr="002E6533">
        <w:t>Nesta página</w:t>
      </w:r>
    </w:p>
    <w:p w14:paraId="626047B4" w14:textId="77777777" w:rsidR="004470EF" w:rsidRPr="002E6533" w:rsidRDefault="004470EF">
      <w:pPr>
        <w:pStyle w:val="Compact"/>
        <w:numPr>
          <w:ilvl w:val="0"/>
          <w:numId w:val="197"/>
        </w:numPr>
      </w:pPr>
      <w:hyperlink w:anchor="X38768e6917db3e2e50ca4f794c06e6c4b6c0065">
        <w:r w:rsidRPr="002E6533">
          <w:rPr>
            <w:rStyle w:val="Hyperlink"/>
          </w:rPr>
          <w:t>Gráficos da análise de tendências</w:t>
        </w:r>
      </w:hyperlink>
    </w:p>
    <w:p w14:paraId="22ABBBD4" w14:textId="77777777" w:rsidR="004470EF" w:rsidRPr="002E6533" w:rsidRDefault="004470EF">
      <w:pPr>
        <w:pStyle w:val="Compact"/>
        <w:numPr>
          <w:ilvl w:val="0"/>
          <w:numId w:val="197"/>
        </w:numPr>
      </w:pPr>
      <w:hyperlink w:anchor="X961205c4381f79393ba062e2c17be1f02ef0ebc">
        <w:r w:rsidRPr="002E6533">
          <w:rPr>
            <w:rStyle w:val="Hyperlink"/>
          </w:rPr>
          <w:t>Exemplo: Duração de gráfico de análise de tendências</w:t>
        </w:r>
      </w:hyperlink>
    </w:p>
    <w:p w14:paraId="31517C06" w14:textId="77777777" w:rsidR="004470EF" w:rsidRPr="002E6533" w:rsidRDefault="004470EF">
      <w:pPr>
        <w:pStyle w:val="Compact"/>
        <w:numPr>
          <w:ilvl w:val="0"/>
          <w:numId w:val="197"/>
        </w:numPr>
      </w:pPr>
      <w:hyperlink w:anchor="X6ddb794a97fc67f478f7bc1a944cf4ef16e9a27">
        <w:r w:rsidRPr="002E6533">
          <w:rPr>
            <w:rStyle w:val="Hyperlink"/>
          </w:rPr>
          <w:t>Exemplo: Alteração da duração de um gráfico de análise de tendências</w:t>
        </w:r>
      </w:hyperlink>
    </w:p>
    <w:p w14:paraId="1E0FBB03" w14:textId="77777777" w:rsidR="004470EF" w:rsidRPr="002E6533" w:rsidRDefault="004470EF">
      <w:pPr>
        <w:pStyle w:val="Compact"/>
        <w:numPr>
          <w:ilvl w:val="0"/>
          <w:numId w:val="197"/>
        </w:numPr>
      </w:pPr>
      <w:hyperlink w:anchor="Xd42c6325b9cbbc664853eddc5679d2fcd3fadab">
        <w:r w:rsidRPr="002E6533">
          <w:rPr>
            <w:rStyle w:val="Hyperlink"/>
          </w:rPr>
          <w:t>Exemplo: Atualização de análise de tendências</w:t>
        </w:r>
      </w:hyperlink>
    </w:p>
    <w:p w14:paraId="5C862AD8" w14:textId="77777777" w:rsidR="004470EF" w:rsidRPr="002E6533" w:rsidRDefault="00000000">
      <w:pPr>
        <w:pStyle w:val="Ttulo2"/>
      </w:pPr>
      <w:r w:rsidRPr="002E6533">
        <w:t>Gráficos da análise de tendências</w:t>
      </w:r>
    </w:p>
    <w:p w14:paraId="2226889F" w14:textId="77777777" w:rsidR="004470EF" w:rsidRPr="002E6533" w:rsidRDefault="00000000">
      <w:pPr>
        <w:pStyle w:val="FirstParagraph"/>
      </w:pPr>
      <w:r w:rsidRPr="002E6533">
        <w:t xml:space="preserve">Os dados de análise de tendências podem ser exibidos em um gráfico no registro após a adição do </w:t>
      </w:r>
      <w:hyperlink r:id="rId321">
        <w:r w:rsidR="004470EF" w:rsidRPr="002E6533">
          <w:rPr>
            <w:rStyle w:val="Hyperlink"/>
          </w:rPr>
          <w:t>objeto de layout Adicionar gráfico de análise de tendências</w:t>
        </w:r>
      </w:hyperlink>
      <w:r w:rsidRPr="002E6533">
        <w:t xml:space="preserve"> ao </w:t>
      </w:r>
      <w:hyperlink r:id="rId322">
        <w:r w:rsidR="004470EF" w:rsidRPr="002E6533">
          <w:rPr>
            <w:rStyle w:val="Hyperlink"/>
          </w:rPr>
          <w:t>layout</w:t>
        </w:r>
      </w:hyperlink>
      <w:r w:rsidRPr="002E6533">
        <w:t xml:space="preserve"> </w:t>
      </w:r>
      <w:hyperlink r:id="rId323">
        <w:r w:rsidR="004470EF" w:rsidRPr="002E6533">
          <w:rPr>
            <w:rStyle w:val="Hyperlink"/>
          </w:rPr>
          <w:t>do aplicativo</w:t>
        </w:r>
      </w:hyperlink>
      <w:r w:rsidRPr="002E6533">
        <w:t xml:space="preserve">. A visualização dos dados de análise de tendência no gráfico permite que você consulte as tendências nos dados a fim de tomar decisões de negócios certas. Os gráficos de análise de tendências são exibidos em um registro quando a </w:t>
      </w:r>
      <w:proofErr w:type="gramStart"/>
      <w:r w:rsidRPr="002E6533">
        <w:t>opção Habilitar</w:t>
      </w:r>
      <w:proofErr w:type="gramEnd"/>
      <w:r w:rsidRPr="002E6533">
        <w:t xml:space="preserve"> opções de análise de tendências para esse campo for selecionada para um campo Numérico ou Lista de valores. O título do gráfico de análise de tendências é exibido quando a </w:t>
      </w:r>
      <w:proofErr w:type="gramStart"/>
      <w:r w:rsidRPr="002E6533">
        <w:t>opção Exibir</w:t>
      </w:r>
      <w:proofErr w:type="gramEnd"/>
      <w:r w:rsidRPr="002E6533">
        <w:t xml:space="preserve">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3B5401AC" w14:textId="77777777" w:rsidR="004470EF" w:rsidRPr="002E6533" w:rsidRDefault="00000000">
      <w:pPr>
        <w:pStyle w:val="Corpodetexto"/>
      </w:pPr>
      <w:r w:rsidRPr="002E6533">
        <w:t>Os pontos de dados apresentados no gráfico de análise de tendências representam cada vez que o valor de análise de tendências é salvo. Você pode passar o mouse sobre um ponto de dados para visualizar uma dica de ferramenta que consiste nos seguintes detalhes após salvar o registro:</w:t>
      </w:r>
    </w:p>
    <w:p w14:paraId="20D0E905" w14:textId="77777777" w:rsidR="004470EF" w:rsidRPr="002E6533" w:rsidRDefault="00000000">
      <w:pPr>
        <w:pStyle w:val="Compact"/>
        <w:numPr>
          <w:ilvl w:val="0"/>
          <w:numId w:val="198"/>
        </w:numPr>
      </w:pPr>
      <w:r w:rsidRPr="002E6533">
        <w:t>O valor do campo.</w:t>
      </w:r>
    </w:p>
    <w:p w14:paraId="09882DE0" w14:textId="77777777" w:rsidR="004470EF" w:rsidRPr="002E6533" w:rsidRDefault="00000000">
      <w:pPr>
        <w:pStyle w:val="Compact"/>
        <w:numPr>
          <w:ilvl w:val="0"/>
          <w:numId w:val="198"/>
        </w:numPr>
      </w:pPr>
      <w:r w:rsidRPr="002E6533">
        <w:t>O registro de data e hora (MM/DD/AAAA HH:MM:SS AM/PM) de quando o valor foi inicialmente selecionado.</w:t>
      </w:r>
    </w:p>
    <w:p w14:paraId="4854A1AC" w14:textId="77777777" w:rsidR="004470EF" w:rsidRPr="002E6533" w:rsidRDefault="00000000">
      <w:pPr>
        <w:pStyle w:val="Compact"/>
        <w:numPr>
          <w:ilvl w:val="0"/>
          <w:numId w:val="198"/>
        </w:numPr>
      </w:pPr>
      <w:r w:rsidRPr="002E6533">
        <w:t>O registro de data e hora (MM/DD/AAAA HH:MM:SS AM/PM) de quando o valor foi alterado (o valor "Agora" é exibido em vez de um carimbo de hora quando o valor não foi alterado desde o último salvamento).</w:t>
      </w:r>
    </w:p>
    <w:p w14:paraId="71CB1F45" w14:textId="77777777" w:rsidR="004470EF" w:rsidRPr="002E6533" w:rsidRDefault="00000000">
      <w:pPr>
        <w:pStyle w:val="Compact"/>
        <w:numPr>
          <w:ilvl w:val="0"/>
          <w:numId w:val="198"/>
        </w:numPr>
      </w:pPr>
      <w:r w:rsidRPr="002E6533">
        <w:t>O usuário (Sobrenome, Nome) que salvou o valor.</w:t>
      </w:r>
    </w:p>
    <w:p w14:paraId="187B8777" w14:textId="77777777" w:rsidR="004470EF" w:rsidRPr="002E6533" w:rsidRDefault="00000000">
      <w:pPr>
        <w:pStyle w:val="FirstParagraph"/>
      </w:pPr>
      <w:r w:rsidRPr="002E6533">
        <w:t>Os campos de análise de tendências Numérico com valor nulo são atualmente exibidos em um gráfico de tendência com um ponto de dados 0. Para garantir que os dados do gráfico de análise de tendências são precisos, selecione a opção de campo Obrigatório na página Gerenciar campos.</w:t>
      </w:r>
    </w:p>
    <w:p w14:paraId="56089B33" w14:textId="77777777" w:rsidR="004470EF" w:rsidRPr="002E6533" w:rsidRDefault="00000000">
      <w:pPr>
        <w:pStyle w:val="Corpodetexto"/>
      </w:pPr>
      <w:r w:rsidRPr="002E6533">
        <w:lastRenderedPageBreak/>
        <w:t>A remoção de quaisquer dados de análise de tendências ocorre após a execução de um trabalho assíncrono. Esse trabalho de limpeza assíncrona remove os dados de análise de tendências expirados e quaisquer dados de análise de tendências dos campos em que o usuário desabilitou a análise de tendências.</w:t>
      </w:r>
    </w:p>
    <w:p w14:paraId="2336CB7F" w14:textId="77777777" w:rsidR="004470EF" w:rsidRPr="002E6533" w:rsidRDefault="00000000">
      <w:pPr>
        <w:pStyle w:val="Corpodetexto"/>
      </w:pPr>
      <w:r w:rsidRPr="002E6533">
        <w:rPr>
          <w:b/>
          <w:bCs/>
        </w:rPr>
        <w:t>Observação:</w:t>
      </w:r>
      <w:r w:rsidRPr="002E6533">
        <w:t xml:space="preserve"> Se você está tentando exibir um gráfico de análise de tendências para um campo Lista de valores que tem um grande histórico (cerca de 2.500) de alterações, pode ocorrer um erro.</w:t>
      </w:r>
    </w:p>
    <w:p w14:paraId="0829840F" w14:textId="77777777" w:rsidR="004470EF" w:rsidRPr="002E6533" w:rsidRDefault="00000000">
      <w:pPr>
        <w:pStyle w:val="Ttulo2"/>
      </w:pPr>
      <w:bookmarkStart w:id="81" w:name="X49ae63733c0562595e8e53ce53763340cb5b80d"/>
      <w:r w:rsidRPr="002E6533">
        <w:t>Exemplo: Duração de gráfico de análise de tendências</w:t>
      </w:r>
    </w:p>
    <w:p w14:paraId="3BBBDA6A" w14:textId="77777777" w:rsidR="004470EF" w:rsidRPr="002E6533" w:rsidRDefault="00000000">
      <w:pPr>
        <w:pStyle w:val="FirstParagraph"/>
      </w:pPr>
      <w:r w:rsidRPr="002E6533">
        <w:t>Você pode criar um gráfico de análise de tendências chamado "Incidentes de segurança" para controlar o número de incidentes de segurança que ocorrem em uma instalação antes de serem instituídas políticas de segurança. Se o período foi especificado como 1 ano (365 dias), você pode visualizar o gráfico de análise de tendências e observar que o número de incidentes de segurança na instalação diminuiu nesse período. Você pode concluir que as políticas de segurança estão funcionando.</w:t>
      </w:r>
    </w:p>
    <w:p w14:paraId="30B6D95E" w14:textId="77777777" w:rsidR="004470EF" w:rsidRPr="002E6533" w:rsidRDefault="00000000">
      <w:pPr>
        <w:pStyle w:val="Ttulo2"/>
      </w:pPr>
      <w:bookmarkStart w:id="82" w:name="X1daa741fbfc72f4020c0edadeb7863e54326f5e"/>
      <w:bookmarkEnd w:id="81"/>
      <w:r w:rsidRPr="002E6533">
        <w:t>Exemplo: Alteração da duração de um gráfico de análise de tendências</w:t>
      </w:r>
    </w:p>
    <w:p w14:paraId="71BDC236" w14:textId="77777777" w:rsidR="004470EF" w:rsidRPr="002E6533" w:rsidRDefault="00000000">
      <w:pPr>
        <w:pStyle w:val="FirstParagraph"/>
      </w:pPr>
      <w:r w:rsidRPr="002E6533">
        <w:t>Para ampliar o primeiro exemplo, o período de duração é alterado de 1 ano para 1 mês. Os dados de análise de tendências no gráfico abrangem o período de duração de 1 ano, mais a duração de 1 mês (30 dias). No dia 31, os dados de análise de tendências mostram apenas o período de 1 mês, depois que um trabalho assíncrono é executado. Esse trabalho de limpeza diário remove os dados de análise de tendências expirados e todos os dados de análise de tendências dos campos para os quais o usuário desabilitou a análise de tendências.</w:t>
      </w:r>
    </w:p>
    <w:p w14:paraId="17D0945F" w14:textId="77777777" w:rsidR="004470EF" w:rsidRPr="002E6533" w:rsidRDefault="00000000">
      <w:pPr>
        <w:pStyle w:val="Ttulo2"/>
      </w:pPr>
      <w:bookmarkStart w:id="83" w:name="Xa6c3e737a3609ba4824cac1231d385d23b13a26"/>
      <w:bookmarkEnd w:id="82"/>
      <w:r w:rsidRPr="002E6533">
        <w:t>Exemplo: Atualização de análise de tendências</w:t>
      </w:r>
    </w:p>
    <w:p w14:paraId="37D8B2A4" w14:textId="77777777" w:rsidR="004470EF" w:rsidRPr="002E6533" w:rsidRDefault="00000000">
      <w:pPr>
        <w:pStyle w:val="FirstParagraph"/>
      </w:pPr>
      <w:r w:rsidRPr="002E6533">
        <w:t>Você não pode atualizar um campo habilitado para análise de tendências até a conclusão do período especificado no período de duração. Quando a atualização ocorre após a conclusão do período de duração, o gráfico reflete os dados de um período mais longo, e não haverá nenhuma remoção de dados até que um novo valor seja adicionado.</w:t>
      </w:r>
    </w:p>
    <w:p w14:paraId="0F4A04EA" w14:textId="77777777" w:rsidR="004470EF" w:rsidRPr="002E6533" w:rsidRDefault="00000000">
      <w:pPr>
        <w:pStyle w:val="Ttulo1"/>
      </w:pPr>
      <w:bookmarkStart w:id="84" w:name="gerenciando-campos"/>
      <w:bookmarkEnd w:id="80"/>
      <w:bookmarkEnd w:id="83"/>
      <w:r w:rsidRPr="002E6533">
        <w:t>Gerenciando campos</w:t>
      </w:r>
    </w:p>
    <w:p w14:paraId="25AB357D" w14:textId="77777777" w:rsidR="004470EF" w:rsidRPr="002E6533" w:rsidRDefault="00000000">
      <w:pPr>
        <w:pStyle w:val="FirstParagraph"/>
      </w:pPr>
      <w:r w:rsidRPr="002E6533">
        <w:t xml:space="preserve">Use a página </w:t>
      </w:r>
      <w:hyperlink r:id="rId324">
        <w:r w:rsidR="004470EF" w:rsidRPr="002E6533">
          <w:rPr>
            <w:rStyle w:val="Hyperlink"/>
          </w:rPr>
          <w:t>Designer de Aplicativos</w:t>
        </w:r>
      </w:hyperlink>
      <w:r w:rsidRPr="002E6533">
        <w:t xml:space="preserve"> para </w:t>
      </w:r>
      <w:hyperlink r:id="rId325">
        <w:r w:rsidR="004470EF" w:rsidRPr="002E6533">
          <w:rPr>
            <w:rStyle w:val="Hyperlink"/>
          </w:rPr>
          <w:t>exibir campos existentes</w:t>
        </w:r>
      </w:hyperlink>
      <w:r w:rsidRPr="002E6533">
        <w:t xml:space="preserve">, </w:t>
      </w:r>
      <w:hyperlink r:id="rId326">
        <w:r w:rsidR="004470EF" w:rsidRPr="002E6533">
          <w:rPr>
            <w:rStyle w:val="Hyperlink"/>
          </w:rPr>
          <w:t>criar novos</w:t>
        </w:r>
      </w:hyperlink>
      <w:r w:rsidRPr="002E6533">
        <w:t xml:space="preserve"> campos, exibir dependências entre os campos e copiar e excluir campos existentes.</w:t>
      </w:r>
    </w:p>
    <w:p w14:paraId="342FC3E5" w14:textId="77777777" w:rsidR="004470EF" w:rsidRPr="002E6533" w:rsidRDefault="00000000">
      <w:pPr>
        <w:pStyle w:val="Corpodetexto"/>
      </w:pPr>
      <w:r w:rsidRPr="002E6533">
        <w:t>Nesta página</w:t>
      </w:r>
    </w:p>
    <w:p w14:paraId="277AE69C" w14:textId="77777777" w:rsidR="004470EF" w:rsidRPr="002E6533" w:rsidRDefault="004470EF">
      <w:pPr>
        <w:pStyle w:val="Compact"/>
        <w:numPr>
          <w:ilvl w:val="0"/>
          <w:numId w:val="199"/>
        </w:numPr>
      </w:pPr>
      <w:hyperlink w:anchor="Visualizarpropriedadesdecampo">
        <w:r w:rsidRPr="002E6533">
          <w:rPr>
            <w:rStyle w:val="Hyperlink"/>
          </w:rPr>
          <w:t>Visualizar propriedades de campo</w:t>
        </w:r>
      </w:hyperlink>
    </w:p>
    <w:p w14:paraId="30EDADEA" w14:textId="77777777" w:rsidR="004470EF" w:rsidRPr="002E6533" w:rsidRDefault="004470EF">
      <w:pPr>
        <w:pStyle w:val="Compact"/>
        <w:numPr>
          <w:ilvl w:val="0"/>
          <w:numId w:val="199"/>
        </w:numPr>
      </w:pPr>
      <w:hyperlink w:anchor="Atualizandocampos">
        <w:r w:rsidRPr="002E6533">
          <w:rPr>
            <w:rStyle w:val="Hyperlink"/>
          </w:rPr>
          <w:t>Atualizando campos</w:t>
        </w:r>
      </w:hyperlink>
    </w:p>
    <w:p w14:paraId="2935A92D" w14:textId="77777777" w:rsidR="004470EF" w:rsidRPr="002E6533" w:rsidRDefault="004470EF">
      <w:pPr>
        <w:pStyle w:val="Compact"/>
        <w:numPr>
          <w:ilvl w:val="0"/>
          <w:numId w:val="199"/>
        </w:numPr>
      </w:pPr>
      <w:hyperlink w:anchor="Copiarcampos">
        <w:r w:rsidRPr="002E6533">
          <w:rPr>
            <w:rStyle w:val="Hyperlink"/>
          </w:rPr>
          <w:t>Copiar campos</w:t>
        </w:r>
      </w:hyperlink>
    </w:p>
    <w:p w14:paraId="0AA7DB8C" w14:textId="77777777" w:rsidR="004470EF" w:rsidRPr="002E6533" w:rsidRDefault="004470EF">
      <w:pPr>
        <w:pStyle w:val="Compact"/>
        <w:numPr>
          <w:ilvl w:val="0"/>
          <w:numId w:val="199"/>
        </w:numPr>
      </w:pPr>
      <w:hyperlink w:anchor="Mostrardepend%C3%AAncias">
        <w:r w:rsidRPr="002E6533">
          <w:rPr>
            <w:rStyle w:val="Hyperlink"/>
          </w:rPr>
          <w:t>Mostrar dependências</w:t>
        </w:r>
      </w:hyperlink>
    </w:p>
    <w:p w14:paraId="649E462D" w14:textId="77777777" w:rsidR="004470EF" w:rsidRPr="002E6533" w:rsidRDefault="004470EF">
      <w:pPr>
        <w:pStyle w:val="Compact"/>
        <w:numPr>
          <w:ilvl w:val="0"/>
          <w:numId w:val="199"/>
        </w:numPr>
      </w:pPr>
      <w:hyperlink w:anchor="Excluircampos">
        <w:r w:rsidRPr="002E6533">
          <w:rPr>
            <w:rStyle w:val="Hyperlink"/>
          </w:rPr>
          <w:t>Excluir campos</w:t>
        </w:r>
      </w:hyperlink>
    </w:p>
    <w:p w14:paraId="26F70EA8" w14:textId="77777777" w:rsidR="004470EF" w:rsidRPr="002E6533" w:rsidRDefault="00000000">
      <w:pPr>
        <w:pStyle w:val="Ttulo2"/>
      </w:pPr>
      <w:bookmarkStart w:id="85" w:name="visualizar-propriedades-de-campo"/>
      <w:r w:rsidRPr="002E6533">
        <w:t>Visualizar propriedades de campo</w:t>
      </w:r>
    </w:p>
    <w:p w14:paraId="6EFA027E" w14:textId="77777777" w:rsidR="004470EF" w:rsidRPr="002E6533" w:rsidRDefault="00000000">
      <w:pPr>
        <w:pStyle w:val="FirstParagraph"/>
      </w:pPr>
      <w:r w:rsidRPr="002E6533">
        <w:t>Você pode visualizar as propriedades do campo de 2 maneiras diferentes.</w:t>
      </w:r>
    </w:p>
    <w:p w14:paraId="083E9636" w14:textId="77777777" w:rsidR="004470EF" w:rsidRPr="002E6533" w:rsidRDefault="00000000">
      <w:pPr>
        <w:pStyle w:val="Compact"/>
        <w:numPr>
          <w:ilvl w:val="0"/>
          <w:numId w:val="200"/>
        </w:numPr>
      </w:pPr>
      <w:r w:rsidRPr="002E6533">
        <w:t>No menu, clique emmenu Admin&gt; Application Builder &gt; Aplicativos.</w:t>
      </w:r>
    </w:p>
    <w:p w14:paraId="64154199" w14:textId="77777777" w:rsidR="004470EF" w:rsidRPr="002E6533" w:rsidRDefault="00000000">
      <w:pPr>
        <w:pStyle w:val="Compact"/>
        <w:numPr>
          <w:ilvl w:val="0"/>
          <w:numId w:val="200"/>
        </w:numPr>
      </w:pPr>
      <w:r w:rsidRPr="002E6533">
        <w:t>Selecione o aplicativo ou questionário no qual deseja visualizar as propriedades do campo.</w:t>
      </w:r>
    </w:p>
    <w:p w14:paraId="1E827C53" w14:textId="77777777" w:rsidR="004470EF" w:rsidRPr="002E6533" w:rsidRDefault="00000000">
      <w:pPr>
        <w:pStyle w:val="Compact"/>
        <w:numPr>
          <w:ilvl w:val="0"/>
          <w:numId w:val="200"/>
        </w:numPr>
      </w:pPr>
      <w:r w:rsidRPr="002E6533">
        <w:t>Na guia Layout, no painel Objetos, siga 1 destes procedimentos:</w:t>
      </w:r>
    </w:p>
    <w:p w14:paraId="0EE84BA8" w14:textId="77777777" w:rsidR="004470EF" w:rsidRPr="002E6533" w:rsidRDefault="00000000">
      <w:pPr>
        <w:pStyle w:val="Compact"/>
        <w:numPr>
          <w:ilvl w:val="1"/>
          <w:numId w:val="201"/>
        </w:numPr>
      </w:pPr>
      <w:r w:rsidRPr="002E6533">
        <w:t>Selecione um campo e navegue até o painel Propriedades.</w:t>
      </w:r>
    </w:p>
    <w:p w14:paraId="00AB14CC" w14:textId="77777777" w:rsidR="004470EF" w:rsidRPr="002E6533" w:rsidRDefault="00000000">
      <w:pPr>
        <w:pStyle w:val="Compact"/>
        <w:numPr>
          <w:ilvl w:val="1"/>
          <w:numId w:val="201"/>
        </w:numPr>
      </w:pPr>
      <w:r w:rsidRPr="002E6533">
        <w:t>Clique em Entrar em tela cheia para maximizar o painel Objetos. Na coluna Nome, clique em um nome de campo para abrir a visualização maximizada do painel Propriedades desse campo.</w:t>
      </w:r>
    </w:p>
    <w:p w14:paraId="3E498264" w14:textId="77777777" w:rsidR="004470EF" w:rsidRPr="002E6533" w:rsidRDefault="00000000">
      <w:pPr>
        <w:pStyle w:val="Ttulo2"/>
      </w:pPr>
      <w:bookmarkStart w:id="86" w:name="atualizando-campos"/>
      <w:bookmarkEnd w:id="85"/>
      <w:r w:rsidRPr="002E6533">
        <w:t>Atualizando campos</w:t>
      </w:r>
    </w:p>
    <w:p w14:paraId="251C1D95" w14:textId="77777777" w:rsidR="004470EF" w:rsidRPr="002E6533" w:rsidRDefault="00000000">
      <w:pPr>
        <w:pStyle w:val="FirstParagraph"/>
      </w:pPr>
      <w:r w:rsidRPr="002E6533">
        <w:t>Alguns tipos de campo permitem definir opções de configuração. Por exemplo, você pode definir um valor máximo para um campo numérico.</w:t>
      </w:r>
    </w:p>
    <w:p w14:paraId="42A7A79C" w14:textId="77777777" w:rsidR="004470EF" w:rsidRPr="002E6533" w:rsidRDefault="00000000">
      <w:pPr>
        <w:pStyle w:val="Corpodetexto"/>
      </w:pPr>
      <w:r w:rsidRPr="002E6533">
        <w:t>Esses tipos de campo são:</w:t>
      </w:r>
    </w:p>
    <w:p w14:paraId="34D5D447" w14:textId="77777777" w:rsidR="004470EF" w:rsidRPr="002E6533" w:rsidRDefault="00000000">
      <w:pPr>
        <w:numPr>
          <w:ilvl w:val="0"/>
          <w:numId w:val="202"/>
        </w:numPr>
      </w:pPr>
      <w:r w:rsidRPr="002E6533">
        <w:t>Grupos de usuários</w:t>
      </w:r>
    </w:p>
    <w:p w14:paraId="0A3D8203" w14:textId="77777777" w:rsidR="004470EF" w:rsidRPr="002E6533" w:rsidRDefault="00000000">
      <w:pPr>
        <w:numPr>
          <w:ilvl w:val="0"/>
          <w:numId w:val="202"/>
        </w:numPr>
      </w:pPr>
      <w:r w:rsidRPr="002E6533">
        <w:t>Permissões de registro</w:t>
      </w:r>
    </w:p>
    <w:p w14:paraId="74B154E0" w14:textId="77777777" w:rsidR="004470EF" w:rsidRPr="002E6533" w:rsidRDefault="00000000">
      <w:pPr>
        <w:numPr>
          <w:ilvl w:val="0"/>
          <w:numId w:val="202"/>
        </w:numPr>
      </w:pPr>
      <w:r w:rsidRPr="002E6533">
        <w:t>Texto</w:t>
      </w:r>
    </w:p>
    <w:p w14:paraId="52120086" w14:textId="77777777" w:rsidR="004470EF" w:rsidRPr="002E6533" w:rsidRDefault="00000000">
      <w:pPr>
        <w:numPr>
          <w:ilvl w:val="0"/>
          <w:numId w:val="202"/>
        </w:numPr>
      </w:pPr>
      <w:r w:rsidRPr="002E6533">
        <w:t>Numérico</w:t>
      </w:r>
    </w:p>
    <w:p w14:paraId="17AAE4EE" w14:textId="77777777" w:rsidR="004470EF" w:rsidRPr="002E6533" w:rsidRDefault="00000000">
      <w:pPr>
        <w:numPr>
          <w:ilvl w:val="0"/>
          <w:numId w:val="202"/>
        </w:numPr>
      </w:pPr>
      <w:r w:rsidRPr="002E6533">
        <w:t>Datas</w:t>
      </w:r>
    </w:p>
    <w:p w14:paraId="121D468C" w14:textId="77777777" w:rsidR="004470EF" w:rsidRPr="002E6533" w:rsidRDefault="00000000">
      <w:pPr>
        <w:numPr>
          <w:ilvl w:val="0"/>
          <w:numId w:val="202"/>
        </w:numPr>
      </w:pPr>
      <w:r w:rsidRPr="002E6533">
        <w:t>Referência cruzada e registros relacionados</w:t>
      </w:r>
    </w:p>
    <w:p w14:paraId="0828124C" w14:textId="77777777" w:rsidR="004470EF" w:rsidRPr="002E6533" w:rsidRDefault="00000000">
      <w:pPr>
        <w:numPr>
          <w:ilvl w:val="0"/>
          <w:numId w:val="202"/>
        </w:numPr>
      </w:pPr>
      <w:r w:rsidRPr="002E6533">
        <w:t>Matriz</w:t>
      </w:r>
    </w:p>
    <w:p w14:paraId="0452B23F" w14:textId="77777777" w:rsidR="004470EF" w:rsidRPr="002E6533" w:rsidRDefault="00000000">
      <w:pPr>
        <w:numPr>
          <w:ilvl w:val="0"/>
          <w:numId w:val="202"/>
        </w:numPr>
      </w:pPr>
      <w:r w:rsidRPr="002E6533">
        <w:t>Anexo</w:t>
      </w:r>
    </w:p>
    <w:p w14:paraId="738CDD0C" w14:textId="77777777" w:rsidR="004470EF" w:rsidRPr="002E6533" w:rsidRDefault="00000000">
      <w:pPr>
        <w:numPr>
          <w:ilvl w:val="0"/>
          <w:numId w:val="202"/>
        </w:numPr>
      </w:pPr>
      <w:r w:rsidRPr="002E6533">
        <w:t>Link externo</w:t>
      </w:r>
    </w:p>
    <w:p w14:paraId="7E08FE1B" w14:textId="77777777" w:rsidR="004470EF" w:rsidRPr="002E6533" w:rsidRDefault="00000000">
      <w:pPr>
        <w:numPr>
          <w:ilvl w:val="0"/>
          <w:numId w:val="202"/>
        </w:numPr>
      </w:pPr>
      <w:r w:rsidRPr="002E6533">
        <w:t>Imagens</w:t>
      </w:r>
    </w:p>
    <w:p w14:paraId="3A094F9D" w14:textId="77777777" w:rsidR="004470EF" w:rsidRPr="002E6533" w:rsidRDefault="00000000">
      <w:pPr>
        <w:numPr>
          <w:ilvl w:val="0"/>
          <w:numId w:val="202"/>
        </w:numPr>
      </w:pPr>
      <w:r w:rsidRPr="002E6533">
        <w:t>Lista de valores</w:t>
      </w:r>
    </w:p>
    <w:p w14:paraId="124012FA" w14:textId="77777777" w:rsidR="004470EF" w:rsidRPr="002E6533" w:rsidRDefault="00000000">
      <w:pPr>
        <w:pStyle w:val="FirstParagraph"/>
      </w:pPr>
      <w:r w:rsidRPr="002E6533">
        <w:lastRenderedPageBreak/>
        <w:t>Ao alterar as opções de configuração em qualquer um dos tipos de campo listados acima, você deve verificar se os registros existentes correspondem aos novos valores de configuração.</w:t>
      </w:r>
    </w:p>
    <w:p w14:paraId="3F24CB99" w14:textId="77777777" w:rsidR="004470EF" w:rsidRPr="002E6533" w:rsidRDefault="004470EF">
      <w:pPr>
        <w:numPr>
          <w:ilvl w:val="0"/>
          <w:numId w:val="203"/>
        </w:numPr>
      </w:pPr>
      <w:hyperlink r:id="rId327">
        <w:r w:rsidRPr="002E6533">
          <w:rPr>
            <w:rStyle w:val="Hyperlink"/>
          </w:rPr>
          <w:t>Pesquise</w:t>
        </w:r>
      </w:hyperlink>
      <w:r w:rsidRPr="002E6533">
        <w:t xml:space="preserve"> registros existentes para registros com as opções antigas.</w:t>
      </w:r>
    </w:p>
    <w:p w14:paraId="01A39111" w14:textId="77777777" w:rsidR="004470EF" w:rsidRPr="002E6533" w:rsidRDefault="00000000">
      <w:pPr>
        <w:numPr>
          <w:ilvl w:val="0"/>
          <w:numId w:val="203"/>
        </w:numPr>
      </w:pPr>
      <w:r w:rsidRPr="002E6533">
        <w:t xml:space="preserve">Atualize-os usando a </w:t>
      </w:r>
      <w:hyperlink r:id="rId328">
        <w:r w:rsidR="004470EF" w:rsidRPr="002E6533">
          <w:rPr>
            <w:rStyle w:val="Hyperlink"/>
          </w:rPr>
          <w:t>edição em linha</w:t>
        </w:r>
      </w:hyperlink>
      <w:r w:rsidRPr="002E6533">
        <w:t>.</w:t>
      </w:r>
    </w:p>
    <w:p w14:paraId="7B00DC8A" w14:textId="77777777" w:rsidR="004470EF" w:rsidRPr="002E6533" w:rsidRDefault="00000000">
      <w:pPr>
        <w:pStyle w:val="Ttulo2"/>
      </w:pPr>
      <w:bookmarkStart w:id="87" w:name="copiar-campos"/>
      <w:bookmarkEnd w:id="86"/>
      <w:r w:rsidRPr="002E6533">
        <w:t>Copiar campos</w:t>
      </w:r>
    </w:p>
    <w:p w14:paraId="6B199025" w14:textId="77777777" w:rsidR="004470EF" w:rsidRPr="002E6533" w:rsidRDefault="00000000">
      <w:pPr>
        <w:pStyle w:val="FirstParagraph"/>
      </w:pPr>
      <w:r w:rsidRPr="002E6533">
        <w:t>Se você tiver permissões de criação para um aplicativo ou questionário, poderá copiar os campos associados.</w:t>
      </w:r>
    </w:p>
    <w:p w14:paraId="4EBBC41E" w14:textId="77777777" w:rsidR="004470EF" w:rsidRPr="002E6533" w:rsidRDefault="00000000">
      <w:pPr>
        <w:pStyle w:val="Compact"/>
        <w:numPr>
          <w:ilvl w:val="0"/>
          <w:numId w:val="204"/>
        </w:numPr>
      </w:pPr>
      <w:r w:rsidRPr="002E6533">
        <w:t>No menu, clique emmenu Admin&gt; Application Builder &gt; Aplicativos.</w:t>
      </w:r>
    </w:p>
    <w:p w14:paraId="145F834D" w14:textId="77777777" w:rsidR="004470EF" w:rsidRPr="002E6533" w:rsidRDefault="00000000">
      <w:pPr>
        <w:pStyle w:val="Compact"/>
        <w:numPr>
          <w:ilvl w:val="0"/>
          <w:numId w:val="204"/>
        </w:numPr>
      </w:pPr>
      <w:r w:rsidRPr="002E6533">
        <w:t>Selecione o aplicativo ou questionário com o campo a ser copiado.</w:t>
      </w:r>
    </w:p>
    <w:p w14:paraId="2F3CD0A1" w14:textId="77777777" w:rsidR="004470EF" w:rsidRPr="002E6533" w:rsidRDefault="00000000">
      <w:pPr>
        <w:pStyle w:val="Compact"/>
        <w:numPr>
          <w:ilvl w:val="0"/>
          <w:numId w:val="204"/>
        </w:numPr>
      </w:pPr>
      <w:r w:rsidRPr="002E6533">
        <w:t>Na guia Layout, na seção Campos de dados, clique em Reticências e selecione Copiar.</w:t>
      </w:r>
    </w:p>
    <w:p w14:paraId="4B1C780B" w14:textId="77777777" w:rsidR="004470EF" w:rsidRPr="002E6533" w:rsidRDefault="00000000">
      <w:pPr>
        <w:pStyle w:val="Compact"/>
        <w:numPr>
          <w:ilvl w:val="0"/>
          <w:numId w:val="204"/>
        </w:numPr>
      </w:pPr>
      <w:r w:rsidRPr="002E6533">
        <w:t>Analise cada seção e faça alterações, se necessário.</w:t>
      </w:r>
    </w:p>
    <w:p w14:paraId="1E3629BF" w14:textId="77777777" w:rsidR="004470EF" w:rsidRPr="002E6533" w:rsidRDefault="00000000">
      <w:pPr>
        <w:pStyle w:val="Ttulo2"/>
      </w:pPr>
      <w:bookmarkStart w:id="88" w:name="mostrar-dependências"/>
      <w:bookmarkEnd w:id="87"/>
      <w:r w:rsidRPr="002E6533">
        <w:t>Mostrar dependências</w:t>
      </w:r>
    </w:p>
    <w:p w14:paraId="1EEC3F82" w14:textId="77777777" w:rsidR="004470EF" w:rsidRPr="002E6533" w:rsidRDefault="00000000">
      <w:pPr>
        <w:pStyle w:val="FirstParagraph"/>
      </w:pPr>
      <w:r w:rsidRPr="002E6533">
        <w:t>Você pode visualizar detalhes de dependência entre os campos para gerenciar tarefas, como exclusão ou criptografia de campo.</w:t>
      </w:r>
    </w:p>
    <w:p w14:paraId="684D1DC3" w14:textId="77777777" w:rsidR="004470EF" w:rsidRPr="002E6533" w:rsidRDefault="00000000">
      <w:pPr>
        <w:pStyle w:val="Compact"/>
        <w:numPr>
          <w:ilvl w:val="0"/>
          <w:numId w:val="205"/>
        </w:numPr>
      </w:pPr>
      <w:r w:rsidRPr="002E6533">
        <w:t>No menu, clique emmenu Admin&gt; Application Builder &gt; Aplicativos.</w:t>
      </w:r>
    </w:p>
    <w:p w14:paraId="717BC33D" w14:textId="77777777" w:rsidR="004470EF" w:rsidRPr="002E6533" w:rsidRDefault="00000000">
      <w:pPr>
        <w:pStyle w:val="Compact"/>
        <w:numPr>
          <w:ilvl w:val="0"/>
          <w:numId w:val="205"/>
        </w:numPr>
      </w:pPr>
      <w:r w:rsidRPr="002E6533">
        <w:t>Selecione o aplicativo ou questionário para visualizar suas dependências entre os campos.</w:t>
      </w:r>
    </w:p>
    <w:p w14:paraId="33FDEF9A" w14:textId="77777777" w:rsidR="004470EF" w:rsidRPr="002E6533" w:rsidRDefault="00000000">
      <w:pPr>
        <w:pStyle w:val="Compact"/>
        <w:numPr>
          <w:ilvl w:val="0"/>
          <w:numId w:val="205"/>
        </w:numPr>
      </w:pPr>
      <w:r w:rsidRPr="002E6533">
        <w:t>Na guia Layout, na seção Campos de dados, clique em Reticências e selecione Mostrar dependências.</w:t>
      </w:r>
    </w:p>
    <w:p w14:paraId="2FDDA4EA" w14:textId="77777777" w:rsidR="004470EF" w:rsidRPr="002E6533" w:rsidRDefault="00000000">
      <w:pPr>
        <w:pStyle w:val="Ttulo2"/>
      </w:pPr>
      <w:bookmarkStart w:id="89" w:name="excluir-campos"/>
      <w:bookmarkEnd w:id="88"/>
      <w:r w:rsidRPr="002E6533">
        <w:t>Excluir campos</w:t>
      </w:r>
    </w:p>
    <w:p w14:paraId="650C60CC" w14:textId="77777777" w:rsidR="004470EF" w:rsidRPr="002E6533" w:rsidRDefault="00000000">
      <w:pPr>
        <w:pStyle w:val="FirstParagraph"/>
      </w:pPr>
      <w:r w:rsidRPr="002E6533">
        <w:t>Para os tipos de campo básico e avançado, a exclusão de um campo também exclui todos os dados armazenados anteriormente nele. Quando você exclui um tipo de campo do sistema, o campo é excluído, mas os dados ainda ficam armazenados no sistema.</w:t>
      </w:r>
    </w:p>
    <w:p w14:paraId="26EA705E" w14:textId="77777777" w:rsidR="004470EF" w:rsidRPr="002E6533" w:rsidRDefault="00000000">
      <w:pPr>
        <w:pStyle w:val="Corpodetexto"/>
      </w:pPr>
      <w:r w:rsidRPr="002E6533">
        <w:t>Você não pode excluir:</w:t>
      </w:r>
    </w:p>
    <w:p w14:paraId="0AE57C1A" w14:textId="77777777" w:rsidR="004470EF" w:rsidRPr="002E6533" w:rsidRDefault="00000000">
      <w:pPr>
        <w:pStyle w:val="Compact"/>
        <w:numPr>
          <w:ilvl w:val="0"/>
          <w:numId w:val="206"/>
        </w:numPr>
      </w:pPr>
      <w:r w:rsidRPr="002E6533">
        <w:t>Campos que são usados em um fluxo de trabalho avançado.</w:t>
      </w:r>
    </w:p>
    <w:p w14:paraId="20D69C88" w14:textId="77777777" w:rsidR="004470EF" w:rsidRPr="002E6533" w:rsidRDefault="00000000">
      <w:pPr>
        <w:pStyle w:val="Compact"/>
        <w:numPr>
          <w:ilvl w:val="0"/>
          <w:numId w:val="206"/>
        </w:numPr>
      </w:pPr>
      <w:r w:rsidRPr="002E6533">
        <w:t>Campos-chave</w:t>
      </w:r>
    </w:p>
    <w:p w14:paraId="643FD1E4" w14:textId="77777777" w:rsidR="004470EF" w:rsidRPr="002E6533" w:rsidRDefault="00000000">
      <w:pPr>
        <w:pStyle w:val="FirstParagraph"/>
      </w:pPr>
      <w:r w:rsidRPr="002E6533">
        <w:t xml:space="preserve">Ao excluir um campo com a análise de tendências habilitada, nenhum dado da análise de tendências associado ao campo será excluído. Um trabalho de limpeza assíncrono executado uma vez ao dia remove os dados de análise de tendências expirados e os dados de análise de tendências de campos para os quais o usuário desativou a de análise de tendências. Após a exclusão do campo, o gráfico da análise </w:t>
      </w:r>
      <w:r w:rsidRPr="002E6533">
        <w:lastRenderedPageBreak/>
        <w:t>de tendências relacionado ao campo é substituído por um objeto de layout Espaço reservado com as mesmas propriedades de expansão do layout do aplicativo.</w:t>
      </w:r>
    </w:p>
    <w:p w14:paraId="7F63F26A" w14:textId="77777777" w:rsidR="004470EF" w:rsidRPr="002E6533" w:rsidRDefault="00000000">
      <w:pPr>
        <w:pStyle w:val="Compact"/>
        <w:numPr>
          <w:ilvl w:val="0"/>
          <w:numId w:val="207"/>
        </w:numPr>
      </w:pPr>
      <w:r w:rsidRPr="002E6533">
        <w:t>No menu, clique emmenu Admin&gt; Application Builder &gt; Aplicativos.</w:t>
      </w:r>
    </w:p>
    <w:p w14:paraId="3857BD80" w14:textId="77777777" w:rsidR="004470EF" w:rsidRPr="002E6533" w:rsidRDefault="00000000">
      <w:pPr>
        <w:pStyle w:val="Compact"/>
        <w:numPr>
          <w:ilvl w:val="0"/>
          <w:numId w:val="207"/>
        </w:numPr>
      </w:pPr>
      <w:r w:rsidRPr="002E6533">
        <w:t>Selecione o aplicativo ou questionário com o campo a ser excluído.</w:t>
      </w:r>
    </w:p>
    <w:p w14:paraId="190DAE0B" w14:textId="77777777" w:rsidR="004470EF" w:rsidRPr="002E6533" w:rsidRDefault="00000000">
      <w:pPr>
        <w:pStyle w:val="Compact"/>
        <w:numPr>
          <w:ilvl w:val="0"/>
          <w:numId w:val="207"/>
        </w:numPr>
      </w:pPr>
      <w:r w:rsidRPr="002E6533">
        <w:t>Na guia Layout, na seção Campos de dados, clique em Reticências e selecione Excluir.</w:t>
      </w:r>
    </w:p>
    <w:p w14:paraId="3CDAADF8" w14:textId="77777777" w:rsidR="004470EF" w:rsidRPr="002E6533" w:rsidRDefault="00000000">
      <w:pPr>
        <w:pStyle w:val="Compact"/>
        <w:numPr>
          <w:ilvl w:val="0"/>
          <w:numId w:val="207"/>
        </w:numPr>
      </w:pPr>
      <w:r w:rsidRPr="002E6533">
        <w:t>Leia a advertência e confirme.</w:t>
      </w:r>
    </w:p>
    <w:p w14:paraId="2C50D1FF" w14:textId="77777777" w:rsidR="004470EF" w:rsidRPr="002E6533" w:rsidRDefault="00000000">
      <w:pPr>
        <w:numPr>
          <w:ilvl w:val="0"/>
          <w:numId w:val="207"/>
        </w:numPr>
      </w:pPr>
      <w:r w:rsidRPr="002E6533">
        <w:rPr>
          <w:b/>
          <w:bCs/>
        </w:rPr>
        <w:t>Observação:</w:t>
      </w:r>
      <w:r w:rsidRPr="002E6533">
        <w:t xml:space="preserve"> Alguns campos em aplicativos Archer podem estar bloqueados, limitando o acesso dos administradores. Se a </w:t>
      </w:r>
      <w:proofErr w:type="gramStart"/>
      <w:r w:rsidRPr="002E6533">
        <w:t>opção Excluir</w:t>
      </w:r>
      <w:proofErr w:type="gramEnd"/>
      <w:r w:rsidRPr="002E6533">
        <w:t xml:space="preserve"> estiver desativada, esse campo será bloqueado e não poderá ser excluído. É altamente recomendável que você não exclua campos de ID de rastreamento, mesmo que Excluir esteja ativado. Por padrão, o ID de rastreamento é o campo de chave para um registro e excluí-lo pode afetar os registros relacionados.</w:t>
      </w:r>
    </w:p>
    <w:p w14:paraId="3394E161" w14:textId="77777777" w:rsidR="004470EF" w:rsidRPr="002E6533" w:rsidRDefault="00000000">
      <w:pPr>
        <w:pStyle w:val="Ttulo1"/>
      </w:pPr>
      <w:bookmarkStart w:id="90" w:name="grupos-de-usuários"/>
      <w:bookmarkEnd w:id="84"/>
      <w:bookmarkEnd w:id="89"/>
      <w:r w:rsidRPr="002E6533">
        <w:t>Grupos de usuários</w:t>
      </w:r>
    </w:p>
    <w:p w14:paraId="7197137D" w14:textId="77777777" w:rsidR="004470EF" w:rsidRPr="002E6533" w:rsidRDefault="00000000">
      <w:pPr>
        <w:pStyle w:val="FirstParagraph"/>
      </w:pPr>
      <w:r w:rsidRPr="002E6533">
        <w:t>Grupos de usuários são aqueles configurados pelo administrador.</w:t>
      </w:r>
    </w:p>
    <w:p w14:paraId="4BD386AA" w14:textId="77777777" w:rsidR="004470EF" w:rsidRPr="002E6533" w:rsidRDefault="00000000">
      <w:pPr>
        <w:pStyle w:val="Corpodetexto"/>
      </w:pPr>
      <w:r w:rsidRPr="002E6533">
        <w:t>Use os grupos para simplificar as tarefas centrais do Archer de acordo com suas práticas de negócios, por exemplo: Atribuir direitos de acesso nos níveis do aplicativo, da página, do registro e do campo a grupos de usuários em vez de usuários individuais. Outros exemplos de uso de grupos de usuários incluem a criação de grupos para funções administrativas, relatórios globais, registro de dados ou campos privados.</w:t>
      </w:r>
    </w:p>
    <w:p w14:paraId="0CE20319" w14:textId="77777777" w:rsidR="004470EF" w:rsidRPr="002E6533" w:rsidRDefault="00000000">
      <w:pPr>
        <w:pStyle w:val="Corpodetexto"/>
      </w:pPr>
      <w:r w:rsidRPr="002E6533">
        <w:t>Você pode adicionar grupos de usuários a outros grupos para criar uma estrutura hierárquica de grupos e subgrupos de usuários. Por exemplo, você pode criar um grupo Vendas incluindo todas as contas dos membros da equipe de vendas. No grupo Vendas, é possível criar outros grupos, como Equipe de vendas do Centro-Oeste e Equipe de vendas da Costa Leste, e adicionar usuários apropriados a esses grupos de usuários.</w:t>
      </w:r>
    </w:p>
    <w:p w14:paraId="559D99AB" w14:textId="77777777" w:rsidR="004470EF" w:rsidRPr="002E6533" w:rsidRDefault="00000000">
      <w:pPr>
        <w:pStyle w:val="Corpodetexto"/>
      </w:pPr>
      <w:r w:rsidRPr="002E6533">
        <w:t>Quando um usuário se tornar membro de um grupo de usuários com uma função associada, o usuário recebe automaticamente as permissões de função de acesso. Por exemplo, um grupo Administradores de política tem uma função de acesso associada que concede privilégios de criação, leitura e atualização ao aplicativo Políticas. Todos os membros adicionados a esse grupo de usuários recebem os mesmos direitos de acesso relacionados a funções de trabalho relativas à política.</w:t>
      </w:r>
    </w:p>
    <w:p w14:paraId="1A1D08D2" w14:textId="77777777" w:rsidR="004470EF" w:rsidRPr="002E6533" w:rsidRDefault="00000000">
      <w:pPr>
        <w:pStyle w:val="Corpodetexto"/>
      </w:pPr>
      <w:r w:rsidRPr="002E6533">
        <w:t>Devem existir usuários antes que os grupos sejam criados. Os grupos de usuários devem existir antes da adição da função de acesso ou do parâmetro de segurança.</w:t>
      </w:r>
    </w:p>
    <w:p w14:paraId="66E80FA4" w14:textId="77777777" w:rsidR="004470EF" w:rsidRPr="002E6533" w:rsidRDefault="00000000">
      <w:pPr>
        <w:pStyle w:val="Ttulo1"/>
      </w:pPr>
      <w:bookmarkStart w:id="91" w:name="identificando-ids-de-campo"/>
      <w:bookmarkEnd w:id="90"/>
      <w:r w:rsidRPr="002E6533">
        <w:lastRenderedPageBreak/>
        <w:t>Identificando IDs de campo</w:t>
      </w:r>
    </w:p>
    <w:p w14:paraId="6FACFEFC" w14:textId="77777777" w:rsidR="004470EF" w:rsidRPr="002E6533" w:rsidRDefault="00000000">
      <w:pPr>
        <w:pStyle w:val="FirstParagraph"/>
      </w:pPr>
      <w:r w:rsidRPr="002E6533">
        <w:t>Este tópico descreve como identificar IDs de campo.</w:t>
      </w:r>
    </w:p>
    <w:p w14:paraId="5ABF05C7" w14:textId="77777777" w:rsidR="004470EF" w:rsidRPr="002E6533" w:rsidRDefault="00000000">
      <w:pPr>
        <w:pStyle w:val="Corpodetexto"/>
      </w:pPr>
      <w:r w:rsidRPr="002E6533">
        <w:t>Nesta página</w:t>
      </w:r>
    </w:p>
    <w:p w14:paraId="6D4D836C" w14:textId="77777777" w:rsidR="004470EF" w:rsidRPr="002E6533" w:rsidRDefault="004470EF">
      <w:pPr>
        <w:pStyle w:val="Compact"/>
        <w:numPr>
          <w:ilvl w:val="0"/>
          <w:numId w:val="208"/>
        </w:numPr>
      </w:pPr>
      <w:hyperlink w:anchor="IdentificandooIDdeumcampo">
        <w:r w:rsidRPr="002E6533">
          <w:rPr>
            <w:rStyle w:val="Hyperlink"/>
          </w:rPr>
          <w:t>Identificando o ID de um campo</w:t>
        </w:r>
      </w:hyperlink>
    </w:p>
    <w:p w14:paraId="51B7C829" w14:textId="77777777" w:rsidR="004470EF" w:rsidRPr="002E6533" w:rsidRDefault="004470EF">
      <w:pPr>
        <w:pStyle w:val="Compact"/>
        <w:numPr>
          <w:ilvl w:val="0"/>
          <w:numId w:val="208"/>
        </w:numPr>
      </w:pPr>
      <w:hyperlink w:anchor="IdentificandooGUIDdeumcampo">
        <w:r w:rsidRPr="002E6533">
          <w:rPr>
            <w:rStyle w:val="Hyperlink"/>
          </w:rPr>
          <w:t>Identificando o GUID de um campo</w:t>
        </w:r>
      </w:hyperlink>
    </w:p>
    <w:p w14:paraId="1286A58A" w14:textId="77777777" w:rsidR="004470EF" w:rsidRPr="002E6533" w:rsidRDefault="004470EF">
      <w:pPr>
        <w:pStyle w:val="Compact"/>
        <w:numPr>
          <w:ilvl w:val="0"/>
          <w:numId w:val="208"/>
        </w:numPr>
      </w:pPr>
      <w:hyperlink w:anchor="X50bfb3df661430190365c12c27106b1da1e2215">
        <w:r w:rsidRPr="002E6533">
          <w:rPr>
            <w:rStyle w:val="Hyperlink"/>
          </w:rPr>
          <w:t>Identificando o GUID de campo de todos os campos em um aplicativo</w:t>
        </w:r>
      </w:hyperlink>
    </w:p>
    <w:p w14:paraId="52894E0A" w14:textId="77777777" w:rsidR="004470EF" w:rsidRPr="002E6533" w:rsidRDefault="00000000">
      <w:pPr>
        <w:pStyle w:val="Ttulo2"/>
      </w:pPr>
      <w:bookmarkStart w:id="92" w:name="identificando-o-id-de-um-campo"/>
      <w:r w:rsidRPr="002E6533">
        <w:t>Identificando o ID de um campo</w:t>
      </w:r>
    </w:p>
    <w:p w14:paraId="7883A43B" w14:textId="77777777" w:rsidR="004470EF" w:rsidRPr="002E6533" w:rsidRDefault="00000000">
      <w:pPr>
        <w:pStyle w:val="Compact"/>
        <w:numPr>
          <w:ilvl w:val="0"/>
          <w:numId w:val="209"/>
        </w:numPr>
      </w:pPr>
      <w:r w:rsidRPr="002E6533">
        <w:t>No menu, clique em menu Admin &gt; Application Builder &gt; Aplicativos.</w:t>
      </w:r>
    </w:p>
    <w:p w14:paraId="6D405A06" w14:textId="77777777" w:rsidR="004470EF" w:rsidRPr="002E6533" w:rsidRDefault="00000000">
      <w:pPr>
        <w:pStyle w:val="Compact"/>
        <w:numPr>
          <w:ilvl w:val="0"/>
          <w:numId w:val="209"/>
        </w:numPr>
      </w:pPr>
      <w:r w:rsidRPr="002E6533">
        <w:t>Clique no aplicativo para o qual você deseja obter o ID do campo.</w:t>
      </w:r>
    </w:p>
    <w:p w14:paraId="58CA9C47" w14:textId="77777777" w:rsidR="004470EF" w:rsidRPr="002E6533" w:rsidRDefault="00000000">
      <w:pPr>
        <w:pStyle w:val="Compact"/>
        <w:numPr>
          <w:ilvl w:val="0"/>
          <w:numId w:val="209"/>
        </w:numPr>
      </w:pPr>
      <w:r w:rsidRPr="002E6533">
        <w:t>Na guia Designer, maximize o painel Objetos.</w:t>
      </w:r>
    </w:p>
    <w:p w14:paraId="6FDA329F" w14:textId="77777777" w:rsidR="004470EF" w:rsidRPr="002E6533" w:rsidRDefault="00000000">
      <w:pPr>
        <w:pStyle w:val="Compact"/>
        <w:numPr>
          <w:ilvl w:val="0"/>
          <w:numId w:val="209"/>
        </w:numPr>
      </w:pPr>
      <w:r w:rsidRPr="002E6533">
        <w:t>Clique em Exibir para abrir o seletor de colunas e selecione ID para exibir o ID do campo.</w:t>
      </w:r>
    </w:p>
    <w:p w14:paraId="20D4EE02" w14:textId="77777777" w:rsidR="004470EF" w:rsidRPr="002E6533" w:rsidRDefault="00000000">
      <w:pPr>
        <w:pStyle w:val="Ttulo2"/>
      </w:pPr>
      <w:bookmarkStart w:id="93" w:name="identificando-o-guid-de-um-campo"/>
      <w:bookmarkEnd w:id="92"/>
      <w:r w:rsidRPr="002E6533">
        <w:t>Identificando o GUID de um campo</w:t>
      </w:r>
    </w:p>
    <w:p w14:paraId="23BB7A1A" w14:textId="77777777" w:rsidR="004470EF" w:rsidRPr="002E6533" w:rsidRDefault="00000000">
      <w:pPr>
        <w:pStyle w:val="FirstParagraph"/>
      </w:pPr>
      <w:r w:rsidRPr="002E6533">
        <w:t>O GUID de campo é um identificador exclusivo que diferencia o campo de todos os outros objetos no sistema, independentemente do tipo. Alguns processos em Archer exigem que se saiba o GUID de campo.</w:t>
      </w:r>
    </w:p>
    <w:p w14:paraId="6A47F3D6" w14:textId="77777777" w:rsidR="004470EF" w:rsidRPr="002E6533" w:rsidRDefault="00000000">
      <w:pPr>
        <w:pStyle w:val="Compact"/>
        <w:numPr>
          <w:ilvl w:val="0"/>
          <w:numId w:val="210"/>
        </w:numPr>
      </w:pPr>
      <w:r w:rsidRPr="002E6533">
        <w:t>No menu, clique em menu Admin &gt; Application Builder &gt; Aplicativos.</w:t>
      </w:r>
    </w:p>
    <w:p w14:paraId="65624204" w14:textId="77777777" w:rsidR="004470EF" w:rsidRPr="002E6533" w:rsidRDefault="00000000">
      <w:pPr>
        <w:pStyle w:val="Compact"/>
        <w:numPr>
          <w:ilvl w:val="0"/>
          <w:numId w:val="210"/>
        </w:numPr>
      </w:pPr>
      <w:r w:rsidRPr="002E6533">
        <w:t>Clique no aplicativo para o qual você deseja obter o GUID de campo.</w:t>
      </w:r>
    </w:p>
    <w:p w14:paraId="058B752A" w14:textId="77777777" w:rsidR="004470EF" w:rsidRPr="002E6533" w:rsidRDefault="00000000">
      <w:pPr>
        <w:pStyle w:val="Compact"/>
        <w:numPr>
          <w:ilvl w:val="0"/>
          <w:numId w:val="210"/>
        </w:numPr>
      </w:pPr>
      <w:r w:rsidRPr="002E6533">
        <w:t>No painel Campos de dados, clique em um campo para o qual deseja o GUID de campo.</w:t>
      </w:r>
    </w:p>
    <w:p w14:paraId="521A7A57" w14:textId="77777777" w:rsidR="004470EF" w:rsidRPr="002E6533" w:rsidRDefault="00000000">
      <w:pPr>
        <w:pStyle w:val="Compact"/>
        <w:numPr>
          <w:ilvl w:val="0"/>
          <w:numId w:val="210"/>
        </w:numPr>
      </w:pPr>
      <w:r w:rsidRPr="002E6533">
        <w:t>Na seção Informações gerais, anote o GUID de campo.</w:t>
      </w:r>
    </w:p>
    <w:p w14:paraId="5CD42A47" w14:textId="77777777" w:rsidR="004470EF" w:rsidRPr="002E6533" w:rsidRDefault="00000000">
      <w:pPr>
        <w:pStyle w:val="Ttulo2"/>
      </w:pPr>
      <w:bookmarkStart w:id="94" w:name="Xcfcf80247e65ff6dda8f4afa77ddb902d1be495"/>
      <w:bookmarkEnd w:id="93"/>
      <w:r w:rsidRPr="002E6533">
        <w:t>Identificando o GUID de campo de todos os campos em um aplicativo</w:t>
      </w:r>
    </w:p>
    <w:p w14:paraId="5266DB5B" w14:textId="77777777" w:rsidR="004470EF" w:rsidRPr="002E6533" w:rsidRDefault="00000000">
      <w:pPr>
        <w:pStyle w:val="Compact"/>
        <w:numPr>
          <w:ilvl w:val="0"/>
          <w:numId w:val="211"/>
        </w:numPr>
      </w:pPr>
      <w:r w:rsidRPr="002E6533">
        <w:t>No menu, clique em menu Admin &gt; Integração &gt; Obter recursos de API.</w:t>
      </w:r>
    </w:p>
    <w:p w14:paraId="4EFA0BAC" w14:textId="77777777" w:rsidR="004470EF" w:rsidRPr="002E6533" w:rsidRDefault="00000000">
      <w:pPr>
        <w:pStyle w:val="Compact"/>
        <w:numPr>
          <w:ilvl w:val="0"/>
          <w:numId w:val="211"/>
        </w:numPr>
      </w:pPr>
      <w:r w:rsidRPr="002E6533">
        <w:t>Clique em Gerar código de API.</w:t>
      </w:r>
    </w:p>
    <w:p w14:paraId="699EA89D" w14:textId="77777777" w:rsidR="004470EF" w:rsidRPr="002E6533" w:rsidRDefault="00000000">
      <w:pPr>
        <w:pStyle w:val="Compact"/>
        <w:numPr>
          <w:ilvl w:val="0"/>
          <w:numId w:val="211"/>
        </w:numPr>
      </w:pPr>
      <w:r w:rsidRPr="002E6533">
        <w:t>Na lista suspensa Aplicativo, selecione o aplicativo no qual você deseja obter os GUIDs do campo.</w:t>
      </w:r>
    </w:p>
    <w:p w14:paraId="06B774CB" w14:textId="77777777" w:rsidR="004470EF" w:rsidRPr="002E6533" w:rsidRDefault="00000000">
      <w:pPr>
        <w:numPr>
          <w:ilvl w:val="0"/>
          <w:numId w:val="211"/>
        </w:numPr>
      </w:pPr>
      <w:r w:rsidRPr="002E6533">
        <w:t>Observe os GUIDs do campo. Por exemplo:</w:t>
      </w:r>
    </w:p>
    <w:p w14:paraId="4708367C" w14:textId="77777777" w:rsidR="004470EF" w:rsidRPr="002E6533" w:rsidRDefault="00000000">
      <w:pPr>
        <w:numPr>
          <w:ilvl w:val="0"/>
          <w:numId w:val="212"/>
        </w:numPr>
      </w:pPr>
      <w:r w:rsidRPr="002E6533">
        <w:t>public static readonly Guid Application_ID = new Guid("xxxxxxxx-xxxx-xxxx-xxxx-xxxxxxxxxxxx");</w:t>
      </w:r>
    </w:p>
    <w:p w14:paraId="211F095E" w14:textId="77777777" w:rsidR="004470EF" w:rsidRPr="002E6533" w:rsidRDefault="00000000">
      <w:pPr>
        <w:pStyle w:val="FirstParagraph"/>
      </w:pPr>
      <w:r w:rsidRPr="002E6533">
        <w:t> </w:t>
      </w:r>
    </w:p>
    <w:bookmarkEnd w:id="91"/>
    <w:bookmarkEnd w:id="94"/>
    <w:p w14:paraId="3EB71837" w14:textId="77777777" w:rsidR="004470EF" w:rsidRPr="002E6533" w:rsidRDefault="00000000">
      <w:pPr>
        <w:pStyle w:val="Ttulo1"/>
      </w:pPr>
      <w:r w:rsidRPr="002E6533">
        <w:lastRenderedPageBreak/>
        <w:t>Subformulários</w:t>
      </w:r>
    </w:p>
    <w:p w14:paraId="1128D13F" w14:textId="77777777" w:rsidR="004470EF" w:rsidRPr="002E6533" w:rsidRDefault="00000000">
      <w:pPr>
        <w:pStyle w:val="FirstParagraph"/>
      </w:pPr>
      <w:r w:rsidRPr="002E6533">
        <w:t xml:space="preserve">Um subformulário é um agrupamento reutilizável de </w:t>
      </w:r>
      <w:hyperlink r:id="rId329">
        <w:r w:rsidR="004470EF" w:rsidRPr="002E6533">
          <w:rPr>
            <w:rStyle w:val="Hyperlink"/>
          </w:rPr>
          <w:t>campos</w:t>
        </w:r>
      </w:hyperlink>
      <w:r w:rsidRPr="002E6533">
        <w:t xml:space="preserve"> que pode ser incorporado em qualquer </w:t>
      </w:r>
      <w:hyperlink r:id="rId330">
        <w:r w:rsidR="004470EF" w:rsidRPr="002E6533">
          <w:rPr>
            <w:rStyle w:val="Hyperlink"/>
          </w:rPr>
          <w:t>aplicativo</w:t>
        </w:r>
      </w:hyperlink>
      <w:r w:rsidRPr="002E6533">
        <w:t xml:space="preserve"> ou </w:t>
      </w:r>
      <w:hyperlink r:id="rId331">
        <w:r w:rsidR="004470EF" w:rsidRPr="002E6533">
          <w:rPr>
            <w:rStyle w:val="Hyperlink"/>
          </w:rPr>
          <w:t>questionário</w:t>
        </w:r>
      </w:hyperlink>
      <w:r w:rsidRPr="002E6533">
        <w:t>. Quando os usuários adicionam ou editam um registro em um aplicativo que contém um subformulário, é possível adicionar dados ao subformulário várias vezes.</w:t>
      </w:r>
    </w:p>
    <w:p w14:paraId="65F01A80" w14:textId="77777777" w:rsidR="004470EF" w:rsidRPr="002E6533" w:rsidRDefault="00000000">
      <w:pPr>
        <w:pStyle w:val="Corpodetexto"/>
      </w:pPr>
      <w:r w:rsidRPr="002E6533">
        <w:t>Por exemplo, se um aplicativo contiver um subformulário projetado para reunir comentários de usuários, cada usuário que acessar um registro no aplicativo poderá enviar um comentário para o subformulário e visualizar os comentários enviados por outros usuários.</w:t>
      </w:r>
    </w:p>
    <w:p w14:paraId="47359EAE" w14:textId="77777777" w:rsidR="004470EF" w:rsidRPr="002E6533" w:rsidRDefault="00000000">
      <w:pPr>
        <w:pStyle w:val="Corpodetexto"/>
      </w:pPr>
      <w:r w:rsidRPr="002E6533">
        <w:t>Nesta página</w:t>
      </w:r>
    </w:p>
    <w:p w14:paraId="6F154E8D" w14:textId="77777777" w:rsidR="004470EF" w:rsidRPr="002E6533" w:rsidRDefault="004470EF">
      <w:pPr>
        <w:pStyle w:val="Compact"/>
        <w:numPr>
          <w:ilvl w:val="0"/>
          <w:numId w:val="213"/>
        </w:numPr>
      </w:pPr>
      <w:hyperlink w:anchor="Umsubformul%C3%A1rio%C3%A9certoparamim">
        <w:r w:rsidRPr="002E6533">
          <w:rPr>
            <w:rStyle w:val="Hyperlink"/>
          </w:rPr>
          <w:t>Um subformulário é certo para mim?</w:t>
        </w:r>
      </w:hyperlink>
    </w:p>
    <w:p w14:paraId="1F737328" w14:textId="77777777" w:rsidR="004470EF" w:rsidRPr="002E6533" w:rsidRDefault="004470EF">
      <w:pPr>
        <w:pStyle w:val="Compact"/>
        <w:numPr>
          <w:ilvl w:val="0"/>
          <w:numId w:val="213"/>
        </w:numPr>
      </w:pPr>
      <w:hyperlink w:anchor="Quempodetrabalharcomsubformul%C3%A1rios">
        <w:r w:rsidRPr="002E6533">
          <w:rPr>
            <w:rStyle w:val="Hyperlink"/>
          </w:rPr>
          <w:t>Quem pode trabalhar com subformulários?</w:t>
        </w:r>
      </w:hyperlink>
    </w:p>
    <w:p w14:paraId="2B1589CB" w14:textId="77777777" w:rsidR="004470EF" w:rsidRPr="002E6533" w:rsidRDefault="00000000">
      <w:pPr>
        <w:pStyle w:val="Ttulo2"/>
      </w:pPr>
      <w:bookmarkStart w:id="95" w:name="um-subformulário-é-certo-para-mim"/>
      <w:r w:rsidRPr="002E6533">
        <w:t>Um subformulário é certo para mim?</w:t>
      </w:r>
    </w:p>
    <w:p w14:paraId="7453F66D" w14:textId="77777777" w:rsidR="004470EF" w:rsidRPr="002E6533" w:rsidRDefault="00000000">
      <w:pPr>
        <w:pStyle w:val="FirstParagraph"/>
      </w:pPr>
      <w:r w:rsidRPr="002E6533">
        <w:t>Os subformulários oferecem um local gratuito e fácil de configurar para listar um conjunto crescente de informações no corpo de um único registro. No entanto, eles podem não fazer sentido para todos os casos de uso.</w:t>
      </w:r>
    </w:p>
    <w:p w14:paraId="5421B0F4" w14:textId="77777777" w:rsidR="004470EF" w:rsidRPr="002E6533" w:rsidRDefault="00000000">
      <w:pPr>
        <w:pStyle w:val="Corpodetexto"/>
      </w:pPr>
      <w:r w:rsidRPr="002E6533">
        <w:t>Vantagens:</w:t>
      </w:r>
    </w:p>
    <w:p w14:paraId="2B8E5623" w14:textId="77777777" w:rsidR="004470EF" w:rsidRPr="002E6533" w:rsidRDefault="00000000">
      <w:pPr>
        <w:pStyle w:val="Compact"/>
        <w:numPr>
          <w:ilvl w:val="0"/>
          <w:numId w:val="214"/>
        </w:numPr>
      </w:pPr>
      <w:r w:rsidRPr="002E6533">
        <w:t>Nenhuma licença adicional é obrigatória</w:t>
      </w:r>
    </w:p>
    <w:p w14:paraId="0E8B39DC" w14:textId="77777777" w:rsidR="004470EF" w:rsidRPr="002E6533" w:rsidRDefault="00000000">
      <w:pPr>
        <w:pStyle w:val="Compact"/>
        <w:numPr>
          <w:ilvl w:val="0"/>
          <w:numId w:val="214"/>
        </w:numPr>
      </w:pPr>
      <w:r w:rsidRPr="002E6533">
        <w:t>Fácil de configurar</w:t>
      </w:r>
    </w:p>
    <w:p w14:paraId="0E3768CB" w14:textId="77777777" w:rsidR="004470EF" w:rsidRPr="002E6533" w:rsidRDefault="00000000">
      <w:pPr>
        <w:pStyle w:val="Compact"/>
        <w:numPr>
          <w:ilvl w:val="0"/>
          <w:numId w:val="214"/>
        </w:numPr>
      </w:pPr>
      <w:r w:rsidRPr="002E6533">
        <w:t>Capaz de ser usado em vários aplicativos e questionários</w:t>
      </w:r>
    </w:p>
    <w:p w14:paraId="7EBBEC3D" w14:textId="77777777" w:rsidR="004470EF" w:rsidRPr="002E6533" w:rsidRDefault="00000000">
      <w:pPr>
        <w:pStyle w:val="FirstParagraph"/>
      </w:pPr>
      <w:r w:rsidRPr="002E6533">
        <w:t>Desvantagens:</w:t>
      </w:r>
    </w:p>
    <w:p w14:paraId="0A62DEB8" w14:textId="77777777" w:rsidR="004470EF" w:rsidRPr="002E6533" w:rsidRDefault="00000000">
      <w:pPr>
        <w:pStyle w:val="Compact"/>
        <w:numPr>
          <w:ilvl w:val="0"/>
          <w:numId w:val="215"/>
        </w:numPr>
      </w:pPr>
      <w:r w:rsidRPr="002E6533">
        <w:t>Não é possível usar DDEs, permissões de registro nem notificações</w:t>
      </w:r>
    </w:p>
    <w:p w14:paraId="0E06E461" w14:textId="77777777" w:rsidR="004470EF" w:rsidRPr="002E6533" w:rsidRDefault="00000000">
      <w:pPr>
        <w:pStyle w:val="Compact"/>
        <w:numPr>
          <w:ilvl w:val="0"/>
          <w:numId w:val="215"/>
        </w:numPr>
      </w:pPr>
      <w:r w:rsidRPr="002E6533">
        <w:t>Acessível apenas por meio do registro pai e não pode ser referenciado por meio de outros registros (nem relatado separadamente)</w:t>
      </w:r>
    </w:p>
    <w:p w14:paraId="3974252C" w14:textId="77777777" w:rsidR="004470EF" w:rsidRPr="002E6533" w:rsidRDefault="00000000">
      <w:pPr>
        <w:pStyle w:val="Compact"/>
        <w:numPr>
          <w:ilvl w:val="0"/>
          <w:numId w:val="215"/>
        </w:numPr>
      </w:pPr>
      <w:r w:rsidRPr="002E6533">
        <w:t>Não é possível criar registros relacionados quando uma referência cruzada é criada</w:t>
      </w:r>
    </w:p>
    <w:p w14:paraId="37C2CAD9" w14:textId="77777777" w:rsidR="004470EF" w:rsidRPr="002E6533" w:rsidRDefault="00000000">
      <w:pPr>
        <w:pStyle w:val="FirstParagraph"/>
      </w:pPr>
      <w:r w:rsidRPr="002E6533">
        <w:t>Considere se os dados serão necessários isoladamente ou no futuro. Se alguma das respostas for sim, talvez seja melhor criar um aplicativo e um link para ele por meio de uma referência cruzada.</w:t>
      </w:r>
    </w:p>
    <w:p w14:paraId="46ECB3B5" w14:textId="77777777" w:rsidR="004470EF" w:rsidRPr="002E6533" w:rsidRDefault="00000000">
      <w:pPr>
        <w:pStyle w:val="Ttulo2"/>
      </w:pPr>
      <w:bookmarkStart w:id="96" w:name="quem-pode-trabalhar-com-subformulários"/>
      <w:bookmarkEnd w:id="95"/>
      <w:r w:rsidRPr="002E6533">
        <w:t>Quem pode trabalhar com subformulários?</w:t>
      </w:r>
    </w:p>
    <w:p w14:paraId="01B70E89" w14:textId="77777777" w:rsidR="004470EF" w:rsidRPr="002E6533" w:rsidRDefault="00000000">
      <w:pPr>
        <w:pStyle w:val="FirstParagraph"/>
      </w:pPr>
      <w:r w:rsidRPr="002E6533">
        <w:t>Qualquer usuário com as configurações de </w:t>
      </w:r>
      <w:hyperlink r:id="rId332">
        <w:r w:rsidR="004470EF" w:rsidRPr="002E6533">
          <w:rPr>
            <w:rStyle w:val="Hyperlink"/>
          </w:rPr>
          <w:t>função de acesso</w:t>
        </w:r>
      </w:hyperlink>
      <w:r w:rsidRPr="002E6533">
        <w:t xml:space="preserve"> do CRUD apropriadas para a página Administração | Gerador de aplicativos | Gerenciar subformulários.</w:t>
      </w:r>
    </w:p>
    <w:p w14:paraId="66B540D5" w14:textId="77777777" w:rsidR="004470EF" w:rsidRPr="002E6533" w:rsidRDefault="00000000">
      <w:pPr>
        <w:pStyle w:val="Ttulo1"/>
      </w:pPr>
      <w:bookmarkStart w:id="97" w:name="adicionando-subformulários"/>
      <w:bookmarkEnd w:id="96"/>
      <w:r w:rsidRPr="002E6533">
        <w:lastRenderedPageBreak/>
        <w:t>Adicionando subformulários</w:t>
      </w:r>
    </w:p>
    <w:p w14:paraId="52852BE2" w14:textId="77777777" w:rsidR="004470EF" w:rsidRPr="002E6533" w:rsidRDefault="00000000">
      <w:pPr>
        <w:pStyle w:val="FirstParagraph"/>
      </w:pPr>
      <w:r w:rsidRPr="002E6533">
        <w:t>Um subformulário é um agrupamento reutilizável de campos que pode ser incorporado em qualquer aplicativo ou questionário. Quando os usuários adicionam ou editam um registro em um aplicativo que contém um subformulário, é possível adicionar dados ao subformulário várias vezes.</w:t>
      </w:r>
    </w:p>
    <w:p w14:paraId="59F15B49" w14:textId="77777777" w:rsidR="004470EF" w:rsidRPr="002E6533" w:rsidRDefault="00000000">
      <w:pPr>
        <w:pStyle w:val="Corpodetexto"/>
      </w:pPr>
      <w:r w:rsidRPr="002E6533">
        <w:t>Use as etapas detalhadas nesta página para construir um subformulário.</w:t>
      </w:r>
    </w:p>
    <w:p w14:paraId="1B47E5B9" w14:textId="77777777" w:rsidR="004470EF" w:rsidRPr="002E6533" w:rsidRDefault="00000000">
      <w:pPr>
        <w:pStyle w:val="Corpodetexto"/>
      </w:pPr>
      <w:r w:rsidRPr="002E6533">
        <w:t>Nesta página</w:t>
      </w:r>
    </w:p>
    <w:p w14:paraId="3044BAC2" w14:textId="77777777" w:rsidR="004470EF" w:rsidRPr="002E6533" w:rsidRDefault="004470EF">
      <w:pPr>
        <w:pStyle w:val="Compact"/>
        <w:numPr>
          <w:ilvl w:val="0"/>
          <w:numId w:val="216"/>
        </w:numPr>
      </w:pPr>
      <w:hyperlink w:anchor="Tarefa1Adicionarumsubformul%C3%A1rio">
        <w:r w:rsidRPr="002E6533">
          <w:rPr>
            <w:rStyle w:val="Hyperlink"/>
          </w:rPr>
          <w:t>Tarefa 1: Adicionar um subformulário</w:t>
        </w:r>
      </w:hyperlink>
    </w:p>
    <w:p w14:paraId="57BD6211" w14:textId="77777777" w:rsidR="004470EF" w:rsidRPr="002E6533" w:rsidRDefault="004470EF">
      <w:pPr>
        <w:pStyle w:val="Compact"/>
        <w:numPr>
          <w:ilvl w:val="0"/>
          <w:numId w:val="216"/>
        </w:numPr>
      </w:pPr>
      <w:hyperlink w:anchor="Xd9886f9e10f82db7c8232236942b93ff0566e36">
        <w:r w:rsidRPr="002E6533">
          <w:rPr>
            <w:rStyle w:val="Hyperlink"/>
          </w:rPr>
          <w:t>Tarefa 2: Adicionar campos e objetos ao layout do subformulário</w:t>
        </w:r>
      </w:hyperlink>
    </w:p>
    <w:p w14:paraId="17680BDB" w14:textId="77777777" w:rsidR="004470EF" w:rsidRPr="002E6533" w:rsidRDefault="004470EF">
      <w:pPr>
        <w:pStyle w:val="Compact"/>
        <w:numPr>
          <w:ilvl w:val="0"/>
          <w:numId w:val="216"/>
        </w:numPr>
      </w:pPr>
      <w:hyperlink w:anchor="Xa9cccfcecfd91dc1cfbcd4f8b01e24f1a04beeb">
        <w:r w:rsidRPr="002E6533">
          <w:rPr>
            <w:rStyle w:val="Hyperlink"/>
          </w:rPr>
          <w:t>Tarefa 3: Designar administradores de configuração</w:t>
        </w:r>
      </w:hyperlink>
    </w:p>
    <w:p w14:paraId="0D9B96B2" w14:textId="77777777" w:rsidR="004470EF" w:rsidRPr="002E6533" w:rsidRDefault="00000000">
      <w:pPr>
        <w:pStyle w:val="Ttulo2"/>
      </w:pPr>
      <w:bookmarkStart w:id="98" w:name="tarefa-1-adicionar-um-subformulário"/>
      <w:r w:rsidRPr="002E6533">
        <w:t>Tarefa 1: Adicionar um subformulário</w:t>
      </w:r>
    </w:p>
    <w:p w14:paraId="24F0DEBE" w14:textId="77777777" w:rsidR="004470EF" w:rsidRPr="002E6533" w:rsidRDefault="00000000">
      <w:pPr>
        <w:pStyle w:val="Compact"/>
        <w:numPr>
          <w:ilvl w:val="0"/>
          <w:numId w:val="217"/>
        </w:numPr>
      </w:pPr>
      <w:r w:rsidRPr="002E6533">
        <w:t>No menu, clique em menu Admin &gt; Application Builder &gt; Aplicativos.</w:t>
      </w:r>
    </w:p>
    <w:p w14:paraId="479DDBB7" w14:textId="77777777" w:rsidR="004470EF" w:rsidRPr="002E6533" w:rsidRDefault="00000000">
      <w:pPr>
        <w:pStyle w:val="Compact"/>
        <w:numPr>
          <w:ilvl w:val="0"/>
          <w:numId w:val="217"/>
        </w:numPr>
      </w:pPr>
      <w:r w:rsidRPr="002E6533">
        <w:t xml:space="preserve">Clique em Adicionar </w:t>
      </w:r>
      <w:proofErr w:type="gramStart"/>
      <w:r w:rsidRPr="002E6533">
        <w:t>novo Adicionar</w:t>
      </w:r>
      <w:proofErr w:type="gramEnd"/>
      <w:r w:rsidRPr="002E6533">
        <w:t>.</w:t>
      </w:r>
    </w:p>
    <w:p w14:paraId="0E02DA45" w14:textId="77777777" w:rsidR="004470EF" w:rsidRPr="002E6533" w:rsidRDefault="00000000">
      <w:pPr>
        <w:numPr>
          <w:ilvl w:val="0"/>
          <w:numId w:val="217"/>
        </w:numPr>
      </w:pPr>
      <w:r w:rsidRPr="002E6533">
        <w:t>No campo Tipo, selecione Subformulário. Digite um nome e selecione um idioma padrão.</w:t>
      </w:r>
    </w:p>
    <w:p w14:paraId="1E7C33EE" w14:textId="77777777" w:rsidR="004470EF" w:rsidRPr="002E6533" w:rsidRDefault="00000000">
      <w:pPr>
        <w:numPr>
          <w:ilvl w:val="0"/>
          <w:numId w:val="218"/>
        </w:numPr>
      </w:pPr>
      <w:r w:rsidRPr="002E6533">
        <w:rPr>
          <w:b/>
          <w:bCs/>
        </w:rPr>
        <w:t>Observação:</w:t>
      </w:r>
      <w:r w:rsidRPr="002E6533">
        <w:t xml:space="preserve"> Por padrão, o idioma é definido como o idioma especificado para a instância.</w:t>
      </w:r>
    </w:p>
    <w:p w14:paraId="1DE0E10B" w14:textId="77777777" w:rsidR="004470EF" w:rsidRPr="002E6533" w:rsidRDefault="00000000">
      <w:pPr>
        <w:pStyle w:val="Compact"/>
        <w:numPr>
          <w:ilvl w:val="0"/>
          <w:numId w:val="219"/>
        </w:numPr>
      </w:pPr>
      <w:r w:rsidRPr="002E6533">
        <w:t>Clique em Criar subformulário.</w:t>
      </w:r>
    </w:p>
    <w:p w14:paraId="57262395" w14:textId="77777777" w:rsidR="004470EF" w:rsidRPr="002E6533" w:rsidRDefault="00000000">
      <w:pPr>
        <w:pStyle w:val="Ttulo2"/>
      </w:pPr>
      <w:bookmarkStart w:id="99" w:name="Xc5be1d962e1f89311b4db81dec27abd7c000e1a"/>
      <w:bookmarkEnd w:id="98"/>
      <w:r w:rsidRPr="002E6533">
        <w:t>Tarefa 2: Adicionar campos e objetos ao layout do subformulário</w:t>
      </w:r>
    </w:p>
    <w:p w14:paraId="6D2FFAFF" w14:textId="77777777" w:rsidR="004470EF" w:rsidRPr="002E6533" w:rsidRDefault="00000000">
      <w:pPr>
        <w:pStyle w:val="Compact"/>
        <w:numPr>
          <w:ilvl w:val="0"/>
          <w:numId w:val="220"/>
        </w:numPr>
      </w:pPr>
      <w:r w:rsidRPr="002E6533">
        <w:t>Vá para a guia Layout.</w:t>
      </w:r>
    </w:p>
    <w:p w14:paraId="64BCE9BE" w14:textId="77777777" w:rsidR="004470EF" w:rsidRPr="002E6533" w:rsidRDefault="00000000">
      <w:pPr>
        <w:pStyle w:val="Compact"/>
        <w:numPr>
          <w:ilvl w:val="0"/>
          <w:numId w:val="220"/>
        </w:numPr>
      </w:pPr>
      <w:r w:rsidRPr="002E6533">
        <w:t>Na seção Campos de dados, clique em Adicionar e faça o seguinte:</w:t>
      </w:r>
    </w:p>
    <w:p w14:paraId="3E600773" w14:textId="77777777" w:rsidR="004470EF" w:rsidRPr="002E6533" w:rsidRDefault="00000000">
      <w:pPr>
        <w:pStyle w:val="Compact"/>
        <w:numPr>
          <w:ilvl w:val="1"/>
          <w:numId w:val="221"/>
        </w:numPr>
      </w:pPr>
      <w:r w:rsidRPr="002E6533">
        <w:t xml:space="preserve">Selecione o </w:t>
      </w:r>
      <w:hyperlink r:id="rId333">
        <w:r w:rsidR="004470EF" w:rsidRPr="002E6533">
          <w:rPr>
            <w:rStyle w:val="Hyperlink"/>
          </w:rPr>
          <w:t>tipo de campo</w:t>
        </w:r>
      </w:hyperlink>
      <w:r w:rsidRPr="002E6533">
        <w:t xml:space="preserve"> que deseja adicionar.</w:t>
      </w:r>
    </w:p>
    <w:p w14:paraId="050A9010" w14:textId="77777777" w:rsidR="004470EF" w:rsidRPr="002E6533" w:rsidRDefault="004470EF">
      <w:pPr>
        <w:pStyle w:val="Compact"/>
        <w:numPr>
          <w:ilvl w:val="1"/>
          <w:numId w:val="221"/>
        </w:numPr>
      </w:pPr>
      <w:hyperlink r:id="rId334">
        <w:r w:rsidRPr="002E6533">
          <w:rPr>
            <w:rStyle w:val="Hyperlink"/>
          </w:rPr>
          <w:t>Defina o campo</w:t>
        </w:r>
      </w:hyperlink>
      <w:r w:rsidRPr="002E6533">
        <w:t xml:space="preserve"> do subformulário.</w:t>
      </w:r>
    </w:p>
    <w:p w14:paraId="01455BA8" w14:textId="77777777" w:rsidR="004470EF" w:rsidRPr="002E6533" w:rsidRDefault="00000000">
      <w:pPr>
        <w:pStyle w:val="Compact"/>
        <w:numPr>
          <w:ilvl w:val="1"/>
          <w:numId w:val="221"/>
        </w:numPr>
      </w:pPr>
      <w:r w:rsidRPr="002E6533">
        <w:t>Continue esse processo até que todos os campos que você deseja sejam definidos.</w:t>
      </w:r>
    </w:p>
    <w:p w14:paraId="5CD9E517" w14:textId="77777777" w:rsidR="004470EF" w:rsidRPr="002E6533" w:rsidRDefault="00000000">
      <w:pPr>
        <w:pStyle w:val="Compact"/>
        <w:numPr>
          <w:ilvl w:val="1"/>
          <w:numId w:val="221"/>
        </w:numPr>
      </w:pPr>
      <w:r w:rsidRPr="002E6533">
        <w:t>Salve os campos.</w:t>
      </w:r>
    </w:p>
    <w:p w14:paraId="2E3691E1" w14:textId="77777777" w:rsidR="004470EF" w:rsidRPr="002E6533" w:rsidRDefault="00000000">
      <w:pPr>
        <w:pStyle w:val="Compact"/>
        <w:numPr>
          <w:ilvl w:val="0"/>
          <w:numId w:val="220"/>
        </w:numPr>
      </w:pPr>
      <w:r w:rsidRPr="002E6533">
        <w:t>Mova os campos que você deseja para o layout.</w:t>
      </w:r>
    </w:p>
    <w:p w14:paraId="7E87209A" w14:textId="77777777" w:rsidR="004470EF" w:rsidRPr="002E6533" w:rsidRDefault="00000000">
      <w:pPr>
        <w:pStyle w:val="Compact"/>
        <w:numPr>
          <w:ilvl w:val="0"/>
          <w:numId w:val="220"/>
        </w:numPr>
      </w:pPr>
      <w:r w:rsidRPr="002E6533">
        <w:t xml:space="preserve">Na </w:t>
      </w:r>
      <w:proofErr w:type="gramStart"/>
      <w:r w:rsidRPr="002E6533">
        <w:t>lista Adicionar</w:t>
      </w:r>
      <w:proofErr w:type="gramEnd"/>
      <w:r w:rsidRPr="002E6533">
        <w:t xml:space="preserve"> novo objeto de layout, mova o objeto que você deseja para o layout.</w:t>
      </w:r>
    </w:p>
    <w:p w14:paraId="20FAB92C" w14:textId="77777777" w:rsidR="004470EF" w:rsidRPr="002E6533" w:rsidRDefault="00000000">
      <w:pPr>
        <w:pStyle w:val="Compact"/>
        <w:numPr>
          <w:ilvl w:val="0"/>
          <w:numId w:val="220"/>
        </w:numPr>
      </w:pPr>
      <w:r w:rsidRPr="002E6533">
        <w:t>Clique em Salvar para salvar as alterações.</w:t>
      </w:r>
    </w:p>
    <w:p w14:paraId="4D9E7EF6" w14:textId="77777777" w:rsidR="004470EF" w:rsidRPr="002E6533" w:rsidRDefault="00000000">
      <w:pPr>
        <w:pStyle w:val="Ttulo2"/>
      </w:pPr>
      <w:bookmarkStart w:id="100" w:name="X061f637db837f98a68b2677a274acae75d2ba2c"/>
      <w:bookmarkEnd w:id="99"/>
      <w:r w:rsidRPr="002E6533">
        <w:t>Tarefa 3: Designar administradores de configuração</w:t>
      </w:r>
    </w:p>
    <w:p w14:paraId="54798320" w14:textId="77777777" w:rsidR="004470EF" w:rsidRPr="002E6533" w:rsidRDefault="00000000">
      <w:pPr>
        <w:pStyle w:val="FirstParagraph"/>
      </w:pPr>
      <w:r w:rsidRPr="002E6533">
        <w:t xml:space="preserve">Os administradores de configuração podem editar e personalizar subformulários atribuídos a eles. O criador do subformulário recebe automaticamente os direitos de administração de configuração. Os direitos de administração podem ser revogados </w:t>
      </w:r>
      <w:r w:rsidRPr="002E6533">
        <w:lastRenderedPageBreak/>
        <w:t>por outros administradores designados. Os administradores de configuração não recebem privilégios de acesso automaticamente sobre o conteúdo armazenado no subformulário.</w:t>
      </w:r>
    </w:p>
    <w:p w14:paraId="54A841B5" w14:textId="77777777" w:rsidR="004470EF" w:rsidRPr="002E6533" w:rsidRDefault="00000000">
      <w:pPr>
        <w:pStyle w:val="Compact"/>
        <w:numPr>
          <w:ilvl w:val="0"/>
          <w:numId w:val="222"/>
        </w:numPr>
      </w:pPr>
      <w:r w:rsidRPr="002E6533">
        <w:t>No seu subformulário, vá para a guia Propriedades.</w:t>
      </w:r>
    </w:p>
    <w:p w14:paraId="55EDA9D9" w14:textId="77777777" w:rsidR="004470EF" w:rsidRPr="002E6533" w:rsidRDefault="00000000">
      <w:pPr>
        <w:pStyle w:val="Compact"/>
        <w:numPr>
          <w:ilvl w:val="0"/>
          <w:numId w:val="222"/>
        </w:numPr>
      </w:pPr>
      <w:r w:rsidRPr="002E6533">
        <w:t>Na seção Administração, no campo Administradores de configuração, clique em Reticências.</w:t>
      </w:r>
    </w:p>
    <w:p w14:paraId="1999D5A8" w14:textId="77777777" w:rsidR="004470EF" w:rsidRPr="002E6533" w:rsidRDefault="00000000">
      <w:pPr>
        <w:pStyle w:val="Compact"/>
        <w:numPr>
          <w:ilvl w:val="0"/>
          <w:numId w:val="222"/>
        </w:numPr>
      </w:pPr>
      <w:r w:rsidRPr="002E6533">
        <w:t>Na Lista de disponíveis, selecione o usuário ou grupo que você quer designar como administrador de configuração.</w:t>
      </w:r>
    </w:p>
    <w:p w14:paraId="3DA6501E" w14:textId="77777777" w:rsidR="004470EF" w:rsidRPr="002E6533" w:rsidRDefault="00000000">
      <w:pPr>
        <w:pStyle w:val="Compact"/>
        <w:numPr>
          <w:ilvl w:val="0"/>
          <w:numId w:val="222"/>
        </w:numPr>
      </w:pPr>
      <w:r w:rsidRPr="002E6533">
        <w:t>Clique em Aplicar.</w:t>
      </w:r>
    </w:p>
    <w:p w14:paraId="305C70AE" w14:textId="77777777" w:rsidR="004470EF" w:rsidRPr="002E6533" w:rsidRDefault="00000000">
      <w:pPr>
        <w:pStyle w:val="Compact"/>
        <w:numPr>
          <w:ilvl w:val="0"/>
          <w:numId w:val="222"/>
        </w:numPr>
      </w:pPr>
      <w:r w:rsidRPr="002E6533">
        <w:t>Clique em Salvar para salvar as alterações.</w:t>
      </w:r>
    </w:p>
    <w:p w14:paraId="655B9E9F" w14:textId="77777777" w:rsidR="004470EF" w:rsidRPr="002E6533" w:rsidRDefault="00000000">
      <w:pPr>
        <w:pStyle w:val="Ttulo1"/>
      </w:pPr>
      <w:bookmarkStart w:id="101" w:name="gerenciando-subformulários"/>
      <w:bookmarkEnd w:id="97"/>
      <w:bookmarkEnd w:id="100"/>
      <w:r w:rsidRPr="002E6533">
        <w:t>Gerenciando subformulários</w:t>
      </w:r>
    </w:p>
    <w:p w14:paraId="06E12AAF" w14:textId="77777777" w:rsidR="004470EF" w:rsidRPr="002E6533" w:rsidRDefault="00000000">
      <w:pPr>
        <w:pStyle w:val="FirstParagraph"/>
      </w:pPr>
      <w:r w:rsidRPr="002E6533">
        <w:t xml:space="preserve">A página Gerenciar subformulários é seu ponto de partida para todas as tarefas da área de </w:t>
      </w:r>
      <w:hyperlink r:id="rId335">
        <w:r w:rsidR="004470EF" w:rsidRPr="002E6533">
          <w:rPr>
            <w:rStyle w:val="Hyperlink"/>
          </w:rPr>
          <w:t>subformulário</w:t>
        </w:r>
      </w:hyperlink>
      <w:r w:rsidRPr="002E6533">
        <w:t xml:space="preserve">. Você pode visualizar os subformualários existentes, </w:t>
      </w:r>
      <w:hyperlink r:id="rId336">
        <w:r w:rsidR="004470EF" w:rsidRPr="002E6533">
          <w:rPr>
            <w:rStyle w:val="Hyperlink"/>
          </w:rPr>
          <w:t>criar um</w:t>
        </w:r>
      </w:hyperlink>
      <w:r w:rsidRPr="002E6533">
        <w:t>, alterar o status, copiar e excluir subformulários.</w:t>
      </w:r>
    </w:p>
    <w:p w14:paraId="072F24CA" w14:textId="77777777" w:rsidR="004470EF" w:rsidRPr="002E6533" w:rsidRDefault="00000000">
      <w:pPr>
        <w:pStyle w:val="Corpodetexto"/>
      </w:pPr>
      <w:r w:rsidRPr="002E6533">
        <w:t>Nesta página</w:t>
      </w:r>
    </w:p>
    <w:p w14:paraId="36A3091D" w14:textId="77777777" w:rsidR="004470EF" w:rsidRPr="002E6533" w:rsidRDefault="004470EF">
      <w:pPr>
        <w:pStyle w:val="Compact"/>
        <w:numPr>
          <w:ilvl w:val="0"/>
          <w:numId w:val="223"/>
        </w:numPr>
      </w:pPr>
      <w:hyperlink w:anchor="Alterarostatusdeumsubformul%C3%A1rio">
        <w:r w:rsidRPr="002E6533">
          <w:rPr>
            <w:rStyle w:val="Hyperlink"/>
          </w:rPr>
          <w:t>Alterar o status de um subformulário</w:t>
        </w:r>
      </w:hyperlink>
    </w:p>
    <w:p w14:paraId="27A16C10" w14:textId="77777777" w:rsidR="004470EF" w:rsidRPr="002E6533" w:rsidRDefault="004470EF">
      <w:pPr>
        <w:pStyle w:val="Compact"/>
        <w:numPr>
          <w:ilvl w:val="0"/>
          <w:numId w:val="223"/>
        </w:numPr>
      </w:pPr>
      <w:hyperlink w:anchor="Copiarumsubformul%C3%A1rio">
        <w:r w:rsidRPr="002E6533">
          <w:rPr>
            <w:rStyle w:val="Hyperlink"/>
          </w:rPr>
          <w:t>Copiar um subformulário</w:t>
        </w:r>
      </w:hyperlink>
    </w:p>
    <w:p w14:paraId="76BB6312" w14:textId="77777777" w:rsidR="004470EF" w:rsidRPr="002E6533" w:rsidRDefault="004470EF">
      <w:pPr>
        <w:pStyle w:val="Compact"/>
        <w:numPr>
          <w:ilvl w:val="0"/>
          <w:numId w:val="223"/>
        </w:numPr>
      </w:pPr>
      <w:hyperlink w:anchor="Excluirumsubformul%C3%A1rio">
        <w:r w:rsidRPr="002E6533">
          <w:rPr>
            <w:rStyle w:val="Hyperlink"/>
          </w:rPr>
          <w:t>Excluir um subformulário</w:t>
        </w:r>
      </w:hyperlink>
    </w:p>
    <w:p w14:paraId="0DD4B1C3" w14:textId="77777777" w:rsidR="004470EF" w:rsidRPr="002E6533" w:rsidRDefault="00000000">
      <w:pPr>
        <w:pStyle w:val="Ttulo2"/>
      </w:pPr>
      <w:bookmarkStart w:id="102" w:name="alterar-o-status-de-um-subformulário"/>
      <w:r w:rsidRPr="002E6533">
        <w:t>Alterar o status de um subformulário</w:t>
      </w:r>
    </w:p>
    <w:p w14:paraId="33B44202" w14:textId="77777777" w:rsidR="004470EF" w:rsidRPr="002E6533" w:rsidRDefault="00000000">
      <w:pPr>
        <w:pStyle w:val="FirstParagraph"/>
      </w:pPr>
      <w:r w:rsidRPr="002E6533">
        <w:t>Quando um subformulário deixa de ser necessário, mas você não deseja excluí-lo, você pode alterar o status do subformulário de ativo para inativo.</w:t>
      </w:r>
    </w:p>
    <w:p w14:paraId="25551B19" w14:textId="77777777" w:rsidR="004470EF" w:rsidRPr="002E6533" w:rsidRDefault="00000000">
      <w:pPr>
        <w:pStyle w:val="Compact"/>
        <w:numPr>
          <w:ilvl w:val="0"/>
          <w:numId w:val="224"/>
        </w:numPr>
      </w:pPr>
      <w:r w:rsidRPr="002E6533">
        <w:t>No menu, clique em menu Admin &gt; Application Builder &gt; Aplicativos e selecione seu subformulário.</w:t>
      </w:r>
    </w:p>
    <w:p w14:paraId="4CFD55CA" w14:textId="77777777" w:rsidR="004470EF" w:rsidRPr="002E6533" w:rsidRDefault="00000000">
      <w:pPr>
        <w:pStyle w:val="Compact"/>
        <w:numPr>
          <w:ilvl w:val="0"/>
          <w:numId w:val="224"/>
        </w:numPr>
      </w:pPr>
      <w:r w:rsidRPr="002E6533">
        <w:t>No campo Status, selecione ativo ou inativo.</w:t>
      </w:r>
    </w:p>
    <w:p w14:paraId="2DD0F9B4" w14:textId="77777777" w:rsidR="004470EF" w:rsidRPr="002E6533" w:rsidRDefault="00000000">
      <w:pPr>
        <w:pStyle w:val="FirstParagraph"/>
      </w:pPr>
      <w:r w:rsidRPr="002E6533">
        <w:t>A tabela a seguir descreve cada status.</w:t>
      </w:r>
    </w:p>
    <w:p w14:paraId="450847A1" w14:textId="77777777" w:rsidR="004470EF" w:rsidRPr="002E6533" w:rsidRDefault="00000000">
      <w:pPr>
        <w:pStyle w:val="TableCaption"/>
      </w:pPr>
      <w:r w:rsidRPr="002E6533">
        <w:t>A tabela a seguir descreve cada status.</w:t>
      </w:r>
    </w:p>
    <w:tbl>
      <w:tblPr>
        <w:tblStyle w:val="Table"/>
        <w:tblW w:w="5000" w:type="pct"/>
        <w:tblLayout w:type="fixed"/>
        <w:tblLook w:val="0020" w:firstRow="1" w:lastRow="0" w:firstColumn="0" w:lastColumn="0" w:noHBand="0" w:noVBand="0"/>
      </w:tblPr>
      <w:tblGrid>
        <w:gridCol w:w="4527"/>
        <w:gridCol w:w="4527"/>
      </w:tblGrid>
      <w:tr w:rsidR="004470EF" w:rsidRPr="002E6533" w14:paraId="5A033B2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B0D223" w14:textId="77777777" w:rsidR="004470EF" w:rsidRPr="002E6533" w:rsidRDefault="00000000">
            <w:pPr>
              <w:pStyle w:val="Compact"/>
            </w:pPr>
            <w:r w:rsidRPr="002E6533">
              <w:t>Status</w:t>
            </w:r>
          </w:p>
        </w:tc>
        <w:tc>
          <w:tcPr>
            <w:tcW w:w="3960" w:type="dxa"/>
          </w:tcPr>
          <w:p w14:paraId="3F7A8313" w14:textId="77777777" w:rsidR="004470EF" w:rsidRPr="002E6533" w:rsidRDefault="00000000">
            <w:pPr>
              <w:pStyle w:val="Compact"/>
            </w:pPr>
            <w:r w:rsidRPr="002E6533">
              <w:t>Descrição</w:t>
            </w:r>
          </w:p>
        </w:tc>
      </w:tr>
      <w:tr w:rsidR="004470EF" w:rsidRPr="002E6533" w14:paraId="565304C5" w14:textId="77777777">
        <w:tc>
          <w:tcPr>
            <w:tcW w:w="3960" w:type="dxa"/>
          </w:tcPr>
          <w:p w14:paraId="490048EA" w14:textId="77777777" w:rsidR="004470EF" w:rsidRPr="002E6533" w:rsidRDefault="00000000">
            <w:pPr>
              <w:pStyle w:val="Compact"/>
            </w:pPr>
            <w:r w:rsidRPr="002E6533">
              <w:t>Ativo</w:t>
            </w:r>
          </w:p>
        </w:tc>
        <w:tc>
          <w:tcPr>
            <w:tcW w:w="3960" w:type="dxa"/>
          </w:tcPr>
          <w:p w14:paraId="2AFA1060" w14:textId="77777777" w:rsidR="004470EF" w:rsidRPr="002E6533" w:rsidRDefault="00000000">
            <w:pPr>
              <w:pStyle w:val="Compact"/>
            </w:pPr>
            <w:r w:rsidRPr="002E6533">
              <w:t>Os usuários podem especificar dados nos subformulários com status Ativo. Os subformulários ativos podem ser exibidos em um aplicativo.</w:t>
            </w:r>
          </w:p>
        </w:tc>
      </w:tr>
      <w:tr w:rsidR="004470EF" w:rsidRPr="002E6533" w14:paraId="18F73DAF" w14:textId="77777777">
        <w:tc>
          <w:tcPr>
            <w:tcW w:w="3960" w:type="dxa"/>
          </w:tcPr>
          <w:p w14:paraId="49EAE7DC" w14:textId="77777777" w:rsidR="004470EF" w:rsidRPr="002E6533" w:rsidRDefault="00000000">
            <w:pPr>
              <w:pStyle w:val="Compact"/>
            </w:pPr>
            <w:r w:rsidRPr="002E6533">
              <w:t>Inativo</w:t>
            </w:r>
          </w:p>
        </w:tc>
        <w:tc>
          <w:tcPr>
            <w:tcW w:w="3960" w:type="dxa"/>
          </w:tcPr>
          <w:p w14:paraId="53CDCB25" w14:textId="77777777" w:rsidR="004470EF" w:rsidRPr="002E6533" w:rsidRDefault="00000000">
            <w:pPr>
              <w:pStyle w:val="Compact"/>
            </w:pPr>
            <w:r w:rsidRPr="002E6533">
              <w:t xml:space="preserve">Subformulários inativos não podem ser exibidos em um aplicativo. Se um subformulário já incorporado em um </w:t>
            </w:r>
            <w:r w:rsidRPr="002E6533">
              <w:lastRenderedPageBreak/>
              <w:t>aplicativo estiver inativo, o campo que exibe o subformulário também estará inativo. Quando o status de um subformulário é definido como inativo, dados armazenados em um subformulário ficam ocultos na visualização até que o subformulário e o campo do subformulário correspondente sejam reativados.</w:t>
            </w:r>
          </w:p>
        </w:tc>
      </w:tr>
    </w:tbl>
    <w:p w14:paraId="600623FC" w14:textId="77777777" w:rsidR="004470EF" w:rsidRPr="002E6533" w:rsidRDefault="00000000">
      <w:pPr>
        <w:pStyle w:val="Ttulo2"/>
      </w:pPr>
      <w:bookmarkStart w:id="103" w:name="copiar-um-subformulário"/>
      <w:bookmarkEnd w:id="102"/>
      <w:r w:rsidRPr="002E6533">
        <w:lastRenderedPageBreak/>
        <w:t>Copiar um subformulário</w:t>
      </w:r>
    </w:p>
    <w:p w14:paraId="669F6A56" w14:textId="77777777" w:rsidR="004470EF" w:rsidRPr="002E6533" w:rsidRDefault="00000000">
      <w:pPr>
        <w:pStyle w:val="FirstParagraph"/>
      </w:pPr>
      <w:r w:rsidRPr="002E6533">
        <w:t>Quando você optar por copiar um subformulário, o novo item conterá todos os campos e componentes estruturais do subformulário copiado, mas não incluirá nenhum dos arquivos anexados nem das entradas.</w:t>
      </w:r>
    </w:p>
    <w:p w14:paraId="0CBF65BF" w14:textId="77777777" w:rsidR="004470EF" w:rsidRPr="002E6533" w:rsidRDefault="00000000">
      <w:pPr>
        <w:pStyle w:val="Compact"/>
        <w:numPr>
          <w:ilvl w:val="0"/>
          <w:numId w:val="225"/>
        </w:numPr>
      </w:pPr>
      <w:r w:rsidRPr="002E6533">
        <w:t>No menu, clique em menu Admin &gt; Application Builder &gt; Aplicativos.</w:t>
      </w:r>
    </w:p>
    <w:p w14:paraId="25AF1792" w14:textId="77777777" w:rsidR="004470EF" w:rsidRPr="002E6533" w:rsidRDefault="00000000">
      <w:pPr>
        <w:numPr>
          <w:ilvl w:val="0"/>
          <w:numId w:val="225"/>
        </w:numPr>
      </w:pPr>
      <w:r w:rsidRPr="002E6533">
        <w:t>Na coluna Ações do subformulário a ser copiado, clique em Reticências e selecione Copiar.</w:t>
      </w:r>
    </w:p>
    <w:p w14:paraId="492804F2" w14:textId="77777777" w:rsidR="004470EF" w:rsidRPr="002E6533" w:rsidRDefault="00000000">
      <w:pPr>
        <w:numPr>
          <w:ilvl w:val="0"/>
          <w:numId w:val="226"/>
        </w:numPr>
      </w:pPr>
      <w:r w:rsidRPr="002E6533">
        <w:rPr>
          <w:b/>
          <w:bCs/>
        </w:rPr>
        <w:t>Observação:</w:t>
      </w:r>
      <w:r w:rsidRPr="002E6533">
        <w:t xml:space="preserve"> Se você estiver em um subformulário existente, também poderá selecionar Copiar atual na barra de navegação do aplicativo.</w:t>
      </w:r>
    </w:p>
    <w:p w14:paraId="1F5287A4" w14:textId="77777777" w:rsidR="004470EF" w:rsidRPr="002E6533" w:rsidRDefault="00000000">
      <w:pPr>
        <w:pStyle w:val="Compact"/>
        <w:numPr>
          <w:ilvl w:val="0"/>
          <w:numId w:val="227"/>
        </w:numPr>
      </w:pPr>
      <w:r w:rsidRPr="002E6533">
        <w:t>Analise cada seção e faça alterações, se necessário.</w:t>
      </w:r>
    </w:p>
    <w:p w14:paraId="3C2A5C3F" w14:textId="77777777" w:rsidR="004470EF" w:rsidRPr="002E6533" w:rsidRDefault="00000000">
      <w:pPr>
        <w:pStyle w:val="Ttulo2"/>
      </w:pPr>
      <w:bookmarkStart w:id="104" w:name="excluir-um-subformulário"/>
      <w:bookmarkEnd w:id="103"/>
      <w:r w:rsidRPr="002E6533">
        <w:t>Excluir um subformulário</w:t>
      </w:r>
    </w:p>
    <w:p w14:paraId="4021A32B" w14:textId="77777777" w:rsidR="004470EF" w:rsidRPr="002E6533" w:rsidRDefault="00000000">
      <w:pPr>
        <w:pStyle w:val="FirstParagraph"/>
      </w:pPr>
      <w:r w:rsidRPr="002E6533">
        <w:t xml:space="preserve">Se você tiver permissões de exclusão para a página Gerenciar aplicativos, poderá excluir os subformulários sobre os quais tem </w:t>
      </w:r>
      <w:hyperlink r:id="rId337" w:anchor="In">
        <w:r w:rsidR="004470EF" w:rsidRPr="002E6533">
          <w:rPr>
            <w:rStyle w:val="Hyperlink"/>
          </w:rPr>
          <w:t>direitos de propriedade</w:t>
        </w:r>
      </w:hyperlink>
      <w:r w:rsidRPr="002E6533">
        <w:t>.</w:t>
      </w:r>
    </w:p>
    <w:p w14:paraId="657D90FF" w14:textId="77777777" w:rsidR="004470EF" w:rsidRPr="002E6533" w:rsidRDefault="00000000">
      <w:pPr>
        <w:pStyle w:val="Corpodetexto"/>
      </w:pPr>
      <w:r w:rsidRPr="002E6533">
        <w:rPr>
          <w:b/>
          <w:bCs/>
        </w:rPr>
        <w:t>Importante:</w:t>
      </w:r>
      <w:r w:rsidRPr="002E6533">
        <w:t xml:space="preserve"> Quando um subformulário for excluído, todos os dados contidos nele serão perdidos permanentemente. Os subformulários excluídos não podem ser recuperados.</w:t>
      </w:r>
    </w:p>
    <w:p w14:paraId="1D306174" w14:textId="77777777" w:rsidR="004470EF" w:rsidRPr="002E6533" w:rsidRDefault="00000000">
      <w:pPr>
        <w:pStyle w:val="Corpodetexto"/>
      </w:pPr>
      <w:r w:rsidRPr="002E6533">
        <w:t>Você não pode excluir subformulários com dependências em outros subformulários. Se você tentar excluir um subformulário com dependências, um aviso aparecerá listando todos os subformulários dependentes e os campos correspondentes.</w:t>
      </w:r>
    </w:p>
    <w:p w14:paraId="6417584F" w14:textId="77777777" w:rsidR="004470EF" w:rsidRPr="002E6533" w:rsidRDefault="00000000">
      <w:pPr>
        <w:pStyle w:val="Compact"/>
        <w:numPr>
          <w:ilvl w:val="0"/>
          <w:numId w:val="228"/>
        </w:numPr>
      </w:pPr>
      <w:r w:rsidRPr="002E6533">
        <w:t>No menu, clique em menu Admin &gt; Application Builder &gt; Aplicativos.</w:t>
      </w:r>
    </w:p>
    <w:p w14:paraId="6EA3BF3D" w14:textId="77777777" w:rsidR="004470EF" w:rsidRPr="002E6533" w:rsidRDefault="00000000">
      <w:pPr>
        <w:pStyle w:val="Compact"/>
        <w:numPr>
          <w:ilvl w:val="0"/>
          <w:numId w:val="228"/>
        </w:numPr>
      </w:pPr>
      <w:r w:rsidRPr="002E6533">
        <w:t>Na coluna Ações do subformulário que quer excluir, clique em Excluir.</w:t>
      </w:r>
    </w:p>
    <w:p w14:paraId="1AEC809F" w14:textId="77777777" w:rsidR="004470EF" w:rsidRPr="002E6533" w:rsidRDefault="00000000">
      <w:pPr>
        <w:pStyle w:val="Compact"/>
        <w:numPr>
          <w:ilvl w:val="0"/>
          <w:numId w:val="228"/>
        </w:numPr>
      </w:pPr>
      <w:r w:rsidRPr="002E6533">
        <w:t>Clique em OK.</w:t>
      </w:r>
    </w:p>
    <w:bookmarkEnd w:id="101"/>
    <w:bookmarkEnd w:id="104"/>
    <w:p w14:paraId="7E0F182B" w14:textId="77777777" w:rsidR="004470EF" w:rsidRPr="002E6533" w:rsidRDefault="00000000">
      <w:pPr>
        <w:pStyle w:val="Ttulo1"/>
      </w:pPr>
      <w:r w:rsidRPr="002E6533">
        <w:lastRenderedPageBreak/>
        <w:t>Eventos orientados por dados</w:t>
      </w:r>
    </w:p>
    <w:p w14:paraId="241F239B" w14:textId="77777777" w:rsidR="004470EF" w:rsidRPr="002E6533" w:rsidRDefault="00000000">
      <w:pPr>
        <w:pStyle w:val="FirstParagraph"/>
      </w:pPr>
      <w:r w:rsidRPr="002E6533">
        <w:t xml:space="preserve">Em um </w:t>
      </w:r>
      <w:hyperlink r:id="rId338">
        <w:r w:rsidR="004470EF" w:rsidRPr="002E6533">
          <w:rPr>
            <w:rStyle w:val="Hyperlink"/>
          </w:rPr>
          <w:t>aplicativo</w:t>
        </w:r>
      </w:hyperlink>
      <w:r w:rsidRPr="002E6533">
        <w:t xml:space="preserve"> ou </w:t>
      </w:r>
      <w:hyperlink r:id="rId339">
        <w:r w:rsidR="004470EF" w:rsidRPr="002E6533">
          <w:rPr>
            <w:rStyle w:val="Hyperlink"/>
          </w:rPr>
          <w:t>questionário</w:t>
        </w:r>
      </w:hyperlink>
      <w:r w:rsidRPr="002E6533">
        <w:t>, eventos orientados por dados (DDEs) permitem que você avalie as condições de um registro e adote ações dinâmicas com base nessas condições. Um DDE é composto por uma regra ("se X acontecer") e uma ação ("então faça Y").</w:t>
      </w:r>
    </w:p>
    <w:p w14:paraId="59A5C00F" w14:textId="77777777" w:rsidR="004470EF" w:rsidRPr="002E6533" w:rsidRDefault="00000000">
      <w:pPr>
        <w:pStyle w:val="Corpodetexto"/>
      </w:pPr>
      <w:r w:rsidRPr="002E6533">
        <w:t xml:space="preserve">Se você quiser criar um processo de negócios completo, considere o </w:t>
      </w:r>
      <w:hyperlink r:id="rId340">
        <w:r w:rsidR="004470EF" w:rsidRPr="002E6533">
          <w:rPr>
            <w:rStyle w:val="Hyperlink"/>
          </w:rPr>
          <w:t>fluxo de trabalho avançado</w:t>
        </w:r>
      </w:hyperlink>
      <w:r w:rsidRPr="002E6533">
        <w:t>.</w:t>
      </w:r>
    </w:p>
    <w:p w14:paraId="46C5D59E" w14:textId="77777777" w:rsidR="004470EF" w:rsidRPr="002E6533" w:rsidRDefault="00000000">
      <w:pPr>
        <w:pStyle w:val="Corpodetexto"/>
      </w:pPr>
      <w:r w:rsidRPr="002E6533">
        <w:t>Nesta página</w:t>
      </w:r>
    </w:p>
    <w:p w14:paraId="2EA0E3E5" w14:textId="77777777" w:rsidR="004470EF" w:rsidRPr="002E6533" w:rsidRDefault="004470EF">
      <w:pPr>
        <w:pStyle w:val="Compact"/>
        <w:numPr>
          <w:ilvl w:val="0"/>
          <w:numId w:val="229"/>
        </w:numPr>
      </w:pPr>
      <w:hyperlink w:anchor="Regrasea%C3%A7%C3%B5es">
        <w:r w:rsidRPr="002E6533">
          <w:rPr>
            <w:rStyle w:val="Hyperlink"/>
          </w:rPr>
          <w:t>Regras e ações</w:t>
        </w:r>
      </w:hyperlink>
    </w:p>
    <w:p w14:paraId="6D538555" w14:textId="77777777" w:rsidR="004470EF" w:rsidRPr="002E6533" w:rsidRDefault="004470EF">
      <w:pPr>
        <w:pStyle w:val="Compact"/>
        <w:numPr>
          <w:ilvl w:val="0"/>
          <w:numId w:val="229"/>
        </w:numPr>
      </w:pPr>
      <w:hyperlink w:anchor="Tiposdea%C3%A7%C3%A3o">
        <w:r w:rsidRPr="002E6533">
          <w:rPr>
            <w:rStyle w:val="Hyperlink"/>
          </w:rPr>
          <w:t>Tipos de ação</w:t>
        </w:r>
      </w:hyperlink>
    </w:p>
    <w:p w14:paraId="382EF01C" w14:textId="77777777" w:rsidR="004470EF" w:rsidRPr="002E6533" w:rsidRDefault="004470EF">
      <w:pPr>
        <w:pStyle w:val="Compact"/>
        <w:numPr>
          <w:ilvl w:val="0"/>
          <w:numId w:val="229"/>
        </w:numPr>
      </w:pPr>
      <w:hyperlink w:anchor="Considera%C3%A7%C3%B5esparautilizarDDEs">
        <w:r w:rsidRPr="002E6533">
          <w:rPr>
            <w:rStyle w:val="Hyperlink"/>
          </w:rPr>
          <w:t>Considerações para utilizar DDEs</w:t>
        </w:r>
      </w:hyperlink>
    </w:p>
    <w:p w14:paraId="7BBE411A" w14:textId="77777777" w:rsidR="004470EF" w:rsidRPr="002E6533" w:rsidRDefault="004470EF">
      <w:pPr>
        <w:pStyle w:val="Compact"/>
        <w:numPr>
          <w:ilvl w:val="0"/>
          <w:numId w:val="229"/>
        </w:numPr>
      </w:pPr>
      <w:hyperlink w:anchor="X71619784ea859fd3b6c501cd33dc36ed47716ab">
        <w:r w:rsidRPr="002E6533">
          <w:rPr>
            <w:rStyle w:val="Hyperlink"/>
          </w:rPr>
          <w:t>Resolução de conflitos e solução de problemas de DDEs</w:t>
        </w:r>
      </w:hyperlink>
    </w:p>
    <w:p w14:paraId="4CD487F8" w14:textId="77777777" w:rsidR="004470EF" w:rsidRPr="002E6533" w:rsidRDefault="004470EF">
      <w:pPr>
        <w:pStyle w:val="Compact"/>
        <w:numPr>
          <w:ilvl w:val="0"/>
          <w:numId w:val="229"/>
        </w:numPr>
      </w:pPr>
      <w:hyperlink w:anchor="QuempodetrabalharcomDDEs">
        <w:r w:rsidRPr="002E6533">
          <w:rPr>
            <w:rStyle w:val="Hyperlink"/>
          </w:rPr>
          <w:t>Quem pode trabalhar com DDEs?</w:t>
        </w:r>
      </w:hyperlink>
    </w:p>
    <w:p w14:paraId="107102F3" w14:textId="77777777" w:rsidR="004470EF" w:rsidRPr="002E6533" w:rsidRDefault="00000000">
      <w:pPr>
        <w:pStyle w:val="Ttulo2"/>
      </w:pPr>
      <w:bookmarkStart w:id="105" w:name="regras-e-ações"/>
      <w:r w:rsidRPr="002E6533">
        <w:t>Regras e ações</w:t>
      </w:r>
    </w:p>
    <w:p w14:paraId="5A8ACD30" w14:textId="77777777" w:rsidR="004470EF" w:rsidRPr="002E6533" w:rsidRDefault="00000000">
      <w:pPr>
        <w:pStyle w:val="FirstParagraph"/>
      </w:pPr>
      <w:r w:rsidRPr="002E6533">
        <w:t xml:space="preserve">Uma regra é 1 conjunto de uma ou mais condições de dados ou valores que devem ser atendidos para que a regra seja avaliada como verdadeira. As regras são avaliadas em uma </w:t>
      </w:r>
      <w:hyperlink r:id="rId341">
        <w:r w:rsidR="004470EF" w:rsidRPr="002E6533">
          <w:rPr>
            <w:rStyle w:val="Hyperlink"/>
          </w:rPr>
          <w:t>ordem de regra</w:t>
        </w:r>
      </w:hyperlink>
      <w:r w:rsidRPr="002E6533">
        <w:t xml:space="preserve"> específica que você atribui. Uma regra pode estar vinculada a 1 ou mais ações.</w:t>
      </w:r>
    </w:p>
    <w:p w14:paraId="19EE8B06" w14:textId="77777777" w:rsidR="004470EF" w:rsidRPr="002E6533" w:rsidRDefault="00000000">
      <w:pPr>
        <w:pStyle w:val="Corpodetexto"/>
      </w:pPr>
      <w:r w:rsidRPr="002E6533">
        <w:t>Uma ação é uma operação predefinida que é executada quando vinculada a uma regra. As ações são executadas apenas quando a regra a qual estão vinculadas é avaliada como verdadeira. As ações são reutilizáveis em várias regras, mas são propriedade do aplicativo ou questionário ao qual estão vinculadas e não estão disponíveis para outros aplicativos ou questionários. Em aplicativos em níveis, as regras e ações são definidas no contexto de um nível específico e não estão disponíveis para outros níveis.</w:t>
      </w:r>
    </w:p>
    <w:p w14:paraId="6F581DD3" w14:textId="77777777" w:rsidR="004470EF" w:rsidRPr="002E6533" w:rsidRDefault="00000000">
      <w:pPr>
        <w:pStyle w:val="Corpodetexto"/>
      </w:pPr>
      <w:r w:rsidRPr="002E6533">
        <w:t xml:space="preserve">As regras são avaliadas e as ações são executadas em uma </w:t>
      </w:r>
      <w:hyperlink r:id="rId342">
        <w:r w:rsidR="004470EF" w:rsidRPr="002E6533">
          <w:rPr>
            <w:rStyle w:val="Hyperlink"/>
          </w:rPr>
          <w:t>sessão de regras</w:t>
        </w:r>
      </w:hyperlink>
      <w:r w:rsidRPr="002E6533">
        <w:t>, que é uma aprovação individual e sem interrupções de regras avaliadas na ordem especificada e de ações vinculadas executadas para as regras verdadeiras. Uma sessão de regras é chamada quando um registro é adicionado, alterado ou salvo.</w:t>
      </w:r>
    </w:p>
    <w:p w14:paraId="227D0DC8" w14:textId="77777777" w:rsidR="004470EF" w:rsidRPr="002E6533" w:rsidRDefault="00000000">
      <w:pPr>
        <w:pStyle w:val="Ttulo2"/>
      </w:pPr>
      <w:bookmarkStart w:id="106" w:name="tipos-de-ação"/>
      <w:bookmarkEnd w:id="105"/>
      <w:r w:rsidRPr="002E6533">
        <w:t>Tipos de ação</w:t>
      </w:r>
    </w:p>
    <w:p w14:paraId="32867B50" w14:textId="77777777" w:rsidR="004470EF" w:rsidRPr="002E6533" w:rsidRDefault="00000000">
      <w:pPr>
        <w:pStyle w:val="FirstParagraph"/>
      </w:pPr>
      <w:r w:rsidRPr="002E6533">
        <w:t>Existem 4 tipos de ação:</w:t>
      </w:r>
    </w:p>
    <w:p w14:paraId="6C3574BE" w14:textId="77777777" w:rsidR="004470EF" w:rsidRPr="002E6533" w:rsidRDefault="00000000">
      <w:pPr>
        <w:pStyle w:val="Compact"/>
        <w:numPr>
          <w:ilvl w:val="0"/>
          <w:numId w:val="230"/>
        </w:numPr>
      </w:pPr>
      <w:r w:rsidRPr="002E6533">
        <w:t xml:space="preserve">As ações </w:t>
      </w:r>
      <w:hyperlink r:id="rId343">
        <w:r w:rsidR="004470EF" w:rsidRPr="002E6533">
          <w:rPr>
            <w:rStyle w:val="Hyperlink"/>
          </w:rPr>
          <w:t>Aplicar layout condicional</w:t>
        </w:r>
      </w:hyperlink>
      <w:r w:rsidRPr="002E6533">
        <w:t xml:space="preserve"> permitem que você altere o layout do registro. Por exemplo, você pode exibir ou ocultar seções ou alterar as propriedades de campos individuais, como configurações de privacidade.</w:t>
      </w:r>
    </w:p>
    <w:p w14:paraId="59CC7E34" w14:textId="77777777" w:rsidR="004470EF" w:rsidRPr="002E6533" w:rsidRDefault="00000000">
      <w:pPr>
        <w:pStyle w:val="Compact"/>
        <w:numPr>
          <w:ilvl w:val="0"/>
          <w:numId w:val="230"/>
        </w:numPr>
      </w:pPr>
      <w:r w:rsidRPr="002E6533">
        <w:lastRenderedPageBreak/>
        <w:t xml:space="preserve">As ações </w:t>
      </w:r>
      <w:hyperlink r:id="rId344">
        <w:r w:rsidR="004470EF" w:rsidRPr="002E6533">
          <w:rPr>
            <w:rStyle w:val="Hyperlink"/>
          </w:rPr>
          <w:t>Filtrar itens da lista de valores</w:t>
        </w:r>
      </w:hyperlink>
      <w:r w:rsidRPr="002E6533">
        <w:t xml:space="preserve"> permitem restringir os valores disponíveis para os usuários selecionarem em um campo de lista de valores.</w:t>
      </w:r>
    </w:p>
    <w:p w14:paraId="1512815C" w14:textId="77777777" w:rsidR="004470EF" w:rsidRPr="002E6533" w:rsidRDefault="00000000">
      <w:pPr>
        <w:pStyle w:val="Compact"/>
        <w:numPr>
          <w:ilvl w:val="0"/>
          <w:numId w:val="230"/>
        </w:numPr>
      </w:pPr>
      <w:r w:rsidRPr="002E6533">
        <w:t xml:space="preserve">As ações </w:t>
      </w:r>
      <w:hyperlink r:id="rId345">
        <w:r w:rsidR="004470EF" w:rsidRPr="002E6533">
          <w:rPr>
            <w:rStyle w:val="Hyperlink"/>
          </w:rPr>
          <w:t>Definir data</w:t>
        </w:r>
      </w:hyperlink>
      <w:r w:rsidRPr="002E6533">
        <w:t xml:space="preserve"> permitem que você defina um valor para um campo de data (que pode ser substituído).</w:t>
      </w:r>
    </w:p>
    <w:p w14:paraId="01F9728E" w14:textId="77777777" w:rsidR="004470EF" w:rsidRPr="002E6533" w:rsidRDefault="00000000">
      <w:pPr>
        <w:pStyle w:val="Compact"/>
        <w:numPr>
          <w:ilvl w:val="0"/>
          <w:numId w:val="230"/>
        </w:numPr>
      </w:pPr>
      <w:r w:rsidRPr="002E6533">
        <w:t xml:space="preserve">As ações </w:t>
      </w:r>
      <w:hyperlink r:id="rId346">
        <w:r w:rsidR="004470EF" w:rsidRPr="002E6533">
          <w:rPr>
            <w:rStyle w:val="Hyperlink"/>
          </w:rPr>
          <w:t>Definir seleção de lista de valores</w:t>
        </w:r>
      </w:hyperlink>
      <w:r w:rsidRPr="002E6533">
        <w:t xml:space="preserve"> permitem que você defina um valor específico em um campo de lista de valores (que pode ser substituído).</w:t>
      </w:r>
    </w:p>
    <w:p w14:paraId="59AC53AD" w14:textId="77777777" w:rsidR="004470EF" w:rsidRPr="002E6533" w:rsidRDefault="00000000">
      <w:pPr>
        <w:pStyle w:val="Ttulo2"/>
      </w:pPr>
      <w:bookmarkStart w:id="107" w:name="considerações-para-utilizar-ddes"/>
      <w:bookmarkEnd w:id="106"/>
      <w:r w:rsidRPr="002E6533">
        <w:t>Considerações para utilizar DDEs</w:t>
      </w:r>
    </w:p>
    <w:p w14:paraId="4313067E" w14:textId="77777777" w:rsidR="004470EF" w:rsidRPr="002E6533" w:rsidRDefault="00000000">
      <w:pPr>
        <w:pStyle w:val="FirstParagraph"/>
      </w:pPr>
      <w:r w:rsidRPr="002E6533">
        <w:t>Considere o seguinte ao definir regras e ações para eventos orientados por dados (DDEs):</w:t>
      </w:r>
    </w:p>
    <w:p w14:paraId="4BECD6CE" w14:textId="77777777" w:rsidR="004470EF" w:rsidRPr="002E6533" w:rsidRDefault="00000000">
      <w:pPr>
        <w:pStyle w:val="Compact"/>
        <w:numPr>
          <w:ilvl w:val="0"/>
          <w:numId w:val="231"/>
        </w:numPr>
      </w:pPr>
      <w:r w:rsidRPr="002E6533">
        <w:t>Não é necessária uma ação de exibição padrão para que as seções sejam exibidas. Por padrão, todos os objetos de layout são exibidos. A única vez que você precisa exibir explicitamente um objeto de layout é quando outra ação ACL (Apply Conditional Layout, aplicar layout condicional) precisa ser sobreposta.</w:t>
      </w:r>
    </w:p>
    <w:p w14:paraId="57F97E2B" w14:textId="77777777" w:rsidR="004470EF" w:rsidRPr="002E6533" w:rsidRDefault="00000000">
      <w:pPr>
        <w:pStyle w:val="Compact"/>
        <w:numPr>
          <w:ilvl w:val="0"/>
          <w:numId w:val="231"/>
        </w:numPr>
      </w:pPr>
      <w:r w:rsidRPr="002E6533">
        <w:t>Não é recomendável usar regras com o operador Alterado em ações ACL ou Filtrar itens da lista de valores. A ação se torna inconsistente entre 1 gravação e outra, pois a regra é verdadeira antes da gravação e falsa depois. Para obter informações adicionais sobre operadores alterados, consulte Regras para avaliação de operadores alterados.</w:t>
      </w:r>
    </w:p>
    <w:p w14:paraId="196A0F97" w14:textId="77777777" w:rsidR="004470EF" w:rsidRPr="002E6533" w:rsidRDefault="00000000">
      <w:pPr>
        <w:pStyle w:val="Compact"/>
        <w:numPr>
          <w:ilvl w:val="0"/>
          <w:numId w:val="231"/>
        </w:numPr>
      </w:pPr>
      <w:r w:rsidRPr="002E6533">
        <w:t xml:space="preserve">Não associe regras que avaliam apenas campos calculados às </w:t>
      </w:r>
      <w:proofErr w:type="gramStart"/>
      <w:r w:rsidRPr="002E6533">
        <w:t>ações Definir</w:t>
      </w:r>
      <w:proofErr w:type="gramEnd"/>
      <w:r w:rsidRPr="002E6533">
        <w:t xml:space="preserve"> data e Definir seleção de lista de valores. Esse tipo de ação nunca é executado, pois os cálculos só são atualizados depois que as ações são executadas. Essas ações exigem um campo de acionamento para ser incluído na regra vinculada à ação.</w:t>
      </w:r>
    </w:p>
    <w:p w14:paraId="14E4D0C6" w14:textId="77777777" w:rsidR="004470EF" w:rsidRPr="002E6533" w:rsidRDefault="00000000">
      <w:pPr>
        <w:pStyle w:val="Compact"/>
        <w:numPr>
          <w:ilvl w:val="0"/>
          <w:numId w:val="231"/>
        </w:numPr>
      </w:pPr>
      <w:r w:rsidRPr="002E6533">
        <w:t>Depois que uma regra é aplicada a um campo de Permissões de registro, o campo é calculado. Quando o cálculo aciona uma alteração de permissão, o Archer conta a mudança como uma mudança no registro. A alteração do registro aciona um evento orientado por dados.</w:t>
      </w:r>
    </w:p>
    <w:p w14:paraId="292A0942" w14:textId="77777777" w:rsidR="004470EF" w:rsidRPr="002E6533" w:rsidRDefault="00000000">
      <w:pPr>
        <w:pStyle w:val="Compact"/>
        <w:numPr>
          <w:ilvl w:val="0"/>
          <w:numId w:val="231"/>
        </w:numPr>
      </w:pPr>
      <w:r w:rsidRPr="002E6533">
        <w:t>Ações DDE não acionam em campos ocultos.</w:t>
      </w:r>
    </w:p>
    <w:p w14:paraId="4CB1EDD6" w14:textId="77777777" w:rsidR="004470EF" w:rsidRPr="002E6533" w:rsidRDefault="00000000">
      <w:pPr>
        <w:pStyle w:val="FirstParagraph"/>
      </w:pPr>
      <w:r w:rsidRPr="002E6533">
        <w:t>Na criação de DDEs, considere as seguintes diretrizes:</w:t>
      </w:r>
    </w:p>
    <w:p w14:paraId="60FE01CF" w14:textId="77777777" w:rsidR="004470EF" w:rsidRPr="002E6533" w:rsidRDefault="00000000">
      <w:pPr>
        <w:pStyle w:val="Compact"/>
        <w:numPr>
          <w:ilvl w:val="0"/>
          <w:numId w:val="232"/>
        </w:numPr>
      </w:pPr>
      <w:r w:rsidRPr="002E6533">
        <w:t>Os campos obrigatórios, ocultos para o usuário final em um aplicativo, ainda são obrigatórios. Os usuários não poderão salvar o registro quando essa condição existir.</w:t>
      </w:r>
    </w:p>
    <w:p w14:paraId="0B983E97" w14:textId="77777777" w:rsidR="004470EF" w:rsidRPr="002E6533" w:rsidRDefault="00000000">
      <w:pPr>
        <w:pStyle w:val="Compact"/>
        <w:numPr>
          <w:ilvl w:val="0"/>
          <w:numId w:val="232"/>
        </w:numPr>
      </w:pPr>
      <w:r w:rsidRPr="002E6533">
        <w:t>Os campos ocultos em um aplicativo e definidos como obrigatórios por uma ação ACL (Apply Conditional Layout, aplicar layout condicional) são obrigatórios apenas condicionalmente. Quando os campos ocultos são condicionalmente obrigatórios por uma ACL, os usuários podem salvar o registro.</w:t>
      </w:r>
    </w:p>
    <w:p w14:paraId="6AA5D8E8" w14:textId="77777777" w:rsidR="004470EF" w:rsidRPr="002E6533" w:rsidRDefault="00000000">
      <w:pPr>
        <w:pStyle w:val="Compact"/>
        <w:numPr>
          <w:ilvl w:val="0"/>
          <w:numId w:val="232"/>
        </w:numPr>
      </w:pPr>
      <w:r w:rsidRPr="002E6533">
        <w:lastRenderedPageBreak/>
        <w:t>Uma condição de regra que avalie um campo Texto com o Controle de exibição definido como Área de texto poderá resultar em inconsistência devido ao indicador rich text quando um operador diferente de Contém ou Não contém for usado.</w:t>
      </w:r>
    </w:p>
    <w:p w14:paraId="777F2301" w14:textId="77777777" w:rsidR="004470EF" w:rsidRPr="002E6533" w:rsidRDefault="00000000">
      <w:pPr>
        <w:pStyle w:val="Compact"/>
        <w:numPr>
          <w:ilvl w:val="0"/>
          <w:numId w:val="232"/>
        </w:numPr>
      </w:pPr>
      <w:r w:rsidRPr="002E6533">
        <w:t>As guias podem ser exibidas ou ocultas dinamicamente com base no estado atual do conteúdo, inclusive guias aninhadas. Quando um evento orientado por dados oculta todas as seções em uma guia, ela também fica oculta.</w:t>
      </w:r>
    </w:p>
    <w:p w14:paraId="636EDEB0" w14:textId="77777777" w:rsidR="004470EF" w:rsidRPr="002E6533" w:rsidRDefault="00000000">
      <w:pPr>
        <w:pStyle w:val="Compact"/>
        <w:numPr>
          <w:ilvl w:val="0"/>
          <w:numId w:val="232"/>
        </w:numPr>
      </w:pPr>
      <w:r w:rsidRPr="002E6533">
        <w:t>As ações vinculadas a uma regra destinada a um campo privado podem não ser executadas, pois nem todos os usuários podem acessar o campo privado. As permissões de campo podem ser diferentes para cada usuário.</w:t>
      </w:r>
    </w:p>
    <w:p w14:paraId="2F61F38F" w14:textId="77777777" w:rsidR="004470EF" w:rsidRPr="002E6533" w:rsidRDefault="00000000">
      <w:pPr>
        <w:pStyle w:val="Compact"/>
        <w:numPr>
          <w:ilvl w:val="0"/>
          <w:numId w:val="232"/>
        </w:numPr>
      </w:pPr>
      <w:r w:rsidRPr="002E6533">
        <w:t>Os valores de campo Data e Lista de valores definidos por uma ação ainda poderão ser editados pelo usuário final, a não ser que o campo esteja definido para não ser editado. Por exemplo, todos os outros valores de um campo Lista de valores são filtrados por uma ação.</w:t>
      </w:r>
    </w:p>
    <w:p w14:paraId="5BC984D2" w14:textId="77777777" w:rsidR="004470EF" w:rsidRPr="002E6533" w:rsidRDefault="00000000">
      <w:pPr>
        <w:pStyle w:val="FirstParagraph"/>
      </w:pPr>
      <w:r w:rsidRPr="002E6533">
        <w:t xml:space="preserve">Para conhecer outras práticas recomendadas de design de DDE, consulte </w:t>
      </w:r>
      <w:hyperlink r:id="rId347">
        <w:r w:rsidR="004470EF" w:rsidRPr="002E6533">
          <w:rPr>
            <w:rStyle w:val="Hyperlink"/>
          </w:rPr>
          <w:t>Práticas recomendadas para eventos orientados por dados (DDE)</w:t>
        </w:r>
      </w:hyperlink>
      <w:r w:rsidRPr="002E6533">
        <w:t>.</w:t>
      </w:r>
    </w:p>
    <w:p w14:paraId="5CF95E41" w14:textId="77777777" w:rsidR="004470EF" w:rsidRPr="002E6533" w:rsidRDefault="00000000">
      <w:pPr>
        <w:pStyle w:val="Ttulo2"/>
      </w:pPr>
      <w:bookmarkStart w:id="108" w:name="X96ae1e2503799f98ae6c0b2e298f49852a13a59"/>
      <w:bookmarkEnd w:id="107"/>
      <w:r w:rsidRPr="002E6533">
        <w:t>Resolução de conflitos e solução de problemas de DDEs</w:t>
      </w:r>
    </w:p>
    <w:p w14:paraId="65A1C804" w14:textId="77777777" w:rsidR="004470EF" w:rsidRPr="002E6533" w:rsidRDefault="00000000">
      <w:pPr>
        <w:pStyle w:val="FirstParagraph"/>
      </w:pPr>
      <w:r w:rsidRPr="002E6533">
        <w:t xml:space="preserve">Dependendo das configurações das regras em um aplicativo ou questionário, há a possibilidade de que as ações definidas para essas regras conflitem entre si. É importante entender os efeitos e comportamentos esperados que podem ocorrer quando a ação é executada. Cada tipo de ação contém regras para considerar durante a definição de ações e sugestões para </w:t>
      </w:r>
      <w:hyperlink r:id="rId348">
        <w:r w:rsidR="004470EF" w:rsidRPr="002E6533">
          <w:rPr>
            <w:rStyle w:val="Hyperlink"/>
          </w:rPr>
          <w:t>resolução de conflito</w:t>
        </w:r>
      </w:hyperlink>
      <w:r w:rsidRPr="002E6533">
        <w:t>.</w:t>
      </w:r>
    </w:p>
    <w:p w14:paraId="0A832A95" w14:textId="77777777" w:rsidR="004470EF" w:rsidRPr="002E6533" w:rsidRDefault="00000000">
      <w:pPr>
        <w:pStyle w:val="Corpodetexto"/>
      </w:pPr>
      <w:r w:rsidRPr="002E6533">
        <w:t xml:space="preserve">O recurso Evento orientado por dados (DDE) inclui o utilitário Analisador de eventos para a </w:t>
      </w:r>
      <w:hyperlink r:id="rId349">
        <w:r w:rsidR="004470EF" w:rsidRPr="002E6533">
          <w:rPr>
            <w:rStyle w:val="Hyperlink"/>
          </w:rPr>
          <w:t>solução de problemas de regras de DDEs</w:t>
        </w:r>
      </w:hyperlink>
      <w:r w:rsidRPr="002E6533">
        <w:t>. O Analisador de eventos oferece uma visualização em tempo real das avaliações de regras e das ações aplicadas como resultado da interação do usuário com a página de edição de conteúdo.</w:t>
      </w:r>
    </w:p>
    <w:p w14:paraId="65054389" w14:textId="77777777" w:rsidR="004470EF" w:rsidRPr="002E6533" w:rsidRDefault="00000000">
      <w:pPr>
        <w:pStyle w:val="Ttulo2"/>
      </w:pPr>
      <w:bookmarkStart w:id="109" w:name="quem-pode-trabalhar-com-ddes"/>
      <w:bookmarkEnd w:id="108"/>
      <w:r w:rsidRPr="002E6533">
        <w:t>Quem pode trabalhar com DDEs?</w:t>
      </w:r>
    </w:p>
    <w:p w14:paraId="15FCBB75" w14:textId="77777777" w:rsidR="004470EF" w:rsidRPr="002E6533" w:rsidRDefault="00000000">
      <w:pPr>
        <w:pStyle w:val="FirstParagraph"/>
      </w:pPr>
      <w:r w:rsidRPr="002E6533">
        <w:t>Para criar, editar ou excluir tanto as regras quanto as ações, sua conta de usuário deve especificar que:</w:t>
      </w:r>
    </w:p>
    <w:p w14:paraId="1BB0456F" w14:textId="77777777" w:rsidR="004470EF" w:rsidRPr="002E6533" w:rsidRDefault="00000000">
      <w:pPr>
        <w:pStyle w:val="Compact"/>
        <w:numPr>
          <w:ilvl w:val="0"/>
          <w:numId w:val="233"/>
        </w:numPr>
      </w:pPr>
      <w:r w:rsidRPr="002E6533">
        <w:t>É um administrador de configuração</w:t>
      </w:r>
    </w:p>
    <w:p w14:paraId="54646334" w14:textId="77777777" w:rsidR="004470EF" w:rsidRPr="002E6533" w:rsidRDefault="00000000">
      <w:pPr>
        <w:pStyle w:val="Compact"/>
        <w:numPr>
          <w:ilvl w:val="0"/>
          <w:numId w:val="233"/>
        </w:numPr>
      </w:pPr>
      <w:r w:rsidRPr="002E6533">
        <w:t>Você tem direitos de atualização na página Gerenciar aplicativos.</w:t>
      </w:r>
    </w:p>
    <w:p w14:paraId="2A3E9E5B" w14:textId="77777777" w:rsidR="004470EF" w:rsidRPr="002E6533" w:rsidRDefault="00000000">
      <w:pPr>
        <w:pStyle w:val="Compact"/>
        <w:numPr>
          <w:ilvl w:val="0"/>
          <w:numId w:val="233"/>
        </w:numPr>
      </w:pPr>
      <w:r w:rsidRPr="002E6533">
        <w:t>Você tem direitos de administrador de configuração sobre o questionário (caso trabalhe com um questionário).</w:t>
      </w:r>
    </w:p>
    <w:p w14:paraId="3F4DC214" w14:textId="77777777" w:rsidR="004470EF" w:rsidRPr="002E6533" w:rsidRDefault="00000000">
      <w:pPr>
        <w:pStyle w:val="Ttulo1"/>
      </w:pPr>
      <w:bookmarkStart w:id="110" w:name="X072d34a017ad37e5c85c1369129528454a2dd6b"/>
      <w:bookmarkEnd w:id="109"/>
      <w:r w:rsidRPr="002E6533">
        <w:lastRenderedPageBreak/>
        <w:t>Práticas recomendadas de design de eventos orientados por dados (DDE)</w:t>
      </w:r>
    </w:p>
    <w:p w14:paraId="251B5BE0" w14:textId="77777777" w:rsidR="004470EF" w:rsidRPr="002E6533" w:rsidRDefault="00000000">
      <w:pPr>
        <w:pStyle w:val="FirstParagraph"/>
      </w:pPr>
      <w:r w:rsidRPr="002E6533">
        <w:t xml:space="preserve">Siga estas práticas recomendadas para criar </w:t>
      </w:r>
      <w:hyperlink r:id="rId350">
        <w:r w:rsidR="004470EF" w:rsidRPr="002E6533">
          <w:rPr>
            <w:rStyle w:val="Hyperlink"/>
          </w:rPr>
          <w:t>DDEs</w:t>
        </w:r>
      </w:hyperlink>
      <w:r w:rsidRPr="002E6533">
        <w:t xml:space="preserve"> consistentes e fáceis de usar.</w:t>
      </w:r>
    </w:p>
    <w:p w14:paraId="25A0555A" w14:textId="77777777" w:rsidR="004470EF" w:rsidRPr="002E6533" w:rsidRDefault="00000000">
      <w:pPr>
        <w:pStyle w:val="Corpodetexto"/>
      </w:pPr>
      <w:r w:rsidRPr="002E6533">
        <w:t xml:space="preserve">Para obter mais práticas recomendadas de design, consulte </w:t>
      </w:r>
      <w:hyperlink r:id="rId351">
        <w:r w:rsidR="004470EF" w:rsidRPr="002E6533">
          <w:rPr>
            <w:rStyle w:val="Hyperlink"/>
          </w:rPr>
          <w:t>Práticas recomendadas de design</w:t>
        </w:r>
      </w:hyperlink>
      <w:r w:rsidRPr="002E6533">
        <w:t>.</w:t>
      </w:r>
    </w:p>
    <w:p w14:paraId="12F72149" w14:textId="77777777" w:rsidR="004470EF" w:rsidRPr="002E6533" w:rsidRDefault="00000000">
      <w:pPr>
        <w:pStyle w:val="Corpodetexto"/>
      </w:pPr>
      <w:r w:rsidRPr="002E6533">
        <w:t>Nesta página</w:t>
      </w:r>
    </w:p>
    <w:p w14:paraId="2DC49ADA" w14:textId="77777777" w:rsidR="004470EF" w:rsidRPr="002E6533" w:rsidRDefault="004470EF">
      <w:pPr>
        <w:pStyle w:val="Compact"/>
        <w:numPr>
          <w:ilvl w:val="0"/>
          <w:numId w:val="234"/>
        </w:numPr>
      </w:pPr>
      <w:hyperlink w:anchor="DiretrizesgeraisparaDDE">
        <w:r w:rsidRPr="002E6533">
          <w:rPr>
            <w:rStyle w:val="Hyperlink"/>
          </w:rPr>
          <w:t>Diretrizes gerais para DDE</w:t>
        </w:r>
      </w:hyperlink>
    </w:p>
    <w:p w14:paraId="6A7572E9" w14:textId="77777777" w:rsidR="004470EF" w:rsidRPr="002E6533" w:rsidRDefault="004470EF">
      <w:pPr>
        <w:pStyle w:val="Compact"/>
        <w:numPr>
          <w:ilvl w:val="0"/>
          <w:numId w:val="234"/>
        </w:numPr>
      </w:pPr>
      <w:hyperlink w:anchor="Conven%C3%A7%C3%B5esdenomenclatura">
        <w:r w:rsidRPr="002E6533">
          <w:rPr>
            <w:rStyle w:val="Hyperlink"/>
          </w:rPr>
          <w:t>Convenções de nomenclatura</w:t>
        </w:r>
      </w:hyperlink>
    </w:p>
    <w:p w14:paraId="36C64D0E" w14:textId="77777777" w:rsidR="004470EF" w:rsidRPr="002E6533" w:rsidRDefault="004470EF">
      <w:pPr>
        <w:pStyle w:val="Compact"/>
        <w:numPr>
          <w:ilvl w:val="0"/>
          <w:numId w:val="234"/>
        </w:numPr>
      </w:pPr>
      <w:hyperlink w:anchor="QuandoosDDEss%C3%A3oacionados">
        <w:r w:rsidRPr="002E6533">
          <w:rPr>
            <w:rStyle w:val="Hyperlink"/>
          </w:rPr>
          <w:t>Quando os DDEs são acionados?</w:t>
        </w:r>
      </w:hyperlink>
    </w:p>
    <w:p w14:paraId="7086E7F3" w14:textId="77777777" w:rsidR="004470EF" w:rsidRPr="002E6533" w:rsidRDefault="00000000">
      <w:pPr>
        <w:pStyle w:val="Ttulo2"/>
      </w:pPr>
      <w:bookmarkStart w:id="111" w:name="diretrizes-gerais-para-dde"/>
      <w:r w:rsidRPr="002E6533">
        <w:t>Diretrizes gerais para DDE</w:t>
      </w:r>
    </w:p>
    <w:p w14:paraId="027D5BA1" w14:textId="77777777" w:rsidR="004470EF" w:rsidRPr="002E6533" w:rsidRDefault="00000000">
      <w:pPr>
        <w:numPr>
          <w:ilvl w:val="0"/>
          <w:numId w:val="235"/>
        </w:numPr>
      </w:pPr>
      <w:r w:rsidRPr="002E6533">
        <w:t>Limite o número total de DDEs para menos de 30 por layout.</w:t>
      </w:r>
    </w:p>
    <w:p w14:paraId="1E30D6D4" w14:textId="77777777" w:rsidR="004470EF" w:rsidRPr="002E6533" w:rsidRDefault="00000000">
      <w:pPr>
        <w:numPr>
          <w:ilvl w:val="0"/>
          <w:numId w:val="235"/>
        </w:numPr>
      </w:pPr>
      <w:r w:rsidRPr="002E6533">
        <w:t>Limite os eventos de Aplicar Layout Condicional (ACL) para menos de 25 por layout.</w:t>
      </w:r>
    </w:p>
    <w:p w14:paraId="52AE445B" w14:textId="77777777" w:rsidR="004470EF" w:rsidRPr="002E6533" w:rsidRDefault="00000000">
      <w:pPr>
        <w:numPr>
          <w:ilvl w:val="0"/>
          <w:numId w:val="236"/>
        </w:numPr>
      </w:pPr>
      <w:r w:rsidRPr="002E6533">
        <w:t xml:space="preserve">As </w:t>
      </w:r>
      <w:proofErr w:type="gramStart"/>
      <w:r w:rsidRPr="002E6533">
        <w:t>condições Sempre verdadeiro</w:t>
      </w:r>
      <w:proofErr w:type="gramEnd"/>
      <w:r w:rsidRPr="002E6533">
        <w:t xml:space="preserve"> devem sempre ser definidas com uma das seguintes condições:</w:t>
      </w:r>
    </w:p>
    <w:p w14:paraId="02813087" w14:textId="77777777" w:rsidR="004470EF" w:rsidRPr="002E6533" w:rsidRDefault="00000000">
      <w:pPr>
        <w:numPr>
          <w:ilvl w:val="1"/>
          <w:numId w:val="237"/>
        </w:numPr>
      </w:pPr>
      <w:r w:rsidRPr="002E6533">
        <w:t>A primeira data de publicação é superior a 01/01/1900</w:t>
      </w:r>
    </w:p>
    <w:p w14:paraId="312F59E0" w14:textId="77777777" w:rsidR="004470EF" w:rsidRPr="002E6533" w:rsidRDefault="00000000">
      <w:pPr>
        <w:numPr>
          <w:ilvl w:val="1"/>
          <w:numId w:val="237"/>
        </w:numPr>
      </w:pPr>
      <w:r w:rsidRPr="002E6533">
        <w:t>A primeira data de publicação é NULL (deixe em branco)</w:t>
      </w:r>
    </w:p>
    <w:p w14:paraId="0097AE03" w14:textId="77777777" w:rsidR="004470EF" w:rsidRPr="002E6533" w:rsidRDefault="00000000">
      <w:pPr>
        <w:numPr>
          <w:ilvl w:val="0"/>
          <w:numId w:val="238"/>
        </w:numPr>
      </w:pPr>
      <w:r w:rsidRPr="002E6533">
        <w:t>Teste todos os DDEs com contas de usuário de teste para garantir que estejam funcionando conforme o esperado.</w:t>
      </w:r>
    </w:p>
    <w:p w14:paraId="55FB6615" w14:textId="77777777" w:rsidR="004470EF" w:rsidRPr="002E6533" w:rsidRDefault="00000000">
      <w:pPr>
        <w:numPr>
          <w:ilvl w:val="0"/>
          <w:numId w:val="239"/>
        </w:numPr>
      </w:pPr>
      <w:r w:rsidRPr="002E6533">
        <w:t>Teste o disparo individual de eventos pressionando as seguintes teclas de uma só vez CTRL+ALT</w:t>
      </w:r>
      <w:proofErr w:type="gramStart"/>
      <w:r w:rsidRPr="002E6533">
        <w:t>+(</w:t>
      </w:r>
      <w:proofErr w:type="gramEnd"/>
      <w:r w:rsidRPr="002E6533">
        <w:t>clique esquerdo)</w:t>
      </w:r>
    </w:p>
    <w:p w14:paraId="288807ED" w14:textId="77777777" w:rsidR="004470EF" w:rsidRPr="002E6533" w:rsidRDefault="00000000">
      <w:pPr>
        <w:numPr>
          <w:ilvl w:val="0"/>
          <w:numId w:val="240"/>
        </w:numPr>
      </w:pPr>
      <w:r w:rsidRPr="002E6533">
        <w:t>Certifique-se de ter a ordem adequada de regras para seu cenário específico.</w:t>
      </w:r>
    </w:p>
    <w:p w14:paraId="05A4DB4E" w14:textId="77777777" w:rsidR="004470EF" w:rsidRPr="002E6533" w:rsidRDefault="00000000">
      <w:pPr>
        <w:numPr>
          <w:ilvl w:val="0"/>
          <w:numId w:val="241"/>
        </w:numPr>
      </w:pPr>
      <w:r w:rsidRPr="002E6533">
        <w:t xml:space="preserve">As </w:t>
      </w:r>
      <w:proofErr w:type="gramStart"/>
      <w:r w:rsidRPr="002E6533">
        <w:t>ações Aplicar</w:t>
      </w:r>
      <w:proofErr w:type="gramEnd"/>
      <w:r w:rsidRPr="002E6533">
        <w:t xml:space="preserve"> layout condicional têm uma ordem de precedência específica para as ações. As ações são classificadas a seguir da precedência mais alta para a mais baixa. Mais alto significa que irá sobrepor outros se tiver sido selecionado.</w:t>
      </w:r>
    </w:p>
    <w:p w14:paraId="207DE866" w14:textId="77777777" w:rsidR="004470EF" w:rsidRPr="002E6533" w:rsidRDefault="00000000">
      <w:pPr>
        <w:numPr>
          <w:ilvl w:val="1"/>
          <w:numId w:val="242"/>
        </w:numPr>
      </w:pPr>
      <w:r w:rsidRPr="002E6533">
        <w:t>Seção</w:t>
      </w:r>
    </w:p>
    <w:p w14:paraId="19495937" w14:textId="77777777" w:rsidR="004470EF" w:rsidRPr="002E6533" w:rsidRDefault="00000000">
      <w:pPr>
        <w:numPr>
          <w:ilvl w:val="2"/>
          <w:numId w:val="243"/>
        </w:numPr>
      </w:pPr>
      <w:r w:rsidRPr="002E6533">
        <w:t>Leitura</w:t>
      </w:r>
    </w:p>
    <w:p w14:paraId="2DF04363" w14:textId="77777777" w:rsidR="004470EF" w:rsidRPr="002E6533" w:rsidRDefault="00000000">
      <w:pPr>
        <w:numPr>
          <w:ilvl w:val="2"/>
          <w:numId w:val="243"/>
        </w:numPr>
      </w:pPr>
      <w:r w:rsidRPr="002E6533">
        <w:t>Exibir</w:t>
      </w:r>
    </w:p>
    <w:p w14:paraId="7555ED7A" w14:textId="77777777" w:rsidR="004470EF" w:rsidRPr="002E6533" w:rsidRDefault="00000000">
      <w:pPr>
        <w:numPr>
          <w:ilvl w:val="2"/>
          <w:numId w:val="243"/>
        </w:numPr>
      </w:pPr>
      <w:r w:rsidRPr="002E6533">
        <w:t>Não exibir</w:t>
      </w:r>
    </w:p>
    <w:p w14:paraId="7C844A37" w14:textId="77777777" w:rsidR="004470EF" w:rsidRPr="002E6533" w:rsidRDefault="00000000">
      <w:pPr>
        <w:numPr>
          <w:ilvl w:val="2"/>
          <w:numId w:val="243"/>
        </w:numPr>
      </w:pPr>
      <w:r w:rsidRPr="002E6533">
        <w:lastRenderedPageBreak/>
        <w:t>Utilizar configurações padrão</w:t>
      </w:r>
    </w:p>
    <w:p w14:paraId="7A202B92" w14:textId="77777777" w:rsidR="004470EF" w:rsidRPr="002E6533" w:rsidRDefault="00000000">
      <w:pPr>
        <w:numPr>
          <w:ilvl w:val="1"/>
          <w:numId w:val="242"/>
        </w:numPr>
      </w:pPr>
      <w:r w:rsidRPr="002E6533">
        <w:t>Campos</w:t>
      </w:r>
    </w:p>
    <w:p w14:paraId="3F34692A" w14:textId="77777777" w:rsidR="004470EF" w:rsidRPr="002E6533" w:rsidRDefault="00000000">
      <w:pPr>
        <w:numPr>
          <w:ilvl w:val="2"/>
          <w:numId w:val="244"/>
        </w:numPr>
      </w:pPr>
      <w:r w:rsidRPr="002E6533">
        <w:t>Obrigatório</w:t>
      </w:r>
    </w:p>
    <w:p w14:paraId="58B3441A" w14:textId="77777777" w:rsidR="004470EF" w:rsidRPr="002E6533" w:rsidRDefault="00000000">
      <w:pPr>
        <w:numPr>
          <w:ilvl w:val="2"/>
          <w:numId w:val="245"/>
        </w:numPr>
      </w:pPr>
      <w:r w:rsidRPr="002E6533">
        <w:t>Leitura</w:t>
      </w:r>
    </w:p>
    <w:p w14:paraId="70487D19" w14:textId="77777777" w:rsidR="004470EF" w:rsidRPr="002E6533" w:rsidRDefault="00000000">
      <w:pPr>
        <w:numPr>
          <w:ilvl w:val="2"/>
          <w:numId w:val="246"/>
        </w:numPr>
      </w:pPr>
      <w:r w:rsidRPr="002E6533">
        <w:t>Exibir</w:t>
      </w:r>
    </w:p>
    <w:p w14:paraId="27F41840" w14:textId="77777777" w:rsidR="004470EF" w:rsidRPr="002E6533" w:rsidRDefault="00000000">
      <w:pPr>
        <w:numPr>
          <w:ilvl w:val="2"/>
          <w:numId w:val="247"/>
        </w:numPr>
      </w:pPr>
      <w:r w:rsidRPr="002E6533">
        <w:t>Não exibir</w:t>
      </w:r>
    </w:p>
    <w:p w14:paraId="5A5325F1" w14:textId="77777777" w:rsidR="004470EF" w:rsidRPr="002E6533" w:rsidRDefault="00000000">
      <w:pPr>
        <w:numPr>
          <w:ilvl w:val="2"/>
          <w:numId w:val="248"/>
        </w:numPr>
      </w:pPr>
      <w:r w:rsidRPr="002E6533">
        <w:t>Utilizar configurações padrão</w:t>
      </w:r>
    </w:p>
    <w:p w14:paraId="42E36E76" w14:textId="77777777" w:rsidR="004470EF" w:rsidRPr="002E6533" w:rsidRDefault="00000000">
      <w:pPr>
        <w:pStyle w:val="Ttulo2"/>
      </w:pPr>
      <w:bookmarkStart w:id="112" w:name="convenções-de-nomenclatura"/>
      <w:bookmarkEnd w:id="111"/>
      <w:r w:rsidRPr="002E6533">
        <w:t>Convenções de nomenclatura</w:t>
      </w:r>
    </w:p>
    <w:p w14:paraId="2A116B87" w14:textId="77777777" w:rsidR="004470EF" w:rsidRPr="002E6533" w:rsidRDefault="00000000">
      <w:pPr>
        <w:numPr>
          <w:ilvl w:val="0"/>
          <w:numId w:val="249"/>
        </w:numPr>
      </w:pPr>
      <w:r w:rsidRPr="002E6533">
        <w:t>Os nomes das regras devem indicar o que está sendo avaliado (exemplo Status = Ativo)</w:t>
      </w:r>
    </w:p>
    <w:p w14:paraId="7956D888" w14:textId="77777777" w:rsidR="004470EF" w:rsidRPr="002E6533" w:rsidRDefault="00000000">
      <w:pPr>
        <w:numPr>
          <w:ilvl w:val="0"/>
          <w:numId w:val="250"/>
        </w:numPr>
      </w:pPr>
      <w:r w:rsidRPr="002E6533">
        <w:t>Os nomes das ações devem indicar o que fazem (ocultar seção de informações gerais)</w:t>
      </w:r>
    </w:p>
    <w:p w14:paraId="13BDC5FB" w14:textId="77777777" w:rsidR="004470EF" w:rsidRPr="002E6533" w:rsidRDefault="00000000">
      <w:pPr>
        <w:pStyle w:val="Ttulo2"/>
      </w:pPr>
      <w:bookmarkStart w:id="113" w:name="quando-os-ddes-são-acionados"/>
      <w:bookmarkEnd w:id="112"/>
      <w:r w:rsidRPr="002E6533">
        <w:t>Quando os DDEs são acionados?</w:t>
      </w:r>
    </w:p>
    <w:p w14:paraId="7260E94D" w14:textId="77777777" w:rsidR="004470EF" w:rsidRPr="002E6533" w:rsidRDefault="00000000">
      <w:pPr>
        <w:numPr>
          <w:ilvl w:val="0"/>
          <w:numId w:val="251"/>
        </w:numPr>
      </w:pPr>
      <w:r w:rsidRPr="002E6533">
        <w:t xml:space="preserve">Novo registro &gt; Todas as regras avaliadas, </w:t>
      </w:r>
      <w:proofErr w:type="gramStart"/>
      <w:r w:rsidRPr="002E6533">
        <w:t>Definir</w:t>
      </w:r>
      <w:proofErr w:type="gramEnd"/>
      <w:r w:rsidRPr="002E6533">
        <w:t xml:space="preserve"> valor, Filtrar lista de valores e Aplicar ações de layout condicional são executados.</w:t>
      </w:r>
    </w:p>
    <w:p w14:paraId="0AE314E1" w14:textId="77777777" w:rsidR="004470EF" w:rsidRPr="002E6533" w:rsidRDefault="00000000">
      <w:pPr>
        <w:numPr>
          <w:ilvl w:val="0"/>
          <w:numId w:val="252"/>
        </w:numPr>
      </w:pPr>
      <w:r w:rsidRPr="002E6533">
        <w:t xml:space="preserve">Editar registro existente &gt; Todas as regras avaliadas, </w:t>
      </w:r>
      <w:proofErr w:type="gramStart"/>
      <w:r w:rsidRPr="002E6533">
        <w:t>Filtrar</w:t>
      </w:r>
      <w:proofErr w:type="gramEnd"/>
      <w:r w:rsidRPr="002E6533">
        <w:t xml:space="preserve"> lista de valores e aplicar ações de layout condicional são executadas.</w:t>
      </w:r>
    </w:p>
    <w:p w14:paraId="44A4B06A" w14:textId="77777777" w:rsidR="004470EF" w:rsidRPr="002E6533" w:rsidRDefault="00000000">
      <w:pPr>
        <w:numPr>
          <w:ilvl w:val="0"/>
          <w:numId w:val="253"/>
        </w:numPr>
      </w:pPr>
      <w:r w:rsidRPr="002E6533">
        <w:t>Campo modificado &gt; Todas as regras avaliadas, ações definidas se aplicam se estiverem vinculadas. Para regras que contêm o campo modificado – Filtrar e aplicar ações de layout condicional executadas.</w:t>
      </w:r>
    </w:p>
    <w:p w14:paraId="7D10A094" w14:textId="77777777" w:rsidR="004470EF" w:rsidRPr="002E6533" w:rsidRDefault="00000000">
      <w:pPr>
        <w:numPr>
          <w:ilvl w:val="0"/>
          <w:numId w:val="254"/>
        </w:numPr>
      </w:pPr>
      <w:r w:rsidRPr="002E6533">
        <w:t xml:space="preserve">Salvar registro existente&gt; Calcular campos do Calc, avaliar todas as regras, executar ações </w:t>
      </w:r>
      <w:proofErr w:type="gramStart"/>
      <w:r w:rsidRPr="002E6533">
        <w:t>de Gerar</w:t>
      </w:r>
      <w:proofErr w:type="gramEnd"/>
      <w:r w:rsidRPr="002E6533">
        <w:t xml:space="preserve"> notificação.</w:t>
      </w:r>
    </w:p>
    <w:p w14:paraId="01ED5850" w14:textId="77777777" w:rsidR="004470EF" w:rsidRPr="002E6533" w:rsidRDefault="00000000">
      <w:pPr>
        <w:numPr>
          <w:ilvl w:val="0"/>
          <w:numId w:val="255"/>
        </w:numPr>
      </w:pPr>
      <w:r w:rsidRPr="002E6533">
        <w:t>Visualizar registro existente &gt; todas as regras avaliadas, aplicar ações de layout condicional executadas</w:t>
      </w:r>
    </w:p>
    <w:p w14:paraId="0961A2FF" w14:textId="77777777" w:rsidR="004470EF" w:rsidRPr="002E6533" w:rsidRDefault="00000000">
      <w:pPr>
        <w:pStyle w:val="FirstParagraph"/>
      </w:pPr>
      <w:r w:rsidRPr="002E6533">
        <w:rPr>
          <w:b/>
          <w:bCs/>
        </w:rPr>
        <w:t>Importante:</w:t>
      </w:r>
      <w:r w:rsidRPr="002E6533">
        <w:t xml:space="preserve"> Ações DDE para não acionar em campos ocultos.</w:t>
      </w:r>
    </w:p>
    <w:p w14:paraId="01B6D162" w14:textId="77777777" w:rsidR="004470EF" w:rsidRPr="002E6533" w:rsidRDefault="00000000">
      <w:pPr>
        <w:pStyle w:val="Ttulo1"/>
      </w:pPr>
      <w:bookmarkStart w:id="114" w:name="adicionando-regras"/>
      <w:bookmarkEnd w:id="110"/>
      <w:bookmarkEnd w:id="113"/>
      <w:r w:rsidRPr="002E6533">
        <w:t>Adicionando regras</w:t>
      </w:r>
    </w:p>
    <w:p w14:paraId="5D8B3E4F" w14:textId="77777777" w:rsidR="004470EF" w:rsidRPr="002E6533" w:rsidRDefault="00000000">
      <w:pPr>
        <w:pStyle w:val="FirstParagraph"/>
      </w:pPr>
      <w:r w:rsidRPr="002E6533">
        <w:t>As regras podem ser baseadas em tipos de campo que permitem a um usuário a seleção (por exemplo, um campo Lista de valores) ou a entrada de dados (por exemplo, um campo Texto).</w:t>
      </w:r>
    </w:p>
    <w:p w14:paraId="41E2439B" w14:textId="77777777" w:rsidR="004470EF" w:rsidRPr="002E6533" w:rsidRDefault="00000000">
      <w:pPr>
        <w:pStyle w:val="Corpodetexto"/>
      </w:pPr>
      <w:r w:rsidRPr="002E6533">
        <w:t>Os seguintes campos não podem ser usados em uma regra:</w:t>
      </w:r>
    </w:p>
    <w:p w14:paraId="20487245" w14:textId="77777777" w:rsidR="004470EF" w:rsidRPr="002E6533" w:rsidRDefault="00000000">
      <w:pPr>
        <w:numPr>
          <w:ilvl w:val="0"/>
          <w:numId w:val="256"/>
        </w:numPr>
      </w:pPr>
      <w:r w:rsidRPr="002E6533">
        <w:lastRenderedPageBreak/>
        <w:t>Histórico de acesso</w:t>
      </w:r>
    </w:p>
    <w:p w14:paraId="16547632" w14:textId="77777777" w:rsidR="004470EF" w:rsidRPr="002E6533" w:rsidRDefault="004470EF">
      <w:pPr>
        <w:numPr>
          <w:ilvl w:val="0"/>
          <w:numId w:val="256"/>
        </w:numPr>
      </w:pPr>
      <w:hyperlink r:id="rId352">
        <w:r w:rsidRPr="002E6533">
          <w:rPr>
            <w:rStyle w:val="Hyperlink"/>
          </w:rPr>
          <w:t>Anexo</w:t>
        </w:r>
      </w:hyperlink>
    </w:p>
    <w:p w14:paraId="41470753" w14:textId="77777777" w:rsidR="004470EF" w:rsidRPr="002E6533" w:rsidRDefault="00000000">
      <w:pPr>
        <w:numPr>
          <w:ilvl w:val="0"/>
          <w:numId w:val="256"/>
        </w:numPr>
      </w:pPr>
      <w:r w:rsidRPr="002E6533">
        <w:t>CAST (detalhe)</w:t>
      </w:r>
    </w:p>
    <w:p w14:paraId="5CF0C69B" w14:textId="77777777" w:rsidR="004470EF" w:rsidRPr="002E6533" w:rsidRDefault="00000000">
      <w:pPr>
        <w:numPr>
          <w:ilvl w:val="0"/>
          <w:numId w:val="256"/>
        </w:numPr>
      </w:pPr>
      <w:r w:rsidRPr="002E6533">
        <w:t>CAST (pontuação)</w:t>
      </w:r>
    </w:p>
    <w:p w14:paraId="1BFFFEC7" w14:textId="77777777" w:rsidR="004470EF" w:rsidRPr="002E6533" w:rsidRDefault="00000000">
      <w:pPr>
        <w:numPr>
          <w:ilvl w:val="0"/>
          <w:numId w:val="256"/>
        </w:numPr>
      </w:pPr>
      <w:r w:rsidRPr="002E6533">
        <w:t>Discussão</w:t>
      </w:r>
    </w:p>
    <w:p w14:paraId="46DDE34C" w14:textId="77777777" w:rsidR="004470EF" w:rsidRPr="002E6533" w:rsidRDefault="004470EF">
      <w:pPr>
        <w:numPr>
          <w:ilvl w:val="0"/>
          <w:numId w:val="256"/>
        </w:numPr>
      </w:pPr>
      <w:hyperlink r:id="rId353">
        <w:r w:rsidRPr="002E6533">
          <w:rPr>
            <w:rStyle w:val="Hyperlink"/>
          </w:rPr>
          <w:t>Links externos</w:t>
        </w:r>
      </w:hyperlink>
    </w:p>
    <w:p w14:paraId="4965ADA1" w14:textId="77777777" w:rsidR="004470EF" w:rsidRPr="002E6533" w:rsidRDefault="004470EF">
      <w:pPr>
        <w:numPr>
          <w:ilvl w:val="0"/>
          <w:numId w:val="256"/>
        </w:numPr>
      </w:pPr>
      <w:hyperlink r:id="rId354">
        <w:r w:rsidRPr="002E6533">
          <w:rPr>
            <w:rStyle w:val="Hyperlink"/>
          </w:rPr>
          <w:t>Registro do histórico</w:t>
        </w:r>
      </w:hyperlink>
    </w:p>
    <w:p w14:paraId="5CC2DD37" w14:textId="77777777" w:rsidR="004470EF" w:rsidRPr="002E6533" w:rsidRDefault="004470EF">
      <w:pPr>
        <w:numPr>
          <w:ilvl w:val="0"/>
          <w:numId w:val="256"/>
        </w:numPr>
      </w:pPr>
      <w:hyperlink r:id="rId355">
        <w:r w:rsidRPr="002E6533">
          <w:rPr>
            <w:rStyle w:val="Hyperlink"/>
          </w:rPr>
          <w:t>Imagem</w:t>
        </w:r>
      </w:hyperlink>
    </w:p>
    <w:p w14:paraId="3AAD7E1E" w14:textId="77777777" w:rsidR="004470EF" w:rsidRPr="002E6533" w:rsidRDefault="00000000">
      <w:pPr>
        <w:numPr>
          <w:ilvl w:val="0"/>
          <w:numId w:val="256"/>
        </w:numPr>
      </w:pPr>
      <w:r w:rsidRPr="002E6533">
        <w:t>Controle de exibição de referências múltiplas (MRDC)</w:t>
      </w:r>
    </w:p>
    <w:p w14:paraId="2CCC1765" w14:textId="77777777" w:rsidR="004470EF" w:rsidRPr="002E6533" w:rsidRDefault="00000000">
      <w:pPr>
        <w:numPr>
          <w:ilvl w:val="0"/>
          <w:numId w:val="256"/>
        </w:numPr>
      </w:pPr>
      <w:r w:rsidRPr="002E6533">
        <w:t>Referências de questionário (QRFT)</w:t>
      </w:r>
    </w:p>
    <w:p w14:paraId="2CAA5702" w14:textId="77777777" w:rsidR="004470EF" w:rsidRPr="002E6533" w:rsidRDefault="004470EF">
      <w:pPr>
        <w:numPr>
          <w:ilvl w:val="0"/>
          <w:numId w:val="256"/>
        </w:numPr>
      </w:pPr>
      <w:hyperlink r:id="rId356">
        <w:r w:rsidRPr="002E6533">
          <w:rPr>
            <w:rStyle w:val="Hyperlink"/>
          </w:rPr>
          <w:t>Agendador</w:t>
        </w:r>
      </w:hyperlink>
    </w:p>
    <w:p w14:paraId="1DD8AEFC" w14:textId="77777777" w:rsidR="004470EF" w:rsidRPr="002E6533" w:rsidRDefault="004470EF">
      <w:pPr>
        <w:numPr>
          <w:ilvl w:val="0"/>
          <w:numId w:val="256"/>
        </w:numPr>
      </w:pPr>
      <w:hyperlink r:id="rId357">
        <w:r w:rsidRPr="002E6533">
          <w:rPr>
            <w:rStyle w:val="Hyperlink"/>
          </w:rPr>
          <w:t>ID de rastreamento</w:t>
        </w:r>
      </w:hyperlink>
    </w:p>
    <w:p w14:paraId="1CBDC96C" w14:textId="77777777" w:rsidR="004470EF" w:rsidRPr="002E6533" w:rsidRDefault="004470EF">
      <w:pPr>
        <w:numPr>
          <w:ilvl w:val="0"/>
          <w:numId w:val="256"/>
        </w:numPr>
      </w:pPr>
      <w:hyperlink r:id="rId358">
        <w:r w:rsidRPr="002E6533">
          <w:rPr>
            <w:rStyle w:val="Hyperlink"/>
          </w:rPr>
          <w:t>Votação</w:t>
        </w:r>
      </w:hyperlink>
    </w:p>
    <w:p w14:paraId="37E4FFD6" w14:textId="77777777" w:rsidR="004470EF" w:rsidRPr="002E6533" w:rsidRDefault="00000000">
      <w:pPr>
        <w:pStyle w:val="Ttulo2"/>
      </w:pPr>
      <w:bookmarkStart w:id="115" w:name="X9a7d1a1a11c4148accb0b306d9793d9627be4d7"/>
      <w:r w:rsidRPr="002E6533">
        <w:t>Adicionar uma regra a um evento orientado por dados</w:t>
      </w:r>
    </w:p>
    <w:p w14:paraId="67379925" w14:textId="77777777" w:rsidR="004470EF" w:rsidRPr="002E6533" w:rsidRDefault="00000000">
      <w:pPr>
        <w:pStyle w:val="Compact"/>
        <w:numPr>
          <w:ilvl w:val="0"/>
          <w:numId w:val="257"/>
        </w:numPr>
      </w:pPr>
      <w:r w:rsidRPr="002E6533">
        <w:t>Em seu aplicativo ou questionário, selecione o layout.</w:t>
      </w:r>
    </w:p>
    <w:p w14:paraId="5AFB0991" w14:textId="77777777" w:rsidR="004470EF" w:rsidRPr="002E6533" w:rsidRDefault="00000000">
      <w:pPr>
        <w:pStyle w:val="Compact"/>
        <w:numPr>
          <w:ilvl w:val="0"/>
          <w:numId w:val="257"/>
        </w:numPr>
      </w:pPr>
      <w:r w:rsidRPr="002E6533">
        <w:t>Clique na guia Designer e, em seguida, na guia Regras.</w:t>
      </w:r>
    </w:p>
    <w:p w14:paraId="6BAAD371" w14:textId="77777777" w:rsidR="004470EF" w:rsidRPr="002E6533" w:rsidRDefault="00000000">
      <w:pPr>
        <w:pStyle w:val="Compact"/>
        <w:numPr>
          <w:ilvl w:val="0"/>
          <w:numId w:val="257"/>
        </w:numPr>
      </w:pPr>
      <w:r w:rsidRPr="002E6533">
        <w:t>Clique em Adicionar.</w:t>
      </w:r>
    </w:p>
    <w:p w14:paraId="137E991A" w14:textId="77777777" w:rsidR="004470EF" w:rsidRPr="002E6533" w:rsidRDefault="00000000">
      <w:pPr>
        <w:pStyle w:val="Compact"/>
        <w:numPr>
          <w:ilvl w:val="0"/>
          <w:numId w:val="257"/>
        </w:numPr>
      </w:pPr>
      <w:r w:rsidRPr="002E6533">
        <w:t>Na seção Informações gerais, informe um nome e a descrição.</w:t>
      </w:r>
    </w:p>
    <w:p w14:paraId="7AC44871" w14:textId="77777777" w:rsidR="004470EF" w:rsidRPr="002E6533" w:rsidRDefault="00000000">
      <w:pPr>
        <w:pStyle w:val="Compact"/>
        <w:numPr>
          <w:ilvl w:val="0"/>
          <w:numId w:val="257"/>
        </w:numPr>
      </w:pPr>
      <w:r w:rsidRPr="002E6533">
        <w:t>Na seção Critérios, use os campos fornecidos para especificar o campo a ser avaliado, o operador e o valor ou valores. Cada linha dessa página representa 1 conjunto de critérios de filtro.</w:t>
      </w:r>
    </w:p>
    <w:p w14:paraId="571C1AA0" w14:textId="77777777" w:rsidR="004470EF" w:rsidRPr="002E6533" w:rsidRDefault="00000000">
      <w:pPr>
        <w:pStyle w:val="Compact"/>
        <w:numPr>
          <w:ilvl w:val="1"/>
          <w:numId w:val="258"/>
        </w:numPr>
      </w:pPr>
      <w:r w:rsidRPr="002E6533">
        <w:t>Especifique os critérios de filtro na primeira linha. Informe um segundo conjunto de critérios de filtro na segunda linha, se necessário.</w:t>
      </w:r>
    </w:p>
    <w:p w14:paraId="6C364477" w14:textId="77777777" w:rsidR="004470EF" w:rsidRPr="002E6533" w:rsidRDefault="00000000">
      <w:pPr>
        <w:pStyle w:val="Compact"/>
        <w:numPr>
          <w:ilvl w:val="1"/>
          <w:numId w:val="258"/>
        </w:numPr>
      </w:pPr>
      <w:r w:rsidRPr="002E6533">
        <w:t>Para adicionar outras linhas a fim de especificar mais critérios de filtro, clique em Adicionar.</w:t>
      </w:r>
    </w:p>
    <w:p w14:paraId="78ED68FC" w14:textId="77777777" w:rsidR="004470EF" w:rsidRPr="002E6533" w:rsidRDefault="00000000">
      <w:pPr>
        <w:numPr>
          <w:ilvl w:val="1"/>
          <w:numId w:val="258"/>
        </w:numPr>
      </w:pPr>
      <w:r w:rsidRPr="002E6533">
        <w:t>Para excluir uma condição, clique em Remover nessa linha.</w:t>
      </w:r>
    </w:p>
    <w:p w14:paraId="46E19125" w14:textId="77777777" w:rsidR="004470EF" w:rsidRPr="002E6533" w:rsidRDefault="00000000">
      <w:pPr>
        <w:numPr>
          <w:ilvl w:val="1"/>
          <w:numId w:val="259"/>
        </w:numPr>
      </w:pPr>
      <w:r w:rsidRPr="002E6533">
        <w:rPr>
          <w:b/>
          <w:bCs/>
        </w:rPr>
        <w:t>Observação:</w:t>
      </w:r>
      <w:r w:rsidRPr="002E6533">
        <w:t xml:space="preserve"> O sistema renumera automaticamente as linhas de critérios, mas você pode precisar modificar alguma lógica de operador avançado.</w:t>
      </w:r>
    </w:p>
    <w:p w14:paraId="568A0D2F" w14:textId="77777777" w:rsidR="004470EF" w:rsidRPr="002E6533" w:rsidRDefault="00000000">
      <w:pPr>
        <w:numPr>
          <w:ilvl w:val="1"/>
          <w:numId w:val="1"/>
        </w:numPr>
      </w:pPr>
      <w:r w:rsidRPr="002E6533">
        <w:lastRenderedPageBreak/>
        <w:t>Por exemplo, se sua prática de negócios exigir uma regra para sempre fazer avaliações como verdadeiras, crie uma regra com critérios de filtro definidos como Status do registro igual a Novo OU Atualizado.</w:t>
      </w:r>
    </w:p>
    <w:p w14:paraId="0928AEA0" w14:textId="77777777" w:rsidR="004470EF" w:rsidRPr="002E6533" w:rsidRDefault="00000000">
      <w:pPr>
        <w:pStyle w:val="Compact"/>
        <w:numPr>
          <w:ilvl w:val="0"/>
          <w:numId w:val="257"/>
        </w:numPr>
      </w:pPr>
      <w:r w:rsidRPr="002E6533">
        <w:t>Na seção Ações associadas, clique em Reticências para selecionar, criar ou copiar uma ação.</w:t>
      </w:r>
    </w:p>
    <w:p w14:paraId="78BFEED6" w14:textId="77777777" w:rsidR="004470EF" w:rsidRPr="002E6533" w:rsidRDefault="00000000">
      <w:pPr>
        <w:pStyle w:val="Compact"/>
        <w:numPr>
          <w:ilvl w:val="0"/>
          <w:numId w:val="257"/>
        </w:numPr>
      </w:pPr>
      <w:r w:rsidRPr="002E6533">
        <w:t>Clique em Salvar para salvar as alterações.</w:t>
      </w:r>
    </w:p>
    <w:p w14:paraId="763A8937" w14:textId="77777777" w:rsidR="004470EF" w:rsidRPr="002E6533" w:rsidRDefault="00000000">
      <w:pPr>
        <w:pStyle w:val="Ttulo1"/>
      </w:pPr>
      <w:bookmarkStart w:id="116" w:name="Xc1391fc98fa40a66362741e91fff4cf6db87c11"/>
      <w:bookmarkEnd w:id="114"/>
      <w:bookmarkEnd w:id="115"/>
      <w:r w:rsidRPr="002E6533">
        <w:t>Definindo a ordem das regras de eventos orientados por dados</w:t>
      </w:r>
    </w:p>
    <w:p w14:paraId="3EAEFE63" w14:textId="77777777" w:rsidR="004470EF" w:rsidRPr="002E6533" w:rsidRDefault="00000000">
      <w:pPr>
        <w:pStyle w:val="FirstParagraph"/>
      </w:pPr>
      <w:r w:rsidRPr="002E6533">
        <w:t>A ordem da regra de um evento orientado a dados determina a ordem específica em que as ações aplicáveis de cada regra são executadas. Use a ordem das regras para controlar condicional ou dinamicamente o momento em que as ações serão executadas com base em um processo de negócio. Defina a ordem das regras na caixa de diálogo Ordem das regras.</w:t>
      </w:r>
    </w:p>
    <w:p w14:paraId="5A61FC19" w14:textId="77777777" w:rsidR="004470EF" w:rsidRPr="002E6533" w:rsidRDefault="00000000">
      <w:pPr>
        <w:pStyle w:val="Corpodetexto"/>
      </w:pPr>
      <w:r w:rsidRPr="002E6533">
        <w:t>As regras são avaliadas sequencialmente de acordo com a prioridade que lhes é atribuída. A regra 1 tem maior prioridade que a regra 2, a regra 2 tem maior prioridade que a regra 3 e assim por diante.</w:t>
      </w:r>
    </w:p>
    <w:p w14:paraId="7C1126A4" w14:textId="77777777" w:rsidR="004470EF" w:rsidRPr="002E6533" w:rsidRDefault="00000000">
      <w:pPr>
        <w:pStyle w:val="Corpodetexto"/>
      </w:pPr>
      <w:r w:rsidRPr="002E6533">
        <w:t>Nesta página</w:t>
      </w:r>
    </w:p>
    <w:p w14:paraId="3904606F" w14:textId="77777777" w:rsidR="004470EF" w:rsidRPr="002E6533" w:rsidRDefault="004470EF">
      <w:pPr>
        <w:pStyle w:val="Compact"/>
        <w:numPr>
          <w:ilvl w:val="0"/>
          <w:numId w:val="260"/>
        </w:numPr>
      </w:pPr>
      <w:hyperlink w:anchor="ExemploDefinindoaordemdasregras">
        <w:r w:rsidRPr="002E6533">
          <w:rPr>
            <w:rStyle w:val="Hyperlink"/>
          </w:rPr>
          <w:t>Exemplo: Definindo a ordem das regras</w:t>
        </w:r>
      </w:hyperlink>
    </w:p>
    <w:p w14:paraId="77F449BA" w14:textId="77777777" w:rsidR="004470EF" w:rsidRPr="002E6533" w:rsidRDefault="004470EF">
      <w:pPr>
        <w:pStyle w:val="Compact"/>
        <w:numPr>
          <w:ilvl w:val="0"/>
          <w:numId w:val="260"/>
        </w:numPr>
      </w:pPr>
      <w:hyperlink w:anchor="Xa96bbad8c32d9689afe08cfc0e27139f09c4eb3">
        <w:r w:rsidRPr="002E6533">
          <w:rPr>
            <w:rStyle w:val="Hyperlink"/>
          </w:rPr>
          <w:t>Definir a ordem das regras de um evento orientado por dados</w:t>
        </w:r>
      </w:hyperlink>
    </w:p>
    <w:p w14:paraId="71BD68BE" w14:textId="77777777" w:rsidR="004470EF" w:rsidRPr="002E6533" w:rsidRDefault="00000000">
      <w:pPr>
        <w:pStyle w:val="Ttulo2"/>
      </w:pPr>
      <w:bookmarkStart w:id="117" w:name="exemplo-definindo-a-ordem-das-regras"/>
      <w:r w:rsidRPr="002E6533">
        <w:t>Exemplo: Definindo a ordem das regras</w:t>
      </w:r>
    </w:p>
    <w:p w14:paraId="0A682AC0" w14:textId="77777777" w:rsidR="004470EF" w:rsidRPr="002E6533" w:rsidRDefault="00000000">
      <w:pPr>
        <w:pStyle w:val="FirstParagraph"/>
      </w:pPr>
      <w:r w:rsidRPr="002E6533">
        <w:t>Você tem 5 regras. Cada regra é avaliada individualmente, iniciando pela prioridade mais alta (regra 1) e terminando pela prioridade mais baixa (regra 5). As ações apropriadas de cada regra são executadas antes que a próxima regra da sequência seja avaliada. Este processo continua até que todas as regras sejam avaliadas e as ações aplicáveis de cada regra sejam executadas.</w:t>
      </w:r>
    </w:p>
    <w:p w14:paraId="593CC69D" w14:textId="77777777" w:rsidR="004470EF" w:rsidRPr="002E6533" w:rsidRDefault="00000000">
      <w:pPr>
        <w:pStyle w:val="Corpodetexto"/>
      </w:pPr>
      <w:r w:rsidRPr="002E6533">
        <w:t>As regras podem conter ações que conflitam entre si. Use a resolução de conflito para a ação específica.</w:t>
      </w:r>
    </w:p>
    <w:p w14:paraId="0B9C5E17" w14:textId="77777777" w:rsidR="004470EF" w:rsidRPr="002E6533" w:rsidRDefault="00000000">
      <w:pPr>
        <w:pStyle w:val="Ttulo2"/>
      </w:pPr>
      <w:bookmarkStart w:id="118" w:name="X44c02187f7330d2ca707293a30944efd318a4ca"/>
      <w:bookmarkEnd w:id="117"/>
      <w:r w:rsidRPr="002E6533">
        <w:t>Definir a ordem das regras de um evento orientado por dados</w:t>
      </w:r>
    </w:p>
    <w:p w14:paraId="08D23ECC" w14:textId="77777777" w:rsidR="004470EF" w:rsidRPr="002E6533" w:rsidRDefault="00000000">
      <w:pPr>
        <w:pStyle w:val="Compact"/>
        <w:numPr>
          <w:ilvl w:val="0"/>
          <w:numId w:val="261"/>
        </w:numPr>
      </w:pPr>
      <w:r w:rsidRPr="002E6533">
        <w:t>No menu, clique em menu Admin &gt; Application Builder &gt; Aplicativos.</w:t>
      </w:r>
    </w:p>
    <w:p w14:paraId="04BFD28F" w14:textId="77777777" w:rsidR="004470EF" w:rsidRPr="002E6533" w:rsidRDefault="00000000">
      <w:pPr>
        <w:pStyle w:val="Compact"/>
        <w:numPr>
          <w:ilvl w:val="0"/>
          <w:numId w:val="261"/>
        </w:numPr>
      </w:pPr>
      <w:r w:rsidRPr="002E6533">
        <w:t>Execute um destes procedimentos:</w:t>
      </w:r>
    </w:p>
    <w:p w14:paraId="4DFD5F23" w14:textId="77777777" w:rsidR="004470EF" w:rsidRPr="002E6533" w:rsidRDefault="00000000">
      <w:pPr>
        <w:pStyle w:val="Compact"/>
        <w:numPr>
          <w:ilvl w:val="1"/>
          <w:numId w:val="262"/>
        </w:numPr>
      </w:pPr>
      <w:r w:rsidRPr="002E6533">
        <w:t>Se o aplicativo não estiver inscrito no Workflow avançado, clique na guia Layout.</w:t>
      </w:r>
    </w:p>
    <w:p w14:paraId="0C379B7C" w14:textId="77777777" w:rsidR="004470EF" w:rsidRPr="002E6533" w:rsidRDefault="00000000">
      <w:pPr>
        <w:pStyle w:val="Compact"/>
        <w:numPr>
          <w:ilvl w:val="1"/>
          <w:numId w:val="262"/>
        </w:numPr>
      </w:pPr>
      <w:r w:rsidRPr="002E6533">
        <w:t>Se o aplicativo estiver inscrito no Workflow avançado, no menu Layouts, selecione o layout com o qual você deseja associar o evento.</w:t>
      </w:r>
    </w:p>
    <w:p w14:paraId="4C548863" w14:textId="77777777" w:rsidR="004470EF" w:rsidRPr="002E6533" w:rsidRDefault="00000000">
      <w:pPr>
        <w:pStyle w:val="Compact"/>
        <w:numPr>
          <w:ilvl w:val="0"/>
          <w:numId w:val="261"/>
        </w:numPr>
      </w:pPr>
      <w:r w:rsidRPr="002E6533">
        <w:lastRenderedPageBreak/>
        <w:t>Clique na guia Regras.</w:t>
      </w:r>
    </w:p>
    <w:p w14:paraId="62011B79" w14:textId="77777777" w:rsidR="004470EF" w:rsidRPr="002E6533" w:rsidRDefault="00000000">
      <w:pPr>
        <w:pStyle w:val="Compact"/>
        <w:numPr>
          <w:ilvl w:val="0"/>
          <w:numId w:val="261"/>
        </w:numPr>
      </w:pPr>
      <w:r w:rsidRPr="002E6533">
        <w:t>No painel Regras, clique em Reticências e selecione Reordenar.</w:t>
      </w:r>
    </w:p>
    <w:p w14:paraId="5F87E52B" w14:textId="77777777" w:rsidR="004470EF" w:rsidRPr="002E6533" w:rsidRDefault="00000000">
      <w:pPr>
        <w:pStyle w:val="Compact"/>
        <w:numPr>
          <w:ilvl w:val="0"/>
          <w:numId w:val="261"/>
        </w:numPr>
      </w:pPr>
      <w:r w:rsidRPr="002E6533">
        <w:t>No campo Ordem de execução da regra, digite um valor positivo para definir a ordem da regra.</w:t>
      </w:r>
    </w:p>
    <w:p w14:paraId="7B6F9841" w14:textId="77777777" w:rsidR="004470EF" w:rsidRPr="002E6533" w:rsidRDefault="00000000">
      <w:pPr>
        <w:pStyle w:val="Compact"/>
        <w:numPr>
          <w:ilvl w:val="0"/>
          <w:numId w:val="261"/>
        </w:numPr>
      </w:pPr>
      <w:r w:rsidRPr="002E6533">
        <w:t>Clique em Salvar ordem da regra.</w:t>
      </w:r>
    </w:p>
    <w:p w14:paraId="0330FC90" w14:textId="77777777" w:rsidR="004470EF" w:rsidRPr="002E6533" w:rsidRDefault="00000000">
      <w:pPr>
        <w:pStyle w:val="Ttulo1"/>
      </w:pPr>
      <w:bookmarkStart w:id="119" w:name="sessões-de-regras-de-dde"/>
      <w:bookmarkEnd w:id="116"/>
      <w:bookmarkEnd w:id="118"/>
      <w:r w:rsidRPr="002E6533">
        <w:t>Sessões de regras de DDE</w:t>
      </w:r>
    </w:p>
    <w:p w14:paraId="0955D909" w14:textId="77777777" w:rsidR="004470EF" w:rsidRPr="002E6533" w:rsidRDefault="00000000">
      <w:pPr>
        <w:pStyle w:val="FirstParagraph"/>
      </w:pPr>
      <w:r w:rsidRPr="002E6533">
        <w:t>Uma sessão de regras é uma aprovação individual e sem interrupções de regras avaliadas em ordem específica e ações vinculadas executadas para as regras verdadeiras. A regra e suas ações correspondentes são processadas em momentos diferentes durante os processos Edição de registro e Gravação de registro, dependendo do tipo de ação chamada. É importante entender como os DDEs são processados ao adicionar, atualizar ou salvar um registro.</w:t>
      </w:r>
    </w:p>
    <w:p w14:paraId="3D73F501" w14:textId="77777777" w:rsidR="004470EF" w:rsidRPr="002E6533" w:rsidRDefault="00000000">
      <w:pPr>
        <w:pStyle w:val="Corpodetexto"/>
      </w:pPr>
      <w:r w:rsidRPr="002E6533">
        <w:t>Nesta página</w:t>
      </w:r>
    </w:p>
    <w:p w14:paraId="248B03D1" w14:textId="77777777" w:rsidR="004470EF" w:rsidRPr="002E6533" w:rsidRDefault="004470EF">
      <w:pPr>
        <w:pStyle w:val="Compact"/>
        <w:numPr>
          <w:ilvl w:val="0"/>
          <w:numId w:val="263"/>
        </w:numPr>
      </w:pPr>
      <w:hyperlink w:anchor="Regrasdofluxodeprocesso">
        <w:r w:rsidRPr="002E6533">
          <w:rPr>
            <w:rStyle w:val="Hyperlink"/>
          </w:rPr>
          <w:t>Regras do fluxo de processo</w:t>
        </w:r>
      </w:hyperlink>
    </w:p>
    <w:p w14:paraId="041E3907" w14:textId="77777777" w:rsidR="004470EF" w:rsidRPr="002E6533" w:rsidRDefault="004470EF">
      <w:pPr>
        <w:pStyle w:val="Compact"/>
        <w:numPr>
          <w:ilvl w:val="0"/>
          <w:numId w:val="263"/>
        </w:numPr>
      </w:pPr>
      <w:hyperlink w:anchor="Inserircen%C3%A1rioadicionarnovo">
        <w:r w:rsidRPr="002E6533">
          <w:rPr>
            <w:rStyle w:val="Hyperlink"/>
          </w:rPr>
          <w:t>Inserir cenário – adicionar novo</w:t>
        </w:r>
      </w:hyperlink>
    </w:p>
    <w:p w14:paraId="167E7BB1" w14:textId="77777777" w:rsidR="004470EF" w:rsidRPr="002E6533" w:rsidRDefault="004470EF">
      <w:pPr>
        <w:pStyle w:val="Compact"/>
        <w:numPr>
          <w:ilvl w:val="0"/>
          <w:numId w:val="263"/>
        </w:numPr>
      </w:pPr>
      <w:hyperlink w:anchor="Atualizarcen%C3%A1rioeditar">
        <w:r w:rsidRPr="002E6533">
          <w:rPr>
            <w:rStyle w:val="Hyperlink"/>
          </w:rPr>
          <w:t>Atualizar cenário – editar</w:t>
        </w:r>
      </w:hyperlink>
    </w:p>
    <w:p w14:paraId="0D5BE6FB" w14:textId="77777777" w:rsidR="004470EF" w:rsidRPr="002E6533" w:rsidRDefault="00000000">
      <w:pPr>
        <w:pStyle w:val="Ttulo2"/>
      </w:pPr>
      <w:bookmarkStart w:id="120" w:name="regras-do-fluxo-de-processo"/>
      <w:r w:rsidRPr="002E6533">
        <w:t>Regras do fluxo de processo</w:t>
      </w:r>
    </w:p>
    <w:p w14:paraId="19B8EF12" w14:textId="77777777" w:rsidR="004470EF" w:rsidRPr="002E6533" w:rsidRDefault="00000000">
      <w:pPr>
        <w:pStyle w:val="FirstParagraph"/>
      </w:pPr>
      <w:r w:rsidRPr="002E6533">
        <w:t>As regras a seguir se aplicam ao fluxo de processo:</w:t>
      </w:r>
    </w:p>
    <w:p w14:paraId="66B84EBE" w14:textId="77777777" w:rsidR="004470EF" w:rsidRPr="002E6533" w:rsidRDefault="00000000">
      <w:pPr>
        <w:numPr>
          <w:ilvl w:val="0"/>
          <w:numId w:val="264"/>
        </w:numPr>
      </w:pPr>
      <w:r w:rsidRPr="002E6533">
        <w:t>Os campos Fora do layout e privados sobre os quais o usuário não tem permissões:</w:t>
      </w:r>
    </w:p>
    <w:p w14:paraId="47B1BA9F" w14:textId="77777777" w:rsidR="004470EF" w:rsidRPr="002E6533" w:rsidRDefault="00000000">
      <w:pPr>
        <w:pStyle w:val="Compact"/>
        <w:numPr>
          <w:ilvl w:val="1"/>
          <w:numId w:val="265"/>
        </w:numPr>
      </w:pPr>
      <w:r w:rsidRPr="002E6533">
        <w:t>Podem ser usados como condição da regra a ser avaliada.</w:t>
      </w:r>
    </w:p>
    <w:p w14:paraId="0851394F" w14:textId="77777777" w:rsidR="004470EF" w:rsidRPr="002E6533" w:rsidRDefault="00000000">
      <w:pPr>
        <w:pStyle w:val="Compact"/>
        <w:numPr>
          <w:ilvl w:val="1"/>
          <w:numId w:val="265"/>
        </w:numPr>
      </w:pPr>
      <w:r w:rsidRPr="002E6533">
        <w:t>Não podem ser diretamente definidos.</w:t>
      </w:r>
    </w:p>
    <w:p w14:paraId="2F10537B" w14:textId="77777777" w:rsidR="004470EF" w:rsidRPr="002E6533" w:rsidRDefault="00000000">
      <w:pPr>
        <w:numPr>
          <w:ilvl w:val="0"/>
          <w:numId w:val="266"/>
        </w:numPr>
      </w:pPr>
      <w:r w:rsidRPr="002E6533">
        <w:rPr>
          <w:b/>
          <w:bCs/>
        </w:rPr>
        <w:t>Observação:</w:t>
      </w:r>
      <w:r w:rsidRPr="002E6533">
        <w:t xml:space="preserve"> "Fora do layout" se refere aos campos disponíveis para seleção, porém não incluídos no layout de uma seção.</w:t>
      </w:r>
    </w:p>
    <w:p w14:paraId="205F6FF9" w14:textId="77777777" w:rsidR="004470EF" w:rsidRPr="002E6533" w:rsidRDefault="00000000">
      <w:pPr>
        <w:pStyle w:val="Compact"/>
        <w:numPr>
          <w:ilvl w:val="0"/>
          <w:numId w:val="267"/>
        </w:numPr>
      </w:pPr>
      <w:r w:rsidRPr="002E6533">
        <w:t>Os valores calculados são sempre avaliados depois da execução de Salvar ou Aplicar.</w:t>
      </w:r>
    </w:p>
    <w:p w14:paraId="08577894" w14:textId="77777777" w:rsidR="004470EF" w:rsidRPr="002E6533" w:rsidRDefault="00000000">
      <w:pPr>
        <w:pStyle w:val="Compact"/>
        <w:numPr>
          <w:ilvl w:val="0"/>
          <w:numId w:val="267"/>
        </w:numPr>
      </w:pPr>
      <w:r w:rsidRPr="002E6533">
        <w:t>Os campos do sistema podem ser usados como condições da regra. Os campos Data da primeira publicação e Data da última atualização não estarão disponíveis até que um registro seja salvo.</w:t>
      </w:r>
    </w:p>
    <w:p w14:paraId="1EB9866E" w14:textId="77777777" w:rsidR="004470EF" w:rsidRPr="002E6533" w:rsidRDefault="00000000">
      <w:pPr>
        <w:pStyle w:val="Ttulo2"/>
      </w:pPr>
      <w:bookmarkStart w:id="121" w:name="inserir-cenário-adicionar-novo"/>
      <w:bookmarkEnd w:id="120"/>
      <w:r w:rsidRPr="002E6533">
        <w:t>Inserir cenário – adicionar novo</w:t>
      </w:r>
    </w:p>
    <w:p w14:paraId="4E66FA6F" w14:textId="77777777" w:rsidR="004470EF" w:rsidRPr="002E6533" w:rsidRDefault="00000000">
      <w:pPr>
        <w:pStyle w:val="FirstParagraph"/>
      </w:pPr>
      <w:r w:rsidRPr="002E6533">
        <w:t xml:space="preserve">Quando um novo conteúdo é carregado (Inserir cenário), ocorre uma aprovação INDIVIDUAL de regras com ações DEFINIR (Definir data </w:t>
      </w:r>
      <w:proofErr w:type="gramStart"/>
      <w:r w:rsidRPr="002E6533">
        <w:t>e Definir</w:t>
      </w:r>
      <w:proofErr w:type="gramEnd"/>
      <w:r w:rsidRPr="002E6533">
        <w:t xml:space="preserve"> seleção de lista de valores) e FILTRAR (Filtrar itens da lista de valores). O layout condicional é processado em relação ao resultado da aprovação INDIVIDUAL.</w:t>
      </w:r>
    </w:p>
    <w:p w14:paraId="5FA2514F" w14:textId="77777777" w:rsidR="004470EF" w:rsidRPr="002E6533" w:rsidRDefault="00000000">
      <w:pPr>
        <w:pStyle w:val="Corpodetexto"/>
      </w:pPr>
      <w:r w:rsidRPr="002E6533">
        <w:lastRenderedPageBreak/>
        <w:t>Exemplo: Adicionar novo fluxo de processo</w:t>
      </w:r>
    </w:p>
    <w:p w14:paraId="71162D7F" w14:textId="77777777" w:rsidR="004470EF" w:rsidRPr="002E6533" w:rsidRDefault="00000000">
      <w:pPr>
        <w:pStyle w:val="Corpodetexto"/>
      </w:pPr>
      <w:r w:rsidRPr="002E6533">
        <w:t xml:space="preserve">Faça download do arquivo de origem do diagrama aqui: </w:t>
      </w:r>
      <w:hyperlink r:id="rId359">
        <w:r w:rsidR="004470EF" w:rsidRPr="002E6533">
          <w:rPr>
            <w:rStyle w:val="Hyperlink"/>
          </w:rPr>
          <w:t>Plataforma - Inserir Cenário - Adicionar Novo Diagrama</w:t>
        </w:r>
      </w:hyperlink>
    </w:p>
    <w:p w14:paraId="7ADC4D41" w14:textId="77777777" w:rsidR="004470EF" w:rsidRPr="002E6533" w:rsidRDefault="00000000">
      <w:pPr>
        <w:pStyle w:val="Corpodetexto"/>
      </w:pPr>
      <w:r w:rsidRPr="002E6533">
        <w:t>Inserir cenário – Adicionar novo fluxo de processo</w:t>
      </w:r>
    </w:p>
    <w:p w14:paraId="708CBB02" w14:textId="77777777" w:rsidR="004470EF" w:rsidRPr="002E6533" w:rsidRDefault="00000000">
      <w:pPr>
        <w:pStyle w:val="Corpodetexto"/>
      </w:pPr>
      <w:r w:rsidRPr="002E6533">
        <w:rPr>
          <w:b/>
          <w:bCs/>
        </w:rPr>
        <w:t>Observação:</w:t>
      </w:r>
    </w:p>
    <w:p w14:paraId="61EF3A6E" w14:textId="77777777" w:rsidR="004470EF" w:rsidRPr="002E6533" w:rsidRDefault="00000000">
      <w:pPr>
        <w:pStyle w:val="Compact"/>
        <w:numPr>
          <w:ilvl w:val="0"/>
          <w:numId w:val="268"/>
        </w:numPr>
      </w:pPr>
      <w:r w:rsidRPr="002E6533">
        <w:t>Durante o processo de carregamento, todas as regras válidas são avaliadas. Para qualquer regra que seja avaliada como verdadeira, é aplicado o filtro ou a ação definida da regra (sujeito ao tratamento de conflito entre definição e filtro).</w:t>
      </w:r>
    </w:p>
    <w:p w14:paraId="31A16DCC" w14:textId="77777777" w:rsidR="004470EF" w:rsidRPr="002E6533" w:rsidRDefault="00000000">
      <w:pPr>
        <w:pStyle w:val="Compact"/>
        <w:numPr>
          <w:ilvl w:val="0"/>
          <w:numId w:val="268"/>
        </w:numPr>
      </w:pPr>
      <w:r w:rsidRPr="002E6533">
        <w:t>Como o filtro e as ações definidas podem alterar valores de conteúdo, é preciso avaliar a ação ACL em comparação com o estado "mais recente" do conteúdo.</w:t>
      </w:r>
    </w:p>
    <w:p w14:paraId="18FDEACD" w14:textId="77777777" w:rsidR="004470EF" w:rsidRPr="002E6533" w:rsidRDefault="00000000">
      <w:pPr>
        <w:pStyle w:val="Compact"/>
        <w:numPr>
          <w:ilvl w:val="0"/>
          <w:numId w:val="268"/>
        </w:numPr>
      </w:pPr>
      <w:r w:rsidRPr="002E6533">
        <w:t xml:space="preserve">Uma modificação de usuário aciona uma passada ÚNICA de regras com SETS (Definir data </w:t>
      </w:r>
      <w:proofErr w:type="gramStart"/>
      <w:r w:rsidRPr="002E6533">
        <w:t>ou Definir</w:t>
      </w:r>
      <w:proofErr w:type="gramEnd"/>
      <w:r w:rsidRPr="002E6533">
        <w:t xml:space="preserve"> seleção de lista de valores) e ações de FILTRO (Itens da lista de valores de filtros). Ações SET serão aplicadas apenas quando o campo modificado pelo usuário estiver em uma condição da regra.</w:t>
      </w:r>
    </w:p>
    <w:p w14:paraId="60257D15" w14:textId="77777777" w:rsidR="004470EF" w:rsidRPr="002E6533" w:rsidRDefault="00000000">
      <w:pPr>
        <w:pStyle w:val="Compact"/>
        <w:numPr>
          <w:ilvl w:val="0"/>
          <w:numId w:val="268"/>
        </w:numPr>
      </w:pPr>
      <w:r w:rsidRPr="002E6533">
        <w:t>Se o usuário modificar pelo menos 1 valor de campo que seja usado em uma condição de uma regra, o processo de carregamento se repetirá. As ações SET serão aplicadas apenas se o campo modificado pelo usuário estiver em uma condição da regra.</w:t>
      </w:r>
    </w:p>
    <w:p w14:paraId="193C7AD4" w14:textId="77777777" w:rsidR="004470EF" w:rsidRPr="002E6533" w:rsidRDefault="00000000">
      <w:pPr>
        <w:pStyle w:val="Ttulo2"/>
      </w:pPr>
      <w:bookmarkStart w:id="122" w:name="atualizar-cenário-editar"/>
      <w:bookmarkEnd w:id="121"/>
      <w:r w:rsidRPr="002E6533">
        <w:t>Atualizar cenário – editar</w:t>
      </w:r>
    </w:p>
    <w:p w14:paraId="4040D595" w14:textId="77777777" w:rsidR="004470EF" w:rsidRPr="002E6533" w:rsidRDefault="00000000">
      <w:pPr>
        <w:pStyle w:val="FirstParagraph"/>
      </w:pPr>
      <w:r w:rsidRPr="002E6533">
        <w:t>Quando um conteúdo é carregado (Atualizar cenário), ocorre uma aprovação INDIVUDIAL de regras com ações FILTRAR (Itens da lista de valores de filtros). O layout condicional é processado em relação ao resultado da aprovação INDIVIDUAL.</w:t>
      </w:r>
    </w:p>
    <w:p w14:paraId="124E824F" w14:textId="77777777" w:rsidR="004470EF" w:rsidRPr="002E6533" w:rsidRDefault="00000000">
      <w:pPr>
        <w:pStyle w:val="Corpodetexto"/>
      </w:pPr>
      <w:r w:rsidRPr="002E6533">
        <w:t xml:space="preserve">A figura abaixo exibe o fluxo do </w:t>
      </w:r>
      <w:proofErr w:type="gramStart"/>
      <w:r w:rsidRPr="002E6533">
        <w:t>processo Atualizar</w:t>
      </w:r>
      <w:proofErr w:type="gramEnd"/>
      <w:r w:rsidRPr="002E6533">
        <w:t xml:space="preserve"> cenário – editar.</w:t>
      </w:r>
    </w:p>
    <w:p w14:paraId="68E9C79F" w14:textId="77777777" w:rsidR="004470EF" w:rsidRPr="002E6533" w:rsidRDefault="00000000">
      <w:pPr>
        <w:pStyle w:val="Corpodetexto"/>
      </w:pPr>
      <w:r w:rsidRPr="002E6533">
        <w:t xml:space="preserve">Faça download do arquivo de origem do diagrama aqui: </w:t>
      </w:r>
      <w:hyperlink r:id="rId360">
        <w:r w:rsidR="004470EF" w:rsidRPr="002E6533">
          <w:rPr>
            <w:rStyle w:val="Hyperlink"/>
          </w:rPr>
          <w:t>Platform – Atualizar cenário – Editar diagrama</w:t>
        </w:r>
      </w:hyperlink>
    </w:p>
    <w:p w14:paraId="6B9BFE11" w14:textId="77777777" w:rsidR="004470EF" w:rsidRPr="002E6533" w:rsidRDefault="00000000">
      <w:pPr>
        <w:pStyle w:val="Corpodetexto"/>
      </w:pPr>
      <w:r w:rsidRPr="002E6533">
        <w:t xml:space="preserve">Fluxo do </w:t>
      </w:r>
      <w:proofErr w:type="gramStart"/>
      <w:r w:rsidRPr="002E6533">
        <w:t>processo Atualizar</w:t>
      </w:r>
      <w:proofErr w:type="gramEnd"/>
      <w:r w:rsidRPr="002E6533">
        <w:t xml:space="preserve"> cenário – Editar</w:t>
      </w:r>
    </w:p>
    <w:p w14:paraId="5A6ED42D" w14:textId="77777777" w:rsidR="004470EF" w:rsidRPr="002E6533" w:rsidRDefault="00000000">
      <w:pPr>
        <w:pStyle w:val="Corpodetexto"/>
      </w:pPr>
      <w:r w:rsidRPr="002E6533">
        <w:rPr>
          <w:b/>
          <w:bCs/>
        </w:rPr>
        <w:t>Observação:</w:t>
      </w:r>
    </w:p>
    <w:p w14:paraId="68CEA1E1" w14:textId="77777777" w:rsidR="004470EF" w:rsidRPr="002E6533" w:rsidRDefault="00000000">
      <w:pPr>
        <w:pStyle w:val="Compact"/>
        <w:numPr>
          <w:ilvl w:val="0"/>
          <w:numId w:val="269"/>
        </w:numPr>
      </w:pPr>
      <w:r w:rsidRPr="002E6533">
        <w:t>Durante o processo de carregamento, as ações de filtro são aplicadas (sujeito ao tratamento de conflito).</w:t>
      </w:r>
    </w:p>
    <w:p w14:paraId="5A252548" w14:textId="77777777" w:rsidR="004470EF" w:rsidRPr="002E6533" w:rsidRDefault="00000000">
      <w:pPr>
        <w:pStyle w:val="Compact"/>
        <w:numPr>
          <w:ilvl w:val="0"/>
          <w:numId w:val="269"/>
        </w:numPr>
      </w:pPr>
      <w:r w:rsidRPr="002E6533">
        <w:t>Como o filtro e as ações definidas podem alterar valores de conteúdo, é preciso avaliar a ação ACL em comparação com o estado "mais recente" do conteúdo.</w:t>
      </w:r>
    </w:p>
    <w:p w14:paraId="5E140E40" w14:textId="77777777" w:rsidR="004470EF" w:rsidRPr="002E6533" w:rsidRDefault="00000000">
      <w:pPr>
        <w:pStyle w:val="Compact"/>
        <w:numPr>
          <w:ilvl w:val="0"/>
          <w:numId w:val="269"/>
        </w:numPr>
      </w:pPr>
      <w:r w:rsidRPr="002E6533">
        <w:t xml:space="preserve">Uma modificação de usuário aciona uma passada ÚNICA de regras com SETS (Definir data </w:t>
      </w:r>
      <w:proofErr w:type="gramStart"/>
      <w:r w:rsidRPr="002E6533">
        <w:t>ou Definir</w:t>
      </w:r>
      <w:proofErr w:type="gramEnd"/>
      <w:r w:rsidRPr="002E6533">
        <w:t xml:space="preserve"> seleção de lista de valores) e ações de FILTRO (Itens da </w:t>
      </w:r>
      <w:r w:rsidRPr="002E6533">
        <w:lastRenderedPageBreak/>
        <w:t>lista de valores de filtros). Ações SET serão aplicadas apenas quando o campo modificado pelo usuário estiver em uma condição da regra.</w:t>
      </w:r>
    </w:p>
    <w:p w14:paraId="427397F3" w14:textId="77777777" w:rsidR="004470EF" w:rsidRPr="002E6533" w:rsidRDefault="00000000">
      <w:pPr>
        <w:pStyle w:val="Compact"/>
        <w:numPr>
          <w:ilvl w:val="0"/>
          <w:numId w:val="269"/>
        </w:numPr>
      </w:pPr>
      <w:r w:rsidRPr="002E6533">
        <w:t>Se o usuário modificar pelo menos 1 valor de campo que seja usado em uma condição de uma regra, o processo de carregamento se repetirá. As ações SET serão aplicadas apenas se o campo modificado pelo usuário estiver em uma condição da regra.</w:t>
      </w:r>
    </w:p>
    <w:p w14:paraId="679911ED" w14:textId="77777777" w:rsidR="004470EF" w:rsidRPr="002E6533" w:rsidRDefault="00000000">
      <w:pPr>
        <w:pStyle w:val="Ttulo1"/>
      </w:pPr>
      <w:bookmarkStart w:id="123" w:name="X087dfbf324210758ae115453a85efce7cc174ee"/>
      <w:bookmarkEnd w:id="119"/>
      <w:bookmarkEnd w:id="122"/>
      <w:r w:rsidRPr="002E6533">
        <w:t xml:space="preserve">Adicionando </w:t>
      </w:r>
      <w:proofErr w:type="gramStart"/>
      <w:r w:rsidRPr="002E6533">
        <w:t>ações Aplicar</w:t>
      </w:r>
      <w:proofErr w:type="gramEnd"/>
      <w:r w:rsidRPr="002E6533">
        <w:t xml:space="preserve"> layout condicional</w:t>
      </w:r>
    </w:p>
    <w:p w14:paraId="7651AA54" w14:textId="77777777" w:rsidR="004470EF" w:rsidRPr="002E6533" w:rsidRDefault="00000000">
      <w:pPr>
        <w:pStyle w:val="FirstParagraph"/>
      </w:pPr>
      <w:r w:rsidRPr="002E6533">
        <w:t xml:space="preserve">A </w:t>
      </w:r>
      <w:proofErr w:type="gramStart"/>
      <w:r w:rsidRPr="002E6533">
        <w:t>ação Aplicar</w:t>
      </w:r>
      <w:proofErr w:type="gramEnd"/>
      <w:r w:rsidRPr="002E6533">
        <w:t xml:space="preserve"> layout condicional (ACL) modifica os elementos exibidos em um registro e ajusta as propriedades de campos específicos.</w:t>
      </w:r>
    </w:p>
    <w:p w14:paraId="360054AC" w14:textId="77777777" w:rsidR="004470EF" w:rsidRPr="002E6533" w:rsidRDefault="00000000">
      <w:pPr>
        <w:pStyle w:val="Corpodetexto"/>
      </w:pPr>
      <w:r w:rsidRPr="002E6533">
        <w:t>As ações ACL afetam apenas os modos de exibição e edição. Você pode determinar quais seções, campos, objetos personalizados da interface e objetos de caixa de texto são exibidos ou não, tornar os campos obrigatórios ou transformar as seções ou campos em itens somente leitura. As ações ACL podem ser configuradas para ser aplicadas a usuários ou grupos específicos ou ambos, portanto, a apresentação pode variar para cada usuário.</w:t>
      </w:r>
    </w:p>
    <w:p w14:paraId="45BD2393" w14:textId="77777777" w:rsidR="004470EF" w:rsidRPr="002E6533" w:rsidRDefault="00000000">
      <w:pPr>
        <w:pStyle w:val="Corpodetexto"/>
      </w:pPr>
      <w:r w:rsidRPr="002E6533">
        <w:t>À exceção das configurações do campo obrigatório, as ACLs são destinadas a facilitar a entrada e a visualização de dados no formulário para um aplicativo ou questionário específico. Os campos ocultos por uma ação ACL ainda ficam disponíveis em resultados da pesquisa e filtros para a definição de relatórios, pesquisas e notificações. Os dados que estiverem ocultos para um usuário por uma ação ACL não podem ser impressos ou exportados por esse usuário. As permissões de acesso ao campo ainda são aplicadas para a impressão e exportação.</w:t>
      </w:r>
    </w:p>
    <w:p w14:paraId="040A971F" w14:textId="77777777" w:rsidR="004470EF" w:rsidRPr="002E6533" w:rsidRDefault="00000000">
      <w:pPr>
        <w:pStyle w:val="Corpodetexto"/>
      </w:pPr>
      <w:r w:rsidRPr="002E6533">
        <w:t>Nesta página</w:t>
      </w:r>
    </w:p>
    <w:p w14:paraId="25543623" w14:textId="77777777" w:rsidR="004470EF" w:rsidRPr="002E6533" w:rsidRDefault="004470EF">
      <w:pPr>
        <w:pStyle w:val="Compact"/>
        <w:numPr>
          <w:ilvl w:val="0"/>
          <w:numId w:val="270"/>
        </w:numPr>
      </w:pPr>
      <w:hyperlink w:anchor="Xfa0561109e1486bf9f395646ef35786d9c889b3">
        <w:r w:rsidRPr="002E6533">
          <w:rPr>
            <w:rStyle w:val="Hyperlink"/>
          </w:rPr>
          <w:t>Diretrizes para usar esse tipo de ação</w:t>
        </w:r>
      </w:hyperlink>
    </w:p>
    <w:p w14:paraId="2AADA732" w14:textId="77777777" w:rsidR="004470EF" w:rsidRPr="002E6533" w:rsidRDefault="004470EF">
      <w:pPr>
        <w:pStyle w:val="Compact"/>
        <w:numPr>
          <w:ilvl w:val="0"/>
          <w:numId w:val="270"/>
        </w:numPr>
      </w:pPr>
      <w:hyperlink w:anchor="Adicionarumaa%C3%A7%C3%A3oACL">
        <w:r w:rsidRPr="002E6533">
          <w:rPr>
            <w:rStyle w:val="Hyperlink"/>
          </w:rPr>
          <w:t>Adicionar uma ação ACL</w:t>
        </w:r>
      </w:hyperlink>
    </w:p>
    <w:p w14:paraId="62F3F1C5" w14:textId="77777777" w:rsidR="004470EF" w:rsidRPr="002E6533" w:rsidRDefault="00000000">
      <w:pPr>
        <w:pStyle w:val="Ttulo2"/>
      </w:pPr>
      <w:r w:rsidRPr="002E6533">
        <w:t>Diretrizes para usar esse tipo de ação</w:t>
      </w:r>
    </w:p>
    <w:p w14:paraId="438EECC8" w14:textId="77777777" w:rsidR="004470EF" w:rsidRPr="002E6533" w:rsidRDefault="00000000">
      <w:pPr>
        <w:pStyle w:val="FirstParagraph"/>
      </w:pPr>
      <w:r w:rsidRPr="002E6533">
        <w:t>Durante o trabalho nessa seção, lembre-se dos seguintes pontos:</w:t>
      </w:r>
    </w:p>
    <w:p w14:paraId="5D1E82CE" w14:textId="77777777" w:rsidR="004470EF" w:rsidRPr="002E6533" w:rsidRDefault="00000000">
      <w:pPr>
        <w:numPr>
          <w:ilvl w:val="0"/>
          <w:numId w:val="271"/>
        </w:numPr>
      </w:pPr>
      <w:r w:rsidRPr="002E6533">
        <w:t>O usuário deve ter privilégios de edição para editar um campo. As configurações desta página não concedem privilégios de edição a uma conta que já não os tenha.</w:t>
      </w:r>
    </w:p>
    <w:p w14:paraId="768D03FB" w14:textId="77777777" w:rsidR="004470EF" w:rsidRPr="002E6533" w:rsidRDefault="00000000">
      <w:pPr>
        <w:numPr>
          <w:ilvl w:val="0"/>
          <w:numId w:val="271"/>
        </w:numPr>
      </w:pPr>
      <w:r w:rsidRPr="002E6533">
        <w:t>Tenha cuidado ao optar por ocultar um campo obrigatório. O campo ainda será obrigatório, mesmo que não seja exibido. Se o campo obrigatório não estiver visível para o usuário, ele não poderá salvar o registro. Para resolver isso, modifique o aplicativo para exibir ao usuário o campo obrigatório ou altere as configurações do campo para que não seja mais obrigatório.</w:t>
      </w:r>
    </w:p>
    <w:p w14:paraId="1ADEAAA6" w14:textId="77777777" w:rsidR="004470EF" w:rsidRPr="002E6533" w:rsidRDefault="00000000">
      <w:pPr>
        <w:numPr>
          <w:ilvl w:val="0"/>
          <w:numId w:val="271"/>
        </w:numPr>
      </w:pPr>
      <w:r w:rsidRPr="002E6533">
        <w:lastRenderedPageBreak/>
        <w:t>As configurações dessa seção não alteram o layout da página. Para alterar o layout, use a guia Layout da página Gerenciar aplicativos. Se o layout do aplicativo tiver várias guias, a seção Configuração de layout conterá várias guias. Espaços reservados de um objeto de tela ainda poderão ser exibidos, mesmo que o objeto não o seja.</w:t>
      </w:r>
    </w:p>
    <w:p w14:paraId="6B455C86" w14:textId="77777777" w:rsidR="004470EF" w:rsidRPr="002E6533" w:rsidRDefault="00000000">
      <w:pPr>
        <w:numPr>
          <w:ilvl w:val="0"/>
          <w:numId w:val="271"/>
        </w:numPr>
      </w:pPr>
      <w:r w:rsidRPr="002E6533">
        <w:t xml:space="preserve">Regras de nível de </w:t>
      </w:r>
      <w:proofErr w:type="gramStart"/>
      <w:r w:rsidRPr="002E6533">
        <w:t>campo Uma</w:t>
      </w:r>
      <w:proofErr w:type="gramEnd"/>
      <w:r w:rsidRPr="002E6533">
        <w:t xml:space="preserve"> ação ACL não dá aos usuários adicionados permissões de campo, mas pode restringi-las.</w:t>
      </w:r>
    </w:p>
    <w:p w14:paraId="5EFB5FB0" w14:textId="77777777" w:rsidR="004470EF" w:rsidRPr="002E6533" w:rsidRDefault="00000000">
      <w:pPr>
        <w:numPr>
          <w:ilvl w:val="1"/>
          <w:numId w:val="272"/>
        </w:numPr>
      </w:pPr>
      <w:r w:rsidRPr="002E6533">
        <w:t xml:space="preserve">Se um campo estiver definido </w:t>
      </w:r>
      <w:proofErr w:type="gramStart"/>
      <w:r w:rsidRPr="002E6533">
        <w:t>como Exibir</w:t>
      </w:r>
      <w:proofErr w:type="gramEnd"/>
      <w:r w:rsidRPr="002E6533">
        <w:t xml:space="preserve"> e o usuário não tiver permissões de leitura do campo, este permanecerá oculto para o usuário.</w:t>
      </w:r>
    </w:p>
    <w:p w14:paraId="6C92C910" w14:textId="77777777" w:rsidR="004470EF" w:rsidRPr="002E6533" w:rsidRDefault="00000000">
      <w:pPr>
        <w:numPr>
          <w:ilvl w:val="1"/>
          <w:numId w:val="272"/>
        </w:numPr>
      </w:pPr>
      <w:r w:rsidRPr="002E6533">
        <w:t xml:space="preserve">Se um usuário tiver permissões totais para um campo definido </w:t>
      </w:r>
      <w:proofErr w:type="gramStart"/>
      <w:r w:rsidRPr="002E6533">
        <w:t>como Somente</w:t>
      </w:r>
      <w:proofErr w:type="gramEnd"/>
      <w:r w:rsidRPr="002E6533">
        <w:t xml:space="preserve"> leitura em uma ação ACL, o usuário não poderá modificar o campo.</w:t>
      </w:r>
    </w:p>
    <w:p w14:paraId="56385AC1" w14:textId="77777777" w:rsidR="004470EF" w:rsidRPr="002E6533" w:rsidRDefault="00000000">
      <w:pPr>
        <w:numPr>
          <w:ilvl w:val="1"/>
          <w:numId w:val="272"/>
        </w:numPr>
      </w:pPr>
      <w:r w:rsidRPr="002E6533">
        <w:t>Se um campo não for exibido em virtude de uma ação ACL, um usuário com permissões de campo ainda poderá pesquisar o campo e as funções, como alimentador de dados e a API (Application Programming Interface) da Web ainda poderá referenciar esse campo.</w:t>
      </w:r>
    </w:p>
    <w:p w14:paraId="4AFE8657" w14:textId="77777777" w:rsidR="004470EF" w:rsidRPr="002E6533" w:rsidRDefault="00000000">
      <w:pPr>
        <w:numPr>
          <w:ilvl w:val="0"/>
          <w:numId w:val="271"/>
        </w:numPr>
      </w:pPr>
      <w:r w:rsidRPr="002E6533">
        <w:t xml:space="preserve">Um campo definido </w:t>
      </w:r>
      <w:proofErr w:type="gramStart"/>
      <w:r w:rsidRPr="002E6533">
        <w:t>como Obrigatório</w:t>
      </w:r>
      <w:proofErr w:type="gramEnd"/>
      <w:r w:rsidRPr="002E6533">
        <w:t xml:space="preserve"> em um aplicativo ainda pode ser definido como 1 das seguintes opções: Utilizar configurações padrão, Exibir, Não exibir e Somente leitura.</w:t>
      </w:r>
    </w:p>
    <w:p w14:paraId="2174847C" w14:textId="77777777" w:rsidR="004470EF" w:rsidRPr="002E6533" w:rsidRDefault="00000000">
      <w:pPr>
        <w:numPr>
          <w:ilvl w:val="1"/>
          <w:numId w:val="273"/>
        </w:numPr>
      </w:pPr>
      <w:r w:rsidRPr="002E6533">
        <w:t xml:space="preserve">Se um campo obrigatório estiver definido </w:t>
      </w:r>
      <w:proofErr w:type="gramStart"/>
      <w:r w:rsidRPr="002E6533">
        <w:t>como Somente</w:t>
      </w:r>
      <w:proofErr w:type="gramEnd"/>
      <w:r w:rsidRPr="002E6533">
        <w:t xml:space="preserve"> leitura ou Não exibir e estiver oculto, ele ainda será obrigatório e o usuário não poderá salvar o registro.</w:t>
      </w:r>
    </w:p>
    <w:p w14:paraId="0E0B4A76" w14:textId="77777777" w:rsidR="004470EF" w:rsidRPr="002E6533" w:rsidRDefault="00000000">
      <w:pPr>
        <w:numPr>
          <w:ilvl w:val="0"/>
          <w:numId w:val="271"/>
        </w:numPr>
      </w:pPr>
      <w:r w:rsidRPr="002E6533">
        <w:t xml:space="preserve">Os objetos de caixa de texto, objetos personalizados e os gráficos da análise de tendências têm as seguintes opções: Utilizar configurações padrão, </w:t>
      </w:r>
      <w:proofErr w:type="gramStart"/>
      <w:r w:rsidRPr="002E6533">
        <w:t>Exibir</w:t>
      </w:r>
      <w:proofErr w:type="gramEnd"/>
      <w:r w:rsidRPr="002E6533">
        <w:t xml:space="preserve"> e Não exibir.</w:t>
      </w:r>
    </w:p>
    <w:p w14:paraId="62345A4C" w14:textId="77777777" w:rsidR="004470EF" w:rsidRPr="002E6533" w:rsidRDefault="00000000">
      <w:pPr>
        <w:numPr>
          <w:ilvl w:val="0"/>
          <w:numId w:val="271"/>
        </w:numPr>
      </w:pPr>
      <w:r w:rsidRPr="002E6533">
        <w:t>Os objetos de espaço reservado não podem ser modificados por uma ação ACL e não têm nenhuma opção disponível.</w:t>
      </w:r>
    </w:p>
    <w:p w14:paraId="0D78EFC0" w14:textId="77777777" w:rsidR="004470EF" w:rsidRPr="002E6533" w:rsidRDefault="00000000">
      <w:pPr>
        <w:numPr>
          <w:ilvl w:val="0"/>
          <w:numId w:val="271"/>
        </w:numPr>
      </w:pPr>
      <w:r w:rsidRPr="002E6533">
        <w:t xml:space="preserve">Alterações em um aplicativo podem afetar opções no nível do campo configuradas anteriormente. Se um campo com opções no nível do campo for movido para uma nova seção, essas opções serão avaliadas de acordo com regras de preferência de resolução de conflito de ACL. As opções no nível do campo são afetadas especificamente quando uma nova seção tem opções no nível da seção mais restritivas que as respectivas opções no nível do campo. Consulte </w:t>
      </w:r>
      <w:hyperlink r:id="rId361">
        <w:r w:rsidR="004470EF" w:rsidRPr="002E6533">
          <w:rPr>
            <w:rStyle w:val="Hyperlink"/>
          </w:rPr>
          <w:t>Resolução de conflitos para ações DDE</w:t>
        </w:r>
      </w:hyperlink>
      <w:r w:rsidRPr="002E6533">
        <w:t xml:space="preserve"> para obter informações sobre como corrigir conflitos de ACL.</w:t>
      </w:r>
    </w:p>
    <w:p w14:paraId="73925FEE" w14:textId="77777777" w:rsidR="004470EF" w:rsidRPr="002E6533" w:rsidRDefault="00000000">
      <w:pPr>
        <w:pStyle w:val="Ttulo2"/>
      </w:pPr>
      <w:bookmarkStart w:id="124" w:name="adicionar-uma-ação-acl"/>
      <w:r w:rsidRPr="002E6533">
        <w:lastRenderedPageBreak/>
        <w:t>Adicionar uma ação ACL</w:t>
      </w:r>
    </w:p>
    <w:p w14:paraId="51771CBB" w14:textId="77777777" w:rsidR="004470EF" w:rsidRPr="002E6533" w:rsidRDefault="00000000">
      <w:pPr>
        <w:pStyle w:val="Compact"/>
        <w:numPr>
          <w:ilvl w:val="0"/>
          <w:numId w:val="274"/>
        </w:numPr>
      </w:pPr>
      <w:r w:rsidRPr="002E6533">
        <w:t>Em seu aplicativo ou questionário, selecione o layout.</w:t>
      </w:r>
    </w:p>
    <w:p w14:paraId="619601BB" w14:textId="77777777" w:rsidR="004470EF" w:rsidRPr="002E6533" w:rsidRDefault="00000000">
      <w:pPr>
        <w:pStyle w:val="Compact"/>
        <w:numPr>
          <w:ilvl w:val="0"/>
          <w:numId w:val="274"/>
        </w:numPr>
      </w:pPr>
      <w:r w:rsidRPr="002E6533">
        <w:t>Clique na guia Designer e, em seguida, na guia Ações.</w:t>
      </w:r>
    </w:p>
    <w:p w14:paraId="52CD4DEE" w14:textId="77777777" w:rsidR="004470EF" w:rsidRPr="002E6533" w:rsidRDefault="00000000">
      <w:pPr>
        <w:pStyle w:val="Compact"/>
        <w:numPr>
          <w:ilvl w:val="0"/>
          <w:numId w:val="274"/>
        </w:numPr>
      </w:pPr>
      <w:r w:rsidRPr="002E6533">
        <w:t>Na seção Informações gerais, digite um nome e selecione o tipo de ação.</w:t>
      </w:r>
    </w:p>
    <w:p w14:paraId="29338BFD" w14:textId="77777777" w:rsidR="004470EF" w:rsidRPr="002E6533" w:rsidRDefault="00000000">
      <w:pPr>
        <w:pStyle w:val="Compact"/>
        <w:numPr>
          <w:ilvl w:val="0"/>
          <w:numId w:val="274"/>
        </w:numPr>
      </w:pPr>
      <w:r w:rsidRPr="002E6533">
        <w:t>Na seção Configuração do layout, faça o seguinte:</w:t>
      </w:r>
    </w:p>
    <w:p w14:paraId="398E2B4C" w14:textId="77777777" w:rsidR="004470EF" w:rsidRPr="002E6533" w:rsidRDefault="00000000">
      <w:pPr>
        <w:numPr>
          <w:ilvl w:val="1"/>
          <w:numId w:val="275"/>
        </w:numPr>
      </w:pPr>
      <w:r w:rsidRPr="002E6533">
        <w:t>Determine como você quer exibir as seções. Para selecionar as opções de exibição, no cabeçalho da seção, clique no menu suspenso.</w:t>
      </w:r>
    </w:p>
    <w:p w14:paraId="1E1FD9E7" w14:textId="77777777" w:rsidR="004470EF" w:rsidRPr="002E6533" w:rsidRDefault="00000000">
      <w:pPr>
        <w:pStyle w:val="FirstParagraph"/>
      </w:pPr>
      <w:r w:rsidRPr="002E6533">
        <w:t>A tabela a seguir exibe as opções no nível de seção.</w:t>
      </w:r>
    </w:p>
    <w:p w14:paraId="46F73DD9" w14:textId="77777777" w:rsidR="004470EF" w:rsidRPr="002E6533" w:rsidRDefault="00000000">
      <w:pPr>
        <w:pStyle w:val="TableCaption"/>
      </w:pPr>
      <w:r w:rsidRPr="002E6533">
        <w:t>A tabela a seguir exibe as opções no nível de seção.</w:t>
      </w:r>
    </w:p>
    <w:tbl>
      <w:tblPr>
        <w:tblStyle w:val="Table"/>
        <w:tblW w:w="5000" w:type="pct"/>
        <w:tblLayout w:type="fixed"/>
        <w:tblLook w:val="0020" w:firstRow="1" w:lastRow="0" w:firstColumn="0" w:lastColumn="0" w:noHBand="0" w:noVBand="0"/>
      </w:tblPr>
      <w:tblGrid>
        <w:gridCol w:w="4527"/>
        <w:gridCol w:w="4527"/>
      </w:tblGrid>
      <w:tr w:rsidR="004470EF" w:rsidRPr="002E6533" w14:paraId="388CF30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0C79E3" w14:textId="77777777" w:rsidR="004470EF" w:rsidRPr="002E6533" w:rsidRDefault="00000000">
            <w:pPr>
              <w:pStyle w:val="Compact"/>
            </w:pPr>
            <w:r w:rsidRPr="002E6533">
              <w:t>Opção</w:t>
            </w:r>
          </w:p>
        </w:tc>
        <w:tc>
          <w:tcPr>
            <w:tcW w:w="3960" w:type="dxa"/>
          </w:tcPr>
          <w:p w14:paraId="77ACBAF3" w14:textId="77777777" w:rsidR="004470EF" w:rsidRPr="002E6533" w:rsidRDefault="00000000">
            <w:pPr>
              <w:pStyle w:val="Compact"/>
            </w:pPr>
            <w:r w:rsidRPr="002E6533">
              <w:t>Descrição</w:t>
            </w:r>
          </w:p>
        </w:tc>
      </w:tr>
      <w:tr w:rsidR="004470EF" w:rsidRPr="002E6533" w14:paraId="42463258" w14:textId="77777777">
        <w:tc>
          <w:tcPr>
            <w:tcW w:w="3960" w:type="dxa"/>
          </w:tcPr>
          <w:p w14:paraId="12549CBB" w14:textId="77777777" w:rsidR="004470EF" w:rsidRPr="002E6533" w:rsidRDefault="00000000">
            <w:pPr>
              <w:pStyle w:val="Compact"/>
            </w:pPr>
            <w:r w:rsidRPr="002E6533">
              <w:t>Utilizar configurações padrão</w:t>
            </w:r>
          </w:p>
        </w:tc>
        <w:tc>
          <w:tcPr>
            <w:tcW w:w="3960" w:type="dxa"/>
          </w:tcPr>
          <w:p w14:paraId="530D5A18" w14:textId="77777777" w:rsidR="004470EF" w:rsidRPr="002E6533" w:rsidRDefault="00000000">
            <w:pPr>
              <w:pStyle w:val="Compact"/>
            </w:pPr>
            <w:r w:rsidRPr="002E6533">
              <w:t>Todos os campos e objetos da seção são exibidos. Campos e objetos individuais da seção podem ter opções configuradas no nível do campo.</w:t>
            </w:r>
          </w:p>
        </w:tc>
      </w:tr>
      <w:tr w:rsidR="004470EF" w:rsidRPr="002E6533" w14:paraId="22D24FB4" w14:textId="77777777">
        <w:tc>
          <w:tcPr>
            <w:tcW w:w="3960" w:type="dxa"/>
          </w:tcPr>
          <w:p w14:paraId="1A063BD4" w14:textId="77777777" w:rsidR="004470EF" w:rsidRPr="002E6533" w:rsidRDefault="00000000">
            <w:pPr>
              <w:pStyle w:val="Compact"/>
            </w:pPr>
            <w:r w:rsidRPr="002E6533">
              <w:t>Vídeo</w:t>
            </w:r>
          </w:p>
        </w:tc>
        <w:tc>
          <w:tcPr>
            <w:tcW w:w="3960" w:type="dxa"/>
          </w:tcPr>
          <w:p w14:paraId="7C31F008" w14:textId="77777777" w:rsidR="004470EF" w:rsidRPr="002E6533" w:rsidRDefault="00000000">
            <w:pPr>
              <w:pStyle w:val="Compact"/>
            </w:pPr>
            <w:r w:rsidRPr="002E6533">
              <w:t>A exibição de todos os campos e objetos da seção é forçada (sujeita às permissões de campo do usuário). Campos e objetos individuais da seção podem ter opções configuradas no nível do campo.</w:t>
            </w:r>
          </w:p>
        </w:tc>
      </w:tr>
      <w:tr w:rsidR="004470EF" w:rsidRPr="002E6533" w14:paraId="10C357CF" w14:textId="77777777">
        <w:tc>
          <w:tcPr>
            <w:tcW w:w="3960" w:type="dxa"/>
          </w:tcPr>
          <w:p w14:paraId="79487C56" w14:textId="77777777" w:rsidR="004470EF" w:rsidRPr="002E6533" w:rsidRDefault="00000000">
            <w:pPr>
              <w:pStyle w:val="Compact"/>
            </w:pPr>
            <w:r w:rsidRPr="002E6533">
              <w:t>Somente leitura</w:t>
            </w:r>
          </w:p>
        </w:tc>
        <w:tc>
          <w:tcPr>
            <w:tcW w:w="3960" w:type="dxa"/>
          </w:tcPr>
          <w:p w14:paraId="6CD6E82D" w14:textId="77777777" w:rsidR="004470EF" w:rsidRPr="002E6533" w:rsidRDefault="00000000">
            <w:pPr>
              <w:pStyle w:val="Corpodetexto"/>
            </w:pPr>
            <w:r w:rsidRPr="002E6533">
              <w:t>Todos os campos da seção são exibidos como somente leitura e não ficam disponíveis para edição.</w:t>
            </w:r>
          </w:p>
          <w:p w14:paraId="0B95E6C9" w14:textId="77777777" w:rsidR="004470EF" w:rsidRPr="002E6533" w:rsidRDefault="00000000">
            <w:pPr>
              <w:pStyle w:val="Corpodetexto"/>
            </w:pPr>
            <w:r w:rsidRPr="002E6533">
              <w:t>Esta opção afeta todos os campos da seção, exceto os objetos que não são campos da seção, como a interface personalizada e os objetos de caixa de texto. Campos individuais da seção podem ter opções configuradas no nível do campo. Os objetos da seção funcionam conforme configurados originalmente.</w:t>
            </w:r>
          </w:p>
        </w:tc>
      </w:tr>
      <w:tr w:rsidR="004470EF" w:rsidRPr="002E6533" w14:paraId="4B79FE8F" w14:textId="77777777">
        <w:tc>
          <w:tcPr>
            <w:tcW w:w="3960" w:type="dxa"/>
          </w:tcPr>
          <w:p w14:paraId="310C48D0" w14:textId="77777777" w:rsidR="004470EF" w:rsidRPr="002E6533" w:rsidRDefault="00000000">
            <w:pPr>
              <w:pStyle w:val="Compact"/>
            </w:pPr>
            <w:r w:rsidRPr="002E6533">
              <w:t>Não exibir</w:t>
            </w:r>
          </w:p>
        </w:tc>
        <w:tc>
          <w:tcPr>
            <w:tcW w:w="3960" w:type="dxa"/>
          </w:tcPr>
          <w:p w14:paraId="3F521846" w14:textId="77777777" w:rsidR="004470EF" w:rsidRPr="002E6533" w:rsidRDefault="00000000">
            <w:pPr>
              <w:pStyle w:val="Compact"/>
            </w:pPr>
            <w:r w:rsidRPr="002E6533">
              <w:t>Todos os campos e objetos da seção não são exibidos. Campos e objetos individuais da seção não podem ter opções configuradas no nível do campo.</w:t>
            </w:r>
          </w:p>
        </w:tc>
      </w:tr>
    </w:tbl>
    <w:p w14:paraId="22279894" w14:textId="77777777" w:rsidR="004470EF" w:rsidRPr="002E6533" w:rsidRDefault="00000000">
      <w:pPr>
        <w:numPr>
          <w:ilvl w:val="0"/>
          <w:numId w:val="276"/>
        </w:numPr>
      </w:pPr>
      <w:r w:rsidRPr="002E6533">
        <w:rPr>
          <w:b/>
          <w:bCs/>
        </w:rPr>
        <w:t>Observação:</w:t>
      </w:r>
      <w:r w:rsidRPr="002E6533">
        <w:t xml:space="preserve"> Uma opção no nível da seção pode se sobrepor a uma opção no nível do campo. Por exemplo, se houver um campo obrigatório em 1 seção e </w:t>
      </w:r>
      <w:r w:rsidRPr="002E6533">
        <w:lastRenderedPageBreak/>
        <w:t xml:space="preserve">você movê-lo para outra seção que tenha uma configuração de nível de </w:t>
      </w:r>
      <w:proofErr w:type="gramStart"/>
      <w:r w:rsidRPr="002E6533">
        <w:t>seção Não</w:t>
      </w:r>
      <w:proofErr w:type="gramEnd"/>
      <w:r w:rsidRPr="002E6533">
        <w:t xml:space="preserve"> exibir, o campo não será mais obrigatório nem será exibido.</w:t>
      </w:r>
    </w:p>
    <w:p w14:paraId="64153D6E" w14:textId="77777777" w:rsidR="004470EF" w:rsidRPr="002E6533" w:rsidRDefault="00000000">
      <w:pPr>
        <w:pStyle w:val="Compact"/>
        <w:numPr>
          <w:ilvl w:val="0"/>
          <w:numId w:val="277"/>
        </w:numPr>
      </w:pPr>
      <w:r w:rsidRPr="002E6533">
        <w:t>Determine como você quer exibir os campos. Para selecionar as opções de exibição, no cabeçalho do nome do campo, clique no menu suspenso.</w:t>
      </w:r>
    </w:p>
    <w:p w14:paraId="1DE292BC" w14:textId="77777777" w:rsidR="004470EF" w:rsidRPr="002E6533" w:rsidRDefault="00000000">
      <w:pPr>
        <w:pStyle w:val="FirstParagraph"/>
      </w:pPr>
      <w:r w:rsidRPr="002E6533">
        <w:t>A tabela a seguir descreve as opções disponíveis no nível de campo. Quando você seleciona uma opção, o ícone da opção é exibido com o nome do campo no layout.</w:t>
      </w:r>
    </w:p>
    <w:p w14:paraId="1823EDBF" w14:textId="77777777" w:rsidR="004470EF" w:rsidRPr="002E6533" w:rsidRDefault="00000000">
      <w:pPr>
        <w:pStyle w:val="TableCaption"/>
      </w:pPr>
      <w:r w:rsidRPr="002E6533">
        <w:t>A tabela a seguir descreve as opções disponíveis no nível de campo. Quando você seleciona uma opção, o ícone da opção é exibido com o nome do campo no layout.</w:t>
      </w:r>
    </w:p>
    <w:tbl>
      <w:tblPr>
        <w:tblStyle w:val="Table"/>
        <w:tblW w:w="5000" w:type="pct"/>
        <w:tblLayout w:type="fixed"/>
        <w:tblLook w:val="0020" w:firstRow="1" w:lastRow="0" w:firstColumn="0" w:lastColumn="0" w:noHBand="0" w:noVBand="0"/>
      </w:tblPr>
      <w:tblGrid>
        <w:gridCol w:w="4527"/>
        <w:gridCol w:w="4527"/>
      </w:tblGrid>
      <w:tr w:rsidR="004470EF" w:rsidRPr="002E6533" w14:paraId="0282173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647BC0" w14:textId="77777777" w:rsidR="004470EF" w:rsidRPr="002E6533" w:rsidRDefault="00000000">
            <w:pPr>
              <w:pStyle w:val="Compact"/>
            </w:pPr>
            <w:r w:rsidRPr="002E6533">
              <w:t>Opção</w:t>
            </w:r>
          </w:p>
        </w:tc>
        <w:tc>
          <w:tcPr>
            <w:tcW w:w="3960" w:type="dxa"/>
          </w:tcPr>
          <w:p w14:paraId="6AEC338A" w14:textId="77777777" w:rsidR="004470EF" w:rsidRPr="002E6533" w:rsidRDefault="00000000">
            <w:pPr>
              <w:pStyle w:val="Compact"/>
            </w:pPr>
            <w:r w:rsidRPr="002E6533">
              <w:t>Descrição</w:t>
            </w:r>
          </w:p>
        </w:tc>
      </w:tr>
      <w:tr w:rsidR="004470EF" w:rsidRPr="002E6533" w14:paraId="5AB605A9" w14:textId="77777777">
        <w:tc>
          <w:tcPr>
            <w:tcW w:w="3960" w:type="dxa"/>
          </w:tcPr>
          <w:p w14:paraId="53C169FA" w14:textId="77777777" w:rsidR="004470EF" w:rsidRPr="002E6533" w:rsidRDefault="00000000">
            <w:pPr>
              <w:pStyle w:val="Compact"/>
            </w:pPr>
            <w:r w:rsidRPr="002E6533">
              <w:t>Utilizar configurações padrão</w:t>
            </w:r>
          </w:p>
        </w:tc>
        <w:tc>
          <w:tcPr>
            <w:tcW w:w="3960" w:type="dxa"/>
          </w:tcPr>
          <w:p w14:paraId="3E0B8339" w14:textId="77777777" w:rsidR="004470EF" w:rsidRPr="002E6533" w:rsidRDefault="00000000">
            <w:pPr>
              <w:pStyle w:val="Compact"/>
            </w:pPr>
            <w:r w:rsidRPr="002E6533">
              <w:t>Os campos se comportam conforme definido.</w:t>
            </w:r>
          </w:p>
        </w:tc>
      </w:tr>
      <w:tr w:rsidR="004470EF" w:rsidRPr="002E6533" w14:paraId="69E2D0B5" w14:textId="77777777">
        <w:tc>
          <w:tcPr>
            <w:tcW w:w="3960" w:type="dxa"/>
          </w:tcPr>
          <w:p w14:paraId="14040A13" w14:textId="77777777" w:rsidR="004470EF" w:rsidRPr="002E6533" w:rsidRDefault="00000000">
            <w:pPr>
              <w:pStyle w:val="Compact"/>
            </w:pPr>
            <w:r w:rsidRPr="002E6533">
              <w:t>Vídeo</w:t>
            </w:r>
          </w:p>
        </w:tc>
        <w:tc>
          <w:tcPr>
            <w:tcW w:w="3960" w:type="dxa"/>
          </w:tcPr>
          <w:p w14:paraId="7A034108" w14:textId="77777777" w:rsidR="004470EF" w:rsidRPr="002E6533" w:rsidRDefault="00000000">
            <w:pPr>
              <w:pStyle w:val="Compact"/>
            </w:pPr>
            <w:r w:rsidRPr="002E6533">
              <w:t>A exibição do campo é forçada (sujeita às permissões de campo do usuário).</w:t>
            </w:r>
          </w:p>
        </w:tc>
      </w:tr>
      <w:tr w:rsidR="004470EF" w:rsidRPr="002E6533" w14:paraId="3E0E84B6" w14:textId="77777777">
        <w:tc>
          <w:tcPr>
            <w:tcW w:w="3960" w:type="dxa"/>
          </w:tcPr>
          <w:p w14:paraId="3D6D92E2" w14:textId="77777777" w:rsidR="004470EF" w:rsidRPr="002E6533" w:rsidRDefault="00000000">
            <w:pPr>
              <w:pStyle w:val="Compact"/>
            </w:pPr>
            <w:r w:rsidRPr="002E6533">
              <w:t>Obrigatório</w:t>
            </w:r>
          </w:p>
        </w:tc>
        <w:tc>
          <w:tcPr>
            <w:tcW w:w="3960" w:type="dxa"/>
          </w:tcPr>
          <w:p w14:paraId="2FA8CDDB" w14:textId="77777777" w:rsidR="004470EF" w:rsidRPr="002E6533" w:rsidRDefault="00000000">
            <w:pPr>
              <w:pStyle w:val="Corpodetexto"/>
            </w:pPr>
            <w:r w:rsidRPr="002E6533">
              <w:t>O campo é obrigatório.</w:t>
            </w:r>
          </w:p>
          <w:p w14:paraId="79EE17A8" w14:textId="77777777" w:rsidR="004470EF" w:rsidRPr="002E6533" w:rsidRDefault="00000000">
            <w:pPr>
              <w:pStyle w:val="Corpodetexto"/>
            </w:pPr>
            <w:r w:rsidRPr="002E6533">
              <w:t xml:space="preserve">A opção Obrigatório não está disponível para campos que não podem ser definidos </w:t>
            </w:r>
            <w:proofErr w:type="gramStart"/>
            <w:r w:rsidRPr="002E6533">
              <w:t>como Obrigatório</w:t>
            </w:r>
            <w:proofErr w:type="gramEnd"/>
            <w:r w:rsidRPr="002E6533">
              <w:t xml:space="preserve"> em um aplicativo.</w:t>
            </w:r>
          </w:p>
        </w:tc>
      </w:tr>
      <w:tr w:rsidR="004470EF" w:rsidRPr="002E6533" w14:paraId="30FA2157" w14:textId="77777777">
        <w:tc>
          <w:tcPr>
            <w:tcW w:w="3960" w:type="dxa"/>
          </w:tcPr>
          <w:p w14:paraId="4E061D8C" w14:textId="77777777" w:rsidR="004470EF" w:rsidRPr="002E6533" w:rsidRDefault="00000000">
            <w:pPr>
              <w:pStyle w:val="Compact"/>
            </w:pPr>
            <w:r w:rsidRPr="002E6533">
              <w:t>Somente leitura</w:t>
            </w:r>
          </w:p>
        </w:tc>
        <w:tc>
          <w:tcPr>
            <w:tcW w:w="3960" w:type="dxa"/>
          </w:tcPr>
          <w:p w14:paraId="5BA85F1F" w14:textId="77777777" w:rsidR="004470EF" w:rsidRPr="002E6533" w:rsidRDefault="00000000">
            <w:pPr>
              <w:pStyle w:val="Corpodetexto"/>
            </w:pPr>
            <w:r w:rsidRPr="002E6533">
              <w:t>O campo é exibido como somente leitura e não fica disponível para edição.</w:t>
            </w:r>
          </w:p>
          <w:p w14:paraId="65560B3D" w14:textId="77777777" w:rsidR="004470EF" w:rsidRPr="002E6533" w:rsidRDefault="00000000">
            <w:pPr>
              <w:pStyle w:val="Corpodetexto"/>
            </w:pPr>
            <w:r w:rsidRPr="002E6533">
              <w:t xml:space="preserve">A </w:t>
            </w:r>
            <w:proofErr w:type="gramStart"/>
            <w:r w:rsidRPr="002E6533">
              <w:t>opção Somente</w:t>
            </w:r>
            <w:proofErr w:type="gramEnd"/>
            <w:r w:rsidRPr="002E6533">
              <w:t xml:space="preserve"> leitura não está disponível para campos que são basicamente somente leitura, por exemplo, campos do sistema.</w:t>
            </w:r>
          </w:p>
        </w:tc>
      </w:tr>
      <w:tr w:rsidR="004470EF" w:rsidRPr="002E6533" w14:paraId="5F4B1EF1" w14:textId="77777777">
        <w:tc>
          <w:tcPr>
            <w:tcW w:w="3960" w:type="dxa"/>
          </w:tcPr>
          <w:p w14:paraId="06DDDBF4" w14:textId="77777777" w:rsidR="004470EF" w:rsidRPr="002E6533" w:rsidRDefault="00000000">
            <w:pPr>
              <w:pStyle w:val="Compact"/>
            </w:pPr>
            <w:r w:rsidRPr="002E6533">
              <w:t>Não exibir</w:t>
            </w:r>
          </w:p>
        </w:tc>
        <w:tc>
          <w:tcPr>
            <w:tcW w:w="3960" w:type="dxa"/>
          </w:tcPr>
          <w:p w14:paraId="084BCED9" w14:textId="77777777" w:rsidR="004470EF" w:rsidRPr="002E6533" w:rsidRDefault="00000000">
            <w:pPr>
              <w:pStyle w:val="Compact"/>
            </w:pPr>
            <w:r w:rsidRPr="002E6533">
              <w:t>O campo não é exibido.</w:t>
            </w:r>
          </w:p>
        </w:tc>
      </w:tr>
    </w:tbl>
    <w:p w14:paraId="5FEEE1A9" w14:textId="77777777" w:rsidR="004470EF" w:rsidRPr="002E6533" w:rsidRDefault="00000000">
      <w:pPr>
        <w:pStyle w:val="Compact"/>
        <w:numPr>
          <w:ilvl w:val="0"/>
          <w:numId w:val="278"/>
        </w:numPr>
      </w:pPr>
      <w:r w:rsidRPr="002E6533">
        <w:t>Na seção Usuários/grupos qualificados, selecione os usuários e grupos que você quer que tenham acesso ao layout condicional.</w:t>
      </w:r>
    </w:p>
    <w:p w14:paraId="6A53EFA0" w14:textId="77777777" w:rsidR="004470EF" w:rsidRPr="002E6533" w:rsidRDefault="00000000">
      <w:pPr>
        <w:numPr>
          <w:ilvl w:val="0"/>
          <w:numId w:val="278"/>
        </w:numPr>
      </w:pPr>
      <w:r w:rsidRPr="002E6533">
        <w:t>Uma ação ACL deve ter pelo menos 1 usuário, grupo ou campo (usuários/grupos ou permissões de registro) especificado para salvar a ação. O usuário, grupo ou campo especificado determina a quais usuários a ação ACL se aplica. Quando uma lista de usuários/grupos ou um campo Permissões de registro estiver selecionado em uma ação ACL, apenas os dados comprometidos no banco de dados serão usados para determinar se a ação ACL será aplicada ao usuário especificado.</w:t>
      </w:r>
    </w:p>
    <w:p w14:paraId="311CC829" w14:textId="77777777" w:rsidR="004470EF" w:rsidRPr="002E6533" w:rsidRDefault="00000000">
      <w:pPr>
        <w:numPr>
          <w:ilvl w:val="0"/>
          <w:numId w:val="279"/>
        </w:numPr>
      </w:pPr>
      <w:r w:rsidRPr="002E6533">
        <w:t xml:space="preserve">A </w:t>
      </w:r>
      <w:proofErr w:type="gramStart"/>
      <w:r w:rsidRPr="002E6533">
        <w:t>opção Excluir</w:t>
      </w:r>
      <w:proofErr w:type="gramEnd"/>
      <w:r w:rsidRPr="002E6533">
        <w:t xml:space="preserve"> permite que você exclua usuários, grupos ou campos de uma ação ACL. O grupo Todos não pode ser excluído.</w:t>
      </w:r>
    </w:p>
    <w:p w14:paraId="38378A1D" w14:textId="77777777" w:rsidR="004470EF" w:rsidRPr="002E6533" w:rsidRDefault="00000000">
      <w:pPr>
        <w:pStyle w:val="FirstParagraph"/>
      </w:pPr>
      <w:r w:rsidRPr="002E6533">
        <w:lastRenderedPageBreak/>
        <w:t>A tabela a seguir mostra como a opção de exclusão se aplica a usuários, grupos e campos.</w:t>
      </w:r>
    </w:p>
    <w:p w14:paraId="45BA3D5F" w14:textId="77777777" w:rsidR="004470EF" w:rsidRPr="002E6533" w:rsidRDefault="00000000">
      <w:pPr>
        <w:pStyle w:val="TableCaption"/>
      </w:pPr>
      <w:r w:rsidRPr="002E6533">
        <w:t>A tabela a seguir mostra como a opção de exclusão se aplica a usuários, grupos e campos.</w:t>
      </w:r>
    </w:p>
    <w:tbl>
      <w:tblPr>
        <w:tblStyle w:val="Table"/>
        <w:tblW w:w="5000" w:type="pct"/>
        <w:tblLayout w:type="fixed"/>
        <w:tblLook w:val="0020" w:firstRow="1" w:lastRow="0" w:firstColumn="0" w:lastColumn="0" w:noHBand="0" w:noVBand="0"/>
      </w:tblPr>
      <w:tblGrid>
        <w:gridCol w:w="4527"/>
        <w:gridCol w:w="4527"/>
      </w:tblGrid>
      <w:tr w:rsidR="004470EF" w:rsidRPr="002E6533" w14:paraId="5B57B3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D14041" w14:textId="77777777" w:rsidR="004470EF" w:rsidRPr="002E6533" w:rsidRDefault="00000000">
            <w:pPr>
              <w:pStyle w:val="Compact"/>
            </w:pPr>
            <w:r w:rsidRPr="002E6533">
              <w:t>Regra</w:t>
            </w:r>
          </w:p>
        </w:tc>
        <w:tc>
          <w:tcPr>
            <w:tcW w:w="3960" w:type="dxa"/>
          </w:tcPr>
          <w:p w14:paraId="3A9AAFD1" w14:textId="77777777" w:rsidR="004470EF" w:rsidRPr="002E6533" w:rsidRDefault="00000000">
            <w:pPr>
              <w:pStyle w:val="Compact"/>
            </w:pPr>
            <w:r w:rsidRPr="002E6533">
              <w:t>Comportamento</w:t>
            </w:r>
          </w:p>
        </w:tc>
      </w:tr>
      <w:tr w:rsidR="004470EF" w:rsidRPr="002E6533" w14:paraId="1B90D634" w14:textId="77777777">
        <w:tc>
          <w:tcPr>
            <w:tcW w:w="3960" w:type="dxa"/>
          </w:tcPr>
          <w:p w14:paraId="4E838ACA" w14:textId="77777777" w:rsidR="004470EF" w:rsidRPr="002E6533" w:rsidRDefault="00000000">
            <w:pPr>
              <w:pStyle w:val="Compact"/>
            </w:pPr>
            <w:r w:rsidRPr="002E6533">
              <w:t>Excluir usuário</w:t>
            </w:r>
          </w:p>
        </w:tc>
        <w:tc>
          <w:tcPr>
            <w:tcW w:w="3960" w:type="dxa"/>
          </w:tcPr>
          <w:p w14:paraId="2770559B" w14:textId="77777777" w:rsidR="004470EF" w:rsidRPr="002E6533" w:rsidRDefault="00000000">
            <w:pPr>
              <w:pStyle w:val="Compact"/>
            </w:pPr>
            <w:r w:rsidRPr="002E6533">
              <w:t>A ação ACL não será aplicada a um usuário que esteja explicitamente excluído.</w:t>
            </w:r>
          </w:p>
        </w:tc>
      </w:tr>
      <w:tr w:rsidR="004470EF" w:rsidRPr="002E6533" w14:paraId="69310A47" w14:textId="77777777">
        <w:tc>
          <w:tcPr>
            <w:tcW w:w="3960" w:type="dxa"/>
          </w:tcPr>
          <w:p w14:paraId="1E7659E4" w14:textId="77777777" w:rsidR="004470EF" w:rsidRPr="002E6533" w:rsidRDefault="00000000">
            <w:pPr>
              <w:pStyle w:val="Compact"/>
            </w:pPr>
            <w:r w:rsidRPr="002E6533">
              <w:t>Excluir grupo</w:t>
            </w:r>
          </w:p>
        </w:tc>
        <w:tc>
          <w:tcPr>
            <w:tcW w:w="3960" w:type="dxa"/>
          </w:tcPr>
          <w:p w14:paraId="3D6340DE" w14:textId="77777777" w:rsidR="004470EF" w:rsidRPr="002E6533" w:rsidRDefault="00000000">
            <w:pPr>
              <w:pStyle w:val="Corpodetexto"/>
            </w:pPr>
            <w:r w:rsidRPr="002E6533">
              <w:t>A ação ACL não será aplicada a todos os usuários pertencentes ao grupo que está sendo explicitamente excluído.</w:t>
            </w:r>
          </w:p>
          <w:p w14:paraId="23BC519A" w14:textId="77777777" w:rsidR="004470EF" w:rsidRPr="002E6533" w:rsidRDefault="00000000">
            <w:pPr>
              <w:pStyle w:val="Corpodetexto"/>
            </w:pPr>
            <w:r w:rsidRPr="002E6533">
              <w:t xml:space="preserve">Por padrão, a </w:t>
            </w:r>
            <w:proofErr w:type="gramStart"/>
            <w:r w:rsidRPr="002E6533">
              <w:t>opção Em</w:t>
            </w:r>
            <w:proofErr w:type="gramEnd"/>
            <w:r w:rsidRPr="002E6533">
              <w:t xml:space="preserve"> cascata não está selecionada.</w:t>
            </w:r>
          </w:p>
          <w:p w14:paraId="0A934954" w14:textId="77777777" w:rsidR="004470EF" w:rsidRPr="002E6533" w:rsidRDefault="00000000">
            <w:pPr>
              <w:numPr>
                <w:ilvl w:val="0"/>
                <w:numId w:val="280"/>
              </w:numPr>
            </w:pPr>
            <w:r w:rsidRPr="002E6533">
              <w:t xml:space="preserve">Se a </w:t>
            </w:r>
            <w:proofErr w:type="gramStart"/>
            <w:r w:rsidRPr="002E6533">
              <w:t>opção Em</w:t>
            </w:r>
            <w:proofErr w:type="gramEnd"/>
            <w:r w:rsidRPr="002E6533">
              <w:t xml:space="preserve"> cascata for selecionada para um grupo incluído, todos os usuários pertencentes a um subgrupo e qualquer membro do grupo serão incluídos.</w:t>
            </w:r>
          </w:p>
          <w:p w14:paraId="4F70E0D3" w14:textId="77777777" w:rsidR="004470EF" w:rsidRPr="002E6533" w:rsidRDefault="00000000">
            <w:pPr>
              <w:numPr>
                <w:ilvl w:val="0"/>
                <w:numId w:val="280"/>
              </w:numPr>
            </w:pPr>
            <w:r w:rsidRPr="002E6533">
              <w:t xml:space="preserve">Se a </w:t>
            </w:r>
            <w:proofErr w:type="gramStart"/>
            <w:r w:rsidRPr="002E6533">
              <w:t>opção Em</w:t>
            </w:r>
            <w:proofErr w:type="gramEnd"/>
            <w:r w:rsidRPr="002E6533">
              <w:t xml:space="preserve"> cascata for selecionada para um grupo excluído, todos os usuários pertencentes a um subgrupo e qualquer membro do grupo serão excluídos.</w:t>
            </w:r>
          </w:p>
          <w:p w14:paraId="386DD92B" w14:textId="77777777" w:rsidR="004470EF" w:rsidRPr="002E6533" w:rsidRDefault="00000000">
            <w:pPr>
              <w:pStyle w:val="FirstParagraph"/>
            </w:pPr>
            <w:r w:rsidRPr="002E6533">
              <w:t>Um usuário incluído explicitamente será excluído se o grupo for excluído.</w:t>
            </w:r>
          </w:p>
        </w:tc>
      </w:tr>
      <w:tr w:rsidR="004470EF" w:rsidRPr="002E6533" w14:paraId="23A44DF1" w14:textId="77777777">
        <w:tc>
          <w:tcPr>
            <w:tcW w:w="3960" w:type="dxa"/>
          </w:tcPr>
          <w:p w14:paraId="196446D2" w14:textId="77777777" w:rsidR="004470EF" w:rsidRPr="002E6533" w:rsidRDefault="00000000">
            <w:pPr>
              <w:pStyle w:val="Compact"/>
            </w:pPr>
            <w:r w:rsidRPr="002E6533">
              <w:t>Excluir campo</w:t>
            </w:r>
          </w:p>
        </w:tc>
        <w:tc>
          <w:tcPr>
            <w:tcW w:w="3960" w:type="dxa"/>
          </w:tcPr>
          <w:p w14:paraId="36FDB7E3" w14:textId="77777777" w:rsidR="004470EF" w:rsidRPr="002E6533" w:rsidRDefault="00000000">
            <w:pPr>
              <w:pStyle w:val="Corpodetexto"/>
            </w:pPr>
            <w:r w:rsidRPr="002E6533">
              <w:t>Qualquer usuário selecionado nos campos lista de usuários/grupos ou permissões de registro será excluído se o campo for excluído.</w:t>
            </w:r>
          </w:p>
          <w:p w14:paraId="3E8451E3" w14:textId="77777777" w:rsidR="004470EF" w:rsidRPr="002E6533" w:rsidRDefault="00000000">
            <w:pPr>
              <w:pStyle w:val="Corpodetexto"/>
            </w:pPr>
            <w:r w:rsidRPr="002E6533">
              <w:t>Um usuário que tenha sido explicitamente incluído será excluído se o usuário for selecionado no campo e o campo for excluído.</w:t>
            </w:r>
          </w:p>
          <w:p w14:paraId="754643CF" w14:textId="77777777" w:rsidR="004470EF" w:rsidRPr="002E6533" w:rsidRDefault="00000000">
            <w:pPr>
              <w:pStyle w:val="Corpodetexto"/>
            </w:pPr>
            <w:r w:rsidRPr="002E6533">
              <w:t xml:space="preserve">Quando um campo lista de usuários/grupos ou permissões de </w:t>
            </w:r>
            <w:r w:rsidRPr="002E6533">
              <w:lastRenderedPageBreak/>
              <w:t>registro estiver selecionado para inclusão ou exclusão em uma ação ACL, apenas os dados comprometidos no banco de dados serão usados para determinar se o usuário será incluído ou excluído da ação ACL.</w:t>
            </w:r>
          </w:p>
        </w:tc>
      </w:tr>
    </w:tbl>
    <w:p w14:paraId="714EE632" w14:textId="77777777" w:rsidR="004470EF" w:rsidRPr="002E6533" w:rsidRDefault="00000000">
      <w:pPr>
        <w:pStyle w:val="Compact"/>
        <w:numPr>
          <w:ilvl w:val="0"/>
          <w:numId w:val="281"/>
        </w:numPr>
      </w:pPr>
      <w:r w:rsidRPr="002E6533">
        <w:lastRenderedPageBreak/>
        <w:t>Na seção Regras associadas, clique em Reticências para selecionar, criar ou copiar uma regra.</w:t>
      </w:r>
    </w:p>
    <w:p w14:paraId="7AE20F96" w14:textId="77777777" w:rsidR="004470EF" w:rsidRPr="002E6533" w:rsidRDefault="00000000">
      <w:pPr>
        <w:pStyle w:val="Compact"/>
        <w:numPr>
          <w:ilvl w:val="0"/>
          <w:numId w:val="281"/>
        </w:numPr>
      </w:pPr>
      <w:r w:rsidRPr="002E6533">
        <w:t>Clique em Salvar para salvar as alterações.</w:t>
      </w:r>
    </w:p>
    <w:bookmarkEnd w:id="123"/>
    <w:bookmarkEnd w:id="124"/>
    <w:p w14:paraId="4D7CDE69" w14:textId="77777777" w:rsidR="004470EF" w:rsidRPr="002E6533" w:rsidRDefault="00000000">
      <w:pPr>
        <w:pStyle w:val="Ttulo1"/>
      </w:pPr>
      <w:r w:rsidRPr="002E6533">
        <w:t>Funções de acesso</w:t>
      </w:r>
    </w:p>
    <w:p w14:paraId="4A6D31CB" w14:textId="77777777" w:rsidR="004470EF" w:rsidRPr="002E6533" w:rsidRDefault="00000000">
      <w:pPr>
        <w:pStyle w:val="FirstParagraph"/>
      </w:pPr>
      <w:r w:rsidRPr="002E6533">
        <w:t>Uma função de acesso é um conjunto de direitos no nível do aplicativo e da página que um administrador pode criar e atribuir a qualquer número de usuários e grupos para controlar os privilégios de usuário (de criação, leitura, atualização e exclusão). Por exemplo, a função de acesso de usuário geral só permite acesso a aplicativos, e a função de acesso de usuário administrativo pode permitir acesso apenas aos recursos do Archer. I</w:t>
      </w:r>
    </w:p>
    <w:p w14:paraId="5A1C15CE" w14:textId="77777777" w:rsidR="004470EF" w:rsidRPr="002E6533" w:rsidRDefault="00000000">
      <w:pPr>
        <w:pStyle w:val="Corpodetexto"/>
      </w:pPr>
      <w:r w:rsidRPr="002E6533">
        <w:t xml:space="preserve">Atribua permissões por meio de associação de grupo e não diretamente às contas de usuários. Para obter informações sobre como atribuir funções de acesso, consulte </w:t>
      </w:r>
      <w:hyperlink r:id="rId362">
        <w:r w:rsidR="004470EF" w:rsidRPr="002E6533">
          <w:rPr>
            <w:rStyle w:val="Hyperlink"/>
          </w:rPr>
          <w:t>Atribuição de funções de acesso a usuários e grupos</w:t>
        </w:r>
      </w:hyperlink>
      <w:r w:rsidRPr="002E6533">
        <w:t>.</w:t>
      </w:r>
    </w:p>
    <w:p w14:paraId="027D709B" w14:textId="77777777" w:rsidR="004470EF" w:rsidRPr="002E6533" w:rsidRDefault="00000000">
      <w:pPr>
        <w:pStyle w:val="Corpodetexto"/>
      </w:pPr>
      <w:r w:rsidRPr="002E6533">
        <w:t>Nesta página</w:t>
      </w:r>
    </w:p>
    <w:p w14:paraId="2155ABF3" w14:textId="77777777" w:rsidR="004470EF" w:rsidRPr="002E6533" w:rsidRDefault="004470EF">
      <w:pPr>
        <w:pStyle w:val="Compact"/>
        <w:numPr>
          <w:ilvl w:val="0"/>
          <w:numId w:val="282"/>
        </w:numPr>
      </w:pPr>
      <w:hyperlink w:anchor="X0fd2087d2b75e0d70eec298c557cba9c09bdb3b">
        <w:r w:rsidRPr="002E6533">
          <w:rPr>
            <w:rStyle w:val="Hyperlink"/>
          </w:rPr>
          <w:t>Função de acesso de administrador do sistema</w:t>
        </w:r>
      </w:hyperlink>
    </w:p>
    <w:p w14:paraId="6EB24140" w14:textId="77777777" w:rsidR="004470EF" w:rsidRPr="002E6533" w:rsidRDefault="004470EF">
      <w:pPr>
        <w:pStyle w:val="Compact"/>
        <w:numPr>
          <w:ilvl w:val="0"/>
          <w:numId w:val="282"/>
        </w:numPr>
      </w:pPr>
      <w:hyperlink w:anchor="X247e65b6962025a71a0b3b15022bf98e305233d">
        <w:r w:rsidRPr="002E6533">
          <w:rPr>
            <w:rStyle w:val="Hyperlink"/>
          </w:rPr>
          <w:t>Funções de acesso às soluções</w:t>
        </w:r>
      </w:hyperlink>
    </w:p>
    <w:p w14:paraId="477E1907" w14:textId="77777777" w:rsidR="004470EF" w:rsidRPr="002E6533" w:rsidRDefault="004470EF">
      <w:pPr>
        <w:pStyle w:val="Compact"/>
        <w:numPr>
          <w:ilvl w:val="0"/>
          <w:numId w:val="282"/>
        </w:numPr>
      </w:pPr>
      <w:hyperlink w:anchor="Importandofun%C3%A7%C3%B5esdeacesso">
        <w:r w:rsidRPr="002E6533">
          <w:rPr>
            <w:rStyle w:val="Hyperlink"/>
          </w:rPr>
          <w:t>Importando funções de acesso</w:t>
        </w:r>
      </w:hyperlink>
    </w:p>
    <w:p w14:paraId="4B930738" w14:textId="77777777" w:rsidR="004470EF" w:rsidRPr="002E6533" w:rsidRDefault="00000000">
      <w:pPr>
        <w:pStyle w:val="Ttulo2"/>
      </w:pPr>
      <w:bookmarkStart w:id="125" w:name="X31bd20c7742bdbeee4048540ff978b40a7897d5"/>
      <w:r w:rsidRPr="002E6533">
        <w:t>Função de acesso de administrador do sistema</w:t>
      </w:r>
    </w:p>
    <w:p w14:paraId="6288DBD7" w14:textId="77777777" w:rsidR="004470EF" w:rsidRPr="002E6533" w:rsidRDefault="00000000">
      <w:pPr>
        <w:pStyle w:val="FirstParagraph"/>
      </w:pPr>
      <w:r w:rsidRPr="002E6533">
        <w:t>O Archer inclui uma função de acesso chamada administrador do sistema que não pode ser excluída nem modificada. A função Administrador do sistema concede aos usuários acesso irrestrito a todos os recursos do Archer e a todos os registros armazenados nos aplicativos, inclusive aos inscritos na análise de conteúdo.</w:t>
      </w:r>
    </w:p>
    <w:p w14:paraId="3766A18B" w14:textId="77777777" w:rsidR="004470EF" w:rsidRPr="002E6533" w:rsidRDefault="00000000">
      <w:pPr>
        <w:pStyle w:val="Corpodetexto"/>
      </w:pPr>
      <w:r w:rsidRPr="002E6533">
        <w:t>Apenas os administradores do sistema podem atribuir a função de acesso administrador do sistema.</w:t>
      </w:r>
    </w:p>
    <w:p w14:paraId="7750348C" w14:textId="77777777" w:rsidR="004470EF" w:rsidRPr="002E6533" w:rsidRDefault="00000000">
      <w:pPr>
        <w:pStyle w:val="Ttulo2"/>
      </w:pPr>
      <w:bookmarkStart w:id="126" w:name="funções-de-acesso-às-soluções"/>
      <w:bookmarkEnd w:id="125"/>
      <w:r w:rsidRPr="002E6533">
        <w:t>Funções de acesso às soluções</w:t>
      </w:r>
    </w:p>
    <w:p w14:paraId="5AFCE401" w14:textId="77777777" w:rsidR="004470EF" w:rsidRPr="002E6533" w:rsidRDefault="00000000">
      <w:pPr>
        <w:pStyle w:val="FirstParagraph"/>
      </w:pPr>
      <w:r w:rsidRPr="002E6533">
        <w:t>As soluções do Archer incluem funções de acesso predefinidas para uso com a solução.</w:t>
      </w:r>
    </w:p>
    <w:p w14:paraId="32C3F206" w14:textId="77777777" w:rsidR="004470EF" w:rsidRPr="002E6533" w:rsidRDefault="00000000">
      <w:pPr>
        <w:pStyle w:val="Corpodetexto"/>
      </w:pPr>
      <w:r w:rsidRPr="002E6533">
        <w:lastRenderedPageBreak/>
        <w:t>Com o aumento de usuários, grupos e aplicativos, torna-se mais complexo rastrear quem tem acesso a quê. Mantenha o processo simples. Se você criar funções de acesso granulares para cada um de seus aplicativos, por exemplo, Administrador de política, Autor de política e Leitor de política, poderá conceder acesso a usuários e grupos novos ou existentes selecionando-os em uma lista de funções de acesso predefinidas.</w:t>
      </w:r>
    </w:p>
    <w:p w14:paraId="2228AD18" w14:textId="77777777" w:rsidR="004470EF" w:rsidRPr="002E6533" w:rsidRDefault="00000000">
      <w:pPr>
        <w:pStyle w:val="Ttulo2"/>
      </w:pPr>
      <w:bookmarkStart w:id="127" w:name="importando-funções-de-acesso"/>
      <w:bookmarkEnd w:id="126"/>
      <w:r w:rsidRPr="002E6533">
        <w:t>Importando funções de acesso</w:t>
      </w:r>
    </w:p>
    <w:p w14:paraId="0D852E30" w14:textId="77777777" w:rsidR="004470EF" w:rsidRPr="002E6533" w:rsidRDefault="00000000">
      <w:pPr>
        <w:pStyle w:val="FirstParagraph"/>
      </w:pPr>
      <w:r w:rsidRPr="002E6533">
        <w:t>Funções de acesso são objetos suportados no processo de empacotamento. Ao importar funções de acesso com grupos durante o processo de empacotamento, você deve associar manualmente cada função de acesso ao respectivo grupo. Após a instalação do pacote, é preciso adicionar manualmente os usuários a cada grupo na instância de destino.</w:t>
      </w:r>
    </w:p>
    <w:p w14:paraId="4949B151" w14:textId="77777777" w:rsidR="004470EF" w:rsidRPr="002E6533" w:rsidRDefault="00000000">
      <w:pPr>
        <w:pStyle w:val="Ttulo1"/>
      </w:pPr>
      <w:bookmarkStart w:id="128" w:name="X24fe74a797980146e944b63d800e74e15e264b7"/>
      <w:bookmarkEnd w:id="127"/>
      <w:r w:rsidRPr="002E6533">
        <w:t xml:space="preserve">Adicionando </w:t>
      </w:r>
      <w:proofErr w:type="gramStart"/>
      <w:r w:rsidRPr="002E6533">
        <w:t>ações Filtrar</w:t>
      </w:r>
      <w:proofErr w:type="gramEnd"/>
      <w:r w:rsidRPr="002E6533">
        <w:t xml:space="preserve"> itens da lista de valores</w:t>
      </w:r>
    </w:p>
    <w:p w14:paraId="2B244E03" w14:textId="77777777" w:rsidR="004470EF" w:rsidRPr="002E6533" w:rsidRDefault="00000000">
      <w:pPr>
        <w:pStyle w:val="FirstParagraph"/>
      </w:pPr>
      <w:r w:rsidRPr="002E6533">
        <w:t xml:space="preserve">Você pode criar uma </w:t>
      </w:r>
      <w:proofErr w:type="gramStart"/>
      <w:r w:rsidRPr="002E6533">
        <w:t>ação Filtrar</w:t>
      </w:r>
      <w:proofErr w:type="gramEnd"/>
      <w:r w:rsidRPr="002E6533">
        <w:t xml:space="preserve"> lista de valores que limite os itens disponíveis em um </w:t>
      </w:r>
      <w:hyperlink r:id="rId363">
        <w:r w:rsidR="004470EF" w:rsidRPr="002E6533">
          <w:rPr>
            <w:rStyle w:val="Hyperlink"/>
          </w:rPr>
          <w:t>campo Lista de valores</w:t>
        </w:r>
      </w:hyperlink>
      <w:r w:rsidRPr="002E6533">
        <w:t xml:space="preserve">. Por exemplo, se um campo Lista de valores contiver estes valores por padrão: Vermelho, Verde, Amarelo, Laranja e Azul, você poderá criar uma </w:t>
      </w:r>
      <w:proofErr w:type="gramStart"/>
      <w:r w:rsidRPr="002E6533">
        <w:t>ação Filtrar</w:t>
      </w:r>
      <w:proofErr w:type="gramEnd"/>
      <w:r w:rsidRPr="002E6533">
        <w:t xml:space="preserve"> lista de valores que exclua os valores Laranja e Azul e exiba apenas Vermelho, Verde e Amarelo.</w:t>
      </w:r>
    </w:p>
    <w:p w14:paraId="2AD19DE9" w14:textId="77777777" w:rsidR="004470EF" w:rsidRPr="002E6533" w:rsidRDefault="00000000">
      <w:pPr>
        <w:pStyle w:val="Corpodetexto"/>
      </w:pPr>
      <w:r w:rsidRPr="002E6533">
        <w:t xml:space="preserve">Se várias </w:t>
      </w:r>
      <w:proofErr w:type="gramStart"/>
      <w:r w:rsidRPr="002E6533">
        <w:t>ações Filtrar</w:t>
      </w:r>
      <w:proofErr w:type="gramEnd"/>
      <w:r w:rsidRPr="002E6533">
        <w:t xml:space="preserve"> lista de valores forem destinadas ao mesmo campo na mesma regra, elas terão efeito cumulativo. Por exemplo, se o </w:t>
      </w:r>
      <w:proofErr w:type="gramStart"/>
      <w:r w:rsidRPr="002E6533">
        <w:t>exemplo Filtrar</w:t>
      </w:r>
      <w:proofErr w:type="gramEnd"/>
      <w:r w:rsidRPr="002E6533">
        <w:t xml:space="preserve"> lista de valores descrito acima for executado e depois for executada uma ação adicional Filtrar lista de valores que exiba apenas Azul, então o campo exibirá os valores Vermelho, Verde, Amarelo e Azul. Entretanto, se as </w:t>
      </w:r>
      <w:proofErr w:type="gramStart"/>
      <w:r w:rsidRPr="002E6533">
        <w:t>ações Filtrar</w:t>
      </w:r>
      <w:proofErr w:type="gramEnd"/>
      <w:r w:rsidRPr="002E6533">
        <w:t xml:space="preserve"> lista de valores não estiverem na mesma regra, o sistema só executará aquela que vier primeiro na ordem das regras.</w:t>
      </w:r>
    </w:p>
    <w:p w14:paraId="46A3BECC" w14:textId="77777777" w:rsidR="004470EF" w:rsidRPr="002E6533" w:rsidRDefault="00000000">
      <w:pPr>
        <w:pStyle w:val="Corpodetexto"/>
      </w:pPr>
      <w:r w:rsidRPr="002E6533">
        <w:t>Nesta página</w:t>
      </w:r>
    </w:p>
    <w:p w14:paraId="12DB7912" w14:textId="77777777" w:rsidR="004470EF" w:rsidRPr="002E6533" w:rsidRDefault="004470EF">
      <w:pPr>
        <w:pStyle w:val="Compact"/>
        <w:numPr>
          <w:ilvl w:val="0"/>
          <w:numId w:val="283"/>
        </w:numPr>
      </w:pPr>
      <w:hyperlink w:anchor="Xfa0561109e1486bf9f395646ef35786d9c889b3">
        <w:r w:rsidRPr="002E6533">
          <w:rPr>
            <w:rStyle w:val="Hyperlink"/>
          </w:rPr>
          <w:t>Diretrizes para usar esse tipo de ação</w:t>
        </w:r>
      </w:hyperlink>
    </w:p>
    <w:p w14:paraId="08C05CAB" w14:textId="77777777" w:rsidR="004470EF" w:rsidRPr="002E6533" w:rsidRDefault="004470EF">
      <w:pPr>
        <w:pStyle w:val="Compact"/>
        <w:numPr>
          <w:ilvl w:val="0"/>
          <w:numId w:val="283"/>
        </w:numPr>
      </w:pPr>
      <w:hyperlink w:anchor="X7fe071fc1bb693f531e0405f2490122cf621319">
        <w:r w:rsidRPr="002E6533">
          <w:rPr>
            <w:rStyle w:val="Hyperlink"/>
          </w:rPr>
          <w:t xml:space="preserve">Adicionar uma </w:t>
        </w:r>
        <w:proofErr w:type="gramStart"/>
        <w:r w:rsidRPr="002E6533">
          <w:rPr>
            <w:rStyle w:val="Hyperlink"/>
          </w:rPr>
          <w:t>ação Filtrar</w:t>
        </w:r>
        <w:proofErr w:type="gramEnd"/>
        <w:r w:rsidRPr="002E6533">
          <w:rPr>
            <w:rStyle w:val="Hyperlink"/>
          </w:rPr>
          <w:t xml:space="preserve"> lista de valores</w:t>
        </w:r>
      </w:hyperlink>
    </w:p>
    <w:p w14:paraId="56AFB747" w14:textId="77777777" w:rsidR="004470EF" w:rsidRPr="002E6533" w:rsidRDefault="00000000">
      <w:pPr>
        <w:pStyle w:val="Ttulo2"/>
      </w:pPr>
      <w:r w:rsidRPr="002E6533">
        <w:t>Diretrizes para usar esse tipo de ação</w:t>
      </w:r>
    </w:p>
    <w:p w14:paraId="2E17109C" w14:textId="77777777" w:rsidR="004470EF" w:rsidRPr="002E6533" w:rsidRDefault="00000000">
      <w:pPr>
        <w:pStyle w:val="Compact"/>
        <w:numPr>
          <w:ilvl w:val="0"/>
          <w:numId w:val="284"/>
        </w:numPr>
      </w:pPr>
      <w:r w:rsidRPr="002E6533">
        <w:t xml:space="preserve">Um campo calculado não pode ser o destino de uma </w:t>
      </w:r>
      <w:proofErr w:type="gramStart"/>
      <w:r w:rsidRPr="002E6533">
        <w:t>ação Filtrar</w:t>
      </w:r>
      <w:proofErr w:type="gramEnd"/>
      <w:r w:rsidRPr="002E6533">
        <w:t xml:space="preserve"> itens da lista de valores. Se uma </w:t>
      </w:r>
      <w:proofErr w:type="gramStart"/>
      <w:r w:rsidRPr="002E6533">
        <w:t>ação Filtrar</w:t>
      </w:r>
      <w:proofErr w:type="gramEnd"/>
      <w:r w:rsidRPr="002E6533">
        <w:t xml:space="preserve"> itens da lista de valores estiver definida e o campo de destino de lista de valores for alterado depois para um campo calculado, Archer excluirá a ação Filtrar itens da lista de valores.</w:t>
      </w:r>
    </w:p>
    <w:p w14:paraId="45E50724" w14:textId="77777777" w:rsidR="004470EF" w:rsidRPr="002E6533" w:rsidRDefault="00000000">
      <w:pPr>
        <w:pStyle w:val="Compact"/>
        <w:numPr>
          <w:ilvl w:val="0"/>
          <w:numId w:val="284"/>
        </w:numPr>
      </w:pPr>
      <w:r w:rsidRPr="002E6533">
        <w:t xml:space="preserve">Se um valor filho em uma lista de valores hierárquicos estiver selecionado em uma </w:t>
      </w:r>
      <w:proofErr w:type="gramStart"/>
      <w:r w:rsidRPr="002E6533">
        <w:t>ação Filtrar</w:t>
      </w:r>
      <w:proofErr w:type="gramEnd"/>
      <w:r w:rsidRPr="002E6533">
        <w:t xml:space="preserve"> itens da lista de valores, mas o valor pai não estiver, este será exibido depois que a ação for executada, mas não estará disponível para seleção.</w:t>
      </w:r>
    </w:p>
    <w:p w14:paraId="7E4FBB14" w14:textId="77777777" w:rsidR="004470EF" w:rsidRPr="002E6533" w:rsidRDefault="00000000">
      <w:pPr>
        <w:pStyle w:val="Compact"/>
        <w:numPr>
          <w:ilvl w:val="0"/>
          <w:numId w:val="284"/>
        </w:numPr>
      </w:pPr>
      <w:r w:rsidRPr="002E6533">
        <w:lastRenderedPageBreak/>
        <w:t xml:space="preserve">Se um campo de listas de valores for o destino de uma </w:t>
      </w:r>
      <w:proofErr w:type="gramStart"/>
      <w:r w:rsidRPr="002E6533">
        <w:t>ação Filtrar</w:t>
      </w:r>
      <w:proofErr w:type="gramEnd"/>
      <w:r w:rsidRPr="002E6533">
        <w:t xml:space="preserve"> itens da lista de valores e for excluído, a ação também será excluída.</w:t>
      </w:r>
    </w:p>
    <w:p w14:paraId="53C8E7A6" w14:textId="77777777" w:rsidR="004470EF" w:rsidRPr="002E6533" w:rsidRDefault="00000000">
      <w:pPr>
        <w:pStyle w:val="Compact"/>
        <w:numPr>
          <w:ilvl w:val="0"/>
          <w:numId w:val="284"/>
        </w:numPr>
      </w:pPr>
      <w:r w:rsidRPr="002E6533">
        <w:t xml:space="preserve">Se um valor da lista de valores selecionado em uma </w:t>
      </w:r>
      <w:proofErr w:type="gramStart"/>
      <w:r w:rsidRPr="002E6533">
        <w:t>ação Filtrar</w:t>
      </w:r>
      <w:proofErr w:type="gramEnd"/>
      <w:r w:rsidRPr="002E6533">
        <w:t xml:space="preserve"> itens da lista de valores for excluído, ele será removido da ação. Se esse valor for o único selecionado na ação, o campo também será excluído da </w:t>
      </w:r>
      <w:proofErr w:type="gramStart"/>
      <w:r w:rsidRPr="002E6533">
        <w:t>ação Filtrar</w:t>
      </w:r>
      <w:proofErr w:type="gramEnd"/>
      <w:r w:rsidRPr="002E6533">
        <w:t xml:space="preserve"> itens da lista de valores.</w:t>
      </w:r>
    </w:p>
    <w:p w14:paraId="5D6BAF08" w14:textId="77777777" w:rsidR="004470EF" w:rsidRPr="002E6533" w:rsidRDefault="00000000">
      <w:pPr>
        <w:pStyle w:val="Compact"/>
        <w:numPr>
          <w:ilvl w:val="0"/>
          <w:numId w:val="284"/>
        </w:numPr>
      </w:pPr>
      <w:r w:rsidRPr="002E6533">
        <w:t xml:space="preserve">Se a lista de valores tiver uma seleção existente que não esteja no subconjunto filtrado de valores da </w:t>
      </w:r>
      <w:proofErr w:type="gramStart"/>
      <w:r w:rsidRPr="002E6533">
        <w:t>ação Filtrar</w:t>
      </w:r>
      <w:proofErr w:type="gramEnd"/>
      <w:r w:rsidRPr="002E6533">
        <w:t xml:space="preserve"> itens da lista de valores, a seleção existente será removida quando a ação for executada.</w:t>
      </w:r>
    </w:p>
    <w:p w14:paraId="0726BD0C" w14:textId="77777777" w:rsidR="004470EF" w:rsidRPr="002E6533" w:rsidRDefault="00000000">
      <w:pPr>
        <w:numPr>
          <w:ilvl w:val="0"/>
          <w:numId w:val="284"/>
        </w:numPr>
      </w:pPr>
      <w:r w:rsidRPr="002E6533">
        <w:t xml:space="preserve">Por exemplo, se um campo Lista de valores estiver definido como Verde e a </w:t>
      </w:r>
      <w:proofErr w:type="gramStart"/>
      <w:r w:rsidRPr="002E6533">
        <w:t>ação Filtrar</w:t>
      </w:r>
      <w:proofErr w:type="gramEnd"/>
      <w:r w:rsidRPr="002E6533">
        <w:t xml:space="preserve"> itens da lista de valores filtrar a lista como Vermelho e Azul, Verde será substituído por Vermelho e Azul, fazendo deles os únicos valores disponíveis para seleção.</w:t>
      </w:r>
    </w:p>
    <w:p w14:paraId="742F217D" w14:textId="77777777" w:rsidR="004470EF" w:rsidRPr="002E6533" w:rsidRDefault="00000000">
      <w:pPr>
        <w:pStyle w:val="Compact"/>
        <w:numPr>
          <w:ilvl w:val="0"/>
          <w:numId w:val="285"/>
        </w:numPr>
      </w:pPr>
      <w:r w:rsidRPr="002E6533">
        <w:t xml:space="preserve">A opção de filtragem Lista de valores combinados no painel Propriedades do layout permite que </w:t>
      </w:r>
      <w:proofErr w:type="gramStart"/>
      <w:r w:rsidRPr="002E6533">
        <w:t>ações Filtrar</w:t>
      </w:r>
      <w:proofErr w:type="gramEnd"/>
      <w:r w:rsidRPr="002E6533">
        <w:t xml:space="preserve"> itens da lista de valores que visam ao mesmo campo em regras diferentes tenham um efeito cumulativo.</w:t>
      </w:r>
    </w:p>
    <w:p w14:paraId="4F24B816" w14:textId="77777777" w:rsidR="004470EF" w:rsidRPr="002E6533" w:rsidRDefault="00000000">
      <w:pPr>
        <w:numPr>
          <w:ilvl w:val="0"/>
          <w:numId w:val="285"/>
        </w:numPr>
      </w:pPr>
      <w:r w:rsidRPr="002E6533">
        <w:t xml:space="preserve">Exemplo: Filtragem da lista de valores combinados A tabela a seguir fornece um exemplo de filtros de lista de valores combinados. Cenário O campo C é uma lista de valores com os valores disponíveis Vermelho, Laranja, Amarelo, Verde e Azul. O campo C está atualmente definido como Laranja. A ação 1 é uma </w:t>
      </w:r>
      <w:proofErr w:type="gramStart"/>
      <w:r w:rsidRPr="002E6533">
        <w:t>ação Filtrar</w:t>
      </w:r>
      <w:proofErr w:type="gramEnd"/>
      <w:r w:rsidRPr="002E6533">
        <w:t xml:space="preserve"> itens da lista de valores, que filtra o valor Vermelho da lista. A ação 1 está vinculada à regra 1. A ação 2 é uma </w:t>
      </w:r>
      <w:proofErr w:type="gramStart"/>
      <w:r w:rsidRPr="002E6533">
        <w:t>ação Filtrar</w:t>
      </w:r>
      <w:proofErr w:type="gramEnd"/>
      <w:r w:rsidRPr="002E6533">
        <w:t xml:space="preserve"> itens da lista de valores, que filtra o valor Laranja da lista. A ação 2 está vinculada à regra 2. A ação 3 é uma </w:t>
      </w:r>
      <w:proofErr w:type="gramStart"/>
      <w:r w:rsidRPr="002E6533">
        <w:t>ação Filtrar</w:t>
      </w:r>
      <w:proofErr w:type="gramEnd"/>
      <w:r w:rsidRPr="002E6533">
        <w:t xml:space="preserve"> itens da lista de valores, que filtra o valor Amarelo da lista. A ação 3 está vinculada à regra 3. A opção de filtragem Lista de valores combinados é selecionada. Resultado Quando as 3 regras são verdadeiras ao mesmo tempo, as seguintes ações ocorrem nesta ordem: Quando a regra 1 é verdadeira, o valor Vermelho da lista é filtrado e disponibilizado para a seleção e o valor atual Laranja não é selecionado. Quando a regra 2 também é verdadeira, os valores Vermelho e Laranja da lista são filtrados e disponibilizados para a seleção e o valor atual Laranja não é selecionado. Quando a regra 3 também é verdadeira, os valores Vermelho, Laranja e Amarelo da lista são filtrados, tornando-os disponíveis para seleção. Como resultado final, os valores Vermelho, Laranja e Amarelo tornam-se disponíveis para seleção e a seleção atual (Laranja) permanece selecionada.</w:t>
      </w:r>
    </w:p>
    <w:p w14:paraId="4EB7119D" w14:textId="77777777" w:rsidR="004470EF" w:rsidRPr="002E6533" w:rsidRDefault="00000000">
      <w:pPr>
        <w:pStyle w:val="FirstParagraph"/>
      </w:pPr>
      <w:r w:rsidRPr="002E6533">
        <w:t xml:space="preserve">Consulte </w:t>
      </w:r>
      <w:hyperlink r:id="rId364">
        <w:r w:rsidR="004470EF" w:rsidRPr="002E6533">
          <w:rPr>
            <w:rStyle w:val="Hyperlink"/>
          </w:rPr>
          <w:t>Resolução de conflitos para ações DDE</w:t>
        </w:r>
      </w:hyperlink>
      <w:r w:rsidRPr="002E6533">
        <w:t xml:space="preserve"> para obter informações sobre como corrigir conflitos de ACL.</w:t>
      </w:r>
    </w:p>
    <w:p w14:paraId="602B83E8" w14:textId="77777777" w:rsidR="004470EF" w:rsidRPr="002E6533" w:rsidRDefault="00000000">
      <w:pPr>
        <w:pStyle w:val="Ttulo2"/>
      </w:pPr>
      <w:bookmarkStart w:id="129" w:name="X10b1e9f690699e91c00d0a4e8925cb1f0aca99f"/>
      <w:r w:rsidRPr="002E6533">
        <w:t xml:space="preserve">Adicionar uma </w:t>
      </w:r>
      <w:proofErr w:type="gramStart"/>
      <w:r w:rsidRPr="002E6533">
        <w:t>ação Filtrar</w:t>
      </w:r>
      <w:proofErr w:type="gramEnd"/>
      <w:r w:rsidRPr="002E6533">
        <w:t xml:space="preserve"> lista de valores</w:t>
      </w:r>
    </w:p>
    <w:p w14:paraId="00704D40" w14:textId="77777777" w:rsidR="004470EF" w:rsidRPr="002E6533" w:rsidRDefault="00000000">
      <w:pPr>
        <w:pStyle w:val="Compact"/>
        <w:numPr>
          <w:ilvl w:val="0"/>
          <w:numId w:val="286"/>
        </w:numPr>
      </w:pPr>
      <w:r w:rsidRPr="002E6533">
        <w:t>Em seu aplicativo ou questionário, selecione o layout.</w:t>
      </w:r>
    </w:p>
    <w:p w14:paraId="6F504E4A" w14:textId="77777777" w:rsidR="004470EF" w:rsidRPr="002E6533" w:rsidRDefault="00000000">
      <w:pPr>
        <w:pStyle w:val="Compact"/>
        <w:numPr>
          <w:ilvl w:val="0"/>
          <w:numId w:val="286"/>
        </w:numPr>
      </w:pPr>
      <w:r w:rsidRPr="002E6533">
        <w:t>Clique na guia Designer e, em seguida, na guia Ações.</w:t>
      </w:r>
    </w:p>
    <w:p w14:paraId="76D85601" w14:textId="77777777" w:rsidR="004470EF" w:rsidRPr="002E6533" w:rsidRDefault="00000000">
      <w:pPr>
        <w:pStyle w:val="Compact"/>
        <w:numPr>
          <w:ilvl w:val="0"/>
          <w:numId w:val="286"/>
        </w:numPr>
      </w:pPr>
      <w:r w:rsidRPr="002E6533">
        <w:lastRenderedPageBreak/>
        <w:t>Na seção Informações gerais, selecione o tipo de ação de digite um nome.</w:t>
      </w:r>
    </w:p>
    <w:p w14:paraId="64686A1C" w14:textId="77777777" w:rsidR="004470EF" w:rsidRPr="002E6533" w:rsidRDefault="00000000">
      <w:pPr>
        <w:pStyle w:val="Compact"/>
        <w:numPr>
          <w:ilvl w:val="0"/>
          <w:numId w:val="286"/>
        </w:numPr>
      </w:pPr>
      <w:r w:rsidRPr="002E6533">
        <w:t>Na seção Filtro de lista de valores, na lista Campo, selecione o campo da lista de valores que você quer que a ação defina.</w:t>
      </w:r>
    </w:p>
    <w:p w14:paraId="14BB96DB" w14:textId="77777777" w:rsidR="004470EF" w:rsidRPr="002E6533" w:rsidRDefault="00000000">
      <w:pPr>
        <w:pStyle w:val="Compact"/>
        <w:numPr>
          <w:ilvl w:val="0"/>
          <w:numId w:val="286"/>
        </w:numPr>
      </w:pPr>
      <w:r w:rsidRPr="002E6533">
        <w:t>No campo Valores disponíveis, clique em Reticências para selecionar os valores que deseja disponibilizar para seleção na lista filtrada.</w:t>
      </w:r>
    </w:p>
    <w:p w14:paraId="7B970B7F" w14:textId="77777777" w:rsidR="004470EF" w:rsidRPr="002E6533" w:rsidRDefault="00000000">
      <w:pPr>
        <w:pStyle w:val="Compact"/>
        <w:numPr>
          <w:ilvl w:val="0"/>
          <w:numId w:val="286"/>
        </w:numPr>
      </w:pPr>
      <w:r w:rsidRPr="002E6533">
        <w:t>Na seção Regras associadas, clique em Reticências para selecionar, criar ou copiar uma regra.</w:t>
      </w:r>
    </w:p>
    <w:p w14:paraId="6CA11353" w14:textId="77777777" w:rsidR="004470EF" w:rsidRPr="002E6533" w:rsidRDefault="00000000">
      <w:pPr>
        <w:pStyle w:val="Compact"/>
        <w:numPr>
          <w:ilvl w:val="0"/>
          <w:numId w:val="286"/>
        </w:numPr>
      </w:pPr>
      <w:r w:rsidRPr="002E6533">
        <w:t>Clique em Salvar para salvar as alterações.</w:t>
      </w:r>
    </w:p>
    <w:p w14:paraId="7A6F51A8" w14:textId="77777777" w:rsidR="004470EF" w:rsidRPr="002E6533" w:rsidRDefault="00000000">
      <w:pPr>
        <w:pStyle w:val="Ttulo1"/>
      </w:pPr>
      <w:bookmarkStart w:id="130" w:name="Xfebf4d48651a1602ebf575507f930f2345026f3"/>
      <w:bookmarkEnd w:id="128"/>
      <w:bookmarkEnd w:id="129"/>
      <w:r w:rsidRPr="002E6533">
        <w:t xml:space="preserve">Adicionando </w:t>
      </w:r>
      <w:proofErr w:type="gramStart"/>
      <w:r w:rsidRPr="002E6533">
        <w:t>ações Definir</w:t>
      </w:r>
      <w:proofErr w:type="gramEnd"/>
      <w:r w:rsidRPr="002E6533">
        <w:t xml:space="preserve"> seleção de lista de valores</w:t>
      </w:r>
    </w:p>
    <w:p w14:paraId="1B9C99A3" w14:textId="77777777" w:rsidR="004470EF" w:rsidRPr="002E6533" w:rsidRDefault="00000000">
      <w:pPr>
        <w:pStyle w:val="FirstParagraph"/>
      </w:pPr>
      <w:r w:rsidRPr="002E6533">
        <w:t xml:space="preserve">A </w:t>
      </w:r>
      <w:proofErr w:type="gramStart"/>
      <w:r w:rsidRPr="002E6533">
        <w:t>ação Definir</w:t>
      </w:r>
      <w:proofErr w:type="gramEnd"/>
      <w:r w:rsidRPr="002E6533">
        <w:t xml:space="preserve"> seleção de lista de valores permite especificar 1 ou mais valores para um </w:t>
      </w:r>
      <w:hyperlink r:id="rId365">
        <w:r w:rsidR="004470EF" w:rsidRPr="002E6533">
          <w:rPr>
            <w:rStyle w:val="Hyperlink"/>
          </w:rPr>
          <w:t>campo Lista de valores</w:t>
        </w:r>
      </w:hyperlink>
      <w:r w:rsidRPr="002E6533">
        <w:t xml:space="preserve"> com base no estado do registro. Essa ação altera o valor padrão do campo. O usuário final pode substituir esse valor se necessário.</w:t>
      </w:r>
    </w:p>
    <w:p w14:paraId="61BEC294" w14:textId="77777777" w:rsidR="004470EF" w:rsidRPr="002E6533" w:rsidRDefault="00000000">
      <w:pPr>
        <w:pStyle w:val="Corpodetexto"/>
      </w:pPr>
      <w:r w:rsidRPr="002E6533">
        <w:t xml:space="preserve">Por exemplo, se você tiver um campo de lista de valores de Status de revisão com as </w:t>
      </w:r>
      <w:proofErr w:type="gramStart"/>
      <w:r w:rsidRPr="002E6533">
        <w:t>opções Aguardando</w:t>
      </w:r>
      <w:proofErr w:type="gramEnd"/>
      <w:r w:rsidRPr="002E6533">
        <w:t xml:space="preserve"> revisão, Aprovado e Rejeitado, poderá criar uma ação Definir seleção de lista de valores para mudar automaticamente o valor no campo para Aguardando revisão quando o campo Status de envio for alterado para Enviado.</w:t>
      </w:r>
    </w:p>
    <w:p w14:paraId="6E3B82BA" w14:textId="77777777" w:rsidR="004470EF" w:rsidRPr="002E6533" w:rsidRDefault="00000000">
      <w:pPr>
        <w:pStyle w:val="Corpodetexto"/>
      </w:pPr>
      <w:r w:rsidRPr="002E6533">
        <w:t xml:space="preserve">Se várias </w:t>
      </w:r>
      <w:proofErr w:type="gramStart"/>
      <w:r w:rsidRPr="002E6533">
        <w:t>ações Definir</w:t>
      </w:r>
      <w:proofErr w:type="gramEnd"/>
      <w:r w:rsidRPr="002E6533">
        <w:t xml:space="preserve"> seleção de lista de valores vinculadas à mesma regra afetarem o mesmo campo Lista de valores, elas terão efeito cumulativo. Por exemplo, se 1 ação define o valor como Vermelho e uma ação subsequente da mesma regra define o valor </w:t>
      </w:r>
      <w:proofErr w:type="gramStart"/>
      <w:r w:rsidRPr="002E6533">
        <w:t>como Azul</w:t>
      </w:r>
      <w:proofErr w:type="gramEnd"/>
      <w:r w:rsidRPr="002E6533">
        <w:t>, o valor final será Vermelho e Azul.</w:t>
      </w:r>
    </w:p>
    <w:p w14:paraId="7C13070A" w14:textId="77777777" w:rsidR="004470EF" w:rsidRPr="002E6533" w:rsidRDefault="00000000">
      <w:pPr>
        <w:pStyle w:val="Corpodetexto"/>
      </w:pPr>
      <w:r w:rsidRPr="002E6533">
        <w:rPr>
          <w:b/>
          <w:bCs/>
        </w:rPr>
        <w:t>Importante:</w:t>
      </w:r>
      <w:r w:rsidRPr="002E6533">
        <w:t xml:space="preserve"> Você só pode selecionar um campo Lista de valores, e não pode selecionar um campo Lista de valores calculados.</w:t>
      </w:r>
    </w:p>
    <w:p w14:paraId="0101F303" w14:textId="77777777" w:rsidR="004470EF" w:rsidRPr="002E6533" w:rsidRDefault="00000000">
      <w:pPr>
        <w:pStyle w:val="Corpodetexto"/>
      </w:pPr>
      <w:r w:rsidRPr="002E6533">
        <w:t>Nesta página</w:t>
      </w:r>
    </w:p>
    <w:p w14:paraId="42D46E9D" w14:textId="77777777" w:rsidR="004470EF" w:rsidRPr="002E6533" w:rsidRDefault="004470EF">
      <w:pPr>
        <w:pStyle w:val="Compact"/>
        <w:numPr>
          <w:ilvl w:val="0"/>
          <w:numId w:val="287"/>
        </w:numPr>
      </w:pPr>
      <w:hyperlink w:anchor="Diretrizesparausarestaa%C3%A7%C3%A3o">
        <w:r w:rsidRPr="002E6533">
          <w:rPr>
            <w:rStyle w:val="Hyperlink"/>
          </w:rPr>
          <w:t>Diretrizes para usar esta ação</w:t>
        </w:r>
      </w:hyperlink>
    </w:p>
    <w:p w14:paraId="6AA46389" w14:textId="77777777" w:rsidR="004470EF" w:rsidRPr="002E6533" w:rsidRDefault="004470EF">
      <w:pPr>
        <w:pStyle w:val="Compact"/>
        <w:numPr>
          <w:ilvl w:val="0"/>
          <w:numId w:val="287"/>
        </w:numPr>
      </w:pPr>
      <w:hyperlink w:anchor="X0638b0dd66252bfba0c46add71845580093e9f7">
        <w:r w:rsidRPr="002E6533">
          <w:rPr>
            <w:rStyle w:val="Hyperlink"/>
          </w:rPr>
          <w:t xml:space="preserve">Adicionar uma </w:t>
        </w:r>
        <w:proofErr w:type="gramStart"/>
        <w:r w:rsidRPr="002E6533">
          <w:rPr>
            <w:rStyle w:val="Hyperlink"/>
          </w:rPr>
          <w:t>ação Definir</w:t>
        </w:r>
        <w:proofErr w:type="gramEnd"/>
        <w:r w:rsidRPr="002E6533">
          <w:rPr>
            <w:rStyle w:val="Hyperlink"/>
          </w:rPr>
          <w:t xml:space="preserve"> seleção de lista de valores</w:t>
        </w:r>
      </w:hyperlink>
    </w:p>
    <w:p w14:paraId="3F8B76A8" w14:textId="77777777" w:rsidR="004470EF" w:rsidRPr="002E6533" w:rsidRDefault="00000000">
      <w:pPr>
        <w:pStyle w:val="Ttulo2"/>
      </w:pPr>
      <w:bookmarkStart w:id="131" w:name="diretrizes-para-usar-esta-ação"/>
      <w:r w:rsidRPr="002E6533">
        <w:t>Diretrizes para usar esta ação</w:t>
      </w:r>
    </w:p>
    <w:p w14:paraId="6453D67B" w14:textId="77777777" w:rsidR="004470EF" w:rsidRPr="002E6533" w:rsidRDefault="00000000">
      <w:pPr>
        <w:pStyle w:val="Compact"/>
        <w:numPr>
          <w:ilvl w:val="0"/>
          <w:numId w:val="288"/>
        </w:numPr>
      </w:pPr>
      <w:r w:rsidRPr="002E6533">
        <w:t>Esta ação substitui o valor atual selecionado em um campo.</w:t>
      </w:r>
    </w:p>
    <w:p w14:paraId="7F582983" w14:textId="77777777" w:rsidR="004470EF" w:rsidRPr="002E6533" w:rsidRDefault="00000000">
      <w:pPr>
        <w:pStyle w:val="Compact"/>
        <w:numPr>
          <w:ilvl w:val="0"/>
          <w:numId w:val="288"/>
        </w:numPr>
      </w:pPr>
      <w:r w:rsidRPr="002E6533">
        <w:t xml:space="preserve">Ela pode </w:t>
      </w:r>
      <w:proofErr w:type="gramStart"/>
      <w:r w:rsidRPr="002E6533">
        <w:t>definir Nenhuma</w:t>
      </w:r>
      <w:proofErr w:type="gramEnd"/>
      <w:r w:rsidRPr="002E6533">
        <w:t xml:space="preserve"> seleção como um valor. Se você </w:t>
      </w:r>
      <w:proofErr w:type="gramStart"/>
      <w:r w:rsidRPr="002E6533">
        <w:t>marcar Nenhuma</w:t>
      </w:r>
      <w:proofErr w:type="gramEnd"/>
      <w:r w:rsidRPr="002E6533">
        <w:t xml:space="preserve"> seleção, não poderá selecionar outros valores para a ação.</w:t>
      </w:r>
    </w:p>
    <w:p w14:paraId="743D77F4" w14:textId="77777777" w:rsidR="004470EF" w:rsidRPr="002E6533" w:rsidRDefault="00000000">
      <w:pPr>
        <w:pStyle w:val="Compact"/>
        <w:numPr>
          <w:ilvl w:val="0"/>
          <w:numId w:val="288"/>
        </w:numPr>
      </w:pPr>
      <w:r w:rsidRPr="002E6533">
        <w:t xml:space="preserve">Um campo calculado não pode ser o alvo dessa ação. Se uma </w:t>
      </w:r>
      <w:proofErr w:type="gramStart"/>
      <w:r w:rsidRPr="002E6533">
        <w:t>ação Definir</w:t>
      </w:r>
      <w:proofErr w:type="gramEnd"/>
      <w:r w:rsidRPr="002E6533">
        <w:t xml:space="preserve"> seleção de lista de valores estiver especificada e o campo de destino Lista de valores for alterado depois para um campo calculado, a ação será excluída.</w:t>
      </w:r>
    </w:p>
    <w:p w14:paraId="752FC519" w14:textId="77777777" w:rsidR="004470EF" w:rsidRPr="002E6533" w:rsidRDefault="00000000">
      <w:pPr>
        <w:numPr>
          <w:ilvl w:val="0"/>
          <w:numId w:val="288"/>
        </w:numPr>
      </w:pPr>
      <w:r w:rsidRPr="002E6533">
        <w:t xml:space="preserve">Cumulativamente, todas as ações vinculadas a uma única regra não podem ser definidas para menos do que as seleções mínimas especificadas para o campo. Se uma regra tiver uma única </w:t>
      </w:r>
      <w:proofErr w:type="gramStart"/>
      <w:r w:rsidRPr="002E6533">
        <w:t>ação Definir</w:t>
      </w:r>
      <w:proofErr w:type="gramEnd"/>
      <w:r w:rsidRPr="002E6533">
        <w:t xml:space="preserve"> seleção de lista de valores vinculada a ela definindo apenas 1 valor de campo, mas a configuração </w:t>
      </w:r>
      <w:r w:rsidRPr="002E6533">
        <w:lastRenderedPageBreak/>
        <w:t xml:space="preserve">Mínimo de seleções do campo estiver especificada como 2, a regra não poderá ser salva. A ação </w:t>
      </w:r>
      <w:proofErr w:type="gramStart"/>
      <w:r w:rsidRPr="002E6533">
        <w:t>existente Definir</w:t>
      </w:r>
      <w:proofErr w:type="gramEnd"/>
      <w:r w:rsidRPr="002E6533">
        <w:t xml:space="preserve"> seleção de lista de valores deve ser modificada para indicar um segundo valor ou uma segunda ação, que defina um valor adicional, deve ser vinculada à regra.</w:t>
      </w:r>
    </w:p>
    <w:p w14:paraId="44A93ADB" w14:textId="77777777" w:rsidR="004470EF" w:rsidRPr="002E6533" w:rsidRDefault="00000000">
      <w:pPr>
        <w:numPr>
          <w:ilvl w:val="0"/>
          <w:numId w:val="289"/>
        </w:numPr>
      </w:pPr>
      <w:r w:rsidRPr="002E6533">
        <w:rPr>
          <w:b/>
          <w:bCs/>
        </w:rPr>
        <w:t>Observação:</w:t>
      </w:r>
      <w:r w:rsidRPr="002E6533">
        <w:t xml:space="preserve"> A alteração dos campos Mínimo de seleções e Máximo de seleções depois que uma regra é definida afeta a validade da </w:t>
      </w:r>
      <w:proofErr w:type="gramStart"/>
      <w:r w:rsidRPr="002E6533">
        <w:t>ação Definir</w:t>
      </w:r>
      <w:proofErr w:type="gramEnd"/>
      <w:r w:rsidRPr="002E6533">
        <w:t xml:space="preserve"> seleção de lista de valores. Esses campos podem ser alterados e, então, salvos sem estarem em aparente conflito com os valores da ação especificados. Você deve se certificar de que todos os valores da ação façam correspondência com os parâmetros definidos da regra.</w:t>
      </w:r>
    </w:p>
    <w:p w14:paraId="2B43B741" w14:textId="77777777" w:rsidR="004470EF" w:rsidRPr="002E6533" w:rsidRDefault="00000000">
      <w:pPr>
        <w:pStyle w:val="Compact"/>
        <w:numPr>
          <w:ilvl w:val="0"/>
          <w:numId w:val="290"/>
        </w:numPr>
      </w:pPr>
      <w:r w:rsidRPr="002E6533">
        <w:t xml:space="preserve">Se um campo de lista de valores for o alvo de uma </w:t>
      </w:r>
      <w:proofErr w:type="gramStart"/>
      <w:r w:rsidRPr="002E6533">
        <w:t>ação Definir</w:t>
      </w:r>
      <w:proofErr w:type="gramEnd"/>
      <w:r w:rsidRPr="002E6533">
        <w:t xml:space="preserve"> seleção de lista de valores e for excluído, a ação também será excluída.</w:t>
      </w:r>
    </w:p>
    <w:p w14:paraId="5FDA0E54" w14:textId="77777777" w:rsidR="004470EF" w:rsidRPr="002E6533" w:rsidRDefault="00000000">
      <w:pPr>
        <w:pStyle w:val="Compact"/>
        <w:numPr>
          <w:ilvl w:val="0"/>
          <w:numId w:val="290"/>
        </w:numPr>
      </w:pPr>
      <w:r w:rsidRPr="002E6533">
        <w:t xml:space="preserve">Se um valor da lista de valores selecionado em uma </w:t>
      </w:r>
      <w:proofErr w:type="gramStart"/>
      <w:r w:rsidRPr="002E6533">
        <w:t>ação Definir</w:t>
      </w:r>
      <w:proofErr w:type="gramEnd"/>
      <w:r w:rsidRPr="002E6533">
        <w:t xml:space="preserve"> seleção de lista de valores for excluído, o valor será removido da ação. Se esse valor for o único selecionado na ação, o campo também será excluído da </w:t>
      </w:r>
      <w:proofErr w:type="gramStart"/>
      <w:r w:rsidRPr="002E6533">
        <w:t>ação Definir</w:t>
      </w:r>
      <w:proofErr w:type="gramEnd"/>
      <w:r w:rsidRPr="002E6533">
        <w:t xml:space="preserve"> seleção de lista de valores.</w:t>
      </w:r>
    </w:p>
    <w:p w14:paraId="4B64A4ED" w14:textId="77777777" w:rsidR="004470EF" w:rsidRPr="002E6533" w:rsidRDefault="00000000">
      <w:pPr>
        <w:pStyle w:val="FirstParagraph"/>
      </w:pPr>
      <w:r w:rsidRPr="002E6533">
        <w:t xml:space="preserve">Consulte </w:t>
      </w:r>
      <w:hyperlink r:id="rId366">
        <w:r w:rsidR="004470EF" w:rsidRPr="002E6533">
          <w:rPr>
            <w:rStyle w:val="Hyperlink"/>
          </w:rPr>
          <w:t>Resolução de conflitos para ações DDE</w:t>
        </w:r>
      </w:hyperlink>
      <w:r w:rsidRPr="002E6533">
        <w:t xml:space="preserve"> para obter informações sobre como corrigir conflitos de ACL.</w:t>
      </w:r>
    </w:p>
    <w:p w14:paraId="6F17EDF7" w14:textId="77777777" w:rsidR="004470EF" w:rsidRPr="002E6533" w:rsidRDefault="00000000">
      <w:pPr>
        <w:pStyle w:val="Ttulo2"/>
      </w:pPr>
      <w:bookmarkStart w:id="132" w:name="Xf0452da2137c691d6532fd026cca0d007c5ea28"/>
      <w:bookmarkEnd w:id="131"/>
      <w:r w:rsidRPr="002E6533">
        <w:t xml:space="preserve">Adicionar uma </w:t>
      </w:r>
      <w:proofErr w:type="gramStart"/>
      <w:r w:rsidRPr="002E6533">
        <w:t>ação Definir</w:t>
      </w:r>
      <w:proofErr w:type="gramEnd"/>
      <w:r w:rsidRPr="002E6533">
        <w:t xml:space="preserve"> seleção de lista de valores</w:t>
      </w:r>
    </w:p>
    <w:p w14:paraId="0410FCB8" w14:textId="77777777" w:rsidR="004470EF" w:rsidRPr="002E6533" w:rsidRDefault="00000000">
      <w:pPr>
        <w:pStyle w:val="Compact"/>
        <w:numPr>
          <w:ilvl w:val="0"/>
          <w:numId w:val="291"/>
        </w:numPr>
      </w:pPr>
      <w:r w:rsidRPr="002E6533">
        <w:t>Em seu aplicativo ou questionário, selecione o layout.</w:t>
      </w:r>
    </w:p>
    <w:p w14:paraId="1ABBC62F" w14:textId="77777777" w:rsidR="004470EF" w:rsidRPr="002E6533" w:rsidRDefault="00000000">
      <w:pPr>
        <w:pStyle w:val="Compact"/>
        <w:numPr>
          <w:ilvl w:val="0"/>
          <w:numId w:val="291"/>
        </w:numPr>
      </w:pPr>
      <w:r w:rsidRPr="002E6533">
        <w:t>Clique na guia Designer e, em seguida, na guia Ações.</w:t>
      </w:r>
    </w:p>
    <w:p w14:paraId="30AEBA6A" w14:textId="77777777" w:rsidR="004470EF" w:rsidRPr="002E6533" w:rsidRDefault="00000000">
      <w:pPr>
        <w:pStyle w:val="Compact"/>
        <w:numPr>
          <w:ilvl w:val="0"/>
          <w:numId w:val="291"/>
        </w:numPr>
      </w:pPr>
      <w:r w:rsidRPr="002E6533">
        <w:t>Na seção Informações gerais, selecione o tipo de ação de digite um nome.</w:t>
      </w:r>
    </w:p>
    <w:p w14:paraId="3A3236F8" w14:textId="77777777" w:rsidR="004470EF" w:rsidRPr="002E6533" w:rsidRDefault="00000000">
      <w:pPr>
        <w:pStyle w:val="Compact"/>
        <w:numPr>
          <w:ilvl w:val="0"/>
          <w:numId w:val="291"/>
        </w:numPr>
      </w:pPr>
      <w:r w:rsidRPr="002E6533">
        <w:t>Na seção Seleção de lista de valores, na lista Campo, selecione o campo da lista de valores que você quer que a ação defina.</w:t>
      </w:r>
    </w:p>
    <w:p w14:paraId="3373A65B" w14:textId="77777777" w:rsidR="004470EF" w:rsidRPr="002E6533" w:rsidRDefault="00000000">
      <w:pPr>
        <w:numPr>
          <w:ilvl w:val="0"/>
          <w:numId w:val="291"/>
        </w:numPr>
      </w:pPr>
      <w:r w:rsidRPr="002E6533">
        <w:t>No campo Valores selecionados, clique em Reticências para selecionar o valor ou valores que deseja exibir para seleção.</w:t>
      </w:r>
    </w:p>
    <w:p w14:paraId="76C1B7DD" w14:textId="77777777" w:rsidR="004470EF" w:rsidRPr="002E6533" w:rsidRDefault="00000000">
      <w:pPr>
        <w:numPr>
          <w:ilvl w:val="0"/>
          <w:numId w:val="292"/>
        </w:numPr>
      </w:pPr>
      <w:r w:rsidRPr="002E6533">
        <w:rPr>
          <w:b/>
          <w:bCs/>
        </w:rPr>
        <w:t>Observação:</w:t>
      </w:r>
      <w:r w:rsidRPr="002E6533">
        <w:t xml:space="preserve"> Se você </w:t>
      </w:r>
      <w:proofErr w:type="gramStart"/>
      <w:r w:rsidRPr="002E6533">
        <w:t>marcar Nenhuma</w:t>
      </w:r>
      <w:proofErr w:type="gramEnd"/>
      <w:r w:rsidRPr="002E6533">
        <w:t xml:space="preserve"> seleção, não poderá selecionar outros valores para a ação.</w:t>
      </w:r>
    </w:p>
    <w:p w14:paraId="00B78C14" w14:textId="77777777" w:rsidR="004470EF" w:rsidRPr="002E6533" w:rsidRDefault="00000000">
      <w:pPr>
        <w:pStyle w:val="Compact"/>
        <w:numPr>
          <w:ilvl w:val="0"/>
          <w:numId w:val="293"/>
        </w:numPr>
      </w:pPr>
      <w:r w:rsidRPr="002E6533">
        <w:t>Na seção Regras associadas, clique em Reticências para selecionar, criar ou copiar uma regra.</w:t>
      </w:r>
    </w:p>
    <w:p w14:paraId="1C85993C" w14:textId="77777777" w:rsidR="004470EF" w:rsidRPr="002E6533" w:rsidRDefault="00000000">
      <w:pPr>
        <w:pStyle w:val="Compact"/>
        <w:numPr>
          <w:ilvl w:val="0"/>
          <w:numId w:val="293"/>
        </w:numPr>
      </w:pPr>
      <w:r w:rsidRPr="002E6533">
        <w:t>Clique em Salvar para salvar as alterações.</w:t>
      </w:r>
    </w:p>
    <w:p w14:paraId="4C544E97" w14:textId="77777777" w:rsidR="004470EF" w:rsidRPr="002E6533" w:rsidRDefault="00000000">
      <w:pPr>
        <w:pStyle w:val="Ttulo1"/>
      </w:pPr>
      <w:bookmarkStart w:id="133" w:name="adicionando-ações-definir-data"/>
      <w:bookmarkEnd w:id="130"/>
      <w:bookmarkEnd w:id="132"/>
      <w:r w:rsidRPr="002E6533">
        <w:t xml:space="preserve">Adicionando </w:t>
      </w:r>
      <w:proofErr w:type="gramStart"/>
      <w:r w:rsidRPr="002E6533">
        <w:t>ações Definir</w:t>
      </w:r>
      <w:proofErr w:type="gramEnd"/>
      <w:r w:rsidRPr="002E6533">
        <w:t xml:space="preserve"> data</w:t>
      </w:r>
    </w:p>
    <w:p w14:paraId="5957DA3F" w14:textId="77777777" w:rsidR="004470EF" w:rsidRPr="002E6533" w:rsidRDefault="00000000">
      <w:pPr>
        <w:pStyle w:val="FirstParagraph"/>
      </w:pPr>
      <w:r w:rsidRPr="002E6533">
        <w:t xml:space="preserve">Você pode criar uma </w:t>
      </w:r>
      <w:proofErr w:type="gramStart"/>
      <w:r w:rsidRPr="002E6533">
        <w:t>ação Definir</w:t>
      </w:r>
      <w:proofErr w:type="gramEnd"/>
      <w:r w:rsidRPr="002E6533">
        <w:t xml:space="preserve"> data que altera o valor exibido em um </w:t>
      </w:r>
      <w:hyperlink r:id="rId367">
        <w:r w:rsidR="004470EF" w:rsidRPr="002E6533">
          <w:rPr>
            <w:rStyle w:val="Hyperlink"/>
          </w:rPr>
          <w:t>campo Data</w:t>
        </w:r>
      </w:hyperlink>
      <w:r w:rsidRPr="002E6533">
        <w:t>. Você pode definir o valor como a data atual, um número de dias a partir da data atual, uma data específica ou definir o campo como vazio. Se o campo de data estiver configurado para incluir data e hora, você poderá definir data, hora e fuso horário.</w:t>
      </w:r>
    </w:p>
    <w:p w14:paraId="1A5C8DE3" w14:textId="77777777" w:rsidR="004470EF" w:rsidRPr="002E6533" w:rsidRDefault="00000000">
      <w:pPr>
        <w:pStyle w:val="Corpodetexto"/>
      </w:pPr>
      <w:r w:rsidRPr="002E6533">
        <w:lastRenderedPageBreak/>
        <w:t xml:space="preserve">Você não pode vincular </w:t>
      </w:r>
      <w:proofErr w:type="gramStart"/>
      <w:r w:rsidRPr="002E6533">
        <w:t>mais de 1 ação Definir</w:t>
      </w:r>
      <w:proofErr w:type="gramEnd"/>
      <w:r w:rsidRPr="002E6533">
        <w:t xml:space="preserve"> data ao mesmo campo Data na mesma regra. Se um conjunto de regras tiver várias </w:t>
      </w:r>
      <w:proofErr w:type="gramStart"/>
      <w:r w:rsidRPr="002E6533">
        <w:t>ações Definir</w:t>
      </w:r>
      <w:proofErr w:type="gramEnd"/>
      <w:r w:rsidRPr="002E6533">
        <w:t xml:space="preserve"> data para o mesmo campo Data, apenas a primeira ação será executada.</w:t>
      </w:r>
    </w:p>
    <w:p w14:paraId="6BBBFFA0" w14:textId="77777777" w:rsidR="004470EF" w:rsidRPr="002E6533" w:rsidRDefault="00000000">
      <w:pPr>
        <w:pStyle w:val="Corpodetexto"/>
      </w:pPr>
      <w:r w:rsidRPr="002E6533">
        <w:rPr>
          <w:b/>
          <w:bCs/>
        </w:rPr>
        <w:t>Importante:</w:t>
      </w:r>
      <w:r w:rsidRPr="002E6533">
        <w:t xml:space="preserve"> Um campo calculado não pode ser o destino de uma </w:t>
      </w:r>
      <w:proofErr w:type="gramStart"/>
      <w:r w:rsidRPr="002E6533">
        <w:t>ação Definir</w:t>
      </w:r>
      <w:proofErr w:type="gramEnd"/>
      <w:r w:rsidRPr="002E6533">
        <w:t xml:space="preserve"> data. Se uma </w:t>
      </w:r>
      <w:proofErr w:type="gramStart"/>
      <w:r w:rsidRPr="002E6533">
        <w:t>ação Definir</w:t>
      </w:r>
      <w:proofErr w:type="gramEnd"/>
      <w:r w:rsidRPr="002E6533">
        <w:t xml:space="preserve"> data estiver configurada e o campo destino Data for alterado depois para um campo calculado, a ação será excluída.</w:t>
      </w:r>
    </w:p>
    <w:p w14:paraId="264A85E0" w14:textId="77777777" w:rsidR="004470EF" w:rsidRPr="002E6533" w:rsidRDefault="00000000">
      <w:pPr>
        <w:pStyle w:val="Corpodetexto"/>
      </w:pPr>
      <w:r w:rsidRPr="002E6533">
        <w:t xml:space="preserve">A </w:t>
      </w:r>
      <w:proofErr w:type="gramStart"/>
      <w:r w:rsidRPr="002E6533">
        <w:t>ação Definir</w:t>
      </w:r>
      <w:proofErr w:type="gramEnd"/>
      <w:r w:rsidRPr="002E6533">
        <w:t xml:space="preserve"> data permite aos administradores especificar um valor para um campo Data com base no estado do registro. O usuário final pode, então, sobrepor esse valor.</w:t>
      </w:r>
    </w:p>
    <w:p w14:paraId="13FEB9D2" w14:textId="77777777" w:rsidR="004470EF" w:rsidRPr="002E6533" w:rsidRDefault="00000000">
      <w:pPr>
        <w:pStyle w:val="Corpodetexto"/>
      </w:pPr>
      <w:r w:rsidRPr="002E6533">
        <w:rPr>
          <w:b/>
          <w:bCs/>
        </w:rPr>
        <w:t>Importante:</w:t>
      </w:r>
      <w:r w:rsidRPr="002E6533">
        <w:t xml:space="preserve"> Quando o evento orientado por dados inclui uma regra com uma </w:t>
      </w:r>
      <w:proofErr w:type="gramStart"/>
      <w:r w:rsidRPr="002E6533">
        <w:t>ação Definir</w:t>
      </w:r>
      <w:proofErr w:type="gramEnd"/>
      <w:r w:rsidRPr="002E6533">
        <w:t xml:space="preserve"> data e é usado em um questionário, os campos Data de revisão e a Data de envio devem ser incluídos na seção Geral do questionário. Por padrão, essa seção contém estes campos.</w:t>
      </w:r>
    </w:p>
    <w:p w14:paraId="2E2B5FCB" w14:textId="77777777" w:rsidR="004470EF" w:rsidRPr="002E6533" w:rsidRDefault="00000000">
      <w:pPr>
        <w:pStyle w:val="Corpodetexto"/>
      </w:pPr>
      <w:r w:rsidRPr="002E6533">
        <w:t>Nesta página</w:t>
      </w:r>
    </w:p>
    <w:p w14:paraId="5106B28E" w14:textId="77777777" w:rsidR="004470EF" w:rsidRPr="002E6533" w:rsidRDefault="004470EF">
      <w:pPr>
        <w:pStyle w:val="Compact"/>
        <w:numPr>
          <w:ilvl w:val="0"/>
          <w:numId w:val="294"/>
        </w:numPr>
      </w:pPr>
      <w:hyperlink w:anchor="Xfa0561109e1486bf9f395646ef35786d9c889b3">
        <w:r w:rsidRPr="002E6533">
          <w:rPr>
            <w:rStyle w:val="Hyperlink"/>
          </w:rPr>
          <w:t>Diretrizes para usar esse tipo de ação</w:t>
        </w:r>
      </w:hyperlink>
    </w:p>
    <w:p w14:paraId="08FCDA31" w14:textId="77777777" w:rsidR="004470EF" w:rsidRPr="002E6533" w:rsidRDefault="004470EF">
      <w:pPr>
        <w:pStyle w:val="Compact"/>
        <w:numPr>
          <w:ilvl w:val="0"/>
          <w:numId w:val="294"/>
        </w:numPr>
      </w:pPr>
      <w:hyperlink w:anchor="Adicionarumaa%C3%A7%C3%A3oDefinirdata">
        <w:r w:rsidRPr="002E6533">
          <w:rPr>
            <w:rStyle w:val="Hyperlink"/>
          </w:rPr>
          <w:t xml:space="preserve">Adicionar uma </w:t>
        </w:r>
        <w:proofErr w:type="gramStart"/>
        <w:r w:rsidRPr="002E6533">
          <w:rPr>
            <w:rStyle w:val="Hyperlink"/>
          </w:rPr>
          <w:t>ação Definir</w:t>
        </w:r>
        <w:proofErr w:type="gramEnd"/>
        <w:r w:rsidRPr="002E6533">
          <w:rPr>
            <w:rStyle w:val="Hyperlink"/>
          </w:rPr>
          <w:t xml:space="preserve"> data</w:t>
        </w:r>
      </w:hyperlink>
    </w:p>
    <w:p w14:paraId="674B2CCA" w14:textId="77777777" w:rsidR="004470EF" w:rsidRPr="002E6533" w:rsidRDefault="00000000">
      <w:pPr>
        <w:pStyle w:val="Ttulo2"/>
      </w:pPr>
      <w:bookmarkStart w:id="134" w:name="diretrizes-para-usar-esse-tipo-de-ação"/>
      <w:r w:rsidRPr="002E6533">
        <w:t>Diretrizes para usar esse tipo de ação</w:t>
      </w:r>
    </w:p>
    <w:p w14:paraId="4A023AEB" w14:textId="77777777" w:rsidR="004470EF" w:rsidRPr="002E6533" w:rsidRDefault="00000000">
      <w:pPr>
        <w:pStyle w:val="Compact"/>
        <w:numPr>
          <w:ilvl w:val="0"/>
          <w:numId w:val="295"/>
        </w:numPr>
      </w:pPr>
      <w:r w:rsidRPr="002E6533">
        <w:t xml:space="preserve">Um campo calculado não pode ser o destino de uma </w:t>
      </w:r>
      <w:proofErr w:type="gramStart"/>
      <w:r w:rsidRPr="002E6533">
        <w:t>ação Definir</w:t>
      </w:r>
      <w:proofErr w:type="gramEnd"/>
      <w:r w:rsidRPr="002E6533">
        <w:t xml:space="preserve"> data. Se uma </w:t>
      </w:r>
      <w:proofErr w:type="gramStart"/>
      <w:r w:rsidRPr="002E6533">
        <w:t>ação Definir</w:t>
      </w:r>
      <w:proofErr w:type="gramEnd"/>
      <w:r w:rsidRPr="002E6533">
        <w:t xml:space="preserve"> data estiver configurada e o campo destino Data for alterado depois para um campo calculado, a ação será excluída.</w:t>
      </w:r>
    </w:p>
    <w:p w14:paraId="529B14AC" w14:textId="77777777" w:rsidR="004470EF" w:rsidRPr="002E6533" w:rsidRDefault="00000000">
      <w:pPr>
        <w:pStyle w:val="Compact"/>
        <w:numPr>
          <w:ilvl w:val="0"/>
          <w:numId w:val="295"/>
        </w:numPr>
      </w:pPr>
      <w:r w:rsidRPr="002E6533">
        <w:t xml:space="preserve">Se um campo Data destinado por uma </w:t>
      </w:r>
      <w:proofErr w:type="gramStart"/>
      <w:r w:rsidRPr="002E6533">
        <w:t>ação Definir</w:t>
      </w:r>
      <w:proofErr w:type="gramEnd"/>
      <w:r w:rsidRPr="002E6533">
        <w:t xml:space="preserve"> data for excluído, a ação também será.</w:t>
      </w:r>
    </w:p>
    <w:p w14:paraId="2274F961" w14:textId="77777777" w:rsidR="004470EF" w:rsidRPr="002E6533" w:rsidRDefault="00000000">
      <w:pPr>
        <w:pStyle w:val="Compact"/>
        <w:numPr>
          <w:ilvl w:val="0"/>
          <w:numId w:val="295"/>
        </w:numPr>
      </w:pPr>
      <w:r w:rsidRPr="002E6533">
        <w:t xml:space="preserve">Uma regra não pode ter várias </w:t>
      </w:r>
      <w:proofErr w:type="gramStart"/>
      <w:r w:rsidRPr="002E6533">
        <w:t>ações Definir</w:t>
      </w:r>
      <w:proofErr w:type="gramEnd"/>
      <w:r w:rsidRPr="002E6533">
        <w:t xml:space="preserve"> data vinculadas a ela e destinadas ao mesmo campo Data.</w:t>
      </w:r>
    </w:p>
    <w:p w14:paraId="7C8FD17B" w14:textId="77777777" w:rsidR="004470EF" w:rsidRPr="002E6533" w:rsidRDefault="00000000">
      <w:pPr>
        <w:pStyle w:val="Compact"/>
        <w:numPr>
          <w:ilvl w:val="0"/>
          <w:numId w:val="295"/>
        </w:numPr>
      </w:pPr>
      <w:r w:rsidRPr="002E6533">
        <w:t xml:space="preserve">Uma </w:t>
      </w:r>
      <w:proofErr w:type="gramStart"/>
      <w:r w:rsidRPr="002E6533">
        <w:t>ação Definir</w:t>
      </w:r>
      <w:proofErr w:type="gramEnd"/>
      <w:r w:rsidRPr="002E6533">
        <w:t xml:space="preserve"> data substitui qualquer valor atual especificado no campo.</w:t>
      </w:r>
    </w:p>
    <w:p w14:paraId="34645452" w14:textId="77777777" w:rsidR="004470EF" w:rsidRPr="002E6533" w:rsidRDefault="00000000">
      <w:pPr>
        <w:pStyle w:val="FirstParagraph"/>
      </w:pPr>
      <w:r w:rsidRPr="002E6533">
        <w:t xml:space="preserve">Consulte </w:t>
      </w:r>
      <w:hyperlink r:id="rId368">
        <w:r w:rsidR="004470EF" w:rsidRPr="002E6533">
          <w:rPr>
            <w:rStyle w:val="Hyperlink"/>
          </w:rPr>
          <w:t>Resolução de conflitos para ações DDE</w:t>
        </w:r>
      </w:hyperlink>
      <w:r w:rsidRPr="002E6533">
        <w:t xml:space="preserve"> para obter informações sobre como corrigir conflitos de ACL.</w:t>
      </w:r>
    </w:p>
    <w:p w14:paraId="0803925A" w14:textId="77777777" w:rsidR="004470EF" w:rsidRPr="002E6533" w:rsidRDefault="00000000">
      <w:pPr>
        <w:pStyle w:val="Ttulo2"/>
      </w:pPr>
      <w:bookmarkStart w:id="135" w:name="adicionar-uma-ação-definir-data"/>
      <w:bookmarkEnd w:id="134"/>
      <w:r w:rsidRPr="002E6533">
        <w:t xml:space="preserve">Adicionar uma </w:t>
      </w:r>
      <w:proofErr w:type="gramStart"/>
      <w:r w:rsidRPr="002E6533">
        <w:t>ação Definir</w:t>
      </w:r>
      <w:proofErr w:type="gramEnd"/>
      <w:r w:rsidRPr="002E6533">
        <w:t xml:space="preserve"> data</w:t>
      </w:r>
    </w:p>
    <w:p w14:paraId="0C1241E4" w14:textId="77777777" w:rsidR="004470EF" w:rsidRPr="002E6533" w:rsidRDefault="00000000">
      <w:pPr>
        <w:pStyle w:val="Compact"/>
        <w:numPr>
          <w:ilvl w:val="0"/>
          <w:numId w:val="296"/>
        </w:numPr>
      </w:pPr>
      <w:r w:rsidRPr="002E6533">
        <w:t>Em seu aplicativo ou questionário, selecione o layout.</w:t>
      </w:r>
    </w:p>
    <w:p w14:paraId="33768E56" w14:textId="77777777" w:rsidR="004470EF" w:rsidRPr="002E6533" w:rsidRDefault="00000000">
      <w:pPr>
        <w:pStyle w:val="Compact"/>
        <w:numPr>
          <w:ilvl w:val="0"/>
          <w:numId w:val="296"/>
        </w:numPr>
      </w:pPr>
      <w:r w:rsidRPr="002E6533">
        <w:t>Clique na guia Designer e, em seguida, na guia Ações.</w:t>
      </w:r>
    </w:p>
    <w:p w14:paraId="663F5028" w14:textId="77777777" w:rsidR="004470EF" w:rsidRPr="002E6533" w:rsidRDefault="00000000">
      <w:pPr>
        <w:pStyle w:val="Compact"/>
        <w:numPr>
          <w:ilvl w:val="0"/>
          <w:numId w:val="296"/>
        </w:numPr>
      </w:pPr>
      <w:r w:rsidRPr="002E6533">
        <w:t>Na seção Informações gerais, selecione o tipo de ação de digite um nome.</w:t>
      </w:r>
    </w:p>
    <w:p w14:paraId="25F30359" w14:textId="77777777" w:rsidR="004470EF" w:rsidRPr="002E6533" w:rsidRDefault="00000000">
      <w:pPr>
        <w:pStyle w:val="Compact"/>
        <w:numPr>
          <w:ilvl w:val="0"/>
          <w:numId w:val="296"/>
        </w:numPr>
      </w:pPr>
      <w:r w:rsidRPr="002E6533">
        <w:t>Na seção Seleção de data, na lista Campo, selecione o campo que você quer que a ação defina.</w:t>
      </w:r>
    </w:p>
    <w:p w14:paraId="76D427A0" w14:textId="77777777" w:rsidR="004470EF" w:rsidRPr="002E6533" w:rsidRDefault="00000000">
      <w:pPr>
        <w:numPr>
          <w:ilvl w:val="0"/>
          <w:numId w:val="296"/>
        </w:numPr>
      </w:pPr>
      <w:r w:rsidRPr="002E6533">
        <w:t>Na lista Opção de data, selecione a data que deseja inserir.</w:t>
      </w:r>
    </w:p>
    <w:p w14:paraId="44010B1A" w14:textId="77777777" w:rsidR="004470EF" w:rsidRPr="002E6533" w:rsidRDefault="00000000">
      <w:pPr>
        <w:pStyle w:val="FirstParagraph"/>
      </w:pPr>
      <w:r w:rsidRPr="002E6533">
        <w:t>A tabela a seguir descreve as opções.</w:t>
      </w:r>
    </w:p>
    <w:p w14:paraId="7713C686"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32E715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CB3F9F7" w14:textId="77777777" w:rsidR="004470EF" w:rsidRPr="002E6533" w:rsidRDefault="00000000">
            <w:pPr>
              <w:pStyle w:val="Compact"/>
            </w:pPr>
            <w:r w:rsidRPr="002E6533">
              <w:t>Opção</w:t>
            </w:r>
          </w:p>
        </w:tc>
        <w:tc>
          <w:tcPr>
            <w:tcW w:w="3960" w:type="dxa"/>
          </w:tcPr>
          <w:p w14:paraId="2F89592A" w14:textId="77777777" w:rsidR="004470EF" w:rsidRPr="002E6533" w:rsidRDefault="00000000">
            <w:pPr>
              <w:pStyle w:val="Compact"/>
            </w:pPr>
            <w:r w:rsidRPr="002E6533">
              <w:t>Descrição</w:t>
            </w:r>
          </w:p>
        </w:tc>
      </w:tr>
      <w:tr w:rsidR="004470EF" w:rsidRPr="002E6533" w14:paraId="42337E5D" w14:textId="77777777">
        <w:tc>
          <w:tcPr>
            <w:tcW w:w="3960" w:type="dxa"/>
          </w:tcPr>
          <w:p w14:paraId="67BE91E2" w14:textId="77777777" w:rsidR="004470EF" w:rsidRPr="002E6533" w:rsidRDefault="00000000">
            <w:pPr>
              <w:pStyle w:val="Compact"/>
            </w:pPr>
            <w:r w:rsidRPr="002E6533">
              <w:t>Data atual</w:t>
            </w:r>
          </w:p>
        </w:tc>
        <w:tc>
          <w:tcPr>
            <w:tcW w:w="3960" w:type="dxa"/>
          </w:tcPr>
          <w:p w14:paraId="14EF7A4C" w14:textId="77777777" w:rsidR="004470EF" w:rsidRPr="002E6533" w:rsidRDefault="00000000">
            <w:pPr>
              <w:pStyle w:val="Compact"/>
            </w:pPr>
            <w:r w:rsidRPr="002E6533">
              <w:t>Define o campo Data como a data atual (e a hora como 12h, se habilitada).</w:t>
            </w:r>
          </w:p>
        </w:tc>
      </w:tr>
      <w:tr w:rsidR="004470EF" w:rsidRPr="002E6533" w14:paraId="1912729E" w14:textId="77777777">
        <w:tc>
          <w:tcPr>
            <w:tcW w:w="3960" w:type="dxa"/>
          </w:tcPr>
          <w:p w14:paraId="4C839DEF" w14:textId="77777777" w:rsidR="004470EF" w:rsidRPr="002E6533" w:rsidRDefault="00000000">
            <w:pPr>
              <w:pStyle w:val="Compact"/>
            </w:pPr>
            <w:r w:rsidRPr="002E6533">
              <w:t>Definir como número de dias a partir da data atual</w:t>
            </w:r>
          </w:p>
        </w:tc>
        <w:tc>
          <w:tcPr>
            <w:tcW w:w="3960" w:type="dxa"/>
          </w:tcPr>
          <w:p w14:paraId="704EC618" w14:textId="77777777" w:rsidR="004470EF" w:rsidRPr="002E6533" w:rsidRDefault="00000000">
            <w:pPr>
              <w:pStyle w:val="Compact"/>
            </w:pPr>
            <w:r w:rsidRPr="002E6533">
              <w:t>Define o campo Data como a data atual mais o número especificado de dias a partir da data atual (e a hora como 12h, se habilitada).</w:t>
            </w:r>
          </w:p>
        </w:tc>
      </w:tr>
      <w:tr w:rsidR="004470EF" w:rsidRPr="002E6533" w14:paraId="13AD576A" w14:textId="77777777">
        <w:tc>
          <w:tcPr>
            <w:tcW w:w="3960" w:type="dxa"/>
          </w:tcPr>
          <w:p w14:paraId="73C3E073" w14:textId="77777777" w:rsidR="004470EF" w:rsidRPr="002E6533" w:rsidRDefault="00000000">
            <w:pPr>
              <w:pStyle w:val="Compact"/>
            </w:pPr>
            <w:r w:rsidRPr="002E6533">
              <w:t>Definir como data específica</w:t>
            </w:r>
          </w:p>
        </w:tc>
        <w:tc>
          <w:tcPr>
            <w:tcW w:w="3960" w:type="dxa"/>
          </w:tcPr>
          <w:p w14:paraId="3C869FCD" w14:textId="77777777" w:rsidR="004470EF" w:rsidRPr="002E6533" w:rsidRDefault="00000000">
            <w:pPr>
              <w:pStyle w:val="Compact"/>
            </w:pPr>
            <w:r w:rsidRPr="002E6533">
              <w:t>Define o campo Data como a data especificada (e a hora, se habilitada).</w:t>
            </w:r>
          </w:p>
        </w:tc>
      </w:tr>
      <w:tr w:rsidR="004470EF" w:rsidRPr="002E6533" w14:paraId="107F2BEB" w14:textId="77777777">
        <w:tc>
          <w:tcPr>
            <w:tcW w:w="3960" w:type="dxa"/>
          </w:tcPr>
          <w:p w14:paraId="7BFF2C1C" w14:textId="77777777" w:rsidR="004470EF" w:rsidRPr="002E6533" w:rsidRDefault="00000000">
            <w:pPr>
              <w:pStyle w:val="Compact"/>
            </w:pPr>
            <w:r w:rsidRPr="002E6533">
              <w:t>Definir campo Data como vazio</w:t>
            </w:r>
          </w:p>
        </w:tc>
        <w:tc>
          <w:tcPr>
            <w:tcW w:w="3960" w:type="dxa"/>
          </w:tcPr>
          <w:p w14:paraId="074C2DA1" w14:textId="77777777" w:rsidR="004470EF" w:rsidRPr="002E6533" w:rsidRDefault="00000000">
            <w:pPr>
              <w:pStyle w:val="Compact"/>
            </w:pPr>
            <w:r w:rsidRPr="002E6533">
              <w:t>Remove qualquer valor atualmente definido no campo Data.</w:t>
            </w:r>
          </w:p>
        </w:tc>
      </w:tr>
    </w:tbl>
    <w:p w14:paraId="79C49336" w14:textId="77777777" w:rsidR="004470EF" w:rsidRPr="002E6533" w:rsidRDefault="00000000">
      <w:pPr>
        <w:pStyle w:val="Compact"/>
        <w:numPr>
          <w:ilvl w:val="0"/>
          <w:numId w:val="297"/>
        </w:numPr>
      </w:pPr>
      <w:r w:rsidRPr="002E6533">
        <w:t>Na seção Regras associadas, clique em Reticências para selecionar, criar ou copiar uma regra.</w:t>
      </w:r>
    </w:p>
    <w:p w14:paraId="05506B58" w14:textId="77777777" w:rsidR="004470EF" w:rsidRPr="002E6533" w:rsidRDefault="00000000">
      <w:pPr>
        <w:pStyle w:val="Compact"/>
        <w:numPr>
          <w:ilvl w:val="0"/>
          <w:numId w:val="297"/>
        </w:numPr>
      </w:pPr>
      <w:r w:rsidRPr="002E6533">
        <w:t>Clique em Salvar para salvar as alterações.</w:t>
      </w:r>
    </w:p>
    <w:p w14:paraId="7932B1A8" w14:textId="77777777" w:rsidR="004470EF" w:rsidRPr="002E6533" w:rsidRDefault="00000000">
      <w:pPr>
        <w:pStyle w:val="Ttulo1"/>
      </w:pPr>
      <w:bookmarkStart w:id="136" w:name="gerenciando-eventos-orientados-por-dados"/>
      <w:bookmarkEnd w:id="133"/>
      <w:bookmarkEnd w:id="135"/>
      <w:r w:rsidRPr="002E6533">
        <w:t>Gerenciando eventos orientados por dados</w:t>
      </w:r>
    </w:p>
    <w:p w14:paraId="28D67E0F" w14:textId="77777777" w:rsidR="004470EF" w:rsidRPr="002E6533" w:rsidRDefault="00000000">
      <w:pPr>
        <w:pStyle w:val="FirstParagraph"/>
      </w:pPr>
      <w:r w:rsidRPr="002E6533">
        <w:t xml:space="preserve">Gerencie seus </w:t>
      </w:r>
      <w:hyperlink r:id="rId369">
        <w:r w:rsidR="004470EF" w:rsidRPr="002E6533">
          <w:rPr>
            <w:rStyle w:val="Hyperlink"/>
          </w:rPr>
          <w:t>Eventos orientados por dados</w:t>
        </w:r>
      </w:hyperlink>
      <w:r w:rsidRPr="002E6533">
        <w:t xml:space="preserve"> no Application Builder. Você pode exibir as existentes, criar novas, excluir regras e ações e remover ações das regras.</w:t>
      </w:r>
    </w:p>
    <w:p w14:paraId="47AEBB06" w14:textId="77777777" w:rsidR="004470EF" w:rsidRPr="002E6533" w:rsidRDefault="00000000">
      <w:pPr>
        <w:pStyle w:val="Corpodetexto"/>
      </w:pPr>
      <w:r w:rsidRPr="002E6533">
        <w:t>Nesta página</w:t>
      </w:r>
    </w:p>
    <w:p w14:paraId="1549AA27" w14:textId="77777777" w:rsidR="004470EF" w:rsidRPr="002E6533" w:rsidRDefault="004470EF">
      <w:pPr>
        <w:pStyle w:val="Compact"/>
        <w:numPr>
          <w:ilvl w:val="0"/>
          <w:numId w:val="298"/>
        </w:numPr>
      </w:pPr>
      <w:hyperlink w:anchor="Excluirumaregra">
        <w:r w:rsidRPr="002E6533">
          <w:rPr>
            <w:rStyle w:val="Hyperlink"/>
          </w:rPr>
          <w:t>Excluir uma regra</w:t>
        </w:r>
      </w:hyperlink>
    </w:p>
    <w:p w14:paraId="46114CE5" w14:textId="77777777" w:rsidR="004470EF" w:rsidRPr="002E6533" w:rsidRDefault="004470EF">
      <w:pPr>
        <w:pStyle w:val="Compact"/>
        <w:numPr>
          <w:ilvl w:val="0"/>
          <w:numId w:val="298"/>
        </w:numPr>
      </w:pPr>
      <w:hyperlink w:anchor="Excluirumaa%C3%A7%C3%A3o">
        <w:r w:rsidRPr="002E6533">
          <w:rPr>
            <w:rStyle w:val="Hyperlink"/>
          </w:rPr>
          <w:t>Excluir uma ação</w:t>
        </w:r>
      </w:hyperlink>
    </w:p>
    <w:p w14:paraId="20BFC5E9" w14:textId="77777777" w:rsidR="004470EF" w:rsidRPr="002E6533" w:rsidRDefault="004470EF">
      <w:pPr>
        <w:pStyle w:val="Compact"/>
        <w:numPr>
          <w:ilvl w:val="0"/>
          <w:numId w:val="298"/>
        </w:numPr>
      </w:pPr>
      <w:hyperlink w:anchor="Removera%C3%A7%C3%B5esdeumaregra">
        <w:r w:rsidRPr="002E6533">
          <w:rPr>
            <w:rStyle w:val="Hyperlink"/>
          </w:rPr>
          <w:t>Remover ações de uma regra</w:t>
        </w:r>
      </w:hyperlink>
    </w:p>
    <w:p w14:paraId="78183184" w14:textId="77777777" w:rsidR="004470EF" w:rsidRPr="002E6533" w:rsidRDefault="00000000">
      <w:pPr>
        <w:pStyle w:val="Ttulo2"/>
      </w:pPr>
      <w:bookmarkStart w:id="137" w:name="excluir-uma-regra"/>
      <w:r w:rsidRPr="002E6533">
        <w:t>Excluir uma regra</w:t>
      </w:r>
    </w:p>
    <w:p w14:paraId="533085CB" w14:textId="77777777" w:rsidR="004470EF" w:rsidRPr="002E6533" w:rsidRDefault="00000000">
      <w:pPr>
        <w:pStyle w:val="FirstParagraph"/>
      </w:pPr>
      <w:r w:rsidRPr="002E6533">
        <w:t>Se uma regra não é mais necessária, você pode excluí-la. A exclusão de uma regra não exclui as ações vinculadas a ela. As ações continuam a existir na Biblioteca de ações e mantêm seus vínculos com outras regras.</w:t>
      </w:r>
    </w:p>
    <w:p w14:paraId="0789ABDE" w14:textId="77777777" w:rsidR="004470EF" w:rsidRPr="002E6533" w:rsidRDefault="00000000">
      <w:pPr>
        <w:pStyle w:val="Compact"/>
        <w:numPr>
          <w:ilvl w:val="0"/>
          <w:numId w:val="299"/>
        </w:numPr>
      </w:pPr>
      <w:r w:rsidRPr="002E6533">
        <w:t>Em seu aplicativo ou questionário, selecione o layout.</w:t>
      </w:r>
    </w:p>
    <w:p w14:paraId="4793256F" w14:textId="77777777" w:rsidR="004470EF" w:rsidRPr="002E6533" w:rsidRDefault="00000000">
      <w:pPr>
        <w:pStyle w:val="Compact"/>
        <w:numPr>
          <w:ilvl w:val="0"/>
          <w:numId w:val="299"/>
        </w:numPr>
      </w:pPr>
      <w:r w:rsidRPr="002E6533">
        <w:t>Clique na guia Designer e, em seguida, na guia Regras.</w:t>
      </w:r>
    </w:p>
    <w:p w14:paraId="730FFF98" w14:textId="77777777" w:rsidR="004470EF" w:rsidRPr="002E6533" w:rsidRDefault="00000000">
      <w:pPr>
        <w:pStyle w:val="Compact"/>
        <w:numPr>
          <w:ilvl w:val="0"/>
          <w:numId w:val="299"/>
        </w:numPr>
      </w:pPr>
      <w:r w:rsidRPr="002E6533">
        <w:t>No painel Regras, na regra a ser excluída, clique em Reticências e selecione Excluir.</w:t>
      </w:r>
    </w:p>
    <w:p w14:paraId="47CD561E" w14:textId="77777777" w:rsidR="004470EF" w:rsidRPr="002E6533" w:rsidRDefault="00000000">
      <w:pPr>
        <w:pStyle w:val="Compact"/>
        <w:numPr>
          <w:ilvl w:val="0"/>
          <w:numId w:val="299"/>
        </w:numPr>
      </w:pPr>
      <w:r w:rsidRPr="002E6533">
        <w:t>Leia a advertência e confirme.</w:t>
      </w:r>
    </w:p>
    <w:p w14:paraId="2B6D85F5" w14:textId="77777777" w:rsidR="004470EF" w:rsidRPr="002E6533" w:rsidRDefault="00000000">
      <w:pPr>
        <w:pStyle w:val="Ttulo2"/>
      </w:pPr>
      <w:bookmarkStart w:id="138" w:name="excluir-uma-ação"/>
      <w:bookmarkEnd w:id="137"/>
      <w:r w:rsidRPr="002E6533">
        <w:t>Excluir uma ação</w:t>
      </w:r>
    </w:p>
    <w:p w14:paraId="23B8BF4E" w14:textId="77777777" w:rsidR="004470EF" w:rsidRPr="002E6533" w:rsidRDefault="00000000">
      <w:pPr>
        <w:pStyle w:val="FirstParagraph"/>
      </w:pPr>
      <w:r w:rsidRPr="002E6533">
        <w:t xml:space="preserve">Se você não precisar mais de uma ação, poderá excluí-la do sistema. A exclusão de uma ação a remove da Biblioteca de ações e a desassocia de todas as regras às </w:t>
      </w:r>
      <w:r w:rsidRPr="002E6533">
        <w:lastRenderedPageBreak/>
        <w:t xml:space="preserve">quais estiver vinculada. Você pode </w:t>
      </w:r>
      <w:hyperlink r:id="rId370">
        <w:r w:rsidR="004470EF" w:rsidRPr="002E6533">
          <w:rPr>
            <w:rStyle w:val="Hyperlink"/>
          </w:rPr>
          <w:t>desassociar uma ação</w:t>
        </w:r>
      </w:hyperlink>
      <w:r w:rsidRPr="002E6533">
        <w:t xml:space="preserve"> de uma regra sem excluir a ação.</w:t>
      </w:r>
    </w:p>
    <w:p w14:paraId="018FC8C4" w14:textId="77777777" w:rsidR="004470EF" w:rsidRPr="002E6533" w:rsidRDefault="00000000">
      <w:pPr>
        <w:pStyle w:val="Compact"/>
        <w:numPr>
          <w:ilvl w:val="0"/>
          <w:numId w:val="300"/>
        </w:numPr>
      </w:pPr>
      <w:r w:rsidRPr="002E6533">
        <w:t>Em seu aplicativo ou questionário, selecione o layout.</w:t>
      </w:r>
    </w:p>
    <w:p w14:paraId="0415A7E0" w14:textId="77777777" w:rsidR="004470EF" w:rsidRPr="002E6533" w:rsidRDefault="00000000">
      <w:pPr>
        <w:pStyle w:val="Compact"/>
        <w:numPr>
          <w:ilvl w:val="0"/>
          <w:numId w:val="300"/>
        </w:numPr>
      </w:pPr>
      <w:r w:rsidRPr="002E6533">
        <w:t>Clique na guia Designer e, em seguida, na guia Ações.</w:t>
      </w:r>
    </w:p>
    <w:p w14:paraId="4DD5F758" w14:textId="77777777" w:rsidR="004470EF" w:rsidRPr="002E6533" w:rsidRDefault="00000000">
      <w:pPr>
        <w:pStyle w:val="Compact"/>
        <w:numPr>
          <w:ilvl w:val="0"/>
          <w:numId w:val="300"/>
        </w:numPr>
      </w:pPr>
      <w:r w:rsidRPr="002E6533">
        <w:t>No painel Ações, na ação a ser excluída, clique em Reticências e selecione Excluir.</w:t>
      </w:r>
    </w:p>
    <w:p w14:paraId="247ECE6F" w14:textId="77777777" w:rsidR="004470EF" w:rsidRPr="002E6533" w:rsidRDefault="00000000">
      <w:pPr>
        <w:pStyle w:val="Compact"/>
        <w:numPr>
          <w:ilvl w:val="0"/>
          <w:numId w:val="300"/>
        </w:numPr>
      </w:pPr>
      <w:r w:rsidRPr="002E6533">
        <w:t>Leia a advertência e confirme.</w:t>
      </w:r>
    </w:p>
    <w:p w14:paraId="2FC23C49" w14:textId="77777777" w:rsidR="004470EF" w:rsidRPr="002E6533" w:rsidRDefault="00000000">
      <w:pPr>
        <w:pStyle w:val="Ttulo2"/>
      </w:pPr>
      <w:bookmarkStart w:id="139" w:name="remover-ações-de-uma-regra"/>
      <w:bookmarkEnd w:id="138"/>
      <w:r w:rsidRPr="002E6533">
        <w:t>Remover ações de uma regra</w:t>
      </w:r>
    </w:p>
    <w:p w14:paraId="498F8CB1" w14:textId="77777777" w:rsidR="004470EF" w:rsidRPr="002E6533" w:rsidRDefault="00000000">
      <w:pPr>
        <w:pStyle w:val="FirstParagraph"/>
      </w:pPr>
      <w:r w:rsidRPr="002E6533">
        <w:t>Você pode desassociar uma ação de uma regra sem excluir a ação.</w:t>
      </w:r>
    </w:p>
    <w:p w14:paraId="231549C7" w14:textId="77777777" w:rsidR="004470EF" w:rsidRPr="002E6533" w:rsidRDefault="00000000">
      <w:pPr>
        <w:pStyle w:val="Compact"/>
        <w:numPr>
          <w:ilvl w:val="0"/>
          <w:numId w:val="301"/>
        </w:numPr>
      </w:pPr>
      <w:r w:rsidRPr="002E6533">
        <w:t>Em seu aplicativo ou questionário, selecione o layout.</w:t>
      </w:r>
    </w:p>
    <w:p w14:paraId="02BC2B37" w14:textId="77777777" w:rsidR="004470EF" w:rsidRPr="002E6533" w:rsidRDefault="00000000">
      <w:pPr>
        <w:pStyle w:val="Compact"/>
        <w:numPr>
          <w:ilvl w:val="0"/>
          <w:numId w:val="301"/>
        </w:numPr>
      </w:pPr>
      <w:r w:rsidRPr="002E6533">
        <w:t>Clique na guia Designer e, em seguida, na guia Regras.</w:t>
      </w:r>
    </w:p>
    <w:p w14:paraId="07D2A13E" w14:textId="77777777" w:rsidR="004470EF" w:rsidRPr="002E6533" w:rsidRDefault="00000000">
      <w:pPr>
        <w:pStyle w:val="Compact"/>
        <w:numPr>
          <w:ilvl w:val="0"/>
          <w:numId w:val="301"/>
        </w:numPr>
      </w:pPr>
      <w:r w:rsidRPr="002E6533">
        <w:t>Clique na regra que você deseja atualizar.</w:t>
      </w:r>
    </w:p>
    <w:p w14:paraId="36808D36" w14:textId="77777777" w:rsidR="004470EF" w:rsidRPr="002E6533" w:rsidRDefault="00000000">
      <w:pPr>
        <w:pStyle w:val="Compact"/>
        <w:numPr>
          <w:ilvl w:val="0"/>
          <w:numId w:val="301"/>
        </w:numPr>
      </w:pPr>
      <w:r w:rsidRPr="002E6533">
        <w:t>Na seção Ações associadas, clique em Removerao lado da ação que deseja desassociar da regra.</w:t>
      </w:r>
    </w:p>
    <w:p w14:paraId="7CB6183C" w14:textId="77777777" w:rsidR="004470EF" w:rsidRPr="002E6533" w:rsidRDefault="00000000">
      <w:pPr>
        <w:pStyle w:val="Compact"/>
        <w:numPr>
          <w:ilvl w:val="0"/>
          <w:numId w:val="301"/>
        </w:numPr>
      </w:pPr>
      <w:r w:rsidRPr="002E6533">
        <w:t>Clique em Salvar para salvar as alterações.</w:t>
      </w:r>
    </w:p>
    <w:p w14:paraId="70CCBF96" w14:textId="77777777" w:rsidR="004470EF" w:rsidRPr="002E6533" w:rsidRDefault="00000000">
      <w:pPr>
        <w:pStyle w:val="Ttulo1"/>
      </w:pPr>
      <w:bookmarkStart w:id="140" w:name="resolução-de-conflito-para-ações-dde"/>
      <w:bookmarkEnd w:id="136"/>
      <w:bookmarkEnd w:id="139"/>
      <w:r w:rsidRPr="002E6533">
        <w:t>Resolução de conflito para ações DDE</w:t>
      </w:r>
    </w:p>
    <w:p w14:paraId="79DEDF31" w14:textId="77777777" w:rsidR="004470EF" w:rsidRPr="002E6533" w:rsidRDefault="00000000">
      <w:pPr>
        <w:pStyle w:val="FirstParagraph"/>
      </w:pPr>
      <w:r w:rsidRPr="002E6533">
        <w:t>Este tópico descreve como resolver comportamentos conflitantes para ações de eventos orientados por dados.</w:t>
      </w:r>
    </w:p>
    <w:p w14:paraId="762544D2" w14:textId="77777777" w:rsidR="004470EF" w:rsidRPr="002E6533" w:rsidRDefault="00000000">
      <w:pPr>
        <w:pStyle w:val="Corpodetexto"/>
      </w:pPr>
      <w:r w:rsidRPr="002E6533">
        <w:t>Nesta página</w:t>
      </w:r>
    </w:p>
    <w:p w14:paraId="0ECE2D65" w14:textId="77777777" w:rsidR="004470EF" w:rsidRPr="002E6533" w:rsidRDefault="004470EF">
      <w:pPr>
        <w:pStyle w:val="Compact"/>
        <w:numPr>
          <w:ilvl w:val="0"/>
          <w:numId w:val="302"/>
        </w:numPr>
      </w:pPr>
      <w:hyperlink w:anchor="X8b3120eeeb1a7740692c1964d2f8c45bdf40fb1">
        <w:r w:rsidRPr="002E6533">
          <w:rPr>
            <w:rStyle w:val="Hyperlink"/>
          </w:rPr>
          <w:t xml:space="preserve">Resolução de conflito para </w:t>
        </w:r>
        <w:proofErr w:type="gramStart"/>
        <w:r w:rsidRPr="002E6533">
          <w:rPr>
            <w:rStyle w:val="Hyperlink"/>
          </w:rPr>
          <w:t>ações Aplicar</w:t>
        </w:r>
        <w:proofErr w:type="gramEnd"/>
        <w:r w:rsidRPr="002E6533">
          <w:rPr>
            <w:rStyle w:val="Hyperlink"/>
          </w:rPr>
          <w:t xml:space="preserve"> layout condicional</w:t>
        </w:r>
      </w:hyperlink>
    </w:p>
    <w:p w14:paraId="16B02DF9" w14:textId="77777777" w:rsidR="004470EF" w:rsidRPr="002E6533" w:rsidRDefault="004470EF">
      <w:pPr>
        <w:pStyle w:val="Compact"/>
        <w:numPr>
          <w:ilvl w:val="1"/>
          <w:numId w:val="303"/>
        </w:numPr>
      </w:pPr>
      <w:hyperlink w:anchor="X4fb1291aa8fc405ee0d555412eba9b61798ee43">
        <w:r w:rsidRPr="002E6533">
          <w:rPr>
            <w:rStyle w:val="Hyperlink"/>
          </w:rPr>
          <w:t xml:space="preserve">Exemplo: Seção definida </w:t>
        </w:r>
        <w:proofErr w:type="gramStart"/>
        <w:r w:rsidRPr="002E6533">
          <w:rPr>
            <w:rStyle w:val="Hyperlink"/>
          </w:rPr>
          <w:t>como Não</w:t>
        </w:r>
        <w:proofErr w:type="gramEnd"/>
        <w:r w:rsidRPr="002E6533">
          <w:rPr>
            <w:rStyle w:val="Hyperlink"/>
          </w:rPr>
          <w:t xml:space="preserve"> exibir</w:t>
        </w:r>
      </w:hyperlink>
    </w:p>
    <w:p w14:paraId="7FE0585C" w14:textId="77777777" w:rsidR="004470EF" w:rsidRPr="002E6533" w:rsidRDefault="004470EF">
      <w:pPr>
        <w:pStyle w:val="Compact"/>
        <w:numPr>
          <w:ilvl w:val="1"/>
          <w:numId w:val="303"/>
        </w:numPr>
      </w:pPr>
      <w:hyperlink w:anchor="ExemploSe%C3%A7%C3%A3odefinidacomoExibir">
        <w:r w:rsidRPr="002E6533">
          <w:rPr>
            <w:rStyle w:val="Hyperlink"/>
          </w:rPr>
          <w:t xml:space="preserve">Exemplo: Seção definida </w:t>
        </w:r>
        <w:proofErr w:type="gramStart"/>
        <w:r w:rsidRPr="002E6533">
          <w:rPr>
            <w:rStyle w:val="Hyperlink"/>
          </w:rPr>
          <w:t>como Exibir</w:t>
        </w:r>
        <w:proofErr w:type="gramEnd"/>
      </w:hyperlink>
    </w:p>
    <w:p w14:paraId="5CAAB662" w14:textId="77777777" w:rsidR="004470EF" w:rsidRPr="002E6533" w:rsidRDefault="004470EF">
      <w:pPr>
        <w:pStyle w:val="Compact"/>
        <w:numPr>
          <w:ilvl w:val="1"/>
          <w:numId w:val="303"/>
        </w:numPr>
      </w:pPr>
      <w:hyperlink w:anchor="X4c80013993c864549eaabf971d1ec2ceb8a77c9">
        <w:r w:rsidRPr="002E6533">
          <w:rPr>
            <w:rStyle w:val="Hyperlink"/>
          </w:rPr>
          <w:t>Exemplo: Nível de seção com preferência</w:t>
        </w:r>
      </w:hyperlink>
    </w:p>
    <w:p w14:paraId="1C23BC46" w14:textId="77777777" w:rsidR="004470EF" w:rsidRPr="002E6533" w:rsidRDefault="004470EF">
      <w:pPr>
        <w:pStyle w:val="Compact"/>
        <w:numPr>
          <w:ilvl w:val="0"/>
          <w:numId w:val="302"/>
        </w:numPr>
      </w:pPr>
      <w:hyperlink w:anchor="Xdb49db544d2083f88fd6e7d00990e5c2598a241">
        <w:r w:rsidRPr="002E6533">
          <w:rPr>
            <w:rStyle w:val="Hyperlink"/>
          </w:rPr>
          <w:t xml:space="preserve">Resoluções de conflito para a </w:t>
        </w:r>
        <w:proofErr w:type="gramStart"/>
        <w:r w:rsidRPr="002E6533">
          <w:rPr>
            <w:rStyle w:val="Hyperlink"/>
          </w:rPr>
          <w:t>ação Filtrar</w:t>
        </w:r>
        <w:proofErr w:type="gramEnd"/>
        <w:r w:rsidRPr="002E6533">
          <w:rPr>
            <w:rStyle w:val="Hyperlink"/>
          </w:rPr>
          <w:t xml:space="preserve"> itens da lista de valores</w:t>
        </w:r>
      </w:hyperlink>
    </w:p>
    <w:p w14:paraId="21FA87C6" w14:textId="77777777" w:rsidR="004470EF" w:rsidRPr="002E6533" w:rsidRDefault="004470EF">
      <w:pPr>
        <w:pStyle w:val="Compact"/>
        <w:numPr>
          <w:ilvl w:val="1"/>
          <w:numId w:val="304"/>
        </w:numPr>
      </w:pPr>
      <w:hyperlink w:anchor="Xe780741a319dc0162e51d46aaf53dabc6c523b3">
        <w:r w:rsidRPr="002E6533">
          <w:rPr>
            <w:rStyle w:val="Hyperlink"/>
          </w:rPr>
          <w:t>Exemplo: Ação Filtrar itens da lista de valores vinculada à mesma regra</w:t>
        </w:r>
      </w:hyperlink>
    </w:p>
    <w:p w14:paraId="23376F34" w14:textId="77777777" w:rsidR="004470EF" w:rsidRPr="002E6533" w:rsidRDefault="004470EF">
      <w:pPr>
        <w:pStyle w:val="Compact"/>
        <w:numPr>
          <w:ilvl w:val="1"/>
          <w:numId w:val="304"/>
        </w:numPr>
      </w:pPr>
      <w:hyperlink w:anchor="X352882a7faab22a0d7a45f90b34db7ff740acea">
        <w:r w:rsidRPr="002E6533">
          <w:rPr>
            <w:rStyle w:val="Hyperlink"/>
          </w:rPr>
          <w:t xml:space="preserve">Exemplo: Lista de valores pretendida pelas </w:t>
        </w:r>
        <w:proofErr w:type="gramStart"/>
        <w:r w:rsidRPr="002E6533">
          <w:rPr>
            <w:rStyle w:val="Hyperlink"/>
          </w:rPr>
          <w:t>ações Filtrar</w:t>
        </w:r>
        <w:proofErr w:type="gramEnd"/>
        <w:r w:rsidRPr="002E6533">
          <w:rPr>
            <w:rStyle w:val="Hyperlink"/>
          </w:rPr>
          <w:t xml:space="preserve"> item da lista de valores e Definir seleção de lista de valores</w:t>
        </w:r>
      </w:hyperlink>
    </w:p>
    <w:p w14:paraId="20B1E12E" w14:textId="77777777" w:rsidR="004470EF" w:rsidRPr="002E6533" w:rsidRDefault="004470EF">
      <w:pPr>
        <w:pStyle w:val="Compact"/>
        <w:numPr>
          <w:ilvl w:val="1"/>
          <w:numId w:val="304"/>
        </w:numPr>
      </w:pPr>
      <w:hyperlink w:anchor="X6e18823c68b6cae2440a5937bec0211ed00d741">
        <w:r w:rsidRPr="002E6533">
          <w:rPr>
            <w:rStyle w:val="Hyperlink"/>
          </w:rPr>
          <w:t xml:space="preserve">Exemplo: Lista de valores pretendida pelas </w:t>
        </w:r>
        <w:proofErr w:type="gramStart"/>
        <w:r w:rsidRPr="002E6533">
          <w:rPr>
            <w:rStyle w:val="Hyperlink"/>
          </w:rPr>
          <w:t>ações Filtrar</w:t>
        </w:r>
        <w:proofErr w:type="gramEnd"/>
        <w:r w:rsidRPr="002E6533">
          <w:rPr>
            <w:rStyle w:val="Hyperlink"/>
          </w:rPr>
          <w:t xml:space="preserve"> item da lista de valores e Definir seleção de lista de valores</w:t>
        </w:r>
      </w:hyperlink>
    </w:p>
    <w:p w14:paraId="63185988" w14:textId="77777777" w:rsidR="004470EF" w:rsidRPr="002E6533" w:rsidRDefault="004470EF">
      <w:pPr>
        <w:pStyle w:val="Compact"/>
        <w:numPr>
          <w:ilvl w:val="0"/>
          <w:numId w:val="302"/>
        </w:numPr>
      </w:pPr>
      <w:hyperlink w:anchor="X6d88a99aa8c1c8e50a27466bab7a633883afde2">
        <w:r w:rsidRPr="002E6533">
          <w:rPr>
            <w:rStyle w:val="Hyperlink"/>
          </w:rPr>
          <w:t xml:space="preserve">Resolução de conflito </w:t>
        </w:r>
        <w:proofErr w:type="gramStart"/>
        <w:r w:rsidRPr="002E6533">
          <w:rPr>
            <w:rStyle w:val="Hyperlink"/>
          </w:rPr>
          <w:t>para Definir</w:t>
        </w:r>
        <w:proofErr w:type="gramEnd"/>
        <w:r w:rsidRPr="002E6533">
          <w:rPr>
            <w:rStyle w:val="Hyperlink"/>
          </w:rPr>
          <w:t xml:space="preserve"> data</w:t>
        </w:r>
      </w:hyperlink>
    </w:p>
    <w:p w14:paraId="382F9C9C" w14:textId="77777777" w:rsidR="004470EF" w:rsidRPr="002E6533" w:rsidRDefault="004470EF">
      <w:pPr>
        <w:pStyle w:val="Compact"/>
        <w:numPr>
          <w:ilvl w:val="1"/>
          <w:numId w:val="305"/>
        </w:numPr>
      </w:pPr>
      <w:hyperlink w:anchor="X8eb9b3fae8a685c1c3b0af5b78f6a206114f314">
        <w:r w:rsidRPr="002E6533">
          <w:rPr>
            <w:rStyle w:val="Hyperlink"/>
          </w:rPr>
          <w:t>Exemplo: Ação Definir data vinculada a várias regras</w:t>
        </w:r>
      </w:hyperlink>
    </w:p>
    <w:p w14:paraId="1597DD39" w14:textId="77777777" w:rsidR="004470EF" w:rsidRPr="002E6533" w:rsidRDefault="004470EF">
      <w:pPr>
        <w:pStyle w:val="Compact"/>
        <w:numPr>
          <w:ilvl w:val="0"/>
          <w:numId w:val="302"/>
        </w:numPr>
      </w:pPr>
      <w:hyperlink w:anchor="X9d0f75570b7495333ec7ab74a0a2f5a05c69bde">
        <w:r w:rsidRPr="002E6533">
          <w:rPr>
            <w:rStyle w:val="Hyperlink"/>
          </w:rPr>
          <w:t xml:space="preserve">Resolução de conflito para a </w:t>
        </w:r>
        <w:proofErr w:type="gramStart"/>
        <w:r w:rsidRPr="002E6533">
          <w:rPr>
            <w:rStyle w:val="Hyperlink"/>
          </w:rPr>
          <w:t>ação Definir</w:t>
        </w:r>
        <w:proofErr w:type="gramEnd"/>
        <w:r w:rsidRPr="002E6533">
          <w:rPr>
            <w:rStyle w:val="Hyperlink"/>
          </w:rPr>
          <w:t xml:space="preserve"> seleção de lista de valores</w:t>
        </w:r>
      </w:hyperlink>
    </w:p>
    <w:p w14:paraId="7E0E914B" w14:textId="77777777" w:rsidR="004470EF" w:rsidRPr="002E6533" w:rsidRDefault="004470EF">
      <w:pPr>
        <w:pStyle w:val="Compact"/>
        <w:numPr>
          <w:ilvl w:val="1"/>
          <w:numId w:val="306"/>
        </w:numPr>
      </w:pPr>
      <w:hyperlink w:anchor="X43adec6dd87334363acef182387eaf2a262b6e8">
        <w:r w:rsidRPr="002E6533">
          <w:rPr>
            <w:rStyle w:val="Hyperlink"/>
          </w:rPr>
          <w:t>Exemplo: Ações Definir seleção de lista de valores vinculadas à mesma regra</w:t>
        </w:r>
      </w:hyperlink>
    </w:p>
    <w:p w14:paraId="0FE8F64A" w14:textId="77777777" w:rsidR="004470EF" w:rsidRPr="002E6533" w:rsidRDefault="004470EF">
      <w:pPr>
        <w:pStyle w:val="Compact"/>
        <w:numPr>
          <w:ilvl w:val="1"/>
          <w:numId w:val="306"/>
        </w:numPr>
      </w:pPr>
      <w:hyperlink w:anchor="X844548f5b64554db9cb2f64762e480fbad7123a">
        <w:r w:rsidRPr="002E6533">
          <w:rPr>
            <w:rStyle w:val="Hyperlink"/>
          </w:rPr>
          <w:t>Exemplo: Ação Definir seleção de lista de valores vinculada a regras diferentes</w:t>
        </w:r>
      </w:hyperlink>
    </w:p>
    <w:p w14:paraId="773D3B16" w14:textId="77777777" w:rsidR="004470EF" w:rsidRPr="002E6533" w:rsidRDefault="00000000">
      <w:pPr>
        <w:pStyle w:val="Ttulo2"/>
      </w:pPr>
      <w:bookmarkStart w:id="141" w:name="Xfe755b4262514644f7a738529caf10ce98b164c"/>
      <w:r w:rsidRPr="002E6533">
        <w:t xml:space="preserve">Resolução de conflito para </w:t>
      </w:r>
      <w:proofErr w:type="gramStart"/>
      <w:r w:rsidRPr="002E6533">
        <w:t>ações Aplicar</w:t>
      </w:r>
      <w:proofErr w:type="gramEnd"/>
      <w:r w:rsidRPr="002E6533">
        <w:t xml:space="preserve"> layout condicional</w:t>
      </w:r>
    </w:p>
    <w:p w14:paraId="0310C2C4" w14:textId="77777777" w:rsidR="004470EF" w:rsidRPr="002E6533" w:rsidRDefault="00000000">
      <w:pPr>
        <w:pStyle w:val="FirstParagraph"/>
      </w:pPr>
      <w:r w:rsidRPr="002E6533">
        <w:t>Várias ações ACL podem ser aplicadas ao mesmo usuário ao mesmo tempo. Quando várias ações ACL tentam aplicar comportamentos conflitantes, o Archer executa a ação de maior classificação na seguinte ordem de preferência:</w:t>
      </w:r>
    </w:p>
    <w:p w14:paraId="350C91C6" w14:textId="77777777" w:rsidR="004470EF" w:rsidRPr="002E6533" w:rsidRDefault="00000000">
      <w:pPr>
        <w:pStyle w:val="Compact"/>
        <w:numPr>
          <w:ilvl w:val="0"/>
          <w:numId w:val="307"/>
        </w:numPr>
      </w:pPr>
      <w:r w:rsidRPr="002E6533">
        <w:t>Somente leitura no nível da seção</w:t>
      </w:r>
    </w:p>
    <w:p w14:paraId="3E413817" w14:textId="77777777" w:rsidR="004470EF" w:rsidRPr="002E6533" w:rsidRDefault="00000000">
      <w:pPr>
        <w:pStyle w:val="Compact"/>
        <w:numPr>
          <w:ilvl w:val="0"/>
          <w:numId w:val="307"/>
        </w:numPr>
      </w:pPr>
      <w:r w:rsidRPr="002E6533">
        <w:t>Exibir no nível da seção*</w:t>
      </w:r>
    </w:p>
    <w:p w14:paraId="6711AF0F" w14:textId="77777777" w:rsidR="004470EF" w:rsidRPr="002E6533" w:rsidRDefault="00000000">
      <w:pPr>
        <w:pStyle w:val="Compact"/>
        <w:numPr>
          <w:ilvl w:val="0"/>
          <w:numId w:val="307"/>
        </w:numPr>
      </w:pPr>
      <w:r w:rsidRPr="002E6533">
        <w:t>Não exibir no nível da seção</w:t>
      </w:r>
    </w:p>
    <w:p w14:paraId="2C75B116" w14:textId="77777777" w:rsidR="004470EF" w:rsidRPr="002E6533" w:rsidRDefault="00000000">
      <w:pPr>
        <w:pStyle w:val="Compact"/>
        <w:numPr>
          <w:ilvl w:val="0"/>
          <w:numId w:val="307"/>
        </w:numPr>
      </w:pPr>
      <w:r w:rsidRPr="002E6533">
        <w:t>Utilizar configurações padrão no nível da seção</w:t>
      </w:r>
    </w:p>
    <w:p w14:paraId="3A175C47" w14:textId="77777777" w:rsidR="004470EF" w:rsidRPr="002E6533" w:rsidRDefault="00000000">
      <w:pPr>
        <w:pStyle w:val="Compact"/>
        <w:numPr>
          <w:ilvl w:val="0"/>
          <w:numId w:val="307"/>
        </w:numPr>
      </w:pPr>
      <w:r w:rsidRPr="002E6533">
        <w:t>Obrigatório no nível do campo</w:t>
      </w:r>
    </w:p>
    <w:p w14:paraId="2D3BEDFB" w14:textId="77777777" w:rsidR="004470EF" w:rsidRPr="002E6533" w:rsidRDefault="00000000">
      <w:pPr>
        <w:pStyle w:val="Compact"/>
        <w:numPr>
          <w:ilvl w:val="0"/>
          <w:numId w:val="307"/>
        </w:numPr>
      </w:pPr>
      <w:r w:rsidRPr="002E6533">
        <w:t>Somente leitura no nível do campo</w:t>
      </w:r>
    </w:p>
    <w:p w14:paraId="6F257605" w14:textId="77777777" w:rsidR="004470EF" w:rsidRPr="002E6533" w:rsidRDefault="00000000">
      <w:pPr>
        <w:pStyle w:val="Compact"/>
        <w:numPr>
          <w:ilvl w:val="0"/>
          <w:numId w:val="307"/>
        </w:numPr>
      </w:pPr>
      <w:r w:rsidRPr="002E6533">
        <w:t>Exibir no nível do campo</w:t>
      </w:r>
    </w:p>
    <w:p w14:paraId="0B2D94BB" w14:textId="77777777" w:rsidR="004470EF" w:rsidRPr="002E6533" w:rsidRDefault="00000000">
      <w:pPr>
        <w:pStyle w:val="Compact"/>
        <w:numPr>
          <w:ilvl w:val="0"/>
          <w:numId w:val="307"/>
        </w:numPr>
      </w:pPr>
      <w:r w:rsidRPr="002E6533">
        <w:t>Não exibir no nível do campo</w:t>
      </w:r>
    </w:p>
    <w:p w14:paraId="6EAF8799" w14:textId="77777777" w:rsidR="004470EF" w:rsidRPr="002E6533" w:rsidRDefault="00000000">
      <w:pPr>
        <w:pStyle w:val="Compact"/>
        <w:numPr>
          <w:ilvl w:val="0"/>
          <w:numId w:val="307"/>
        </w:numPr>
      </w:pPr>
      <w:r w:rsidRPr="002E6533">
        <w:t>Utilizar configurações padrão no nível do campo</w:t>
      </w:r>
    </w:p>
    <w:p w14:paraId="5EF1E53A" w14:textId="77777777" w:rsidR="004470EF" w:rsidRPr="002E6533" w:rsidRDefault="00000000">
      <w:pPr>
        <w:pStyle w:val="FirstParagraph"/>
      </w:pPr>
      <w:r w:rsidRPr="002E6533">
        <w:t xml:space="preserve">Quando uma </w:t>
      </w:r>
      <w:proofErr w:type="gramStart"/>
      <w:r w:rsidRPr="002E6533">
        <w:t>ação Exibir</w:t>
      </w:r>
      <w:proofErr w:type="gramEnd"/>
      <w:r w:rsidRPr="002E6533">
        <w:t xml:space="preserve"> no nível da seção tem preferência, as configurações do nível do campo são respeitadas. Por exemplo, se uma ação define uma seção </w:t>
      </w:r>
      <w:proofErr w:type="gramStart"/>
      <w:r w:rsidRPr="002E6533">
        <w:t>como Não</w:t>
      </w:r>
      <w:proofErr w:type="gramEnd"/>
      <w:r w:rsidRPr="002E6533">
        <w:t xml:space="preserve"> exibir e outra ação define um campo da seção como Somente leitura, a seção não é exibida, pois a configuração Não exibir no nível da seção tem preferência.</w:t>
      </w:r>
    </w:p>
    <w:p w14:paraId="00F3CA99" w14:textId="77777777" w:rsidR="004470EF" w:rsidRPr="002E6533" w:rsidRDefault="00000000">
      <w:pPr>
        <w:pStyle w:val="Ttulo3"/>
      </w:pPr>
      <w:bookmarkStart w:id="142" w:name="exemplo-seção-definida-como-não-exibir"/>
      <w:r w:rsidRPr="002E6533">
        <w:t xml:space="preserve">Exemplo: Seção definida </w:t>
      </w:r>
      <w:proofErr w:type="gramStart"/>
      <w:r w:rsidRPr="002E6533">
        <w:t>como Não</w:t>
      </w:r>
      <w:proofErr w:type="gramEnd"/>
      <w:r w:rsidRPr="002E6533">
        <w:t xml:space="preserve"> exibir</w:t>
      </w:r>
    </w:p>
    <w:p w14:paraId="23B011F8" w14:textId="77777777" w:rsidR="004470EF" w:rsidRPr="002E6533" w:rsidRDefault="00000000">
      <w:pPr>
        <w:pStyle w:val="TableCaption"/>
      </w:pPr>
      <w:r w:rsidRPr="002E6533">
        <w:t xml:space="preserve">A tabela a seguir fornece um exemplo de uma seção definida </w:t>
      </w:r>
      <w:proofErr w:type="gramStart"/>
      <w:r w:rsidRPr="002E6533">
        <w:t>como Não</w:t>
      </w:r>
      <w:proofErr w:type="gramEnd"/>
      <w:r w:rsidRPr="002E6533">
        <w:t xml:space="preserve"> exibir.</w:t>
      </w:r>
    </w:p>
    <w:tbl>
      <w:tblPr>
        <w:tblStyle w:val="Table"/>
        <w:tblW w:w="5000" w:type="pct"/>
        <w:tblLayout w:type="fixed"/>
        <w:tblLook w:val="0080" w:firstRow="0" w:lastRow="0" w:firstColumn="1" w:lastColumn="0" w:noHBand="0" w:noVBand="0"/>
      </w:tblPr>
      <w:tblGrid>
        <w:gridCol w:w="4527"/>
        <w:gridCol w:w="4527"/>
      </w:tblGrid>
      <w:tr w:rsidR="004470EF" w:rsidRPr="002E6533" w14:paraId="56699764" w14:textId="77777777">
        <w:tc>
          <w:tcPr>
            <w:tcW w:w="3960" w:type="dxa"/>
          </w:tcPr>
          <w:p w14:paraId="34AE2E63" w14:textId="77777777" w:rsidR="004470EF" w:rsidRPr="002E6533" w:rsidRDefault="00000000">
            <w:pPr>
              <w:pStyle w:val="Compact"/>
            </w:pPr>
            <w:r w:rsidRPr="002E6533">
              <w:t>Ação 1</w:t>
            </w:r>
          </w:p>
        </w:tc>
        <w:tc>
          <w:tcPr>
            <w:tcW w:w="3960" w:type="dxa"/>
          </w:tcPr>
          <w:p w14:paraId="19366266" w14:textId="77777777" w:rsidR="004470EF" w:rsidRPr="002E6533" w:rsidRDefault="00000000">
            <w:pPr>
              <w:pStyle w:val="Compact"/>
            </w:pPr>
            <w:r w:rsidRPr="002E6533">
              <w:t xml:space="preserve">Define uma seção </w:t>
            </w:r>
            <w:proofErr w:type="gramStart"/>
            <w:r w:rsidRPr="002E6533">
              <w:t>como Não</w:t>
            </w:r>
            <w:proofErr w:type="gramEnd"/>
            <w:r w:rsidRPr="002E6533">
              <w:t xml:space="preserve"> exibir.</w:t>
            </w:r>
          </w:p>
        </w:tc>
      </w:tr>
      <w:tr w:rsidR="004470EF" w:rsidRPr="002E6533" w14:paraId="5BDB96A7" w14:textId="77777777">
        <w:tc>
          <w:tcPr>
            <w:tcW w:w="3960" w:type="dxa"/>
          </w:tcPr>
          <w:p w14:paraId="2BE1BF98" w14:textId="77777777" w:rsidR="004470EF" w:rsidRPr="002E6533" w:rsidRDefault="00000000">
            <w:pPr>
              <w:pStyle w:val="Compact"/>
            </w:pPr>
            <w:r w:rsidRPr="002E6533">
              <w:t>Ação 2</w:t>
            </w:r>
          </w:p>
        </w:tc>
        <w:tc>
          <w:tcPr>
            <w:tcW w:w="3960" w:type="dxa"/>
          </w:tcPr>
          <w:p w14:paraId="0E7FE75D" w14:textId="77777777" w:rsidR="004470EF" w:rsidRPr="002E6533" w:rsidRDefault="00000000">
            <w:pPr>
              <w:pStyle w:val="Compact"/>
            </w:pPr>
            <w:r w:rsidRPr="002E6533">
              <w:t xml:space="preserve">Define um campo da seção </w:t>
            </w:r>
            <w:proofErr w:type="gramStart"/>
            <w:r w:rsidRPr="002E6533">
              <w:t>como Obrigatório</w:t>
            </w:r>
            <w:proofErr w:type="gramEnd"/>
            <w:r w:rsidRPr="002E6533">
              <w:t>.</w:t>
            </w:r>
          </w:p>
        </w:tc>
      </w:tr>
      <w:tr w:rsidR="004470EF" w:rsidRPr="002E6533" w14:paraId="7F37719D" w14:textId="77777777">
        <w:tc>
          <w:tcPr>
            <w:tcW w:w="3960" w:type="dxa"/>
          </w:tcPr>
          <w:p w14:paraId="122F6388" w14:textId="77777777" w:rsidR="004470EF" w:rsidRPr="002E6533" w:rsidRDefault="00000000">
            <w:pPr>
              <w:pStyle w:val="Compact"/>
            </w:pPr>
            <w:r w:rsidRPr="002E6533">
              <w:t>Resultado</w:t>
            </w:r>
          </w:p>
        </w:tc>
        <w:tc>
          <w:tcPr>
            <w:tcW w:w="3960" w:type="dxa"/>
          </w:tcPr>
          <w:p w14:paraId="3F0A0A3C" w14:textId="77777777" w:rsidR="004470EF" w:rsidRPr="002E6533" w:rsidRDefault="00000000">
            <w:pPr>
              <w:pStyle w:val="Compact"/>
            </w:pPr>
            <w:r w:rsidRPr="002E6533">
              <w:t>A seção não é exibida e o campo não é obrigatório, pois a ação 1 (Não exibir no nível da seção) tem preferência.</w:t>
            </w:r>
          </w:p>
        </w:tc>
      </w:tr>
    </w:tbl>
    <w:p w14:paraId="0D0EA1BA" w14:textId="77777777" w:rsidR="004470EF" w:rsidRPr="002E6533" w:rsidRDefault="00000000">
      <w:pPr>
        <w:pStyle w:val="Ttulo3"/>
      </w:pPr>
      <w:bookmarkStart w:id="143" w:name="exemplo-seção-definida-como-exibir"/>
      <w:bookmarkEnd w:id="142"/>
      <w:r w:rsidRPr="002E6533">
        <w:t xml:space="preserve">Exemplo: Seção definida </w:t>
      </w:r>
      <w:proofErr w:type="gramStart"/>
      <w:r w:rsidRPr="002E6533">
        <w:t>como Exibir</w:t>
      </w:r>
      <w:proofErr w:type="gramEnd"/>
    </w:p>
    <w:p w14:paraId="055F22A2" w14:textId="77777777" w:rsidR="004470EF" w:rsidRPr="002E6533" w:rsidRDefault="00000000">
      <w:pPr>
        <w:pStyle w:val="TableCaption"/>
      </w:pPr>
      <w:r w:rsidRPr="002E6533">
        <w:t xml:space="preserve">A tabela a seguir fornece um exemplo de uma seção definida </w:t>
      </w:r>
      <w:proofErr w:type="gramStart"/>
      <w:r w:rsidRPr="002E6533">
        <w:t>como Exibir</w:t>
      </w:r>
      <w:proofErr w:type="gramEnd"/>
      <w:r w:rsidRPr="002E6533">
        <w:t>.</w:t>
      </w:r>
    </w:p>
    <w:tbl>
      <w:tblPr>
        <w:tblStyle w:val="Table"/>
        <w:tblW w:w="5000" w:type="pct"/>
        <w:tblLayout w:type="fixed"/>
        <w:tblLook w:val="0080" w:firstRow="0" w:lastRow="0" w:firstColumn="1" w:lastColumn="0" w:noHBand="0" w:noVBand="0"/>
      </w:tblPr>
      <w:tblGrid>
        <w:gridCol w:w="4527"/>
        <w:gridCol w:w="4527"/>
      </w:tblGrid>
      <w:tr w:rsidR="004470EF" w:rsidRPr="002E6533" w14:paraId="31639E1F" w14:textId="77777777">
        <w:tc>
          <w:tcPr>
            <w:tcW w:w="3960" w:type="dxa"/>
          </w:tcPr>
          <w:p w14:paraId="2DC04DF6" w14:textId="77777777" w:rsidR="004470EF" w:rsidRPr="002E6533" w:rsidRDefault="00000000">
            <w:pPr>
              <w:pStyle w:val="Compact"/>
            </w:pPr>
            <w:r w:rsidRPr="002E6533">
              <w:t>Ação 1</w:t>
            </w:r>
          </w:p>
        </w:tc>
        <w:tc>
          <w:tcPr>
            <w:tcW w:w="3960" w:type="dxa"/>
          </w:tcPr>
          <w:p w14:paraId="457B972E" w14:textId="77777777" w:rsidR="004470EF" w:rsidRPr="002E6533" w:rsidRDefault="00000000">
            <w:pPr>
              <w:pStyle w:val="Compact"/>
            </w:pPr>
            <w:r w:rsidRPr="002E6533">
              <w:t xml:space="preserve">Define uma seção </w:t>
            </w:r>
            <w:proofErr w:type="gramStart"/>
            <w:r w:rsidRPr="002E6533">
              <w:t>como Exibir</w:t>
            </w:r>
            <w:proofErr w:type="gramEnd"/>
            <w:r w:rsidRPr="002E6533">
              <w:t>.</w:t>
            </w:r>
          </w:p>
        </w:tc>
      </w:tr>
      <w:tr w:rsidR="004470EF" w:rsidRPr="002E6533" w14:paraId="117B7FBA" w14:textId="77777777">
        <w:tc>
          <w:tcPr>
            <w:tcW w:w="3960" w:type="dxa"/>
          </w:tcPr>
          <w:p w14:paraId="55B5E001" w14:textId="77777777" w:rsidR="004470EF" w:rsidRPr="002E6533" w:rsidRDefault="00000000">
            <w:pPr>
              <w:pStyle w:val="Compact"/>
            </w:pPr>
            <w:r w:rsidRPr="002E6533">
              <w:t>Ação 2</w:t>
            </w:r>
          </w:p>
        </w:tc>
        <w:tc>
          <w:tcPr>
            <w:tcW w:w="3960" w:type="dxa"/>
          </w:tcPr>
          <w:p w14:paraId="3D5F70E9" w14:textId="77777777" w:rsidR="004470EF" w:rsidRPr="002E6533" w:rsidRDefault="00000000">
            <w:pPr>
              <w:pStyle w:val="Compact"/>
            </w:pPr>
            <w:r w:rsidRPr="002E6533">
              <w:t xml:space="preserve">Define a mesma seção </w:t>
            </w:r>
            <w:proofErr w:type="gramStart"/>
            <w:r w:rsidRPr="002E6533">
              <w:t>como Somente</w:t>
            </w:r>
            <w:proofErr w:type="gramEnd"/>
            <w:r w:rsidRPr="002E6533">
              <w:t xml:space="preserve"> leitura.</w:t>
            </w:r>
          </w:p>
        </w:tc>
      </w:tr>
      <w:tr w:rsidR="004470EF" w:rsidRPr="002E6533" w14:paraId="6182606F" w14:textId="77777777">
        <w:tc>
          <w:tcPr>
            <w:tcW w:w="3960" w:type="dxa"/>
          </w:tcPr>
          <w:p w14:paraId="49DFB752" w14:textId="77777777" w:rsidR="004470EF" w:rsidRPr="002E6533" w:rsidRDefault="00000000">
            <w:pPr>
              <w:pStyle w:val="Compact"/>
            </w:pPr>
            <w:r w:rsidRPr="002E6533">
              <w:t>Resultado</w:t>
            </w:r>
          </w:p>
        </w:tc>
        <w:tc>
          <w:tcPr>
            <w:tcW w:w="3960" w:type="dxa"/>
          </w:tcPr>
          <w:p w14:paraId="268899D6" w14:textId="77777777" w:rsidR="004470EF" w:rsidRPr="002E6533" w:rsidRDefault="00000000">
            <w:pPr>
              <w:pStyle w:val="Compact"/>
            </w:pPr>
            <w:r w:rsidRPr="002E6533">
              <w:t>A seção é somente leitura, pois a ação 2 (Somente leitura no nível da seção) tem preferência.</w:t>
            </w:r>
          </w:p>
        </w:tc>
      </w:tr>
    </w:tbl>
    <w:p w14:paraId="61BA7D48" w14:textId="77777777" w:rsidR="004470EF" w:rsidRPr="002E6533" w:rsidRDefault="00000000">
      <w:pPr>
        <w:pStyle w:val="Ttulo3"/>
      </w:pPr>
      <w:bookmarkStart w:id="144" w:name="exemplo-nível-de-seção-com-preferência"/>
      <w:bookmarkEnd w:id="143"/>
      <w:r w:rsidRPr="002E6533">
        <w:lastRenderedPageBreak/>
        <w:t>Exemplo: Nível de seção com preferência</w:t>
      </w:r>
    </w:p>
    <w:p w14:paraId="4A650FC4" w14:textId="77777777" w:rsidR="004470EF" w:rsidRPr="002E6533" w:rsidRDefault="00000000">
      <w:pPr>
        <w:pStyle w:val="TableCaption"/>
      </w:pPr>
      <w:r w:rsidRPr="002E6533">
        <w:t>A tabela a seguir fornece um exemplo de um nível de seção com precedência.</w:t>
      </w:r>
    </w:p>
    <w:tbl>
      <w:tblPr>
        <w:tblStyle w:val="Table"/>
        <w:tblW w:w="5000" w:type="pct"/>
        <w:tblLayout w:type="fixed"/>
        <w:tblLook w:val="0080" w:firstRow="0" w:lastRow="0" w:firstColumn="1" w:lastColumn="0" w:noHBand="0" w:noVBand="0"/>
      </w:tblPr>
      <w:tblGrid>
        <w:gridCol w:w="4527"/>
        <w:gridCol w:w="4527"/>
      </w:tblGrid>
      <w:tr w:rsidR="004470EF" w:rsidRPr="002E6533" w14:paraId="60824C15" w14:textId="77777777">
        <w:tc>
          <w:tcPr>
            <w:tcW w:w="3960" w:type="dxa"/>
          </w:tcPr>
          <w:p w14:paraId="221ABF87" w14:textId="77777777" w:rsidR="004470EF" w:rsidRPr="002E6533" w:rsidRDefault="00000000">
            <w:pPr>
              <w:pStyle w:val="Compact"/>
            </w:pPr>
            <w:r w:rsidRPr="002E6533">
              <w:t>Ação 1</w:t>
            </w:r>
          </w:p>
        </w:tc>
        <w:tc>
          <w:tcPr>
            <w:tcW w:w="3960" w:type="dxa"/>
          </w:tcPr>
          <w:p w14:paraId="7732520A" w14:textId="77777777" w:rsidR="004470EF" w:rsidRPr="002E6533" w:rsidRDefault="00000000">
            <w:pPr>
              <w:pStyle w:val="Compact"/>
            </w:pPr>
            <w:r w:rsidRPr="002E6533">
              <w:t xml:space="preserve">Define uma seção </w:t>
            </w:r>
            <w:proofErr w:type="gramStart"/>
            <w:r w:rsidRPr="002E6533">
              <w:t>como Exibir</w:t>
            </w:r>
            <w:proofErr w:type="gramEnd"/>
            <w:r w:rsidRPr="002E6533">
              <w:t>.</w:t>
            </w:r>
          </w:p>
        </w:tc>
      </w:tr>
      <w:tr w:rsidR="004470EF" w:rsidRPr="002E6533" w14:paraId="3701ACC2" w14:textId="77777777">
        <w:tc>
          <w:tcPr>
            <w:tcW w:w="3960" w:type="dxa"/>
          </w:tcPr>
          <w:p w14:paraId="01ADA49D" w14:textId="77777777" w:rsidR="004470EF" w:rsidRPr="002E6533" w:rsidRDefault="00000000">
            <w:pPr>
              <w:pStyle w:val="Compact"/>
            </w:pPr>
            <w:r w:rsidRPr="002E6533">
              <w:t>Ação 2</w:t>
            </w:r>
          </w:p>
        </w:tc>
        <w:tc>
          <w:tcPr>
            <w:tcW w:w="3960" w:type="dxa"/>
          </w:tcPr>
          <w:p w14:paraId="7D90CC7C" w14:textId="77777777" w:rsidR="004470EF" w:rsidRPr="002E6533" w:rsidRDefault="00000000">
            <w:pPr>
              <w:pStyle w:val="Compact"/>
            </w:pPr>
            <w:r w:rsidRPr="002E6533">
              <w:t xml:space="preserve">Define os campos X e Y da seção </w:t>
            </w:r>
            <w:proofErr w:type="gramStart"/>
            <w:r w:rsidRPr="002E6533">
              <w:t>como Não</w:t>
            </w:r>
            <w:proofErr w:type="gramEnd"/>
            <w:r w:rsidRPr="002E6533">
              <w:t xml:space="preserve"> exibir.</w:t>
            </w:r>
          </w:p>
        </w:tc>
      </w:tr>
      <w:tr w:rsidR="004470EF" w:rsidRPr="002E6533" w14:paraId="4BFDE21E" w14:textId="77777777">
        <w:tc>
          <w:tcPr>
            <w:tcW w:w="3960" w:type="dxa"/>
          </w:tcPr>
          <w:p w14:paraId="564D54AF" w14:textId="77777777" w:rsidR="004470EF" w:rsidRPr="002E6533" w:rsidRDefault="00000000">
            <w:pPr>
              <w:pStyle w:val="Compact"/>
            </w:pPr>
            <w:r w:rsidRPr="002E6533">
              <w:t>Ação 3</w:t>
            </w:r>
          </w:p>
        </w:tc>
        <w:tc>
          <w:tcPr>
            <w:tcW w:w="3960" w:type="dxa"/>
          </w:tcPr>
          <w:p w14:paraId="6FB69EFA" w14:textId="77777777" w:rsidR="004470EF" w:rsidRPr="002E6533" w:rsidRDefault="00000000">
            <w:pPr>
              <w:pStyle w:val="Compact"/>
            </w:pPr>
            <w:r w:rsidRPr="002E6533">
              <w:t xml:space="preserve">Define o campo X da seção </w:t>
            </w:r>
            <w:proofErr w:type="gramStart"/>
            <w:r w:rsidRPr="002E6533">
              <w:t>como Obrigatório</w:t>
            </w:r>
            <w:proofErr w:type="gramEnd"/>
            <w:r w:rsidRPr="002E6533">
              <w:t>.</w:t>
            </w:r>
          </w:p>
        </w:tc>
      </w:tr>
      <w:tr w:rsidR="004470EF" w:rsidRPr="002E6533" w14:paraId="27909891" w14:textId="77777777">
        <w:tc>
          <w:tcPr>
            <w:tcW w:w="3960" w:type="dxa"/>
          </w:tcPr>
          <w:p w14:paraId="65D87821" w14:textId="77777777" w:rsidR="004470EF" w:rsidRPr="002E6533" w:rsidRDefault="00000000">
            <w:pPr>
              <w:pStyle w:val="Compact"/>
            </w:pPr>
            <w:r w:rsidRPr="002E6533">
              <w:t>Resultado</w:t>
            </w:r>
          </w:p>
        </w:tc>
        <w:tc>
          <w:tcPr>
            <w:tcW w:w="3960" w:type="dxa"/>
          </w:tcPr>
          <w:p w14:paraId="3C858505" w14:textId="77777777" w:rsidR="004470EF" w:rsidRPr="002E6533" w:rsidRDefault="00000000">
            <w:pPr>
              <w:pStyle w:val="Corpodetexto"/>
            </w:pPr>
            <w:r w:rsidRPr="002E6533">
              <w:t xml:space="preserve">A seção é exibida, o campo X é definido </w:t>
            </w:r>
            <w:proofErr w:type="gramStart"/>
            <w:r w:rsidRPr="002E6533">
              <w:t>como Obrigatório</w:t>
            </w:r>
            <w:proofErr w:type="gramEnd"/>
            <w:r w:rsidRPr="002E6533">
              <w:t xml:space="preserve"> e o campo Y não é exibido.</w:t>
            </w:r>
          </w:p>
          <w:p w14:paraId="694CF465" w14:textId="77777777" w:rsidR="004470EF" w:rsidRPr="002E6533" w:rsidRDefault="00000000">
            <w:pPr>
              <w:pStyle w:val="Corpodetexto"/>
            </w:pPr>
            <w:r w:rsidRPr="002E6533">
              <w:t>Em virtude da ação 1 (Exibir no nível da seção) ter preferência, a seção é exibida e as configurações do nível do campo são respeitadas.</w:t>
            </w:r>
          </w:p>
          <w:p w14:paraId="4848AFE4" w14:textId="77777777" w:rsidR="004470EF" w:rsidRPr="002E6533" w:rsidRDefault="00000000">
            <w:pPr>
              <w:pStyle w:val="Corpodetexto"/>
            </w:pPr>
            <w:r w:rsidRPr="002E6533">
              <w:t xml:space="preserve">Em virtude da ação 3 (Obrigatório no nível do campo) ter preferência sobre a ação 2, o campo X é definido </w:t>
            </w:r>
            <w:proofErr w:type="gramStart"/>
            <w:r w:rsidRPr="002E6533">
              <w:t>como Obrigatório</w:t>
            </w:r>
            <w:proofErr w:type="gramEnd"/>
            <w:r w:rsidRPr="002E6533">
              <w:t xml:space="preserve">. Não há conflito com o campo Y e, portanto, ele é definido </w:t>
            </w:r>
            <w:proofErr w:type="gramStart"/>
            <w:r w:rsidRPr="002E6533">
              <w:t>como Não</w:t>
            </w:r>
            <w:proofErr w:type="gramEnd"/>
            <w:r w:rsidRPr="002E6533">
              <w:t xml:space="preserve"> exibir pela ação 2.</w:t>
            </w:r>
          </w:p>
        </w:tc>
      </w:tr>
    </w:tbl>
    <w:p w14:paraId="7139CB3D" w14:textId="77777777" w:rsidR="004470EF" w:rsidRPr="002E6533" w:rsidRDefault="00000000">
      <w:pPr>
        <w:pStyle w:val="Ttulo2"/>
      </w:pPr>
      <w:bookmarkStart w:id="145" w:name="Xb7c334ec25ddcebf4b9eefa93fe784362b4193a"/>
      <w:bookmarkEnd w:id="141"/>
      <w:bookmarkEnd w:id="144"/>
      <w:r w:rsidRPr="002E6533">
        <w:t xml:space="preserve">Resoluções de conflito para a </w:t>
      </w:r>
      <w:proofErr w:type="gramStart"/>
      <w:r w:rsidRPr="002E6533">
        <w:t>ação Filtrar</w:t>
      </w:r>
      <w:proofErr w:type="gramEnd"/>
      <w:r w:rsidRPr="002E6533">
        <w:t xml:space="preserve"> itens da lista de valores</w:t>
      </w:r>
    </w:p>
    <w:p w14:paraId="5136D7D3" w14:textId="77777777" w:rsidR="004470EF" w:rsidRPr="002E6533" w:rsidRDefault="00000000">
      <w:pPr>
        <w:pStyle w:val="FirstParagraph"/>
      </w:pPr>
      <w:r w:rsidRPr="002E6533">
        <w:t xml:space="preserve">Quando existem várias </w:t>
      </w:r>
      <w:proofErr w:type="gramStart"/>
      <w:r w:rsidRPr="002E6533">
        <w:t>ações Filtrar</w:t>
      </w:r>
      <w:proofErr w:type="gramEnd"/>
      <w:r w:rsidRPr="002E6533">
        <w:t xml:space="preserve"> itens da lista de valores vinculadas à mesma regra, essas ações são cumulativas.</w:t>
      </w:r>
    </w:p>
    <w:p w14:paraId="40028C73" w14:textId="77777777" w:rsidR="004470EF" w:rsidRPr="002E6533" w:rsidRDefault="00000000">
      <w:pPr>
        <w:pStyle w:val="Ttulo3"/>
      </w:pPr>
      <w:bookmarkStart w:id="146" w:name="Xe875b49cdc108e56e7c52a8398955e715a4b30d"/>
      <w:r w:rsidRPr="002E6533">
        <w:t>Exemplo: Ação Filtrar itens da lista de valores vinculada à mesma regra</w:t>
      </w:r>
    </w:p>
    <w:p w14:paraId="3CD2E69A" w14:textId="77777777" w:rsidR="004470EF" w:rsidRPr="002E6533" w:rsidRDefault="00000000">
      <w:pPr>
        <w:pStyle w:val="TableCaption"/>
      </w:pPr>
      <w:r w:rsidRPr="002E6533">
        <w:t xml:space="preserve">A tabela a seguir fornece um exemplo da </w:t>
      </w:r>
      <w:proofErr w:type="gramStart"/>
      <w:r w:rsidRPr="002E6533">
        <w:t>ação Filtrar</w:t>
      </w:r>
      <w:proofErr w:type="gramEnd"/>
      <w:r w:rsidRPr="002E6533">
        <w:t xml:space="preserve"> itens da lista de valores vinculados à mesma regra.</w:t>
      </w:r>
    </w:p>
    <w:tbl>
      <w:tblPr>
        <w:tblStyle w:val="Table"/>
        <w:tblW w:w="5000" w:type="pct"/>
        <w:tblLayout w:type="fixed"/>
        <w:tblLook w:val="0080" w:firstRow="0" w:lastRow="0" w:firstColumn="1" w:lastColumn="0" w:noHBand="0" w:noVBand="0"/>
      </w:tblPr>
      <w:tblGrid>
        <w:gridCol w:w="4527"/>
        <w:gridCol w:w="4527"/>
      </w:tblGrid>
      <w:tr w:rsidR="004470EF" w:rsidRPr="002E6533" w14:paraId="015C8647" w14:textId="77777777">
        <w:tc>
          <w:tcPr>
            <w:tcW w:w="3960" w:type="dxa"/>
          </w:tcPr>
          <w:p w14:paraId="01E57F16" w14:textId="77777777" w:rsidR="004470EF" w:rsidRPr="002E6533" w:rsidRDefault="00000000">
            <w:pPr>
              <w:pStyle w:val="Compact"/>
            </w:pPr>
            <w:r w:rsidRPr="002E6533">
              <w:t>Cenário</w:t>
            </w:r>
          </w:p>
        </w:tc>
        <w:tc>
          <w:tcPr>
            <w:tcW w:w="3960" w:type="dxa"/>
          </w:tcPr>
          <w:p w14:paraId="5C491A00" w14:textId="77777777" w:rsidR="004470EF" w:rsidRPr="002E6533" w:rsidRDefault="00000000">
            <w:pPr>
              <w:pStyle w:val="Corpodetexto"/>
            </w:pPr>
            <w:r w:rsidRPr="002E6533">
              <w:t>O campo C é um campo de lista de valores com os valores disponíveis Vermelho, Laranja, Amarelo, Verde e Azul.</w:t>
            </w:r>
          </w:p>
          <w:p w14:paraId="7B7755E1" w14:textId="77777777" w:rsidR="004470EF" w:rsidRPr="002E6533" w:rsidRDefault="00000000">
            <w:pPr>
              <w:pStyle w:val="Corpodetexto"/>
            </w:pPr>
            <w:r w:rsidRPr="002E6533">
              <w:t xml:space="preserve">A ação 1 é uma </w:t>
            </w:r>
            <w:proofErr w:type="gramStart"/>
            <w:r w:rsidRPr="002E6533">
              <w:t>ação Filtrar</w:t>
            </w:r>
            <w:proofErr w:type="gramEnd"/>
            <w:r w:rsidRPr="002E6533">
              <w:t xml:space="preserve"> itens da lista de valores, que filtra os valores Vermelho e Azul da lista.</w:t>
            </w:r>
          </w:p>
          <w:p w14:paraId="2C268E74" w14:textId="77777777" w:rsidR="004470EF" w:rsidRPr="002E6533" w:rsidRDefault="00000000">
            <w:pPr>
              <w:pStyle w:val="Corpodetexto"/>
            </w:pPr>
            <w:r w:rsidRPr="002E6533">
              <w:t xml:space="preserve">A ação 2 é uma </w:t>
            </w:r>
            <w:proofErr w:type="gramStart"/>
            <w:r w:rsidRPr="002E6533">
              <w:t>ação Filtrar</w:t>
            </w:r>
            <w:proofErr w:type="gramEnd"/>
            <w:r w:rsidRPr="002E6533">
              <w:t xml:space="preserve"> itens da lista de valores, que filtra os valores Laranja e </w:t>
            </w:r>
            <w:r w:rsidRPr="002E6533">
              <w:lastRenderedPageBreak/>
              <w:t>Amarelo da lista.</w:t>
            </w:r>
          </w:p>
          <w:p w14:paraId="5E33B967" w14:textId="77777777" w:rsidR="004470EF" w:rsidRPr="002E6533" w:rsidRDefault="00000000">
            <w:pPr>
              <w:pStyle w:val="Corpodetexto"/>
            </w:pPr>
            <w:r w:rsidRPr="002E6533">
              <w:t>As ações 1 e 2 estão vinculadas à regra 1.</w:t>
            </w:r>
          </w:p>
        </w:tc>
      </w:tr>
      <w:tr w:rsidR="004470EF" w:rsidRPr="002E6533" w14:paraId="28EAD40D" w14:textId="77777777">
        <w:tc>
          <w:tcPr>
            <w:tcW w:w="3960" w:type="dxa"/>
          </w:tcPr>
          <w:p w14:paraId="55980DCF" w14:textId="77777777" w:rsidR="004470EF" w:rsidRPr="002E6533" w:rsidRDefault="00000000">
            <w:pPr>
              <w:pStyle w:val="Compact"/>
            </w:pPr>
            <w:r w:rsidRPr="002E6533">
              <w:lastRenderedPageBreak/>
              <w:t>Resultado</w:t>
            </w:r>
          </w:p>
        </w:tc>
        <w:tc>
          <w:tcPr>
            <w:tcW w:w="3960" w:type="dxa"/>
          </w:tcPr>
          <w:p w14:paraId="4556AAFF" w14:textId="77777777" w:rsidR="004470EF" w:rsidRPr="002E6533" w:rsidRDefault="00000000">
            <w:pPr>
              <w:pStyle w:val="Compact"/>
            </w:pPr>
            <w:r w:rsidRPr="002E6533">
              <w:t xml:space="preserve">Quando a regra 1 é verdadeira, o campo C é filtrado automaticamente para os valores Vermelho, Laranja, </w:t>
            </w:r>
            <w:proofErr w:type="gramStart"/>
            <w:r w:rsidRPr="002E6533">
              <w:t>Amarelo e Azul</w:t>
            </w:r>
            <w:proofErr w:type="gramEnd"/>
            <w:r w:rsidRPr="002E6533">
              <w:t>, tornando esses valores os únicos disponíveis para seleção.</w:t>
            </w:r>
          </w:p>
        </w:tc>
      </w:tr>
    </w:tbl>
    <w:p w14:paraId="53D5C147" w14:textId="77777777" w:rsidR="004470EF" w:rsidRPr="002E6533" w:rsidRDefault="00000000">
      <w:pPr>
        <w:pStyle w:val="Ttulo3"/>
      </w:pPr>
      <w:bookmarkStart w:id="147" w:name="X2c206420775211b61e392b62f9427d9c2b1ba14"/>
      <w:bookmarkEnd w:id="146"/>
      <w:r w:rsidRPr="002E6533">
        <w:t xml:space="preserve">Exemplo: Lista de valores pretendida pelas </w:t>
      </w:r>
      <w:proofErr w:type="gramStart"/>
      <w:r w:rsidRPr="002E6533">
        <w:t>ações Filtrar</w:t>
      </w:r>
      <w:proofErr w:type="gramEnd"/>
      <w:r w:rsidRPr="002E6533">
        <w:t xml:space="preserve"> item da lista de valores e Definir seleção de lista de valores</w:t>
      </w:r>
    </w:p>
    <w:p w14:paraId="4A64905E" w14:textId="77777777" w:rsidR="004470EF" w:rsidRPr="002E6533" w:rsidRDefault="00000000">
      <w:pPr>
        <w:pStyle w:val="FirstParagraph"/>
      </w:pPr>
      <w:r w:rsidRPr="002E6533">
        <w:t xml:space="preserve">Se várias </w:t>
      </w:r>
      <w:proofErr w:type="gramStart"/>
      <w:r w:rsidRPr="002E6533">
        <w:t>ações Filtrar</w:t>
      </w:r>
      <w:proofErr w:type="gramEnd"/>
      <w:r w:rsidRPr="002E6533">
        <w:t xml:space="preserve"> itens da lista de valores destinadas ao mesmo campo de lista de valores estiverem vinculadas a regras diferentes e verdadeiras ao mesmo tempo, apenas a ação vinculada à primeira regra da ordem das regras será aplicada.</w:t>
      </w:r>
    </w:p>
    <w:p w14:paraId="0F033C3F" w14:textId="77777777" w:rsidR="004470EF" w:rsidRPr="002E6533" w:rsidRDefault="00000000">
      <w:pPr>
        <w:pStyle w:val="TableCaption"/>
      </w:pPr>
      <w:r w:rsidRPr="002E6533">
        <w:t xml:space="preserve">A tabela a seguir fornece um exemplo da lista Valores pretendida pelas </w:t>
      </w:r>
      <w:proofErr w:type="gramStart"/>
      <w:r w:rsidRPr="002E6533">
        <w:t>ações Filtrar</w:t>
      </w:r>
      <w:proofErr w:type="gramEnd"/>
      <w:r w:rsidRPr="002E6533">
        <w:t xml:space="preserve"> item da lista de valores e Definir seleção de lista de valores.</w:t>
      </w:r>
    </w:p>
    <w:tbl>
      <w:tblPr>
        <w:tblStyle w:val="Table"/>
        <w:tblW w:w="5000" w:type="pct"/>
        <w:tblLayout w:type="fixed"/>
        <w:tblLook w:val="0080" w:firstRow="0" w:lastRow="0" w:firstColumn="1" w:lastColumn="0" w:noHBand="0" w:noVBand="0"/>
      </w:tblPr>
      <w:tblGrid>
        <w:gridCol w:w="4527"/>
        <w:gridCol w:w="4527"/>
      </w:tblGrid>
      <w:tr w:rsidR="004470EF" w:rsidRPr="002E6533" w14:paraId="3CE398A6" w14:textId="77777777">
        <w:tc>
          <w:tcPr>
            <w:tcW w:w="3960" w:type="dxa"/>
          </w:tcPr>
          <w:p w14:paraId="0A2AE50D" w14:textId="77777777" w:rsidR="004470EF" w:rsidRPr="002E6533" w:rsidRDefault="00000000">
            <w:pPr>
              <w:pStyle w:val="Compact"/>
            </w:pPr>
            <w:r w:rsidRPr="002E6533">
              <w:t>Cenário</w:t>
            </w:r>
          </w:p>
        </w:tc>
        <w:tc>
          <w:tcPr>
            <w:tcW w:w="3960" w:type="dxa"/>
          </w:tcPr>
          <w:p w14:paraId="2AA1E4FD" w14:textId="77777777" w:rsidR="004470EF" w:rsidRPr="002E6533" w:rsidRDefault="00000000">
            <w:pPr>
              <w:pStyle w:val="Corpodetexto"/>
            </w:pPr>
            <w:r w:rsidRPr="002E6533">
              <w:t xml:space="preserve">O campo D é um campo Lista de valores com </w:t>
            </w:r>
            <w:proofErr w:type="gramStart"/>
            <w:r w:rsidRPr="002E6533">
              <w:t>o valores disponíveis</w:t>
            </w:r>
            <w:proofErr w:type="gramEnd"/>
            <w:r w:rsidRPr="002E6533">
              <w:t xml:space="preserve"> Vermelho, Laranja, Amarelo, Verde e Azul.</w:t>
            </w:r>
          </w:p>
          <w:p w14:paraId="1FDA7968" w14:textId="77777777" w:rsidR="004470EF" w:rsidRPr="002E6533" w:rsidRDefault="00000000">
            <w:pPr>
              <w:pStyle w:val="Corpodetexto"/>
            </w:pPr>
            <w:r w:rsidRPr="002E6533">
              <w:t xml:space="preserve">A ação 1 é uma </w:t>
            </w:r>
            <w:proofErr w:type="gramStart"/>
            <w:r w:rsidRPr="002E6533">
              <w:t>ação Filtrar</w:t>
            </w:r>
            <w:proofErr w:type="gramEnd"/>
            <w:r w:rsidRPr="002E6533">
              <w:t xml:space="preserve"> itens da lista de valores, que filtra os valores Vermelho e Azul da lista.</w:t>
            </w:r>
          </w:p>
          <w:p w14:paraId="1B7046CD" w14:textId="77777777" w:rsidR="004470EF" w:rsidRPr="002E6533" w:rsidRDefault="00000000">
            <w:pPr>
              <w:pStyle w:val="Corpodetexto"/>
            </w:pPr>
            <w:r w:rsidRPr="002E6533">
              <w:t xml:space="preserve">A ação 2 é uma </w:t>
            </w:r>
            <w:proofErr w:type="gramStart"/>
            <w:r w:rsidRPr="002E6533">
              <w:t>ação Filtrar</w:t>
            </w:r>
            <w:proofErr w:type="gramEnd"/>
            <w:r w:rsidRPr="002E6533">
              <w:t xml:space="preserve"> itens da lista de valores, que filtra os valores Laranja e Amarelo da lista.</w:t>
            </w:r>
          </w:p>
          <w:p w14:paraId="3D58ECE8" w14:textId="77777777" w:rsidR="004470EF" w:rsidRPr="002E6533" w:rsidRDefault="00000000">
            <w:pPr>
              <w:pStyle w:val="Corpodetexto"/>
            </w:pPr>
            <w:r w:rsidRPr="002E6533">
              <w:t>A ação 1 está vinculada à regra 1.</w:t>
            </w:r>
          </w:p>
          <w:p w14:paraId="1785503C" w14:textId="77777777" w:rsidR="004470EF" w:rsidRPr="002E6533" w:rsidRDefault="00000000">
            <w:pPr>
              <w:pStyle w:val="Corpodetexto"/>
            </w:pPr>
            <w:r w:rsidRPr="002E6533">
              <w:t>A ação 2 está vinculada à regra 2.</w:t>
            </w:r>
          </w:p>
          <w:p w14:paraId="7063BA00" w14:textId="77777777" w:rsidR="004470EF" w:rsidRPr="002E6533" w:rsidRDefault="00000000">
            <w:pPr>
              <w:pStyle w:val="Corpodetexto"/>
            </w:pPr>
            <w:r w:rsidRPr="002E6533">
              <w:t>A regra 1 tem prioridade sobre a regra 2.</w:t>
            </w:r>
          </w:p>
        </w:tc>
      </w:tr>
      <w:tr w:rsidR="004470EF" w:rsidRPr="002E6533" w14:paraId="4B9D11F2" w14:textId="77777777">
        <w:tc>
          <w:tcPr>
            <w:tcW w:w="3960" w:type="dxa"/>
          </w:tcPr>
          <w:p w14:paraId="0263DB85" w14:textId="77777777" w:rsidR="004470EF" w:rsidRPr="002E6533" w:rsidRDefault="00000000">
            <w:pPr>
              <w:pStyle w:val="Compact"/>
            </w:pPr>
            <w:r w:rsidRPr="002E6533">
              <w:t>Resultado</w:t>
            </w:r>
          </w:p>
        </w:tc>
        <w:tc>
          <w:tcPr>
            <w:tcW w:w="3960" w:type="dxa"/>
          </w:tcPr>
          <w:p w14:paraId="4BE92E2B" w14:textId="77777777" w:rsidR="004470EF" w:rsidRPr="002E6533" w:rsidRDefault="00000000">
            <w:pPr>
              <w:pStyle w:val="Compact"/>
            </w:pPr>
            <w:r w:rsidRPr="002E6533">
              <w:t xml:space="preserve">Quando as regras 1 e 2 são verdadeiras ao mesmo tempo, o campo D é filtrado automaticamente para os valores Vermelho e Azul, tornando </w:t>
            </w:r>
            <w:proofErr w:type="gramStart"/>
            <w:r w:rsidRPr="002E6533">
              <w:t>esse valores</w:t>
            </w:r>
            <w:proofErr w:type="gramEnd"/>
            <w:r w:rsidRPr="002E6533">
              <w:t xml:space="preserve"> os únicos disponíveis para seleção.</w:t>
            </w:r>
          </w:p>
        </w:tc>
      </w:tr>
    </w:tbl>
    <w:p w14:paraId="63C65817" w14:textId="77777777" w:rsidR="004470EF" w:rsidRPr="002E6533" w:rsidRDefault="00000000">
      <w:pPr>
        <w:pStyle w:val="Ttulo3"/>
      </w:pPr>
      <w:bookmarkStart w:id="148" w:name="X8a4fac9386b12e8db730287e5c10ae916b3cf74"/>
      <w:bookmarkEnd w:id="147"/>
      <w:r w:rsidRPr="002E6533">
        <w:lastRenderedPageBreak/>
        <w:t xml:space="preserve">Exemplo: Lista de valores pretendida pelas </w:t>
      </w:r>
      <w:proofErr w:type="gramStart"/>
      <w:r w:rsidRPr="002E6533">
        <w:t>ações Filtrar</w:t>
      </w:r>
      <w:proofErr w:type="gramEnd"/>
      <w:r w:rsidRPr="002E6533">
        <w:t xml:space="preserve"> item da lista de valores e Definir seleção de lista de valores</w:t>
      </w:r>
    </w:p>
    <w:p w14:paraId="4B2E48C4" w14:textId="77777777" w:rsidR="004470EF" w:rsidRPr="002E6533" w:rsidRDefault="00000000">
      <w:pPr>
        <w:pStyle w:val="FirstParagraph"/>
      </w:pPr>
      <w:r w:rsidRPr="002E6533">
        <w:t xml:space="preserve">Se uma </w:t>
      </w:r>
      <w:proofErr w:type="gramStart"/>
      <w:r w:rsidRPr="002E6533">
        <w:t>ação Definir</w:t>
      </w:r>
      <w:proofErr w:type="gramEnd"/>
      <w:r w:rsidRPr="002E6533">
        <w:t xml:space="preserve"> seleção de lista de valores e uma ação Filtrar itens da lista de valores destinadas ao mesmo campo Lista de valores estiverem em conflito, apenas a ação Filtrar itens da lista de valores será aplicada.</w:t>
      </w:r>
    </w:p>
    <w:p w14:paraId="49AA5BF2" w14:textId="77777777" w:rsidR="004470EF" w:rsidRPr="002E6533" w:rsidRDefault="00000000">
      <w:pPr>
        <w:pStyle w:val="TableCaption"/>
      </w:pPr>
      <w:r w:rsidRPr="002E6533">
        <w:t xml:space="preserve">A tabela a seguir fornece um exemplo da lista Valores pretendida pelas </w:t>
      </w:r>
      <w:proofErr w:type="gramStart"/>
      <w:r w:rsidRPr="002E6533">
        <w:t>ações Filtrar</w:t>
      </w:r>
      <w:proofErr w:type="gramEnd"/>
      <w:r w:rsidRPr="002E6533">
        <w:t xml:space="preserve"> item da lista de valores e Definir seleção de lista de valores.</w:t>
      </w:r>
    </w:p>
    <w:tbl>
      <w:tblPr>
        <w:tblStyle w:val="Table"/>
        <w:tblW w:w="5000" w:type="pct"/>
        <w:tblLayout w:type="fixed"/>
        <w:tblLook w:val="0080" w:firstRow="0" w:lastRow="0" w:firstColumn="1" w:lastColumn="0" w:noHBand="0" w:noVBand="0"/>
      </w:tblPr>
      <w:tblGrid>
        <w:gridCol w:w="4527"/>
        <w:gridCol w:w="4527"/>
      </w:tblGrid>
      <w:tr w:rsidR="004470EF" w:rsidRPr="002E6533" w14:paraId="54A511D5" w14:textId="77777777">
        <w:tc>
          <w:tcPr>
            <w:tcW w:w="3960" w:type="dxa"/>
          </w:tcPr>
          <w:p w14:paraId="27963D77" w14:textId="77777777" w:rsidR="004470EF" w:rsidRPr="002E6533" w:rsidRDefault="00000000">
            <w:pPr>
              <w:pStyle w:val="Compact"/>
            </w:pPr>
            <w:r w:rsidRPr="002E6533">
              <w:t>Cenário</w:t>
            </w:r>
          </w:p>
        </w:tc>
        <w:tc>
          <w:tcPr>
            <w:tcW w:w="3960" w:type="dxa"/>
          </w:tcPr>
          <w:p w14:paraId="49C0BCF2" w14:textId="77777777" w:rsidR="004470EF" w:rsidRPr="002E6533" w:rsidRDefault="00000000">
            <w:pPr>
              <w:pStyle w:val="Corpodetexto"/>
            </w:pPr>
            <w:r w:rsidRPr="002E6533">
              <w:t>O campo E é um campo Lista de valores com os valores disponíveis Vermelho, Laranja, Amarelo, Verde e Azul.</w:t>
            </w:r>
          </w:p>
          <w:p w14:paraId="021D6B08" w14:textId="77777777" w:rsidR="004470EF" w:rsidRPr="002E6533" w:rsidRDefault="00000000">
            <w:pPr>
              <w:pStyle w:val="Corpodetexto"/>
            </w:pPr>
            <w:r w:rsidRPr="002E6533">
              <w:t xml:space="preserve">A ação 1 é uma </w:t>
            </w:r>
            <w:proofErr w:type="gramStart"/>
            <w:r w:rsidRPr="002E6533">
              <w:t>ação Definir</w:t>
            </w:r>
            <w:proofErr w:type="gramEnd"/>
            <w:r w:rsidRPr="002E6533">
              <w:t xml:space="preserve"> seleção de lista de valores, que define os valores como Verde e Azul.</w:t>
            </w:r>
          </w:p>
          <w:p w14:paraId="3D9FC096" w14:textId="77777777" w:rsidR="004470EF" w:rsidRPr="002E6533" w:rsidRDefault="00000000">
            <w:pPr>
              <w:pStyle w:val="Corpodetexto"/>
            </w:pPr>
            <w:r w:rsidRPr="002E6533">
              <w:t xml:space="preserve">A ação 2 é uma </w:t>
            </w:r>
            <w:proofErr w:type="gramStart"/>
            <w:r w:rsidRPr="002E6533">
              <w:t>ação Filtrar</w:t>
            </w:r>
            <w:proofErr w:type="gramEnd"/>
            <w:r w:rsidRPr="002E6533">
              <w:t xml:space="preserve"> itens da lista de valores, que filtra os valores Vermelho e Azul da lista.</w:t>
            </w:r>
          </w:p>
          <w:p w14:paraId="34AC1A8E" w14:textId="77777777" w:rsidR="004470EF" w:rsidRPr="002E6533" w:rsidRDefault="00000000">
            <w:pPr>
              <w:pStyle w:val="Corpodetexto"/>
            </w:pPr>
            <w:r w:rsidRPr="002E6533">
              <w:t>A ação 1 está vinculada à regra 1.</w:t>
            </w:r>
          </w:p>
          <w:p w14:paraId="49837ED2" w14:textId="77777777" w:rsidR="004470EF" w:rsidRPr="002E6533" w:rsidRDefault="00000000">
            <w:pPr>
              <w:pStyle w:val="Corpodetexto"/>
            </w:pPr>
            <w:r w:rsidRPr="002E6533">
              <w:t>A ação 2 está vinculada à regra 2.</w:t>
            </w:r>
          </w:p>
        </w:tc>
      </w:tr>
      <w:tr w:rsidR="004470EF" w:rsidRPr="002E6533" w14:paraId="7DCB9369" w14:textId="77777777">
        <w:tc>
          <w:tcPr>
            <w:tcW w:w="3960" w:type="dxa"/>
          </w:tcPr>
          <w:p w14:paraId="5BAA0686" w14:textId="77777777" w:rsidR="004470EF" w:rsidRPr="002E6533" w:rsidRDefault="00000000">
            <w:pPr>
              <w:pStyle w:val="Compact"/>
            </w:pPr>
            <w:r w:rsidRPr="002E6533">
              <w:t>Resultado</w:t>
            </w:r>
          </w:p>
        </w:tc>
        <w:tc>
          <w:tcPr>
            <w:tcW w:w="3960" w:type="dxa"/>
          </w:tcPr>
          <w:p w14:paraId="24C91CF8" w14:textId="77777777" w:rsidR="004470EF" w:rsidRPr="002E6533" w:rsidRDefault="00000000">
            <w:pPr>
              <w:pStyle w:val="Corpodetexto"/>
            </w:pPr>
            <w:r w:rsidRPr="002E6533">
              <w:t xml:space="preserve">Quando as regras 1 e 2 são verdadeiras ao mesmo tempo, o campo E é filtrado automaticamente para os valores Vermelho e Azul, tornando </w:t>
            </w:r>
            <w:proofErr w:type="gramStart"/>
            <w:r w:rsidRPr="002E6533">
              <w:t>esse valores</w:t>
            </w:r>
            <w:proofErr w:type="gramEnd"/>
            <w:r w:rsidRPr="002E6533">
              <w:t xml:space="preserve"> os únicos disponíveis para seleção.</w:t>
            </w:r>
          </w:p>
          <w:p w14:paraId="52692B36" w14:textId="77777777" w:rsidR="004470EF" w:rsidRPr="002E6533" w:rsidRDefault="00000000">
            <w:pPr>
              <w:pStyle w:val="Corpodetexto"/>
            </w:pPr>
            <w:r w:rsidRPr="002E6533">
              <w:t xml:space="preserve">O valor do campo também é automaticamente definido </w:t>
            </w:r>
            <w:proofErr w:type="gramStart"/>
            <w:r w:rsidRPr="002E6533">
              <w:t>como Azul</w:t>
            </w:r>
            <w:proofErr w:type="gramEnd"/>
            <w:r w:rsidRPr="002E6533">
              <w:t>. (Não há conflito entre as ações 1 e 2 para o valor Azul).</w:t>
            </w:r>
          </w:p>
          <w:p w14:paraId="27AB9DA5" w14:textId="77777777" w:rsidR="004470EF" w:rsidRPr="002E6533" w:rsidRDefault="00000000">
            <w:pPr>
              <w:pStyle w:val="Corpodetexto"/>
            </w:pPr>
            <w:r w:rsidRPr="002E6533">
              <w:t xml:space="preserve">Verde não é selecionado, pois há um conflito entre as ações 1 e 2 e, portanto, apenas a </w:t>
            </w:r>
            <w:proofErr w:type="gramStart"/>
            <w:r w:rsidRPr="002E6533">
              <w:t>ação Filtrar</w:t>
            </w:r>
            <w:proofErr w:type="gramEnd"/>
            <w:r w:rsidRPr="002E6533">
              <w:t xml:space="preserve"> itens da lista de valores (ação 2) é aplicada.</w:t>
            </w:r>
          </w:p>
        </w:tc>
      </w:tr>
    </w:tbl>
    <w:p w14:paraId="05E3267F" w14:textId="77777777" w:rsidR="004470EF" w:rsidRPr="002E6533" w:rsidRDefault="00000000">
      <w:pPr>
        <w:pStyle w:val="Ttulo2"/>
      </w:pPr>
      <w:bookmarkStart w:id="149" w:name="resolução-de-conflito-para-definir-data"/>
      <w:bookmarkEnd w:id="145"/>
      <w:bookmarkEnd w:id="148"/>
      <w:r w:rsidRPr="002E6533">
        <w:lastRenderedPageBreak/>
        <w:t xml:space="preserve">Resolução de conflito </w:t>
      </w:r>
      <w:proofErr w:type="gramStart"/>
      <w:r w:rsidRPr="002E6533">
        <w:t>para Definir</w:t>
      </w:r>
      <w:proofErr w:type="gramEnd"/>
      <w:r w:rsidRPr="002E6533">
        <w:t xml:space="preserve"> data</w:t>
      </w:r>
    </w:p>
    <w:p w14:paraId="764899A5" w14:textId="77777777" w:rsidR="004470EF" w:rsidRPr="002E6533" w:rsidRDefault="00000000">
      <w:pPr>
        <w:pStyle w:val="FirstParagraph"/>
      </w:pPr>
      <w:r w:rsidRPr="002E6533">
        <w:t xml:space="preserve">Se várias </w:t>
      </w:r>
      <w:proofErr w:type="gramStart"/>
      <w:r w:rsidRPr="002E6533">
        <w:t>ações Definir</w:t>
      </w:r>
      <w:proofErr w:type="gramEnd"/>
      <w:r w:rsidRPr="002E6533">
        <w:t xml:space="preserve"> data destinadas ao mesmo campo Data estiverem vinculadas a regras diferentes que forem verdadeiras ao mesmo tempo, apenas a ação Definir data vinculada à primeira regra da ordem das regras será aplicada.</w:t>
      </w:r>
    </w:p>
    <w:p w14:paraId="5A3B4208" w14:textId="77777777" w:rsidR="004470EF" w:rsidRPr="002E6533" w:rsidRDefault="00000000">
      <w:pPr>
        <w:pStyle w:val="Ttulo3"/>
      </w:pPr>
      <w:bookmarkStart w:id="150" w:name="Xe75bec124a596c5dd26e02ec31728096913be32"/>
      <w:r w:rsidRPr="002E6533">
        <w:t>Exemplo: Ação Definir data vinculada a várias regras</w:t>
      </w:r>
    </w:p>
    <w:p w14:paraId="2E6106BF" w14:textId="77777777" w:rsidR="004470EF" w:rsidRPr="002E6533" w:rsidRDefault="00000000">
      <w:pPr>
        <w:pStyle w:val="TableCaption"/>
      </w:pPr>
      <w:r w:rsidRPr="002E6533">
        <w:t>A tabela a seguir descreve o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70282A8B" w14:textId="77777777">
        <w:tc>
          <w:tcPr>
            <w:tcW w:w="3960" w:type="dxa"/>
          </w:tcPr>
          <w:p w14:paraId="5B4C9F0F" w14:textId="77777777" w:rsidR="004470EF" w:rsidRPr="002E6533" w:rsidRDefault="00000000">
            <w:pPr>
              <w:pStyle w:val="Compact"/>
            </w:pPr>
            <w:r w:rsidRPr="002E6533">
              <w:t>Cenário</w:t>
            </w:r>
          </w:p>
        </w:tc>
        <w:tc>
          <w:tcPr>
            <w:tcW w:w="3960" w:type="dxa"/>
          </w:tcPr>
          <w:p w14:paraId="257EDBD7" w14:textId="77777777" w:rsidR="004470EF" w:rsidRPr="002E6533" w:rsidRDefault="00000000">
            <w:pPr>
              <w:pStyle w:val="Corpodetexto"/>
            </w:pPr>
            <w:r w:rsidRPr="002E6533">
              <w:t>O campo B é um campo Data.</w:t>
            </w:r>
          </w:p>
          <w:p w14:paraId="0EC49555" w14:textId="77777777" w:rsidR="004470EF" w:rsidRPr="002E6533" w:rsidRDefault="00000000">
            <w:pPr>
              <w:pStyle w:val="Corpodetexto"/>
            </w:pPr>
            <w:r w:rsidRPr="002E6533">
              <w:t xml:space="preserve">A ação 1 </w:t>
            </w:r>
            <w:proofErr w:type="gramStart"/>
            <w:r w:rsidRPr="002E6533">
              <w:t>é Definir</w:t>
            </w:r>
            <w:proofErr w:type="gramEnd"/>
            <w:r w:rsidRPr="002E6533">
              <w:t xml:space="preserve"> data e define a data como a data atual.</w:t>
            </w:r>
          </w:p>
          <w:p w14:paraId="26A1A9A2" w14:textId="77777777" w:rsidR="004470EF" w:rsidRPr="002E6533" w:rsidRDefault="00000000">
            <w:pPr>
              <w:pStyle w:val="Corpodetexto"/>
            </w:pPr>
            <w:r w:rsidRPr="002E6533">
              <w:t xml:space="preserve">A ação 2 </w:t>
            </w:r>
            <w:proofErr w:type="gramStart"/>
            <w:r w:rsidRPr="002E6533">
              <w:t>é Definir</w:t>
            </w:r>
            <w:proofErr w:type="gramEnd"/>
            <w:r w:rsidRPr="002E6533">
              <w:t xml:space="preserve"> data e define a data como 15/01/2012.</w:t>
            </w:r>
          </w:p>
          <w:p w14:paraId="22F577D5" w14:textId="77777777" w:rsidR="004470EF" w:rsidRPr="002E6533" w:rsidRDefault="00000000">
            <w:pPr>
              <w:pStyle w:val="Corpodetexto"/>
            </w:pPr>
            <w:r w:rsidRPr="002E6533">
              <w:t>A ação 1 está vinculada à regra 1.</w:t>
            </w:r>
          </w:p>
          <w:p w14:paraId="3E02E0E6" w14:textId="77777777" w:rsidR="004470EF" w:rsidRPr="002E6533" w:rsidRDefault="00000000">
            <w:pPr>
              <w:pStyle w:val="Corpodetexto"/>
            </w:pPr>
            <w:r w:rsidRPr="002E6533">
              <w:t>A ação 2 está vinculada à regra 2.</w:t>
            </w:r>
          </w:p>
          <w:p w14:paraId="0F7AAC14" w14:textId="77777777" w:rsidR="004470EF" w:rsidRPr="002E6533" w:rsidRDefault="00000000">
            <w:pPr>
              <w:pStyle w:val="Corpodetexto"/>
            </w:pPr>
            <w:r w:rsidRPr="002E6533">
              <w:t>A regra 1 tem prioridade sobre a regra 2.</w:t>
            </w:r>
          </w:p>
        </w:tc>
      </w:tr>
      <w:tr w:rsidR="004470EF" w:rsidRPr="002E6533" w14:paraId="2168C9B3" w14:textId="77777777">
        <w:tc>
          <w:tcPr>
            <w:tcW w:w="3960" w:type="dxa"/>
          </w:tcPr>
          <w:p w14:paraId="4FF507F0" w14:textId="77777777" w:rsidR="004470EF" w:rsidRPr="002E6533" w:rsidRDefault="00000000">
            <w:pPr>
              <w:pStyle w:val="Compact"/>
            </w:pPr>
            <w:r w:rsidRPr="002E6533">
              <w:t>Resultado</w:t>
            </w:r>
          </w:p>
        </w:tc>
        <w:tc>
          <w:tcPr>
            <w:tcW w:w="3960" w:type="dxa"/>
          </w:tcPr>
          <w:p w14:paraId="063E5C55" w14:textId="77777777" w:rsidR="004470EF" w:rsidRPr="002E6533" w:rsidRDefault="00000000">
            <w:pPr>
              <w:pStyle w:val="Compact"/>
            </w:pPr>
            <w:r w:rsidRPr="002E6533">
              <w:t>Quando as regras 1 e 2 são verdadeiras ao mesmo tempo, o campo B é automaticamente definido como a data atual.</w:t>
            </w:r>
          </w:p>
        </w:tc>
      </w:tr>
    </w:tbl>
    <w:p w14:paraId="4C0EA0EF" w14:textId="77777777" w:rsidR="004470EF" w:rsidRPr="002E6533" w:rsidRDefault="00000000">
      <w:pPr>
        <w:pStyle w:val="Ttulo2"/>
      </w:pPr>
      <w:bookmarkStart w:id="151" w:name="X9ca429b8f5a8053e604c4bb165ae03a60b7c647"/>
      <w:bookmarkEnd w:id="149"/>
      <w:bookmarkEnd w:id="150"/>
      <w:r w:rsidRPr="002E6533">
        <w:t xml:space="preserve">Resolução de conflito para a </w:t>
      </w:r>
      <w:proofErr w:type="gramStart"/>
      <w:r w:rsidRPr="002E6533">
        <w:t>ação Definir</w:t>
      </w:r>
      <w:proofErr w:type="gramEnd"/>
      <w:r w:rsidRPr="002E6533">
        <w:t xml:space="preserve"> seleção de lista de valores</w:t>
      </w:r>
    </w:p>
    <w:p w14:paraId="6840C08C" w14:textId="77777777" w:rsidR="004470EF" w:rsidRPr="002E6533" w:rsidRDefault="00000000">
      <w:pPr>
        <w:pStyle w:val="Ttulo3"/>
      </w:pPr>
      <w:bookmarkStart w:id="152" w:name="Xeb14e286106c584d806d561fe6bdae960882ec3"/>
      <w:r w:rsidRPr="002E6533">
        <w:t>Exemplo: Ações Definir seleção de lista de valores vinculadas à mesma regra</w:t>
      </w:r>
    </w:p>
    <w:p w14:paraId="17279EE4" w14:textId="77777777" w:rsidR="004470EF" w:rsidRPr="002E6533" w:rsidRDefault="00000000">
      <w:pPr>
        <w:pStyle w:val="FirstParagraph"/>
      </w:pPr>
      <w:r w:rsidRPr="002E6533">
        <w:t xml:space="preserve">Se várias </w:t>
      </w:r>
      <w:proofErr w:type="gramStart"/>
      <w:r w:rsidRPr="002E6533">
        <w:t>ações Definir</w:t>
      </w:r>
      <w:proofErr w:type="gramEnd"/>
      <w:r w:rsidRPr="002E6533">
        <w:t xml:space="preserve"> seleção de lista de valores estiverem vinculadas à mesma regra destinada ao mesmo campo Lista de valores, a primeira ação substituirá a configuração do campo e as ações subsequentes serão cumulativas.</w:t>
      </w:r>
    </w:p>
    <w:p w14:paraId="6607571C" w14:textId="77777777" w:rsidR="004470EF" w:rsidRPr="002E6533" w:rsidRDefault="00000000">
      <w:pPr>
        <w:pStyle w:val="TableCaption"/>
      </w:pPr>
      <w:r w:rsidRPr="002E6533">
        <w:t>A tabela a seguir descreve o exemplo de cenários e o resultado.</w:t>
      </w:r>
    </w:p>
    <w:tbl>
      <w:tblPr>
        <w:tblStyle w:val="Table"/>
        <w:tblW w:w="5000" w:type="pct"/>
        <w:tblLayout w:type="fixed"/>
        <w:tblLook w:val="0080" w:firstRow="0" w:lastRow="0" w:firstColumn="1" w:lastColumn="0" w:noHBand="0" w:noVBand="0"/>
      </w:tblPr>
      <w:tblGrid>
        <w:gridCol w:w="4527"/>
        <w:gridCol w:w="4527"/>
      </w:tblGrid>
      <w:tr w:rsidR="004470EF" w:rsidRPr="002E6533" w14:paraId="4E71D8BC" w14:textId="77777777">
        <w:tc>
          <w:tcPr>
            <w:tcW w:w="3960" w:type="dxa"/>
          </w:tcPr>
          <w:p w14:paraId="42A5B58C" w14:textId="77777777" w:rsidR="004470EF" w:rsidRPr="002E6533" w:rsidRDefault="00000000">
            <w:pPr>
              <w:pStyle w:val="Compact"/>
            </w:pPr>
            <w:r w:rsidRPr="002E6533">
              <w:t>Cenário</w:t>
            </w:r>
          </w:p>
        </w:tc>
        <w:tc>
          <w:tcPr>
            <w:tcW w:w="3960" w:type="dxa"/>
          </w:tcPr>
          <w:p w14:paraId="6A3296AC" w14:textId="77777777" w:rsidR="004470EF" w:rsidRPr="002E6533" w:rsidRDefault="00000000">
            <w:pPr>
              <w:pStyle w:val="Corpodetexto"/>
            </w:pPr>
            <w:r w:rsidRPr="002E6533">
              <w:t xml:space="preserve">O campo D é um campo Lista de valores com </w:t>
            </w:r>
            <w:proofErr w:type="gramStart"/>
            <w:r w:rsidRPr="002E6533">
              <w:t>o valores</w:t>
            </w:r>
            <w:proofErr w:type="gramEnd"/>
            <w:r w:rsidRPr="002E6533">
              <w:t xml:space="preserve"> disponíveis Motivo 1, Motivo 2, Motivo 3, Motivo 4 e Motivo 5.</w:t>
            </w:r>
          </w:p>
          <w:p w14:paraId="31CB2405" w14:textId="77777777" w:rsidR="004470EF" w:rsidRPr="002E6533" w:rsidRDefault="00000000">
            <w:pPr>
              <w:pStyle w:val="Corpodetexto"/>
            </w:pPr>
            <w:r w:rsidRPr="002E6533">
              <w:t>O campo D tem atualmente o valor Motivo 1.</w:t>
            </w:r>
          </w:p>
          <w:p w14:paraId="59319DFF" w14:textId="77777777" w:rsidR="004470EF" w:rsidRPr="002E6533" w:rsidRDefault="00000000">
            <w:pPr>
              <w:pStyle w:val="Corpodetexto"/>
            </w:pPr>
            <w:r w:rsidRPr="002E6533">
              <w:t xml:space="preserve">A ação 1 é uma </w:t>
            </w:r>
            <w:proofErr w:type="gramStart"/>
            <w:r w:rsidRPr="002E6533">
              <w:t>ação Definir</w:t>
            </w:r>
            <w:proofErr w:type="gramEnd"/>
            <w:r w:rsidRPr="002E6533">
              <w:t xml:space="preserve"> seleção de lista de valores, que define o valor como </w:t>
            </w:r>
            <w:r w:rsidRPr="002E6533">
              <w:lastRenderedPageBreak/>
              <w:t>Motivo 2.</w:t>
            </w:r>
          </w:p>
          <w:p w14:paraId="5F8712BB" w14:textId="77777777" w:rsidR="004470EF" w:rsidRPr="002E6533" w:rsidRDefault="00000000">
            <w:pPr>
              <w:pStyle w:val="Corpodetexto"/>
            </w:pPr>
            <w:r w:rsidRPr="002E6533">
              <w:t xml:space="preserve">A ação 2 é uma </w:t>
            </w:r>
            <w:proofErr w:type="gramStart"/>
            <w:r w:rsidRPr="002E6533">
              <w:t>ação Definir</w:t>
            </w:r>
            <w:proofErr w:type="gramEnd"/>
            <w:r w:rsidRPr="002E6533">
              <w:t xml:space="preserve"> seleção de lista de valores, que define os valores como Motivo 3 e Motivo 4.</w:t>
            </w:r>
          </w:p>
          <w:p w14:paraId="5BE67AA1" w14:textId="77777777" w:rsidR="004470EF" w:rsidRPr="002E6533" w:rsidRDefault="00000000">
            <w:pPr>
              <w:pStyle w:val="Corpodetexto"/>
            </w:pPr>
            <w:r w:rsidRPr="002E6533">
              <w:t xml:space="preserve">A ação 3 é uma </w:t>
            </w:r>
            <w:proofErr w:type="gramStart"/>
            <w:r w:rsidRPr="002E6533">
              <w:t>ação Definir</w:t>
            </w:r>
            <w:proofErr w:type="gramEnd"/>
            <w:r w:rsidRPr="002E6533">
              <w:t xml:space="preserve"> seleção de lista de valores, que define o valor como Motivo 5.</w:t>
            </w:r>
          </w:p>
          <w:p w14:paraId="33FB6581" w14:textId="77777777" w:rsidR="004470EF" w:rsidRPr="002E6533" w:rsidRDefault="00000000">
            <w:pPr>
              <w:pStyle w:val="Corpodetexto"/>
            </w:pPr>
            <w:r w:rsidRPr="002E6533">
              <w:t>As ações 1, 2 e 3 estão vinculadas à regra 1.</w:t>
            </w:r>
          </w:p>
        </w:tc>
      </w:tr>
      <w:tr w:rsidR="004470EF" w:rsidRPr="002E6533" w14:paraId="73CE1742" w14:textId="77777777">
        <w:tc>
          <w:tcPr>
            <w:tcW w:w="3960" w:type="dxa"/>
          </w:tcPr>
          <w:p w14:paraId="00947A18" w14:textId="77777777" w:rsidR="004470EF" w:rsidRPr="002E6533" w:rsidRDefault="00000000">
            <w:pPr>
              <w:pStyle w:val="Compact"/>
            </w:pPr>
            <w:r w:rsidRPr="002E6533">
              <w:lastRenderedPageBreak/>
              <w:t>Resultado</w:t>
            </w:r>
          </w:p>
        </w:tc>
        <w:tc>
          <w:tcPr>
            <w:tcW w:w="3960" w:type="dxa"/>
          </w:tcPr>
          <w:p w14:paraId="5B1C9D5E" w14:textId="77777777" w:rsidR="004470EF" w:rsidRPr="002E6533" w:rsidRDefault="00000000">
            <w:pPr>
              <w:pStyle w:val="Compact"/>
            </w:pPr>
            <w:r w:rsidRPr="002E6533">
              <w:t>Quando a regra 1 é verdadeira, os valores do campo D são definidos automaticamente como Motivo 2, Motivo 3, Motivo 4 e Motivo 5.</w:t>
            </w:r>
          </w:p>
        </w:tc>
      </w:tr>
    </w:tbl>
    <w:p w14:paraId="445F2ACC" w14:textId="77777777" w:rsidR="004470EF" w:rsidRPr="002E6533" w:rsidRDefault="00000000">
      <w:pPr>
        <w:pStyle w:val="Ttulo3"/>
      </w:pPr>
      <w:bookmarkStart w:id="153" w:name="Xf5c17a8dac5d6fe104cc99f39263a4a6f13af33"/>
      <w:bookmarkEnd w:id="152"/>
      <w:r w:rsidRPr="002E6533">
        <w:t>Exemplo: Ação Definir seleção de lista de valores vinculada a regras diferentes</w:t>
      </w:r>
    </w:p>
    <w:p w14:paraId="11F9BCA3" w14:textId="77777777" w:rsidR="004470EF" w:rsidRPr="002E6533" w:rsidRDefault="00000000">
      <w:pPr>
        <w:pStyle w:val="FirstParagraph"/>
      </w:pPr>
      <w:r w:rsidRPr="002E6533">
        <w:t xml:space="preserve">Se várias </w:t>
      </w:r>
      <w:proofErr w:type="gramStart"/>
      <w:r w:rsidRPr="002E6533">
        <w:t>ações Definir</w:t>
      </w:r>
      <w:proofErr w:type="gramEnd"/>
      <w:r w:rsidRPr="002E6533">
        <w:t xml:space="preserve"> seleção de lista de valores destinadas ao mesmo campo Lista de valores estiverem vinculadas a regras diferentes e que sejam verdadeiras ao mesmo tempo, apenas a ação vinculada à primeira regra da ordem das regras será definida.</w:t>
      </w:r>
    </w:p>
    <w:p w14:paraId="34C67B9A" w14:textId="77777777" w:rsidR="004470EF" w:rsidRPr="002E6533" w:rsidRDefault="00000000">
      <w:pPr>
        <w:pStyle w:val="TableCaption"/>
      </w:pPr>
      <w:r w:rsidRPr="002E6533">
        <w:t>A tabela a seguir descreve o exemplo de cenários e o resultado.</w:t>
      </w:r>
    </w:p>
    <w:tbl>
      <w:tblPr>
        <w:tblStyle w:val="Table"/>
        <w:tblW w:w="5000" w:type="pct"/>
        <w:tblLayout w:type="fixed"/>
        <w:tblLook w:val="0080" w:firstRow="0" w:lastRow="0" w:firstColumn="1" w:lastColumn="0" w:noHBand="0" w:noVBand="0"/>
      </w:tblPr>
      <w:tblGrid>
        <w:gridCol w:w="4527"/>
        <w:gridCol w:w="4527"/>
      </w:tblGrid>
      <w:tr w:rsidR="004470EF" w:rsidRPr="002E6533" w14:paraId="334A1982" w14:textId="77777777">
        <w:tc>
          <w:tcPr>
            <w:tcW w:w="3960" w:type="dxa"/>
          </w:tcPr>
          <w:p w14:paraId="3D809A3D" w14:textId="77777777" w:rsidR="004470EF" w:rsidRPr="002E6533" w:rsidRDefault="00000000">
            <w:pPr>
              <w:pStyle w:val="Compact"/>
            </w:pPr>
            <w:r w:rsidRPr="002E6533">
              <w:t>Cenário</w:t>
            </w:r>
          </w:p>
        </w:tc>
        <w:tc>
          <w:tcPr>
            <w:tcW w:w="3960" w:type="dxa"/>
          </w:tcPr>
          <w:p w14:paraId="09A9E118" w14:textId="77777777" w:rsidR="004470EF" w:rsidRPr="002E6533" w:rsidRDefault="00000000">
            <w:pPr>
              <w:pStyle w:val="Corpodetexto"/>
            </w:pPr>
            <w:r w:rsidRPr="002E6533">
              <w:t>O campo E é um campo Lista de valores com os valores disponíveis Valor 1, Valor 2 e Valor 3.</w:t>
            </w:r>
          </w:p>
          <w:p w14:paraId="552CFB68" w14:textId="77777777" w:rsidR="004470EF" w:rsidRPr="002E6533" w:rsidRDefault="00000000">
            <w:pPr>
              <w:pStyle w:val="Corpodetexto"/>
            </w:pPr>
            <w:r w:rsidRPr="002E6533">
              <w:t xml:space="preserve">A ação 1 é uma </w:t>
            </w:r>
            <w:proofErr w:type="gramStart"/>
            <w:r w:rsidRPr="002E6533">
              <w:t>ação Definir</w:t>
            </w:r>
            <w:proofErr w:type="gramEnd"/>
            <w:r w:rsidRPr="002E6533">
              <w:t xml:space="preserve"> seleção de lista de valores, que define o valor como Valor 1.</w:t>
            </w:r>
          </w:p>
          <w:p w14:paraId="39B5ACA2" w14:textId="77777777" w:rsidR="004470EF" w:rsidRPr="002E6533" w:rsidRDefault="00000000">
            <w:pPr>
              <w:pStyle w:val="Corpodetexto"/>
            </w:pPr>
            <w:r w:rsidRPr="002E6533">
              <w:t xml:space="preserve">A ação 2 é uma </w:t>
            </w:r>
            <w:proofErr w:type="gramStart"/>
            <w:r w:rsidRPr="002E6533">
              <w:t>ação Definir</w:t>
            </w:r>
            <w:proofErr w:type="gramEnd"/>
            <w:r w:rsidRPr="002E6533">
              <w:t xml:space="preserve"> seleção de lista de valores, que define o valor como Valor 2.</w:t>
            </w:r>
          </w:p>
          <w:p w14:paraId="09AC9341" w14:textId="77777777" w:rsidR="004470EF" w:rsidRPr="002E6533" w:rsidRDefault="00000000">
            <w:pPr>
              <w:pStyle w:val="Corpodetexto"/>
            </w:pPr>
            <w:r w:rsidRPr="002E6533">
              <w:t>A ação 1 está vinculada à regra 1.</w:t>
            </w:r>
          </w:p>
          <w:p w14:paraId="3C99D445" w14:textId="77777777" w:rsidR="004470EF" w:rsidRPr="002E6533" w:rsidRDefault="00000000">
            <w:pPr>
              <w:pStyle w:val="Corpodetexto"/>
            </w:pPr>
            <w:r w:rsidRPr="002E6533">
              <w:t>A ação 2 está vinculada à regra 2.</w:t>
            </w:r>
          </w:p>
          <w:p w14:paraId="7471229F" w14:textId="77777777" w:rsidR="004470EF" w:rsidRPr="002E6533" w:rsidRDefault="00000000">
            <w:pPr>
              <w:pStyle w:val="Corpodetexto"/>
            </w:pPr>
            <w:r w:rsidRPr="002E6533">
              <w:t>A regra 1 tem prioridade sobre a regra 2.</w:t>
            </w:r>
          </w:p>
        </w:tc>
      </w:tr>
      <w:tr w:rsidR="004470EF" w:rsidRPr="002E6533" w14:paraId="194965DA" w14:textId="77777777">
        <w:tc>
          <w:tcPr>
            <w:tcW w:w="3960" w:type="dxa"/>
          </w:tcPr>
          <w:p w14:paraId="3CC171DC" w14:textId="77777777" w:rsidR="004470EF" w:rsidRPr="002E6533" w:rsidRDefault="00000000">
            <w:pPr>
              <w:pStyle w:val="Compact"/>
            </w:pPr>
            <w:r w:rsidRPr="002E6533">
              <w:t>Resultado</w:t>
            </w:r>
          </w:p>
        </w:tc>
        <w:tc>
          <w:tcPr>
            <w:tcW w:w="3960" w:type="dxa"/>
          </w:tcPr>
          <w:p w14:paraId="6439D265" w14:textId="77777777" w:rsidR="004470EF" w:rsidRPr="002E6533" w:rsidRDefault="00000000">
            <w:pPr>
              <w:pStyle w:val="Compact"/>
            </w:pPr>
            <w:r w:rsidRPr="002E6533">
              <w:t xml:space="preserve">Quando as regras 1 e 2 são verdadeiras ao mesmo tempo, o valor do campo E é </w:t>
            </w:r>
            <w:r w:rsidRPr="002E6533">
              <w:lastRenderedPageBreak/>
              <w:t>automaticamente definido como Valor 1.</w:t>
            </w:r>
          </w:p>
        </w:tc>
      </w:tr>
    </w:tbl>
    <w:p w14:paraId="2FD52B05" w14:textId="77777777" w:rsidR="004470EF" w:rsidRPr="002E6533" w:rsidRDefault="00000000">
      <w:pPr>
        <w:pStyle w:val="Ttulo1"/>
      </w:pPr>
      <w:bookmarkStart w:id="154" w:name="X57d08c9223cc60956370aed3f89de523a42c5ce"/>
      <w:bookmarkEnd w:id="140"/>
      <w:bookmarkEnd w:id="151"/>
      <w:bookmarkEnd w:id="153"/>
      <w:r w:rsidRPr="002E6533">
        <w:lastRenderedPageBreak/>
        <w:t>Solução de problemas de eventos orientados por dados usando o analisador de eventos</w:t>
      </w:r>
    </w:p>
    <w:p w14:paraId="1FE03BF4" w14:textId="77777777" w:rsidR="004470EF" w:rsidRPr="002E6533" w:rsidRDefault="00000000">
      <w:pPr>
        <w:pStyle w:val="FirstParagraph"/>
      </w:pPr>
      <w:r w:rsidRPr="002E6533">
        <w:t xml:space="preserve">O Analisador de eventos oferece uma visualização em tempo real das avaliações de regras e das ações aplicadas como resultado da interação do usuário com a página de edição de conteúdo. O analisador está disponível apenas para </w:t>
      </w:r>
      <w:hyperlink r:id="rId371">
        <w:r w:rsidR="004470EF" w:rsidRPr="002E6533">
          <w:rPr>
            <w:rStyle w:val="Hyperlink"/>
          </w:rPr>
          <w:t>aplicativos</w:t>
        </w:r>
      </w:hyperlink>
      <w:r w:rsidRPr="002E6533">
        <w:t xml:space="preserve"> e </w:t>
      </w:r>
      <w:hyperlink r:id="rId372">
        <w:r w:rsidR="004470EF" w:rsidRPr="002E6533">
          <w:rPr>
            <w:rStyle w:val="Hyperlink"/>
          </w:rPr>
          <w:t>questionários</w:t>
        </w:r>
      </w:hyperlink>
      <w:r w:rsidRPr="002E6533">
        <w:t xml:space="preserve"> que tenham DDEs </w:t>
      </w:r>
      <w:hyperlink r:id="rId373">
        <w:r w:rsidR="004470EF" w:rsidRPr="002E6533">
          <w:rPr>
            <w:rStyle w:val="Hyperlink"/>
          </w:rPr>
          <w:t>(data driven event, evento orientado por dados) válidos configurados</w:t>
        </w:r>
      </w:hyperlink>
      <w:r w:rsidRPr="002E6533">
        <w:t>. O analisador captura apenas ações executadas pelo navegador. O estado inicial do conteúdo, da avaliação do servidor ou do processamento não é registrado na janela do console.</w:t>
      </w:r>
    </w:p>
    <w:p w14:paraId="7868D102" w14:textId="77777777" w:rsidR="004470EF" w:rsidRPr="002E6533" w:rsidRDefault="00000000">
      <w:pPr>
        <w:pStyle w:val="Corpodetexto"/>
      </w:pPr>
      <w:r w:rsidRPr="002E6533">
        <w:t>Nesta página</w:t>
      </w:r>
    </w:p>
    <w:p w14:paraId="682743F8" w14:textId="77777777" w:rsidR="004470EF" w:rsidRPr="002E6533" w:rsidRDefault="004470EF">
      <w:pPr>
        <w:pStyle w:val="Compact"/>
        <w:numPr>
          <w:ilvl w:val="0"/>
          <w:numId w:val="308"/>
        </w:numPr>
      </w:pPr>
      <w:hyperlink w:anchor="Analisadordeeventos">
        <w:r w:rsidRPr="002E6533">
          <w:rPr>
            <w:rStyle w:val="Hyperlink"/>
          </w:rPr>
          <w:t>Analisador de eventos</w:t>
        </w:r>
      </w:hyperlink>
    </w:p>
    <w:p w14:paraId="45675FE1" w14:textId="77777777" w:rsidR="004470EF" w:rsidRPr="002E6533" w:rsidRDefault="004470EF">
      <w:pPr>
        <w:pStyle w:val="Compact"/>
        <w:numPr>
          <w:ilvl w:val="0"/>
          <w:numId w:val="308"/>
        </w:numPr>
      </w:pPr>
      <w:hyperlink w:anchor="X88252150bdf288ea5ca48a022c572ae4ec96f2b">
        <w:r w:rsidRPr="002E6533">
          <w:rPr>
            <w:rStyle w:val="Hyperlink"/>
          </w:rPr>
          <w:t>Solucionar problemas de DDEs usando o Analisador de eventos</w:t>
        </w:r>
      </w:hyperlink>
    </w:p>
    <w:p w14:paraId="29D60BF6" w14:textId="77777777" w:rsidR="004470EF" w:rsidRPr="002E6533" w:rsidRDefault="00000000">
      <w:pPr>
        <w:pStyle w:val="Ttulo2"/>
      </w:pPr>
      <w:bookmarkStart w:id="155" w:name="analisador-de-eventos"/>
      <w:r w:rsidRPr="002E6533">
        <w:t>Analisador de eventos</w:t>
      </w:r>
    </w:p>
    <w:p w14:paraId="1395B250" w14:textId="77777777" w:rsidR="004470EF" w:rsidRPr="002E6533" w:rsidRDefault="00000000">
      <w:pPr>
        <w:pStyle w:val="FirstParagraph"/>
      </w:pPr>
      <w:r w:rsidRPr="002E6533">
        <w:t>A caixa de diálogo Analisador de eventos exibe um resumo em tempo real das regras e ações de um aplicativo e de como as condições são avaliadas. A caixa de diálogo Analisador de eventos exibe as seguintes informações:</w:t>
      </w:r>
    </w:p>
    <w:p w14:paraId="70E667A6" w14:textId="77777777" w:rsidR="004470EF" w:rsidRPr="002E6533" w:rsidRDefault="00000000">
      <w:pPr>
        <w:pStyle w:val="Compact"/>
        <w:numPr>
          <w:ilvl w:val="0"/>
          <w:numId w:val="309"/>
        </w:numPr>
      </w:pPr>
      <w:r w:rsidRPr="002E6533">
        <w:t>Regras avaliadas;</w:t>
      </w:r>
    </w:p>
    <w:p w14:paraId="52233B2C" w14:textId="77777777" w:rsidR="004470EF" w:rsidRPr="002E6533" w:rsidRDefault="00000000">
      <w:pPr>
        <w:pStyle w:val="Compact"/>
        <w:numPr>
          <w:ilvl w:val="0"/>
          <w:numId w:val="309"/>
        </w:numPr>
      </w:pPr>
      <w:r w:rsidRPr="002E6533">
        <w:t>Condições avaliadas (verdadeira ou falsa);</w:t>
      </w:r>
    </w:p>
    <w:p w14:paraId="2CA1E82B" w14:textId="77777777" w:rsidR="004470EF" w:rsidRPr="002E6533" w:rsidRDefault="00000000">
      <w:pPr>
        <w:pStyle w:val="Compact"/>
        <w:numPr>
          <w:ilvl w:val="0"/>
          <w:numId w:val="309"/>
        </w:numPr>
      </w:pPr>
      <w:r w:rsidRPr="002E6533">
        <w:t>Ações executadas</w:t>
      </w:r>
    </w:p>
    <w:p w14:paraId="5A5483A6" w14:textId="77777777" w:rsidR="004470EF" w:rsidRPr="002E6533" w:rsidRDefault="00000000">
      <w:pPr>
        <w:pStyle w:val="FirstParagraph"/>
      </w:pPr>
      <w:r w:rsidRPr="002E6533">
        <w:t>Use o Analisador de eventos para validar as ações em tempo real em relação às condições de regras de DDE. Se um problema for detectado, você poderá fazer as modificações necessárias no DDE e então validar a regra novamente, até que os resultados esperados sejam alcançados.</w:t>
      </w:r>
    </w:p>
    <w:p w14:paraId="774B62D3" w14:textId="77777777" w:rsidR="004470EF" w:rsidRPr="002E6533" w:rsidRDefault="00000000">
      <w:pPr>
        <w:pStyle w:val="Corpodetexto"/>
      </w:pPr>
      <w:r w:rsidRPr="002E6533">
        <w:t>Todas as alterações de conteúdo feitas por um usuário que acionam uma regra a ser avaliada são registradas na janela do console do analisador.</w:t>
      </w:r>
    </w:p>
    <w:p w14:paraId="221B2B98" w14:textId="77777777" w:rsidR="004470EF" w:rsidRPr="002E6533" w:rsidRDefault="00000000">
      <w:pPr>
        <w:pStyle w:val="Corpodetexto"/>
      </w:pPr>
      <w:r w:rsidRPr="002E6533">
        <w:t>As informações registradas na janela do console do analisador incluem:</w:t>
      </w:r>
    </w:p>
    <w:p w14:paraId="07643246" w14:textId="77777777" w:rsidR="004470EF" w:rsidRPr="002E6533" w:rsidRDefault="00000000">
      <w:pPr>
        <w:pStyle w:val="Compact"/>
        <w:numPr>
          <w:ilvl w:val="0"/>
          <w:numId w:val="310"/>
        </w:numPr>
      </w:pPr>
      <w:r w:rsidRPr="002E6533">
        <w:t>Qualquer regra que tenha sido avaliada.</w:t>
      </w:r>
    </w:p>
    <w:p w14:paraId="29E968EB" w14:textId="77777777" w:rsidR="004470EF" w:rsidRPr="002E6533" w:rsidRDefault="00000000">
      <w:pPr>
        <w:pStyle w:val="Compact"/>
        <w:numPr>
          <w:ilvl w:val="0"/>
          <w:numId w:val="310"/>
        </w:numPr>
      </w:pPr>
      <w:r w:rsidRPr="002E6533">
        <w:t>O resultado verdadeiro ou falso de cada condição de filtro individual na regra.</w:t>
      </w:r>
    </w:p>
    <w:p w14:paraId="7A6ACFC4" w14:textId="77777777" w:rsidR="004470EF" w:rsidRPr="002E6533" w:rsidRDefault="00000000">
      <w:pPr>
        <w:pStyle w:val="Compact"/>
        <w:numPr>
          <w:ilvl w:val="0"/>
          <w:numId w:val="310"/>
        </w:numPr>
      </w:pPr>
      <w:r w:rsidRPr="002E6533">
        <w:t>Todas as ações correspondentes aplicadas como resultado da avaliação geral da regra como sendo verdadeira.</w:t>
      </w:r>
    </w:p>
    <w:p w14:paraId="6EB18E95" w14:textId="77777777" w:rsidR="004470EF" w:rsidRPr="002E6533" w:rsidRDefault="00000000">
      <w:pPr>
        <w:pStyle w:val="Ttulo2"/>
      </w:pPr>
      <w:bookmarkStart w:id="156" w:name="X2525936760e9498eb9a6ac6023c5845f693b2f2"/>
      <w:bookmarkEnd w:id="155"/>
      <w:r w:rsidRPr="002E6533">
        <w:lastRenderedPageBreak/>
        <w:t>Solucionar problemas de DDEs usando o Analisador de eventos</w:t>
      </w:r>
    </w:p>
    <w:p w14:paraId="2CB7D80D" w14:textId="77777777" w:rsidR="004470EF" w:rsidRPr="002E6533" w:rsidRDefault="00000000">
      <w:pPr>
        <w:numPr>
          <w:ilvl w:val="0"/>
          <w:numId w:val="311"/>
        </w:numPr>
      </w:pPr>
      <w:r w:rsidRPr="002E6533">
        <w:t>Abra o aplicativo que contenha os eventos orientados por dados, cujos problemas você deseja solucionar.</w:t>
      </w:r>
    </w:p>
    <w:p w14:paraId="23E8302F" w14:textId="77777777" w:rsidR="004470EF" w:rsidRPr="002E6533" w:rsidRDefault="00000000">
      <w:pPr>
        <w:pStyle w:val="Compact"/>
        <w:numPr>
          <w:ilvl w:val="1"/>
          <w:numId w:val="312"/>
        </w:numPr>
      </w:pPr>
      <w:r w:rsidRPr="002E6533">
        <w:t>No menu, clique em menu Admin &gt; Application Builder &gt; Aplicativos.</w:t>
      </w:r>
    </w:p>
    <w:p w14:paraId="1D8D3D2A" w14:textId="77777777" w:rsidR="004470EF" w:rsidRPr="002E6533" w:rsidRDefault="00000000">
      <w:pPr>
        <w:pStyle w:val="Compact"/>
        <w:numPr>
          <w:ilvl w:val="1"/>
          <w:numId w:val="312"/>
        </w:numPr>
      </w:pPr>
      <w:r w:rsidRPr="002E6533">
        <w:t>Na página Resultados da pesquisa, selecione o registro.</w:t>
      </w:r>
    </w:p>
    <w:p w14:paraId="4E702FAD" w14:textId="77777777" w:rsidR="004470EF" w:rsidRPr="002E6533" w:rsidRDefault="00000000">
      <w:pPr>
        <w:pStyle w:val="Compact"/>
        <w:numPr>
          <w:ilvl w:val="0"/>
          <w:numId w:val="311"/>
        </w:numPr>
      </w:pPr>
      <w:r w:rsidRPr="002E6533">
        <w:t>Exiba um registro no modo Edição.</w:t>
      </w:r>
    </w:p>
    <w:p w14:paraId="40E1DB43" w14:textId="77777777" w:rsidR="004470EF" w:rsidRPr="002E6533" w:rsidRDefault="00000000">
      <w:pPr>
        <w:pStyle w:val="Compact"/>
        <w:numPr>
          <w:ilvl w:val="0"/>
          <w:numId w:val="311"/>
        </w:numPr>
      </w:pPr>
      <w:r w:rsidRPr="002E6533">
        <w:t>Pressione as teclas CTRL+ALT e clique com o botão do mouse.</w:t>
      </w:r>
    </w:p>
    <w:p w14:paraId="33A563E5" w14:textId="77777777" w:rsidR="004470EF" w:rsidRPr="002E6533" w:rsidRDefault="00000000">
      <w:pPr>
        <w:pStyle w:val="Compact"/>
        <w:numPr>
          <w:ilvl w:val="0"/>
          <w:numId w:val="311"/>
        </w:numPr>
      </w:pPr>
      <w:r w:rsidRPr="002E6533">
        <w:t>Clique em Habilitar para iniciar o monitoramento da atividade do evento orientado por dados.</w:t>
      </w:r>
    </w:p>
    <w:p w14:paraId="6AF617C3" w14:textId="77777777" w:rsidR="004470EF" w:rsidRPr="002E6533" w:rsidRDefault="00000000">
      <w:pPr>
        <w:pStyle w:val="Compact"/>
        <w:numPr>
          <w:ilvl w:val="0"/>
          <w:numId w:val="311"/>
        </w:numPr>
      </w:pPr>
      <w:r w:rsidRPr="002E6533">
        <w:t>Interaja com o registro para executar qualquer evento orientado por dados do aplicativo.</w:t>
      </w:r>
    </w:p>
    <w:p w14:paraId="7DFA904B" w14:textId="77777777" w:rsidR="004470EF" w:rsidRPr="002E6533" w:rsidRDefault="00000000">
      <w:pPr>
        <w:pStyle w:val="Compact"/>
        <w:numPr>
          <w:ilvl w:val="0"/>
          <w:numId w:val="311"/>
        </w:numPr>
      </w:pPr>
      <w:r w:rsidRPr="002E6533">
        <w:t>Clique em Limpar a qualquer momento para redefinir as informações exibidas na caixa de diálogo.</w:t>
      </w:r>
    </w:p>
    <w:p w14:paraId="107E8236" w14:textId="77777777" w:rsidR="004470EF" w:rsidRPr="002E6533" w:rsidRDefault="00000000">
      <w:pPr>
        <w:numPr>
          <w:ilvl w:val="0"/>
          <w:numId w:val="311"/>
        </w:numPr>
      </w:pPr>
      <w:r w:rsidRPr="002E6533">
        <w:t>Após a conclusão, clique em Desativar na caixa de diálogo Analisador de eventos.</w:t>
      </w:r>
    </w:p>
    <w:p w14:paraId="605619EC" w14:textId="77777777" w:rsidR="004470EF" w:rsidRPr="002E6533" w:rsidRDefault="00000000">
      <w:pPr>
        <w:numPr>
          <w:ilvl w:val="0"/>
          <w:numId w:val="313"/>
        </w:numPr>
      </w:pPr>
      <w:r w:rsidRPr="002E6533">
        <w:rPr>
          <w:b/>
          <w:bCs/>
        </w:rPr>
        <w:t>Observação:</w:t>
      </w:r>
      <w:r w:rsidRPr="002E6533">
        <w:t xml:space="preserve"> Você também pode fechar o registro para desabilitar automaticamente o processo de monitoramento.</w:t>
      </w:r>
    </w:p>
    <w:p w14:paraId="622D5770" w14:textId="77777777" w:rsidR="004470EF" w:rsidRPr="002E6533" w:rsidRDefault="00000000">
      <w:pPr>
        <w:pStyle w:val="Ttulo1"/>
      </w:pPr>
      <w:bookmarkStart w:id="157" w:name="Xa2e44aafab7e9e060bd95d951321f20c567b7bd"/>
      <w:bookmarkEnd w:id="154"/>
      <w:bookmarkEnd w:id="156"/>
      <w:r w:rsidRPr="002E6533">
        <w:t>Avaliação de regras de eventos orientados por dados</w:t>
      </w:r>
    </w:p>
    <w:p w14:paraId="00804253" w14:textId="77777777" w:rsidR="004470EF" w:rsidRPr="002E6533" w:rsidRDefault="00000000">
      <w:pPr>
        <w:pStyle w:val="FirstParagraph"/>
      </w:pPr>
      <w:r w:rsidRPr="002E6533">
        <w:t>As regras são avaliadas com base na interação do usuário e nos campos calculados.</w:t>
      </w:r>
    </w:p>
    <w:p w14:paraId="537D2D70" w14:textId="77777777" w:rsidR="004470EF" w:rsidRPr="002E6533" w:rsidRDefault="00000000">
      <w:pPr>
        <w:pStyle w:val="Corpodetexto"/>
      </w:pPr>
      <w:r w:rsidRPr="002E6533">
        <w:t>Nesta página</w:t>
      </w:r>
    </w:p>
    <w:p w14:paraId="0444FFE1" w14:textId="77777777" w:rsidR="004470EF" w:rsidRPr="002E6533" w:rsidRDefault="004470EF">
      <w:pPr>
        <w:pStyle w:val="Compact"/>
        <w:numPr>
          <w:ilvl w:val="0"/>
          <w:numId w:val="314"/>
        </w:numPr>
      </w:pPr>
      <w:hyperlink w:anchor="Xe9c5e1f519b35428993633bdb3b11b3c14ace63">
        <w:r w:rsidRPr="002E6533">
          <w:rPr>
            <w:rStyle w:val="Hyperlink"/>
          </w:rPr>
          <w:t>Regras para executar ações com base na interação do usuário</w:t>
        </w:r>
      </w:hyperlink>
    </w:p>
    <w:p w14:paraId="6618FFAD" w14:textId="77777777" w:rsidR="004470EF" w:rsidRPr="002E6533" w:rsidRDefault="004470EF">
      <w:pPr>
        <w:pStyle w:val="Compact"/>
        <w:numPr>
          <w:ilvl w:val="0"/>
          <w:numId w:val="314"/>
        </w:numPr>
      </w:pPr>
      <w:hyperlink w:anchor="Xf41e2fb69cf03a63b61b6b2215c1ed78765e025">
        <w:r w:rsidRPr="002E6533">
          <w:rPr>
            <w:rStyle w:val="Hyperlink"/>
          </w:rPr>
          <w:t>Regras para executar ações com base em campos calculados</w:t>
        </w:r>
      </w:hyperlink>
    </w:p>
    <w:p w14:paraId="68157EBD" w14:textId="77777777" w:rsidR="004470EF" w:rsidRPr="002E6533" w:rsidRDefault="004470EF">
      <w:pPr>
        <w:pStyle w:val="Compact"/>
        <w:numPr>
          <w:ilvl w:val="0"/>
          <w:numId w:val="314"/>
        </w:numPr>
      </w:pPr>
      <w:hyperlink w:anchor="Regrasparaavaliaroperadoresalterados">
        <w:r w:rsidRPr="002E6533">
          <w:rPr>
            <w:rStyle w:val="Hyperlink"/>
          </w:rPr>
          <w:t>Regras para avaliar operadores alterados</w:t>
        </w:r>
      </w:hyperlink>
    </w:p>
    <w:p w14:paraId="1BAC1245" w14:textId="77777777" w:rsidR="004470EF" w:rsidRPr="002E6533" w:rsidRDefault="00000000">
      <w:pPr>
        <w:pStyle w:val="Ttulo2"/>
      </w:pPr>
      <w:bookmarkStart w:id="158" w:name="X303a9f41fc9d58a356beb452e5c4a55aeb35028"/>
      <w:r w:rsidRPr="002E6533">
        <w:t>Regras para executar ações com base na interação do usuário</w:t>
      </w:r>
    </w:p>
    <w:p w14:paraId="3345B357" w14:textId="77777777" w:rsidR="004470EF" w:rsidRPr="002E6533" w:rsidRDefault="00000000">
      <w:pPr>
        <w:pStyle w:val="TableCaption"/>
      </w:pPr>
      <w:r w:rsidRPr="002E6533">
        <w:t>A tabela a seguir descreve as interações do usuário e as ações de regra resultantes.</w:t>
      </w:r>
    </w:p>
    <w:tbl>
      <w:tblPr>
        <w:tblStyle w:val="Table"/>
        <w:tblW w:w="5000" w:type="pct"/>
        <w:tblLayout w:type="fixed"/>
        <w:tblLook w:val="0020" w:firstRow="1" w:lastRow="0" w:firstColumn="0" w:lastColumn="0" w:noHBand="0" w:noVBand="0"/>
      </w:tblPr>
      <w:tblGrid>
        <w:gridCol w:w="4527"/>
        <w:gridCol w:w="4527"/>
      </w:tblGrid>
      <w:tr w:rsidR="004470EF" w:rsidRPr="002E6533" w14:paraId="70AB7DA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FDD505" w14:textId="77777777" w:rsidR="004470EF" w:rsidRPr="002E6533" w:rsidRDefault="00000000">
            <w:pPr>
              <w:pStyle w:val="Compact"/>
            </w:pPr>
            <w:r w:rsidRPr="002E6533">
              <w:t>Interação do usuário</w:t>
            </w:r>
          </w:p>
        </w:tc>
        <w:tc>
          <w:tcPr>
            <w:tcW w:w="3960" w:type="dxa"/>
          </w:tcPr>
          <w:p w14:paraId="0BE1CE14" w14:textId="77777777" w:rsidR="004470EF" w:rsidRPr="002E6533" w:rsidRDefault="00000000">
            <w:pPr>
              <w:pStyle w:val="Compact"/>
            </w:pPr>
            <w:r w:rsidRPr="002E6533">
              <w:t>Ação resultante</w:t>
            </w:r>
          </w:p>
        </w:tc>
      </w:tr>
      <w:tr w:rsidR="004470EF" w:rsidRPr="002E6533" w14:paraId="6EB694EE" w14:textId="77777777">
        <w:tc>
          <w:tcPr>
            <w:tcW w:w="3960" w:type="dxa"/>
          </w:tcPr>
          <w:p w14:paraId="7E0045D5" w14:textId="77777777" w:rsidR="004470EF" w:rsidRPr="002E6533" w:rsidRDefault="00000000">
            <w:pPr>
              <w:pStyle w:val="Compact"/>
            </w:pPr>
            <w:r w:rsidRPr="002E6533">
              <w:t>Novo</w:t>
            </w:r>
          </w:p>
        </w:tc>
        <w:tc>
          <w:tcPr>
            <w:tcW w:w="3960" w:type="dxa"/>
          </w:tcPr>
          <w:p w14:paraId="6B83F862" w14:textId="77777777" w:rsidR="004470EF" w:rsidRPr="002E6533" w:rsidRDefault="00000000">
            <w:pPr>
              <w:pStyle w:val="Corpodetexto"/>
            </w:pPr>
            <w:r w:rsidRPr="002E6533">
              <w:t>Todas as regras são avaliadas.</w:t>
            </w:r>
          </w:p>
          <w:p w14:paraId="40DCB91E" w14:textId="77777777" w:rsidR="004470EF" w:rsidRPr="002E6533" w:rsidRDefault="00000000">
            <w:pPr>
              <w:pStyle w:val="Corpodetexto"/>
            </w:pPr>
            <w:r w:rsidRPr="002E6533">
              <w:t>As ações Definir, Filtrar e ACL (Apply Conditional Layout, aplicar layout condicional) são executadas.</w:t>
            </w:r>
          </w:p>
        </w:tc>
      </w:tr>
      <w:tr w:rsidR="004470EF" w:rsidRPr="002E6533" w14:paraId="1D658814" w14:textId="77777777">
        <w:tc>
          <w:tcPr>
            <w:tcW w:w="3960" w:type="dxa"/>
          </w:tcPr>
          <w:p w14:paraId="6D7C50EA" w14:textId="77777777" w:rsidR="004470EF" w:rsidRPr="002E6533" w:rsidRDefault="00000000">
            <w:pPr>
              <w:pStyle w:val="Compact"/>
            </w:pPr>
            <w:r w:rsidRPr="002E6533">
              <w:t>Editar</w:t>
            </w:r>
          </w:p>
        </w:tc>
        <w:tc>
          <w:tcPr>
            <w:tcW w:w="3960" w:type="dxa"/>
          </w:tcPr>
          <w:p w14:paraId="553914EC" w14:textId="77777777" w:rsidR="004470EF" w:rsidRPr="002E6533" w:rsidRDefault="00000000">
            <w:pPr>
              <w:pStyle w:val="Corpodetexto"/>
            </w:pPr>
            <w:r w:rsidRPr="002E6533">
              <w:t>Todas as regras são avaliadas.</w:t>
            </w:r>
          </w:p>
          <w:p w14:paraId="09E47B94" w14:textId="77777777" w:rsidR="004470EF" w:rsidRPr="002E6533" w:rsidRDefault="00000000">
            <w:pPr>
              <w:pStyle w:val="Corpodetexto"/>
            </w:pPr>
            <w:r w:rsidRPr="002E6533">
              <w:t xml:space="preserve">As </w:t>
            </w:r>
            <w:proofErr w:type="gramStart"/>
            <w:r w:rsidRPr="002E6533">
              <w:t>ações Filtrar</w:t>
            </w:r>
            <w:proofErr w:type="gramEnd"/>
            <w:r w:rsidRPr="002E6533">
              <w:t xml:space="preserve"> itens da lista de valores e </w:t>
            </w:r>
            <w:r w:rsidRPr="002E6533">
              <w:lastRenderedPageBreak/>
              <w:t>ACL são executadas.</w:t>
            </w:r>
          </w:p>
        </w:tc>
      </w:tr>
      <w:tr w:rsidR="004470EF" w:rsidRPr="002E6533" w14:paraId="218C5019" w14:textId="77777777">
        <w:tc>
          <w:tcPr>
            <w:tcW w:w="3960" w:type="dxa"/>
          </w:tcPr>
          <w:p w14:paraId="5B221A4A" w14:textId="77777777" w:rsidR="004470EF" w:rsidRPr="002E6533" w:rsidRDefault="00000000">
            <w:pPr>
              <w:pStyle w:val="Compact"/>
            </w:pPr>
            <w:r w:rsidRPr="002E6533">
              <w:lastRenderedPageBreak/>
              <w:t>Modificação de campo</w:t>
            </w:r>
          </w:p>
        </w:tc>
        <w:tc>
          <w:tcPr>
            <w:tcW w:w="3960" w:type="dxa"/>
          </w:tcPr>
          <w:p w14:paraId="46577D79" w14:textId="77777777" w:rsidR="004470EF" w:rsidRPr="002E6533" w:rsidRDefault="00000000">
            <w:pPr>
              <w:pStyle w:val="Corpodetexto"/>
            </w:pPr>
            <w:r w:rsidRPr="002E6533">
              <w:t>Todas as regras são avaliadas.</w:t>
            </w:r>
          </w:p>
          <w:p w14:paraId="257556B6" w14:textId="77777777" w:rsidR="004470EF" w:rsidRPr="002E6533" w:rsidRDefault="00000000">
            <w:pPr>
              <w:pStyle w:val="Corpodetexto"/>
            </w:pPr>
            <w:r w:rsidRPr="002E6533">
              <w:t xml:space="preserve">As </w:t>
            </w:r>
            <w:proofErr w:type="gramStart"/>
            <w:r w:rsidRPr="002E6533">
              <w:t>ações Definir</w:t>
            </w:r>
            <w:proofErr w:type="gramEnd"/>
            <w:r w:rsidRPr="002E6533">
              <w:t xml:space="preserve"> vinculadas às regras que contêm o campo modificado como condição da regra, Filtrar itens da lista de valores e ACL são executadas.</w:t>
            </w:r>
          </w:p>
        </w:tc>
      </w:tr>
      <w:tr w:rsidR="004470EF" w:rsidRPr="002E6533" w14:paraId="649EF374" w14:textId="77777777">
        <w:tc>
          <w:tcPr>
            <w:tcW w:w="3960" w:type="dxa"/>
          </w:tcPr>
          <w:p w14:paraId="1EE9899A" w14:textId="77777777" w:rsidR="004470EF" w:rsidRPr="002E6533" w:rsidRDefault="00000000">
            <w:pPr>
              <w:pStyle w:val="Compact"/>
            </w:pPr>
            <w:r w:rsidRPr="002E6533">
              <w:t>Salvar</w:t>
            </w:r>
          </w:p>
        </w:tc>
        <w:tc>
          <w:tcPr>
            <w:tcW w:w="3960" w:type="dxa"/>
          </w:tcPr>
          <w:p w14:paraId="0050AD78" w14:textId="77777777" w:rsidR="004470EF" w:rsidRPr="002E6533" w:rsidRDefault="00000000">
            <w:pPr>
              <w:pStyle w:val="Corpodetexto"/>
            </w:pPr>
            <w:r w:rsidRPr="002E6533">
              <w:t>Os campos calculados são calculados.</w:t>
            </w:r>
          </w:p>
          <w:p w14:paraId="321B83E0" w14:textId="77777777" w:rsidR="004470EF" w:rsidRPr="002E6533" w:rsidRDefault="00000000">
            <w:pPr>
              <w:pStyle w:val="Corpodetexto"/>
            </w:pPr>
            <w:r w:rsidRPr="002E6533">
              <w:t>Todas as regras são avaliadas.</w:t>
            </w:r>
          </w:p>
        </w:tc>
      </w:tr>
    </w:tbl>
    <w:p w14:paraId="40EE9184" w14:textId="77777777" w:rsidR="004470EF" w:rsidRPr="002E6533" w:rsidRDefault="00000000">
      <w:pPr>
        <w:pStyle w:val="Ttulo2"/>
      </w:pPr>
      <w:bookmarkStart w:id="159" w:name="Xe17b2666b4b7ad21c701b005b35c21402fd59f7"/>
      <w:bookmarkEnd w:id="158"/>
      <w:r w:rsidRPr="002E6533">
        <w:t>Regras para executar ações com base em campos calculados</w:t>
      </w:r>
    </w:p>
    <w:p w14:paraId="1B514FC5" w14:textId="77777777" w:rsidR="004470EF" w:rsidRPr="002E6533" w:rsidRDefault="00000000">
      <w:pPr>
        <w:pStyle w:val="TableCaption"/>
      </w:pPr>
      <w:r w:rsidRPr="002E6533">
        <w:t>A tabela a seguir descreve as interações do usuário e as ações de regra resultantes.</w:t>
      </w:r>
    </w:p>
    <w:tbl>
      <w:tblPr>
        <w:tblStyle w:val="Table"/>
        <w:tblW w:w="5000" w:type="pct"/>
        <w:tblLayout w:type="fixed"/>
        <w:tblLook w:val="0020" w:firstRow="1" w:lastRow="0" w:firstColumn="0" w:lastColumn="0" w:noHBand="0" w:noVBand="0"/>
      </w:tblPr>
      <w:tblGrid>
        <w:gridCol w:w="4527"/>
        <w:gridCol w:w="4527"/>
      </w:tblGrid>
      <w:tr w:rsidR="004470EF" w:rsidRPr="002E6533" w14:paraId="0483703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6DF1BD" w14:textId="77777777" w:rsidR="004470EF" w:rsidRPr="002E6533" w:rsidRDefault="00000000">
            <w:pPr>
              <w:pStyle w:val="Compact"/>
            </w:pPr>
            <w:r w:rsidRPr="002E6533">
              <w:t>Interação do usuário</w:t>
            </w:r>
          </w:p>
        </w:tc>
        <w:tc>
          <w:tcPr>
            <w:tcW w:w="3960" w:type="dxa"/>
          </w:tcPr>
          <w:p w14:paraId="29DFA9D7" w14:textId="77777777" w:rsidR="004470EF" w:rsidRPr="002E6533" w:rsidRDefault="00000000">
            <w:pPr>
              <w:pStyle w:val="Compact"/>
            </w:pPr>
            <w:r w:rsidRPr="002E6533">
              <w:t>Ação resultante</w:t>
            </w:r>
          </w:p>
        </w:tc>
      </w:tr>
      <w:tr w:rsidR="004470EF" w:rsidRPr="002E6533" w14:paraId="6738110E" w14:textId="77777777">
        <w:tc>
          <w:tcPr>
            <w:tcW w:w="3960" w:type="dxa"/>
          </w:tcPr>
          <w:p w14:paraId="41743F3A" w14:textId="77777777" w:rsidR="004470EF" w:rsidRPr="002E6533" w:rsidRDefault="00000000">
            <w:pPr>
              <w:pStyle w:val="Compact"/>
            </w:pPr>
            <w:r w:rsidRPr="002E6533">
              <w:t>Novo</w:t>
            </w:r>
          </w:p>
        </w:tc>
        <w:tc>
          <w:tcPr>
            <w:tcW w:w="3960" w:type="dxa"/>
          </w:tcPr>
          <w:p w14:paraId="23AA60B9" w14:textId="77777777" w:rsidR="004470EF" w:rsidRPr="002E6533" w:rsidRDefault="00000000">
            <w:pPr>
              <w:pStyle w:val="Corpodetexto"/>
            </w:pPr>
            <w:r w:rsidRPr="002E6533">
              <w:t>O valor do campo calculado é nulo.</w:t>
            </w:r>
          </w:p>
          <w:p w14:paraId="5A4D6C14" w14:textId="77777777" w:rsidR="004470EF" w:rsidRPr="002E6533" w:rsidRDefault="00000000">
            <w:pPr>
              <w:pStyle w:val="Corpodetexto"/>
            </w:pPr>
            <w:r w:rsidRPr="002E6533">
              <w:t xml:space="preserve">As regras que avaliam um valor nulo ou a falta de um valor específico (Não é igual, </w:t>
            </w:r>
            <w:proofErr w:type="gramStart"/>
            <w:r w:rsidRPr="002E6533">
              <w:t>Não</w:t>
            </w:r>
            <w:proofErr w:type="gramEnd"/>
            <w:r w:rsidRPr="002E6533">
              <w:t xml:space="preserve"> contém) são avaliadas como verdadeiras e as ações vinculadas Definir, Filtrar e ACL são executadas.</w:t>
            </w:r>
          </w:p>
        </w:tc>
      </w:tr>
      <w:tr w:rsidR="004470EF" w:rsidRPr="002E6533" w14:paraId="21EAD241" w14:textId="77777777">
        <w:tc>
          <w:tcPr>
            <w:tcW w:w="3960" w:type="dxa"/>
          </w:tcPr>
          <w:p w14:paraId="6CF34576" w14:textId="77777777" w:rsidR="004470EF" w:rsidRPr="002E6533" w:rsidRDefault="00000000">
            <w:pPr>
              <w:pStyle w:val="Compact"/>
            </w:pPr>
            <w:r w:rsidRPr="002E6533">
              <w:t>Salvar</w:t>
            </w:r>
          </w:p>
        </w:tc>
        <w:tc>
          <w:tcPr>
            <w:tcW w:w="3960" w:type="dxa"/>
          </w:tcPr>
          <w:p w14:paraId="4BBCB7FA" w14:textId="77777777" w:rsidR="004470EF" w:rsidRPr="002E6533" w:rsidRDefault="00000000">
            <w:pPr>
              <w:pStyle w:val="Compact"/>
            </w:pPr>
            <w:r w:rsidRPr="002E6533">
              <w:t>O valor do campo calculado é atualizado pelo processo de gravação do conteúdo.</w:t>
            </w:r>
          </w:p>
        </w:tc>
      </w:tr>
      <w:tr w:rsidR="004470EF" w:rsidRPr="002E6533" w14:paraId="31DF9B25" w14:textId="77777777">
        <w:tc>
          <w:tcPr>
            <w:tcW w:w="3960" w:type="dxa"/>
          </w:tcPr>
          <w:p w14:paraId="4890D8AF" w14:textId="77777777" w:rsidR="004470EF" w:rsidRPr="002E6533" w:rsidRDefault="00000000">
            <w:pPr>
              <w:pStyle w:val="Compact"/>
            </w:pPr>
            <w:r w:rsidRPr="002E6533">
              <w:t>Editar</w:t>
            </w:r>
          </w:p>
        </w:tc>
        <w:tc>
          <w:tcPr>
            <w:tcW w:w="3960" w:type="dxa"/>
          </w:tcPr>
          <w:p w14:paraId="77D59FF1" w14:textId="77777777" w:rsidR="004470EF" w:rsidRPr="002E6533" w:rsidRDefault="00000000">
            <w:pPr>
              <w:pStyle w:val="Corpodetexto"/>
            </w:pPr>
            <w:r w:rsidRPr="002E6533">
              <w:t>O valor do campo calculado já foi atualizado pelo processo de gravação do conteúdo.</w:t>
            </w:r>
          </w:p>
          <w:p w14:paraId="5965CFBE" w14:textId="77777777" w:rsidR="004470EF" w:rsidRPr="002E6533" w:rsidRDefault="00000000">
            <w:pPr>
              <w:pStyle w:val="Corpodetexto"/>
            </w:pPr>
            <w:r w:rsidRPr="002E6533">
              <w:t>Ações Filtrar e ACL são executadas com base no valor atualizado do campo calculado.</w:t>
            </w:r>
          </w:p>
        </w:tc>
      </w:tr>
      <w:tr w:rsidR="004470EF" w:rsidRPr="002E6533" w14:paraId="033B6FEC" w14:textId="77777777">
        <w:tc>
          <w:tcPr>
            <w:tcW w:w="3960" w:type="dxa"/>
          </w:tcPr>
          <w:p w14:paraId="6A4F9C3A" w14:textId="77777777" w:rsidR="004470EF" w:rsidRPr="002E6533" w:rsidRDefault="00000000">
            <w:pPr>
              <w:pStyle w:val="Compact"/>
            </w:pPr>
            <w:r w:rsidRPr="002E6533">
              <w:t>Visualizar</w:t>
            </w:r>
          </w:p>
        </w:tc>
        <w:tc>
          <w:tcPr>
            <w:tcW w:w="3960" w:type="dxa"/>
          </w:tcPr>
          <w:p w14:paraId="0B294958" w14:textId="77777777" w:rsidR="004470EF" w:rsidRPr="002E6533" w:rsidRDefault="00000000">
            <w:pPr>
              <w:pStyle w:val="Corpodetexto"/>
            </w:pPr>
            <w:r w:rsidRPr="002E6533">
              <w:t>O valor do campo calculado já foi atualizado pelo processo de gravação do conteúdo.</w:t>
            </w:r>
          </w:p>
          <w:p w14:paraId="49EF7A80" w14:textId="77777777" w:rsidR="004470EF" w:rsidRPr="002E6533" w:rsidRDefault="00000000">
            <w:pPr>
              <w:pStyle w:val="Corpodetexto"/>
            </w:pPr>
            <w:r w:rsidRPr="002E6533">
              <w:t>Ações ACL são executadas com base no valor atualizado do campo calculado.</w:t>
            </w:r>
          </w:p>
        </w:tc>
      </w:tr>
      <w:tr w:rsidR="004470EF" w:rsidRPr="002E6533" w14:paraId="047948B4" w14:textId="77777777">
        <w:tc>
          <w:tcPr>
            <w:tcW w:w="3960" w:type="dxa"/>
          </w:tcPr>
          <w:p w14:paraId="1A416809" w14:textId="77777777" w:rsidR="004470EF" w:rsidRPr="002E6533" w:rsidRDefault="00000000">
            <w:pPr>
              <w:pStyle w:val="Compact"/>
            </w:pPr>
            <w:r w:rsidRPr="002E6533">
              <w:t>Modificação de campo</w:t>
            </w:r>
          </w:p>
        </w:tc>
        <w:tc>
          <w:tcPr>
            <w:tcW w:w="3960" w:type="dxa"/>
          </w:tcPr>
          <w:p w14:paraId="5A40D6B2" w14:textId="77777777" w:rsidR="004470EF" w:rsidRPr="002E6533" w:rsidRDefault="00000000">
            <w:pPr>
              <w:pStyle w:val="Compact"/>
            </w:pPr>
            <w:r w:rsidRPr="002E6533">
              <w:t xml:space="preserve">Os valores do campo calculado não </w:t>
            </w:r>
            <w:r w:rsidRPr="002E6533">
              <w:lastRenderedPageBreak/>
              <w:t>podem ser modificados diretamente pelo usuário final.</w:t>
            </w:r>
          </w:p>
        </w:tc>
      </w:tr>
    </w:tbl>
    <w:p w14:paraId="3BE6D34B" w14:textId="77777777" w:rsidR="004470EF" w:rsidRPr="002E6533" w:rsidRDefault="00000000">
      <w:pPr>
        <w:pStyle w:val="Ttulo2"/>
      </w:pPr>
      <w:bookmarkStart w:id="160" w:name="regras-para-avaliar-operadores-alterados"/>
      <w:bookmarkEnd w:id="159"/>
      <w:r w:rsidRPr="002E6533">
        <w:lastRenderedPageBreak/>
        <w:t>Regras para avaliar operadores alterados</w:t>
      </w:r>
    </w:p>
    <w:p w14:paraId="2144BD0A" w14:textId="77777777" w:rsidR="004470EF" w:rsidRPr="002E6533" w:rsidRDefault="00000000">
      <w:pPr>
        <w:pStyle w:val="FirstParagraph"/>
      </w:pPr>
      <w:r w:rsidRPr="002E6533">
        <w:t>O operador Alterado avalia apenas o valor salvo anteriormente de um campo em relação ao valor atual desse campo. Quando o conteúdo é novo, o estado inicial do valor é considerado vazio.</w:t>
      </w:r>
    </w:p>
    <w:p w14:paraId="6514E579" w14:textId="77777777" w:rsidR="004470EF" w:rsidRPr="002E6533" w:rsidRDefault="00000000">
      <w:pPr>
        <w:pStyle w:val="Corpodetexto"/>
      </w:pPr>
      <w:r w:rsidRPr="002E6533">
        <w:rPr>
          <w:b/>
          <w:bCs/>
        </w:rPr>
        <w:t>Importante:</w:t>
      </w:r>
      <w:r w:rsidRPr="002E6533">
        <w:t xml:space="preserve"> Archer pode alterar automaticamente o conteúdo de um campo quando você entra em modo de edição, mas antes de fazer as alterações. A tabela a seguir contém 4 cenários de exemplo.</w:t>
      </w:r>
    </w:p>
    <w:p w14:paraId="6DB43FAD" w14:textId="77777777" w:rsidR="004470EF" w:rsidRPr="002E6533" w:rsidRDefault="00000000">
      <w:pPr>
        <w:pStyle w:val="TableCaption"/>
      </w:pPr>
      <w:r w:rsidRPr="002E6533">
        <w:t>A tabela a seguir descreve cenários e seus resultados.</w:t>
      </w:r>
    </w:p>
    <w:tbl>
      <w:tblPr>
        <w:tblStyle w:val="Table"/>
        <w:tblW w:w="5000" w:type="pct"/>
        <w:tblLayout w:type="fixed"/>
        <w:tblLook w:val="0020" w:firstRow="1" w:lastRow="0" w:firstColumn="0" w:lastColumn="0" w:noHBand="0" w:noVBand="0"/>
      </w:tblPr>
      <w:tblGrid>
        <w:gridCol w:w="4527"/>
        <w:gridCol w:w="4527"/>
      </w:tblGrid>
      <w:tr w:rsidR="004470EF" w:rsidRPr="002E6533" w14:paraId="78FA2E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FBBF31" w14:textId="77777777" w:rsidR="004470EF" w:rsidRPr="002E6533" w:rsidRDefault="00000000">
            <w:pPr>
              <w:pStyle w:val="Compact"/>
            </w:pPr>
            <w:r w:rsidRPr="002E6533">
              <w:t>Cenário</w:t>
            </w:r>
          </w:p>
        </w:tc>
        <w:tc>
          <w:tcPr>
            <w:tcW w:w="3960" w:type="dxa"/>
          </w:tcPr>
          <w:p w14:paraId="72E291A4" w14:textId="77777777" w:rsidR="004470EF" w:rsidRPr="002E6533" w:rsidRDefault="00000000">
            <w:pPr>
              <w:pStyle w:val="Compact"/>
            </w:pPr>
            <w:r w:rsidRPr="002E6533">
              <w:t>Resultado</w:t>
            </w:r>
          </w:p>
        </w:tc>
      </w:tr>
      <w:tr w:rsidR="004470EF" w:rsidRPr="002E6533" w14:paraId="27EA6FBD" w14:textId="77777777">
        <w:tc>
          <w:tcPr>
            <w:tcW w:w="3960" w:type="dxa"/>
          </w:tcPr>
          <w:p w14:paraId="30D3CA2A" w14:textId="77777777" w:rsidR="004470EF" w:rsidRPr="002E6533" w:rsidRDefault="00000000">
            <w:pPr>
              <w:pStyle w:val="Corpodetexto"/>
            </w:pPr>
            <w:r w:rsidRPr="002E6533">
              <w:t xml:space="preserve">A regra 1 tem o operador Alterado definido </w:t>
            </w:r>
            <w:proofErr w:type="gramStart"/>
            <w:r w:rsidRPr="002E6533">
              <w:t>como Alterado</w:t>
            </w:r>
            <w:proofErr w:type="gramEnd"/>
            <w:r w:rsidRPr="002E6533">
              <w:t>.</w:t>
            </w:r>
          </w:p>
          <w:p w14:paraId="47FF7A82" w14:textId="77777777" w:rsidR="004470EF" w:rsidRPr="002E6533" w:rsidRDefault="00000000">
            <w:pPr>
              <w:pStyle w:val="Corpodetexto"/>
            </w:pPr>
            <w:r w:rsidRPr="002E6533">
              <w:t>O campo A tem atualmente o valor nulo (vazio).</w:t>
            </w:r>
          </w:p>
          <w:p w14:paraId="2F0BB17B" w14:textId="77777777" w:rsidR="004470EF" w:rsidRPr="002E6533" w:rsidRDefault="00000000">
            <w:pPr>
              <w:pStyle w:val="Corpodetexto"/>
            </w:pPr>
            <w:r w:rsidRPr="002E6533">
              <w:t>Entrada de usuário 1 — o usuário altera para 2 o valor do campo A.</w:t>
            </w:r>
          </w:p>
          <w:p w14:paraId="6EA496DE" w14:textId="77777777" w:rsidR="004470EF" w:rsidRPr="002E6533" w:rsidRDefault="00000000">
            <w:pPr>
              <w:pStyle w:val="Corpodetexto"/>
            </w:pPr>
            <w:r w:rsidRPr="002E6533">
              <w:t>Entrada de usuário 2 — o usuário remove o valor 2 do campo A.</w:t>
            </w:r>
          </w:p>
        </w:tc>
        <w:tc>
          <w:tcPr>
            <w:tcW w:w="3960" w:type="dxa"/>
          </w:tcPr>
          <w:p w14:paraId="3B3CC506" w14:textId="77777777" w:rsidR="004470EF" w:rsidRPr="002E6533" w:rsidRDefault="00000000">
            <w:pPr>
              <w:pStyle w:val="Corpodetexto"/>
            </w:pPr>
            <w:r w:rsidRPr="002E6533">
              <w:t>A regra 1 é avaliada como verdadeira para a Entrada 1 do usuário.</w:t>
            </w:r>
          </w:p>
          <w:p w14:paraId="255F531E" w14:textId="77777777" w:rsidR="004470EF" w:rsidRPr="002E6533" w:rsidRDefault="00000000">
            <w:pPr>
              <w:pStyle w:val="Corpodetexto"/>
            </w:pPr>
            <w:r w:rsidRPr="002E6533">
              <w:t>A regra 1 é avaliada como falsa para a Entrada 2 do usuário.</w:t>
            </w:r>
          </w:p>
          <w:p w14:paraId="55047ADE" w14:textId="77777777" w:rsidR="004470EF" w:rsidRPr="002E6533" w:rsidRDefault="00000000">
            <w:pPr>
              <w:pStyle w:val="Corpodetexto"/>
            </w:pPr>
            <w:r w:rsidRPr="002E6533">
              <w:t>Apenas a primeira alteração aciona o evento orientado por dados, mas não a segunda, pois o estado final do valor é o mesmo do original.</w:t>
            </w:r>
          </w:p>
        </w:tc>
      </w:tr>
      <w:tr w:rsidR="004470EF" w:rsidRPr="002E6533" w14:paraId="4DC5396E" w14:textId="77777777">
        <w:tc>
          <w:tcPr>
            <w:tcW w:w="3960" w:type="dxa"/>
          </w:tcPr>
          <w:p w14:paraId="67CD7E60" w14:textId="77777777" w:rsidR="004470EF" w:rsidRPr="002E6533" w:rsidRDefault="00000000">
            <w:pPr>
              <w:pStyle w:val="Corpodetexto"/>
            </w:pPr>
            <w:r w:rsidRPr="002E6533">
              <w:t xml:space="preserve">A regra 1 tem Operador de alteração definido </w:t>
            </w:r>
            <w:proofErr w:type="gramStart"/>
            <w:r w:rsidRPr="002E6533">
              <w:t>como Alterado</w:t>
            </w:r>
            <w:proofErr w:type="gramEnd"/>
            <w:r w:rsidRPr="002E6533">
              <w:t>.</w:t>
            </w:r>
          </w:p>
          <w:p w14:paraId="5176051C" w14:textId="77777777" w:rsidR="004470EF" w:rsidRPr="002E6533" w:rsidRDefault="00000000">
            <w:pPr>
              <w:pStyle w:val="Corpodetexto"/>
            </w:pPr>
            <w:r w:rsidRPr="002E6533">
              <w:t>O campo A está configurado para grupos de restrição automática.</w:t>
            </w:r>
          </w:p>
          <w:p w14:paraId="37AEF404" w14:textId="77777777" w:rsidR="004470EF" w:rsidRPr="002E6533" w:rsidRDefault="00000000">
            <w:pPr>
              <w:pStyle w:val="Corpodetexto"/>
            </w:pPr>
            <w:r w:rsidRPr="002E6533">
              <w:t>O campo A atualmente tem o grupo Gerenciamento corporativo salvo no registro.</w:t>
            </w:r>
          </w:p>
          <w:p w14:paraId="4DD4060F" w14:textId="77777777" w:rsidR="004470EF" w:rsidRPr="002E6533" w:rsidRDefault="00000000">
            <w:pPr>
              <w:pStyle w:val="Corpodetexto"/>
            </w:pPr>
            <w:r w:rsidRPr="002E6533">
              <w:t>O usuário 1 edita o registro, mas não é membro do grupo Gerenciamento corporativo.</w:t>
            </w:r>
          </w:p>
        </w:tc>
        <w:tc>
          <w:tcPr>
            <w:tcW w:w="3960" w:type="dxa"/>
          </w:tcPr>
          <w:p w14:paraId="59F947A9" w14:textId="77777777" w:rsidR="004470EF" w:rsidRPr="002E6533" w:rsidRDefault="00000000">
            <w:pPr>
              <w:pStyle w:val="Corpodetexto"/>
            </w:pPr>
            <w:r w:rsidRPr="002E6533">
              <w:t xml:space="preserve">A regra 1 é avaliada </w:t>
            </w:r>
            <w:proofErr w:type="gramStart"/>
            <w:r w:rsidRPr="002E6533">
              <w:t>como Verdadeira</w:t>
            </w:r>
            <w:proofErr w:type="gramEnd"/>
            <w:r w:rsidRPr="002E6533">
              <w:t xml:space="preserve"> assim que o usuário 1 edita o registro.</w:t>
            </w:r>
          </w:p>
          <w:p w14:paraId="4B3F12E8" w14:textId="77777777" w:rsidR="004470EF" w:rsidRPr="002E6533" w:rsidRDefault="00000000">
            <w:pPr>
              <w:pStyle w:val="Corpodetexto"/>
            </w:pPr>
            <w:r w:rsidRPr="002E6533">
              <w:t>O sistema removeu automaticamente o Gerenciamento corporativo como valor selecionado no campo.</w:t>
            </w:r>
          </w:p>
        </w:tc>
      </w:tr>
      <w:tr w:rsidR="004470EF" w:rsidRPr="002E6533" w14:paraId="7EC7F0D7" w14:textId="77777777">
        <w:tc>
          <w:tcPr>
            <w:tcW w:w="3960" w:type="dxa"/>
          </w:tcPr>
          <w:p w14:paraId="22390110" w14:textId="77777777" w:rsidR="004470EF" w:rsidRPr="002E6533" w:rsidRDefault="00000000">
            <w:pPr>
              <w:pStyle w:val="Corpodetexto"/>
            </w:pPr>
            <w:r w:rsidRPr="002E6533">
              <w:t xml:space="preserve">A regra 1 tem o operador Alterado definido </w:t>
            </w:r>
            <w:proofErr w:type="gramStart"/>
            <w:r w:rsidRPr="002E6533">
              <w:t>como Alterado</w:t>
            </w:r>
            <w:proofErr w:type="gramEnd"/>
            <w:r w:rsidRPr="002E6533">
              <w:t>.</w:t>
            </w:r>
          </w:p>
          <w:p w14:paraId="7FEA7CF4" w14:textId="77777777" w:rsidR="004470EF" w:rsidRPr="002E6533" w:rsidRDefault="00000000">
            <w:pPr>
              <w:pStyle w:val="Corpodetexto"/>
            </w:pPr>
            <w:r w:rsidRPr="002E6533">
              <w:t xml:space="preserve">O campo A é um campo de texto que tem </w:t>
            </w:r>
            <w:r w:rsidRPr="002E6533">
              <w:lastRenderedPageBreak/>
              <w:t>HTML inválido transferido de uma importação de dados.</w:t>
            </w:r>
          </w:p>
          <w:p w14:paraId="61C89B0B" w14:textId="77777777" w:rsidR="004470EF" w:rsidRPr="002E6533" w:rsidRDefault="00000000">
            <w:pPr>
              <w:pStyle w:val="Corpodetexto"/>
            </w:pPr>
            <w:r w:rsidRPr="002E6533">
              <w:t>O usuário 1 edita o registro e clica no campo A</w:t>
            </w:r>
          </w:p>
        </w:tc>
        <w:tc>
          <w:tcPr>
            <w:tcW w:w="3960" w:type="dxa"/>
          </w:tcPr>
          <w:p w14:paraId="67F0DF51" w14:textId="77777777" w:rsidR="004470EF" w:rsidRPr="002E6533" w:rsidRDefault="00000000">
            <w:pPr>
              <w:pStyle w:val="Corpodetexto"/>
            </w:pPr>
            <w:r w:rsidRPr="002E6533">
              <w:lastRenderedPageBreak/>
              <w:t xml:space="preserve">A regra 1 é avaliada </w:t>
            </w:r>
            <w:proofErr w:type="gramStart"/>
            <w:r w:rsidRPr="002E6533">
              <w:t>como Verdadeira</w:t>
            </w:r>
            <w:proofErr w:type="gramEnd"/>
            <w:r w:rsidRPr="002E6533">
              <w:t xml:space="preserve"> quando o usuário clica no campo.</w:t>
            </w:r>
          </w:p>
          <w:p w14:paraId="1EB41CF7" w14:textId="77777777" w:rsidR="004470EF" w:rsidRPr="002E6533" w:rsidRDefault="00000000">
            <w:pPr>
              <w:pStyle w:val="Corpodetexto"/>
            </w:pPr>
            <w:r w:rsidRPr="002E6533">
              <w:t xml:space="preserve">O sistema alterou automaticamente o </w:t>
            </w:r>
            <w:r w:rsidRPr="002E6533">
              <w:lastRenderedPageBreak/>
              <w:t>HTML do campo para ser normalizado.</w:t>
            </w:r>
          </w:p>
        </w:tc>
      </w:tr>
      <w:tr w:rsidR="004470EF" w:rsidRPr="002E6533" w14:paraId="64181BC2" w14:textId="77777777">
        <w:tc>
          <w:tcPr>
            <w:tcW w:w="3960" w:type="dxa"/>
          </w:tcPr>
          <w:p w14:paraId="576F6263" w14:textId="77777777" w:rsidR="004470EF" w:rsidRPr="002E6533" w:rsidRDefault="00000000">
            <w:pPr>
              <w:pStyle w:val="Corpodetexto"/>
            </w:pPr>
            <w:r w:rsidRPr="002E6533">
              <w:lastRenderedPageBreak/>
              <w:t xml:space="preserve">A regra 1 tem o operador Alterado definido </w:t>
            </w:r>
            <w:proofErr w:type="gramStart"/>
            <w:r w:rsidRPr="002E6533">
              <w:t>como Alterado</w:t>
            </w:r>
            <w:proofErr w:type="gramEnd"/>
            <w:r w:rsidRPr="002E6533">
              <w:t>.</w:t>
            </w:r>
          </w:p>
          <w:p w14:paraId="671E5A96" w14:textId="77777777" w:rsidR="004470EF" w:rsidRPr="002E6533" w:rsidRDefault="00000000">
            <w:pPr>
              <w:pStyle w:val="Corpodetexto"/>
            </w:pPr>
            <w:r w:rsidRPr="002E6533">
              <w:t>O campo A tem atualmente um Usuário selecionado no campo.</w:t>
            </w:r>
          </w:p>
          <w:p w14:paraId="1286188B" w14:textId="77777777" w:rsidR="004470EF" w:rsidRPr="002E6533" w:rsidRDefault="00000000">
            <w:pPr>
              <w:pStyle w:val="Corpodetexto"/>
            </w:pPr>
            <w:r w:rsidRPr="002E6533">
              <w:t>O Usuário selecionado é excluído do sistema.</w:t>
            </w:r>
          </w:p>
          <w:p w14:paraId="3D683D20" w14:textId="77777777" w:rsidR="004470EF" w:rsidRPr="002E6533" w:rsidRDefault="00000000">
            <w:pPr>
              <w:pStyle w:val="Corpodetexto"/>
            </w:pPr>
            <w:r w:rsidRPr="002E6533">
              <w:t>O usuário 1 edita o registro.</w:t>
            </w:r>
          </w:p>
        </w:tc>
        <w:tc>
          <w:tcPr>
            <w:tcW w:w="3960" w:type="dxa"/>
          </w:tcPr>
          <w:p w14:paraId="62FDCA0B" w14:textId="77777777" w:rsidR="004470EF" w:rsidRPr="002E6533" w:rsidRDefault="00000000">
            <w:pPr>
              <w:pStyle w:val="Corpodetexto"/>
            </w:pPr>
            <w:r w:rsidRPr="002E6533">
              <w:t xml:space="preserve">A regra 1 é avaliada </w:t>
            </w:r>
            <w:proofErr w:type="gramStart"/>
            <w:r w:rsidRPr="002E6533">
              <w:t>como Verdadeira</w:t>
            </w:r>
            <w:proofErr w:type="gramEnd"/>
            <w:r w:rsidRPr="002E6533">
              <w:t xml:space="preserve"> assim que o usuário 1 edita o registro.</w:t>
            </w:r>
          </w:p>
          <w:p w14:paraId="3D3CE488" w14:textId="77777777" w:rsidR="004470EF" w:rsidRPr="002E6533" w:rsidRDefault="00000000">
            <w:pPr>
              <w:pStyle w:val="Corpodetexto"/>
            </w:pPr>
            <w:r w:rsidRPr="002E6533">
              <w:t>O Usuário selecionado anteriormente no campo A é removido automaticamente do campo.</w:t>
            </w:r>
          </w:p>
        </w:tc>
      </w:tr>
    </w:tbl>
    <w:bookmarkEnd w:id="157"/>
    <w:bookmarkEnd w:id="160"/>
    <w:p w14:paraId="0BEDBFF7" w14:textId="77777777" w:rsidR="004470EF" w:rsidRPr="002E6533" w:rsidRDefault="00000000">
      <w:pPr>
        <w:pStyle w:val="Ttulo1"/>
      </w:pPr>
      <w:r w:rsidRPr="002E6533">
        <w:t>Layouts</w:t>
      </w:r>
    </w:p>
    <w:p w14:paraId="3AEA1C14" w14:textId="77777777" w:rsidR="004470EF" w:rsidRPr="002E6533" w:rsidRDefault="00000000">
      <w:pPr>
        <w:pStyle w:val="FirstParagraph"/>
      </w:pPr>
      <w:r w:rsidRPr="002E6533">
        <w:t xml:space="preserve">Em um </w:t>
      </w:r>
      <w:hyperlink r:id="rId374">
        <w:r w:rsidR="004470EF" w:rsidRPr="002E6533">
          <w:rPr>
            <w:rStyle w:val="Hyperlink"/>
          </w:rPr>
          <w:t>aplicativo</w:t>
        </w:r>
      </w:hyperlink>
      <w:r w:rsidRPr="002E6533">
        <w:t xml:space="preserve">, </w:t>
      </w:r>
      <w:hyperlink r:id="rId375">
        <w:r w:rsidR="004470EF" w:rsidRPr="002E6533">
          <w:rPr>
            <w:rStyle w:val="Hyperlink"/>
          </w:rPr>
          <w:t>questionário</w:t>
        </w:r>
      </w:hyperlink>
      <w:r w:rsidRPr="002E6533">
        <w:t xml:space="preserve"> ou </w:t>
      </w:r>
      <w:hyperlink r:id="rId376">
        <w:r w:rsidR="004470EF" w:rsidRPr="002E6533">
          <w:rPr>
            <w:rStyle w:val="Hyperlink"/>
          </w:rPr>
          <w:t>subformulário</w:t>
        </w:r>
      </w:hyperlink>
      <w:r w:rsidRPr="002E6533">
        <w:t xml:space="preserve">, você apresenta dados aos usuários em um layout. Os layouts basicamente organizam e agrupam campos, mas você também pode adicionar caixas de texto, gráficos de análise de tendências, relatórios e muito mais. Se o workflow avançado estiver habilitado em seu aplicativo, você poderá ter </w:t>
      </w:r>
      <w:hyperlink r:id="rId377">
        <w:r w:rsidR="004470EF" w:rsidRPr="002E6533">
          <w:rPr>
            <w:rStyle w:val="Hyperlink"/>
          </w:rPr>
          <w:t>vários layouts</w:t>
        </w:r>
      </w:hyperlink>
      <w:r w:rsidRPr="002E6533">
        <w:t>, 1 para cada etapa do workflow.</w:t>
      </w:r>
    </w:p>
    <w:p w14:paraId="424411B1" w14:textId="77777777" w:rsidR="004470EF" w:rsidRPr="002E6533" w:rsidRDefault="00000000">
      <w:pPr>
        <w:pStyle w:val="Corpodetexto"/>
      </w:pPr>
      <w:r w:rsidRPr="002E6533">
        <w:t>Nesta página</w:t>
      </w:r>
    </w:p>
    <w:p w14:paraId="486798C1" w14:textId="77777777" w:rsidR="004470EF" w:rsidRPr="002E6533" w:rsidRDefault="004470EF">
      <w:pPr>
        <w:pStyle w:val="Compact"/>
        <w:numPr>
          <w:ilvl w:val="0"/>
          <w:numId w:val="315"/>
        </w:numPr>
      </w:pPr>
      <w:hyperlink w:anchor="Oquevoc%C3%AApodeadicionaraumlayout">
        <w:r w:rsidRPr="002E6533">
          <w:rPr>
            <w:rStyle w:val="Hyperlink"/>
          </w:rPr>
          <w:t>O que você pode adicionar a um layout?</w:t>
        </w:r>
      </w:hyperlink>
    </w:p>
    <w:p w14:paraId="495BFBB4" w14:textId="77777777" w:rsidR="004470EF" w:rsidRPr="002E6533" w:rsidRDefault="004470EF">
      <w:pPr>
        <w:pStyle w:val="Compact"/>
        <w:numPr>
          <w:ilvl w:val="0"/>
          <w:numId w:val="315"/>
        </w:numPr>
      </w:pPr>
      <w:hyperlink w:anchor="Quempodetrabalharcomlayouts">
        <w:r w:rsidRPr="002E6533">
          <w:rPr>
            <w:rStyle w:val="Hyperlink"/>
          </w:rPr>
          <w:t>Quem pode trabalhar com layouts?</w:t>
        </w:r>
      </w:hyperlink>
    </w:p>
    <w:p w14:paraId="68D40F31" w14:textId="77777777" w:rsidR="004470EF" w:rsidRPr="002E6533" w:rsidRDefault="004470EF">
      <w:pPr>
        <w:pStyle w:val="Compact"/>
        <w:numPr>
          <w:ilvl w:val="0"/>
          <w:numId w:val="315"/>
        </w:numPr>
      </w:pPr>
      <w:hyperlink w:anchor="Progressogeral">
        <w:r w:rsidRPr="002E6533">
          <w:rPr>
            <w:rStyle w:val="Hyperlink"/>
          </w:rPr>
          <w:t>Progresso geral</w:t>
        </w:r>
      </w:hyperlink>
    </w:p>
    <w:p w14:paraId="2A57ACBC" w14:textId="77777777" w:rsidR="004470EF" w:rsidRPr="002E6533" w:rsidRDefault="00000000">
      <w:pPr>
        <w:pStyle w:val="Ttulo2"/>
      </w:pPr>
      <w:bookmarkStart w:id="161" w:name="o-que-você-pode-adicionar-a-um-layout"/>
      <w:r w:rsidRPr="002E6533">
        <w:t>O que você pode adicionar a um layout?</w:t>
      </w:r>
    </w:p>
    <w:p w14:paraId="008A6B49" w14:textId="77777777" w:rsidR="004470EF" w:rsidRPr="002E6533" w:rsidRDefault="00000000">
      <w:pPr>
        <w:pStyle w:val="FirstParagraph"/>
      </w:pPr>
      <w:r w:rsidRPr="002E6533">
        <w:t xml:space="preserve">Você pode arrastar objetos, como campos, conjuntos de guias, seções, caixas de texto, espaços reservados, objetos personalizados e gráficos de análise de tendências, e soltá-los no layout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 Para obter mais informações, consulte </w:t>
      </w:r>
      <w:hyperlink r:id="rId378">
        <w:r w:rsidR="004470EF" w:rsidRPr="002E6533">
          <w:rPr>
            <w:rStyle w:val="Hyperlink"/>
          </w:rPr>
          <w:t>Adicionando campos ao layout</w:t>
        </w:r>
      </w:hyperlink>
      <w:r w:rsidRPr="002E6533">
        <w:t xml:space="preserve"> e </w:t>
      </w:r>
      <w:hyperlink r:id="rId379">
        <w:r w:rsidR="004470EF" w:rsidRPr="002E6533">
          <w:rPr>
            <w:rStyle w:val="Hyperlink"/>
          </w:rPr>
          <w:t>Adicionando objetos ao layout</w:t>
        </w:r>
      </w:hyperlink>
      <w:r w:rsidRPr="002E6533">
        <w:t>.</w:t>
      </w:r>
    </w:p>
    <w:p w14:paraId="594291D4" w14:textId="77777777" w:rsidR="004470EF" w:rsidRPr="002E6533" w:rsidRDefault="00000000">
      <w:pPr>
        <w:pStyle w:val="Ttulo2"/>
      </w:pPr>
      <w:bookmarkStart w:id="162" w:name="quem-pode-trabalhar-com-layouts"/>
      <w:bookmarkEnd w:id="161"/>
      <w:r w:rsidRPr="002E6533">
        <w:lastRenderedPageBreak/>
        <w:t>Quem pode trabalhar com layouts?</w:t>
      </w:r>
    </w:p>
    <w:p w14:paraId="69E168B3" w14:textId="77777777" w:rsidR="004470EF" w:rsidRPr="002E6533" w:rsidRDefault="00000000">
      <w:pPr>
        <w:pStyle w:val="FirstParagraph"/>
      </w:pPr>
      <w:r w:rsidRPr="002E6533">
        <w:t xml:space="preserve">Por meio de uma </w:t>
      </w:r>
      <w:hyperlink r:id="rId380">
        <w:r w:rsidR="004470EF" w:rsidRPr="002E6533">
          <w:rPr>
            <w:rStyle w:val="Hyperlink"/>
          </w:rPr>
          <w:t>função de acesso</w:t>
        </w:r>
      </w:hyperlink>
      <w:r w:rsidRPr="002E6533">
        <w:t>, você deve ter os seguintes direitos:</w:t>
      </w:r>
    </w:p>
    <w:p w14:paraId="077A9BE8" w14:textId="77777777" w:rsidR="004470EF" w:rsidRPr="002E6533" w:rsidRDefault="00000000">
      <w:pPr>
        <w:pStyle w:val="Compact"/>
        <w:numPr>
          <w:ilvl w:val="0"/>
          <w:numId w:val="316"/>
        </w:numPr>
      </w:pPr>
      <w:r w:rsidRPr="002E6533">
        <w:t xml:space="preserve">Administrador de configuração do </w:t>
      </w:r>
      <w:hyperlink r:id="rId381">
        <w:r w:rsidR="004470EF" w:rsidRPr="002E6533">
          <w:rPr>
            <w:rStyle w:val="Hyperlink"/>
          </w:rPr>
          <w:t>aplicativo</w:t>
        </w:r>
      </w:hyperlink>
      <w:r w:rsidRPr="002E6533">
        <w:t xml:space="preserve"> ou </w:t>
      </w:r>
      <w:hyperlink r:id="rId382">
        <w:r w:rsidR="004470EF" w:rsidRPr="002E6533">
          <w:rPr>
            <w:rStyle w:val="Hyperlink"/>
          </w:rPr>
          <w:t>questionário</w:t>
        </w:r>
      </w:hyperlink>
      <w:r w:rsidRPr="002E6533">
        <w:t>.</w:t>
      </w:r>
    </w:p>
    <w:p w14:paraId="05BBD6F2" w14:textId="77777777" w:rsidR="004470EF" w:rsidRPr="002E6533" w:rsidRDefault="00000000">
      <w:pPr>
        <w:pStyle w:val="Compact"/>
        <w:numPr>
          <w:ilvl w:val="0"/>
          <w:numId w:val="316"/>
        </w:numPr>
      </w:pPr>
      <w:r w:rsidRPr="002E6533">
        <w:t xml:space="preserve">As configurações de </w:t>
      </w:r>
      <w:hyperlink r:id="rId383">
        <w:r w:rsidR="004470EF" w:rsidRPr="002E6533">
          <w:rPr>
            <w:rStyle w:val="Hyperlink"/>
          </w:rPr>
          <w:t>função de acesso</w:t>
        </w:r>
      </w:hyperlink>
      <w:r w:rsidRPr="002E6533">
        <w:t xml:space="preserve"> do CRUD apropriadas para a página Administração | Gerador de aplicativos | Gerenciar aplicativos.</w:t>
      </w:r>
    </w:p>
    <w:p w14:paraId="1231B638" w14:textId="77777777" w:rsidR="004470EF" w:rsidRPr="002E6533" w:rsidRDefault="00000000">
      <w:pPr>
        <w:pStyle w:val="FirstParagraph"/>
      </w:pPr>
      <w:r w:rsidRPr="002E6533">
        <w:t>Os direitos totais de edição, conforme controlado pela função de acesso, incluem:</w:t>
      </w:r>
    </w:p>
    <w:p w14:paraId="18282D95" w14:textId="77777777" w:rsidR="004470EF" w:rsidRPr="002E6533" w:rsidRDefault="00000000">
      <w:pPr>
        <w:numPr>
          <w:ilvl w:val="0"/>
          <w:numId w:val="317"/>
        </w:numPr>
      </w:pPr>
      <w:r w:rsidRPr="002E6533">
        <w:t xml:space="preserve">Adicionar e organizar </w:t>
      </w:r>
      <w:hyperlink r:id="rId384">
        <w:r w:rsidR="004470EF" w:rsidRPr="002E6533">
          <w:rPr>
            <w:rStyle w:val="Hyperlink"/>
          </w:rPr>
          <w:t>campos</w:t>
        </w:r>
      </w:hyperlink>
      <w:r w:rsidRPr="002E6533">
        <w:t xml:space="preserve"> e </w:t>
      </w:r>
      <w:hyperlink r:id="rId385">
        <w:r w:rsidR="004470EF" w:rsidRPr="002E6533">
          <w:rPr>
            <w:rStyle w:val="Hyperlink"/>
          </w:rPr>
          <w:t>objetos</w:t>
        </w:r>
      </w:hyperlink>
      <w:r w:rsidRPr="002E6533">
        <w:t xml:space="preserve"> no layout.</w:t>
      </w:r>
    </w:p>
    <w:p w14:paraId="58695930" w14:textId="77777777" w:rsidR="004470EF" w:rsidRPr="002E6533" w:rsidRDefault="004470EF">
      <w:pPr>
        <w:numPr>
          <w:ilvl w:val="0"/>
          <w:numId w:val="317"/>
        </w:numPr>
      </w:pPr>
      <w:hyperlink r:id="rId386" w:anchor="Copy_Layouts">
        <w:r w:rsidRPr="002E6533">
          <w:rPr>
            <w:rStyle w:val="Hyperlink"/>
          </w:rPr>
          <w:t>Copiar o layout</w:t>
        </w:r>
      </w:hyperlink>
      <w:r w:rsidRPr="002E6533">
        <w:t>.</w:t>
      </w:r>
    </w:p>
    <w:p w14:paraId="5C8F58C8" w14:textId="77777777" w:rsidR="004470EF" w:rsidRPr="002E6533" w:rsidRDefault="004470EF">
      <w:pPr>
        <w:numPr>
          <w:ilvl w:val="0"/>
          <w:numId w:val="317"/>
        </w:numPr>
      </w:pPr>
      <w:hyperlink r:id="rId387" w:anchor="Delete_Layouts">
        <w:r w:rsidRPr="002E6533">
          <w:rPr>
            <w:rStyle w:val="Hyperlink"/>
          </w:rPr>
          <w:t>Excluir o layout</w:t>
        </w:r>
      </w:hyperlink>
      <w:r w:rsidRPr="002E6533">
        <w:t>.</w:t>
      </w:r>
    </w:p>
    <w:bookmarkEnd w:id="162"/>
    <w:p w14:paraId="024DE267" w14:textId="77777777" w:rsidR="004470EF" w:rsidRPr="002E6533" w:rsidRDefault="00000000">
      <w:pPr>
        <w:pStyle w:val="Ttulo2"/>
      </w:pPr>
      <w:r w:rsidRPr="002E6533">
        <w:t>Progresso geral</w:t>
      </w:r>
    </w:p>
    <w:p w14:paraId="00F3328F" w14:textId="77777777" w:rsidR="004470EF" w:rsidRPr="002E6533" w:rsidRDefault="00000000">
      <w:pPr>
        <w:pStyle w:val="Compact"/>
        <w:numPr>
          <w:ilvl w:val="0"/>
          <w:numId w:val="318"/>
        </w:numPr>
      </w:pPr>
      <w:r w:rsidRPr="002E6533">
        <w:t xml:space="preserve">Crie um </w:t>
      </w:r>
      <w:hyperlink r:id="rId388">
        <w:r w:rsidR="004470EF" w:rsidRPr="002E6533">
          <w:rPr>
            <w:rStyle w:val="Hyperlink"/>
          </w:rPr>
          <w:t>aplicativo</w:t>
        </w:r>
      </w:hyperlink>
      <w:r w:rsidRPr="002E6533">
        <w:t xml:space="preserve">, </w:t>
      </w:r>
      <w:hyperlink r:id="rId389">
        <w:r w:rsidR="004470EF" w:rsidRPr="002E6533">
          <w:rPr>
            <w:rStyle w:val="Hyperlink"/>
          </w:rPr>
          <w:t>questionário</w:t>
        </w:r>
      </w:hyperlink>
      <w:r w:rsidRPr="002E6533">
        <w:t xml:space="preserve"> ou </w:t>
      </w:r>
      <w:hyperlink r:id="rId390">
        <w:r w:rsidR="004470EF" w:rsidRPr="002E6533">
          <w:rPr>
            <w:rStyle w:val="Hyperlink"/>
          </w:rPr>
          <w:t>subformulário</w:t>
        </w:r>
      </w:hyperlink>
      <w:r w:rsidRPr="002E6533">
        <w:t>.</w:t>
      </w:r>
    </w:p>
    <w:p w14:paraId="0CE740B7" w14:textId="77777777" w:rsidR="004470EF" w:rsidRPr="002E6533" w:rsidRDefault="004470EF">
      <w:pPr>
        <w:pStyle w:val="Compact"/>
        <w:numPr>
          <w:ilvl w:val="0"/>
          <w:numId w:val="318"/>
        </w:numPr>
      </w:pPr>
      <w:hyperlink r:id="rId391">
        <w:r w:rsidRPr="002E6533">
          <w:rPr>
            <w:rStyle w:val="Hyperlink"/>
          </w:rPr>
          <w:t>Adicione objetos ao layout</w:t>
        </w:r>
      </w:hyperlink>
      <w:r w:rsidRPr="002E6533">
        <w:t>.</w:t>
      </w:r>
    </w:p>
    <w:p w14:paraId="1EAA6FC3" w14:textId="77777777" w:rsidR="004470EF" w:rsidRPr="002E6533" w:rsidRDefault="004470EF">
      <w:pPr>
        <w:pStyle w:val="Compact"/>
        <w:numPr>
          <w:ilvl w:val="0"/>
          <w:numId w:val="318"/>
        </w:numPr>
      </w:pPr>
      <w:hyperlink r:id="rId392">
        <w:r w:rsidRPr="002E6533">
          <w:rPr>
            <w:rStyle w:val="Hyperlink"/>
          </w:rPr>
          <w:t>Adicione campos ao layout</w:t>
        </w:r>
      </w:hyperlink>
      <w:r w:rsidRPr="002E6533">
        <w:t>.</w:t>
      </w:r>
    </w:p>
    <w:p w14:paraId="0B8E56E7" w14:textId="77777777" w:rsidR="004470EF" w:rsidRPr="002E6533" w:rsidRDefault="00000000">
      <w:pPr>
        <w:pStyle w:val="Compact"/>
        <w:numPr>
          <w:ilvl w:val="0"/>
          <w:numId w:val="318"/>
        </w:numPr>
      </w:pPr>
      <w:r w:rsidRPr="002E6533">
        <w:t xml:space="preserve">Gerencie os layouts. Você pode </w:t>
      </w:r>
      <w:hyperlink r:id="rId393">
        <w:r w:rsidR="004470EF" w:rsidRPr="002E6533">
          <w:rPr>
            <w:rStyle w:val="Hyperlink"/>
          </w:rPr>
          <w:t>excluir ou copiar layouts existentes</w:t>
        </w:r>
      </w:hyperlink>
      <w:r w:rsidRPr="002E6533">
        <w:t xml:space="preserve"> ou </w:t>
      </w:r>
      <w:hyperlink r:id="rId394">
        <w:r w:rsidR="004470EF" w:rsidRPr="002E6533">
          <w:rPr>
            <w:rStyle w:val="Hyperlink"/>
          </w:rPr>
          <w:t>adicionar novos layouts</w:t>
        </w:r>
      </w:hyperlink>
      <w:r w:rsidRPr="002E6533">
        <w:t>.</w:t>
      </w:r>
    </w:p>
    <w:p w14:paraId="6EA89769" w14:textId="77777777" w:rsidR="004470EF" w:rsidRPr="002E6533" w:rsidRDefault="00000000">
      <w:pPr>
        <w:pStyle w:val="Ttulo1"/>
      </w:pPr>
      <w:bookmarkStart w:id="163" w:name="adicionando-novos-layouts"/>
      <w:r w:rsidRPr="002E6533">
        <w:t>Adicionando novos layouts</w:t>
      </w:r>
    </w:p>
    <w:p w14:paraId="54C57986" w14:textId="77777777" w:rsidR="004470EF" w:rsidRPr="002E6533" w:rsidRDefault="00000000">
      <w:pPr>
        <w:pStyle w:val="FirstParagraph"/>
      </w:pPr>
      <w:r w:rsidRPr="002E6533">
        <w:t xml:space="preserve">Você pode adicionar vários layouts a </w:t>
      </w:r>
      <w:hyperlink r:id="rId395">
        <w:r w:rsidR="004470EF" w:rsidRPr="002E6533">
          <w:rPr>
            <w:rStyle w:val="Hyperlink"/>
          </w:rPr>
          <w:t>aplicativos</w:t>
        </w:r>
      </w:hyperlink>
      <w:r w:rsidRPr="002E6533">
        <w:t xml:space="preserve"> ou </w:t>
      </w:r>
      <w:hyperlink r:id="rId396">
        <w:r w:rsidR="004470EF" w:rsidRPr="002E6533">
          <w:rPr>
            <w:rStyle w:val="Hyperlink"/>
          </w:rPr>
          <w:t>questionários</w:t>
        </w:r>
      </w:hyperlink>
      <w:r w:rsidRPr="002E6533">
        <w:t xml:space="preserve"> que contêm um workflow avançado. Os aplicativos que não contêm um </w:t>
      </w:r>
      <w:hyperlink r:id="rId397">
        <w:r w:rsidR="004470EF" w:rsidRPr="002E6533">
          <w:rPr>
            <w:rStyle w:val="Hyperlink"/>
          </w:rPr>
          <w:t>workflow avançado</w:t>
        </w:r>
      </w:hyperlink>
      <w:r w:rsidRPr="002E6533">
        <w:t xml:space="preserve"> têm apenas um </w:t>
      </w:r>
      <w:hyperlink r:id="rId398">
        <w:r w:rsidR="004470EF" w:rsidRPr="002E6533">
          <w:rPr>
            <w:rStyle w:val="Hyperlink"/>
          </w:rPr>
          <w:t>layout</w:t>
        </w:r>
      </w:hyperlink>
      <w:r w:rsidRPr="002E6533">
        <w:t xml:space="preserve">, chamado de Layout padrão. Para acessar a funcionalidade de layouts múltiplos, primeiro, você precisa </w:t>
      </w:r>
      <w:hyperlink r:id="rId399">
        <w:r w:rsidR="004470EF" w:rsidRPr="002E6533">
          <w:rPr>
            <w:rStyle w:val="Hyperlink"/>
          </w:rPr>
          <w:t>criar um workflow avançado</w:t>
        </w:r>
      </w:hyperlink>
      <w:r w:rsidRPr="002E6533">
        <w:t>. Crie vários layouts no menu Layouts do Gerador de aplicativos. A funcionalidade de layouts múltiplos permite que os administradores apresentem diferentes informações ao usuário, dependendo da etapa em que ele está no processo do workflow.</w:t>
      </w:r>
    </w:p>
    <w:p w14:paraId="36D3F68D" w14:textId="77777777" w:rsidR="004470EF" w:rsidRPr="002E6533" w:rsidRDefault="00000000">
      <w:pPr>
        <w:pStyle w:val="Corpodetexto"/>
      </w:pPr>
      <w:r w:rsidRPr="002E6533">
        <w:t>Por exemplo, uma etapa de fechamento de incidente pode precisar de um layout que exiba informações limitadas sobre o incidente e peça ao usuário que ele forneça comentários sobre o fechamento.</w:t>
      </w:r>
    </w:p>
    <w:p w14:paraId="7CA65623" w14:textId="77777777" w:rsidR="004470EF" w:rsidRPr="002E6533" w:rsidRDefault="00000000">
      <w:pPr>
        <w:pStyle w:val="Corpodetexto"/>
      </w:pPr>
      <w:r w:rsidRPr="002E6533">
        <w:rPr>
          <w:b/>
          <w:bCs/>
        </w:rPr>
        <w:t>Importante:</w:t>
      </w:r>
      <w:r w:rsidRPr="002E6533">
        <w:t xml:space="preserve"> Ao modificar layouts pelo Designer de processo do workflow, não é possível </w:t>
      </w:r>
      <w:hyperlink r:id="rId400">
        <w:r w:rsidR="004470EF" w:rsidRPr="002E6533">
          <w:rPr>
            <w:rStyle w:val="Hyperlink"/>
          </w:rPr>
          <w:t>adicionar campos novos</w:t>
        </w:r>
      </w:hyperlink>
      <w:r w:rsidRPr="002E6533">
        <w:t xml:space="preserve"> nem atualizar os existentes. Você só pode adicionar/remover e organizar os objetos existentes no layout. Você deve modificar os atributos de campo ou adicionar novos campos na guia Layouts.</w:t>
      </w:r>
    </w:p>
    <w:p w14:paraId="14437188" w14:textId="77777777" w:rsidR="004470EF" w:rsidRPr="002E6533" w:rsidRDefault="00000000">
      <w:pPr>
        <w:pStyle w:val="Ttulo2"/>
      </w:pPr>
      <w:bookmarkStart w:id="164" w:name="adicionar-um-layout"/>
      <w:r w:rsidRPr="002E6533">
        <w:t>Adicionar um layout</w:t>
      </w:r>
    </w:p>
    <w:p w14:paraId="7A6728C6" w14:textId="77777777" w:rsidR="004470EF" w:rsidRPr="002E6533" w:rsidRDefault="00000000">
      <w:pPr>
        <w:pStyle w:val="Compact"/>
        <w:numPr>
          <w:ilvl w:val="0"/>
          <w:numId w:val="319"/>
        </w:numPr>
      </w:pPr>
      <w:r w:rsidRPr="002E6533">
        <w:t>No menu, clique em menu Admin &gt; Application Builder &gt; Aplicativos.</w:t>
      </w:r>
    </w:p>
    <w:p w14:paraId="629420E0" w14:textId="77777777" w:rsidR="004470EF" w:rsidRPr="002E6533" w:rsidRDefault="00000000">
      <w:pPr>
        <w:pStyle w:val="Compact"/>
        <w:numPr>
          <w:ilvl w:val="0"/>
          <w:numId w:val="319"/>
        </w:numPr>
      </w:pPr>
      <w:r w:rsidRPr="002E6533">
        <w:t>Selecione o aplicativo ou questionário para adicionar novos layouts.</w:t>
      </w:r>
    </w:p>
    <w:p w14:paraId="67BE0F68" w14:textId="77777777" w:rsidR="004470EF" w:rsidRPr="002E6533" w:rsidRDefault="00000000">
      <w:pPr>
        <w:pStyle w:val="Compact"/>
        <w:numPr>
          <w:ilvl w:val="0"/>
          <w:numId w:val="319"/>
        </w:numPr>
      </w:pPr>
      <w:r w:rsidRPr="002E6533">
        <w:lastRenderedPageBreak/>
        <w:t>No menu Layouts, clique em Adicionar novo.</w:t>
      </w:r>
    </w:p>
    <w:p w14:paraId="0162076A" w14:textId="77777777" w:rsidR="004470EF" w:rsidRPr="002E6533" w:rsidRDefault="00000000">
      <w:pPr>
        <w:pStyle w:val="Compact"/>
        <w:numPr>
          <w:ilvl w:val="0"/>
          <w:numId w:val="319"/>
        </w:numPr>
      </w:pPr>
      <w:r w:rsidRPr="002E6533">
        <w:t>Digite um novo nome de layout e clique em Criar layout.</w:t>
      </w:r>
    </w:p>
    <w:p w14:paraId="28C31FF0" w14:textId="77777777" w:rsidR="004470EF" w:rsidRPr="002E6533" w:rsidRDefault="00000000">
      <w:pPr>
        <w:pStyle w:val="Compact"/>
        <w:numPr>
          <w:ilvl w:val="0"/>
          <w:numId w:val="319"/>
        </w:numPr>
      </w:pPr>
      <w:r w:rsidRPr="002E6533">
        <w:t>Preencha a guia Designer.</w:t>
      </w:r>
    </w:p>
    <w:p w14:paraId="60ACF707" w14:textId="77777777" w:rsidR="004470EF" w:rsidRPr="002E6533" w:rsidRDefault="00000000">
      <w:pPr>
        <w:pStyle w:val="Compact"/>
        <w:numPr>
          <w:ilvl w:val="0"/>
          <w:numId w:val="319"/>
        </w:numPr>
      </w:pPr>
      <w:r w:rsidRPr="002E6533">
        <w:t>Clique em Salvar para salvar as alterações.</w:t>
      </w:r>
    </w:p>
    <w:p w14:paraId="668DBFC3" w14:textId="77777777" w:rsidR="004470EF" w:rsidRPr="002E6533" w:rsidRDefault="00000000">
      <w:pPr>
        <w:pStyle w:val="Ttulo1"/>
      </w:pPr>
      <w:bookmarkStart w:id="165" w:name="adicionando-campos-ao-layout"/>
      <w:bookmarkEnd w:id="163"/>
      <w:bookmarkEnd w:id="164"/>
      <w:r w:rsidRPr="002E6533">
        <w:t>Adicionando campos ao layout</w:t>
      </w:r>
    </w:p>
    <w:p w14:paraId="670299DE" w14:textId="77777777" w:rsidR="004470EF" w:rsidRPr="002E6533" w:rsidRDefault="00000000">
      <w:pPr>
        <w:pStyle w:val="FirstParagraph"/>
      </w:pPr>
      <w:r w:rsidRPr="002E6533">
        <w:t xml:space="preserve">Você pode arrastar e soltar os </w:t>
      </w:r>
      <w:hyperlink r:id="rId401">
        <w:r w:rsidR="004470EF" w:rsidRPr="002E6533">
          <w:rPr>
            <w:rStyle w:val="Hyperlink"/>
          </w:rPr>
          <w:t>campos</w:t>
        </w:r>
      </w:hyperlink>
      <w:r w:rsidRPr="002E6533">
        <w:t xml:space="preserve"> existentes ou </w:t>
      </w:r>
      <w:hyperlink r:id="rId402">
        <w:r w:rsidR="004470EF" w:rsidRPr="002E6533">
          <w:rPr>
            <w:rStyle w:val="Hyperlink"/>
          </w:rPr>
          <w:t>adicionar um novo campo</w:t>
        </w:r>
      </w:hyperlink>
      <w:r w:rsidRPr="002E6533">
        <w:t xml:space="preserve"> ao layout de página de </w:t>
      </w:r>
      <w:hyperlink r:id="rId403">
        <w:r w:rsidR="004470EF" w:rsidRPr="002E6533">
          <w:rPr>
            <w:rStyle w:val="Hyperlink"/>
          </w:rPr>
          <w:t>aplicativos</w:t>
        </w:r>
      </w:hyperlink>
      <w:r w:rsidRPr="002E6533">
        <w:t xml:space="preserve">, </w:t>
      </w:r>
      <w:hyperlink r:id="rId404">
        <w:r w:rsidR="004470EF" w:rsidRPr="002E6533">
          <w:rPr>
            <w:rStyle w:val="Hyperlink"/>
          </w:rPr>
          <w:t>questionários</w:t>
        </w:r>
      </w:hyperlink>
      <w:r w:rsidRPr="002E6533">
        <w:t xml:space="preserve"> e </w:t>
      </w:r>
      <w:hyperlink r:id="rId405">
        <w:r w:rsidR="004470EF" w:rsidRPr="002E6533">
          <w:rPr>
            <w:rStyle w:val="Hyperlink"/>
          </w:rPr>
          <w:t>subformulários</w:t>
        </w:r>
      </w:hyperlink>
      <w:r w:rsidRPr="002E6533">
        <w:t xml:space="preserve">. Depois de adicionar um campo à área de </w:t>
      </w:r>
      <w:hyperlink r:id="rId406">
        <w:r w:rsidR="004470EF" w:rsidRPr="002E6533">
          <w:rPr>
            <w:rStyle w:val="Hyperlink"/>
          </w:rPr>
          <w:t>layout</w:t>
        </w:r>
      </w:hyperlink>
      <w:r w:rsidRPr="002E6533">
        <w:t>, você também pode movê-lo para cima ou para baixo, bem como entre colunas e guias. Além disso, você pode configurar o campo para ser estendido por várias colunas no layout.</w:t>
      </w:r>
    </w:p>
    <w:p w14:paraId="69D5C76B" w14:textId="77777777" w:rsidR="004470EF" w:rsidRPr="002E6533" w:rsidRDefault="00000000">
      <w:pPr>
        <w:pStyle w:val="Corpodetexto"/>
      </w:pPr>
      <w:r w:rsidRPr="002E6533">
        <w:rPr>
          <w:b/>
          <w:bCs/>
        </w:rPr>
        <w:t>Importante:</w:t>
      </w:r>
      <w:r w:rsidRPr="002E6533">
        <w:t xml:space="preserve"> O campo-chave designado no aplicativo precisa estar no layout de página. Sempre inclua o campo-chave ao adicionar campos ao layout.</w:t>
      </w:r>
    </w:p>
    <w:p w14:paraId="495031AE" w14:textId="77777777" w:rsidR="004470EF" w:rsidRPr="002E6533" w:rsidRDefault="00000000">
      <w:pPr>
        <w:pStyle w:val="Corpodetexto"/>
      </w:pPr>
      <w:r w:rsidRPr="002E6533">
        <w:rPr>
          <w:b/>
          <w:bCs/>
        </w:rPr>
        <w:t>Observação:</w:t>
      </w:r>
      <w:r w:rsidRPr="002E6533">
        <w:t xml:space="preserve"> Caso queira que um campo permaneça ativo, mas invisível aos usuários, mantenha-o na lista Campos de dados, em vez de colocá-lo no layout de página. Por exemplo, você tem um campo de sistema que é referido em uma fórmula para um </w:t>
      </w:r>
      <w:hyperlink r:id="rId407">
        <w:r w:rsidR="004470EF" w:rsidRPr="002E6533">
          <w:rPr>
            <w:rStyle w:val="Hyperlink"/>
          </w:rPr>
          <w:t>campo calculado</w:t>
        </w:r>
      </w:hyperlink>
      <w:r w:rsidRPr="002E6533">
        <w:t>. É importante que o campo permaneça ativo para o sistema continuar a preencher o valor do campo e utilizando esse valor nos cálculos, mas você pode quer ocultar o campo da visualização dos usuários.</w:t>
      </w:r>
    </w:p>
    <w:p w14:paraId="248EC9F0" w14:textId="77777777" w:rsidR="004470EF" w:rsidRPr="002E6533" w:rsidRDefault="00000000">
      <w:pPr>
        <w:pStyle w:val="Corpodetexto"/>
      </w:pPr>
      <w:r w:rsidRPr="002E6533">
        <w:t>Nesta página</w:t>
      </w:r>
    </w:p>
    <w:p w14:paraId="14E5BAFB" w14:textId="77777777" w:rsidR="004470EF" w:rsidRPr="002E6533" w:rsidRDefault="004470EF">
      <w:pPr>
        <w:pStyle w:val="Compact"/>
        <w:numPr>
          <w:ilvl w:val="0"/>
          <w:numId w:val="320"/>
        </w:numPr>
      </w:pPr>
      <w:hyperlink w:anchor="Criarumcamponolayout">
        <w:r w:rsidRPr="002E6533">
          <w:rPr>
            <w:rStyle w:val="Hyperlink"/>
          </w:rPr>
          <w:t>Criar um campo no layout</w:t>
        </w:r>
      </w:hyperlink>
    </w:p>
    <w:p w14:paraId="4C42EAE7" w14:textId="77777777" w:rsidR="004470EF" w:rsidRPr="002E6533" w:rsidRDefault="004470EF">
      <w:pPr>
        <w:pStyle w:val="Compact"/>
        <w:numPr>
          <w:ilvl w:val="0"/>
          <w:numId w:val="320"/>
        </w:numPr>
      </w:pPr>
      <w:hyperlink w:anchor="Criarumcampoforadolayout">
        <w:r w:rsidRPr="002E6533">
          <w:rPr>
            <w:rStyle w:val="Hyperlink"/>
          </w:rPr>
          <w:t>Criar um campo fora do layout</w:t>
        </w:r>
      </w:hyperlink>
    </w:p>
    <w:p w14:paraId="3E3A70D7" w14:textId="77777777" w:rsidR="004470EF" w:rsidRPr="002E6533" w:rsidRDefault="004470EF">
      <w:pPr>
        <w:pStyle w:val="Compact"/>
        <w:numPr>
          <w:ilvl w:val="0"/>
          <w:numId w:val="320"/>
        </w:numPr>
      </w:pPr>
      <w:hyperlink w:anchor="X3f0fefe8700828e363967f8c7d71bc830b53a71">
        <w:r w:rsidRPr="002E6533">
          <w:rPr>
            <w:rStyle w:val="Hyperlink"/>
          </w:rPr>
          <w:t>Principais diretrizes para adicionar campos ao layout</w:t>
        </w:r>
      </w:hyperlink>
    </w:p>
    <w:p w14:paraId="6307C889" w14:textId="77777777" w:rsidR="004470EF" w:rsidRPr="002E6533" w:rsidRDefault="00000000">
      <w:pPr>
        <w:pStyle w:val="Ttulo2"/>
      </w:pPr>
      <w:bookmarkStart w:id="166" w:name="criar-um-campo-no-layout"/>
      <w:r w:rsidRPr="002E6533">
        <w:t>Criar um campo no layout</w:t>
      </w:r>
    </w:p>
    <w:p w14:paraId="3CA52735" w14:textId="77777777" w:rsidR="004470EF" w:rsidRPr="002E6533" w:rsidRDefault="00000000">
      <w:pPr>
        <w:pStyle w:val="Compact"/>
        <w:numPr>
          <w:ilvl w:val="0"/>
          <w:numId w:val="321"/>
        </w:numPr>
      </w:pPr>
      <w:r w:rsidRPr="002E6533">
        <w:t>Em seu aplicativo, acesse a guia Designer &gt; guia Layout &gt; painel Objetos.</w:t>
      </w:r>
    </w:p>
    <w:p w14:paraId="26DDE443" w14:textId="77777777" w:rsidR="004470EF" w:rsidRPr="002E6533" w:rsidRDefault="00000000">
      <w:pPr>
        <w:pStyle w:val="Compact"/>
        <w:numPr>
          <w:ilvl w:val="0"/>
          <w:numId w:val="321"/>
        </w:numPr>
      </w:pPr>
      <w:r w:rsidRPr="002E6533">
        <w:t xml:space="preserve">Na seção Campos de dados, arraste o </w:t>
      </w:r>
      <w:proofErr w:type="gramStart"/>
      <w:r w:rsidRPr="002E6533">
        <w:t>item Adicionar</w:t>
      </w:r>
      <w:proofErr w:type="gramEnd"/>
      <w:r w:rsidRPr="002E6533">
        <w:t xml:space="preserve"> novo campo para uma posição no layout.</w:t>
      </w:r>
    </w:p>
    <w:p w14:paraId="298AA72C" w14:textId="77777777" w:rsidR="004470EF" w:rsidRPr="002E6533" w:rsidRDefault="00000000">
      <w:pPr>
        <w:pStyle w:val="Compact"/>
        <w:numPr>
          <w:ilvl w:val="0"/>
          <w:numId w:val="321"/>
        </w:numPr>
      </w:pPr>
      <w:r w:rsidRPr="002E6533">
        <w:t xml:space="preserve">Selecione o tipo de campo, informe um nome e mais </w:t>
      </w:r>
      <w:proofErr w:type="gramStart"/>
      <w:r w:rsidRPr="002E6533">
        <w:t>detalhes conforme necessário</w:t>
      </w:r>
      <w:proofErr w:type="gramEnd"/>
      <w:r w:rsidRPr="002E6533">
        <w:t xml:space="preserve"> e clique em OK.</w:t>
      </w:r>
    </w:p>
    <w:p w14:paraId="473C0BBD" w14:textId="77777777" w:rsidR="004470EF" w:rsidRPr="002E6533" w:rsidRDefault="00000000">
      <w:pPr>
        <w:pStyle w:val="Compact"/>
        <w:numPr>
          <w:ilvl w:val="0"/>
          <w:numId w:val="321"/>
        </w:numPr>
      </w:pPr>
      <w:r w:rsidRPr="002E6533">
        <w:t>No painel Propriedades, configure as propriedades do campo conforme necessário.</w:t>
      </w:r>
    </w:p>
    <w:p w14:paraId="659B39CF" w14:textId="77777777" w:rsidR="004470EF" w:rsidRPr="002E6533" w:rsidRDefault="00000000">
      <w:pPr>
        <w:pStyle w:val="Ttulo2"/>
      </w:pPr>
      <w:bookmarkStart w:id="167" w:name="criar-um-campo-fora-do-layout"/>
      <w:bookmarkEnd w:id="166"/>
      <w:r w:rsidRPr="002E6533">
        <w:t>Criar um campo fora do layout</w:t>
      </w:r>
    </w:p>
    <w:p w14:paraId="0F05A679" w14:textId="77777777" w:rsidR="004470EF" w:rsidRPr="002E6533" w:rsidRDefault="00000000">
      <w:pPr>
        <w:pStyle w:val="Compact"/>
        <w:numPr>
          <w:ilvl w:val="0"/>
          <w:numId w:val="322"/>
        </w:numPr>
      </w:pPr>
      <w:r w:rsidRPr="002E6533">
        <w:t>Em seu aplicativo, acesse a guia Designer &gt; guia Layout &gt; painel Objetos &gt; e clique em Adicionar novo.</w:t>
      </w:r>
    </w:p>
    <w:p w14:paraId="66D0357D" w14:textId="77777777" w:rsidR="004470EF" w:rsidRPr="002E6533" w:rsidRDefault="00000000">
      <w:pPr>
        <w:pStyle w:val="Compact"/>
        <w:numPr>
          <w:ilvl w:val="0"/>
          <w:numId w:val="322"/>
        </w:numPr>
      </w:pPr>
      <w:r w:rsidRPr="002E6533">
        <w:t xml:space="preserve">Selecione o tipo de campo, informe um nome e mais </w:t>
      </w:r>
      <w:proofErr w:type="gramStart"/>
      <w:r w:rsidRPr="002E6533">
        <w:t>detalhes conforme necessário</w:t>
      </w:r>
      <w:proofErr w:type="gramEnd"/>
      <w:r w:rsidRPr="002E6533">
        <w:t xml:space="preserve"> e clique em OK.</w:t>
      </w:r>
    </w:p>
    <w:p w14:paraId="5CA0EBD4" w14:textId="77777777" w:rsidR="004470EF" w:rsidRPr="002E6533" w:rsidRDefault="00000000">
      <w:pPr>
        <w:pStyle w:val="Compact"/>
        <w:numPr>
          <w:ilvl w:val="0"/>
          <w:numId w:val="322"/>
        </w:numPr>
      </w:pPr>
      <w:r w:rsidRPr="002E6533">
        <w:lastRenderedPageBreak/>
        <w:t>No painel Propriedades, configure as propriedades do campo conforme necessário.</w:t>
      </w:r>
    </w:p>
    <w:p w14:paraId="248401AE" w14:textId="77777777" w:rsidR="004470EF" w:rsidRPr="002E6533" w:rsidRDefault="00000000">
      <w:pPr>
        <w:pStyle w:val="Ttulo2"/>
      </w:pPr>
      <w:bookmarkStart w:id="168" w:name="X18e3ec54965632690d580ef7e8f260bd1f5782a"/>
      <w:bookmarkEnd w:id="167"/>
      <w:r w:rsidRPr="002E6533">
        <w:t>Principais diretrizes para adicionar campos ao layout</w:t>
      </w:r>
    </w:p>
    <w:p w14:paraId="774125A2" w14:textId="77777777" w:rsidR="004470EF" w:rsidRPr="002E6533" w:rsidRDefault="00000000">
      <w:pPr>
        <w:numPr>
          <w:ilvl w:val="0"/>
          <w:numId w:val="323"/>
        </w:numPr>
      </w:pPr>
      <w:r w:rsidRPr="002E6533">
        <w:t>Para arrastar um campo para o layout, clique no campo na seção Campos de dados e arraste-o até a posição desejada no layout.</w:t>
      </w:r>
    </w:p>
    <w:p w14:paraId="194DA540" w14:textId="77777777" w:rsidR="004470EF" w:rsidRPr="002E6533" w:rsidRDefault="00000000">
      <w:pPr>
        <w:numPr>
          <w:ilvl w:val="0"/>
          <w:numId w:val="324"/>
        </w:numPr>
      </w:pPr>
      <w:r w:rsidRPr="002E6533">
        <w:rPr>
          <w:b/>
          <w:bCs/>
        </w:rPr>
        <w:t>Observação:</w:t>
      </w:r>
      <w:r w:rsidRPr="002E6533">
        <w:t xml:space="preserve"> Para questionários, os campos Data de revisão e Data de envio precisam estar no layout para serem atualizados pela </w:t>
      </w:r>
      <w:proofErr w:type="gramStart"/>
      <w:r w:rsidRPr="002E6533">
        <w:t>ação Definir</w:t>
      </w:r>
      <w:proofErr w:type="gramEnd"/>
      <w:r w:rsidRPr="002E6533">
        <w:t xml:space="preserve"> data de um evento orientado por dados. Além disso, as </w:t>
      </w:r>
      <w:proofErr w:type="gramStart"/>
      <w:r w:rsidRPr="002E6533">
        <w:t>ações Definir</w:t>
      </w:r>
      <w:proofErr w:type="gramEnd"/>
      <w:r w:rsidRPr="002E6533">
        <w:t xml:space="preserve"> data para a definição das datas de revisão e envio são criadas nas regras de DDE para Definir data de revisão e Definir data de envio. Por padrão, os campos Data de revisão e Data de envio ficam na seção Informações gerais do layout de página.</w:t>
      </w:r>
    </w:p>
    <w:p w14:paraId="52C94338" w14:textId="77777777" w:rsidR="004470EF" w:rsidRPr="002E6533" w:rsidRDefault="00000000">
      <w:pPr>
        <w:numPr>
          <w:ilvl w:val="0"/>
          <w:numId w:val="325"/>
        </w:numPr>
      </w:pPr>
      <w:r w:rsidRPr="002E6533">
        <w:t>Se você estiver trabalhando em um layout de 2 colunas e quiser que um campo englobe as colunas, faça o seguinte:</w:t>
      </w:r>
    </w:p>
    <w:p w14:paraId="0E249350" w14:textId="77777777" w:rsidR="004470EF" w:rsidRPr="002E6533" w:rsidRDefault="00000000">
      <w:pPr>
        <w:pStyle w:val="Compact"/>
        <w:numPr>
          <w:ilvl w:val="1"/>
          <w:numId w:val="326"/>
        </w:numPr>
      </w:pPr>
      <w:r w:rsidRPr="002E6533">
        <w:t>Clique na seta suspensa no campo para abrir as propriedades de extensão.</w:t>
      </w:r>
    </w:p>
    <w:p w14:paraId="2C3420FB" w14:textId="77777777" w:rsidR="004470EF" w:rsidRPr="002E6533" w:rsidRDefault="00000000">
      <w:pPr>
        <w:pStyle w:val="Compact"/>
        <w:numPr>
          <w:ilvl w:val="1"/>
          <w:numId w:val="326"/>
        </w:numPr>
      </w:pPr>
      <w:r w:rsidRPr="002E6533">
        <w:t>No campo Extensão da coluna, digite o número de colunas para o campo abranger.</w:t>
      </w:r>
    </w:p>
    <w:p w14:paraId="66E20A82" w14:textId="77777777" w:rsidR="004470EF" w:rsidRPr="002E6533" w:rsidRDefault="00000000">
      <w:pPr>
        <w:pStyle w:val="Compact"/>
        <w:numPr>
          <w:ilvl w:val="1"/>
          <w:numId w:val="326"/>
        </w:numPr>
      </w:pPr>
      <w:r w:rsidRPr="002E6533">
        <w:t>No campo Extensão da linha, digite o número de linhas para o campo abranger.</w:t>
      </w:r>
    </w:p>
    <w:p w14:paraId="08BA0874" w14:textId="77777777" w:rsidR="004470EF" w:rsidRPr="002E6533" w:rsidRDefault="00000000">
      <w:pPr>
        <w:pStyle w:val="Compact"/>
        <w:numPr>
          <w:ilvl w:val="1"/>
          <w:numId w:val="326"/>
        </w:numPr>
      </w:pPr>
      <w:r w:rsidRPr="002E6533">
        <w:t>Clique em Salvar para salvar as alterações.</w:t>
      </w:r>
    </w:p>
    <w:p w14:paraId="63E2FAD8" w14:textId="77777777" w:rsidR="004470EF" w:rsidRPr="002E6533" w:rsidRDefault="00000000">
      <w:pPr>
        <w:pStyle w:val="Ttulo1"/>
      </w:pPr>
      <w:bookmarkStart w:id="169" w:name="parâmetros-de-segurança"/>
      <w:bookmarkEnd w:id="165"/>
      <w:bookmarkEnd w:id="168"/>
      <w:r w:rsidRPr="002E6533">
        <w:t>Parâmetros de segurança</w:t>
      </w:r>
    </w:p>
    <w:p w14:paraId="15BE0CDC" w14:textId="77777777" w:rsidR="004470EF" w:rsidRPr="002E6533" w:rsidRDefault="00000000">
      <w:pPr>
        <w:pStyle w:val="FirstParagraph"/>
      </w:pPr>
      <w:r w:rsidRPr="002E6533">
        <w:t>Os parâmetros de segurança permitem controlar as regras de senha e autorização de sessões de usuário.</w:t>
      </w:r>
    </w:p>
    <w:p w14:paraId="370005FA" w14:textId="77777777" w:rsidR="004470EF" w:rsidRPr="002E6533" w:rsidRDefault="00000000">
      <w:pPr>
        <w:pStyle w:val="Corpodetexto"/>
      </w:pPr>
      <w:r w:rsidRPr="002E6533">
        <w:t>Você pode criar vários parâmetros de segurança, mas apenas 1 deles é atribuído a um usuário. Você pode ser designar o parâmetro de segurança como o parâmetro padrão para novas contas de usuário.</w:t>
      </w:r>
    </w:p>
    <w:p w14:paraId="16F20830" w14:textId="77777777" w:rsidR="004470EF" w:rsidRPr="002E6533" w:rsidRDefault="00000000">
      <w:pPr>
        <w:pStyle w:val="Corpodetexto"/>
      </w:pPr>
      <w:r w:rsidRPr="002E6533">
        <w:t>Nesta página</w:t>
      </w:r>
    </w:p>
    <w:p w14:paraId="5E30CE09" w14:textId="77777777" w:rsidR="004470EF" w:rsidRPr="002E6533" w:rsidRDefault="004470EF">
      <w:pPr>
        <w:pStyle w:val="Compact"/>
        <w:numPr>
          <w:ilvl w:val="0"/>
          <w:numId w:val="327"/>
        </w:numPr>
      </w:pPr>
      <w:hyperlink w:anchor="X8cc969185e3f20205cf13b48384bc836f12bf3e">
        <w:r w:rsidRPr="002E6533">
          <w:rPr>
            <w:rStyle w:val="Hyperlink"/>
          </w:rPr>
          <w:t>Parâmetros de segurança das regras de senha</w:t>
        </w:r>
      </w:hyperlink>
    </w:p>
    <w:p w14:paraId="115D1CBE" w14:textId="77777777" w:rsidR="004470EF" w:rsidRPr="002E6533" w:rsidRDefault="004470EF">
      <w:pPr>
        <w:pStyle w:val="Compact"/>
        <w:numPr>
          <w:ilvl w:val="0"/>
          <w:numId w:val="327"/>
        </w:numPr>
      </w:pPr>
      <w:hyperlink w:anchor="X36013ccbe5da1ab9fc067f99b4b04fdd15e7d71">
        <w:r w:rsidRPr="002E6533">
          <w:rPr>
            <w:rStyle w:val="Hyperlink"/>
          </w:rPr>
          <w:t>Parâmetros de segurança das regras de autorização</w:t>
        </w:r>
      </w:hyperlink>
    </w:p>
    <w:p w14:paraId="3C2466F6" w14:textId="77777777" w:rsidR="004470EF" w:rsidRPr="002E6533" w:rsidRDefault="004470EF">
      <w:pPr>
        <w:pStyle w:val="Compact"/>
        <w:numPr>
          <w:ilvl w:val="0"/>
          <w:numId w:val="327"/>
        </w:numPr>
      </w:pPr>
      <w:hyperlink w:anchor="Xc3e9e53d8c2584b0e7b7058c11bc39e81c9d4bc">
        <w:r w:rsidRPr="002E6533">
          <w:rPr>
            <w:rStyle w:val="Hyperlink"/>
          </w:rPr>
          <w:t>Parâmetros de segurança para single sign-on</w:t>
        </w:r>
      </w:hyperlink>
    </w:p>
    <w:p w14:paraId="5B8EBF36" w14:textId="77777777" w:rsidR="004470EF" w:rsidRPr="002E6533" w:rsidRDefault="00000000">
      <w:pPr>
        <w:pStyle w:val="Ttulo2"/>
      </w:pPr>
      <w:bookmarkStart w:id="170" w:name="X2b82c82875275d6bf6c420a58e6c32fc69ae6ce"/>
      <w:r w:rsidRPr="002E6533">
        <w:t>Parâmetros de segurança das regras de senha</w:t>
      </w:r>
    </w:p>
    <w:p w14:paraId="0E4A5E46" w14:textId="77777777" w:rsidR="004470EF" w:rsidRPr="002E6533" w:rsidRDefault="00000000">
      <w:pPr>
        <w:pStyle w:val="FirstParagraph"/>
      </w:pPr>
      <w:r w:rsidRPr="002E6533">
        <w:t>As regras de senha determinam os requisitos de força de senha e a frequência na qual as senhas devem ser alteradas.</w:t>
      </w:r>
    </w:p>
    <w:p w14:paraId="560F6D3C" w14:textId="77777777" w:rsidR="004470EF" w:rsidRPr="002E6533" w:rsidRDefault="00000000">
      <w:pPr>
        <w:pStyle w:val="Corpodetexto"/>
      </w:pPr>
      <w:r w:rsidRPr="002E6533">
        <w:lastRenderedPageBreak/>
        <w:t>As configurações de segurança da instância determinam se os usuários podem alterar suas senhas enquanto trabalham na Archer. Verifique com seu administrador de TI que sua instância está configurada para permitir que os usuários alterem suas senhas. Os parâmetros de instância são gerenciados no Archer Control Panel.</w:t>
      </w:r>
    </w:p>
    <w:p w14:paraId="28DE6D6A" w14:textId="77777777" w:rsidR="004470EF" w:rsidRPr="002E6533" w:rsidRDefault="00000000">
      <w:pPr>
        <w:pStyle w:val="Ttulo2"/>
      </w:pPr>
      <w:bookmarkStart w:id="171" w:name="Xb201af10f54857a2583917fd9417fdda94ff6e2"/>
      <w:bookmarkEnd w:id="170"/>
      <w:r w:rsidRPr="002E6533">
        <w:t>Parâmetros de segurança das regras de autorização</w:t>
      </w:r>
    </w:p>
    <w:p w14:paraId="78185472" w14:textId="77777777" w:rsidR="004470EF" w:rsidRPr="002E6533" w:rsidRDefault="00000000">
      <w:pPr>
        <w:pStyle w:val="FirstParagraph"/>
      </w:pPr>
      <w:r w:rsidRPr="002E6533">
        <w:t>As regras de autorização determinam como os usuários podem acessar suas contas, a duração de uma sessão e o comportamento do sistema caso um usuário bloqueie sua entrada na própria conta</w:t>
      </w:r>
    </w:p>
    <w:p w14:paraId="586C8A8E" w14:textId="77777777" w:rsidR="004470EF" w:rsidRPr="002E6533" w:rsidRDefault="00000000">
      <w:pPr>
        <w:pStyle w:val="Ttulo2"/>
      </w:pPr>
      <w:bookmarkStart w:id="172" w:name="Xd68933954dd4017695ed4f9eae0133daa1e8bf8"/>
      <w:bookmarkEnd w:id="171"/>
      <w:r w:rsidRPr="002E6533">
        <w:t>Parâmetros de segurança para single sign-on</w:t>
      </w:r>
    </w:p>
    <w:p w14:paraId="570C4E37" w14:textId="77777777" w:rsidR="004470EF" w:rsidRPr="002E6533" w:rsidRDefault="00000000">
      <w:pPr>
        <w:pStyle w:val="FirstParagraph"/>
      </w:pPr>
      <w:r w:rsidRPr="002E6533">
        <w:t>Se sua organização usa uma solução single sign-on (SSO), a maioria das configurações de parâmetro de segurança não é aplicável porque a rede impõe o seguinte: expiração de senha, bloqueio de conta, prazos e requisitos de força de senha.</w:t>
      </w:r>
    </w:p>
    <w:p w14:paraId="0E216BA6" w14:textId="77777777" w:rsidR="004470EF" w:rsidRPr="002E6533" w:rsidRDefault="00000000">
      <w:pPr>
        <w:pStyle w:val="Corpodetexto"/>
      </w:pPr>
      <w:r w:rsidRPr="002E6533">
        <w:t>Após a autenticação bem-sucedida, os usuários da solução SSO poderão acessar o Archer sem a necessidade de parâmetros de segurança definidos.</w:t>
      </w:r>
    </w:p>
    <w:p w14:paraId="332B86B6" w14:textId="77777777" w:rsidR="004470EF" w:rsidRPr="002E6533" w:rsidRDefault="00000000">
      <w:pPr>
        <w:pStyle w:val="Ttulo1"/>
      </w:pPr>
      <w:bookmarkStart w:id="173" w:name="adicionando-objetos-ao-layout"/>
      <w:bookmarkEnd w:id="169"/>
      <w:bookmarkEnd w:id="172"/>
      <w:r w:rsidRPr="002E6533">
        <w:t>Adicionando objetos ao layout</w:t>
      </w:r>
    </w:p>
    <w:p w14:paraId="27DBD1EE" w14:textId="77777777" w:rsidR="004470EF" w:rsidRPr="002E6533" w:rsidRDefault="00000000">
      <w:pPr>
        <w:pStyle w:val="FirstParagraph"/>
      </w:pPr>
      <w:r w:rsidRPr="002E6533">
        <w:t>Você pode arrastar e soltar objetos, como campos, conjuntos de guias, seções, caixas de texto, espaços reservados, objetos personalizados, rastreadores de progresso e gráficos de tendências nos layouts de aplicativos, questionários e subformulários. Depois de adicionar um objeto à área do layout, você também pode movê-lo para cima ou para baixo, bem como entre colunas e guias. Além disso, você pode configurar alguns objetos para serem estendidos por várias colunas no layout.</w:t>
      </w:r>
    </w:p>
    <w:p w14:paraId="37115AD3" w14:textId="77777777" w:rsidR="004470EF" w:rsidRPr="002E6533" w:rsidRDefault="00000000">
      <w:pPr>
        <w:pStyle w:val="Corpodetexto"/>
      </w:pPr>
      <w:r w:rsidRPr="002E6533">
        <w:t>Nesta página</w:t>
      </w:r>
    </w:p>
    <w:p w14:paraId="2FD60F72" w14:textId="77777777" w:rsidR="004470EF" w:rsidRPr="002E6533" w:rsidRDefault="004470EF">
      <w:pPr>
        <w:pStyle w:val="Compact"/>
        <w:numPr>
          <w:ilvl w:val="0"/>
          <w:numId w:val="328"/>
        </w:numPr>
      </w:pPr>
      <w:hyperlink w:anchor="X5641357866bacf4162f2c26a25e10dec47f5fa9">
        <w:r w:rsidRPr="002E6533">
          <w:rPr>
            <w:rStyle w:val="Hyperlink"/>
          </w:rPr>
          <w:t>Principais diretrizes para a adição de objetos ao layout</w:t>
        </w:r>
      </w:hyperlink>
    </w:p>
    <w:p w14:paraId="421B4422" w14:textId="77777777" w:rsidR="004470EF" w:rsidRPr="002E6533" w:rsidRDefault="004470EF">
      <w:pPr>
        <w:pStyle w:val="Compact"/>
        <w:numPr>
          <w:ilvl w:val="0"/>
          <w:numId w:val="328"/>
        </w:numPr>
      </w:pPr>
      <w:hyperlink w:anchor="Adicionarse%C3%A7%C3%B5es">
        <w:r w:rsidRPr="002E6533">
          <w:rPr>
            <w:rStyle w:val="Hyperlink"/>
          </w:rPr>
          <w:t>Adicionar seções</w:t>
        </w:r>
      </w:hyperlink>
    </w:p>
    <w:p w14:paraId="2B119D47" w14:textId="77777777" w:rsidR="004470EF" w:rsidRPr="002E6533" w:rsidRDefault="004470EF">
      <w:pPr>
        <w:pStyle w:val="Compact"/>
        <w:numPr>
          <w:ilvl w:val="0"/>
          <w:numId w:val="328"/>
        </w:numPr>
      </w:pPr>
      <w:hyperlink w:anchor="Adicionarcaixasdetexto">
        <w:r w:rsidRPr="002E6533">
          <w:rPr>
            <w:rStyle w:val="Hyperlink"/>
          </w:rPr>
          <w:t>Adicionar caixas de texto</w:t>
        </w:r>
      </w:hyperlink>
    </w:p>
    <w:p w14:paraId="5DCB66DC" w14:textId="77777777" w:rsidR="004470EF" w:rsidRPr="002E6533" w:rsidRDefault="004470EF">
      <w:pPr>
        <w:pStyle w:val="Compact"/>
        <w:numPr>
          <w:ilvl w:val="0"/>
          <w:numId w:val="328"/>
        </w:numPr>
      </w:pPr>
      <w:hyperlink w:anchor="Adicionarespa%C3%A7osreservados">
        <w:r w:rsidRPr="002E6533">
          <w:rPr>
            <w:rStyle w:val="Hyperlink"/>
          </w:rPr>
          <w:t>Adicionar espaços reservados</w:t>
        </w:r>
      </w:hyperlink>
    </w:p>
    <w:p w14:paraId="5F35FD5B" w14:textId="77777777" w:rsidR="004470EF" w:rsidRPr="002E6533" w:rsidRDefault="004470EF">
      <w:pPr>
        <w:pStyle w:val="Compact"/>
        <w:numPr>
          <w:ilvl w:val="0"/>
          <w:numId w:val="328"/>
        </w:numPr>
      </w:pPr>
      <w:hyperlink w:anchor="Adicionarobjetospersonalizados">
        <w:r w:rsidRPr="002E6533">
          <w:rPr>
            <w:rStyle w:val="Hyperlink"/>
          </w:rPr>
          <w:t>Adicionar objetos personalizados</w:t>
        </w:r>
      </w:hyperlink>
    </w:p>
    <w:p w14:paraId="35457A6E" w14:textId="77777777" w:rsidR="004470EF" w:rsidRPr="002E6533" w:rsidRDefault="004470EF">
      <w:pPr>
        <w:pStyle w:val="Compact"/>
        <w:numPr>
          <w:ilvl w:val="0"/>
          <w:numId w:val="328"/>
        </w:numPr>
      </w:pPr>
      <w:hyperlink w:anchor="Xa9dfe1d07375ed1c7722617d18b5fecc91313a6">
        <w:r w:rsidRPr="002E6533">
          <w:rPr>
            <w:rStyle w:val="Hyperlink"/>
          </w:rPr>
          <w:t>Adicionar gráfico de análise de tendências</w:t>
        </w:r>
      </w:hyperlink>
    </w:p>
    <w:p w14:paraId="457696CB" w14:textId="77777777" w:rsidR="004470EF" w:rsidRPr="002E6533" w:rsidRDefault="004470EF">
      <w:pPr>
        <w:pStyle w:val="Compact"/>
        <w:numPr>
          <w:ilvl w:val="0"/>
          <w:numId w:val="328"/>
        </w:numPr>
      </w:pPr>
      <w:hyperlink w:anchor="Adicionarobjetosderelat%C3%B3rio">
        <w:r w:rsidRPr="002E6533">
          <w:rPr>
            <w:rStyle w:val="Hyperlink"/>
          </w:rPr>
          <w:t>Adicionar objetos de relatório</w:t>
        </w:r>
      </w:hyperlink>
    </w:p>
    <w:p w14:paraId="7183B280" w14:textId="77777777" w:rsidR="004470EF" w:rsidRPr="002E6533" w:rsidRDefault="004470EF">
      <w:pPr>
        <w:pStyle w:val="Compact"/>
        <w:numPr>
          <w:ilvl w:val="0"/>
          <w:numId w:val="328"/>
        </w:numPr>
      </w:pPr>
      <w:hyperlink w:anchor="Adicionarrastreadordeprogresso">
        <w:r w:rsidRPr="002E6533">
          <w:rPr>
            <w:rStyle w:val="Hyperlink"/>
          </w:rPr>
          <w:t>Adicionar rastreador de progresso</w:t>
        </w:r>
      </w:hyperlink>
    </w:p>
    <w:p w14:paraId="6463C0A6" w14:textId="77777777" w:rsidR="004470EF" w:rsidRPr="002E6533" w:rsidRDefault="004470EF">
      <w:pPr>
        <w:pStyle w:val="Compact"/>
        <w:numPr>
          <w:ilvl w:val="0"/>
          <w:numId w:val="328"/>
        </w:numPr>
      </w:pPr>
      <w:hyperlink w:anchor="Adicionandoconjuntosdeguias">
        <w:r w:rsidRPr="002E6533">
          <w:rPr>
            <w:rStyle w:val="Hyperlink"/>
          </w:rPr>
          <w:t>Adicionando conjuntos de guias</w:t>
        </w:r>
      </w:hyperlink>
    </w:p>
    <w:p w14:paraId="61E28CB9" w14:textId="77777777" w:rsidR="004470EF" w:rsidRPr="002E6533" w:rsidRDefault="004470EF">
      <w:pPr>
        <w:pStyle w:val="Compact"/>
        <w:numPr>
          <w:ilvl w:val="1"/>
          <w:numId w:val="329"/>
        </w:numPr>
      </w:pPr>
      <w:hyperlink w:anchor="Adicionarumnovoconjuntodeguias">
        <w:r w:rsidRPr="002E6533">
          <w:rPr>
            <w:rStyle w:val="Hyperlink"/>
          </w:rPr>
          <w:t>Adicionar um novo conjunto de guias</w:t>
        </w:r>
      </w:hyperlink>
    </w:p>
    <w:p w14:paraId="4B3D8F0A" w14:textId="77777777" w:rsidR="004470EF" w:rsidRPr="002E6533" w:rsidRDefault="004470EF">
      <w:pPr>
        <w:pStyle w:val="Compact"/>
        <w:numPr>
          <w:ilvl w:val="1"/>
          <w:numId w:val="329"/>
        </w:numPr>
      </w:pPr>
      <w:hyperlink w:anchor="Adicionarguiasaumconjuntodeguias">
        <w:r w:rsidRPr="002E6533">
          <w:rPr>
            <w:rStyle w:val="Hyperlink"/>
          </w:rPr>
          <w:t>Adicionar guias a um conjunto de guias</w:t>
        </w:r>
      </w:hyperlink>
    </w:p>
    <w:p w14:paraId="13A559D0" w14:textId="77777777" w:rsidR="004470EF" w:rsidRPr="002E6533" w:rsidRDefault="004470EF">
      <w:pPr>
        <w:pStyle w:val="Compact"/>
        <w:numPr>
          <w:ilvl w:val="1"/>
          <w:numId w:val="329"/>
        </w:numPr>
      </w:pPr>
      <w:hyperlink w:anchor="Adicionarcamposaumconjuntodeguias">
        <w:r w:rsidRPr="002E6533">
          <w:rPr>
            <w:rStyle w:val="Hyperlink"/>
          </w:rPr>
          <w:t>Adicionar campos a um conjunto de guias</w:t>
        </w:r>
      </w:hyperlink>
    </w:p>
    <w:p w14:paraId="4973389C" w14:textId="77777777" w:rsidR="004470EF" w:rsidRPr="002E6533" w:rsidRDefault="00000000">
      <w:pPr>
        <w:pStyle w:val="Ttulo2"/>
      </w:pPr>
      <w:bookmarkStart w:id="174" w:name="X1cf25a73e3d12483f95052a7515ac9be107267b"/>
      <w:r w:rsidRPr="002E6533">
        <w:lastRenderedPageBreak/>
        <w:t>Principais diretrizes para a adição de objetos ao layout</w:t>
      </w:r>
    </w:p>
    <w:p w14:paraId="644F8D6A" w14:textId="77777777" w:rsidR="004470EF" w:rsidRPr="002E6533" w:rsidRDefault="00000000">
      <w:pPr>
        <w:pStyle w:val="Compact"/>
        <w:numPr>
          <w:ilvl w:val="0"/>
          <w:numId w:val="330"/>
        </w:numPr>
      </w:pPr>
      <w:r w:rsidRPr="002E6533">
        <w:t>Para mover apenas um objeto, clique no objeto e arraste-o para o local desejado.</w:t>
      </w:r>
    </w:p>
    <w:p w14:paraId="5AF1060E" w14:textId="77777777" w:rsidR="004470EF" w:rsidRPr="002E6533" w:rsidRDefault="00000000">
      <w:pPr>
        <w:pStyle w:val="Compact"/>
        <w:numPr>
          <w:ilvl w:val="0"/>
          <w:numId w:val="330"/>
        </w:numPr>
      </w:pPr>
      <w:r w:rsidRPr="002E6533">
        <w:t>Se você estiver trabalhando em um layout com mais de 1 guia e quiser mover um objeto de 1 guia para outra, clique nele e arraste-o para a guia desejada.</w:t>
      </w:r>
    </w:p>
    <w:p w14:paraId="6B822C29" w14:textId="77777777" w:rsidR="004470EF" w:rsidRPr="002E6533" w:rsidRDefault="00000000">
      <w:pPr>
        <w:numPr>
          <w:ilvl w:val="0"/>
          <w:numId w:val="330"/>
        </w:numPr>
      </w:pPr>
      <w:r w:rsidRPr="002E6533">
        <w:t>Se estiver trabalhando em um layout de 2 colunas e quiser que um objeto personalizado, espaço reservado, caixa de texto ou gráfico de análise de tendências englobe as colunas, faça o seguinte:</w:t>
      </w:r>
    </w:p>
    <w:p w14:paraId="7BE5225E" w14:textId="77777777" w:rsidR="004470EF" w:rsidRPr="002E6533" w:rsidRDefault="00000000">
      <w:pPr>
        <w:pStyle w:val="Compact"/>
        <w:numPr>
          <w:ilvl w:val="1"/>
          <w:numId w:val="331"/>
        </w:numPr>
      </w:pPr>
      <w:r w:rsidRPr="002E6533">
        <w:t>Clique na seta drop-down do objeto no layout.</w:t>
      </w:r>
    </w:p>
    <w:p w14:paraId="20646B8F" w14:textId="77777777" w:rsidR="004470EF" w:rsidRPr="002E6533" w:rsidRDefault="00000000">
      <w:pPr>
        <w:pStyle w:val="Compact"/>
        <w:numPr>
          <w:ilvl w:val="1"/>
          <w:numId w:val="331"/>
        </w:numPr>
      </w:pPr>
      <w:r w:rsidRPr="002E6533">
        <w:t>Selecione Editar propriedades de extensão e as opções de extensão de coluna e linha.</w:t>
      </w:r>
    </w:p>
    <w:p w14:paraId="477F06B8" w14:textId="77777777" w:rsidR="004470EF" w:rsidRPr="002E6533" w:rsidRDefault="00000000">
      <w:pPr>
        <w:pStyle w:val="Ttulo2"/>
      </w:pPr>
      <w:bookmarkStart w:id="175" w:name="adicionar-seções"/>
      <w:bookmarkEnd w:id="174"/>
      <w:r w:rsidRPr="002E6533">
        <w:t>Adicionar seções</w:t>
      </w:r>
    </w:p>
    <w:p w14:paraId="6F319C67" w14:textId="77777777" w:rsidR="004470EF" w:rsidRPr="002E6533" w:rsidRDefault="00000000">
      <w:pPr>
        <w:pStyle w:val="FirstParagraph"/>
      </w:pPr>
      <w:r w:rsidRPr="002E6533">
        <w:t>Adicione seções como títulos para agrupar campos relacionados. Por exemplo, você pode criar a seção “Informações de contato” para agrupar as informações de número de telefone, fax e e-mail de um contato.</w:t>
      </w:r>
    </w:p>
    <w:p w14:paraId="5D4A1A45" w14:textId="77777777" w:rsidR="004470EF" w:rsidRPr="002E6533" w:rsidRDefault="00000000">
      <w:pPr>
        <w:pStyle w:val="Compact"/>
        <w:numPr>
          <w:ilvl w:val="0"/>
          <w:numId w:val="332"/>
        </w:numPr>
      </w:pPr>
      <w:r w:rsidRPr="002E6533">
        <w:t>No painel esquerdo, expanda a lista Objeto de layout.</w:t>
      </w:r>
    </w:p>
    <w:p w14:paraId="7EDEB6D5" w14:textId="77777777" w:rsidR="004470EF" w:rsidRPr="002E6533" w:rsidRDefault="00000000">
      <w:pPr>
        <w:pStyle w:val="Compact"/>
        <w:numPr>
          <w:ilvl w:val="0"/>
          <w:numId w:val="332"/>
        </w:numPr>
      </w:pPr>
      <w:r w:rsidRPr="002E6533">
        <w:t xml:space="preserve">Clique e arraste a </w:t>
      </w:r>
      <w:proofErr w:type="gramStart"/>
      <w:r w:rsidRPr="002E6533">
        <w:t>opção Adicionar</w:t>
      </w:r>
      <w:proofErr w:type="gramEnd"/>
      <w:r w:rsidRPr="002E6533">
        <w:t xml:space="preserve"> seção para a área de layout.</w:t>
      </w:r>
    </w:p>
    <w:p w14:paraId="41190D8D" w14:textId="77777777" w:rsidR="004470EF" w:rsidRPr="002E6533" w:rsidRDefault="00000000">
      <w:pPr>
        <w:pStyle w:val="Compact"/>
        <w:numPr>
          <w:ilvl w:val="0"/>
          <w:numId w:val="332"/>
        </w:numPr>
      </w:pPr>
      <w:r w:rsidRPr="002E6533">
        <w:t>No campo Nome da seção, digite o cabeçalho que você deseja exibir no layout.</w:t>
      </w:r>
    </w:p>
    <w:p w14:paraId="7929C3F1" w14:textId="77777777" w:rsidR="004470EF" w:rsidRPr="002E6533" w:rsidRDefault="00000000">
      <w:pPr>
        <w:pStyle w:val="Compact"/>
        <w:numPr>
          <w:ilvl w:val="0"/>
          <w:numId w:val="332"/>
        </w:numPr>
      </w:pPr>
      <w:r w:rsidRPr="002E6533">
        <w:t>No campo Visibilidade padrão, selecione se você quer que a seção seja expandida ou reduzida por padrão.</w:t>
      </w:r>
    </w:p>
    <w:p w14:paraId="524F0011" w14:textId="77777777" w:rsidR="004470EF" w:rsidRPr="002E6533" w:rsidRDefault="00000000">
      <w:pPr>
        <w:pStyle w:val="Compact"/>
        <w:numPr>
          <w:ilvl w:val="0"/>
          <w:numId w:val="332"/>
        </w:numPr>
      </w:pPr>
      <w:r w:rsidRPr="002E6533">
        <w:t>(Opcional) Siga 1 destes procedimentos (ou ambos) para adicionar um texto de painel ou ajuda à seção:</w:t>
      </w:r>
    </w:p>
    <w:p w14:paraId="3BC26E68" w14:textId="77777777" w:rsidR="004470EF" w:rsidRPr="002E6533" w:rsidRDefault="00000000">
      <w:pPr>
        <w:pStyle w:val="Compact"/>
        <w:numPr>
          <w:ilvl w:val="1"/>
          <w:numId w:val="333"/>
        </w:numPr>
      </w:pPr>
      <w:r w:rsidRPr="002E6533">
        <w:t>Para adicionar um painel de informações a fim de apresentar aos usuários outros detalhes sobre a seção, selecione Texto do painel e digite o texto que você deseja exibir.</w:t>
      </w:r>
    </w:p>
    <w:p w14:paraId="2D126AA4" w14:textId="77777777" w:rsidR="004470EF" w:rsidRPr="002E6533" w:rsidRDefault="00000000">
      <w:pPr>
        <w:pStyle w:val="Compact"/>
        <w:numPr>
          <w:ilvl w:val="1"/>
          <w:numId w:val="333"/>
        </w:numPr>
      </w:pPr>
      <w:r w:rsidRPr="002E6533">
        <w:t>Para adicionar um texto de ajuda a fim de apresentar aos usuários instruções detalhadas e informações contextuais sobre a seção, selecione Texto de ajuda e digite o texto que você deseja exibir.</w:t>
      </w:r>
    </w:p>
    <w:p w14:paraId="3691EDC5" w14:textId="77777777" w:rsidR="004470EF" w:rsidRPr="002E6533" w:rsidRDefault="00000000">
      <w:pPr>
        <w:pStyle w:val="Compact"/>
        <w:numPr>
          <w:ilvl w:val="0"/>
          <w:numId w:val="332"/>
        </w:numPr>
      </w:pPr>
      <w:r w:rsidRPr="002E6533">
        <w:t>(Opcional) Personalize seu texto e adicione elementos dinâmicos, como imagens e animações em Flash, utilizando as opções disponíveis na barra de ferramentas do Editor de rich text.</w:t>
      </w:r>
    </w:p>
    <w:p w14:paraId="175B7064" w14:textId="77777777" w:rsidR="004470EF" w:rsidRPr="002E6533" w:rsidRDefault="00000000">
      <w:pPr>
        <w:pStyle w:val="Compact"/>
        <w:numPr>
          <w:ilvl w:val="0"/>
          <w:numId w:val="332"/>
        </w:numPr>
      </w:pPr>
      <w:r w:rsidRPr="002E6533">
        <w:t>Clique em OK para fechar a caixa de diálogo Descrição da seção.</w:t>
      </w:r>
    </w:p>
    <w:p w14:paraId="29F36D4B" w14:textId="77777777" w:rsidR="004470EF" w:rsidRPr="002E6533" w:rsidRDefault="00000000">
      <w:pPr>
        <w:pStyle w:val="Compact"/>
        <w:numPr>
          <w:ilvl w:val="0"/>
          <w:numId w:val="332"/>
        </w:numPr>
      </w:pPr>
      <w:r w:rsidRPr="002E6533">
        <w:t>Clique em Salvar para salvar as alterações.</w:t>
      </w:r>
    </w:p>
    <w:p w14:paraId="7AB49C3A" w14:textId="77777777" w:rsidR="004470EF" w:rsidRPr="002E6533" w:rsidRDefault="00000000">
      <w:pPr>
        <w:pStyle w:val="Ttulo2"/>
      </w:pPr>
      <w:bookmarkStart w:id="176" w:name="adicionar-caixas-de-texto"/>
      <w:bookmarkEnd w:id="175"/>
      <w:r w:rsidRPr="002E6533">
        <w:t>Adicionar caixas de texto</w:t>
      </w:r>
    </w:p>
    <w:p w14:paraId="7DDA4FEF" w14:textId="77777777" w:rsidR="004470EF" w:rsidRPr="002E6533" w:rsidRDefault="00000000">
      <w:pPr>
        <w:pStyle w:val="FirstParagraph"/>
      </w:pPr>
      <w:r w:rsidRPr="002E6533">
        <w:t>As caixas de texto oferecem orientação ou informações adicionais que os usuários podem precisar para interagir corretamente com os campos.</w:t>
      </w:r>
    </w:p>
    <w:p w14:paraId="3B396F32" w14:textId="77777777" w:rsidR="004470EF" w:rsidRPr="002E6533" w:rsidRDefault="00000000">
      <w:pPr>
        <w:pStyle w:val="Compact"/>
        <w:numPr>
          <w:ilvl w:val="0"/>
          <w:numId w:val="334"/>
        </w:numPr>
      </w:pPr>
      <w:r w:rsidRPr="002E6533">
        <w:lastRenderedPageBreak/>
        <w:t>No painel esquerdo, expanda a lista Objeto de layout.</w:t>
      </w:r>
    </w:p>
    <w:p w14:paraId="256BB63F" w14:textId="77777777" w:rsidR="004470EF" w:rsidRPr="002E6533" w:rsidRDefault="00000000">
      <w:pPr>
        <w:pStyle w:val="Compact"/>
        <w:numPr>
          <w:ilvl w:val="0"/>
          <w:numId w:val="334"/>
        </w:numPr>
      </w:pPr>
      <w:r w:rsidRPr="002E6533">
        <w:t xml:space="preserve">Arraste a </w:t>
      </w:r>
      <w:proofErr w:type="gramStart"/>
      <w:r w:rsidRPr="002E6533">
        <w:t>opção Adicionar</w:t>
      </w:r>
      <w:proofErr w:type="gramEnd"/>
      <w:r w:rsidRPr="002E6533">
        <w:t xml:space="preserve"> caixa de texto e solte-a na área de layout.</w:t>
      </w:r>
    </w:p>
    <w:p w14:paraId="303B43A3" w14:textId="77777777" w:rsidR="004470EF" w:rsidRPr="002E6533" w:rsidRDefault="00000000">
      <w:pPr>
        <w:pStyle w:val="Compact"/>
        <w:numPr>
          <w:ilvl w:val="0"/>
          <w:numId w:val="334"/>
        </w:numPr>
      </w:pPr>
      <w:r w:rsidRPr="002E6533">
        <w:t>No campo Nome da caixa de texto, informe um nome para a caixa de texto.</w:t>
      </w:r>
    </w:p>
    <w:p w14:paraId="6C9E9942" w14:textId="77777777" w:rsidR="004470EF" w:rsidRPr="002E6533" w:rsidRDefault="00000000">
      <w:pPr>
        <w:pStyle w:val="Compact"/>
        <w:numPr>
          <w:ilvl w:val="0"/>
          <w:numId w:val="334"/>
        </w:numPr>
      </w:pPr>
      <w:r w:rsidRPr="002E6533">
        <w:t>No campo Texto, digite o texto que quer exibir na caixa de texto quando ela for exibida aos usuários.</w:t>
      </w:r>
    </w:p>
    <w:p w14:paraId="1B6A590A" w14:textId="77777777" w:rsidR="004470EF" w:rsidRPr="002E6533" w:rsidRDefault="00000000">
      <w:pPr>
        <w:numPr>
          <w:ilvl w:val="0"/>
          <w:numId w:val="334"/>
        </w:numPr>
      </w:pPr>
      <w:r w:rsidRPr="002E6533">
        <w:t>Selecione se quer que a caixa de texto seja exibida quando os usuários visualizarem o registro, editarem o registro ou ambos.</w:t>
      </w:r>
    </w:p>
    <w:p w14:paraId="59E68303" w14:textId="77777777" w:rsidR="004470EF" w:rsidRPr="002E6533" w:rsidRDefault="00000000">
      <w:pPr>
        <w:pStyle w:val="Compact"/>
        <w:numPr>
          <w:ilvl w:val="0"/>
          <w:numId w:val="334"/>
        </w:numPr>
      </w:pPr>
      <w:r w:rsidRPr="002E6533">
        <w:t>Clique em OK.</w:t>
      </w:r>
    </w:p>
    <w:p w14:paraId="7B3CF4A2" w14:textId="77777777" w:rsidR="004470EF" w:rsidRPr="002E6533" w:rsidRDefault="00000000">
      <w:pPr>
        <w:pStyle w:val="Compact"/>
        <w:numPr>
          <w:ilvl w:val="0"/>
          <w:numId w:val="334"/>
        </w:numPr>
      </w:pPr>
      <w:r w:rsidRPr="002E6533">
        <w:t>Clique em Salvar para salvar as alterações.</w:t>
      </w:r>
    </w:p>
    <w:p w14:paraId="6C81F64A" w14:textId="77777777" w:rsidR="004470EF" w:rsidRPr="002E6533" w:rsidRDefault="00000000">
      <w:pPr>
        <w:pStyle w:val="Ttulo2"/>
      </w:pPr>
      <w:bookmarkStart w:id="177" w:name="adicionar-espaços-reservados"/>
      <w:bookmarkEnd w:id="176"/>
      <w:r w:rsidRPr="002E6533">
        <w:t>Adicionar espaços reservados</w:t>
      </w:r>
    </w:p>
    <w:p w14:paraId="50D2766F" w14:textId="77777777" w:rsidR="004470EF" w:rsidRPr="002E6533" w:rsidRDefault="00000000">
      <w:pPr>
        <w:pStyle w:val="FirstParagraph"/>
      </w:pPr>
      <w:r w:rsidRPr="002E6533">
        <w:t>Os espaços reservados criam um espaço entre outros objetos de layout, como campos, seções, caixas de texto e objetos personalizados.</w:t>
      </w:r>
    </w:p>
    <w:p w14:paraId="35165C69" w14:textId="77777777" w:rsidR="004470EF" w:rsidRPr="002E6533" w:rsidRDefault="00000000">
      <w:pPr>
        <w:pStyle w:val="Compact"/>
        <w:numPr>
          <w:ilvl w:val="0"/>
          <w:numId w:val="335"/>
        </w:numPr>
      </w:pPr>
      <w:r w:rsidRPr="002E6533">
        <w:t>No painel esquerdo, expanda a lista Objeto de layout.</w:t>
      </w:r>
    </w:p>
    <w:p w14:paraId="35E40B0D" w14:textId="77777777" w:rsidR="004470EF" w:rsidRPr="002E6533" w:rsidRDefault="00000000">
      <w:pPr>
        <w:pStyle w:val="Compact"/>
        <w:numPr>
          <w:ilvl w:val="0"/>
          <w:numId w:val="335"/>
        </w:numPr>
      </w:pPr>
      <w:r w:rsidRPr="002E6533">
        <w:t xml:space="preserve">Arraste a </w:t>
      </w:r>
      <w:proofErr w:type="gramStart"/>
      <w:r w:rsidRPr="002E6533">
        <w:t>opção Adicionar</w:t>
      </w:r>
      <w:proofErr w:type="gramEnd"/>
      <w:r w:rsidRPr="002E6533">
        <w:t xml:space="preserve"> espaço reservado e solte-a na área de layout.</w:t>
      </w:r>
    </w:p>
    <w:p w14:paraId="0888C293" w14:textId="77777777" w:rsidR="004470EF" w:rsidRPr="002E6533" w:rsidRDefault="00000000">
      <w:pPr>
        <w:pStyle w:val="Compact"/>
        <w:numPr>
          <w:ilvl w:val="0"/>
          <w:numId w:val="335"/>
        </w:numPr>
      </w:pPr>
      <w:r w:rsidRPr="002E6533">
        <w:t>Clique em Salvar para salvar as alterações.</w:t>
      </w:r>
    </w:p>
    <w:p w14:paraId="019D3482" w14:textId="77777777" w:rsidR="004470EF" w:rsidRPr="002E6533" w:rsidRDefault="00000000">
      <w:pPr>
        <w:pStyle w:val="Ttulo2"/>
      </w:pPr>
      <w:bookmarkStart w:id="178" w:name="adicionar-objetos-personalizados"/>
      <w:bookmarkEnd w:id="177"/>
      <w:r w:rsidRPr="002E6533">
        <w:t>Adicionar objetos personalizados</w:t>
      </w:r>
    </w:p>
    <w:p w14:paraId="06F40E10" w14:textId="77777777" w:rsidR="004470EF" w:rsidRPr="002E6533" w:rsidRDefault="00000000">
      <w:pPr>
        <w:pStyle w:val="FirstParagraph"/>
      </w:pPr>
      <w:r w:rsidRPr="002E6533">
        <w:t>Objetos personalizados possibilitam que você informe códigos que tenham sido escritos para criar botões ou outros objetos. Por exemplo, você pode criar os botões Avançar e Voltar utilizando o código JavaScript para que o usuário possa navegar entre as guias ao adicionar ou editar registros.</w:t>
      </w:r>
    </w:p>
    <w:p w14:paraId="5BCC1D15" w14:textId="77777777" w:rsidR="004470EF" w:rsidRPr="002E6533" w:rsidRDefault="00000000">
      <w:pPr>
        <w:pStyle w:val="Corpodetexto"/>
      </w:pPr>
      <w:r w:rsidRPr="002E6533">
        <w:rPr>
          <w:b/>
          <w:bCs/>
        </w:rPr>
        <w:t>Observação:</w:t>
      </w:r>
      <w:r w:rsidRPr="002E6533">
        <w:t xml:space="preserve"> É recomendável que apenas os administradores confiáveis criem e editem os objetos de layout personalizados, pois essa flexibilidade representa um possível vetor de ataque.</w:t>
      </w:r>
    </w:p>
    <w:p w14:paraId="4084867C" w14:textId="77777777" w:rsidR="004470EF" w:rsidRPr="002E6533" w:rsidRDefault="00000000">
      <w:pPr>
        <w:pStyle w:val="Compact"/>
        <w:numPr>
          <w:ilvl w:val="0"/>
          <w:numId w:val="336"/>
        </w:numPr>
      </w:pPr>
      <w:r w:rsidRPr="002E6533">
        <w:t>No painel esquerdo, expanda a lista Objeto de layout.</w:t>
      </w:r>
    </w:p>
    <w:p w14:paraId="372808BB" w14:textId="77777777" w:rsidR="004470EF" w:rsidRPr="002E6533" w:rsidRDefault="00000000">
      <w:pPr>
        <w:pStyle w:val="Compact"/>
        <w:numPr>
          <w:ilvl w:val="0"/>
          <w:numId w:val="336"/>
        </w:numPr>
      </w:pPr>
      <w:r w:rsidRPr="002E6533">
        <w:t xml:space="preserve">Clique e arraste a </w:t>
      </w:r>
      <w:proofErr w:type="gramStart"/>
      <w:r w:rsidRPr="002E6533">
        <w:t>opção Adicionar</w:t>
      </w:r>
      <w:proofErr w:type="gramEnd"/>
      <w:r w:rsidRPr="002E6533">
        <w:t xml:space="preserve"> objeto personalizado para a área do layout.</w:t>
      </w:r>
    </w:p>
    <w:p w14:paraId="15E3C4EE" w14:textId="77777777" w:rsidR="004470EF" w:rsidRPr="002E6533" w:rsidRDefault="00000000">
      <w:pPr>
        <w:numPr>
          <w:ilvl w:val="0"/>
          <w:numId w:val="336"/>
        </w:numPr>
      </w:pPr>
      <w:r w:rsidRPr="002E6533">
        <w:t>Digite um nome e uma descrição para o objeto personalizado.</w:t>
      </w:r>
    </w:p>
    <w:p w14:paraId="5E068D84" w14:textId="77777777" w:rsidR="004470EF" w:rsidRPr="002E6533" w:rsidRDefault="00000000">
      <w:pPr>
        <w:numPr>
          <w:ilvl w:val="0"/>
          <w:numId w:val="337"/>
        </w:numPr>
      </w:pPr>
      <w:r w:rsidRPr="002E6533">
        <w:rPr>
          <w:b/>
          <w:bCs/>
        </w:rPr>
        <w:t>Observação:</w:t>
      </w:r>
      <w:r w:rsidRPr="002E6533">
        <w:t xml:space="preserve"> O nome não é exibido aos usuários quando eles adicionam, editam ou visualizam registros no aplicativo.</w:t>
      </w:r>
    </w:p>
    <w:p w14:paraId="3C6FDD7D" w14:textId="77777777" w:rsidR="004470EF" w:rsidRPr="002E6533" w:rsidRDefault="00000000">
      <w:pPr>
        <w:pStyle w:val="Compact"/>
        <w:numPr>
          <w:ilvl w:val="0"/>
          <w:numId w:val="338"/>
        </w:numPr>
      </w:pPr>
      <w:r w:rsidRPr="002E6533">
        <w:t>No campo Código, informe ou cole o código HTML ou JavaScript do objeto.</w:t>
      </w:r>
    </w:p>
    <w:p w14:paraId="2A90EAC4" w14:textId="77777777" w:rsidR="004470EF" w:rsidRPr="002E6533" w:rsidRDefault="00000000">
      <w:pPr>
        <w:numPr>
          <w:ilvl w:val="0"/>
          <w:numId w:val="338"/>
        </w:numPr>
      </w:pPr>
      <w:r w:rsidRPr="002E6533">
        <w:t>Selecione se quer que o objeto personalizado seja exibido quando os usuários visualizarem o registro, editarem o registro ou ambos.</w:t>
      </w:r>
    </w:p>
    <w:p w14:paraId="148B1954" w14:textId="77777777" w:rsidR="004470EF" w:rsidRPr="002E6533" w:rsidRDefault="00000000">
      <w:pPr>
        <w:pStyle w:val="Compact"/>
        <w:numPr>
          <w:ilvl w:val="0"/>
          <w:numId w:val="338"/>
        </w:numPr>
      </w:pPr>
      <w:r w:rsidRPr="002E6533">
        <w:t>Clique em OK.</w:t>
      </w:r>
    </w:p>
    <w:p w14:paraId="375760DE" w14:textId="77777777" w:rsidR="004470EF" w:rsidRPr="002E6533" w:rsidRDefault="00000000">
      <w:pPr>
        <w:pStyle w:val="Compact"/>
        <w:numPr>
          <w:ilvl w:val="0"/>
          <w:numId w:val="338"/>
        </w:numPr>
      </w:pPr>
      <w:r w:rsidRPr="002E6533">
        <w:t>Clique em Salvar para salvar as alterações.</w:t>
      </w:r>
    </w:p>
    <w:p w14:paraId="2E2BE4B7" w14:textId="77777777" w:rsidR="004470EF" w:rsidRPr="002E6533" w:rsidRDefault="00000000">
      <w:pPr>
        <w:pStyle w:val="Ttulo2"/>
      </w:pPr>
      <w:bookmarkStart w:id="179" w:name="X24ed3261e4a3bb1578565857523d6fac3e10128"/>
      <w:bookmarkEnd w:id="178"/>
      <w:r w:rsidRPr="002E6533">
        <w:lastRenderedPageBreak/>
        <w:t>Adicionar gráfico de análise de tendências</w:t>
      </w:r>
    </w:p>
    <w:p w14:paraId="64F1FF91" w14:textId="77777777" w:rsidR="004470EF" w:rsidRPr="002E6533" w:rsidRDefault="00000000">
      <w:pPr>
        <w:pStyle w:val="FirstParagraph"/>
      </w:pPr>
      <w:r w:rsidRPr="002E6533">
        <w:t>Em um gráfico de análise de tendências, você pode visualizar dados históricos de um campo numérico ou de lista de valores que tenha a análise de tendências ativada para identificar padrões nos dados em um período específico. Os gráficos de análise de tendências devem ser adicionados a outro objeto do contêiner, como uma seção.</w:t>
      </w:r>
    </w:p>
    <w:p w14:paraId="32E65BA2" w14:textId="77777777" w:rsidR="004470EF" w:rsidRPr="002E6533" w:rsidRDefault="00000000">
      <w:pPr>
        <w:pStyle w:val="Compact"/>
        <w:numPr>
          <w:ilvl w:val="0"/>
          <w:numId w:val="339"/>
        </w:numPr>
      </w:pPr>
      <w:r w:rsidRPr="002E6533">
        <w:t>No painel esquerdo, expanda a lista Objeto de layout.</w:t>
      </w:r>
    </w:p>
    <w:p w14:paraId="4A56164A" w14:textId="77777777" w:rsidR="004470EF" w:rsidRPr="002E6533" w:rsidRDefault="00000000">
      <w:pPr>
        <w:pStyle w:val="Compact"/>
        <w:numPr>
          <w:ilvl w:val="0"/>
          <w:numId w:val="339"/>
        </w:numPr>
      </w:pPr>
      <w:r w:rsidRPr="002E6533">
        <w:t xml:space="preserve">Clique e arraste a </w:t>
      </w:r>
      <w:proofErr w:type="gramStart"/>
      <w:r w:rsidRPr="002E6533">
        <w:t>opção Adicionar</w:t>
      </w:r>
      <w:proofErr w:type="gramEnd"/>
      <w:r w:rsidRPr="002E6533">
        <w:t xml:space="preserve"> gráfico de análise de tendências para a área de layout.</w:t>
      </w:r>
    </w:p>
    <w:p w14:paraId="63A1F6D0" w14:textId="77777777" w:rsidR="004470EF" w:rsidRPr="002E6533" w:rsidRDefault="00000000">
      <w:pPr>
        <w:pStyle w:val="Compact"/>
        <w:numPr>
          <w:ilvl w:val="0"/>
          <w:numId w:val="339"/>
        </w:numPr>
      </w:pPr>
      <w:r w:rsidRPr="002E6533">
        <w:t>No campo Nome, digite o cabeçalho que deseja exibir no layout.</w:t>
      </w:r>
    </w:p>
    <w:p w14:paraId="578672E9" w14:textId="77777777" w:rsidR="004470EF" w:rsidRPr="002E6533" w:rsidRDefault="00000000">
      <w:pPr>
        <w:pStyle w:val="Compact"/>
        <w:numPr>
          <w:ilvl w:val="0"/>
          <w:numId w:val="339"/>
        </w:numPr>
      </w:pPr>
      <w:r w:rsidRPr="002E6533">
        <w:t>Na lista Campo de análise de tendências, selecione o campo ativado da análise de tendências para o qual você deseja exibir os dados do gráfico.</w:t>
      </w:r>
    </w:p>
    <w:p w14:paraId="5BF33D51" w14:textId="77777777" w:rsidR="004470EF" w:rsidRPr="002E6533" w:rsidRDefault="00000000">
      <w:pPr>
        <w:pStyle w:val="Compact"/>
        <w:numPr>
          <w:ilvl w:val="0"/>
          <w:numId w:val="339"/>
        </w:numPr>
      </w:pPr>
      <w:r w:rsidRPr="002E6533">
        <w:t xml:space="preserve">(Opcional) No </w:t>
      </w:r>
      <w:proofErr w:type="gramStart"/>
      <w:r w:rsidRPr="002E6533">
        <w:t>campo Mostrar</w:t>
      </w:r>
      <w:proofErr w:type="gramEnd"/>
      <w:r w:rsidRPr="002E6533">
        <w:t xml:space="preserve"> título, clique em Exibir o nome do gráfico como título quando os usuários abrirem o aplicativo ou questionário.</w:t>
      </w:r>
    </w:p>
    <w:p w14:paraId="1D84431D" w14:textId="77777777" w:rsidR="004470EF" w:rsidRPr="002E6533" w:rsidRDefault="00000000">
      <w:pPr>
        <w:pStyle w:val="Compact"/>
        <w:numPr>
          <w:ilvl w:val="0"/>
          <w:numId w:val="339"/>
        </w:numPr>
      </w:pPr>
      <w:r w:rsidRPr="002E6533">
        <w:t>Clique em OK.</w:t>
      </w:r>
    </w:p>
    <w:p w14:paraId="760F7E95" w14:textId="77777777" w:rsidR="004470EF" w:rsidRPr="002E6533" w:rsidRDefault="00000000">
      <w:pPr>
        <w:pStyle w:val="Compact"/>
        <w:numPr>
          <w:ilvl w:val="0"/>
          <w:numId w:val="339"/>
        </w:numPr>
      </w:pPr>
      <w:r w:rsidRPr="002E6533">
        <w:t>Clique em Salvar para salvar as alterações.</w:t>
      </w:r>
    </w:p>
    <w:p w14:paraId="4B780C2B" w14:textId="77777777" w:rsidR="004470EF" w:rsidRPr="002E6533" w:rsidRDefault="00000000">
      <w:pPr>
        <w:pStyle w:val="Ttulo2"/>
      </w:pPr>
      <w:bookmarkStart w:id="180" w:name="adicionar-objetos-de-relatório"/>
      <w:bookmarkEnd w:id="179"/>
      <w:r w:rsidRPr="002E6533">
        <w:t>Adicionar objetos de relatório</w:t>
      </w:r>
    </w:p>
    <w:p w14:paraId="5777B924" w14:textId="77777777" w:rsidR="004470EF" w:rsidRPr="002E6533" w:rsidRDefault="00000000">
      <w:pPr>
        <w:pStyle w:val="FirstParagraph"/>
      </w:pPr>
      <w:r w:rsidRPr="002E6533">
        <w:t>Objetos de relatório permitem que você incorpore relatórios existentes diretamente nos registros. Com base nas permissões do usuário, você pode usar objetos de relatório para refinar os resultados do relatório original.</w:t>
      </w:r>
    </w:p>
    <w:p w14:paraId="27068D05" w14:textId="77777777" w:rsidR="004470EF" w:rsidRPr="002E6533" w:rsidRDefault="00000000">
      <w:pPr>
        <w:pStyle w:val="Compact"/>
        <w:numPr>
          <w:ilvl w:val="0"/>
          <w:numId w:val="340"/>
        </w:numPr>
      </w:pPr>
      <w:r w:rsidRPr="002E6533">
        <w:t>No painel esquerdo, expanda a lista Objeto de layout.</w:t>
      </w:r>
    </w:p>
    <w:p w14:paraId="415CC4B8" w14:textId="77777777" w:rsidR="004470EF" w:rsidRPr="002E6533" w:rsidRDefault="00000000">
      <w:pPr>
        <w:pStyle w:val="Compact"/>
        <w:numPr>
          <w:ilvl w:val="0"/>
          <w:numId w:val="340"/>
        </w:numPr>
      </w:pPr>
      <w:r w:rsidRPr="002E6533">
        <w:t xml:space="preserve">Clique e arraste a </w:t>
      </w:r>
      <w:proofErr w:type="gramStart"/>
      <w:r w:rsidRPr="002E6533">
        <w:t>opção Adicionar</w:t>
      </w:r>
      <w:proofErr w:type="gramEnd"/>
      <w:r w:rsidRPr="002E6533">
        <w:t xml:space="preserve"> objeto de relatório para a área do layout.</w:t>
      </w:r>
    </w:p>
    <w:p w14:paraId="1EF3A0C3" w14:textId="77777777" w:rsidR="004470EF" w:rsidRPr="002E6533" w:rsidRDefault="00000000">
      <w:pPr>
        <w:numPr>
          <w:ilvl w:val="0"/>
          <w:numId w:val="340"/>
        </w:numPr>
      </w:pPr>
      <w:r w:rsidRPr="002E6533">
        <w:t>Digite um nome e uma descrição para o objeto do relatório.</w:t>
      </w:r>
    </w:p>
    <w:p w14:paraId="036B0B1F" w14:textId="77777777" w:rsidR="004470EF" w:rsidRPr="002E6533" w:rsidRDefault="00000000">
      <w:pPr>
        <w:numPr>
          <w:ilvl w:val="0"/>
          <w:numId w:val="341"/>
        </w:numPr>
      </w:pPr>
      <w:r w:rsidRPr="002E6533">
        <w:rPr>
          <w:b/>
          <w:bCs/>
        </w:rPr>
        <w:t>Observação:</w:t>
      </w:r>
      <w:r w:rsidRPr="002E6533">
        <w:t xml:space="preserve"> O nome não aparece para os usuários quando eles adicionam, editam ou visualizam registros no aplicativo.</w:t>
      </w:r>
    </w:p>
    <w:p w14:paraId="3C96532B" w14:textId="77777777" w:rsidR="004470EF" w:rsidRPr="002E6533" w:rsidRDefault="00000000">
      <w:pPr>
        <w:numPr>
          <w:ilvl w:val="0"/>
          <w:numId w:val="342"/>
        </w:numPr>
      </w:pPr>
      <w:r w:rsidRPr="002E6533">
        <w:t>Em Seleção de relatórios, selecione o relatório da coluna Relatórios disponíveis.</w:t>
      </w:r>
    </w:p>
    <w:p w14:paraId="6E016738" w14:textId="77777777" w:rsidR="004470EF" w:rsidRPr="002E6533" w:rsidRDefault="00000000">
      <w:pPr>
        <w:numPr>
          <w:ilvl w:val="0"/>
          <w:numId w:val="343"/>
        </w:numPr>
      </w:pPr>
      <w:r w:rsidRPr="002E6533">
        <w:rPr>
          <w:b/>
          <w:bCs/>
        </w:rPr>
        <w:t>Observação:</w:t>
      </w:r>
      <w:r w:rsidRPr="002E6533">
        <w:t xml:space="preserve"> Apenas relatórios globais e baseados em pesquisa estão disponíveis para seleção, e você só pode selecionar relatórios.</w:t>
      </w:r>
    </w:p>
    <w:p w14:paraId="46E1BDF0" w14:textId="77777777" w:rsidR="004470EF" w:rsidRPr="002E6533" w:rsidRDefault="00000000">
      <w:pPr>
        <w:numPr>
          <w:ilvl w:val="0"/>
          <w:numId w:val="344"/>
        </w:numPr>
      </w:pPr>
      <w:r w:rsidRPr="002E6533">
        <w:t>(Opcional) Adicione ou atualize as opções de filtro para definir como você deseja exibir o relatório.</w:t>
      </w:r>
    </w:p>
    <w:p w14:paraId="5D407DEC" w14:textId="77777777" w:rsidR="004470EF" w:rsidRPr="002E6533" w:rsidRDefault="00000000">
      <w:pPr>
        <w:numPr>
          <w:ilvl w:val="0"/>
          <w:numId w:val="345"/>
        </w:numPr>
      </w:pPr>
      <w:r w:rsidRPr="002E6533">
        <w:rPr>
          <w:b/>
          <w:bCs/>
        </w:rPr>
        <w:t>Observação:</w:t>
      </w:r>
      <w:r w:rsidRPr="002E6533">
        <w:t xml:space="preserve"> se o relatório selecionado tiver filtros padrão, eles serão preenchidos automaticamente como filtros existentes.</w:t>
      </w:r>
    </w:p>
    <w:p w14:paraId="0E2BA97E" w14:textId="77777777" w:rsidR="004470EF" w:rsidRPr="002E6533" w:rsidRDefault="00000000">
      <w:pPr>
        <w:pStyle w:val="Compact"/>
        <w:numPr>
          <w:ilvl w:val="1"/>
          <w:numId w:val="346"/>
        </w:numPr>
      </w:pPr>
      <w:r w:rsidRPr="002E6533">
        <w:t>Em Campo a avaliar, selecione o campo que será avaliado em relação a 1 ou mais valores específicos.</w:t>
      </w:r>
    </w:p>
    <w:p w14:paraId="3C1209AF" w14:textId="77777777" w:rsidR="004470EF" w:rsidRPr="002E6533" w:rsidRDefault="00000000">
      <w:pPr>
        <w:pStyle w:val="Compact"/>
        <w:numPr>
          <w:ilvl w:val="1"/>
          <w:numId w:val="346"/>
        </w:numPr>
      </w:pPr>
      <w:r w:rsidRPr="002E6533">
        <w:lastRenderedPageBreak/>
        <w:t xml:space="preserve">Na coluna Operador, selecione o operador de filtro. Para obter mais informações, consulte </w:t>
      </w:r>
      <w:hyperlink r:id="rId408">
        <w:r w:rsidR="004470EF" w:rsidRPr="002E6533">
          <w:rPr>
            <w:rStyle w:val="Hyperlink"/>
          </w:rPr>
          <w:t>Tipos de operador do objeto de relatório</w:t>
        </w:r>
      </w:hyperlink>
      <w:r w:rsidRPr="002E6533">
        <w:t>.</w:t>
      </w:r>
    </w:p>
    <w:p w14:paraId="1B0A6049" w14:textId="77777777" w:rsidR="004470EF" w:rsidRPr="002E6533" w:rsidRDefault="00000000">
      <w:pPr>
        <w:pStyle w:val="Compact"/>
        <w:numPr>
          <w:ilvl w:val="1"/>
          <w:numId w:val="346"/>
        </w:numPr>
      </w:pPr>
      <w:r w:rsidRPr="002E6533">
        <w:t>Na coluna Valor(es), selecione os valores para a condição. Dependendo do tipo de operador, a seleção poderá ser um valor ou um campo.</w:t>
      </w:r>
    </w:p>
    <w:p w14:paraId="781C7E99" w14:textId="77777777" w:rsidR="004470EF" w:rsidRPr="002E6533" w:rsidRDefault="00000000">
      <w:pPr>
        <w:pStyle w:val="Compact"/>
        <w:numPr>
          <w:ilvl w:val="1"/>
          <w:numId w:val="346"/>
        </w:numPr>
      </w:pPr>
      <w:r w:rsidRPr="002E6533">
        <w:t>(Opcional) Para criar condições adicionais, clique em Adicionar novo e repita as etapas a–c.</w:t>
      </w:r>
    </w:p>
    <w:p w14:paraId="7831A89E" w14:textId="77777777" w:rsidR="004470EF" w:rsidRPr="002E6533" w:rsidRDefault="00000000">
      <w:pPr>
        <w:pStyle w:val="Compact"/>
        <w:numPr>
          <w:ilvl w:val="1"/>
          <w:numId w:val="346"/>
        </w:numPr>
      </w:pPr>
      <w:r w:rsidRPr="002E6533">
        <w:t xml:space="preserve">(Opcional) Se você criar mais de 1 condição, aplique uma lógica a seus critérios de filtro na seção Lógica de operador avançado. Para obter mais informações, consulte </w:t>
      </w:r>
      <w:hyperlink r:id="rId409">
        <w:r w:rsidR="004470EF" w:rsidRPr="002E6533">
          <w:rPr>
            <w:rStyle w:val="Hyperlink"/>
          </w:rPr>
          <w:t>Lógica de operador avançado</w:t>
        </w:r>
      </w:hyperlink>
      <w:r w:rsidRPr="002E6533">
        <w:t>.</w:t>
      </w:r>
    </w:p>
    <w:p w14:paraId="241EAB1D" w14:textId="77777777" w:rsidR="004470EF" w:rsidRPr="002E6533" w:rsidRDefault="00000000">
      <w:pPr>
        <w:pStyle w:val="Compact"/>
        <w:numPr>
          <w:ilvl w:val="0"/>
          <w:numId w:val="347"/>
        </w:numPr>
      </w:pPr>
      <w:r w:rsidRPr="002E6533">
        <w:t xml:space="preserve">Na </w:t>
      </w:r>
      <w:proofErr w:type="gramStart"/>
      <w:r w:rsidRPr="002E6533">
        <w:t>seção Carregar</w:t>
      </w:r>
      <w:proofErr w:type="gramEnd"/>
      <w:r w:rsidRPr="002E6533">
        <w:t xml:space="preserve"> relatório, selecione se quer que o objeto do relatório seja exibido assim que a página for carregada ou quando um usuário clicar no objeto.</w:t>
      </w:r>
    </w:p>
    <w:p w14:paraId="479738CC" w14:textId="77777777" w:rsidR="004470EF" w:rsidRPr="002E6533" w:rsidRDefault="00000000">
      <w:pPr>
        <w:numPr>
          <w:ilvl w:val="0"/>
          <w:numId w:val="347"/>
        </w:numPr>
      </w:pPr>
      <w:r w:rsidRPr="002E6533">
        <w:t xml:space="preserve">Na </w:t>
      </w:r>
      <w:proofErr w:type="gramStart"/>
      <w:r w:rsidRPr="002E6533">
        <w:t>seção Exibir</w:t>
      </w:r>
      <w:proofErr w:type="gramEnd"/>
      <w:r w:rsidRPr="002E6533">
        <w:t>, selecione se quer que o objeto do relatório seja exibido quando os usuários visualizarem o registro, editarem o registro ou ambos.</w:t>
      </w:r>
    </w:p>
    <w:p w14:paraId="0F6ACBF8" w14:textId="77777777" w:rsidR="004470EF" w:rsidRPr="002E6533" w:rsidRDefault="00000000">
      <w:pPr>
        <w:pStyle w:val="Compact"/>
        <w:numPr>
          <w:ilvl w:val="0"/>
          <w:numId w:val="347"/>
        </w:numPr>
      </w:pPr>
      <w:r w:rsidRPr="002E6533">
        <w:t>Clique em OK.</w:t>
      </w:r>
    </w:p>
    <w:p w14:paraId="0F1FA51D" w14:textId="77777777" w:rsidR="004470EF" w:rsidRPr="002E6533" w:rsidRDefault="00000000">
      <w:pPr>
        <w:pStyle w:val="Compact"/>
        <w:numPr>
          <w:ilvl w:val="0"/>
          <w:numId w:val="347"/>
        </w:numPr>
      </w:pPr>
      <w:r w:rsidRPr="002E6533">
        <w:t>Clique em Salvar para salvar as alterações.</w:t>
      </w:r>
    </w:p>
    <w:p w14:paraId="4C0E0FF8" w14:textId="77777777" w:rsidR="004470EF" w:rsidRPr="002E6533" w:rsidRDefault="00000000">
      <w:pPr>
        <w:pStyle w:val="Ttulo2"/>
      </w:pPr>
      <w:bookmarkStart w:id="181" w:name="adicionar-rastreador-de-progresso"/>
      <w:bookmarkEnd w:id="180"/>
      <w:r w:rsidRPr="002E6533">
        <w:t>Adicionar rastreador de progresso</w:t>
      </w:r>
    </w:p>
    <w:p w14:paraId="52876D0B" w14:textId="77777777" w:rsidR="004470EF" w:rsidRPr="002E6533" w:rsidRDefault="00000000">
      <w:pPr>
        <w:pStyle w:val="FirstParagraph"/>
      </w:pPr>
      <w:r w:rsidRPr="002E6533">
        <w:t>Os rastreadores de progresso permitem que seus usuários acompanhem o andamento do registro no processo.</w:t>
      </w:r>
    </w:p>
    <w:p w14:paraId="306F1191" w14:textId="77777777" w:rsidR="004470EF" w:rsidRPr="002E6533" w:rsidRDefault="00000000">
      <w:pPr>
        <w:pStyle w:val="Corpodetexto"/>
      </w:pPr>
      <w:r w:rsidRPr="002E6533">
        <w:rPr>
          <w:b/>
          <w:bCs/>
        </w:rPr>
        <w:t>Importante:</w:t>
      </w:r>
      <w:r w:rsidRPr="002E6533">
        <w:t xml:space="preserve"> Disponível apenas em ambientes SaaS.</w:t>
      </w:r>
    </w:p>
    <w:p w14:paraId="3001C7F6" w14:textId="77777777" w:rsidR="004470EF" w:rsidRPr="002E6533" w:rsidRDefault="00000000">
      <w:pPr>
        <w:pStyle w:val="Compact"/>
        <w:numPr>
          <w:ilvl w:val="0"/>
          <w:numId w:val="348"/>
        </w:numPr>
      </w:pPr>
      <w:r w:rsidRPr="002E6533">
        <w:t>No painel esquerdo, expanda a lista Objeto de layout.</w:t>
      </w:r>
    </w:p>
    <w:p w14:paraId="4F60EB81" w14:textId="77777777" w:rsidR="004470EF" w:rsidRPr="002E6533" w:rsidRDefault="00000000">
      <w:pPr>
        <w:numPr>
          <w:ilvl w:val="0"/>
          <w:numId w:val="348"/>
        </w:numPr>
      </w:pPr>
      <w:r w:rsidRPr="002E6533">
        <w:t>Clique e arraste para adicionar a opção Rastreador de Progresso à área de layout.</w:t>
      </w:r>
    </w:p>
    <w:p w14:paraId="5437841C" w14:textId="77777777" w:rsidR="004470EF" w:rsidRPr="002E6533" w:rsidRDefault="00000000">
      <w:pPr>
        <w:numPr>
          <w:ilvl w:val="0"/>
          <w:numId w:val="349"/>
        </w:numPr>
      </w:pPr>
      <w:r w:rsidRPr="002E6533">
        <w:rPr>
          <w:b/>
          <w:bCs/>
        </w:rPr>
        <w:t>Observação:</w:t>
      </w:r>
      <w:r w:rsidRPr="002E6533">
        <w:t xml:space="preserve"> Para que este rastreador apareça sem cabeçalho de seção, selecione </w:t>
      </w:r>
      <w:r w:rsidRPr="002E6533">
        <w:rPr>
          <w:b/>
          <w:bCs/>
        </w:rPr>
        <w:t>ocultar nome da seção</w:t>
      </w:r>
      <w:r w:rsidRPr="002E6533">
        <w:t xml:space="preserve"> em propriedades.</w:t>
      </w:r>
    </w:p>
    <w:p w14:paraId="70D4149D" w14:textId="77777777" w:rsidR="004470EF" w:rsidRPr="002E6533" w:rsidRDefault="00000000">
      <w:pPr>
        <w:pStyle w:val="Compact"/>
        <w:numPr>
          <w:ilvl w:val="0"/>
          <w:numId w:val="350"/>
        </w:numPr>
      </w:pPr>
      <w:r w:rsidRPr="002E6533">
        <w:t>Insira um nome para o Rastreador de Progresso.</w:t>
      </w:r>
    </w:p>
    <w:p w14:paraId="1327C133" w14:textId="77777777" w:rsidR="004470EF" w:rsidRPr="002E6533" w:rsidRDefault="00000000">
      <w:pPr>
        <w:numPr>
          <w:ilvl w:val="0"/>
          <w:numId w:val="350"/>
        </w:numPr>
      </w:pPr>
      <w:r w:rsidRPr="002E6533">
        <w:t>Em Lista de valores, selecione uma lista de valores.</w:t>
      </w:r>
    </w:p>
    <w:p w14:paraId="772B863C" w14:textId="77777777" w:rsidR="004470EF" w:rsidRPr="002E6533" w:rsidRDefault="00000000">
      <w:pPr>
        <w:numPr>
          <w:ilvl w:val="0"/>
          <w:numId w:val="351"/>
        </w:numPr>
      </w:pPr>
      <w:r w:rsidRPr="002E6533">
        <w:rPr>
          <w:b/>
          <w:bCs/>
        </w:rPr>
        <w:t>Observação:</w:t>
      </w:r>
      <w:r w:rsidRPr="002E6533">
        <w:t xml:space="preserve"> As listas de valores exibidas já estão associadas ao aplicativo. Você pode usar listas de valores simples e hierárquicas. Listas hierárquicas permitem que você forneça várias camadas de status. Os primeiros 10 valores aparecem como status, todos os outros são ignorados.</w:t>
      </w:r>
    </w:p>
    <w:p w14:paraId="5BC99B4A" w14:textId="77777777" w:rsidR="004470EF" w:rsidRPr="002E6533" w:rsidRDefault="00000000">
      <w:pPr>
        <w:pStyle w:val="Compact"/>
        <w:numPr>
          <w:ilvl w:val="0"/>
          <w:numId w:val="352"/>
        </w:numPr>
      </w:pPr>
      <w:r w:rsidRPr="002E6533">
        <w:t>Clique em Criar rastreador de progresso.</w:t>
      </w:r>
    </w:p>
    <w:p w14:paraId="60574A83" w14:textId="77777777" w:rsidR="004470EF" w:rsidRPr="002E6533" w:rsidRDefault="00000000">
      <w:pPr>
        <w:pStyle w:val="Compact"/>
        <w:numPr>
          <w:ilvl w:val="0"/>
          <w:numId w:val="352"/>
        </w:numPr>
      </w:pPr>
      <w:r w:rsidRPr="002E6533">
        <w:t>Clique em Salvar para salvar as alterações.</w:t>
      </w:r>
    </w:p>
    <w:p w14:paraId="0FD25B42" w14:textId="77777777" w:rsidR="004470EF" w:rsidRPr="002E6533" w:rsidRDefault="00000000">
      <w:pPr>
        <w:pStyle w:val="Ttulo2"/>
      </w:pPr>
      <w:bookmarkStart w:id="182" w:name="adicionando-conjuntos-de-guias"/>
      <w:bookmarkEnd w:id="181"/>
      <w:r w:rsidRPr="002E6533">
        <w:lastRenderedPageBreak/>
        <w:t>Adicionando conjuntos de guias</w:t>
      </w:r>
    </w:p>
    <w:p w14:paraId="1403BA63" w14:textId="77777777" w:rsidR="004470EF" w:rsidRPr="002E6533" w:rsidRDefault="00000000">
      <w:pPr>
        <w:pStyle w:val="FirstParagraph"/>
      </w:pPr>
      <w:r w:rsidRPr="002E6533">
        <w:t>Os conjuntos de guias permitem agrupar guias e campos relacionados para ajudar os usuários a localizar rapidamente os campos que precisam ser adicionados ou editados em um registro.</w:t>
      </w:r>
    </w:p>
    <w:p w14:paraId="6E121F69" w14:textId="77777777" w:rsidR="004470EF" w:rsidRPr="002E6533" w:rsidRDefault="00000000">
      <w:pPr>
        <w:pStyle w:val="Corpodetexto"/>
      </w:pPr>
      <w:r w:rsidRPr="002E6533">
        <w:rPr>
          <w:b/>
          <w:bCs/>
        </w:rPr>
        <w:t>Observação:</w:t>
      </w:r>
      <w:r w:rsidRPr="002E6533">
        <w:t xml:space="preserve"> Se um usuário não tiver acesso a nenhum dos campos presentes em uma guia, a guia não será exibida quando ele adicionar ou editar registros. Com o uso de eventos orientados por dados, as guias podem ser exibidas ou ocultas dinamicamente com base no estado atual do conteúdo, incluindo guias aninhadas. Quando um evento orientado por dados oculta todas as seções em uma guia, ela também fica oculta.</w:t>
      </w:r>
    </w:p>
    <w:p w14:paraId="484BE8DE" w14:textId="77777777" w:rsidR="004470EF" w:rsidRPr="002E6533" w:rsidRDefault="00000000">
      <w:pPr>
        <w:pStyle w:val="Corpodetexto"/>
      </w:pPr>
      <w:r w:rsidRPr="002E6533">
        <w:rPr>
          <w:b/>
          <w:bCs/>
        </w:rPr>
        <w:t>Importante:</w:t>
      </w:r>
      <w:r w:rsidRPr="002E6533">
        <w:t xml:space="preserve"> Se você quiser adicionar uma nova seção ao layout e dar a ela o mesmo nome que um novo conjunto de guias, será preciso adicionar a seção antes de adicionar o conjunto de guias.</w:t>
      </w:r>
    </w:p>
    <w:p w14:paraId="233171E1" w14:textId="77777777" w:rsidR="004470EF" w:rsidRPr="002E6533" w:rsidRDefault="00000000">
      <w:pPr>
        <w:pStyle w:val="Ttulo3"/>
      </w:pPr>
      <w:bookmarkStart w:id="183" w:name="adicionar-um-novo-conjunto-de-guias"/>
      <w:r w:rsidRPr="002E6533">
        <w:t>Adicionar um novo conjunto de guias</w:t>
      </w:r>
    </w:p>
    <w:p w14:paraId="3AEA876D" w14:textId="77777777" w:rsidR="004470EF" w:rsidRPr="002E6533" w:rsidRDefault="00000000">
      <w:pPr>
        <w:pStyle w:val="Compact"/>
        <w:numPr>
          <w:ilvl w:val="0"/>
          <w:numId w:val="353"/>
        </w:numPr>
      </w:pPr>
      <w:r w:rsidRPr="002E6533">
        <w:t>No painel esquerdo, expanda a lista Objeto de layout.</w:t>
      </w:r>
    </w:p>
    <w:p w14:paraId="525A2D66" w14:textId="77777777" w:rsidR="004470EF" w:rsidRPr="002E6533" w:rsidRDefault="00000000">
      <w:pPr>
        <w:pStyle w:val="Compact"/>
        <w:numPr>
          <w:ilvl w:val="0"/>
          <w:numId w:val="353"/>
        </w:numPr>
      </w:pPr>
      <w:r w:rsidRPr="002E6533">
        <w:t xml:space="preserve">Clique e arraste a </w:t>
      </w:r>
      <w:proofErr w:type="gramStart"/>
      <w:r w:rsidRPr="002E6533">
        <w:t>opção Adicionar</w:t>
      </w:r>
      <w:proofErr w:type="gramEnd"/>
      <w:r w:rsidRPr="002E6533">
        <w:t xml:space="preserve"> conjunto de guias para a área do layout.</w:t>
      </w:r>
    </w:p>
    <w:p w14:paraId="688C82DC" w14:textId="77777777" w:rsidR="004470EF" w:rsidRPr="002E6533" w:rsidRDefault="00000000">
      <w:pPr>
        <w:pStyle w:val="Compact"/>
        <w:numPr>
          <w:ilvl w:val="0"/>
          <w:numId w:val="353"/>
        </w:numPr>
      </w:pPr>
      <w:r w:rsidRPr="002E6533">
        <w:t>No campo Nome do conjunto de guias, digite um nome para o conjunto de guias.</w:t>
      </w:r>
    </w:p>
    <w:p w14:paraId="718525D5" w14:textId="77777777" w:rsidR="004470EF" w:rsidRPr="002E6533" w:rsidRDefault="00000000">
      <w:pPr>
        <w:pStyle w:val="Compact"/>
        <w:numPr>
          <w:ilvl w:val="0"/>
          <w:numId w:val="353"/>
        </w:numPr>
      </w:pPr>
      <w:r w:rsidRPr="002E6533">
        <w:t>Na lista Altura, selecione 1 das seguintes opções:</w:t>
      </w:r>
    </w:p>
    <w:p w14:paraId="1C095C82" w14:textId="77777777" w:rsidR="004470EF" w:rsidRPr="002E6533" w:rsidRDefault="00000000">
      <w:pPr>
        <w:pStyle w:val="Compact"/>
        <w:numPr>
          <w:ilvl w:val="1"/>
          <w:numId w:val="354"/>
        </w:numPr>
      </w:pPr>
      <w:r w:rsidRPr="002E6533">
        <w:t>Para utilizar as configurações de altura padrão para as guias no conjunto de guias, selecione Todos na lista Altura e clique em OK.</w:t>
      </w:r>
    </w:p>
    <w:p w14:paraId="2E2EB215" w14:textId="77777777" w:rsidR="004470EF" w:rsidRPr="002E6533" w:rsidRDefault="00000000">
      <w:pPr>
        <w:pStyle w:val="Compact"/>
        <w:numPr>
          <w:ilvl w:val="1"/>
          <w:numId w:val="354"/>
        </w:numPr>
      </w:pPr>
      <w:r w:rsidRPr="002E6533">
        <w:t>Para selecionar a altura em pixels para as guias no conjunto de guias, selecione o valor e clique em OK.</w:t>
      </w:r>
    </w:p>
    <w:p w14:paraId="507294B6" w14:textId="77777777" w:rsidR="004470EF" w:rsidRPr="002E6533" w:rsidRDefault="00000000">
      <w:pPr>
        <w:pStyle w:val="Compact"/>
        <w:numPr>
          <w:ilvl w:val="0"/>
          <w:numId w:val="353"/>
        </w:numPr>
      </w:pPr>
      <w:r w:rsidRPr="002E6533">
        <w:t>Clique em Salvar para salvar as alterações.</w:t>
      </w:r>
    </w:p>
    <w:p w14:paraId="56BFF616" w14:textId="77777777" w:rsidR="004470EF" w:rsidRPr="002E6533" w:rsidRDefault="00000000">
      <w:pPr>
        <w:pStyle w:val="Ttulo3"/>
      </w:pPr>
      <w:bookmarkStart w:id="184" w:name="adicionar-guias-a-um-conjunto-de-guias"/>
      <w:bookmarkEnd w:id="183"/>
      <w:r w:rsidRPr="002E6533">
        <w:t>Adicionar guias a um conjunto de guias</w:t>
      </w:r>
    </w:p>
    <w:p w14:paraId="1D50A062" w14:textId="77777777" w:rsidR="004470EF" w:rsidRPr="002E6533" w:rsidRDefault="00000000">
      <w:pPr>
        <w:pStyle w:val="Compact"/>
        <w:numPr>
          <w:ilvl w:val="0"/>
          <w:numId w:val="355"/>
        </w:numPr>
      </w:pPr>
      <w:r w:rsidRPr="002E6533">
        <w:t>Clique na guia Novo no conjunto de guias que você adicionou.</w:t>
      </w:r>
    </w:p>
    <w:p w14:paraId="392582C7" w14:textId="77777777" w:rsidR="004470EF" w:rsidRPr="002E6533" w:rsidRDefault="00000000">
      <w:pPr>
        <w:pStyle w:val="Compact"/>
        <w:numPr>
          <w:ilvl w:val="0"/>
          <w:numId w:val="355"/>
        </w:numPr>
      </w:pPr>
      <w:r w:rsidRPr="002E6533">
        <w:t>No campo Nome da guia, digite um nome para a guia.</w:t>
      </w:r>
    </w:p>
    <w:p w14:paraId="6F16E874" w14:textId="77777777" w:rsidR="004470EF" w:rsidRPr="002E6533" w:rsidRDefault="00000000">
      <w:pPr>
        <w:pStyle w:val="Compact"/>
        <w:numPr>
          <w:ilvl w:val="0"/>
          <w:numId w:val="355"/>
        </w:numPr>
      </w:pPr>
      <w:r w:rsidRPr="002E6533">
        <w:t>(Opcional) No campo Guia padrão, clique em Por padrão, exibir esta guia quando os usuários acessarem a página pela primeira vez para exibir uma guia por padrão quando os usuários abrirem o aplicativo, questionário ou subformulário.</w:t>
      </w:r>
    </w:p>
    <w:p w14:paraId="5CE09403" w14:textId="77777777" w:rsidR="004470EF" w:rsidRPr="002E6533" w:rsidRDefault="00000000">
      <w:pPr>
        <w:pStyle w:val="Compact"/>
        <w:numPr>
          <w:ilvl w:val="0"/>
          <w:numId w:val="355"/>
        </w:numPr>
      </w:pPr>
      <w:r w:rsidRPr="002E6533">
        <w:t>Clique em OK.</w:t>
      </w:r>
    </w:p>
    <w:p w14:paraId="2E9B2A42" w14:textId="77777777" w:rsidR="004470EF" w:rsidRPr="002E6533" w:rsidRDefault="00000000">
      <w:pPr>
        <w:pStyle w:val="Compact"/>
        <w:numPr>
          <w:ilvl w:val="0"/>
          <w:numId w:val="355"/>
        </w:numPr>
      </w:pPr>
      <w:r w:rsidRPr="002E6533">
        <w:t>Clique em Salvar para salvar as alterações.</w:t>
      </w:r>
    </w:p>
    <w:p w14:paraId="11B0E06C" w14:textId="77777777" w:rsidR="004470EF" w:rsidRPr="002E6533" w:rsidRDefault="00000000">
      <w:pPr>
        <w:pStyle w:val="Ttulo3"/>
      </w:pPr>
      <w:bookmarkStart w:id="185" w:name="adicionar-campos-a-um-conjunto-de-guias"/>
      <w:bookmarkEnd w:id="184"/>
      <w:r w:rsidRPr="002E6533">
        <w:t>Adicionar campos a um conjunto de guias</w:t>
      </w:r>
    </w:p>
    <w:p w14:paraId="499E5CC9" w14:textId="77777777" w:rsidR="004470EF" w:rsidRPr="002E6533" w:rsidRDefault="00000000">
      <w:pPr>
        <w:pStyle w:val="Compact"/>
        <w:numPr>
          <w:ilvl w:val="0"/>
          <w:numId w:val="356"/>
        </w:numPr>
      </w:pPr>
      <w:r w:rsidRPr="002E6533">
        <w:t>Adicionar uma seção à guia.</w:t>
      </w:r>
    </w:p>
    <w:p w14:paraId="5B5A64C8" w14:textId="77777777" w:rsidR="004470EF" w:rsidRPr="002E6533" w:rsidRDefault="00000000">
      <w:pPr>
        <w:pStyle w:val="Compact"/>
        <w:numPr>
          <w:ilvl w:val="0"/>
          <w:numId w:val="356"/>
        </w:numPr>
      </w:pPr>
      <w:r w:rsidRPr="002E6533">
        <w:t>Arraste e solte os campos na página Layout para adicionar campos.</w:t>
      </w:r>
    </w:p>
    <w:p w14:paraId="35D93DB9" w14:textId="77777777" w:rsidR="004470EF" w:rsidRPr="002E6533" w:rsidRDefault="00000000">
      <w:pPr>
        <w:pStyle w:val="Compact"/>
        <w:numPr>
          <w:ilvl w:val="0"/>
          <w:numId w:val="356"/>
        </w:numPr>
      </w:pPr>
      <w:r w:rsidRPr="002E6533">
        <w:t>Organize os campos até que sejam exibidos na ordem correta.</w:t>
      </w:r>
    </w:p>
    <w:p w14:paraId="6A21BFB7" w14:textId="77777777" w:rsidR="004470EF" w:rsidRPr="002E6533" w:rsidRDefault="00000000">
      <w:pPr>
        <w:pStyle w:val="Compact"/>
        <w:numPr>
          <w:ilvl w:val="0"/>
          <w:numId w:val="356"/>
        </w:numPr>
      </w:pPr>
      <w:r w:rsidRPr="002E6533">
        <w:lastRenderedPageBreak/>
        <w:t>Clique em Salvar para salvar as alterações.</w:t>
      </w:r>
    </w:p>
    <w:p w14:paraId="2BC4C3B2" w14:textId="77777777" w:rsidR="004470EF" w:rsidRPr="002E6533" w:rsidRDefault="00000000">
      <w:pPr>
        <w:pStyle w:val="Ttulo1"/>
      </w:pPr>
      <w:bookmarkStart w:id="186" w:name="tipos-de-operador-de-objeto-do-relatório"/>
      <w:bookmarkEnd w:id="173"/>
      <w:bookmarkEnd w:id="182"/>
      <w:bookmarkEnd w:id="185"/>
      <w:r w:rsidRPr="002E6533">
        <w:t>Tipos de operador de objeto do relatório</w:t>
      </w:r>
    </w:p>
    <w:p w14:paraId="369452F0" w14:textId="77777777" w:rsidR="004470EF" w:rsidRPr="002E6533" w:rsidRDefault="00000000">
      <w:pPr>
        <w:pStyle w:val="FirstParagraph"/>
      </w:pPr>
      <w:r w:rsidRPr="002E6533">
        <w:t xml:space="preserve">Você pode usar uma série de operadores de filtro,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410">
        <w:r w:rsidR="004470EF" w:rsidRPr="002E6533">
          <w:rPr>
            <w:rStyle w:val="Hyperlink"/>
          </w:rPr>
          <w:t>Filtros de objeto do relatório</w:t>
        </w:r>
      </w:hyperlink>
      <w:r w:rsidRPr="002E6533">
        <w:t xml:space="preserve">. Além disso, você pode relacionar sua expressão pelo uso da </w:t>
      </w:r>
      <w:hyperlink r:id="rId411">
        <w:r w:rsidR="004470EF" w:rsidRPr="002E6533">
          <w:rPr>
            <w:rStyle w:val="Hyperlink"/>
          </w:rPr>
          <w:t>lógica de operador avançado</w:t>
        </w:r>
      </w:hyperlink>
      <w:r w:rsidRPr="002E6533">
        <w:t>.</w:t>
      </w:r>
    </w:p>
    <w:p w14:paraId="733EA1C4" w14:textId="77777777" w:rsidR="004470EF" w:rsidRPr="002E6533" w:rsidRDefault="00000000">
      <w:pPr>
        <w:pStyle w:val="TableCaption"/>
      </w:pPr>
      <w:r w:rsidRPr="002E6533">
        <w:t>A tabela a seguir descreve os tipos de operador do objeto do relatório.</w:t>
      </w:r>
    </w:p>
    <w:tbl>
      <w:tblPr>
        <w:tblStyle w:val="Table"/>
        <w:tblW w:w="5000" w:type="pct"/>
        <w:tblLayout w:type="fixed"/>
        <w:tblLook w:val="0020" w:firstRow="1" w:lastRow="0" w:firstColumn="0" w:lastColumn="0" w:noHBand="0" w:noVBand="0"/>
      </w:tblPr>
      <w:tblGrid>
        <w:gridCol w:w="905"/>
        <w:gridCol w:w="8149"/>
      </w:tblGrid>
      <w:tr w:rsidR="004470EF" w:rsidRPr="002E6533" w14:paraId="431CEC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792" w:type="dxa"/>
          </w:tcPr>
          <w:p w14:paraId="44D0E193" w14:textId="77777777" w:rsidR="004470EF" w:rsidRPr="002E6533" w:rsidRDefault="00000000">
            <w:pPr>
              <w:pStyle w:val="Compact"/>
            </w:pPr>
            <w:r w:rsidRPr="002E6533">
              <w:t>Tipo de operador</w:t>
            </w:r>
          </w:p>
        </w:tc>
        <w:tc>
          <w:tcPr>
            <w:tcW w:w="7128" w:type="dxa"/>
          </w:tcPr>
          <w:p w14:paraId="1C6AAA88" w14:textId="77777777" w:rsidR="004470EF" w:rsidRPr="002E6533" w:rsidRDefault="00000000">
            <w:pPr>
              <w:pStyle w:val="Compact"/>
            </w:pPr>
            <w:r w:rsidRPr="002E6533">
              <w:t>Descrição</w:t>
            </w:r>
          </w:p>
        </w:tc>
      </w:tr>
      <w:tr w:rsidR="004470EF" w:rsidRPr="002E6533" w14:paraId="2ED469D5" w14:textId="77777777">
        <w:tc>
          <w:tcPr>
            <w:tcW w:w="792" w:type="dxa"/>
          </w:tcPr>
          <w:p w14:paraId="47BC679F" w14:textId="77777777" w:rsidR="004470EF" w:rsidRPr="002E6533" w:rsidRDefault="00000000">
            <w:pPr>
              <w:pStyle w:val="Compact"/>
            </w:pPr>
            <w:r w:rsidRPr="002E6533">
              <w:t>Contém</w:t>
            </w:r>
          </w:p>
        </w:tc>
        <w:tc>
          <w:tcPr>
            <w:tcW w:w="7128" w:type="dxa"/>
          </w:tcPr>
          <w:p w14:paraId="21E02411" w14:textId="77777777" w:rsidR="004470EF" w:rsidRPr="002E6533" w:rsidRDefault="00000000">
            <w:pPr>
              <w:pStyle w:val="Compact"/>
            </w:pPr>
            <w:r w:rsidRPr="002E6533">
              <w:t>Inclui qualquer registro que tem um valor correspondente aos valores do filtro especificado.</w:t>
            </w:r>
          </w:p>
        </w:tc>
      </w:tr>
      <w:tr w:rsidR="004470EF" w:rsidRPr="002E6533" w14:paraId="01A0FC9D" w14:textId="77777777">
        <w:tc>
          <w:tcPr>
            <w:tcW w:w="792" w:type="dxa"/>
          </w:tcPr>
          <w:p w14:paraId="25ECD910" w14:textId="77777777" w:rsidR="004470EF" w:rsidRPr="002E6533" w:rsidRDefault="00000000">
            <w:pPr>
              <w:pStyle w:val="Compact"/>
            </w:pPr>
            <w:r w:rsidRPr="002E6533">
              <w:t>Contém inclusive</w:t>
            </w:r>
          </w:p>
        </w:tc>
        <w:tc>
          <w:tcPr>
            <w:tcW w:w="7128" w:type="dxa"/>
          </w:tcPr>
          <w:p w14:paraId="0A4FF5A3" w14:textId="77777777" w:rsidR="004470EF" w:rsidRPr="002E6533" w:rsidRDefault="00000000">
            <w:pPr>
              <w:pStyle w:val="Corpodetexto"/>
            </w:pPr>
            <w:r w:rsidRPr="002E6533">
              <w:t>Inclui qualquer registro com um valor especificado dentro de uma lista global hierárquica de valores. Esse operador considera toda a hierarquia abaixo do valor especificado como uma correspondência.</w:t>
            </w:r>
          </w:p>
          <w:p w14:paraId="388F11E2" w14:textId="77777777" w:rsidR="004470EF" w:rsidRPr="002E6533" w:rsidRDefault="00000000">
            <w:pPr>
              <w:pStyle w:val="Corpodetexto"/>
            </w:pPr>
            <w:r w:rsidRPr="002E6533">
              <w:t xml:space="preserve">Por exemplo, se você estiver usando uma lista de valores para o local que contenha 3 níveis (País &gt; Estado/província &gt; Cidade) e quiser localizar todos os registros em Missouri, a </w:t>
            </w:r>
            <w:proofErr w:type="gramStart"/>
            <w:r w:rsidRPr="002E6533">
              <w:t>expressão Contém</w:t>
            </w:r>
            <w:proofErr w:type="gramEnd"/>
            <w:r w:rsidRPr="002E6533">
              <w:t xml:space="preserve"> inclusive Estados Unidos &gt; Missouri retornará os resultados:</w:t>
            </w:r>
          </w:p>
          <w:p w14:paraId="63ADD042" w14:textId="77777777" w:rsidR="004470EF" w:rsidRPr="002E6533" w:rsidRDefault="00000000">
            <w:pPr>
              <w:pStyle w:val="Compact"/>
              <w:numPr>
                <w:ilvl w:val="0"/>
                <w:numId w:val="357"/>
              </w:numPr>
            </w:pPr>
            <w:r w:rsidRPr="002E6533">
              <w:t>Estados Unidos, Missouri</w:t>
            </w:r>
          </w:p>
          <w:p w14:paraId="1E1B66EB" w14:textId="77777777" w:rsidR="004470EF" w:rsidRPr="002E6533" w:rsidRDefault="00000000">
            <w:pPr>
              <w:pStyle w:val="Compact"/>
              <w:numPr>
                <w:ilvl w:val="0"/>
                <w:numId w:val="357"/>
              </w:numPr>
            </w:pPr>
            <w:r w:rsidRPr="002E6533">
              <w:t>Estados Unidos, Missouri, Kansas City</w:t>
            </w:r>
          </w:p>
          <w:p w14:paraId="1C481147" w14:textId="77777777" w:rsidR="004470EF" w:rsidRPr="002E6533" w:rsidRDefault="00000000">
            <w:pPr>
              <w:pStyle w:val="Compact"/>
              <w:numPr>
                <w:ilvl w:val="0"/>
                <w:numId w:val="357"/>
              </w:numPr>
            </w:pPr>
            <w:r w:rsidRPr="002E6533">
              <w:t>Estados Unidos, Missouri, St. Louis</w:t>
            </w:r>
          </w:p>
          <w:p w14:paraId="13CB8459" w14:textId="77777777" w:rsidR="004470EF" w:rsidRPr="002E6533" w:rsidRDefault="00000000">
            <w:pPr>
              <w:pStyle w:val="Compact"/>
              <w:numPr>
                <w:ilvl w:val="0"/>
                <w:numId w:val="357"/>
              </w:numPr>
            </w:pPr>
            <w:r w:rsidRPr="002E6533">
              <w:t>Estados Unidos, Missouri, Columbia</w:t>
            </w:r>
          </w:p>
        </w:tc>
      </w:tr>
      <w:tr w:rsidR="004470EF" w:rsidRPr="002E6533" w14:paraId="5573F0E6" w14:textId="77777777">
        <w:tc>
          <w:tcPr>
            <w:tcW w:w="792" w:type="dxa"/>
          </w:tcPr>
          <w:p w14:paraId="1807C1F1" w14:textId="77777777" w:rsidR="004470EF" w:rsidRPr="002E6533" w:rsidRDefault="00000000">
            <w:pPr>
              <w:pStyle w:val="Compact"/>
            </w:pPr>
            <w:r w:rsidRPr="002E6533">
              <w:t>Não contém</w:t>
            </w:r>
          </w:p>
        </w:tc>
        <w:tc>
          <w:tcPr>
            <w:tcW w:w="7128" w:type="dxa"/>
          </w:tcPr>
          <w:p w14:paraId="7CA80926" w14:textId="77777777" w:rsidR="004470EF" w:rsidRPr="002E6533" w:rsidRDefault="00000000">
            <w:pPr>
              <w:pStyle w:val="Compact"/>
            </w:pPr>
            <w:r w:rsidRPr="002E6533">
              <w:t>Inclui qualquer registro que não tem um valor correspondente aos valores do filtro especificado.</w:t>
            </w:r>
          </w:p>
        </w:tc>
      </w:tr>
      <w:tr w:rsidR="004470EF" w:rsidRPr="002E6533" w14:paraId="43145CDC" w14:textId="77777777">
        <w:tc>
          <w:tcPr>
            <w:tcW w:w="792" w:type="dxa"/>
          </w:tcPr>
          <w:p w14:paraId="5BED93F9" w14:textId="77777777" w:rsidR="004470EF" w:rsidRPr="002E6533" w:rsidRDefault="00000000">
            <w:pPr>
              <w:pStyle w:val="Compact"/>
            </w:pPr>
            <w:r w:rsidRPr="002E6533">
              <w:t>Não contém inclusive</w:t>
            </w:r>
          </w:p>
        </w:tc>
        <w:tc>
          <w:tcPr>
            <w:tcW w:w="7128" w:type="dxa"/>
          </w:tcPr>
          <w:p w14:paraId="4452B14A" w14:textId="77777777" w:rsidR="004470EF" w:rsidRPr="002E6533" w:rsidRDefault="00000000">
            <w:pPr>
              <w:pStyle w:val="Corpodetexto"/>
            </w:pPr>
            <w:r w:rsidRPr="002E6533">
              <w:t>Inclui qualquer registro que não contém um valor especificado de uma lista global hierárquica de valores e também exclui toda a hierarquia abaixo do valor especificado.</w:t>
            </w:r>
          </w:p>
          <w:p w14:paraId="33684B0F" w14:textId="77777777" w:rsidR="004470EF" w:rsidRPr="002E6533" w:rsidRDefault="00000000">
            <w:pPr>
              <w:pStyle w:val="Corpodetexto"/>
            </w:pPr>
            <w:r w:rsidRPr="002E6533">
              <w:t xml:space="preserve">Por exemplo, a </w:t>
            </w:r>
            <w:proofErr w:type="gramStart"/>
            <w:r w:rsidRPr="002E6533">
              <w:t>expressão Não</w:t>
            </w:r>
            <w:proofErr w:type="gramEnd"/>
            <w:r w:rsidRPr="002E6533">
              <w:t xml:space="preserve"> contém inclusive Estados Unidos &gt; Missouri retorna qualquer seleção no nível de País, Estado, Cidade que não contém </w:t>
            </w:r>
            <w:r w:rsidRPr="002E6533">
              <w:lastRenderedPageBreak/>
              <w:t>Missouri.</w:t>
            </w:r>
          </w:p>
        </w:tc>
      </w:tr>
      <w:tr w:rsidR="004470EF" w:rsidRPr="002E6533" w14:paraId="10B9E191" w14:textId="77777777">
        <w:tc>
          <w:tcPr>
            <w:tcW w:w="792" w:type="dxa"/>
          </w:tcPr>
          <w:p w14:paraId="7F3B38AA" w14:textId="77777777" w:rsidR="004470EF" w:rsidRPr="002E6533" w:rsidRDefault="00000000">
            <w:pPr>
              <w:pStyle w:val="Compact"/>
            </w:pPr>
            <w:r w:rsidRPr="002E6533">
              <w:lastRenderedPageBreak/>
              <w:t>Igual</w:t>
            </w:r>
          </w:p>
        </w:tc>
        <w:tc>
          <w:tcPr>
            <w:tcW w:w="7128" w:type="dxa"/>
          </w:tcPr>
          <w:p w14:paraId="1DF9BC4F" w14:textId="77777777" w:rsidR="004470EF" w:rsidRPr="002E6533" w:rsidRDefault="00000000">
            <w:pPr>
              <w:pStyle w:val="Compact"/>
            </w:pPr>
            <w:r w:rsidRPr="002E6533">
              <w:t>Inclui registros com valores que correspondem exatamente aos valores do filtro especificado. Para campos Data, os valores de data e hora podem ser incluídos no filtro.</w:t>
            </w:r>
          </w:p>
        </w:tc>
      </w:tr>
      <w:tr w:rsidR="004470EF" w:rsidRPr="002E6533" w14:paraId="7188314C" w14:textId="77777777">
        <w:tc>
          <w:tcPr>
            <w:tcW w:w="792" w:type="dxa"/>
          </w:tcPr>
          <w:p w14:paraId="460F3A5D" w14:textId="77777777" w:rsidR="004470EF" w:rsidRPr="002E6533" w:rsidRDefault="00000000">
            <w:pPr>
              <w:pStyle w:val="Compact"/>
            </w:pPr>
            <w:r w:rsidRPr="002E6533">
              <w:t>Não é igual</w:t>
            </w:r>
          </w:p>
        </w:tc>
        <w:tc>
          <w:tcPr>
            <w:tcW w:w="7128" w:type="dxa"/>
          </w:tcPr>
          <w:p w14:paraId="513ECE96" w14:textId="77777777" w:rsidR="004470EF" w:rsidRPr="002E6533" w:rsidRDefault="00000000">
            <w:pPr>
              <w:pStyle w:val="Compact"/>
            </w:pPr>
            <w:r w:rsidRPr="002E6533">
              <w:t>Inclui somente os registros com valores que não correspondem aos valores do filtro especificado. Para campos Data, os valores de data e hora podem ser incluídos no filtro.</w:t>
            </w:r>
          </w:p>
        </w:tc>
      </w:tr>
      <w:tr w:rsidR="004470EF" w:rsidRPr="002E6533" w14:paraId="3B919B91" w14:textId="77777777">
        <w:tc>
          <w:tcPr>
            <w:tcW w:w="792" w:type="dxa"/>
          </w:tcPr>
          <w:p w14:paraId="10D82487" w14:textId="77777777" w:rsidR="004470EF" w:rsidRPr="002E6533" w:rsidRDefault="00000000">
            <w:pPr>
              <w:pStyle w:val="Compact"/>
            </w:pPr>
            <w:r w:rsidRPr="002E6533">
              <w:t>Atual</w:t>
            </w:r>
          </w:p>
        </w:tc>
        <w:tc>
          <w:tcPr>
            <w:tcW w:w="7128" w:type="dxa"/>
          </w:tcPr>
          <w:p w14:paraId="4EFE0285" w14:textId="77777777" w:rsidR="004470EF" w:rsidRPr="002E6533" w:rsidRDefault="00000000">
            <w:pPr>
              <w:pStyle w:val="Corpodetexto"/>
            </w:pPr>
            <w:r w:rsidRPr="002E6533">
              <w:t>Inclui somente registros do intervalo atual. Os intervalos disponíveis incluem:</w:t>
            </w:r>
          </w:p>
          <w:p w14:paraId="01B379FE" w14:textId="77777777" w:rsidR="004470EF" w:rsidRPr="002E6533" w:rsidRDefault="00000000">
            <w:pPr>
              <w:pStyle w:val="Compact"/>
              <w:numPr>
                <w:ilvl w:val="0"/>
                <w:numId w:val="358"/>
              </w:numPr>
            </w:pPr>
            <w:r w:rsidRPr="002E6533">
              <w:t>Minutos</w:t>
            </w:r>
          </w:p>
          <w:p w14:paraId="5D5BB84C" w14:textId="77777777" w:rsidR="004470EF" w:rsidRPr="002E6533" w:rsidRDefault="00000000">
            <w:pPr>
              <w:pStyle w:val="Compact"/>
              <w:numPr>
                <w:ilvl w:val="0"/>
                <w:numId w:val="358"/>
              </w:numPr>
            </w:pPr>
            <w:r w:rsidRPr="002E6533">
              <w:t>Horas</w:t>
            </w:r>
          </w:p>
          <w:p w14:paraId="22BA3034" w14:textId="77777777" w:rsidR="004470EF" w:rsidRPr="002E6533" w:rsidRDefault="00000000">
            <w:pPr>
              <w:pStyle w:val="Compact"/>
              <w:numPr>
                <w:ilvl w:val="0"/>
                <w:numId w:val="358"/>
              </w:numPr>
            </w:pPr>
            <w:r w:rsidRPr="002E6533">
              <w:t>Dias</w:t>
            </w:r>
          </w:p>
          <w:p w14:paraId="5BD7F748" w14:textId="77777777" w:rsidR="004470EF" w:rsidRPr="002E6533" w:rsidRDefault="00000000">
            <w:pPr>
              <w:pStyle w:val="Compact"/>
              <w:numPr>
                <w:ilvl w:val="0"/>
                <w:numId w:val="358"/>
              </w:numPr>
            </w:pPr>
            <w:r w:rsidRPr="002E6533">
              <w:t>Meses</w:t>
            </w:r>
          </w:p>
          <w:p w14:paraId="07366E6F" w14:textId="77777777" w:rsidR="004470EF" w:rsidRPr="002E6533" w:rsidRDefault="00000000">
            <w:pPr>
              <w:pStyle w:val="Compact"/>
              <w:numPr>
                <w:ilvl w:val="0"/>
                <w:numId w:val="358"/>
              </w:numPr>
            </w:pPr>
            <w:r w:rsidRPr="002E6533">
              <w:t>Trimestres</w:t>
            </w:r>
          </w:p>
          <w:p w14:paraId="4E3753AB" w14:textId="77777777" w:rsidR="004470EF" w:rsidRPr="002E6533" w:rsidRDefault="00000000">
            <w:pPr>
              <w:pStyle w:val="Compact"/>
              <w:numPr>
                <w:ilvl w:val="0"/>
                <w:numId w:val="358"/>
              </w:numPr>
            </w:pPr>
            <w:r w:rsidRPr="002E6533">
              <w:t>Anos</w:t>
            </w:r>
          </w:p>
        </w:tc>
      </w:tr>
      <w:tr w:rsidR="004470EF" w:rsidRPr="002E6533" w14:paraId="1B0A5FBD" w14:textId="77777777">
        <w:tc>
          <w:tcPr>
            <w:tcW w:w="792" w:type="dxa"/>
          </w:tcPr>
          <w:p w14:paraId="5C09D859" w14:textId="77777777" w:rsidR="004470EF" w:rsidRPr="002E6533" w:rsidRDefault="00000000">
            <w:pPr>
              <w:pStyle w:val="Compact"/>
            </w:pPr>
            <w:r w:rsidRPr="002E6533">
              <w:t>Último</w:t>
            </w:r>
          </w:p>
        </w:tc>
        <w:tc>
          <w:tcPr>
            <w:tcW w:w="7128" w:type="dxa"/>
          </w:tcPr>
          <w:p w14:paraId="00BDC3E6" w14:textId="77777777" w:rsidR="004470EF" w:rsidRPr="002E6533" w:rsidRDefault="00000000">
            <w:pPr>
              <w:pStyle w:val="Corpodetexto"/>
            </w:pPr>
            <w:r w:rsidRPr="002E6533">
              <w:t>Inclui registros com base no intervalo selecionado anteriormente ao intervalo atual. Os intervalos disponíveis incluem:</w:t>
            </w:r>
          </w:p>
          <w:p w14:paraId="0B1101CF" w14:textId="77777777" w:rsidR="004470EF" w:rsidRPr="002E6533" w:rsidRDefault="00000000">
            <w:pPr>
              <w:pStyle w:val="Compact"/>
              <w:numPr>
                <w:ilvl w:val="0"/>
                <w:numId w:val="359"/>
              </w:numPr>
            </w:pPr>
            <w:r w:rsidRPr="002E6533">
              <w:t>Minutos</w:t>
            </w:r>
          </w:p>
          <w:p w14:paraId="267F1EF8" w14:textId="77777777" w:rsidR="004470EF" w:rsidRPr="002E6533" w:rsidRDefault="00000000">
            <w:pPr>
              <w:pStyle w:val="Compact"/>
              <w:numPr>
                <w:ilvl w:val="0"/>
                <w:numId w:val="359"/>
              </w:numPr>
            </w:pPr>
            <w:r w:rsidRPr="002E6533">
              <w:t>Horas</w:t>
            </w:r>
          </w:p>
          <w:p w14:paraId="75D3DAFB" w14:textId="77777777" w:rsidR="004470EF" w:rsidRPr="002E6533" w:rsidRDefault="00000000">
            <w:pPr>
              <w:pStyle w:val="Compact"/>
              <w:numPr>
                <w:ilvl w:val="0"/>
                <w:numId w:val="359"/>
              </w:numPr>
            </w:pPr>
            <w:r w:rsidRPr="002E6533">
              <w:t>Dias</w:t>
            </w:r>
          </w:p>
          <w:p w14:paraId="5B84D14C" w14:textId="77777777" w:rsidR="004470EF" w:rsidRPr="002E6533" w:rsidRDefault="00000000">
            <w:pPr>
              <w:pStyle w:val="Compact"/>
              <w:numPr>
                <w:ilvl w:val="0"/>
                <w:numId w:val="359"/>
              </w:numPr>
            </w:pPr>
            <w:r w:rsidRPr="002E6533">
              <w:t>Meses</w:t>
            </w:r>
          </w:p>
          <w:p w14:paraId="115E2774" w14:textId="77777777" w:rsidR="004470EF" w:rsidRPr="002E6533" w:rsidRDefault="00000000">
            <w:pPr>
              <w:pStyle w:val="Compact"/>
              <w:numPr>
                <w:ilvl w:val="0"/>
                <w:numId w:val="359"/>
              </w:numPr>
            </w:pPr>
            <w:r w:rsidRPr="002E6533">
              <w:t>Trimestres</w:t>
            </w:r>
          </w:p>
          <w:p w14:paraId="641C549F" w14:textId="77777777" w:rsidR="004470EF" w:rsidRPr="002E6533" w:rsidRDefault="00000000">
            <w:pPr>
              <w:pStyle w:val="Compact"/>
              <w:numPr>
                <w:ilvl w:val="0"/>
                <w:numId w:val="359"/>
              </w:numPr>
            </w:pPr>
            <w:r w:rsidRPr="002E6533">
              <w:t>Anos</w:t>
            </w:r>
          </w:p>
          <w:p w14:paraId="2DE73C8B" w14:textId="77777777" w:rsidR="004470EF" w:rsidRPr="002E6533" w:rsidRDefault="00000000">
            <w:pPr>
              <w:pStyle w:val="FirstParagraph"/>
            </w:pPr>
            <w:r w:rsidRPr="002E6533">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4470EF" w:rsidRPr="002E6533" w14:paraId="3D0A06C7" w14:textId="77777777">
        <w:tc>
          <w:tcPr>
            <w:tcW w:w="792" w:type="dxa"/>
          </w:tcPr>
          <w:p w14:paraId="780794D2" w14:textId="77777777" w:rsidR="004470EF" w:rsidRPr="002E6533" w:rsidRDefault="00000000">
            <w:pPr>
              <w:pStyle w:val="Compact"/>
            </w:pPr>
            <w:r w:rsidRPr="002E6533">
              <w:t>Avançar</w:t>
            </w:r>
          </w:p>
        </w:tc>
        <w:tc>
          <w:tcPr>
            <w:tcW w:w="7128" w:type="dxa"/>
          </w:tcPr>
          <w:p w14:paraId="55E54136" w14:textId="77777777" w:rsidR="004470EF" w:rsidRPr="002E6533" w:rsidRDefault="00000000">
            <w:pPr>
              <w:pStyle w:val="Corpodetexto"/>
            </w:pPr>
            <w:r w:rsidRPr="002E6533">
              <w:t>Inclui registros com base no intervalo selecionado após o intervalo atual. Os intervalos disponíveis incluem:</w:t>
            </w:r>
          </w:p>
          <w:p w14:paraId="57039772" w14:textId="77777777" w:rsidR="004470EF" w:rsidRPr="002E6533" w:rsidRDefault="00000000">
            <w:pPr>
              <w:pStyle w:val="Compact"/>
              <w:numPr>
                <w:ilvl w:val="0"/>
                <w:numId w:val="360"/>
              </w:numPr>
            </w:pPr>
            <w:r w:rsidRPr="002E6533">
              <w:t>Minutos</w:t>
            </w:r>
          </w:p>
          <w:p w14:paraId="3FD5E0A8" w14:textId="77777777" w:rsidR="004470EF" w:rsidRPr="002E6533" w:rsidRDefault="00000000">
            <w:pPr>
              <w:pStyle w:val="Compact"/>
              <w:numPr>
                <w:ilvl w:val="0"/>
                <w:numId w:val="360"/>
              </w:numPr>
            </w:pPr>
            <w:r w:rsidRPr="002E6533">
              <w:t>Horas</w:t>
            </w:r>
          </w:p>
          <w:p w14:paraId="0B186A9F" w14:textId="77777777" w:rsidR="004470EF" w:rsidRPr="002E6533" w:rsidRDefault="00000000">
            <w:pPr>
              <w:pStyle w:val="Compact"/>
              <w:numPr>
                <w:ilvl w:val="0"/>
                <w:numId w:val="360"/>
              </w:numPr>
            </w:pPr>
            <w:r w:rsidRPr="002E6533">
              <w:lastRenderedPageBreak/>
              <w:t>Dias</w:t>
            </w:r>
          </w:p>
          <w:p w14:paraId="42BF0438" w14:textId="77777777" w:rsidR="004470EF" w:rsidRPr="002E6533" w:rsidRDefault="00000000">
            <w:pPr>
              <w:pStyle w:val="Compact"/>
              <w:numPr>
                <w:ilvl w:val="0"/>
                <w:numId w:val="360"/>
              </w:numPr>
            </w:pPr>
            <w:r w:rsidRPr="002E6533">
              <w:t>Meses</w:t>
            </w:r>
          </w:p>
          <w:p w14:paraId="3511A37F" w14:textId="77777777" w:rsidR="004470EF" w:rsidRPr="002E6533" w:rsidRDefault="00000000">
            <w:pPr>
              <w:pStyle w:val="Compact"/>
              <w:numPr>
                <w:ilvl w:val="0"/>
                <w:numId w:val="360"/>
              </w:numPr>
            </w:pPr>
            <w:r w:rsidRPr="002E6533">
              <w:t>Trimestres</w:t>
            </w:r>
          </w:p>
          <w:p w14:paraId="00BA2019" w14:textId="77777777" w:rsidR="004470EF" w:rsidRPr="002E6533" w:rsidRDefault="00000000">
            <w:pPr>
              <w:pStyle w:val="Compact"/>
              <w:numPr>
                <w:ilvl w:val="0"/>
                <w:numId w:val="360"/>
              </w:numPr>
            </w:pPr>
            <w:r w:rsidRPr="002E6533">
              <w:t>Anos</w:t>
            </w:r>
          </w:p>
          <w:p w14:paraId="7F6E1434" w14:textId="77777777" w:rsidR="004470EF" w:rsidRPr="002E6533" w:rsidRDefault="00000000">
            <w:pPr>
              <w:pStyle w:val="FirstParagraph"/>
            </w:pPr>
            <w:r w:rsidRPr="002E6533">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4470EF" w:rsidRPr="002E6533" w14:paraId="4CC8268F" w14:textId="77777777">
        <w:tc>
          <w:tcPr>
            <w:tcW w:w="792" w:type="dxa"/>
          </w:tcPr>
          <w:p w14:paraId="44B2D749" w14:textId="77777777" w:rsidR="004470EF" w:rsidRPr="002E6533" w:rsidRDefault="00000000">
            <w:pPr>
              <w:pStyle w:val="Compact"/>
            </w:pPr>
            <w:r w:rsidRPr="002E6533">
              <w:lastRenderedPageBreak/>
              <w:t>Maior que</w:t>
            </w:r>
          </w:p>
        </w:tc>
        <w:tc>
          <w:tcPr>
            <w:tcW w:w="7128" w:type="dxa"/>
          </w:tcPr>
          <w:p w14:paraId="1BF9E0F1" w14:textId="77777777" w:rsidR="004470EF" w:rsidRPr="002E6533" w:rsidRDefault="00000000">
            <w:pPr>
              <w:pStyle w:val="Corpodetexto"/>
            </w:pPr>
            <w:r w:rsidRPr="002E6533">
              <w:t>Inclui somente os registros com valores maiores que o valor do filtro estático especificado. Por exemplo, quando o Campo a ser avaliado é uma data e o Operador é Maior que, o valor é uma data específica do calendário.</w:t>
            </w:r>
          </w:p>
          <w:p w14:paraId="5C3733B9" w14:textId="77777777" w:rsidR="004470EF" w:rsidRPr="002E6533" w:rsidRDefault="00000000">
            <w:pPr>
              <w:pStyle w:val="Corpodetexto"/>
            </w:pPr>
            <w:r w:rsidRPr="002E6533">
              <w:t>Para campos Data, os valores de data e hora podem ser incluídos no filtro.</w:t>
            </w:r>
          </w:p>
        </w:tc>
      </w:tr>
      <w:tr w:rsidR="004470EF" w:rsidRPr="002E6533" w14:paraId="591B6FB2" w14:textId="77777777">
        <w:tc>
          <w:tcPr>
            <w:tcW w:w="792" w:type="dxa"/>
          </w:tcPr>
          <w:p w14:paraId="357C1A6F" w14:textId="77777777" w:rsidR="004470EF" w:rsidRPr="002E6533" w:rsidRDefault="00000000">
            <w:pPr>
              <w:pStyle w:val="Compact"/>
            </w:pPr>
            <w:r w:rsidRPr="002E6533">
              <w:t>Menor que</w:t>
            </w:r>
          </w:p>
        </w:tc>
        <w:tc>
          <w:tcPr>
            <w:tcW w:w="7128" w:type="dxa"/>
          </w:tcPr>
          <w:p w14:paraId="750EF009" w14:textId="77777777" w:rsidR="004470EF" w:rsidRPr="002E6533" w:rsidRDefault="00000000">
            <w:pPr>
              <w:pStyle w:val="Compact"/>
            </w:pPr>
            <w:r w:rsidRPr="002E6533">
              <w:t>Inclui somente os registros com valores menores que o valor do filtro estático especificado. Para campos Data, os valores de data e hora podem ser incluídos no filtro.</w:t>
            </w:r>
          </w:p>
        </w:tc>
      </w:tr>
      <w:tr w:rsidR="004470EF" w:rsidRPr="002E6533" w14:paraId="1193171B" w14:textId="77777777">
        <w:tc>
          <w:tcPr>
            <w:tcW w:w="792" w:type="dxa"/>
          </w:tcPr>
          <w:p w14:paraId="0C98E532" w14:textId="77777777" w:rsidR="004470EF" w:rsidRPr="002E6533" w:rsidRDefault="00000000">
            <w:pPr>
              <w:pStyle w:val="Compact"/>
            </w:pPr>
            <w:r w:rsidRPr="002E6533">
              <w:t>Entre</w:t>
            </w:r>
          </w:p>
        </w:tc>
        <w:tc>
          <w:tcPr>
            <w:tcW w:w="7128" w:type="dxa"/>
          </w:tcPr>
          <w:p w14:paraId="609D675C" w14:textId="77777777" w:rsidR="004470EF" w:rsidRPr="002E6533" w:rsidRDefault="00000000">
            <w:pPr>
              <w:pStyle w:val="Compact"/>
            </w:pPr>
            <w:r w:rsidRPr="002E6533">
              <w:t>Inclui somente registros com valores dentro do intervalo de data especificado, ou intervalo de data e hora, inclusive a data e a hora selecionadas.</w:t>
            </w:r>
          </w:p>
        </w:tc>
      </w:tr>
      <w:tr w:rsidR="004470EF" w:rsidRPr="002E6533" w14:paraId="7B96D2D5" w14:textId="77777777">
        <w:tc>
          <w:tcPr>
            <w:tcW w:w="792" w:type="dxa"/>
          </w:tcPr>
          <w:p w14:paraId="52EA22C0" w14:textId="77777777" w:rsidR="004470EF" w:rsidRPr="002E6533" w:rsidRDefault="00000000">
            <w:pPr>
              <w:pStyle w:val="Compact"/>
            </w:pPr>
            <w:r w:rsidRPr="002E6533">
              <w:t>Intervalo de tempo</w:t>
            </w:r>
          </w:p>
        </w:tc>
        <w:tc>
          <w:tcPr>
            <w:tcW w:w="7128" w:type="dxa"/>
          </w:tcPr>
          <w:p w14:paraId="7B440593" w14:textId="77777777" w:rsidR="004470EF" w:rsidRPr="002E6533" w:rsidRDefault="00000000">
            <w:pPr>
              <w:pStyle w:val="Compact"/>
            </w:pPr>
            <w:r w:rsidRPr="002E6533">
              <w:t>Inclui somente os registros com valores dentro do intervalo de tempo especificado. As datas também podem ser especificadas para filtrar ainda mais a pesquisa. Os resultados da pesquisa incluem as horas e datas selecionadas.</w:t>
            </w:r>
          </w:p>
        </w:tc>
      </w:tr>
      <w:tr w:rsidR="004470EF" w:rsidRPr="002E6533" w14:paraId="43B522AB" w14:textId="77777777">
        <w:tc>
          <w:tcPr>
            <w:tcW w:w="792" w:type="dxa"/>
          </w:tcPr>
          <w:p w14:paraId="64232E16" w14:textId="77777777" w:rsidR="004470EF" w:rsidRPr="002E6533" w:rsidRDefault="00000000">
            <w:pPr>
              <w:pStyle w:val="Compact"/>
            </w:pPr>
            <w:r w:rsidRPr="002E6533">
              <w:t>Depois de hoje</w:t>
            </w:r>
          </w:p>
        </w:tc>
        <w:tc>
          <w:tcPr>
            <w:tcW w:w="7128" w:type="dxa"/>
          </w:tcPr>
          <w:p w14:paraId="34ABF3CF" w14:textId="77777777" w:rsidR="004470EF" w:rsidRPr="002E6533" w:rsidRDefault="00000000">
            <w:pPr>
              <w:pStyle w:val="Compact"/>
            </w:pPr>
            <w:r w:rsidRPr="002E6533">
              <w:t>Inclui registros de todos os dias depois da data de hoje, mas não inclui o dia atual.</w:t>
            </w:r>
          </w:p>
        </w:tc>
      </w:tr>
      <w:tr w:rsidR="004470EF" w:rsidRPr="002E6533" w14:paraId="6C42B0AB" w14:textId="77777777">
        <w:tc>
          <w:tcPr>
            <w:tcW w:w="792" w:type="dxa"/>
          </w:tcPr>
          <w:p w14:paraId="16FFC521" w14:textId="77777777" w:rsidR="004470EF" w:rsidRPr="002E6533" w:rsidRDefault="00000000">
            <w:pPr>
              <w:pStyle w:val="Compact"/>
            </w:pPr>
            <w:r w:rsidRPr="002E6533">
              <w:t>Antes de hoje</w:t>
            </w:r>
          </w:p>
        </w:tc>
        <w:tc>
          <w:tcPr>
            <w:tcW w:w="7128" w:type="dxa"/>
          </w:tcPr>
          <w:p w14:paraId="6D3A2FA5" w14:textId="77777777" w:rsidR="004470EF" w:rsidRPr="002E6533" w:rsidRDefault="00000000">
            <w:pPr>
              <w:pStyle w:val="Compact"/>
            </w:pPr>
            <w:r w:rsidRPr="002E6533">
              <w:t>Inclui registros de todos os dias antes da data de hoje, mas não inclui o dia atual.</w:t>
            </w:r>
          </w:p>
        </w:tc>
      </w:tr>
      <w:tr w:rsidR="004470EF" w:rsidRPr="002E6533" w14:paraId="2D5AB6C8" w14:textId="77777777">
        <w:tc>
          <w:tcPr>
            <w:tcW w:w="792" w:type="dxa"/>
          </w:tcPr>
          <w:p w14:paraId="55808755" w14:textId="77777777" w:rsidR="004470EF" w:rsidRPr="002E6533" w:rsidRDefault="00000000">
            <w:pPr>
              <w:pStyle w:val="Compact"/>
            </w:pPr>
            <w:r w:rsidRPr="002E6533">
              <w:t>Valor do campo maior que</w:t>
            </w:r>
          </w:p>
        </w:tc>
        <w:tc>
          <w:tcPr>
            <w:tcW w:w="7128" w:type="dxa"/>
          </w:tcPr>
          <w:p w14:paraId="3ED4A16B" w14:textId="77777777" w:rsidR="004470EF" w:rsidRPr="002E6533" w:rsidRDefault="00000000">
            <w:pPr>
              <w:pStyle w:val="Corpodetexto"/>
            </w:pPr>
            <w:r w:rsidRPr="002E6533">
              <w:t>Inclui somente os registros com valores maiores que o valor do campo dinâmico especificado.</w:t>
            </w:r>
          </w:p>
          <w:p w14:paraId="7E416208" w14:textId="77777777" w:rsidR="004470EF" w:rsidRPr="002E6533" w:rsidRDefault="00000000">
            <w:pPr>
              <w:pStyle w:val="Corpodetexto"/>
            </w:pPr>
            <w:r w:rsidRPr="002E6533">
              <w:t>Por exemplo, quando o Campo a ser avaliado é uma data e o Operador é Valor do campo maior que, o valor é um campo específico no registro, como a Data da última autoavaliação.</w:t>
            </w:r>
          </w:p>
        </w:tc>
      </w:tr>
      <w:tr w:rsidR="004470EF" w:rsidRPr="002E6533" w14:paraId="4D8DA2CC" w14:textId="77777777">
        <w:tc>
          <w:tcPr>
            <w:tcW w:w="792" w:type="dxa"/>
          </w:tcPr>
          <w:p w14:paraId="0C22E376" w14:textId="77777777" w:rsidR="004470EF" w:rsidRPr="002E6533" w:rsidRDefault="00000000">
            <w:pPr>
              <w:pStyle w:val="Compact"/>
            </w:pPr>
            <w:r w:rsidRPr="002E6533">
              <w:lastRenderedPageBreak/>
              <w:t>Valor do campo menor que</w:t>
            </w:r>
          </w:p>
        </w:tc>
        <w:tc>
          <w:tcPr>
            <w:tcW w:w="7128" w:type="dxa"/>
          </w:tcPr>
          <w:p w14:paraId="317CE050" w14:textId="77777777" w:rsidR="004470EF" w:rsidRPr="002E6533" w:rsidRDefault="00000000">
            <w:pPr>
              <w:pStyle w:val="Corpodetexto"/>
            </w:pPr>
            <w:r w:rsidRPr="002E6533">
              <w:t>Inclui somente os registros com valores menores que o valor do campo dinâmico especificado.</w:t>
            </w:r>
          </w:p>
          <w:p w14:paraId="1EB62A9E" w14:textId="77777777" w:rsidR="004470EF" w:rsidRPr="002E6533" w:rsidRDefault="00000000">
            <w:pPr>
              <w:pStyle w:val="Corpodetexto"/>
            </w:pPr>
            <w:r w:rsidRPr="002E6533">
              <w:t>Por exemplo, quando o Campo a ser avaliado é uma data e o Operador é Valor do campo menor que, o valor é um campo específico no registro, como a Data da próxima autoavaliação.</w:t>
            </w:r>
          </w:p>
        </w:tc>
      </w:tr>
      <w:tr w:rsidR="004470EF" w:rsidRPr="002E6533" w14:paraId="78F1FB78" w14:textId="77777777">
        <w:tc>
          <w:tcPr>
            <w:tcW w:w="792" w:type="dxa"/>
          </w:tcPr>
          <w:p w14:paraId="4DAB5D2D" w14:textId="77777777" w:rsidR="004470EF" w:rsidRPr="002E6533" w:rsidRDefault="00000000">
            <w:pPr>
              <w:pStyle w:val="Compact"/>
            </w:pPr>
            <w:r w:rsidRPr="002E6533">
              <w:t>Valor do campo entre</w:t>
            </w:r>
          </w:p>
        </w:tc>
        <w:tc>
          <w:tcPr>
            <w:tcW w:w="7128" w:type="dxa"/>
          </w:tcPr>
          <w:p w14:paraId="422264DC" w14:textId="77777777" w:rsidR="004470EF" w:rsidRPr="002E6533" w:rsidRDefault="00000000">
            <w:pPr>
              <w:pStyle w:val="Corpodetexto"/>
            </w:pPr>
            <w:r w:rsidRPr="002E6533">
              <w:t>Inclui registros em um intervalo definido por 2 valores de campo especificados.</w:t>
            </w:r>
          </w:p>
          <w:p w14:paraId="3C8419C6" w14:textId="77777777" w:rsidR="004470EF" w:rsidRPr="002E6533" w:rsidRDefault="00000000">
            <w:pPr>
              <w:pStyle w:val="Corpodetexto"/>
            </w:pPr>
            <w:r w:rsidRPr="002E6533">
              <w:t>Por exemplo, se o Campo a ser avaliado for Expectativa de perda anual, o operador de Valor do campo entre permitirá que você escolha um intervalo entre os 2 valores.</w:t>
            </w:r>
          </w:p>
          <w:p w14:paraId="32DD9034" w14:textId="77777777" w:rsidR="004470EF" w:rsidRPr="002E6533" w:rsidRDefault="00000000">
            <w:pPr>
              <w:pStyle w:val="Corpodetexto"/>
            </w:pPr>
            <w:r w:rsidRPr="002E6533">
              <w:rPr>
                <w:b/>
                <w:bCs/>
              </w:rPr>
              <w:t>Observação:</w:t>
            </w:r>
            <w:r w:rsidRPr="002E6533">
              <w:t xml:space="preserve"> os valores de campo especificados devem ser do mesmo tipo, por exemplo, data para data ou número inteiro para número inteiro.</w:t>
            </w:r>
          </w:p>
        </w:tc>
      </w:tr>
      <w:tr w:rsidR="004470EF" w:rsidRPr="002E6533" w14:paraId="08C2EF86" w14:textId="77777777">
        <w:tc>
          <w:tcPr>
            <w:tcW w:w="792" w:type="dxa"/>
          </w:tcPr>
          <w:p w14:paraId="76492FF7" w14:textId="77777777" w:rsidR="004470EF" w:rsidRPr="002E6533" w:rsidRDefault="00000000">
            <w:pPr>
              <w:pStyle w:val="Compact"/>
            </w:pPr>
            <w:r w:rsidRPr="002E6533">
              <w:t>Correspondência do valor do campo</w:t>
            </w:r>
          </w:p>
        </w:tc>
        <w:tc>
          <w:tcPr>
            <w:tcW w:w="7128" w:type="dxa"/>
          </w:tcPr>
          <w:p w14:paraId="70C1FCDB" w14:textId="77777777" w:rsidR="004470EF" w:rsidRPr="002E6533" w:rsidRDefault="00000000">
            <w:pPr>
              <w:pStyle w:val="Corpodetexto"/>
            </w:pPr>
            <w:r w:rsidRPr="002E6533">
              <w:t>Inclui registros que correspondem ao valor de campo especificado no registro atual.</w:t>
            </w:r>
          </w:p>
          <w:p w14:paraId="5D0E4D93" w14:textId="77777777" w:rsidR="004470EF" w:rsidRPr="002E6533" w:rsidRDefault="00000000">
            <w:pPr>
              <w:pStyle w:val="Corpodetexto"/>
            </w:pPr>
            <w:r w:rsidRPr="002E6533">
              <w:t>Por exemplo, se o Campo a ser avaliado for um local, o operador de Correspondência do valor do campo permitirá retornar apenas os resultados que corresponderem a 1 lista de locais específicos.</w:t>
            </w:r>
          </w:p>
        </w:tc>
      </w:tr>
      <w:tr w:rsidR="004470EF" w:rsidRPr="002E6533" w14:paraId="3E665A1C" w14:textId="77777777">
        <w:tc>
          <w:tcPr>
            <w:tcW w:w="792" w:type="dxa"/>
          </w:tcPr>
          <w:p w14:paraId="396BA978" w14:textId="77777777" w:rsidR="004470EF" w:rsidRPr="002E6533" w:rsidRDefault="00000000">
            <w:pPr>
              <w:pStyle w:val="Compact"/>
            </w:pPr>
            <w:r w:rsidRPr="002E6533">
              <w:t>O valor do campo não corresponde</w:t>
            </w:r>
          </w:p>
        </w:tc>
        <w:tc>
          <w:tcPr>
            <w:tcW w:w="7128" w:type="dxa"/>
          </w:tcPr>
          <w:p w14:paraId="72512680" w14:textId="77777777" w:rsidR="004470EF" w:rsidRPr="002E6533" w:rsidRDefault="00000000">
            <w:pPr>
              <w:pStyle w:val="Corpodetexto"/>
            </w:pPr>
            <w:r w:rsidRPr="002E6533">
              <w:t>Inclui registros que não correspondem ao valor de campo especificado no registro atual.</w:t>
            </w:r>
          </w:p>
          <w:p w14:paraId="2E3EE866" w14:textId="77777777" w:rsidR="004470EF" w:rsidRPr="002E6533" w:rsidRDefault="00000000">
            <w:pPr>
              <w:pStyle w:val="Corpodetexto"/>
            </w:pPr>
            <w:r w:rsidRPr="002E6533">
              <w:t>Por exemplo, se o Campo a ser avaliado for um local, o operador de O valor do campo não corresponde permitirá retornar apenas os resultados que não incluírem os itens de 1 lista de locais específicos.</w:t>
            </w:r>
          </w:p>
        </w:tc>
      </w:tr>
      <w:tr w:rsidR="004470EF" w:rsidRPr="002E6533" w14:paraId="415A23DF" w14:textId="77777777">
        <w:tc>
          <w:tcPr>
            <w:tcW w:w="792" w:type="dxa"/>
          </w:tcPr>
          <w:p w14:paraId="779BC1D4" w14:textId="77777777" w:rsidR="004470EF" w:rsidRPr="002E6533" w:rsidRDefault="00000000">
            <w:pPr>
              <w:pStyle w:val="Compact"/>
            </w:pPr>
            <w:r w:rsidRPr="002E6533">
              <w:t>O valor do campo contém</w:t>
            </w:r>
          </w:p>
        </w:tc>
        <w:tc>
          <w:tcPr>
            <w:tcW w:w="7128" w:type="dxa"/>
          </w:tcPr>
          <w:p w14:paraId="2D67E42B" w14:textId="77777777" w:rsidR="004470EF" w:rsidRPr="002E6533" w:rsidRDefault="00000000">
            <w:pPr>
              <w:pStyle w:val="Corpodetexto"/>
            </w:pPr>
            <w:r w:rsidRPr="002E6533">
              <w:t>Inclui registros em que qualquer um dos valores no Campo a ser avaliado também estão selecionados no(s) campo(s) Valor.</w:t>
            </w:r>
          </w:p>
          <w:p w14:paraId="05A90CBB" w14:textId="77777777" w:rsidR="004470EF" w:rsidRPr="002E6533" w:rsidRDefault="00000000">
            <w:pPr>
              <w:pStyle w:val="Corpodetexto"/>
            </w:pPr>
            <w:r w:rsidRPr="002E6533">
              <w:t xml:space="preserve">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w:t>
            </w:r>
            <w:r w:rsidRPr="002E6533">
              <w:lastRenderedPageBreak/>
              <w:t>do registro atual.</w:t>
            </w:r>
          </w:p>
        </w:tc>
      </w:tr>
      <w:tr w:rsidR="004470EF" w:rsidRPr="002E6533" w14:paraId="725F66A2" w14:textId="77777777">
        <w:tc>
          <w:tcPr>
            <w:tcW w:w="792" w:type="dxa"/>
          </w:tcPr>
          <w:p w14:paraId="3A1EF5DB" w14:textId="77777777" w:rsidR="004470EF" w:rsidRPr="002E6533" w:rsidRDefault="00000000">
            <w:pPr>
              <w:pStyle w:val="Compact"/>
            </w:pPr>
            <w:r w:rsidRPr="002E6533">
              <w:lastRenderedPageBreak/>
              <w:t>O valor do campo não contém</w:t>
            </w:r>
          </w:p>
        </w:tc>
        <w:tc>
          <w:tcPr>
            <w:tcW w:w="7128" w:type="dxa"/>
          </w:tcPr>
          <w:p w14:paraId="50CAB636" w14:textId="77777777" w:rsidR="004470EF" w:rsidRPr="002E6533" w:rsidRDefault="00000000">
            <w:pPr>
              <w:pStyle w:val="Corpodetexto"/>
            </w:pPr>
            <w:r w:rsidRPr="002E6533">
              <w:t>Inclui registros em que qualquer um dos valores no Campo a ser avaliado não estão selecionados também no(s) campo(s) Valor.</w:t>
            </w:r>
          </w:p>
          <w:p w14:paraId="0BBD25CA" w14:textId="77777777" w:rsidR="004470EF" w:rsidRPr="002E6533" w:rsidRDefault="00000000">
            <w:pPr>
              <w:pStyle w:val="Corpodetexto"/>
            </w:pPr>
            <w:r w:rsidRPr="002E6533">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4470EF" w:rsidRPr="002E6533" w14:paraId="1F43940D" w14:textId="77777777">
        <w:tc>
          <w:tcPr>
            <w:tcW w:w="792" w:type="dxa"/>
          </w:tcPr>
          <w:p w14:paraId="50F15427" w14:textId="77777777" w:rsidR="004470EF" w:rsidRPr="002E6533" w:rsidRDefault="00000000">
            <w:pPr>
              <w:pStyle w:val="Compact"/>
            </w:pPr>
            <w:r w:rsidRPr="002E6533">
              <w:t>O valor do campo inclui</w:t>
            </w:r>
          </w:p>
        </w:tc>
        <w:tc>
          <w:tcPr>
            <w:tcW w:w="7128" w:type="dxa"/>
          </w:tcPr>
          <w:p w14:paraId="55364D62" w14:textId="77777777" w:rsidR="004470EF" w:rsidRPr="002E6533" w:rsidRDefault="00000000">
            <w:pPr>
              <w:pStyle w:val="Compact"/>
            </w:pPr>
            <w:r w:rsidRPr="002E6533">
              <w:t>Inclui qualquer registro com um valor em uma lista de valores hierárquicos especificada que é encontrado no registro atual. Esse operador permite considerar toda a hierarquia abaixo do valor especificado como uma correspondência.</w:t>
            </w:r>
          </w:p>
        </w:tc>
      </w:tr>
      <w:tr w:rsidR="004470EF" w:rsidRPr="002E6533" w14:paraId="0697AF76" w14:textId="77777777">
        <w:tc>
          <w:tcPr>
            <w:tcW w:w="792" w:type="dxa"/>
          </w:tcPr>
          <w:p w14:paraId="7E937C54" w14:textId="77777777" w:rsidR="004470EF" w:rsidRPr="002E6533" w:rsidRDefault="00000000">
            <w:pPr>
              <w:pStyle w:val="Compact"/>
            </w:pPr>
            <w:r w:rsidRPr="002E6533">
              <w:t>O valor do campo não inclui</w:t>
            </w:r>
          </w:p>
        </w:tc>
        <w:tc>
          <w:tcPr>
            <w:tcW w:w="7128" w:type="dxa"/>
          </w:tcPr>
          <w:p w14:paraId="7B1598E6" w14:textId="77777777" w:rsidR="004470EF" w:rsidRPr="002E6533" w:rsidRDefault="00000000">
            <w:pPr>
              <w:pStyle w:val="Compact"/>
            </w:pPr>
            <w:r w:rsidRPr="002E6533">
              <w:t>Inclui qualquer registro que não contém um valor de uma lista hierárquica de valores especificada que é encontrado no registro atual e também exclui toda a hierarquia abaixo do valor especificado.</w:t>
            </w:r>
          </w:p>
        </w:tc>
      </w:tr>
      <w:tr w:rsidR="004470EF" w:rsidRPr="002E6533" w14:paraId="79BFEF59" w14:textId="77777777">
        <w:tc>
          <w:tcPr>
            <w:tcW w:w="792" w:type="dxa"/>
          </w:tcPr>
          <w:p w14:paraId="0432F7BF" w14:textId="77777777" w:rsidR="004470EF" w:rsidRPr="002E6533" w:rsidRDefault="00000000">
            <w:pPr>
              <w:pStyle w:val="Compact"/>
            </w:pPr>
            <w:r w:rsidRPr="002E6533">
              <w:t>O valor do campo é igual ao registro atual</w:t>
            </w:r>
          </w:p>
        </w:tc>
        <w:tc>
          <w:tcPr>
            <w:tcW w:w="7128" w:type="dxa"/>
          </w:tcPr>
          <w:p w14:paraId="3256FE81" w14:textId="77777777" w:rsidR="004470EF" w:rsidRPr="002E6533" w:rsidRDefault="00000000">
            <w:pPr>
              <w:pStyle w:val="Corpodetexto"/>
            </w:pPr>
            <w:r w:rsidRPr="002E6533">
              <w:t>Para Filtrar por ID do registro – Filtrar por ID do registro é aplicado no registro atual que exibe o objeto do relatório.</w:t>
            </w:r>
          </w:p>
          <w:p w14:paraId="4E6E6378" w14:textId="77777777" w:rsidR="004470EF" w:rsidRPr="002E6533" w:rsidRDefault="00000000">
            <w:pPr>
              <w:pStyle w:val="Corpodetexto"/>
            </w:pPr>
            <w:r w:rsidRPr="002E6533">
              <w:t>Para Referência cruzada ou Registro relacionado, o filtro só retorna registros em que a referência cruzada ou seleção única do campo de registro relacionado é o registro atual que exibe o objeto do relatório.</w:t>
            </w:r>
          </w:p>
          <w:p w14:paraId="7BEACCCE" w14:textId="77777777" w:rsidR="004470EF" w:rsidRPr="002E6533" w:rsidRDefault="00000000">
            <w:pPr>
              <w:pStyle w:val="Corpodetexto"/>
            </w:pPr>
            <w:r w:rsidRPr="002E6533">
              <w:t>Por exemplo, use este filtro para criar um relatório que mostre todos os riscos por Categoria de risco para cada processo de negócios em que sua Unidade de negócios pai é a unidade de negócios atual que está sendo exibida.</w:t>
            </w:r>
          </w:p>
        </w:tc>
      </w:tr>
      <w:tr w:rsidR="004470EF" w:rsidRPr="002E6533" w14:paraId="01E0C48C" w14:textId="77777777">
        <w:tc>
          <w:tcPr>
            <w:tcW w:w="792" w:type="dxa"/>
          </w:tcPr>
          <w:p w14:paraId="534E148E" w14:textId="77777777" w:rsidR="004470EF" w:rsidRPr="002E6533" w:rsidRDefault="00000000">
            <w:pPr>
              <w:pStyle w:val="Compact"/>
            </w:pPr>
            <w:r w:rsidRPr="002E6533">
              <w:t xml:space="preserve">O valor do campo não </w:t>
            </w:r>
            <w:r w:rsidRPr="002E6533">
              <w:lastRenderedPageBreak/>
              <w:t>é igual ao registro atual</w:t>
            </w:r>
          </w:p>
        </w:tc>
        <w:tc>
          <w:tcPr>
            <w:tcW w:w="7128" w:type="dxa"/>
          </w:tcPr>
          <w:p w14:paraId="757762B9" w14:textId="77777777" w:rsidR="004470EF" w:rsidRPr="002E6533" w:rsidRDefault="00000000">
            <w:pPr>
              <w:pStyle w:val="Corpodetexto"/>
            </w:pPr>
            <w:r w:rsidRPr="002E6533">
              <w:lastRenderedPageBreak/>
              <w:t>Inclui qualquer registro com valores que não são iguais a um valor especificado encontrado no registro atual.</w:t>
            </w:r>
          </w:p>
          <w:p w14:paraId="00135CEE" w14:textId="77777777" w:rsidR="004470EF" w:rsidRPr="002E6533" w:rsidRDefault="00000000">
            <w:pPr>
              <w:pStyle w:val="Corpodetexto"/>
            </w:pPr>
            <w:r w:rsidRPr="002E6533">
              <w:t xml:space="preserve">Por exemplo, use este filtro para criar um relatório que mostre todos os riscos por Categoria de risco para cada processo de negócios e que também </w:t>
            </w:r>
            <w:r w:rsidRPr="002E6533">
              <w:lastRenderedPageBreak/>
              <w:t>mostre uma subdivisão de todas as outras unidades de negócios diferentes da atual unidade de negócios exibida.</w:t>
            </w:r>
          </w:p>
        </w:tc>
      </w:tr>
      <w:tr w:rsidR="004470EF" w:rsidRPr="002E6533" w14:paraId="42B9FF1A" w14:textId="77777777">
        <w:tc>
          <w:tcPr>
            <w:tcW w:w="792" w:type="dxa"/>
          </w:tcPr>
          <w:p w14:paraId="26E0D72D" w14:textId="77777777" w:rsidR="004470EF" w:rsidRPr="002E6533" w:rsidRDefault="00000000">
            <w:pPr>
              <w:pStyle w:val="Compact"/>
            </w:pPr>
            <w:r w:rsidRPr="002E6533">
              <w:lastRenderedPageBreak/>
              <w:t>O valor do campo contém o registro atual</w:t>
            </w:r>
          </w:p>
        </w:tc>
        <w:tc>
          <w:tcPr>
            <w:tcW w:w="7128" w:type="dxa"/>
          </w:tcPr>
          <w:p w14:paraId="1AAB8FD8" w14:textId="77777777" w:rsidR="004470EF" w:rsidRPr="002E6533" w:rsidRDefault="00000000">
            <w:pPr>
              <w:pStyle w:val="Compact"/>
            </w:pPr>
            <w:r w:rsidRPr="002E6533">
              <w:t>Inclui registros que têm, pelo menos, o registro atual selecionado no campo de referência especificado ou são filtrados pelo ID do registro.</w:t>
            </w:r>
          </w:p>
        </w:tc>
      </w:tr>
      <w:tr w:rsidR="004470EF" w:rsidRPr="002E6533" w14:paraId="61E1F496" w14:textId="77777777">
        <w:tc>
          <w:tcPr>
            <w:tcW w:w="792" w:type="dxa"/>
          </w:tcPr>
          <w:p w14:paraId="747C53AC" w14:textId="77777777" w:rsidR="004470EF" w:rsidRPr="002E6533" w:rsidRDefault="00000000">
            <w:pPr>
              <w:pStyle w:val="Compact"/>
            </w:pPr>
            <w:r w:rsidRPr="002E6533">
              <w:t>O valor do campo não contém o registro atual</w:t>
            </w:r>
          </w:p>
        </w:tc>
        <w:tc>
          <w:tcPr>
            <w:tcW w:w="7128" w:type="dxa"/>
          </w:tcPr>
          <w:p w14:paraId="60A2D569" w14:textId="77777777" w:rsidR="004470EF" w:rsidRPr="002E6533" w:rsidRDefault="00000000">
            <w:pPr>
              <w:pStyle w:val="Compact"/>
            </w:pPr>
            <w:r w:rsidRPr="002E6533">
              <w:t>Inclui registros que não têm, pelo menos, o registro atual selecionado no campo de referência especificado ou são filtrados pelo ID do registro.</w:t>
            </w:r>
          </w:p>
        </w:tc>
      </w:tr>
      <w:tr w:rsidR="004470EF" w:rsidRPr="002E6533" w14:paraId="7B8AFF60" w14:textId="77777777">
        <w:tc>
          <w:tcPr>
            <w:tcW w:w="792" w:type="dxa"/>
          </w:tcPr>
          <w:p w14:paraId="3470F75C" w14:textId="77777777" w:rsidR="004470EF" w:rsidRPr="002E6533" w:rsidRDefault="00000000">
            <w:pPr>
              <w:pStyle w:val="Compact"/>
            </w:pPr>
            <w:r w:rsidRPr="002E6533">
              <w:t xml:space="preserve">Valor do campo contém profundidade </w:t>
            </w:r>
            <w:r w:rsidRPr="002E6533">
              <w:rPr>
                <w:i/>
                <w:iCs/>
              </w:rPr>
              <w:t>x</w:t>
            </w:r>
          </w:p>
        </w:tc>
        <w:tc>
          <w:tcPr>
            <w:tcW w:w="7128" w:type="dxa"/>
          </w:tcPr>
          <w:p w14:paraId="6CCE483B" w14:textId="77777777" w:rsidR="004470EF" w:rsidRPr="002E6533" w:rsidRDefault="00000000">
            <w:pPr>
              <w:pStyle w:val="Corpodetexto"/>
            </w:pPr>
            <w:r w:rsidRPr="002E6533">
              <w:t>Inclui registros que correspondem a um nível especificado de uma lista de valores hierárquicos. O número de operadores disponíveis baseia-se no número de níveis na lista.</w:t>
            </w:r>
          </w:p>
          <w:p w14:paraId="40B5E809" w14:textId="77777777" w:rsidR="004470EF" w:rsidRPr="002E6533" w:rsidRDefault="00000000">
            <w:pPr>
              <w:pStyle w:val="Corpodetexto"/>
            </w:pPr>
            <w:r w:rsidRPr="002E6533">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w:t>
            </w:r>
            <w:proofErr w:type="gramStart"/>
            <w:r w:rsidRPr="002E6533">
              <w:t>seguinte seleções</w:t>
            </w:r>
            <w:proofErr w:type="gramEnd"/>
            <w:r w:rsidRPr="002E6533">
              <w:t>:</w:t>
            </w:r>
          </w:p>
          <w:p w14:paraId="1D936AA0" w14:textId="77777777" w:rsidR="004470EF" w:rsidRPr="002E6533" w:rsidRDefault="00000000">
            <w:pPr>
              <w:pStyle w:val="Compact"/>
              <w:numPr>
                <w:ilvl w:val="0"/>
                <w:numId w:val="361"/>
              </w:numPr>
            </w:pPr>
            <w:r w:rsidRPr="002E6533">
              <w:t>Estados Unidos, Missouri</w:t>
            </w:r>
          </w:p>
          <w:p w14:paraId="3B6E4F4C" w14:textId="77777777" w:rsidR="004470EF" w:rsidRPr="002E6533" w:rsidRDefault="00000000">
            <w:pPr>
              <w:pStyle w:val="Compact"/>
              <w:numPr>
                <w:ilvl w:val="0"/>
                <w:numId w:val="361"/>
              </w:numPr>
            </w:pPr>
            <w:r w:rsidRPr="002E6533">
              <w:t>Estados Unidos, Missouri, Kansas City</w:t>
            </w:r>
          </w:p>
          <w:p w14:paraId="11E4E1EA" w14:textId="77777777" w:rsidR="004470EF" w:rsidRPr="002E6533" w:rsidRDefault="00000000">
            <w:pPr>
              <w:pStyle w:val="Compact"/>
              <w:numPr>
                <w:ilvl w:val="0"/>
                <w:numId w:val="361"/>
              </w:numPr>
            </w:pPr>
            <w:r w:rsidRPr="002E6533">
              <w:t>Estados Unidos, Missouri, St. Louis</w:t>
            </w:r>
          </w:p>
          <w:p w14:paraId="14BB968B" w14:textId="77777777" w:rsidR="004470EF" w:rsidRPr="002E6533" w:rsidRDefault="00000000">
            <w:pPr>
              <w:pStyle w:val="Compact"/>
              <w:numPr>
                <w:ilvl w:val="0"/>
                <w:numId w:val="361"/>
              </w:numPr>
            </w:pPr>
            <w:r w:rsidRPr="002E6533">
              <w:lastRenderedPageBreak/>
              <w:t>Estados Unidos, Missouri, Columbia</w:t>
            </w:r>
          </w:p>
        </w:tc>
      </w:tr>
      <w:tr w:rsidR="004470EF" w:rsidRPr="002E6533" w14:paraId="151E294C" w14:textId="77777777">
        <w:tc>
          <w:tcPr>
            <w:tcW w:w="792" w:type="dxa"/>
          </w:tcPr>
          <w:p w14:paraId="1E73FE83" w14:textId="77777777" w:rsidR="004470EF" w:rsidRPr="002E6533" w:rsidRDefault="00000000">
            <w:pPr>
              <w:pStyle w:val="Compact"/>
            </w:pPr>
            <w:r w:rsidRPr="002E6533">
              <w:lastRenderedPageBreak/>
              <w:t xml:space="preserve">Valor do campo não contém profundidade </w:t>
            </w:r>
            <w:r w:rsidRPr="002E6533">
              <w:rPr>
                <w:i/>
                <w:iCs/>
              </w:rPr>
              <w:t>x</w:t>
            </w:r>
          </w:p>
        </w:tc>
        <w:tc>
          <w:tcPr>
            <w:tcW w:w="7128" w:type="dxa"/>
          </w:tcPr>
          <w:p w14:paraId="62F7AC26" w14:textId="77777777" w:rsidR="004470EF" w:rsidRPr="002E6533" w:rsidRDefault="00000000">
            <w:pPr>
              <w:pStyle w:val="Corpodetexto"/>
            </w:pPr>
            <w:r w:rsidRPr="002E6533">
              <w:t>Inclui qualquer registro que não corresponde a um valor especificado dentro de uma lista hierárquica de valores e também exclui toda a hierarquia abaixo do nível especificado.</w:t>
            </w:r>
          </w:p>
          <w:p w14:paraId="52940F5C" w14:textId="77777777" w:rsidR="004470EF" w:rsidRPr="002E6533" w:rsidRDefault="00000000">
            <w:pPr>
              <w:pStyle w:val="Corpodetexto"/>
            </w:pPr>
            <w:r w:rsidRPr="002E6533">
              <w:t>Por exemplo, a expressão Valor do campo não contém profundidade Estados Unidos &gt; Missouri retorna qualquer seleção no nível de País, Estado, Cidade que não contém Missouri.</w:t>
            </w:r>
          </w:p>
        </w:tc>
      </w:tr>
    </w:tbl>
    <w:p w14:paraId="4122F92A" w14:textId="77777777" w:rsidR="004470EF" w:rsidRPr="002E6533" w:rsidRDefault="00000000">
      <w:pPr>
        <w:pStyle w:val="Ttulo1"/>
      </w:pPr>
      <w:bookmarkStart w:id="187" w:name="filtros-de-objeto-do-relatório"/>
      <w:bookmarkEnd w:id="186"/>
      <w:r w:rsidRPr="002E6533">
        <w:t>Filtros de objeto do relatório</w:t>
      </w:r>
    </w:p>
    <w:p w14:paraId="75BD8EB4" w14:textId="77777777" w:rsidR="004470EF" w:rsidRPr="002E6533" w:rsidRDefault="00000000">
      <w:pPr>
        <w:pStyle w:val="FirstParagraph"/>
      </w:pPr>
      <w:r w:rsidRPr="002E6533">
        <w:t>Além dos filtros padrão, cada campo Objeto do relatório pode utilizar operadores de filtro dinâmicos para objetos de relatório específicos.</w:t>
      </w:r>
    </w:p>
    <w:p w14:paraId="0418966A" w14:textId="77777777" w:rsidR="004470EF" w:rsidRPr="002E6533" w:rsidRDefault="00000000">
      <w:pPr>
        <w:pStyle w:val="TableCaption"/>
      </w:pPr>
      <w:r w:rsidRPr="002E6533">
        <w:t>A tabela a seguir fornece uma lista de operadores de filtro que podem ser aplicados a cada tipo de campo Objeto do relatório.</w:t>
      </w:r>
    </w:p>
    <w:tbl>
      <w:tblPr>
        <w:tblStyle w:val="Table"/>
        <w:tblW w:w="5000" w:type="pct"/>
        <w:tblLayout w:type="fixed"/>
        <w:tblLook w:val="0020" w:firstRow="1" w:lastRow="0" w:firstColumn="0" w:lastColumn="0" w:noHBand="0" w:noVBand="0"/>
      </w:tblPr>
      <w:tblGrid>
        <w:gridCol w:w="4527"/>
        <w:gridCol w:w="4527"/>
      </w:tblGrid>
      <w:tr w:rsidR="004470EF" w:rsidRPr="002E6533" w14:paraId="1DCC1FC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4F2046" w14:textId="77777777" w:rsidR="004470EF" w:rsidRPr="002E6533" w:rsidRDefault="00000000">
            <w:pPr>
              <w:pStyle w:val="Compact"/>
            </w:pPr>
            <w:r w:rsidRPr="002E6533">
              <w:t>Tipo de campo</w:t>
            </w:r>
          </w:p>
        </w:tc>
        <w:tc>
          <w:tcPr>
            <w:tcW w:w="3960" w:type="dxa"/>
          </w:tcPr>
          <w:p w14:paraId="7C95E702" w14:textId="77777777" w:rsidR="004470EF" w:rsidRPr="002E6533" w:rsidRDefault="00000000">
            <w:pPr>
              <w:pStyle w:val="Compact"/>
            </w:pPr>
            <w:r w:rsidRPr="002E6533">
              <w:t>Operadores de filtro</w:t>
            </w:r>
          </w:p>
        </w:tc>
      </w:tr>
      <w:tr w:rsidR="004470EF" w:rsidRPr="002E6533" w14:paraId="41BE62E8" w14:textId="77777777">
        <w:tc>
          <w:tcPr>
            <w:tcW w:w="3960" w:type="dxa"/>
          </w:tcPr>
          <w:p w14:paraId="3AECE0DA" w14:textId="77777777" w:rsidR="004470EF" w:rsidRPr="002E6533" w:rsidRDefault="00000000">
            <w:pPr>
              <w:pStyle w:val="Compact"/>
            </w:pPr>
            <w:r w:rsidRPr="002E6533">
              <w:t>Referência cruzada</w:t>
            </w:r>
          </w:p>
        </w:tc>
        <w:tc>
          <w:tcPr>
            <w:tcW w:w="3960" w:type="dxa"/>
          </w:tcPr>
          <w:p w14:paraId="2C7ADBD2" w14:textId="77777777" w:rsidR="004470EF" w:rsidRPr="002E6533" w:rsidRDefault="00000000">
            <w:pPr>
              <w:pStyle w:val="Compact"/>
              <w:numPr>
                <w:ilvl w:val="0"/>
                <w:numId w:val="362"/>
              </w:numPr>
            </w:pPr>
            <w:r w:rsidRPr="002E6533">
              <w:t>Contém</w:t>
            </w:r>
          </w:p>
          <w:p w14:paraId="004FCBDA" w14:textId="77777777" w:rsidR="004470EF" w:rsidRPr="002E6533" w:rsidRDefault="00000000">
            <w:pPr>
              <w:pStyle w:val="Compact"/>
              <w:numPr>
                <w:ilvl w:val="0"/>
                <w:numId w:val="362"/>
              </w:numPr>
            </w:pPr>
            <w:r w:rsidRPr="002E6533">
              <w:t>Não contém</w:t>
            </w:r>
          </w:p>
          <w:p w14:paraId="104C2564" w14:textId="77777777" w:rsidR="004470EF" w:rsidRPr="002E6533" w:rsidRDefault="00000000">
            <w:pPr>
              <w:pStyle w:val="Compact"/>
              <w:numPr>
                <w:ilvl w:val="0"/>
                <w:numId w:val="362"/>
              </w:numPr>
            </w:pPr>
            <w:r w:rsidRPr="002E6533">
              <w:t>Igual</w:t>
            </w:r>
          </w:p>
          <w:p w14:paraId="544333D6" w14:textId="77777777" w:rsidR="004470EF" w:rsidRPr="002E6533" w:rsidRDefault="00000000">
            <w:pPr>
              <w:pStyle w:val="Compact"/>
              <w:numPr>
                <w:ilvl w:val="0"/>
                <w:numId w:val="362"/>
              </w:numPr>
            </w:pPr>
            <w:r w:rsidRPr="002E6533">
              <w:t>Não é igual</w:t>
            </w:r>
          </w:p>
          <w:p w14:paraId="31287E07" w14:textId="77777777" w:rsidR="004470EF" w:rsidRPr="002E6533" w:rsidRDefault="00000000">
            <w:pPr>
              <w:pStyle w:val="Compact"/>
              <w:numPr>
                <w:ilvl w:val="0"/>
                <w:numId w:val="362"/>
              </w:numPr>
            </w:pPr>
            <w:r w:rsidRPr="002E6533">
              <w:t>Correspondência do valor do campo</w:t>
            </w:r>
          </w:p>
          <w:p w14:paraId="7977A410" w14:textId="77777777" w:rsidR="004470EF" w:rsidRPr="002E6533" w:rsidRDefault="00000000">
            <w:pPr>
              <w:pStyle w:val="Compact"/>
              <w:numPr>
                <w:ilvl w:val="0"/>
                <w:numId w:val="362"/>
              </w:numPr>
            </w:pPr>
            <w:r w:rsidRPr="002E6533">
              <w:t>O valor do campo não corresponde</w:t>
            </w:r>
          </w:p>
          <w:p w14:paraId="7DDDEBA0" w14:textId="77777777" w:rsidR="004470EF" w:rsidRPr="002E6533" w:rsidRDefault="00000000">
            <w:pPr>
              <w:pStyle w:val="Compact"/>
              <w:numPr>
                <w:ilvl w:val="0"/>
                <w:numId w:val="362"/>
              </w:numPr>
            </w:pPr>
            <w:r w:rsidRPr="002E6533">
              <w:t>O valor do campo contém</w:t>
            </w:r>
          </w:p>
          <w:p w14:paraId="45A55608" w14:textId="77777777" w:rsidR="004470EF" w:rsidRPr="002E6533" w:rsidRDefault="00000000">
            <w:pPr>
              <w:pStyle w:val="Compact"/>
              <w:numPr>
                <w:ilvl w:val="0"/>
                <w:numId w:val="362"/>
              </w:numPr>
            </w:pPr>
            <w:r w:rsidRPr="002E6533">
              <w:t>O valor do campo não contém</w:t>
            </w:r>
          </w:p>
          <w:p w14:paraId="72E242F3" w14:textId="77777777" w:rsidR="004470EF" w:rsidRPr="002E6533" w:rsidRDefault="00000000">
            <w:pPr>
              <w:pStyle w:val="Compact"/>
              <w:numPr>
                <w:ilvl w:val="0"/>
                <w:numId w:val="362"/>
              </w:numPr>
            </w:pPr>
            <w:r w:rsidRPr="002E6533">
              <w:t>O valor do campo é igual ao registro atual</w:t>
            </w:r>
          </w:p>
          <w:p w14:paraId="6D2F6082" w14:textId="77777777" w:rsidR="004470EF" w:rsidRPr="002E6533" w:rsidRDefault="00000000">
            <w:pPr>
              <w:pStyle w:val="Compact"/>
              <w:numPr>
                <w:ilvl w:val="0"/>
                <w:numId w:val="362"/>
              </w:numPr>
            </w:pPr>
            <w:r w:rsidRPr="002E6533">
              <w:t>O valor do campo não é igual ao registro atual</w:t>
            </w:r>
          </w:p>
          <w:p w14:paraId="4D963B5C" w14:textId="77777777" w:rsidR="004470EF" w:rsidRPr="002E6533" w:rsidRDefault="00000000">
            <w:pPr>
              <w:pStyle w:val="Compact"/>
              <w:numPr>
                <w:ilvl w:val="0"/>
                <w:numId w:val="362"/>
              </w:numPr>
            </w:pPr>
            <w:r w:rsidRPr="002E6533">
              <w:t>O valor do campo contém o registro atual</w:t>
            </w:r>
          </w:p>
          <w:p w14:paraId="17701410" w14:textId="77777777" w:rsidR="004470EF" w:rsidRPr="002E6533" w:rsidRDefault="00000000">
            <w:pPr>
              <w:pStyle w:val="Compact"/>
              <w:numPr>
                <w:ilvl w:val="0"/>
                <w:numId w:val="362"/>
              </w:numPr>
            </w:pPr>
            <w:r w:rsidRPr="002E6533">
              <w:t xml:space="preserve">O valor do campo não contém o </w:t>
            </w:r>
            <w:r w:rsidRPr="002E6533">
              <w:lastRenderedPageBreak/>
              <w:t>registro atual</w:t>
            </w:r>
          </w:p>
        </w:tc>
      </w:tr>
      <w:tr w:rsidR="004470EF" w:rsidRPr="002E6533" w14:paraId="6CBC0EF0" w14:textId="77777777">
        <w:tc>
          <w:tcPr>
            <w:tcW w:w="3960" w:type="dxa"/>
          </w:tcPr>
          <w:p w14:paraId="3FE547DB" w14:textId="77777777" w:rsidR="004470EF" w:rsidRPr="002E6533" w:rsidRDefault="00000000">
            <w:pPr>
              <w:pStyle w:val="Compact"/>
            </w:pPr>
            <w:r w:rsidRPr="002E6533">
              <w:lastRenderedPageBreak/>
              <w:t>Data</w:t>
            </w:r>
          </w:p>
        </w:tc>
        <w:tc>
          <w:tcPr>
            <w:tcW w:w="3960" w:type="dxa"/>
          </w:tcPr>
          <w:p w14:paraId="5A0273C6" w14:textId="77777777" w:rsidR="004470EF" w:rsidRPr="002E6533" w:rsidRDefault="00000000">
            <w:pPr>
              <w:pStyle w:val="Compact"/>
              <w:numPr>
                <w:ilvl w:val="0"/>
                <w:numId w:val="363"/>
              </w:numPr>
            </w:pPr>
            <w:r w:rsidRPr="002E6533">
              <w:t>Igual</w:t>
            </w:r>
          </w:p>
          <w:p w14:paraId="2B205D41" w14:textId="77777777" w:rsidR="004470EF" w:rsidRPr="002E6533" w:rsidRDefault="00000000">
            <w:pPr>
              <w:pStyle w:val="Compact"/>
              <w:numPr>
                <w:ilvl w:val="0"/>
                <w:numId w:val="363"/>
              </w:numPr>
            </w:pPr>
            <w:r w:rsidRPr="002E6533">
              <w:t>Não é igual</w:t>
            </w:r>
          </w:p>
          <w:p w14:paraId="13A656CA" w14:textId="77777777" w:rsidR="004470EF" w:rsidRPr="002E6533" w:rsidRDefault="00000000">
            <w:pPr>
              <w:pStyle w:val="Compact"/>
              <w:numPr>
                <w:ilvl w:val="0"/>
                <w:numId w:val="363"/>
              </w:numPr>
            </w:pPr>
            <w:r w:rsidRPr="002E6533">
              <w:t>Atual</w:t>
            </w:r>
          </w:p>
          <w:p w14:paraId="6F5C447E" w14:textId="77777777" w:rsidR="004470EF" w:rsidRPr="002E6533" w:rsidRDefault="00000000">
            <w:pPr>
              <w:pStyle w:val="Compact"/>
              <w:numPr>
                <w:ilvl w:val="0"/>
                <w:numId w:val="363"/>
              </w:numPr>
            </w:pPr>
            <w:r w:rsidRPr="002E6533">
              <w:t>Último</w:t>
            </w:r>
          </w:p>
          <w:p w14:paraId="41BC900E" w14:textId="77777777" w:rsidR="004470EF" w:rsidRPr="002E6533" w:rsidRDefault="00000000">
            <w:pPr>
              <w:pStyle w:val="Compact"/>
              <w:numPr>
                <w:ilvl w:val="0"/>
                <w:numId w:val="363"/>
              </w:numPr>
            </w:pPr>
            <w:r w:rsidRPr="002E6533">
              <w:t>Avançar</w:t>
            </w:r>
          </w:p>
          <w:p w14:paraId="79EF53B5" w14:textId="77777777" w:rsidR="004470EF" w:rsidRPr="002E6533" w:rsidRDefault="00000000">
            <w:pPr>
              <w:pStyle w:val="Compact"/>
              <w:numPr>
                <w:ilvl w:val="0"/>
                <w:numId w:val="363"/>
              </w:numPr>
            </w:pPr>
            <w:r w:rsidRPr="002E6533">
              <w:t>Maior que</w:t>
            </w:r>
          </w:p>
          <w:p w14:paraId="6D6B32CC" w14:textId="77777777" w:rsidR="004470EF" w:rsidRPr="002E6533" w:rsidRDefault="00000000">
            <w:pPr>
              <w:pStyle w:val="Compact"/>
              <w:numPr>
                <w:ilvl w:val="0"/>
                <w:numId w:val="363"/>
              </w:numPr>
            </w:pPr>
            <w:r w:rsidRPr="002E6533">
              <w:t>Menor que</w:t>
            </w:r>
          </w:p>
          <w:p w14:paraId="4488B99D" w14:textId="77777777" w:rsidR="004470EF" w:rsidRPr="002E6533" w:rsidRDefault="00000000">
            <w:pPr>
              <w:pStyle w:val="Compact"/>
              <w:numPr>
                <w:ilvl w:val="0"/>
                <w:numId w:val="363"/>
              </w:numPr>
            </w:pPr>
            <w:r w:rsidRPr="002E6533">
              <w:t>Entre</w:t>
            </w:r>
          </w:p>
          <w:p w14:paraId="4C459F77" w14:textId="77777777" w:rsidR="004470EF" w:rsidRPr="002E6533" w:rsidRDefault="00000000">
            <w:pPr>
              <w:pStyle w:val="Compact"/>
              <w:numPr>
                <w:ilvl w:val="0"/>
                <w:numId w:val="363"/>
              </w:numPr>
            </w:pPr>
            <w:r w:rsidRPr="002E6533">
              <w:t>Depois de hoje</w:t>
            </w:r>
          </w:p>
          <w:p w14:paraId="2603737F" w14:textId="77777777" w:rsidR="004470EF" w:rsidRPr="002E6533" w:rsidRDefault="00000000">
            <w:pPr>
              <w:pStyle w:val="Compact"/>
              <w:numPr>
                <w:ilvl w:val="0"/>
                <w:numId w:val="363"/>
              </w:numPr>
            </w:pPr>
            <w:r w:rsidRPr="002E6533">
              <w:t>Antes de hoje</w:t>
            </w:r>
          </w:p>
          <w:p w14:paraId="6D728BC0" w14:textId="77777777" w:rsidR="004470EF" w:rsidRPr="002E6533" w:rsidRDefault="00000000">
            <w:pPr>
              <w:pStyle w:val="Compact"/>
              <w:numPr>
                <w:ilvl w:val="0"/>
                <w:numId w:val="363"/>
              </w:numPr>
            </w:pPr>
            <w:r w:rsidRPr="002E6533">
              <w:t>Correspondência do valor do campo</w:t>
            </w:r>
          </w:p>
          <w:p w14:paraId="5E6842ED" w14:textId="77777777" w:rsidR="004470EF" w:rsidRPr="002E6533" w:rsidRDefault="00000000">
            <w:pPr>
              <w:pStyle w:val="Compact"/>
              <w:numPr>
                <w:ilvl w:val="0"/>
                <w:numId w:val="363"/>
              </w:numPr>
            </w:pPr>
            <w:r w:rsidRPr="002E6533">
              <w:t>O valor do campo não corresponde</w:t>
            </w:r>
          </w:p>
          <w:p w14:paraId="60DC79CD" w14:textId="77777777" w:rsidR="004470EF" w:rsidRPr="002E6533" w:rsidRDefault="00000000">
            <w:pPr>
              <w:pStyle w:val="Compact"/>
              <w:numPr>
                <w:ilvl w:val="0"/>
                <w:numId w:val="363"/>
              </w:numPr>
            </w:pPr>
            <w:r w:rsidRPr="002E6533">
              <w:t>Valor do campo maior que</w:t>
            </w:r>
          </w:p>
          <w:p w14:paraId="0539A968" w14:textId="77777777" w:rsidR="004470EF" w:rsidRPr="002E6533" w:rsidRDefault="00000000">
            <w:pPr>
              <w:pStyle w:val="Compact"/>
              <w:numPr>
                <w:ilvl w:val="0"/>
                <w:numId w:val="363"/>
              </w:numPr>
            </w:pPr>
            <w:r w:rsidRPr="002E6533">
              <w:t>Valor do campo menor que</w:t>
            </w:r>
          </w:p>
          <w:p w14:paraId="1024BEE5" w14:textId="77777777" w:rsidR="004470EF" w:rsidRPr="002E6533" w:rsidRDefault="00000000">
            <w:pPr>
              <w:pStyle w:val="Compact"/>
              <w:numPr>
                <w:ilvl w:val="0"/>
                <w:numId w:val="363"/>
              </w:numPr>
            </w:pPr>
            <w:r w:rsidRPr="002E6533">
              <w:t>Valor do campo entre</w:t>
            </w:r>
          </w:p>
        </w:tc>
      </w:tr>
      <w:tr w:rsidR="004470EF" w:rsidRPr="002E6533" w14:paraId="4FF1A31E" w14:textId="77777777">
        <w:tc>
          <w:tcPr>
            <w:tcW w:w="3960" w:type="dxa"/>
          </w:tcPr>
          <w:p w14:paraId="0595EC6D" w14:textId="77777777" w:rsidR="004470EF" w:rsidRPr="002E6533" w:rsidRDefault="00000000">
            <w:pPr>
              <w:pStyle w:val="Compact"/>
            </w:pPr>
            <w:r w:rsidRPr="002E6533">
              <w:t>Filtrar por registro</w:t>
            </w:r>
          </w:p>
        </w:tc>
        <w:tc>
          <w:tcPr>
            <w:tcW w:w="3960" w:type="dxa"/>
          </w:tcPr>
          <w:p w14:paraId="639BBFFA" w14:textId="77777777" w:rsidR="004470EF" w:rsidRPr="002E6533" w:rsidRDefault="00000000">
            <w:pPr>
              <w:pStyle w:val="Compact"/>
              <w:numPr>
                <w:ilvl w:val="0"/>
                <w:numId w:val="364"/>
              </w:numPr>
            </w:pPr>
            <w:r w:rsidRPr="002E6533">
              <w:t>Igual</w:t>
            </w:r>
          </w:p>
          <w:p w14:paraId="6920C45E" w14:textId="77777777" w:rsidR="004470EF" w:rsidRPr="002E6533" w:rsidRDefault="00000000">
            <w:pPr>
              <w:pStyle w:val="Compact"/>
              <w:numPr>
                <w:ilvl w:val="0"/>
                <w:numId w:val="364"/>
              </w:numPr>
            </w:pPr>
            <w:r w:rsidRPr="002E6533">
              <w:t>Não é igual</w:t>
            </w:r>
          </w:p>
          <w:p w14:paraId="291A2F3A" w14:textId="77777777" w:rsidR="004470EF" w:rsidRPr="002E6533" w:rsidRDefault="00000000">
            <w:pPr>
              <w:pStyle w:val="Compact"/>
              <w:numPr>
                <w:ilvl w:val="0"/>
                <w:numId w:val="364"/>
              </w:numPr>
            </w:pPr>
            <w:r w:rsidRPr="002E6533">
              <w:t>O valor do campo é igual ao registro atual</w:t>
            </w:r>
          </w:p>
          <w:p w14:paraId="6C929F2E" w14:textId="77777777" w:rsidR="004470EF" w:rsidRPr="002E6533" w:rsidRDefault="00000000">
            <w:pPr>
              <w:pStyle w:val="Compact"/>
              <w:numPr>
                <w:ilvl w:val="0"/>
                <w:numId w:val="364"/>
              </w:numPr>
            </w:pPr>
            <w:r w:rsidRPr="002E6533">
              <w:t>O valor do campo não é igual ao registro atual</w:t>
            </w:r>
          </w:p>
        </w:tc>
      </w:tr>
      <w:tr w:rsidR="004470EF" w:rsidRPr="002E6533" w14:paraId="16768DC3" w14:textId="77777777">
        <w:tc>
          <w:tcPr>
            <w:tcW w:w="3960" w:type="dxa"/>
          </w:tcPr>
          <w:p w14:paraId="040B9609" w14:textId="77777777" w:rsidR="004470EF" w:rsidRPr="002E6533" w:rsidRDefault="00000000">
            <w:pPr>
              <w:pStyle w:val="Compact"/>
            </w:pPr>
            <w:r w:rsidRPr="002E6533">
              <w:t>Lista de valores hierárquicos</w:t>
            </w:r>
          </w:p>
        </w:tc>
        <w:tc>
          <w:tcPr>
            <w:tcW w:w="3960" w:type="dxa"/>
          </w:tcPr>
          <w:p w14:paraId="4B878C78" w14:textId="77777777" w:rsidR="004470EF" w:rsidRPr="002E6533" w:rsidRDefault="00000000">
            <w:pPr>
              <w:pStyle w:val="Compact"/>
              <w:numPr>
                <w:ilvl w:val="0"/>
                <w:numId w:val="365"/>
              </w:numPr>
            </w:pPr>
            <w:r w:rsidRPr="002E6533">
              <w:t>Contém</w:t>
            </w:r>
          </w:p>
          <w:p w14:paraId="2A24B016" w14:textId="77777777" w:rsidR="004470EF" w:rsidRPr="002E6533" w:rsidRDefault="00000000">
            <w:pPr>
              <w:pStyle w:val="Compact"/>
              <w:numPr>
                <w:ilvl w:val="0"/>
                <w:numId w:val="365"/>
              </w:numPr>
            </w:pPr>
            <w:r w:rsidRPr="002E6533">
              <w:t>Não contém</w:t>
            </w:r>
          </w:p>
          <w:p w14:paraId="5C840353" w14:textId="77777777" w:rsidR="004470EF" w:rsidRPr="002E6533" w:rsidRDefault="00000000">
            <w:pPr>
              <w:pStyle w:val="Compact"/>
              <w:numPr>
                <w:ilvl w:val="0"/>
                <w:numId w:val="365"/>
              </w:numPr>
            </w:pPr>
            <w:r w:rsidRPr="002E6533">
              <w:t>Igual</w:t>
            </w:r>
          </w:p>
          <w:p w14:paraId="4F805DFE" w14:textId="77777777" w:rsidR="004470EF" w:rsidRPr="002E6533" w:rsidRDefault="00000000">
            <w:pPr>
              <w:pStyle w:val="Compact"/>
              <w:numPr>
                <w:ilvl w:val="0"/>
                <w:numId w:val="365"/>
              </w:numPr>
            </w:pPr>
            <w:r w:rsidRPr="002E6533">
              <w:t>Não é igual</w:t>
            </w:r>
          </w:p>
          <w:p w14:paraId="0AA2C71F" w14:textId="77777777" w:rsidR="004470EF" w:rsidRPr="002E6533" w:rsidRDefault="00000000">
            <w:pPr>
              <w:pStyle w:val="Compact"/>
              <w:numPr>
                <w:ilvl w:val="0"/>
                <w:numId w:val="365"/>
              </w:numPr>
            </w:pPr>
            <w:r w:rsidRPr="002E6533">
              <w:t>Correspondência do valor do campo</w:t>
            </w:r>
          </w:p>
          <w:p w14:paraId="21BDAEAE" w14:textId="77777777" w:rsidR="004470EF" w:rsidRPr="002E6533" w:rsidRDefault="00000000">
            <w:pPr>
              <w:pStyle w:val="Compact"/>
              <w:numPr>
                <w:ilvl w:val="0"/>
                <w:numId w:val="365"/>
              </w:numPr>
            </w:pPr>
            <w:r w:rsidRPr="002E6533">
              <w:t>O valor do campo não corresponde</w:t>
            </w:r>
          </w:p>
          <w:p w14:paraId="04E30874" w14:textId="77777777" w:rsidR="004470EF" w:rsidRPr="002E6533" w:rsidRDefault="00000000">
            <w:pPr>
              <w:pStyle w:val="Compact"/>
              <w:numPr>
                <w:ilvl w:val="0"/>
                <w:numId w:val="365"/>
              </w:numPr>
            </w:pPr>
            <w:r w:rsidRPr="002E6533">
              <w:t>O valor do campo contém</w:t>
            </w:r>
          </w:p>
          <w:p w14:paraId="14C8094F" w14:textId="77777777" w:rsidR="004470EF" w:rsidRPr="002E6533" w:rsidRDefault="00000000">
            <w:pPr>
              <w:pStyle w:val="Compact"/>
              <w:numPr>
                <w:ilvl w:val="0"/>
                <w:numId w:val="365"/>
              </w:numPr>
            </w:pPr>
            <w:r w:rsidRPr="002E6533">
              <w:t>O valor do campo não contém</w:t>
            </w:r>
          </w:p>
          <w:p w14:paraId="5919D3E5" w14:textId="77777777" w:rsidR="004470EF" w:rsidRPr="002E6533" w:rsidRDefault="00000000">
            <w:pPr>
              <w:pStyle w:val="Compact"/>
              <w:numPr>
                <w:ilvl w:val="0"/>
                <w:numId w:val="365"/>
              </w:numPr>
            </w:pPr>
            <w:r w:rsidRPr="002E6533">
              <w:t>O valor do campo inclui</w:t>
            </w:r>
          </w:p>
          <w:p w14:paraId="4EE2DADF" w14:textId="77777777" w:rsidR="004470EF" w:rsidRPr="002E6533" w:rsidRDefault="00000000">
            <w:pPr>
              <w:pStyle w:val="Compact"/>
              <w:numPr>
                <w:ilvl w:val="0"/>
                <w:numId w:val="365"/>
              </w:numPr>
            </w:pPr>
            <w:r w:rsidRPr="002E6533">
              <w:t>O valor do campo não inclui</w:t>
            </w:r>
          </w:p>
          <w:p w14:paraId="6FF37F51" w14:textId="77777777" w:rsidR="004470EF" w:rsidRPr="002E6533" w:rsidRDefault="00000000">
            <w:pPr>
              <w:pStyle w:val="Compact"/>
              <w:numPr>
                <w:ilvl w:val="0"/>
                <w:numId w:val="365"/>
              </w:numPr>
            </w:pPr>
            <w:r w:rsidRPr="002E6533">
              <w:t xml:space="preserve">Valor do campo contém </w:t>
            </w:r>
            <w:r w:rsidRPr="002E6533">
              <w:lastRenderedPageBreak/>
              <w:t xml:space="preserve">profundidade </w:t>
            </w:r>
            <w:r w:rsidRPr="002E6533">
              <w:rPr>
                <w:i/>
                <w:iCs/>
              </w:rPr>
              <w:t>x</w:t>
            </w:r>
          </w:p>
          <w:p w14:paraId="6B682C40" w14:textId="77777777" w:rsidR="004470EF" w:rsidRPr="002E6533" w:rsidRDefault="00000000">
            <w:pPr>
              <w:pStyle w:val="Compact"/>
              <w:numPr>
                <w:ilvl w:val="0"/>
                <w:numId w:val="365"/>
              </w:numPr>
            </w:pPr>
            <w:r w:rsidRPr="002E6533">
              <w:t xml:space="preserve">Valor do campo não contém profundidade </w:t>
            </w:r>
            <w:r w:rsidRPr="002E6533">
              <w:rPr>
                <w:i/>
                <w:iCs/>
              </w:rPr>
              <w:t>x</w:t>
            </w:r>
          </w:p>
        </w:tc>
      </w:tr>
      <w:tr w:rsidR="004470EF" w:rsidRPr="002E6533" w14:paraId="7EB6E5BD" w14:textId="77777777">
        <w:tc>
          <w:tcPr>
            <w:tcW w:w="3960" w:type="dxa"/>
          </w:tcPr>
          <w:p w14:paraId="5D2924B7" w14:textId="77777777" w:rsidR="004470EF" w:rsidRPr="002E6533" w:rsidRDefault="00000000">
            <w:pPr>
              <w:pStyle w:val="Compact"/>
            </w:pPr>
            <w:r w:rsidRPr="002E6533">
              <w:lastRenderedPageBreak/>
              <w:t>Endereço IP</w:t>
            </w:r>
          </w:p>
        </w:tc>
        <w:tc>
          <w:tcPr>
            <w:tcW w:w="3960" w:type="dxa"/>
          </w:tcPr>
          <w:p w14:paraId="0E726723" w14:textId="77777777" w:rsidR="004470EF" w:rsidRPr="002E6533" w:rsidRDefault="00000000">
            <w:pPr>
              <w:pStyle w:val="Compact"/>
              <w:numPr>
                <w:ilvl w:val="0"/>
                <w:numId w:val="366"/>
              </w:numPr>
            </w:pPr>
            <w:r w:rsidRPr="002E6533">
              <w:t>Igual</w:t>
            </w:r>
          </w:p>
          <w:p w14:paraId="55EB5758" w14:textId="77777777" w:rsidR="004470EF" w:rsidRPr="002E6533" w:rsidRDefault="00000000">
            <w:pPr>
              <w:pStyle w:val="Compact"/>
              <w:numPr>
                <w:ilvl w:val="0"/>
                <w:numId w:val="366"/>
              </w:numPr>
            </w:pPr>
            <w:r w:rsidRPr="002E6533">
              <w:t>Não é igual</w:t>
            </w:r>
          </w:p>
          <w:p w14:paraId="4082BC8F" w14:textId="77777777" w:rsidR="004470EF" w:rsidRPr="002E6533" w:rsidRDefault="00000000">
            <w:pPr>
              <w:pStyle w:val="Compact"/>
              <w:numPr>
                <w:ilvl w:val="0"/>
                <w:numId w:val="366"/>
              </w:numPr>
            </w:pPr>
            <w:r w:rsidRPr="002E6533">
              <w:t>Correspondência do valor do campo</w:t>
            </w:r>
          </w:p>
          <w:p w14:paraId="7288A1DF" w14:textId="77777777" w:rsidR="004470EF" w:rsidRPr="002E6533" w:rsidRDefault="00000000">
            <w:pPr>
              <w:pStyle w:val="Compact"/>
              <w:numPr>
                <w:ilvl w:val="0"/>
                <w:numId w:val="366"/>
              </w:numPr>
            </w:pPr>
            <w:r w:rsidRPr="002E6533">
              <w:t>O valor do campo não corresponde</w:t>
            </w:r>
          </w:p>
        </w:tc>
      </w:tr>
      <w:tr w:rsidR="004470EF" w:rsidRPr="002E6533" w14:paraId="47A874D8" w14:textId="77777777">
        <w:tc>
          <w:tcPr>
            <w:tcW w:w="3960" w:type="dxa"/>
          </w:tcPr>
          <w:p w14:paraId="49987C12" w14:textId="77777777" w:rsidR="004470EF" w:rsidRPr="002E6533" w:rsidRDefault="00000000">
            <w:pPr>
              <w:pStyle w:val="Compact"/>
            </w:pPr>
            <w:r w:rsidRPr="002E6533">
              <w:t>Numérico</w:t>
            </w:r>
          </w:p>
        </w:tc>
        <w:tc>
          <w:tcPr>
            <w:tcW w:w="3960" w:type="dxa"/>
          </w:tcPr>
          <w:p w14:paraId="79DC947B" w14:textId="77777777" w:rsidR="004470EF" w:rsidRPr="002E6533" w:rsidRDefault="00000000">
            <w:pPr>
              <w:pStyle w:val="Compact"/>
              <w:numPr>
                <w:ilvl w:val="0"/>
                <w:numId w:val="367"/>
              </w:numPr>
            </w:pPr>
            <w:r w:rsidRPr="002E6533">
              <w:t>Igual</w:t>
            </w:r>
          </w:p>
          <w:p w14:paraId="1E3919A3" w14:textId="77777777" w:rsidR="004470EF" w:rsidRPr="002E6533" w:rsidRDefault="00000000">
            <w:pPr>
              <w:pStyle w:val="Compact"/>
              <w:numPr>
                <w:ilvl w:val="0"/>
                <w:numId w:val="367"/>
              </w:numPr>
            </w:pPr>
            <w:r w:rsidRPr="002E6533">
              <w:t>Não é igual</w:t>
            </w:r>
          </w:p>
          <w:p w14:paraId="0F994BDF" w14:textId="77777777" w:rsidR="004470EF" w:rsidRPr="002E6533" w:rsidRDefault="00000000">
            <w:pPr>
              <w:pStyle w:val="Compact"/>
              <w:numPr>
                <w:ilvl w:val="0"/>
                <w:numId w:val="367"/>
              </w:numPr>
            </w:pPr>
            <w:r w:rsidRPr="002E6533">
              <w:t>Maior que</w:t>
            </w:r>
          </w:p>
          <w:p w14:paraId="070072B2" w14:textId="77777777" w:rsidR="004470EF" w:rsidRPr="002E6533" w:rsidRDefault="00000000">
            <w:pPr>
              <w:pStyle w:val="Compact"/>
              <w:numPr>
                <w:ilvl w:val="0"/>
                <w:numId w:val="367"/>
              </w:numPr>
            </w:pPr>
            <w:r w:rsidRPr="002E6533">
              <w:t>Menor que</w:t>
            </w:r>
          </w:p>
          <w:p w14:paraId="373CD17C" w14:textId="77777777" w:rsidR="004470EF" w:rsidRPr="002E6533" w:rsidRDefault="00000000">
            <w:pPr>
              <w:pStyle w:val="Compact"/>
              <w:numPr>
                <w:ilvl w:val="0"/>
                <w:numId w:val="367"/>
              </w:numPr>
            </w:pPr>
            <w:r w:rsidRPr="002E6533">
              <w:t>Entre</w:t>
            </w:r>
          </w:p>
          <w:p w14:paraId="333D4C14" w14:textId="77777777" w:rsidR="004470EF" w:rsidRPr="002E6533" w:rsidRDefault="00000000">
            <w:pPr>
              <w:pStyle w:val="Compact"/>
              <w:numPr>
                <w:ilvl w:val="0"/>
                <w:numId w:val="367"/>
              </w:numPr>
            </w:pPr>
            <w:r w:rsidRPr="002E6533">
              <w:t>Correspondência do valor do campo</w:t>
            </w:r>
          </w:p>
          <w:p w14:paraId="519C606C" w14:textId="77777777" w:rsidR="004470EF" w:rsidRPr="002E6533" w:rsidRDefault="00000000">
            <w:pPr>
              <w:pStyle w:val="Compact"/>
              <w:numPr>
                <w:ilvl w:val="0"/>
                <w:numId w:val="367"/>
              </w:numPr>
            </w:pPr>
            <w:r w:rsidRPr="002E6533">
              <w:t>O valor do campo não corresponde</w:t>
            </w:r>
          </w:p>
          <w:p w14:paraId="772C022C" w14:textId="77777777" w:rsidR="004470EF" w:rsidRPr="002E6533" w:rsidRDefault="00000000">
            <w:pPr>
              <w:pStyle w:val="Compact"/>
              <w:numPr>
                <w:ilvl w:val="0"/>
                <w:numId w:val="367"/>
              </w:numPr>
            </w:pPr>
            <w:r w:rsidRPr="002E6533">
              <w:t>Valor do campo maior que</w:t>
            </w:r>
          </w:p>
          <w:p w14:paraId="6E5C443F" w14:textId="77777777" w:rsidR="004470EF" w:rsidRPr="002E6533" w:rsidRDefault="00000000">
            <w:pPr>
              <w:pStyle w:val="Compact"/>
              <w:numPr>
                <w:ilvl w:val="0"/>
                <w:numId w:val="367"/>
              </w:numPr>
            </w:pPr>
            <w:r w:rsidRPr="002E6533">
              <w:t>Valor do campo menor que</w:t>
            </w:r>
          </w:p>
          <w:p w14:paraId="64B3253D" w14:textId="77777777" w:rsidR="004470EF" w:rsidRPr="002E6533" w:rsidRDefault="00000000">
            <w:pPr>
              <w:pStyle w:val="Compact"/>
              <w:numPr>
                <w:ilvl w:val="0"/>
                <w:numId w:val="367"/>
              </w:numPr>
            </w:pPr>
            <w:r w:rsidRPr="002E6533">
              <w:t>Valor do campo entre</w:t>
            </w:r>
          </w:p>
        </w:tc>
      </w:tr>
      <w:tr w:rsidR="004470EF" w:rsidRPr="002E6533" w14:paraId="7BBAF050" w14:textId="77777777">
        <w:tc>
          <w:tcPr>
            <w:tcW w:w="3960" w:type="dxa"/>
          </w:tcPr>
          <w:p w14:paraId="24975A96" w14:textId="77777777" w:rsidR="004470EF" w:rsidRPr="002E6533" w:rsidRDefault="00000000">
            <w:pPr>
              <w:pStyle w:val="Compact"/>
            </w:pPr>
            <w:r w:rsidRPr="002E6533">
              <w:t>Permissões de registro</w:t>
            </w:r>
          </w:p>
        </w:tc>
        <w:tc>
          <w:tcPr>
            <w:tcW w:w="3960" w:type="dxa"/>
          </w:tcPr>
          <w:p w14:paraId="5D7AF758" w14:textId="77777777" w:rsidR="004470EF" w:rsidRPr="002E6533" w:rsidRDefault="00000000">
            <w:pPr>
              <w:pStyle w:val="Compact"/>
              <w:numPr>
                <w:ilvl w:val="0"/>
                <w:numId w:val="368"/>
              </w:numPr>
            </w:pPr>
            <w:r w:rsidRPr="002E6533">
              <w:t>Contém</w:t>
            </w:r>
          </w:p>
          <w:p w14:paraId="516FD66A" w14:textId="77777777" w:rsidR="004470EF" w:rsidRPr="002E6533" w:rsidRDefault="00000000">
            <w:pPr>
              <w:pStyle w:val="Compact"/>
              <w:numPr>
                <w:ilvl w:val="0"/>
                <w:numId w:val="368"/>
              </w:numPr>
            </w:pPr>
            <w:r w:rsidRPr="002E6533">
              <w:t>Não contém</w:t>
            </w:r>
          </w:p>
          <w:p w14:paraId="4A818C7B" w14:textId="77777777" w:rsidR="004470EF" w:rsidRPr="002E6533" w:rsidRDefault="00000000">
            <w:pPr>
              <w:pStyle w:val="Compact"/>
              <w:numPr>
                <w:ilvl w:val="0"/>
                <w:numId w:val="368"/>
              </w:numPr>
            </w:pPr>
            <w:r w:rsidRPr="002E6533">
              <w:t>Igual</w:t>
            </w:r>
          </w:p>
          <w:p w14:paraId="66F71AB4" w14:textId="77777777" w:rsidR="004470EF" w:rsidRPr="002E6533" w:rsidRDefault="00000000">
            <w:pPr>
              <w:pStyle w:val="Compact"/>
              <w:numPr>
                <w:ilvl w:val="0"/>
                <w:numId w:val="368"/>
              </w:numPr>
            </w:pPr>
            <w:r w:rsidRPr="002E6533">
              <w:t>Não é igual</w:t>
            </w:r>
          </w:p>
          <w:p w14:paraId="30C86B4B" w14:textId="77777777" w:rsidR="004470EF" w:rsidRPr="002E6533" w:rsidRDefault="00000000">
            <w:pPr>
              <w:pStyle w:val="Compact"/>
              <w:numPr>
                <w:ilvl w:val="0"/>
                <w:numId w:val="368"/>
              </w:numPr>
            </w:pPr>
            <w:r w:rsidRPr="002E6533">
              <w:t>Correspondência do valor do campo</w:t>
            </w:r>
          </w:p>
          <w:p w14:paraId="13C8F869" w14:textId="77777777" w:rsidR="004470EF" w:rsidRPr="002E6533" w:rsidRDefault="00000000">
            <w:pPr>
              <w:pStyle w:val="Compact"/>
              <w:numPr>
                <w:ilvl w:val="0"/>
                <w:numId w:val="368"/>
              </w:numPr>
            </w:pPr>
            <w:r w:rsidRPr="002E6533">
              <w:t>O valor do campo não corresponde</w:t>
            </w:r>
          </w:p>
          <w:p w14:paraId="1FEE97A8" w14:textId="77777777" w:rsidR="004470EF" w:rsidRPr="002E6533" w:rsidRDefault="00000000">
            <w:pPr>
              <w:pStyle w:val="Compact"/>
              <w:numPr>
                <w:ilvl w:val="0"/>
                <w:numId w:val="368"/>
              </w:numPr>
            </w:pPr>
            <w:r w:rsidRPr="002E6533">
              <w:t>O valor do campo contém</w:t>
            </w:r>
          </w:p>
          <w:p w14:paraId="1F3CD4C3" w14:textId="77777777" w:rsidR="004470EF" w:rsidRPr="002E6533" w:rsidRDefault="00000000">
            <w:pPr>
              <w:pStyle w:val="Compact"/>
              <w:numPr>
                <w:ilvl w:val="0"/>
                <w:numId w:val="368"/>
              </w:numPr>
            </w:pPr>
            <w:r w:rsidRPr="002E6533">
              <w:t>O valor do campo não contém</w:t>
            </w:r>
          </w:p>
        </w:tc>
      </w:tr>
      <w:tr w:rsidR="004470EF" w:rsidRPr="002E6533" w14:paraId="2551A9D7" w14:textId="77777777">
        <w:tc>
          <w:tcPr>
            <w:tcW w:w="3960" w:type="dxa"/>
          </w:tcPr>
          <w:p w14:paraId="4DA22519" w14:textId="77777777" w:rsidR="004470EF" w:rsidRPr="002E6533" w:rsidRDefault="00000000">
            <w:pPr>
              <w:pStyle w:val="Compact"/>
            </w:pPr>
            <w:r w:rsidRPr="002E6533">
              <w:t>Registros relacionados</w:t>
            </w:r>
          </w:p>
        </w:tc>
        <w:tc>
          <w:tcPr>
            <w:tcW w:w="3960" w:type="dxa"/>
          </w:tcPr>
          <w:p w14:paraId="6076099F" w14:textId="77777777" w:rsidR="004470EF" w:rsidRPr="002E6533" w:rsidRDefault="00000000">
            <w:pPr>
              <w:pStyle w:val="Compact"/>
              <w:numPr>
                <w:ilvl w:val="0"/>
                <w:numId w:val="369"/>
              </w:numPr>
            </w:pPr>
            <w:r w:rsidRPr="002E6533">
              <w:t>Contém</w:t>
            </w:r>
          </w:p>
          <w:p w14:paraId="2B5BF4ED" w14:textId="77777777" w:rsidR="004470EF" w:rsidRPr="002E6533" w:rsidRDefault="00000000">
            <w:pPr>
              <w:pStyle w:val="Compact"/>
              <w:numPr>
                <w:ilvl w:val="0"/>
                <w:numId w:val="369"/>
              </w:numPr>
            </w:pPr>
            <w:r w:rsidRPr="002E6533">
              <w:t>Não contém</w:t>
            </w:r>
          </w:p>
          <w:p w14:paraId="01CFEB9D" w14:textId="77777777" w:rsidR="004470EF" w:rsidRPr="002E6533" w:rsidRDefault="00000000">
            <w:pPr>
              <w:pStyle w:val="Compact"/>
              <w:numPr>
                <w:ilvl w:val="0"/>
                <w:numId w:val="369"/>
              </w:numPr>
            </w:pPr>
            <w:r w:rsidRPr="002E6533">
              <w:t>Igual</w:t>
            </w:r>
          </w:p>
          <w:p w14:paraId="208E8C67" w14:textId="77777777" w:rsidR="004470EF" w:rsidRPr="002E6533" w:rsidRDefault="00000000">
            <w:pPr>
              <w:pStyle w:val="Compact"/>
              <w:numPr>
                <w:ilvl w:val="0"/>
                <w:numId w:val="369"/>
              </w:numPr>
            </w:pPr>
            <w:r w:rsidRPr="002E6533">
              <w:t>Não é igual</w:t>
            </w:r>
          </w:p>
          <w:p w14:paraId="17ACFEE6" w14:textId="77777777" w:rsidR="004470EF" w:rsidRPr="002E6533" w:rsidRDefault="00000000">
            <w:pPr>
              <w:pStyle w:val="Compact"/>
              <w:numPr>
                <w:ilvl w:val="0"/>
                <w:numId w:val="369"/>
              </w:numPr>
            </w:pPr>
            <w:r w:rsidRPr="002E6533">
              <w:t>Correspondência do valor do campo</w:t>
            </w:r>
          </w:p>
          <w:p w14:paraId="62BB7FDD" w14:textId="77777777" w:rsidR="004470EF" w:rsidRPr="002E6533" w:rsidRDefault="00000000">
            <w:pPr>
              <w:pStyle w:val="Compact"/>
              <w:numPr>
                <w:ilvl w:val="0"/>
                <w:numId w:val="369"/>
              </w:numPr>
            </w:pPr>
            <w:r w:rsidRPr="002E6533">
              <w:lastRenderedPageBreak/>
              <w:t>O valor do campo não corresponde</w:t>
            </w:r>
          </w:p>
          <w:p w14:paraId="4E2537F9" w14:textId="77777777" w:rsidR="004470EF" w:rsidRPr="002E6533" w:rsidRDefault="00000000">
            <w:pPr>
              <w:pStyle w:val="Compact"/>
              <w:numPr>
                <w:ilvl w:val="0"/>
                <w:numId w:val="369"/>
              </w:numPr>
            </w:pPr>
            <w:r w:rsidRPr="002E6533">
              <w:t>O valor do campo contém</w:t>
            </w:r>
          </w:p>
          <w:p w14:paraId="04E11A83" w14:textId="77777777" w:rsidR="004470EF" w:rsidRPr="002E6533" w:rsidRDefault="00000000">
            <w:pPr>
              <w:pStyle w:val="Compact"/>
              <w:numPr>
                <w:ilvl w:val="0"/>
                <w:numId w:val="369"/>
              </w:numPr>
            </w:pPr>
            <w:r w:rsidRPr="002E6533">
              <w:t>O valor do campo não contém</w:t>
            </w:r>
          </w:p>
          <w:p w14:paraId="4AC2B8E7" w14:textId="77777777" w:rsidR="004470EF" w:rsidRPr="002E6533" w:rsidRDefault="00000000">
            <w:pPr>
              <w:pStyle w:val="Compact"/>
              <w:numPr>
                <w:ilvl w:val="0"/>
                <w:numId w:val="369"/>
              </w:numPr>
            </w:pPr>
            <w:r w:rsidRPr="002E6533">
              <w:t>O valor do campo é igual ao registro atual</w:t>
            </w:r>
          </w:p>
          <w:p w14:paraId="2B3C614B" w14:textId="77777777" w:rsidR="004470EF" w:rsidRPr="002E6533" w:rsidRDefault="00000000">
            <w:pPr>
              <w:pStyle w:val="Compact"/>
              <w:numPr>
                <w:ilvl w:val="0"/>
                <w:numId w:val="369"/>
              </w:numPr>
            </w:pPr>
            <w:r w:rsidRPr="002E6533">
              <w:t>O valor do campo não é igual ao registro atual</w:t>
            </w:r>
          </w:p>
          <w:p w14:paraId="466D38E3" w14:textId="77777777" w:rsidR="004470EF" w:rsidRPr="002E6533" w:rsidRDefault="00000000">
            <w:pPr>
              <w:pStyle w:val="Compact"/>
              <w:numPr>
                <w:ilvl w:val="0"/>
                <w:numId w:val="369"/>
              </w:numPr>
            </w:pPr>
            <w:r w:rsidRPr="002E6533">
              <w:t>O valor do campo contém o registro atual</w:t>
            </w:r>
          </w:p>
          <w:p w14:paraId="672C309B" w14:textId="77777777" w:rsidR="004470EF" w:rsidRPr="002E6533" w:rsidRDefault="00000000">
            <w:pPr>
              <w:pStyle w:val="Compact"/>
              <w:numPr>
                <w:ilvl w:val="0"/>
                <w:numId w:val="369"/>
              </w:numPr>
            </w:pPr>
            <w:r w:rsidRPr="002E6533">
              <w:t>O valor do campo não contém o registro atual</w:t>
            </w:r>
          </w:p>
        </w:tc>
      </w:tr>
      <w:tr w:rsidR="004470EF" w:rsidRPr="002E6533" w14:paraId="495B98BB" w14:textId="77777777">
        <w:tc>
          <w:tcPr>
            <w:tcW w:w="3960" w:type="dxa"/>
          </w:tcPr>
          <w:p w14:paraId="48ED566D" w14:textId="77777777" w:rsidR="004470EF" w:rsidRPr="002E6533" w:rsidRDefault="00000000">
            <w:pPr>
              <w:pStyle w:val="Compact"/>
            </w:pPr>
            <w:r w:rsidRPr="002E6533">
              <w:lastRenderedPageBreak/>
              <w:t>Texto</w:t>
            </w:r>
          </w:p>
        </w:tc>
        <w:tc>
          <w:tcPr>
            <w:tcW w:w="3960" w:type="dxa"/>
          </w:tcPr>
          <w:p w14:paraId="54196BB6" w14:textId="77777777" w:rsidR="004470EF" w:rsidRPr="002E6533" w:rsidRDefault="00000000">
            <w:pPr>
              <w:pStyle w:val="Compact"/>
              <w:numPr>
                <w:ilvl w:val="0"/>
                <w:numId w:val="370"/>
              </w:numPr>
            </w:pPr>
            <w:r w:rsidRPr="002E6533">
              <w:t>Contém</w:t>
            </w:r>
          </w:p>
          <w:p w14:paraId="6E461655" w14:textId="77777777" w:rsidR="004470EF" w:rsidRPr="002E6533" w:rsidRDefault="00000000">
            <w:pPr>
              <w:pStyle w:val="Compact"/>
              <w:numPr>
                <w:ilvl w:val="0"/>
                <w:numId w:val="370"/>
              </w:numPr>
            </w:pPr>
            <w:r w:rsidRPr="002E6533">
              <w:t>Não contém</w:t>
            </w:r>
          </w:p>
          <w:p w14:paraId="11D3A654" w14:textId="77777777" w:rsidR="004470EF" w:rsidRPr="002E6533" w:rsidRDefault="00000000">
            <w:pPr>
              <w:pStyle w:val="Compact"/>
              <w:numPr>
                <w:ilvl w:val="0"/>
                <w:numId w:val="370"/>
              </w:numPr>
            </w:pPr>
            <w:r w:rsidRPr="002E6533">
              <w:t>Igual</w:t>
            </w:r>
          </w:p>
          <w:p w14:paraId="7FA0AA45" w14:textId="77777777" w:rsidR="004470EF" w:rsidRPr="002E6533" w:rsidRDefault="00000000">
            <w:pPr>
              <w:pStyle w:val="Compact"/>
              <w:numPr>
                <w:ilvl w:val="0"/>
                <w:numId w:val="370"/>
              </w:numPr>
            </w:pPr>
            <w:r w:rsidRPr="002E6533">
              <w:t>Não é igual</w:t>
            </w:r>
          </w:p>
          <w:p w14:paraId="51B11D64" w14:textId="77777777" w:rsidR="004470EF" w:rsidRPr="002E6533" w:rsidRDefault="00000000">
            <w:pPr>
              <w:pStyle w:val="Compact"/>
              <w:numPr>
                <w:ilvl w:val="0"/>
                <w:numId w:val="370"/>
              </w:numPr>
            </w:pPr>
            <w:r w:rsidRPr="002E6533">
              <w:t>Correspondência do valor do campo</w:t>
            </w:r>
          </w:p>
          <w:p w14:paraId="12C156C7" w14:textId="77777777" w:rsidR="004470EF" w:rsidRPr="002E6533" w:rsidRDefault="00000000">
            <w:pPr>
              <w:pStyle w:val="Compact"/>
              <w:numPr>
                <w:ilvl w:val="0"/>
                <w:numId w:val="370"/>
              </w:numPr>
            </w:pPr>
            <w:r w:rsidRPr="002E6533">
              <w:t>O valor do campo não corresponde</w:t>
            </w:r>
          </w:p>
          <w:p w14:paraId="1E2AD4C8" w14:textId="77777777" w:rsidR="004470EF" w:rsidRPr="002E6533" w:rsidRDefault="00000000">
            <w:pPr>
              <w:pStyle w:val="Compact"/>
              <w:numPr>
                <w:ilvl w:val="0"/>
                <w:numId w:val="370"/>
              </w:numPr>
            </w:pPr>
            <w:r w:rsidRPr="002E6533">
              <w:t>O valor do campo contém</w:t>
            </w:r>
          </w:p>
          <w:p w14:paraId="6C31B0E1" w14:textId="77777777" w:rsidR="004470EF" w:rsidRPr="002E6533" w:rsidRDefault="00000000">
            <w:pPr>
              <w:pStyle w:val="Compact"/>
              <w:numPr>
                <w:ilvl w:val="0"/>
                <w:numId w:val="370"/>
              </w:numPr>
            </w:pPr>
            <w:r w:rsidRPr="002E6533">
              <w:t>O valor do campo não contém</w:t>
            </w:r>
          </w:p>
        </w:tc>
      </w:tr>
      <w:tr w:rsidR="004470EF" w:rsidRPr="002E6533" w14:paraId="5DBE9796" w14:textId="77777777">
        <w:tc>
          <w:tcPr>
            <w:tcW w:w="3960" w:type="dxa"/>
          </w:tcPr>
          <w:p w14:paraId="59FF1479" w14:textId="77777777" w:rsidR="004470EF" w:rsidRPr="002E6533" w:rsidRDefault="00000000">
            <w:pPr>
              <w:pStyle w:val="Compact"/>
            </w:pPr>
            <w:r w:rsidRPr="002E6533">
              <w:t>Lista de usuários/grupos</w:t>
            </w:r>
          </w:p>
        </w:tc>
        <w:tc>
          <w:tcPr>
            <w:tcW w:w="3960" w:type="dxa"/>
          </w:tcPr>
          <w:p w14:paraId="29C15E4B" w14:textId="77777777" w:rsidR="004470EF" w:rsidRPr="002E6533" w:rsidRDefault="00000000">
            <w:pPr>
              <w:pStyle w:val="Compact"/>
              <w:numPr>
                <w:ilvl w:val="0"/>
                <w:numId w:val="371"/>
              </w:numPr>
            </w:pPr>
            <w:r w:rsidRPr="002E6533">
              <w:t>Contém</w:t>
            </w:r>
          </w:p>
          <w:p w14:paraId="7A4B3224" w14:textId="77777777" w:rsidR="004470EF" w:rsidRPr="002E6533" w:rsidRDefault="00000000">
            <w:pPr>
              <w:pStyle w:val="Compact"/>
              <w:numPr>
                <w:ilvl w:val="0"/>
                <w:numId w:val="371"/>
              </w:numPr>
            </w:pPr>
            <w:r w:rsidRPr="002E6533">
              <w:t>Não contém</w:t>
            </w:r>
          </w:p>
          <w:p w14:paraId="31CF998C" w14:textId="77777777" w:rsidR="004470EF" w:rsidRPr="002E6533" w:rsidRDefault="00000000">
            <w:pPr>
              <w:pStyle w:val="Compact"/>
              <w:numPr>
                <w:ilvl w:val="0"/>
                <w:numId w:val="371"/>
              </w:numPr>
            </w:pPr>
            <w:r w:rsidRPr="002E6533">
              <w:t>Igual</w:t>
            </w:r>
          </w:p>
          <w:p w14:paraId="04425D1D" w14:textId="77777777" w:rsidR="004470EF" w:rsidRPr="002E6533" w:rsidRDefault="00000000">
            <w:pPr>
              <w:pStyle w:val="Compact"/>
              <w:numPr>
                <w:ilvl w:val="0"/>
                <w:numId w:val="371"/>
              </w:numPr>
            </w:pPr>
            <w:r w:rsidRPr="002E6533">
              <w:t>Não é igual</w:t>
            </w:r>
          </w:p>
          <w:p w14:paraId="00FADF6E" w14:textId="77777777" w:rsidR="004470EF" w:rsidRPr="002E6533" w:rsidRDefault="00000000">
            <w:pPr>
              <w:pStyle w:val="Compact"/>
              <w:numPr>
                <w:ilvl w:val="0"/>
                <w:numId w:val="371"/>
              </w:numPr>
            </w:pPr>
            <w:r w:rsidRPr="002E6533">
              <w:t>Correspondência do valor do campo</w:t>
            </w:r>
          </w:p>
          <w:p w14:paraId="335A33C9" w14:textId="77777777" w:rsidR="004470EF" w:rsidRPr="002E6533" w:rsidRDefault="00000000">
            <w:pPr>
              <w:pStyle w:val="Compact"/>
              <w:numPr>
                <w:ilvl w:val="0"/>
                <w:numId w:val="371"/>
              </w:numPr>
            </w:pPr>
            <w:r w:rsidRPr="002E6533">
              <w:t>O valor do campo não corresponde</w:t>
            </w:r>
          </w:p>
          <w:p w14:paraId="26818209" w14:textId="77777777" w:rsidR="004470EF" w:rsidRPr="002E6533" w:rsidRDefault="00000000">
            <w:pPr>
              <w:pStyle w:val="Compact"/>
              <w:numPr>
                <w:ilvl w:val="0"/>
                <w:numId w:val="371"/>
              </w:numPr>
            </w:pPr>
            <w:r w:rsidRPr="002E6533">
              <w:t>O valor do campo contém</w:t>
            </w:r>
          </w:p>
          <w:p w14:paraId="51665458" w14:textId="77777777" w:rsidR="004470EF" w:rsidRPr="002E6533" w:rsidRDefault="00000000">
            <w:pPr>
              <w:pStyle w:val="Compact"/>
              <w:numPr>
                <w:ilvl w:val="0"/>
                <w:numId w:val="371"/>
              </w:numPr>
            </w:pPr>
            <w:r w:rsidRPr="002E6533">
              <w:t>O valor do campo não contém</w:t>
            </w:r>
          </w:p>
        </w:tc>
      </w:tr>
      <w:tr w:rsidR="004470EF" w:rsidRPr="002E6533" w14:paraId="57BE6F18" w14:textId="77777777">
        <w:tc>
          <w:tcPr>
            <w:tcW w:w="3960" w:type="dxa"/>
          </w:tcPr>
          <w:p w14:paraId="73CA2EF4" w14:textId="77777777" w:rsidR="004470EF" w:rsidRPr="002E6533" w:rsidRDefault="00000000">
            <w:pPr>
              <w:pStyle w:val="Compact"/>
            </w:pPr>
            <w:r w:rsidRPr="002E6533">
              <w:t>Lista de valores</w:t>
            </w:r>
          </w:p>
        </w:tc>
        <w:tc>
          <w:tcPr>
            <w:tcW w:w="3960" w:type="dxa"/>
          </w:tcPr>
          <w:p w14:paraId="2E784233" w14:textId="77777777" w:rsidR="004470EF" w:rsidRPr="002E6533" w:rsidRDefault="00000000">
            <w:pPr>
              <w:pStyle w:val="Compact"/>
              <w:numPr>
                <w:ilvl w:val="0"/>
                <w:numId w:val="372"/>
              </w:numPr>
            </w:pPr>
            <w:r w:rsidRPr="002E6533">
              <w:t>Contém</w:t>
            </w:r>
          </w:p>
          <w:p w14:paraId="5690663C" w14:textId="77777777" w:rsidR="004470EF" w:rsidRPr="002E6533" w:rsidRDefault="00000000">
            <w:pPr>
              <w:pStyle w:val="Compact"/>
              <w:numPr>
                <w:ilvl w:val="0"/>
                <w:numId w:val="372"/>
              </w:numPr>
            </w:pPr>
            <w:r w:rsidRPr="002E6533">
              <w:t>Não contém</w:t>
            </w:r>
          </w:p>
          <w:p w14:paraId="7CAEDF1D" w14:textId="77777777" w:rsidR="004470EF" w:rsidRPr="002E6533" w:rsidRDefault="00000000">
            <w:pPr>
              <w:pStyle w:val="Compact"/>
              <w:numPr>
                <w:ilvl w:val="0"/>
                <w:numId w:val="372"/>
              </w:numPr>
            </w:pPr>
            <w:r w:rsidRPr="002E6533">
              <w:t>Igual</w:t>
            </w:r>
          </w:p>
          <w:p w14:paraId="5BB25B23" w14:textId="77777777" w:rsidR="004470EF" w:rsidRPr="002E6533" w:rsidRDefault="00000000">
            <w:pPr>
              <w:pStyle w:val="Compact"/>
              <w:numPr>
                <w:ilvl w:val="0"/>
                <w:numId w:val="372"/>
              </w:numPr>
            </w:pPr>
            <w:r w:rsidRPr="002E6533">
              <w:t>Não é igual</w:t>
            </w:r>
          </w:p>
          <w:p w14:paraId="645F3471" w14:textId="77777777" w:rsidR="004470EF" w:rsidRPr="002E6533" w:rsidRDefault="00000000">
            <w:pPr>
              <w:pStyle w:val="Compact"/>
              <w:numPr>
                <w:ilvl w:val="0"/>
                <w:numId w:val="372"/>
              </w:numPr>
            </w:pPr>
            <w:r w:rsidRPr="002E6533">
              <w:t xml:space="preserve">Correspondência do valor do </w:t>
            </w:r>
            <w:r w:rsidRPr="002E6533">
              <w:lastRenderedPageBreak/>
              <w:t>campo</w:t>
            </w:r>
          </w:p>
          <w:p w14:paraId="336BAE04" w14:textId="77777777" w:rsidR="004470EF" w:rsidRPr="002E6533" w:rsidRDefault="00000000">
            <w:pPr>
              <w:pStyle w:val="Compact"/>
              <w:numPr>
                <w:ilvl w:val="0"/>
                <w:numId w:val="372"/>
              </w:numPr>
            </w:pPr>
            <w:r w:rsidRPr="002E6533">
              <w:t>O valor do campo não corresponde</w:t>
            </w:r>
          </w:p>
          <w:p w14:paraId="44FF968F" w14:textId="77777777" w:rsidR="004470EF" w:rsidRPr="002E6533" w:rsidRDefault="00000000">
            <w:pPr>
              <w:pStyle w:val="Compact"/>
              <w:numPr>
                <w:ilvl w:val="0"/>
                <w:numId w:val="372"/>
              </w:numPr>
            </w:pPr>
            <w:r w:rsidRPr="002E6533">
              <w:t>O valor do campo contém</w:t>
            </w:r>
          </w:p>
          <w:p w14:paraId="1C3FD440" w14:textId="77777777" w:rsidR="004470EF" w:rsidRPr="002E6533" w:rsidRDefault="00000000">
            <w:pPr>
              <w:pStyle w:val="Compact"/>
              <w:numPr>
                <w:ilvl w:val="0"/>
                <w:numId w:val="372"/>
              </w:numPr>
            </w:pPr>
            <w:r w:rsidRPr="002E6533">
              <w:t>O valor do campo não contém</w:t>
            </w:r>
          </w:p>
        </w:tc>
      </w:tr>
    </w:tbl>
    <w:p w14:paraId="3FB8CF60" w14:textId="77777777" w:rsidR="004470EF" w:rsidRPr="002E6533" w:rsidRDefault="00000000">
      <w:pPr>
        <w:pStyle w:val="Ttulo1"/>
      </w:pPr>
      <w:bookmarkStart w:id="188" w:name="gerenciando-layouts"/>
      <w:bookmarkEnd w:id="187"/>
      <w:r w:rsidRPr="002E6533">
        <w:lastRenderedPageBreak/>
        <w:t>Gerenciando layouts</w:t>
      </w:r>
    </w:p>
    <w:p w14:paraId="2FF85FAE" w14:textId="77777777" w:rsidR="004470EF" w:rsidRPr="002E6533" w:rsidRDefault="00000000">
      <w:pPr>
        <w:pStyle w:val="FirstParagraph"/>
      </w:pPr>
      <w:r w:rsidRPr="002E6533">
        <w:t xml:space="preserve">Use a página </w:t>
      </w:r>
      <w:hyperlink r:id="rId412">
        <w:r w:rsidR="004470EF" w:rsidRPr="002E6533">
          <w:rPr>
            <w:rStyle w:val="Hyperlink"/>
          </w:rPr>
          <w:t>Designer de aplicativos</w:t>
        </w:r>
      </w:hyperlink>
      <w:r w:rsidRPr="002E6533">
        <w:t xml:space="preserve"> para </w:t>
      </w:r>
      <w:hyperlink r:id="rId413">
        <w:r w:rsidR="004470EF" w:rsidRPr="002E6533">
          <w:rPr>
            <w:rStyle w:val="Hyperlink"/>
          </w:rPr>
          <w:t>exibir layouts existentes</w:t>
        </w:r>
      </w:hyperlink>
      <w:r w:rsidRPr="002E6533">
        <w:t xml:space="preserve">, </w:t>
      </w:r>
      <w:hyperlink r:id="rId414">
        <w:r w:rsidR="004470EF" w:rsidRPr="002E6533">
          <w:rPr>
            <w:rStyle w:val="Hyperlink"/>
          </w:rPr>
          <w:t>criar novos</w:t>
        </w:r>
      </w:hyperlink>
      <w:r w:rsidRPr="002E6533">
        <w:t xml:space="preserve"> layouts e copiar e excluir layouts existentes.</w:t>
      </w:r>
    </w:p>
    <w:p w14:paraId="667B6CD3" w14:textId="77777777" w:rsidR="004470EF" w:rsidRPr="002E6533" w:rsidRDefault="00000000">
      <w:pPr>
        <w:pStyle w:val="Corpodetexto"/>
      </w:pPr>
      <w:r w:rsidRPr="002E6533">
        <w:t>Nesta página</w:t>
      </w:r>
    </w:p>
    <w:p w14:paraId="280AD9F5" w14:textId="77777777" w:rsidR="004470EF" w:rsidRPr="002E6533" w:rsidRDefault="004470EF">
      <w:pPr>
        <w:pStyle w:val="Compact"/>
        <w:numPr>
          <w:ilvl w:val="0"/>
          <w:numId w:val="373"/>
        </w:numPr>
      </w:pPr>
      <w:hyperlink w:anchor="Excluirlayouts">
        <w:r w:rsidRPr="002E6533">
          <w:rPr>
            <w:rStyle w:val="Hyperlink"/>
          </w:rPr>
          <w:t>Excluir layouts</w:t>
        </w:r>
      </w:hyperlink>
    </w:p>
    <w:p w14:paraId="435856C8" w14:textId="77777777" w:rsidR="004470EF" w:rsidRPr="002E6533" w:rsidRDefault="004470EF">
      <w:pPr>
        <w:pStyle w:val="Compact"/>
        <w:numPr>
          <w:ilvl w:val="0"/>
          <w:numId w:val="373"/>
        </w:numPr>
      </w:pPr>
      <w:hyperlink w:anchor="Copiarlayouts">
        <w:r w:rsidRPr="002E6533">
          <w:rPr>
            <w:rStyle w:val="Hyperlink"/>
          </w:rPr>
          <w:t>Copiar layouts</w:t>
        </w:r>
      </w:hyperlink>
    </w:p>
    <w:p w14:paraId="2F061B23" w14:textId="77777777" w:rsidR="004470EF" w:rsidRPr="002E6533" w:rsidRDefault="00000000">
      <w:pPr>
        <w:pStyle w:val="Ttulo2"/>
      </w:pPr>
      <w:bookmarkStart w:id="189" w:name="excluir-layouts"/>
      <w:r w:rsidRPr="002E6533">
        <w:t>Excluir layouts</w:t>
      </w:r>
    </w:p>
    <w:p w14:paraId="184BD772" w14:textId="77777777" w:rsidR="004470EF" w:rsidRPr="002E6533" w:rsidRDefault="00000000">
      <w:pPr>
        <w:pStyle w:val="FirstParagraph"/>
      </w:pPr>
      <w:r w:rsidRPr="002E6533">
        <w:t>Se você tiver permissões de exclusão para um aplicativo ou questionário, poderá excluir os layouts associados.</w:t>
      </w:r>
    </w:p>
    <w:p w14:paraId="30950010" w14:textId="77777777" w:rsidR="004470EF" w:rsidRPr="002E6533" w:rsidRDefault="00000000">
      <w:pPr>
        <w:pStyle w:val="Corpodetexto"/>
      </w:pPr>
      <w:r w:rsidRPr="002E6533">
        <w:t>Você não pode excluir o Layout padrão nem quaisquer layouts atualmente associados a nós de workflow avançado. Se você tentar excluir um layout com dependências de workflow avançado, um aviso será exibido.</w:t>
      </w:r>
    </w:p>
    <w:p w14:paraId="5F3042DF" w14:textId="77777777" w:rsidR="004470EF" w:rsidRPr="002E6533" w:rsidRDefault="00000000">
      <w:pPr>
        <w:pStyle w:val="Compact"/>
        <w:numPr>
          <w:ilvl w:val="0"/>
          <w:numId w:val="374"/>
        </w:numPr>
      </w:pPr>
      <w:r w:rsidRPr="002E6533">
        <w:t>No menu, clique emmenu Admin&gt; Application Builder &gt; Aplicativos.</w:t>
      </w:r>
    </w:p>
    <w:p w14:paraId="598255C7" w14:textId="77777777" w:rsidR="004470EF" w:rsidRPr="002E6533" w:rsidRDefault="00000000">
      <w:pPr>
        <w:pStyle w:val="Compact"/>
        <w:numPr>
          <w:ilvl w:val="0"/>
          <w:numId w:val="374"/>
        </w:numPr>
      </w:pPr>
      <w:r w:rsidRPr="002E6533">
        <w:t>Selecione o aplicativo ou questionário com o layout a ser excluído.</w:t>
      </w:r>
    </w:p>
    <w:p w14:paraId="78219B4A" w14:textId="77777777" w:rsidR="004470EF" w:rsidRPr="002E6533" w:rsidRDefault="00000000">
      <w:pPr>
        <w:pStyle w:val="Compact"/>
        <w:numPr>
          <w:ilvl w:val="0"/>
          <w:numId w:val="374"/>
        </w:numPr>
      </w:pPr>
      <w:r w:rsidRPr="002E6533">
        <w:t>Em Propriedades de layout, clique em Excluir layout.</w:t>
      </w:r>
    </w:p>
    <w:p w14:paraId="3C4F6A95" w14:textId="77777777" w:rsidR="004470EF" w:rsidRPr="002E6533" w:rsidRDefault="00000000">
      <w:pPr>
        <w:pStyle w:val="Compact"/>
        <w:numPr>
          <w:ilvl w:val="0"/>
          <w:numId w:val="374"/>
        </w:numPr>
      </w:pPr>
      <w:r w:rsidRPr="002E6533">
        <w:t>Leia a advertência e confirme.</w:t>
      </w:r>
    </w:p>
    <w:p w14:paraId="4DB8A3FB" w14:textId="77777777" w:rsidR="004470EF" w:rsidRPr="002E6533" w:rsidRDefault="00000000">
      <w:pPr>
        <w:pStyle w:val="Ttulo2"/>
      </w:pPr>
      <w:bookmarkStart w:id="190" w:name="copiar-layouts"/>
      <w:bookmarkEnd w:id="189"/>
      <w:r w:rsidRPr="002E6533">
        <w:t>Copiar layouts</w:t>
      </w:r>
    </w:p>
    <w:p w14:paraId="3F77A375" w14:textId="77777777" w:rsidR="004470EF" w:rsidRPr="002E6533" w:rsidRDefault="00000000">
      <w:pPr>
        <w:pStyle w:val="FirstParagraph"/>
      </w:pPr>
      <w:r w:rsidRPr="002E6533">
        <w:t>Se você tiver permissões de criação para um aplicativo ou questionário, poderá copiar os layouts associados.</w:t>
      </w:r>
    </w:p>
    <w:p w14:paraId="6BC6A016" w14:textId="77777777" w:rsidR="004470EF" w:rsidRPr="002E6533" w:rsidRDefault="00000000">
      <w:pPr>
        <w:pStyle w:val="Corpodetexto"/>
      </w:pPr>
      <w:r w:rsidRPr="002E6533">
        <w:rPr>
          <w:b/>
          <w:bCs/>
        </w:rPr>
        <w:t>Importante:</w:t>
      </w:r>
      <w:r w:rsidRPr="002E6533">
        <w:t xml:space="preserve"> Essa opção está disponível apenas para aplicativos ou questionários que usam workflow avançado.</w:t>
      </w:r>
    </w:p>
    <w:p w14:paraId="3DF84B00" w14:textId="77777777" w:rsidR="004470EF" w:rsidRPr="002E6533" w:rsidRDefault="00000000">
      <w:pPr>
        <w:pStyle w:val="Compact"/>
        <w:numPr>
          <w:ilvl w:val="0"/>
          <w:numId w:val="375"/>
        </w:numPr>
      </w:pPr>
      <w:r w:rsidRPr="002E6533">
        <w:t>No menu, clique emmenu Admin&gt; Application Builder &gt; Aplicativos.</w:t>
      </w:r>
    </w:p>
    <w:p w14:paraId="79622520" w14:textId="77777777" w:rsidR="004470EF" w:rsidRPr="002E6533" w:rsidRDefault="00000000">
      <w:pPr>
        <w:pStyle w:val="Compact"/>
        <w:numPr>
          <w:ilvl w:val="0"/>
          <w:numId w:val="375"/>
        </w:numPr>
      </w:pPr>
      <w:r w:rsidRPr="002E6533">
        <w:t>Selecione o aplicativo ou questionário com o layout a ser copiado.</w:t>
      </w:r>
    </w:p>
    <w:p w14:paraId="45372C91" w14:textId="77777777" w:rsidR="004470EF" w:rsidRPr="002E6533" w:rsidRDefault="00000000">
      <w:pPr>
        <w:pStyle w:val="Compact"/>
        <w:numPr>
          <w:ilvl w:val="0"/>
          <w:numId w:val="375"/>
        </w:numPr>
      </w:pPr>
      <w:r w:rsidRPr="002E6533">
        <w:t>No menu Layouts, clique em Copiar atual.</w:t>
      </w:r>
    </w:p>
    <w:p w14:paraId="70B59EE6" w14:textId="77777777" w:rsidR="004470EF" w:rsidRPr="002E6533" w:rsidRDefault="00000000">
      <w:pPr>
        <w:pStyle w:val="Compact"/>
        <w:numPr>
          <w:ilvl w:val="0"/>
          <w:numId w:val="375"/>
        </w:numPr>
      </w:pPr>
      <w:r w:rsidRPr="002E6533">
        <w:t>Digite um novo nome de layout e clique em Copiar layout.</w:t>
      </w:r>
    </w:p>
    <w:bookmarkEnd w:id="188"/>
    <w:bookmarkEnd w:id="190"/>
    <w:p w14:paraId="029DD0CC" w14:textId="77777777" w:rsidR="004470EF" w:rsidRPr="002E6533" w:rsidRDefault="00000000">
      <w:pPr>
        <w:pStyle w:val="Ttulo1"/>
      </w:pPr>
      <w:r w:rsidRPr="002E6533">
        <w:lastRenderedPageBreak/>
        <w:t>Workflow avançado</w:t>
      </w:r>
    </w:p>
    <w:p w14:paraId="7B5FE3AB" w14:textId="77777777" w:rsidR="004470EF" w:rsidRPr="002E6533" w:rsidRDefault="00000000">
      <w:pPr>
        <w:pStyle w:val="FirstParagraph"/>
      </w:pPr>
      <w:r w:rsidRPr="002E6533">
        <w:t>Alguns tipos de aplicativos ou questionários representam processos de negócios em andamento. Por exemplo, um registro no aplicativo Resultados deve ser analisado, respondido e fechado. O workflow avançado permite gerenciar o ciclo de vida de registros nesses tipos de aplicativos ou questionários modelando visualmente o processo de negócios e vinculando as diferentes etapas do processo a ações no Archer.</w:t>
      </w:r>
    </w:p>
    <w:p w14:paraId="28AE14DB" w14:textId="77777777" w:rsidR="004470EF" w:rsidRPr="002E6533" w:rsidRDefault="00000000">
      <w:pPr>
        <w:pStyle w:val="Corpodetexto"/>
      </w:pPr>
      <w:r w:rsidRPr="002E6533">
        <w:rPr>
          <w:b/>
          <w:bCs/>
        </w:rPr>
        <w:t>Observação:</w:t>
      </w:r>
      <w:r w:rsidRPr="002E6533">
        <w:t xml:space="preserve"> Os aplicativos e questionários podem ter somente 1 workflow avançado e os aplicativos em níveis podem ter somente 1 workflow avançado por nível.</w:t>
      </w:r>
    </w:p>
    <w:p w14:paraId="3962D82C" w14:textId="77777777" w:rsidR="004470EF" w:rsidRPr="002E6533" w:rsidRDefault="00000000">
      <w:pPr>
        <w:pStyle w:val="Corpodetexto"/>
      </w:pPr>
      <w:r w:rsidRPr="002E6533">
        <w:t>Nesta página</w:t>
      </w:r>
    </w:p>
    <w:p w14:paraId="200BD5D2" w14:textId="77777777" w:rsidR="004470EF" w:rsidRPr="002E6533" w:rsidRDefault="004470EF">
      <w:pPr>
        <w:pStyle w:val="Compact"/>
        <w:numPr>
          <w:ilvl w:val="0"/>
          <w:numId w:val="376"/>
        </w:numPr>
      </w:pPr>
      <w:hyperlink w:anchor="Fun%C3%A7%C3%B5esdoWorkflowavan%C3%A7ado">
        <w:r w:rsidRPr="002E6533">
          <w:rPr>
            <w:rStyle w:val="Hyperlink"/>
          </w:rPr>
          <w:t>Funções do Workflow avançado</w:t>
        </w:r>
      </w:hyperlink>
    </w:p>
    <w:p w14:paraId="011697DC" w14:textId="77777777" w:rsidR="004470EF" w:rsidRPr="002E6533" w:rsidRDefault="004470EF">
      <w:pPr>
        <w:pStyle w:val="Compact"/>
        <w:numPr>
          <w:ilvl w:val="0"/>
          <w:numId w:val="376"/>
        </w:numPr>
      </w:pPr>
      <w:hyperlink w:anchor="Terminologiadoworkflowavan%C3%A7ado">
        <w:r w:rsidRPr="002E6533">
          <w:rPr>
            <w:rStyle w:val="Hyperlink"/>
          </w:rPr>
          <w:t>Terminologia do workflow avançado</w:t>
        </w:r>
      </w:hyperlink>
    </w:p>
    <w:p w14:paraId="5ACC79BC" w14:textId="77777777" w:rsidR="004470EF" w:rsidRPr="002E6533" w:rsidRDefault="004470EF">
      <w:pPr>
        <w:pStyle w:val="Compact"/>
        <w:numPr>
          <w:ilvl w:val="0"/>
          <w:numId w:val="376"/>
        </w:numPr>
      </w:pPr>
      <w:hyperlink w:anchor="Interface">
        <w:r w:rsidRPr="002E6533">
          <w:rPr>
            <w:rStyle w:val="Hyperlink"/>
          </w:rPr>
          <w:t>Interface</w:t>
        </w:r>
      </w:hyperlink>
    </w:p>
    <w:p w14:paraId="7166FE95" w14:textId="77777777" w:rsidR="004470EF" w:rsidRPr="002E6533" w:rsidRDefault="004470EF">
      <w:pPr>
        <w:pStyle w:val="Compact"/>
        <w:numPr>
          <w:ilvl w:val="0"/>
          <w:numId w:val="376"/>
        </w:numPr>
      </w:pPr>
      <w:hyperlink w:anchor="Tiposden%C3%B3">
        <w:r w:rsidRPr="002E6533">
          <w:rPr>
            <w:rStyle w:val="Hyperlink"/>
          </w:rPr>
          <w:t>Tipos de nó</w:t>
        </w:r>
      </w:hyperlink>
    </w:p>
    <w:p w14:paraId="174184E8" w14:textId="77777777" w:rsidR="004470EF" w:rsidRPr="002E6533" w:rsidRDefault="004470EF">
      <w:pPr>
        <w:pStyle w:val="Compact"/>
        <w:numPr>
          <w:ilvl w:val="0"/>
          <w:numId w:val="376"/>
        </w:numPr>
      </w:pPr>
      <w:hyperlink w:anchor="Camposdosistema">
        <w:r w:rsidRPr="002E6533">
          <w:rPr>
            <w:rStyle w:val="Hyperlink"/>
          </w:rPr>
          <w:t>Campos do sistema</w:t>
        </w:r>
      </w:hyperlink>
    </w:p>
    <w:p w14:paraId="4794659D" w14:textId="77777777" w:rsidR="004470EF" w:rsidRPr="002E6533" w:rsidRDefault="004470EF">
      <w:pPr>
        <w:pStyle w:val="Compact"/>
        <w:numPr>
          <w:ilvl w:val="0"/>
          <w:numId w:val="376"/>
        </w:numPr>
      </w:pPr>
      <w:hyperlink w:anchor="X98a9c353605daed2cf66d83579d707693b2e70c">
        <w:proofErr w:type="gramStart"/>
        <w:r w:rsidRPr="002E6533">
          <w:rPr>
            <w:rStyle w:val="Hyperlink"/>
          </w:rPr>
          <w:t>Exibindo nós</w:t>
        </w:r>
        <w:proofErr w:type="gramEnd"/>
        <w:r w:rsidRPr="002E6533">
          <w:rPr>
            <w:rStyle w:val="Hyperlink"/>
          </w:rPr>
          <w:t xml:space="preserve"> de ação do usuário nos registros</w:t>
        </w:r>
      </w:hyperlink>
    </w:p>
    <w:p w14:paraId="230B0DC1" w14:textId="77777777" w:rsidR="004470EF" w:rsidRPr="002E6533" w:rsidRDefault="004470EF">
      <w:pPr>
        <w:pStyle w:val="Compact"/>
        <w:numPr>
          <w:ilvl w:val="0"/>
          <w:numId w:val="376"/>
        </w:numPr>
      </w:pPr>
      <w:hyperlink w:anchor="X77bd8f093e6142faa8c3b36509e8f1a480bebe0">
        <w:r w:rsidRPr="002E6533">
          <w:rPr>
            <w:rStyle w:val="Hyperlink"/>
          </w:rPr>
          <w:t>Como o workflow avançado funciona com outros recursos</w:t>
        </w:r>
      </w:hyperlink>
    </w:p>
    <w:p w14:paraId="7A1B7728" w14:textId="77777777" w:rsidR="004470EF" w:rsidRPr="002E6533" w:rsidRDefault="004470EF">
      <w:pPr>
        <w:pStyle w:val="Compact"/>
        <w:numPr>
          <w:ilvl w:val="1"/>
          <w:numId w:val="377"/>
        </w:numPr>
      </w:pPr>
      <w:hyperlink w:anchor="Question%C3%A1rios">
        <w:r w:rsidRPr="002E6533">
          <w:rPr>
            <w:rStyle w:val="Hyperlink"/>
          </w:rPr>
          <w:t>Questionários</w:t>
        </w:r>
      </w:hyperlink>
    </w:p>
    <w:p w14:paraId="0AB735C4" w14:textId="77777777" w:rsidR="004470EF" w:rsidRPr="002E6533" w:rsidRDefault="004470EF">
      <w:pPr>
        <w:pStyle w:val="Compact"/>
        <w:numPr>
          <w:ilvl w:val="1"/>
          <w:numId w:val="377"/>
        </w:numPr>
      </w:pPr>
      <w:hyperlink w:anchor="Registrodohist%C3%B3rico">
        <w:r w:rsidRPr="002E6533">
          <w:rPr>
            <w:rStyle w:val="Hyperlink"/>
          </w:rPr>
          <w:t>Registro do histórico</w:t>
        </w:r>
      </w:hyperlink>
    </w:p>
    <w:p w14:paraId="319659F9" w14:textId="77777777" w:rsidR="004470EF" w:rsidRPr="002E6533" w:rsidRDefault="004470EF">
      <w:pPr>
        <w:pStyle w:val="Compact"/>
        <w:numPr>
          <w:ilvl w:val="0"/>
          <w:numId w:val="376"/>
        </w:numPr>
      </w:pPr>
      <w:hyperlink w:anchor="Xed9eb2d77ca5743a911098a95ba525b3983fd1f">
        <w:r w:rsidRPr="002E6533">
          <w:rPr>
            <w:rStyle w:val="Hyperlink"/>
          </w:rPr>
          <w:t>Atualizando fluxos de trabalho avançados</w:t>
        </w:r>
      </w:hyperlink>
    </w:p>
    <w:p w14:paraId="70068104" w14:textId="77777777" w:rsidR="004470EF" w:rsidRPr="002E6533" w:rsidRDefault="004470EF">
      <w:pPr>
        <w:pStyle w:val="Compact"/>
        <w:numPr>
          <w:ilvl w:val="0"/>
          <w:numId w:val="376"/>
        </w:numPr>
      </w:pPr>
      <w:hyperlink w:anchor="Progressogeral">
        <w:r w:rsidRPr="002E6533">
          <w:rPr>
            <w:rStyle w:val="Hyperlink"/>
          </w:rPr>
          <w:t>Progresso geral</w:t>
        </w:r>
      </w:hyperlink>
    </w:p>
    <w:p w14:paraId="4490754F" w14:textId="77777777" w:rsidR="004470EF" w:rsidRPr="002E6533" w:rsidRDefault="004470EF">
      <w:pPr>
        <w:pStyle w:val="Compact"/>
        <w:numPr>
          <w:ilvl w:val="0"/>
          <w:numId w:val="376"/>
        </w:numPr>
      </w:pPr>
      <w:hyperlink w:anchor="X69013bd9cfdbac1cb045f5e7574907979bc53f7">
        <w:r w:rsidRPr="002E6533">
          <w:rPr>
            <w:rStyle w:val="Hyperlink"/>
          </w:rPr>
          <w:t>Quem pode trabalhar com fluxos de trabalho avançados?</w:t>
        </w:r>
      </w:hyperlink>
    </w:p>
    <w:p w14:paraId="74F11F1A" w14:textId="77777777" w:rsidR="004470EF" w:rsidRPr="002E6533" w:rsidRDefault="00000000">
      <w:pPr>
        <w:pStyle w:val="Ttulo2"/>
      </w:pPr>
      <w:bookmarkStart w:id="191" w:name="funções-do-workflow-avançado"/>
      <w:r w:rsidRPr="002E6533">
        <w:t>Funções do Workflow avançado</w:t>
      </w:r>
    </w:p>
    <w:p w14:paraId="61432C9E" w14:textId="77777777" w:rsidR="004470EF" w:rsidRPr="002E6533" w:rsidRDefault="00000000">
      <w:pPr>
        <w:pStyle w:val="FirstParagraph"/>
      </w:pPr>
      <w:r w:rsidRPr="002E6533">
        <w:t>O workflow avançado pode:</w:t>
      </w:r>
    </w:p>
    <w:p w14:paraId="6913931F" w14:textId="77777777" w:rsidR="004470EF" w:rsidRPr="002E6533" w:rsidRDefault="00000000">
      <w:pPr>
        <w:pStyle w:val="Compact"/>
        <w:numPr>
          <w:ilvl w:val="0"/>
          <w:numId w:val="378"/>
        </w:numPr>
      </w:pPr>
      <w:r w:rsidRPr="002E6533">
        <w:t>Atualize os valores em um registro.</w:t>
      </w:r>
    </w:p>
    <w:p w14:paraId="2EFFF16B" w14:textId="77777777" w:rsidR="004470EF" w:rsidRPr="002E6533" w:rsidRDefault="00000000">
      <w:pPr>
        <w:pStyle w:val="Compact"/>
        <w:numPr>
          <w:ilvl w:val="0"/>
          <w:numId w:val="378"/>
        </w:numPr>
      </w:pPr>
      <w:r w:rsidRPr="002E6533">
        <w:t>Avalie valores em um registro para determinar que caminho seguir em seu processo.</w:t>
      </w:r>
    </w:p>
    <w:p w14:paraId="2BDD5197" w14:textId="77777777" w:rsidR="004470EF" w:rsidRPr="002E6533" w:rsidRDefault="00000000">
      <w:pPr>
        <w:pStyle w:val="Compact"/>
        <w:numPr>
          <w:ilvl w:val="0"/>
          <w:numId w:val="378"/>
        </w:numPr>
      </w:pPr>
      <w:r w:rsidRPr="002E6533">
        <w:t xml:space="preserve">Enviar uma </w:t>
      </w:r>
      <w:hyperlink r:id="rId415">
        <w:r w:rsidR="004470EF" w:rsidRPr="002E6533">
          <w:rPr>
            <w:rStyle w:val="Hyperlink"/>
          </w:rPr>
          <w:t>notificação</w:t>
        </w:r>
      </w:hyperlink>
      <w:r w:rsidRPr="002E6533">
        <w:t>.</w:t>
      </w:r>
    </w:p>
    <w:p w14:paraId="648FDEC7" w14:textId="77777777" w:rsidR="004470EF" w:rsidRPr="002E6533" w:rsidRDefault="00000000">
      <w:pPr>
        <w:pStyle w:val="Compact"/>
        <w:numPr>
          <w:ilvl w:val="0"/>
          <w:numId w:val="378"/>
        </w:numPr>
      </w:pPr>
      <w:r w:rsidRPr="002E6533">
        <w:t xml:space="preserve">Crie uma </w:t>
      </w:r>
      <w:hyperlink r:id="rId416">
        <w:r w:rsidR="004470EF" w:rsidRPr="002E6533">
          <w:rPr>
            <w:rStyle w:val="Hyperlink"/>
          </w:rPr>
          <w:t>tarefa</w:t>
        </w:r>
      </w:hyperlink>
      <w:r w:rsidRPr="002E6533">
        <w:t>. Use o ícone de sino para ver as tarefas criadas durante um workflow avançado.</w:t>
      </w:r>
    </w:p>
    <w:p w14:paraId="7E6258B9" w14:textId="77777777" w:rsidR="004470EF" w:rsidRPr="002E6533" w:rsidRDefault="00000000">
      <w:pPr>
        <w:pStyle w:val="Compact"/>
        <w:numPr>
          <w:ilvl w:val="0"/>
          <w:numId w:val="378"/>
        </w:numPr>
      </w:pPr>
      <w:r w:rsidRPr="002E6533">
        <w:t xml:space="preserve">Exibir diferentes </w:t>
      </w:r>
      <w:hyperlink r:id="rId417">
        <w:r w:rsidR="004470EF" w:rsidRPr="002E6533">
          <w:rPr>
            <w:rStyle w:val="Hyperlink"/>
          </w:rPr>
          <w:t>layouts</w:t>
        </w:r>
      </w:hyperlink>
      <w:r w:rsidRPr="002E6533">
        <w:t xml:space="preserve"> para os usuários com base na etapa do processo em que se encontram.</w:t>
      </w:r>
    </w:p>
    <w:p w14:paraId="1DF2A8A5" w14:textId="77777777" w:rsidR="004470EF" w:rsidRPr="002E6533" w:rsidRDefault="00000000">
      <w:pPr>
        <w:pStyle w:val="Compact"/>
        <w:numPr>
          <w:ilvl w:val="0"/>
          <w:numId w:val="378"/>
        </w:numPr>
      </w:pPr>
      <w:r w:rsidRPr="002E6533">
        <w:t>Solicite aos usuários que realizem uma ação ou tomem uma decisão no registro.</w:t>
      </w:r>
    </w:p>
    <w:p w14:paraId="013C8A1A" w14:textId="77777777" w:rsidR="004470EF" w:rsidRPr="002E6533" w:rsidRDefault="00000000">
      <w:pPr>
        <w:pStyle w:val="Ttulo2"/>
      </w:pPr>
      <w:bookmarkStart w:id="192" w:name="terminologia-do-workflow-avançado"/>
      <w:bookmarkEnd w:id="191"/>
      <w:r w:rsidRPr="002E6533">
        <w:lastRenderedPageBreak/>
        <w:t>Terminologia do workflow avançado</w:t>
      </w:r>
    </w:p>
    <w:p w14:paraId="0A8AB7DA" w14:textId="77777777" w:rsidR="004470EF" w:rsidRPr="002E6533" w:rsidRDefault="00000000">
      <w:pPr>
        <w:pStyle w:val="TableCaption"/>
      </w:pPr>
      <w:r w:rsidRPr="002E6533">
        <w:t>A tabela a seguir descreve a terminologia do workflow avançado.</w:t>
      </w:r>
    </w:p>
    <w:tbl>
      <w:tblPr>
        <w:tblStyle w:val="Table"/>
        <w:tblW w:w="5000" w:type="pct"/>
        <w:tblLayout w:type="fixed"/>
        <w:tblLook w:val="0020" w:firstRow="1" w:lastRow="0" w:firstColumn="0" w:lastColumn="0" w:noHBand="0" w:noVBand="0"/>
      </w:tblPr>
      <w:tblGrid>
        <w:gridCol w:w="4527"/>
        <w:gridCol w:w="4527"/>
      </w:tblGrid>
      <w:tr w:rsidR="004470EF" w:rsidRPr="002E6533" w14:paraId="07EFA6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BBE6B7" w14:textId="77777777" w:rsidR="004470EF" w:rsidRPr="002E6533" w:rsidRDefault="00000000">
            <w:pPr>
              <w:pStyle w:val="Compact"/>
            </w:pPr>
            <w:r w:rsidRPr="002E6533">
              <w:t>Termo</w:t>
            </w:r>
          </w:p>
        </w:tc>
        <w:tc>
          <w:tcPr>
            <w:tcW w:w="3960" w:type="dxa"/>
          </w:tcPr>
          <w:p w14:paraId="718EA227" w14:textId="77777777" w:rsidR="004470EF" w:rsidRPr="002E6533" w:rsidRDefault="00000000">
            <w:pPr>
              <w:pStyle w:val="Compact"/>
            </w:pPr>
            <w:r w:rsidRPr="002E6533">
              <w:t>Descrição</w:t>
            </w:r>
          </w:p>
        </w:tc>
      </w:tr>
      <w:tr w:rsidR="004470EF" w:rsidRPr="002E6533" w14:paraId="006304F1" w14:textId="77777777">
        <w:tc>
          <w:tcPr>
            <w:tcW w:w="3960" w:type="dxa"/>
          </w:tcPr>
          <w:p w14:paraId="0FC1DD93" w14:textId="77777777" w:rsidR="004470EF" w:rsidRPr="002E6533" w:rsidRDefault="00000000">
            <w:pPr>
              <w:pStyle w:val="Compact"/>
            </w:pPr>
            <w:r w:rsidRPr="002E6533">
              <w:t>Processo</w:t>
            </w:r>
          </w:p>
        </w:tc>
        <w:tc>
          <w:tcPr>
            <w:tcW w:w="3960" w:type="dxa"/>
          </w:tcPr>
          <w:p w14:paraId="1B5E0142" w14:textId="77777777" w:rsidR="004470EF" w:rsidRPr="002E6533" w:rsidRDefault="00000000">
            <w:pPr>
              <w:pStyle w:val="Compact"/>
            </w:pPr>
            <w:r w:rsidRPr="002E6533">
              <w:t>O diagrama para um workflow. O processo define todos os caminhos possíveis que um registro de conteúdo pode percorrer durante as etapas de seu processo de negócios.</w:t>
            </w:r>
          </w:p>
        </w:tc>
      </w:tr>
      <w:tr w:rsidR="004470EF" w:rsidRPr="002E6533" w14:paraId="5A4CC8B5" w14:textId="77777777">
        <w:tc>
          <w:tcPr>
            <w:tcW w:w="3960" w:type="dxa"/>
          </w:tcPr>
          <w:p w14:paraId="71C13B5C" w14:textId="77777777" w:rsidR="004470EF" w:rsidRPr="002E6533" w:rsidRDefault="00000000">
            <w:pPr>
              <w:pStyle w:val="Compact"/>
            </w:pPr>
            <w:r w:rsidRPr="002E6533">
              <w:t>Trabalho</w:t>
            </w:r>
          </w:p>
        </w:tc>
        <w:tc>
          <w:tcPr>
            <w:tcW w:w="3960" w:type="dxa"/>
          </w:tcPr>
          <w:p w14:paraId="1D0F1FE7" w14:textId="77777777" w:rsidR="004470EF" w:rsidRPr="002E6533" w:rsidRDefault="00000000">
            <w:pPr>
              <w:pStyle w:val="Corpodetexto"/>
            </w:pPr>
            <w:r w:rsidRPr="002E6533">
              <w:t>Uma instância específica de um processo de workflow. Um trabalho representa 1 caminho real que um registro de conteúdo percorre ao longo das etapas do processo de negócios.</w:t>
            </w:r>
          </w:p>
          <w:p w14:paraId="68479CEF" w14:textId="77777777" w:rsidR="004470EF" w:rsidRPr="002E6533" w:rsidRDefault="00000000">
            <w:pPr>
              <w:pStyle w:val="Corpodetexto"/>
            </w:pPr>
            <w:r w:rsidRPr="002E6533">
              <w:t>Dependendo de como você opta por inscrever registros de conteúdo em seu workflow avançado, trabalhos podem ser criados para registros novos, atualizados ou iniciados pelo usuário.</w:t>
            </w:r>
          </w:p>
          <w:p w14:paraId="1E5C699F" w14:textId="77777777" w:rsidR="004470EF" w:rsidRPr="002E6533" w:rsidRDefault="00000000">
            <w:pPr>
              <w:pStyle w:val="Corpodetexto"/>
            </w:pPr>
            <w:r w:rsidRPr="002E6533">
              <w:rPr>
                <w:b/>
                <w:bCs/>
              </w:rPr>
              <w:t>Observação:</w:t>
            </w:r>
            <w:r w:rsidRPr="002E6533">
              <w:t xml:space="preserve"> Trabalhos em um workflow avançado não estão relacionados ao Archer Job Engine. Para obter informações sobre o Gerenciador do mecanismo de trabalho no Archer, consulte "Configurando o gerenciador de mecanismo de trabalho" na Ajuda do painel de controle do </w:t>
            </w:r>
            <w:hyperlink r:id="rId418">
              <w:r w:rsidR="004470EF" w:rsidRPr="002E6533">
                <w:rPr>
                  <w:rStyle w:val="Hyperlink"/>
                </w:rPr>
                <w:t>Archer</w:t>
              </w:r>
            </w:hyperlink>
            <w:r w:rsidRPr="002E6533">
              <w:t>.</w:t>
            </w:r>
          </w:p>
        </w:tc>
      </w:tr>
      <w:tr w:rsidR="004470EF" w:rsidRPr="002E6533" w14:paraId="37CA4DD8" w14:textId="77777777">
        <w:tc>
          <w:tcPr>
            <w:tcW w:w="3960" w:type="dxa"/>
          </w:tcPr>
          <w:p w14:paraId="4EBCC0B0" w14:textId="77777777" w:rsidR="004470EF" w:rsidRPr="002E6533" w:rsidRDefault="00000000">
            <w:pPr>
              <w:pStyle w:val="Compact"/>
            </w:pPr>
            <w:r w:rsidRPr="002E6533">
              <w:t>Nó</w:t>
            </w:r>
          </w:p>
        </w:tc>
        <w:tc>
          <w:tcPr>
            <w:tcW w:w="3960" w:type="dxa"/>
          </w:tcPr>
          <w:p w14:paraId="3A390039" w14:textId="77777777" w:rsidR="004470EF" w:rsidRPr="002E6533" w:rsidRDefault="00000000">
            <w:pPr>
              <w:pStyle w:val="Compact"/>
            </w:pPr>
            <w:r w:rsidRPr="002E6533">
              <w:t>Uma única unidade de trabalho (etapa) no processo de workflow.</w:t>
            </w:r>
          </w:p>
        </w:tc>
      </w:tr>
      <w:tr w:rsidR="004470EF" w:rsidRPr="002E6533" w14:paraId="13BFA4E6" w14:textId="77777777">
        <w:tc>
          <w:tcPr>
            <w:tcW w:w="3960" w:type="dxa"/>
          </w:tcPr>
          <w:p w14:paraId="671927B7" w14:textId="77777777" w:rsidR="004470EF" w:rsidRPr="002E6533" w:rsidRDefault="00000000">
            <w:pPr>
              <w:pStyle w:val="Compact"/>
            </w:pPr>
            <w:r w:rsidRPr="002E6533">
              <w:t>Transição</w:t>
            </w:r>
          </w:p>
        </w:tc>
        <w:tc>
          <w:tcPr>
            <w:tcW w:w="3960" w:type="dxa"/>
          </w:tcPr>
          <w:p w14:paraId="4B1585ED" w14:textId="77777777" w:rsidR="004470EF" w:rsidRPr="002E6533" w:rsidRDefault="00000000">
            <w:pPr>
              <w:pStyle w:val="Compact"/>
            </w:pPr>
            <w:r w:rsidRPr="002E6533">
              <w:t>O caminho do workflow de 1 nó para outro.</w:t>
            </w:r>
          </w:p>
        </w:tc>
      </w:tr>
      <w:tr w:rsidR="004470EF" w:rsidRPr="002E6533" w14:paraId="3D03F531" w14:textId="77777777">
        <w:tc>
          <w:tcPr>
            <w:tcW w:w="3960" w:type="dxa"/>
          </w:tcPr>
          <w:p w14:paraId="3A25D031" w14:textId="77777777" w:rsidR="004470EF" w:rsidRPr="002E6533" w:rsidRDefault="00000000">
            <w:pPr>
              <w:pStyle w:val="Compact"/>
            </w:pPr>
            <w:r w:rsidRPr="002E6533">
              <w:t>Botões de ação</w:t>
            </w:r>
          </w:p>
        </w:tc>
        <w:tc>
          <w:tcPr>
            <w:tcW w:w="3960" w:type="dxa"/>
          </w:tcPr>
          <w:p w14:paraId="57B0A9F6" w14:textId="77777777" w:rsidR="004470EF" w:rsidRPr="002E6533" w:rsidRDefault="00000000">
            <w:pPr>
              <w:pStyle w:val="Corpodetexto"/>
            </w:pPr>
            <w:r w:rsidRPr="002E6533">
              <w:t xml:space="preserve">Botões no registro de conteúdo que solicitam que os usuários finais realizem uma ação ou tomem uma decisão e, quando clicados, determinam o caminho a ser seguindo no workflow. Botões de ação são criados automaticamente quando você configura transições fora de um nó de Ação do usuário. Por exemplo, você pode criar Aceitar e Rejeitar </w:t>
            </w:r>
            <w:r w:rsidRPr="002E6533">
              <w:lastRenderedPageBreak/>
              <w:t>transições, em que cada um deles corresponde a um caminho diferente no workflow. Se um usuário clica no botão Aceitar ação no registro, o workflow segue aquele caminho.</w:t>
            </w:r>
          </w:p>
          <w:p w14:paraId="2F752B1E" w14:textId="77777777" w:rsidR="004470EF" w:rsidRPr="002E6533" w:rsidRDefault="00000000">
            <w:pPr>
              <w:pStyle w:val="Corpodetexto"/>
            </w:pPr>
            <w:r w:rsidRPr="002E6533">
              <w:t>Os botões de ação só aparecem no registro de conteúdo quando o registro está no modo de edição.</w:t>
            </w:r>
          </w:p>
        </w:tc>
      </w:tr>
      <w:tr w:rsidR="004470EF" w:rsidRPr="002E6533" w14:paraId="3D711366" w14:textId="77777777">
        <w:tc>
          <w:tcPr>
            <w:tcW w:w="3960" w:type="dxa"/>
          </w:tcPr>
          <w:p w14:paraId="5BE223BA" w14:textId="77777777" w:rsidR="004470EF" w:rsidRPr="002E6533" w:rsidRDefault="00000000">
            <w:pPr>
              <w:pStyle w:val="Compact"/>
            </w:pPr>
            <w:r w:rsidRPr="002E6533">
              <w:lastRenderedPageBreak/>
              <w:t>Layouts personalizados</w:t>
            </w:r>
          </w:p>
        </w:tc>
        <w:tc>
          <w:tcPr>
            <w:tcW w:w="3960" w:type="dxa"/>
          </w:tcPr>
          <w:p w14:paraId="0D8188FD" w14:textId="77777777" w:rsidR="004470EF" w:rsidRPr="002E6533" w:rsidRDefault="00000000">
            <w:pPr>
              <w:pStyle w:val="Compact"/>
            </w:pPr>
            <w:r w:rsidRPr="002E6533">
              <w:t>Layouts adicionais que exibem somente as informações que um usuário necessita quando está em uma determinada etapa no processo de workflow</w:t>
            </w:r>
          </w:p>
        </w:tc>
      </w:tr>
    </w:tbl>
    <w:p w14:paraId="36020074" w14:textId="77777777" w:rsidR="004470EF" w:rsidRPr="002E6533" w:rsidRDefault="00000000">
      <w:pPr>
        <w:pStyle w:val="Ttulo2"/>
      </w:pPr>
      <w:bookmarkStart w:id="193" w:name="interface"/>
      <w:bookmarkEnd w:id="192"/>
      <w:r w:rsidRPr="002E6533">
        <w:t>Interface</w:t>
      </w:r>
    </w:p>
    <w:p w14:paraId="05D8382A" w14:textId="77777777" w:rsidR="004470EF" w:rsidRPr="002E6533" w:rsidRDefault="00000000">
      <w:pPr>
        <w:pStyle w:val="FirstParagraph"/>
      </w:pPr>
      <w:r w:rsidRPr="002E6533">
        <w:t>O Designer de processo do workflow é a interface dentro de um aplicativo ou questionário que você utiliza para criar e construir workflows avançados.</w:t>
      </w:r>
    </w:p>
    <w:p w14:paraId="52EF4473" w14:textId="77777777" w:rsidR="004470EF" w:rsidRPr="002E6533" w:rsidRDefault="00000000">
      <w:pPr>
        <w:pStyle w:val="Corpodetexto"/>
      </w:pPr>
      <w:r w:rsidRPr="002E6533">
        <w:t>Interface de workflow</w:t>
      </w:r>
    </w:p>
    <w:p w14:paraId="4021DB86" w14:textId="77777777" w:rsidR="004470EF" w:rsidRPr="002E6533" w:rsidRDefault="00000000">
      <w:pPr>
        <w:pStyle w:val="Corpodetexto"/>
      </w:pPr>
      <w:r w:rsidRPr="002E6533">
        <w:t xml:space="preserve">Para obter mais informações sobre os elementos, consulte </w:t>
      </w:r>
      <w:hyperlink w:anchor="Xa39a3ee5e6b4b0d3255bfef95601890afd80709">
        <w:r w:rsidR="004470EF" w:rsidRPr="002E6533">
          <w:rPr>
            <w:rStyle w:val="Hyperlink"/>
          </w:rPr>
          <w:t>Usando a interface de workflow avançado</w:t>
        </w:r>
      </w:hyperlink>
      <w:r w:rsidRPr="002E6533">
        <w:t>.</w:t>
      </w:r>
    </w:p>
    <w:p w14:paraId="6DEF8529" w14:textId="77777777" w:rsidR="004470EF" w:rsidRPr="002E6533" w:rsidRDefault="00000000">
      <w:pPr>
        <w:pStyle w:val="Ttulo2"/>
      </w:pPr>
      <w:bookmarkStart w:id="194" w:name="tipos-de-nó"/>
      <w:bookmarkEnd w:id="193"/>
      <w:r w:rsidRPr="002E6533">
        <w:t>Tipos de nó</w:t>
      </w:r>
    </w:p>
    <w:p w14:paraId="18D45BCD" w14:textId="77777777" w:rsidR="004470EF" w:rsidRPr="002E6533" w:rsidRDefault="00000000">
      <w:pPr>
        <w:pStyle w:val="FirstParagraph"/>
      </w:pPr>
      <w:proofErr w:type="gramStart"/>
      <w:r w:rsidRPr="002E6533">
        <w:t>Nós representam</w:t>
      </w:r>
      <w:proofErr w:type="gramEnd"/>
      <w:r w:rsidRPr="002E6533">
        <w:t xml:space="preserve"> uma única unidade de trabalho (etapa) no workflow avançado. Por exemplo, o workflow simples a seguir possui 3 nós. Iniciar, Interromper e Enviar notificação.</w:t>
      </w:r>
    </w:p>
    <w:p w14:paraId="25D27C26" w14:textId="77777777" w:rsidR="004470EF" w:rsidRPr="002E6533" w:rsidRDefault="00000000">
      <w:pPr>
        <w:pStyle w:val="Corpodetexto"/>
      </w:pPr>
      <w:r w:rsidRPr="002E6533">
        <w:t>Nós</w:t>
      </w:r>
    </w:p>
    <w:p w14:paraId="16F18BE2" w14:textId="77777777" w:rsidR="004470EF" w:rsidRPr="002E6533" w:rsidRDefault="00000000">
      <w:pPr>
        <w:pStyle w:val="TableCaption"/>
      </w:pPr>
      <w:r w:rsidRPr="002E6533">
        <w:t>A tabela a seguir descreve os tipos de nó que o Workflow avançado oferece.</w:t>
      </w:r>
    </w:p>
    <w:tbl>
      <w:tblPr>
        <w:tblStyle w:val="Table"/>
        <w:tblW w:w="5000" w:type="pct"/>
        <w:tblLayout w:type="fixed"/>
        <w:tblLook w:val="0020" w:firstRow="1" w:lastRow="0" w:firstColumn="0" w:lastColumn="0" w:noHBand="0" w:noVBand="0"/>
      </w:tblPr>
      <w:tblGrid>
        <w:gridCol w:w="4527"/>
        <w:gridCol w:w="4527"/>
      </w:tblGrid>
      <w:tr w:rsidR="004470EF" w:rsidRPr="002E6533" w14:paraId="3A8FE9F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901AEB" w14:textId="77777777" w:rsidR="004470EF" w:rsidRPr="002E6533" w:rsidRDefault="00000000">
            <w:pPr>
              <w:pStyle w:val="Compact"/>
            </w:pPr>
            <w:r w:rsidRPr="002E6533">
              <w:t>Tipo de nó</w:t>
            </w:r>
          </w:p>
        </w:tc>
        <w:tc>
          <w:tcPr>
            <w:tcW w:w="3960" w:type="dxa"/>
          </w:tcPr>
          <w:p w14:paraId="72657D96" w14:textId="77777777" w:rsidR="004470EF" w:rsidRPr="002E6533" w:rsidRDefault="00000000">
            <w:pPr>
              <w:pStyle w:val="Compact"/>
            </w:pPr>
            <w:r w:rsidRPr="002E6533">
              <w:t>Descrição</w:t>
            </w:r>
          </w:p>
        </w:tc>
      </w:tr>
      <w:tr w:rsidR="004470EF" w:rsidRPr="002E6533" w14:paraId="6BE678FF" w14:textId="77777777">
        <w:tc>
          <w:tcPr>
            <w:tcW w:w="3960" w:type="dxa"/>
          </w:tcPr>
          <w:p w14:paraId="3E106A8C" w14:textId="77777777" w:rsidR="004470EF" w:rsidRPr="002E6533" w:rsidRDefault="00000000">
            <w:pPr>
              <w:pStyle w:val="Compact"/>
            </w:pPr>
            <w:r w:rsidRPr="002E6533">
              <w:t>Nó de início</w:t>
            </w:r>
          </w:p>
        </w:tc>
        <w:tc>
          <w:tcPr>
            <w:tcW w:w="3960" w:type="dxa"/>
          </w:tcPr>
          <w:p w14:paraId="16D45C52" w14:textId="77777777" w:rsidR="004470EF" w:rsidRPr="002E6533" w:rsidRDefault="00000000">
            <w:pPr>
              <w:pStyle w:val="Compact"/>
            </w:pPr>
            <w:r w:rsidRPr="002E6533">
              <w:t>Marca o início do processo. O nó de início é obrigatório.</w:t>
            </w:r>
          </w:p>
        </w:tc>
      </w:tr>
      <w:tr w:rsidR="004470EF" w:rsidRPr="002E6533" w14:paraId="1B903483" w14:textId="77777777">
        <w:tc>
          <w:tcPr>
            <w:tcW w:w="3960" w:type="dxa"/>
          </w:tcPr>
          <w:p w14:paraId="03BCCC38" w14:textId="77777777" w:rsidR="004470EF" w:rsidRPr="002E6533" w:rsidRDefault="00000000">
            <w:pPr>
              <w:pStyle w:val="Compact"/>
            </w:pPr>
            <w:r w:rsidRPr="002E6533">
              <w:t>Nó de interrupção</w:t>
            </w:r>
          </w:p>
        </w:tc>
        <w:tc>
          <w:tcPr>
            <w:tcW w:w="3960" w:type="dxa"/>
          </w:tcPr>
          <w:p w14:paraId="7CF3444D" w14:textId="77777777" w:rsidR="004470EF" w:rsidRPr="002E6533" w:rsidRDefault="00000000">
            <w:pPr>
              <w:pStyle w:val="Compact"/>
            </w:pPr>
            <w:r w:rsidRPr="002E6533">
              <w:t>Marca o final do processo. O nó de interrupção é obrigatório.</w:t>
            </w:r>
          </w:p>
        </w:tc>
      </w:tr>
      <w:tr w:rsidR="004470EF" w:rsidRPr="002E6533" w14:paraId="1EC1041B" w14:textId="77777777">
        <w:tc>
          <w:tcPr>
            <w:tcW w:w="3960" w:type="dxa"/>
          </w:tcPr>
          <w:p w14:paraId="063B46DB" w14:textId="77777777" w:rsidR="004470EF" w:rsidRPr="002E6533" w:rsidRDefault="00000000">
            <w:pPr>
              <w:pStyle w:val="Compact"/>
            </w:pPr>
            <w:r w:rsidRPr="002E6533">
              <w:t>Texto</w:t>
            </w:r>
          </w:p>
        </w:tc>
        <w:tc>
          <w:tcPr>
            <w:tcW w:w="3960" w:type="dxa"/>
          </w:tcPr>
          <w:p w14:paraId="2B19FB0E" w14:textId="77777777" w:rsidR="004470EF" w:rsidRPr="002E6533" w:rsidRDefault="00000000">
            <w:pPr>
              <w:pStyle w:val="Compact"/>
            </w:pPr>
            <w:r w:rsidRPr="002E6533">
              <w:t>Permite adicionar comentários a qualquer parte do diagrama de workflow avançado.</w:t>
            </w:r>
          </w:p>
        </w:tc>
      </w:tr>
      <w:tr w:rsidR="004470EF" w:rsidRPr="002E6533" w14:paraId="0EBB6733" w14:textId="77777777">
        <w:tc>
          <w:tcPr>
            <w:tcW w:w="3960" w:type="dxa"/>
          </w:tcPr>
          <w:p w14:paraId="6DC7463D" w14:textId="77777777" w:rsidR="004470EF" w:rsidRPr="002E6533" w:rsidRDefault="00000000">
            <w:pPr>
              <w:pStyle w:val="Compact"/>
            </w:pPr>
            <w:r w:rsidRPr="002E6533">
              <w:t>Avaliar conteúdo</w:t>
            </w:r>
          </w:p>
        </w:tc>
        <w:tc>
          <w:tcPr>
            <w:tcW w:w="3960" w:type="dxa"/>
          </w:tcPr>
          <w:p w14:paraId="10DE887A" w14:textId="77777777" w:rsidR="004470EF" w:rsidRPr="002E6533" w:rsidRDefault="00000000">
            <w:pPr>
              <w:pStyle w:val="Corpodetexto"/>
            </w:pPr>
            <w:r w:rsidRPr="002E6533">
              <w:t xml:space="preserve">Permite que você determine o caminho </w:t>
            </w:r>
            <w:r w:rsidRPr="002E6533">
              <w:lastRenderedPageBreak/>
              <w:t>do workflow avançado com base em valores contidos no registro de conteúdo.</w:t>
            </w:r>
          </w:p>
          <w:p w14:paraId="44265C9A" w14:textId="77777777" w:rsidR="004470EF" w:rsidRPr="002E6533" w:rsidRDefault="00000000">
            <w:pPr>
              <w:pStyle w:val="Corpodetexto"/>
            </w:pPr>
            <w:r w:rsidRPr="002E6533">
              <w:t>Por exemplo, em um aplicativo de solicitação de compra, você pode criar regras de modo que se o valor da solicitação for inferior a US$ 1.000,00, o workflow siga um caminho "Aprovado", e se o volume for superior a US$ 1.000,00, o fluxo de trabalho siga um caminho "Encaminhar para gerente".</w:t>
            </w:r>
          </w:p>
        </w:tc>
      </w:tr>
      <w:tr w:rsidR="004470EF" w:rsidRPr="002E6533" w14:paraId="390218D2" w14:textId="77777777">
        <w:tc>
          <w:tcPr>
            <w:tcW w:w="3960" w:type="dxa"/>
          </w:tcPr>
          <w:p w14:paraId="4672CE8B" w14:textId="77777777" w:rsidR="004470EF" w:rsidRPr="002E6533" w:rsidRDefault="00000000">
            <w:pPr>
              <w:pStyle w:val="Compact"/>
            </w:pPr>
            <w:r w:rsidRPr="002E6533">
              <w:lastRenderedPageBreak/>
              <w:t>Enviar notificação</w:t>
            </w:r>
          </w:p>
        </w:tc>
        <w:tc>
          <w:tcPr>
            <w:tcW w:w="3960" w:type="dxa"/>
          </w:tcPr>
          <w:p w14:paraId="3D6A7B1F" w14:textId="77777777" w:rsidR="004470EF" w:rsidRPr="002E6533" w:rsidRDefault="00000000">
            <w:pPr>
              <w:pStyle w:val="Compact"/>
            </w:pPr>
            <w:r w:rsidRPr="002E6533">
              <w:t>Envia uma notificação para alertar usuários sobre o estado atual do workflow ou de uma tarefa que precisam concluir.</w:t>
            </w:r>
          </w:p>
        </w:tc>
      </w:tr>
      <w:tr w:rsidR="004470EF" w:rsidRPr="002E6533" w14:paraId="71797B20" w14:textId="77777777">
        <w:tc>
          <w:tcPr>
            <w:tcW w:w="3960" w:type="dxa"/>
          </w:tcPr>
          <w:p w14:paraId="207F11D9" w14:textId="77777777" w:rsidR="004470EF" w:rsidRPr="002E6533" w:rsidRDefault="00000000">
            <w:pPr>
              <w:pStyle w:val="Compact"/>
            </w:pPr>
            <w:r w:rsidRPr="002E6533">
              <w:t>Atualizar conteúdo</w:t>
            </w:r>
          </w:p>
        </w:tc>
        <w:tc>
          <w:tcPr>
            <w:tcW w:w="3960" w:type="dxa"/>
          </w:tcPr>
          <w:p w14:paraId="45DC7857" w14:textId="77777777" w:rsidR="004470EF" w:rsidRPr="002E6533" w:rsidRDefault="00000000">
            <w:pPr>
              <w:pStyle w:val="Corpodetexto"/>
            </w:pPr>
            <w:r w:rsidRPr="002E6533">
              <w:t xml:space="preserve">Atualiza valores nos campos de registro de conteúdo. O nó </w:t>
            </w:r>
            <w:proofErr w:type="gramStart"/>
            <w:r w:rsidRPr="002E6533">
              <w:t>de Atualizar</w:t>
            </w:r>
            <w:proofErr w:type="gramEnd"/>
            <w:r w:rsidRPr="002E6533">
              <w:t xml:space="preserve"> conteúdo suporta campos de texto, número, data, lista de valores e de usuário/grupo.</w:t>
            </w:r>
          </w:p>
          <w:p w14:paraId="36017886" w14:textId="77777777" w:rsidR="004470EF" w:rsidRPr="002E6533" w:rsidRDefault="00000000">
            <w:pPr>
              <w:pStyle w:val="Corpodetexto"/>
            </w:pPr>
            <w:r w:rsidRPr="002E6533">
              <w:rPr>
                <w:b/>
                <w:bCs/>
              </w:rPr>
              <w:t>Observação:</w:t>
            </w:r>
            <w:r w:rsidRPr="002E6533">
              <w:t xml:space="preserve"> a </w:t>
            </w:r>
            <w:proofErr w:type="gramStart"/>
            <w:r w:rsidRPr="002E6533">
              <w:t>funcionalidade Definir</w:t>
            </w:r>
            <w:proofErr w:type="gramEnd"/>
            <w:r w:rsidRPr="002E6533">
              <w:t xml:space="preserve"> data atual só tem suporte para uso com campos de Data e hora.</w:t>
            </w:r>
          </w:p>
        </w:tc>
      </w:tr>
      <w:tr w:rsidR="004470EF" w:rsidRPr="002E6533" w14:paraId="5605D27E" w14:textId="77777777">
        <w:tc>
          <w:tcPr>
            <w:tcW w:w="3960" w:type="dxa"/>
          </w:tcPr>
          <w:p w14:paraId="5C7581A5" w14:textId="77777777" w:rsidR="004470EF" w:rsidRPr="002E6533" w:rsidRDefault="00000000">
            <w:pPr>
              <w:pStyle w:val="Compact"/>
            </w:pPr>
            <w:r w:rsidRPr="002E6533">
              <w:t>Ação do usuário</w:t>
            </w:r>
          </w:p>
        </w:tc>
        <w:tc>
          <w:tcPr>
            <w:tcW w:w="3960" w:type="dxa"/>
          </w:tcPr>
          <w:p w14:paraId="22FB7D12" w14:textId="77777777" w:rsidR="004470EF" w:rsidRPr="002E6533" w:rsidRDefault="00000000">
            <w:pPr>
              <w:pStyle w:val="Corpodetexto"/>
            </w:pPr>
            <w:r w:rsidRPr="002E6533">
              <w:t>Espera o usuário realizar uma ação ou tomar uma decisão.</w:t>
            </w:r>
          </w:p>
          <w:p w14:paraId="24F9E51F" w14:textId="77777777" w:rsidR="004470EF" w:rsidRPr="002E6533" w:rsidRDefault="00000000">
            <w:pPr>
              <w:pStyle w:val="Corpodetexto"/>
            </w:pPr>
            <w:r w:rsidRPr="002E6533">
              <w:t>Em um nó de Ação do usuário, os botões de ação correspondem às transições de saída e são exibidos no registro de conteúdo. Por exemplo, se você cria transições Aprovar e Rejeitar a partir de um nó de Ação do usuário, seus usuários veem os botões Aprovar e Rejeitar no registro de conteúdo.</w:t>
            </w:r>
          </w:p>
          <w:p w14:paraId="21D797FA" w14:textId="77777777" w:rsidR="004470EF" w:rsidRPr="002E6533" w:rsidRDefault="00000000">
            <w:pPr>
              <w:pStyle w:val="Corpodetexto"/>
            </w:pPr>
            <w:r w:rsidRPr="002E6533">
              <w:rPr>
                <w:b/>
                <w:bCs/>
              </w:rPr>
              <w:t>Observação:</w:t>
            </w:r>
            <w:r w:rsidRPr="002E6533">
              <w:t xml:space="preserve"> Os botões de ação só aparecem no registro de conteúdo quando o registro está no modo de edição.</w:t>
            </w:r>
          </w:p>
          <w:p w14:paraId="66EE10C2" w14:textId="77777777" w:rsidR="004470EF" w:rsidRPr="002E6533" w:rsidRDefault="00000000">
            <w:pPr>
              <w:pStyle w:val="Corpodetexto"/>
            </w:pPr>
            <w:r w:rsidRPr="002E6533">
              <w:t xml:space="preserve">Usuários atribuídos usam o Sino para ver as tarefas associadas ao nó Ação do </w:t>
            </w:r>
            <w:r w:rsidRPr="002E6533">
              <w:lastRenderedPageBreak/>
              <w:t>Usuário. O link da tarefa leva o usuário diretamente para o registro e o ciclo de vida dessa tarefa corresponde ao tempo gasto no nó de transição</w:t>
            </w:r>
          </w:p>
        </w:tc>
      </w:tr>
      <w:tr w:rsidR="004470EF" w:rsidRPr="002E6533" w14:paraId="5268ED33" w14:textId="77777777">
        <w:tc>
          <w:tcPr>
            <w:tcW w:w="3960" w:type="dxa"/>
          </w:tcPr>
          <w:p w14:paraId="38691AD1" w14:textId="77777777" w:rsidR="004470EF" w:rsidRPr="002E6533" w:rsidRDefault="00000000">
            <w:pPr>
              <w:pStyle w:val="Compact"/>
            </w:pPr>
            <w:r w:rsidRPr="002E6533">
              <w:lastRenderedPageBreak/>
              <w:t>Esperar atualização do conteúdo</w:t>
            </w:r>
          </w:p>
        </w:tc>
        <w:tc>
          <w:tcPr>
            <w:tcW w:w="3960" w:type="dxa"/>
          </w:tcPr>
          <w:p w14:paraId="3336A51C" w14:textId="77777777" w:rsidR="004470EF" w:rsidRPr="002E6533" w:rsidRDefault="00000000">
            <w:pPr>
              <w:pStyle w:val="Compact"/>
            </w:pPr>
            <w:r w:rsidRPr="002E6533">
              <w:t xml:space="preserve">Deve ser usado em combinação com um nó </w:t>
            </w:r>
            <w:proofErr w:type="gramStart"/>
            <w:r w:rsidRPr="002E6533">
              <w:t>de Avaliar</w:t>
            </w:r>
            <w:proofErr w:type="gramEnd"/>
            <w:r w:rsidRPr="002E6533">
              <w:t xml:space="preserve"> o conteúdo. Se nenhuma das regras em um nó </w:t>
            </w:r>
            <w:proofErr w:type="gramStart"/>
            <w:r w:rsidRPr="002E6533">
              <w:t>de Avaliar</w:t>
            </w:r>
            <w:proofErr w:type="gramEnd"/>
            <w:r w:rsidRPr="002E6533">
              <w:t xml:space="preserve"> conteúdo for atendida, você poderá configurar a transição padrão para ir para o nó Esperar atualização do conteúdo. O trabalho Workflow avançado fica no </w:t>
            </w:r>
            <w:proofErr w:type="gramStart"/>
            <w:r w:rsidRPr="002E6533">
              <w:t>nó Esperar</w:t>
            </w:r>
            <w:proofErr w:type="gramEnd"/>
            <w:r w:rsidRPr="002E6533">
              <w:t xml:space="preserve"> atualização do conteúdo até que o conteúdo seja salvo pelo usuário ou o timeout de atraso seja atingido, momento em que ele será revertido para o nó de Avaliar conteúdo.</w:t>
            </w:r>
          </w:p>
        </w:tc>
      </w:tr>
      <w:tr w:rsidR="004470EF" w:rsidRPr="002E6533" w14:paraId="586416B5" w14:textId="77777777">
        <w:tc>
          <w:tcPr>
            <w:tcW w:w="3960" w:type="dxa"/>
          </w:tcPr>
          <w:p w14:paraId="1E60A90D" w14:textId="77777777" w:rsidR="004470EF" w:rsidRPr="002E6533" w:rsidRDefault="00000000">
            <w:pPr>
              <w:pStyle w:val="Compact"/>
            </w:pPr>
            <w:r w:rsidRPr="002E6533">
              <w:t>Iniciar evento</w:t>
            </w:r>
          </w:p>
        </w:tc>
        <w:tc>
          <w:tcPr>
            <w:tcW w:w="3960" w:type="dxa"/>
          </w:tcPr>
          <w:p w14:paraId="7D42244C" w14:textId="77777777" w:rsidR="004470EF" w:rsidRPr="002E6533" w:rsidRDefault="00000000">
            <w:pPr>
              <w:pStyle w:val="Corpodetexto"/>
            </w:pPr>
            <w:r w:rsidRPr="002E6533">
              <w:t xml:space="preserve">Permite executar um feed de dados quando a solicitação de workflow invoca o </w:t>
            </w:r>
            <w:proofErr w:type="gramStart"/>
            <w:r w:rsidRPr="002E6533">
              <w:t>nó Iniciar</w:t>
            </w:r>
            <w:proofErr w:type="gramEnd"/>
            <w:r w:rsidRPr="002E6533">
              <w:t xml:space="preserve"> evento.</w:t>
            </w:r>
          </w:p>
          <w:p w14:paraId="6D7769DF" w14:textId="77777777" w:rsidR="004470EF" w:rsidRPr="002E6533" w:rsidRDefault="00000000">
            <w:pPr>
              <w:pStyle w:val="Corpodetexto"/>
            </w:pPr>
            <w:r w:rsidRPr="002E6533">
              <w:rPr>
                <w:b/>
                <w:bCs/>
              </w:rPr>
              <w:t>Observação:</w:t>
            </w:r>
            <w:r w:rsidRPr="002E6533">
              <w:t xml:space="preserve"> Este nó não permite transições com autoloop.</w:t>
            </w:r>
          </w:p>
          <w:p w14:paraId="1925905E" w14:textId="77777777" w:rsidR="004470EF" w:rsidRPr="002E6533" w:rsidRDefault="00000000">
            <w:pPr>
              <w:pStyle w:val="Corpodetexto"/>
            </w:pPr>
            <w:r w:rsidRPr="002E6533">
              <w:rPr>
                <w:b/>
                <w:bCs/>
              </w:rPr>
              <w:t>Observação:</w:t>
            </w:r>
            <w:r w:rsidRPr="002E6533">
              <w:t xml:space="preserve"> Um feed de referência não será executado se estiver configurado para ser executado após o feed de dados usado no </w:t>
            </w:r>
            <w:proofErr w:type="gramStart"/>
            <w:r w:rsidRPr="002E6533">
              <w:t>nó Iniciar</w:t>
            </w:r>
            <w:proofErr w:type="gramEnd"/>
            <w:r w:rsidRPr="002E6533">
              <w:t xml:space="preserve"> evento. O feed de referência só é executado por meio de feeds de dados programados.</w:t>
            </w:r>
          </w:p>
          <w:p w14:paraId="51201F78" w14:textId="77777777" w:rsidR="004470EF" w:rsidRPr="002E6533" w:rsidRDefault="00000000">
            <w:pPr>
              <w:pStyle w:val="Corpodetexto"/>
            </w:pPr>
            <w:r w:rsidRPr="002E6533">
              <w:rPr>
                <w:b/>
                <w:bCs/>
              </w:rPr>
              <w:t>Observação:</w:t>
            </w:r>
            <w:r w:rsidRPr="002E6533">
              <w:t xml:space="preserve"> Não configure o nó Evento de lançamento para acionar uma ação de criação do feed de dados no mesmo aplicativo no qual um fluxo de trabalho avançado está configurado. Isso resultará em um loop infinito. Para evitar isso, configure as definições dos campos-chave nas configurações do feed de dados.</w:t>
            </w:r>
          </w:p>
        </w:tc>
      </w:tr>
    </w:tbl>
    <w:p w14:paraId="12C80EF9" w14:textId="77777777" w:rsidR="004470EF" w:rsidRPr="002E6533" w:rsidRDefault="00000000">
      <w:pPr>
        <w:pStyle w:val="Ttulo2"/>
      </w:pPr>
      <w:bookmarkStart w:id="195" w:name="campos-do-sistema"/>
      <w:bookmarkEnd w:id="194"/>
      <w:r w:rsidRPr="002E6533">
        <w:lastRenderedPageBreak/>
        <w:t>Campos do sistema</w:t>
      </w:r>
    </w:p>
    <w:p w14:paraId="1FF32B8B" w14:textId="77777777" w:rsidR="004470EF" w:rsidRPr="002E6533" w:rsidRDefault="00000000">
      <w:pPr>
        <w:pStyle w:val="FirstParagraph"/>
      </w:pPr>
      <w:r w:rsidRPr="002E6533">
        <w:t>Quando você habilita o workflow avançado em um aplicativo ou questionário, 3 campos do sistema são adicionados por padrão:</w:t>
      </w:r>
    </w:p>
    <w:p w14:paraId="4EDA391B" w14:textId="77777777" w:rsidR="004470EF" w:rsidRPr="002E6533" w:rsidRDefault="00000000">
      <w:pPr>
        <w:pStyle w:val="Compact"/>
        <w:numPr>
          <w:ilvl w:val="0"/>
          <w:numId w:val="379"/>
        </w:numPr>
      </w:pPr>
      <w:r w:rsidRPr="002E6533">
        <w:t>Status do trabalho do workflow</w:t>
      </w:r>
    </w:p>
    <w:p w14:paraId="24CD90D6" w14:textId="77777777" w:rsidR="004470EF" w:rsidRPr="002E6533" w:rsidRDefault="00000000">
      <w:pPr>
        <w:pStyle w:val="Compact"/>
        <w:numPr>
          <w:ilvl w:val="0"/>
          <w:numId w:val="379"/>
        </w:numPr>
      </w:pPr>
      <w:r w:rsidRPr="002E6533">
        <w:t>Nó atual do workflow</w:t>
      </w:r>
    </w:p>
    <w:p w14:paraId="7D3A14EA" w14:textId="77777777" w:rsidR="004470EF" w:rsidRPr="002E6533" w:rsidRDefault="00000000">
      <w:pPr>
        <w:pStyle w:val="Compact"/>
        <w:numPr>
          <w:ilvl w:val="0"/>
          <w:numId w:val="379"/>
        </w:numPr>
      </w:pPr>
      <w:r w:rsidRPr="002E6533">
        <w:t>Versão do processo de workflow</w:t>
      </w:r>
    </w:p>
    <w:p w14:paraId="38415789" w14:textId="77777777" w:rsidR="004470EF" w:rsidRPr="002E6533" w:rsidRDefault="00000000">
      <w:pPr>
        <w:pStyle w:val="FirstParagraph"/>
      </w:pPr>
      <w:r w:rsidRPr="002E6533">
        <w:t>Esses campos do sistema são adicionados quando você habilita o workflow avançado em um aplicativo ou quando você atualiza algum aplicativo que já tem o recurso workflow avançado habilitado. Depois que o workflow avançado é habilitado, esses 3 campos são exibidos no menu Campos disponíveis e podem ser arrastados para dentro ou para fora de um layout. Você pode usar esses campos para identificar os registros com base nos dados do fluxo de trabalho, que podem ajudar você a tomar decisões essenciais para um processo de negócios.</w:t>
      </w:r>
    </w:p>
    <w:p w14:paraId="3DC7E66E" w14:textId="77777777" w:rsidR="004470EF" w:rsidRPr="002E6533" w:rsidRDefault="00000000">
      <w:pPr>
        <w:pStyle w:val="Corpodetexto"/>
      </w:pPr>
      <w:r w:rsidRPr="002E6533">
        <w:t>Para obter mais informações sobre esses campos e como eles interagem com outras funcionalidades, consulte Campos do sistema de workflow avançado.</w:t>
      </w:r>
    </w:p>
    <w:p w14:paraId="38DFE4A0" w14:textId="77777777" w:rsidR="004470EF" w:rsidRPr="002E6533" w:rsidRDefault="00000000">
      <w:pPr>
        <w:pStyle w:val="Ttulo2"/>
      </w:pPr>
      <w:bookmarkStart w:id="196" w:name="Xb7d1314828fa60639f020e5460de90b4ac353bf"/>
      <w:bookmarkEnd w:id="195"/>
      <w:proofErr w:type="gramStart"/>
      <w:r w:rsidRPr="002E6533">
        <w:t>Exibindo nós</w:t>
      </w:r>
      <w:proofErr w:type="gramEnd"/>
      <w:r w:rsidRPr="002E6533">
        <w:t xml:space="preserve"> de ação do usuário nos registros</w:t>
      </w:r>
    </w:p>
    <w:p w14:paraId="00529FBA" w14:textId="77777777" w:rsidR="004470EF" w:rsidRPr="002E6533" w:rsidRDefault="00000000">
      <w:pPr>
        <w:pStyle w:val="FirstParagraph"/>
      </w:pPr>
      <w:r w:rsidRPr="002E6533">
        <w:t xml:space="preserve">Se a </w:t>
      </w:r>
      <w:proofErr w:type="gramStart"/>
      <w:r w:rsidRPr="002E6533">
        <w:t>opção Habilitar</w:t>
      </w:r>
      <w:proofErr w:type="gramEnd"/>
      <w:r w:rsidRPr="002E6533">
        <w:t xml:space="preserve">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em uma página.</w:t>
      </w:r>
    </w:p>
    <w:p w14:paraId="7CC64EA0" w14:textId="77777777" w:rsidR="004470EF" w:rsidRPr="002E6533" w:rsidRDefault="00000000">
      <w:pPr>
        <w:pStyle w:val="Corpodetexto"/>
      </w:pPr>
      <w:r w:rsidRPr="002E6533">
        <w:t>rastreador de nó de ação do usuário</w:t>
      </w:r>
    </w:p>
    <w:p w14:paraId="5EC348D6" w14:textId="77777777" w:rsidR="004470EF" w:rsidRPr="002E6533" w:rsidRDefault="00000000">
      <w:pPr>
        <w:pStyle w:val="Corpodetexto"/>
      </w:pPr>
      <w:r w:rsidRPr="002E6533">
        <w:t xml:space="preserve">Você pode visualizar os detalhes do nó posicionando o mouse sobre o </w:t>
      </w:r>
      <w:proofErr w:type="gramStart"/>
      <w:r w:rsidRPr="002E6533">
        <w:t>nó Para</w:t>
      </w:r>
      <w:proofErr w:type="gramEnd"/>
      <w:r w:rsidRPr="002E6533">
        <w:t xml:space="preserve"> visualizar os detalhes de todos os nós, clique em Detalhes. Os seguintes detalhes são exibidos para cada nó de ação do usuário: Nome do nó/título do nó Ação realizada pelo userName de quem executou a ação Data em que a ação foi executada</w:t>
      </w:r>
    </w:p>
    <w:p w14:paraId="04CE1396" w14:textId="77777777" w:rsidR="004470EF" w:rsidRPr="002E6533" w:rsidRDefault="00000000">
      <w:pPr>
        <w:pStyle w:val="Corpodetexto"/>
      </w:pPr>
      <w:r w:rsidRPr="002E6533">
        <w:rPr>
          <w:b/>
          <w:bCs/>
        </w:rPr>
        <w:t>Observação:</w:t>
      </w:r>
      <w:r w:rsidRPr="002E6533">
        <w:t xml:space="preserve"> Só são exibidos os nós de ação do usuário.</w:t>
      </w:r>
    </w:p>
    <w:p w14:paraId="70D20CCC" w14:textId="77777777" w:rsidR="004470EF" w:rsidRPr="002E6533" w:rsidRDefault="00000000">
      <w:pPr>
        <w:pStyle w:val="Ttulo2"/>
      </w:pPr>
      <w:bookmarkStart w:id="197" w:name="X77fb6bc61c560bbfc14abc4c4bc8bcde5cb2ced"/>
      <w:bookmarkEnd w:id="196"/>
      <w:r w:rsidRPr="002E6533">
        <w:t>Como o workflow avançado funciona com outros recursos</w:t>
      </w:r>
    </w:p>
    <w:p w14:paraId="4541EDDD" w14:textId="77777777" w:rsidR="004470EF" w:rsidRPr="002E6533" w:rsidRDefault="00000000">
      <w:pPr>
        <w:pStyle w:val="Ttulo3"/>
      </w:pPr>
      <w:r w:rsidRPr="002E6533">
        <w:t>Questionários</w:t>
      </w:r>
    </w:p>
    <w:p w14:paraId="0D4F0597" w14:textId="77777777" w:rsidR="004470EF" w:rsidRPr="002E6533" w:rsidRDefault="00000000">
      <w:pPr>
        <w:pStyle w:val="FirstParagraph"/>
      </w:pPr>
      <w:r w:rsidRPr="002E6533">
        <w:t xml:space="preserve">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w:t>
      </w:r>
      <w:r w:rsidRPr="002E6533">
        <w:lastRenderedPageBreak/>
        <w:t>Se houver outros campos obrigatórios no questionário, o registro será salvo sem a validação dos campos obrigatórios. Você deve garantir que o usuário faça uma alteração no registro para que esse registro execute uma verificação de validação em todos os campos obrigatórios. Por exemplo, o usuário pode preencher um campo que não tenha um valor existente ou atualizar um valor existente em um campo de registro. Tenha isso em mente ao criar o questionário e o workflow.</w:t>
      </w:r>
    </w:p>
    <w:p w14:paraId="2B961E37" w14:textId="77777777" w:rsidR="004470EF" w:rsidRPr="002E6533" w:rsidRDefault="00000000">
      <w:pPr>
        <w:pStyle w:val="Corpodetexto"/>
      </w:pPr>
      <w:r w:rsidRPr="002E6533">
        <w:t xml:space="preserve">Por exemplo, se você tiver algum campo obrigatório no questionário, e o workflow prosseguir por meio de um nó </w:t>
      </w:r>
      <w:proofErr w:type="gramStart"/>
      <w:r w:rsidRPr="002E6533">
        <w:t>de Atualizar</w:t>
      </w:r>
      <w:proofErr w:type="gramEnd"/>
      <w:r w:rsidRPr="002E6533">
        <w:t xml:space="preserve">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w:t>
      </w:r>
      <w:proofErr w:type="gramStart"/>
      <w:r w:rsidRPr="002E6533">
        <w:t>loop Avaliar</w:t>
      </w:r>
      <w:proofErr w:type="gramEnd"/>
      <w:r w:rsidRPr="002E6533">
        <w:t xml:space="preserve"> conteúdo. Esperar atualização, que pode armazenar o registro nesse estado até que o usuário tenha preenchido os campos. Outra opção é usar uma opção de inscrição de workflow avançado diferente.</w:t>
      </w:r>
    </w:p>
    <w:p w14:paraId="3911EBD6" w14:textId="77777777" w:rsidR="004470EF" w:rsidRPr="002E6533" w:rsidRDefault="00000000">
      <w:pPr>
        <w:pStyle w:val="Corpodetexto"/>
      </w:pPr>
      <w:r w:rsidRPr="002E6533">
        <w:t>Se você encontrar outras questões relacionadas à validação de registros de questionário no Workflow avançado, pesquise o ID de conteúdo do registro nos logs do Workflow avançado no nível de instância.</w:t>
      </w:r>
    </w:p>
    <w:p w14:paraId="7F9151FF" w14:textId="77777777" w:rsidR="004470EF" w:rsidRPr="002E6533" w:rsidRDefault="00000000">
      <w:pPr>
        <w:pStyle w:val="Ttulo3"/>
      </w:pPr>
      <w:bookmarkStart w:id="198" w:name="registro-do-histórico"/>
      <w:r w:rsidRPr="002E6533">
        <w:t>Registro do histórico</w:t>
      </w:r>
    </w:p>
    <w:p w14:paraId="05039B00" w14:textId="77777777" w:rsidR="004470EF" w:rsidRPr="002E6533" w:rsidRDefault="00000000">
      <w:pPr>
        <w:pStyle w:val="FirstParagraph"/>
      </w:pPr>
      <w:r w:rsidRPr="002E6533">
        <w:t xml:space="preserve">O tipo de campo Registro do histórico rastreia todas as alterações em nível de campo para registros individuais em um aplicativo. Os usuários com acesso aos dados do registro do histórico podem controlar as transições de workflow avançado por usuários, bem como o histórico do status do registro do conteúdo. Ao capturar esses dados, os auditores podem exibir uma representação exata das alterações de conteúdo do workflow avançado. Quando você </w:t>
      </w:r>
      <w:hyperlink r:id="rId419">
        <w:r w:rsidR="004470EF" w:rsidRPr="002E6533">
          <w:rPr>
            <w:rStyle w:val="Hyperlink"/>
          </w:rPr>
          <w:t>visualiza um registro histórico</w:t>
        </w:r>
      </w:hyperlink>
      <w:r w:rsidRPr="002E6533">
        <w:t>, os dados de auditoria do workflow avançado podem ser exibidos em diferentes formatos e também em comparação a outras versões de registro.</w:t>
      </w:r>
    </w:p>
    <w:p w14:paraId="765E101C" w14:textId="77777777" w:rsidR="004470EF" w:rsidRPr="002E6533" w:rsidRDefault="00000000">
      <w:pPr>
        <w:pStyle w:val="Corpodetexto"/>
      </w:pPr>
      <w:r w:rsidRPr="002E6533">
        <w:rPr>
          <w:b/>
          <w:bCs/>
        </w:rPr>
        <w:t>Observação:</w:t>
      </w:r>
      <w:r w:rsidRPr="002E6533">
        <w:t xml:space="preserve"> Os campos do sistema, Status do Trabalho de Workflow, Nó Atual do Workflow e Versão do Processo de Workflow não podem ser rastreados no log de histórico.</w:t>
      </w:r>
    </w:p>
    <w:p w14:paraId="119CFC75" w14:textId="77777777" w:rsidR="004470EF" w:rsidRPr="002E6533" w:rsidRDefault="00000000">
      <w:pPr>
        <w:pStyle w:val="Corpodetexto"/>
      </w:pPr>
      <w:r w:rsidRPr="002E6533">
        <w:t>Para armazenar dados de auditoria do workflow avançado, você deve fazer o seguinte:</w:t>
      </w:r>
    </w:p>
    <w:p w14:paraId="4E8DD8C3" w14:textId="77777777" w:rsidR="004470EF" w:rsidRPr="002E6533" w:rsidRDefault="00000000">
      <w:pPr>
        <w:pStyle w:val="Compact"/>
        <w:numPr>
          <w:ilvl w:val="0"/>
          <w:numId w:val="380"/>
        </w:numPr>
      </w:pPr>
      <w:r w:rsidRPr="002E6533">
        <w:t xml:space="preserve">Ao </w:t>
      </w:r>
      <w:hyperlink r:id="rId420">
        <w:r w:rsidR="004470EF" w:rsidRPr="002E6533">
          <w:rPr>
            <w:rStyle w:val="Hyperlink"/>
          </w:rPr>
          <w:t>construir workflows avançados</w:t>
        </w:r>
      </w:hyperlink>
      <w:r w:rsidRPr="002E6533">
        <w:t>, habilite o registro de informações de auditoria do workflow avançado, atribua permissões de usuário e crie uma política de retenção para os dados.</w:t>
      </w:r>
    </w:p>
    <w:p w14:paraId="32C19CE3" w14:textId="77777777" w:rsidR="004470EF" w:rsidRPr="002E6533" w:rsidRDefault="00000000">
      <w:pPr>
        <w:pStyle w:val="Compact"/>
        <w:numPr>
          <w:ilvl w:val="0"/>
          <w:numId w:val="380"/>
        </w:numPr>
      </w:pPr>
      <w:r w:rsidRPr="002E6533">
        <w:t xml:space="preserve">Ao </w:t>
      </w:r>
      <w:hyperlink r:id="rId421">
        <w:r w:rsidR="004470EF" w:rsidRPr="002E6533">
          <w:rPr>
            <w:rStyle w:val="Hyperlink"/>
          </w:rPr>
          <w:t>adicionar um campo Registro do histórico</w:t>
        </w:r>
      </w:hyperlink>
      <w:r w:rsidRPr="002E6533">
        <w:t xml:space="preserve">, </w:t>
      </w:r>
      <w:proofErr w:type="gramStart"/>
      <w:r w:rsidRPr="002E6533">
        <w:t>habilite Exibir</w:t>
      </w:r>
      <w:proofErr w:type="gramEnd"/>
      <w:r w:rsidRPr="002E6533">
        <w:t xml:space="preserve"> monitoramento de workflow no campo Registro do histórico.</w:t>
      </w:r>
    </w:p>
    <w:p w14:paraId="48AC8775" w14:textId="77777777" w:rsidR="004470EF" w:rsidRPr="002E6533" w:rsidRDefault="00000000">
      <w:pPr>
        <w:pStyle w:val="Ttulo2"/>
      </w:pPr>
      <w:bookmarkStart w:id="199" w:name="atualizando-fluxos-de-trabalho-avançados"/>
      <w:bookmarkEnd w:id="197"/>
      <w:bookmarkEnd w:id="198"/>
      <w:r w:rsidRPr="002E6533">
        <w:lastRenderedPageBreak/>
        <w:t>Atualizando fluxos de trabalho avançados</w:t>
      </w:r>
    </w:p>
    <w:p w14:paraId="1DD568ED" w14:textId="77777777" w:rsidR="004470EF" w:rsidRPr="002E6533" w:rsidRDefault="00000000">
      <w:pPr>
        <w:pStyle w:val="FirstParagraph"/>
      </w:pPr>
      <w:r w:rsidRPr="002E6533">
        <w:t>Se você fizer alterações em um workflow avançado existente, Archer cria uma nova versão do workflow avançado. Em seguida, os itens recentemente registrados são inscritos no novo workflow avançado.</w:t>
      </w:r>
    </w:p>
    <w:p w14:paraId="1F270246" w14:textId="77777777" w:rsidR="004470EF" w:rsidRPr="002E6533" w:rsidRDefault="00000000">
      <w:pPr>
        <w:pStyle w:val="Corpodetexto"/>
      </w:pPr>
      <w:r w:rsidRPr="002E6533">
        <w:t>Para itens inscritos em um workflow existente, o Archer recomenda fazer o seguinte:</w:t>
      </w:r>
    </w:p>
    <w:p w14:paraId="368EF76B" w14:textId="77777777" w:rsidR="004470EF" w:rsidRPr="002E6533" w:rsidRDefault="00000000">
      <w:pPr>
        <w:numPr>
          <w:ilvl w:val="0"/>
          <w:numId w:val="381"/>
        </w:numPr>
      </w:pPr>
      <w:r w:rsidRPr="002E6533">
        <w:t>Deixe os itens terminarem seu caminho de workflow avançado atual.</w:t>
      </w:r>
    </w:p>
    <w:p w14:paraId="25B6A25C" w14:textId="77777777" w:rsidR="004470EF" w:rsidRPr="002E6533" w:rsidRDefault="00000000">
      <w:pPr>
        <w:numPr>
          <w:ilvl w:val="0"/>
          <w:numId w:val="381"/>
        </w:numPr>
      </w:pPr>
      <w:r w:rsidRPr="002E6533">
        <w:t>Use a ferramenta Solução de problemas de trabalho para atualizar trabalhos de workflow existentes e mover quaisquer trabalhos em andamento para novos workflows.</w:t>
      </w:r>
    </w:p>
    <w:p w14:paraId="6A7F58C5" w14:textId="77777777" w:rsidR="004470EF" w:rsidRPr="002E6533" w:rsidRDefault="00000000">
      <w:pPr>
        <w:pStyle w:val="FirstParagraph"/>
      </w:pPr>
      <w:r w:rsidRPr="002E6533">
        <w:rPr>
          <w:b/>
          <w:bCs/>
        </w:rPr>
        <w:t>Importante:</w:t>
      </w:r>
      <w:r w:rsidRPr="002E6533">
        <w:t xml:space="preserve"> Se um registro estiver inscrito em um workflow existente que inclua um nó configurado com uma regra, se esse nó for excluído, o workflow não poderá prosseguir no caminho existente. O Archer recomenda usar as diretrizes </w:t>
      </w:r>
      <w:hyperlink r:id="rId422" w:anchor="Delete_elements_from_the_workflow">
        <w:r w:rsidR="004470EF" w:rsidRPr="002E6533">
          <w:rPr>
            <w:rStyle w:val="Hyperlink"/>
          </w:rPr>
          <w:t>para excluir elementos do workflow</w:t>
        </w:r>
      </w:hyperlink>
      <w:r w:rsidRPr="002E6533">
        <w:t>.</w:t>
      </w:r>
    </w:p>
    <w:p w14:paraId="327D63FF" w14:textId="77777777" w:rsidR="004470EF" w:rsidRPr="002E6533" w:rsidRDefault="00000000">
      <w:pPr>
        <w:pStyle w:val="Corpodetexto"/>
      </w:pPr>
      <w:r w:rsidRPr="002E6533">
        <w:t xml:space="preserve">Para obter mais informações sobre a atualização de trabalhos em lote, consulte </w:t>
      </w:r>
      <w:hyperlink r:id="rId423" w:anchor="Bulk%20update%20from%20process">
        <w:r w:rsidR="004470EF" w:rsidRPr="002E6533">
          <w:rPr>
            <w:rStyle w:val="Hyperlink"/>
          </w:rPr>
          <w:t>Usando a interface de workflow avançado</w:t>
        </w:r>
      </w:hyperlink>
      <w:r w:rsidRPr="002E6533">
        <w:t>.</w:t>
      </w:r>
    </w:p>
    <w:bookmarkEnd w:id="199"/>
    <w:p w14:paraId="0F71ECBB" w14:textId="77777777" w:rsidR="004470EF" w:rsidRPr="002E6533" w:rsidRDefault="00000000">
      <w:pPr>
        <w:pStyle w:val="Ttulo2"/>
      </w:pPr>
      <w:r w:rsidRPr="002E6533">
        <w:t>Progresso geral</w:t>
      </w:r>
    </w:p>
    <w:p w14:paraId="2093732A" w14:textId="77777777" w:rsidR="004470EF" w:rsidRPr="002E6533" w:rsidRDefault="004470EF">
      <w:pPr>
        <w:pStyle w:val="Compact"/>
        <w:numPr>
          <w:ilvl w:val="0"/>
          <w:numId w:val="382"/>
        </w:numPr>
      </w:pPr>
      <w:hyperlink r:id="rId424">
        <w:r w:rsidRPr="002E6533">
          <w:rPr>
            <w:rStyle w:val="Hyperlink"/>
          </w:rPr>
          <w:t>Planeje seu fluxo de trabalho</w:t>
        </w:r>
      </w:hyperlink>
      <w:r w:rsidRPr="002E6533">
        <w:t>.</w:t>
      </w:r>
    </w:p>
    <w:p w14:paraId="53B5D2B2" w14:textId="77777777" w:rsidR="004470EF" w:rsidRPr="002E6533" w:rsidRDefault="004470EF">
      <w:pPr>
        <w:pStyle w:val="Compact"/>
        <w:numPr>
          <w:ilvl w:val="0"/>
          <w:numId w:val="382"/>
        </w:numPr>
      </w:pPr>
      <w:hyperlink r:id="rId425">
        <w:r w:rsidRPr="002E6533">
          <w:rPr>
            <w:rStyle w:val="Hyperlink"/>
          </w:rPr>
          <w:t>Crie seu fluxo de trabalho</w:t>
        </w:r>
      </w:hyperlink>
      <w:r w:rsidRPr="002E6533">
        <w:t>.</w:t>
      </w:r>
    </w:p>
    <w:p w14:paraId="0160D899" w14:textId="77777777" w:rsidR="004470EF" w:rsidRPr="002E6533" w:rsidRDefault="00000000">
      <w:pPr>
        <w:pStyle w:val="Ttulo2"/>
      </w:pPr>
      <w:bookmarkStart w:id="200" w:name="X6a7baf0555df36767cbe508dfadd2c1acdd2bab"/>
      <w:r w:rsidRPr="002E6533">
        <w:t>Quem pode trabalhar com fluxos de trabalho avançados?</w:t>
      </w:r>
    </w:p>
    <w:p w14:paraId="7B622891" w14:textId="77777777" w:rsidR="004470EF" w:rsidRPr="002E6533" w:rsidRDefault="00000000">
      <w:pPr>
        <w:pStyle w:val="FirstParagraph"/>
      </w:pPr>
      <w:r w:rsidRPr="002E6533">
        <w:t xml:space="preserve">O acesso é definido pelo </w:t>
      </w:r>
      <w:hyperlink r:id="rId426">
        <w:r w:rsidR="004470EF" w:rsidRPr="002E6533">
          <w:rPr>
            <w:rStyle w:val="Hyperlink"/>
          </w:rPr>
          <w:t>papel de acesso</w:t>
        </w:r>
      </w:hyperlink>
      <w:r w:rsidRPr="002E6533">
        <w:t>.</w:t>
      </w:r>
    </w:p>
    <w:p w14:paraId="7FBB2B59" w14:textId="77777777" w:rsidR="004470EF" w:rsidRPr="002E6533" w:rsidRDefault="00000000">
      <w:pPr>
        <w:pStyle w:val="Ttulo1"/>
      </w:pPr>
      <w:bookmarkStart w:id="201" w:name="Xd1c63efd2caf98759933258a00e27efcd1ef1df"/>
      <w:bookmarkEnd w:id="200"/>
      <w:r w:rsidRPr="002E6533">
        <w:t>Usando a Interface de fluxo de trabalho avançado</w:t>
      </w:r>
    </w:p>
    <w:p w14:paraId="4A7AF7A2" w14:textId="77777777" w:rsidR="004470EF" w:rsidRPr="002E6533" w:rsidRDefault="00000000">
      <w:pPr>
        <w:pStyle w:val="FirstParagraph"/>
      </w:pPr>
      <w:r w:rsidRPr="002E6533">
        <w:t xml:space="preserve">Este tópico fornece as informações básicas sobre como usar a interface do Designer de processo do workflow. Para obter informações sobre a criação de um workflow avançado completo para seus processos de negócios, consulte </w:t>
      </w:r>
      <w:hyperlink r:id="rId427">
        <w:r w:rsidR="004470EF" w:rsidRPr="002E6533">
          <w:rPr>
            <w:rStyle w:val="Hyperlink"/>
          </w:rPr>
          <w:t>Gerando workflows avançados</w:t>
        </w:r>
      </w:hyperlink>
      <w:r w:rsidRPr="002E6533">
        <w:t>.</w:t>
      </w:r>
    </w:p>
    <w:p w14:paraId="6A7AD6E5" w14:textId="77777777" w:rsidR="004470EF" w:rsidRPr="002E6533" w:rsidRDefault="00000000">
      <w:pPr>
        <w:pStyle w:val="Corpodetexto"/>
      </w:pPr>
      <w:r w:rsidRPr="002E6533">
        <w:t>Nesta página</w:t>
      </w:r>
    </w:p>
    <w:p w14:paraId="0592EF41" w14:textId="77777777" w:rsidR="004470EF" w:rsidRPr="002E6533" w:rsidRDefault="004470EF">
      <w:pPr>
        <w:pStyle w:val="Compact"/>
        <w:numPr>
          <w:ilvl w:val="0"/>
          <w:numId w:val="383"/>
        </w:numPr>
      </w:pPr>
      <w:hyperlink w:anchor="InterfacedeWorkflowavan%C3%A7ado">
        <w:r w:rsidRPr="002E6533">
          <w:rPr>
            <w:rStyle w:val="Hyperlink"/>
          </w:rPr>
          <w:t>Interface de Workflow avançado</w:t>
        </w:r>
      </w:hyperlink>
    </w:p>
    <w:p w14:paraId="70F13ED7" w14:textId="77777777" w:rsidR="004470EF" w:rsidRPr="002E6533" w:rsidRDefault="004470EF">
      <w:pPr>
        <w:pStyle w:val="Compact"/>
        <w:numPr>
          <w:ilvl w:val="0"/>
          <w:numId w:val="383"/>
        </w:numPr>
      </w:pPr>
      <w:hyperlink w:anchor="Adicionarumn%C3%B3">
        <w:r w:rsidRPr="002E6533">
          <w:rPr>
            <w:rStyle w:val="Hyperlink"/>
          </w:rPr>
          <w:t>Adicionar um nó</w:t>
        </w:r>
      </w:hyperlink>
    </w:p>
    <w:p w14:paraId="7204C114" w14:textId="77777777" w:rsidR="004470EF" w:rsidRPr="002E6533" w:rsidRDefault="004470EF">
      <w:pPr>
        <w:pStyle w:val="Compact"/>
        <w:numPr>
          <w:ilvl w:val="0"/>
          <w:numId w:val="383"/>
        </w:numPr>
      </w:pPr>
      <w:hyperlink w:anchor="Extrairumatransi%C3%A7%C3%A3o">
        <w:r w:rsidRPr="002E6533">
          <w:rPr>
            <w:rStyle w:val="Hyperlink"/>
          </w:rPr>
          <w:t>Extrair uma transição</w:t>
        </w:r>
      </w:hyperlink>
    </w:p>
    <w:p w14:paraId="3B700996" w14:textId="77777777" w:rsidR="004470EF" w:rsidRPr="002E6533" w:rsidRDefault="004470EF">
      <w:pPr>
        <w:pStyle w:val="Compact"/>
        <w:numPr>
          <w:ilvl w:val="0"/>
          <w:numId w:val="383"/>
        </w:numPr>
      </w:pPr>
      <w:hyperlink w:anchor="X7ca93d52104f292a00cdc20f73982fd8e6bed8f">
        <w:r w:rsidRPr="002E6533">
          <w:rPr>
            <w:rStyle w:val="Hyperlink"/>
          </w:rPr>
          <w:t>Alterar a área do grid que pode ser visualizada</w:t>
        </w:r>
      </w:hyperlink>
    </w:p>
    <w:p w14:paraId="542C99EE" w14:textId="77777777" w:rsidR="004470EF" w:rsidRPr="002E6533" w:rsidRDefault="004470EF">
      <w:pPr>
        <w:pStyle w:val="Compact"/>
        <w:numPr>
          <w:ilvl w:val="0"/>
          <w:numId w:val="383"/>
        </w:numPr>
      </w:pPr>
      <w:hyperlink w:anchor="Xf0428f939ca0a83bb2a616583deecf45e9c5f0b">
        <w:r w:rsidRPr="002E6533">
          <w:rPr>
            <w:rStyle w:val="Hyperlink"/>
          </w:rPr>
          <w:t>Maximizar ou restaurar o designer de processo de workflow</w:t>
        </w:r>
      </w:hyperlink>
    </w:p>
    <w:p w14:paraId="4E1A2284" w14:textId="77777777" w:rsidR="004470EF" w:rsidRPr="002E6533" w:rsidRDefault="004470EF">
      <w:pPr>
        <w:pStyle w:val="Compact"/>
        <w:numPr>
          <w:ilvl w:val="0"/>
          <w:numId w:val="383"/>
        </w:numPr>
      </w:pPr>
      <w:hyperlink w:anchor="Moverelementosnogrid">
        <w:r w:rsidRPr="002E6533">
          <w:rPr>
            <w:rStyle w:val="Hyperlink"/>
          </w:rPr>
          <w:t>Mover elementos no grid</w:t>
        </w:r>
      </w:hyperlink>
    </w:p>
    <w:p w14:paraId="5BAB00BC" w14:textId="77777777" w:rsidR="004470EF" w:rsidRPr="002E6533" w:rsidRDefault="004470EF">
      <w:pPr>
        <w:pStyle w:val="Compact"/>
        <w:numPr>
          <w:ilvl w:val="0"/>
          <w:numId w:val="383"/>
        </w:numPr>
      </w:pPr>
      <w:hyperlink w:anchor="Excluirelementosdoworkflow">
        <w:r w:rsidRPr="002E6533">
          <w:rPr>
            <w:rStyle w:val="Hyperlink"/>
          </w:rPr>
          <w:t>Excluir elementos do workflow</w:t>
        </w:r>
      </w:hyperlink>
    </w:p>
    <w:p w14:paraId="4A4823E2" w14:textId="77777777" w:rsidR="004470EF" w:rsidRPr="002E6533" w:rsidRDefault="004470EF">
      <w:pPr>
        <w:pStyle w:val="Compact"/>
        <w:numPr>
          <w:ilvl w:val="0"/>
          <w:numId w:val="383"/>
        </w:numPr>
      </w:pPr>
      <w:hyperlink w:anchor="Salvaroworkflowcomumcoment%C3%A1rio">
        <w:r w:rsidRPr="002E6533">
          <w:rPr>
            <w:rStyle w:val="Hyperlink"/>
          </w:rPr>
          <w:t>Salvar o workflow com um comentário</w:t>
        </w:r>
      </w:hyperlink>
    </w:p>
    <w:p w14:paraId="4C956B0B" w14:textId="77777777" w:rsidR="004470EF" w:rsidRPr="002E6533" w:rsidRDefault="004470EF">
      <w:pPr>
        <w:pStyle w:val="Compact"/>
        <w:numPr>
          <w:ilvl w:val="0"/>
          <w:numId w:val="383"/>
        </w:numPr>
      </w:pPr>
      <w:hyperlink w:anchor="Xb631a9dd0da696c63eb4b94eef21d5e6a08b42f">
        <w:r w:rsidRPr="002E6533">
          <w:rPr>
            <w:rStyle w:val="Hyperlink"/>
          </w:rPr>
          <w:t>Reverter alterações não salvas</w:t>
        </w:r>
      </w:hyperlink>
    </w:p>
    <w:p w14:paraId="1B386BF3" w14:textId="77777777" w:rsidR="004470EF" w:rsidRPr="002E6533" w:rsidRDefault="004470EF">
      <w:pPr>
        <w:pStyle w:val="Compact"/>
        <w:numPr>
          <w:ilvl w:val="0"/>
          <w:numId w:val="383"/>
        </w:numPr>
      </w:pPr>
      <w:hyperlink w:anchor="Restaurarparaumavers%C3%A3oanterior">
        <w:r w:rsidRPr="002E6533">
          <w:rPr>
            <w:rStyle w:val="Hyperlink"/>
          </w:rPr>
          <w:t>Restaurar para uma versão anterior</w:t>
        </w:r>
      </w:hyperlink>
    </w:p>
    <w:p w14:paraId="5E9212C8" w14:textId="77777777" w:rsidR="004470EF" w:rsidRPr="002E6533" w:rsidRDefault="004470EF">
      <w:pPr>
        <w:pStyle w:val="Compact"/>
        <w:numPr>
          <w:ilvl w:val="0"/>
          <w:numId w:val="383"/>
        </w:numPr>
      </w:pPr>
      <w:hyperlink w:anchor="Trabalhosdeatualiza%C3%A7%C3%A3oemlote">
        <w:r w:rsidRPr="002E6533">
          <w:rPr>
            <w:rStyle w:val="Hyperlink"/>
          </w:rPr>
          <w:t>Trabalhos de atualização em lote</w:t>
        </w:r>
      </w:hyperlink>
    </w:p>
    <w:p w14:paraId="24E763C4" w14:textId="77777777" w:rsidR="004470EF" w:rsidRPr="002E6533" w:rsidRDefault="004470EF">
      <w:pPr>
        <w:pStyle w:val="Compact"/>
        <w:numPr>
          <w:ilvl w:val="0"/>
          <w:numId w:val="383"/>
        </w:numPr>
      </w:pPr>
      <w:hyperlink w:anchor="X49d4830233f60be2271510f265671f84843ac1c">
        <w:r w:rsidRPr="002E6533">
          <w:rPr>
            <w:rStyle w:val="Hyperlink"/>
          </w:rPr>
          <w:t>Imprimir ou salvar uma imagem do fluxo de trabalho</w:t>
        </w:r>
      </w:hyperlink>
    </w:p>
    <w:p w14:paraId="5BEB1943" w14:textId="77777777" w:rsidR="004470EF" w:rsidRPr="002E6533" w:rsidRDefault="004470EF">
      <w:pPr>
        <w:pStyle w:val="Compact"/>
        <w:numPr>
          <w:ilvl w:val="0"/>
          <w:numId w:val="383"/>
        </w:numPr>
      </w:pPr>
      <w:hyperlink w:anchor="Atalhosdoteclado">
        <w:r w:rsidRPr="002E6533">
          <w:rPr>
            <w:rStyle w:val="Hyperlink"/>
          </w:rPr>
          <w:t>Atalhos do teclado</w:t>
        </w:r>
      </w:hyperlink>
    </w:p>
    <w:p w14:paraId="65350EFB" w14:textId="77777777" w:rsidR="004470EF" w:rsidRPr="002E6533" w:rsidRDefault="00000000">
      <w:pPr>
        <w:pStyle w:val="Ttulo2"/>
      </w:pPr>
      <w:bookmarkStart w:id="202" w:name="interface-de-workflow-avançado"/>
      <w:r w:rsidRPr="002E6533">
        <w:t>Interface de Workflow avançado</w:t>
      </w:r>
    </w:p>
    <w:p w14:paraId="3F8CA5C0" w14:textId="77777777" w:rsidR="004470EF" w:rsidRPr="002E6533" w:rsidRDefault="00000000">
      <w:pPr>
        <w:pStyle w:val="FirstParagraph"/>
      </w:pPr>
      <w:r w:rsidRPr="002E6533">
        <w:t>O Designer de processo do workflow é a interface dentro de um aplicativo ou questionário que você utiliza para criar e construir workflows avançados.</w:t>
      </w:r>
    </w:p>
    <w:p w14:paraId="11BF862D" w14:textId="77777777" w:rsidR="004470EF" w:rsidRPr="002E6533" w:rsidRDefault="00000000">
      <w:pPr>
        <w:pStyle w:val="Corpodetexto"/>
      </w:pPr>
      <w:r w:rsidRPr="002E6533">
        <w:t>Interface de workflow</w:t>
      </w:r>
    </w:p>
    <w:p w14:paraId="7B8B3480" w14:textId="77777777" w:rsidR="004470EF" w:rsidRPr="002E6533" w:rsidRDefault="00000000">
      <w:pPr>
        <w:pStyle w:val="Corpodetexto"/>
      </w:pPr>
      <w:r w:rsidRPr="002E6533">
        <w:t>A interface é composta dos seguintes elementos:</w:t>
      </w:r>
    </w:p>
    <w:p w14:paraId="266A0FA2" w14:textId="77777777" w:rsidR="004470EF" w:rsidRPr="002E6533" w:rsidRDefault="00000000">
      <w:pPr>
        <w:pStyle w:val="TableCaption"/>
      </w:pPr>
      <w:r w:rsidRPr="002E6533">
        <w:t> </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1CA21E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4DE67A84" w14:textId="77777777" w:rsidR="004470EF" w:rsidRPr="002E6533" w:rsidRDefault="00000000">
            <w:pPr>
              <w:pStyle w:val="Compact"/>
            </w:pPr>
            <w:r w:rsidRPr="002E6533">
              <w:t> </w:t>
            </w:r>
          </w:p>
        </w:tc>
        <w:tc>
          <w:tcPr>
            <w:tcW w:w="2613" w:type="dxa"/>
          </w:tcPr>
          <w:p w14:paraId="1DF6EA6E" w14:textId="77777777" w:rsidR="004470EF" w:rsidRPr="002E6533" w:rsidRDefault="00000000">
            <w:pPr>
              <w:pStyle w:val="Compact"/>
            </w:pPr>
            <w:r w:rsidRPr="002E6533">
              <w:t>Nome</w:t>
            </w:r>
          </w:p>
        </w:tc>
        <w:tc>
          <w:tcPr>
            <w:tcW w:w="2613" w:type="dxa"/>
          </w:tcPr>
          <w:p w14:paraId="248C3496" w14:textId="77777777" w:rsidR="004470EF" w:rsidRPr="002E6533" w:rsidRDefault="00000000">
            <w:pPr>
              <w:pStyle w:val="Compact"/>
            </w:pPr>
            <w:r w:rsidRPr="002E6533">
              <w:t>Descrição</w:t>
            </w:r>
          </w:p>
        </w:tc>
      </w:tr>
      <w:tr w:rsidR="004470EF" w:rsidRPr="002E6533" w14:paraId="125AF3C4" w14:textId="77777777">
        <w:tc>
          <w:tcPr>
            <w:tcW w:w="2613" w:type="dxa"/>
          </w:tcPr>
          <w:p w14:paraId="32846D38" w14:textId="77777777" w:rsidR="004470EF" w:rsidRPr="002E6533" w:rsidRDefault="00000000">
            <w:pPr>
              <w:pStyle w:val="Compact"/>
            </w:pPr>
            <w:r w:rsidRPr="002E6533">
              <w:t>1</w:t>
            </w:r>
          </w:p>
        </w:tc>
        <w:tc>
          <w:tcPr>
            <w:tcW w:w="2613" w:type="dxa"/>
          </w:tcPr>
          <w:p w14:paraId="1D5EDB4E" w14:textId="77777777" w:rsidR="004470EF" w:rsidRPr="002E6533" w:rsidRDefault="00000000">
            <w:pPr>
              <w:pStyle w:val="Compact"/>
            </w:pPr>
            <w:r w:rsidRPr="002E6533">
              <w:t>Caixa de ferramentas do modelador</w:t>
            </w:r>
          </w:p>
        </w:tc>
        <w:tc>
          <w:tcPr>
            <w:tcW w:w="2613" w:type="dxa"/>
          </w:tcPr>
          <w:p w14:paraId="5B1010A2" w14:textId="77777777" w:rsidR="004470EF" w:rsidRPr="002E6533" w:rsidRDefault="00000000">
            <w:pPr>
              <w:pStyle w:val="Compact"/>
            </w:pPr>
            <w:r w:rsidRPr="002E6533">
              <w:t>Selecione os nós e as transições para adicionar ao seu processo de workflow.</w:t>
            </w:r>
          </w:p>
        </w:tc>
      </w:tr>
      <w:tr w:rsidR="004470EF" w:rsidRPr="002E6533" w14:paraId="49CC8455" w14:textId="77777777">
        <w:tc>
          <w:tcPr>
            <w:tcW w:w="2613" w:type="dxa"/>
          </w:tcPr>
          <w:p w14:paraId="464662AC" w14:textId="77777777" w:rsidR="004470EF" w:rsidRPr="002E6533" w:rsidRDefault="00000000">
            <w:pPr>
              <w:pStyle w:val="Compact"/>
            </w:pPr>
            <w:r w:rsidRPr="002E6533">
              <w:t>2</w:t>
            </w:r>
          </w:p>
        </w:tc>
        <w:tc>
          <w:tcPr>
            <w:tcW w:w="2613" w:type="dxa"/>
          </w:tcPr>
          <w:p w14:paraId="15442A5E" w14:textId="77777777" w:rsidR="004470EF" w:rsidRPr="002E6533" w:rsidRDefault="00000000">
            <w:pPr>
              <w:pStyle w:val="Compact"/>
            </w:pPr>
            <w:r w:rsidRPr="002E6533">
              <w:t>Grid de workflow avançado</w:t>
            </w:r>
          </w:p>
        </w:tc>
        <w:tc>
          <w:tcPr>
            <w:tcW w:w="2613" w:type="dxa"/>
          </w:tcPr>
          <w:p w14:paraId="731A0F5E" w14:textId="77777777" w:rsidR="004470EF" w:rsidRPr="002E6533" w:rsidRDefault="00000000">
            <w:pPr>
              <w:pStyle w:val="Compact"/>
            </w:pPr>
            <w:r w:rsidRPr="002E6533">
              <w:t>Criar um processo de workflow.</w:t>
            </w:r>
          </w:p>
        </w:tc>
      </w:tr>
      <w:tr w:rsidR="004470EF" w:rsidRPr="002E6533" w14:paraId="77FFF5F0" w14:textId="77777777">
        <w:tc>
          <w:tcPr>
            <w:tcW w:w="2613" w:type="dxa"/>
          </w:tcPr>
          <w:p w14:paraId="45FD7C08" w14:textId="77777777" w:rsidR="004470EF" w:rsidRPr="002E6533" w:rsidRDefault="00000000">
            <w:pPr>
              <w:pStyle w:val="Compact"/>
            </w:pPr>
            <w:r w:rsidRPr="002E6533">
              <w:t>3</w:t>
            </w:r>
          </w:p>
        </w:tc>
        <w:tc>
          <w:tcPr>
            <w:tcW w:w="2613" w:type="dxa"/>
          </w:tcPr>
          <w:p w14:paraId="288C1FDD" w14:textId="77777777" w:rsidR="004470EF" w:rsidRPr="002E6533" w:rsidRDefault="00000000">
            <w:pPr>
              <w:pStyle w:val="Compact"/>
            </w:pPr>
            <w:r w:rsidRPr="002E6533">
              <w:t>Painel de propriedades</w:t>
            </w:r>
          </w:p>
        </w:tc>
        <w:tc>
          <w:tcPr>
            <w:tcW w:w="2613" w:type="dxa"/>
          </w:tcPr>
          <w:p w14:paraId="22AF3CC6" w14:textId="77777777" w:rsidR="004470EF" w:rsidRPr="002E6533" w:rsidRDefault="00000000">
            <w:pPr>
              <w:pStyle w:val="Corpodetexto"/>
            </w:pPr>
            <w:r w:rsidRPr="002E6533">
              <w:t>Exibe informações com base na sua seleção.</w:t>
            </w:r>
          </w:p>
          <w:p w14:paraId="37BB4974" w14:textId="77777777" w:rsidR="004470EF" w:rsidRPr="002E6533" w:rsidRDefault="00000000">
            <w:pPr>
              <w:pStyle w:val="Compact"/>
              <w:numPr>
                <w:ilvl w:val="0"/>
                <w:numId w:val="384"/>
              </w:numPr>
            </w:pPr>
            <w:r w:rsidRPr="002E6533">
              <w:t>Para exibir o painel Propriedades do processo, clique em qualquer lugar no grid de workflow avançado. Use este painel para definir quais registros inscrever no seu workflow e exibir o ID e o número da versão do processo.</w:t>
            </w:r>
          </w:p>
          <w:p w14:paraId="26FDB298" w14:textId="77777777" w:rsidR="004470EF" w:rsidRPr="002E6533" w:rsidRDefault="00000000">
            <w:pPr>
              <w:pStyle w:val="Compact"/>
              <w:numPr>
                <w:ilvl w:val="0"/>
                <w:numId w:val="384"/>
              </w:numPr>
            </w:pPr>
            <w:r w:rsidRPr="002E6533">
              <w:t xml:space="preserve">Para exibir o painel Propriedades do </w:t>
            </w:r>
            <w:r w:rsidRPr="002E6533">
              <w:lastRenderedPageBreak/>
              <w:t>nó, selecione um nó. Use este painel para definir as configurações para o nó selecionado. As definições de configuração disponíveis dependerão do tipo de nó que você selecionar.</w:t>
            </w:r>
          </w:p>
          <w:p w14:paraId="6DB947AF" w14:textId="77777777" w:rsidR="004470EF" w:rsidRPr="002E6533" w:rsidRDefault="00000000">
            <w:pPr>
              <w:pStyle w:val="Compact"/>
              <w:numPr>
                <w:ilvl w:val="0"/>
                <w:numId w:val="384"/>
              </w:numPr>
            </w:pPr>
            <w:r w:rsidRPr="002E6533">
              <w:t>Para exibir o painel Propriedades da transição, selecione uma transição. Use este painel para definir as configurações para a transição selecionada.</w:t>
            </w:r>
          </w:p>
        </w:tc>
      </w:tr>
      <w:tr w:rsidR="004470EF" w:rsidRPr="002E6533" w14:paraId="0FD06D33" w14:textId="77777777">
        <w:tc>
          <w:tcPr>
            <w:tcW w:w="2613" w:type="dxa"/>
          </w:tcPr>
          <w:p w14:paraId="318AF1A6" w14:textId="77777777" w:rsidR="004470EF" w:rsidRPr="002E6533" w:rsidRDefault="00000000">
            <w:pPr>
              <w:pStyle w:val="Compact"/>
            </w:pPr>
            <w:r w:rsidRPr="002E6533">
              <w:lastRenderedPageBreak/>
              <w:t>4</w:t>
            </w:r>
          </w:p>
        </w:tc>
        <w:tc>
          <w:tcPr>
            <w:tcW w:w="2613" w:type="dxa"/>
          </w:tcPr>
          <w:p w14:paraId="3A6531B7" w14:textId="77777777" w:rsidR="004470EF" w:rsidRPr="002E6533" w:rsidRDefault="00000000">
            <w:pPr>
              <w:pStyle w:val="Compact"/>
            </w:pPr>
            <w:r w:rsidRPr="002E6533">
              <w:t>Barra de ferramentas Workflow avançado</w:t>
            </w:r>
          </w:p>
        </w:tc>
        <w:tc>
          <w:tcPr>
            <w:tcW w:w="2613" w:type="dxa"/>
          </w:tcPr>
          <w:p w14:paraId="57310D19" w14:textId="77777777" w:rsidR="004470EF" w:rsidRPr="002E6533" w:rsidRDefault="00000000">
            <w:pPr>
              <w:pStyle w:val="Compact"/>
            </w:pPr>
            <w:r w:rsidRPr="002E6533">
              <w:t>Salve ou reverta alterações, salve ou imprima uma imagem de seu processo, maximize o designer, ative trabalhos de atualização em massa e ative ou desative seu workflow.</w:t>
            </w:r>
          </w:p>
        </w:tc>
      </w:tr>
    </w:tbl>
    <w:p w14:paraId="49F9ED55" w14:textId="77777777" w:rsidR="004470EF" w:rsidRPr="002E6533" w:rsidRDefault="00000000">
      <w:pPr>
        <w:pStyle w:val="Ttulo2"/>
      </w:pPr>
      <w:bookmarkStart w:id="203" w:name="adicionar-um-nó"/>
      <w:bookmarkEnd w:id="202"/>
      <w:r w:rsidRPr="002E6533">
        <w:t>Adicionar um nó</w:t>
      </w:r>
    </w:p>
    <w:p w14:paraId="1412AB60" w14:textId="77777777" w:rsidR="004470EF" w:rsidRPr="002E6533" w:rsidRDefault="00000000">
      <w:pPr>
        <w:pStyle w:val="Compact"/>
        <w:numPr>
          <w:ilvl w:val="0"/>
          <w:numId w:val="385"/>
        </w:numPr>
      </w:pPr>
      <w:r w:rsidRPr="002E6533">
        <w:t>No menu, clique em menu Admin &gt; Gerador de aplicativos &gt; Aplicativos.</w:t>
      </w:r>
    </w:p>
    <w:p w14:paraId="2B453F05" w14:textId="77777777" w:rsidR="004470EF" w:rsidRPr="002E6533" w:rsidRDefault="00000000">
      <w:pPr>
        <w:pStyle w:val="Compact"/>
        <w:numPr>
          <w:ilvl w:val="0"/>
          <w:numId w:val="385"/>
        </w:numPr>
      </w:pPr>
      <w:r w:rsidRPr="002E6533">
        <w:t>Clique na guia Workflow avançado.</w:t>
      </w:r>
    </w:p>
    <w:p w14:paraId="1A8F5EB0" w14:textId="77777777" w:rsidR="004470EF" w:rsidRPr="002E6533" w:rsidRDefault="00000000">
      <w:pPr>
        <w:pStyle w:val="Compact"/>
        <w:numPr>
          <w:ilvl w:val="0"/>
          <w:numId w:val="385"/>
        </w:numPr>
      </w:pPr>
      <w:r w:rsidRPr="002E6533">
        <w:t>Na Caixa de ferramentas do modelador, selecione o tipo de nó que deseja adicionar.</w:t>
      </w:r>
    </w:p>
    <w:p w14:paraId="09303E70" w14:textId="77777777" w:rsidR="004470EF" w:rsidRPr="002E6533" w:rsidRDefault="00000000">
      <w:pPr>
        <w:pStyle w:val="Compact"/>
        <w:numPr>
          <w:ilvl w:val="0"/>
          <w:numId w:val="385"/>
        </w:numPr>
      </w:pPr>
      <w:r w:rsidRPr="002E6533">
        <w:t>Clique duas vezes no grid onde você deseja colocar o nó.</w:t>
      </w:r>
    </w:p>
    <w:p w14:paraId="1AD80084" w14:textId="77777777" w:rsidR="004470EF" w:rsidRPr="002E6533" w:rsidRDefault="00000000">
      <w:pPr>
        <w:pStyle w:val="Compact"/>
        <w:numPr>
          <w:ilvl w:val="0"/>
          <w:numId w:val="385"/>
        </w:numPr>
      </w:pPr>
      <w:r w:rsidRPr="002E6533">
        <w:t xml:space="preserve">Preencha a seção Propriedades do nó. Para obter mais informações sobre a configuração de tipos específicos de nó, consulte a Etapa 2 de </w:t>
      </w:r>
      <w:hyperlink r:id="rId428">
        <w:r w:rsidR="004470EF" w:rsidRPr="002E6533">
          <w:rPr>
            <w:rStyle w:val="Hyperlink"/>
          </w:rPr>
          <w:t>Gerando workflows</w:t>
        </w:r>
      </w:hyperlink>
      <w:r w:rsidRPr="002E6533">
        <w:t>.</w:t>
      </w:r>
    </w:p>
    <w:p w14:paraId="6B9899C6" w14:textId="77777777" w:rsidR="004470EF" w:rsidRPr="002E6533" w:rsidRDefault="00000000">
      <w:pPr>
        <w:pStyle w:val="Ttulo2"/>
      </w:pPr>
      <w:bookmarkStart w:id="204" w:name="extrair-uma-transição"/>
      <w:bookmarkEnd w:id="203"/>
      <w:r w:rsidRPr="002E6533">
        <w:t>Extrair uma transição</w:t>
      </w:r>
    </w:p>
    <w:p w14:paraId="58502841" w14:textId="77777777" w:rsidR="004470EF" w:rsidRPr="002E6533" w:rsidRDefault="00000000">
      <w:pPr>
        <w:pStyle w:val="Compact"/>
        <w:numPr>
          <w:ilvl w:val="0"/>
          <w:numId w:val="386"/>
        </w:numPr>
      </w:pPr>
      <w:r w:rsidRPr="002E6533">
        <w:t>No menu, clique em menu Admin &gt; Gerador de aplicativos &gt; Aplicativos.</w:t>
      </w:r>
    </w:p>
    <w:p w14:paraId="1625320A" w14:textId="77777777" w:rsidR="004470EF" w:rsidRPr="002E6533" w:rsidRDefault="00000000">
      <w:pPr>
        <w:pStyle w:val="Compact"/>
        <w:numPr>
          <w:ilvl w:val="0"/>
          <w:numId w:val="386"/>
        </w:numPr>
      </w:pPr>
      <w:r w:rsidRPr="002E6533">
        <w:lastRenderedPageBreak/>
        <w:t>Clique na guia Workflow avançado.</w:t>
      </w:r>
    </w:p>
    <w:p w14:paraId="2BFD56BE" w14:textId="77777777" w:rsidR="004470EF" w:rsidRPr="002E6533" w:rsidRDefault="00000000">
      <w:pPr>
        <w:pStyle w:val="Compact"/>
        <w:numPr>
          <w:ilvl w:val="0"/>
          <w:numId w:val="386"/>
        </w:numPr>
      </w:pPr>
      <w:r w:rsidRPr="002E6533">
        <w:t>No grid, clique e arraste uma seta de 1 nó para outro. Desenhe a transição a partir do círculo destacado, que aparece quando você passa o cursor do mouse sobre o nó, para o nó de destino.</w:t>
      </w:r>
    </w:p>
    <w:p w14:paraId="30F577D6" w14:textId="77777777" w:rsidR="004470EF" w:rsidRPr="002E6533" w:rsidRDefault="00000000">
      <w:pPr>
        <w:pStyle w:val="Compact"/>
        <w:numPr>
          <w:ilvl w:val="0"/>
          <w:numId w:val="386"/>
        </w:numPr>
      </w:pPr>
      <w:r w:rsidRPr="002E6533">
        <w:t>Preencha a seção Propriedades da transição:</w:t>
      </w:r>
    </w:p>
    <w:p w14:paraId="54032B27" w14:textId="77777777" w:rsidR="004470EF" w:rsidRPr="002E6533" w:rsidRDefault="00000000">
      <w:pPr>
        <w:numPr>
          <w:ilvl w:val="1"/>
          <w:numId w:val="387"/>
        </w:numPr>
      </w:pPr>
      <w:r w:rsidRPr="002E6533">
        <w:t>No campo Tipo, altere o tipo de transição, se aplicável.</w:t>
      </w:r>
    </w:p>
    <w:p w14:paraId="189B4BEA" w14:textId="77777777" w:rsidR="004470EF" w:rsidRPr="002E6533" w:rsidRDefault="00000000">
      <w:pPr>
        <w:numPr>
          <w:ilvl w:val="1"/>
          <w:numId w:val="388"/>
        </w:numPr>
      </w:pPr>
      <w:r w:rsidRPr="002E6533">
        <w:t xml:space="preserve">Por padrão, a maioria das transições possui um tipo padrão de "Com sucesso", o que significa que, se o nó anterior tiver sido concluído com sucesso, a transição será continuada. Também é possível definir as transições vindas de um </w:t>
      </w:r>
      <w:proofErr w:type="gramStart"/>
      <w:r w:rsidRPr="002E6533">
        <w:t>nó Enviar</w:t>
      </w:r>
      <w:proofErr w:type="gramEnd"/>
      <w:r w:rsidRPr="002E6533">
        <w:t xml:space="preserve"> notificação ou Atualizar conteúdo para Concluir sempre, o que significa que a transição será continuada independentemente de o nó ter sido concluído com êxito. Por exemplo, você pode não querer interromper uma tarefa de workflow se uma notificação não for enviada; nesse caso você deve definir a transição </w:t>
      </w:r>
      <w:proofErr w:type="gramStart"/>
      <w:r w:rsidRPr="002E6533">
        <w:t>como Concluir</w:t>
      </w:r>
      <w:proofErr w:type="gramEnd"/>
      <w:r w:rsidRPr="002E6533">
        <w:t xml:space="preserve"> sempre. Por fim, você pode usar o tipo de transição Erro se você planeja criar um caminho de erro. Para obter mais informações, consulte "Criar caminhos de erro" na </w:t>
      </w:r>
      <w:hyperlink r:id="rId429">
        <w:r w:rsidR="004470EF" w:rsidRPr="002E6533">
          <w:rPr>
            <w:rStyle w:val="Hyperlink"/>
          </w:rPr>
          <w:t>Solução de problemas de workflows avançados</w:t>
        </w:r>
      </w:hyperlink>
      <w:r w:rsidRPr="002E6533">
        <w:t>.</w:t>
      </w:r>
    </w:p>
    <w:p w14:paraId="18BC1432" w14:textId="77777777" w:rsidR="004470EF" w:rsidRPr="002E6533" w:rsidRDefault="00000000">
      <w:pPr>
        <w:numPr>
          <w:ilvl w:val="1"/>
          <w:numId w:val="389"/>
        </w:numPr>
      </w:pPr>
      <w:r w:rsidRPr="002E6533">
        <w:t>No campo Nome, digite um nome que reflita a transição ocorrendo em seu processo de negócio.</w:t>
      </w:r>
    </w:p>
    <w:p w14:paraId="025F80E2" w14:textId="77777777" w:rsidR="004470EF" w:rsidRPr="002E6533" w:rsidRDefault="00000000">
      <w:pPr>
        <w:numPr>
          <w:ilvl w:val="1"/>
          <w:numId w:val="390"/>
        </w:numPr>
      </w:pPr>
      <w:r w:rsidRPr="002E6533">
        <w:rPr>
          <w:b/>
          <w:bCs/>
        </w:rPr>
        <w:t>Observação:</w:t>
      </w:r>
      <w:r w:rsidRPr="002E6533">
        <w:t xml:space="preserve"> Para ajudar na solução de problemas, escolha um nome exclusivo que reflita a fase de seu processo de negócios que o nó representa.</w:t>
      </w:r>
    </w:p>
    <w:p w14:paraId="24E012DA" w14:textId="77777777" w:rsidR="004470EF" w:rsidRPr="002E6533" w:rsidRDefault="00000000">
      <w:pPr>
        <w:pStyle w:val="Compact"/>
        <w:numPr>
          <w:ilvl w:val="1"/>
          <w:numId w:val="391"/>
        </w:numPr>
      </w:pPr>
      <w:r w:rsidRPr="002E6533">
        <w:t xml:space="preserve">No campo de transição em loop, selecione Sim se a transição fizer loop de volta para um nó anterior no processo. Para obter mais informações, consulte a "Etapa 3: criar uma transição em loop" em </w:t>
      </w:r>
      <w:hyperlink r:id="rId430">
        <w:r w:rsidR="004470EF" w:rsidRPr="002E6533">
          <w:rPr>
            <w:rStyle w:val="Hyperlink"/>
          </w:rPr>
          <w:t>Gerando workflows avançados</w:t>
        </w:r>
      </w:hyperlink>
      <w:r w:rsidRPr="002E6533">
        <w:t>.</w:t>
      </w:r>
    </w:p>
    <w:p w14:paraId="43400A3E" w14:textId="77777777" w:rsidR="004470EF" w:rsidRPr="002E6533" w:rsidRDefault="00000000">
      <w:pPr>
        <w:pStyle w:val="Compact"/>
        <w:numPr>
          <w:ilvl w:val="1"/>
          <w:numId w:val="391"/>
        </w:numPr>
      </w:pPr>
      <w:r w:rsidRPr="002E6533">
        <w:t xml:space="preserve">Para os nós Ação do usuário </w:t>
      </w:r>
      <w:proofErr w:type="gramStart"/>
      <w:r w:rsidRPr="002E6533">
        <w:t>e Avaliar</w:t>
      </w:r>
      <w:proofErr w:type="gramEnd"/>
      <w:r w:rsidRPr="002E6533">
        <w:t xml:space="preserve"> conteúdo, configure regras e permissões conforme aplicável. Consulte </w:t>
      </w:r>
      <w:hyperlink r:id="rId431">
        <w:r w:rsidR="004470EF" w:rsidRPr="002E6533">
          <w:rPr>
            <w:rStyle w:val="Hyperlink"/>
          </w:rPr>
          <w:t>Gerando workflows avançados</w:t>
        </w:r>
      </w:hyperlink>
      <w:r w:rsidRPr="002E6533">
        <w:t xml:space="preserve"> para obter mais informações.</w:t>
      </w:r>
    </w:p>
    <w:p w14:paraId="0AD5BD3A" w14:textId="77777777" w:rsidR="004470EF" w:rsidRPr="002E6533" w:rsidRDefault="00000000">
      <w:pPr>
        <w:pStyle w:val="Ttulo2"/>
      </w:pPr>
      <w:bookmarkStart w:id="205" w:name="X0a9ab97bb7512340a3ca9f255ee9e85454c5c46"/>
      <w:bookmarkEnd w:id="204"/>
      <w:r w:rsidRPr="002E6533">
        <w:t>Alterar a área do grid que pode ser visualizada</w:t>
      </w:r>
    </w:p>
    <w:p w14:paraId="44C8FF3C" w14:textId="77777777" w:rsidR="004470EF" w:rsidRPr="002E6533" w:rsidRDefault="00000000">
      <w:pPr>
        <w:pStyle w:val="Compact"/>
        <w:numPr>
          <w:ilvl w:val="0"/>
          <w:numId w:val="392"/>
        </w:numPr>
      </w:pPr>
      <w:r w:rsidRPr="002E6533">
        <w:t>Clique em qualquer lugar no grid.</w:t>
      </w:r>
    </w:p>
    <w:p w14:paraId="6DF47E3B" w14:textId="77777777" w:rsidR="004470EF" w:rsidRPr="002E6533" w:rsidRDefault="00000000">
      <w:pPr>
        <w:pStyle w:val="Compact"/>
        <w:numPr>
          <w:ilvl w:val="0"/>
          <w:numId w:val="392"/>
        </w:numPr>
      </w:pPr>
      <w:r w:rsidRPr="002E6533">
        <w:t>Realize umas das seguintes ações:</w:t>
      </w:r>
    </w:p>
    <w:p w14:paraId="579B8AAE" w14:textId="77777777" w:rsidR="004470EF" w:rsidRPr="002E6533" w:rsidRDefault="00000000">
      <w:pPr>
        <w:pStyle w:val="Compact"/>
        <w:numPr>
          <w:ilvl w:val="1"/>
          <w:numId w:val="393"/>
        </w:numPr>
      </w:pPr>
      <w:r w:rsidRPr="002E6533">
        <w:t>Ampliar ou reduzir:</w:t>
      </w:r>
    </w:p>
    <w:p w14:paraId="052408C3" w14:textId="77777777" w:rsidR="004470EF" w:rsidRPr="002E6533" w:rsidRDefault="00000000">
      <w:pPr>
        <w:pStyle w:val="Compact"/>
        <w:numPr>
          <w:ilvl w:val="2"/>
          <w:numId w:val="394"/>
        </w:numPr>
      </w:pPr>
      <w:r w:rsidRPr="002E6533">
        <w:t>Utilizando atalhos do teclado:</w:t>
      </w:r>
    </w:p>
    <w:p w14:paraId="5270C242" w14:textId="77777777" w:rsidR="004470EF" w:rsidRPr="002E6533" w:rsidRDefault="00000000">
      <w:pPr>
        <w:pStyle w:val="Compact"/>
        <w:numPr>
          <w:ilvl w:val="3"/>
          <w:numId w:val="395"/>
        </w:numPr>
      </w:pPr>
      <w:r w:rsidRPr="002E6533">
        <w:t>Para ampliar, clique em Ctrl+sinal de adição (+)</w:t>
      </w:r>
    </w:p>
    <w:p w14:paraId="4AD93844" w14:textId="77777777" w:rsidR="004470EF" w:rsidRPr="002E6533" w:rsidRDefault="00000000">
      <w:pPr>
        <w:pStyle w:val="Compact"/>
        <w:numPr>
          <w:ilvl w:val="3"/>
          <w:numId w:val="395"/>
        </w:numPr>
      </w:pPr>
      <w:r w:rsidRPr="002E6533">
        <w:t xml:space="preserve">Para reduzir, clique em Ctrl+sinal de menos </w:t>
      </w:r>
      <w:proofErr w:type="gramStart"/>
      <w:r w:rsidRPr="002E6533">
        <w:t>( -</w:t>
      </w:r>
      <w:proofErr w:type="gramEnd"/>
      <w:r w:rsidRPr="002E6533">
        <w:t xml:space="preserve"> )</w:t>
      </w:r>
    </w:p>
    <w:p w14:paraId="0A505DD3" w14:textId="77777777" w:rsidR="004470EF" w:rsidRPr="002E6533" w:rsidRDefault="00000000">
      <w:pPr>
        <w:pStyle w:val="Compact"/>
        <w:numPr>
          <w:ilvl w:val="2"/>
          <w:numId w:val="394"/>
        </w:numPr>
      </w:pPr>
      <w:r w:rsidRPr="002E6533">
        <w:t>Use a opção de rolagem do mouse ou o touchpad.</w:t>
      </w:r>
    </w:p>
    <w:p w14:paraId="482C2851" w14:textId="77777777" w:rsidR="004470EF" w:rsidRPr="002E6533" w:rsidRDefault="00000000">
      <w:pPr>
        <w:pStyle w:val="Compact"/>
        <w:numPr>
          <w:ilvl w:val="1"/>
          <w:numId w:val="393"/>
        </w:numPr>
      </w:pPr>
      <w:r w:rsidRPr="002E6533">
        <w:lastRenderedPageBreak/>
        <w:t>Para mover a área de visualização para a direita, pressione → (ou pressione a tecla End para ir direto para o final à direita).</w:t>
      </w:r>
    </w:p>
    <w:p w14:paraId="61137BE6" w14:textId="77777777" w:rsidR="004470EF" w:rsidRPr="002E6533" w:rsidRDefault="00000000">
      <w:pPr>
        <w:pStyle w:val="Compact"/>
        <w:numPr>
          <w:ilvl w:val="1"/>
          <w:numId w:val="393"/>
        </w:numPr>
      </w:pPr>
      <w:r w:rsidRPr="002E6533">
        <w:t>Para mover a área de visualização para a esquerda, pressione ← (ou pressione Home para ir direto para o final à esquerda).</w:t>
      </w:r>
    </w:p>
    <w:p w14:paraId="4385038A" w14:textId="77777777" w:rsidR="004470EF" w:rsidRPr="002E6533" w:rsidRDefault="00000000">
      <w:pPr>
        <w:pStyle w:val="Compact"/>
        <w:numPr>
          <w:ilvl w:val="1"/>
          <w:numId w:val="393"/>
        </w:numPr>
      </w:pPr>
      <w:r w:rsidRPr="002E6533">
        <w:t>Para mover a área de visualização para cima, pressione ↑ (ou pressione PageUp para ir direto até o topo).</w:t>
      </w:r>
    </w:p>
    <w:p w14:paraId="60E5AEEE" w14:textId="77777777" w:rsidR="004470EF" w:rsidRPr="002E6533" w:rsidRDefault="00000000">
      <w:pPr>
        <w:pStyle w:val="Compact"/>
        <w:numPr>
          <w:ilvl w:val="1"/>
          <w:numId w:val="393"/>
        </w:numPr>
      </w:pPr>
      <w:r w:rsidRPr="002E6533">
        <w:t>Para mover a área de visualização para baixo, pressione ↓ (ou pressione PageDown para ir direto até a parte inferior).</w:t>
      </w:r>
    </w:p>
    <w:p w14:paraId="6674CC95" w14:textId="77777777" w:rsidR="004470EF" w:rsidRPr="002E6533" w:rsidRDefault="00000000">
      <w:pPr>
        <w:pStyle w:val="Compact"/>
        <w:numPr>
          <w:ilvl w:val="1"/>
          <w:numId w:val="393"/>
        </w:numPr>
      </w:pPr>
      <w:r w:rsidRPr="002E6533">
        <w:t>Para mover a área de visualização em qualquer direção, clique no grid e arraste-o.</w:t>
      </w:r>
    </w:p>
    <w:p w14:paraId="29D94E17" w14:textId="77777777" w:rsidR="004470EF" w:rsidRPr="002E6533" w:rsidRDefault="00000000">
      <w:pPr>
        <w:pStyle w:val="Ttulo2"/>
      </w:pPr>
      <w:bookmarkStart w:id="206" w:name="Xe06fdb3880a4555bf27a8a32f18e7c27e4e2fc0"/>
      <w:bookmarkEnd w:id="205"/>
      <w:r w:rsidRPr="002E6533">
        <w:t>Maximizar ou restaurar o designer de processo de workflow</w:t>
      </w:r>
    </w:p>
    <w:p w14:paraId="109599A8" w14:textId="77777777" w:rsidR="004470EF" w:rsidRPr="002E6533" w:rsidRDefault="00000000">
      <w:pPr>
        <w:numPr>
          <w:ilvl w:val="0"/>
          <w:numId w:val="396"/>
        </w:numPr>
      </w:pPr>
      <w:r w:rsidRPr="002E6533">
        <w:t>Na linha superior do Designer de processo do workflow, clique em Reticências.</w:t>
      </w:r>
    </w:p>
    <w:p w14:paraId="56347894" w14:textId="77777777" w:rsidR="004470EF" w:rsidRPr="002E6533" w:rsidRDefault="00000000">
      <w:pPr>
        <w:numPr>
          <w:ilvl w:val="0"/>
          <w:numId w:val="396"/>
        </w:numPr>
      </w:pPr>
      <w:r w:rsidRPr="002E6533">
        <w:t xml:space="preserve">Selecione Maximizar designer </w:t>
      </w:r>
      <w:proofErr w:type="gramStart"/>
      <w:r w:rsidRPr="002E6533">
        <w:t>ou Restaurar</w:t>
      </w:r>
      <w:proofErr w:type="gramEnd"/>
      <w:r w:rsidRPr="002E6533">
        <w:t xml:space="preserve"> designer.</w:t>
      </w:r>
    </w:p>
    <w:p w14:paraId="3602A899" w14:textId="77777777" w:rsidR="004470EF" w:rsidRPr="002E6533" w:rsidRDefault="00000000">
      <w:pPr>
        <w:numPr>
          <w:ilvl w:val="0"/>
          <w:numId w:val="397"/>
        </w:numPr>
      </w:pPr>
      <w:r w:rsidRPr="002E6533">
        <w:rPr>
          <w:b/>
          <w:bCs/>
        </w:rPr>
        <w:t>Observação:</w:t>
      </w:r>
      <w:r w:rsidRPr="002E6533">
        <w:t xml:space="preserve"> Para restaurar rapidamente o designer, clique em Shift+ESC.</w:t>
      </w:r>
    </w:p>
    <w:p w14:paraId="1F0ABF77" w14:textId="77777777" w:rsidR="004470EF" w:rsidRPr="002E6533" w:rsidRDefault="00000000">
      <w:pPr>
        <w:pStyle w:val="Ttulo2"/>
      </w:pPr>
      <w:bookmarkStart w:id="207" w:name="mover-elementos-no-grid"/>
      <w:bookmarkEnd w:id="206"/>
      <w:r w:rsidRPr="002E6533">
        <w:t>Mover elementos no grid</w:t>
      </w:r>
    </w:p>
    <w:p w14:paraId="7A5FEF73" w14:textId="77777777" w:rsidR="004470EF" w:rsidRPr="002E6533" w:rsidRDefault="00000000">
      <w:pPr>
        <w:pStyle w:val="Compact"/>
        <w:numPr>
          <w:ilvl w:val="0"/>
          <w:numId w:val="398"/>
        </w:numPr>
      </w:pPr>
      <w:r w:rsidRPr="002E6533">
        <w:t>Para mover todo o processo, clique no grid, clique em Ctrl+A para selecionar todos os elementos no workflow avançado, passe o mouse sobre a seção superior de um nó (um cursor de 4 setas é exibido) e, em seguida, arraste-os para a posição desejada.</w:t>
      </w:r>
    </w:p>
    <w:p w14:paraId="4D7209F5" w14:textId="77777777" w:rsidR="004470EF" w:rsidRPr="002E6533" w:rsidRDefault="00000000">
      <w:pPr>
        <w:pStyle w:val="Compact"/>
        <w:numPr>
          <w:ilvl w:val="0"/>
          <w:numId w:val="398"/>
        </w:numPr>
      </w:pPr>
      <w:r w:rsidRPr="002E6533">
        <w:t>Para mover um único nó ou transição, clique na transição ou na seção superior do nó (um cursor de 4 setas é exibido) e arraste o nó ou a transição para a posição preferencial.</w:t>
      </w:r>
    </w:p>
    <w:p w14:paraId="2AF4ED86" w14:textId="77777777" w:rsidR="004470EF" w:rsidRPr="002E6533" w:rsidRDefault="00000000">
      <w:pPr>
        <w:pStyle w:val="Ttulo2"/>
      </w:pPr>
      <w:bookmarkStart w:id="208" w:name="excluir-elementos-do-workflow"/>
      <w:bookmarkEnd w:id="207"/>
      <w:r w:rsidRPr="002E6533">
        <w:t>Excluir elementos do workflow</w:t>
      </w:r>
    </w:p>
    <w:p w14:paraId="1148E847" w14:textId="77777777" w:rsidR="004470EF" w:rsidRPr="002E6533" w:rsidRDefault="00000000">
      <w:pPr>
        <w:pStyle w:val="FirstParagraph"/>
      </w:pPr>
      <w:r w:rsidRPr="002E6533">
        <w:rPr>
          <w:b/>
          <w:bCs/>
        </w:rPr>
        <w:t>Observação:</w:t>
      </w:r>
      <w:r w:rsidRPr="002E6533">
        <w:t xml:space="preserve"> Exclua os nós e as transições existentes antes de adicionar novos.</w:t>
      </w:r>
    </w:p>
    <w:p w14:paraId="3503A0EB" w14:textId="77777777" w:rsidR="004470EF" w:rsidRPr="002E6533" w:rsidRDefault="00000000">
      <w:pPr>
        <w:numPr>
          <w:ilvl w:val="0"/>
          <w:numId w:val="399"/>
        </w:numPr>
      </w:pPr>
      <w:r w:rsidRPr="002E6533">
        <w:t>Selecione o nó ou transição que deseja excluir.</w:t>
      </w:r>
    </w:p>
    <w:p w14:paraId="674128E4" w14:textId="77777777" w:rsidR="004470EF" w:rsidRPr="002E6533" w:rsidRDefault="00000000">
      <w:pPr>
        <w:numPr>
          <w:ilvl w:val="0"/>
          <w:numId w:val="400"/>
        </w:numPr>
      </w:pPr>
      <w:r w:rsidRPr="002E6533">
        <w:rPr>
          <w:b/>
          <w:bCs/>
        </w:rPr>
        <w:t>Observação:</w:t>
      </w:r>
      <w:r w:rsidRPr="002E6533">
        <w:t xml:space="preserve"> Você também pode pressionar Ctrl+A para selecionar tudo no diagrama, ou pressionar a tecla Shift para selecionar vários nós e transições.</w:t>
      </w:r>
    </w:p>
    <w:p w14:paraId="49CAA4A5" w14:textId="77777777" w:rsidR="004470EF" w:rsidRPr="002E6533" w:rsidRDefault="00000000">
      <w:pPr>
        <w:pStyle w:val="Compact"/>
        <w:numPr>
          <w:ilvl w:val="0"/>
          <w:numId w:val="401"/>
        </w:numPr>
      </w:pPr>
      <w:r w:rsidRPr="002E6533">
        <w:t xml:space="preserve">No teclado, </w:t>
      </w:r>
      <w:proofErr w:type="gramStart"/>
      <w:r w:rsidRPr="002E6533">
        <w:t>pressione Delete</w:t>
      </w:r>
      <w:proofErr w:type="gramEnd"/>
      <w:r w:rsidRPr="002E6533">
        <w:t>.</w:t>
      </w:r>
    </w:p>
    <w:p w14:paraId="7E1B2468" w14:textId="77777777" w:rsidR="004470EF" w:rsidRPr="002E6533" w:rsidRDefault="00000000">
      <w:pPr>
        <w:pStyle w:val="Compact"/>
        <w:numPr>
          <w:ilvl w:val="0"/>
          <w:numId w:val="401"/>
        </w:numPr>
      </w:pPr>
      <w:r w:rsidRPr="002E6533">
        <w:t>Clique em Sim para confirmar que deseja excluir o conteúdo selecionado.</w:t>
      </w:r>
    </w:p>
    <w:p w14:paraId="72509B25" w14:textId="77777777" w:rsidR="004470EF" w:rsidRPr="002E6533" w:rsidRDefault="00000000">
      <w:pPr>
        <w:pStyle w:val="FirstParagraph"/>
      </w:pPr>
      <w:r w:rsidRPr="002E6533">
        <w:rPr>
          <w:b/>
          <w:bCs/>
        </w:rPr>
        <w:t>Importante:</w:t>
      </w:r>
      <w:r w:rsidRPr="002E6533">
        <w:t xml:space="preserve"> O conteúdo inscrito em uma versão existente do workflow avançado poderá falhar se forem feitas alterações no design do workflow avançado. O Archer não pode processar o conteúdo do workflow na versão atualmente inscrita quando as regras e permissões dessa versão são excluídas. Isso inclui quaisquer regras e permissões associadas a outras ações. Por exemplo:</w:t>
      </w:r>
    </w:p>
    <w:p w14:paraId="195CD3E7" w14:textId="77777777" w:rsidR="004470EF" w:rsidRPr="002E6533" w:rsidRDefault="00000000">
      <w:pPr>
        <w:pStyle w:val="Compact"/>
        <w:numPr>
          <w:ilvl w:val="0"/>
          <w:numId w:val="402"/>
        </w:numPr>
      </w:pPr>
      <w:r w:rsidRPr="002E6533">
        <w:lastRenderedPageBreak/>
        <w:t>Desmarcar a caixa de seleção Iniciado pelo usuário</w:t>
      </w:r>
    </w:p>
    <w:p w14:paraId="193A0955" w14:textId="77777777" w:rsidR="004470EF" w:rsidRPr="002E6533" w:rsidRDefault="00000000">
      <w:pPr>
        <w:pStyle w:val="Compact"/>
        <w:numPr>
          <w:ilvl w:val="0"/>
          <w:numId w:val="402"/>
        </w:numPr>
      </w:pPr>
      <w:r w:rsidRPr="002E6533">
        <w:t xml:space="preserve">Desmarcar a caixa de </w:t>
      </w:r>
      <w:proofErr w:type="gramStart"/>
      <w:r w:rsidRPr="002E6533">
        <w:t>seleção Habilitar</w:t>
      </w:r>
      <w:proofErr w:type="gramEnd"/>
      <w:r w:rsidRPr="002E6533">
        <w:t xml:space="preserve"> auditoria do workflow</w:t>
      </w:r>
    </w:p>
    <w:p w14:paraId="6284AF22" w14:textId="77777777" w:rsidR="004470EF" w:rsidRPr="002E6533" w:rsidRDefault="00000000">
      <w:pPr>
        <w:pStyle w:val="Compact"/>
        <w:numPr>
          <w:ilvl w:val="0"/>
          <w:numId w:val="402"/>
        </w:numPr>
      </w:pPr>
      <w:r w:rsidRPr="002E6533">
        <w:t>Excluir uma regra ou permissão em uma transição saindo de um Nó Ação do usuário</w:t>
      </w:r>
    </w:p>
    <w:p w14:paraId="173FA078" w14:textId="77777777" w:rsidR="004470EF" w:rsidRPr="002E6533" w:rsidRDefault="00000000">
      <w:pPr>
        <w:pStyle w:val="Compact"/>
        <w:numPr>
          <w:ilvl w:val="0"/>
          <w:numId w:val="402"/>
        </w:numPr>
      </w:pPr>
      <w:r w:rsidRPr="002E6533">
        <w:t>Excluir a transição saindo de um Nó Ação do usuário</w:t>
      </w:r>
    </w:p>
    <w:p w14:paraId="7EFBCB65" w14:textId="77777777" w:rsidR="004470EF" w:rsidRPr="002E6533" w:rsidRDefault="00000000">
      <w:pPr>
        <w:pStyle w:val="Compact"/>
        <w:numPr>
          <w:ilvl w:val="0"/>
          <w:numId w:val="402"/>
        </w:numPr>
      </w:pPr>
      <w:r w:rsidRPr="002E6533">
        <w:t>Excluir um Nó Ação do usuário inteiro</w:t>
      </w:r>
    </w:p>
    <w:p w14:paraId="1CB6DD8D" w14:textId="77777777" w:rsidR="004470EF" w:rsidRPr="002E6533" w:rsidRDefault="00000000">
      <w:pPr>
        <w:pStyle w:val="Compact"/>
        <w:numPr>
          <w:ilvl w:val="0"/>
          <w:numId w:val="402"/>
        </w:numPr>
      </w:pPr>
      <w:r w:rsidRPr="002E6533">
        <w:t>Excluir uma regra de um Nó Avaliar conteúdo.</w:t>
      </w:r>
    </w:p>
    <w:p w14:paraId="2E5E2771" w14:textId="77777777" w:rsidR="004470EF" w:rsidRPr="002E6533" w:rsidRDefault="00000000">
      <w:pPr>
        <w:pStyle w:val="Compact"/>
        <w:numPr>
          <w:ilvl w:val="0"/>
          <w:numId w:val="402"/>
        </w:numPr>
      </w:pPr>
      <w:r w:rsidRPr="002E6533">
        <w:t xml:space="preserve">Excluir um </w:t>
      </w:r>
      <w:proofErr w:type="gramStart"/>
      <w:r w:rsidRPr="002E6533">
        <w:t>nó Avaliar</w:t>
      </w:r>
      <w:proofErr w:type="gramEnd"/>
      <w:r w:rsidRPr="002E6533">
        <w:t xml:space="preserve"> conteúdo.</w:t>
      </w:r>
    </w:p>
    <w:p w14:paraId="6D1BDCE2" w14:textId="77777777" w:rsidR="004470EF" w:rsidRPr="002E6533" w:rsidRDefault="00000000">
      <w:pPr>
        <w:pStyle w:val="FirstParagraph"/>
      </w:pPr>
      <w:r w:rsidRPr="002E6533">
        <w:t>Para itens inscritos em um workflow existente, o Archer recomenda fazer o seguinte:</w:t>
      </w:r>
    </w:p>
    <w:p w14:paraId="60F5CB34" w14:textId="77777777" w:rsidR="004470EF" w:rsidRPr="002E6533" w:rsidRDefault="00000000">
      <w:pPr>
        <w:numPr>
          <w:ilvl w:val="0"/>
          <w:numId w:val="403"/>
        </w:numPr>
      </w:pPr>
      <w:r w:rsidRPr="002E6533">
        <w:t>Deixe os itens terminarem seu caminho de workflow avançado atual.</w:t>
      </w:r>
    </w:p>
    <w:p w14:paraId="50816288" w14:textId="77777777" w:rsidR="004470EF" w:rsidRPr="002E6533" w:rsidRDefault="00000000">
      <w:pPr>
        <w:numPr>
          <w:ilvl w:val="0"/>
          <w:numId w:val="403"/>
        </w:numPr>
      </w:pPr>
      <w:r w:rsidRPr="002E6533">
        <w:t>Use a ferramenta Solução de problemas de trabalho para atualizar trabalhos de workflow existentes e mover quaisquer trabalhos em andamento para novos workflows.</w:t>
      </w:r>
    </w:p>
    <w:p w14:paraId="0EADD0AE" w14:textId="77777777" w:rsidR="004470EF" w:rsidRPr="002E6533" w:rsidRDefault="00000000">
      <w:pPr>
        <w:pStyle w:val="Ttulo2"/>
      </w:pPr>
      <w:bookmarkStart w:id="209" w:name="salvar-o-workflow-com-um-comentário"/>
      <w:bookmarkEnd w:id="208"/>
      <w:r w:rsidRPr="002E6533">
        <w:t>Salvar o workflow com um comentário</w:t>
      </w:r>
    </w:p>
    <w:p w14:paraId="3D2B4B73" w14:textId="77777777" w:rsidR="004470EF" w:rsidRPr="002E6533" w:rsidRDefault="00000000">
      <w:pPr>
        <w:pStyle w:val="FirstParagraph"/>
      </w:pPr>
      <w:r w:rsidRPr="002E6533">
        <w:t>Adicionar um comentário ao salvar as alterações em um workflow pode ajudar a determinar para qual versão de um workflow deve ser feita a reversão, se necessário.</w:t>
      </w:r>
    </w:p>
    <w:p w14:paraId="40FA4302" w14:textId="77777777" w:rsidR="004470EF" w:rsidRPr="002E6533" w:rsidRDefault="00000000">
      <w:pPr>
        <w:pStyle w:val="Compact"/>
        <w:numPr>
          <w:ilvl w:val="0"/>
          <w:numId w:val="404"/>
        </w:numPr>
      </w:pPr>
      <w:r w:rsidRPr="002E6533">
        <w:t xml:space="preserve">Na linha superior do Designer de processo de workflow, clique no menu suspenso à direita </w:t>
      </w:r>
      <w:proofErr w:type="gramStart"/>
      <w:r w:rsidRPr="002E6533">
        <w:t>de Salvar</w:t>
      </w:r>
      <w:proofErr w:type="gramEnd"/>
      <w:r w:rsidRPr="002E6533">
        <w:t xml:space="preserve"> workflow.</w:t>
      </w:r>
    </w:p>
    <w:p w14:paraId="5BE98176" w14:textId="77777777" w:rsidR="004470EF" w:rsidRPr="002E6533" w:rsidRDefault="00000000">
      <w:pPr>
        <w:pStyle w:val="Compact"/>
        <w:numPr>
          <w:ilvl w:val="0"/>
          <w:numId w:val="404"/>
        </w:numPr>
      </w:pPr>
      <w:r w:rsidRPr="002E6533">
        <w:t>Clique em Salvar com comentário.</w:t>
      </w:r>
    </w:p>
    <w:p w14:paraId="28186EA0" w14:textId="77777777" w:rsidR="004470EF" w:rsidRPr="002E6533" w:rsidRDefault="00000000">
      <w:pPr>
        <w:numPr>
          <w:ilvl w:val="0"/>
          <w:numId w:val="404"/>
        </w:numPr>
      </w:pPr>
      <w:r w:rsidRPr="002E6533">
        <w:t>Digite seu comentário e clique em Salvar.</w:t>
      </w:r>
    </w:p>
    <w:p w14:paraId="4C58B309" w14:textId="77777777" w:rsidR="004470EF" w:rsidRPr="002E6533" w:rsidRDefault="00000000">
      <w:pPr>
        <w:numPr>
          <w:ilvl w:val="0"/>
          <w:numId w:val="405"/>
        </w:numPr>
      </w:pPr>
      <w:r w:rsidRPr="002E6533">
        <w:rPr>
          <w:b/>
          <w:bCs/>
        </w:rPr>
        <w:t>Observação:</w:t>
      </w:r>
      <w:r w:rsidRPr="002E6533">
        <w:t xml:space="preserve"> O seu limite é de 64 caracteres.</w:t>
      </w:r>
    </w:p>
    <w:p w14:paraId="01D941FB" w14:textId="77777777" w:rsidR="004470EF" w:rsidRPr="002E6533" w:rsidRDefault="00000000">
      <w:pPr>
        <w:pStyle w:val="Ttulo2"/>
      </w:pPr>
      <w:bookmarkStart w:id="210" w:name="reverter-alterações-não-salvas"/>
      <w:bookmarkEnd w:id="209"/>
      <w:r w:rsidRPr="002E6533">
        <w:t>Reverter alterações não salvas</w:t>
      </w:r>
    </w:p>
    <w:p w14:paraId="06C4E845" w14:textId="77777777" w:rsidR="004470EF" w:rsidRPr="002E6533" w:rsidRDefault="00000000">
      <w:pPr>
        <w:pStyle w:val="FirstParagraph"/>
      </w:pPr>
      <w:r w:rsidRPr="002E6533">
        <w:t>Quando você clica em Reverter, o Designer de processo de workflow reverte o diagrama para a versão salva mais recentemente e descarta todas as alterações não salvas.</w:t>
      </w:r>
    </w:p>
    <w:p w14:paraId="4B0F4761" w14:textId="77777777" w:rsidR="004470EF" w:rsidRPr="002E6533" w:rsidRDefault="00000000">
      <w:pPr>
        <w:pStyle w:val="Compact"/>
        <w:numPr>
          <w:ilvl w:val="0"/>
          <w:numId w:val="406"/>
        </w:numPr>
      </w:pPr>
      <w:r w:rsidRPr="002E6533">
        <w:t>Na linha superior do Designer de processo do workflow, clique em Reticências.</w:t>
      </w:r>
    </w:p>
    <w:p w14:paraId="24323A6F" w14:textId="77777777" w:rsidR="004470EF" w:rsidRPr="002E6533" w:rsidRDefault="00000000">
      <w:pPr>
        <w:pStyle w:val="Compact"/>
        <w:numPr>
          <w:ilvl w:val="0"/>
          <w:numId w:val="406"/>
        </w:numPr>
      </w:pPr>
      <w:r w:rsidRPr="002E6533">
        <w:t>Clique em Restaurar.</w:t>
      </w:r>
    </w:p>
    <w:p w14:paraId="35F87596" w14:textId="77777777" w:rsidR="004470EF" w:rsidRPr="002E6533" w:rsidRDefault="00000000">
      <w:pPr>
        <w:pStyle w:val="Compact"/>
        <w:numPr>
          <w:ilvl w:val="0"/>
          <w:numId w:val="406"/>
        </w:numPr>
      </w:pPr>
      <w:r w:rsidRPr="002E6533">
        <w:t>Execute um destes procedimentos:</w:t>
      </w:r>
    </w:p>
    <w:p w14:paraId="17C3DD5A" w14:textId="77777777" w:rsidR="004470EF" w:rsidRPr="002E6533" w:rsidRDefault="00000000">
      <w:pPr>
        <w:pStyle w:val="Compact"/>
        <w:numPr>
          <w:ilvl w:val="1"/>
          <w:numId w:val="407"/>
        </w:numPr>
      </w:pPr>
      <w:r w:rsidRPr="002E6533">
        <w:t>Clique em Sim para salvar todas as alterações mais recentes.</w:t>
      </w:r>
    </w:p>
    <w:p w14:paraId="500F81B6" w14:textId="77777777" w:rsidR="004470EF" w:rsidRPr="002E6533" w:rsidRDefault="00000000">
      <w:pPr>
        <w:pStyle w:val="Compact"/>
        <w:numPr>
          <w:ilvl w:val="1"/>
          <w:numId w:val="407"/>
        </w:numPr>
      </w:pPr>
      <w:r w:rsidRPr="002E6533">
        <w:t>Clique em Não para reverter todas as alterações.</w:t>
      </w:r>
    </w:p>
    <w:p w14:paraId="7DF00FE9" w14:textId="77777777" w:rsidR="004470EF" w:rsidRPr="002E6533" w:rsidRDefault="00000000">
      <w:pPr>
        <w:pStyle w:val="Compact"/>
        <w:numPr>
          <w:ilvl w:val="1"/>
          <w:numId w:val="407"/>
        </w:numPr>
      </w:pPr>
      <w:r w:rsidRPr="002E6533">
        <w:t>Clique em Cancelar para interromper a reversão.</w:t>
      </w:r>
    </w:p>
    <w:p w14:paraId="7D9F53F4" w14:textId="77777777" w:rsidR="004470EF" w:rsidRPr="002E6533" w:rsidRDefault="00000000">
      <w:pPr>
        <w:pStyle w:val="Ttulo2"/>
      </w:pPr>
      <w:bookmarkStart w:id="211" w:name="restaurar-para-uma-versão-anterior"/>
      <w:bookmarkEnd w:id="210"/>
      <w:r w:rsidRPr="002E6533">
        <w:lastRenderedPageBreak/>
        <w:t>Restaurar para uma versão anterior</w:t>
      </w:r>
    </w:p>
    <w:p w14:paraId="6464B0A6" w14:textId="77777777" w:rsidR="004470EF" w:rsidRPr="002E6533" w:rsidRDefault="00000000">
      <w:pPr>
        <w:pStyle w:val="FirstParagraph"/>
      </w:pPr>
      <w:r w:rsidRPr="002E6533">
        <w:rPr>
          <w:b/>
          <w:bCs/>
        </w:rPr>
        <w:t>Observação:</w:t>
      </w:r>
      <w:r w:rsidRPr="002E6533">
        <w:t xml:space="preserve"> As regras no </w:t>
      </w:r>
      <w:proofErr w:type="gramStart"/>
      <w:r w:rsidRPr="002E6533">
        <w:t>nó Avaliar</w:t>
      </w:r>
      <w:proofErr w:type="gramEnd"/>
      <w:r w:rsidRPr="002E6533">
        <w:t xml:space="preserve"> conteúdo não são transferidas após a conclusão de uma reversão.</w:t>
      </w:r>
    </w:p>
    <w:p w14:paraId="05D9B7A2" w14:textId="77777777" w:rsidR="004470EF" w:rsidRPr="002E6533" w:rsidRDefault="00000000">
      <w:pPr>
        <w:pStyle w:val="Compact"/>
        <w:numPr>
          <w:ilvl w:val="0"/>
          <w:numId w:val="408"/>
        </w:numPr>
      </w:pPr>
      <w:r w:rsidRPr="002E6533">
        <w:t>Na linha superior do Designer de processo do workflow, clique em Reticências.</w:t>
      </w:r>
    </w:p>
    <w:p w14:paraId="0C6687D7" w14:textId="77777777" w:rsidR="004470EF" w:rsidRPr="002E6533" w:rsidRDefault="00000000">
      <w:pPr>
        <w:pStyle w:val="Compact"/>
        <w:numPr>
          <w:ilvl w:val="0"/>
          <w:numId w:val="408"/>
        </w:numPr>
      </w:pPr>
      <w:r w:rsidRPr="002E6533">
        <w:t>Clique em Reverter.</w:t>
      </w:r>
    </w:p>
    <w:p w14:paraId="5475E93E" w14:textId="77777777" w:rsidR="004470EF" w:rsidRPr="002E6533" w:rsidRDefault="00000000">
      <w:pPr>
        <w:pStyle w:val="Compact"/>
        <w:numPr>
          <w:ilvl w:val="0"/>
          <w:numId w:val="408"/>
        </w:numPr>
      </w:pPr>
      <w:r w:rsidRPr="002E6533">
        <w:t>Selecione a versão para realizar a reversão.</w:t>
      </w:r>
    </w:p>
    <w:p w14:paraId="4A81DAD2" w14:textId="77777777" w:rsidR="004470EF" w:rsidRPr="002E6533" w:rsidRDefault="00000000">
      <w:pPr>
        <w:pStyle w:val="Compact"/>
        <w:numPr>
          <w:ilvl w:val="0"/>
          <w:numId w:val="408"/>
        </w:numPr>
      </w:pPr>
      <w:r w:rsidRPr="002E6533">
        <w:t>Clique em Reverter.</w:t>
      </w:r>
    </w:p>
    <w:p w14:paraId="72B48852" w14:textId="77777777" w:rsidR="004470EF" w:rsidRPr="002E6533" w:rsidRDefault="00000000">
      <w:pPr>
        <w:pStyle w:val="Compact"/>
        <w:numPr>
          <w:ilvl w:val="0"/>
          <w:numId w:val="408"/>
        </w:numPr>
      </w:pPr>
      <w:r w:rsidRPr="002E6533">
        <w:t>Quando solicitado, confirme que você deseja continuar.</w:t>
      </w:r>
    </w:p>
    <w:p w14:paraId="12DEB06C" w14:textId="77777777" w:rsidR="004470EF" w:rsidRPr="002E6533" w:rsidRDefault="00000000">
      <w:pPr>
        <w:pStyle w:val="Ttulo2"/>
      </w:pPr>
      <w:bookmarkStart w:id="212" w:name="trabalhos-de-atualização-em-lote"/>
      <w:bookmarkEnd w:id="211"/>
      <w:r w:rsidRPr="002E6533">
        <w:t>Trabalhos de atualização em lote</w:t>
      </w:r>
    </w:p>
    <w:p w14:paraId="0422D1D1" w14:textId="77777777" w:rsidR="004470EF" w:rsidRPr="002E6533" w:rsidRDefault="00000000">
      <w:pPr>
        <w:pStyle w:val="FirstParagraph"/>
      </w:pPr>
      <w:r w:rsidRPr="002E6533">
        <w:t>O recurso Trabalhos de atualização em lote dá a você a capacidade de atualizar os trabalhos existentes de workflow avançado para refletir as alterações feitas no processo de workflow avançado. Esse recurso atualiza os trabalhos com erro ou o status ativo; os trabalhos concluídos não são alterados.</w:t>
      </w:r>
    </w:p>
    <w:p w14:paraId="46D7E357" w14:textId="77777777" w:rsidR="004470EF" w:rsidRPr="002E6533" w:rsidRDefault="00000000">
      <w:pPr>
        <w:pStyle w:val="Corpodetexto"/>
      </w:pPr>
      <w:r w:rsidRPr="002E6533">
        <w:t>Regras:</w:t>
      </w:r>
    </w:p>
    <w:p w14:paraId="63396515" w14:textId="77777777" w:rsidR="004470EF" w:rsidRPr="002E6533" w:rsidRDefault="00000000">
      <w:pPr>
        <w:numPr>
          <w:ilvl w:val="0"/>
          <w:numId w:val="409"/>
        </w:numPr>
      </w:pPr>
      <w:r w:rsidRPr="002E6533">
        <w:t>Os IDs de nó determinam as atualizações do trabalho.</w:t>
      </w:r>
    </w:p>
    <w:p w14:paraId="2BE7C6B9" w14:textId="77777777" w:rsidR="004470EF" w:rsidRPr="002E6533" w:rsidRDefault="00000000">
      <w:pPr>
        <w:numPr>
          <w:ilvl w:val="0"/>
          <w:numId w:val="409"/>
        </w:numPr>
      </w:pPr>
      <w:r w:rsidRPr="002E6533">
        <w:t>Se o nó atual ainda existir após a execução de Trabalhos de atualização em lote, o trabalho continuará a partir do nó atual.</w:t>
      </w:r>
    </w:p>
    <w:p w14:paraId="75BF76DA" w14:textId="77777777" w:rsidR="004470EF" w:rsidRPr="002E6533" w:rsidRDefault="00000000">
      <w:pPr>
        <w:numPr>
          <w:ilvl w:val="0"/>
          <w:numId w:val="409"/>
        </w:numPr>
      </w:pPr>
      <w:r w:rsidRPr="002E6533">
        <w:t xml:space="preserve">Os atributos de nó são atualizados com os atributos do processo, como campos em um </w:t>
      </w:r>
      <w:proofErr w:type="gramStart"/>
      <w:r w:rsidRPr="002E6533">
        <w:t>nó Atualizar</w:t>
      </w:r>
      <w:proofErr w:type="gramEnd"/>
      <w:r w:rsidRPr="002E6533">
        <w:t xml:space="preserve"> conteúdo.</w:t>
      </w:r>
    </w:p>
    <w:p w14:paraId="4D3F8C9E" w14:textId="77777777" w:rsidR="004470EF" w:rsidRPr="002E6533" w:rsidRDefault="00000000">
      <w:pPr>
        <w:numPr>
          <w:ilvl w:val="0"/>
          <w:numId w:val="409"/>
        </w:numPr>
      </w:pPr>
      <w:r w:rsidRPr="002E6533">
        <w:t>Nós existentes capturam novas transições quando adicionadas, incluindo transições de botões de ação na página de registro</w:t>
      </w:r>
    </w:p>
    <w:p w14:paraId="1A027A51" w14:textId="77777777" w:rsidR="004470EF" w:rsidRPr="002E6533" w:rsidRDefault="00000000">
      <w:pPr>
        <w:numPr>
          <w:ilvl w:val="0"/>
          <w:numId w:val="409"/>
        </w:numPr>
      </w:pPr>
      <w:r w:rsidRPr="002E6533">
        <w:t>Os atributos de transição são atualizados com os atributos do processo, como permissões e regras.</w:t>
      </w:r>
    </w:p>
    <w:p w14:paraId="6C1B44FF" w14:textId="77777777" w:rsidR="004470EF" w:rsidRPr="002E6533" w:rsidRDefault="00000000">
      <w:pPr>
        <w:numPr>
          <w:ilvl w:val="0"/>
          <w:numId w:val="409"/>
        </w:numPr>
      </w:pPr>
      <w:r w:rsidRPr="002E6533">
        <w:t xml:space="preserve">Quando o nó atual é excluído, durante os Trabalhos de atualização em lote, o processo localiza o último nó concluído no caminho de conclusão e retoma a partir daí. Se não houver nós concluídos, o processo será retomado a partir do </w:t>
      </w:r>
      <w:proofErr w:type="gramStart"/>
      <w:r w:rsidRPr="002E6533">
        <w:t>nó Iniciar</w:t>
      </w:r>
      <w:proofErr w:type="gramEnd"/>
      <w:r w:rsidRPr="002E6533">
        <w:t>.</w:t>
      </w:r>
    </w:p>
    <w:p w14:paraId="6D32E717" w14:textId="77777777" w:rsidR="004470EF" w:rsidRPr="002E6533" w:rsidRDefault="00000000">
      <w:pPr>
        <w:numPr>
          <w:ilvl w:val="0"/>
          <w:numId w:val="409"/>
        </w:numPr>
      </w:pPr>
      <w:r w:rsidRPr="002E6533">
        <w:t>Os nós adicionados antes de um nó atual receberão o status Ignorado. Se um nó receber o status Ignorado, o workflow receberá o status Concluído.</w:t>
      </w:r>
    </w:p>
    <w:p w14:paraId="54D85251" w14:textId="77777777" w:rsidR="004470EF" w:rsidRPr="002E6533" w:rsidRDefault="00000000">
      <w:pPr>
        <w:pStyle w:val="FirstParagraph"/>
      </w:pPr>
      <w:r w:rsidRPr="002E6533">
        <w:rPr>
          <w:b/>
          <w:bCs/>
        </w:rPr>
        <w:t>Observação:</w:t>
      </w:r>
      <w:r w:rsidRPr="002E6533">
        <w:t xml:space="preserve"> É recomendável usar o recurso Trabalhos de atualização em lote quando não houver alterações não salvas pendentes.</w:t>
      </w:r>
    </w:p>
    <w:p w14:paraId="09DADC19" w14:textId="77777777" w:rsidR="004470EF" w:rsidRPr="002E6533" w:rsidRDefault="00000000">
      <w:pPr>
        <w:pStyle w:val="Compact"/>
        <w:numPr>
          <w:ilvl w:val="0"/>
          <w:numId w:val="410"/>
        </w:numPr>
      </w:pPr>
      <w:r w:rsidRPr="002E6533">
        <w:lastRenderedPageBreak/>
        <w:t>Na linha superior do Designer de processo do workflow, clique em Reticências.</w:t>
      </w:r>
    </w:p>
    <w:p w14:paraId="2C3A696D" w14:textId="77777777" w:rsidR="004470EF" w:rsidRPr="002E6533" w:rsidRDefault="00000000">
      <w:pPr>
        <w:numPr>
          <w:ilvl w:val="0"/>
          <w:numId w:val="410"/>
        </w:numPr>
      </w:pPr>
      <w:r w:rsidRPr="002E6533">
        <w:t>Clique em Trabalhos de atualização em lote.</w:t>
      </w:r>
    </w:p>
    <w:p w14:paraId="57EB32DE" w14:textId="77777777" w:rsidR="004470EF" w:rsidRPr="002E6533" w:rsidRDefault="00000000">
      <w:pPr>
        <w:numPr>
          <w:ilvl w:val="0"/>
          <w:numId w:val="411"/>
        </w:numPr>
      </w:pPr>
      <w:r w:rsidRPr="002E6533">
        <w:rPr>
          <w:b/>
          <w:bCs/>
        </w:rPr>
        <w:t>Observação:</w:t>
      </w:r>
      <w:r w:rsidRPr="002E6533">
        <w:t xml:space="preserve"> apenas 1 política pode ser executada por vez. Se uma atualização existente estiver sendo executada, uma caixa de diálogo de aviso será exibida.</w:t>
      </w:r>
    </w:p>
    <w:p w14:paraId="750B584B" w14:textId="77777777" w:rsidR="004470EF" w:rsidRPr="002E6533" w:rsidRDefault="00000000">
      <w:pPr>
        <w:pStyle w:val="Compact"/>
        <w:numPr>
          <w:ilvl w:val="0"/>
          <w:numId w:val="412"/>
        </w:numPr>
      </w:pPr>
      <w:r w:rsidRPr="002E6533">
        <w:t>Se o workflow foi alterado desde o último salvamento, uma janela de diálogo será exibida com 3 opções para continuar. Execute um destes procedimentos:</w:t>
      </w:r>
    </w:p>
    <w:p w14:paraId="4F4739CB" w14:textId="77777777" w:rsidR="004470EF" w:rsidRPr="002E6533" w:rsidRDefault="00000000">
      <w:pPr>
        <w:pStyle w:val="Compact"/>
        <w:numPr>
          <w:ilvl w:val="1"/>
          <w:numId w:val="413"/>
        </w:numPr>
      </w:pPr>
      <w:r w:rsidRPr="002E6533">
        <w:t>Clique em Sim para salvar.</w:t>
      </w:r>
    </w:p>
    <w:p w14:paraId="7A810705" w14:textId="77777777" w:rsidR="004470EF" w:rsidRPr="002E6533" w:rsidRDefault="00000000">
      <w:pPr>
        <w:numPr>
          <w:ilvl w:val="1"/>
          <w:numId w:val="413"/>
        </w:numPr>
      </w:pPr>
      <w:r w:rsidRPr="002E6533">
        <w:t>Clique em Não para continuar sem salvar.</w:t>
      </w:r>
    </w:p>
    <w:p w14:paraId="42F748B2" w14:textId="77777777" w:rsidR="004470EF" w:rsidRPr="002E6533" w:rsidRDefault="00000000">
      <w:pPr>
        <w:numPr>
          <w:ilvl w:val="1"/>
          <w:numId w:val="414"/>
        </w:numPr>
      </w:pPr>
      <w:r w:rsidRPr="002E6533">
        <w:rPr>
          <w:b/>
          <w:bCs/>
        </w:rPr>
        <w:t>Observação:</w:t>
      </w:r>
      <w:r w:rsidRPr="002E6533">
        <w:t xml:space="preserve"> o designer do processo de workflow não reverte alterações não salvas. As alterações não salvas permanecem na tela até que o usuário </w:t>
      </w:r>
      <w:hyperlink w:anchor="reverter-alterações-não-salvas">
        <w:r w:rsidR="004470EF" w:rsidRPr="002E6533">
          <w:rPr>
            <w:rStyle w:val="Hyperlink"/>
          </w:rPr>
          <w:t>reverta</w:t>
        </w:r>
      </w:hyperlink>
      <w:r w:rsidRPr="002E6533">
        <w:t xml:space="preserve"> ou saia do Designer de processo de workflow.</w:t>
      </w:r>
    </w:p>
    <w:p w14:paraId="23ACB480" w14:textId="77777777" w:rsidR="004470EF" w:rsidRPr="002E6533" w:rsidRDefault="00000000">
      <w:pPr>
        <w:pStyle w:val="Compact"/>
        <w:numPr>
          <w:ilvl w:val="1"/>
          <w:numId w:val="415"/>
        </w:numPr>
      </w:pPr>
      <w:r w:rsidRPr="002E6533">
        <w:t>Clique em Cancelar para cancelar a atualização.</w:t>
      </w:r>
    </w:p>
    <w:p w14:paraId="33955231" w14:textId="77777777" w:rsidR="004470EF" w:rsidRPr="002E6533" w:rsidRDefault="00000000">
      <w:pPr>
        <w:numPr>
          <w:ilvl w:val="0"/>
          <w:numId w:val="412"/>
        </w:numPr>
      </w:pPr>
      <w:r w:rsidRPr="002E6533">
        <w:t>Um aviso é exibido indicando o número de trabalhos afetados que não estão executando a versão atual do processo de workflow avançado. Se você entender os riscos, marque a caixa de seleção e clique em OK para abrir a janela de status.</w:t>
      </w:r>
    </w:p>
    <w:p w14:paraId="027EE46B" w14:textId="77777777" w:rsidR="004470EF" w:rsidRPr="002E6533" w:rsidRDefault="00000000">
      <w:pPr>
        <w:numPr>
          <w:ilvl w:val="0"/>
          <w:numId w:val="416"/>
        </w:numPr>
      </w:pPr>
      <w:r w:rsidRPr="002E6533">
        <w:rPr>
          <w:b/>
          <w:bCs/>
        </w:rPr>
        <w:t>Observação:</w:t>
      </w:r>
      <w:r w:rsidRPr="002E6533">
        <w:t xml:space="preserve"> se não houver trabalhos na versão atual, uma caixa de diálogo será exibida indicando que nenhum trabalho precisa ser feito. Feche a janela para retornar ao Designer de processo de workflow.</w:t>
      </w:r>
    </w:p>
    <w:p w14:paraId="590D7C57" w14:textId="77777777" w:rsidR="004470EF" w:rsidRPr="002E6533" w:rsidRDefault="00000000">
      <w:pPr>
        <w:numPr>
          <w:ilvl w:val="0"/>
          <w:numId w:val="417"/>
        </w:numPr>
      </w:pPr>
      <w:r w:rsidRPr="002E6533">
        <w:t>A janela Status é exibida com uma barra de progresso para controlar o andamento da atualização. Execute um destes procedimentos:</w:t>
      </w:r>
    </w:p>
    <w:p w14:paraId="7567FA89" w14:textId="77777777" w:rsidR="004470EF" w:rsidRPr="002E6533" w:rsidRDefault="00000000">
      <w:pPr>
        <w:pStyle w:val="Compact"/>
        <w:numPr>
          <w:ilvl w:val="1"/>
          <w:numId w:val="418"/>
        </w:numPr>
      </w:pPr>
      <w:r w:rsidRPr="002E6533">
        <w:t>Clique em Detalhes para obter um relatório detalhado sobre a atualização.</w:t>
      </w:r>
    </w:p>
    <w:p w14:paraId="31033DF3" w14:textId="77777777" w:rsidR="004470EF" w:rsidRPr="002E6533" w:rsidRDefault="00000000">
      <w:pPr>
        <w:pStyle w:val="Compact"/>
        <w:numPr>
          <w:ilvl w:val="1"/>
          <w:numId w:val="418"/>
        </w:numPr>
      </w:pPr>
      <w:r w:rsidRPr="002E6533">
        <w:t>Clique em Fechar para fechar a janela de status.</w:t>
      </w:r>
    </w:p>
    <w:p w14:paraId="646C6792" w14:textId="77777777" w:rsidR="004470EF" w:rsidRPr="002E6533" w:rsidRDefault="00000000">
      <w:pPr>
        <w:pStyle w:val="Compact"/>
        <w:numPr>
          <w:ilvl w:val="1"/>
          <w:numId w:val="418"/>
        </w:numPr>
      </w:pPr>
      <w:r w:rsidRPr="002E6533">
        <w:t>Saia da janela de status.</w:t>
      </w:r>
    </w:p>
    <w:p w14:paraId="2DCE3324" w14:textId="77777777" w:rsidR="004470EF" w:rsidRPr="002E6533" w:rsidRDefault="00000000">
      <w:pPr>
        <w:numPr>
          <w:ilvl w:val="0"/>
          <w:numId w:val="419"/>
        </w:numPr>
      </w:pPr>
      <w:r w:rsidRPr="002E6533">
        <w:rPr>
          <w:b/>
          <w:bCs/>
        </w:rPr>
        <w:t>Observação:</w:t>
      </w:r>
      <w:r w:rsidRPr="002E6533">
        <w:t xml:space="preserve"> não é possível retornar à janela de status depois de fechá-la ou sair dela.</w:t>
      </w:r>
    </w:p>
    <w:p w14:paraId="5A8CC385" w14:textId="77777777" w:rsidR="004470EF" w:rsidRPr="002E6533" w:rsidRDefault="00000000">
      <w:pPr>
        <w:pStyle w:val="FirstParagraph"/>
      </w:pPr>
      <w:r w:rsidRPr="002E6533">
        <w:rPr>
          <w:b/>
          <w:bCs/>
        </w:rPr>
        <w:t>Observação:</w:t>
      </w:r>
      <w:r w:rsidRPr="002E6533">
        <w:t xml:space="preserve"> Exiba o histórico de ações em massa para obter detalhes sobre sua atualização. Clique no botão Exportar para baixar o relatório detalhado dos Trabalhos de atualização em lote listando detalhes do registro. Os detalhes na atualização são armazenados por 365 dias após a criação.</w:t>
      </w:r>
    </w:p>
    <w:p w14:paraId="65359E2E" w14:textId="77777777" w:rsidR="004470EF" w:rsidRPr="002E6533" w:rsidRDefault="00000000">
      <w:pPr>
        <w:pStyle w:val="Ttulo2"/>
      </w:pPr>
      <w:bookmarkStart w:id="213" w:name="X53ca39775e67ceb4c9de2e6dbb8f8eb1477d37d"/>
      <w:bookmarkEnd w:id="212"/>
      <w:r w:rsidRPr="002E6533">
        <w:t>Imprimir ou salvar uma imagem do fluxo de trabalho</w:t>
      </w:r>
    </w:p>
    <w:p w14:paraId="550234E2" w14:textId="77777777" w:rsidR="004470EF" w:rsidRPr="002E6533" w:rsidRDefault="00000000">
      <w:pPr>
        <w:pStyle w:val="Compact"/>
        <w:numPr>
          <w:ilvl w:val="0"/>
          <w:numId w:val="420"/>
        </w:numPr>
      </w:pPr>
      <w:r w:rsidRPr="002E6533">
        <w:t>Na linha superior do Designer de processo do workflow, clique em Reticências.</w:t>
      </w:r>
    </w:p>
    <w:p w14:paraId="50B3AAB3" w14:textId="77777777" w:rsidR="004470EF" w:rsidRPr="002E6533" w:rsidRDefault="00000000">
      <w:pPr>
        <w:pStyle w:val="Compact"/>
        <w:numPr>
          <w:ilvl w:val="0"/>
          <w:numId w:val="420"/>
        </w:numPr>
      </w:pPr>
      <w:r w:rsidRPr="002E6533">
        <w:lastRenderedPageBreak/>
        <w:t>Clique em Imprimir/Salvar imagem.</w:t>
      </w:r>
    </w:p>
    <w:p w14:paraId="17A884C0" w14:textId="77777777" w:rsidR="004470EF" w:rsidRPr="002E6533" w:rsidRDefault="00000000">
      <w:pPr>
        <w:pStyle w:val="Compact"/>
        <w:numPr>
          <w:ilvl w:val="0"/>
          <w:numId w:val="420"/>
        </w:numPr>
      </w:pPr>
      <w:r w:rsidRPr="002E6533">
        <w:t>Execute um destes procedimentos:</w:t>
      </w:r>
    </w:p>
    <w:p w14:paraId="36F9668F" w14:textId="77777777" w:rsidR="004470EF" w:rsidRPr="002E6533" w:rsidRDefault="00000000">
      <w:pPr>
        <w:pStyle w:val="Compact"/>
        <w:numPr>
          <w:ilvl w:val="1"/>
          <w:numId w:val="421"/>
        </w:numPr>
      </w:pPr>
      <w:r w:rsidRPr="002E6533">
        <w:t>Para imprimir seu workflow, selecione as configurações de exibição que deseja usar e clique em Imprimir.</w:t>
      </w:r>
    </w:p>
    <w:p w14:paraId="18E04741" w14:textId="77777777" w:rsidR="004470EF" w:rsidRPr="002E6533" w:rsidRDefault="00000000">
      <w:pPr>
        <w:pStyle w:val="Compact"/>
        <w:numPr>
          <w:ilvl w:val="1"/>
          <w:numId w:val="421"/>
        </w:numPr>
      </w:pPr>
      <w:r w:rsidRPr="002E6533">
        <w:t>Para salvar uma imagem de seu workflow, clique com o botão direito na imagem e clique em Salvar como. Digite um nome para a imagem e escolha um local, depois clique em Salvar.</w:t>
      </w:r>
    </w:p>
    <w:p w14:paraId="6F1A5124" w14:textId="77777777" w:rsidR="004470EF" w:rsidRPr="002E6533" w:rsidRDefault="00000000">
      <w:pPr>
        <w:pStyle w:val="Ttulo2"/>
      </w:pPr>
      <w:bookmarkStart w:id="214" w:name="atalhos-do-teclado"/>
      <w:bookmarkEnd w:id="213"/>
      <w:r w:rsidRPr="002E6533">
        <w:t>Atalhos do teclado</w:t>
      </w:r>
    </w:p>
    <w:p w14:paraId="5FA7CBAF" w14:textId="77777777" w:rsidR="004470EF" w:rsidRPr="002E6533" w:rsidRDefault="00000000">
      <w:pPr>
        <w:pStyle w:val="FirstParagraph"/>
      </w:pPr>
      <w:r w:rsidRPr="002E6533">
        <w:t>Se você estiver usando um Mac, use a tecla Command em vez da tecla Control como modificador.</w:t>
      </w:r>
    </w:p>
    <w:p w14:paraId="433DF149" w14:textId="77777777" w:rsidR="004470EF" w:rsidRPr="002E6533" w:rsidRDefault="00000000">
      <w:pPr>
        <w:pStyle w:val="TableCaption"/>
      </w:pPr>
      <w:r w:rsidRPr="002E6533">
        <w:t>A tabela a seguir descreve os atalhos de teclado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26F43B3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5E48E6" w14:textId="77777777" w:rsidR="004470EF" w:rsidRPr="002E6533" w:rsidRDefault="00000000">
            <w:pPr>
              <w:pStyle w:val="Compact"/>
            </w:pPr>
            <w:r w:rsidRPr="002E6533">
              <w:t>Legenda</w:t>
            </w:r>
          </w:p>
        </w:tc>
        <w:tc>
          <w:tcPr>
            <w:tcW w:w="3960" w:type="dxa"/>
          </w:tcPr>
          <w:p w14:paraId="4E1F6F0E" w14:textId="77777777" w:rsidR="004470EF" w:rsidRPr="002E6533" w:rsidRDefault="00000000">
            <w:pPr>
              <w:pStyle w:val="Compact"/>
            </w:pPr>
            <w:r w:rsidRPr="002E6533">
              <w:t>Descrição</w:t>
            </w:r>
          </w:p>
        </w:tc>
      </w:tr>
      <w:tr w:rsidR="004470EF" w:rsidRPr="002E6533" w14:paraId="5649F43C" w14:textId="77777777">
        <w:tc>
          <w:tcPr>
            <w:tcW w:w="3960" w:type="dxa"/>
          </w:tcPr>
          <w:p w14:paraId="02905944" w14:textId="77777777" w:rsidR="004470EF" w:rsidRPr="002E6533" w:rsidRDefault="00000000">
            <w:pPr>
              <w:pStyle w:val="Compact"/>
            </w:pPr>
            <w:r w:rsidRPr="002E6533">
              <w:t>← ↑ ↓ → (teclas de seta)</w:t>
            </w:r>
          </w:p>
        </w:tc>
        <w:tc>
          <w:tcPr>
            <w:tcW w:w="3960" w:type="dxa"/>
          </w:tcPr>
          <w:p w14:paraId="76BD4697" w14:textId="77777777" w:rsidR="004470EF" w:rsidRPr="002E6533" w:rsidRDefault="00000000">
            <w:pPr>
              <w:pStyle w:val="Compact"/>
            </w:pPr>
            <w:r w:rsidRPr="002E6533">
              <w:t>Move a área visível 1 quadrado por vez, no sentido da seta selecionada.</w:t>
            </w:r>
          </w:p>
        </w:tc>
      </w:tr>
      <w:tr w:rsidR="004470EF" w:rsidRPr="002E6533" w14:paraId="207912E3" w14:textId="77777777">
        <w:tc>
          <w:tcPr>
            <w:tcW w:w="3960" w:type="dxa"/>
          </w:tcPr>
          <w:p w14:paraId="6E2B896C" w14:textId="77777777" w:rsidR="004470EF" w:rsidRPr="002E6533" w:rsidRDefault="00000000">
            <w:pPr>
              <w:pStyle w:val="Compact"/>
            </w:pPr>
            <w:r w:rsidRPr="002E6533">
              <w:t>CTRL + sinal de adição (+)</w:t>
            </w:r>
          </w:p>
        </w:tc>
        <w:tc>
          <w:tcPr>
            <w:tcW w:w="3960" w:type="dxa"/>
          </w:tcPr>
          <w:p w14:paraId="1743D618" w14:textId="77777777" w:rsidR="004470EF" w:rsidRPr="002E6533" w:rsidRDefault="00000000">
            <w:pPr>
              <w:pStyle w:val="Compact"/>
            </w:pPr>
            <w:r w:rsidRPr="002E6533">
              <w:t>Amplia o diagrama inteiro.</w:t>
            </w:r>
          </w:p>
        </w:tc>
      </w:tr>
      <w:tr w:rsidR="004470EF" w:rsidRPr="002E6533" w14:paraId="464BD619" w14:textId="77777777">
        <w:tc>
          <w:tcPr>
            <w:tcW w:w="3960" w:type="dxa"/>
          </w:tcPr>
          <w:p w14:paraId="5FD662D5" w14:textId="77777777" w:rsidR="004470EF" w:rsidRPr="002E6533" w:rsidRDefault="00000000">
            <w:pPr>
              <w:pStyle w:val="Compact"/>
            </w:pPr>
            <w:r w:rsidRPr="002E6533">
              <w:t>CTRL + sinal de menos (-)</w:t>
            </w:r>
          </w:p>
        </w:tc>
        <w:tc>
          <w:tcPr>
            <w:tcW w:w="3960" w:type="dxa"/>
          </w:tcPr>
          <w:p w14:paraId="3E9A7373" w14:textId="77777777" w:rsidR="004470EF" w:rsidRPr="002E6533" w:rsidRDefault="00000000">
            <w:pPr>
              <w:pStyle w:val="Compact"/>
            </w:pPr>
            <w:r w:rsidRPr="002E6533">
              <w:t>Reduz o diagrama inteiro.</w:t>
            </w:r>
          </w:p>
        </w:tc>
      </w:tr>
      <w:tr w:rsidR="004470EF" w:rsidRPr="002E6533" w14:paraId="194EB90C" w14:textId="77777777">
        <w:tc>
          <w:tcPr>
            <w:tcW w:w="3960" w:type="dxa"/>
          </w:tcPr>
          <w:p w14:paraId="66615652" w14:textId="77777777" w:rsidR="004470EF" w:rsidRPr="002E6533" w:rsidRDefault="00000000">
            <w:pPr>
              <w:pStyle w:val="Compact"/>
            </w:pPr>
            <w:r w:rsidRPr="002E6533">
              <w:t>Ctrl+0</w:t>
            </w:r>
          </w:p>
        </w:tc>
        <w:tc>
          <w:tcPr>
            <w:tcW w:w="3960" w:type="dxa"/>
          </w:tcPr>
          <w:p w14:paraId="3F396E71" w14:textId="77777777" w:rsidR="004470EF" w:rsidRPr="002E6533" w:rsidRDefault="00000000">
            <w:pPr>
              <w:pStyle w:val="Compact"/>
            </w:pPr>
            <w:r w:rsidRPr="002E6533">
              <w:t>Redefine o zoom para o tamanho original.</w:t>
            </w:r>
          </w:p>
        </w:tc>
      </w:tr>
      <w:tr w:rsidR="004470EF" w:rsidRPr="002E6533" w14:paraId="5E84A650" w14:textId="77777777">
        <w:tc>
          <w:tcPr>
            <w:tcW w:w="3960" w:type="dxa"/>
          </w:tcPr>
          <w:p w14:paraId="7C1DCC96" w14:textId="77777777" w:rsidR="004470EF" w:rsidRPr="002E6533" w:rsidRDefault="00000000">
            <w:pPr>
              <w:pStyle w:val="Compact"/>
            </w:pPr>
            <w:r w:rsidRPr="002E6533">
              <w:t>CTRL+A</w:t>
            </w:r>
          </w:p>
        </w:tc>
        <w:tc>
          <w:tcPr>
            <w:tcW w:w="3960" w:type="dxa"/>
          </w:tcPr>
          <w:p w14:paraId="1E3E7E6C" w14:textId="77777777" w:rsidR="004470EF" w:rsidRPr="002E6533" w:rsidRDefault="00000000">
            <w:pPr>
              <w:pStyle w:val="Compact"/>
            </w:pPr>
            <w:r w:rsidRPr="002E6533">
              <w:t>Seleciona todos os objetos (nós e transições).</w:t>
            </w:r>
          </w:p>
        </w:tc>
      </w:tr>
      <w:tr w:rsidR="004470EF" w:rsidRPr="002E6533" w14:paraId="7F0AB0AA" w14:textId="77777777">
        <w:tc>
          <w:tcPr>
            <w:tcW w:w="3960" w:type="dxa"/>
          </w:tcPr>
          <w:p w14:paraId="21ED23EE" w14:textId="77777777" w:rsidR="004470EF" w:rsidRPr="002E6533" w:rsidRDefault="00000000">
            <w:pPr>
              <w:pStyle w:val="Compact"/>
            </w:pPr>
            <w:r w:rsidRPr="002E6533">
              <w:t>Del</w:t>
            </w:r>
          </w:p>
        </w:tc>
        <w:tc>
          <w:tcPr>
            <w:tcW w:w="3960" w:type="dxa"/>
          </w:tcPr>
          <w:p w14:paraId="21882546" w14:textId="77777777" w:rsidR="004470EF" w:rsidRPr="002E6533" w:rsidRDefault="00000000">
            <w:pPr>
              <w:pStyle w:val="Compact"/>
            </w:pPr>
            <w:r w:rsidRPr="002E6533">
              <w:t>Exclui objetos selecionados.</w:t>
            </w:r>
          </w:p>
        </w:tc>
      </w:tr>
      <w:tr w:rsidR="004470EF" w:rsidRPr="002E6533" w14:paraId="7BD43CF2" w14:textId="77777777">
        <w:tc>
          <w:tcPr>
            <w:tcW w:w="3960" w:type="dxa"/>
          </w:tcPr>
          <w:p w14:paraId="5828597A" w14:textId="77777777" w:rsidR="004470EF" w:rsidRPr="002E6533" w:rsidRDefault="00000000">
            <w:pPr>
              <w:pStyle w:val="Compact"/>
            </w:pPr>
            <w:r w:rsidRPr="002E6533">
              <w:t>Início</w:t>
            </w:r>
          </w:p>
        </w:tc>
        <w:tc>
          <w:tcPr>
            <w:tcW w:w="3960" w:type="dxa"/>
          </w:tcPr>
          <w:p w14:paraId="1EFD7091" w14:textId="77777777" w:rsidR="004470EF" w:rsidRPr="002E6533" w:rsidRDefault="00000000">
            <w:pPr>
              <w:pStyle w:val="Compact"/>
            </w:pPr>
            <w:r w:rsidRPr="002E6533">
              <w:t>Move a área visível para a esquerda.</w:t>
            </w:r>
          </w:p>
        </w:tc>
      </w:tr>
      <w:tr w:rsidR="004470EF" w:rsidRPr="002E6533" w14:paraId="728CED91" w14:textId="77777777">
        <w:tc>
          <w:tcPr>
            <w:tcW w:w="3960" w:type="dxa"/>
          </w:tcPr>
          <w:p w14:paraId="1832FAB1" w14:textId="77777777" w:rsidR="004470EF" w:rsidRPr="002E6533" w:rsidRDefault="00000000">
            <w:pPr>
              <w:pStyle w:val="Compact"/>
            </w:pPr>
            <w:r w:rsidRPr="002E6533">
              <w:t>End</w:t>
            </w:r>
          </w:p>
        </w:tc>
        <w:tc>
          <w:tcPr>
            <w:tcW w:w="3960" w:type="dxa"/>
          </w:tcPr>
          <w:p w14:paraId="76C805A1" w14:textId="77777777" w:rsidR="004470EF" w:rsidRPr="002E6533" w:rsidRDefault="00000000">
            <w:pPr>
              <w:pStyle w:val="Compact"/>
            </w:pPr>
            <w:r w:rsidRPr="002E6533">
              <w:t>Move a área visível para a direita.</w:t>
            </w:r>
          </w:p>
        </w:tc>
      </w:tr>
      <w:tr w:rsidR="004470EF" w:rsidRPr="002E6533" w14:paraId="7B40E0C6" w14:textId="77777777">
        <w:tc>
          <w:tcPr>
            <w:tcW w:w="3960" w:type="dxa"/>
          </w:tcPr>
          <w:p w14:paraId="2382CC16" w14:textId="77777777" w:rsidR="004470EF" w:rsidRPr="002E6533" w:rsidRDefault="00000000">
            <w:pPr>
              <w:pStyle w:val="Compact"/>
            </w:pPr>
            <w:r w:rsidRPr="002E6533">
              <w:t>PageUp (Ctrl+Home)</w:t>
            </w:r>
          </w:p>
        </w:tc>
        <w:tc>
          <w:tcPr>
            <w:tcW w:w="3960" w:type="dxa"/>
          </w:tcPr>
          <w:p w14:paraId="6BDC3DEF" w14:textId="77777777" w:rsidR="004470EF" w:rsidRPr="002E6533" w:rsidRDefault="00000000">
            <w:pPr>
              <w:pStyle w:val="Compact"/>
            </w:pPr>
            <w:r w:rsidRPr="002E6533">
              <w:t>Move a área visível para cima.</w:t>
            </w:r>
          </w:p>
        </w:tc>
      </w:tr>
      <w:tr w:rsidR="004470EF" w:rsidRPr="002E6533" w14:paraId="6EA6B50E" w14:textId="77777777">
        <w:tc>
          <w:tcPr>
            <w:tcW w:w="3960" w:type="dxa"/>
          </w:tcPr>
          <w:p w14:paraId="02FBFBF4" w14:textId="77777777" w:rsidR="004470EF" w:rsidRPr="002E6533" w:rsidRDefault="00000000">
            <w:pPr>
              <w:pStyle w:val="Compact"/>
            </w:pPr>
            <w:r w:rsidRPr="002E6533">
              <w:t>PageDown (Ctrl+End)</w:t>
            </w:r>
          </w:p>
        </w:tc>
        <w:tc>
          <w:tcPr>
            <w:tcW w:w="3960" w:type="dxa"/>
          </w:tcPr>
          <w:p w14:paraId="17FD6209" w14:textId="77777777" w:rsidR="004470EF" w:rsidRPr="002E6533" w:rsidRDefault="00000000">
            <w:pPr>
              <w:pStyle w:val="Compact"/>
            </w:pPr>
            <w:r w:rsidRPr="002E6533">
              <w:t>Move a área visível para baixo.</w:t>
            </w:r>
          </w:p>
        </w:tc>
      </w:tr>
      <w:tr w:rsidR="004470EF" w:rsidRPr="002E6533" w14:paraId="4981887E" w14:textId="77777777">
        <w:tc>
          <w:tcPr>
            <w:tcW w:w="3960" w:type="dxa"/>
          </w:tcPr>
          <w:p w14:paraId="0C7CDD5D" w14:textId="77777777" w:rsidR="004470EF" w:rsidRPr="002E6533" w:rsidRDefault="00000000">
            <w:pPr>
              <w:pStyle w:val="Compact"/>
            </w:pPr>
            <w:r w:rsidRPr="002E6533">
              <w:t>Shift-Z</w:t>
            </w:r>
          </w:p>
        </w:tc>
        <w:tc>
          <w:tcPr>
            <w:tcW w:w="3960" w:type="dxa"/>
          </w:tcPr>
          <w:p w14:paraId="2D44F541" w14:textId="77777777" w:rsidR="004470EF" w:rsidRPr="002E6533" w:rsidRDefault="00000000">
            <w:pPr>
              <w:pStyle w:val="Compact"/>
            </w:pPr>
            <w:r w:rsidRPr="002E6533">
              <w:t>Chama a função "zoom para ajustar". Repita esse procedimento para retornar à posição original.</w:t>
            </w:r>
          </w:p>
        </w:tc>
      </w:tr>
    </w:tbl>
    <w:p w14:paraId="095E275D" w14:textId="77777777" w:rsidR="004470EF" w:rsidRPr="002E6533" w:rsidRDefault="00000000">
      <w:pPr>
        <w:pStyle w:val="Ttulo1"/>
      </w:pPr>
      <w:bookmarkStart w:id="215" w:name="Xedb22401115b28174f3c8a6b6ee80bfc8051aab"/>
      <w:bookmarkEnd w:id="201"/>
      <w:bookmarkEnd w:id="214"/>
      <w:r w:rsidRPr="002E6533">
        <w:t>Planejando e implementando workflows avançados</w:t>
      </w:r>
    </w:p>
    <w:p w14:paraId="7C18C93D" w14:textId="77777777" w:rsidR="004470EF" w:rsidRPr="002E6533" w:rsidRDefault="00000000">
      <w:pPr>
        <w:pStyle w:val="FirstParagraph"/>
      </w:pPr>
      <w:r w:rsidRPr="002E6533">
        <w:t>Antes de começar a criar um workflow avançado em um aplicativo ou questionário, planeje seu workflow com antecedência. Planejar com antecedência ajuda a evitar desafios de desempenho no Workflow avançado.</w:t>
      </w:r>
    </w:p>
    <w:p w14:paraId="5DED1AAD" w14:textId="77777777" w:rsidR="004470EF" w:rsidRPr="002E6533" w:rsidRDefault="00000000">
      <w:pPr>
        <w:pStyle w:val="Corpodetexto"/>
      </w:pPr>
      <w:r w:rsidRPr="002E6533">
        <w:t xml:space="preserve">Se você estiver planejando uma atualização de um workflow avançado existente, consulte </w:t>
      </w:r>
      <w:hyperlink r:id="rId432" w:anchor="Bulk%20update%20from%20process">
        <w:r w:rsidR="004470EF" w:rsidRPr="002E6533">
          <w:rPr>
            <w:rStyle w:val="Hyperlink"/>
          </w:rPr>
          <w:t>Trabalhos de atualização em massa</w:t>
        </w:r>
      </w:hyperlink>
      <w:r w:rsidRPr="002E6533">
        <w:t>.</w:t>
      </w:r>
    </w:p>
    <w:p w14:paraId="6C253FE1" w14:textId="77777777" w:rsidR="004470EF" w:rsidRPr="002E6533" w:rsidRDefault="00000000">
      <w:pPr>
        <w:pStyle w:val="Corpodetexto"/>
      </w:pPr>
      <w:r w:rsidRPr="002E6533">
        <w:t>Nesta página</w:t>
      </w:r>
    </w:p>
    <w:p w14:paraId="6C107D31" w14:textId="77777777" w:rsidR="004470EF" w:rsidRPr="002E6533" w:rsidRDefault="004470EF">
      <w:pPr>
        <w:pStyle w:val="Compact"/>
        <w:numPr>
          <w:ilvl w:val="0"/>
          <w:numId w:val="422"/>
        </w:numPr>
      </w:pPr>
      <w:hyperlink w:anchor="Processogeraldeimplanta%C3%A7%C3%A3o">
        <w:r w:rsidRPr="002E6533">
          <w:rPr>
            <w:rStyle w:val="Hyperlink"/>
          </w:rPr>
          <w:t>Processo geral de implantação</w:t>
        </w:r>
      </w:hyperlink>
    </w:p>
    <w:p w14:paraId="4F9FB4B7" w14:textId="77777777" w:rsidR="004470EF" w:rsidRPr="002E6533" w:rsidRDefault="004470EF">
      <w:pPr>
        <w:pStyle w:val="Compact"/>
        <w:numPr>
          <w:ilvl w:val="0"/>
          <w:numId w:val="422"/>
        </w:numPr>
      </w:pPr>
      <w:hyperlink w:anchor="X18bf8e33e3f2f3064c02ee7190c147f924ce46e">
        <w:r w:rsidRPr="002E6533">
          <w:rPr>
            <w:rStyle w:val="Hyperlink"/>
          </w:rPr>
          <w:t>Planejar seu workflow avançado (fora do Archer)</w:t>
        </w:r>
      </w:hyperlink>
    </w:p>
    <w:p w14:paraId="3CE4AA52" w14:textId="77777777" w:rsidR="004470EF" w:rsidRPr="002E6533" w:rsidRDefault="004470EF">
      <w:pPr>
        <w:pStyle w:val="Compact"/>
        <w:numPr>
          <w:ilvl w:val="0"/>
          <w:numId w:val="422"/>
        </w:numPr>
      </w:pPr>
      <w:hyperlink w:anchor="Xfa628a2a7fb00ee16c3c4ebb9692665852478c4">
        <w:r w:rsidRPr="002E6533">
          <w:rPr>
            <w:rStyle w:val="Hyperlink"/>
          </w:rPr>
          <w:t>Preparar elementos de pré-requisito no Archer</w:t>
        </w:r>
      </w:hyperlink>
    </w:p>
    <w:p w14:paraId="2B66DD76" w14:textId="77777777" w:rsidR="004470EF" w:rsidRPr="002E6533" w:rsidRDefault="004470EF">
      <w:pPr>
        <w:pStyle w:val="Compact"/>
        <w:numPr>
          <w:ilvl w:val="0"/>
          <w:numId w:val="422"/>
        </w:numPr>
      </w:pPr>
      <w:hyperlink w:anchor="X25f3ce3377d3b2dc065de2ff2d783c4f4e52580">
        <w:r w:rsidRPr="002E6533">
          <w:rPr>
            <w:rStyle w:val="Hyperlink"/>
          </w:rPr>
          <w:t>Práticas recomendadas de desempenho do Workflow avançado</w:t>
        </w:r>
      </w:hyperlink>
    </w:p>
    <w:p w14:paraId="244AD142" w14:textId="77777777" w:rsidR="004470EF" w:rsidRPr="002E6533" w:rsidRDefault="00000000">
      <w:pPr>
        <w:pStyle w:val="Ttulo2"/>
      </w:pPr>
      <w:bookmarkStart w:id="216" w:name="processo-geral-de-implantação"/>
      <w:r w:rsidRPr="002E6533">
        <w:t>Processo geral de implantação</w:t>
      </w:r>
    </w:p>
    <w:p w14:paraId="654A9F33" w14:textId="77777777" w:rsidR="004470EF" w:rsidRPr="002E6533" w:rsidRDefault="00000000">
      <w:pPr>
        <w:pStyle w:val="TableCaption"/>
      </w:pPr>
      <w:r w:rsidRPr="002E6533">
        <w:t>É recomendável que você aborde a criação e a implementação de workflows avançados nas fases descritas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44733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7ACA59A4" w14:textId="77777777" w:rsidR="004470EF" w:rsidRPr="002E6533" w:rsidRDefault="00000000">
            <w:pPr>
              <w:pStyle w:val="Compact"/>
            </w:pPr>
            <w:r w:rsidRPr="002E6533">
              <w:t>Fase</w:t>
            </w:r>
          </w:p>
        </w:tc>
        <w:tc>
          <w:tcPr>
            <w:tcW w:w="2613" w:type="dxa"/>
          </w:tcPr>
          <w:p w14:paraId="3FDDDAEB" w14:textId="77777777" w:rsidR="004470EF" w:rsidRPr="002E6533" w:rsidRDefault="00000000">
            <w:pPr>
              <w:pStyle w:val="Compact"/>
            </w:pPr>
            <w:r w:rsidRPr="002E6533">
              <w:t>Local</w:t>
            </w:r>
          </w:p>
        </w:tc>
        <w:tc>
          <w:tcPr>
            <w:tcW w:w="2613" w:type="dxa"/>
          </w:tcPr>
          <w:p w14:paraId="3D244A67" w14:textId="77777777" w:rsidR="004470EF" w:rsidRPr="002E6533" w:rsidRDefault="00000000">
            <w:pPr>
              <w:pStyle w:val="Compact"/>
            </w:pPr>
            <w:r w:rsidRPr="002E6533">
              <w:t>Etapas</w:t>
            </w:r>
          </w:p>
        </w:tc>
      </w:tr>
      <w:tr w:rsidR="004470EF" w:rsidRPr="002E6533" w14:paraId="35CF8759" w14:textId="77777777">
        <w:tc>
          <w:tcPr>
            <w:tcW w:w="2613" w:type="dxa"/>
          </w:tcPr>
          <w:p w14:paraId="2A9DE5C7" w14:textId="77777777" w:rsidR="004470EF" w:rsidRPr="002E6533" w:rsidRDefault="00000000">
            <w:pPr>
              <w:pStyle w:val="Compact"/>
            </w:pPr>
            <w:r w:rsidRPr="002E6533">
              <w:t>Desenvolver</w:t>
            </w:r>
          </w:p>
        </w:tc>
        <w:tc>
          <w:tcPr>
            <w:tcW w:w="2613" w:type="dxa"/>
          </w:tcPr>
          <w:p w14:paraId="0684CF20" w14:textId="77777777" w:rsidR="004470EF" w:rsidRPr="002E6533" w:rsidRDefault="00000000">
            <w:pPr>
              <w:pStyle w:val="Compact"/>
            </w:pPr>
            <w:r w:rsidRPr="002E6533">
              <w:t>Ambiente de desenvolvimento</w:t>
            </w:r>
          </w:p>
        </w:tc>
        <w:tc>
          <w:tcPr>
            <w:tcW w:w="2613" w:type="dxa"/>
          </w:tcPr>
          <w:p w14:paraId="300AAB35" w14:textId="77777777" w:rsidR="004470EF" w:rsidRPr="002E6533" w:rsidRDefault="00000000">
            <w:pPr>
              <w:pStyle w:val="Compact"/>
              <w:numPr>
                <w:ilvl w:val="0"/>
                <w:numId w:val="423"/>
              </w:numPr>
            </w:pPr>
            <w:r w:rsidRPr="002E6533">
              <w:t>Planeje o processo de workflow avançado. Consulte as seções a seguir neste tópico.</w:t>
            </w:r>
          </w:p>
          <w:p w14:paraId="2456ED04" w14:textId="77777777" w:rsidR="004470EF" w:rsidRPr="002E6533" w:rsidRDefault="00000000">
            <w:pPr>
              <w:pStyle w:val="Compact"/>
              <w:numPr>
                <w:ilvl w:val="0"/>
                <w:numId w:val="423"/>
              </w:numPr>
            </w:pPr>
            <w:r w:rsidRPr="002E6533">
              <w:t xml:space="preserve">Crie o workflow no aplicativo ou questionário. Consulte </w:t>
            </w:r>
            <w:hyperlink r:id="rId433">
              <w:r w:rsidR="004470EF" w:rsidRPr="002E6533">
                <w:rPr>
                  <w:rStyle w:val="Hyperlink"/>
                </w:rPr>
                <w:t>Gerando workflows avançados</w:t>
              </w:r>
            </w:hyperlink>
            <w:r w:rsidRPr="002E6533">
              <w:t>.</w:t>
            </w:r>
          </w:p>
        </w:tc>
      </w:tr>
      <w:tr w:rsidR="004470EF" w:rsidRPr="002E6533" w14:paraId="7DFE7193" w14:textId="77777777">
        <w:tc>
          <w:tcPr>
            <w:tcW w:w="2613" w:type="dxa"/>
          </w:tcPr>
          <w:p w14:paraId="75883373" w14:textId="77777777" w:rsidR="004470EF" w:rsidRPr="002E6533" w:rsidRDefault="00000000">
            <w:pPr>
              <w:pStyle w:val="Compact"/>
            </w:pPr>
            <w:r w:rsidRPr="002E6533">
              <w:t>Testar</w:t>
            </w:r>
          </w:p>
        </w:tc>
        <w:tc>
          <w:tcPr>
            <w:tcW w:w="2613" w:type="dxa"/>
          </w:tcPr>
          <w:p w14:paraId="052AC5FB" w14:textId="77777777" w:rsidR="004470EF" w:rsidRPr="002E6533" w:rsidRDefault="00000000">
            <w:pPr>
              <w:pStyle w:val="Compact"/>
            </w:pPr>
            <w:r w:rsidRPr="002E6533">
              <w:t>Ambiente de desenvolvimento</w:t>
            </w:r>
          </w:p>
        </w:tc>
        <w:tc>
          <w:tcPr>
            <w:tcW w:w="2613" w:type="dxa"/>
          </w:tcPr>
          <w:p w14:paraId="54F9E3C2" w14:textId="77777777" w:rsidR="004470EF" w:rsidRPr="002E6533" w:rsidRDefault="00000000">
            <w:pPr>
              <w:numPr>
                <w:ilvl w:val="0"/>
                <w:numId w:val="424"/>
              </w:numPr>
            </w:pPr>
            <w:r w:rsidRPr="002E6533">
              <w:t>No aplicativo ou questionário, crie vários registros de teste, mova-os pelas etapas do workflow e verifique se cada ação que você realizar no workflow tem o resultado pretendido.</w:t>
            </w:r>
          </w:p>
          <w:p w14:paraId="11A35E73" w14:textId="77777777" w:rsidR="004470EF" w:rsidRPr="002E6533" w:rsidRDefault="00000000">
            <w:pPr>
              <w:numPr>
                <w:ilvl w:val="0"/>
                <w:numId w:val="425"/>
              </w:numPr>
            </w:pPr>
            <w:r w:rsidRPr="002E6533">
              <w:t xml:space="preserve">Você pode usar a ferramenta de solução de problemas do trabalho para ver o que acontece a cada trabalho enquanto ele passa </w:t>
            </w:r>
            <w:r w:rsidRPr="002E6533">
              <w:lastRenderedPageBreak/>
              <w:t xml:space="preserve">pelo workflow. Para obter mais informações sobre os estados do trabalho e resolver os erros, consulte </w:t>
            </w:r>
            <w:hyperlink r:id="rId434">
              <w:r w:rsidR="004470EF" w:rsidRPr="002E6533">
                <w:rPr>
                  <w:rStyle w:val="Hyperlink"/>
                </w:rPr>
                <w:t>Solução de problemas de workflows avançados</w:t>
              </w:r>
            </w:hyperlink>
            <w:r w:rsidRPr="002E6533">
              <w:t>.</w:t>
            </w:r>
          </w:p>
          <w:p w14:paraId="436B1481" w14:textId="77777777" w:rsidR="004470EF" w:rsidRPr="002E6533" w:rsidRDefault="00000000">
            <w:pPr>
              <w:pStyle w:val="Compact"/>
              <w:numPr>
                <w:ilvl w:val="0"/>
                <w:numId w:val="426"/>
              </w:numPr>
            </w:pPr>
            <w:r w:rsidRPr="002E6533">
              <w:t xml:space="preserve">Empacote o aplicativo ou o questionário. Consulte </w:t>
            </w:r>
            <w:hyperlink r:id="rId435">
              <w:r w:rsidR="004470EF" w:rsidRPr="002E6533">
                <w:rPr>
                  <w:rStyle w:val="Hyperlink"/>
                </w:rPr>
                <w:t>Criando pacotes</w:t>
              </w:r>
            </w:hyperlink>
            <w:r w:rsidRPr="002E6533">
              <w:t>.</w:t>
            </w:r>
          </w:p>
        </w:tc>
      </w:tr>
      <w:tr w:rsidR="004470EF" w:rsidRPr="002E6533" w14:paraId="0ECC10E1" w14:textId="77777777">
        <w:tc>
          <w:tcPr>
            <w:tcW w:w="2613" w:type="dxa"/>
          </w:tcPr>
          <w:p w14:paraId="25581701" w14:textId="77777777" w:rsidR="004470EF" w:rsidRPr="002E6533" w:rsidRDefault="00000000">
            <w:pPr>
              <w:pStyle w:val="Compact"/>
            </w:pPr>
            <w:r w:rsidRPr="002E6533">
              <w:lastRenderedPageBreak/>
              <w:t>Implementar</w:t>
            </w:r>
          </w:p>
        </w:tc>
        <w:tc>
          <w:tcPr>
            <w:tcW w:w="2613" w:type="dxa"/>
          </w:tcPr>
          <w:p w14:paraId="3F774BEB" w14:textId="77777777" w:rsidR="004470EF" w:rsidRPr="002E6533" w:rsidRDefault="00000000">
            <w:pPr>
              <w:pStyle w:val="Compact"/>
            </w:pPr>
            <w:r w:rsidRPr="002E6533">
              <w:t>Ambiente de produção</w:t>
            </w:r>
          </w:p>
        </w:tc>
        <w:tc>
          <w:tcPr>
            <w:tcW w:w="2613" w:type="dxa"/>
          </w:tcPr>
          <w:p w14:paraId="5EA845F2" w14:textId="77777777" w:rsidR="004470EF" w:rsidRPr="002E6533" w:rsidRDefault="00000000">
            <w:pPr>
              <w:pStyle w:val="Compact"/>
              <w:numPr>
                <w:ilvl w:val="0"/>
                <w:numId w:val="427"/>
              </w:numPr>
            </w:pPr>
            <w:r w:rsidRPr="002E6533">
              <w:t xml:space="preserve">Instalar o pacote. Consulte </w:t>
            </w:r>
            <w:hyperlink r:id="rId436">
              <w:r w:rsidR="004470EF" w:rsidRPr="002E6533">
                <w:rPr>
                  <w:rStyle w:val="Hyperlink"/>
                </w:rPr>
                <w:t>Instalando pacotes</w:t>
              </w:r>
            </w:hyperlink>
            <w:r w:rsidRPr="002E6533">
              <w:t>.</w:t>
            </w:r>
          </w:p>
          <w:p w14:paraId="78902B01" w14:textId="77777777" w:rsidR="004470EF" w:rsidRPr="002E6533" w:rsidRDefault="00000000">
            <w:pPr>
              <w:pStyle w:val="Compact"/>
              <w:numPr>
                <w:ilvl w:val="0"/>
                <w:numId w:val="427"/>
              </w:numPr>
            </w:pPr>
            <w:r w:rsidRPr="002E6533">
              <w:t xml:space="preserve">Analise e ative o workflow. Consulte </w:t>
            </w:r>
            <w:hyperlink r:id="rId437">
              <w:r w:rsidR="004470EF" w:rsidRPr="002E6533">
                <w:rPr>
                  <w:rStyle w:val="Hyperlink"/>
                </w:rPr>
                <w:t>Ativando e desativando workflows avançados</w:t>
              </w:r>
            </w:hyperlink>
            <w:r w:rsidRPr="002E6533">
              <w:t>.</w:t>
            </w:r>
          </w:p>
          <w:p w14:paraId="4DCEBA40" w14:textId="77777777" w:rsidR="004470EF" w:rsidRPr="002E6533" w:rsidRDefault="00000000">
            <w:pPr>
              <w:pStyle w:val="Compact"/>
              <w:numPr>
                <w:ilvl w:val="0"/>
                <w:numId w:val="427"/>
              </w:numPr>
            </w:pPr>
            <w:r w:rsidRPr="002E6533">
              <w:t>Oriente os usuários finais sobre por quais etapas do workflow eles são responsáveis.</w:t>
            </w:r>
          </w:p>
        </w:tc>
      </w:tr>
    </w:tbl>
    <w:p w14:paraId="45B0433B" w14:textId="77777777" w:rsidR="004470EF" w:rsidRPr="002E6533" w:rsidRDefault="00000000">
      <w:pPr>
        <w:pStyle w:val="Ttulo2"/>
      </w:pPr>
      <w:bookmarkStart w:id="217" w:name="Xa848bd9bc2eac6870ee0045027415a34dfff5be"/>
      <w:bookmarkEnd w:id="216"/>
      <w:r w:rsidRPr="002E6533">
        <w:t>Planejar seu workflow avançado (fora do Archer)</w:t>
      </w:r>
    </w:p>
    <w:p w14:paraId="161010D1" w14:textId="77777777" w:rsidR="004470EF" w:rsidRPr="002E6533" w:rsidRDefault="00000000">
      <w:pPr>
        <w:pStyle w:val="FirstParagraph"/>
      </w:pPr>
      <w:r w:rsidRPr="002E6533">
        <w:t>Antes de iniciar a criação de um workflow avançado em um aplicativo ou questionário, é recomendável que você primeiro planeje os seguintes elementos:</w:t>
      </w:r>
    </w:p>
    <w:p w14:paraId="0161E85D" w14:textId="77777777" w:rsidR="004470EF" w:rsidRPr="002E6533" w:rsidRDefault="00000000">
      <w:pPr>
        <w:pStyle w:val="Corpodetexto"/>
      </w:pPr>
      <w:r w:rsidRPr="002E6533">
        <w:rPr>
          <w:b/>
          <w:bCs/>
        </w:rPr>
        <w:t>Observação:</w:t>
      </w:r>
      <w:r w:rsidRPr="002E6533">
        <w:t xml:space="preserve"> Você pode criar um diagrama de swim lane ou quadro branco do processo.</w:t>
      </w:r>
    </w:p>
    <w:p w14:paraId="241BE15F" w14:textId="77777777" w:rsidR="004470EF" w:rsidRPr="002E6533" w:rsidRDefault="00000000">
      <w:pPr>
        <w:pStyle w:val="Compact"/>
        <w:numPr>
          <w:ilvl w:val="0"/>
          <w:numId w:val="428"/>
        </w:numPr>
      </w:pPr>
      <w:r w:rsidRPr="002E6533">
        <w:t>As etapas em seu processo e os nós que você precisa realizar dessas etapas.</w:t>
      </w:r>
    </w:p>
    <w:p w14:paraId="5CA1CC15" w14:textId="77777777" w:rsidR="004470EF" w:rsidRPr="002E6533" w:rsidRDefault="00000000">
      <w:pPr>
        <w:pStyle w:val="Compact"/>
        <w:numPr>
          <w:ilvl w:val="0"/>
          <w:numId w:val="428"/>
        </w:numPr>
      </w:pPr>
      <w:r w:rsidRPr="002E6533">
        <w:t>As transições entre as etapas.</w:t>
      </w:r>
    </w:p>
    <w:p w14:paraId="461F2D6A" w14:textId="77777777" w:rsidR="004470EF" w:rsidRPr="002E6533" w:rsidRDefault="00000000">
      <w:pPr>
        <w:pStyle w:val="Compact"/>
        <w:numPr>
          <w:ilvl w:val="0"/>
          <w:numId w:val="428"/>
        </w:numPr>
      </w:pPr>
      <w:r w:rsidRPr="002E6533">
        <w:lastRenderedPageBreak/>
        <w:t>Os usuários e grupos que estarão envolvidos no processo e o nível de acesso que eles exigem para diferentes etapas.</w:t>
      </w:r>
    </w:p>
    <w:p w14:paraId="351E0D55" w14:textId="77777777" w:rsidR="004470EF" w:rsidRPr="002E6533" w:rsidRDefault="00000000">
      <w:pPr>
        <w:pStyle w:val="Compact"/>
        <w:numPr>
          <w:ilvl w:val="0"/>
          <w:numId w:val="428"/>
        </w:numPr>
      </w:pPr>
      <w:r w:rsidRPr="002E6533">
        <w:t>Para notificações que você pretende enviar, quem deverá recebê-las e que conteúdo deve conter a notificação.</w:t>
      </w:r>
    </w:p>
    <w:p w14:paraId="5CF236D7" w14:textId="77777777" w:rsidR="004470EF" w:rsidRPr="002E6533" w:rsidRDefault="00000000">
      <w:pPr>
        <w:pStyle w:val="Compact"/>
        <w:numPr>
          <w:ilvl w:val="0"/>
          <w:numId w:val="428"/>
        </w:numPr>
      </w:pPr>
      <w:r w:rsidRPr="002E6533">
        <w:t>Para os nós que podem usar layouts personalizados, qual conteúdo você deseja que os usuários vejam.</w:t>
      </w:r>
    </w:p>
    <w:p w14:paraId="532EC273" w14:textId="77777777" w:rsidR="004470EF" w:rsidRPr="002E6533" w:rsidRDefault="00000000">
      <w:pPr>
        <w:pStyle w:val="Ttulo2"/>
      </w:pPr>
      <w:bookmarkStart w:id="218" w:name="Xd02a9afadf9b6b8c621742344d0471b7ce502b8"/>
      <w:bookmarkEnd w:id="217"/>
      <w:r w:rsidRPr="002E6533">
        <w:t>Preparar elementos de pré-requisito no Archer</w:t>
      </w:r>
    </w:p>
    <w:p w14:paraId="43E6A8A4" w14:textId="77777777" w:rsidR="004470EF" w:rsidRPr="002E6533" w:rsidRDefault="00000000">
      <w:pPr>
        <w:pStyle w:val="Compact"/>
        <w:numPr>
          <w:ilvl w:val="0"/>
          <w:numId w:val="429"/>
        </w:numPr>
      </w:pPr>
      <w:r w:rsidRPr="002E6533">
        <w:t>Crie modelos de notificações sob demanda que o workflow exige.</w:t>
      </w:r>
    </w:p>
    <w:p w14:paraId="02E086E1" w14:textId="77777777" w:rsidR="004470EF" w:rsidRPr="002E6533" w:rsidRDefault="00000000">
      <w:pPr>
        <w:numPr>
          <w:ilvl w:val="0"/>
          <w:numId w:val="429"/>
        </w:numPr>
      </w:pPr>
      <w:r w:rsidRPr="002E6533">
        <w:t xml:space="preserve">(Opcional) Crie qualquer layout personalizado que você precisa para os nós Ação do usuário </w:t>
      </w:r>
      <w:proofErr w:type="gramStart"/>
      <w:r w:rsidRPr="002E6533">
        <w:t>ou Esperar</w:t>
      </w:r>
      <w:proofErr w:type="gramEnd"/>
      <w:r w:rsidRPr="002E6533">
        <w:t xml:space="preserve"> atualização do conteúdo.</w:t>
      </w:r>
    </w:p>
    <w:p w14:paraId="7AA31D68" w14:textId="77777777" w:rsidR="004470EF" w:rsidRPr="002E6533" w:rsidRDefault="00000000">
      <w:pPr>
        <w:numPr>
          <w:ilvl w:val="0"/>
          <w:numId w:val="430"/>
        </w:numPr>
      </w:pPr>
      <w:r w:rsidRPr="002E6533">
        <w:t>Se seus layouts personalizados forem semelhantes ao layout padrão, poderá ser mais fácil copiar o layout padrão e modificar a cópia.</w:t>
      </w:r>
    </w:p>
    <w:p w14:paraId="5EAC1D69" w14:textId="77777777" w:rsidR="004470EF" w:rsidRPr="002E6533" w:rsidRDefault="00000000">
      <w:pPr>
        <w:numPr>
          <w:ilvl w:val="0"/>
          <w:numId w:val="1"/>
        </w:numPr>
      </w:pPr>
      <w:r w:rsidRPr="002E6533">
        <w:rPr>
          <w:b/>
          <w:bCs/>
        </w:rPr>
        <w:t>Observação:</w:t>
      </w:r>
      <w:r w:rsidRPr="002E6533">
        <w:t xml:space="preserve"> Para criar layouts adicionais, primeiro você deve ativar o workflow avançado no aplicativo ou questionário. Vá para a guia Workflow avançado e clique aqui para criar um novo workflow.</w:t>
      </w:r>
    </w:p>
    <w:p w14:paraId="0BF13504" w14:textId="77777777" w:rsidR="004470EF" w:rsidRPr="002E6533" w:rsidRDefault="00000000">
      <w:pPr>
        <w:pStyle w:val="Ttulo2"/>
      </w:pPr>
      <w:bookmarkStart w:id="219" w:name="Xdd642787645172337e78276e79c4b8beae38bd2"/>
      <w:bookmarkEnd w:id="218"/>
      <w:r w:rsidRPr="002E6533">
        <w:t>Práticas recomendadas de desempenho do Workflow avançado</w:t>
      </w:r>
    </w:p>
    <w:p w14:paraId="3F8B9532" w14:textId="77777777" w:rsidR="004470EF" w:rsidRPr="002E6533" w:rsidRDefault="00000000">
      <w:pPr>
        <w:pStyle w:val="FirstParagraph"/>
      </w:pPr>
      <w:r w:rsidRPr="002E6533">
        <w:t>O desempenho do Workflow avançado, no designer e durante o empacotamento e o processamento de conteúdo, é uma função do número de nós, transições e caminhos exclusivos no workflow. À medida que cada um desses números aumenta, o desempenho diminui. Ao projetar ou implementar o Workflow avançado, teste essas funções antes de transferir o workflow para a produção.</w:t>
      </w:r>
    </w:p>
    <w:p w14:paraId="68E78896" w14:textId="77777777" w:rsidR="004470EF" w:rsidRPr="002E6533" w:rsidRDefault="00000000">
      <w:pPr>
        <w:pStyle w:val="Corpodetexto"/>
      </w:pPr>
      <w:r w:rsidRPr="002E6533">
        <w:t>Workflow complicados configurados com centenas de nós ou transições podem gerar problemas de desempenho, principalmente em ambientes de produção, devido à grande quantidade de dados envolvidos. Isso também dificulta o teste deles. Por exemplo, cada vez que você adiciona um nó Ação do usuário com 2 transições saindo do nó, o número de testes requer essencialmente o dobro. Normalmente, quando os aplicativos são configurados com centenas de campos e nós de workflow, esses aplicativos podem estar fazendo o trabalho combinado de vários aplicativos, para reduzir o número de aplicativos sob demanda implementados. O Archer recomenda discutir esses tipos de aplicativos com seu representante de conta para determinar os requisitos de desempenho.</w:t>
      </w:r>
    </w:p>
    <w:p w14:paraId="156FD223" w14:textId="77777777" w:rsidR="004470EF" w:rsidRPr="002E6533" w:rsidRDefault="00000000">
      <w:pPr>
        <w:pStyle w:val="Corpodetexto"/>
      </w:pPr>
      <w:r w:rsidRPr="002E6533">
        <w:t>Um custo de processamento é incorrido para cada registro inscrito no workflow. O Archer recomenda projetar workflows que passem o conteúdo rapidamente até o final do workflow, sem manter o conteúdo no workflow por muito tempo. Espera-se que o conteúdo permaneça no workflow por dias ou semanas, em vez de meses ou anos. Evite reciclar repetidamente o conteúdo que já saiu do workflow.</w:t>
      </w:r>
    </w:p>
    <w:p w14:paraId="7DDD54EA" w14:textId="77777777" w:rsidR="004470EF" w:rsidRPr="002E6533" w:rsidRDefault="00000000">
      <w:pPr>
        <w:pStyle w:val="Ttulo1"/>
      </w:pPr>
      <w:bookmarkStart w:id="220" w:name="gerando-workflows-avançados"/>
      <w:bookmarkEnd w:id="215"/>
      <w:bookmarkEnd w:id="219"/>
      <w:r w:rsidRPr="002E6533">
        <w:lastRenderedPageBreak/>
        <w:t>Gerando workflows avançados</w:t>
      </w:r>
    </w:p>
    <w:p w14:paraId="2F0F8ACC" w14:textId="77777777" w:rsidR="004470EF" w:rsidRPr="002E6533" w:rsidRDefault="00000000">
      <w:pPr>
        <w:pStyle w:val="FirstParagraph"/>
      </w:pPr>
      <w:r w:rsidRPr="002E6533">
        <w:t>Workflows avançados são processos personalizáveis que controlam o ciclo de vida de um registro em um aplicativo ou questionário. Um aplicativo ou questionário pode ter apenas 1 workflow avançado, e um aplicativo em níveis pode ter apenas 1 workflow avançado por nível. Apenas administradores do sistema e administradores de configuração podem criar workflows avançados.</w:t>
      </w:r>
    </w:p>
    <w:p w14:paraId="024C7C45" w14:textId="77777777" w:rsidR="004470EF" w:rsidRPr="002E6533" w:rsidRDefault="00000000">
      <w:pPr>
        <w:pStyle w:val="Corpodetexto"/>
      </w:pPr>
      <w:r w:rsidRPr="002E6533">
        <w:rPr>
          <w:b/>
          <w:bCs/>
        </w:rPr>
        <w:t>Observação:</w:t>
      </w:r>
      <w:r w:rsidRPr="002E6533">
        <w:t xml:space="preserve"> Os usuários só poderão concluir uma etapa em um workflow avançado para o qual eles foram atribuídos se tiverem privilégios de acesso aos registros associados. Para obter informações sobre funções de acesso, consulte </w:t>
      </w:r>
      <w:hyperlink r:id="rId438">
        <w:r w:rsidR="004470EF" w:rsidRPr="002E6533">
          <w:rPr>
            <w:rStyle w:val="Hyperlink"/>
          </w:rPr>
          <w:t>Funções de acesso</w:t>
        </w:r>
      </w:hyperlink>
      <w:r w:rsidRPr="002E6533">
        <w:t>.</w:t>
      </w:r>
    </w:p>
    <w:p w14:paraId="4B481378" w14:textId="77777777" w:rsidR="004470EF" w:rsidRPr="002E6533" w:rsidRDefault="00000000">
      <w:pPr>
        <w:pStyle w:val="Corpodetexto"/>
      </w:pPr>
      <w:r w:rsidRPr="002E6533">
        <w:rPr>
          <w:b/>
          <w:bCs/>
        </w:rPr>
        <w:t>Observação:</w:t>
      </w:r>
      <w:r w:rsidRPr="002E6533">
        <w:t xml:space="preserve"> Os operadores </w:t>
      </w:r>
      <w:r w:rsidRPr="002E6533">
        <w:rPr>
          <w:b/>
          <w:bCs/>
        </w:rPr>
        <w:t>Modificado de</w:t>
      </w:r>
      <w:r w:rsidRPr="002E6533">
        <w:t xml:space="preserve"> </w:t>
      </w:r>
      <w:proofErr w:type="gramStart"/>
      <w:r w:rsidRPr="002E6533">
        <w:t xml:space="preserve">e </w:t>
      </w:r>
      <w:r w:rsidRPr="002E6533">
        <w:rPr>
          <w:b/>
          <w:bCs/>
        </w:rPr>
        <w:t>Modificado</w:t>
      </w:r>
      <w:proofErr w:type="gramEnd"/>
      <w:r w:rsidRPr="002E6533">
        <w:t xml:space="preserve"> não são compatíveis com regras e filtros de fluxos de trabalho avançados.</w:t>
      </w:r>
    </w:p>
    <w:p w14:paraId="271FC979" w14:textId="77777777" w:rsidR="004470EF" w:rsidRPr="002E6533" w:rsidRDefault="00000000">
      <w:pPr>
        <w:pStyle w:val="Corpodetexto"/>
      </w:pPr>
      <w:r w:rsidRPr="002E6533">
        <w:t>Nesta página</w:t>
      </w:r>
    </w:p>
    <w:p w14:paraId="09810080" w14:textId="77777777" w:rsidR="004470EF" w:rsidRPr="002E6533" w:rsidRDefault="004470EF">
      <w:pPr>
        <w:pStyle w:val="Compact"/>
        <w:numPr>
          <w:ilvl w:val="0"/>
          <w:numId w:val="431"/>
        </w:numPr>
      </w:pPr>
      <w:hyperlink w:anchor="Antesdecome%C3%A7ar">
        <w:r w:rsidRPr="002E6533">
          <w:rPr>
            <w:rStyle w:val="Hyperlink"/>
          </w:rPr>
          <w:t>Antes de começar</w:t>
        </w:r>
      </w:hyperlink>
    </w:p>
    <w:p w14:paraId="34FCE44D" w14:textId="77777777" w:rsidR="004470EF" w:rsidRPr="002E6533" w:rsidRDefault="004470EF">
      <w:pPr>
        <w:pStyle w:val="Compact"/>
        <w:numPr>
          <w:ilvl w:val="0"/>
          <w:numId w:val="431"/>
        </w:numPr>
      </w:pPr>
      <w:hyperlink w:anchor="Xe899a29ae7a96debfe16bfd9b749638250a3842">
        <w:r w:rsidRPr="002E6533">
          <w:rPr>
            <w:rStyle w:val="Hyperlink"/>
          </w:rPr>
          <w:t>Tarefa 1: Ativar o workflow avançado no aplicativo ou questionário</w:t>
        </w:r>
      </w:hyperlink>
    </w:p>
    <w:p w14:paraId="64CF217B" w14:textId="77777777" w:rsidR="004470EF" w:rsidRPr="002E6533" w:rsidRDefault="004470EF">
      <w:pPr>
        <w:pStyle w:val="Compact"/>
        <w:numPr>
          <w:ilvl w:val="0"/>
          <w:numId w:val="431"/>
        </w:numPr>
      </w:pPr>
      <w:hyperlink w:anchor="X19a27d08fbae70ed821fdfaf03137163e696931">
        <w:r w:rsidRPr="002E6533">
          <w:rPr>
            <w:rStyle w:val="Hyperlink"/>
          </w:rPr>
          <w:t>Tarefa 2: Determinar quando e como os registros são inscritos</w:t>
        </w:r>
      </w:hyperlink>
    </w:p>
    <w:p w14:paraId="79445EC5" w14:textId="77777777" w:rsidR="004470EF" w:rsidRPr="002E6533" w:rsidRDefault="004470EF">
      <w:pPr>
        <w:pStyle w:val="Compact"/>
        <w:numPr>
          <w:ilvl w:val="0"/>
          <w:numId w:val="431"/>
        </w:numPr>
      </w:pPr>
      <w:hyperlink w:anchor="Tarefa3Definiraspropriedadesgerais">
        <w:r w:rsidRPr="002E6533">
          <w:rPr>
            <w:rStyle w:val="Hyperlink"/>
          </w:rPr>
          <w:t>Tarefa 3: Definir as propriedades gerais</w:t>
        </w:r>
      </w:hyperlink>
    </w:p>
    <w:p w14:paraId="4EF4ABC5" w14:textId="77777777" w:rsidR="004470EF" w:rsidRPr="002E6533" w:rsidRDefault="004470EF">
      <w:pPr>
        <w:pStyle w:val="Compact"/>
        <w:numPr>
          <w:ilvl w:val="0"/>
          <w:numId w:val="431"/>
        </w:numPr>
      </w:pPr>
      <w:hyperlink w:anchor="X025aea0ea5cb4fb0abf303d987d94d640f783fb">
        <w:r w:rsidRPr="002E6533">
          <w:rPr>
            <w:rStyle w:val="Hyperlink"/>
          </w:rPr>
          <w:t>Tarefa 4: Adicionar e configurar nós e transições</w:t>
        </w:r>
      </w:hyperlink>
    </w:p>
    <w:p w14:paraId="1B6E7651" w14:textId="77777777" w:rsidR="004470EF" w:rsidRPr="002E6533" w:rsidRDefault="004470EF">
      <w:pPr>
        <w:pStyle w:val="Compact"/>
        <w:numPr>
          <w:ilvl w:val="1"/>
          <w:numId w:val="432"/>
        </w:numPr>
      </w:pPr>
      <w:hyperlink w:anchor="Adicioneumn%C3%B3In%C3%ADcio">
        <w:r w:rsidRPr="002E6533">
          <w:rPr>
            <w:rStyle w:val="Hyperlink"/>
          </w:rPr>
          <w:t>Adicione um nó Início</w:t>
        </w:r>
      </w:hyperlink>
    </w:p>
    <w:p w14:paraId="77BDBB6B" w14:textId="77777777" w:rsidR="004470EF" w:rsidRPr="002E6533" w:rsidRDefault="004470EF">
      <w:pPr>
        <w:pStyle w:val="Compact"/>
        <w:numPr>
          <w:ilvl w:val="1"/>
          <w:numId w:val="432"/>
        </w:numPr>
      </w:pPr>
      <w:hyperlink w:anchor="Adicioneumn%C3%B3Interrup%C3%A7%C3%A3o">
        <w:r w:rsidRPr="002E6533">
          <w:rPr>
            <w:rStyle w:val="Hyperlink"/>
          </w:rPr>
          <w:t>Adicione um nó Interrupção</w:t>
        </w:r>
      </w:hyperlink>
    </w:p>
    <w:p w14:paraId="44CBE857" w14:textId="77777777" w:rsidR="004470EF" w:rsidRPr="002E6533" w:rsidRDefault="004470EF">
      <w:pPr>
        <w:pStyle w:val="Compact"/>
        <w:numPr>
          <w:ilvl w:val="1"/>
          <w:numId w:val="432"/>
        </w:numPr>
      </w:pPr>
      <w:hyperlink w:anchor="Adicioneumn%C3%B3Atualizarconte%C3%BAdo">
        <w:r w:rsidRPr="002E6533">
          <w:rPr>
            <w:rStyle w:val="Hyperlink"/>
          </w:rPr>
          <w:t xml:space="preserve">Adicione um </w:t>
        </w:r>
        <w:proofErr w:type="gramStart"/>
        <w:r w:rsidRPr="002E6533">
          <w:rPr>
            <w:rStyle w:val="Hyperlink"/>
          </w:rPr>
          <w:t>nó Atualizar</w:t>
        </w:r>
        <w:proofErr w:type="gramEnd"/>
        <w:r w:rsidRPr="002E6533">
          <w:rPr>
            <w:rStyle w:val="Hyperlink"/>
          </w:rPr>
          <w:t xml:space="preserve"> conteúdo</w:t>
        </w:r>
      </w:hyperlink>
    </w:p>
    <w:p w14:paraId="5D9D1DCE" w14:textId="77777777" w:rsidR="004470EF" w:rsidRPr="002E6533" w:rsidRDefault="004470EF">
      <w:pPr>
        <w:pStyle w:val="Compact"/>
        <w:numPr>
          <w:ilvl w:val="1"/>
          <w:numId w:val="432"/>
        </w:numPr>
      </w:pPr>
      <w:hyperlink w:anchor="Xaa7b7c2342c0dddc6287304ce375be50a463aea">
        <w:r w:rsidRPr="002E6533">
          <w:rPr>
            <w:rStyle w:val="Hyperlink"/>
          </w:rPr>
          <w:t xml:space="preserve">Adicione um </w:t>
        </w:r>
        <w:proofErr w:type="gramStart"/>
        <w:r w:rsidRPr="002E6533">
          <w:rPr>
            <w:rStyle w:val="Hyperlink"/>
          </w:rPr>
          <w:t>nó Enviar</w:t>
        </w:r>
        <w:proofErr w:type="gramEnd"/>
        <w:r w:rsidRPr="002E6533">
          <w:rPr>
            <w:rStyle w:val="Hyperlink"/>
          </w:rPr>
          <w:t xml:space="preserve"> notificação</w:t>
        </w:r>
      </w:hyperlink>
    </w:p>
    <w:p w14:paraId="6F8D5D9F" w14:textId="77777777" w:rsidR="004470EF" w:rsidRPr="002E6533" w:rsidRDefault="004470EF">
      <w:pPr>
        <w:pStyle w:val="Compact"/>
        <w:numPr>
          <w:ilvl w:val="1"/>
          <w:numId w:val="432"/>
        </w:numPr>
      </w:pPr>
      <w:hyperlink w:anchor="Xc84ea13ecfb9f5cb777179f772bdf449db683d2">
        <w:r w:rsidRPr="002E6533">
          <w:rPr>
            <w:rStyle w:val="Hyperlink"/>
          </w:rPr>
          <w:t>Adicione um nó Ação do usuário</w:t>
        </w:r>
      </w:hyperlink>
    </w:p>
    <w:p w14:paraId="1D4D8B49" w14:textId="77777777" w:rsidR="004470EF" w:rsidRPr="002E6533" w:rsidRDefault="004470EF">
      <w:pPr>
        <w:pStyle w:val="Compact"/>
        <w:numPr>
          <w:ilvl w:val="1"/>
          <w:numId w:val="432"/>
        </w:numPr>
      </w:pPr>
      <w:hyperlink w:anchor="Adicioneumn%C3%B3Avaliarconte%C3%BAdo">
        <w:r w:rsidRPr="002E6533">
          <w:rPr>
            <w:rStyle w:val="Hyperlink"/>
          </w:rPr>
          <w:t xml:space="preserve">Adicione um </w:t>
        </w:r>
        <w:proofErr w:type="gramStart"/>
        <w:r w:rsidRPr="002E6533">
          <w:rPr>
            <w:rStyle w:val="Hyperlink"/>
          </w:rPr>
          <w:t>nó Avaliar</w:t>
        </w:r>
        <w:proofErr w:type="gramEnd"/>
        <w:r w:rsidRPr="002E6533">
          <w:rPr>
            <w:rStyle w:val="Hyperlink"/>
          </w:rPr>
          <w:t xml:space="preserve"> conteúdo</w:t>
        </w:r>
      </w:hyperlink>
    </w:p>
    <w:p w14:paraId="42E52000" w14:textId="77777777" w:rsidR="004470EF" w:rsidRPr="002E6533" w:rsidRDefault="004470EF">
      <w:pPr>
        <w:pStyle w:val="Compact"/>
        <w:numPr>
          <w:ilvl w:val="1"/>
          <w:numId w:val="432"/>
        </w:numPr>
      </w:pPr>
      <w:hyperlink w:anchor="Adicionarumn%C3%B3deiniciarevento">
        <w:r w:rsidRPr="002E6533">
          <w:rPr>
            <w:rStyle w:val="Hyperlink"/>
          </w:rPr>
          <w:t>Adicionar um nó de iniciar evento</w:t>
        </w:r>
      </w:hyperlink>
    </w:p>
    <w:p w14:paraId="6B09677B" w14:textId="77777777" w:rsidR="004470EF" w:rsidRPr="002E6533" w:rsidRDefault="004470EF">
      <w:pPr>
        <w:pStyle w:val="Compact"/>
        <w:numPr>
          <w:ilvl w:val="0"/>
          <w:numId w:val="431"/>
        </w:numPr>
      </w:pPr>
      <w:hyperlink w:anchor="X0a6c2919d733d8cd15f3b9570e953d8f42513d5">
        <w:r w:rsidRPr="002E6533">
          <w:rPr>
            <w:rStyle w:val="Hyperlink"/>
          </w:rPr>
          <w:t xml:space="preserve">Tarefa 5: Adicione um </w:t>
        </w:r>
        <w:proofErr w:type="gramStart"/>
        <w:r w:rsidRPr="002E6533">
          <w:rPr>
            <w:rStyle w:val="Hyperlink"/>
          </w:rPr>
          <w:t>nó Esperar</w:t>
        </w:r>
        <w:proofErr w:type="gramEnd"/>
        <w:r w:rsidRPr="002E6533">
          <w:rPr>
            <w:rStyle w:val="Hyperlink"/>
          </w:rPr>
          <w:t xml:space="preserve"> atualização do conteúdo.</w:t>
        </w:r>
      </w:hyperlink>
    </w:p>
    <w:p w14:paraId="62D3BE76" w14:textId="77777777" w:rsidR="004470EF" w:rsidRPr="002E6533" w:rsidRDefault="004470EF">
      <w:pPr>
        <w:pStyle w:val="Compact"/>
        <w:numPr>
          <w:ilvl w:val="0"/>
          <w:numId w:val="431"/>
        </w:numPr>
      </w:pPr>
      <w:hyperlink w:anchor="X002f344ef5441bd1747dec6a0fad8a87f903c5f">
        <w:r w:rsidRPr="002E6533">
          <w:rPr>
            <w:rStyle w:val="Hyperlink"/>
          </w:rPr>
          <w:t>(Opcional) Tarefa 6: Criar transições em loop</w:t>
        </w:r>
      </w:hyperlink>
    </w:p>
    <w:p w14:paraId="703E9A8B" w14:textId="77777777" w:rsidR="004470EF" w:rsidRPr="002E6533" w:rsidRDefault="004470EF">
      <w:pPr>
        <w:pStyle w:val="Compact"/>
        <w:numPr>
          <w:ilvl w:val="0"/>
          <w:numId w:val="431"/>
        </w:numPr>
      </w:pPr>
      <w:hyperlink w:anchor="Tarefa7Ativaroworkflow">
        <w:r w:rsidRPr="002E6533">
          <w:rPr>
            <w:rStyle w:val="Hyperlink"/>
          </w:rPr>
          <w:t>Tarefa 7: Ativar o workflow</w:t>
        </w:r>
      </w:hyperlink>
    </w:p>
    <w:p w14:paraId="2CBBB2FE" w14:textId="77777777" w:rsidR="004470EF" w:rsidRPr="002E6533" w:rsidRDefault="00000000">
      <w:pPr>
        <w:pStyle w:val="Ttulo2"/>
      </w:pPr>
      <w:r w:rsidRPr="002E6533">
        <w:t>Antes de começar</w:t>
      </w:r>
    </w:p>
    <w:p w14:paraId="37CE94B6" w14:textId="77777777" w:rsidR="004470EF" w:rsidRPr="002E6533" w:rsidRDefault="004470EF">
      <w:pPr>
        <w:pStyle w:val="FirstParagraph"/>
      </w:pPr>
      <w:hyperlink r:id="rId439">
        <w:r w:rsidRPr="002E6533">
          <w:rPr>
            <w:rStyle w:val="Hyperlink"/>
          </w:rPr>
          <w:t>Planeje o workflow avançado</w:t>
        </w:r>
      </w:hyperlink>
      <w:r w:rsidRPr="002E6533">
        <w:t>.</w:t>
      </w:r>
    </w:p>
    <w:p w14:paraId="0B2BED2D" w14:textId="77777777" w:rsidR="004470EF" w:rsidRPr="002E6533" w:rsidRDefault="00000000">
      <w:pPr>
        <w:pStyle w:val="Ttulo2"/>
      </w:pPr>
      <w:bookmarkStart w:id="221" w:name="Xbb094b5f2a9a3a4003f68c3fac99a74a64debd9"/>
      <w:r w:rsidRPr="002E6533">
        <w:t>Tarefa 1: Ativar o workflow avançado no aplicativo ou questionário</w:t>
      </w:r>
    </w:p>
    <w:p w14:paraId="2F368FC5" w14:textId="77777777" w:rsidR="004470EF" w:rsidRPr="002E6533" w:rsidRDefault="00000000">
      <w:pPr>
        <w:numPr>
          <w:ilvl w:val="0"/>
          <w:numId w:val="433"/>
        </w:numPr>
      </w:pPr>
      <w:r w:rsidRPr="002E6533">
        <w:t>Vá para a guia Workflow avançado do aplicativo ou questionário.</w:t>
      </w:r>
    </w:p>
    <w:p w14:paraId="5B3649CA" w14:textId="77777777" w:rsidR="004470EF" w:rsidRPr="002E6533" w:rsidRDefault="00000000">
      <w:pPr>
        <w:pStyle w:val="Compact"/>
        <w:numPr>
          <w:ilvl w:val="0"/>
          <w:numId w:val="433"/>
        </w:numPr>
      </w:pPr>
      <w:r w:rsidRPr="002E6533">
        <w:t>Click em Clique aqui para criar um workflow.</w:t>
      </w:r>
    </w:p>
    <w:p w14:paraId="4CB9A053" w14:textId="77777777" w:rsidR="004470EF" w:rsidRPr="002E6533" w:rsidRDefault="00000000">
      <w:pPr>
        <w:pStyle w:val="Ttulo2"/>
      </w:pPr>
      <w:bookmarkStart w:id="222" w:name="Xcf20fb38a8b74aaae6555afd8b4c47b9405b7f2"/>
      <w:bookmarkEnd w:id="221"/>
      <w:r w:rsidRPr="002E6533">
        <w:lastRenderedPageBreak/>
        <w:t>Tarefa 2: Determinar quando e como os registros são inscritos</w:t>
      </w:r>
    </w:p>
    <w:p w14:paraId="0848771C" w14:textId="77777777" w:rsidR="004470EF" w:rsidRPr="002E6533" w:rsidRDefault="00000000">
      <w:pPr>
        <w:pStyle w:val="FirstParagraph"/>
      </w:pPr>
      <w:r w:rsidRPr="002E6533">
        <w:t>Você tem 3 opções para inscrever registros no fluxo de trabalho avançado:</w:t>
      </w:r>
    </w:p>
    <w:p w14:paraId="5F0E1050" w14:textId="77777777" w:rsidR="004470EF" w:rsidRPr="002E6533" w:rsidRDefault="00000000">
      <w:pPr>
        <w:numPr>
          <w:ilvl w:val="0"/>
          <w:numId w:val="434"/>
        </w:numPr>
      </w:pPr>
      <w:r w:rsidRPr="002E6533">
        <w:t>Novos registros: Cada registro criado recentemente é inscrito no processo de workflow avançado.</w:t>
      </w:r>
    </w:p>
    <w:p w14:paraId="3994AE2C" w14:textId="77777777" w:rsidR="004470EF" w:rsidRPr="002E6533" w:rsidRDefault="00000000">
      <w:pPr>
        <w:numPr>
          <w:ilvl w:val="0"/>
          <w:numId w:val="435"/>
        </w:numPr>
      </w:pPr>
      <w:r w:rsidRPr="002E6533">
        <w:t>Nota sobre a inscrição de novos registros de questionário</w:t>
      </w:r>
    </w:p>
    <w:p w14:paraId="17EA910C" w14:textId="77777777" w:rsidR="004470EF" w:rsidRPr="002E6533" w:rsidRDefault="00000000">
      <w:pPr>
        <w:numPr>
          <w:ilvl w:val="0"/>
          <w:numId w:val="1"/>
        </w:numPr>
      </w:pPr>
      <w:r w:rsidRPr="002E6533">
        <w:rPr>
          <w:b/>
          <w:bCs/>
        </w:rPr>
        <w:t>Observação:</w:t>
      </w:r>
      <w:r w:rsidRPr="002E6533">
        <w:t xml:space="preserve"> Se você estiver criando um workflow avançado para um questionário, tenha em mente que os registros de questionário primeiro são salvos quando um usuário clica em Aplicar depois de selecionar o destino da avaliação (ou quando a campanha cria e atribui as avaliações). Se você optar por inscrever novos registros, isso significa que o registro seria inscrito no workflow avançado antes de ser apresentado ao usuário. Tenha isso em mente no projeto adicional do questionário e do workflow. Por exemplo, se você tiver algum campo obrigatório no questionário, e o workflow prosseguir por meio de um nó </w:t>
      </w:r>
      <w:proofErr w:type="gramStart"/>
      <w:r w:rsidRPr="002E6533">
        <w:t>de Atualizar</w:t>
      </w:r>
      <w:proofErr w:type="gramEnd"/>
      <w:r w:rsidRPr="002E6533">
        <w:t xml:space="preserve"> conteúdo imediatamente após a inscrição, o trabalho de workflow avançado informará um estado de erro (a menos que os campos obrigatórios tenham sido preenchidos pelo workflow). Se o projeto de workflow exigir o uso de campos obrigatórios, 1 opção é colocar o fluxo de trabalho em um </w:t>
      </w:r>
      <w:proofErr w:type="gramStart"/>
      <w:r w:rsidRPr="002E6533">
        <w:t>loop Avaliar</w:t>
      </w:r>
      <w:proofErr w:type="gramEnd"/>
      <w:r w:rsidRPr="002E6533">
        <w:t xml:space="preserve"> conteúdo. Esperar atualização, que pode armazenar o registro nesse estado até que o usuário tenha preenchido os campos. Outra opção é usar uma opção de inscrição de workflow avançado diferente.</w:t>
      </w:r>
    </w:p>
    <w:p w14:paraId="1CCB42A4" w14:textId="77777777" w:rsidR="004470EF" w:rsidRPr="002E6533" w:rsidRDefault="00000000">
      <w:pPr>
        <w:pStyle w:val="Compact"/>
        <w:numPr>
          <w:ilvl w:val="0"/>
          <w:numId w:val="436"/>
        </w:numPr>
      </w:pPr>
      <w:r w:rsidRPr="002E6533">
        <w:t>Registros atualizados: Os registros são inscritos no processo de workflow avançado depois de serem atualizados e salvos.</w:t>
      </w:r>
    </w:p>
    <w:p w14:paraId="3CC859C8" w14:textId="77777777" w:rsidR="004470EF" w:rsidRPr="002E6533" w:rsidRDefault="00000000">
      <w:pPr>
        <w:pStyle w:val="Compact"/>
        <w:numPr>
          <w:ilvl w:val="0"/>
          <w:numId w:val="436"/>
        </w:numPr>
      </w:pPr>
      <w:r w:rsidRPr="002E6533">
        <w:t xml:space="preserve">Iniciado pelo usuário: Um registro só é inscrito em um workflow quando o usuário clica em um botão específico. Você pode definir as condições sob as quais o registro pode ser inscrito (por exemplo, se o campo de lista de valores </w:t>
      </w:r>
      <w:r w:rsidRPr="002E6533">
        <w:rPr>
          <w:i/>
          <w:iCs/>
        </w:rPr>
        <w:t>A</w:t>
      </w:r>
      <w:r w:rsidRPr="002E6533">
        <w:t xml:space="preserve"> contém o valor </w:t>
      </w:r>
      <w:r w:rsidRPr="002E6533">
        <w:rPr>
          <w:i/>
          <w:iCs/>
        </w:rPr>
        <w:t>B</w:t>
      </w:r>
      <w:r w:rsidRPr="002E6533">
        <w:t>) e definir permissões para determinar quais usuários ou grupos têm acesso ao botão na interface do usuário para inscrever o registro (por exemplo, somente o criador do registro pode inscrever o registro).</w:t>
      </w:r>
    </w:p>
    <w:p w14:paraId="6D291D14" w14:textId="77777777" w:rsidR="004470EF" w:rsidRPr="002E6533" w:rsidRDefault="00000000">
      <w:pPr>
        <w:pStyle w:val="FirstParagraph"/>
      </w:pPr>
      <w:r w:rsidRPr="002E6533">
        <w:rPr>
          <w:b/>
          <w:bCs/>
        </w:rPr>
        <w:t>Observação:</w:t>
      </w:r>
      <w:r w:rsidRPr="002E6533">
        <w:t xml:space="preserve"> Os registros também podem ser efetuados em um fluxo de trabalho avançado em massa por meio de uma ação em massa </w:t>
      </w:r>
      <w:hyperlink r:id="rId440">
        <w:r w:rsidR="004470EF" w:rsidRPr="002E6533">
          <w:rPr>
            <w:rStyle w:val="Hyperlink"/>
          </w:rPr>
          <w:t>sob demanda</w:t>
        </w:r>
      </w:hyperlink>
      <w:r w:rsidRPr="002E6533">
        <w:t xml:space="preserve"> ou </w:t>
      </w:r>
      <w:hyperlink r:id="rId441">
        <w:r w:rsidR="004470EF" w:rsidRPr="002E6533">
          <w:rPr>
            <w:rStyle w:val="Hyperlink"/>
          </w:rPr>
          <w:t>agendada</w:t>
        </w:r>
      </w:hyperlink>
      <w:r w:rsidRPr="002E6533">
        <w:t>.</w:t>
      </w:r>
    </w:p>
    <w:p w14:paraId="5D4D76C9" w14:textId="77777777" w:rsidR="004470EF" w:rsidRPr="002E6533" w:rsidRDefault="00000000">
      <w:pPr>
        <w:pStyle w:val="Compact"/>
        <w:numPr>
          <w:ilvl w:val="0"/>
          <w:numId w:val="437"/>
        </w:numPr>
      </w:pPr>
      <w:r w:rsidRPr="002E6533">
        <w:t>No painel Propriedades do processo, na seção Aplicação do conteúdo, selecione uma opção ou opções de inscrição:</w:t>
      </w:r>
    </w:p>
    <w:p w14:paraId="7FD2D3DC" w14:textId="77777777" w:rsidR="004470EF" w:rsidRPr="002E6533" w:rsidRDefault="00000000">
      <w:pPr>
        <w:numPr>
          <w:ilvl w:val="0"/>
          <w:numId w:val="437"/>
        </w:numPr>
      </w:pPr>
      <w:r w:rsidRPr="002E6533">
        <w:t xml:space="preserve">Se você selecionou Registros atualizados </w:t>
      </w:r>
      <w:proofErr w:type="gramStart"/>
      <w:r w:rsidRPr="002E6533">
        <w:t>ou Iniciado</w:t>
      </w:r>
      <w:proofErr w:type="gramEnd"/>
      <w:r w:rsidRPr="002E6533">
        <w:t xml:space="preserve"> pelo usuário e deseja permitir que os registros consigam passar pelo workflow mais de uma vez, na seção Configurações, selecione Permitir nova inscrição.</w:t>
      </w:r>
    </w:p>
    <w:p w14:paraId="56168CC4" w14:textId="77777777" w:rsidR="004470EF" w:rsidRPr="002E6533" w:rsidRDefault="00000000">
      <w:pPr>
        <w:numPr>
          <w:ilvl w:val="0"/>
          <w:numId w:val="438"/>
        </w:numPr>
      </w:pPr>
      <w:r w:rsidRPr="002E6533">
        <w:rPr>
          <w:b/>
          <w:bCs/>
        </w:rPr>
        <w:t>Observação:</w:t>
      </w:r>
      <w:r w:rsidRPr="002E6533">
        <w:t xml:space="preserve"> Se você escolher Novos registros </w:t>
      </w:r>
      <w:proofErr w:type="gramStart"/>
      <w:r w:rsidRPr="002E6533">
        <w:t>e Iniciado</w:t>
      </w:r>
      <w:proofErr w:type="gramEnd"/>
      <w:r w:rsidRPr="002E6533">
        <w:t xml:space="preserve"> pelo usuário, o botão identificado em Iniciado pelo usuário não será exibido na página de </w:t>
      </w:r>
      <w:r w:rsidRPr="002E6533">
        <w:lastRenderedPageBreak/>
        <w:t>registros até que o registro conclua o processo de fluxo de trabalho avançado pelo menos uma vez e a inscrição seja habilitada novamente.</w:t>
      </w:r>
    </w:p>
    <w:p w14:paraId="3A232022" w14:textId="77777777" w:rsidR="004470EF" w:rsidRPr="002E6533" w:rsidRDefault="00000000">
      <w:pPr>
        <w:numPr>
          <w:ilvl w:val="0"/>
          <w:numId w:val="439"/>
        </w:numPr>
      </w:pPr>
      <w:r w:rsidRPr="002E6533">
        <w:t>Se você selecionou Iniciado pelo usuário, faça o seguinte:</w:t>
      </w:r>
    </w:p>
    <w:p w14:paraId="70948586" w14:textId="77777777" w:rsidR="004470EF" w:rsidRPr="002E6533" w:rsidRDefault="00000000">
      <w:pPr>
        <w:pStyle w:val="Compact"/>
        <w:numPr>
          <w:ilvl w:val="1"/>
          <w:numId w:val="440"/>
        </w:numPr>
      </w:pPr>
      <w:r w:rsidRPr="002E6533">
        <w:t>Digite um rótulo para o botão de inscrição de registro no campo de texto do botão.</w:t>
      </w:r>
    </w:p>
    <w:p w14:paraId="0CD36955" w14:textId="77777777" w:rsidR="004470EF" w:rsidRPr="002E6533" w:rsidRDefault="00000000">
      <w:pPr>
        <w:pStyle w:val="Compact"/>
        <w:numPr>
          <w:ilvl w:val="1"/>
          <w:numId w:val="440"/>
        </w:numPr>
      </w:pPr>
      <w:r w:rsidRPr="002E6533">
        <w:t>Se você quer limitar quem pode pressionar o botão e sob quais condições, configure regras e permissões.</w:t>
      </w:r>
    </w:p>
    <w:p w14:paraId="257C9AE7" w14:textId="77777777" w:rsidR="004470EF" w:rsidRPr="002E6533" w:rsidRDefault="00000000">
      <w:pPr>
        <w:pStyle w:val="Compact"/>
        <w:numPr>
          <w:ilvl w:val="2"/>
          <w:numId w:val="441"/>
        </w:numPr>
      </w:pPr>
      <w:r w:rsidRPr="002E6533">
        <w:t>Para configurar as regras, faça o seguinte:</w:t>
      </w:r>
    </w:p>
    <w:p w14:paraId="384F4C29" w14:textId="77777777" w:rsidR="004470EF" w:rsidRPr="002E6533" w:rsidRDefault="00000000">
      <w:pPr>
        <w:pStyle w:val="Compact"/>
        <w:numPr>
          <w:ilvl w:val="3"/>
          <w:numId w:val="442"/>
        </w:numPr>
      </w:pPr>
      <w:r w:rsidRPr="002E6533">
        <w:t>Na seção Regra, clique em Adicionar.</w:t>
      </w:r>
    </w:p>
    <w:p w14:paraId="55299C3B" w14:textId="77777777" w:rsidR="004470EF" w:rsidRPr="002E6533" w:rsidRDefault="00000000">
      <w:pPr>
        <w:pStyle w:val="Compact"/>
        <w:numPr>
          <w:ilvl w:val="3"/>
          <w:numId w:val="442"/>
        </w:numPr>
      </w:pPr>
      <w:r w:rsidRPr="002E6533">
        <w:t xml:space="preserve">Insira um nome e uma descrição para a regra e, no campo Status, verifique </w:t>
      </w:r>
      <w:proofErr w:type="gramStart"/>
      <w:r w:rsidRPr="002E6533">
        <w:t>se Ativo</w:t>
      </w:r>
      <w:proofErr w:type="gramEnd"/>
      <w:r w:rsidRPr="002E6533">
        <w:t xml:space="preserve"> está selecionado.</w:t>
      </w:r>
    </w:p>
    <w:p w14:paraId="385B6D62" w14:textId="77777777" w:rsidR="004470EF" w:rsidRPr="002E6533" w:rsidRDefault="00000000">
      <w:pPr>
        <w:pStyle w:val="Compact"/>
        <w:numPr>
          <w:ilvl w:val="3"/>
          <w:numId w:val="442"/>
        </w:numPr>
      </w:pPr>
      <w:r w:rsidRPr="002E6533">
        <w:t>Na seção Critérios, selecione qual campo será avaliado, o operador, o valor ou os valores a fazer correspondência e, se aplicável, a relação com a linha subsequente dos critérios de filtro. Cada linha representa 1 conjunto de critérios de filtro. Por exemplo, [].</w:t>
      </w:r>
    </w:p>
    <w:p w14:paraId="26801C4C" w14:textId="77777777" w:rsidR="004470EF" w:rsidRPr="002E6533" w:rsidRDefault="00000000">
      <w:pPr>
        <w:numPr>
          <w:ilvl w:val="3"/>
          <w:numId w:val="442"/>
        </w:numPr>
      </w:pPr>
      <w:r w:rsidRPr="002E6533">
        <w:t>(Opcional) Para adicionar outras linhas a fim de especificar mais critérios de filtro, clique em Adicionar novo.</w:t>
      </w:r>
    </w:p>
    <w:p w14:paraId="1BCA6554" w14:textId="77777777" w:rsidR="004470EF" w:rsidRPr="002E6533" w:rsidRDefault="00000000">
      <w:pPr>
        <w:numPr>
          <w:ilvl w:val="3"/>
          <w:numId w:val="443"/>
        </w:numPr>
      </w:pPr>
      <w:r w:rsidRPr="002E6533">
        <w:t>O sistema renumera automaticamente as linhas de critérios, mas você pode precisar modificar alguma lógica de operador avançado.</w:t>
      </w:r>
    </w:p>
    <w:p w14:paraId="3E9E1990" w14:textId="77777777" w:rsidR="004470EF" w:rsidRPr="002E6533" w:rsidRDefault="00000000">
      <w:pPr>
        <w:numPr>
          <w:ilvl w:val="3"/>
          <w:numId w:val="444"/>
        </w:numPr>
      </w:pPr>
      <w:r w:rsidRPr="002E6533">
        <w:t>Clique em Salvar.</w:t>
      </w:r>
    </w:p>
    <w:p w14:paraId="52477F2E" w14:textId="77777777" w:rsidR="004470EF" w:rsidRPr="002E6533" w:rsidRDefault="00000000">
      <w:pPr>
        <w:numPr>
          <w:ilvl w:val="3"/>
          <w:numId w:val="445"/>
        </w:numPr>
      </w:pPr>
      <w:r w:rsidRPr="002E6533">
        <w:rPr>
          <w:b/>
          <w:bCs/>
        </w:rPr>
        <w:t>Observação:</w:t>
      </w:r>
      <w:r w:rsidRPr="002E6533">
        <w:t xml:space="preserve"> É possível editar ou excluir uma regra passando o mouse por cima dos ícones correspondentes ao lado do nome da regra.</w:t>
      </w:r>
    </w:p>
    <w:p w14:paraId="1BE6E7B2" w14:textId="77777777" w:rsidR="004470EF" w:rsidRPr="002E6533" w:rsidRDefault="00000000">
      <w:pPr>
        <w:pStyle w:val="Compact"/>
        <w:numPr>
          <w:ilvl w:val="2"/>
          <w:numId w:val="446"/>
        </w:numPr>
      </w:pPr>
      <w:r w:rsidRPr="002E6533">
        <w:t>Para configurar as permissões, faça o seguinte:</w:t>
      </w:r>
    </w:p>
    <w:p w14:paraId="0453654B" w14:textId="77777777" w:rsidR="004470EF" w:rsidRPr="002E6533" w:rsidRDefault="00000000">
      <w:pPr>
        <w:pStyle w:val="Compact"/>
        <w:numPr>
          <w:ilvl w:val="3"/>
          <w:numId w:val="447"/>
        </w:numPr>
      </w:pPr>
      <w:r w:rsidRPr="002E6533">
        <w:t>Na seção Permissão, clique em Adicionar.</w:t>
      </w:r>
    </w:p>
    <w:p w14:paraId="0E61A89E" w14:textId="77777777" w:rsidR="004470EF" w:rsidRPr="002E6533" w:rsidRDefault="00000000">
      <w:pPr>
        <w:numPr>
          <w:ilvl w:val="3"/>
          <w:numId w:val="447"/>
        </w:numPr>
      </w:pPr>
      <w:r w:rsidRPr="002E6533">
        <w:t>Na lista de itens disponíveis, expanda a árvore de campos, grupos ou usuários e clique nos usuários ou grupos que você deseja atribuir.</w:t>
      </w:r>
    </w:p>
    <w:p w14:paraId="538E7BFB" w14:textId="77777777" w:rsidR="004470EF" w:rsidRPr="002E6533" w:rsidRDefault="00000000">
      <w:pPr>
        <w:numPr>
          <w:ilvl w:val="3"/>
          <w:numId w:val="448"/>
        </w:numPr>
      </w:pPr>
      <w:r w:rsidRPr="002E6533">
        <w:rPr>
          <w:b/>
          <w:bCs/>
        </w:rPr>
        <w:t>Observação:</w:t>
      </w:r>
      <w:r w:rsidRPr="002E6533">
        <w:t xml:space="preserve"> Para procurar um usuário ou grupo específico, informe o nome no </w:t>
      </w:r>
      <w:proofErr w:type="gramStart"/>
      <w:r w:rsidRPr="002E6533">
        <w:t>campo Localizar</w:t>
      </w:r>
      <w:proofErr w:type="gramEnd"/>
      <w:r w:rsidRPr="002E6533">
        <w:t xml:space="preserve"> e, se for o caso, selecione o tipo na lista adjacente. Clique em Search. Os resultados de sua pesquisa são exibidos na lista Disponível do nó Resultados da pesquisa.</w:t>
      </w:r>
    </w:p>
    <w:p w14:paraId="1C372A12" w14:textId="77777777" w:rsidR="004470EF" w:rsidRPr="002E6533" w:rsidRDefault="00000000">
      <w:pPr>
        <w:numPr>
          <w:ilvl w:val="3"/>
          <w:numId w:val="449"/>
        </w:numPr>
      </w:pPr>
      <w:r w:rsidRPr="002E6533">
        <w:t>Clique em Adicionar.</w:t>
      </w:r>
    </w:p>
    <w:p w14:paraId="0B55BEDF" w14:textId="77777777" w:rsidR="004470EF" w:rsidRPr="002E6533" w:rsidRDefault="00000000">
      <w:pPr>
        <w:numPr>
          <w:ilvl w:val="3"/>
          <w:numId w:val="450"/>
        </w:numPr>
      </w:pPr>
      <w:r w:rsidRPr="002E6533">
        <w:rPr>
          <w:b/>
          <w:bCs/>
        </w:rPr>
        <w:lastRenderedPageBreak/>
        <w:t>Observação:</w:t>
      </w:r>
      <w:r w:rsidRPr="002E6533">
        <w:t xml:space="preserve"> Você pode editar ou excluir permissões passando o mouse sobre o ícone correspondente ao lado do nome da permissão.</w:t>
      </w:r>
    </w:p>
    <w:p w14:paraId="73882BAE" w14:textId="77777777" w:rsidR="004470EF" w:rsidRPr="002E6533" w:rsidRDefault="00000000">
      <w:pPr>
        <w:pStyle w:val="Ttulo2"/>
      </w:pPr>
      <w:bookmarkStart w:id="223" w:name="tarefa-3-definir-as-propriedades-gerais"/>
      <w:bookmarkEnd w:id="222"/>
      <w:r w:rsidRPr="002E6533">
        <w:t>Tarefa 3: Definir as propriedades gerais</w:t>
      </w:r>
    </w:p>
    <w:p w14:paraId="4A0094AB" w14:textId="77777777" w:rsidR="004470EF" w:rsidRPr="002E6533" w:rsidRDefault="00000000">
      <w:pPr>
        <w:pStyle w:val="Compact"/>
        <w:numPr>
          <w:ilvl w:val="0"/>
          <w:numId w:val="451"/>
        </w:numPr>
      </w:pPr>
      <w:r w:rsidRPr="002E6533">
        <w:t>Se você planeja usar o Workflow avançado para enviar notificações ou criar tarefas para usuários, clique na guia Geral do aplicativo e, na seção Opções, faça o seguinte:</w:t>
      </w:r>
    </w:p>
    <w:p w14:paraId="135431AD" w14:textId="77777777" w:rsidR="004470EF" w:rsidRPr="002E6533" w:rsidRDefault="00000000">
      <w:pPr>
        <w:pStyle w:val="Compact"/>
        <w:numPr>
          <w:ilvl w:val="1"/>
          <w:numId w:val="452"/>
        </w:numPr>
      </w:pPr>
      <w:r w:rsidRPr="002E6533">
        <w:t>Para habilitar notificações, marque a caixa de seleção Notificações.</w:t>
      </w:r>
    </w:p>
    <w:p w14:paraId="20026D40" w14:textId="77777777" w:rsidR="004470EF" w:rsidRPr="002E6533" w:rsidRDefault="00000000">
      <w:pPr>
        <w:pStyle w:val="Compact"/>
        <w:numPr>
          <w:ilvl w:val="1"/>
          <w:numId w:val="452"/>
        </w:numPr>
      </w:pPr>
      <w:r w:rsidRPr="002E6533">
        <w:t>Para habilitar tarefas, marque a caixa de seleção Gerenciamento de tarefas.</w:t>
      </w:r>
    </w:p>
    <w:p w14:paraId="1825FAF5" w14:textId="77777777" w:rsidR="004470EF" w:rsidRPr="002E6533" w:rsidRDefault="00000000">
      <w:pPr>
        <w:numPr>
          <w:ilvl w:val="0"/>
          <w:numId w:val="451"/>
        </w:numPr>
      </w:pPr>
      <w:r w:rsidRPr="002E6533">
        <w:t>Se você quer que o sistema registre informações de auditoria do fluxo de trabalho avançado em um campo de registro do histórico e exiba um rastreador de fluxo de trabalho dos nós de ação do usuário anterior, atual e seguinte no fluxo de trabalho, na seção Configurações de auditoria do painel Propriedades, selecione Habilitar auditoria de workflow.</w:t>
      </w:r>
    </w:p>
    <w:p w14:paraId="04194028" w14:textId="77777777" w:rsidR="004470EF" w:rsidRPr="002E6533" w:rsidRDefault="00000000">
      <w:pPr>
        <w:numPr>
          <w:ilvl w:val="0"/>
          <w:numId w:val="453"/>
        </w:numPr>
      </w:pPr>
      <w:r w:rsidRPr="002E6533">
        <w:t>O rastreador de workflow será exibido se houver uma ação do usuário em pelo menos 1 nó de ação do usuário. O rastreador de workflow exibe até 4 nós em uma página. Só são exibidos os nós de ação do usuário.</w:t>
      </w:r>
    </w:p>
    <w:p w14:paraId="57BEE604" w14:textId="77777777" w:rsidR="004470EF" w:rsidRPr="002E6533" w:rsidRDefault="00000000">
      <w:pPr>
        <w:numPr>
          <w:ilvl w:val="0"/>
          <w:numId w:val="1"/>
        </w:numPr>
      </w:pPr>
      <w:r w:rsidRPr="002E6533">
        <w:t>rastreador de nó de ação do usuário</w:t>
      </w:r>
    </w:p>
    <w:p w14:paraId="518B1D17" w14:textId="77777777" w:rsidR="004470EF" w:rsidRPr="002E6533" w:rsidRDefault="00000000">
      <w:pPr>
        <w:numPr>
          <w:ilvl w:val="0"/>
          <w:numId w:val="1"/>
        </w:numPr>
      </w:pPr>
      <w:r w:rsidRPr="002E6533">
        <w:t>Os usuários podem visualizar os detalhes do nó passando o cursor sobre o nó ou podem visualizar os detalhes de todos os nós clicando em Detalhes. Os seguintes detalhes são exibidos para cada nó de ação do usuário:</w:t>
      </w:r>
    </w:p>
    <w:p w14:paraId="60E7DBF0" w14:textId="77777777" w:rsidR="004470EF" w:rsidRPr="002E6533" w:rsidRDefault="00000000">
      <w:pPr>
        <w:pStyle w:val="Compact"/>
        <w:numPr>
          <w:ilvl w:val="1"/>
          <w:numId w:val="454"/>
        </w:numPr>
      </w:pPr>
      <w:r w:rsidRPr="002E6533">
        <w:t>Nome do nó/título do nó</w:t>
      </w:r>
    </w:p>
    <w:p w14:paraId="39ED6533" w14:textId="77777777" w:rsidR="004470EF" w:rsidRPr="002E6533" w:rsidRDefault="00000000">
      <w:pPr>
        <w:pStyle w:val="Compact"/>
        <w:numPr>
          <w:ilvl w:val="1"/>
          <w:numId w:val="454"/>
        </w:numPr>
      </w:pPr>
      <w:r w:rsidRPr="002E6533">
        <w:t>Ação realizada pelo usuário</w:t>
      </w:r>
    </w:p>
    <w:p w14:paraId="6350154A" w14:textId="77777777" w:rsidR="004470EF" w:rsidRPr="002E6533" w:rsidRDefault="00000000">
      <w:pPr>
        <w:pStyle w:val="Compact"/>
        <w:numPr>
          <w:ilvl w:val="1"/>
          <w:numId w:val="454"/>
        </w:numPr>
      </w:pPr>
      <w:r w:rsidRPr="002E6533">
        <w:t>Nome de quem realizou a ação</w:t>
      </w:r>
    </w:p>
    <w:p w14:paraId="124DA7D4" w14:textId="77777777" w:rsidR="004470EF" w:rsidRPr="002E6533" w:rsidRDefault="00000000">
      <w:pPr>
        <w:pStyle w:val="Compact"/>
        <w:numPr>
          <w:ilvl w:val="1"/>
          <w:numId w:val="454"/>
        </w:numPr>
      </w:pPr>
      <w:r w:rsidRPr="002E6533">
        <w:t>Data em que a ação foi realizada</w:t>
      </w:r>
    </w:p>
    <w:p w14:paraId="482C31BA" w14:textId="77777777" w:rsidR="004470EF" w:rsidRPr="002E6533" w:rsidRDefault="00000000">
      <w:pPr>
        <w:numPr>
          <w:ilvl w:val="0"/>
          <w:numId w:val="1"/>
        </w:numPr>
      </w:pPr>
      <w:r w:rsidRPr="002E6533">
        <w:rPr>
          <w:b/>
          <w:bCs/>
        </w:rPr>
        <w:t>Observação:</w:t>
      </w:r>
      <w:r w:rsidRPr="002E6533">
        <w:t xml:space="preserve"> se você desabilitar a </w:t>
      </w:r>
      <w:proofErr w:type="gramStart"/>
      <w:r w:rsidRPr="002E6533">
        <w:t>opção Habilitar</w:t>
      </w:r>
      <w:proofErr w:type="gramEnd"/>
      <w:r w:rsidRPr="002E6533">
        <w:t xml:space="preserve"> auditoria do workflow, as informações de auditoria do workflow avançado serão excluídas do registro histórico, mas não imediatamente. As informações serão excluídas na próxima vez em que o trabalho ContentWorkflowAuditCleanup for executado.</w:t>
      </w:r>
    </w:p>
    <w:p w14:paraId="627C91DF" w14:textId="77777777" w:rsidR="004470EF" w:rsidRPr="002E6533" w:rsidRDefault="00000000">
      <w:pPr>
        <w:pStyle w:val="Compact"/>
        <w:numPr>
          <w:ilvl w:val="0"/>
          <w:numId w:val="455"/>
        </w:numPr>
      </w:pPr>
      <w:r w:rsidRPr="002E6533">
        <w:t>Se você ativou a auditoria do fluxo de trabalho e quer definir uma política de retenção, faça o seguinte:</w:t>
      </w:r>
    </w:p>
    <w:p w14:paraId="5FF50807" w14:textId="77777777" w:rsidR="004470EF" w:rsidRPr="002E6533" w:rsidRDefault="00000000">
      <w:pPr>
        <w:pStyle w:val="Compact"/>
        <w:numPr>
          <w:ilvl w:val="1"/>
          <w:numId w:val="456"/>
        </w:numPr>
      </w:pPr>
      <w:r w:rsidRPr="002E6533">
        <w:t>Selecione Habilitar política de retenção.</w:t>
      </w:r>
    </w:p>
    <w:p w14:paraId="5641E396" w14:textId="77777777" w:rsidR="004470EF" w:rsidRPr="002E6533" w:rsidRDefault="00000000">
      <w:pPr>
        <w:pStyle w:val="Compact"/>
        <w:numPr>
          <w:ilvl w:val="1"/>
          <w:numId w:val="456"/>
        </w:numPr>
      </w:pPr>
      <w:r w:rsidRPr="002E6533">
        <w:t>Selecione o método de retenção e o valor.</w:t>
      </w:r>
    </w:p>
    <w:p w14:paraId="38C4D2AD" w14:textId="77777777" w:rsidR="004470EF" w:rsidRPr="002E6533" w:rsidRDefault="00000000">
      <w:pPr>
        <w:pStyle w:val="Compact"/>
        <w:numPr>
          <w:ilvl w:val="2"/>
          <w:numId w:val="457"/>
        </w:numPr>
      </w:pPr>
      <w:r w:rsidRPr="002E6533">
        <w:t>Por dias armazena as informações de auditoria de um número específico de dias.</w:t>
      </w:r>
    </w:p>
    <w:p w14:paraId="71D300E0" w14:textId="77777777" w:rsidR="004470EF" w:rsidRPr="002E6533" w:rsidRDefault="00000000">
      <w:pPr>
        <w:numPr>
          <w:ilvl w:val="2"/>
          <w:numId w:val="457"/>
        </w:numPr>
      </w:pPr>
      <w:r w:rsidRPr="002E6533">
        <w:t>Por trabalhos armazena as informações de auditoria de um número específico de trabalhos do fluxo de trabalho.</w:t>
      </w:r>
    </w:p>
    <w:p w14:paraId="46D57CE6" w14:textId="77777777" w:rsidR="004470EF" w:rsidRPr="002E6533" w:rsidRDefault="00000000">
      <w:pPr>
        <w:numPr>
          <w:ilvl w:val="2"/>
          <w:numId w:val="458"/>
        </w:numPr>
      </w:pPr>
      <w:r w:rsidRPr="002E6533">
        <w:lastRenderedPageBreak/>
        <w:t>O trabalho de workflow consiste no ciclo completo de inscrição, processamento e saída do workflow em um registro. Os registros poderão ser inscritos novamente sem limitação, se a opção estiver habilitada.</w:t>
      </w:r>
    </w:p>
    <w:p w14:paraId="07255036" w14:textId="77777777" w:rsidR="004470EF" w:rsidRPr="002E6533" w:rsidRDefault="00000000">
      <w:pPr>
        <w:numPr>
          <w:ilvl w:val="2"/>
          <w:numId w:val="1"/>
        </w:numPr>
      </w:pPr>
      <w:r w:rsidRPr="002E6533">
        <w:t>Se 1 dos processos de registro não tiver sido concluído, as informações nesse processo ativo não serão removidas quando o trabalho ContentWorkflowAuditCleanup for executado.</w:t>
      </w:r>
    </w:p>
    <w:p w14:paraId="3D82D420" w14:textId="77777777" w:rsidR="004470EF" w:rsidRPr="002E6533" w:rsidRDefault="00000000">
      <w:pPr>
        <w:pStyle w:val="Ttulo2"/>
      </w:pPr>
      <w:bookmarkStart w:id="224" w:name="X7386490b338a2b989e83b265ed5c85f1fb535f9"/>
      <w:bookmarkEnd w:id="223"/>
      <w:r w:rsidRPr="002E6533">
        <w:t>Tarefa 4: Adicionar e configurar nós e transições</w:t>
      </w:r>
    </w:p>
    <w:p w14:paraId="5F10A56B" w14:textId="77777777" w:rsidR="004470EF" w:rsidRPr="002E6533" w:rsidRDefault="00000000">
      <w:pPr>
        <w:pStyle w:val="FirstParagraph"/>
      </w:pPr>
      <w:r w:rsidRPr="002E6533">
        <w:t>Um nó representa uma etapa no processo de workflow avançado. Archer oferece diferentes tipos de nó para diferentes tipos de ação, por exemplo, atualizar o conteúdo do registro ou enviar notificações.</w:t>
      </w:r>
    </w:p>
    <w:p w14:paraId="1CA6D2E3" w14:textId="77777777" w:rsidR="004470EF" w:rsidRPr="002E6533" w:rsidRDefault="00000000">
      <w:pPr>
        <w:pStyle w:val="Corpodetexto"/>
      </w:pPr>
      <w:r w:rsidRPr="002E6533">
        <w:t>Salve seu trabalho com frequência enquanto cria e atualiza seu fluxo de trabalho avançado no designer de fluxo de trabalho.</w:t>
      </w:r>
    </w:p>
    <w:p w14:paraId="46F52036" w14:textId="77777777" w:rsidR="004470EF" w:rsidRPr="002E6533" w:rsidRDefault="00000000">
      <w:pPr>
        <w:pStyle w:val="Corpodetexto"/>
      </w:pPr>
      <w:r w:rsidRPr="002E6533">
        <w:t>Com exceção dos nós de início e de interrupção, você pode adicionar qualquer um dos nós a seguir exigidos pelo processo de negócios e em qualquer ordem necessária.</w:t>
      </w:r>
    </w:p>
    <w:p w14:paraId="44E197FA" w14:textId="77777777" w:rsidR="004470EF" w:rsidRPr="002E6533" w:rsidRDefault="00000000">
      <w:pPr>
        <w:pStyle w:val="Corpodetexto"/>
      </w:pPr>
      <w:r w:rsidRPr="002E6533">
        <w:t>Cada nó deve ter uma ou mais transições de entrada, exceto o nó inicial. Transições com autoloop não contam como transições de entrada.</w:t>
      </w:r>
    </w:p>
    <w:p w14:paraId="1D901BED" w14:textId="77777777" w:rsidR="004470EF" w:rsidRPr="002E6533" w:rsidRDefault="00000000">
      <w:pPr>
        <w:pStyle w:val="Corpodetexto"/>
      </w:pPr>
      <w:r w:rsidRPr="002E6533">
        <w:t>O número máximo de transições que podem ser adicionadas a partir de qualquer nó é 10. Você não poderá criar nem salvar um fluxo de trabalho se as seguintes condições se aplicarem:</w:t>
      </w:r>
    </w:p>
    <w:p w14:paraId="3C8C1F3A" w14:textId="77777777" w:rsidR="004470EF" w:rsidRPr="002E6533" w:rsidRDefault="00000000">
      <w:pPr>
        <w:pStyle w:val="Compact"/>
        <w:numPr>
          <w:ilvl w:val="0"/>
          <w:numId w:val="459"/>
        </w:numPr>
      </w:pPr>
      <w:r w:rsidRPr="002E6533">
        <w:t>Se você tenta adicionar mais de 10 transições de um determinado nó</w:t>
      </w:r>
    </w:p>
    <w:p w14:paraId="6696BC86" w14:textId="77777777" w:rsidR="004470EF" w:rsidRPr="002E6533" w:rsidRDefault="00000000">
      <w:pPr>
        <w:pStyle w:val="Compact"/>
        <w:numPr>
          <w:ilvl w:val="0"/>
          <w:numId w:val="459"/>
        </w:numPr>
      </w:pPr>
      <w:r w:rsidRPr="002E6533">
        <w:t>Se um nó não contém pelo menos 1 transição de entrada ou saída</w:t>
      </w:r>
    </w:p>
    <w:p w14:paraId="3FCB5352" w14:textId="77777777" w:rsidR="004470EF" w:rsidRPr="002E6533" w:rsidRDefault="00000000">
      <w:pPr>
        <w:pStyle w:val="FirstParagraph"/>
      </w:pPr>
      <w:r w:rsidRPr="002E6533">
        <w:t>Uma condição de regra que avalie um campo Texto com o Controle de exibição definido como Área de texto poderá resultar em inconsistência devido ao indicador rich text quando um operador diferente de Contém ou Não contém for usado.</w:t>
      </w:r>
    </w:p>
    <w:p w14:paraId="7648472E" w14:textId="77777777" w:rsidR="004470EF" w:rsidRPr="002E6533" w:rsidRDefault="00000000">
      <w:pPr>
        <w:pStyle w:val="Ttulo3"/>
      </w:pPr>
      <w:bookmarkStart w:id="225" w:name="adicione-um-nó-início"/>
      <w:r w:rsidRPr="002E6533">
        <w:t>Adicione um nó Início</w:t>
      </w:r>
    </w:p>
    <w:p w14:paraId="4DDF9A1C" w14:textId="77777777" w:rsidR="004470EF" w:rsidRPr="002E6533" w:rsidRDefault="00000000">
      <w:pPr>
        <w:pStyle w:val="Compact"/>
        <w:numPr>
          <w:ilvl w:val="0"/>
          <w:numId w:val="460"/>
        </w:numPr>
      </w:pPr>
      <w:r w:rsidRPr="002E6533">
        <w:t>Na seção Padrão da Caixa de ferramentas do modelador, clique em Iniciar.</w:t>
      </w:r>
    </w:p>
    <w:p w14:paraId="1627FB51" w14:textId="77777777" w:rsidR="004470EF" w:rsidRPr="002E6533" w:rsidRDefault="00000000">
      <w:pPr>
        <w:pStyle w:val="Compact"/>
        <w:numPr>
          <w:ilvl w:val="0"/>
          <w:numId w:val="460"/>
        </w:numPr>
      </w:pPr>
      <w:r w:rsidRPr="002E6533">
        <w:t>No grid, clique duas vezes onde você deseja colocar o nó.</w:t>
      </w:r>
    </w:p>
    <w:p w14:paraId="16E10F6C" w14:textId="77777777" w:rsidR="004470EF" w:rsidRPr="002E6533" w:rsidRDefault="00000000">
      <w:pPr>
        <w:pStyle w:val="Compact"/>
        <w:numPr>
          <w:ilvl w:val="0"/>
          <w:numId w:val="460"/>
        </w:numPr>
      </w:pPr>
      <w:r w:rsidRPr="002E6533">
        <w:t>Adicione o próximo nó em seu processo e, em seguida, conecte os 2 nós com uma transição.</w:t>
      </w:r>
    </w:p>
    <w:p w14:paraId="5319502A" w14:textId="77777777" w:rsidR="004470EF" w:rsidRPr="002E6533" w:rsidRDefault="00000000">
      <w:pPr>
        <w:pStyle w:val="Ttulo3"/>
      </w:pPr>
      <w:bookmarkStart w:id="226" w:name="adicione-um-nó-interrupção"/>
      <w:bookmarkEnd w:id="225"/>
      <w:r w:rsidRPr="002E6533">
        <w:t>Adicione um nó Interrupção</w:t>
      </w:r>
    </w:p>
    <w:p w14:paraId="0D25425D" w14:textId="77777777" w:rsidR="004470EF" w:rsidRPr="002E6533" w:rsidRDefault="00000000">
      <w:pPr>
        <w:pStyle w:val="FirstParagraph"/>
      </w:pPr>
      <w:r w:rsidRPr="002E6533">
        <w:rPr>
          <w:b/>
          <w:bCs/>
        </w:rPr>
        <w:t>Observação:</w:t>
      </w:r>
      <w:r w:rsidRPr="002E6533">
        <w:t xml:space="preserve"> Todos os nós, exceto o nó de interrupção, exigem transições de saída para que você possa salvar o workflow avançado. À medida que configura outros </w:t>
      </w:r>
      <w:r w:rsidRPr="002E6533">
        <w:lastRenderedPageBreak/>
        <w:t>tipos de nó, você pode criar transições de saída a partir dos nós que vão até um nó de interrupção, o que permite salvar seu trabalho em andamento.</w:t>
      </w:r>
    </w:p>
    <w:p w14:paraId="696F9ADC" w14:textId="77777777" w:rsidR="004470EF" w:rsidRPr="002E6533" w:rsidRDefault="00000000">
      <w:pPr>
        <w:pStyle w:val="Compact"/>
        <w:numPr>
          <w:ilvl w:val="0"/>
          <w:numId w:val="461"/>
        </w:numPr>
      </w:pPr>
      <w:r w:rsidRPr="002E6533">
        <w:t>Na seção Padrão da Caixa de ferramentas do modelador, clique em Interromper.</w:t>
      </w:r>
    </w:p>
    <w:p w14:paraId="7994E926" w14:textId="77777777" w:rsidR="004470EF" w:rsidRPr="002E6533" w:rsidRDefault="00000000">
      <w:pPr>
        <w:pStyle w:val="Compact"/>
        <w:numPr>
          <w:ilvl w:val="0"/>
          <w:numId w:val="461"/>
        </w:numPr>
      </w:pPr>
      <w:r w:rsidRPr="002E6533">
        <w:t>No grid, clique duas vezes onde você deseja colocar o nó de interrupção.</w:t>
      </w:r>
    </w:p>
    <w:p w14:paraId="60C140FA" w14:textId="77777777" w:rsidR="004470EF" w:rsidRPr="002E6533" w:rsidRDefault="00000000">
      <w:pPr>
        <w:pStyle w:val="Compact"/>
        <w:numPr>
          <w:ilvl w:val="0"/>
          <w:numId w:val="461"/>
        </w:numPr>
      </w:pPr>
      <w:r w:rsidRPr="002E6533">
        <w:t>Desenhe uma transição de entrada a partir do nó anterior.</w:t>
      </w:r>
    </w:p>
    <w:p w14:paraId="70E69F7E" w14:textId="77777777" w:rsidR="004470EF" w:rsidRPr="002E6533" w:rsidRDefault="00000000">
      <w:pPr>
        <w:pStyle w:val="Compact"/>
        <w:numPr>
          <w:ilvl w:val="0"/>
          <w:numId w:val="461"/>
        </w:numPr>
      </w:pPr>
      <w:r w:rsidRPr="002E6533">
        <w:t>Para validar seu workflow e salvar as alterações, clique em Salvar workflow.</w:t>
      </w:r>
    </w:p>
    <w:p w14:paraId="5A819B75" w14:textId="77777777" w:rsidR="004470EF" w:rsidRPr="002E6533" w:rsidRDefault="00000000">
      <w:pPr>
        <w:pStyle w:val="Ttulo3"/>
      </w:pPr>
      <w:bookmarkStart w:id="227" w:name="adicione-um-nó-atualizar-conteúdo"/>
      <w:bookmarkEnd w:id="226"/>
      <w:r w:rsidRPr="002E6533">
        <w:t xml:space="preserve">Adicione um </w:t>
      </w:r>
      <w:proofErr w:type="gramStart"/>
      <w:r w:rsidRPr="002E6533">
        <w:t>nó Atualizar</w:t>
      </w:r>
      <w:proofErr w:type="gramEnd"/>
      <w:r w:rsidRPr="002E6533">
        <w:t xml:space="preserve"> conteúdo</w:t>
      </w:r>
    </w:p>
    <w:p w14:paraId="3935CCEB" w14:textId="77777777" w:rsidR="004470EF" w:rsidRPr="002E6533" w:rsidRDefault="00000000">
      <w:pPr>
        <w:pStyle w:val="FirstParagraph"/>
      </w:pPr>
      <w:r w:rsidRPr="002E6533">
        <w:t xml:space="preserve">O </w:t>
      </w:r>
      <w:proofErr w:type="gramStart"/>
      <w:r w:rsidRPr="002E6533">
        <w:t>nó Atualizar</w:t>
      </w:r>
      <w:proofErr w:type="gramEnd"/>
      <w:r w:rsidRPr="002E6533">
        <w:t xml:space="preserve"> conteúdo atualiza valores nos campos de registro do conteúdo. O nó </w:t>
      </w:r>
      <w:proofErr w:type="gramStart"/>
      <w:r w:rsidRPr="002E6533">
        <w:t>de Atualizar</w:t>
      </w:r>
      <w:proofErr w:type="gramEnd"/>
      <w:r w:rsidRPr="002E6533">
        <w:t xml:space="preserve"> conteúdo suporta campos de texto, número, data, lista de valores e de usuário/grupo.</w:t>
      </w:r>
    </w:p>
    <w:p w14:paraId="60031F0C" w14:textId="77777777" w:rsidR="004470EF" w:rsidRPr="002E6533" w:rsidRDefault="00000000">
      <w:pPr>
        <w:pStyle w:val="Corpodetexto"/>
      </w:pPr>
      <w:r w:rsidRPr="002E6533">
        <w:rPr>
          <w:b/>
          <w:bCs/>
        </w:rPr>
        <w:t>Observação:</w:t>
      </w:r>
      <w:r w:rsidRPr="002E6533">
        <w:t xml:space="preserve"> Quando um fluxo de trabalho avançado atualiza um campo de registro, ele pode atualizar as ações de evento baseado em dados (DDE) Aplicar layout condicional </w:t>
      </w:r>
      <w:proofErr w:type="gramStart"/>
      <w:r w:rsidRPr="002E6533">
        <w:t>e Filtrar</w:t>
      </w:r>
      <w:proofErr w:type="gramEnd"/>
      <w:r w:rsidRPr="002E6533">
        <w:t xml:space="preserve"> itens da lista de valores. Ele não pode atualizar as </w:t>
      </w:r>
      <w:proofErr w:type="gramStart"/>
      <w:r w:rsidRPr="002E6533">
        <w:t>ações Definir</w:t>
      </w:r>
      <w:proofErr w:type="gramEnd"/>
      <w:r w:rsidRPr="002E6533">
        <w:t xml:space="preserve"> seleção de lista de valores nem Definir data.</w:t>
      </w:r>
    </w:p>
    <w:p w14:paraId="72CAFABB" w14:textId="77777777" w:rsidR="004470EF" w:rsidRPr="002E6533" w:rsidRDefault="00000000">
      <w:pPr>
        <w:pStyle w:val="Compact"/>
        <w:numPr>
          <w:ilvl w:val="0"/>
          <w:numId w:val="462"/>
        </w:numPr>
      </w:pPr>
      <w:r w:rsidRPr="002E6533">
        <w:t>Na seção Geral da Caixa de ferramentas do modelador, clique em Atualizar conteúdo.</w:t>
      </w:r>
    </w:p>
    <w:p w14:paraId="7001BCEF" w14:textId="77777777" w:rsidR="004470EF" w:rsidRPr="002E6533" w:rsidRDefault="00000000">
      <w:pPr>
        <w:pStyle w:val="Compact"/>
        <w:numPr>
          <w:ilvl w:val="0"/>
          <w:numId w:val="462"/>
        </w:numPr>
      </w:pPr>
      <w:r w:rsidRPr="002E6533">
        <w:t>No grid, clique duas vezes onde você deseja colocar o nó.</w:t>
      </w:r>
    </w:p>
    <w:p w14:paraId="0DBA1756" w14:textId="77777777" w:rsidR="004470EF" w:rsidRPr="002E6533" w:rsidRDefault="00000000">
      <w:pPr>
        <w:numPr>
          <w:ilvl w:val="0"/>
          <w:numId w:val="462"/>
        </w:numPr>
      </w:pPr>
      <w:r w:rsidRPr="002E6533">
        <w:t>No painel Propriedades do nó, no campo Nome, digite um nome exclusivo que indique a etapa, no processo de negócios, que o nó representa.</w:t>
      </w:r>
    </w:p>
    <w:p w14:paraId="371DF11F" w14:textId="77777777" w:rsidR="004470EF" w:rsidRPr="002E6533" w:rsidRDefault="00000000">
      <w:pPr>
        <w:numPr>
          <w:ilvl w:val="0"/>
          <w:numId w:val="463"/>
        </w:numPr>
      </w:pPr>
      <w:r w:rsidRPr="002E6533">
        <w:rPr>
          <w:b/>
          <w:bCs/>
        </w:rPr>
        <w:t>Observação:</w:t>
      </w:r>
      <w:r w:rsidRPr="002E6533">
        <w:t xml:space="preserve"> A atribuição de nomes exclusivos para cada nó (em todos os workflows avançados) permite pesquisar e relatar em relação ao nome do nó atual.</w:t>
      </w:r>
    </w:p>
    <w:p w14:paraId="12B7F28E" w14:textId="77777777" w:rsidR="004470EF" w:rsidRPr="002E6533" w:rsidRDefault="00000000">
      <w:pPr>
        <w:numPr>
          <w:ilvl w:val="0"/>
          <w:numId w:val="464"/>
        </w:numPr>
      </w:pPr>
      <w:r w:rsidRPr="002E6533">
        <w:t>Para atualizar os campos Texto, Numérico, Data e Lista de valores, faça o seguinte:</w:t>
      </w:r>
    </w:p>
    <w:p w14:paraId="35E0DF38" w14:textId="77777777" w:rsidR="004470EF" w:rsidRPr="002E6533" w:rsidRDefault="00000000">
      <w:pPr>
        <w:numPr>
          <w:ilvl w:val="0"/>
          <w:numId w:val="465"/>
        </w:numPr>
      </w:pPr>
      <w:r w:rsidRPr="002E6533">
        <w:rPr>
          <w:b/>
          <w:bCs/>
        </w:rPr>
        <w:t>Importante:</w:t>
      </w:r>
      <w:r w:rsidRPr="002E6533">
        <w:t xml:space="preserve"> Se um nó </w:t>
      </w:r>
      <w:proofErr w:type="gramStart"/>
      <w:r w:rsidRPr="002E6533">
        <w:t>de Atualizar</w:t>
      </w:r>
      <w:proofErr w:type="gramEnd"/>
      <w:r w:rsidRPr="002E6533">
        <w:t xml:space="preserve"> conteúdo estiver configurado para definir um campo Lista de valores e um evento orientado por dados também estiver configurado para definir o mesmo campo Lista de valores, as configurações do workflow avançado terão precedência. Além disso, se você configurar o </w:t>
      </w:r>
      <w:proofErr w:type="gramStart"/>
      <w:r w:rsidRPr="002E6533">
        <w:t>nó Atualizar</w:t>
      </w:r>
      <w:proofErr w:type="gramEnd"/>
      <w:r w:rsidRPr="002E6533">
        <w:t xml:space="preserve"> conteúdo para atualizar um campo de texto, todo o texto adicionado por um usuário será sobregravado pelas configurações do workflow avançado.</w:t>
      </w:r>
    </w:p>
    <w:p w14:paraId="0EE03293" w14:textId="77777777" w:rsidR="004470EF" w:rsidRPr="002E6533" w:rsidRDefault="00000000">
      <w:pPr>
        <w:pStyle w:val="Compact"/>
        <w:numPr>
          <w:ilvl w:val="1"/>
          <w:numId w:val="466"/>
        </w:numPr>
      </w:pPr>
      <w:r w:rsidRPr="002E6533">
        <w:t>Na seção do tipo de campo que você deseja adicionar, clique em Adicionar.</w:t>
      </w:r>
    </w:p>
    <w:p w14:paraId="4A00F2F7" w14:textId="77777777" w:rsidR="004470EF" w:rsidRPr="002E6533" w:rsidRDefault="00000000">
      <w:pPr>
        <w:pStyle w:val="Compact"/>
        <w:numPr>
          <w:ilvl w:val="1"/>
          <w:numId w:val="466"/>
        </w:numPr>
      </w:pPr>
      <w:r w:rsidRPr="002E6533">
        <w:t>Na lista Campo, selecione um campo.</w:t>
      </w:r>
    </w:p>
    <w:p w14:paraId="2175C519" w14:textId="77777777" w:rsidR="004470EF" w:rsidRPr="002E6533" w:rsidRDefault="00000000">
      <w:pPr>
        <w:pStyle w:val="Compact"/>
        <w:numPr>
          <w:ilvl w:val="1"/>
          <w:numId w:val="466"/>
        </w:numPr>
      </w:pPr>
      <w:r w:rsidRPr="002E6533">
        <w:t>Digite ou selecione um valor no campo.</w:t>
      </w:r>
    </w:p>
    <w:p w14:paraId="3E1721FB" w14:textId="77777777" w:rsidR="004470EF" w:rsidRPr="002E6533" w:rsidRDefault="00000000">
      <w:pPr>
        <w:pStyle w:val="Compact"/>
        <w:numPr>
          <w:ilvl w:val="1"/>
          <w:numId w:val="466"/>
        </w:numPr>
      </w:pPr>
      <w:r w:rsidRPr="002E6533">
        <w:t xml:space="preserve">(Opcional) Para adicionar mais campos do mesmo tipo, marque a caixa de </w:t>
      </w:r>
      <w:proofErr w:type="gramStart"/>
      <w:r w:rsidRPr="002E6533">
        <w:t>seleção Adicionar</w:t>
      </w:r>
      <w:proofErr w:type="gramEnd"/>
      <w:r w:rsidRPr="002E6533">
        <w:t xml:space="preserve"> outro.</w:t>
      </w:r>
    </w:p>
    <w:p w14:paraId="187F621E" w14:textId="77777777" w:rsidR="004470EF" w:rsidRPr="002E6533" w:rsidRDefault="00000000">
      <w:pPr>
        <w:pStyle w:val="Compact"/>
        <w:numPr>
          <w:ilvl w:val="1"/>
          <w:numId w:val="466"/>
        </w:numPr>
      </w:pPr>
      <w:r w:rsidRPr="002E6533">
        <w:lastRenderedPageBreak/>
        <w:t>Clique em Adicionar.</w:t>
      </w:r>
    </w:p>
    <w:p w14:paraId="69E3DAC2" w14:textId="77777777" w:rsidR="004470EF" w:rsidRPr="002E6533" w:rsidRDefault="00000000">
      <w:pPr>
        <w:pStyle w:val="Compact"/>
        <w:numPr>
          <w:ilvl w:val="1"/>
          <w:numId w:val="466"/>
        </w:numPr>
      </w:pPr>
      <w:r w:rsidRPr="002E6533">
        <w:t>Se você selecionou para adicionar outro campo, repita as etapas b, c e e.</w:t>
      </w:r>
    </w:p>
    <w:p w14:paraId="654C37B7" w14:textId="77777777" w:rsidR="004470EF" w:rsidRPr="002E6533" w:rsidRDefault="00000000">
      <w:pPr>
        <w:pStyle w:val="Compact"/>
        <w:numPr>
          <w:ilvl w:val="0"/>
          <w:numId w:val="467"/>
        </w:numPr>
      </w:pPr>
      <w:r w:rsidRPr="002E6533">
        <w:t> Para atualizar campos de usuários/grupos, faça o seguinte:</w:t>
      </w:r>
    </w:p>
    <w:p w14:paraId="38024F42" w14:textId="77777777" w:rsidR="004470EF" w:rsidRPr="002E6533" w:rsidRDefault="00000000">
      <w:pPr>
        <w:pStyle w:val="Compact"/>
        <w:numPr>
          <w:ilvl w:val="1"/>
          <w:numId w:val="468"/>
        </w:numPr>
      </w:pPr>
      <w:r w:rsidRPr="002E6533">
        <w:t>Na seção campos de usuários/grupos, clique em Adicionar.</w:t>
      </w:r>
    </w:p>
    <w:p w14:paraId="4BA76068" w14:textId="77777777" w:rsidR="004470EF" w:rsidRPr="002E6533" w:rsidRDefault="00000000">
      <w:pPr>
        <w:pStyle w:val="Compact"/>
        <w:numPr>
          <w:ilvl w:val="1"/>
          <w:numId w:val="468"/>
        </w:numPr>
      </w:pPr>
      <w:r w:rsidRPr="002E6533">
        <w:t>Na lista Campo, selecione um campo.</w:t>
      </w:r>
    </w:p>
    <w:p w14:paraId="6F2A4FEB" w14:textId="77777777" w:rsidR="004470EF" w:rsidRPr="002E6533" w:rsidRDefault="00000000">
      <w:pPr>
        <w:numPr>
          <w:ilvl w:val="1"/>
          <w:numId w:val="468"/>
        </w:numPr>
      </w:pPr>
      <w:r w:rsidRPr="002E6533">
        <w:t>Na seção Disponível, expanda Usuários ou Grupos e selecione o usuário ou grupo aplicável.</w:t>
      </w:r>
    </w:p>
    <w:p w14:paraId="4548D7EB" w14:textId="77777777" w:rsidR="004470EF" w:rsidRPr="002E6533" w:rsidRDefault="00000000">
      <w:pPr>
        <w:numPr>
          <w:ilvl w:val="1"/>
          <w:numId w:val="469"/>
        </w:numPr>
      </w:pPr>
      <w:r w:rsidRPr="002E6533">
        <w:rPr>
          <w:b/>
          <w:bCs/>
        </w:rPr>
        <w:t>Observação:</w:t>
      </w:r>
      <w:r w:rsidRPr="002E6533">
        <w:t xml:space="preserve"> Você também pode usar o </w:t>
      </w:r>
      <w:proofErr w:type="gramStart"/>
      <w:r w:rsidRPr="002E6533">
        <w:t>campo Localizar</w:t>
      </w:r>
      <w:proofErr w:type="gramEnd"/>
      <w:r w:rsidRPr="002E6533">
        <w:t xml:space="preserve"> para pesquisar um usuário ou grupo específico.</w:t>
      </w:r>
    </w:p>
    <w:p w14:paraId="16901B6E" w14:textId="77777777" w:rsidR="004470EF" w:rsidRPr="002E6533" w:rsidRDefault="00000000">
      <w:pPr>
        <w:pStyle w:val="Compact"/>
        <w:numPr>
          <w:ilvl w:val="1"/>
          <w:numId w:val="470"/>
        </w:numPr>
      </w:pPr>
      <w:r w:rsidRPr="002E6533">
        <w:t xml:space="preserve">(Opcional) Para adicionar mais campos, marque a caixa de </w:t>
      </w:r>
      <w:proofErr w:type="gramStart"/>
      <w:r w:rsidRPr="002E6533">
        <w:t>seleção Adicionar</w:t>
      </w:r>
      <w:proofErr w:type="gramEnd"/>
      <w:r w:rsidRPr="002E6533">
        <w:t xml:space="preserve"> outro.</w:t>
      </w:r>
    </w:p>
    <w:p w14:paraId="31790242" w14:textId="77777777" w:rsidR="004470EF" w:rsidRPr="002E6533" w:rsidRDefault="00000000">
      <w:pPr>
        <w:pStyle w:val="Compact"/>
        <w:numPr>
          <w:ilvl w:val="1"/>
          <w:numId w:val="470"/>
        </w:numPr>
      </w:pPr>
      <w:r w:rsidRPr="002E6533">
        <w:t>Clique em Adicionar.</w:t>
      </w:r>
    </w:p>
    <w:p w14:paraId="0A5879C4" w14:textId="77777777" w:rsidR="004470EF" w:rsidRPr="002E6533" w:rsidRDefault="00000000">
      <w:pPr>
        <w:pStyle w:val="Compact"/>
        <w:numPr>
          <w:ilvl w:val="1"/>
          <w:numId w:val="470"/>
        </w:numPr>
      </w:pPr>
      <w:r w:rsidRPr="002E6533">
        <w:t>Se você selecionou para adicionar outro campo, repita as etapas b, c e e.</w:t>
      </w:r>
    </w:p>
    <w:p w14:paraId="7F441B3B" w14:textId="77777777" w:rsidR="004470EF" w:rsidRPr="002E6533" w:rsidRDefault="00000000">
      <w:pPr>
        <w:numPr>
          <w:ilvl w:val="0"/>
          <w:numId w:val="467"/>
        </w:numPr>
      </w:pPr>
      <w:r w:rsidRPr="002E6533">
        <w:t xml:space="preserve">Depois de adicionar o próximo nó em seu processo, desenhe uma transição de saída de seu nó </w:t>
      </w:r>
      <w:proofErr w:type="gramStart"/>
      <w:r w:rsidRPr="002E6533">
        <w:t>de Atualizar</w:t>
      </w:r>
      <w:proofErr w:type="gramEnd"/>
      <w:r w:rsidRPr="002E6533">
        <w:t xml:space="preserve"> conteúdo.</w:t>
      </w:r>
    </w:p>
    <w:p w14:paraId="72D5AE20" w14:textId="77777777" w:rsidR="004470EF" w:rsidRPr="002E6533" w:rsidRDefault="00000000">
      <w:pPr>
        <w:numPr>
          <w:ilvl w:val="0"/>
          <w:numId w:val="471"/>
        </w:numPr>
      </w:pPr>
      <w:r w:rsidRPr="002E6533">
        <w:t xml:space="preserve">Por padrão, o tipo de transição </w:t>
      </w:r>
      <w:proofErr w:type="gramStart"/>
      <w:r w:rsidRPr="002E6533">
        <w:t>é Com</w:t>
      </w:r>
      <w:proofErr w:type="gramEnd"/>
      <w:r w:rsidRPr="002E6533">
        <w:t xml:space="preserve"> sucesso. Se você deseja que o processo sempre mova para o próximo nó, independentemente se o conteúdo é atualizado com sucesso, selecione Sempre concluir. Se você quiser criar um caminho de erro no processo, consulte "Criar caminhos de erro" em </w:t>
      </w:r>
      <w:hyperlink r:id="rId442">
        <w:r w:rsidR="004470EF" w:rsidRPr="002E6533">
          <w:rPr>
            <w:rStyle w:val="Hyperlink"/>
          </w:rPr>
          <w:t>Solução de problemas de workflow avançado</w:t>
        </w:r>
      </w:hyperlink>
      <w:r w:rsidRPr="002E6533">
        <w:t>.</w:t>
      </w:r>
    </w:p>
    <w:p w14:paraId="0A860008" w14:textId="77777777" w:rsidR="004470EF" w:rsidRPr="002E6533" w:rsidRDefault="00000000">
      <w:pPr>
        <w:pStyle w:val="Compact"/>
        <w:numPr>
          <w:ilvl w:val="0"/>
          <w:numId w:val="472"/>
        </w:numPr>
      </w:pPr>
      <w:r w:rsidRPr="002E6533">
        <w:t>Para validar seu workflow e salvar as alterações, clique em Salvar workflow.</w:t>
      </w:r>
    </w:p>
    <w:p w14:paraId="51BBF6DE" w14:textId="77777777" w:rsidR="004470EF" w:rsidRPr="002E6533" w:rsidRDefault="00000000">
      <w:pPr>
        <w:pStyle w:val="Ttulo3"/>
      </w:pPr>
      <w:bookmarkStart w:id="228" w:name="adicione-um-nó-enviar-notificação"/>
      <w:bookmarkEnd w:id="227"/>
      <w:r w:rsidRPr="002E6533">
        <w:t xml:space="preserve">Adicione um </w:t>
      </w:r>
      <w:proofErr w:type="gramStart"/>
      <w:r w:rsidRPr="002E6533">
        <w:t>nó Enviar</w:t>
      </w:r>
      <w:proofErr w:type="gramEnd"/>
      <w:r w:rsidRPr="002E6533">
        <w:t xml:space="preserve"> notificação</w:t>
      </w:r>
    </w:p>
    <w:p w14:paraId="32FA72D3" w14:textId="77777777" w:rsidR="004470EF" w:rsidRPr="002E6533" w:rsidRDefault="00000000">
      <w:pPr>
        <w:pStyle w:val="FirstParagraph"/>
      </w:pPr>
      <w:r w:rsidRPr="002E6533">
        <w:rPr>
          <w:b/>
          <w:bCs/>
        </w:rPr>
        <w:t>Importante:</w:t>
      </w:r>
      <w:r w:rsidRPr="002E6533">
        <w:t xml:space="preserve"> O nó </w:t>
      </w:r>
      <w:proofErr w:type="gramStart"/>
      <w:r w:rsidRPr="002E6533">
        <w:t>de Enviar</w:t>
      </w:r>
      <w:proofErr w:type="gramEnd"/>
      <w:r w:rsidRPr="002E6533">
        <w:t xml:space="preserve"> notificação exige um modelo de notificação sob demanda que está associado com o aplicativo ou questionário em que você está criando um workflow avançado. Se você ainda não tiver um modelo de notificação sob demanda associado ao aplicativo ou questionário, deverá primeiro criar 1. Para obter informações sobre notificações, consulte </w:t>
      </w:r>
      <w:hyperlink r:id="rId443">
        <w:r w:rsidR="004470EF" w:rsidRPr="002E6533">
          <w:rPr>
            <w:rStyle w:val="Hyperlink"/>
          </w:rPr>
          <w:t>Notificações</w:t>
        </w:r>
      </w:hyperlink>
      <w:r w:rsidRPr="002E6533">
        <w:t>.</w:t>
      </w:r>
    </w:p>
    <w:p w14:paraId="4D13C9C4" w14:textId="77777777" w:rsidR="004470EF" w:rsidRPr="002E6533" w:rsidRDefault="00000000">
      <w:pPr>
        <w:pStyle w:val="Compact"/>
        <w:numPr>
          <w:ilvl w:val="0"/>
          <w:numId w:val="473"/>
        </w:numPr>
      </w:pPr>
      <w:r w:rsidRPr="002E6533">
        <w:t>Se ainda não tiver habilitado as notificações para o aplicativo ou questionário, faça o seguinte:</w:t>
      </w:r>
    </w:p>
    <w:p w14:paraId="0B303820" w14:textId="77777777" w:rsidR="004470EF" w:rsidRPr="002E6533" w:rsidRDefault="00000000">
      <w:pPr>
        <w:pStyle w:val="Compact"/>
        <w:numPr>
          <w:ilvl w:val="1"/>
          <w:numId w:val="474"/>
        </w:numPr>
      </w:pPr>
      <w:r w:rsidRPr="002E6533">
        <w:t>Clique em Salvar workflow.</w:t>
      </w:r>
    </w:p>
    <w:p w14:paraId="53E5E7E2" w14:textId="77777777" w:rsidR="004470EF" w:rsidRPr="002E6533" w:rsidRDefault="00000000">
      <w:pPr>
        <w:pStyle w:val="Compact"/>
        <w:numPr>
          <w:ilvl w:val="1"/>
          <w:numId w:val="474"/>
        </w:numPr>
      </w:pPr>
      <w:r w:rsidRPr="002E6533">
        <w:t>Clique na guia Geral.</w:t>
      </w:r>
    </w:p>
    <w:p w14:paraId="35FDB526" w14:textId="77777777" w:rsidR="004470EF" w:rsidRPr="002E6533" w:rsidRDefault="00000000">
      <w:pPr>
        <w:pStyle w:val="Compact"/>
        <w:numPr>
          <w:ilvl w:val="1"/>
          <w:numId w:val="474"/>
        </w:numPr>
      </w:pPr>
      <w:r w:rsidRPr="002E6533">
        <w:t>Na seção Opções, selecione a caixa de seleção Notificações.</w:t>
      </w:r>
    </w:p>
    <w:p w14:paraId="611B49CB" w14:textId="77777777" w:rsidR="004470EF" w:rsidRPr="002E6533" w:rsidRDefault="00000000">
      <w:pPr>
        <w:pStyle w:val="Compact"/>
        <w:numPr>
          <w:ilvl w:val="1"/>
          <w:numId w:val="474"/>
        </w:numPr>
      </w:pPr>
      <w:r w:rsidRPr="002E6533">
        <w:t>Clique em Aplicar.</w:t>
      </w:r>
    </w:p>
    <w:p w14:paraId="6EEAEC86" w14:textId="77777777" w:rsidR="004470EF" w:rsidRPr="002E6533" w:rsidRDefault="00000000">
      <w:pPr>
        <w:pStyle w:val="Compact"/>
        <w:numPr>
          <w:ilvl w:val="0"/>
          <w:numId w:val="473"/>
        </w:numPr>
      </w:pPr>
      <w:r w:rsidRPr="002E6533">
        <w:t xml:space="preserve">Se necessário, crie um </w:t>
      </w:r>
      <w:hyperlink r:id="rId444">
        <w:r w:rsidR="004470EF" w:rsidRPr="002E6533">
          <w:rPr>
            <w:rStyle w:val="Hyperlink"/>
          </w:rPr>
          <w:t>Modelo de notificação sob demanda</w:t>
        </w:r>
      </w:hyperlink>
      <w:r w:rsidRPr="002E6533">
        <w:t>. O modelo deve definir o assunto e conteúdo da notificação gerada pelo nó, bem como quem deve recebê-la.</w:t>
      </w:r>
    </w:p>
    <w:p w14:paraId="4580D394" w14:textId="77777777" w:rsidR="004470EF" w:rsidRPr="002E6533" w:rsidRDefault="00000000">
      <w:pPr>
        <w:pStyle w:val="Compact"/>
        <w:numPr>
          <w:ilvl w:val="0"/>
          <w:numId w:val="473"/>
        </w:numPr>
      </w:pPr>
      <w:r w:rsidRPr="002E6533">
        <w:lastRenderedPageBreak/>
        <w:t>Na seção Geral da Caixa de ferramentas do modelador, clique em Enviar notificação.</w:t>
      </w:r>
    </w:p>
    <w:p w14:paraId="7A41BB30" w14:textId="77777777" w:rsidR="004470EF" w:rsidRPr="002E6533" w:rsidRDefault="00000000">
      <w:pPr>
        <w:pStyle w:val="Compact"/>
        <w:numPr>
          <w:ilvl w:val="0"/>
          <w:numId w:val="473"/>
        </w:numPr>
      </w:pPr>
      <w:r w:rsidRPr="002E6533">
        <w:t>No grid, clique duas vezes onde você deseja colocar o nó.</w:t>
      </w:r>
    </w:p>
    <w:p w14:paraId="46B72C41" w14:textId="77777777" w:rsidR="004470EF" w:rsidRPr="002E6533" w:rsidRDefault="00000000">
      <w:pPr>
        <w:numPr>
          <w:ilvl w:val="0"/>
          <w:numId w:val="473"/>
        </w:numPr>
      </w:pPr>
      <w:r w:rsidRPr="002E6533">
        <w:t xml:space="preserve">Na </w:t>
      </w:r>
      <w:proofErr w:type="gramStart"/>
      <w:r w:rsidRPr="002E6533">
        <w:t>seção Enviar</w:t>
      </w:r>
      <w:proofErr w:type="gramEnd"/>
      <w:r w:rsidRPr="002E6533">
        <w:t xml:space="preserve"> notificação, no campo Nome, digite um nome que indique a etapa, no processo de negócios, que o nó representa.</w:t>
      </w:r>
    </w:p>
    <w:p w14:paraId="7C29915A" w14:textId="77777777" w:rsidR="004470EF" w:rsidRPr="002E6533" w:rsidRDefault="00000000">
      <w:pPr>
        <w:numPr>
          <w:ilvl w:val="0"/>
          <w:numId w:val="475"/>
        </w:numPr>
      </w:pPr>
      <w:r w:rsidRPr="002E6533">
        <w:t>A atribuição de nomes exclusivos para cada nó (em todos os workflows avançados) permite pesquisar e relatar em relação ao nome do nó atual.</w:t>
      </w:r>
    </w:p>
    <w:p w14:paraId="61BA1E6F" w14:textId="77777777" w:rsidR="004470EF" w:rsidRPr="002E6533" w:rsidRDefault="00000000">
      <w:pPr>
        <w:pStyle w:val="Compact"/>
        <w:numPr>
          <w:ilvl w:val="0"/>
          <w:numId w:val="476"/>
        </w:numPr>
      </w:pPr>
      <w:r w:rsidRPr="002E6533">
        <w:t>Na seção Configurações, selecione a notificação que você deseja usar.</w:t>
      </w:r>
    </w:p>
    <w:p w14:paraId="3C2E622A" w14:textId="77777777" w:rsidR="004470EF" w:rsidRPr="002E6533" w:rsidRDefault="00000000">
      <w:pPr>
        <w:numPr>
          <w:ilvl w:val="0"/>
          <w:numId w:val="476"/>
        </w:numPr>
      </w:pPr>
      <w:r w:rsidRPr="002E6533">
        <w:t>Depois de adicionar o próximo nó em seu processo, desenhe uma transição de saída de seu nó de Notificação.</w:t>
      </w:r>
    </w:p>
    <w:p w14:paraId="5A78B6EE" w14:textId="77777777" w:rsidR="004470EF" w:rsidRPr="002E6533" w:rsidRDefault="00000000">
      <w:pPr>
        <w:numPr>
          <w:ilvl w:val="0"/>
          <w:numId w:val="477"/>
        </w:numPr>
      </w:pPr>
      <w:r w:rsidRPr="002E6533">
        <w:t xml:space="preserve">Por padrão, o tipo de transição </w:t>
      </w:r>
      <w:proofErr w:type="gramStart"/>
      <w:r w:rsidRPr="002E6533">
        <w:t>é Com</w:t>
      </w:r>
      <w:proofErr w:type="gramEnd"/>
      <w:r w:rsidRPr="002E6533">
        <w:t xml:space="preserve"> sucesso. Se você deseja que o processo sempre mova para o próximo nó, independentemente se a notificação é entregue com sucesso, selecione Sempre concluir. Se você quiser criar um caminho de erro no processo, consulte "Criar caminhos de erro" em </w:t>
      </w:r>
      <w:hyperlink r:id="rId445" w:anchor="error_path">
        <w:r w:rsidR="004470EF" w:rsidRPr="002E6533">
          <w:rPr>
            <w:rStyle w:val="Hyperlink"/>
          </w:rPr>
          <w:t>Solução de problemas de workflow avançado</w:t>
        </w:r>
      </w:hyperlink>
      <w:r w:rsidRPr="002E6533">
        <w:t>.</w:t>
      </w:r>
    </w:p>
    <w:p w14:paraId="640EA1D9" w14:textId="77777777" w:rsidR="004470EF" w:rsidRPr="002E6533" w:rsidRDefault="00000000">
      <w:pPr>
        <w:pStyle w:val="Compact"/>
        <w:numPr>
          <w:ilvl w:val="0"/>
          <w:numId w:val="478"/>
        </w:numPr>
      </w:pPr>
      <w:r w:rsidRPr="002E6533">
        <w:t>Para validar seu workflow e salvar as alterações, clique em Salvar workflow.</w:t>
      </w:r>
    </w:p>
    <w:p w14:paraId="2063F66C" w14:textId="77777777" w:rsidR="004470EF" w:rsidRPr="002E6533" w:rsidRDefault="00000000">
      <w:pPr>
        <w:pStyle w:val="Ttulo3"/>
      </w:pPr>
      <w:bookmarkStart w:id="229" w:name="adicione-um-nó-ação-do-usuário"/>
      <w:bookmarkEnd w:id="228"/>
      <w:r w:rsidRPr="002E6533">
        <w:t>Adicione um nó Ação do usuário</w:t>
      </w:r>
    </w:p>
    <w:p w14:paraId="35F158FD" w14:textId="77777777" w:rsidR="004470EF" w:rsidRPr="002E6533" w:rsidRDefault="00000000">
      <w:pPr>
        <w:pStyle w:val="FirstParagraph"/>
      </w:pPr>
      <w:r w:rsidRPr="002E6533">
        <w:t>O nó de Ação do usuário espera um usuário clicar em um botão de ação no registro e segue a transição correspondente. Por exemplo, você pode criar 2 transições possíveis fora de um nó de Ação do usuário: Aprovar e rejeitar. Quando o usuário clica em Aprovar ou Rejeitar no registro, a escolha determina qual transição seguir. Para cada transição, você pode configurar uma regra que defina as condições sob as quais é possível seguir essa transição (por exemplo, se um campo de data contém uma data anterior à data atual) e você pode definir permissões para determinar quais usuários ou grupos têm acesso aos botões de ação na interface do usuário que fazem transição do registro (por exemplo, somente um revisor de resultado deve ter permissão para visualizar os botões Aprovar ou Rejeitar em um resultado).</w:t>
      </w:r>
    </w:p>
    <w:p w14:paraId="06EFADE4" w14:textId="77777777" w:rsidR="004470EF" w:rsidRPr="002E6533" w:rsidRDefault="00000000">
      <w:pPr>
        <w:pStyle w:val="Corpodetexto"/>
      </w:pPr>
      <w:r w:rsidRPr="002E6533">
        <w:t>Você também pode configurar um nó Ação do usuário ativado para criar tarefas de usuário. O usuário atribuído pode usar o Sino para ver todas as tarefas atribuídas.</w:t>
      </w:r>
    </w:p>
    <w:p w14:paraId="33EEBE59" w14:textId="77777777" w:rsidR="004470EF" w:rsidRPr="002E6533" w:rsidRDefault="00000000">
      <w:pPr>
        <w:pStyle w:val="Corpodetexto"/>
      </w:pPr>
      <w:r w:rsidRPr="002E6533">
        <w:rPr>
          <w:b/>
          <w:bCs/>
        </w:rPr>
        <w:t>Observação:</w:t>
      </w:r>
      <w:r w:rsidRPr="002E6533">
        <w:t xml:space="preserve"> Se você planeja usar a opção de criação de tarefas, o aplicativo deve ter pelo menos 1 campo usuários/grupos.</w:t>
      </w:r>
    </w:p>
    <w:p w14:paraId="690930D9" w14:textId="77777777" w:rsidR="004470EF" w:rsidRPr="002E6533" w:rsidRDefault="00000000">
      <w:pPr>
        <w:pStyle w:val="Compact"/>
        <w:numPr>
          <w:ilvl w:val="0"/>
          <w:numId w:val="479"/>
        </w:numPr>
      </w:pPr>
      <w:r w:rsidRPr="002E6533">
        <w:t>Se você planeja criar tarefas e ainda não tiver habilitado o gerenciamento de tarefas para esse aplicativo, faça o seguinte:</w:t>
      </w:r>
    </w:p>
    <w:p w14:paraId="20A3F0D7" w14:textId="77777777" w:rsidR="004470EF" w:rsidRPr="002E6533" w:rsidRDefault="00000000">
      <w:pPr>
        <w:pStyle w:val="Compact"/>
        <w:numPr>
          <w:ilvl w:val="1"/>
          <w:numId w:val="480"/>
        </w:numPr>
      </w:pPr>
      <w:r w:rsidRPr="002E6533">
        <w:t>Clique em Salvar workflow.</w:t>
      </w:r>
    </w:p>
    <w:p w14:paraId="4C5B332F" w14:textId="77777777" w:rsidR="004470EF" w:rsidRPr="002E6533" w:rsidRDefault="00000000">
      <w:pPr>
        <w:pStyle w:val="Compact"/>
        <w:numPr>
          <w:ilvl w:val="1"/>
          <w:numId w:val="480"/>
        </w:numPr>
      </w:pPr>
      <w:r w:rsidRPr="002E6533">
        <w:t>Clique na guia Geral.</w:t>
      </w:r>
    </w:p>
    <w:p w14:paraId="61C76C10" w14:textId="77777777" w:rsidR="004470EF" w:rsidRPr="002E6533" w:rsidRDefault="00000000">
      <w:pPr>
        <w:pStyle w:val="Compact"/>
        <w:numPr>
          <w:ilvl w:val="1"/>
          <w:numId w:val="480"/>
        </w:numPr>
      </w:pPr>
      <w:r w:rsidRPr="002E6533">
        <w:t>Na seção Opções, marque a caixa de seleção Gerenciamento de tarefas.</w:t>
      </w:r>
    </w:p>
    <w:p w14:paraId="3A89816C" w14:textId="77777777" w:rsidR="004470EF" w:rsidRPr="002E6533" w:rsidRDefault="00000000">
      <w:pPr>
        <w:pStyle w:val="Compact"/>
        <w:numPr>
          <w:ilvl w:val="1"/>
          <w:numId w:val="480"/>
        </w:numPr>
      </w:pPr>
      <w:r w:rsidRPr="002E6533">
        <w:lastRenderedPageBreak/>
        <w:t>Clique em Aplicar.</w:t>
      </w:r>
    </w:p>
    <w:p w14:paraId="4836DD62" w14:textId="77777777" w:rsidR="004470EF" w:rsidRPr="002E6533" w:rsidRDefault="00000000">
      <w:pPr>
        <w:pStyle w:val="Compact"/>
        <w:numPr>
          <w:ilvl w:val="1"/>
          <w:numId w:val="480"/>
        </w:numPr>
      </w:pPr>
      <w:r w:rsidRPr="002E6533">
        <w:t>Clique na guia Workflow avançado.</w:t>
      </w:r>
    </w:p>
    <w:p w14:paraId="7BD7C793" w14:textId="77777777" w:rsidR="004470EF" w:rsidRPr="002E6533" w:rsidRDefault="00000000">
      <w:pPr>
        <w:pStyle w:val="Compact"/>
        <w:numPr>
          <w:ilvl w:val="0"/>
          <w:numId w:val="479"/>
        </w:numPr>
      </w:pPr>
      <w:r w:rsidRPr="002E6533">
        <w:t>Na seção Geral da Caixa de ferramentas do modelador, clique em Ação do usuário.</w:t>
      </w:r>
    </w:p>
    <w:p w14:paraId="20103D7A" w14:textId="77777777" w:rsidR="004470EF" w:rsidRPr="002E6533" w:rsidRDefault="00000000">
      <w:pPr>
        <w:pStyle w:val="Compact"/>
        <w:numPr>
          <w:ilvl w:val="0"/>
          <w:numId w:val="479"/>
        </w:numPr>
      </w:pPr>
      <w:r w:rsidRPr="002E6533">
        <w:t>No grid, clique duas vezes onde você deseja colocar o nó.</w:t>
      </w:r>
    </w:p>
    <w:p w14:paraId="2A133A87" w14:textId="77777777" w:rsidR="004470EF" w:rsidRPr="002E6533" w:rsidRDefault="00000000">
      <w:pPr>
        <w:numPr>
          <w:ilvl w:val="0"/>
          <w:numId w:val="479"/>
        </w:numPr>
      </w:pPr>
      <w:r w:rsidRPr="002E6533">
        <w:t>No painel Propriedades do nó, no campo Nome, digite um nome exclusivo que indique a etapa, no processo de negócios, que o nó representa.</w:t>
      </w:r>
    </w:p>
    <w:p w14:paraId="3EB91247" w14:textId="77777777" w:rsidR="004470EF" w:rsidRPr="002E6533" w:rsidRDefault="00000000">
      <w:pPr>
        <w:numPr>
          <w:ilvl w:val="0"/>
          <w:numId w:val="481"/>
        </w:numPr>
      </w:pPr>
      <w:r w:rsidRPr="002E6533">
        <w:t>A atribuição de nomes exclusivos para cada nó (em todos os workflows avançados) permite pesquisar e relatar em relação ao nome do nó atual.</w:t>
      </w:r>
    </w:p>
    <w:p w14:paraId="5CFF0156" w14:textId="77777777" w:rsidR="004470EF" w:rsidRPr="002E6533" w:rsidRDefault="00000000">
      <w:pPr>
        <w:pStyle w:val="Compact"/>
        <w:numPr>
          <w:ilvl w:val="0"/>
          <w:numId w:val="482"/>
        </w:numPr>
      </w:pPr>
      <w:r w:rsidRPr="002E6533">
        <w:t>Na seção Layouts, execute 1 destes procedimentos: </w:t>
      </w:r>
    </w:p>
    <w:p w14:paraId="3DE32E63" w14:textId="77777777" w:rsidR="004470EF" w:rsidRPr="002E6533" w:rsidRDefault="00000000">
      <w:pPr>
        <w:pStyle w:val="Compact"/>
        <w:numPr>
          <w:ilvl w:val="1"/>
          <w:numId w:val="483"/>
        </w:numPr>
      </w:pPr>
      <w:r w:rsidRPr="002E6533">
        <w:t>Para atribuir um layout existente, selecione-o na lista Layouts.</w:t>
      </w:r>
    </w:p>
    <w:p w14:paraId="4F776641" w14:textId="77777777" w:rsidR="004470EF" w:rsidRPr="002E6533" w:rsidRDefault="00000000">
      <w:pPr>
        <w:numPr>
          <w:ilvl w:val="1"/>
          <w:numId w:val="483"/>
        </w:numPr>
      </w:pPr>
      <w:r w:rsidRPr="002E6533">
        <w:t xml:space="preserve">Para criar um novo layout, clique em Novo layout. Para obter mais informações, consulte </w:t>
      </w:r>
      <w:hyperlink r:id="rId446">
        <w:r w:rsidR="004470EF" w:rsidRPr="002E6533">
          <w:rPr>
            <w:rStyle w:val="Hyperlink"/>
          </w:rPr>
          <w:t>Adicionando novos layouts</w:t>
        </w:r>
      </w:hyperlink>
      <w:r w:rsidRPr="002E6533">
        <w:t>.</w:t>
      </w:r>
    </w:p>
    <w:p w14:paraId="329AA0BC" w14:textId="77777777" w:rsidR="004470EF" w:rsidRPr="002E6533" w:rsidRDefault="00000000">
      <w:pPr>
        <w:numPr>
          <w:ilvl w:val="1"/>
          <w:numId w:val="484"/>
        </w:numPr>
      </w:pPr>
      <w:r w:rsidRPr="002E6533">
        <w:rPr>
          <w:b/>
          <w:bCs/>
        </w:rPr>
        <w:t>Observação:</w:t>
      </w:r>
      <w:r w:rsidRPr="002E6533">
        <w:t xml:space="preserve"> Você não pode adicionar novos campos nem atualizar os campos existentes em um layout criado a partir do Designer de processo do workflow. Você só pode adicionar ou remover os objetos existentes de ou para o layout e organizar objetos existentes. Se você quiser modificar os atributos de campo ou adicionar novos campos, precisa fazer isso pela guia Layouts do aplicativo ou questionário.</w:t>
      </w:r>
    </w:p>
    <w:p w14:paraId="71150CF5" w14:textId="77777777" w:rsidR="004470EF" w:rsidRPr="002E6533" w:rsidRDefault="00000000">
      <w:pPr>
        <w:pStyle w:val="Compact"/>
        <w:numPr>
          <w:ilvl w:val="0"/>
          <w:numId w:val="482"/>
        </w:numPr>
      </w:pPr>
      <w:r w:rsidRPr="002E6533">
        <w:t>Se você quiser que o nó crie tarefas, faça o seguinte:</w:t>
      </w:r>
    </w:p>
    <w:p w14:paraId="4F9F09D7" w14:textId="77777777" w:rsidR="004470EF" w:rsidRPr="002E6533" w:rsidRDefault="00000000">
      <w:pPr>
        <w:pStyle w:val="Compact"/>
        <w:numPr>
          <w:ilvl w:val="1"/>
          <w:numId w:val="485"/>
        </w:numPr>
      </w:pPr>
      <w:r w:rsidRPr="002E6533">
        <w:t xml:space="preserve">Na seção Tarefas, marque a caixa de </w:t>
      </w:r>
      <w:proofErr w:type="gramStart"/>
      <w:r w:rsidRPr="002E6533">
        <w:t>seleção Criar</w:t>
      </w:r>
      <w:proofErr w:type="gramEnd"/>
      <w:r w:rsidRPr="002E6533">
        <w:t xml:space="preserve"> tarefa.</w:t>
      </w:r>
    </w:p>
    <w:p w14:paraId="23495A3E" w14:textId="77777777" w:rsidR="004470EF" w:rsidRPr="002E6533" w:rsidRDefault="00000000">
      <w:pPr>
        <w:pStyle w:val="Compact"/>
        <w:numPr>
          <w:ilvl w:val="1"/>
          <w:numId w:val="485"/>
        </w:numPr>
      </w:pPr>
      <w:r w:rsidRPr="002E6533">
        <w:t>Em Atribuir a campos, clique em Adicionar.</w:t>
      </w:r>
    </w:p>
    <w:p w14:paraId="5017CDE5" w14:textId="77777777" w:rsidR="004470EF" w:rsidRPr="002E6533" w:rsidRDefault="00000000">
      <w:pPr>
        <w:pStyle w:val="Compact"/>
        <w:numPr>
          <w:ilvl w:val="1"/>
          <w:numId w:val="485"/>
        </w:numPr>
      </w:pPr>
      <w:r w:rsidRPr="002E6533">
        <w:t>Em Data de entrega, selecione o campo que você deseja usar na lista.</w:t>
      </w:r>
    </w:p>
    <w:p w14:paraId="3C42AE12" w14:textId="77777777" w:rsidR="004470EF" w:rsidRPr="002E6533" w:rsidRDefault="00000000">
      <w:pPr>
        <w:pStyle w:val="Compact"/>
        <w:numPr>
          <w:ilvl w:val="1"/>
          <w:numId w:val="485"/>
        </w:numPr>
      </w:pPr>
      <w:r w:rsidRPr="002E6533">
        <w:t>Em Assunto, escolha uma linha de assunto da tarefa. Execute algum destes procedimentos:</w:t>
      </w:r>
    </w:p>
    <w:p w14:paraId="651CC73F" w14:textId="77777777" w:rsidR="004470EF" w:rsidRPr="002E6533" w:rsidRDefault="00000000">
      <w:pPr>
        <w:pStyle w:val="Compact"/>
        <w:numPr>
          <w:ilvl w:val="2"/>
          <w:numId w:val="486"/>
        </w:numPr>
      </w:pPr>
      <w:r w:rsidRPr="002E6533">
        <w:t>Para usar o valor de um campo existente como assunto, selecione Escolher campo e selecione o campo na lista.</w:t>
      </w:r>
    </w:p>
    <w:p w14:paraId="1C14AC82" w14:textId="77777777" w:rsidR="004470EF" w:rsidRPr="002E6533" w:rsidRDefault="00000000">
      <w:pPr>
        <w:pStyle w:val="Compact"/>
        <w:numPr>
          <w:ilvl w:val="2"/>
          <w:numId w:val="486"/>
        </w:numPr>
      </w:pPr>
      <w:r w:rsidRPr="002E6533">
        <w:t>Para digitar seu próprio texto de assunto, selecione Digitar texto e digite-o.</w:t>
      </w:r>
    </w:p>
    <w:p w14:paraId="602AAAED" w14:textId="77777777" w:rsidR="004470EF" w:rsidRPr="002E6533" w:rsidRDefault="00000000">
      <w:pPr>
        <w:pStyle w:val="Compact"/>
        <w:numPr>
          <w:ilvl w:val="1"/>
          <w:numId w:val="485"/>
        </w:numPr>
      </w:pPr>
      <w:r w:rsidRPr="002E6533">
        <w:t>Em Prioridade, atribua um nível de prioridade à tarefa.</w:t>
      </w:r>
    </w:p>
    <w:p w14:paraId="5FEC2CAC" w14:textId="77777777" w:rsidR="004470EF" w:rsidRPr="002E6533" w:rsidRDefault="00000000">
      <w:pPr>
        <w:pStyle w:val="Compact"/>
        <w:numPr>
          <w:ilvl w:val="1"/>
          <w:numId w:val="485"/>
        </w:numPr>
      </w:pPr>
      <w:r w:rsidRPr="002E6533">
        <w:t>Em Descrição, informe uma descrição para a tarefa. Execute algum destes procedimentos: </w:t>
      </w:r>
    </w:p>
    <w:p w14:paraId="027AB5E1" w14:textId="77777777" w:rsidR="004470EF" w:rsidRPr="002E6533" w:rsidRDefault="00000000">
      <w:pPr>
        <w:pStyle w:val="Compact"/>
        <w:numPr>
          <w:ilvl w:val="2"/>
          <w:numId w:val="487"/>
        </w:numPr>
      </w:pPr>
      <w:r w:rsidRPr="002E6533">
        <w:t>Para usar o valor de um campo existente como descrição, selecione Escolher campo e selecione o campo na lista.</w:t>
      </w:r>
    </w:p>
    <w:p w14:paraId="38A021BA" w14:textId="77777777" w:rsidR="004470EF" w:rsidRPr="002E6533" w:rsidRDefault="00000000">
      <w:pPr>
        <w:pStyle w:val="Compact"/>
        <w:numPr>
          <w:ilvl w:val="2"/>
          <w:numId w:val="487"/>
        </w:numPr>
      </w:pPr>
      <w:r w:rsidRPr="002E6533">
        <w:t>Para digitar seu próprio texto descritivo, selecione Digitar texto e digite-o.</w:t>
      </w:r>
    </w:p>
    <w:p w14:paraId="723A9DC2" w14:textId="77777777" w:rsidR="004470EF" w:rsidRPr="002E6533" w:rsidRDefault="00000000">
      <w:pPr>
        <w:pStyle w:val="Compact"/>
        <w:numPr>
          <w:ilvl w:val="1"/>
          <w:numId w:val="485"/>
        </w:numPr>
      </w:pPr>
      <w:r w:rsidRPr="002E6533">
        <w:t>Em Resolução, escolha uma resolução para a tarefa. Execute algum destes procedimentos: </w:t>
      </w:r>
    </w:p>
    <w:p w14:paraId="4DC30D5E" w14:textId="77777777" w:rsidR="004470EF" w:rsidRPr="002E6533" w:rsidRDefault="00000000">
      <w:pPr>
        <w:pStyle w:val="Compact"/>
        <w:numPr>
          <w:ilvl w:val="2"/>
          <w:numId w:val="488"/>
        </w:numPr>
      </w:pPr>
      <w:r w:rsidRPr="002E6533">
        <w:lastRenderedPageBreak/>
        <w:t>Para usar o valor de um campo existente como resolução, selecione Escolher campo e selecione o campo na lista.</w:t>
      </w:r>
    </w:p>
    <w:p w14:paraId="4EE4AC95" w14:textId="77777777" w:rsidR="004470EF" w:rsidRPr="002E6533" w:rsidRDefault="00000000">
      <w:pPr>
        <w:pStyle w:val="Compact"/>
        <w:numPr>
          <w:ilvl w:val="2"/>
          <w:numId w:val="488"/>
        </w:numPr>
      </w:pPr>
      <w:r w:rsidRPr="002E6533">
        <w:t>Para informar sua própria resolução, selecione Digitar texto e digite seu texto.</w:t>
      </w:r>
    </w:p>
    <w:p w14:paraId="35BDBD60" w14:textId="77777777" w:rsidR="004470EF" w:rsidRPr="002E6533" w:rsidRDefault="00000000">
      <w:pPr>
        <w:numPr>
          <w:ilvl w:val="0"/>
          <w:numId w:val="482"/>
        </w:numPr>
      </w:pPr>
      <w:r w:rsidRPr="002E6533">
        <w:t>Para habilitar Ações de workflow avançado por e-mail, vá para a seção Ações de workflow avançado por e-mail e faça o seguinte: </w:t>
      </w:r>
    </w:p>
    <w:p w14:paraId="4B16DF45" w14:textId="77777777" w:rsidR="004470EF" w:rsidRPr="002E6533" w:rsidRDefault="00000000">
      <w:pPr>
        <w:pStyle w:val="Compact"/>
        <w:numPr>
          <w:ilvl w:val="1"/>
          <w:numId w:val="489"/>
        </w:numPr>
      </w:pPr>
      <w:r w:rsidRPr="002E6533">
        <w:t>Marque a caixa de seleção Ações de workflow avançado por e-mail.</w:t>
      </w:r>
    </w:p>
    <w:p w14:paraId="47803A46" w14:textId="77777777" w:rsidR="004470EF" w:rsidRPr="002E6533" w:rsidRDefault="00000000">
      <w:pPr>
        <w:pStyle w:val="Compact"/>
        <w:numPr>
          <w:ilvl w:val="1"/>
          <w:numId w:val="489"/>
        </w:numPr>
      </w:pPr>
      <w:r w:rsidRPr="002E6533">
        <w:t>Selecione o modelo de notificação que você deseja associar ao nó de ação do usuário.</w:t>
      </w:r>
    </w:p>
    <w:p w14:paraId="1D4871F6" w14:textId="77777777" w:rsidR="004470EF" w:rsidRPr="002E6533" w:rsidRDefault="00000000">
      <w:pPr>
        <w:numPr>
          <w:ilvl w:val="0"/>
          <w:numId w:val="490"/>
        </w:numPr>
      </w:pPr>
      <w:r w:rsidRPr="002E6533">
        <w:rPr>
          <w:b/>
          <w:bCs/>
        </w:rPr>
        <w:t>Importante:</w:t>
      </w:r>
      <w:r w:rsidRPr="002E6533">
        <w:t xml:space="preserve"> Para usar Ações de workflow avançado por e-mail, você deve ter uma conta de usuário com Ações de workflow avançado por e-mail habilitada. Para obter mais informações, consulte </w:t>
      </w:r>
      <w:hyperlink r:id="rId447">
        <w:r w:rsidR="004470EF" w:rsidRPr="002E6533">
          <w:rPr>
            <w:rStyle w:val="Hyperlink"/>
          </w:rPr>
          <w:t>Adicionando contas de usuário</w:t>
        </w:r>
      </w:hyperlink>
      <w:r w:rsidRPr="002E6533">
        <w:t xml:space="preserve"> ou </w:t>
      </w:r>
      <w:hyperlink r:id="rId448">
        <w:r w:rsidR="004470EF" w:rsidRPr="002E6533">
          <w:rPr>
            <w:rStyle w:val="Hyperlink"/>
          </w:rPr>
          <w:t>Atualizando contas de usuário</w:t>
        </w:r>
      </w:hyperlink>
      <w:r w:rsidRPr="002E6533">
        <w:t xml:space="preserve">. Você também deve garantir que as Ações de workflow avançado por e-mail estejam habilitadas em todos os </w:t>
      </w:r>
      <w:hyperlink r:id="rId449">
        <w:r w:rsidR="004470EF" w:rsidRPr="002E6533">
          <w:rPr>
            <w:rStyle w:val="Hyperlink"/>
          </w:rPr>
          <w:t>aplicativos</w:t>
        </w:r>
      </w:hyperlink>
      <w:r w:rsidRPr="002E6533">
        <w:t xml:space="preserve">, </w:t>
      </w:r>
      <w:hyperlink r:id="rId450">
        <w:r w:rsidR="004470EF" w:rsidRPr="002E6533">
          <w:rPr>
            <w:rStyle w:val="Hyperlink"/>
          </w:rPr>
          <w:t>questionários</w:t>
        </w:r>
      </w:hyperlink>
      <w:r w:rsidRPr="002E6533">
        <w:t xml:space="preserve">, </w:t>
      </w:r>
      <w:hyperlink r:id="rId451">
        <w:r w:rsidR="004470EF" w:rsidRPr="002E6533">
          <w:rPr>
            <w:rStyle w:val="Hyperlink"/>
          </w:rPr>
          <w:t>modelos de notificação</w:t>
        </w:r>
      </w:hyperlink>
      <w:r w:rsidRPr="002E6533">
        <w:t xml:space="preserve"> e </w:t>
      </w:r>
      <w:hyperlink w:anchor="Xa39a3ee5e6b4b0d3255bfef95601890afd80709">
        <w:r w:rsidR="004470EF" w:rsidRPr="002E6533">
          <w:rPr>
            <w:rStyle w:val="Hyperlink"/>
          </w:rPr>
          <w:t>workflows avançados</w:t>
        </w:r>
      </w:hyperlink>
      <w:r w:rsidRPr="002E6533">
        <w:t xml:space="preserve"> aplicáveis.</w:t>
      </w:r>
    </w:p>
    <w:p w14:paraId="7F48BEBC" w14:textId="77777777" w:rsidR="004470EF" w:rsidRPr="002E6533" w:rsidRDefault="00000000">
      <w:pPr>
        <w:pStyle w:val="Compact"/>
        <w:numPr>
          <w:ilvl w:val="0"/>
          <w:numId w:val="491"/>
        </w:numPr>
      </w:pPr>
      <w:r w:rsidRPr="002E6533">
        <w:t>Depois de adicionar o(s) próximo(s) nó(s) em seu processo, adicione as transições de saída de seu nó Ação do usuário. Cada transição aparece como um botão de ação na página de registro. Configure cada transição.</w:t>
      </w:r>
    </w:p>
    <w:p w14:paraId="24CA205E" w14:textId="77777777" w:rsidR="004470EF" w:rsidRPr="002E6533" w:rsidRDefault="00000000">
      <w:pPr>
        <w:pStyle w:val="Compact"/>
        <w:numPr>
          <w:ilvl w:val="1"/>
          <w:numId w:val="492"/>
        </w:numPr>
      </w:pPr>
      <w:r w:rsidRPr="002E6533">
        <w:t xml:space="preserve">(Opcional) Para criar um caminho de erro no processo, consulte "Criar caminhos de erro" em </w:t>
      </w:r>
      <w:hyperlink r:id="rId452">
        <w:r w:rsidR="004470EF" w:rsidRPr="002E6533">
          <w:rPr>
            <w:rStyle w:val="Hyperlink"/>
          </w:rPr>
          <w:t>Solução de problemas de workflow avançado</w:t>
        </w:r>
      </w:hyperlink>
      <w:r w:rsidRPr="002E6533">
        <w:t xml:space="preserve">. Por padrão, o tipo de transição </w:t>
      </w:r>
      <w:proofErr w:type="gramStart"/>
      <w:r w:rsidRPr="002E6533">
        <w:t>é Com</w:t>
      </w:r>
      <w:proofErr w:type="gramEnd"/>
      <w:r w:rsidRPr="002E6533">
        <w:t xml:space="preserve"> sucesso.</w:t>
      </w:r>
    </w:p>
    <w:p w14:paraId="7948898A" w14:textId="77777777" w:rsidR="004470EF" w:rsidRPr="002E6533" w:rsidRDefault="00000000">
      <w:pPr>
        <w:pStyle w:val="Compact"/>
        <w:numPr>
          <w:ilvl w:val="1"/>
          <w:numId w:val="492"/>
        </w:numPr>
      </w:pPr>
      <w:r w:rsidRPr="002E6533">
        <w:t>Insira um nome exclusivo. Archer usa esse valor como um rótulo para o botão de ação exibido com o registro.</w:t>
      </w:r>
    </w:p>
    <w:p w14:paraId="6ED179B4" w14:textId="77777777" w:rsidR="004470EF" w:rsidRPr="002E6533" w:rsidRDefault="00000000">
      <w:pPr>
        <w:pStyle w:val="Compact"/>
        <w:numPr>
          <w:ilvl w:val="1"/>
          <w:numId w:val="492"/>
        </w:numPr>
      </w:pPr>
      <w:r w:rsidRPr="002E6533">
        <w:t>(Opcional) Para modificar a ordem de exibição dos botões de ação na página de registro, altere o número no campo Ordem. Por padrão, Archer exibe botões de ação na ordem em que as transições foram adicionadas.</w:t>
      </w:r>
    </w:p>
    <w:p w14:paraId="7536D0EB" w14:textId="77777777" w:rsidR="004470EF" w:rsidRPr="002E6533" w:rsidRDefault="00000000">
      <w:pPr>
        <w:pStyle w:val="Compact"/>
        <w:numPr>
          <w:ilvl w:val="1"/>
          <w:numId w:val="492"/>
        </w:numPr>
      </w:pPr>
      <w:r w:rsidRPr="002E6533">
        <w:t>(Opcional) Escolha um layout para exibir quando a ação for concluída.</w:t>
      </w:r>
    </w:p>
    <w:p w14:paraId="52F9C22E" w14:textId="77777777" w:rsidR="004470EF" w:rsidRPr="002E6533" w:rsidRDefault="00000000">
      <w:pPr>
        <w:numPr>
          <w:ilvl w:val="0"/>
          <w:numId w:val="491"/>
        </w:numPr>
      </w:pPr>
      <w:r w:rsidRPr="002E6533">
        <w:t>(Opcional) Configure regras.</w:t>
      </w:r>
    </w:p>
    <w:p w14:paraId="529B2D76" w14:textId="77777777" w:rsidR="004470EF" w:rsidRPr="002E6533" w:rsidRDefault="00000000">
      <w:pPr>
        <w:pStyle w:val="Compact"/>
        <w:numPr>
          <w:ilvl w:val="1"/>
          <w:numId w:val="493"/>
        </w:numPr>
      </w:pPr>
      <w:r w:rsidRPr="002E6533">
        <w:t>Selecione uma transição de saída a partir do nó Ação do usuário</w:t>
      </w:r>
    </w:p>
    <w:p w14:paraId="262BDE09" w14:textId="77777777" w:rsidR="004470EF" w:rsidRPr="002E6533" w:rsidRDefault="00000000">
      <w:pPr>
        <w:pStyle w:val="Compact"/>
        <w:numPr>
          <w:ilvl w:val="1"/>
          <w:numId w:val="493"/>
        </w:numPr>
      </w:pPr>
      <w:r w:rsidRPr="002E6533">
        <w:t xml:space="preserve">Na seção Regra, clique em Adicionar. A </w:t>
      </w:r>
      <w:proofErr w:type="gramStart"/>
      <w:r w:rsidRPr="002E6533">
        <w:t>janela Gerenciar</w:t>
      </w:r>
      <w:proofErr w:type="gramEnd"/>
      <w:r w:rsidRPr="002E6533">
        <w:t xml:space="preserve"> regra: (nova) é exibida.</w:t>
      </w:r>
    </w:p>
    <w:p w14:paraId="7BF1D4C2" w14:textId="77777777" w:rsidR="004470EF" w:rsidRPr="002E6533" w:rsidRDefault="00000000">
      <w:pPr>
        <w:pStyle w:val="Compact"/>
        <w:numPr>
          <w:ilvl w:val="1"/>
          <w:numId w:val="493"/>
        </w:numPr>
      </w:pPr>
      <w:r w:rsidRPr="002E6533">
        <w:t>Na seção Informações gerais, informe um nome e uma descrição para a regra.</w:t>
      </w:r>
    </w:p>
    <w:p w14:paraId="077C2059" w14:textId="77777777" w:rsidR="004470EF" w:rsidRPr="002E6533" w:rsidRDefault="00000000">
      <w:pPr>
        <w:pStyle w:val="Compact"/>
        <w:numPr>
          <w:ilvl w:val="1"/>
          <w:numId w:val="493"/>
        </w:numPr>
      </w:pPr>
      <w:r w:rsidRPr="002E6533">
        <w:t xml:space="preserve">No campo Status, verifique </w:t>
      </w:r>
      <w:proofErr w:type="gramStart"/>
      <w:r w:rsidRPr="002E6533">
        <w:t>se Ativo</w:t>
      </w:r>
      <w:proofErr w:type="gramEnd"/>
      <w:r w:rsidRPr="002E6533">
        <w:t xml:space="preserve"> está selecionado.</w:t>
      </w:r>
    </w:p>
    <w:p w14:paraId="3FF1B233" w14:textId="77777777" w:rsidR="004470EF" w:rsidRPr="002E6533" w:rsidRDefault="00000000">
      <w:pPr>
        <w:numPr>
          <w:ilvl w:val="1"/>
          <w:numId w:val="493"/>
        </w:numPr>
      </w:pPr>
      <w:r w:rsidRPr="002E6533">
        <w:t>Na seção Mensagem de validação de regra, insira uma mensagem de validação personalizada. A mensagem é exibida quando o usuário tenta continuar o workflow sem atender à regra definida na seção Critérios.</w:t>
      </w:r>
    </w:p>
    <w:p w14:paraId="364E2D63" w14:textId="77777777" w:rsidR="004470EF" w:rsidRPr="002E6533" w:rsidRDefault="00000000">
      <w:pPr>
        <w:numPr>
          <w:ilvl w:val="1"/>
          <w:numId w:val="494"/>
        </w:numPr>
      </w:pPr>
      <w:r w:rsidRPr="002E6533">
        <w:rPr>
          <w:b/>
          <w:bCs/>
        </w:rPr>
        <w:t>Observação:</w:t>
      </w:r>
      <w:r w:rsidRPr="002E6533">
        <w:t xml:space="preserve"> O campo está limitado a 1.000 caracteres.</w:t>
      </w:r>
    </w:p>
    <w:p w14:paraId="70300727" w14:textId="77777777" w:rsidR="004470EF" w:rsidRPr="002E6533" w:rsidRDefault="00000000">
      <w:pPr>
        <w:pStyle w:val="Compact"/>
        <w:numPr>
          <w:ilvl w:val="1"/>
          <w:numId w:val="495"/>
        </w:numPr>
      </w:pPr>
      <w:r w:rsidRPr="002E6533">
        <w:lastRenderedPageBreak/>
        <w:t>Na seção Critérios, selecione qual campo será avaliado, o operador, o valor ou os valores a fazer correspondência e, se aplicável, a relação com a linha subsequente dos critérios de filtro. Cada linha representa 1 conjunto de critérios de filtro. </w:t>
      </w:r>
    </w:p>
    <w:p w14:paraId="7D8F5B59" w14:textId="77777777" w:rsidR="004470EF" w:rsidRPr="002E6533" w:rsidRDefault="00000000">
      <w:pPr>
        <w:numPr>
          <w:ilvl w:val="1"/>
          <w:numId w:val="495"/>
        </w:numPr>
      </w:pPr>
      <w:r w:rsidRPr="002E6533">
        <w:t>(Opcional) Para adicionar outras linhas a fim de especificar mais critérios de filtro, clique em Adicionar novo.</w:t>
      </w:r>
    </w:p>
    <w:p w14:paraId="7FB07305" w14:textId="77777777" w:rsidR="004470EF" w:rsidRPr="002E6533" w:rsidRDefault="00000000">
      <w:pPr>
        <w:numPr>
          <w:ilvl w:val="1"/>
          <w:numId w:val="496"/>
        </w:numPr>
      </w:pPr>
      <w:r w:rsidRPr="002E6533">
        <w:t>O sistema renumera automaticamente as linhas de critérios, mas você pode precisar modificar alguma lógica de operador avançado.</w:t>
      </w:r>
    </w:p>
    <w:p w14:paraId="2F39733D" w14:textId="77777777" w:rsidR="004470EF" w:rsidRPr="002E6533" w:rsidRDefault="00000000">
      <w:pPr>
        <w:pStyle w:val="Compact"/>
        <w:numPr>
          <w:ilvl w:val="1"/>
          <w:numId w:val="497"/>
        </w:numPr>
      </w:pPr>
      <w:r w:rsidRPr="002E6533">
        <w:t>Clique em Salvar.</w:t>
      </w:r>
    </w:p>
    <w:p w14:paraId="4A06BEB4" w14:textId="77777777" w:rsidR="004470EF" w:rsidRPr="002E6533" w:rsidRDefault="00000000">
      <w:pPr>
        <w:pStyle w:val="Compact"/>
        <w:numPr>
          <w:ilvl w:val="1"/>
          <w:numId w:val="497"/>
        </w:numPr>
      </w:pPr>
      <w:r w:rsidRPr="002E6533">
        <w:t>Para cada transição de saída adicional proveniente do nó Ação do usuário para a qual você deseja criar uma regra, repita as etapas a - g.</w:t>
      </w:r>
    </w:p>
    <w:p w14:paraId="7FCEED88" w14:textId="77777777" w:rsidR="004470EF" w:rsidRPr="002E6533" w:rsidRDefault="00000000">
      <w:pPr>
        <w:numPr>
          <w:ilvl w:val="0"/>
          <w:numId w:val="498"/>
        </w:numPr>
      </w:pPr>
      <w:r w:rsidRPr="002E6533">
        <w:rPr>
          <w:b/>
          <w:bCs/>
        </w:rPr>
        <w:t>Observação:</w:t>
      </w:r>
      <w:r w:rsidRPr="002E6533">
        <w:t xml:space="preserve"> Uma regra pode ser editada ou excluída passando o mouse sobre os ícones correspondentes ao lado do nome da regra. Apenas adicionar ou excluir uma regra ativa o botão Salvar workflow; outras alterações, como editar as propriedades da regra, não.</w:t>
      </w:r>
    </w:p>
    <w:p w14:paraId="407B7B0F" w14:textId="77777777" w:rsidR="004470EF" w:rsidRPr="002E6533" w:rsidRDefault="00000000">
      <w:pPr>
        <w:numPr>
          <w:ilvl w:val="0"/>
          <w:numId w:val="499"/>
        </w:numPr>
      </w:pPr>
      <w:r w:rsidRPr="002E6533">
        <w:t>(Opcional) Configure permissões.</w:t>
      </w:r>
    </w:p>
    <w:p w14:paraId="5C2CC3A4" w14:textId="77777777" w:rsidR="004470EF" w:rsidRPr="002E6533" w:rsidRDefault="00000000">
      <w:pPr>
        <w:pStyle w:val="Compact"/>
        <w:numPr>
          <w:ilvl w:val="1"/>
          <w:numId w:val="500"/>
        </w:numPr>
      </w:pPr>
      <w:r w:rsidRPr="002E6533">
        <w:t>Selecione uma transição de saída a partir do nó Ação do usuário.</w:t>
      </w:r>
    </w:p>
    <w:p w14:paraId="3C5A5893" w14:textId="77777777" w:rsidR="004470EF" w:rsidRPr="002E6533" w:rsidRDefault="00000000">
      <w:pPr>
        <w:pStyle w:val="Compact"/>
        <w:numPr>
          <w:ilvl w:val="1"/>
          <w:numId w:val="500"/>
        </w:numPr>
      </w:pPr>
      <w:r w:rsidRPr="002E6533">
        <w:t>Na seção Permissão, clique em Adicionar.</w:t>
      </w:r>
    </w:p>
    <w:p w14:paraId="7104CBC0" w14:textId="77777777" w:rsidR="004470EF" w:rsidRPr="002E6533" w:rsidRDefault="00000000">
      <w:pPr>
        <w:numPr>
          <w:ilvl w:val="1"/>
          <w:numId w:val="500"/>
        </w:numPr>
      </w:pPr>
      <w:r w:rsidRPr="002E6533">
        <w:t>Na lista de itens disponíveis, expanda a árvore de campos, grupos ou usuários e clique nos usuários ou grupos que você deseja atribuir.</w:t>
      </w:r>
    </w:p>
    <w:p w14:paraId="60098879" w14:textId="77777777" w:rsidR="004470EF" w:rsidRPr="002E6533" w:rsidRDefault="00000000">
      <w:pPr>
        <w:numPr>
          <w:ilvl w:val="1"/>
          <w:numId w:val="501"/>
        </w:numPr>
      </w:pPr>
      <w:r w:rsidRPr="002E6533">
        <w:rPr>
          <w:b/>
          <w:bCs/>
        </w:rPr>
        <w:t>Observação:</w:t>
      </w:r>
      <w:r w:rsidRPr="002E6533">
        <w:t xml:space="preserve"> Para procurar um usuário ou grupo específico, informe o nome no </w:t>
      </w:r>
      <w:proofErr w:type="gramStart"/>
      <w:r w:rsidRPr="002E6533">
        <w:t>campo Localizar</w:t>
      </w:r>
      <w:proofErr w:type="gramEnd"/>
      <w:r w:rsidRPr="002E6533">
        <w:t xml:space="preserve"> e, se for o caso, selecione o tipo na lista adjacente. Clique em Search. Os resultados de sua pesquisa são exibidos na lista Disponível do nó Resultados da pesquisa.</w:t>
      </w:r>
    </w:p>
    <w:p w14:paraId="68C57062" w14:textId="77777777" w:rsidR="004470EF" w:rsidRPr="002E6533" w:rsidRDefault="00000000">
      <w:pPr>
        <w:pStyle w:val="Compact"/>
        <w:numPr>
          <w:ilvl w:val="1"/>
          <w:numId w:val="502"/>
        </w:numPr>
      </w:pPr>
      <w:r w:rsidRPr="002E6533">
        <w:t>Clique em Adicionar.</w:t>
      </w:r>
    </w:p>
    <w:p w14:paraId="7975450D" w14:textId="77777777" w:rsidR="004470EF" w:rsidRPr="002E6533" w:rsidRDefault="00000000">
      <w:pPr>
        <w:numPr>
          <w:ilvl w:val="0"/>
          <w:numId w:val="503"/>
        </w:numPr>
      </w:pPr>
      <w:r w:rsidRPr="002E6533">
        <w:rPr>
          <w:b/>
          <w:bCs/>
        </w:rPr>
        <w:t>Observação:</w:t>
      </w:r>
      <w:r w:rsidRPr="002E6533">
        <w:t xml:space="preserve"> Você pode editar ou excluir permissões passando o mouse sobre o ícone correspondente ao lado do nome da permissão. Apenas adicionar, excluir ou alterar o nome das permissões ativa o botão Salvar workflow; outras alterações, como editar as propriedades de permissões, não.</w:t>
      </w:r>
    </w:p>
    <w:p w14:paraId="22E701AE" w14:textId="77777777" w:rsidR="004470EF" w:rsidRPr="002E6533" w:rsidRDefault="00000000">
      <w:pPr>
        <w:numPr>
          <w:ilvl w:val="0"/>
          <w:numId w:val="504"/>
        </w:numPr>
      </w:pPr>
      <w:r w:rsidRPr="002E6533">
        <w:t>(Opcional) Configurar assinaturas. Ao interagir com o conteúdo, você pode adicionar outra camada de segurança habilitando assinaturas eletrônicas. Assinaturas eletrônicas permitem que os usuários autentiquem quem são antes de interagir com o conteúdo.</w:t>
      </w:r>
    </w:p>
    <w:p w14:paraId="133830BA" w14:textId="77777777" w:rsidR="004470EF" w:rsidRPr="002E6533" w:rsidRDefault="00000000">
      <w:pPr>
        <w:numPr>
          <w:ilvl w:val="0"/>
          <w:numId w:val="505"/>
        </w:numPr>
      </w:pPr>
      <w:r w:rsidRPr="002E6533">
        <w:rPr>
          <w:b/>
          <w:bCs/>
        </w:rPr>
        <w:t>Observação:</w:t>
      </w:r>
      <w:r w:rsidRPr="002E6533">
        <w:t xml:space="preserve"> assinaturas só podem ser configuradas na transição de saída de um nó Ação do usuário.</w:t>
      </w:r>
    </w:p>
    <w:p w14:paraId="6DB2121B" w14:textId="77777777" w:rsidR="004470EF" w:rsidRPr="002E6533" w:rsidRDefault="00000000">
      <w:pPr>
        <w:pStyle w:val="Compact"/>
        <w:numPr>
          <w:ilvl w:val="1"/>
          <w:numId w:val="506"/>
        </w:numPr>
      </w:pPr>
      <w:r w:rsidRPr="002E6533">
        <w:t>Selecione uma transição de saída a partir do nó Ação do usuário.</w:t>
      </w:r>
    </w:p>
    <w:p w14:paraId="636D7B09" w14:textId="77777777" w:rsidR="004470EF" w:rsidRPr="002E6533" w:rsidRDefault="00000000">
      <w:pPr>
        <w:numPr>
          <w:ilvl w:val="1"/>
          <w:numId w:val="506"/>
        </w:numPr>
      </w:pPr>
      <w:r w:rsidRPr="002E6533">
        <w:lastRenderedPageBreak/>
        <w:t>Criar uma nova assinatura.</w:t>
      </w:r>
    </w:p>
    <w:p w14:paraId="7A15F164" w14:textId="77777777" w:rsidR="004470EF" w:rsidRPr="002E6533" w:rsidRDefault="00000000">
      <w:pPr>
        <w:numPr>
          <w:ilvl w:val="1"/>
          <w:numId w:val="507"/>
        </w:numPr>
      </w:pPr>
      <w:r w:rsidRPr="002E6533">
        <w:rPr>
          <w:b/>
          <w:bCs/>
        </w:rPr>
        <w:t>Observação:</w:t>
      </w:r>
      <w:r w:rsidRPr="002E6533">
        <w:t xml:space="preserve"> a edição de uma assinatura existente usa o mesmo processo.</w:t>
      </w:r>
    </w:p>
    <w:p w14:paraId="36DA8376" w14:textId="77777777" w:rsidR="004470EF" w:rsidRPr="002E6533" w:rsidRDefault="00000000">
      <w:pPr>
        <w:pStyle w:val="Compact"/>
        <w:numPr>
          <w:ilvl w:val="2"/>
          <w:numId w:val="508"/>
        </w:numPr>
      </w:pPr>
      <w:r w:rsidRPr="002E6533">
        <w:t>Clique em Nova assinatura.</w:t>
      </w:r>
    </w:p>
    <w:p w14:paraId="77F222B3" w14:textId="77777777" w:rsidR="004470EF" w:rsidRPr="002E6533" w:rsidRDefault="00000000">
      <w:pPr>
        <w:pStyle w:val="Compact"/>
        <w:numPr>
          <w:ilvl w:val="2"/>
          <w:numId w:val="508"/>
        </w:numPr>
      </w:pPr>
      <w:r w:rsidRPr="002E6533">
        <w:t xml:space="preserve">Na </w:t>
      </w:r>
      <w:proofErr w:type="gramStart"/>
      <w:r w:rsidRPr="002E6533">
        <w:t>janela Gerenciar</w:t>
      </w:r>
      <w:proofErr w:type="gramEnd"/>
      <w:r w:rsidRPr="002E6533">
        <w:t xml:space="preserve"> assinatura, informe um nome e uma descrição para a assinatura.</w:t>
      </w:r>
    </w:p>
    <w:p w14:paraId="1F2A2F41" w14:textId="77777777" w:rsidR="004470EF" w:rsidRPr="002E6533" w:rsidRDefault="00000000">
      <w:pPr>
        <w:numPr>
          <w:ilvl w:val="2"/>
          <w:numId w:val="508"/>
        </w:numPr>
      </w:pPr>
      <w:r w:rsidRPr="002E6533">
        <w:t>Escolha um tipo de autenticação na lista drop-down.</w:t>
      </w:r>
    </w:p>
    <w:p w14:paraId="30639EC4" w14:textId="77777777" w:rsidR="004470EF" w:rsidRPr="002E6533" w:rsidRDefault="00000000">
      <w:pPr>
        <w:pStyle w:val="Compact"/>
        <w:numPr>
          <w:ilvl w:val="3"/>
          <w:numId w:val="509"/>
        </w:numPr>
      </w:pPr>
      <w:r w:rsidRPr="002E6533">
        <w:t>Nome de usuário/Senha</w:t>
      </w:r>
    </w:p>
    <w:p w14:paraId="78CE89FC" w14:textId="77777777" w:rsidR="004470EF" w:rsidRPr="002E6533" w:rsidRDefault="00000000">
      <w:pPr>
        <w:numPr>
          <w:ilvl w:val="3"/>
          <w:numId w:val="509"/>
        </w:numPr>
      </w:pPr>
      <w:r w:rsidRPr="002E6533">
        <w:t>PIN de uso único por e-mail</w:t>
      </w:r>
    </w:p>
    <w:p w14:paraId="26907F03" w14:textId="77777777" w:rsidR="004470EF" w:rsidRPr="002E6533" w:rsidRDefault="00000000">
      <w:pPr>
        <w:numPr>
          <w:ilvl w:val="3"/>
          <w:numId w:val="510"/>
        </w:numPr>
      </w:pPr>
      <w:r w:rsidRPr="002E6533">
        <w:t xml:space="preserve">As condições de PIN de uso único são definidas em parâmetros de segurança. Para obter mais informações, consulte </w:t>
      </w:r>
      <w:hyperlink r:id="rId453">
        <w:r w:rsidR="004470EF" w:rsidRPr="002E6533">
          <w:rPr>
            <w:rStyle w:val="Hyperlink"/>
          </w:rPr>
          <w:t>Adicionando parâmetros de segurança</w:t>
        </w:r>
      </w:hyperlink>
      <w:r w:rsidRPr="002E6533">
        <w:t>.</w:t>
      </w:r>
    </w:p>
    <w:p w14:paraId="10655050" w14:textId="77777777" w:rsidR="004470EF" w:rsidRPr="002E6533" w:rsidRDefault="00000000">
      <w:pPr>
        <w:numPr>
          <w:ilvl w:val="3"/>
          <w:numId w:val="1"/>
        </w:numPr>
      </w:pPr>
      <w:r w:rsidRPr="002E6533">
        <w:rPr>
          <w:b/>
          <w:bCs/>
        </w:rPr>
        <w:t>Observação:</w:t>
      </w:r>
      <w:r w:rsidRPr="002E6533">
        <w:t xml:space="preserve"> o sistema remove os PINs de uso único expirados. Para obter mais informações, consulte o tópico sobre "Tipos de trabalho" na ajuda do Painel de controle do </w:t>
      </w:r>
      <w:hyperlink r:id="rId454">
        <w:r w:rsidR="004470EF" w:rsidRPr="002E6533">
          <w:rPr>
            <w:rStyle w:val="Hyperlink"/>
          </w:rPr>
          <w:t>Archer</w:t>
        </w:r>
      </w:hyperlink>
      <w:r w:rsidRPr="002E6533">
        <w:t>.</w:t>
      </w:r>
    </w:p>
    <w:p w14:paraId="19C6C5B6" w14:textId="77777777" w:rsidR="004470EF" w:rsidRPr="002E6533" w:rsidRDefault="00000000">
      <w:pPr>
        <w:numPr>
          <w:ilvl w:val="3"/>
          <w:numId w:val="511"/>
        </w:numPr>
      </w:pPr>
      <w:r w:rsidRPr="002E6533">
        <w:t>SAML</w:t>
      </w:r>
    </w:p>
    <w:p w14:paraId="799B96E1" w14:textId="77777777" w:rsidR="004470EF" w:rsidRPr="002E6533" w:rsidRDefault="00000000">
      <w:pPr>
        <w:numPr>
          <w:ilvl w:val="3"/>
          <w:numId w:val="512"/>
        </w:numPr>
      </w:pPr>
      <w:r w:rsidRPr="002E6533">
        <w:t xml:space="preserve">Quando o SAML está configurado, esta opção é exibida na lista suspensa. Para obter mais informações, consulte "Configurando uma instância para Single Sign-On" na Ajuda do painel de controle do </w:t>
      </w:r>
      <w:hyperlink r:id="rId455">
        <w:r w:rsidR="004470EF" w:rsidRPr="002E6533">
          <w:rPr>
            <w:rStyle w:val="Hyperlink"/>
          </w:rPr>
          <w:t>Archer</w:t>
        </w:r>
      </w:hyperlink>
      <w:r w:rsidRPr="002E6533">
        <w:t>.</w:t>
      </w:r>
    </w:p>
    <w:p w14:paraId="60F825AE" w14:textId="77777777" w:rsidR="004470EF" w:rsidRPr="002E6533" w:rsidRDefault="00000000">
      <w:pPr>
        <w:numPr>
          <w:ilvl w:val="3"/>
          <w:numId w:val="1"/>
        </w:numPr>
      </w:pPr>
      <w:r w:rsidRPr="002E6533">
        <w:t xml:space="preserve">Se você quiser que os usuários digitem as credenciais novamente, precisará conectar-se a um IDP (Identity Provider, provedor de identidade) e ativar a </w:t>
      </w:r>
      <w:proofErr w:type="gramStart"/>
      <w:r w:rsidRPr="002E6533">
        <w:t>opção Forçar</w:t>
      </w:r>
      <w:proofErr w:type="gramEnd"/>
      <w:r w:rsidRPr="002E6533">
        <w:t xml:space="preserve"> autenticação. Entre em contato com o administrador do Archer Control Panel para saber mais sobre a configuração do IDP.</w:t>
      </w:r>
    </w:p>
    <w:p w14:paraId="2ACA6C70" w14:textId="77777777" w:rsidR="004470EF" w:rsidRPr="002E6533" w:rsidRDefault="00000000">
      <w:pPr>
        <w:numPr>
          <w:ilvl w:val="3"/>
          <w:numId w:val="1"/>
        </w:numPr>
      </w:pPr>
      <w:r w:rsidRPr="002E6533">
        <w:rPr>
          <w:b/>
          <w:bCs/>
        </w:rPr>
        <w:t>Observação:</w:t>
      </w:r>
      <w:r w:rsidRPr="002E6533">
        <w:t xml:space="preserve"> O uso de SAML exige que o usuário insira detalhes.</w:t>
      </w:r>
    </w:p>
    <w:p w14:paraId="32AED191" w14:textId="77777777" w:rsidR="004470EF" w:rsidRPr="002E6533" w:rsidRDefault="00000000">
      <w:pPr>
        <w:numPr>
          <w:ilvl w:val="2"/>
          <w:numId w:val="513"/>
        </w:numPr>
      </w:pPr>
      <w:r w:rsidRPr="002E6533">
        <w:rPr>
          <w:b/>
          <w:bCs/>
        </w:rPr>
        <w:t>Observação:</w:t>
      </w:r>
      <w:r w:rsidRPr="002E6533">
        <w:t xml:space="preserve">  Aqui estão alguns motivos por que a autenticação pode falhar:</w:t>
      </w:r>
    </w:p>
    <w:p w14:paraId="77AA6916" w14:textId="77777777" w:rsidR="004470EF" w:rsidRPr="002E6533" w:rsidRDefault="00000000">
      <w:pPr>
        <w:pStyle w:val="Compact"/>
        <w:numPr>
          <w:ilvl w:val="3"/>
          <w:numId w:val="514"/>
        </w:numPr>
      </w:pPr>
      <w:r w:rsidRPr="002E6533">
        <w:t>A conta de usuário estiver bloqueada ou desativada.</w:t>
      </w:r>
    </w:p>
    <w:p w14:paraId="5F8E60C9" w14:textId="77777777" w:rsidR="004470EF" w:rsidRPr="002E6533" w:rsidRDefault="00000000">
      <w:pPr>
        <w:pStyle w:val="Compact"/>
        <w:numPr>
          <w:ilvl w:val="3"/>
          <w:numId w:val="514"/>
        </w:numPr>
      </w:pPr>
      <w:r w:rsidRPr="002E6533">
        <w:t>O usuário solicita a autenticação durante as datas não permitidas ou os dias não permitidos.</w:t>
      </w:r>
    </w:p>
    <w:p w14:paraId="7423D928" w14:textId="77777777" w:rsidR="004470EF" w:rsidRPr="002E6533" w:rsidRDefault="00000000">
      <w:pPr>
        <w:pStyle w:val="Compact"/>
        <w:numPr>
          <w:ilvl w:val="3"/>
          <w:numId w:val="514"/>
        </w:numPr>
      </w:pPr>
      <w:r w:rsidRPr="002E6533">
        <w:t>O limite de tempo de sua sessão se esgotou.</w:t>
      </w:r>
    </w:p>
    <w:p w14:paraId="1E4EC114" w14:textId="77777777" w:rsidR="004470EF" w:rsidRPr="002E6533" w:rsidRDefault="00000000">
      <w:pPr>
        <w:pStyle w:val="Compact"/>
        <w:numPr>
          <w:ilvl w:val="2"/>
          <w:numId w:val="515"/>
        </w:numPr>
      </w:pPr>
      <w:r w:rsidRPr="002E6533">
        <w:lastRenderedPageBreak/>
        <w:t>Configure o anexo.</w:t>
      </w:r>
    </w:p>
    <w:p w14:paraId="4E51E552" w14:textId="77777777" w:rsidR="004470EF" w:rsidRPr="002E6533" w:rsidRDefault="00000000">
      <w:pPr>
        <w:pStyle w:val="Compact"/>
        <w:numPr>
          <w:ilvl w:val="3"/>
          <w:numId w:val="516"/>
        </w:numPr>
      </w:pPr>
      <w:r w:rsidRPr="002E6533">
        <w:t xml:space="preserve">Escolha um campo de anexos existente na lista drop-down. Para obter mais informações, consulte </w:t>
      </w:r>
      <w:hyperlink r:id="rId456">
        <w:r w:rsidR="004470EF" w:rsidRPr="002E6533">
          <w:rPr>
            <w:rStyle w:val="Hyperlink"/>
          </w:rPr>
          <w:t>Adicionando campos Anexo</w:t>
        </w:r>
      </w:hyperlink>
      <w:r w:rsidRPr="002E6533">
        <w:t>.</w:t>
      </w:r>
    </w:p>
    <w:p w14:paraId="36D75873" w14:textId="77777777" w:rsidR="004470EF" w:rsidRPr="002E6533" w:rsidRDefault="00000000">
      <w:pPr>
        <w:pStyle w:val="Compact"/>
        <w:numPr>
          <w:ilvl w:val="3"/>
          <w:numId w:val="516"/>
        </w:numPr>
      </w:pPr>
      <w:r w:rsidRPr="002E6533">
        <w:t>Na lista drop-down, escolha um tipo de arquivo.</w:t>
      </w:r>
    </w:p>
    <w:p w14:paraId="7E690F90" w14:textId="77777777" w:rsidR="004470EF" w:rsidRPr="002E6533" w:rsidRDefault="00000000">
      <w:pPr>
        <w:pStyle w:val="Compact"/>
        <w:numPr>
          <w:ilvl w:val="2"/>
          <w:numId w:val="515"/>
        </w:numPr>
      </w:pPr>
      <w:r w:rsidRPr="002E6533">
        <w:t>Clique em Salvar e fechar.</w:t>
      </w:r>
    </w:p>
    <w:p w14:paraId="1F86F4B6" w14:textId="77777777" w:rsidR="004470EF" w:rsidRPr="002E6533" w:rsidRDefault="00000000">
      <w:pPr>
        <w:numPr>
          <w:ilvl w:val="1"/>
          <w:numId w:val="1"/>
        </w:numPr>
      </w:pPr>
      <w:r w:rsidRPr="002E6533">
        <w:rPr>
          <w:b/>
          <w:bCs/>
        </w:rPr>
        <w:t>Observação:</w:t>
      </w:r>
      <w:r w:rsidRPr="002E6533">
        <w:t xml:space="preserve"> os tipos de arquivo são os mesmos que a exportação.</w:t>
      </w:r>
    </w:p>
    <w:p w14:paraId="1766A517" w14:textId="77777777" w:rsidR="004470EF" w:rsidRPr="002E6533" w:rsidRDefault="00000000">
      <w:pPr>
        <w:numPr>
          <w:ilvl w:val="1"/>
          <w:numId w:val="1"/>
        </w:numPr>
      </w:pPr>
      <w:r w:rsidRPr="002E6533">
        <w:rPr>
          <w:b/>
          <w:bCs/>
        </w:rPr>
        <w:t>Observação:</w:t>
      </w:r>
      <w:r w:rsidRPr="002E6533">
        <w:t xml:space="preserve"> as regras de campo de anexo se aplicam. Para obter mais informações, consulte "Configurando uma instância para arquivos confiáveis e não confiáveis" na ajuda do Painel de controle do </w:t>
      </w:r>
      <w:hyperlink r:id="rId457">
        <w:r w:rsidR="004470EF" w:rsidRPr="002E6533">
          <w:rPr>
            <w:rStyle w:val="Hyperlink"/>
          </w:rPr>
          <w:t>Archer</w:t>
        </w:r>
      </w:hyperlink>
      <w:r w:rsidRPr="002E6533">
        <w:t xml:space="preserve"> e </w:t>
      </w:r>
      <w:hyperlink r:id="rId458">
        <w:r w:rsidR="004470EF" w:rsidRPr="002E6533">
          <w:rPr>
            <w:rStyle w:val="Hyperlink"/>
          </w:rPr>
          <w:t>Adicionando campos de registro do histórico</w:t>
        </w:r>
      </w:hyperlink>
      <w:r w:rsidRPr="002E6533">
        <w:t>.</w:t>
      </w:r>
    </w:p>
    <w:p w14:paraId="57D814F5" w14:textId="77777777" w:rsidR="004470EF" w:rsidRPr="002E6533" w:rsidRDefault="00000000">
      <w:pPr>
        <w:numPr>
          <w:ilvl w:val="1"/>
          <w:numId w:val="517"/>
        </w:numPr>
      </w:pPr>
      <w:r w:rsidRPr="002E6533">
        <w:t>Na lista drop-down Assinaturas, selecione uma assinatura.</w:t>
      </w:r>
    </w:p>
    <w:p w14:paraId="17A8DE49" w14:textId="77777777" w:rsidR="004470EF" w:rsidRPr="002E6533" w:rsidRDefault="00000000">
      <w:pPr>
        <w:numPr>
          <w:ilvl w:val="1"/>
          <w:numId w:val="518"/>
        </w:numPr>
      </w:pPr>
      <w:r w:rsidRPr="002E6533">
        <w:rPr>
          <w:b/>
          <w:bCs/>
        </w:rPr>
        <w:t>Importante:</w:t>
      </w:r>
      <w:r w:rsidRPr="002E6533">
        <w:t xml:space="preserve"> Quando uma assinatura é selecionada, o ícone do nó Ação do usuário torna-se o Nó Ação do usuário de assinatura e a transição fica em negrito.</w:t>
      </w:r>
    </w:p>
    <w:p w14:paraId="446463D8" w14:textId="77777777" w:rsidR="004470EF" w:rsidRPr="002E6533" w:rsidRDefault="00000000">
      <w:pPr>
        <w:numPr>
          <w:ilvl w:val="1"/>
          <w:numId w:val="519"/>
        </w:numPr>
      </w:pPr>
      <w:r w:rsidRPr="002E6533">
        <w:t>Para remover uma assinatura do workflow, selecione Escolher assinatura no menu suspenso do campo Assinatura.</w:t>
      </w:r>
    </w:p>
    <w:p w14:paraId="5A5740B1" w14:textId="77777777" w:rsidR="004470EF" w:rsidRPr="002E6533" w:rsidRDefault="00000000">
      <w:pPr>
        <w:numPr>
          <w:ilvl w:val="1"/>
          <w:numId w:val="520"/>
        </w:numPr>
      </w:pPr>
      <w:r w:rsidRPr="002E6533">
        <w:rPr>
          <w:b/>
          <w:bCs/>
        </w:rPr>
        <w:t>Observação:</w:t>
      </w:r>
      <w:r w:rsidRPr="002E6533">
        <w:t xml:space="preserve"> quando uma assinatura é removida, o nó Ação do usuário e a transição retornam a seu design original.</w:t>
      </w:r>
    </w:p>
    <w:p w14:paraId="60599D5E" w14:textId="77777777" w:rsidR="004470EF" w:rsidRPr="002E6533" w:rsidRDefault="00000000">
      <w:pPr>
        <w:numPr>
          <w:ilvl w:val="0"/>
          <w:numId w:val="1"/>
        </w:numPr>
      </w:pPr>
      <w:r w:rsidRPr="002E6533">
        <w:rPr>
          <w:b/>
          <w:bCs/>
        </w:rPr>
        <w:t>Observação:</w:t>
      </w:r>
      <w:r w:rsidRPr="002E6533">
        <w:t xml:space="preserve"> Para ver as assinaturas concluídas, consulte </w:t>
      </w:r>
      <w:hyperlink r:id="rId459">
        <w:r w:rsidR="004470EF" w:rsidRPr="002E6533">
          <w:rPr>
            <w:rStyle w:val="Hyperlink"/>
          </w:rPr>
          <w:t>Visualizando o histórico de registros</w:t>
        </w:r>
      </w:hyperlink>
      <w:r w:rsidRPr="002E6533">
        <w:t>.</w:t>
      </w:r>
    </w:p>
    <w:p w14:paraId="68F6FB88" w14:textId="77777777" w:rsidR="004470EF" w:rsidRPr="002E6533" w:rsidRDefault="00000000">
      <w:pPr>
        <w:pStyle w:val="Compact"/>
        <w:numPr>
          <w:ilvl w:val="0"/>
          <w:numId w:val="521"/>
        </w:numPr>
      </w:pPr>
      <w:r w:rsidRPr="002E6533">
        <w:t>Para validar seu workflow e salvar as alterações, clique em Salvar workflow.</w:t>
      </w:r>
    </w:p>
    <w:p w14:paraId="661C8F2F" w14:textId="77777777" w:rsidR="004470EF" w:rsidRPr="002E6533" w:rsidRDefault="00000000">
      <w:pPr>
        <w:pStyle w:val="Ttulo3"/>
      </w:pPr>
      <w:bookmarkStart w:id="230" w:name="adicione-um-nó-avaliar-conteúdo"/>
      <w:bookmarkEnd w:id="229"/>
      <w:r w:rsidRPr="002E6533">
        <w:t xml:space="preserve">Adicione um </w:t>
      </w:r>
      <w:proofErr w:type="gramStart"/>
      <w:r w:rsidRPr="002E6533">
        <w:t>nó Avaliar</w:t>
      </w:r>
      <w:proofErr w:type="gramEnd"/>
      <w:r w:rsidRPr="002E6533">
        <w:t xml:space="preserve"> conteúdo</w:t>
      </w:r>
    </w:p>
    <w:p w14:paraId="70ADE4CC" w14:textId="77777777" w:rsidR="004470EF" w:rsidRPr="002E6533" w:rsidRDefault="00000000">
      <w:pPr>
        <w:pStyle w:val="FirstParagraph"/>
      </w:pPr>
      <w:r w:rsidRPr="002E6533">
        <w:t xml:space="preserve">O </w:t>
      </w:r>
      <w:proofErr w:type="gramStart"/>
      <w:r w:rsidRPr="002E6533">
        <w:t>nó Avaliar</w:t>
      </w:r>
      <w:proofErr w:type="gramEnd"/>
      <w:r w:rsidRPr="002E6533">
        <w:t xml:space="preserve"> conteúdo avalia o conteúdo no registro em relação às regras de transição que você cria e segue a transição correspondente. O nó determina qual transição seguir com base na primeira regra para fazer correspondência e, se não houver nenhuma correspondência, segue a transição padrão.</w:t>
      </w:r>
    </w:p>
    <w:p w14:paraId="5A2F676F" w14:textId="77777777" w:rsidR="004470EF" w:rsidRPr="002E6533" w:rsidRDefault="00000000">
      <w:pPr>
        <w:pStyle w:val="Corpodetexto"/>
      </w:pPr>
      <w:r w:rsidRPr="002E6533">
        <w:rPr>
          <w:b/>
          <w:bCs/>
        </w:rPr>
        <w:t>Observação:</w:t>
      </w:r>
      <w:r w:rsidRPr="002E6533">
        <w:t xml:space="preserve"> o </w:t>
      </w:r>
      <w:proofErr w:type="gramStart"/>
      <w:r w:rsidRPr="002E6533">
        <w:t>nó Avaliar</w:t>
      </w:r>
      <w:proofErr w:type="gramEnd"/>
      <w:r w:rsidRPr="002E6533">
        <w:t xml:space="preserve"> conteúdo avalia as regras da ordem em que os nós são listados no painel Propriedades do nó. Depois que uma regra é avaliada como Verdadeira, o Workflow avançado interrompe a avaliação das regras restantes na lista.</w:t>
      </w:r>
    </w:p>
    <w:p w14:paraId="679FFAF1" w14:textId="77777777" w:rsidR="004470EF" w:rsidRPr="002E6533" w:rsidRDefault="00000000">
      <w:pPr>
        <w:pStyle w:val="Compact"/>
        <w:numPr>
          <w:ilvl w:val="0"/>
          <w:numId w:val="522"/>
        </w:numPr>
      </w:pPr>
      <w:r w:rsidRPr="002E6533">
        <w:t>Na seção Geral da Caixa de ferramentas do modelador, clique em Avaliar conteúdo.</w:t>
      </w:r>
    </w:p>
    <w:p w14:paraId="7F6AE5C9" w14:textId="77777777" w:rsidR="004470EF" w:rsidRPr="002E6533" w:rsidRDefault="00000000">
      <w:pPr>
        <w:pStyle w:val="Compact"/>
        <w:numPr>
          <w:ilvl w:val="0"/>
          <w:numId w:val="522"/>
        </w:numPr>
      </w:pPr>
      <w:r w:rsidRPr="002E6533">
        <w:t>No grid, clique duas vezes onde você deseja colocar o nó.</w:t>
      </w:r>
    </w:p>
    <w:p w14:paraId="42FE41FC" w14:textId="77777777" w:rsidR="004470EF" w:rsidRPr="002E6533" w:rsidRDefault="00000000">
      <w:pPr>
        <w:numPr>
          <w:ilvl w:val="0"/>
          <w:numId w:val="522"/>
        </w:numPr>
      </w:pPr>
      <w:r w:rsidRPr="002E6533">
        <w:t>No painel Propriedades do nó, no campo Nome, digite um nome exclusivo que indique a etapa, no processo de negócios, que o nó representa.</w:t>
      </w:r>
    </w:p>
    <w:p w14:paraId="2F364507" w14:textId="77777777" w:rsidR="004470EF" w:rsidRPr="002E6533" w:rsidRDefault="00000000">
      <w:pPr>
        <w:numPr>
          <w:ilvl w:val="0"/>
          <w:numId w:val="523"/>
        </w:numPr>
      </w:pPr>
      <w:r w:rsidRPr="002E6533">
        <w:lastRenderedPageBreak/>
        <w:t>A atribuição de nomes exclusivos para cada nó (em todos os workflows avançados) permite pesquisar e relatar em relação ao nome do nó atual.</w:t>
      </w:r>
    </w:p>
    <w:p w14:paraId="5002E746" w14:textId="77777777" w:rsidR="004470EF" w:rsidRPr="002E6533" w:rsidRDefault="00000000">
      <w:pPr>
        <w:numPr>
          <w:ilvl w:val="0"/>
          <w:numId w:val="524"/>
        </w:numPr>
      </w:pPr>
      <w:r w:rsidRPr="002E6533">
        <w:t>Depois de adicionar o(s) próximo(s) nó(s) em seu processo, adicione as transições de saída. Digite um nome exclusivo para cada transição.</w:t>
      </w:r>
    </w:p>
    <w:p w14:paraId="1A6F3815" w14:textId="77777777" w:rsidR="004470EF" w:rsidRPr="002E6533" w:rsidRDefault="00000000">
      <w:pPr>
        <w:numPr>
          <w:ilvl w:val="0"/>
          <w:numId w:val="525"/>
        </w:numPr>
      </w:pPr>
      <w:r w:rsidRPr="002E6533">
        <w:rPr>
          <w:b/>
          <w:bCs/>
        </w:rPr>
        <w:t>Importante:</w:t>
      </w:r>
      <w:r w:rsidRPr="002E6533">
        <w:t xml:space="preserve"> Adicione as transições de saída para que você possa definir as regras associadas a essas transições.</w:t>
      </w:r>
    </w:p>
    <w:p w14:paraId="37C73454" w14:textId="77777777" w:rsidR="004470EF" w:rsidRPr="002E6533" w:rsidRDefault="00000000">
      <w:pPr>
        <w:numPr>
          <w:ilvl w:val="0"/>
          <w:numId w:val="1"/>
        </w:numPr>
      </w:pPr>
      <w:r w:rsidRPr="002E6533">
        <w:t xml:space="preserve">Por padrão, o tipo de transição </w:t>
      </w:r>
      <w:proofErr w:type="gramStart"/>
      <w:r w:rsidRPr="002E6533">
        <w:t>é Com</w:t>
      </w:r>
      <w:proofErr w:type="gramEnd"/>
      <w:r w:rsidRPr="002E6533">
        <w:t xml:space="preserve"> sucesso. Se você quiser criar um caminho de erro, consulte "Criar caminhos de erro" em </w:t>
      </w:r>
      <w:hyperlink r:id="rId460">
        <w:r w:rsidR="004470EF" w:rsidRPr="002E6533">
          <w:rPr>
            <w:rStyle w:val="Hyperlink"/>
          </w:rPr>
          <w:t>Solução de problemas de workflows avançados</w:t>
        </w:r>
      </w:hyperlink>
      <w:r w:rsidRPr="002E6533">
        <w:t>.</w:t>
      </w:r>
    </w:p>
    <w:p w14:paraId="702F44EB" w14:textId="77777777" w:rsidR="004470EF" w:rsidRPr="002E6533" w:rsidRDefault="00000000">
      <w:pPr>
        <w:pStyle w:val="Compact"/>
        <w:numPr>
          <w:ilvl w:val="0"/>
          <w:numId w:val="526"/>
        </w:numPr>
      </w:pPr>
      <w:r w:rsidRPr="002E6533">
        <w:t>Defina as regras para controlar qual transição o nó deve considerar. Faça o seguinte: </w:t>
      </w:r>
    </w:p>
    <w:p w14:paraId="6073D35F" w14:textId="77777777" w:rsidR="004470EF" w:rsidRPr="002E6533" w:rsidRDefault="00000000">
      <w:pPr>
        <w:pStyle w:val="Compact"/>
        <w:numPr>
          <w:ilvl w:val="1"/>
          <w:numId w:val="527"/>
        </w:numPr>
      </w:pPr>
      <w:r w:rsidRPr="002E6533">
        <w:t xml:space="preserve">Clique no </w:t>
      </w:r>
      <w:proofErr w:type="gramStart"/>
      <w:r w:rsidRPr="002E6533">
        <w:t>nó Avaliar</w:t>
      </w:r>
      <w:proofErr w:type="gramEnd"/>
      <w:r w:rsidRPr="002E6533">
        <w:t xml:space="preserve"> conteúdo e, na seção Regras, clique em Adicionar.</w:t>
      </w:r>
    </w:p>
    <w:p w14:paraId="5680C1D8" w14:textId="77777777" w:rsidR="004470EF" w:rsidRPr="002E6533" w:rsidRDefault="00000000">
      <w:pPr>
        <w:pStyle w:val="Compact"/>
        <w:numPr>
          <w:ilvl w:val="1"/>
          <w:numId w:val="527"/>
        </w:numPr>
      </w:pPr>
      <w:r w:rsidRPr="002E6533">
        <w:t>Na lista Transição, selecione uma transição.</w:t>
      </w:r>
    </w:p>
    <w:p w14:paraId="24996F9C" w14:textId="77777777" w:rsidR="004470EF" w:rsidRPr="002E6533" w:rsidRDefault="00000000">
      <w:pPr>
        <w:pStyle w:val="Compact"/>
        <w:numPr>
          <w:ilvl w:val="1"/>
          <w:numId w:val="527"/>
        </w:numPr>
      </w:pPr>
      <w:r w:rsidRPr="002E6533">
        <w:t>Clique em Adicionar regra.</w:t>
      </w:r>
    </w:p>
    <w:p w14:paraId="2D5B7BFB" w14:textId="77777777" w:rsidR="004470EF" w:rsidRPr="002E6533" w:rsidRDefault="00000000">
      <w:pPr>
        <w:pStyle w:val="Compact"/>
        <w:numPr>
          <w:ilvl w:val="1"/>
          <w:numId w:val="527"/>
        </w:numPr>
      </w:pPr>
      <w:r w:rsidRPr="002E6533">
        <w:t>Na seção Informações gerais, informe um nome e uma descrição para a regra.</w:t>
      </w:r>
    </w:p>
    <w:p w14:paraId="29B00A87" w14:textId="77777777" w:rsidR="004470EF" w:rsidRPr="002E6533" w:rsidRDefault="00000000">
      <w:pPr>
        <w:pStyle w:val="Compact"/>
        <w:numPr>
          <w:ilvl w:val="1"/>
          <w:numId w:val="527"/>
        </w:numPr>
      </w:pPr>
      <w:r w:rsidRPr="002E6533">
        <w:t xml:space="preserve">No campo Status, verifique </w:t>
      </w:r>
      <w:proofErr w:type="gramStart"/>
      <w:r w:rsidRPr="002E6533">
        <w:t>se Ativo</w:t>
      </w:r>
      <w:proofErr w:type="gramEnd"/>
      <w:r w:rsidRPr="002E6533">
        <w:t xml:space="preserve"> está selecionado.</w:t>
      </w:r>
    </w:p>
    <w:p w14:paraId="61909550" w14:textId="77777777" w:rsidR="004470EF" w:rsidRPr="002E6533" w:rsidRDefault="00000000">
      <w:pPr>
        <w:pStyle w:val="Compact"/>
        <w:numPr>
          <w:ilvl w:val="1"/>
          <w:numId w:val="527"/>
        </w:numPr>
      </w:pPr>
      <w:r w:rsidRPr="002E6533">
        <w:t>Na seção Critérios, selecione qual campo será avaliado, o operador, o valor ou os valores a fazer correspondência e, se aplicável, a relação com a linha subsequente dos critérios de filtro. Cada linha representa 1 conjunto de critérios de filtro. </w:t>
      </w:r>
    </w:p>
    <w:p w14:paraId="02BD07B7" w14:textId="77777777" w:rsidR="004470EF" w:rsidRPr="002E6533" w:rsidRDefault="00000000">
      <w:pPr>
        <w:numPr>
          <w:ilvl w:val="1"/>
          <w:numId w:val="527"/>
        </w:numPr>
      </w:pPr>
      <w:r w:rsidRPr="002E6533">
        <w:t>(Opcional) Para adicionar outras linhas a fim de especificar mais critérios de filtro, clique em Adicionar novo.</w:t>
      </w:r>
    </w:p>
    <w:p w14:paraId="28DDAF4E" w14:textId="77777777" w:rsidR="004470EF" w:rsidRPr="002E6533" w:rsidRDefault="00000000">
      <w:pPr>
        <w:numPr>
          <w:ilvl w:val="1"/>
          <w:numId w:val="528"/>
        </w:numPr>
      </w:pPr>
      <w:r w:rsidRPr="002E6533">
        <w:rPr>
          <w:b/>
          <w:bCs/>
        </w:rPr>
        <w:t>Observação:</w:t>
      </w:r>
      <w:r w:rsidRPr="002E6533">
        <w:t xml:space="preserve"> O sistema renumera automaticamente as linhas de critérios, mas você pode precisar modificar alguma lógica de operador avançado.</w:t>
      </w:r>
    </w:p>
    <w:p w14:paraId="5B9B032D" w14:textId="77777777" w:rsidR="004470EF" w:rsidRPr="002E6533" w:rsidRDefault="00000000">
      <w:pPr>
        <w:numPr>
          <w:ilvl w:val="1"/>
          <w:numId w:val="1"/>
        </w:numPr>
      </w:pPr>
      <w:r w:rsidRPr="002E6533">
        <w:rPr>
          <w:b/>
          <w:bCs/>
        </w:rPr>
        <w:t>Observação:</w:t>
      </w:r>
      <w:r w:rsidRPr="002E6533">
        <w:t xml:space="preserve"> o </w:t>
      </w:r>
      <w:proofErr w:type="gramStart"/>
      <w:r w:rsidRPr="002E6533">
        <w:t>nó Avaliar</w:t>
      </w:r>
      <w:proofErr w:type="gramEnd"/>
      <w:r w:rsidRPr="002E6533">
        <w:t xml:space="preserve"> conteúdo avalia as regras da ordem em que os nós são listados no painel Propriedades do nó. Depois que uma regra é avaliada como Verdadeira, o Workflow avançado interrompe a avaliação das regras restantes na lista.</w:t>
      </w:r>
    </w:p>
    <w:p w14:paraId="64D5BCE6" w14:textId="77777777" w:rsidR="004470EF" w:rsidRPr="002E6533" w:rsidRDefault="00000000">
      <w:pPr>
        <w:pStyle w:val="Compact"/>
        <w:numPr>
          <w:ilvl w:val="0"/>
          <w:numId w:val="526"/>
        </w:numPr>
      </w:pPr>
      <w:r w:rsidRPr="002E6533">
        <w:t> Selecione uma transição para o nó a seguir se todas as regras que regem transições de saída forem avaliadas como falso. Execute um destes procedimentos: </w:t>
      </w:r>
    </w:p>
    <w:p w14:paraId="76BC9E71" w14:textId="77777777" w:rsidR="004470EF" w:rsidRPr="002E6533" w:rsidRDefault="00000000">
      <w:pPr>
        <w:pStyle w:val="Compact"/>
        <w:numPr>
          <w:ilvl w:val="1"/>
          <w:numId w:val="529"/>
        </w:numPr>
      </w:pPr>
      <w:r w:rsidRPr="002E6533">
        <w:t xml:space="preserve">Adicione um nó </w:t>
      </w:r>
      <w:hyperlink w:anchor="X0dc7eedae3f9c1c6065265c103dd0c7dd65153f">
        <w:r w:rsidR="004470EF" w:rsidRPr="002E6533">
          <w:rPr>
            <w:rStyle w:val="Hyperlink"/>
          </w:rPr>
          <w:t>Esperar atualização do conteúdo</w:t>
        </w:r>
      </w:hyperlink>
      <w:r w:rsidRPr="002E6533">
        <w:t>. </w:t>
      </w:r>
    </w:p>
    <w:p w14:paraId="3D173B8E" w14:textId="77777777" w:rsidR="004470EF" w:rsidRPr="002E6533" w:rsidRDefault="00000000">
      <w:pPr>
        <w:pStyle w:val="Compact"/>
        <w:numPr>
          <w:ilvl w:val="2"/>
          <w:numId w:val="530"/>
        </w:numPr>
      </w:pPr>
      <w:r w:rsidRPr="002E6533">
        <w:t>Desenhe uma transição do nó do conteúdo avaliado para o novo nó de atraso de alteração de conteúdo.</w:t>
      </w:r>
    </w:p>
    <w:p w14:paraId="3F547CA5" w14:textId="77777777" w:rsidR="004470EF" w:rsidRPr="002E6533" w:rsidRDefault="00000000">
      <w:pPr>
        <w:pStyle w:val="Compact"/>
        <w:numPr>
          <w:ilvl w:val="2"/>
          <w:numId w:val="530"/>
        </w:numPr>
      </w:pPr>
      <w:r w:rsidRPr="002E6533">
        <w:t xml:space="preserve">Clique no </w:t>
      </w:r>
      <w:proofErr w:type="gramStart"/>
      <w:r w:rsidRPr="002E6533">
        <w:t>nó Avaliar</w:t>
      </w:r>
      <w:proofErr w:type="gramEnd"/>
      <w:r w:rsidRPr="002E6533">
        <w:t xml:space="preserve"> conteúdo.</w:t>
      </w:r>
    </w:p>
    <w:p w14:paraId="273E996A" w14:textId="77777777" w:rsidR="004470EF" w:rsidRPr="002E6533" w:rsidRDefault="00000000">
      <w:pPr>
        <w:pStyle w:val="Compact"/>
        <w:numPr>
          <w:ilvl w:val="2"/>
          <w:numId w:val="530"/>
        </w:numPr>
      </w:pPr>
      <w:r w:rsidRPr="002E6533">
        <w:t>Na lista Transição padrão, selecione a transição que você criou.</w:t>
      </w:r>
    </w:p>
    <w:p w14:paraId="27903853" w14:textId="77777777" w:rsidR="004470EF" w:rsidRPr="002E6533" w:rsidRDefault="00000000">
      <w:pPr>
        <w:pStyle w:val="Compact"/>
        <w:numPr>
          <w:ilvl w:val="1"/>
          <w:numId w:val="529"/>
        </w:numPr>
      </w:pPr>
      <w:r w:rsidRPr="002E6533">
        <w:lastRenderedPageBreak/>
        <w:t>Na lista Transição padrão, selecione uma transição existente.</w:t>
      </w:r>
    </w:p>
    <w:p w14:paraId="62CD8032" w14:textId="77777777" w:rsidR="004470EF" w:rsidRPr="002E6533" w:rsidRDefault="00000000">
      <w:pPr>
        <w:pStyle w:val="Compact"/>
        <w:numPr>
          <w:ilvl w:val="0"/>
          <w:numId w:val="526"/>
        </w:numPr>
      </w:pPr>
      <w:r w:rsidRPr="002E6533">
        <w:t>Para validar seu workflow e salvar as alterações, clique em Salvar workflow.</w:t>
      </w:r>
    </w:p>
    <w:p w14:paraId="00BBF947" w14:textId="77777777" w:rsidR="004470EF" w:rsidRPr="002E6533" w:rsidRDefault="00000000">
      <w:pPr>
        <w:pStyle w:val="Ttulo3"/>
      </w:pPr>
      <w:bookmarkStart w:id="231" w:name="adicionar-um-nó-de-iniciar-evento"/>
      <w:bookmarkEnd w:id="230"/>
      <w:r w:rsidRPr="002E6533">
        <w:t>Adicionar um nó de iniciar evento</w:t>
      </w:r>
    </w:p>
    <w:p w14:paraId="4656B69D" w14:textId="77777777" w:rsidR="004470EF" w:rsidRPr="002E6533" w:rsidRDefault="00000000">
      <w:pPr>
        <w:pStyle w:val="Compact"/>
        <w:numPr>
          <w:ilvl w:val="0"/>
          <w:numId w:val="531"/>
        </w:numPr>
      </w:pPr>
      <w:r w:rsidRPr="002E6533">
        <w:t>Na seção Geral da Caixa de ferramentas do modelador, clique em Iniciar evento.</w:t>
      </w:r>
    </w:p>
    <w:p w14:paraId="07A88A1E" w14:textId="77777777" w:rsidR="004470EF" w:rsidRPr="002E6533" w:rsidRDefault="00000000">
      <w:pPr>
        <w:pStyle w:val="Compact"/>
        <w:numPr>
          <w:ilvl w:val="0"/>
          <w:numId w:val="531"/>
        </w:numPr>
      </w:pPr>
      <w:r w:rsidRPr="002E6533">
        <w:t>No grid, clique duas vezes onde você deseja colocar o nó.</w:t>
      </w:r>
    </w:p>
    <w:p w14:paraId="67C7611C" w14:textId="77777777" w:rsidR="004470EF" w:rsidRPr="002E6533" w:rsidRDefault="00000000">
      <w:pPr>
        <w:numPr>
          <w:ilvl w:val="0"/>
          <w:numId w:val="531"/>
        </w:numPr>
      </w:pPr>
      <w:r w:rsidRPr="002E6533">
        <w:t>No painel Propriedades do nó, no campo Nome, digite um nome exclusivo que indique a etapa, no processo de negócios, que o nó representa.</w:t>
      </w:r>
    </w:p>
    <w:p w14:paraId="66E5628F" w14:textId="77777777" w:rsidR="004470EF" w:rsidRPr="002E6533" w:rsidRDefault="00000000">
      <w:pPr>
        <w:numPr>
          <w:ilvl w:val="0"/>
          <w:numId w:val="532"/>
        </w:numPr>
      </w:pPr>
      <w:r w:rsidRPr="002E6533">
        <w:rPr>
          <w:b/>
          <w:bCs/>
        </w:rPr>
        <w:t>Observação:</w:t>
      </w:r>
      <w:r w:rsidRPr="002E6533">
        <w:t xml:space="preserve"> A atribuição de nomes exclusivos para cada nó (em todos os workflows avançados) permite pesquisar e relatar em relação ao nome do nó atual.</w:t>
      </w:r>
    </w:p>
    <w:p w14:paraId="0902FDAA" w14:textId="77777777" w:rsidR="004470EF" w:rsidRPr="002E6533" w:rsidRDefault="00000000">
      <w:pPr>
        <w:numPr>
          <w:ilvl w:val="0"/>
          <w:numId w:val="533"/>
        </w:numPr>
      </w:pPr>
      <w:r w:rsidRPr="002E6533">
        <w:t>Na seção Configurações, clique em Selecionar feed de dados.</w:t>
      </w:r>
    </w:p>
    <w:p w14:paraId="52CA23F2" w14:textId="77777777" w:rsidR="004470EF" w:rsidRPr="002E6533" w:rsidRDefault="00000000">
      <w:pPr>
        <w:numPr>
          <w:ilvl w:val="0"/>
          <w:numId w:val="533"/>
        </w:numPr>
      </w:pPr>
      <w:r w:rsidRPr="002E6533">
        <w:t xml:space="preserve">Na caixa de </w:t>
      </w:r>
      <w:proofErr w:type="gramStart"/>
      <w:r w:rsidRPr="002E6533">
        <w:t>diálogo Selecionar</w:t>
      </w:r>
      <w:proofErr w:type="gramEnd"/>
      <w:r w:rsidRPr="002E6533">
        <w:t xml:space="preserve"> feed de dados para iniciar, selecione um feed de dados no menu suspenso Feed de dados.</w:t>
      </w:r>
    </w:p>
    <w:p w14:paraId="2FD1D5CE" w14:textId="77777777" w:rsidR="004470EF" w:rsidRPr="002E6533" w:rsidRDefault="00000000">
      <w:pPr>
        <w:numPr>
          <w:ilvl w:val="0"/>
          <w:numId w:val="534"/>
        </w:numPr>
      </w:pPr>
      <w:r w:rsidRPr="002E6533">
        <w:rPr>
          <w:b/>
          <w:bCs/>
        </w:rPr>
        <w:t>Observação:</w:t>
      </w:r>
      <w:r w:rsidRPr="002E6533">
        <w:t xml:space="preserve"> Este menu suspenso mostra apenas feeds de dados ativos.</w:t>
      </w:r>
    </w:p>
    <w:p w14:paraId="2003FFFA" w14:textId="77777777" w:rsidR="004470EF" w:rsidRPr="002E6533" w:rsidRDefault="00000000">
      <w:pPr>
        <w:numPr>
          <w:ilvl w:val="0"/>
          <w:numId w:val="535"/>
        </w:numPr>
      </w:pPr>
      <w:r w:rsidRPr="002E6533">
        <w:t>Clique em Selecionar.</w:t>
      </w:r>
    </w:p>
    <w:p w14:paraId="547FDFE1" w14:textId="77777777" w:rsidR="004470EF" w:rsidRPr="002E6533" w:rsidRDefault="00000000">
      <w:pPr>
        <w:numPr>
          <w:ilvl w:val="0"/>
          <w:numId w:val="535"/>
        </w:numPr>
      </w:pPr>
      <w:r w:rsidRPr="002E6533">
        <w:t xml:space="preserve">(Opcional) Selecione Executar feeds de referência. Isso permite que você programe alimentadores de dados de referência para serem executados automaticamente após o alimentador configurado no </w:t>
      </w:r>
      <w:proofErr w:type="gramStart"/>
      <w:r w:rsidRPr="002E6533">
        <w:t>nó Iniciar</w:t>
      </w:r>
      <w:proofErr w:type="gramEnd"/>
      <w:r w:rsidRPr="002E6533">
        <w:t xml:space="preserve"> evento.</w:t>
      </w:r>
    </w:p>
    <w:p w14:paraId="48BC8E35" w14:textId="77777777" w:rsidR="004470EF" w:rsidRPr="002E6533" w:rsidRDefault="00000000">
      <w:pPr>
        <w:numPr>
          <w:ilvl w:val="0"/>
          <w:numId w:val="536"/>
        </w:numPr>
      </w:pPr>
      <w:r w:rsidRPr="002E6533">
        <w:t>Para isso, o alimentador de dados de referência deve ser configurado no seguinte local:</w:t>
      </w:r>
    </w:p>
    <w:p w14:paraId="04A86E6F" w14:textId="77777777" w:rsidR="004470EF" w:rsidRPr="002E6533" w:rsidRDefault="00000000">
      <w:pPr>
        <w:numPr>
          <w:ilvl w:val="1"/>
          <w:numId w:val="537"/>
        </w:numPr>
      </w:pPr>
      <w:r w:rsidRPr="002E6533">
        <w:t xml:space="preserve">No menu, clique em Menu do administrador &gt; Integração &gt; Alimentadores de dados e clique no nome do alimentador de dados configurado no </w:t>
      </w:r>
      <w:proofErr w:type="gramStart"/>
      <w:r w:rsidRPr="002E6533">
        <w:t>nó Iniciar</w:t>
      </w:r>
      <w:proofErr w:type="gramEnd"/>
      <w:r w:rsidRPr="002E6533">
        <w:t xml:space="preserve"> evento.</w:t>
      </w:r>
    </w:p>
    <w:p w14:paraId="4CA1505F" w14:textId="77777777" w:rsidR="004470EF" w:rsidRPr="002E6533" w:rsidRDefault="00000000">
      <w:pPr>
        <w:numPr>
          <w:ilvl w:val="1"/>
          <w:numId w:val="537"/>
        </w:numPr>
      </w:pPr>
      <w:r w:rsidRPr="002E6533">
        <w:t>Vá para a guia Configuração de execução &gt; seção Agendar &gt; Executar depois.</w:t>
      </w:r>
    </w:p>
    <w:p w14:paraId="63952141" w14:textId="77777777" w:rsidR="004470EF" w:rsidRPr="002E6533" w:rsidRDefault="00000000">
      <w:pPr>
        <w:numPr>
          <w:ilvl w:val="1"/>
          <w:numId w:val="537"/>
        </w:numPr>
      </w:pPr>
      <w:r w:rsidRPr="002E6533">
        <w:t xml:space="preserve">Selecione o alimentador de referência a ser executado após o alimentador de dados configurado no </w:t>
      </w:r>
      <w:proofErr w:type="gramStart"/>
      <w:r w:rsidRPr="002E6533">
        <w:t>nó Iniciar</w:t>
      </w:r>
      <w:proofErr w:type="gramEnd"/>
      <w:r w:rsidRPr="002E6533">
        <w:t xml:space="preserve"> evento.</w:t>
      </w:r>
    </w:p>
    <w:p w14:paraId="6B29A529" w14:textId="77777777" w:rsidR="004470EF" w:rsidRPr="002E6533" w:rsidRDefault="00000000">
      <w:pPr>
        <w:numPr>
          <w:ilvl w:val="0"/>
          <w:numId w:val="538"/>
        </w:numPr>
      </w:pPr>
      <w:r w:rsidRPr="002E6533">
        <w:t xml:space="preserve">Depois de adicionar o(s) próximo(s) nó(s) em seu processo, adicione as transições de saída de seu </w:t>
      </w:r>
      <w:proofErr w:type="gramStart"/>
      <w:r w:rsidRPr="002E6533">
        <w:t>nó Iniciar</w:t>
      </w:r>
      <w:proofErr w:type="gramEnd"/>
      <w:r w:rsidRPr="002E6533">
        <w:t xml:space="preserve"> evento. Cada transição aparece como um botão de ação na página de registro.</w:t>
      </w:r>
    </w:p>
    <w:p w14:paraId="37B1FAF9" w14:textId="77777777" w:rsidR="004470EF" w:rsidRPr="002E6533" w:rsidRDefault="00000000">
      <w:pPr>
        <w:numPr>
          <w:ilvl w:val="0"/>
          <w:numId w:val="539"/>
        </w:numPr>
      </w:pPr>
      <w:r w:rsidRPr="002E6533">
        <w:rPr>
          <w:b/>
          <w:bCs/>
        </w:rPr>
        <w:t>Observação:</w:t>
      </w:r>
      <w:r w:rsidRPr="002E6533">
        <w:t xml:space="preserve"> Este nó não permite transições com autoloop.</w:t>
      </w:r>
    </w:p>
    <w:p w14:paraId="41F5FDA5" w14:textId="77777777" w:rsidR="004470EF" w:rsidRPr="002E6533" w:rsidRDefault="00000000">
      <w:pPr>
        <w:numPr>
          <w:ilvl w:val="0"/>
          <w:numId w:val="540"/>
        </w:numPr>
      </w:pPr>
      <w:r w:rsidRPr="002E6533">
        <w:t>Para validar seu workflow e salvar as alterações, clique em Salvar workflow.</w:t>
      </w:r>
    </w:p>
    <w:p w14:paraId="15107EF5" w14:textId="77777777" w:rsidR="004470EF" w:rsidRPr="002E6533" w:rsidRDefault="00000000">
      <w:pPr>
        <w:pStyle w:val="Ttulo2"/>
      </w:pPr>
      <w:bookmarkStart w:id="232" w:name="X0dc7eedae3f9c1c6065265c103dd0c7dd65153f"/>
      <w:bookmarkEnd w:id="224"/>
      <w:bookmarkEnd w:id="231"/>
      <w:r w:rsidRPr="002E6533">
        <w:lastRenderedPageBreak/>
        <w:t xml:space="preserve">Tarefa 5: Adicione um </w:t>
      </w:r>
      <w:proofErr w:type="gramStart"/>
      <w:r w:rsidRPr="002E6533">
        <w:t>nó Esperar</w:t>
      </w:r>
      <w:proofErr w:type="gramEnd"/>
      <w:r w:rsidRPr="002E6533">
        <w:t xml:space="preserve"> atualização do conteúdo.</w:t>
      </w:r>
    </w:p>
    <w:p w14:paraId="34E33294" w14:textId="77777777" w:rsidR="004470EF" w:rsidRPr="002E6533" w:rsidRDefault="00000000">
      <w:pPr>
        <w:pStyle w:val="FirstParagraph"/>
      </w:pPr>
      <w:r w:rsidRPr="002E6533">
        <w:t xml:space="preserve">Um nó </w:t>
      </w:r>
      <w:proofErr w:type="gramStart"/>
      <w:r w:rsidRPr="002E6533">
        <w:t>de Esperar</w:t>
      </w:r>
      <w:proofErr w:type="gramEnd"/>
      <w:r w:rsidRPr="002E6533">
        <w:t xml:space="preserve"> atualização do conteúdo destina-se a ser usado com um nó Avaliar conteúdo. Se nenhuma das regras no </w:t>
      </w:r>
      <w:proofErr w:type="gramStart"/>
      <w:r w:rsidRPr="002E6533">
        <w:t>nó Avaliar</w:t>
      </w:r>
      <w:proofErr w:type="gramEnd"/>
      <w:r w:rsidRPr="002E6533">
        <w:t xml:space="preserve"> conteúdo for atendida, você poderá configurar a transição padrão para ir para um nó de Esperar atualização do conteúdo e atribuí-la a um layout que solicita que usuário faça as atualizações necessárias no registro. O trabalho fica no </w:t>
      </w:r>
      <w:proofErr w:type="gramStart"/>
      <w:r w:rsidRPr="002E6533">
        <w:t>nó Esperar</w:t>
      </w:r>
      <w:proofErr w:type="gramEnd"/>
      <w:r w:rsidRPr="002E6533">
        <w:t xml:space="preserve"> atualização do conteúdo até que o conteúdo seja salvo pelo usuário ou o timeout de atraso seja atingido, momento em que ele seguirá a transição de saída. Configure a transição para o </w:t>
      </w:r>
      <w:proofErr w:type="gramStart"/>
      <w:r w:rsidRPr="002E6533">
        <w:t>nó Avaliar</w:t>
      </w:r>
      <w:proofErr w:type="gramEnd"/>
      <w:r w:rsidRPr="002E6533">
        <w:t xml:space="preserve"> conteúdo de origem. Isso cria um loop.</w:t>
      </w:r>
    </w:p>
    <w:p w14:paraId="0B182CBD" w14:textId="77777777" w:rsidR="004470EF" w:rsidRPr="002E6533" w:rsidRDefault="00000000">
      <w:pPr>
        <w:pStyle w:val="Compact"/>
        <w:numPr>
          <w:ilvl w:val="0"/>
          <w:numId w:val="541"/>
        </w:numPr>
      </w:pPr>
      <w:r w:rsidRPr="002E6533">
        <w:t>Na seção Geral da Caixa de ferramentas do modelador, clique em Esperar atualização do conteúdo.</w:t>
      </w:r>
    </w:p>
    <w:p w14:paraId="39790163" w14:textId="77777777" w:rsidR="004470EF" w:rsidRPr="002E6533" w:rsidRDefault="00000000">
      <w:pPr>
        <w:pStyle w:val="Compact"/>
        <w:numPr>
          <w:ilvl w:val="0"/>
          <w:numId w:val="541"/>
        </w:numPr>
      </w:pPr>
      <w:r w:rsidRPr="002E6533">
        <w:t>No grid, clique duas vezes onde você deseja colocar o nó.</w:t>
      </w:r>
    </w:p>
    <w:p w14:paraId="72370BAD" w14:textId="77777777" w:rsidR="004470EF" w:rsidRPr="002E6533" w:rsidRDefault="00000000">
      <w:pPr>
        <w:numPr>
          <w:ilvl w:val="0"/>
          <w:numId w:val="541"/>
        </w:numPr>
      </w:pPr>
      <w:r w:rsidRPr="002E6533">
        <w:t>No painel Propriedades do nó, no campo Nome, digite um nome exclusivo que indique a etapa, no processo de negócios, que o nó representa.</w:t>
      </w:r>
    </w:p>
    <w:p w14:paraId="44C7EE73" w14:textId="77777777" w:rsidR="004470EF" w:rsidRPr="002E6533" w:rsidRDefault="00000000">
      <w:pPr>
        <w:numPr>
          <w:ilvl w:val="0"/>
          <w:numId w:val="542"/>
        </w:numPr>
      </w:pPr>
      <w:r w:rsidRPr="002E6533">
        <w:t>A atribuição de nomes exclusivos para cada nó (em todos os workflows avançados) permite pesquisar e relatar em relação ao nome do nó atual.</w:t>
      </w:r>
    </w:p>
    <w:p w14:paraId="45137C55" w14:textId="77777777" w:rsidR="004470EF" w:rsidRPr="002E6533" w:rsidRDefault="00000000">
      <w:pPr>
        <w:pStyle w:val="Compact"/>
        <w:numPr>
          <w:ilvl w:val="0"/>
          <w:numId w:val="543"/>
        </w:numPr>
      </w:pPr>
      <w:r w:rsidRPr="002E6533">
        <w:t>Na seção Layouts, execute 1 destes procedimentos: </w:t>
      </w:r>
    </w:p>
    <w:p w14:paraId="17959875" w14:textId="77777777" w:rsidR="004470EF" w:rsidRPr="002E6533" w:rsidRDefault="00000000">
      <w:pPr>
        <w:pStyle w:val="Compact"/>
        <w:numPr>
          <w:ilvl w:val="1"/>
          <w:numId w:val="544"/>
        </w:numPr>
      </w:pPr>
      <w:r w:rsidRPr="002E6533">
        <w:t>Para atribuir um layout existente, selecione-o na lista Layouts.</w:t>
      </w:r>
    </w:p>
    <w:p w14:paraId="6106703B" w14:textId="77777777" w:rsidR="004470EF" w:rsidRPr="002E6533" w:rsidRDefault="00000000">
      <w:pPr>
        <w:pStyle w:val="Compact"/>
        <w:numPr>
          <w:ilvl w:val="1"/>
          <w:numId w:val="544"/>
        </w:numPr>
      </w:pPr>
      <w:r w:rsidRPr="002E6533">
        <w:t xml:space="preserve">Para criar um novo layout, clique em Novo layout. Para obter mais informações sobre como configurar layouts, consulte </w:t>
      </w:r>
      <w:hyperlink r:id="rId461">
        <w:r w:rsidR="004470EF" w:rsidRPr="002E6533">
          <w:rPr>
            <w:rStyle w:val="Hyperlink"/>
          </w:rPr>
          <w:t>Layouts.</w:t>
        </w:r>
      </w:hyperlink>
    </w:p>
    <w:p w14:paraId="4F0C7C52" w14:textId="77777777" w:rsidR="004470EF" w:rsidRPr="002E6533" w:rsidRDefault="00000000">
      <w:pPr>
        <w:pStyle w:val="Compact"/>
        <w:numPr>
          <w:ilvl w:val="0"/>
          <w:numId w:val="543"/>
        </w:numPr>
      </w:pPr>
      <w:r w:rsidRPr="002E6533">
        <w:t>Na seção Timeout de atraso, execute 1 destes procedimentos:</w:t>
      </w:r>
    </w:p>
    <w:p w14:paraId="2D0A3D6B" w14:textId="77777777" w:rsidR="004470EF" w:rsidRPr="002E6533" w:rsidRDefault="00000000">
      <w:pPr>
        <w:pStyle w:val="Compact"/>
        <w:numPr>
          <w:ilvl w:val="1"/>
          <w:numId w:val="545"/>
        </w:numPr>
      </w:pPr>
      <w:r w:rsidRPr="002E6533">
        <w:t xml:space="preserve">Marque a caixa de </w:t>
      </w:r>
      <w:proofErr w:type="gramStart"/>
      <w:r w:rsidRPr="002E6533">
        <w:t>seleção Habilitar</w:t>
      </w:r>
      <w:proofErr w:type="gramEnd"/>
      <w:r w:rsidRPr="002E6533">
        <w:t xml:space="preserve"> timeout para definir a quantidade máxima de tempo que deve ser permitida antes que o nó Esperar atualização do conteúdo seja fechado e mude para o próximo nó, se o usuário não fizer edições no conteúdo e salvá-lo dentro desse prazo.</w:t>
      </w:r>
    </w:p>
    <w:p w14:paraId="7CE2ED5C" w14:textId="77777777" w:rsidR="004470EF" w:rsidRPr="002E6533" w:rsidRDefault="00000000">
      <w:pPr>
        <w:pStyle w:val="Compact"/>
        <w:numPr>
          <w:ilvl w:val="1"/>
          <w:numId w:val="545"/>
        </w:numPr>
      </w:pPr>
      <w:r w:rsidRPr="002E6533">
        <w:t xml:space="preserve">Desmarque a caixa de </w:t>
      </w:r>
      <w:proofErr w:type="gramStart"/>
      <w:r w:rsidRPr="002E6533">
        <w:t>seleção Habilitar</w:t>
      </w:r>
      <w:proofErr w:type="gramEnd"/>
      <w:r w:rsidRPr="002E6533">
        <w:t xml:space="preserve"> timeout para usar um valor padrão sem atraso. (Recomendado)</w:t>
      </w:r>
    </w:p>
    <w:p w14:paraId="28B8EB2B" w14:textId="77777777" w:rsidR="004470EF" w:rsidRPr="002E6533" w:rsidRDefault="00000000">
      <w:pPr>
        <w:numPr>
          <w:ilvl w:val="0"/>
          <w:numId w:val="543"/>
        </w:numPr>
      </w:pPr>
      <w:r w:rsidRPr="002E6533">
        <w:t xml:space="preserve">Depois de adicionar o(s) próximo(s) nó(s) em seu processo, desenhe uma transição de saída de seu </w:t>
      </w:r>
      <w:proofErr w:type="gramStart"/>
      <w:r w:rsidRPr="002E6533">
        <w:t>nó Esperar</w:t>
      </w:r>
      <w:proofErr w:type="gramEnd"/>
      <w:r w:rsidRPr="002E6533">
        <w:t xml:space="preserve"> atualização do conteúdo.</w:t>
      </w:r>
    </w:p>
    <w:p w14:paraId="59229721" w14:textId="77777777" w:rsidR="004470EF" w:rsidRPr="002E6533" w:rsidRDefault="00000000">
      <w:pPr>
        <w:numPr>
          <w:ilvl w:val="0"/>
          <w:numId w:val="546"/>
        </w:numPr>
      </w:pPr>
      <w:r w:rsidRPr="002E6533">
        <w:t>Por padrão, o tipo de transição é Sempre concluir e não pode ser alterado. A transição de saída deve retornar ao nó Avaliar Conteúdo anterior.</w:t>
      </w:r>
    </w:p>
    <w:p w14:paraId="1F0CA3E8" w14:textId="77777777" w:rsidR="004470EF" w:rsidRPr="002E6533" w:rsidRDefault="00000000">
      <w:pPr>
        <w:numPr>
          <w:ilvl w:val="0"/>
          <w:numId w:val="1"/>
        </w:numPr>
      </w:pPr>
      <w:r w:rsidRPr="002E6533">
        <w:rPr>
          <w:b/>
          <w:bCs/>
        </w:rPr>
        <w:t>Observação:</w:t>
      </w:r>
      <w:r w:rsidRPr="002E6533">
        <w:t xml:space="preserve"> o </w:t>
      </w:r>
      <w:proofErr w:type="gramStart"/>
      <w:r w:rsidRPr="002E6533">
        <w:t>nó Esperar</w:t>
      </w:r>
      <w:proofErr w:type="gramEnd"/>
      <w:r w:rsidRPr="002E6533">
        <w:t xml:space="preserve"> atualização do conteúdo não pode ter mais de 1 transição de saída.</w:t>
      </w:r>
    </w:p>
    <w:p w14:paraId="42F8C9BB" w14:textId="77777777" w:rsidR="004470EF" w:rsidRPr="002E6533" w:rsidRDefault="00000000">
      <w:pPr>
        <w:numPr>
          <w:ilvl w:val="0"/>
          <w:numId w:val="1"/>
        </w:numPr>
      </w:pPr>
      <w:r w:rsidRPr="002E6533">
        <w:t>Para validar seu workflow e salvar as alterações, clique em Salvar workflow.</w:t>
      </w:r>
    </w:p>
    <w:p w14:paraId="5D5FEB97" w14:textId="77777777" w:rsidR="004470EF" w:rsidRPr="002E6533" w:rsidRDefault="00000000">
      <w:pPr>
        <w:pStyle w:val="Ttulo2"/>
      </w:pPr>
      <w:bookmarkStart w:id="233" w:name="X4a255e8094d60a8d6c903b1568bb61d52dff488"/>
      <w:bookmarkEnd w:id="232"/>
      <w:r w:rsidRPr="002E6533">
        <w:lastRenderedPageBreak/>
        <w:t>(Opcional) Tarefa 6: Criar transições em loop</w:t>
      </w:r>
    </w:p>
    <w:p w14:paraId="43DDE5D5" w14:textId="77777777" w:rsidR="004470EF" w:rsidRPr="002E6533" w:rsidRDefault="00000000">
      <w:pPr>
        <w:pStyle w:val="FirstParagraph"/>
      </w:pPr>
      <w:r w:rsidRPr="002E6533">
        <w:t xml:space="preserve">Uma transição (upstream) em loop (indicada por uma linha tracejada) permite direcionar para um nó que já foi processado. Isso é útil se você tiver etapas em um workflow que precisam ser repetidas. Por exemplo, se um registro em um </w:t>
      </w:r>
      <w:proofErr w:type="gramStart"/>
      <w:r w:rsidRPr="002E6533">
        <w:t>nó Avaliar</w:t>
      </w:r>
      <w:proofErr w:type="gramEnd"/>
      <w:r w:rsidRPr="002E6533">
        <w:t xml:space="preserve"> conteúdo não atender aos critérios necessários para passar para a próxima etapa do workflow, você poderá criar um loop que envia o registro de volta para uma fase anterior para que o usuário possa atualizar o conteúdo.</w:t>
      </w:r>
    </w:p>
    <w:p w14:paraId="32C6FE63" w14:textId="77777777" w:rsidR="004470EF" w:rsidRPr="002E6533" w:rsidRDefault="00000000">
      <w:pPr>
        <w:pStyle w:val="Corpodetexto"/>
      </w:pPr>
      <w:r w:rsidRPr="002E6533">
        <w:t>Na maioria dos casos, não é necessário fazer nada para alterar uma transição para uma transição em loop. Enquanto você cria um workflow avançado, o sistema tenta detectar loops e converte automaticamente as transições para transições em loop conforme necessário. No entanto, em alguns casos, o sistema pode não detectar que você desenhou um loop, especialmente se você excluir e redesenhar uma transição em loop. Nesse caso, você precisa alterar manualmente a transição para uma transição em loop.</w:t>
      </w:r>
    </w:p>
    <w:p w14:paraId="1719E5EC" w14:textId="77777777" w:rsidR="004470EF" w:rsidRPr="002E6533" w:rsidRDefault="00000000">
      <w:pPr>
        <w:pStyle w:val="Compact"/>
        <w:numPr>
          <w:ilvl w:val="0"/>
          <w:numId w:val="547"/>
        </w:numPr>
      </w:pPr>
      <w:r w:rsidRPr="002E6533">
        <w:t>Selecione a transição.</w:t>
      </w:r>
    </w:p>
    <w:p w14:paraId="57964CEC" w14:textId="77777777" w:rsidR="004470EF" w:rsidRPr="002E6533" w:rsidRDefault="00000000">
      <w:pPr>
        <w:pStyle w:val="Compact"/>
        <w:numPr>
          <w:ilvl w:val="0"/>
          <w:numId w:val="547"/>
        </w:numPr>
      </w:pPr>
      <w:r w:rsidRPr="002E6533">
        <w:t>No painel Propriedades da transição, no campo Transição em loop, selecione Sim.</w:t>
      </w:r>
    </w:p>
    <w:p w14:paraId="3C11F0CC" w14:textId="77777777" w:rsidR="004470EF" w:rsidRPr="002E6533" w:rsidRDefault="00000000">
      <w:pPr>
        <w:numPr>
          <w:ilvl w:val="0"/>
          <w:numId w:val="547"/>
        </w:numPr>
      </w:pPr>
      <w:r w:rsidRPr="002E6533">
        <w:t>Para validar a transição de loop e salvar as alterações, clique em Salvar workflow.</w:t>
      </w:r>
    </w:p>
    <w:p w14:paraId="174F8DA4" w14:textId="77777777" w:rsidR="004470EF" w:rsidRPr="002E6533" w:rsidRDefault="00000000">
      <w:pPr>
        <w:numPr>
          <w:ilvl w:val="0"/>
          <w:numId w:val="548"/>
        </w:numPr>
      </w:pPr>
      <w:r w:rsidRPr="002E6533">
        <w:t>A transição se torna uma linha tracejada.</w:t>
      </w:r>
    </w:p>
    <w:p w14:paraId="61F983A6" w14:textId="77777777" w:rsidR="004470EF" w:rsidRPr="002E6533" w:rsidRDefault="00000000">
      <w:pPr>
        <w:pStyle w:val="Ttulo2"/>
      </w:pPr>
      <w:bookmarkStart w:id="234" w:name="tarefa-7-ativar-o-workflow"/>
      <w:bookmarkEnd w:id="233"/>
      <w:r w:rsidRPr="002E6533">
        <w:t>Tarefa 7: Ativar o workflow</w:t>
      </w:r>
    </w:p>
    <w:p w14:paraId="3C3C648D" w14:textId="77777777" w:rsidR="004470EF" w:rsidRPr="002E6533" w:rsidRDefault="00000000">
      <w:pPr>
        <w:pStyle w:val="FirstParagraph"/>
      </w:pPr>
      <w:r w:rsidRPr="002E6533">
        <w:t>Depois de criar todo o workflow e estar pronto para que os registros comecem a ser inscritos no workflow, você deve ativá-lo.</w:t>
      </w:r>
    </w:p>
    <w:p w14:paraId="73EA489D" w14:textId="77777777" w:rsidR="004470EF" w:rsidRPr="002E6533" w:rsidRDefault="00000000">
      <w:pPr>
        <w:pStyle w:val="Compact"/>
        <w:numPr>
          <w:ilvl w:val="0"/>
          <w:numId w:val="549"/>
        </w:numPr>
      </w:pPr>
      <w:r w:rsidRPr="002E6533">
        <w:t>Na parte superior do Designer de processo do workflow, clique em Ativar.</w:t>
      </w:r>
    </w:p>
    <w:p w14:paraId="7DF0B59A" w14:textId="77777777" w:rsidR="004470EF" w:rsidRPr="002E6533" w:rsidRDefault="00000000">
      <w:pPr>
        <w:pStyle w:val="Compact"/>
        <w:numPr>
          <w:ilvl w:val="0"/>
          <w:numId w:val="549"/>
        </w:numPr>
      </w:pPr>
      <w:r w:rsidRPr="002E6533">
        <w:t>Clique em Salvar workflow.</w:t>
      </w:r>
    </w:p>
    <w:p w14:paraId="1673DDD8" w14:textId="77777777" w:rsidR="004470EF" w:rsidRPr="002E6533" w:rsidRDefault="00000000">
      <w:pPr>
        <w:numPr>
          <w:ilvl w:val="0"/>
          <w:numId w:val="549"/>
        </w:numPr>
      </w:pPr>
      <w:r w:rsidRPr="002E6533">
        <w:t>Clique em Salvar ou Aplicar.</w:t>
      </w:r>
    </w:p>
    <w:p w14:paraId="7612558C" w14:textId="77777777" w:rsidR="004470EF" w:rsidRPr="002E6533" w:rsidRDefault="00000000">
      <w:pPr>
        <w:pStyle w:val="Compact"/>
        <w:numPr>
          <w:ilvl w:val="1"/>
          <w:numId w:val="550"/>
        </w:numPr>
      </w:pPr>
      <w:r w:rsidRPr="002E6533">
        <w:t>Clique em Salvar para salvar e sair.</w:t>
      </w:r>
    </w:p>
    <w:p w14:paraId="3868D0E6" w14:textId="77777777" w:rsidR="004470EF" w:rsidRPr="002E6533" w:rsidRDefault="00000000">
      <w:pPr>
        <w:pStyle w:val="Compact"/>
        <w:numPr>
          <w:ilvl w:val="1"/>
          <w:numId w:val="550"/>
        </w:numPr>
      </w:pPr>
      <w:r w:rsidRPr="002E6533">
        <w:t>Clique em Aplicar para aplicar as alterações e continuar trabalhando.</w:t>
      </w:r>
    </w:p>
    <w:p w14:paraId="2822D6E8" w14:textId="77777777" w:rsidR="004470EF" w:rsidRPr="002E6533" w:rsidRDefault="00000000">
      <w:pPr>
        <w:pStyle w:val="Ttulo1"/>
      </w:pPr>
      <w:bookmarkStart w:id="235" w:name="Xa302666c9ea2642fb617fe8c586b5bcabbf2b6f"/>
      <w:bookmarkEnd w:id="220"/>
      <w:bookmarkEnd w:id="234"/>
      <w:r w:rsidRPr="002E6533">
        <w:t>Práticas recomendadas de design de workflow avançado</w:t>
      </w:r>
    </w:p>
    <w:p w14:paraId="5B9B4378" w14:textId="77777777" w:rsidR="004470EF" w:rsidRPr="002E6533" w:rsidRDefault="00000000">
      <w:pPr>
        <w:pStyle w:val="FirstParagraph"/>
      </w:pPr>
      <w:r w:rsidRPr="002E6533">
        <w:t>Siga estas práticas recomendadas para criar workflows avançados consistentes e fáceis de usar.</w:t>
      </w:r>
    </w:p>
    <w:p w14:paraId="6E782D7B" w14:textId="77777777" w:rsidR="004470EF" w:rsidRPr="002E6533" w:rsidRDefault="00000000">
      <w:pPr>
        <w:numPr>
          <w:ilvl w:val="0"/>
          <w:numId w:val="551"/>
        </w:numPr>
      </w:pPr>
      <w:r w:rsidRPr="002E6533">
        <w:t>Crie um diagrama do seu processo e busque feedback do design.</w:t>
      </w:r>
    </w:p>
    <w:p w14:paraId="1375AE30" w14:textId="77777777" w:rsidR="004470EF" w:rsidRPr="002E6533" w:rsidRDefault="00000000">
      <w:pPr>
        <w:numPr>
          <w:ilvl w:val="1"/>
          <w:numId w:val="552"/>
        </w:numPr>
      </w:pPr>
      <w:r w:rsidRPr="002E6533">
        <w:lastRenderedPageBreak/>
        <w:t>Trabalhe com sua equipe para documentar todos os pontos de decisão e condições antes de começar.</w:t>
      </w:r>
    </w:p>
    <w:p w14:paraId="24A82D7F" w14:textId="77777777" w:rsidR="004470EF" w:rsidRPr="002E6533" w:rsidRDefault="00000000">
      <w:pPr>
        <w:numPr>
          <w:ilvl w:val="1"/>
          <w:numId w:val="552"/>
        </w:numPr>
      </w:pPr>
      <w:r w:rsidRPr="002E6533">
        <w:t>Identifique o que precisa acontecer em cada ponto ao longo do caminho.</w:t>
      </w:r>
    </w:p>
    <w:p w14:paraId="62E6349B" w14:textId="77777777" w:rsidR="004470EF" w:rsidRPr="002E6533" w:rsidRDefault="00000000">
      <w:pPr>
        <w:numPr>
          <w:ilvl w:val="1"/>
          <w:numId w:val="552"/>
        </w:numPr>
      </w:pPr>
      <w:r w:rsidRPr="002E6533">
        <w:t>Identifique qual tipo de nó será necessário em cada ponto.</w:t>
      </w:r>
    </w:p>
    <w:p w14:paraId="347D057C" w14:textId="77777777" w:rsidR="004470EF" w:rsidRPr="002E6533" w:rsidRDefault="00000000">
      <w:pPr>
        <w:numPr>
          <w:ilvl w:val="0"/>
          <w:numId w:val="551"/>
        </w:numPr>
      </w:pPr>
      <w:r w:rsidRPr="002E6533">
        <w:t>Use uma abordagem de baixa atualização para o desenvolvimento do workflow avançado.</w:t>
      </w:r>
    </w:p>
    <w:p w14:paraId="3B484475" w14:textId="77777777" w:rsidR="004470EF" w:rsidRPr="002E6533" w:rsidRDefault="00000000">
      <w:pPr>
        <w:numPr>
          <w:ilvl w:val="1"/>
          <w:numId w:val="553"/>
        </w:numPr>
      </w:pPr>
      <w:r w:rsidRPr="002E6533">
        <w:t>Crie um modelo de notificação sob demanda.</w:t>
      </w:r>
    </w:p>
    <w:p w14:paraId="5E77113F" w14:textId="77777777" w:rsidR="004470EF" w:rsidRPr="002E6533" w:rsidRDefault="00000000">
      <w:pPr>
        <w:numPr>
          <w:ilvl w:val="1"/>
          <w:numId w:val="553"/>
        </w:numPr>
      </w:pPr>
      <w:r w:rsidRPr="002E6533">
        <w:t>Use apenas o layout padrão ao desenvolver seu workflow avançado pela primeira vez.</w:t>
      </w:r>
    </w:p>
    <w:p w14:paraId="18DD8870" w14:textId="77777777" w:rsidR="004470EF" w:rsidRPr="002E6533" w:rsidRDefault="00000000">
      <w:pPr>
        <w:numPr>
          <w:ilvl w:val="1"/>
          <w:numId w:val="553"/>
        </w:numPr>
      </w:pPr>
      <w:r w:rsidRPr="002E6533">
        <w:t>Crie todos os nós com base em seu diagrama usando a notificação única e o layout padrão.</w:t>
      </w:r>
    </w:p>
    <w:p w14:paraId="05C7EF68" w14:textId="77777777" w:rsidR="004470EF" w:rsidRPr="002E6533" w:rsidRDefault="00000000">
      <w:pPr>
        <w:numPr>
          <w:ilvl w:val="1"/>
          <w:numId w:val="553"/>
        </w:numPr>
      </w:pPr>
      <w:r w:rsidRPr="002E6533">
        <w:t xml:space="preserve">Use os </w:t>
      </w:r>
      <w:proofErr w:type="gramStart"/>
      <w:r w:rsidRPr="002E6533">
        <w:t>nós Esperar</w:t>
      </w:r>
      <w:proofErr w:type="gramEnd"/>
      <w:r w:rsidRPr="002E6533">
        <w:t xml:space="preserve"> atualização do conteúdo com moderação.</w:t>
      </w:r>
    </w:p>
    <w:p w14:paraId="62381D87" w14:textId="77777777" w:rsidR="004470EF" w:rsidRPr="002E6533" w:rsidRDefault="00000000">
      <w:pPr>
        <w:numPr>
          <w:ilvl w:val="0"/>
          <w:numId w:val="554"/>
        </w:numPr>
      </w:pPr>
      <w:r w:rsidRPr="002E6533">
        <w:t xml:space="preserve">Depois que seu AWF inicial for criado, revise-o com sua equipe. Aqui estão </w:t>
      </w:r>
      <w:proofErr w:type="gramStart"/>
      <w:r w:rsidRPr="002E6533">
        <w:t>alguns aspecto</w:t>
      </w:r>
      <w:proofErr w:type="gramEnd"/>
      <w:r w:rsidRPr="002E6533">
        <w:t xml:space="preserve"> a serem considerados ao finalizar seu design.</w:t>
      </w:r>
    </w:p>
    <w:p w14:paraId="1DD1BF74" w14:textId="77777777" w:rsidR="004470EF" w:rsidRPr="002E6533" w:rsidRDefault="00000000">
      <w:pPr>
        <w:numPr>
          <w:ilvl w:val="1"/>
          <w:numId w:val="555"/>
        </w:numPr>
      </w:pPr>
      <w:r w:rsidRPr="002E6533">
        <w:t>São necessários layouts diferentes? Lembre-se de que os layouts podem ser reutilizados nos nós de ação do usuário. A prática recomendada é copiar do layout padrão e modificar a partir daí.</w:t>
      </w:r>
    </w:p>
    <w:p w14:paraId="12AA7ED7" w14:textId="77777777" w:rsidR="004470EF" w:rsidRPr="002E6533" w:rsidRDefault="00000000">
      <w:pPr>
        <w:numPr>
          <w:ilvl w:val="1"/>
          <w:numId w:val="555"/>
        </w:numPr>
      </w:pPr>
      <w:r w:rsidRPr="002E6533">
        <w:t>Onde as notificações são necessárias?</w:t>
      </w:r>
    </w:p>
    <w:p w14:paraId="31D0AC56" w14:textId="77777777" w:rsidR="004470EF" w:rsidRPr="002E6533" w:rsidRDefault="00000000">
      <w:pPr>
        <w:pStyle w:val="FirstParagraph"/>
      </w:pPr>
      <w:r w:rsidRPr="002E6533">
        <w:t xml:space="preserve">Para obter mais práticas recomendadas de design, consulte </w:t>
      </w:r>
      <w:hyperlink r:id="rId462">
        <w:r w:rsidR="004470EF" w:rsidRPr="002E6533">
          <w:rPr>
            <w:rStyle w:val="Hyperlink"/>
          </w:rPr>
          <w:t>Práticas recomendadas de design</w:t>
        </w:r>
      </w:hyperlink>
      <w:r w:rsidRPr="002E6533">
        <w:t>.</w:t>
      </w:r>
    </w:p>
    <w:p w14:paraId="2D703BDB" w14:textId="77777777" w:rsidR="004470EF" w:rsidRPr="002E6533" w:rsidRDefault="00000000">
      <w:pPr>
        <w:pStyle w:val="Ttulo1"/>
      </w:pPr>
      <w:bookmarkStart w:id="236" w:name="X15696016a69a551d9ead01e7535ae948e3312e7"/>
      <w:bookmarkEnd w:id="235"/>
      <w:r w:rsidRPr="002E6533">
        <w:t>Ativando e desativando Workflows avançados</w:t>
      </w:r>
    </w:p>
    <w:p w14:paraId="45B50784" w14:textId="77777777" w:rsidR="004470EF" w:rsidRPr="002E6533" w:rsidRDefault="00000000">
      <w:pPr>
        <w:pStyle w:val="FirstParagraph"/>
      </w:pPr>
      <w:r w:rsidRPr="002E6533">
        <w:t xml:space="preserve">Quando você ativa um </w:t>
      </w:r>
      <w:hyperlink r:id="rId463">
        <w:r w:rsidR="004470EF" w:rsidRPr="002E6533">
          <w:rPr>
            <w:rStyle w:val="Hyperlink"/>
          </w:rPr>
          <w:t>workflow avançado</w:t>
        </w:r>
      </w:hyperlink>
      <w:r w:rsidRPr="002E6533">
        <w:t xml:space="preserve">, os trabalhos começam a ser criados com base no modelo de inscrição que você selecionou. Quando você desativa um workflow, os trabalhos existentes para o </w:t>
      </w:r>
      <w:hyperlink r:id="rId464">
        <w:r w:rsidR="004470EF" w:rsidRPr="002E6533">
          <w:rPr>
            <w:rStyle w:val="Hyperlink"/>
          </w:rPr>
          <w:t>aplicativo</w:t>
        </w:r>
      </w:hyperlink>
      <w:r w:rsidRPr="002E6533">
        <w:t xml:space="preserve"> continuam a ser processados, mas não são criados novos trabalhos.</w:t>
      </w:r>
    </w:p>
    <w:p w14:paraId="4CEE2D51" w14:textId="77777777" w:rsidR="004470EF" w:rsidRPr="002E6533" w:rsidRDefault="00000000">
      <w:pPr>
        <w:pStyle w:val="Corpodetexto"/>
      </w:pPr>
      <w:r w:rsidRPr="002E6533">
        <w:rPr>
          <w:b/>
          <w:bCs/>
        </w:rPr>
        <w:t>Observação:</w:t>
      </w:r>
      <w:r w:rsidRPr="002E6533">
        <w:t xml:space="preserve"> Todos os workflows avançados instalados em um </w:t>
      </w:r>
      <w:hyperlink r:id="rId465">
        <w:r w:rsidR="004470EF" w:rsidRPr="002E6533">
          <w:rPr>
            <w:rStyle w:val="Hyperlink"/>
          </w:rPr>
          <w:t>pacote</w:t>
        </w:r>
      </w:hyperlink>
      <w:r w:rsidRPr="002E6533">
        <w:t xml:space="preserve"> são instalados como inativos e você deve ativá-los antes de usar.</w:t>
      </w:r>
    </w:p>
    <w:p w14:paraId="684D5883" w14:textId="77777777" w:rsidR="004470EF" w:rsidRPr="002E6533" w:rsidRDefault="00000000">
      <w:pPr>
        <w:pStyle w:val="Corpodetexto"/>
      </w:pPr>
      <w:r w:rsidRPr="002E6533">
        <w:t>Nesta página</w:t>
      </w:r>
    </w:p>
    <w:p w14:paraId="7A497C7E" w14:textId="77777777" w:rsidR="004470EF" w:rsidRPr="002E6533" w:rsidRDefault="004470EF">
      <w:pPr>
        <w:pStyle w:val="Compact"/>
        <w:numPr>
          <w:ilvl w:val="0"/>
          <w:numId w:val="556"/>
        </w:numPr>
      </w:pPr>
      <w:hyperlink w:anchor="Ativarumworkflow">
        <w:r w:rsidRPr="002E6533">
          <w:rPr>
            <w:rStyle w:val="Hyperlink"/>
          </w:rPr>
          <w:t>Ativar um workflow</w:t>
        </w:r>
      </w:hyperlink>
    </w:p>
    <w:p w14:paraId="7039E4FB" w14:textId="77777777" w:rsidR="004470EF" w:rsidRPr="002E6533" w:rsidRDefault="004470EF">
      <w:pPr>
        <w:pStyle w:val="Compact"/>
        <w:numPr>
          <w:ilvl w:val="0"/>
          <w:numId w:val="556"/>
        </w:numPr>
      </w:pPr>
      <w:hyperlink w:anchor="Desativarumworkflow">
        <w:r w:rsidRPr="002E6533">
          <w:rPr>
            <w:rStyle w:val="Hyperlink"/>
          </w:rPr>
          <w:t>Desativar um workflow</w:t>
        </w:r>
      </w:hyperlink>
    </w:p>
    <w:p w14:paraId="78127115" w14:textId="77777777" w:rsidR="004470EF" w:rsidRPr="002E6533" w:rsidRDefault="00000000">
      <w:pPr>
        <w:pStyle w:val="Ttulo2"/>
      </w:pPr>
      <w:bookmarkStart w:id="237" w:name="ativar-um-workflow"/>
      <w:r w:rsidRPr="002E6533">
        <w:lastRenderedPageBreak/>
        <w:t>Ativar um workflow</w:t>
      </w:r>
    </w:p>
    <w:p w14:paraId="7689353A" w14:textId="77777777" w:rsidR="004470EF" w:rsidRPr="002E6533" w:rsidRDefault="00000000">
      <w:pPr>
        <w:pStyle w:val="Compact"/>
        <w:numPr>
          <w:ilvl w:val="0"/>
          <w:numId w:val="557"/>
        </w:numPr>
      </w:pPr>
      <w:r w:rsidRPr="002E6533">
        <w:t>No menu, clique em menu Admin &gt; Application Builder &gt; Aplicativos.</w:t>
      </w:r>
    </w:p>
    <w:p w14:paraId="08CBE2FE" w14:textId="77777777" w:rsidR="004470EF" w:rsidRPr="002E6533" w:rsidRDefault="00000000">
      <w:pPr>
        <w:pStyle w:val="Compact"/>
        <w:numPr>
          <w:ilvl w:val="0"/>
          <w:numId w:val="557"/>
        </w:numPr>
      </w:pPr>
      <w:r w:rsidRPr="002E6533">
        <w:t>Selecione o aplicativo ou questionário com o workflow avançado a ser ativado.</w:t>
      </w:r>
    </w:p>
    <w:p w14:paraId="10CFD390" w14:textId="77777777" w:rsidR="004470EF" w:rsidRPr="002E6533" w:rsidRDefault="00000000">
      <w:pPr>
        <w:pStyle w:val="Compact"/>
        <w:numPr>
          <w:ilvl w:val="0"/>
          <w:numId w:val="557"/>
        </w:numPr>
      </w:pPr>
      <w:r w:rsidRPr="002E6533">
        <w:t>Na parte superior do Designer de processo do workflow, clique em Ativar.</w:t>
      </w:r>
    </w:p>
    <w:p w14:paraId="0FF3F203" w14:textId="77777777" w:rsidR="004470EF" w:rsidRPr="002E6533" w:rsidRDefault="00000000">
      <w:pPr>
        <w:pStyle w:val="Compact"/>
        <w:numPr>
          <w:ilvl w:val="0"/>
          <w:numId w:val="557"/>
        </w:numPr>
      </w:pPr>
      <w:r w:rsidRPr="002E6533">
        <w:t>Clique em Salvar workflow.</w:t>
      </w:r>
    </w:p>
    <w:p w14:paraId="1C98277F" w14:textId="77777777" w:rsidR="004470EF" w:rsidRPr="002E6533" w:rsidRDefault="00000000">
      <w:pPr>
        <w:pStyle w:val="Ttulo2"/>
      </w:pPr>
      <w:bookmarkStart w:id="238" w:name="desativar-um-workflow"/>
      <w:bookmarkEnd w:id="237"/>
      <w:r w:rsidRPr="002E6533">
        <w:t>Desativar um workflow</w:t>
      </w:r>
    </w:p>
    <w:p w14:paraId="142FF4C7" w14:textId="77777777" w:rsidR="004470EF" w:rsidRPr="002E6533" w:rsidRDefault="00000000">
      <w:pPr>
        <w:pStyle w:val="Compact"/>
        <w:numPr>
          <w:ilvl w:val="0"/>
          <w:numId w:val="558"/>
        </w:numPr>
      </w:pPr>
      <w:r w:rsidRPr="002E6533">
        <w:t>No menu, clique em menu Admin &gt; Application Builder &gt; Aplicativos.</w:t>
      </w:r>
    </w:p>
    <w:p w14:paraId="0ECE2E45" w14:textId="77777777" w:rsidR="004470EF" w:rsidRPr="002E6533" w:rsidRDefault="00000000">
      <w:pPr>
        <w:pStyle w:val="Compact"/>
        <w:numPr>
          <w:ilvl w:val="0"/>
          <w:numId w:val="558"/>
        </w:numPr>
      </w:pPr>
      <w:r w:rsidRPr="002E6533">
        <w:t>Selecione o aplicativo ou questionário com o workflow avançado a ser desativado.</w:t>
      </w:r>
    </w:p>
    <w:p w14:paraId="16D1B47B" w14:textId="77777777" w:rsidR="004470EF" w:rsidRPr="002E6533" w:rsidRDefault="00000000">
      <w:pPr>
        <w:pStyle w:val="Compact"/>
        <w:numPr>
          <w:ilvl w:val="0"/>
          <w:numId w:val="558"/>
        </w:numPr>
      </w:pPr>
      <w:r w:rsidRPr="002E6533">
        <w:t>Na parte superior do Designer de processo de Workflow, clique em Desativar.</w:t>
      </w:r>
    </w:p>
    <w:p w14:paraId="06059AFE" w14:textId="77777777" w:rsidR="004470EF" w:rsidRPr="002E6533" w:rsidRDefault="00000000">
      <w:pPr>
        <w:pStyle w:val="Compact"/>
        <w:numPr>
          <w:ilvl w:val="0"/>
          <w:numId w:val="558"/>
        </w:numPr>
      </w:pPr>
      <w:r w:rsidRPr="002E6533">
        <w:t>Clique em Salvar workflow.</w:t>
      </w:r>
    </w:p>
    <w:p w14:paraId="2017C09E" w14:textId="77777777" w:rsidR="004470EF" w:rsidRPr="002E6533" w:rsidRDefault="00000000">
      <w:pPr>
        <w:pStyle w:val="Ttulo1"/>
      </w:pPr>
      <w:bookmarkStart w:id="239" w:name="configuração-de-ldap"/>
      <w:bookmarkEnd w:id="236"/>
      <w:bookmarkEnd w:id="238"/>
      <w:r w:rsidRPr="002E6533">
        <w:t>Configuração de LDAP</w:t>
      </w:r>
    </w:p>
    <w:p w14:paraId="4A4525AB" w14:textId="77777777" w:rsidR="004470EF" w:rsidRPr="002E6533" w:rsidRDefault="00000000">
      <w:pPr>
        <w:pStyle w:val="FirstParagraph"/>
      </w:pPr>
      <w:r w:rsidRPr="002E6533">
        <w:t>Como administrador do recurso Controle de acesso, você pode sincronizar informações entre o Archer 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 Archer.</w:t>
      </w:r>
    </w:p>
    <w:p w14:paraId="59C2FAC5" w14:textId="77777777" w:rsidR="004470EF" w:rsidRPr="002E6533" w:rsidRDefault="00000000">
      <w:pPr>
        <w:pStyle w:val="Corpodetexto"/>
      </w:pPr>
      <w:r w:rsidRPr="002E6533">
        <w:rPr>
          <w:b/>
          <w:bCs/>
        </w:rPr>
        <w:t>Importante:</w:t>
      </w:r>
      <w:r w:rsidRPr="002E6533">
        <w:t xml:space="preserve"> A sincronização LDAP não está disponível para o Archer SaaS.</w:t>
      </w:r>
    </w:p>
    <w:p w14:paraId="281B35C1" w14:textId="77777777" w:rsidR="004470EF" w:rsidRPr="002E6533" w:rsidRDefault="00000000">
      <w:pPr>
        <w:pStyle w:val="Corpodetexto"/>
      </w:pPr>
      <w:r w:rsidRPr="002E6533">
        <w:t>O recurso de configuração de LDAP permite que você faça o seguinte:</w:t>
      </w:r>
    </w:p>
    <w:p w14:paraId="36E9ECF4" w14:textId="77777777" w:rsidR="004470EF" w:rsidRPr="002E6533" w:rsidRDefault="00000000">
      <w:pPr>
        <w:pStyle w:val="Compact"/>
        <w:numPr>
          <w:ilvl w:val="0"/>
          <w:numId w:val="559"/>
        </w:numPr>
      </w:pPr>
      <w:r w:rsidRPr="002E6533">
        <w:t>Associar contas de usuário aos usuários LDAP.</w:t>
      </w:r>
    </w:p>
    <w:p w14:paraId="47341D30" w14:textId="77777777" w:rsidR="004470EF" w:rsidRPr="002E6533" w:rsidRDefault="00000000">
      <w:pPr>
        <w:pStyle w:val="Compact"/>
        <w:numPr>
          <w:ilvl w:val="0"/>
          <w:numId w:val="559"/>
        </w:numPr>
      </w:pPr>
      <w:r w:rsidRPr="002E6533">
        <w:t>Criar contas quando há novos usuários no servidor LDAP.</w:t>
      </w:r>
    </w:p>
    <w:p w14:paraId="35509E65" w14:textId="77777777" w:rsidR="004470EF" w:rsidRPr="002E6533" w:rsidRDefault="00000000">
      <w:pPr>
        <w:pStyle w:val="Compact"/>
        <w:numPr>
          <w:ilvl w:val="0"/>
          <w:numId w:val="559"/>
        </w:numPr>
      </w:pPr>
      <w:r w:rsidRPr="002E6533">
        <w:t>Desative contas que não podem mais ser associadas diretamente a um usuário no LDAP. Não é possível excluir as contas de usuário por meio da sincronização LDAP.</w:t>
      </w:r>
    </w:p>
    <w:p w14:paraId="70D94801" w14:textId="77777777" w:rsidR="004470EF" w:rsidRPr="002E6533" w:rsidRDefault="00000000">
      <w:pPr>
        <w:pStyle w:val="Compact"/>
        <w:numPr>
          <w:ilvl w:val="0"/>
          <w:numId w:val="559"/>
        </w:numPr>
      </w:pPr>
      <w:r w:rsidRPr="002E6533">
        <w:t>Reativar contas quando certos critérios de usuário são localizados no servidor LDAP, por exemplo, status do emprego renovado.</w:t>
      </w:r>
    </w:p>
    <w:p w14:paraId="5AAC3ADC" w14:textId="77777777" w:rsidR="004470EF" w:rsidRPr="002E6533" w:rsidRDefault="00000000">
      <w:pPr>
        <w:pStyle w:val="Compact"/>
        <w:numPr>
          <w:ilvl w:val="0"/>
          <w:numId w:val="559"/>
        </w:numPr>
      </w:pPr>
      <w:r w:rsidRPr="002E6533">
        <w:t>Atualizar dados de perfil de usuário para contas baseadas em modificações de LDAP.</w:t>
      </w:r>
    </w:p>
    <w:p w14:paraId="1C5AE45D" w14:textId="77777777" w:rsidR="004470EF" w:rsidRPr="002E6533" w:rsidRDefault="00000000">
      <w:pPr>
        <w:pStyle w:val="FirstParagraph"/>
      </w:pPr>
      <w:r w:rsidRPr="002E6533">
        <w:t>O recurso de configuração do LDAP aceita informações de SSO (single sign-on) de vários domínios e as sincroniza com sistemas LDAP distintos, o que permite fazer o seguinte:</w:t>
      </w:r>
    </w:p>
    <w:p w14:paraId="65F7807A" w14:textId="77777777" w:rsidR="004470EF" w:rsidRPr="002E6533" w:rsidRDefault="00000000">
      <w:pPr>
        <w:pStyle w:val="Compact"/>
        <w:numPr>
          <w:ilvl w:val="0"/>
          <w:numId w:val="560"/>
        </w:numPr>
      </w:pPr>
      <w:r w:rsidRPr="002E6533">
        <w:t>Padronizar os procedimentos de log-on em ambientes de domínio heterogêneos.</w:t>
      </w:r>
    </w:p>
    <w:p w14:paraId="6308A71A" w14:textId="77777777" w:rsidR="004470EF" w:rsidRPr="002E6533" w:rsidRDefault="00000000">
      <w:pPr>
        <w:pStyle w:val="Compact"/>
        <w:numPr>
          <w:ilvl w:val="0"/>
          <w:numId w:val="560"/>
        </w:numPr>
      </w:pPr>
      <w:r w:rsidRPr="002E6533">
        <w:lastRenderedPageBreak/>
        <w:t>Adicionar de forma incremental novos domínios a configurações existentes de acesso de usuário.</w:t>
      </w:r>
    </w:p>
    <w:p w14:paraId="5DFF8808" w14:textId="77777777" w:rsidR="004470EF" w:rsidRPr="002E6533" w:rsidRDefault="00000000">
      <w:pPr>
        <w:pStyle w:val="Compact"/>
        <w:numPr>
          <w:ilvl w:val="0"/>
          <w:numId w:val="560"/>
        </w:numPr>
      </w:pPr>
      <w:r w:rsidRPr="002E6533">
        <w:t>Sincronizar dados com várias contas de domínio.</w:t>
      </w:r>
    </w:p>
    <w:p w14:paraId="2F1270DA" w14:textId="77777777" w:rsidR="004470EF" w:rsidRPr="002E6533" w:rsidRDefault="00000000">
      <w:pPr>
        <w:pStyle w:val="FirstParagraph"/>
      </w:pPr>
      <w:r w:rsidRPr="002E6533">
        <w:t>Os grupos LDAP não podem ser associadas a um grupo já existente do Archer. O processo de sincronização replica a estrutura de grupos LDAP no Archer. Os grupos criados no Archer pelo processo de sincronização de LDAP não podem ser editados no Archer.</w:t>
      </w:r>
    </w:p>
    <w:p w14:paraId="71801BC8" w14:textId="77777777" w:rsidR="004470EF" w:rsidRPr="002E6533" w:rsidRDefault="00000000">
      <w:pPr>
        <w:pStyle w:val="Ttulo2"/>
      </w:pPr>
      <w:bookmarkStart w:id="240" w:name="configuração-de-ldap-com-vários-domínios"/>
      <w:r w:rsidRPr="002E6533">
        <w:t>Configuração de LDAP com vários domínios</w:t>
      </w:r>
    </w:p>
    <w:p w14:paraId="5AB6B786" w14:textId="77777777" w:rsidR="004470EF" w:rsidRPr="002E6533" w:rsidRDefault="00000000">
      <w:pPr>
        <w:pStyle w:val="FirstParagraph"/>
      </w:pPr>
      <w:r w:rsidRPr="002E6533">
        <w:t>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 Archer.</w:t>
      </w:r>
    </w:p>
    <w:p w14:paraId="2EAB70DD" w14:textId="77777777" w:rsidR="004470EF" w:rsidRPr="002E6533" w:rsidRDefault="00000000">
      <w:pPr>
        <w:pStyle w:val="Corpodetexto"/>
      </w:pPr>
      <w:r w:rsidRPr="002E6533">
        <w:t xml:space="preserve">Por exemplo, John Smith (jsmith@apac.company.com), do domínio Ásia-Pacífico, e Jim Smith (jsmith@us.company.com), do domínio Estados Unidos, têm o mesmo nome de usuário. Se uma configuração padrão do LDAP especificar </w:t>
      </w:r>
      <w:proofErr w:type="gramStart"/>
      <w:r w:rsidRPr="002E6533">
        <w:t>us.company</w:t>
      </w:r>
      <w:proofErr w:type="gramEnd"/>
      <w:r w:rsidRPr="002E6533">
        <w:t xml:space="preserve"> como o domínio padrão e o domínio apac.company.com não for válido na instância us.company, então John Smith poderá fazer log-on na conta de Jim Smith. Quando John Smith fez logon no Archer usando SSO, o Archer tentou validá-lo no domínio padrão com o nome de usuário </w:t>
      </w:r>
      <w:r w:rsidRPr="002E6533">
        <w:rPr>
          <w:b/>
          <w:bCs/>
        </w:rPr>
        <w:t>jsmith</w:t>
      </w:r>
      <w:r w:rsidRPr="002E6533">
        <w:t>. O Archer faz a correspondência desse nome de usuário com uma conta existente (jsmith@us.company.com), mesmo que seja um indivíduo diferente.</w:t>
      </w:r>
    </w:p>
    <w:p w14:paraId="02159852" w14:textId="77777777" w:rsidR="004470EF" w:rsidRPr="002E6533" w:rsidRDefault="00000000">
      <w:pPr>
        <w:pStyle w:val="Ttulo1"/>
      </w:pPr>
      <w:bookmarkStart w:id="241" w:name="X5a7fee009c9c8bce2a19240ddc4dcb81f6d24d9"/>
      <w:bookmarkEnd w:id="239"/>
      <w:bookmarkEnd w:id="240"/>
      <w:r w:rsidRPr="002E6533">
        <w:t>Solução de problemas de workflows avançados</w:t>
      </w:r>
    </w:p>
    <w:p w14:paraId="11812096" w14:textId="77777777" w:rsidR="004470EF" w:rsidRPr="002E6533" w:rsidRDefault="00000000">
      <w:pPr>
        <w:pStyle w:val="FirstParagraph"/>
      </w:pPr>
      <w:r w:rsidRPr="002E6533">
        <w:t>Nesta página</w:t>
      </w:r>
    </w:p>
    <w:p w14:paraId="21CBE713" w14:textId="77777777" w:rsidR="004470EF" w:rsidRPr="002E6533" w:rsidRDefault="004470EF">
      <w:pPr>
        <w:pStyle w:val="Compact"/>
        <w:numPr>
          <w:ilvl w:val="0"/>
          <w:numId w:val="561"/>
        </w:numPr>
      </w:pPr>
      <w:hyperlink w:anchor="X1f845773f181e42091702c534b8c15920f6f5e6">
        <w:r w:rsidRPr="002E6533">
          <w:rPr>
            <w:rStyle w:val="Hyperlink"/>
          </w:rPr>
          <w:t>Propriedades de solução de problemas do trabalho de workflow avançado</w:t>
        </w:r>
      </w:hyperlink>
    </w:p>
    <w:p w14:paraId="266C8072" w14:textId="77777777" w:rsidR="004470EF" w:rsidRPr="002E6533" w:rsidRDefault="004470EF">
      <w:pPr>
        <w:pStyle w:val="Compact"/>
        <w:numPr>
          <w:ilvl w:val="0"/>
          <w:numId w:val="561"/>
        </w:numPr>
      </w:pPr>
      <w:hyperlink w:anchor="Xcdb75c28816558ff782d90e9cf8d551e4e783bc">
        <w:r w:rsidRPr="002E6533">
          <w:rPr>
            <w:rStyle w:val="Hyperlink"/>
          </w:rPr>
          <w:t>Solucionar problemas de erros de acesso do Designer de processo de workflow</w:t>
        </w:r>
      </w:hyperlink>
    </w:p>
    <w:p w14:paraId="2B886643" w14:textId="77777777" w:rsidR="004470EF" w:rsidRPr="002E6533" w:rsidRDefault="004470EF">
      <w:pPr>
        <w:pStyle w:val="Compact"/>
        <w:numPr>
          <w:ilvl w:val="0"/>
          <w:numId w:val="561"/>
        </w:numPr>
      </w:pPr>
      <w:hyperlink w:anchor="X7ff7d82afa10bf76d88afb8feda9630b731b9ba">
        <w:r w:rsidRPr="002E6533">
          <w:rPr>
            <w:rStyle w:val="Hyperlink"/>
          </w:rPr>
          <w:t>Solucionar problemas de erros de validação do workflow</w:t>
        </w:r>
      </w:hyperlink>
    </w:p>
    <w:p w14:paraId="2AC7F1CE" w14:textId="77777777" w:rsidR="004470EF" w:rsidRPr="002E6533" w:rsidRDefault="004470EF">
      <w:pPr>
        <w:pStyle w:val="Compact"/>
        <w:numPr>
          <w:ilvl w:val="0"/>
          <w:numId w:val="561"/>
        </w:numPr>
      </w:pPr>
      <w:hyperlink w:anchor="Xd00bc00d252b69ede4e9423e8866984c4aac82c">
        <w:r w:rsidRPr="002E6533">
          <w:rPr>
            <w:rStyle w:val="Hyperlink"/>
          </w:rPr>
          <w:t>Solucionar problemas de erros no registro de conteúdo inscrito</w:t>
        </w:r>
      </w:hyperlink>
    </w:p>
    <w:p w14:paraId="53944107" w14:textId="77777777" w:rsidR="004470EF" w:rsidRPr="002E6533" w:rsidRDefault="004470EF">
      <w:pPr>
        <w:pStyle w:val="Compact"/>
        <w:numPr>
          <w:ilvl w:val="0"/>
          <w:numId w:val="561"/>
        </w:numPr>
      </w:pPr>
      <w:hyperlink w:anchor="Xc4901d613d622614ad504ab480b3a0d170869b9">
        <w:r w:rsidRPr="002E6533">
          <w:rPr>
            <w:rStyle w:val="Hyperlink"/>
          </w:rPr>
          <w:t>Solucionar problemas de erros na execução de workflows</w:t>
        </w:r>
      </w:hyperlink>
    </w:p>
    <w:p w14:paraId="798F9789" w14:textId="77777777" w:rsidR="004470EF" w:rsidRPr="002E6533" w:rsidRDefault="004470EF">
      <w:pPr>
        <w:pStyle w:val="Compact"/>
        <w:numPr>
          <w:ilvl w:val="1"/>
          <w:numId w:val="562"/>
        </w:numPr>
      </w:pPr>
      <w:hyperlink w:anchor="Estadosden%C3%B3s">
        <w:r w:rsidRPr="002E6533">
          <w:rPr>
            <w:rStyle w:val="Hyperlink"/>
          </w:rPr>
          <w:t>Estados de nós</w:t>
        </w:r>
      </w:hyperlink>
    </w:p>
    <w:p w14:paraId="14B5557D" w14:textId="77777777" w:rsidR="004470EF" w:rsidRPr="002E6533" w:rsidRDefault="004470EF">
      <w:pPr>
        <w:pStyle w:val="Compact"/>
        <w:numPr>
          <w:ilvl w:val="1"/>
          <w:numId w:val="562"/>
        </w:numPr>
      </w:pPr>
      <w:hyperlink w:anchor="Estadosdatransi%C3%A7%C3%A3o">
        <w:r w:rsidRPr="002E6533">
          <w:rPr>
            <w:rStyle w:val="Hyperlink"/>
          </w:rPr>
          <w:t>Estados da transição</w:t>
        </w:r>
      </w:hyperlink>
    </w:p>
    <w:p w14:paraId="0B9D537C" w14:textId="77777777" w:rsidR="004470EF" w:rsidRPr="002E6533" w:rsidRDefault="004470EF">
      <w:pPr>
        <w:pStyle w:val="Compact"/>
        <w:numPr>
          <w:ilvl w:val="0"/>
          <w:numId w:val="561"/>
        </w:numPr>
      </w:pPr>
      <w:hyperlink w:anchor="Criarcaminhosdeerro">
        <w:r w:rsidRPr="002E6533">
          <w:rPr>
            <w:rStyle w:val="Hyperlink"/>
          </w:rPr>
          <w:t>Criar caminhos de erro</w:t>
        </w:r>
      </w:hyperlink>
    </w:p>
    <w:p w14:paraId="2D9882EE" w14:textId="77777777" w:rsidR="004470EF" w:rsidRPr="002E6533" w:rsidRDefault="00000000">
      <w:pPr>
        <w:pStyle w:val="Ttulo2"/>
      </w:pPr>
      <w:bookmarkStart w:id="242" w:name="X9172b4f5945ac1ea762188ec8903d2881c82cd7"/>
      <w:r w:rsidRPr="002E6533">
        <w:lastRenderedPageBreak/>
        <w:t>Propriedades de solução de problemas do trabalho de workflow avançado</w:t>
      </w:r>
    </w:p>
    <w:p w14:paraId="4EE3B7DB" w14:textId="77777777" w:rsidR="004470EF" w:rsidRPr="002E6533" w:rsidRDefault="00000000">
      <w:pPr>
        <w:pStyle w:val="TableCaption"/>
      </w:pPr>
      <w:r w:rsidRPr="002E6533">
        <w:t>Ao solucionar erros em Workflows avançados, é preciso compreender as seguintes propriedades no painel Propriedades do trabalh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7EB4CD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1112CC5" w14:textId="77777777" w:rsidR="004470EF" w:rsidRPr="002E6533" w:rsidRDefault="00000000">
            <w:pPr>
              <w:pStyle w:val="Compact"/>
            </w:pPr>
            <w:r w:rsidRPr="002E6533">
              <w:t>Guia</w:t>
            </w:r>
          </w:p>
        </w:tc>
        <w:tc>
          <w:tcPr>
            <w:tcW w:w="2613" w:type="dxa"/>
          </w:tcPr>
          <w:p w14:paraId="5AEF3DBC" w14:textId="77777777" w:rsidR="004470EF" w:rsidRPr="002E6533" w:rsidRDefault="00000000">
            <w:pPr>
              <w:pStyle w:val="Compact"/>
            </w:pPr>
            <w:r w:rsidRPr="002E6533">
              <w:t>Propriedade</w:t>
            </w:r>
          </w:p>
        </w:tc>
        <w:tc>
          <w:tcPr>
            <w:tcW w:w="2613" w:type="dxa"/>
          </w:tcPr>
          <w:p w14:paraId="272029AB" w14:textId="77777777" w:rsidR="004470EF" w:rsidRPr="002E6533" w:rsidRDefault="00000000">
            <w:pPr>
              <w:pStyle w:val="Compact"/>
            </w:pPr>
            <w:r w:rsidRPr="002E6533">
              <w:t>Descrição</w:t>
            </w:r>
          </w:p>
        </w:tc>
      </w:tr>
      <w:tr w:rsidR="004470EF" w:rsidRPr="002E6533" w14:paraId="0066383E" w14:textId="77777777">
        <w:tc>
          <w:tcPr>
            <w:tcW w:w="2613" w:type="dxa"/>
          </w:tcPr>
          <w:p w14:paraId="38EF3456" w14:textId="77777777" w:rsidR="004470EF" w:rsidRPr="002E6533" w:rsidRDefault="00000000">
            <w:pPr>
              <w:pStyle w:val="Compact"/>
            </w:pPr>
            <w:r w:rsidRPr="002E6533">
              <w:t>Geral</w:t>
            </w:r>
          </w:p>
        </w:tc>
        <w:tc>
          <w:tcPr>
            <w:tcW w:w="2613" w:type="dxa"/>
          </w:tcPr>
          <w:p w14:paraId="4BB7A07B" w14:textId="77777777" w:rsidR="004470EF" w:rsidRPr="002E6533" w:rsidRDefault="00000000">
            <w:pPr>
              <w:pStyle w:val="Compact"/>
            </w:pPr>
            <w:r w:rsidRPr="002E6533">
              <w:t>Iteration</w:t>
            </w:r>
          </w:p>
        </w:tc>
        <w:tc>
          <w:tcPr>
            <w:tcW w:w="2613" w:type="dxa"/>
          </w:tcPr>
          <w:p w14:paraId="5E947555" w14:textId="77777777" w:rsidR="004470EF" w:rsidRPr="002E6533" w:rsidRDefault="00000000">
            <w:pPr>
              <w:pStyle w:val="Compact"/>
            </w:pPr>
            <w:r w:rsidRPr="002E6533">
              <w:t>Indica quantas vezes o registro passou pelo workflow</w:t>
            </w:r>
          </w:p>
        </w:tc>
      </w:tr>
      <w:tr w:rsidR="004470EF" w:rsidRPr="002E6533" w14:paraId="59109919" w14:textId="77777777">
        <w:tc>
          <w:tcPr>
            <w:tcW w:w="2613" w:type="dxa"/>
          </w:tcPr>
          <w:p w14:paraId="6C884763" w14:textId="77777777" w:rsidR="004470EF" w:rsidRPr="002E6533" w:rsidRDefault="00000000">
            <w:pPr>
              <w:pStyle w:val="Compact"/>
            </w:pPr>
            <w:r w:rsidRPr="002E6533">
              <w:t>Geral</w:t>
            </w:r>
          </w:p>
        </w:tc>
        <w:tc>
          <w:tcPr>
            <w:tcW w:w="2613" w:type="dxa"/>
          </w:tcPr>
          <w:p w14:paraId="432788E4" w14:textId="77777777" w:rsidR="004470EF" w:rsidRPr="002E6533" w:rsidRDefault="00000000">
            <w:pPr>
              <w:pStyle w:val="Compact"/>
            </w:pPr>
            <w:r w:rsidRPr="002E6533">
              <w:t>Versão do processo</w:t>
            </w:r>
          </w:p>
        </w:tc>
        <w:tc>
          <w:tcPr>
            <w:tcW w:w="2613" w:type="dxa"/>
          </w:tcPr>
          <w:p w14:paraId="5EBB78A7" w14:textId="77777777" w:rsidR="004470EF" w:rsidRPr="002E6533" w:rsidRDefault="00000000">
            <w:pPr>
              <w:pStyle w:val="Compact"/>
            </w:pPr>
            <w:r w:rsidRPr="002E6533">
              <w:t>Indica as alterações no processo de Workflow avançado em Gerenciar aplicações desde a criação do trabalho.</w:t>
            </w:r>
          </w:p>
        </w:tc>
      </w:tr>
      <w:tr w:rsidR="004470EF" w:rsidRPr="002E6533" w14:paraId="3BD0F458" w14:textId="77777777">
        <w:tc>
          <w:tcPr>
            <w:tcW w:w="2613" w:type="dxa"/>
          </w:tcPr>
          <w:p w14:paraId="6CCE4CA4" w14:textId="77777777" w:rsidR="004470EF" w:rsidRPr="002E6533" w:rsidRDefault="00000000">
            <w:pPr>
              <w:pStyle w:val="Compact"/>
            </w:pPr>
            <w:r w:rsidRPr="002E6533">
              <w:t>Geral</w:t>
            </w:r>
          </w:p>
        </w:tc>
        <w:tc>
          <w:tcPr>
            <w:tcW w:w="2613" w:type="dxa"/>
          </w:tcPr>
          <w:p w14:paraId="415F1362" w14:textId="77777777" w:rsidR="004470EF" w:rsidRPr="002E6533" w:rsidRDefault="00000000">
            <w:pPr>
              <w:pStyle w:val="Compact"/>
            </w:pPr>
            <w:r w:rsidRPr="002E6533">
              <w:t>Estado do trabalho</w:t>
            </w:r>
          </w:p>
        </w:tc>
        <w:tc>
          <w:tcPr>
            <w:tcW w:w="2613" w:type="dxa"/>
          </w:tcPr>
          <w:p w14:paraId="77776E57" w14:textId="77777777" w:rsidR="004470EF" w:rsidRPr="002E6533" w:rsidRDefault="00000000">
            <w:pPr>
              <w:pStyle w:val="Compact"/>
            </w:pPr>
            <w:r w:rsidRPr="002E6533">
              <w:t>Indica o status do trabalho</w:t>
            </w:r>
          </w:p>
        </w:tc>
      </w:tr>
      <w:tr w:rsidR="004470EF" w:rsidRPr="002E6533" w14:paraId="66B958A4" w14:textId="77777777">
        <w:tc>
          <w:tcPr>
            <w:tcW w:w="2613" w:type="dxa"/>
          </w:tcPr>
          <w:p w14:paraId="5A3AADCE" w14:textId="77777777" w:rsidR="004470EF" w:rsidRPr="002E6533" w:rsidRDefault="00000000">
            <w:pPr>
              <w:pStyle w:val="Compact"/>
            </w:pPr>
            <w:r w:rsidRPr="002E6533">
              <w:t>Histórico de erros</w:t>
            </w:r>
          </w:p>
        </w:tc>
        <w:tc>
          <w:tcPr>
            <w:tcW w:w="2613" w:type="dxa"/>
          </w:tcPr>
          <w:p w14:paraId="182AAFE0" w14:textId="77777777" w:rsidR="004470EF" w:rsidRPr="002E6533" w:rsidRDefault="00000000">
            <w:pPr>
              <w:pStyle w:val="Compact"/>
            </w:pPr>
            <w:r w:rsidRPr="002E6533">
              <w:t>N/D</w:t>
            </w:r>
          </w:p>
        </w:tc>
        <w:tc>
          <w:tcPr>
            <w:tcW w:w="2613" w:type="dxa"/>
          </w:tcPr>
          <w:p w14:paraId="38A9D767" w14:textId="77777777" w:rsidR="004470EF" w:rsidRPr="002E6533" w:rsidRDefault="00000000">
            <w:pPr>
              <w:pStyle w:val="Compact"/>
            </w:pPr>
            <w:r w:rsidRPr="002E6533">
              <w:t>Apresenta detalhes sobre o motivo pelo qual o processo resultou em erro</w:t>
            </w:r>
          </w:p>
        </w:tc>
      </w:tr>
    </w:tbl>
    <w:p w14:paraId="6F8A7DB1" w14:textId="77777777" w:rsidR="004470EF" w:rsidRPr="002E6533" w:rsidRDefault="004470EF"/>
    <w:p w14:paraId="2F04E1A5" w14:textId="77777777" w:rsidR="004470EF" w:rsidRPr="002E6533" w:rsidRDefault="00000000">
      <w:pPr>
        <w:pStyle w:val="TableCaption"/>
      </w:pPr>
      <w:r w:rsidRPr="002E6533">
        <w:t>A tabela a seguir descreve as opções adicionais no menu Reticências que podem ajudar você a solucionar erros.</w:t>
      </w:r>
    </w:p>
    <w:tbl>
      <w:tblPr>
        <w:tblStyle w:val="Table"/>
        <w:tblW w:w="5000" w:type="pct"/>
        <w:tblLayout w:type="fixed"/>
        <w:tblLook w:val="0020" w:firstRow="1" w:lastRow="0" w:firstColumn="0" w:lastColumn="0" w:noHBand="0" w:noVBand="0"/>
      </w:tblPr>
      <w:tblGrid>
        <w:gridCol w:w="4527"/>
        <w:gridCol w:w="4527"/>
      </w:tblGrid>
      <w:tr w:rsidR="004470EF" w:rsidRPr="002E6533" w14:paraId="0A1C8F6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51319C" w14:textId="77777777" w:rsidR="004470EF" w:rsidRPr="002E6533" w:rsidRDefault="00000000">
            <w:pPr>
              <w:pStyle w:val="Compact"/>
            </w:pPr>
            <w:r w:rsidRPr="002E6533">
              <w:t>Opção</w:t>
            </w:r>
          </w:p>
        </w:tc>
        <w:tc>
          <w:tcPr>
            <w:tcW w:w="3960" w:type="dxa"/>
          </w:tcPr>
          <w:p w14:paraId="6AE91020" w14:textId="77777777" w:rsidR="004470EF" w:rsidRPr="002E6533" w:rsidRDefault="00000000">
            <w:pPr>
              <w:pStyle w:val="Compact"/>
            </w:pPr>
            <w:r w:rsidRPr="002E6533">
              <w:t>Descrição</w:t>
            </w:r>
          </w:p>
        </w:tc>
      </w:tr>
      <w:tr w:rsidR="004470EF" w:rsidRPr="002E6533" w14:paraId="0D004EFA" w14:textId="77777777">
        <w:tc>
          <w:tcPr>
            <w:tcW w:w="3960" w:type="dxa"/>
          </w:tcPr>
          <w:p w14:paraId="04B5BB3C" w14:textId="77777777" w:rsidR="004470EF" w:rsidRPr="002E6533" w:rsidRDefault="00000000">
            <w:pPr>
              <w:pStyle w:val="Compact"/>
            </w:pPr>
            <w:r w:rsidRPr="002E6533">
              <w:t>Atualizar</w:t>
            </w:r>
          </w:p>
        </w:tc>
        <w:tc>
          <w:tcPr>
            <w:tcW w:w="3960" w:type="dxa"/>
          </w:tcPr>
          <w:p w14:paraId="4ADCA059" w14:textId="77777777" w:rsidR="004470EF" w:rsidRPr="002E6533" w:rsidRDefault="00000000">
            <w:pPr>
              <w:pStyle w:val="Compact"/>
            </w:pPr>
            <w:r w:rsidRPr="002E6533">
              <w:t>Atualiza a página</w:t>
            </w:r>
          </w:p>
        </w:tc>
      </w:tr>
      <w:tr w:rsidR="004470EF" w:rsidRPr="002E6533" w14:paraId="45502937" w14:textId="77777777">
        <w:tc>
          <w:tcPr>
            <w:tcW w:w="3960" w:type="dxa"/>
          </w:tcPr>
          <w:p w14:paraId="5FE27BB9" w14:textId="77777777" w:rsidR="004470EF" w:rsidRPr="002E6533" w:rsidRDefault="00000000">
            <w:pPr>
              <w:pStyle w:val="Compact"/>
            </w:pPr>
            <w:r w:rsidRPr="002E6533">
              <w:t>Reiniciar</w:t>
            </w:r>
          </w:p>
        </w:tc>
        <w:tc>
          <w:tcPr>
            <w:tcW w:w="3960" w:type="dxa"/>
          </w:tcPr>
          <w:p w14:paraId="0EB15D2C" w14:textId="77777777" w:rsidR="004470EF" w:rsidRPr="002E6533" w:rsidRDefault="00000000">
            <w:pPr>
              <w:pStyle w:val="Compact"/>
            </w:pPr>
            <w:r w:rsidRPr="002E6533">
              <w:t>Reinicia o trabalho desde o começo.</w:t>
            </w:r>
          </w:p>
        </w:tc>
      </w:tr>
      <w:tr w:rsidR="004470EF" w:rsidRPr="002E6533" w14:paraId="378E9A12" w14:textId="77777777">
        <w:tc>
          <w:tcPr>
            <w:tcW w:w="3960" w:type="dxa"/>
          </w:tcPr>
          <w:p w14:paraId="2F4A00B8" w14:textId="77777777" w:rsidR="004470EF" w:rsidRPr="002E6533" w:rsidRDefault="00000000">
            <w:pPr>
              <w:pStyle w:val="Compact"/>
            </w:pPr>
            <w:r w:rsidRPr="002E6533">
              <w:t>Localizar</w:t>
            </w:r>
          </w:p>
        </w:tc>
        <w:tc>
          <w:tcPr>
            <w:tcW w:w="3960" w:type="dxa"/>
          </w:tcPr>
          <w:p w14:paraId="450A4F3C" w14:textId="77777777" w:rsidR="004470EF" w:rsidRPr="002E6533" w:rsidRDefault="00000000">
            <w:pPr>
              <w:pStyle w:val="Compact"/>
            </w:pPr>
            <w:r w:rsidRPr="002E6533">
              <w:t>Pesquisa o trabalho com base na entrada</w:t>
            </w:r>
          </w:p>
        </w:tc>
      </w:tr>
      <w:tr w:rsidR="004470EF" w:rsidRPr="002E6533" w14:paraId="5806D2A1" w14:textId="77777777">
        <w:tc>
          <w:tcPr>
            <w:tcW w:w="3960" w:type="dxa"/>
          </w:tcPr>
          <w:p w14:paraId="74B9863E" w14:textId="77777777" w:rsidR="004470EF" w:rsidRPr="002E6533" w:rsidRDefault="00000000">
            <w:pPr>
              <w:pStyle w:val="Compact"/>
            </w:pPr>
            <w:r w:rsidRPr="002E6533">
              <w:t>Imprimir/salvar imagem...</w:t>
            </w:r>
          </w:p>
        </w:tc>
        <w:tc>
          <w:tcPr>
            <w:tcW w:w="3960" w:type="dxa"/>
          </w:tcPr>
          <w:p w14:paraId="0C5FF356" w14:textId="77777777" w:rsidR="004470EF" w:rsidRPr="002E6533" w:rsidRDefault="00000000">
            <w:pPr>
              <w:pStyle w:val="Compact"/>
            </w:pPr>
            <w:r w:rsidRPr="002E6533">
              <w:t>Imprime o trabalho</w:t>
            </w:r>
          </w:p>
        </w:tc>
      </w:tr>
      <w:tr w:rsidR="004470EF" w:rsidRPr="002E6533" w14:paraId="6210F22F" w14:textId="77777777">
        <w:tc>
          <w:tcPr>
            <w:tcW w:w="3960" w:type="dxa"/>
          </w:tcPr>
          <w:p w14:paraId="18CB40A9" w14:textId="77777777" w:rsidR="004470EF" w:rsidRPr="002E6533" w:rsidRDefault="00000000">
            <w:pPr>
              <w:pStyle w:val="Compact"/>
            </w:pPr>
            <w:r w:rsidRPr="002E6533">
              <w:t>Nós de atraso</w:t>
            </w:r>
          </w:p>
        </w:tc>
        <w:tc>
          <w:tcPr>
            <w:tcW w:w="3960" w:type="dxa"/>
          </w:tcPr>
          <w:p w14:paraId="487C4286" w14:textId="77777777" w:rsidR="004470EF" w:rsidRPr="002E6533" w:rsidRDefault="00000000">
            <w:pPr>
              <w:pStyle w:val="Compact"/>
            </w:pPr>
            <w:r w:rsidRPr="002E6533">
              <w:t>Lista todos os nós à espera de atualização de conteúdo</w:t>
            </w:r>
          </w:p>
        </w:tc>
      </w:tr>
      <w:tr w:rsidR="004470EF" w:rsidRPr="002E6533" w14:paraId="013D185C" w14:textId="77777777">
        <w:tc>
          <w:tcPr>
            <w:tcW w:w="3960" w:type="dxa"/>
          </w:tcPr>
          <w:p w14:paraId="3F27D74E" w14:textId="77777777" w:rsidR="004470EF" w:rsidRPr="002E6533" w:rsidRDefault="00000000">
            <w:pPr>
              <w:pStyle w:val="Compact"/>
            </w:pPr>
            <w:r w:rsidRPr="002E6533">
              <w:t>Atualizar trabalho</w:t>
            </w:r>
          </w:p>
        </w:tc>
        <w:tc>
          <w:tcPr>
            <w:tcW w:w="3960" w:type="dxa"/>
          </w:tcPr>
          <w:p w14:paraId="767BAA31" w14:textId="77777777" w:rsidR="004470EF" w:rsidRPr="002E6533" w:rsidRDefault="00000000">
            <w:pPr>
              <w:pStyle w:val="Compact"/>
            </w:pPr>
            <w:r w:rsidRPr="002E6533">
              <w:t>Atualiza um só trabalho</w:t>
            </w:r>
          </w:p>
        </w:tc>
      </w:tr>
      <w:tr w:rsidR="004470EF" w:rsidRPr="002E6533" w14:paraId="393A168D" w14:textId="77777777">
        <w:tc>
          <w:tcPr>
            <w:tcW w:w="3960" w:type="dxa"/>
          </w:tcPr>
          <w:p w14:paraId="1FDC2CF5" w14:textId="77777777" w:rsidR="004470EF" w:rsidRPr="002E6533" w:rsidRDefault="00000000">
            <w:pPr>
              <w:pStyle w:val="Compact"/>
            </w:pPr>
            <w:r w:rsidRPr="002E6533">
              <w:t>Mostrar componentes ocultos</w:t>
            </w:r>
          </w:p>
        </w:tc>
        <w:tc>
          <w:tcPr>
            <w:tcW w:w="3960" w:type="dxa"/>
          </w:tcPr>
          <w:p w14:paraId="5CB57AEF" w14:textId="77777777" w:rsidR="004470EF" w:rsidRPr="002E6533" w:rsidRDefault="00000000">
            <w:pPr>
              <w:pStyle w:val="Compact"/>
            </w:pPr>
            <w:r w:rsidRPr="002E6533">
              <w:t>Mostra como um trabalho parecia estar antes de executar trabalhos de atualização em lote</w:t>
            </w:r>
          </w:p>
        </w:tc>
      </w:tr>
      <w:tr w:rsidR="004470EF" w:rsidRPr="002E6533" w14:paraId="64736DEB" w14:textId="77777777">
        <w:tc>
          <w:tcPr>
            <w:tcW w:w="3960" w:type="dxa"/>
          </w:tcPr>
          <w:p w14:paraId="047FFACA" w14:textId="77777777" w:rsidR="004470EF" w:rsidRPr="002E6533" w:rsidRDefault="00000000">
            <w:pPr>
              <w:pStyle w:val="Compact"/>
            </w:pPr>
            <w:r w:rsidRPr="002E6533">
              <w:t>Mostrar somente o caminho ativo</w:t>
            </w:r>
          </w:p>
        </w:tc>
        <w:tc>
          <w:tcPr>
            <w:tcW w:w="3960" w:type="dxa"/>
          </w:tcPr>
          <w:p w14:paraId="3CC4C983" w14:textId="77777777" w:rsidR="004470EF" w:rsidRPr="002E6533" w:rsidRDefault="00000000">
            <w:pPr>
              <w:pStyle w:val="Compact"/>
            </w:pPr>
            <w:r w:rsidRPr="002E6533">
              <w:t>Mostra apenas os nós processados e omite nós com status ignorado ou planejado</w:t>
            </w:r>
          </w:p>
        </w:tc>
      </w:tr>
    </w:tbl>
    <w:p w14:paraId="3B4CCD94" w14:textId="77777777" w:rsidR="004470EF" w:rsidRPr="002E6533" w:rsidRDefault="00000000">
      <w:pPr>
        <w:pStyle w:val="Ttulo2"/>
      </w:pPr>
      <w:bookmarkStart w:id="243" w:name="Xa21be08b28577c9844d2c16eacf8035a689081b"/>
      <w:bookmarkEnd w:id="242"/>
      <w:r w:rsidRPr="002E6533">
        <w:lastRenderedPageBreak/>
        <w:t>Solucionar problemas de erros de acesso do Designer de processo de workflow</w:t>
      </w:r>
    </w:p>
    <w:p w14:paraId="0C776E40" w14:textId="77777777" w:rsidR="004470EF" w:rsidRPr="002E6533" w:rsidRDefault="00000000">
      <w:pPr>
        <w:pStyle w:val="TableCaption"/>
      </w:pPr>
      <w:r w:rsidRPr="002E6533">
        <w:t>A tabela a seguir mostra erros que você pode identificar ao tentar acessar a guia Workflow avançado em um aplicativo ou questionário.</w:t>
      </w:r>
    </w:p>
    <w:tbl>
      <w:tblPr>
        <w:tblStyle w:val="Table"/>
        <w:tblW w:w="5000" w:type="pct"/>
        <w:tblLayout w:type="fixed"/>
        <w:tblLook w:val="0020" w:firstRow="1" w:lastRow="0" w:firstColumn="0" w:lastColumn="0" w:noHBand="0" w:noVBand="0"/>
      </w:tblPr>
      <w:tblGrid>
        <w:gridCol w:w="4527"/>
        <w:gridCol w:w="4527"/>
      </w:tblGrid>
      <w:tr w:rsidR="004470EF" w:rsidRPr="002E6533" w14:paraId="0CB414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CD4BAA" w14:textId="77777777" w:rsidR="004470EF" w:rsidRPr="002E6533" w:rsidRDefault="00000000">
            <w:pPr>
              <w:pStyle w:val="Compact"/>
            </w:pPr>
            <w:r w:rsidRPr="002E6533">
              <w:t>Mensagem de erro</w:t>
            </w:r>
          </w:p>
        </w:tc>
        <w:tc>
          <w:tcPr>
            <w:tcW w:w="3960" w:type="dxa"/>
          </w:tcPr>
          <w:p w14:paraId="4ADC9E5C" w14:textId="77777777" w:rsidR="004470EF" w:rsidRPr="002E6533" w:rsidRDefault="00000000">
            <w:pPr>
              <w:pStyle w:val="Compact"/>
            </w:pPr>
            <w:r w:rsidRPr="002E6533">
              <w:t>Resolução</w:t>
            </w:r>
          </w:p>
        </w:tc>
      </w:tr>
      <w:tr w:rsidR="004470EF" w:rsidRPr="002E6533" w14:paraId="143ED447" w14:textId="77777777">
        <w:tc>
          <w:tcPr>
            <w:tcW w:w="3960" w:type="dxa"/>
          </w:tcPr>
          <w:p w14:paraId="73948CD6" w14:textId="77777777" w:rsidR="004470EF" w:rsidRPr="002E6533" w:rsidRDefault="00000000">
            <w:pPr>
              <w:pStyle w:val="Compact"/>
            </w:pPr>
            <w:r w:rsidRPr="002E6533">
              <w:t>Nenhum – A tela de abertura do Designer de processo de workflow trava.</w:t>
            </w:r>
          </w:p>
        </w:tc>
        <w:tc>
          <w:tcPr>
            <w:tcW w:w="3960" w:type="dxa"/>
            <w:vMerge w:val="restart"/>
          </w:tcPr>
          <w:p w14:paraId="24EBD06D" w14:textId="77777777" w:rsidR="004470EF" w:rsidRPr="002E6533" w:rsidRDefault="00000000">
            <w:pPr>
              <w:pStyle w:val="Corpodetexto"/>
            </w:pPr>
            <w:r w:rsidRPr="002E6533">
              <w:t>Verifique se o serviço de Workflow avançado está em execução. Se ele não estiver em execução, inicie o serviço.</w:t>
            </w:r>
          </w:p>
          <w:p w14:paraId="05A7A19E" w14:textId="77777777" w:rsidR="004470EF" w:rsidRPr="002E6533" w:rsidRDefault="00000000">
            <w:pPr>
              <w:pStyle w:val="Corpodetexto"/>
            </w:pPr>
            <w:r w:rsidRPr="002E6533">
              <w:t> </w:t>
            </w:r>
          </w:p>
          <w:p w14:paraId="0AEFF0D6" w14:textId="77777777" w:rsidR="004470EF" w:rsidRPr="002E6533" w:rsidRDefault="00000000">
            <w:pPr>
              <w:pStyle w:val="Corpodetexto"/>
            </w:pPr>
            <w:r w:rsidRPr="002E6533">
              <w:t> </w:t>
            </w:r>
          </w:p>
          <w:p w14:paraId="31F6EB54" w14:textId="77777777" w:rsidR="004470EF" w:rsidRPr="002E6533" w:rsidRDefault="00000000">
            <w:pPr>
              <w:pStyle w:val="Corpodetexto"/>
            </w:pPr>
            <w:r w:rsidRPr="002E6533">
              <w:t> </w:t>
            </w:r>
          </w:p>
          <w:p w14:paraId="68AEC816" w14:textId="77777777" w:rsidR="004470EF" w:rsidRPr="002E6533" w:rsidRDefault="00000000">
            <w:pPr>
              <w:pStyle w:val="Corpodetexto"/>
            </w:pPr>
            <w:r w:rsidRPr="002E6533">
              <w:t> </w:t>
            </w:r>
          </w:p>
        </w:tc>
      </w:tr>
      <w:tr w:rsidR="004470EF" w:rsidRPr="002E6533" w14:paraId="0A679A34" w14:textId="77777777">
        <w:tc>
          <w:tcPr>
            <w:tcW w:w="3960" w:type="dxa"/>
          </w:tcPr>
          <w:p w14:paraId="49626AEE" w14:textId="77777777" w:rsidR="004470EF" w:rsidRPr="002E6533" w:rsidRDefault="00000000">
            <w:pPr>
              <w:pStyle w:val="Compact"/>
            </w:pPr>
            <w:r w:rsidRPr="002E6533">
              <w:t>Erro de solicitação HTTP do workflow avançado: 404 não encontrado.</w:t>
            </w:r>
          </w:p>
        </w:tc>
        <w:tc>
          <w:tcPr>
            <w:tcW w:w="3960" w:type="dxa"/>
            <w:vMerge/>
          </w:tcPr>
          <w:p w14:paraId="5FACFCB5" w14:textId="77777777" w:rsidR="004470EF" w:rsidRPr="002E6533" w:rsidRDefault="004470EF"/>
        </w:tc>
      </w:tr>
      <w:tr w:rsidR="004470EF" w:rsidRPr="002E6533" w14:paraId="31D3BF55" w14:textId="77777777">
        <w:tc>
          <w:tcPr>
            <w:tcW w:w="3960" w:type="dxa"/>
          </w:tcPr>
          <w:p w14:paraId="43936653" w14:textId="77777777" w:rsidR="004470EF" w:rsidRPr="002E6533" w:rsidRDefault="00000000">
            <w:pPr>
              <w:pStyle w:val="Compact"/>
            </w:pPr>
            <w:r w:rsidRPr="002E6533">
              <w:t>O gerador de workflow identificou um erro inesperado. Entre em contato com o administrador do sistema para obter mais detalhes.</w:t>
            </w:r>
          </w:p>
        </w:tc>
        <w:tc>
          <w:tcPr>
            <w:tcW w:w="3960" w:type="dxa"/>
            <w:vMerge/>
          </w:tcPr>
          <w:p w14:paraId="08C96927" w14:textId="77777777" w:rsidR="004470EF" w:rsidRPr="002E6533" w:rsidRDefault="004470EF"/>
        </w:tc>
      </w:tr>
      <w:tr w:rsidR="004470EF" w:rsidRPr="002E6533" w14:paraId="0BBCFE92" w14:textId="77777777">
        <w:tc>
          <w:tcPr>
            <w:tcW w:w="3960" w:type="dxa"/>
          </w:tcPr>
          <w:p w14:paraId="235FE244" w14:textId="77777777" w:rsidR="004470EF" w:rsidRPr="002E6533" w:rsidRDefault="00000000">
            <w:pPr>
              <w:pStyle w:val="Compact"/>
            </w:pPr>
            <w:r w:rsidRPr="002E6533">
              <w:t>Ocorreu um erro na comunicação com o servidor.</w:t>
            </w:r>
          </w:p>
        </w:tc>
        <w:tc>
          <w:tcPr>
            <w:tcW w:w="3960" w:type="dxa"/>
            <w:vMerge/>
          </w:tcPr>
          <w:p w14:paraId="307821FF" w14:textId="77777777" w:rsidR="004470EF" w:rsidRPr="002E6533" w:rsidRDefault="004470EF"/>
        </w:tc>
      </w:tr>
      <w:tr w:rsidR="004470EF" w:rsidRPr="002E6533" w14:paraId="06A176C9" w14:textId="77777777">
        <w:tc>
          <w:tcPr>
            <w:tcW w:w="3960" w:type="dxa"/>
          </w:tcPr>
          <w:p w14:paraId="6C7ECCBA" w14:textId="77777777" w:rsidR="004470EF" w:rsidRPr="002E6533" w:rsidRDefault="00000000">
            <w:pPr>
              <w:pStyle w:val="Compact"/>
            </w:pPr>
            <w:r w:rsidRPr="002E6533">
              <w:t>O serviço de Workflow avançado não está disponível.</w:t>
            </w:r>
          </w:p>
        </w:tc>
        <w:tc>
          <w:tcPr>
            <w:tcW w:w="3960" w:type="dxa"/>
            <w:vMerge/>
          </w:tcPr>
          <w:p w14:paraId="5780E36B" w14:textId="77777777" w:rsidR="004470EF" w:rsidRPr="002E6533" w:rsidRDefault="004470EF"/>
        </w:tc>
      </w:tr>
    </w:tbl>
    <w:p w14:paraId="7B56BA9B" w14:textId="77777777" w:rsidR="004470EF" w:rsidRPr="002E6533" w:rsidRDefault="00000000">
      <w:pPr>
        <w:pStyle w:val="Ttulo2"/>
      </w:pPr>
      <w:bookmarkStart w:id="244" w:name="X38ffbdc296e2092850ad93bf8e53251723b9869"/>
      <w:bookmarkEnd w:id="243"/>
      <w:r w:rsidRPr="002E6533">
        <w:t>Solucionar problemas de erros de validação do workflow</w:t>
      </w:r>
    </w:p>
    <w:p w14:paraId="4941D859" w14:textId="77777777" w:rsidR="004470EF" w:rsidRPr="002E6533" w:rsidRDefault="00000000">
      <w:pPr>
        <w:pStyle w:val="FirstParagraph"/>
      </w:pPr>
      <w:r w:rsidRPr="002E6533">
        <w:t>Quando você criar um workflow avançado e clicar em Salvar workflow, o sistema validará todos os nós e transições e informará se existe algum problema de configuração.</w:t>
      </w:r>
    </w:p>
    <w:p w14:paraId="7E15BAE6" w14:textId="77777777" w:rsidR="004470EF" w:rsidRPr="002E6533" w:rsidRDefault="00000000">
      <w:pPr>
        <w:pStyle w:val="TableCaption"/>
      </w:pPr>
      <w:r w:rsidRPr="002E6533">
        <w:t>A tabela a seguir descreve algumas das mensagens que você pode encontrar.</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CAE4C5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2B01154" w14:textId="77777777" w:rsidR="004470EF" w:rsidRPr="002E6533" w:rsidRDefault="00000000">
            <w:pPr>
              <w:pStyle w:val="Compact"/>
            </w:pPr>
            <w:r w:rsidRPr="002E6533">
              <w:t>Tipo de erro</w:t>
            </w:r>
          </w:p>
        </w:tc>
        <w:tc>
          <w:tcPr>
            <w:tcW w:w="1980" w:type="dxa"/>
          </w:tcPr>
          <w:p w14:paraId="57957C16" w14:textId="77777777" w:rsidR="004470EF" w:rsidRPr="002E6533" w:rsidRDefault="00000000">
            <w:pPr>
              <w:pStyle w:val="Compact"/>
            </w:pPr>
            <w:r w:rsidRPr="002E6533">
              <w:t>Mensagem de erro</w:t>
            </w:r>
          </w:p>
        </w:tc>
        <w:tc>
          <w:tcPr>
            <w:tcW w:w="1980" w:type="dxa"/>
          </w:tcPr>
          <w:p w14:paraId="1CC63727" w14:textId="77777777" w:rsidR="004470EF" w:rsidRPr="002E6533" w:rsidRDefault="00000000">
            <w:pPr>
              <w:pStyle w:val="Compact"/>
            </w:pPr>
            <w:r w:rsidRPr="002E6533">
              <w:t>Descrição</w:t>
            </w:r>
          </w:p>
        </w:tc>
        <w:tc>
          <w:tcPr>
            <w:tcW w:w="1980" w:type="dxa"/>
          </w:tcPr>
          <w:p w14:paraId="7B3EA0DE" w14:textId="77777777" w:rsidR="004470EF" w:rsidRPr="002E6533" w:rsidRDefault="00000000">
            <w:pPr>
              <w:pStyle w:val="Compact"/>
            </w:pPr>
            <w:r w:rsidRPr="002E6533">
              <w:t>Resolução</w:t>
            </w:r>
          </w:p>
        </w:tc>
      </w:tr>
      <w:tr w:rsidR="004470EF" w:rsidRPr="002E6533" w14:paraId="4FEB6BCA" w14:textId="77777777">
        <w:tc>
          <w:tcPr>
            <w:tcW w:w="7920" w:type="dxa"/>
            <w:gridSpan w:val="4"/>
          </w:tcPr>
          <w:p w14:paraId="35B3DB28" w14:textId="77777777" w:rsidR="004470EF" w:rsidRPr="002E6533" w:rsidRDefault="00000000">
            <w:pPr>
              <w:pStyle w:val="Compact"/>
            </w:pPr>
            <w:r w:rsidRPr="002E6533">
              <w:t>Geral</w:t>
            </w:r>
          </w:p>
        </w:tc>
      </w:tr>
      <w:tr w:rsidR="004470EF" w:rsidRPr="002E6533" w14:paraId="4042D3AA" w14:textId="77777777">
        <w:tc>
          <w:tcPr>
            <w:tcW w:w="1980" w:type="dxa"/>
          </w:tcPr>
          <w:p w14:paraId="1593118E" w14:textId="77777777" w:rsidR="004470EF" w:rsidRPr="002E6533" w:rsidRDefault="00000000">
            <w:pPr>
              <w:pStyle w:val="Compact"/>
            </w:pPr>
            <w:r w:rsidRPr="002E6533">
              <w:t> </w:t>
            </w:r>
          </w:p>
        </w:tc>
        <w:tc>
          <w:tcPr>
            <w:tcW w:w="1980" w:type="dxa"/>
          </w:tcPr>
          <w:p w14:paraId="46154103" w14:textId="77777777" w:rsidR="004470EF" w:rsidRPr="002E6533" w:rsidRDefault="00000000">
            <w:pPr>
              <w:pStyle w:val="Compact"/>
            </w:pPr>
            <w:r w:rsidRPr="002E6533">
              <w:t>O workflow avançado tem alterações que não foram salvas. Salve-as ou reverta-as.</w:t>
            </w:r>
          </w:p>
        </w:tc>
        <w:tc>
          <w:tcPr>
            <w:tcW w:w="1980" w:type="dxa"/>
          </w:tcPr>
          <w:p w14:paraId="386BF46B" w14:textId="77777777" w:rsidR="004470EF" w:rsidRPr="002E6533" w:rsidRDefault="00000000">
            <w:pPr>
              <w:pStyle w:val="Compact"/>
            </w:pPr>
            <w:r w:rsidRPr="002E6533">
              <w:t>O workflow avançado deve ser salvo separadamente do aplicativo ou questionário a que ele pertence. Se você salvar ou fechar o aplicativo sem salvar o workflow, suas alterações serão perdidas.</w:t>
            </w:r>
          </w:p>
        </w:tc>
        <w:tc>
          <w:tcPr>
            <w:tcW w:w="1980" w:type="dxa"/>
          </w:tcPr>
          <w:p w14:paraId="208C8F08" w14:textId="77777777" w:rsidR="004470EF" w:rsidRPr="002E6533" w:rsidRDefault="00000000">
            <w:pPr>
              <w:pStyle w:val="Corpodetexto"/>
            </w:pPr>
            <w:r w:rsidRPr="002E6533">
              <w:t>Antes de clicar em Salvar ou Aplicar no aplicativo ou sair da página, execute 1 destes procedimentos:</w:t>
            </w:r>
          </w:p>
          <w:p w14:paraId="4B57D76F" w14:textId="77777777" w:rsidR="004470EF" w:rsidRPr="002E6533" w:rsidRDefault="00000000">
            <w:pPr>
              <w:pStyle w:val="Compact"/>
              <w:numPr>
                <w:ilvl w:val="0"/>
                <w:numId w:val="563"/>
              </w:numPr>
            </w:pPr>
            <w:r w:rsidRPr="002E6533">
              <w:t xml:space="preserve">Clique em Salvar workflow para salvar as alterações em seu </w:t>
            </w:r>
            <w:r w:rsidRPr="002E6533">
              <w:lastRenderedPageBreak/>
              <w:t>processo.</w:t>
            </w:r>
          </w:p>
          <w:p w14:paraId="03F099A4" w14:textId="77777777" w:rsidR="004470EF" w:rsidRPr="002E6533" w:rsidRDefault="00000000">
            <w:pPr>
              <w:pStyle w:val="Compact"/>
              <w:numPr>
                <w:ilvl w:val="0"/>
                <w:numId w:val="563"/>
              </w:numPr>
            </w:pPr>
            <w:r w:rsidRPr="002E6533">
              <w:t>Clique em Reticências e selecione Reverter para retornar à sua versão salva mais recente do processo.</w:t>
            </w:r>
          </w:p>
        </w:tc>
      </w:tr>
      <w:tr w:rsidR="004470EF" w:rsidRPr="002E6533" w14:paraId="67A2B071" w14:textId="77777777">
        <w:tc>
          <w:tcPr>
            <w:tcW w:w="1980" w:type="dxa"/>
          </w:tcPr>
          <w:p w14:paraId="5EBEE53E" w14:textId="77777777" w:rsidR="004470EF" w:rsidRPr="002E6533" w:rsidRDefault="00000000">
            <w:pPr>
              <w:pStyle w:val="Compact"/>
            </w:pPr>
            <w:r w:rsidRPr="002E6533">
              <w:lastRenderedPageBreak/>
              <w:t> </w:t>
            </w:r>
          </w:p>
        </w:tc>
        <w:tc>
          <w:tcPr>
            <w:tcW w:w="1980" w:type="dxa"/>
          </w:tcPr>
          <w:p w14:paraId="5C6D561C" w14:textId="77777777" w:rsidR="004470EF" w:rsidRPr="002E6533" w:rsidRDefault="00000000">
            <w:pPr>
              <w:pStyle w:val="Compact"/>
            </w:pPr>
            <w:r w:rsidRPr="002E6533">
              <w:t>O workflow não começa com um nó de "Início".</w:t>
            </w:r>
          </w:p>
        </w:tc>
        <w:tc>
          <w:tcPr>
            <w:tcW w:w="1980" w:type="dxa"/>
          </w:tcPr>
          <w:p w14:paraId="698D6129" w14:textId="77777777" w:rsidR="004470EF" w:rsidRPr="002E6533" w:rsidRDefault="00000000">
            <w:pPr>
              <w:pStyle w:val="Compact"/>
            </w:pPr>
            <w:r w:rsidRPr="002E6533">
              <w:t>O nó de início é obrigatório.</w:t>
            </w:r>
          </w:p>
        </w:tc>
        <w:tc>
          <w:tcPr>
            <w:tcW w:w="1980" w:type="dxa"/>
          </w:tcPr>
          <w:p w14:paraId="6FD55ECC" w14:textId="77777777" w:rsidR="004470EF" w:rsidRPr="002E6533" w:rsidRDefault="00000000">
            <w:pPr>
              <w:pStyle w:val="Compact"/>
            </w:pPr>
            <w:r w:rsidRPr="002E6533">
              <w:t>Adicione um nó de início.</w:t>
            </w:r>
          </w:p>
        </w:tc>
      </w:tr>
      <w:tr w:rsidR="004470EF" w:rsidRPr="002E6533" w14:paraId="400B94A1" w14:textId="77777777">
        <w:tc>
          <w:tcPr>
            <w:tcW w:w="1980" w:type="dxa"/>
          </w:tcPr>
          <w:p w14:paraId="6757D476" w14:textId="77777777" w:rsidR="004470EF" w:rsidRPr="002E6533" w:rsidRDefault="00000000">
            <w:pPr>
              <w:pStyle w:val="Compact"/>
            </w:pPr>
            <w:r w:rsidRPr="002E6533">
              <w:t> </w:t>
            </w:r>
          </w:p>
        </w:tc>
        <w:tc>
          <w:tcPr>
            <w:tcW w:w="1980" w:type="dxa"/>
          </w:tcPr>
          <w:p w14:paraId="2F7EA4E9" w14:textId="77777777" w:rsidR="004470EF" w:rsidRPr="002E6533" w:rsidRDefault="00000000">
            <w:pPr>
              <w:pStyle w:val="Compact"/>
            </w:pPr>
            <w:r w:rsidRPr="002E6533">
              <w:t xml:space="preserve">O nó </w:t>
            </w:r>
            <w:r w:rsidRPr="002E6533">
              <w:rPr>
                <w:i/>
                <w:iCs/>
              </w:rPr>
              <w:t>Nome do nó</w:t>
            </w:r>
            <w:r w:rsidRPr="002E6533">
              <w:t xml:space="preserve"> exige, pelo menos, 1 transição de saída.</w:t>
            </w:r>
          </w:p>
        </w:tc>
        <w:tc>
          <w:tcPr>
            <w:tcW w:w="1980" w:type="dxa"/>
          </w:tcPr>
          <w:p w14:paraId="288943A8" w14:textId="77777777" w:rsidR="004470EF" w:rsidRPr="002E6533" w:rsidRDefault="00000000">
            <w:pPr>
              <w:pStyle w:val="Compact"/>
            </w:pPr>
            <w:r w:rsidRPr="002E6533">
              <w:t>Todos os nós, exceto o nó de Interrupção, exigem pelo menos 1 transição de saída.</w:t>
            </w:r>
          </w:p>
        </w:tc>
        <w:tc>
          <w:tcPr>
            <w:tcW w:w="1980" w:type="dxa"/>
          </w:tcPr>
          <w:p w14:paraId="34F542AC" w14:textId="77777777" w:rsidR="004470EF" w:rsidRPr="002E6533" w:rsidRDefault="00000000">
            <w:pPr>
              <w:pStyle w:val="Compact"/>
            </w:pPr>
            <w:r w:rsidRPr="002E6533">
              <w:t>Adicione uma transição de saída do nó.</w:t>
            </w:r>
          </w:p>
        </w:tc>
      </w:tr>
      <w:tr w:rsidR="004470EF" w:rsidRPr="002E6533" w14:paraId="267CEAF5" w14:textId="77777777">
        <w:tc>
          <w:tcPr>
            <w:tcW w:w="1980" w:type="dxa"/>
          </w:tcPr>
          <w:p w14:paraId="1751BDA8" w14:textId="77777777" w:rsidR="004470EF" w:rsidRPr="002E6533" w:rsidRDefault="00000000">
            <w:pPr>
              <w:pStyle w:val="Compact"/>
            </w:pPr>
            <w:r w:rsidRPr="002E6533">
              <w:t> </w:t>
            </w:r>
          </w:p>
        </w:tc>
        <w:tc>
          <w:tcPr>
            <w:tcW w:w="1980" w:type="dxa"/>
          </w:tcPr>
          <w:p w14:paraId="35E58F5A" w14:textId="77777777" w:rsidR="004470EF" w:rsidRPr="002E6533" w:rsidRDefault="00000000">
            <w:pPr>
              <w:pStyle w:val="Compact"/>
            </w:pPr>
            <w:r w:rsidRPr="002E6533">
              <w:t xml:space="preserve">Nó </w:t>
            </w:r>
            <w:r w:rsidRPr="002E6533">
              <w:rPr>
                <w:i/>
                <w:iCs/>
              </w:rPr>
              <w:t>NN</w:t>
            </w:r>
            <w:r w:rsidRPr="002E6533">
              <w:t>: O nome do cliente é obrigatório.</w:t>
            </w:r>
          </w:p>
        </w:tc>
        <w:tc>
          <w:tcPr>
            <w:tcW w:w="1980" w:type="dxa"/>
          </w:tcPr>
          <w:p w14:paraId="42B947D0" w14:textId="77777777" w:rsidR="004470EF" w:rsidRPr="002E6533" w:rsidRDefault="00000000">
            <w:pPr>
              <w:pStyle w:val="Compact"/>
            </w:pPr>
            <w:r w:rsidRPr="002E6533">
              <w:t>Todos os nós requerem um nome. Esse erro é exibido apenas se você excluiu o texto Nome de um nó.</w:t>
            </w:r>
          </w:p>
        </w:tc>
        <w:tc>
          <w:tcPr>
            <w:tcW w:w="1980" w:type="dxa"/>
          </w:tcPr>
          <w:p w14:paraId="5904C16A" w14:textId="77777777" w:rsidR="004470EF" w:rsidRPr="002E6533" w:rsidRDefault="00000000">
            <w:pPr>
              <w:pStyle w:val="Compact"/>
            </w:pPr>
            <w:r w:rsidRPr="002E6533">
              <w:t>Selecione o nó e, no campo Nome, digite o texto.</w:t>
            </w:r>
          </w:p>
        </w:tc>
      </w:tr>
      <w:tr w:rsidR="004470EF" w:rsidRPr="002E6533" w14:paraId="5B5C1D0F" w14:textId="77777777">
        <w:tc>
          <w:tcPr>
            <w:tcW w:w="7920" w:type="dxa"/>
            <w:gridSpan w:val="4"/>
          </w:tcPr>
          <w:p w14:paraId="214E7E9D" w14:textId="77777777" w:rsidR="004470EF" w:rsidRPr="002E6533" w:rsidRDefault="00000000">
            <w:pPr>
              <w:pStyle w:val="Compact"/>
            </w:pPr>
            <w:r w:rsidRPr="002E6533">
              <w:t>Nó Avaliar conteúdo</w:t>
            </w:r>
          </w:p>
        </w:tc>
      </w:tr>
      <w:tr w:rsidR="004470EF" w:rsidRPr="002E6533" w14:paraId="3AB10991" w14:textId="77777777">
        <w:tc>
          <w:tcPr>
            <w:tcW w:w="1980" w:type="dxa"/>
          </w:tcPr>
          <w:p w14:paraId="77D3A1FC" w14:textId="77777777" w:rsidR="004470EF" w:rsidRPr="002E6533" w:rsidRDefault="00000000">
            <w:pPr>
              <w:pStyle w:val="Compact"/>
            </w:pPr>
            <w:r w:rsidRPr="002E6533">
              <w:t> </w:t>
            </w:r>
          </w:p>
        </w:tc>
        <w:tc>
          <w:tcPr>
            <w:tcW w:w="1980" w:type="dxa"/>
          </w:tcPr>
          <w:p w14:paraId="0CFA4313" w14:textId="77777777" w:rsidR="004470EF" w:rsidRPr="002E6533" w:rsidRDefault="00000000">
            <w:pPr>
              <w:pStyle w:val="Compact"/>
            </w:pPr>
            <w:r w:rsidRPr="002E6533">
              <w:t xml:space="preserve">O </w:t>
            </w:r>
            <w:proofErr w:type="gramStart"/>
            <w:r w:rsidRPr="002E6533">
              <w:t>nó Avaliar</w:t>
            </w:r>
            <w:proofErr w:type="gramEnd"/>
            <w:r w:rsidRPr="002E6533">
              <w:t xml:space="preserve"> conteúdo requer 1 transição padrão.</w:t>
            </w:r>
          </w:p>
        </w:tc>
        <w:tc>
          <w:tcPr>
            <w:tcW w:w="1980" w:type="dxa"/>
          </w:tcPr>
          <w:p w14:paraId="77EBF38F" w14:textId="77777777" w:rsidR="004470EF" w:rsidRPr="002E6533" w:rsidRDefault="00000000">
            <w:pPr>
              <w:pStyle w:val="Compact"/>
            </w:pPr>
            <w:r w:rsidRPr="002E6533">
              <w:t xml:space="preserve">O </w:t>
            </w:r>
            <w:proofErr w:type="gramStart"/>
            <w:r w:rsidRPr="002E6533">
              <w:t>nó Avaliar</w:t>
            </w:r>
            <w:proofErr w:type="gramEnd"/>
            <w:r w:rsidRPr="002E6533">
              <w:t xml:space="preserve"> conteúdo exige que você marque 1 transição de saída como padrão. Se todas as regras que regem transições de saída forem avaliadas como falso, o workflow seguirá a transição padrão.</w:t>
            </w:r>
          </w:p>
        </w:tc>
        <w:tc>
          <w:tcPr>
            <w:tcW w:w="1980" w:type="dxa"/>
          </w:tcPr>
          <w:p w14:paraId="31EBB5FA" w14:textId="77777777" w:rsidR="004470EF" w:rsidRPr="002E6533" w:rsidRDefault="00000000">
            <w:pPr>
              <w:pStyle w:val="Compact"/>
            </w:pPr>
            <w:r w:rsidRPr="002E6533">
              <w:t xml:space="preserve">Selecione o </w:t>
            </w:r>
            <w:proofErr w:type="gramStart"/>
            <w:r w:rsidRPr="002E6533">
              <w:t>nó Avaliar</w:t>
            </w:r>
            <w:proofErr w:type="gramEnd"/>
            <w:r w:rsidRPr="002E6533">
              <w:t xml:space="preserve"> conteúdo e, no campo Transição padrão, selecione uma transição.</w:t>
            </w:r>
          </w:p>
        </w:tc>
      </w:tr>
      <w:tr w:rsidR="004470EF" w:rsidRPr="002E6533" w14:paraId="1AFB3092" w14:textId="77777777">
        <w:tc>
          <w:tcPr>
            <w:tcW w:w="1980" w:type="dxa"/>
          </w:tcPr>
          <w:p w14:paraId="34C8E009" w14:textId="77777777" w:rsidR="004470EF" w:rsidRPr="002E6533" w:rsidRDefault="00000000">
            <w:pPr>
              <w:pStyle w:val="Compact"/>
            </w:pPr>
            <w:r w:rsidRPr="002E6533">
              <w:t> </w:t>
            </w:r>
          </w:p>
        </w:tc>
        <w:tc>
          <w:tcPr>
            <w:tcW w:w="1980" w:type="dxa"/>
          </w:tcPr>
          <w:p w14:paraId="19478360" w14:textId="77777777" w:rsidR="004470EF" w:rsidRPr="002E6533" w:rsidRDefault="00000000">
            <w:pPr>
              <w:pStyle w:val="Compact"/>
            </w:pPr>
            <w:r w:rsidRPr="002E6533">
              <w:t xml:space="preserve">Nó Avaliar o conteúdo: Exceto </w:t>
            </w:r>
            <w:r w:rsidRPr="002E6533">
              <w:lastRenderedPageBreak/>
              <w:t>para transições do tipo padrão e erro, cada transição de saída precisa ser configurada com 1 regra.</w:t>
            </w:r>
          </w:p>
        </w:tc>
        <w:tc>
          <w:tcPr>
            <w:tcW w:w="1980" w:type="dxa"/>
          </w:tcPr>
          <w:p w14:paraId="6787C600" w14:textId="77777777" w:rsidR="004470EF" w:rsidRPr="002E6533" w:rsidRDefault="00000000">
            <w:pPr>
              <w:pStyle w:val="Compact"/>
            </w:pPr>
            <w:r w:rsidRPr="002E6533">
              <w:lastRenderedPageBreak/>
              <w:t xml:space="preserve">Diferentemente da transição padrão </w:t>
            </w:r>
            <w:r w:rsidRPr="002E6533">
              <w:lastRenderedPageBreak/>
              <w:t xml:space="preserve">ou das transições marcadas como um caminho de erro, todas as transições de saída de um </w:t>
            </w:r>
            <w:proofErr w:type="gramStart"/>
            <w:r w:rsidRPr="002E6533">
              <w:t>nó Avaliar</w:t>
            </w:r>
            <w:proofErr w:type="gramEnd"/>
            <w:r w:rsidRPr="002E6533">
              <w:t xml:space="preserve"> conteúdo exigem uma regra que define em quais condições o workflow deve seguir esse caminho.</w:t>
            </w:r>
          </w:p>
        </w:tc>
        <w:tc>
          <w:tcPr>
            <w:tcW w:w="1980" w:type="dxa"/>
          </w:tcPr>
          <w:p w14:paraId="5EC3DCD1" w14:textId="77777777" w:rsidR="004470EF" w:rsidRPr="002E6533" w:rsidRDefault="00000000">
            <w:pPr>
              <w:pStyle w:val="Compact"/>
            </w:pPr>
            <w:r w:rsidRPr="002E6533">
              <w:lastRenderedPageBreak/>
              <w:t xml:space="preserve">Selecione o </w:t>
            </w:r>
            <w:proofErr w:type="gramStart"/>
            <w:r w:rsidRPr="002E6533">
              <w:t>nó Avaliar</w:t>
            </w:r>
            <w:proofErr w:type="gramEnd"/>
            <w:r w:rsidRPr="002E6533">
              <w:t xml:space="preserve"> conteúdo e </w:t>
            </w:r>
            <w:r w:rsidRPr="002E6533">
              <w:lastRenderedPageBreak/>
              <w:t xml:space="preserve">adicione uma nova regra para cada transição de saída. Para conhecer as etapas, consulte "Adicionar um nó Avaliar conteúdo" na Ajuda do </w:t>
            </w:r>
            <w:hyperlink r:id="rId466">
              <w:r w:rsidR="004470EF" w:rsidRPr="002E6533">
                <w:rPr>
                  <w:rStyle w:val="Hyperlink"/>
                </w:rPr>
                <w:t>Archer Platform</w:t>
              </w:r>
            </w:hyperlink>
            <w:r w:rsidRPr="002E6533">
              <w:t>.</w:t>
            </w:r>
          </w:p>
        </w:tc>
      </w:tr>
      <w:tr w:rsidR="004470EF" w:rsidRPr="002E6533" w14:paraId="09CCD394" w14:textId="77777777">
        <w:tc>
          <w:tcPr>
            <w:tcW w:w="7920" w:type="dxa"/>
            <w:gridSpan w:val="4"/>
          </w:tcPr>
          <w:p w14:paraId="31830112" w14:textId="77777777" w:rsidR="004470EF" w:rsidRPr="002E6533" w:rsidRDefault="00000000">
            <w:pPr>
              <w:pStyle w:val="Compact"/>
            </w:pPr>
            <w:r w:rsidRPr="002E6533">
              <w:lastRenderedPageBreak/>
              <w:t>Nó Enviar notificação</w:t>
            </w:r>
          </w:p>
        </w:tc>
      </w:tr>
      <w:tr w:rsidR="004470EF" w:rsidRPr="002E6533" w14:paraId="2F899FAA" w14:textId="77777777">
        <w:tc>
          <w:tcPr>
            <w:tcW w:w="1980" w:type="dxa"/>
          </w:tcPr>
          <w:p w14:paraId="11DD858C" w14:textId="77777777" w:rsidR="004470EF" w:rsidRPr="002E6533" w:rsidRDefault="00000000">
            <w:pPr>
              <w:pStyle w:val="Compact"/>
            </w:pPr>
            <w:r w:rsidRPr="002E6533">
              <w:t> </w:t>
            </w:r>
          </w:p>
        </w:tc>
        <w:tc>
          <w:tcPr>
            <w:tcW w:w="1980" w:type="dxa"/>
          </w:tcPr>
          <w:p w14:paraId="7A5908D9" w14:textId="77777777" w:rsidR="004470EF" w:rsidRPr="002E6533" w:rsidRDefault="00000000">
            <w:pPr>
              <w:pStyle w:val="Compact"/>
            </w:pPr>
            <w:r w:rsidRPr="002E6533">
              <w:t>Notificações: É obrigatório especificar uma notificação.</w:t>
            </w:r>
          </w:p>
        </w:tc>
        <w:tc>
          <w:tcPr>
            <w:tcW w:w="1980" w:type="dxa"/>
          </w:tcPr>
          <w:p w14:paraId="44B5677D" w14:textId="77777777" w:rsidR="004470EF" w:rsidRPr="002E6533" w:rsidRDefault="00000000">
            <w:pPr>
              <w:pStyle w:val="Corpodetexto"/>
            </w:pPr>
            <w:r w:rsidRPr="002E6533">
              <w:t xml:space="preserve">O </w:t>
            </w:r>
            <w:proofErr w:type="gramStart"/>
            <w:r w:rsidRPr="002E6533">
              <w:t>nó Enviar</w:t>
            </w:r>
            <w:proofErr w:type="gramEnd"/>
            <w:r w:rsidRPr="002E6533">
              <w:t xml:space="preserve"> notificação exige que você selecione um modelo de notificação sob demanda a ser usado para a notificação.</w:t>
            </w:r>
          </w:p>
          <w:p w14:paraId="7E500D95" w14:textId="77777777" w:rsidR="004470EF" w:rsidRPr="002E6533" w:rsidRDefault="00000000">
            <w:pPr>
              <w:pStyle w:val="Corpodetexto"/>
            </w:pPr>
            <w:r w:rsidRPr="002E6533">
              <w:rPr>
                <w:b/>
                <w:bCs/>
              </w:rPr>
              <w:t>Observação:</w:t>
            </w:r>
            <w:r w:rsidRPr="002E6533">
              <w:t xml:space="preserve"> Se ainda não tiver um modelo de notificação sob demanda associado ao aplicativo ou questionário, você deverá criá-lo primeiro.</w:t>
            </w:r>
          </w:p>
        </w:tc>
        <w:tc>
          <w:tcPr>
            <w:tcW w:w="1980" w:type="dxa"/>
          </w:tcPr>
          <w:p w14:paraId="602611E6" w14:textId="77777777" w:rsidR="004470EF" w:rsidRPr="002E6533" w:rsidRDefault="00000000">
            <w:pPr>
              <w:pStyle w:val="Compact"/>
            </w:pPr>
            <w:r w:rsidRPr="002E6533">
              <w:t xml:space="preserve">Selecione o </w:t>
            </w:r>
            <w:proofErr w:type="gramStart"/>
            <w:r w:rsidRPr="002E6533">
              <w:t>nó Enviar</w:t>
            </w:r>
            <w:proofErr w:type="gramEnd"/>
            <w:r w:rsidRPr="002E6533">
              <w:t xml:space="preserve"> notificação e, no campo Notificação, selecione um modelo de notificação.</w:t>
            </w:r>
          </w:p>
        </w:tc>
      </w:tr>
      <w:tr w:rsidR="004470EF" w:rsidRPr="002E6533" w14:paraId="339402A1" w14:textId="77777777">
        <w:tc>
          <w:tcPr>
            <w:tcW w:w="7920" w:type="dxa"/>
            <w:gridSpan w:val="4"/>
          </w:tcPr>
          <w:p w14:paraId="4DBF00F1" w14:textId="77777777" w:rsidR="004470EF" w:rsidRPr="002E6533" w:rsidRDefault="00000000">
            <w:pPr>
              <w:pStyle w:val="Compact"/>
            </w:pPr>
            <w:r w:rsidRPr="002E6533">
              <w:t>Nó Atualizar conteúdo</w:t>
            </w:r>
          </w:p>
        </w:tc>
      </w:tr>
      <w:tr w:rsidR="004470EF" w:rsidRPr="002E6533" w14:paraId="4366E80D" w14:textId="77777777">
        <w:tc>
          <w:tcPr>
            <w:tcW w:w="1980" w:type="dxa"/>
          </w:tcPr>
          <w:p w14:paraId="5035B59A" w14:textId="77777777" w:rsidR="004470EF" w:rsidRPr="002E6533" w:rsidRDefault="00000000">
            <w:pPr>
              <w:pStyle w:val="Compact"/>
            </w:pPr>
            <w:r w:rsidRPr="002E6533">
              <w:t> </w:t>
            </w:r>
          </w:p>
        </w:tc>
        <w:tc>
          <w:tcPr>
            <w:tcW w:w="1980" w:type="dxa"/>
          </w:tcPr>
          <w:p w14:paraId="3784A9FD" w14:textId="77777777" w:rsidR="004470EF" w:rsidRPr="002E6533" w:rsidRDefault="00000000">
            <w:pPr>
              <w:pStyle w:val="Corpodetexto"/>
            </w:pPr>
            <w:r w:rsidRPr="002E6533">
              <w:t>A opção exige outro texto. Não pode ser selecionado.</w:t>
            </w:r>
          </w:p>
          <w:p w14:paraId="777A2EF7" w14:textId="77777777" w:rsidR="004470EF" w:rsidRPr="002E6533" w:rsidRDefault="00000000">
            <w:pPr>
              <w:pStyle w:val="Corpodetexto"/>
            </w:pPr>
            <w:r w:rsidRPr="002E6533">
              <w:rPr>
                <w:b/>
                <w:bCs/>
              </w:rPr>
              <w:t>Observação:</w:t>
            </w:r>
            <w:r w:rsidRPr="002E6533">
              <w:t xml:space="preserve"> Esse erro é exibido na caixa de </w:t>
            </w:r>
            <w:proofErr w:type="gramStart"/>
            <w:r w:rsidRPr="002E6533">
              <w:t xml:space="preserve">diálogo </w:t>
            </w:r>
            <w:r w:rsidRPr="002E6533">
              <w:lastRenderedPageBreak/>
              <w:t>Adicionar</w:t>
            </w:r>
            <w:proofErr w:type="gramEnd"/>
            <w:r w:rsidRPr="002E6533">
              <w:t xml:space="preserve"> valor.</w:t>
            </w:r>
          </w:p>
        </w:tc>
        <w:tc>
          <w:tcPr>
            <w:tcW w:w="1980" w:type="dxa"/>
          </w:tcPr>
          <w:p w14:paraId="2568B4B1" w14:textId="77777777" w:rsidR="004470EF" w:rsidRPr="002E6533" w:rsidRDefault="00000000">
            <w:pPr>
              <w:pStyle w:val="Compact"/>
            </w:pPr>
            <w:r w:rsidRPr="002E6533">
              <w:lastRenderedPageBreak/>
              <w:t xml:space="preserve">Alguns campos da Lista de valores são configurados para solicitar que o usuário digite o texto em um </w:t>
            </w:r>
            <w:proofErr w:type="gramStart"/>
            <w:r w:rsidRPr="002E6533">
              <w:t>campo Outro</w:t>
            </w:r>
            <w:proofErr w:type="gramEnd"/>
            <w:r w:rsidRPr="002E6533">
              <w:t xml:space="preserve"> texto </w:t>
            </w:r>
            <w:r w:rsidRPr="002E6533">
              <w:lastRenderedPageBreak/>
              <w:t>se um valor específico for selecionado. O Workflow avançado não pode atualizar esses valores.</w:t>
            </w:r>
          </w:p>
        </w:tc>
        <w:tc>
          <w:tcPr>
            <w:tcW w:w="1980" w:type="dxa"/>
          </w:tcPr>
          <w:p w14:paraId="3CE8A0A0" w14:textId="77777777" w:rsidR="004470EF" w:rsidRPr="002E6533" w:rsidRDefault="00000000">
            <w:pPr>
              <w:pStyle w:val="Compact"/>
            </w:pPr>
            <w:r w:rsidRPr="002E6533">
              <w:lastRenderedPageBreak/>
              <w:t xml:space="preserve">Atualize um valor diferente ou configure o valor da lista de valores para não </w:t>
            </w:r>
            <w:proofErr w:type="gramStart"/>
            <w:r w:rsidRPr="002E6533">
              <w:t>exigir Outro</w:t>
            </w:r>
            <w:proofErr w:type="gramEnd"/>
            <w:r w:rsidRPr="002E6533">
              <w:t xml:space="preserve"> texto.</w:t>
            </w:r>
          </w:p>
        </w:tc>
      </w:tr>
      <w:tr w:rsidR="004470EF" w:rsidRPr="002E6533" w14:paraId="1E54B032" w14:textId="77777777">
        <w:tc>
          <w:tcPr>
            <w:tcW w:w="7920" w:type="dxa"/>
            <w:gridSpan w:val="4"/>
          </w:tcPr>
          <w:p w14:paraId="5DE110F7" w14:textId="77777777" w:rsidR="004470EF" w:rsidRPr="002E6533" w:rsidRDefault="00000000">
            <w:pPr>
              <w:pStyle w:val="Compact"/>
            </w:pPr>
            <w:r w:rsidRPr="002E6533">
              <w:t>Nó Ação do usuário</w:t>
            </w:r>
          </w:p>
        </w:tc>
      </w:tr>
      <w:tr w:rsidR="004470EF" w:rsidRPr="002E6533" w14:paraId="126F030C" w14:textId="77777777">
        <w:tc>
          <w:tcPr>
            <w:tcW w:w="1980" w:type="dxa"/>
          </w:tcPr>
          <w:p w14:paraId="31F82730" w14:textId="77777777" w:rsidR="004470EF" w:rsidRPr="002E6533" w:rsidRDefault="00000000">
            <w:pPr>
              <w:pStyle w:val="Compact"/>
            </w:pPr>
            <w:r w:rsidRPr="002E6533">
              <w:t> </w:t>
            </w:r>
          </w:p>
        </w:tc>
        <w:tc>
          <w:tcPr>
            <w:tcW w:w="1980" w:type="dxa"/>
          </w:tcPr>
          <w:p w14:paraId="180418AF" w14:textId="77777777" w:rsidR="004470EF" w:rsidRPr="002E6533" w:rsidRDefault="00000000">
            <w:pPr>
              <w:pStyle w:val="Compact"/>
            </w:pPr>
            <w:r w:rsidRPr="002E6533">
              <w:t>O layout do nó Ação do usuário é obrigatório.</w:t>
            </w:r>
          </w:p>
        </w:tc>
        <w:tc>
          <w:tcPr>
            <w:tcW w:w="1980" w:type="dxa"/>
          </w:tcPr>
          <w:p w14:paraId="7033A68C" w14:textId="77777777" w:rsidR="004470EF" w:rsidRPr="002E6533" w:rsidRDefault="00000000">
            <w:pPr>
              <w:pStyle w:val="Compact"/>
            </w:pPr>
            <w:r w:rsidRPr="002E6533">
              <w:t>Você deve selecionar um layout existente ou criar um novo layout para o nó Ação do usuário.</w:t>
            </w:r>
          </w:p>
        </w:tc>
        <w:tc>
          <w:tcPr>
            <w:tcW w:w="1980" w:type="dxa"/>
          </w:tcPr>
          <w:p w14:paraId="088932D0" w14:textId="77777777" w:rsidR="004470EF" w:rsidRPr="002E6533" w:rsidRDefault="00000000">
            <w:pPr>
              <w:pStyle w:val="Compact"/>
            </w:pPr>
            <w:r w:rsidRPr="002E6533">
              <w:t>Selecione o nó Ação do usuário e, na seção Layout, selecione o layout que você deseja usar ou criar um novo layout.</w:t>
            </w:r>
          </w:p>
        </w:tc>
      </w:tr>
      <w:tr w:rsidR="004470EF" w:rsidRPr="002E6533" w14:paraId="4AEFF761" w14:textId="77777777">
        <w:tc>
          <w:tcPr>
            <w:tcW w:w="1980" w:type="dxa"/>
          </w:tcPr>
          <w:p w14:paraId="47D4A0A7" w14:textId="77777777" w:rsidR="004470EF" w:rsidRPr="002E6533" w:rsidRDefault="00000000">
            <w:pPr>
              <w:pStyle w:val="Compact"/>
            </w:pPr>
            <w:r w:rsidRPr="002E6533">
              <w:t> </w:t>
            </w:r>
          </w:p>
        </w:tc>
        <w:tc>
          <w:tcPr>
            <w:tcW w:w="1980" w:type="dxa"/>
          </w:tcPr>
          <w:p w14:paraId="4323F079" w14:textId="77777777" w:rsidR="004470EF" w:rsidRPr="002E6533" w:rsidRDefault="00000000">
            <w:pPr>
              <w:pStyle w:val="Compact"/>
            </w:pPr>
            <w:r w:rsidRPr="002E6533">
              <w:t>Tarefas: É obrigatório especificar campos de grupo ou permissão para os destinatários.</w:t>
            </w:r>
          </w:p>
        </w:tc>
        <w:tc>
          <w:tcPr>
            <w:tcW w:w="1980" w:type="dxa"/>
          </w:tcPr>
          <w:p w14:paraId="54CD2893" w14:textId="77777777" w:rsidR="004470EF" w:rsidRPr="002E6533" w:rsidRDefault="00000000">
            <w:pPr>
              <w:pStyle w:val="Compact"/>
            </w:pPr>
            <w:r w:rsidRPr="002E6533">
              <w:t>Se você desejar criar uma tarefa a partir de um nó Ação do usuário, deverá selecionar um usuário ou grupo ou campo Permissões de registro para atribuir a tarefa.</w:t>
            </w:r>
          </w:p>
        </w:tc>
        <w:tc>
          <w:tcPr>
            <w:tcW w:w="1980" w:type="dxa"/>
          </w:tcPr>
          <w:p w14:paraId="5D9A6857" w14:textId="77777777" w:rsidR="004470EF" w:rsidRPr="002E6533" w:rsidRDefault="00000000">
            <w:pPr>
              <w:pStyle w:val="Corpodetexto"/>
            </w:pPr>
            <w:r w:rsidRPr="002E6533">
              <w:t>Faça o seguinte:</w:t>
            </w:r>
          </w:p>
          <w:p w14:paraId="07A1C2C0" w14:textId="77777777" w:rsidR="004470EF" w:rsidRPr="002E6533" w:rsidRDefault="00000000">
            <w:pPr>
              <w:pStyle w:val="Compact"/>
              <w:numPr>
                <w:ilvl w:val="0"/>
                <w:numId w:val="564"/>
              </w:numPr>
            </w:pPr>
            <w:r w:rsidRPr="002E6533">
              <w:t>Selecione o nó Ação do usuário e, no campo Atribuído, clique em +.</w:t>
            </w:r>
          </w:p>
          <w:p w14:paraId="63B8FDDD" w14:textId="77777777" w:rsidR="004470EF" w:rsidRPr="002E6533" w:rsidRDefault="00000000">
            <w:pPr>
              <w:pStyle w:val="Compact"/>
              <w:numPr>
                <w:ilvl w:val="0"/>
                <w:numId w:val="564"/>
              </w:numPr>
            </w:pPr>
            <w:r w:rsidRPr="002E6533">
              <w:t>Selecione o campo de permissões ou grupo que deseja usar e clique em Adicionar.</w:t>
            </w:r>
          </w:p>
        </w:tc>
      </w:tr>
      <w:tr w:rsidR="004470EF" w:rsidRPr="002E6533" w14:paraId="65B3529F" w14:textId="77777777">
        <w:tc>
          <w:tcPr>
            <w:tcW w:w="1980" w:type="dxa"/>
          </w:tcPr>
          <w:p w14:paraId="72F213E2" w14:textId="77777777" w:rsidR="004470EF" w:rsidRPr="002E6533" w:rsidRDefault="00000000">
            <w:pPr>
              <w:pStyle w:val="Compact"/>
            </w:pPr>
            <w:r w:rsidRPr="002E6533">
              <w:t> </w:t>
            </w:r>
          </w:p>
        </w:tc>
        <w:tc>
          <w:tcPr>
            <w:tcW w:w="1980" w:type="dxa"/>
          </w:tcPr>
          <w:p w14:paraId="4BF1C887" w14:textId="77777777" w:rsidR="004470EF" w:rsidRPr="002E6533" w:rsidRDefault="00000000">
            <w:pPr>
              <w:pStyle w:val="Compact"/>
            </w:pPr>
            <w:r w:rsidRPr="002E6533">
              <w:t>Tarefas: Selecione uma prioridade para esta tarefa.</w:t>
            </w:r>
          </w:p>
        </w:tc>
        <w:tc>
          <w:tcPr>
            <w:tcW w:w="1980" w:type="dxa"/>
          </w:tcPr>
          <w:p w14:paraId="15A6AD99" w14:textId="77777777" w:rsidR="004470EF" w:rsidRPr="002E6533" w:rsidRDefault="00000000">
            <w:pPr>
              <w:pStyle w:val="Compact"/>
            </w:pPr>
            <w:r w:rsidRPr="002E6533">
              <w:t>Se você quiser criar tarefas a partir de um nó Ação do usuário, Prioridade é um campo obrigatório.</w:t>
            </w:r>
          </w:p>
        </w:tc>
        <w:tc>
          <w:tcPr>
            <w:tcW w:w="1980" w:type="dxa"/>
          </w:tcPr>
          <w:p w14:paraId="365E9628" w14:textId="77777777" w:rsidR="004470EF" w:rsidRPr="002E6533" w:rsidRDefault="00000000">
            <w:pPr>
              <w:pStyle w:val="Compact"/>
            </w:pPr>
            <w:r w:rsidRPr="002E6533">
              <w:t>Selecione o nó Ação do usuário e, no campo Prioridade, selecione um valor.</w:t>
            </w:r>
          </w:p>
        </w:tc>
      </w:tr>
      <w:tr w:rsidR="004470EF" w:rsidRPr="002E6533" w14:paraId="67699DB4" w14:textId="77777777">
        <w:tc>
          <w:tcPr>
            <w:tcW w:w="1980" w:type="dxa"/>
          </w:tcPr>
          <w:p w14:paraId="2B7592A7" w14:textId="77777777" w:rsidR="004470EF" w:rsidRPr="002E6533" w:rsidRDefault="00000000">
            <w:pPr>
              <w:pStyle w:val="Compact"/>
            </w:pPr>
            <w:r w:rsidRPr="002E6533">
              <w:t> </w:t>
            </w:r>
          </w:p>
        </w:tc>
        <w:tc>
          <w:tcPr>
            <w:tcW w:w="1980" w:type="dxa"/>
          </w:tcPr>
          <w:p w14:paraId="5887D1EE" w14:textId="77777777" w:rsidR="004470EF" w:rsidRPr="002E6533" w:rsidRDefault="00000000">
            <w:pPr>
              <w:pStyle w:val="Compact"/>
            </w:pPr>
            <w:r w:rsidRPr="002E6533">
              <w:t xml:space="preserve">Tarefas: Digite o texto para a resolução de descrição/tarefa de </w:t>
            </w:r>
            <w:r w:rsidRPr="002E6533">
              <w:lastRenderedPageBreak/>
              <w:t>assunto/tarefa.</w:t>
            </w:r>
          </w:p>
        </w:tc>
        <w:tc>
          <w:tcPr>
            <w:tcW w:w="1980" w:type="dxa"/>
          </w:tcPr>
          <w:p w14:paraId="6D8D7951" w14:textId="77777777" w:rsidR="004470EF" w:rsidRPr="002E6533" w:rsidRDefault="00000000">
            <w:pPr>
              <w:pStyle w:val="Compact"/>
            </w:pPr>
            <w:r w:rsidRPr="002E6533">
              <w:lastRenderedPageBreak/>
              <w:t xml:space="preserve">Nos campos Assunto/Descrição/Resolução, se você selecionar </w:t>
            </w:r>
            <w:r w:rsidRPr="002E6533">
              <w:lastRenderedPageBreak/>
              <w:t>Digitar texto, deverá digitar o texto que deseja usar.</w:t>
            </w:r>
          </w:p>
        </w:tc>
        <w:tc>
          <w:tcPr>
            <w:tcW w:w="1980" w:type="dxa"/>
          </w:tcPr>
          <w:p w14:paraId="6773FACE" w14:textId="77777777" w:rsidR="004470EF" w:rsidRPr="002E6533" w:rsidRDefault="00000000">
            <w:pPr>
              <w:pStyle w:val="Compact"/>
            </w:pPr>
            <w:r w:rsidRPr="002E6533">
              <w:lastRenderedPageBreak/>
              <w:t>Selecione o nó Ação do usuário e, no campo de texto Assunto/Descrição</w:t>
            </w:r>
            <w:r w:rsidRPr="002E6533">
              <w:lastRenderedPageBreak/>
              <w:t>/Resolução, digite seu texto.</w:t>
            </w:r>
          </w:p>
        </w:tc>
      </w:tr>
      <w:tr w:rsidR="004470EF" w:rsidRPr="002E6533" w14:paraId="1FF4C57A" w14:textId="77777777">
        <w:tc>
          <w:tcPr>
            <w:tcW w:w="1980" w:type="dxa"/>
          </w:tcPr>
          <w:p w14:paraId="59D3FFAB" w14:textId="77777777" w:rsidR="004470EF" w:rsidRPr="002E6533" w:rsidRDefault="00000000">
            <w:pPr>
              <w:pStyle w:val="Compact"/>
            </w:pPr>
            <w:r w:rsidRPr="002E6533">
              <w:lastRenderedPageBreak/>
              <w:t> </w:t>
            </w:r>
          </w:p>
        </w:tc>
        <w:tc>
          <w:tcPr>
            <w:tcW w:w="1980" w:type="dxa"/>
          </w:tcPr>
          <w:p w14:paraId="350437EF" w14:textId="77777777" w:rsidR="004470EF" w:rsidRPr="002E6533" w:rsidRDefault="00000000">
            <w:pPr>
              <w:pStyle w:val="Compact"/>
            </w:pPr>
            <w:r w:rsidRPr="002E6533">
              <w:t>Tarefas: Selecione um campo a ser usado para a resolução de descrição/tarefa de assunto/tarefa.</w:t>
            </w:r>
          </w:p>
        </w:tc>
        <w:tc>
          <w:tcPr>
            <w:tcW w:w="1980" w:type="dxa"/>
          </w:tcPr>
          <w:p w14:paraId="7DE2AC7A" w14:textId="77777777" w:rsidR="004470EF" w:rsidRPr="002E6533" w:rsidRDefault="00000000">
            <w:pPr>
              <w:pStyle w:val="Compact"/>
            </w:pPr>
            <w:r w:rsidRPr="002E6533">
              <w:t xml:space="preserve">Nos campos Assunto/Descrição/Resolução, se você selecionar o </w:t>
            </w:r>
            <w:proofErr w:type="gramStart"/>
            <w:r w:rsidRPr="002E6533">
              <w:t>campo Escolher</w:t>
            </w:r>
            <w:proofErr w:type="gramEnd"/>
            <w:r w:rsidRPr="002E6533">
              <w:t>, deverá selecionar um campo a ser usado.</w:t>
            </w:r>
          </w:p>
        </w:tc>
        <w:tc>
          <w:tcPr>
            <w:tcW w:w="1980" w:type="dxa"/>
          </w:tcPr>
          <w:p w14:paraId="7BFFD0A8" w14:textId="77777777" w:rsidR="004470EF" w:rsidRPr="002E6533" w:rsidRDefault="00000000">
            <w:pPr>
              <w:pStyle w:val="Compact"/>
            </w:pPr>
            <w:r w:rsidRPr="002E6533">
              <w:t>Selecione o nó Ação do usuário e no campo suspenso Assunto/Descrição/Resolução, selecione o campo que você deseja usar.</w:t>
            </w:r>
          </w:p>
        </w:tc>
      </w:tr>
      <w:tr w:rsidR="004470EF" w:rsidRPr="002E6533" w14:paraId="5ABACCD3" w14:textId="77777777">
        <w:tc>
          <w:tcPr>
            <w:tcW w:w="7920" w:type="dxa"/>
            <w:gridSpan w:val="4"/>
          </w:tcPr>
          <w:p w14:paraId="0C48AA52" w14:textId="77777777" w:rsidR="004470EF" w:rsidRPr="002E6533" w:rsidRDefault="00000000">
            <w:pPr>
              <w:pStyle w:val="Compact"/>
            </w:pPr>
            <w:r w:rsidRPr="002E6533">
              <w:t>Nó Esperar atualização do conteúdo</w:t>
            </w:r>
          </w:p>
        </w:tc>
      </w:tr>
      <w:tr w:rsidR="004470EF" w:rsidRPr="002E6533" w14:paraId="753D24E4" w14:textId="77777777">
        <w:tc>
          <w:tcPr>
            <w:tcW w:w="1980" w:type="dxa"/>
          </w:tcPr>
          <w:p w14:paraId="4B50ADF7" w14:textId="77777777" w:rsidR="004470EF" w:rsidRPr="002E6533" w:rsidRDefault="00000000">
            <w:pPr>
              <w:pStyle w:val="Compact"/>
            </w:pPr>
            <w:r w:rsidRPr="002E6533">
              <w:t> </w:t>
            </w:r>
          </w:p>
        </w:tc>
        <w:tc>
          <w:tcPr>
            <w:tcW w:w="1980" w:type="dxa"/>
          </w:tcPr>
          <w:p w14:paraId="712ECB79" w14:textId="77777777" w:rsidR="004470EF" w:rsidRPr="002E6533" w:rsidRDefault="00000000">
            <w:pPr>
              <w:pStyle w:val="Compact"/>
            </w:pPr>
            <w:r w:rsidRPr="002E6533">
              <w:t>Nó Esperar atualização do conteúdo: É obrigatório informar o layout.</w:t>
            </w:r>
          </w:p>
        </w:tc>
        <w:tc>
          <w:tcPr>
            <w:tcW w:w="1980" w:type="dxa"/>
          </w:tcPr>
          <w:p w14:paraId="2B40CCA1" w14:textId="77777777" w:rsidR="004470EF" w:rsidRPr="002E6533" w:rsidRDefault="00000000">
            <w:pPr>
              <w:pStyle w:val="Compact"/>
            </w:pPr>
            <w:r w:rsidRPr="002E6533">
              <w:t xml:space="preserve">Você deve selecionar um layout existente ou criar um novo layout para o </w:t>
            </w:r>
            <w:proofErr w:type="gramStart"/>
            <w:r w:rsidRPr="002E6533">
              <w:t>nó Esperar</w:t>
            </w:r>
            <w:proofErr w:type="gramEnd"/>
            <w:r w:rsidRPr="002E6533">
              <w:t xml:space="preserve"> atualização de conteúdo a ser usado.</w:t>
            </w:r>
          </w:p>
        </w:tc>
        <w:tc>
          <w:tcPr>
            <w:tcW w:w="1980" w:type="dxa"/>
          </w:tcPr>
          <w:p w14:paraId="6FF71713" w14:textId="77777777" w:rsidR="004470EF" w:rsidRPr="002E6533" w:rsidRDefault="00000000">
            <w:pPr>
              <w:pStyle w:val="Compact"/>
            </w:pPr>
            <w:r w:rsidRPr="002E6533">
              <w:t xml:space="preserve">Selecione o </w:t>
            </w:r>
            <w:proofErr w:type="gramStart"/>
            <w:r w:rsidRPr="002E6533">
              <w:t>nó Esperar</w:t>
            </w:r>
            <w:proofErr w:type="gramEnd"/>
            <w:r w:rsidRPr="002E6533">
              <w:t xml:space="preserve"> atualização de conteúdo e, na seção Layout, selecione o layout que você deseja usar ou criar um novo layout.</w:t>
            </w:r>
          </w:p>
        </w:tc>
      </w:tr>
      <w:tr w:rsidR="004470EF" w:rsidRPr="002E6533" w14:paraId="07A96D59" w14:textId="77777777">
        <w:tc>
          <w:tcPr>
            <w:tcW w:w="7920" w:type="dxa"/>
            <w:gridSpan w:val="4"/>
          </w:tcPr>
          <w:p w14:paraId="45BD3BBC" w14:textId="77777777" w:rsidR="004470EF" w:rsidRPr="002E6533" w:rsidRDefault="00000000">
            <w:pPr>
              <w:pStyle w:val="Compact"/>
            </w:pPr>
            <w:r w:rsidRPr="002E6533">
              <w:t>Loops</w:t>
            </w:r>
          </w:p>
        </w:tc>
      </w:tr>
      <w:tr w:rsidR="004470EF" w:rsidRPr="002E6533" w14:paraId="1425A737" w14:textId="77777777">
        <w:tc>
          <w:tcPr>
            <w:tcW w:w="1980" w:type="dxa"/>
          </w:tcPr>
          <w:p w14:paraId="09D49ED7" w14:textId="77777777" w:rsidR="004470EF" w:rsidRPr="002E6533" w:rsidRDefault="00000000">
            <w:pPr>
              <w:pStyle w:val="Compact"/>
            </w:pPr>
            <w:r w:rsidRPr="002E6533">
              <w:t> </w:t>
            </w:r>
          </w:p>
        </w:tc>
        <w:tc>
          <w:tcPr>
            <w:tcW w:w="1980" w:type="dxa"/>
          </w:tcPr>
          <w:p w14:paraId="3CDE57BA" w14:textId="77777777" w:rsidR="004470EF" w:rsidRPr="002E6533" w:rsidRDefault="00000000">
            <w:pPr>
              <w:pStyle w:val="Compact"/>
            </w:pPr>
            <w:r w:rsidRPr="002E6533">
              <w:t>Um loop de processo foi detectado, mas nenhuma das transições dentro do loop foi declarada como sendo upstream. Torne 1 das transições dentro do loop uma transição de upstream.</w:t>
            </w:r>
          </w:p>
        </w:tc>
        <w:tc>
          <w:tcPr>
            <w:tcW w:w="1980" w:type="dxa"/>
          </w:tcPr>
          <w:p w14:paraId="38D84832" w14:textId="77777777" w:rsidR="004470EF" w:rsidRPr="002E6533" w:rsidRDefault="00000000">
            <w:pPr>
              <w:pStyle w:val="Compact"/>
            </w:pPr>
            <w:r w:rsidRPr="002E6533">
              <w:t>Você criou um loop em seu processo de workflow, mas nenhuma das transições no loop está marcada como executando loop.</w:t>
            </w:r>
          </w:p>
        </w:tc>
        <w:tc>
          <w:tcPr>
            <w:tcW w:w="1980" w:type="dxa"/>
          </w:tcPr>
          <w:p w14:paraId="5C5686E5" w14:textId="77777777" w:rsidR="004470EF" w:rsidRPr="002E6533" w:rsidRDefault="00000000">
            <w:pPr>
              <w:pStyle w:val="Corpodetexto"/>
            </w:pPr>
            <w:r w:rsidRPr="002E6533">
              <w:t>Faça o seguinte:</w:t>
            </w:r>
          </w:p>
          <w:p w14:paraId="7E81EC22" w14:textId="77777777" w:rsidR="004470EF" w:rsidRPr="002E6533" w:rsidRDefault="00000000">
            <w:pPr>
              <w:pStyle w:val="Compact"/>
              <w:numPr>
                <w:ilvl w:val="0"/>
                <w:numId w:val="565"/>
              </w:numPr>
            </w:pPr>
            <w:r w:rsidRPr="002E6533">
              <w:t>Selecione a transição que concluirá o loop.</w:t>
            </w:r>
          </w:p>
          <w:p w14:paraId="594CD899" w14:textId="77777777" w:rsidR="004470EF" w:rsidRPr="002E6533" w:rsidRDefault="00000000">
            <w:pPr>
              <w:pStyle w:val="Compact"/>
              <w:numPr>
                <w:ilvl w:val="0"/>
                <w:numId w:val="565"/>
              </w:numPr>
            </w:pPr>
            <w:r w:rsidRPr="002E6533">
              <w:t>Na seção Configurações da transição, na lista Transição em loop, selecione Sim.</w:t>
            </w:r>
          </w:p>
          <w:p w14:paraId="741E5659" w14:textId="77777777" w:rsidR="004470EF" w:rsidRPr="002E6533" w:rsidRDefault="00000000">
            <w:pPr>
              <w:numPr>
                <w:ilvl w:val="0"/>
                <w:numId w:val="565"/>
              </w:numPr>
            </w:pPr>
            <w:r w:rsidRPr="002E6533">
              <w:t xml:space="preserve">Clique em </w:t>
            </w:r>
            <w:r w:rsidRPr="002E6533">
              <w:lastRenderedPageBreak/>
              <w:t>Salvar workflow.</w:t>
            </w:r>
          </w:p>
          <w:p w14:paraId="4AE37C55" w14:textId="77777777" w:rsidR="004470EF" w:rsidRPr="002E6533" w:rsidRDefault="00000000">
            <w:pPr>
              <w:numPr>
                <w:ilvl w:val="0"/>
                <w:numId w:val="566"/>
              </w:numPr>
            </w:pPr>
            <w:r w:rsidRPr="002E6533">
              <w:t>Quando você salvar, a transição muda para uma linha tracejada.</w:t>
            </w:r>
          </w:p>
        </w:tc>
      </w:tr>
      <w:tr w:rsidR="004470EF" w:rsidRPr="002E6533" w14:paraId="70BA67BB" w14:textId="77777777">
        <w:tc>
          <w:tcPr>
            <w:tcW w:w="1980" w:type="dxa"/>
          </w:tcPr>
          <w:p w14:paraId="038CB6C3" w14:textId="77777777" w:rsidR="004470EF" w:rsidRPr="002E6533" w:rsidRDefault="00000000">
            <w:pPr>
              <w:pStyle w:val="Compact"/>
            </w:pPr>
            <w:r w:rsidRPr="002E6533">
              <w:lastRenderedPageBreak/>
              <w:t> </w:t>
            </w:r>
          </w:p>
        </w:tc>
        <w:tc>
          <w:tcPr>
            <w:tcW w:w="1980" w:type="dxa"/>
          </w:tcPr>
          <w:p w14:paraId="484BF8C8" w14:textId="77777777" w:rsidR="004470EF" w:rsidRPr="002E6533" w:rsidRDefault="00000000">
            <w:pPr>
              <w:pStyle w:val="Compact"/>
            </w:pPr>
            <w:r w:rsidRPr="002E6533">
              <w:t>Uma transição de upstream foi localizada fora de um loop do processo. Verifique se todas as transições de upstream estão nos loops do processo.</w:t>
            </w:r>
          </w:p>
        </w:tc>
        <w:tc>
          <w:tcPr>
            <w:tcW w:w="1980" w:type="dxa"/>
          </w:tcPr>
          <w:p w14:paraId="2593F55D" w14:textId="77777777" w:rsidR="004470EF" w:rsidRPr="002E6533" w:rsidRDefault="00000000">
            <w:pPr>
              <w:pStyle w:val="Compact"/>
            </w:pPr>
            <w:r w:rsidRPr="002E6533">
              <w:t>Uma transição de upstream ou em loop é marcada por uma linha tracejada e só é necessária quando faz parte de um loop em seu processo. Você pode ver esse erro se tiver criado um loop e depois excluído 1 dos nós, deixando uma transição em loop que não faz mais parte de um loop.</w:t>
            </w:r>
          </w:p>
        </w:tc>
        <w:tc>
          <w:tcPr>
            <w:tcW w:w="1980" w:type="dxa"/>
          </w:tcPr>
          <w:p w14:paraId="3838A90F" w14:textId="77777777" w:rsidR="004470EF" w:rsidRPr="002E6533" w:rsidRDefault="00000000">
            <w:pPr>
              <w:pStyle w:val="Compact"/>
            </w:pPr>
            <w:r w:rsidRPr="002E6533">
              <w:t>Certifique-se de que todas as transições tracejadas façam parte de um loop em seu processo.</w:t>
            </w:r>
          </w:p>
        </w:tc>
      </w:tr>
    </w:tbl>
    <w:p w14:paraId="3A2A757C" w14:textId="77777777" w:rsidR="004470EF" w:rsidRPr="002E6533" w:rsidRDefault="00000000">
      <w:pPr>
        <w:pStyle w:val="Ttulo2"/>
      </w:pPr>
      <w:bookmarkStart w:id="245" w:name="X6a108fec20441e9b279f098547023ff2d950001"/>
      <w:bookmarkEnd w:id="244"/>
      <w:r w:rsidRPr="002E6533">
        <w:t>Solucionar problemas de erros no registro de conteúdo inscrito</w:t>
      </w:r>
    </w:p>
    <w:p w14:paraId="09E9D5F7" w14:textId="77777777" w:rsidR="004470EF" w:rsidRPr="002E6533" w:rsidRDefault="00000000">
      <w:pPr>
        <w:pStyle w:val="TableCaption"/>
      </w:pPr>
      <w:r w:rsidRPr="002E6533">
        <w:t>A tabela a seguir descreve os erros que você pode identificar ao trabalhar em um registro que está inscrito em um workflow avançad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852665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AC215E2" w14:textId="77777777" w:rsidR="004470EF" w:rsidRPr="002E6533" w:rsidRDefault="00000000">
            <w:pPr>
              <w:pStyle w:val="Compact"/>
            </w:pPr>
            <w:r w:rsidRPr="002E6533">
              <w:t>Mensagem de erro</w:t>
            </w:r>
          </w:p>
        </w:tc>
        <w:tc>
          <w:tcPr>
            <w:tcW w:w="2613" w:type="dxa"/>
          </w:tcPr>
          <w:p w14:paraId="32CE5EF0" w14:textId="77777777" w:rsidR="004470EF" w:rsidRPr="002E6533" w:rsidRDefault="00000000">
            <w:pPr>
              <w:pStyle w:val="Compact"/>
            </w:pPr>
            <w:r w:rsidRPr="002E6533">
              <w:t>Descrição</w:t>
            </w:r>
          </w:p>
        </w:tc>
        <w:tc>
          <w:tcPr>
            <w:tcW w:w="2613" w:type="dxa"/>
          </w:tcPr>
          <w:p w14:paraId="321CDCE1" w14:textId="77777777" w:rsidR="004470EF" w:rsidRPr="002E6533" w:rsidRDefault="00000000">
            <w:pPr>
              <w:pStyle w:val="Compact"/>
            </w:pPr>
            <w:r w:rsidRPr="002E6533">
              <w:t>Resolução</w:t>
            </w:r>
          </w:p>
        </w:tc>
      </w:tr>
      <w:tr w:rsidR="004470EF" w:rsidRPr="002E6533" w14:paraId="01EE9424" w14:textId="77777777">
        <w:tc>
          <w:tcPr>
            <w:tcW w:w="2613" w:type="dxa"/>
          </w:tcPr>
          <w:p w14:paraId="2C2D5088" w14:textId="77777777" w:rsidR="004470EF" w:rsidRPr="002E6533" w:rsidRDefault="00000000">
            <w:pPr>
              <w:pStyle w:val="Compact"/>
            </w:pPr>
            <w:r w:rsidRPr="002E6533">
              <w:t>O trabalho do workflow apresentou falha na inicialização.</w:t>
            </w:r>
          </w:p>
        </w:tc>
        <w:tc>
          <w:tcPr>
            <w:tcW w:w="2613" w:type="dxa"/>
          </w:tcPr>
          <w:p w14:paraId="61772FF8" w14:textId="77777777" w:rsidR="004470EF" w:rsidRPr="002E6533" w:rsidRDefault="00000000">
            <w:pPr>
              <w:pStyle w:val="Compact"/>
            </w:pPr>
            <w:r w:rsidRPr="002E6533">
              <w:t>Ocorrerá falha ao salvar o conteúdo se o registro não puder ser inscrito em um workflow avançado por qualquer motivo.</w:t>
            </w:r>
          </w:p>
        </w:tc>
        <w:tc>
          <w:tcPr>
            <w:tcW w:w="2613" w:type="dxa"/>
          </w:tcPr>
          <w:p w14:paraId="347830A2" w14:textId="77777777" w:rsidR="004470EF" w:rsidRPr="002E6533" w:rsidRDefault="00000000">
            <w:pPr>
              <w:pStyle w:val="Compact"/>
            </w:pPr>
            <w:r w:rsidRPr="002E6533">
              <w:t>Entre em contato com o administrador do Archer.</w:t>
            </w:r>
          </w:p>
        </w:tc>
      </w:tr>
      <w:tr w:rsidR="004470EF" w:rsidRPr="002E6533" w14:paraId="6B48D178" w14:textId="77777777">
        <w:tc>
          <w:tcPr>
            <w:tcW w:w="2613" w:type="dxa"/>
          </w:tcPr>
          <w:p w14:paraId="38B5E206" w14:textId="77777777" w:rsidR="004470EF" w:rsidRPr="002E6533" w:rsidRDefault="00000000">
            <w:pPr>
              <w:pStyle w:val="Compact"/>
            </w:pPr>
            <w:r w:rsidRPr="002E6533">
              <w:t xml:space="preserve">Não é possível aplicar em um workflow avançado. O conteúdo já foi inscrito e uma nova inscrição não é permitida para registros </w:t>
            </w:r>
            <w:r w:rsidRPr="002E6533">
              <w:lastRenderedPageBreak/>
              <w:t>deste aplicativo.</w:t>
            </w:r>
          </w:p>
        </w:tc>
        <w:tc>
          <w:tcPr>
            <w:tcW w:w="2613" w:type="dxa"/>
          </w:tcPr>
          <w:p w14:paraId="34ACDBD2" w14:textId="77777777" w:rsidR="004470EF" w:rsidRPr="002E6533" w:rsidRDefault="00000000">
            <w:pPr>
              <w:pStyle w:val="Compact"/>
            </w:pPr>
            <w:r w:rsidRPr="002E6533">
              <w:lastRenderedPageBreak/>
              <w:t xml:space="preserve">Esse registro de conteúdo já foi sido inscrito no workflow avançado e tem um trabalho associado a ele. O criador do workflow </w:t>
            </w:r>
            <w:r w:rsidRPr="002E6533">
              <w:lastRenderedPageBreak/>
              <w:t>avançado não tem permissão para registros deste aplicativo a serem reinscritos no workflow.</w:t>
            </w:r>
          </w:p>
        </w:tc>
        <w:tc>
          <w:tcPr>
            <w:tcW w:w="2613" w:type="dxa"/>
          </w:tcPr>
          <w:p w14:paraId="6679D763" w14:textId="77777777" w:rsidR="004470EF" w:rsidRPr="002E6533" w:rsidRDefault="00000000">
            <w:pPr>
              <w:pStyle w:val="Compact"/>
            </w:pPr>
            <w:r w:rsidRPr="002E6533">
              <w:lastRenderedPageBreak/>
              <w:t>Entre em contato com o administrador do Archer.</w:t>
            </w:r>
          </w:p>
        </w:tc>
      </w:tr>
      <w:tr w:rsidR="004470EF" w:rsidRPr="002E6533" w14:paraId="4D4C0CC2" w14:textId="77777777">
        <w:tc>
          <w:tcPr>
            <w:tcW w:w="2613" w:type="dxa"/>
          </w:tcPr>
          <w:p w14:paraId="6398E6FF" w14:textId="77777777" w:rsidR="004470EF" w:rsidRPr="002E6533" w:rsidRDefault="00000000">
            <w:pPr>
              <w:pStyle w:val="Compact"/>
            </w:pPr>
            <w:r w:rsidRPr="002E6533">
              <w:t>Ocorreu um erro ao processar este registro. Entre em contato com o administrador e informe a ele que este registro não passou da fase 'Nome do nó'.</w:t>
            </w:r>
          </w:p>
        </w:tc>
        <w:tc>
          <w:tcPr>
            <w:tcW w:w="2613" w:type="dxa"/>
          </w:tcPr>
          <w:p w14:paraId="7BE2AEF5" w14:textId="77777777" w:rsidR="004470EF" w:rsidRPr="002E6533" w:rsidRDefault="00000000">
            <w:pPr>
              <w:pStyle w:val="Compact"/>
            </w:pPr>
            <w:r w:rsidRPr="002E6533">
              <w:t xml:space="preserve">O trabalho do workflow encontrou um erro no nó </w:t>
            </w:r>
            <w:r w:rsidRPr="002E6533">
              <w:rPr>
                <w:i/>
                <w:iCs/>
              </w:rPr>
              <w:t>Nome do nó</w:t>
            </w:r>
            <w:r w:rsidRPr="002E6533">
              <w:t>.</w:t>
            </w:r>
          </w:p>
        </w:tc>
        <w:tc>
          <w:tcPr>
            <w:tcW w:w="2613" w:type="dxa"/>
          </w:tcPr>
          <w:p w14:paraId="425EE38A" w14:textId="77777777" w:rsidR="004470EF" w:rsidRPr="002E6533" w:rsidRDefault="00000000">
            <w:pPr>
              <w:pStyle w:val="Compact"/>
            </w:pPr>
            <w:r w:rsidRPr="002E6533">
              <w:t>Use a ferramenta Solução de problemas do trabalho para investigar o erro.</w:t>
            </w:r>
          </w:p>
        </w:tc>
      </w:tr>
      <w:tr w:rsidR="004470EF" w:rsidRPr="002E6533" w14:paraId="463352D3" w14:textId="77777777">
        <w:tc>
          <w:tcPr>
            <w:tcW w:w="2613" w:type="dxa"/>
          </w:tcPr>
          <w:p w14:paraId="79925054" w14:textId="77777777" w:rsidR="004470EF" w:rsidRPr="002E6533" w:rsidRDefault="00000000">
            <w:pPr>
              <w:pStyle w:val="Compact"/>
            </w:pPr>
            <w:r w:rsidRPr="002E6533">
              <w:t>Não é possível aplicar em um workflow avançado. As condições de regra associadas à aplicação do workflow não foram cumpridas.</w:t>
            </w:r>
          </w:p>
        </w:tc>
        <w:tc>
          <w:tcPr>
            <w:tcW w:w="2613" w:type="dxa"/>
          </w:tcPr>
          <w:p w14:paraId="7D20AF42" w14:textId="77777777" w:rsidR="004470EF" w:rsidRPr="002E6533" w:rsidRDefault="00000000">
            <w:pPr>
              <w:pStyle w:val="Compact"/>
            </w:pPr>
            <w:r w:rsidRPr="002E6533">
              <w:t>A regra associada com a opção de inscrição Iniciado pelo usuário não foi cumprida, portanto, o registro não pode ser inscrito no workflow avançado.</w:t>
            </w:r>
          </w:p>
        </w:tc>
        <w:tc>
          <w:tcPr>
            <w:tcW w:w="2613" w:type="dxa"/>
          </w:tcPr>
          <w:p w14:paraId="69F063D8" w14:textId="77777777" w:rsidR="004470EF" w:rsidRPr="002E6533" w:rsidRDefault="00000000">
            <w:pPr>
              <w:pStyle w:val="Compact"/>
            </w:pPr>
            <w:r w:rsidRPr="002E6533">
              <w:t>Entre em contato com o administrador do Archer.</w:t>
            </w:r>
          </w:p>
        </w:tc>
      </w:tr>
      <w:tr w:rsidR="004470EF" w:rsidRPr="002E6533" w14:paraId="47557C19" w14:textId="77777777">
        <w:tc>
          <w:tcPr>
            <w:tcW w:w="2613" w:type="dxa"/>
          </w:tcPr>
          <w:p w14:paraId="39FD3E12" w14:textId="77777777" w:rsidR="004470EF" w:rsidRPr="002E6533" w:rsidRDefault="00000000">
            <w:pPr>
              <w:pStyle w:val="Compact"/>
            </w:pPr>
            <w:r w:rsidRPr="002E6533">
              <w:t>Não é possível passar para o próximo nó de workflow avançado. As condições de regra associadas à transição selecionada não foram cumpridas.</w:t>
            </w:r>
          </w:p>
        </w:tc>
        <w:tc>
          <w:tcPr>
            <w:tcW w:w="2613" w:type="dxa"/>
          </w:tcPr>
          <w:p w14:paraId="43431513" w14:textId="77777777" w:rsidR="004470EF" w:rsidRPr="002E6533" w:rsidRDefault="00000000">
            <w:pPr>
              <w:pStyle w:val="Compact"/>
            </w:pPr>
            <w:r w:rsidRPr="002E6533">
              <w:t>A regra associada à transição não foi cumprida, portanto, o registro não pode passar para o próximo nó.</w:t>
            </w:r>
          </w:p>
        </w:tc>
        <w:tc>
          <w:tcPr>
            <w:tcW w:w="2613" w:type="dxa"/>
          </w:tcPr>
          <w:p w14:paraId="7F8C6040" w14:textId="77777777" w:rsidR="004470EF" w:rsidRPr="002E6533" w:rsidRDefault="00000000">
            <w:pPr>
              <w:pStyle w:val="Compact"/>
            </w:pPr>
            <w:r w:rsidRPr="002E6533">
              <w:t>Entre em contato com o administrador do Archer.</w:t>
            </w:r>
          </w:p>
        </w:tc>
      </w:tr>
      <w:tr w:rsidR="004470EF" w:rsidRPr="002E6533" w14:paraId="66EAF97B" w14:textId="77777777">
        <w:tc>
          <w:tcPr>
            <w:tcW w:w="2613" w:type="dxa"/>
          </w:tcPr>
          <w:p w14:paraId="3586A6DF" w14:textId="77777777" w:rsidR="004470EF" w:rsidRPr="002E6533" w:rsidRDefault="00000000">
            <w:pPr>
              <w:pStyle w:val="Compact"/>
            </w:pPr>
            <w:r w:rsidRPr="002E6533">
              <w:t>Não é possível aplicar em um workflow avançado. Você não tem autorização para realizar esta ação com base nas permissões configuradas para inscrever conteúdo.</w:t>
            </w:r>
          </w:p>
        </w:tc>
        <w:tc>
          <w:tcPr>
            <w:tcW w:w="2613" w:type="dxa"/>
          </w:tcPr>
          <w:p w14:paraId="09BC800C" w14:textId="77777777" w:rsidR="004470EF" w:rsidRPr="002E6533" w:rsidRDefault="00000000">
            <w:pPr>
              <w:pStyle w:val="Compact"/>
            </w:pPr>
            <w:r w:rsidRPr="002E6533">
              <w:t>Somente os usuários que receberam permissões para a opção de inscrição Iniciado pelo usuário podem inscrever o registro no workflow avançado.</w:t>
            </w:r>
          </w:p>
        </w:tc>
        <w:tc>
          <w:tcPr>
            <w:tcW w:w="2613" w:type="dxa"/>
          </w:tcPr>
          <w:p w14:paraId="1F890755" w14:textId="77777777" w:rsidR="004470EF" w:rsidRPr="002E6533" w:rsidRDefault="00000000">
            <w:pPr>
              <w:pStyle w:val="Compact"/>
            </w:pPr>
            <w:r w:rsidRPr="002E6533">
              <w:t>Entre em contato com o administrador do Archer.</w:t>
            </w:r>
          </w:p>
        </w:tc>
      </w:tr>
      <w:tr w:rsidR="004470EF" w:rsidRPr="002E6533" w14:paraId="2C7818C4" w14:textId="77777777">
        <w:tc>
          <w:tcPr>
            <w:tcW w:w="2613" w:type="dxa"/>
          </w:tcPr>
          <w:p w14:paraId="5F71C6F6" w14:textId="77777777" w:rsidR="004470EF" w:rsidRPr="002E6533" w:rsidRDefault="00000000">
            <w:pPr>
              <w:pStyle w:val="Compact"/>
            </w:pPr>
            <w:r w:rsidRPr="002E6533">
              <w:t>Não é possível passar para o próximo nó de workflow avançado. Você não tem autorização para realizar esta ação com base nas permissões configuradas para esta transição.</w:t>
            </w:r>
          </w:p>
        </w:tc>
        <w:tc>
          <w:tcPr>
            <w:tcW w:w="2613" w:type="dxa"/>
          </w:tcPr>
          <w:p w14:paraId="2AEABF0F" w14:textId="77777777" w:rsidR="004470EF" w:rsidRPr="002E6533" w:rsidRDefault="00000000">
            <w:pPr>
              <w:pStyle w:val="Compact"/>
            </w:pPr>
            <w:r w:rsidRPr="002E6533">
              <w:t>Somente os usuários que receberam permissões para a transição podem clicar no botão Ação do usuário no registro e fazer a transição do registro.</w:t>
            </w:r>
          </w:p>
        </w:tc>
        <w:tc>
          <w:tcPr>
            <w:tcW w:w="2613" w:type="dxa"/>
          </w:tcPr>
          <w:p w14:paraId="0AB06750" w14:textId="77777777" w:rsidR="004470EF" w:rsidRPr="002E6533" w:rsidRDefault="00000000">
            <w:pPr>
              <w:pStyle w:val="Compact"/>
            </w:pPr>
            <w:r w:rsidRPr="002E6533">
              <w:t>Entre em contato com o administrador do Archer.</w:t>
            </w:r>
          </w:p>
        </w:tc>
      </w:tr>
    </w:tbl>
    <w:p w14:paraId="165AF398" w14:textId="77777777" w:rsidR="004470EF" w:rsidRPr="002E6533" w:rsidRDefault="00000000">
      <w:pPr>
        <w:pStyle w:val="Ttulo2"/>
      </w:pPr>
      <w:bookmarkStart w:id="246" w:name="X08c2aca69ace415a075044e32727e3a6a2296cd"/>
      <w:bookmarkEnd w:id="245"/>
      <w:r w:rsidRPr="002E6533">
        <w:lastRenderedPageBreak/>
        <w:t>Solucionar problemas de erros na execução de workflows</w:t>
      </w:r>
    </w:p>
    <w:p w14:paraId="3A3FC046" w14:textId="77777777" w:rsidR="004470EF" w:rsidRPr="002E6533" w:rsidRDefault="00000000">
      <w:pPr>
        <w:pStyle w:val="FirstParagraph"/>
      </w:pPr>
      <w:r w:rsidRPr="002E6533">
        <w:t>Se os registros estiverem encontrando erros enquanto se movem pelo workflow, você pode abrir a ferramenta Solução de problemas do trabalho e analisar os detalhes do trabalho individual.</w:t>
      </w:r>
    </w:p>
    <w:p w14:paraId="3ABFFDCB" w14:textId="77777777" w:rsidR="004470EF" w:rsidRPr="002E6533" w:rsidRDefault="00000000">
      <w:pPr>
        <w:pStyle w:val="Compact"/>
        <w:numPr>
          <w:ilvl w:val="0"/>
          <w:numId w:val="567"/>
        </w:numPr>
      </w:pPr>
      <w:r w:rsidRPr="002E6533">
        <w:t>No menu, clique em menu Admin &gt; Workflow avançado&gt; Solução de problemas de trabalho.</w:t>
      </w:r>
    </w:p>
    <w:p w14:paraId="72782FB5" w14:textId="77777777" w:rsidR="004470EF" w:rsidRPr="002E6533" w:rsidRDefault="00000000">
      <w:pPr>
        <w:numPr>
          <w:ilvl w:val="0"/>
          <w:numId w:val="567"/>
        </w:numPr>
      </w:pPr>
      <w:r w:rsidRPr="002E6533">
        <w:t>Localize seu processo (por exemplo, por nome) e clique duas vezes em qualquer lugar na linha para abrir os trabalhos associados.</w:t>
      </w:r>
    </w:p>
    <w:p w14:paraId="07CB203A" w14:textId="77777777" w:rsidR="004470EF" w:rsidRPr="002E6533" w:rsidRDefault="00000000">
      <w:pPr>
        <w:numPr>
          <w:ilvl w:val="0"/>
          <w:numId w:val="568"/>
        </w:numPr>
      </w:pPr>
      <w:r w:rsidRPr="002E6533">
        <w:rPr>
          <w:b/>
          <w:bCs/>
        </w:rPr>
        <w:t>Observação:</w:t>
      </w:r>
      <w:r w:rsidRPr="002E6533">
        <w:t xml:space="preserve"> Se não houver nenhum trabalho associado, verifique se o workflow está ativo, se você selecionou uma opção de inscrição de conteúdo e se os registros foram criados no aplicativo ou questionário.</w:t>
      </w:r>
    </w:p>
    <w:p w14:paraId="16A01316" w14:textId="77777777" w:rsidR="004470EF" w:rsidRPr="002E6533" w:rsidRDefault="00000000">
      <w:pPr>
        <w:pStyle w:val="Compact"/>
        <w:numPr>
          <w:ilvl w:val="0"/>
          <w:numId w:val="569"/>
        </w:numPr>
      </w:pPr>
      <w:r w:rsidRPr="002E6533">
        <w:t>Localize seu trabalho (o número de referência é o ID de rastreamento de seu registro de conteúdo) e clique duas vezes em qualquer lugar na linha para abrir a exibição de detalhes. Se o trabalho estiver em um estado de erro, uma mensagem de erro em vermelho será exibida no canto superior direito do grid.</w:t>
      </w:r>
    </w:p>
    <w:p w14:paraId="1608E772" w14:textId="77777777" w:rsidR="004470EF" w:rsidRPr="002E6533" w:rsidRDefault="00000000">
      <w:pPr>
        <w:numPr>
          <w:ilvl w:val="0"/>
          <w:numId w:val="569"/>
        </w:numPr>
      </w:pPr>
      <w:r w:rsidRPr="002E6533">
        <w:t>Determine onde o trabalho ficou travado. Localize o último nó (verde) selecionado.</w:t>
      </w:r>
    </w:p>
    <w:p w14:paraId="6EA3B995" w14:textId="77777777" w:rsidR="004470EF" w:rsidRPr="002E6533" w:rsidRDefault="00000000">
      <w:pPr>
        <w:pStyle w:val="Ttulo3"/>
      </w:pPr>
      <w:bookmarkStart w:id="247" w:name="estados-de-nós"/>
      <w:r w:rsidRPr="002E6533">
        <w:t>Estados de nós</w:t>
      </w:r>
    </w:p>
    <w:p w14:paraId="1A1379AD" w14:textId="77777777" w:rsidR="004470EF" w:rsidRPr="002E6533" w:rsidRDefault="00000000">
      <w:pPr>
        <w:pStyle w:val="FirstParagraph"/>
      </w:pPr>
      <w:r w:rsidRPr="002E6533">
        <w:t>A tabela a seguir descreve o status do nó:</w:t>
      </w:r>
    </w:p>
    <w:p w14:paraId="782F8EBA" w14:textId="77777777" w:rsidR="004470EF" w:rsidRPr="002E6533" w:rsidRDefault="00000000">
      <w:pPr>
        <w:pStyle w:val="TableCaption"/>
      </w:pPr>
      <w:r w:rsidRPr="002E6533">
        <w:t>A tabela a seguir descreve o status do nó:</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56467E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3836E34" w14:textId="77777777" w:rsidR="004470EF" w:rsidRPr="002E6533" w:rsidRDefault="00000000">
            <w:pPr>
              <w:pStyle w:val="Compact"/>
            </w:pPr>
            <w:r w:rsidRPr="002E6533">
              <w:t>Estado</w:t>
            </w:r>
          </w:p>
        </w:tc>
        <w:tc>
          <w:tcPr>
            <w:tcW w:w="2613" w:type="dxa"/>
          </w:tcPr>
          <w:p w14:paraId="7427ABCF" w14:textId="77777777" w:rsidR="004470EF" w:rsidRPr="002E6533" w:rsidRDefault="00000000">
            <w:pPr>
              <w:pStyle w:val="Compact"/>
            </w:pPr>
            <w:r w:rsidRPr="002E6533">
              <w:t>Descrição</w:t>
            </w:r>
          </w:p>
        </w:tc>
        <w:tc>
          <w:tcPr>
            <w:tcW w:w="2613" w:type="dxa"/>
          </w:tcPr>
          <w:p w14:paraId="30F72C1F" w14:textId="77777777" w:rsidR="004470EF" w:rsidRPr="002E6533" w:rsidRDefault="00000000">
            <w:pPr>
              <w:pStyle w:val="Compact"/>
            </w:pPr>
            <w:r w:rsidRPr="002E6533">
              <w:t>Aparência</w:t>
            </w:r>
          </w:p>
        </w:tc>
      </w:tr>
      <w:tr w:rsidR="004470EF" w:rsidRPr="002E6533" w14:paraId="444CE676" w14:textId="77777777">
        <w:tc>
          <w:tcPr>
            <w:tcW w:w="2613" w:type="dxa"/>
          </w:tcPr>
          <w:p w14:paraId="47F38739" w14:textId="77777777" w:rsidR="004470EF" w:rsidRPr="002E6533" w:rsidRDefault="00000000">
            <w:pPr>
              <w:pStyle w:val="Compact"/>
            </w:pPr>
            <w:r w:rsidRPr="002E6533">
              <w:t>Planejado</w:t>
            </w:r>
          </w:p>
        </w:tc>
        <w:tc>
          <w:tcPr>
            <w:tcW w:w="2613" w:type="dxa"/>
          </w:tcPr>
          <w:p w14:paraId="64978247" w14:textId="77777777" w:rsidR="004470EF" w:rsidRPr="002E6533" w:rsidRDefault="00000000">
            <w:pPr>
              <w:pStyle w:val="Compact"/>
            </w:pPr>
            <w:r w:rsidRPr="002E6533">
              <w:t>Faça downstream de 1 ou mais outros nós que ainda precisam ser concluídos ou ignorados. Todos os nós iniciam conforme planejado. Não se sabe se esse nó será executado em um trabalho específico.</w:t>
            </w:r>
          </w:p>
        </w:tc>
        <w:tc>
          <w:tcPr>
            <w:tcW w:w="2613" w:type="dxa"/>
          </w:tcPr>
          <w:p w14:paraId="236DBF34" w14:textId="77777777" w:rsidR="004470EF" w:rsidRPr="002E6533" w:rsidRDefault="00000000">
            <w:pPr>
              <w:pStyle w:val="Compact"/>
            </w:pPr>
            <w:r w:rsidRPr="002E6533">
              <w:t>Cinza escuro</w:t>
            </w:r>
          </w:p>
        </w:tc>
      </w:tr>
      <w:tr w:rsidR="004470EF" w:rsidRPr="002E6533" w14:paraId="3F3E5388" w14:textId="77777777">
        <w:tc>
          <w:tcPr>
            <w:tcW w:w="2613" w:type="dxa"/>
          </w:tcPr>
          <w:p w14:paraId="55321C06" w14:textId="77777777" w:rsidR="004470EF" w:rsidRPr="002E6533" w:rsidRDefault="00000000">
            <w:pPr>
              <w:pStyle w:val="Compact"/>
            </w:pPr>
            <w:r w:rsidRPr="002E6533">
              <w:t>Selecionado</w:t>
            </w:r>
          </w:p>
        </w:tc>
        <w:tc>
          <w:tcPr>
            <w:tcW w:w="2613" w:type="dxa"/>
          </w:tcPr>
          <w:p w14:paraId="7E6A063D" w14:textId="77777777" w:rsidR="004470EF" w:rsidRPr="002E6533" w:rsidRDefault="00000000">
            <w:pPr>
              <w:pStyle w:val="Compact"/>
            </w:pPr>
            <w:r w:rsidRPr="002E6533">
              <w:t xml:space="preserve">Não tem dependências ou todas as suas dependências foram resolvidas e pelo menos 1 das transições que levam a este nó foi selecionada. O nó agora deve ser </w:t>
            </w:r>
            <w:r w:rsidRPr="002E6533">
              <w:lastRenderedPageBreak/>
              <w:t>executado.</w:t>
            </w:r>
          </w:p>
        </w:tc>
        <w:tc>
          <w:tcPr>
            <w:tcW w:w="2613" w:type="dxa"/>
          </w:tcPr>
          <w:p w14:paraId="447E6039" w14:textId="77777777" w:rsidR="004470EF" w:rsidRPr="002E6533" w:rsidRDefault="00000000">
            <w:pPr>
              <w:pStyle w:val="Compact"/>
            </w:pPr>
            <w:r w:rsidRPr="002E6533">
              <w:lastRenderedPageBreak/>
              <w:t>Verde</w:t>
            </w:r>
          </w:p>
        </w:tc>
      </w:tr>
      <w:tr w:rsidR="004470EF" w:rsidRPr="002E6533" w14:paraId="74E6DACA" w14:textId="77777777">
        <w:tc>
          <w:tcPr>
            <w:tcW w:w="2613" w:type="dxa"/>
          </w:tcPr>
          <w:p w14:paraId="551766AA" w14:textId="77777777" w:rsidR="004470EF" w:rsidRPr="002E6533" w:rsidRDefault="00000000">
            <w:pPr>
              <w:pStyle w:val="Compact"/>
            </w:pPr>
            <w:r w:rsidRPr="002E6533">
              <w:t>Concluído</w:t>
            </w:r>
          </w:p>
        </w:tc>
        <w:tc>
          <w:tcPr>
            <w:tcW w:w="2613" w:type="dxa"/>
          </w:tcPr>
          <w:p w14:paraId="7DCA74ED" w14:textId="77777777" w:rsidR="004470EF" w:rsidRPr="002E6533" w:rsidRDefault="00000000">
            <w:pPr>
              <w:pStyle w:val="Compact"/>
            </w:pPr>
            <w:r w:rsidRPr="002E6533">
              <w:t>Selecionado anteriormente para ser executado, e o trabalho que ele representa foi concluído.</w:t>
            </w:r>
          </w:p>
        </w:tc>
        <w:tc>
          <w:tcPr>
            <w:tcW w:w="2613" w:type="dxa"/>
          </w:tcPr>
          <w:p w14:paraId="5AF49AE3" w14:textId="77777777" w:rsidR="004470EF" w:rsidRPr="002E6533" w:rsidRDefault="00000000">
            <w:pPr>
              <w:pStyle w:val="Compact"/>
            </w:pPr>
            <w:r w:rsidRPr="002E6533">
              <w:t>Azul</w:t>
            </w:r>
          </w:p>
        </w:tc>
      </w:tr>
      <w:tr w:rsidR="004470EF" w:rsidRPr="002E6533" w14:paraId="6BD65BD1" w14:textId="77777777">
        <w:tc>
          <w:tcPr>
            <w:tcW w:w="2613" w:type="dxa"/>
          </w:tcPr>
          <w:p w14:paraId="57647FE7" w14:textId="77777777" w:rsidR="004470EF" w:rsidRPr="002E6533" w:rsidRDefault="00000000">
            <w:pPr>
              <w:pStyle w:val="Compact"/>
            </w:pPr>
            <w:r w:rsidRPr="002E6533">
              <w:t>Ignorado</w:t>
            </w:r>
          </w:p>
        </w:tc>
        <w:tc>
          <w:tcPr>
            <w:tcW w:w="2613" w:type="dxa"/>
          </w:tcPr>
          <w:p w14:paraId="458B98F5" w14:textId="77777777" w:rsidR="004470EF" w:rsidRPr="002E6533" w:rsidRDefault="00000000">
            <w:pPr>
              <w:pStyle w:val="Compact"/>
            </w:pPr>
            <w:r w:rsidRPr="002E6533">
              <w:t>Foi feito downstream do nó de 1 ou mais nós e nenhuma das transições que levam a este nó foi selecionada. O nó não precisa ser executado.</w:t>
            </w:r>
          </w:p>
        </w:tc>
        <w:tc>
          <w:tcPr>
            <w:tcW w:w="2613" w:type="dxa"/>
          </w:tcPr>
          <w:p w14:paraId="1777D941" w14:textId="77777777" w:rsidR="004470EF" w:rsidRPr="002E6533" w:rsidRDefault="00000000">
            <w:pPr>
              <w:pStyle w:val="Compact"/>
            </w:pPr>
            <w:r w:rsidRPr="002E6533">
              <w:t>Cinza claro</w:t>
            </w:r>
          </w:p>
        </w:tc>
      </w:tr>
    </w:tbl>
    <w:p w14:paraId="198D4C87" w14:textId="77777777" w:rsidR="004470EF" w:rsidRPr="002E6533" w:rsidRDefault="00000000">
      <w:pPr>
        <w:pStyle w:val="Ttulo3"/>
      </w:pPr>
      <w:bookmarkStart w:id="248" w:name="estados-da-transição"/>
      <w:bookmarkEnd w:id="247"/>
      <w:r w:rsidRPr="002E6533">
        <w:t>Estados da transição</w:t>
      </w:r>
    </w:p>
    <w:p w14:paraId="5CBD8439" w14:textId="77777777" w:rsidR="004470EF" w:rsidRPr="002E6533" w:rsidRDefault="00000000">
      <w:pPr>
        <w:pStyle w:val="FirstParagraph"/>
      </w:pPr>
      <w:r w:rsidRPr="002E6533">
        <w:t>A tabela a seguir descreve os estados de transição.</w:t>
      </w:r>
    </w:p>
    <w:p w14:paraId="6D866CD9" w14:textId="77777777" w:rsidR="004470EF" w:rsidRPr="002E6533" w:rsidRDefault="00000000">
      <w:pPr>
        <w:pStyle w:val="TableCaption"/>
      </w:pPr>
      <w:r w:rsidRPr="002E6533">
        <w:t>A tabela a seguir descreve os estados de transiç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2AD53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90AC17C" w14:textId="77777777" w:rsidR="004470EF" w:rsidRPr="002E6533" w:rsidRDefault="00000000">
            <w:pPr>
              <w:pStyle w:val="Compact"/>
            </w:pPr>
            <w:r w:rsidRPr="002E6533">
              <w:t>Estado</w:t>
            </w:r>
          </w:p>
        </w:tc>
        <w:tc>
          <w:tcPr>
            <w:tcW w:w="2613" w:type="dxa"/>
          </w:tcPr>
          <w:p w14:paraId="0CAD873E" w14:textId="77777777" w:rsidR="004470EF" w:rsidRPr="002E6533" w:rsidRDefault="00000000">
            <w:pPr>
              <w:pStyle w:val="Compact"/>
            </w:pPr>
            <w:r w:rsidRPr="002E6533">
              <w:t>Descrição</w:t>
            </w:r>
          </w:p>
        </w:tc>
        <w:tc>
          <w:tcPr>
            <w:tcW w:w="2613" w:type="dxa"/>
          </w:tcPr>
          <w:p w14:paraId="782A1D27" w14:textId="77777777" w:rsidR="004470EF" w:rsidRPr="002E6533" w:rsidRDefault="00000000">
            <w:pPr>
              <w:pStyle w:val="Compact"/>
            </w:pPr>
            <w:r w:rsidRPr="002E6533">
              <w:t>Aparência</w:t>
            </w:r>
          </w:p>
        </w:tc>
      </w:tr>
      <w:tr w:rsidR="004470EF" w:rsidRPr="002E6533" w14:paraId="33156057" w14:textId="77777777">
        <w:tc>
          <w:tcPr>
            <w:tcW w:w="2613" w:type="dxa"/>
          </w:tcPr>
          <w:p w14:paraId="4E77E289" w14:textId="77777777" w:rsidR="004470EF" w:rsidRPr="002E6533" w:rsidRDefault="00000000">
            <w:pPr>
              <w:pStyle w:val="Compact"/>
            </w:pPr>
            <w:r w:rsidRPr="002E6533">
              <w:t>Planejado</w:t>
            </w:r>
          </w:p>
        </w:tc>
        <w:tc>
          <w:tcPr>
            <w:tcW w:w="2613" w:type="dxa"/>
          </w:tcPr>
          <w:p w14:paraId="683A8F04" w14:textId="77777777" w:rsidR="004470EF" w:rsidRPr="002E6533" w:rsidRDefault="00000000">
            <w:pPr>
              <w:pStyle w:val="Compact"/>
            </w:pPr>
            <w:r w:rsidRPr="002E6533">
              <w:t>A transição não foi avaliada. Todas as transições iniciam conforme planejado.</w:t>
            </w:r>
          </w:p>
        </w:tc>
        <w:tc>
          <w:tcPr>
            <w:tcW w:w="2613" w:type="dxa"/>
          </w:tcPr>
          <w:p w14:paraId="298D76DA" w14:textId="77777777" w:rsidR="004470EF" w:rsidRPr="002E6533" w:rsidRDefault="00000000">
            <w:pPr>
              <w:pStyle w:val="Compact"/>
            </w:pPr>
            <w:r w:rsidRPr="002E6533">
              <w:t>Cinza escuro</w:t>
            </w:r>
          </w:p>
        </w:tc>
      </w:tr>
      <w:tr w:rsidR="004470EF" w:rsidRPr="002E6533" w14:paraId="5A22FE90" w14:textId="77777777">
        <w:tc>
          <w:tcPr>
            <w:tcW w:w="2613" w:type="dxa"/>
          </w:tcPr>
          <w:p w14:paraId="561DA699" w14:textId="77777777" w:rsidR="004470EF" w:rsidRPr="002E6533" w:rsidRDefault="00000000">
            <w:pPr>
              <w:pStyle w:val="Compact"/>
            </w:pPr>
            <w:r w:rsidRPr="002E6533">
              <w:t>Selecionado</w:t>
            </w:r>
          </w:p>
        </w:tc>
        <w:tc>
          <w:tcPr>
            <w:tcW w:w="2613" w:type="dxa"/>
          </w:tcPr>
          <w:p w14:paraId="4A8D0FE0" w14:textId="77777777" w:rsidR="004470EF" w:rsidRPr="002E6533" w:rsidRDefault="00000000">
            <w:pPr>
              <w:pStyle w:val="Corpodetexto"/>
            </w:pPr>
            <w:r w:rsidRPr="002E6533">
              <w:t>O nó de origem da transição é concluído e qualquer:</w:t>
            </w:r>
          </w:p>
          <w:p w14:paraId="20A6EB7B" w14:textId="77777777" w:rsidR="004470EF" w:rsidRPr="002E6533" w:rsidRDefault="00000000">
            <w:pPr>
              <w:pStyle w:val="Compact"/>
              <w:numPr>
                <w:ilvl w:val="0"/>
                <w:numId w:val="570"/>
              </w:numPr>
            </w:pPr>
            <w:r w:rsidRPr="002E6533">
              <w:t>É a única transição de saída desse nó.</w:t>
            </w:r>
          </w:p>
          <w:p w14:paraId="3EA47EC3" w14:textId="77777777" w:rsidR="004470EF" w:rsidRPr="002E6533" w:rsidRDefault="00000000">
            <w:pPr>
              <w:pStyle w:val="Compact"/>
              <w:numPr>
                <w:ilvl w:val="0"/>
                <w:numId w:val="570"/>
              </w:numPr>
            </w:pPr>
            <w:r w:rsidRPr="002E6533">
              <w:t xml:space="preserve">Os critérios para essa transição foram atendidos (um usuário clicou em um botão de ação para uma transição de um nó Ação do usuário ou uma regra avaliada como verdadeira para uma transição de um </w:t>
            </w:r>
            <w:proofErr w:type="gramStart"/>
            <w:r w:rsidRPr="002E6533">
              <w:t>nó Avaliar</w:t>
            </w:r>
            <w:proofErr w:type="gramEnd"/>
            <w:r w:rsidRPr="002E6533">
              <w:t xml:space="preserve"> conteúdo).</w:t>
            </w:r>
          </w:p>
        </w:tc>
        <w:tc>
          <w:tcPr>
            <w:tcW w:w="2613" w:type="dxa"/>
          </w:tcPr>
          <w:p w14:paraId="479FD7B4" w14:textId="77777777" w:rsidR="004470EF" w:rsidRPr="002E6533" w:rsidRDefault="00000000">
            <w:pPr>
              <w:pStyle w:val="Compact"/>
            </w:pPr>
            <w:r w:rsidRPr="002E6533">
              <w:t>Verde</w:t>
            </w:r>
          </w:p>
        </w:tc>
      </w:tr>
      <w:tr w:rsidR="004470EF" w:rsidRPr="002E6533" w14:paraId="5689F04E" w14:textId="77777777">
        <w:tc>
          <w:tcPr>
            <w:tcW w:w="2613" w:type="dxa"/>
          </w:tcPr>
          <w:p w14:paraId="0B8CC2EA" w14:textId="77777777" w:rsidR="004470EF" w:rsidRPr="002E6533" w:rsidRDefault="00000000">
            <w:pPr>
              <w:pStyle w:val="Compact"/>
            </w:pPr>
            <w:r w:rsidRPr="002E6533">
              <w:lastRenderedPageBreak/>
              <w:t>Ignorado</w:t>
            </w:r>
          </w:p>
        </w:tc>
        <w:tc>
          <w:tcPr>
            <w:tcW w:w="2613" w:type="dxa"/>
          </w:tcPr>
          <w:p w14:paraId="321E545D" w14:textId="77777777" w:rsidR="004470EF" w:rsidRPr="002E6533" w:rsidRDefault="00000000">
            <w:pPr>
              <w:pStyle w:val="Compact"/>
            </w:pPr>
            <w:r w:rsidRPr="002E6533">
              <w:t>O nó de origem da transição foi ignorado ou o nó de origem foi concluído, mas a transição não atendeu aos critérios (um botão de ação não foi clicado ou a regra foi avaliada como falsa).</w:t>
            </w:r>
          </w:p>
        </w:tc>
        <w:tc>
          <w:tcPr>
            <w:tcW w:w="2613" w:type="dxa"/>
          </w:tcPr>
          <w:p w14:paraId="509746F4" w14:textId="77777777" w:rsidR="004470EF" w:rsidRPr="002E6533" w:rsidRDefault="00000000">
            <w:pPr>
              <w:pStyle w:val="Compact"/>
            </w:pPr>
            <w:r w:rsidRPr="002E6533">
              <w:t>Cinza claro</w:t>
            </w:r>
          </w:p>
        </w:tc>
      </w:tr>
    </w:tbl>
    <w:p w14:paraId="04D4CF3C" w14:textId="77777777" w:rsidR="004470EF" w:rsidRPr="002E6533" w:rsidRDefault="00000000">
      <w:pPr>
        <w:pStyle w:val="Compact"/>
        <w:numPr>
          <w:ilvl w:val="0"/>
          <w:numId w:val="571"/>
        </w:numPr>
      </w:pPr>
      <w:r w:rsidRPr="002E6533">
        <w:t>Analise os erros:</w:t>
      </w:r>
    </w:p>
    <w:p w14:paraId="731EDDAD" w14:textId="77777777" w:rsidR="004470EF" w:rsidRPr="002E6533" w:rsidRDefault="00000000">
      <w:pPr>
        <w:pStyle w:val="Compact"/>
        <w:numPr>
          <w:ilvl w:val="1"/>
          <w:numId w:val="572"/>
        </w:numPr>
      </w:pPr>
      <w:r w:rsidRPr="002E6533">
        <w:t>Clique em qualquer lugar no grid para exibir o painel Propriedades do trabalho.</w:t>
      </w:r>
    </w:p>
    <w:p w14:paraId="022B2E7C" w14:textId="77777777" w:rsidR="004470EF" w:rsidRPr="002E6533" w:rsidRDefault="00000000">
      <w:pPr>
        <w:pStyle w:val="Compact"/>
        <w:numPr>
          <w:ilvl w:val="1"/>
          <w:numId w:val="572"/>
        </w:numPr>
      </w:pPr>
      <w:r w:rsidRPr="002E6533">
        <w:t>Navegue até a seção Erros.</w:t>
      </w:r>
    </w:p>
    <w:p w14:paraId="4DA30F9B" w14:textId="77777777" w:rsidR="004470EF" w:rsidRPr="002E6533" w:rsidRDefault="00000000">
      <w:pPr>
        <w:pStyle w:val="Compact"/>
        <w:numPr>
          <w:ilvl w:val="1"/>
          <w:numId w:val="572"/>
        </w:numPr>
      </w:pPr>
      <w:r w:rsidRPr="002E6533">
        <w:t>Passe o mouse sobre um erro até um ícone Erro de trabalho seja exibido e clique no ícone.</w:t>
      </w:r>
    </w:p>
    <w:p w14:paraId="039A8EDF" w14:textId="77777777" w:rsidR="004470EF" w:rsidRPr="002E6533" w:rsidRDefault="00000000">
      <w:pPr>
        <w:pStyle w:val="Compact"/>
        <w:numPr>
          <w:ilvl w:val="1"/>
          <w:numId w:val="572"/>
        </w:numPr>
      </w:pPr>
      <w:r w:rsidRPr="002E6533">
        <w:t>Observe o registro de data e hora da mensagem de erro.</w:t>
      </w:r>
    </w:p>
    <w:p w14:paraId="5B67B828" w14:textId="77777777" w:rsidR="004470EF" w:rsidRPr="002E6533" w:rsidRDefault="00000000">
      <w:pPr>
        <w:pStyle w:val="Compact"/>
        <w:numPr>
          <w:ilvl w:val="0"/>
          <w:numId w:val="571"/>
        </w:numPr>
      </w:pPr>
      <w:r w:rsidRPr="002E6533">
        <w:t>Dependendo de qual nó causou o erro, verifique o seguinte:</w:t>
      </w:r>
    </w:p>
    <w:p w14:paraId="3510CABF" w14:textId="77777777" w:rsidR="004470EF" w:rsidRPr="002E6533" w:rsidRDefault="00000000">
      <w:pPr>
        <w:pStyle w:val="Compact"/>
        <w:numPr>
          <w:ilvl w:val="1"/>
          <w:numId w:val="573"/>
        </w:numPr>
      </w:pPr>
      <w:r w:rsidRPr="002E6533">
        <w:t>Nó Avaliar conteúdo</w:t>
      </w:r>
    </w:p>
    <w:p w14:paraId="603ED0A9" w14:textId="77777777" w:rsidR="004470EF" w:rsidRPr="002E6533" w:rsidRDefault="00000000">
      <w:pPr>
        <w:pStyle w:val="Compact"/>
        <w:numPr>
          <w:ilvl w:val="2"/>
          <w:numId w:val="574"/>
        </w:numPr>
      </w:pPr>
      <w:r w:rsidRPr="002E6533">
        <w:t>As regras associadas estão corretas?</w:t>
      </w:r>
    </w:p>
    <w:p w14:paraId="64D7C3FA" w14:textId="77777777" w:rsidR="004470EF" w:rsidRPr="002E6533" w:rsidRDefault="00000000">
      <w:pPr>
        <w:pStyle w:val="Compact"/>
        <w:numPr>
          <w:ilvl w:val="3"/>
          <w:numId w:val="575"/>
        </w:numPr>
      </w:pPr>
      <w:r w:rsidRPr="002E6533">
        <w:t>Você fez alguma alteração nos campos que estão sendo avaliados?</w:t>
      </w:r>
    </w:p>
    <w:p w14:paraId="44862CD4" w14:textId="77777777" w:rsidR="004470EF" w:rsidRPr="002E6533" w:rsidRDefault="00000000">
      <w:pPr>
        <w:pStyle w:val="Compact"/>
        <w:numPr>
          <w:ilvl w:val="1"/>
          <w:numId w:val="573"/>
        </w:numPr>
      </w:pPr>
      <w:r w:rsidRPr="002E6533">
        <w:t>Nó Enviar notificação</w:t>
      </w:r>
    </w:p>
    <w:p w14:paraId="6A72A724" w14:textId="77777777" w:rsidR="004470EF" w:rsidRPr="002E6533" w:rsidRDefault="00000000">
      <w:pPr>
        <w:pStyle w:val="Compact"/>
        <w:numPr>
          <w:ilvl w:val="2"/>
          <w:numId w:val="576"/>
        </w:numPr>
      </w:pPr>
      <w:r w:rsidRPr="002E6533">
        <w:t>A notificação sob demanda foi configurada corretamente?</w:t>
      </w:r>
    </w:p>
    <w:p w14:paraId="4B830005" w14:textId="77777777" w:rsidR="004470EF" w:rsidRPr="002E6533" w:rsidRDefault="00000000">
      <w:pPr>
        <w:pStyle w:val="Compact"/>
        <w:numPr>
          <w:ilvl w:val="2"/>
          <w:numId w:val="576"/>
        </w:numPr>
      </w:pPr>
      <w:r w:rsidRPr="002E6533">
        <w:t>As notificações estão habilitadas para sua instância?</w:t>
      </w:r>
    </w:p>
    <w:p w14:paraId="7BA4A7E3" w14:textId="77777777" w:rsidR="004470EF" w:rsidRPr="002E6533" w:rsidRDefault="00000000">
      <w:pPr>
        <w:pStyle w:val="Compact"/>
        <w:numPr>
          <w:ilvl w:val="2"/>
          <w:numId w:val="576"/>
        </w:numPr>
      </w:pPr>
      <w:r w:rsidRPr="002E6533">
        <w:t>As notificações estão habilitadas para o aplicativo ou questionário?</w:t>
      </w:r>
    </w:p>
    <w:p w14:paraId="76C9BB21" w14:textId="77777777" w:rsidR="004470EF" w:rsidRPr="002E6533" w:rsidRDefault="00000000">
      <w:pPr>
        <w:pStyle w:val="Compact"/>
        <w:numPr>
          <w:ilvl w:val="1"/>
          <w:numId w:val="573"/>
        </w:numPr>
      </w:pPr>
      <w:r w:rsidRPr="002E6533">
        <w:t>Nó Atualizar conteúdo</w:t>
      </w:r>
    </w:p>
    <w:p w14:paraId="341CD102" w14:textId="77777777" w:rsidR="004470EF" w:rsidRPr="002E6533" w:rsidRDefault="00000000">
      <w:pPr>
        <w:pStyle w:val="Compact"/>
        <w:numPr>
          <w:ilvl w:val="2"/>
          <w:numId w:val="577"/>
        </w:numPr>
      </w:pPr>
      <w:r w:rsidRPr="002E6533">
        <w:t>O nó está configurado para atualizar pelo menos 1 campo?</w:t>
      </w:r>
    </w:p>
    <w:p w14:paraId="508B027B" w14:textId="77777777" w:rsidR="004470EF" w:rsidRPr="002E6533" w:rsidRDefault="00000000">
      <w:pPr>
        <w:pStyle w:val="Compact"/>
        <w:numPr>
          <w:ilvl w:val="2"/>
          <w:numId w:val="577"/>
        </w:numPr>
      </w:pPr>
      <w:r w:rsidRPr="002E6533">
        <w:t>Você já mudou a validação em algum dos campos que está sendo atualizado? Por exemplo, você tornou um campo obrigatório que anteriormente não era obrigatório?</w:t>
      </w:r>
    </w:p>
    <w:p w14:paraId="7FEB10D5" w14:textId="77777777" w:rsidR="004470EF" w:rsidRPr="002E6533" w:rsidRDefault="00000000">
      <w:pPr>
        <w:pStyle w:val="Compact"/>
        <w:numPr>
          <w:ilvl w:val="1"/>
          <w:numId w:val="573"/>
        </w:numPr>
      </w:pPr>
      <w:r w:rsidRPr="002E6533">
        <w:t>Nó Ação do usuário</w:t>
      </w:r>
    </w:p>
    <w:p w14:paraId="77F1A7A6" w14:textId="77777777" w:rsidR="004470EF" w:rsidRPr="002E6533" w:rsidRDefault="00000000">
      <w:pPr>
        <w:pStyle w:val="Compact"/>
        <w:numPr>
          <w:ilvl w:val="2"/>
          <w:numId w:val="578"/>
        </w:numPr>
      </w:pPr>
      <w:r w:rsidRPr="002E6533">
        <w:t>Se você optar por criar tarefas, o Gerenciamento de tarefas está habilitado para o aplicativo ou questionário?</w:t>
      </w:r>
    </w:p>
    <w:p w14:paraId="0CB97748" w14:textId="77777777" w:rsidR="004470EF" w:rsidRPr="002E6533" w:rsidRDefault="00000000">
      <w:pPr>
        <w:pStyle w:val="Compact"/>
        <w:numPr>
          <w:ilvl w:val="2"/>
          <w:numId w:val="578"/>
        </w:numPr>
      </w:pPr>
      <w:r w:rsidRPr="002E6533">
        <w:t>Todos os campos necessários para Gerenciamento de tarefas também são necessários no registro?</w:t>
      </w:r>
    </w:p>
    <w:p w14:paraId="4221AEE4" w14:textId="77777777" w:rsidR="004470EF" w:rsidRPr="002E6533" w:rsidRDefault="00000000">
      <w:pPr>
        <w:pStyle w:val="Compact"/>
        <w:numPr>
          <w:ilvl w:val="2"/>
          <w:numId w:val="578"/>
        </w:numPr>
      </w:pPr>
      <w:r w:rsidRPr="002E6533">
        <w:t>Os campos que você selecionou para serem usados para o assunto da tarefa, a descrição, a data de entrega e a resolução têm valores especificados no registro?</w:t>
      </w:r>
    </w:p>
    <w:p w14:paraId="213F4157" w14:textId="77777777" w:rsidR="004470EF" w:rsidRPr="002E6533" w:rsidRDefault="00000000">
      <w:pPr>
        <w:numPr>
          <w:ilvl w:val="0"/>
          <w:numId w:val="571"/>
        </w:numPr>
      </w:pPr>
      <w:r w:rsidRPr="002E6533">
        <w:lastRenderedPageBreak/>
        <w:t>Verifique o arquivo de registro de servidor do Workflow avançado (localizado em \\RSAarcher\Logging) para obter mais informações sobre o erro. Um exemplo de nome de arquivo é InstanceName.AdvancedWorkflow.YYYYMMDD.xml.</w:t>
      </w:r>
    </w:p>
    <w:p w14:paraId="12BA5849" w14:textId="77777777" w:rsidR="004470EF" w:rsidRPr="002E6533" w:rsidRDefault="00000000">
      <w:pPr>
        <w:numPr>
          <w:ilvl w:val="0"/>
          <w:numId w:val="579"/>
        </w:numPr>
      </w:pPr>
      <w:r w:rsidRPr="002E6533">
        <w:rPr>
          <w:b/>
          <w:bCs/>
        </w:rPr>
        <w:t>Observação:</w:t>
      </w:r>
      <w:r w:rsidRPr="002E6533">
        <w:t xml:space="preserve"> Os registros de data e hora de todas as entradas do registro de servidor do workflow avançado estão em UTC (Coordinated Universal Time). Os registros de data e hora na ferramenta Solução de problemas do trabalho dependem do fuso horário de sua instância.</w:t>
      </w:r>
    </w:p>
    <w:p w14:paraId="11D9AC68" w14:textId="77777777" w:rsidR="004470EF" w:rsidRPr="002E6533" w:rsidRDefault="00000000">
      <w:pPr>
        <w:numPr>
          <w:ilvl w:val="0"/>
          <w:numId w:val="1"/>
        </w:numPr>
      </w:pPr>
      <w:r w:rsidRPr="002E6533">
        <w:rPr>
          <w:b/>
          <w:bCs/>
        </w:rPr>
        <w:t>Observação:</w:t>
      </w:r>
      <w:r w:rsidRPr="002E6533">
        <w:t xml:space="preserve"> É recomendável usar o ID do trabalho para localizar o erro real na mensagem de log. Por exemplo, em um trabalho com erro, se o comentário fosse: "A instância do nó Atualizar conteúdo no trabalho 4726:CUST não selecionou um caminho de saída", você procuraria por "4726:CUST" no log.</w:t>
      </w:r>
    </w:p>
    <w:p w14:paraId="66B7DAFC" w14:textId="77777777" w:rsidR="004470EF" w:rsidRPr="002E6533" w:rsidRDefault="00000000">
      <w:pPr>
        <w:pStyle w:val="Compact"/>
        <w:numPr>
          <w:ilvl w:val="0"/>
          <w:numId w:val="580"/>
        </w:numPr>
      </w:pPr>
      <w:r w:rsidRPr="002E6533">
        <w:t>Dependendo do tipo de erro encontrado e seu processo de workflow, determine como você deseja lidar com o trabalho.</w:t>
      </w:r>
    </w:p>
    <w:p w14:paraId="3658E125" w14:textId="77777777" w:rsidR="004470EF" w:rsidRPr="002E6533" w:rsidRDefault="00000000">
      <w:pPr>
        <w:pStyle w:val="FirstParagraph"/>
      </w:pPr>
      <w:r w:rsidRPr="002E6533">
        <w:t>A tabela a seguir descreve as opções.</w:t>
      </w:r>
    </w:p>
    <w:p w14:paraId="0AC21BFD" w14:textId="77777777" w:rsidR="004470EF" w:rsidRPr="002E6533" w:rsidRDefault="00000000">
      <w:pPr>
        <w:pStyle w:val="TableCaption"/>
      </w:pPr>
      <w:r w:rsidRPr="002E6533">
        <w:t>A tabela a seguir descreve as opçõ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4D6987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3B880B1" w14:textId="77777777" w:rsidR="004470EF" w:rsidRPr="002E6533" w:rsidRDefault="00000000">
            <w:pPr>
              <w:pStyle w:val="Compact"/>
            </w:pPr>
            <w:r w:rsidRPr="002E6533">
              <w:t>Opção</w:t>
            </w:r>
          </w:p>
        </w:tc>
        <w:tc>
          <w:tcPr>
            <w:tcW w:w="2613" w:type="dxa"/>
          </w:tcPr>
          <w:p w14:paraId="682DE096" w14:textId="77777777" w:rsidR="004470EF" w:rsidRPr="002E6533" w:rsidRDefault="00000000">
            <w:pPr>
              <w:pStyle w:val="Compact"/>
            </w:pPr>
            <w:r w:rsidRPr="002E6533">
              <w:t>Descrição</w:t>
            </w:r>
          </w:p>
        </w:tc>
        <w:tc>
          <w:tcPr>
            <w:tcW w:w="2613" w:type="dxa"/>
          </w:tcPr>
          <w:p w14:paraId="430DD5F9" w14:textId="77777777" w:rsidR="004470EF" w:rsidRPr="002E6533" w:rsidRDefault="00000000">
            <w:pPr>
              <w:pStyle w:val="Compact"/>
            </w:pPr>
            <w:r w:rsidRPr="002E6533">
              <w:t>Etapas</w:t>
            </w:r>
          </w:p>
        </w:tc>
      </w:tr>
      <w:tr w:rsidR="004470EF" w:rsidRPr="002E6533" w14:paraId="263CB9E6" w14:textId="77777777">
        <w:tc>
          <w:tcPr>
            <w:tcW w:w="2613" w:type="dxa"/>
          </w:tcPr>
          <w:p w14:paraId="37A49D85" w14:textId="77777777" w:rsidR="004470EF" w:rsidRPr="002E6533" w:rsidRDefault="00000000">
            <w:pPr>
              <w:pStyle w:val="Compact"/>
            </w:pPr>
            <w:r w:rsidRPr="002E6533">
              <w:t>Reiniciar o trabalho</w:t>
            </w:r>
          </w:p>
        </w:tc>
        <w:tc>
          <w:tcPr>
            <w:tcW w:w="2613" w:type="dxa"/>
          </w:tcPr>
          <w:p w14:paraId="413BD44D" w14:textId="77777777" w:rsidR="004470EF" w:rsidRPr="002E6533" w:rsidRDefault="00000000">
            <w:pPr>
              <w:pStyle w:val="Compact"/>
            </w:pPr>
            <w:r w:rsidRPr="002E6533">
              <w:t>Reinicia o trabalho desde o começo. Todos os trabalhos concluídos anteriormente são redefinidos e devem ser concluídos novamente.</w:t>
            </w:r>
          </w:p>
        </w:tc>
        <w:tc>
          <w:tcPr>
            <w:tcW w:w="2613" w:type="dxa"/>
          </w:tcPr>
          <w:p w14:paraId="2F4C77C6" w14:textId="77777777" w:rsidR="004470EF" w:rsidRPr="002E6533" w:rsidRDefault="00000000">
            <w:pPr>
              <w:pStyle w:val="Compact"/>
              <w:numPr>
                <w:ilvl w:val="0"/>
                <w:numId w:val="581"/>
              </w:numPr>
            </w:pPr>
            <w:r w:rsidRPr="002E6533">
              <w:t>No menu Reticências, selecione Reiniciar.</w:t>
            </w:r>
          </w:p>
          <w:p w14:paraId="239BACB1" w14:textId="77777777" w:rsidR="004470EF" w:rsidRPr="002E6533" w:rsidRDefault="00000000">
            <w:pPr>
              <w:pStyle w:val="Compact"/>
              <w:numPr>
                <w:ilvl w:val="0"/>
                <w:numId w:val="581"/>
              </w:numPr>
            </w:pPr>
            <w:r w:rsidRPr="002E6533">
              <w:t>Clique em Iniciar trabalho.</w:t>
            </w:r>
          </w:p>
        </w:tc>
      </w:tr>
      <w:tr w:rsidR="004470EF" w:rsidRPr="002E6533" w14:paraId="7EBB3A62" w14:textId="77777777">
        <w:tc>
          <w:tcPr>
            <w:tcW w:w="2613" w:type="dxa"/>
          </w:tcPr>
          <w:p w14:paraId="02B47DDB" w14:textId="77777777" w:rsidR="004470EF" w:rsidRPr="002E6533" w:rsidRDefault="00000000">
            <w:pPr>
              <w:pStyle w:val="Compact"/>
            </w:pPr>
            <w:r w:rsidRPr="002E6533">
              <w:t>Cancelar o trabalho</w:t>
            </w:r>
          </w:p>
        </w:tc>
        <w:tc>
          <w:tcPr>
            <w:tcW w:w="2613" w:type="dxa"/>
          </w:tcPr>
          <w:p w14:paraId="614CF11B" w14:textId="77777777" w:rsidR="004470EF" w:rsidRPr="002E6533" w:rsidRDefault="00000000">
            <w:pPr>
              <w:pStyle w:val="Compact"/>
            </w:pPr>
            <w:r w:rsidRPr="002E6533">
              <w:t>Cancela o trabalho. Use esta opção se você não precisa mais do trabalho ou plano para recriar o registro e acionar um novo trabalho.</w:t>
            </w:r>
          </w:p>
        </w:tc>
        <w:tc>
          <w:tcPr>
            <w:tcW w:w="2613" w:type="dxa"/>
          </w:tcPr>
          <w:p w14:paraId="5FCA7BA4" w14:textId="77777777" w:rsidR="004470EF" w:rsidRPr="002E6533" w:rsidRDefault="00000000">
            <w:pPr>
              <w:pStyle w:val="Compact"/>
              <w:numPr>
                <w:ilvl w:val="0"/>
                <w:numId w:val="582"/>
              </w:numPr>
            </w:pPr>
            <w:r w:rsidRPr="002E6533">
              <w:t>No menu Reticências, selecione Cancelar.</w:t>
            </w:r>
          </w:p>
          <w:p w14:paraId="75F62375" w14:textId="77777777" w:rsidR="004470EF" w:rsidRPr="002E6533" w:rsidRDefault="00000000">
            <w:pPr>
              <w:pStyle w:val="Compact"/>
              <w:numPr>
                <w:ilvl w:val="0"/>
                <w:numId w:val="582"/>
              </w:numPr>
            </w:pPr>
            <w:r w:rsidRPr="002E6533">
              <w:t>Digite um comentário opcional e clique em Cancelar trabalho.</w:t>
            </w:r>
          </w:p>
        </w:tc>
      </w:tr>
      <w:tr w:rsidR="004470EF" w:rsidRPr="002E6533" w14:paraId="52BB074E" w14:textId="77777777">
        <w:tc>
          <w:tcPr>
            <w:tcW w:w="2613" w:type="dxa"/>
          </w:tcPr>
          <w:p w14:paraId="6FBBBD9B" w14:textId="77777777" w:rsidR="004470EF" w:rsidRPr="002E6533" w:rsidRDefault="00000000">
            <w:pPr>
              <w:pStyle w:val="Compact"/>
            </w:pPr>
            <w:r w:rsidRPr="002E6533">
              <w:t>Redefinir um nó</w:t>
            </w:r>
          </w:p>
        </w:tc>
        <w:tc>
          <w:tcPr>
            <w:tcW w:w="2613" w:type="dxa"/>
          </w:tcPr>
          <w:p w14:paraId="1065D4D4" w14:textId="77777777" w:rsidR="004470EF" w:rsidRPr="002E6533" w:rsidRDefault="00000000">
            <w:pPr>
              <w:pStyle w:val="Compact"/>
            </w:pPr>
            <w:r w:rsidRPr="002E6533">
              <w:t xml:space="preserve">Redefine o nó, conforme selecionado e redefine todos os nós de downstream </w:t>
            </w:r>
            <w:proofErr w:type="gramStart"/>
            <w:r w:rsidRPr="002E6533">
              <w:t>como Planejado</w:t>
            </w:r>
            <w:proofErr w:type="gramEnd"/>
            <w:r w:rsidRPr="002E6533">
              <w:t>. Use se você deseja repetir o nó.</w:t>
            </w:r>
          </w:p>
        </w:tc>
        <w:tc>
          <w:tcPr>
            <w:tcW w:w="2613" w:type="dxa"/>
          </w:tcPr>
          <w:p w14:paraId="2DA283B0" w14:textId="77777777" w:rsidR="004470EF" w:rsidRPr="002E6533" w:rsidRDefault="00000000">
            <w:pPr>
              <w:pStyle w:val="Compact"/>
              <w:numPr>
                <w:ilvl w:val="0"/>
                <w:numId w:val="583"/>
              </w:numPr>
            </w:pPr>
            <w:r w:rsidRPr="002E6533">
              <w:t>No grid, selecione o nó.</w:t>
            </w:r>
          </w:p>
          <w:p w14:paraId="4EA2B308" w14:textId="77777777" w:rsidR="004470EF" w:rsidRPr="002E6533" w:rsidRDefault="00000000">
            <w:pPr>
              <w:pStyle w:val="Compact"/>
              <w:numPr>
                <w:ilvl w:val="0"/>
                <w:numId w:val="583"/>
              </w:numPr>
            </w:pPr>
            <w:r w:rsidRPr="002E6533">
              <w:t>Na seção Ações, clique em Redefinir.</w:t>
            </w:r>
          </w:p>
        </w:tc>
      </w:tr>
      <w:tr w:rsidR="004470EF" w:rsidRPr="002E6533" w14:paraId="48EB9803" w14:textId="77777777">
        <w:tc>
          <w:tcPr>
            <w:tcW w:w="2613" w:type="dxa"/>
          </w:tcPr>
          <w:p w14:paraId="6C142D86" w14:textId="77777777" w:rsidR="004470EF" w:rsidRPr="002E6533" w:rsidRDefault="00000000">
            <w:pPr>
              <w:pStyle w:val="Compact"/>
            </w:pPr>
            <w:r w:rsidRPr="002E6533">
              <w:t xml:space="preserve">Mover manualmente para </w:t>
            </w:r>
            <w:r w:rsidRPr="002E6533">
              <w:lastRenderedPageBreak/>
              <w:t>o próximo nó</w:t>
            </w:r>
          </w:p>
        </w:tc>
        <w:tc>
          <w:tcPr>
            <w:tcW w:w="2613" w:type="dxa"/>
          </w:tcPr>
          <w:p w14:paraId="5D2366FD" w14:textId="77777777" w:rsidR="004470EF" w:rsidRPr="002E6533" w:rsidRDefault="00000000">
            <w:pPr>
              <w:pStyle w:val="Compact"/>
            </w:pPr>
            <w:r w:rsidRPr="002E6533">
              <w:lastRenderedPageBreak/>
              <w:t xml:space="preserve">Use esta opção se quiser </w:t>
            </w:r>
            <w:r w:rsidRPr="002E6533">
              <w:lastRenderedPageBreak/>
              <w:t>que o trabalho para continue independentemente se o nó foi concluído com sucesso. Por exemplo, talvez você queira usar esta opção se houver falha no envio de uma notificação.</w:t>
            </w:r>
          </w:p>
        </w:tc>
        <w:tc>
          <w:tcPr>
            <w:tcW w:w="2613" w:type="dxa"/>
          </w:tcPr>
          <w:p w14:paraId="3232D4BF" w14:textId="77777777" w:rsidR="004470EF" w:rsidRPr="002E6533" w:rsidRDefault="00000000">
            <w:pPr>
              <w:pStyle w:val="Compact"/>
              <w:numPr>
                <w:ilvl w:val="0"/>
                <w:numId w:val="584"/>
              </w:numPr>
            </w:pPr>
            <w:r w:rsidRPr="002E6533">
              <w:lastRenderedPageBreak/>
              <w:t xml:space="preserve">No menu </w:t>
            </w:r>
            <w:r w:rsidRPr="002E6533">
              <w:lastRenderedPageBreak/>
              <w:t>Reticências, selecione Ativar.</w:t>
            </w:r>
          </w:p>
          <w:p w14:paraId="63187F3F" w14:textId="77777777" w:rsidR="004470EF" w:rsidRPr="002E6533" w:rsidRDefault="00000000">
            <w:pPr>
              <w:pStyle w:val="Compact"/>
              <w:numPr>
                <w:ilvl w:val="0"/>
                <w:numId w:val="584"/>
              </w:numPr>
            </w:pPr>
            <w:r w:rsidRPr="002E6533">
              <w:t>No grid, selecione o nó.</w:t>
            </w:r>
          </w:p>
          <w:p w14:paraId="3DD68840" w14:textId="77777777" w:rsidR="004470EF" w:rsidRPr="002E6533" w:rsidRDefault="00000000">
            <w:pPr>
              <w:pStyle w:val="Compact"/>
              <w:numPr>
                <w:ilvl w:val="0"/>
                <w:numId w:val="584"/>
              </w:numPr>
            </w:pPr>
            <w:r w:rsidRPr="002E6533">
              <w:t>Na seção Ações, clique em Alterar estado e selecione Concluir trabalho.</w:t>
            </w:r>
          </w:p>
          <w:p w14:paraId="6A35DC75" w14:textId="77777777" w:rsidR="004470EF" w:rsidRPr="002E6533" w:rsidRDefault="00000000">
            <w:pPr>
              <w:pStyle w:val="Compact"/>
              <w:numPr>
                <w:ilvl w:val="0"/>
                <w:numId w:val="584"/>
              </w:numPr>
            </w:pPr>
            <w:r w:rsidRPr="002E6533">
              <w:t>Na lista Código de conclusão, selecione a transição que você deseja seguir.</w:t>
            </w:r>
          </w:p>
          <w:p w14:paraId="2F577336" w14:textId="77777777" w:rsidR="004470EF" w:rsidRPr="002E6533" w:rsidRDefault="00000000">
            <w:pPr>
              <w:pStyle w:val="Compact"/>
              <w:numPr>
                <w:ilvl w:val="0"/>
                <w:numId w:val="584"/>
              </w:numPr>
            </w:pPr>
            <w:r w:rsidRPr="002E6533">
              <w:t>Clique em Concluir trabalho.</w:t>
            </w:r>
          </w:p>
        </w:tc>
      </w:tr>
    </w:tbl>
    <w:p w14:paraId="11338A2D" w14:textId="77777777" w:rsidR="004470EF" w:rsidRPr="002E6533" w:rsidRDefault="00000000">
      <w:pPr>
        <w:pStyle w:val="Ttulo2"/>
      </w:pPr>
      <w:bookmarkStart w:id="249" w:name="criar-caminhos-de-erro"/>
      <w:bookmarkEnd w:id="246"/>
      <w:bookmarkEnd w:id="248"/>
      <w:r w:rsidRPr="002E6533">
        <w:lastRenderedPageBreak/>
        <w:t>Criar caminhos de erro</w:t>
      </w:r>
    </w:p>
    <w:p w14:paraId="0148A716" w14:textId="77777777" w:rsidR="004470EF" w:rsidRPr="002E6533" w:rsidRDefault="00000000">
      <w:pPr>
        <w:pStyle w:val="FirstParagraph"/>
      </w:pPr>
      <w:r w:rsidRPr="002E6533">
        <w:t>Uma transição de erro fora de um nó permite que você crie um caminho para um workflow no caso de o nó encontrar um erro. Talvez você queira criar os caminhos de erro em seu workflow se seus trabalhos estiverem encontrando um erro ocasional de um nó específico e você quiser forçar o trabalho a continuar no workflow em vez de interrompê-lo. Por exemplo, se você tiver erros intermitentes com seu servidor de e-mail, mas não quiser que o trabalho seja interrompido só porque uma notificação não pôde ser enviada, você poderá criar um caminho de erro para permitir que o workflow continue para o próximo nó.</w:t>
      </w:r>
    </w:p>
    <w:p w14:paraId="5B3E9616" w14:textId="77777777" w:rsidR="004470EF" w:rsidRPr="002E6533" w:rsidRDefault="00000000">
      <w:pPr>
        <w:pStyle w:val="Compact"/>
        <w:numPr>
          <w:ilvl w:val="0"/>
          <w:numId w:val="585"/>
        </w:numPr>
      </w:pPr>
      <w:r w:rsidRPr="002E6533">
        <w:t>Adicione um nó Ação do usuário ao grid.</w:t>
      </w:r>
    </w:p>
    <w:p w14:paraId="0B10B272" w14:textId="77777777" w:rsidR="004470EF" w:rsidRPr="002E6533" w:rsidRDefault="00000000">
      <w:pPr>
        <w:pStyle w:val="Compact"/>
        <w:numPr>
          <w:ilvl w:val="0"/>
          <w:numId w:val="585"/>
        </w:numPr>
      </w:pPr>
      <w:r w:rsidRPr="002E6533">
        <w:t>No painel Propriedades do nó, no campo Name, digite Erro.</w:t>
      </w:r>
    </w:p>
    <w:p w14:paraId="1A9A864D" w14:textId="77777777" w:rsidR="004470EF" w:rsidRPr="002E6533" w:rsidRDefault="00000000">
      <w:pPr>
        <w:pStyle w:val="Compact"/>
        <w:numPr>
          <w:ilvl w:val="0"/>
          <w:numId w:val="585"/>
        </w:numPr>
      </w:pPr>
      <w:r w:rsidRPr="002E6533">
        <w:t>Na seção Layout, crie e atribua um layout que indica um erro.</w:t>
      </w:r>
    </w:p>
    <w:p w14:paraId="351EE501" w14:textId="77777777" w:rsidR="004470EF" w:rsidRPr="002E6533" w:rsidRDefault="00000000">
      <w:pPr>
        <w:pStyle w:val="Compact"/>
        <w:numPr>
          <w:ilvl w:val="0"/>
          <w:numId w:val="585"/>
        </w:numPr>
      </w:pPr>
      <w:r w:rsidRPr="002E6533">
        <w:t>Desenhe uma transição de saída no nó que está falhando ao nó de erro.</w:t>
      </w:r>
    </w:p>
    <w:p w14:paraId="7D443791" w14:textId="77777777" w:rsidR="004470EF" w:rsidRPr="002E6533" w:rsidRDefault="00000000">
      <w:pPr>
        <w:pStyle w:val="Compact"/>
        <w:numPr>
          <w:ilvl w:val="0"/>
          <w:numId w:val="585"/>
        </w:numPr>
      </w:pPr>
      <w:r w:rsidRPr="002E6533">
        <w:t>Em Configurações de transição, na lista Tipo, selecione Erro.</w:t>
      </w:r>
    </w:p>
    <w:p w14:paraId="3D14BE92" w14:textId="77777777" w:rsidR="004470EF" w:rsidRPr="002E6533" w:rsidRDefault="00000000">
      <w:pPr>
        <w:pStyle w:val="Compact"/>
        <w:numPr>
          <w:ilvl w:val="0"/>
          <w:numId w:val="585"/>
        </w:numPr>
      </w:pPr>
      <w:r w:rsidRPr="002E6533">
        <w:t>Desenhe uma transição de saída do nó do erro para o próximo nó em seu processo.</w:t>
      </w:r>
    </w:p>
    <w:p w14:paraId="5FDFBB7B" w14:textId="77777777" w:rsidR="004470EF" w:rsidRPr="002E6533" w:rsidRDefault="00000000">
      <w:pPr>
        <w:pStyle w:val="Compact"/>
        <w:numPr>
          <w:ilvl w:val="0"/>
          <w:numId w:val="585"/>
        </w:numPr>
      </w:pPr>
      <w:r w:rsidRPr="002E6533">
        <w:t>Para validar as novas transições e salvar as alterações, clique em Salvar workflow.</w:t>
      </w:r>
    </w:p>
    <w:p w14:paraId="252852B9" w14:textId="77777777" w:rsidR="004470EF" w:rsidRPr="002E6533" w:rsidRDefault="00000000">
      <w:pPr>
        <w:numPr>
          <w:ilvl w:val="0"/>
          <w:numId w:val="585"/>
        </w:numPr>
      </w:pPr>
      <w:r w:rsidRPr="002E6533">
        <w:t>Clique em Salvar ou Aplicar.</w:t>
      </w:r>
    </w:p>
    <w:p w14:paraId="16FA5269" w14:textId="77777777" w:rsidR="004470EF" w:rsidRPr="002E6533" w:rsidRDefault="00000000">
      <w:pPr>
        <w:pStyle w:val="Compact"/>
        <w:numPr>
          <w:ilvl w:val="1"/>
          <w:numId w:val="586"/>
        </w:numPr>
      </w:pPr>
      <w:r w:rsidRPr="002E6533">
        <w:t>Clique em Salvar para salvar e sair.</w:t>
      </w:r>
    </w:p>
    <w:p w14:paraId="1C383966" w14:textId="77777777" w:rsidR="004470EF" w:rsidRPr="002E6533" w:rsidRDefault="00000000">
      <w:pPr>
        <w:pStyle w:val="Compact"/>
        <w:numPr>
          <w:ilvl w:val="1"/>
          <w:numId w:val="586"/>
        </w:numPr>
      </w:pPr>
      <w:r w:rsidRPr="002E6533">
        <w:t>Clique em Aplicar para aplicar as alterações e continuar trabalhando.</w:t>
      </w:r>
    </w:p>
    <w:p w14:paraId="33FEBAD3" w14:textId="77777777" w:rsidR="004470EF" w:rsidRPr="002E6533" w:rsidRDefault="00000000">
      <w:pPr>
        <w:pStyle w:val="Ttulo1"/>
      </w:pPr>
      <w:bookmarkStart w:id="250" w:name="engage"/>
      <w:bookmarkEnd w:id="241"/>
      <w:bookmarkEnd w:id="249"/>
      <w:r w:rsidRPr="002E6533">
        <w:lastRenderedPageBreak/>
        <w:t>Engage</w:t>
      </w:r>
    </w:p>
    <w:p w14:paraId="4E51F00B" w14:textId="77777777" w:rsidR="004470EF" w:rsidRPr="002E6533" w:rsidRDefault="00000000">
      <w:pPr>
        <w:pStyle w:val="FirstParagraph"/>
      </w:pPr>
      <w:r w:rsidRPr="002E6533">
        <w:t>O Archer Engage permite publicar solicitações de informações, de um questionário ou de um aplicativo, da instância do Archer para um portal externo. Ele simplifica a experiência do usuário final com uma interface moderna e amigável.</w:t>
      </w:r>
    </w:p>
    <w:p w14:paraId="3872A319" w14:textId="77777777" w:rsidR="004470EF" w:rsidRPr="002E6533" w:rsidRDefault="00000000">
      <w:pPr>
        <w:pStyle w:val="Corpodetexto"/>
      </w:pPr>
      <w:r w:rsidRPr="002E6533">
        <w:t>O Archer Engage Agent publica conteúdo entre a instância do Archer e o portal. As solicitações de informações são publicadas para usuários internos, as equipes de sua organização ou fornecedores externos.</w:t>
      </w:r>
    </w:p>
    <w:p w14:paraId="20E7CC67" w14:textId="77777777" w:rsidR="004470EF" w:rsidRPr="002E6533" w:rsidRDefault="00000000">
      <w:pPr>
        <w:pStyle w:val="Corpodetexto"/>
      </w:pPr>
      <w:r w:rsidRPr="002E6533">
        <w:t>Nesta página</w:t>
      </w:r>
    </w:p>
    <w:p w14:paraId="7799487B" w14:textId="77777777" w:rsidR="004470EF" w:rsidRPr="002E6533" w:rsidRDefault="004470EF">
      <w:pPr>
        <w:pStyle w:val="Compact"/>
        <w:numPr>
          <w:ilvl w:val="0"/>
          <w:numId w:val="587"/>
        </w:numPr>
      </w:pPr>
      <w:hyperlink w:anchor="QuempodeconfiguraroEngage">
        <w:r w:rsidRPr="002E6533">
          <w:rPr>
            <w:rStyle w:val="Hyperlink"/>
          </w:rPr>
          <w:t>Quem pode configurar o Engage?</w:t>
        </w:r>
      </w:hyperlink>
    </w:p>
    <w:p w14:paraId="4E7E984F" w14:textId="77777777" w:rsidR="004470EF" w:rsidRPr="002E6533" w:rsidRDefault="004470EF">
      <w:pPr>
        <w:pStyle w:val="Compact"/>
        <w:numPr>
          <w:ilvl w:val="0"/>
          <w:numId w:val="587"/>
        </w:numPr>
      </w:pPr>
      <w:hyperlink w:anchor="Progressogeral">
        <w:r w:rsidRPr="002E6533">
          <w:rPr>
            <w:rStyle w:val="Hyperlink"/>
          </w:rPr>
          <w:t>Progresso geral</w:t>
        </w:r>
      </w:hyperlink>
    </w:p>
    <w:p w14:paraId="69A5F1D4" w14:textId="77777777" w:rsidR="004470EF" w:rsidRPr="002E6533" w:rsidRDefault="00000000">
      <w:pPr>
        <w:pStyle w:val="Ttulo2"/>
      </w:pPr>
      <w:bookmarkStart w:id="251" w:name="quem-pode-configurar-o-engage"/>
      <w:r w:rsidRPr="002E6533">
        <w:t>Quem pode configurar o Engage?</w:t>
      </w:r>
    </w:p>
    <w:p w14:paraId="1E3B37C5" w14:textId="77777777" w:rsidR="004470EF" w:rsidRPr="002E6533" w:rsidRDefault="00000000">
      <w:pPr>
        <w:pStyle w:val="FirstParagraph"/>
      </w:pPr>
      <w:r w:rsidRPr="002E6533">
        <w:t xml:space="preserve">Por meio de uma </w:t>
      </w:r>
      <w:hyperlink r:id="rId467">
        <w:r w:rsidR="004470EF" w:rsidRPr="002E6533">
          <w:rPr>
            <w:rStyle w:val="Hyperlink"/>
          </w:rPr>
          <w:t>função de acesso</w:t>
        </w:r>
      </w:hyperlink>
      <w:r w:rsidRPr="002E6533">
        <w:t>, você deve ter os seguintes direitos:</w:t>
      </w:r>
    </w:p>
    <w:p w14:paraId="60D74DAA" w14:textId="77777777" w:rsidR="004470EF" w:rsidRPr="002E6533" w:rsidRDefault="00000000">
      <w:pPr>
        <w:pStyle w:val="Compact"/>
        <w:numPr>
          <w:ilvl w:val="0"/>
          <w:numId w:val="588"/>
        </w:numPr>
      </w:pPr>
      <w:r w:rsidRPr="002E6533">
        <w:t xml:space="preserve">Administrador de configuração do </w:t>
      </w:r>
      <w:hyperlink r:id="rId468">
        <w:r w:rsidR="004470EF" w:rsidRPr="002E6533">
          <w:rPr>
            <w:rStyle w:val="Hyperlink"/>
          </w:rPr>
          <w:t>aplicativo</w:t>
        </w:r>
      </w:hyperlink>
      <w:r w:rsidRPr="002E6533">
        <w:t xml:space="preserve"> ou </w:t>
      </w:r>
      <w:hyperlink r:id="rId469">
        <w:r w:rsidR="004470EF" w:rsidRPr="002E6533">
          <w:rPr>
            <w:rStyle w:val="Hyperlink"/>
          </w:rPr>
          <w:t>questionário</w:t>
        </w:r>
      </w:hyperlink>
      <w:r w:rsidRPr="002E6533">
        <w:t>.</w:t>
      </w:r>
    </w:p>
    <w:p w14:paraId="3ECB6F70" w14:textId="77777777" w:rsidR="004470EF" w:rsidRPr="002E6533" w:rsidRDefault="00000000">
      <w:pPr>
        <w:pStyle w:val="Compact"/>
        <w:numPr>
          <w:ilvl w:val="0"/>
          <w:numId w:val="588"/>
        </w:numPr>
      </w:pPr>
      <w:r w:rsidRPr="002E6533">
        <w:t xml:space="preserve">As configurações da </w:t>
      </w:r>
      <w:hyperlink r:id="rId470">
        <w:r w:rsidR="004470EF" w:rsidRPr="002E6533">
          <w:rPr>
            <w:rStyle w:val="Hyperlink"/>
          </w:rPr>
          <w:t>função de acesso</w:t>
        </w:r>
      </w:hyperlink>
      <w:r w:rsidRPr="002E6533">
        <w:t xml:space="preserve"> do CRUD para a página Administração | Gerador de aplicativos | Gerenciar aplicativos.</w:t>
      </w:r>
    </w:p>
    <w:bookmarkEnd w:id="251"/>
    <w:p w14:paraId="1D7EFF1F" w14:textId="77777777" w:rsidR="004470EF" w:rsidRPr="002E6533" w:rsidRDefault="00000000">
      <w:pPr>
        <w:pStyle w:val="Ttulo2"/>
      </w:pPr>
      <w:r w:rsidRPr="002E6533">
        <w:t>Progresso geral</w:t>
      </w:r>
    </w:p>
    <w:p w14:paraId="2C0DFD2A" w14:textId="77777777" w:rsidR="004470EF" w:rsidRPr="002E6533" w:rsidRDefault="00000000">
      <w:pPr>
        <w:pStyle w:val="Compact"/>
        <w:numPr>
          <w:ilvl w:val="0"/>
          <w:numId w:val="589"/>
        </w:numPr>
      </w:pPr>
      <w:r w:rsidRPr="002E6533">
        <w:t xml:space="preserve">Crie um </w:t>
      </w:r>
      <w:hyperlink r:id="rId471">
        <w:r w:rsidR="004470EF" w:rsidRPr="002E6533">
          <w:rPr>
            <w:rStyle w:val="Hyperlink"/>
          </w:rPr>
          <w:t>aplicativo</w:t>
        </w:r>
      </w:hyperlink>
      <w:r w:rsidRPr="002E6533">
        <w:t xml:space="preserve"> ou </w:t>
      </w:r>
      <w:hyperlink r:id="rId472">
        <w:r w:rsidR="004470EF" w:rsidRPr="002E6533">
          <w:rPr>
            <w:rStyle w:val="Hyperlink"/>
          </w:rPr>
          <w:t>questionário</w:t>
        </w:r>
      </w:hyperlink>
      <w:r w:rsidRPr="002E6533">
        <w:t>.</w:t>
      </w:r>
    </w:p>
    <w:p w14:paraId="2FB5F0E0" w14:textId="77777777" w:rsidR="004470EF" w:rsidRPr="002E6533" w:rsidRDefault="00000000">
      <w:pPr>
        <w:pStyle w:val="Compact"/>
        <w:numPr>
          <w:ilvl w:val="0"/>
          <w:numId w:val="589"/>
        </w:numPr>
      </w:pPr>
      <w:r w:rsidRPr="002E6533">
        <w:t>Configure o Engage.</w:t>
      </w:r>
    </w:p>
    <w:p w14:paraId="71E69930" w14:textId="77777777" w:rsidR="004470EF" w:rsidRPr="002E6533" w:rsidRDefault="00000000">
      <w:pPr>
        <w:numPr>
          <w:ilvl w:val="0"/>
          <w:numId w:val="589"/>
        </w:numPr>
      </w:pPr>
      <w:r w:rsidRPr="002E6533">
        <w:t>Publicar solicitações.</w:t>
      </w:r>
    </w:p>
    <w:p w14:paraId="368FC225" w14:textId="77777777" w:rsidR="004470EF" w:rsidRPr="002E6533" w:rsidRDefault="00000000">
      <w:pPr>
        <w:numPr>
          <w:ilvl w:val="0"/>
          <w:numId w:val="590"/>
        </w:numPr>
      </w:pPr>
      <w:r w:rsidRPr="002E6533">
        <w:t>Para obter mais informações sobre como configurar o Engage e publicar solicitações, consulte "Publicando conteúdo usando a guia Engage" na seção "</w:t>
      </w:r>
      <w:hyperlink r:id="rId473">
        <w:r w:rsidR="004470EF" w:rsidRPr="002E6533">
          <w:rPr>
            <w:rStyle w:val="Hyperlink"/>
          </w:rPr>
          <w:t>Ajuda do Engage</w:t>
        </w:r>
      </w:hyperlink>
      <w:r w:rsidRPr="002E6533">
        <w:t>".</w:t>
      </w:r>
    </w:p>
    <w:p w14:paraId="4417DB16" w14:textId="77777777" w:rsidR="004470EF" w:rsidRPr="002E6533" w:rsidRDefault="00000000">
      <w:pPr>
        <w:pStyle w:val="Ttulo1"/>
      </w:pPr>
      <w:bookmarkStart w:id="252" w:name="ferramentas-de-comunicação"/>
      <w:bookmarkEnd w:id="250"/>
      <w:r w:rsidRPr="002E6533">
        <w:t>Ferramentas de comunicação</w:t>
      </w:r>
    </w:p>
    <w:p w14:paraId="623CA612" w14:textId="77777777" w:rsidR="004470EF" w:rsidRPr="002E6533" w:rsidRDefault="00000000">
      <w:pPr>
        <w:pStyle w:val="FirstParagraph"/>
      </w:pPr>
      <w:r w:rsidRPr="002E6533">
        <w:t>Archer oferece várias ferramentas que viabilizam a comunicação com os usuários finais, e entre eles, e garantem que os usuários tenham acesso às informações certas no sistema.</w:t>
      </w:r>
    </w:p>
    <w:p w14:paraId="4BBBDA87" w14:textId="77777777" w:rsidR="004470EF" w:rsidRPr="002E6533" w:rsidRDefault="004470EF">
      <w:pPr>
        <w:pStyle w:val="Compact"/>
        <w:numPr>
          <w:ilvl w:val="0"/>
          <w:numId w:val="591"/>
        </w:numPr>
      </w:pPr>
      <w:hyperlink r:id="rId474">
        <w:r w:rsidRPr="002E6533">
          <w:rPr>
            <w:rStyle w:val="Hyperlink"/>
          </w:rPr>
          <w:t>Notificações</w:t>
        </w:r>
        <w:bdo w:val="ltr">
          <w:r w:rsidRPr="002E6533">
            <w:t>‬</w:t>
          </w:r>
          <w:r w:rsidR="00000000" w:rsidRPr="002E6533">
            <w:t>‬</w:t>
          </w:r>
        </w:bdo>
      </w:hyperlink>
      <w:r w:rsidRPr="002E6533">
        <w:t xml:space="preserve"> alertam os usuários sobre condições específicas nos registros, especialmente quando se trata de algo que requer atenção ou ação por parte dele (por exemplo, um registro está pronto para ser analisado).</w:t>
      </w:r>
    </w:p>
    <w:p w14:paraId="00BB4CA8" w14:textId="77777777" w:rsidR="004470EF" w:rsidRPr="002E6533" w:rsidRDefault="00000000">
      <w:pPr>
        <w:pStyle w:val="Compact"/>
        <w:numPr>
          <w:ilvl w:val="0"/>
          <w:numId w:val="591"/>
        </w:numPr>
      </w:pPr>
      <w:r w:rsidRPr="002E6533">
        <w:t xml:space="preserve">A funcionalidade </w:t>
      </w:r>
      <w:hyperlink r:id="rId475">
        <w:r w:rsidR="004470EF" w:rsidRPr="002E6533">
          <w:rPr>
            <w:rStyle w:val="Hyperlink"/>
          </w:rPr>
          <w:t>Mala direta</w:t>
        </w:r>
      </w:hyperlink>
      <w:r w:rsidRPr="002E6533">
        <w:t xml:space="preserve"> permite que você exporte dados para um documento do Microsoft Word.</w:t>
      </w:r>
    </w:p>
    <w:p w14:paraId="2C7873D1" w14:textId="77777777" w:rsidR="004470EF" w:rsidRPr="002E6533" w:rsidRDefault="00000000">
      <w:pPr>
        <w:pStyle w:val="Compact"/>
        <w:numPr>
          <w:ilvl w:val="0"/>
          <w:numId w:val="591"/>
        </w:numPr>
      </w:pPr>
      <w:r w:rsidRPr="002E6533">
        <w:lastRenderedPageBreak/>
        <w:t>Alias é um nome abreviado para o objeto exclusivo em um sistema. Ele também pode ser utilizado em códigos ou como referência em processos de configuração.</w:t>
      </w:r>
    </w:p>
    <w:bookmarkEnd w:id="252"/>
    <w:p w14:paraId="23FFE7E7" w14:textId="77777777" w:rsidR="004470EF" w:rsidRPr="002E6533" w:rsidRDefault="00000000">
      <w:pPr>
        <w:pStyle w:val="Ttulo1"/>
      </w:pPr>
      <w:r w:rsidRPr="002E6533">
        <w:t>Notificações</w:t>
      </w:r>
    </w:p>
    <w:p w14:paraId="2B705921" w14:textId="77777777" w:rsidR="004470EF" w:rsidRPr="002E6533" w:rsidRDefault="00000000">
      <w:pPr>
        <w:pStyle w:val="FirstParagraph"/>
      </w:pPr>
      <w:r w:rsidRPr="002E6533">
        <w:t>O recurso Notificações é uma função para o envio de notificações de várias condições no momento em que elas ocorrem para destinatários designados, por exemplo, a adição ou a atualização de um registro. Os administradores da Archer podem personalizar as notificações usando modelos definindo que a aparência e as propriedades de página podem ser utilizadas por múltiplas notificações.</w:t>
      </w:r>
    </w:p>
    <w:p w14:paraId="10181EC5" w14:textId="77777777" w:rsidR="004470EF" w:rsidRPr="002E6533" w:rsidRDefault="00000000">
      <w:pPr>
        <w:pStyle w:val="Corpodetexto"/>
      </w:pPr>
      <w:r w:rsidRPr="002E6533">
        <w:t>Nesta página</w:t>
      </w:r>
    </w:p>
    <w:p w14:paraId="08612A3F" w14:textId="77777777" w:rsidR="004470EF" w:rsidRPr="002E6533" w:rsidRDefault="004470EF">
      <w:pPr>
        <w:pStyle w:val="Compact"/>
        <w:numPr>
          <w:ilvl w:val="0"/>
          <w:numId w:val="592"/>
        </w:numPr>
      </w:pPr>
      <w:hyperlink w:anchor="Acionamentosdenotifica%C3%A7%C3%A3o">
        <w:r w:rsidRPr="002E6533">
          <w:rPr>
            <w:rStyle w:val="Hyperlink"/>
          </w:rPr>
          <w:t>Acionamentos de notificação</w:t>
        </w:r>
      </w:hyperlink>
    </w:p>
    <w:p w14:paraId="129E7756" w14:textId="77777777" w:rsidR="004470EF" w:rsidRPr="002E6533" w:rsidRDefault="004470EF">
      <w:pPr>
        <w:pStyle w:val="Compact"/>
        <w:numPr>
          <w:ilvl w:val="0"/>
          <w:numId w:val="592"/>
        </w:numPr>
      </w:pPr>
      <w:hyperlink w:anchor="X722fbbcd9a08e8f6c51bccc620945f6a90dc737">
        <w:r w:rsidRPr="002E6533">
          <w:rPr>
            <w:rStyle w:val="Hyperlink"/>
          </w:rPr>
          <w:t>Configurações globais de notificação</w:t>
        </w:r>
      </w:hyperlink>
    </w:p>
    <w:p w14:paraId="6454E22A" w14:textId="77777777" w:rsidR="004470EF" w:rsidRPr="002E6533" w:rsidRDefault="004470EF">
      <w:pPr>
        <w:pStyle w:val="Compact"/>
        <w:numPr>
          <w:ilvl w:val="0"/>
          <w:numId w:val="592"/>
        </w:numPr>
      </w:pPr>
      <w:hyperlink w:anchor="Terminologiadasnotifica%C3%A7%C3%B5es">
        <w:r w:rsidRPr="002E6533">
          <w:rPr>
            <w:rStyle w:val="Hyperlink"/>
          </w:rPr>
          <w:t>Terminologia das notificações</w:t>
        </w:r>
      </w:hyperlink>
    </w:p>
    <w:p w14:paraId="27754521" w14:textId="77777777" w:rsidR="004470EF" w:rsidRPr="002E6533" w:rsidRDefault="004470EF">
      <w:pPr>
        <w:pStyle w:val="Compact"/>
        <w:numPr>
          <w:ilvl w:val="0"/>
          <w:numId w:val="592"/>
        </w:numPr>
      </w:pPr>
      <w:hyperlink w:anchor="Regrasdedestinat%C3%A1rio">
        <w:r w:rsidRPr="002E6533">
          <w:rPr>
            <w:rStyle w:val="Hyperlink"/>
          </w:rPr>
          <w:t>Regras de destinatário</w:t>
        </w:r>
      </w:hyperlink>
    </w:p>
    <w:p w14:paraId="58E9D94E" w14:textId="77777777" w:rsidR="004470EF" w:rsidRPr="002E6533" w:rsidRDefault="004470EF">
      <w:pPr>
        <w:pStyle w:val="Compact"/>
        <w:numPr>
          <w:ilvl w:val="0"/>
          <w:numId w:val="592"/>
        </w:numPr>
      </w:pPr>
      <w:hyperlink w:anchor="Regrasdeinscri%C3%A7%C3%A3o">
        <w:r w:rsidRPr="002E6533">
          <w:rPr>
            <w:rStyle w:val="Hyperlink"/>
          </w:rPr>
          <w:t>Regras de inscrição</w:t>
        </w:r>
      </w:hyperlink>
    </w:p>
    <w:p w14:paraId="1E4268C5" w14:textId="77777777" w:rsidR="004470EF" w:rsidRPr="002E6533" w:rsidRDefault="00000000">
      <w:pPr>
        <w:pStyle w:val="Ttulo2"/>
      </w:pPr>
      <w:bookmarkStart w:id="253" w:name="acionamentos-de-notificação"/>
      <w:r w:rsidRPr="002E6533">
        <w:t>Acionamentos de notificação</w:t>
      </w:r>
    </w:p>
    <w:p w14:paraId="74BA0277" w14:textId="77777777" w:rsidR="004470EF" w:rsidRPr="002E6533" w:rsidRDefault="00000000">
      <w:pPr>
        <w:pStyle w:val="FirstParagraph"/>
      </w:pPr>
      <w:r w:rsidRPr="002E6533">
        <w:t>Os usuários especificados recebem notificações quando um acionador definido ocorre em um aplicativo ou questionário. Um acionador é qualquer alteração detectada na Archer que inicie a publicação de uma notificação. Um acionamento pode ser qualquer um dos seguintes:</w:t>
      </w:r>
    </w:p>
    <w:p w14:paraId="1EFD7237" w14:textId="77777777" w:rsidR="004470EF" w:rsidRPr="002E6533" w:rsidRDefault="00000000">
      <w:pPr>
        <w:pStyle w:val="Compact"/>
        <w:numPr>
          <w:ilvl w:val="0"/>
          <w:numId w:val="593"/>
        </w:numPr>
      </w:pPr>
      <w:r w:rsidRPr="002E6533">
        <w:t>Salvar um registro</w:t>
      </w:r>
    </w:p>
    <w:p w14:paraId="7C135981" w14:textId="77777777" w:rsidR="004470EF" w:rsidRPr="002E6533" w:rsidRDefault="00000000">
      <w:pPr>
        <w:pStyle w:val="Compact"/>
        <w:numPr>
          <w:ilvl w:val="0"/>
          <w:numId w:val="593"/>
        </w:numPr>
      </w:pPr>
      <w:r w:rsidRPr="002E6533">
        <w:t>Relatórios periódicos</w:t>
      </w:r>
    </w:p>
    <w:p w14:paraId="0D5DAC8B" w14:textId="77777777" w:rsidR="004470EF" w:rsidRPr="002E6533" w:rsidRDefault="00000000">
      <w:pPr>
        <w:pStyle w:val="Compact"/>
        <w:numPr>
          <w:ilvl w:val="0"/>
          <w:numId w:val="593"/>
        </w:numPr>
      </w:pPr>
      <w:r w:rsidRPr="002E6533">
        <w:t>Alterações da fase do workflow</w:t>
      </w:r>
    </w:p>
    <w:p w14:paraId="5DB0FB94" w14:textId="77777777" w:rsidR="004470EF" w:rsidRPr="002E6533" w:rsidRDefault="00000000">
      <w:pPr>
        <w:pStyle w:val="Compact"/>
        <w:numPr>
          <w:ilvl w:val="0"/>
          <w:numId w:val="593"/>
        </w:numPr>
      </w:pPr>
      <w:r w:rsidRPr="002E6533">
        <w:t>Pesquisa de registro diária baseada em critérios de filtro</w:t>
      </w:r>
    </w:p>
    <w:p w14:paraId="69B0479C" w14:textId="77777777" w:rsidR="004470EF" w:rsidRPr="002E6533" w:rsidRDefault="00000000">
      <w:pPr>
        <w:pStyle w:val="FirstParagraph"/>
      </w:pPr>
      <w:r w:rsidRPr="002E6533">
        <w:t>Quando um acionamento especificado ocorre, as notificações são enfileiradas conforme salvamento ou com base em uma programação específica.</w:t>
      </w:r>
    </w:p>
    <w:p w14:paraId="2AB82CA0" w14:textId="77777777" w:rsidR="004470EF" w:rsidRPr="002E6533" w:rsidRDefault="00000000">
      <w:pPr>
        <w:pStyle w:val="Ttulo2"/>
      </w:pPr>
      <w:bookmarkStart w:id="254" w:name="configurações-globais-de-notificação"/>
      <w:bookmarkEnd w:id="253"/>
      <w:r w:rsidRPr="002E6533">
        <w:t>Configurações globais de notificação</w:t>
      </w:r>
    </w:p>
    <w:p w14:paraId="7694C0C0" w14:textId="77777777" w:rsidR="004470EF" w:rsidRPr="002E6533" w:rsidRDefault="00000000">
      <w:pPr>
        <w:pStyle w:val="FirstParagraph"/>
      </w:pPr>
      <w:r w:rsidRPr="002E6533">
        <w:t>As configurações globais de notificação são propriedades gerais que definem valores padrão para todas as notificações, assim como o recurso de confirmação de leitura. As propriedades de Confirmação de leitura permitem que os administradores ativem a funcionalidade de confirmação de leitura. Uma conta de e-mail designada rastreia o recebimento das notificações acionadas por um diagrama de notificação.</w:t>
      </w:r>
    </w:p>
    <w:p w14:paraId="43B382A8" w14:textId="77777777" w:rsidR="004470EF" w:rsidRPr="002E6533" w:rsidRDefault="00000000">
      <w:pPr>
        <w:pStyle w:val="Corpodetexto"/>
      </w:pPr>
      <w:r w:rsidRPr="002E6533">
        <w:lastRenderedPageBreak/>
        <w:t>Os destinatários podem receber notificações utilizando qualquer dispositivo baseado em e-mail. Os usuários da Archer podem selecionar as notificações que desejam receber no menu Preferências do usuário.</w:t>
      </w:r>
    </w:p>
    <w:p w14:paraId="58A83914" w14:textId="77777777" w:rsidR="004470EF" w:rsidRPr="002E6533" w:rsidRDefault="00000000">
      <w:pPr>
        <w:pStyle w:val="Ttulo2"/>
      </w:pPr>
      <w:bookmarkStart w:id="255" w:name="terminologia-das-notificações"/>
      <w:bookmarkEnd w:id="254"/>
      <w:r w:rsidRPr="002E6533">
        <w:t>Terminologia das notificações</w:t>
      </w:r>
    </w:p>
    <w:p w14:paraId="48A28A22" w14:textId="77777777" w:rsidR="004470EF" w:rsidRPr="002E6533" w:rsidRDefault="00000000">
      <w:pPr>
        <w:pStyle w:val="TableCaption"/>
      </w:pPr>
      <w:r w:rsidRPr="002E6533">
        <w:t>A tabela a seguir define os termos das notifica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5D37F6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9A1A56" w14:textId="77777777" w:rsidR="004470EF" w:rsidRPr="002E6533" w:rsidRDefault="00000000">
            <w:pPr>
              <w:pStyle w:val="Compact"/>
            </w:pPr>
            <w:r w:rsidRPr="002E6533">
              <w:t>Termo</w:t>
            </w:r>
          </w:p>
        </w:tc>
        <w:tc>
          <w:tcPr>
            <w:tcW w:w="3960" w:type="dxa"/>
          </w:tcPr>
          <w:p w14:paraId="18F122DF" w14:textId="77777777" w:rsidR="004470EF" w:rsidRPr="002E6533" w:rsidRDefault="00000000">
            <w:pPr>
              <w:pStyle w:val="Compact"/>
            </w:pPr>
            <w:r w:rsidRPr="002E6533">
              <w:t>Definição</w:t>
            </w:r>
          </w:p>
        </w:tc>
      </w:tr>
      <w:tr w:rsidR="004470EF" w:rsidRPr="002E6533" w14:paraId="33E9D070" w14:textId="77777777">
        <w:tc>
          <w:tcPr>
            <w:tcW w:w="3960" w:type="dxa"/>
          </w:tcPr>
          <w:p w14:paraId="4DCA992F" w14:textId="77777777" w:rsidR="004470EF" w:rsidRPr="002E6533" w:rsidRDefault="00000000">
            <w:pPr>
              <w:pStyle w:val="Compact"/>
            </w:pPr>
            <w:r w:rsidRPr="002E6533">
              <w:t>Layout</w:t>
            </w:r>
          </w:p>
        </w:tc>
        <w:tc>
          <w:tcPr>
            <w:tcW w:w="3960" w:type="dxa"/>
          </w:tcPr>
          <w:p w14:paraId="70637E1B" w14:textId="77777777" w:rsidR="004470EF" w:rsidRPr="002E6533" w:rsidRDefault="00000000">
            <w:pPr>
              <w:pStyle w:val="Compact"/>
            </w:pPr>
            <w:r w:rsidRPr="002E6533">
              <w:t>O formato do conteúdo no corpo de uma notificação. O conteúdo pode ser estruturado ou ter formato livre.</w:t>
            </w:r>
          </w:p>
        </w:tc>
      </w:tr>
      <w:tr w:rsidR="004470EF" w:rsidRPr="002E6533" w14:paraId="5993ED2E" w14:textId="77777777">
        <w:tc>
          <w:tcPr>
            <w:tcW w:w="3960" w:type="dxa"/>
          </w:tcPr>
          <w:p w14:paraId="2BEE31A1" w14:textId="77777777" w:rsidR="004470EF" w:rsidRPr="002E6533" w:rsidRDefault="00000000">
            <w:pPr>
              <w:pStyle w:val="Compact"/>
            </w:pPr>
            <w:r w:rsidRPr="002E6533">
              <w:t>Notificação</w:t>
            </w:r>
          </w:p>
        </w:tc>
        <w:tc>
          <w:tcPr>
            <w:tcW w:w="3960" w:type="dxa"/>
          </w:tcPr>
          <w:p w14:paraId="6BF2B844" w14:textId="77777777" w:rsidR="004470EF" w:rsidRPr="002E6533" w:rsidRDefault="00000000">
            <w:pPr>
              <w:pStyle w:val="Compact"/>
            </w:pPr>
            <w:r w:rsidRPr="002E6533">
              <w:t>Observe que os destinatários especificados recebem com base em um conjunto de condições predefinidas.</w:t>
            </w:r>
          </w:p>
        </w:tc>
      </w:tr>
      <w:tr w:rsidR="004470EF" w:rsidRPr="002E6533" w14:paraId="1E392700" w14:textId="77777777">
        <w:tc>
          <w:tcPr>
            <w:tcW w:w="3960" w:type="dxa"/>
          </w:tcPr>
          <w:p w14:paraId="1AFEEDE2" w14:textId="77777777" w:rsidR="004470EF" w:rsidRPr="002E6533" w:rsidRDefault="00000000">
            <w:pPr>
              <w:pStyle w:val="Compact"/>
            </w:pPr>
            <w:r w:rsidRPr="002E6533">
              <w:t>Modelo de notificação</w:t>
            </w:r>
          </w:p>
        </w:tc>
        <w:tc>
          <w:tcPr>
            <w:tcW w:w="3960" w:type="dxa"/>
          </w:tcPr>
          <w:p w14:paraId="40F8A75B" w14:textId="77777777" w:rsidR="004470EF" w:rsidRPr="002E6533" w:rsidRDefault="00000000">
            <w:pPr>
              <w:pStyle w:val="Compact"/>
            </w:pPr>
            <w:r w:rsidRPr="002E6533">
              <w:t>A especificação de propriedades e as configurações das notificações. O modelo de notificação define quais informações são enviadas, quando são enviadas, quem deve recebê-las e como as informações são exibidas.</w:t>
            </w:r>
          </w:p>
        </w:tc>
      </w:tr>
      <w:tr w:rsidR="004470EF" w:rsidRPr="002E6533" w14:paraId="1774F0A9" w14:textId="77777777">
        <w:tc>
          <w:tcPr>
            <w:tcW w:w="3960" w:type="dxa"/>
          </w:tcPr>
          <w:p w14:paraId="1199F5C8" w14:textId="77777777" w:rsidR="004470EF" w:rsidRPr="002E6533" w:rsidRDefault="00000000">
            <w:pPr>
              <w:pStyle w:val="Compact"/>
            </w:pPr>
            <w:r w:rsidRPr="002E6533">
              <w:t>Publicação de notificação</w:t>
            </w:r>
          </w:p>
        </w:tc>
        <w:tc>
          <w:tcPr>
            <w:tcW w:w="3960" w:type="dxa"/>
          </w:tcPr>
          <w:p w14:paraId="5A76B7C5" w14:textId="77777777" w:rsidR="004470EF" w:rsidRPr="002E6533" w:rsidRDefault="00000000">
            <w:pPr>
              <w:pStyle w:val="Compact"/>
            </w:pPr>
            <w:r w:rsidRPr="002E6533">
              <w:t>O ato de criar e enviar notificações. A publicação inclui um método de entrega, comportamentos de inscrição e destinatários.</w:t>
            </w:r>
          </w:p>
        </w:tc>
      </w:tr>
      <w:tr w:rsidR="004470EF" w:rsidRPr="002E6533" w14:paraId="57A9CD0A" w14:textId="77777777">
        <w:tc>
          <w:tcPr>
            <w:tcW w:w="3960" w:type="dxa"/>
          </w:tcPr>
          <w:p w14:paraId="7C41530A" w14:textId="77777777" w:rsidR="004470EF" w:rsidRPr="002E6533" w:rsidRDefault="00000000">
            <w:pPr>
              <w:pStyle w:val="Compact"/>
            </w:pPr>
            <w:r w:rsidRPr="002E6533">
              <w:t>Destinatário</w:t>
            </w:r>
          </w:p>
        </w:tc>
        <w:tc>
          <w:tcPr>
            <w:tcW w:w="3960" w:type="dxa"/>
          </w:tcPr>
          <w:p w14:paraId="711BAA0E" w14:textId="77777777" w:rsidR="004470EF" w:rsidRPr="002E6533" w:rsidRDefault="00000000">
            <w:pPr>
              <w:pStyle w:val="Corpodetexto"/>
            </w:pPr>
            <w:r w:rsidRPr="002E6533">
              <w:t>Um usuário da Archer ou qualquer outro usuário que receba notificações. Dependendo do diagrama de notificação, os destinatários podem ser 1 das opções abaixo ou uma combinação delas:</w:t>
            </w:r>
          </w:p>
          <w:p w14:paraId="4D57CC01" w14:textId="77777777" w:rsidR="004470EF" w:rsidRPr="002E6533" w:rsidRDefault="00000000">
            <w:pPr>
              <w:pStyle w:val="Compact"/>
              <w:numPr>
                <w:ilvl w:val="0"/>
                <w:numId w:val="594"/>
              </w:numPr>
            </w:pPr>
            <w:r w:rsidRPr="002E6533">
              <w:t>Usuários e grupos da Archer</w:t>
            </w:r>
          </w:p>
          <w:p w14:paraId="3C3A1203" w14:textId="77777777" w:rsidR="004470EF" w:rsidRPr="002E6533" w:rsidRDefault="00000000">
            <w:pPr>
              <w:pStyle w:val="Compact"/>
              <w:numPr>
                <w:ilvl w:val="0"/>
                <w:numId w:val="594"/>
              </w:numPr>
            </w:pPr>
            <w:r w:rsidRPr="002E6533">
              <w:t>Usuários da Archer contidos nos campos de Permissão de registro</w:t>
            </w:r>
          </w:p>
          <w:p w14:paraId="1AD1DA27" w14:textId="77777777" w:rsidR="004470EF" w:rsidRPr="002E6533" w:rsidRDefault="00000000">
            <w:pPr>
              <w:pStyle w:val="Compact"/>
              <w:numPr>
                <w:ilvl w:val="0"/>
                <w:numId w:val="594"/>
              </w:numPr>
            </w:pPr>
            <w:r w:rsidRPr="002E6533">
              <w:t>Outros usuários incluídos manualmente no diagrama (indivíduos que não são usuários da Archer)</w:t>
            </w:r>
          </w:p>
          <w:p w14:paraId="7FAAD491" w14:textId="77777777" w:rsidR="004470EF" w:rsidRPr="002E6533" w:rsidRDefault="00000000">
            <w:pPr>
              <w:pStyle w:val="FirstParagraph"/>
            </w:pPr>
            <w:r w:rsidRPr="002E6533">
              <w:rPr>
                <w:b/>
                <w:bCs/>
              </w:rPr>
              <w:t>Observação:</w:t>
            </w:r>
            <w:r w:rsidRPr="002E6533">
              <w:t xml:space="preserve"> Se um usuário for especificado várias vezes (por exemplo, individualmente e como parte de um grupo ou função), esse usuário receberá apenas 1 notificação sempre que a </w:t>
            </w:r>
            <w:r w:rsidRPr="002E6533">
              <w:lastRenderedPageBreak/>
              <w:t>notificação é acionada.</w:t>
            </w:r>
          </w:p>
        </w:tc>
      </w:tr>
      <w:tr w:rsidR="004470EF" w:rsidRPr="002E6533" w14:paraId="7867F450" w14:textId="77777777">
        <w:tc>
          <w:tcPr>
            <w:tcW w:w="3960" w:type="dxa"/>
          </w:tcPr>
          <w:p w14:paraId="282BD6F8" w14:textId="77777777" w:rsidR="004470EF" w:rsidRPr="002E6533" w:rsidRDefault="00000000">
            <w:pPr>
              <w:pStyle w:val="Compact"/>
            </w:pPr>
            <w:r w:rsidRPr="002E6533">
              <w:lastRenderedPageBreak/>
              <w:t>Registro</w:t>
            </w:r>
          </w:p>
        </w:tc>
        <w:tc>
          <w:tcPr>
            <w:tcW w:w="3960" w:type="dxa"/>
          </w:tcPr>
          <w:p w14:paraId="34E2B5DF" w14:textId="77777777" w:rsidR="004470EF" w:rsidRPr="002E6533" w:rsidRDefault="00000000">
            <w:pPr>
              <w:pStyle w:val="Compact"/>
            </w:pPr>
            <w:r w:rsidRPr="002E6533">
              <w:t>Um conjunto de dados ou campos especificado para preencher os elementos da Archer.</w:t>
            </w:r>
          </w:p>
        </w:tc>
      </w:tr>
      <w:tr w:rsidR="004470EF" w:rsidRPr="002E6533" w14:paraId="7BB45968" w14:textId="77777777">
        <w:tc>
          <w:tcPr>
            <w:tcW w:w="3960" w:type="dxa"/>
          </w:tcPr>
          <w:p w14:paraId="4714AC21" w14:textId="77777777" w:rsidR="004470EF" w:rsidRPr="002E6533" w:rsidRDefault="00000000">
            <w:pPr>
              <w:pStyle w:val="Compact"/>
            </w:pPr>
            <w:r w:rsidRPr="002E6533">
              <w:t>Modelo</w:t>
            </w:r>
          </w:p>
        </w:tc>
        <w:tc>
          <w:tcPr>
            <w:tcW w:w="3960" w:type="dxa"/>
          </w:tcPr>
          <w:p w14:paraId="7F1C4C9F" w14:textId="77777777" w:rsidR="004470EF" w:rsidRPr="002E6533" w:rsidRDefault="00000000">
            <w:pPr>
              <w:pStyle w:val="Compact"/>
            </w:pPr>
            <w:r w:rsidRPr="002E6533">
              <w:t>Um formato predefinido de um tipo de notificação composto do layout de nome, papel timbrado e corpo no diagrama de notificação.</w:t>
            </w:r>
          </w:p>
        </w:tc>
      </w:tr>
      <w:tr w:rsidR="004470EF" w:rsidRPr="002E6533" w14:paraId="1096CA0C" w14:textId="77777777">
        <w:tc>
          <w:tcPr>
            <w:tcW w:w="3960" w:type="dxa"/>
          </w:tcPr>
          <w:p w14:paraId="50D6EF7B" w14:textId="77777777" w:rsidR="004470EF" w:rsidRPr="002E6533" w:rsidRDefault="00000000">
            <w:pPr>
              <w:pStyle w:val="Compact"/>
            </w:pPr>
            <w:r w:rsidRPr="002E6533">
              <w:t>Acionamento</w:t>
            </w:r>
          </w:p>
        </w:tc>
        <w:tc>
          <w:tcPr>
            <w:tcW w:w="3960" w:type="dxa"/>
          </w:tcPr>
          <w:p w14:paraId="60AE0F88" w14:textId="77777777" w:rsidR="004470EF" w:rsidRPr="002E6533" w:rsidRDefault="00000000">
            <w:pPr>
              <w:pStyle w:val="Compact"/>
            </w:pPr>
            <w:r w:rsidRPr="002E6533">
              <w:t>Qualquer alteração detectada na Archer que inicie a publicação de uma notificação. Quando um acionamento especificado ocorre, as notificações serão enfileiradas e processada.</w:t>
            </w:r>
          </w:p>
        </w:tc>
      </w:tr>
    </w:tbl>
    <w:p w14:paraId="03D1E895" w14:textId="77777777" w:rsidR="004470EF" w:rsidRPr="002E6533" w:rsidRDefault="00000000">
      <w:pPr>
        <w:pStyle w:val="Ttulo2"/>
      </w:pPr>
      <w:bookmarkStart w:id="256" w:name="regras-de-destinatário"/>
      <w:bookmarkEnd w:id="255"/>
      <w:r w:rsidRPr="002E6533">
        <w:t>Regras de destinatário</w:t>
      </w:r>
    </w:p>
    <w:p w14:paraId="26D454C7" w14:textId="77777777" w:rsidR="004470EF" w:rsidRPr="002E6533" w:rsidRDefault="00000000">
      <w:pPr>
        <w:pStyle w:val="FirstParagraph"/>
      </w:pPr>
      <w:r w:rsidRPr="002E6533">
        <w:t>Os destinatários podem ser usuários, grupos ou endereços de e-mail inseridos manualmente. Os destinatários que não são usuários da Archer recebem todo o conteúdo, independentemente das permissões.</w:t>
      </w:r>
    </w:p>
    <w:p w14:paraId="3AC5160F" w14:textId="77777777" w:rsidR="004470EF" w:rsidRPr="002E6533" w:rsidRDefault="00000000">
      <w:pPr>
        <w:pStyle w:val="Corpodetexto"/>
      </w:pPr>
      <w:r w:rsidRPr="002E6533">
        <w:t>Se uma conta de usuário estiver bloqueada, ela não receberá notificações para as quais foi inscrita.</w:t>
      </w:r>
    </w:p>
    <w:p w14:paraId="35EC0708" w14:textId="77777777" w:rsidR="004470EF" w:rsidRPr="002E6533" w:rsidRDefault="00000000">
      <w:pPr>
        <w:pStyle w:val="TableCaption"/>
      </w:pPr>
      <w:r w:rsidRPr="002E6533">
        <w:t>A tabela a seguir descreve as regras de destinatários.</w:t>
      </w:r>
    </w:p>
    <w:tbl>
      <w:tblPr>
        <w:tblStyle w:val="Table"/>
        <w:tblW w:w="5000" w:type="pct"/>
        <w:tblLayout w:type="fixed"/>
        <w:tblLook w:val="0020" w:firstRow="1" w:lastRow="0" w:firstColumn="0" w:lastColumn="0" w:noHBand="0" w:noVBand="0"/>
      </w:tblPr>
      <w:tblGrid>
        <w:gridCol w:w="4527"/>
        <w:gridCol w:w="4527"/>
      </w:tblGrid>
      <w:tr w:rsidR="004470EF" w:rsidRPr="002E6533" w14:paraId="344984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D67F9E" w14:textId="77777777" w:rsidR="004470EF" w:rsidRPr="002E6533" w:rsidRDefault="00000000">
            <w:pPr>
              <w:pStyle w:val="Compact"/>
            </w:pPr>
            <w:r w:rsidRPr="002E6533">
              <w:t>Tipo</w:t>
            </w:r>
          </w:p>
        </w:tc>
        <w:tc>
          <w:tcPr>
            <w:tcW w:w="3960" w:type="dxa"/>
          </w:tcPr>
          <w:p w14:paraId="51EAB5B3" w14:textId="77777777" w:rsidR="004470EF" w:rsidRPr="002E6533" w:rsidRDefault="00000000">
            <w:pPr>
              <w:pStyle w:val="Compact"/>
            </w:pPr>
            <w:r w:rsidRPr="002E6533">
              <w:t>Descrição</w:t>
            </w:r>
          </w:p>
        </w:tc>
      </w:tr>
      <w:tr w:rsidR="004470EF" w:rsidRPr="002E6533" w14:paraId="0034582B" w14:textId="77777777">
        <w:tc>
          <w:tcPr>
            <w:tcW w:w="3960" w:type="dxa"/>
          </w:tcPr>
          <w:p w14:paraId="035B890B" w14:textId="77777777" w:rsidR="004470EF" w:rsidRPr="002E6533" w:rsidRDefault="00000000">
            <w:pPr>
              <w:pStyle w:val="Compact"/>
            </w:pPr>
            <w:r w:rsidRPr="002E6533">
              <w:t>Usuários</w:t>
            </w:r>
          </w:p>
        </w:tc>
        <w:tc>
          <w:tcPr>
            <w:tcW w:w="3960" w:type="dxa"/>
          </w:tcPr>
          <w:p w14:paraId="69A525D0" w14:textId="77777777" w:rsidR="004470EF" w:rsidRPr="002E6533" w:rsidRDefault="00000000">
            <w:pPr>
              <w:pStyle w:val="Corpodetexto"/>
            </w:pPr>
            <w:r w:rsidRPr="002E6533">
              <w:t>Um usuário específico da Archer recebe a notificação. O endereço de e-mail principal do usuário, descrito na conta de usuário, é usado para enviar a notificação.</w:t>
            </w:r>
          </w:p>
          <w:p w14:paraId="7FA88CF4" w14:textId="77777777" w:rsidR="004470EF" w:rsidRPr="002E6533" w:rsidRDefault="00000000">
            <w:pPr>
              <w:pStyle w:val="Corpodetexto"/>
            </w:pPr>
            <w:r w:rsidRPr="002E6533">
              <w:t>Se o usuário está inscrito para receber notificações e seleciona um endereço diferente na página Gerenciar suas inscrições de e-mail, no menu Preferências, o endereço de e-mail especificado é usado.</w:t>
            </w:r>
          </w:p>
        </w:tc>
      </w:tr>
      <w:tr w:rsidR="004470EF" w:rsidRPr="002E6533" w14:paraId="02441C23" w14:textId="77777777">
        <w:tc>
          <w:tcPr>
            <w:tcW w:w="3960" w:type="dxa"/>
          </w:tcPr>
          <w:p w14:paraId="73270FE8" w14:textId="77777777" w:rsidR="004470EF" w:rsidRPr="002E6533" w:rsidRDefault="00000000">
            <w:pPr>
              <w:pStyle w:val="Compact"/>
            </w:pPr>
            <w:r w:rsidRPr="002E6533">
              <w:t>Grupos</w:t>
            </w:r>
          </w:p>
        </w:tc>
        <w:tc>
          <w:tcPr>
            <w:tcW w:w="3960" w:type="dxa"/>
          </w:tcPr>
          <w:p w14:paraId="3C9A3084" w14:textId="77777777" w:rsidR="004470EF" w:rsidRPr="002E6533" w:rsidRDefault="00000000">
            <w:pPr>
              <w:pStyle w:val="Compact"/>
            </w:pPr>
            <w:r w:rsidRPr="002E6533">
              <w:t xml:space="preserve">Um grupo específico recebe a notificação. Cada usuário do grupo é tratado individualmente no momento em que a notificação é enviada. O endereço </w:t>
            </w:r>
            <w:r w:rsidRPr="002E6533">
              <w:lastRenderedPageBreak/>
              <w:t>de e-mail do usuário segue as mesmas regras definidas para o tipo Usuários.</w:t>
            </w:r>
          </w:p>
        </w:tc>
      </w:tr>
      <w:tr w:rsidR="004470EF" w:rsidRPr="002E6533" w14:paraId="02109B1E" w14:textId="77777777">
        <w:tc>
          <w:tcPr>
            <w:tcW w:w="3960" w:type="dxa"/>
          </w:tcPr>
          <w:p w14:paraId="09F81893" w14:textId="77777777" w:rsidR="004470EF" w:rsidRPr="002E6533" w:rsidRDefault="00000000">
            <w:pPr>
              <w:pStyle w:val="Compact"/>
            </w:pPr>
            <w:r w:rsidRPr="002E6533">
              <w:lastRenderedPageBreak/>
              <w:t>Campos</w:t>
            </w:r>
          </w:p>
        </w:tc>
        <w:tc>
          <w:tcPr>
            <w:tcW w:w="3960" w:type="dxa"/>
          </w:tcPr>
          <w:p w14:paraId="0DD3792E" w14:textId="77777777" w:rsidR="004470EF" w:rsidRPr="002E6533" w:rsidRDefault="00000000">
            <w:pPr>
              <w:pStyle w:val="Corpodetexto"/>
            </w:pPr>
            <w:r w:rsidRPr="002E6533">
              <w:t>Os campos que contêm endereços de e-mail no momento da publicação recebem a notificação. Os seguintes tipos de campos podem conter endereços de e-mail:</w:t>
            </w:r>
          </w:p>
          <w:p w14:paraId="04DC7F8B" w14:textId="77777777" w:rsidR="004470EF" w:rsidRPr="002E6533" w:rsidRDefault="00000000">
            <w:pPr>
              <w:pStyle w:val="Compact"/>
              <w:numPr>
                <w:ilvl w:val="0"/>
                <w:numId w:val="595"/>
              </w:numPr>
            </w:pPr>
            <w:r w:rsidRPr="002E6533">
              <w:t>Permissões de registro. Os destinatários são especificados no nível de registro.</w:t>
            </w:r>
          </w:p>
          <w:p w14:paraId="1A15B7AD" w14:textId="77777777" w:rsidR="004470EF" w:rsidRPr="002E6533" w:rsidRDefault="00000000">
            <w:pPr>
              <w:pStyle w:val="Compact"/>
              <w:numPr>
                <w:ilvl w:val="0"/>
                <w:numId w:val="595"/>
              </w:numPr>
            </w:pPr>
            <w:r w:rsidRPr="002E6533">
              <w:t>Texto. Os destinatários são especificados como usuários no campo.</w:t>
            </w:r>
          </w:p>
          <w:p w14:paraId="4E341E35" w14:textId="77777777" w:rsidR="004470EF" w:rsidRPr="002E6533" w:rsidRDefault="00000000">
            <w:pPr>
              <w:pStyle w:val="Compact"/>
              <w:numPr>
                <w:ilvl w:val="0"/>
                <w:numId w:val="595"/>
              </w:numPr>
            </w:pPr>
            <w:r w:rsidRPr="002E6533">
              <w:t>Lista de usuários/grupos. Os destinatários são especificados em uma lista de usuários e grupos na Archer.</w:t>
            </w:r>
          </w:p>
          <w:p w14:paraId="4077BBD8" w14:textId="77777777" w:rsidR="004470EF" w:rsidRPr="002E6533" w:rsidRDefault="00000000">
            <w:pPr>
              <w:pStyle w:val="Compact"/>
              <w:numPr>
                <w:ilvl w:val="0"/>
                <w:numId w:val="595"/>
              </w:numPr>
            </w:pPr>
            <w:r w:rsidRPr="002E6533">
              <w:t>Lista de valores. Os destinatários são especificados em uma lista de valores predeterminados.</w:t>
            </w:r>
          </w:p>
          <w:p w14:paraId="4C6E34DF" w14:textId="77777777" w:rsidR="004470EF" w:rsidRPr="002E6533" w:rsidRDefault="00000000">
            <w:pPr>
              <w:pStyle w:val="Compact"/>
              <w:numPr>
                <w:ilvl w:val="0"/>
                <w:numId w:val="595"/>
              </w:numPr>
            </w:pPr>
            <w:r w:rsidRPr="002E6533">
              <w:t>Workflow. Os destinatários são especificados nas Propriedades da fase do workflow.</w:t>
            </w:r>
          </w:p>
          <w:p w14:paraId="3AEF1BF7" w14:textId="77777777" w:rsidR="004470EF" w:rsidRPr="002E6533" w:rsidRDefault="00000000">
            <w:pPr>
              <w:pStyle w:val="FirstParagraph"/>
            </w:pPr>
            <w:r w:rsidRPr="002E6533">
              <w:t>As Listas de usuários/grupos não são baseadas em registros. Todos os outros tipos de campo são campos Texto baseados em registro. As Listas de valores não usam permissões de registro.</w:t>
            </w:r>
          </w:p>
        </w:tc>
      </w:tr>
      <w:tr w:rsidR="004470EF" w:rsidRPr="002E6533" w14:paraId="7B33C235" w14:textId="77777777">
        <w:tc>
          <w:tcPr>
            <w:tcW w:w="3960" w:type="dxa"/>
          </w:tcPr>
          <w:p w14:paraId="521B6CD8" w14:textId="77777777" w:rsidR="004470EF" w:rsidRPr="002E6533" w:rsidRDefault="00000000">
            <w:pPr>
              <w:pStyle w:val="Compact"/>
            </w:pPr>
            <w:r w:rsidRPr="002E6533">
              <w:t>Estático</w:t>
            </w:r>
          </w:p>
        </w:tc>
        <w:tc>
          <w:tcPr>
            <w:tcW w:w="3960" w:type="dxa"/>
          </w:tcPr>
          <w:p w14:paraId="012B74FD" w14:textId="77777777" w:rsidR="004470EF" w:rsidRPr="002E6533" w:rsidRDefault="00000000">
            <w:pPr>
              <w:pStyle w:val="Compact"/>
            </w:pPr>
            <w:r w:rsidRPr="002E6533">
              <w:t>O endereço de e-mail que é inserido manualmente no diagrama de notificação.</w:t>
            </w:r>
          </w:p>
        </w:tc>
      </w:tr>
    </w:tbl>
    <w:p w14:paraId="0BAE6338" w14:textId="77777777" w:rsidR="004470EF" w:rsidRPr="002E6533" w:rsidRDefault="00000000">
      <w:pPr>
        <w:pStyle w:val="Ttulo2"/>
      </w:pPr>
      <w:bookmarkStart w:id="257" w:name="regras-de-inscrição"/>
      <w:bookmarkEnd w:id="256"/>
      <w:r w:rsidRPr="002E6533">
        <w:t>Regras de inscrição</w:t>
      </w:r>
    </w:p>
    <w:p w14:paraId="3C211304" w14:textId="77777777" w:rsidR="004470EF" w:rsidRPr="002E6533" w:rsidRDefault="00000000">
      <w:pPr>
        <w:pStyle w:val="FirstParagraph"/>
      </w:pPr>
      <w:r w:rsidRPr="002E6533">
        <w:t>As inscrições de notificação permitem que os destinatários recebam notificações após a adição ou atualização de registros nos aplicativos ou questionários especificados. A tabela a seguir descreve os tipos disponíveis de inscrição.</w:t>
      </w:r>
    </w:p>
    <w:p w14:paraId="5BE358B8" w14:textId="77777777" w:rsidR="004470EF" w:rsidRPr="002E6533" w:rsidRDefault="00000000">
      <w:pPr>
        <w:pStyle w:val="TableCaption"/>
      </w:pPr>
      <w:r w:rsidRPr="002E6533">
        <w:lastRenderedPageBreak/>
        <w:t>A tabela a seguir descreve os tipos disponíveis de inscrição.</w:t>
      </w:r>
    </w:p>
    <w:tbl>
      <w:tblPr>
        <w:tblStyle w:val="Table"/>
        <w:tblW w:w="5000" w:type="pct"/>
        <w:tblLayout w:type="fixed"/>
        <w:tblLook w:val="0020" w:firstRow="1" w:lastRow="0" w:firstColumn="0" w:lastColumn="0" w:noHBand="0" w:noVBand="0"/>
      </w:tblPr>
      <w:tblGrid>
        <w:gridCol w:w="4527"/>
        <w:gridCol w:w="4527"/>
      </w:tblGrid>
      <w:tr w:rsidR="004470EF" w:rsidRPr="002E6533" w14:paraId="6AB702C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CF63A2" w14:textId="77777777" w:rsidR="004470EF" w:rsidRPr="002E6533" w:rsidRDefault="00000000">
            <w:pPr>
              <w:pStyle w:val="Compact"/>
            </w:pPr>
            <w:r w:rsidRPr="002E6533">
              <w:t>Tipo de assinante</w:t>
            </w:r>
          </w:p>
        </w:tc>
        <w:tc>
          <w:tcPr>
            <w:tcW w:w="3960" w:type="dxa"/>
          </w:tcPr>
          <w:p w14:paraId="1E2E210F" w14:textId="77777777" w:rsidR="004470EF" w:rsidRPr="002E6533" w:rsidRDefault="00000000">
            <w:pPr>
              <w:pStyle w:val="Compact"/>
            </w:pPr>
            <w:r w:rsidRPr="002E6533">
              <w:t>Descrição</w:t>
            </w:r>
          </w:p>
        </w:tc>
      </w:tr>
      <w:tr w:rsidR="004470EF" w:rsidRPr="002E6533" w14:paraId="72A70653" w14:textId="77777777">
        <w:tc>
          <w:tcPr>
            <w:tcW w:w="3960" w:type="dxa"/>
          </w:tcPr>
          <w:p w14:paraId="09F3882F" w14:textId="77777777" w:rsidR="004470EF" w:rsidRPr="002E6533" w:rsidRDefault="00000000">
            <w:pPr>
              <w:pStyle w:val="Compact"/>
            </w:pPr>
            <w:r w:rsidRPr="002E6533">
              <w:t>Nenhum</w:t>
            </w:r>
          </w:p>
        </w:tc>
        <w:tc>
          <w:tcPr>
            <w:tcW w:w="3960" w:type="dxa"/>
          </w:tcPr>
          <w:p w14:paraId="5EBC2367" w14:textId="77777777" w:rsidR="004470EF" w:rsidRPr="002E6533" w:rsidRDefault="00000000">
            <w:pPr>
              <w:pStyle w:val="Compact"/>
            </w:pPr>
            <w:r w:rsidRPr="002E6533">
              <w:t>Nenhum usuário é inscrito por padrão. Os usuários podem se inscrever e cancelar a inscrição a qualquer momento.</w:t>
            </w:r>
          </w:p>
        </w:tc>
      </w:tr>
      <w:tr w:rsidR="004470EF" w:rsidRPr="002E6533" w14:paraId="65320D2F" w14:textId="77777777">
        <w:tc>
          <w:tcPr>
            <w:tcW w:w="3960" w:type="dxa"/>
          </w:tcPr>
          <w:p w14:paraId="0CAA8B2D" w14:textId="77777777" w:rsidR="004470EF" w:rsidRPr="002E6533" w:rsidRDefault="00000000">
            <w:pPr>
              <w:pStyle w:val="Compact"/>
            </w:pPr>
            <w:r w:rsidRPr="002E6533">
              <w:t>Novos usuários</w:t>
            </w:r>
          </w:p>
        </w:tc>
        <w:tc>
          <w:tcPr>
            <w:tcW w:w="3960" w:type="dxa"/>
          </w:tcPr>
          <w:p w14:paraId="05A9FBEB" w14:textId="77777777" w:rsidR="004470EF" w:rsidRPr="002E6533" w:rsidRDefault="00000000">
            <w:pPr>
              <w:pStyle w:val="Compact"/>
            </w:pPr>
            <w:r w:rsidRPr="002E6533">
              <w:t>Os novos usuários recebem notificações por padrão, mas podem cancelar a inscrição a qualquer momento.</w:t>
            </w:r>
          </w:p>
        </w:tc>
      </w:tr>
      <w:tr w:rsidR="004470EF" w:rsidRPr="002E6533" w14:paraId="40D35292" w14:textId="77777777">
        <w:tc>
          <w:tcPr>
            <w:tcW w:w="3960" w:type="dxa"/>
          </w:tcPr>
          <w:p w14:paraId="4C30A15C" w14:textId="77777777" w:rsidR="004470EF" w:rsidRPr="002E6533" w:rsidRDefault="00000000">
            <w:pPr>
              <w:pStyle w:val="Compact"/>
            </w:pPr>
            <w:r w:rsidRPr="002E6533">
              <w:t>Todos os usuários</w:t>
            </w:r>
          </w:p>
        </w:tc>
        <w:tc>
          <w:tcPr>
            <w:tcW w:w="3960" w:type="dxa"/>
          </w:tcPr>
          <w:p w14:paraId="00AB25BC" w14:textId="77777777" w:rsidR="004470EF" w:rsidRPr="002E6533" w:rsidRDefault="00000000">
            <w:pPr>
              <w:pStyle w:val="Compact"/>
            </w:pPr>
            <w:r w:rsidRPr="002E6533">
              <w:t>Tanto os novos usuários como os existentes recebem notificações por padrão, mas podem cancelar a inscrição a qualquer momento.</w:t>
            </w:r>
          </w:p>
        </w:tc>
      </w:tr>
      <w:tr w:rsidR="004470EF" w:rsidRPr="002E6533" w14:paraId="5D79D08C" w14:textId="77777777">
        <w:tc>
          <w:tcPr>
            <w:tcW w:w="3960" w:type="dxa"/>
          </w:tcPr>
          <w:p w14:paraId="06138A81" w14:textId="77777777" w:rsidR="004470EF" w:rsidRPr="002E6533" w:rsidRDefault="00000000">
            <w:pPr>
              <w:pStyle w:val="Compact"/>
            </w:pPr>
            <w:r w:rsidRPr="002E6533">
              <w:t>Obrigatório</w:t>
            </w:r>
          </w:p>
        </w:tc>
        <w:tc>
          <w:tcPr>
            <w:tcW w:w="3960" w:type="dxa"/>
          </w:tcPr>
          <w:p w14:paraId="36B51F2D" w14:textId="77777777" w:rsidR="004470EF" w:rsidRPr="002E6533" w:rsidRDefault="00000000">
            <w:pPr>
              <w:pStyle w:val="Compact"/>
            </w:pPr>
            <w:r w:rsidRPr="002E6533">
              <w:t>Tanto os novos usuários como os existentes recebem notificações por padrão, mas não podem cancelar a inscrição.</w:t>
            </w:r>
          </w:p>
        </w:tc>
      </w:tr>
    </w:tbl>
    <w:p w14:paraId="2542647A" w14:textId="77777777" w:rsidR="004470EF" w:rsidRPr="002E6533" w:rsidRDefault="00000000">
      <w:pPr>
        <w:pStyle w:val="Corpodetexto"/>
      </w:pPr>
      <w:r w:rsidRPr="002E6533">
        <w:t xml:space="preserve">Os administradores especificam as configurações padrão para notificações nos diagramas de notificação. Os usuários do Archer podem se inscrever para receber notificações ou cancelar a inscrição no menu Preferências do </w:t>
      </w:r>
      <w:proofErr w:type="gramStart"/>
      <w:r w:rsidRPr="002E6533">
        <w:t>usuário Gerenciar</w:t>
      </w:r>
      <w:proofErr w:type="gramEnd"/>
      <w:r w:rsidRPr="002E6533">
        <w:t xml:space="preserve"> suas inscrições de e-mail.</w:t>
      </w:r>
    </w:p>
    <w:p w14:paraId="7F155915" w14:textId="77777777" w:rsidR="004470EF" w:rsidRPr="002E6533" w:rsidRDefault="00000000">
      <w:pPr>
        <w:pStyle w:val="Corpodetexto"/>
      </w:pPr>
      <w:r w:rsidRPr="002E6533">
        <w:t>Todos os destinatários selecionados recebem automaticamente notificações.</w:t>
      </w:r>
    </w:p>
    <w:p w14:paraId="710786BE" w14:textId="77777777" w:rsidR="004470EF" w:rsidRPr="002E6533" w:rsidRDefault="00000000">
      <w:pPr>
        <w:pStyle w:val="Ttulo1"/>
      </w:pPr>
      <w:bookmarkStart w:id="258" w:name="publicação-de-notificação"/>
      <w:bookmarkEnd w:id="257"/>
      <w:r w:rsidRPr="002E6533">
        <w:t>Publicação de notificação</w:t>
      </w:r>
    </w:p>
    <w:p w14:paraId="48C91AA3" w14:textId="77777777" w:rsidR="004470EF" w:rsidRPr="002E6533" w:rsidRDefault="00000000">
      <w:pPr>
        <w:pStyle w:val="FirstParagraph"/>
      </w:pPr>
      <w:r w:rsidRPr="002E6533">
        <w:t>A publicação de notificação cria notificações e as envia aos destinatários especificados quando um acionador definido ocorre. Para cada tipo de notificação e modelo, as notificações são enviadas de acordo com uma programação de entrega especificado no modelo de notificação.</w:t>
      </w:r>
    </w:p>
    <w:p w14:paraId="660FC38B" w14:textId="77777777" w:rsidR="004470EF" w:rsidRPr="002E6533" w:rsidRDefault="00000000">
      <w:pPr>
        <w:pStyle w:val="Corpodetexto"/>
      </w:pPr>
      <w:r w:rsidRPr="002E6533">
        <w:t>Nesta página</w:t>
      </w:r>
    </w:p>
    <w:p w14:paraId="05CD8DA8" w14:textId="77777777" w:rsidR="004470EF" w:rsidRPr="002E6533" w:rsidRDefault="004470EF">
      <w:pPr>
        <w:pStyle w:val="Compact"/>
        <w:numPr>
          <w:ilvl w:val="0"/>
          <w:numId w:val="596"/>
        </w:numPr>
      </w:pPr>
      <w:hyperlink w:anchor="X716632897ed7f9424ca91f97496b9815b746d77">
        <w:r w:rsidRPr="002E6533">
          <w:rPr>
            <w:rStyle w:val="Hyperlink"/>
          </w:rPr>
          <w:t>Processo de publicação de notificação</w:t>
        </w:r>
      </w:hyperlink>
    </w:p>
    <w:p w14:paraId="39C0178F" w14:textId="77777777" w:rsidR="004470EF" w:rsidRPr="002E6533" w:rsidRDefault="004470EF">
      <w:pPr>
        <w:pStyle w:val="Compact"/>
        <w:numPr>
          <w:ilvl w:val="0"/>
          <w:numId w:val="596"/>
        </w:numPr>
      </w:pPr>
      <w:hyperlink w:anchor="X7638e5080c181b37989656edd105a2120882ab9">
        <w:r w:rsidRPr="002E6533">
          <w:rPr>
            <w:rStyle w:val="Hyperlink"/>
          </w:rPr>
          <w:t>Diagrama do processo de publicação da notificação</w:t>
        </w:r>
      </w:hyperlink>
    </w:p>
    <w:p w14:paraId="1954A543" w14:textId="77777777" w:rsidR="004470EF" w:rsidRPr="002E6533" w:rsidRDefault="00000000">
      <w:pPr>
        <w:pStyle w:val="Ttulo2"/>
      </w:pPr>
      <w:bookmarkStart w:id="259" w:name="processo-de-publicação-de-notificação"/>
      <w:r w:rsidRPr="002E6533">
        <w:t>Processo de publicação de notificação</w:t>
      </w:r>
    </w:p>
    <w:p w14:paraId="5F54CCC9" w14:textId="77777777" w:rsidR="004470EF" w:rsidRPr="002E6533" w:rsidRDefault="00000000">
      <w:pPr>
        <w:pStyle w:val="FirstParagraph"/>
      </w:pPr>
      <w:r w:rsidRPr="002E6533">
        <w:t xml:space="preserve">As notificações são colocadas em fila e processadas após um salvamento ou seguindo uma programação específica. Se o método de entrega </w:t>
      </w:r>
      <w:proofErr w:type="gramStart"/>
      <w:r w:rsidRPr="002E6533">
        <w:t>for Imediatamente</w:t>
      </w:r>
      <w:proofErr w:type="gramEnd"/>
      <w:r w:rsidRPr="002E6533">
        <w:t xml:space="preserve"> ou Digest, as notificações não serão enviadas quando o salvamento do registro atualizar um campo calculado se não houver outras alterações nesse registro.</w:t>
      </w:r>
    </w:p>
    <w:p w14:paraId="534125DE" w14:textId="77777777" w:rsidR="004470EF" w:rsidRPr="002E6533" w:rsidRDefault="00000000">
      <w:pPr>
        <w:pStyle w:val="Ttulo2"/>
      </w:pPr>
      <w:bookmarkStart w:id="260" w:name="X0d739e7f1e8f745aaa5dc754ce58ed2d935d0af"/>
      <w:bookmarkEnd w:id="259"/>
      <w:r w:rsidRPr="002E6533">
        <w:lastRenderedPageBreak/>
        <w:t>Diagrama do processo de publicação da notificação</w:t>
      </w:r>
    </w:p>
    <w:p w14:paraId="0556903E" w14:textId="77777777" w:rsidR="004470EF" w:rsidRPr="002E6533" w:rsidRDefault="00000000">
      <w:pPr>
        <w:pStyle w:val="FirstParagraph"/>
      </w:pPr>
      <w:r w:rsidRPr="002E6533">
        <w:t>O diagrama a seguir mostra o processo de publicação de notificação.</w:t>
      </w:r>
    </w:p>
    <w:p w14:paraId="64E83EC9" w14:textId="77777777" w:rsidR="004470EF" w:rsidRPr="002E6533" w:rsidRDefault="00000000">
      <w:pPr>
        <w:pStyle w:val="Corpodetexto"/>
      </w:pPr>
      <w:r w:rsidRPr="002E6533">
        <w:t xml:space="preserve">Faça download do arquivo de origem do diagrama aqui: </w:t>
      </w:r>
      <w:hyperlink r:id="rId476">
        <w:r w:rsidR="004470EF" w:rsidRPr="002E6533">
          <w:rPr>
            <w:rStyle w:val="Hyperlink"/>
          </w:rPr>
          <w:t>Plataforma - Diagrama de Publicação de Notificações</w:t>
        </w:r>
      </w:hyperlink>
    </w:p>
    <w:p w14:paraId="3CBDA1ED" w14:textId="77777777" w:rsidR="004470EF" w:rsidRPr="002E6533" w:rsidRDefault="00000000">
      <w:pPr>
        <w:pStyle w:val="Corpodetexto"/>
      </w:pPr>
      <w:r w:rsidRPr="002E6533">
        <w:t>Diagrama do processo de publicação de notificações</w:t>
      </w:r>
    </w:p>
    <w:p w14:paraId="51F9D312" w14:textId="77777777" w:rsidR="004470EF" w:rsidRPr="002E6533" w:rsidRDefault="00000000">
      <w:pPr>
        <w:pStyle w:val="Ttulo1"/>
      </w:pPr>
      <w:bookmarkStart w:id="261" w:name="modelos-de-notificação"/>
      <w:bookmarkEnd w:id="258"/>
      <w:bookmarkEnd w:id="260"/>
      <w:r w:rsidRPr="002E6533">
        <w:t>Modelos de notificação</w:t>
      </w:r>
    </w:p>
    <w:p w14:paraId="7823286F" w14:textId="77777777" w:rsidR="004470EF" w:rsidRPr="002E6533" w:rsidRDefault="00000000">
      <w:pPr>
        <w:pStyle w:val="FirstParagraph"/>
      </w:pPr>
      <w:r w:rsidRPr="002E6533">
        <w:t>Os modelos de notificação são contêineres que você pode usar para enviar notificações a destinatários especificados quando um acionador definido ocorre, por exemplo, a adição ou atualização de um registro.</w:t>
      </w:r>
    </w:p>
    <w:p w14:paraId="77D334CA" w14:textId="77777777" w:rsidR="004470EF" w:rsidRPr="002E6533" w:rsidRDefault="00000000">
      <w:pPr>
        <w:pStyle w:val="Corpodetexto"/>
      </w:pPr>
      <w:r w:rsidRPr="002E6533">
        <w:t>Os diagramas de notificação especificam as regras para a geração das notificações. Utilize um nome exclusivo para cada diagrama de notificação de cada instância. As notificações são enviadas de acordo com o layout do modelo e o agendamento de entrega definidos no projeto.</w:t>
      </w:r>
    </w:p>
    <w:p w14:paraId="7C9D1CFE" w14:textId="77777777" w:rsidR="004470EF" w:rsidRPr="002E6533" w:rsidRDefault="00000000">
      <w:pPr>
        <w:pStyle w:val="Corpodetexto"/>
      </w:pPr>
      <w:r w:rsidRPr="002E6533">
        <w:t>Os elementos do diagrama contêm as regras para projeto de modelo de layout, entrega e critérios de filtro. Os tipos de notificação determinam quais elementos do diagrama são utilizados.</w:t>
      </w:r>
    </w:p>
    <w:p w14:paraId="326E46F8" w14:textId="77777777" w:rsidR="004470EF" w:rsidRPr="002E6533" w:rsidRDefault="00000000">
      <w:pPr>
        <w:pStyle w:val="Corpodetexto"/>
      </w:pPr>
      <w:r w:rsidRPr="002E6533">
        <w:t>Nesta página</w:t>
      </w:r>
    </w:p>
    <w:p w14:paraId="4BA553F6" w14:textId="77777777" w:rsidR="004470EF" w:rsidRPr="002E6533" w:rsidRDefault="004470EF">
      <w:pPr>
        <w:pStyle w:val="Compact"/>
        <w:numPr>
          <w:ilvl w:val="0"/>
          <w:numId w:val="597"/>
        </w:numPr>
      </w:pPr>
      <w:hyperlink w:anchor="Xe09c9c13697b62380c4ea16401305f3bdb61141">
        <w:r w:rsidRPr="002E6533">
          <w:rPr>
            <w:rStyle w:val="Hyperlink"/>
          </w:rPr>
          <w:t>Configurando modelos de notificação</w:t>
        </w:r>
      </w:hyperlink>
    </w:p>
    <w:p w14:paraId="2092E33B" w14:textId="77777777" w:rsidR="004470EF" w:rsidRPr="002E6533" w:rsidRDefault="004470EF">
      <w:pPr>
        <w:pStyle w:val="Compact"/>
        <w:numPr>
          <w:ilvl w:val="0"/>
          <w:numId w:val="597"/>
        </w:numPr>
      </w:pPr>
      <w:hyperlink w:anchor="Xa5c6acd8e7330e4adf3e8d4f0631bb41189a20d">
        <w:r w:rsidRPr="002E6533">
          <w:rPr>
            <w:rStyle w:val="Hyperlink"/>
          </w:rPr>
          <w:t>Elementos-chave de um modelo de notificação </w:t>
        </w:r>
      </w:hyperlink>
    </w:p>
    <w:p w14:paraId="3E240043" w14:textId="77777777" w:rsidR="004470EF" w:rsidRPr="002E6533" w:rsidRDefault="004470EF">
      <w:pPr>
        <w:pStyle w:val="Compact"/>
        <w:numPr>
          <w:ilvl w:val="0"/>
          <w:numId w:val="597"/>
        </w:numPr>
      </w:pPr>
      <w:hyperlink w:anchor="Projetodemodelodelayout">
        <w:r w:rsidRPr="002E6533">
          <w:rPr>
            <w:rStyle w:val="Hyperlink"/>
          </w:rPr>
          <w:t>Projeto de modelo de layout</w:t>
        </w:r>
      </w:hyperlink>
    </w:p>
    <w:p w14:paraId="062ADC2A" w14:textId="77777777" w:rsidR="004470EF" w:rsidRPr="002E6533" w:rsidRDefault="004470EF">
      <w:pPr>
        <w:pStyle w:val="Compact"/>
        <w:numPr>
          <w:ilvl w:val="1"/>
          <w:numId w:val="598"/>
        </w:numPr>
      </w:pPr>
      <w:hyperlink w:anchor="Papeltimbrado">
        <w:r w:rsidRPr="002E6533">
          <w:rPr>
            <w:rStyle w:val="Hyperlink"/>
          </w:rPr>
          <w:t>Papel timbrado</w:t>
        </w:r>
      </w:hyperlink>
    </w:p>
    <w:p w14:paraId="354CF839" w14:textId="77777777" w:rsidR="004470EF" w:rsidRPr="002E6533" w:rsidRDefault="004470EF">
      <w:pPr>
        <w:pStyle w:val="Compact"/>
        <w:numPr>
          <w:ilvl w:val="1"/>
          <w:numId w:val="598"/>
        </w:numPr>
      </w:pPr>
      <w:hyperlink w:anchor="Layoutdocorpo">
        <w:r w:rsidRPr="002E6533">
          <w:rPr>
            <w:rStyle w:val="Hyperlink"/>
          </w:rPr>
          <w:t>Layout do corpo</w:t>
        </w:r>
      </w:hyperlink>
    </w:p>
    <w:p w14:paraId="64DB68B0" w14:textId="77777777" w:rsidR="004470EF" w:rsidRPr="002E6533" w:rsidRDefault="004470EF">
      <w:pPr>
        <w:pStyle w:val="Compact"/>
        <w:numPr>
          <w:ilvl w:val="1"/>
          <w:numId w:val="598"/>
        </w:numPr>
      </w:pPr>
      <w:hyperlink w:anchor="Conte%C3%BAdo">
        <w:r w:rsidRPr="002E6533">
          <w:rPr>
            <w:rStyle w:val="Hyperlink"/>
          </w:rPr>
          <w:t>Conteúdo</w:t>
        </w:r>
      </w:hyperlink>
    </w:p>
    <w:p w14:paraId="504C1ACD" w14:textId="77777777" w:rsidR="004470EF" w:rsidRPr="002E6533" w:rsidRDefault="004470EF">
      <w:pPr>
        <w:pStyle w:val="Compact"/>
        <w:numPr>
          <w:ilvl w:val="1"/>
          <w:numId w:val="598"/>
        </w:numPr>
      </w:pPr>
      <w:hyperlink w:anchor="Assunto">
        <w:r w:rsidRPr="002E6533">
          <w:rPr>
            <w:rStyle w:val="Hyperlink"/>
          </w:rPr>
          <w:t>Assunto</w:t>
        </w:r>
      </w:hyperlink>
    </w:p>
    <w:p w14:paraId="12AD15C6" w14:textId="77777777" w:rsidR="004470EF" w:rsidRPr="002E6533" w:rsidRDefault="004470EF">
      <w:pPr>
        <w:pStyle w:val="Compact"/>
        <w:numPr>
          <w:ilvl w:val="1"/>
          <w:numId w:val="598"/>
        </w:numPr>
      </w:pPr>
      <w:hyperlink w:anchor="Corpo">
        <w:r w:rsidRPr="002E6533">
          <w:rPr>
            <w:rStyle w:val="Hyperlink"/>
          </w:rPr>
          <w:t>Corpo</w:t>
        </w:r>
      </w:hyperlink>
    </w:p>
    <w:p w14:paraId="1529049B" w14:textId="77777777" w:rsidR="004470EF" w:rsidRPr="002E6533" w:rsidRDefault="004470EF">
      <w:pPr>
        <w:pStyle w:val="Compact"/>
        <w:numPr>
          <w:ilvl w:val="0"/>
          <w:numId w:val="597"/>
        </w:numPr>
      </w:pPr>
      <w:hyperlink w:anchor="Entregadenotifica%C3%A7%C3%A3o">
        <w:r w:rsidRPr="002E6533">
          <w:rPr>
            <w:rStyle w:val="Hyperlink"/>
          </w:rPr>
          <w:t>Entrega de notificação</w:t>
        </w:r>
      </w:hyperlink>
    </w:p>
    <w:p w14:paraId="61A26036" w14:textId="77777777" w:rsidR="004470EF" w:rsidRPr="002E6533" w:rsidRDefault="004470EF">
      <w:pPr>
        <w:pStyle w:val="Compact"/>
        <w:numPr>
          <w:ilvl w:val="1"/>
          <w:numId w:val="599"/>
        </w:numPr>
      </w:pPr>
      <w:hyperlink w:anchor="M%C3%A9todosdeentrega">
        <w:r w:rsidRPr="002E6533">
          <w:rPr>
            <w:rStyle w:val="Hyperlink"/>
          </w:rPr>
          <w:t>Métodos de entrega</w:t>
        </w:r>
      </w:hyperlink>
    </w:p>
    <w:p w14:paraId="2D51D069" w14:textId="77777777" w:rsidR="004470EF" w:rsidRPr="002E6533" w:rsidRDefault="004470EF">
      <w:pPr>
        <w:pStyle w:val="Compact"/>
        <w:numPr>
          <w:ilvl w:val="0"/>
          <w:numId w:val="597"/>
        </w:numPr>
      </w:pPr>
      <w:hyperlink w:anchor="Crit%C3%A9riosdefiltro">
        <w:r w:rsidRPr="002E6533">
          <w:rPr>
            <w:rStyle w:val="Hyperlink"/>
          </w:rPr>
          <w:t>Critérios de filtro</w:t>
        </w:r>
      </w:hyperlink>
    </w:p>
    <w:p w14:paraId="36B508FD" w14:textId="77777777" w:rsidR="004470EF" w:rsidRPr="002E6533" w:rsidRDefault="004470EF">
      <w:pPr>
        <w:pStyle w:val="Compact"/>
        <w:numPr>
          <w:ilvl w:val="0"/>
          <w:numId w:val="597"/>
        </w:numPr>
      </w:pPr>
      <w:hyperlink w:anchor="Tiposdediagramadenotifica%C3%A7%C3%A3o">
        <w:r w:rsidRPr="002E6533">
          <w:rPr>
            <w:rStyle w:val="Hyperlink"/>
          </w:rPr>
          <w:t>Tipos de diagrama de notificação</w:t>
        </w:r>
      </w:hyperlink>
    </w:p>
    <w:p w14:paraId="5A269844" w14:textId="77777777" w:rsidR="004470EF" w:rsidRPr="002E6533" w:rsidRDefault="00000000">
      <w:pPr>
        <w:pStyle w:val="Ttulo2"/>
      </w:pPr>
      <w:bookmarkStart w:id="262" w:name="configurando-modelos-de-notificação"/>
      <w:r w:rsidRPr="002E6533">
        <w:t>Configurando modelos de notificação</w:t>
      </w:r>
    </w:p>
    <w:p w14:paraId="15AC580D" w14:textId="77777777" w:rsidR="004470EF" w:rsidRPr="002E6533" w:rsidRDefault="00000000">
      <w:pPr>
        <w:pStyle w:val="FirstParagraph"/>
      </w:pPr>
      <w:r w:rsidRPr="002E6533">
        <w:t>Ao criar e configurar um modelo, você pode:</w:t>
      </w:r>
    </w:p>
    <w:p w14:paraId="0FBA9B0E" w14:textId="77777777" w:rsidR="004470EF" w:rsidRPr="002E6533" w:rsidRDefault="00000000">
      <w:pPr>
        <w:pStyle w:val="Compact"/>
        <w:numPr>
          <w:ilvl w:val="0"/>
          <w:numId w:val="600"/>
        </w:numPr>
      </w:pPr>
      <w:r w:rsidRPr="002E6533">
        <w:t xml:space="preserve">Especificar </w:t>
      </w:r>
      <w:proofErr w:type="gramStart"/>
      <w:r w:rsidRPr="002E6533">
        <w:t>o aplicativos</w:t>
      </w:r>
      <w:proofErr w:type="gramEnd"/>
      <w:r w:rsidRPr="002E6533">
        <w:t xml:space="preserve"> que ele monitora</w:t>
      </w:r>
    </w:p>
    <w:p w14:paraId="04DB21A3" w14:textId="77777777" w:rsidR="004470EF" w:rsidRPr="002E6533" w:rsidRDefault="00000000">
      <w:pPr>
        <w:pStyle w:val="Compact"/>
        <w:numPr>
          <w:ilvl w:val="0"/>
          <w:numId w:val="600"/>
        </w:numPr>
      </w:pPr>
      <w:r w:rsidRPr="002E6533">
        <w:t>Determinar o layout</w:t>
      </w:r>
    </w:p>
    <w:p w14:paraId="65A60A82" w14:textId="77777777" w:rsidR="004470EF" w:rsidRPr="002E6533" w:rsidRDefault="00000000">
      <w:pPr>
        <w:pStyle w:val="Compact"/>
        <w:numPr>
          <w:ilvl w:val="0"/>
          <w:numId w:val="600"/>
        </w:numPr>
      </w:pPr>
      <w:r w:rsidRPr="002E6533">
        <w:lastRenderedPageBreak/>
        <w:t>Configurar os métodos de entrega e os destinatários</w:t>
      </w:r>
    </w:p>
    <w:p w14:paraId="2DEE0215" w14:textId="77777777" w:rsidR="004470EF" w:rsidRPr="002E6533" w:rsidRDefault="00000000">
      <w:pPr>
        <w:pStyle w:val="Compact"/>
        <w:numPr>
          <w:ilvl w:val="0"/>
          <w:numId w:val="600"/>
        </w:numPr>
      </w:pPr>
      <w:r w:rsidRPr="002E6533">
        <w:t>Especificar as condições nos registros do aplicativo que fazem com que um e-mail é enviado</w:t>
      </w:r>
    </w:p>
    <w:p w14:paraId="1ED2A5D7" w14:textId="77777777" w:rsidR="004470EF" w:rsidRPr="002E6533" w:rsidRDefault="00000000">
      <w:pPr>
        <w:pStyle w:val="Ttulo2"/>
      </w:pPr>
      <w:bookmarkStart w:id="263" w:name="Xfde77911ef6c2dcff7c5ff9ad8d0248c47ee6ba"/>
      <w:bookmarkEnd w:id="262"/>
      <w:r w:rsidRPr="002E6533">
        <w:t>Elementos-chave de um modelo de notificação </w:t>
      </w:r>
    </w:p>
    <w:p w14:paraId="1230E427" w14:textId="77777777" w:rsidR="004470EF" w:rsidRPr="002E6533" w:rsidRDefault="00000000">
      <w:pPr>
        <w:pStyle w:val="TableCaption"/>
      </w:pPr>
      <w:r w:rsidRPr="002E6533">
        <w:t>A tabela a seguir descreve os elementos-chave de um diagrama de notificação:</w:t>
      </w:r>
    </w:p>
    <w:tbl>
      <w:tblPr>
        <w:tblStyle w:val="Table"/>
        <w:tblW w:w="5000" w:type="pct"/>
        <w:tblLayout w:type="fixed"/>
        <w:tblLook w:val="0020" w:firstRow="1" w:lastRow="0" w:firstColumn="0" w:lastColumn="0" w:noHBand="0" w:noVBand="0"/>
      </w:tblPr>
      <w:tblGrid>
        <w:gridCol w:w="4527"/>
        <w:gridCol w:w="4527"/>
      </w:tblGrid>
      <w:tr w:rsidR="004470EF" w:rsidRPr="002E6533" w14:paraId="7560972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AD64BC" w14:textId="77777777" w:rsidR="004470EF" w:rsidRPr="002E6533" w:rsidRDefault="00000000">
            <w:pPr>
              <w:pStyle w:val="Compact"/>
            </w:pPr>
            <w:r w:rsidRPr="002E6533">
              <w:t>Elemento do diagrama de notificação</w:t>
            </w:r>
          </w:p>
        </w:tc>
        <w:tc>
          <w:tcPr>
            <w:tcW w:w="3960" w:type="dxa"/>
          </w:tcPr>
          <w:p w14:paraId="2EFE85D2" w14:textId="77777777" w:rsidR="004470EF" w:rsidRPr="002E6533" w:rsidRDefault="00000000">
            <w:pPr>
              <w:pStyle w:val="Compact"/>
            </w:pPr>
            <w:r w:rsidRPr="002E6533">
              <w:t>Descrição</w:t>
            </w:r>
          </w:p>
        </w:tc>
      </w:tr>
      <w:tr w:rsidR="004470EF" w:rsidRPr="002E6533" w14:paraId="533C5C7E" w14:textId="77777777">
        <w:tc>
          <w:tcPr>
            <w:tcW w:w="3960" w:type="dxa"/>
          </w:tcPr>
          <w:p w14:paraId="15930F5B" w14:textId="77777777" w:rsidR="004470EF" w:rsidRPr="002E6533" w:rsidRDefault="00000000">
            <w:pPr>
              <w:pStyle w:val="Compact"/>
            </w:pPr>
            <w:r w:rsidRPr="002E6533">
              <w:t>Informações gerais</w:t>
            </w:r>
          </w:p>
        </w:tc>
        <w:tc>
          <w:tcPr>
            <w:tcW w:w="3960" w:type="dxa"/>
          </w:tcPr>
          <w:p w14:paraId="45C0D06D" w14:textId="77777777" w:rsidR="004470EF" w:rsidRPr="002E6533" w:rsidRDefault="00000000">
            <w:pPr>
              <w:pStyle w:val="Corpodetexto"/>
            </w:pPr>
            <w:r w:rsidRPr="002E6533">
              <w:t>Informações gerais definem os nomes de notificação e propriedades do papel timbrado. Elas também especificam como são exibidas.</w:t>
            </w:r>
          </w:p>
          <w:p w14:paraId="1108D28C" w14:textId="77777777" w:rsidR="004470EF" w:rsidRPr="002E6533" w:rsidRDefault="00000000">
            <w:pPr>
              <w:pStyle w:val="Corpodetexto"/>
            </w:pPr>
            <w:r w:rsidRPr="002E6533">
              <w:t>O layout do corpo pode ser formatado em uma tabela ou em qualquer formato.</w:t>
            </w:r>
          </w:p>
          <w:p w14:paraId="1A81FC62" w14:textId="77777777" w:rsidR="004470EF" w:rsidRPr="002E6533" w:rsidRDefault="00000000">
            <w:pPr>
              <w:pStyle w:val="Corpodetexto"/>
            </w:pPr>
            <w:r w:rsidRPr="002E6533">
              <w:t>O layout da tabela fornece uma notificação estruturada como informações apresentadas em formato de 2 colunas.</w:t>
            </w:r>
          </w:p>
          <w:p w14:paraId="07BC05EF" w14:textId="77777777" w:rsidR="004470EF" w:rsidRPr="002E6533" w:rsidRDefault="00000000">
            <w:pPr>
              <w:pStyle w:val="Corpodetexto"/>
            </w:pPr>
            <w:r w:rsidRPr="002E6533">
              <w:t>O layout de formato livre oferece mais flexibilidade e permite dispor o conteúdo de acordo com os parâmetros da barra de ferramentas Rich Text.</w:t>
            </w:r>
          </w:p>
        </w:tc>
      </w:tr>
      <w:tr w:rsidR="004470EF" w:rsidRPr="002E6533" w14:paraId="688A904E" w14:textId="77777777">
        <w:tc>
          <w:tcPr>
            <w:tcW w:w="3960" w:type="dxa"/>
          </w:tcPr>
          <w:p w14:paraId="4DB5303B" w14:textId="77777777" w:rsidR="004470EF" w:rsidRPr="002E6533" w:rsidRDefault="00000000">
            <w:pPr>
              <w:pStyle w:val="Compact"/>
            </w:pPr>
            <w:r w:rsidRPr="002E6533">
              <w:t>Conteúdo</w:t>
            </w:r>
          </w:p>
        </w:tc>
        <w:tc>
          <w:tcPr>
            <w:tcW w:w="3960" w:type="dxa"/>
          </w:tcPr>
          <w:p w14:paraId="3B0814D6" w14:textId="77777777" w:rsidR="004470EF" w:rsidRPr="002E6533" w:rsidRDefault="00000000">
            <w:pPr>
              <w:pStyle w:val="Corpodetexto"/>
            </w:pPr>
            <w:r w:rsidRPr="002E6533">
              <w:t>Especifica o conteúdo da notificação, inclusive o assunto e o corpo do e-mail.</w:t>
            </w:r>
          </w:p>
          <w:p w14:paraId="40142192" w14:textId="77777777" w:rsidR="004470EF" w:rsidRPr="002E6533" w:rsidRDefault="00000000">
            <w:pPr>
              <w:pStyle w:val="Corpodetexto"/>
            </w:pPr>
            <w:r w:rsidRPr="002E6533">
              <w:t>O conteúdo pode variar entre tipos de notificação e incluir dados dinâmicos, dados estáticos e links. Campos são um exemplo de dados dinâmicos, por exemplo, [Field:Date].</w:t>
            </w:r>
          </w:p>
          <w:p w14:paraId="5F58B0FC" w14:textId="77777777" w:rsidR="004470EF" w:rsidRPr="002E6533" w:rsidRDefault="00000000">
            <w:pPr>
              <w:pStyle w:val="Corpodetexto"/>
            </w:pPr>
            <w:r w:rsidRPr="002E6533">
              <w:t>O conteúdo do relatório pode ser um anexo ou um link para um relatório.</w:t>
            </w:r>
          </w:p>
        </w:tc>
      </w:tr>
      <w:tr w:rsidR="004470EF" w:rsidRPr="002E6533" w14:paraId="60B560FC" w14:textId="77777777">
        <w:tc>
          <w:tcPr>
            <w:tcW w:w="3960" w:type="dxa"/>
          </w:tcPr>
          <w:p w14:paraId="26CEFB98" w14:textId="77777777" w:rsidR="004470EF" w:rsidRPr="002E6533" w:rsidRDefault="00000000">
            <w:pPr>
              <w:pStyle w:val="Compact"/>
            </w:pPr>
            <w:r w:rsidRPr="002E6533">
              <w:t>Entrega</w:t>
            </w:r>
          </w:p>
        </w:tc>
        <w:tc>
          <w:tcPr>
            <w:tcW w:w="3960" w:type="dxa"/>
          </w:tcPr>
          <w:p w14:paraId="6D96C856" w14:textId="77777777" w:rsidR="004470EF" w:rsidRPr="002E6533" w:rsidRDefault="00000000">
            <w:pPr>
              <w:pStyle w:val="Corpodetexto"/>
            </w:pPr>
            <w:r w:rsidRPr="002E6533">
              <w:t>Determina a programação de entrega e os destinatários da notificação.</w:t>
            </w:r>
          </w:p>
          <w:p w14:paraId="4C908E71" w14:textId="77777777" w:rsidR="004470EF" w:rsidRPr="002E6533" w:rsidRDefault="00000000">
            <w:pPr>
              <w:pStyle w:val="Corpodetexto"/>
            </w:pPr>
            <w:r w:rsidRPr="002E6533">
              <w:t xml:space="preserve">As notificações podem ser enfileiradas instantaneamente, fornecidas como um digest (diariamente, semanalmente, mensalmente ou trimestral), ou como um </w:t>
            </w:r>
            <w:r w:rsidRPr="002E6533">
              <w:lastRenderedPageBreak/>
              <w:t>lembrete baseado em critérios de filtro com base em pesquisa.</w:t>
            </w:r>
          </w:p>
        </w:tc>
      </w:tr>
      <w:tr w:rsidR="004470EF" w:rsidRPr="002E6533" w14:paraId="2E1EFBBB" w14:textId="77777777">
        <w:tc>
          <w:tcPr>
            <w:tcW w:w="3960" w:type="dxa"/>
          </w:tcPr>
          <w:p w14:paraId="29569EE1" w14:textId="77777777" w:rsidR="004470EF" w:rsidRPr="002E6533" w:rsidRDefault="00000000">
            <w:pPr>
              <w:pStyle w:val="Compact"/>
            </w:pPr>
            <w:r w:rsidRPr="002E6533">
              <w:lastRenderedPageBreak/>
              <w:t>Critérios de filtro</w:t>
            </w:r>
          </w:p>
        </w:tc>
        <w:tc>
          <w:tcPr>
            <w:tcW w:w="3960" w:type="dxa"/>
          </w:tcPr>
          <w:p w14:paraId="7B19F6D3" w14:textId="77777777" w:rsidR="004470EF" w:rsidRPr="002E6533" w:rsidRDefault="00000000">
            <w:pPr>
              <w:pStyle w:val="Compact"/>
            </w:pPr>
            <w:r w:rsidRPr="002E6533">
              <w:t>Filtra o registro com base em critérios especificados que precisam ser atendidos para gerar a notificação por e-mail.</w:t>
            </w:r>
          </w:p>
        </w:tc>
      </w:tr>
    </w:tbl>
    <w:p w14:paraId="75AC112B" w14:textId="77777777" w:rsidR="004470EF" w:rsidRPr="002E6533" w:rsidRDefault="00000000">
      <w:pPr>
        <w:pStyle w:val="Ttulo2"/>
      </w:pPr>
      <w:bookmarkStart w:id="264" w:name="projeto-de-modelo-de-layout"/>
      <w:bookmarkEnd w:id="263"/>
      <w:r w:rsidRPr="002E6533">
        <w:t>Projeto de modelo de layout</w:t>
      </w:r>
    </w:p>
    <w:p w14:paraId="651B8F76" w14:textId="77777777" w:rsidR="004470EF" w:rsidRPr="002E6533" w:rsidRDefault="00000000">
      <w:pPr>
        <w:pStyle w:val="FirstParagraph"/>
      </w:pPr>
      <w:r w:rsidRPr="002E6533">
        <w:t xml:space="preserve">O projeto de modelo de layout permite aos administradores configurar o formato e o conteúdo das notificações. Modelos de papel timbrado e layouts do corpo predefinidos são usados </w:t>
      </w:r>
      <w:r w:rsidRPr="002E6533">
        <w:rPr>
          <w:rFonts w:ascii="Arial" w:hAnsi="Arial" w:cs="Arial"/>
        </w:rPr>
        <w:t>​​</w:t>
      </w:r>
      <w:r w:rsidRPr="002E6533">
        <w:t>para especificar o layout das notifica</w:t>
      </w:r>
      <w:r w:rsidRPr="002E6533">
        <w:rPr>
          <w:rFonts w:ascii="Aptos" w:hAnsi="Aptos" w:cs="Aptos"/>
        </w:rPr>
        <w:t>çõ</w:t>
      </w:r>
      <w:r w:rsidRPr="002E6533">
        <w:t>es que os destinat</w:t>
      </w:r>
      <w:r w:rsidRPr="002E6533">
        <w:rPr>
          <w:rFonts w:ascii="Aptos" w:hAnsi="Aptos" w:cs="Aptos"/>
        </w:rPr>
        <w:t>á</w:t>
      </w:r>
      <w:r w:rsidRPr="002E6533">
        <w:t>rios podem receber.</w:t>
      </w:r>
    </w:p>
    <w:p w14:paraId="6D5B90FC" w14:textId="77777777" w:rsidR="004470EF" w:rsidRPr="002E6533" w:rsidRDefault="00000000">
      <w:pPr>
        <w:pStyle w:val="Ttulo3"/>
      </w:pPr>
      <w:bookmarkStart w:id="265" w:name="papel-timbrado"/>
      <w:r w:rsidRPr="002E6533">
        <w:t>Papel timbrado</w:t>
      </w:r>
    </w:p>
    <w:p w14:paraId="6CD5FBB2" w14:textId="77777777" w:rsidR="004470EF" w:rsidRPr="002E6533" w:rsidRDefault="00000000">
      <w:pPr>
        <w:pStyle w:val="FirstParagraph"/>
      </w:pPr>
      <w:r w:rsidRPr="002E6533">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6825C815" w14:textId="77777777" w:rsidR="004470EF" w:rsidRPr="002E6533" w:rsidRDefault="00000000">
      <w:pPr>
        <w:pStyle w:val="Ttulo3"/>
      </w:pPr>
      <w:bookmarkStart w:id="266" w:name="layout-do-corpo"/>
      <w:bookmarkEnd w:id="265"/>
      <w:r w:rsidRPr="002E6533">
        <w:t>Layout do corpo</w:t>
      </w:r>
    </w:p>
    <w:p w14:paraId="0C79C78A" w14:textId="77777777" w:rsidR="004470EF" w:rsidRPr="002E6533" w:rsidRDefault="00000000">
      <w:pPr>
        <w:pStyle w:val="FirstParagraph"/>
      </w:pPr>
      <w:r w:rsidRPr="002E6533">
        <w:t>O layout do corpo define o formato do layout no corpo da notificação, inclusive a forma como o conteúdo é organizado. O layout do corpo pode ser estruturado e de formato livre. O formato estruturado apresenta o conteúdo em uma tabela de 2 colunas. A coluna da esquerda contém o nome do campo, e a coluna da direita contém o valor do campo. Os layouts do corpo de formato livre permitem que o conteúdo seja disposto em qualquer parte do corpo da notificação.</w:t>
      </w:r>
    </w:p>
    <w:p w14:paraId="36E8C0EA" w14:textId="77777777" w:rsidR="004470EF" w:rsidRPr="002E6533" w:rsidRDefault="00000000">
      <w:pPr>
        <w:pStyle w:val="TableCaption"/>
      </w:pPr>
      <w:r w:rsidRPr="002E6533">
        <w:t>A tabela a seguir descreve a disposição do layout do corpo.</w:t>
      </w:r>
    </w:p>
    <w:tbl>
      <w:tblPr>
        <w:tblStyle w:val="Table"/>
        <w:tblW w:w="5000" w:type="pct"/>
        <w:tblLayout w:type="fixed"/>
        <w:tblLook w:val="0020" w:firstRow="1" w:lastRow="0" w:firstColumn="0" w:lastColumn="0" w:noHBand="0" w:noVBand="0"/>
      </w:tblPr>
      <w:tblGrid>
        <w:gridCol w:w="4527"/>
        <w:gridCol w:w="4527"/>
      </w:tblGrid>
      <w:tr w:rsidR="004470EF" w:rsidRPr="002E6533" w14:paraId="41EF619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3DAB4D" w14:textId="77777777" w:rsidR="004470EF" w:rsidRPr="002E6533" w:rsidRDefault="00000000">
            <w:pPr>
              <w:pStyle w:val="Compact"/>
            </w:pPr>
            <w:r w:rsidRPr="002E6533">
              <w:t>Layout do corpo</w:t>
            </w:r>
          </w:p>
        </w:tc>
        <w:tc>
          <w:tcPr>
            <w:tcW w:w="3960" w:type="dxa"/>
          </w:tcPr>
          <w:p w14:paraId="4AE157BA" w14:textId="77777777" w:rsidR="004470EF" w:rsidRPr="002E6533" w:rsidRDefault="00000000">
            <w:pPr>
              <w:pStyle w:val="Compact"/>
            </w:pPr>
            <w:r w:rsidRPr="002E6533">
              <w:t>Organiza o conteúdo localizado...</w:t>
            </w:r>
          </w:p>
        </w:tc>
      </w:tr>
      <w:tr w:rsidR="004470EF" w:rsidRPr="002E6533" w14:paraId="5CCE0D56" w14:textId="77777777">
        <w:tc>
          <w:tcPr>
            <w:tcW w:w="3960" w:type="dxa"/>
          </w:tcPr>
          <w:p w14:paraId="177FFB0F" w14:textId="77777777" w:rsidR="004470EF" w:rsidRPr="002E6533" w:rsidRDefault="00000000">
            <w:pPr>
              <w:pStyle w:val="Compact"/>
            </w:pPr>
            <w:r w:rsidRPr="002E6533">
              <w:t>Formato livre</w:t>
            </w:r>
          </w:p>
        </w:tc>
        <w:tc>
          <w:tcPr>
            <w:tcW w:w="3960" w:type="dxa"/>
          </w:tcPr>
          <w:p w14:paraId="23CF2513" w14:textId="77777777" w:rsidR="004470EF" w:rsidRPr="002E6533" w:rsidRDefault="00000000">
            <w:pPr>
              <w:pStyle w:val="Compact"/>
            </w:pPr>
            <w:r w:rsidRPr="002E6533">
              <w:t>em qualquer parte do corpo da notificação.</w:t>
            </w:r>
          </w:p>
        </w:tc>
      </w:tr>
      <w:tr w:rsidR="004470EF" w:rsidRPr="002E6533" w14:paraId="3598B1AF" w14:textId="77777777">
        <w:tc>
          <w:tcPr>
            <w:tcW w:w="3960" w:type="dxa"/>
          </w:tcPr>
          <w:p w14:paraId="67E2885D" w14:textId="77777777" w:rsidR="004470EF" w:rsidRPr="002E6533" w:rsidRDefault="00000000">
            <w:pPr>
              <w:pStyle w:val="Compact"/>
            </w:pPr>
            <w:r w:rsidRPr="002E6533">
              <w:t>Carta formal</w:t>
            </w:r>
          </w:p>
        </w:tc>
        <w:tc>
          <w:tcPr>
            <w:tcW w:w="3960" w:type="dxa"/>
          </w:tcPr>
          <w:p w14:paraId="789635BE" w14:textId="77777777" w:rsidR="004470EF" w:rsidRPr="002E6533" w:rsidRDefault="00000000">
            <w:pPr>
              <w:pStyle w:val="Compact"/>
            </w:pPr>
            <w:r w:rsidRPr="002E6533">
              <w:t>Dentro de 3 linhas.</w:t>
            </w:r>
          </w:p>
        </w:tc>
      </w:tr>
      <w:tr w:rsidR="004470EF" w:rsidRPr="002E6533" w14:paraId="5FBEE182" w14:textId="77777777">
        <w:tc>
          <w:tcPr>
            <w:tcW w:w="3960" w:type="dxa"/>
          </w:tcPr>
          <w:p w14:paraId="3DE56390" w14:textId="77777777" w:rsidR="004470EF" w:rsidRPr="002E6533" w:rsidRDefault="00000000">
            <w:pPr>
              <w:pStyle w:val="Compact"/>
            </w:pPr>
            <w:r w:rsidRPr="002E6533">
              <w:t>Painel de controle</w:t>
            </w:r>
          </w:p>
        </w:tc>
        <w:tc>
          <w:tcPr>
            <w:tcW w:w="3960" w:type="dxa"/>
          </w:tcPr>
          <w:p w14:paraId="24294EC0" w14:textId="77777777" w:rsidR="004470EF" w:rsidRPr="002E6533" w:rsidRDefault="00000000">
            <w:pPr>
              <w:pStyle w:val="Compact"/>
            </w:pPr>
            <w:r w:rsidRPr="002E6533">
              <w:t>em uma linha de cabeçalho com 4 células abaixo.</w:t>
            </w:r>
          </w:p>
        </w:tc>
      </w:tr>
      <w:tr w:rsidR="004470EF" w:rsidRPr="002E6533" w14:paraId="70570935" w14:textId="77777777">
        <w:tc>
          <w:tcPr>
            <w:tcW w:w="3960" w:type="dxa"/>
          </w:tcPr>
          <w:p w14:paraId="38DE1630" w14:textId="77777777" w:rsidR="004470EF" w:rsidRPr="002E6533" w:rsidRDefault="00000000">
            <w:pPr>
              <w:pStyle w:val="Compact"/>
            </w:pPr>
            <w:r w:rsidRPr="002E6533">
              <w:t>2 colunas 50-50</w:t>
            </w:r>
          </w:p>
        </w:tc>
        <w:tc>
          <w:tcPr>
            <w:tcW w:w="3960" w:type="dxa"/>
          </w:tcPr>
          <w:p w14:paraId="3B0600BC" w14:textId="77777777" w:rsidR="004470EF" w:rsidRPr="002E6533" w:rsidRDefault="00000000">
            <w:pPr>
              <w:pStyle w:val="Compact"/>
            </w:pPr>
            <w:r w:rsidRPr="002E6533">
              <w:t>em 2 colunas igualmente espaçadas.</w:t>
            </w:r>
          </w:p>
        </w:tc>
      </w:tr>
      <w:tr w:rsidR="004470EF" w:rsidRPr="002E6533" w14:paraId="3EC06A78" w14:textId="77777777">
        <w:tc>
          <w:tcPr>
            <w:tcW w:w="3960" w:type="dxa"/>
          </w:tcPr>
          <w:p w14:paraId="56091915" w14:textId="77777777" w:rsidR="004470EF" w:rsidRPr="002E6533" w:rsidRDefault="00000000">
            <w:pPr>
              <w:pStyle w:val="Compact"/>
            </w:pPr>
            <w:r w:rsidRPr="002E6533">
              <w:t>2 colunas 30-70</w:t>
            </w:r>
          </w:p>
        </w:tc>
        <w:tc>
          <w:tcPr>
            <w:tcW w:w="3960" w:type="dxa"/>
          </w:tcPr>
          <w:p w14:paraId="36142AF3" w14:textId="77777777" w:rsidR="004470EF" w:rsidRPr="002E6533" w:rsidRDefault="00000000">
            <w:pPr>
              <w:pStyle w:val="Compact"/>
            </w:pPr>
            <w:r w:rsidRPr="002E6533">
              <w:t xml:space="preserve">Em 2 colunas. A coluna da direita ocupa 30% do corpo, e a coluna da esquerda </w:t>
            </w:r>
            <w:r w:rsidRPr="002E6533">
              <w:lastRenderedPageBreak/>
              <w:t>ocupa 70%.</w:t>
            </w:r>
          </w:p>
        </w:tc>
      </w:tr>
      <w:tr w:rsidR="004470EF" w:rsidRPr="002E6533" w14:paraId="2A71AF5E" w14:textId="77777777">
        <w:tc>
          <w:tcPr>
            <w:tcW w:w="3960" w:type="dxa"/>
          </w:tcPr>
          <w:p w14:paraId="76C14E4A" w14:textId="77777777" w:rsidR="004470EF" w:rsidRPr="002E6533" w:rsidRDefault="00000000">
            <w:pPr>
              <w:pStyle w:val="Compact"/>
            </w:pPr>
            <w:r w:rsidRPr="002E6533">
              <w:lastRenderedPageBreak/>
              <w:t>Catálogo</w:t>
            </w:r>
          </w:p>
        </w:tc>
        <w:tc>
          <w:tcPr>
            <w:tcW w:w="3960" w:type="dxa"/>
          </w:tcPr>
          <w:p w14:paraId="70E55EC5" w14:textId="77777777" w:rsidR="004470EF" w:rsidRPr="002E6533" w:rsidRDefault="00000000">
            <w:pPr>
              <w:pStyle w:val="Compact"/>
            </w:pPr>
            <w:r w:rsidRPr="002E6533">
              <w:t>em uma tabela na qual a coluna direita é mais estreita que a coluna esquerda.</w:t>
            </w:r>
          </w:p>
        </w:tc>
      </w:tr>
      <w:tr w:rsidR="004470EF" w:rsidRPr="002E6533" w14:paraId="548BF212" w14:textId="77777777">
        <w:tc>
          <w:tcPr>
            <w:tcW w:w="3960" w:type="dxa"/>
          </w:tcPr>
          <w:p w14:paraId="6661701A" w14:textId="77777777" w:rsidR="004470EF" w:rsidRPr="002E6533" w:rsidRDefault="00000000">
            <w:pPr>
              <w:pStyle w:val="Compact"/>
            </w:pPr>
            <w:r w:rsidRPr="002E6533">
              <w:t>Tabela</w:t>
            </w:r>
          </w:p>
        </w:tc>
        <w:tc>
          <w:tcPr>
            <w:tcW w:w="3960" w:type="dxa"/>
          </w:tcPr>
          <w:p w14:paraId="4316962C" w14:textId="77777777" w:rsidR="004470EF" w:rsidRPr="002E6533" w:rsidRDefault="00000000">
            <w:pPr>
              <w:pStyle w:val="Compact"/>
            </w:pPr>
            <w:r w:rsidRPr="002E6533">
              <w:t>Nos nomes de campo na coluna esquerda e nos valores de campo na coluna direita. A tabela é um layout do corpo estruturado, e a disposição do conteúdo não pode ser alterada.</w:t>
            </w:r>
          </w:p>
        </w:tc>
      </w:tr>
    </w:tbl>
    <w:p w14:paraId="17D27F72" w14:textId="77777777" w:rsidR="004470EF" w:rsidRPr="002E6533" w:rsidRDefault="00000000">
      <w:pPr>
        <w:pStyle w:val="Ttulo3"/>
      </w:pPr>
      <w:bookmarkStart w:id="267" w:name="conteúdo"/>
      <w:bookmarkEnd w:id="266"/>
      <w:r w:rsidRPr="002E6533">
        <w:t>Conteúdo</w:t>
      </w:r>
    </w:p>
    <w:p w14:paraId="01700944" w14:textId="77777777" w:rsidR="004470EF" w:rsidRPr="002E6533" w:rsidRDefault="00000000">
      <w:pPr>
        <w:pStyle w:val="FirstParagraph"/>
      </w:pPr>
      <w:r w:rsidRPr="002E6533">
        <w:t>O conteúdo de uma notificação inclui conteúdo estático definido pelo usuário e espaços reservados de conteúdo dinâmico na Linha de assunto e Corpo. O conteúdo estático é um texto que permanece o mesmo para todas as notificações, enquanto o conteúdo dinâmico é alterado com base nos dados dos campos especificados.</w:t>
      </w:r>
    </w:p>
    <w:p w14:paraId="422028CE" w14:textId="77777777" w:rsidR="004470EF" w:rsidRPr="002E6533" w:rsidRDefault="00000000">
      <w:pPr>
        <w:pStyle w:val="TableCaption"/>
      </w:pPr>
      <w:r w:rsidRPr="002E6533">
        <w:t>A tabela a seguir descreve os tipos de conteúdo.</w:t>
      </w:r>
    </w:p>
    <w:tbl>
      <w:tblPr>
        <w:tblStyle w:val="Table"/>
        <w:tblW w:w="5000" w:type="pct"/>
        <w:tblLayout w:type="fixed"/>
        <w:tblLook w:val="0020" w:firstRow="1" w:lastRow="0" w:firstColumn="0" w:lastColumn="0" w:noHBand="0" w:noVBand="0"/>
      </w:tblPr>
      <w:tblGrid>
        <w:gridCol w:w="4527"/>
        <w:gridCol w:w="4527"/>
      </w:tblGrid>
      <w:tr w:rsidR="004470EF" w:rsidRPr="002E6533" w14:paraId="4B1E34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CA3C07" w14:textId="77777777" w:rsidR="004470EF" w:rsidRPr="002E6533" w:rsidRDefault="00000000">
            <w:pPr>
              <w:pStyle w:val="Compact"/>
            </w:pPr>
            <w:r w:rsidRPr="002E6533">
              <w:t>Tipo</w:t>
            </w:r>
          </w:p>
        </w:tc>
        <w:tc>
          <w:tcPr>
            <w:tcW w:w="3960" w:type="dxa"/>
          </w:tcPr>
          <w:p w14:paraId="776DD200" w14:textId="77777777" w:rsidR="004470EF" w:rsidRPr="002E6533" w:rsidRDefault="00000000">
            <w:pPr>
              <w:pStyle w:val="Compact"/>
            </w:pPr>
            <w:r w:rsidRPr="002E6533">
              <w:t>Espaço reservado de conteúdo dinâmico para…</w:t>
            </w:r>
          </w:p>
        </w:tc>
      </w:tr>
      <w:tr w:rsidR="004470EF" w:rsidRPr="002E6533" w14:paraId="5E0B646C" w14:textId="77777777">
        <w:tc>
          <w:tcPr>
            <w:tcW w:w="3960" w:type="dxa"/>
          </w:tcPr>
          <w:p w14:paraId="60D883AD" w14:textId="77777777" w:rsidR="004470EF" w:rsidRPr="002E6533" w:rsidRDefault="00000000">
            <w:pPr>
              <w:pStyle w:val="Compact"/>
            </w:pPr>
            <w:r w:rsidRPr="002E6533">
              <w:t>Campo</w:t>
            </w:r>
          </w:p>
        </w:tc>
        <w:tc>
          <w:tcPr>
            <w:tcW w:w="3960" w:type="dxa"/>
          </w:tcPr>
          <w:p w14:paraId="6D407D14" w14:textId="77777777" w:rsidR="004470EF" w:rsidRPr="002E6533" w:rsidRDefault="00000000">
            <w:pPr>
              <w:pStyle w:val="Compact"/>
            </w:pPr>
            <w:r w:rsidRPr="002E6533">
              <w:t>dados dos campos dos registros utilizados para a publicação da notificação.</w:t>
            </w:r>
          </w:p>
        </w:tc>
      </w:tr>
      <w:tr w:rsidR="004470EF" w:rsidRPr="002E6533" w14:paraId="0D1984E3" w14:textId="77777777">
        <w:tc>
          <w:tcPr>
            <w:tcW w:w="3960" w:type="dxa"/>
          </w:tcPr>
          <w:p w14:paraId="76185C52" w14:textId="77777777" w:rsidR="004470EF" w:rsidRPr="002E6533" w:rsidRDefault="00000000">
            <w:pPr>
              <w:pStyle w:val="Compact"/>
            </w:pPr>
            <w:r w:rsidRPr="002E6533">
              <w:t>Relatório</w:t>
            </w:r>
          </w:p>
        </w:tc>
        <w:tc>
          <w:tcPr>
            <w:tcW w:w="3960" w:type="dxa"/>
          </w:tcPr>
          <w:p w14:paraId="1F9AB4DF" w14:textId="77777777" w:rsidR="004470EF" w:rsidRPr="002E6533" w:rsidRDefault="00000000">
            <w:pPr>
              <w:pStyle w:val="Compact"/>
            </w:pPr>
            <w:r w:rsidRPr="002E6533">
              <w:t>links para os relatórios globais e pessoais que estão disponíveis em um aplicativo ou questionário.</w:t>
            </w:r>
          </w:p>
        </w:tc>
      </w:tr>
      <w:tr w:rsidR="004470EF" w:rsidRPr="002E6533" w14:paraId="582F7687" w14:textId="77777777">
        <w:tc>
          <w:tcPr>
            <w:tcW w:w="3960" w:type="dxa"/>
          </w:tcPr>
          <w:p w14:paraId="270BC2F2" w14:textId="77777777" w:rsidR="004470EF" w:rsidRPr="002E6533" w:rsidRDefault="00000000">
            <w:pPr>
              <w:pStyle w:val="Compact"/>
            </w:pPr>
            <w:r w:rsidRPr="002E6533">
              <w:t>Link</w:t>
            </w:r>
          </w:p>
        </w:tc>
        <w:tc>
          <w:tcPr>
            <w:tcW w:w="3960" w:type="dxa"/>
          </w:tcPr>
          <w:p w14:paraId="09428686" w14:textId="77777777" w:rsidR="004470EF" w:rsidRPr="002E6533" w:rsidRDefault="00000000">
            <w:pPr>
              <w:pStyle w:val="Compact"/>
            </w:pPr>
            <w:r w:rsidRPr="002E6533">
              <w:t>links para páginas de usuário, páginas administrativas e registros.</w:t>
            </w:r>
          </w:p>
        </w:tc>
      </w:tr>
    </w:tbl>
    <w:p w14:paraId="2FE30D8F" w14:textId="77777777" w:rsidR="004470EF" w:rsidRPr="002E6533" w:rsidRDefault="00000000">
      <w:pPr>
        <w:pStyle w:val="Ttulo3"/>
      </w:pPr>
      <w:bookmarkStart w:id="268" w:name="assunto"/>
      <w:bookmarkEnd w:id="267"/>
      <w:r w:rsidRPr="002E6533">
        <w:t>Assunto</w:t>
      </w:r>
    </w:p>
    <w:p w14:paraId="348BEBBC" w14:textId="77777777" w:rsidR="004470EF" w:rsidRPr="002E6533" w:rsidRDefault="00000000">
      <w:pPr>
        <w:pStyle w:val="FirstParagraph"/>
      </w:pPr>
      <w:r w:rsidRPr="002E6533">
        <w:t>Você pode configurar a linha Assunto para todos os tipos de notificação usando texto estático e dinâmico e dados de campos. Um campo Referência cruzada é exibido como uma referência de campo-chave.</w:t>
      </w:r>
    </w:p>
    <w:p w14:paraId="76DF5B64" w14:textId="77777777" w:rsidR="004470EF" w:rsidRPr="002E6533" w:rsidRDefault="00000000">
      <w:pPr>
        <w:pStyle w:val="Corpodetexto"/>
      </w:pPr>
      <w:r w:rsidRPr="002E6533">
        <w:t>Não utilize os seguintes tipos de campo para criar conteúdo dinâmico na linha Assunto:</w:t>
      </w:r>
    </w:p>
    <w:p w14:paraId="71C21232" w14:textId="77777777" w:rsidR="004470EF" w:rsidRPr="002E6533" w:rsidRDefault="00000000">
      <w:pPr>
        <w:pStyle w:val="Compact"/>
        <w:numPr>
          <w:ilvl w:val="0"/>
          <w:numId w:val="601"/>
        </w:numPr>
      </w:pPr>
      <w:r w:rsidRPr="002E6533">
        <w:t>Anexo</w:t>
      </w:r>
    </w:p>
    <w:p w14:paraId="3D410692" w14:textId="77777777" w:rsidR="004470EF" w:rsidRPr="002E6533" w:rsidRDefault="00000000">
      <w:pPr>
        <w:pStyle w:val="Compact"/>
        <w:numPr>
          <w:ilvl w:val="0"/>
          <w:numId w:val="601"/>
        </w:numPr>
      </w:pPr>
      <w:r w:rsidRPr="002E6533">
        <w:t>Rastreamento de status entre aplicativos</w:t>
      </w:r>
    </w:p>
    <w:p w14:paraId="02A5D301" w14:textId="77777777" w:rsidR="004470EF" w:rsidRPr="002E6533" w:rsidRDefault="00000000">
      <w:pPr>
        <w:pStyle w:val="Compact"/>
        <w:numPr>
          <w:ilvl w:val="0"/>
          <w:numId w:val="601"/>
        </w:numPr>
      </w:pPr>
      <w:r w:rsidRPr="002E6533">
        <w:t>Imagem</w:t>
      </w:r>
    </w:p>
    <w:p w14:paraId="2E9C772D" w14:textId="77777777" w:rsidR="004470EF" w:rsidRPr="002E6533" w:rsidRDefault="00000000">
      <w:pPr>
        <w:pStyle w:val="Compact"/>
        <w:numPr>
          <w:ilvl w:val="0"/>
          <w:numId w:val="601"/>
        </w:numPr>
      </w:pPr>
      <w:r w:rsidRPr="002E6533">
        <w:t>Permissões de registro</w:t>
      </w:r>
    </w:p>
    <w:p w14:paraId="4394BA76" w14:textId="77777777" w:rsidR="004470EF" w:rsidRPr="002E6533" w:rsidRDefault="00000000">
      <w:pPr>
        <w:pStyle w:val="Compact"/>
        <w:numPr>
          <w:ilvl w:val="0"/>
          <w:numId w:val="601"/>
        </w:numPr>
      </w:pPr>
      <w:r w:rsidRPr="002E6533">
        <w:t>Agendamento</w:t>
      </w:r>
    </w:p>
    <w:p w14:paraId="3BC22BCA" w14:textId="77777777" w:rsidR="004470EF" w:rsidRPr="002E6533" w:rsidRDefault="00000000">
      <w:pPr>
        <w:pStyle w:val="Compact"/>
        <w:numPr>
          <w:ilvl w:val="0"/>
          <w:numId w:val="601"/>
        </w:numPr>
      </w:pPr>
      <w:r w:rsidRPr="002E6533">
        <w:lastRenderedPageBreak/>
        <w:t>Subformulário</w:t>
      </w:r>
    </w:p>
    <w:p w14:paraId="2316C5F1" w14:textId="77777777" w:rsidR="004470EF" w:rsidRPr="002E6533" w:rsidRDefault="00000000">
      <w:pPr>
        <w:pStyle w:val="Compact"/>
        <w:numPr>
          <w:ilvl w:val="0"/>
          <w:numId w:val="601"/>
        </w:numPr>
      </w:pPr>
      <w:r w:rsidRPr="002E6533">
        <w:t>Referência de questionário</w:t>
      </w:r>
    </w:p>
    <w:p w14:paraId="3BB4750F" w14:textId="77777777" w:rsidR="004470EF" w:rsidRPr="002E6533" w:rsidRDefault="00000000">
      <w:pPr>
        <w:pStyle w:val="Compact"/>
        <w:numPr>
          <w:ilvl w:val="0"/>
          <w:numId w:val="601"/>
        </w:numPr>
      </w:pPr>
      <w:r w:rsidRPr="002E6533">
        <w:t>Histórico de acesso</w:t>
      </w:r>
    </w:p>
    <w:p w14:paraId="14FB975E" w14:textId="77777777" w:rsidR="004470EF" w:rsidRPr="002E6533" w:rsidRDefault="00000000">
      <w:pPr>
        <w:pStyle w:val="Compact"/>
        <w:numPr>
          <w:ilvl w:val="0"/>
          <w:numId w:val="601"/>
        </w:numPr>
      </w:pPr>
      <w:r w:rsidRPr="002E6533">
        <w:t>Registro do histórico</w:t>
      </w:r>
    </w:p>
    <w:p w14:paraId="12EABF9A" w14:textId="77777777" w:rsidR="004470EF" w:rsidRPr="002E6533" w:rsidRDefault="00000000">
      <w:pPr>
        <w:pStyle w:val="Ttulo3"/>
      </w:pPr>
      <w:bookmarkStart w:id="269" w:name="corpo"/>
      <w:bookmarkEnd w:id="268"/>
      <w:r w:rsidRPr="002E6533">
        <w:t>Corpo</w:t>
      </w:r>
    </w:p>
    <w:p w14:paraId="52C5313D" w14:textId="77777777" w:rsidR="004470EF" w:rsidRPr="002E6533" w:rsidRDefault="00000000">
      <w:pPr>
        <w:pStyle w:val="FirstParagraph"/>
      </w:pPr>
      <w:r w:rsidRPr="002E6533">
        <w:t>O Corpo é composto de conteúdo estático definido pelo usuário e de espaços reservados de conteúdo dinâmico.</w:t>
      </w:r>
    </w:p>
    <w:p w14:paraId="71FED723" w14:textId="77777777" w:rsidR="004470EF" w:rsidRPr="002E6533" w:rsidRDefault="00000000">
      <w:pPr>
        <w:pStyle w:val="Compact"/>
        <w:numPr>
          <w:ilvl w:val="0"/>
          <w:numId w:val="602"/>
        </w:numPr>
      </w:pPr>
      <w:r w:rsidRPr="002E6533">
        <w:t>O conteúdo estático é o texto que permanece o mesmo para todas as notificações.</w:t>
      </w:r>
    </w:p>
    <w:p w14:paraId="58903BB8" w14:textId="77777777" w:rsidR="004470EF" w:rsidRPr="002E6533" w:rsidRDefault="00000000">
      <w:pPr>
        <w:pStyle w:val="Compact"/>
        <w:numPr>
          <w:ilvl w:val="0"/>
          <w:numId w:val="602"/>
        </w:numPr>
      </w:pPr>
      <w:r w:rsidRPr="002E6533">
        <w:t>O conteúdo dinâmico é o texto que é alterado com base em parâmetros exclusivos e baseia-se no campo, nos relatórios ou nos links que você seleciona. Quando você define o conteúdo, os campos, relatórios e links se tornam espaços reservados para os dados reais ou o conteúdo da notificação, que é gerado durante a publicação da notificação.</w:t>
      </w:r>
    </w:p>
    <w:p w14:paraId="304FF22A" w14:textId="77777777" w:rsidR="004470EF" w:rsidRPr="002E6533" w:rsidRDefault="00000000">
      <w:pPr>
        <w:pStyle w:val="FirstParagraph"/>
      </w:pPr>
      <w:r w:rsidRPr="002E6533">
        <w:t>Exemplo: notificação de inscrição com parte do conteúdo estática e parte dinâmica</w:t>
      </w:r>
    </w:p>
    <w:p w14:paraId="0609F374" w14:textId="77777777" w:rsidR="004470EF" w:rsidRPr="002E6533" w:rsidRDefault="00000000">
      <w:pPr>
        <w:pStyle w:val="Corpodetexto"/>
      </w:pPr>
      <w:r w:rsidRPr="002E6533">
        <w:t>Esta figura mostra um exemplo de conteúdo para uma notificação de inscrição do Gerenciamento de incidentes que relata um incidente a um gerente de unidade de negócios que está aguardando uma atualização. O conteúdo na legenda 1 mostra os nomes de campos de espaços reservados para os valores reais de campo que são exibidos dinamicamente quando a notificação é gerada.</w:t>
      </w:r>
    </w:p>
    <w:p w14:paraId="46CD537A" w14:textId="77777777" w:rsidR="004470EF" w:rsidRPr="002E6533" w:rsidRDefault="00000000">
      <w:pPr>
        <w:pStyle w:val="Corpodetexto"/>
      </w:pPr>
      <w:r w:rsidRPr="002E6533">
        <w:t>Tipos de conteúdo</w:t>
      </w:r>
    </w:p>
    <w:p w14:paraId="4E083AD9" w14:textId="77777777" w:rsidR="004470EF" w:rsidRPr="002E6533" w:rsidRDefault="00000000">
      <w:pPr>
        <w:pStyle w:val="Corpodetexto"/>
      </w:pPr>
      <w:r w:rsidRPr="002E6533">
        <w:t>Os seguintes campos não podem ser incluídos como conteúdo dinâmico na linha Assunto: Anexo, Rastreamento de status entre aplicativos, Imagem, Permissões de registro, subformulário, Referência de questionário, Histórico de acesso e Registro do histórico.</w:t>
      </w:r>
    </w:p>
    <w:p w14:paraId="2CC67445" w14:textId="77777777" w:rsidR="004470EF" w:rsidRPr="002E6533" w:rsidRDefault="00000000">
      <w:pPr>
        <w:pStyle w:val="Corpodetexto"/>
      </w:pPr>
      <w:r w:rsidRPr="002E6533">
        <w:t>Algumas das opções do elemento variam com base no tipo de notificação. O conteúdo da notificação Distribuições programadas de relatórioinclui uma seção para especificar o relatório e o tipo de anexo, por exemplo, PDF, Word, Excel entre outros.</w:t>
      </w:r>
    </w:p>
    <w:p w14:paraId="546741F3" w14:textId="77777777" w:rsidR="004470EF" w:rsidRPr="002E6533" w:rsidRDefault="00000000">
      <w:pPr>
        <w:pStyle w:val="Corpodetexto"/>
      </w:pPr>
      <w:r w:rsidRPr="002E6533">
        <w:rPr>
          <w:b/>
          <w:bCs/>
        </w:rPr>
        <w:t>Observação:</w:t>
      </w:r>
      <w:r w:rsidRPr="002E6533">
        <w:t xml:space="preserve"> Para notificações sob demanda e de inscrição, o tipo de conteúdo que você insere na área Corpo depende da opção selecionada no campo Layout do corpo na guia Geral.</w:t>
      </w:r>
    </w:p>
    <w:p w14:paraId="1859DAAD" w14:textId="77777777" w:rsidR="004470EF" w:rsidRPr="002E6533" w:rsidRDefault="00000000">
      <w:pPr>
        <w:pStyle w:val="Ttulo2"/>
      </w:pPr>
      <w:bookmarkStart w:id="270" w:name="entrega-de-notificação"/>
      <w:bookmarkEnd w:id="264"/>
      <w:bookmarkEnd w:id="269"/>
      <w:r w:rsidRPr="002E6533">
        <w:t>Entrega de notificação</w:t>
      </w:r>
    </w:p>
    <w:p w14:paraId="4A26D8B1" w14:textId="77777777" w:rsidR="004470EF" w:rsidRPr="002E6533" w:rsidRDefault="00000000">
      <w:pPr>
        <w:pStyle w:val="FirstParagraph"/>
      </w:pPr>
      <w:r w:rsidRPr="002E6533">
        <w:t xml:space="preserve">As notificações são enviadas com base nos métodos de entrega que estão configurados no modelo de notificação. Na maioria dos casos, as notificações somente são enviadas quando um registro é salvo, a menos que o método de entrega </w:t>
      </w:r>
      <w:proofErr w:type="gramStart"/>
      <w:r w:rsidRPr="002E6533">
        <w:lastRenderedPageBreak/>
        <w:t>seja Imediatamente</w:t>
      </w:r>
      <w:proofErr w:type="gramEnd"/>
      <w:r w:rsidRPr="002E6533">
        <w:t xml:space="preserve"> ou Digest. Quando são definidas para um dos dois métodos de entrega, as notificações não são enviadas quando o salvamento do registro atualiza um campo calculado quando não há outras alterações no registro.</w:t>
      </w:r>
    </w:p>
    <w:p w14:paraId="4F53E0D5" w14:textId="77777777" w:rsidR="004470EF" w:rsidRPr="002E6533" w:rsidRDefault="00000000">
      <w:pPr>
        <w:pStyle w:val="Ttulo3"/>
      </w:pPr>
      <w:bookmarkStart w:id="271" w:name="métodos-de-entrega"/>
      <w:r w:rsidRPr="002E6533">
        <w:t>Métodos de entrega</w:t>
      </w:r>
    </w:p>
    <w:p w14:paraId="5FE51FBF" w14:textId="77777777" w:rsidR="004470EF" w:rsidRPr="002E6533" w:rsidRDefault="00000000">
      <w:pPr>
        <w:pStyle w:val="TableCaption"/>
      </w:pPr>
      <w:r w:rsidRPr="002E6533">
        <w:t>A tabela a seguir descreve os tipos de métodos de entrega.</w:t>
      </w:r>
    </w:p>
    <w:tbl>
      <w:tblPr>
        <w:tblStyle w:val="Table"/>
        <w:tblW w:w="5000" w:type="pct"/>
        <w:tblLayout w:type="fixed"/>
        <w:tblLook w:val="0020" w:firstRow="1" w:lastRow="0" w:firstColumn="0" w:lastColumn="0" w:noHBand="0" w:noVBand="0"/>
      </w:tblPr>
      <w:tblGrid>
        <w:gridCol w:w="4527"/>
        <w:gridCol w:w="4527"/>
      </w:tblGrid>
      <w:tr w:rsidR="004470EF" w:rsidRPr="002E6533" w14:paraId="171FD6E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FFD074" w14:textId="77777777" w:rsidR="004470EF" w:rsidRPr="002E6533" w:rsidRDefault="00000000">
            <w:pPr>
              <w:pStyle w:val="Compact"/>
            </w:pPr>
            <w:r w:rsidRPr="002E6533">
              <w:t>Tipo</w:t>
            </w:r>
          </w:p>
        </w:tc>
        <w:tc>
          <w:tcPr>
            <w:tcW w:w="3960" w:type="dxa"/>
          </w:tcPr>
          <w:p w14:paraId="37ECEBD3" w14:textId="77777777" w:rsidR="004470EF" w:rsidRPr="002E6533" w:rsidRDefault="00000000">
            <w:pPr>
              <w:pStyle w:val="Compact"/>
            </w:pPr>
            <w:r w:rsidRPr="002E6533">
              <w:t>Descrição</w:t>
            </w:r>
          </w:p>
        </w:tc>
      </w:tr>
      <w:tr w:rsidR="004470EF" w:rsidRPr="002E6533" w14:paraId="149E5F71" w14:textId="77777777">
        <w:tc>
          <w:tcPr>
            <w:tcW w:w="3960" w:type="dxa"/>
          </w:tcPr>
          <w:p w14:paraId="3B83CF7B" w14:textId="77777777" w:rsidR="004470EF" w:rsidRPr="002E6533" w:rsidRDefault="00000000">
            <w:pPr>
              <w:pStyle w:val="Compact"/>
            </w:pPr>
            <w:r w:rsidRPr="002E6533">
              <w:t>Instantâneo</w:t>
            </w:r>
          </w:p>
        </w:tc>
        <w:tc>
          <w:tcPr>
            <w:tcW w:w="3960" w:type="dxa"/>
          </w:tcPr>
          <w:p w14:paraId="4ABB75AE" w14:textId="77777777" w:rsidR="004470EF" w:rsidRPr="002E6533" w:rsidRDefault="00000000">
            <w:pPr>
              <w:pStyle w:val="Compact"/>
            </w:pPr>
            <w:r w:rsidRPr="002E6533">
              <w:t>As notificações são publicadas o mais rápido possível quando ocorre um acionamento para notificações baseadas em registro. Um exemplo de acionamento é salvar um registro.</w:t>
            </w:r>
          </w:p>
        </w:tc>
      </w:tr>
      <w:tr w:rsidR="004470EF" w:rsidRPr="002E6533" w14:paraId="29B40852" w14:textId="77777777">
        <w:tc>
          <w:tcPr>
            <w:tcW w:w="3960" w:type="dxa"/>
          </w:tcPr>
          <w:p w14:paraId="1AC0339E" w14:textId="77777777" w:rsidR="004470EF" w:rsidRPr="002E6533" w:rsidRDefault="00000000">
            <w:pPr>
              <w:pStyle w:val="Compact"/>
            </w:pPr>
            <w:r w:rsidRPr="002E6533">
              <w:t>Resumido</w:t>
            </w:r>
          </w:p>
        </w:tc>
        <w:tc>
          <w:tcPr>
            <w:tcW w:w="3960" w:type="dxa"/>
          </w:tcPr>
          <w:p w14:paraId="5A88E566" w14:textId="77777777" w:rsidR="004470EF" w:rsidRPr="002E6533" w:rsidRDefault="00000000">
            <w:pPr>
              <w:pStyle w:val="Corpodetexto"/>
            </w:pPr>
            <w:r w:rsidRPr="002E6533">
              <w:t>As notificações são agregadas e publicadas em um resumo. Notificações de Digest contêm registros que atendem aos critérios de filtro e foram adicionadas ou atualizadas desde a última vez em que a notificação foi enviada. Por exemplo: se um digest diário estiver configurado para enviar todos os dias às 13h00, ele conterá todos os registros salvos desde as 13h00 do dia anterior.</w:t>
            </w:r>
          </w:p>
          <w:p w14:paraId="50D57250" w14:textId="77777777" w:rsidR="004470EF" w:rsidRPr="002E6533" w:rsidRDefault="00000000">
            <w:pPr>
              <w:pStyle w:val="Corpodetexto"/>
            </w:pPr>
            <w:r w:rsidRPr="002E6533">
              <w:t>Os dados utilizados para a publicação da notificação são capturados sempre que um registro é adicionado ou atualizado. A publicação de notificação usa a versão mais recente de um registro que passou nos critérios de filtro do modelo de notificação. Se os filtros do modelo de notificação forem modificados dentro de um período especificado, o registro já capturado ainda será usado para a publicação de notificação no final do período.</w:t>
            </w:r>
          </w:p>
          <w:p w14:paraId="278F555C" w14:textId="77777777" w:rsidR="004470EF" w:rsidRPr="002E6533" w:rsidRDefault="00000000">
            <w:pPr>
              <w:pStyle w:val="Corpodetexto"/>
            </w:pPr>
            <w:r w:rsidRPr="002E6533">
              <w:t>As frequências são:</w:t>
            </w:r>
          </w:p>
          <w:p w14:paraId="40CA6C49" w14:textId="77777777" w:rsidR="004470EF" w:rsidRPr="002E6533" w:rsidRDefault="00000000">
            <w:pPr>
              <w:pStyle w:val="Compact"/>
              <w:numPr>
                <w:ilvl w:val="0"/>
                <w:numId w:val="603"/>
              </w:numPr>
            </w:pPr>
            <w:r w:rsidRPr="002E6533">
              <w:t>Diariamente. As notificações são publicadas uma vez por dia, com base no modelo de notificação.</w:t>
            </w:r>
          </w:p>
          <w:p w14:paraId="30A8F966" w14:textId="77777777" w:rsidR="004470EF" w:rsidRPr="002E6533" w:rsidRDefault="00000000">
            <w:pPr>
              <w:pStyle w:val="Compact"/>
              <w:numPr>
                <w:ilvl w:val="0"/>
                <w:numId w:val="603"/>
              </w:numPr>
            </w:pPr>
            <w:r w:rsidRPr="002E6533">
              <w:t xml:space="preserve">Semanalmente. As notificações são publicadas uma vez por </w:t>
            </w:r>
            <w:r w:rsidRPr="002E6533">
              <w:lastRenderedPageBreak/>
              <w:t>semana, com base no modelo de notificação.</w:t>
            </w:r>
          </w:p>
          <w:p w14:paraId="5D747F77" w14:textId="77777777" w:rsidR="004470EF" w:rsidRPr="002E6533" w:rsidRDefault="00000000">
            <w:pPr>
              <w:pStyle w:val="Compact"/>
              <w:numPr>
                <w:ilvl w:val="0"/>
                <w:numId w:val="603"/>
              </w:numPr>
            </w:pPr>
            <w:r w:rsidRPr="002E6533">
              <w:t>Mensalmente. As notificações são publicadas uma vez por mês, com base no modelo de notificação.</w:t>
            </w:r>
          </w:p>
          <w:p w14:paraId="594AE806" w14:textId="77777777" w:rsidR="004470EF" w:rsidRPr="002E6533" w:rsidRDefault="00000000">
            <w:pPr>
              <w:pStyle w:val="Compact"/>
              <w:numPr>
                <w:ilvl w:val="0"/>
                <w:numId w:val="603"/>
              </w:numPr>
            </w:pPr>
            <w:r w:rsidRPr="002E6533">
              <w:t>Trimestralmente. As notificações são publicadas uma vez por trimestre, nos dias 1º de janeiro, 1º de abril, 1º de julho e 1º de outubro, com base no modelo de notificação.</w:t>
            </w:r>
          </w:p>
        </w:tc>
      </w:tr>
      <w:tr w:rsidR="004470EF" w:rsidRPr="002E6533" w14:paraId="32458C96" w14:textId="77777777">
        <w:tc>
          <w:tcPr>
            <w:tcW w:w="3960" w:type="dxa"/>
          </w:tcPr>
          <w:p w14:paraId="7AAFF8F8" w14:textId="77777777" w:rsidR="004470EF" w:rsidRPr="002E6533" w:rsidRDefault="00000000">
            <w:pPr>
              <w:pStyle w:val="Compact"/>
            </w:pPr>
            <w:r w:rsidRPr="002E6533">
              <w:lastRenderedPageBreak/>
              <w:t>Lembrete</w:t>
            </w:r>
          </w:p>
        </w:tc>
        <w:tc>
          <w:tcPr>
            <w:tcW w:w="3960" w:type="dxa"/>
          </w:tcPr>
          <w:p w14:paraId="4BEF315D" w14:textId="77777777" w:rsidR="004470EF" w:rsidRPr="002E6533" w:rsidRDefault="00000000">
            <w:pPr>
              <w:pStyle w:val="Compact"/>
            </w:pPr>
            <w:r w:rsidRPr="002E6533">
              <w:t xml:space="preserve">As notificações são publicadas uma vez por dia e, normalmente, usam filtros de data que comparam um campo baseado na data em cada registro com a data em que a notificação está sendo executada. O conjunto de registros é baseado em pesquisa e não necessita </w:t>
            </w:r>
            <w:proofErr w:type="gramStart"/>
            <w:r w:rsidRPr="002E6533">
              <w:t>da</w:t>
            </w:r>
            <w:proofErr w:type="gramEnd"/>
            <w:r w:rsidRPr="002E6533">
              <w:t xml:space="preserve"> ação salvar para que as notificações sejam publicadas. Todos os registros de um aplicativo ou questionário podem ser retornados para uma notificação baseada em registro.</w:t>
            </w:r>
          </w:p>
        </w:tc>
      </w:tr>
    </w:tbl>
    <w:bookmarkEnd w:id="270"/>
    <w:bookmarkEnd w:id="271"/>
    <w:p w14:paraId="312F1B21" w14:textId="77777777" w:rsidR="004470EF" w:rsidRPr="002E6533" w:rsidRDefault="00000000">
      <w:pPr>
        <w:pStyle w:val="Ttulo2"/>
      </w:pPr>
      <w:r w:rsidRPr="002E6533">
        <w:t>Critérios de filtro</w:t>
      </w:r>
    </w:p>
    <w:p w14:paraId="77308326" w14:textId="77777777" w:rsidR="004470EF" w:rsidRPr="002E6533" w:rsidRDefault="00000000">
      <w:pPr>
        <w:pStyle w:val="FirstParagraph"/>
      </w:pPr>
      <w:r w:rsidRPr="002E6533">
        <w:t>Os critérios de filtro determinam os registros que são publicados em uma notificação. Apenas os registros que atendem aos critérios de filtro especificados são incluídos na notificação. Não é gerada uma notificação a menos que todos os critérios sejam atendidos.</w:t>
      </w:r>
    </w:p>
    <w:p w14:paraId="1B24318F" w14:textId="77777777" w:rsidR="004470EF" w:rsidRPr="002E6533" w:rsidRDefault="00000000">
      <w:pPr>
        <w:pStyle w:val="Corpodetexto"/>
      </w:pPr>
      <w:r w:rsidRPr="002E6533">
        <w:t>Exemplo: critérios para filtragem por data</w:t>
      </w:r>
    </w:p>
    <w:p w14:paraId="568DEC07" w14:textId="77777777" w:rsidR="004470EF" w:rsidRPr="002E6533" w:rsidRDefault="00000000">
      <w:pPr>
        <w:pStyle w:val="Compact"/>
        <w:numPr>
          <w:ilvl w:val="0"/>
          <w:numId w:val="604"/>
        </w:numPr>
      </w:pPr>
      <w:r w:rsidRPr="002E6533">
        <w:t>Campo a ser avaliado = Data</w:t>
      </w:r>
    </w:p>
    <w:p w14:paraId="1DA4A169" w14:textId="77777777" w:rsidR="004470EF" w:rsidRPr="002E6533" w:rsidRDefault="00000000">
      <w:pPr>
        <w:pStyle w:val="Compact"/>
        <w:numPr>
          <w:ilvl w:val="0"/>
          <w:numId w:val="604"/>
        </w:numPr>
      </w:pPr>
      <w:r w:rsidRPr="002E6533">
        <w:t>Operador = Igual a</w:t>
      </w:r>
    </w:p>
    <w:p w14:paraId="4FD0FCF4" w14:textId="77777777" w:rsidR="004470EF" w:rsidRPr="002E6533" w:rsidRDefault="00000000">
      <w:pPr>
        <w:pStyle w:val="Compact"/>
        <w:numPr>
          <w:ilvl w:val="0"/>
          <w:numId w:val="604"/>
        </w:numPr>
      </w:pPr>
      <w:r w:rsidRPr="002E6533">
        <w:t>Valor(es) = 10/01/2015</w:t>
      </w:r>
    </w:p>
    <w:p w14:paraId="1F85053E" w14:textId="77777777" w:rsidR="004470EF" w:rsidRPr="002E6533" w:rsidRDefault="00000000">
      <w:pPr>
        <w:pStyle w:val="Ttulo2"/>
      </w:pPr>
      <w:bookmarkStart w:id="272" w:name="tipos-de-diagrama-de-notificação"/>
      <w:r w:rsidRPr="002E6533">
        <w:t>Tipos de diagrama de notificação</w:t>
      </w:r>
    </w:p>
    <w:p w14:paraId="4D26E4E1" w14:textId="77777777" w:rsidR="004470EF" w:rsidRPr="002E6533" w:rsidRDefault="00000000">
      <w:pPr>
        <w:pStyle w:val="TableCaption"/>
      </w:pPr>
      <w:r w:rsidRPr="002E6533">
        <w:t>A tabela a seguir descreve os tipos de diagrama de notificação. Você pode criar um diagrama para cada tipo de notificação.</w:t>
      </w:r>
    </w:p>
    <w:tbl>
      <w:tblPr>
        <w:tblStyle w:val="Table"/>
        <w:tblW w:w="5000" w:type="pct"/>
        <w:tblLayout w:type="fixed"/>
        <w:tblLook w:val="0020" w:firstRow="1" w:lastRow="0" w:firstColumn="0" w:lastColumn="0" w:noHBand="0" w:noVBand="0"/>
      </w:tblPr>
      <w:tblGrid>
        <w:gridCol w:w="4527"/>
        <w:gridCol w:w="4527"/>
      </w:tblGrid>
      <w:tr w:rsidR="004470EF" w:rsidRPr="002E6533" w14:paraId="09B2C1D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275EE8" w14:textId="77777777" w:rsidR="004470EF" w:rsidRPr="002E6533" w:rsidRDefault="00000000">
            <w:pPr>
              <w:pStyle w:val="Compact"/>
            </w:pPr>
            <w:r w:rsidRPr="002E6533">
              <w:t>Tipo de notificação</w:t>
            </w:r>
          </w:p>
        </w:tc>
        <w:tc>
          <w:tcPr>
            <w:tcW w:w="3960" w:type="dxa"/>
          </w:tcPr>
          <w:p w14:paraId="4970DBF2" w14:textId="77777777" w:rsidR="004470EF" w:rsidRPr="002E6533" w:rsidRDefault="00000000">
            <w:pPr>
              <w:pStyle w:val="Compact"/>
            </w:pPr>
            <w:r w:rsidRPr="002E6533">
              <w:t>Descrição</w:t>
            </w:r>
          </w:p>
        </w:tc>
      </w:tr>
      <w:tr w:rsidR="004470EF" w:rsidRPr="002E6533" w14:paraId="70AEA27E" w14:textId="77777777">
        <w:tc>
          <w:tcPr>
            <w:tcW w:w="3960" w:type="dxa"/>
          </w:tcPr>
          <w:p w14:paraId="29C1F572" w14:textId="77777777" w:rsidR="004470EF" w:rsidRPr="002E6533" w:rsidRDefault="00000000">
            <w:pPr>
              <w:pStyle w:val="Compact"/>
            </w:pPr>
            <w:r w:rsidRPr="002E6533">
              <w:lastRenderedPageBreak/>
              <w:t>Baseada em registro</w:t>
            </w:r>
          </w:p>
        </w:tc>
        <w:tc>
          <w:tcPr>
            <w:tcW w:w="3960" w:type="dxa"/>
          </w:tcPr>
          <w:p w14:paraId="10F1E8B0" w14:textId="77777777" w:rsidR="004470EF" w:rsidRPr="002E6533" w:rsidRDefault="00000000">
            <w:pPr>
              <w:pStyle w:val="Corpodetexto"/>
            </w:pPr>
            <w:r w:rsidRPr="002E6533">
              <w:t>As notificações baseadas em registro contêm conteúdo dinâmico ou estático de campos especificados a partir de um registro. As seguintes notificações são baseadas em registro:</w:t>
            </w:r>
          </w:p>
          <w:p w14:paraId="2B786C59" w14:textId="77777777" w:rsidR="004470EF" w:rsidRPr="002E6533" w:rsidRDefault="004470EF">
            <w:pPr>
              <w:pStyle w:val="Compact"/>
              <w:numPr>
                <w:ilvl w:val="0"/>
                <w:numId w:val="605"/>
              </w:numPr>
            </w:pPr>
            <w:hyperlink r:id="rId477">
              <w:r w:rsidRPr="002E6533">
                <w:rPr>
                  <w:rStyle w:val="Hyperlink"/>
                </w:rPr>
                <w:t>Assinatura</w:t>
              </w:r>
            </w:hyperlink>
          </w:p>
          <w:p w14:paraId="45E165F4" w14:textId="77777777" w:rsidR="004470EF" w:rsidRPr="002E6533" w:rsidRDefault="004470EF">
            <w:pPr>
              <w:pStyle w:val="Compact"/>
              <w:numPr>
                <w:ilvl w:val="0"/>
                <w:numId w:val="605"/>
              </w:numPr>
            </w:pPr>
            <w:hyperlink r:id="rId478">
              <w:r w:rsidRPr="002E6533">
                <w:rPr>
                  <w:rStyle w:val="Hyperlink"/>
                </w:rPr>
                <w:t>Sob demanda</w:t>
              </w:r>
            </w:hyperlink>
          </w:p>
          <w:p w14:paraId="73111063" w14:textId="77777777" w:rsidR="004470EF" w:rsidRPr="002E6533" w:rsidRDefault="004470EF">
            <w:pPr>
              <w:pStyle w:val="Compact"/>
              <w:numPr>
                <w:ilvl w:val="0"/>
                <w:numId w:val="605"/>
              </w:numPr>
            </w:pPr>
            <w:hyperlink r:id="rId479">
              <w:r w:rsidRPr="002E6533">
                <w:rPr>
                  <w:rStyle w:val="Hyperlink"/>
                </w:rPr>
                <w:t>Workflow</w:t>
              </w:r>
            </w:hyperlink>
          </w:p>
        </w:tc>
      </w:tr>
      <w:tr w:rsidR="004470EF" w:rsidRPr="002E6533" w14:paraId="7091D919" w14:textId="77777777">
        <w:tc>
          <w:tcPr>
            <w:tcW w:w="3960" w:type="dxa"/>
          </w:tcPr>
          <w:p w14:paraId="769CB7C7" w14:textId="77777777" w:rsidR="004470EF" w:rsidRPr="002E6533" w:rsidRDefault="00000000">
            <w:pPr>
              <w:pStyle w:val="Compact"/>
            </w:pPr>
            <w:r w:rsidRPr="002E6533">
              <w:t>Com base em relatório</w:t>
            </w:r>
          </w:p>
        </w:tc>
        <w:tc>
          <w:tcPr>
            <w:tcW w:w="3960" w:type="dxa"/>
          </w:tcPr>
          <w:p w14:paraId="75433ECE" w14:textId="77777777" w:rsidR="004470EF" w:rsidRPr="002E6533" w:rsidRDefault="00000000">
            <w:pPr>
              <w:pStyle w:val="Corpodetexto"/>
            </w:pPr>
            <w:r w:rsidRPr="002E6533">
              <w:t>As notificações baseadas em relatório contêm conteúdo estático baseado nas permissões do usuário que criou o modelo de relatório de notificação. As notificações baseadas em relatório são enviadas seguindo uma programação obrigatória.</w:t>
            </w:r>
          </w:p>
          <w:p w14:paraId="2FCD6C3C" w14:textId="77777777" w:rsidR="004470EF" w:rsidRPr="002E6533" w:rsidRDefault="00000000">
            <w:pPr>
              <w:pStyle w:val="Corpodetexto"/>
            </w:pPr>
            <w:r w:rsidRPr="002E6533">
              <w:t>Essas notificações incluem um relatório incorporado ou um link para um relatório. Os links para relatório exigem que os destinatários tenham uma conta de usuário ativa na Archer e só permitem que os destinatários visualizem os registros nos quais têm permissões de registro.</w:t>
            </w:r>
          </w:p>
          <w:p w14:paraId="76BDF5F6" w14:textId="77777777" w:rsidR="004470EF" w:rsidRPr="002E6533" w:rsidRDefault="00000000">
            <w:pPr>
              <w:pStyle w:val="Corpodetexto"/>
            </w:pPr>
            <w:r w:rsidRPr="002E6533">
              <w:t xml:space="preserve">As notificações baseadas em relatório são chamadas de </w:t>
            </w:r>
            <w:hyperlink r:id="rId480">
              <w:r w:rsidR="004470EF" w:rsidRPr="002E6533">
                <w:rPr>
                  <w:rStyle w:val="Hyperlink"/>
                </w:rPr>
                <w:t>Distribuições programadas de relatório</w:t>
              </w:r>
            </w:hyperlink>
            <w:r w:rsidRPr="002E6533">
              <w:t>.</w:t>
            </w:r>
          </w:p>
        </w:tc>
      </w:tr>
      <w:tr w:rsidR="004470EF" w:rsidRPr="002E6533" w14:paraId="350B794E" w14:textId="77777777">
        <w:tc>
          <w:tcPr>
            <w:tcW w:w="3960" w:type="dxa"/>
          </w:tcPr>
          <w:p w14:paraId="2642824E" w14:textId="77777777" w:rsidR="004470EF" w:rsidRPr="002E6533" w:rsidRDefault="00000000">
            <w:pPr>
              <w:pStyle w:val="Compact"/>
            </w:pPr>
            <w:r w:rsidRPr="002E6533">
              <w:t>Outras fontes de dados</w:t>
            </w:r>
          </w:p>
        </w:tc>
        <w:tc>
          <w:tcPr>
            <w:tcW w:w="3960" w:type="dxa"/>
          </w:tcPr>
          <w:p w14:paraId="608DA54E" w14:textId="77777777" w:rsidR="004470EF" w:rsidRPr="002E6533" w:rsidRDefault="00000000">
            <w:pPr>
              <w:pStyle w:val="Compact"/>
            </w:pPr>
            <w:r w:rsidRPr="002E6533">
              <w:t>As notificações de Fonte de dados contêm dados de outras fontes de dados.</w:t>
            </w:r>
          </w:p>
        </w:tc>
      </w:tr>
      <w:tr w:rsidR="004470EF" w:rsidRPr="002E6533" w14:paraId="2744F669" w14:textId="77777777">
        <w:tc>
          <w:tcPr>
            <w:tcW w:w="3960" w:type="dxa"/>
          </w:tcPr>
          <w:p w14:paraId="14396241" w14:textId="77777777" w:rsidR="004470EF" w:rsidRPr="002E6533" w:rsidRDefault="00000000">
            <w:pPr>
              <w:pStyle w:val="Compact"/>
            </w:pPr>
            <w:r w:rsidRPr="002E6533">
              <w:t>Sistema</w:t>
            </w:r>
          </w:p>
        </w:tc>
        <w:tc>
          <w:tcPr>
            <w:tcW w:w="3960" w:type="dxa"/>
          </w:tcPr>
          <w:p w14:paraId="787B24F0" w14:textId="77777777" w:rsidR="004470EF" w:rsidRPr="002E6533" w:rsidRDefault="00000000">
            <w:pPr>
              <w:pStyle w:val="Compact"/>
            </w:pPr>
            <w:r w:rsidRPr="002E6533">
              <w:t>As notificações de administração informam aos usuários alterações importantes do sistema e eventos não relacionados diretamente ao conteúdo do aplicativo. Por exemplo, você pode configurar uma notificação quando uma senha for alterada ou quando um trabalho de mala direta for bem sucedido ou falhar.</w:t>
            </w:r>
          </w:p>
        </w:tc>
      </w:tr>
    </w:tbl>
    <w:p w14:paraId="1BADF14A" w14:textId="77777777" w:rsidR="004470EF" w:rsidRPr="002E6533" w:rsidRDefault="00000000">
      <w:pPr>
        <w:pStyle w:val="Ttulo1"/>
      </w:pPr>
      <w:bookmarkStart w:id="273" w:name="notificações-de-inscrição"/>
      <w:bookmarkEnd w:id="261"/>
      <w:bookmarkEnd w:id="272"/>
      <w:r w:rsidRPr="002E6533">
        <w:lastRenderedPageBreak/>
        <w:t>Notificações de inscrição</w:t>
      </w:r>
    </w:p>
    <w:p w14:paraId="7B0E60DF" w14:textId="77777777" w:rsidR="004470EF" w:rsidRPr="002E6533" w:rsidRDefault="00000000">
      <w:pPr>
        <w:pStyle w:val="FirstParagraph"/>
      </w:pPr>
      <w:r w:rsidRPr="002E6533">
        <w:t>As notificações de inscrição permitem que os destinatários recebam notificações seguindo uma programação definida ou instantaneamente quando registros são adicionados ou atualizados em um aplicativo ou questionário. Você pode criar diagramas de notificação para qualquer aplicativo ou questionário sobre o qual tenha direitos de propriedade. O diagrama de notificação de inscrição especifica as regras utilizadas para gerar uma notificação de inscrição.</w:t>
      </w:r>
    </w:p>
    <w:p w14:paraId="71A745AB" w14:textId="77777777" w:rsidR="004470EF" w:rsidRPr="002E6533" w:rsidRDefault="00000000">
      <w:pPr>
        <w:pStyle w:val="Corpodetexto"/>
      </w:pPr>
      <w:r w:rsidRPr="002E6533">
        <w:t>Os usuários da Archer podem se inscrever para receber notificações ou cancelar a inscrição em Inscrições de e-mail no menu Usuário.</w:t>
      </w:r>
    </w:p>
    <w:p w14:paraId="3928984C" w14:textId="77777777" w:rsidR="004470EF" w:rsidRPr="002E6533" w:rsidRDefault="00000000">
      <w:pPr>
        <w:pStyle w:val="Corpodetexto"/>
      </w:pPr>
      <w:r w:rsidRPr="002E6533">
        <w:t>Nesta página</w:t>
      </w:r>
    </w:p>
    <w:p w14:paraId="65677A18" w14:textId="77777777" w:rsidR="004470EF" w:rsidRPr="002E6533" w:rsidRDefault="004470EF">
      <w:pPr>
        <w:pStyle w:val="Compact"/>
        <w:numPr>
          <w:ilvl w:val="0"/>
          <w:numId w:val="606"/>
        </w:numPr>
      </w:pPr>
      <w:hyperlink w:anchor="X68116024f6110efd12348cc2597a29e8cbf1dc4">
        <w:r w:rsidRPr="002E6533">
          <w:rPr>
            <w:rStyle w:val="Hyperlink"/>
          </w:rPr>
          <w:t>Exemplo de notificação de inscrição</w:t>
        </w:r>
      </w:hyperlink>
    </w:p>
    <w:p w14:paraId="4DC3C66E" w14:textId="77777777" w:rsidR="004470EF" w:rsidRPr="002E6533" w:rsidRDefault="004470EF">
      <w:pPr>
        <w:pStyle w:val="Compact"/>
        <w:numPr>
          <w:ilvl w:val="0"/>
          <w:numId w:val="606"/>
        </w:numPr>
      </w:pPr>
      <w:hyperlink w:anchor="X415756c6c8c7b1a0d4b2ae906e4fb328554f296">
        <w:r w:rsidRPr="002E6533">
          <w:rPr>
            <w:rStyle w:val="Hyperlink"/>
          </w:rPr>
          <w:t>Opção de notificações de inscrição</w:t>
        </w:r>
      </w:hyperlink>
    </w:p>
    <w:p w14:paraId="6AA05063" w14:textId="77777777" w:rsidR="004470EF" w:rsidRPr="002E6533" w:rsidRDefault="00000000">
      <w:pPr>
        <w:pStyle w:val="Ttulo2"/>
      </w:pPr>
      <w:bookmarkStart w:id="274" w:name="exemplo-de-notificação-de-inscrição"/>
      <w:r w:rsidRPr="002E6533">
        <w:t>Exemplo de notificação de inscrição</w:t>
      </w:r>
    </w:p>
    <w:p w14:paraId="2338CB6B" w14:textId="77777777" w:rsidR="004470EF" w:rsidRPr="002E6533" w:rsidRDefault="00000000">
      <w:pPr>
        <w:pStyle w:val="TableCaption"/>
      </w:pPr>
      <w:r w:rsidRPr="002E6533">
        <w:t>A tabela a seguir fornece um exemplo de cenário de notificação de inscrição.</w:t>
      </w:r>
    </w:p>
    <w:tbl>
      <w:tblPr>
        <w:tblStyle w:val="Table"/>
        <w:tblW w:w="5000" w:type="pct"/>
        <w:tblLayout w:type="fixed"/>
        <w:tblLook w:val="0080" w:firstRow="0" w:lastRow="0" w:firstColumn="1" w:lastColumn="0" w:noHBand="0" w:noVBand="0"/>
      </w:tblPr>
      <w:tblGrid>
        <w:gridCol w:w="4527"/>
        <w:gridCol w:w="4527"/>
      </w:tblGrid>
      <w:tr w:rsidR="004470EF" w:rsidRPr="002E6533" w14:paraId="1A207A0E" w14:textId="77777777">
        <w:tc>
          <w:tcPr>
            <w:tcW w:w="3960" w:type="dxa"/>
          </w:tcPr>
          <w:p w14:paraId="54E09F76" w14:textId="77777777" w:rsidR="004470EF" w:rsidRPr="002E6533" w:rsidRDefault="00000000">
            <w:pPr>
              <w:pStyle w:val="Compact"/>
            </w:pPr>
            <w:r w:rsidRPr="002E6533">
              <w:t>Cenário</w:t>
            </w:r>
          </w:p>
        </w:tc>
        <w:tc>
          <w:tcPr>
            <w:tcW w:w="3960" w:type="dxa"/>
          </w:tcPr>
          <w:p w14:paraId="485258AB" w14:textId="77777777" w:rsidR="004470EF" w:rsidRPr="002E6533" w:rsidRDefault="00000000">
            <w:pPr>
              <w:pStyle w:val="Compact"/>
            </w:pPr>
            <w:r w:rsidRPr="002E6533">
              <w:t>Uma equipe precisa ser alertada sempre que um problema urgente é relatado ou atualizado em um aplicativo ou questionário personalizado.</w:t>
            </w:r>
          </w:p>
        </w:tc>
      </w:tr>
      <w:tr w:rsidR="004470EF" w:rsidRPr="002E6533" w14:paraId="0BCB7B62" w14:textId="77777777">
        <w:tc>
          <w:tcPr>
            <w:tcW w:w="3960" w:type="dxa"/>
          </w:tcPr>
          <w:p w14:paraId="6AF72E12" w14:textId="77777777" w:rsidR="004470EF" w:rsidRPr="002E6533" w:rsidRDefault="00000000">
            <w:pPr>
              <w:pStyle w:val="Compact"/>
            </w:pPr>
            <w:r w:rsidRPr="002E6533">
              <w:t>Ação</w:t>
            </w:r>
          </w:p>
        </w:tc>
        <w:tc>
          <w:tcPr>
            <w:tcW w:w="3960" w:type="dxa"/>
          </w:tcPr>
          <w:p w14:paraId="27AF5137" w14:textId="77777777" w:rsidR="004470EF" w:rsidRPr="002E6533" w:rsidRDefault="00000000">
            <w:pPr>
              <w:pStyle w:val="Compact"/>
            </w:pPr>
            <w:r w:rsidRPr="002E6533">
              <w:t>Um usuário com direitos administrativos sobre o aplicativo ou questionário personalizado cria um diagrama de notificação de inscrição, especificando que uma notificação é enviada a todos os membros da equipe sempre que um novo problema é relatado. Os critérios de filtro são definidos de modo que as notificações sejam enviadas somente quando o valor Urgente for selecionado no campo Prioridade, limitando, assim, o número de notificações que são acionadas pelo diagrama.</w:t>
            </w:r>
          </w:p>
        </w:tc>
      </w:tr>
      <w:tr w:rsidR="004470EF" w:rsidRPr="002E6533" w14:paraId="42716A27" w14:textId="77777777">
        <w:tc>
          <w:tcPr>
            <w:tcW w:w="3960" w:type="dxa"/>
          </w:tcPr>
          <w:p w14:paraId="18490E42" w14:textId="77777777" w:rsidR="004470EF" w:rsidRPr="002E6533" w:rsidRDefault="00000000">
            <w:pPr>
              <w:pStyle w:val="Compact"/>
            </w:pPr>
            <w:r w:rsidRPr="002E6533">
              <w:t>Resultado</w:t>
            </w:r>
          </w:p>
        </w:tc>
        <w:tc>
          <w:tcPr>
            <w:tcW w:w="3960" w:type="dxa"/>
          </w:tcPr>
          <w:p w14:paraId="45B4C188" w14:textId="77777777" w:rsidR="004470EF" w:rsidRPr="002E6533" w:rsidRDefault="00000000">
            <w:pPr>
              <w:pStyle w:val="Compact"/>
            </w:pPr>
            <w:r w:rsidRPr="002E6533">
              <w:t>Um usuário relata um novo problema no aplicativo ou questionário, seleciona Urgente no campo Prioridade e clica em Salvar. Todos os membros da equipe recebem uma notificação.</w:t>
            </w:r>
          </w:p>
        </w:tc>
      </w:tr>
    </w:tbl>
    <w:p w14:paraId="14023BA7" w14:textId="77777777" w:rsidR="004470EF" w:rsidRPr="002E6533" w:rsidRDefault="00000000">
      <w:pPr>
        <w:pStyle w:val="Ttulo2"/>
      </w:pPr>
      <w:bookmarkStart w:id="275" w:name="opção-de-notificações-de-inscrição"/>
      <w:bookmarkEnd w:id="274"/>
      <w:r w:rsidRPr="002E6533">
        <w:lastRenderedPageBreak/>
        <w:t>Opção de notificações de inscrição</w:t>
      </w:r>
    </w:p>
    <w:p w14:paraId="34B73535" w14:textId="77777777" w:rsidR="004470EF" w:rsidRPr="002E6533" w:rsidRDefault="00000000">
      <w:pPr>
        <w:pStyle w:val="FirstParagraph"/>
      </w:pPr>
      <w:r w:rsidRPr="002E6533">
        <w:t>A opção de notificação de inscrição permite que os destinatários assinem ou cancelem as notificações.</w:t>
      </w:r>
    </w:p>
    <w:p w14:paraId="73810D4A" w14:textId="77777777" w:rsidR="004470EF" w:rsidRPr="002E6533" w:rsidRDefault="00000000">
      <w:pPr>
        <w:pStyle w:val="Corpodetexto"/>
      </w:pPr>
      <w:r w:rsidRPr="002E6533">
        <w:t>Os administradores especificam 1 das seguintes opções de inscrição no modelo de notificação:</w:t>
      </w:r>
    </w:p>
    <w:p w14:paraId="38E7C452" w14:textId="77777777" w:rsidR="004470EF" w:rsidRPr="002E6533" w:rsidRDefault="00000000">
      <w:pPr>
        <w:pStyle w:val="Compact"/>
        <w:numPr>
          <w:ilvl w:val="0"/>
          <w:numId w:val="607"/>
        </w:numPr>
      </w:pPr>
      <w:r w:rsidRPr="002E6533">
        <w:t>Nenhum: os usuários do Archere os destinatários especificados não são inscritos por padrão e podem se inscrever para receber a notificação ou cancelar a inscrição a qualquer momento.</w:t>
      </w:r>
    </w:p>
    <w:p w14:paraId="2E63621F" w14:textId="77777777" w:rsidR="004470EF" w:rsidRPr="002E6533" w:rsidRDefault="00000000">
      <w:pPr>
        <w:pStyle w:val="Compact"/>
        <w:numPr>
          <w:ilvl w:val="0"/>
          <w:numId w:val="607"/>
        </w:numPr>
      </w:pPr>
      <w:r w:rsidRPr="002E6533">
        <w:t>Novos usuários: os novos usuários recebem as notificações por padrão, mas podem cancelar a inscrição a qualquer momento.</w:t>
      </w:r>
    </w:p>
    <w:p w14:paraId="35B7FB0E" w14:textId="77777777" w:rsidR="004470EF" w:rsidRPr="002E6533" w:rsidRDefault="00000000">
      <w:pPr>
        <w:pStyle w:val="Compact"/>
        <w:numPr>
          <w:ilvl w:val="0"/>
          <w:numId w:val="607"/>
        </w:numPr>
      </w:pPr>
      <w:r w:rsidRPr="002E6533">
        <w:t>Todos os usuários: tanto os usuários novos quanto os existentes recebem as notificações por padrão, mas podem cancelar a inscrição a qualquer momento.</w:t>
      </w:r>
    </w:p>
    <w:p w14:paraId="6E271FF9" w14:textId="77777777" w:rsidR="004470EF" w:rsidRPr="002E6533" w:rsidRDefault="00000000">
      <w:pPr>
        <w:pStyle w:val="FirstParagraph"/>
      </w:pPr>
      <w:r w:rsidRPr="002E6533">
        <w:t xml:space="preserve">Os usuários podem receber e-mails de notificação utilizando qualquer dispositivo baseado em e-mail e selecionar as notificações que desejam receber utilizando a </w:t>
      </w:r>
      <w:proofErr w:type="gramStart"/>
      <w:r w:rsidRPr="002E6533">
        <w:t>opção Gerenciar</w:t>
      </w:r>
      <w:proofErr w:type="gramEnd"/>
      <w:r w:rsidRPr="002E6533">
        <w:t xml:space="preserve"> suas inscrições de e-mail no menu Preferências do usuário.</w:t>
      </w:r>
    </w:p>
    <w:p w14:paraId="6E029621" w14:textId="77777777" w:rsidR="004470EF" w:rsidRPr="002E6533" w:rsidRDefault="00000000">
      <w:pPr>
        <w:pStyle w:val="Ttulo1"/>
      </w:pPr>
      <w:bookmarkStart w:id="276" w:name="notificações-sob-demanda"/>
      <w:bookmarkEnd w:id="273"/>
      <w:bookmarkEnd w:id="275"/>
      <w:r w:rsidRPr="002E6533">
        <w:t>Notificações sob demanda</w:t>
      </w:r>
    </w:p>
    <w:p w14:paraId="744667CC" w14:textId="77777777" w:rsidR="004470EF" w:rsidRPr="002E6533" w:rsidRDefault="00000000">
      <w:pPr>
        <w:pStyle w:val="FirstParagraph"/>
      </w:pPr>
      <w:r w:rsidRPr="002E6533">
        <w:t>As notificações sob demanda são notificações pré-configuradas que os usuários do Archer podem enviar a qualquer pessoa com um endereço de e-mail ativo. Os administradores configuram as propriedades de uma notificação em um modelo de notificação sob demanda.</w:t>
      </w:r>
    </w:p>
    <w:p w14:paraId="4C08E808" w14:textId="77777777" w:rsidR="004470EF" w:rsidRPr="002E6533" w:rsidRDefault="00000000">
      <w:pPr>
        <w:pStyle w:val="Corpodetexto"/>
      </w:pPr>
      <w:r w:rsidRPr="002E6533">
        <w:t>Nesta página</w:t>
      </w:r>
    </w:p>
    <w:p w14:paraId="0CBA5C8B" w14:textId="77777777" w:rsidR="004470EF" w:rsidRPr="002E6533" w:rsidRDefault="004470EF">
      <w:pPr>
        <w:pStyle w:val="Compact"/>
        <w:numPr>
          <w:ilvl w:val="0"/>
          <w:numId w:val="608"/>
        </w:numPr>
      </w:pPr>
      <w:hyperlink w:anchor="X1e22ba14fa1a153e2e969e4dd9ad8bbbe99e529">
        <w:r w:rsidRPr="002E6533">
          <w:rPr>
            <w:rStyle w:val="Hyperlink"/>
          </w:rPr>
          <w:t>Elementos de notificações sob demanda</w:t>
        </w:r>
      </w:hyperlink>
    </w:p>
    <w:p w14:paraId="647CE79B" w14:textId="77777777" w:rsidR="004470EF" w:rsidRPr="002E6533" w:rsidRDefault="004470EF">
      <w:pPr>
        <w:pStyle w:val="Compact"/>
        <w:numPr>
          <w:ilvl w:val="0"/>
          <w:numId w:val="608"/>
        </w:numPr>
      </w:pPr>
      <w:hyperlink w:anchor="X7a3dbfdb4f871f08e87ef48fbf4f1d1da519319">
        <w:r w:rsidRPr="002E6533">
          <w:rPr>
            <w:rStyle w:val="Hyperlink"/>
          </w:rPr>
          <w:t>Exemplo de notificação baseada em registro</w:t>
        </w:r>
      </w:hyperlink>
    </w:p>
    <w:p w14:paraId="26CE1E78" w14:textId="77777777" w:rsidR="004470EF" w:rsidRPr="002E6533" w:rsidRDefault="004470EF">
      <w:pPr>
        <w:pStyle w:val="Compact"/>
        <w:numPr>
          <w:ilvl w:val="0"/>
          <w:numId w:val="608"/>
        </w:numPr>
      </w:pPr>
      <w:hyperlink w:anchor="Xba4a2bfb381e45a7d5963d852669c59ae2fc0db">
        <w:r w:rsidRPr="002E6533">
          <w:rPr>
            <w:rStyle w:val="Hyperlink"/>
          </w:rPr>
          <w:t>Exemplo de notificação baseada em conta de serviço</w:t>
        </w:r>
      </w:hyperlink>
    </w:p>
    <w:p w14:paraId="4C73B06B" w14:textId="77777777" w:rsidR="004470EF" w:rsidRPr="002E6533" w:rsidRDefault="00000000">
      <w:pPr>
        <w:pStyle w:val="Ttulo2"/>
      </w:pPr>
      <w:r w:rsidRPr="002E6533">
        <w:t>Elementos de notificações sob demanda</w:t>
      </w:r>
    </w:p>
    <w:p w14:paraId="0D43D603" w14:textId="77777777" w:rsidR="004470EF" w:rsidRPr="002E6533" w:rsidRDefault="00000000">
      <w:pPr>
        <w:pStyle w:val="TableCaption"/>
      </w:pPr>
      <w:r w:rsidRPr="002E6533">
        <w:t>A tabela a seguir descreve os elementos que são específicos para notificações sob demanda.</w:t>
      </w:r>
    </w:p>
    <w:tbl>
      <w:tblPr>
        <w:tblStyle w:val="Table"/>
        <w:tblW w:w="5000" w:type="pct"/>
        <w:tblLayout w:type="fixed"/>
        <w:tblLook w:val="00A0" w:firstRow="1" w:lastRow="0" w:firstColumn="1" w:lastColumn="0" w:noHBand="0" w:noVBand="0"/>
      </w:tblPr>
      <w:tblGrid>
        <w:gridCol w:w="4527"/>
        <w:gridCol w:w="4527"/>
      </w:tblGrid>
      <w:tr w:rsidR="004470EF" w:rsidRPr="002E6533" w14:paraId="5A3E52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75DC18" w14:textId="77777777" w:rsidR="004470EF" w:rsidRPr="002E6533" w:rsidRDefault="00000000">
            <w:pPr>
              <w:pStyle w:val="Compact"/>
            </w:pPr>
            <w:r w:rsidRPr="002E6533">
              <w:t>Elemento</w:t>
            </w:r>
          </w:p>
        </w:tc>
        <w:tc>
          <w:tcPr>
            <w:tcW w:w="3960" w:type="dxa"/>
          </w:tcPr>
          <w:p w14:paraId="0A898EF7" w14:textId="77777777" w:rsidR="004470EF" w:rsidRPr="002E6533" w:rsidRDefault="00000000">
            <w:pPr>
              <w:pStyle w:val="Compact"/>
            </w:pPr>
            <w:r w:rsidRPr="002E6533">
              <w:t>Descrição</w:t>
            </w:r>
          </w:p>
        </w:tc>
      </w:tr>
      <w:tr w:rsidR="004470EF" w:rsidRPr="002E6533" w14:paraId="3E11D305" w14:textId="77777777">
        <w:tc>
          <w:tcPr>
            <w:tcW w:w="3960" w:type="dxa"/>
          </w:tcPr>
          <w:p w14:paraId="23E27364" w14:textId="77777777" w:rsidR="004470EF" w:rsidRPr="002E6533" w:rsidRDefault="00000000">
            <w:pPr>
              <w:pStyle w:val="Compact"/>
            </w:pPr>
            <w:r w:rsidRPr="002E6533">
              <w:t>Destinatário</w:t>
            </w:r>
          </w:p>
        </w:tc>
        <w:tc>
          <w:tcPr>
            <w:tcW w:w="3960" w:type="dxa"/>
          </w:tcPr>
          <w:p w14:paraId="41719945" w14:textId="77777777" w:rsidR="004470EF" w:rsidRPr="002E6533" w:rsidRDefault="00000000">
            <w:pPr>
              <w:pStyle w:val="Compact"/>
            </w:pPr>
            <w:r w:rsidRPr="002E6533">
              <w:t xml:space="preserve">Por padrão, o endereço de e-mail dos destinatários é inserido manualmente. Também há a opção de especificar com qual tipo de destinatário o destinatário pode ser associado, por exemplo, como </w:t>
            </w:r>
            <w:r w:rsidRPr="002E6533">
              <w:lastRenderedPageBreak/>
              <w:t>CC, CCO e Para.</w:t>
            </w:r>
          </w:p>
        </w:tc>
      </w:tr>
      <w:tr w:rsidR="004470EF" w:rsidRPr="002E6533" w14:paraId="2E862C9E" w14:textId="77777777">
        <w:tc>
          <w:tcPr>
            <w:tcW w:w="3960" w:type="dxa"/>
          </w:tcPr>
          <w:p w14:paraId="4CD93052" w14:textId="77777777" w:rsidR="004470EF" w:rsidRPr="002E6533" w:rsidRDefault="00000000">
            <w:pPr>
              <w:pStyle w:val="Compact"/>
            </w:pPr>
            <w:r w:rsidRPr="002E6533">
              <w:lastRenderedPageBreak/>
              <w:t>Entrega</w:t>
            </w:r>
          </w:p>
        </w:tc>
        <w:tc>
          <w:tcPr>
            <w:tcW w:w="3960" w:type="dxa"/>
          </w:tcPr>
          <w:p w14:paraId="431F9AE5" w14:textId="77777777" w:rsidR="004470EF" w:rsidRPr="002E6533" w:rsidRDefault="00000000">
            <w:pPr>
              <w:pStyle w:val="Compact"/>
            </w:pPr>
            <w:r w:rsidRPr="002E6533">
              <w:t>As notificações sob demanda só podem ser enviadas imediatamente.</w:t>
            </w:r>
          </w:p>
        </w:tc>
      </w:tr>
      <w:tr w:rsidR="004470EF" w:rsidRPr="002E6533" w14:paraId="01133703" w14:textId="77777777">
        <w:tc>
          <w:tcPr>
            <w:tcW w:w="3960" w:type="dxa"/>
          </w:tcPr>
          <w:p w14:paraId="6C6A72AD" w14:textId="77777777" w:rsidR="004470EF" w:rsidRPr="002E6533" w:rsidRDefault="00000000">
            <w:pPr>
              <w:pStyle w:val="Compact"/>
            </w:pPr>
            <w:r w:rsidRPr="002E6533">
              <w:t>Assinatura</w:t>
            </w:r>
          </w:p>
        </w:tc>
        <w:tc>
          <w:tcPr>
            <w:tcW w:w="3960" w:type="dxa"/>
          </w:tcPr>
          <w:p w14:paraId="4ABE496A" w14:textId="77777777" w:rsidR="004470EF" w:rsidRPr="002E6533" w:rsidRDefault="00000000">
            <w:pPr>
              <w:pStyle w:val="Compact"/>
            </w:pPr>
            <w:r w:rsidRPr="002E6533">
              <w:t>Os destinatários das notificações sob demanda não podem se inscrever para receber as notificações nem cancelar a inscrição.</w:t>
            </w:r>
          </w:p>
        </w:tc>
      </w:tr>
      <w:tr w:rsidR="004470EF" w:rsidRPr="002E6533" w14:paraId="64A2E873" w14:textId="77777777">
        <w:tc>
          <w:tcPr>
            <w:tcW w:w="3960" w:type="dxa"/>
          </w:tcPr>
          <w:p w14:paraId="593216DA" w14:textId="77777777" w:rsidR="004470EF" w:rsidRPr="002E6533" w:rsidRDefault="00000000">
            <w:pPr>
              <w:pStyle w:val="Compact"/>
            </w:pPr>
            <w:r w:rsidRPr="002E6533">
              <w:t>Acesso</w:t>
            </w:r>
          </w:p>
        </w:tc>
        <w:tc>
          <w:tcPr>
            <w:tcW w:w="3960" w:type="dxa"/>
          </w:tcPr>
          <w:p w14:paraId="71A37BD7" w14:textId="77777777" w:rsidR="004470EF" w:rsidRPr="002E6533" w:rsidRDefault="00000000">
            <w:pPr>
              <w:pStyle w:val="Corpodetexto"/>
            </w:pPr>
            <w:r w:rsidRPr="002E6533">
              <w:t>O direito de acesso para uma notificação sob demanda é especificado na seção Acesso da guia Geral. As seguintes opções estão disponíveis:</w:t>
            </w:r>
          </w:p>
          <w:p w14:paraId="27D2D9D3" w14:textId="77777777" w:rsidR="004470EF" w:rsidRPr="002E6533" w:rsidRDefault="00000000">
            <w:pPr>
              <w:pStyle w:val="Compact"/>
              <w:numPr>
                <w:ilvl w:val="0"/>
                <w:numId w:val="609"/>
              </w:numPr>
            </w:pPr>
            <w:r w:rsidRPr="002E6533">
              <w:t>Público: todos os usuários do aplicativo ou questionário receberão, automaticamente, acesso irrestrito para utilizar o diagrama de notificação.</w:t>
            </w:r>
          </w:p>
          <w:p w14:paraId="5EFB2AB9" w14:textId="77777777" w:rsidR="004470EF" w:rsidRPr="002E6533" w:rsidRDefault="00000000">
            <w:pPr>
              <w:pStyle w:val="Compact"/>
              <w:numPr>
                <w:ilvl w:val="0"/>
                <w:numId w:val="609"/>
              </w:numPr>
            </w:pPr>
            <w:r w:rsidRPr="002E6533">
              <w:t>Privado: Apenas os usuários e grupos especificados podem acessar o modelo de notificação.</w:t>
            </w:r>
          </w:p>
        </w:tc>
      </w:tr>
    </w:tbl>
    <w:p w14:paraId="58BC7D89" w14:textId="77777777" w:rsidR="004470EF" w:rsidRPr="002E6533" w:rsidRDefault="00000000">
      <w:pPr>
        <w:pStyle w:val="Ttulo2"/>
      </w:pPr>
      <w:bookmarkStart w:id="277" w:name="Xf361e88702a9760ecd6b7b96de48a85efc7e5dc"/>
      <w:r w:rsidRPr="002E6533">
        <w:t>Exemplo de notificação baseada em registro</w:t>
      </w:r>
    </w:p>
    <w:p w14:paraId="5228D0FA" w14:textId="77777777" w:rsidR="004470EF" w:rsidRPr="002E6533" w:rsidRDefault="00000000">
      <w:pPr>
        <w:pStyle w:val="TableCaption"/>
      </w:pPr>
      <w:r w:rsidRPr="002E6533">
        <w:t>A tabela a seguir fornece um exemplo de cenário de notificação baseada em registro.</w:t>
      </w:r>
    </w:p>
    <w:tbl>
      <w:tblPr>
        <w:tblStyle w:val="Table"/>
        <w:tblW w:w="5000" w:type="pct"/>
        <w:tblLayout w:type="fixed"/>
        <w:tblLook w:val="0080" w:firstRow="0" w:lastRow="0" w:firstColumn="1" w:lastColumn="0" w:noHBand="0" w:noVBand="0"/>
      </w:tblPr>
      <w:tblGrid>
        <w:gridCol w:w="4527"/>
        <w:gridCol w:w="4527"/>
      </w:tblGrid>
      <w:tr w:rsidR="004470EF" w:rsidRPr="002E6533" w14:paraId="362DB1E3" w14:textId="77777777">
        <w:tc>
          <w:tcPr>
            <w:tcW w:w="3960" w:type="dxa"/>
          </w:tcPr>
          <w:p w14:paraId="02E5E95B" w14:textId="77777777" w:rsidR="004470EF" w:rsidRPr="002E6533" w:rsidRDefault="00000000">
            <w:pPr>
              <w:pStyle w:val="Compact"/>
            </w:pPr>
            <w:r w:rsidRPr="002E6533">
              <w:t>Cenário</w:t>
            </w:r>
          </w:p>
        </w:tc>
        <w:tc>
          <w:tcPr>
            <w:tcW w:w="3960" w:type="dxa"/>
          </w:tcPr>
          <w:p w14:paraId="4935F610" w14:textId="77777777" w:rsidR="004470EF" w:rsidRPr="002E6533" w:rsidRDefault="00000000">
            <w:pPr>
              <w:pStyle w:val="Compact"/>
            </w:pPr>
            <w:r w:rsidRPr="002E6533">
              <w:t>Os membros da equipe executiva querem receber o status dos planos de remediação periodicamente. Alguns membros têm acesso à Archer, mas outros não.</w:t>
            </w:r>
          </w:p>
        </w:tc>
      </w:tr>
      <w:tr w:rsidR="004470EF" w:rsidRPr="002E6533" w14:paraId="05CE5B0C" w14:textId="77777777">
        <w:tc>
          <w:tcPr>
            <w:tcW w:w="3960" w:type="dxa"/>
          </w:tcPr>
          <w:p w14:paraId="120E156E" w14:textId="77777777" w:rsidR="004470EF" w:rsidRPr="002E6533" w:rsidRDefault="00000000">
            <w:pPr>
              <w:pStyle w:val="Compact"/>
            </w:pPr>
            <w:r w:rsidRPr="002E6533">
              <w:t>Ação</w:t>
            </w:r>
          </w:p>
        </w:tc>
        <w:tc>
          <w:tcPr>
            <w:tcW w:w="3960" w:type="dxa"/>
          </w:tcPr>
          <w:p w14:paraId="4158C6C5" w14:textId="77777777" w:rsidR="004470EF" w:rsidRPr="002E6533" w:rsidRDefault="00000000">
            <w:pPr>
              <w:pStyle w:val="Compact"/>
            </w:pPr>
            <w:r w:rsidRPr="002E6533">
              <w:t xml:space="preserve">Um usuário da Archer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w:t>
            </w:r>
            <w:r w:rsidRPr="002E6533">
              <w:lastRenderedPageBreak/>
              <w:t>campo estático.</w:t>
            </w:r>
          </w:p>
        </w:tc>
      </w:tr>
      <w:tr w:rsidR="004470EF" w:rsidRPr="002E6533" w14:paraId="363F75C3" w14:textId="77777777">
        <w:tc>
          <w:tcPr>
            <w:tcW w:w="3960" w:type="dxa"/>
          </w:tcPr>
          <w:p w14:paraId="588788EA" w14:textId="77777777" w:rsidR="004470EF" w:rsidRPr="002E6533" w:rsidRDefault="00000000">
            <w:pPr>
              <w:pStyle w:val="Compact"/>
            </w:pPr>
            <w:r w:rsidRPr="002E6533">
              <w:lastRenderedPageBreak/>
              <w:t>Resultado</w:t>
            </w:r>
          </w:p>
        </w:tc>
        <w:tc>
          <w:tcPr>
            <w:tcW w:w="3960" w:type="dxa"/>
          </w:tcPr>
          <w:p w14:paraId="629C63A1" w14:textId="77777777" w:rsidR="004470EF" w:rsidRPr="002E6533" w:rsidRDefault="00000000">
            <w:pPr>
              <w:pStyle w:val="Corpodetexto"/>
            </w:pPr>
            <w:r w:rsidRPr="002E6533">
              <w:t>Um usuário adiciona novas informações a um plano de remediação que afeta outros planos. O usuário clica em Copiar link da página na barra de ferramentas da página para copiar o link da página para uma área de transferência. Esse link é enviado para todos os membros da equipe executiva com o status dos planos de remediação.</w:t>
            </w:r>
          </w:p>
          <w:p w14:paraId="24A70389" w14:textId="77777777" w:rsidR="004470EF" w:rsidRPr="002E6533" w:rsidRDefault="00000000">
            <w:pPr>
              <w:pStyle w:val="Corpodetexto"/>
            </w:pPr>
            <w:r w:rsidRPr="002E6533">
              <w:t>O Archer envia a notificação sob demanda usando o endereço de e-mail do usuário configurado nas configurações de Perfil do usuário.</w:t>
            </w:r>
          </w:p>
        </w:tc>
      </w:tr>
    </w:tbl>
    <w:p w14:paraId="3B958F42" w14:textId="77777777" w:rsidR="004470EF" w:rsidRPr="002E6533" w:rsidRDefault="00000000">
      <w:pPr>
        <w:pStyle w:val="Ttulo2"/>
      </w:pPr>
      <w:bookmarkStart w:id="278" w:name="Xda36795f515ca25c61da1548b375e0a70e94596"/>
      <w:bookmarkEnd w:id="277"/>
      <w:r w:rsidRPr="002E6533">
        <w:t>Exemplo de notificação baseada em conta de serviço</w:t>
      </w:r>
    </w:p>
    <w:p w14:paraId="73A5B383" w14:textId="77777777" w:rsidR="004470EF" w:rsidRPr="002E6533" w:rsidRDefault="00000000">
      <w:pPr>
        <w:pStyle w:val="TableCaption"/>
      </w:pPr>
      <w:r w:rsidRPr="002E6533">
        <w:t>A tabela a seguir fornece um exemplo de cenário de notificação baseada em conta de serviço.</w:t>
      </w:r>
    </w:p>
    <w:tbl>
      <w:tblPr>
        <w:tblStyle w:val="Table"/>
        <w:tblW w:w="5000" w:type="pct"/>
        <w:tblLayout w:type="fixed"/>
        <w:tblLook w:val="0080" w:firstRow="0" w:lastRow="0" w:firstColumn="1" w:lastColumn="0" w:noHBand="0" w:noVBand="0"/>
      </w:tblPr>
      <w:tblGrid>
        <w:gridCol w:w="4527"/>
        <w:gridCol w:w="4527"/>
      </w:tblGrid>
      <w:tr w:rsidR="004470EF" w:rsidRPr="002E6533" w14:paraId="0990FEBA" w14:textId="77777777">
        <w:tc>
          <w:tcPr>
            <w:tcW w:w="3960" w:type="dxa"/>
          </w:tcPr>
          <w:p w14:paraId="36E48EF1" w14:textId="77777777" w:rsidR="004470EF" w:rsidRPr="002E6533" w:rsidRDefault="00000000">
            <w:pPr>
              <w:pStyle w:val="Compact"/>
            </w:pPr>
            <w:r w:rsidRPr="002E6533">
              <w:t>Cenário</w:t>
            </w:r>
          </w:p>
        </w:tc>
        <w:tc>
          <w:tcPr>
            <w:tcW w:w="3960" w:type="dxa"/>
          </w:tcPr>
          <w:p w14:paraId="794C922F" w14:textId="77777777" w:rsidR="004470EF" w:rsidRPr="002E6533" w:rsidRDefault="00000000">
            <w:pPr>
              <w:pStyle w:val="Compact"/>
            </w:pPr>
            <w:r w:rsidRPr="002E6533">
              <w:t>Os membros da equipe executiva gostariam de ser notificados sobre alterações que ocorram nos planos de remediação. Alguns membros têm acesso à Archer, mas outros não.</w:t>
            </w:r>
          </w:p>
        </w:tc>
      </w:tr>
      <w:tr w:rsidR="004470EF" w:rsidRPr="002E6533" w14:paraId="7F31A4FF" w14:textId="77777777">
        <w:tc>
          <w:tcPr>
            <w:tcW w:w="3960" w:type="dxa"/>
          </w:tcPr>
          <w:p w14:paraId="1A88DD8B" w14:textId="77777777" w:rsidR="004470EF" w:rsidRPr="002E6533" w:rsidRDefault="00000000">
            <w:pPr>
              <w:pStyle w:val="Compact"/>
            </w:pPr>
            <w:r w:rsidRPr="002E6533">
              <w:t>Ação</w:t>
            </w:r>
          </w:p>
        </w:tc>
        <w:tc>
          <w:tcPr>
            <w:tcW w:w="3960" w:type="dxa"/>
          </w:tcPr>
          <w:p w14:paraId="0FA7EB46" w14:textId="77777777" w:rsidR="004470EF" w:rsidRPr="002E6533" w:rsidRDefault="00000000">
            <w:pPr>
              <w:pStyle w:val="Corpodetexto"/>
            </w:pPr>
            <w:r w:rsidRPr="002E6533">
              <w:t>Um usuário da Archer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p w14:paraId="37F9A4BC" w14:textId="77777777" w:rsidR="004470EF" w:rsidRPr="002E6533" w:rsidRDefault="00000000">
            <w:pPr>
              <w:pStyle w:val="Corpodetexto"/>
            </w:pPr>
            <w:r w:rsidRPr="002E6533">
              <w:t xml:space="preserve">O usuário cria um Workflow avançado que inclui um </w:t>
            </w:r>
            <w:proofErr w:type="gramStart"/>
            <w:r w:rsidRPr="002E6533">
              <w:t>nó Enviar</w:t>
            </w:r>
            <w:proofErr w:type="gramEnd"/>
            <w:r w:rsidRPr="002E6533">
              <w:t xml:space="preserve"> notificação. O nó específico usa o modelo Planos de </w:t>
            </w:r>
            <w:r w:rsidRPr="002E6533">
              <w:lastRenderedPageBreak/>
              <w:t>remediação sob demanda.</w:t>
            </w:r>
          </w:p>
        </w:tc>
      </w:tr>
      <w:tr w:rsidR="004470EF" w:rsidRPr="002E6533" w14:paraId="1FA5E38F" w14:textId="77777777">
        <w:tc>
          <w:tcPr>
            <w:tcW w:w="3960" w:type="dxa"/>
          </w:tcPr>
          <w:p w14:paraId="2E93CFA3" w14:textId="77777777" w:rsidR="004470EF" w:rsidRPr="002E6533" w:rsidRDefault="00000000">
            <w:pPr>
              <w:pStyle w:val="Compact"/>
            </w:pPr>
            <w:r w:rsidRPr="002E6533">
              <w:lastRenderedPageBreak/>
              <w:t>Resultado</w:t>
            </w:r>
          </w:p>
        </w:tc>
        <w:tc>
          <w:tcPr>
            <w:tcW w:w="3960" w:type="dxa"/>
          </w:tcPr>
          <w:p w14:paraId="77916393" w14:textId="77777777" w:rsidR="004470EF" w:rsidRPr="002E6533" w:rsidRDefault="00000000">
            <w:pPr>
              <w:pStyle w:val="Compact"/>
            </w:pPr>
            <w:r w:rsidRPr="002E6533">
              <w:t>O Archer envia a notificação sob demanda usando o endereço de e-mail fornecido nas configurações de Notificação global. Se as configurações de Notificação global não incluírem um endereço de e-mail, o Archer usará o endereço de e-mail definido no Painel de controle do Archer.</w:t>
            </w:r>
          </w:p>
        </w:tc>
      </w:tr>
    </w:tbl>
    <w:p w14:paraId="3A17A0D1" w14:textId="77777777" w:rsidR="004470EF" w:rsidRPr="002E6533" w:rsidRDefault="00000000">
      <w:pPr>
        <w:pStyle w:val="Ttulo1"/>
      </w:pPr>
      <w:bookmarkStart w:id="279" w:name="notificações-de-workflow"/>
      <w:bookmarkEnd w:id="276"/>
      <w:bookmarkEnd w:id="278"/>
      <w:r w:rsidRPr="002E6533">
        <w:t>Notificações de workflow</w:t>
      </w:r>
    </w:p>
    <w:p w14:paraId="378150C9" w14:textId="77777777" w:rsidR="004470EF" w:rsidRPr="002E6533" w:rsidRDefault="00000000">
      <w:pPr>
        <w:pStyle w:val="FirstParagraph"/>
      </w:pPr>
      <w:r w:rsidRPr="002E6533">
        <w:t>Os modelos de Notificação de workflow permitem que os administradores configurem o processo de workflow para enviar automaticamente notificações a usuários e grupos aos quais tenha sido atribuída uma tarefa de workflow. É definido e habilitado um diagrama de notificação de workflow para cada fase do workflow em Propriedades da fase na guia Workflow.</w:t>
      </w:r>
    </w:p>
    <w:p w14:paraId="77050735" w14:textId="77777777" w:rsidR="004470EF" w:rsidRPr="002E6533" w:rsidRDefault="00000000">
      <w:pPr>
        <w:pStyle w:val="Corpodetexto"/>
      </w:pPr>
      <w:r w:rsidRPr="002E6533">
        <w:t>Nesta página</w:t>
      </w:r>
    </w:p>
    <w:p w14:paraId="16F27471" w14:textId="77777777" w:rsidR="004470EF" w:rsidRPr="002E6533" w:rsidRDefault="004470EF">
      <w:pPr>
        <w:pStyle w:val="Compact"/>
        <w:numPr>
          <w:ilvl w:val="0"/>
          <w:numId w:val="610"/>
        </w:numPr>
      </w:pPr>
      <w:hyperlink w:anchor="Xbf8716b024f10fe5bbc4e5bd7b72158bb7f72c8">
        <w:r w:rsidRPr="002E6533">
          <w:rPr>
            <w:rStyle w:val="Hyperlink"/>
          </w:rPr>
          <w:t>Elementos da notificação de workflow</w:t>
        </w:r>
      </w:hyperlink>
    </w:p>
    <w:p w14:paraId="6E69D403" w14:textId="77777777" w:rsidR="004470EF" w:rsidRPr="002E6533" w:rsidRDefault="004470EF">
      <w:pPr>
        <w:pStyle w:val="Compact"/>
        <w:numPr>
          <w:ilvl w:val="0"/>
          <w:numId w:val="610"/>
        </w:numPr>
      </w:pPr>
      <w:hyperlink w:anchor="Exemplodenotifica%C3%A7%C3%A3odeworkflow">
        <w:r w:rsidRPr="002E6533">
          <w:rPr>
            <w:rStyle w:val="Hyperlink"/>
          </w:rPr>
          <w:t>Exemplo de notificação de workflow</w:t>
        </w:r>
      </w:hyperlink>
    </w:p>
    <w:p w14:paraId="6CF7636F" w14:textId="77777777" w:rsidR="004470EF" w:rsidRPr="002E6533" w:rsidRDefault="00000000">
      <w:pPr>
        <w:pStyle w:val="Ttulo2"/>
      </w:pPr>
      <w:bookmarkStart w:id="280" w:name="elementos-da-notificação-de-workflow"/>
      <w:r w:rsidRPr="002E6533">
        <w:t>Elementos da notificação de workflow</w:t>
      </w:r>
    </w:p>
    <w:p w14:paraId="69AE8C56" w14:textId="77777777" w:rsidR="004470EF" w:rsidRPr="002E6533" w:rsidRDefault="00000000">
      <w:pPr>
        <w:pStyle w:val="TableCaption"/>
      </w:pPr>
      <w:r w:rsidRPr="002E6533">
        <w:t>A tabela a seguir descreve os elementos de uma notificação de workflow.</w:t>
      </w:r>
    </w:p>
    <w:tbl>
      <w:tblPr>
        <w:tblStyle w:val="Table"/>
        <w:tblW w:w="5000" w:type="pct"/>
        <w:tblLayout w:type="fixed"/>
        <w:tblLook w:val="0020" w:firstRow="1" w:lastRow="0" w:firstColumn="0" w:lastColumn="0" w:noHBand="0" w:noVBand="0"/>
      </w:tblPr>
      <w:tblGrid>
        <w:gridCol w:w="4527"/>
        <w:gridCol w:w="4527"/>
      </w:tblGrid>
      <w:tr w:rsidR="004470EF" w:rsidRPr="002E6533" w14:paraId="569BF97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4AB88D" w14:textId="77777777" w:rsidR="004470EF" w:rsidRPr="002E6533" w:rsidRDefault="00000000">
            <w:pPr>
              <w:pStyle w:val="Compact"/>
            </w:pPr>
            <w:r w:rsidRPr="002E6533">
              <w:t>Elemento</w:t>
            </w:r>
          </w:p>
        </w:tc>
        <w:tc>
          <w:tcPr>
            <w:tcW w:w="3960" w:type="dxa"/>
          </w:tcPr>
          <w:p w14:paraId="1596D5FD" w14:textId="77777777" w:rsidR="004470EF" w:rsidRPr="002E6533" w:rsidRDefault="00000000">
            <w:pPr>
              <w:pStyle w:val="Compact"/>
            </w:pPr>
            <w:r w:rsidRPr="002E6533">
              <w:t>Descrição</w:t>
            </w:r>
          </w:p>
        </w:tc>
      </w:tr>
      <w:tr w:rsidR="004470EF" w:rsidRPr="002E6533" w14:paraId="5BE2DE26" w14:textId="77777777">
        <w:tc>
          <w:tcPr>
            <w:tcW w:w="3960" w:type="dxa"/>
          </w:tcPr>
          <w:p w14:paraId="38BD362C" w14:textId="77777777" w:rsidR="004470EF" w:rsidRPr="002E6533" w:rsidRDefault="00000000">
            <w:pPr>
              <w:pStyle w:val="Compact"/>
            </w:pPr>
            <w:r w:rsidRPr="002E6533">
              <w:t>Destinatário</w:t>
            </w:r>
          </w:p>
        </w:tc>
        <w:tc>
          <w:tcPr>
            <w:tcW w:w="3960" w:type="dxa"/>
          </w:tcPr>
          <w:p w14:paraId="4DD412D2" w14:textId="77777777" w:rsidR="004470EF" w:rsidRPr="002E6533" w:rsidRDefault="00000000">
            <w:pPr>
              <w:pStyle w:val="Compact"/>
            </w:pPr>
            <w:r w:rsidRPr="002E6533">
              <w:t>Quaisquer usuários ou grupos determinados pelo Modelo de atribuição de uma fase.</w:t>
            </w:r>
          </w:p>
        </w:tc>
      </w:tr>
      <w:tr w:rsidR="004470EF" w:rsidRPr="002E6533" w14:paraId="31D4C5B8" w14:textId="77777777">
        <w:tc>
          <w:tcPr>
            <w:tcW w:w="3960" w:type="dxa"/>
          </w:tcPr>
          <w:p w14:paraId="29714C2C" w14:textId="77777777" w:rsidR="004470EF" w:rsidRPr="002E6533" w:rsidRDefault="00000000">
            <w:pPr>
              <w:pStyle w:val="Compact"/>
            </w:pPr>
            <w:r w:rsidRPr="002E6533">
              <w:t>Entrega</w:t>
            </w:r>
          </w:p>
        </w:tc>
        <w:tc>
          <w:tcPr>
            <w:tcW w:w="3960" w:type="dxa"/>
          </w:tcPr>
          <w:p w14:paraId="7A83EAD4" w14:textId="77777777" w:rsidR="004470EF" w:rsidRPr="002E6533" w:rsidRDefault="00000000">
            <w:pPr>
              <w:pStyle w:val="Compact"/>
            </w:pPr>
            <w:r w:rsidRPr="002E6533">
              <w:t>Configurado para a entrada de qualquer fase do processo de workflow e enviado no final dessa fase.</w:t>
            </w:r>
          </w:p>
        </w:tc>
      </w:tr>
      <w:tr w:rsidR="004470EF" w:rsidRPr="002E6533" w14:paraId="0A710588" w14:textId="77777777">
        <w:tc>
          <w:tcPr>
            <w:tcW w:w="3960" w:type="dxa"/>
          </w:tcPr>
          <w:p w14:paraId="4AB203AD" w14:textId="77777777" w:rsidR="004470EF" w:rsidRPr="002E6533" w:rsidRDefault="00000000">
            <w:pPr>
              <w:pStyle w:val="Compact"/>
            </w:pPr>
            <w:r w:rsidRPr="002E6533">
              <w:t>Assinatura</w:t>
            </w:r>
          </w:p>
        </w:tc>
        <w:tc>
          <w:tcPr>
            <w:tcW w:w="3960" w:type="dxa"/>
          </w:tcPr>
          <w:p w14:paraId="2A43E9E7" w14:textId="77777777" w:rsidR="004470EF" w:rsidRPr="002E6533" w:rsidRDefault="00000000">
            <w:pPr>
              <w:pStyle w:val="Compact"/>
            </w:pPr>
            <w:r w:rsidRPr="002E6533">
              <w:t>Os destinatários não podem se inscrever ou cancelar a inscrição para recebimento de notificações. O tipo de registro é definido no processo de workflow.</w:t>
            </w:r>
          </w:p>
        </w:tc>
      </w:tr>
    </w:tbl>
    <w:p w14:paraId="2CEDF83E" w14:textId="77777777" w:rsidR="004470EF" w:rsidRPr="002E6533" w:rsidRDefault="00000000">
      <w:pPr>
        <w:pStyle w:val="Corpodetexto"/>
      </w:pPr>
      <w:r w:rsidRPr="002E6533">
        <w:t>As notificações são enviadas quando:</w:t>
      </w:r>
    </w:p>
    <w:p w14:paraId="40592117" w14:textId="77777777" w:rsidR="004470EF" w:rsidRPr="002E6533" w:rsidRDefault="00000000">
      <w:pPr>
        <w:pStyle w:val="Compact"/>
        <w:numPr>
          <w:ilvl w:val="0"/>
          <w:numId w:val="611"/>
        </w:numPr>
      </w:pPr>
      <w:r w:rsidRPr="002E6533">
        <w:t>Um registro é inscrito ou movido para uma nova fase (exceto na Fase final).</w:t>
      </w:r>
    </w:p>
    <w:p w14:paraId="36573C88" w14:textId="77777777" w:rsidR="004470EF" w:rsidRPr="002E6533" w:rsidRDefault="00000000">
      <w:pPr>
        <w:pStyle w:val="Compact"/>
        <w:numPr>
          <w:ilvl w:val="0"/>
          <w:numId w:val="611"/>
        </w:numPr>
      </w:pPr>
      <w:r w:rsidRPr="002E6533">
        <w:t>É reatribuído manualmente pelo administrador de conteúdo.</w:t>
      </w:r>
    </w:p>
    <w:p w14:paraId="4BBA0AB1" w14:textId="77777777" w:rsidR="004470EF" w:rsidRPr="002E6533" w:rsidRDefault="00000000">
      <w:pPr>
        <w:pStyle w:val="Ttulo2"/>
      </w:pPr>
      <w:bookmarkStart w:id="281" w:name="exemplo-de-notificação-de-workflow"/>
      <w:bookmarkEnd w:id="280"/>
      <w:r w:rsidRPr="002E6533">
        <w:lastRenderedPageBreak/>
        <w:t>Exemplo de notificação de workflow</w:t>
      </w:r>
    </w:p>
    <w:p w14:paraId="3B39079C" w14:textId="77777777" w:rsidR="004470EF" w:rsidRPr="002E6533" w:rsidRDefault="00000000">
      <w:pPr>
        <w:pStyle w:val="TableCaption"/>
      </w:pPr>
      <w:r w:rsidRPr="002E6533">
        <w:t>A tabela a seguir fornece um exemplo de cenário de notificação de workflow.</w:t>
      </w:r>
    </w:p>
    <w:tbl>
      <w:tblPr>
        <w:tblStyle w:val="Table"/>
        <w:tblW w:w="5000" w:type="pct"/>
        <w:tblLayout w:type="fixed"/>
        <w:tblLook w:val="0080" w:firstRow="0" w:lastRow="0" w:firstColumn="1" w:lastColumn="0" w:noHBand="0" w:noVBand="0"/>
      </w:tblPr>
      <w:tblGrid>
        <w:gridCol w:w="4527"/>
        <w:gridCol w:w="4527"/>
      </w:tblGrid>
      <w:tr w:rsidR="004470EF" w:rsidRPr="002E6533" w14:paraId="6C65451A" w14:textId="77777777">
        <w:tc>
          <w:tcPr>
            <w:tcW w:w="3960" w:type="dxa"/>
          </w:tcPr>
          <w:p w14:paraId="15E5C750" w14:textId="77777777" w:rsidR="004470EF" w:rsidRPr="002E6533" w:rsidRDefault="00000000">
            <w:pPr>
              <w:pStyle w:val="Compact"/>
            </w:pPr>
            <w:r w:rsidRPr="002E6533">
              <w:t>Cenário</w:t>
            </w:r>
          </w:p>
        </w:tc>
        <w:tc>
          <w:tcPr>
            <w:tcW w:w="3960" w:type="dxa"/>
          </w:tcPr>
          <w:p w14:paraId="2B1C0129" w14:textId="77777777" w:rsidR="004470EF" w:rsidRPr="002E6533" w:rsidRDefault="00000000">
            <w:pPr>
              <w:pStyle w:val="Compact"/>
            </w:pPr>
            <w:r w:rsidRPr="002E6533">
              <w:t>Um aplicativo ou questionário personalizado tem uma configuração de workflow com 3 fases: Fase 1, Fase 2 e Fase 3. Um usuário designado de workflow precisa ser alertado cada vez que um registro entra na Fase 2 do workflow.</w:t>
            </w:r>
          </w:p>
        </w:tc>
      </w:tr>
      <w:tr w:rsidR="004470EF" w:rsidRPr="002E6533" w14:paraId="2BC0490A" w14:textId="77777777">
        <w:tc>
          <w:tcPr>
            <w:tcW w:w="3960" w:type="dxa"/>
          </w:tcPr>
          <w:p w14:paraId="0418F407" w14:textId="77777777" w:rsidR="004470EF" w:rsidRPr="002E6533" w:rsidRDefault="00000000">
            <w:pPr>
              <w:pStyle w:val="Compact"/>
            </w:pPr>
            <w:r w:rsidRPr="002E6533">
              <w:t>Ação</w:t>
            </w:r>
          </w:p>
        </w:tc>
        <w:tc>
          <w:tcPr>
            <w:tcW w:w="3960" w:type="dxa"/>
          </w:tcPr>
          <w:p w14:paraId="4C567481" w14:textId="77777777" w:rsidR="004470EF" w:rsidRPr="002E6533" w:rsidRDefault="00000000">
            <w:pPr>
              <w:pStyle w:val="Compact"/>
            </w:pPr>
            <w:r w:rsidRPr="002E6533">
              <w:t>Um usuário com direitos administrativos cria um aplicativo ou questionário personalizado com 3 fases e habilita o workflow. Um modelo de Notificação de workflow foi criado e habilitado para a Fase 2.</w:t>
            </w:r>
          </w:p>
        </w:tc>
      </w:tr>
      <w:tr w:rsidR="004470EF" w:rsidRPr="002E6533" w14:paraId="7311B90C" w14:textId="77777777">
        <w:tc>
          <w:tcPr>
            <w:tcW w:w="3960" w:type="dxa"/>
          </w:tcPr>
          <w:p w14:paraId="0ABEC5C0" w14:textId="77777777" w:rsidR="004470EF" w:rsidRPr="002E6533" w:rsidRDefault="00000000">
            <w:pPr>
              <w:pStyle w:val="Compact"/>
            </w:pPr>
            <w:r w:rsidRPr="002E6533">
              <w:t>Resultado</w:t>
            </w:r>
          </w:p>
        </w:tc>
        <w:tc>
          <w:tcPr>
            <w:tcW w:w="3960" w:type="dxa"/>
          </w:tcPr>
          <w:p w14:paraId="53B5044E" w14:textId="77777777" w:rsidR="004470EF" w:rsidRPr="002E6533" w:rsidRDefault="00000000">
            <w:pPr>
              <w:pStyle w:val="Corpodetexto"/>
            </w:pPr>
            <w:r w:rsidRPr="002E6533">
              <w:t>Um usuário promove um registro da Fase 1 para a Fase 2. Uma notificação é enviada para o usuário designado de workflow, conforme determinado pelo modelo de atribuição dessa fase.</w:t>
            </w:r>
          </w:p>
          <w:p w14:paraId="62730EF5" w14:textId="77777777" w:rsidR="004470EF" w:rsidRPr="002E6533" w:rsidRDefault="00000000">
            <w:pPr>
              <w:pStyle w:val="Corpodetexto"/>
            </w:pPr>
            <w:r w:rsidRPr="002E6533">
              <w:t>A tarefa é promovida para a Fase 3, mas o usuário designado de workflow da Fase 3 rejeita a tarefa e ela é enviada de volta para a Fase 2. A notificação é enviada para o usuário designado de workflow da Fase 2.</w:t>
            </w:r>
          </w:p>
        </w:tc>
      </w:tr>
    </w:tbl>
    <w:p w14:paraId="09F4FEB8" w14:textId="77777777" w:rsidR="004470EF" w:rsidRPr="002E6533" w:rsidRDefault="00000000">
      <w:pPr>
        <w:pStyle w:val="Ttulo1"/>
      </w:pPr>
      <w:bookmarkStart w:id="282" w:name="notificações-de-lembrete"/>
      <w:bookmarkEnd w:id="279"/>
      <w:bookmarkEnd w:id="281"/>
      <w:r w:rsidRPr="002E6533">
        <w:t>Notificações de Lembrete</w:t>
      </w:r>
    </w:p>
    <w:p w14:paraId="16DC87FA" w14:textId="77777777" w:rsidR="004470EF" w:rsidRPr="002E6533" w:rsidRDefault="00000000">
      <w:pPr>
        <w:pStyle w:val="FirstParagraph"/>
      </w:pPr>
      <w:r w:rsidRPr="002E6533">
        <w:t>As notificações de lembrete são utilizadas para apresentar informações aos usuários em uma data específica ou antes/depois dela. Elas são publicadas uma vez por dia e utilizam filtros de data que comparam um campo baseado em data em cada registro com a data em que a notificação está sendo enviada.</w:t>
      </w:r>
    </w:p>
    <w:p w14:paraId="25593EF7" w14:textId="77777777" w:rsidR="004470EF" w:rsidRPr="002E6533" w:rsidRDefault="00000000">
      <w:pPr>
        <w:pStyle w:val="Corpodetexto"/>
      </w:pPr>
      <w:r w:rsidRPr="002E6533">
        <w:rPr>
          <w:b/>
          <w:bCs/>
        </w:rPr>
        <w:t>Importante:</w:t>
      </w:r>
      <w:r w:rsidRPr="002E6533">
        <w:t xml:space="preserve"> Se um workflow estiver habilitado em um aplicativo, somente o tipo de notificação de lembrete poderá ser usado em um DDE.</w:t>
      </w:r>
    </w:p>
    <w:p w14:paraId="6BD14599" w14:textId="77777777" w:rsidR="004470EF" w:rsidRPr="002E6533" w:rsidRDefault="00000000">
      <w:pPr>
        <w:pStyle w:val="Corpodetexto"/>
      </w:pPr>
      <w:r w:rsidRPr="002E6533">
        <w:t>Nesta página</w:t>
      </w:r>
    </w:p>
    <w:p w14:paraId="5667DD71" w14:textId="77777777" w:rsidR="004470EF" w:rsidRPr="002E6533" w:rsidRDefault="004470EF">
      <w:pPr>
        <w:pStyle w:val="Compact"/>
        <w:numPr>
          <w:ilvl w:val="0"/>
          <w:numId w:val="612"/>
        </w:numPr>
      </w:pPr>
      <w:hyperlink w:anchor="Xca9bd14da18a42172e49336c02ba189b2b09fd4">
        <w:r w:rsidRPr="002E6533">
          <w:rPr>
            <w:rStyle w:val="Hyperlink"/>
          </w:rPr>
          <w:t>Filtros de critérios de agendamento de entrega</w:t>
        </w:r>
      </w:hyperlink>
    </w:p>
    <w:p w14:paraId="69A71064" w14:textId="77777777" w:rsidR="004470EF" w:rsidRPr="002E6533" w:rsidRDefault="004470EF">
      <w:pPr>
        <w:pStyle w:val="Compact"/>
        <w:numPr>
          <w:ilvl w:val="0"/>
          <w:numId w:val="612"/>
        </w:numPr>
      </w:pPr>
      <w:hyperlink w:anchor="X41262ea0c8507bcb31dfd8597a0be9f756b61d4">
        <w:r w:rsidRPr="002E6533">
          <w:rPr>
            <w:rStyle w:val="Hyperlink"/>
          </w:rPr>
          <w:t>Exemplos de configuração de lembretes de notificação</w:t>
        </w:r>
      </w:hyperlink>
    </w:p>
    <w:p w14:paraId="492CAC16" w14:textId="77777777" w:rsidR="004470EF" w:rsidRPr="002E6533" w:rsidRDefault="00000000">
      <w:pPr>
        <w:pStyle w:val="Ttulo2"/>
      </w:pPr>
      <w:bookmarkStart w:id="283" w:name="X38ab88fb1577c8ec6563c2aecf8d17a1420106e"/>
      <w:r w:rsidRPr="002E6533">
        <w:lastRenderedPageBreak/>
        <w:t>Filtros de critérios de agendamento de entrega</w:t>
      </w:r>
    </w:p>
    <w:p w14:paraId="51D2A713" w14:textId="77777777" w:rsidR="004470EF" w:rsidRPr="002E6533" w:rsidRDefault="00000000">
      <w:pPr>
        <w:pStyle w:val="FirstParagraph"/>
      </w:pPr>
      <w:r w:rsidRPr="002E6533">
        <w:t xml:space="preserve">Ao criar um lembrete de notificação, você pode definir quando e com que frequência deseja enviar um e-mail de notificação. Para impedir que os e-mails sejam enviados indefinidamente, utilize filtros em combinação com qualquer critério de lembrete Maior que </w:t>
      </w:r>
      <w:proofErr w:type="gramStart"/>
      <w:r w:rsidRPr="002E6533">
        <w:t>ou Menor</w:t>
      </w:r>
      <w:proofErr w:type="gramEnd"/>
      <w:r w:rsidRPr="002E6533">
        <w:t xml:space="preserve"> que.</w:t>
      </w:r>
    </w:p>
    <w:p w14:paraId="19607100" w14:textId="77777777" w:rsidR="004470EF" w:rsidRPr="002E6533" w:rsidRDefault="00000000">
      <w:pPr>
        <w:pStyle w:val="TableCaption"/>
      </w:pPr>
      <w:r w:rsidRPr="002E6533">
        <w:t>A tabela a seguir descreve os elementos dos critérios de agendamento de entrega de notifica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982046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DBD276" w14:textId="77777777" w:rsidR="004470EF" w:rsidRPr="002E6533" w:rsidRDefault="00000000">
            <w:pPr>
              <w:pStyle w:val="Compact"/>
            </w:pPr>
            <w:r w:rsidRPr="002E6533">
              <w:t>Filtro de critérios</w:t>
            </w:r>
          </w:p>
        </w:tc>
        <w:tc>
          <w:tcPr>
            <w:tcW w:w="3960" w:type="dxa"/>
          </w:tcPr>
          <w:p w14:paraId="4325BAF4" w14:textId="77777777" w:rsidR="004470EF" w:rsidRPr="002E6533" w:rsidRDefault="00000000">
            <w:pPr>
              <w:pStyle w:val="Compact"/>
            </w:pPr>
            <w:r w:rsidRPr="002E6533">
              <w:t>Descrição do filtro</w:t>
            </w:r>
          </w:p>
        </w:tc>
      </w:tr>
      <w:tr w:rsidR="004470EF" w:rsidRPr="002E6533" w14:paraId="1DF17780" w14:textId="77777777">
        <w:tc>
          <w:tcPr>
            <w:tcW w:w="3960" w:type="dxa"/>
          </w:tcPr>
          <w:p w14:paraId="2BF07EA6" w14:textId="77777777" w:rsidR="004470EF" w:rsidRPr="002E6533" w:rsidRDefault="00000000">
            <w:pPr>
              <w:pStyle w:val="Compact"/>
            </w:pPr>
            <w:r w:rsidRPr="002E6533">
              <w:t>Campo</w:t>
            </w:r>
          </w:p>
        </w:tc>
        <w:tc>
          <w:tcPr>
            <w:tcW w:w="3960" w:type="dxa"/>
          </w:tcPr>
          <w:p w14:paraId="443770DC" w14:textId="77777777" w:rsidR="004470EF" w:rsidRPr="002E6533" w:rsidRDefault="00000000">
            <w:pPr>
              <w:pStyle w:val="Compact"/>
            </w:pPr>
            <w:r w:rsidRPr="002E6533">
              <w:t>Determina quando o lembrete será selecionado.</w:t>
            </w:r>
          </w:p>
        </w:tc>
      </w:tr>
      <w:tr w:rsidR="004470EF" w:rsidRPr="002E6533" w14:paraId="6D2730A1" w14:textId="77777777">
        <w:tc>
          <w:tcPr>
            <w:tcW w:w="3960" w:type="dxa"/>
          </w:tcPr>
          <w:p w14:paraId="5382193A" w14:textId="77777777" w:rsidR="004470EF" w:rsidRPr="002E6533" w:rsidRDefault="00000000">
            <w:pPr>
              <w:pStyle w:val="Compact"/>
            </w:pPr>
            <w:r w:rsidRPr="002E6533">
              <w:t>Operador</w:t>
            </w:r>
          </w:p>
        </w:tc>
        <w:tc>
          <w:tcPr>
            <w:tcW w:w="3960" w:type="dxa"/>
          </w:tcPr>
          <w:p w14:paraId="410EBAF5" w14:textId="77777777" w:rsidR="004470EF" w:rsidRPr="002E6533" w:rsidRDefault="00000000">
            <w:pPr>
              <w:pStyle w:val="Compact"/>
            </w:pPr>
            <w:r w:rsidRPr="002E6533">
              <w:t>Determina se a notificação será enviada na data imposta pelo filtro Campo ou antes/depois dela.</w:t>
            </w:r>
          </w:p>
        </w:tc>
      </w:tr>
      <w:tr w:rsidR="004470EF" w:rsidRPr="002E6533" w14:paraId="42110EDF" w14:textId="77777777">
        <w:tc>
          <w:tcPr>
            <w:tcW w:w="3960" w:type="dxa"/>
          </w:tcPr>
          <w:p w14:paraId="13817259" w14:textId="77777777" w:rsidR="004470EF" w:rsidRPr="002E6533" w:rsidRDefault="00000000">
            <w:pPr>
              <w:pStyle w:val="Compact"/>
            </w:pPr>
            <w:r w:rsidRPr="002E6533">
              <w:t>Dias</w:t>
            </w:r>
          </w:p>
        </w:tc>
        <w:tc>
          <w:tcPr>
            <w:tcW w:w="3960" w:type="dxa"/>
          </w:tcPr>
          <w:p w14:paraId="680C7C7F" w14:textId="77777777" w:rsidR="004470EF" w:rsidRPr="002E6533" w:rsidRDefault="00000000">
            <w:pPr>
              <w:pStyle w:val="Compact"/>
            </w:pPr>
            <w:r w:rsidRPr="002E6533">
              <w:t>Determina dentro de quantos dias o lembrete será enviado em relação à data imposta pelo filtro Campo.</w:t>
            </w:r>
          </w:p>
        </w:tc>
      </w:tr>
      <w:tr w:rsidR="004470EF" w:rsidRPr="002E6533" w14:paraId="5F58BA7F" w14:textId="77777777">
        <w:tc>
          <w:tcPr>
            <w:tcW w:w="3960" w:type="dxa"/>
          </w:tcPr>
          <w:p w14:paraId="237448B8" w14:textId="77777777" w:rsidR="004470EF" w:rsidRPr="002E6533" w:rsidRDefault="00000000">
            <w:pPr>
              <w:pStyle w:val="Compact"/>
            </w:pPr>
            <w:r w:rsidRPr="002E6533">
              <w:t>Ocorrência</w:t>
            </w:r>
          </w:p>
        </w:tc>
        <w:tc>
          <w:tcPr>
            <w:tcW w:w="3960" w:type="dxa"/>
          </w:tcPr>
          <w:p w14:paraId="3F168E2A" w14:textId="77777777" w:rsidR="004470EF" w:rsidRPr="002E6533" w:rsidRDefault="00000000">
            <w:pPr>
              <w:pStyle w:val="Compact"/>
            </w:pPr>
            <w:r w:rsidRPr="002E6533">
              <w:t>Determina quantas vezes a notificação será enviada.</w:t>
            </w:r>
          </w:p>
        </w:tc>
      </w:tr>
      <w:tr w:rsidR="004470EF" w:rsidRPr="002E6533" w14:paraId="4C4CE977" w14:textId="77777777">
        <w:tc>
          <w:tcPr>
            <w:tcW w:w="3960" w:type="dxa"/>
          </w:tcPr>
          <w:p w14:paraId="69F780C9" w14:textId="77777777" w:rsidR="004470EF" w:rsidRPr="002E6533" w:rsidRDefault="00000000">
            <w:pPr>
              <w:pStyle w:val="Compact"/>
            </w:pPr>
            <w:r w:rsidRPr="002E6533">
              <w:t>Destino</w:t>
            </w:r>
          </w:p>
        </w:tc>
        <w:tc>
          <w:tcPr>
            <w:tcW w:w="3960" w:type="dxa"/>
          </w:tcPr>
          <w:p w14:paraId="57149960" w14:textId="77777777" w:rsidR="004470EF" w:rsidRPr="002E6533" w:rsidRDefault="00000000">
            <w:pPr>
              <w:pStyle w:val="Compact"/>
            </w:pPr>
            <w:r w:rsidRPr="002E6533">
              <w:t>Determina se a notificação será enviada antes ou depois da data imposta pelo filtro Campo.</w:t>
            </w:r>
          </w:p>
        </w:tc>
      </w:tr>
    </w:tbl>
    <w:p w14:paraId="3DA56228" w14:textId="77777777" w:rsidR="004470EF" w:rsidRPr="002E6533" w:rsidRDefault="00000000">
      <w:pPr>
        <w:pStyle w:val="Ttulo2"/>
      </w:pPr>
      <w:bookmarkStart w:id="284" w:name="X9d1ea74f9a207e39396603d945c781f4b91f6db"/>
      <w:bookmarkEnd w:id="283"/>
      <w:r w:rsidRPr="002E6533">
        <w:t>Exemplos de configuração de lembretes de notificação</w:t>
      </w:r>
    </w:p>
    <w:p w14:paraId="0CB36FE7" w14:textId="77777777" w:rsidR="004470EF" w:rsidRPr="002E6533" w:rsidRDefault="00000000">
      <w:pPr>
        <w:pStyle w:val="FirstParagraph"/>
      </w:pPr>
      <w:r w:rsidRPr="002E6533">
        <w:t>Enviar apenas um e-mail de lembrete cinco dias antes de uma data de entrega</w:t>
      </w:r>
    </w:p>
    <w:p w14:paraId="5AD89C73" w14:textId="77777777" w:rsidR="004470EF" w:rsidRPr="002E6533" w:rsidRDefault="00000000">
      <w:pPr>
        <w:pStyle w:val="Corpodetexto"/>
      </w:pPr>
      <w:r w:rsidRPr="002E6533">
        <w:t>Campo = Data de entrega</w:t>
      </w:r>
    </w:p>
    <w:p w14:paraId="42F6D612" w14:textId="77777777" w:rsidR="004470EF" w:rsidRPr="002E6533" w:rsidRDefault="00000000">
      <w:pPr>
        <w:pStyle w:val="Corpodetexto"/>
      </w:pPr>
      <w:r w:rsidRPr="002E6533">
        <w:t>Operador = Igual a</w:t>
      </w:r>
    </w:p>
    <w:p w14:paraId="127F58C4" w14:textId="77777777" w:rsidR="004470EF" w:rsidRPr="002E6533" w:rsidRDefault="00000000">
      <w:pPr>
        <w:pStyle w:val="Corpodetexto"/>
      </w:pPr>
      <w:r w:rsidRPr="002E6533">
        <w:t>Dias = 5</w:t>
      </w:r>
    </w:p>
    <w:p w14:paraId="3A7D2415" w14:textId="77777777" w:rsidR="004470EF" w:rsidRPr="002E6533" w:rsidRDefault="00000000">
      <w:pPr>
        <w:pStyle w:val="Corpodetexto"/>
      </w:pPr>
      <w:r w:rsidRPr="002E6533">
        <w:t>Ocorrência = Uma vez</w:t>
      </w:r>
    </w:p>
    <w:p w14:paraId="6DDDFB0A" w14:textId="77777777" w:rsidR="004470EF" w:rsidRPr="002E6533" w:rsidRDefault="00000000">
      <w:pPr>
        <w:pStyle w:val="Corpodetexto"/>
      </w:pPr>
      <w:r w:rsidRPr="002E6533">
        <w:t>Destino = Data posterior</w:t>
      </w:r>
    </w:p>
    <w:p w14:paraId="77F49E6C" w14:textId="77777777" w:rsidR="004470EF" w:rsidRPr="002E6533" w:rsidRDefault="00000000">
      <w:pPr>
        <w:pStyle w:val="Corpodetexto"/>
      </w:pPr>
      <w:r w:rsidRPr="002E6533">
        <w:t>Envie um e-mail de lembrete diário por cinco dias, uma vez nos quatro dias anteriores à Data de entrega e novamente na Data de entrega.</w:t>
      </w:r>
    </w:p>
    <w:p w14:paraId="7E6E95BC" w14:textId="77777777" w:rsidR="004470EF" w:rsidRPr="002E6533" w:rsidRDefault="00000000">
      <w:pPr>
        <w:pStyle w:val="Corpodetexto"/>
      </w:pPr>
      <w:r w:rsidRPr="002E6533">
        <w:t>Campo = Data de entrega</w:t>
      </w:r>
    </w:p>
    <w:p w14:paraId="73733AEA" w14:textId="77777777" w:rsidR="004470EF" w:rsidRPr="002E6533" w:rsidRDefault="00000000">
      <w:pPr>
        <w:pStyle w:val="Corpodetexto"/>
      </w:pPr>
      <w:r w:rsidRPr="002E6533">
        <w:t>Operador = Menor que</w:t>
      </w:r>
    </w:p>
    <w:p w14:paraId="26A81952" w14:textId="77777777" w:rsidR="004470EF" w:rsidRPr="002E6533" w:rsidRDefault="00000000">
      <w:pPr>
        <w:pStyle w:val="Corpodetexto"/>
      </w:pPr>
      <w:r w:rsidRPr="002E6533">
        <w:t>Dias = 5</w:t>
      </w:r>
    </w:p>
    <w:p w14:paraId="19E03170" w14:textId="77777777" w:rsidR="004470EF" w:rsidRPr="002E6533" w:rsidRDefault="00000000">
      <w:pPr>
        <w:pStyle w:val="Corpodetexto"/>
      </w:pPr>
      <w:r w:rsidRPr="002E6533">
        <w:lastRenderedPageBreak/>
        <w:t>Ocorrência = Diariamente</w:t>
      </w:r>
    </w:p>
    <w:p w14:paraId="48D55693" w14:textId="77777777" w:rsidR="004470EF" w:rsidRPr="002E6533" w:rsidRDefault="00000000">
      <w:pPr>
        <w:pStyle w:val="Corpodetexto"/>
      </w:pPr>
      <w:r w:rsidRPr="002E6533">
        <w:t>Destino = Data posterior</w:t>
      </w:r>
    </w:p>
    <w:p w14:paraId="3B672AC8" w14:textId="77777777" w:rsidR="004470EF" w:rsidRPr="002E6533" w:rsidRDefault="00000000">
      <w:pPr>
        <w:pStyle w:val="Corpodetexto"/>
      </w:pPr>
      <w:r w:rsidRPr="002E6533">
        <w:t>Enviar um e-mail de lembrete cinco dias após a data de entrega.</w:t>
      </w:r>
    </w:p>
    <w:p w14:paraId="7FE10B47" w14:textId="77777777" w:rsidR="004470EF" w:rsidRPr="002E6533" w:rsidRDefault="00000000">
      <w:pPr>
        <w:pStyle w:val="Corpodetexto"/>
      </w:pPr>
      <w:r w:rsidRPr="002E6533">
        <w:t>Campo = Data de entrega</w:t>
      </w:r>
    </w:p>
    <w:p w14:paraId="777A8DB6" w14:textId="77777777" w:rsidR="004470EF" w:rsidRPr="002E6533" w:rsidRDefault="00000000">
      <w:pPr>
        <w:pStyle w:val="Corpodetexto"/>
      </w:pPr>
      <w:r w:rsidRPr="002E6533">
        <w:t>Operador = Igual a</w:t>
      </w:r>
    </w:p>
    <w:p w14:paraId="339B871D" w14:textId="77777777" w:rsidR="004470EF" w:rsidRPr="002E6533" w:rsidRDefault="00000000">
      <w:pPr>
        <w:pStyle w:val="Corpodetexto"/>
      </w:pPr>
      <w:r w:rsidRPr="002E6533">
        <w:t>Dias = 5</w:t>
      </w:r>
    </w:p>
    <w:p w14:paraId="709B3115" w14:textId="77777777" w:rsidR="004470EF" w:rsidRPr="002E6533" w:rsidRDefault="00000000">
      <w:pPr>
        <w:pStyle w:val="Corpodetexto"/>
      </w:pPr>
      <w:r w:rsidRPr="002E6533">
        <w:t>Ocorrência = Uma vez</w:t>
      </w:r>
    </w:p>
    <w:p w14:paraId="0CB6F2C2" w14:textId="77777777" w:rsidR="004470EF" w:rsidRPr="002E6533" w:rsidRDefault="00000000">
      <w:pPr>
        <w:pStyle w:val="Corpodetexto"/>
      </w:pPr>
      <w:r w:rsidRPr="002E6533">
        <w:t>Destino = Data anterior</w:t>
      </w:r>
    </w:p>
    <w:p w14:paraId="618BC754" w14:textId="77777777" w:rsidR="004470EF" w:rsidRPr="002E6533" w:rsidRDefault="00000000">
      <w:pPr>
        <w:pStyle w:val="Corpodetexto"/>
      </w:pPr>
      <w:r w:rsidRPr="002E6533">
        <w:t>Enviar um e-mail de lembrete por dia, começando na data de entrega e estendendo-se pelos quatro dias seguintes.</w:t>
      </w:r>
    </w:p>
    <w:p w14:paraId="4A6ACCF6" w14:textId="77777777" w:rsidR="004470EF" w:rsidRPr="002E6533" w:rsidRDefault="00000000">
      <w:pPr>
        <w:pStyle w:val="Corpodetexto"/>
      </w:pPr>
      <w:r w:rsidRPr="002E6533">
        <w:t>Campo = Data de entrega</w:t>
      </w:r>
    </w:p>
    <w:p w14:paraId="7E45E556" w14:textId="77777777" w:rsidR="004470EF" w:rsidRPr="002E6533" w:rsidRDefault="00000000">
      <w:pPr>
        <w:pStyle w:val="Corpodetexto"/>
      </w:pPr>
      <w:r w:rsidRPr="002E6533">
        <w:t>Operador = Menor que</w:t>
      </w:r>
    </w:p>
    <w:p w14:paraId="5A7C0AA1" w14:textId="77777777" w:rsidR="004470EF" w:rsidRPr="002E6533" w:rsidRDefault="00000000">
      <w:pPr>
        <w:pStyle w:val="Corpodetexto"/>
      </w:pPr>
      <w:r w:rsidRPr="002E6533">
        <w:t>Dias = 5</w:t>
      </w:r>
    </w:p>
    <w:p w14:paraId="63B09C07" w14:textId="77777777" w:rsidR="004470EF" w:rsidRPr="002E6533" w:rsidRDefault="00000000">
      <w:pPr>
        <w:pStyle w:val="Corpodetexto"/>
      </w:pPr>
      <w:r w:rsidRPr="002E6533">
        <w:t>Ocorrência = Diariamente</w:t>
      </w:r>
    </w:p>
    <w:p w14:paraId="095E94B5" w14:textId="77777777" w:rsidR="004470EF" w:rsidRPr="002E6533" w:rsidRDefault="00000000">
      <w:pPr>
        <w:pStyle w:val="Corpodetexto"/>
      </w:pPr>
      <w:r w:rsidRPr="002E6533">
        <w:t>Destino = Data anterior</w:t>
      </w:r>
    </w:p>
    <w:p w14:paraId="0C7BA745" w14:textId="77777777" w:rsidR="004470EF" w:rsidRPr="002E6533" w:rsidRDefault="00000000">
      <w:pPr>
        <w:pStyle w:val="Corpodetexto"/>
      </w:pPr>
      <w:r w:rsidRPr="002E6533">
        <w:t>Enviar um e-mail de lembrete por dia quando um registro estiver mais de cinco dias atrasado.</w:t>
      </w:r>
    </w:p>
    <w:p w14:paraId="7ECCA86D" w14:textId="77777777" w:rsidR="004470EF" w:rsidRPr="002E6533" w:rsidRDefault="00000000">
      <w:pPr>
        <w:pStyle w:val="Corpodetexto"/>
      </w:pPr>
      <w:r w:rsidRPr="002E6533">
        <w:t>Campo = Data de entrega</w:t>
      </w:r>
    </w:p>
    <w:p w14:paraId="0C665DCE" w14:textId="77777777" w:rsidR="004470EF" w:rsidRPr="002E6533" w:rsidRDefault="00000000">
      <w:pPr>
        <w:pStyle w:val="Corpodetexto"/>
      </w:pPr>
      <w:r w:rsidRPr="002E6533">
        <w:t>Operador = Maior que</w:t>
      </w:r>
    </w:p>
    <w:p w14:paraId="4E295338" w14:textId="77777777" w:rsidR="004470EF" w:rsidRPr="002E6533" w:rsidRDefault="00000000">
      <w:pPr>
        <w:pStyle w:val="Corpodetexto"/>
      </w:pPr>
      <w:r w:rsidRPr="002E6533">
        <w:t>Dias = 5</w:t>
      </w:r>
    </w:p>
    <w:p w14:paraId="226A6BB4" w14:textId="77777777" w:rsidR="004470EF" w:rsidRPr="002E6533" w:rsidRDefault="00000000">
      <w:pPr>
        <w:pStyle w:val="Corpodetexto"/>
      </w:pPr>
      <w:r w:rsidRPr="002E6533">
        <w:t>Ocorrência = Diariamente</w:t>
      </w:r>
    </w:p>
    <w:p w14:paraId="67B2A27E" w14:textId="77777777" w:rsidR="004470EF" w:rsidRPr="002E6533" w:rsidRDefault="00000000">
      <w:pPr>
        <w:pStyle w:val="Corpodetexto"/>
      </w:pPr>
      <w:r w:rsidRPr="002E6533">
        <w:t>Destino = Data anterior</w:t>
      </w:r>
    </w:p>
    <w:p w14:paraId="4B10AE43" w14:textId="77777777" w:rsidR="004470EF" w:rsidRPr="002E6533" w:rsidRDefault="00000000">
      <w:pPr>
        <w:pStyle w:val="Ttulo1"/>
      </w:pPr>
      <w:bookmarkStart w:id="285" w:name="X650aa8ae74ecd986e8a968b00abe0294d547ab2"/>
      <w:bookmarkEnd w:id="282"/>
      <w:bookmarkEnd w:id="284"/>
      <w:r w:rsidRPr="002E6533">
        <w:t>Sistema para Gerenciamento de Identidade entre Domínios (SCIM)</w:t>
      </w:r>
    </w:p>
    <w:p w14:paraId="59FA2F28" w14:textId="77777777" w:rsidR="004470EF" w:rsidRPr="002E6533" w:rsidRDefault="00000000">
      <w:pPr>
        <w:pStyle w:val="FirstParagraph"/>
      </w:pPr>
      <w:r w:rsidRPr="002E6533">
        <w:t>Esse recurso só está disponível para clientes SaaS do Archer.</w:t>
      </w:r>
    </w:p>
    <w:p w14:paraId="6DF0042B" w14:textId="77777777" w:rsidR="004470EF" w:rsidRPr="002E6533" w:rsidRDefault="00000000">
      <w:pPr>
        <w:pStyle w:val="Corpodetexto"/>
      </w:pPr>
      <w:r w:rsidRPr="002E6533">
        <w:t xml:space="preserve">SCIM é um protocolo de padrão aberto criado para simplificar o gerenciamento de identidades e recursos de usuários em diferentes sistemas e domínios. Com a integração SCIM do Archer, você pode automatizar o processo de provisionamento </w:t>
      </w:r>
      <w:r w:rsidRPr="002E6533">
        <w:lastRenderedPageBreak/>
        <w:t>de usuários dos seus sistemas IDP, permitindo a sincronização perfeita das informações do usuário com o Archer.</w:t>
      </w:r>
    </w:p>
    <w:p w14:paraId="2BDCE261" w14:textId="77777777" w:rsidR="004470EF" w:rsidRPr="002E6533" w:rsidRDefault="00000000">
      <w:pPr>
        <w:pStyle w:val="Corpodetexto"/>
      </w:pPr>
      <w:r w:rsidRPr="002E6533">
        <w:t xml:space="preserve">Para obter informações sobre o SCIM, consulte o site do SCIM: </w:t>
      </w:r>
      <w:hyperlink r:id="rId481">
        <w:r w:rsidR="004470EF" w:rsidRPr="002E6533">
          <w:rPr>
            <w:rStyle w:val="Hyperlink"/>
          </w:rPr>
          <w:t>https://scim.cloud/</w:t>
        </w:r>
      </w:hyperlink>
      <w:r w:rsidRPr="002E6533">
        <w:t>.</w:t>
      </w:r>
    </w:p>
    <w:p w14:paraId="53E56759" w14:textId="77777777" w:rsidR="004470EF" w:rsidRPr="002E6533" w:rsidRDefault="00000000">
      <w:pPr>
        <w:pStyle w:val="Corpodetexto"/>
      </w:pPr>
      <w:r w:rsidRPr="002E6533">
        <w:rPr>
          <w:b/>
          <w:bCs/>
        </w:rPr>
        <w:t>Importante:</w:t>
      </w:r>
      <w:r w:rsidRPr="002E6533">
        <w:t xml:space="preserve"> O público deste tópico é o administrador de TI da Archer. Este conteúdo pressupõe que o administrador de TI esteja familiarizado com provisionamento.</w:t>
      </w:r>
    </w:p>
    <w:p w14:paraId="22BA9F72" w14:textId="77777777" w:rsidR="004470EF" w:rsidRPr="002E6533" w:rsidRDefault="00000000">
      <w:pPr>
        <w:pStyle w:val="Corpodetexto"/>
      </w:pPr>
      <w:r w:rsidRPr="002E6533">
        <w:t>Nesta página</w:t>
      </w:r>
    </w:p>
    <w:p w14:paraId="6C839148" w14:textId="77777777" w:rsidR="004470EF" w:rsidRPr="002E6533" w:rsidRDefault="004470EF">
      <w:pPr>
        <w:pStyle w:val="Compact"/>
        <w:numPr>
          <w:ilvl w:val="0"/>
          <w:numId w:val="613"/>
        </w:numPr>
      </w:pPr>
      <w:hyperlink w:anchor="Xc58f38f90b8129f7bade5824ecbedfc48b7e94e">
        <w:r w:rsidRPr="002E6533">
          <w:rPr>
            <w:rStyle w:val="Hyperlink"/>
          </w:rPr>
          <w:t>Integrando o provisionador SCIM com o provedor de identidade</w:t>
        </w:r>
      </w:hyperlink>
    </w:p>
    <w:p w14:paraId="0E697231" w14:textId="77777777" w:rsidR="004470EF" w:rsidRPr="002E6533" w:rsidRDefault="004470EF">
      <w:pPr>
        <w:pStyle w:val="Compact"/>
        <w:numPr>
          <w:ilvl w:val="1"/>
          <w:numId w:val="614"/>
        </w:numPr>
      </w:pPr>
      <w:hyperlink w:anchor="BaixaraplicativoSCIM">
        <w:r w:rsidRPr="002E6533">
          <w:rPr>
            <w:rStyle w:val="Hyperlink"/>
          </w:rPr>
          <w:t>Baixar aplicativo SCIM</w:t>
        </w:r>
      </w:hyperlink>
    </w:p>
    <w:p w14:paraId="7E4E7F2A" w14:textId="77777777" w:rsidR="004470EF" w:rsidRPr="002E6533" w:rsidRDefault="004470EF">
      <w:pPr>
        <w:pStyle w:val="Compact"/>
        <w:numPr>
          <w:ilvl w:val="1"/>
          <w:numId w:val="614"/>
        </w:numPr>
      </w:pPr>
      <w:hyperlink w:anchor="ConfiguraraplicativoSCIM">
        <w:r w:rsidRPr="002E6533">
          <w:rPr>
            <w:rStyle w:val="Hyperlink"/>
          </w:rPr>
          <w:t>Configurar aplicativo SCIM</w:t>
        </w:r>
      </w:hyperlink>
    </w:p>
    <w:p w14:paraId="24716565" w14:textId="77777777" w:rsidR="004470EF" w:rsidRPr="002E6533" w:rsidRDefault="004470EF">
      <w:pPr>
        <w:pStyle w:val="Compact"/>
        <w:numPr>
          <w:ilvl w:val="2"/>
          <w:numId w:val="615"/>
        </w:numPr>
      </w:pPr>
      <w:hyperlink w:anchor="URLbasedoSCIM">
        <w:r w:rsidRPr="002E6533">
          <w:rPr>
            <w:rStyle w:val="Hyperlink"/>
          </w:rPr>
          <w:t>URL base do SCIM</w:t>
        </w:r>
      </w:hyperlink>
    </w:p>
    <w:p w14:paraId="2D4BA657" w14:textId="77777777" w:rsidR="004470EF" w:rsidRPr="002E6533" w:rsidRDefault="004470EF">
      <w:pPr>
        <w:pStyle w:val="Compact"/>
        <w:numPr>
          <w:ilvl w:val="2"/>
          <w:numId w:val="615"/>
        </w:numPr>
      </w:pPr>
      <w:hyperlink w:anchor="TokenBearer">
        <w:r w:rsidRPr="002E6533">
          <w:rPr>
            <w:rStyle w:val="Hyperlink"/>
          </w:rPr>
          <w:t>Token Bearer</w:t>
        </w:r>
      </w:hyperlink>
    </w:p>
    <w:p w14:paraId="4A39187E" w14:textId="77777777" w:rsidR="004470EF" w:rsidRPr="002E6533" w:rsidRDefault="004470EF">
      <w:pPr>
        <w:pStyle w:val="Compact"/>
        <w:numPr>
          <w:ilvl w:val="2"/>
          <w:numId w:val="615"/>
        </w:numPr>
      </w:pPr>
      <w:hyperlink w:anchor="ModeloJSONSCIMparaesquemadeusu%C3%A1rio">
        <w:r w:rsidRPr="002E6533">
          <w:rPr>
            <w:rStyle w:val="Hyperlink"/>
          </w:rPr>
          <w:t>Modelo JSON SCIM para esquema de usuário</w:t>
        </w:r>
      </w:hyperlink>
    </w:p>
    <w:p w14:paraId="0B6D7F28" w14:textId="77777777" w:rsidR="004470EF" w:rsidRPr="002E6533" w:rsidRDefault="004470EF">
      <w:pPr>
        <w:pStyle w:val="Compact"/>
        <w:numPr>
          <w:ilvl w:val="2"/>
          <w:numId w:val="615"/>
        </w:numPr>
      </w:pPr>
      <w:hyperlink w:anchor="Xedda61026680ac9a6e5bb41da5735a1c6913218">
        <w:r w:rsidRPr="002E6533">
          <w:rPr>
            <w:rStyle w:val="Hyperlink"/>
          </w:rPr>
          <w:t>Mapeamento de parâmetros personalizados</w:t>
        </w:r>
      </w:hyperlink>
    </w:p>
    <w:p w14:paraId="02B3CBCB" w14:textId="77777777" w:rsidR="004470EF" w:rsidRPr="002E6533" w:rsidRDefault="004470EF">
      <w:pPr>
        <w:pStyle w:val="Compact"/>
        <w:numPr>
          <w:ilvl w:val="0"/>
          <w:numId w:val="613"/>
        </w:numPr>
      </w:pPr>
      <w:hyperlink w:anchor="Pontosfinaissuportados">
        <w:r w:rsidRPr="002E6533">
          <w:rPr>
            <w:rStyle w:val="Hyperlink"/>
          </w:rPr>
          <w:t>Pontos finais suportados</w:t>
        </w:r>
      </w:hyperlink>
    </w:p>
    <w:p w14:paraId="469DEF4E" w14:textId="77777777" w:rsidR="004470EF" w:rsidRPr="002E6533" w:rsidRDefault="00000000">
      <w:pPr>
        <w:pStyle w:val="Ttulo2"/>
      </w:pPr>
      <w:bookmarkStart w:id="286" w:name="X6e95e8b2c82a9611ab5aa458a70bf1a84fc3a64"/>
      <w:r w:rsidRPr="002E6533">
        <w:t>Integrando o provisionador SCIM com o provedor de identidade</w:t>
      </w:r>
    </w:p>
    <w:p w14:paraId="33F264E5" w14:textId="77777777" w:rsidR="004470EF" w:rsidRPr="002E6533" w:rsidRDefault="00000000">
      <w:pPr>
        <w:pStyle w:val="FirstParagraph"/>
      </w:pPr>
      <w:r w:rsidRPr="002E6533">
        <w:t>Você deve concluir as seguintes tarefas para integrar seu IDP ao serviço SCIM Provisions. Este serviço se conecta à sua instância do Archer.</w:t>
      </w:r>
    </w:p>
    <w:p w14:paraId="751582B3" w14:textId="77777777" w:rsidR="004470EF" w:rsidRPr="002E6533" w:rsidRDefault="004470EF">
      <w:pPr>
        <w:numPr>
          <w:ilvl w:val="0"/>
          <w:numId w:val="616"/>
        </w:numPr>
      </w:pPr>
      <w:hyperlink w:anchor="baixar-aplicativo-scim">
        <w:r w:rsidRPr="002E6533">
          <w:rPr>
            <w:rStyle w:val="Hyperlink"/>
          </w:rPr>
          <w:t>Baixe o aplicativo SCIM.</w:t>
        </w:r>
      </w:hyperlink>
    </w:p>
    <w:p w14:paraId="5544013D" w14:textId="77777777" w:rsidR="004470EF" w:rsidRPr="002E6533" w:rsidRDefault="004470EF">
      <w:pPr>
        <w:numPr>
          <w:ilvl w:val="0"/>
          <w:numId w:val="616"/>
        </w:numPr>
      </w:pPr>
      <w:hyperlink w:anchor="configurar-aplicativo-scim">
        <w:r w:rsidRPr="002E6533">
          <w:rPr>
            <w:rStyle w:val="Hyperlink"/>
          </w:rPr>
          <w:t>Configure o aplicativo SCIM.</w:t>
        </w:r>
      </w:hyperlink>
    </w:p>
    <w:p w14:paraId="2CF076E0" w14:textId="77777777" w:rsidR="004470EF" w:rsidRPr="002E6533" w:rsidRDefault="00000000">
      <w:pPr>
        <w:pStyle w:val="Ttulo3"/>
      </w:pPr>
      <w:bookmarkStart w:id="287" w:name="baixar-aplicativo-scim"/>
      <w:r w:rsidRPr="002E6533">
        <w:t>Baixar aplicativo SCIM</w:t>
      </w:r>
    </w:p>
    <w:p w14:paraId="200D3091" w14:textId="77777777" w:rsidR="004470EF" w:rsidRPr="002E6533" w:rsidRDefault="00000000">
      <w:pPr>
        <w:pStyle w:val="FirstParagraph"/>
      </w:pPr>
      <w:r w:rsidRPr="002E6533">
        <w:t>Baixe o aplicativo SCIM. Qualquer IDP que suporte o protocolo SCIM deve ter um aplicativo que possa ser usado para integração com SCIM.</w:t>
      </w:r>
    </w:p>
    <w:p w14:paraId="350CDF34" w14:textId="77777777" w:rsidR="004470EF" w:rsidRPr="002E6533" w:rsidRDefault="00000000">
      <w:pPr>
        <w:pStyle w:val="Corpodetexto"/>
      </w:pPr>
      <w:r w:rsidRPr="002E6533">
        <w:t>A lista de IDPs que suportam o protocolo SCIM está listada no site do SCIM: </w:t>
      </w:r>
      <w:hyperlink r:id="rId482" w:anchor="Implementations2">
        <w:r w:rsidR="004470EF" w:rsidRPr="002E6533">
          <w:rPr>
            <w:rStyle w:val="Hyperlink"/>
          </w:rPr>
          <w:t>https://scim.cloud/#Implementations2</w:t>
        </w:r>
      </w:hyperlink>
    </w:p>
    <w:p w14:paraId="49DB8E07" w14:textId="77777777" w:rsidR="004470EF" w:rsidRPr="002E6533" w:rsidRDefault="00000000">
      <w:pPr>
        <w:pStyle w:val="Ttulo3"/>
      </w:pPr>
      <w:bookmarkStart w:id="288" w:name="configurar-aplicativo-scim"/>
      <w:bookmarkEnd w:id="287"/>
      <w:r w:rsidRPr="002E6533">
        <w:t>Configurar aplicativo SCIM</w:t>
      </w:r>
    </w:p>
    <w:p w14:paraId="06E48EF8" w14:textId="77777777" w:rsidR="004470EF" w:rsidRPr="002E6533" w:rsidRDefault="00000000">
      <w:pPr>
        <w:pStyle w:val="FirstParagraph"/>
      </w:pPr>
      <w:r w:rsidRPr="002E6533">
        <w:t>Você deve configurar os seguintes itens.</w:t>
      </w:r>
    </w:p>
    <w:p w14:paraId="094D6D34" w14:textId="77777777" w:rsidR="004470EF" w:rsidRPr="002E6533" w:rsidRDefault="004470EF">
      <w:pPr>
        <w:numPr>
          <w:ilvl w:val="0"/>
          <w:numId w:val="617"/>
        </w:numPr>
      </w:pPr>
      <w:hyperlink w:anchor="url-base-do-scim">
        <w:r w:rsidRPr="002E6533">
          <w:rPr>
            <w:rStyle w:val="Hyperlink"/>
          </w:rPr>
          <w:t>URL base do SCIM</w:t>
        </w:r>
      </w:hyperlink>
    </w:p>
    <w:p w14:paraId="7A6324B3" w14:textId="77777777" w:rsidR="004470EF" w:rsidRPr="002E6533" w:rsidRDefault="004470EF">
      <w:pPr>
        <w:numPr>
          <w:ilvl w:val="0"/>
          <w:numId w:val="617"/>
        </w:numPr>
      </w:pPr>
      <w:hyperlink w:anchor="token-bearer">
        <w:r w:rsidRPr="002E6533">
          <w:rPr>
            <w:rStyle w:val="Hyperlink"/>
          </w:rPr>
          <w:t>Token Bearer</w:t>
        </w:r>
      </w:hyperlink>
    </w:p>
    <w:p w14:paraId="4883EBCD" w14:textId="77777777" w:rsidR="004470EF" w:rsidRPr="002E6533" w:rsidRDefault="004470EF">
      <w:pPr>
        <w:numPr>
          <w:ilvl w:val="0"/>
          <w:numId w:val="617"/>
        </w:numPr>
      </w:pPr>
      <w:hyperlink w:anchor="modelo-json-scim-para-esquema-de-usuário">
        <w:r w:rsidRPr="002E6533">
          <w:rPr>
            <w:rStyle w:val="Hyperlink"/>
          </w:rPr>
          <w:t>Modelo JSON SCIM</w:t>
        </w:r>
      </w:hyperlink>
    </w:p>
    <w:p w14:paraId="07F9EC38" w14:textId="77777777" w:rsidR="004470EF" w:rsidRPr="002E6533" w:rsidRDefault="004470EF">
      <w:pPr>
        <w:numPr>
          <w:ilvl w:val="0"/>
          <w:numId w:val="617"/>
        </w:numPr>
      </w:pPr>
      <w:hyperlink w:anchor="mapeamento-de-parâmetros-personalizados">
        <w:r w:rsidRPr="002E6533">
          <w:rPr>
            <w:rStyle w:val="Hyperlink"/>
          </w:rPr>
          <w:t>Mapeamento de parâmetros personalizados</w:t>
        </w:r>
      </w:hyperlink>
    </w:p>
    <w:p w14:paraId="19E7E488" w14:textId="77777777" w:rsidR="004470EF" w:rsidRPr="002E6533" w:rsidRDefault="00000000">
      <w:pPr>
        <w:pStyle w:val="FirstParagraph"/>
      </w:pPr>
      <w:r w:rsidRPr="002E6533">
        <w:lastRenderedPageBreak/>
        <w:t xml:space="preserve">As configurações variam ligeiramente entre vários IDPs (OneLogin, Okta, Azure AD e assim por diante). Consulte o site do SCIM para obter informações de configuração: </w:t>
      </w:r>
      <w:hyperlink r:id="rId483" w:anchor="Implementations2">
        <w:r w:rsidR="004470EF" w:rsidRPr="002E6533">
          <w:rPr>
            <w:rStyle w:val="Hyperlink"/>
          </w:rPr>
          <w:t>https://scim.cloud/#Implementations2</w:t>
        </w:r>
      </w:hyperlink>
    </w:p>
    <w:p w14:paraId="7036F41E" w14:textId="77777777" w:rsidR="004470EF" w:rsidRPr="002E6533" w:rsidRDefault="00000000">
      <w:pPr>
        <w:pStyle w:val="Corpodetexto"/>
      </w:pPr>
      <w:r w:rsidRPr="002E6533">
        <w:t>Etapas comuns são fornecidas para garantir o estabelecimento da conexão entre seu IDP e sua instância do Archer.</w:t>
      </w:r>
    </w:p>
    <w:p w14:paraId="07402461" w14:textId="77777777" w:rsidR="004470EF" w:rsidRPr="002E6533" w:rsidRDefault="00000000">
      <w:pPr>
        <w:pStyle w:val="Ttulo4"/>
      </w:pPr>
      <w:bookmarkStart w:id="289" w:name="url-base-do-scim"/>
      <w:r w:rsidRPr="002E6533">
        <w:t>URL base do SCIM</w:t>
      </w:r>
    </w:p>
    <w:p w14:paraId="42C04BEB" w14:textId="77777777" w:rsidR="004470EF" w:rsidRPr="002E6533" w:rsidRDefault="00000000">
      <w:pPr>
        <w:pStyle w:val="FirstParagraph"/>
      </w:pPr>
      <w:r w:rsidRPr="002E6533">
        <w:t>Seu sistema IDP acessa o SCIM Provisioner usando sua URL exclusiva, conhecida como URL base do SCIM. Isso deve ser configurado no aplicativo IDP SCIM. Seu representante da Archer fornece o URL para você.</w:t>
      </w:r>
    </w:p>
    <w:p w14:paraId="662D566D" w14:textId="77777777" w:rsidR="004470EF" w:rsidRPr="002E6533" w:rsidRDefault="00000000">
      <w:pPr>
        <w:pStyle w:val="Corpodetexto"/>
      </w:pPr>
      <w:r w:rsidRPr="002E6533">
        <w:t xml:space="preserve">Esta URL é sua URL personalizada com SCIM adicionado a ela. Por exemplo, se o URL personalizado for </w:t>
      </w:r>
      <w:r w:rsidRPr="002E6533">
        <w:rPr>
          <w:b/>
          <w:bCs/>
        </w:rPr>
        <w:t>https://xyz-prod.archerirm.com</w:t>
      </w:r>
      <w:r w:rsidRPr="002E6533">
        <w:t xml:space="preserve">, o URL Base do SCIM será </w:t>
      </w:r>
      <w:r w:rsidRPr="002E6533">
        <w:rPr>
          <w:b/>
          <w:bCs/>
        </w:rPr>
        <w:t>https://xyz-prod.scim.archerirm.com</w:t>
      </w:r>
      <w:r w:rsidRPr="002E6533">
        <w:t>.</w:t>
      </w:r>
    </w:p>
    <w:p w14:paraId="74598E8D" w14:textId="77777777" w:rsidR="004470EF" w:rsidRPr="002E6533" w:rsidRDefault="00000000">
      <w:pPr>
        <w:pStyle w:val="Ttulo4"/>
      </w:pPr>
      <w:bookmarkStart w:id="290" w:name="token-bearer"/>
      <w:bookmarkEnd w:id="289"/>
      <w:r w:rsidRPr="002E6533">
        <w:t>Token Bearer</w:t>
      </w:r>
    </w:p>
    <w:p w14:paraId="2ABEBA33" w14:textId="77777777" w:rsidR="004470EF" w:rsidRPr="002E6533" w:rsidRDefault="00000000">
      <w:pPr>
        <w:pStyle w:val="FirstParagraph"/>
      </w:pPr>
      <w:r w:rsidRPr="002E6533">
        <w:t>O token portador (token de autenticação) é usado para autenticar o serviço SCIM Provisioner.</w:t>
      </w:r>
    </w:p>
    <w:p w14:paraId="71F9FD7B" w14:textId="77777777" w:rsidR="004470EF" w:rsidRPr="002E6533" w:rsidRDefault="00000000">
      <w:pPr>
        <w:pStyle w:val="Corpodetexto"/>
      </w:pPr>
      <w:r w:rsidRPr="002E6533">
        <w:t>Esta é uma string codificada em Base 64 que contém as entidades abaixo.</w:t>
      </w:r>
    </w:p>
    <w:p w14:paraId="1E7E586A" w14:textId="77777777" w:rsidR="004470EF" w:rsidRPr="002E6533" w:rsidRDefault="00000000">
      <w:pPr>
        <w:pStyle w:val="Textoembloco"/>
      </w:pPr>
      <w:r w:rsidRPr="002E6533">
        <w:t>"instanceId": 10001,</w:t>
      </w:r>
    </w:p>
    <w:p w14:paraId="70129061" w14:textId="77777777" w:rsidR="004470EF" w:rsidRPr="002E6533" w:rsidRDefault="00000000">
      <w:pPr>
        <w:pStyle w:val="Textoembloco"/>
      </w:pPr>
      <w:r w:rsidRPr="002E6533">
        <w:t>"username": "customerscimuser",</w:t>
      </w:r>
    </w:p>
    <w:p w14:paraId="1339CA15" w14:textId="77777777" w:rsidR="004470EF" w:rsidRPr="002E6533" w:rsidRDefault="00000000">
      <w:pPr>
        <w:pStyle w:val="Textoembloco"/>
      </w:pPr>
      <w:r w:rsidRPr="002E6533">
        <w:t>"password": "Scim2024!!"</w:t>
      </w:r>
    </w:p>
    <w:p w14:paraId="2B0A5063" w14:textId="77777777" w:rsidR="004470EF" w:rsidRPr="002E6533" w:rsidRDefault="00000000">
      <w:pPr>
        <w:pStyle w:val="FirstParagraph"/>
      </w:pPr>
      <w:r w:rsidRPr="002E6533">
        <w:t>Você pode usar qualquer ferramenta online para codificar as credenciais.</w:t>
      </w:r>
    </w:p>
    <w:p w14:paraId="45BAA7C0" w14:textId="77777777" w:rsidR="004470EF" w:rsidRPr="002E6533" w:rsidRDefault="00000000">
      <w:pPr>
        <w:pStyle w:val="Corpodetexto"/>
      </w:pPr>
      <w:r w:rsidRPr="002E6533">
        <w:t>O nome de usuário e a senha devem ser suas credenciais do Archer.</w:t>
      </w:r>
    </w:p>
    <w:p w14:paraId="24C25D06" w14:textId="77777777" w:rsidR="004470EF" w:rsidRPr="002E6533" w:rsidRDefault="00000000">
      <w:pPr>
        <w:pStyle w:val="Corpodetexto"/>
      </w:pPr>
      <w:r w:rsidRPr="002E6533">
        <w:t>Se você tiver vários IDPs que precisam ser conectados a uma instância comum, as credenciais devem ser diferentes para cada um deles.</w:t>
      </w:r>
    </w:p>
    <w:p w14:paraId="4F7774B6" w14:textId="77777777" w:rsidR="004470EF" w:rsidRPr="002E6533" w:rsidRDefault="00000000">
      <w:pPr>
        <w:pStyle w:val="Corpodetexto"/>
      </w:pPr>
      <w:r w:rsidRPr="002E6533">
        <w:t>Gerar um token Bearer</w:t>
      </w:r>
    </w:p>
    <w:p w14:paraId="34C55989" w14:textId="77777777" w:rsidR="004470EF" w:rsidRPr="002E6533" w:rsidRDefault="00000000">
      <w:pPr>
        <w:numPr>
          <w:ilvl w:val="0"/>
          <w:numId w:val="618"/>
        </w:numPr>
      </w:pPr>
      <w:r w:rsidRPr="002E6533">
        <w:t>Acesse este site: </w:t>
      </w:r>
      <w:hyperlink r:id="rId484" w:anchor="google_vignette">
        <w:r w:rsidR="004470EF" w:rsidRPr="002E6533">
          <w:rPr>
            <w:rStyle w:val="Hyperlink"/>
          </w:rPr>
          <w:t>https://www.programiz.com/python-programming/online-compiler/#google_vignette</w:t>
        </w:r>
      </w:hyperlink>
    </w:p>
    <w:p w14:paraId="1208BA6F" w14:textId="77777777" w:rsidR="004470EF" w:rsidRPr="002E6533" w:rsidRDefault="00000000">
      <w:pPr>
        <w:numPr>
          <w:ilvl w:val="0"/>
          <w:numId w:val="618"/>
        </w:numPr>
      </w:pPr>
      <w:r w:rsidRPr="002E6533">
        <w:t>Copie o código a seguir e atualize os 3 atributos descritos na seção token Bear Cole o código no lado esquerdo e clique em Executar. O resultado gerado é o token Bearer.</w:t>
      </w:r>
    </w:p>
    <w:p w14:paraId="73E4E9BF" w14:textId="77777777" w:rsidR="004470EF" w:rsidRPr="002E6533" w:rsidRDefault="00000000">
      <w:pPr>
        <w:pStyle w:val="Textoembloco"/>
      </w:pPr>
      <w:r w:rsidRPr="002E6533">
        <w:t>import json</w:t>
      </w:r>
    </w:p>
    <w:p w14:paraId="2FE831C9" w14:textId="77777777" w:rsidR="004470EF" w:rsidRPr="002E6533" w:rsidRDefault="00000000">
      <w:pPr>
        <w:pStyle w:val="Textoembloco"/>
      </w:pPr>
      <w:r w:rsidRPr="002E6533">
        <w:t>import base64</w:t>
      </w:r>
    </w:p>
    <w:p w14:paraId="79CAA6FC" w14:textId="77777777" w:rsidR="004470EF" w:rsidRPr="002E6533" w:rsidRDefault="00000000">
      <w:pPr>
        <w:pStyle w:val="Textoembloco"/>
      </w:pPr>
      <w:r w:rsidRPr="002E6533">
        <w:t># JSON representation</w:t>
      </w:r>
    </w:p>
    <w:p w14:paraId="6E750FE0" w14:textId="77777777" w:rsidR="004470EF" w:rsidRPr="002E6533" w:rsidRDefault="00000000">
      <w:pPr>
        <w:pStyle w:val="Textoembloco"/>
      </w:pPr>
      <w:r w:rsidRPr="002E6533">
        <w:t>data = {</w:t>
      </w:r>
    </w:p>
    <w:p w14:paraId="1BEEE7CF" w14:textId="77777777" w:rsidR="004470EF" w:rsidRPr="002E6533" w:rsidRDefault="00000000">
      <w:pPr>
        <w:pStyle w:val="Textoembloco"/>
      </w:pPr>
      <w:r w:rsidRPr="002E6533">
        <w:lastRenderedPageBreak/>
        <w:t xml:space="preserve">"instanceId": </w:t>
      </w:r>
      <w:r w:rsidRPr="002E6533">
        <w:rPr>
          <w:b/>
          <w:bCs/>
        </w:rPr>
        <w:t>10001</w:t>
      </w:r>
      <w:r w:rsidRPr="002E6533">
        <w:t>,</w:t>
      </w:r>
    </w:p>
    <w:p w14:paraId="373FA52D" w14:textId="77777777" w:rsidR="004470EF" w:rsidRPr="002E6533" w:rsidRDefault="00000000">
      <w:pPr>
        <w:pStyle w:val="Textoembloco"/>
      </w:pPr>
      <w:r w:rsidRPr="002E6533">
        <w:t>"username": "</w:t>
      </w:r>
      <w:r w:rsidRPr="002E6533">
        <w:rPr>
          <w:b/>
          <w:bCs/>
        </w:rPr>
        <w:t>customerscimuser</w:t>
      </w:r>
      <w:r w:rsidRPr="002E6533">
        <w:t>",</w:t>
      </w:r>
    </w:p>
    <w:p w14:paraId="1FB072EF" w14:textId="77777777" w:rsidR="004470EF" w:rsidRPr="002E6533" w:rsidRDefault="00000000">
      <w:pPr>
        <w:pStyle w:val="Textoembloco"/>
      </w:pPr>
      <w:r w:rsidRPr="002E6533">
        <w:t>"password": "</w:t>
      </w:r>
      <w:r w:rsidRPr="002E6533">
        <w:rPr>
          <w:b/>
          <w:bCs/>
        </w:rPr>
        <w:t>Scim2024!!</w:t>
      </w:r>
      <w:r w:rsidRPr="002E6533">
        <w:t>"</w:t>
      </w:r>
    </w:p>
    <w:p w14:paraId="4F360E85" w14:textId="77777777" w:rsidR="004470EF" w:rsidRPr="002E6533" w:rsidRDefault="00000000">
      <w:pPr>
        <w:pStyle w:val="Textoembloco"/>
      </w:pPr>
      <w:r w:rsidRPr="002E6533">
        <w:t>}</w:t>
      </w:r>
    </w:p>
    <w:p w14:paraId="67D7DA08" w14:textId="77777777" w:rsidR="004470EF" w:rsidRPr="002E6533" w:rsidRDefault="00000000">
      <w:pPr>
        <w:pStyle w:val="Textoembloco"/>
      </w:pPr>
      <w:r w:rsidRPr="002E6533">
        <w:t># Convert to JSON</w:t>
      </w:r>
    </w:p>
    <w:p w14:paraId="5ED45D51" w14:textId="77777777" w:rsidR="004470EF" w:rsidRPr="002E6533" w:rsidRDefault="00000000">
      <w:pPr>
        <w:pStyle w:val="Textoembloco"/>
      </w:pPr>
      <w:r w:rsidRPr="002E6533">
        <w:t xml:space="preserve">json_data = </w:t>
      </w:r>
      <w:proofErr w:type="gramStart"/>
      <w:r w:rsidRPr="002E6533">
        <w:t>json.dumps</w:t>
      </w:r>
      <w:proofErr w:type="gramEnd"/>
      <w:r w:rsidRPr="002E6533">
        <w:t>(data)</w:t>
      </w:r>
    </w:p>
    <w:p w14:paraId="140CC24C" w14:textId="77777777" w:rsidR="004470EF" w:rsidRPr="002E6533" w:rsidRDefault="00000000">
      <w:pPr>
        <w:pStyle w:val="Textoembloco"/>
      </w:pPr>
      <w:r w:rsidRPr="002E6533">
        <w:t># Encode in Base64</w:t>
      </w:r>
    </w:p>
    <w:p w14:paraId="4886973B" w14:textId="77777777" w:rsidR="004470EF" w:rsidRPr="002E6533" w:rsidRDefault="00000000">
      <w:pPr>
        <w:pStyle w:val="Textoembloco"/>
      </w:pPr>
      <w:r w:rsidRPr="002E6533">
        <w:t>encoded_data = base64.b64encode(json_</w:t>
      </w:r>
      <w:proofErr w:type="gramStart"/>
      <w:r w:rsidRPr="002E6533">
        <w:t>data.encode</w:t>
      </w:r>
      <w:proofErr w:type="gramEnd"/>
      <w:r w:rsidRPr="002E6533">
        <w:t>('utf-8')).decode('utf-8')</w:t>
      </w:r>
    </w:p>
    <w:p w14:paraId="6E64800F" w14:textId="77777777" w:rsidR="004470EF" w:rsidRPr="002E6533" w:rsidRDefault="00000000">
      <w:pPr>
        <w:pStyle w:val="Textoembloco"/>
      </w:pPr>
      <w:r w:rsidRPr="002E6533">
        <w:t>print(encoded_data)</w:t>
      </w:r>
    </w:p>
    <w:p w14:paraId="2091A02F" w14:textId="77777777" w:rsidR="004470EF" w:rsidRPr="002E6533" w:rsidRDefault="00000000">
      <w:pPr>
        <w:pStyle w:val="Ttulo4"/>
      </w:pPr>
      <w:bookmarkStart w:id="291" w:name="modelo-json-scim-para-esquema-de-usuário"/>
      <w:bookmarkEnd w:id="290"/>
      <w:r w:rsidRPr="002E6533">
        <w:t>Modelo JSON SCIM para esquema de usuário</w:t>
      </w:r>
    </w:p>
    <w:p w14:paraId="0DBAF1BC" w14:textId="77777777" w:rsidR="004470EF" w:rsidRPr="002E6533" w:rsidRDefault="00000000">
      <w:pPr>
        <w:pStyle w:val="FirstParagraph"/>
      </w:pPr>
      <w:r w:rsidRPr="002E6533">
        <w:t>O modelo SCIM JSON define o esquema JSON que representa seu usuário IDP com base nos requisitos de usuário do Archer. Ele informa ao IDP como provisionar valores de usuário para o Archer.</w:t>
      </w:r>
    </w:p>
    <w:p w14:paraId="57D877C9" w14:textId="77777777" w:rsidR="004470EF" w:rsidRPr="002E6533" w:rsidRDefault="00000000">
      <w:pPr>
        <w:pStyle w:val="Corpodetexto"/>
      </w:pPr>
      <w:r w:rsidRPr="002E6533">
        <w:t>Aqui está um modelo de exemplo.</w:t>
      </w:r>
    </w:p>
    <w:p w14:paraId="26784698" w14:textId="77777777" w:rsidR="004470EF" w:rsidRPr="002E6533" w:rsidRDefault="00000000">
      <w:pPr>
        <w:pStyle w:val="Textoembloco"/>
      </w:pPr>
      <w:r w:rsidRPr="002E6533">
        <w:t>{</w:t>
      </w:r>
    </w:p>
    <w:p w14:paraId="6F38F042" w14:textId="77777777" w:rsidR="004470EF" w:rsidRPr="002E6533" w:rsidRDefault="00000000">
      <w:pPr>
        <w:pStyle w:val="Textoembloco"/>
      </w:pPr>
      <w:r w:rsidRPr="002E6533">
        <w:t>"schemas": [</w:t>
      </w:r>
    </w:p>
    <w:p w14:paraId="76661945" w14:textId="77777777" w:rsidR="004470EF" w:rsidRPr="002E6533" w:rsidRDefault="00000000">
      <w:pPr>
        <w:pStyle w:val="Textoembloco"/>
      </w:pPr>
      <w:r w:rsidRPr="002E6533">
        <w:t>"urn:ietf:params:scim:schemas:core:2.0:User",</w:t>
      </w:r>
    </w:p>
    <w:p w14:paraId="45E471AA" w14:textId="77777777" w:rsidR="004470EF" w:rsidRPr="002E6533" w:rsidRDefault="00000000">
      <w:pPr>
        <w:pStyle w:val="Textoembloco"/>
      </w:pPr>
      <w:r w:rsidRPr="002E6533">
        <w:t>"urn:ietf:params:scim:schemas:extension:enterprise:2.0:User",</w:t>
      </w:r>
    </w:p>
    <w:p w14:paraId="67E95B80" w14:textId="77777777" w:rsidR="004470EF" w:rsidRPr="002E6533" w:rsidRDefault="00000000">
      <w:pPr>
        <w:pStyle w:val="Textoembloco"/>
      </w:pPr>
      <w:r w:rsidRPr="002E6533">
        <w:t>"urn:ietf:params:scim:schemas:extension:Archer:2.0:User"</w:t>
      </w:r>
    </w:p>
    <w:p w14:paraId="7E68280B" w14:textId="77777777" w:rsidR="004470EF" w:rsidRPr="002E6533" w:rsidRDefault="00000000">
      <w:pPr>
        <w:pStyle w:val="Textoembloco"/>
      </w:pPr>
      <w:r w:rsidRPr="002E6533">
        <w:t>],</w:t>
      </w:r>
    </w:p>
    <w:p w14:paraId="7CD5396F" w14:textId="77777777" w:rsidR="004470EF" w:rsidRPr="002E6533" w:rsidRDefault="00000000">
      <w:pPr>
        <w:pStyle w:val="Textoembloco"/>
      </w:pPr>
      <w:r w:rsidRPr="002E6533">
        <w:t>"userName": "{$</w:t>
      </w:r>
      <w:proofErr w:type="gramStart"/>
      <w:r w:rsidRPr="002E6533">
        <w:t>parameters.scimusername</w:t>
      </w:r>
      <w:proofErr w:type="gramEnd"/>
      <w:r w:rsidRPr="002E6533">
        <w:t>}",</w:t>
      </w:r>
    </w:p>
    <w:p w14:paraId="1B0958E1" w14:textId="77777777" w:rsidR="004470EF" w:rsidRPr="002E6533" w:rsidRDefault="00000000">
      <w:pPr>
        <w:pStyle w:val="Textoembloco"/>
      </w:pPr>
      <w:r w:rsidRPr="002E6533">
        <w:t>"name": {</w:t>
      </w:r>
    </w:p>
    <w:p w14:paraId="50A36576" w14:textId="77777777" w:rsidR="004470EF" w:rsidRPr="002E6533" w:rsidRDefault="00000000">
      <w:pPr>
        <w:pStyle w:val="Textoembloco"/>
      </w:pPr>
      <w:r w:rsidRPr="002E6533">
        <w:t>"givenName": "{$</w:t>
      </w:r>
      <w:proofErr w:type="gramStart"/>
      <w:r w:rsidRPr="002E6533">
        <w:t>parameters.firstname</w:t>
      </w:r>
      <w:proofErr w:type="gramEnd"/>
      <w:r w:rsidRPr="002E6533">
        <w:t>}",</w:t>
      </w:r>
    </w:p>
    <w:p w14:paraId="277842C6" w14:textId="77777777" w:rsidR="004470EF" w:rsidRPr="002E6533" w:rsidRDefault="00000000">
      <w:pPr>
        <w:pStyle w:val="Textoembloco"/>
      </w:pPr>
      <w:r w:rsidRPr="002E6533">
        <w:t>"middleName": "{$</w:t>
      </w:r>
      <w:proofErr w:type="gramStart"/>
      <w:r w:rsidRPr="002E6533">
        <w:t>parameters.familyname</w:t>
      </w:r>
      <w:proofErr w:type="gramEnd"/>
      <w:r w:rsidRPr="002E6533">
        <w:t>}",</w:t>
      </w:r>
    </w:p>
    <w:p w14:paraId="4BA676C7" w14:textId="77777777" w:rsidR="004470EF" w:rsidRPr="002E6533" w:rsidRDefault="00000000">
      <w:pPr>
        <w:pStyle w:val="Textoembloco"/>
      </w:pPr>
      <w:r w:rsidRPr="002E6533">
        <w:t>"familyName": "{$</w:t>
      </w:r>
      <w:proofErr w:type="gramStart"/>
      <w:r w:rsidRPr="002E6533">
        <w:t>parameters.lastname</w:t>
      </w:r>
      <w:proofErr w:type="gramEnd"/>
      <w:r w:rsidRPr="002E6533">
        <w:t>}"</w:t>
      </w:r>
    </w:p>
    <w:p w14:paraId="4C2789C2" w14:textId="77777777" w:rsidR="004470EF" w:rsidRPr="002E6533" w:rsidRDefault="00000000">
      <w:pPr>
        <w:pStyle w:val="Textoembloco"/>
      </w:pPr>
      <w:r w:rsidRPr="002E6533">
        <w:t>},</w:t>
      </w:r>
    </w:p>
    <w:p w14:paraId="23DCACAC" w14:textId="77777777" w:rsidR="004470EF" w:rsidRPr="002E6533" w:rsidRDefault="00000000">
      <w:pPr>
        <w:pStyle w:val="Textoembloco"/>
      </w:pPr>
      <w:r w:rsidRPr="002E6533">
        <w:t>"title": "{$</w:t>
      </w:r>
      <w:proofErr w:type="gramStart"/>
      <w:r w:rsidRPr="002E6533">
        <w:t>parameters.title</w:t>
      </w:r>
      <w:proofErr w:type="gramEnd"/>
      <w:r w:rsidRPr="002E6533">
        <w:t>}",</w:t>
      </w:r>
    </w:p>
    <w:p w14:paraId="63D90A1D" w14:textId="77777777" w:rsidR="004470EF" w:rsidRPr="002E6533" w:rsidRDefault="00000000">
      <w:pPr>
        <w:pStyle w:val="Textoembloco"/>
      </w:pPr>
      <w:r w:rsidRPr="002E6533">
        <w:t>"displayName": "{$</w:t>
      </w:r>
      <w:proofErr w:type="gramStart"/>
      <w:r w:rsidRPr="002E6533">
        <w:t>parameters.firstname</w:t>
      </w:r>
      <w:proofErr w:type="gramEnd"/>
      <w:r w:rsidRPr="002E6533">
        <w:t>}",</w:t>
      </w:r>
    </w:p>
    <w:p w14:paraId="1865ED41" w14:textId="77777777" w:rsidR="004470EF" w:rsidRPr="002E6533" w:rsidRDefault="00000000">
      <w:pPr>
        <w:pStyle w:val="Textoembloco"/>
      </w:pPr>
      <w:r w:rsidRPr="002E6533">
        <w:t>"profileUrl": "{$</w:t>
      </w:r>
      <w:proofErr w:type="gramStart"/>
      <w:r w:rsidRPr="002E6533">
        <w:t>parameters.profile</w:t>
      </w:r>
      <w:proofErr w:type="gramEnd"/>
      <w:r w:rsidRPr="002E6533">
        <w:t>_url}",</w:t>
      </w:r>
    </w:p>
    <w:p w14:paraId="194B8D9D" w14:textId="77777777" w:rsidR="004470EF" w:rsidRPr="002E6533" w:rsidRDefault="00000000">
      <w:pPr>
        <w:pStyle w:val="Textoembloco"/>
      </w:pPr>
      <w:r w:rsidRPr="002E6533">
        <w:t>"userType": "{$parameters.user_type}",</w:t>
      </w:r>
    </w:p>
    <w:p w14:paraId="02847FF4" w14:textId="77777777" w:rsidR="004470EF" w:rsidRPr="002E6533" w:rsidRDefault="00000000">
      <w:pPr>
        <w:pStyle w:val="Textoembloco"/>
      </w:pPr>
      <w:r w:rsidRPr="002E6533">
        <w:t>"preferredLanguage": "{$</w:t>
      </w:r>
      <w:proofErr w:type="gramStart"/>
      <w:r w:rsidRPr="002E6533">
        <w:t>parameters.preferred</w:t>
      </w:r>
      <w:proofErr w:type="gramEnd"/>
      <w:r w:rsidRPr="002E6533">
        <w:t>_language}",</w:t>
      </w:r>
    </w:p>
    <w:p w14:paraId="302D64CB" w14:textId="77777777" w:rsidR="004470EF" w:rsidRPr="002E6533" w:rsidRDefault="00000000">
      <w:pPr>
        <w:pStyle w:val="Textoembloco"/>
      </w:pPr>
      <w:r w:rsidRPr="002E6533">
        <w:t>"locale": "{$</w:t>
      </w:r>
      <w:proofErr w:type="gramStart"/>
      <w:r w:rsidRPr="002E6533">
        <w:t>parameters.locale</w:t>
      </w:r>
      <w:proofErr w:type="gramEnd"/>
      <w:r w:rsidRPr="002E6533">
        <w:t>}",</w:t>
      </w:r>
    </w:p>
    <w:p w14:paraId="58809F95" w14:textId="77777777" w:rsidR="004470EF" w:rsidRPr="002E6533" w:rsidRDefault="00000000">
      <w:pPr>
        <w:pStyle w:val="Textoembloco"/>
      </w:pPr>
      <w:r w:rsidRPr="002E6533">
        <w:lastRenderedPageBreak/>
        <w:t>"timezone": "{$</w:t>
      </w:r>
      <w:proofErr w:type="gramStart"/>
      <w:r w:rsidRPr="002E6533">
        <w:t>parameters.time</w:t>
      </w:r>
      <w:proofErr w:type="gramEnd"/>
      <w:r w:rsidRPr="002E6533">
        <w:t>_zone}",</w:t>
      </w:r>
    </w:p>
    <w:p w14:paraId="5976EDD2" w14:textId="77777777" w:rsidR="004470EF" w:rsidRPr="002E6533" w:rsidRDefault="00000000">
      <w:pPr>
        <w:pStyle w:val="Textoembloco"/>
      </w:pPr>
      <w:r w:rsidRPr="002E6533">
        <w:t>"emails": [</w:t>
      </w:r>
    </w:p>
    <w:p w14:paraId="428E7133" w14:textId="77777777" w:rsidR="004470EF" w:rsidRPr="002E6533" w:rsidRDefault="00000000">
      <w:pPr>
        <w:pStyle w:val="Textoembloco"/>
      </w:pPr>
      <w:r w:rsidRPr="002E6533">
        <w:t>{</w:t>
      </w:r>
    </w:p>
    <w:p w14:paraId="6D99782F" w14:textId="77777777" w:rsidR="004470EF" w:rsidRPr="002E6533" w:rsidRDefault="00000000">
      <w:pPr>
        <w:pStyle w:val="Textoembloco"/>
      </w:pPr>
      <w:r w:rsidRPr="002E6533">
        <w:t>"value": "{$</w:t>
      </w:r>
      <w:proofErr w:type="gramStart"/>
      <w:r w:rsidRPr="002E6533">
        <w:t>parameters.email</w:t>
      </w:r>
      <w:proofErr w:type="gramEnd"/>
      <w:r w:rsidRPr="002E6533">
        <w:t>}",</w:t>
      </w:r>
    </w:p>
    <w:p w14:paraId="33A487EE" w14:textId="77777777" w:rsidR="004470EF" w:rsidRPr="002E6533" w:rsidRDefault="00000000">
      <w:pPr>
        <w:pStyle w:val="Textoembloco"/>
      </w:pPr>
      <w:r w:rsidRPr="002E6533">
        <w:t>"type": "Business",</w:t>
      </w:r>
    </w:p>
    <w:p w14:paraId="49FF7BD1" w14:textId="77777777" w:rsidR="004470EF" w:rsidRPr="002E6533" w:rsidRDefault="00000000">
      <w:pPr>
        <w:pStyle w:val="Textoembloco"/>
      </w:pPr>
      <w:r w:rsidRPr="002E6533">
        <w:t>"primary": true</w:t>
      </w:r>
    </w:p>
    <w:p w14:paraId="693DF044" w14:textId="77777777" w:rsidR="004470EF" w:rsidRPr="002E6533" w:rsidRDefault="00000000">
      <w:pPr>
        <w:pStyle w:val="Textoembloco"/>
      </w:pPr>
      <w:r w:rsidRPr="002E6533">
        <w:t>}</w:t>
      </w:r>
    </w:p>
    <w:p w14:paraId="08375DC3" w14:textId="77777777" w:rsidR="004470EF" w:rsidRPr="002E6533" w:rsidRDefault="00000000">
      <w:pPr>
        <w:pStyle w:val="Textoembloco"/>
      </w:pPr>
      <w:r w:rsidRPr="002E6533">
        <w:t>],</w:t>
      </w:r>
    </w:p>
    <w:p w14:paraId="4F14BB62" w14:textId="77777777" w:rsidR="004470EF" w:rsidRPr="002E6533" w:rsidRDefault="00000000">
      <w:pPr>
        <w:pStyle w:val="Textoembloco"/>
      </w:pPr>
      <w:r w:rsidRPr="002E6533">
        <w:t>"phoneNumbers": [</w:t>
      </w:r>
    </w:p>
    <w:p w14:paraId="69658B9F" w14:textId="77777777" w:rsidR="004470EF" w:rsidRPr="002E6533" w:rsidRDefault="00000000">
      <w:pPr>
        <w:pStyle w:val="Textoembloco"/>
      </w:pPr>
      <w:r w:rsidRPr="002E6533">
        <w:t>{</w:t>
      </w:r>
    </w:p>
    <w:p w14:paraId="77AA379D" w14:textId="77777777" w:rsidR="004470EF" w:rsidRPr="002E6533" w:rsidRDefault="00000000">
      <w:pPr>
        <w:pStyle w:val="Textoembloco"/>
      </w:pPr>
      <w:r w:rsidRPr="002E6533">
        <w:t>"value": "{$</w:t>
      </w:r>
      <w:proofErr w:type="gramStart"/>
      <w:r w:rsidRPr="002E6533">
        <w:t>parameters.phone</w:t>
      </w:r>
      <w:proofErr w:type="gramEnd"/>
      <w:r w:rsidRPr="002E6533">
        <w:t>}",</w:t>
      </w:r>
    </w:p>
    <w:p w14:paraId="58246E9B" w14:textId="77777777" w:rsidR="004470EF" w:rsidRPr="002E6533" w:rsidRDefault="00000000">
      <w:pPr>
        <w:pStyle w:val="Textoembloco"/>
      </w:pPr>
      <w:r w:rsidRPr="002E6533">
        <w:t>"type": "Business",</w:t>
      </w:r>
    </w:p>
    <w:p w14:paraId="08B411CB" w14:textId="77777777" w:rsidR="004470EF" w:rsidRPr="002E6533" w:rsidRDefault="00000000">
      <w:pPr>
        <w:pStyle w:val="Textoembloco"/>
      </w:pPr>
      <w:r w:rsidRPr="002E6533">
        <w:t>"primary": true</w:t>
      </w:r>
    </w:p>
    <w:p w14:paraId="7F1B5848" w14:textId="77777777" w:rsidR="004470EF" w:rsidRPr="002E6533" w:rsidRDefault="00000000">
      <w:pPr>
        <w:pStyle w:val="Textoembloco"/>
      </w:pPr>
      <w:r w:rsidRPr="002E6533">
        <w:t>}],</w:t>
      </w:r>
    </w:p>
    <w:p w14:paraId="5716C38E" w14:textId="77777777" w:rsidR="004470EF" w:rsidRPr="002E6533" w:rsidRDefault="00000000">
      <w:pPr>
        <w:pStyle w:val="Textoembloco"/>
      </w:pPr>
      <w:r w:rsidRPr="002E6533">
        <w:t>"groups": [],</w:t>
      </w:r>
    </w:p>
    <w:p w14:paraId="1F59131A" w14:textId="77777777" w:rsidR="004470EF" w:rsidRPr="002E6533" w:rsidRDefault="00000000">
      <w:pPr>
        <w:pStyle w:val="Textoembloco"/>
      </w:pPr>
      <w:r w:rsidRPr="002E6533">
        <w:t>"urn:scim:schemas:extension:enterprise:2.0": {</w:t>
      </w:r>
    </w:p>
    <w:p w14:paraId="373E913B" w14:textId="77777777" w:rsidR="004470EF" w:rsidRPr="002E6533" w:rsidRDefault="00000000">
      <w:pPr>
        <w:pStyle w:val="Textoembloco"/>
      </w:pPr>
      <w:r w:rsidRPr="002E6533">
        <w:t>"organization": "{$</w:t>
      </w:r>
      <w:proofErr w:type="gramStart"/>
      <w:r w:rsidRPr="002E6533">
        <w:t>parameters.company</w:t>
      </w:r>
      <w:proofErr w:type="gramEnd"/>
      <w:r w:rsidRPr="002E6533">
        <w:t>}",</w:t>
      </w:r>
    </w:p>
    <w:p w14:paraId="76565487" w14:textId="77777777" w:rsidR="004470EF" w:rsidRPr="002E6533" w:rsidRDefault="00000000">
      <w:pPr>
        <w:pStyle w:val="Textoembloco"/>
      </w:pPr>
      <w:r w:rsidRPr="002E6533">
        <w:t>"division": "{$</w:t>
      </w:r>
      <w:proofErr w:type="gramStart"/>
      <w:r w:rsidRPr="002E6533">
        <w:t>parameters.division</w:t>
      </w:r>
      <w:proofErr w:type="gramEnd"/>
      <w:r w:rsidRPr="002E6533">
        <w:t>}",</w:t>
      </w:r>
    </w:p>
    <w:p w14:paraId="68F5C5E9" w14:textId="77777777" w:rsidR="004470EF" w:rsidRPr="002E6533" w:rsidRDefault="00000000">
      <w:pPr>
        <w:pStyle w:val="Textoembloco"/>
      </w:pPr>
      <w:r w:rsidRPr="002E6533">
        <w:t xml:space="preserve">"department": </w:t>
      </w:r>
      <w:r w:rsidRPr="002E6533">
        <w:rPr>
          <w:rFonts w:ascii="Arial" w:hAnsi="Arial" w:cs="Arial"/>
        </w:rPr>
        <w:t>    </w:t>
      </w:r>
      <w:r w:rsidRPr="002E6533">
        <w:t xml:space="preserve"> "{$</w:t>
      </w:r>
      <w:proofErr w:type="gramStart"/>
      <w:r w:rsidRPr="002E6533">
        <w:t>parameters.department</w:t>
      </w:r>
      <w:proofErr w:type="gramEnd"/>
      <w:r w:rsidRPr="002E6533">
        <w:t>}"</w:t>
      </w:r>
    </w:p>
    <w:p w14:paraId="37B67A0D" w14:textId="77777777" w:rsidR="004470EF" w:rsidRPr="002E6533" w:rsidRDefault="00000000">
      <w:pPr>
        <w:pStyle w:val="Textoembloco"/>
      </w:pPr>
      <w:r w:rsidRPr="002E6533">
        <w:t>},</w:t>
      </w:r>
    </w:p>
    <w:p w14:paraId="6E75089B" w14:textId="77777777" w:rsidR="004470EF" w:rsidRPr="002E6533" w:rsidRDefault="00000000">
      <w:pPr>
        <w:pStyle w:val="Textoembloco"/>
      </w:pPr>
      <w:r w:rsidRPr="002E6533">
        <w:t>"urn:ietf:params:scim:schemas:extension:Archer:2.0:User": {</w:t>
      </w:r>
    </w:p>
    <w:p w14:paraId="1AD811E1" w14:textId="77777777" w:rsidR="004470EF" w:rsidRPr="002E6533" w:rsidRDefault="00000000">
      <w:pPr>
        <w:pStyle w:val="Textoembloco"/>
      </w:pPr>
      <w:r w:rsidRPr="002E6533">
        <w:t>"domainId": null,</w:t>
      </w:r>
    </w:p>
    <w:p w14:paraId="6E32AA0B" w14:textId="77777777" w:rsidR="004470EF" w:rsidRPr="002E6533" w:rsidRDefault="00000000">
      <w:pPr>
        <w:pStyle w:val="Textoembloco"/>
      </w:pPr>
      <w:r w:rsidRPr="002E6533">
        <w:t>"defaultHomeDashboardId": "{$parameters.default_home_dashboard_id}",</w:t>
      </w:r>
    </w:p>
    <w:p w14:paraId="28B268E0" w14:textId="77777777" w:rsidR="004470EF" w:rsidRPr="002E6533" w:rsidRDefault="00000000">
      <w:pPr>
        <w:pStyle w:val="Textoembloco"/>
      </w:pPr>
      <w:r w:rsidRPr="002E6533">
        <w:t>"defaultHomeWorkspaceId": "{$parameters.default_home_workspace_id}",</w:t>
      </w:r>
    </w:p>
    <w:p w14:paraId="5F6E1D09" w14:textId="77777777" w:rsidR="004470EF" w:rsidRPr="002E6533" w:rsidRDefault="00000000">
      <w:pPr>
        <w:pStyle w:val="Textoembloco"/>
      </w:pPr>
      <w:r w:rsidRPr="002E6533">
        <w:t>"enableApproveContentByEmail": "{$</w:t>
      </w:r>
      <w:proofErr w:type="gramStart"/>
      <w:r w:rsidRPr="002E6533">
        <w:t>parameters.enable</w:t>
      </w:r>
      <w:proofErr w:type="gramEnd"/>
      <w:r w:rsidRPr="002E6533">
        <w:t>_approve_content_by_email}",</w:t>
      </w:r>
    </w:p>
    <w:p w14:paraId="1E5CBCEF" w14:textId="77777777" w:rsidR="004470EF" w:rsidRPr="002E6533" w:rsidRDefault="00000000">
      <w:pPr>
        <w:pStyle w:val="Textoembloco"/>
      </w:pPr>
      <w:r w:rsidRPr="002E6533">
        <w:t>"forcePasswordChange": "{$</w:t>
      </w:r>
      <w:proofErr w:type="gramStart"/>
      <w:r w:rsidRPr="002E6533">
        <w:t>parameters.force</w:t>
      </w:r>
      <w:proofErr w:type="gramEnd"/>
      <w:r w:rsidRPr="002E6533">
        <w:t>_password_change}",</w:t>
      </w:r>
    </w:p>
    <w:p w14:paraId="66C8EE6B" w14:textId="77777777" w:rsidR="004470EF" w:rsidRPr="002E6533" w:rsidRDefault="00000000">
      <w:pPr>
        <w:pStyle w:val="Textoembloco"/>
      </w:pPr>
      <w:r w:rsidRPr="002E6533">
        <w:t>"additionalNote": "{$</w:t>
      </w:r>
      <w:proofErr w:type="gramStart"/>
      <w:r w:rsidRPr="002E6533">
        <w:t>parameters.additional</w:t>
      </w:r>
      <w:proofErr w:type="gramEnd"/>
      <w:r w:rsidRPr="002E6533">
        <w:t>_note}",</w:t>
      </w:r>
    </w:p>
    <w:p w14:paraId="456F77A8" w14:textId="77777777" w:rsidR="004470EF" w:rsidRPr="002E6533" w:rsidRDefault="00000000">
      <w:pPr>
        <w:pStyle w:val="Textoembloco"/>
      </w:pPr>
      <w:r w:rsidRPr="002E6533">
        <w:t>"securityId": "{$</w:t>
      </w:r>
      <w:proofErr w:type="gramStart"/>
      <w:r w:rsidRPr="002E6533">
        <w:t>parameters.security</w:t>
      </w:r>
      <w:proofErr w:type="gramEnd"/>
      <w:r w:rsidRPr="002E6533">
        <w:t>_id}" }}</w:t>
      </w:r>
    </w:p>
    <w:p w14:paraId="604E3A60" w14:textId="77777777" w:rsidR="004470EF" w:rsidRPr="002E6533" w:rsidRDefault="00000000">
      <w:pPr>
        <w:pStyle w:val="Ttulo4"/>
      </w:pPr>
      <w:bookmarkStart w:id="292" w:name="mapeamento-de-parâmetros-personalizados"/>
      <w:bookmarkEnd w:id="291"/>
      <w:r w:rsidRPr="002E6533">
        <w:t>Mapeamento de parâmetros personalizados</w:t>
      </w:r>
    </w:p>
    <w:p w14:paraId="3422669E" w14:textId="77777777" w:rsidR="004470EF" w:rsidRPr="002E6533" w:rsidRDefault="00000000">
      <w:pPr>
        <w:pStyle w:val="FirstParagraph"/>
      </w:pPr>
      <w:r w:rsidRPr="002E6533">
        <w:t>Para adicionar parâmetros de campo de usuário personalizados, você deve usar o mapeamento de parâmetros personalizados para o IDP que está usando.</w:t>
      </w:r>
    </w:p>
    <w:p w14:paraId="26C78AE6" w14:textId="77777777" w:rsidR="004470EF" w:rsidRPr="002E6533" w:rsidRDefault="00000000">
      <w:pPr>
        <w:pStyle w:val="Corpodetexto"/>
      </w:pPr>
      <w:r w:rsidRPr="002E6533">
        <w:lastRenderedPageBreak/>
        <w:t>Depois que um usuário for provisionado com sucesso, o usuário poderá fazer log-in usando SSO. Para usar o login manual no Archer, o administrador do Archer deve redefinir a senha do usuário para a conta do Archer.</w:t>
      </w:r>
    </w:p>
    <w:p w14:paraId="502868AE" w14:textId="77777777" w:rsidR="004470EF" w:rsidRPr="002E6533" w:rsidRDefault="00000000">
      <w:pPr>
        <w:pStyle w:val="Corpodetexto"/>
      </w:pPr>
      <w:r w:rsidRPr="002E6533">
        <w:t>Para que os grupos no Archer sejam exibidos como valores disponíveis para seleção na seção Usuários provisionados/No parâmetro do aplicativo SCIM, o administrador deve executar uma atualização na guia Provisionamento do aplicativo SCIM.</w:t>
      </w:r>
    </w:p>
    <w:p w14:paraId="3944ADDC" w14:textId="77777777" w:rsidR="004470EF" w:rsidRPr="002E6533" w:rsidRDefault="00000000">
      <w:pPr>
        <w:pStyle w:val="Ttulo2"/>
      </w:pPr>
      <w:bookmarkStart w:id="293" w:name="pontos-finais-suportados"/>
      <w:bookmarkEnd w:id="286"/>
      <w:bookmarkEnd w:id="288"/>
      <w:bookmarkEnd w:id="292"/>
      <w:r w:rsidRPr="002E6533">
        <w:t>Pontos finais suportados</w:t>
      </w:r>
    </w:p>
    <w:p w14:paraId="1ACE91D0" w14:textId="77777777" w:rsidR="004470EF" w:rsidRPr="002E6533" w:rsidRDefault="00000000">
      <w:pPr>
        <w:pStyle w:val="FirstParagraph"/>
      </w:pPr>
      <w:r w:rsidRPr="002E6533">
        <w:t>Essa lista inclui os pontos finais suportados na integração do Archer SCIM.</w:t>
      </w:r>
    </w:p>
    <w:p w14:paraId="01BC9795" w14:textId="77777777" w:rsidR="004470EF" w:rsidRPr="002E6533" w:rsidRDefault="00000000">
      <w:pPr>
        <w:numPr>
          <w:ilvl w:val="0"/>
          <w:numId w:val="619"/>
        </w:numPr>
      </w:pPr>
      <w:r w:rsidRPr="002E6533">
        <w:t>criarGrupo</w:t>
      </w:r>
    </w:p>
    <w:p w14:paraId="3B0FD964" w14:textId="77777777" w:rsidR="004470EF" w:rsidRPr="002E6533" w:rsidRDefault="00000000">
      <w:pPr>
        <w:numPr>
          <w:ilvl w:val="0"/>
          <w:numId w:val="619"/>
        </w:numPr>
      </w:pPr>
      <w:r w:rsidRPr="002E6533">
        <w:t>obterGrupos</w:t>
      </w:r>
    </w:p>
    <w:p w14:paraId="6A1395E3" w14:textId="77777777" w:rsidR="004470EF" w:rsidRPr="002E6533" w:rsidRDefault="00000000">
      <w:pPr>
        <w:numPr>
          <w:ilvl w:val="0"/>
          <w:numId w:val="619"/>
        </w:numPr>
      </w:pPr>
      <w:r w:rsidRPr="002E6533">
        <w:t>obterGrupoPorId</w:t>
      </w:r>
    </w:p>
    <w:p w14:paraId="0C6A1E07" w14:textId="77777777" w:rsidR="004470EF" w:rsidRPr="002E6533" w:rsidRDefault="00000000">
      <w:pPr>
        <w:numPr>
          <w:ilvl w:val="0"/>
          <w:numId w:val="619"/>
        </w:numPr>
      </w:pPr>
      <w:r w:rsidRPr="002E6533">
        <w:t>atualizarGrupoPorId</w:t>
      </w:r>
    </w:p>
    <w:p w14:paraId="5E0EAFFC" w14:textId="77777777" w:rsidR="004470EF" w:rsidRPr="002E6533" w:rsidRDefault="00000000">
      <w:pPr>
        <w:numPr>
          <w:ilvl w:val="0"/>
          <w:numId w:val="619"/>
        </w:numPr>
      </w:pPr>
      <w:r w:rsidRPr="002E6533">
        <w:t>excluirGrupo</w:t>
      </w:r>
    </w:p>
    <w:p w14:paraId="74822E49" w14:textId="77777777" w:rsidR="004470EF" w:rsidRPr="002E6533" w:rsidRDefault="00000000">
      <w:pPr>
        <w:numPr>
          <w:ilvl w:val="0"/>
          <w:numId w:val="619"/>
        </w:numPr>
      </w:pPr>
      <w:r w:rsidRPr="002E6533">
        <w:t>createUser</w:t>
      </w:r>
    </w:p>
    <w:p w14:paraId="41369B42" w14:textId="77777777" w:rsidR="004470EF" w:rsidRPr="002E6533" w:rsidRDefault="00000000">
      <w:pPr>
        <w:numPr>
          <w:ilvl w:val="0"/>
          <w:numId w:val="619"/>
        </w:numPr>
      </w:pPr>
      <w:r w:rsidRPr="002E6533">
        <w:t>getUsers</w:t>
      </w:r>
    </w:p>
    <w:p w14:paraId="66EF0CD0" w14:textId="77777777" w:rsidR="004470EF" w:rsidRPr="002E6533" w:rsidRDefault="00000000">
      <w:pPr>
        <w:numPr>
          <w:ilvl w:val="0"/>
          <w:numId w:val="619"/>
        </w:numPr>
      </w:pPr>
      <w:r w:rsidRPr="002E6533">
        <w:t>obterUsuárioPorId</w:t>
      </w:r>
    </w:p>
    <w:p w14:paraId="7BCB7F98" w14:textId="77777777" w:rsidR="004470EF" w:rsidRPr="002E6533" w:rsidRDefault="00000000">
      <w:pPr>
        <w:numPr>
          <w:ilvl w:val="0"/>
          <w:numId w:val="619"/>
        </w:numPr>
      </w:pPr>
      <w:r w:rsidRPr="002E6533">
        <w:t>atualizarUsuárioPorId</w:t>
      </w:r>
    </w:p>
    <w:p w14:paraId="48EAE9F9" w14:textId="77777777" w:rsidR="004470EF" w:rsidRPr="002E6533" w:rsidRDefault="00000000">
      <w:pPr>
        <w:numPr>
          <w:ilvl w:val="0"/>
          <w:numId w:val="619"/>
        </w:numPr>
      </w:pPr>
      <w:r w:rsidRPr="002E6533">
        <w:t>deleteUser</w:t>
      </w:r>
    </w:p>
    <w:p w14:paraId="771EC3C1" w14:textId="77777777" w:rsidR="004470EF" w:rsidRPr="002E6533" w:rsidRDefault="00000000">
      <w:pPr>
        <w:pStyle w:val="Ttulo1"/>
      </w:pPr>
      <w:bookmarkStart w:id="294" w:name="gerenciando-diagramas-de-notificação"/>
      <w:bookmarkEnd w:id="285"/>
      <w:bookmarkEnd w:id="293"/>
      <w:r w:rsidRPr="002E6533">
        <w:t>Gerenciando Diagramas de Notificação</w:t>
      </w:r>
    </w:p>
    <w:p w14:paraId="7248BC32" w14:textId="77777777" w:rsidR="004470EF" w:rsidRPr="002E6533" w:rsidRDefault="00000000">
      <w:pPr>
        <w:pStyle w:val="FirstParagraph"/>
      </w:pPr>
      <w:r w:rsidRPr="002E6533">
        <w:t>Você pode excluir um diagrama de notificação ou tornar um tipo de notificação inativo.</w:t>
      </w:r>
    </w:p>
    <w:p w14:paraId="6B68B862" w14:textId="77777777" w:rsidR="004470EF" w:rsidRPr="002E6533" w:rsidRDefault="00000000">
      <w:pPr>
        <w:pStyle w:val="Corpodetexto"/>
      </w:pPr>
      <w:r w:rsidRPr="002E6533">
        <w:t>Nesta página</w:t>
      </w:r>
    </w:p>
    <w:p w14:paraId="2B7668EF" w14:textId="77777777" w:rsidR="004470EF" w:rsidRPr="002E6533" w:rsidRDefault="004470EF">
      <w:pPr>
        <w:pStyle w:val="Compact"/>
        <w:numPr>
          <w:ilvl w:val="0"/>
          <w:numId w:val="620"/>
        </w:numPr>
      </w:pPr>
      <w:hyperlink w:anchor="Excluirumdiagramadenotifica%C3%A7%C3%A3o">
        <w:r w:rsidRPr="002E6533">
          <w:rPr>
            <w:rStyle w:val="Hyperlink"/>
          </w:rPr>
          <w:t>Excluir um diagrama de notificação</w:t>
        </w:r>
      </w:hyperlink>
    </w:p>
    <w:p w14:paraId="78A470DD" w14:textId="77777777" w:rsidR="004470EF" w:rsidRPr="002E6533" w:rsidRDefault="004470EF">
      <w:pPr>
        <w:pStyle w:val="Compact"/>
        <w:numPr>
          <w:ilvl w:val="0"/>
          <w:numId w:val="620"/>
        </w:numPr>
      </w:pPr>
      <w:hyperlink w:anchor="Xedcc8eb930ca2e9e9269838bed585171fa9c412">
        <w:r w:rsidRPr="002E6533">
          <w:rPr>
            <w:rStyle w:val="Hyperlink"/>
          </w:rPr>
          <w:t>Definir notificações como inativas</w:t>
        </w:r>
      </w:hyperlink>
    </w:p>
    <w:p w14:paraId="578AB888" w14:textId="77777777" w:rsidR="004470EF" w:rsidRPr="002E6533" w:rsidRDefault="00000000">
      <w:pPr>
        <w:pStyle w:val="Ttulo2"/>
      </w:pPr>
      <w:bookmarkStart w:id="295" w:name="excluir-um-diagrama-de-notificação"/>
      <w:r w:rsidRPr="002E6533">
        <w:t>Excluir um diagrama de notificação</w:t>
      </w:r>
    </w:p>
    <w:p w14:paraId="7FD6291F" w14:textId="77777777" w:rsidR="004470EF" w:rsidRPr="002E6533" w:rsidRDefault="00000000">
      <w:pPr>
        <w:pStyle w:val="FirstParagraph"/>
      </w:pPr>
      <w:r w:rsidRPr="002E6533">
        <w:rPr>
          <w:b/>
          <w:bCs/>
        </w:rPr>
        <w:t>Observação:</w:t>
      </w:r>
      <w:r w:rsidRPr="002E6533">
        <w:t xml:space="preserve"> Não é possível excluir as notificações utilizadas por um workflow avançado.</w:t>
      </w:r>
    </w:p>
    <w:p w14:paraId="55F483CB" w14:textId="77777777" w:rsidR="004470EF" w:rsidRPr="002E6533" w:rsidRDefault="00000000">
      <w:pPr>
        <w:pStyle w:val="Compact"/>
        <w:numPr>
          <w:ilvl w:val="0"/>
          <w:numId w:val="621"/>
        </w:numPr>
      </w:pPr>
      <w:r w:rsidRPr="002E6533">
        <w:t>No menu, clique em menu Admin &gt; Notificações.</w:t>
      </w:r>
    </w:p>
    <w:p w14:paraId="2070F490" w14:textId="77777777" w:rsidR="004470EF" w:rsidRPr="002E6533" w:rsidRDefault="00000000">
      <w:pPr>
        <w:pStyle w:val="Compact"/>
        <w:numPr>
          <w:ilvl w:val="0"/>
          <w:numId w:val="621"/>
        </w:numPr>
      </w:pPr>
      <w:r w:rsidRPr="002E6533">
        <w:lastRenderedPageBreak/>
        <w:t>Selecione o tipo de notificação que deseja excluir.</w:t>
      </w:r>
    </w:p>
    <w:p w14:paraId="28630EC8" w14:textId="77777777" w:rsidR="004470EF" w:rsidRPr="002E6533" w:rsidRDefault="00000000">
      <w:pPr>
        <w:pStyle w:val="Compact"/>
        <w:numPr>
          <w:ilvl w:val="0"/>
          <w:numId w:val="621"/>
        </w:numPr>
      </w:pPr>
      <w:r w:rsidRPr="002E6533">
        <w:t>Na linha da notificação que você deseja excluir, clique em Excluir.</w:t>
      </w:r>
    </w:p>
    <w:p w14:paraId="7B3AD9A8" w14:textId="77777777" w:rsidR="004470EF" w:rsidRPr="002E6533" w:rsidRDefault="00000000">
      <w:pPr>
        <w:pStyle w:val="Compact"/>
        <w:numPr>
          <w:ilvl w:val="0"/>
          <w:numId w:val="621"/>
        </w:numPr>
      </w:pPr>
      <w:r w:rsidRPr="002E6533">
        <w:t>Clique em OK.</w:t>
      </w:r>
    </w:p>
    <w:p w14:paraId="1BBCFB6B" w14:textId="77777777" w:rsidR="004470EF" w:rsidRPr="002E6533" w:rsidRDefault="00000000">
      <w:pPr>
        <w:pStyle w:val="Ttulo2"/>
      </w:pPr>
      <w:bookmarkStart w:id="296" w:name="definir-notificações-como-inativas"/>
      <w:bookmarkEnd w:id="295"/>
      <w:r w:rsidRPr="002E6533">
        <w:t>Definir notificações como inativas</w:t>
      </w:r>
    </w:p>
    <w:p w14:paraId="3C05F53D" w14:textId="77777777" w:rsidR="004470EF" w:rsidRPr="002E6533" w:rsidRDefault="00000000">
      <w:pPr>
        <w:pStyle w:val="Compact"/>
        <w:numPr>
          <w:ilvl w:val="0"/>
          <w:numId w:val="622"/>
        </w:numPr>
      </w:pPr>
      <w:r w:rsidRPr="002E6533">
        <w:t>No menu, clique em menu Admin &gt; Notificações.</w:t>
      </w:r>
    </w:p>
    <w:p w14:paraId="4B9DF5EF" w14:textId="77777777" w:rsidR="004470EF" w:rsidRPr="002E6533" w:rsidRDefault="00000000">
      <w:pPr>
        <w:pStyle w:val="Compact"/>
        <w:numPr>
          <w:ilvl w:val="0"/>
          <w:numId w:val="622"/>
        </w:numPr>
      </w:pPr>
      <w:r w:rsidRPr="002E6533">
        <w:t>Selecione o tipo de notificação que deseja excluir.</w:t>
      </w:r>
    </w:p>
    <w:p w14:paraId="05F0A453" w14:textId="77777777" w:rsidR="004470EF" w:rsidRPr="002E6533" w:rsidRDefault="00000000">
      <w:pPr>
        <w:pStyle w:val="Compact"/>
        <w:numPr>
          <w:ilvl w:val="0"/>
          <w:numId w:val="622"/>
        </w:numPr>
      </w:pPr>
      <w:r w:rsidRPr="002E6533">
        <w:t>Selecione a notificação.</w:t>
      </w:r>
    </w:p>
    <w:p w14:paraId="7BDCB71A" w14:textId="77777777" w:rsidR="004470EF" w:rsidRPr="002E6533" w:rsidRDefault="00000000">
      <w:pPr>
        <w:pStyle w:val="Compact"/>
        <w:numPr>
          <w:ilvl w:val="0"/>
          <w:numId w:val="622"/>
        </w:numPr>
      </w:pPr>
      <w:r w:rsidRPr="002E6533">
        <w:t>Clique na guia Geral.</w:t>
      </w:r>
    </w:p>
    <w:p w14:paraId="5D694E10" w14:textId="77777777" w:rsidR="004470EF" w:rsidRPr="002E6533" w:rsidRDefault="00000000">
      <w:pPr>
        <w:pStyle w:val="Compact"/>
        <w:numPr>
          <w:ilvl w:val="0"/>
          <w:numId w:val="622"/>
        </w:numPr>
      </w:pPr>
      <w:r w:rsidRPr="002E6533">
        <w:t>No campo Status, selecione Inativo.</w:t>
      </w:r>
    </w:p>
    <w:p w14:paraId="2BE4B220" w14:textId="77777777" w:rsidR="004470EF" w:rsidRPr="002E6533" w:rsidRDefault="00000000">
      <w:pPr>
        <w:numPr>
          <w:ilvl w:val="0"/>
          <w:numId w:val="622"/>
        </w:numPr>
      </w:pPr>
      <w:r w:rsidRPr="002E6533">
        <w:t>Clique em Salvar ou Aplicar.</w:t>
      </w:r>
    </w:p>
    <w:p w14:paraId="7F924831" w14:textId="77777777" w:rsidR="004470EF" w:rsidRPr="002E6533" w:rsidRDefault="00000000">
      <w:pPr>
        <w:pStyle w:val="Compact"/>
        <w:numPr>
          <w:ilvl w:val="1"/>
          <w:numId w:val="623"/>
        </w:numPr>
      </w:pPr>
      <w:r w:rsidRPr="002E6533">
        <w:t>Clique em Salvar para salvar e sair.</w:t>
      </w:r>
    </w:p>
    <w:p w14:paraId="29E88673" w14:textId="77777777" w:rsidR="004470EF" w:rsidRPr="002E6533" w:rsidRDefault="00000000">
      <w:pPr>
        <w:pStyle w:val="Compact"/>
        <w:numPr>
          <w:ilvl w:val="1"/>
          <w:numId w:val="623"/>
        </w:numPr>
      </w:pPr>
      <w:r w:rsidRPr="002E6533">
        <w:t>Clique em Aplicar para aplicar as alterações e continuar trabalhando.</w:t>
      </w:r>
    </w:p>
    <w:p w14:paraId="587AACFD" w14:textId="77777777" w:rsidR="004470EF" w:rsidRPr="002E6533" w:rsidRDefault="00000000">
      <w:pPr>
        <w:pStyle w:val="Ttulo1"/>
      </w:pPr>
      <w:bookmarkStart w:id="297" w:name="ativando-notificações"/>
      <w:bookmarkEnd w:id="294"/>
      <w:bookmarkEnd w:id="296"/>
      <w:r w:rsidRPr="002E6533">
        <w:t>Ativando notificações</w:t>
      </w:r>
    </w:p>
    <w:p w14:paraId="754B3D20" w14:textId="77777777" w:rsidR="004470EF" w:rsidRPr="002E6533" w:rsidRDefault="00000000">
      <w:pPr>
        <w:pStyle w:val="FirstParagraph"/>
      </w:pPr>
      <w:r w:rsidRPr="002E6533">
        <w:t>Por padrão, todas as notificações ficam inativas.</w:t>
      </w:r>
    </w:p>
    <w:p w14:paraId="6274DEF2" w14:textId="77777777" w:rsidR="004470EF" w:rsidRPr="002E6533" w:rsidRDefault="00000000">
      <w:pPr>
        <w:pStyle w:val="Corpodetexto"/>
      </w:pPr>
      <w:r w:rsidRPr="002E6533">
        <w:t xml:space="preserve">O campo Endereço de remetente padrão é obrigatório para todas as instâncias e todas as configurações. Você configura o servidor de e-mail e o endereço de remetente padrão para cada instância no Painel de controle do Archer. Consulte "Configurando uma instância para notificações" na Ajuda do Painel de controle do </w:t>
      </w:r>
      <w:hyperlink r:id="rId485">
        <w:r w:rsidR="004470EF" w:rsidRPr="002E6533">
          <w:rPr>
            <w:rStyle w:val="Hyperlink"/>
          </w:rPr>
          <w:t>Archer</w:t>
        </w:r>
      </w:hyperlink>
      <w:r w:rsidRPr="002E6533">
        <w:t>.</w:t>
      </w:r>
    </w:p>
    <w:p w14:paraId="3899E087" w14:textId="77777777" w:rsidR="004470EF" w:rsidRPr="002E6533" w:rsidRDefault="00000000">
      <w:pPr>
        <w:pStyle w:val="Corpodetexto"/>
      </w:pPr>
      <w:r w:rsidRPr="002E6533">
        <w:t>Depois de configurar notificações no Painel de controle do Archer, é preciso configurar também o aplicativo na instância e o recurso Notificações do Archer.</w:t>
      </w:r>
    </w:p>
    <w:p w14:paraId="02476321" w14:textId="77777777" w:rsidR="004470EF" w:rsidRPr="002E6533" w:rsidRDefault="00000000">
      <w:pPr>
        <w:pStyle w:val="Corpodetexto"/>
      </w:pPr>
      <w:r w:rsidRPr="002E6533">
        <w:t>Nesta página</w:t>
      </w:r>
    </w:p>
    <w:p w14:paraId="07B2926D" w14:textId="77777777" w:rsidR="004470EF" w:rsidRPr="002E6533" w:rsidRDefault="004470EF">
      <w:pPr>
        <w:pStyle w:val="Compact"/>
        <w:numPr>
          <w:ilvl w:val="0"/>
          <w:numId w:val="624"/>
        </w:numPr>
      </w:pPr>
      <w:hyperlink w:anchor="X498f5193ce0e9bf3b67ee85a522b59d5d3788de">
        <w:r w:rsidRPr="002E6533">
          <w:rPr>
            <w:rStyle w:val="Hyperlink"/>
          </w:rPr>
          <w:t>Habilitar notificações para um aplicativo</w:t>
        </w:r>
      </w:hyperlink>
    </w:p>
    <w:p w14:paraId="68A8243B" w14:textId="77777777" w:rsidR="004470EF" w:rsidRPr="002E6533" w:rsidRDefault="004470EF">
      <w:pPr>
        <w:pStyle w:val="Compact"/>
        <w:numPr>
          <w:ilvl w:val="0"/>
          <w:numId w:val="624"/>
        </w:numPr>
      </w:pPr>
      <w:hyperlink w:anchor="X786c26dc5681872a3df008e70e8ec96828d99cb">
        <w:r w:rsidRPr="002E6533">
          <w:rPr>
            <w:rStyle w:val="Hyperlink"/>
          </w:rPr>
          <w:t>Definir as configurações de notificação padrão</w:t>
        </w:r>
      </w:hyperlink>
    </w:p>
    <w:p w14:paraId="1582EAF5" w14:textId="77777777" w:rsidR="004470EF" w:rsidRPr="002E6533" w:rsidRDefault="004470EF">
      <w:pPr>
        <w:pStyle w:val="Compact"/>
        <w:numPr>
          <w:ilvl w:val="0"/>
          <w:numId w:val="624"/>
        </w:numPr>
      </w:pPr>
      <w:hyperlink w:anchor="X90b12c56c72f533e3053b8b843c6dc4a1add236">
        <w:r w:rsidRPr="002E6533">
          <w:rPr>
            <w:rStyle w:val="Hyperlink"/>
          </w:rPr>
          <w:t>Definir regras de confirmação de leitura</w:t>
        </w:r>
      </w:hyperlink>
    </w:p>
    <w:p w14:paraId="5A7C630A" w14:textId="77777777" w:rsidR="004470EF" w:rsidRPr="002E6533" w:rsidRDefault="004470EF">
      <w:pPr>
        <w:pStyle w:val="Compact"/>
        <w:numPr>
          <w:ilvl w:val="1"/>
          <w:numId w:val="625"/>
        </w:numPr>
      </w:pPr>
      <w:hyperlink w:anchor="Regrasdeconfirma%C3%A7%C3%A3odeleitura">
        <w:r w:rsidRPr="002E6533">
          <w:rPr>
            <w:rStyle w:val="Hyperlink"/>
          </w:rPr>
          <w:t>Regras de confirmação de leitura</w:t>
        </w:r>
      </w:hyperlink>
    </w:p>
    <w:p w14:paraId="70F04CA6" w14:textId="77777777" w:rsidR="004470EF" w:rsidRPr="002E6533" w:rsidRDefault="004470EF">
      <w:pPr>
        <w:pStyle w:val="Compact"/>
        <w:numPr>
          <w:ilvl w:val="1"/>
          <w:numId w:val="625"/>
        </w:numPr>
      </w:pPr>
      <w:hyperlink w:anchor="X6f14c91e22db81bcf0511a5f19775652df3634e">
        <w:r w:rsidRPr="002E6533">
          <w:rPr>
            <w:rStyle w:val="Hyperlink"/>
          </w:rPr>
          <w:t>Alterar o status das regras de confirmação de leitura</w:t>
        </w:r>
      </w:hyperlink>
    </w:p>
    <w:p w14:paraId="4DB96A39" w14:textId="77777777" w:rsidR="004470EF" w:rsidRPr="002E6533" w:rsidRDefault="004470EF">
      <w:pPr>
        <w:pStyle w:val="Compact"/>
        <w:numPr>
          <w:ilvl w:val="1"/>
          <w:numId w:val="625"/>
        </w:numPr>
      </w:pPr>
      <w:hyperlink w:anchor="X61d52a0f12987348aee588d8445ae4a67b4a257">
        <w:r w:rsidRPr="002E6533">
          <w:rPr>
            <w:rStyle w:val="Hyperlink"/>
          </w:rPr>
          <w:t>Definir as regras de confirmação de leitura</w:t>
        </w:r>
      </w:hyperlink>
    </w:p>
    <w:p w14:paraId="5D2CF887" w14:textId="77777777" w:rsidR="004470EF" w:rsidRPr="002E6533" w:rsidRDefault="004470EF">
      <w:pPr>
        <w:pStyle w:val="Compact"/>
        <w:numPr>
          <w:ilvl w:val="1"/>
          <w:numId w:val="625"/>
        </w:numPr>
      </w:pPr>
      <w:hyperlink w:anchor="Xf790ac3cd84eaa03201a432873af37c8b1175fc">
        <w:r w:rsidRPr="002E6533">
          <w:rPr>
            <w:rStyle w:val="Hyperlink"/>
          </w:rPr>
          <w:t>Atualizar as regras de confirmação de leitura</w:t>
        </w:r>
      </w:hyperlink>
    </w:p>
    <w:p w14:paraId="21473B7F" w14:textId="77777777" w:rsidR="004470EF" w:rsidRPr="002E6533" w:rsidRDefault="00000000">
      <w:pPr>
        <w:pStyle w:val="Ttulo2"/>
      </w:pPr>
      <w:bookmarkStart w:id="298" w:name="X3360451838a961d8b816fc5a549644a0029843c"/>
      <w:r w:rsidRPr="002E6533">
        <w:t>Habilitar notificações para um aplicativo</w:t>
      </w:r>
    </w:p>
    <w:p w14:paraId="44C2328E" w14:textId="77777777" w:rsidR="004470EF" w:rsidRPr="002E6533" w:rsidRDefault="00000000">
      <w:pPr>
        <w:pStyle w:val="FirstParagraph"/>
      </w:pPr>
      <w:r w:rsidRPr="002E6533">
        <w:t>Você pode habilitar ou desabilitar notificações de um aplicativo. Quando as notificações são habilitadas, os usuários finais podem receber notificações sempre que um conteúdo for publicado ou atualizado no aplicativo.</w:t>
      </w:r>
    </w:p>
    <w:p w14:paraId="691A4CFF" w14:textId="77777777" w:rsidR="004470EF" w:rsidRPr="002E6533" w:rsidRDefault="00000000">
      <w:pPr>
        <w:pStyle w:val="Corpodetexto"/>
      </w:pPr>
      <w:r w:rsidRPr="002E6533">
        <w:lastRenderedPageBreak/>
        <w:t>Você também pode criar uma notificação. Quando você cria um diagrama de notificação para um aplicativo, os usuários finais podem se inscrever no diagrama e receber alertas de e-mail quando registros do aplicativo forem adicionados ou atualizados.</w:t>
      </w:r>
    </w:p>
    <w:p w14:paraId="3108C38E" w14:textId="77777777" w:rsidR="004470EF" w:rsidRPr="002E6533" w:rsidRDefault="00000000">
      <w:pPr>
        <w:pStyle w:val="Compact"/>
        <w:numPr>
          <w:ilvl w:val="0"/>
          <w:numId w:val="626"/>
        </w:numPr>
      </w:pPr>
      <w:r w:rsidRPr="002E6533">
        <w:t>No menu, clique em menu Admin &gt; Application Builder &gt; Aplicativos.</w:t>
      </w:r>
    </w:p>
    <w:p w14:paraId="3842EE29" w14:textId="77777777" w:rsidR="004470EF" w:rsidRPr="002E6533" w:rsidRDefault="00000000">
      <w:pPr>
        <w:pStyle w:val="Compact"/>
        <w:numPr>
          <w:ilvl w:val="0"/>
          <w:numId w:val="626"/>
        </w:numPr>
      </w:pPr>
      <w:r w:rsidRPr="002E6533">
        <w:t>Selecione um aplicativo.</w:t>
      </w:r>
    </w:p>
    <w:p w14:paraId="7AB770FC" w14:textId="77777777" w:rsidR="004470EF" w:rsidRPr="002E6533" w:rsidRDefault="00000000">
      <w:pPr>
        <w:pStyle w:val="Compact"/>
        <w:numPr>
          <w:ilvl w:val="0"/>
          <w:numId w:val="626"/>
        </w:numPr>
      </w:pPr>
      <w:r w:rsidRPr="002E6533">
        <w:t>Na guia Propriedades, na seção Opções, selecione Ativar notificações.</w:t>
      </w:r>
    </w:p>
    <w:p w14:paraId="6A76686F" w14:textId="77777777" w:rsidR="004470EF" w:rsidRPr="002E6533" w:rsidRDefault="00000000">
      <w:pPr>
        <w:pStyle w:val="Compact"/>
        <w:numPr>
          <w:ilvl w:val="0"/>
          <w:numId w:val="626"/>
        </w:numPr>
      </w:pPr>
      <w:r w:rsidRPr="002E6533">
        <w:t>Clique em Salvar para salvar as alterações.</w:t>
      </w:r>
    </w:p>
    <w:bookmarkEnd w:id="298"/>
    <w:p w14:paraId="5B9151F3" w14:textId="77777777" w:rsidR="004470EF" w:rsidRPr="002E6533" w:rsidRDefault="00000000">
      <w:pPr>
        <w:pStyle w:val="Ttulo2"/>
      </w:pPr>
      <w:r w:rsidRPr="002E6533">
        <w:t>Definir as configurações de notificação padrão</w:t>
      </w:r>
    </w:p>
    <w:p w14:paraId="7101B922" w14:textId="77777777" w:rsidR="004470EF" w:rsidRPr="002E6533" w:rsidRDefault="00000000">
      <w:pPr>
        <w:pStyle w:val="FirstParagraph"/>
      </w:pPr>
      <w:r w:rsidRPr="002E6533">
        <w:t>Esses valores são utilizados para todas as notificações e podem ser sobrepostos por um diagrama de notificação específico.</w:t>
      </w:r>
    </w:p>
    <w:p w14:paraId="6A282FBB" w14:textId="77777777" w:rsidR="004470EF" w:rsidRPr="002E6533" w:rsidRDefault="00000000">
      <w:pPr>
        <w:pStyle w:val="Compact"/>
        <w:numPr>
          <w:ilvl w:val="0"/>
          <w:numId w:val="627"/>
        </w:numPr>
      </w:pPr>
      <w:r w:rsidRPr="002E6533">
        <w:t>No menu, clique em menu Admin &gt; Notificações &gt; Configurações de Notificações Globais.</w:t>
      </w:r>
    </w:p>
    <w:p w14:paraId="22BC05CE" w14:textId="77777777" w:rsidR="004470EF" w:rsidRPr="002E6533" w:rsidRDefault="00000000">
      <w:pPr>
        <w:pStyle w:val="Compact"/>
        <w:numPr>
          <w:ilvl w:val="0"/>
          <w:numId w:val="627"/>
        </w:numPr>
      </w:pPr>
      <w:r w:rsidRPr="002E6533">
        <w:t>Expanda a seção Configurações padrão de notificação.</w:t>
      </w:r>
    </w:p>
    <w:p w14:paraId="223786C1" w14:textId="77777777" w:rsidR="004470EF" w:rsidRPr="002E6533" w:rsidRDefault="00000000">
      <w:pPr>
        <w:pStyle w:val="Compact"/>
        <w:numPr>
          <w:ilvl w:val="0"/>
          <w:numId w:val="627"/>
        </w:numPr>
      </w:pPr>
      <w:r w:rsidRPr="002E6533">
        <w:t>Na lista Papel timbrado, selecione o papel timbrado padrão que deseja usar.</w:t>
      </w:r>
    </w:p>
    <w:p w14:paraId="47396890" w14:textId="77777777" w:rsidR="004470EF" w:rsidRPr="002E6533" w:rsidRDefault="00000000">
      <w:pPr>
        <w:pStyle w:val="Compact"/>
        <w:numPr>
          <w:ilvl w:val="0"/>
          <w:numId w:val="627"/>
        </w:numPr>
      </w:pPr>
      <w:r w:rsidRPr="002E6533">
        <w:t>Na lista Layout do corpo, selecione o layout desejado e clique em OK.</w:t>
      </w:r>
    </w:p>
    <w:p w14:paraId="006D3CF9" w14:textId="77777777" w:rsidR="004470EF" w:rsidRPr="002E6533" w:rsidRDefault="00000000">
      <w:pPr>
        <w:pStyle w:val="Compact"/>
        <w:numPr>
          <w:ilvl w:val="0"/>
          <w:numId w:val="627"/>
        </w:numPr>
      </w:pPr>
      <w:r w:rsidRPr="002E6533">
        <w:t>Em Endereço do remetente, digite o endereço de e-mail padrão.</w:t>
      </w:r>
    </w:p>
    <w:p w14:paraId="79C8DC11" w14:textId="77777777" w:rsidR="004470EF" w:rsidRPr="002E6533" w:rsidRDefault="00000000">
      <w:pPr>
        <w:pStyle w:val="Compact"/>
        <w:numPr>
          <w:ilvl w:val="0"/>
          <w:numId w:val="627"/>
        </w:numPr>
      </w:pPr>
      <w:r w:rsidRPr="002E6533">
        <w:t>Em Alias do remetente, digite o alias padrão do e-mail.</w:t>
      </w:r>
    </w:p>
    <w:p w14:paraId="29AF808C" w14:textId="77777777" w:rsidR="004470EF" w:rsidRPr="002E6533" w:rsidRDefault="00000000">
      <w:pPr>
        <w:pStyle w:val="Compact"/>
        <w:numPr>
          <w:ilvl w:val="0"/>
          <w:numId w:val="627"/>
        </w:numPr>
      </w:pPr>
      <w:r w:rsidRPr="002E6533">
        <w:t>Na lista Tipo de anexo, selecione o tipo de anexo padrão.</w:t>
      </w:r>
    </w:p>
    <w:p w14:paraId="4CE3505A" w14:textId="77777777" w:rsidR="004470EF" w:rsidRPr="002E6533" w:rsidRDefault="00000000">
      <w:pPr>
        <w:numPr>
          <w:ilvl w:val="0"/>
          <w:numId w:val="627"/>
        </w:numPr>
      </w:pPr>
      <w:r w:rsidRPr="002E6533">
        <w:t>Clique em Salvar ou em Salvar e fechar.</w:t>
      </w:r>
    </w:p>
    <w:p w14:paraId="478E7033" w14:textId="77777777" w:rsidR="004470EF" w:rsidRPr="002E6533" w:rsidRDefault="00000000">
      <w:pPr>
        <w:pStyle w:val="Compact"/>
        <w:numPr>
          <w:ilvl w:val="1"/>
          <w:numId w:val="628"/>
        </w:numPr>
      </w:pPr>
      <w:r w:rsidRPr="002E6533">
        <w:t>Para aplicar as alterações e continuar trabalhando, clique em Salvar.</w:t>
      </w:r>
    </w:p>
    <w:p w14:paraId="3E7336C2" w14:textId="77777777" w:rsidR="004470EF" w:rsidRPr="002E6533" w:rsidRDefault="00000000">
      <w:pPr>
        <w:pStyle w:val="Compact"/>
        <w:numPr>
          <w:ilvl w:val="1"/>
          <w:numId w:val="628"/>
        </w:numPr>
      </w:pPr>
      <w:r w:rsidRPr="002E6533">
        <w:t>Para salvar e sair, clique em Salvar e fechar.</w:t>
      </w:r>
    </w:p>
    <w:p w14:paraId="65088F55" w14:textId="77777777" w:rsidR="004470EF" w:rsidRPr="002E6533" w:rsidRDefault="00000000">
      <w:pPr>
        <w:pStyle w:val="Ttulo2"/>
      </w:pPr>
      <w:bookmarkStart w:id="299" w:name="definir-regras-de-confirmação-de-leitura"/>
      <w:r w:rsidRPr="002E6533">
        <w:t>Definir regras de confirmação de leitura</w:t>
      </w:r>
    </w:p>
    <w:p w14:paraId="146FAE70" w14:textId="77777777" w:rsidR="004470EF" w:rsidRPr="002E6533" w:rsidRDefault="00000000">
      <w:pPr>
        <w:pStyle w:val="FirstParagraph"/>
      </w:pPr>
      <w:r w:rsidRPr="002E6533">
        <w:t>A funcionalidade Confirmação de leitura permite que você monitore o recebimento de notificações. Quando a funcionalidade Aviso de recebimento estiver ativada, digite o endereço de e-mail de retorno para as confirmações de leitura solicitadas dos usuários quando eles abrem um e-mail de notificação. Essas regras também incluem configurações de servidor de e-mail, nome de usuário e senha para a conta de e-mail de retorno.</w:t>
      </w:r>
    </w:p>
    <w:p w14:paraId="1B83AA26" w14:textId="77777777" w:rsidR="004470EF" w:rsidRPr="002E6533" w:rsidRDefault="00000000">
      <w:pPr>
        <w:pStyle w:val="Corpodetexto"/>
      </w:pPr>
      <w:r w:rsidRPr="002E6533">
        <w:rPr>
          <w:b/>
          <w:bCs/>
        </w:rPr>
        <w:t>Importante:</w:t>
      </w:r>
      <w:r w:rsidRPr="002E6533">
        <w:t xml:space="preserve"> Você precisa configurar uma conta de e-mail no servidor de e-mail que recebe as confirmações de leitura dos usuários que indicaram o recebimento de e-mails de notificação. O servidor de e-mail no qual você cria essa conta é provavelmente o mesmo que sua organização usa para notificações de alerta. Depois que o aplicativo receber as informações de confirmação de leitura da conta de e-mail definida, todos os e-mails serão excluídos dessa conta para impedir que ela exceda o limite de armazenamento.</w:t>
      </w:r>
    </w:p>
    <w:p w14:paraId="252334C5" w14:textId="77777777" w:rsidR="004470EF" w:rsidRPr="002E6533" w:rsidRDefault="00000000">
      <w:pPr>
        <w:pStyle w:val="Ttulo3"/>
      </w:pPr>
      <w:bookmarkStart w:id="300" w:name="regras-de-confirmação-de-leitura"/>
      <w:r w:rsidRPr="002E6533">
        <w:lastRenderedPageBreak/>
        <w:t>Regras de confirmação de leitura</w:t>
      </w:r>
    </w:p>
    <w:p w14:paraId="52AC2F8C" w14:textId="77777777" w:rsidR="004470EF" w:rsidRPr="002E6533" w:rsidRDefault="00000000">
      <w:pPr>
        <w:pStyle w:val="TableCaption"/>
      </w:pPr>
      <w:r w:rsidRPr="002E6533">
        <w:t>A tabela a seguir descreve as propriedades da regra de recebimento de leitura.</w:t>
      </w:r>
    </w:p>
    <w:tbl>
      <w:tblPr>
        <w:tblStyle w:val="Table"/>
        <w:tblW w:w="5000" w:type="pct"/>
        <w:tblLayout w:type="fixed"/>
        <w:tblLook w:val="0020" w:firstRow="1" w:lastRow="0" w:firstColumn="0" w:lastColumn="0" w:noHBand="0" w:noVBand="0"/>
      </w:tblPr>
      <w:tblGrid>
        <w:gridCol w:w="4527"/>
        <w:gridCol w:w="4527"/>
      </w:tblGrid>
      <w:tr w:rsidR="004470EF" w:rsidRPr="002E6533" w14:paraId="0CECC6E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A900BA" w14:textId="77777777" w:rsidR="004470EF" w:rsidRPr="002E6533" w:rsidRDefault="00000000">
            <w:pPr>
              <w:pStyle w:val="Compact"/>
            </w:pPr>
            <w:r w:rsidRPr="002E6533">
              <w:t>Propriedade</w:t>
            </w:r>
          </w:p>
        </w:tc>
        <w:tc>
          <w:tcPr>
            <w:tcW w:w="3960" w:type="dxa"/>
          </w:tcPr>
          <w:p w14:paraId="188DA482" w14:textId="77777777" w:rsidR="004470EF" w:rsidRPr="002E6533" w:rsidRDefault="00000000">
            <w:pPr>
              <w:pStyle w:val="Compact"/>
            </w:pPr>
            <w:r w:rsidRPr="002E6533">
              <w:t>Descrição</w:t>
            </w:r>
          </w:p>
        </w:tc>
      </w:tr>
      <w:tr w:rsidR="004470EF" w:rsidRPr="002E6533" w14:paraId="31F7348C" w14:textId="77777777">
        <w:tc>
          <w:tcPr>
            <w:tcW w:w="3960" w:type="dxa"/>
          </w:tcPr>
          <w:p w14:paraId="72973DD1" w14:textId="77777777" w:rsidR="004470EF" w:rsidRPr="002E6533" w:rsidRDefault="00000000">
            <w:pPr>
              <w:pStyle w:val="Compact"/>
            </w:pPr>
            <w:r w:rsidRPr="002E6533">
              <w:t>Status</w:t>
            </w:r>
          </w:p>
        </w:tc>
        <w:tc>
          <w:tcPr>
            <w:tcW w:w="3960" w:type="dxa"/>
          </w:tcPr>
          <w:p w14:paraId="2F2B7A15" w14:textId="77777777" w:rsidR="004470EF" w:rsidRPr="002E6533" w:rsidRDefault="00000000">
            <w:pPr>
              <w:pStyle w:val="Compact"/>
            </w:pPr>
            <w:r w:rsidRPr="002E6533">
              <w:t>Indica se a funcionalidade Confirmação de leitura está ativa ou inativa. O status Ativo permite que você configure qualquer diagrama de notificação para solicitar confirmações de leitura quando as notificações são enviadas aos destinatários.</w:t>
            </w:r>
          </w:p>
        </w:tc>
      </w:tr>
      <w:tr w:rsidR="004470EF" w:rsidRPr="002E6533" w14:paraId="19833D1C" w14:textId="77777777">
        <w:tc>
          <w:tcPr>
            <w:tcW w:w="3960" w:type="dxa"/>
          </w:tcPr>
          <w:p w14:paraId="73A7AC2F" w14:textId="77777777" w:rsidR="004470EF" w:rsidRPr="002E6533" w:rsidRDefault="00000000">
            <w:pPr>
              <w:pStyle w:val="Compact"/>
            </w:pPr>
            <w:r w:rsidRPr="002E6533">
              <w:t>Endereço de e-mail</w:t>
            </w:r>
          </w:p>
        </w:tc>
        <w:tc>
          <w:tcPr>
            <w:tcW w:w="3960" w:type="dxa"/>
          </w:tcPr>
          <w:p w14:paraId="0285724D" w14:textId="77777777" w:rsidR="004470EF" w:rsidRPr="002E6533" w:rsidRDefault="00000000">
            <w:pPr>
              <w:pStyle w:val="Corpodetexto"/>
            </w:pPr>
            <w:r w:rsidRPr="002E6533">
              <w:t>Especifica o endereço de e-mail que recebe os avisos de recebimento.</w:t>
            </w:r>
          </w:p>
          <w:p w14:paraId="547EA4C0" w14:textId="77777777" w:rsidR="004470EF" w:rsidRPr="002E6533" w:rsidRDefault="00000000">
            <w:pPr>
              <w:pStyle w:val="Corpodetexto"/>
            </w:pPr>
            <w:r w:rsidRPr="002E6533">
              <w:t>Não use seu próprio endereço de e-mail como a conta para receber os avisos de recebimento. Todas as notificações serão excluídas da conta de e-mail especificada depois que o aplicativo ou questionário recuperar as informações de confirmação de leitura para evitar que ela exceda o limite de armazenamento. Use um endereço de e-mail específico para receber as confirmações de leitura.</w:t>
            </w:r>
          </w:p>
        </w:tc>
      </w:tr>
      <w:tr w:rsidR="004470EF" w:rsidRPr="002E6533" w14:paraId="62E23416" w14:textId="77777777">
        <w:tc>
          <w:tcPr>
            <w:tcW w:w="3960" w:type="dxa"/>
          </w:tcPr>
          <w:p w14:paraId="5ACC201B" w14:textId="77777777" w:rsidR="004470EF" w:rsidRPr="002E6533" w:rsidRDefault="00000000">
            <w:pPr>
              <w:pStyle w:val="Compact"/>
            </w:pPr>
            <w:r w:rsidRPr="002E6533">
              <w:t>Nome do servidor</w:t>
            </w:r>
          </w:p>
        </w:tc>
        <w:tc>
          <w:tcPr>
            <w:tcW w:w="3960" w:type="dxa"/>
          </w:tcPr>
          <w:p w14:paraId="63F889D7" w14:textId="77777777" w:rsidR="004470EF" w:rsidRPr="002E6533" w:rsidRDefault="00000000">
            <w:pPr>
              <w:pStyle w:val="Corpodetexto"/>
            </w:pPr>
            <w:r w:rsidRPr="002E6533">
              <w:t>Especifica o nome do servidor ou endereço IP do servidor de e-mail em que a conta de e-mail de avisos de recebimento é criada.</w:t>
            </w:r>
          </w:p>
          <w:p w14:paraId="50CCFBBC" w14:textId="77777777" w:rsidR="004470EF" w:rsidRPr="002E6533" w:rsidRDefault="00000000">
            <w:pPr>
              <w:pStyle w:val="Corpodetexto"/>
            </w:pPr>
            <w:r w:rsidRPr="002E6533">
              <w:t>O Nome do servidor é o mesmo nome do servidor ou endereço IP que foi usado ao configurar as Notificações para a instância.</w:t>
            </w:r>
          </w:p>
        </w:tc>
      </w:tr>
      <w:tr w:rsidR="004470EF" w:rsidRPr="002E6533" w14:paraId="3FC83A72" w14:textId="77777777">
        <w:tc>
          <w:tcPr>
            <w:tcW w:w="3960" w:type="dxa"/>
          </w:tcPr>
          <w:p w14:paraId="1AF51333" w14:textId="77777777" w:rsidR="004470EF" w:rsidRPr="002E6533" w:rsidRDefault="00000000">
            <w:pPr>
              <w:pStyle w:val="Compact"/>
            </w:pPr>
            <w:r w:rsidRPr="002E6533">
              <w:t>Protocolo</w:t>
            </w:r>
          </w:p>
        </w:tc>
        <w:tc>
          <w:tcPr>
            <w:tcW w:w="3960" w:type="dxa"/>
          </w:tcPr>
          <w:p w14:paraId="46EE51E3" w14:textId="77777777" w:rsidR="004470EF" w:rsidRPr="002E6533" w:rsidRDefault="00000000">
            <w:pPr>
              <w:pStyle w:val="Compact"/>
            </w:pPr>
            <w:r w:rsidRPr="002E6533">
              <w:t>Especifica o método utilizado para recuperar notificações do servidor de e-mail.</w:t>
            </w:r>
          </w:p>
        </w:tc>
      </w:tr>
      <w:tr w:rsidR="004470EF" w:rsidRPr="002E6533" w14:paraId="63232680" w14:textId="77777777">
        <w:tc>
          <w:tcPr>
            <w:tcW w:w="3960" w:type="dxa"/>
          </w:tcPr>
          <w:p w14:paraId="7F76FE1A" w14:textId="77777777" w:rsidR="004470EF" w:rsidRPr="002E6533" w:rsidRDefault="00000000">
            <w:pPr>
              <w:pStyle w:val="Compact"/>
            </w:pPr>
            <w:r w:rsidRPr="002E6533">
              <w:t>Porta</w:t>
            </w:r>
          </w:p>
        </w:tc>
        <w:tc>
          <w:tcPr>
            <w:tcW w:w="3960" w:type="dxa"/>
          </w:tcPr>
          <w:p w14:paraId="12FF31B8" w14:textId="77777777" w:rsidR="004470EF" w:rsidRPr="002E6533" w:rsidRDefault="00000000">
            <w:pPr>
              <w:pStyle w:val="Compact"/>
            </w:pPr>
            <w:r w:rsidRPr="002E6533">
              <w:t>Especifica o número associado ao ponto periférico de comunicação do protocolo selecionado.</w:t>
            </w:r>
          </w:p>
        </w:tc>
      </w:tr>
      <w:tr w:rsidR="004470EF" w:rsidRPr="002E6533" w14:paraId="3DDAE01C" w14:textId="77777777">
        <w:tc>
          <w:tcPr>
            <w:tcW w:w="3960" w:type="dxa"/>
          </w:tcPr>
          <w:p w14:paraId="5688E15A" w14:textId="77777777" w:rsidR="004470EF" w:rsidRPr="002E6533" w:rsidRDefault="00000000">
            <w:pPr>
              <w:pStyle w:val="Compact"/>
            </w:pPr>
            <w:r w:rsidRPr="002E6533">
              <w:t>Nome de usuário</w:t>
            </w:r>
          </w:p>
        </w:tc>
        <w:tc>
          <w:tcPr>
            <w:tcW w:w="3960" w:type="dxa"/>
          </w:tcPr>
          <w:p w14:paraId="5C3A2644" w14:textId="77777777" w:rsidR="004470EF" w:rsidRPr="002E6533" w:rsidRDefault="00000000">
            <w:pPr>
              <w:pStyle w:val="Compact"/>
            </w:pPr>
            <w:r w:rsidRPr="002E6533">
              <w:t xml:space="preserve">Especifica o nome do usuário que tem acesso à conta de e-mail para avisos de </w:t>
            </w:r>
            <w:r w:rsidRPr="002E6533">
              <w:lastRenderedPageBreak/>
              <w:t>recebimento.</w:t>
            </w:r>
          </w:p>
        </w:tc>
      </w:tr>
      <w:tr w:rsidR="004470EF" w:rsidRPr="002E6533" w14:paraId="504CB2CB" w14:textId="77777777">
        <w:tc>
          <w:tcPr>
            <w:tcW w:w="3960" w:type="dxa"/>
          </w:tcPr>
          <w:p w14:paraId="10D4711C" w14:textId="77777777" w:rsidR="004470EF" w:rsidRPr="002E6533" w:rsidRDefault="00000000">
            <w:pPr>
              <w:pStyle w:val="Compact"/>
            </w:pPr>
            <w:r w:rsidRPr="002E6533">
              <w:lastRenderedPageBreak/>
              <w:t>Senha</w:t>
            </w:r>
          </w:p>
        </w:tc>
        <w:tc>
          <w:tcPr>
            <w:tcW w:w="3960" w:type="dxa"/>
          </w:tcPr>
          <w:p w14:paraId="4103F7F8" w14:textId="77777777" w:rsidR="004470EF" w:rsidRPr="002E6533" w:rsidRDefault="00000000">
            <w:pPr>
              <w:pStyle w:val="Compact"/>
            </w:pPr>
            <w:r w:rsidRPr="002E6533">
              <w:t>Especifica a senha que é solicitada para fazer log-on na conta de e-mail para avisos de recebimento.</w:t>
            </w:r>
          </w:p>
        </w:tc>
      </w:tr>
      <w:tr w:rsidR="004470EF" w:rsidRPr="002E6533" w14:paraId="1B660F0B" w14:textId="77777777">
        <w:tc>
          <w:tcPr>
            <w:tcW w:w="3960" w:type="dxa"/>
          </w:tcPr>
          <w:p w14:paraId="2973FD73" w14:textId="77777777" w:rsidR="004470EF" w:rsidRPr="002E6533" w:rsidRDefault="00000000">
            <w:pPr>
              <w:pStyle w:val="Compact"/>
            </w:pPr>
            <w:r w:rsidRPr="002E6533">
              <w:t>Testar conexão</w:t>
            </w:r>
          </w:p>
        </w:tc>
        <w:tc>
          <w:tcPr>
            <w:tcW w:w="3960" w:type="dxa"/>
          </w:tcPr>
          <w:p w14:paraId="61CEE73D" w14:textId="77777777" w:rsidR="004470EF" w:rsidRPr="002E6533" w:rsidRDefault="00000000">
            <w:pPr>
              <w:pStyle w:val="Corpodetexto"/>
            </w:pPr>
            <w:r w:rsidRPr="002E6533">
              <w:t>Verifica se as credenciais e informações de conexão inseridas estão corretas.</w:t>
            </w:r>
          </w:p>
          <w:p w14:paraId="5989ED6B" w14:textId="77777777" w:rsidR="004470EF" w:rsidRPr="002E6533" w:rsidRDefault="00000000">
            <w:pPr>
              <w:pStyle w:val="Corpodetexto"/>
            </w:pPr>
            <w:r w:rsidRPr="002E6533">
              <w:t>Se ocorrer um erro, corrija-o e clique em Testar novamente. Continue esse processo até receber uma mensagem de confirmação indicando sucesso.</w:t>
            </w:r>
          </w:p>
        </w:tc>
      </w:tr>
    </w:tbl>
    <w:p w14:paraId="355BE56D" w14:textId="77777777" w:rsidR="004470EF" w:rsidRPr="002E6533" w:rsidRDefault="00000000">
      <w:pPr>
        <w:pStyle w:val="Ttulo3"/>
      </w:pPr>
      <w:bookmarkStart w:id="301" w:name="X2c22cf2ea9c509240d63ef03995f72ec571ad17"/>
      <w:bookmarkEnd w:id="300"/>
      <w:r w:rsidRPr="002E6533">
        <w:t>Alterar o status das regras de confirmação de leitura</w:t>
      </w:r>
    </w:p>
    <w:p w14:paraId="217D4491" w14:textId="77777777" w:rsidR="004470EF" w:rsidRPr="002E6533" w:rsidRDefault="00000000">
      <w:pPr>
        <w:pStyle w:val="Compact"/>
        <w:numPr>
          <w:ilvl w:val="0"/>
          <w:numId w:val="629"/>
        </w:numPr>
      </w:pPr>
      <w:r w:rsidRPr="002E6533">
        <w:t>No menu, clique em menu Admin &gt; Notificações &gt; Configurações de Notificações Globais.</w:t>
      </w:r>
    </w:p>
    <w:p w14:paraId="5DBC2A78" w14:textId="77777777" w:rsidR="004470EF" w:rsidRPr="002E6533" w:rsidRDefault="00000000">
      <w:pPr>
        <w:pStyle w:val="Compact"/>
        <w:numPr>
          <w:ilvl w:val="0"/>
          <w:numId w:val="629"/>
        </w:numPr>
      </w:pPr>
      <w:r w:rsidRPr="002E6533">
        <w:t>Na seção Propriedades de confirmação de leitura, no campo Status, selecione o status aplicável: Ativo ou Inativo.</w:t>
      </w:r>
    </w:p>
    <w:p w14:paraId="16B6157D" w14:textId="77777777" w:rsidR="004470EF" w:rsidRPr="002E6533" w:rsidRDefault="00000000">
      <w:pPr>
        <w:numPr>
          <w:ilvl w:val="0"/>
          <w:numId w:val="629"/>
        </w:numPr>
      </w:pPr>
      <w:r w:rsidRPr="002E6533">
        <w:t>Clique em Salvar ou em Salvar e fechar.</w:t>
      </w:r>
    </w:p>
    <w:p w14:paraId="6263125B" w14:textId="77777777" w:rsidR="004470EF" w:rsidRPr="002E6533" w:rsidRDefault="00000000">
      <w:pPr>
        <w:pStyle w:val="Compact"/>
        <w:numPr>
          <w:ilvl w:val="1"/>
          <w:numId w:val="630"/>
        </w:numPr>
      </w:pPr>
      <w:r w:rsidRPr="002E6533">
        <w:t>Para aplicar as alterações e continuar trabalhando, clique em Salvar.</w:t>
      </w:r>
    </w:p>
    <w:p w14:paraId="0DC424DF" w14:textId="77777777" w:rsidR="004470EF" w:rsidRPr="002E6533" w:rsidRDefault="00000000">
      <w:pPr>
        <w:pStyle w:val="Compact"/>
        <w:numPr>
          <w:ilvl w:val="1"/>
          <w:numId w:val="630"/>
        </w:numPr>
      </w:pPr>
      <w:r w:rsidRPr="002E6533">
        <w:t>Para salvar e sair, clique em Salvar e fechar.</w:t>
      </w:r>
    </w:p>
    <w:p w14:paraId="38C7437F" w14:textId="77777777" w:rsidR="004470EF" w:rsidRPr="002E6533" w:rsidRDefault="00000000">
      <w:pPr>
        <w:pStyle w:val="Ttulo3"/>
      </w:pPr>
      <w:bookmarkStart w:id="302" w:name="X1118d3295626750bf88dd47d2d6d1642a91b015"/>
      <w:bookmarkEnd w:id="301"/>
      <w:r w:rsidRPr="002E6533">
        <w:t>Definir as regras de confirmação de leitura</w:t>
      </w:r>
    </w:p>
    <w:p w14:paraId="4F7539B9" w14:textId="77777777" w:rsidR="004470EF" w:rsidRPr="002E6533" w:rsidRDefault="00000000">
      <w:pPr>
        <w:pStyle w:val="Compact"/>
        <w:numPr>
          <w:ilvl w:val="0"/>
          <w:numId w:val="631"/>
        </w:numPr>
      </w:pPr>
      <w:r w:rsidRPr="002E6533">
        <w:t>No menu, clique em menu Admin &gt; Notificações &gt; Configurações de Notificações Globais.</w:t>
      </w:r>
    </w:p>
    <w:p w14:paraId="5F345F33" w14:textId="77777777" w:rsidR="004470EF" w:rsidRPr="002E6533" w:rsidRDefault="00000000">
      <w:pPr>
        <w:pStyle w:val="Compact"/>
        <w:numPr>
          <w:ilvl w:val="0"/>
          <w:numId w:val="631"/>
        </w:numPr>
      </w:pPr>
      <w:r w:rsidRPr="002E6533">
        <w:t>Expanda a seção Propriedades de confirmação de leitura.</w:t>
      </w:r>
    </w:p>
    <w:p w14:paraId="7734FE11" w14:textId="77777777" w:rsidR="004470EF" w:rsidRPr="002E6533" w:rsidRDefault="00000000">
      <w:pPr>
        <w:pStyle w:val="Compact"/>
        <w:numPr>
          <w:ilvl w:val="0"/>
          <w:numId w:val="631"/>
        </w:numPr>
      </w:pPr>
      <w:r w:rsidRPr="002E6533">
        <w:t>No campo Endereço de e-mail, digite o endereço de e-mail receberá as mensagens.</w:t>
      </w:r>
    </w:p>
    <w:p w14:paraId="4703CA83" w14:textId="77777777" w:rsidR="004470EF" w:rsidRPr="002E6533" w:rsidRDefault="00000000">
      <w:pPr>
        <w:pStyle w:val="Compact"/>
        <w:numPr>
          <w:ilvl w:val="0"/>
          <w:numId w:val="631"/>
        </w:numPr>
      </w:pPr>
      <w:r w:rsidRPr="002E6533">
        <w:t>No campo Nome de usuário, digite o nome de usuário que tem acesso à conta de e-mail para avisos de recebimento.</w:t>
      </w:r>
    </w:p>
    <w:p w14:paraId="777CD2A3" w14:textId="77777777" w:rsidR="004470EF" w:rsidRPr="002E6533" w:rsidRDefault="00000000">
      <w:pPr>
        <w:pStyle w:val="Compact"/>
        <w:numPr>
          <w:ilvl w:val="0"/>
          <w:numId w:val="631"/>
        </w:numPr>
      </w:pPr>
      <w:r w:rsidRPr="002E6533">
        <w:t>No campo Senha, digite a senha que é solicitada para fazer log-on na conta de e-mail para avisos de recebimento.</w:t>
      </w:r>
    </w:p>
    <w:p w14:paraId="0AA9A942" w14:textId="77777777" w:rsidR="004470EF" w:rsidRPr="002E6533" w:rsidRDefault="00000000">
      <w:pPr>
        <w:numPr>
          <w:ilvl w:val="0"/>
          <w:numId w:val="631"/>
        </w:numPr>
      </w:pPr>
      <w:r w:rsidRPr="002E6533">
        <w:t>Clique em Testar conexão para verificar se as credenciais e as informações de conexão que você digitou estão corretas.</w:t>
      </w:r>
    </w:p>
    <w:p w14:paraId="29CF0E23" w14:textId="77777777" w:rsidR="004470EF" w:rsidRPr="002E6533" w:rsidRDefault="00000000">
      <w:pPr>
        <w:numPr>
          <w:ilvl w:val="0"/>
          <w:numId w:val="632"/>
        </w:numPr>
      </w:pPr>
      <w:r w:rsidRPr="002E6533">
        <w:rPr>
          <w:b/>
          <w:bCs/>
        </w:rPr>
        <w:t>Observação:</w:t>
      </w:r>
      <w:r w:rsidRPr="002E6533">
        <w:t xml:space="preserve"> Se o teste reportar um erro, corrija-o e clique em Teste de novo. Continue esse processo até receber uma mensagem de confirmação indicando sucesso.</w:t>
      </w:r>
    </w:p>
    <w:p w14:paraId="075E214C" w14:textId="77777777" w:rsidR="004470EF" w:rsidRPr="002E6533" w:rsidRDefault="00000000">
      <w:pPr>
        <w:numPr>
          <w:ilvl w:val="0"/>
          <w:numId w:val="633"/>
        </w:numPr>
      </w:pPr>
      <w:r w:rsidRPr="002E6533">
        <w:t>Clique em Salvar ou em Salvar e fechar.</w:t>
      </w:r>
    </w:p>
    <w:p w14:paraId="41300626" w14:textId="77777777" w:rsidR="004470EF" w:rsidRPr="002E6533" w:rsidRDefault="00000000">
      <w:pPr>
        <w:pStyle w:val="Compact"/>
        <w:numPr>
          <w:ilvl w:val="1"/>
          <w:numId w:val="634"/>
        </w:numPr>
      </w:pPr>
      <w:r w:rsidRPr="002E6533">
        <w:t>Para aplicar as alterações e continuar trabalhando, clique em Salvar.</w:t>
      </w:r>
    </w:p>
    <w:p w14:paraId="6A68B9B7" w14:textId="77777777" w:rsidR="004470EF" w:rsidRPr="002E6533" w:rsidRDefault="00000000">
      <w:pPr>
        <w:pStyle w:val="Compact"/>
        <w:numPr>
          <w:ilvl w:val="1"/>
          <w:numId w:val="634"/>
        </w:numPr>
      </w:pPr>
      <w:r w:rsidRPr="002E6533">
        <w:lastRenderedPageBreak/>
        <w:t>Para salvar e sair, clique em Salvar e fechar.</w:t>
      </w:r>
    </w:p>
    <w:p w14:paraId="4EA9A07C" w14:textId="77777777" w:rsidR="004470EF" w:rsidRPr="002E6533" w:rsidRDefault="00000000">
      <w:pPr>
        <w:pStyle w:val="Ttulo3"/>
      </w:pPr>
      <w:bookmarkStart w:id="303" w:name="X3d17cc4624a3400bdb5bd307146dbdf93430661"/>
      <w:bookmarkEnd w:id="302"/>
      <w:r w:rsidRPr="002E6533">
        <w:t>Atualizar as regras de confirmação de leitura</w:t>
      </w:r>
    </w:p>
    <w:p w14:paraId="5C7E8A50" w14:textId="77777777" w:rsidR="004470EF" w:rsidRPr="002E6533" w:rsidRDefault="00000000">
      <w:pPr>
        <w:pStyle w:val="Compact"/>
        <w:numPr>
          <w:ilvl w:val="0"/>
          <w:numId w:val="635"/>
        </w:numPr>
      </w:pPr>
      <w:r w:rsidRPr="002E6533">
        <w:t>No menu, clique em menu Admin &gt; Notificações &gt; Configurações de Notificações Globais.</w:t>
      </w:r>
    </w:p>
    <w:p w14:paraId="7D8D1406" w14:textId="77777777" w:rsidR="004470EF" w:rsidRPr="002E6533" w:rsidRDefault="00000000">
      <w:pPr>
        <w:pStyle w:val="Compact"/>
        <w:numPr>
          <w:ilvl w:val="0"/>
          <w:numId w:val="635"/>
        </w:numPr>
      </w:pPr>
      <w:r w:rsidRPr="002E6533">
        <w:t>Expanda a seção Propriedades de confirmação de leitura.</w:t>
      </w:r>
    </w:p>
    <w:p w14:paraId="284618C7" w14:textId="77777777" w:rsidR="004470EF" w:rsidRPr="002E6533" w:rsidRDefault="00000000">
      <w:pPr>
        <w:pStyle w:val="Compact"/>
        <w:numPr>
          <w:ilvl w:val="0"/>
          <w:numId w:val="635"/>
        </w:numPr>
      </w:pPr>
      <w:r w:rsidRPr="002E6533">
        <w:t>No campo Endereço de e-mail, digite o endereço de e-mail que receberá as mensagens.</w:t>
      </w:r>
    </w:p>
    <w:p w14:paraId="243141AB" w14:textId="77777777" w:rsidR="004470EF" w:rsidRPr="002E6533" w:rsidRDefault="00000000">
      <w:pPr>
        <w:pStyle w:val="Compact"/>
        <w:numPr>
          <w:ilvl w:val="0"/>
          <w:numId w:val="635"/>
        </w:numPr>
      </w:pPr>
      <w:r w:rsidRPr="002E6533">
        <w:t>No campo Nome do servidor, digite o nome do servidor ou endereço IP do servidor de e-mail no qual você criou a conta de e-mail para avisos de recebimento.</w:t>
      </w:r>
    </w:p>
    <w:p w14:paraId="10B0F984" w14:textId="77777777" w:rsidR="004470EF" w:rsidRPr="002E6533" w:rsidRDefault="00000000">
      <w:pPr>
        <w:pStyle w:val="Compact"/>
        <w:numPr>
          <w:ilvl w:val="0"/>
          <w:numId w:val="635"/>
        </w:numPr>
      </w:pPr>
      <w:r w:rsidRPr="002E6533">
        <w:t>No campo Porta, digite a porta apropriada para o protocolo selecionado.</w:t>
      </w:r>
    </w:p>
    <w:p w14:paraId="7060FFDD" w14:textId="77777777" w:rsidR="004470EF" w:rsidRPr="002E6533" w:rsidRDefault="00000000">
      <w:pPr>
        <w:pStyle w:val="Compact"/>
        <w:numPr>
          <w:ilvl w:val="0"/>
          <w:numId w:val="635"/>
        </w:numPr>
      </w:pPr>
      <w:r w:rsidRPr="002E6533">
        <w:t>No campo Protocolo, selecione o protocolo usado para recuperar e-mails do servidor de e-mail.</w:t>
      </w:r>
    </w:p>
    <w:p w14:paraId="5444A2FE" w14:textId="77777777" w:rsidR="004470EF" w:rsidRPr="002E6533" w:rsidRDefault="00000000">
      <w:pPr>
        <w:pStyle w:val="Compact"/>
        <w:numPr>
          <w:ilvl w:val="0"/>
          <w:numId w:val="635"/>
        </w:numPr>
      </w:pPr>
      <w:r w:rsidRPr="002E6533">
        <w:t>No campo Nome de usuário, digite o nome de usuário que tem acesso à conta de e-mail para avisos de recebimento.</w:t>
      </w:r>
    </w:p>
    <w:p w14:paraId="682DBEB7" w14:textId="77777777" w:rsidR="004470EF" w:rsidRPr="002E6533" w:rsidRDefault="00000000">
      <w:pPr>
        <w:pStyle w:val="Compact"/>
        <w:numPr>
          <w:ilvl w:val="0"/>
          <w:numId w:val="635"/>
        </w:numPr>
      </w:pPr>
      <w:r w:rsidRPr="002E6533">
        <w:t>No campo Senha, digite a senha que é solicitada para fazer log-on na conta de e-mail para avisos de recebimento.</w:t>
      </w:r>
    </w:p>
    <w:p w14:paraId="3DFA6785" w14:textId="77777777" w:rsidR="004470EF" w:rsidRPr="002E6533" w:rsidRDefault="00000000">
      <w:pPr>
        <w:numPr>
          <w:ilvl w:val="0"/>
          <w:numId w:val="635"/>
        </w:numPr>
      </w:pPr>
      <w:r w:rsidRPr="002E6533">
        <w:t>Clique em Testar conexão para verificar se as credenciais e as informações de conexão que você digitou estão corretas.</w:t>
      </w:r>
    </w:p>
    <w:p w14:paraId="4A622884" w14:textId="77777777" w:rsidR="004470EF" w:rsidRPr="002E6533" w:rsidRDefault="00000000">
      <w:pPr>
        <w:numPr>
          <w:ilvl w:val="0"/>
          <w:numId w:val="636"/>
        </w:numPr>
      </w:pPr>
      <w:r w:rsidRPr="002E6533">
        <w:rPr>
          <w:b/>
          <w:bCs/>
        </w:rPr>
        <w:t>Observação:</w:t>
      </w:r>
      <w:r w:rsidRPr="002E6533">
        <w:t xml:space="preserve"> Se o teste reportar um erro, corrija-o e clique em Teste de novo. Continue esse processo até receber uma mensagem de confirmação indicando sucesso.</w:t>
      </w:r>
    </w:p>
    <w:p w14:paraId="32B92992" w14:textId="77777777" w:rsidR="004470EF" w:rsidRPr="002E6533" w:rsidRDefault="00000000">
      <w:pPr>
        <w:numPr>
          <w:ilvl w:val="0"/>
          <w:numId w:val="637"/>
        </w:numPr>
      </w:pPr>
      <w:r w:rsidRPr="002E6533">
        <w:t>Clique em Salvar ou em Salvar e fechar.</w:t>
      </w:r>
    </w:p>
    <w:p w14:paraId="047C82CF" w14:textId="77777777" w:rsidR="004470EF" w:rsidRPr="002E6533" w:rsidRDefault="00000000">
      <w:pPr>
        <w:pStyle w:val="Compact"/>
        <w:numPr>
          <w:ilvl w:val="1"/>
          <w:numId w:val="638"/>
        </w:numPr>
      </w:pPr>
      <w:r w:rsidRPr="002E6533">
        <w:t>Para aplicar as alterações e continuar trabalhando, clique em Salvar.</w:t>
      </w:r>
    </w:p>
    <w:p w14:paraId="37B2FE97" w14:textId="77777777" w:rsidR="004470EF" w:rsidRPr="002E6533" w:rsidRDefault="00000000">
      <w:pPr>
        <w:pStyle w:val="Compact"/>
        <w:numPr>
          <w:ilvl w:val="1"/>
          <w:numId w:val="638"/>
        </w:numPr>
      </w:pPr>
      <w:r w:rsidRPr="002E6533">
        <w:t>Para salvar e sair, clique em Salvar e fechar.</w:t>
      </w:r>
    </w:p>
    <w:p w14:paraId="68DDB3F4" w14:textId="77777777" w:rsidR="004470EF" w:rsidRPr="002E6533" w:rsidRDefault="00000000">
      <w:pPr>
        <w:pStyle w:val="Ttulo1"/>
      </w:pPr>
      <w:bookmarkStart w:id="304" w:name="Xf0a40be2a93ba5ed64dd78338ce77219e779bbf"/>
      <w:bookmarkEnd w:id="297"/>
      <w:bookmarkEnd w:id="299"/>
      <w:bookmarkEnd w:id="303"/>
      <w:r w:rsidRPr="002E6533">
        <w:t>Adicionando notificações de administração</w:t>
      </w:r>
    </w:p>
    <w:p w14:paraId="1C4D9453" w14:textId="77777777" w:rsidR="004470EF" w:rsidRPr="002E6533" w:rsidRDefault="00000000">
      <w:pPr>
        <w:pStyle w:val="FirstParagraph"/>
      </w:pPr>
      <w:r w:rsidRPr="002E6533">
        <w:t>As notificações de administração informam aos usuários alterações importantes do sistema e eventos não relacionados diretamente ao conteúdo do aplicativo. Por exemplo, você pode configurar uma notificação para quando uma senha é alterada ou um trabalho de mala direta é realizado com sucesso ou falha.</w:t>
      </w:r>
    </w:p>
    <w:p w14:paraId="673FF138" w14:textId="77777777" w:rsidR="004470EF" w:rsidRPr="002E6533" w:rsidRDefault="00000000">
      <w:pPr>
        <w:pStyle w:val="Corpodetexto"/>
      </w:pPr>
      <w:r w:rsidRPr="002E6533">
        <w:t>Nesta página</w:t>
      </w:r>
    </w:p>
    <w:p w14:paraId="1B15CC9C" w14:textId="77777777" w:rsidR="004470EF" w:rsidRPr="002E6533" w:rsidRDefault="004470EF">
      <w:pPr>
        <w:pStyle w:val="Compact"/>
        <w:numPr>
          <w:ilvl w:val="0"/>
          <w:numId w:val="639"/>
        </w:numPr>
      </w:pPr>
      <w:hyperlink w:anchor="Xf704af6add94613db38628509cd8c0dc77b9e91">
        <w:r w:rsidRPr="002E6533">
          <w:rPr>
            <w:rStyle w:val="Hyperlink"/>
          </w:rPr>
          <w:t>Tipos de notificações de administração</w:t>
        </w:r>
      </w:hyperlink>
    </w:p>
    <w:p w14:paraId="2E57394A" w14:textId="77777777" w:rsidR="004470EF" w:rsidRPr="002E6533" w:rsidRDefault="004470EF">
      <w:pPr>
        <w:pStyle w:val="Compact"/>
        <w:numPr>
          <w:ilvl w:val="0"/>
          <w:numId w:val="639"/>
        </w:numPr>
      </w:pPr>
      <w:hyperlink w:anchor="Xda2172e96a4ed6f95dca74fce40760800dda750">
        <w:r w:rsidRPr="002E6533">
          <w:rPr>
            <w:rStyle w:val="Hyperlink"/>
          </w:rPr>
          <w:t>Adicionar uma notificação de administração</w:t>
        </w:r>
      </w:hyperlink>
    </w:p>
    <w:p w14:paraId="633DA3B2" w14:textId="77777777" w:rsidR="004470EF" w:rsidRPr="002E6533" w:rsidRDefault="00000000">
      <w:pPr>
        <w:pStyle w:val="Ttulo2"/>
      </w:pPr>
      <w:bookmarkStart w:id="305" w:name="tipos-de-notificações-de-administração"/>
      <w:r w:rsidRPr="002E6533">
        <w:lastRenderedPageBreak/>
        <w:t>Tipos de notificações de administração</w:t>
      </w:r>
    </w:p>
    <w:p w14:paraId="4EBDDF5F" w14:textId="77777777" w:rsidR="004470EF" w:rsidRPr="002E6533" w:rsidRDefault="00000000">
      <w:pPr>
        <w:pStyle w:val="FirstParagraph"/>
      </w:pPr>
      <w:r w:rsidRPr="002E6533">
        <w:t>É possível adicionar os seguintes tipos de notificação de administração:</w:t>
      </w:r>
    </w:p>
    <w:p w14:paraId="652F1514" w14:textId="77777777" w:rsidR="004470EF" w:rsidRPr="002E6533" w:rsidRDefault="00000000">
      <w:pPr>
        <w:pStyle w:val="Compact"/>
        <w:numPr>
          <w:ilvl w:val="0"/>
          <w:numId w:val="640"/>
        </w:numPr>
      </w:pPr>
      <w:r w:rsidRPr="002E6533">
        <w:t>Trabalho de exportação de dados da conta realizado com falha</w:t>
      </w:r>
    </w:p>
    <w:p w14:paraId="5A488ABD" w14:textId="77777777" w:rsidR="004470EF" w:rsidRPr="002E6533" w:rsidRDefault="00000000">
      <w:pPr>
        <w:pStyle w:val="Compact"/>
        <w:numPr>
          <w:ilvl w:val="0"/>
          <w:numId w:val="640"/>
        </w:numPr>
      </w:pPr>
      <w:r w:rsidRPr="002E6533">
        <w:t>Trabalho de exportação de dados da conta realizado com sucesso</w:t>
      </w:r>
    </w:p>
    <w:p w14:paraId="2BFF52C6" w14:textId="77777777" w:rsidR="004470EF" w:rsidRPr="002E6533" w:rsidRDefault="00000000">
      <w:pPr>
        <w:pStyle w:val="Compact"/>
        <w:numPr>
          <w:ilvl w:val="0"/>
          <w:numId w:val="640"/>
        </w:numPr>
      </w:pPr>
      <w:r w:rsidRPr="002E6533">
        <w:t>Mudar senha de usuário</w:t>
      </w:r>
    </w:p>
    <w:p w14:paraId="7D172ECC" w14:textId="77777777" w:rsidR="004470EF" w:rsidRPr="002E6533" w:rsidRDefault="00000000">
      <w:pPr>
        <w:pStyle w:val="Compact"/>
        <w:numPr>
          <w:ilvl w:val="0"/>
          <w:numId w:val="640"/>
        </w:numPr>
      </w:pPr>
      <w:r w:rsidRPr="002E6533">
        <w:t>Trabalho de feed de dados concluído</w:t>
      </w:r>
    </w:p>
    <w:p w14:paraId="7D6B4323" w14:textId="77777777" w:rsidR="004470EF" w:rsidRPr="002E6533" w:rsidRDefault="00000000">
      <w:pPr>
        <w:pStyle w:val="Compact"/>
        <w:numPr>
          <w:ilvl w:val="0"/>
          <w:numId w:val="640"/>
        </w:numPr>
      </w:pPr>
      <w:r w:rsidRPr="002E6533">
        <w:t>Trabalho de exportação da globalização realizado com falha</w:t>
      </w:r>
    </w:p>
    <w:p w14:paraId="16FB9FCF" w14:textId="77777777" w:rsidR="004470EF" w:rsidRPr="002E6533" w:rsidRDefault="00000000">
      <w:pPr>
        <w:pStyle w:val="Compact"/>
        <w:numPr>
          <w:ilvl w:val="0"/>
          <w:numId w:val="640"/>
        </w:numPr>
      </w:pPr>
      <w:r w:rsidRPr="002E6533">
        <w:t>Trabalho de exportação da globalização realizado com sucesso</w:t>
      </w:r>
    </w:p>
    <w:p w14:paraId="4E2E990C" w14:textId="77777777" w:rsidR="004470EF" w:rsidRPr="002E6533" w:rsidRDefault="00000000">
      <w:pPr>
        <w:pStyle w:val="Compact"/>
        <w:numPr>
          <w:ilvl w:val="0"/>
          <w:numId w:val="640"/>
        </w:numPr>
      </w:pPr>
      <w:r w:rsidRPr="002E6533">
        <w:t>Trabalho de importação da globalização realizado com falha</w:t>
      </w:r>
    </w:p>
    <w:p w14:paraId="6CB23AD2" w14:textId="77777777" w:rsidR="004470EF" w:rsidRPr="002E6533" w:rsidRDefault="00000000">
      <w:pPr>
        <w:pStyle w:val="Compact"/>
        <w:numPr>
          <w:ilvl w:val="0"/>
          <w:numId w:val="640"/>
        </w:numPr>
      </w:pPr>
      <w:r w:rsidRPr="002E6533">
        <w:t>Trabalho de importação da globalização realizado com sucesso</w:t>
      </w:r>
    </w:p>
    <w:p w14:paraId="0C8785D9" w14:textId="77777777" w:rsidR="004470EF" w:rsidRPr="002E6533" w:rsidRDefault="00000000">
      <w:pPr>
        <w:pStyle w:val="Compact"/>
        <w:numPr>
          <w:ilvl w:val="0"/>
          <w:numId w:val="640"/>
        </w:numPr>
      </w:pPr>
      <w:r w:rsidRPr="002E6533">
        <w:t>Trabalho de mala direta realizado com falha</w:t>
      </w:r>
    </w:p>
    <w:p w14:paraId="46269D8A" w14:textId="77777777" w:rsidR="004470EF" w:rsidRPr="002E6533" w:rsidRDefault="00000000">
      <w:pPr>
        <w:pStyle w:val="Compact"/>
        <w:numPr>
          <w:ilvl w:val="0"/>
          <w:numId w:val="640"/>
        </w:numPr>
      </w:pPr>
      <w:r w:rsidRPr="002E6533">
        <w:t>Trabalho de mala direta realizado com sucesso</w:t>
      </w:r>
    </w:p>
    <w:p w14:paraId="52768A74" w14:textId="77777777" w:rsidR="004470EF" w:rsidRPr="002E6533" w:rsidRDefault="00000000">
      <w:pPr>
        <w:pStyle w:val="Compact"/>
        <w:numPr>
          <w:ilvl w:val="0"/>
          <w:numId w:val="640"/>
        </w:numPr>
      </w:pPr>
      <w:r w:rsidRPr="002E6533">
        <w:t>Status do trabalho de ações em lote sob demanda</w:t>
      </w:r>
    </w:p>
    <w:p w14:paraId="28AA5D62" w14:textId="77777777" w:rsidR="004470EF" w:rsidRPr="002E6533" w:rsidRDefault="00000000">
      <w:pPr>
        <w:pStyle w:val="Compact"/>
        <w:numPr>
          <w:ilvl w:val="0"/>
          <w:numId w:val="640"/>
        </w:numPr>
      </w:pPr>
      <w:r w:rsidRPr="002E6533">
        <w:t>Status do trabalho de ações em lote agendado</w:t>
      </w:r>
    </w:p>
    <w:p w14:paraId="2ACD38E4" w14:textId="77777777" w:rsidR="004470EF" w:rsidRPr="002E6533" w:rsidRDefault="00000000">
      <w:pPr>
        <w:pStyle w:val="Ttulo2"/>
      </w:pPr>
      <w:bookmarkStart w:id="306" w:name="X81e43810140d4f95215ddc6007f2d1969f416e2"/>
      <w:bookmarkEnd w:id="305"/>
      <w:r w:rsidRPr="002E6533">
        <w:t>Adicionar uma notificação de administração</w:t>
      </w:r>
    </w:p>
    <w:p w14:paraId="1E0C56D3" w14:textId="77777777" w:rsidR="004470EF" w:rsidRPr="002E6533" w:rsidRDefault="00000000">
      <w:pPr>
        <w:pStyle w:val="Compact"/>
        <w:numPr>
          <w:ilvl w:val="0"/>
          <w:numId w:val="641"/>
        </w:numPr>
      </w:pPr>
      <w:r w:rsidRPr="002E6533">
        <w:t>No menu, clique em menu Admin &gt; Notificações &gt; Notificações de administração.</w:t>
      </w:r>
    </w:p>
    <w:p w14:paraId="5A6BA7E1" w14:textId="77777777" w:rsidR="004470EF" w:rsidRPr="002E6533" w:rsidRDefault="00000000">
      <w:pPr>
        <w:pStyle w:val="Compact"/>
        <w:numPr>
          <w:ilvl w:val="0"/>
          <w:numId w:val="641"/>
        </w:numPr>
      </w:pPr>
      <w:r w:rsidRPr="002E6533">
        <w:t>Clique em Adicionar para criar uma nova notificação de administração. Selecione Tipo de administrador e clique em Continuar.</w:t>
      </w:r>
    </w:p>
    <w:p w14:paraId="6F144AA9" w14:textId="77777777" w:rsidR="004470EF" w:rsidRPr="002E6533" w:rsidRDefault="00000000">
      <w:pPr>
        <w:pStyle w:val="Compact"/>
        <w:numPr>
          <w:ilvl w:val="0"/>
          <w:numId w:val="641"/>
        </w:numPr>
      </w:pPr>
      <w:r w:rsidRPr="002E6533">
        <w:t>Para criar uma notificação de administração com base em 1 notificação existente, clique em Copiarpara copiar uma notificação de administração existente.</w:t>
      </w:r>
    </w:p>
    <w:p w14:paraId="7881331F" w14:textId="77777777" w:rsidR="004470EF" w:rsidRPr="002E6533" w:rsidRDefault="00000000">
      <w:pPr>
        <w:pStyle w:val="Compact"/>
        <w:numPr>
          <w:ilvl w:val="0"/>
          <w:numId w:val="641"/>
        </w:numPr>
      </w:pPr>
      <w:r w:rsidRPr="002E6533">
        <w:t>Na seção Informações gerais, informe a descrição da notificação.</w:t>
      </w:r>
    </w:p>
    <w:p w14:paraId="0F9324AD" w14:textId="77777777" w:rsidR="004470EF" w:rsidRPr="002E6533" w:rsidRDefault="00000000">
      <w:pPr>
        <w:numPr>
          <w:ilvl w:val="0"/>
          <w:numId w:val="641"/>
        </w:numPr>
      </w:pPr>
      <w:r w:rsidRPr="002E6533">
        <w:t>Clique na guia Conteúdo e adicione o conteúdo a ser exibido na notificação.</w:t>
      </w:r>
    </w:p>
    <w:p w14:paraId="1AF2B06E" w14:textId="77777777" w:rsidR="004470EF" w:rsidRPr="002E6533" w:rsidRDefault="00000000">
      <w:pPr>
        <w:numPr>
          <w:ilvl w:val="1"/>
          <w:numId w:val="642"/>
        </w:numPr>
      </w:pPr>
      <w:r w:rsidRPr="002E6533">
        <w:t>No campo Assunto, informe o texto que você deseja que seja exibido na linha de assunto da notificação.</w:t>
      </w:r>
    </w:p>
    <w:p w14:paraId="6B672C8C" w14:textId="77777777" w:rsidR="004470EF" w:rsidRPr="002E6533" w:rsidRDefault="00000000">
      <w:pPr>
        <w:numPr>
          <w:ilvl w:val="1"/>
          <w:numId w:val="643"/>
        </w:numPr>
      </w:pPr>
      <w:r w:rsidRPr="002E6533">
        <w:rPr>
          <w:b/>
          <w:bCs/>
        </w:rPr>
        <w:t>Observação:</w:t>
      </w:r>
      <w:r w:rsidRPr="002E6533">
        <w:t xml:space="preserve"> Você não pode incluir os seguintes campos na linha de assunto: Anexo, Rastreamento de status entre aplicativos, Imagem, Permissões de registro, Subformulário, Referência de questionário, Histórico de acesso e Registro do histórico.</w:t>
      </w:r>
    </w:p>
    <w:p w14:paraId="7024E6BA" w14:textId="77777777" w:rsidR="004470EF" w:rsidRPr="002E6533" w:rsidRDefault="00000000">
      <w:pPr>
        <w:pStyle w:val="Compact"/>
        <w:numPr>
          <w:ilvl w:val="1"/>
          <w:numId w:val="644"/>
        </w:numPr>
      </w:pPr>
      <w:r w:rsidRPr="002E6533">
        <w:t>No campo Corpo, informe o conteúdo que deseja exibir na notificação como texto ou links de referência.</w:t>
      </w:r>
    </w:p>
    <w:p w14:paraId="52B44EC0" w14:textId="77777777" w:rsidR="004470EF" w:rsidRPr="002E6533" w:rsidRDefault="00000000">
      <w:pPr>
        <w:pStyle w:val="Compact"/>
        <w:numPr>
          <w:ilvl w:val="2"/>
          <w:numId w:val="645"/>
        </w:numPr>
      </w:pPr>
      <w:r w:rsidRPr="002E6533">
        <w:t>Para especificar um campo, selecione o campo ou o modelo que deseja para o tipo de administrador no campo Barra de ferramentas.</w:t>
      </w:r>
    </w:p>
    <w:p w14:paraId="6A3E0C37" w14:textId="77777777" w:rsidR="004470EF" w:rsidRPr="002E6533" w:rsidRDefault="00000000">
      <w:pPr>
        <w:pStyle w:val="Compact"/>
        <w:numPr>
          <w:ilvl w:val="2"/>
          <w:numId w:val="645"/>
        </w:numPr>
      </w:pPr>
      <w:r w:rsidRPr="002E6533">
        <w:lastRenderedPageBreak/>
        <w:t>Para especificar um relatório, selecione o relatório que deseja do campo Barra de ferramentas.</w:t>
      </w:r>
    </w:p>
    <w:p w14:paraId="69678C78" w14:textId="77777777" w:rsidR="004470EF" w:rsidRPr="002E6533" w:rsidRDefault="00000000">
      <w:pPr>
        <w:pStyle w:val="Compact"/>
        <w:numPr>
          <w:ilvl w:val="2"/>
          <w:numId w:val="645"/>
        </w:numPr>
      </w:pPr>
      <w:r w:rsidRPr="002E6533">
        <w:t>Para especificar um link, selecione o link que deseja no campo Barra de ferramentas.</w:t>
      </w:r>
    </w:p>
    <w:p w14:paraId="4484C66A" w14:textId="77777777" w:rsidR="004470EF" w:rsidRPr="002E6533" w:rsidRDefault="00000000">
      <w:pPr>
        <w:numPr>
          <w:ilvl w:val="0"/>
          <w:numId w:val="641"/>
        </w:numPr>
      </w:pPr>
      <w:r w:rsidRPr="002E6533">
        <w:t>Clique em Salvar ou Aplicar.</w:t>
      </w:r>
    </w:p>
    <w:p w14:paraId="34BC9CC9" w14:textId="77777777" w:rsidR="004470EF" w:rsidRPr="002E6533" w:rsidRDefault="00000000">
      <w:pPr>
        <w:pStyle w:val="Compact"/>
        <w:numPr>
          <w:ilvl w:val="1"/>
          <w:numId w:val="646"/>
        </w:numPr>
      </w:pPr>
      <w:r w:rsidRPr="002E6533">
        <w:t>Clique em Salvar para salvar e sair.</w:t>
      </w:r>
    </w:p>
    <w:p w14:paraId="42D7A169" w14:textId="77777777" w:rsidR="004470EF" w:rsidRPr="002E6533" w:rsidRDefault="00000000">
      <w:pPr>
        <w:pStyle w:val="Compact"/>
        <w:numPr>
          <w:ilvl w:val="1"/>
          <w:numId w:val="646"/>
        </w:numPr>
      </w:pPr>
      <w:r w:rsidRPr="002E6533">
        <w:t>Clique em Aplicar para aplicar as alterações e continuar trabalhando.</w:t>
      </w:r>
    </w:p>
    <w:p w14:paraId="6558238A" w14:textId="77777777" w:rsidR="004470EF" w:rsidRPr="002E6533" w:rsidRDefault="00000000">
      <w:pPr>
        <w:pStyle w:val="Ttulo1"/>
      </w:pPr>
      <w:bookmarkStart w:id="307" w:name="adicionando-notificações-xml"/>
      <w:bookmarkEnd w:id="304"/>
      <w:bookmarkEnd w:id="306"/>
      <w:r w:rsidRPr="002E6533">
        <w:t>Adicionando notificações XML</w:t>
      </w:r>
    </w:p>
    <w:p w14:paraId="015862A4" w14:textId="77777777" w:rsidR="004470EF" w:rsidRPr="002E6533" w:rsidRDefault="00000000">
      <w:pPr>
        <w:pStyle w:val="FirstParagraph"/>
      </w:pPr>
      <w:r w:rsidRPr="002E6533">
        <w:t>As notificações XML são utilizadas para transmitir informações da Archer para um sistema externo ou uma integração no formato XML. Você configura as regras de uma notificação XML em um diagrama de notificação XML.</w:t>
      </w:r>
    </w:p>
    <w:p w14:paraId="36CCEA92" w14:textId="77777777" w:rsidR="004470EF" w:rsidRPr="002E6533" w:rsidRDefault="00000000">
      <w:pPr>
        <w:pStyle w:val="Corpodetexto"/>
      </w:pPr>
      <w:r w:rsidRPr="002E6533">
        <w:t>Nesta página</w:t>
      </w:r>
    </w:p>
    <w:p w14:paraId="6E4FB755" w14:textId="77777777" w:rsidR="004470EF" w:rsidRPr="002E6533" w:rsidRDefault="004470EF">
      <w:pPr>
        <w:pStyle w:val="Compact"/>
        <w:numPr>
          <w:ilvl w:val="0"/>
          <w:numId w:val="647"/>
        </w:numPr>
      </w:pPr>
      <w:hyperlink w:anchor="X071459a3d0abca080ab9caed03e047c81442857">
        <w:r w:rsidRPr="002E6533">
          <w:rPr>
            <w:rStyle w:val="Hyperlink"/>
          </w:rPr>
          <w:t>Exemplo de cenário de notificação XML</w:t>
        </w:r>
      </w:hyperlink>
    </w:p>
    <w:p w14:paraId="03392A73" w14:textId="77777777" w:rsidR="004470EF" w:rsidRPr="002E6533" w:rsidRDefault="004470EF">
      <w:pPr>
        <w:pStyle w:val="Compact"/>
        <w:numPr>
          <w:ilvl w:val="0"/>
          <w:numId w:val="647"/>
        </w:numPr>
      </w:pPr>
      <w:hyperlink w:anchor="Elementosdenotifica%C3%A7%C3%B5esXML">
        <w:r w:rsidRPr="002E6533">
          <w:rPr>
            <w:rStyle w:val="Hyperlink"/>
          </w:rPr>
          <w:t>Elementos de notificações XML</w:t>
        </w:r>
      </w:hyperlink>
    </w:p>
    <w:p w14:paraId="431E26EA" w14:textId="77777777" w:rsidR="004470EF" w:rsidRPr="002E6533" w:rsidRDefault="004470EF">
      <w:pPr>
        <w:pStyle w:val="Compact"/>
        <w:numPr>
          <w:ilvl w:val="0"/>
          <w:numId w:val="647"/>
        </w:numPr>
      </w:pPr>
      <w:hyperlink w:anchor="Adicionarumanotifica%C3%A7%C3%A3oXML">
        <w:r w:rsidRPr="002E6533">
          <w:rPr>
            <w:rStyle w:val="Hyperlink"/>
          </w:rPr>
          <w:t>Adicionar uma notificação XML</w:t>
        </w:r>
      </w:hyperlink>
    </w:p>
    <w:p w14:paraId="76C7AE22" w14:textId="77777777" w:rsidR="004470EF" w:rsidRPr="002E6533" w:rsidRDefault="00000000">
      <w:pPr>
        <w:pStyle w:val="Ttulo2"/>
      </w:pPr>
      <w:bookmarkStart w:id="308" w:name="exemplo-de-cenário-de-notificação-xml"/>
      <w:r w:rsidRPr="002E6533">
        <w:t>Exemplo de cenário de notificação XML</w:t>
      </w:r>
    </w:p>
    <w:p w14:paraId="65703800" w14:textId="77777777" w:rsidR="004470EF" w:rsidRPr="002E6533" w:rsidRDefault="00000000">
      <w:pPr>
        <w:pStyle w:val="TableCaption"/>
      </w:pPr>
      <w:r w:rsidRPr="002E6533">
        <w:t>A tabela a seguir fornece um exemplo de cenário de notificação XML.</w:t>
      </w:r>
    </w:p>
    <w:tbl>
      <w:tblPr>
        <w:tblStyle w:val="Table"/>
        <w:tblW w:w="5000" w:type="pct"/>
        <w:tblLayout w:type="fixed"/>
        <w:tblLook w:val="0080" w:firstRow="0" w:lastRow="0" w:firstColumn="1" w:lastColumn="0" w:noHBand="0" w:noVBand="0"/>
      </w:tblPr>
      <w:tblGrid>
        <w:gridCol w:w="4527"/>
        <w:gridCol w:w="4527"/>
      </w:tblGrid>
      <w:tr w:rsidR="004470EF" w:rsidRPr="002E6533" w14:paraId="719A3B1F" w14:textId="77777777">
        <w:tc>
          <w:tcPr>
            <w:tcW w:w="3960" w:type="dxa"/>
          </w:tcPr>
          <w:p w14:paraId="1D213656" w14:textId="77777777" w:rsidR="004470EF" w:rsidRPr="002E6533" w:rsidRDefault="00000000">
            <w:pPr>
              <w:pStyle w:val="Compact"/>
            </w:pPr>
            <w:r w:rsidRPr="002E6533">
              <w:t>Cenário</w:t>
            </w:r>
          </w:p>
        </w:tc>
        <w:tc>
          <w:tcPr>
            <w:tcW w:w="3960" w:type="dxa"/>
          </w:tcPr>
          <w:p w14:paraId="1E2E4F05" w14:textId="77777777" w:rsidR="004470EF" w:rsidRPr="002E6533" w:rsidRDefault="00000000">
            <w:pPr>
              <w:pStyle w:val="Compact"/>
            </w:pPr>
            <w:r w:rsidRPr="002E6533">
              <w:t>O sistema de vulnerabilidade dos dispositivos da equipe de TI precisa ser automaticamente notificado quando uma nova vulnerabilidade é adicionada, para atualizar corretamente a interface do usuário.</w:t>
            </w:r>
          </w:p>
        </w:tc>
      </w:tr>
      <w:tr w:rsidR="004470EF" w:rsidRPr="002E6533" w14:paraId="24CAAB70" w14:textId="77777777">
        <w:tc>
          <w:tcPr>
            <w:tcW w:w="3960" w:type="dxa"/>
          </w:tcPr>
          <w:p w14:paraId="44DAF8F7" w14:textId="77777777" w:rsidR="004470EF" w:rsidRPr="002E6533" w:rsidRDefault="00000000">
            <w:pPr>
              <w:pStyle w:val="Compact"/>
            </w:pPr>
            <w:r w:rsidRPr="002E6533">
              <w:t>Ação</w:t>
            </w:r>
          </w:p>
        </w:tc>
        <w:tc>
          <w:tcPr>
            <w:tcW w:w="3960" w:type="dxa"/>
          </w:tcPr>
          <w:p w14:paraId="1F8DFA5E" w14:textId="77777777" w:rsidR="004470EF" w:rsidRPr="002E6533" w:rsidRDefault="00000000">
            <w:pPr>
              <w:pStyle w:val="Compact"/>
            </w:pPr>
            <w:r w:rsidRPr="002E6533">
              <w:t xml:space="preserve">Um usuário da com direitos administrativos cria um modelo de notificação XML. Campos específicos são selecionados para serem exibidos na Linha de assunto e Corpo do modelo. A frequência de envio </w:t>
            </w:r>
            <w:proofErr w:type="gramStart"/>
            <w:r w:rsidRPr="002E6533">
              <w:t>é Instantâneo</w:t>
            </w:r>
            <w:proofErr w:type="gramEnd"/>
            <w:r w:rsidRPr="002E6533">
              <w:t xml:space="preserve"> e o destinatário é o endereço de e-mail do sistema de vulnerabilidade dos dispositivos. Os critérios de filtro são "vulnerabilidade" no campo Texto.</w:t>
            </w:r>
          </w:p>
        </w:tc>
      </w:tr>
      <w:tr w:rsidR="004470EF" w:rsidRPr="002E6533" w14:paraId="547D6082" w14:textId="77777777">
        <w:tc>
          <w:tcPr>
            <w:tcW w:w="3960" w:type="dxa"/>
          </w:tcPr>
          <w:p w14:paraId="0E1F9F83" w14:textId="77777777" w:rsidR="004470EF" w:rsidRPr="002E6533" w:rsidRDefault="00000000">
            <w:pPr>
              <w:pStyle w:val="Compact"/>
            </w:pPr>
            <w:r w:rsidRPr="002E6533">
              <w:t>Resultado</w:t>
            </w:r>
          </w:p>
        </w:tc>
        <w:tc>
          <w:tcPr>
            <w:tcW w:w="3960" w:type="dxa"/>
          </w:tcPr>
          <w:p w14:paraId="6E37246D" w14:textId="77777777" w:rsidR="004470EF" w:rsidRPr="002E6533" w:rsidRDefault="00000000">
            <w:pPr>
              <w:pStyle w:val="Compact"/>
            </w:pPr>
            <w:r w:rsidRPr="002E6533">
              <w:t xml:space="preserve">Sempre que uma nova vulnerabilidade é importada para a Archer, é enviada uma notificação ao sistema de vulnerabilidade de dispositivos em um </w:t>
            </w:r>
            <w:r w:rsidRPr="002E6533">
              <w:lastRenderedPageBreak/>
              <w:t>formato XML.</w:t>
            </w:r>
          </w:p>
        </w:tc>
      </w:tr>
    </w:tbl>
    <w:p w14:paraId="68EC3F41" w14:textId="77777777" w:rsidR="004470EF" w:rsidRPr="002E6533" w:rsidRDefault="00000000">
      <w:pPr>
        <w:pStyle w:val="Ttulo2"/>
      </w:pPr>
      <w:bookmarkStart w:id="309" w:name="elementos-de-notificações-xml"/>
      <w:bookmarkEnd w:id="308"/>
      <w:r w:rsidRPr="002E6533">
        <w:lastRenderedPageBreak/>
        <w:t>Elementos de notificações XML</w:t>
      </w:r>
    </w:p>
    <w:p w14:paraId="4A438D42" w14:textId="77777777" w:rsidR="004470EF" w:rsidRPr="002E6533" w:rsidRDefault="00000000">
      <w:pPr>
        <w:pStyle w:val="TableCaption"/>
      </w:pPr>
      <w:r w:rsidRPr="002E6533">
        <w:t>A tabela a seguir descreve os elementos de uma notificação XML.</w:t>
      </w:r>
    </w:p>
    <w:tbl>
      <w:tblPr>
        <w:tblStyle w:val="Table"/>
        <w:tblW w:w="5000" w:type="pct"/>
        <w:tblLayout w:type="fixed"/>
        <w:tblLook w:val="0020" w:firstRow="1" w:lastRow="0" w:firstColumn="0" w:lastColumn="0" w:noHBand="0" w:noVBand="0"/>
      </w:tblPr>
      <w:tblGrid>
        <w:gridCol w:w="4527"/>
        <w:gridCol w:w="4527"/>
      </w:tblGrid>
      <w:tr w:rsidR="004470EF" w:rsidRPr="002E6533" w14:paraId="1A97E2C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8F055B" w14:textId="77777777" w:rsidR="004470EF" w:rsidRPr="002E6533" w:rsidRDefault="00000000">
            <w:pPr>
              <w:pStyle w:val="Compact"/>
            </w:pPr>
            <w:r w:rsidRPr="002E6533">
              <w:t>Elemento</w:t>
            </w:r>
          </w:p>
        </w:tc>
        <w:tc>
          <w:tcPr>
            <w:tcW w:w="3960" w:type="dxa"/>
          </w:tcPr>
          <w:p w14:paraId="35CD2882" w14:textId="77777777" w:rsidR="004470EF" w:rsidRPr="002E6533" w:rsidRDefault="00000000">
            <w:pPr>
              <w:pStyle w:val="Compact"/>
            </w:pPr>
            <w:r w:rsidRPr="002E6533">
              <w:t>Descrição</w:t>
            </w:r>
          </w:p>
        </w:tc>
      </w:tr>
      <w:tr w:rsidR="004470EF" w:rsidRPr="002E6533" w14:paraId="7B84A457" w14:textId="77777777">
        <w:tc>
          <w:tcPr>
            <w:tcW w:w="3960" w:type="dxa"/>
          </w:tcPr>
          <w:p w14:paraId="4FE31D05" w14:textId="77777777" w:rsidR="004470EF" w:rsidRPr="002E6533" w:rsidRDefault="00000000">
            <w:pPr>
              <w:pStyle w:val="Compact"/>
            </w:pPr>
            <w:r w:rsidRPr="002E6533">
              <w:t>Layout</w:t>
            </w:r>
          </w:p>
        </w:tc>
        <w:tc>
          <w:tcPr>
            <w:tcW w:w="3960" w:type="dxa"/>
          </w:tcPr>
          <w:p w14:paraId="56DD1BE9" w14:textId="77777777" w:rsidR="004470EF" w:rsidRPr="002E6533" w:rsidRDefault="00000000">
            <w:pPr>
              <w:pStyle w:val="Compact"/>
            </w:pPr>
            <w:r w:rsidRPr="002E6533">
              <w:t>Não aplicável a notificações XML.</w:t>
            </w:r>
          </w:p>
        </w:tc>
      </w:tr>
      <w:tr w:rsidR="004470EF" w:rsidRPr="002E6533" w14:paraId="18465A85" w14:textId="77777777">
        <w:tc>
          <w:tcPr>
            <w:tcW w:w="3960" w:type="dxa"/>
          </w:tcPr>
          <w:p w14:paraId="2AA1909F" w14:textId="77777777" w:rsidR="004470EF" w:rsidRPr="002E6533" w:rsidRDefault="00000000">
            <w:pPr>
              <w:pStyle w:val="Compact"/>
            </w:pPr>
            <w:r w:rsidRPr="002E6533">
              <w:t>Conteúdo</w:t>
            </w:r>
          </w:p>
        </w:tc>
        <w:tc>
          <w:tcPr>
            <w:tcW w:w="3960" w:type="dxa"/>
          </w:tcPr>
          <w:p w14:paraId="1335F6B6" w14:textId="77777777" w:rsidR="004470EF" w:rsidRPr="002E6533" w:rsidRDefault="00000000">
            <w:pPr>
              <w:pStyle w:val="Compact"/>
            </w:pPr>
            <w:r w:rsidRPr="002E6533">
              <w:t>Somente os campos estão incluídos na Linha de assunto e Corpo das notificações.</w:t>
            </w:r>
          </w:p>
        </w:tc>
      </w:tr>
      <w:tr w:rsidR="004470EF" w:rsidRPr="002E6533" w14:paraId="16E3E97B" w14:textId="77777777">
        <w:tc>
          <w:tcPr>
            <w:tcW w:w="3960" w:type="dxa"/>
          </w:tcPr>
          <w:p w14:paraId="5E0B4ED8" w14:textId="77777777" w:rsidR="004470EF" w:rsidRPr="002E6533" w:rsidRDefault="00000000">
            <w:pPr>
              <w:pStyle w:val="Compact"/>
            </w:pPr>
            <w:r w:rsidRPr="002E6533">
              <w:t>Destinatário</w:t>
            </w:r>
          </w:p>
        </w:tc>
        <w:tc>
          <w:tcPr>
            <w:tcW w:w="3960" w:type="dxa"/>
          </w:tcPr>
          <w:p w14:paraId="72DCACF3" w14:textId="77777777" w:rsidR="004470EF" w:rsidRPr="002E6533" w:rsidRDefault="00000000">
            <w:pPr>
              <w:pStyle w:val="Compact"/>
            </w:pPr>
            <w:r w:rsidRPr="002E6533">
              <w:t>Os endereços de e-mail dos destinatários são informados manualmente. Vários endereços de e-mail são separados por ponto e vírgula. Os endereços de e-mail especificados como destinatários recebem todas as notificações geradas pelo modelo de notificação.</w:t>
            </w:r>
          </w:p>
        </w:tc>
      </w:tr>
      <w:tr w:rsidR="004470EF" w:rsidRPr="002E6533" w14:paraId="0244C602" w14:textId="77777777">
        <w:tc>
          <w:tcPr>
            <w:tcW w:w="3960" w:type="dxa"/>
          </w:tcPr>
          <w:p w14:paraId="4080C942" w14:textId="77777777" w:rsidR="004470EF" w:rsidRPr="002E6533" w:rsidRDefault="00000000">
            <w:pPr>
              <w:pStyle w:val="Compact"/>
            </w:pPr>
            <w:r w:rsidRPr="002E6533">
              <w:t>Assinatura</w:t>
            </w:r>
          </w:p>
        </w:tc>
        <w:tc>
          <w:tcPr>
            <w:tcW w:w="3960" w:type="dxa"/>
          </w:tcPr>
          <w:p w14:paraId="27B5BDF2" w14:textId="77777777" w:rsidR="004470EF" w:rsidRPr="002E6533" w:rsidRDefault="00000000">
            <w:pPr>
              <w:pStyle w:val="Compact"/>
            </w:pPr>
            <w:r w:rsidRPr="002E6533">
              <w:t>Os destinatários não podem se inscrever ou cancelar a inscrição para recebimento de notificações. O tipo de inscrição é definido no modelo da notificação.</w:t>
            </w:r>
          </w:p>
        </w:tc>
      </w:tr>
    </w:tbl>
    <w:p w14:paraId="236CED15" w14:textId="77777777" w:rsidR="004470EF" w:rsidRPr="002E6533" w:rsidRDefault="00000000">
      <w:pPr>
        <w:pStyle w:val="Ttulo2"/>
      </w:pPr>
      <w:bookmarkStart w:id="310" w:name="adicionar-uma-notificação-xml"/>
      <w:bookmarkEnd w:id="309"/>
      <w:r w:rsidRPr="002E6533">
        <w:t>Adicionar uma notificação XML</w:t>
      </w:r>
    </w:p>
    <w:p w14:paraId="24CFF482" w14:textId="77777777" w:rsidR="004470EF" w:rsidRPr="002E6533" w:rsidRDefault="00000000">
      <w:pPr>
        <w:numPr>
          <w:ilvl w:val="0"/>
          <w:numId w:val="648"/>
        </w:numPr>
      </w:pPr>
      <w:r w:rsidRPr="002E6533">
        <w:t>Vá para a guia Geral da página Gerenciar notificações XML.</w:t>
      </w:r>
    </w:p>
    <w:p w14:paraId="58E3DA58" w14:textId="77777777" w:rsidR="004470EF" w:rsidRPr="002E6533" w:rsidRDefault="00000000">
      <w:pPr>
        <w:pStyle w:val="Compact"/>
        <w:numPr>
          <w:ilvl w:val="1"/>
          <w:numId w:val="649"/>
        </w:numPr>
      </w:pPr>
      <w:r w:rsidRPr="002E6533">
        <w:t>No menu, clique em menu Admin.</w:t>
      </w:r>
    </w:p>
    <w:p w14:paraId="383C47DF" w14:textId="77777777" w:rsidR="004470EF" w:rsidRPr="002E6533" w:rsidRDefault="00000000">
      <w:pPr>
        <w:pStyle w:val="Compact"/>
        <w:numPr>
          <w:ilvl w:val="1"/>
          <w:numId w:val="649"/>
        </w:numPr>
      </w:pPr>
      <w:r w:rsidRPr="002E6533">
        <w:t>Na lista Notificações, clique em Notificações XML.</w:t>
      </w:r>
    </w:p>
    <w:p w14:paraId="7B9E110C" w14:textId="77777777" w:rsidR="004470EF" w:rsidRPr="002E6533" w:rsidRDefault="00000000">
      <w:pPr>
        <w:pStyle w:val="Compact"/>
        <w:numPr>
          <w:ilvl w:val="0"/>
          <w:numId w:val="648"/>
        </w:numPr>
      </w:pPr>
      <w:r w:rsidRPr="002E6533">
        <w:t>Clique em Adicionar novo e execute 1 dos procedimentos a seguir:</w:t>
      </w:r>
    </w:p>
    <w:p w14:paraId="7A00EDCB" w14:textId="77777777" w:rsidR="004470EF" w:rsidRPr="002E6533" w:rsidRDefault="00000000">
      <w:pPr>
        <w:pStyle w:val="Compact"/>
        <w:numPr>
          <w:ilvl w:val="1"/>
          <w:numId w:val="650"/>
        </w:numPr>
      </w:pPr>
      <w:r w:rsidRPr="002E6533">
        <w:t>Para criar uma notificação XML totalmente nova, clique em Criar uma notificação XML.</w:t>
      </w:r>
    </w:p>
    <w:p w14:paraId="10AF8F71" w14:textId="77777777" w:rsidR="004470EF" w:rsidRPr="002E6533" w:rsidRDefault="00000000">
      <w:pPr>
        <w:pStyle w:val="Compact"/>
        <w:numPr>
          <w:ilvl w:val="1"/>
          <w:numId w:val="650"/>
        </w:numPr>
      </w:pPr>
      <w:r w:rsidRPr="002E6533">
        <w:t>Para criar uma notificação XML a partir de uma notificação existente, clique em Copiar uma notificação XML existente e selecione a notificação desejada.</w:t>
      </w:r>
    </w:p>
    <w:p w14:paraId="3A1E9DEB" w14:textId="77777777" w:rsidR="004470EF" w:rsidRPr="002E6533" w:rsidRDefault="00000000">
      <w:pPr>
        <w:pStyle w:val="Compact"/>
        <w:numPr>
          <w:ilvl w:val="0"/>
          <w:numId w:val="648"/>
        </w:numPr>
      </w:pPr>
      <w:r w:rsidRPr="002E6533">
        <w:t>Clique em OK.</w:t>
      </w:r>
    </w:p>
    <w:p w14:paraId="439D1F3B" w14:textId="77777777" w:rsidR="004470EF" w:rsidRPr="002E6533" w:rsidRDefault="00000000">
      <w:pPr>
        <w:pStyle w:val="Compact"/>
        <w:numPr>
          <w:ilvl w:val="0"/>
          <w:numId w:val="648"/>
        </w:numPr>
      </w:pPr>
      <w:r w:rsidRPr="002E6533">
        <w:t>Na seção Informações gerais, informe o nome e a descrição da notificação, bem como a pasta na qual deseja armazenar a notificação.</w:t>
      </w:r>
    </w:p>
    <w:p w14:paraId="7DC3F29F" w14:textId="77777777" w:rsidR="004470EF" w:rsidRPr="002E6533" w:rsidRDefault="00000000">
      <w:pPr>
        <w:pStyle w:val="Compact"/>
        <w:numPr>
          <w:ilvl w:val="0"/>
          <w:numId w:val="648"/>
        </w:numPr>
      </w:pPr>
      <w:r w:rsidRPr="002E6533">
        <w:t>Clique na guia Conteúdo e adicione o conteúdo a ser exibido na notificação.</w:t>
      </w:r>
    </w:p>
    <w:p w14:paraId="613FB5F2" w14:textId="77777777" w:rsidR="004470EF" w:rsidRPr="002E6533" w:rsidRDefault="00000000">
      <w:pPr>
        <w:numPr>
          <w:ilvl w:val="1"/>
          <w:numId w:val="651"/>
        </w:numPr>
      </w:pPr>
      <w:r w:rsidRPr="002E6533">
        <w:t>Na linha Assunto, informe o texto ou campo que você deseja incluir como assunto desta notificação.</w:t>
      </w:r>
    </w:p>
    <w:p w14:paraId="6433EC3D" w14:textId="77777777" w:rsidR="004470EF" w:rsidRPr="002E6533" w:rsidRDefault="00000000">
      <w:pPr>
        <w:numPr>
          <w:ilvl w:val="1"/>
          <w:numId w:val="652"/>
        </w:numPr>
      </w:pPr>
      <w:r w:rsidRPr="002E6533">
        <w:rPr>
          <w:b/>
          <w:bCs/>
        </w:rPr>
        <w:t>Observação:</w:t>
      </w:r>
      <w:r w:rsidRPr="002E6533">
        <w:t xml:space="preserve"> Você não pode incluir os seguintes campos na linha de assunto: Anexo, Rastreamento de status entre aplicativos, Imagem, </w:t>
      </w:r>
      <w:r w:rsidRPr="002E6533">
        <w:lastRenderedPageBreak/>
        <w:t>Permissões de registro, Subformulário, Referência de questionário, Histórico de acesso e Registro do histórico.</w:t>
      </w:r>
    </w:p>
    <w:p w14:paraId="36FACC82" w14:textId="77777777" w:rsidR="004470EF" w:rsidRPr="002E6533" w:rsidRDefault="00000000">
      <w:pPr>
        <w:pStyle w:val="Compact"/>
        <w:numPr>
          <w:ilvl w:val="1"/>
          <w:numId w:val="653"/>
        </w:numPr>
      </w:pPr>
      <w:r w:rsidRPr="002E6533">
        <w:t>No campo Corpo, selecione os campos a serem incluídos nesta notificação.</w:t>
      </w:r>
    </w:p>
    <w:p w14:paraId="4E8463BA" w14:textId="77777777" w:rsidR="004470EF" w:rsidRPr="002E6533" w:rsidRDefault="00000000">
      <w:pPr>
        <w:numPr>
          <w:ilvl w:val="0"/>
          <w:numId w:val="648"/>
        </w:numPr>
      </w:pPr>
      <w:r w:rsidRPr="002E6533">
        <w:t>Clique na guia Entrega e informe as propriedades de e-mail para esta notificação.</w:t>
      </w:r>
    </w:p>
    <w:p w14:paraId="47F2C1DE" w14:textId="77777777" w:rsidR="004470EF" w:rsidRPr="002E6533" w:rsidRDefault="00000000">
      <w:pPr>
        <w:pStyle w:val="Compact"/>
        <w:numPr>
          <w:ilvl w:val="1"/>
          <w:numId w:val="654"/>
        </w:numPr>
      </w:pPr>
      <w:r w:rsidRPr="002E6533">
        <w:t>No campo Endereço do remetente, digite o endereço de e-mail do qual esta notificação será enviada.</w:t>
      </w:r>
    </w:p>
    <w:p w14:paraId="47043FAF" w14:textId="77777777" w:rsidR="004470EF" w:rsidRPr="002E6533" w:rsidRDefault="00000000">
      <w:pPr>
        <w:pStyle w:val="Compact"/>
        <w:numPr>
          <w:ilvl w:val="1"/>
          <w:numId w:val="654"/>
        </w:numPr>
      </w:pPr>
      <w:r w:rsidRPr="002E6533">
        <w:t>(Opcional) No campo Alias do remetente, digite o nome que você deseja usar como o remetente do e-mail.</w:t>
      </w:r>
    </w:p>
    <w:p w14:paraId="090BF4D8" w14:textId="77777777" w:rsidR="004470EF" w:rsidRPr="002E6533" w:rsidRDefault="00000000">
      <w:pPr>
        <w:pStyle w:val="Compact"/>
        <w:numPr>
          <w:ilvl w:val="1"/>
          <w:numId w:val="654"/>
        </w:numPr>
      </w:pPr>
      <w:r w:rsidRPr="002E6533">
        <w:t>(Opcional) No campo Importância, selecione o status deseja associar este e-mail: Normal, Alto, Baixo.</w:t>
      </w:r>
    </w:p>
    <w:p w14:paraId="2ABCB4E6" w14:textId="77777777" w:rsidR="004470EF" w:rsidRPr="002E6533" w:rsidRDefault="00000000">
      <w:pPr>
        <w:pStyle w:val="Compact"/>
        <w:numPr>
          <w:ilvl w:val="1"/>
          <w:numId w:val="654"/>
        </w:numPr>
      </w:pPr>
      <w:r w:rsidRPr="002E6533">
        <w:t>(Opcional) Em Confirmação de leitura, selecione se uma confirmação é enviada após a notificação ser aberta pelo destinatário.</w:t>
      </w:r>
    </w:p>
    <w:p w14:paraId="24749866" w14:textId="77777777" w:rsidR="004470EF" w:rsidRPr="002E6533" w:rsidRDefault="00000000">
      <w:pPr>
        <w:pStyle w:val="Compact"/>
        <w:numPr>
          <w:ilvl w:val="1"/>
          <w:numId w:val="655"/>
        </w:numPr>
      </w:pPr>
      <w:r w:rsidRPr="002E6533">
        <w:t>Se você deseja receber a confirmação, selecione Ativar aviso de recebimento.</w:t>
      </w:r>
      <w:r w:rsidRPr="002E6533">
        <w:br/>
        <w:t>Para novas notificações, preencha os campos obrigatórios e salve a notificação antes de selecionar Ativar aviso de recebimento.</w:t>
      </w:r>
    </w:p>
    <w:p w14:paraId="2807476A" w14:textId="77777777" w:rsidR="004470EF" w:rsidRPr="002E6533" w:rsidRDefault="00000000">
      <w:pPr>
        <w:numPr>
          <w:ilvl w:val="0"/>
          <w:numId w:val="648"/>
        </w:numPr>
      </w:pPr>
      <w:r w:rsidRPr="002E6533">
        <w:t>Na seção Agendamento de entrega, defina a frequência e os valores correspondentes para o envio desta notificação.</w:t>
      </w:r>
    </w:p>
    <w:p w14:paraId="3A4B767D" w14:textId="77777777" w:rsidR="004470EF" w:rsidRPr="002E6533" w:rsidRDefault="00000000">
      <w:pPr>
        <w:pStyle w:val="Compact"/>
        <w:numPr>
          <w:ilvl w:val="1"/>
          <w:numId w:val="656"/>
        </w:numPr>
      </w:pPr>
      <w:r w:rsidRPr="002E6533">
        <w:t>No campo Recorrente, selecione o período em que você deseja enviar a notificação: Sua seleção determina o que fazer em seguida.</w:t>
      </w:r>
    </w:p>
    <w:p w14:paraId="7C0D7019" w14:textId="77777777" w:rsidR="004470EF" w:rsidRPr="002E6533" w:rsidRDefault="00000000">
      <w:pPr>
        <w:pStyle w:val="Compact"/>
        <w:numPr>
          <w:ilvl w:val="1"/>
          <w:numId w:val="656"/>
        </w:numPr>
      </w:pPr>
      <w:r w:rsidRPr="002E6533">
        <w:t>Digite os valores apropriados para a frequência que você selecionou.</w:t>
      </w:r>
    </w:p>
    <w:p w14:paraId="2A92755B" w14:textId="77777777" w:rsidR="004470EF" w:rsidRPr="002E6533" w:rsidRDefault="00000000">
      <w:pPr>
        <w:pStyle w:val="FirstParagraph"/>
      </w:pPr>
      <w:r w:rsidRPr="002E6533">
        <w:t>A tabela a seguir lista as ações para cada frequência.</w:t>
      </w:r>
    </w:p>
    <w:p w14:paraId="4FACEAB7" w14:textId="77777777" w:rsidR="004470EF" w:rsidRPr="002E6533" w:rsidRDefault="00000000">
      <w:pPr>
        <w:pStyle w:val="TableCaption"/>
      </w:pPr>
      <w:r w:rsidRPr="002E6533">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4470EF" w:rsidRPr="002E6533" w14:paraId="4B2BAD2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B55356" w14:textId="77777777" w:rsidR="004470EF" w:rsidRPr="002E6533" w:rsidRDefault="00000000">
            <w:pPr>
              <w:pStyle w:val="Compact"/>
            </w:pPr>
            <w:r w:rsidRPr="002E6533">
              <w:t>Frequência</w:t>
            </w:r>
          </w:p>
        </w:tc>
        <w:tc>
          <w:tcPr>
            <w:tcW w:w="3960" w:type="dxa"/>
          </w:tcPr>
          <w:p w14:paraId="424AD073" w14:textId="77777777" w:rsidR="004470EF" w:rsidRPr="002E6533" w:rsidRDefault="00000000">
            <w:pPr>
              <w:pStyle w:val="Compact"/>
            </w:pPr>
            <w:r w:rsidRPr="002E6533">
              <w:t>Ação</w:t>
            </w:r>
          </w:p>
        </w:tc>
      </w:tr>
      <w:tr w:rsidR="004470EF" w:rsidRPr="002E6533" w14:paraId="1DC08C2B" w14:textId="77777777">
        <w:tc>
          <w:tcPr>
            <w:tcW w:w="3960" w:type="dxa"/>
          </w:tcPr>
          <w:p w14:paraId="659FC302" w14:textId="77777777" w:rsidR="004470EF" w:rsidRPr="002E6533" w:rsidRDefault="00000000">
            <w:pPr>
              <w:pStyle w:val="Compact"/>
            </w:pPr>
            <w:r w:rsidRPr="002E6533">
              <w:t>Instantâneo</w:t>
            </w:r>
          </w:p>
        </w:tc>
        <w:tc>
          <w:tcPr>
            <w:tcW w:w="3960" w:type="dxa"/>
          </w:tcPr>
          <w:p w14:paraId="3D0902E3" w14:textId="77777777" w:rsidR="004470EF" w:rsidRPr="002E6533" w:rsidRDefault="00000000">
            <w:pPr>
              <w:pStyle w:val="Compact"/>
            </w:pPr>
            <w:r w:rsidRPr="002E6533">
              <w:t>Vá para a próxima etapa.</w:t>
            </w:r>
          </w:p>
        </w:tc>
      </w:tr>
      <w:tr w:rsidR="004470EF" w:rsidRPr="002E6533" w14:paraId="36D29E79" w14:textId="77777777">
        <w:tc>
          <w:tcPr>
            <w:tcW w:w="3960" w:type="dxa"/>
          </w:tcPr>
          <w:p w14:paraId="7ECE0EF4" w14:textId="77777777" w:rsidR="004470EF" w:rsidRPr="002E6533" w:rsidRDefault="00000000">
            <w:pPr>
              <w:pStyle w:val="Compact"/>
            </w:pPr>
            <w:r w:rsidRPr="002E6533">
              <w:t>Diário</w:t>
            </w:r>
          </w:p>
        </w:tc>
        <w:tc>
          <w:tcPr>
            <w:tcW w:w="3960" w:type="dxa"/>
          </w:tcPr>
          <w:p w14:paraId="4220B5D4" w14:textId="77777777" w:rsidR="004470EF" w:rsidRPr="002E6533" w:rsidRDefault="00000000">
            <w:pPr>
              <w:pStyle w:val="Compact"/>
              <w:numPr>
                <w:ilvl w:val="0"/>
                <w:numId w:val="657"/>
              </w:numPr>
            </w:pPr>
            <w:r w:rsidRPr="002E6533">
              <w:t>Em Hora, defina a hora em que deseja enviar a notificação.</w:t>
            </w:r>
          </w:p>
          <w:p w14:paraId="7BEC6459" w14:textId="77777777" w:rsidR="004470EF" w:rsidRPr="002E6533" w:rsidRDefault="00000000">
            <w:pPr>
              <w:pStyle w:val="Compact"/>
              <w:numPr>
                <w:ilvl w:val="0"/>
                <w:numId w:val="657"/>
              </w:numPr>
            </w:pPr>
            <w:r w:rsidRPr="002E6533">
              <w:t>Em Fuso horário, selecione o fuso horário UTC (Coordinated Universal Time).</w:t>
            </w:r>
          </w:p>
        </w:tc>
      </w:tr>
      <w:tr w:rsidR="004470EF" w:rsidRPr="002E6533" w14:paraId="0AB2EC83" w14:textId="77777777">
        <w:tc>
          <w:tcPr>
            <w:tcW w:w="3960" w:type="dxa"/>
          </w:tcPr>
          <w:p w14:paraId="4916506A" w14:textId="77777777" w:rsidR="004470EF" w:rsidRPr="002E6533" w:rsidRDefault="00000000">
            <w:pPr>
              <w:pStyle w:val="Compact"/>
            </w:pPr>
            <w:r w:rsidRPr="002E6533">
              <w:t>Semanalmente</w:t>
            </w:r>
          </w:p>
        </w:tc>
        <w:tc>
          <w:tcPr>
            <w:tcW w:w="3960" w:type="dxa"/>
          </w:tcPr>
          <w:p w14:paraId="7817BEC8" w14:textId="77777777" w:rsidR="004470EF" w:rsidRPr="002E6533" w:rsidRDefault="00000000">
            <w:pPr>
              <w:pStyle w:val="Compact"/>
              <w:numPr>
                <w:ilvl w:val="0"/>
                <w:numId w:val="658"/>
              </w:numPr>
            </w:pPr>
            <w:r w:rsidRPr="002E6533">
              <w:t>No Dia, selecione o dia da semana que deseja enviar a notificação.</w:t>
            </w:r>
          </w:p>
          <w:p w14:paraId="41FEFB69" w14:textId="77777777" w:rsidR="004470EF" w:rsidRPr="002E6533" w:rsidRDefault="00000000">
            <w:pPr>
              <w:pStyle w:val="Compact"/>
              <w:numPr>
                <w:ilvl w:val="0"/>
                <w:numId w:val="658"/>
              </w:numPr>
            </w:pPr>
            <w:r w:rsidRPr="002E6533">
              <w:t>Em Hora, defina a hora em que deseja enviar a notificação.</w:t>
            </w:r>
          </w:p>
          <w:p w14:paraId="6DFFD59D" w14:textId="77777777" w:rsidR="004470EF" w:rsidRPr="002E6533" w:rsidRDefault="00000000">
            <w:pPr>
              <w:pStyle w:val="Compact"/>
              <w:numPr>
                <w:ilvl w:val="0"/>
                <w:numId w:val="658"/>
              </w:numPr>
            </w:pPr>
            <w:r w:rsidRPr="002E6533">
              <w:t xml:space="preserve">Em Fuso horário, selecione o fuso horário UTC (Coordinated </w:t>
            </w:r>
            <w:r w:rsidRPr="002E6533">
              <w:lastRenderedPageBreak/>
              <w:t>Universal Time).</w:t>
            </w:r>
          </w:p>
        </w:tc>
      </w:tr>
      <w:tr w:rsidR="004470EF" w:rsidRPr="002E6533" w14:paraId="1CC4A726" w14:textId="77777777">
        <w:tc>
          <w:tcPr>
            <w:tcW w:w="3960" w:type="dxa"/>
          </w:tcPr>
          <w:p w14:paraId="0D281677" w14:textId="77777777" w:rsidR="004470EF" w:rsidRPr="002E6533" w:rsidRDefault="00000000">
            <w:pPr>
              <w:pStyle w:val="Compact"/>
            </w:pPr>
            <w:r w:rsidRPr="002E6533">
              <w:lastRenderedPageBreak/>
              <w:t>Mensalmente</w:t>
            </w:r>
          </w:p>
        </w:tc>
        <w:tc>
          <w:tcPr>
            <w:tcW w:w="3960" w:type="dxa"/>
          </w:tcPr>
          <w:p w14:paraId="55F28189" w14:textId="77777777" w:rsidR="004470EF" w:rsidRPr="002E6533" w:rsidRDefault="00000000">
            <w:pPr>
              <w:pStyle w:val="Compact"/>
              <w:numPr>
                <w:ilvl w:val="0"/>
                <w:numId w:val="659"/>
              </w:numPr>
            </w:pPr>
            <w:r w:rsidRPr="002E6533">
              <w:t>Em Dia, selecione o dia do mês (1 a 31) que deseja enviar a notificação. Como nem todos os meses têm 31 dias, talvez você queira 28 ou anterior.</w:t>
            </w:r>
          </w:p>
          <w:p w14:paraId="53604859" w14:textId="77777777" w:rsidR="004470EF" w:rsidRPr="002E6533" w:rsidRDefault="00000000">
            <w:pPr>
              <w:pStyle w:val="Compact"/>
              <w:numPr>
                <w:ilvl w:val="0"/>
                <w:numId w:val="659"/>
              </w:numPr>
            </w:pPr>
            <w:r w:rsidRPr="002E6533">
              <w:t>Em Hora, defina a hora em que deseja enviar a notificação.</w:t>
            </w:r>
          </w:p>
          <w:p w14:paraId="2FC46788" w14:textId="77777777" w:rsidR="004470EF" w:rsidRPr="002E6533" w:rsidRDefault="00000000">
            <w:pPr>
              <w:pStyle w:val="Compact"/>
              <w:numPr>
                <w:ilvl w:val="0"/>
                <w:numId w:val="659"/>
              </w:numPr>
            </w:pPr>
            <w:r w:rsidRPr="002E6533">
              <w:t>Em Fuso horário, selecione o fuso horário UTC (Coordinated Universal Time).</w:t>
            </w:r>
          </w:p>
        </w:tc>
      </w:tr>
      <w:tr w:rsidR="004470EF" w:rsidRPr="002E6533" w14:paraId="4C1D4435" w14:textId="77777777">
        <w:tc>
          <w:tcPr>
            <w:tcW w:w="3960" w:type="dxa"/>
          </w:tcPr>
          <w:p w14:paraId="3F4D0F02" w14:textId="77777777" w:rsidR="004470EF" w:rsidRPr="002E6533" w:rsidRDefault="00000000">
            <w:pPr>
              <w:pStyle w:val="Compact"/>
            </w:pPr>
            <w:r w:rsidRPr="002E6533">
              <w:t>Trimestralmente</w:t>
            </w:r>
          </w:p>
        </w:tc>
        <w:tc>
          <w:tcPr>
            <w:tcW w:w="3960" w:type="dxa"/>
          </w:tcPr>
          <w:p w14:paraId="0A458E08" w14:textId="77777777" w:rsidR="004470EF" w:rsidRPr="002E6533" w:rsidRDefault="00000000">
            <w:pPr>
              <w:pStyle w:val="Compact"/>
              <w:numPr>
                <w:ilvl w:val="0"/>
                <w:numId w:val="660"/>
              </w:numPr>
            </w:pPr>
            <w:r w:rsidRPr="002E6533">
              <w:t>Em Hora, defina a hora em que deseja enviar a notificação.</w:t>
            </w:r>
          </w:p>
          <w:p w14:paraId="29667544" w14:textId="77777777" w:rsidR="004470EF" w:rsidRPr="002E6533" w:rsidRDefault="00000000">
            <w:pPr>
              <w:numPr>
                <w:ilvl w:val="0"/>
                <w:numId w:val="660"/>
              </w:numPr>
            </w:pPr>
            <w:r w:rsidRPr="002E6533">
              <w:t>Em Fuso horário, selecione o fuso horário UTC (Coordinated Universal Time).</w:t>
            </w:r>
          </w:p>
          <w:p w14:paraId="5AAD798F" w14:textId="77777777" w:rsidR="004470EF" w:rsidRPr="002E6533" w:rsidRDefault="00000000">
            <w:pPr>
              <w:numPr>
                <w:ilvl w:val="0"/>
                <w:numId w:val="661"/>
              </w:numPr>
            </w:pPr>
            <w:r w:rsidRPr="002E6533">
              <w:rPr>
                <w:b/>
                <w:bCs/>
              </w:rPr>
              <w:t>Observação:</w:t>
            </w:r>
            <w:r w:rsidRPr="002E6533">
              <w:t xml:space="preserve"> Uma notificação trimestral é enviada no primeiro dia de janeiro, abril, julho e outubro.</w:t>
            </w:r>
          </w:p>
        </w:tc>
      </w:tr>
      <w:tr w:rsidR="004470EF" w:rsidRPr="002E6533" w14:paraId="47184C8A" w14:textId="77777777">
        <w:tc>
          <w:tcPr>
            <w:tcW w:w="3960" w:type="dxa"/>
          </w:tcPr>
          <w:p w14:paraId="19CE7641" w14:textId="77777777" w:rsidR="004470EF" w:rsidRPr="002E6533" w:rsidRDefault="004470EF">
            <w:pPr>
              <w:pStyle w:val="Compact"/>
            </w:pPr>
            <w:hyperlink r:id="rId486">
              <w:r w:rsidRPr="002E6533">
                <w:rPr>
                  <w:rStyle w:val="Hyperlink"/>
                </w:rPr>
                <w:t>Lembrete</w:t>
              </w:r>
            </w:hyperlink>
          </w:p>
        </w:tc>
        <w:tc>
          <w:tcPr>
            <w:tcW w:w="3960" w:type="dxa"/>
          </w:tcPr>
          <w:p w14:paraId="209B5CA7" w14:textId="77777777" w:rsidR="004470EF" w:rsidRPr="002E6533" w:rsidRDefault="00000000">
            <w:pPr>
              <w:pStyle w:val="Compact"/>
              <w:numPr>
                <w:ilvl w:val="0"/>
                <w:numId w:val="662"/>
              </w:numPr>
            </w:pPr>
            <w:r w:rsidRPr="002E6533">
              <w:t>Em Hora, defina a hora em que deseja enviar a notificação.</w:t>
            </w:r>
          </w:p>
          <w:p w14:paraId="033E3FA0" w14:textId="77777777" w:rsidR="004470EF" w:rsidRPr="002E6533" w:rsidRDefault="00000000">
            <w:pPr>
              <w:pStyle w:val="Compact"/>
              <w:numPr>
                <w:ilvl w:val="0"/>
                <w:numId w:val="662"/>
              </w:numPr>
            </w:pPr>
            <w:r w:rsidRPr="002E6533">
              <w:t>Em Fuso horário, selecione o fuso horário UTC (Coordinated Universal Time).</w:t>
            </w:r>
          </w:p>
          <w:p w14:paraId="061B7F25" w14:textId="77777777" w:rsidR="004470EF" w:rsidRPr="002E6533" w:rsidRDefault="00000000">
            <w:pPr>
              <w:pStyle w:val="Compact"/>
              <w:numPr>
                <w:ilvl w:val="0"/>
                <w:numId w:val="662"/>
              </w:numPr>
            </w:pPr>
            <w:r w:rsidRPr="002E6533">
              <w:t>Em Critério, faça o seguinte:</w:t>
            </w:r>
          </w:p>
          <w:p w14:paraId="67E973C0" w14:textId="77777777" w:rsidR="004470EF" w:rsidRPr="002E6533" w:rsidRDefault="00000000">
            <w:pPr>
              <w:pStyle w:val="Compact"/>
              <w:numPr>
                <w:ilvl w:val="1"/>
                <w:numId w:val="663"/>
              </w:numPr>
            </w:pPr>
            <w:r w:rsidRPr="002E6533">
              <w:t>Em Nome do campo, selecione o campo de data a ser usado para a avaliação da condição de filtragem.</w:t>
            </w:r>
          </w:p>
          <w:p w14:paraId="020A7E43" w14:textId="77777777" w:rsidR="004470EF" w:rsidRPr="002E6533" w:rsidRDefault="00000000">
            <w:pPr>
              <w:pStyle w:val="Compact"/>
              <w:numPr>
                <w:ilvl w:val="1"/>
                <w:numId w:val="663"/>
              </w:numPr>
            </w:pPr>
            <w:r w:rsidRPr="002E6533">
              <w:t xml:space="preserve">Em Operador, selecione o operador aplicável, Igual, Diferente, </w:t>
            </w:r>
            <w:proofErr w:type="gramStart"/>
            <w:r w:rsidRPr="002E6533">
              <w:t>Menor</w:t>
            </w:r>
            <w:proofErr w:type="gramEnd"/>
            <w:r w:rsidRPr="002E6533">
              <w:t xml:space="preserve"> que ou Maior que.</w:t>
            </w:r>
          </w:p>
          <w:p w14:paraId="679A7BA5" w14:textId="77777777" w:rsidR="004470EF" w:rsidRPr="002E6533" w:rsidRDefault="00000000">
            <w:pPr>
              <w:pStyle w:val="Compact"/>
              <w:numPr>
                <w:ilvl w:val="1"/>
                <w:numId w:val="663"/>
              </w:numPr>
            </w:pPr>
            <w:r w:rsidRPr="002E6533">
              <w:t>Em Dias, selecione o número de dias para avaliar a ocorrência.</w:t>
            </w:r>
          </w:p>
          <w:p w14:paraId="2C8668B3" w14:textId="77777777" w:rsidR="004470EF" w:rsidRPr="002E6533" w:rsidRDefault="00000000">
            <w:pPr>
              <w:pStyle w:val="Compact"/>
              <w:numPr>
                <w:ilvl w:val="1"/>
                <w:numId w:val="663"/>
              </w:numPr>
            </w:pPr>
            <w:r w:rsidRPr="002E6533">
              <w:t xml:space="preserve">Em Destino, selecione Data </w:t>
            </w:r>
            <w:r w:rsidRPr="002E6533">
              <w:lastRenderedPageBreak/>
              <w:t>posterior ou Data anterior.</w:t>
            </w:r>
          </w:p>
          <w:p w14:paraId="3B6B59E5" w14:textId="77777777" w:rsidR="004470EF" w:rsidRPr="002E6533" w:rsidRDefault="00000000">
            <w:pPr>
              <w:pStyle w:val="Compact"/>
              <w:numPr>
                <w:ilvl w:val="0"/>
                <w:numId w:val="662"/>
              </w:numPr>
            </w:pPr>
            <w:r w:rsidRPr="002E6533">
              <w:t>(Opcional) Para adicionar outra condição, clique em Adicionar novo e repita as etapas para adicionar critérios.</w:t>
            </w:r>
          </w:p>
          <w:p w14:paraId="206468E1" w14:textId="77777777" w:rsidR="004470EF" w:rsidRPr="002E6533" w:rsidRDefault="00000000">
            <w:pPr>
              <w:pStyle w:val="Compact"/>
              <w:numPr>
                <w:ilvl w:val="0"/>
                <w:numId w:val="662"/>
              </w:numPr>
            </w:pPr>
            <w:r w:rsidRPr="002E6533">
              <w:t>(Opcional) Para excluir uma linha de critérios, na coluna Ações, clique em Remover.</w:t>
            </w:r>
          </w:p>
        </w:tc>
      </w:tr>
    </w:tbl>
    <w:p w14:paraId="0A3D2AF2" w14:textId="77777777" w:rsidR="004470EF" w:rsidRPr="002E6533" w:rsidRDefault="00000000">
      <w:pPr>
        <w:numPr>
          <w:ilvl w:val="0"/>
          <w:numId w:val="664"/>
        </w:numPr>
      </w:pPr>
      <w:r w:rsidRPr="002E6533">
        <w:lastRenderedPageBreak/>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67A52D19" w14:textId="77777777" w:rsidR="004470EF" w:rsidRPr="002E6533" w:rsidRDefault="00000000">
      <w:pPr>
        <w:numPr>
          <w:ilvl w:val="0"/>
          <w:numId w:val="665"/>
        </w:numPr>
      </w:pPr>
      <w:r w:rsidRPr="002E6533">
        <w:rPr>
          <w:b/>
          <w:bCs/>
        </w:rPr>
        <w:t>Importante:</w:t>
      </w:r>
      <w:r w:rsidRPr="002E6533">
        <w:t xml:space="preserve"> Se você fizer alterações nesse filtro, essas alterações não serão aplicadas a nenhuma notificação atualmente na fila.</w:t>
      </w:r>
    </w:p>
    <w:p w14:paraId="46C01836" w14:textId="77777777" w:rsidR="004470EF" w:rsidRPr="002E6533" w:rsidRDefault="00000000">
      <w:pPr>
        <w:pStyle w:val="Compact"/>
        <w:numPr>
          <w:ilvl w:val="1"/>
          <w:numId w:val="666"/>
        </w:numPr>
      </w:pPr>
      <w:r w:rsidRPr="002E6533">
        <w:t>Selecione Qualquer versão para incluir todos os registros que tenham atendido aos critérios de filtro desde o último digest enviado.</w:t>
      </w:r>
    </w:p>
    <w:p w14:paraId="526D9A52" w14:textId="77777777" w:rsidR="004470EF" w:rsidRPr="002E6533" w:rsidRDefault="00000000">
      <w:pPr>
        <w:pStyle w:val="Compact"/>
        <w:numPr>
          <w:ilvl w:val="1"/>
          <w:numId w:val="666"/>
        </w:numPr>
      </w:pPr>
      <w:r w:rsidRPr="002E6533">
        <w:t>Selecione Somente versão atual para incluir registros não enviados que atenderam aos critérios de filtro novos e anteriores.</w:t>
      </w:r>
    </w:p>
    <w:p w14:paraId="51C6194C" w14:textId="77777777" w:rsidR="004470EF" w:rsidRPr="002E6533" w:rsidRDefault="00000000">
      <w:pPr>
        <w:numPr>
          <w:ilvl w:val="0"/>
          <w:numId w:val="667"/>
        </w:numPr>
      </w:pPr>
      <w:r w:rsidRPr="002E6533">
        <w:t>Na seção Destinatários, informe a lista de usuários ou grupos que receberão esta notificação.</w:t>
      </w:r>
    </w:p>
    <w:p w14:paraId="37C56CD3" w14:textId="77777777" w:rsidR="004470EF" w:rsidRPr="002E6533" w:rsidRDefault="00000000">
      <w:pPr>
        <w:numPr>
          <w:ilvl w:val="0"/>
          <w:numId w:val="668"/>
        </w:numPr>
      </w:pPr>
      <w:r w:rsidRPr="002E6533">
        <w:t xml:space="preserve">Os destinatários podem ser uma lista dinâmica ou estática com base no tipo de notificação. Uma lista dinâmica é </w:t>
      </w:r>
      <w:proofErr w:type="gramStart"/>
      <w:r w:rsidRPr="002E6533">
        <w:t>baseado</w:t>
      </w:r>
      <w:proofErr w:type="gramEnd"/>
      <w:r w:rsidRPr="002E6533">
        <w:t xml:space="preserve"> nos valores de uma lista Usuários e grupos e nas permissões de registro ou em um endereço de e-mail armazenado em um campo.</w:t>
      </w:r>
    </w:p>
    <w:p w14:paraId="2BECA9EE" w14:textId="77777777" w:rsidR="004470EF" w:rsidRPr="002E6533" w:rsidRDefault="00000000">
      <w:pPr>
        <w:numPr>
          <w:ilvl w:val="0"/>
          <w:numId w:val="1"/>
        </w:numPr>
      </w:pPr>
      <w:r w:rsidRPr="002E6533">
        <w:t>Faça o seguinte para Para, CC e Cco:</w:t>
      </w:r>
    </w:p>
    <w:p w14:paraId="313FC9AE" w14:textId="77777777" w:rsidR="004470EF" w:rsidRPr="002E6533" w:rsidRDefault="00000000">
      <w:pPr>
        <w:pStyle w:val="Compact"/>
        <w:numPr>
          <w:ilvl w:val="1"/>
          <w:numId w:val="669"/>
        </w:numPr>
      </w:pPr>
      <w:r w:rsidRPr="002E6533">
        <w:t>(Opcional) Em Dinâmico, execute uma ou mais das seguintes ações:</w:t>
      </w:r>
    </w:p>
    <w:p w14:paraId="7728F738" w14:textId="77777777" w:rsidR="004470EF" w:rsidRPr="002E6533" w:rsidRDefault="00000000">
      <w:pPr>
        <w:pStyle w:val="Compact"/>
        <w:numPr>
          <w:ilvl w:val="2"/>
          <w:numId w:val="670"/>
        </w:numPr>
      </w:pPr>
      <w:r w:rsidRPr="002E6533">
        <w:t>Expanda a árvore Groups e selecione os grupos que você deseja receber a notificação.</w:t>
      </w:r>
    </w:p>
    <w:p w14:paraId="79A10578" w14:textId="77777777" w:rsidR="004470EF" w:rsidRPr="002E6533" w:rsidRDefault="00000000">
      <w:pPr>
        <w:pStyle w:val="Compact"/>
        <w:numPr>
          <w:ilvl w:val="2"/>
          <w:numId w:val="670"/>
        </w:numPr>
      </w:pPr>
      <w:r w:rsidRPr="002E6533">
        <w:t>Expanda a árvore Users e selecione os usuários que devem receber a notificação.</w:t>
      </w:r>
    </w:p>
    <w:p w14:paraId="315BBC9D" w14:textId="77777777" w:rsidR="004470EF" w:rsidRPr="002E6533" w:rsidRDefault="00000000">
      <w:pPr>
        <w:pStyle w:val="Compact"/>
        <w:numPr>
          <w:ilvl w:val="2"/>
          <w:numId w:val="670"/>
        </w:numPr>
      </w:pPr>
      <w:r w:rsidRPr="002E6533">
        <w:t>Expanda a árvore Campos e selecione os campos contendo o destinatário dinâmico baseado em permissões de registro ou em um endereço de e-mail.</w:t>
      </w:r>
    </w:p>
    <w:p w14:paraId="275F9BCB" w14:textId="77777777" w:rsidR="004470EF" w:rsidRPr="002E6533" w:rsidRDefault="00000000">
      <w:pPr>
        <w:pStyle w:val="Compact"/>
        <w:numPr>
          <w:ilvl w:val="1"/>
          <w:numId w:val="669"/>
        </w:numPr>
      </w:pPr>
      <w:r w:rsidRPr="002E6533">
        <w:t>Clique em Aplicar.</w:t>
      </w:r>
    </w:p>
    <w:p w14:paraId="19E87C89" w14:textId="77777777" w:rsidR="004470EF" w:rsidRPr="002E6533" w:rsidRDefault="00000000">
      <w:pPr>
        <w:numPr>
          <w:ilvl w:val="0"/>
          <w:numId w:val="671"/>
        </w:numPr>
      </w:pPr>
      <w:r w:rsidRPr="002E6533">
        <w:t>Clique na guia Critérios de filtro e informe os filtros que deseja aplicar a esta notificação.</w:t>
      </w:r>
    </w:p>
    <w:p w14:paraId="06FE59AE" w14:textId="77777777" w:rsidR="004470EF" w:rsidRPr="002E6533" w:rsidRDefault="00000000">
      <w:pPr>
        <w:numPr>
          <w:ilvl w:val="0"/>
          <w:numId w:val="672"/>
        </w:numPr>
      </w:pPr>
      <w:r w:rsidRPr="002E6533">
        <w:lastRenderedPageBreak/>
        <w:t>Apenas os registros que atenderem aos critérios especificados farão com que uma notificação seja gerada.</w:t>
      </w:r>
    </w:p>
    <w:p w14:paraId="66C32DBE" w14:textId="77777777" w:rsidR="004470EF" w:rsidRPr="002E6533" w:rsidRDefault="00000000">
      <w:pPr>
        <w:pStyle w:val="Compact"/>
        <w:numPr>
          <w:ilvl w:val="1"/>
          <w:numId w:val="673"/>
        </w:numPr>
      </w:pPr>
      <w:r w:rsidRPr="002E6533">
        <w:t>No campo Nome do campo, selecione o campo de base da avaliação.</w:t>
      </w:r>
    </w:p>
    <w:p w14:paraId="68BEC171" w14:textId="77777777" w:rsidR="004470EF" w:rsidRPr="002E6533" w:rsidRDefault="00000000">
      <w:pPr>
        <w:numPr>
          <w:ilvl w:val="1"/>
          <w:numId w:val="673"/>
        </w:numPr>
      </w:pPr>
      <w:r w:rsidRPr="002E6533">
        <w:t>No campo Operador, selecione o operador aplicável para avaliação dos valores.</w:t>
      </w:r>
    </w:p>
    <w:p w14:paraId="790FE9B5" w14:textId="77777777" w:rsidR="004470EF" w:rsidRPr="002E6533" w:rsidRDefault="00000000">
      <w:pPr>
        <w:numPr>
          <w:ilvl w:val="1"/>
          <w:numId w:val="674"/>
        </w:numPr>
      </w:pPr>
      <w:r w:rsidRPr="002E6533">
        <w:rPr>
          <w:b/>
          <w:bCs/>
        </w:rPr>
        <w:t>Observação:</w:t>
      </w:r>
      <w:r w:rsidRPr="002E6533">
        <w:t xml:space="preserve"> Os operadores Modificado e Modificado de não são suportados para Notificações de Lembretes.</w:t>
      </w:r>
    </w:p>
    <w:p w14:paraId="7285C6E7" w14:textId="77777777" w:rsidR="004470EF" w:rsidRPr="002E6533" w:rsidRDefault="00000000">
      <w:pPr>
        <w:pStyle w:val="Compact"/>
        <w:numPr>
          <w:ilvl w:val="1"/>
          <w:numId w:val="675"/>
        </w:numPr>
      </w:pPr>
      <w:r w:rsidRPr="002E6533">
        <w:t>Em Valores, selecione os valores apropriados com base no campo especificado e clique em OK.</w:t>
      </w:r>
    </w:p>
    <w:p w14:paraId="112C7964" w14:textId="77777777" w:rsidR="004470EF" w:rsidRPr="002E6533" w:rsidRDefault="00000000">
      <w:pPr>
        <w:pStyle w:val="Compact"/>
        <w:numPr>
          <w:ilvl w:val="1"/>
          <w:numId w:val="675"/>
        </w:numPr>
      </w:pPr>
      <w:r w:rsidRPr="002E6533">
        <w:t xml:space="preserve">(Opcional) Para adicionar uma linha para critérios adicionais, clique em Adicionar </w:t>
      </w:r>
      <w:proofErr w:type="gramStart"/>
      <w:r w:rsidRPr="002E6533">
        <w:t>novo Adicionar</w:t>
      </w:r>
      <w:proofErr w:type="gramEnd"/>
      <w:r w:rsidRPr="002E6533">
        <w:t xml:space="preserve"> e repita as etapas a – c.</w:t>
      </w:r>
    </w:p>
    <w:p w14:paraId="7239B356" w14:textId="77777777" w:rsidR="004470EF" w:rsidRPr="002E6533" w:rsidRDefault="00000000">
      <w:pPr>
        <w:pStyle w:val="Compact"/>
        <w:numPr>
          <w:ilvl w:val="1"/>
          <w:numId w:val="675"/>
        </w:numPr>
      </w:pPr>
      <w:r w:rsidRPr="002E6533">
        <w:t>(Opcional) Para adicionar uma lógica de operador avançado, no campo Lógica de operador avançado, digite a expressão.</w:t>
      </w:r>
    </w:p>
    <w:p w14:paraId="2AA1EB6C" w14:textId="77777777" w:rsidR="004470EF" w:rsidRPr="002E6533" w:rsidRDefault="00000000">
      <w:pPr>
        <w:numPr>
          <w:ilvl w:val="0"/>
          <w:numId w:val="676"/>
        </w:numPr>
      </w:pPr>
      <w:r w:rsidRPr="002E6533">
        <w:t>Clique em Salvar ou Aplicar.</w:t>
      </w:r>
    </w:p>
    <w:p w14:paraId="20D14768" w14:textId="77777777" w:rsidR="004470EF" w:rsidRPr="002E6533" w:rsidRDefault="00000000">
      <w:pPr>
        <w:pStyle w:val="Compact"/>
        <w:numPr>
          <w:ilvl w:val="1"/>
          <w:numId w:val="677"/>
        </w:numPr>
      </w:pPr>
      <w:r w:rsidRPr="002E6533">
        <w:t>Clique em Salvar para salvar e sair.</w:t>
      </w:r>
    </w:p>
    <w:p w14:paraId="17AD2AF7" w14:textId="77777777" w:rsidR="004470EF" w:rsidRPr="002E6533" w:rsidRDefault="00000000">
      <w:pPr>
        <w:pStyle w:val="Compact"/>
        <w:numPr>
          <w:ilvl w:val="1"/>
          <w:numId w:val="677"/>
        </w:numPr>
      </w:pPr>
      <w:r w:rsidRPr="002E6533">
        <w:t>Clique em Aplicar para aplicar as alterações e continuar trabalhando.</w:t>
      </w:r>
    </w:p>
    <w:p w14:paraId="6955F276" w14:textId="77777777" w:rsidR="004470EF" w:rsidRPr="002E6533" w:rsidRDefault="00000000">
      <w:pPr>
        <w:pStyle w:val="Ttulo1"/>
      </w:pPr>
      <w:bookmarkStart w:id="311" w:name="notificações-de-aplicativo"/>
      <w:bookmarkEnd w:id="307"/>
      <w:bookmarkEnd w:id="310"/>
      <w:r w:rsidRPr="002E6533">
        <w:t>Notificações de aplicativo</w:t>
      </w:r>
    </w:p>
    <w:p w14:paraId="21438391" w14:textId="77777777" w:rsidR="004470EF" w:rsidRPr="002E6533" w:rsidRDefault="00000000">
      <w:pPr>
        <w:pStyle w:val="FirstParagraph"/>
      </w:pPr>
      <w:r w:rsidRPr="002E6533">
        <w:t>As notificações de aplicativos informam os usuários sobre uma alteração detectada no Archer que inicia a publicação de uma notificação.</w:t>
      </w:r>
    </w:p>
    <w:p w14:paraId="361B1E54" w14:textId="77777777" w:rsidR="004470EF" w:rsidRPr="002E6533" w:rsidRDefault="00000000">
      <w:pPr>
        <w:pStyle w:val="Corpodetexto"/>
      </w:pPr>
      <w:r w:rsidRPr="002E6533">
        <w:t>É possível adicionar os seguintes tipos de notificação de aplicativo:</w:t>
      </w:r>
    </w:p>
    <w:p w14:paraId="49674F63" w14:textId="77777777" w:rsidR="004470EF" w:rsidRPr="002E6533" w:rsidRDefault="004470EF">
      <w:pPr>
        <w:pStyle w:val="Compact"/>
        <w:numPr>
          <w:ilvl w:val="0"/>
          <w:numId w:val="678"/>
        </w:numPr>
      </w:pPr>
      <w:hyperlink r:id="rId487">
        <w:r w:rsidRPr="002E6533">
          <w:rPr>
            <w:rStyle w:val="Hyperlink"/>
          </w:rPr>
          <w:t>Notificações sob demanda</w:t>
        </w:r>
      </w:hyperlink>
    </w:p>
    <w:p w14:paraId="1B5D5EC3" w14:textId="77777777" w:rsidR="004470EF" w:rsidRPr="002E6533" w:rsidRDefault="004470EF">
      <w:pPr>
        <w:pStyle w:val="Compact"/>
        <w:numPr>
          <w:ilvl w:val="0"/>
          <w:numId w:val="678"/>
        </w:numPr>
      </w:pPr>
      <w:hyperlink r:id="rId488">
        <w:r w:rsidRPr="002E6533">
          <w:rPr>
            <w:rStyle w:val="Hyperlink"/>
          </w:rPr>
          <w:t>SRD (distribuições programadas de relatório)</w:t>
        </w:r>
      </w:hyperlink>
    </w:p>
    <w:p w14:paraId="6809117D" w14:textId="77777777" w:rsidR="004470EF" w:rsidRPr="002E6533" w:rsidRDefault="004470EF">
      <w:pPr>
        <w:pStyle w:val="Compact"/>
        <w:numPr>
          <w:ilvl w:val="0"/>
          <w:numId w:val="678"/>
        </w:numPr>
      </w:pPr>
      <w:hyperlink r:id="rId489">
        <w:r w:rsidRPr="002E6533">
          <w:rPr>
            <w:rStyle w:val="Hyperlink"/>
          </w:rPr>
          <w:t>Adicionando notificações de inscrição</w:t>
        </w:r>
      </w:hyperlink>
    </w:p>
    <w:p w14:paraId="3EF0E085" w14:textId="77777777" w:rsidR="004470EF" w:rsidRPr="002E6533" w:rsidRDefault="00000000">
      <w:pPr>
        <w:pStyle w:val="FirstParagraph"/>
      </w:pPr>
      <w:r w:rsidRPr="002E6533">
        <w:t>Nesta página</w:t>
      </w:r>
    </w:p>
    <w:p w14:paraId="39E22EAD" w14:textId="77777777" w:rsidR="004470EF" w:rsidRPr="002E6533" w:rsidRDefault="004470EF">
      <w:pPr>
        <w:pStyle w:val="Compact"/>
        <w:numPr>
          <w:ilvl w:val="0"/>
          <w:numId w:val="679"/>
        </w:numPr>
      </w:pPr>
      <w:hyperlink w:anchor="X83a9ddd466d1d815e9c5897cc182863a4b91716">
        <w:r w:rsidRPr="002E6533">
          <w:rPr>
            <w:rStyle w:val="Hyperlink"/>
          </w:rPr>
          <w:t>Gerenciando notificações de aplicativo</w:t>
        </w:r>
      </w:hyperlink>
    </w:p>
    <w:p w14:paraId="35256CF4" w14:textId="77777777" w:rsidR="004470EF" w:rsidRPr="002E6533" w:rsidRDefault="004470EF">
      <w:pPr>
        <w:pStyle w:val="Compact"/>
        <w:numPr>
          <w:ilvl w:val="1"/>
          <w:numId w:val="680"/>
        </w:numPr>
      </w:pPr>
      <w:hyperlink w:anchor="X9288dccc3ea69e46728aebd3d245db50bebdc26">
        <w:r w:rsidRPr="002E6533">
          <w:rPr>
            <w:rStyle w:val="Hyperlink"/>
          </w:rPr>
          <w:t>Copiando notificações de aplicativo</w:t>
        </w:r>
      </w:hyperlink>
    </w:p>
    <w:p w14:paraId="77D198C4" w14:textId="77777777" w:rsidR="004470EF" w:rsidRPr="002E6533" w:rsidRDefault="004470EF">
      <w:pPr>
        <w:pStyle w:val="Compact"/>
        <w:numPr>
          <w:ilvl w:val="1"/>
          <w:numId w:val="680"/>
        </w:numPr>
      </w:pPr>
      <w:hyperlink w:anchor="X8533713151a3da6e950d70ccba77b0ae396d282">
        <w:r w:rsidRPr="002E6533">
          <w:rPr>
            <w:rStyle w:val="Hyperlink"/>
          </w:rPr>
          <w:t>Filtrando notificações de aplicativos</w:t>
        </w:r>
      </w:hyperlink>
    </w:p>
    <w:p w14:paraId="3EDE8606" w14:textId="77777777" w:rsidR="004470EF" w:rsidRPr="002E6533" w:rsidRDefault="004470EF">
      <w:pPr>
        <w:pStyle w:val="Compact"/>
        <w:numPr>
          <w:ilvl w:val="1"/>
          <w:numId w:val="680"/>
        </w:numPr>
      </w:pPr>
      <w:hyperlink w:anchor="Xc0a7b8c6446318f8d97d8d2f7ea6c6898499f58">
        <w:r w:rsidRPr="002E6533">
          <w:rPr>
            <w:rStyle w:val="Hyperlink"/>
          </w:rPr>
          <w:t>Excluindo notificações de aplicativo</w:t>
        </w:r>
      </w:hyperlink>
    </w:p>
    <w:p w14:paraId="79C86087" w14:textId="77777777" w:rsidR="004470EF" w:rsidRPr="002E6533" w:rsidRDefault="00000000">
      <w:pPr>
        <w:pStyle w:val="Ttulo2"/>
      </w:pPr>
      <w:bookmarkStart w:id="312" w:name="gerenciando-notificações-de-aplicativo"/>
      <w:r w:rsidRPr="002E6533">
        <w:t>Gerenciando notificações de aplicativo</w:t>
      </w:r>
    </w:p>
    <w:p w14:paraId="172C1EC5" w14:textId="77777777" w:rsidR="004470EF" w:rsidRPr="002E6533" w:rsidRDefault="00000000">
      <w:pPr>
        <w:pStyle w:val="FirstParagraph"/>
      </w:pPr>
      <w:r w:rsidRPr="002E6533">
        <w:t>A página Gerenciar notificações de aplicativos é o seu ponto de partida para todas as tarefas de notificações de aplicativos. Você pode adicionar, editar, copiar, filtrar e excluir notificações de aplicativos.</w:t>
      </w:r>
    </w:p>
    <w:p w14:paraId="12A52BA2" w14:textId="77777777" w:rsidR="004470EF" w:rsidRPr="002E6533" w:rsidRDefault="00000000">
      <w:pPr>
        <w:pStyle w:val="Ttulo3"/>
      </w:pPr>
      <w:bookmarkStart w:id="313" w:name="copiando-notificações-de-aplicativo"/>
      <w:r w:rsidRPr="002E6533">
        <w:lastRenderedPageBreak/>
        <w:t>Copiando notificações de aplicativo</w:t>
      </w:r>
    </w:p>
    <w:p w14:paraId="6587A4F0" w14:textId="77777777" w:rsidR="004470EF" w:rsidRPr="002E6533" w:rsidRDefault="00000000">
      <w:pPr>
        <w:pStyle w:val="Compact"/>
        <w:numPr>
          <w:ilvl w:val="0"/>
          <w:numId w:val="681"/>
        </w:numPr>
      </w:pPr>
      <w:r w:rsidRPr="002E6533">
        <w:t>No menu, clique em menu Admin &gt; Notificações e clique em Notificações de aplicativo.</w:t>
      </w:r>
    </w:p>
    <w:p w14:paraId="1FCF8925" w14:textId="77777777" w:rsidR="004470EF" w:rsidRPr="002E6533" w:rsidRDefault="00000000">
      <w:pPr>
        <w:pStyle w:val="Compact"/>
        <w:numPr>
          <w:ilvl w:val="0"/>
          <w:numId w:val="681"/>
        </w:numPr>
      </w:pPr>
      <w:r w:rsidRPr="002E6533">
        <w:t>Clique em Copiar na coluna Ações para criar uma cópia da notificação a partir de uma notificação existente.</w:t>
      </w:r>
    </w:p>
    <w:p w14:paraId="77CD10E0" w14:textId="77777777" w:rsidR="004470EF" w:rsidRPr="002E6533" w:rsidRDefault="00000000">
      <w:pPr>
        <w:pStyle w:val="Compact"/>
        <w:numPr>
          <w:ilvl w:val="0"/>
          <w:numId w:val="681"/>
        </w:numPr>
      </w:pPr>
      <w:r w:rsidRPr="002E6533">
        <w:t>Atualize a notificação conforme necessário e clique em Salvar.</w:t>
      </w:r>
    </w:p>
    <w:p w14:paraId="110D69AC" w14:textId="77777777" w:rsidR="004470EF" w:rsidRPr="002E6533" w:rsidRDefault="00000000">
      <w:pPr>
        <w:pStyle w:val="Ttulo3"/>
      </w:pPr>
      <w:bookmarkStart w:id="314" w:name="filtrando-notificações-de-aplicativos"/>
      <w:bookmarkEnd w:id="313"/>
      <w:r w:rsidRPr="002E6533">
        <w:t>Filtrando notificações de aplicativos</w:t>
      </w:r>
    </w:p>
    <w:p w14:paraId="4A9BAE8B" w14:textId="77777777" w:rsidR="004470EF" w:rsidRPr="002E6533" w:rsidRDefault="00000000">
      <w:pPr>
        <w:pStyle w:val="Compact"/>
        <w:numPr>
          <w:ilvl w:val="0"/>
          <w:numId w:val="682"/>
        </w:numPr>
      </w:pPr>
      <w:r w:rsidRPr="002E6533">
        <w:t>No menu, clique em menu Admin &gt; Notificações e clique em Notificações de aplicativo.</w:t>
      </w:r>
    </w:p>
    <w:p w14:paraId="5183FA23" w14:textId="77777777" w:rsidR="004470EF" w:rsidRPr="002E6533" w:rsidRDefault="00000000">
      <w:pPr>
        <w:pStyle w:val="Compact"/>
        <w:numPr>
          <w:ilvl w:val="0"/>
          <w:numId w:val="682"/>
        </w:numPr>
      </w:pPr>
      <w:r w:rsidRPr="002E6533">
        <w:t>Na página Gerenciar notificações do aplicativo, marque as caixas de seleção correspondentes às notificações do aplicativo que você deseja ver listadas nesta página.</w:t>
      </w:r>
    </w:p>
    <w:p w14:paraId="4F200348" w14:textId="77777777" w:rsidR="004470EF" w:rsidRPr="002E6533" w:rsidRDefault="00000000">
      <w:pPr>
        <w:pStyle w:val="Compact"/>
        <w:numPr>
          <w:ilvl w:val="0"/>
          <w:numId w:val="682"/>
        </w:numPr>
      </w:pPr>
      <w:r w:rsidRPr="002E6533">
        <w:t>Esta página agora lista os tipos de notificação que você selecionou.</w:t>
      </w:r>
    </w:p>
    <w:p w14:paraId="1A2AB095" w14:textId="77777777" w:rsidR="004470EF" w:rsidRPr="002E6533" w:rsidRDefault="00000000">
      <w:pPr>
        <w:pStyle w:val="Ttulo3"/>
      </w:pPr>
      <w:bookmarkStart w:id="315" w:name="excluindo-notificações-de-aplicativo"/>
      <w:bookmarkEnd w:id="314"/>
      <w:r w:rsidRPr="002E6533">
        <w:t>Excluindo notificações de aplicativo</w:t>
      </w:r>
    </w:p>
    <w:p w14:paraId="72C50C48" w14:textId="77777777" w:rsidR="004470EF" w:rsidRPr="002E6533" w:rsidRDefault="00000000">
      <w:pPr>
        <w:pStyle w:val="FirstParagraph"/>
      </w:pPr>
      <w:r w:rsidRPr="002E6533">
        <w:rPr>
          <w:b/>
          <w:bCs/>
        </w:rPr>
        <w:t>Observação:</w:t>
      </w:r>
      <w:r w:rsidRPr="002E6533">
        <w:t xml:space="preserve"> Não é possível excluir as notificações utilizadas por um workflow avançado.</w:t>
      </w:r>
    </w:p>
    <w:p w14:paraId="0C75234A" w14:textId="77777777" w:rsidR="004470EF" w:rsidRPr="002E6533" w:rsidRDefault="00000000">
      <w:pPr>
        <w:numPr>
          <w:ilvl w:val="0"/>
          <w:numId w:val="683"/>
        </w:numPr>
      </w:pPr>
      <w:r w:rsidRPr="002E6533">
        <w:t>No menu, clique em menu Admin &gt; Notificações e clique em Notificações de aplicativo.</w:t>
      </w:r>
    </w:p>
    <w:p w14:paraId="04D78E8D" w14:textId="77777777" w:rsidR="004470EF" w:rsidRPr="002E6533" w:rsidRDefault="00000000">
      <w:pPr>
        <w:numPr>
          <w:ilvl w:val="0"/>
          <w:numId w:val="683"/>
        </w:numPr>
      </w:pPr>
      <w:r w:rsidRPr="002E6533">
        <w:t>Clique em Excluir na coluna Ações.</w:t>
      </w:r>
    </w:p>
    <w:p w14:paraId="5C846155" w14:textId="77777777" w:rsidR="004470EF" w:rsidRPr="002E6533" w:rsidRDefault="00000000">
      <w:pPr>
        <w:numPr>
          <w:ilvl w:val="0"/>
          <w:numId w:val="683"/>
        </w:numPr>
      </w:pPr>
      <w:r w:rsidRPr="002E6533">
        <w:t>Clique em Excluir.</w:t>
      </w:r>
    </w:p>
    <w:p w14:paraId="5D96D6DD" w14:textId="77777777" w:rsidR="004470EF" w:rsidRPr="002E6533" w:rsidRDefault="00000000">
      <w:pPr>
        <w:pStyle w:val="Ttulo1"/>
      </w:pPr>
      <w:bookmarkStart w:id="316" w:name="adicionando-notificações-sob-demanda"/>
      <w:bookmarkEnd w:id="311"/>
      <w:bookmarkEnd w:id="312"/>
      <w:bookmarkEnd w:id="315"/>
      <w:r w:rsidRPr="002E6533">
        <w:t>Adicionando notificações sob demanda</w:t>
      </w:r>
    </w:p>
    <w:p w14:paraId="7EBDC615" w14:textId="77777777" w:rsidR="004470EF" w:rsidRPr="002E6533" w:rsidRDefault="00000000">
      <w:pPr>
        <w:pStyle w:val="FirstParagraph"/>
      </w:pPr>
      <w:r w:rsidRPr="002E6533">
        <w:t>As notificações sob demanda são notificações pré-configuradas que você pode enviar a qualquer pessoa com um endereço de e-mail ativo. Você configura as regras de uma notificação em um diagrama de notificação sob demanda.</w:t>
      </w:r>
    </w:p>
    <w:p w14:paraId="5164FFC0" w14:textId="77777777" w:rsidR="004470EF" w:rsidRPr="002E6533" w:rsidRDefault="00000000">
      <w:pPr>
        <w:pStyle w:val="Corpodetexto"/>
      </w:pPr>
      <w:r w:rsidRPr="002E6533">
        <w:t>Nesta página</w:t>
      </w:r>
    </w:p>
    <w:p w14:paraId="2AB446C9" w14:textId="77777777" w:rsidR="004470EF" w:rsidRPr="002E6533" w:rsidRDefault="004470EF">
      <w:pPr>
        <w:pStyle w:val="Compact"/>
        <w:numPr>
          <w:ilvl w:val="0"/>
          <w:numId w:val="684"/>
        </w:numPr>
      </w:pPr>
      <w:hyperlink w:anchor="X34a5d6d7f14565a04badcc4e99c9866be68cf75">
        <w:r w:rsidRPr="002E6533">
          <w:rPr>
            <w:rStyle w:val="Hyperlink"/>
          </w:rPr>
          <w:t>Exemplo de cenário de notificação sob demanda</w:t>
        </w:r>
      </w:hyperlink>
    </w:p>
    <w:p w14:paraId="610C6549" w14:textId="77777777" w:rsidR="004470EF" w:rsidRPr="002E6533" w:rsidRDefault="004470EF">
      <w:pPr>
        <w:pStyle w:val="Compact"/>
        <w:numPr>
          <w:ilvl w:val="0"/>
          <w:numId w:val="684"/>
        </w:numPr>
      </w:pPr>
      <w:hyperlink w:anchor="X1e22ba14fa1a153e2e969e4dd9ad8bbbe99e529">
        <w:r w:rsidRPr="002E6533">
          <w:rPr>
            <w:rStyle w:val="Hyperlink"/>
          </w:rPr>
          <w:t>Elementos de notificações sob demanda</w:t>
        </w:r>
      </w:hyperlink>
    </w:p>
    <w:p w14:paraId="33967A50" w14:textId="77777777" w:rsidR="004470EF" w:rsidRPr="002E6533" w:rsidRDefault="004470EF">
      <w:pPr>
        <w:pStyle w:val="Compact"/>
        <w:numPr>
          <w:ilvl w:val="0"/>
          <w:numId w:val="684"/>
        </w:numPr>
      </w:pPr>
      <w:hyperlink w:anchor="Adicionarnotifica%C3%A7%C3%A3osobdemanda">
        <w:r w:rsidRPr="002E6533">
          <w:rPr>
            <w:rStyle w:val="Hyperlink"/>
          </w:rPr>
          <w:t>Adicionar notificação sob demanda</w:t>
        </w:r>
      </w:hyperlink>
    </w:p>
    <w:p w14:paraId="2EDF0BE8" w14:textId="77777777" w:rsidR="004470EF" w:rsidRPr="002E6533" w:rsidRDefault="00000000">
      <w:pPr>
        <w:pStyle w:val="Ttulo2"/>
      </w:pPr>
      <w:bookmarkStart w:id="317" w:name="X250d8d194fe14e2a859d350a88ce33e6b71060f"/>
      <w:r w:rsidRPr="002E6533">
        <w:t>Exemplo de cenário de notificação sob demanda</w:t>
      </w:r>
    </w:p>
    <w:p w14:paraId="3DD889A4" w14:textId="77777777" w:rsidR="004470EF" w:rsidRPr="002E6533" w:rsidRDefault="00000000">
      <w:pPr>
        <w:pStyle w:val="TableCaption"/>
      </w:pPr>
      <w:r w:rsidRPr="002E6533">
        <w:t>A tabela a seguir fornece um exemplo do cenário de notificação sob demanda.</w:t>
      </w:r>
    </w:p>
    <w:tbl>
      <w:tblPr>
        <w:tblStyle w:val="Table"/>
        <w:tblW w:w="5000" w:type="pct"/>
        <w:tblLayout w:type="fixed"/>
        <w:tblLook w:val="0080" w:firstRow="0" w:lastRow="0" w:firstColumn="1" w:lastColumn="0" w:noHBand="0" w:noVBand="0"/>
      </w:tblPr>
      <w:tblGrid>
        <w:gridCol w:w="4527"/>
        <w:gridCol w:w="4527"/>
      </w:tblGrid>
      <w:tr w:rsidR="004470EF" w:rsidRPr="002E6533" w14:paraId="6134107C" w14:textId="77777777">
        <w:tc>
          <w:tcPr>
            <w:tcW w:w="3960" w:type="dxa"/>
          </w:tcPr>
          <w:p w14:paraId="3725218F" w14:textId="77777777" w:rsidR="004470EF" w:rsidRPr="002E6533" w:rsidRDefault="00000000">
            <w:pPr>
              <w:pStyle w:val="Compact"/>
            </w:pPr>
            <w:r w:rsidRPr="002E6533">
              <w:t>Cenário</w:t>
            </w:r>
          </w:p>
        </w:tc>
        <w:tc>
          <w:tcPr>
            <w:tcW w:w="3960" w:type="dxa"/>
          </w:tcPr>
          <w:p w14:paraId="268541A5" w14:textId="77777777" w:rsidR="004470EF" w:rsidRPr="002E6533" w:rsidRDefault="00000000">
            <w:pPr>
              <w:pStyle w:val="Compact"/>
            </w:pPr>
            <w:r w:rsidRPr="002E6533">
              <w:t xml:space="preserve">Os membros da equipe executiva querem receber o status dos planos de remediação periodicamente. Nem todos </w:t>
            </w:r>
            <w:r w:rsidRPr="002E6533">
              <w:lastRenderedPageBreak/>
              <w:t>os membros da equipe têm acesso ao Archer.</w:t>
            </w:r>
          </w:p>
        </w:tc>
      </w:tr>
      <w:tr w:rsidR="004470EF" w:rsidRPr="002E6533" w14:paraId="09AB681E" w14:textId="77777777">
        <w:tc>
          <w:tcPr>
            <w:tcW w:w="3960" w:type="dxa"/>
          </w:tcPr>
          <w:p w14:paraId="25695212" w14:textId="77777777" w:rsidR="004470EF" w:rsidRPr="002E6533" w:rsidRDefault="00000000">
            <w:pPr>
              <w:pStyle w:val="Compact"/>
            </w:pPr>
            <w:r w:rsidRPr="002E6533">
              <w:lastRenderedPageBreak/>
              <w:t>Ação</w:t>
            </w:r>
          </w:p>
        </w:tc>
        <w:tc>
          <w:tcPr>
            <w:tcW w:w="3960" w:type="dxa"/>
          </w:tcPr>
          <w:p w14:paraId="547E3B07" w14:textId="77777777" w:rsidR="004470EF" w:rsidRPr="002E6533" w:rsidRDefault="00000000">
            <w:pPr>
              <w:pStyle w:val="Compact"/>
            </w:pPr>
            <w:r w:rsidRPr="002E6533">
              <w:t>Um usuário com direitos administrativos cria um diagrama de notificação sob demanda chamado Planos de remediação. Valores específicos de um registro, em um local especificado, são colocados na Linha de assunto e Corpo do modelo, inclusive o nome e o status de cada plano de remediação. Os endereços de e-mail de cada membro da equipe executiva são adicionados como destinatários. Os endereços de e-mail de não usuários da Archer são inseridos manualmente no campo estático.</w:t>
            </w:r>
          </w:p>
        </w:tc>
      </w:tr>
      <w:tr w:rsidR="004470EF" w:rsidRPr="002E6533" w14:paraId="7AE1C3F4" w14:textId="77777777">
        <w:tc>
          <w:tcPr>
            <w:tcW w:w="3960" w:type="dxa"/>
          </w:tcPr>
          <w:p w14:paraId="0FC601F2" w14:textId="77777777" w:rsidR="004470EF" w:rsidRPr="002E6533" w:rsidRDefault="00000000">
            <w:pPr>
              <w:pStyle w:val="Compact"/>
            </w:pPr>
            <w:r w:rsidRPr="002E6533">
              <w:t>Resultado</w:t>
            </w:r>
          </w:p>
        </w:tc>
        <w:tc>
          <w:tcPr>
            <w:tcW w:w="3960" w:type="dxa"/>
          </w:tcPr>
          <w:p w14:paraId="3A45597C" w14:textId="77777777" w:rsidR="004470EF" w:rsidRPr="002E6533" w:rsidRDefault="00000000">
            <w:pPr>
              <w:pStyle w:val="Corpodetexto"/>
            </w:pPr>
            <w:r w:rsidRPr="002E6533">
              <w:t>Um usuário adiciona novas informações a um plano de remediação que afeta outros planos.</w:t>
            </w:r>
          </w:p>
          <w:p w14:paraId="1186C935" w14:textId="77777777" w:rsidR="004470EF" w:rsidRPr="002E6533" w:rsidRDefault="00000000">
            <w:pPr>
              <w:pStyle w:val="Corpodetexto"/>
            </w:pPr>
            <w:r w:rsidRPr="002E6533">
              <w:t>O usuário clica em Copiar link da página na barra de ferramentas da página para copiar o link da página para uma área de transferência. Esse link é enviado para todos os membros da equipe executiva com o status dos planos de remediação.</w:t>
            </w:r>
          </w:p>
        </w:tc>
      </w:tr>
    </w:tbl>
    <w:p w14:paraId="42274F57" w14:textId="77777777" w:rsidR="004470EF" w:rsidRPr="002E6533" w:rsidRDefault="00000000">
      <w:pPr>
        <w:pStyle w:val="Ttulo2"/>
      </w:pPr>
      <w:bookmarkStart w:id="318" w:name="elementos-de-notificações-sob-demanda"/>
      <w:bookmarkEnd w:id="317"/>
      <w:r w:rsidRPr="002E6533">
        <w:t>Elementos de notificações sob demanda</w:t>
      </w:r>
    </w:p>
    <w:p w14:paraId="791BA56D" w14:textId="77777777" w:rsidR="004470EF" w:rsidRPr="002E6533" w:rsidRDefault="00000000">
      <w:pPr>
        <w:pStyle w:val="TableCaption"/>
      </w:pPr>
      <w:r w:rsidRPr="002E6533">
        <w:t>A tabela a seguir descreve os elementos de uma notificação sob demanda.</w:t>
      </w:r>
    </w:p>
    <w:tbl>
      <w:tblPr>
        <w:tblStyle w:val="Table"/>
        <w:tblW w:w="5000" w:type="pct"/>
        <w:tblLayout w:type="fixed"/>
        <w:tblLook w:val="0020" w:firstRow="1" w:lastRow="0" w:firstColumn="0" w:lastColumn="0" w:noHBand="0" w:noVBand="0"/>
      </w:tblPr>
      <w:tblGrid>
        <w:gridCol w:w="4527"/>
        <w:gridCol w:w="4527"/>
      </w:tblGrid>
      <w:tr w:rsidR="004470EF" w:rsidRPr="002E6533" w14:paraId="2CDAA4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A64B39" w14:textId="77777777" w:rsidR="004470EF" w:rsidRPr="002E6533" w:rsidRDefault="00000000">
            <w:pPr>
              <w:pStyle w:val="Compact"/>
            </w:pPr>
            <w:r w:rsidRPr="002E6533">
              <w:t>Elemento</w:t>
            </w:r>
          </w:p>
        </w:tc>
        <w:tc>
          <w:tcPr>
            <w:tcW w:w="3960" w:type="dxa"/>
          </w:tcPr>
          <w:p w14:paraId="6AA090A9" w14:textId="77777777" w:rsidR="004470EF" w:rsidRPr="002E6533" w:rsidRDefault="00000000">
            <w:pPr>
              <w:pStyle w:val="Compact"/>
            </w:pPr>
            <w:r w:rsidRPr="002E6533">
              <w:t>Descrição</w:t>
            </w:r>
          </w:p>
        </w:tc>
      </w:tr>
      <w:tr w:rsidR="004470EF" w:rsidRPr="002E6533" w14:paraId="20732703" w14:textId="77777777">
        <w:tc>
          <w:tcPr>
            <w:tcW w:w="3960" w:type="dxa"/>
          </w:tcPr>
          <w:p w14:paraId="5AD71559" w14:textId="77777777" w:rsidR="004470EF" w:rsidRPr="002E6533" w:rsidRDefault="00000000">
            <w:pPr>
              <w:pStyle w:val="Compact"/>
            </w:pPr>
            <w:r w:rsidRPr="002E6533">
              <w:t>Destinatário</w:t>
            </w:r>
          </w:p>
        </w:tc>
        <w:tc>
          <w:tcPr>
            <w:tcW w:w="3960" w:type="dxa"/>
          </w:tcPr>
          <w:p w14:paraId="085ADA3E" w14:textId="77777777" w:rsidR="004470EF" w:rsidRPr="002E6533" w:rsidRDefault="00000000">
            <w:pPr>
              <w:pStyle w:val="Compact"/>
            </w:pPr>
            <w:r w:rsidRPr="002E6533">
              <w:t>Por padrão, o endereço de e-mail de cada destinatário é digitado manualmente. Como alternativa, você pode especificar os tipos de destinatário Cc, Cco e Para.</w:t>
            </w:r>
          </w:p>
        </w:tc>
      </w:tr>
      <w:tr w:rsidR="004470EF" w:rsidRPr="002E6533" w14:paraId="7A279357" w14:textId="77777777">
        <w:tc>
          <w:tcPr>
            <w:tcW w:w="3960" w:type="dxa"/>
          </w:tcPr>
          <w:p w14:paraId="7CAC5130" w14:textId="77777777" w:rsidR="004470EF" w:rsidRPr="002E6533" w:rsidRDefault="00000000">
            <w:pPr>
              <w:pStyle w:val="Compact"/>
            </w:pPr>
            <w:r w:rsidRPr="002E6533">
              <w:t>Entrega</w:t>
            </w:r>
          </w:p>
        </w:tc>
        <w:tc>
          <w:tcPr>
            <w:tcW w:w="3960" w:type="dxa"/>
          </w:tcPr>
          <w:p w14:paraId="79B399FE" w14:textId="77777777" w:rsidR="004470EF" w:rsidRPr="002E6533" w:rsidRDefault="00000000">
            <w:pPr>
              <w:pStyle w:val="Compact"/>
            </w:pPr>
            <w:r w:rsidRPr="002E6533">
              <w:t>As notificações sob demanda só podem ser enviadas imediatamente.</w:t>
            </w:r>
          </w:p>
        </w:tc>
      </w:tr>
      <w:tr w:rsidR="004470EF" w:rsidRPr="002E6533" w14:paraId="1DEE3FAD" w14:textId="77777777">
        <w:tc>
          <w:tcPr>
            <w:tcW w:w="3960" w:type="dxa"/>
          </w:tcPr>
          <w:p w14:paraId="5B4C6A5D" w14:textId="77777777" w:rsidR="004470EF" w:rsidRPr="002E6533" w:rsidRDefault="00000000">
            <w:pPr>
              <w:pStyle w:val="Compact"/>
            </w:pPr>
            <w:r w:rsidRPr="002E6533">
              <w:t>Assinatura</w:t>
            </w:r>
          </w:p>
        </w:tc>
        <w:tc>
          <w:tcPr>
            <w:tcW w:w="3960" w:type="dxa"/>
          </w:tcPr>
          <w:p w14:paraId="1D995212" w14:textId="77777777" w:rsidR="004470EF" w:rsidRPr="002E6533" w:rsidRDefault="00000000">
            <w:pPr>
              <w:pStyle w:val="Compact"/>
            </w:pPr>
            <w:r w:rsidRPr="002E6533">
              <w:t>Os destinatários das notificações sob demanda não podem se inscrever para receber as notificações nem cancelar a inscrição.</w:t>
            </w:r>
          </w:p>
        </w:tc>
      </w:tr>
      <w:tr w:rsidR="004470EF" w:rsidRPr="002E6533" w14:paraId="4055F827" w14:textId="77777777">
        <w:tc>
          <w:tcPr>
            <w:tcW w:w="3960" w:type="dxa"/>
          </w:tcPr>
          <w:p w14:paraId="580DA018" w14:textId="77777777" w:rsidR="004470EF" w:rsidRPr="002E6533" w:rsidRDefault="00000000">
            <w:pPr>
              <w:pStyle w:val="Compact"/>
            </w:pPr>
            <w:r w:rsidRPr="002E6533">
              <w:t>Acesso</w:t>
            </w:r>
          </w:p>
        </w:tc>
        <w:tc>
          <w:tcPr>
            <w:tcW w:w="3960" w:type="dxa"/>
          </w:tcPr>
          <w:p w14:paraId="1DC3A72A" w14:textId="77777777" w:rsidR="004470EF" w:rsidRPr="002E6533" w:rsidRDefault="00000000">
            <w:pPr>
              <w:pStyle w:val="Corpodetexto"/>
            </w:pPr>
            <w:r w:rsidRPr="002E6533">
              <w:t xml:space="preserve">O direito de acesso para uma notificação </w:t>
            </w:r>
            <w:r w:rsidRPr="002E6533">
              <w:lastRenderedPageBreak/>
              <w:t>sob demanda é especificado na seção Acesso da guia Geral. As seguintes opções estão disponíveis:</w:t>
            </w:r>
          </w:p>
          <w:p w14:paraId="75F0C60E" w14:textId="77777777" w:rsidR="004470EF" w:rsidRPr="002E6533" w:rsidRDefault="00000000">
            <w:pPr>
              <w:pStyle w:val="Compact"/>
              <w:numPr>
                <w:ilvl w:val="0"/>
                <w:numId w:val="685"/>
              </w:numPr>
            </w:pPr>
            <w:r w:rsidRPr="002E6533">
              <w:rPr>
                <w:b/>
                <w:bCs/>
              </w:rPr>
              <w:t>Público.</w:t>
            </w:r>
            <w:r w:rsidRPr="002E6533">
              <w:t xml:space="preserve"> Todos os usuários do aplicativo e do questionário receberão, automaticamente, acesso irrestrito para utilizar o diagrama de notificação.</w:t>
            </w:r>
          </w:p>
          <w:p w14:paraId="30EAF216" w14:textId="77777777" w:rsidR="004470EF" w:rsidRPr="002E6533" w:rsidRDefault="00000000">
            <w:pPr>
              <w:pStyle w:val="Compact"/>
              <w:numPr>
                <w:ilvl w:val="0"/>
                <w:numId w:val="685"/>
              </w:numPr>
            </w:pPr>
            <w:r w:rsidRPr="002E6533">
              <w:rPr>
                <w:b/>
                <w:bCs/>
              </w:rPr>
              <w:t>Privado.</w:t>
            </w:r>
            <w:r w:rsidRPr="002E6533">
              <w:t xml:space="preserve"> Apenas os usuários e grupos especificados podem acessar o modelo de notificação.</w:t>
            </w:r>
          </w:p>
        </w:tc>
      </w:tr>
    </w:tbl>
    <w:p w14:paraId="3D1DD8EB" w14:textId="77777777" w:rsidR="004470EF" w:rsidRPr="002E6533" w:rsidRDefault="00000000">
      <w:pPr>
        <w:pStyle w:val="Ttulo2"/>
      </w:pPr>
      <w:bookmarkStart w:id="319" w:name="adicionar-notificação-sob-demanda"/>
      <w:bookmarkEnd w:id="318"/>
      <w:r w:rsidRPr="002E6533">
        <w:lastRenderedPageBreak/>
        <w:t>Adicionar notificação sob demanda</w:t>
      </w:r>
    </w:p>
    <w:p w14:paraId="3D1786AA" w14:textId="77777777" w:rsidR="004470EF" w:rsidRPr="002E6533" w:rsidRDefault="00000000">
      <w:pPr>
        <w:pStyle w:val="Compact"/>
        <w:numPr>
          <w:ilvl w:val="0"/>
          <w:numId w:val="686"/>
        </w:numPr>
      </w:pPr>
      <w:r w:rsidRPr="002E6533">
        <w:t>No menu, clique em menu Admin &gt; Notificações e clique em Notificações de aplicativo.</w:t>
      </w:r>
    </w:p>
    <w:p w14:paraId="4A95F2B0" w14:textId="77777777" w:rsidR="004470EF" w:rsidRPr="002E6533" w:rsidRDefault="00000000">
      <w:pPr>
        <w:pStyle w:val="Compact"/>
        <w:numPr>
          <w:ilvl w:val="0"/>
          <w:numId w:val="686"/>
        </w:numPr>
      </w:pPr>
      <w:r w:rsidRPr="002E6533">
        <w:t>Clique em Adicionar.</w:t>
      </w:r>
    </w:p>
    <w:p w14:paraId="758C15FD" w14:textId="77777777" w:rsidR="004470EF" w:rsidRPr="002E6533" w:rsidRDefault="00000000">
      <w:pPr>
        <w:pStyle w:val="Compact"/>
        <w:numPr>
          <w:ilvl w:val="0"/>
          <w:numId w:val="686"/>
        </w:numPr>
      </w:pPr>
      <w:r w:rsidRPr="002E6533">
        <w:t>Na lista Tipo, selecione Notificação sob demanda.</w:t>
      </w:r>
    </w:p>
    <w:p w14:paraId="1A3472C3" w14:textId="77777777" w:rsidR="004470EF" w:rsidRPr="002E6533" w:rsidRDefault="00000000">
      <w:pPr>
        <w:pStyle w:val="Compact"/>
        <w:numPr>
          <w:ilvl w:val="0"/>
          <w:numId w:val="686"/>
        </w:numPr>
      </w:pPr>
      <w:r w:rsidRPr="002E6533">
        <w:t>Na lista Aplicativo, selecione o aplicativo ao qual você deseja associar à notificação.</w:t>
      </w:r>
    </w:p>
    <w:p w14:paraId="69237363" w14:textId="77777777" w:rsidR="004470EF" w:rsidRPr="002E6533" w:rsidRDefault="00000000">
      <w:pPr>
        <w:pStyle w:val="Compact"/>
        <w:numPr>
          <w:ilvl w:val="0"/>
          <w:numId w:val="686"/>
        </w:numPr>
      </w:pPr>
      <w:r w:rsidRPr="002E6533">
        <w:t>Clique em Continuar.</w:t>
      </w:r>
    </w:p>
    <w:p w14:paraId="100E80EC" w14:textId="77777777" w:rsidR="004470EF" w:rsidRPr="002E6533" w:rsidRDefault="00000000">
      <w:pPr>
        <w:pStyle w:val="Compact"/>
        <w:numPr>
          <w:ilvl w:val="0"/>
          <w:numId w:val="686"/>
        </w:numPr>
      </w:pPr>
      <w:r w:rsidRPr="002E6533">
        <w:t>Na guia Geral, vá para a seção Informações gerais, digite o nome e a descrição da notificação.</w:t>
      </w:r>
    </w:p>
    <w:p w14:paraId="17749D0D" w14:textId="77777777" w:rsidR="004470EF" w:rsidRPr="002E6533" w:rsidRDefault="00000000">
      <w:pPr>
        <w:numPr>
          <w:ilvl w:val="0"/>
          <w:numId w:val="686"/>
        </w:numPr>
      </w:pPr>
      <w:r w:rsidRPr="002E6533">
        <w:t>Para ativar ações de workflow avançado por e-mail para essa notificação, selecione Ativar Ações de workflow avançado por e-mail.</w:t>
      </w:r>
    </w:p>
    <w:p w14:paraId="6FB9C1DA" w14:textId="77777777" w:rsidR="004470EF" w:rsidRPr="002E6533" w:rsidRDefault="00000000">
      <w:pPr>
        <w:numPr>
          <w:ilvl w:val="0"/>
          <w:numId w:val="687"/>
        </w:numPr>
      </w:pPr>
      <w:r w:rsidRPr="002E6533">
        <w:rPr>
          <w:b/>
          <w:bCs/>
        </w:rPr>
        <w:t>Importante:</w:t>
      </w:r>
      <w:r w:rsidRPr="002E6533">
        <w:t xml:space="preserve"> Para usar Ações de workflow avançado por e-mail, você deve ter uma conta de usuário com Ações de workflow avançado por e-mail. Para obter mais informações, consulte </w:t>
      </w:r>
      <w:hyperlink r:id="rId490">
        <w:r w:rsidR="004470EF" w:rsidRPr="002E6533">
          <w:rPr>
            <w:rStyle w:val="Hyperlink"/>
          </w:rPr>
          <w:t>Adicionando contas de usuário</w:t>
        </w:r>
      </w:hyperlink>
      <w:r w:rsidRPr="002E6533">
        <w:t xml:space="preserve"> ou </w:t>
      </w:r>
      <w:hyperlink r:id="rId491">
        <w:r w:rsidR="004470EF" w:rsidRPr="002E6533">
          <w:rPr>
            <w:rStyle w:val="Hyperlink"/>
          </w:rPr>
          <w:t>Atualizando contas de usuário</w:t>
        </w:r>
      </w:hyperlink>
      <w:r w:rsidRPr="002E6533">
        <w:t xml:space="preserve">. Você também deve garantir que as Ações de workflow avançado por e-mail estejam ativadas em todos os </w:t>
      </w:r>
      <w:hyperlink r:id="rId492">
        <w:r w:rsidR="004470EF" w:rsidRPr="002E6533">
          <w:rPr>
            <w:rStyle w:val="Hyperlink"/>
          </w:rPr>
          <w:t>aplicativos</w:t>
        </w:r>
      </w:hyperlink>
      <w:r w:rsidRPr="002E6533">
        <w:t xml:space="preserve">, </w:t>
      </w:r>
      <w:hyperlink r:id="rId493">
        <w:r w:rsidR="004470EF" w:rsidRPr="002E6533">
          <w:rPr>
            <w:rStyle w:val="Hyperlink"/>
          </w:rPr>
          <w:t>questionários</w:t>
        </w:r>
      </w:hyperlink>
      <w:r w:rsidRPr="002E6533">
        <w:t xml:space="preserve"> e </w:t>
      </w:r>
      <w:hyperlink r:id="rId494">
        <w:r w:rsidR="004470EF" w:rsidRPr="002E6533">
          <w:rPr>
            <w:rStyle w:val="Hyperlink"/>
          </w:rPr>
          <w:t>workflows avançados</w:t>
        </w:r>
      </w:hyperlink>
      <w:r w:rsidRPr="002E6533">
        <w:t xml:space="preserve"> aplicáveis.</w:t>
      </w:r>
    </w:p>
    <w:p w14:paraId="444EC8FF" w14:textId="77777777" w:rsidR="004470EF" w:rsidRPr="002E6533" w:rsidRDefault="00000000">
      <w:pPr>
        <w:numPr>
          <w:ilvl w:val="0"/>
          <w:numId w:val="688"/>
        </w:numPr>
      </w:pPr>
      <w:r w:rsidRPr="002E6533">
        <w:t>Na seção Acesso, selecione se a notificação deve ser pública ou privada. Se você selecionar privado, selecione usuários e grupos aos quais deseja conceder acesso.</w:t>
      </w:r>
    </w:p>
    <w:p w14:paraId="1D81C1C5" w14:textId="77777777" w:rsidR="004470EF" w:rsidRPr="002E6533" w:rsidRDefault="00000000">
      <w:pPr>
        <w:numPr>
          <w:ilvl w:val="0"/>
          <w:numId w:val="688"/>
        </w:numPr>
      </w:pPr>
      <w:r w:rsidRPr="002E6533">
        <w:t>Vá para a guia Conteúdo, na seção Projeto de modelo, selecione o papel timbrado e o layout do corpo que deseja utilizar.</w:t>
      </w:r>
    </w:p>
    <w:p w14:paraId="15F361F5" w14:textId="77777777" w:rsidR="004470EF" w:rsidRPr="002E6533" w:rsidRDefault="00000000">
      <w:pPr>
        <w:numPr>
          <w:ilvl w:val="1"/>
          <w:numId w:val="689"/>
        </w:numPr>
      </w:pPr>
      <w:r w:rsidRPr="002E6533">
        <w:t>No campo Assunto, informe o texto que você deseja que seja exibido na linha de assunto da notificação. Você também pode selecionar um assunto desejado nas Opções de assunto.</w:t>
      </w:r>
    </w:p>
    <w:p w14:paraId="3501C11B" w14:textId="77777777" w:rsidR="004470EF" w:rsidRPr="002E6533" w:rsidRDefault="00000000">
      <w:pPr>
        <w:numPr>
          <w:ilvl w:val="1"/>
          <w:numId w:val="690"/>
        </w:numPr>
      </w:pPr>
      <w:r w:rsidRPr="002E6533">
        <w:rPr>
          <w:b/>
          <w:bCs/>
        </w:rPr>
        <w:lastRenderedPageBreak/>
        <w:t>Observação:</w:t>
      </w:r>
      <w:r w:rsidRPr="002E6533">
        <w:t xml:space="preserve"> Você não pode incluir os seguintes campos na linha de assunto: Anexo, Rastreamento de status entre aplicativos, Imagem, Permissões de registro, Subformulário, Referência de questionário, Histórico de acesso e Registro do histórico.</w:t>
      </w:r>
    </w:p>
    <w:p w14:paraId="1F59FF21" w14:textId="77777777" w:rsidR="004470EF" w:rsidRPr="002E6533" w:rsidRDefault="00000000">
      <w:pPr>
        <w:pStyle w:val="Compact"/>
        <w:numPr>
          <w:ilvl w:val="1"/>
          <w:numId w:val="691"/>
        </w:numPr>
      </w:pPr>
      <w:r w:rsidRPr="002E6533">
        <w:t>No campo Corpo, informe o conteúdo que deseja exibir na notificação como texto ou links de referência. Você também pode selecionar o campo, relatório ou link que deseja nas Opções do corpo.</w:t>
      </w:r>
    </w:p>
    <w:p w14:paraId="5A9D520E" w14:textId="77777777" w:rsidR="004470EF" w:rsidRPr="002E6533" w:rsidRDefault="00000000">
      <w:pPr>
        <w:numPr>
          <w:ilvl w:val="0"/>
          <w:numId w:val="688"/>
        </w:numPr>
      </w:pPr>
      <w:r w:rsidRPr="002E6533">
        <w:t>Clique em Visualização para verificar se o layout selecionado é aquele que deseja usar.</w:t>
      </w:r>
    </w:p>
    <w:p w14:paraId="6061BE59" w14:textId="77777777" w:rsidR="004470EF" w:rsidRPr="002E6533" w:rsidRDefault="00000000">
      <w:pPr>
        <w:numPr>
          <w:ilvl w:val="0"/>
          <w:numId w:val="688"/>
        </w:numPr>
      </w:pPr>
      <w:r w:rsidRPr="002E6533">
        <w:t>Vá para a guia Entrega. Insira as propriedades de e-mail para esta notificação.</w:t>
      </w:r>
    </w:p>
    <w:p w14:paraId="20D03F51" w14:textId="77777777" w:rsidR="004470EF" w:rsidRPr="002E6533" w:rsidRDefault="00000000">
      <w:pPr>
        <w:numPr>
          <w:ilvl w:val="1"/>
          <w:numId w:val="692"/>
        </w:numPr>
      </w:pPr>
      <w:r w:rsidRPr="002E6533">
        <w:t>(Opcional) No campo Endereço do remetente, digite o endereço de e-mail do qual esta notificação será enviada. Essa configuração será utilizada apenas para a notificação enviada via AWF.</w:t>
      </w:r>
    </w:p>
    <w:p w14:paraId="7019B7E0" w14:textId="77777777" w:rsidR="004470EF" w:rsidRPr="002E6533" w:rsidRDefault="00000000">
      <w:pPr>
        <w:numPr>
          <w:ilvl w:val="1"/>
          <w:numId w:val="692"/>
        </w:numPr>
      </w:pPr>
      <w:r w:rsidRPr="002E6533">
        <w:t xml:space="preserve">(Opcional) No </w:t>
      </w:r>
      <w:proofErr w:type="gramStart"/>
      <w:r w:rsidRPr="002E6533">
        <w:t>campo Alias</w:t>
      </w:r>
      <w:proofErr w:type="gramEnd"/>
      <w:r w:rsidRPr="002E6533">
        <w:t>, digite o nome que você deseja usar como o remetente do e-mail.</w:t>
      </w:r>
    </w:p>
    <w:p w14:paraId="25B00815" w14:textId="77777777" w:rsidR="004470EF" w:rsidRPr="002E6533" w:rsidRDefault="00000000">
      <w:pPr>
        <w:numPr>
          <w:ilvl w:val="1"/>
          <w:numId w:val="692"/>
        </w:numPr>
      </w:pPr>
      <w:r w:rsidRPr="002E6533">
        <w:t>(Opcional) No campo Importância, selecione o status deseja associar este e-mail: Normal, Alto, Baixo.</w:t>
      </w:r>
    </w:p>
    <w:p w14:paraId="6D32E345" w14:textId="77777777" w:rsidR="004470EF" w:rsidRPr="002E6533" w:rsidRDefault="00000000">
      <w:pPr>
        <w:numPr>
          <w:ilvl w:val="1"/>
          <w:numId w:val="692"/>
        </w:numPr>
      </w:pPr>
      <w:r w:rsidRPr="002E6533">
        <w:t>(Opcional) Em Confirmação de leitura, selecione se uma confirmação é enviada após a notificação ser aberta pelo destinatário.</w:t>
      </w:r>
    </w:p>
    <w:p w14:paraId="5445BF82" w14:textId="77777777" w:rsidR="004470EF" w:rsidRPr="002E6533" w:rsidRDefault="00000000">
      <w:pPr>
        <w:numPr>
          <w:ilvl w:val="2"/>
          <w:numId w:val="693"/>
        </w:numPr>
      </w:pPr>
      <w:r w:rsidRPr="002E6533">
        <w:t>Para receber uma confirmação, selecione Ativar aviso de recebimento.</w:t>
      </w:r>
    </w:p>
    <w:p w14:paraId="12D0B85E" w14:textId="77777777" w:rsidR="004470EF" w:rsidRPr="002E6533" w:rsidRDefault="00000000">
      <w:pPr>
        <w:numPr>
          <w:ilvl w:val="2"/>
          <w:numId w:val="693"/>
        </w:numPr>
      </w:pPr>
      <w:r w:rsidRPr="002E6533">
        <w:t>Para não receber uma confirmação, selecione Desabilitar aviso de recebimento (esta é a seleção padrão).</w:t>
      </w:r>
    </w:p>
    <w:p w14:paraId="6C3DB554" w14:textId="77777777" w:rsidR="004470EF" w:rsidRPr="002E6533" w:rsidRDefault="00000000">
      <w:pPr>
        <w:numPr>
          <w:ilvl w:val="0"/>
          <w:numId w:val="694"/>
        </w:numPr>
      </w:pPr>
      <w:r w:rsidRPr="002E6533">
        <w:t>Na seção Destinatários, informe a lista de usuários ou grupos que receberão esta notificação. A lista de destinatários pode ser uma lista dinâmica ou estática com base no tipo de notificação.</w:t>
      </w:r>
    </w:p>
    <w:p w14:paraId="166246C9" w14:textId="77777777" w:rsidR="004470EF" w:rsidRPr="002E6533" w:rsidRDefault="00000000">
      <w:pPr>
        <w:numPr>
          <w:ilvl w:val="1"/>
          <w:numId w:val="695"/>
        </w:numPr>
      </w:pPr>
      <w:r w:rsidRPr="002E6533">
        <w:t xml:space="preserve">Lista dinâmica. Uma lista dinâmica é </w:t>
      </w:r>
      <w:proofErr w:type="gramStart"/>
      <w:r w:rsidRPr="002E6533">
        <w:t>baseado</w:t>
      </w:r>
      <w:proofErr w:type="gramEnd"/>
      <w:r w:rsidRPr="002E6533">
        <w:t xml:space="preserve"> nos valores de uma lista Usuários e grupos e nas permissões de registro ou em um endereço de e-mail armazenado em um campo. Você pode expandir a árvore de usuários, grupos e campos para selecionar os destinatários que receberão essa notificação e clicar em Aplicar.</w:t>
      </w:r>
    </w:p>
    <w:p w14:paraId="53425CD1" w14:textId="77777777" w:rsidR="004470EF" w:rsidRPr="002E6533" w:rsidRDefault="00000000">
      <w:pPr>
        <w:numPr>
          <w:ilvl w:val="1"/>
          <w:numId w:val="695"/>
        </w:numPr>
      </w:pPr>
      <w:r w:rsidRPr="002E6533">
        <w:t>Lista estática. Você pode digitar os endereços de e-mail dos destinatários que deverão receber essa notificação. Ao especificar mais de 1 endereço de e-mail, use um ponto e vírgula para separar os endereços de e-mail dos destinatários.</w:t>
      </w:r>
    </w:p>
    <w:p w14:paraId="33EFA8ED" w14:textId="77777777" w:rsidR="004470EF" w:rsidRPr="002E6533" w:rsidRDefault="00000000">
      <w:pPr>
        <w:numPr>
          <w:ilvl w:val="0"/>
          <w:numId w:val="696"/>
        </w:numPr>
      </w:pPr>
      <w:r w:rsidRPr="002E6533">
        <w:t>Clique em Salvar.</w:t>
      </w:r>
    </w:p>
    <w:p w14:paraId="0C304E43" w14:textId="77777777" w:rsidR="004470EF" w:rsidRPr="002E6533" w:rsidRDefault="00000000">
      <w:pPr>
        <w:pStyle w:val="Ttulo1"/>
      </w:pPr>
      <w:bookmarkStart w:id="320" w:name="Xc571fc3b2e9de15b041c3628e8ca6fe227ef360"/>
      <w:bookmarkEnd w:id="316"/>
      <w:bookmarkEnd w:id="319"/>
      <w:r w:rsidRPr="002E6533">
        <w:lastRenderedPageBreak/>
        <w:t>Adicionando distribuições programadas de relatório</w:t>
      </w:r>
    </w:p>
    <w:p w14:paraId="343722BA" w14:textId="77777777" w:rsidR="004470EF" w:rsidRPr="002E6533" w:rsidRDefault="00000000">
      <w:pPr>
        <w:pStyle w:val="FirstParagraph"/>
      </w:pPr>
      <w:r w:rsidRPr="002E6533">
        <w:t>Utilize distribuições programadas de relatório (SRD) para agendar notificações com relatórios anexados ou links para relatórios.</w:t>
      </w:r>
    </w:p>
    <w:p w14:paraId="423C10DD" w14:textId="77777777" w:rsidR="004470EF" w:rsidRPr="002E6533" w:rsidRDefault="00000000">
      <w:pPr>
        <w:pStyle w:val="Corpodetexto"/>
      </w:pPr>
      <w:r w:rsidRPr="002E6533">
        <w:rPr>
          <w:b/>
          <w:bCs/>
        </w:rPr>
        <w:t>Importante:</w:t>
      </w:r>
      <w:r w:rsidRPr="002E6533">
        <w:t xml:space="preserve"> As distribuições agendadas de relatório são diferentes dos alertas por e-mail programados com relatórios incorporados ou links para relatórios. Você pode programar alertas por e-mail que contenham relatórios incorporados ou links para relatórios. Os registros e campos exibidos na distribuição programada de relatório são baseados nas restrições de acesso do usuário que cria a notificação. Isso pode resultar em um usuário recebendo um relatório incorporado contendo dados aos quais não teria acesso de outra forma.</w:t>
      </w:r>
    </w:p>
    <w:p w14:paraId="155FB937" w14:textId="77777777" w:rsidR="004470EF" w:rsidRPr="002E6533" w:rsidRDefault="00000000">
      <w:pPr>
        <w:pStyle w:val="Corpodetexto"/>
      </w:pPr>
      <w:r w:rsidRPr="002E6533">
        <w:t>Nesta página</w:t>
      </w:r>
    </w:p>
    <w:p w14:paraId="14513F09" w14:textId="77777777" w:rsidR="004470EF" w:rsidRPr="002E6533" w:rsidRDefault="004470EF">
      <w:pPr>
        <w:pStyle w:val="Compact"/>
        <w:numPr>
          <w:ilvl w:val="0"/>
          <w:numId w:val="697"/>
        </w:numPr>
      </w:pPr>
      <w:hyperlink w:anchor="Xb550f5d766c3634a3ffebfcc768fd0c9839d305">
        <w:r w:rsidRPr="002E6533">
          <w:rPr>
            <w:rStyle w:val="Hyperlink"/>
          </w:rPr>
          <w:t>Privilégios de usuário e distribuições programadas de relatório</w:t>
        </w:r>
      </w:hyperlink>
    </w:p>
    <w:p w14:paraId="0BEBFDC3" w14:textId="77777777" w:rsidR="004470EF" w:rsidRPr="002E6533" w:rsidRDefault="004470EF">
      <w:pPr>
        <w:pStyle w:val="Compact"/>
        <w:numPr>
          <w:ilvl w:val="1"/>
          <w:numId w:val="698"/>
        </w:numPr>
      </w:pPr>
      <w:hyperlink w:anchor="Exemploderelat%C3%B3rioanexado">
        <w:r w:rsidRPr="002E6533">
          <w:rPr>
            <w:rStyle w:val="Hyperlink"/>
          </w:rPr>
          <w:t>Exemplo de relatório anexado</w:t>
        </w:r>
      </w:hyperlink>
    </w:p>
    <w:p w14:paraId="7772CBDF" w14:textId="77777777" w:rsidR="004470EF" w:rsidRPr="002E6533" w:rsidRDefault="004470EF">
      <w:pPr>
        <w:pStyle w:val="Compact"/>
        <w:numPr>
          <w:ilvl w:val="1"/>
          <w:numId w:val="698"/>
        </w:numPr>
      </w:pPr>
      <w:hyperlink w:anchor="X22f06217326cf0867b9639f7f336cf4fba80ea6">
        <w:r w:rsidRPr="002E6533">
          <w:rPr>
            <w:rStyle w:val="Hyperlink"/>
          </w:rPr>
          <w:t>Exemplo de vinculação a um relatório</w:t>
        </w:r>
      </w:hyperlink>
    </w:p>
    <w:p w14:paraId="0A042665" w14:textId="77777777" w:rsidR="004470EF" w:rsidRPr="002E6533" w:rsidRDefault="004470EF">
      <w:pPr>
        <w:pStyle w:val="Compact"/>
        <w:numPr>
          <w:ilvl w:val="0"/>
          <w:numId w:val="697"/>
        </w:numPr>
      </w:pPr>
      <w:hyperlink w:anchor="X987a00862c54639e2d81f88b357e919d1a111ba">
        <w:r w:rsidRPr="002E6533">
          <w:rPr>
            <w:rStyle w:val="Hyperlink"/>
          </w:rPr>
          <w:t>Elementos das distribuições programadas de relatório</w:t>
        </w:r>
      </w:hyperlink>
    </w:p>
    <w:p w14:paraId="5C41B83F" w14:textId="77777777" w:rsidR="004470EF" w:rsidRPr="002E6533" w:rsidRDefault="004470EF">
      <w:pPr>
        <w:pStyle w:val="Compact"/>
        <w:numPr>
          <w:ilvl w:val="0"/>
          <w:numId w:val="697"/>
        </w:numPr>
      </w:pPr>
      <w:hyperlink w:anchor="Xa1cddd3d7aac5242933960749797ff290b0e40e">
        <w:r w:rsidRPr="002E6533">
          <w:rPr>
            <w:rStyle w:val="Hyperlink"/>
          </w:rPr>
          <w:t>Adicionar uma distribuição programada de relatório</w:t>
        </w:r>
      </w:hyperlink>
    </w:p>
    <w:p w14:paraId="604634A2" w14:textId="77777777" w:rsidR="004470EF" w:rsidRPr="002E6533" w:rsidRDefault="00000000">
      <w:pPr>
        <w:pStyle w:val="Ttulo2"/>
      </w:pPr>
      <w:bookmarkStart w:id="321" w:name="X3dca9e358175b7df8d4a23d8c47976462c7a5ef"/>
      <w:r w:rsidRPr="002E6533">
        <w:t>Privilégios de usuário e distribuições programadas de relatório</w:t>
      </w:r>
    </w:p>
    <w:p w14:paraId="005E0C56" w14:textId="77777777" w:rsidR="004470EF" w:rsidRPr="002E6533" w:rsidRDefault="00000000">
      <w:pPr>
        <w:pStyle w:val="FirstParagraph"/>
      </w:pPr>
      <w:r w:rsidRPr="002E6533">
        <w:t>Quando uma SRD contém um link para um relatório, os privilégios da conta de usuário são impostos. Os destinatários dessas notificações só podem visualizar dados no relatório a que têm privilégios de exibição.</w:t>
      </w:r>
    </w:p>
    <w:p w14:paraId="330BFEC8" w14:textId="77777777" w:rsidR="004470EF" w:rsidRPr="002E6533" w:rsidRDefault="00000000">
      <w:pPr>
        <w:pStyle w:val="Corpodetexto"/>
      </w:pPr>
      <w:r w:rsidRPr="002E6533">
        <w:rPr>
          <w:b/>
          <w:bCs/>
        </w:rPr>
        <w:t>Observação:</w:t>
      </w:r>
      <w:r w:rsidRPr="002E6533">
        <w:t xml:space="preserve"> Se um usuário que atualizou um relatório está inativo e se o relatório está incluído (conectado, não vinculado) em SRD, a SRD cria uma sessão personificada do sistema para esse usuário inativo. A SRD também verifica os privilégios de acesso atual e as funções do usuário inativo.</w:t>
      </w:r>
    </w:p>
    <w:p w14:paraId="6E3A19B1" w14:textId="77777777" w:rsidR="004470EF" w:rsidRPr="002E6533" w:rsidRDefault="00000000">
      <w:pPr>
        <w:pStyle w:val="Corpodetexto"/>
      </w:pPr>
      <w:r w:rsidRPr="002E6533">
        <w:t>O conteúdo de um relatório anexado baseia-se nas permissões de registro do usuário que atualiza o relatório. Para receber a notificação, os destinatários do relatório devem ter acesso de leitura ao aplicativo relacionado.</w:t>
      </w:r>
    </w:p>
    <w:p w14:paraId="45F89E20" w14:textId="77777777" w:rsidR="004470EF" w:rsidRPr="002E6533" w:rsidRDefault="00000000">
      <w:pPr>
        <w:pStyle w:val="Ttulo3"/>
      </w:pPr>
      <w:bookmarkStart w:id="322" w:name="exemplo-de-relatório-anexado"/>
      <w:r w:rsidRPr="002E6533">
        <w:t>Exemplo de relatório anexado</w:t>
      </w:r>
    </w:p>
    <w:p w14:paraId="6DD71128" w14:textId="77777777" w:rsidR="004470EF" w:rsidRPr="002E6533" w:rsidRDefault="00000000">
      <w:pPr>
        <w:pStyle w:val="TableCaption"/>
      </w:pPr>
      <w:r w:rsidRPr="002E6533">
        <w:t>A tabela a seguir descreve um exemplo de distribuição programada de relatório – relatório anexo.</w:t>
      </w:r>
    </w:p>
    <w:tbl>
      <w:tblPr>
        <w:tblStyle w:val="Table"/>
        <w:tblW w:w="5000" w:type="pct"/>
        <w:tblLayout w:type="fixed"/>
        <w:tblLook w:val="0080" w:firstRow="0" w:lastRow="0" w:firstColumn="1" w:lastColumn="0" w:noHBand="0" w:noVBand="0"/>
      </w:tblPr>
      <w:tblGrid>
        <w:gridCol w:w="4527"/>
        <w:gridCol w:w="4527"/>
      </w:tblGrid>
      <w:tr w:rsidR="004470EF" w:rsidRPr="002E6533" w14:paraId="7E17FC26" w14:textId="77777777">
        <w:tc>
          <w:tcPr>
            <w:tcW w:w="3960" w:type="dxa"/>
          </w:tcPr>
          <w:p w14:paraId="6EBA1C12" w14:textId="77777777" w:rsidR="004470EF" w:rsidRPr="002E6533" w:rsidRDefault="00000000">
            <w:pPr>
              <w:pStyle w:val="Compact"/>
            </w:pPr>
            <w:r w:rsidRPr="002E6533">
              <w:t>Cenário</w:t>
            </w:r>
          </w:p>
        </w:tc>
        <w:tc>
          <w:tcPr>
            <w:tcW w:w="3960" w:type="dxa"/>
          </w:tcPr>
          <w:p w14:paraId="74D3D825" w14:textId="77777777" w:rsidR="004470EF" w:rsidRPr="002E6533" w:rsidRDefault="00000000">
            <w:pPr>
              <w:pStyle w:val="Compact"/>
            </w:pPr>
            <w:r w:rsidRPr="002E6533">
              <w:t>Um usuário da Archer deseja enviar um relatório semanalmente aos gerentes para feedback.</w:t>
            </w:r>
          </w:p>
        </w:tc>
      </w:tr>
      <w:tr w:rsidR="004470EF" w:rsidRPr="002E6533" w14:paraId="70F72B61" w14:textId="77777777">
        <w:tc>
          <w:tcPr>
            <w:tcW w:w="3960" w:type="dxa"/>
          </w:tcPr>
          <w:p w14:paraId="79312F9E" w14:textId="77777777" w:rsidR="004470EF" w:rsidRPr="002E6533" w:rsidRDefault="00000000">
            <w:pPr>
              <w:pStyle w:val="Compact"/>
            </w:pPr>
            <w:r w:rsidRPr="002E6533">
              <w:t>Ação</w:t>
            </w:r>
          </w:p>
        </w:tc>
        <w:tc>
          <w:tcPr>
            <w:tcW w:w="3960" w:type="dxa"/>
          </w:tcPr>
          <w:p w14:paraId="6EFCBD4D" w14:textId="77777777" w:rsidR="004470EF" w:rsidRPr="002E6533" w:rsidRDefault="00000000">
            <w:pPr>
              <w:pStyle w:val="Compact"/>
            </w:pPr>
            <w:r w:rsidRPr="002E6533">
              <w:t xml:space="preserve">Um usuário com direitos administrativos cria uma notificação de Distribuições programadas de relatório. O relatório é </w:t>
            </w:r>
            <w:r w:rsidRPr="002E6533">
              <w:lastRenderedPageBreak/>
              <w:t>incluído como anexo no Corpo do modelo. A notificação é programada para ser enviada semanalmente aos gerentes.</w:t>
            </w:r>
          </w:p>
        </w:tc>
      </w:tr>
      <w:tr w:rsidR="004470EF" w:rsidRPr="002E6533" w14:paraId="0C5C1828" w14:textId="77777777">
        <w:tc>
          <w:tcPr>
            <w:tcW w:w="3960" w:type="dxa"/>
          </w:tcPr>
          <w:p w14:paraId="5548248B" w14:textId="77777777" w:rsidR="004470EF" w:rsidRPr="002E6533" w:rsidRDefault="00000000">
            <w:pPr>
              <w:pStyle w:val="Compact"/>
            </w:pPr>
            <w:r w:rsidRPr="002E6533">
              <w:lastRenderedPageBreak/>
              <w:t>Resultado</w:t>
            </w:r>
          </w:p>
        </w:tc>
        <w:tc>
          <w:tcPr>
            <w:tcW w:w="3960" w:type="dxa"/>
          </w:tcPr>
          <w:p w14:paraId="4BAECF86" w14:textId="77777777" w:rsidR="004470EF" w:rsidRPr="002E6533" w:rsidRDefault="00000000">
            <w:pPr>
              <w:pStyle w:val="Compact"/>
            </w:pPr>
            <w:r w:rsidRPr="002E6533">
              <w:t>Uma vez por semana, uma notificação com um relatório anexado é enviada para os gerentes. O relatório contém as informações baseadas nas permissões de registro do usuário, em vez dos gerentes.</w:t>
            </w:r>
          </w:p>
        </w:tc>
      </w:tr>
    </w:tbl>
    <w:p w14:paraId="44176D27" w14:textId="77777777" w:rsidR="004470EF" w:rsidRPr="002E6533" w:rsidRDefault="00000000">
      <w:pPr>
        <w:pStyle w:val="Ttulo3"/>
      </w:pPr>
      <w:bookmarkStart w:id="323" w:name="exemplo-de-vinculação-a-um-relatório"/>
      <w:bookmarkEnd w:id="322"/>
      <w:r w:rsidRPr="002E6533">
        <w:t>Exemplo de vinculação a um relatório</w:t>
      </w:r>
    </w:p>
    <w:p w14:paraId="51C35AF7" w14:textId="77777777" w:rsidR="004470EF" w:rsidRPr="002E6533" w:rsidRDefault="00000000">
      <w:pPr>
        <w:pStyle w:val="TableCaption"/>
      </w:pPr>
      <w:r w:rsidRPr="002E6533">
        <w:t>A tabela a seguir descreve um exemplo de distribuição programada de relatório – vinculado a um relatório.</w:t>
      </w:r>
    </w:p>
    <w:tbl>
      <w:tblPr>
        <w:tblStyle w:val="Table"/>
        <w:tblW w:w="5000" w:type="pct"/>
        <w:tblLayout w:type="fixed"/>
        <w:tblLook w:val="0080" w:firstRow="0" w:lastRow="0" w:firstColumn="1" w:lastColumn="0" w:noHBand="0" w:noVBand="0"/>
      </w:tblPr>
      <w:tblGrid>
        <w:gridCol w:w="4527"/>
        <w:gridCol w:w="4527"/>
      </w:tblGrid>
      <w:tr w:rsidR="004470EF" w:rsidRPr="002E6533" w14:paraId="2ABBFDD5" w14:textId="77777777">
        <w:tc>
          <w:tcPr>
            <w:tcW w:w="3960" w:type="dxa"/>
          </w:tcPr>
          <w:p w14:paraId="4E85A1DA" w14:textId="77777777" w:rsidR="004470EF" w:rsidRPr="002E6533" w:rsidRDefault="00000000">
            <w:pPr>
              <w:pStyle w:val="Compact"/>
            </w:pPr>
            <w:r w:rsidRPr="002E6533">
              <w:t>Cenário</w:t>
            </w:r>
          </w:p>
        </w:tc>
        <w:tc>
          <w:tcPr>
            <w:tcW w:w="3960" w:type="dxa"/>
          </w:tcPr>
          <w:p w14:paraId="779F0627" w14:textId="77777777" w:rsidR="004470EF" w:rsidRPr="002E6533" w:rsidRDefault="00000000">
            <w:pPr>
              <w:pStyle w:val="Compact"/>
            </w:pPr>
            <w:r w:rsidRPr="002E6533">
              <w:t>Um usuário da Archer deseja enviar um relatório semanalmente a colegas para feedback.</w:t>
            </w:r>
          </w:p>
        </w:tc>
      </w:tr>
      <w:tr w:rsidR="004470EF" w:rsidRPr="002E6533" w14:paraId="3B6B463B" w14:textId="77777777">
        <w:tc>
          <w:tcPr>
            <w:tcW w:w="3960" w:type="dxa"/>
          </w:tcPr>
          <w:p w14:paraId="09058B01" w14:textId="77777777" w:rsidR="004470EF" w:rsidRPr="002E6533" w:rsidRDefault="00000000">
            <w:pPr>
              <w:pStyle w:val="Compact"/>
            </w:pPr>
            <w:r w:rsidRPr="002E6533">
              <w:t>Ação</w:t>
            </w:r>
          </w:p>
        </w:tc>
        <w:tc>
          <w:tcPr>
            <w:tcW w:w="3960" w:type="dxa"/>
          </w:tcPr>
          <w:p w14:paraId="34B268CD" w14:textId="77777777" w:rsidR="004470EF" w:rsidRPr="002E6533" w:rsidRDefault="00000000">
            <w:pPr>
              <w:pStyle w:val="Compact"/>
            </w:pPr>
            <w:r w:rsidRPr="002E6533">
              <w:t>Um usuário com direitos administrativos cria uma notificação de Distribuições programadas de relatório. Um link para o relatório é incluído no Corpo do modelo. A notificação está programada para ser enviada semanalmente para um grupo de colegas.</w:t>
            </w:r>
          </w:p>
        </w:tc>
      </w:tr>
      <w:tr w:rsidR="004470EF" w:rsidRPr="002E6533" w14:paraId="19E088D3" w14:textId="77777777">
        <w:tc>
          <w:tcPr>
            <w:tcW w:w="3960" w:type="dxa"/>
          </w:tcPr>
          <w:p w14:paraId="1D722365" w14:textId="77777777" w:rsidR="004470EF" w:rsidRPr="002E6533" w:rsidRDefault="00000000">
            <w:pPr>
              <w:pStyle w:val="Compact"/>
            </w:pPr>
            <w:r w:rsidRPr="002E6533">
              <w:t>Resultado</w:t>
            </w:r>
          </w:p>
        </w:tc>
        <w:tc>
          <w:tcPr>
            <w:tcW w:w="3960" w:type="dxa"/>
          </w:tcPr>
          <w:p w14:paraId="3EC4AAFD" w14:textId="77777777" w:rsidR="004470EF" w:rsidRPr="002E6533" w:rsidRDefault="00000000">
            <w:pPr>
              <w:pStyle w:val="Compact"/>
            </w:pPr>
            <w:r w:rsidRPr="002E6533">
              <w:t>Uma vez por semana, uma notificação com um link para o relatório é enviada para o grupo de colegas. Um destinatário clica no link para ver o relatório que contém as informações com base nas permissões de registro do destinatário.</w:t>
            </w:r>
          </w:p>
        </w:tc>
      </w:tr>
    </w:tbl>
    <w:p w14:paraId="55EDC31E" w14:textId="77777777" w:rsidR="004470EF" w:rsidRPr="002E6533" w:rsidRDefault="00000000">
      <w:pPr>
        <w:pStyle w:val="Ttulo2"/>
      </w:pPr>
      <w:bookmarkStart w:id="324" w:name="X89e655c0337f605e02ad0f651c53d00db9cb17b"/>
      <w:bookmarkEnd w:id="321"/>
      <w:bookmarkEnd w:id="323"/>
      <w:r w:rsidRPr="002E6533">
        <w:t>Elementos das distribuições programadas de relatório</w:t>
      </w:r>
    </w:p>
    <w:p w14:paraId="1D634625" w14:textId="77777777" w:rsidR="004470EF" w:rsidRPr="002E6533" w:rsidRDefault="00000000">
      <w:pPr>
        <w:pStyle w:val="TableCaption"/>
      </w:pPr>
      <w:r w:rsidRPr="002E6533">
        <w:t>A tabela a seguir descreve os elementos de uma distribuição programada de relatório.</w:t>
      </w:r>
    </w:p>
    <w:tbl>
      <w:tblPr>
        <w:tblStyle w:val="Table"/>
        <w:tblW w:w="5000" w:type="pct"/>
        <w:tblLayout w:type="fixed"/>
        <w:tblLook w:val="00A0" w:firstRow="1" w:lastRow="0" w:firstColumn="1" w:lastColumn="0" w:noHBand="0" w:noVBand="0"/>
      </w:tblPr>
      <w:tblGrid>
        <w:gridCol w:w="4527"/>
        <w:gridCol w:w="4527"/>
      </w:tblGrid>
      <w:tr w:rsidR="004470EF" w:rsidRPr="002E6533" w14:paraId="75517E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86B0AB" w14:textId="77777777" w:rsidR="004470EF" w:rsidRPr="002E6533" w:rsidRDefault="00000000">
            <w:pPr>
              <w:pStyle w:val="Compact"/>
            </w:pPr>
            <w:r w:rsidRPr="002E6533">
              <w:t>Elemento</w:t>
            </w:r>
          </w:p>
        </w:tc>
        <w:tc>
          <w:tcPr>
            <w:tcW w:w="3960" w:type="dxa"/>
          </w:tcPr>
          <w:p w14:paraId="3E343E94" w14:textId="77777777" w:rsidR="004470EF" w:rsidRPr="002E6533" w:rsidRDefault="00000000">
            <w:pPr>
              <w:pStyle w:val="Compact"/>
            </w:pPr>
            <w:r w:rsidRPr="002E6533">
              <w:t>Descrição</w:t>
            </w:r>
          </w:p>
        </w:tc>
      </w:tr>
      <w:tr w:rsidR="004470EF" w:rsidRPr="002E6533" w14:paraId="4BBF6FA0" w14:textId="77777777">
        <w:tc>
          <w:tcPr>
            <w:tcW w:w="3960" w:type="dxa"/>
          </w:tcPr>
          <w:p w14:paraId="527EDE54" w14:textId="77777777" w:rsidR="004470EF" w:rsidRPr="002E6533" w:rsidRDefault="00000000">
            <w:pPr>
              <w:pStyle w:val="Compact"/>
            </w:pPr>
            <w:r w:rsidRPr="002E6533">
              <w:t>Layout</w:t>
            </w:r>
          </w:p>
        </w:tc>
        <w:tc>
          <w:tcPr>
            <w:tcW w:w="3960" w:type="dxa"/>
          </w:tcPr>
          <w:p w14:paraId="68241827" w14:textId="77777777" w:rsidR="004470EF" w:rsidRPr="002E6533" w:rsidRDefault="00000000">
            <w:pPr>
              <w:pStyle w:val="Compact"/>
            </w:pPr>
            <w:r w:rsidRPr="002E6533">
              <w:t>O layout do corpo da tabela não está disponível. Todos os layouts do corpo de formato livre podem ser usados para as notificações baseadas em relatório.</w:t>
            </w:r>
          </w:p>
        </w:tc>
      </w:tr>
      <w:tr w:rsidR="004470EF" w:rsidRPr="002E6533" w14:paraId="4ABD5CD9" w14:textId="77777777">
        <w:tc>
          <w:tcPr>
            <w:tcW w:w="3960" w:type="dxa"/>
          </w:tcPr>
          <w:p w14:paraId="0A2A36B4" w14:textId="77777777" w:rsidR="004470EF" w:rsidRPr="002E6533" w:rsidRDefault="00000000">
            <w:pPr>
              <w:pStyle w:val="Compact"/>
            </w:pPr>
            <w:r w:rsidRPr="002E6533">
              <w:t>Conteúdo</w:t>
            </w:r>
          </w:p>
        </w:tc>
        <w:tc>
          <w:tcPr>
            <w:tcW w:w="3960" w:type="dxa"/>
          </w:tcPr>
          <w:p w14:paraId="1081483F" w14:textId="77777777" w:rsidR="004470EF" w:rsidRPr="002E6533" w:rsidRDefault="00000000">
            <w:pPr>
              <w:pStyle w:val="Compact"/>
            </w:pPr>
            <w:r w:rsidRPr="002E6533">
              <w:t>Somente links e relatórios anexados estão disponíveis. As informações contidas no relatório anexado baseiam-</w:t>
            </w:r>
            <w:r w:rsidRPr="002E6533">
              <w:lastRenderedPageBreak/>
              <w:t>se nas permissões de registro do usuário da Archer que atualiza o relatório. Se o atualizador do relatório tiver permissão para campos privados, todos os relatórios enviados por meio da distribuição incluirão os dados dos campos privados, mesmo que o destinatário não tenha acesso aos campos.</w:t>
            </w:r>
          </w:p>
        </w:tc>
      </w:tr>
      <w:tr w:rsidR="004470EF" w:rsidRPr="002E6533" w14:paraId="51C44E06" w14:textId="77777777">
        <w:tc>
          <w:tcPr>
            <w:tcW w:w="3960" w:type="dxa"/>
          </w:tcPr>
          <w:p w14:paraId="5D9FC101" w14:textId="77777777" w:rsidR="004470EF" w:rsidRPr="002E6533" w:rsidRDefault="00000000">
            <w:pPr>
              <w:pStyle w:val="Compact"/>
            </w:pPr>
            <w:r w:rsidRPr="002E6533">
              <w:lastRenderedPageBreak/>
              <w:t>Destinatário</w:t>
            </w:r>
          </w:p>
        </w:tc>
        <w:tc>
          <w:tcPr>
            <w:tcW w:w="3960" w:type="dxa"/>
          </w:tcPr>
          <w:p w14:paraId="54BC2AD7" w14:textId="77777777" w:rsidR="004470EF" w:rsidRPr="002E6533" w:rsidRDefault="00000000">
            <w:pPr>
              <w:pStyle w:val="Compact"/>
            </w:pPr>
            <w:r w:rsidRPr="002E6533">
              <w:t>Os destinatários devem ter contas de usuário da Archer ativas.</w:t>
            </w:r>
          </w:p>
        </w:tc>
      </w:tr>
      <w:tr w:rsidR="004470EF" w:rsidRPr="002E6533" w14:paraId="54812F75" w14:textId="77777777">
        <w:tc>
          <w:tcPr>
            <w:tcW w:w="3960" w:type="dxa"/>
          </w:tcPr>
          <w:p w14:paraId="72F226CD" w14:textId="77777777" w:rsidR="004470EF" w:rsidRPr="002E6533" w:rsidRDefault="00000000">
            <w:pPr>
              <w:pStyle w:val="Compact"/>
            </w:pPr>
            <w:r w:rsidRPr="002E6533">
              <w:t>Entrega</w:t>
            </w:r>
          </w:p>
        </w:tc>
        <w:tc>
          <w:tcPr>
            <w:tcW w:w="3960" w:type="dxa"/>
          </w:tcPr>
          <w:p w14:paraId="4EC77285" w14:textId="77777777" w:rsidR="004470EF" w:rsidRPr="002E6533" w:rsidRDefault="00000000">
            <w:pPr>
              <w:pStyle w:val="Compact"/>
            </w:pPr>
            <w:r w:rsidRPr="002E6533">
              <w:t>As notificações são enviadas com base em uma programação definida: diariamente, semanalmente, mensalmente ou trimestralmente.</w:t>
            </w:r>
          </w:p>
        </w:tc>
      </w:tr>
      <w:tr w:rsidR="004470EF" w:rsidRPr="002E6533" w14:paraId="2C1F2F29" w14:textId="77777777">
        <w:tc>
          <w:tcPr>
            <w:tcW w:w="3960" w:type="dxa"/>
          </w:tcPr>
          <w:p w14:paraId="7B067EDB" w14:textId="77777777" w:rsidR="004470EF" w:rsidRPr="002E6533" w:rsidRDefault="00000000">
            <w:pPr>
              <w:pStyle w:val="Compact"/>
            </w:pPr>
            <w:r w:rsidRPr="002E6533">
              <w:t>Assinatura</w:t>
            </w:r>
          </w:p>
        </w:tc>
        <w:tc>
          <w:tcPr>
            <w:tcW w:w="3960" w:type="dxa"/>
          </w:tcPr>
          <w:p w14:paraId="433D9237" w14:textId="77777777" w:rsidR="004470EF" w:rsidRPr="002E6533" w:rsidRDefault="00000000">
            <w:pPr>
              <w:pStyle w:val="Compact"/>
            </w:pPr>
            <w:r w:rsidRPr="002E6533">
              <w:t>Os destinatários não podem cancelar a inscrição para uma notificação de Distribuição programada de relatório.</w:t>
            </w:r>
          </w:p>
        </w:tc>
      </w:tr>
    </w:tbl>
    <w:p w14:paraId="4360EFF1" w14:textId="77777777" w:rsidR="004470EF" w:rsidRPr="002E6533" w:rsidRDefault="00000000">
      <w:pPr>
        <w:pStyle w:val="Ttulo2"/>
      </w:pPr>
      <w:bookmarkStart w:id="325" w:name="X12fe7e229a3cd6238e1f57cf1cdfde29fe3575b"/>
      <w:bookmarkEnd w:id="324"/>
      <w:r w:rsidRPr="002E6533">
        <w:t>Adicionar uma distribuição programada de relatório</w:t>
      </w:r>
    </w:p>
    <w:p w14:paraId="78E1C54B" w14:textId="77777777" w:rsidR="004470EF" w:rsidRPr="002E6533" w:rsidRDefault="00000000">
      <w:pPr>
        <w:pStyle w:val="Compact"/>
        <w:numPr>
          <w:ilvl w:val="0"/>
          <w:numId w:val="699"/>
        </w:numPr>
      </w:pPr>
      <w:r w:rsidRPr="002E6533">
        <w:t>No menu, clique em Menu Admin &gt; Notificações &gt; Notificações de aplicativo.</w:t>
      </w:r>
    </w:p>
    <w:p w14:paraId="085AB8CC" w14:textId="77777777" w:rsidR="004470EF" w:rsidRPr="002E6533" w:rsidRDefault="00000000">
      <w:pPr>
        <w:pStyle w:val="Compact"/>
        <w:numPr>
          <w:ilvl w:val="0"/>
          <w:numId w:val="699"/>
        </w:numPr>
      </w:pPr>
      <w:r w:rsidRPr="002E6533">
        <w:t>Execute um destes procedimentos:</w:t>
      </w:r>
    </w:p>
    <w:p w14:paraId="1B7028FA" w14:textId="77777777" w:rsidR="004470EF" w:rsidRPr="002E6533" w:rsidRDefault="00000000">
      <w:pPr>
        <w:pStyle w:val="Compact"/>
        <w:numPr>
          <w:ilvl w:val="1"/>
          <w:numId w:val="700"/>
        </w:numPr>
      </w:pPr>
      <w:r w:rsidRPr="002E6533">
        <w:t xml:space="preserve">Clique em Adicionar </w:t>
      </w:r>
      <w:proofErr w:type="gramStart"/>
      <w:r w:rsidRPr="002E6533">
        <w:t>novo Adicionar</w:t>
      </w:r>
      <w:proofErr w:type="gramEnd"/>
      <w:r w:rsidRPr="002E6533">
        <w:t>. Selecione o tipo e o aplicativo e clique em Continuar.</w:t>
      </w:r>
    </w:p>
    <w:p w14:paraId="38E0C182" w14:textId="77777777" w:rsidR="004470EF" w:rsidRPr="002E6533" w:rsidRDefault="00000000">
      <w:pPr>
        <w:pStyle w:val="Compact"/>
        <w:numPr>
          <w:ilvl w:val="1"/>
          <w:numId w:val="700"/>
        </w:numPr>
      </w:pPr>
      <w:r w:rsidRPr="002E6533">
        <w:t>Na coluna Ações do SRD a ser copiado, clique em Copiar.</w:t>
      </w:r>
    </w:p>
    <w:p w14:paraId="216C6508" w14:textId="77777777" w:rsidR="004470EF" w:rsidRPr="002E6533" w:rsidRDefault="00000000">
      <w:pPr>
        <w:pStyle w:val="Compact"/>
        <w:numPr>
          <w:ilvl w:val="0"/>
          <w:numId w:val="699"/>
        </w:numPr>
      </w:pPr>
      <w:r w:rsidRPr="002E6533">
        <w:t>Na guia Geral, na seção Informações gerais, digite o nome da notificação e a descrição.</w:t>
      </w:r>
    </w:p>
    <w:p w14:paraId="566C9E59" w14:textId="77777777" w:rsidR="004470EF" w:rsidRPr="002E6533" w:rsidRDefault="00000000">
      <w:pPr>
        <w:pStyle w:val="Compact"/>
        <w:numPr>
          <w:ilvl w:val="0"/>
          <w:numId w:val="699"/>
        </w:numPr>
      </w:pPr>
      <w:r w:rsidRPr="002E6533">
        <w:t>Na guia Conteúdo, na seção Anexo do relatório, especifique os relatórios e o tipo de anexo para incorporar o relatório nesta notificação.</w:t>
      </w:r>
    </w:p>
    <w:p w14:paraId="2003B040" w14:textId="77777777" w:rsidR="004470EF" w:rsidRPr="002E6533" w:rsidRDefault="00000000">
      <w:pPr>
        <w:pStyle w:val="Compact"/>
        <w:numPr>
          <w:ilvl w:val="1"/>
          <w:numId w:val="701"/>
        </w:numPr>
      </w:pPr>
      <w:r w:rsidRPr="002E6533">
        <w:t>No campo Relatórios, selecione o(s) relatório(s) que deseja incorporar à distribuição por e-mail e clique em Aplicar.</w:t>
      </w:r>
    </w:p>
    <w:p w14:paraId="488D3AA7" w14:textId="77777777" w:rsidR="004470EF" w:rsidRPr="002E6533" w:rsidRDefault="00000000">
      <w:pPr>
        <w:pStyle w:val="Compact"/>
        <w:numPr>
          <w:ilvl w:val="1"/>
          <w:numId w:val="701"/>
        </w:numPr>
      </w:pPr>
      <w:r w:rsidRPr="002E6533">
        <w:t>No campo Tipo de anexo, selecione o formato dos relatórios.</w:t>
      </w:r>
    </w:p>
    <w:p w14:paraId="6D0FE35E" w14:textId="77777777" w:rsidR="004470EF" w:rsidRPr="002E6533" w:rsidRDefault="00000000">
      <w:pPr>
        <w:numPr>
          <w:ilvl w:val="0"/>
          <w:numId w:val="699"/>
        </w:numPr>
      </w:pPr>
      <w:r w:rsidRPr="002E6533">
        <w:t>Na seção Projeto de modelo, selecione o papel timbrado e o layout do corpo que você deseja exibir na notificação.</w:t>
      </w:r>
    </w:p>
    <w:p w14:paraId="15929106" w14:textId="77777777" w:rsidR="004470EF" w:rsidRPr="002E6533" w:rsidRDefault="00000000">
      <w:pPr>
        <w:pStyle w:val="Compact"/>
        <w:numPr>
          <w:ilvl w:val="1"/>
          <w:numId w:val="702"/>
        </w:numPr>
      </w:pPr>
      <w:r w:rsidRPr="002E6533">
        <w:t>No menu Papel timbrado, selecione o papel timbrado desejado.</w:t>
      </w:r>
    </w:p>
    <w:p w14:paraId="32D26108" w14:textId="77777777" w:rsidR="004470EF" w:rsidRPr="002E6533" w:rsidRDefault="00000000">
      <w:pPr>
        <w:pStyle w:val="Compact"/>
        <w:numPr>
          <w:ilvl w:val="1"/>
          <w:numId w:val="702"/>
        </w:numPr>
      </w:pPr>
      <w:r w:rsidRPr="002E6533">
        <w:t>No menu Layout do corpo, selecione o layout para o corpo da notificação.</w:t>
      </w:r>
    </w:p>
    <w:p w14:paraId="4BE13F2E" w14:textId="77777777" w:rsidR="004470EF" w:rsidRPr="002E6533" w:rsidRDefault="00000000">
      <w:pPr>
        <w:pStyle w:val="Compact"/>
        <w:numPr>
          <w:ilvl w:val="1"/>
          <w:numId w:val="702"/>
        </w:numPr>
      </w:pPr>
      <w:r w:rsidRPr="002E6533">
        <w:t>Clique em Visualização para verificar se o layout selecionado é aquele que deseja usar.</w:t>
      </w:r>
    </w:p>
    <w:p w14:paraId="1B41A84C" w14:textId="77777777" w:rsidR="004470EF" w:rsidRPr="002E6533" w:rsidRDefault="00000000">
      <w:pPr>
        <w:pStyle w:val="Compact"/>
        <w:numPr>
          <w:ilvl w:val="2"/>
          <w:numId w:val="703"/>
        </w:numPr>
      </w:pPr>
      <w:r w:rsidRPr="002E6533">
        <w:t>Se o layout for o que você deseja usar, vá para a próxima etapa.</w:t>
      </w:r>
    </w:p>
    <w:p w14:paraId="40E22441" w14:textId="77777777" w:rsidR="004470EF" w:rsidRPr="002E6533" w:rsidRDefault="00000000">
      <w:pPr>
        <w:pStyle w:val="Compact"/>
        <w:numPr>
          <w:ilvl w:val="2"/>
          <w:numId w:val="703"/>
        </w:numPr>
      </w:pPr>
      <w:r w:rsidRPr="002E6533">
        <w:lastRenderedPageBreak/>
        <w:t>Se o layout não for o que você deseja usar, repita as etapas b e c.</w:t>
      </w:r>
    </w:p>
    <w:p w14:paraId="3E95B7BE" w14:textId="77777777" w:rsidR="004470EF" w:rsidRPr="002E6533" w:rsidRDefault="00000000">
      <w:pPr>
        <w:pStyle w:val="Compact"/>
        <w:numPr>
          <w:ilvl w:val="1"/>
          <w:numId w:val="702"/>
        </w:numPr>
      </w:pPr>
      <w:r w:rsidRPr="002E6533">
        <w:t>No campo Assunto, informe o conteúdo que você deseja mostrar como assunto da notificação.</w:t>
      </w:r>
    </w:p>
    <w:p w14:paraId="10B6BD9B" w14:textId="77777777" w:rsidR="004470EF" w:rsidRPr="002E6533" w:rsidRDefault="00000000">
      <w:pPr>
        <w:pStyle w:val="Compact"/>
        <w:numPr>
          <w:ilvl w:val="1"/>
          <w:numId w:val="702"/>
        </w:numPr>
      </w:pPr>
      <w:r w:rsidRPr="002E6533">
        <w:t>No campo Corpo, informe o conteúdo que deseja exibir na notificação como texto ou links de referência.</w:t>
      </w:r>
    </w:p>
    <w:p w14:paraId="4D94A505" w14:textId="77777777" w:rsidR="004470EF" w:rsidRPr="002E6533" w:rsidRDefault="00000000">
      <w:pPr>
        <w:pStyle w:val="Compact"/>
        <w:numPr>
          <w:ilvl w:val="2"/>
          <w:numId w:val="704"/>
        </w:numPr>
      </w:pPr>
      <w:r w:rsidRPr="002E6533">
        <w:t>Para especificar um relatório, selecione o relatório que deseja do campo Opções do corpo.</w:t>
      </w:r>
    </w:p>
    <w:p w14:paraId="5A8B961E" w14:textId="77777777" w:rsidR="004470EF" w:rsidRPr="002E6533" w:rsidRDefault="00000000">
      <w:pPr>
        <w:pStyle w:val="Compact"/>
        <w:numPr>
          <w:ilvl w:val="2"/>
          <w:numId w:val="704"/>
        </w:numPr>
      </w:pPr>
      <w:r w:rsidRPr="002E6533">
        <w:t>Para especificar um link, selecione o link que deseja no campo Opções do corpo.</w:t>
      </w:r>
    </w:p>
    <w:p w14:paraId="380AECEB" w14:textId="77777777" w:rsidR="004470EF" w:rsidRPr="002E6533" w:rsidRDefault="00000000">
      <w:pPr>
        <w:numPr>
          <w:ilvl w:val="0"/>
          <w:numId w:val="699"/>
        </w:numPr>
      </w:pPr>
      <w:r w:rsidRPr="002E6533">
        <w:t>Clique na guia Entrega. Na seção Propriedades do e-mail, faça o seguinte:</w:t>
      </w:r>
    </w:p>
    <w:p w14:paraId="162FBC0E" w14:textId="77777777" w:rsidR="004470EF" w:rsidRPr="002E6533" w:rsidRDefault="00000000">
      <w:pPr>
        <w:pStyle w:val="Compact"/>
        <w:numPr>
          <w:ilvl w:val="1"/>
          <w:numId w:val="705"/>
        </w:numPr>
      </w:pPr>
      <w:r w:rsidRPr="002E6533">
        <w:t>No campo Endereço do remetente, digite o endereço de e-mail do qual esta notificação será enviada.</w:t>
      </w:r>
    </w:p>
    <w:p w14:paraId="404E1FE8" w14:textId="77777777" w:rsidR="004470EF" w:rsidRPr="002E6533" w:rsidRDefault="00000000">
      <w:pPr>
        <w:pStyle w:val="Compact"/>
        <w:numPr>
          <w:ilvl w:val="1"/>
          <w:numId w:val="705"/>
        </w:numPr>
      </w:pPr>
      <w:r w:rsidRPr="002E6533">
        <w:t>(Opcional) No campo Alias do remetente, digite o nome que você deseja usar como o remetente do e-mail.</w:t>
      </w:r>
    </w:p>
    <w:p w14:paraId="102AD150" w14:textId="77777777" w:rsidR="004470EF" w:rsidRPr="002E6533" w:rsidRDefault="00000000">
      <w:pPr>
        <w:pStyle w:val="Compact"/>
        <w:numPr>
          <w:ilvl w:val="1"/>
          <w:numId w:val="705"/>
        </w:numPr>
      </w:pPr>
      <w:r w:rsidRPr="002E6533">
        <w:t>(Opcional) No campo Importância, selecione o status deseja associar este e-mail: Normal, Alto, Baixo.</w:t>
      </w:r>
    </w:p>
    <w:p w14:paraId="55ACAF38" w14:textId="77777777" w:rsidR="004470EF" w:rsidRPr="002E6533" w:rsidRDefault="00000000">
      <w:pPr>
        <w:pStyle w:val="Compact"/>
        <w:numPr>
          <w:ilvl w:val="1"/>
          <w:numId w:val="705"/>
        </w:numPr>
      </w:pPr>
      <w:r w:rsidRPr="002E6533">
        <w:t>(Opcional) Em Confirmação de leitura, selecione se uma confirmação é enviada após a notificação ser aberta pelo destinatário.</w:t>
      </w:r>
    </w:p>
    <w:p w14:paraId="5CCAEA48" w14:textId="77777777" w:rsidR="004470EF" w:rsidRPr="002E6533" w:rsidRDefault="00000000">
      <w:pPr>
        <w:pStyle w:val="Compact"/>
        <w:numPr>
          <w:ilvl w:val="1"/>
          <w:numId w:val="706"/>
        </w:numPr>
      </w:pPr>
      <w:r w:rsidRPr="002E6533">
        <w:t>Se você deseja receber a confirmação, selecione Ativar aviso de recebimento.</w:t>
      </w:r>
      <w:r w:rsidRPr="002E6533">
        <w:br/>
        <w:t>Para novas notificações, preencha os campos obrigatórios e salve a notificação antes de selecionar Ativar aviso de recebimento.</w:t>
      </w:r>
    </w:p>
    <w:p w14:paraId="6F8ABE6B" w14:textId="77777777" w:rsidR="004470EF" w:rsidRPr="002E6533" w:rsidRDefault="00000000">
      <w:pPr>
        <w:numPr>
          <w:ilvl w:val="0"/>
          <w:numId w:val="699"/>
        </w:numPr>
      </w:pPr>
      <w:r w:rsidRPr="002E6533">
        <w:t>Na seção Agendamento de entrega, defina a frequência e os valores correspondentes para o envio desta notificação.</w:t>
      </w:r>
    </w:p>
    <w:p w14:paraId="38B80F26" w14:textId="77777777" w:rsidR="004470EF" w:rsidRPr="002E6533" w:rsidRDefault="00000000">
      <w:pPr>
        <w:pStyle w:val="Compact"/>
        <w:numPr>
          <w:ilvl w:val="1"/>
          <w:numId w:val="707"/>
        </w:numPr>
      </w:pPr>
      <w:r w:rsidRPr="002E6533">
        <w:t>No campo Recorrente, selecione o período em que você deseja enviar a notificação: Sua seleção determina o que fazer em seguida.</w:t>
      </w:r>
    </w:p>
    <w:p w14:paraId="0829FD73" w14:textId="77777777" w:rsidR="004470EF" w:rsidRPr="002E6533" w:rsidRDefault="00000000">
      <w:pPr>
        <w:numPr>
          <w:ilvl w:val="1"/>
          <w:numId w:val="707"/>
        </w:numPr>
      </w:pPr>
      <w:r w:rsidRPr="002E6533">
        <w:t>Digite os valores apropriados para a frequência que você selecionou.</w:t>
      </w:r>
    </w:p>
    <w:p w14:paraId="4DECD3AF" w14:textId="77777777" w:rsidR="004470EF" w:rsidRPr="002E6533" w:rsidRDefault="00000000">
      <w:pPr>
        <w:numPr>
          <w:ilvl w:val="1"/>
          <w:numId w:val="708"/>
        </w:numPr>
      </w:pPr>
      <w:r w:rsidRPr="002E6533">
        <w:rPr>
          <w:b/>
          <w:bCs/>
        </w:rPr>
        <w:t>Observação:</w:t>
      </w:r>
      <w:r w:rsidRPr="002E6533">
        <w:t xml:space="preserve"> Instantaneamente e Lembrete não estão disponíveis para Distribuições programadas de relatório.</w:t>
      </w:r>
    </w:p>
    <w:p w14:paraId="1181AF2D" w14:textId="77777777" w:rsidR="004470EF" w:rsidRPr="002E6533" w:rsidRDefault="00000000">
      <w:pPr>
        <w:pStyle w:val="FirstParagraph"/>
      </w:pPr>
      <w:r w:rsidRPr="002E6533">
        <w:t>A tabela a seguir lista as ações para cada frequência.</w:t>
      </w:r>
    </w:p>
    <w:p w14:paraId="372A1994" w14:textId="77777777" w:rsidR="004470EF" w:rsidRPr="002E6533" w:rsidRDefault="00000000">
      <w:pPr>
        <w:pStyle w:val="TableCaption"/>
      </w:pPr>
      <w:r w:rsidRPr="002E6533">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4470EF" w:rsidRPr="002E6533" w14:paraId="2D3FF3E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242080" w14:textId="77777777" w:rsidR="004470EF" w:rsidRPr="002E6533" w:rsidRDefault="00000000">
            <w:pPr>
              <w:pStyle w:val="Compact"/>
            </w:pPr>
            <w:r w:rsidRPr="002E6533">
              <w:t>Frequência</w:t>
            </w:r>
          </w:p>
        </w:tc>
        <w:tc>
          <w:tcPr>
            <w:tcW w:w="3960" w:type="dxa"/>
          </w:tcPr>
          <w:p w14:paraId="35FFB142" w14:textId="77777777" w:rsidR="004470EF" w:rsidRPr="002E6533" w:rsidRDefault="00000000">
            <w:pPr>
              <w:pStyle w:val="Compact"/>
            </w:pPr>
            <w:r w:rsidRPr="002E6533">
              <w:t>Ação</w:t>
            </w:r>
          </w:p>
        </w:tc>
      </w:tr>
      <w:tr w:rsidR="004470EF" w:rsidRPr="002E6533" w14:paraId="4455CB90" w14:textId="77777777">
        <w:tc>
          <w:tcPr>
            <w:tcW w:w="3960" w:type="dxa"/>
          </w:tcPr>
          <w:p w14:paraId="097C2D2D" w14:textId="77777777" w:rsidR="004470EF" w:rsidRPr="002E6533" w:rsidRDefault="00000000">
            <w:pPr>
              <w:pStyle w:val="Compact"/>
            </w:pPr>
            <w:r w:rsidRPr="002E6533">
              <w:t>Diariamente</w:t>
            </w:r>
          </w:p>
        </w:tc>
        <w:tc>
          <w:tcPr>
            <w:tcW w:w="3960" w:type="dxa"/>
          </w:tcPr>
          <w:p w14:paraId="7BDDC56D" w14:textId="77777777" w:rsidR="004470EF" w:rsidRPr="002E6533" w:rsidRDefault="00000000">
            <w:pPr>
              <w:pStyle w:val="Compact"/>
              <w:numPr>
                <w:ilvl w:val="0"/>
                <w:numId w:val="709"/>
              </w:numPr>
            </w:pPr>
            <w:r w:rsidRPr="002E6533">
              <w:t>Em Hora, defina a hora em que deseja enviar a notificação.</w:t>
            </w:r>
          </w:p>
          <w:p w14:paraId="05EBDBA4" w14:textId="77777777" w:rsidR="004470EF" w:rsidRPr="002E6533" w:rsidRDefault="00000000">
            <w:pPr>
              <w:pStyle w:val="Compact"/>
              <w:numPr>
                <w:ilvl w:val="0"/>
                <w:numId w:val="709"/>
              </w:numPr>
            </w:pPr>
            <w:r w:rsidRPr="002E6533">
              <w:t>Em Fuso horário, selecione o fuso horário UTC (Coordinated Universal Time).</w:t>
            </w:r>
          </w:p>
        </w:tc>
      </w:tr>
      <w:tr w:rsidR="004470EF" w:rsidRPr="002E6533" w14:paraId="240D5112" w14:textId="77777777">
        <w:tc>
          <w:tcPr>
            <w:tcW w:w="3960" w:type="dxa"/>
          </w:tcPr>
          <w:p w14:paraId="2A6F3ADD" w14:textId="77777777" w:rsidR="004470EF" w:rsidRPr="002E6533" w:rsidRDefault="00000000">
            <w:pPr>
              <w:pStyle w:val="Compact"/>
            </w:pPr>
            <w:r w:rsidRPr="002E6533">
              <w:lastRenderedPageBreak/>
              <w:t>Semanalmente</w:t>
            </w:r>
          </w:p>
        </w:tc>
        <w:tc>
          <w:tcPr>
            <w:tcW w:w="3960" w:type="dxa"/>
          </w:tcPr>
          <w:p w14:paraId="08320B2D" w14:textId="77777777" w:rsidR="004470EF" w:rsidRPr="002E6533" w:rsidRDefault="00000000">
            <w:pPr>
              <w:pStyle w:val="Compact"/>
              <w:numPr>
                <w:ilvl w:val="0"/>
                <w:numId w:val="710"/>
              </w:numPr>
            </w:pPr>
            <w:r w:rsidRPr="002E6533">
              <w:t>Em Cada, selecione a recorrência de semanas para o qual você deseja enviar a notificação.</w:t>
            </w:r>
          </w:p>
          <w:p w14:paraId="02E37D7E" w14:textId="77777777" w:rsidR="004470EF" w:rsidRPr="002E6533" w:rsidRDefault="00000000">
            <w:pPr>
              <w:pStyle w:val="Compact"/>
              <w:numPr>
                <w:ilvl w:val="0"/>
                <w:numId w:val="710"/>
              </w:numPr>
            </w:pPr>
            <w:r w:rsidRPr="002E6533">
              <w:t>Em Repetir em, selecione o dia da semana que deseja enviar a notificação.</w:t>
            </w:r>
          </w:p>
          <w:p w14:paraId="6C51EA77" w14:textId="77777777" w:rsidR="004470EF" w:rsidRPr="002E6533" w:rsidRDefault="00000000">
            <w:pPr>
              <w:pStyle w:val="Compact"/>
              <w:numPr>
                <w:ilvl w:val="0"/>
                <w:numId w:val="710"/>
              </w:numPr>
            </w:pPr>
            <w:r w:rsidRPr="002E6533">
              <w:t>Em Hora, defina a hora em que deseja enviar a notificação.</w:t>
            </w:r>
          </w:p>
          <w:p w14:paraId="1D9CD112" w14:textId="77777777" w:rsidR="004470EF" w:rsidRPr="002E6533" w:rsidRDefault="00000000">
            <w:pPr>
              <w:pStyle w:val="Compact"/>
              <w:numPr>
                <w:ilvl w:val="0"/>
                <w:numId w:val="710"/>
              </w:numPr>
            </w:pPr>
            <w:r w:rsidRPr="002E6533">
              <w:t>Em Fuso horário, selecione o fuso horário UTC (Coordinated Universal Time).</w:t>
            </w:r>
          </w:p>
        </w:tc>
      </w:tr>
      <w:tr w:rsidR="004470EF" w:rsidRPr="002E6533" w14:paraId="1CFDF425" w14:textId="77777777">
        <w:tc>
          <w:tcPr>
            <w:tcW w:w="3960" w:type="dxa"/>
          </w:tcPr>
          <w:p w14:paraId="2DEBD57D" w14:textId="77777777" w:rsidR="004470EF" w:rsidRPr="002E6533" w:rsidRDefault="00000000">
            <w:pPr>
              <w:pStyle w:val="Compact"/>
            </w:pPr>
            <w:r w:rsidRPr="002E6533">
              <w:t>Mensalmente</w:t>
            </w:r>
          </w:p>
        </w:tc>
        <w:tc>
          <w:tcPr>
            <w:tcW w:w="3960" w:type="dxa"/>
          </w:tcPr>
          <w:p w14:paraId="4B69EDDB" w14:textId="77777777" w:rsidR="004470EF" w:rsidRPr="002E6533" w:rsidRDefault="00000000">
            <w:pPr>
              <w:pStyle w:val="Compact"/>
              <w:numPr>
                <w:ilvl w:val="0"/>
                <w:numId w:val="711"/>
              </w:numPr>
            </w:pPr>
            <w:r w:rsidRPr="002E6533">
              <w:t>Em Dia, selecione o dia do mês (1 a 31) que deseja enviar a notificação. Como nem todos os meses têm 31 dias, talvez você queira 28 ou anterior.</w:t>
            </w:r>
          </w:p>
          <w:p w14:paraId="39D6D568" w14:textId="77777777" w:rsidR="004470EF" w:rsidRPr="002E6533" w:rsidRDefault="00000000">
            <w:pPr>
              <w:pStyle w:val="Compact"/>
              <w:numPr>
                <w:ilvl w:val="0"/>
                <w:numId w:val="711"/>
              </w:numPr>
            </w:pPr>
            <w:r w:rsidRPr="002E6533">
              <w:t>Em Hora, defina a hora em que deseja enviar a notificação.</w:t>
            </w:r>
          </w:p>
          <w:p w14:paraId="01C5D160" w14:textId="77777777" w:rsidR="004470EF" w:rsidRPr="002E6533" w:rsidRDefault="00000000">
            <w:pPr>
              <w:pStyle w:val="Compact"/>
              <w:numPr>
                <w:ilvl w:val="0"/>
                <w:numId w:val="711"/>
              </w:numPr>
            </w:pPr>
            <w:r w:rsidRPr="002E6533">
              <w:t>Em Fuso horário, selecione o fuso horário UTC (Coordinated Universal Time).</w:t>
            </w:r>
          </w:p>
        </w:tc>
      </w:tr>
      <w:tr w:rsidR="004470EF" w:rsidRPr="002E6533" w14:paraId="6B944790" w14:textId="77777777">
        <w:tc>
          <w:tcPr>
            <w:tcW w:w="3960" w:type="dxa"/>
          </w:tcPr>
          <w:p w14:paraId="558BDF9F" w14:textId="77777777" w:rsidR="004470EF" w:rsidRPr="002E6533" w:rsidRDefault="00000000">
            <w:pPr>
              <w:pStyle w:val="Compact"/>
            </w:pPr>
            <w:r w:rsidRPr="002E6533">
              <w:t>Trimestralmente</w:t>
            </w:r>
          </w:p>
        </w:tc>
        <w:tc>
          <w:tcPr>
            <w:tcW w:w="3960" w:type="dxa"/>
          </w:tcPr>
          <w:p w14:paraId="720EBFBC" w14:textId="77777777" w:rsidR="004470EF" w:rsidRPr="002E6533" w:rsidRDefault="00000000">
            <w:pPr>
              <w:pStyle w:val="Compact"/>
              <w:numPr>
                <w:ilvl w:val="0"/>
                <w:numId w:val="712"/>
              </w:numPr>
            </w:pPr>
            <w:r w:rsidRPr="002E6533">
              <w:t>Em Hora, defina a hora em que deseja enviar a notificação.</w:t>
            </w:r>
          </w:p>
          <w:p w14:paraId="3ADE7B7E" w14:textId="77777777" w:rsidR="004470EF" w:rsidRPr="002E6533" w:rsidRDefault="00000000">
            <w:pPr>
              <w:numPr>
                <w:ilvl w:val="0"/>
                <w:numId w:val="712"/>
              </w:numPr>
            </w:pPr>
            <w:r w:rsidRPr="002E6533">
              <w:t>Em Fuso horário, selecione o fuso horário UTC (Coordinated Universal Time).</w:t>
            </w:r>
          </w:p>
          <w:p w14:paraId="043475B5" w14:textId="77777777" w:rsidR="004470EF" w:rsidRPr="002E6533" w:rsidRDefault="00000000">
            <w:pPr>
              <w:numPr>
                <w:ilvl w:val="0"/>
                <w:numId w:val="713"/>
              </w:numPr>
            </w:pPr>
            <w:r w:rsidRPr="002E6533">
              <w:rPr>
                <w:b/>
                <w:bCs/>
              </w:rPr>
              <w:t>Observação:</w:t>
            </w:r>
            <w:r w:rsidRPr="002E6533">
              <w:t xml:space="preserve"> Uma notificação trimestral é enviada no primeiro dia de janeiro, abril, julho e outubro.</w:t>
            </w:r>
          </w:p>
        </w:tc>
      </w:tr>
    </w:tbl>
    <w:p w14:paraId="328A62F6" w14:textId="77777777" w:rsidR="004470EF" w:rsidRPr="002E6533" w:rsidRDefault="00000000">
      <w:pPr>
        <w:numPr>
          <w:ilvl w:val="0"/>
          <w:numId w:val="714"/>
        </w:numPr>
      </w:pPr>
      <w:r w:rsidRPr="002E6533">
        <w:t>Na seção Destinatários do e-mail, especifique se deseja enviar a notificação separada ou em 1 e-mail.</w:t>
      </w:r>
    </w:p>
    <w:p w14:paraId="020356C1" w14:textId="77777777" w:rsidR="004470EF" w:rsidRPr="002E6533" w:rsidRDefault="00000000">
      <w:pPr>
        <w:numPr>
          <w:ilvl w:val="0"/>
          <w:numId w:val="715"/>
        </w:numPr>
      </w:pPr>
      <w:r w:rsidRPr="002E6533">
        <w:t>Você pode definir opções do destinatário de e-mail para determinar se deseja enviar um e-mail de notificação separado para mais de um destinatário ou enviar um e-mail para vários destinatários.</w:t>
      </w:r>
    </w:p>
    <w:p w14:paraId="5523E65B" w14:textId="77777777" w:rsidR="004470EF" w:rsidRPr="002E6533" w:rsidRDefault="00000000">
      <w:pPr>
        <w:pStyle w:val="FirstParagraph"/>
      </w:pPr>
      <w:r w:rsidRPr="002E6533">
        <w:t>A tabela a seguir descreve as propriedades.</w:t>
      </w:r>
    </w:p>
    <w:p w14:paraId="5D490C66" w14:textId="77777777" w:rsidR="004470EF" w:rsidRPr="002E6533" w:rsidRDefault="00000000">
      <w:pPr>
        <w:pStyle w:val="TableCaption"/>
      </w:pPr>
      <w:r w:rsidRPr="002E6533">
        <w:lastRenderedPageBreak/>
        <w:t>A tabela a seguir descreve as propriedades.</w:t>
      </w:r>
    </w:p>
    <w:tbl>
      <w:tblPr>
        <w:tblStyle w:val="Table"/>
        <w:tblW w:w="5000" w:type="pct"/>
        <w:tblLayout w:type="fixed"/>
        <w:tblLook w:val="0020" w:firstRow="1" w:lastRow="0" w:firstColumn="0" w:lastColumn="0" w:noHBand="0" w:noVBand="0"/>
      </w:tblPr>
      <w:tblGrid>
        <w:gridCol w:w="4527"/>
        <w:gridCol w:w="4527"/>
      </w:tblGrid>
      <w:tr w:rsidR="004470EF" w:rsidRPr="002E6533" w14:paraId="7D17629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6D7FA4" w14:textId="77777777" w:rsidR="004470EF" w:rsidRPr="002E6533" w:rsidRDefault="00000000">
            <w:pPr>
              <w:pStyle w:val="Compact"/>
            </w:pPr>
            <w:r w:rsidRPr="002E6533">
              <w:t>Propriedade</w:t>
            </w:r>
          </w:p>
        </w:tc>
        <w:tc>
          <w:tcPr>
            <w:tcW w:w="3960" w:type="dxa"/>
          </w:tcPr>
          <w:p w14:paraId="41C6A792" w14:textId="77777777" w:rsidR="004470EF" w:rsidRPr="002E6533" w:rsidRDefault="00000000">
            <w:pPr>
              <w:pStyle w:val="Compact"/>
            </w:pPr>
            <w:r w:rsidRPr="002E6533">
              <w:t>Descrição</w:t>
            </w:r>
          </w:p>
        </w:tc>
      </w:tr>
      <w:tr w:rsidR="004470EF" w:rsidRPr="002E6533" w14:paraId="4FC9A2D4" w14:textId="77777777">
        <w:tc>
          <w:tcPr>
            <w:tcW w:w="3960" w:type="dxa"/>
          </w:tcPr>
          <w:p w14:paraId="052DC01B" w14:textId="77777777" w:rsidR="004470EF" w:rsidRPr="002E6533" w:rsidRDefault="00000000">
            <w:pPr>
              <w:pStyle w:val="Compact"/>
            </w:pPr>
            <w:r w:rsidRPr="002E6533">
              <w:t>Enviar cada notificação como</w:t>
            </w:r>
          </w:p>
        </w:tc>
        <w:tc>
          <w:tcPr>
            <w:tcW w:w="3960" w:type="dxa"/>
          </w:tcPr>
          <w:p w14:paraId="472F747F" w14:textId="77777777" w:rsidR="004470EF" w:rsidRPr="002E6533" w:rsidRDefault="00000000">
            <w:pPr>
              <w:pStyle w:val="Compact"/>
              <w:numPr>
                <w:ilvl w:val="0"/>
                <w:numId w:val="716"/>
              </w:numPr>
            </w:pPr>
            <w:r w:rsidRPr="002E6533">
              <w:t xml:space="preserve">E-mails separados – envia um e-mail separado para um ou mais destinatários. Os endereços recebem um e-mail personalizado para permissões, cultura, fuso horário e localidade. Essa opção permite que você use apenas o </w:t>
            </w:r>
            <w:proofErr w:type="gramStart"/>
            <w:r w:rsidRPr="002E6533">
              <w:t>campo Para</w:t>
            </w:r>
            <w:proofErr w:type="gramEnd"/>
            <w:r w:rsidRPr="002E6533">
              <w:t xml:space="preserve"> para os endereços de e-mail dos destinatários.</w:t>
            </w:r>
          </w:p>
          <w:p w14:paraId="0294F7D2" w14:textId="77777777" w:rsidR="004470EF" w:rsidRPr="002E6533" w:rsidRDefault="00000000">
            <w:pPr>
              <w:pStyle w:val="Compact"/>
              <w:numPr>
                <w:ilvl w:val="0"/>
                <w:numId w:val="716"/>
              </w:numPr>
            </w:pPr>
            <w:r w:rsidRPr="002E6533">
              <w:t>Um e-mail – envia um e-mail idêntico a vários destinatários. Essa opção destina-se basicamente a um número limitado de destinatários, e não é personalizada para cultura, fuso horário e localidade.</w:t>
            </w:r>
          </w:p>
          <w:p w14:paraId="27F3D1F0" w14:textId="77777777" w:rsidR="004470EF" w:rsidRPr="002E6533" w:rsidRDefault="00000000">
            <w:pPr>
              <w:pStyle w:val="Compact"/>
              <w:numPr>
                <w:ilvl w:val="0"/>
                <w:numId w:val="717"/>
              </w:numPr>
            </w:pPr>
            <w:r w:rsidRPr="002E6533">
              <w:t xml:space="preserve">Esse recurso permite que você use os campos </w:t>
            </w:r>
            <w:proofErr w:type="gramStart"/>
            <w:r w:rsidRPr="002E6533">
              <w:t>Para, Cc</w:t>
            </w:r>
            <w:proofErr w:type="gramEnd"/>
            <w:r w:rsidRPr="002E6533">
              <w:t xml:space="preserve"> e Cco nos endereços de e-mail dos destinatários. O número máximo permitido de destinatários para essa opção, expresso como um total dos três campos de endereço, é determinado no Archer Control Panel.</w:t>
            </w:r>
          </w:p>
        </w:tc>
      </w:tr>
      <w:tr w:rsidR="004470EF" w:rsidRPr="002E6533" w14:paraId="7449294F" w14:textId="77777777">
        <w:tc>
          <w:tcPr>
            <w:tcW w:w="3960" w:type="dxa"/>
          </w:tcPr>
          <w:p w14:paraId="05788A2B" w14:textId="77777777" w:rsidR="004470EF" w:rsidRPr="002E6533" w:rsidRDefault="00000000">
            <w:pPr>
              <w:pStyle w:val="Compact"/>
            </w:pPr>
            <w:r w:rsidRPr="002E6533">
              <w:t>Destinatários</w:t>
            </w:r>
          </w:p>
        </w:tc>
        <w:tc>
          <w:tcPr>
            <w:tcW w:w="3960" w:type="dxa"/>
          </w:tcPr>
          <w:p w14:paraId="7C593D5A" w14:textId="77777777" w:rsidR="004470EF" w:rsidRPr="002E6533" w:rsidRDefault="00000000">
            <w:pPr>
              <w:pStyle w:val="Compact"/>
              <w:numPr>
                <w:ilvl w:val="0"/>
                <w:numId w:val="718"/>
              </w:numPr>
            </w:pPr>
            <w:r w:rsidRPr="002E6533">
              <w:t>Execute um ou mais dos seguintes procedimentos para os endereços de e-mail dos destinatários:</w:t>
            </w:r>
          </w:p>
          <w:p w14:paraId="0693AC92" w14:textId="77777777" w:rsidR="004470EF" w:rsidRPr="002E6533" w:rsidRDefault="00000000">
            <w:pPr>
              <w:pStyle w:val="Compact"/>
              <w:numPr>
                <w:ilvl w:val="1"/>
                <w:numId w:val="719"/>
              </w:numPr>
            </w:pPr>
            <w:r w:rsidRPr="002E6533">
              <w:t>Expanda a árvore Groups e selecione os grupos que você deseja receber a notificação.</w:t>
            </w:r>
          </w:p>
          <w:p w14:paraId="6A500EB7" w14:textId="77777777" w:rsidR="004470EF" w:rsidRPr="002E6533" w:rsidRDefault="00000000">
            <w:pPr>
              <w:pStyle w:val="Compact"/>
              <w:numPr>
                <w:ilvl w:val="1"/>
                <w:numId w:val="719"/>
              </w:numPr>
            </w:pPr>
            <w:r w:rsidRPr="002E6533">
              <w:t>Expanda a árvore Users e selecione os usuários que devem receber a notificação.</w:t>
            </w:r>
          </w:p>
          <w:p w14:paraId="1C516CBB" w14:textId="77777777" w:rsidR="004470EF" w:rsidRPr="002E6533" w:rsidRDefault="00000000">
            <w:pPr>
              <w:pStyle w:val="Compact"/>
              <w:numPr>
                <w:ilvl w:val="1"/>
                <w:numId w:val="719"/>
              </w:numPr>
            </w:pPr>
            <w:r w:rsidRPr="002E6533">
              <w:t xml:space="preserve">Expanda a árvore Campos e selecione os campos contendo o destinatário dinâmico baseado em </w:t>
            </w:r>
            <w:r w:rsidRPr="002E6533">
              <w:lastRenderedPageBreak/>
              <w:t>permissões de registro ou em um endereço de e-mail.</w:t>
            </w:r>
          </w:p>
          <w:p w14:paraId="7AC50B23" w14:textId="77777777" w:rsidR="004470EF" w:rsidRPr="002E6533" w:rsidRDefault="00000000">
            <w:pPr>
              <w:pStyle w:val="Compact"/>
              <w:numPr>
                <w:ilvl w:val="0"/>
                <w:numId w:val="718"/>
              </w:numPr>
            </w:pPr>
            <w:r w:rsidRPr="002E6533">
              <w:t>Clique em Aplicar.</w:t>
            </w:r>
          </w:p>
        </w:tc>
      </w:tr>
    </w:tbl>
    <w:p w14:paraId="35C2B59C" w14:textId="77777777" w:rsidR="004470EF" w:rsidRPr="002E6533" w:rsidRDefault="00000000">
      <w:pPr>
        <w:numPr>
          <w:ilvl w:val="0"/>
          <w:numId w:val="720"/>
        </w:numPr>
      </w:pPr>
      <w:r w:rsidRPr="002E6533">
        <w:lastRenderedPageBreak/>
        <w:t>Clique em Salvar ou em Salvar e fechar.</w:t>
      </w:r>
    </w:p>
    <w:p w14:paraId="09BDE988" w14:textId="77777777" w:rsidR="004470EF" w:rsidRPr="002E6533" w:rsidRDefault="00000000">
      <w:pPr>
        <w:pStyle w:val="Compact"/>
        <w:numPr>
          <w:ilvl w:val="1"/>
          <w:numId w:val="721"/>
        </w:numPr>
      </w:pPr>
      <w:r w:rsidRPr="002E6533">
        <w:t>Para aplicar as alterações e continuar trabalhando, clique em Salvar.</w:t>
      </w:r>
    </w:p>
    <w:p w14:paraId="55B4C14D" w14:textId="77777777" w:rsidR="004470EF" w:rsidRPr="002E6533" w:rsidRDefault="00000000">
      <w:pPr>
        <w:pStyle w:val="Compact"/>
        <w:numPr>
          <w:ilvl w:val="1"/>
          <w:numId w:val="721"/>
        </w:numPr>
      </w:pPr>
      <w:r w:rsidRPr="002E6533">
        <w:t>Para salvar e sair, clique em Salvar e fechar.</w:t>
      </w:r>
    </w:p>
    <w:p w14:paraId="126877F9" w14:textId="77777777" w:rsidR="004470EF" w:rsidRPr="002E6533" w:rsidRDefault="00000000">
      <w:pPr>
        <w:pStyle w:val="Ttulo1"/>
      </w:pPr>
      <w:bookmarkStart w:id="326" w:name="adicionando-notificações-de-inscrição"/>
      <w:bookmarkEnd w:id="320"/>
      <w:bookmarkEnd w:id="325"/>
      <w:r w:rsidRPr="002E6533">
        <w:t>Adicionando notificações de inscrição</w:t>
      </w:r>
    </w:p>
    <w:p w14:paraId="4CCF4C7F" w14:textId="77777777" w:rsidR="004470EF" w:rsidRPr="002E6533" w:rsidRDefault="00000000">
      <w:pPr>
        <w:pStyle w:val="FirstParagraph"/>
      </w:pPr>
      <w:r w:rsidRPr="002E6533">
        <w:t>As notificações de inscrição permitem que os inscritos recebam alertas por e-mail seguindo uma programação definida ou instantaneamente quando registros são adicionados ou atualizados em um aplicativo ou questionário.</w:t>
      </w:r>
    </w:p>
    <w:p w14:paraId="47B67117" w14:textId="77777777" w:rsidR="004470EF" w:rsidRPr="002E6533" w:rsidRDefault="00000000">
      <w:pPr>
        <w:pStyle w:val="Corpodetexto"/>
      </w:pPr>
      <w:r w:rsidRPr="002E6533">
        <w:t>Os administradores podem criar diagramas de notificação para qualquer aplicativo para o qual tenham direitos de propriedade.</w:t>
      </w:r>
    </w:p>
    <w:p w14:paraId="3D1D47BD" w14:textId="77777777" w:rsidR="004470EF" w:rsidRPr="002E6533" w:rsidRDefault="00000000">
      <w:pPr>
        <w:pStyle w:val="Corpodetexto"/>
      </w:pPr>
      <w:r w:rsidRPr="002E6533">
        <w:t>Nesta página</w:t>
      </w:r>
    </w:p>
    <w:p w14:paraId="2755E2F8" w14:textId="77777777" w:rsidR="004470EF" w:rsidRPr="002E6533" w:rsidRDefault="004470EF">
      <w:pPr>
        <w:pStyle w:val="Compact"/>
        <w:numPr>
          <w:ilvl w:val="0"/>
          <w:numId w:val="722"/>
        </w:numPr>
      </w:pPr>
      <w:hyperlink w:anchor="Xcb0bff3d1f70549829731d91a7576b68d958f82">
        <w:r w:rsidRPr="002E6533">
          <w:rPr>
            <w:rStyle w:val="Hyperlink"/>
          </w:rPr>
          <w:t>Regras de notificação de inscrição</w:t>
        </w:r>
      </w:hyperlink>
    </w:p>
    <w:p w14:paraId="24F11E9C" w14:textId="77777777" w:rsidR="004470EF" w:rsidRPr="002E6533" w:rsidRDefault="004470EF">
      <w:pPr>
        <w:pStyle w:val="Compact"/>
        <w:numPr>
          <w:ilvl w:val="0"/>
          <w:numId w:val="722"/>
        </w:numPr>
      </w:pPr>
      <w:hyperlink w:anchor="X5a8b5a83453ee0347f44036ff0f28274b5ec919">
        <w:r w:rsidRPr="002E6533">
          <w:rPr>
            <w:rStyle w:val="Hyperlink"/>
          </w:rPr>
          <w:t>Adicionar uma notificação de inscrição</w:t>
        </w:r>
      </w:hyperlink>
    </w:p>
    <w:p w14:paraId="51300A55" w14:textId="77777777" w:rsidR="004470EF" w:rsidRPr="002E6533" w:rsidRDefault="00000000">
      <w:pPr>
        <w:pStyle w:val="Ttulo2"/>
      </w:pPr>
      <w:bookmarkStart w:id="327" w:name="regras-de-notificação-de-inscrição"/>
      <w:r w:rsidRPr="002E6533">
        <w:t>Regras de notificação de inscrição</w:t>
      </w:r>
    </w:p>
    <w:p w14:paraId="3B09398B" w14:textId="77777777" w:rsidR="004470EF" w:rsidRPr="002E6533" w:rsidRDefault="00000000">
      <w:pPr>
        <w:pStyle w:val="FirstParagraph"/>
      </w:pPr>
      <w:r w:rsidRPr="002E6533">
        <w:t>As regras para uma notificação de inscrição são capturadas em um diagrama de notificação, no mecanismo de acionamento para e-mails de alerta.</w:t>
      </w:r>
    </w:p>
    <w:p w14:paraId="6BF15B17" w14:textId="77777777" w:rsidR="004470EF" w:rsidRPr="002E6533" w:rsidRDefault="00000000">
      <w:pPr>
        <w:pStyle w:val="Corpodetexto"/>
      </w:pPr>
      <w:r w:rsidRPr="002E6533">
        <w:t>Por exemplo, você pode criar um diagrama de notificação especificando que um e-mail de alerta deve ser enviado a todos os membros da equipe de Resposta ao risco sempre que um novo problema é relatado. Você pode aplicar filtros a esse diagrama para que as mensagens de e-mail sejam enviadas apenas quando os valores Urgente e Alto são selecionados no campo Prioridade. Aplicando filtros, você pode limitar o número de e-mails de alerta que são acionados pelo modelo.</w:t>
      </w:r>
    </w:p>
    <w:p w14:paraId="25407A24" w14:textId="77777777" w:rsidR="004470EF" w:rsidRPr="002E6533" w:rsidRDefault="00000000">
      <w:pPr>
        <w:pStyle w:val="Corpodetexto"/>
      </w:pPr>
      <w:r w:rsidRPr="002E6533">
        <w:t xml:space="preserve">Na </w:t>
      </w:r>
      <w:proofErr w:type="gramStart"/>
      <w:r w:rsidRPr="002E6533">
        <w:t>opção Gerenciar</w:t>
      </w:r>
      <w:proofErr w:type="gramEnd"/>
      <w:r w:rsidRPr="002E6533">
        <w:t xml:space="preserve"> suas inscrições de e-mail do menu Preferências do usuário, os usuários podem selecionar as notificações que desejam receber. Eles podem receber e-mails de notificação em qualquer dispositivo baseado em e-mail.</w:t>
      </w:r>
    </w:p>
    <w:p w14:paraId="359A896D" w14:textId="77777777" w:rsidR="004470EF" w:rsidRPr="002E6533" w:rsidRDefault="00000000">
      <w:pPr>
        <w:pStyle w:val="Ttulo2"/>
      </w:pPr>
      <w:bookmarkStart w:id="328" w:name="adicionar-uma-notificação-de-inscrição"/>
      <w:bookmarkEnd w:id="327"/>
      <w:r w:rsidRPr="002E6533">
        <w:t>Adicionar uma notificação de inscrição</w:t>
      </w:r>
    </w:p>
    <w:p w14:paraId="0496E5FB" w14:textId="77777777" w:rsidR="004470EF" w:rsidRPr="002E6533" w:rsidRDefault="00000000">
      <w:pPr>
        <w:pStyle w:val="Compact"/>
        <w:numPr>
          <w:ilvl w:val="0"/>
          <w:numId w:val="723"/>
        </w:numPr>
      </w:pPr>
      <w:r w:rsidRPr="002E6533">
        <w:t>No menu, clique em Menu Admin &gt; Notificações &gt; Notificações de aplicativo.</w:t>
      </w:r>
    </w:p>
    <w:p w14:paraId="2C017752" w14:textId="77777777" w:rsidR="004470EF" w:rsidRPr="002E6533" w:rsidRDefault="00000000">
      <w:pPr>
        <w:pStyle w:val="Compact"/>
        <w:numPr>
          <w:ilvl w:val="0"/>
          <w:numId w:val="723"/>
        </w:numPr>
      </w:pPr>
      <w:r w:rsidRPr="002E6533">
        <w:t>Execute um destes procedimentos:</w:t>
      </w:r>
    </w:p>
    <w:p w14:paraId="4F4B53EA" w14:textId="77777777" w:rsidR="004470EF" w:rsidRPr="002E6533" w:rsidRDefault="00000000">
      <w:pPr>
        <w:pStyle w:val="Compact"/>
        <w:numPr>
          <w:ilvl w:val="1"/>
          <w:numId w:val="724"/>
        </w:numPr>
      </w:pPr>
      <w:r w:rsidRPr="002E6533">
        <w:t xml:space="preserve">Clique em Adicionar </w:t>
      </w:r>
      <w:proofErr w:type="gramStart"/>
      <w:r w:rsidRPr="002E6533">
        <w:t>novo Adicionar</w:t>
      </w:r>
      <w:proofErr w:type="gramEnd"/>
      <w:r w:rsidRPr="002E6533">
        <w:t>. Selecione o tipo e o aplicativo e clique em Continuar.</w:t>
      </w:r>
    </w:p>
    <w:p w14:paraId="17DF0AA8" w14:textId="77777777" w:rsidR="004470EF" w:rsidRPr="002E6533" w:rsidRDefault="00000000">
      <w:pPr>
        <w:pStyle w:val="Compact"/>
        <w:numPr>
          <w:ilvl w:val="1"/>
          <w:numId w:val="724"/>
        </w:numPr>
      </w:pPr>
      <w:r w:rsidRPr="002E6533">
        <w:lastRenderedPageBreak/>
        <w:t>Na coluna Ações da notificação de assinatura a ser copiada, clique em Copiar.</w:t>
      </w:r>
    </w:p>
    <w:p w14:paraId="62A88FEB" w14:textId="77777777" w:rsidR="004470EF" w:rsidRPr="002E6533" w:rsidRDefault="00000000">
      <w:pPr>
        <w:pStyle w:val="Compact"/>
        <w:numPr>
          <w:ilvl w:val="0"/>
          <w:numId w:val="723"/>
        </w:numPr>
      </w:pPr>
      <w:r w:rsidRPr="002E6533">
        <w:t>Na guia Geral, na seção Informações gerais, digite o nome da notificação e a descrição.</w:t>
      </w:r>
    </w:p>
    <w:p w14:paraId="77A60FBF" w14:textId="77777777" w:rsidR="004470EF" w:rsidRPr="002E6533" w:rsidRDefault="00000000">
      <w:pPr>
        <w:numPr>
          <w:ilvl w:val="0"/>
          <w:numId w:val="723"/>
        </w:numPr>
      </w:pPr>
      <w:r w:rsidRPr="002E6533">
        <w:t>Na guia Conteúdo, na seção Projeto de modelo, selecione o papel timbrado e o layout do corpo que você deseja exibir na notificação.</w:t>
      </w:r>
    </w:p>
    <w:p w14:paraId="38B70960" w14:textId="77777777" w:rsidR="004470EF" w:rsidRPr="002E6533" w:rsidRDefault="00000000">
      <w:pPr>
        <w:pStyle w:val="Compact"/>
        <w:numPr>
          <w:ilvl w:val="1"/>
          <w:numId w:val="725"/>
        </w:numPr>
      </w:pPr>
      <w:r w:rsidRPr="002E6533">
        <w:t>No campo Papel timbrado, selecione o papel timbrado desejado.</w:t>
      </w:r>
    </w:p>
    <w:p w14:paraId="60EF6C6F" w14:textId="77777777" w:rsidR="004470EF" w:rsidRPr="002E6533" w:rsidRDefault="00000000">
      <w:pPr>
        <w:pStyle w:val="Compact"/>
        <w:numPr>
          <w:ilvl w:val="1"/>
          <w:numId w:val="725"/>
        </w:numPr>
      </w:pPr>
      <w:r w:rsidRPr="002E6533">
        <w:t>No campo Layout do corpo, selecione o layout desejado para o corpo da notificação e clique em OK.</w:t>
      </w:r>
    </w:p>
    <w:p w14:paraId="5C1FBFE1" w14:textId="77777777" w:rsidR="004470EF" w:rsidRPr="002E6533" w:rsidRDefault="00000000">
      <w:pPr>
        <w:pStyle w:val="Compact"/>
        <w:numPr>
          <w:ilvl w:val="1"/>
          <w:numId w:val="725"/>
        </w:numPr>
      </w:pPr>
      <w:r w:rsidRPr="002E6533">
        <w:t>No campo Visualização, verifique se o layout selecionado é aquele que deseja usar.</w:t>
      </w:r>
    </w:p>
    <w:p w14:paraId="4911079C" w14:textId="77777777" w:rsidR="004470EF" w:rsidRPr="002E6533" w:rsidRDefault="00000000">
      <w:pPr>
        <w:pStyle w:val="Compact"/>
        <w:numPr>
          <w:ilvl w:val="2"/>
          <w:numId w:val="726"/>
        </w:numPr>
      </w:pPr>
      <w:r w:rsidRPr="002E6533">
        <w:t>Se o layout for o que você deseja usar, vá para a próxima etapa.</w:t>
      </w:r>
    </w:p>
    <w:p w14:paraId="2D5DC297" w14:textId="77777777" w:rsidR="004470EF" w:rsidRPr="002E6533" w:rsidRDefault="00000000">
      <w:pPr>
        <w:pStyle w:val="Compact"/>
        <w:numPr>
          <w:ilvl w:val="2"/>
          <w:numId w:val="726"/>
        </w:numPr>
      </w:pPr>
      <w:r w:rsidRPr="002E6533">
        <w:t>Se o layout não for o que você deseja usar, repita as etapas b e c.</w:t>
      </w:r>
    </w:p>
    <w:p w14:paraId="00FEE94F" w14:textId="77777777" w:rsidR="004470EF" w:rsidRPr="002E6533" w:rsidRDefault="00000000">
      <w:pPr>
        <w:numPr>
          <w:ilvl w:val="1"/>
          <w:numId w:val="725"/>
        </w:numPr>
      </w:pPr>
      <w:r w:rsidRPr="002E6533">
        <w:t>No campo Assunto, informe o texto que você deseja que seja exibido na linha de assunto da notificação.</w:t>
      </w:r>
    </w:p>
    <w:p w14:paraId="4E4935FE" w14:textId="77777777" w:rsidR="004470EF" w:rsidRPr="002E6533" w:rsidRDefault="00000000">
      <w:pPr>
        <w:numPr>
          <w:ilvl w:val="1"/>
          <w:numId w:val="727"/>
        </w:numPr>
      </w:pPr>
      <w:r w:rsidRPr="002E6533">
        <w:rPr>
          <w:b/>
          <w:bCs/>
        </w:rPr>
        <w:t>Observação:</w:t>
      </w:r>
      <w:r w:rsidRPr="002E6533">
        <w:t xml:space="preserve"> Você não pode incluir os seguintes campos na linha de assunto: Anexo, Rastreamento de status entre aplicativos, Imagem, Permissões de registro, Subformulário, Referência de questionário, Histórico de acesso e Registro do histórico.</w:t>
      </w:r>
    </w:p>
    <w:p w14:paraId="69A93740" w14:textId="77777777" w:rsidR="004470EF" w:rsidRPr="002E6533" w:rsidRDefault="00000000">
      <w:pPr>
        <w:pStyle w:val="Compact"/>
        <w:numPr>
          <w:ilvl w:val="1"/>
          <w:numId w:val="728"/>
        </w:numPr>
      </w:pPr>
      <w:r w:rsidRPr="002E6533">
        <w:t>No campo Corpo, informe o conteúdo que deseja exibir na notificação como texto ou links de referência.</w:t>
      </w:r>
    </w:p>
    <w:p w14:paraId="1BB97FB9" w14:textId="77777777" w:rsidR="004470EF" w:rsidRPr="002E6533" w:rsidRDefault="00000000">
      <w:pPr>
        <w:pStyle w:val="Compact"/>
        <w:numPr>
          <w:ilvl w:val="2"/>
          <w:numId w:val="729"/>
        </w:numPr>
      </w:pPr>
      <w:r w:rsidRPr="002E6533">
        <w:t>Para especificar um campo, selecione o campo ou o modelo que deseja para o tipo de administrador no campo Opções do corpo.</w:t>
      </w:r>
    </w:p>
    <w:p w14:paraId="36659E25" w14:textId="77777777" w:rsidR="004470EF" w:rsidRPr="002E6533" w:rsidRDefault="00000000">
      <w:pPr>
        <w:pStyle w:val="Compact"/>
        <w:numPr>
          <w:ilvl w:val="2"/>
          <w:numId w:val="729"/>
        </w:numPr>
      </w:pPr>
      <w:r w:rsidRPr="002E6533">
        <w:t>Para especificar um relatório, selecione o relatório que deseja do campo Opções do corpo.</w:t>
      </w:r>
    </w:p>
    <w:p w14:paraId="7370C549" w14:textId="77777777" w:rsidR="004470EF" w:rsidRPr="002E6533" w:rsidRDefault="00000000">
      <w:pPr>
        <w:pStyle w:val="Compact"/>
        <w:numPr>
          <w:ilvl w:val="2"/>
          <w:numId w:val="729"/>
        </w:numPr>
      </w:pPr>
      <w:r w:rsidRPr="002E6533">
        <w:t>Para especificar um link, selecione o link que deseja no campo Opções do corpo.</w:t>
      </w:r>
    </w:p>
    <w:p w14:paraId="484D652D" w14:textId="77777777" w:rsidR="004470EF" w:rsidRPr="002E6533" w:rsidRDefault="00000000">
      <w:pPr>
        <w:numPr>
          <w:ilvl w:val="0"/>
          <w:numId w:val="723"/>
        </w:numPr>
      </w:pPr>
      <w:r w:rsidRPr="002E6533">
        <w:t>Na guia Entrega, na seção Propriedades do e-mail, faça o seguinte:</w:t>
      </w:r>
    </w:p>
    <w:p w14:paraId="5C2F394D" w14:textId="77777777" w:rsidR="004470EF" w:rsidRPr="002E6533" w:rsidRDefault="00000000">
      <w:pPr>
        <w:pStyle w:val="Compact"/>
        <w:numPr>
          <w:ilvl w:val="1"/>
          <w:numId w:val="730"/>
        </w:numPr>
      </w:pPr>
      <w:r w:rsidRPr="002E6533">
        <w:t>No campo Endereço do remetente, digite o endereço de e-mail do qual esta notificação será enviada.</w:t>
      </w:r>
    </w:p>
    <w:p w14:paraId="1AB62387" w14:textId="77777777" w:rsidR="004470EF" w:rsidRPr="002E6533" w:rsidRDefault="00000000">
      <w:pPr>
        <w:pStyle w:val="Compact"/>
        <w:numPr>
          <w:ilvl w:val="1"/>
          <w:numId w:val="730"/>
        </w:numPr>
      </w:pPr>
      <w:r w:rsidRPr="002E6533">
        <w:t>(Opcional) No campo Alias do remetente, digite o nome que você deseja usar como o remetente do e-mail.</w:t>
      </w:r>
    </w:p>
    <w:p w14:paraId="587DC2BD" w14:textId="77777777" w:rsidR="004470EF" w:rsidRPr="002E6533" w:rsidRDefault="00000000">
      <w:pPr>
        <w:pStyle w:val="Compact"/>
        <w:numPr>
          <w:ilvl w:val="1"/>
          <w:numId w:val="730"/>
        </w:numPr>
      </w:pPr>
      <w:r w:rsidRPr="002E6533">
        <w:t>(Opcional) No campo Importância, selecione o status deseja associar este e-mail: Normal, Alto, Baixo.</w:t>
      </w:r>
    </w:p>
    <w:p w14:paraId="6BA4BE8C" w14:textId="77777777" w:rsidR="004470EF" w:rsidRPr="002E6533" w:rsidRDefault="00000000">
      <w:pPr>
        <w:pStyle w:val="Compact"/>
        <w:numPr>
          <w:ilvl w:val="1"/>
          <w:numId w:val="730"/>
        </w:numPr>
      </w:pPr>
      <w:r w:rsidRPr="002E6533">
        <w:t>(Opcional) Em Confirmação de leitura, selecione se uma confirmação é enviada após a notificação ser aberta pelo destinatário.</w:t>
      </w:r>
    </w:p>
    <w:p w14:paraId="2A2F04A9" w14:textId="77777777" w:rsidR="004470EF" w:rsidRPr="002E6533" w:rsidRDefault="00000000">
      <w:pPr>
        <w:pStyle w:val="Compact"/>
        <w:numPr>
          <w:ilvl w:val="1"/>
          <w:numId w:val="731"/>
        </w:numPr>
      </w:pPr>
      <w:r w:rsidRPr="002E6533">
        <w:lastRenderedPageBreak/>
        <w:t>Se você deseja receber a confirmação, selecione Ativar aviso de recebimento.</w:t>
      </w:r>
      <w:r w:rsidRPr="002E6533">
        <w:br/>
        <w:t>Para novas notificações, preencha os campos obrigatórios e salve a notificação antes de selecionar Ativar aviso de recebimento.</w:t>
      </w:r>
    </w:p>
    <w:p w14:paraId="68D28E59" w14:textId="77777777" w:rsidR="004470EF" w:rsidRPr="002E6533" w:rsidRDefault="00000000">
      <w:pPr>
        <w:numPr>
          <w:ilvl w:val="0"/>
          <w:numId w:val="723"/>
        </w:numPr>
      </w:pPr>
      <w:r w:rsidRPr="002E6533">
        <w:t>Na seção Agendamento de entrega, defina a frequência e os valores correspondentes para o envio desta notificação.</w:t>
      </w:r>
    </w:p>
    <w:p w14:paraId="70ABED0E" w14:textId="77777777" w:rsidR="004470EF" w:rsidRPr="002E6533" w:rsidRDefault="00000000">
      <w:pPr>
        <w:pStyle w:val="Compact"/>
        <w:numPr>
          <w:ilvl w:val="1"/>
          <w:numId w:val="732"/>
        </w:numPr>
      </w:pPr>
      <w:r w:rsidRPr="002E6533">
        <w:t>No campo Recorrente, selecione o período em que você deseja enviar a notificação: Sua seleção determina o que fazer em seguida.</w:t>
      </w:r>
    </w:p>
    <w:p w14:paraId="0EB2348A" w14:textId="77777777" w:rsidR="004470EF" w:rsidRPr="002E6533" w:rsidRDefault="00000000">
      <w:pPr>
        <w:pStyle w:val="Compact"/>
        <w:numPr>
          <w:ilvl w:val="1"/>
          <w:numId w:val="732"/>
        </w:numPr>
      </w:pPr>
      <w:r w:rsidRPr="002E6533">
        <w:t>Digite os valores apropriados para a frequência que você selecionou.</w:t>
      </w:r>
    </w:p>
    <w:p w14:paraId="65964EBF" w14:textId="77777777" w:rsidR="004470EF" w:rsidRPr="002E6533" w:rsidRDefault="00000000">
      <w:pPr>
        <w:pStyle w:val="FirstParagraph"/>
      </w:pPr>
      <w:r w:rsidRPr="002E6533">
        <w:t>A tabela a seguir lista as ações para cada frequência.</w:t>
      </w:r>
    </w:p>
    <w:p w14:paraId="5257F391" w14:textId="77777777" w:rsidR="004470EF" w:rsidRPr="002E6533" w:rsidRDefault="00000000">
      <w:pPr>
        <w:pStyle w:val="TableCaption"/>
      </w:pPr>
      <w:r w:rsidRPr="002E6533">
        <w:t>A tabela a seguir lista as ações para cada frequência.</w:t>
      </w:r>
    </w:p>
    <w:tbl>
      <w:tblPr>
        <w:tblStyle w:val="Table"/>
        <w:tblW w:w="5000" w:type="pct"/>
        <w:tblLayout w:type="fixed"/>
        <w:tblLook w:val="0020" w:firstRow="1" w:lastRow="0" w:firstColumn="0" w:lastColumn="0" w:noHBand="0" w:noVBand="0"/>
      </w:tblPr>
      <w:tblGrid>
        <w:gridCol w:w="4527"/>
        <w:gridCol w:w="4527"/>
      </w:tblGrid>
      <w:tr w:rsidR="004470EF" w:rsidRPr="002E6533" w14:paraId="502B8A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27D706" w14:textId="77777777" w:rsidR="004470EF" w:rsidRPr="002E6533" w:rsidRDefault="00000000">
            <w:pPr>
              <w:pStyle w:val="Compact"/>
            </w:pPr>
            <w:r w:rsidRPr="002E6533">
              <w:t>Frequência</w:t>
            </w:r>
          </w:p>
        </w:tc>
        <w:tc>
          <w:tcPr>
            <w:tcW w:w="3960" w:type="dxa"/>
          </w:tcPr>
          <w:p w14:paraId="7A70B062" w14:textId="77777777" w:rsidR="004470EF" w:rsidRPr="002E6533" w:rsidRDefault="00000000">
            <w:pPr>
              <w:pStyle w:val="Compact"/>
            </w:pPr>
            <w:r w:rsidRPr="002E6533">
              <w:t>Ação</w:t>
            </w:r>
          </w:p>
        </w:tc>
      </w:tr>
      <w:tr w:rsidR="004470EF" w:rsidRPr="002E6533" w14:paraId="0C7DD9B7" w14:textId="77777777">
        <w:tc>
          <w:tcPr>
            <w:tcW w:w="3960" w:type="dxa"/>
          </w:tcPr>
          <w:p w14:paraId="315CD917" w14:textId="77777777" w:rsidR="004470EF" w:rsidRPr="002E6533" w:rsidRDefault="00000000">
            <w:pPr>
              <w:pStyle w:val="Compact"/>
            </w:pPr>
            <w:r w:rsidRPr="002E6533">
              <w:t>Instantâneo</w:t>
            </w:r>
          </w:p>
        </w:tc>
        <w:tc>
          <w:tcPr>
            <w:tcW w:w="3960" w:type="dxa"/>
          </w:tcPr>
          <w:p w14:paraId="52010732" w14:textId="77777777" w:rsidR="004470EF" w:rsidRPr="002E6533" w:rsidRDefault="00000000">
            <w:pPr>
              <w:pStyle w:val="Compact"/>
            </w:pPr>
            <w:r w:rsidRPr="002E6533">
              <w:t>Vá para a próxima etapa.</w:t>
            </w:r>
          </w:p>
        </w:tc>
      </w:tr>
      <w:tr w:rsidR="004470EF" w:rsidRPr="002E6533" w14:paraId="3C27B7C2" w14:textId="77777777">
        <w:tc>
          <w:tcPr>
            <w:tcW w:w="3960" w:type="dxa"/>
          </w:tcPr>
          <w:p w14:paraId="5315FF12" w14:textId="77777777" w:rsidR="004470EF" w:rsidRPr="002E6533" w:rsidRDefault="00000000">
            <w:pPr>
              <w:pStyle w:val="Compact"/>
            </w:pPr>
            <w:r w:rsidRPr="002E6533">
              <w:t>Diário</w:t>
            </w:r>
          </w:p>
        </w:tc>
        <w:tc>
          <w:tcPr>
            <w:tcW w:w="3960" w:type="dxa"/>
          </w:tcPr>
          <w:p w14:paraId="0DE73B38" w14:textId="77777777" w:rsidR="004470EF" w:rsidRPr="002E6533" w:rsidRDefault="00000000">
            <w:pPr>
              <w:pStyle w:val="Compact"/>
              <w:numPr>
                <w:ilvl w:val="0"/>
                <w:numId w:val="733"/>
              </w:numPr>
            </w:pPr>
            <w:r w:rsidRPr="002E6533">
              <w:t>Em Hora, defina a hora em que deseja enviar a notificação.</w:t>
            </w:r>
          </w:p>
          <w:p w14:paraId="7AD79979" w14:textId="77777777" w:rsidR="004470EF" w:rsidRPr="002E6533" w:rsidRDefault="00000000">
            <w:pPr>
              <w:pStyle w:val="Compact"/>
              <w:numPr>
                <w:ilvl w:val="0"/>
                <w:numId w:val="733"/>
              </w:numPr>
            </w:pPr>
            <w:r w:rsidRPr="002E6533">
              <w:t>Em Fuso horário, selecione o fuso horário UTC (Coordinated Universal Time).</w:t>
            </w:r>
          </w:p>
        </w:tc>
      </w:tr>
      <w:tr w:rsidR="004470EF" w:rsidRPr="002E6533" w14:paraId="69539094" w14:textId="77777777">
        <w:tc>
          <w:tcPr>
            <w:tcW w:w="3960" w:type="dxa"/>
          </w:tcPr>
          <w:p w14:paraId="5AC1709B" w14:textId="77777777" w:rsidR="004470EF" w:rsidRPr="002E6533" w:rsidRDefault="00000000">
            <w:pPr>
              <w:pStyle w:val="Compact"/>
            </w:pPr>
            <w:r w:rsidRPr="002E6533">
              <w:t>Semanalmente</w:t>
            </w:r>
          </w:p>
        </w:tc>
        <w:tc>
          <w:tcPr>
            <w:tcW w:w="3960" w:type="dxa"/>
          </w:tcPr>
          <w:p w14:paraId="4A09D010" w14:textId="77777777" w:rsidR="004470EF" w:rsidRPr="002E6533" w:rsidRDefault="00000000">
            <w:pPr>
              <w:pStyle w:val="Compact"/>
              <w:numPr>
                <w:ilvl w:val="0"/>
                <w:numId w:val="734"/>
              </w:numPr>
            </w:pPr>
            <w:r w:rsidRPr="002E6533">
              <w:t>No Dia, selecione o dia da semana que deseja enviar a notificação.</w:t>
            </w:r>
          </w:p>
          <w:p w14:paraId="757FC2E9" w14:textId="77777777" w:rsidR="004470EF" w:rsidRPr="002E6533" w:rsidRDefault="00000000">
            <w:pPr>
              <w:pStyle w:val="Compact"/>
              <w:numPr>
                <w:ilvl w:val="0"/>
                <w:numId w:val="734"/>
              </w:numPr>
            </w:pPr>
            <w:r w:rsidRPr="002E6533">
              <w:t>Em Hora, defina a hora em que deseja enviar a notificação.</w:t>
            </w:r>
          </w:p>
          <w:p w14:paraId="41656153" w14:textId="77777777" w:rsidR="004470EF" w:rsidRPr="002E6533" w:rsidRDefault="00000000">
            <w:pPr>
              <w:pStyle w:val="Compact"/>
              <w:numPr>
                <w:ilvl w:val="0"/>
                <w:numId w:val="734"/>
              </w:numPr>
            </w:pPr>
            <w:r w:rsidRPr="002E6533">
              <w:t>Em Fuso horário, selecione o fuso horário UTC (Coordinated Universal Time).</w:t>
            </w:r>
          </w:p>
        </w:tc>
      </w:tr>
      <w:tr w:rsidR="004470EF" w:rsidRPr="002E6533" w14:paraId="2897EA41" w14:textId="77777777">
        <w:tc>
          <w:tcPr>
            <w:tcW w:w="3960" w:type="dxa"/>
          </w:tcPr>
          <w:p w14:paraId="45DE7F64" w14:textId="77777777" w:rsidR="004470EF" w:rsidRPr="002E6533" w:rsidRDefault="00000000">
            <w:pPr>
              <w:pStyle w:val="Compact"/>
            </w:pPr>
            <w:r w:rsidRPr="002E6533">
              <w:t>Mensalmente</w:t>
            </w:r>
          </w:p>
        </w:tc>
        <w:tc>
          <w:tcPr>
            <w:tcW w:w="3960" w:type="dxa"/>
          </w:tcPr>
          <w:p w14:paraId="03CA0250" w14:textId="77777777" w:rsidR="004470EF" w:rsidRPr="002E6533" w:rsidRDefault="00000000">
            <w:pPr>
              <w:pStyle w:val="Compact"/>
              <w:numPr>
                <w:ilvl w:val="0"/>
                <w:numId w:val="735"/>
              </w:numPr>
            </w:pPr>
            <w:r w:rsidRPr="002E6533">
              <w:t>Em Dia, selecione o dia do mês (1 a 31) que deseja enviar a notificação. Como nem todos os meses têm 31 dias, talvez você queira 28 ou anterior.</w:t>
            </w:r>
          </w:p>
          <w:p w14:paraId="77C76883" w14:textId="77777777" w:rsidR="004470EF" w:rsidRPr="002E6533" w:rsidRDefault="00000000">
            <w:pPr>
              <w:pStyle w:val="Compact"/>
              <w:numPr>
                <w:ilvl w:val="0"/>
                <w:numId w:val="735"/>
              </w:numPr>
            </w:pPr>
            <w:r w:rsidRPr="002E6533">
              <w:t>Em Hora, defina a hora em que deseja enviar a notificação.</w:t>
            </w:r>
          </w:p>
          <w:p w14:paraId="3801654C" w14:textId="77777777" w:rsidR="004470EF" w:rsidRPr="002E6533" w:rsidRDefault="00000000">
            <w:pPr>
              <w:pStyle w:val="Compact"/>
              <w:numPr>
                <w:ilvl w:val="0"/>
                <w:numId w:val="735"/>
              </w:numPr>
            </w:pPr>
            <w:r w:rsidRPr="002E6533">
              <w:t>Em Fuso horário, selecione o fuso horário UTC (Coordinated Universal Time).</w:t>
            </w:r>
          </w:p>
        </w:tc>
      </w:tr>
      <w:tr w:rsidR="004470EF" w:rsidRPr="002E6533" w14:paraId="73EB86B5" w14:textId="77777777">
        <w:tc>
          <w:tcPr>
            <w:tcW w:w="3960" w:type="dxa"/>
          </w:tcPr>
          <w:p w14:paraId="67028AB0" w14:textId="77777777" w:rsidR="004470EF" w:rsidRPr="002E6533" w:rsidRDefault="00000000">
            <w:pPr>
              <w:pStyle w:val="Compact"/>
            </w:pPr>
            <w:r w:rsidRPr="002E6533">
              <w:t>Trimestralmente</w:t>
            </w:r>
          </w:p>
        </w:tc>
        <w:tc>
          <w:tcPr>
            <w:tcW w:w="3960" w:type="dxa"/>
          </w:tcPr>
          <w:p w14:paraId="678F824A" w14:textId="77777777" w:rsidR="004470EF" w:rsidRPr="002E6533" w:rsidRDefault="00000000">
            <w:pPr>
              <w:pStyle w:val="Compact"/>
              <w:numPr>
                <w:ilvl w:val="0"/>
                <w:numId w:val="736"/>
              </w:numPr>
            </w:pPr>
            <w:r w:rsidRPr="002E6533">
              <w:t>Em Hora, defina a hora em que deseja enviar a notificação.</w:t>
            </w:r>
          </w:p>
          <w:p w14:paraId="0786307F" w14:textId="77777777" w:rsidR="004470EF" w:rsidRPr="002E6533" w:rsidRDefault="00000000">
            <w:pPr>
              <w:numPr>
                <w:ilvl w:val="0"/>
                <w:numId w:val="736"/>
              </w:numPr>
            </w:pPr>
            <w:r w:rsidRPr="002E6533">
              <w:t xml:space="preserve">Em Fuso horário, selecione o fuso horário UTC (Coordinated </w:t>
            </w:r>
            <w:r w:rsidRPr="002E6533">
              <w:lastRenderedPageBreak/>
              <w:t>Universal Time).</w:t>
            </w:r>
          </w:p>
          <w:p w14:paraId="41FF22EC" w14:textId="77777777" w:rsidR="004470EF" w:rsidRPr="002E6533" w:rsidRDefault="00000000">
            <w:pPr>
              <w:numPr>
                <w:ilvl w:val="0"/>
                <w:numId w:val="737"/>
              </w:numPr>
            </w:pPr>
            <w:r w:rsidRPr="002E6533">
              <w:rPr>
                <w:b/>
                <w:bCs/>
              </w:rPr>
              <w:t>Observação:</w:t>
            </w:r>
            <w:r w:rsidRPr="002E6533">
              <w:t xml:space="preserve"> Uma notificação trimestral é enviada no primeiro dia de janeiro, abril, julho e outubro.</w:t>
            </w:r>
          </w:p>
        </w:tc>
      </w:tr>
      <w:tr w:rsidR="004470EF" w:rsidRPr="002E6533" w14:paraId="7287C173" w14:textId="77777777">
        <w:tc>
          <w:tcPr>
            <w:tcW w:w="3960" w:type="dxa"/>
          </w:tcPr>
          <w:p w14:paraId="2D9BB8D4" w14:textId="77777777" w:rsidR="004470EF" w:rsidRPr="002E6533" w:rsidRDefault="004470EF">
            <w:pPr>
              <w:pStyle w:val="Compact"/>
            </w:pPr>
            <w:hyperlink r:id="rId495">
              <w:r w:rsidRPr="002E6533">
                <w:rPr>
                  <w:rStyle w:val="Hyperlink"/>
                </w:rPr>
                <w:t>Lembrete</w:t>
              </w:r>
            </w:hyperlink>
          </w:p>
        </w:tc>
        <w:tc>
          <w:tcPr>
            <w:tcW w:w="3960" w:type="dxa"/>
          </w:tcPr>
          <w:p w14:paraId="4A0E6638" w14:textId="77777777" w:rsidR="004470EF" w:rsidRPr="002E6533" w:rsidRDefault="00000000">
            <w:pPr>
              <w:pStyle w:val="Compact"/>
              <w:numPr>
                <w:ilvl w:val="0"/>
                <w:numId w:val="738"/>
              </w:numPr>
            </w:pPr>
            <w:r w:rsidRPr="002E6533">
              <w:t>Em Hora, defina a hora em que deseja enviar a notificação.</w:t>
            </w:r>
          </w:p>
          <w:p w14:paraId="25745DF1" w14:textId="77777777" w:rsidR="004470EF" w:rsidRPr="002E6533" w:rsidRDefault="00000000">
            <w:pPr>
              <w:pStyle w:val="Compact"/>
              <w:numPr>
                <w:ilvl w:val="0"/>
                <w:numId w:val="738"/>
              </w:numPr>
            </w:pPr>
            <w:r w:rsidRPr="002E6533">
              <w:t>Em Fuso horário, selecione o fuso horário UTC (Coordinated Universal Time).</w:t>
            </w:r>
          </w:p>
          <w:p w14:paraId="7C44BA18" w14:textId="77777777" w:rsidR="004470EF" w:rsidRPr="002E6533" w:rsidRDefault="00000000">
            <w:pPr>
              <w:pStyle w:val="Compact"/>
              <w:numPr>
                <w:ilvl w:val="0"/>
                <w:numId w:val="738"/>
              </w:numPr>
            </w:pPr>
            <w:r w:rsidRPr="002E6533">
              <w:t>Em Critério, faça o seguinte:</w:t>
            </w:r>
          </w:p>
          <w:p w14:paraId="73A418DC" w14:textId="77777777" w:rsidR="004470EF" w:rsidRPr="002E6533" w:rsidRDefault="00000000">
            <w:pPr>
              <w:pStyle w:val="Compact"/>
              <w:numPr>
                <w:ilvl w:val="1"/>
                <w:numId w:val="739"/>
              </w:numPr>
            </w:pPr>
            <w:r w:rsidRPr="002E6533">
              <w:t>Em Nome do campo, selecione o campo de data a ser usado para a avaliação da condição de filtragem.</w:t>
            </w:r>
          </w:p>
          <w:p w14:paraId="795AB0B8" w14:textId="77777777" w:rsidR="004470EF" w:rsidRPr="002E6533" w:rsidRDefault="00000000">
            <w:pPr>
              <w:pStyle w:val="Compact"/>
              <w:numPr>
                <w:ilvl w:val="1"/>
                <w:numId w:val="739"/>
              </w:numPr>
            </w:pPr>
            <w:r w:rsidRPr="002E6533">
              <w:t xml:space="preserve">Em Operador, selecione o operador aplicável, Igual, Diferente, </w:t>
            </w:r>
            <w:proofErr w:type="gramStart"/>
            <w:r w:rsidRPr="002E6533">
              <w:t>Menor</w:t>
            </w:r>
            <w:proofErr w:type="gramEnd"/>
            <w:r w:rsidRPr="002E6533">
              <w:t xml:space="preserve"> que ou Maior que.</w:t>
            </w:r>
          </w:p>
          <w:p w14:paraId="273A8C57" w14:textId="77777777" w:rsidR="004470EF" w:rsidRPr="002E6533" w:rsidRDefault="00000000">
            <w:pPr>
              <w:pStyle w:val="Compact"/>
              <w:numPr>
                <w:ilvl w:val="1"/>
                <w:numId w:val="739"/>
              </w:numPr>
            </w:pPr>
            <w:r w:rsidRPr="002E6533">
              <w:t>Em Dias, selecione o número de dias para avaliar a ocorrência.</w:t>
            </w:r>
          </w:p>
          <w:p w14:paraId="0C26A513" w14:textId="77777777" w:rsidR="004470EF" w:rsidRPr="002E6533" w:rsidRDefault="00000000">
            <w:pPr>
              <w:pStyle w:val="Compact"/>
              <w:numPr>
                <w:ilvl w:val="1"/>
                <w:numId w:val="739"/>
              </w:numPr>
            </w:pPr>
            <w:r w:rsidRPr="002E6533">
              <w:t>Em Destino, selecione Data posterior ou Data anterior.</w:t>
            </w:r>
          </w:p>
          <w:p w14:paraId="4197779C" w14:textId="77777777" w:rsidR="004470EF" w:rsidRPr="002E6533" w:rsidRDefault="00000000">
            <w:pPr>
              <w:pStyle w:val="Compact"/>
              <w:numPr>
                <w:ilvl w:val="0"/>
                <w:numId w:val="738"/>
              </w:numPr>
            </w:pPr>
            <w:r w:rsidRPr="002E6533">
              <w:t>(Opcional) Para adicionar outra condição, clique em Adicionar novo e repita as etapas para adicionar critérios.</w:t>
            </w:r>
          </w:p>
          <w:p w14:paraId="6AD46DDE" w14:textId="77777777" w:rsidR="004470EF" w:rsidRPr="002E6533" w:rsidRDefault="00000000">
            <w:pPr>
              <w:pStyle w:val="Compact"/>
              <w:numPr>
                <w:ilvl w:val="0"/>
                <w:numId w:val="738"/>
              </w:numPr>
            </w:pPr>
            <w:r w:rsidRPr="002E6533">
              <w:t>(Opcional) Para excluir uma linha de critérios, na coluna Ações, clique em Remover.</w:t>
            </w:r>
          </w:p>
        </w:tc>
      </w:tr>
    </w:tbl>
    <w:p w14:paraId="5D1556E1" w14:textId="77777777" w:rsidR="004470EF" w:rsidRPr="002E6533" w:rsidRDefault="00000000">
      <w:pPr>
        <w:numPr>
          <w:ilvl w:val="0"/>
          <w:numId w:val="740"/>
        </w:numPr>
      </w:pPr>
      <w:r w:rsidRPr="002E6533">
        <w:t>Em Conteúdo do digest publicado, selecione uma das seguintes opções para os registros que atenderem aos critérios de filtro de notificação especificados e que tiverem sido gerados ou alterados dentro do período de tempo, conforme definido pelas configurações de frequência e horário:</w:t>
      </w:r>
    </w:p>
    <w:p w14:paraId="16B2EA8E" w14:textId="77777777" w:rsidR="004470EF" w:rsidRPr="002E6533" w:rsidRDefault="00000000">
      <w:pPr>
        <w:numPr>
          <w:ilvl w:val="0"/>
          <w:numId w:val="741"/>
        </w:numPr>
      </w:pPr>
      <w:r w:rsidRPr="002E6533">
        <w:rPr>
          <w:b/>
          <w:bCs/>
        </w:rPr>
        <w:t>Importante:</w:t>
      </w:r>
      <w:r w:rsidRPr="002E6533">
        <w:t xml:space="preserve"> Se você fizer alterações nesse filtro, essas alterações não serão aplicadas a nenhuma notificação atualmente na fila.</w:t>
      </w:r>
    </w:p>
    <w:p w14:paraId="68DD03E1" w14:textId="77777777" w:rsidR="004470EF" w:rsidRPr="002E6533" w:rsidRDefault="00000000">
      <w:pPr>
        <w:pStyle w:val="Compact"/>
        <w:numPr>
          <w:ilvl w:val="1"/>
          <w:numId w:val="742"/>
        </w:numPr>
      </w:pPr>
      <w:r w:rsidRPr="002E6533">
        <w:lastRenderedPageBreak/>
        <w:t>Selecione Qualquer versão para incluir todos os registros que tenham atendido aos critérios de filtro desde o último digest enviado.</w:t>
      </w:r>
    </w:p>
    <w:p w14:paraId="01EAB4B8" w14:textId="77777777" w:rsidR="004470EF" w:rsidRPr="002E6533" w:rsidRDefault="00000000">
      <w:pPr>
        <w:pStyle w:val="Compact"/>
        <w:numPr>
          <w:ilvl w:val="1"/>
          <w:numId w:val="742"/>
        </w:numPr>
      </w:pPr>
      <w:r w:rsidRPr="002E6533">
        <w:t>Selecione Somente versão atual para incluir registros não enviados que atenderam aos critérios de filtro novos e anteriores.</w:t>
      </w:r>
    </w:p>
    <w:p w14:paraId="2423B27D" w14:textId="77777777" w:rsidR="004470EF" w:rsidRPr="002E6533" w:rsidRDefault="00000000">
      <w:pPr>
        <w:numPr>
          <w:ilvl w:val="0"/>
          <w:numId w:val="743"/>
        </w:numPr>
      </w:pPr>
      <w:r w:rsidRPr="002E6533">
        <w:t>Na seção Inscrições, clique no tipo para o inscrito padrão.</w:t>
      </w:r>
    </w:p>
    <w:p w14:paraId="08832F5F" w14:textId="77777777" w:rsidR="004470EF" w:rsidRPr="002E6533" w:rsidRDefault="00000000">
      <w:pPr>
        <w:pStyle w:val="FirstParagraph"/>
      </w:pPr>
      <w:r w:rsidRPr="002E6533">
        <w:t>A tabela a seguir descreve os tipos de assinantes.</w:t>
      </w:r>
    </w:p>
    <w:p w14:paraId="2BBCFE58" w14:textId="77777777" w:rsidR="004470EF" w:rsidRPr="002E6533" w:rsidRDefault="00000000">
      <w:pPr>
        <w:pStyle w:val="TableCaption"/>
      </w:pPr>
      <w:r w:rsidRPr="002E6533">
        <w:t>A tabela a seguir descreve os tipos de assinantes.</w:t>
      </w:r>
    </w:p>
    <w:tbl>
      <w:tblPr>
        <w:tblStyle w:val="Table"/>
        <w:tblW w:w="5000" w:type="pct"/>
        <w:tblLayout w:type="fixed"/>
        <w:tblLook w:val="0020" w:firstRow="1" w:lastRow="0" w:firstColumn="0" w:lastColumn="0" w:noHBand="0" w:noVBand="0"/>
      </w:tblPr>
      <w:tblGrid>
        <w:gridCol w:w="4527"/>
        <w:gridCol w:w="4527"/>
      </w:tblGrid>
      <w:tr w:rsidR="004470EF" w:rsidRPr="002E6533" w14:paraId="613F85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763D9B" w14:textId="77777777" w:rsidR="004470EF" w:rsidRPr="002E6533" w:rsidRDefault="00000000">
            <w:pPr>
              <w:pStyle w:val="Compact"/>
            </w:pPr>
            <w:r w:rsidRPr="002E6533">
              <w:t>Tipo de assinante</w:t>
            </w:r>
          </w:p>
        </w:tc>
        <w:tc>
          <w:tcPr>
            <w:tcW w:w="3960" w:type="dxa"/>
          </w:tcPr>
          <w:p w14:paraId="2F26094C" w14:textId="77777777" w:rsidR="004470EF" w:rsidRPr="002E6533" w:rsidRDefault="00000000">
            <w:pPr>
              <w:pStyle w:val="Compact"/>
            </w:pPr>
            <w:r w:rsidRPr="002E6533">
              <w:t>Descrição</w:t>
            </w:r>
          </w:p>
        </w:tc>
      </w:tr>
      <w:tr w:rsidR="004470EF" w:rsidRPr="002E6533" w14:paraId="5E205960" w14:textId="77777777">
        <w:tc>
          <w:tcPr>
            <w:tcW w:w="3960" w:type="dxa"/>
          </w:tcPr>
          <w:p w14:paraId="5D03615F" w14:textId="77777777" w:rsidR="004470EF" w:rsidRPr="002E6533" w:rsidRDefault="00000000">
            <w:pPr>
              <w:pStyle w:val="Compact"/>
            </w:pPr>
            <w:r w:rsidRPr="002E6533">
              <w:t>Nenhum usuário</w:t>
            </w:r>
          </w:p>
        </w:tc>
        <w:tc>
          <w:tcPr>
            <w:tcW w:w="3960" w:type="dxa"/>
          </w:tcPr>
          <w:p w14:paraId="65BB5107" w14:textId="77777777" w:rsidR="004470EF" w:rsidRPr="002E6533" w:rsidRDefault="00000000">
            <w:pPr>
              <w:pStyle w:val="Compact"/>
            </w:pPr>
            <w:r w:rsidRPr="002E6533">
              <w:t>Nenhum usuário é inscrito por padrão. Os usuários podem se inscrever e cancelar a inscrição a qualquer momento.</w:t>
            </w:r>
          </w:p>
        </w:tc>
      </w:tr>
      <w:tr w:rsidR="004470EF" w:rsidRPr="002E6533" w14:paraId="47927CBC" w14:textId="77777777">
        <w:tc>
          <w:tcPr>
            <w:tcW w:w="3960" w:type="dxa"/>
          </w:tcPr>
          <w:p w14:paraId="1A119DEE" w14:textId="77777777" w:rsidR="004470EF" w:rsidRPr="002E6533" w:rsidRDefault="00000000">
            <w:pPr>
              <w:pStyle w:val="Compact"/>
            </w:pPr>
            <w:r w:rsidRPr="002E6533">
              <w:t>Novos usuários</w:t>
            </w:r>
          </w:p>
        </w:tc>
        <w:tc>
          <w:tcPr>
            <w:tcW w:w="3960" w:type="dxa"/>
          </w:tcPr>
          <w:p w14:paraId="30E47613" w14:textId="77777777" w:rsidR="004470EF" w:rsidRPr="002E6533" w:rsidRDefault="00000000">
            <w:pPr>
              <w:pStyle w:val="Compact"/>
            </w:pPr>
            <w:r w:rsidRPr="002E6533">
              <w:t>Os novos usuários recebem notificações por padrão, mas podem cancelar a inscrição a qualquer momento.</w:t>
            </w:r>
          </w:p>
        </w:tc>
      </w:tr>
      <w:tr w:rsidR="004470EF" w:rsidRPr="002E6533" w14:paraId="0120D92D" w14:textId="77777777">
        <w:tc>
          <w:tcPr>
            <w:tcW w:w="3960" w:type="dxa"/>
          </w:tcPr>
          <w:p w14:paraId="59C81D39" w14:textId="77777777" w:rsidR="004470EF" w:rsidRPr="002E6533" w:rsidRDefault="00000000">
            <w:pPr>
              <w:pStyle w:val="Compact"/>
            </w:pPr>
            <w:r w:rsidRPr="002E6533">
              <w:t>Todos os usuários</w:t>
            </w:r>
          </w:p>
        </w:tc>
        <w:tc>
          <w:tcPr>
            <w:tcW w:w="3960" w:type="dxa"/>
          </w:tcPr>
          <w:p w14:paraId="6D16073E" w14:textId="77777777" w:rsidR="004470EF" w:rsidRPr="002E6533" w:rsidRDefault="00000000">
            <w:pPr>
              <w:pStyle w:val="Compact"/>
            </w:pPr>
            <w:r w:rsidRPr="002E6533">
              <w:t>Tanto os novos usuários como os existentes recebem notificações por padrão, mas podem cancelar a inscrição a qualquer momento.</w:t>
            </w:r>
          </w:p>
        </w:tc>
      </w:tr>
      <w:tr w:rsidR="004470EF" w:rsidRPr="002E6533" w14:paraId="691596EA" w14:textId="77777777">
        <w:tc>
          <w:tcPr>
            <w:tcW w:w="3960" w:type="dxa"/>
          </w:tcPr>
          <w:p w14:paraId="64384C5E" w14:textId="77777777" w:rsidR="004470EF" w:rsidRPr="002E6533" w:rsidRDefault="00000000">
            <w:pPr>
              <w:pStyle w:val="Compact"/>
            </w:pPr>
            <w:r w:rsidRPr="002E6533">
              <w:t>Obrigatório</w:t>
            </w:r>
          </w:p>
        </w:tc>
        <w:tc>
          <w:tcPr>
            <w:tcW w:w="3960" w:type="dxa"/>
          </w:tcPr>
          <w:p w14:paraId="5ED694C1" w14:textId="77777777" w:rsidR="004470EF" w:rsidRPr="002E6533" w:rsidRDefault="00000000">
            <w:pPr>
              <w:pStyle w:val="Compact"/>
            </w:pPr>
            <w:r w:rsidRPr="002E6533">
              <w:t>Tanto os novos usuários como os existentes recebem notificações por padrão, mas não podem cancelar a inscrição.</w:t>
            </w:r>
          </w:p>
        </w:tc>
      </w:tr>
    </w:tbl>
    <w:p w14:paraId="7C4B70F0" w14:textId="77777777" w:rsidR="004470EF" w:rsidRPr="002E6533" w:rsidRDefault="00000000">
      <w:pPr>
        <w:numPr>
          <w:ilvl w:val="0"/>
          <w:numId w:val="744"/>
        </w:numPr>
      </w:pPr>
      <w:r w:rsidRPr="002E6533">
        <w:t>Na seção Opções de destinatário de e-mail, especifique se deseja enviar a notificação separada ou em 1 e-mail.</w:t>
      </w:r>
    </w:p>
    <w:p w14:paraId="75389089" w14:textId="77777777" w:rsidR="004470EF" w:rsidRPr="002E6533" w:rsidRDefault="00000000">
      <w:pPr>
        <w:numPr>
          <w:ilvl w:val="0"/>
          <w:numId w:val="745"/>
        </w:numPr>
      </w:pPr>
      <w:r w:rsidRPr="002E6533">
        <w:t>Você pode definir opções do destinatário de e-mail para determinar se deseja enviar um e-mail de notificação separado para mais de um destinatário ou enviar um e-mail para vários destinatários.</w:t>
      </w:r>
    </w:p>
    <w:p w14:paraId="160DC099" w14:textId="77777777" w:rsidR="004470EF" w:rsidRPr="002E6533" w:rsidRDefault="00000000">
      <w:pPr>
        <w:pStyle w:val="FirstParagraph"/>
      </w:pPr>
      <w:r w:rsidRPr="002E6533">
        <w:t>A tabela a seguir descreve as propriedades.</w:t>
      </w:r>
    </w:p>
    <w:p w14:paraId="28A2658E" w14:textId="77777777" w:rsidR="004470EF" w:rsidRPr="002E6533" w:rsidRDefault="00000000">
      <w:pPr>
        <w:pStyle w:val="TableCaption"/>
      </w:pPr>
      <w:r w:rsidRPr="002E6533">
        <w:t>A tabela a seguir descreve as propriedades.</w:t>
      </w:r>
    </w:p>
    <w:tbl>
      <w:tblPr>
        <w:tblStyle w:val="Table"/>
        <w:tblW w:w="5000" w:type="pct"/>
        <w:tblLayout w:type="fixed"/>
        <w:tblLook w:val="0020" w:firstRow="1" w:lastRow="0" w:firstColumn="0" w:lastColumn="0" w:noHBand="0" w:noVBand="0"/>
      </w:tblPr>
      <w:tblGrid>
        <w:gridCol w:w="4527"/>
        <w:gridCol w:w="4527"/>
      </w:tblGrid>
      <w:tr w:rsidR="004470EF" w:rsidRPr="002E6533" w14:paraId="766CA5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1EC65C" w14:textId="77777777" w:rsidR="004470EF" w:rsidRPr="002E6533" w:rsidRDefault="00000000">
            <w:pPr>
              <w:pStyle w:val="Compact"/>
            </w:pPr>
            <w:r w:rsidRPr="002E6533">
              <w:t>Propriedade</w:t>
            </w:r>
          </w:p>
        </w:tc>
        <w:tc>
          <w:tcPr>
            <w:tcW w:w="3960" w:type="dxa"/>
          </w:tcPr>
          <w:p w14:paraId="2CACA618" w14:textId="77777777" w:rsidR="004470EF" w:rsidRPr="002E6533" w:rsidRDefault="00000000">
            <w:pPr>
              <w:pStyle w:val="Compact"/>
            </w:pPr>
            <w:r w:rsidRPr="002E6533">
              <w:t>Descrição</w:t>
            </w:r>
          </w:p>
        </w:tc>
      </w:tr>
      <w:tr w:rsidR="004470EF" w:rsidRPr="002E6533" w14:paraId="0B7195A3" w14:textId="77777777">
        <w:tc>
          <w:tcPr>
            <w:tcW w:w="3960" w:type="dxa"/>
          </w:tcPr>
          <w:p w14:paraId="4107EEF4" w14:textId="77777777" w:rsidR="004470EF" w:rsidRPr="002E6533" w:rsidRDefault="00000000">
            <w:pPr>
              <w:pStyle w:val="Compact"/>
            </w:pPr>
            <w:r w:rsidRPr="002E6533">
              <w:t>Enviar cada notificação como</w:t>
            </w:r>
          </w:p>
        </w:tc>
        <w:tc>
          <w:tcPr>
            <w:tcW w:w="3960" w:type="dxa"/>
          </w:tcPr>
          <w:p w14:paraId="6866EC2B" w14:textId="77777777" w:rsidR="004470EF" w:rsidRPr="002E6533" w:rsidRDefault="00000000">
            <w:pPr>
              <w:pStyle w:val="Compact"/>
              <w:numPr>
                <w:ilvl w:val="0"/>
                <w:numId w:val="746"/>
              </w:numPr>
            </w:pPr>
            <w:r w:rsidRPr="002E6533">
              <w:t xml:space="preserve">E-mails separados – envia um e-mail separado para um ou mais destinatários. Os endereços recebem um e-mail personalizado para permissões, cultura, fuso horário e localidade. Essa opção permite que você use apenas o </w:t>
            </w:r>
            <w:proofErr w:type="gramStart"/>
            <w:r w:rsidRPr="002E6533">
              <w:lastRenderedPageBreak/>
              <w:t>campo Para</w:t>
            </w:r>
            <w:proofErr w:type="gramEnd"/>
            <w:r w:rsidRPr="002E6533">
              <w:t xml:space="preserve"> para os endereços de e-mail dos destinatários.</w:t>
            </w:r>
          </w:p>
          <w:p w14:paraId="4F7F0C2E" w14:textId="77777777" w:rsidR="004470EF" w:rsidRPr="002E6533" w:rsidRDefault="00000000">
            <w:pPr>
              <w:pStyle w:val="Compact"/>
              <w:numPr>
                <w:ilvl w:val="0"/>
                <w:numId w:val="746"/>
              </w:numPr>
            </w:pPr>
            <w:r w:rsidRPr="002E6533">
              <w:t>Um e-mail – envia um e-mail idêntico a vários destinatários. Essa opção destina-se basicamente a um número limitado de destinatários, e não é personalizada para cultura, fuso horário e localidade. Se houver conteúdo em uma notificação que todos os destinatários não têm permissão para visualizar, a notificação será enviada somente aos destinatários com permissões de visualização apropriadas.</w:t>
            </w:r>
          </w:p>
          <w:p w14:paraId="58032364" w14:textId="77777777" w:rsidR="004470EF" w:rsidRPr="002E6533" w:rsidRDefault="00000000">
            <w:pPr>
              <w:pStyle w:val="Compact"/>
              <w:numPr>
                <w:ilvl w:val="0"/>
                <w:numId w:val="747"/>
              </w:numPr>
            </w:pPr>
            <w:r w:rsidRPr="002E6533">
              <w:t xml:space="preserve">Esse recurso permite que você use os campos </w:t>
            </w:r>
            <w:proofErr w:type="gramStart"/>
            <w:r w:rsidRPr="002E6533">
              <w:t>Para, Cc</w:t>
            </w:r>
            <w:proofErr w:type="gramEnd"/>
            <w:r w:rsidRPr="002E6533">
              <w:t xml:space="preserve"> e Cco nos endereços de e-mail dos destinatários. O número máximo permitido de destinatários para essa opção, expresso como um total dos três campos de endereço, é determinado no Archer Control Panel.</w:t>
            </w:r>
          </w:p>
        </w:tc>
      </w:tr>
      <w:tr w:rsidR="004470EF" w:rsidRPr="002E6533" w14:paraId="7288AB72" w14:textId="77777777">
        <w:tc>
          <w:tcPr>
            <w:tcW w:w="3960" w:type="dxa"/>
          </w:tcPr>
          <w:p w14:paraId="1F864DAE" w14:textId="77777777" w:rsidR="004470EF" w:rsidRPr="002E6533" w:rsidRDefault="00000000">
            <w:pPr>
              <w:pStyle w:val="Compact"/>
            </w:pPr>
            <w:r w:rsidRPr="002E6533">
              <w:lastRenderedPageBreak/>
              <w:t>Destinatários</w:t>
            </w:r>
          </w:p>
        </w:tc>
        <w:tc>
          <w:tcPr>
            <w:tcW w:w="3960" w:type="dxa"/>
          </w:tcPr>
          <w:p w14:paraId="7E5EE047" w14:textId="77777777" w:rsidR="004470EF" w:rsidRPr="002E6533" w:rsidRDefault="00000000">
            <w:pPr>
              <w:pStyle w:val="Compact"/>
              <w:numPr>
                <w:ilvl w:val="0"/>
                <w:numId w:val="748"/>
              </w:numPr>
            </w:pPr>
            <w:r w:rsidRPr="002E6533">
              <w:t>Execute um ou mais dos seguintes procedimentos para os endereços de e-mail dos destinatários:</w:t>
            </w:r>
          </w:p>
          <w:p w14:paraId="18CEFC5B" w14:textId="77777777" w:rsidR="004470EF" w:rsidRPr="002E6533" w:rsidRDefault="00000000">
            <w:pPr>
              <w:pStyle w:val="Compact"/>
              <w:numPr>
                <w:ilvl w:val="1"/>
                <w:numId w:val="749"/>
              </w:numPr>
            </w:pPr>
            <w:r w:rsidRPr="002E6533">
              <w:t>Expanda a árvore Groups e selecione os grupos que você deseja receber a notificação.</w:t>
            </w:r>
          </w:p>
          <w:p w14:paraId="57B3EC93" w14:textId="77777777" w:rsidR="004470EF" w:rsidRPr="002E6533" w:rsidRDefault="00000000">
            <w:pPr>
              <w:pStyle w:val="Compact"/>
              <w:numPr>
                <w:ilvl w:val="1"/>
                <w:numId w:val="749"/>
              </w:numPr>
            </w:pPr>
            <w:r w:rsidRPr="002E6533">
              <w:t>Expanda a árvore Users e selecione os usuários que devem receber a notificação.</w:t>
            </w:r>
          </w:p>
          <w:p w14:paraId="2C87A21D" w14:textId="77777777" w:rsidR="004470EF" w:rsidRPr="002E6533" w:rsidRDefault="00000000">
            <w:pPr>
              <w:pStyle w:val="Compact"/>
              <w:numPr>
                <w:ilvl w:val="1"/>
                <w:numId w:val="749"/>
              </w:numPr>
            </w:pPr>
            <w:r w:rsidRPr="002E6533">
              <w:t>Expanda a árvore Campos e selecione os campos contendo o destinatário dinâmico baseado em permissões de registro ou em um endereço de e-mail.</w:t>
            </w:r>
          </w:p>
          <w:p w14:paraId="6A62FCC9" w14:textId="77777777" w:rsidR="004470EF" w:rsidRPr="002E6533" w:rsidRDefault="00000000">
            <w:pPr>
              <w:pStyle w:val="Compact"/>
              <w:numPr>
                <w:ilvl w:val="0"/>
                <w:numId w:val="748"/>
              </w:numPr>
            </w:pPr>
            <w:r w:rsidRPr="002E6533">
              <w:lastRenderedPageBreak/>
              <w:t>Clique em Aplicar.</w:t>
            </w:r>
          </w:p>
        </w:tc>
      </w:tr>
    </w:tbl>
    <w:p w14:paraId="00261AFF" w14:textId="77777777" w:rsidR="004470EF" w:rsidRPr="002E6533" w:rsidRDefault="00000000">
      <w:pPr>
        <w:numPr>
          <w:ilvl w:val="0"/>
          <w:numId w:val="750"/>
        </w:numPr>
      </w:pPr>
      <w:r w:rsidRPr="002E6533">
        <w:lastRenderedPageBreak/>
        <w:t>Clique na guia Critérios de filtro e informe os filtros que deseja aplicar a esta notificação.</w:t>
      </w:r>
    </w:p>
    <w:p w14:paraId="50E64F60" w14:textId="77777777" w:rsidR="004470EF" w:rsidRPr="002E6533" w:rsidRDefault="00000000">
      <w:pPr>
        <w:numPr>
          <w:ilvl w:val="0"/>
          <w:numId w:val="751"/>
        </w:numPr>
      </w:pPr>
      <w:r w:rsidRPr="002E6533">
        <w:t>Apenas os registros que atenderem aos critérios especificados farão com que uma notificação seja gerada.</w:t>
      </w:r>
    </w:p>
    <w:p w14:paraId="2E7FEC32" w14:textId="77777777" w:rsidR="004470EF" w:rsidRPr="002E6533" w:rsidRDefault="00000000">
      <w:pPr>
        <w:pStyle w:val="Compact"/>
        <w:numPr>
          <w:ilvl w:val="1"/>
          <w:numId w:val="752"/>
        </w:numPr>
      </w:pPr>
      <w:r w:rsidRPr="002E6533">
        <w:t>No campo Nome do campo, selecione o campo de base da avaliação.</w:t>
      </w:r>
    </w:p>
    <w:p w14:paraId="7C95059D" w14:textId="77777777" w:rsidR="004470EF" w:rsidRPr="002E6533" w:rsidRDefault="00000000">
      <w:pPr>
        <w:numPr>
          <w:ilvl w:val="1"/>
          <w:numId w:val="752"/>
        </w:numPr>
      </w:pPr>
      <w:r w:rsidRPr="002E6533">
        <w:t>No campo Operador, selecione o operador aplicável para avaliação dos valores.</w:t>
      </w:r>
    </w:p>
    <w:p w14:paraId="7C0554DD" w14:textId="77777777" w:rsidR="004470EF" w:rsidRPr="002E6533" w:rsidRDefault="00000000">
      <w:pPr>
        <w:numPr>
          <w:ilvl w:val="1"/>
          <w:numId w:val="753"/>
        </w:numPr>
      </w:pPr>
      <w:r w:rsidRPr="002E6533">
        <w:rPr>
          <w:b/>
          <w:bCs/>
        </w:rPr>
        <w:t>Observação:</w:t>
      </w:r>
      <w:r w:rsidRPr="002E6533">
        <w:t xml:space="preserve"> Os operadores Modificado e Modificado de não são suportados para Notificações de Lembretes.</w:t>
      </w:r>
    </w:p>
    <w:p w14:paraId="739593CC" w14:textId="77777777" w:rsidR="004470EF" w:rsidRPr="002E6533" w:rsidRDefault="00000000">
      <w:pPr>
        <w:pStyle w:val="Compact"/>
        <w:numPr>
          <w:ilvl w:val="1"/>
          <w:numId w:val="754"/>
        </w:numPr>
      </w:pPr>
      <w:r w:rsidRPr="002E6533">
        <w:t>Em Valores, selecione os valores apropriados com base no campo especificado e clique em OK.</w:t>
      </w:r>
    </w:p>
    <w:p w14:paraId="4C540081" w14:textId="77777777" w:rsidR="004470EF" w:rsidRPr="002E6533" w:rsidRDefault="00000000">
      <w:pPr>
        <w:pStyle w:val="Compact"/>
        <w:numPr>
          <w:ilvl w:val="1"/>
          <w:numId w:val="754"/>
        </w:numPr>
      </w:pPr>
      <w:r w:rsidRPr="002E6533">
        <w:t xml:space="preserve">(Opcional) Para adicionar uma linha para critérios adicionais, clique em Adicionar </w:t>
      </w:r>
      <w:proofErr w:type="gramStart"/>
      <w:r w:rsidRPr="002E6533">
        <w:t>novo Adicionar</w:t>
      </w:r>
      <w:proofErr w:type="gramEnd"/>
      <w:r w:rsidRPr="002E6533">
        <w:t xml:space="preserve"> e repita as etapas a – c.</w:t>
      </w:r>
    </w:p>
    <w:p w14:paraId="4DA43765" w14:textId="77777777" w:rsidR="004470EF" w:rsidRPr="002E6533" w:rsidRDefault="00000000">
      <w:pPr>
        <w:pStyle w:val="Compact"/>
        <w:numPr>
          <w:ilvl w:val="1"/>
          <w:numId w:val="754"/>
        </w:numPr>
      </w:pPr>
      <w:r w:rsidRPr="002E6533">
        <w:t>(Opcional) Para adicionar uma lógica de operador avançado, no campo Lógica de operador avançado, digite a expressão.</w:t>
      </w:r>
    </w:p>
    <w:p w14:paraId="2FEDF210" w14:textId="77777777" w:rsidR="004470EF" w:rsidRPr="002E6533" w:rsidRDefault="00000000">
      <w:pPr>
        <w:numPr>
          <w:ilvl w:val="0"/>
          <w:numId w:val="755"/>
        </w:numPr>
      </w:pPr>
      <w:r w:rsidRPr="002E6533">
        <w:t>Clique em Salvar ou em Salvar e fechar.</w:t>
      </w:r>
    </w:p>
    <w:p w14:paraId="566C1785" w14:textId="77777777" w:rsidR="004470EF" w:rsidRPr="002E6533" w:rsidRDefault="00000000">
      <w:pPr>
        <w:pStyle w:val="Compact"/>
        <w:numPr>
          <w:ilvl w:val="1"/>
          <w:numId w:val="756"/>
        </w:numPr>
      </w:pPr>
      <w:r w:rsidRPr="002E6533">
        <w:t>Para aplicar as alterações e continuar trabalhando, clique em Salvar.</w:t>
      </w:r>
    </w:p>
    <w:p w14:paraId="0BCF1CA4" w14:textId="77777777" w:rsidR="004470EF" w:rsidRPr="002E6533" w:rsidRDefault="00000000">
      <w:pPr>
        <w:pStyle w:val="Compact"/>
        <w:numPr>
          <w:ilvl w:val="1"/>
          <w:numId w:val="756"/>
        </w:numPr>
      </w:pPr>
      <w:r w:rsidRPr="002E6533">
        <w:t>Para salvar e sair, clique em Salvar e fechar.</w:t>
      </w:r>
    </w:p>
    <w:p w14:paraId="238A7275" w14:textId="77777777" w:rsidR="004470EF" w:rsidRPr="002E6533" w:rsidRDefault="00000000">
      <w:pPr>
        <w:pStyle w:val="Ttulo1"/>
      </w:pPr>
      <w:bookmarkStart w:id="329" w:name="X6cf8337033b4c9499f6f86c9dca19e68463d0b1"/>
      <w:bookmarkEnd w:id="326"/>
      <w:bookmarkEnd w:id="328"/>
      <w:r w:rsidRPr="002E6533">
        <w:t>Definindo Configurações Padrão de Notificação</w:t>
      </w:r>
    </w:p>
    <w:p w14:paraId="1155B2CC" w14:textId="77777777" w:rsidR="004470EF" w:rsidRPr="002E6533" w:rsidRDefault="00000000">
      <w:pPr>
        <w:pStyle w:val="FirstParagraph"/>
      </w:pPr>
      <w:r w:rsidRPr="002E6533">
        <w:t>É possível designar um padrão para papel timbrado, layout do corpo, endereço do remetente, alias e tipo de anexo. Você pode sobrepor esses valores padrão nos diagramas de notificação.</w:t>
      </w:r>
    </w:p>
    <w:p w14:paraId="1FB8E9BE" w14:textId="77777777" w:rsidR="004470EF" w:rsidRPr="002E6533" w:rsidRDefault="00000000">
      <w:pPr>
        <w:pStyle w:val="Corpodetexto"/>
      </w:pPr>
      <w:r w:rsidRPr="002E6533">
        <w:t>Nesta página</w:t>
      </w:r>
    </w:p>
    <w:p w14:paraId="13EBE941" w14:textId="77777777" w:rsidR="004470EF" w:rsidRPr="002E6533" w:rsidRDefault="004470EF">
      <w:pPr>
        <w:pStyle w:val="Compact"/>
        <w:numPr>
          <w:ilvl w:val="0"/>
          <w:numId w:val="757"/>
        </w:numPr>
      </w:pPr>
      <w:hyperlink w:anchor="Xcfd1db2b748d6192ecc898defe40f652fa9d889">
        <w:r w:rsidRPr="002E6533">
          <w:rPr>
            <w:rStyle w:val="Hyperlink"/>
          </w:rPr>
          <w:t>Configurações de notificação padrão</w:t>
        </w:r>
      </w:hyperlink>
    </w:p>
    <w:p w14:paraId="5C60242D" w14:textId="77777777" w:rsidR="004470EF" w:rsidRPr="002E6533" w:rsidRDefault="004470EF">
      <w:pPr>
        <w:pStyle w:val="Compact"/>
        <w:numPr>
          <w:ilvl w:val="0"/>
          <w:numId w:val="757"/>
        </w:numPr>
      </w:pPr>
      <w:hyperlink w:anchor="X786c26dc5681872a3df008e70e8ec96828d99cb">
        <w:r w:rsidRPr="002E6533">
          <w:rPr>
            <w:rStyle w:val="Hyperlink"/>
          </w:rPr>
          <w:t>Definir as configurações de notificação padrão</w:t>
        </w:r>
      </w:hyperlink>
    </w:p>
    <w:p w14:paraId="6F58A9B6" w14:textId="77777777" w:rsidR="004470EF" w:rsidRPr="002E6533" w:rsidRDefault="00000000">
      <w:pPr>
        <w:pStyle w:val="Ttulo2"/>
      </w:pPr>
      <w:bookmarkStart w:id="330" w:name="configurações-de-notificação-padrão"/>
      <w:r w:rsidRPr="002E6533">
        <w:t>Configurações de notificação padrão</w:t>
      </w:r>
    </w:p>
    <w:p w14:paraId="3773A361" w14:textId="77777777" w:rsidR="004470EF" w:rsidRPr="002E6533" w:rsidRDefault="00000000">
      <w:pPr>
        <w:pStyle w:val="TableCaption"/>
      </w:pPr>
      <w:r w:rsidRPr="002E6533">
        <w:t>A tabela a seguir descreve as configurações de notificação padrão que determinam as opções padrão e os valores utilizados em todos os diagramas de notificação de uma instância.</w:t>
      </w:r>
    </w:p>
    <w:tbl>
      <w:tblPr>
        <w:tblStyle w:val="Table"/>
        <w:tblW w:w="5000" w:type="pct"/>
        <w:tblLayout w:type="fixed"/>
        <w:tblLook w:val="0020" w:firstRow="1" w:lastRow="0" w:firstColumn="0" w:lastColumn="0" w:noHBand="0" w:noVBand="0"/>
      </w:tblPr>
      <w:tblGrid>
        <w:gridCol w:w="4527"/>
        <w:gridCol w:w="4527"/>
      </w:tblGrid>
      <w:tr w:rsidR="004470EF" w:rsidRPr="002E6533" w14:paraId="668AD89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4F883E" w14:textId="77777777" w:rsidR="004470EF" w:rsidRPr="002E6533" w:rsidRDefault="00000000">
            <w:pPr>
              <w:pStyle w:val="Compact"/>
            </w:pPr>
            <w:r w:rsidRPr="002E6533">
              <w:t>Configurações</w:t>
            </w:r>
          </w:p>
        </w:tc>
        <w:tc>
          <w:tcPr>
            <w:tcW w:w="3960" w:type="dxa"/>
          </w:tcPr>
          <w:p w14:paraId="082AA1B9" w14:textId="77777777" w:rsidR="004470EF" w:rsidRPr="002E6533" w:rsidRDefault="00000000">
            <w:pPr>
              <w:pStyle w:val="Compact"/>
            </w:pPr>
            <w:r w:rsidRPr="002E6533">
              <w:t>Descrição</w:t>
            </w:r>
          </w:p>
        </w:tc>
      </w:tr>
      <w:tr w:rsidR="004470EF" w:rsidRPr="002E6533" w14:paraId="3CBA15DD" w14:textId="77777777">
        <w:tc>
          <w:tcPr>
            <w:tcW w:w="3960" w:type="dxa"/>
          </w:tcPr>
          <w:p w14:paraId="77A44DBB" w14:textId="77777777" w:rsidR="004470EF" w:rsidRPr="002E6533" w:rsidRDefault="00000000">
            <w:pPr>
              <w:pStyle w:val="Compact"/>
            </w:pPr>
            <w:r w:rsidRPr="002E6533">
              <w:t>Papel timbrado</w:t>
            </w:r>
          </w:p>
        </w:tc>
        <w:tc>
          <w:tcPr>
            <w:tcW w:w="3960" w:type="dxa"/>
          </w:tcPr>
          <w:p w14:paraId="7546EB34" w14:textId="77777777" w:rsidR="004470EF" w:rsidRPr="002E6533" w:rsidRDefault="00000000">
            <w:pPr>
              <w:pStyle w:val="Compact"/>
            </w:pPr>
            <w:r w:rsidRPr="002E6533">
              <w:t xml:space="preserve">Especifica o papel timbrado padrão. A coluna da direita mostra uma </w:t>
            </w:r>
            <w:r w:rsidRPr="002E6533">
              <w:lastRenderedPageBreak/>
              <w:t>visualização do papel timbrado selecionado.</w:t>
            </w:r>
          </w:p>
        </w:tc>
      </w:tr>
      <w:tr w:rsidR="004470EF" w:rsidRPr="002E6533" w14:paraId="3C44A137" w14:textId="77777777">
        <w:tc>
          <w:tcPr>
            <w:tcW w:w="3960" w:type="dxa"/>
          </w:tcPr>
          <w:p w14:paraId="49E58F62" w14:textId="77777777" w:rsidR="004470EF" w:rsidRPr="002E6533" w:rsidRDefault="00000000">
            <w:pPr>
              <w:pStyle w:val="Compact"/>
            </w:pPr>
            <w:r w:rsidRPr="002E6533">
              <w:lastRenderedPageBreak/>
              <w:t>Layout do corpo</w:t>
            </w:r>
          </w:p>
        </w:tc>
        <w:tc>
          <w:tcPr>
            <w:tcW w:w="3960" w:type="dxa"/>
          </w:tcPr>
          <w:p w14:paraId="06BA831D" w14:textId="77777777" w:rsidR="004470EF" w:rsidRPr="002E6533" w:rsidRDefault="00000000">
            <w:pPr>
              <w:pStyle w:val="Compact"/>
            </w:pPr>
            <w:r w:rsidRPr="002E6533">
              <w:t>Especifica o layout padrão do corpo, incluindo a disposição dos dados. As opções de layout são Formato livre, Carta formal, Painel, 2 colunas 50-50, 2 colunas 30-70, Catálogo e Tabela.</w:t>
            </w:r>
          </w:p>
        </w:tc>
      </w:tr>
      <w:tr w:rsidR="004470EF" w:rsidRPr="002E6533" w14:paraId="53303DCB" w14:textId="77777777">
        <w:tc>
          <w:tcPr>
            <w:tcW w:w="3960" w:type="dxa"/>
          </w:tcPr>
          <w:p w14:paraId="2FE97EDE" w14:textId="77777777" w:rsidR="004470EF" w:rsidRPr="002E6533" w:rsidRDefault="00000000">
            <w:pPr>
              <w:pStyle w:val="Compact"/>
            </w:pPr>
            <w:r w:rsidRPr="002E6533">
              <w:t>Endereço de remetente</w:t>
            </w:r>
          </w:p>
        </w:tc>
        <w:tc>
          <w:tcPr>
            <w:tcW w:w="3960" w:type="dxa"/>
          </w:tcPr>
          <w:p w14:paraId="2BB4D3DB" w14:textId="77777777" w:rsidR="004470EF" w:rsidRPr="002E6533" w:rsidRDefault="00000000">
            <w:pPr>
              <w:pStyle w:val="Compact"/>
            </w:pPr>
            <w:r w:rsidRPr="002E6533">
              <w:t>Especifica o endereço de e-mail padrão a partir do qual são enviadas as notificações. O Endereço de remetente padrão estabelecido para a instância é usado se este não for fornecido.</w:t>
            </w:r>
          </w:p>
        </w:tc>
      </w:tr>
      <w:tr w:rsidR="004470EF" w:rsidRPr="002E6533" w14:paraId="5D965FFB" w14:textId="77777777">
        <w:tc>
          <w:tcPr>
            <w:tcW w:w="3960" w:type="dxa"/>
          </w:tcPr>
          <w:p w14:paraId="7CBF684A" w14:textId="77777777" w:rsidR="004470EF" w:rsidRPr="002E6533" w:rsidRDefault="00000000">
            <w:pPr>
              <w:pStyle w:val="Compact"/>
            </w:pPr>
            <w:r w:rsidRPr="002E6533">
              <w:t>Alias do remetente</w:t>
            </w:r>
          </w:p>
        </w:tc>
        <w:tc>
          <w:tcPr>
            <w:tcW w:w="3960" w:type="dxa"/>
          </w:tcPr>
          <w:p w14:paraId="5610CD07" w14:textId="77777777" w:rsidR="004470EF" w:rsidRPr="002E6533" w:rsidRDefault="00000000">
            <w:pPr>
              <w:pStyle w:val="Compact"/>
            </w:pPr>
            <w:r w:rsidRPr="002E6533">
              <w:t>Especifica o alias do e-mail padrão para o Endereço de remetente.</w:t>
            </w:r>
          </w:p>
        </w:tc>
      </w:tr>
      <w:tr w:rsidR="004470EF" w:rsidRPr="002E6533" w14:paraId="37D91B5B" w14:textId="77777777">
        <w:tc>
          <w:tcPr>
            <w:tcW w:w="3960" w:type="dxa"/>
          </w:tcPr>
          <w:p w14:paraId="6CED033D" w14:textId="77777777" w:rsidR="004470EF" w:rsidRPr="002E6533" w:rsidRDefault="00000000">
            <w:pPr>
              <w:pStyle w:val="Compact"/>
            </w:pPr>
            <w:r w:rsidRPr="002E6533">
              <w:t>Tipo de anexo</w:t>
            </w:r>
          </w:p>
        </w:tc>
        <w:tc>
          <w:tcPr>
            <w:tcW w:w="3960" w:type="dxa"/>
          </w:tcPr>
          <w:p w14:paraId="5BA219F1" w14:textId="77777777" w:rsidR="004470EF" w:rsidRPr="002E6533" w:rsidRDefault="00000000">
            <w:pPr>
              <w:pStyle w:val="Corpodetexto"/>
            </w:pPr>
            <w:r w:rsidRPr="002E6533">
              <w:t>Especifica o tipo de anexo padrão. Os seguintes tipos estão disponíveis:</w:t>
            </w:r>
          </w:p>
          <w:p w14:paraId="74CA2A35" w14:textId="77777777" w:rsidR="004470EF" w:rsidRPr="002E6533" w:rsidRDefault="00000000">
            <w:pPr>
              <w:pStyle w:val="Compact"/>
              <w:numPr>
                <w:ilvl w:val="0"/>
                <w:numId w:val="758"/>
              </w:numPr>
            </w:pPr>
            <w:r w:rsidRPr="002E6533">
              <w:t>Adobe PDF</w:t>
            </w:r>
          </w:p>
          <w:p w14:paraId="0AC23688" w14:textId="77777777" w:rsidR="004470EF" w:rsidRPr="002E6533" w:rsidRDefault="00000000">
            <w:pPr>
              <w:pStyle w:val="Compact"/>
              <w:numPr>
                <w:ilvl w:val="0"/>
                <w:numId w:val="758"/>
              </w:numPr>
            </w:pPr>
            <w:r w:rsidRPr="002E6533">
              <w:t>CSV</w:t>
            </w:r>
          </w:p>
          <w:p w14:paraId="57B2BBDF" w14:textId="77777777" w:rsidR="004470EF" w:rsidRPr="002E6533" w:rsidRDefault="00000000">
            <w:pPr>
              <w:pStyle w:val="Compact"/>
              <w:numPr>
                <w:ilvl w:val="0"/>
                <w:numId w:val="758"/>
              </w:numPr>
            </w:pPr>
            <w:r w:rsidRPr="002E6533">
              <w:t>Arquivo HTML</w:t>
            </w:r>
          </w:p>
          <w:p w14:paraId="7EDE4A40" w14:textId="77777777" w:rsidR="004470EF" w:rsidRPr="002E6533" w:rsidRDefault="00000000">
            <w:pPr>
              <w:pStyle w:val="Compact"/>
              <w:numPr>
                <w:ilvl w:val="0"/>
                <w:numId w:val="758"/>
              </w:numPr>
            </w:pPr>
            <w:r w:rsidRPr="002E6533">
              <w:t>Microsoft Excel</w:t>
            </w:r>
          </w:p>
          <w:p w14:paraId="30D37D33" w14:textId="77777777" w:rsidR="004470EF" w:rsidRPr="002E6533" w:rsidRDefault="00000000">
            <w:pPr>
              <w:pStyle w:val="Compact"/>
              <w:numPr>
                <w:ilvl w:val="0"/>
                <w:numId w:val="758"/>
              </w:numPr>
            </w:pPr>
            <w:r w:rsidRPr="002E6533">
              <w:t>Microsoft Word</w:t>
            </w:r>
          </w:p>
          <w:p w14:paraId="3C76E26C" w14:textId="77777777" w:rsidR="004470EF" w:rsidRPr="002E6533" w:rsidRDefault="00000000">
            <w:pPr>
              <w:pStyle w:val="Compact"/>
              <w:numPr>
                <w:ilvl w:val="0"/>
                <w:numId w:val="758"/>
              </w:numPr>
            </w:pPr>
            <w:r w:rsidRPr="002E6533">
              <w:t>Arquivo XML</w:t>
            </w:r>
          </w:p>
        </w:tc>
      </w:tr>
    </w:tbl>
    <w:p w14:paraId="1EFB4EE6" w14:textId="77777777" w:rsidR="004470EF" w:rsidRPr="002E6533" w:rsidRDefault="00000000">
      <w:pPr>
        <w:pStyle w:val="Ttulo2"/>
      </w:pPr>
      <w:bookmarkStart w:id="331" w:name="Xf2b7f6bc90737b18faa046e2657e83dd201c536"/>
      <w:bookmarkEnd w:id="330"/>
      <w:r w:rsidRPr="002E6533">
        <w:t>Definir as configurações de notificação padrão</w:t>
      </w:r>
    </w:p>
    <w:p w14:paraId="2A0E830E" w14:textId="77777777" w:rsidR="004470EF" w:rsidRPr="002E6533" w:rsidRDefault="00000000">
      <w:pPr>
        <w:numPr>
          <w:ilvl w:val="0"/>
          <w:numId w:val="759"/>
        </w:numPr>
      </w:pPr>
      <w:r w:rsidRPr="002E6533">
        <w:t>Vá para a seção Configurações padrão de notificação da página Gerenciar configurações globais de notificação.</w:t>
      </w:r>
    </w:p>
    <w:p w14:paraId="09C67E17" w14:textId="77777777" w:rsidR="004470EF" w:rsidRPr="002E6533" w:rsidRDefault="00000000">
      <w:pPr>
        <w:pStyle w:val="Compact"/>
        <w:numPr>
          <w:ilvl w:val="1"/>
          <w:numId w:val="760"/>
        </w:numPr>
      </w:pPr>
      <w:r w:rsidRPr="002E6533">
        <w:t>No menu, clique em menu Admin.</w:t>
      </w:r>
    </w:p>
    <w:p w14:paraId="1EDFEF35" w14:textId="77777777" w:rsidR="004470EF" w:rsidRPr="002E6533" w:rsidRDefault="00000000">
      <w:pPr>
        <w:pStyle w:val="Compact"/>
        <w:numPr>
          <w:ilvl w:val="1"/>
          <w:numId w:val="760"/>
        </w:numPr>
      </w:pPr>
      <w:r w:rsidRPr="002E6533">
        <w:t>Em Notificações, clique em Gerenciar configurações globais.</w:t>
      </w:r>
    </w:p>
    <w:p w14:paraId="0FE8763C" w14:textId="77777777" w:rsidR="004470EF" w:rsidRPr="002E6533" w:rsidRDefault="00000000">
      <w:pPr>
        <w:pStyle w:val="Compact"/>
        <w:numPr>
          <w:ilvl w:val="1"/>
          <w:numId w:val="760"/>
        </w:numPr>
      </w:pPr>
      <w:r w:rsidRPr="002E6533">
        <w:t>Vá para a seção Configurações padrão de notificação.</w:t>
      </w:r>
    </w:p>
    <w:p w14:paraId="640C9531" w14:textId="77777777" w:rsidR="004470EF" w:rsidRPr="002E6533" w:rsidRDefault="00000000">
      <w:pPr>
        <w:pStyle w:val="Compact"/>
        <w:numPr>
          <w:ilvl w:val="0"/>
          <w:numId w:val="759"/>
        </w:numPr>
      </w:pPr>
      <w:r w:rsidRPr="002E6533">
        <w:t>Em papel timbrado, selecione o papel timbrado padrão que deseja usar.</w:t>
      </w:r>
    </w:p>
    <w:p w14:paraId="51C457E2" w14:textId="77777777" w:rsidR="004470EF" w:rsidRPr="002E6533" w:rsidRDefault="00000000">
      <w:pPr>
        <w:pStyle w:val="Compact"/>
        <w:numPr>
          <w:ilvl w:val="0"/>
          <w:numId w:val="759"/>
        </w:numPr>
      </w:pPr>
      <w:r w:rsidRPr="002E6533">
        <w:t>Em Layout do corpo, selecione o layout desejado.</w:t>
      </w:r>
    </w:p>
    <w:p w14:paraId="746C6632" w14:textId="77777777" w:rsidR="004470EF" w:rsidRPr="002E6533" w:rsidRDefault="00000000">
      <w:pPr>
        <w:pStyle w:val="Compact"/>
        <w:numPr>
          <w:ilvl w:val="0"/>
          <w:numId w:val="759"/>
        </w:numPr>
      </w:pPr>
      <w:r w:rsidRPr="002E6533">
        <w:t>Em Endereço do remetente, digite o endereço de e-mail padrão.</w:t>
      </w:r>
    </w:p>
    <w:p w14:paraId="7D9977FC" w14:textId="77777777" w:rsidR="004470EF" w:rsidRPr="002E6533" w:rsidRDefault="00000000">
      <w:pPr>
        <w:pStyle w:val="Compact"/>
        <w:numPr>
          <w:ilvl w:val="0"/>
          <w:numId w:val="759"/>
        </w:numPr>
      </w:pPr>
      <w:r w:rsidRPr="002E6533">
        <w:t>Em Alias do remetente, digite o alias padrão do e-mail.</w:t>
      </w:r>
    </w:p>
    <w:p w14:paraId="039CE713" w14:textId="77777777" w:rsidR="004470EF" w:rsidRPr="002E6533" w:rsidRDefault="00000000">
      <w:pPr>
        <w:pStyle w:val="Compact"/>
        <w:numPr>
          <w:ilvl w:val="0"/>
          <w:numId w:val="759"/>
        </w:numPr>
      </w:pPr>
      <w:r w:rsidRPr="002E6533">
        <w:t>Em Tipo de anexo, selecione o tipo de anexo padrão.</w:t>
      </w:r>
    </w:p>
    <w:p w14:paraId="3559865D" w14:textId="77777777" w:rsidR="004470EF" w:rsidRPr="002E6533" w:rsidRDefault="00000000">
      <w:pPr>
        <w:numPr>
          <w:ilvl w:val="0"/>
          <w:numId w:val="759"/>
        </w:numPr>
      </w:pPr>
      <w:r w:rsidRPr="002E6533">
        <w:t>Clique em Salvar ou em Salvar e fechar.</w:t>
      </w:r>
    </w:p>
    <w:p w14:paraId="46847C0B" w14:textId="77777777" w:rsidR="004470EF" w:rsidRPr="002E6533" w:rsidRDefault="00000000">
      <w:pPr>
        <w:pStyle w:val="Compact"/>
        <w:numPr>
          <w:ilvl w:val="1"/>
          <w:numId w:val="761"/>
        </w:numPr>
      </w:pPr>
      <w:r w:rsidRPr="002E6533">
        <w:t>Para aplicar as alterações e continuar trabalhando, clique em Salvar.</w:t>
      </w:r>
    </w:p>
    <w:p w14:paraId="63979F2A" w14:textId="77777777" w:rsidR="004470EF" w:rsidRPr="002E6533" w:rsidRDefault="00000000">
      <w:pPr>
        <w:pStyle w:val="Compact"/>
        <w:numPr>
          <w:ilvl w:val="1"/>
          <w:numId w:val="761"/>
        </w:numPr>
      </w:pPr>
      <w:r w:rsidRPr="002E6533">
        <w:t>Para salvar e sair, clique em Salvar e fechar.</w:t>
      </w:r>
    </w:p>
    <w:p w14:paraId="4AC2010C" w14:textId="77777777" w:rsidR="004470EF" w:rsidRPr="002E6533" w:rsidRDefault="00000000">
      <w:pPr>
        <w:pStyle w:val="Ttulo1"/>
      </w:pPr>
      <w:bookmarkStart w:id="332" w:name="Xe47d4447ab45c1588943e6969f91ec399f55054"/>
      <w:bookmarkEnd w:id="329"/>
      <w:bookmarkEnd w:id="331"/>
      <w:r w:rsidRPr="002E6533">
        <w:lastRenderedPageBreak/>
        <w:t>Definindo Configurações de Notificações Globais</w:t>
      </w:r>
    </w:p>
    <w:p w14:paraId="0FAF0DB1" w14:textId="77777777" w:rsidR="004470EF" w:rsidRPr="002E6533" w:rsidRDefault="00000000">
      <w:pPr>
        <w:pStyle w:val="FirstParagraph"/>
      </w:pPr>
      <w:r w:rsidRPr="002E6533">
        <w:t>As configurações de notificações globais definem os valores padrão dos modelos de notificação e controlam a funcionalidade Confirmação de leitura, que permite à Archer monitorar o recebimento das notificações por e-mail. As configurações padrão são sobrepostas pelas configurações de notificações individuais.</w:t>
      </w:r>
    </w:p>
    <w:p w14:paraId="49ACFB18" w14:textId="77777777" w:rsidR="004470EF" w:rsidRPr="002E6533" w:rsidRDefault="00000000">
      <w:pPr>
        <w:pStyle w:val="Corpodetexto"/>
      </w:pPr>
      <w:r w:rsidRPr="002E6533">
        <w:t>Nesta página</w:t>
      </w:r>
    </w:p>
    <w:p w14:paraId="0C299F9D" w14:textId="77777777" w:rsidR="004470EF" w:rsidRPr="002E6533" w:rsidRDefault="004470EF">
      <w:pPr>
        <w:pStyle w:val="Compact"/>
        <w:numPr>
          <w:ilvl w:val="0"/>
          <w:numId w:val="762"/>
        </w:numPr>
      </w:pPr>
      <w:hyperlink w:anchor="Antesdecome%C3%A7ar">
        <w:r w:rsidRPr="002E6533">
          <w:rPr>
            <w:rStyle w:val="Hyperlink"/>
          </w:rPr>
          <w:t>Antes de começar</w:t>
        </w:r>
      </w:hyperlink>
    </w:p>
    <w:p w14:paraId="33DCFFFC" w14:textId="77777777" w:rsidR="004470EF" w:rsidRPr="002E6533" w:rsidRDefault="004470EF">
      <w:pPr>
        <w:pStyle w:val="Compact"/>
        <w:numPr>
          <w:ilvl w:val="0"/>
          <w:numId w:val="762"/>
        </w:numPr>
      </w:pPr>
      <w:hyperlink w:anchor="X770d6acd138ab3c3d4a0b92f5b890b0b1ec673e">
        <w:r w:rsidRPr="002E6533">
          <w:rPr>
            <w:rStyle w:val="Hyperlink"/>
          </w:rPr>
          <w:t>Definir as configurações de notificações globais</w:t>
        </w:r>
      </w:hyperlink>
    </w:p>
    <w:p w14:paraId="405537FF" w14:textId="77777777" w:rsidR="004470EF" w:rsidRPr="002E6533" w:rsidRDefault="00000000">
      <w:pPr>
        <w:pStyle w:val="Ttulo2"/>
      </w:pPr>
      <w:r w:rsidRPr="002E6533">
        <w:t>Antes de começar</w:t>
      </w:r>
    </w:p>
    <w:p w14:paraId="2051F620" w14:textId="77777777" w:rsidR="004470EF" w:rsidRPr="002E6533" w:rsidRDefault="00000000">
      <w:pPr>
        <w:pStyle w:val="Compact"/>
        <w:numPr>
          <w:ilvl w:val="0"/>
          <w:numId w:val="763"/>
        </w:numPr>
      </w:pPr>
      <w:r w:rsidRPr="002E6533">
        <w:t>Defina os modelos de papel timbrado para os modelos de notificação.</w:t>
      </w:r>
    </w:p>
    <w:p w14:paraId="035BDDDB" w14:textId="77777777" w:rsidR="004470EF" w:rsidRPr="002E6533" w:rsidRDefault="00000000">
      <w:pPr>
        <w:pStyle w:val="Compact"/>
        <w:numPr>
          <w:ilvl w:val="0"/>
          <w:numId w:val="763"/>
        </w:numPr>
      </w:pPr>
      <w:r w:rsidRPr="002E6533">
        <w:t>Defina as contas de usuário para a Archer.</w:t>
      </w:r>
    </w:p>
    <w:p w14:paraId="765ABED2" w14:textId="77777777" w:rsidR="004470EF" w:rsidRPr="002E6533" w:rsidRDefault="00000000">
      <w:pPr>
        <w:pStyle w:val="Ttulo2"/>
      </w:pPr>
      <w:bookmarkStart w:id="333" w:name="X222c0ea6e27c3ee1607943784ada6b2bc6181ed"/>
      <w:r w:rsidRPr="002E6533">
        <w:t>Definir as configurações de notificações globais</w:t>
      </w:r>
    </w:p>
    <w:p w14:paraId="12577B33" w14:textId="77777777" w:rsidR="004470EF" w:rsidRPr="002E6533" w:rsidRDefault="00000000">
      <w:pPr>
        <w:pStyle w:val="FirstParagraph"/>
      </w:pPr>
      <w:r w:rsidRPr="002E6533">
        <w:t>Utilize a página Gerenciar configurações de notificações globais para configurar os valores globais padrão.</w:t>
      </w:r>
    </w:p>
    <w:p w14:paraId="411DFF36" w14:textId="77777777" w:rsidR="004470EF" w:rsidRPr="002E6533" w:rsidRDefault="004470EF">
      <w:pPr>
        <w:pStyle w:val="Compact"/>
        <w:numPr>
          <w:ilvl w:val="0"/>
          <w:numId w:val="764"/>
        </w:numPr>
      </w:pPr>
      <w:hyperlink r:id="rId496">
        <w:r w:rsidRPr="002E6533">
          <w:rPr>
            <w:rStyle w:val="Hyperlink"/>
          </w:rPr>
          <w:t>Definindo configurações padrão</w:t>
        </w:r>
      </w:hyperlink>
    </w:p>
    <w:p w14:paraId="36D4907C" w14:textId="77777777" w:rsidR="004470EF" w:rsidRPr="002E6533" w:rsidRDefault="004470EF">
      <w:pPr>
        <w:pStyle w:val="Compact"/>
        <w:numPr>
          <w:ilvl w:val="0"/>
          <w:numId w:val="764"/>
        </w:numPr>
      </w:pPr>
      <w:hyperlink r:id="rId497">
        <w:r w:rsidRPr="002E6533">
          <w:rPr>
            <w:rStyle w:val="Hyperlink"/>
          </w:rPr>
          <w:t>Definindo regras de confirmação de leitura</w:t>
        </w:r>
      </w:hyperlink>
    </w:p>
    <w:p w14:paraId="13B7C508" w14:textId="77777777" w:rsidR="004470EF" w:rsidRPr="002E6533" w:rsidRDefault="00000000">
      <w:pPr>
        <w:pStyle w:val="Ttulo1"/>
      </w:pPr>
      <w:bookmarkStart w:id="334" w:name="X0c15f1ecb6beb68d059a82a771b03400dbc738d"/>
      <w:bookmarkEnd w:id="332"/>
      <w:bookmarkEnd w:id="333"/>
      <w:r w:rsidRPr="002E6533">
        <w:t>Configurando uma instância para Logon único</w:t>
      </w:r>
    </w:p>
    <w:p w14:paraId="0C0E9189" w14:textId="77777777" w:rsidR="004470EF" w:rsidRPr="002E6533" w:rsidRDefault="00000000">
      <w:pPr>
        <w:pStyle w:val="FirstParagraph"/>
      </w:pPr>
      <w:r w:rsidRPr="002E6533">
        <w:t>O Logon único (SSO) reduz a sobrecarga administrativa relacionada a contas de usuário. Com a autenticação SSO habilitada, é possível recuperar informações do perfil de usuário de um servidor de diretórios LDAP no momento da criação da conta. Essa etapa opcional automatiza a configuração de dados básicos do perfil de usuário. Configure o SSL (Secure Sockets Layer) para SSO ou como um método independente. Configure a autenticação SSO para Windows integrado ou para Windows integrado e SSL. A configuração da autenticação exige modificar o arquivo web.config.</w:t>
      </w:r>
    </w:p>
    <w:p w14:paraId="25F1EF24" w14:textId="77777777" w:rsidR="004470EF" w:rsidRPr="002E6533" w:rsidRDefault="00000000">
      <w:pPr>
        <w:pStyle w:val="Corpodetexto"/>
      </w:pPr>
      <w:r w:rsidRPr="002E6533">
        <w:t>Nesta página</w:t>
      </w:r>
    </w:p>
    <w:p w14:paraId="4D6FFEA9" w14:textId="77777777" w:rsidR="004470EF" w:rsidRPr="002E6533" w:rsidRDefault="004470EF">
      <w:pPr>
        <w:pStyle w:val="Compact"/>
        <w:numPr>
          <w:ilvl w:val="0"/>
          <w:numId w:val="765"/>
        </w:numPr>
      </w:pPr>
      <w:hyperlink w:anchor="X69611fda088f8492f908fa4b77c8bea37ae5051">
        <w:r w:rsidRPr="002E6533">
          <w:rPr>
            <w:rStyle w:val="Hyperlink"/>
          </w:rPr>
          <w:t>Mecanismos de autenticação compatíveis</w:t>
        </w:r>
      </w:hyperlink>
    </w:p>
    <w:p w14:paraId="5C897747" w14:textId="77777777" w:rsidR="004470EF" w:rsidRPr="002E6533" w:rsidRDefault="004470EF">
      <w:pPr>
        <w:pStyle w:val="Compact"/>
        <w:numPr>
          <w:ilvl w:val="0"/>
          <w:numId w:val="765"/>
        </w:numPr>
      </w:pPr>
      <w:hyperlink w:anchor="PropriedadesdoLogon%C3%BAnico">
        <w:r w:rsidRPr="002E6533">
          <w:rPr>
            <w:rStyle w:val="Hyperlink"/>
          </w:rPr>
          <w:t>Propriedades do Logon único</w:t>
        </w:r>
      </w:hyperlink>
    </w:p>
    <w:p w14:paraId="20B1CF7D" w14:textId="77777777" w:rsidR="004470EF" w:rsidRPr="002E6533" w:rsidRDefault="004470EF">
      <w:pPr>
        <w:pStyle w:val="Compact"/>
        <w:numPr>
          <w:ilvl w:val="0"/>
          <w:numId w:val="765"/>
        </w:numPr>
      </w:pPr>
      <w:hyperlink w:anchor="Op%C3%A7%C3%B5esdeautentica%C3%A7%C3%A3o">
        <w:r w:rsidRPr="002E6533">
          <w:rPr>
            <w:rStyle w:val="Hyperlink"/>
          </w:rPr>
          <w:t>Opções de autenticação</w:t>
        </w:r>
      </w:hyperlink>
    </w:p>
    <w:p w14:paraId="6071A914" w14:textId="77777777" w:rsidR="004470EF" w:rsidRPr="002E6533" w:rsidRDefault="004470EF">
      <w:pPr>
        <w:pStyle w:val="Compact"/>
        <w:numPr>
          <w:ilvl w:val="0"/>
          <w:numId w:val="765"/>
        </w:numPr>
      </w:pPr>
      <w:hyperlink w:anchor="Procedimentodeconfigura%C3%A7%C3%A3o">
        <w:r w:rsidRPr="002E6533">
          <w:rPr>
            <w:rStyle w:val="Hyperlink"/>
          </w:rPr>
          <w:t>Procedimento de configuração</w:t>
        </w:r>
      </w:hyperlink>
    </w:p>
    <w:p w14:paraId="037046BA" w14:textId="77777777" w:rsidR="004470EF" w:rsidRPr="002E6533" w:rsidRDefault="004470EF">
      <w:pPr>
        <w:pStyle w:val="Compact"/>
        <w:numPr>
          <w:ilvl w:val="1"/>
          <w:numId w:val="766"/>
        </w:numPr>
      </w:pPr>
      <w:hyperlink w:anchor="Xb0bb0153252cae634ce9d85a1b0f5648ae6ab82">
        <w:r w:rsidRPr="002E6533">
          <w:rPr>
            <w:rStyle w:val="Hyperlink"/>
          </w:rPr>
          <w:t>Tarefa 1: Ativar autenticação para o Logon único</w:t>
        </w:r>
      </w:hyperlink>
    </w:p>
    <w:p w14:paraId="0555F49D" w14:textId="77777777" w:rsidR="004470EF" w:rsidRPr="002E6533" w:rsidRDefault="004470EF">
      <w:pPr>
        <w:pStyle w:val="Compact"/>
        <w:numPr>
          <w:ilvl w:val="1"/>
          <w:numId w:val="766"/>
        </w:numPr>
      </w:pPr>
      <w:hyperlink w:anchor="Tarefa2ConfigurarSingleSignon">
        <w:r w:rsidRPr="002E6533">
          <w:rPr>
            <w:rStyle w:val="Hyperlink"/>
          </w:rPr>
          <w:t>Tarefa 2: Configurar Single Sign-on</w:t>
        </w:r>
      </w:hyperlink>
    </w:p>
    <w:p w14:paraId="4D95D080" w14:textId="77777777" w:rsidR="004470EF" w:rsidRPr="002E6533" w:rsidRDefault="004470EF">
      <w:pPr>
        <w:pStyle w:val="Compact"/>
        <w:numPr>
          <w:ilvl w:val="2"/>
          <w:numId w:val="767"/>
        </w:numPr>
      </w:pPr>
      <w:hyperlink w:anchor="X716987790932dafa8733b64d2f29a6301bd210d">
        <w:r w:rsidRPr="002E6533">
          <w:rPr>
            <w:rStyle w:val="Hyperlink"/>
          </w:rPr>
          <w:t>Nomes de declaração para a opção Federação</w:t>
        </w:r>
      </w:hyperlink>
    </w:p>
    <w:p w14:paraId="076C9173" w14:textId="77777777" w:rsidR="004470EF" w:rsidRPr="002E6533" w:rsidRDefault="004470EF">
      <w:pPr>
        <w:pStyle w:val="Compact"/>
        <w:numPr>
          <w:ilvl w:val="1"/>
          <w:numId w:val="766"/>
        </w:numPr>
      </w:pPr>
      <w:hyperlink w:anchor="X33e2cfddcc3b31a2cd02815263354fd20582d55">
        <w:r w:rsidRPr="002E6533">
          <w:rPr>
            <w:rStyle w:val="Hyperlink"/>
          </w:rPr>
          <w:t>Tarefa 3: Configurar a autenticação para logon único</w:t>
        </w:r>
      </w:hyperlink>
    </w:p>
    <w:p w14:paraId="6B149F2C" w14:textId="77777777" w:rsidR="004470EF" w:rsidRPr="002E6533" w:rsidRDefault="004470EF">
      <w:pPr>
        <w:pStyle w:val="Compact"/>
        <w:numPr>
          <w:ilvl w:val="0"/>
          <w:numId w:val="765"/>
        </w:numPr>
      </w:pPr>
      <w:hyperlink w:anchor="ConfiguraromodoSAMLSingleSignon">
        <w:r w:rsidRPr="002E6533">
          <w:rPr>
            <w:rStyle w:val="Hyperlink"/>
          </w:rPr>
          <w:t>Configurar o modo SAML Single Sign-on</w:t>
        </w:r>
      </w:hyperlink>
    </w:p>
    <w:p w14:paraId="112B563F" w14:textId="77777777" w:rsidR="004470EF" w:rsidRPr="002E6533" w:rsidRDefault="004470EF">
      <w:pPr>
        <w:pStyle w:val="Compact"/>
        <w:numPr>
          <w:ilvl w:val="0"/>
          <w:numId w:val="765"/>
        </w:numPr>
      </w:pPr>
      <w:hyperlink w:anchor="Xf8c19ad98e375fba9ffa314404b861074cc6cd6">
        <w:r w:rsidRPr="002E6533">
          <w:rPr>
            <w:rStyle w:val="Hyperlink"/>
          </w:rPr>
          <w:t>Configurar a conexão do provedor de identidade e as configurações de provisionamento de usuários</w:t>
        </w:r>
      </w:hyperlink>
    </w:p>
    <w:p w14:paraId="46985AB8" w14:textId="77777777" w:rsidR="004470EF" w:rsidRPr="002E6533" w:rsidRDefault="004470EF">
      <w:pPr>
        <w:pStyle w:val="Compact"/>
        <w:numPr>
          <w:ilvl w:val="1"/>
          <w:numId w:val="768"/>
        </w:numPr>
      </w:pPr>
    </w:p>
    <w:p w14:paraId="5DDD28A6" w14:textId="77777777" w:rsidR="004470EF" w:rsidRPr="002E6533" w:rsidRDefault="004470EF">
      <w:pPr>
        <w:pStyle w:val="Compact"/>
        <w:numPr>
          <w:ilvl w:val="2"/>
          <w:numId w:val="769"/>
        </w:numPr>
      </w:pPr>
      <w:hyperlink w:anchor="X480884abec12ea82ea59378d779dd7b8988190d">
        <w:r w:rsidRPr="002E6533">
          <w:rPr>
            <w:rStyle w:val="Hyperlink"/>
          </w:rPr>
          <w:t>Mapeamento de atributo compatível com o Archer para SAML</w:t>
        </w:r>
      </w:hyperlink>
    </w:p>
    <w:p w14:paraId="086D400D" w14:textId="77777777" w:rsidR="004470EF" w:rsidRPr="002E6533" w:rsidRDefault="00000000">
      <w:pPr>
        <w:pStyle w:val="Ttulo2"/>
      </w:pPr>
      <w:bookmarkStart w:id="335" w:name="mecanismos-de-autenticação-compatíveis"/>
      <w:r w:rsidRPr="002E6533">
        <w:t>Mecanismos de autenticação compatíveis</w:t>
      </w:r>
    </w:p>
    <w:p w14:paraId="623EDABC" w14:textId="77777777" w:rsidR="004470EF" w:rsidRPr="002E6533" w:rsidRDefault="00000000">
      <w:pPr>
        <w:pStyle w:val="FirstParagraph"/>
      </w:pPr>
      <w:r w:rsidRPr="002E6533">
        <w:t>Archer aceita 2 mecanismos básicos de autenticação: Esquema de log-in nome de usuário/senha (padrão) Configuração SSO, que facilita o login do usuário em ambientes de computação corporativa e é compatível com os produtos de autenticação Web mais conhecidos.</w:t>
      </w:r>
    </w:p>
    <w:p w14:paraId="205A37FD" w14:textId="77777777" w:rsidR="004470EF" w:rsidRPr="002E6533" w:rsidRDefault="00000000">
      <w:pPr>
        <w:pStyle w:val="Corpodetexto"/>
      </w:pPr>
      <w:r w:rsidRPr="002E6533">
        <w:t>O Painel de controle do Archer fornece controles para habilitar o SSO e selecionar um método de SSO. Ao configurar o SSO, você configura a integração LDAP da página Gerenciar configuração de dados LDAP no recurso Controle de acesso.</w:t>
      </w:r>
    </w:p>
    <w:p w14:paraId="4022A8A5" w14:textId="77777777" w:rsidR="004470EF" w:rsidRPr="002E6533" w:rsidRDefault="00000000">
      <w:pPr>
        <w:pStyle w:val="Corpodetexto"/>
      </w:pPr>
      <w:r w:rsidRPr="002E6533">
        <w:rPr>
          <w:b/>
          <w:bCs/>
        </w:rPr>
        <w:t>Importante:</w:t>
      </w:r>
      <w:r w:rsidRPr="002E6533">
        <w:t xml:space="preserve"> A sincronização LDAP não está disponível para o Archer SaaS.</w:t>
      </w:r>
    </w:p>
    <w:p w14:paraId="0CACA394" w14:textId="77777777" w:rsidR="004470EF" w:rsidRPr="002E6533" w:rsidRDefault="00000000">
      <w:pPr>
        <w:pStyle w:val="Ttulo2"/>
      </w:pPr>
      <w:bookmarkStart w:id="336" w:name="propriedades-do-logon-único"/>
      <w:bookmarkEnd w:id="335"/>
      <w:r w:rsidRPr="002E6533">
        <w:t>Propriedades do Logon único</w:t>
      </w:r>
    </w:p>
    <w:p w14:paraId="560C0BE1" w14:textId="77777777" w:rsidR="004470EF" w:rsidRPr="002E6533" w:rsidRDefault="00000000">
      <w:pPr>
        <w:pStyle w:val="TableCaption"/>
      </w:pPr>
      <w:r w:rsidRPr="002E6533">
        <w:t>A seguinte tabela descreve as propriedades de SSO.</w:t>
      </w:r>
    </w:p>
    <w:tbl>
      <w:tblPr>
        <w:tblStyle w:val="Table"/>
        <w:tblW w:w="5000" w:type="pct"/>
        <w:tblLayout w:type="fixed"/>
        <w:tblLook w:val="0020" w:firstRow="1" w:lastRow="0" w:firstColumn="0" w:lastColumn="0" w:noHBand="0" w:noVBand="0"/>
      </w:tblPr>
      <w:tblGrid>
        <w:gridCol w:w="4527"/>
        <w:gridCol w:w="4527"/>
      </w:tblGrid>
      <w:tr w:rsidR="004470EF" w:rsidRPr="002E6533" w14:paraId="3A44735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308989" w14:textId="77777777" w:rsidR="004470EF" w:rsidRPr="002E6533" w:rsidRDefault="00000000">
            <w:pPr>
              <w:pStyle w:val="Compact"/>
            </w:pPr>
            <w:r w:rsidRPr="002E6533">
              <w:t>Opção</w:t>
            </w:r>
          </w:p>
        </w:tc>
        <w:tc>
          <w:tcPr>
            <w:tcW w:w="3960" w:type="dxa"/>
          </w:tcPr>
          <w:p w14:paraId="0C191B99" w14:textId="77777777" w:rsidR="004470EF" w:rsidRPr="002E6533" w:rsidRDefault="00000000">
            <w:pPr>
              <w:pStyle w:val="Compact"/>
            </w:pPr>
            <w:r w:rsidRPr="002E6533">
              <w:t>Descrição</w:t>
            </w:r>
          </w:p>
        </w:tc>
      </w:tr>
      <w:tr w:rsidR="004470EF" w:rsidRPr="002E6533" w14:paraId="5051B820" w14:textId="77777777">
        <w:tc>
          <w:tcPr>
            <w:tcW w:w="3960" w:type="dxa"/>
          </w:tcPr>
          <w:p w14:paraId="6F0A3B6E" w14:textId="77777777" w:rsidR="004470EF" w:rsidRPr="002E6533" w:rsidRDefault="00000000">
            <w:pPr>
              <w:pStyle w:val="Compact"/>
            </w:pPr>
            <w:r w:rsidRPr="002E6533">
              <w:t>Modo Logon único</w:t>
            </w:r>
          </w:p>
        </w:tc>
        <w:tc>
          <w:tcPr>
            <w:tcW w:w="3960" w:type="dxa"/>
          </w:tcPr>
          <w:p w14:paraId="7696CED6" w14:textId="77777777" w:rsidR="004470EF" w:rsidRPr="002E6533" w:rsidRDefault="00000000">
            <w:pPr>
              <w:pStyle w:val="Corpodetexto"/>
            </w:pPr>
            <w:r w:rsidRPr="002E6533">
              <w:t xml:space="preserve">Especifica o método de login do </w:t>
            </w:r>
            <w:proofErr w:type="gramStart"/>
            <w:r w:rsidRPr="002E6533">
              <w:t>usuário Por</w:t>
            </w:r>
            <w:proofErr w:type="gramEnd"/>
            <w:r w:rsidRPr="002E6533">
              <w:t xml:space="preserve"> padrão, o método está Desativado. Quando você ativa esta opção, o sistema garante acesso ao usuário se ele existir no Archer. Se o usuário não existir, uma consulta LDAP recuperará as informações do perfil do usuário e criará uma conta.</w:t>
            </w:r>
          </w:p>
          <w:p w14:paraId="1289ECE5" w14:textId="77777777" w:rsidR="004470EF" w:rsidRPr="002E6533" w:rsidRDefault="00000000">
            <w:pPr>
              <w:pStyle w:val="Corpodetexto"/>
            </w:pPr>
            <w:r w:rsidRPr="002E6533">
              <w:t xml:space="preserve">As outras opções são: Cabeçalho HTTP. Este método exige um parâmetro de cabeçalho HTTP que identifica o usuário que está tentando acessar o aplicativo. Parâmetro de solicitação. Este método exige um formulário de solicitação ou um parâmetro de string de consulta que identifica o usuário que está tentando acessar o aplicativo. O Windows integrado utiliza a "Autenticação do Windows integrado" incorporada ao IIS </w:t>
            </w:r>
            <w:r w:rsidRPr="002E6533">
              <w:lastRenderedPageBreak/>
              <w:t xml:space="preserve">(Internet Information Services) que usa as credenciais do usuário via NTLM/Active Directory.Federação. Este método permite que o Archer processe declarações federadas do Windows a partir dos Serviços de Federação do Active Directory (ADFS). Use a Federação para processar declarações geradas diretamente do ADFS. Você também pode configurar o ADFS como provedor de serviços para um provedor de identidade (IDP) SAML 2.0 e converter as asserções SAML 2.0 em declarações </w:t>
            </w:r>
            <w:proofErr w:type="gramStart"/>
            <w:r w:rsidRPr="002E6533">
              <w:t>federadas.SAML</w:t>
            </w:r>
            <w:proofErr w:type="gramEnd"/>
            <w:r w:rsidRPr="002E6533">
              <w:t>. Este método permite que você configure um provedor compatível com SAML 2.0 para funcionar com o Archer e autenticar com base em asserções SAML de IDPs. Use o ADFS como o provedor de serviços para a opção Federação.</w:t>
            </w:r>
          </w:p>
        </w:tc>
      </w:tr>
      <w:tr w:rsidR="004470EF" w:rsidRPr="002E6533" w14:paraId="1F40DFD4" w14:textId="77777777">
        <w:tc>
          <w:tcPr>
            <w:tcW w:w="3960" w:type="dxa"/>
          </w:tcPr>
          <w:p w14:paraId="6A118089" w14:textId="77777777" w:rsidR="004470EF" w:rsidRPr="002E6533" w:rsidRDefault="00000000">
            <w:pPr>
              <w:pStyle w:val="Compact"/>
            </w:pPr>
            <w:r w:rsidRPr="002E6533">
              <w:lastRenderedPageBreak/>
              <w:t>Parâmetro do nome de usuário</w:t>
            </w:r>
          </w:p>
        </w:tc>
        <w:tc>
          <w:tcPr>
            <w:tcW w:w="3960" w:type="dxa"/>
          </w:tcPr>
          <w:p w14:paraId="3C7CEA9A" w14:textId="77777777" w:rsidR="004470EF" w:rsidRPr="002E6533" w:rsidRDefault="00000000">
            <w:pPr>
              <w:pStyle w:val="Compact"/>
            </w:pPr>
            <w:r w:rsidRPr="002E6533">
              <w:t>Especifica o nome de usuário de quem está fazendo login no Archer. Esta opção será obrigatória quando você tiver selecionado o método Parâmetro de solicitação ou Cabeçalho HTTP como Modo Logon único.</w:t>
            </w:r>
          </w:p>
        </w:tc>
      </w:tr>
      <w:tr w:rsidR="004470EF" w:rsidRPr="002E6533" w14:paraId="7DF33755" w14:textId="77777777">
        <w:tc>
          <w:tcPr>
            <w:tcW w:w="3960" w:type="dxa"/>
          </w:tcPr>
          <w:p w14:paraId="16D77F3E" w14:textId="77777777" w:rsidR="004470EF" w:rsidRPr="002E6533" w:rsidRDefault="00000000">
            <w:pPr>
              <w:pStyle w:val="Compact"/>
            </w:pPr>
            <w:r w:rsidRPr="002E6533">
              <w:t>Parâmetro do domínio</w:t>
            </w:r>
          </w:p>
        </w:tc>
        <w:tc>
          <w:tcPr>
            <w:tcW w:w="3960" w:type="dxa"/>
          </w:tcPr>
          <w:p w14:paraId="64391BFA" w14:textId="77777777" w:rsidR="004470EF" w:rsidRPr="002E6533" w:rsidRDefault="00000000">
            <w:pPr>
              <w:pStyle w:val="Compact"/>
            </w:pPr>
            <w:r w:rsidRPr="002E6533">
              <w:t xml:space="preserve">Especifica o domínio ao qual o usuário pode se conectar. Esta opção é obrigatória quando os métodos </w:t>
            </w:r>
            <w:proofErr w:type="gramStart"/>
            <w:r w:rsidRPr="002E6533">
              <w:t>Parâmetro de solicitação ou Cabeçalho HTTP estão</w:t>
            </w:r>
            <w:proofErr w:type="gramEnd"/>
            <w:r w:rsidRPr="002E6533">
              <w:t xml:space="preserve"> especificados como Modo Logon único.</w:t>
            </w:r>
          </w:p>
        </w:tc>
      </w:tr>
      <w:tr w:rsidR="004470EF" w:rsidRPr="002E6533" w14:paraId="43A80131" w14:textId="77777777">
        <w:tc>
          <w:tcPr>
            <w:tcW w:w="3960" w:type="dxa"/>
          </w:tcPr>
          <w:p w14:paraId="769EBF32" w14:textId="77777777" w:rsidR="004470EF" w:rsidRPr="002E6533" w:rsidRDefault="00000000">
            <w:pPr>
              <w:pStyle w:val="Compact"/>
            </w:pPr>
            <w:r w:rsidRPr="002E6533">
              <w:t>Permitir desvio manual</w:t>
            </w:r>
          </w:p>
        </w:tc>
        <w:tc>
          <w:tcPr>
            <w:tcW w:w="3960" w:type="dxa"/>
          </w:tcPr>
          <w:p w14:paraId="4319E32A" w14:textId="77777777" w:rsidR="004470EF" w:rsidRPr="002E6533" w:rsidRDefault="00000000">
            <w:pPr>
              <w:pStyle w:val="Corpodetexto"/>
            </w:pPr>
            <w:r w:rsidRPr="002E6533">
              <w:t>Ativa o login manual. Os usuários podem se conectar ao sistema manualmente adicionando o parâmetro manuallogin com o valor true para string de consulta transmitida a default.aspx. Por exemplo, https://mycompany.archerirm.us/default.aspx?manuallogin=true.</w:t>
            </w:r>
          </w:p>
          <w:p w14:paraId="532CA1CA" w14:textId="77777777" w:rsidR="004470EF" w:rsidRPr="002E6533" w:rsidRDefault="00000000">
            <w:pPr>
              <w:pStyle w:val="Corpodetexto"/>
            </w:pPr>
            <w:r w:rsidRPr="002E6533">
              <w:t xml:space="preserve">Este parâmetro é aplicável às instalações </w:t>
            </w:r>
            <w:r w:rsidRPr="002E6533">
              <w:lastRenderedPageBreak/>
              <w:t>Archer SaaS e às instalações no local do Archer.</w:t>
            </w:r>
          </w:p>
          <w:p w14:paraId="7247B2EC" w14:textId="77777777" w:rsidR="004470EF" w:rsidRPr="002E6533" w:rsidRDefault="00000000">
            <w:pPr>
              <w:pStyle w:val="Corpodetexto"/>
            </w:pPr>
            <w:r w:rsidRPr="002E6533">
              <w:t>Quando este parâmetro está na string de consulta, os usuários veem a caixa de diálogo Log-in em vez de transmitir as credenciais de usuário ao aplicativo. Esta opção beneficia um administrador do sistema que faz login com a conta de usuário do Administrador do sistema em vez de fazer com que o SSO envie as credenciais da conta de usuário pessoal.</w:t>
            </w:r>
          </w:p>
        </w:tc>
      </w:tr>
    </w:tbl>
    <w:p w14:paraId="1F429F93" w14:textId="77777777" w:rsidR="004470EF" w:rsidRPr="002E6533" w:rsidRDefault="00000000">
      <w:pPr>
        <w:pStyle w:val="Ttulo2"/>
      </w:pPr>
      <w:bookmarkStart w:id="337" w:name="opções-de-autenticação"/>
      <w:bookmarkEnd w:id="336"/>
      <w:r w:rsidRPr="002E6533">
        <w:lastRenderedPageBreak/>
        <w:t>Opções de autenticação</w:t>
      </w:r>
    </w:p>
    <w:p w14:paraId="59F09E05" w14:textId="77777777" w:rsidR="004470EF" w:rsidRPr="002E6533" w:rsidRDefault="00000000">
      <w:pPr>
        <w:pStyle w:val="Compact"/>
        <w:numPr>
          <w:ilvl w:val="0"/>
          <w:numId w:val="770"/>
        </w:numPr>
      </w:pPr>
      <w:r w:rsidRPr="002E6533">
        <w:t>SSO para Windows integrado apenas</w:t>
      </w:r>
    </w:p>
    <w:p w14:paraId="7EEB1AED" w14:textId="77777777" w:rsidR="004470EF" w:rsidRPr="002E6533" w:rsidRDefault="00000000">
      <w:pPr>
        <w:pStyle w:val="Compact"/>
        <w:numPr>
          <w:ilvl w:val="0"/>
          <w:numId w:val="770"/>
        </w:numPr>
      </w:pPr>
      <w:r w:rsidRPr="002E6533">
        <w:t>SSO para Windows integrado com SSL</w:t>
      </w:r>
    </w:p>
    <w:p w14:paraId="1C74F2A2" w14:textId="77777777" w:rsidR="004470EF" w:rsidRPr="002E6533" w:rsidRDefault="00000000">
      <w:pPr>
        <w:pStyle w:val="Compact"/>
        <w:numPr>
          <w:ilvl w:val="0"/>
          <w:numId w:val="770"/>
        </w:numPr>
      </w:pPr>
      <w:r w:rsidRPr="002E6533">
        <w:t>SSL apenas</w:t>
      </w:r>
    </w:p>
    <w:p w14:paraId="4D8CE021" w14:textId="77777777" w:rsidR="004470EF" w:rsidRPr="002E6533" w:rsidRDefault="00000000">
      <w:pPr>
        <w:pStyle w:val="Ttulo2"/>
      </w:pPr>
      <w:bookmarkStart w:id="338" w:name="procedimento-de-configuração"/>
      <w:bookmarkEnd w:id="337"/>
      <w:r w:rsidRPr="002E6533">
        <w:t>Procedimento de configuração</w:t>
      </w:r>
    </w:p>
    <w:p w14:paraId="307F436E" w14:textId="77777777" w:rsidR="004470EF" w:rsidRPr="002E6533" w:rsidRDefault="00000000">
      <w:pPr>
        <w:pStyle w:val="Ttulo3"/>
      </w:pPr>
      <w:bookmarkStart w:id="339" w:name="Xa0a1efcf56e09145f21f0b812ef33e55799d870"/>
      <w:r w:rsidRPr="002E6533">
        <w:t>Tarefa 1: Ativar autenticação para o Logon único</w:t>
      </w:r>
    </w:p>
    <w:p w14:paraId="1D4AACF4" w14:textId="77777777" w:rsidR="004470EF" w:rsidRPr="002E6533" w:rsidRDefault="00000000">
      <w:pPr>
        <w:pStyle w:val="Compact"/>
        <w:numPr>
          <w:ilvl w:val="0"/>
          <w:numId w:val="771"/>
        </w:numPr>
      </w:pPr>
      <w:r w:rsidRPr="002E6533">
        <w:t>Vá para o Gerenciador de IIS (Internet Information Services, serviços de informações da internet).</w:t>
      </w:r>
    </w:p>
    <w:p w14:paraId="54D9C5E3" w14:textId="77777777" w:rsidR="004470EF" w:rsidRPr="002E6533" w:rsidRDefault="00000000">
      <w:pPr>
        <w:numPr>
          <w:ilvl w:val="0"/>
          <w:numId w:val="771"/>
        </w:numPr>
      </w:pPr>
      <w:r w:rsidRPr="002E6533">
        <w:t>Habilite a autenticação para os seguintes modos SSO para a conexão da área de trabalho atual do servidor:</w:t>
      </w:r>
    </w:p>
    <w:p w14:paraId="4189669D" w14:textId="77777777" w:rsidR="004470EF" w:rsidRPr="002E6533" w:rsidRDefault="00000000">
      <w:pPr>
        <w:pStyle w:val="Compact"/>
        <w:numPr>
          <w:ilvl w:val="1"/>
          <w:numId w:val="772"/>
        </w:numPr>
      </w:pPr>
      <w:r w:rsidRPr="002E6533">
        <w:t>Para cabeçalho HTTP, habilite a Autenticação anônima.</w:t>
      </w:r>
    </w:p>
    <w:p w14:paraId="4F326402" w14:textId="77777777" w:rsidR="004470EF" w:rsidRPr="002E6533" w:rsidRDefault="00000000">
      <w:pPr>
        <w:pStyle w:val="Compact"/>
        <w:numPr>
          <w:ilvl w:val="1"/>
          <w:numId w:val="772"/>
        </w:numPr>
      </w:pPr>
      <w:r w:rsidRPr="002E6533">
        <w:t>Para o parâmetro de solicitação, habilite a Autenticação anônima.</w:t>
      </w:r>
    </w:p>
    <w:p w14:paraId="5B338BCC" w14:textId="77777777" w:rsidR="004470EF" w:rsidRPr="002E6533" w:rsidRDefault="00000000">
      <w:pPr>
        <w:pStyle w:val="Compact"/>
        <w:numPr>
          <w:ilvl w:val="1"/>
          <w:numId w:val="772"/>
        </w:numPr>
      </w:pPr>
      <w:r w:rsidRPr="002E6533">
        <w:t xml:space="preserve">Para a opção integrada com o Windows, habilite a Autenticação do Windows. Para obter mais informações, consulte </w:t>
      </w:r>
      <w:hyperlink r:id="rId498" w:anchor="Windows">
        <w:r w:rsidR="004470EF" w:rsidRPr="002E6533">
          <w:rPr>
            <w:rStyle w:val="Hyperlink"/>
          </w:rPr>
          <w:t>Autenticação do Windows</w:t>
        </w:r>
      </w:hyperlink>
      <w:r w:rsidRPr="002E6533">
        <w:t xml:space="preserve"> na Ajuda do Archer Platform.</w:t>
      </w:r>
    </w:p>
    <w:p w14:paraId="6387009A" w14:textId="77777777" w:rsidR="004470EF" w:rsidRPr="002E6533" w:rsidRDefault="00000000">
      <w:pPr>
        <w:pStyle w:val="Compact"/>
        <w:numPr>
          <w:ilvl w:val="1"/>
          <w:numId w:val="772"/>
        </w:numPr>
      </w:pPr>
      <w:r w:rsidRPr="002E6533">
        <w:t>Para a federação, habilite a autenticação anônima.</w:t>
      </w:r>
    </w:p>
    <w:p w14:paraId="4D2EF893" w14:textId="77777777" w:rsidR="004470EF" w:rsidRPr="002E6533" w:rsidRDefault="00000000">
      <w:pPr>
        <w:pStyle w:val="Compact"/>
        <w:numPr>
          <w:ilvl w:val="1"/>
          <w:numId w:val="772"/>
        </w:numPr>
      </w:pPr>
      <w:r w:rsidRPr="002E6533">
        <w:t>Para SAML, habilite a Autenticação anônima.</w:t>
      </w:r>
    </w:p>
    <w:p w14:paraId="1E02F712" w14:textId="77777777" w:rsidR="004470EF" w:rsidRPr="002E6533" w:rsidRDefault="00000000">
      <w:pPr>
        <w:numPr>
          <w:ilvl w:val="0"/>
          <w:numId w:val="773"/>
        </w:numPr>
      </w:pPr>
      <w:r w:rsidRPr="002E6533">
        <w:rPr>
          <w:b/>
          <w:bCs/>
        </w:rPr>
        <w:t>Observação:</w:t>
      </w:r>
      <w:r w:rsidRPr="002E6533">
        <w:t xml:space="preserve"> o Archer exige que somente 1 tipo de autenticação seja habilitado por vez.</w:t>
      </w:r>
    </w:p>
    <w:p w14:paraId="72CD34F1" w14:textId="77777777" w:rsidR="004470EF" w:rsidRPr="002E6533" w:rsidRDefault="00000000">
      <w:pPr>
        <w:pStyle w:val="Compact"/>
        <w:numPr>
          <w:ilvl w:val="0"/>
          <w:numId w:val="774"/>
        </w:numPr>
      </w:pPr>
      <w:r w:rsidRPr="002E6533">
        <w:t>No Painel de controle do Archer, especifique e depois habilite a instância para a qual você está configurando o SSO.</w:t>
      </w:r>
    </w:p>
    <w:p w14:paraId="457505B9" w14:textId="77777777" w:rsidR="004470EF" w:rsidRPr="002E6533" w:rsidRDefault="00000000">
      <w:pPr>
        <w:pStyle w:val="Ttulo3"/>
      </w:pPr>
      <w:bookmarkStart w:id="340" w:name="tarefa-2-configurar-single-sign-on"/>
      <w:bookmarkEnd w:id="339"/>
      <w:r w:rsidRPr="002E6533">
        <w:t>Tarefa 2: Configurar Single Sign-on</w:t>
      </w:r>
    </w:p>
    <w:p w14:paraId="356973EF" w14:textId="77777777" w:rsidR="004470EF" w:rsidRPr="002E6533" w:rsidRDefault="00000000">
      <w:pPr>
        <w:pStyle w:val="FirstParagraph"/>
      </w:pPr>
      <w:r w:rsidRPr="002E6533">
        <w:rPr>
          <w:b/>
          <w:bCs/>
        </w:rPr>
        <w:t>Observação:</w:t>
      </w:r>
      <w:r w:rsidRPr="002E6533">
        <w:t xml:space="preserve"> Você deve ter direitos de administrador do sistema no servidor que está executando o aplicativo da Web Archer.</w:t>
      </w:r>
    </w:p>
    <w:p w14:paraId="2991569E" w14:textId="77777777" w:rsidR="004470EF" w:rsidRPr="002E6533" w:rsidRDefault="00000000">
      <w:pPr>
        <w:numPr>
          <w:ilvl w:val="0"/>
          <w:numId w:val="775"/>
        </w:numPr>
      </w:pPr>
      <w:r w:rsidRPr="002E6533">
        <w:lastRenderedPageBreak/>
        <w:t>Clique na guia Logon único da instância que você deseja configurar.</w:t>
      </w:r>
    </w:p>
    <w:p w14:paraId="47B4A71E" w14:textId="77777777" w:rsidR="004470EF" w:rsidRPr="002E6533" w:rsidRDefault="00000000">
      <w:pPr>
        <w:pStyle w:val="Compact"/>
        <w:numPr>
          <w:ilvl w:val="1"/>
          <w:numId w:val="776"/>
        </w:numPr>
      </w:pPr>
      <w:r w:rsidRPr="002E6533">
        <w:t>Abra o Archer Control Panel.</w:t>
      </w:r>
    </w:p>
    <w:p w14:paraId="787BFAD1" w14:textId="77777777" w:rsidR="004470EF" w:rsidRPr="002E6533" w:rsidRDefault="00000000">
      <w:pPr>
        <w:pStyle w:val="Compact"/>
        <w:numPr>
          <w:ilvl w:val="1"/>
          <w:numId w:val="776"/>
        </w:numPr>
      </w:pPr>
      <w:r w:rsidRPr="002E6533">
        <w:t>Na lista Gerenciamento de instâncias, clique duas vezes na Instância.</w:t>
      </w:r>
    </w:p>
    <w:p w14:paraId="47522AB9" w14:textId="77777777" w:rsidR="004470EF" w:rsidRPr="002E6533" w:rsidRDefault="00000000">
      <w:pPr>
        <w:pStyle w:val="Compact"/>
        <w:numPr>
          <w:ilvl w:val="0"/>
          <w:numId w:val="775"/>
        </w:numPr>
      </w:pPr>
      <w:r w:rsidRPr="002E6533">
        <w:t>No campo Modo Logon único, selecione uma das seguintes opções:</w:t>
      </w:r>
    </w:p>
    <w:p w14:paraId="363DCC5B" w14:textId="77777777" w:rsidR="004470EF" w:rsidRPr="002E6533" w:rsidRDefault="00000000">
      <w:pPr>
        <w:pStyle w:val="Compact"/>
        <w:numPr>
          <w:ilvl w:val="1"/>
          <w:numId w:val="777"/>
        </w:numPr>
      </w:pPr>
      <w:r w:rsidRPr="002E6533">
        <w:t>Cabeçalho HTTP</w:t>
      </w:r>
    </w:p>
    <w:p w14:paraId="7BD58E08" w14:textId="77777777" w:rsidR="004470EF" w:rsidRPr="002E6533" w:rsidRDefault="00000000">
      <w:pPr>
        <w:pStyle w:val="Compact"/>
        <w:numPr>
          <w:ilvl w:val="1"/>
          <w:numId w:val="777"/>
        </w:numPr>
      </w:pPr>
      <w:r w:rsidRPr="002E6533">
        <w:t>Parâmetro de solicitação</w:t>
      </w:r>
    </w:p>
    <w:p w14:paraId="4AB6B3FA" w14:textId="77777777" w:rsidR="004470EF" w:rsidRPr="002E6533" w:rsidRDefault="00000000">
      <w:pPr>
        <w:pStyle w:val="Compact"/>
        <w:numPr>
          <w:ilvl w:val="1"/>
          <w:numId w:val="777"/>
        </w:numPr>
      </w:pPr>
      <w:r w:rsidRPr="002E6533">
        <w:t>Integrado com o Windows</w:t>
      </w:r>
    </w:p>
    <w:p w14:paraId="5E236D63" w14:textId="77777777" w:rsidR="004470EF" w:rsidRPr="002E6533" w:rsidRDefault="00000000">
      <w:pPr>
        <w:pStyle w:val="Compact"/>
        <w:numPr>
          <w:ilvl w:val="1"/>
          <w:numId w:val="777"/>
        </w:numPr>
      </w:pPr>
      <w:r w:rsidRPr="002E6533">
        <w:t>Federação</w:t>
      </w:r>
    </w:p>
    <w:p w14:paraId="10285A91" w14:textId="77777777" w:rsidR="004470EF" w:rsidRPr="002E6533" w:rsidRDefault="00000000">
      <w:pPr>
        <w:pStyle w:val="Compact"/>
        <w:numPr>
          <w:ilvl w:val="1"/>
          <w:numId w:val="777"/>
        </w:numPr>
      </w:pPr>
      <w:r w:rsidRPr="002E6533">
        <w:t>SAML</w:t>
      </w:r>
    </w:p>
    <w:p w14:paraId="772719DB" w14:textId="77777777" w:rsidR="004470EF" w:rsidRPr="002E6533" w:rsidRDefault="00000000">
      <w:pPr>
        <w:pStyle w:val="Compact"/>
        <w:numPr>
          <w:ilvl w:val="0"/>
          <w:numId w:val="775"/>
        </w:numPr>
      </w:pPr>
      <w:r w:rsidRPr="002E6533">
        <w:t>Execute um destes procedimentos:</w:t>
      </w:r>
    </w:p>
    <w:p w14:paraId="3217D4B4" w14:textId="77777777" w:rsidR="004470EF" w:rsidRPr="002E6533" w:rsidRDefault="00000000">
      <w:pPr>
        <w:pStyle w:val="Compact"/>
        <w:numPr>
          <w:ilvl w:val="1"/>
          <w:numId w:val="778"/>
        </w:numPr>
      </w:pPr>
      <w:r w:rsidRPr="002E6533">
        <w:t>Se tiver selecionado Parâmetro de solicitação ou Cabeçalho HTTP, vá para a próxima etapa.</w:t>
      </w:r>
    </w:p>
    <w:p w14:paraId="5747D7D4" w14:textId="77777777" w:rsidR="004470EF" w:rsidRPr="002E6533" w:rsidRDefault="00000000">
      <w:pPr>
        <w:pStyle w:val="Compact"/>
        <w:numPr>
          <w:ilvl w:val="1"/>
          <w:numId w:val="778"/>
        </w:numPr>
      </w:pPr>
      <w:r w:rsidRPr="002E6533">
        <w:t>Se tiver selecionado o método Windows Integrated, siga para a etapa 6.</w:t>
      </w:r>
    </w:p>
    <w:p w14:paraId="7A2FC311" w14:textId="77777777" w:rsidR="004470EF" w:rsidRPr="002E6533" w:rsidRDefault="00000000">
      <w:pPr>
        <w:pStyle w:val="Compact"/>
        <w:numPr>
          <w:ilvl w:val="1"/>
          <w:numId w:val="778"/>
        </w:numPr>
      </w:pPr>
      <w:r w:rsidRPr="002E6533">
        <w:t>Se tiver selecionado Federação, vá para a etapa 7.</w:t>
      </w:r>
    </w:p>
    <w:p w14:paraId="155B6854" w14:textId="77777777" w:rsidR="004470EF" w:rsidRPr="002E6533" w:rsidRDefault="00000000">
      <w:pPr>
        <w:pStyle w:val="Compact"/>
        <w:numPr>
          <w:ilvl w:val="1"/>
          <w:numId w:val="778"/>
        </w:numPr>
      </w:pPr>
      <w:r w:rsidRPr="002E6533">
        <w:t xml:space="preserve">Se você selecionou SAML, vá para </w:t>
      </w:r>
      <w:hyperlink w:anchor="configurar-o-modo-saml-single-sign-on">
        <w:r w:rsidR="004470EF" w:rsidRPr="002E6533">
          <w:rPr>
            <w:rStyle w:val="Hyperlink"/>
          </w:rPr>
          <w:t>Configurando o modo Logon único para SAML</w:t>
        </w:r>
      </w:hyperlink>
      <w:r w:rsidRPr="002E6533">
        <w:t>.</w:t>
      </w:r>
    </w:p>
    <w:p w14:paraId="6EBE0972" w14:textId="77777777" w:rsidR="004470EF" w:rsidRPr="002E6533" w:rsidRDefault="00000000">
      <w:pPr>
        <w:pStyle w:val="Compact"/>
        <w:numPr>
          <w:ilvl w:val="0"/>
          <w:numId w:val="775"/>
        </w:numPr>
      </w:pPr>
      <w:r w:rsidRPr="002E6533">
        <w:t>No campo Parâmetro de nome do usuário, digite o nome do logon do usuário.</w:t>
      </w:r>
    </w:p>
    <w:p w14:paraId="0B7D5DB1" w14:textId="77777777" w:rsidR="004470EF" w:rsidRPr="002E6533" w:rsidRDefault="00000000">
      <w:pPr>
        <w:pStyle w:val="Compact"/>
        <w:numPr>
          <w:ilvl w:val="0"/>
          <w:numId w:val="775"/>
        </w:numPr>
      </w:pPr>
      <w:r w:rsidRPr="002E6533">
        <w:t>No campo Parâmetro de domínio, digite o domínio no qual o usuário pode fazer login.</w:t>
      </w:r>
    </w:p>
    <w:p w14:paraId="63800BC4" w14:textId="77777777" w:rsidR="004470EF" w:rsidRPr="002E6533" w:rsidRDefault="00000000">
      <w:pPr>
        <w:pStyle w:val="Compact"/>
        <w:numPr>
          <w:ilvl w:val="0"/>
          <w:numId w:val="775"/>
        </w:numPr>
      </w:pPr>
      <w:r w:rsidRPr="002E6533">
        <w:t>Execute um destes procedimentos:</w:t>
      </w:r>
    </w:p>
    <w:p w14:paraId="42504E72" w14:textId="77777777" w:rsidR="004470EF" w:rsidRPr="002E6533" w:rsidRDefault="00000000">
      <w:pPr>
        <w:pStyle w:val="Compact"/>
        <w:numPr>
          <w:ilvl w:val="1"/>
          <w:numId w:val="779"/>
        </w:numPr>
      </w:pPr>
      <w:r w:rsidRPr="002E6533">
        <w:t>Para habilitar o login manual, clique em Permitir desvio manual e vá para a etapa 14.</w:t>
      </w:r>
    </w:p>
    <w:p w14:paraId="1DDE4900" w14:textId="77777777" w:rsidR="004470EF" w:rsidRPr="002E6533" w:rsidRDefault="00000000">
      <w:pPr>
        <w:pStyle w:val="Compact"/>
        <w:numPr>
          <w:ilvl w:val="1"/>
          <w:numId w:val="779"/>
        </w:numPr>
      </w:pPr>
      <w:r w:rsidRPr="002E6533">
        <w:t>Para forçar o SSO independentemente do usuário, vá para a etapa 14.</w:t>
      </w:r>
    </w:p>
    <w:p w14:paraId="73A359D1" w14:textId="77777777" w:rsidR="004470EF" w:rsidRPr="002E6533" w:rsidRDefault="00000000">
      <w:pPr>
        <w:pStyle w:val="Compact"/>
        <w:numPr>
          <w:ilvl w:val="0"/>
          <w:numId w:val="775"/>
        </w:numPr>
      </w:pPr>
      <w:r w:rsidRPr="002E6533">
        <w:t>Configure as seguintes opções na seção Logon único:</w:t>
      </w:r>
    </w:p>
    <w:p w14:paraId="5CB99871" w14:textId="77777777" w:rsidR="004470EF" w:rsidRPr="002E6533" w:rsidRDefault="00000000">
      <w:pPr>
        <w:numPr>
          <w:ilvl w:val="1"/>
          <w:numId w:val="780"/>
        </w:numPr>
      </w:pPr>
      <w:r w:rsidRPr="002E6533">
        <w:t>Selecione Substituir metadados de Federação para ignorar esses metadados no nível das instalações, o que permite que as instâncias utilizem outro provedor de serviços do ADFS.</w:t>
      </w:r>
    </w:p>
    <w:p w14:paraId="571A0815" w14:textId="77777777" w:rsidR="004470EF" w:rsidRPr="002E6533" w:rsidRDefault="00000000">
      <w:pPr>
        <w:numPr>
          <w:ilvl w:val="1"/>
          <w:numId w:val="781"/>
        </w:numPr>
      </w:pPr>
      <w:r w:rsidRPr="002E6533">
        <w:rPr>
          <w:b/>
          <w:bCs/>
        </w:rPr>
        <w:t>Observação:</w:t>
      </w:r>
      <w:r w:rsidRPr="002E6533">
        <w:t xml:space="preserve"> qualquer alteração no nome da entidade ou em qualquer certificado no ADFS exige que os metadados sejam importados novamente para o Archer.</w:t>
      </w:r>
    </w:p>
    <w:p w14:paraId="1CB4F016" w14:textId="77777777" w:rsidR="004470EF" w:rsidRPr="002E6533" w:rsidRDefault="00000000">
      <w:pPr>
        <w:numPr>
          <w:ilvl w:val="1"/>
          <w:numId w:val="782"/>
        </w:numPr>
      </w:pPr>
      <w:r w:rsidRPr="002E6533">
        <w:t>Se você selecionou Substituir metadados de Federação, clique em Selecionar para ir para outro arquivo .xml de metadados e, em seguida, selecione o arquivo.</w:t>
      </w:r>
    </w:p>
    <w:p w14:paraId="646B4964" w14:textId="77777777" w:rsidR="004470EF" w:rsidRPr="002E6533" w:rsidRDefault="00000000">
      <w:pPr>
        <w:numPr>
          <w:ilvl w:val="1"/>
          <w:numId w:val="783"/>
        </w:numPr>
      </w:pPr>
      <w:r w:rsidRPr="002E6533">
        <w:rPr>
          <w:b/>
          <w:bCs/>
        </w:rPr>
        <w:t>Observação:</w:t>
      </w:r>
      <w:r w:rsidRPr="002E6533">
        <w:t xml:space="preserve"> para obter instruções sobre como obter federationmetadata.xml, consulte a documentação do provedor de serviços. Por exemplo, no ADFS, a URL para obter o arquivo .xml será exibido como https://{server}/FederationMetadata/2007-06/FederationMetadata.xml, em que </w:t>
      </w:r>
      <w:r w:rsidRPr="002E6533">
        <w:rPr>
          <w:i/>
          <w:iCs/>
        </w:rPr>
        <w:t>server</w:t>
      </w:r>
      <w:r w:rsidRPr="002E6533">
        <w:t xml:space="preserve"> é o nome do seu provedor de serviços.</w:t>
      </w:r>
    </w:p>
    <w:p w14:paraId="02EB7386" w14:textId="77777777" w:rsidR="004470EF" w:rsidRPr="002E6533" w:rsidRDefault="00000000">
      <w:pPr>
        <w:pStyle w:val="Compact"/>
        <w:numPr>
          <w:ilvl w:val="1"/>
          <w:numId w:val="784"/>
        </w:numPr>
      </w:pPr>
      <w:r w:rsidRPr="002E6533">
        <w:lastRenderedPageBreak/>
        <w:t>No campo Identificador de parte dependente, informe esse identificador, fornecido no ADFS para essa instância.</w:t>
      </w:r>
    </w:p>
    <w:p w14:paraId="1DBB8844" w14:textId="77777777" w:rsidR="004470EF" w:rsidRPr="002E6533" w:rsidRDefault="00000000">
      <w:pPr>
        <w:numPr>
          <w:ilvl w:val="1"/>
          <w:numId w:val="784"/>
        </w:numPr>
      </w:pPr>
      <w:r w:rsidRPr="002E6533">
        <w:t>No campo Parâmetro de realm inicial, digite o nome que você criou para identificar seu realm. Esse nome é o identificador usado na URL intuitiva. A sintaxe para essa string é:</w:t>
      </w:r>
    </w:p>
    <w:p w14:paraId="3E674F1B" w14:textId="77777777" w:rsidR="004470EF" w:rsidRPr="002E6533" w:rsidRDefault="00000000">
      <w:pPr>
        <w:numPr>
          <w:ilvl w:val="1"/>
          <w:numId w:val="785"/>
        </w:numPr>
      </w:pPr>
      <w:r w:rsidRPr="002E6533">
        <w:t>https://{servername}</w:t>
      </w:r>
      <w:proofErr w:type="gramStart"/>
      <w:r w:rsidRPr="002E6533">
        <w:t>/../Default.aspx?&lt;</w:t>
      </w:r>
      <w:proofErr w:type="gramEnd"/>
      <w:r w:rsidRPr="002E6533">
        <w:t>HomeRealmIdentifier&gt;=&lt;IdpRealmName&gt;</w:t>
      </w:r>
    </w:p>
    <w:p w14:paraId="1C528458" w14:textId="77777777" w:rsidR="004470EF" w:rsidRPr="002E6533" w:rsidRDefault="00000000">
      <w:pPr>
        <w:numPr>
          <w:ilvl w:val="1"/>
          <w:numId w:val="1"/>
        </w:numPr>
      </w:pPr>
      <w:r w:rsidRPr="002E6533">
        <w:t>Por exemplo, para ignorar o prompt do provedor de identidade, você pode passar o realm interno como um parâmetro:</w:t>
      </w:r>
    </w:p>
    <w:p w14:paraId="24ABED07" w14:textId="77777777" w:rsidR="004470EF" w:rsidRPr="002E6533" w:rsidRDefault="00000000">
      <w:pPr>
        <w:numPr>
          <w:ilvl w:val="1"/>
          <w:numId w:val="1"/>
        </w:numPr>
      </w:pPr>
      <w:r w:rsidRPr="002E6533">
        <w:t>https://{servername}/../Default.aspx?Realm=ADFS-IDP</w:t>
      </w:r>
    </w:p>
    <w:p w14:paraId="72B0DCD6" w14:textId="77777777" w:rsidR="004470EF" w:rsidRPr="002E6533" w:rsidRDefault="00000000">
      <w:pPr>
        <w:pStyle w:val="Compact"/>
        <w:numPr>
          <w:ilvl w:val="0"/>
          <w:numId w:val="775"/>
        </w:numPr>
      </w:pPr>
      <w:r w:rsidRPr="002E6533">
        <w:t>Configure as seguintes opções na seção Provedores de identidade:</w:t>
      </w:r>
    </w:p>
    <w:p w14:paraId="0614FFE6" w14:textId="77777777" w:rsidR="004470EF" w:rsidRPr="002E6533" w:rsidRDefault="00000000">
      <w:pPr>
        <w:pStyle w:val="Compact"/>
        <w:numPr>
          <w:ilvl w:val="1"/>
          <w:numId w:val="786"/>
        </w:numPr>
      </w:pPr>
      <w:r w:rsidRPr="002E6533">
        <w:t>No campo Cabeçalho da página de decisão, digite o texto a ser exibido como cabeçalho na parte superior da página de decisão.</w:t>
      </w:r>
    </w:p>
    <w:p w14:paraId="6EA9BB4C" w14:textId="77777777" w:rsidR="004470EF" w:rsidRPr="002E6533" w:rsidRDefault="00000000">
      <w:pPr>
        <w:pStyle w:val="Compact"/>
        <w:numPr>
          <w:ilvl w:val="1"/>
          <w:numId w:val="786"/>
        </w:numPr>
      </w:pPr>
      <w:r w:rsidRPr="002E6533">
        <w:t>No campo Rótulo suspenso, digite o texto que deseja exibir na página de decisão como o rótulo do menu suspenso que lista todos os provedores de identidade.</w:t>
      </w:r>
    </w:p>
    <w:p w14:paraId="00833AEA" w14:textId="77777777" w:rsidR="004470EF" w:rsidRPr="002E6533" w:rsidRDefault="00000000">
      <w:pPr>
        <w:pStyle w:val="Compact"/>
        <w:numPr>
          <w:ilvl w:val="1"/>
          <w:numId w:val="786"/>
        </w:numPr>
      </w:pPr>
      <w:r w:rsidRPr="002E6533">
        <w:t>No campo Provedor de identidade, selecione um IDP existente. Preencha os 3 campos a seguir para adicionar um IDP. Na tabela Federação no final deste procedimento, consulte nomes de declaração compatíveis com o Archer:</w:t>
      </w:r>
    </w:p>
    <w:p w14:paraId="4577D07D" w14:textId="77777777" w:rsidR="004470EF" w:rsidRPr="002E6533" w:rsidRDefault="00000000">
      <w:pPr>
        <w:pStyle w:val="Compact"/>
        <w:numPr>
          <w:ilvl w:val="2"/>
          <w:numId w:val="787"/>
        </w:numPr>
      </w:pPr>
      <w:r w:rsidRPr="002E6533">
        <w:t>No campo Realm, digite o nome do realm para o novo provedor de identidade.</w:t>
      </w:r>
    </w:p>
    <w:p w14:paraId="20862F11" w14:textId="77777777" w:rsidR="004470EF" w:rsidRPr="002E6533" w:rsidRDefault="00000000">
      <w:pPr>
        <w:numPr>
          <w:ilvl w:val="2"/>
          <w:numId w:val="787"/>
        </w:numPr>
      </w:pPr>
      <w:r w:rsidRPr="002E6533">
        <w:t>É possível criar um link para o site a seguir para mostrar como configurar o provedor de declaração e a terceira parte confiável no ADFS:</w:t>
      </w:r>
    </w:p>
    <w:p w14:paraId="56C87471" w14:textId="77777777" w:rsidR="004470EF" w:rsidRPr="002E6533" w:rsidRDefault="004470EF">
      <w:pPr>
        <w:numPr>
          <w:ilvl w:val="2"/>
          <w:numId w:val="788"/>
        </w:numPr>
      </w:pPr>
      <w:hyperlink r:id="rId499">
        <w:r w:rsidRPr="002E6533">
          <w:rPr>
            <w:rStyle w:val="Hyperlink"/>
          </w:rPr>
          <w:t>https://technet.microsoft.com/en-us/library/adfs2-step-by-step-guides(v=ws.10).aspx</w:t>
        </w:r>
      </w:hyperlink>
    </w:p>
    <w:p w14:paraId="63280803" w14:textId="77777777" w:rsidR="004470EF" w:rsidRPr="002E6533" w:rsidRDefault="00000000">
      <w:pPr>
        <w:pStyle w:val="Compact"/>
        <w:numPr>
          <w:ilvl w:val="2"/>
          <w:numId w:val="789"/>
        </w:numPr>
      </w:pPr>
      <w:r w:rsidRPr="002E6533">
        <w:t xml:space="preserve">No campo Identificador, informe o identificador do provedor de requisição apropriado que é fornecido no ADFS de um provedor de identidade específico. Para obter uma lista completa das declarações compatíveis com o Archer, consulte a </w:t>
      </w:r>
      <w:hyperlink w:anchor="X857b468d0054e1dafa0d4a5cf6b14c74e468700">
        <w:r w:rsidR="004470EF" w:rsidRPr="002E6533">
          <w:rPr>
            <w:rStyle w:val="Hyperlink"/>
          </w:rPr>
          <w:t>tabela Nomes de declaração para a opção Federação</w:t>
        </w:r>
      </w:hyperlink>
      <w:r w:rsidRPr="002E6533">
        <w:t xml:space="preserve"> abaixo.</w:t>
      </w:r>
    </w:p>
    <w:p w14:paraId="11C849B0" w14:textId="77777777" w:rsidR="004470EF" w:rsidRPr="002E6533" w:rsidRDefault="00000000">
      <w:pPr>
        <w:pStyle w:val="Compact"/>
        <w:numPr>
          <w:ilvl w:val="2"/>
          <w:numId w:val="789"/>
        </w:numPr>
      </w:pPr>
      <w:r w:rsidRPr="002E6533">
        <w:t>No campo Nome de exibição, digite o nome de exibição do novo identificador, que mostrará a lista suspensa da página de decisão.</w:t>
      </w:r>
    </w:p>
    <w:p w14:paraId="4BBF9C4F" w14:textId="77777777" w:rsidR="004470EF" w:rsidRPr="002E6533" w:rsidRDefault="00000000">
      <w:pPr>
        <w:numPr>
          <w:ilvl w:val="1"/>
          <w:numId w:val="786"/>
        </w:numPr>
      </w:pPr>
      <w:r w:rsidRPr="002E6533">
        <w:t>Para adicionar mais provedores, clique em Adicionar e preencha os mesmos 3 campos para cada provedor.</w:t>
      </w:r>
    </w:p>
    <w:p w14:paraId="10DC6575" w14:textId="77777777" w:rsidR="004470EF" w:rsidRPr="002E6533" w:rsidRDefault="00000000">
      <w:pPr>
        <w:pStyle w:val="Compact"/>
        <w:numPr>
          <w:ilvl w:val="0"/>
          <w:numId w:val="775"/>
        </w:numPr>
      </w:pPr>
      <w:r w:rsidRPr="002E6533">
        <w:lastRenderedPageBreak/>
        <w:t xml:space="preserve">(Opcional) No </w:t>
      </w:r>
      <w:proofErr w:type="gramStart"/>
      <w:r w:rsidRPr="002E6533">
        <w:t>campo Em</w:t>
      </w:r>
      <w:proofErr w:type="gramEnd"/>
      <w:r w:rsidRPr="002E6533">
        <w:t xml:space="preserve"> erro de login, digite a URL da página que você criou. O usuário será redirecionado aqui se houver falha de login.</w:t>
      </w:r>
    </w:p>
    <w:p w14:paraId="722CFC6A" w14:textId="77777777" w:rsidR="004470EF" w:rsidRPr="002E6533" w:rsidRDefault="00000000">
      <w:pPr>
        <w:pStyle w:val="Compact"/>
        <w:numPr>
          <w:ilvl w:val="0"/>
          <w:numId w:val="775"/>
        </w:numPr>
      </w:pPr>
      <w:r w:rsidRPr="002E6533">
        <w:t xml:space="preserve">(Opcional) No </w:t>
      </w:r>
      <w:proofErr w:type="gramStart"/>
      <w:r w:rsidRPr="002E6533">
        <w:t>campo Em</w:t>
      </w:r>
      <w:proofErr w:type="gramEnd"/>
      <w:r w:rsidRPr="002E6533">
        <w:t xml:space="preserve"> usuário não encontrado, digite a URL da página que você criou. O usuário será redirecionado aqui se não for possível encontrar o nome de usuário no Archer.</w:t>
      </w:r>
    </w:p>
    <w:p w14:paraId="42DC5037" w14:textId="77777777" w:rsidR="004470EF" w:rsidRPr="002E6533" w:rsidRDefault="00000000">
      <w:pPr>
        <w:pStyle w:val="Compact"/>
        <w:numPr>
          <w:ilvl w:val="0"/>
          <w:numId w:val="775"/>
        </w:numPr>
      </w:pPr>
      <w:r w:rsidRPr="002E6533">
        <w:t xml:space="preserve">(Opcional) No </w:t>
      </w:r>
      <w:proofErr w:type="gramStart"/>
      <w:r w:rsidRPr="002E6533">
        <w:t>campo Em</w:t>
      </w:r>
      <w:proofErr w:type="gramEnd"/>
      <w:r w:rsidRPr="002E6533">
        <w:t xml:space="preserve"> falha de provisionamento, digite a URL da página que você criou. O usuário será redirecionado aqui se houver falha de provisionamento. Por exemplo, se você excedeu o número máximo de usuários para sua instância.</w:t>
      </w:r>
    </w:p>
    <w:p w14:paraId="18FE226D" w14:textId="77777777" w:rsidR="004470EF" w:rsidRPr="002E6533" w:rsidRDefault="00000000">
      <w:pPr>
        <w:pStyle w:val="Compact"/>
        <w:numPr>
          <w:ilvl w:val="0"/>
          <w:numId w:val="775"/>
        </w:numPr>
      </w:pPr>
      <w:r w:rsidRPr="002E6533">
        <w:t>Selecione as Configurações de provisionamento do IDP selecionado, conforme apropriado.</w:t>
      </w:r>
    </w:p>
    <w:p w14:paraId="687B7E45" w14:textId="77777777" w:rsidR="004470EF" w:rsidRPr="002E6533" w:rsidRDefault="00000000">
      <w:pPr>
        <w:pStyle w:val="Compact"/>
        <w:numPr>
          <w:ilvl w:val="0"/>
          <w:numId w:val="775"/>
        </w:numPr>
      </w:pPr>
      <w:r w:rsidRPr="002E6533">
        <w:t>Digite o nome, sobrenome e função de usuário padrão que o Archer usa se nenhum nome e função são especificados no momento do provisionamento. Você poderá editar esses valores mais tarde para o novo usuário.</w:t>
      </w:r>
    </w:p>
    <w:p w14:paraId="64A812A1" w14:textId="77777777" w:rsidR="004470EF" w:rsidRPr="002E6533" w:rsidRDefault="00000000">
      <w:pPr>
        <w:pStyle w:val="Compact"/>
        <w:numPr>
          <w:ilvl w:val="0"/>
          <w:numId w:val="775"/>
        </w:numPr>
      </w:pPr>
      <w:r w:rsidRPr="002E6533">
        <w:t>Na barra de ferramentas, clique em Salvar.</w:t>
      </w:r>
    </w:p>
    <w:p w14:paraId="1EDF841B" w14:textId="77777777" w:rsidR="004470EF" w:rsidRPr="002E6533" w:rsidRDefault="00000000">
      <w:pPr>
        <w:pStyle w:val="Ttulo4"/>
      </w:pPr>
      <w:bookmarkStart w:id="341" w:name="X857b468d0054e1dafa0d4a5cf6b14c74e468700"/>
      <w:r w:rsidRPr="002E6533">
        <w:t>Nomes de declaração para a opção Federação</w:t>
      </w:r>
    </w:p>
    <w:p w14:paraId="7FDBBC92" w14:textId="77777777" w:rsidR="004470EF" w:rsidRPr="002E6533" w:rsidRDefault="00000000">
      <w:pPr>
        <w:pStyle w:val="FirstParagraph"/>
      </w:pPr>
      <w:r w:rsidRPr="002E6533">
        <w:rPr>
          <w:b/>
          <w:bCs/>
        </w:rPr>
        <w:t>Observação:</w:t>
      </w:r>
      <w:r w:rsidRPr="002E6533">
        <w:t xml:space="preserve"> o ADFS espera que as requisições estejam em formato URL, por exemplo http://schemas.xmlsoap.org/claims/Group.</w:t>
      </w:r>
    </w:p>
    <w:p w14:paraId="2BDE3928" w14:textId="77777777" w:rsidR="004470EF" w:rsidRPr="002E6533" w:rsidRDefault="00000000">
      <w:pPr>
        <w:pStyle w:val="TableCaption"/>
      </w:pPr>
      <w:r w:rsidRPr="002E6533">
        <w:t>A tabela a seguir contém informações de mapeamento de declarações. Os itens marcados com um asterisco (*) são obrigatórios.</w:t>
      </w:r>
    </w:p>
    <w:tbl>
      <w:tblPr>
        <w:tblStyle w:val="Table"/>
        <w:tblW w:w="5000" w:type="pct"/>
        <w:tblLayout w:type="fixed"/>
        <w:tblLook w:val="0020" w:firstRow="1" w:lastRow="0" w:firstColumn="0" w:lastColumn="0" w:noHBand="0" w:noVBand="0"/>
      </w:tblPr>
      <w:tblGrid>
        <w:gridCol w:w="4527"/>
        <w:gridCol w:w="4527"/>
      </w:tblGrid>
      <w:tr w:rsidR="004470EF" w:rsidRPr="002E6533" w14:paraId="5FE931D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4380C9" w14:textId="77777777" w:rsidR="004470EF" w:rsidRPr="002E6533" w:rsidRDefault="00000000">
            <w:pPr>
              <w:pStyle w:val="Compact"/>
            </w:pPr>
            <w:r w:rsidRPr="002E6533">
              <w:t>ArcherNome do campo</w:t>
            </w:r>
          </w:p>
        </w:tc>
        <w:tc>
          <w:tcPr>
            <w:tcW w:w="3960" w:type="dxa"/>
          </w:tcPr>
          <w:p w14:paraId="43B05CE9" w14:textId="77777777" w:rsidR="004470EF" w:rsidRPr="002E6533" w:rsidRDefault="00000000">
            <w:pPr>
              <w:pStyle w:val="Compact"/>
            </w:pPr>
            <w:r w:rsidRPr="002E6533">
              <w:t>Nome/namespace da requisição compatível com o Archer</w:t>
            </w:r>
          </w:p>
        </w:tc>
      </w:tr>
      <w:tr w:rsidR="004470EF" w:rsidRPr="002E6533" w14:paraId="652DB1AB" w14:textId="77777777">
        <w:tc>
          <w:tcPr>
            <w:tcW w:w="3960" w:type="dxa"/>
          </w:tcPr>
          <w:p w14:paraId="10299465" w14:textId="77777777" w:rsidR="004470EF" w:rsidRPr="002E6533" w:rsidRDefault="00000000">
            <w:pPr>
              <w:pStyle w:val="Compact"/>
            </w:pPr>
            <w:r w:rsidRPr="002E6533">
              <w:rPr>
                <w:b/>
                <w:bCs/>
              </w:rPr>
              <w:t>Informações de identidade do usuário</w:t>
            </w:r>
          </w:p>
        </w:tc>
        <w:tc>
          <w:tcPr>
            <w:tcW w:w="3960" w:type="dxa"/>
          </w:tcPr>
          <w:p w14:paraId="262E9C44" w14:textId="77777777" w:rsidR="004470EF" w:rsidRPr="002E6533" w:rsidRDefault="00000000">
            <w:pPr>
              <w:pStyle w:val="Compact"/>
            </w:pPr>
            <w:r w:rsidRPr="002E6533">
              <w:t> </w:t>
            </w:r>
          </w:p>
        </w:tc>
      </w:tr>
      <w:tr w:rsidR="004470EF" w:rsidRPr="002E6533" w14:paraId="28DF0723" w14:textId="77777777">
        <w:tc>
          <w:tcPr>
            <w:tcW w:w="3960" w:type="dxa"/>
          </w:tcPr>
          <w:p w14:paraId="2505EC93" w14:textId="77777777" w:rsidR="004470EF" w:rsidRPr="002E6533" w:rsidRDefault="00000000">
            <w:pPr>
              <w:pStyle w:val="Compact"/>
            </w:pPr>
            <w:r w:rsidRPr="002E6533">
              <w:t>Nome de usuário*</w:t>
            </w:r>
          </w:p>
        </w:tc>
        <w:tc>
          <w:tcPr>
            <w:tcW w:w="3960" w:type="dxa"/>
          </w:tcPr>
          <w:p w14:paraId="6F519C1D" w14:textId="77777777" w:rsidR="004470EF" w:rsidRPr="002E6533" w:rsidRDefault="00000000">
            <w:pPr>
              <w:pStyle w:val="Compact"/>
            </w:pPr>
            <w:r w:rsidRPr="002E6533">
              <w:t>UPN*</w:t>
            </w:r>
          </w:p>
        </w:tc>
      </w:tr>
      <w:tr w:rsidR="004470EF" w:rsidRPr="002E6533" w14:paraId="79D36BAB" w14:textId="77777777">
        <w:tc>
          <w:tcPr>
            <w:tcW w:w="3960" w:type="dxa"/>
          </w:tcPr>
          <w:p w14:paraId="0F219446" w14:textId="77777777" w:rsidR="004470EF" w:rsidRPr="002E6533" w:rsidRDefault="00000000">
            <w:pPr>
              <w:pStyle w:val="Compact"/>
            </w:pPr>
            <w:r w:rsidRPr="002E6533">
              <w:t>Domínio</w:t>
            </w:r>
          </w:p>
        </w:tc>
        <w:tc>
          <w:tcPr>
            <w:tcW w:w="3960" w:type="dxa"/>
          </w:tcPr>
          <w:p w14:paraId="1641EAA5" w14:textId="77777777" w:rsidR="004470EF" w:rsidRPr="002E6533" w:rsidRDefault="00000000">
            <w:pPr>
              <w:pStyle w:val="Compact"/>
            </w:pPr>
            <w:r w:rsidRPr="002E6533">
              <w:t>UserDomain</w:t>
            </w:r>
          </w:p>
        </w:tc>
      </w:tr>
      <w:tr w:rsidR="004470EF" w:rsidRPr="002E6533" w14:paraId="1AA3568E" w14:textId="77777777">
        <w:tc>
          <w:tcPr>
            <w:tcW w:w="3960" w:type="dxa"/>
          </w:tcPr>
          <w:p w14:paraId="3ED67402" w14:textId="77777777" w:rsidR="004470EF" w:rsidRPr="002E6533" w:rsidRDefault="00000000">
            <w:pPr>
              <w:pStyle w:val="Compact"/>
            </w:pPr>
            <w:r w:rsidRPr="002E6533">
              <w:t>Nome</w:t>
            </w:r>
          </w:p>
        </w:tc>
        <w:tc>
          <w:tcPr>
            <w:tcW w:w="3960" w:type="dxa"/>
          </w:tcPr>
          <w:p w14:paraId="442D585A" w14:textId="77777777" w:rsidR="004470EF" w:rsidRPr="002E6533" w:rsidRDefault="00000000">
            <w:pPr>
              <w:pStyle w:val="Compact"/>
            </w:pPr>
            <w:r w:rsidRPr="002E6533">
              <w:t>FirstName</w:t>
            </w:r>
          </w:p>
        </w:tc>
      </w:tr>
      <w:tr w:rsidR="004470EF" w:rsidRPr="002E6533" w14:paraId="788951F8" w14:textId="77777777">
        <w:tc>
          <w:tcPr>
            <w:tcW w:w="3960" w:type="dxa"/>
          </w:tcPr>
          <w:p w14:paraId="073C419B" w14:textId="77777777" w:rsidR="004470EF" w:rsidRPr="002E6533" w:rsidRDefault="00000000">
            <w:pPr>
              <w:pStyle w:val="Compact"/>
            </w:pPr>
            <w:r w:rsidRPr="002E6533">
              <w:t>Sobrenome</w:t>
            </w:r>
          </w:p>
        </w:tc>
        <w:tc>
          <w:tcPr>
            <w:tcW w:w="3960" w:type="dxa"/>
          </w:tcPr>
          <w:p w14:paraId="2DAD9DBE" w14:textId="77777777" w:rsidR="004470EF" w:rsidRPr="002E6533" w:rsidRDefault="00000000">
            <w:pPr>
              <w:pStyle w:val="Compact"/>
            </w:pPr>
            <w:r w:rsidRPr="002E6533">
              <w:t>Sobrenome</w:t>
            </w:r>
          </w:p>
        </w:tc>
      </w:tr>
      <w:tr w:rsidR="004470EF" w:rsidRPr="002E6533" w14:paraId="607413E4" w14:textId="77777777">
        <w:tc>
          <w:tcPr>
            <w:tcW w:w="3960" w:type="dxa"/>
          </w:tcPr>
          <w:p w14:paraId="471A9007" w14:textId="77777777" w:rsidR="004470EF" w:rsidRPr="002E6533" w:rsidRDefault="00000000">
            <w:pPr>
              <w:pStyle w:val="Compact"/>
            </w:pPr>
            <w:r w:rsidRPr="002E6533">
              <w:t>Segundo nome</w:t>
            </w:r>
          </w:p>
        </w:tc>
        <w:tc>
          <w:tcPr>
            <w:tcW w:w="3960" w:type="dxa"/>
          </w:tcPr>
          <w:p w14:paraId="61143CF9" w14:textId="77777777" w:rsidR="004470EF" w:rsidRPr="002E6533" w:rsidRDefault="00000000">
            <w:pPr>
              <w:pStyle w:val="Compact"/>
            </w:pPr>
            <w:r w:rsidRPr="002E6533">
              <w:t>MiddleName</w:t>
            </w:r>
          </w:p>
        </w:tc>
      </w:tr>
      <w:tr w:rsidR="004470EF" w:rsidRPr="002E6533" w14:paraId="78402B2D" w14:textId="77777777">
        <w:tc>
          <w:tcPr>
            <w:tcW w:w="3960" w:type="dxa"/>
          </w:tcPr>
          <w:p w14:paraId="602C0032" w14:textId="77777777" w:rsidR="004470EF" w:rsidRPr="002E6533" w:rsidRDefault="00000000">
            <w:pPr>
              <w:pStyle w:val="Compact"/>
            </w:pPr>
            <w:r w:rsidRPr="002E6533">
              <w:t>Título</w:t>
            </w:r>
          </w:p>
        </w:tc>
        <w:tc>
          <w:tcPr>
            <w:tcW w:w="3960" w:type="dxa"/>
          </w:tcPr>
          <w:p w14:paraId="13106D5C" w14:textId="77777777" w:rsidR="004470EF" w:rsidRPr="002E6533" w:rsidRDefault="00000000">
            <w:pPr>
              <w:pStyle w:val="Compact"/>
            </w:pPr>
            <w:r w:rsidRPr="002E6533">
              <w:t>Título</w:t>
            </w:r>
          </w:p>
        </w:tc>
      </w:tr>
      <w:tr w:rsidR="004470EF" w:rsidRPr="002E6533" w14:paraId="3DCA126B" w14:textId="77777777">
        <w:tc>
          <w:tcPr>
            <w:tcW w:w="3960" w:type="dxa"/>
          </w:tcPr>
          <w:p w14:paraId="50C5457F" w14:textId="77777777" w:rsidR="004470EF" w:rsidRPr="002E6533" w:rsidRDefault="00000000">
            <w:pPr>
              <w:pStyle w:val="Compact"/>
            </w:pPr>
            <w:r w:rsidRPr="002E6533">
              <w:rPr>
                <w:b/>
                <w:bCs/>
              </w:rPr>
              <w:t>Detalhes de contato</w:t>
            </w:r>
          </w:p>
        </w:tc>
        <w:tc>
          <w:tcPr>
            <w:tcW w:w="3960" w:type="dxa"/>
          </w:tcPr>
          <w:p w14:paraId="3B08058F" w14:textId="77777777" w:rsidR="004470EF" w:rsidRPr="002E6533" w:rsidRDefault="00000000">
            <w:pPr>
              <w:pStyle w:val="Compact"/>
            </w:pPr>
            <w:r w:rsidRPr="002E6533">
              <w:t> </w:t>
            </w:r>
          </w:p>
        </w:tc>
      </w:tr>
      <w:tr w:rsidR="004470EF" w:rsidRPr="002E6533" w14:paraId="3CA4E650" w14:textId="77777777">
        <w:tc>
          <w:tcPr>
            <w:tcW w:w="3960" w:type="dxa"/>
          </w:tcPr>
          <w:p w14:paraId="0C317A0D" w14:textId="77777777" w:rsidR="004470EF" w:rsidRPr="002E6533" w:rsidRDefault="00000000">
            <w:pPr>
              <w:pStyle w:val="Compact"/>
            </w:pPr>
            <w:r w:rsidRPr="002E6533">
              <w:t>Endereço de e-mail</w:t>
            </w:r>
          </w:p>
        </w:tc>
        <w:tc>
          <w:tcPr>
            <w:tcW w:w="3960" w:type="dxa"/>
          </w:tcPr>
          <w:p w14:paraId="6123FCC4" w14:textId="77777777" w:rsidR="004470EF" w:rsidRPr="002E6533" w:rsidRDefault="00000000">
            <w:pPr>
              <w:pStyle w:val="Compact"/>
            </w:pPr>
            <w:r w:rsidRPr="002E6533">
              <w:t>EmailAddress</w:t>
            </w:r>
          </w:p>
        </w:tc>
      </w:tr>
      <w:tr w:rsidR="004470EF" w:rsidRPr="002E6533" w14:paraId="63C1C6D7" w14:textId="77777777">
        <w:tc>
          <w:tcPr>
            <w:tcW w:w="3960" w:type="dxa"/>
          </w:tcPr>
          <w:p w14:paraId="1D244F40" w14:textId="77777777" w:rsidR="004470EF" w:rsidRPr="002E6533" w:rsidRDefault="00000000">
            <w:pPr>
              <w:pStyle w:val="Compact"/>
            </w:pPr>
            <w:r w:rsidRPr="002E6533">
              <w:t>Telefone</w:t>
            </w:r>
          </w:p>
        </w:tc>
        <w:tc>
          <w:tcPr>
            <w:tcW w:w="3960" w:type="dxa"/>
          </w:tcPr>
          <w:p w14:paraId="150108F8" w14:textId="77777777" w:rsidR="004470EF" w:rsidRPr="002E6533" w:rsidRDefault="00000000">
            <w:pPr>
              <w:pStyle w:val="Compact"/>
            </w:pPr>
            <w:r w:rsidRPr="002E6533">
              <w:t>PhoneNumber</w:t>
            </w:r>
          </w:p>
        </w:tc>
      </w:tr>
      <w:tr w:rsidR="004470EF" w:rsidRPr="002E6533" w14:paraId="12B77AE7" w14:textId="77777777">
        <w:tc>
          <w:tcPr>
            <w:tcW w:w="3960" w:type="dxa"/>
          </w:tcPr>
          <w:p w14:paraId="1BF62184" w14:textId="77777777" w:rsidR="004470EF" w:rsidRPr="002E6533" w:rsidRDefault="00000000">
            <w:pPr>
              <w:pStyle w:val="Compact"/>
            </w:pPr>
            <w:r w:rsidRPr="002E6533">
              <w:t>Nome da empresa</w:t>
            </w:r>
          </w:p>
        </w:tc>
        <w:tc>
          <w:tcPr>
            <w:tcW w:w="3960" w:type="dxa"/>
          </w:tcPr>
          <w:p w14:paraId="4C707EA6" w14:textId="77777777" w:rsidR="004470EF" w:rsidRPr="002E6533" w:rsidRDefault="00000000">
            <w:pPr>
              <w:pStyle w:val="Compact"/>
            </w:pPr>
            <w:r w:rsidRPr="002E6533">
              <w:t>CompanyName</w:t>
            </w:r>
          </w:p>
        </w:tc>
      </w:tr>
      <w:tr w:rsidR="004470EF" w:rsidRPr="002E6533" w14:paraId="0380B622" w14:textId="77777777">
        <w:tc>
          <w:tcPr>
            <w:tcW w:w="3960" w:type="dxa"/>
          </w:tcPr>
          <w:p w14:paraId="23F2A62B" w14:textId="77777777" w:rsidR="004470EF" w:rsidRPr="002E6533" w:rsidRDefault="00000000">
            <w:pPr>
              <w:pStyle w:val="Compact"/>
            </w:pPr>
            <w:r w:rsidRPr="002E6533">
              <w:t>Endereço</w:t>
            </w:r>
          </w:p>
        </w:tc>
        <w:tc>
          <w:tcPr>
            <w:tcW w:w="3960" w:type="dxa"/>
          </w:tcPr>
          <w:p w14:paraId="2EDD8694" w14:textId="77777777" w:rsidR="004470EF" w:rsidRPr="002E6533" w:rsidRDefault="00000000">
            <w:pPr>
              <w:pStyle w:val="Compact"/>
            </w:pPr>
            <w:r w:rsidRPr="002E6533">
              <w:t>FullAddress</w:t>
            </w:r>
          </w:p>
        </w:tc>
      </w:tr>
      <w:tr w:rsidR="004470EF" w:rsidRPr="002E6533" w14:paraId="7F69110B" w14:textId="77777777">
        <w:tc>
          <w:tcPr>
            <w:tcW w:w="3960" w:type="dxa"/>
          </w:tcPr>
          <w:p w14:paraId="7BD7EC12" w14:textId="77777777" w:rsidR="004470EF" w:rsidRPr="002E6533" w:rsidRDefault="00000000">
            <w:pPr>
              <w:pStyle w:val="Compact"/>
            </w:pPr>
            <w:r w:rsidRPr="002E6533">
              <w:t> </w:t>
            </w:r>
          </w:p>
        </w:tc>
        <w:tc>
          <w:tcPr>
            <w:tcW w:w="3960" w:type="dxa"/>
          </w:tcPr>
          <w:p w14:paraId="258877CF" w14:textId="77777777" w:rsidR="004470EF" w:rsidRPr="002E6533" w:rsidRDefault="00000000">
            <w:pPr>
              <w:pStyle w:val="Compact"/>
            </w:pPr>
            <w:r w:rsidRPr="002E6533">
              <w:t>Rua</w:t>
            </w:r>
          </w:p>
        </w:tc>
      </w:tr>
      <w:tr w:rsidR="004470EF" w:rsidRPr="002E6533" w14:paraId="5210B547" w14:textId="77777777">
        <w:tc>
          <w:tcPr>
            <w:tcW w:w="3960" w:type="dxa"/>
          </w:tcPr>
          <w:p w14:paraId="7CBFD2D2" w14:textId="77777777" w:rsidR="004470EF" w:rsidRPr="002E6533" w:rsidRDefault="00000000">
            <w:pPr>
              <w:pStyle w:val="Compact"/>
            </w:pPr>
            <w:r w:rsidRPr="002E6533">
              <w:t> </w:t>
            </w:r>
          </w:p>
        </w:tc>
        <w:tc>
          <w:tcPr>
            <w:tcW w:w="3960" w:type="dxa"/>
          </w:tcPr>
          <w:p w14:paraId="6607BDFE" w14:textId="77777777" w:rsidR="004470EF" w:rsidRPr="002E6533" w:rsidRDefault="00000000">
            <w:pPr>
              <w:pStyle w:val="Compact"/>
            </w:pPr>
            <w:r w:rsidRPr="002E6533">
              <w:t>Cidade</w:t>
            </w:r>
          </w:p>
        </w:tc>
      </w:tr>
      <w:tr w:rsidR="004470EF" w:rsidRPr="002E6533" w14:paraId="60449FA0" w14:textId="77777777">
        <w:tc>
          <w:tcPr>
            <w:tcW w:w="3960" w:type="dxa"/>
          </w:tcPr>
          <w:p w14:paraId="6607563B" w14:textId="77777777" w:rsidR="004470EF" w:rsidRPr="002E6533" w:rsidRDefault="00000000">
            <w:pPr>
              <w:pStyle w:val="Compact"/>
            </w:pPr>
            <w:r w:rsidRPr="002E6533">
              <w:t> </w:t>
            </w:r>
          </w:p>
        </w:tc>
        <w:tc>
          <w:tcPr>
            <w:tcW w:w="3960" w:type="dxa"/>
          </w:tcPr>
          <w:p w14:paraId="428415C9" w14:textId="77777777" w:rsidR="004470EF" w:rsidRPr="002E6533" w:rsidRDefault="00000000">
            <w:pPr>
              <w:pStyle w:val="Compact"/>
            </w:pPr>
            <w:r w:rsidRPr="002E6533">
              <w:t>Estado</w:t>
            </w:r>
          </w:p>
        </w:tc>
      </w:tr>
      <w:tr w:rsidR="004470EF" w:rsidRPr="002E6533" w14:paraId="6E003C82" w14:textId="77777777">
        <w:tc>
          <w:tcPr>
            <w:tcW w:w="3960" w:type="dxa"/>
          </w:tcPr>
          <w:p w14:paraId="43ACB4A3" w14:textId="77777777" w:rsidR="004470EF" w:rsidRPr="002E6533" w:rsidRDefault="00000000">
            <w:pPr>
              <w:pStyle w:val="Compact"/>
            </w:pPr>
            <w:r w:rsidRPr="002E6533">
              <w:lastRenderedPageBreak/>
              <w:t> </w:t>
            </w:r>
          </w:p>
        </w:tc>
        <w:tc>
          <w:tcPr>
            <w:tcW w:w="3960" w:type="dxa"/>
          </w:tcPr>
          <w:p w14:paraId="539AA030" w14:textId="77777777" w:rsidR="004470EF" w:rsidRPr="002E6533" w:rsidRDefault="00000000">
            <w:pPr>
              <w:pStyle w:val="Compact"/>
            </w:pPr>
            <w:r w:rsidRPr="002E6533">
              <w:t>CEP</w:t>
            </w:r>
          </w:p>
        </w:tc>
      </w:tr>
      <w:tr w:rsidR="004470EF" w:rsidRPr="002E6533" w14:paraId="14129AA0" w14:textId="77777777">
        <w:tc>
          <w:tcPr>
            <w:tcW w:w="3960" w:type="dxa"/>
          </w:tcPr>
          <w:p w14:paraId="1A1E36B9" w14:textId="77777777" w:rsidR="004470EF" w:rsidRPr="002E6533" w:rsidRDefault="00000000">
            <w:pPr>
              <w:pStyle w:val="Compact"/>
            </w:pPr>
            <w:r w:rsidRPr="002E6533">
              <w:rPr>
                <w:b/>
                <w:bCs/>
              </w:rPr>
              <w:t>Localização</w:t>
            </w:r>
          </w:p>
        </w:tc>
        <w:tc>
          <w:tcPr>
            <w:tcW w:w="3960" w:type="dxa"/>
          </w:tcPr>
          <w:p w14:paraId="1426157A" w14:textId="77777777" w:rsidR="004470EF" w:rsidRPr="002E6533" w:rsidRDefault="00000000">
            <w:pPr>
              <w:pStyle w:val="Compact"/>
            </w:pPr>
            <w:r w:rsidRPr="002E6533">
              <w:t> </w:t>
            </w:r>
          </w:p>
        </w:tc>
      </w:tr>
      <w:tr w:rsidR="004470EF" w:rsidRPr="002E6533" w14:paraId="318895B5" w14:textId="77777777">
        <w:tc>
          <w:tcPr>
            <w:tcW w:w="3960" w:type="dxa"/>
          </w:tcPr>
          <w:p w14:paraId="28C2B389" w14:textId="77777777" w:rsidR="004470EF" w:rsidRPr="002E6533" w:rsidRDefault="00000000">
            <w:pPr>
              <w:pStyle w:val="Compact"/>
            </w:pPr>
            <w:r w:rsidRPr="002E6533">
              <w:t>Fuso horário</w:t>
            </w:r>
          </w:p>
        </w:tc>
        <w:tc>
          <w:tcPr>
            <w:tcW w:w="3960" w:type="dxa"/>
          </w:tcPr>
          <w:p w14:paraId="506E4637" w14:textId="77777777" w:rsidR="004470EF" w:rsidRPr="002E6533" w:rsidRDefault="00000000">
            <w:pPr>
              <w:pStyle w:val="Compact"/>
            </w:pPr>
            <w:r w:rsidRPr="002E6533">
              <w:t>TimeZoneId</w:t>
            </w:r>
          </w:p>
        </w:tc>
      </w:tr>
      <w:tr w:rsidR="004470EF" w:rsidRPr="002E6533" w14:paraId="55AC53B0" w14:textId="77777777">
        <w:tc>
          <w:tcPr>
            <w:tcW w:w="3960" w:type="dxa"/>
          </w:tcPr>
          <w:p w14:paraId="5FE3FF8B" w14:textId="77777777" w:rsidR="004470EF" w:rsidRPr="002E6533" w:rsidRDefault="00000000">
            <w:pPr>
              <w:pStyle w:val="Compact"/>
            </w:pPr>
            <w:r w:rsidRPr="002E6533">
              <w:rPr>
                <w:b/>
                <w:bCs/>
              </w:rPr>
              <w:t>Manutenção da conta</w:t>
            </w:r>
          </w:p>
        </w:tc>
        <w:tc>
          <w:tcPr>
            <w:tcW w:w="3960" w:type="dxa"/>
          </w:tcPr>
          <w:p w14:paraId="48CF5994" w14:textId="77777777" w:rsidR="004470EF" w:rsidRPr="002E6533" w:rsidRDefault="00000000">
            <w:pPr>
              <w:pStyle w:val="Compact"/>
            </w:pPr>
            <w:r w:rsidRPr="002E6533">
              <w:t> </w:t>
            </w:r>
          </w:p>
        </w:tc>
      </w:tr>
      <w:tr w:rsidR="004470EF" w:rsidRPr="002E6533" w14:paraId="3A2BDA80" w14:textId="77777777">
        <w:tc>
          <w:tcPr>
            <w:tcW w:w="3960" w:type="dxa"/>
          </w:tcPr>
          <w:p w14:paraId="4F13675F" w14:textId="77777777" w:rsidR="004470EF" w:rsidRPr="002E6533" w:rsidRDefault="00000000">
            <w:pPr>
              <w:pStyle w:val="Compact"/>
            </w:pPr>
            <w:r w:rsidRPr="002E6533">
              <w:t>ID do parâmetro de segurança</w:t>
            </w:r>
          </w:p>
        </w:tc>
        <w:tc>
          <w:tcPr>
            <w:tcW w:w="3960" w:type="dxa"/>
          </w:tcPr>
          <w:p w14:paraId="36717896" w14:textId="77777777" w:rsidR="004470EF" w:rsidRPr="002E6533" w:rsidRDefault="00000000">
            <w:pPr>
              <w:pStyle w:val="Compact"/>
            </w:pPr>
            <w:r w:rsidRPr="002E6533">
              <w:t>SecurityParameterId</w:t>
            </w:r>
          </w:p>
        </w:tc>
      </w:tr>
      <w:tr w:rsidR="004470EF" w:rsidRPr="002E6533" w14:paraId="7EC7B100" w14:textId="77777777">
        <w:tc>
          <w:tcPr>
            <w:tcW w:w="3960" w:type="dxa"/>
          </w:tcPr>
          <w:p w14:paraId="3F6A2955" w14:textId="77777777" w:rsidR="004470EF" w:rsidRPr="002E6533" w:rsidRDefault="00000000">
            <w:pPr>
              <w:pStyle w:val="Compact"/>
            </w:pPr>
            <w:r w:rsidRPr="002E6533">
              <w:rPr>
                <w:b/>
                <w:bCs/>
              </w:rPr>
              <w:t>Grupos/funções de controle de acesso</w:t>
            </w:r>
          </w:p>
        </w:tc>
        <w:tc>
          <w:tcPr>
            <w:tcW w:w="3960" w:type="dxa"/>
          </w:tcPr>
          <w:p w14:paraId="66C06AA2" w14:textId="77777777" w:rsidR="004470EF" w:rsidRPr="002E6533" w:rsidRDefault="00000000">
            <w:pPr>
              <w:pStyle w:val="Compact"/>
            </w:pPr>
            <w:r w:rsidRPr="002E6533">
              <w:t> </w:t>
            </w:r>
          </w:p>
        </w:tc>
      </w:tr>
      <w:tr w:rsidR="004470EF" w:rsidRPr="002E6533" w14:paraId="210367A9" w14:textId="77777777">
        <w:tc>
          <w:tcPr>
            <w:tcW w:w="3960" w:type="dxa"/>
          </w:tcPr>
          <w:p w14:paraId="4DDE3945" w14:textId="77777777" w:rsidR="004470EF" w:rsidRPr="002E6533" w:rsidRDefault="00000000">
            <w:pPr>
              <w:pStyle w:val="Compact"/>
            </w:pPr>
            <w:r w:rsidRPr="002E6533">
              <w:t>Grupo</w:t>
            </w:r>
          </w:p>
        </w:tc>
        <w:tc>
          <w:tcPr>
            <w:tcW w:w="3960" w:type="dxa"/>
          </w:tcPr>
          <w:p w14:paraId="6147F809" w14:textId="77777777" w:rsidR="004470EF" w:rsidRPr="002E6533" w:rsidRDefault="00000000">
            <w:pPr>
              <w:pStyle w:val="Compact"/>
            </w:pPr>
            <w:r w:rsidRPr="002E6533">
              <w:t>Grupo</w:t>
            </w:r>
          </w:p>
        </w:tc>
      </w:tr>
      <w:tr w:rsidR="004470EF" w:rsidRPr="002E6533" w14:paraId="2E92F067" w14:textId="77777777">
        <w:tc>
          <w:tcPr>
            <w:tcW w:w="3960" w:type="dxa"/>
          </w:tcPr>
          <w:p w14:paraId="1AAC7193" w14:textId="77777777" w:rsidR="004470EF" w:rsidRPr="002E6533" w:rsidRDefault="00000000">
            <w:pPr>
              <w:pStyle w:val="Compact"/>
            </w:pPr>
            <w:r w:rsidRPr="002E6533">
              <w:t>Função</w:t>
            </w:r>
          </w:p>
        </w:tc>
        <w:tc>
          <w:tcPr>
            <w:tcW w:w="3960" w:type="dxa"/>
          </w:tcPr>
          <w:p w14:paraId="648DCA33" w14:textId="77777777" w:rsidR="004470EF" w:rsidRPr="002E6533" w:rsidRDefault="00000000">
            <w:pPr>
              <w:pStyle w:val="Compact"/>
            </w:pPr>
            <w:r w:rsidRPr="002E6533">
              <w:t>Função</w:t>
            </w:r>
          </w:p>
        </w:tc>
      </w:tr>
    </w:tbl>
    <w:p w14:paraId="561D6C25" w14:textId="77777777" w:rsidR="004470EF" w:rsidRPr="002E6533" w:rsidRDefault="00000000">
      <w:pPr>
        <w:pStyle w:val="Ttulo3"/>
      </w:pPr>
      <w:bookmarkStart w:id="342" w:name="X271609f2163cd10b9176b296825e7ef695a83db"/>
      <w:bookmarkEnd w:id="340"/>
      <w:bookmarkEnd w:id="341"/>
      <w:r w:rsidRPr="002E6533">
        <w:t>Tarefa 3: Configurar a autenticação para logon único</w:t>
      </w:r>
    </w:p>
    <w:p w14:paraId="41CAA148" w14:textId="77777777" w:rsidR="004470EF" w:rsidRPr="002E6533" w:rsidRDefault="00000000">
      <w:pPr>
        <w:pStyle w:val="Compact"/>
        <w:numPr>
          <w:ilvl w:val="0"/>
          <w:numId w:val="790"/>
        </w:numPr>
      </w:pPr>
      <w:r w:rsidRPr="002E6533">
        <w:t>Habilite a sincronização LDAP no IIS.</w:t>
      </w:r>
    </w:p>
    <w:p w14:paraId="159A18D5" w14:textId="77777777" w:rsidR="004470EF" w:rsidRPr="002E6533" w:rsidRDefault="00000000">
      <w:pPr>
        <w:pStyle w:val="Compact"/>
        <w:numPr>
          <w:ilvl w:val="0"/>
          <w:numId w:val="790"/>
        </w:numPr>
      </w:pPr>
      <w:r w:rsidRPr="002E6533">
        <w:t>Especifique e ative a instância para a qual você está configurando o SSO.</w:t>
      </w:r>
    </w:p>
    <w:p w14:paraId="53B75667" w14:textId="77777777" w:rsidR="004470EF" w:rsidRPr="002E6533" w:rsidRDefault="00000000">
      <w:pPr>
        <w:pStyle w:val="Compact"/>
        <w:numPr>
          <w:ilvl w:val="0"/>
          <w:numId w:val="790"/>
        </w:numPr>
      </w:pPr>
      <w:r w:rsidRPr="002E6533">
        <w:t>Configure o SSO para a instância.</w:t>
      </w:r>
    </w:p>
    <w:p w14:paraId="3B7AA202" w14:textId="77777777" w:rsidR="004470EF" w:rsidRPr="002E6533" w:rsidRDefault="00000000">
      <w:pPr>
        <w:pStyle w:val="Compact"/>
        <w:numPr>
          <w:ilvl w:val="0"/>
          <w:numId w:val="790"/>
        </w:numPr>
      </w:pPr>
      <w:r w:rsidRPr="002E6533">
        <w:t>Modifique o arquivo web.config para seu método de autenticação.</w:t>
      </w:r>
    </w:p>
    <w:p w14:paraId="6AA5F27A" w14:textId="77777777" w:rsidR="004470EF" w:rsidRPr="002E6533" w:rsidRDefault="00000000">
      <w:pPr>
        <w:pStyle w:val="Ttulo2"/>
      </w:pPr>
      <w:bookmarkStart w:id="343" w:name="configurar-o-modo-saml-single-sign-on"/>
      <w:bookmarkEnd w:id="338"/>
      <w:bookmarkEnd w:id="342"/>
      <w:r w:rsidRPr="002E6533">
        <w:t>Configurar o modo SAML Single Sign-on</w:t>
      </w:r>
    </w:p>
    <w:p w14:paraId="7B5424A8" w14:textId="77777777" w:rsidR="004470EF" w:rsidRPr="002E6533" w:rsidRDefault="00000000">
      <w:pPr>
        <w:pStyle w:val="Compact"/>
        <w:numPr>
          <w:ilvl w:val="0"/>
          <w:numId w:val="791"/>
        </w:numPr>
      </w:pPr>
      <w:r w:rsidRPr="002E6533">
        <w:t>Permita desvio manual.</w:t>
      </w:r>
    </w:p>
    <w:p w14:paraId="660F4846" w14:textId="77777777" w:rsidR="004470EF" w:rsidRPr="002E6533" w:rsidRDefault="00000000">
      <w:pPr>
        <w:pStyle w:val="Compact"/>
        <w:numPr>
          <w:ilvl w:val="1"/>
          <w:numId w:val="792"/>
        </w:numPr>
      </w:pPr>
      <w:r w:rsidRPr="002E6533">
        <w:t>Habilitado permite ignorar o modo SSO e fazer login usando credenciais do Archer.</w:t>
      </w:r>
    </w:p>
    <w:p w14:paraId="7354A062" w14:textId="77777777" w:rsidR="004470EF" w:rsidRPr="002E6533" w:rsidRDefault="00000000">
      <w:pPr>
        <w:pStyle w:val="Compact"/>
        <w:numPr>
          <w:ilvl w:val="1"/>
          <w:numId w:val="792"/>
        </w:numPr>
      </w:pPr>
      <w:r w:rsidRPr="002E6533">
        <w:t>Desabilitado permite usar apenas SSO por meio de provedores de identidade (IDPs) configurados.</w:t>
      </w:r>
    </w:p>
    <w:p w14:paraId="1099D294" w14:textId="77777777" w:rsidR="004470EF" w:rsidRPr="002E6533" w:rsidRDefault="00000000">
      <w:pPr>
        <w:pStyle w:val="Compact"/>
        <w:numPr>
          <w:ilvl w:val="0"/>
          <w:numId w:val="791"/>
        </w:numPr>
      </w:pPr>
      <w:r w:rsidRPr="002E6533">
        <w:t>Forneça o ID da entidade da instância (obrigatório).</w:t>
      </w:r>
    </w:p>
    <w:p w14:paraId="78303EB8" w14:textId="77777777" w:rsidR="004470EF" w:rsidRPr="002E6533" w:rsidRDefault="00000000">
      <w:pPr>
        <w:pStyle w:val="Compact"/>
        <w:numPr>
          <w:ilvl w:val="1"/>
          <w:numId w:val="793"/>
        </w:numPr>
      </w:pPr>
      <w:r w:rsidRPr="002E6533">
        <w:t>O identificador para essa instância atua como um provedor de serviços SAML ao emitir solicitações de autenticação.</w:t>
      </w:r>
    </w:p>
    <w:p w14:paraId="6DE31991" w14:textId="77777777" w:rsidR="004470EF" w:rsidRPr="002E6533" w:rsidRDefault="00000000">
      <w:pPr>
        <w:pStyle w:val="Compact"/>
        <w:numPr>
          <w:ilvl w:val="1"/>
          <w:numId w:val="793"/>
        </w:numPr>
      </w:pPr>
      <w:r w:rsidRPr="002E6533">
        <w:t>Os IDs de entidade devem ser exclusivos em instâncias do Archer que usam o mesmo IDP e limitados a 1024 caracteres no formato de URL.</w:t>
      </w:r>
    </w:p>
    <w:p w14:paraId="3C58D247" w14:textId="77777777" w:rsidR="004470EF" w:rsidRPr="002E6533" w:rsidRDefault="00000000">
      <w:pPr>
        <w:pStyle w:val="Compact"/>
        <w:numPr>
          <w:ilvl w:val="0"/>
          <w:numId w:val="791"/>
        </w:numPr>
      </w:pPr>
      <w:r w:rsidRPr="002E6533">
        <w:t>Forneça uma impressão digital do certificado. (Atualmente não é compatível no Archer SaaS)</w:t>
      </w:r>
    </w:p>
    <w:p w14:paraId="3687B859" w14:textId="77777777" w:rsidR="004470EF" w:rsidRPr="002E6533" w:rsidRDefault="00000000">
      <w:pPr>
        <w:pStyle w:val="Compact"/>
        <w:numPr>
          <w:ilvl w:val="1"/>
          <w:numId w:val="794"/>
        </w:numPr>
      </w:pPr>
      <w:r w:rsidRPr="002E6533">
        <w:t>Um certificado x.509 é necessário para permitir a assinatura de solicitações SAML e a criptografia de asserções SAML. O Archer assina solicitações quando o IDP exige. O IDP usa o mesmo certificado ao criptografar asserções.</w:t>
      </w:r>
    </w:p>
    <w:p w14:paraId="0FB7FDE9" w14:textId="77777777" w:rsidR="004470EF" w:rsidRPr="002E6533" w:rsidRDefault="00000000">
      <w:pPr>
        <w:pStyle w:val="Compact"/>
        <w:numPr>
          <w:ilvl w:val="1"/>
          <w:numId w:val="794"/>
        </w:numPr>
      </w:pPr>
      <w:r w:rsidRPr="002E6533">
        <w:t>Forneça uma impressão digital para o certificado x.509 no Repositório de certificados de máquina local com Windows.</w:t>
      </w:r>
    </w:p>
    <w:p w14:paraId="20948360" w14:textId="77777777" w:rsidR="004470EF" w:rsidRPr="002E6533" w:rsidRDefault="00000000">
      <w:pPr>
        <w:pStyle w:val="Compact"/>
        <w:numPr>
          <w:ilvl w:val="1"/>
          <w:numId w:val="794"/>
        </w:numPr>
      </w:pPr>
      <w:r w:rsidRPr="002E6533">
        <w:t>A identidade do pool de aplicativos IIS executado pelo Archer exige permissão de leitura de chave privada.</w:t>
      </w:r>
    </w:p>
    <w:p w14:paraId="7C80C865" w14:textId="77777777" w:rsidR="004470EF" w:rsidRPr="002E6533" w:rsidRDefault="00000000">
      <w:pPr>
        <w:pStyle w:val="Compact"/>
        <w:numPr>
          <w:ilvl w:val="1"/>
          <w:numId w:val="794"/>
        </w:numPr>
      </w:pPr>
      <w:r w:rsidRPr="002E6533">
        <w:t>Se você usar vários servidores da Web, importe o mesmo certificado para todos os Repositórios de certificados de máquina local.</w:t>
      </w:r>
    </w:p>
    <w:p w14:paraId="7394D8AD" w14:textId="77777777" w:rsidR="004470EF" w:rsidRPr="002E6533" w:rsidRDefault="00000000">
      <w:pPr>
        <w:pStyle w:val="Compact"/>
        <w:numPr>
          <w:ilvl w:val="0"/>
          <w:numId w:val="791"/>
        </w:numPr>
      </w:pPr>
      <w:r w:rsidRPr="002E6533">
        <w:lastRenderedPageBreak/>
        <w:t>Os metadados do provedor de serviços exportam o XML desses metadados do Archer para uso ao configurar o Archer como um client com o IDP. Os metadados incluem:</w:t>
      </w:r>
    </w:p>
    <w:p w14:paraId="30496D25" w14:textId="77777777" w:rsidR="004470EF" w:rsidRPr="002E6533" w:rsidRDefault="00000000">
      <w:pPr>
        <w:pStyle w:val="Compact"/>
        <w:numPr>
          <w:ilvl w:val="1"/>
          <w:numId w:val="795"/>
        </w:numPr>
      </w:pPr>
      <w:r w:rsidRPr="002E6533">
        <w:t>ID da entidade da instância</w:t>
      </w:r>
    </w:p>
    <w:p w14:paraId="0BECE781" w14:textId="77777777" w:rsidR="004470EF" w:rsidRPr="002E6533" w:rsidRDefault="00000000">
      <w:pPr>
        <w:pStyle w:val="Compact"/>
        <w:numPr>
          <w:ilvl w:val="1"/>
          <w:numId w:val="795"/>
        </w:numPr>
      </w:pPr>
      <w:r w:rsidRPr="002E6533">
        <w:t>URL de redirecionamento para o serviço do consumidor de asserção do Archer</w:t>
      </w:r>
    </w:p>
    <w:p w14:paraId="1A7A0925" w14:textId="77777777" w:rsidR="004470EF" w:rsidRPr="002E6533" w:rsidRDefault="00000000">
      <w:pPr>
        <w:pStyle w:val="Compact"/>
        <w:numPr>
          <w:ilvl w:val="1"/>
          <w:numId w:val="795"/>
        </w:numPr>
      </w:pPr>
      <w:r w:rsidRPr="002E6533">
        <w:t>Preferência no ID de nome necessário</w:t>
      </w:r>
    </w:p>
    <w:p w14:paraId="56BD9CA4" w14:textId="77777777" w:rsidR="004470EF" w:rsidRPr="002E6533" w:rsidRDefault="00000000">
      <w:pPr>
        <w:numPr>
          <w:ilvl w:val="1"/>
          <w:numId w:val="795"/>
        </w:numPr>
      </w:pPr>
      <w:r w:rsidRPr="002E6533">
        <w:t>Chave pública de assinatura e certificado de criptografia (atualmente não é compatível no Archer SaaS)</w:t>
      </w:r>
    </w:p>
    <w:p w14:paraId="432F355E" w14:textId="77777777" w:rsidR="004470EF" w:rsidRPr="002E6533" w:rsidRDefault="00000000">
      <w:pPr>
        <w:pStyle w:val="Compact"/>
        <w:numPr>
          <w:ilvl w:val="2"/>
          <w:numId w:val="796"/>
        </w:numPr>
      </w:pPr>
      <w:r w:rsidRPr="002E6533">
        <w:t>Preferência para asserções assinadas do IDP</w:t>
      </w:r>
    </w:p>
    <w:p w14:paraId="051F1F4F" w14:textId="77777777" w:rsidR="004470EF" w:rsidRPr="002E6533" w:rsidRDefault="00000000">
      <w:pPr>
        <w:numPr>
          <w:ilvl w:val="1"/>
          <w:numId w:val="797"/>
        </w:numPr>
      </w:pPr>
      <w:r w:rsidRPr="002E6533">
        <w:rPr>
          <w:b/>
          <w:bCs/>
        </w:rPr>
        <w:t>Importante:</w:t>
      </w:r>
      <w:r w:rsidRPr="002E6533">
        <w:t xml:space="preserve"> Salve todas as alterações pendentes antes de gerar metadados. Gere novamente os metadados depois de revisar o ID da entidade da instância ou o URL base.</w:t>
      </w:r>
    </w:p>
    <w:p w14:paraId="1600CA1B" w14:textId="77777777" w:rsidR="004470EF" w:rsidRPr="002E6533" w:rsidRDefault="00000000">
      <w:pPr>
        <w:numPr>
          <w:ilvl w:val="1"/>
          <w:numId w:val="1"/>
        </w:numPr>
      </w:pPr>
      <w:r w:rsidRPr="002E6533">
        <w:rPr>
          <w:b/>
          <w:bCs/>
        </w:rPr>
        <w:t>Importante:</w:t>
      </w:r>
      <w:r w:rsidRPr="002E6533">
        <w:t xml:space="preserve"> gere novamente os metadados depois de revisar o ID da entidade da instância, o URL base ou a impressão digital do certificado.</w:t>
      </w:r>
    </w:p>
    <w:p w14:paraId="37562E53" w14:textId="77777777" w:rsidR="004470EF" w:rsidRPr="002E6533" w:rsidRDefault="00000000">
      <w:pPr>
        <w:pStyle w:val="Compact"/>
        <w:numPr>
          <w:ilvl w:val="0"/>
          <w:numId w:val="791"/>
        </w:numPr>
      </w:pPr>
      <w:r w:rsidRPr="002E6533">
        <w:t>Configure as seguintes opções na seção Provedores de identidade:</w:t>
      </w:r>
    </w:p>
    <w:p w14:paraId="003BE8B1" w14:textId="77777777" w:rsidR="004470EF" w:rsidRPr="002E6533" w:rsidRDefault="00000000">
      <w:pPr>
        <w:pStyle w:val="Compact"/>
        <w:numPr>
          <w:ilvl w:val="1"/>
          <w:numId w:val="798"/>
        </w:numPr>
      </w:pPr>
      <w:r w:rsidRPr="002E6533">
        <w:t>No campo Cabeçalho da página de decisão, digite o texto a ser exibido como cabeçalho na parte superior da página de decisão.</w:t>
      </w:r>
    </w:p>
    <w:p w14:paraId="155A8D2B" w14:textId="77777777" w:rsidR="004470EF" w:rsidRPr="002E6533" w:rsidRDefault="00000000">
      <w:pPr>
        <w:pStyle w:val="Compact"/>
        <w:numPr>
          <w:ilvl w:val="1"/>
          <w:numId w:val="798"/>
        </w:numPr>
      </w:pPr>
      <w:r w:rsidRPr="002E6533">
        <w:t>No campo Rótulo suspenso, digite o texto que deseja exibir na página de decisão como o rótulo do menu suspenso que lista todos os provedores de identidade.</w:t>
      </w:r>
    </w:p>
    <w:p w14:paraId="4DE66D4F" w14:textId="77777777" w:rsidR="004470EF" w:rsidRPr="002E6533" w:rsidRDefault="00000000">
      <w:pPr>
        <w:pStyle w:val="Ttulo2"/>
      </w:pPr>
      <w:bookmarkStart w:id="344" w:name="Xcd8dfca3c0bd249d53fbeaeb205a476165e347a"/>
      <w:bookmarkEnd w:id="343"/>
      <w:r w:rsidRPr="002E6533">
        <w:t>Configurar a conexão do provedor de identidade e as configurações de provisionamento de usuários</w:t>
      </w:r>
    </w:p>
    <w:p w14:paraId="1BFC4ADF" w14:textId="77777777" w:rsidR="004470EF" w:rsidRPr="002E6533" w:rsidRDefault="00000000">
      <w:pPr>
        <w:numPr>
          <w:ilvl w:val="0"/>
          <w:numId w:val="799"/>
        </w:numPr>
      </w:pPr>
      <w:r w:rsidRPr="002E6533">
        <w:t xml:space="preserve">Preencha os seguintes campos para adicionar um IDP ou selecione um IDP existente na lista para editar. Se você estiver adicionando um segundo IDP ou vários, clique no </w:t>
      </w:r>
      <w:proofErr w:type="gramStart"/>
      <w:r w:rsidRPr="002E6533">
        <w:t>ícone Adicionar</w:t>
      </w:r>
      <w:proofErr w:type="gramEnd"/>
      <w:r w:rsidRPr="002E6533">
        <w:t xml:space="preserve"> e, em seguida, preencha os seguintes itens (obrigatórios):</w:t>
      </w:r>
    </w:p>
    <w:p w14:paraId="38D10A87" w14:textId="77777777" w:rsidR="004470EF" w:rsidRPr="002E6533" w:rsidRDefault="00000000">
      <w:pPr>
        <w:pStyle w:val="Compact"/>
        <w:numPr>
          <w:ilvl w:val="1"/>
          <w:numId w:val="800"/>
        </w:numPr>
      </w:pPr>
      <w:r w:rsidRPr="002E6533">
        <w:t>No campo Nome de exibição, digite o nome de exibição do novo identificador. O identificador é exibido na lista suspensa na página de decisão de Logon único. O nome de exibição é mostrado quando o URL da instância é fornecido sem o parâmetro IDP.</w:t>
      </w:r>
    </w:p>
    <w:p w14:paraId="468DBBC1" w14:textId="77777777" w:rsidR="004470EF" w:rsidRPr="002E6533" w:rsidRDefault="00000000">
      <w:pPr>
        <w:pStyle w:val="Compact"/>
        <w:numPr>
          <w:ilvl w:val="1"/>
          <w:numId w:val="800"/>
        </w:numPr>
      </w:pPr>
      <w:r w:rsidRPr="002E6533">
        <w:t>No campo Realm, digite o nome do realm para o novo provedor de identidade. O valor do campo Realm, o URL da instância e o nome do parâmetro IDP podem ser usados para ignorar a página de decisão de Logon único.</w:t>
      </w:r>
    </w:p>
    <w:p w14:paraId="4668A55E" w14:textId="77777777" w:rsidR="004470EF" w:rsidRPr="002E6533" w:rsidRDefault="00000000">
      <w:pPr>
        <w:numPr>
          <w:ilvl w:val="0"/>
          <w:numId w:val="801"/>
        </w:numPr>
      </w:pPr>
      <w:r w:rsidRPr="002E6533">
        <w:t>Exemplo:</w:t>
      </w:r>
    </w:p>
    <w:p w14:paraId="379CE137" w14:textId="77777777" w:rsidR="004470EF" w:rsidRPr="002E6533" w:rsidRDefault="00000000">
      <w:pPr>
        <w:numPr>
          <w:ilvl w:val="1"/>
          <w:numId w:val="802"/>
        </w:numPr>
      </w:pPr>
      <w:r w:rsidRPr="002E6533">
        <w:t>URL da instância: https://archer.domain.com</w:t>
      </w:r>
    </w:p>
    <w:p w14:paraId="1878BB32" w14:textId="77777777" w:rsidR="004470EF" w:rsidRPr="002E6533" w:rsidRDefault="00000000">
      <w:pPr>
        <w:numPr>
          <w:ilvl w:val="1"/>
          <w:numId w:val="802"/>
        </w:numPr>
      </w:pPr>
      <w:r w:rsidRPr="002E6533">
        <w:lastRenderedPageBreak/>
        <w:t>Realm: CorpIDP</w:t>
      </w:r>
    </w:p>
    <w:p w14:paraId="6AB23A30" w14:textId="77777777" w:rsidR="004470EF" w:rsidRPr="002E6533" w:rsidRDefault="00000000">
      <w:pPr>
        <w:numPr>
          <w:ilvl w:val="1"/>
          <w:numId w:val="803"/>
        </w:numPr>
      </w:pPr>
      <w:r w:rsidRPr="002E6533">
        <w:t>Acessar https://archer.domain.com/default.aspx?IDP=CorpIDP ignora a página de decisão e redireciona você imediatamente para CorpIDP para autenticação.</w:t>
      </w:r>
    </w:p>
    <w:p w14:paraId="526F3926" w14:textId="77777777" w:rsidR="004470EF" w:rsidRPr="002E6533" w:rsidRDefault="00000000">
      <w:pPr>
        <w:numPr>
          <w:ilvl w:val="0"/>
          <w:numId w:val="804"/>
        </w:numPr>
      </w:pPr>
      <w:r w:rsidRPr="002E6533">
        <w:t>Importe metadados SAML do provedor de identidade (obrigatório).</w:t>
      </w:r>
    </w:p>
    <w:p w14:paraId="0FF04E5C" w14:textId="77777777" w:rsidR="004470EF" w:rsidRPr="002E6533" w:rsidRDefault="00000000">
      <w:pPr>
        <w:pStyle w:val="Compact"/>
        <w:numPr>
          <w:ilvl w:val="1"/>
          <w:numId w:val="805"/>
        </w:numPr>
      </w:pPr>
      <w:r w:rsidRPr="002E6533">
        <w:t>Clique em Importar e vá para o arquivo .xml de metadados.</w:t>
      </w:r>
    </w:p>
    <w:p w14:paraId="10FAD3F3" w14:textId="77777777" w:rsidR="004470EF" w:rsidRPr="002E6533" w:rsidRDefault="00000000">
      <w:pPr>
        <w:pStyle w:val="Compact"/>
        <w:numPr>
          <w:ilvl w:val="1"/>
          <w:numId w:val="805"/>
        </w:numPr>
      </w:pPr>
      <w:r w:rsidRPr="002E6533">
        <w:t>Clique em OK para concluir a importação.</w:t>
      </w:r>
    </w:p>
    <w:p w14:paraId="01A1D16C" w14:textId="77777777" w:rsidR="004470EF" w:rsidRPr="002E6533" w:rsidRDefault="00000000">
      <w:pPr>
        <w:numPr>
          <w:ilvl w:val="0"/>
          <w:numId w:val="806"/>
        </w:numPr>
      </w:pPr>
      <w:r w:rsidRPr="002E6533">
        <w:t>O campo Metadados do IDP mostra o valor de EntityID contido no descritor de entidade dos metadados.</w:t>
      </w:r>
    </w:p>
    <w:p w14:paraId="37EBBBEE" w14:textId="77777777" w:rsidR="004470EF" w:rsidRPr="002E6533" w:rsidRDefault="00000000">
      <w:pPr>
        <w:numPr>
          <w:ilvl w:val="0"/>
          <w:numId w:val="1"/>
        </w:numPr>
      </w:pPr>
      <w:r w:rsidRPr="002E6533">
        <w:rPr>
          <w:b/>
          <w:bCs/>
        </w:rPr>
        <w:t>Observação:</w:t>
      </w:r>
      <w:r w:rsidRPr="002E6533">
        <w:t xml:space="preserve"> se a opção </w:t>
      </w:r>
      <w:proofErr w:type="gramStart"/>
      <w:r w:rsidRPr="002E6533">
        <w:t>Asserções criptografadas necessárias estiver</w:t>
      </w:r>
      <w:proofErr w:type="gramEnd"/>
      <w:r w:rsidRPr="002E6533">
        <w:t xml:space="preserve"> habilitada, o Archer não aceitará asserções não criptografadas do IDP. É preciso especificar uma impressão digital de certificado válida para exigir asserções criptografadas.</w:t>
      </w:r>
    </w:p>
    <w:p w14:paraId="69956CEE" w14:textId="77777777" w:rsidR="004470EF" w:rsidRPr="002E6533" w:rsidRDefault="00000000">
      <w:pPr>
        <w:pStyle w:val="Compact"/>
        <w:numPr>
          <w:ilvl w:val="0"/>
          <w:numId w:val="807"/>
        </w:numPr>
      </w:pPr>
      <w:r w:rsidRPr="002E6533">
        <w:t>Selecione as Configurações de provisionamento apropriadas do IDP selecionado (Opcional):</w:t>
      </w:r>
    </w:p>
    <w:p w14:paraId="2480D91A" w14:textId="77777777" w:rsidR="004470EF" w:rsidRPr="002E6533" w:rsidRDefault="00000000">
      <w:pPr>
        <w:pStyle w:val="Compact"/>
        <w:numPr>
          <w:ilvl w:val="1"/>
          <w:numId w:val="808"/>
        </w:numPr>
      </w:pPr>
      <w:r w:rsidRPr="002E6533">
        <w:t>Habilite o Provisionamento de usuários. Se não existir uma conta, será criada uma nova conta com base no nome de usuário.</w:t>
      </w:r>
    </w:p>
    <w:p w14:paraId="7E1590D6" w14:textId="77777777" w:rsidR="004470EF" w:rsidRPr="002E6533" w:rsidRDefault="00000000">
      <w:pPr>
        <w:pStyle w:val="Compact"/>
        <w:numPr>
          <w:ilvl w:val="1"/>
          <w:numId w:val="808"/>
        </w:numPr>
      </w:pPr>
      <w:r w:rsidRPr="002E6533">
        <w:t>Habilite a Atualização de usuário. Informações de perfil, como nome, sobrenome, endereço e endereço de e-mail, são atualizadas sempre que um usuário é autenticado com sucesso por meio do SSO.</w:t>
      </w:r>
    </w:p>
    <w:p w14:paraId="1C624C25" w14:textId="77777777" w:rsidR="004470EF" w:rsidRPr="002E6533" w:rsidRDefault="00000000">
      <w:pPr>
        <w:pStyle w:val="Compact"/>
        <w:numPr>
          <w:ilvl w:val="1"/>
          <w:numId w:val="808"/>
        </w:numPr>
      </w:pPr>
      <w:r w:rsidRPr="002E6533">
        <w:t>Habilite a Atualização de grupo. A associação de grupo é atualizada em cada SSO.</w:t>
      </w:r>
    </w:p>
    <w:p w14:paraId="020FD839" w14:textId="77777777" w:rsidR="004470EF" w:rsidRPr="002E6533" w:rsidRDefault="00000000">
      <w:pPr>
        <w:pStyle w:val="Compact"/>
        <w:numPr>
          <w:ilvl w:val="1"/>
          <w:numId w:val="808"/>
        </w:numPr>
      </w:pPr>
      <w:r w:rsidRPr="002E6533">
        <w:t>Habilite a Atualização de função. A atribuição de função é atualizada em cada SSO.</w:t>
      </w:r>
    </w:p>
    <w:p w14:paraId="34E6BFB3" w14:textId="77777777" w:rsidR="004470EF" w:rsidRPr="002E6533" w:rsidRDefault="00000000">
      <w:pPr>
        <w:pStyle w:val="Compact"/>
        <w:numPr>
          <w:ilvl w:val="0"/>
          <w:numId w:val="807"/>
        </w:numPr>
      </w:pPr>
      <w:r w:rsidRPr="002E6533">
        <w:t>Digite o nome, sobrenome e função de usuário padrão (obrigatório). O Archer usa esses padrões se nenhum nome e função são especificados no momento do provisionamento. Você poderá editar esses valores mais tarde para o novo usuário.</w:t>
      </w:r>
    </w:p>
    <w:p w14:paraId="13550A54" w14:textId="77777777" w:rsidR="004470EF" w:rsidRPr="002E6533" w:rsidRDefault="00000000">
      <w:pPr>
        <w:numPr>
          <w:ilvl w:val="0"/>
          <w:numId w:val="807"/>
        </w:numPr>
      </w:pPr>
      <w:r w:rsidRPr="002E6533">
        <w:t>Clique em Salvar para salvar todas as definições de configuração na guia Single Sign-on.</w:t>
      </w:r>
    </w:p>
    <w:p w14:paraId="4079E9E5" w14:textId="77777777" w:rsidR="004470EF" w:rsidRPr="002E6533" w:rsidRDefault="00000000">
      <w:pPr>
        <w:numPr>
          <w:ilvl w:val="0"/>
          <w:numId w:val="809"/>
        </w:numPr>
      </w:pPr>
      <w:r w:rsidRPr="002E6533">
        <w:rPr>
          <w:b/>
          <w:bCs/>
        </w:rPr>
        <w:t>Observação:</w:t>
      </w:r>
      <w:r w:rsidRPr="002E6533">
        <w:t xml:space="preserve"> qualquer alteração na seção SSO ou IDP não será salva enquanto esta etapa não for concluída.</w:t>
      </w:r>
    </w:p>
    <w:p w14:paraId="200EC492" w14:textId="77777777" w:rsidR="004470EF" w:rsidRPr="002E6533" w:rsidRDefault="00000000">
      <w:pPr>
        <w:pStyle w:val="Ttulo4"/>
      </w:pPr>
      <w:bookmarkStart w:id="345" w:name="Xc581c8d3b01eb7cca3c14cc18f3e400da99a69d"/>
      <w:r w:rsidRPr="002E6533">
        <w:t>Mapeamento de atributo compatível com o Archer para SAML</w:t>
      </w:r>
    </w:p>
    <w:p w14:paraId="7197C85D" w14:textId="77777777" w:rsidR="004470EF" w:rsidRPr="002E6533" w:rsidRDefault="00000000">
      <w:pPr>
        <w:pStyle w:val="TableCaption"/>
      </w:pPr>
      <w:r w:rsidRPr="002E6533">
        <w:t>A tabela a seguir contém informações de Mapeamento de atributo compatível com o Archer para SAML. Os itens marcados com um asterisco (*) são obrigatórios.</w:t>
      </w:r>
    </w:p>
    <w:tbl>
      <w:tblPr>
        <w:tblStyle w:val="Table"/>
        <w:tblW w:w="5000" w:type="pct"/>
        <w:tblLayout w:type="fixed"/>
        <w:tblLook w:val="0020" w:firstRow="1" w:lastRow="0" w:firstColumn="0" w:lastColumn="0" w:noHBand="0" w:noVBand="0"/>
      </w:tblPr>
      <w:tblGrid>
        <w:gridCol w:w="4527"/>
        <w:gridCol w:w="4527"/>
      </w:tblGrid>
      <w:tr w:rsidR="004470EF" w:rsidRPr="002E6533" w14:paraId="10FEA5C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EE81E2" w14:textId="77777777" w:rsidR="004470EF" w:rsidRPr="002E6533" w:rsidRDefault="00000000">
            <w:pPr>
              <w:pStyle w:val="Compact"/>
            </w:pPr>
            <w:r w:rsidRPr="002E6533">
              <w:t>ArcherNome do campo</w:t>
            </w:r>
          </w:p>
        </w:tc>
        <w:tc>
          <w:tcPr>
            <w:tcW w:w="3960" w:type="dxa"/>
          </w:tcPr>
          <w:p w14:paraId="66F99CBB" w14:textId="77777777" w:rsidR="004470EF" w:rsidRPr="002E6533" w:rsidRDefault="00000000">
            <w:pPr>
              <w:pStyle w:val="Compact"/>
            </w:pPr>
            <w:r w:rsidRPr="002E6533">
              <w:t>Mapeamento de atributo compatível com o Archer</w:t>
            </w:r>
          </w:p>
        </w:tc>
      </w:tr>
      <w:tr w:rsidR="004470EF" w:rsidRPr="002E6533" w14:paraId="7CFB5CD3" w14:textId="77777777">
        <w:tc>
          <w:tcPr>
            <w:tcW w:w="3960" w:type="dxa"/>
          </w:tcPr>
          <w:p w14:paraId="142A6FBA" w14:textId="77777777" w:rsidR="004470EF" w:rsidRPr="002E6533" w:rsidRDefault="00000000">
            <w:pPr>
              <w:pStyle w:val="Compact"/>
            </w:pPr>
            <w:r w:rsidRPr="002E6533">
              <w:rPr>
                <w:b/>
                <w:bCs/>
              </w:rPr>
              <w:lastRenderedPageBreak/>
              <w:t>Informações de identidade do usuário</w:t>
            </w:r>
          </w:p>
        </w:tc>
        <w:tc>
          <w:tcPr>
            <w:tcW w:w="3960" w:type="dxa"/>
          </w:tcPr>
          <w:p w14:paraId="3B0D0165" w14:textId="77777777" w:rsidR="004470EF" w:rsidRPr="002E6533" w:rsidRDefault="00000000">
            <w:pPr>
              <w:pStyle w:val="Compact"/>
            </w:pPr>
            <w:r w:rsidRPr="002E6533">
              <w:t> </w:t>
            </w:r>
          </w:p>
        </w:tc>
      </w:tr>
      <w:tr w:rsidR="004470EF" w:rsidRPr="002E6533" w14:paraId="6143C3EB" w14:textId="77777777">
        <w:tc>
          <w:tcPr>
            <w:tcW w:w="3960" w:type="dxa"/>
          </w:tcPr>
          <w:p w14:paraId="52250263" w14:textId="77777777" w:rsidR="004470EF" w:rsidRPr="002E6533" w:rsidRDefault="00000000">
            <w:pPr>
              <w:pStyle w:val="Compact"/>
            </w:pPr>
            <w:r w:rsidRPr="002E6533">
              <w:t>Nome de usuário*</w:t>
            </w:r>
          </w:p>
        </w:tc>
        <w:tc>
          <w:tcPr>
            <w:tcW w:w="3960" w:type="dxa"/>
          </w:tcPr>
          <w:p w14:paraId="70D973FE" w14:textId="77777777" w:rsidR="004470EF" w:rsidRPr="002E6533" w:rsidRDefault="00000000">
            <w:pPr>
              <w:pStyle w:val="Compact"/>
            </w:pPr>
            <w:r w:rsidRPr="002E6533">
              <w:t>NameID*</w:t>
            </w:r>
          </w:p>
        </w:tc>
      </w:tr>
      <w:tr w:rsidR="004470EF" w:rsidRPr="002E6533" w14:paraId="0E24CFFF" w14:textId="77777777">
        <w:tc>
          <w:tcPr>
            <w:tcW w:w="3960" w:type="dxa"/>
          </w:tcPr>
          <w:p w14:paraId="7FBFF6E4" w14:textId="77777777" w:rsidR="004470EF" w:rsidRPr="002E6533" w:rsidRDefault="00000000">
            <w:pPr>
              <w:pStyle w:val="Compact"/>
            </w:pPr>
            <w:r w:rsidRPr="002E6533">
              <w:t>Domínio de usuário</w:t>
            </w:r>
          </w:p>
        </w:tc>
        <w:tc>
          <w:tcPr>
            <w:tcW w:w="3960" w:type="dxa"/>
          </w:tcPr>
          <w:p w14:paraId="026F97F2" w14:textId="77777777" w:rsidR="004470EF" w:rsidRPr="002E6533" w:rsidRDefault="00000000">
            <w:pPr>
              <w:pStyle w:val="Compact"/>
            </w:pPr>
            <w:r w:rsidRPr="002E6533">
              <w:t>UserDomain</w:t>
            </w:r>
          </w:p>
        </w:tc>
      </w:tr>
      <w:tr w:rsidR="004470EF" w:rsidRPr="002E6533" w14:paraId="1397E95D" w14:textId="77777777">
        <w:tc>
          <w:tcPr>
            <w:tcW w:w="3960" w:type="dxa"/>
          </w:tcPr>
          <w:p w14:paraId="354C1C24" w14:textId="77777777" w:rsidR="004470EF" w:rsidRPr="002E6533" w:rsidRDefault="00000000">
            <w:pPr>
              <w:pStyle w:val="Compact"/>
            </w:pPr>
            <w:r w:rsidRPr="002E6533">
              <w:t>Nome</w:t>
            </w:r>
          </w:p>
        </w:tc>
        <w:tc>
          <w:tcPr>
            <w:tcW w:w="3960" w:type="dxa"/>
          </w:tcPr>
          <w:p w14:paraId="43E06BE4" w14:textId="77777777" w:rsidR="004470EF" w:rsidRPr="002E6533" w:rsidRDefault="00000000">
            <w:pPr>
              <w:pStyle w:val="Compact"/>
            </w:pPr>
            <w:r w:rsidRPr="002E6533">
              <w:t>FirstName</w:t>
            </w:r>
          </w:p>
        </w:tc>
      </w:tr>
      <w:tr w:rsidR="004470EF" w:rsidRPr="002E6533" w14:paraId="069B155B" w14:textId="77777777">
        <w:tc>
          <w:tcPr>
            <w:tcW w:w="3960" w:type="dxa"/>
          </w:tcPr>
          <w:p w14:paraId="45E05EF7" w14:textId="77777777" w:rsidR="004470EF" w:rsidRPr="002E6533" w:rsidRDefault="00000000">
            <w:pPr>
              <w:pStyle w:val="Compact"/>
            </w:pPr>
            <w:r w:rsidRPr="002E6533">
              <w:t>Sobrenome</w:t>
            </w:r>
          </w:p>
        </w:tc>
        <w:tc>
          <w:tcPr>
            <w:tcW w:w="3960" w:type="dxa"/>
          </w:tcPr>
          <w:p w14:paraId="4BA7FCD3" w14:textId="77777777" w:rsidR="004470EF" w:rsidRPr="002E6533" w:rsidRDefault="00000000">
            <w:pPr>
              <w:pStyle w:val="Compact"/>
            </w:pPr>
            <w:r w:rsidRPr="002E6533">
              <w:t>Sobrenome</w:t>
            </w:r>
          </w:p>
        </w:tc>
      </w:tr>
      <w:tr w:rsidR="004470EF" w:rsidRPr="002E6533" w14:paraId="14A33FB0" w14:textId="77777777">
        <w:tc>
          <w:tcPr>
            <w:tcW w:w="3960" w:type="dxa"/>
          </w:tcPr>
          <w:p w14:paraId="068EEA5A" w14:textId="77777777" w:rsidR="004470EF" w:rsidRPr="002E6533" w:rsidRDefault="00000000">
            <w:pPr>
              <w:pStyle w:val="Compact"/>
            </w:pPr>
            <w:r w:rsidRPr="002E6533">
              <w:t>Segundo nome</w:t>
            </w:r>
          </w:p>
        </w:tc>
        <w:tc>
          <w:tcPr>
            <w:tcW w:w="3960" w:type="dxa"/>
          </w:tcPr>
          <w:p w14:paraId="33C12B34" w14:textId="77777777" w:rsidR="004470EF" w:rsidRPr="002E6533" w:rsidRDefault="00000000">
            <w:pPr>
              <w:pStyle w:val="Compact"/>
            </w:pPr>
            <w:r w:rsidRPr="002E6533">
              <w:t>MiddleName</w:t>
            </w:r>
          </w:p>
        </w:tc>
      </w:tr>
      <w:tr w:rsidR="004470EF" w:rsidRPr="002E6533" w14:paraId="2F4FBB4E" w14:textId="77777777">
        <w:tc>
          <w:tcPr>
            <w:tcW w:w="3960" w:type="dxa"/>
          </w:tcPr>
          <w:p w14:paraId="55CEF597" w14:textId="77777777" w:rsidR="004470EF" w:rsidRPr="002E6533" w:rsidRDefault="00000000">
            <w:pPr>
              <w:pStyle w:val="Compact"/>
            </w:pPr>
            <w:r w:rsidRPr="002E6533">
              <w:t>Título</w:t>
            </w:r>
          </w:p>
        </w:tc>
        <w:tc>
          <w:tcPr>
            <w:tcW w:w="3960" w:type="dxa"/>
          </w:tcPr>
          <w:p w14:paraId="7FB07399" w14:textId="77777777" w:rsidR="004470EF" w:rsidRPr="002E6533" w:rsidRDefault="00000000">
            <w:pPr>
              <w:pStyle w:val="Compact"/>
            </w:pPr>
            <w:r w:rsidRPr="002E6533">
              <w:t>Título</w:t>
            </w:r>
          </w:p>
        </w:tc>
      </w:tr>
      <w:tr w:rsidR="004470EF" w:rsidRPr="002E6533" w14:paraId="711FE0F2" w14:textId="77777777">
        <w:tc>
          <w:tcPr>
            <w:tcW w:w="3960" w:type="dxa"/>
          </w:tcPr>
          <w:p w14:paraId="20D16998" w14:textId="77777777" w:rsidR="004470EF" w:rsidRPr="002E6533" w:rsidRDefault="00000000">
            <w:pPr>
              <w:pStyle w:val="Compact"/>
            </w:pPr>
            <w:r w:rsidRPr="002E6533">
              <w:rPr>
                <w:b/>
                <w:bCs/>
              </w:rPr>
              <w:t>Detalhes de contato</w:t>
            </w:r>
          </w:p>
        </w:tc>
        <w:tc>
          <w:tcPr>
            <w:tcW w:w="3960" w:type="dxa"/>
          </w:tcPr>
          <w:p w14:paraId="1CCC9FEC" w14:textId="77777777" w:rsidR="004470EF" w:rsidRPr="002E6533" w:rsidRDefault="00000000">
            <w:pPr>
              <w:pStyle w:val="Compact"/>
            </w:pPr>
            <w:r w:rsidRPr="002E6533">
              <w:t> </w:t>
            </w:r>
          </w:p>
        </w:tc>
      </w:tr>
      <w:tr w:rsidR="004470EF" w:rsidRPr="002E6533" w14:paraId="0AC5D334" w14:textId="77777777">
        <w:tc>
          <w:tcPr>
            <w:tcW w:w="3960" w:type="dxa"/>
          </w:tcPr>
          <w:p w14:paraId="6F05974D" w14:textId="77777777" w:rsidR="004470EF" w:rsidRPr="002E6533" w:rsidRDefault="00000000">
            <w:pPr>
              <w:pStyle w:val="Compact"/>
            </w:pPr>
            <w:r w:rsidRPr="002E6533">
              <w:t>Endereço</w:t>
            </w:r>
          </w:p>
        </w:tc>
        <w:tc>
          <w:tcPr>
            <w:tcW w:w="3960" w:type="dxa"/>
          </w:tcPr>
          <w:p w14:paraId="448A5AAF" w14:textId="77777777" w:rsidR="004470EF" w:rsidRPr="002E6533" w:rsidRDefault="00000000">
            <w:pPr>
              <w:pStyle w:val="Compact"/>
            </w:pPr>
            <w:r w:rsidRPr="002E6533">
              <w:t>FullAddress</w:t>
            </w:r>
          </w:p>
        </w:tc>
      </w:tr>
      <w:tr w:rsidR="004470EF" w:rsidRPr="002E6533" w14:paraId="1B7C8BFB" w14:textId="77777777">
        <w:tc>
          <w:tcPr>
            <w:tcW w:w="3960" w:type="dxa"/>
          </w:tcPr>
          <w:p w14:paraId="62442D62" w14:textId="77777777" w:rsidR="004470EF" w:rsidRPr="002E6533" w:rsidRDefault="00000000">
            <w:pPr>
              <w:pStyle w:val="Compact"/>
            </w:pPr>
            <w:r w:rsidRPr="002E6533">
              <w:t> </w:t>
            </w:r>
          </w:p>
        </w:tc>
        <w:tc>
          <w:tcPr>
            <w:tcW w:w="3960" w:type="dxa"/>
          </w:tcPr>
          <w:p w14:paraId="6C8DEAFB" w14:textId="77777777" w:rsidR="004470EF" w:rsidRPr="002E6533" w:rsidRDefault="00000000">
            <w:pPr>
              <w:pStyle w:val="Compact"/>
            </w:pPr>
            <w:r w:rsidRPr="002E6533">
              <w:t>Rua</w:t>
            </w:r>
          </w:p>
        </w:tc>
      </w:tr>
      <w:tr w:rsidR="004470EF" w:rsidRPr="002E6533" w14:paraId="68858C04" w14:textId="77777777">
        <w:tc>
          <w:tcPr>
            <w:tcW w:w="3960" w:type="dxa"/>
          </w:tcPr>
          <w:p w14:paraId="1412EC23" w14:textId="77777777" w:rsidR="004470EF" w:rsidRPr="002E6533" w:rsidRDefault="00000000">
            <w:pPr>
              <w:pStyle w:val="Compact"/>
            </w:pPr>
            <w:r w:rsidRPr="002E6533">
              <w:t> </w:t>
            </w:r>
          </w:p>
        </w:tc>
        <w:tc>
          <w:tcPr>
            <w:tcW w:w="3960" w:type="dxa"/>
          </w:tcPr>
          <w:p w14:paraId="34F9A6EC" w14:textId="77777777" w:rsidR="004470EF" w:rsidRPr="002E6533" w:rsidRDefault="00000000">
            <w:pPr>
              <w:pStyle w:val="Compact"/>
            </w:pPr>
            <w:r w:rsidRPr="002E6533">
              <w:t>Cidade</w:t>
            </w:r>
          </w:p>
        </w:tc>
      </w:tr>
      <w:tr w:rsidR="004470EF" w:rsidRPr="002E6533" w14:paraId="48EFA0E9" w14:textId="77777777">
        <w:tc>
          <w:tcPr>
            <w:tcW w:w="3960" w:type="dxa"/>
          </w:tcPr>
          <w:p w14:paraId="66595EF3" w14:textId="77777777" w:rsidR="004470EF" w:rsidRPr="002E6533" w:rsidRDefault="00000000">
            <w:pPr>
              <w:pStyle w:val="Compact"/>
            </w:pPr>
            <w:r w:rsidRPr="002E6533">
              <w:t> </w:t>
            </w:r>
          </w:p>
        </w:tc>
        <w:tc>
          <w:tcPr>
            <w:tcW w:w="3960" w:type="dxa"/>
          </w:tcPr>
          <w:p w14:paraId="0D9C86E4" w14:textId="77777777" w:rsidR="004470EF" w:rsidRPr="002E6533" w:rsidRDefault="00000000">
            <w:pPr>
              <w:pStyle w:val="Compact"/>
            </w:pPr>
            <w:r w:rsidRPr="002E6533">
              <w:t>Estado</w:t>
            </w:r>
          </w:p>
        </w:tc>
      </w:tr>
      <w:tr w:rsidR="004470EF" w:rsidRPr="002E6533" w14:paraId="3FBC10E2" w14:textId="77777777">
        <w:tc>
          <w:tcPr>
            <w:tcW w:w="3960" w:type="dxa"/>
          </w:tcPr>
          <w:p w14:paraId="2BFCDA72" w14:textId="77777777" w:rsidR="004470EF" w:rsidRPr="002E6533" w:rsidRDefault="00000000">
            <w:pPr>
              <w:pStyle w:val="Compact"/>
            </w:pPr>
            <w:r w:rsidRPr="002E6533">
              <w:t> </w:t>
            </w:r>
          </w:p>
        </w:tc>
        <w:tc>
          <w:tcPr>
            <w:tcW w:w="3960" w:type="dxa"/>
          </w:tcPr>
          <w:p w14:paraId="1E550C0D" w14:textId="77777777" w:rsidR="004470EF" w:rsidRPr="002E6533" w:rsidRDefault="00000000">
            <w:pPr>
              <w:pStyle w:val="Compact"/>
            </w:pPr>
            <w:r w:rsidRPr="002E6533">
              <w:t>CEP</w:t>
            </w:r>
          </w:p>
        </w:tc>
      </w:tr>
      <w:tr w:rsidR="004470EF" w:rsidRPr="002E6533" w14:paraId="31078657" w14:textId="77777777">
        <w:tc>
          <w:tcPr>
            <w:tcW w:w="3960" w:type="dxa"/>
          </w:tcPr>
          <w:p w14:paraId="2CE096DA" w14:textId="77777777" w:rsidR="004470EF" w:rsidRPr="002E6533" w:rsidRDefault="00000000">
            <w:pPr>
              <w:pStyle w:val="Compact"/>
            </w:pPr>
            <w:r w:rsidRPr="002E6533">
              <w:t>Empresa</w:t>
            </w:r>
          </w:p>
        </w:tc>
        <w:tc>
          <w:tcPr>
            <w:tcW w:w="3960" w:type="dxa"/>
          </w:tcPr>
          <w:p w14:paraId="3F08007D" w14:textId="77777777" w:rsidR="004470EF" w:rsidRPr="002E6533" w:rsidRDefault="00000000">
            <w:pPr>
              <w:pStyle w:val="Compact"/>
            </w:pPr>
            <w:r w:rsidRPr="002E6533">
              <w:t>Empresa</w:t>
            </w:r>
          </w:p>
        </w:tc>
      </w:tr>
      <w:tr w:rsidR="004470EF" w:rsidRPr="002E6533" w14:paraId="2B5ACD80" w14:textId="77777777">
        <w:tc>
          <w:tcPr>
            <w:tcW w:w="3960" w:type="dxa"/>
          </w:tcPr>
          <w:p w14:paraId="08B983A9" w14:textId="77777777" w:rsidR="004470EF" w:rsidRPr="002E6533" w:rsidRDefault="00000000">
            <w:pPr>
              <w:pStyle w:val="Compact"/>
            </w:pPr>
            <w:r w:rsidRPr="002E6533">
              <w:t>Endereço de e-mail padrão</w:t>
            </w:r>
          </w:p>
        </w:tc>
        <w:tc>
          <w:tcPr>
            <w:tcW w:w="3960" w:type="dxa"/>
          </w:tcPr>
          <w:p w14:paraId="4FFCABE2" w14:textId="77777777" w:rsidR="004470EF" w:rsidRPr="002E6533" w:rsidRDefault="00000000">
            <w:pPr>
              <w:pStyle w:val="Compact"/>
            </w:pPr>
            <w:r w:rsidRPr="002E6533">
              <w:t>EmailAddress</w:t>
            </w:r>
          </w:p>
        </w:tc>
      </w:tr>
      <w:tr w:rsidR="004470EF" w:rsidRPr="002E6533" w14:paraId="7BF33CC1" w14:textId="77777777">
        <w:tc>
          <w:tcPr>
            <w:tcW w:w="3960" w:type="dxa"/>
          </w:tcPr>
          <w:p w14:paraId="558A7D84" w14:textId="77777777" w:rsidR="004470EF" w:rsidRPr="002E6533" w:rsidRDefault="00000000">
            <w:pPr>
              <w:pStyle w:val="Compact"/>
            </w:pPr>
            <w:r w:rsidRPr="002E6533">
              <w:t>Telefone 1</w:t>
            </w:r>
          </w:p>
        </w:tc>
        <w:tc>
          <w:tcPr>
            <w:tcW w:w="3960" w:type="dxa"/>
          </w:tcPr>
          <w:p w14:paraId="3CFE1EE0" w14:textId="77777777" w:rsidR="004470EF" w:rsidRPr="002E6533" w:rsidRDefault="00000000">
            <w:pPr>
              <w:pStyle w:val="Compact"/>
            </w:pPr>
            <w:r w:rsidRPr="002E6533">
              <w:t>PhoneNumber</w:t>
            </w:r>
          </w:p>
        </w:tc>
      </w:tr>
      <w:tr w:rsidR="004470EF" w:rsidRPr="002E6533" w14:paraId="59572230" w14:textId="77777777">
        <w:tc>
          <w:tcPr>
            <w:tcW w:w="3960" w:type="dxa"/>
          </w:tcPr>
          <w:p w14:paraId="3D6EBFF5" w14:textId="77777777" w:rsidR="004470EF" w:rsidRPr="002E6533" w:rsidRDefault="00000000">
            <w:pPr>
              <w:pStyle w:val="Compact"/>
            </w:pPr>
            <w:r w:rsidRPr="002E6533">
              <w:rPr>
                <w:b/>
                <w:bCs/>
              </w:rPr>
              <w:t>Localização</w:t>
            </w:r>
          </w:p>
        </w:tc>
        <w:tc>
          <w:tcPr>
            <w:tcW w:w="3960" w:type="dxa"/>
          </w:tcPr>
          <w:p w14:paraId="5CC6FFFB" w14:textId="77777777" w:rsidR="004470EF" w:rsidRPr="002E6533" w:rsidRDefault="00000000">
            <w:pPr>
              <w:pStyle w:val="Compact"/>
            </w:pPr>
            <w:r w:rsidRPr="002E6533">
              <w:t> </w:t>
            </w:r>
          </w:p>
        </w:tc>
      </w:tr>
      <w:tr w:rsidR="004470EF" w:rsidRPr="002E6533" w14:paraId="43A593F8" w14:textId="77777777">
        <w:tc>
          <w:tcPr>
            <w:tcW w:w="3960" w:type="dxa"/>
          </w:tcPr>
          <w:p w14:paraId="7EC77BC0" w14:textId="77777777" w:rsidR="004470EF" w:rsidRPr="002E6533" w:rsidRDefault="00000000">
            <w:pPr>
              <w:pStyle w:val="Compact"/>
            </w:pPr>
            <w:r w:rsidRPr="002E6533">
              <w:t>Fuso horário</w:t>
            </w:r>
          </w:p>
        </w:tc>
        <w:tc>
          <w:tcPr>
            <w:tcW w:w="3960" w:type="dxa"/>
          </w:tcPr>
          <w:p w14:paraId="45E37FAB" w14:textId="77777777" w:rsidR="004470EF" w:rsidRPr="002E6533" w:rsidRDefault="00000000">
            <w:pPr>
              <w:pStyle w:val="Compact"/>
            </w:pPr>
            <w:r w:rsidRPr="002E6533">
              <w:t>TimeZoneId</w:t>
            </w:r>
          </w:p>
        </w:tc>
      </w:tr>
      <w:tr w:rsidR="004470EF" w:rsidRPr="002E6533" w14:paraId="6605E412" w14:textId="77777777">
        <w:tc>
          <w:tcPr>
            <w:tcW w:w="3960" w:type="dxa"/>
          </w:tcPr>
          <w:p w14:paraId="422A6A8F" w14:textId="77777777" w:rsidR="004470EF" w:rsidRPr="002E6533" w:rsidRDefault="00000000">
            <w:pPr>
              <w:pStyle w:val="Compact"/>
            </w:pPr>
            <w:r w:rsidRPr="002E6533">
              <w:rPr>
                <w:b/>
                <w:bCs/>
              </w:rPr>
              <w:t>Manutenção da conta</w:t>
            </w:r>
          </w:p>
        </w:tc>
        <w:tc>
          <w:tcPr>
            <w:tcW w:w="3960" w:type="dxa"/>
          </w:tcPr>
          <w:p w14:paraId="7046C524" w14:textId="77777777" w:rsidR="004470EF" w:rsidRPr="002E6533" w:rsidRDefault="00000000">
            <w:pPr>
              <w:pStyle w:val="Compact"/>
            </w:pPr>
            <w:r w:rsidRPr="002E6533">
              <w:t> </w:t>
            </w:r>
          </w:p>
        </w:tc>
      </w:tr>
      <w:tr w:rsidR="004470EF" w:rsidRPr="002E6533" w14:paraId="389B29BC" w14:textId="77777777">
        <w:tc>
          <w:tcPr>
            <w:tcW w:w="3960" w:type="dxa"/>
          </w:tcPr>
          <w:p w14:paraId="0B0B7942" w14:textId="77777777" w:rsidR="004470EF" w:rsidRPr="002E6533" w:rsidRDefault="00000000">
            <w:pPr>
              <w:pStyle w:val="Compact"/>
            </w:pPr>
            <w:r w:rsidRPr="002E6533">
              <w:t>Parâmetro de segurança</w:t>
            </w:r>
          </w:p>
        </w:tc>
        <w:tc>
          <w:tcPr>
            <w:tcW w:w="3960" w:type="dxa"/>
          </w:tcPr>
          <w:p w14:paraId="52378FF9" w14:textId="77777777" w:rsidR="004470EF" w:rsidRPr="002E6533" w:rsidRDefault="00000000">
            <w:pPr>
              <w:pStyle w:val="Compact"/>
            </w:pPr>
            <w:r w:rsidRPr="002E6533">
              <w:t>SecurityParameterId</w:t>
            </w:r>
          </w:p>
        </w:tc>
      </w:tr>
      <w:tr w:rsidR="004470EF" w:rsidRPr="002E6533" w14:paraId="79382FBE" w14:textId="77777777">
        <w:tc>
          <w:tcPr>
            <w:tcW w:w="3960" w:type="dxa"/>
          </w:tcPr>
          <w:p w14:paraId="339CE8D0" w14:textId="77777777" w:rsidR="004470EF" w:rsidRPr="002E6533" w:rsidRDefault="00000000">
            <w:pPr>
              <w:pStyle w:val="Compact"/>
            </w:pPr>
            <w:r w:rsidRPr="002E6533">
              <w:rPr>
                <w:b/>
                <w:bCs/>
              </w:rPr>
              <w:t>Grupos/Funções de acesso</w:t>
            </w:r>
          </w:p>
        </w:tc>
        <w:tc>
          <w:tcPr>
            <w:tcW w:w="3960" w:type="dxa"/>
          </w:tcPr>
          <w:p w14:paraId="259C5366" w14:textId="77777777" w:rsidR="004470EF" w:rsidRPr="002E6533" w:rsidRDefault="00000000">
            <w:pPr>
              <w:pStyle w:val="Compact"/>
            </w:pPr>
            <w:r w:rsidRPr="002E6533">
              <w:t> </w:t>
            </w:r>
          </w:p>
        </w:tc>
      </w:tr>
      <w:tr w:rsidR="004470EF" w:rsidRPr="002E6533" w14:paraId="492773A3" w14:textId="77777777">
        <w:tc>
          <w:tcPr>
            <w:tcW w:w="3960" w:type="dxa"/>
          </w:tcPr>
          <w:p w14:paraId="7B8C74FF" w14:textId="77777777" w:rsidR="004470EF" w:rsidRPr="002E6533" w:rsidRDefault="00000000">
            <w:pPr>
              <w:pStyle w:val="Compact"/>
            </w:pPr>
            <w:r w:rsidRPr="002E6533">
              <w:t>Grupos</w:t>
            </w:r>
          </w:p>
        </w:tc>
        <w:tc>
          <w:tcPr>
            <w:tcW w:w="3960" w:type="dxa"/>
          </w:tcPr>
          <w:p w14:paraId="567146E8" w14:textId="77777777" w:rsidR="004470EF" w:rsidRPr="002E6533" w:rsidRDefault="00000000">
            <w:pPr>
              <w:pStyle w:val="Corpodetexto"/>
            </w:pPr>
            <w:r w:rsidRPr="002E6533">
              <w:t>Grupo/Grupos</w:t>
            </w:r>
          </w:p>
          <w:p w14:paraId="52BA1E41" w14:textId="77777777" w:rsidR="004470EF" w:rsidRPr="002E6533" w:rsidRDefault="00000000">
            <w:pPr>
              <w:pStyle w:val="Corpodetexto"/>
            </w:pPr>
            <w:r w:rsidRPr="002E6533">
              <w:t>Use Grupo para atributo de valor único. Use Grupos para atributos de diversos valores.</w:t>
            </w:r>
          </w:p>
        </w:tc>
      </w:tr>
      <w:tr w:rsidR="004470EF" w:rsidRPr="002E6533" w14:paraId="213D3111" w14:textId="77777777">
        <w:tc>
          <w:tcPr>
            <w:tcW w:w="3960" w:type="dxa"/>
          </w:tcPr>
          <w:p w14:paraId="098C0DC2" w14:textId="77777777" w:rsidR="004470EF" w:rsidRPr="002E6533" w:rsidRDefault="00000000">
            <w:pPr>
              <w:pStyle w:val="Compact"/>
            </w:pPr>
            <w:r w:rsidRPr="002E6533">
              <w:t>Funções</w:t>
            </w:r>
          </w:p>
        </w:tc>
        <w:tc>
          <w:tcPr>
            <w:tcW w:w="3960" w:type="dxa"/>
          </w:tcPr>
          <w:p w14:paraId="5CF88146" w14:textId="77777777" w:rsidR="004470EF" w:rsidRPr="002E6533" w:rsidRDefault="00000000">
            <w:pPr>
              <w:pStyle w:val="Corpodetexto"/>
            </w:pPr>
            <w:r w:rsidRPr="002E6533">
              <w:t>Função/Funções</w:t>
            </w:r>
          </w:p>
          <w:p w14:paraId="4484444E" w14:textId="77777777" w:rsidR="004470EF" w:rsidRPr="002E6533" w:rsidRDefault="00000000">
            <w:pPr>
              <w:pStyle w:val="Corpodetexto"/>
            </w:pPr>
            <w:r w:rsidRPr="002E6533">
              <w:t>Use a função para o atributo de valor único. Use funções para atributos de vários valores.</w:t>
            </w:r>
          </w:p>
        </w:tc>
      </w:tr>
    </w:tbl>
    <w:p w14:paraId="43900CA7" w14:textId="77777777" w:rsidR="004470EF" w:rsidRPr="002E6533" w:rsidRDefault="00000000">
      <w:pPr>
        <w:pStyle w:val="Corpodetexto"/>
      </w:pPr>
      <w:r w:rsidRPr="002E6533">
        <w:rPr>
          <w:b/>
          <w:bCs/>
        </w:rPr>
        <w:t>Observação:</w:t>
      </w:r>
      <w:r w:rsidRPr="002E6533">
        <w:t xml:space="preserve"> para atualizar o endereço do usuário, use 1 das seguintes opções:</w:t>
      </w:r>
    </w:p>
    <w:p w14:paraId="08423458" w14:textId="77777777" w:rsidR="004470EF" w:rsidRPr="002E6533" w:rsidRDefault="00000000">
      <w:pPr>
        <w:pStyle w:val="Compact"/>
        <w:numPr>
          <w:ilvl w:val="0"/>
          <w:numId w:val="810"/>
        </w:numPr>
      </w:pPr>
      <w:r w:rsidRPr="002E6533">
        <w:t>Atributo FullAddress. O campo Endereço no Perfil de usuário é atualizado com os valores fornecidos neste atributo.</w:t>
      </w:r>
    </w:p>
    <w:p w14:paraId="6EDEC6FE" w14:textId="77777777" w:rsidR="004470EF" w:rsidRPr="002E6533" w:rsidRDefault="00000000">
      <w:pPr>
        <w:pStyle w:val="Compact"/>
        <w:numPr>
          <w:ilvl w:val="0"/>
          <w:numId w:val="810"/>
        </w:numPr>
      </w:pPr>
      <w:r w:rsidRPr="002E6533">
        <w:lastRenderedPageBreak/>
        <w:t>Atributo Rua, cidade, estado, código postal. O campo Endereço é atualizado com os valores de rua, cidade, estado e código postal.</w:t>
      </w:r>
    </w:p>
    <w:p w14:paraId="7384F2DC" w14:textId="77777777" w:rsidR="004470EF" w:rsidRPr="002E6533" w:rsidRDefault="00000000">
      <w:pPr>
        <w:pStyle w:val="FirstParagraph"/>
      </w:pPr>
      <w:r w:rsidRPr="002E6533">
        <w:rPr>
          <w:b/>
          <w:bCs/>
        </w:rPr>
        <w:t>Observação:</w:t>
      </w:r>
      <w:r w:rsidRPr="002E6533">
        <w:t xml:space="preserve"> Consulte Valores de ID de fuso horário compatíveis para obter uma lista de todos os valores de ID de fuso horário compatíveis com o Archer.</w:t>
      </w:r>
    </w:p>
    <w:p w14:paraId="4E65D40A" w14:textId="77777777" w:rsidR="004470EF" w:rsidRPr="002E6533" w:rsidRDefault="00000000">
      <w:pPr>
        <w:pStyle w:val="Ttulo1"/>
      </w:pPr>
      <w:bookmarkStart w:id="346" w:name="definindo-modelos-de-papel-timbrado"/>
      <w:bookmarkEnd w:id="334"/>
      <w:bookmarkEnd w:id="344"/>
      <w:bookmarkEnd w:id="345"/>
      <w:r w:rsidRPr="002E6533">
        <w:t>Definindo Modelos de Papel Timbrado</w:t>
      </w:r>
    </w:p>
    <w:p w14:paraId="33844FB0" w14:textId="77777777" w:rsidR="004470EF" w:rsidRPr="002E6533" w:rsidRDefault="00000000">
      <w:pPr>
        <w:pStyle w:val="FirstParagraph"/>
      </w:pPr>
      <w:r w:rsidRPr="002E6533">
        <w:t>Os modelos de papéis timbrados definem as propriedades de página, cabeçalho, corpo de texto e rodapé utilizadas em uma notificação. Um papel timbrado não é um elemento necessário para um modelo de notificação, e não se aplica às notificações enviadas em formato XML. Um papel timbrado padrão é especificado em Configurações globais de notificação, mas a seleção pode ser substituída no modelo de notificação individual.</w:t>
      </w:r>
    </w:p>
    <w:p w14:paraId="75F1D46C" w14:textId="77777777" w:rsidR="004470EF" w:rsidRPr="002E6533" w:rsidRDefault="00000000">
      <w:pPr>
        <w:pStyle w:val="Corpodetexto"/>
      </w:pPr>
      <w:r w:rsidRPr="002E6533">
        <w:t>Nesta página</w:t>
      </w:r>
    </w:p>
    <w:p w14:paraId="596F29FF" w14:textId="77777777" w:rsidR="004470EF" w:rsidRPr="002E6533" w:rsidRDefault="004470EF">
      <w:pPr>
        <w:pStyle w:val="Compact"/>
        <w:numPr>
          <w:ilvl w:val="0"/>
          <w:numId w:val="811"/>
        </w:numPr>
      </w:pPr>
      <w:hyperlink w:anchor="Propriedadesdepapeltimbrado">
        <w:r w:rsidRPr="002E6533">
          <w:rPr>
            <w:rStyle w:val="Hyperlink"/>
          </w:rPr>
          <w:t>Propriedades de papel timbrado</w:t>
        </w:r>
      </w:hyperlink>
    </w:p>
    <w:p w14:paraId="18AAF1BB" w14:textId="77777777" w:rsidR="004470EF" w:rsidRPr="002E6533" w:rsidRDefault="004470EF">
      <w:pPr>
        <w:pStyle w:val="Compact"/>
        <w:numPr>
          <w:ilvl w:val="0"/>
          <w:numId w:val="811"/>
        </w:numPr>
      </w:pPr>
      <w:hyperlink w:anchor="Adicionarummodelodepapeltimbrado">
        <w:r w:rsidRPr="002E6533">
          <w:rPr>
            <w:rStyle w:val="Hyperlink"/>
          </w:rPr>
          <w:t>Adicionar um modelo de papel timbrado</w:t>
        </w:r>
      </w:hyperlink>
    </w:p>
    <w:p w14:paraId="71086175" w14:textId="77777777" w:rsidR="004470EF" w:rsidRPr="002E6533" w:rsidRDefault="004470EF">
      <w:pPr>
        <w:pStyle w:val="Compact"/>
        <w:numPr>
          <w:ilvl w:val="0"/>
          <w:numId w:val="811"/>
        </w:numPr>
      </w:pPr>
      <w:hyperlink w:anchor="Excluirummodelodepapeltimbrado">
        <w:r w:rsidRPr="002E6533">
          <w:rPr>
            <w:rStyle w:val="Hyperlink"/>
          </w:rPr>
          <w:t>Excluir um modelo de papel timbrado</w:t>
        </w:r>
      </w:hyperlink>
    </w:p>
    <w:p w14:paraId="698FAD21" w14:textId="77777777" w:rsidR="004470EF" w:rsidRPr="002E6533" w:rsidRDefault="004470EF">
      <w:pPr>
        <w:pStyle w:val="Compact"/>
        <w:numPr>
          <w:ilvl w:val="0"/>
          <w:numId w:val="811"/>
        </w:numPr>
      </w:pPr>
      <w:hyperlink w:anchor="X368ea262ebbeb3924cfb88ae356074a518b2039">
        <w:r w:rsidRPr="002E6533">
          <w:rPr>
            <w:rStyle w:val="Hyperlink"/>
          </w:rPr>
          <w:t>Definir um modelo de papel timbrado como inativo</w:t>
        </w:r>
      </w:hyperlink>
    </w:p>
    <w:p w14:paraId="47F1ACEB" w14:textId="77777777" w:rsidR="004470EF" w:rsidRPr="002E6533" w:rsidRDefault="00000000">
      <w:pPr>
        <w:pStyle w:val="Ttulo2"/>
      </w:pPr>
      <w:bookmarkStart w:id="347" w:name="propriedades-de-papel-timbrado"/>
      <w:r w:rsidRPr="002E6533">
        <w:t>Propriedades de papel timbrado</w:t>
      </w:r>
    </w:p>
    <w:p w14:paraId="1D839CB9" w14:textId="77777777" w:rsidR="004470EF" w:rsidRPr="002E6533" w:rsidRDefault="00000000">
      <w:pPr>
        <w:pStyle w:val="TableCaption"/>
      </w:pPr>
      <w:r w:rsidRPr="002E6533">
        <w:t>A tabela a seguir descreve as propriedades dos papéis timbrados.</w:t>
      </w:r>
    </w:p>
    <w:tbl>
      <w:tblPr>
        <w:tblStyle w:val="Table"/>
        <w:tblW w:w="5000" w:type="pct"/>
        <w:tblLayout w:type="fixed"/>
        <w:tblLook w:val="0020" w:firstRow="1" w:lastRow="0" w:firstColumn="0" w:lastColumn="0" w:noHBand="0" w:noVBand="0"/>
      </w:tblPr>
      <w:tblGrid>
        <w:gridCol w:w="4527"/>
        <w:gridCol w:w="4527"/>
      </w:tblGrid>
      <w:tr w:rsidR="004470EF" w:rsidRPr="002E6533" w14:paraId="464807A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202784" w14:textId="77777777" w:rsidR="004470EF" w:rsidRPr="002E6533" w:rsidRDefault="00000000">
            <w:pPr>
              <w:pStyle w:val="Compact"/>
            </w:pPr>
            <w:r w:rsidRPr="002E6533">
              <w:t>Propriedade</w:t>
            </w:r>
          </w:p>
        </w:tc>
        <w:tc>
          <w:tcPr>
            <w:tcW w:w="3960" w:type="dxa"/>
          </w:tcPr>
          <w:p w14:paraId="3598E9A4" w14:textId="77777777" w:rsidR="004470EF" w:rsidRPr="002E6533" w:rsidRDefault="00000000">
            <w:pPr>
              <w:pStyle w:val="Compact"/>
            </w:pPr>
            <w:r w:rsidRPr="002E6533">
              <w:t>Descrição</w:t>
            </w:r>
          </w:p>
        </w:tc>
      </w:tr>
      <w:tr w:rsidR="004470EF" w:rsidRPr="002E6533" w14:paraId="5B3D127E" w14:textId="77777777">
        <w:tc>
          <w:tcPr>
            <w:tcW w:w="3960" w:type="dxa"/>
          </w:tcPr>
          <w:p w14:paraId="5459772A" w14:textId="77777777" w:rsidR="004470EF" w:rsidRPr="002E6533" w:rsidRDefault="00000000">
            <w:pPr>
              <w:pStyle w:val="Compact"/>
            </w:pPr>
            <w:r w:rsidRPr="002E6533">
              <w:t>Nome</w:t>
            </w:r>
          </w:p>
        </w:tc>
        <w:tc>
          <w:tcPr>
            <w:tcW w:w="3960" w:type="dxa"/>
          </w:tcPr>
          <w:p w14:paraId="073D71A2" w14:textId="77777777" w:rsidR="004470EF" w:rsidRPr="002E6533" w:rsidRDefault="00000000">
            <w:pPr>
              <w:pStyle w:val="Compact"/>
            </w:pPr>
            <w:r w:rsidRPr="002E6533">
              <w:t>Especifica o nome do papel timbrado. O nome de cada papel timbrado deve ser único em toda a instância.</w:t>
            </w:r>
          </w:p>
        </w:tc>
      </w:tr>
      <w:tr w:rsidR="004470EF" w:rsidRPr="002E6533" w14:paraId="31BEAE74" w14:textId="77777777">
        <w:tc>
          <w:tcPr>
            <w:tcW w:w="3960" w:type="dxa"/>
          </w:tcPr>
          <w:p w14:paraId="50FB3FEB" w14:textId="77777777" w:rsidR="004470EF" w:rsidRPr="002E6533" w:rsidRDefault="00000000">
            <w:pPr>
              <w:pStyle w:val="Compact"/>
            </w:pPr>
            <w:r w:rsidRPr="002E6533">
              <w:t>Ativo</w:t>
            </w:r>
          </w:p>
        </w:tc>
        <w:tc>
          <w:tcPr>
            <w:tcW w:w="3960" w:type="dxa"/>
          </w:tcPr>
          <w:p w14:paraId="51CFF389" w14:textId="77777777" w:rsidR="004470EF" w:rsidRPr="002E6533" w:rsidRDefault="00000000">
            <w:pPr>
              <w:pStyle w:val="Compact"/>
            </w:pPr>
            <w:r w:rsidRPr="002E6533">
              <w:t>Permite que o papel timbrado seja usado nas notificações. Para evitar que o papel timbrado seja usado, desmarque a caixa de seleção Ativo.</w:t>
            </w:r>
          </w:p>
        </w:tc>
      </w:tr>
      <w:tr w:rsidR="004470EF" w:rsidRPr="002E6533" w14:paraId="0C74D68B" w14:textId="77777777">
        <w:tc>
          <w:tcPr>
            <w:tcW w:w="3960" w:type="dxa"/>
          </w:tcPr>
          <w:p w14:paraId="7B377041" w14:textId="77777777" w:rsidR="004470EF" w:rsidRPr="002E6533" w:rsidRDefault="00000000">
            <w:pPr>
              <w:pStyle w:val="Compact"/>
            </w:pPr>
            <w:r w:rsidRPr="002E6533">
              <w:t>Descrição</w:t>
            </w:r>
          </w:p>
        </w:tc>
        <w:tc>
          <w:tcPr>
            <w:tcW w:w="3960" w:type="dxa"/>
          </w:tcPr>
          <w:p w14:paraId="18DA5ED5" w14:textId="77777777" w:rsidR="004470EF" w:rsidRPr="002E6533" w:rsidRDefault="00000000">
            <w:pPr>
              <w:pStyle w:val="Compact"/>
            </w:pPr>
            <w:r w:rsidRPr="002E6533">
              <w:t>Especifica informações sobre o papel timbrado.</w:t>
            </w:r>
          </w:p>
        </w:tc>
      </w:tr>
      <w:tr w:rsidR="004470EF" w:rsidRPr="002E6533" w14:paraId="5D1B1BCE" w14:textId="77777777">
        <w:tc>
          <w:tcPr>
            <w:tcW w:w="3960" w:type="dxa"/>
          </w:tcPr>
          <w:p w14:paraId="795738B5" w14:textId="77777777" w:rsidR="004470EF" w:rsidRPr="002E6533" w:rsidRDefault="00000000">
            <w:pPr>
              <w:pStyle w:val="Compact"/>
            </w:pPr>
            <w:r w:rsidRPr="002E6533">
              <w:t>Página</w:t>
            </w:r>
          </w:p>
        </w:tc>
        <w:tc>
          <w:tcPr>
            <w:tcW w:w="3960" w:type="dxa"/>
          </w:tcPr>
          <w:p w14:paraId="22276A06" w14:textId="77777777" w:rsidR="004470EF" w:rsidRPr="002E6533" w:rsidRDefault="00000000">
            <w:pPr>
              <w:pStyle w:val="Compact"/>
            </w:pPr>
            <w:r w:rsidRPr="002E6533">
              <w:t>Especifica a cor do segundo plano da página e as configurações da borda, inclusive a largura da borda.</w:t>
            </w:r>
          </w:p>
        </w:tc>
      </w:tr>
      <w:tr w:rsidR="004470EF" w:rsidRPr="002E6533" w14:paraId="0760A65E" w14:textId="77777777">
        <w:tc>
          <w:tcPr>
            <w:tcW w:w="3960" w:type="dxa"/>
          </w:tcPr>
          <w:p w14:paraId="74068D71" w14:textId="77777777" w:rsidR="004470EF" w:rsidRPr="002E6533" w:rsidRDefault="00000000">
            <w:pPr>
              <w:pStyle w:val="Compact"/>
            </w:pPr>
            <w:r w:rsidRPr="002E6533">
              <w:t>Cabeçalho</w:t>
            </w:r>
          </w:p>
        </w:tc>
        <w:tc>
          <w:tcPr>
            <w:tcW w:w="3960" w:type="dxa"/>
          </w:tcPr>
          <w:p w14:paraId="3A6D1F90" w14:textId="77777777" w:rsidR="004470EF" w:rsidRPr="002E6533" w:rsidRDefault="00000000">
            <w:pPr>
              <w:pStyle w:val="Compact"/>
            </w:pPr>
            <w:r w:rsidRPr="002E6533">
              <w:t>Especifica a cor do segundo plano do cabeçalho e as configurações da borda, inclusive a largura da borda.</w:t>
            </w:r>
          </w:p>
        </w:tc>
      </w:tr>
      <w:tr w:rsidR="004470EF" w:rsidRPr="002E6533" w14:paraId="01AF0C2B" w14:textId="77777777">
        <w:tc>
          <w:tcPr>
            <w:tcW w:w="3960" w:type="dxa"/>
          </w:tcPr>
          <w:p w14:paraId="21DB0977" w14:textId="77777777" w:rsidR="004470EF" w:rsidRPr="002E6533" w:rsidRDefault="00000000">
            <w:pPr>
              <w:pStyle w:val="Compact"/>
            </w:pPr>
            <w:r w:rsidRPr="002E6533">
              <w:t>Corpo</w:t>
            </w:r>
          </w:p>
        </w:tc>
        <w:tc>
          <w:tcPr>
            <w:tcW w:w="3960" w:type="dxa"/>
          </w:tcPr>
          <w:p w14:paraId="6B06DF3D" w14:textId="77777777" w:rsidR="004470EF" w:rsidRPr="002E6533" w:rsidRDefault="00000000">
            <w:pPr>
              <w:pStyle w:val="Compact"/>
            </w:pPr>
            <w:r w:rsidRPr="002E6533">
              <w:t xml:space="preserve">Especifica a cor do segundo plano do corpo e as configurações da borda, </w:t>
            </w:r>
            <w:r w:rsidRPr="002E6533">
              <w:lastRenderedPageBreak/>
              <w:t>inclusive a largura da borda.</w:t>
            </w:r>
          </w:p>
        </w:tc>
      </w:tr>
      <w:tr w:rsidR="004470EF" w:rsidRPr="002E6533" w14:paraId="55CB05D0" w14:textId="77777777">
        <w:tc>
          <w:tcPr>
            <w:tcW w:w="3960" w:type="dxa"/>
          </w:tcPr>
          <w:p w14:paraId="33727B67" w14:textId="77777777" w:rsidR="004470EF" w:rsidRPr="002E6533" w:rsidRDefault="00000000">
            <w:pPr>
              <w:pStyle w:val="Compact"/>
            </w:pPr>
            <w:r w:rsidRPr="002E6533">
              <w:lastRenderedPageBreak/>
              <w:t>Rodapé</w:t>
            </w:r>
          </w:p>
        </w:tc>
        <w:tc>
          <w:tcPr>
            <w:tcW w:w="3960" w:type="dxa"/>
          </w:tcPr>
          <w:p w14:paraId="49F4F796" w14:textId="77777777" w:rsidR="004470EF" w:rsidRPr="002E6533" w:rsidRDefault="00000000">
            <w:pPr>
              <w:pStyle w:val="Compact"/>
            </w:pPr>
            <w:r w:rsidRPr="002E6533">
              <w:t>Especifica a cor do segundo plano do rodapé e as configurações da borda, inclusive a largura da borda.</w:t>
            </w:r>
          </w:p>
        </w:tc>
      </w:tr>
    </w:tbl>
    <w:p w14:paraId="68AAF1F9" w14:textId="77777777" w:rsidR="004470EF" w:rsidRPr="002E6533" w:rsidRDefault="00000000">
      <w:pPr>
        <w:pStyle w:val="Ttulo2"/>
      </w:pPr>
      <w:bookmarkStart w:id="348" w:name="adicionar-um-modelo-de-papel-timbrado"/>
      <w:bookmarkEnd w:id="347"/>
      <w:r w:rsidRPr="002E6533">
        <w:t>Adicionar um modelo de papel timbrado</w:t>
      </w:r>
      <w:r w:rsidRPr="002E6533">
        <w:br/>
      </w:r>
    </w:p>
    <w:p w14:paraId="0111CF81" w14:textId="77777777" w:rsidR="004470EF" w:rsidRPr="002E6533" w:rsidRDefault="00000000">
      <w:pPr>
        <w:pStyle w:val="Compact"/>
        <w:numPr>
          <w:ilvl w:val="0"/>
          <w:numId w:val="812"/>
        </w:numPr>
      </w:pPr>
      <w:r w:rsidRPr="002E6533">
        <w:t>No menu, clique em menu Admin &gt; Notificações &gt; Papéis timbrados.</w:t>
      </w:r>
    </w:p>
    <w:p w14:paraId="23522683" w14:textId="77777777" w:rsidR="004470EF" w:rsidRPr="002E6533" w:rsidRDefault="00000000">
      <w:pPr>
        <w:pStyle w:val="Compact"/>
        <w:numPr>
          <w:ilvl w:val="0"/>
          <w:numId w:val="812"/>
        </w:numPr>
      </w:pPr>
      <w:r w:rsidRPr="002E6533">
        <w:t>Execute um destes procedimentos:</w:t>
      </w:r>
    </w:p>
    <w:p w14:paraId="219C2E3C" w14:textId="77777777" w:rsidR="004470EF" w:rsidRPr="002E6533" w:rsidRDefault="00000000">
      <w:pPr>
        <w:pStyle w:val="Compact"/>
        <w:numPr>
          <w:ilvl w:val="1"/>
          <w:numId w:val="813"/>
        </w:numPr>
      </w:pPr>
      <w:r w:rsidRPr="002E6533">
        <w:t>Para selecionar novas configurações para o papel timbrado, clique em Adicionar.</w:t>
      </w:r>
    </w:p>
    <w:p w14:paraId="7FA66D13" w14:textId="77777777" w:rsidR="004470EF" w:rsidRPr="002E6533" w:rsidRDefault="00000000">
      <w:pPr>
        <w:pStyle w:val="Compact"/>
        <w:numPr>
          <w:ilvl w:val="1"/>
          <w:numId w:val="813"/>
        </w:numPr>
      </w:pPr>
      <w:r w:rsidRPr="002E6533">
        <w:t>Para usar as configurações de um papel timbrado existente, faça o seguinte:</w:t>
      </w:r>
    </w:p>
    <w:p w14:paraId="2EB38015" w14:textId="77777777" w:rsidR="004470EF" w:rsidRPr="002E6533" w:rsidRDefault="00000000">
      <w:pPr>
        <w:pStyle w:val="Compact"/>
        <w:numPr>
          <w:ilvl w:val="2"/>
          <w:numId w:val="814"/>
        </w:numPr>
      </w:pPr>
      <w:r w:rsidRPr="002E6533">
        <w:t>Selecione o papel timbrado existente na lista papéis timbrados disponíveis.</w:t>
      </w:r>
    </w:p>
    <w:p w14:paraId="37455F66" w14:textId="77777777" w:rsidR="004470EF" w:rsidRPr="002E6533" w:rsidRDefault="00000000">
      <w:pPr>
        <w:pStyle w:val="Compact"/>
        <w:numPr>
          <w:ilvl w:val="2"/>
          <w:numId w:val="814"/>
        </w:numPr>
      </w:pPr>
      <w:r w:rsidRPr="002E6533">
        <w:t>Clique em Copiar.</w:t>
      </w:r>
    </w:p>
    <w:p w14:paraId="7B69A79D" w14:textId="77777777" w:rsidR="004470EF" w:rsidRPr="002E6533" w:rsidRDefault="00000000">
      <w:pPr>
        <w:pStyle w:val="Compact"/>
        <w:numPr>
          <w:ilvl w:val="0"/>
          <w:numId w:val="812"/>
        </w:numPr>
      </w:pPr>
      <w:r w:rsidRPr="002E6533">
        <w:t>Na seção Informações gerais, informe o nome e a descrição do modelo de papel timbrado.</w:t>
      </w:r>
    </w:p>
    <w:p w14:paraId="1F5030E4" w14:textId="77777777" w:rsidR="004470EF" w:rsidRPr="002E6533" w:rsidRDefault="00000000">
      <w:pPr>
        <w:pStyle w:val="Compact"/>
        <w:numPr>
          <w:ilvl w:val="0"/>
          <w:numId w:val="812"/>
        </w:numPr>
      </w:pPr>
      <w:r w:rsidRPr="002E6533">
        <w:t>Clique na guia Layout.</w:t>
      </w:r>
    </w:p>
    <w:p w14:paraId="6270623C" w14:textId="77777777" w:rsidR="004470EF" w:rsidRPr="002E6533" w:rsidRDefault="00000000">
      <w:pPr>
        <w:pStyle w:val="Compact"/>
        <w:numPr>
          <w:ilvl w:val="0"/>
          <w:numId w:val="812"/>
        </w:numPr>
      </w:pPr>
      <w:r w:rsidRPr="002E6533">
        <w:t>Se estiver definindo as propriedades de cabeçalho ou rodapé, utilize as barras de ferramentas do Editor de rich text para alterar a aparência do texto, adicionar uma imagem ou editar o HTML.</w:t>
      </w:r>
    </w:p>
    <w:p w14:paraId="0C75759C" w14:textId="77777777" w:rsidR="004470EF" w:rsidRPr="002E6533" w:rsidRDefault="00000000">
      <w:pPr>
        <w:pStyle w:val="Compact"/>
        <w:numPr>
          <w:ilvl w:val="0"/>
          <w:numId w:val="812"/>
        </w:numPr>
      </w:pPr>
      <w:r w:rsidRPr="002E6533">
        <w:t>Na seção Propriedades, execute 1 ou mais dos seguintes procedimentos para cada uma das guias Página, Cabeçalho, Corpo e Rodapé.</w:t>
      </w:r>
    </w:p>
    <w:p w14:paraId="112DA509" w14:textId="77777777" w:rsidR="004470EF" w:rsidRPr="002E6533" w:rsidRDefault="00000000">
      <w:pPr>
        <w:pStyle w:val="FirstParagraph"/>
      </w:pPr>
      <w:r w:rsidRPr="002E6533">
        <w:t>A tabela a seguir descreve as seleções de segundo plano.</w:t>
      </w:r>
    </w:p>
    <w:p w14:paraId="1F210910" w14:textId="77777777" w:rsidR="004470EF" w:rsidRPr="002E6533" w:rsidRDefault="00000000">
      <w:pPr>
        <w:pStyle w:val="TableCaption"/>
      </w:pPr>
      <w:r w:rsidRPr="002E6533">
        <w:t>A tabela a seguir descreve as seleções de segundo plano.</w:t>
      </w:r>
    </w:p>
    <w:tbl>
      <w:tblPr>
        <w:tblStyle w:val="Table"/>
        <w:tblW w:w="5000" w:type="pct"/>
        <w:tblLayout w:type="fixed"/>
        <w:tblLook w:val="0020" w:firstRow="1" w:lastRow="0" w:firstColumn="0" w:lastColumn="0" w:noHBand="0" w:noVBand="0"/>
      </w:tblPr>
      <w:tblGrid>
        <w:gridCol w:w="4527"/>
        <w:gridCol w:w="4527"/>
      </w:tblGrid>
      <w:tr w:rsidR="004470EF" w:rsidRPr="002E6533" w14:paraId="427FB6F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656688" w14:textId="77777777" w:rsidR="004470EF" w:rsidRPr="002E6533" w:rsidRDefault="00000000">
            <w:pPr>
              <w:pStyle w:val="Compact"/>
            </w:pPr>
            <w:r w:rsidRPr="002E6533">
              <w:t>Propriedade</w:t>
            </w:r>
          </w:p>
        </w:tc>
        <w:tc>
          <w:tcPr>
            <w:tcW w:w="3960" w:type="dxa"/>
          </w:tcPr>
          <w:p w14:paraId="3A1B4054" w14:textId="77777777" w:rsidR="004470EF" w:rsidRPr="002E6533" w:rsidRDefault="00000000">
            <w:pPr>
              <w:pStyle w:val="Compact"/>
            </w:pPr>
            <w:r w:rsidRPr="002E6533">
              <w:t>Ação</w:t>
            </w:r>
          </w:p>
        </w:tc>
      </w:tr>
      <w:tr w:rsidR="004470EF" w:rsidRPr="002E6533" w14:paraId="0F160D05" w14:textId="77777777">
        <w:tc>
          <w:tcPr>
            <w:tcW w:w="3960" w:type="dxa"/>
          </w:tcPr>
          <w:p w14:paraId="389A595A" w14:textId="77777777" w:rsidR="004470EF" w:rsidRPr="002E6533" w:rsidRDefault="00000000">
            <w:pPr>
              <w:pStyle w:val="Compact"/>
            </w:pPr>
            <w:r w:rsidRPr="002E6533">
              <w:t>Preenchimento do segundo plano</w:t>
            </w:r>
          </w:p>
        </w:tc>
        <w:tc>
          <w:tcPr>
            <w:tcW w:w="3960" w:type="dxa"/>
          </w:tcPr>
          <w:p w14:paraId="146299B4" w14:textId="77777777" w:rsidR="004470EF" w:rsidRPr="002E6533" w:rsidRDefault="00000000">
            <w:pPr>
              <w:pStyle w:val="Corpodetexto"/>
            </w:pPr>
            <w:r w:rsidRPr="002E6533">
              <w:t>Execute um destes procedimentos:</w:t>
            </w:r>
          </w:p>
          <w:p w14:paraId="25AF5739" w14:textId="77777777" w:rsidR="004470EF" w:rsidRPr="002E6533" w:rsidRDefault="00000000">
            <w:pPr>
              <w:pStyle w:val="Compact"/>
              <w:numPr>
                <w:ilvl w:val="0"/>
                <w:numId w:val="815"/>
              </w:numPr>
            </w:pPr>
            <w:r w:rsidRPr="002E6533">
              <w:t>Para não especificar nenhum preenchimento, desmarque Preenchimento do segundo plano.</w:t>
            </w:r>
          </w:p>
          <w:p w14:paraId="52B1EE76" w14:textId="77777777" w:rsidR="004470EF" w:rsidRPr="002E6533" w:rsidRDefault="00000000">
            <w:pPr>
              <w:pStyle w:val="Compact"/>
              <w:numPr>
                <w:ilvl w:val="0"/>
                <w:numId w:val="815"/>
              </w:numPr>
            </w:pPr>
            <w:r w:rsidRPr="002E6533">
              <w:t>Para especificar um preenchimento de segundo plano, selecione Preenchimento do segundo plano.</w:t>
            </w:r>
          </w:p>
        </w:tc>
      </w:tr>
      <w:tr w:rsidR="004470EF" w:rsidRPr="002E6533" w14:paraId="6870556C" w14:textId="77777777">
        <w:tc>
          <w:tcPr>
            <w:tcW w:w="3960" w:type="dxa"/>
          </w:tcPr>
          <w:p w14:paraId="5BFE3EB9" w14:textId="77777777" w:rsidR="004470EF" w:rsidRPr="002E6533" w:rsidRDefault="00000000">
            <w:pPr>
              <w:pStyle w:val="Compact"/>
            </w:pPr>
            <w:r w:rsidRPr="002E6533">
              <w:t>Cor do segundo plano</w:t>
            </w:r>
          </w:p>
        </w:tc>
        <w:tc>
          <w:tcPr>
            <w:tcW w:w="3960" w:type="dxa"/>
          </w:tcPr>
          <w:p w14:paraId="43B92B1B" w14:textId="77777777" w:rsidR="004470EF" w:rsidRPr="002E6533" w:rsidRDefault="00000000">
            <w:pPr>
              <w:pStyle w:val="Corpodetexto"/>
            </w:pPr>
            <w:r w:rsidRPr="002E6533">
              <w:t xml:space="preserve">Se você selecionou Preenchimento do segundo plano, especifique a cor do </w:t>
            </w:r>
            <w:r w:rsidRPr="002E6533">
              <w:lastRenderedPageBreak/>
              <w:t>segundo plano do corpo. Para escolher uma cor de plano de fundo, clique na área Cor de preenchimento e siga 1 destes procedimentos:</w:t>
            </w:r>
          </w:p>
          <w:p w14:paraId="31B773DD" w14:textId="77777777" w:rsidR="004470EF" w:rsidRPr="002E6533" w:rsidRDefault="00000000">
            <w:pPr>
              <w:numPr>
                <w:ilvl w:val="0"/>
                <w:numId w:val="816"/>
              </w:numPr>
            </w:pPr>
            <w:r w:rsidRPr="002E6533">
              <w:t>escolha uma cor da paleta,</w:t>
            </w:r>
          </w:p>
          <w:p w14:paraId="65E4C2F2" w14:textId="77777777" w:rsidR="004470EF" w:rsidRPr="002E6533" w:rsidRDefault="00000000">
            <w:pPr>
              <w:numPr>
                <w:ilvl w:val="0"/>
                <w:numId w:val="816"/>
              </w:numPr>
            </w:pPr>
            <w:r w:rsidRPr="002E6533">
              <w:t>digite o código hexadecimal HTML de uma cor ou</w:t>
            </w:r>
          </w:p>
          <w:p w14:paraId="141799B4" w14:textId="77777777" w:rsidR="004470EF" w:rsidRPr="002E6533" w:rsidRDefault="00000000">
            <w:pPr>
              <w:numPr>
                <w:ilvl w:val="0"/>
                <w:numId w:val="816"/>
              </w:numPr>
            </w:pPr>
            <w:r w:rsidRPr="002E6533">
              <w:t>digite os valores RGB de uma cor.</w:t>
            </w:r>
          </w:p>
        </w:tc>
      </w:tr>
    </w:tbl>
    <w:p w14:paraId="3889F191" w14:textId="77777777" w:rsidR="004470EF" w:rsidRPr="002E6533" w:rsidRDefault="00000000">
      <w:pPr>
        <w:pStyle w:val="Compact"/>
        <w:numPr>
          <w:ilvl w:val="0"/>
          <w:numId w:val="817"/>
        </w:numPr>
      </w:pPr>
      <w:r w:rsidRPr="002E6533">
        <w:lastRenderedPageBreak/>
        <w:t>Para alterar os atributos de Borda, siga 1 ou mais dos seguintes procedimentos para cada uma das guias Página, Cabeçalho, Corpo e Rodapé:</w:t>
      </w:r>
    </w:p>
    <w:p w14:paraId="1F051FA5" w14:textId="77777777" w:rsidR="004470EF" w:rsidRPr="002E6533" w:rsidRDefault="00000000">
      <w:pPr>
        <w:pStyle w:val="FirstParagraph"/>
      </w:pPr>
      <w:r w:rsidRPr="002E6533">
        <w:t>A tabela a seguir descreve as propriedades de borda.</w:t>
      </w:r>
    </w:p>
    <w:p w14:paraId="229BB9DC" w14:textId="77777777" w:rsidR="004470EF" w:rsidRPr="002E6533" w:rsidRDefault="00000000">
      <w:pPr>
        <w:pStyle w:val="TableCaption"/>
      </w:pPr>
      <w:r w:rsidRPr="002E6533">
        <w:t>A tabela a seguir descreve as propriedades de borda.</w:t>
      </w:r>
    </w:p>
    <w:tbl>
      <w:tblPr>
        <w:tblStyle w:val="Table"/>
        <w:tblW w:w="5000" w:type="pct"/>
        <w:tblLayout w:type="fixed"/>
        <w:tblLook w:val="0020" w:firstRow="1" w:lastRow="0" w:firstColumn="0" w:lastColumn="0" w:noHBand="0" w:noVBand="0"/>
      </w:tblPr>
      <w:tblGrid>
        <w:gridCol w:w="4527"/>
        <w:gridCol w:w="4527"/>
      </w:tblGrid>
      <w:tr w:rsidR="004470EF" w:rsidRPr="002E6533" w14:paraId="30CBBF3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5FA3F" w14:textId="77777777" w:rsidR="004470EF" w:rsidRPr="002E6533" w:rsidRDefault="00000000">
            <w:pPr>
              <w:pStyle w:val="Compact"/>
            </w:pPr>
            <w:r w:rsidRPr="002E6533">
              <w:t>Propriedade</w:t>
            </w:r>
          </w:p>
        </w:tc>
        <w:tc>
          <w:tcPr>
            <w:tcW w:w="3960" w:type="dxa"/>
          </w:tcPr>
          <w:p w14:paraId="70CE2E1B" w14:textId="77777777" w:rsidR="004470EF" w:rsidRPr="002E6533" w:rsidRDefault="00000000">
            <w:pPr>
              <w:pStyle w:val="Compact"/>
            </w:pPr>
            <w:r w:rsidRPr="002E6533">
              <w:t>Ação</w:t>
            </w:r>
          </w:p>
        </w:tc>
      </w:tr>
      <w:tr w:rsidR="004470EF" w:rsidRPr="002E6533" w14:paraId="61FD9487" w14:textId="77777777">
        <w:tc>
          <w:tcPr>
            <w:tcW w:w="3960" w:type="dxa"/>
          </w:tcPr>
          <w:p w14:paraId="137463B3" w14:textId="77777777" w:rsidR="004470EF" w:rsidRPr="002E6533" w:rsidRDefault="00000000">
            <w:pPr>
              <w:pStyle w:val="Compact"/>
            </w:pPr>
            <w:r w:rsidRPr="002E6533">
              <w:t>Cor da borda</w:t>
            </w:r>
          </w:p>
        </w:tc>
        <w:tc>
          <w:tcPr>
            <w:tcW w:w="3960" w:type="dxa"/>
          </w:tcPr>
          <w:p w14:paraId="73218A03" w14:textId="77777777" w:rsidR="004470EF" w:rsidRPr="002E6533" w:rsidRDefault="00000000">
            <w:pPr>
              <w:pStyle w:val="Corpodetexto"/>
            </w:pPr>
            <w:r w:rsidRPr="002E6533">
              <w:t>Especifique a cor da borda. Para escolher uma cor, clique na área Cor da borda e siga 1 destes procedimentos:</w:t>
            </w:r>
          </w:p>
          <w:p w14:paraId="68B899F0" w14:textId="77777777" w:rsidR="004470EF" w:rsidRPr="002E6533" w:rsidRDefault="00000000">
            <w:pPr>
              <w:numPr>
                <w:ilvl w:val="0"/>
                <w:numId w:val="818"/>
              </w:numPr>
            </w:pPr>
            <w:r w:rsidRPr="002E6533">
              <w:t>escolha uma cor da paleta,</w:t>
            </w:r>
          </w:p>
          <w:p w14:paraId="0CF667FA" w14:textId="77777777" w:rsidR="004470EF" w:rsidRPr="002E6533" w:rsidRDefault="00000000">
            <w:pPr>
              <w:numPr>
                <w:ilvl w:val="0"/>
                <w:numId w:val="818"/>
              </w:numPr>
            </w:pPr>
            <w:r w:rsidRPr="002E6533">
              <w:t>digite o código hexadecimal HTML de uma cor ou</w:t>
            </w:r>
          </w:p>
          <w:p w14:paraId="63FFA8DA" w14:textId="77777777" w:rsidR="004470EF" w:rsidRPr="002E6533" w:rsidRDefault="00000000">
            <w:pPr>
              <w:numPr>
                <w:ilvl w:val="0"/>
                <w:numId w:val="818"/>
              </w:numPr>
            </w:pPr>
            <w:r w:rsidRPr="002E6533">
              <w:t>digite os valores RGB de uma cor.</w:t>
            </w:r>
          </w:p>
        </w:tc>
      </w:tr>
      <w:tr w:rsidR="004470EF" w:rsidRPr="002E6533" w14:paraId="4A8A590D" w14:textId="77777777">
        <w:tc>
          <w:tcPr>
            <w:tcW w:w="3960" w:type="dxa"/>
          </w:tcPr>
          <w:p w14:paraId="5837D702" w14:textId="77777777" w:rsidR="004470EF" w:rsidRPr="002E6533" w:rsidRDefault="00000000">
            <w:pPr>
              <w:pStyle w:val="Compact"/>
            </w:pPr>
            <w:r w:rsidRPr="002E6533">
              <w:t>Largura da borda</w:t>
            </w:r>
          </w:p>
        </w:tc>
        <w:tc>
          <w:tcPr>
            <w:tcW w:w="3960" w:type="dxa"/>
          </w:tcPr>
          <w:p w14:paraId="71404B01" w14:textId="77777777" w:rsidR="004470EF" w:rsidRPr="002E6533" w:rsidRDefault="00000000">
            <w:pPr>
              <w:pStyle w:val="Compact"/>
            </w:pPr>
            <w:r w:rsidRPr="002E6533">
              <w:t>Digite um número que represente a largura da borda em pixels.</w:t>
            </w:r>
          </w:p>
        </w:tc>
      </w:tr>
    </w:tbl>
    <w:p w14:paraId="388732F2" w14:textId="77777777" w:rsidR="004470EF" w:rsidRPr="002E6533" w:rsidRDefault="00000000">
      <w:pPr>
        <w:pStyle w:val="Compact"/>
        <w:numPr>
          <w:ilvl w:val="0"/>
          <w:numId w:val="819"/>
        </w:numPr>
      </w:pPr>
      <w:r w:rsidRPr="002E6533">
        <w:t> </w:t>
      </w:r>
    </w:p>
    <w:p w14:paraId="35BA44FB" w14:textId="77777777" w:rsidR="004470EF" w:rsidRPr="002E6533" w:rsidRDefault="00000000">
      <w:pPr>
        <w:numPr>
          <w:ilvl w:val="0"/>
          <w:numId w:val="820"/>
        </w:numPr>
      </w:pPr>
      <w:r w:rsidRPr="002E6533">
        <w:t>Clique em Salvar ou em Salvar e fechar.</w:t>
      </w:r>
    </w:p>
    <w:p w14:paraId="45F52D92" w14:textId="77777777" w:rsidR="004470EF" w:rsidRPr="002E6533" w:rsidRDefault="00000000">
      <w:pPr>
        <w:pStyle w:val="Compact"/>
        <w:numPr>
          <w:ilvl w:val="1"/>
          <w:numId w:val="821"/>
        </w:numPr>
      </w:pPr>
      <w:r w:rsidRPr="002E6533">
        <w:t>Para aplicar as alterações e continuar trabalhando, clique em Salvar.</w:t>
      </w:r>
    </w:p>
    <w:p w14:paraId="69E21274" w14:textId="77777777" w:rsidR="004470EF" w:rsidRPr="002E6533" w:rsidRDefault="00000000">
      <w:pPr>
        <w:pStyle w:val="Compact"/>
        <w:numPr>
          <w:ilvl w:val="1"/>
          <w:numId w:val="821"/>
        </w:numPr>
      </w:pPr>
      <w:r w:rsidRPr="002E6533">
        <w:t>Para salvar e sair, clique em Salvar e fechar.</w:t>
      </w:r>
    </w:p>
    <w:p w14:paraId="20EAD2DF" w14:textId="77777777" w:rsidR="004470EF" w:rsidRPr="002E6533" w:rsidRDefault="00000000">
      <w:pPr>
        <w:pStyle w:val="Ttulo2"/>
      </w:pPr>
      <w:bookmarkStart w:id="349" w:name="excluir-um-modelo-de-papel-timbrado"/>
      <w:bookmarkEnd w:id="348"/>
      <w:r w:rsidRPr="002E6533">
        <w:t>Excluir um modelo de papel timbrado</w:t>
      </w:r>
    </w:p>
    <w:p w14:paraId="6BA8699C" w14:textId="77777777" w:rsidR="004470EF" w:rsidRPr="002E6533" w:rsidRDefault="00000000">
      <w:pPr>
        <w:pStyle w:val="Compact"/>
        <w:numPr>
          <w:ilvl w:val="0"/>
          <w:numId w:val="822"/>
        </w:numPr>
      </w:pPr>
      <w:r w:rsidRPr="002E6533">
        <w:t>No menu, clique em menu Admin &gt; Notificações &gt; Papéis timbrados.</w:t>
      </w:r>
    </w:p>
    <w:p w14:paraId="36E87325" w14:textId="77777777" w:rsidR="004470EF" w:rsidRPr="002E6533" w:rsidRDefault="00000000">
      <w:pPr>
        <w:pStyle w:val="Compact"/>
        <w:numPr>
          <w:ilvl w:val="0"/>
          <w:numId w:val="822"/>
        </w:numPr>
      </w:pPr>
      <w:r w:rsidRPr="002E6533">
        <w:t>Clique na linha do papel timbrado que você deseja excluir.</w:t>
      </w:r>
    </w:p>
    <w:p w14:paraId="0E961475" w14:textId="77777777" w:rsidR="004470EF" w:rsidRPr="002E6533" w:rsidRDefault="00000000">
      <w:pPr>
        <w:pStyle w:val="Compact"/>
        <w:numPr>
          <w:ilvl w:val="0"/>
          <w:numId w:val="822"/>
        </w:numPr>
      </w:pPr>
      <w:r w:rsidRPr="002E6533">
        <w:t>Clique em Delete.</w:t>
      </w:r>
    </w:p>
    <w:p w14:paraId="2E9B80F5" w14:textId="77777777" w:rsidR="004470EF" w:rsidRPr="002E6533" w:rsidRDefault="00000000">
      <w:pPr>
        <w:pStyle w:val="Compact"/>
        <w:numPr>
          <w:ilvl w:val="0"/>
          <w:numId w:val="822"/>
        </w:numPr>
      </w:pPr>
      <w:r w:rsidRPr="002E6533">
        <w:t>Clique em Excluir.</w:t>
      </w:r>
    </w:p>
    <w:p w14:paraId="1EAEF02D" w14:textId="77777777" w:rsidR="004470EF" w:rsidRPr="002E6533" w:rsidRDefault="00000000">
      <w:pPr>
        <w:pStyle w:val="Ttulo2"/>
      </w:pPr>
      <w:bookmarkStart w:id="350" w:name="X60c4f8131cf9f82619c0da74299f65b80c17c3c"/>
      <w:bookmarkEnd w:id="349"/>
      <w:r w:rsidRPr="002E6533">
        <w:lastRenderedPageBreak/>
        <w:t>Definir um modelo de papel timbrado como inativo</w:t>
      </w:r>
    </w:p>
    <w:p w14:paraId="3840B887" w14:textId="77777777" w:rsidR="004470EF" w:rsidRPr="002E6533" w:rsidRDefault="00000000">
      <w:pPr>
        <w:pStyle w:val="Compact"/>
        <w:numPr>
          <w:ilvl w:val="0"/>
          <w:numId w:val="823"/>
        </w:numPr>
      </w:pPr>
      <w:r w:rsidRPr="002E6533">
        <w:t>No menu, clique em menu Admin &gt; Notificações &gt; Papéis timbrados.</w:t>
      </w:r>
    </w:p>
    <w:p w14:paraId="25F3E624" w14:textId="77777777" w:rsidR="004470EF" w:rsidRPr="002E6533" w:rsidRDefault="00000000">
      <w:pPr>
        <w:pStyle w:val="Compact"/>
        <w:numPr>
          <w:ilvl w:val="0"/>
          <w:numId w:val="823"/>
        </w:numPr>
      </w:pPr>
      <w:r w:rsidRPr="002E6533">
        <w:t>Selecione os papéis timbrados que você deseja definir como inativos.</w:t>
      </w:r>
    </w:p>
    <w:p w14:paraId="18D0B76A" w14:textId="77777777" w:rsidR="004470EF" w:rsidRPr="002E6533" w:rsidRDefault="00000000">
      <w:pPr>
        <w:pStyle w:val="Compact"/>
        <w:numPr>
          <w:ilvl w:val="0"/>
          <w:numId w:val="823"/>
        </w:numPr>
      </w:pPr>
      <w:r w:rsidRPr="002E6533">
        <w:t>Clique na guia Geral.</w:t>
      </w:r>
    </w:p>
    <w:p w14:paraId="1A192A29" w14:textId="77777777" w:rsidR="004470EF" w:rsidRPr="002E6533" w:rsidRDefault="00000000">
      <w:pPr>
        <w:pStyle w:val="Compact"/>
        <w:numPr>
          <w:ilvl w:val="0"/>
          <w:numId w:val="823"/>
        </w:numPr>
      </w:pPr>
      <w:r w:rsidRPr="002E6533">
        <w:t>Na seção Informações gerais, desmarque a caixa de seleção Ativo.</w:t>
      </w:r>
    </w:p>
    <w:p w14:paraId="527339C4" w14:textId="77777777" w:rsidR="004470EF" w:rsidRPr="002E6533" w:rsidRDefault="00000000">
      <w:pPr>
        <w:numPr>
          <w:ilvl w:val="0"/>
          <w:numId w:val="823"/>
        </w:numPr>
      </w:pPr>
      <w:r w:rsidRPr="002E6533">
        <w:t>Clique em Salvar ou em Salvar e fechar.</w:t>
      </w:r>
    </w:p>
    <w:p w14:paraId="297BE9FF" w14:textId="77777777" w:rsidR="004470EF" w:rsidRPr="002E6533" w:rsidRDefault="00000000">
      <w:pPr>
        <w:pStyle w:val="Compact"/>
        <w:numPr>
          <w:ilvl w:val="1"/>
          <w:numId w:val="824"/>
        </w:numPr>
      </w:pPr>
      <w:r w:rsidRPr="002E6533">
        <w:t>Para aplicar as alterações e continuar trabalhando, clique em Salvar.</w:t>
      </w:r>
    </w:p>
    <w:p w14:paraId="11CCB4A8" w14:textId="77777777" w:rsidR="004470EF" w:rsidRPr="002E6533" w:rsidRDefault="00000000">
      <w:pPr>
        <w:pStyle w:val="Compact"/>
        <w:numPr>
          <w:ilvl w:val="1"/>
          <w:numId w:val="824"/>
        </w:numPr>
      </w:pPr>
      <w:r w:rsidRPr="002E6533">
        <w:t>Para salvar e sair, clique em Salvar e fechar.</w:t>
      </w:r>
    </w:p>
    <w:p w14:paraId="753B3C69" w14:textId="77777777" w:rsidR="004470EF" w:rsidRPr="002E6533" w:rsidRDefault="00000000">
      <w:pPr>
        <w:pStyle w:val="Ttulo1"/>
      </w:pPr>
      <w:bookmarkStart w:id="351" w:name="X79bc8030f9b8c633f69b95f451a50eb107fe79c"/>
      <w:bookmarkEnd w:id="346"/>
      <w:bookmarkEnd w:id="350"/>
      <w:r w:rsidRPr="002E6533">
        <w:t>Definindo regras de confirmação de leitura</w:t>
      </w:r>
    </w:p>
    <w:p w14:paraId="7C898EDD" w14:textId="77777777" w:rsidR="004470EF" w:rsidRPr="002E6533" w:rsidRDefault="00000000">
      <w:pPr>
        <w:pStyle w:val="FirstParagraph"/>
      </w:pPr>
      <w:r w:rsidRPr="002E6533">
        <w:t>As propriedades de confirmação de leitura habilitam ou desabilitam a funcionalidade de aviso de recebimento e especificam as propriedades de suporte, por exemplo, o endereço de e-mail que recebe o aviso de recebimento. Isso permite que você saiba se os usuários estão recebendo as notificações.</w:t>
      </w:r>
    </w:p>
    <w:p w14:paraId="443AA4E7" w14:textId="77777777" w:rsidR="004470EF" w:rsidRPr="002E6533" w:rsidRDefault="00000000">
      <w:pPr>
        <w:pStyle w:val="Corpodetexto"/>
      </w:pPr>
      <w:r w:rsidRPr="002E6533">
        <w:t>Nesta página</w:t>
      </w:r>
    </w:p>
    <w:p w14:paraId="18D50C0F" w14:textId="77777777" w:rsidR="004470EF" w:rsidRPr="002E6533" w:rsidRDefault="004470EF">
      <w:pPr>
        <w:pStyle w:val="Compact"/>
        <w:numPr>
          <w:ilvl w:val="0"/>
          <w:numId w:val="825"/>
        </w:numPr>
      </w:pPr>
      <w:hyperlink w:anchor="X331bd84a957aef87ac96e56b1ad1d668564ad03">
        <w:r w:rsidRPr="002E6533">
          <w:rPr>
            <w:rStyle w:val="Hyperlink"/>
          </w:rPr>
          <w:t>Definir as propriedades de confirmação de leitura</w:t>
        </w:r>
      </w:hyperlink>
    </w:p>
    <w:p w14:paraId="403C62A2" w14:textId="77777777" w:rsidR="004470EF" w:rsidRPr="002E6533" w:rsidRDefault="004470EF">
      <w:pPr>
        <w:pStyle w:val="Compact"/>
        <w:numPr>
          <w:ilvl w:val="0"/>
          <w:numId w:val="825"/>
        </w:numPr>
      </w:pPr>
      <w:hyperlink w:anchor="Xa143e7887964e1a981a76e925af3ed0e0cd5741">
        <w:r w:rsidRPr="002E6533">
          <w:rPr>
            <w:rStyle w:val="Hyperlink"/>
          </w:rPr>
          <w:t>Alterar o status das propriedades de confirmação de leitura</w:t>
        </w:r>
      </w:hyperlink>
    </w:p>
    <w:p w14:paraId="67A0A9C1" w14:textId="77777777" w:rsidR="004470EF" w:rsidRPr="002E6533" w:rsidRDefault="004470EF">
      <w:pPr>
        <w:pStyle w:val="Compact"/>
        <w:numPr>
          <w:ilvl w:val="0"/>
          <w:numId w:val="825"/>
        </w:numPr>
      </w:pPr>
      <w:hyperlink w:anchor="Xa38f09f70fd6671761f7c31c0c827580828516c">
        <w:r w:rsidRPr="002E6533">
          <w:rPr>
            <w:rStyle w:val="Hyperlink"/>
          </w:rPr>
          <w:t>Atualizar as propriedades de confirmação de leitura</w:t>
        </w:r>
      </w:hyperlink>
    </w:p>
    <w:p w14:paraId="199D4734" w14:textId="77777777" w:rsidR="004470EF" w:rsidRPr="002E6533" w:rsidRDefault="00000000">
      <w:pPr>
        <w:pStyle w:val="Ttulo2"/>
      </w:pPr>
      <w:bookmarkStart w:id="352" w:name="X42625198d7aae31cd3524f6e3be446185709d1e"/>
      <w:r w:rsidRPr="002E6533">
        <w:t>Definir as propriedades de confirmação de leitura</w:t>
      </w:r>
    </w:p>
    <w:p w14:paraId="41C1538F" w14:textId="77777777" w:rsidR="004470EF" w:rsidRPr="002E6533" w:rsidRDefault="00000000">
      <w:pPr>
        <w:numPr>
          <w:ilvl w:val="0"/>
          <w:numId w:val="826"/>
        </w:numPr>
      </w:pPr>
      <w:r w:rsidRPr="002E6533">
        <w:t xml:space="preserve">Vá para a </w:t>
      </w:r>
      <w:proofErr w:type="gramStart"/>
      <w:r w:rsidRPr="002E6533">
        <w:t>seção Gerenciar</w:t>
      </w:r>
      <w:proofErr w:type="gramEnd"/>
      <w:r w:rsidRPr="002E6533">
        <w:t xml:space="preserve"> propriedades de confirmação de leitura na página Gerenciar configurações de notificações globais.</w:t>
      </w:r>
    </w:p>
    <w:p w14:paraId="30AF5B3C" w14:textId="77777777" w:rsidR="004470EF" w:rsidRPr="002E6533" w:rsidRDefault="00000000">
      <w:pPr>
        <w:pStyle w:val="Compact"/>
        <w:numPr>
          <w:ilvl w:val="1"/>
          <w:numId w:val="827"/>
        </w:numPr>
      </w:pPr>
      <w:r w:rsidRPr="002E6533">
        <w:t>No menu, clique em menu Admin.</w:t>
      </w:r>
    </w:p>
    <w:p w14:paraId="524BCECF" w14:textId="77777777" w:rsidR="004470EF" w:rsidRPr="002E6533" w:rsidRDefault="00000000">
      <w:pPr>
        <w:pStyle w:val="Compact"/>
        <w:numPr>
          <w:ilvl w:val="1"/>
          <w:numId w:val="827"/>
        </w:numPr>
      </w:pPr>
      <w:r w:rsidRPr="002E6533">
        <w:t>Em Notificações, clique em Gerenciar configurações globais.</w:t>
      </w:r>
    </w:p>
    <w:p w14:paraId="4149B603" w14:textId="77777777" w:rsidR="004470EF" w:rsidRPr="002E6533" w:rsidRDefault="00000000">
      <w:pPr>
        <w:pStyle w:val="Compact"/>
        <w:numPr>
          <w:ilvl w:val="1"/>
          <w:numId w:val="827"/>
        </w:numPr>
      </w:pPr>
      <w:r w:rsidRPr="002E6533">
        <w:t>Expanda a seção Propriedades de confirmação de leitura.</w:t>
      </w:r>
    </w:p>
    <w:p w14:paraId="43D870A0" w14:textId="77777777" w:rsidR="004470EF" w:rsidRPr="002E6533" w:rsidRDefault="00000000">
      <w:pPr>
        <w:pStyle w:val="Compact"/>
        <w:numPr>
          <w:ilvl w:val="0"/>
          <w:numId w:val="826"/>
        </w:numPr>
      </w:pPr>
      <w:r w:rsidRPr="002E6533">
        <w:t>No campo Endereço de e-mail, digite o endereço de e-mail receberá as mensagens.</w:t>
      </w:r>
    </w:p>
    <w:p w14:paraId="6165744D" w14:textId="77777777" w:rsidR="004470EF" w:rsidRPr="002E6533" w:rsidRDefault="00000000">
      <w:pPr>
        <w:pStyle w:val="Compact"/>
        <w:numPr>
          <w:ilvl w:val="0"/>
          <w:numId w:val="826"/>
        </w:numPr>
      </w:pPr>
      <w:r w:rsidRPr="002E6533">
        <w:t>No campo Nome de usuário, digite o nome de usuário que tem acesso à conta de e-mail para avisos de recebimento.</w:t>
      </w:r>
    </w:p>
    <w:p w14:paraId="0C2BA76F" w14:textId="77777777" w:rsidR="004470EF" w:rsidRPr="002E6533" w:rsidRDefault="00000000">
      <w:pPr>
        <w:pStyle w:val="Compact"/>
        <w:numPr>
          <w:ilvl w:val="0"/>
          <w:numId w:val="826"/>
        </w:numPr>
      </w:pPr>
      <w:r w:rsidRPr="002E6533">
        <w:t>No campo Senha, digite a senha que é solicitada para fazer log-on na conta de e-mail para avisos de recebimento.</w:t>
      </w:r>
    </w:p>
    <w:p w14:paraId="01C311AA" w14:textId="77777777" w:rsidR="004470EF" w:rsidRPr="002E6533" w:rsidRDefault="00000000">
      <w:pPr>
        <w:numPr>
          <w:ilvl w:val="0"/>
          <w:numId w:val="826"/>
        </w:numPr>
      </w:pPr>
      <w:r w:rsidRPr="002E6533">
        <w:t>Clique em Testar conexão para verificar se as credenciais e as informações de conexão que você digitou estão corretas.</w:t>
      </w:r>
    </w:p>
    <w:p w14:paraId="33894D0C" w14:textId="77777777" w:rsidR="004470EF" w:rsidRPr="002E6533" w:rsidRDefault="00000000">
      <w:pPr>
        <w:numPr>
          <w:ilvl w:val="0"/>
          <w:numId w:val="828"/>
        </w:numPr>
      </w:pPr>
      <w:r w:rsidRPr="002E6533">
        <w:rPr>
          <w:b/>
          <w:bCs/>
        </w:rPr>
        <w:t>Observação:</w:t>
      </w:r>
      <w:r w:rsidRPr="002E6533">
        <w:t xml:space="preserve"> Se o teste reportar um erro, corrija-o e clique em Testar conexão de novo. Continue esse processo até receber uma mensagem de confirmação indicando sucesso.</w:t>
      </w:r>
    </w:p>
    <w:p w14:paraId="355D983C" w14:textId="77777777" w:rsidR="004470EF" w:rsidRPr="002E6533" w:rsidRDefault="00000000">
      <w:pPr>
        <w:numPr>
          <w:ilvl w:val="0"/>
          <w:numId w:val="829"/>
        </w:numPr>
      </w:pPr>
      <w:r w:rsidRPr="002E6533">
        <w:lastRenderedPageBreak/>
        <w:t>Clique em Salvar ou em Salvar e fechar.</w:t>
      </w:r>
    </w:p>
    <w:p w14:paraId="62A5FC3A" w14:textId="77777777" w:rsidR="004470EF" w:rsidRPr="002E6533" w:rsidRDefault="00000000">
      <w:pPr>
        <w:pStyle w:val="Compact"/>
        <w:numPr>
          <w:ilvl w:val="1"/>
          <w:numId w:val="830"/>
        </w:numPr>
      </w:pPr>
      <w:r w:rsidRPr="002E6533">
        <w:t>Para aplicar as alterações e continuar trabalhando, clique em Salvar.</w:t>
      </w:r>
    </w:p>
    <w:p w14:paraId="14CA3363" w14:textId="77777777" w:rsidR="004470EF" w:rsidRPr="002E6533" w:rsidRDefault="00000000">
      <w:pPr>
        <w:pStyle w:val="Compact"/>
        <w:numPr>
          <w:ilvl w:val="1"/>
          <w:numId w:val="830"/>
        </w:numPr>
      </w:pPr>
      <w:r w:rsidRPr="002E6533">
        <w:t>Para salvar e sair, clique em Salvar e fechar.</w:t>
      </w:r>
    </w:p>
    <w:p w14:paraId="2C22092D" w14:textId="77777777" w:rsidR="004470EF" w:rsidRPr="002E6533" w:rsidRDefault="00000000">
      <w:pPr>
        <w:pStyle w:val="Ttulo2"/>
      </w:pPr>
      <w:bookmarkStart w:id="353" w:name="Xc18e1d75dd1208e3f31cefc617ddc8580fd79f7"/>
      <w:bookmarkEnd w:id="352"/>
      <w:r w:rsidRPr="002E6533">
        <w:t>Alterar o status das propriedades de confirmação de leitura</w:t>
      </w:r>
      <w:r w:rsidRPr="002E6533">
        <w:br/>
      </w:r>
    </w:p>
    <w:p w14:paraId="30C6BD45" w14:textId="77777777" w:rsidR="004470EF" w:rsidRPr="002E6533" w:rsidRDefault="00000000">
      <w:pPr>
        <w:numPr>
          <w:ilvl w:val="0"/>
          <w:numId w:val="831"/>
        </w:numPr>
      </w:pPr>
      <w:r w:rsidRPr="002E6533">
        <w:t>Vá para a seção Propriedades de confirmação de leitura na página Gerenciar configurações de notificações globais.</w:t>
      </w:r>
    </w:p>
    <w:p w14:paraId="5357C334" w14:textId="77777777" w:rsidR="004470EF" w:rsidRPr="002E6533" w:rsidRDefault="00000000">
      <w:pPr>
        <w:pStyle w:val="Compact"/>
        <w:numPr>
          <w:ilvl w:val="1"/>
          <w:numId w:val="832"/>
        </w:numPr>
      </w:pPr>
      <w:r w:rsidRPr="002E6533">
        <w:t>No menu, clique em menu Admin.</w:t>
      </w:r>
    </w:p>
    <w:p w14:paraId="68E87223" w14:textId="77777777" w:rsidR="004470EF" w:rsidRPr="002E6533" w:rsidRDefault="00000000">
      <w:pPr>
        <w:pStyle w:val="Compact"/>
        <w:numPr>
          <w:ilvl w:val="1"/>
          <w:numId w:val="832"/>
        </w:numPr>
      </w:pPr>
      <w:r w:rsidRPr="002E6533">
        <w:t>Em Notificações, clique em Gerenciar configurações globais.</w:t>
      </w:r>
    </w:p>
    <w:p w14:paraId="386F9729" w14:textId="77777777" w:rsidR="004470EF" w:rsidRPr="002E6533" w:rsidRDefault="00000000">
      <w:pPr>
        <w:pStyle w:val="Compact"/>
        <w:numPr>
          <w:ilvl w:val="0"/>
          <w:numId w:val="831"/>
        </w:numPr>
      </w:pPr>
      <w:r w:rsidRPr="002E6533">
        <w:t>Na seção Propriedades de confirmação de leitura, marque a caixa de seleção para tornar as propriedades ativas. Deixe a caixa desmarcada para tornar as propriedades inativas.</w:t>
      </w:r>
    </w:p>
    <w:p w14:paraId="2C06CFB2" w14:textId="77777777" w:rsidR="004470EF" w:rsidRPr="002E6533" w:rsidRDefault="00000000">
      <w:pPr>
        <w:numPr>
          <w:ilvl w:val="0"/>
          <w:numId w:val="831"/>
        </w:numPr>
      </w:pPr>
      <w:r w:rsidRPr="002E6533">
        <w:t>Clique em Salvar ou em Salvar e fechar.</w:t>
      </w:r>
    </w:p>
    <w:p w14:paraId="1C5AA44D" w14:textId="77777777" w:rsidR="004470EF" w:rsidRPr="002E6533" w:rsidRDefault="00000000">
      <w:pPr>
        <w:pStyle w:val="Compact"/>
        <w:numPr>
          <w:ilvl w:val="1"/>
          <w:numId w:val="833"/>
        </w:numPr>
      </w:pPr>
      <w:r w:rsidRPr="002E6533">
        <w:t>Para aplicar as alterações e continuar trabalhando, clique em Salvar.</w:t>
      </w:r>
    </w:p>
    <w:p w14:paraId="5C5DE022" w14:textId="77777777" w:rsidR="004470EF" w:rsidRPr="002E6533" w:rsidRDefault="00000000">
      <w:pPr>
        <w:pStyle w:val="Compact"/>
        <w:numPr>
          <w:ilvl w:val="1"/>
          <w:numId w:val="833"/>
        </w:numPr>
      </w:pPr>
      <w:r w:rsidRPr="002E6533">
        <w:t>Para salvar e sair, clique em Salvar e fechar.</w:t>
      </w:r>
    </w:p>
    <w:p w14:paraId="186C611B" w14:textId="77777777" w:rsidR="004470EF" w:rsidRPr="002E6533" w:rsidRDefault="00000000">
      <w:pPr>
        <w:pStyle w:val="Ttulo2"/>
      </w:pPr>
      <w:bookmarkStart w:id="354" w:name="Xa2e4179eb27dd7a79f5149c8903f061c9b05ad6"/>
      <w:bookmarkEnd w:id="353"/>
      <w:r w:rsidRPr="002E6533">
        <w:t>Atualizar as propriedades de confirmação de leitura</w:t>
      </w:r>
    </w:p>
    <w:p w14:paraId="10D5F9BD" w14:textId="77777777" w:rsidR="004470EF" w:rsidRPr="002E6533" w:rsidRDefault="00000000">
      <w:pPr>
        <w:numPr>
          <w:ilvl w:val="0"/>
          <w:numId w:val="834"/>
        </w:numPr>
      </w:pPr>
      <w:r w:rsidRPr="002E6533">
        <w:t>Vá para a página Gerenciar configurações de notificações globais.</w:t>
      </w:r>
    </w:p>
    <w:p w14:paraId="7BDA9296" w14:textId="77777777" w:rsidR="004470EF" w:rsidRPr="002E6533" w:rsidRDefault="00000000">
      <w:pPr>
        <w:pStyle w:val="Compact"/>
        <w:numPr>
          <w:ilvl w:val="1"/>
          <w:numId w:val="835"/>
        </w:numPr>
      </w:pPr>
      <w:r w:rsidRPr="002E6533">
        <w:t>No menu, clique em menu Admin.</w:t>
      </w:r>
    </w:p>
    <w:p w14:paraId="0B3676E9" w14:textId="77777777" w:rsidR="004470EF" w:rsidRPr="002E6533" w:rsidRDefault="00000000">
      <w:pPr>
        <w:pStyle w:val="Compact"/>
        <w:numPr>
          <w:ilvl w:val="1"/>
          <w:numId w:val="835"/>
        </w:numPr>
      </w:pPr>
      <w:r w:rsidRPr="002E6533">
        <w:t>Em Notificações, clique em Gerenciar configurações globais.</w:t>
      </w:r>
    </w:p>
    <w:p w14:paraId="437C8A35" w14:textId="77777777" w:rsidR="004470EF" w:rsidRPr="002E6533" w:rsidRDefault="00000000">
      <w:pPr>
        <w:pStyle w:val="Compact"/>
        <w:numPr>
          <w:ilvl w:val="0"/>
          <w:numId w:val="834"/>
        </w:numPr>
      </w:pPr>
      <w:r w:rsidRPr="002E6533">
        <w:t>Expanda a seção Propriedades de confirmação de leitura.</w:t>
      </w:r>
    </w:p>
    <w:p w14:paraId="1BCEEA9F" w14:textId="77777777" w:rsidR="004470EF" w:rsidRPr="002E6533" w:rsidRDefault="00000000">
      <w:pPr>
        <w:pStyle w:val="Compact"/>
        <w:numPr>
          <w:ilvl w:val="0"/>
          <w:numId w:val="834"/>
        </w:numPr>
      </w:pPr>
      <w:r w:rsidRPr="002E6533">
        <w:t>No campo Endereço de e-mail, digite o endereço de e-mail que receberá as mensagens.</w:t>
      </w:r>
    </w:p>
    <w:p w14:paraId="6C0BA7A8" w14:textId="77777777" w:rsidR="004470EF" w:rsidRPr="002E6533" w:rsidRDefault="00000000">
      <w:pPr>
        <w:pStyle w:val="Compact"/>
        <w:numPr>
          <w:ilvl w:val="0"/>
          <w:numId w:val="834"/>
        </w:numPr>
      </w:pPr>
      <w:r w:rsidRPr="002E6533">
        <w:t>No campo Nome do servidor, digite o nome do servidor ou endereço IP do servidor de e-mail no qual você criou a conta de e-mail para avisos de recebimento.</w:t>
      </w:r>
    </w:p>
    <w:p w14:paraId="162BC654" w14:textId="77777777" w:rsidR="004470EF" w:rsidRPr="002E6533" w:rsidRDefault="00000000">
      <w:pPr>
        <w:pStyle w:val="Compact"/>
        <w:numPr>
          <w:ilvl w:val="0"/>
          <w:numId w:val="834"/>
        </w:numPr>
      </w:pPr>
      <w:r w:rsidRPr="002E6533">
        <w:t>No campo Porta, digite a porta apropriada para o protocolo selecionado.</w:t>
      </w:r>
    </w:p>
    <w:p w14:paraId="28644661" w14:textId="77777777" w:rsidR="004470EF" w:rsidRPr="002E6533" w:rsidRDefault="00000000">
      <w:pPr>
        <w:pStyle w:val="Compact"/>
        <w:numPr>
          <w:ilvl w:val="0"/>
          <w:numId w:val="834"/>
        </w:numPr>
      </w:pPr>
      <w:r w:rsidRPr="002E6533">
        <w:t>Na lista Protocolo, selecione o protocolo usado para recuperar e-mails do servidor de e-mail.</w:t>
      </w:r>
    </w:p>
    <w:p w14:paraId="29ECC41E" w14:textId="77777777" w:rsidR="004470EF" w:rsidRPr="002E6533" w:rsidRDefault="00000000">
      <w:pPr>
        <w:pStyle w:val="Compact"/>
        <w:numPr>
          <w:ilvl w:val="0"/>
          <w:numId w:val="834"/>
        </w:numPr>
      </w:pPr>
      <w:r w:rsidRPr="002E6533">
        <w:t>No campo Nome de usuário, digite o nome de usuário que tem acesso à conta de e-mail para avisos de recebimento.</w:t>
      </w:r>
    </w:p>
    <w:p w14:paraId="7B2C744F" w14:textId="77777777" w:rsidR="004470EF" w:rsidRPr="002E6533" w:rsidRDefault="00000000">
      <w:pPr>
        <w:pStyle w:val="Compact"/>
        <w:numPr>
          <w:ilvl w:val="0"/>
          <w:numId w:val="834"/>
        </w:numPr>
      </w:pPr>
      <w:r w:rsidRPr="002E6533">
        <w:t>No campo Senha, digite a senha que é solicitada para fazer log-on na conta de e-mail para avisos de recebimento.</w:t>
      </w:r>
    </w:p>
    <w:p w14:paraId="7376EA7D" w14:textId="77777777" w:rsidR="004470EF" w:rsidRPr="002E6533" w:rsidRDefault="00000000">
      <w:pPr>
        <w:numPr>
          <w:ilvl w:val="0"/>
          <w:numId w:val="834"/>
        </w:numPr>
      </w:pPr>
      <w:r w:rsidRPr="002E6533">
        <w:t>Clique em Testar conexão para verificar se as credenciais e as informações de conexão que você digitou estão corretas.</w:t>
      </w:r>
    </w:p>
    <w:p w14:paraId="340EBDEA" w14:textId="77777777" w:rsidR="004470EF" w:rsidRPr="002E6533" w:rsidRDefault="00000000">
      <w:pPr>
        <w:numPr>
          <w:ilvl w:val="0"/>
          <w:numId w:val="836"/>
        </w:numPr>
      </w:pPr>
      <w:r w:rsidRPr="002E6533">
        <w:rPr>
          <w:b/>
          <w:bCs/>
        </w:rPr>
        <w:lastRenderedPageBreak/>
        <w:t>Observação:</w:t>
      </w:r>
      <w:r w:rsidRPr="002E6533">
        <w:t xml:space="preserve"> Se o teste reportar um erro, corrija-o e clique em Testar conexão de novo. Continue esse processo até receber uma mensagem de confirmação indicando sucesso.</w:t>
      </w:r>
    </w:p>
    <w:p w14:paraId="34988144" w14:textId="77777777" w:rsidR="004470EF" w:rsidRPr="002E6533" w:rsidRDefault="00000000">
      <w:pPr>
        <w:numPr>
          <w:ilvl w:val="0"/>
          <w:numId w:val="837"/>
        </w:numPr>
      </w:pPr>
      <w:r w:rsidRPr="002E6533">
        <w:t>Clique em Salvar ou em Salvar e fechar.</w:t>
      </w:r>
    </w:p>
    <w:p w14:paraId="59A3DD93" w14:textId="77777777" w:rsidR="004470EF" w:rsidRPr="002E6533" w:rsidRDefault="00000000">
      <w:pPr>
        <w:pStyle w:val="Compact"/>
        <w:numPr>
          <w:ilvl w:val="1"/>
          <w:numId w:val="838"/>
        </w:numPr>
      </w:pPr>
      <w:r w:rsidRPr="002E6533">
        <w:t>Para aplicar as alterações e continuar trabalhando, clique em Salvar.</w:t>
      </w:r>
    </w:p>
    <w:p w14:paraId="7E78425D" w14:textId="77777777" w:rsidR="004470EF" w:rsidRPr="002E6533" w:rsidRDefault="00000000">
      <w:pPr>
        <w:pStyle w:val="Compact"/>
        <w:numPr>
          <w:ilvl w:val="1"/>
          <w:numId w:val="838"/>
        </w:numPr>
      </w:pPr>
      <w:r w:rsidRPr="002E6533">
        <w:t>Para salvar e sair, clique em Salvar e fechar.</w:t>
      </w:r>
    </w:p>
    <w:p w14:paraId="6696F48D" w14:textId="77777777" w:rsidR="004470EF" w:rsidRPr="002E6533" w:rsidRDefault="00000000">
      <w:pPr>
        <w:pStyle w:val="Ttulo1"/>
      </w:pPr>
      <w:bookmarkStart w:id="355" w:name="solucionando-problemas-de-notificações"/>
      <w:bookmarkEnd w:id="351"/>
      <w:bookmarkEnd w:id="354"/>
      <w:r w:rsidRPr="002E6533">
        <w:t>Solucionando problemas de notificações</w:t>
      </w:r>
    </w:p>
    <w:p w14:paraId="4830AE59" w14:textId="77777777" w:rsidR="004470EF" w:rsidRPr="002E6533" w:rsidRDefault="00000000">
      <w:pPr>
        <w:pStyle w:val="FirstParagraph"/>
      </w:pPr>
      <w:r w:rsidRPr="002E6533">
        <w:t>Nesta página</w:t>
      </w:r>
    </w:p>
    <w:p w14:paraId="0E9D601B" w14:textId="77777777" w:rsidR="004470EF" w:rsidRPr="002E6533" w:rsidRDefault="004470EF">
      <w:pPr>
        <w:pStyle w:val="Compact"/>
        <w:numPr>
          <w:ilvl w:val="0"/>
          <w:numId w:val="839"/>
        </w:numPr>
      </w:pPr>
      <w:hyperlink w:anchor="Xf8c685985de5bc7348c8493f8bd2ee039e35e9d">
        <w:r w:rsidRPr="002E6533">
          <w:rPr>
            <w:rStyle w:val="Hyperlink"/>
          </w:rPr>
          <w:t>As notificações não estão sendo enviadas nem recebidas</w:t>
        </w:r>
      </w:hyperlink>
    </w:p>
    <w:p w14:paraId="467CA222" w14:textId="77777777" w:rsidR="004470EF" w:rsidRPr="002E6533" w:rsidRDefault="004470EF">
      <w:pPr>
        <w:pStyle w:val="Compact"/>
        <w:numPr>
          <w:ilvl w:val="0"/>
          <w:numId w:val="839"/>
        </w:numPr>
      </w:pPr>
      <w:hyperlink w:anchor="X05308ca75d9d0942667cb625d87a7224217ea04">
        <w:r w:rsidRPr="002E6533">
          <w:rPr>
            <w:rStyle w:val="Hyperlink"/>
          </w:rPr>
          <w:t>O usuário não pode visualizar o registro</w:t>
        </w:r>
      </w:hyperlink>
    </w:p>
    <w:p w14:paraId="3664C047" w14:textId="77777777" w:rsidR="004470EF" w:rsidRPr="002E6533" w:rsidRDefault="004470EF">
      <w:pPr>
        <w:pStyle w:val="Compact"/>
        <w:numPr>
          <w:ilvl w:val="0"/>
          <w:numId w:val="839"/>
        </w:numPr>
      </w:pPr>
      <w:hyperlink w:anchor="Xd66e6992b222e817553eb1110f86325a3758e09">
        <w:r w:rsidRPr="002E6533">
          <w:rPr>
            <w:rStyle w:val="Hyperlink"/>
          </w:rPr>
          <w:t>Solucione problemas de critérios de filtro para as notificações de lembrete</w:t>
        </w:r>
      </w:hyperlink>
    </w:p>
    <w:p w14:paraId="52313A09" w14:textId="77777777" w:rsidR="004470EF" w:rsidRPr="002E6533" w:rsidRDefault="004470EF">
      <w:pPr>
        <w:pStyle w:val="Compact"/>
        <w:numPr>
          <w:ilvl w:val="1"/>
          <w:numId w:val="840"/>
        </w:numPr>
      </w:pPr>
      <w:hyperlink w:anchor="Crit%C3%A9riodefiltroantesdadataatual">
        <w:r w:rsidRPr="002E6533">
          <w:rPr>
            <w:rStyle w:val="Hyperlink"/>
          </w:rPr>
          <w:t>Critério de filtro: antes da data atual</w:t>
        </w:r>
      </w:hyperlink>
    </w:p>
    <w:p w14:paraId="458C47BB" w14:textId="77777777" w:rsidR="004470EF" w:rsidRPr="002E6533" w:rsidRDefault="004470EF">
      <w:pPr>
        <w:pStyle w:val="Compact"/>
        <w:numPr>
          <w:ilvl w:val="0"/>
          <w:numId w:val="839"/>
        </w:numPr>
      </w:pPr>
      <w:hyperlink w:anchor="Xcae6aff11d2dfe4ccc4464f1d149a1fd2de7bd4">
        <w:r w:rsidRPr="002E6533">
          <w:rPr>
            <w:rStyle w:val="Hyperlink"/>
          </w:rPr>
          <w:t>Solucionando problemas com relatórios de notificação</w:t>
        </w:r>
      </w:hyperlink>
    </w:p>
    <w:p w14:paraId="31A8B052" w14:textId="77777777" w:rsidR="004470EF" w:rsidRPr="002E6533" w:rsidRDefault="004470EF">
      <w:pPr>
        <w:pStyle w:val="Compact"/>
        <w:numPr>
          <w:ilvl w:val="1"/>
          <w:numId w:val="841"/>
        </w:numPr>
      </w:pPr>
      <w:hyperlink w:anchor="X670ddc02da41352f5d13f5ac8c51cf531ece22e">
        <w:r w:rsidRPr="002E6533">
          <w:rPr>
            <w:rStyle w:val="Hyperlink"/>
          </w:rPr>
          <w:t>Exemplo: utilizando o relatório Atividade recente do mecanismo de notificação – Últimas 24 horas</w:t>
        </w:r>
      </w:hyperlink>
    </w:p>
    <w:p w14:paraId="2F80F608" w14:textId="77777777" w:rsidR="004470EF" w:rsidRPr="002E6533" w:rsidRDefault="00000000">
      <w:pPr>
        <w:pStyle w:val="Ttulo2"/>
      </w:pPr>
      <w:bookmarkStart w:id="356" w:name="X4d558c4c7117922f0eb8b2325cc3f7c34491e32"/>
      <w:r w:rsidRPr="002E6533">
        <w:t>As notificações não estão sendo enviadas nem recebidas</w:t>
      </w:r>
    </w:p>
    <w:p w14:paraId="016B6C3F" w14:textId="77777777" w:rsidR="004470EF" w:rsidRPr="002E6533" w:rsidRDefault="00000000">
      <w:pPr>
        <w:pStyle w:val="TableCaption"/>
      </w:pPr>
      <w:r w:rsidRPr="002E6533">
        <w:t>A tabela a seguir lista possíveis causas e solu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A0ED8E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24707A" w14:textId="77777777" w:rsidR="004470EF" w:rsidRPr="002E6533" w:rsidRDefault="00000000">
            <w:pPr>
              <w:pStyle w:val="Compact"/>
            </w:pPr>
            <w:r w:rsidRPr="002E6533">
              <w:t>Causa</w:t>
            </w:r>
          </w:p>
        </w:tc>
        <w:tc>
          <w:tcPr>
            <w:tcW w:w="3960" w:type="dxa"/>
          </w:tcPr>
          <w:p w14:paraId="3DFBA5A7" w14:textId="77777777" w:rsidR="004470EF" w:rsidRPr="002E6533" w:rsidRDefault="00000000">
            <w:pPr>
              <w:pStyle w:val="Compact"/>
            </w:pPr>
            <w:r w:rsidRPr="002E6533">
              <w:t>Solução</w:t>
            </w:r>
          </w:p>
        </w:tc>
      </w:tr>
      <w:tr w:rsidR="004470EF" w:rsidRPr="002E6533" w14:paraId="05C2315C" w14:textId="77777777">
        <w:tc>
          <w:tcPr>
            <w:tcW w:w="3960" w:type="dxa"/>
          </w:tcPr>
          <w:p w14:paraId="26A35D20" w14:textId="77777777" w:rsidR="004470EF" w:rsidRPr="002E6533" w:rsidRDefault="00000000">
            <w:pPr>
              <w:pStyle w:val="Compact"/>
            </w:pPr>
            <w:r w:rsidRPr="002E6533">
              <w:t>O recurso Notificações não está habilitado no aplicativo, questionário ou workflow.</w:t>
            </w:r>
          </w:p>
        </w:tc>
        <w:tc>
          <w:tcPr>
            <w:tcW w:w="3960" w:type="dxa"/>
          </w:tcPr>
          <w:p w14:paraId="64385463" w14:textId="77777777" w:rsidR="004470EF" w:rsidRPr="002E6533" w:rsidRDefault="00000000">
            <w:pPr>
              <w:pStyle w:val="Corpodetexto"/>
            </w:pPr>
            <w:r w:rsidRPr="002E6533">
              <w:t>Configure o recurso Notificações no aplicativo, questionário ou workflow. Habilite o recurso Notificações na guia Geral do aplicativo ou questionário aplicável em Gerador de aplicativos.</w:t>
            </w:r>
          </w:p>
          <w:p w14:paraId="600A49E8" w14:textId="77777777" w:rsidR="004470EF" w:rsidRPr="002E6533" w:rsidRDefault="00000000">
            <w:pPr>
              <w:pStyle w:val="Corpodetexto"/>
            </w:pPr>
            <w:r w:rsidRPr="002E6533">
              <w:t>Verifique se o modelo de notificação está ativo.</w:t>
            </w:r>
          </w:p>
        </w:tc>
      </w:tr>
      <w:tr w:rsidR="004470EF" w:rsidRPr="002E6533" w14:paraId="7798A9BA" w14:textId="77777777">
        <w:tc>
          <w:tcPr>
            <w:tcW w:w="3960" w:type="dxa"/>
          </w:tcPr>
          <w:p w14:paraId="05EC555E" w14:textId="77777777" w:rsidR="004470EF" w:rsidRPr="002E6533" w:rsidRDefault="00000000">
            <w:pPr>
              <w:pStyle w:val="Compact"/>
            </w:pPr>
            <w:r w:rsidRPr="002E6533">
              <w:t>O mecanismo de trabalho não está sendo executado no Windows Services.</w:t>
            </w:r>
          </w:p>
        </w:tc>
        <w:tc>
          <w:tcPr>
            <w:tcW w:w="3960" w:type="dxa"/>
          </w:tcPr>
          <w:p w14:paraId="56939A70" w14:textId="77777777" w:rsidR="004470EF" w:rsidRPr="002E6533" w:rsidRDefault="00000000">
            <w:pPr>
              <w:pStyle w:val="Compact"/>
            </w:pPr>
            <w:r w:rsidRPr="002E6533">
              <w:t>Inicie o mecanismo de trabalho no Windows Services.</w:t>
            </w:r>
          </w:p>
        </w:tc>
      </w:tr>
      <w:tr w:rsidR="004470EF" w:rsidRPr="002E6533" w14:paraId="44D6237E" w14:textId="77777777">
        <w:tc>
          <w:tcPr>
            <w:tcW w:w="3960" w:type="dxa"/>
          </w:tcPr>
          <w:p w14:paraId="36B44C1E" w14:textId="77777777" w:rsidR="004470EF" w:rsidRPr="002E6533" w:rsidRDefault="00000000">
            <w:pPr>
              <w:pStyle w:val="Compact"/>
            </w:pPr>
            <w:r w:rsidRPr="002E6533">
              <w:t>O recurso Notificações não está configurado corretamente no Archer Control Panel.</w:t>
            </w:r>
          </w:p>
        </w:tc>
        <w:tc>
          <w:tcPr>
            <w:tcW w:w="3960" w:type="dxa"/>
          </w:tcPr>
          <w:p w14:paraId="3DD8E501" w14:textId="77777777" w:rsidR="004470EF" w:rsidRPr="002E6533" w:rsidRDefault="00000000">
            <w:pPr>
              <w:pStyle w:val="Compact"/>
            </w:pPr>
            <w:r w:rsidRPr="002E6533">
              <w:t>Configure Notificações no Painel de controle do Archer.</w:t>
            </w:r>
          </w:p>
        </w:tc>
      </w:tr>
      <w:tr w:rsidR="004470EF" w:rsidRPr="002E6533" w14:paraId="4807DE44" w14:textId="77777777">
        <w:tc>
          <w:tcPr>
            <w:tcW w:w="3960" w:type="dxa"/>
          </w:tcPr>
          <w:p w14:paraId="661C613A" w14:textId="77777777" w:rsidR="004470EF" w:rsidRPr="002E6533" w:rsidRDefault="00000000">
            <w:pPr>
              <w:pStyle w:val="Compact"/>
            </w:pPr>
            <w:r w:rsidRPr="002E6533">
              <w:t>O tipo errado de modelo de notificação está sendo usado para acionar dados.</w:t>
            </w:r>
          </w:p>
        </w:tc>
        <w:tc>
          <w:tcPr>
            <w:tcW w:w="3960" w:type="dxa"/>
          </w:tcPr>
          <w:p w14:paraId="69CAE0B5" w14:textId="77777777" w:rsidR="004470EF" w:rsidRPr="002E6533" w:rsidRDefault="00000000">
            <w:pPr>
              <w:pStyle w:val="Corpodetexto"/>
            </w:pPr>
            <w:r w:rsidRPr="002E6533">
              <w:t>Verifique se você está utilizando o tipo correto de modelos de notificação para os dados que estão sendo acionados.</w:t>
            </w:r>
          </w:p>
          <w:p w14:paraId="271B7C83" w14:textId="77777777" w:rsidR="004470EF" w:rsidRPr="002E6533" w:rsidRDefault="00000000">
            <w:pPr>
              <w:pStyle w:val="Corpodetexto"/>
            </w:pPr>
            <w:r w:rsidRPr="002E6533">
              <w:lastRenderedPageBreak/>
              <w:t>As atualizações de registros acionam as notificações de inscrição. Você pode atualizar os registros manualmente ou por meio de um feed de dados.</w:t>
            </w:r>
          </w:p>
          <w:p w14:paraId="6484719F" w14:textId="77777777" w:rsidR="004470EF" w:rsidRPr="002E6533" w:rsidRDefault="00000000">
            <w:pPr>
              <w:pStyle w:val="Corpodetexto"/>
            </w:pPr>
            <w:r w:rsidRPr="002E6533">
              <w:t>As notificações de lembrete baseiam-se em critérios específicos. Todos os critérios devem ser atendidos para acionar uma notificação.</w:t>
            </w:r>
          </w:p>
        </w:tc>
      </w:tr>
      <w:tr w:rsidR="004470EF" w:rsidRPr="002E6533" w14:paraId="0414FB16" w14:textId="77777777">
        <w:tc>
          <w:tcPr>
            <w:tcW w:w="3960" w:type="dxa"/>
          </w:tcPr>
          <w:p w14:paraId="70E6BA0E" w14:textId="77777777" w:rsidR="004470EF" w:rsidRPr="002E6533" w:rsidRDefault="00000000">
            <w:pPr>
              <w:pStyle w:val="Corpodetexto"/>
            </w:pPr>
            <w:r w:rsidRPr="002E6533">
              <w:lastRenderedPageBreak/>
              <w:t>O registro no feed de dados não aciona as notificações.</w:t>
            </w:r>
          </w:p>
          <w:p w14:paraId="5E7CA5BE" w14:textId="77777777" w:rsidR="004470EF" w:rsidRPr="002E6533" w:rsidRDefault="00000000">
            <w:pPr>
              <w:pStyle w:val="Corpodetexto"/>
            </w:pPr>
            <w:r w:rsidRPr="002E6533">
              <w:t> </w:t>
            </w:r>
          </w:p>
        </w:tc>
        <w:tc>
          <w:tcPr>
            <w:tcW w:w="3960" w:type="dxa"/>
          </w:tcPr>
          <w:p w14:paraId="6EEF5132" w14:textId="77777777" w:rsidR="004470EF" w:rsidRPr="002E6533" w:rsidRDefault="00000000">
            <w:pPr>
              <w:pStyle w:val="Corpodetexto"/>
            </w:pPr>
            <w:r w:rsidRPr="002E6533">
              <w:t>Verifique se o feed de dados está configurado para enviar notificações. Selecione Enviar notificações nas Propriedades adicionais do alimentador de dados.</w:t>
            </w:r>
          </w:p>
          <w:p w14:paraId="6E0AEFEF" w14:textId="77777777" w:rsidR="004470EF" w:rsidRPr="002E6533" w:rsidRDefault="00000000">
            <w:pPr>
              <w:pStyle w:val="Corpodetexto"/>
            </w:pPr>
            <w:r w:rsidRPr="002E6533">
              <w:t>Utilize Notificações de inscrição em um feed de dados para que os dados fiquem acessíveis na programação das notificações.</w:t>
            </w:r>
          </w:p>
          <w:p w14:paraId="34A39EEF" w14:textId="77777777" w:rsidR="004470EF" w:rsidRPr="002E6533" w:rsidRDefault="00000000">
            <w:pPr>
              <w:pStyle w:val="Corpodetexto"/>
            </w:pPr>
            <w:r w:rsidRPr="002E6533">
              <w:t>As notificações de lembrete baseiam-se em critérios específicos. Todos os critérios devem ser atendidos para acionar uma notificação.</w:t>
            </w:r>
          </w:p>
        </w:tc>
      </w:tr>
      <w:tr w:rsidR="004470EF" w:rsidRPr="002E6533" w14:paraId="5DDF2486" w14:textId="77777777">
        <w:tc>
          <w:tcPr>
            <w:tcW w:w="3960" w:type="dxa"/>
          </w:tcPr>
          <w:p w14:paraId="33F140AD" w14:textId="77777777" w:rsidR="004470EF" w:rsidRPr="002E6533" w:rsidRDefault="00000000">
            <w:pPr>
              <w:pStyle w:val="Compact"/>
            </w:pPr>
            <w:r w:rsidRPr="002E6533">
              <w:t>Os trabalhos de notificação não são priorizados adequadamente.</w:t>
            </w:r>
          </w:p>
        </w:tc>
        <w:tc>
          <w:tcPr>
            <w:tcW w:w="3960" w:type="dxa"/>
          </w:tcPr>
          <w:p w14:paraId="494B03D7" w14:textId="77777777" w:rsidR="004470EF" w:rsidRPr="002E6533" w:rsidRDefault="00000000">
            <w:pPr>
              <w:pStyle w:val="Compact"/>
            </w:pPr>
            <w:r w:rsidRPr="002E6533">
              <w:t xml:space="preserve">Defina a prioridade do trabalho no Gerenciador do mecanismo de trabalho. Para obter mais informações, consulte "Definir filtros" na Ajuda do Painel de controle do </w:t>
            </w:r>
            <w:hyperlink r:id="rId500">
              <w:r w:rsidR="004470EF" w:rsidRPr="002E6533">
                <w:rPr>
                  <w:rStyle w:val="Hyperlink"/>
                </w:rPr>
                <w:t>Archer</w:t>
              </w:r>
            </w:hyperlink>
            <w:r w:rsidRPr="002E6533">
              <w:t>.</w:t>
            </w:r>
          </w:p>
        </w:tc>
      </w:tr>
      <w:tr w:rsidR="004470EF" w:rsidRPr="002E6533" w14:paraId="58659C5D" w14:textId="77777777">
        <w:tc>
          <w:tcPr>
            <w:tcW w:w="3960" w:type="dxa"/>
          </w:tcPr>
          <w:p w14:paraId="54890537" w14:textId="77777777" w:rsidR="004470EF" w:rsidRPr="002E6533" w:rsidRDefault="00000000">
            <w:pPr>
              <w:pStyle w:val="Compact"/>
            </w:pPr>
            <w:r w:rsidRPr="002E6533">
              <w:t>Há muitos trabalhos à frente dos tipos de trabalho de notificação.</w:t>
            </w:r>
          </w:p>
        </w:tc>
        <w:tc>
          <w:tcPr>
            <w:tcW w:w="3960" w:type="dxa"/>
          </w:tcPr>
          <w:p w14:paraId="2799F556" w14:textId="77777777" w:rsidR="004470EF" w:rsidRPr="002E6533" w:rsidRDefault="00000000">
            <w:pPr>
              <w:pStyle w:val="Compact"/>
            </w:pPr>
            <w:r w:rsidRPr="002E6533">
              <w:t>Altere a prioridade dos tipos de trabalho de notificação SendNotificationJob ou SendMessagesJob.</w:t>
            </w:r>
          </w:p>
        </w:tc>
      </w:tr>
    </w:tbl>
    <w:p w14:paraId="4D2C777F" w14:textId="77777777" w:rsidR="004470EF" w:rsidRPr="002E6533" w:rsidRDefault="00000000">
      <w:pPr>
        <w:pStyle w:val="Ttulo2"/>
      </w:pPr>
      <w:bookmarkStart w:id="357" w:name="o-usuário-não-pode-visualizar-o-registro"/>
      <w:bookmarkEnd w:id="356"/>
      <w:r w:rsidRPr="002E6533">
        <w:t>O usuário não pode visualizar o registro</w:t>
      </w:r>
    </w:p>
    <w:p w14:paraId="3DF12990" w14:textId="77777777" w:rsidR="004470EF" w:rsidRPr="002E6533" w:rsidRDefault="00000000">
      <w:pPr>
        <w:pStyle w:val="TableCaption"/>
      </w:pPr>
      <w:r w:rsidRPr="002E6533">
        <w:t>A tabela a seguir lista possíveis causas e solu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EA8BE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D45EC3" w14:textId="77777777" w:rsidR="004470EF" w:rsidRPr="002E6533" w:rsidRDefault="00000000">
            <w:pPr>
              <w:pStyle w:val="Compact"/>
            </w:pPr>
            <w:r w:rsidRPr="002E6533">
              <w:t>Causa</w:t>
            </w:r>
          </w:p>
        </w:tc>
        <w:tc>
          <w:tcPr>
            <w:tcW w:w="3960" w:type="dxa"/>
          </w:tcPr>
          <w:p w14:paraId="59445CCB" w14:textId="77777777" w:rsidR="004470EF" w:rsidRPr="002E6533" w:rsidRDefault="00000000">
            <w:pPr>
              <w:pStyle w:val="Compact"/>
            </w:pPr>
            <w:r w:rsidRPr="002E6533">
              <w:t>Solução</w:t>
            </w:r>
          </w:p>
        </w:tc>
      </w:tr>
      <w:tr w:rsidR="004470EF" w:rsidRPr="002E6533" w14:paraId="1FF22F12" w14:textId="77777777">
        <w:tc>
          <w:tcPr>
            <w:tcW w:w="3960" w:type="dxa"/>
          </w:tcPr>
          <w:p w14:paraId="1AA2E2CB" w14:textId="77777777" w:rsidR="004470EF" w:rsidRPr="002E6533" w:rsidRDefault="00000000">
            <w:pPr>
              <w:pStyle w:val="Compact"/>
            </w:pPr>
            <w:r w:rsidRPr="002E6533">
              <w:t>O usuário não tem permissões para ver o registro.</w:t>
            </w:r>
          </w:p>
        </w:tc>
        <w:tc>
          <w:tcPr>
            <w:tcW w:w="3960" w:type="dxa"/>
          </w:tcPr>
          <w:p w14:paraId="75E348BB" w14:textId="77777777" w:rsidR="004470EF" w:rsidRPr="002E6533" w:rsidRDefault="00000000">
            <w:pPr>
              <w:pStyle w:val="Corpodetexto"/>
            </w:pPr>
            <w:r w:rsidRPr="002E6533">
              <w:t xml:space="preserve">Verifique as Funções de acesso do usuário para garantir que ele tem direitos de acesso ao aplicativo ou questionário </w:t>
            </w:r>
            <w:r w:rsidRPr="002E6533">
              <w:lastRenderedPageBreak/>
              <w:t>desse registro.</w:t>
            </w:r>
          </w:p>
          <w:p w14:paraId="2B6A169C" w14:textId="77777777" w:rsidR="004470EF" w:rsidRPr="002E6533" w:rsidRDefault="00000000">
            <w:pPr>
              <w:pStyle w:val="Corpodetexto"/>
            </w:pPr>
            <w:r w:rsidRPr="002E6533">
              <w:t>Verifique se o usuário tem direitos de acesso para ver esse registro, inclusive campos de referência cruzada e registros relacionados.</w:t>
            </w:r>
          </w:p>
        </w:tc>
      </w:tr>
    </w:tbl>
    <w:p w14:paraId="29049B8F" w14:textId="77777777" w:rsidR="004470EF" w:rsidRPr="002E6533" w:rsidRDefault="00000000">
      <w:pPr>
        <w:pStyle w:val="Ttulo2"/>
      </w:pPr>
      <w:bookmarkStart w:id="358" w:name="X1e4274d8a17a1bf9987613b7bb1f24b62db9ad0"/>
      <w:bookmarkEnd w:id="357"/>
      <w:r w:rsidRPr="002E6533">
        <w:lastRenderedPageBreak/>
        <w:t>Solucione problemas de critérios de filtro para as notificações de lembrete</w:t>
      </w:r>
    </w:p>
    <w:p w14:paraId="30D08482" w14:textId="77777777" w:rsidR="004470EF" w:rsidRPr="002E6533" w:rsidRDefault="00000000">
      <w:pPr>
        <w:pStyle w:val="FirstParagraph"/>
      </w:pPr>
      <w:r w:rsidRPr="002E6533">
        <w:t>Os critérios de filtro podem ser definidos ao programar o envio de um lembrete para as notificações de inscrição.</w:t>
      </w:r>
    </w:p>
    <w:p w14:paraId="4A78349C" w14:textId="77777777" w:rsidR="004470EF" w:rsidRPr="002E6533" w:rsidRDefault="00000000">
      <w:pPr>
        <w:pStyle w:val="Corpodetexto"/>
      </w:pPr>
      <w:r w:rsidRPr="002E6533">
        <w:t>Os registros não precisam ser salvos nem atualizados para enviar uma notificação de lembrete. Os registros são avaliados no momento especificado, de acordo com a programação de entrega. A notificação de lembrete é enviada quando um registro atende a todos os critérios de filtragem definidos.</w:t>
      </w:r>
    </w:p>
    <w:p w14:paraId="00872628" w14:textId="77777777" w:rsidR="004470EF" w:rsidRPr="002E6533" w:rsidRDefault="00000000">
      <w:pPr>
        <w:pStyle w:val="Corpodetexto"/>
      </w:pPr>
      <w:r w:rsidRPr="002E6533">
        <w:t>Os cenários a seguir fornecem os critérios de filtro para o envio de notificações de lembrete antes da data atual e após a data atual.</w:t>
      </w:r>
    </w:p>
    <w:p w14:paraId="5BCF8C12" w14:textId="77777777" w:rsidR="004470EF" w:rsidRPr="002E6533" w:rsidRDefault="00000000">
      <w:pPr>
        <w:pStyle w:val="Ttulo3"/>
      </w:pPr>
      <w:bookmarkStart w:id="359" w:name="critério-de-filtro-antes-da-data-atual"/>
      <w:r w:rsidRPr="002E6533">
        <w:t>Critério de filtro: antes da data atual</w:t>
      </w:r>
    </w:p>
    <w:p w14:paraId="443D6994" w14:textId="77777777" w:rsidR="004470EF" w:rsidRPr="002E6533" w:rsidRDefault="00000000">
      <w:pPr>
        <w:pStyle w:val="TableCaption"/>
      </w:pPr>
      <w:r w:rsidRPr="002E6533">
        <w:rPr>
          <w:b/>
          <w:bCs/>
        </w:rPr>
        <w:t>Cenário 1</w:t>
      </w:r>
      <w:r w:rsidRPr="002E6533">
        <w:t xml:space="preserve"> A notificação é avaliada e enviada todos os dias para todos os registros em que o valor de "Campo Data 1" é maior que 1 dia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75E1054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03082C4F" w14:textId="77777777" w:rsidR="004470EF" w:rsidRPr="002E6533" w:rsidRDefault="00000000">
            <w:pPr>
              <w:pStyle w:val="Compact"/>
            </w:pPr>
            <w:r w:rsidRPr="002E6533">
              <w:t>Campo</w:t>
            </w:r>
          </w:p>
        </w:tc>
        <w:tc>
          <w:tcPr>
            <w:tcW w:w="1584" w:type="dxa"/>
          </w:tcPr>
          <w:p w14:paraId="6B98887F" w14:textId="77777777" w:rsidR="004470EF" w:rsidRPr="002E6533" w:rsidRDefault="00000000">
            <w:pPr>
              <w:pStyle w:val="Compact"/>
            </w:pPr>
            <w:r w:rsidRPr="002E6533">
              <w:t>Operador</w:t>
            </w:r>
          </w:p>
        </w:tc>
        <w:tc>
          <w:tcPr>
            <w:tcW w:w="1584" w:type="dxa"/>
          </w:tcPr>
          <w:p w14:paraId="55B95A03" w14:textId="77777777" w:rsidR="004470EF" w:rsidRPr="002E6533" w:rsidRDefault="00000000">
            <w:pPr>
              <w:pStyle w:val="Compact"/>
            </w:pPr>
            <w:r w:rsidRPr="002E6533">
              <w:t>Dias</w:t>
            </w:r>
          </w:p>
        </w:tc>
        <w:tc>
          <w:tcPr>
            <w:tcW w:w="1584" w:type="dxa"/>
          </w:tcPr>
          <w:p w14:paraId="42BF08D2" w14:textId="77777777" w:rsidR="004470EF" w:rsidRPr="002E6533" w:rsidRDefault="00000000">
            <w:pPr>
              <w:pStyle w:val="Compact"/>
            </w:pPr>
            <w:r w:rsidRPr="002E6533">
              <w:t>Ocorrência</w:t>
            </w:r>
          </w:p>
        </w:tc>
        <w:tc>
          <w:tcPr>
            <w:tcW w:w="1584" w:type="dxa"/>
          </w:tcPr>
          <w:p w14:paraId="35C23110" w14:textId="77777777" w:rsidR="004470EF" w:rsidRPr="002E6533" w:rsidRDefault="00000000">
            <w:pPr>
              <w:pStyle w:val="Compact"/>
            </w:pPr>
            <w:r w:rsidRPr="002E6533">
              <w:t>Destino</w:t>
            </w:r>
          </w:p>
        </w:tc>
      </w:tr>
      <w:tr w:rsidR="004470EF" w:rsidRPr="002E6533" w14:paraId="11E9455E" w14:textId="77777777">
        <w:tc>
          <w:tcPr>
            <w:tcW w:w="1584" w:type="dxa"/>
          </w:tcPr>
          <w:p w14:paraId="54958103" w14:textId="77777777" w:rsidR="004470EF" w:rsidRPr="002E6533" w:rsidRDefault="00000000">
            <w:pPr>
              <w:pStyle w:val="Compact"/>
            </w:pPr>
            <w:r w:rsidRPr="002E6533">
              <w:t>Campo Data 1</w:t>
            </w:r>
          </w:p>
        </w:tc>
        <w:tc>
          <w:tcPr>
            <w:tcW w:w="1584" w:type="dxa"/>
          </w:tcPr>
          <w:p w14:paraId="06833DB7" w14:textId="77777777" w:rsidR="004470EF" w:rsidRPr="002E6533" w:rsidRDefault="00000000">
            <w:pPr>
              <w:pStyle w:val="Compact"/>
            </w:pPr>
            <w:r w:rsidRPr="002E6533">
              <w:t>Maior que</w:t>
            </w:r>
          </w:p>
        </w:tc>
        <w:tc>
          <w:tcPr>
            <w:tcW w:w="1584" w:type="dxa"/>
          </w:tcPr>
          <w:p w14:paraId="73E33EFD" w14:textId="77777777" w:rsidR="004470EF" w:rsidRPr="002E6533" w:rsidRDefault="00000000">
            <w:pPr>
              <w:pStyle w:val="Compact"/>
            </w:pPr>
            <w:r w:rsidRPr="002E6533">
              <w:t>1</w:t>
            </w:r>
          </w:p>
        </w:tc>
        <w:tc>
          <w:tcPr>
            <w:tcW w:w="1584" w:type="dxa"/>
          </w:tcPr>
          <w:p w14:paraId="6FF461E0" w14:textId="77777777" w:rsidR="004470EF" w:rsidRPr="002E6533" w:rsidRDefault="00000000">
            <w:pPr>
              <w:pStyle w:val="Compact"/>
            </w:pPr>
            <w:r w:rsidRPr="002E6533">
              <w:t>Diário</w:t>
            </w:r>
          </w:p>
        </w:tc>
        <w:tc>
          <w:tcPr>
            <w:tcW w:w="1584" w:type="dxa"/>
          </w:tcPr>
          <w:p w14:paraId="0D5BB2DB" w14:textId="77777777" w:rsidR="004470EF" w:rsidRPr="002E6533" w:rsidRDefault="00000000">
            <w:pPr>
              <w:pStyle w:val="Compact"/>
            </w:pPr>
            <w:r w:rsidRPr="002E6533">
              <w:t>Antes da data</w:t>
            </w:r>
          </w:p>
        </w:tc>
      </w:tr>
    </w:tbl>
    <w:p w14:paraId="3D16D767" w14:textId="77777777" w:rsidR="004470EF" w:rsidRPr="002E6533" w:rsidRDefault="004470EF"/>
    <w:p w14:paraId="3052635C" w14:textId="77777777" w:rsidR="004470EF" w:rsidRPr="002E6533" w:rsidRDefault="00000000">
      <w:pPr>
        <w:pStyle w:val="TableCaption"/>
      </w:pPr>
      <w:r w:rsidRPr="002E6533">
        <w:rPr>
          <w:b/>
          <w:bCs/>
        </w:rPr>
        <w:t>Cenário 2</w:t>
      </w:r>
      <w:r w:rsidRPr="002E6533">
        <w:t xml:space="preserve"> A notificação é avaliada e enviada todos os dias para todos os registros em que o valor de "Campo Data 1" é menor que 999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3EA570D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63BA8B33" w14:textId="77777777" w:rsidR="004470EF" w:rsidRPr="002E6533" w:rsidRDefault="00000000">
            <w:pPr>
              <w:pStyle w:val="Compact"/>
            </w:pPr>
            <w:r w:rsidRPr="002E6533">
              <w:t>Campo</w:t>
            </w:r>
          </w:p>
        </w:tc>
        <w:tc>
          <w:tcPr>
            <w:tcW w:w="1584" w:type="dxa"/>
          </w:tcPr>
          <w:p w14:paraId="067B0803" w14:textId="77777777" w:rsidR="004470EF" w:rsidRPr="002E6533" w:rsidRDefault="00000000">
            <w:pPr>
              <w:pStyle w:val="Compact"/>
            </w:pPr>
            <w:r w:rsidRPr="002E6533">
              <w:t>Operador</w:t>
            </w:r>
          </w:p>
        </w:tc>
        <w:tc>
          <w:tcPr>
            <w:tcW w:w="1584" w:type="dxa"/>
          </w:tcPr>
          <w:p w14:paraId="38EEFE75" w14:textId="77777777" w:rsidR="004470EF" w:rsidRPr="002E6533" w:rsidRDefault="00000000">
            <w:pPr>
              <w:pStyle w:val="Compact"/>
            </w:pPr>
            <w:r w:rsidRPr="002E6533">
              <w:t>Dias</w:t>
            </w:r>
          </w:p>
        </w:tc>
        <w:tc>
          <w:tcPr>
            <w:tcW w:w="1584" w:type="dxa"/>
          </w:tcPr>
          <w:p w14:paraId="43A49E27" w14:textId="77777777" w:rsidR="004470EF" w:rsidRPr="002E6533" w:rsidRDefault="00000000">
            <w:pPr>
              <w:pStyle w:val="Compact"/>
            </w:pPr>
            <w:r w:rsidRPr="002E6533">
              <w:t>Ocorrência</w:t>
            </w:r>
          </w:p>
        </w:tc>
        <w:tc>
          <w:tcPr>
            <w:tcW w:w="1584" w:type="dxa"/>
          </w:tcPr>
          <w:p w14:paraId="1D541B3B" w14:textId="77777777" w:rsidR="004470EF" w:rsidRPr="002E6533" w:rsidRDefault="00000000">
            <w:pPr>
              <w:pStyle w:val="Compact"/>
            </w:pPr>
            <w:r w:rsidRPr="002E6533">
              <w:t>Destino</w:t>
            </w:r>
          </w:p>
        </w:tc>
      </w:tr>
      <w:tr w:rsidR="004470EF" w:rsidRPr="002E6533" w14:paraId="272D1F78" w14:textId="77777777">
        <w:tc>
          <w:tcPr>
            <w:tcW w:w="1584" w:type="dxa"/>
          </w:tcPr>
          <w:p w14:paraId="6BE6A9BE" w14:textId="77777777" w:rsidR="004470EF" w:rsidRPr="002E6533" w:rsidRDefault="00000000">
            <w:pPr>
              <w:pStyle w:val="Compact"/>
            </w:pPr>
            <w:r w:rsidRPr="002E6533">
              <w:t>Campo Data 1</w:t>
            </w:r>
          </w:p>
        </w:tc>
        <w:tc>
          <w:tcPr>
            <w:tcW w:w="1584" w:type="dxa"/>
          </w:tcPr>
          <w:p w14:paraId="0B0ABC5D" w14:textId="77777777" w:rsidR="004470EF" w:rsidRPr="002E6533" w:rsidRDefault="00000000">
            <w:pPr>
              <w:pStyle w:val="Compact"/>
            </w:pPr>
            <w:r w:rsidRPr="002E6533">
              <w:t>Menor que</w:t>
            </w:r>
          </w:p>
        </w:tc>
        <w:tc>
          <w:tcPr>
            <w:tcW w:w="1584" w:type="dxa"/>
          </w:tcPr>
          <w:p w14:paraId="35E8E346" w14:textId="77777777" w:rsidR="004470EF" w:rsidRPr="002E6533" w:rsidRDefault="00000000">
            <w:pPr>
              <w:pStyle w:val="Compact"/>
            </w:pPr>
            <w:r w:rsidRPr="002E6533">
              <w:t>999</w:t>
            </w:r>
          </w:p>
        </w:tc>
        <w:tc>
          <w:tcPr>
            <w:tcW w:w="1584" w:type="dxa"/>
          </w:tcPr>
          <w:p w14:paraId="4263C3B4" w14:textId="77777777" w:rsidR="004470EF" w:rsidRPr="002E6533" w:rsidRDefault="00000000">
            <w:pPr>
              <w:pStyle w:val="Compact"/>
            </w:pPr>
            <w:r w:rsidRPr="002E6533">
              <w:t>Diário</w:t>
            </w:r>
          </w:p>
        </w:tc>
        <w:tc>
          <w:tcPr>
            <w:tcW w:w="1584" w:type="dxa"/>
          </w:tcPr>
          <w:p w14:paraId="0857B0FA" w14:textId="77777777" w:rsidR="004470EF" w:rsidRPr="002E6533" w:rsidRDefault="00000000">
            <w:pPr>
              <w:pStyle w:val="Compact"/>
            </w:pPr>
            <w:r w:rsidRPr="002E6533">
              <w:t>Antes da data</w:t>
            </w:r>
          </w:p>
        </w:tc>
      </w:tr>
    </w:tbl>
    <w:p w14:paraId="091CFE5D" w14:textId="77777777" w:rsidR="004470EF" w:rsidRPr="002E6533" w:rsidRDefault="004470EF"/>
    <w:p w14:paraId="3856D901" w14:textId="77777777" w:rsidR="004470EF" w:rsidRPr="002E6533" w:rsidRDefault="00000000">
      <w:pPr>
        <w:pStyle w:val="TableCaption"/>
      </w:pPr>
      <w:r w:rsidRPr="002E6533">
        <w:rPr>
          <w:b/>
          <w:bCs/>
        </w:rPr>
        <w:t>Cenário 3</w:t>
      </w:r>
      <w:r w:rsidRPr="002E6533">
        <w:t xml:space="preserve"> A notificação é avaliada e enviada somente uma vez para todos os registros em que o valor de "Campo Data 1" é 1 dia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09141E0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76CFBD13" w14:textId="77777777" w:rsidR="004470EF" w:rsidRPr="002E6533" w:rsidRDefault="00000000">
            <w:pPr>
              <w:pStyle w:val="Compact"/>
            </w:pPr>
            <w:r w:rsidRPr="002E6533">
              <w:t>Campo</w:t>
            </w:r>
          </w:p>
        </w:tc>
        <w:tc>
          <w:tcPr>
            <w:tcW w:w="1584" w:type="dxa"/>
          </w:tcPr>
          <w:p w14:paraId="1A956735" w14:textId="77777777" w:rsidR="004470EF" w:rsidRPr="002E6533" w:rsidRDefault="00000000">
            <w:pPr>
              <w:pStyle w:val="Compact"/>
            </w:pPr>
            <w:r w:rsidRPr="002E6533">
              <w:t>Operador</w:t>
            </w:r>
          </w:p>
        </w:tc>
        <w:tc>
          <w:tcPr>
            <w:tcW w:w="1584" w:type="dxa"/>
          </w:tcPr>
          <w:p w14:paraId="70A525E8" w14:textId="77777777" w:rsidR="004470EF" w:rsidRPr="002E6533" w:rsidRDefault="00000000">
            <w:pPr>
              <w:pStyle w:val="Compact"/>
            </w:pPr>
            <w:r w:rsidRPr="002E6533">
              <w:t>Dias</w:t>
            </w:r>
          </w:p>
        </w:tc>
        <w:tc>
          <w:tcPr>
            <w:tcW w:w="1584" w:type="dxa"/>
          </w:tcPr>
          <w:p w14:paraId="0AAC2454" w14:textId="77777777" w:rsidR="004470EF" w:rsidRPr="002E6533" w:rsidRDefault="00000000">
            <w:pPr>
              <w:pStyle w:val="Compact"/>
            </w:pPr>
            <w:r w:rsidRPr="002E6533">
              <w:t>Ocorrência</w:t>
            </w:r>
          </w:p>
        </w:tc>
        <w:tc>
          <w:tcPr>
            <w:tcW w:w="1584" w:type="dxa"/>
          </w:tcPr>
          <w:p w14:paraId="08FA657D" w14:textId="77777777" w:rsidR="004470EF" w:rsidRPr="002E6533" w:rsidRDefault="00000000">
            <w:pPr>
              <w:pStyle w:val="Compact"/>
            </w:pPr>
            <w:r w:rsidRPr="002E6533">
              <w:t>Destino</w:t>
            </w:r>
          </w:p>
        </w:tc>
      </w:tr>
      <w:tr w:rsidR="004470EF" w:rsidRPr="002E6533" w14:paraId="589AD18D" w14:textId="77777777">
        <w:tc>
          <w:tcPr>
            <w:tcW w:w="1584" w:type="dxa"/>
          </w:tcPr>
          <w:p w14:paraId="63D03C5E" w14:textId="77777777" w:rsidR="004470EF" w:rsidRPr="002E6533" w:rsidRDefault="00000000">
            <w:pPr>
              <w:pStyle w:val="Compact"/>
            </w:pPr>
            <w:r w:rsidRPr="002E6533">
              <w:t>Campo Data 1</w:t>
            </w:r>
          </w:p>
        </w:tc>
        <w:tc>
          <w:tcPr>
            <w:tcW w:w="1584" w:type="dxa"/>
          </w:tcPr>
          <w:p w14:paraId="46A8D5D6" w14:textId="77777777" w:rsidR="004470EF" w:rsidRPr="002E6533" w:rsidRDefault="00000000">
            <w:pPr>
              <w:pStyle w:val="Compact"/>
            </w:pPr>
            <w:r w:rsidRPr="002E6533">
              <w:t>Igual</w:t>
            </w:r>
          </w:p>
        </w:tc>
        <w:tc>
          <w:tcPr>
            <w:tcW w:w="1584" w:type="dxa"/>
          </w:tcPr>
          <w:p w14:paraId="56205DF7" w14:textId="77777777" w:rsidR="004470EF" w:rsidRPr="002E6533" w:rsidRDefault="00000000">
            <w:pPr>
              <w:pStyle w:val="Compact"/>
            </w:pPr>
            <w:r w:rsidRPr="002E6533">
              <w:t>1</w:t>
            </w:r>
          </w:p>
        </w:tc>
        <w:tc>
          <w:tcPr>
            <w:tcW w:w="1584" w:type="dxa"/>
          </w:tcPr>
          <w:p w14:paraId="32C1A3CC" w14:textId="77777777" w:rsidR="004470EF" w:rsidRPr="002E6533" w:rsidRDefault="00000000">
            <w:pPr>
              <w:pStyle w:val="Compact"/>
            </w:pPr>
            <w:r w:rsidRPr="002E6533">
              <w:t>Uma vez</w:t>
            </w:r>
          </w:p>
        </w:tc>
        <w:tc>
          <w:tcPr>
            <w:tcW w:w="1584" w:type="dxa"/>
          </w:tcPr>
          <w:p w14:paraId="49B5A57F" w14:textId="77777777" w:rsidR="004470EF" w:rsidRPr="002E6533" w:rsidRDefault="00000000">
            <w:pPr>
              <w:pStyle w:val="Compact"/>
            </w:pPr>
            <w:r w:rsidRPr="002E6533">
              <w:t>Antes da data</w:t>
            </w:r>
          </w:p>
        </w:tc>
      </w:tr>
    </w:tbl>
    <w:p w14:paraId="4665F4F3" w14:textId="77777777" w:rsidR="004470EF" w:rsidRPr="002E6533" w:rsidRDefault="004470EF"/>
    <w:p w14:paraId="5072E93D" w14:textId="77777777" w:rsidR="004470EF" w:rsidRPr="002E6533" w:rsidRDefault="00000000">
      <w:pPr>
        <w:pStyle w:val="TableCaption"/>
      </w:pPr>
      <w:r w:rsidRPr="002E6533">
        <w:rPr>
          <w:b/>
          <w:bCs/>
        </w:rPr>
        <w:lastRenderedPageBreak/>
        <w:t>Cenário 4</w:t>
      </w:r>
      <w:r w:rsidRPr="002E6533">
        <w:t xml:space="preserve"> A notificação é avaliada e enviada somente uma vez para todos os registros em que o valor de "Campo Data 1" é 999 dias antes da data atual. A Ocorrência é definida como Uma vez porque a Data alvo não pode ser constantemente igual ao número de dias antes da data atual.</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1971557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636AB6A1" w14:textId="77777777" w:rsidR="004470EF" w:rsidRPr="002E6533" w:rsidRDefault="00000000">
            <w:pPr>
              <w:pStyle w:val="Compact"/>
            </w:pPr>
            <w:r w:rsidRPr="002E6533">
              <w:t>Campo</w:t>
            </w:r>
          </w:p>
        </w:tc>
        <w:tc>
          <w:tcPr>
            <w:tcW w:w="1584" w:type="dxa"/>
          </w:tcPr>
          <w:p w14:paraId="0FED26CB" w14:textId="77777777" w:rsidR="004470EF" w:rsidRPr="002E6533" w:rsidRDefault="00000000">
            <w:pPr>
              <w:pStyle w:val="Compact"/>
            </w:pPr>
            <w:r w:rsidRPr="002E6533">
              <w:t>Operador</w:t>
            </w:r>
          </w:p>
        </w:tc>
        <w:tc>
          <w:tcPr>
            <w:tcW w:w="1584" w:type="dxa"/>
          </w:tcPr>
          <w:p w14:paraId="17F5E73B" w14:textId="77777777" w:rsidR="004470EF" w:rsidRPr="002E6533" w:rsidRDefault="00000000">
            <w:pPr>
              <w:pStyle w:val="Compact"/>
            </w:pPr>
            <w:r w:rsidRPr="002E6533">
              <w:t>Dias</w:t>
            </w:r>
          </w:p>
        </w:tc>
        <w:tc>
          <w:tcPr>
            <w:tcW w:w="1584" w:type="dxa"/>
          </w:tcPr>
          <w:p w14:paraId="4FB47FB9" w14:textId="77777777" w:rsidR="004470EF" w:rsidRPr="002E6533" w:rsidRDefault="00000000">
            <w:pPr>
              <w:pStyle w:val="Compact"/>
            </w:pPr>
            <w:r w:rsidRPr="002E6533">
              <w:t>Ocorrência</w:t>
            </w:r>
          </w:p>
        </w:tc>
        <w:tc>
          <w:tcPr>
            <w:tcW w:w="1584" w:type="dxa"/>
          </w:tcPr>
          <w:p w14:paraId="5A94CC60" w14:textId="77777777" w:rsidR="004470EF" w:rsidRPr="002E6533" w:rsidRDefault="00000000">
            <w:pPr>
              <w:pStyle w:val="Compact"/>
            </w:pPr>
            <w:r w:rsidRPr="002E6533">
              <w:t>Destino</w:t>
            </w:r>
          </w:p>
        </w:tc>
      </w:tr>
      <w:tr w:rsidR="004470EF" w:rsidRPr="002E6533" w14:paraId="7E901B8C" w14:textId="77777777">
        <w:tc>
          <w:tcPr>
            <w:tcW w:w="1584" w:type="dxa"/>
          </w:tcPr>
          <w:p w14:paraId="2BE99BB7" w14:textId="77777777" w:rsidR="004470EF" w:rsidRPr="002E6533" w:rsidRDefault="00000000">
            <w:pPr>
              <w:pStyle w:val="Compact"/>
            </w:pPr>
            <w:r w:rsidRPr="002E6533">
              <w:t>Campo Data 1</w:t>
            </w:r>
          </w:p>
        </w:tc>
        <w:tc>
          <w:tcPr>
            <w:tcW w:w="1584" w:type="dxa"/>
          </w:tcPr>
          <w:p w14:paraId="3C078642" w14:textId="77777777" w:rsidR="004470EF" w:rsidRPr="002E6533" w:rsidRDefault="00000000">
            <w:pPr>
              <w:pStyle w:val="Compact"/>
            </w:pPr>
            <w:r w:rsidRPr="002E6533">
              <w:t>Igual</w:t>
            </w:r>
          </w:p>
        </w:tc>
        <w:tc>
          <w:tcPr>
            <w:tcW w:w="1584" w:type="dxa"/>
          </w:tcPr>
          <w:p w14:paraId="07B67676" w14:textId="77777777" w:rsidR="004470EF" w:rsidRPr="002E6533" w:rsidRDefault="00000000">
            <w:pPr>
              <w:pStyle w:val="Compact"/>
            </w:pPr>
            <w:r w:rsidRPr="002E6533">
              <w:t>999</w:t>
            </w:r>
          </w:p>
        </w:tc>
        <w:tc>
          <w:tcPr>
            <w:tcW w:w="1584" w:type="dxa"/>
          </w:tcPr>
          <w:p w14:paraId="7DEB303B" w14:textId="77777777" w:rsidR="004470EF" w:rsidRPr="002E6533" w:rsidRDefault="00000000">
            <w:pPr>
              <w:pStyle w:val="Compact"/>
            </w:pPr>
            <w:r w:rsidRPr="002E6533">
              <w:t>Uma vez</w:t>
            </w:r>
          </w:p>
        </w:tc>
        <w:tc>
          <w:tcPr>
            <w:tcW w:w="1584" w:type="dxa"/>
          </w:tcPr>
          <w:p w14:paraId="42A63D72" w14:textId="77777777" w:rsidR="004470EF" w:rsidRPr="002E6533" w:rsidRDefault="00000000">
            <w:pPr>
              <w:pStyle w:val="Compact"/>
            </w:pPr>
            <w:r w:rsidRPr="002E6533">
              <w:t>Antes da data</w:t>
            </w:r>
          </w:p>
        </w:tc>
      </w:tr>
    </w:tbl>
    <w:p w14:paraId="797DC197" w14:textId="77777777" w:rsidR="004470EF" w:rsidRPr="002E6533" w:rsidRDefault="00000000">
      <w:pPr>
        <w:pStyle w:val="Ttulo2"/>
      </w:pPr>
      <w:bookmarkStart w:id="360" w:name="X3dd5e7d22b1f1a4fa6b0df97135e08c8a5e84c6"/>
      <w:bookmarkEnd w:id="358"/>
      <w:bookmarkEnd w:id="359"/>
      <w:r w:rsidRPr="002E6533">
        <w:t>Solucionando problemas com relatórios de notificação</w:t>
      </w:r>
    </w:p>
    <w:p w14:paraId="6878C83F" w14:textId="77777777" w:rsidR="004470EF" w:rsidRPr="002E6533" w:rsidRDefault="00000000">
      <w:pPr>
        <w:pStyle w:val="FirstParagraph"/>
      </w:pPr>
      <w:r w:rsidRPr="002E6533">
        <w:t>Os relatórios de notificação fornecem o status de sucesso ou de falha das notificações. As notificações que ainda estão na fila não são relatadas. Para acessar esses relatórios, no menu, clique em menu Admin&gt; Notificações &gt; Exibir relatórios de notificação.</w:t>
      </w:r>
    </w:p>
    <w:p w14:paraId="7CA7059B" w14:textId="77777777" w:rsidR="004470EF" w:rsidRPr="002E6533" w:rsidRDefault="00000000">
      <w:pPr>
        <w:pStyle w:val="Ttulo3"/>
      </w:pPr>
      <w:bookmarkStart w:id="361" w:name="X03b8500abc83d892cc8c2ffebad5e634868f130"/>
      <w:r w:rsidRPr="002E6533">
        <w:t>Exemplo: utilizando o relatório Atividade recente do mecanismo de notificação – Últimas 24 horas</w:t>
      </w:r>
    </w:p>
    <w:p w14:paraId="2E8EFAA7" w14:textId="77777777" w:rsidR="004470EF" w:rsidRPr="002E6533" w:rsidRDefault="00000000">
      <w:pPr>
        <w:pStyle w:val="TableCaption"/>
      </w:pPr>
      <w:r w:rsidRPr="002E6533">
        <w:t>A tabela a seguir lista possíveis problemas e soluçõ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DD9C00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3E32AF83" w14:textId="77777777" w:rsidR="004470EF" w:rsidRPr="002E6533" w:rsidRDefault="00000000">
            <w:pPr>
              <w:pStyle w:val="Compact"/>
            </w:pPr>
            <w:r w:rsidRPr="002E6533">
              <w:t>Status da mensagem</w:t>
            </w:r>
          </w:p>
        </w:tc>
        <w:tc>
          <w:tcPr>
            <w:tcW w:w="2613" w:type="dxa"/>
          </w:tcPr>
          <w:p w14:paraId="3983FC12" w14:textId="77777777" w:rsidR="004470EF" w:rsidRPr="002E6533" w:rsidRDefault="00000000">
            <w:pPr>
              <w:pStyle w:val="Compact"/>
            </w:pPr>
            <w:r w:rsidRPr="002E6533">
              <w:t>Problema</w:t>
            </w:r>
          </w:p>
        </w:tc>
        <w:tc>
          <w:tcPr>
            <w:tcW w:w="2613" w:type="dxa"/>
          </w:tcPr>
          <w:p w14:paraId="176A2352" w14:textId="77777777" w:rsidR="004470EF" w:rsidRPr="002E6533" w:rsidRDefault="00000000">
            <w:pPr>
              <w:pStyle w:val="Compact"/>
            </w:pPr>
            <w:r w:rsidRPr="002E6533">
              <w:t>Solução</w:t>
            </w:r>
          </w:p>
        </w:tc>
      </w:tr>
      <w:tr w:rsidR="004470EF" w:rsidRPr="002E6533" w14:paraId="5138D045" w14:textId="77777777">
        <w:tc>
          <w:tcPr>
            <w:tcW w:w="2613" w:type="dxa"/>
          </w:tcPr>
          <w:p w14:paraId="05A8B213" w14:textId="77777777" w:rsidR="004470EF" w:rsidRPr="002E6533" w:rsidRDefault="00000000">
            <w:pPr>
              <w:pStyle w:val="Compact"/>
            </w:pPr>
            <w:r w:rsidRPr="002E6533">
              <w:t>Com sucesso</w:t>
            </w:r>
          </w:p>
        </w:tc>
        <w:tc>
          <w:tcPr>
            <w:tcW w:w="2613" w:type="dxa"/>
          </w:tcPr>
          <w:p w14:paraId="33C43B1A" w14:textId="77777777" w:rsidR="004470EF" w:rsidRPr="002E6533" w:rsidRDefault="00000000">
            <w:pPr>
              <w:pStyle w:val="Compact"/>
            </w:pPr>
            <w:r w:rsidRPr="002E6533">
              <w:t>As notificações são enviadas com sucesso, mas o destinatário não as recebe.</w:t>
            </w:r>
          </w:p>
        </w:tc>
        <w:tc>
          <w:tcPr>
            <w:tcW w:w="2613" w:type="dxa"/>
          </w:tcPr>
          <w:p w14:paraId="0A1C10C4" w14:textId="77777777" w:rsidR="004470EF" w:rsidRPr="002E6533" w:rsidRDefault="00000000">
            <w:pPr>
              <w:pStyle w:val="Corpodetexto"/>
            </w:pPr>
            <w:r w:rsidRPr="002E6533">
              <w:t>Verifique a pasta de Lixo Eletrônico ou outras pastas de e-mail do destinatário.</w:t>
            </w:r>
          </w:p>
          <w:p w14:paraId="71BBEB25" w14:textId="77777777" w:rsidR="004470EF" w:rsidRPr="002E6533" w:rsidRDefault="00000000">
            <w:pPr>
              <w:pStyle w:val="Corpodetexto"/>
            </w:pPr>
            <w:r w:rsidRPr="002E6533">
              <w:t>Se a notificação não estiver em outra pasta, gere o relatório Notificações enviadas para ver se o Endereço de e-mail do destinatário está correto.</w:t>
            </w:r>
          </w:p>
        </w:tc>
      </w:tr>
      <w:tr w:rsidR="004470EF" w:rsidRPr="002E6533" w14:paraId="62824248" w14:textId="77777777">
        <w:tc>
          <w:tcPr>
            <w:tcW w:w="2613" w:type="dxa"/>
          </w:tcPr>
          <w:p w14:paraId="0B9ABB37" w14:textId="77777777" w:rsidR="004470EF" w:rsidRPr="002E6533" w:rsidRDefault="00000000">
            <w:pPr>
              <w:pStyle w:val="Compact"/>
            </w:pPr>
            <w:r w:rsidRPr="002E6533">
              <w:t>Com sucesso</w:t>
            </w:r>
          </w:p>
        </w:tc>
        <w:tc>
          <w:tcPr>
            <w:tcW w:w="2613" w:type="dxa"/>
          </w:tcPr>
          <w:p w14:paraId="4A0CDFC8" w14:textId="77777777" w:rsidR="004470EF" w:rsidRPr="002E6533" w:rsidRDefault="00000000">
            <w:pPr>
              <w:pStyle w:val="Compact"/>
            </w:pPr>
            <w:r w:rsidRPr="002E6533">
              <w:t>Há menos notificações apresentadas no relatório do que deveria ter sido enviado.</w:t>
            </w:r>
          </w:p>
        </w:tc>
        <w:tc>
          <w:tcPr>
            <w:tcW w:w="2613" w:type="dxa"/>
          </w:tcPr>
          <w:p w14:paraId="6AF1DB56" w14:textId="77777777" w:rsidR="004470EF" w:rsidRPr="002E6533" w:rsidRDefault="00000000">
            <w:pPr>
              <w:pStyle w:val="Corpodetexto"/>
            </w:pPr>
            <w:r w:rsidRPr="002E6533">
              <w:t>Os destinatários não receberam todas as notificações. Se isso estiver acontecendo:</w:t>
            </w:r>
          </w:p>
          <w:p w14:paraId="5B7870B8" w14:textId="77777777" w:rsidR="004470EF" w:rsidRPr="002E6533" w:rsidRDefault="00000000">
            <w:pPr>
              <w:pStyle w:val="Compact"/>
              <w:numPr>
                <w:ilvl w:val="0"/>
                <w:numId w:val="842"/>
              </w:numPr>
            </w:pPr>
            <w:r w:rsidRPr="002E6533">
              <w:t xml:space="preserve">Verifique os campos de permissão de registro do aplicativo ou questionário para garantir que o </w:t>
            </w:r>
            <w:r w:rsidRPr="002E6533">
              <w:lastRenderedPageBreak/>
              <w:t>destinatário pode visualizar os registros.</w:t>
            </w:r>
          </w:p>
          <w:p w14:paraId="36893410" w14:textId="77777777" w:rsidR="004470EF" w:rsidRPr="002E6533" w:rsidRDefault="00000000">
            <w:pPr>
              <w:pStyle w:val="Compact"/>
              <w:numPr>
                <w:ilvl w:val="0"/>
                <w:numId w:val="842"/>
              </w:numPr>
            </w:pPr>
            <w:r w:rsidRPr="002E6533">
              <w:t>Verifique os direitos das funções atribuídas aos grupos aos quais o destinatário pertence.</w:t>
            </w:r>
          </w:p>
          <w:p w14:paraId="489F0EE5" w14:textId="77777777" w:rsidR="004470EF" w:rsidRPr="002E6533" w:rsidRDefault="00000000">
            <w:pPr>
              <w:pStyle w:val="Compact"/>
              <w:numPr>
                <w:ilvl w:val="0"/>
                <w:numId w:val="842"/>
              </w:numPr>
            </w:pPr>
            <w:r w:rsidRPr="002E6533">
              <w:t>Verifique os direitos das funções atribuídas ao destinatário.</w:t>
            </w:r>
          </w:p>
          <w:p w14:paraId="190B532A" w14:textId="77777777" w:rsidR="004470EF" w:rsidRPr="002E6533" w:rsidRDefault="00000000">
            <w:pPr>
              <w:pStyle w:val="Compact"/>
              <w:numPr>
                <w:ilvl w:val="0"/>
                <w:numId w:val="842"/>
              </w:numPr>
            </w:pPr>
            <w:r w:rsidRPr="002E6533">
              <w:t>Modifique os direitos e as permissões de maneira adequada e reenvie as notificações.</w:t>
            </w:r>
          </w:p>
        </w:tc>
      </w:tr>
      <w:tr w:rsidR="004470EF" w:rsidRPr="002E6533" w14:paraId="449F8A86" w14:textId="77777777">
        <w:tc>
          <w:tcPr>
            <w:tcW w:w="2613" w:type="dxa"/>
          </w:tcPr>
          <w:p w14:paraId="3A359DB2" w14:textId="77777777" w:rsidR="004470EF" w:rsidRPr="002E6533" w:rsidRDefault="00000000">
            <w:pPr>
              <w:pStyle w:val="Compact"/>
            </w:pPr>
            <w:r w:rsidRPr="002E6533">
              <w:lastRenderedPageBreak/>
              <w:t>Com sucesso</w:t>
            </w:r>
          </w:p>
        </w:tc>
        <w:tc>
          <w:tcPr>
            <w:tcW w:w="2613" w:type="dxa"/>
          </w:tcPr>
          <w:p w14:paraId="35EF91D4" w14:textId="77777777" w:rsidR="004470EF" w:rsidRPr="002E6533" w:rsidRDefault="00000000">
            <w:pPr>
              <w:pStyle w:val="Compact"/>
            </w:pPr>
            <w:r w:rsidRPr="002E6533">
              <w:t>O destinatário vê apenas parte do conteúdo.</w:t>
            </w:r>
          </w:p>
        </w:tc>
        <w:tc>
          <w:tcPr>
            <w:tcW w:w="2613" w:type="dxa"/>
          </w:tcPr>
          <w:p w14:paraId="42BA3587" w14:textId="77777777" w:rsidR="004470EF" w:rsidRPr="002E6533" w:rsidRDefault="00000000">
            <w:pPr>
              <w:pStyle w:val="Corpodetexto"/>
            </w:pPr>
            <w:r w:rsidRPr="002E6533">
              <w:t>Os destinatários não têm permissão para ver o registro. Se isso estiver acontecendo:</w:t>
            </w:r>
          </w:p>
          <w:p w14:paraId="7CA448C4" w14:textId="77777777" w:rsidR="004470EF" w:rsidRPr="002E6533" w:rsidRDefault="00000000">
            <w:pPr>
              <w:pStyle w:val="Compact"/>
              <w:numPr>
                <w:ilvl w:val="0"/>
                <w:numId w:val="843"/>
              </w:numPr>
            </w:pPr>
            <w:r w:rsidRPr="002E6533">
              <w:t>Verifique os campos de permissão de registro do aplicativo ou questionário para garantir que o destinatário pode visualizar os registros.</w:t>
            </w:r>
          </w:p>
          <w:p w14:paraId="45888768" w14:textId="77777777" w:rsidR="004470EF" w:rsidRPr="002E6533" w:rsidRDefault="00000000">
            <w:pPr>
              <w:pStyle w:val="Compact"/>
              <w:numPr>
                <w:ilvl w:val="0"/>
                <w:numId w:val="843"/>
              </w:numPr>
            </w:pPr>
            <w:r w:rsidRPr="002E6533">
              <w:t>Verifique os direitos das funções atribuídas aos grupos aos quais o destinatário pertence.</w:t>
            </w:r>
          </w:p>
          <w:p w14:paraId="21BF7288" w14:textId="77777777" w:rsidR="004470EF" w:rsidRPr="002E6533" w:rsidRDefault="00000000">
            <w:pPr>
              <w:pStyle w:val="Compact"/>
              <w:numPr>
                <w:ilvl w:val="0"/>
                <w:numId w:val="843"/>
              </w:numPr>
            </w:pPr>
            <w:r w:rsidRPr="002E6533">
              <w:t xml:space="preserve">Verifique os direitos das </w:t>
            </w:r>
            <w:r w:rsidRPr="002E6533">
              <w:lastRenderedPageBreak/>
              <w:t>funções atribuídas ao destinatário.</w:t>
            </w:r>
          </w:p>
          <w:p w14:paraId="48998567" w14:textId="77777777" w:rsidR="004470EF" w:rsidRPr="002E6533" w:rsidRDefault="00000000">
            <w:pPr>
              <w:pStyle w:val="Compact"/>
              <w:numPr>
                <w:ilvl w:val="0"/>
                <w:numId w:val="843"/>
              </w:numPr>
            </w:pPr>
            <w:r w:rsidRPr="002E6533">
              <w:t>Modifique os direitos e as permissões de maneira adequada e reenvie as notificações.</w:t>
            </w:r>
          </w:p>
        </w:tc>
      </w:tr>
      <w:tr w:rsidR="004470EF" w:rsidRPr="002E6533" w14:paraId="5165197F" w14:textId="77777777">
        <w:tc>
          <w:tcPr>
            <w:tcW w:w="2613" w:type="dxa"/>
          </w:tcPr>
          <w:p w14:paraId="379202CF" w14:textId="77777777" w:rsidR="004470EF" w:rsidRPr="002E6533" w:rsidRDefault="00000000">
            <w:pPr>
              <w:pStyle w:val="Compact"/>
            </w:pPr>
            <w:r w:rsidRPr="002E6533">
              <w:lastRenderedPageBreak/>
              <w:t>Com falha</w:t>
            </w:r>
          </w:p>
        </w:tc>
        <w:tc>
          <w:tcPr>
            <w:tcW w:w="2613" w:type="dxa"/>
          </w:tcPr>
          <w:p w14:paraId="778287A7" w14:textId="77777777" w:rsidR="004470EF" w:rsidRPr="002E6533" w:rsidRDefault="00000000">
            <w:pPr>
              <w:pStyle w:val="Compact"/>
            </w:pPr>
            <w:r w:rsidRPr="002E6533">
              <w:t>O envio das notificações apresentou falha.</w:t>
            </w:r>
          </w:p>
        </w:tc>
        <w:tc>
          <w:tcPr>
            <w:tcW w:w="2613" w:type="dxa"/>
          </w:tcPr>
          <w:p w14:paraId="659B044E" w14:textId="77777777" w:rsidR="004470EF" w:rsidRPr="002E6533" w:rsidRDefault="00000000">
            <w:pPr>
              <w:pStyle w:val="Corpodetexto"/>
            </w:pPr>
            <w:r w:rsidRPr="002E6533">
              <w:t>Certifique-se de que o Endereço do servidor está correto no Painel de controle do Archer &gt; Configurações gerais da instância.</w:t>
            </w:r>
          </w:p>
          <w:p w14:paraId="0701213F" w14:textId="77777777" w:rsidR="004470EF" w:rsidRPr="002E6533" w:rsidRDefault="00000000">
            <w:pPr>
              <w:pStyle w:val="Corpodetexto"/>
            </w:pPr>
            <w:r w:rsidRPr="002E6533">
              <w:t>Certifique-se de que conta de usuário do destinatário tem um endereço de e-mail. Consulte Gerenciando Usuários.</w:t>
            </w:r>
          </w:p>
        </w:tc>
      </w:tr>
      <w:tr w:rsidR="004470EF" w:rsidRPr="002E6533" w14:paraId="1E78A0E2" w14:textId="77777777">
        <w:tc>
          <w:tcPr>
            <w:tcW w:w="2613" w:type="dxa"/>
          </w:tcPr>
          <w:p w14:paraId="2E8FEC0A" w14:textId="77777777" w:rsidR="004470EF" w:rsidRPr="002E6533" w:rsidRDefault="00000000">
            <w:pPr>
              <w:pStyle w:val="Compact"/>
            </w:pPr>
            <w:r w:rsidRPr="002E6533">
              <w:t>N/D</w:t>
            </w:r>
          </w:p>
        </w:tc>
        <w:tc>
          <w:tcPr>
            <w:tcW w:w="2613" w:type="dxa"/>
          </w:tcPr>
          <w:p w14:paraId="625EF95F" w14:textId="77777777" w:rsidR="004470EF" w:rsidRPr="002E6533" w:rsidRDefault="00000000">
            <w:pPr>
              <w:pStyle w:val="Compact"/>
            </w:pPr>
            <w:r w:rsidRPr="002E6533">
              <w:t>O relatório não mostra nenhuma notificação; as notificações não foram acionadas.</w:t>
            </w:r>
          </w:p>
        </w:tc>
        <w:tc>
          <w:tcPr>
            <w:tcW w:w="2613" w:type="dxa"/>
          </w:tcPr>
          <w:p w14:paraId="7091A520" w14:textId="77777777" w:rsidR="004470EF" w:rsidRPr="002E6533" w:rsidRDefault="00000000">
            <w:pPr>
              <w:pStyle w:val="Compact"/>
            </w:pPr>
            <w:r w:rsidRPr="002E6533">
              <w:t>Verifique as regras de notificação para ter certeza de que elas são válidas e serão acionadas. Se esse for o problema, modifique as regras e envie novamente.</w:t>
            </w:r>
          </w:p>
        </w:tc>
      </w:tr>
    </w:tbl>
    <w:p w14:paraId="14C0B314" w14:textId="77777777" w:rsidR="004470EF" w:rsidRPr="002E6533" w:rsidRDefault="00000000">
      <w:pPr>
        <w:pStyle w:val="Ttulo1"/>
      </w:pPr>
      <w:bookmarkStart w:id="362" w:name="mala-direta"/>
      <w:bookmarkEnd w:id="355"/>
      <w:bookmarkEnd w:id="360"/>
      <w:bookmarkEnd w:id="361"/>
      <w:r w:rsidRPr="002E6533">
        <w:t>Mala direta</w:t>
      </w:r>
    </w:p>
    <w:p w14:paraId="3FA2C9DA" w14:textId="77777777" w:rsidR="004470EF" w:rsidRPr="002E6533" w:rsidRDefault="00000000">
      <w:pPr>
        <w:pStyle w:val="FirstParagraph"/>
      </w:pPr>
      <w:r w:rsidRPr="002E6533">
        <w:t>Os modelos de Mala direta definem como os dados de registro são transferidos do Archer para um documento do Microsoft Word® ou um arquivo PDF por meio da funcionalidade Mala direta. Você pode usar essa funcionalidade para realizar avaliações sucessivas de fornecedores, análises de conformidade com a SOX e captura de informações em um momento específico.</w:t>
      </w:r>
    </w:p>
    <w:p w14:paraId="632683E3" w14:textId="77777777" w:rsidR="004470EF" w:rsidRPr="002E6533" w:rsidRDefault="00000000">
      <w:pPr>
        <w:pStyle w:val="Corpodetexto"/>
      </w:pPr>
      <w:r w:rsidRPr="002E6533">
        <w:t>Nesta página</w:t>
      </w:r>
    </w:p>
    <w:p w14:paraId="579E978C" w14:textId="77777777" w:rsidR="004470EF" w:rsidRPr="002E6533" w:rsidRDefault="004470EF">
      <w:pPr>
        <w:pStyle w:val="Compact"/>
        <w:numPr>
          <w:ilvl w:val="0"/>
          <w:numId w:val="844"/>
        </w:numPr>
      </w:pPr>
      <w:hyperlink w:anchor="TerminologiadeMaladireta">
        <w:r w:rsidRPr="002E6533">
          <w:rPr>
            <w:rStyle w:val="Hyperlink"/>
          </w:rPr>
          <w:t>Terminologia de Mala direta</w:t>
        </w:r>
      </w:hyperlink>
    </w:p>
    <w:p w14:paraId="7A28A7E7" w14:textId="77777777" w:rsidR="004470EF" w:rsidRPr="002E6533" w:rsidRDefault="004470EF">
      <w:pPr>
        <w:pStyle w:val="Compact"/>
        <w:numPr>
          <w:ilvl w:val="0"/>
          <w:numId w:val="844"/>
        </w:numPr>
      </w:pPr>
      <w:hyperlink w:anchor="X12d93b8ded94b32363c7c76a0689d9a78b8e8f7">
        <w:r w:rsidRPr="002E6533">
          <w:rPr>
            <w:rStyle w:val="Hyperlink"/>
          </w:rPr>
          <w:t>Tipos de campo disponíveis para mala direta</w:t>
        </w:r>
      </w:hyperlink>
    </w:p>
    <w:p w14:paraId="04BE4527" w14:textId="77777777" w:rsidR="004470EF" w:rsidRPr="002E6533" w:rsidRDefault="004470EF">
      <w:pPr>
        <w:pStyle w:val="Compact"/>
        <w:numPr>
          <w:ilvl w:val="0"/>
          <w:numId w:val="844"/>
        </w:numPr>
      </w:pPr>
      <w:hyperlink w:anchor="CriarummodelodeMaladiretanoMicrosoftWord">
        <w:r w:rsidRPr="002E6533">
          <w:rPr>
            <w:rStyle w:val="Hyperlink"/>
          </w:rPr>
          <w:t>Criar um modelo de Mala direta no Microsoft Word</w:t>
        </w:r>
      </w:hyperlink>
    </w:p>
    <w:p w14:paraId="126FA2F1" w14:textId="77777777" w:rsidR="004470EF" w:rsidRPr="002E6533" w:rsidRDefault="00000000">
      <w:pPr>
        <w:pStyle w:val="Ttulo2"/>
      </w:pPr>
      <w:bookmarkStart w:id="363" w:name="terminologia-de-mala-direta"/>
      <w:r w:rsidRPr="002E6533">
        <w:lastRenderedPageBreak/>
        <w:t>Terminologia de Mala direta</w:t>
      </w:r>
    </w:p>
    <w:p w14:paraId="5FCAACC0" w14:textId="77777777" w:rsidR="004470EF" w:rsidRPr="002E6533" w:rsidRDefault="00000000">
      <w:pPr>
        <w:pStyle w:val="TableCaption"/>
      </w:pPr>
      <w:r w:rsidRPr="002E6533">
        <w:t>A tabela a seguir define a terminologia de Mala direta.</w:t>
      </w:r>
    </w:p>
    <w:tbl>
      <w:tblPr>
        <w:tblStyle w:val="Table"/>
        <w:tblW w:w="5000" w:type="pct"/>
        <w:tblLayout w:type="fixed"/>
        <w:tblLook w:val="0020" w:firstRow="1" w:lastRow="0" w:firstColumn="0" w:lastColumn="0" w:noHBand="0" w:noVBand="0"/>
      </w:tblPr>
      <w:tblGrid>
        <w:gridCol w:w="4527"/>
        <w:gridCol w:w="4527"/>
      </w:tblGrid>
      <w:tr w:rsidR="004470EF" w:rsidRPr="002E6533" w14:paraId="21603F6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521A3D" w14:textId="77777777" w:rsidR="004470EF" w:rsidRPr="002E6533" w:rsidRDefault="00000000">
            <w:pPr>
              <w:pStyle w:val="Compact"/>
            </w:pPr>
            <w:r w:rsidRPr="002E6533">
              <w:t>Termo</w:t>
            </w:r>
          </w:p>
        </w:tc>
        <w:tc>
          <w:tcPr>
            <w:tcW w:w="3960" w:type="dxa"/>
          </w:tcPr>
          <w:p w14:paraId="51C583DB" w14:textId="77777777" w:rsidR="004470EF" w:rsidRPr="002E6533" w:rsidRDefault="00000000">
            <w:pPr>
              <w:pStyle w:val="Compact"/>
            </w:pPr>
            <w:r w:rsidRPr="002E6533">
              <w:t>Definição</w:t>
            </w:r>
          </w:p>
        </w:tc>
      </w:tr>
      <w:tr w:rsidR="004470EF" w:rsidRPr="002E6533" w14:paraId="2F13AF7C" w14:textId="77777777">
        <w:tc>
          <w:tcPr>
            <w:tcW w:w="3960" w:type="dxa"/>
          </w:tcPr>
          <w:p w14:paraId="046D19E7" w14:textId="77777777" w:rsidR="004470EF" w:rsidRPr="002E6533" w:rsidRDefault="00000000">
            <w:pPr>
              <w:pStyle w:val="Compact"/>
            </w:pPr>
            <w:r w:rsidRPr="002E6533">
              <w:t>Alias</w:t>
            </w:r>
          </w:p>
        </w:tc>
        <w:tc>
          <w:tcPr>
            <w:tcW w:w="3960" w:type="dxa"/>
          </w:tcPr>
          <w:p w14:paraId="68877155" w14:textId="77777777" w:rsidR="004470EF" w:rsidRPr="002E6533" w:rsidRDefault="00000000">
            <w:pPr>
              <w:pStyle w:val="Compact"/>
            </w:pPr>
            <w:r w:rsidRPr="002E6533">
              <w:t>Um nome exclusivo que identifica um campo. Quando você trabalha com um campo no Gerador de aplicativos, um alias fica localizado à direita do Nome do campo.</w:t>
            </w:r>
          </w:p>
        </w:tc>
      </w:tr>
      <w:tr w:rsidR="004470EF" w:rsidRPr="002E6533" w14:paraId="2FEC5E08" w14:textId="77777777">
        <w:tc>
          <w:tcPr>
            <w:tcW w:w="3960" w:type="dxa"/>
          </w:tcPr>
          <w:p w14:paraId="213FE737" w14:textId="77777777" w:rsidR="004470EF" w:rsidRPr="002E6533" w:rsidRDefault="00000000">
            <w:pPr>
              <w:pStyle w:val="Compact"/>
            </w:pPr>
            <w:r w:rsidRPr="002E6533">
              <w:t>Arquivo exportado</w:t>
            </w:r>
          </w:p>
        </w:tc>
        <w:tc>
          <w:tcPr>
            <w:tcW w:w="3960" w:type="dxa"/>
          </w:tcPr>
          <w:p w14:paraId="2B95E12E" w14:textId="77777777" w:rsidR="004470EF" w:rsidRPr="002E6533" w:rsidRDefault="00000000">
            <w:pPr>
              <w:pStyle w:val="Compact"/>
            </w:pPr>
            <w:r w:rsidRPr="002E6533">
              <w:t>O resultado final gerado a partir de um modelo de Exportação com dados mesclados de um registro.</w:t>
            </w:r>
          </w:p>
        </w:tc>
      </w:tr>
      <w:tr w:rsidR="004470EF" w:rsidRPr="002E6533" w14:paraId="64155D76" w14:textId="77777777">
        <w:tc>
          <w:tcPr>
            <w:tcW w:w="3960" w:type="dxa"/>
          </w:tcPr>
          <w:p w14:paraId="19E014DA" w14:textId="77777777" w:rsidR="004470EF" w:rsidRPr="002E6533" w:rsidRDefault="00000000">
            <w:pPr>
              <w:pStyle w:val="Compact"/>
            </w:pPr>
            <w:r w:rsidRPr="002E6533">
              <w:t>Modelo de exportação</w:t>
            </w:r>
          </w:p>
        </w:tc>
        <w:tc>
          <w:tcPr>
            <w:tcW w:w="3960" w:type="dxa"/>
          </w:tcPr>
          <w:p w14:paraId="448CAEA9" w14:textId="77777777" w:rsidR="004470EF" w:rsidRPr="002E6533" w:rsidRDefault="00000000">
            <w:pPr>
              <w:pStyle w:val="Compact"/>
            </w:pPr>
            <w:r w:rsidRPr="002E6533">
              <w:t>O documento do Microsoft Word com código de mesclagem que é enviado por upload para a área de modelo de Mala direta no menu Administração.</w:t>
            </w:r>
          </w:p>
        </w:tc>
      </w:tr>
      <w:tr w:rsidR="004470EF" w:rsidRPr="002E6533" w14:paraId="1C9EEC29" w14:textId="77777777">
        <w:tc>
          <w:tcPr>
            <w:tcW w:w="3960" w:type="dxa"/>
          </w:tcPr>
          <w:p w14:paraId="22AF706E" w14:textId="77777777" w:rsidR="004470EF" w:rsidRPr="002E6533" w:rsidRDefault="00000000">
            <w:pPr>
              <w:pStyle w:val="Compact"/>
            </w:pPr>
            <w:r w:rsidRPr="002E6533">
              <w:t>Mala direta</w:t>
            </w:r>
          </w:p>
        </w:tc>
        <w:tc>
          <w:tcPr>
            <w:tcW w:w="3960" w:type="dxa"/>
          </w:tcPr>
          <w:p w14:paraId="3F78E967" w14:textId="77777777" w:rsidR="004470EF" w:rsidRPr="002E6533" w:rsidRDefault="00000000">
            <w:pPr>
              <w:pStyle w:val="Compact"/>
            </w:pPr>
            <w:r w:rsidRPr="002E6533">
              <w:t>Um recurso de Microsoft Word que é usado para criar relatórios.</w:t>
            </w:r>
          </w:p>
        </w:tc>
      </w:tr>
      <w:tr w:rsidR="004470EF" w:rsidRPr="002E6533" w14:paraId="2B78AD37" w14:textId="77777777">
        <w:tc>
          <w:tcPr>
            <w:tcW w:w="3960" w:type="dxa"/>
          </w:tcPr>
          <w:p w14:paraId="17D6AF46" w14:textId="77777777" w:rsidR="004470EF" w:rsidRPr="002E6533" w:rsidRDefault="00000000">
            <w:pPr>
              <w:pStyle w:val="Compact"/>
            </w:pPr>
            <w:r w:rsidRPr="002E6533">
              <w:t>Modelo de mala direta</w:t>
            </w:r>
          </w:p>
        </w:tc>
        <w:tc>
          <w:tcPr>
            <w:tcW w:w="3960" w:type="dxa"/>
          </w:tcPr>
          <w:p w14:paraId="220EC3C2" w14:textId="77777777" w:rsidR="004470EF" w:rsidRPr="002E6533" w:rsidRDefault="00000000">
            <w:pPr>
              <w:pStyle w:val="Compact"/>
            </w:pPr>
            <w:r w:rsidRPr="002E6533">
              <w:t>Uma entidade no Archer que contém o status do Modelo de exportação, o próprio Modelo de exportação e as configurações de acesso a ele.</w:t>
            </w:r>
          </w:p>
        </w:tc>
      </w:tr>
    </w:tbl>
    <w:p w14:paraId="4F99D240" w14:textId="77777777" w:rsidR="004470EF" w:rsidRPr="002E6533" w:rsidRDefault="00000000">
      <w:pPr>
        <w:pStyle w:val="Ttulo2"/>
      </w:pPr>
      <w:bookmarkStart w:id="364" w:name="Xa3eb0012f9362f6a54e8c9fbf5e5fecfc74f605"/>
      <w:bookmarkEnd w:id="363"/>
      <w:r w:rsidRPr="002E6533">
        <w:t>Tipos de campo disponíveis para mala direta</w:t>
      </w:r>
    </w:p>
    <w:p w14:paraId="5B23AEB9" w14:textId="77777777" w:rsidR="004470EF" w:rsidRPr="002E6533" w:rsidRDefault="00000000">
      <w:pPr>
        <w:pStyle w:val="FirstParagraph"/>
      </w:pPr>
      <w:r w:rsidRPr="002E6533">
        <w:t>A lista a seguir mostra os tipos de campos que estão disponíveis para mala direta:</w:t>
      </w:r>
    </w:p>
    <w:p w14:paraId="02F2E85F" w14:textId="77777777" w:rsidR="004470EF" w:rsidRPr="002E6533" w:rsidRDefault="00000000">
      <w:pPr>
        <w:pStyle w:val="Compact"/>
        <w:numPr>
          <w:ilvl w:val="0"/>
          <w:numId w:val="845"/>
        </w:numPr>
      </w:pPr>
      <w:r w:rsidRPr="002E6533">
        <w:t>Anexo</w:t>
      </w:r>
    </w:p>
    <w:p w14:paraId="3BC92CF9" w14:textId="77777777" w:rsidR="004470EF" w:rsidRPr="002E6533" w:rsidRDefault="00000000">
      <w:pPr>
        <w:pStyle w:val="Compact"/>
        <w:numPr>
          <w:ilvl w:val="0"/>
          <w:numId w:val="845"/>
        </w:numPr>
      </w:pPr>
      <w:r w:rsidRPr="002E6533">
        <w:t>Referência cruzada</w:t>
      </w:r>
    </w:p>
    <w:p w14:paraId="2FCF2999" w14:textId="77777777" w:rsidR="004470EF" w:rsidRPr="002E6533" w:rsidRDefault="00000000">
      <w:pPr>
        <w:pStyle w:val="Compact"/>
        <w:numPr>
          <w:ilvl w:val="0"/>
          <w:numId w:val="845"/>
        </w:numPr>
      </w:pPr>
      <w:r w:rsidRPr="002E6533">
        <w:t>Data</w:t>
      </w:r>
    </w:p>
    <w:p w14:paraId="397B9498" w14:textId="77777777" w:rsidR="004470EF" w:rsidRPr="002E6533" w:rsidRDefault="00000000">
      <w:pPr>
        <w:pStyle w:val="Compact"/>
        <w:numPr>
          <w:ilvl w:val="0"/>
          <w:numId w:val="845"/>
        </w:numPr>
      </w:pPr>
      <w:r w:rsidRPr="002E6533">
        <w:t>Link externo</w:t>
      </w:r>
    </w:p>
    <w:p w14:paraId="55006608" w14:textId="77777777" w:rsidR="004470EF" w:rsidRPr="002E6533" w:rsidRDefault="00000000">
      <w:pPr>
        <w:pStyle w:val="Compact"/>
        <w:numPr>
          <w:ilvl w:val="0"/>
          <w:numId w:val="845"/>
        </w:numPr>
      </w:pPr>
      <w:r w:rsidRPr="002E6533">
        <w:t>Imagem</w:t>
      </w:r>
    </w:p>
    <w:p w14:paraId="0B572072" w14:textId="77777777" w:rsidR="004470EF" w:rsidRPr="002E6533" w:rsidRDefault="00000000">
      <w:pPr>
        <w:pStyle w:val="Compact"/>
        <w:numPr>
          <w:ilvl w:val="0"/>
          <w:numId w:val="845"/>
        </w:numPr>
      </w:pPr>
      <w:r w:rsidRPr="002E6533">
        <w:t>Endereço IP</w:t>
      </w:r>
    </w:p>
    <w:p w14:paraId="2884593B" w14:textId="77777777" w:rsidR="004470EF" w:rsidRPr="002E6533" w:rsidRDefault="00000000">
      <w:pPr>
        <w:pStyle w:val="Compact"/>
        <w:numPr>
          <w:ilvl w:val="0"/>
          <w:numId w:val="845"/>
        </w:numPr>
      </w:pPr>
      <w:r w:rsidRPr="002E6533">
        <w:t>Primeira publicação</w:t>
      </w:r>
    </w:p>
    <w:p w14:paraId="785FFF87" w14:textId="77777777" w:rsidR="004470EF" w:rsidRPr="002E6533" w:rsidRDefault="00000000">
      <w:pPr>
        <w:pStyle w:val="Compact"/>
        <w:numPr>
          <w:ilvl w:val="0"/>
          <w:numId w:val="845"/>
        </w:numPr>
      </w:pPr>
      <w:r w:rsidRPr="002E6533">
        <w:t>Last Updated</w:t>
      </w:r>
    </w:p>
    <w:p w14:paraId="15DAC8BE" w14:textId="77777777" w:rsidR="004470EF" w:rsidRPr="002E6533" w:rsidRDefault="00000000">
      <w:pPr>
        <w:pStyle w:val="Compact"/>
        <w:numPr>
          <w:ilvl w:val="0"/>
          <w:numId w:val="845"/>
        </w:numPr>
      </w:pPr>
      <w:r w:rsidRPr="002E6533">
        <w:t>Matriz</w:t>
      </w:r>
    </w:p>
    <w:p w14:paraId="0553EDAE" w14:textId="77777777" w:rsidR="004470EF" w:rsidRPr="002E6533" w:rsidRDefault="00000000">
      <w:pPr>
        <w:pStyle w:val="Compact"/>
        <w:numPr>
          <w:ilvl w:val="0"/>
          <w:numId w:val="845"/>
        </w:numPr>
      </w:pPr>
      <w:r w:rsidRPr="002E6533">
        <w:t>Numérico</w:t>
      </w:r>
    </w:p>
    <w:p w14:paraId="7FD1D8B7" w14:textId="77777777" w:rsidR="004470EF" w:rsidRPr="002E6533" w:rsidRDefault="00000000">
      <w:pPr>
        <w:pStyle w:val="Compact"/>
        <w:numPr>
          <w:ilvl w:val="0"/>
          <w:numId w:val="845"/>
        </w:numPr>
      </w:pPr>
      <w:r w:rsidRPr="002E6533">
        <w:t>Permissão de registro</w:t>
      </w:r>
    </w:p>
    <w:p w14:paraId="3073E0A3" w14:textId="77777777" w:rsidR="004470EF" w:rsidRPr="002E6533" w:rsidRDefault="00000000">
      <w:pPr>
        <w:pStyle w:val="Compact"/>
        <w:numPr>
          <w:ilvl w:val="0"/>
          <w:numId w:val="845"/>
        </w:numPr>
      </w:pPr>
      <w:r w:rsidRPr="002E6533">
        <w:t>Status do registro</w:t>
      </w:r>
    </w:p>
    <w:p w14:paraId="687DA64D" w14:textId="77777777" w:rsidR="004470EF" w:rsidRPr="002E6533" w:rsidRDefault="00000000">
      <w:pPr>
        <w:pStyle w:val="Compact"/>
        <w:numPr>
          <w:ilvl w:val="0"/>
          <w:numId w:val="845"/>
        </w:numPr>
      </w:pPr>
      <w:r w:rsidRPr="002E6533">
        <w:t>Registros relacionados</w:t>
      </w:r>
    </w:p>
    <w:p w14:paraId="3761D70D" w14:textId="77777777" w:rsidR="004470EF" w:rsidRPr="002E6533" w:rsidRDefault="00000000">
      <w:pPr>
        <w:pStyle w:val="Compact"/>
        <w:numPr>
          <w:ilvl w:val="0"/>
          <w:numId w:val="845"/>
        </w:numPr>
      </w:pPr>
      <w:r w:rsidRPr="002E6533">
        <w:t>Subformulário</w:t>
      </w:r>
    </w:p>
    <w:p w14:paraId="3F83E9F6" w14:textId="77777777" w:rsidR="004470EF" w:rsidRPr="002E6533" w:rsidRDefault="00000000">
      <w:pPr>
        <w:pStyle w:val="Compact"/>
        <w:numPr>
          <w:ilvl w:val="0"/>
          <w:numId w:val="845"/>
        </w:numPr>
      </w:pPr>
      <w:r w:rsidRPr="002E6533">
        <w:lastRenderedPageBreak/>
        <w:t>Texto</w:t>
      </w:r>
    </w:p>
    <w:p w14:paraId="42B34CD9" w14:textId="77777777" w:rsidR="004470EF" w:rsidRPr="002E6533" w:rsidRDefault="00000000">
      <w:pPr>
        <w:pStyle w:val="Compact"/>
        <w:numPr>
          <w:ilvl w:val="0"/>
          <w:numId w:val="845"/>
        </w:numPr>
      </w:pPr>
      <w:r w:rsidRPr="002E6533">
        <w:t>ID de rastreamento</w:t>
      </w:r>
    </w:p>
    <w:p w14:paraId="7397E96F" w14:textId="77777777" w:rsidR="004470EF" w:rsidRPr="002E6533" w:rsidRDefault="00000000">
      <w:pPr>
        <w:pStyle w:val="Compact"/>
        <w:numPr>
          <w:ilvl w:val="0"/>
          <w:numId w:val="845"/>
        </w:numPr>
      </w:pPr>
      <w:r w:rsidRPr="002E6533">
        <w:t>Usuário/Grupo</w:t>
      </w:r>
    </w:p>
    <w:p w14:paraId="25E347E7" w14:textId="77777777" w:rsidR="004470EF" w:rsidRPr="002E6533" w:rsidRDefault="00000000">
      <w:pPr>
        <w:pStyle w:val="Compact"/>
        <w:numPr>
          <w:ilvl w:val="0"/>
          <w:numId w:val="845"/>
        </w:numPr>
      </w:pPr>
      <w:r w:rsidRPr="002E6533">
        <w:t>Lista de valores</w:t>
      </w:r>
    </w:p>
    <w:p w14:paraId="1B4A3712" w14:textId="77777777" w:rsidR="004470EF" w:rsidRPr="002E6533" w:rsidRDefault="00000000">
      <w:pPr>
        <w:pStyle w:val="Compact"/>
        <w:numPr>
          <w:ilvl w:val="0"/>
          <w:numId w:val="845"/>
        </w:numPr>
      </w:pPr>
      <w:r w:rsidRPr="002E6533">
        <w:t>Votação</w:t>
      </w:r>
    </w:p>
    <w:p w14:paraId="092F7254" w14:textId="77777777" w:rsidR="004470EF" w:rsidRPr="002E6533" w:rsidRDefault="00000000">
      <w:pPr>
        <w:pStyle w:val="Ttulo2"/>
      </w:pPr>
      <w:bookmarkStart w:id="365" w:name="X4b94ef85ebbe802cb5d7d20b1624b09596d1509"/>
      <w:bookmarkEnd w:id="364"/>
      <w:r w:rsidRPr="002E6533">
        <w:t>Criar um modelo de Mala direta no Microsoft Word</w:t>
      </w:r>
    </w:p>
    <w:p w14:paraId="7C41AA3F" w14:textId="77777777" w:rsidR="004470EF" w:rsidRPr="002E6533" w:rsidRDefault="00000000">
      <w:pPr>
        <w:pStyle w:val="Compact"/>
        <w:numPr>
          <w:ilvl w:val="0"/>
          <w:numId w:val="846"/>
        </w:numPr>
      </w:pPr>
      <w:r w:rsidRPr="002E6533">
        <w:t xml:space="preserve">Em um documento do Microsoft Word, clique na </w:t>
      </w:r>
      <w:proofErr w:type="gramStart"/>
      <w:r w:rsidRPr="002E6533">
        <w:t>guia Inserir</w:t>
      </w:r>
      <w:proofErr w:type="gramEnd"/>
      <w:r w:rsidRPr="002E6533">
        <w:t>.</w:t>
      </w:r>
    </w:p>
    <w:p w14:paraId="7E2D39C1" w14:textId="77777777" w:rsidR="004470EF" w:rsidRPr="002E6533" w:rsidRDefault="00000000">
      <w:pPr>
        <w:pStyle w:val="Compact"/>
        <w:numPr>
          <w:ilvl w:val="0"/>
          <w:numId w:val="846"/>
        </w:numPr>
      </w:pPr>
      <w:r w:rsidRPr="002E6533">
        <w:t>Na seção Texto, clique em Partes Rápidas &gt; Campo.</w:t>
      </w:r>
    </w:p>
    <w:p w14:paraId="280D9F85" w14:textId="77777777" w:rsidR="004470EF" w:rsidRPr="002E6533" w:rsidRDefault="00000000">
      <w:pPr>
        <w:pStyle w:val="Compact"/>
        <w:numPr>
          <w:ilvl w:val="0"/>
          <w:numId w:val="846"/>
        </w:numPr>
      </w:pPr>
      <w:r w:rsidRPr="002E6533">
        <w:t>No menu suspenso Categorias, selecione Mala direta.</w:t>
      </w:r>
    </w:p>
    <w:p w14:paraId="2DAD7547" w14:textId="77777777" w:rsidR="004470EF" w:rsidRPr="002E6533" w:rsidRDefault="00000000">
      <w:pPr>
        <w:pStyle w:val="Compact"/>
        <w:numPr>
          <w:ilvl w:val="0"/>
          <w:numId w:val="846"/>
        </w:numPr>
      </w:pPr>
      <w:r w:rsidRPr="002E6533">
        <w:t>Na lista Nomes de campo, selecione MergeField.</w:t>
      </w:r>
    </w:p>
    <w:p w14:paraId="7278F4F7" w14:textId="77777777" w:rsidR="004470EF" w:rsidRPr="002E6533" w:rsidRDefault="00000000">
      <w:pPr>
        <w:pStyle w:val="Compact"/>
        <w:numPr>
          <w:ilvl w:val="0"/>
          <w:numId w:val="846"/>
        </w:numPr>
      </w:pPr>
      <w:r w:rsidRPr="002E6533">
        <w:t>No painel Propriedades do campo, no campo Nome do campo, digite o alias do campo Archer desejado.</w:t>
      </w:r>
    </w:p>
    <w:p w14:paraId="255A8F35" w14:textId="77777777" w:rsidR="004470EF" w:rsidRPr="002E6533" w:rsidRDefault="00000000">
      <w:pPr>
        <w:numPr>
          <w:ilvl w:val="0"/>
          <w:numId w:val="846"/>
        </w:numPr>
      </w:pPr>
      <w:r w:rsidRPr="002E6533">
        <w:t>Clique em OK.</w:t>
      </w:r>
    </w:p>
    <w:p w14:paraId="1E34B840" w14:textId="77777777" w:rsidR="004470EF" w:rsidRPr="002E6533" w:rsidRDefault="00000000">
      <w:pPr>
        <w:numPr>
          <w:ilvl w:val="0"/>
          <w:numId w:val="847"/>
        </w:numPr>
      </w:pPr>
      <w:r w:rsidRPr="002E6533">
        <w:t>O campo é inserido no modelo de Mala direta.</w:t>
      </w:r>
    </w:p>
    <w:p w14:paraId="678D3A7A" w14:textId="77777777" w:rsidR="004470EF" w:rsidRPr="002E6533" w:rsidRDefault="00000000">
      <w:pPr>
        <w:pStyle w:val="Compact"/>
        <w:numPr>
          <w:ilvl w:val="0"/>
          <w:numId w:val="848"/>
        </w:numPr>
      </w:pPr>
      <w:r w:rsidRPr="002E6533">
        <w:t xml:space="preserve">Ajuste a sintaxe de Mala direta conforme necessário. Para obter mais informações, consulte </w:t>
      </w:r>
      <w:hyperlink r:id="rId501">
        <w:r w:rsidR="004470EF" w:rsidRPr="002E6533">
          <w:rPr>
            <w:rStyle w:val="Hyperlink"/>
          </w:rPr>
          <w:t>Sintaxe de Mala direta</w:t>
        </w:r>
      </w:hyperlink>
      <w:r w:rsidRPr="002E6533">
        <w:t>.</w:t>
      </w:r>
    </w:p>
    <w:p w14:paraId="3009423F" w14:textId="77777777" w:rsidR="004470EF" w:rsidRPr="002E6533" w:rsidRDefault="00000000">
      <w:pPr>
        <w:pStyle w:val="Compact"/>
        <w:numPr>
          <w:ilvl w:val="0"/>
          <w:numId w:val="848"/>
        </w:numPr>
      </w:pPr>
      <w:r w:rsidRPr="002E6533">
        <w:t>Repita as etapas de 1 a 7 para adicionar campos adicionais ao modelo de Mala direta.</w:t>
      </w:r>
    </w:p>
    <w:p w14:paraId="6E3F4240" w14:textId="77777777" w:rsidR="004470EF" w:rsidRPr="002E6533" w:rsidRDefault="00000000">
      <w:pPr>
        <w:pStyle w:val="Compact"/>
        <w:numPr>
          <w:ilvl w:val="0"/>
          <w:numId w:val="848"/>
        </w:numPr>
      </w:pPr>
      <w:r w:rsidRPr="002E6533">
        <w:t xml:space="preserve">Adicione o modelo de relatório concluído a um modelo de Mala direta no Archer. Para obter mais informações, consulte </w:t>
      </w:r>
      <w:hyperlink r:id="rId502">
        <w:r w:rsidR="004470EF" w:rsidRPr="002E6533">
          <w:rPr>
            <w:rStyle w:val="Hyperlink"/>
          </w:rPr>
          <w:t>Adicionando modelos de relatório a um modelo de Mala direta</w:t>
        </w:r>
      </w:hyperlink>
      <w:r w:rsidRPr="002E6533">
        <w:t>.</w:t>
      </w:r>
    </w:p>
    <w:p w14:paraId="0BDD8983" w14:textId="77777777" w:rsidR="004470EF" w:rsidRPr="002E6533" w:rsidRDefault="00000000">
      <w:pPr>
        <w:pStyle w:val="FirstParagraph"/>
      </w:pPr>
      <w:r w:rsidRPr="002E6533">
        <w:rPr>
          <w:b/>
          <w:bCs/>
        </w:rPr>
        <w:t>Observação:</w:t>
      </w:r>
      <w:r w:rsidRPr="002E6533">
        <w:t xml:space="preserve"> Você pode optar por exibir o próprio código de Mala direta ou a saída do código. Lembre-se de atualizar os dois lados do código usando F9, como indicado abaixo.</w:t>
      </w:r>
    </w:p>
    <w:p w14:paraId="4CF12E98" w14:textId="77777777" w:rsidR="004470EF" w:rsidRPr="002E6533" w:rsidRDefault="00000000">
      <w:pPr>
        <w:pStyle w:val="Corpodetexto"/>
      </w:pPr>
      <w:r w:rsidRPr="002E6533">
        <w:t>Atalhos do teclado</w:t>
      </w:r>
    </w:p>
    <w:p w14:paraId="5B956C69" w14:textId="77777777" w:rsidR="004470EF" w:rsidRPr="002E6533" w:rsidRDefault="00000000">
      <w:pPr>
        <w:pStyle w:val="Corpodetexto"/>
      </w:pPr>
      <w:r w:rsidRPr="002E6533">
        <w:t>A tabela a seguir lista atalhos de teclado que podem ser usados para criar um modelo de Mala direta.</w:t>
      </w:r>
    </w:p>
    <w:p w14:paraId="0E6CE744"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4527"/>
        <w:gridCol w:w="4527"/>
      </w:tblGrid>
      <w:tr w:rsidR="004470EF" w:rsidRPr="002E6533" w14:paraId="2DB72F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F0DD7F" w14:textId="77777777" w:rsidR="004470EF" w:rsidRPr="002E6533" w:rsidRDefault="00000000">
            <w:pPr>
              <w:pStyle w:val="Compact"/>
            </w:pPr>
            <w:r w:rsidRPr="002E6533">
              <w:t>Teclas de atalho</w:t>
            </w:r>
          </w:p>
        </w:tc>
        <w:tc>
          <w:tcPr>
            <w:tcW w:w="3960" w:type="dxa"/>
          </w:tcPr>
          <w:p w14:paraId="6D6DF0AE" w14:textId="77777777" w:rsidR="004470EF" w:rsidRPr="002E6533" w:rsidRDefault="00000000">
            <w:pPr>
              <w:pStyle w:val="Compact"/>
            </w:pPr>
            <w:r w:rsidRPr="002E6533">
              <w:t>Descrição</w:t>
            </w:r>
          </w:p>
        </w:tc>
      </w:tr>
      <w:tr w:rsidR="004470EF" w:rsidRPr="002E6533" w14:paraId="1EB8DC0C" w14:textId="77777777">
        <w:tc>
          <w:tcPr>
            <w:tcW w:w="3960" w:type="dxa"/>
          </w:tcPr>
          <w:p w14:paraId="6797254E" w14:textId="77777777" w:rsidR="004470EF" w:rsidRPr="002E6533" w:rsidRDefault="00000000">
            <w:pPr>
              <w:pStyle w:val="Compact"/>
            </w:pPr>
            <w:r w:rsidRPr="002E6533">
              <w:t>Alt+F9</w:t>
            </w:r>
          </w:p>
        </w:tc>
        <w:tc>
          <w:tcPr>
            <w:tcW w:w="3960" w:type="dxa"/>
          </w:tcPr>
          <w:p w14:paraId="2C7EFCE6" w14:textId="77777777" w:rsidR="004470EF" w:rsidRPr="002E6533" w:rsidRDefault="00000000">
            <w:pPr>
              <w:pStyle w:val="Compact"/>
            </w:pPr>
            <w:r w:rsidRPr="002E6533">
              <w:t>Alterna o código de Mala direta para o documento inteiro.</w:t>
            </w:r>
          </w:p>
        </w:tc>
      </w:tr>
      <w:tr w:rsidR="004470EF" w:rsidRPr="002E6533" w14:paraId="76258C83" w14:textId="77777777">
        <w:tc>
          <w:tcPr>
            <w:tcW w:w="3960" w:type="dxa"/>
          </w:tcPr>
          <w:p w14:paraId="34DE7FB1" w14:textId="77777777" w:rsidR="004470EF" w:rsidRPr="002E6533" w:rsidRDefault="00000000">
            <w:pPr>
              <w:pStyle w:val="Compact"/>
            </w:pPr>
            <w:r w:rsidRPr="002E6533">
              <w:t>Shift+F9</w:t>
            </w:r>
          </w:p>
        </w:tc>
        <w:tc>
          <w:tcPr>
            <w:tcW w:w="3960" w:type="dxa"/>
          </w:tcPr>
          <w:p w14:paraId="56D58024" w14:textId="77777777" w:rsidR="004470EF" w:rsidRPr="002E6533" w:rsidRDefault="00000000">
            <w:pPr>
              <w:pStyle w:val="Corpodetexto"/>
            </w:pPr>
            <w:r w:rsidRPr="002E6533">
              <w:t>Alterna o código de Mala direta para os campos selecionados.</w:t>
            </w:r>
          </w:p>
          <w:p w14:paraId="57A1D2EC" w14:textId="77777777" w:rsidR="004470EF" w:rsidRPr="002E6533" w:rsidRDefault="00000000">
            <w:pPr>
              <w:pStyle w:val="Corpodetexto"/>
            </w:pPr>
            <w:r w:rsidRPr="002E6533">
              <w:t xml:space="preserve">É possível realçar 1 ou mais campos e depois pressionar Shift+F9 para alternar </w:t>
            </w:r>
            <w:r w:rsidRPr="002E6533">
              <w:lastRenderedPageBreak/>
              <w:t>o código de Mala direta para os campos realçados.</w:t>
            </w:r>
          </w:p>
        </w:tc>
      </w:tr>
      <w:tr w:rsidR="004470EF" w:rsidRPr="002E6533" w14:paraId="03D25914" w14:textId="77777777">
        <w:tc>
          <w:tcPr>
            <w:tcW w:w="3960" w:type="dxa"/>
          </w:tcPr>
          <w:p w14:paraId="198C6332" w14:textId="77777777" w:rsidR="004470EF" w:rsidRPr="002E6533" w:rsidRDefault="00000000">
            <w:pPr>
              <w:pStyle w:val="Compact"/>
            </w:pPr>
            <w:r w:rsidRPr="002E6533">
              <w:lastRenderedPageBreak/>
              <w:t>Ctrl+F9</w:t>
            </w:r>
          </w:p>
        </w:tc>
        <w:tc>
          <w:tcPr>
            <w:tcW w:w="3960" w:type="dxa"/>
          </w:tcPr>
          <w:p w14:paraId="39C63454" w14:textId="77777777" w:rsidR="004470EF" w:rsidRPr="002E6533" w:rsidRDefault="00000000">
            <w:pPr>
              <w:pStyle w:val="Compact"/>
            </w:pPr>
            <w:r w:rsidRPr="002E6533">
              <w:t>Cria chaves de código de Mala direta para um campo. Digite o código do campo de Mala direta relevante dentro das chaves.</w:t>
            </w:r>
          </w:p>
        </w:tc>
      </w:tr>
      <w:tr w:rsidR="004470EF" w:rsidRPr="002E6533" w14:paraId="55F8B627" w14:textId="77777777">
        <w:tc>
          <w:tcPr>
            <w:tcW w:w="3960" w:type="dxa"/>
          </w:tcPr>
          <w:p w14:paraId="37B01095" w14:textId="77777777" w:rsidR="004470EF" w:rsidRPr="002E6533" w:rsidRDefault="00000000">
            <w:pPr>
              <w:pStyle w:val="Compact"/>
            </w:pPr>
            <w:r w:rsidRPr="002E6533">
              <w:t>F9</w:t>
            </w:r>
          </w:p>
        </w:tc>
        <w:tc>
          <w:tcPr>
            <w:tcW w:w="3960" w:type="dxa"/>
          </w:tcPr>
          <w:p w14:paraId="7879066F" w14:textId="77777777" w:rsidR="004470EF" w:rsidRPr="002E6533" w:rsidRDefault="00000000">
            <w:pPr>
              <w:pStyle w:val="Compact"/>
            </w:pPr>
            <w:r w:rsidRPr="002E6533">
              <w:t>Atualiza o campo confirmando alterações nos dois lados da alternância de campos de Mala direta.</w:t>
            </w:r>
          </w:p>
        </w:tc>
      </w:tr>
      <w:tr w:rsidR="004470EF" w:rsidRPr="002E6533" w14:paraId="7F8FE8C0" w14:textId="77777777">
        <w:tc>
          <w:tcPr>
            <w:tcW w:w="3960" w:type="dxa"/>
          </w:tcPr>
          <w:p w14:paraId="4170CA50" w14:textId="77777777" w:rsidR="004470EF" w:rsidRPr="002E6533" w:rsidRDefault="00000000">
            <w:pPr>
              <w:pStyle w:val="Compact"/>
            </w:pPr>
            <w:r w:rsidRPr="002E6533">
              <w:t>Ctrl+Shift+F9</w:t>
            </w:r>
          </w:p>
        </w:tc>
        <w:tc>
          <w:tcPr>
            <w:tcW w:w="3960" w:type="dxa"/>
          </w:tcPr>
          <w:p w14:paraId="1F0E383B" w14:textId="77777777" w:rsidR="004470EF" w:rsidRPr="002E6533" w:rsidRDefault="00000000">
            <w:pPr>
              <w:pStyle w:val="Compact"/>
            </w:pPr>
            <w:r w:rsidRPr="002E6533">
              <w:t>Retira o código de Mala direta dos campos selecionados.</w:t>
            </w:r>
          </w:p>
        </w:tc>
      </w:tr>
    </w:tbl>
    <w:p w14:paraId="4EE10C3A" w14:textId="77777777" w:rsidR="004470EF" w:rsidRPr="002E6533" w:rsidRDefault="00000000">
      <w:pPr>
        <w:pStyle w:val="Ttulo1"/>
      </w:pPr>
      <w:bookmarkStart w:id="366" w:name="sintaxe-de-mala-direta"/>
      <w:bookmarkEnd w:id="362"/>
      <w:bookmarkEnd w:id="365"/>
      <w:r w:rsidRPr="002E6533">
        <w:t>Sintaxe de Mala Direta</w:t>
      </w:r>
    </w:p>
    <w:p w14:paraId="2A9EFE4A" w14:textId="77777777" w:rsidR="004470EF" w:rsidRPr="002E6533" w:rsidRDefault="00000000">
      <w:pPr>
        <w:pStyle w:val="FirstParagraph"/>
      </w:pPr>
      <w:r w:rsidRPr="002E6533">
        <w:t>Tipos de campo diferentes requerem sintaxe de código diferente ao criar um modelo de exportação de Mala direta.</w:t>
      </w:r>
    </w:p>
    <w:p w14:paraId="308E21F8" w14:textId="77777777" w:rsidR="004470EF" w:rsidRPr="002E6533" w:rsidRDefault="00000000">
      <w:pPr>
        <w:pStyle w:val="Corpodetexto"/>
      </w:pPr>
      <w:r w:rsidRPr="002E6533">
        <w:t>Por exemplo, você poderá incluir aplicativos de referência cruzada e subformulários no código de Mala direta para receber dados de registros relacionados caso eles sejam delimitados por TableStart e TableEnd. Já um campo numérico não precisa de nenhuma sintaxe especial.</w:t>
      </w:r>
    </w:p>
    <w:p w14:paraId="57B9ECB3" w14:textId="77777777" w:rsidR="004470EF" w:rsidRPr="002E6533" w:rsidRDefault="00000000">
      <w:pPr>
        <w:pStyle w:val="Corpodetexto"/>
      </w:pPr>
      <w:r w:rsidRPr="002E6533">
        <w:t>Os atributos aplicados a um campo também podem afetar a sintaxe do código de mala direta.</w:t>
      </w:r>
    </w:p>
    <w:p w14:paraId="12BA856B" w14:textId="77777777" w:rsidR="004470EF" w:rsidRPr="002E6533" w:rsidRDefault="00000000">
      <w:pPr>
        <w:pStyle w:val="Corpodetexto"/>
      </w:pPr>
      <w:r w:rsidRPr="002E6533">
        <w:t>Por exemplo, um campo de texto não requer sintaxe especial, mas uma área de texto que permita formatação de texto precisa da sintaxe do código para dar suporte a HTML.</w:t>
      </w:r>
    </w:p>
    <w:p w14:paraId="189D0D0D" w14:textId="77777777" w:rsidR="004470EF" w:rsidRPr="002E6533" w:rsidRDefault="00000000">
      <w:pPr>
        <w:pStyle w:val="Corpodetexto"/>
      </w:pPr>
      <w:r w:rsidRPr="002E6533">
        <w:rPr>
          <w:b/>
          <w:bCs/>
        </w:rPr>
        <w:t>Observação:</w:t>
      </w:r>
      <w:r w:rsidRPr="002E6533">
        <w:t xml:space="preserve"> Os aliases de aplicativos de referência cruzada ou subformulários precisam ser provenientes do campo no aplicativo de origem, e não do alias do próprio aplicativo de referência cruzada.</w:t>
      </w:r>
    </w:p>
    <w:p w14:paraId="5C0A6185" w14:textId="77777777" w:rsidR="004470EF" w:rsidRPr="002E6533" w:rsidRDefault="00000000">
      <w:pPr>
        <w:pStyle w:val="Ttulo2"/>
      </w:pPr>
      <w:bookmarkStart w:id="367" w:name="formatação-da-sintaxe"/>
      <w:r w:rsidRPr="002E6533">
        <w:t>Formatação da sintaxe</w:t>
      </w:r>
    </w:p>
    <w:p w14:paraId="154C1531" w14:textId="77777777" w:rsidR="004470EF" w:rsidRPr="002E6533" w:rsidRDefault="00000000">
      <w:pPr>
        <w:pStyle w:val="FirstParagraph"/>
      </w:pPr>
      <w:r w:rsidRPr="002E6533">
        <w:t>Você pode optar por exibir o próprio código de Mala direta ou a saída do código. Lembre-se de atualizar os dois lados do código usando F9.</w:t>
      </w:r>
    </w:p>
    <w:p w14:paraId="22D5C588" w14:textId="77777777" w:rsidR="004470EF" w:rsidRPr="002E6533" w:rsidRDefault="00000000">
      <w:pPr>
        <w:pStyle w:val="Corpodetexto"/>
      </w:pPr>
      <w:r w:rsidRPr="002E6533">
        <w:t>Pressione [Alt]+[F9] para exibir a sintaxe do código e a saída do código.</w:t>
      </w:r>
    </w:p>
    <w:p w14:paraId="7E07A5E1" w14:textId="77777777" w:rsidR="004470EF" w:rsidRPr="002E6533" w:rsidRDefault="00000000">
      <w:pPr>
        <w:pStyle w:val="Corpodetexto"/>
      </w:pPr>
      <w:r w:rsidRPr="002E6533">
        <w:t>A tabela a seguir mostra a sintaxe do código de mala direta e a saída do código para cada tipo de campo. Quando o controle de exibição não afeta a sintaxe do código, o Atributo do campo fica em branco.</w:t>
      </w:r>
    </w:p>
    <w:p w14:paraId="0673A0C7" w14:textId="77777777" w:rsidR="004470EF" w:rsidRPr="002E6533" w:rsidRDefault="00000000">
      <w:pPr>
        <w:pStyle w:val="TableCaption"/>
      </w:pPr>
      <w:r w:rsidRPr="002E6533">
        <w:rPr>
          <w:b/>
          <w:bCs/>
        </w:rPr>
        <w:lastRenderedPageBreak/>
        <w:t>Observação:</w:t>
      </w:r>
      <w:r w:rsidRPr="002E6533">
        <w:t xml:space="preserve"> Os formatos de data exibidos (MMMM, d, aaaa e M/d/aaaa) são intercambiáveis nos campos de data. Não é preciso exibir apenas datas suspensas no formato fornecido nesses exemplos.</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05058A0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EBA579" w14:textId="77777777" w:rsidR="004470EF" w:rsidRPr="002E6533" w:rsidRDefault="00000000">
            <w:pPr>
              <w:pStyle w:val="Compact"/>
            </w:pPr>
            <w:r w:rsidRPr="002E6533">
              <w:t>Tipo de campo</w:t>
            </w:r>
          </w:p>
        </w:tc>
        <w:tc>
          <w:tcPr>
            <w:tcW w:w="1980" w:type="dxa"/>
          </w:tcPr>
          <w:p w14:paraId="1737C8C2" w14:textId="77777777" w:rsidR="004470EF" w:rsidRPr="002E6533" w:rsidRDefault="00000000">
            <w:pPr>
              <w:pStyle w:val="Compact"/>
            </w:pPr>
            <w:r w:rsidRPr="002E6533">
              <w:t>Atributo do campo (controle de exibição)</w:t>
            </w:r>
          </w:p>
        </w:tc>
        <w:tc>
          <w:tcPr>
            <w:tcW w:w="1980" w:type="dxa"/>
          </w:tcPr>
          <w:p w14:paraId="521D7DFC" w14:textId="77777777" w:rsidR="004470EF" w:rsidRPr="002E6533" w:rsidRDefault="00000000">
            <w:pPr>
              <w:pStyle w:val="Compact"/>
            </w:pPr>
            <w:r w:rsidRPr="002E6533">
              <w:t>Sintaxe do código</w:t>
            </w:r>
          </w:p>
        </w:tc>
        <w:tc>
          <w:tcPr>
            <w:tcW w:w="1980" w:type="dxa"/>
          </w:tcPr>
          <w:p w14:paraId="50771FA3" w14:textId="77777777" w:rsidR="004470EF" w:rsidRPr="002E6533" w:rsidRDefault="00000000">
            <w:pPr>
              <w:pStyle w:val="Compact"/>
            </w:pPr>
            <w:r w:rsidRPr="002E6533">
              <w:t>Saída do código (pressione [Alt]+[F9] para visualizar o outro lado)</w:t>
            </w:r>
          </w:p>
        </w:tc>
      </w:tr>
      <w:tr w:rsidR="004470EF" w:rsidRPr="002E6533" w14:paraId="78630BF6" w14:textId="77777777">
        <w:tc>
          <w:tcPr>
            <w:tcW w:w="1980" w:type="dxa"/>
          </w:tcPr>
          <w:p w14:paraId="408E0CC2" w14:textId="77777777" w:rsidR="004470EF" w:rsidRPr="002E6533" w:rsidRDefault="00000000">
            <w:pPr>
              <w:pStyle w:val="Compact"/>
            </w:pPr>
            <w:r w:rsidRPr="002E6533">
              <w:t>Anexo</w:t>
            </w:r>
          </w:p>
        </w:tc>
        <w:tc>
          <w:tcPr>
            <w:tcW w:w="1980" w:type="dxa"/>
          </w:tcPr>
          <w:p w14:paraId="248C47DE" w14:textId="77777777" w:rsidR="004470EF" w:rsidRPr="002E6533" w:rsidRDefault="00000000">
            <w:pPr>
              <w:pStyle w:val="Compact"/>
            </w:pPr>
            <w:r w:rsidRPr="002E6533">
              <w:t> </w:t>
            </w:r>
          </w:p>
        </w:tc>
        <w:tc>
          <w:tcPr>
            <w:tcW w:w="1980" w:type="dxa"/>
          </w:tcPr>
          <w:p w14:paraId="34ADDDE0" w14:textId="77777777" w:rsidR="004470EF" w:rsidRPr="002E6533" w:rsidRDefault="00000000">
            <w:pPr>
              <w:pStyle w:val="Compact"/>
            </w:pPr>
            <w:proofErr w:type="gramStart"/>
            <w:r w:rsidRPr="002E6533">
              <w:t>{ MERGEFIELD</w:t>
            </w:r>
            <w:proofErr w:type="gramEnd"/>
            <w:r w:rsidRPr="002E6533">
              <w:t xml:space="preserve"> TableStart:Attachment \* MERGEFORMAT }{ MERGEFIELD Id \* MERGEFORMAT },{ MERGEFIELD Name \* MERGEFORMAT },{ MERGEFIELD Description \* MERGEFORMAT }{ MERGEFIELD TableEnd:Attachment \* MERGEFORMAT }</w:t>
            </w:r>
          </w:p>
        </w:tc>
        <w:tc>
          <w:tcPr>
            <w:tcW w:w="1980" w:type="dxa"/>
          </w:tcPr>
          <w:p w14:paraId="0D25A622" w14:textId="77777777" w:rsidR="004470EF" w:rsidRPr="002E6533" w:rsidRDefault="00000000">
            <w:pPr>
              <w:pStyle w:val="Compact"/>
            </w:pPr>
            <w:r w:rsidRPr="002E6533">
              <w:t>&lt;&lt;TableStart: Attachment_Grid &gt;&gt;&lt;&lt;Value&gt;&gt;, &lt;&lt;Value&gt;</w:t>
            </w:r>
            <w:proofErr w:type="gramStart"/>
            <w:r w:rsidRPr="002E6533">
              <w:t>&gt; ,</w:t>
            </w:r>
            <w:proofErr w:type="gramEnd"/>
            <w:r w:rsidRPr="002E6533">
              <w:t xml:space="preserve"> &lt;&lt;Value&gt;&gt; &lt;&lt;TableEnd: Attachment_Grid&gt;&gt;</w:t>
            </w:r>
          </w:p>
        </w:tc>
      </w:tr>
      <w:tr w:rsidR="004470EF" w:rsidRPr="002E6533" w14:paraId="2B9084DC" w14:textId="77777777">
        <w:tc>
          <w:tcPr>
            <w:tcW w:w="1980" w:type="dxa"/>
          </w:tcPr>
          <w:p w14:paraId="0ACEE39E" w14:textId="77777777" w:rsidR="004470EF" w:rsidRPr="002E6533" w:rsidRDefault="00000000">
            <w:pPr>
              <w:pStyle w:val="Compact"/>
            </w:pPr>
            <w:r w:rsidRPr="002E6533">
              <w:t>Anexo</w:t>
            </w:r>
          </w:p>
        </w:tc>
        <w:tc>
          <w:tcPr>
            <w:tcW w:w="1980" w:type="dxa"/>
          </w:tcPr>
          <w:p w14:paraId="3DFED2A1" w14:textId="77777777" w:rsidR="004470EF" w:rsidRPr="002E6533" w:rsidRDefault="00000000">
            <w:pPr>
              <w:pStyle w:val="Compact"/>
            </w:pPr>
            <w:r w:rsidRPr="002E6533">
              <w:t>ID do anexo (lista)</w:t>
            </w:r>
          </w:p>
        </w:tc>
        <w:tc>
          <w:tcPr>
            <w:tcW w:w="1980" w:type="dxa"/>
          </w:tcPr>
          <w:p w14:paraId="73E34719" w14:textId="77777777" w:rsidR="004470EF" w:rsidRPr="002E6533" w:rsidRDefault="00000000">
            <w:pPr>
              <w:pStyle w:val="Compact"/>
            </w:pPr>
            <w:proofErr w:type="gramStart"/>
            <w:r w:rsidRPr="002E6533">
              <w:t>{ MERGEFIELD</w:t>
            </w:r>
            <w:proofErr w:type="gramEnd"/>
            <w:r w:rsidRPr="002E6533">
              <w:t xml:space="preserve"> List:Attachment.Id \* MERGEFORMAT }</w:t>
            </w:r>
          </w:p>
        </w:tc>
        <w:tc>
          <w:tcPr>
            <w:tcW w:w="1980" w:type="dxa"/>
          </w:tcPr>
          <w:p w14:paraId="712B7766" w14:textId="77777777" w:rsidR="004470EF" w:rsidRPr="002E6533" w:rsidRDefault="00000000">
            <w:pPr>
              <w:pStyle w:val="Compact"/>
            </w:pPr>
            <w:r w:rsidRPr="002E6533">
              <w:t>&lt;&lt;List:Attachment_Grid.Id&gt;&gt;</w:t>
            </w:r>
          </w:p>
        </w:tc>
      </w:tr>
      <w:tr w:rsidR="004470EF" w:rsidRPr="002E6533" w14:paraId="43F5CCBA" w14:textId="77777777">
        <w:tc>
          <w:tcPr>
            <w:tcW w:w="1980" w:type="dxa"/>
          </w:tcPr>
          <w:p w14:paraId="6245A8B0" w14:textId="77777777" w:rsidR="004470EF" w:rsidRPr="002E6533" w:rsidRDefault="00000000">
            <w:pPr>
              <w:pStyle w:val="Compact"/>
            </w:pPr>
            <w:r w:rsidRPr="002E6533">
              <w:t>Anexo</w:t>
            </w:r>
          </w:p>
        </w:tc>
        <w:tc>
          <w:tcPr>
            <w:tcW w:w="1980" w:type="dxa"/>
          </w:tcPr>
          <w:p w14:paraId="25654DB1" w14:textId="77777777" w:rsidR="004470EF" w:rsidRPr="002E6533" w:rsidRDefault="00000000">
            <w:pPr>
              <w:pStyle w:val="Compact"/>
            </w:pPr>
            <w:r w:rsidRPr="002E6533">
              <w:t>Nome do anexo (com marcadores)</w:t>
            </w:r>
          </w:p>
        </w:tc>
        <w:tc>
          <w:tcPr>
            <w:tcW w:w="1980" w:type="dxa"/>
          </w:tcPr>
          <w:p w14:paraId="3A624C67" w14:textId="77777777" w:rsidR="004470EF" w:rsidRPr="002E6533" w:rsidRDefault="00000000">
            <w:pPr>
              <w:pStyle w:val="Compact"/>
            </w:pPr>
            <w:proofErr w:type="gramStart"/>
            <w:r w:rsidRPr="002E6533">
              <w:t>{ MERGEFIELD</w:t>
            </w:r>
            <w:proofErr w:type="gramEnd"/>
            <w:r w:rsidRPr="002E6533">
              <w:t xml:space="preserve"> List:Attachment.Name \!list Bullet \* MERGEFORMAT }</w:t>
            </w:r>
          </w:p>
        </w:tc>
        <w:tc>
          <w:tcPr>
            <w:tcW w:w="1980" w:type="dxa"/>
          </w:tcPr>
          <w:p w14:paraId="6819E1BC" w14:textId="77777777" w:rsidR="004470EF" w:rsidRPr="002E6533" w:rsidRDefault="00000000">
            <w:pPr>
              <w:pStyle w:val="Compact"/>
            </w:pPr>
            <w:r w:rsidRPr="002E6533">
              <w:t>&lt;&lt;List:Attachment_Grid.Name&gt;&gt;</w:t>
            </w:r>
          </w:p>
        </w:tc>
      </w:tr>
      <w:tr w:rsidR="004470EF" w:rsidRPr="002E6533" w14:paraId="7B1AC46E" w14:textId="77777777">
        <w:tc>
          <w:tcPr>
            <w:tcW w:w="1980" w:type="dxa"/>
          </w:tcPr>
          <w:p w14:paraId="47BBD6D5" w14:textId="77777777" w:rsidR="004470EF" w:rsidRPr="002E6533" w:rsidRDefault="00000000">
            <w:pPr>
              <w:pStyle w:val="Compact"/>
            </w:pPr>
            <w:r w:rsidRPr="002E6533">
              <w:t>Anexo</w:t>
            </w:r>
          </w:p>
        </w:tc>
        <w:tc>
          <w:tcPr>
            <w:tcW w:w="1980" w:type="dxa"/>
          </w:tcPr>
          <w:p w14:paraId="0C2D8C5D" w14:textId="77777777" w:rsidR="004470EF" w:rsidRPr="002E6533" w:rsidRDefault="00000000">
            <w:pPr>
              <w:pStyle w:val="Compact"/>
            </w:pPr>
            <w:r w:rsidRPr="002E6533">
              <w:t>Descrição do anexo (numerado)</w:t>
            </w:r>
          </w:p>
        </w:tc>
        <w:tc>
          <w:tcPr>
            <w:tcW w:w="1980" w:type="dxa"/>
          </w:tcPr>
          <w:p w14:paraId="4A6E7D3D" w14:textId="77777777" w:rsidR="004470EF" w:rsidRPr="002E6533" w:rsidRDefault="00000000">
            <w:pPr>
              <w:pStyle w:val="Compact"/>
            </w:pPr>
            <w:proofErr w:type="gramStart"/>
            <w:r w:rsidRPr="002E6533">
              <w:t>{ MERGEFIELD</w:t>
            </w:r>
            <w:proofErr w:type="gramEnd"/>
            <w:r w:rsidRPr="002E6533">
              <w:t xml:space="preserve"> List:Attachment.Description \!list Numbered \* MERGEFORMAT }</w:t>
            </w:r>
          </w:p>
        </w:tc>
        <w:tc>
          <w:tcPr>
            <w:tcW w:w="1980" w:type="dxa"/>
          </w:tcPr>
          <w:p w14:paraId="0BC76282" w14:textId="77777777" w:rsidR="004470EF" w:rsidRPr="002E6533" w:rsidRDefault="00000000">
            <w:pPr>
              <w:pStyle w:val="Compact"/>
            </w:pPr>
            <w:r w:rsidRPr="002E6533">
              <w:t>&lt;&lt;List:Attachment_Grid.Description&gt;&gt;</w:t>
            </w:r>
          </w:p>
        </w:tc>
      </w:tr>
      <w:tr w:rsidR="004470EF" w:rsidRPr="002E6533" w14:paraId="036B5E2F" w14:textId="77777777">
        <w:tc>
          <w:tcPr>
            <w:tcW w:w="1980" w:type="dxa"/>
          </w:tcPr>
          <w:p w14:paraId="4CEE9A6F" w14:textId="77777777" w:rsidR="004470EF" w:rsidRPr="002E6533" w:rsidRDefault="00000000">
            <w:pPr>
              <w:pStyle w:val="Compact"/>
            </w:pPr>
            <w:r w:rsidRPr="002E6533">
              <w:t>Anexo</w:t>
            </w:r>
          </w:p>
        </w:tc>
        <w:tc>
          <w:tcPr>
            <w:tcW w:w="1980" w:type="dxa"/>
          </w:tcPr>
          <w:p w14:paraId="78A77282" w14:textId="77777777" w:rsidR="004470EF" w:rsidRPr="002E6533" w:rsidRDefault="00000000">
            <w:pPr>
              <w:pStyle w:val="Compact"/>
            </w:pPr>
            <w:r w:rsidRPr="002E6533">
              <w:t>Tamanho do anexo (numerado)</w:t>
            </w:r>
          </w:p>
        </w:tc>
        <w:tc>
          <w:tcPr>
            <w:tcW w:w="1980" w:type="dxa"/>
          </w:tcPr>
          <w:p w14:paraId="4AE0CB6E" w14:textId="77777777" w:rsidR="004470EF" w:rsidRPr="002E6533" w:rsidRDefault="00000000">
            <w:pPr>
              <w:pStyle w:val="Compact"/>
            </w:pPr>
            <w:proofErr w:type="gramStart"/>
            <w:r w:rsidRPr="002E6533">
              <w:t>{ MERGEFIELD</w:t>
            </w:r>
            <w:proofErr w:type="gramEnd"/>
            <w:r w:rsidRPr="002E6533">
              <w:t xml:space="preserve"> List:Attachment.Length \!list Numbered \* MERGEFORMAT }</w:t>
            </w:r>
          </w:p>
        </w:tc>
        <w:tc>
          <w:tcPr>
            <w:tcW w:w="1980" w:type="dxa"/>
          </w:tcPr>
          <w:p w14:paraId="2CE90B83" w14:textId="77777777" w:rsidR="004470EF" w:rsidRPr="002E6533" w:rsidRDefault="00000000">
            <w:pPr>
              <w:pStyle w:val="Compact"/>
            </w:pPr>
            <w:r w:rsidRPr="002E6533">
              <w:t>&lt;&lt;List:Attachment_Grid.Description&gt;&gt;</w:t>
            </w:r>
          </w:p>
        </w:tc>
      </w:tr>
      <w:tr w:rsidR="004470EF" w:rsidRPr="002E6533" w14:paraId="7BF36CFB" w14:textId="77777777">
        <w:tc>
          <w:tcPr>
            <w:tcW w:w="1980" w:type="dxa"/>
          </w:tcPr>
          <w:p w14:paraId="4908F063" w14:textId="77777777" w:rsidR="004470EF" w:rsidRPr="002E6533" w:rsidRDefault="00000000">
            <w:pPr>
              <w:pStyle w:val="Compact"/>
            </w:pPr>
            <w:r w:rsidRPr="002E6533">
              <w:t>Anexo</w:t>
            </w:r>
          </w:p>
        </w:tc>
        <w:tc>
          <w:tcPr>
            <w:tcW w:w="1980" w:type="dxa"/>
          </w:tcPr>
          <w:p w14:paraId="76FAF275" w14:textId="77777777" w:rsidR="004470EF" w:rsidRPr="002E6533" w:rsidRDefault="00000000">
            <w:pPr>
              <w:pStyle w:val="Compact"/>
            </w:pPr>
            <w:r w:rsidRPr="002E6533">
              <w:t xml:space="preserve">Data do sistema do </w:t>
            </w:r>
            <w:r w:rsidRPr="002E6533">
              <w:lastRenderedPageBreak/>
              <w:t>anexo (numerado)</w:t>
            </w:r>
          </w:p>
        </w:tc>
        <w:tc>
          <w:tcPr>
            <w:tcW w:w="1980" w:type="dxa"/>
          </w:tcPr>
          <w:p w14:paraId="1434734F" w14:textId="77777777" w:rsidR="004470EF" w:rsidRPr="002E6533" w:rsidRDefault="00000000">
            <w:pPr>
              <w:pStyle w:val="Compact"/>
            </w:pPr>
            <w:proofErr w:type="gramStart"/>
            <w:r w:rsidRPr="002E6533">
              <w:lastRenderedPageBreak/>
              <w:t>{ MERGEFIELD</w:t>
            </w:r>
            <w:proofErr w:type="gramEnd"/>
            <w:r w:rsidRPr="002E6533">
              <w:t xml:space="preserve"> </w:t>
            </w:r>
            <w:r w:rsidRPr="002E6533">
              <w:lastRenderedPageBreak/>
              <w:t>List:Attachment.SystemDate \!list Numbered \* MERGEFORMAT }</w:t>
            </w:r>
          </w:p>
        </w:tc>
        <w:tc>
          <w:tcPr>
            <w:tcW w:w="1980" w:type="dxa"/>
          </w:tcPr>
          <w:p w14:paraId="3B385A77" w14:textId="77777777" w:rsidR="004470EF" w:rsidRPr="002E6533" w:rsidRDefault="00000000">
            <w:pPr>
              <w:pStyle w:val="Compact"/>
            </w:pPr>
            <w:r w:rsidRPr="002E6533">
              <w:lastRenderedPageBreak/>
              <w:t>&lt;&lt;List:Attachment_</w:t>
            </w:r>
            <w:r w:rsidRPr="002E6533">
              <w:lastRenderedPageBreak/>
              <w:t>Grid.Description&gt;&gt;</w:t>
            </w:r>
          </w:p>
        </w:tc>
      </w:tr>
      <w:tr w:rsidR="004470EF" w:rsidRPr="002E6533" w14:paraId="6001E8FE" w14:textId="77777777">
        <w:tc>
          <w:tcPr>
            <w:tcW w:w="1980" w:type="dxa"/>
          </w:tcPr>
          <w:p w14:paraId="44A8CCA6" w14:textId="77777777" w:rsidR="004470EF" w:rsidRPr="002E6533" w:rsidRDefault="00000000">
            <w:pPr>
              <w:pStyle w:val="Compact"/>
            </w:pPr>
            <w:r w:rsidRPr="002E6533">
              <w:lastRenderedPageBreak/>
              <w:t>Anexo</w:t>
            </w:r>
          </w:p>
        </w:tc>
        <w:tc>
          <w:tcPr>
            <w:tcW w:w="1980" w:type="dxa"/>
          </w:tcPr>
          <w:p w14:paraId="1ABFD2B3" w14:textId="77777777" w:rsidR="004470EF" w:rsidRPr="002E6533" w:rsidRDefault="00000000">
            <w:pPr>
              <w:pStyle w:val="Compact"/>
            </w:pPr>
            <w:r w:rsidRPr="002E6533">
              <w:t>Downloads de anexos (numerados)</w:t>
            </w:r>
          </w:p>
        </w:tc>
        <w:tc>
          <w:tcPr>
            <w:tcW w:w="1980" w:type="dxa"/>
          </w:tcPr>
          <w:p w14:paraId="4C02E110" w14:textId="77777777" w:rsidR="004470EF" w:rsidRPr="002E6533" w:rsidRDefault="00000000">
            <w:pPr>
              <w:pStyle w:val="Compact"/>
            </w:pPr>
            <w:proofErr w:type="gramStart"/>
            <w:r w:rsidRPr="002E6533">
              <w:t>{ MERGEFIELD</w:t>
            </w:r>
            <w:proofErr w:type="gramEnd"/>
            <w:r w:rsidRPr="002E6533">
              <w:t xml:space="preserve"> List:Attachment.Downloads \!list Numbered \* MERGEFORMAT }</w:t>
            </w:r>
          </w:p>
        </w:tc>
        <w:tc>
          <w:tcPr>
            <w:tcW w:w="1980" w:type="dxa"/>
          </w:tcPr>
          <w:p w14:paraId="2580F9F5" w14:textId="77777777" w:rsidR="004470EF" w:rsidRPr="002E6533" w:rsidRDefault="00000000">
            <w:pPr>
              <w:pStyle w:val="Compact"/>
            </w:pPr>
            <w:r w:rsidRPr="002E6533">
              <w:t>&lt;&lt;List:Attachment_Grid.Description&gt;&gt;</w:t>
            </w:r>
          </w:p>
        </w:tc>
      </w:tr>
      <w:tr w:rsidR="004470EF" w:rsidRPr="002E6533" w14:paraId="2A8E3EDE" w14:textId="77777777">
        <w:tc>
          <w:tcPr>
            <w:tcW w:w="1980" w:type="dxa"/>
          </w:tcPr>
          <w:p w14:paraId="445452EE" w14:textId="77777777" w:rsidR="004470EF" w:rsidRPr="002E6533" w:rsidRDefault="00000000">
            <w:pPr>
              <w:pStyle w:val="Compact"/>
            </w:pPr>
            <w:r w:rsidRPr="002E6533">
              <w:t>Dados do anexo</w:t>
            </w:r>
          </w:p>
        </w:tc>
        <w:tc>
          <w:tcPr>
            <w:tcW w:w="1980" w:type="dxa"/>
          </w:tcPr>
          <w:p w14:paraId="71FE5B8F" w14:textId="77777777" w:rsidR="004470EF" w:rsidRPr="002E6533" w:rsidRDefault="00000000">
            <w:pPr>
              <w:pStyle w:val="Compact"/>
            </w:pPr>
            <w:r w:rsidRPr="002E6533">
              <w:t> </w:t>
            </w:r>
          </w:p>
        </w:tc>
        <w:tc>
          <w:tcPr>
            <w:tcW w:w="1980" w:type="dxa"/>
          </w:tcPr>
          <w:p w14:paraId="460B7AC1" w14:textId="77777777" w:rsidR="004470EF" w:rsidRPr="002E6533" w:rsidRDefault="00000000">
            <w:pPr>
              <w:pStyle w:val="Compact"/>
            </w:pPr>
            <w:proofErr w:type="gramStart"/>
            <w:r w:rsidRPr="002E6533">
              <w:t>{ MERGEFIELD</w:t>
            </w:r>
            <w:proofErr w:type="gramEnd"/>
            <w:r w:rsidRPr="002E6533">
              <w:t xml:space="preserve"> Attachment.Data }</w:t>
            </w:r>
          </w:p>
        </w:tc>
        <w:tc>
          <w:tcPr>
            <w:tcW w:w="1980" w:type="dxa"/>
          </w:tcPr>
          <w:p w14:paraId="4171170E" w14:textId="77777777" w:rsidR="004470EF" w:rsidRPr="002E6533" w:rsidRDefault="00000000">
            <w:pPr>
              <w:pStyle w:val="Compact"/>
            </w:pPr>
            <w:r w:rsidRPr="002E6533">
              <w:t>&lt;&lt;List:Attachment_Grid.Description&gt;&gt;</w:t>
            </w:r>
          </w:p>
        </w:tc>
      </w:tr>
      <w:tr w:rsidR="004470EF" w:rsidRPr="002E6533" w14:paraId="10227D18" w14:textId="77777777">
        <w:tc>
          <w:tcPr>
            <w:tcW w:w="1980" w:type="dxa"/>
          </w:tcPr>
          <w:p w14:paraId="2E0E88C4" w14:textId="77777777" w:rsidR="004470EF" w:rsidRPr="002E6533" w:rsidRDefault="00000000">
            <w:pPr>
              <w:pStyle w:val="Compact"/>
            </w:pPr>
            <w:r w:rsidRPr="002E6533">
              <w:t>Referência cruzada, Registro relacionado ou Subformulário</w:t>
            </w:r>
          </w:p>
        </w:tc>
        <w:tc>
          <w:tcPr>
            <w:tcW w:w="1980" w:type="dxa"/>
          </w:tcPr>
          <w:p w14:paraId="7EA190EE" w14:textId="77777777" w:rsidR="004470EF" w:rsidRPr="002E6533" w:rsidRDefault="00000000">
            <w:pPr>
              <w:pStyle w:val="Compact"/>
            </w:pPr>
            <w:r w:rsidRPr="002E6533">
              <w:t> </w:t>
            </w:r>
          </w:p>
        </w:tc>
        <w:tc>
          <w:tcPr>
            <w:tcW w:w="1980" w:type="dxa"/>
          </w:tcPr>
          <w:p w14:paraId="1741F07A" w14:textId="77777777" w:rsidR="004470EF" w:rsidRPr="002E6533" w:rsidRDefault="00000000">
            <w:pPr>
              <w:pStyle w:val="Compact"/>
            </w:pPr>
            <w:proofErr w:type="gramStart"/>
            <w:r w:rsidRPr="002E6533">
              <w:t>{ MERGEFIELD</w:t>
            </w:r>
            <w:proofErr w:type="gramEnd"/>
            <w:r w:rsidRPr="002E6533">
              <w:t xml:space="preserve"> TableStart:Cross_Reference_Field_Alias }{ MERGEFIELD Field_Alias }{ MERGEFIELD TableEnd:Cross_Reference_Field_Alias }</w:t>
            </w:r>
          </w:p>
        </w:tc>
        <w:tc>
          <w:tcPr>
            <w:tcW w:w="1980" w:type="dxa"/>
          </w:tcPr>
          <w:p w14:paraId="57B32F17" w14:textId="77777777" w:rsidR="004470EF" w:rsidRPr="002E6533" w:rsidRDefault="00000000">
            <w:pPr>
              <w:pStyle w:val="Compact"/>
            </w:pPr>
            <w:r w:rsidRPr="002E6533">
              <w:t>&lt;&lt;TableStart:Cross_Reference_Field</w:t>
            </w:r>
            <w:proofErr w:type="gramStart"/>
            <w:r w:rsidRPr="002E6533">
              <w:t>_Alias</w:t>
            </w:r>
            <w:proofErr w:type="gramEnd"/>
            <w:r w:rsidRPr="002E6533">
              <w:t>&gt;&gt;&lt;&lt;Field_Alias&gt;&gt;&lt;&lt;TableEnd:Cross_Reference_Field_Alias&gt;&gt;</w:t>
            </w:r>
          </w:p>
        </w:tc>
      </w:tr>
      <w:tr w:rsidR="004470EF" w:rsidRPr="002E6533" w14:paraId="4875161D" w14:textId="77777777">
        <w:tc>
          <w:tcPr>
            <w:tcW w:w="1980" w:type="dxa"/>
          </w:tcPr>
          <w:p w14:paraId="1625BF3D" w14:textId="77777777" w:rsidR="004470EF" w:rsidRPr="002E6533" w:rsidRDefault="00000000">
            <w:pPr>
              <w:pStyle w:val="Compact"/>
            </w:pPr>
            <w:r w:rsidRPr="002E6533">
              <w:t>Data</w:t>
            </w:r>
          </w:p>
        </w:tc>
        <w:tc>
          <w:tcPr>
            <w:tcW w:w="1980" w:type="dxa"/>
          </w:tcPr>
          <w:p w14:paraId="41263F82" w14:textId="77777777" w:rsidR="004470EF" w:rsidRPr="002E6533" w:rsidRDefault="00000000">
            <w:pPr>
              <w:pStyle w:val="Compact"/>
            </w:pPr>
            <w:r w:rsidRPr="002E6533">
              <w:t>Caixa de texto – Somente data</w:t>
            </w:r>
          </w:p>
        </w:tc>
        <w:tc>
          <w:tcPr>
            <w:tcW w:w="1980" w:type="dxa"/>
          </w:tcPr>
          <w:p w14:paraId="735F287A" w14:textId="77777777" w:rsidR="004470EF" w:rsidRPr="002E6533" w:rsidRDefault="00000000">
            <w:pPr>
              <w:pStyle w:val="Compact"/>
            </w:pPr>
            <w:proofErr w:type="gramStart"/>
            <w:r w:rsidRPr="002E6533">
              <w:t>{ MERGEFIELD</w:t>
            </w:r>
            <w:proofErr w:type="gramEnd"/>
            <w:r w:rsidRPr="002E6533">
              <w:t xml:space="preserve"> Date_Field_Alias \@ “MMMM d, yyyy” \* MERGEFORMAT }</w:t>
            </w:r>
          </w:p>
        </w:tc>
        <w:tc>
          <w:tcPr>
            <w:tcW w:w="1980" w:type="dxa"/>
          </w:tcPr>
          <w:p w14:paraId="24A0D0C0" w14:textId="77777777" w:rsidR="004470EF" w:rsidRPr="002E6533" w:rsidRDefault="00000000">
            <w:pPr>
              <w:pStyle w:val="Compact"/>
            </w:pPr>
            <w:r w:rsidRPr="002E6533">
              <w:t>&lt;&lt;Date_Field</w:t>
            </w:r>
            <w:proofErr w:type="gramStart"/>
            <w:r w:rsidRPr="002E6533">
              <w:t>_Alias</w:t>
            </w:r>
            <w:proofErr w:type="gramEnd"/>
            <w:r w:rsidRPr="002E6533">
              <w:t>&gt;&gt;</w:t>
            </w:r>
          </w:p>
        </w:tc>
      </w:tr>
      <w:tr w:rsidR="004470EF" w:rsidRPr="002E6533" w14:paraId="089D0B9D" w14:textId="77777777">
        <w:tc>
          <w:tcPr>
            <w:tcW w:w="1980" w:type="dxa"/>
          </w:tcPr>
          <w:p w14:paraId="4EDE317F" w14:textId="77777777" w:rsidR="004470EF" w:rsidRPr="002E6533" w:rsidRDefault="00000000">
            <w:pPr>
              <w:pStyle w:val="Compact"/>
            </w:pPr>
            <w:r w:rsidRPr="002E6533">
              <w:t>Data</w:t>
            </w:r>
          </w:p>
        </w:tc>
        <w:tc>
          <w:tcPr>
            <w:tcW w:w="1980" w:type="dxa"/>
          </w:tcPr>
          <w:p w14:paraId="3D1DC29C" w14:textId="77777777" w:rsidR="004470EF" w:rsidRPr="002E6533" w:rsidRDefault="00000000">
            <w:pPr>
              <w:pStyle w:val="Compact"/>
            </w:pPr>
            <w:r w:rsidRPr="002E6533">
              <w:t>Caixa de texto – Data e hora</w:t>
            </w:r>
          </w:p>
        </w:tc>
        <w:tc>
          <w:tcPr>
            <w:tcW w:w="1980" w:type="dxa"/>
          </w:tcPr>
          <w:p w14:paraId="39BF9C9C" w14:textId="77777777" w:rsidR="004470EF" w:rsidRPr="002E6533" w:rsidRDefault="00000000">
            <w:pPr>
              <w:pStyle w:val="Compact"/>
            </w:pPr>
            <w:proofErr w:type="gramStart"/>
            <w:r w:rsidRPr="002E6533">
              <w:t>{ MERGEFIELD</w:t>
            </w:r>
            <w:proofErr w:type="gramEnd"/>
            <w:r w:rsidRPr="002E6533">
              <w:t xml:space="preserve"> Date_Field_Alias \@ “MMMM d, yyyy h:mm:ss am/pm” \* MERGEFORMAT }</w:t>
            </w:r>
          </w:p>
        </w:tc>
        <w:tc>
          <w:tcPr>
            <w:tcW w:w="1980" w:type="dxa"/>
          </w:tcPr>
          <w:p w14:paraId="06E7E085" w14:textId="77777777" w:rsidR="004470EF" w:rsidRPr="002E6533" w:rsidRDefault="00000000">
            <w:pPr>
              <w:pStyle w:val="Compact"/>
            </w:pPr>
            <w:r w:rsidRPr="002E6533">
              <w:t>&lt;&lt;Date_Field</w:t>
            </w:r>
            <w:proofErr w:type="gramStart"/>
            <w:r w:rsidRPr="002E6533">
              <w:t>_Alias</w:t>
            </w:r>
            <w:proofErr w:type="gramEnd"/>
            <w:r w:rsidRPr="002E6533">
              <w:t>&gt;&gt;</w:t>
            </w:r>
          </w:p>
        </w:tc>
      </w:tr>
      <w:tr w:rsidR="004470EF" w:rsidRPr="002E6533" w14:paraId="7355EEAE" w14:textId="77777777">
        <w:tc>
          <w:tcPr>
            <w:tcW w:w="1980" w:type="dxa"/>
          </w:tcPr>
          <w:p w14:paraId="0BD3297B" w14:textId="77777777" w:rsidR="004470EF" w:rsidRPr="002E6533" w:rsidRDefault="00000000">
            <w:pPr>
              <w:pStyle w:val="Compact"/>
            </w:pPr>
            <w:r w:rsidRPr="002E6533">
              <w:t>Data</w:t>
            </w:r>
          </w:p>
        </w:tc>
        <w:tc>
          <w:tcPr>
            <w:tcW w:w="1980" w:type="dxa"/>
          </w:tcPr>
          <w:p w14:paraId="3EEB03F0" w14:textId="77777777" w:rsidR="004470EF" w:rsidRPr="002E6533" w:rsidRDefault="00000000">
            <w:pPr>
              <w:pStyle w:val="Compact"/>
            </w:pPr>
            <w:r w:rsidRPr="002E6533">
              <w:t>Lista suspensa - Somente data</w:t>
            </w:r>
          </w:p>
        </w:tc>
        <w:tc>
          <w:tcPr>
            <w:tcW w:w="1980" w:type="dxa"/>
          </w:tcPr>
          <w:p w14:paraId="5902E720" w14:textId="77777777" w:rsidR="004470EF" w:rsidRPr="002E6533" w:rsidRDefault="00000000">
            <w:pPr>
              <w:pStyle w:val="Compact"/>
            </w:pPr>
            <w:proofErr w:type="gramStart"/>
            <w:r w:rsidRPr="002E6533">
              <w:t>{ MERGEFIELD</w:t>
            </w:r>
            <w:proofErr w:type="gramEnd"/>
            <w:r w:rsidRPr="002E6533">
              <w:t xml:space="preserve"> Date_Field_Alias \@ “M/d/yyyy” \* MERGEFORMAT }</w:t>
            </w:r>
          </w:p>
        </w:tc>
        <w:tc>
          <w:tcPr>
            <w:tcW w:w="1980" w:type="dxa"/>
          </w:tcPr>
          <w:p w14:paraId="5F69A7C4" w14:textId="77777777" w:rsidR="004470EF" w:rsidRPr="002E6533" w:rsidRDefault="00000000">
            <w:pPr>
              <w:pStyle w:val="Compact"/>
            </w:pPr>
            <w:r w:rsidRPr="002E6533">
              <w:t>&lt;&lt;Date_Field</w:t>
            </w:r>
            <w:proofErr w:type="gramStart"/>
            <w:r w:rsidRPr="002E6533">
              <w:t>_Alias</w:t>
            </w:r>
            <w:proofErr w:type="gramEnd"/>
            <w:r w:rsidRPr="002E6533">
              <w:t>&gt;&gt;</w:t>
            </w:r>
          </w:p>
        </w:tc>
      </w:tr>
      <w:tr w:rsidR="004470EF" w:rsidRPr="002E6533" w14:paraId="2A8B43FB" w14:textId="77777777">
        <w:tc>
          <w:tcPr>
            <w:tcW w:w="1980" w:type="dxa"/>
          </w:tcPr>
          <w:p w14:paraId="42B2794E" w14:textId="77777777" w:rsidR="004470EF" w:rsidRPr="002E6533" w:rsidRDefault="00000000">
            <w:pPr>
              <w:pStyle w:val="Compact"/>
            </w:pPr>
            <w:r w:rsidRPr="002E6533">
              <w:t>Link externo</w:t>
            </w:r>
          </w:p>
        </w:tc>
        <w:tc>
          <w:tcPr>
            <w:tcW w:w="1980" w:type="dxa"/>
          </w:tcPr>
          <w:p w14:paraId="53E474FC" w14:textId="77777777" w:rsidR="004470EF" w:rsidRPr="002E6533" w:rsidRDefault="00000000">
            <w:pPr>
              <w:pStyle w:val="Compact"/>
            </w:pPr>
            <w:r w:rsidRPr="002E6533">
              <w:t> </w:t>
            </w:r>
          </w:p>
        </w:tc>
        <w:tc>
          <w:tcPr>
            <w:tcW w:w="1980" w:type="dxa"/>
          </w:tcPr>
          <w:p w14:paraId="7E68C49B" w14:textId="77777777" w:rsidR="004470EF" w:rsidRPr="002E6533" w:rsidRDefault="00000000">
            <w:pPr>
              <w:pStyle w:val="Compact"/>
            </w:pPr>
            <w:proofErr w:type="gramStart"/>
            <w:r w:rsidRPr="002E6533">
              <w:t>{ MERGEFIELD</w:t>
            </w:r>
            <w:proofErr w:type="gramEnd"/>
            <w:r w:rsidRPr="002E6533">
              <w:t xml:space="preserve"> List:External_Link_Alias.Name \* </w:t>
            </w:r>
            <w:r w:rsidRPr="002E6533">
              <w:lastRenderedPageBreak/>
              <w:t>MERGEFORMAT }</w:t>
            </w:r>
          </w:p>
        </w:tc>
        <w:tc>
          <w:tcPr>
            <w:tcW w:w="1980" w:type="dxa"/>
          </w:tcPr>
          <w:p w14:paraId="144B5F14" w14:textId="77777777" w:rsidR="004470EF" w:rsidRPr="002E6533" w:rsidRDefault="00000000">
            <w:pPr>
              <w:pStyle w:val="Compact"/>
            </w:pPr>
            <w:r w:rsidRPr="002E6533">
              <w:lastRenderedPageBreak/>
              <w:t>&lt;&lt;List:External_Link</w:t>
            </w:r>
            <w:proofErr w:type="gramStart"/>
            <w:r w:rsidRPr="002E6533">
              <w:t>_Alias</w:t>
            </w:r>
            <w:proofErr w:type="gramEnd"/>
            <w:r w:rsidRPr="002E6533">
              <w:t>.Name&gt;&gt;</w:t>
            </w:r>
          </w:p>
        </w:tc>
      </w:tr>
      <w:tr w:rsidR="004470EF" w:rsidRPr="002E6533" w14:paraId="7CBDE620" w14:textId="77777777">
        <w:tc>
          <w:tcPr>
            <w:tcW w:w="1980" w:type="dxa"/>
          </w:tcPr>
          <w:p w14:paraId="3BBBB320" w14:textId="77777777" w:rsidR="004470EF" w:rsidRPr="002E6533" w:rsidRDefault="00000000">
            <w:pPr>
              <w:pStyle w:val="Compact"/>
            </w:pPr>
            <w:r w:rsidRPr="002E6533">
              <w:t>Primeira publicação</w:t>
            </w:r>
          </w:p>
        </w:tc>
        <w:tc>
          <w:tcPr>
            <w:tcW w:w="1980" w:type="dxa"/>
          </w:tcPr>
          <w:p w14:paraId="2AD39C48" w14:textId="77777777" w:rsidR="004470EF" w:rsidRPr="002E6533" w:rsidRDefault="00000000">
            <w:pPr>
              <w:pStyle w:val="Compact"/>
            </w:pPr>
            <w:r w:rsidRPr="002E6533">
              <w:t>Data</w:t>
            </w:r>
          </w:p>
        </w:tc>
        <w:tc>
          <w:tcPr>
            <w:tcW w:w="1980" w:type="dxa"/>
          </w:tcPr>
          <w:p w14:paraId="131F3ED7" w14:textId="77777777" w:rsidR="004470EF" w:rsidRPr="002E6533" w:rsidRDefault="00000000">
            <w:pPr>
              <w:pStyle w:val="Compact"/>
            </w:pPr>
            <w:proofErr w:type="gramStart"/>
            <w:r w:rsidRPr="002E6533">
              <w:t>{ MERGEFIELD</w:t>
            </w:r>
            <w:proofErr w:type="gramEnd"/>
            <w:r w:rsidRPr="002E6533">
              <w:t xml:space="preserve"> First_Published_Date_Alias.Date }</w:t>
            </w:r>
          </w:p>
        </w:tc>
        <w:tc>
          <w:tcPr>
            <w:tcW w:w="1980" w:type="dxa"/>
          </w:tcPr>
          <w:p w14:paraId="30BA78ED" w14:textId="77777777" w:rsidR="004470EF" w:rsidRPr="002E6533" w:rsidRDefault="00000000">
            <w:pPr>
              <w:pStyle w:val="Compact"/>
            </w:pPr>
            <w:r w:rsidRPr="002E6533">
              <w:t>&lt;&lt;First_Published</w:t>
            </w:r>
            <w:proofErr w:type="gramStart"/>
            <w:r w:rsidRPr="002E6533">
              <w:t>_Date</w:t>
            </w:r>
            <w:proofErr w:type="gramEnd"/>
            <w:r w:rsidRPr="002E6533">
              <w:t>_Alias.Date&gt;&gt;</w:t>
            </w:r>
          </w:p>
        </w:tc>
      </w:tr>
      <w:tr w:rsidR="004470EF" w:rsidRPr="002E6533" w14:paraId="49F80F36" w14:textId="77777777">
        <w:tc>
          <w:tcPr>
            <w:tcW w:w="1980" w:type="dxa"/>
          </w:tcPr>
          <w:p w14:paraId="1C324526" w14:textId="77777777" w:rsidR="004470EF" w:rsidRPr="002E6533" w:rsidRDefault="00000000">
            <w:pPr>
              <w:pStyle w:val="Compact"/>
            </w:pPr>
            <w:r w:rsidRPr="002E6533">
              <w:t>Primeira publicação</w:t>
            </w:r>
          </w:p>
        </w:tc>
        <w:tc>
          <w:tcPr>
            <w:tcW w:w="1980" w:type="dxa"/>
          </w:tcPr>
          <w:p w14:paraId="4F938F75" w14:textId="77777777" w:rsidR="004470EF" w:rsidRPr="002E6533" w:rsidRDefault="00000000">
            <w:pPr>
              <w:pStyle w:val="Compact"/>
            </w:pPr>
            <w:r w:rsidRPr="002E6533">
              <w:t>Nome de usuário</w:t>
            </w:r>
          </w:p>
        </w:tc>
        <w:tc>
          <w:tcPr>
            <w:tcW w:w="1980" w:type="dxa"/>
          </w:tcPr>
          <w:p w14:paraId="6AF34E5F" w14:textId="77777777" w:rsidR="004470EF" w:rsidRPr="002E6533" w:rsidRDefault="00000000">
            <w:pPr>
              <w:pStyle w:val="Compact"/>
            </w:pPr>
            <w:proofErr w:type="gramStart"/>
            <w:r w:rsidRPr="002E6533">
              <w:t>{ MERGEFIELD</w:t>
            </w:r>
            <w:proofErr w:type="gramEnd"/>
            <w:r w:rsidRPr="002E6533">
              <w:t xml:space="preserve"> First_Published_Date_Alias.UserName }</w:t>
            </w:r>
          </w:p>
        </w:tc>
        <w:tc>
          <w:tcPr>
            <w:tcW w:w="1980" w:type="dxa"/>
          </w:tcPr>
          <w:p w14:paraId="13128EAC" w14:textId="77777777" w:rsidR="004470EF" w:rsidRPr="002E6533" w:rsidRDefault="00000000">
            <w:pPr>
              <w:pStyle w:val="Compact"/>
            </w:pPr>
            <w:r w:rsidRPr="002E6533">
              <w:t>&lt;&lt;First_Published.UserName&gt;&gt;</w:t>
            </w:r>
          </w:p>
        </w:tc>
      </w:tr>
      <w:tr w:rsidR="004470EF" w:rsidRPr="002E6533" w14:paraId="7EF6866C" w14:textId="77777777">
        <w:tc>
          <w:tcPr>
            <w:tcW w:w="1980" w:type="dxa"/>
          </w:tcPr>
          <w:p w14:paraId="4C6C6355" w14:textId="77777777" w:rsidR="004470EF" w:rsidRPr="002E6533" w:rsidRDefault="00000000">
            <w:pPr>
              <w:pStyle w:val="Compact"/>
            </w:pPr>
            <w:r w:rsidRPr="002E6533">
              <w:t>Primeira publicação</w:t>
            </w:r>
          </w:p>
        </w:tc>
        <w:tc>
          <w:tcPr>
            <w:tcW w:w="1980" w:type="dxa"/>
          </w:tcPr>
          <w:p w14:paraId="752B901D" w14:textId="77777777" w:rsidR="004470EF" w:rsidRPr="002E6533" w:rsidRDefault="00000000">
            <w:pPr>
              <w:pStyle w:val="Compact"/>
            </w:pPr>
            <w:r w:rsidRPr="002E6533">
              <w:t>Display name</w:t>
            </w:r>
          </w:p>
        </w:tc>
        <w:tc>
          <w:tcPr>
            <w:tcW w:w="1980" w:type="dxa"/>
          </w:tcPr>
          <w:p w14:paraId="23449961" w14:textId="77777777" w:rsidR="004470EF" w:rsidRPr="002E6533" w:rsidRDefault="00000000">
            <w:pPr>
              <w:pStyle w:val="Compact"/>
            </w:pPr>
            <w:proofErr w:type="gramStart"/>
            <w:r w:rsidRPr="002E6533">
              <w:t>{ MERGEFIELD</w:t>
            </w:r>
            <w:proofErr w:type="gramEnd"/>
            <w:r w:rsidRPr="002E6533">
              <w:t xml:space="preserve"> First_Published_Date_Alias.UserName }</w:t>
            </w:r>
          </w:p>
        </w:tc>
        <w:tc>
          <w:tcPr>
            <w:tcW w:w="1980" w:type="dxa"/>
          </w:tcPr>
          <w:p w14:paraId="19BCE6FF" w14:textId="77777777" w:rsidR="004470EF" w:rsidRPr="002E6533" w:rsidRDefault="00000000">
            <w:pPr>
              <w:pStyle w:val="Compact"/>
            </w:pPr>
            <w:r w:rsidRPr="002E6533">
              <w:t>&lt;&lt;First_Published.DisplayName&gt;&gt;</w:t>
            </w:r>
          </w:p>
        </w:tc>
      </w:tr>
      <w:tr w:rsidR="004470EF" w:rsidRPr="002E6533" w14:paraId="700CAF2F" w14:textId="77777777">
        <w:tc>
          <w:tcPr>
            <w:tcW w:w="1980" w:type="dxa"/>
          </w:tcPr>
          <w:p w14:paraId="528FC981" w14:textId="77777777" w:rsidR="004470EF" w:rsidRPr="002E6533" w:rsidRDefault="00000000">
            <w:pPr>
              <w:pStyle w:val="Compact"/>
            </w:pPr>
            <w:r w:rsidRPr="002E6533">
              <w:t>Endereço IP</w:t>
            </w:r>
          </w:p>
        </w:tc>
        <w:tc>
          <w:tcPr>
            <w:tcW w:w="1980" w:type="dxa"/>
          </w:tcPr>
          <w:p w14:paraId="713245D5" w14:textId="77777777" w:rsidR="004470EF" w:rsidRPr="002E6533" w:rsidRDefault="00000000">
            <w:pPr>
              <w:pStyle w:val="Compact"/>
            </w:pPr>
            <w:r w:rsidRPr="002E6533">
              <w:t> </w:t>
            </w:r>
          </w:p>
        </w:tc>
        <w:tc>
          <w:tcPr>
            <w:tcW w:w="1980" w:type="dxa"/>
          </w:tcPr>
          <w:p w14:paraId="30ADF2C4" w14:textId="77777777" w:rsidR="004470EF" w:rsidRPr="002E6533" w:rsidRDefault="00000000">
            <w:pPr>
              <w:pStyle w:val="Compact"/>
            </w:pPr>
            <w:proofErr w:type="gramStart"/>
            <w:r w:rsidRPr="002E6533">
              <w:t>{ MERGEFIELD</w:t>
            </w:r>
            <w:proofErr w:type="gramEnd"/>
            <w:r w:rsidRPr="002E6533">
              <w:t xml:space="preserve"> IP_Address_Field_Alias }</w:t>
            </w:r>
          </w:p>
        </w:tc>
        <w:tc>
          <w:tcPr>
            <w:tcW w:w="1980" w:type="dxa"/>
          </w:tcPr>
          <w:p w14:paraId="1C4722BF" w14:textId="77777777" w:rsidR="004470EF" w:rsidRPr="002E6533" w:rsidRDefault="00000000">
            <w:pPr>
              <w:pStyle w:val="Compact"/>
            </w:pPr>
            <w:r w:rsidRPr="002E6533">
              <w:t>&lt;&lt;IP_Address_Field</w:t>
            </w:r>
            <w:proofErr w:type="gramStart"/>
            <w:r w:rsidRPr="002E6533">
              <w:t>_Alias</w:t>
            </w:r>
            <w:proofErr w:type="gramEnd"/>
            <w:r w:rsidRPr="002E6533">
              <w:t>&gt;&gt;</w:t>
            </w:r>
          </w:p>
        </w:tc>
      </w:tr>
      <w:tr w:rsidR="004470EF" w:rsidRPr="002E6533" w14:paraId="4AEEB3E8" w14:textId="77777777">
        <w:tc>
          <w:tcPr>
            <w:tcW w:w="1980" w:type="dxa"/>
          </w:tcPr>
          <w:p w14:paraId="31A987F3" w14:textId="77777777" w:rsidR="004470EF" w:rsidRPr="002E6533" w:rsidRDefault="00000000">
            <w:pPr>
              <w:pStyle w:val="Compact"/>
            </w:pPr>
            <w:r w:rsidRPr="002E6533">
              <w:t>Last Updated</w:t>
            </w:r>
          </w:p>
        </w:tc>
        <w:tc>
          <w:tcPr>
            <w:tcW w:w="1980" w:type="dxa"/>
          </w:tcPr>
          <w:p w14:paraId="4FD14214" w14:textId="77777777" w:rsidR="004470EF" w:rsidRPr="002E6533" w:rsidRDefault="00000000">
            <w:pPr>
              <w:pStyle w:val="Compact"/>
            </w:pPr>
            <w:r w:rsidRPr="002E6533">
              <w:t>Data</w:t>
            </w:r>
          </w:p>
        </w:tc>
        <w:tc>
          <w:tcPr>
            <w:tcW w:w="1980" w:type="dxa"/>
          </w:tcPr>
          <w:p w14:paraId="29E0DA13" w14:textId="77777777" w:rsidR="004470EF" w:rsidRPr="002E6533" w:rsidRDefault="00000000">
            <w:pPr>
              <w:pStyle w:val="Compact"/>
            </w:pPr>
            <w:proofErr w:type="gramStart"/>
            <w:r w:rsidRPr="002E6533">
              <w:t>{ MERGEFIELD</w:t>
            </w:r>
            <w:proofErr w:type="gramEnd"/>
            <w:r w:rsidRPr="002E6533">
              <w:t xml:space="preserve"> Last_Updated _Alias.Date }</w:t>
            </w:r>
          </w:p>
        </w:tc>
        <w:tc>
          <w:tcPr>
            <w:tcW w:w="1980" w:type="dxa"/>
          </w:tcPr>
          <w:p w14:paraId="321AD874" w14:textId="77777777" w:rsidR="004470EF" w:rsidRPr="002E6533" w:rsidRDefault="00000000">
            <w:pPr>
              <w:pStyle w:val="Compact"/>
            </w:pPr>
            <w:r w:rsidRPr="002E6533">
              <w:t>&lt;&lt;Last_Updated</w:t>
            </w:r>
            <w:proofErr w:type="gramStart"/>
            <w:r w:rsidRPr="002E6533">
              <w:t>_Alias</w:t>
            </w:r>
            <w:proofErr w:type="gramEnd"/>
            <w:r w:rsidRPr="002E6533">
              <w:t>.Date&gt;&gt;</w:t>
            </w:r>
          </w:p>
        </w:tc>
      </w:tr>
      <w:tr w:rsidR="004470EF" w:rsidRPr="002E6533" w14:paraId="4FB8A578" w14:textId="77777777">
        <w:tc>
          <w:tcPr>
            <w:tcW w:w="1980" w:type="dxa"/>
          </w:tcPr>
          <w:p w14:paraId="427895FC" w14:textId="77777777" w:rsidR="004470EF" w:rsidRPr="002E6533" w:rsidRDefault="00000000">
            <w:pPr>
              <w:pStyle w:val="Compact"/>
            </w:pPr>
            <w:r w:rsidRPr="002E6533">
              <w:t>Last Updated</w:t>
            </w:r>
          </w:p>
        </w:tc>
        <w:tc>
          <w:tcPr>
            <w:tcW w:w="1980" w:type="dxa"/>
          </w:tcPr>
          <w:p w14:paraId="271EC20F" w14:textId="77777777" w:rsidR="004470EF" w:rsidRPr="002E6533" w:rsidRDefault="00000000">
            <w:pPr>
              <w:pStyle w:val="Compact"/>
            </w:pPr>
            <w:r w:rsidRPr="002E6533">
              <w:t>Nome de usuário</w:t>
            </w:r>
          </w:p>
        </w:tc>
        <w:tc>
          <w:tcPr>
            <w:tcW w:w="1980" w:type="dxa"/>
          </w:tcPr>
          <w:p w14:paraId="6207874C" w14:textId="77777777" w:rsidR="004470EF" w:rsidRPr="002E6533" w:rsidRDefault="00000000">
            <w:pPr>
              <w:pStyle w:val="Compact"/>
            </w:pPr>
            <w:proofErr w:type="gramStart"/>
            <w:r w:rsidRPr="002E6533">
              <w:t>{ MERGEFIELD</w:t>
            </w:r>
            <w:proofErr w:type="gramEnd"/>
            <w:r w:rsidRPr="002E6533">
              <w:t xml:space="preserve"> Last_Updated _Alias.UserName }</w:t>
            </w:r>
          </w:p>
        </w:tc>
        <w:tc>
          <w:tcPr>
            <w:tcW w:w="1980" w:type="dxa"/>
          </w:tcPr>
          <w:p w14:paraId="55DE643F" w14:textId="77777777" w:rsidR="004470EF" w:rsidRPr="002E6533" w:rsidRDefault="00000000">
            <w:pPr>
              <w:pStyle w:val="Compact"/>
            </w:pPr>
            <w:r w:rsidRPr="002E6533">
              <w:t>&lt;&lt;Last_Updated</w:t>
            </w:r>
            <w:proofErr w:type="gramStart"/>
            <w:r w:rsidRPr="002E6533">
              <w:t>_Alias</w:t>
            </w:r>
            <w:proofErr w:type="gramEnd"/>
            <w:r w:rsidRPr="002E6533">
              <w:t>.UserName&gt;&gt;</w:t>
            </w:r>
          </w:p>
        </w:tc>
      </w:tr>
      <w:tr w:rsidR="004470EF" w:rsidRPr="002E6533" w14:paraId="3E7D6EAC" w14:textId="77777777">
        <w:tc>
          <w:tcPr>
            <w:tcW w:w="1980" w:type="dxa"/>
          </w:tcPr>
          <w:p w14:paraId="79B0CB9A" w14:textId="77777777" w:rsidR="004470EF" w:rsidRPr="002E6533" w:rsidRDefault="00000000">
            <w:pPr>
              <w:pStyle w:val="Compact"/>
            </w:pPr>
            <w:r w:rsidRPr="002E6533">
              <w:t>Last Updated</w:t>
            </w:r>
          </w:p>
        </w:tc>
        <w:tc>
          <w:tcPr>
            <w:tcW w:w="1980" w:type="dxa"/>
          </w:tcPr>
          <w:p w14:paraId="0E7FB913" w14:textId="77777777" w:rsidR="004470EF" w:rsidRPr="002E6533" w:rsidRDefault="00000000">
            <w:pPr>
              <w:pStyle w:val="Compact"/>
            </w:pPr>
            <w:r w:rsidRPr="002E6533">
              <w:t>Display name</w:t>
            </w:r>
          </w:p>
        </w:tc>
        <w:tc>
          <w:tcPr>
            <w:tcW w:w="1980" w:type="dxa"/>
          </w:tcPr>
          <w:p w14:paraId="54EBD78E" w14:textId="77777777" w:rsidR="004470EF" w:rsidRPr="002E6533" w:rsidRDefault="00000000">
            <w:pPr>
              <w:pStyle w:val="Compact"/>
            </w:pPr>
            <w:proofErr w:type="gramStart"/>
            <w:r w:rsidRPr="002E6533">
              <w:t>{ MERGEFIELD</w:t>
            </w:r>
            <w:proofErr w:type="gramEnd"/>
            <w:r w:rsidRPr="002E6533">
              <w:t xml:space="preserve"> Last_Updated _Alias.DisplayName }</w:t>
            </w:r>
          </w:p>
        </w:tc>
        <w:tc>
          <w:tcPr>
            <w:tcW w:w="1980" w:type="dxa"/>
          </w:tcPr>
          <w:p w14:paraId="76B951A0" w14:textId="77777777" w:rsidR="004470EF" w:rsidRPr="002E6533" w:rsidRDefault="00000000">
            <w:pPr>
              <w:pStyle w:val="Compact"/>
            </w:pPr>
            <w:r w:rsidRPr="002E6533">
              <w:t>&lt;&lt;Last_Updated</w:t>
            </w:r>
            <w:proofErr w:type="gramStart"/>
            <w:r w:rsidRPr="002E6533">
              <w:t>_Alias</w:t>
            </w:r>
            <w:proofErr w:type="gramEnd"/>
            <w:r w:rsidRPr="002E6533">
              <w:t>.DisplayName&gt;&gt;</w:t>
            </w:r>
          </w:p>
        </w:tc>
      </w:tr>
      <w:tr w:rsidR="004470EF" w:rsidRPr="002E6533" w14:paraId="1C37A1D8" w14:textId="77777777">
        <w:tc>
          <w:tcPr>
            <w:tcW w:w="1980" w:type="dxa"/>
          </w:tcPr>
          <w:p w14:paraId="6D0B8696" w14:textId="77777777" w:rsidR="004470EF" w:rsidRPr="002E6533" w:rsidRDefault="00000000">
            <w:pPr>
              <w:pStyle w:val="Compact"/>
            </w:pPr>
            <w:r w:rsidRPr="002E6533">
              <w:t>Numérico</w:t>
            </w:r>
          </w:p>
        </w:tc>
        <w:tc>
          <w:tcPr>
            <w:tcW w:w="1980" w:type="dxa"/>
          </w:tcPr>
          <w:p w14:paraId="6E371AFB" w14:textId="77777777" w:rsidR="004470EF" w:rsidRPr="002E6533" w:rsidRDefault="00000000">
            <w:pPr>
              <w:pStyle w:val="Compact"/>
            </w:pPr>
            <w:r w:rsidRPr="002E6533">
              <w:t> </w:t>
            </w:r>
          </w:p>
        </w:tc>
        <w:tc>
          <w:tcPr>
            <w:tcW w:w="1980" w:type="dxa"/>
          </w:tcPr>
          <w:p w14:paraId="5312FE00" w14:textId="77777777" w:rsidR="004470EF" w:rsidRPr="002E6533" w:rsidRDefault="00000000">
            <w:pPr>
              <w:pStyle w:val="Compact"/>
            </w:pPr>
            <w:proofErr w:type="gramStart"/>
            <w:r w:rsidRPr="002E6533">
              <w:t>{ MERGEFIELD</w:t>
            </w:r>
            <w:proofErr w:type="gramEnd"/>
            <w:r w:rsidRPr="002E6533">
              <w:t xml:space="preserve"> Numeric_Field_Alias }</w:t>
            </w:r>
          </w:p>
        </w:tc>
        <w:tc>
          <w:tcPr>
            <w:tcW w:w="1980" w:type="dxa"/>
          </w:tcPr>
          <w:p w14:paraId="1AA738B8" w14:textId="77777777" w:rsidR="004470EF" w:rsidRPr="002E6533" w:rsidRDefault="00000000">
            <w:pPr>
              <w:pStyle w:val="Compact"/>
            </w:pPr>
            <w:r w:rsidRPr="002E6533">
              <w:t>&lt;&lt;Numeric_Field</w:t>
            </w:r>
            <w:proofErr w:type="gramStart"/>
            <w:r w:rsidRPr="002E6533">
              <w:t>_Alias</w:t>
            </w:r>
            <w:proofErr w:type="gramEnd"/>
            <w:r w:rsidRPr="002E6533">
              <w:t>&gt;&gt;</w:t>
            </w:r>
          </w:p>
        </w:tc>
      </w:tr>
      <w:tr w:rsidR="004470EF" w:rsidRPr="002E6533" w14:paraId="0DA00786" w14:textId="77777777">
        <w:tc>
          <w:tcPr>
            <w:tcW w:w="1980" w:type="dxa"/>
          </w:tcPr>
          <w:p w14:paraId="1D489B63" w14:textId="77777777" w:rsidR="004470EF" w:rsidRPr="002E6533" w:rsidRDefault="00000000">
            <w:pPr>
              <w:pStyle w:val="Compact"/>
            </w:pPr>
            <w:r w:rsidRPr="002E6533">
              <w:t>Status do registro</w:t>
            </w:r>
          </w:p>
        </w:tc>
        <w:tc>
          <w:tcPr>
            <w:tcW w:w="1980" w:type="dxa"/>
          </w:tcPr>
          <w:p w14:paraId="057DD61F" w14:textId="77777777" w:rsidR="004470EF" w:rsidRPr="002E6533" w:rsidRDefault="00000000">
            <w:pPr>
              <w:pStyle w:val="Compact"/>
            </w:pPr>
            <w:r w:rsidRPr="002E6533">
              <w:t> </w:t>
            </w:r>
          </w:p>
        </w:tc>
        <w:tc>
          <w:tcPr>
            <w:tcW w:w="1980" w:type="dxa"/>
          </w:tcPr>
          <w:p w14:paraId="478C1CBB" w14:textId="77777777" w:rsidR="004470EF" w:rsidRPr="002E6533" w:rsidRDefault="00000000">
            <w:pPr>
              <w:pStyle w:val="Compact"/>
            </w:pPr>
            <w:proofErr w:type="gramStart"/>
            <w:r w:rsidRPr="002E6533">
              <w:t>{ MERGEFIELD</w:t>
            </w:r>
            <w:proofErr w:type="gramEnd"/>
            <w:r w:rsidRPr="002E6533">
              <w:t xml:space="preserve"> Record_Status }</w:t>
            </w:r>
          </w:p>
        </w:tc>
        <w:tc>
          <w:tcPr>
            <w:tcW w:w="1980" w:type="dxa"/>
          </w:tcPr>
          <w:p w14:paraId="653717FC" w14:textId="77777777" w:rsidR="004470EF" w:rsidRPr="002E6533" w:rsidRDefault="00000000">
            <w:pPr>
              <w:pStyle w:val="Compact"/>
            </w:pPr>
            <w:r w:rsidRPr="002E6533">
              <w:t>&lt;&lt;Record_Status&gt;&gt;</w:t>
            </w:r>
          </w:p>
        </w:tc>
      </w:tr>
      <w:tr w:rsidR="004470EF" w:rsidRPr="002E6533" w14:paraId="0BD867C3" w14:textId="77777777">
        <w:tc>
          <w:tcPr>
            <w:tcW w:w="1980" w:type="dxa"/>
          </w:tcPr>
          <w:p w14:paraId="4F4D6583" w14:textId="77777777" w:rsidR="004470EF" w:rsidRPr="002E6533" w:rsidRDefault="00000000">
            <w:pPr>
              <w:pStyle w:val="Compact"/>
            </w:pPr>
            <w:r w:rsidRPr="002E6533">
              <w:t>Permissões de registro ou Usuários/grupos</w:t>
            </w:r>
          </w:p>
        </w:tc>
        <w:tc>
          <w:tcPr>
            <w:tcW w:w="1980" w:type="dxa"/>
          </w:tcPr>
          <w:p w14:paraId="673C3784" w14:textId="77777777" w:rsidR="004470EF" w:rsidRPr="002E6533" w:rsidRDefault="00000000">
            <w:pPr>
              <w:pStyle w:val="Compact"/>
            </w:pPr>
            <w:r w:rsidRPr="002E6533">
              <w:t> </w:t>
            </w:r>
          </w:p>
        </w:tc>
        <w:tc>
          <w:tcPr>
            <w:tcW w:w="1980" w:type="dxa"/>
          </w:tcPr>
          <w:p w14:paraId="0C2AB67F" w14:textId="77777777" w:rsidR="004470EF" w:rsidRPr="002E6533" w:rsidRDefault="00000000">
            <w:pPr>
              <w:pStyle w:val="Compact"/>
            </w:pPr>
            <w:proofErr w:type="gramStart"/>
            <w:r w:rsidRPr="002E6533">
              <w:t>{ MERGEFIELD</w:t>
            </w:r>
            <w:proofErr w:type="gramEnd"/>
            <w:r w:rsidRPr="002E6533">
              <w:t xml:space="preserve"> List:Record_Permission_Alias.DisplayName }</w:t>
            </w:r>
          </w:p>
        </w:tc>
        <w:tc>
          <w:tcPr>
            <w:tcW w:w="1980" w:type="dxa"/>
          </w:tcPr>
          <w:p w14:paraId="5DA7DD0F" w14:textId="77777777" w:rsidR="004470EF" w:rsidRPr="002E6533" w:rsidRDefault="00000000">
            <w:pPr>
              <w:pStyle w:val="Compact"/>
            </w:pPr>
            <w:r w:rsidRPr="002E6533">
              <w:t>&lt;&lt;List:Record_Permission</w:t>
            </w:r>
            <w:proofErr w:type="gramStart"/>
            <w:r w:rsidRPr="002E6533">
              <w:t>_Alias</w:t>
            </w:r>
            <w:proofErr w:type="gramEnd"/>
            <w:r w:rsidRPr="002E6533">
              <w:t>.DisplayName &gt;</w:t>
            </w:r>
          </w:p>
        </w:tc>
      </w:tr>
      <w:tr w:rsidR="004470EF" w:rsidRPr="002E6533" w14:paraId="7A525FAE" w14:textId="77777777">
        <w:tc>
          <w:tcPr>
            <w:tcW w:w="1980" w:type="dxa"/>
          </w:tcPr>
          <w:p w14:paraId="0811591E" w14:textId="77777777" w:rsidR="004470EF" w:rsidRPr="002E6533" w:rsidRDefault="00000000">
            <w:pPr>
              <w:pStyle w:val="Compact"/>
            </w:pPr>
            <w:r w:rsidRPr="002E6533">
              <w:t>Texto</w:t>
            </w:r>
          </w:p>
        </w:tc>
        <w:tc>
          <w:tcPr>
            <w:tcW w:w="1980" w:type="dxa"/>
          </w:tcPr>
          <w:p w14:paraId="1C948CFF" w14:textId="77777777" w:rsidR="004470EF" w:rsidRPr="002E6533" w:rsidRDefault="00000000">
            <w:pPr>
              <w:pStyle w:val="Compact"/>
            </w:pPr>
            <w:r w:rsidRPr="002E6533">
              <w:t>Recusar a solicitação?</w:t>
            </w:r>
          </w:p>
        </w:tc>
        <w:tc>
          <w:tcPr>
            <w:tcW w:w="1980" w:type="dxa"/>
          </w:tcPr>
          <w:p w14:paraId="09F1D5DA" w14:textId="77777777" w:rsidR="004470EF" w:rsidRPr="002E6533" w:rsidRDefault="00000000">
            <w:pPr>
              <w:pStyle w:val="Compact"/>
            </w:pPr>
            <w:proofErr w:type="gramStart"/>
            <w:r w:rsidRPr="002E6533">
              <w:t>{ MERGEFIELD</w:t>
            </w:r>
            <w:proofErr w:type="gramEnd"/>
            <w:r w:rsidRPr="002E6533">
              <w:t xml:space="preserve"> Text_Field_Alias }</w:t>
            </w:r>
          </w:p>
        </w:tc>
        <w:tc>
          <w:tcPr>
            <w:tcW w:w="1980" w:type="dxa"/>
          </w:tcPr>
          <w:p w14:paraId="1DA5BD0D" w14:textId="77777777" w:rsidR="004470EF" w:rsidRPr="002E6533" w:rsidRDefault="00000000">
            <w:pPr>
              <w:pStyle w:val="Compact"/>
            </w:pPr>
            <w:r w:rsidRPr="002E6533">
              <w:t>&lt;&lt;Text_Field</w:t>
            </w:r>
            <w:proofErr w:type="gramStart"/>
            <w:r w:rsidRPr="002E6533">
              <w:t>_Alias</w:t>
            </w:r>
            <w:proofErr w:type="gramEnd"/>
            <w:r w:rsidRPr="002E6533">
              <w:t>&gt;&gt;</w:t>
            </w:r>
          </w:p>
        </w:tc>
      </w:tr>
      <w:tr w:rsidR="004470EF" w:rsidRPr="002E6533" w14:paraId="13E29AC9" w14:textId="77777777">
        <w:tc>
          <w:tcPr>
            <w:tcW w:w="1980" w:type="dxa"/>
          </w:tcPr>
          <w:p w14:paraId="452D8CBF" w14:textId="77777777" w:rsidR="004470EF" w:rsidRPr="002E6533" w:rsidRDefault="00000000">
            <w:pPr>
              <w:pStyle w:val="Compact"/>
            </w:pPr>
            <w:r w:rsidRPr="002E6533">
              <w:lastRenderedPageBreak/>
              <w:t>Texto</w:t>
            </w:r>
          </w:p>
        </w:tc>
        <w:tc>
          <w:tcPr>
            <w:tcW w:w="1980" w:type="dxa"/>
          </w:tcPr>
          <w:p w14:paraId="7F7D6302" w14:textId="77777777" w:rsidR="004470EF" w:rsidRPr="002E6533" w:rsidRDefault="00000000">
            <w:pPr>
              <w:pStyle w:val="Compact"/>
            </w:pPr>
            <w:r w:rsidRPr="002E6533">
              <w:t>Área</w:t>
            </w:r>
          </w:p>
        </w:tc>
        <w:tc>
          <w:tcPr>
            <w:tcW w:w="1980" w:type="dxa"/>
          </w:tcPr>
          <w:p w14:paraId="084C4BF3" w14:textId="77777777" w:rsidR="004470EF" w:rsidRPr="002E6533" w:rsidRDefault="00000000">
            <w:pPr>
              <w:pStyle w:val="Compact"/>
            </w:pPr>
            <w:proofErr w:type="gramStart"/>
            <w:r w:rsidRPr="002E6533">
              <w:t>{ MERGEFIELD</w:t>
            </w:r>
            <w:proofErr w:type="gramEnd"/>
            <w:r w:rsidRPr="002E6533">
              <w:t xml:space="preserve"> Text_Area_Alias \!format “html:Text_Field_Alias” \* MERGEFORMAT }</w:t>
            </w:r>
          </w:p>
        </w:tc>
        <w:tc>
          <w:tcPr>
            <w:tcW w:w="1980" w:type="dxa"/>
          </w:tcPr>
          <w:p w14:paraId="720A6571" w14:textId="77777777" w:rsidR="004470EF" w:rsidRPr="002E6533" w:rsidRDefault="00000000">
            <w:pPr>
              <w:pStyle w:val="Compact"/>
            </w:pPr>
            <w:r w:rsidRPr="002E6533">
              <w:t>&lt;&lt;Text_Area</w:t>
            </w:r>
            <w:proofErr w:type="gramStart"/>
            <w:r w:rsidRPr="002E6533">
              <w:t>_Alias</w:t>
            </w:r>
            <w:proofErr w:type="gramEnd"/>
            <w:r w:rsidRPr="002E6533">
              <w:t>&gt;&gt;</w:t>
            </w:r>
          </w:p>
        </w:tc>
      </w:tr>
      <w:tr w:rsidR="004470EF" w:rsidRPr="002E6533" w14:paraId="65AD7B87" w14:textId="77777777">
        <w:tc>
          <w:tcPr>
            <w:tcW w:w="1980" w:type="dxa"/>
          </w:tcPr>
          <w:p w14:paraId="7758D8DF" w14:textId="77777777" w:rsidR="004470EF" w:rsidRPr="002E6533" w:rsidRDefault="00000000">
            <w:pPr>
              <w:pStyle w:val="Compact"/>
            </w:pPr>
            <w:r w:rsidRPr="002E6533">
              <w:t>ID de monitoramento</w:t>
            </w:r>
          </w:p>
        </w:tc>
        <w:tc>
          <w:tcPr>
            <w:tcW w:w="1980" w:type="dxa"/>
          </w:tcPr>
          <w:p w14:paraId="2684EAA2" w14:textId="77777777" w:rsidR="004470EF" w:rsidRPr="002E6533" w:rsidRDefault="00000000">
            <w:pPr>
              <w:pStyle w:val="Compact"/>
            </w:pPr>
            <w:r w:rsidRPr="002E6533">
              <w:t> </w:t>
            </w:r>
          </w:p>
        </w:tc>
        <w:tc>
          <w:tcPr>
            <w:tcW w:w="1980" w:type="dxa"/>
          </w:tcPr>
          <w:p w14:paraId="542A19FF" w14:textId="77777777" w:rsidR="004470EF" w:rsidRPr="002E6533" w:rsidRDefault="00000000">
            <w:pPr>
              <w:pStyle w:val="Compact"/>
            </w:pPr>
            <w:proofErr w:type="gramStart"/>
            <w:r w:rsidRPr="002E6533">
              <w:t>{ MERGEFIELD</w:t>
            </w:r>
            <w:proofErr w:type="gramEnd"/>
            <w:r w:rsidRPr="002E6533">
              <w:t xml:space="preserve"> Tracking_ID_Alias }</w:t>
            </w:r>
          </w:p>
        </w:tc>
        <w:tc>
          <w:tcPr>
            <w:tcW w:w="1980" w:type="dxa"/>
          </w:tcPr>
          <w:p w14:paraId="6E3440F9" w14:textId="77777777" w:rsidR="004470EF" w:rsidRPr="002E6533" w:rsidRDefault="00000000">
            <w:pPr>
              <w:pStyle w:val="Compact"/>
            </w:pPr>
            <w:r w:rsidRPr="002E6533">
              <w:t>&lt;&lt;Tracking_ID</w:t>
            </w:r>
            <w:proofErr w:type="gramStart"/>
            <w:r w:rsidRPr="002E6533">
              <w:t>_Alias</w:t>
            </w:r>
            <w:proofErr w:type="gramEnd"/>
            <w:r w:rsidRPr="002E6533">
              <w:t>&gt;&gt;</w:t>
            </w:r>
          </w:p>
        </w:tc>
      </w:tr>
      <w:tr w:rsidR="004470EF" w:rsidRPr="002E6533" w14:paraId="77202136" w14:textId="77777777">
        <w:tc>
          <w:tcPr>
            <w:tcW w:w="1980" w:type="dxa"/>
          </w:tcPr>
          <w:p w14:paraId="4B68D99C" w14:textId="77777777" w:rsidR="004470EF" w:rsidRPr="002E6533" w:rsidRDefault="00000000">
            <w:pPr>
              <w:pStyle w:val="Compact"/>
            </w:pPr>
            <w:r w:rsidRPr="002E6533">
              <w:t>Lista de valores</w:t>
            </w:r>
          </w:p>
        </w:tc>
        <w:tc>
          <w:tcPr>
            <w:tcW w:w="1980" w:type="dxa"/>
          </w:tcPr>
          <w:p w14:paraId="10712146" w14:textId="77777777" w:rsidR="004470EF" w:rsidRPr="002E6533" w:rsidRDefault="00000000">
            <w:pPr>
              <w:pStyle w:val="Compact"/>
            </w:pPr>
            <w:r w:rsidRPr="002E6533">
              <w:t> </w:t>
            </w:r>
          </w:p>
        </w:tc>
        <w:tc>
          <w:tcPr>
            <w:tcW w:w="1980" w:type="dxa"/>
          </w:tcPr>
          <w:p w14:paraId="5F16279C" w14:textId="77777777" w:rsidR="004470EF" w:rsidRPr="002E6533" w:rsidRDefault="00000000">
            <w:pPr>
              <w:pStyle w:val="Compact"/>
            </w:pPr>
            <w:proofErr w:type="gramStart"/>
            <w:r w:rsidRPr="002E6533">
              <w:t>{ MERGEFIELD</w:t>
            </w:r>
            <w:proofErr w:type="gramEnd"/>
            <w:r w:rsidRPr="002E6533">
              <w:t xml:space="preserve"> List:Values_List_Alias.Value \* MERGEFORMAT }</w:t>
            </w:r>
          </w:p>
        </w:tc>
        <w:tc>
          <w:tcPr>
            <w:tcW w:w="1980" w:type="dxa"/>
          </w:tcPr>
          <w:p w14:paraId="6FFA79D0" w14:textId="77777777" w:rsidR="004470EF" w:rsidRPr="002E6533" w:rsidRDefault="00000000">
            <w:pPr>
              <w:pStyle w:val="Compact"/>
            </w:pPr>
            <w:r w:rsidRPr="002E6533">
              <w:t>&lt;&lt;List:Values_List</w:t>
            </w:r>
            <w:proofErr w:type="gramStart"/>
            <w:r w:rsidRPr="002E6533">
              <w:t>_Alias</w:t>
            </w:r>
            <w:proofErr w:type="gramEnd"/>
            <w:r w:rsidRPr="002E6533">
              <w:t>.Value&gt;&gt;</w:t>
            </w:r>
          </w:p>
        </w:tc>
      </w:tr>
      <w:tr w:rsidR="004470EF" w:rsidRPr="002E6533" w14:paraId="03B4F38C" w14:textId="77777777">
        <w:tc>
          <w:tcPr>
            <w:tcW w:w="1980" w:type="dxa"/>
          </w:tcPr>
          <w:p w14:paraId="26A7102D" w14:textId="77777777" w:rsidR="004470EF" w:rsidRPr="002E6533" w:rsidRDefault="00000000">
            <w:pPr>
              <w:pStyle w:val="Compact"/>
            </w:pPr>
            <w:r w:rsidRPr="002E6533">
              <w:t>Votação</w:t>
            </w:r>
          </w:p>
        </w:tc>
        <w:tc>
          <w:tcPr>
            <w:tcW w:w="1980" w:type="dxa"/>
          </w:tcPr>
          <w:p w14:paraId="7224560D" w14:textId="77777777" w:rsidR="004470EF" w:rsidRPr="002E6533" w:rsidRDefault="00000000">
            <w:pPr>
              <w:pStyle w:val="Compact"/>
            </w:pPr>
            <w:r w:rsidRPr="002E6533">
              <w:t> </w:t>
            </w:r>
          </w:p>
        </w:tc>
        <w:tc>
          <w:tcPr>
            <w:tcW w:w="1980" w:type="dxa"/>
          </w:tcPr>
          <w:p w14:paraId="77062A67" w14:textId="77777777" w:rsidR="004470EF" w:rsidRPr="002E6533" w:rsidRDefault="00000000">
            <w:pPr>
              <w:pStyle w:val="Compact"/>
            </w:pPr>
            <w:proofErr w:type="gramStart"/>
            <w:r w:rsidRPr="002E6533">
              <w:t>{ MERGEFIELD</w:t>
            </w:r>
            <w:proofErr w:type="gramEnd"/>
            <w:r w:rsidRPr="002E6533">
              <w:t xml:space="preserve"> Voting_Alias }</w:t>
            </w:r>
          </w:p>
        </w:tc>
        <w:tc>
          <w:tcPr>
            <w:tcW w:w="1980" w:type="dxa"/>
          </w:tcPr>
          <w:p w14:paraId="4295B105" w14:textId="77777777" w:rsidR="004470EF" w:rsidRPr="002E6533" w:rsidRDefault="00000000">
            <w:pPr>
              <w:pStyle w:val="Compact"/>
            </w:pPr>
            <w:r w:rsidRPr="002E6533">
              <w:t>&lt;&lt;Voting</w:t>
            </w:r>
            <w:proofErr w:type="gramStart"/>
            <w:r w:rsidRPr="002E6533">
              <w:t>_Alias</w:t>
            </w:r>
            <w:proofErr w:type="gramEnd"/>
            <w:r w:rsidRPr="002E6533">
              <w:t>&gt;&gt;</w:t>
            </w:r>
          </w:p>
        </w:tc>
      </w:tr>
    </w:tbl>
    <w:p w14:paraId="4FEFF675" w14:textId="77777777" w:rsidR="004470EF" w:rsidRPr="002E6533" w:rsidRDefault="00000000">
      <w:pPr>
        <w:pStyle w:val="Ttulo1"/>
      </w:pPr>
      <w:bookmarkStart w:id="368" w:name="adicionando-modelos-de-mala-direta"/>
      <w:bookmarkEnd w:id="366"/>
      <w:bookmarkEnd w:id="367"/>
      <w:r w:rsidRPr="002E6533">
        <w:t>Adicionando Modelos de Mala Direta</w:t>
      </w:r>
    </w:p>
    <w:p w14:paraId="43CED3F9" w14:textId="77777777" w:rsidR="004470EF" w:rsidRPr="002E6533" w:rsidRDefault="00000000">
      <w:pPr>
        <w:pStyle w:val="FirstParagraph"/>
      </w:pPr>
      <w:r w:rsidRPr="002E6533">
        <w:t>Para utilizar a funcionalidade Modelo de mala direta para exportar um registro, crie um documento do Microsoft Word que sirva como modelo de exportação. O modelo de exportação define quais campos são mesclados e a ordem em que os campos são exibidos no arquivo exportado. Os tipos de arquivos aceitáveis para o modelo são DOC, DOCX e PDF.</w:t>
      </w:r>
    </w:p>
    <w:p w14:paraId="70A6DFC1" w14:textId="77777777" w:rsidR="004470EF" w:rsidRPr="002E6533" w:rsidRDefault="00000000">
      <w:pPr>
        <w:pStyle w:val="Corpodetexto"/>
      </w:pPr>
      <w:r w:rsidRPr="002E6533">
        <w:rPr>
          <w:b/>
          <w:bCs/>
        </w:rPr>
        <w:t>Importante:</w:t>
      </w:r>
      <w:r w:rsidRPr="002E6533">
        <w:t xml:space="preserve"> O modelo de Mala direta deve ser formatado com a sintaxe de formatação adequada. Para obter mais informações, consulte </w:t>
      </w:r>
      <w:hyperlink r:id="rId503">
        <w:r w:rsidR="004470EF" w:rsidRPr="002E6533">
          <w:rPr>
            <w:rStyle w:val="Hyperlink"/>
          </w:rPr>
          <w:t>Sintaxe de Mala direta</w:t>
        </w:r>
      </w:hyperlink>
      <w:r w:rsidRPr="002E6533">
        <w:t>.</w:t>
      </w:r>
    </w:p>
    <w:p w14:paraId="4CE2E952" w14:textId="77777777" w:rsidR="004470EF" w:rsidRPr="002E6533" w:rsidRDefault="00000000">
      <w:pPr>
        <w:pStyle w:val="Corpodetexto"/>
      </w:pPr>
      <w:r w:rsidRPr="002E6533">
        <w:rPr>
          <w:b/>
          <w:bCs/>
        </w:rPr>
        <w:t>Observação:</w:t>
      </w:r>
      <w:r w:rsidRPr="002E6533">
        <w:t xml:space="preserve"> Ao definir uma fonte em um modelo de Mala direta, não é possível substituir as fontes do Archer. Se você definir as propriedades de fonte para um elemento no Archer, o modelo de Mala direta não substituirá a fonte do elemento.</w:t>
      </w:r>
    </w:p>
    <w:p w14:paraId="381DD285" w14:textId="77777777" w:rsidR="004470EF" w:rsidRPr="002E6533" w:rsidRDefault="00000000">
      <w:pPr>
        <w:pStyle w:val="Corpodetexto"/>
      </w:pPr>
      <w:r w:rsidRPr="002E6533">
        <w:t>Nesta página</w:t>
      </w:r>
    </w:p>
    <w:p w14:paraId="6B220916" w14:textId="77777777" w:rsidR="004470EF" w:rsidRPr="002E6533" w:rsidRDefault="004470EF">
      <w:pPr>
        <w:pStyle w:val="Compact"/>
        <w:numPr>
          <w:ilvl w:val="0"/>
          <w:numId w:val="849"/>
        </w:numPr>
      </w:pPr>
      <w:hyperlink w:anchor="AdicionarummodelodeMaladireta">
        <w:r w:rsidRPr="002E6533">
          <w:rPr>
            <w:rStyle w:val="Hyperlink"/>
          </w:rPr>
          <w:t>Adicionar um modelo de Mala direta</w:t>
        </w:r>
      </w:hyperlink>
    </w:p>
    <w:p w14:paraId="13C389DB" w14:textId="77777777" w:rsidR="004470EF" w:rsidRPr="002E6533" w:rsidRDefault="004470EF">
      <w:pPr>
        <w:pStyle w:val="Compact"/>
        <w:numPr>
          <w:ilvl w:val="0"/>
          <w:numId w:val="849"/>
        </w:numPr>
      </w:pPr>
      <w:hyperlink w:anchor="Xe478ba611130af76776e3727ea3977de6517249">
        <w:r w:rsidRPr="002E6533">
          <w:rPr>
            <w:rStyle w:val="Hyperlink"/>
          </w:rPr>
          <w:t>Criar um novo modelo de Mala direta a partir de um modelo existente</w:t>
        </w:r>
      </w:hyperlink>
    </w:p>
    <w:p w14:paraId="4F8C4996" w14:textId="77777777" w:rsidR="004470EF" w:rsidRPr="002E6533" w:rsidRDefault="00000000">
      <w:pPr>
        <w:pStyle w:val="Ttulo2"/>
      </w:pPr>
      <w:bookmarkStart w:id="369" w:name="adicionar-um-modelo-de-mala-direta"/>
      <w:r w:rsidRPr="002E6533">
        <w:t>Adicionar um modelo de Mala direta</w:t>
      </w:r>
    </w:p>
    <w:p w14:paraId="53EFCDB7" w14:textId="77777777" w:rsidR="004470EF" w:rsidRPr="002E6533" w:rsidRDefault="00000000">
      <w:pPr>
        <w:pStyle w:val="Compact"/>
        <w:numPr>
          <w:ilvl w:val="0"/>
          <w:numId w:val="850"/>
        </w:numPr>
      </w:pPr>
      <w:r w:rsidRPr="002E6533">
        <w:t>No menu, clique no menu Admin &gt; Geração de relatórios de gerenciamento &gt; Modelos de mala direta.</w:t>
      </w:r>
    </w:p>
    <w:p w14:paraId="31B3D799" w14:textId="77777777" w:rsidR="004470EF" w:rsidRPr="002E6533" w:rsidRDefault="00000000">
      <w:pPr>
        <w:pStyle w:val="Compact"/>
        <w:numPr>
          <w:ilvl w:val="0"/>
          <w:numId w:val="850"/>
        </w:numPr>
      </w:pPr>
      <w:r w:rsidRPr="002E6533">
        <w:lastRenderedPageBreak/>
        <w:t>Clique em Adicionar.</w:t>
      </w:r>
    </w:p>
    <w:p w14:paraId="5B62D48F" w14:textId="77777777" w:rsidR="004470EF" w:rsidRPr="002E6533" w:rsidRDefault="00000000">
      <w:pPr>
        <w:pStyle w:val="Compact"/>
        <w:numPr>
          <w:ilvl w:val="0"/>
          <w:numId w:val="850"/>
        </w:numPr>
      </w:pPr>
      <w:r w:rsidRPr="002E6533">
        <w:t>Preencha a seção Informações gerais.</w:t>
      </w:r>
    </w:p>
    <w:p w14:paraId="798152D4" w14:textId="77777777" w:rsidR="004470EF" w:rsidRPr="002E6533" w:rsidRDefault="00000000">
      <w:pPr>
        <w:pStyle w:val="Compact"/>
        <w:numPr>
          <w:ilvl w:val="0"/>
          <w:numId w:val="850"/>
        </w:numPr>
      </w:pPr>
      <w:r w:rsidRPr="002E6533">
        <w:t>Na seção Modelo de relatório, faça o seguinte:</w:t>
      </w:r>
    </w:p>
    <w:p w14:paraId="715389E5" w14:textId="77777777" w:rsidR="004470EF" w:rsidRPr="002E6533" w:rsidRDefault="00000000">
      <w:pPr>
        <w:pStyle w:val="Compact"/>
        <w:numPr>
          <w:ilvl w:val="1"/>
          <w:numId w:val="851"/>
        </w:numPr>
      </w:pPr>
      <w:r w:rsidRPr="002E6533">
        <w:t>Clique em Adicionar.</w:t>
      </w:r>
    </w:p>
    <w:p w14:paraId="2CDE1233" w14:textId="77777777" w:rsidR="004470EF" w:rsidRPr="002E6533" w:rsidRDefault="00000000">
      <w:pPr>
        <w:numPr>
          <w:ilvl w:val="1"/>
          <w:numId w:val="851"/>
        </w:numPr>
      </w:pPr>
      <w:r w:rsidRPr="002E6533">
        <w:t>Anexe o arquivo.</w:t>
      </w:r>
    </w:p>
    <w:p w14:paraId="5E6CF9AE" w14:textId="77777777" w:rsidR="004470EF" w:rsidRPr="002E6533" w:rsidRDefault="00000000">
      <w:pPr>
        <w:numPr>
          <w:ilvl w:val="1"/>
          <w:numId w:val="852"/>
        </w:numPr>
      </w:pPr>
      <w:r w:rsidRPr="002E6533">
        <w:rPr>
          <w:b/>
          <w:bCs/>
        </w:rPr>
        <w:t>Observação:</w:t>
      </w:r>
      <w:r w:rsidRPr="002E6533">
        <w:t xml:space="preserve"> O tamanho máximo do arquivo é 10 MB.</w:t>
      </w:r>
    </w:p>
    <w:p w14:paraId="15B3692C" w14:textId="77777777" w:rsidR="004470EF" w:rsidRPr="002E6533" w:rsidRDefault="00000000">
      <w:pPr>
        <w:pStyle w:val="Compact"/>
        <w:numPr>
          <w:ilvl w:val="1"/>
          <w:numId w:val="853"/>
        </w:numPr>
      </w:pPr>
      <w:r w:rsidRPr="002E6533">
        <w:t>Clique em Upload.</w:t>
      </w:r>
    </w:p>
    <w:p w14:paraId="1ED6721C" w14:textId="77777777" w:rsidR="004470EF" w:rsidRPr="002E6533" w:rsidRDefault="00000000">
      <w:pPr>
        <w:pStyle w:val="Compact"/>
        <w:numPr>
          <w:ilvl w:val="0"/>
          <w:numId w:val="850"/>
        </w:numPr>
      </w:pPr>
      <w:r w:rsidRPr="002E6533">
        <w:t>Na seção Acesso, execute 1 destes procedimentos:</w:t>
      </w:r>
    </w:p>
    <w:p w14:paraId="23E46DB2" w14:textId="77777777" w:rsidR="004470EF" w:rsidRPr="002E6533" w:rsidRDefault="00000000">
      <w:pPr>
        <w:pStyle w:val="Compact"/>
        <w:numPr>
          <w:ilvl w:val="1"/>
          <w:numId w:val="854"/>
        </w:numPr>
      </w:pPr>
      <w:r w:rsidRPr="002E6533">
        <w:t>Para permitir que qualquer usuário tenha acesso ao modelo, selecione Público.</w:t>
      </w:r>
    </w:p>
    <w:p w14:paraId="0D51111F" w14:textId="77777777" w:rsidR="004470EF" w:rsidRPr="002E6533" w:rsidRDefault="00000000">
      <w:pPr>
        <w:pStyle w:val="Compact"/>
        <w:numPr>
          <w:ilvl w:val="1"/>
          <w:numId w:val="854"/>
        </w:numPr>
      </w:pPr>
      <w:r w:rsidRPr="002E6533">
        <w:t>Para restringir o acesso apenas a usuários e grupos designados, faça o seguinte:</w:t>
      </w:r>
    </w:p>
    <w:p w14:paraId="7A0A825D" w14:textId="77777777" w:rsidR="004470EF" w:rsidRPr="002E6533" w:rsidRDefault="00000000">
      <w:pPr>
        <w:pStyle w:val="Compact"/>
        <w:numPr>
          <w:ilvl w:val="2"/>
          <w:numId w:val="855"/>
        </w:numPr>
      </w:pPr>
      <w:r w:rsidRPr="002E6533">
        <w:t>Selecione Privado.</w:t>
      </w:r>
    </w:p>
    <w:p w14:paraId="00381B28" w14:textId="77777777" w:rsidR="004470EF" w:rsidRPr="002E6533" w:rsidRDefault="00000000">
      <w:pPr>
        <w:pStyle w:val="Compact"/>
        <w:numPr>
          <w:ilvl w:val="2"/>
          <w:numId w:val="855"/>
        </w:numPr>
      </w:pPr>
      <w:r w:rsidRPr="002E6533">
        <w:t>Na seção Disponível, selecione os usuários e grupos que você deseja que tenham acesso ao modelo.</w:t>
      </w:r>
    </w:p>
    <w:p w14:paraId="03767A44" w14:textId="77777777" w:rsidR="004470EF" w:rsidRPr="002E6533" w:rsidRDefault="00000000">
      <w:pPr>
        <w:numPr>
          <w:ilvl w:val="0"/>
          <w:numId w:val="850"/>
        </w:numPr>
      </w:pPr>
      <w:r w:rsidRPr="002E6533">
        <w:t>Clique em Salvar ou em Salvar e fechar.</w:t>
      </w:r>
    </w:p>
    <w:p w14:paraId="733D4709" w14:textId="77777777" w:rsidR="004470EF" w:rsidRPr="002E6533" w:rsidRDefault="00000000">
      <w:pPr>
        <w:pStyle w:val="Compact"/>
        <w:numPr>
          <w:ilvl w:val="1"/>
          <w:numId w:val="856"/>
        </w:numPr>
      </w:pPr>
      <w:r w:rsidRPr="002E6533">
        <w:t>Para aplicar as alterações e continuar trabalhando, clique em Salvar.</w:t>
      </w:r>
    </w:p>
    <w:p w14:paraId="10DB25A9" w14:textId="77777777" w:rsidR="004470EF" w:rsidRPr="002E6533" w:rsidRDefault="00000000">
      <w:pPr>
        <w:pStyle w:val="Compact"/>
        <w:numPr>
          <w:ilvl w:val="1"/>
          <w:numId w:val="856"/>
        </w:numPr>
      </w:pPr>
      <w:r w:rsidRPr="002E6533">
        <w:t>Para salvar e sair, clique em Salvar e fechar.</w:t>
      </w:r>
    </w:p>
    <w:p w14:paraId="42407B9E" w14:textId="77777777" w:rsidR="004470EF" w:rsidRPr="002E6533" w:rsidRDefault="00000000">
      <w:pPr>
        <w:pStyle w:val="Ttulo2"/>
      </w:pPr>
      <w:bookmarkStart w:id="370" w:name="X1c7735633b7dad656170ac15024f13026d98998"/>
      <w:bookmarkEnd w:id="369"/>
      <w:r w:rsidRPr="002E6533">
        <w:t>Criar um novo modelo de Mala direta a partir de um modelo existente</w:t>
      </w:r>
    </w:p>
    <w:p w14:paraId="3ED33138" w14:textId="77777777" w:rsidR="004470EF" w:rsidRPr="002E6533" w:rsidRDefault="00000000">
      <w:pPr>
        <w:pStyle w:val="Compact"/>
        <w:numPr>
          <w:ilvl w:val="0"/>
          <w:numId w:val="857"/>
        </w:numPr>
      </w:pPr>
      <w:r w:rsidRPr="002E6533">
        <w:t>No menu, clique no menu Admin &gt; Geração de relatórios de gerenciamento &gt; Modelos de mala direta.</w:t>
      </w:r>
    </w:p>
    <w:p w14:paraId="4713FC7F" w14:textId="77777777" w:rsidR="004470EF" w:rsidRPr="002E6533" w:rsidRDefault="00000000">
      <w:pPr>
        <w:pStyle w:val="Compact"/>
        <w:numPr>
          <w:ilvl w:val="0"/>
          <w:numId w:val="857"/>
        </w:numPr>
      </w:pPr>
      <w:r w:rsidRPr="002E6533">
        <w:t>Na coluna Ações do modelo de Mala direta a ser copiado, clique em Copiar.</w:t>
      </w:r>
    </w:p>
    <w:p w14:paraId="64CA7518" w14:textId="77777777" w:rsidR="004470EF" w:rsidRPr="002E6533" w:rsidRDefault="00000000">
      <w:pPr>
        <w:pStyle w:val="Compact"/>
        <w:numPr>
          <w:ilvl w:val="0"/>
          <w:numId w:val="857"/>
        </w:numPr>
      </w:pPr>
      <w:r w:rsidRPr="002E6533">
        <w:t>Analise cada seção e faça alterações, se necessário.</w:t>
      </w:r>
    </w:p>
    <w:p w14:paraId="45FAF535" w14:textId="77777777" w:rsidR="004470EF" w:rsidRPr="002E6533" w:rsidRDefault="00000000">
      <w:pPr>
        <w:numPr>
          <w:ilvl w:val="0"/>
          <w:numId w:val="857"/>
        </w:numPr>
      </w:pPr>
      <w:r w:rsidRPr="002E6533">
        <w:t>Clique em Salvar ou em Salvar e fechar.</w:t>
      </w:r>
    </w:p>
    <w:p w14:paraId="479DC3C7" w14:textId="77777777" w:rsidR="004470EF" w:rsidRPr="002E6533" w:rsidRDefault="00000000">
      <w:pPr>
        <w:pStyle w:val="Compact"/>
        <w:numPr>
          <w:ilvl w:val="1"/>
          <w:numId w:val="858"/>
        </w:numPr>
      </w:pPr>
      <w:r w:rsidRPr="002E6533">
        <w:t>Para aplicar as alterações e continuar trabalhando, clique em Salvar.</w:t>
      </w:r>
    </w:p>
    <w:p w14:paraId="0A6C74C0" w14:textId="77777777" w:rsidR="004470EF" w:rsidRPr="002E6533" w:rsidRDefault="00000000">
      <w:pPr>
        <w:pStyle w:val="Compact"/>
        <w:numPr>
          <w:ilvl w:val="1"/>
          <w:numId w:val="858"/>
        </w:numPr>
      </w:pPr>
      <w:r w:rsidRPr="002E6533">
        <w:t>Para salvar e sair, clique em Salvar e fechar.</w:t>
      </w:r>
    </w:p>
    <w:p w14:paraId="7DC799DA" w14:textId="77777777" w:rsidR="004470EF" w:rsidRPr="002E6533" w:rsidRDefault="00000000">
      <w:pPr>
        <w:pStyle w:val="Ttulo1"/>
      </w:pPr>
      <w:bookmarkStart w:id="371" w:name="Xb099a165035d62fd594e0f8086c5031a883fdbe"/>
      <w:bookmarkEnd w:id="368"/>
      <w:bookmarkEnd w:id="370"/>
      <w:r w:rsidRPr="002E6533">
        <w:t>Adicionando Modelos de Relatório a um Modelo de Mala Direta</w:t>
      </w:r>
    </w:p>
    <w:p w14:paraId="6D66318F" w14:textId="77777777" w:rsidR="004470EF" w:rsidRPr="002E6533" w:rsidRDefault="00000000">
      <w:pPr>
        <w:pStyle w:val="FirstParagraph"/>
      </w:pPr>
      <w:r w:rsidRPr="002E6533">
        <w:t>Você só pode ter 1 modelo de relatório presente por vez. Se o modelo de Mala direta tiver um modelo de relatório existente, o sistema o substituirá pelo modelo que está sendo adicionado.</w:t>
      </w:r>
    </w:p>
    <w:p w14:paraId="04883469" w14:textId="77777777" w:rsidR="004470EF" w:rsidRPr="002E6533" w:rsidRDefault="00000000">
      <w:pPr>
        <w:pStyle w:val="Corpodetexto"/>
      </w:pPr>
      <w:r w:rsidRPr="002E6533">
        <w:rPr>
          <w:b/>
          <w:bCs/>
        </w:rPr>
        <w:t>Observação:</w:t>
      </w:r>
      <w:r w:rsidRPr="002E6533">
        <w:t xml:space="preserve"> Só é possível fazer upload de arquivos DOC, DOCX, DOT e DOTX.</w:t>
      </w:r>
    </w:p>
    <w:p w14:paraId="784F648D" w14:textId="77777777" w:rsidR="004470EF" w:rsidRPr="002E6533" w:rsidRDefault="00000000">
      <w:pPr>
        <w:pStyle w:val="Compact"/>
        <w:numPr>
          <w:ilvl w:val="0"/>
          <w:numId w:val="859"/>
        </w:numPr>
      </w:pPr>
      <w:r w:rsidRPr="002E6533">
        <w:lastRenderedPageBreak/>
        <w:t>No menu, clique no menu Admin &gt; Geração de relatórios de gerenciamento &gt; Modelos de mala direta.</w:t>
      </w:r>
    </w:p>
    <w:p w14:paraId="18D16F35" w14:textId="77777777" w:rsidR="004470EF" w:rsidRPr="002E6533" w:rsidRDefault="00000000">
      <w:pPr>
        <w:pStyle w:val="Compact"/>
        <w:numPr>
          <w:ilvl w:val="0"/>
          <w:numId w:val="859"/>
        </w:numPr>
      </w:pPr>
      <w:r w:rsidRPr="002E6533">
        <w:t>Selecione o modelo de Mala direta que você deseja atualizar.</w:t>
      </w:r>
    </w:p>
    <w:p w14:paraId="35A41301" w14:textId="77777777" w:rsidR="004470EF" w:rsidRPr="002E6533" w:rsidRDefault="00000000">
      <w:pPr>
        <w:pStyle w:val="Compact"/>
        <w:numPr>
          <w:ilvl w:val="0"/>
          <w:numId w:val="859"/>
        </w:numPr>
      </w:pPr>
      <w:r w:rsidRPr="002E6533">
        <w:t>Na seção Modelo de relatório, faça o seguinte:</w:t>
      </w:r>
    </w:p>
    <w:p w14:paraId="7279E387" w14:textId="77777777" w:rsidR="004470EF" w:rsidRPr="002E6533" w:rsidRDefault="00000000">
      <w:pPr>
        <w:pStyle w:val="Compact"/>
        <w:numPr>
          <w:ilvl w:val="1"/>
          <w:numId w:val="860"/>
        </w:numPr>
      </w:pPr>
      <w:r w:rsidRPr="002E6533">
        <w:t> Clique em Adicionar.</w:t>
      </w:r>
    </w:p>
    <w:p w14:paraId="491AADE6" w14:textId="77777777" w:rsidR="004470EF" w:rsidRPr="002E6533" w:rsidRDefault="00000000">
      <w:pPr>
        <w:numPr>
          <w:ilvl w:val="1"/>
          <w:numId w:val="860"/>
        </w:numPr>
      </w:pPr>
      <w:r w:rsidRPr="002E6533">
        <w:t>Anexe o arquivo.</w:t>
      </w:r>
    </w:p>
    <w:p w14:paraId="1F8E3423" w14:textId="77777777" w:rsidR="004470EF" w:rsidRPr="002E6533" w:rsidRDefault="00000000">
      <w:pPr>
        <w:numPr>
          <w:ilvl w:val="1"/>
          <w:numId w:val="861"/>
        </w:numPr>
      </w:pPr>
      <w:r w:rsidRPr="002E6533">
        <w:rPr>
          <w:b/>
          <w:bCs/>
        </w:rPr>
        <w:t>Observação:</w:t>
      </w:r>
      <w:r w:rsidRPr="002E6533">
        <w:t xml:space="preserve"> O tamanho máximo do arquivo é 10 MB.</w:t>
      </w:r>
    </w:p>
    <w:p w14:paraId="2D72E58D" w14:textId="77777777" w:rsidR="004470EF" w:rsidRPr="002E6533" w:rsidRDefault="00000000">
      <w:pPr>
        <w:pStyle w:val="Compact"/>
        <w:numPr>
          <w:ilvl w:val="1"/>
          <w:numId w:val="862"/>
        </w:numPr>
      </w:pPr>
      <w:r w:rsidRPr="002E6533">
        <w:t>Clique em Upload.</w:t>
      </w:r>
    </w:p>
    <w:p w14:paraId="2BDD2CF6" w14:textId="77777777" w:rsidR="004470EF" w:rsidRPr="002E6533" w:rsidRDefault="00000000">
      <w:pPr>
        <w:numPr>
          <w:ilvl w:val="0"/>
          <w:numId w:val="859"/>
        </w:numPr>
      </w:pPr>
      <w:r w:rsidRPr="002E6533">
        <w:t>Clique em Salvar ou em Salvar e fechar.</w:t>
      </w:r>
    </w:p>
    <w:p w14:paraId="5F12B1EE" w14:textId="77777777" w:rsidR="004470EF" w:rsidRPr="002E6533" w:rsidRDefault="00000000">
      <w:pPr>
        <w:pStyle w:val="Compact"/>
        <w:numPr>
          <w:ilvl w:val="1"/>
          <w:numId w:val="863"/>
        </w:numPr>
      </w:pPr>
      <w:r w:rsidRPr="002E6533">
        <w:t>Para aplicar as alterações e continuar trabalhando, clique em Salvar.</w:t>
      </w:r>
    </w:p>
    <w:p w14:paraId="6B40EC1F" w14:textId="77777777" w:rsidR="004470EF" w:rsidRPr="002E6533" w:rsidRDefault="00000000">
      <w:pPr>
        <w:pStyle w:val="Compact"/>
        <w:numPr>
          <w:ilvl w:val="1"/>
          <w:numId w:val="863"/>
        </w:numPr>
      </w:pPr>
      <w:r w:rsidRPr="002E6533">
        <w:t>Para salvar e sair, clique em Salvar e fechar.</w:t>
      </w:r>
    </w:p>
    <w:p w14:paraId="34AF5A59" w14:textId="77777777" w:rsidR="004470EF" w:rsidRPr="002E6533" w:rsidRDefault="00000000">
      <w:pPr>
        <w:pStyle w:val="Ttulo1"/>
      </w:pPr>
      <w:bookmarkStart w:id="372" w:name="Xc03593881bb11456cc582d92ce8bfe751765323"/>
      <w:bookmarkEnd w:id="371"/>
      <w:r w:rsidRPr="002E6533">
        <w:t>Atribuindo Direitos de Acesso a Modelos de Mala Direta</w:t>
      </w:r>
    </w:p>
    <w:p w14:paraId="4629D030" w14:textId="77777777" w:rsidR="004470EF" w:rsidRPr="002E6533" w:rsidRDefault="00000000">
      <w:pPr>
        <w:pStyle w:val="FirstParagraph"/>
      </w:pPr>
      <w:r w:rsidRPr="002E6533">
        <w:t>Os direitos de acesso determinam quais usuários têm acesso ao modelo de Mala direta. Os administradores do sistema podem atribuir criar, ler, atualizar e excluir direitos (CRUD) dos usuários para modelos de Mala direta, conforme apropriado.</w:t>
      </w:r>
    </w:p>
    <w:p w14:paraId="4D24A2B2" w14:textId="77777777" w:rsidR="004470EF" w:rsidRPr="002E6533" w:rsidRDefault="00000000">
      <w:pPr>
        <w:pStyle w:val="Compact"/>
        <w:numPr>
          <w:ilvl w:val="0"/>
          <w:numId w:val="864"/>
        </w:numPr>
      </w:pPr>
      <w:r w:rsidRPr="002E6533">
        <w:t>No menu, clique no menu Admin &gt; Geração de relatórios de gerenciamento &gt; Modelos de mala direta.</w:t>
      </w:r>
    </w:p>
    <w:p w14:paraId="118257AA" w14:textId="77777777" w:rsidR="004470EF" w:rsidRPr="002E6533" w:rsidRDefault="00000000">
      <w:pPr>
        <w:pStyle w:val="Compact"/>
        <w:numPr>
          <w:ilvl w:val="0"/>
          <w:numId w:val="864"/>
        </w:numPr>
      </w:pPr>
      <w:r w:rsidRPr="002E6533">
        <w:t>Selecione o modelo de Mala direta que você deseja modificar.</w:t>
      </w:r>
    </w:p>
    <w:p w14:paraId="5069D5CB" w14:textId="77777777" w:rsidR="004470EF" w:rsidRPr="002E6533" w:rsidRDefault="00000000">
      <w:pPr>
        <w:pStyle w:val="Compact"/>
        <w:numPr>
          <w:ilvl w:val="0"/>
          <w:numId w:val="864"/>
        </w:numPr>
      </w:pPr>
      <w:r w:rsidRPr="002E6533">
        <w:t>Na seção Acesso, execute 1 destes procedimentos:</w:t>
      </w:r>
    </w:p>
    <w:p w14:paraId="073BC011" w14:textId="77777777" w:rsidR="004470EF" w:rsidRPr="002E6533" w:rsidRDefault="00000000">
      <w:pPr>
        <w:pStyle w:val="Compact"/>
        <w:numPr>
          <w:ilvl w:val="1"/>
          <w:numId w:val="865"/>
        </w:numPr>
      </w:pPr>
      <w:r w:rsidRPr="002E6533">
        <w:t>Para permitir que qualquer usuário tenha acesso ao modelo, selecione Público.</w:t>
      </w:r>
    </w:p>
    <w:p w14:paraId="1A43EE32" w14:textId="77777777" w:rsidR="004470EF" w:rsidRPr="002E6533" w:rsidRDefault="00000000">
      <w:pPr>
        <w:pStyle w:val="Compact"/>
        <w:numPr>
          <w:ilvl w:val="1"/>
          <w:numId w:val="865"/>
        </w:numPr>
      </w:pPr>
      <w:r w:rsidRPr="002E6533">
        <w:t>Para restringir o acesso apenas a usuários e grupos designados, faça o seguinte:</w:t>
      </w:r>
    </w:p>
    <w:p w14:paraId="3B15B979" w14:textId="77777777" w:rsidR="004470EF" w:rsidRPr="002E6533" w:rsidRDefault="00000000">
      <w:pPr>
        <w:pStyle w:val="Compact"/>
        <w:numPr>
          <w:ilvl w:val="2"/>
          <w:numId w:val="866"/>
        </w:numPr>
      </w:pPr>
      <w:r w:rsidRPr="002E6533">
        <w:t>Selecione Privado.</w:t>
      </w:r>
    </w:p>
    <w:p w14:paraId="4B793178" w14:textId="77777777" w:rsidR="004470EF" w:rsidRPr="002E6533" w:rsidRDefault="00000000">
      <w:pPr>
        <w:pStyle w:val="Compact"/>
        <w:numPr>
          <w:ilvl w:val="2"/>
          <w:numId w:val="866"/>
        </w:numPr>
      </w:pPr>
      <w:r w:rsidRPr="002E6533">
        <w:t>Na seção Disponível, selecione os usuários e grupos que você deseja que tenham acesso ao modelo.</w:t>
      </w:r>
    </w:p>
    <w:p w14:paraId="036BB29F" w14:textId="77777777" w:rsidR="004470EF" w:rsidRPr="002E6533" w:rsidRDefault="00000000">
      <w:pPr>
        <w:numPr>
          <w:ilvl w:val="0"/>
          <w:numId w:val="864"/>
        </w:numPr>
      </w:pPr>
      <w:r w:rsidRPr="002E6533">
        <w:t>Clique em Salvar ou em Salvar e fechar.</w:t>
      </w:r>
    </w:p>
    <w:p w14:paraId="55B03210" w14:textId="77777777" w:rsidR="004470EF" w:rsidRPr="002E6533" w:rsidRDefault="00000000">
      <w:pPr>
        <w:pStyle w:val="Compact"/>
        <w:numPr>
          <w:ilvl w:val="1"/>
          <w:numId w:val="867"/>
        </w:numPr>
      </w:pPr>
      <w:r w:rsidRPr="002E6533">
        <w:t>Para aplicar as alterações e continuar trabalhando, clique em Salvar.</w:t>
      </w:r>
    </w:p>
    <w:p w14:paraId="637D6168" w14:textId="77777777" w:rsidR="004470EF" w:rsidRPr="002E6533" w:rsidRDefault="00000000">
      <w:pPr>
        <w:pStyle w:val="Compact"/>
        <w:numPr>
          <w:ilvl w:val="1"/>
          <w:numId w:val="867"/>
        </w:numPr>
      </w:pPr>
      <w:r w:rsidRPr="002E6533">
        <w:t>Para salvar e sair, clique em Salvar e fechar.</w:t>
      </w:r>
    </w:p>
    <w:p w14:paraId="5C0ECB90" w14:textId="77777777" w:rsidR="004470EF" w:rsidRPr="002E6533" w:rsidRDefault="00000000">
      <w:pPr>
        <w:pStyle w:val="Ttulo1"/>
      </w:pPr>
      <w:bookmarkStart w:id="373" w:name="X392c225512f29204dc472e61ea9d942e0c83ac4"/>
      <w:bookmarkEnd w:id="372"/>
      <w:r w:rsidRPr="002E6533">
        <w:t>Alterando o Status de um Modelo de Mala Direta</w:t>
      </w:r>
    </w:p>
    <w:p w14:paraId="3EA44C06" w14:textId="77777777" w:rsidR="004470EF" w:rsidRPr="002E6533" w:rsidRDefault="00000000">
      <w:pPr>
        <w:pStyle w:val="FirstParagraph"/>
      </w:pPr>
      <w:r w:rsidRPr="002E6533">
        <w:t>A ativação de um modelo o torna visível, enquanto a desativação o oculta. A ativação de um modelo privado o torna visível somente para quem tem permissão.</w:t>
      </w:r>
    </w:p>
    <w:p w14:paraId="40054D8F" w14:textId="77777777" w:rsidR="004470EF" w:rsidRPr="002E6533" w:rsidRDefault="00000000">
      <w:pPr>
        <w:pStyle w:val="Compact"/>
        <w:numPr>
          <w:ilvl w:val="0"/>
          <w:numId w:val="868"/>
        </w:numPr>
      </w:pPr>
      <w:r w:rsidRPr="002E6533">
        <w:lastRenderedPageBreak/>
        <w:t>No menu, clique no menu Admin &gt; Geração de relatórios de gerenciamento &gt; Modelos de mala direta.</w:t>
      </w:r>
    </w:p>
    <w:p w14:paraId="267D3673" w14:textId="77777777" w:rsidR="004470EF" w:rsidRPr="002E6533" w:rsidRDefault="00000000">
      <w:pPr>
        <w:pStyle w:val="Compact"/>
        <w:numPr>
          <w:ilvl w:val="0"/>
          <w:numId w:val="868"/>
        </w:numPr>
      </w:pPr>
      <w:r w:rsidRPr="002E6533">
        <w:t>Selecione o modelo de Mala direta que você deseja modificar.</w:t>
      </w:r>
    </w:p>
    <w:p w14:paraId="2C9EA8E7" w14:textId="77777777" w:rsidR="004470EF" w:rsidRPr="002E6533" w:rsidRDefault="00000000">
      <w:pPr>
        <w:pStyle w:val="Compact"/>
        <w:numPr>
          <w:ilvl w:val="0"/>
          <w:numId w:val="868"/>
        </w:numPr>
      </w:pPr>
      <w:r w:rsidRPr="002E6533">
        <w:t>Na seção Informações gerais, execute 1 dos seguintes procedimentos:</w:t>
      </w:r>
    </w:p>
    <w:p w14:paraId="5DC27890" w14:textId="77777777" w:rsidR="004470EF" w:rsidRPr="002E6533" w:rsidRDefault="00000000">
      <w:pPr>
        <w:pStyle w:val="Compact"/>
        <w:numPr>
          <w:ilvl w:val="1"/>
          <w:numId w:val="869"/>
        </w:numPr>
      </w:pPr>
      <w:r w:rsidRPr="002E6533">
        <w:t>Para ativar o modelo, clique em Ativo.</w:t>
      </w:r>
    </w:p>
    <w:p w14:paraId="08981391" w14:textId="77777777" w:rsidR="004470EF" w:rsidRPr="002E6533" w:rsidRDefault="00000000">
      <w:pPr>
        <w:pStyle w:val="Compact"/>
        <w:numPr>
          <w:ilvl w:val="1"/>
          <w:numId w:val="869"/>
        </w:numPr>
      </w:pPr>
      <w:r w:rsidRPr="002E6533">
        <w:t>Para desativar o modelo, desmarque a caixa de seleção Ativo.</w:t>
      </w:r>
    </w:p>
    <w:p w14:paraId="4D3360B1" w14:textId="77777777" w:rsidR="004470EF" w:rsidRPr="002E6533" w:rsidRDefault="00000000">
      <w:pPr>
        <w:numPr>
          <w:ilvl w:val="0"/>
          <w:numId w:val="868"/>
        </w:numPr>
      </w:pPr>
      <w:r w:rsidRPr="002E6533">
        <w:t>Clique em Salvar ou em Salvar e fechar.</w:t>
      </w:r>
    </w:p>
    <w:p w14:paraId="471136EC" w14:textId="77777777" w:rsidR="004470EF" w:rsidRPr="002E6533" w:rsidRDefault="00000000">
      <w:pPr>
        <w:pStyle w:val="Compact"/>
        <w:numPr>
          <w:ilvl w:val="1"/>
          <w:numId w:val="870"/>
        </w:numPr>
      </w:pPr>
      <w:r w:rsidRPr="002E6533">
        <w:t>Para aplicar as alterações e continuar trabalhando, clique em Salvar.</w:t>
      </w:r>
    </w:p>
    <w:p w14:paraId="7A74E6A7" w14:textId="77777777" w:rsidR="004470EF" w:rsidRPr="002E6533" w:rsidRDefault="00000000">
      <w:pPr>
        <w:pStyle w:val="Compact"/>
        <w:numPr>
          <w:ilvl w:val="1"/>
          <w:numId w:val="870"/>
        </w:numPr>
      </w:pPr>
      <w:r w:rsidRPr="002E6533">
        <w:t>Para salvar e sair, clique em Salvar e fechar.</w:t>
      </w:r>
    </w:p>
    <w:p w14:paraId="71C19C96" w14:textId="77777777" w:rsidR="004470EF" w:rsidRPr="002E6533" w:rsidRDefault="00000000">
      <w:pPr>
        <w:pStyle w:val="Ttulo1"/>
      </w:pPr>
      <w:bookmarkStart w:id="374" w:name="excluindo-modelos-de-mala-direta"/>
      <w:bookmarkEnd w:id="373"/>
      <w:r w:rsidRPr="002E6533">
        <w:t>Excluindo Modelos de Mala Direta</w:t>
      </w:r>
    </w:p>
    <w:p w14:paraId="2BA11384" w14:textId="77777777" w:rsidR="004470EF" w:rsidRPr="002E6533" w:rsidRDefault="00000000">
      <w:pPr>
        <w:pStyle w:val="FirstParagraph"/>
      </w:pPr>
      <w:r w:rsidRPr="002E6533">
        <w:rPr>
          <w:b/>
          <w:bCs/>
        </w:rPr>
        <w:t>Importante:</w:t>
      </w:r>
      <w:r w:rsidRPr="002E6533">
        <w:t xml:space="preserve"> A exclusão de um modelo de Mala direta é permanente. Depois de excluir um modelo, não é possível recuperar os dados.</w:t>
      </w:r>
    </w:p>
    <w:p w14:paraId="5D766D84" w14:textId="77777777" w:rsidR="004470EF" w:rsidRPr="002E6533" w:rsidRDefault="00000000">
      <w:pPr>
        <w:pStyle w:val="Compact"/>
        <w:numPr>
          <w:ilvl w:val="0"/>
          <w:numId w:val="871"/>
        </w:numPr>
      </w:pPr>
      <w:r w:rsidRPr="002E6533">
        <w:t>No menu, clique no menu Admin &gt; Geração de relatórios de gerenciamento &gt; Modelos de mala direta.</w:t>
      </w:r>
    </w:p>
    <w:p w14:paraId="2354547F" w14:textId="77777777" w:rsidR="004470EF" w:rsidRPr="002E6533" w:rsidRDefault="00000000">
      <w:pPr>
        <w:pStyle w:val="Compact"/>
        <w:numPr>
          <w:ilvl w:val="0"/>
          <w:numId w:val="871"/>
        </w:numPr>
      </w:pPr>
      <w:r w:rsidRPr="002E6533">
        <w:t>Na linha do modelo de mala direta que você deseja excluir, clique em Excluir.</w:t>
      </w:r>
    </w:p>
    <w:p w14:paraId="753A430E" w14:textId="77777777" w:rsidR="004470EF" w:rsidRPr="002E6533" w:rsidRDefault="00000000">
      <w:pPr>
        <w:pStyle w:val="Compact"/>
        <w:numPr>
          <w:ilvl w:val="0"/>
          <w:numId w:val="871"/>
        </w:numPr>
      </w:pPr>
      <w:r w:rsidRPr="002E6533">
        <w:t>Quando solicitado, clique em Excluir.</w:t>
      </w:r>
    </w:p>
    <w:p w14:paraId="572B75C2" w14:textId="77777777" w:rsidR="004470EF" w:rsidRPr="002E6533" w:rsidRDefault="00000000">
      <w:pPr>
        <w:pStyle w:val="Ttulo1"/>
      </w:pPr>
      <w:bookmarkStart w:id="375" w:name="X77d6889dc287f7e71d558df8a669437d3ccd509"/>
      <w:bookmarkEnd w:id="374"/>
      <w:r w:rsidRPr="002E6533">
        <w:t>Métodos de autenticação de banco de dados</w:t>
      </w:r>
    </w:p>
    <w:p w14:paraId="39516F1D" w14:textId="77777777" w:rsidR="004470EF" w:rsidRPr="002E6533" w:rsidRDefault="00000000">
      <w:pPr>
        <w:pStyle w:val="FirstParagraph"/>
      </w:pPr>
      <w:r w:rsidRPr="002E6533">
        <w:t>Este tópico está disponível apenas para instalações locais do Archer.</w:t>
      </w:r>
    </w:p>
    <w:p w14:paraId="04208AFF" w14:textId="77777777" w:rsidR="004470EF" w:rsidRPr="002E6533" w:rsidRDefault="00000000">
      <w:pPr>
        <w:pStyle w:val="Corpodetexto"/>
      </w:pPr>
      <w:r w:rsidRPr="002E6533">
        <w:t>Os métodos de autenticação autorizam os usuários a realizar funções no computador e determinam a conectividade com os bancos de dados. O método usado está totalmente preparado para suas operações de negócios. Os métodos de autenticação incluem:</w:t>
      </w:r>
    </w:p>
    <w:p w14:paraId="6F811BD8" w14:textId="77777777" w:rsidR="004470EF" w:rsidRPr="002E6533" w:rsidRDefault="00000000">
      <w:pPr>
        <w:pStyle w:val="Compact"/>
        <w:numPr>
          <w:ilvl w:val="0"/>
          <w:numId w:val="872"/>
        </w:numPr>
      </w:pPr>
      <w:r w:rsidRPr="002E6533">
        <w:t>Autenticação do SQL Server: o Archer conecta-se a cada banco de dados usando uma conta do SQL criada na instância do SQL Server. Você especifica as informações da conta durante o processo de instalação.</w:t>
      </w:r>
    </w:p>
    <w:p w14:paraId="47162B0C" w14:textId="77777777" w:rsidR="004470EF" w:rsidRPr="002E6533" w:rsidRDefault="00000000">
      <w:pPr>
        <w:numPr>
          <w:ilvl w:val="0"/>
          <w:numId w:val="872"/>
        </w:numPr>
      </w:pPr>
      <w:r w:rsidRPr="002E6533">
        <w:t>Bancos de dados do SQL Server. O Archer conecta-se a bancos de dados do SQL Server 2017, 2017 no Linux (Ubuntu) ou SQL Server 2019 para armazenamento de dados. Limite a autorização a esses bancos de dados apenas às contas que precisam de acesso ao banco de dados.</w:t>
      </w:r>
    </w:p>
    <w:p w14:paraId="387E55AF" w14:textId="77777777" w:rsidR="004470EF" w:rsidRPr="002E6533" w:rsidRDefault="00000000">
      <w:pPr>
        <w:numPr>
          <w:ilvl w:val="0"/>
          <w:numId w:val="873"/>
        </w:numPr>
      </w:pPr>
      <w:r w:rsidRPr="002E6533">
        <w:t>Durante a instalação e o upgrade, a conta que se conecta aos bancos de dados do Archer exige permissão db_owner. Após a instalação, a conta que se conecta à instância e aos bancos de dados de configuração do Archer exige as seguintes permissões no banco de dados:</w:t>
      </w:r>
    </w:p>
    <w:p w14:paraId="61A9EABF" w14:textId="77777777" w:rsidR="004470EF" w:rsidRPr="002E6533" w:rsidRDefault="00000000">
      <w:pPr>
        <w:pStyle w:val="Compact"/>
        <w:numPr>
          <w:ilvl w:val="1"/>
          <w:numId w:val="874"/>
        </w:numPr>
      </w:pPr>
      <w:r w:rsidRPr="002E6533">
        <w:t>Direitos de Leitor de Dados (membro do db_datareader)</w:t>
      </w:r>
    </w:p>
    <w:p w14:paraId="4E9F88DD" w14:textId="77777777" w:rsidR="004470EF" w:rsidRPr="002E6533" w:rsidRDefault="00000000">
      <w:pPr>
        <w:pStyle w:val="Compact"/>
        <w:numPr>
          <w:ilvl w:val="1"/>
          <w:numId w:val="874"/>
        </w:numPr>
      </w:pPr>
      <w:r w:rsidRPr="002E6533">
        <w:lastRenderedPageBreak/>
        <w:t>Direitos de Gravador de Dados (membro do db_datawriter)</w:t>
      </w:r>
    </w:p>
    <w:p w14:paraId="59525A34" w14:textId="77777777" w:rsidR="004470EF" w:rsidRPr="002E6533" w:rsidRDefault="00000000">
      <w:pPr>
        <w:pStyle w:val="Compact"/>
        <w:numPr>
          <w:ilvl w:val="1"/>
          <w:numId w:val="874"/>
        </w:numPr>
      </w:pPr>
      <w:r w:rsidRPr="002E6533">
        <w:t>Permissões de execução em todos os procedimentos armazenados e funções escalares</w:t>
      </w:r>
    </w:p>
    <w:p w14:paraId="475B6783" w14:textId="77777777" w:rsidR="004470EF" w:rsidRPr="002E6533" w:rsidRDefault="00000000">
      <w:pPr>
        <w:pStyle w:val="Compact"/>
        <w:numPr>
          <w:ilvl w:val="1"/>
          <w:numId w:val="874"/>
        </w:numPr>
      </w:pPr>
      <w:r w:rsidRPr="002E6533">
        <w:t>Permissões de seleção em todas as exibições, funções com valor de tabela e funções em linha</w:t>
      </w:r>
    </w:p>
    <w:p w14:paraId="189EF8A4" w14:textId="77777777" w:rsidR="004470EF" w:rsidRPr="002E6533" w:rsidRDefault="00000000">
      <w:pPr>
        <w:pStyle w:val="Compact"/>
        <w:numPr>
          <w:ilvl w:val="1"/>
          <w:numId w:val="874"/>
        </w:numPr>
      </w:pPr>
      <w:r w:rsidRPr="002E6533">
        <w:t>Permissões de execução no procedimento armazenado do sistema sp_procedure_params_100_managed</w:t>
      </w:r>
    </w:p>
    <w:p w14:paraId="25B55C35" w14:textId="77777777" w:rsidR="004470EF" w:rsidRPr="002E6533" w:rsidRDefault="00000000">
      <w:pPr>
        <w:numPr>
          <w:ilvl w:val="0"/>
          <w:numId w:val="1"/>
        </w:numPr>
      </w:pPr>
      <w:r w:rsidRPr="002E6533">
        <w:rPr>
          <w:b/>
          <w:bCs/>
        </w:rPr>
        <w:t>Importante:</w:t>
      </w:r>
      <w:r w:rsidRPr="002E6533">
        <w:t xml:space="preserve"> Conceda os mesmos privilégios ao usuário para o banco de dados da instância e banco de dados de configuração.</w:t>
      </w:r>
    </w:p>
    <w:p w14:paraId="399F32AC" w14:textId="77777777" w:rsidR="004470EF" w:rsidRPr="002E6533" w:rsidRDefault="00000000">
      <w:pPr>
        <w:pStyle w:val="Compact"/>
        <w:numPr>
          <w:ilvl w:val="0"/>
          <w:numId w:val="875"/>
        </w:numPr>
      </w:pPr>
      <w:r w:rsidRPr="002E6533">
        <w:t xml:space="preserve">Segurança integrada: o Archer conecta-se por meio de uma identidade do Windows estabelecida no thread do sistema operacional, usando uma conta de usuário do domínio Active Directory. Você deve configurar uma Identidade do pool de aplicativos em IIS como a conta de usuário de domínio antes da instalação do Archer. Essa conta do usuário do domínio possui acesso de DBO (Database Owner, proprietário do banco de dados) ao banco de dados da instância que serve como identidade do processo para aplicativos atribuídos ao pool de aplicativos. O acesso </w:t>
      </w:r>
      <w:proofErr w:type="gramStart"/>
      <w:r w:rsidRPr="002E6533">
        <w:t>de  DBO</w:t>
      </w:r>
      <w:proofErr w:type="gramEnd"/>
      <w:r w:rsidRPr="002E6533">
        <w:t xml:space="preserve"> só é necessário durante a instalação.</w:t>
      </w:r>
    </w:p>
    <w:p w14:paraId="2B67CD06" w14:textId="77777777" w:rsidR="004470EF" w:rsidRPr="002E6533" w:rsidRDefault="00000000">
      <w:pPr>
        <w:numPr>
          <w:ilvl w:val="0"/>
          <w:numId w:val="876"/>
        </w:numPr>
      </w:pPr>
      <w:r w:rsidRPr="002E6533">
        <w:t>É recomendável criar uma conta de serviços de domínio exclusiva do Archer para a Identidade do pool de aplicativos do IIS e, em seguida, conceder a ela acesso aos recursos necessários. Além disso, fique preparado para conceder à mesma conta credenciais para a conta do Archer Services durante o processo de instalação.</w:t>
      </w:r>
    </w:p>
    <w:p w14:paraId="48311F2B" w14:textId="77777777" w:rsidR="004470EF" w:rsidRPr="002E6533" w:rsidRDefault="00000000">
      <w:pPr>
        <w:numPr>
          <w:ilvl w:val="0"/>
          <w:numId w:val="877"/>
        </w:numPr>
      </w:pPr>
      <w:r w:rsidRPr="002E6533">
        <w:rPr>
          <w:b/>
          <w:bCs/>
        </w:rPr>
        <w:t>Observação:</w:t>
      </w:r>
      <w:r w:rsidRPr="002E6533">
        <w:t xml:space="preserve"> O </w:t>
      </w:r>
      <w:proofErr w:type="gramStart"/>
      <w:r w:rsidRPr="002E6533">
        <w:t>termo Segurança integrada</w:t>
      </w:r>
      <w:proofErr w:type="gramEnd"/>
      <w:r w:rsidRPr="002E6533">
        <w:t xml:space="preserve"> pode também ser referenciado como Conexões confiáveis. O Pool de aplicativos é um meio de isolamento de aplicativos da Web onde há vários processos do operador IIS que compartilham o mesmo servidor da Web.</w:t>
      </w:r>
    </w:p>
    <w:p w14:paraId="1F85931C" w14:textId="77777777" w:rsidR="004470EF" w:rsidRPr="002E6533" w:rsidRDefault="00000000">
      <w:pPr>
        <w:pStyle w:val="Ttulo1"/>
      </w:pPr>
      <w:bookmarkStart w:id="376" w:name="integração-de-dados"/>
      <w:bookmarkEnd w:id="375"/>
      <w:r w:rsidRPr="002E6533">
        <w:t>Integração de Dados</w:t>
      </w:r>
    </w:p>
    <w:p w14:paraId="62694E85" w14:textId="77777777" w:rsidR="004470EF" w:rsidRPr="002E6533" w:rsidRDefault="00000000">
      <w:pPr>
        <w:pStyle w:val="FirstParagraph"/>
      </w:pPr>
      <w:r w:rsidRPr="002E6533">
        <w:t>Você pode utilizar a Archer como um ponto de consolidação para dados corporativos de todos os tipos, análise de suporte e gerenciamento de processos. A Archer é independente de fornecedor e conteúdo e oferece os métodos de integração descritos a seguir para consolidação de dados dos diferentes sistemas corporativos para gerenciamento de governança, risco e conformidade.</w:t>
      </w:r>
    </w:p>
    <w:p w14:paraId="7CF62ABD" w14:textId="77777777" w:rsidR="004470EF" w:rsidRPr="002E6533" w:rsidRDefault="00000000">
      <w:pPr>
        <w:pStyle w:val="Compact"/>
        <w:numPr>
          <w:ilvl w:val="0"/>
          <w:numId w:val="878"/>
        </w:numPr>
      </w:pPr>
      <w:r w:rsidRPr="002E6533">
        <w:t xml:space="preserve">As </w:t>
      </w:r>
      <w:hyperlink r:id="rId504">
        <w:r w:rsidR="004470EF" w:rsidRPr="002E6533">
          <w:rPr>
            <w:rStyle w:val="Hyperlink"/>
          </w:rPr>
          <w:t>importações de dados</w:t>
        </w:r>
      </w:hyperlink>
      <w:r w:rsidRPr="002E6533">
        <w:t xml:space="preserve"> permitem que você importe dados de um arquivo externo de dados para um aplicativo ou subformulário de uma só vez.</w:t>
      </w:r>
    </w:p>
    <w:p w14:paraId="0AD2A07B" w14:textId="77777777" w:rsidR="004470EF" w:rsidRPr="002E6533" w:rsidRDefault="00000000">
      <w:pPr>
        <w:pStyle w:val="Compact"/>
        <w:numPr>
          <w:ilvl w:val="0"/>
          <w:numId w:val="878"/>
        </w:numPr>
      </w:pPr>
      <w:r w:rsidRPr="002E6533">
        <w:t xml:space="preserve">Os </w:t>
      </w:r>
      <w:hyperlink r:id="rId505">
        <w:r w:rsidR="004470EF" w:rsidRPr="002E6533">
          <w:rPr>
            <w:rStyle w:val="Hyperlink"/>
          </w:rPr>
          <w:t>feeds de dados</w:t>
        </w:r>
      </w:hyperlink>
      <w:r w:rsidRPr="002E6533">
        <w:t xml:space="preserve"> permitem que você crie integrações dinâmicas com arquivos e sistemas corporativos externos que podem ser executadas automaticamente em uma programação contínua.</w:t>
      </w:r>
    </w:p>
    <w:p w14:paraId="4D634010" w14:textId="77777777" w:rsidR="004470EF" w:rsidRPr="002E6533" w:rsidRDefault="00000000">
      <w:pPr>
        <w:pStyle w:val="Compact"/>
        <w:numPr>
          <w:ilvl w:val="0"/>
          <w:numId w:val="878"/>
        </w:numPr>
      </w:pPr>
      <w:r w:rsidRPr="002E6533">
        <w:lastRenderedPageBreak/>
        <w:t xml:space="preserve">O </w:t>
      </w:r>
      <w:hyperlink r:id="rId506">
        <w:r w:rsidR="004470EF" w:rsidRPr="002E6533">
          <w:rPr>
            <w:rStyle w:val="Hyperlink"/>
          </w:rPr>
          <w:t>gateway de dados</w:t>
        </w:r>
      </w:hyperlink>
      <w:r w:rsidRPr="002E6533">
        <w:t xml:space="preserve"> permite que você conecte o Archer a uma fonte de dados externa sem trazer os dados diretamente para o banco de dados da instância.</w:t>
      </w:r>
    </w:p>
    <w:p w14:paraId="739D742F" w14:textId="77777777" w:rsidR="004470EF" w:rsidRPr="002E6533" w:rsidRDefault="00000000">
      <w:pPr>
        <w:pStyle w:val="Compact"/>
        <w:numPr>
          <w:ilvl w:val="0"/>
          <w:numId w:val="878"/>
        </w:numPr>
      </w:pPr>
      <w:r w:rsidRPr="002E6533">
        <w:t xml:space="preserve">As </w:t>
      </w:r>
      <w:hyperlink r:id="rId507">
        <w:r w:rsidR="004470EF" w:rsidRPr="002E6533">
          <w:rPr>
            <w:rStyle w:val="Hyperlink"/>
          </w:rPr>
          <w:t>publicações de dados</w:t>
        </w:r>
      </w:hyperlink>
      <w:r w:rsidRPr="002E6533">
        <w:t xml:space="preserve"> permitem que você extraia dados do sistema do Archer e os carregue em sistemas externos para análise e modelagem de dados.</w:t>
      </w:r>
    </w:p>
    <w:p w14:paraId="7A7F2F20" w14:textId="77777777" w:rsidR="004470EF" w:rsidRPr="002E6533" w:rsidRDefault="004470EF">
      <w:pPr>
        <w:pStyle w:val="Compact"/>
        <w:numPr>
          <w:ilvl w:val="0"/>
          <w:numId w:val="878"/>
        </w:numPr>
      </w:pPr>
      <w:hyperlink r:id="rId508">
        <w:r w:rsidRPr="002E6533">
          <w:rPr>
            <w:rStyle w:val="Hyperlink"/>
          </w:rPr>
          <w:t>Publicações de dados inteligentes</w:t>
        </w:r>
      </w:hyperlink>
      <w:r w:rsidRPr="002E6533">
        <w:t xml:space="preserve"> permitem que você baixe e extraia todos os dados dentro de uma solução.</w:t>
      </w:r>
    </w:p>
    <w:p w14:paraId="7C3FC8CC" w14:textId="77777777" w:rsidR="004470EF" w:rsidRPr="002E6533" w:rsidRDefault="00000000">
      <w:pPr>
        <w:pStyle w:val="Compact"/>
        <w:numPr>
          <w:ilvl w:val="0"/>
          <w:numId w:val="878"/>
        </w:numPr>
      </w:pPr>
      <w:r w:rsidRPr="002E6533">
        <w:t xml:space="preserve">A </w:t>
      </w:r>
      <w:hyperlink r:id="rId509">
        <w:r w:rsidR="004470EF" w:rsidRPr="002E6533">
          <w:rPr>
            <w:rStyle w:val="Hyperlink"/>
          </w:rPr>
          <w:t>API de Web services do Archer</w:t>
        </w:r>
      </w:hyperlink>
      <w:r w:rsidRPr="002E6533">
        <w:t xml:space="preserve"> também oferece uma interface programática para automatizar a troca de informações entre a Archer e um aplicativo externo.</w:t>
      </w:r>
    </w:p>
    <w:p w14:paraId="360722C9" w14:textId="77777777" w:rsidR="004470EF" w:rsidRPr="002E6533" w:rsidRDefault="00000000">
      <w:pPr>
        <w:pStyle w:val="Ttulo1"/>
      </w:pPr>
      <w:bookmarkStart w:id="377" w:name="importações-de-dados"/>
      <w:bookmarkEnd w:id="376"/>
      <w:r w:rsidRPr="002E6533">
        <w:t>Importações de dados</w:t>
      </w:r>
    </w:p>
    <w:p w14:paraId="4ACE496B" w14:textId="77777777" w:rsidR="004470EF" w:rsidRPr="002E6533" w:rsidRDefault="00000000">
      <w:pPr>
        <w:pStyle w:val="FirstParagraph"/>
      </w:pPr>
      <w:r w:rsidRPr="002E6533">
        <w:t xml:space="preserve">Importações de dados são uma </w:t>
      </w:r>
      <w:hyperlink r:id="rId510">
        <w:r w:rsidR="004470EF" w:rsidRPr="002E6533">
          <w:rPr>
            <w:rStyle w:val="Hyperlink"/>
          </w:rPr>
          <w:t>opção de integração de dados</w:t>
        </w:r>
      </w:hyperlink>
      <w:r w:rsidRPr="002E6533">
        <w:t xml:space="preserve"> que permitem importar dados de um arquivo externo de dados para um </w:t>
      </w:r>
      <w:hyperlink r:id="rId511">
        <w:r w:rsidR="004470EF" w:rsidRPr="002E6533">
          <w:rPr>
            <w:rStyle w:val="Hyperlink"/>
          </w:rPr>
          <w:t>aplicativo</w:t>
        </w:r>
      </w:hyperlink>
      <w:r w:rsidRPr="002E6533">
        <w:t xml:space="preserve"> ou </w:t>
      </w:r>
      <w:hyperlink r:id="rId512">
        <w:r w:rsidR="004470EF" w:rsidRPr="002E6533">
          <w:rPr>
            <w:rStyle w:val="Hyperlink"/>
          </w:rPr>
          <w:t>subformulário</w:t>
        </w:r>
      </w:hyperlink>
      <w:r w:rsidRPr="002E6533">
        <w:t xml:space="preserve"> de uma só vez. As importações de dados podem criar novos registros ou atualizar registros existentes.</w:t>
      </w:r>
    </w:p>
    <w:p w14:paraId="66E363E3" w14:textId="77777777" w:rsidR="004470EF" w:rsidRPr="002E6533" w:rsidRDefault="00000000">
      <w:pPr>
        <w:pStyle w:val="Corpodetexto"/>
      </w:pPr>
      <w:r w:rsidRPr="002E6533">
        <w:t>As importações de dados ajudam a migrar rapidamente os dados de bancos de dados preexistentes. Por exemplo, você pode importar suas políticas de viagens e despesas em papel para o aplicativo Políticas.</w:t>
      </w:r>
    </w:p>
    <w:p w14:paraId="3C7BE963" w14:textId="77777777" w:rsidR="004470EF" w:rsidRPr="002E6533" w:rsidRDefault="00000000">
      <w:pPr>
        <w:pStyle w:val="Corpodetexto"/>
      </w:pPr>
      <w:r w:rsidRPr="002E6533">
        <w:t xml:space="preserve">Para importar dados de maneira recorrente ou modificar ou filtrar os dados primeiro, use um </w:t>
      </w:r>
      <w:hyperlink r:id="rId513">
        <w:r w:rsidR="004470EF" w:rsidRPr="002E6533">
          <w:rPr>
            <w:rStyle w:val="Hyperlink"/>
          </w:rPr>
          <w:t>feed de dados</w:t>
        </w:r>
      </w:hyperlink>
      <w:r w:rsidRPr="002E6533">
        <w:t>.</w:t>
      </w:r>
    </w:p>
    <w:p w14:paraId="78B54058" w14:textId="77777777" w:rsidR="004470EF" w:rsidRPr="002E6533" w:rsidRDefault="00000000">
      <w:pPr>
        <w:pStyle w:val="Corpodetexto"/>
      </w:pPr>
      <w:r w:rsidRPr="002E6533">
        <w:t>Nesta página</w:t>
      </w:r>
    </w:p>
    <w:p w14:paraId="5C7277D0" w14:textId="77777777" w:rsidR="004470EF" w:rsidRPr="002E6533" w:rsidRDefault="004470EF">
      <w:pPr>
        <w:pStyle w:val="Compact"/>
        <w:numPr>
          <w:ilvl w:val="0"/>
          <w:numId w:val="879"/>
        </w:numPr>
      </w:pPr>
      <w:hyperlink w:anchor="Quaisdadosvoc%C3%AApodeimportar">
        <w:r w:rsidRPr="002E6533">
          <w:rPr>
            <w:rStyle w:val="Hyperlink"/>
          </w:rPr>
          <w:t>Quais dados você pode importar?</w:t>
        </w:r>
      </w:hyperlink>
    </w:p>
    <w:p w14:paraId="2E6B4C8B" w14:textId="77777777" w:rsidR="004470EF" w:rsidRPr="002E6533" w:rsidRDefault="004470EF">
      <w:pPr>
        <w:pStyle w:val="Compact"/>
        <w:numPr>
          <w:ilvl w:val="0"/>
          <w:numId w:val="879"/>
        </w:numPr>
      </w:pPr>
      <w:hyperlink w:anchor="X4b2a7f3e3f1809edcbb5108a4c59b1638157638">
        <w:r w:rsidRPr="002E6533">
          <w:rPr>
            <w:rStyle w:val="Hyperlink"/>
          </w:rPr>
          <w:t>Para quais campos do Archer você pode importar?</w:t>
        </w:r>
      </w:hyperlink>
    </w:p>
    <w:p w14:paraId="65642C23" w14:textId="77777777" w:rsidR="004470EF" w:rsidRPr="002E6533" w:rsidRDefault="004470EF">
      <w:pPr>
        <w:pStyle w:val="Compact"/>
        <w:numPr>
          <w:ilvl w:val="1"/>
          <w:numId w:val="880"/>
        </w:numPr>
      </w:pPr>
      <w:hyperlink w:anchor="Xfb18480ed298a7816d931de1757cbc1ef5d09f0">
        <w:r w:rsidRPr="002E6533">
          <w:rPr>
            <w:rStyle w:val="Hyperlink"/>
          </w:rPr>
          <w:t>Exemplo: atualização do status de implementação de 2 vulnerabilidades</w:t>
        </w:r>
      </w:hyperlink>
    </w:p>
    <w:p w14:paraId="4EFE2B08" w14:textId="77777777" w:rsidR="004470EF" w:rsidRPr="002E6533" w:rsidRDefault="004470EF">
      <w:pPr>
        <w:pStyle w:val="Compact"/>
        <w:numPr>
          <w:ilvl w:val="1"/>
          <w:numId w:val="880"/>
        </w:numPr>
      </w:pPr>
      <w:hyperlink w:anchor="exemplo">
        <w:r w:rsidRPr="002E6533">
          <w:rPr>
            <w:rStyle w:val="Hyperlink"/>
          </w:rPr>
          <w:t>Exemplo</w:t>
        </w:r>
      </w:hyperlink>
    </w:p>
    <w:p w14:paraId="07C5B677" w14:textId="77777777" w:rsidR="004470EF" w:rsidRPr="002E6533" w:rsidRDefault="004470EF">
      <w:pPr>
        <w:pStyle w:val="Compact"/>
        <w:numPr>
          <w:ilvl w:val="0"/>
          <w:numId w:val="879"/>
        </w:numPr>
      </w:pPr>
      <w:hyperlink w:anchor="Quempodeimportardados">
        <w:r w:rsidRPr="002E6533">
          <w:rPr>
            <w:rStyle w:val="Hyperlink"/>
          </w:rPr>
          <w:t>Quem pode importar dados?</w:t>
        </w:r>
      </w:hyperlink>
    </w:p>
    <w:p w14:paraId="46F59D91" w14:textId="77777777" w:rsidR="004470EF" w:rsidRPr="002E6533" w:rsidRDefault="004470EF">
      <w:pPr>
        <w:pStyle w:val="Compact"/>
        <w:numPr>
          <w:ilvl w:val="0"/>
          <w:numId w:val="879"/>
        </w:numPr>
      </w:pPr>
      <w:hyperlink w:anchor="Progressogeral">
        <w:r w:rsidRPr="002E6533">
          <w:rPr>
            <w:rStyle w:val="Hyperlink"/>
          </w:rPr>
          <w:t>Progresso geral</w:t>
        </w:r>
      </w:hyperlink>
    </w:p>
    <w:p w14:paraId="57AA8F34" w14:textId="77777777" w:rsidR="004470EF" w:rsidRPr="002E6533" w:rsidRDefault="004470EF">
      <w:pPr>
        <w:pStyle w:val="Compact"/>
        <w:numPr>
          <w:ilvl w:val="0"/>
          <w:numId w:val="879"/>
        </w:numPr>
      </w:pPr>
      <w:hyperlink w:anchor="Limita%C3%A7%C3%B5es">
        <w:r w:rsidRPr="002E6533">
          <w:rPr>
            <w:rStyle w:val="Hyperlink"/>
          </w:rPr>
          <w:t>Limitações</w:t>
        </w:r>
      </w:hyperlink>
    </w:p>
    <w:p w14:paraId="45449B54" w14:textId="77777777" w:rsidR="004470EF" w:rsidRPr="002E6533" w:rsidRDefault="004470EF">
      <w:pPr>
        <w:pStyle w:val="Compact"/>
        <w:numPr>
          <w:ilvl w:val="1"/>
          <w:numId w:val="881"/>
        </w:numPr>
      </w:pPr>
      <w:hyperlink w:anchor="UtilizandooExcelcomoumeditordeCSV">
        <w:r w:rsidRPr="002E6533">
          <w:rPr>
            <w:rStyle w:val="Hyperlink"/>
          </w:rPr>
          <w:t>Utilizando o Excel como um editor de CSV</w:t>
        </w:r>
      </w:hyperlink>
    </w:p>
    <w:p w14:paraId="7407AC65" w14:textId="77777777" w:rsidR="004470EF" w:rsidRPr="002E6533" w:rsidRDefault="004470EF">
      <w:pPr>
        <w:pStyle w:val="Compact"/>
        <w:numPr>
          <w:ilvl w:val="0"/>
          <w:numId w:val="879"/>
        </w:numPr>
      </w:pPr>
      <w:hyperlink w:anchor="X0c8fe2eb9d3c7876ff4b8eeaac9e2fa0419dd93">
        <w:r w:rsidRPr="002E6533">
          <w:rPr>
            <w:rStyle w:val="Hyperlink"/>
          </w:rPr>
          <w:t>Considerações sobre desempenho no local</w:t>
        </w:r>
      </w:hyperlink>
    </w:p>
    <w:p w14:paraId="656D9873" w14:textId="77777777" w:rsidR="004470EF" w:rsidRPr="002E6533" w:rsidRDefault="00000000">
      <w:pPr>
        <w:pStyle w:val="Ttulo2"/>
      </w:pPr>
      <w:bookmarkStart w:id="378" w:name="quais-dados-você-pode-importar"/>
      <w:r w:rsidRPr="002E6533">
        <w:t>Quais dados você pode importar?</w:t>
      </w:r>
    </w:p>
    <w:p w14:paraId="387E5410" w14:textId="77777777" w:rsidR="004470EF" w:rsidRPr="002E6533" w:rsidRDefault="00000000">
      <w:pPr>
        <w:pStyle w:val="FirstParagraph"/>
      </w:pPr>
      <w:r w:rsidRPr="002E6533">
        <w:t>Você só pode importar arquivos delimitados por planos e não pode modificar nem filtrar os dados.</w:t>
      </w:r>
    </w:p>
    <w:p w14:paraId="616BACF2" w14:textId="77777777" w:rsidR="004470EF" w:rsidRPr="002E6533" w:rsidRDefault="00000000">
      <w:pPr>
        <w:pStyle w:val="Ttulo2"/>
      </w:pPr>
      <w:bookmarkStart w:id="379" w:name="Xc2e556728fe46a3ceb383532cff0ef2f54a347e"/>
      <w:bookmarkEnd w:id="378"/>
      <w:r w:rsidRPr="002E6533">
        <w:lastRenderedPageBreak/>
        <w:t>Para quais campos do Archer você pode importar?</w:t>
      </w:r>
    </w:p>
    <w:p w14:paraId="7AD6B686" w14:textId="77777777" w:rsidR="004470EF" w:rsidRPr="002E6533" w:rsidRDefault="00000000">
      <w:pPr>
        <w:pStyle w:val="TableCaption"/>
      </w:pPr>
      <w:r w:rsidRPr="002E6533">
        <w:t xml:space="preserve">Você só pode importar dados para os seguintes </w:t>
      </w:r>
      <w:hyperlink r:id="rId514">
        <w:r w:rsidR="004470EF" w:rsidRPr="002E6533">
          <w:rPr>
            <w:rStyle w:val="Hyperlink"/>
          </w:rPr>
          <w:t>tipos de campo</w:t>
        </w:r>
      </w:hyperlink>
      <w:r w:rsidRPr="002E6533">
        <w:t>. Se um tipo de campo tiver requisitos específicos e comportamentos de importação, eles serão listado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FD45DB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252120" w14:textId="77777777" w:rsidR="004470EF" w:rsidRPr="002E6533" w:rsidRDefault="00000000">
            <w:pPr>
              <w:pStyle w:val="Compact"/>
            </w:pPr>
            <w:r w:rsidRPr="002E6533">
              <w:t>Tipo de campo</w:t>
            </w:r>
          </w:p>
        </w:tc>
        <w:tc>
          <w:tcPr>
            <w:tcW w:w="2613" w:type="dxa"/>
          </w:tcPr>
          <w:p w14:paraId="1D749893" w14:textId="77777777" w:rsidR="004470EF" w:rsidRPr="002E6533" w:rsidRDefault="00000000">
            <w:pPr>
              <w:pStyle w:val="Compact"/>
            </w:pPr>
            <w:r w:rsidRPr="002E6533">
              <w:t>Requisitos</w:t>
            </w:r>
          </w:p>
        </w:tc>
        <w:tc>
          <w:tcPr>
            <w:tcW w:w="2613" w:type="dxa"/>
          </w:tcPr>
          <w:p w14:paraId="1D0E11FA" w14:textId="77777777" w:rsidR="004470EF" w:rsidRPr="002E6533" w:rsidRDefault="00000000">
            <w:pPr>
              <w:pStyle w:val="Compact"/>
            </w:pPr>
            <w:r w:rsidRPr="002E6533">
              <w:t>Comportamento</w:t>
            </w:r>
          </w:p>
        </w:tc>
      </w:tr>
      <w:tr w:rsidR="004470EF" w:rsidRPr="002E6533" w14:paraId="39B3B454" w14:textId="77777777">
        <w:tc>
          <w:tcPr>
            <w:tcW w:w="2613" w:type="dxa"/>
          </w:tcPr>
          <w:p w14:paraId="511D0529" w14:textId="77777777" w:rsidR="004470EF" w:rsidRPr="002E6533" w:rsidRDefault="00000000">
            <w:pPr>
              <w:pStyle w:val="Compact"/>
            </w:pPr>
            <w:r w:rsidRPr="002E6533">
              <w:t>Rastreamento de status entre aplicativos (disponível somente para atualizações de importação)</w:t>
            </w:r>
          </w:p>
        </w:tc>
        <w:tc>
          <w:tcPr>
            <w:tcW w:w="2613" w:type="dxa"/>
          </w:tcPr>
          <w:p w14:paraId="615BC624" w14:textId="77777777" w:rsidR="004470EF" w:rsidRPr="002E6533" w:rsidRDefault="00000000">
            <w:pPr>
              <w:pStyle w:val="Corpodetexto"/>
            </w:pPr>
            <w:r w:rsidRPr="002E6533">
              <w:t>Como o valor CAST é específico para 2 registros diferentes, você deve incluir identificadores exclusivos para os registros pai e filho.</w:t>
            </w:r>
          </w:p>
          <w:p w14:paraId="18CD4186" w14:textId="77777777" w:rsidR="004470EF" w:rsidRPr="002E6533" w:rsidRDefault="00000000">
            <w:pPr>
              <w:pStyle w:val="Corpodetexto"/>
            </w:pPr>
            <w:r w:rsidRPr="002E6533">
              <w:t>Os valores devem se especificados no aplicativo de destino/filho.</w:t>
            </w:r>
          </w:p>
          <w:p w14:paraId="1557817B" w14:textId="77777777" w:rsidR="004470EF" w:rsidRPr="002E6533" w:rsidRDefault="00000000">
            <w:pPr>
              <w:pStyle w:val="Ttulo3"/>
            </w:pPr>
            <w:bookmarkStart w:id="380" w:name="X9035a945f6c688d1cf32c4daf48ea4aed1947bb"/>
            <w:r w:rsidRPr="002E6533">
              <w:t>Exemplo: atualização do status de implementação de 2 vulnerabilidades</w:t>
            </w:r>
            <w:bookmarkEnd w:id="380"/>
          </w:p>
          <w:p w14:paraId="590F1051" w14:textId="77777777" w:rsidR="004470EF" w:rsidRPr="002E6533" w:rsidRDefault="00000000">
            <w:pPr>
              <w:pStyle w:val="Compact"/>
            </w:pPr>
            <w:r w:rsidRPr="002E6533">
              <w:t>A tabela a seguir mostra um exemplo em que você deseja atualizar o status de implementação de 2 vulnerabilidades em 10 ativos. Você precisa de 20 linhas de dados, do identificador de ativo, do identificador de vulnerabilidade e do valor de status.</w:t>
            </w:r>
          </w:p>
          <w:p w14:paraId="31F1DBF4" w14:textId="77777777" w:rsidR="004470EF" w:rsidRPr="002E6533" w:rsidRDefault="00000000">
            <w:pPr>
              <w:pStyle w:val="Compact"/>
            </w:pPr>
            <w:r w:rsidRPr="002E6533">
              <w:t>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w="5000" w:type="pct"/>
              <w:tblLayout w:type="fixed"/>
              <w:tblLook w:val="0020" w:firstRow="1" w:lastRow="0" w:firstColumn="0" w:lastColumn="0" w:noHBand="0" w:noVBand="0"/>
            </w:tblPr>
            <w:tblGrid>
              <w:gridCol w:w="1386"/>
              <w:gridCol w:w="1386"/>
            </w:tblGrid>
            <w:tr w:rsidR="004470EF" w:rsidRPr="002E6533" w14:paraId="1DBCC5A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8FE207" w14:textId="77777777" w:rsidR="004470EF" w:rsidRPr="002E6533" w:rsidRDefault="00000000">
                  <w:pPr>
                    <w:pStyle w:val="Compact"/>
                  </w:pPr>
                  <w:r w:rsidRPr="002E6533">
                    <w:lastRenderedPageBreak/>
                    <w:t>Campo</w:t>
                  </w:r>
                </w:p>
              </w:tc>
              <w:tc>
                <w:tcPr>
                  <w:tcW w:w="3960" w:type="dxa"/>
                </w:tcPr>
                <w:p w14:paraId="78DEFDD5" w14:textId="77777777" w:rsidR="004470EF" w:rsidRPr="002E6533" w:rsidRDefault="00000000">
                  <w:pPr>
                    <w:pStyle w:val="Compact"/>
                  </w:pPr>
                  <w:r w:rsidRPr="002E6533">
                    <w:t>Valor</w:t>
                  </w:r>
                </w:p>
              </w:tc>
            </w:tr>
            <w:tr w:rsidR="004470EF" w:rsidRPr="002E6533" w14:paraId="136E7250" w14:textId="77777777">
              <w:tc>
                <w:tcPr>
                  <w:tcW w:w="3960" w:type="dxa"/>
                </w:tcPr>
                <w:p w14:paraId="6DF82389" w14:textId="77777777" w:rsidR="004470EF" w:rsidRPr="002E6533" w:rsidRDefault="00000000">
                  <w:pPr>
                    <w:pStyle w:val="Compact"/>
                  </w:pPr>
                  <w:r w:rsidRPr="002E6533">
                    <w:t>Identificador de ativo</w:t>
                  </w:r>
                </w:p>
              </w:tc>
              <w:tc>
                <w:tcPr>
                  <w:tcW w:w="3960" w:type="dxa"/>
                </w:tcPr>
                <w:p w14:paraId="6378269E" w14:textId="77777777" w:rsidR="004470EF" w:rsidRPr="002E6533" w:rsidRDefault="00000000">
                  <w:pPr>
                    <w:pStyle w:val="Compact"/>
                  </w:pPr>
                  <w:r w:rsidRPr="002E6533">
                    <w:t>Endereço IP ou nome do ativo</w:t>
                  </w:r>
                </w:p>
              </w:tc>
            </w:tr>
            <w:tr w:rsidR="004470EF" w:rsidRPr="002E6533" w14:paraId="06DD1C78" w14:textId="77777777">
              <w:tc>
                <w:tcPr>
                  <w:tcW w:w="3960" w:type="dxa"/>
                </w:tcPr>
                <w:p w14:paraId="0F2424A8" w14:textId="77777777" w:rsidR="004470EF" w:rsidRPr="002E6533" w:rsidRDefault="00000000">
                  <w:pPr>
                    <w:pStyle w:val="Compact"/>
                  </w:pPr>
                  <w:r w:rsidRPr="002E6533">
                    <w:t>Identificador de vulnerabilidade</w:t>
                  </w:r>
                </w:p>
              </w:tc>
              <w:tc>
                <w:tcPr>
                  <w:tcW w:w="3960" w:type="dxa"/>
                </w:tcPr>
                <w:p w14:paraId="789F0058" w14:textId="77777777" w:rsidR="004470EF" w:rsidRPr="002E6533" w:rsidRDefault="00000000">
                  <w:pPr>
                    <w:pStyle w:val="Compact"/>
                  </w:pPr>
                  <w:r w:rsidRPr="002E6533">
                    <w:t>ID do BugTraq</w:t>
                  </w:r>
                </w:p>
              </w:tc>
            </w:tr>
            <w:tr w:rsidR="004470EF" w:rsidRPr="002E6533" w14:paraId="26FF2749" w14:textId="77777777">
              <w:tc>
                <w:tcPr>
                  <w:tcW w:w="3960" w:type="dxa"/>
                </w:tcPr>
                <w:p w14:paraId="6B99DBAB" w14:textId="77777777" w:rsidR="004470EF" w:rsidRPr="002E6533" w:rsidRDefault="00000000">
                  <w:pPr>
                    <w:pStyle w:val="Compact"/>
                  </w:pPr>
                  <w:r w:rsidRPr="002E6533">
                    <w:t>Valor de status</w:t>
                  </w:r>
                </w:p>
              </w:tc>
              <w:tc>
                <w:tcPr>
                  <w:tcW w:w="3960" w:type="dxa"/>
                </w:tcPr>
                <w:p w14:paraId="088D122E" w14:textId="77777777" w:rsidR="004470EF" w:rsidRPr="002E6533" w:rsidRDefault="00000000">
                  <w:pPr>
                    <w:pStyle w:val="Compact"/>
                  </w:pPr>
                  <w:r w:rsidRPr="002E6533">
                    <w:t>Implementado</w:t>
                  </w:r>
                </w:p>
              </w:tc>
            </w:tr>
          </w:tbl>
          <w:p w14:paraId="2592D451" w14:textId="77777777" w:rsidR="004470EF" w:rsidRPr="002E6533" w:rsidRDefault="004470EF"/>
        </w:tc>
        <w:tc>
          <w:tcPr>
            <w:tcW w:w="2613" w:type="dxa"/>
          </w:tcPr>
          <w:p w14:paraId="0CE7F521" w14:textId="77777777" w:rsidR="004470EF" w:rsidRPr="002E6533" w:rsidRDefault="00000000">
            <w:pPr>
              <w:pStyle w:val="Corpodetexto"/>
            </w:pPr>
            <w:r w:rsidRPr="002E6533">
              <w:lastRenderedPageBreak/>
              <w:t>Os valores CAST só podem ser atualizados durante uma importação de dados, não podem ser criados.</w:t>
            </w:r>
          </w:p>
        </w:tc>
      </w:tr>
      <w:tr w:rsidR="004470EF" w:rsidRPr="002E6533" w14:paraId="0094BA32" w14:textId="77777777">
        <w:tc>
          <w:tcPr>
            <w:tcW w:w="2613" w:type="dxa"/>
          </w:tcPr>
          <w:p w14:paraId="3E19BCFA" w14:textId="77777777" w:rsidR="004470EF" w:rsidRPr="002E6533" w:rsidRDefault="004470EF">
            <w:pPr>
              <w:pStyle w:val="Corpodetexto"/>
            </w:pPr>
            <w:hyperlink r:id="rId515">
              <w:r w:rsidRPr="002E6533">
                <w:rPr>
                  <w:rStyle w:val="Hyperlink"/>
                </w:rPr>
                <w:t>Referência cruzada</w:t>
              </w:r>
            </w:hyperlink>
          </w:p>
        </w:tc>
        <w:tc>
          <w:tcPr>
            <w:tcW w:w="2613" w:type="dxa"/>
          </w:tcPr>
          <w:p w14:paraId="7C73A114" w14:textId="77777777" w:rsidR="004470EF" w:rsidRPr="002E6533" w:rsidRDefault="00000000">
            <w:pPr>
              <w:pStyle w:val="Corpodetexto"/>
            </w:pPr>
            <w:r w:rsidRPr="002E6533">
              <w:t>Os valores de importação devem ser valores de campos-chave para o aplicativo relacionado.</w:t>
            </w:r>
          </w:p>
        </w:tc>
        <w:tc>
          <w:tcPr>
            <w:tcW w:w="2613" w:type="dxa"/>
          </w:tcPr>
          <w:p w14:paraId="7AF7696F" w14:textId="77777777" w:rsidR="004470EF" w:rsidRPr="002E6533" w:rsidRDefault="00000000">
            <w:pPr>
              <w:pStyle w:val="Corpodetexto"/>
            </w:pPr>
            <w:r w:rsidRPr="002E6533">
              <w:t> </w:t>
            </w:r>
          </w:p>
        </w:tc>
      </w:tr>
      <w:tr w:rsidR="004470EF" w:rsidRPr="002E6533" w14:paraId="3BA0E1A6" w14:textId="77777777">
        <w:tc>
          <w:tcPr>
            <w:tcW w:w="2613" w:type="dxa"/>
          </w:tcPr>
          <w:p w14:paraId="64B7AECF" w14:textId="77777777" w:rsidR="004470EF" w:rsidRPr="002E6533" w:rsidRDefault="004470EF">
            <w:pPr>
              <w:pStyle w:val="Corpodetexto"/>
            </w:pPr>
            <w:hyperlink r:id="rId516">
              <w:r w:rsidRPr="002E6533">
                <w:rPr>
                  <w:rStyle w:val="Hyperlink"/>
                </w:rPr>
                <w:t>Data</w:t>
              </w:r>
            </w:hyperlink>
          </w:p>
        </w:tc>
        <w:tc>
          <w:tcPr>
            <w:tcW w:w="2613" w:type="dxa"/>
          </w:tcPr>
          <w:p w14:paraId="75BA2033" w14:textId="77777777" w:rsidR="004470EF" w:rsidRPr="002E6533" w:rsidRDefault="00000000">
            <w:pPr>
              <w:pStyle w:val="Corpodetexto"/>
            </w:pPr>
            <w:r w:rsidRPr="002E6533">
              <w:t xml:space="preserve">Não deve ser configurado como um </w:t>
            </w:r>
            <w:hyperlink r:id="rId517">
              <w:r w:rsidR="004470EF" w:rsidRPr="002E6533">
                <w:rPr>
                  <w:rStyle w:val="Hyperlink"/>
                </w:rPr>
                <w:t>campo calculado</w:t>
              </w:r>
            </w:hyperlink>
            <w:r w:rsidRPr="002E6533">
              <w:t>.</w:t>
            </w:r>
          </w:p>
        </w:tc>
        <w:tc>
          <w:tcPr>
            <w:tcW w:w="2613" w:type="dxa"/>
          </w:tcPr>
          <w:p w14:paraId="00724A81" w14:textId="77777777" w:rsidR="004470EF" w:rsidRPr="002E6533" w:rsidRDefault="00000000">
            <w:pPr>
              <w:pStyle w:val="Corpodetexto"/>
            </w:pPr>
            <w:r w:rsidRPr="002E6533">
              <w:t> </w:t>
            </w:r>
          </w:p>
        </w:tc>
      </w:tr>
      <w:tr w:rsidR="004470EF" w:rsidRPr="002E6533" w14:paraId="5D065C21" w14:textId="77777777">
        <w:tc>
          <w:tcPr>
            <w:tcW w:w="2613" w:type="dxa"/>
          </w:tcPr>
          <w:p w14:paraId="25FD6C48" w14:textId="77777777" w:rsidR="004470EF" w:rsidRPr="002E6533" w:rsidRDefault="004470EF">
            <w:pPr>
              <w:pStyle w:val="Corpodetexto"/>
            </w:pPr>
            <w:hyperlink r:id="rId518">
              <w:r w:rsidRPr="002E6533">
                <w:rPr>
                  <w:rStyle w:val="Hyperlink"/>
                </w:rPr>
                <w:t>Links externos</w:t>
              </w:r>
            </w:hyperlink>
          </w:p>
        </w:tc>
        <w:tc>
          <w:tcPr>
            <w:tcW w:w="2613" w:type="dxa"/>
          </w:tcPr>
          <w:p w14:paraId="062FD655" w14:textId="77777777" w:rsidR="004470EF" w:rsidRPr="002E6533" w:rsidRDefault="00000000">
            <w:pPr>
              <w:pStyle w:val="Corpodetexto"/>
            </w:pPr>
            <w:r w:rsidRPr="002E6533">
              <w:t>Os valores de importação devem ser endereços de e-mail ou links que façam referência a páginas da Web e que usem os tipos de protocolo especificados:</w:t>
            </w:r>
          </w:p>
          <w:p w14:paraId="743E3BFD" w14:textId="77777777" w:rsidR="004470EF" w:rsidRPr="002E6533" w:rsidRDefault="00000000">
            <w:pPr>
              <w:pStyle w:val="Compact"/>
              <w:numPr>
                <w:ilvl w:val="0"/>
                <w:numId w:val="882"/>
              </w:numPr>
            </w:pPr>
            <w:r w:rsidRPr="002E6533">
              <w:t>HTTP</w:t>
            </w:r>
          </w:p>
          <w:p w14:paraId="12905332" w14:textId="77777777" w:rsidR="004470EF" w:rsidRPr="002E6533" w:rsidRDefault="00000000">
            <w:pPr>
              <w:pStyle w:val="Compact"/>
              <w:numPr>
                <w:ilvl w:val="0"/>
                <w:numId w:val="882"/>
              </w:numPr>
            </w:pPr>
            <w:r w:rsidRPr="002E6533">
              <w:t>HTTPS</w:t>
            </w:r>
          </w:p>
          <w:p w14:paraId="45D4696C" w14:textId="77777777" w:rsidR="004470EF" w:rsidRPr="002E6533" w:rsidRDefault="00000000">
            <w:pPr>
              <w:pStyle w:val="Compact"/>
              <w:numPr>
                <w:ilvl w:val="0"/>
                <w:numId w:val="882"/>
              </w:numPr>
            </w:pPr>
            <w:r w:rsidRPr="002E6533">
              <w:t>FTP</w:t>
            </w:r>
          </w:p>
          <w:p w14:paraId="00DD4049" w14:textId="77777777" w:rsidR="004470EF" w:rsidRPr="002E6533" w:rsidRDefault="00000000">
            <w:pPr>
              <w:pStyle w:val="Compact"/>
              <w:numPr>
                <w:ilvl w:val="0"/>
                <w:numId w:val="882"/>
              </w:numPr>
            </w:pPr>
            <w:r w:rsidRPr="002E6533">
              <w:t>Mailto</w:t>
            </w:r>
          </w:p>
          <w:p w14:paraId="42F7E126" w14:textId="77777777" w:rsidR="004470EF" w:rsidRPr="002E6533" w:rsidRDefault="00000000">
            <w:pPr>
              <w:pStyle w:val="Compact"/>
              <w:numPr>
                <w:ilvl w:val="0"/>
                <w:numId w:val="882"/>
              </w:numPr>
            </w:pPr>
            <w:r w:rsidRPr="002E6533">
              <w:t>Notícias</w:t>
            </w:r>
          </w:p>
          <w:p w14:paraId="3A85443A" w14:textId="77777777" w:rsidR="004470EF" w:rsidRPr="002E6533" w:rsidRDefault="00000000">
            <w:pPr>
              <w:pStyle w:val="Compact"/>
              <w:numPr>
                <w:ilvl w:val="0"/>
                <w:numId w:val="882"/>
              </w:numPr>
            </w:pPr>
            <w:r w:rsidRPr="002E6533">
              <w:t>Relativo</w:t>
            </w:r>
          </w:p>
          <w:p w14:paraId="259726B6" w14:textId="77777777" w:rsidR="004470EF" w:rsidRPr="002E6533" w:rsidRDefault="00000000">
            <w:pPr>
              <w:pStyle w:val="FirstParagraph"/>
            </w:pPr>
            <w:r w:rsidRPr="002E6533">
              <w:t>O Archer não valida os endereços de e-mail ou links.</w:t>
            </w:r>
          </w:p>
        </w:tc>
        <w:tc>
          <w:tcPr>
            <w:tcW w:w="2613" w:type="dxa"/>
          </w:tcPr>
          <w:p w14:paraId="32B4CC17" w14:textId="77777777" w:rsidR="004470EF" w:rsidRPr="002E6533" w:rsidRDefault="00000000">
            <w:pPr>
              <w:pStyle w:val="Corpodetexto"/>
            </w:pPr>
            <w:r w:rsidRPr="002E6533">
              <w:t> </w:t>
            </w:r>
          </w:p>
        </w:tc>
      </w:tr>
      <w:tr w:rsidR="004470EF" w:rsidRPr="002E6533" w14:paraId="4A940B2F" w14:textId="77777777">
        <w:tc>
          <w:tcPr>
            <w:tcW w:w="2613" w:type="dxa"/>
          </w:tcPr>
          <w:p w14:paraId="58094CA8" w14:textId="77777777" w:rsidR="004470EF" w:rsidRPr="002E6533" w:rsidRDefault="004470EF">
            <w:pPr>
              <w:pStyle w:val="Corpodetexto"/>
            </w:pPr>
            <w:hyperlink r:id="rId519">
              <w:r w:rsidRPr="002E6533">
                <w:rPr>
                  <w:rStyle w:val="Hyperlink"/>
                </w:rPr>
                <w:t>Endereço IP</w:t>
              </w:r>
            </w:hyperlink>
          </w:p>
        </w:tc>
        <w:tc>
          <w:tcPr>
            <w:tcW w:w="2613" w:type="dxa"/>
          </w:tcPr>
          <w:p w14:paraId="77CEADBB" w14:textId="77777777" w:rsidR="004470EF" w:rsidRPr="002E6533" w:rsidRDefault="00000000">
            <w:pPr>
              <w:pStyle w:val="Corpodetexto"/>
            </w:pPr>
            <w:r w:rsidRPr="002E6533">
              <w:t xml:space="preserve">Formate os valores de endereço IP como 4 </w:t>
            </w:r>
            <w:r w:rsidRPr="002E6533">
              <w:lastRenderedPageBreak/>
              <w:t>octetos separados por pontos. Cada octeto pode conter 1, 2 ou 3 números. Por exemplo: 1.160.10.240</w:t>
            </w:r>
          </w:p>
        </w:tc>
        <w:tc>
          <w:tcPr>
            <w:tcW w:w="2613" w:type="dxa"/>
          </w:tcPr>
          <w:p w14:paraId="4EEBE3EE" w14:textId="77777777" w:rsidR="004470EF" w:rsidRPr="002E6533" w:rsidRDefault="00000000">
            <w:pPr>
              <w:pStyle w:val="Corpodetexto"/>
            </w:pPr>
            <w:r w:rsidRPr="002E6533">
              <w:lastRenderedPageBreak/>
              <w:t> </w:t>
            </w:r>
          </w:p>
        </w:tc>
      </w:tr>
      <w:tr w:rsidR="004470EF" w:rsidRPr="002E6533" w14:paraId="409317A3" w14:textId="77777777">
        <w:tc>
          <w:tcPr>
            <w:tcW w:w="2613" w:type="dxa"/>
          </w:tcPr>
          <w:p w14:paraId="2C7DEF3B" w14:textId="77777777" w:rsidR="004470EF" w:rsidRPr="002E6533" w:rsidRDefault="004470EF">
            <w:pPr>
              <w:pStyle w:val="Corpodetexto"/>
            </w:pPr>
            <w:hyperlink r:id="rId520">
              <w:r w:rsidRPr="002E6533">
                <w:rPr>
                  <w:rStyle w:val="Hyperlink"/>
                </w:rPr>
                <w:t>Matriz</w:t>
              </w:r>
            </w:hyperlink>
          </w:p>
        </w:tc>
        <w:tc>
          <w:tcPr>
            <w:tcW w:w="2613" w:type="dxa"/>
          </w:tcPr>
          <w:p w14:paraId="764F6626" w14:textId="77777777" w:rsidR="004470EF" w:rsidRPr="002E6533" w:rsidRDefault="00000000">
            <w:pPr>
              <w:pStyle w:val="Corpodetexto"/>
            </w:pPr>
            <w:r w:rsidRPr="002E6533">
              <w:t>Especifique o nome da coluna e o valor da linha correspondente para cada coluna do campo Matriz.</w:t>
            </w:r>
          </w:p>
          <w:p w14:paraId="5F0EB717" w14:textId="77777777" w:rsidR="004470EF" w:rsidRPr="002E6533" w:rsidRDefault="00000000">
            <w:pPr>
              <w:pStyle w:val="Corpodetexto"/>
            </w:pPr>
            <w:r w:rsidRPr="002E6533">
              <w:t>Separe os nomes de coluna e os valores de linha por vírgula. Separe os pares de linha e coluna por ponto e vírgula.</w:t>
            </w:r>
          </w:p>
          <w:p w14:paraId="5292CDCA" w14:textId="77777777" w:rsidR="004470EF" w:rsidRPr="002E6533" w:rsidRDefault="00000000">
            <w:pPr>
              <w:pStyle w:val="Ttulo3"/>
            </w:pPr>
            <w:r w:rsidRPr="002E6533">
              <w:t>Exemplo</w:t>
            </w:r>
          </w:p>
          <w:p w14:paraId="64ED8F74" w14:textId="77777777" w:rsidR="004470EF" w:rsidRPr="002E6533" w:rsidRDefault="00000000">
            <w:pPr>
              <w:pStyle w:val="FirstParagraph"/>
            </w:pPr>
            <w:r w:rsidRPr="002E6533">
              <w:t>Esforço de manutenção, Baixo; Portabilidade, Médio; Consumo de energia, Alto</w:t>
            </w:r>
          </w:p>
          <w:p w14:paraId="08A54384" w14:textId="77777777" w:rsidR="004470EF" w:rsidRPr="002E6533" w:rsidRDefault="00000000">
            <w:pPr>
              <w:pStyle w:val="Corpodetexto"/>
            </w:pPr>
            <w:r w:rsidRPr="002E6533">
              <w:t>Neste exemplo, os nomes de coluna são:</w:t>
            </w:r>
          </w:p>
          <w:p w14:paraId="471BC16C" w14:textId="77777777" w:rsidR="004470EF" w:rsidRPr="002E6533" w:rsidRDefault="00000000">
            <w:pPr>
              <w:pStyle w:val="Compact"/>
              <w:numPr>
                <w:ilvl w:val="0"/>
                <w:numId w:val="883"/>
              </w:numPr>
            </w:pPr>
            <w:r w:rsidRPr="002E6533">
              <w:t>Sobrecarga de manutenção</w:t>
            </w:r>
          </w:p>
          <w:p w14:paraId="0ED814FE" w14:textId="77777777" w:rsidR="004470EF" w:rsidRPr="002E6533" w:rsidRDefault="00000000">
            <w:pPr>
              <w:pStyle w:val="Compact"/>
              <w:numPr>
                <w:ilvl w:val="0"/>
                <w:numId w:val="883"/>
              </w:numPr>
            </w:pPr>
            <w:r w:rsidRPr="002E6533">
              <w:t>Portabilidade</w:t>
            </w:r>
          </w:p>
          <w:p w14:paraId="12AA1610" w14:textId="77777777" w:rsidR="004470EF" w:rsidRPr="002E6533" w:rsidRDefault="00000000">
            <w:pPr>
              <w:pStyle w:val="Compact"/>
              <w:numPr>
                <w:ilvl w:val="0"/>
                <w:numId w:val="883"/>
              </w:numPr>
            </w:pPr>
            <w:r w:rsidRPr="002E6533">
              <w:t>Consumo de energia</w:t>
            </w:r>
          </w:p>
          <w:p w14:paraId="221D29B9" w14:textId="77777777" w:rsidR="004470EF" w:rsidRPr="002E6533" w:rsidRDefault="00000000">
            <w:pPr>
              <w:pStyle w:val="FirstParagraph"/>
            </w:pPr>
            <w:r w:rsidRPr="002E6533">
              <w:t>Os valores correspondentes de linha são:</w:t>
            </w:r>
          </w:p>
          <w:p w14:paraId="53D663BD" w14:textId="77777777" w:rsidR="004470EF" w:rsidRPr="002E6533" w:rsidRDefault="00000000">
            <w:pPr>
              <w:pStyle w:val="Compact"/>
              <w:numPr>
                <w:ilvl w:val="0"/>
                <w:numId w:val="884"/>
              </w:numPr>
            </w:pPr>
            <w:r w:rsidRPr="002E6533">
              <w:t>Baixa</w:t>
            </w:r>
          </w:p>
          <w:p w14:paraId="62BD3914" w14:textId="77777777" w:rsidR="004470EF" w:rsidRPr="002E6533" w:rsidRDefault="00000000">
            <w:pPr>
              <w:pStyle w:val="Compact"/>
              <w:numPr>
                <w:ilvl w:val="0"/>
                <w:numId w:val="884"/>
              </w:numPr>
            </w:pPr>
            <w:r w:rsidRPr="002E6533">
              <w:t>Média</w:t>
            </w:r>
          </w:p>
          <w:p w14:paraId="104391EE" w14:textId="77777777" w:rsidR="004470EF" w:rsidRPr="002E6533" w:rsidRDefault="00000000">
            <w:pPr>
              <w:pStyle w:val="Compact"/>
              <w:numPr>
                <w:ilvl w:val="0"/>
                <w:numId w:val="884"/>
              </w:numPr>
            </w:pPr>
            <w:r w:rsidRPr="002E6533">
              <w:t>Alta</w:t>
            </w:r>
          </w:p>
          <w:p w14:paraId="0B420CE3" w14:textId="77777777" w:rsidR="004470EF" w:rsidRPr="002E6533" w:rsidRDefault="00000000">
            <w:pPr>
              <w:pStyle w:val="FirstParagraph"/>
            </w:pPr>
            <w:r w:rsidRPr="002E6533">
              <w:t xml:space="preserve">Para CSV (delimitados por vírgula) arquivos, você deve agrupar todos os dados de matriz uns aos outros usando o valor de </w:t>
            </w:r>
            <w:r w:rsidRPr="002E6533">
              <w:lastRenderedPageBreak/>
              <w:t>campo configurados aspas duplas ou você deve alterar o delimitador de campo para um valor diferente.</w:t>
            </w:r>
          </w:p>
        </w:tc>
        <w:tc>
          <w:tcPr>
            <w:tcW w:w="2613" w:type="dxa"/>
          </w:tcPr>
          <w:p w14:paraId="7FF5277E" w14:textId="77777777" w:rsidR="004470EF" w:rsidRPr="002E6533" w:rsidRDefault="00000000">
            <w:pPr>
              <w:pStyle w:val="Corpodetexto"/>
            </w:pPr>
            <w:r w:rsidRPr="002E6533">
              <w:lastRenderedPageBreak/>
              <w:t>Se você importar um valor de matriz que contém um valor de coluna ou linha que não aparece no campo Matriz do aplicativo, essa coluna ou linha será adicionada ao campo Matriz.</w:t>
            </w:r>
          </w:p>
          <w:p w14:paraId="7AF91477" w14:textId="77777777" w:rsidR="004470EF" w:rsidRPr="002E6533" w:rsidRDefault="00000000">
            <w:pPr>
              <w:pStyle w:val="Corpodetexto"/>
            </w:pPr>
            <w:r w:rsidRPr="002E6533">
              <w:t> </w:t>
            </w:r>
          </w:p>
        </w:tc>
      </w:tr>
      <w:tr w:rsidR="004470EF" w:rsidRPr="002E6533" w14:paraId="7E435EB6" w14:textId="77777777">
        <w:tc>
          <w:tcPr>
            <w:tcW w:w="2613" w:type="dxa"/>
          </w:tcPr>
          <w:p w14:paraId="65FE8C2C" w14:textId="77777777" w:rsidR="004470EF" w:rsidRPr="002E6533" w:rsidRDefault="004470EF">
            <w:pPr>
              <w:pStyle w:val="Corpodetexto"/>
            </w:pPr>
            <w:hyperlink r:id="rId521">
              <w:r w:rsidRPr="002E6533">
                <w:rPr>
                  <w:rStyle w:val="Hyperlink"/>
                </w:rPr>
                <w:t>Numérico</w:t>
              </w:r>
            </w:hyperlink>
          </w:p>
        </w:tc>
        <w:tc>
          <w:tcPr>
            <w:tcW w:w="2613" w:type="dxa"/>
          </w:tcPr>
          <w:p w14:paraId="71546A85" w14:textId="77777777" w:rsidR="004470EF" w:rsidRPr="002E6533" w:rsidRDefault="00000000">
            <w:pPr>
              <w:pStyle w:val="Corpodetexto"/>
            </w:pPr>
            <w:r w:rsidRPr="002E6533">
              <w:t>Não deve ser configurado como um campo calculado.</w:t>
            </w:r>
          </w:p>
          <w:p w14:paraId="4E8757CB" w14:textId="77777777" w:rsidR="004470EF" w:rsidRPr="002E6533" w:rsidRDefault="00000000">
            <w:pPr>
              <w:pStyle w:val="Corpodetexto"/>
            </w:pPr>
            <w:r w:rsidRPr="002E6533">
              <w:t>Os valores devem estar dentro dos intervalos definidos do campo.</w:t>
            </w:r>
          </w:p>
          <w:p w14:paraId="393FDABE" w14:textId="77777777" w:rsidR="004470EF" w:rsidRPr="002E6533" w:rsidRDefault="00000000">
            <w:pPr>
              <w:pStyle w:val="Corpodetexto"/>
            </w:pPr>
            <w:r w:rsidRPr="002E6533">
              <w:t>Os valores devem estar dentro dos valores mínimo e máximo definidos para o campo numérico.</w:t>
            </w:r>
          </w:p>
        </w:tc>
        <w:tc>
          <w:tcPr>
            <w:tcW w:w="2613" w:type="dxa"/>
          </w:tcPr>
          <w:p w14:paraId="61B77640" w14:textId="77777777" w:rsidR="004470EF" w:rsidRPr="002E6533" w:rsidRDefault="00000000">
            <w:pPr>
              <w:pStyle w:val="Corpodetexto"/>
            </w:pPr>
            <w:r w:rsidRPr="002E6533">
              <w:t>Os valores que ultrapassarem o número máximo de casas decimais de um campo numérico serão arredondados para atender aos requisitos de campo.</w:t>
            </w:r>
          </w:p>
          <w:p w14:paraId="56405D2D" w14:textId="77777777" w:rsidR="004470EF" w:rsidRPr="002E6533" w:rsidRDefault="00000000">
            <w:pPr>
              <w:pStyle w:val="Corpodetexto"/>
            </w:pPr>
            <w:r w:rsidRPr="002E6533">
              <w:t>Os valores com menos casas decimais do que o número mínimo de casas decimais permitido serão preenchidos com zeros, por exemplo, 4,22000.</w:t>
            </w:r>
          </w:p>
        </w:tc>
      </w:tr>
      <w:tr w:rsidR="004470EF" w:rsidRPr="002E6533" w14:paraId="17D5524D" w14:textId="77777777">
        <w:tc>
          <w:tcPr>
            <w:tcW w:w="2613" w:type="dxa"/>
          </w:tcPr>
          <w:p w14:paraId="79956460" w14:textId="77777777" w:rsidR="004470EF" w:rsidRPr="002E6533" w:rsidRDefault="004470EF">
            <w:pPr>
              <w:pStyle w:val="Corpodetexto"/>
            </w:pPr>
            <w:hyperlink r:id="rId522">
              <w:r w:rsidRPr="002E6533">
                <w:rPr>
                  <w:rStyle w:val="Hyperlink"/>
                </w:rPr>
                <w:t>Permissões de registro</w:t>
              </w:r>
            </w:hyperlink>
          </w:p>
        </w:tc>
        <w:tc>
          <w:tcPr>
            <w:tcW w:w="2613" w:type="dxa"/>
          </w:tcPr>
          <w:p w14:paraId="7338A53E" w14:textId="77777777" w:rsidR="004470EF" w:rsidRPr="002E6533" w:rsidRDefault="00000000">
            <w:pPr>
              <w:pStyle w:val="Corpodetexto"/>
            </w:pPr>
            <w:r w:rsidRPr="002E6533">
              <w:t>Deve ser configurado para permitir a seleção manual.</w:t>
            </w:r>
          </w:p>
          <w:p w14:paraId="5F282ACA" w14:textId="77777777" w:rsidR="004470EF" w:rsidRPr="002E6533" w:rsidRDefault="00000000">
            <w:pPr>
              <w:pStyle w:val="Corpodetexto"/>
            </w:pPr>
            <w:r w:rsidRPr="002E6533">
              <w:t>Os usuários selecionados já devem existir no sistema.</w:t>
            </w:r>
          </w:p>
        </w:tc>
        <w:tc>
          <w:tcPr>
            <w:tcW w:w="2613" w:type="dxa"/>
          </w:tcPr>
          <w:p w14:paraId="22FE7D8C" w14:textId="77777777" w:rsidR="004470EF" w:rsidRPr="002E6533" w:rsidRDefault="00000000">
            <w:pPr>
              <w:pStyle w:val="Corpodetexto"/>
            </w:pPr>
            <w:r w:rsidRPr="002E6533">
              <w:t>Mesmo que um campo Permissões de registro esteja configurado para usar 1 ou mais valores padrão, se você importar um valor vazio, o campo ficará vazio após a importação.</w:t>
            </w:r>
          </w:p>
          <w:p w14:paraId="1823287F" w14:textId="77777777" w:rsidR="004470EF" w:rsidRPr="002E6533" w:rsidRDefault="00000000">
            <w:pPr>
              <w:pStyle w:val="Corpodetexto"/>
            </w:pPr>
            <w:r w:rsidRPr="002E6533">
              <w:t>Quando não há valores selecionados no campo Permissões de registro, apenas os administradores do sistema ou os proprietários do conteúdo do aplicativo podem acessar o registro.</w:t>
            </w:r>
          </w:p>
        </w:tc>
      </w:tr>
      <w:tr w:rsidR="004470EF" w:rsidRPr="002E6533" w14:paraId="70EC7124" w14:textId="77777777">
        <w:tc>
          <w:tcPr>
            <w:tcW w:w="2613" w:type="dxa"/>
          </w:tcPr>
          <w:p w14:paraId="6DC3165B" w14:textId="77777777" w:rsidR="004470EF" w:rsidRPr="002E6533" w:rsidRDefault="004470EF">
            <w:pPr>
              <w:pStyle w:val="Corpodetexto"/>
            </w:pPr>
            <w:hyperlink r:id="rId523">
              <w:r w:rsidRPr="002E6533">
                <w:rPr>
                  <w:rStyle w:val="Hyperlink"/>
                </w:rPr>
                <w:t>Registros relacionados</w:t>
              </w:r>
            </w:hyperlink>
          </w:p>
        </w:tc>
        <w:tc>
          <w:tcPr>
            <w:tcW w:w="2613" w:type="dxa"/>
          </w:tcPr>
          <w:p w14:paraId="703D9EB6" w14:textId="77777777" w:rsidR="004470EF" w:rsidRPr="002E6533" w:rsidRDefault="00000000">
            <w:pPr>
              <w:pStyle w:val="Corpodetexto"/>
            </w:pPr>
            <w:r w:rsidRPr="002E6533">
              <w:t xml:space="preserve">O campo-chave no aplicativo relacionado </w:t>
            </w:r>
            <w:r w:rsidRPr="002E6533">
              <w:lastRenderedPageBreak/>
              <w:t>deve ser um ID de rastreamento do sistema, não um ID de aplicativo.</w:t>
            </w:r>
          </w:p>
        </w:tc>
        <w:tc>
          <w:tcPr>
            <w:tcW w:w="2613" w:type="dxa"/>
          </w:tcPr>
          <w:p w14:paraId="06FE9D7D" w14:textId="77777777" w:rsidR="004470EF" w:rsidRPr="002E6533" w:rsidRDefault="00000000">
            <w:pPr>
              <w:pStyle w:val="Corpodetexto"/>
            </w:pPr>
            <w:r w:rsidRPr="002E6533">
              <w:lastRenderedPageBreak/>
              <w:t> </w:t>
            </w:r>
          </w:p>
        </w:tc>
      </w:tr>
      <w:tr w:rsidR="004470EF" w:rsidRPr="002E6533" w14:paraId="56F2CCD0" w14:textId="77777777">
        <w:tc>
          <w:tcPr>
            <w:tcW w:w="2613" w:type="dxa"/>
          </w:tcPr>
          <w:p w14:paraId="39BD5CC7" w14:textId="77777777" w:rsidR="004470EF" w:rsidRPr="002E6533" w:rsidRDefault="004470EF">
            <w:pPr>
              <w:pStyle w:val="Corpodetexto"/>
            </w:pPr>
            <w:hyperlink r:id="rId524">
              <w:r w:rsidRPr="002E6533">
                <w:rPr>
                  <w:rStyle w:val="Hyperlink"/>
                </w:rPr>
                <w:t>Subformulário</w:t>
              </w:r>
            </w:hyperlink>
          </w:p>
        </w:tc>
        <w:tc>
          <w:tcPr>
            <w:tcW w:w="2613" w:type="dxa"/>
          </w:tcPr>
          <w:p w14:paraId="309D0AF2" w14:textId="77777777" w:rsidR="004470EF" w:rsidRPr="002E6533" w:rsidRDefault="00000000">
            <w:pPr>
              <w:pStyle w:val="Corpodetexto"/>
            </w:pPr>
            <w:r w:rsidRPr="002E6533">
              <w:t>Durante o processo de importação, o subformulário real que está armazenando os dados da importação precisa estar ativo.</w:t>
            </w:r>
          </w:p>
        </w:tc>
        <w:tc>
          <w:tcPr>
            <w:tcW w:w="2613" w:type="dxa"/>
          </w:tcPr>
          <w:p w14:paraId="13B9B8CA" w14:textId="77777777" w:rsidR="004470EF" w:rsidRPr="002E6533" w:rsidRDefault="00000000">
            <w:pPr>
              <w:pStyle w:val="Corpodetexto"/>
            </w:pPr>
            <w:r w:rsidRPr="002E6533">
              <w:t> </w:t>
            </w:r>
          </w:p>
        </w:tc>
      </w:tr>
      <w:tr w:rsidR="004470EF" w:rsidRPr="002E6533" w14:paraId="122BE862" w14:textId="77777777">
        <w:tc>
          <w:tcPr>
            <w:tcW w:w="2613" w:type="dxa"/>
          </w:tcPr>
          <w:p w14:paraId="3BA82094" w14:textId="77777777" w:rsidR="004470EF" w:rsidRPr="002E6533" w:rsidRDefault="004470EF">
            <w:pPr>
              <w:pStyle w:val="Corpodetexto"/>
            </w:pPr>
            <w:hyperlink r:id="rId525">
              <w:r w:rsidRPr="002E6533">
                <w:rPr>
                  <w:rStyle w:val="Hyperlink"/>
                </w:rPr>
                <w:t>Texto</w:t>
              </w:r>
            </w:hyperlink>
          </w:p>
        </w:tc>
        <w:tc>
          <w:tcPr>
            <w:tcW w:w="2613" w:type="dxa"/>
          </w:tcPr>
          <w:p w14:paraId="3BF69F83" w14:textId="77777777" w:rsidR="004470EF" w:rsidRPr="002E6533" w:rsidRDefault="00000000">
            <w:pPr>
              <w:pStyle w:val="Corpodetexto"/>
            </w:pPr>
            <w:r w:rsidRPr="002E6533">
              <w:t>Não deve ser configurado como um campo calculado.</w:t>
            </w:r>
          </w:p>
        </w:tc>
        <w:tc>
          <w:tcPr>
            <w:tcW w:w="2613" w:type="dxa"/>
          </w:tcPr>
          <w:p w14:paraId="7F5244F2" w14:textId="77777777" w:rsidR="004470EF" w:rsidRPr="002E6533" w:rsidRDefault="00000000">
            <w:pPr>
              <w:pStyle w:val="Corpodetexto"/>
            </w:pPr>
            <w:r w:rsidRPr="002E6533">
              <w:t>Esse campo é atualizado independentemente do conteúdo da importação de dados.</w:t>
            </w:r>
          </w:p>
        </w:tc>
      </w:tr>
      <w:tr w:rsidR="004470EF" w:rsidRPr="002E6533" w14:paraId="28544AAC" w14:textId="77777777">
        <w:tc>
          <w:tcPr>
            <w:tcW w:w="2613" w:type="dxa"/>
          </w:tcPr>
          <w:p w14:paraId="397EC3CE" w14:textId="77777777" w:rsidR="004470EF" w:rsidRPr="002E6533" w:rsidRDefault="004470EF">
            <w:pPr>
              <w:pStyle w:val="Corpodetexto"/>
            </w:pPr>
            <w:hyperlink r:id="rId526">
              <w:r w:rsidRPr="002E6533">
                <w:rPr>
                  <w:rStyle w:val="Hyperlink"/>
                </w:rPr>
                <w:t>Lista de usuários/grupos</w:t>
              </w:r>
            </w:hyperlink>
          </w:p>
        </w:tc>
        <w:tc>
          <w:tcPr>
            <w:tcW w:w="2613" w:type="dxa"/>
          </w:tcPr>
          <w:p w14:paraId="4F2A8542" w14:textId="77777777" w:rsidR="004470EF" w:rsidRPr="002E6533" w:rsidRDefault="00000000">
            <w:pPr>
              <w:pStyle w:val="Corpodetexto"/>
            </w:pPr>
            <w:r w:rsidRPr="002E6533">
              <w:t>Os usuários ou grupos devem existir no sistema antes da importação.</w:t>
            </w:r>
          </w:p>
          <w:p w14:paraId="2D47237F" w14:textId="77777777" w:rsidR="004470EF" w:rsidRPr="002E6533" w:rsidRDefault="00000000">
            <w:pPr>
              <w:pStyle w:val="Corpodetexto"/>
            </w:pPr>
            <w:r w:rsidRPr="002E6533">
              <w:t>São utilizados os seguintes formatos para identificar usuários: último_nome, primeiro_nome, segundo_nome. Os grupos são identificados por seus nomes.</w:t>
            </w:r>
          </w:p>
          <w:p w14:paraId="1D2995E8" w14:textId="77777777" w:rsidR="004470EF" w:rsidRPr="002E6533" w:rsidRDefault="00000000">
            <w:pPr>
              <w:pStyle w:val="Corpodetexto"/>
            </w:pPr>
            <w:r w:rsidRPr="002E6533">
              <w:t>Vários valores devem ser separados por um delimitador secundário.</w:t>
            </w:r>
          </w:p>
          <w:p w14:paraId="5F68A5CB" w14:textId="77777777" w:rsidR="004470EF" w:rsidRPr="002E6533" w:rsidRDefault="00000000">
            <w:pPr>
              <w:pStyle w:val="Corpodetexto"/>
            </w:pPr>
            <w:r w:rsidRPr="002E6533">
              <w:t>Os usuários ou grupos devem ser uma seleção válida no campo.</w:t>
            </w:r>
          </w:p>
        </w:tc>
        <w:tc>
          <w:tcPr>
            <w:tcW w:w="2613" w:type="dxa"/>
          </w:tcPr>
          <w:p w14:paraId="4CAD45A5" w14:textId="77777777" w:rsidR="004470EF" w:rsidRPr="002E6533" w:rsidRDefault="00000000">
            <w:pPr>
              <w:pStyle w:val="Corpodetexto"/>
            </w:pPr>
            <w:r w:rsidRPr="002E6533">
              <w:t>Se houver 1 usuário ou grupo com o mesmo valor (nome), o primeiro (com base no ID do sistema) será utilizado.</w:t>
            </w:r>
          </w:p>
          <w:p w14:paraId="2E55B02C" w14:textId="77777777" w:rsidR="004470EF" w:rsidRPr="002E6533" w:rsidRDefault="00000000">
            <w:pPr>
              <w:pStyle w:val="Corpodetexto"/>
            </w:pPr>
            <w:r w:rsidRPr="002E6533">
              <w:t>Mesmo que o campo Lista de usuários/grupo esteja configurado com 1 ou mais valores padrão, se você importar um valor vazio, o campo será vazio no registro novo ou atualizado.</w:t>
            </w:r>
          </w:p>
        </w:tc>
      </w:tr>
      <w:tr w:rsidR="004470EF" w:rsidRPr="002E6533" w14:paraId="121F1634" w14:textId="77777777">
        <w:tc>
          <w:tcPr>
            <w:tcW w:w="2613" w:type="dxa"/>
          </w:tcPr>
          <w:p w14:paraId="44C17549" w14:textId="77777777" w:rsidR="004470EF" w:rsidRPr="002E6533" w:rsidRDefault="004470EF">
            <w:pPr>
              <w:pStyle w:val="Corpodetexto"/>
            </w:pPr>
            <w:hyperlink r:id="rId527">
              <w:r w:rsidRPr="002E6533">
                <w:rPr>
                  <w:rStyle w:val="Hyperlink"/>
                </w:rPr>
                <w:t>Lista de valores</w:t>
              </w:r>
            </w:hyperlink>
          </w:p>
        </w:tc>
        <w:tc>
          <w:tcPr>
            <w:tcW w:w="2613" w:type="dxa"/>
          </w:tcPr>
          <w:p w14:paraId="4CBD5254" w14:textId="77777777" w:rsidR="004470EF" w:rsidRPr="002E6533" w:rsidRDefault="00000000">
            <w:pPr>
              <w:pStyle w:val="Corpodetexto"/>
            </w:pPr>
            <w:r w:rsidRPr="002E6533">
              <w:t>Não deve ser configurado como um campo calculado.</w:t>
            </w:r>
          </w:p>
          <w:p w14:paraId="160C2E12" w14:textId="77777777" w:rsidR="004470EF" w:rsidRPr="002E6533" w:rsidRDefault="00000000">
            <w:pPr>
              <w:pStyle w:val="Corpodetexto"/>
            </w:pPr>
            <w:r w:rsidRPr="002E6533">
              <w:t xml:space="preserve">Para listas de valores configuradas com a opção </w:t>
            </w:r>
            <w:r w:rsidRPr="002E6533">
              <w:lastRenderedPageBreak/>
              <w:t>de campo de texto "Outros", o arquivo de importação deve conter uma coluna separada para o campo de texto "Outros".</w:t>
            </w:r>
          </w:p>
        </w:tc>
        <w:tc>
          <w:tcPr>
            <w:tcW w:w="2613" w:type="dxa"/>
          </w:tcPr>
          <w:p w14:paraId="6C501BF0" w14:textId="77777777" w:rsidR="004470EF" w:rsidRPr="002E6533" w:rsidRDefault="00000000">
            <w:pPr>
              <w:pStyle w:val="Corpodetexto"/>
            </w:pPr>
            <w:r w:rsidRPr="002E6533">
              <w:lastRenderedPageBreak/>
              <w:t>Se você importar um novo valor para um campo Lista de valores, o valor será adicionado à lista de valores.</w:t>
            </w:r>
          </w:p>
          <w:p w14:paraId="584CB741" w14:textId="77777777" w:rsidR="004470EF" w:rsidRPr="002E6533" w:rsidRDefault="00000000">
            <w:pPr>
              <w:pStyle w:val="Corpodetexto"/>
            </w:pPr>
            <w:r w:rsidRPr="002E6533">
              <w:lastRenderedPageBreak/>
              <w:t>Se essa lista de valores for global, o valor importado será exibido na lista de valores globais para todos os campos configurados para utilizá-la.</w:t>
            </w:r>
          </w:p>
        </w:tc>
      </w:tr>
    </w:tbl>
    <w:p w14:paraId="4DA37758" w14:textId="77777777" w:rsidR="004470EF" w:rsidRPr="002E6533" w:rsidRDefault="00000000">
      <w:pPr>
        <w:pStyle w:val="Ttulo2"/>
      </w:pPr>
      <w:bookmarkStart w:id="381" w:name="quem-pode-importar-dados"/>
      <w:bookmarkEnd w:id="379"/>
      <w:r w:rsidRPr="002E6533">
        <w:lastRenderedPageBreak/>
        <w:t>Quem pode importar dados?</w:t>
      </w:r>
    </w:p>
    <w:p w14:paraId="13265C7D" w14:textId="77777777" w:rsidR="004470EF" w:rsidRPr="002E6533" w:rsidRDefault="00000000">
      <w:pPr>
        <w:pStyle w:val="FirstParagraph"/>
      </w:pPr>
      <w:r w:rsidRPr="002E6533">
        <w:t xml:space="preserve">Por meio de uma </w:t>
      </w:r>
      <w:hyperlink r:id="rId528">
        <w:r w:rsidR="004470EF" w:rsidRPr="002E6533">
          <w:rPr>
            <w:rStyle w:val="Hyperlink"/>
          </w:rPr>
          <w:t>função de acesso</w:t>
        </w:r>
      </w:hyperlink>
      <w:r w:rsidRPr="002E6533">
        <w:t>, você deve ter os seguintes direitos:</w:t>
      </w:r>
    </w:p>
    <w:p w14:paraId="41B6E201" w14:textId="77777777" w:rsidR="004470EF" w:rsidRPr="002E6533" w:rsidRDefault="00000000">
      <w:pPr>
        <w:pStyle w:val="Compact"/>
        <w:numPr>
          <w:ilvl w:val="0"/>
          <w:numId w:val="885"/>
        </w:numPr>
      </w:pPr>
      <w:r w:rsidRPr="002E6533">
        <w:t>Direitos de criação, leitura e atualização para a integração: Páginas Fila de trabalho de importação de dados e Gerenciador da importação de dados.</w:t>
      </w:r>
    </w:p>
    <w:p w14:paraId="20091BDA" w14:textId="77777777" w:rsidR="004470EF" w:rsidRPr="002E6533" w:rsidRDefault="00000000">
      <w:pPr>
        <w:pStyle w:val="Compact"/>
        <w:numPr>
          <w:ilvl w:val="0"/>
          <w:numId w:val="885"/>
        </w:numPr>
      </w:pPr>
      <w:r w:rsidRPr="002E6533">
        <w:t xml:space="preserve">Direitos de criação, leitura e atualização para o </w:t>
      </w:r>
      <w:r w:rsidRPr="002E6533">
        <w:rPr>
          <w:i/>
          <w:iCs/>
        </w:rPr>
        <w:t>Nome do aplicativo:</w:t>
      </w:r>
      <w:r w:rsidRPr="002E6533">
        <w:t xml:space="preserve"> Páginas Registro de conteúdo e Importação de dados.</w:t>
      </w:r>
    </w:p>
    <w:p w14:paraId="187E4BB8" w14:textId="77777777" w:rsidR="004470EF" w:rsidRPr="002E6533" w:rsidRDefault="00000000">
      <w:pPr>
        <w:pStyle w:val="Compact"/>
        <w:numPr>
          <w:ilvl w:val="0"/>
          <w:numId w:val="885"/>
        </w:numPr>
      </w:pPr>
      <w:r w:rsidRPr="002E6533">
        <w:t>Permissões de criação, leitura e atualização para a solução à qual o aplicativo pertence.</w:t>
      </w:r>
    </w:p>
    <w:p w14:paraId="402B9D4C" w14:textId="77777777" w:rsidR="004470EF" w:rsidRPr="002E6533" w:rsidRDefault="00000000">
      <w:pPr>
        <w:pStyle w:val="Ttulo2"/>
      </w:pPr>
      <w:bookmarkStart w:id="382" w:name="progresso-geral"/>
      <w:bookmarkEnd w:id="381"/>
      <w:r w:rsidRPr="002E6533">
        <w:t>Progresso geral</w:t>
      </w:r>
    </w:p>
    <w:p w14:paraId="643E4313" w14:textId="77777777" w:rsidR="004470EF" w:rsidRPr="002E6533" w:rsidRDefault="004470EF">
      <w:pPr>
        <w:pStyle w:val="Compact"/>
        <w:numPr>
          <w:ilvl w:val="0"/>
          <w:numId w:val="886"/>
        </w:numPr>
      </w:pPr>
      <w:hyperlink r:id="rId529">
        <w:r w:rsidRPr="002E6533">
          <w:rPr>
            <w:rStyle w:val="Hyperlink"/>
          </w:rPr>
          <w:t>Prepare seu arquivo de dados</w:t>
        </w:r>
      </w:hyperlink>
      <w:r w:rsidRPr="002E6533">
        <w:t>. Se você estiver migrando dados de documentos individuais (como políticas em documentos do Word), pode ser necessário extrair esse conteúdo em um arquivo simples.</w:t>
      </w:r>
    </w:p>
    <w:p w14:paraId="43A02145" w14:textId="77777777" w:rsidR="004470EF" w:rsidRPr="002E6533" w:rsidRDefault="004470EF">
      <w:pPr>
        <w:pStyle w:val="Compact"/>
        <w:numPr>
          <w:ilvl w:val="0"/>
          <w:numId w:val="886"/>
        </w:numPr>
      </w:pPr>
      <w:hyperlink r:id="rId530" w:anchor="Applicat">
        <w:r w:rsidRPr="002E6533">
          <w:rPr>
            <w:rStyle w:val="Hyperlink"/>
          </w:rPr>
          <w:t>Verifique</w:t>
        </w:r>
      </w:hyperlink>
      <w:r w:rsidRPr="002E6533">
        <w:t xml:space="preserve"> se seu aplicativo Archer está devidamente estruturado para receber os dados importados.</w:t>
      </w:r>
    </w:p>
    <w:p w14:paraId="71292716" w14:textId="77777777" w:rsidR="004470EF" w:rsidRPr="002E6533" w:rsidRDefault="004470EF">
      <w:pPr>
        <w:pStyle w:val="Compact"/>
        <w:numPr>
          <w:ilvl w:val="0"/>
          <w:numId w:val="886"/>
        </w:numPr>
      </w:pPr>
      <w:hyperlink r:id="rId531">
        <w:r w:rsidRPr="002E6533">
          <w:rPr>
            <w:rStyle w:val="Hyperlink"/>
          </w:rPr>
          <w:t>Realize a importação</w:t>
        </w:r>
      </w:hyperlink>
      <w:r w:rsidRPr="002E6533">
        <w:t>.</w:t>
      </w:r>
    </w:p>
    <w:p w14:paraId="52CD5AB9" w14:textId="77777777" w:rsidR="004470EF" w:rsidRPr="002E6533" w:rsidRDefault="00000000">
      <w:pPr>
        <w:pStyle w:val="Ttulo2"/>
      </w:pPr>
      <w:bookmarkStart w:id="383" w:name="limitações"/>
      <w:bookmarkEnd w:id="382"/>
      <w:r w:rsidRPr="002E6533">
        <w:t>Limitações</w:t>
      </w:r>
    </w:p>
    <w:p w14:paraId="2B1E3C0E" w14:textId="77777777" w:rsidR="004470EF" w:rsidRPr="002E6533" w:rsidRDefault="00000000">
      <w:pPr>
        <w:pStyle w:val="Ttulo3"/>
      </w:pPr>
      <w:bookmarkStart w:id="384" w:name="utilizando-o-excel-como-um-editor-de-csv"/>
      <w:r w:rsidRPr="002E6533">
        <w:t>Utilizando o Excel como um editor de CSV</w:t>
      </w:r>
    </w:p>
    <w:p w14:paraId="41F2BE8D" w14:textId="77777777" w:rsidR="004470EF" w:rsidRPr="002E6533" w:rsidRDefault="00000000">
      <w:pPr>
        <w:pStyle w:val="FirstParagraph"/>
      </w:pPr>
      <w:r w:rsidRPr="002E6533">
        <w:t>Quando o Excel é usado como um editor .CSV, ele pode efetuar alterações inesperadas no momento em que você salva seu arquivo de dados.</w:t>
      </w:r>
    </w:p>
    <w:p w14:paraId="1884FC6B" w14:textId="77777777" w:rsidR="004470EF" w:rsidRPr="002E6533" w:rsidRDefault="00000000">
      <w:pPr>
        <w:pStyle w:val="Corpodetexto"/>
      </w:pPr>
      <w:r w:rsidRPr="002E6533">
        <w:t>Observe os seguintes tipos de informações que podem ser alterados nos seus arquivos:</w:t>
      </w:r>
    </w:p>
    <w:p w14:paraId="40D45C81" w14:textId="77777777" w:rsidR="004470EF" w:rsidRPr="002E6533" w:rsidRDefault="00000000">
      <w:pPr>
        <w:pStyle w:val="Compact"/>
        <w:numPr>
          <w:ilvl w:val="0"/>
          <w:numId w:val="887"/>
        </w:numPr>
      </w:pPr>
      <w:r w:rsidRPr="002E6533">
        <w:t>Valores de data. O Excel converte valores de data no formato dele. Você pode utilizar esse recurso a seu favor caso esteja retirando valores de fontes diferentes.</w:t>
      </w:r>
    </w:p>
    <w:p w14:paraId="2DED8D37" w14:textId="77777777" w:rsidR="004470EF" w:rsidRPr="002E6533" w:rsidRDefault="00000000">
      <w:pPr>
        <w:pStyle w:val="Compact"/>
        <w:numPr>
          <w:ilvl w:val="0"/>
          <w:numId w:val="887"/>
        </w:numPr>
      </w:pPr>
      <w:r w:rsidRPr="002E6533">
        <w:t>Pontos de precisão. O Excel manipula as casas decimais para utilizar o formato dele.</w:t>
      </w:r>
    </w:p>
    <w:p w14:paraId="0D4F5458" w14:textId="77777777" w:rsidR="004470EF" w:rsidRPr="002E6533" w:rsidRDefault="00000000">
      <w:pPr>
        <w:pStyle w:val="Compact"/>
        <w:numPr>
          <w:ilvl w:val="0"/>
          <w:numId w:val="887"/>
        </w:numPr>
      </w:pPr>
      <w:r w:rsidRPr="002E6533">
        <w:t>Strings entre aspas. O Excel utiliza strings entre aspas quando elas são necessárias e exclui strings extras que não são necessárias.</w:t>
      </w:r>
    </w:p>
    <w:p w14:paraId="376373E2" w14:textId="77777777" w:rsidR="004470EF" w:rsidRPr="002E6533" w:rsidRDefault="00000000">
      <w:pPr>
        <w:pStyle w:val="Compact"/>
        <w:numPr>
          <w:ilvl w:val="0"/>
          <w:numId w:val="887"/>
        </w:numPr>
      </w:pPr>
      <w:r w:rsidRPr="002E6533">
        <w:lastRenderedPageBreak/>
        <w:t>Limitações de célula. As células de uma planilha do Excel comportam um número finito de caracteres. Se o arquivo .csv exceder esse limite, salvá-lo no Excel corromperá seus dados.</w:t>
      </w:r>
    </w:p>
    <w:p w14:paraId="7D617C9D" w14:textId="77777777" w:rsidR="004470EF" w:rsidRPr="002E6533" w:rsidRDefault="00000000">
      <w:pPr>
        <w:pStyle w:val="Ttulo2"/>
      </w:pPr>
      <w:bookmarkStart w:id="385" w:name="considerações-sobre-desempenho-no-local"/>
      <w:bookmarkEnd w:id="383"/>
      <w:bookmarkEnd w:id="384"/>
      <w:r w:rsidRPr="002E6533">
        <w:t>Considerações sobre desempenho no local</w:t>
      </w:r>
    </w:p>
    <w:p w14:paraId="1FF6993C" w14:textId="77777777" w:rsidR="004470EF" w:rsidRPr="002E6533" w:rsidRDefault="00000000">
      <w:pPr>
        <w:pStyle w:val="FirstParagraph"/>
      </w:pPr>
      <w:r w:rsidRPr="002E6533">
        <w:t xml:space="preserve">Consulte "Planejando o ambiente local do Archer" na Ajuda do </w:t>
      </w:r>
      <w:hyperlink r:id="rId532">
        <w:r w:rsidR="004470EF" w:rsidRPr="002E6533">
          <w:rPr>
            <w:rStyle w:val="Hyperlink"/>
          </w:rPr>
          <w:t>Ajuda sobre Planejamento e instalação no local do Archer</w:t>
        </w:r>
      </w:hyperlink>
      <w:r w:rsidRPr="002E6533">
        <w:t xml:space="preserve"> para ver impactos de desempenho ao importar um grande número de registros para aplicativos com workflows avançados.</w:t>
      </w:r>
    </w:p>
    <w:p w14:paraId="5261528F" w14:textId="77777777" w:rsidR="004470EF" w:rsidRPr="002E6533" w:rsidRDefault="00000000">
      <w:pPr>
        <w:pStyle w:val="Ttulo1"/>
      </w:pPr>
      <w:bookmarkStart w:id="386" w:name="preparando-os-dados-para-a-importação"/>
      <w:bookmarkEnd w:id="377"/>
      <w:bookmarkEnd w:id="385"/>
      <w:r w:rsidRPr="002E6533">
        <w:t>Preparando os dados para a importação</w:t>
      </w:r>
    </w:p>
    <w:p w14:paraId="7AA927E4" w14:textId="77777777" w:rsidR="004470EF" w:rsidRPr="002E6533" w:rsidRDefault="00000000">
      <w:pPr>
        <w:pStyle w:val="FirstParagraph"/>
      </w:pPr>
      <w:r w:rsidRPr="002E6533">
        <w:t xml:space="preserve">Antes de começar a </w:t>
      </w:r>
      <w:hyperlink r:id="rId533">
        <w:r w:rsidR="004470EF" w:rsidRPr="002E6533">
          <w:rPr>
            <w:rStyle w:val="Hyperlink"/>
          </w:rPr>
          <w:t>importar os dados</w:t>
        </w:r>
      </w:hyperlink>
      <w:r w:rsidRPr="002E6533">
        <w:t>, examine seu arquivo externo de dados e o componente (</w:t>
      </w:r>
      <w:hyperlink r:id="rId534">
        <w:r w:rsidR="004470EF" w:rsidRPr="002E6533">
          <w:rPr>
            <w:rStyle w:val="Hyperlink"/>
          </w:rPr>
          <w:t>aplicativo</w:t>
        </w:r>
      </w:hyperlink>
      <w:r w:rsidRPr="002E6533">
        <w:t xml:space="preserve">, </w:t>
      </w:r>
      <w:hyperlink r:id="rId535">
        <w:r w:rsidR="004470EF" w:rsidRPr="002E6533">
          <w:rPr>
            <w:rStyle w:val="Hyperlink"/>
          </w:rPr>
          <w:t>questionário</w:t>
        </w:r>
      </w:hyperlink>
      <w:r w:rsidRPr="002E6533">
        <w:t xml:space="preserve"> ou </w:t>
      </w:r>
      <w:hyperlink r:id="rId536">
        <w:r w:rsidR="004470EF" w:rsidRPr="002E6533">
          <w:rPr>
            <w:rStyle w:val="Hyperlink"/>
          </w:rPr>
          <w:t>subformulário</w:t>
        </w:r>
      </w:hyperlink>
      <w:r w:rsidRPr="002E6533">
        <w:t>) para o qual seus dados serão importados a fim de garantir que as condições a seguir sejam atendidas.</w:t>
      </w:r>
    </w:p>
    <w:p w14:paraId="466C3DE7" w14:textId="77777777" w:rsidR="004470EF" w:rsidRPr="002E6533" w:rsidRDefault="00000000">
      <w:pPr>
        <w:pStyle w:val="Corpodetexto"/>
      </w:pPr>
      <w:r w:rsidRPr="002E6533">
        <w:t>Nesta página</w:t>
      </w:r>
    </w:p>
    <w:p w14:paraId="418FAC4C" w14:textId="77777777" w:rsidR="004470EF" w:rsidRPr="002E6533" w:rsidRDefault="004470EF">
      <w:pPr>
        <w:pStyle w:val="Compact"/>
        <w:numPr>
          <w:ilvl w:val="0"/>
          <w:numId w:val="888"/>
        </w:numPr>
      </w:pPr>
      <w:hyperlink w:anchor="Requisitosdearquivodedados">
        <w:r w:rsidRPr="002E6533">
          <w:rPr>
            <w:rStyle w:val="Hyperlink"/>
          </w:rPr>
          <w:t>Requisitos de arquivo de dados</w:t>
        </w:r>
      </w:hyperlink>
    </w:p>
    <w:p w14:paraId="3FD1B03C" w14:textId="77777777" w:rsidR="004470EF" w:rsidRPr="002E6533" w:rsidRDefault="004470EF">
      <w:pPr>
        <w:pStyle w:val="Compact"/>
        <w:numPr>
          <w:ilvl w:val="0"/>
          <w:numId w:val="888"/>
        </w:numPr>
      </w:pPr>
      <w:hyperlink w:anchor="Xf9ec784d7eb37bad68f4b94e2dbd9d71e84314f">
        <w:r w:rsidRPr="002E6533">
          <w:rPr>
            <w:rStyle w:val="Hyperlink"/>
          </w:rPr>
          <w:t>Requisitos de aplicativo ou subformulário</w:t>
        </w:r>
      </w:hyperlink>
    </w:p>
    <w:p w14:paraId="6A62B25B" w14:textId="77777777" w:rsidR="004470EF" w:rsidRPr="002E6533" w:rsidRDefault="004470EF">
      <w:pPr>
        <w:pStyle w:val="Compact"/>
        <w:numPr>
          <w:ilvl w:val="1"/>
          <w:numId w:val="889"/>
        </w:numPr>
      </w:pPr>
      <w:hyperlink w:anchor="Aplicativosemn%C3%ADveis">
        <w:r w:rsidRPr="002E6533">
          <w:rPr>
            <w:rStyle w:val="Hyperlink"/>
          </w:rPr>
          <w:t>Aplicativos em níveis</w:t>
        </w:r>
      </w:hyperlink>
    </w:p>
    <w:p w14:paraId="67612E9D" w14:textId="77777777" w:rsidR="004470EF" w:rsidRPr="002E6533" w:rsidRDefault="004470EF">
      <w:pPr>
        <w:pStyle w:val="Compact"/>
        <w:numPr>
          <w:ilvl w:val="1"/>
          <w:numId w:val="889"/>
        </w:numPr>
      </w:pPr>
      <w:hyperlink w:anchor="Subformul%C3%A1rios">
        <w:r w:rsidRPr="002E6533">
          <w:rPr>
            <w:rStyle w:val="Hyperlink"/>
          </w:rPr>
          <w:t>Subformulários</w:t>
        </w:r>
      </w:hyperlink>
    </w:p>
    <w:p w14:paraId="164629E9" w14:textId="77777777" w:rsidR="004470EF" w:rsidRPr="002E6533" w:rsidRDefault="004470EF">
      <w:pPr>
        <w:pStyle w:val="Compact"/>
        <w:numPr>
          <w:ilvl w:val="1"/>
          <w:numId w:val="889"/>
        </w:numPr>
      </w:pPr>
      <w:hyperlink w:anchor="Listasdevalores">
        <w:r w:rsidRPr="002E6533">
          <w:rPr>
            <w:rStyle w:val="Hyperlink"/>
          </w:rPr>
          <w:t>Listas de valores</w:t>
        </w:r>
      </w:hyperlink>
    </w:p>
    <w:p w14:paraId="1CC28033" w14:textId="77777777" w:rsidR="004470EF" w:rsidRPr="002E6533" w:rsidRDefault="00000000">
      <w:pPr>
        <w:pStyle w:val="Ttulo2"/>
      </w:pPr>
      <w:bookmarkStart w:id="387" w:name="requisitos-de-arquivo-de-dados"/>
      <w:r w:rsidRPr="002E6533">
        <w:t>Requisitos de arquivo de dados</w:t>
      </w:r>
    </w:p>
    <w:p w14:paraId="6CBCF2FA" w14:textId="77777777" w:rsidR="004470EF" w:rsidRPr="002E6533" w:rsidRDefault="00000000">
      <w:pPr>
        <w:numPr>
          <w:ilvl w:val="0"/>
          <w:numId w:val="890"/>
        </w:numPr>
      </w:pPr>
      <w:r w:rsidRPr="002E6533">
        <w:t>Use um formato de arquivo simples e delimitado (por exemplo, .csv ou .txt), em que cada linha equivale a 1 registro em Archer. Se os dados estiverem atualmente em um banco de dados, Microsoft Word ou PDF, converta-os em um arquivo simples.</w:t>
      </w:r>
    </w:p>
    <w:p w14:paraId="27C2417B" w14:textId="77777777" w:rsidR="004470EF" w:rsidRPr="002E6533" w:rsidRDefault="00000000">
      <w:pPr>
        <w:numPr>
          <w:ilvl w:val="0"/>
          <w:numId w:val="890"/>
        </w:numPr>
      </w:pPr>
      <w:r w:rsidRPr="002E6533">
        <w:t>Separe os campos individuais com delimitadores de campo, como uma vírgula ou uma tabulação.</w:t>
      </w:r>
    </w:p>
    <w:p w14:paraId="6256CB72" w14:textId="77777777" w:rsidR="004470EF" w:rsidRPr="002E6533" w:rsidRDefault="00000000">
      <w:pPr>
        <w:numPr>
          <w:ilvl w:val="1"/>
          <w:numId w:val="891"/>
        </w:numPr>
      </w:pPr>
      <w:r w:rsidRPr="002E6533">
        <w:t>Exemplo: 'Metrô','1.6','2003','Parque Industrial'</w:t>
      </w:r>
    </w:p>
    <w:p w14:paraId="36C7C45C" w14:textId="77777777" w:rsidR="004470EF" w:rsidRPr="002E6533" w:rsidRDefault="00000000">
      <w:pPr>
        <w:numPr>
          <w:ilvl w:val="1"/>
          <w:numId w:val="891"/>
        </w:numPr>
      </w:pPr>
      <w:r w:rsidRPr="002E6533">
        <w:t>Exemplo: 'Metrô' '1.6' '2003' 'Parque Industrial'</w:t>
      </w:r>
    </w:p>
    <w:p w14:paraId="28C4BF23" w14:textId="77777777" w:rsidR="004470EF" w:rsidRPr="002E6533" w:rsidRDefault="00000000">
      <w:pPr>
        <w:numPr>
          <w:ilvl w:val="1"/>
          <w:numId w:val="891"/>
        </w:numPr>
      </w:pPr>
      <w:r w:rsidRPr="002E6533">
        <w:t>Exemplo: 'Metrô'|'1.6'|'2003'|'Parque Industrial'</w:t>
      </w:r>
    </w:p>
    <w:p w14:paraId="1EE560A8" w14:textId="77777777" w:rsidR="004470EF" w:rsidRPr="002E6533" w:rsidRDefault="00000000">
      <w:pPr>
        <w:numPr>
          <w:ilvl w:val="0"/>
          <w:numId w:val="890"/>
        </w:numPr>
      </w:pPr>
      <w:r w:rsidRPr="002E6533">
        <w:t>Separe os valores dentro de um campo com um delimitador de valores, como um ponto e vírgula ou uma barra vertical (|).</w:t>
      </w:r>
    </w:p>
    <w:p w14:paraId="60B9D6AF" w14:textId="77777777" w:rsidR="004470EF" w:rsidRPr="002E6533" w:rsidRDefault="00000000">
      <w:pPr>
        <w:numPr>
          <w:ilvl w:val="0"/>
          <w:numId w:val="892"/>
        </w:numPr>
      </w:pPr>
      <w:r w:rsidRPr="002E6533">
        <w:rPr>
          <w:b/>
          <w:bCs/>
        </w:rPr>
        <w:t>Importante:</w:t>
      </w:r>
      <w:r w:rsidRPr="002E6533">
        <w:t xml:space="preserve"> Certifique-se de que seus delimitadores de valores sejam exclusivos e especificados. Durante uma pesquisa, ao preencher subformulários, referências cruzadas, listas de valores e campos de lista de usuários/grupos, se o Archer encontrar o delimitador especificado no arquivo </w:t>
      </w:r>
      <w:r w:rsidRPr="002E6533">
        <w:lastRenderedPageBreak/>
        <w:t>de origem, registros ou valores adicionais serão criados, em vez de concluir uma atualização.</w:t>
      </w:r>
    </w:p>
    <w:p w14:paraId="546DE69E" w14:textId="77777777" w:rsidR="004470EF" w:rsidRPr="002E6533" w:rsidRDefault="00000000">
      <w:pPr>
        <w:numPr>
          <w:ilvl w:val="1"/>
          <w:numId w:val="893"/>
        </w:numPr>
      </w:pPr>
      <w:r w:rsidRPr="002E6533">
        <w:t>Exemplo: 'Sedan','Luxury','</w:t>
      </w:r>
      <w:proofErr w:type="gramStart"/>
      <w:r w:rsidRPr="002E6533">
        <w:t>Black;White</w:t>
      </w:r>
      <w:proofErr w:type="gramEnd"/>
      <w:r w:rsidRPr="002E6533">
        <w:t>;Red;Blue;Yellow'</w:t>
      </w:r>
    </w:p>
    <w:p w14:paraId="17351C95" w14:textId="77777777" w:rsidR="004470EF" w:rsidRPr="002E6533" w:rsidRDefault="00000000">
      <w:pPr>
        <w:numPr>
          <w:ilvl w:val="1"/>
          <w:numId w:val="893"/>
        </w:numPr>
      </w:pPr>
      <w:r w:rsidRPr="002E6533">
        <w:t>Exemplo: 'Sedan','Luxury','Black|White|Red|Blue|Yellow'</w:t>
      </w:r>
    </w:p>
    <w:p w14:paraId="6B964A28" w14:textId="77777777" w:rsidR="004470EF" w:rsidRPr="002E6533" w:rsidRDefault="00000000">
      <w:pPr>
        <w:numPr>
          <w:ilvl w:val="1"/>
          <w:numId w:val="893"/>
        </w:numPr>
      </w:pPr>
      <w:r w:rsidRPr="002E6533">
        <w:t>Exemplo: 'Sedan','Luxury','Black:White:Red:Blue:Yellow'</w:t>
      </w:r>
    </w:p>
    <w:p w14:paraId="7FA7CC0D" w14:textId="77777777" w:rsidR="004470EF" w:rsidRPr="002E6533" w:rsidRDefault="00000000">
      <w:pPr>
        <w:numPr>
          <w:ilvl w:val="0"/>
          <w:numId w:val="894"/>
        </w:numPr>
      </w:pPr>
      <w:r w:rsidRPr="002E6533">
        <w:t>Marque todos os caracteres no conteúdo que podem ser interpretados como um delimitador (como apóstrofos, hífens e dois pontos) com um caractere de escape (como uma barra invertida).</w:t>
      </w:r>
    </w:p>
    <w:p w14:paraId="634C01BC" w14:textId="77777777" w:rsidR="004470EF" w:rsidRPr="002E6533" w:rsidRDefault="00000000">
      <w:pPr>
        <w:numPr>
          <w:ilvl w:val="1"/>
          <w:numId w:val="895"/>
        </w:numPr>
      </w:pPr>
      <w:r w:rsidRPr="002E6533">
        <w:t>Exemplo: "c:\inetpub\wwwroot\Archer"</w:t>
      </w:r>
    </w:p>
    <w:p w14:paraId="75EB829A" w14:textId="77777777" w:rsidR="004470EF" w:rsidRPr="002E6533" w:rsidRDefault="00000000">
      <w:pPr>
        <w:numPr>
          <w:ilvl w:val="1"/>
          <w:numId w:val="895"/>
        </w:numPr>
      </w:pPr>
      <w:r w:rsidRPr="002E6533">
        <w:t>Exemplo: "c:**inetpub**wwwroot**Archer"</w:t>
      </w:r>
    </w:p>
    <w:p w14:paraId="66FE5111" w14:textId="77777777" w:rsidR="004470EF" w:rsidRPr="002E6533" w:rsidRDefault="00000000">
      <w:pPr>
        <w:pStyle w:val="FirstParagraph"/>
      </w:pPr>
      <w:r w:rsidRPr="002E6533">
        <w:t>Se o conteúdo que você está importando contiver algum de seus delimitadores em valores de campo individuais, siga 1 destes procedimentos:</w:t>
      </w:r>
    </w:p>
    <w:p w14:paraId="4578F495" w14:textId="77777777" w:rsidR="004470EF" w:rsidRPr="002E6533" w:rsidRDefault="00000000">
      <w:pPr>
        <w:pStyle w:val="Compact"/>
        <w:numPr>
          <w:ilvl w:val="0"/>
          <w:numId w:val="896"/>
        </w:numPr>
      </w:pPr>
      <w:r w:rsidRPr="002E6533">
        <w:t>Use os valores de campo no arquivo de dados entre aspas simples ou duplas, por exemplo, "Servidor, Roteador". Os caracteres entre aspas não são interpretados como delimitadores.</w:t>
      </w:r>
    </w:p>
    <w:p w14:paraId="4C4BD830" w14:textId="77777777" w:rsidR="004470EF" w:rsidRPr="002E6533" w:rsidRDefault="00000000">
      <w:pPr>
        <w:pStyle w:val="Compact"/>
        <w:numPr>
          <w:ilvl w:val="0"/>
          <w:numId w:val="896"/>
        </w:numPr>
      </w:pPr>
      <w:r w:rsidRPr="002E6533">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14B17E09" w14:textId="77777777" w:rsidR="004470EF" w:rsidRPr="002E6533" w:rsidRDefault="00000000">
      <w:pPr>
        <w:pStyle w:val="FirstParagraph"/>
      </w:pPr>
      <w:r w:rsidRPr="002E6533">
        <w:t>Verifique se o seu arquivo de dados tem um formato consistente para os valores de data e hora e se um separador é usado entre os valores de data e hora e entre a hora e a designação AM/PM.</w:t>
      </w:r>
    </w:p>
    <w:p w14:paraId="783CD584" w14:textId="77777777" w:rsidR="004470EF" w:rsidRPr="002E6533" w:rsidRDefault="00000000">
      <w:pPr>
        <w:pStyle w:val="Ttulo2"/>
      </w:pPr>
      <w:bookmarkStart w:id="388" w:name="Xdb3e771d092039738429f1fb1fe4a940e27ee43"/>
      <w:bookmarkEnd w:id="387"/>
      <w:r w:rsidRPr="002E6533">
        <w:t>Requisitos de aplicativo ou subformulário</w:t>
      </w:r>
    </w:p>
    <w:p w14:paraId="50D81646" w14:textId="77777777" w:rsidR="004470EF" w:rsidRPr="002E6533" w:rsidRDefault="00000000">
      <w:pPr>
        <w:pStyle w:val="FirstParagraph"/>
      </w:pPr>
      <w:r w:rsidRPr="002E6533">
        <w:t>Verifique o seguinte:</w:t>
      </w:r>
    </w:p>
    <w:p w14:paraId="0CDB55DF" w14:textId="77777777" w:rsidR="004470EF" w:rsidRPr="002E6533" w:rsidRDefault="00000000">
      <w:pPr>
        <w:pStyle w:val="Compact"/>
        <w:numPr>
          <w:ilvl w:val="0"/>
          <w:numId w:val="897"/>
        </w:numPr>
      </w:pPr>
      <w:r w:rsidRPr="002E6533">
        <w:t xml:space="preserve">Seu aplicativo contém todos os campos necessários. A importação de dados para um aplicativo copia os dados de um arquivo de importação para os arquivos existentes, mas não cria nenhum campo novo. Analise os </w:t>
      </w:r>
      <w:hyperlink r:id="rId537" w:anchor="What">
        <w:r w:rsidR="004470EF" w:rsidRPr="002E6533">
          <w:rPr>
            <w:rStyle w:val="Hyperlink"/>
          </w:rPr>
          <w:t>tipos de campo</w:t>
        </w:r>
      </w:hyperlink>
      <w:r w:rsidRPr="002E6533">
        <w:t xml:space="preserve"> para o qual você pode importar dados e suas regras e comportamentos de importação.</w:t>
      </w:r>
    </w:p>
    <w:p w14:paraId="557A08B4" w14:textId="77777777" w:rsidR="004470EF" w:rsidRPr="002E6533" w:rsidRDefault="00000000">
      <w:pPr>
        <w:pStyle w:val="Compact"/>
        <w:numPr>
          <w:ilvl w:val="0"/>
          <w:numId w:val="897"/>
        </w:numPr>
      </w:pPr>
      <w:r w:rsidRPr="002E6533">
        <w:t>Para todos os campos obrigatórios em seu aplicativo, seu arquivo de importação deve conter um valor para cada linha.</w:t>
      </w:r>
    </w:p>
    <w:p w14:paraId="45ACC02D" w14:textId="77777777" w:rsidR="004470EF" w:rsidRPr="002E6533" w:rsidRDefault="00000000">
      <w:pPr>
        <w:pStyle w:val="Compact"/>
        <w:numPr>
          <w:ilvl w:val="0"/>
          <w:numId w:val="897"/>
        </w:numPr>
      </w:pPr>
      <w:r w:rsidRPr="002E6533">
        <w:t>Os campos do seu arquivo de dados externo correspondem aos campos do aplicativo. O sistema associa automaticamente os campos da importação aos campos do aplicativo quando eles têm o mesmo nome.</w:t>
      </w:r>
    </w:p>
    <w:p w14:paraId="0F554F93" w14:textId="77777777" w:rsidR="004470EF" w:rsidRPr="002E6533" w:rsidRDefault="00000000">
      <w:pPr>
        <w:pStyle w:val="Compact"/>
        <w:numPr>
          <w:ilvl w:val="0"/>
          <w:numId w:val="897"/>
        </w:numPr>
      </w:pPr>
      <w:r w:rsidRPr="002E6533">
        <w:lastRenderedPageBreak/>
        <w:t>Se você estiver importando dados que utilizem um conjunto de caracteres de dois bytes, como o japonês, o alias de cada campo deverá ser definido como um conjunto de caracteres de um byte, como o inglês.</w:t>
      </w:r>
    </w:p>
    <w:p w14:paraId="56DA69FB" w14:textId="77777777" w:rsidR="004470EF" w:rsidRPr="002E6533" w:rsidRDefault="00000000">
      <w:pPr>
        <w:pStyle w:val="Ttulo3"/>
      </w:pPr>
      <w:r w:rsidRPr="002E6533">
        <w:t>Aplicativos em níveis</w:t>
      </w:r>
    </w:p>
    <w:p w14:paraId="1420A923" w14:textId="77777777" w:rsidR="004470EF" w:rsidRPr="002E6533" w:rsidRDefault="00000000">
      <w:pPr>
        <w:pStyle w:val="FirstParagraph"/>
      </w:pPr>
      <w:r w:rsidRPr="002E6533">
        <w:t>Para importar dados para um aplicativo nivelado, você deve criar um arquivo de dados separado para cada nível e, em seguida, importar cada nível separadamente, começando com o nível superior (nível 1).</w:t>
      </w:r>
    </w:p>
    <w:p w14:paraId="44056D38" w14:textId="77777777" w:rsidR="004470EF" w:rsidRPr="002E6533" w:rsidRDefault="00000000">
      <w:pPr>
        <w:pStyle w:val="Corpodetexto"/>
      </w:pPr>
      <w:r w:rsidRPr="002E6533">
        <w:t>Seu arquivo de nível 1 deve conter todos os valores de campo que você deseja importar.</w:t>
      </w:r>
    </w:p>
    <w:p w14:paraId="1F3BDE74" w14:textId="77777777" w:rsidR="004470EF" w:rsidRPr="002E6533" w:rsidRDefault="00000000">
      <w:pPr>
        <w:pStyle w:val="Corpodetexto"/>
      </w:pPr>
      <w:r w:rsidRPr="002E6533">
        <w:t>O arquivo para cada nível subsequente deve conter:</w:t>
      </w:r>
    </w:p>
    <w:p w14:paraId="56D1CB33" w14:textId="77777777" w:rsidR="004470EF" w:rsidRPr="002E6533" w:rsidRDefault="00000000">
      <w:pPr>
        <w:pStyle w:val="Compact"/>
        <w:numPr>
          <w:ilvl w:val="0"/>
          <w:numId w:val="898"/>
        </w:numPr>
      </w:pPr>
      <w:r w:rsidRPr="002E6533">
        <w:t>Todos os valores do campo que você deseja importar desse nível.</w:t>
      </w:r>
    </w:p>
    <w:p w14:paraId="496D532C" w14:textId="77777777" w:rsidR="004470EF" w:rsidRPr="002E6533" w:rsidRDefault="00000000">
      <w:pPr>
        <w:pStyle w:val="Compact"/>
        <w:numPr>
          <w:ilvl w:val="0"/>
          <w:numId w:val="898"/>
        </w:numPr>
      </w:pPr>
      <w:r w:rsidRPr="002E6533">
        <w:t>Um campo do nível pai que possui valores exclusivos em cada registro, como um campo de ID de rastreamento. Este campo permite que os dados daquele nível sejam associados apropriadamente ao nível pai.</w:t>
      </w:r>
    </w:p>
    <w:p w14:paraId="021C8B31" w14:textId="77777777" w:rsidR="004470EF" w:rsidRPr="002E6533" w:rsidRDefault="00000000">
      <w:pPr>
        <w:pStyle w:val="FirstParagraph"/>
      </w:pPr>
      <w:r w:rsidRPr="002E6533">
        <w:rPr>
          <w:b/>
          <w:bCs/>
        </w:rPr>
        <w:t>Dica</w:t>
      </w:r>
      <w:r w:rsidRPr="002E6533">
        <w:t>: Para criar arquivos de origem de amostra para si mesmo, execute uma pesquisa avançada em seu aplicativo para todos os campos de nível 1 e, em seguida, exporte os resultados como um .csv. Repita essa etapa para seus campos de nível 2, desta vez incluindo um campo de nível 1 em que os valores são exclusivos em cada registro. Repita para todos os níveis adicionais.</w:t>
      </w:r>
    </w:p>
    <w:p w14:paraId="1C147FDD" w14:textId="77777777" w:rsidR="004470EF" w:rsidRPr="002E6533" w:rsidRDefault="00000000">
      <w:pPr>
        <w:pStyle w:val="Ttulo3"/>
      </w:pPr>
      <w:r w:rsidRPr="002E6533">
        <w:t>Subformulários</w:t>
      </w:r>
    </w:p>
    <w:p w14:paraId="597A0971" w14:textId="77777777" w:rsidR="004470EF" w:rsidRPr="002E6533" w:rsidRDefault="00000000">
      <w:pPr>
        <w:pStyle w:val="FirstParagraph"/>
      </w:pPr>
      <w:r w:rsidRPr="002E6533">
        <w:t>Para importar dados para um aplicativo que contém um subformulário, crie um arquivo externo de dados para seus registros de aplicativo e um para suas entradas de subformulário.</w:t>
      </w:r>
    </w:p>
    <w:p w14:paraId="39C921D2" w14:textId="77777777" w:rsidR="004470EF" w:rsidRPr="002E6533" w:rsidRDefault="00000000">
      <w:pPr>
        <w:pStyle w:val="Corpodetexto"/>
      </w:pPr>
      <w:r w:rsidRPr="002E6533">
        <w:t>O arquivo de dados do subformulário deve conter valores de campo exclusivos dos registros do aplicativo, como valores de ID de rastreamento, para que as entradas de subformulário possam ser associadas corretamente aos registros do aplicativo onde residirão.</w:t>
      </w:r>
    </w:p>
    <w:p w14:paraId="74235319" w14:textId="77777777" w:rsidR="004470EF" w:rsidRPr="002E6533" w:rsidRDefault="00000000">
      <w:pPr>
        <w:pStyle w:val="Ttulo3"/>
      </w:pPr>
      <w:r w:rsidRPr="002E6533">
        <w:t>Listas de valores</w:t>
      </w:r>
    </w:p>
    <w:p w14:paraId="0A37CFCF" w14:textId="77777777" w:rsidR="004470EF" w:rsidRPr="002E6533" w:rsidRDefault="00000000">
      <w:pPr>
        <w:pStyle w:val="FirstParagraph"/>
      </w:pPr>
      <w:r w:rsidRPr="002E6533">
        <w:t>Para importar dados em uma lista de valores usando XML, verifique se os caracteres especiais XML estão demarcados.</w:t>
      </w:r>
    </w:p>
    <w:p w14:paraId="1A2BF711" w14:textId="77777777" w:rsidR="004470EF" w:rsidRPr="002E6533" w:rsidRDefault="00000000">
      <w:pPr>
        <w:pStyle w:val="TableCaption"/>
      </w:pPr>
      <w:r w:rsidRPr="002E6533">
        <w:t>A tabela a seguir lista todos os caracteres especiais XML e seus caracteres de escape.</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DA2320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3B209DD" w14:textId="77777777" w:rsidR="004470EF" w:rsidRPr="002E6533" w:rsidRDefault="00000000">
            <w:pPr>
              <w:pStyle w:val="Compact"/>
            </w:pPr>
            <w:r w:rsidRPr="002E6533">
              <w:t>Caractere</w:t>
            </w:r>
          </w:p>
        </w:tc>
        <w:tc>
          <w:tcPr>
            <w:tcW w:w="2613" w:type="dxa"/>
          </w:tcPr>
          <w:p w14:paraId="00313017" w14:textId="77777777" w:rsidR="004470EF" w:rsidRPr="002E6533" w:rsidRDefault="00000000">
            <w:pPr>
              <w:pStyle w:val="Compact"/>
            </w:pPr>
            <w:r w:rsidRPr="002E6533">
              <w:t>Ignorar caractere</w:t>
            </w:r>
          </w:p>
        </w:tc>
        <w:tc>
          <w:tcPr>
            <w:tcW w:w="2613" w:type="dxa"/>
          </w:tcPr>
          <w:p w14:paraId="7A0E9CCC" w14:textId="77777777" w:rsidR="004470EF" w:rsidRPr="002E6533" w:rsidRDefault="00000000">
            <w:pPr>
              <w:pStyle w:val="Compact"/>
            </w:pPr>
            <w:r w:rsidRPr="002E6533">
              <w:t>Descrição</w:t>
            </w:r>
          </w:p>
        </w:tc>
      </w:tr>
      <w:tr w:rsidR="004470EF" w:rsidRPr="002E6533" w14:paraId="485F9C5F" w14:textId="77777777">
        <w:tc>
          <w:tcPr>
            <w:tcW w:w="2613" w:type="dxa"/>
          </w:tcPr>
          <w:p w14:paraId="7265F867" w14:textId="77777777" w:rsidR="004470EF" w:rsidRPr="002E6533" w:rsidRDefault="00000000">
            <w:pPr>
              <w:pStyle w:val="Compact"/>
            </w:pPr>
            <w:r w:rsidRPr="002E6533">
              <w:t>&amp;</w:t>
            </w:r>
          </w:p>
        </w:tc>
        <w:tc>
          <w:tcPr>
            <w:tcW w:w="2613" w:type="dxa"/>
          </w:tcPr>
          <w:p w14:paraId="4CF77AA8" w14:textId="77777777" w:rsidR="004470EF" w:rsidRPr="002E6533" w:rsidRDefault="00000000">
            <w:pPr>
              <w:pStyle w:val="Compact"/>
            </w:pPr>
            <w:r w:rsidRPr="002E6533">
              <w:t>&amp;amp;</w:t>
            </w:r>
          </w:p>
        </w:tc>
        <w:tc>
          <w:tcPr>
            <w:tcW w:w="2613" w:type="dxa"/>
          </w:tcPr>
          <w:p w14:paraId="4D2966F5" w14:textId="77777777" w:rsidR="004470EF" w:rsidRPr="002E6533" w:rsidRDefault="00000000">
            <w:pPr>
              <w:pStyle w:val="Compact"/>
            </w:pPr>
            <w:r w:rsidRPr="002E6533">
              <w:t>E comercial</w:t>
            </w:r>
          </w:p>
        </w:tc>
      </w:tr>
      <w:tr w:rsidR="004470EF" w:rsidRPr="002E6533" w14:paraId="5B9221DD" w14:textId="77777777">
        <w:tc>
          <w:tcPr>
            <w:tcW w:w="2613" w:type="dxa"/>
          </w:tcPr>
          <w:p w14:paraId="16FEBA69" w14:textId="77777777" w:rsidR="004470EF" w:rsidRPr="002E6533" w:rsidRDefault="00000000">
            <w:pPr>
              <w:pStyle w:val="Compact"/>
            </w:pPr>
            <w:r w:rsidRPr="002E6533">
              <w:t>&lt;</w:t>
            </w:r>
          </w:p>
        </w:tc>
        <w:tc>
          <w:tcPr>
            <w:tcW w:w="2613" w:type="dxa"/>
          </w:tcPr>
          <w:p w14:paraId="45421613" w14:textId="77777777" w:rsidR="004470EF" w:rsidRPr="002E6533" w:rsidRDefault="00000000">
            <w:pPr>
              <w:pStyle w:val="Compact"/>
            </w:pPr>
            <w:r w:rsidRPr="002E6533">
              <w:t>&amp;lt;</w:t>
            </w:r>
          </w:p>
        </w:tc>
        <w:tc>
          <w:tcPr>
            <w:tcW w:w="2613" w:type="dxa"/>
          </w:tcPr>
          <w:p w14:paraId="1355BF21" w14:textId="77777777" w:rsidR="004470EF" w:rsidRPr="002E6533" w:rsidRDefault="00000000">
            <w:pPr>
              <w:pStyle w:val="Compact"/>
            </w:pPr>
            <w:r w:rsidRPr="002E6533">
              <w:t>Menor que</w:t>
            </w:r>
          </w:p>
        </w:tc>
      </w:tr>
      <w:tr w:rsidR="004470EF" w:rsidRPr="002E6533" w14:paraId="5D524AF0" w14:textId="77777777">
        <w:tc>
          <w:tcPr>
            <w:tcW w:w="2613" w:type="dxa"/>
          </w:tcPr>
          <w:p w14:paraId="102A0310" w14:textId="77777777" w:rsidR="004470EF" w:rsidRPr="002E6533" w:rsidRDefault="00000000">
            <w:pPr>
              <w:pStyle w:val="Compact"/>
            </w:pPr>
            <w:r w:rsidRPr="002E6533">
              <w:lastRenderedPageBreak/>
              <w:t>&gt;</w:t>
            </w:r>
          </w:p>
        </w:tc>
        <w:tc>
          <w:tcPr>
            <w:tcW w:w="2613" w:type="dxa"/>
          </w:tcPr>
          <w:p w14:paraId="36C4463E" w14:textId="77777777" w:rsidR="004470EF" w:rsidRPr="002E6533" w:rsidRDefault="00000000">
            <w:pPr>
              <w:pStyle w:val="Compact"/>
            </w:pPr>
            <w:r w:rsidRPr="002E6533">
              <w:t>&amp;gt;</w:t>
            </w:r>
          </w:p>
        </w:tc>
        <w:tc>
          <w:tcPr>
            <w:tcW w:w="2613" w:type="dxa"/>
          </w:tcPr>
          <w:p w14:paraId="22C792AA" w14:textId="77777777" w:rsidR="004470EF" w:rsidRPr="002E6533" w:rsidRDefault="00000000">
            <w:pPr>
              <w:pStyle w:val="Compact"/>
            </w:pPr>
            <w:r w:rsidRPr="002E6533">
              <w:t>Maior que</w:t>
            </w:r>
          </w:p>
        </w:tc>
      </w:tr>
      <w:tr w:rsidR="004470EF" w:rsidRPr="002E6533" w14:paraId="5969CCCD" w14:textId="77777777">
        <w:tc>
          <w:tcPr>
            <w:tcW w:w="2613" w:type="dxa"/>
          </w:tcPr>
          <w:p w14:paraId="3911C875" w14:textId="77777777" w:rsidR="004470EF" w:rsidRPr="002E6533" w:rsidRDefault="00000000">
            <w:pPr>
              <w:pStyle w:val="Compact"/>
            </w:pPr>
            <w:r w:rsidRPr="002E6533">
              <w:t>"</w:t>
            </w:r>
          </w:p>
        </w:tc>
        <w:tc>
          <w:tcPr>
            <w:tcW w:w="2613" w:type="dxa"/>
          </w:tcPr>
          <w:p w14:paraId="7A440039" w14:textId="77777777" w:rsidR="004470EF" w:rsidRPr="002E6533" w:rsidRDefault="00000000">
            <w:pPr>
              <w:pStyle w:val="Compact"/>
            </w:pPr>
            <w:r w:rsidRPr="002E6533">
              <w:t>&amp;quot;</w:t>
            </w:r>
          </w:p>
        </w:tc>
        <w:tc>
          <w:tcPr>
            <w:tcW w:w="2613" w:type="dxa"/>
          </w:tcPr>
          <w:p w14:paraId="1DC9951A" w14:textId="77777777" w:rsidR="004470EF" w:rsidRPr="002E6533" w:rsidRDefault="00000000">
            <w:pPr>
              <w:pStyle w:val="Compact"/>
            </w:pPr>
            <w:r w:rsidRPr="002E6533">
              <w:t>Aspas duplas</w:t>
            </w:r>
          </w:p>
        </w:tc>
      </w:tr>
      <w:tr w:rsidR="004470EF" w:rsidRPr="002E6533" w14:paraId="03470D5C" w14:textId="77777777">
        <w:tc>
          <w:tcPr>
            <w:tcW w:w="2613" w:type="dxa"/>
          </w:tcPr>
          <w:p w14:paraId="4AE2C3D1" w14:textId="77777777" w:rsidR="004470EF" w:rsidRPr="002E6533" w:rsidRDefault="00000000">
            <w:pPr>
              <w:pStyle w:val="Compact"/>
            </w:pPr>
            <w:r w:rsidRPr="002E6533">
              <w:t>'</w:t>
            </w:r>
          </w:p>
        </w:tc>
        <w:tc>
          <w:tcPr>
            <w:tcW w:w="2613" w:type="dxa"/>
          </w:tcPr>
          <w:p w14:paraId="787EFF9D" w14:textId="77777777" w:rsidR="004470EF" w:rsidRPr="002E6533" w:rsidRDefault="00000000">
            <w:pPr>
              <w:pStyle w:val="Compact"/>
            </w:pPr>
            <w:r w:rsidRPr="002E6533">
              <w:t>&amp;apos;</w:t>
            </w:r>
          </w:p>
        </w:tc>
        <w:tc>
          <w:tcPr>
            <w:tcW w:w="2613" w:type="dxa"/>
          </w:tcPr>
          <w:p w14:paraId="3B21304F" w14:textId="77777777" w:rsidR="004470EF" w:rsidRPr="002E6533" w:rsidRDefault="00000000">
            <w:pPr>
              <w:pStyle w:val="Compact"/>
            </w:pPr>
            <w:r w:rsidRPr="002E6533">
              <w:t>Apóstrofo ou aspas simples</w:t>
            </w:r>
          </w:p>
        </w:tc>
      </w:tr>
    </w:tbl>
    <w:p w14:paraId="57D840E9" w14:textId="77777777" w:rsidR="004470EF" w:rsidRPr="002E6533" w:rsidRDefault="00000000">
      <w:pPr>
        <w:pStyle w:val="Ttulo1"/>
      </w:pPr>
      <w:bookmarkStart w:id="389" w:name="importando-dados"/>
      <w:bookmarkEnd w:id="386"/>
      <w:bookmarkEnd w:id="388"/>
      <w:r w:rsidRPr="002E6533">
        <w:t>Importando dados</w:t>
      </w:r>
    </w:p>
    <w:p w14:paraId="1E3F1738" w14:textId="77777777" w:rsidR="004470EF" w:rsidRPr="002E6533" w:rsidRDefault="00000000">
      <w:pPr>
        <w:pStyle w:val="FirstParagraph"/>
      </w:pPr>
      <w:r w:rsidRPr="002E6533">
        <w:t xml:space="preserve">Depois de </w:t>
      </w:r>
      <w:hyperlink r:id="rId538">
        <w:r w:rsidR="004470EF" w:rsidRPr="002E6533">
          <w:rPr>
            <w:rStyle w:val="Hyperlink"/>
          </w:rPr>
          <w:t>preparar</w:t>
        </w:r>
      </w:hyperlink>
      <w:r w:rsidRPr="002E6533">
        <w:t xml:space="preserve"> seu arquivo de dados externo e seu </w:t>
      </w:r>
      <w:hyperlink r:id="rId539">
        <w:r w:rsidR="004470EF" w:rsidRPr="002E6533">
          <w:rPr>
            <w:rStyle w:val="Hyperlink"/>
          </w:rPr>
          <w:t>aplicativo</w:t>
        </w:r>
      </w:hyperlink>
      <w:r w:rsidRPr="002E6533">
        <w:t xml:space="preserve">, </w:t>
      </w:r>
      <w:hyperlink r:id="rId540">
        <w:r w:rsidR="004470EF" w:rsidRPr="002E6533">
          <w:rPr>
            <w:rStyle w:val="Hyperlink"/>
          </w:rPr>
          <w:t>questionário</w:t>
        </w:r>
      </w:hyperlink>
      <w:r w:rsidRPr="002E6533">
        <w:t xml:space="preserve"> ou </w:t>
      </w:r>
      <w:hyperlink r:id="rId541">
        <w:r w:rsidR="004470EF" w:rsidRPr="002E6533">
          <w:rPr>
            <w:rStyle w:val="Hyperlink"/>
          </w:rPr>
          <w:t>subformulário</w:t>
        </w:r>
      </w:hyperlink>
      <w:r w:rsidRPr="002E6533">
        <w:t xml:space="preserve"> para a </w:t>
      </w:r>
      <w:hyperlink r:id="rId542">
        <w:r w:rsidR="004470EF" w:rsidRPr="002E6533">
          <w:rPr>
            <w:rStyle w:val="Hyperlink"/>
          </w:rPr>
          <w:t>importação de dados</w:t>
        </w:r>
      </w:hyperlink>
      <w:r w:rsidRPr="002E6533">
        <w:t>, você poderá começar o processo de importação. Você vai selecionar seu arquivo de dados, configurar as opções de importação e associar os dados da importação a campos do aplicativo.</w:t>
      </w:r>
    </w:p>
    <w:p w14:paraId="756A9163" w14:textId="77777777" w:rsidR="004470EF" w:rsidRPr="002E6533" w:rsidRDefault="00000000">
      <w:pPr>
        <w:pStyle w:val="Corpodetexto"/>
      </w:pPr>
      <w:r w:rsidRPr="002E6533">
        <w:t>Se você estiver importando dados para um aplicativo nivelado, conclua as tarefas a seguir para seus dados de nível superior e, em seguida, repita-as para quaisquer níveis adicionais.</w:t>
      </w:r>
    </w:p>
    <w:p w14:paraId="14587F33" w14:textId="77777777" w:rsidR="004470EF" w:rsidRPr="002E6533" w:rsidRDefault="00000000">
      <w:pPr>
        <w:pStyle w:val="Corpodetexto"/>
      </w:pPr>
      <w:r w:rsidRPr="002E6533">
        <w:t>Nesta página</w:t>
      </w:r>
    </w:p>
    <w:p w14:paraId="2214814D" w14:textId="77777777" w:rsidR="004470EF" w:rsidRPr="002E6533" w:rsidRDefault="004470EF">
      <w:pPr>
        <w:pStyle w:val="Compact"/>
        <w:numPr>
          <w:ilvl w:val="0"/>
          <w:numId w:val="899"/>
        </w:numPr>
      </w:pPr>
      <w:hyperlink w:anchor="X7aed50b3ffd611644734f6f0b2fe322ad22d59d">
        <w:r w:rsidRPr="002E6533">
          <w:rPr>
            <w:rStyle w:val="Hyperlink"/>
          </w:rPr>
          <w:t>Tarefa 1: Abra o assistente de importação de dados</w:t>
        </w:r>
      </w:hyperlink>
    </w:p>
    <w:p w14:paraId="07B11C2D" w14:textId="77777777" w:rsidR="004470EF" w:rsidRPr="002E6533" w:rsidRDefault="004470EF">
      <w:pPr>
        <w:pStyle w:val="Compact"/>
        <w:numPr>
          <w:ilvl w:val="0"/>
          <w:numId w:val="899"/>
        </w:numPr>
      </w:pPr>
      <w:hyperlink w:anchor="Xb6698c8337ee5952278e62d3e53b906950f98b2">
        <w:r w:rsidRPr="002E6533">
          <w:rPr>
            <w:rStyle w:val="Hyperlink"/>
          </w:rPr>
          <w:t>Tarefa 2: Carregue seu arquivo de dados e selecione as opções de importação</w:t>
        </w:r>
      </w:hyperlink>
    </w:p>
    <w:p w14:paraId="30929C7A" w14:textId="77777777" w:rsidR="004470EF" w:rsidRPr="002E6533" w:rsidRDefault="004470EF">
      <w:pPr>
        <w:pStyle w:val="Compact"/>
        <w:numPr>
          <w:ilvl w:val="0"/>
          <w:numId w:val="899"/>
        </w:numPr>
      </w:pPr>
      <w:hyperlink w:anchor="X99dc29e625e3ab9e61aa124b72eceadd02a8f29">
        <w:r w:rsidRPr="002E6533">
          <w:rPr>
            <w:rStyle w:val="Hyperlink"/>
          </w:rPr>
          <w:t>Tarefa 3: Selecionar um tipo de importação</w:t>
        </w:r>
      </w:hyperlink>
    </w:p>
    <w:p w14:paraId="0389BBA8" w14:textId="77777777" w:rsidR="004470EF" w:rsidRPr="002E6533" w:rsidRDefault="004470EF">
      <w:pPr>
        <w:pStyle w:val="Compact"/>
        <w:numPr>
          <w:ilvl w:val="0"/>
          <w:numId w:val="899"/>
        </w:numPr>
      </w:pPr>
      <w:hyperlink w:anchor="X08a5b8793b99287cf245db7ffb33dafe1ba4046">
        <w:r w:rsidRPr="002E6533">
          <w:rPr>
            <w:rStyle w:val="Hyperlink"/>
          </w:rPr>
          <w:t>Tarefa 4: Associar dados da importação a campos do aplicativo</w:t>
        </w:r>
      </w:hyperlink>
    </w:p>
    <w:p w14:paraId="55F0CC82" w14:textId="77777777" w:rsidR="004470EF" w:rsidRPr="002E6533" w:rsidRDefault="004470EF">
      <w:pPr>
        <w:pStyle w:val="Compact"/>
        <w:numPr>
          <w:ilvl w:val="0"/>
          <w:numId w:val="899"/>
        </w:numPr>
      </w:pPr>
      <w:hyperlink w:anchor="Tarefa5Analisareimportar">
        <w:r w:rsidRPr="002E6533">
          <w:rPr>
            <w:rStyle w:val="Hyperlink"/>
          </w:rPr>
          <w:t>Tarefa 5: Analisar e importar</w:t>
        </w:r>
      </w:hyperlink>
    </w:p>
    <w:p w14:paraId="11E28513" w14:textId="77777777" w:rsidR="004470EF" w:rsidRPr="002E6533" w:rsidRDefault="00000000">
      <w:pPr>
        <w:pStyle w:val="Ttulo2"/>
      </w:pPr>
      <w:bookmarkStart w:id="390" w:name="X31c2dddbbf091ca3a6f8f8d44f052fb869956a7"/>
      <w:r w:rsidRPr="002E6533">
        <w:t>Tarefa 1: Abra o assistente de importação de dados</w:t>
      </w:r>
    </w:p>
    <w:p w14:paraId="3A17E851" w14:textId="77777777" w:rsidR="004470EF" w:rsidRPr="002E6533" w:rsidRDefault="00000000">
      <w:pPr>
        <w:pStyle w:val="FirstParagraph"/>
      </w:pPr>
      <w:r w:rsidRPr="002E6533">
        <w:t>Realize umas das seguintes ações:</w:t>
      </w:r>
    </w:p>
    <w:p w14:paraId="42385107" w14:textId="77777777" w:rsidR="004470EF" w:rsidRPr="002E6533" w:rsidRDefault="00000000">
      <w:pPr>
        <w:pStyle w:val="Compact"/>
        <w:numPr>
          <w:ilvl w:val="0"/>
          <w:numId w:val="900"/>
        </w:numPr>
      </w:pPr>
      <w:r w:rsidRPr="002E6533">
        <w:t>No menu, clique em menu Admin&gt; Integração&gt; Importações de dados e selecione o aplicativo, questionário ou subformulário para o qual você está importando dados.</w:t>
      </w:r>
    </w:p>
    <w:p w14:paraId="05895F13" w14:textId="77777777" w:rsidR="004470EF" w:rsidRPr="002E6533" w:rsidRDefault="00000000">
      <w:pPr>
        <w:pStyle w:val="Compact"/>
        <w:numPr>
          <w:ilvl w:val="0"/>
          <w:numId w:val="900"/>
        </w:numPr>
      </w:pPr>
      <w:r w:rsidRPr="002E6533">
        <w:t>Em um menu do espaço de trabalho, passe o mouse sobre o aplicativo para o qual deseja importar dados e clique em Importar.</w:t>
      </w:r>
    </w:p>
    <w:p w14:paraId="0211141A" w14:textId="77777777" w:rsidR="004470EF" w:rsidRPr="002E6533" w:rsidRDefault="00000000">
      <w:pPr>
        <w:numPr>
          <w:ilvl w:val="0"/>
          <w:numId w:val="900"/>
        </w:numPr>
      </w:pPr>
      <w:r w:rsidRPr="002E6533">
        <w:t xml:space="preserve">Esta opção estará disponível apenas se o proprietário da configuração do aplicativo tiver </w:t>
      </w:r>
      <w:hyperlink r:id="rId543">
        <w:r w:rsidR="004470EF" w:rsidRPr="002E6533">
          <w:rPr>
            <w:rStyle w:val="Hyperlink"/>
          </w:rPr>
          <w:t>habilitado a importação de dados</w:t>
        </w:r>
      </w:hyperlink>
      <w:r w:rsidRPr="002E6533">
        <w:t xml:space="preserve"> no menu de navegação e você tiver </w:t>
      </w:r>
      <w:hyperlink r:id="rId544" w:anchor="Who">
        <w:r w:rsidR="004470EF" w:rsidRPr="002E6533">
          <w:rPr>
            <w:rStyle w:val="Hyperlink"/>
          </w:rPr>
          <w:t>direitos de acesso</w:t>
        </w:r>
      </w:hyperlink>
      <w:r w:rsidRPr="002E6533">
        <w:t xml:space="preserve"> para importação.</w:t>
      </w:r>
    </w:p>
    <w:p w14:paraId="643CE5C3" w14:textId="77777777" w:rsidR="004470EF" w:rsidRPr="002E6533" w:rsidRDefault="00000000">
      <w:pPr>
        <w:pStyle w:val="Compact"/>
        <w:numPr>
          <w:ilvl w:val="0"/>
          <w:numId w:val="900"/>
        </w:numPr>
      </w:pPr>
      <w:r w:rsidRPr="002E6533">
        <w:t>Na página de resultados da pesquisa em um aplicativo, clique em Reticênciase selecione Importação de dados.</w:t>
      </w:r>
    </w:p>
    <w:p w14:paraId="0F474C27" w14:textId="77777777" w:rsidR="004470EF" w:rsidRPr="002E6533" w:rsidRDefault="00000000">
      <w:pPr>
        <w:pStyle w:val="Ttulo2"/>
      </w:pPr>
      <w:bookmarkStart w:id="391" w:name="Xa219d1279ab803fac71554a710ad983e2de4097"/>
      <w:bookmarkEnd w:id="390"/>
      <w:r w:rsidRPr="002E6533">
        <w:lastRenderedPageBreak/>
        <w:t>Tarefa 2: Carregue seu arquivo de dados e selecione as opções de importação</w:t>
      </w:r>
    </w:p>
    <w:p w14:paraId="3D412446" w14:textId="77777777" w:rsidR="004470EF" w:rsidRPr="002E6533" w:rsidRDefault="00000000">
      <w:pPr>
        <w:numPr>
          <w:ilvl w:val="0"/>
          <w:numId w:val="901"/>
        </w:numPr>
      </w:pPr>
      <w:r w:rsidRPr="002E6533">
        <w:t>Na seção Informações gerais, carregue seu arquivo de dados. Clique em Procurar, em Adicionar novo e selecione o arquivo que você deseja importar. Clique em OK.</w:t>
      </w:r>
    </w:p>
    <w:p w14:paraId="07195C70" w14:textId="77777777" w:rsidR="004470EF" w:rsidRPr="002E6533" w:rsidRDefault="00000000">
      <w:pPr>
        <w:numPr>
          <w:ilvl w:val="0"/>
          <w:numId w:val="902"/>
        </w:numPr>
      </w:pPr>
      <w:r w:rsidRPr="002E6533">
        <w:rPr>
          <w:b/>
          <w:bCs/>
        </w:rPr>
        <w:t>Observação:</w:t>
      </w:r>
      <w:r w:rsidRPr="002E6533">
        <w:t xml:space="preserve"> Se você fizer alterações no arquivo de dados após carregá-lo, deverá carregar o arquivo novamente antes de iniciar a importação.</w:t>
      </w:r>
    </w:p>
    <w:p w14:paraId="72FBE158" w14:textId="77777777" w:rsidR="004470EF" w:rsidRPr="002E6533" w:rsidRDefault="00000000">
      <w:pPr>
        <w:numPr>
          <w:ilvl w:val="0"/>
          <w:numId w:val="903"/>
        </w:numPr>
      </w:pPr>
      <w:r w:rsidRPr="002E6533">
        <w:t xml:space="preserve">Na seção Opções de formato, selecione seus </w:t>
      </w:r>
      <w:hyperlink r:id="rId545" w:anchor="Data">
        <w:r w:rsidR="004470EF" w:rsidRPr="002E6533">
          <w:rPr>
            <w:rStyle w:val="Hyperlink"/>
          </w:rPr>
          <w:t>delimitadores de campo, valores e escape</w:t>
        </w:r>
      </w:hyperlink>
      <w:r w:rsidRPr="002E6533">
        <w:t>.</w:t>
      </w:r>
    </w:p>
    <w:p w14:paraId="4400D0B3" w14:textId="77777777" w:rsidR="004470EF" w:rsidRPr="002E6533" w:rsidRDefault="00000000">
      <w:pPr>
        <w:numPr>
          <w:ilvl w:val="0"/>
          <w:numId w:val="904"/>
        </w:numPr>
      </w:pPr>
      <w:r w:rsidRPr="002E6533">
        <w:t>Se algum de seus delimitadores for uma opção não padrão, selecione Outros e digite seu caractere no campo.</w:t>
      </w:r>
    </w:p>
    <w:p w14:paraId="6E5333DF" w14:textId="77777777" w:rsidR="004470EF" w:rsidRPr="002E6533" w:rsidRDefault="00000000">
      <w:pPr>
        <w:pStyle w:val="Compact"/>
        <w:numPr>
          <w:ilvl w:val="0"/>
          <w:numId w:val="905"/>
        </w:numPr>
      </w:pPr>
      <w:r w:rsidRPr="002E6533">
        <w:t>Selecione o idioma local do seu arquivo de dados.</w:t>
      </w:r>
    </w:p>
    <w:p w14:paraId="08F9F1D8" w14:textId="77777777" w:rsidR="004470EF" w:rsidRPr="002E6533" w:rsidRDefault="00000000">
      <w:pPr>
        <w:pStyle w:val="Compact"/>
        <w:numPr>
          <w:ilvl w:val="0"/>
          <w:numId w:val="905"/>
        </w:numPr>
      </w:pPr>
      <w:r w:rsidRPr="002E6533">
        <w:t>Selecione se o seu arquivo de dados contém uma linha de cabeçalho.</w:t>
      </w:r>
    </w:p>
    <w:p w14:paraId="77BF9A72" w14:textId="77777777" w:rsidR="004470EF" w:rsidRPr="002E6533" w:rsidRDefault="00000000">
      <w:pPr>
        <w:pStyle w:val="Compact"/>
        <w:numPr>
          <w:ilvl w:val="0"/>
          <w:numId w:val="905"/>
        </w:numPr>
      </w:pPr>
      <w:r w:rsidRPr="002E6533">
        <w:t>Selecione se os campos em seu arquivo de dados contêm formatação HTML.</w:t>
      </w:r>
    </w:p>
    <w:p w14:paraId="0C950359" w14:textId="77777777" w:rsidR="004470EF" w:rsidRPr="002E6533" w:rsidRDefault="00000000">
      <w:pPr>
        <w:numPr>
          <w:ilvl w:val="0"/>
          <w:numId w:val="905"/>
        </w:numPr>
      </w:pPr>
      <w:r w:rsidRPr="002E6533">
        <w:t xml:space="preserve">Na seção Opções avançadas, selecione como você deseja lidar com </w:t>
      </w:r>
      <w:hyperlink r:id="rId546" w:anchor="Data">
        <w:r w:rsidR="004470EF" w:rsidRPr="002E6533">
          <w:rPr>
            <w:rStyle w:val="Hyperlink"/>
          </w:rPr>
          <w:t>aspas de valores de campo</w:t>
        </w:r>
      </w:hyperlink>
      <w:r w:rsidRPr="002E6533">
        <w:t>, notificações, referências cruzadas existentes e listas de valores.</w:t>
      </w:r>
    </w:p>
    <w:p w14:paraId="4BAE3197" w14:textId="77777777" w:rsidR="004470EF" w:rsidRPr="002E6533" w:rsidRDefault="00000000">
      <w:pPr>
        <w:numPr>
          <w:ilvl w:val="0"/>
          <w:numId w:val="906"/>
        </w:numPr>
      </w:pPr>
      <w:r w:rsidRPr="002E6533">
        <w:t>Se a opção de notificações está ativada no aplicativo para o qual você está importando os dados, você pode escolher enviar notificações para seus registros importados. Se você estiver importando um grande número de registros, acionar uma notificação por e-mail para cada um deles poderá gerar uma sobrecarga nas contas de e-mail dos usuários inscritos em um modelo de notificação do aplicativo.</w:t>
      </w:r>
    </w:p>
    <w:p w14:paraId="74B159E6" w14:textId="77777777" w:rsidR="004470EF" w:rsidRPr="002E6533" w:rsidRDefault="00000000">
      <w:pPr>
        <w:numPr>
          <w:ilvl w:val="0"/>
          <w:numId w:val="1"/>
        </w:numPr>
      </w:pPr>
      <w:r w:rsidRPr="002E6533">
        <w:t>Se você optar por substituir os valores existentes de referência cruzada, os dados existentes no aplicativo serão substituídos pelos dados do arquivo de importação. Os dados que existiam antes do processo de importação serão removidos. Se você optar por acrescentar dados de referência cruzada, o sistema manterá intactos os valores existentes no registro e adicionará novos valores de referência cruzada do arquivo de dados aos registros.</w:t>
      </w:r>
    </w:p>
    <w:p w14:paraId="52D2C9E9" w14:textId="77777777" w:rsidR="004470EF" w:rsidRPr="002E6533" w:rsidRDefault="00000000">
      <w:pPr>
        <w:numPr>
          <w:ilvl w:val="0"/>
          <w:numId w:val="1"/>
        </w:numPr>
      </w:pPr>
      <w:r w:rsidRPr="002E6533">
        <w:t>Se você selecionar "Adicionar valores desconhecidos", o sistema anexará novos valores ao campo de listas de valores durante a importação. Se você escolher "Ignorar valores desconhecidos", o sistema impedirá que novos valores sejam adicionados às listas de valores. Durante a importação, valores não correspondentes aparecerão em branco ou como "Sem seleção" no registro criado ou atualizado.</w:t>
      </w:r>
    </w:p>
    <w:p w14:paraId="7B98C522" w14:textId="77777777" w:rsidR="004470EF" w:rsidRPr="002E6533" w:rsidRDefault="00000000">
      <w:pPr>
        <w:pStyle w:val="Compact"/>
        <w:numPr>
          <w:ilvl w:val="0"/>
          <w:numId w:val="907"/>
        </w:numPr>
      </w:pPr>
      <w:r w:rsidRPr="002E6533">
        <w:t>Clique em Avançar.</w:t>
      </w:r>
    </w:p>
    <w:p w14:paraId="2ECFB339" w14:textId="77777777" w:rsidR="004470EF" w:rsidRPr="002E6533" w:rsidRDefault="00000000">
      <w:pPr>
        <w:pStyle w:val="Ttulo2"/>
      </w:pPr>
      <w:bookmarkStart w:id="392" w:name="Xeb1805011c8649edb8e7f601c76ebdbd6badd57"/>
      <w:bookmarkEnd w:id="391"/>
      <w:r w:rsidRPr="002E6533">
        <w:lastRenderedPageBreak/>
        <w:t>Tarefa 3: Selecionar um tipo de importação</w:t>
      </w:r>
    </w:p>
    <w:p w14:paraId="711B4D92" w14:textId="77777777" w:rsidR="004470EF" w:rsidRPr="002E6533" w:rsidRDefault="00000000">
      <w:pPr>
        <w:pStyle w:val="FirstParagraph"/>
      </w:pPr>
      <w:r w:rsidRPr="002E6533">
        <w:t>Na página Etapa 2 - Identificação, selecione um tipo de importação: Criar novo registro: Novos registros são criados no aplicativo e os registros existentes permanecem inalterados. Atualizar registros existentes: Novos registros são criados e os registros existentes que correspondem aos dados de importação são atualizados. No campo Campos do aplicativo, selecione o campo ou os campos cujos valores você deseja que sirvam como identificador de registro exclusivo. O sistema usa esse valor para tentar fazer a correspondência entre os registros em seu arquivo externo de dados e os registros no aplicativo, questionário ou subformulário. Quando uma correspondência é encontrada, esse registro é atualizado. Se nenhuma correspondência for encontrada, um novo registro será criado. Algumas importações de dados terão campos de aplicação obrigatórios. O sistema envia um alerta se você tentar prosseguir sem selecioná-los. Ao importar dados para subformulários, se o primeiro valor no arquivo de dados após o campo-chave pai estiver vazio, o novo subformulário não será criado.</w:t>
      </w:r>
    </w:p>
    <w:bookmarkEnd w:id="392"/>
    <w:p w14:paraId="3F7BDF43" w14:textId="77777777" w:rsidR="004470EF" w:rsidRPr="002E6533" w:rsidRDefault="00000000">
      <w:pPr>
        <w:pStyle w:val="Ttulo2"/>
      </w:pPr>
      <w:r w:rsidRPr="002E6533">
        <w:t>Tarefa 4: Associar dados da importação a campos do aplicativo</w:t>
      </w:r>
    </w:p>
    <w:p w14:paraId="0E30E5AF" w14:textId="77777777" w:rsidR="004470EF" w:rsidRPr="002E6533" w:rsidRDefault="00000000">
      <w:pPr>
        <w:pStyle w:val="FirstParagraph"/>
      </w:pPr>
      <w:r w:rsidRPr="002E6533">
        <w:t xml:space="preserve">Na </w:t>
      </w:r>
      <w:proofErr w:type="gramStart"/>
      <w:r w:rsidRPr="002E6533">
        <w:t>seção Importar</w:t>
      </w:r>
      <w:proofErr w:type="gramEnd"/>
      <w:r w:rsidRPr="002E6533">
        <w:t xml:space="preserve"> mapeamento de campo, o sistema carrega as primeiras 20 linhas de seu arquivo de dados.</w:t>
      </w:r>
    </w:p>
    <w:p w14:paraId="04E823F9" w14:textId="77777777" w:rsidR="004470EF" w:rsidRPr="002E6533" w:rsidRDefault="00000000">
      <w:pPr>
        <w:pStyle w:val="Compact"/>
        <w:numPr>
          <w:ilvl w:val="0"/>
          <w:numId w:val="908"/>
        </w:numPr>
      </w:pPr>
      <w:r w:rsidRPr="002E6533">
        <w:t>Para cada campo de seu arquivo de dados, selecione o campo para o qual deseja associar na lista Campos de aplicativo. Se você não quiser importar determinado campo, selecione Não importar.</w:t>
      </w:r>
    </w:p>
    <w:p w14:paraId="58B8C02D" w14:textId="77777777" w:rsidR="004470EF" w:rsidRPr="002E6533" w:rsidRDefault="00000000">
      <w:pPr>
        <w:pStyle w:val="Compact"/>
        <w:numPr>
          <w:ilvl w:val="1"/>
          <w:numId w:val="909"/>
        </w:numPr>
      </w:pPr>
      <w:r w:rsidRPr="002E6533">
        <w:t>Se você estiver atualizando registros ou importando entradas de subformulário, associe o campo selecionado como identificador exclusivo ao campo adequado do seu arquivo de dados.</w:t>
      </w:r>
    </w:p>
    <w:p w14:paraId="42B16B72" w14:textId="77777777" w:rsidR="004470EF" w:rsidRPr="002E6533" w:rsidRDefault="00000000">
      <w:pPr>
        <w:pStyle w:val="Compact"/>
        <w:numPr>
          <w:ilvl w:val="1"/>
          <w:numId w:val="909"/>
        </w:numPr>
      </w:pPr>
      <w:r w:rsidRPr="002E6533">
        <w:t>Se você tiver associado um campo Data do arquivo de dados a um campo Data do aplicativo, especifique o formato dos valores de data e hora do arquivo de importação.</w:t>
      </w:r>
    </w:p>
    <w:p w14:paraId="2B73B9E0" w14:textId="77777777" w:rsidR="004470EF" w:rsidRPr="002E6533" w:rsidRDefault="00000000">
      <w:pPr>
        <w:pStyle w:val="Compact"/>
        <w:numPr>
          <w:ilvl w:val="0"/>
          <w:numId w:val="908"/>
        </w:numPr>
      </w:pPr>
      <w:r w:rsidRPr="002E6533">
        <w:t>Clique em Avançar.</w:t>
      </w:r>
    </w:p>
    <w:p w14:paraId="11AE8877" w14:textId="77777777" w:rsidR="004470EF" w:rsidRPr="002E6533" w:rsidRDefault="00000000">
      <w:pPr>
        <w:pStyle w:val="Ttulo2"/>
      </w:pPr>
      <w:bookmarkStart w:id="393" w:name="tarefa-5-analisar-e-importar"/>
      <w:r w:rsidRPr="002E6533">
        <w:t>Tarefa 5: Analisar e importar</w:t>
      </w:r>
    </w:p>
    <w:p w14:paraId="6FB5F8A5" w14:textId="77777777" w:rsidR="004470EF" w:rsidRPr="002E6533" w:rsidRDefault="00000000">
      <w:pPr>
        <w:pStyle w:val="Compact"/>
        <w:numPr>
          <w:ilvl w:val="0"/>
          <w:numId w:val="910"/>
        </w:numPr>
      </w:pPr>
      <w:r w:rsidRPr="002E6533">
        <w:t>Analise as configurações de importação. Se precisar fazer correções necessárias, clique em Cancelar (para reiniciar todo o processo) ou em Anterior (para retornar às telas anteriores). Se você precisar fazer qualquer alteração em seu arquivo de dados, deverá carregar o arquivo novamente e reiniciar o processo de importação.</w:t>
      </w:r>
    </w:p>
    <w:p w14:paraId="3310D3B8" w14:textId="77777777" w:rsidR="004470EF" w:rsidRPr="002E6533" w:rsidRDefault="00000000">
      <w:pPr>
        <w:pStyle w:val="Compact"/>
        <w:numPr>
          <w:ilvl w:val="0"/>
          <w:numId w:val="910"/>
        </w:numPr>
      </w:pPr>
      <w:r w:rsidRPr="002E6533">
        <w:t xml:space="preserve">Clique em Importar. Um trabalho é criado e enfileirado no Mecanismo de trabalho. O trabalho é executado de modo assíncrono em relação à </w:t>
      </w:r>
      <w:hyperlink r:id="rId547">
        <w:r w:rsidR="004470EF" w:rsidRPr="002E6533">
          <w:rPr>
            <w:rStyle w:val="Hyperlink"/>
          </w:rPr>
          <w:t>fila de trabalhos</w:t>
        </w:r>
      </w:hyperlink>
      <w:r w:rsidRPr="002E6533">
        <w:t>.</w:t>
      </w:r>
    </w:p>
    <w:p w14:paraId="27970466" w14:textId="77777777" w:rsidR="004470EF" w:rsidRPr="002E6533" w:rsidRDefault="00000000">
      <w:pPr>
        <w:numPr>
          <w:ilvl w:val="0"/>
          <w:numId w:val="910"/>
        </w:numPr>
      </w:pPr>
      <w:r w:rsidRPr="002E6533">
        <w:rPr>
          <w:b/>
          <w:bCs/>
        </w:rPr>
        <w:lastRenderedPageBreak/>
        <w:t>Importante:</w:t>
      </w:r>
      <w:r w:rsidRPr="002E6533">
        <w:t xml:space="preserve"> Não feche essa janela nem faça log-off do sistema durante essa fase do processo de importação. Essas ações podem causar resultados adversos.</w:t>
      </w:r>
    </w:p>
    <w:p w14:paraId="67908CA0" w14:textId="77777777" w:rsidR="004470EF" w:rsidRPr="002E6533" w:rsidRDefault="00000000">
      <w:pPr>
        <w:pStyle w:val="Compact"/>
        <w:numPr>
          <w:ilvl w:val="0"/>
          <w:numId w:val="910"/>
        </w:numPr>
      </w:pPr>
      <w:r w:rsidRPr="002E6533">
        <w:t xml:space="preserve">Se forem encontrados </w:t>
      </w:r>
      <w:hyperlink r:id="rId548">
        <w:r w:rsidR="004470EF" w:rsidRPr="002E6533">
          <w:rPr>
            <w:rStyle w:val="Hyperlink"/>
          </w:rPr>
          <w:t>erros</w:t>
        </w:r>
      </w:hyperlink>
      <w:r w:rsidRPr="002E6533">
        <w:t>, volte e corrija-os conforme necessário e importe novamente.</w:t>
      </w:r>
    </w:p>
    <w:p w14:paraId="2F6FD295" w14:textId="77777777" w:rsidR="004470EF" w:rsidRPr="002E6533" w:rsidRDefault="00000000">
      <w:pPr>
        <w:pStyle w:val="Compact"/>
        <w:numPr>
          <w:ilvl w:val="0"/>
          <w:numId w:val="910"/>
        </w:numPr>
      </w:pPr>
      <w:r w:rsidRPr="002E6533">
        <w:t>Quando a importação for concluída com sucesso, clique em Fechar.</w:t>
      </w:r>
    </w:p>
    <w:p w14:paraId="6FEE6CA7" w14:textId="77777777" w:rsidR="004470EF" w:rsidRPr="002E6533" w:rsidRDefault="00000000">
      <w:pPr>
        <w:pStyle w:val="Ttulo1"/>
      </w:pPr>
      <w:bookmarkStart w:id="394" w:name="revisando-filas-de-trabalho"/>
      <w:bookmarkEnd w:id="389"/>
      <w:bookmarkEnd w:id="393"/>
      <w:r w:rsidRPr="002E6533">
        <w:t>Revisando Filas de Trabalho</w:t>
      </w:r>
    </w:p>
    <w:p w14:paraId="28CB2A4C" w14:textId="77777777" w:rsidR="004470EF" w:rsidRPr="002E6533" w:rsidRDefault="00000000">
      <w:pPr>
        <w:pStyle w:val="FirstParagraph"/>
      </w:pPr>
      <w:r w:rsidRPr="002E6533">
        <w:t>Realize esta tarefa para visualizar a página Revisar filas de trabalho, que lista o status atual das importações de dados para a Archer.</w:t>
      </w:r>
    </w:p>
    <w:p w14:paraId="1522612E" w14:textId="77777777" w:rsidR="004470EF" w:rsidRPr="002E6533" w:rsidRDefault="00000000">
      <w:pPr>
        <w:pStyle w:val="Compact"/>
        <w:numPr>
          <w:ilvl w:val="0"/>
          <w:numId w:val="911"/>
        </w:numPr>
      </w:pPr>
      <w:r w:rsidRPr="002E6533">
        <w:t>Siga um destes procedimentos para navegar até a página Revisar filas de trabalhos:</w:t>
      </w:r>
    </w:p>
    <w:p w14:paraId="62F6E4B2" w14:textId="77777777" w:rsidR="004470EF" w:rsidRPr="002E6533" w:rsidRDefault="00000000">
      <w:pPr>
        <w:pStyle w:val="Compact"/>
        <w:numPr>
          <w:ilvl w:val="1"/>
          <w:numId w:val="912"/>
        </w:numPr>
      </w:pPr>
      <w:r w:rsidRPr="002E6533">
        <w:t>Como administrador do Archer:</w:t>
      </w:r>
    </w:p>
    <w:p w14:paraId="34B06957" w14:textId="77777777" w:rsidR="004470EF" w:rsidRPr="002E6533" w:rsidRDefault="00000000">
      <w:pPr>
        <w:pStyle w:val="Compact"/>
        <w:numPr>
          <w:ilvl w:val="2"/>
          <w:numId w:val="913"/>
        </w:numPr>
      </w:pPr>
      <w:r w:rsidRPr="002E6533">
        <w:t>No menu, clique em menu Admin.</w:t>
      </w:r>
    </w:p>
    <w:p w14:paraId="6EC5FEED" w14:textId="77777777" w:rsidR="004470EF" w:rsidRPr="002E6533" w:rsidRDefault="00000000">
      <w:pPr>
        <w:pStyle w:val="Compact"/>
        <w:numPr>
          <w:ilvl w:val="2"/>
          <w:numId w:val="913"/>
        </w:numPr>
      </w:pPr>
      <w:r w:rsidRPr="002E6533">
        <w:t>Em Integração, clique em Revisar filas de trabalho.</w:t>
      </w:r>
    </w:p>
    <w:p w14:paraId="3CD1BF83" w14:textId="77777777" w:rsidR="004470EF" w:rsidRPr="002E6533" w:rsidRDefault="00000000">
      <w:pPr>
        <w:pStyle w:val="Compact"/>
        <w:numPr>
          <w:ilvl w:val="1"/>
          <w:numId w:val="912"/>
        </w:numPr>
      </w:pPr>
      <w:r w:rsidRPr="002E6533">
        <w:t>Como um usuário final:</w:t>
      </w:r>
    </w:p>
    <w:p w14:paraId="55ACD057" w14:textId="77777777" w:rsidR="004470EF" w:rsidRPr="002E6533" w:rsidRDefault="00000000">
      <w:pPr>
        <w:numPr>
          <w:ilvl w:val="2"/>
          <w:numId w:val="914"/>
        </w:numPr>
      </w:pPr>
      <w:r w:rsidRPr="002E6533">
        <w:t>No menu, clique em Sistema e selecione Histórico de importação de dados.</w:t>
      </w:r>
    </w:p>
    <w:p w14:paraId="61C18BF2" w14:textId="77777777" w:rsidR="004470EF" w:rsidRPr="002E6533" w:rsidRDefault="00000000">
      <w:pPr>
        <w:pStyle w:val="Compact"/>
        <w:numPr>
          <w:ilvl w:val="0"/>
          <w:numId w:val="911"/>
        </w:numPr>
      </w:pPr>
      <w:r w:rsidRPr="002E6533">
        <w:t>Localize as importações de dados que você deseja visualizar.</w:t>
      </w:r>
    </w:p>
    <w:p w14:paraId="5922A3CC" w14:textId="77777777" w:rsidR="004470EF" w:rsidRPr="002E6533" w:rsidRDefault="00000000">
      <w:pPr>
        <w:pStyle w:val="Compact"/>
        <w:numPr>
          <w:ilvl w:val="0"/>
          <w:numId w:val="911"/>
        </w:numPr>
      </w:pPr>
      <w:r w:rsidRPr="002E6533">
        <w:t>Clique em Gerenciar relatórios para exibir a caixa de diálogo Detalhes da execução para essa importação de dados.</w:t>
      </w:r>
    </w:p>
    <w:p w14:paraId="20F29DA1" w14:textId="77777777" w:rsidR="004470EF" w:rsidRPr="002E6533" w:rsidRDefault="00000000">
      <w:pPr>
        <w:pStyle w:val="Ttulo1"/>
      </w:pPr>
      <w:bookmarkStart w:id="395" w:name="Xecf46e2fe194cff191fdb46103a325289fe92c8"/>
      <w:bookmarkEnd w:id="394"/>
      <w:r w:rsidRPr="002E6533">
        <w:t>Visualizando o histórico de importação de dados</w:t>
      </w:r>
    </w:p>
    <w:p w14:paraId="1695FF22" w14:textId="77777777" w:rsidR="004470EF" w:rsidRPr="002E6533" w:rsidRDefault="00000000">
      <w:pPr>
        <w:pStyle w:val="FirstParagraph"/>
      </w:pPr>
      <w:r w:rsidRPr="002E6533">
        <w:t>O histórico de importação de dados permite visualizar todas as informações que importa para ou exporta do Archer.</w:t>
      </w:r>
    </w:p>
    <w:p w14:paraId="1369866F" w14:textId="77777777" w:rsidR="004470EF" w:rsidRPr="002E6533" w:rsidRDefault="00000000">
      <w:pPr>
        <w:pStyle w:val="Corpodetexto"/>
      </w:pPr>
      <w:r w:rsidRPr="002E6533">
        <w:rPr>
          <w:b/>
          <w:bCs/>
        </w:rPr>
        <w:t>Observação:</w:t>
      </w:r>
      <w:r w:rsidRPr="002E6533">
        <w:t xml:space="preserve"> quando um arquivo é importado, o processo de importação o coloca no repositório de arquivos.</w:t>
      </w:r>
    </w:p>
    <w:p w14:paraId="525703F3" w14:textId="77777777" w:rsidR="004470EF" w:rsidRPr="002E6533" w:rsidRDefault="00000000">
      <w:pPr>
        <w:pStyle w:val="Compact"/>
        <w:numPr>
          <w:ilvl w:val="0"/>
          <w:numId w:val="915"/>
        </w:numPr>
      </w:pPr>
      <w:r w:rsidRPr="002E6533">
        <w:t>No menu do usuário, selecione Histórico.</w:t>
      </w:r>
    </w:p>
    <w:p w14:paraId="6F3F60E2" w14:textId="77777777" w:rsidR="004470EF" w:rsidRPr="002E6533" w:rsidRDefault="00000000">
      <w:pPr>
        <w:pStyle w:val="Compact"/>
        <w:numPr>
          <w:ilvl w:val="0"/>
          <w:numId w:val="915"/>
        </w:numPr>
      </w:pPr>
      <w:r w:rsidRPr="002E6533">
        <w:t>Selecione a guia Importação de dados.</w:t>
      </w:r>
    </w:p>
    <w:p w14:paraId="6D74B59C" w14:textId="77777777" w:rsidR="004470EF" w:rsidRPr="002E6533" w:rsidRDefault="00000000">
      <w:pPr>
        <w:pStyle w:val="Compact"/>
        <w:numPr>
          <w:ilvl w:val="0"/>
          <w:numId w:val="915"/>
        </w:numPr>
      </w:pPr>
      <w:r w:rsidRPr="002E6533">
        <w:t>(Opcional) Na coluna Ações, clique em Executar detalhes para visualizar os detalhes da execução.</w:t>
      </w:r>
    </w:p>
    <w:p w14:paraId="31681716" w14:textId="77777777" w:rsidR="004470EF" w:rsidRPr="002E6533" w:rsidRDefault="00000000">
      <w:pPr>
        <w:pStyle w:val="Ttulo1"/>
      </w:pPr>
      <w:bookmarkStart w:id="396" w:name="X083cfaddc5ffc3efba886d318e8320bbcc0e815"/>
      <w:bookmarkEnd w:id="395"/>
      <w:r w:rsidRPr="002E6533">
        <w:t>Solucionando Problemas de Importação de Dados</w:t>
      </w:r>
    </w:p>
    <w:p w14:paraId="014A72C0" w14:textId="77777777" w:rsidR="004470EF" w:rsidRPr="002E6533" w:rsidRDefault="00000000">
      <w:pPr>
        <w:pStyle w:val="FirstParagraph"/>
      </w:pPr>
      <w:r w:rsidRPr="002E6533">
        <w:t xml:space="preserve">Se você encontrar erros ao </w:t>
      </w:r>
      <w:hyperlink r:id="rId549">
        <w:r w:rsidR="004470EF" w:rsidRPr="002E6533">
          <w:rPr>
            <w:rStyle w:val="Hyperlink"/>
          </w:rPr>
          <w:t>importar dados</w:t>
        </w:r>
      </w:hyperlink>
      <w:r w:rsidRPr="002E6533">
        <w:t>, analise os seguintes problemas e soluções comuns.</w:t>
      </w:r>
    </w:p>
    <w:p w14:paraId="2020D55E" w14:textId="77777777" w:rsidR="004470EF" w:rsidRPr="002E6533" w:rsidRDefault="00000000">
      <w:pPr>
        <w:pStyle w:val="Corpodetexto"/>
      </w:pPr>
      <w:r w:rsidRPr="002E6533">
        <w:lastRenderedPageBreak/>
        <w:t>Corrija os erros no seu arquivo de dados antes de tentar importar os dados novamente (a partir da primeira página do Assistente de importação de dados). O assistente pode relatar até 100 erros. Se o arquivo de dados contiver mais de 100 erros, o assistente não relatará todos os erros.</w:t>
      </w:r>
    </w:p>
    <w:p w14:paraId="26A631AC" w14:textId="77777777" w:rsidR="004470EF" w:rsidRPr="002E6533" w:rsidRDefault="00000000">
      <w:pPr>
        <w:pStyle w:val="TableCaption"/>
      </w:pPr>
      <w:r w:rsidRPr="002E6533">
        <w:t>A tabela a seguir descreve os possíveis erros e resoluçõ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676171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0CC4D24" w14:textId="77777777" w:rsidR="004470EF" w:rsidRPr="002E6533" w:rsidRDefault="00000000">
            <w:pPr>
              <w:pStyle w:val="Compact"/>
            </w:pPr>
            <w:r w:rsidRPr="002E6533">
              <w:t>Erro</w:t>
            </w:r>
          </w:p>
        </w:tc>
        <w:tc>
          <w:tcPr>
            <w:tcW w:w="2613" w:type="dxa"/>
          </w:tcPr>
          <w:p w14:paraId="48B8425F" w14:textId="77777777" w:rsidR="004470EF" w:rsidRPr="002E6533" w:rsidRDefault="00000000">
            <w:pPr>
              <w:pStyle w:val="Compact"/>
            </w:pPr>
            <w:r w:rsidRPr="002E6533">
              <w:t>Descrição</w:t>
            </w:r>
          </w:p>
        </w:tc>
        <w:tc>
          <w:tcPr>
            <w:tcW w:w="2613" w:type="dxa"/>
          </w:tcPr>
          <w:p w14:paraId="5FD7020A" w14:textId="77777777" w:rsidR="004470EF" w:rsidRPr="002E6533" w:rsidRDefault="00000000">
            <w:pPr>
              <w:pStyle w:val="Compact"/>
            </w:pPr>
            <w:r w:rsidRPr="002E6533">
              <w:t>Resolução</w:t>
            </w:r>
          </w:p>
        </w:tc>
      </w:tr>
      <w:tr w:rsidR="004470EF" w:rsidRPr="002E6533" w14:paraId="2AEE46A1" w14:textId="77777777">
        <w:tc>
          <w:tcPr>
            <w:tcW w:w="2613" w:type="dxa"/>
            <w:vMerge w:val="restart"/>
          </w:tcPr>
          <w:p w14:paraId="0B5FD46D" w14:textId="77777777" w:rsidR="004470EF" w:rsidRPr="002E6533" w:rsidRDefault="00000000">
            <w:pPr>
              <w:pStyle w:val="Corpodetexto"/>
            </w:pPr>
            <w:r w:rsidRPr="002E6533">
              <w:t>Todos os identificadores exclusivos devem estar mapeados para inserção</w:t>
            </w:r>
          </w:p>
          <w:p w14:paraId="766506A0" w14:textId="77777777" w:rsidR="004470EF" w:rsidRPr="002E6533" w:rsidRDefault="00000000">
            <w:pPr>
              <w:pStyle w:val="Corpodetexto"/>
            </w:pPr>
            <w:r w:rsidRPr="002E6533">
              <w:t> </w:t>
            </w:r>
          </w:p>
        </w:tc>
        <w:tc>
          <w:tcPr>
            <w:tcW w:w="2613" w:type="dxa"/>
          </w:tcPr>
          <w:p w14:paraId="1CBC2EB3" w14:textId="77777777" w:rsidR="004470EF" w:rsidRPr="002E6533" w:rsidRDefault="00000000">
            <w:pPr>
              <w:pStyle w:val="Compact"/>
            </w:pPr>
            <w:r w:rsidRPr="002E6533">
              <w:t xml:space="preserve">Se você estiver importando novos registros de </w:t>
            </w:r>
            <w:hyperlink r:id="rId550">
              <w:r w:rsidR="004470EF" w:rsidRPr="002E6533">
                <w:rPr>
                  <w:rStyle w:val="Hyperlink"/>
                </w:rPr>
                <w:t>subformulário</w:t>
              </w:r>
            </w:hyperlink>
            <w:r w:rsidRPr="002E6533">
              <w:t xml:space="preserve">, deverá mapear os campos selecionados para serem utilizados como identificadores exclusivos do </w:t>
            </w:r>
            <w:hyperlink r:id="rId551">
              <w:r w:rsidR="004470EF" w:rsidRPr="002E6533">
                <w:rPr>
                  <w:rStyle w:val="Hyperlink"/>
                </w:rPr>
                <w:t>aplicativo</w:t>
              </w:r>
            </w:hyperlink>
            <w:r w:rsidRPr="002E6533">
              <w:t xml:space="preserve"> aos </w:t>
            </w:r>
            <w:hyperlink r:id="rId552">
              <w:r w:rsidR="004470EF" w:rsidRPr="002E6533">
                <w:rPr>
                  <w:rStyle w:val="Hyperlink"/>
                </w:rPr>
                <w:t>campos</w:t>
              </w:r>
            </w:hyperlink>
            <w:r w:rsidRPr="002E6533">
              <w:t xml:space="preserve"> correspondentes na grade de mapeamento de campos.</w:t>
            </w:r>
          </w:p>
        </w:tc>
        <w:tc>
          <w:tcPr>
            <w:tcW w:w="2613" w:type="dxa"/>
            <w:vMerge w:val="restart"/>
          </w:tcPr>
          <w:p w14:paraId="7A584531" w14:textId="77777777" w:rsidR="004470EF" w:rsidRPr="002E6533" w:rsidRDefault="00000000">
            <w:pPr>
              <w:pStyle w:val="Corpodetexto"/>
            </w:pPr>
            <w:r w:rsidRPr="002E6533">
              <w:t xml:space="preserve">Verifique se os </w:t>
            </w:r>
            <w:hyperlink r:id="rId553" w:anchor="Task">
              <w:r w:rsidR="004470EF" w:rsidRPr="002E6533">
                <w:rPr>
                  <w:rStyle w:val="Hyperlink"/>
                </w:rPr>
                <w:t>identificadores exclusivos</w:t>
              </w:r>
            </w:hyperlink>
            <w:r w:rsidRPr="002E6533">
              <w:t xml:space="preserve"> estão mapeados corretamente.</w:t>
            </w:r>
          </w:p>
          <w:p w14:paraId="27636389" w14:textId="77777777" w:rsidR="004470EF" w:rsidRPr="002E6533" w:rsidRDefault="00000000">
            <w:pPr>
              <w:pStyle w:val="Corpodetexto"/>
            </w:pPr>
            <w:r w:rsidRPr="002E6533">
              <w:t> </w:t>
            </w:r>
          </w:p>
        </w:tc>
      </w:tr>
      <w:tr w:rsidR="004470EF" w:rsidRPr="002E6533" w14:paraId="5D47817F" w14:textId="77777777">
        <w:tc>
          <w:tcPr>
            <w:tcW w:w="2613" w:type="dxa"/>
            <w:vMerge/>
          </w:tcPr>
          <w:p w14:paraId="12184963" w14:textId="77777777" w:rsidR="004470EF" w:rsidRPr="002E6533" w:rsidRDefault="004470EF"/>
        </w:tc>
        <w:tc>
          <w:tcPr>
            <w:tcW w:w="2613" w:type="dxa"/>
          </w:tcPr>
          <w:p w14:paraId="48C40599" w14:textId="77777777" w:rsidR="004470EF" w:rsidRPr="002E6533" w:rsidRDefault="00000000">
            <w:pPr>
              <w:pStyle w:val="Compact"/>
            </w:pPr>
            <w:r w:rsidRPr="002E6533">
              <w:t>Se você estiver atualizando registros pai ou de subformulário, precisará associar o campo selecionado para servir como o identificador exclusivo do aplicativo ao campo correspondente na grade de mapeamento de campo.</w:t>
            </w:r>
          </w:p>
        </w:tc>
        <w:tc>
          <w:tcPr>
            <w:tcW w:w="2613" w:type="dxa"/>
            <w:vMerge/>
          </w:tcPr>
          <w:p w14:paraId="2317A5FC" w14:textId="77777777" w:rsidR="004470EF" w:rsidRPr="002E6533" w:rsidRDefault="004470EF"/>
        </w:tc>
      </w:tr>
      <w:tr w:rsidR="004470EF" w:rsidRPr="002E6533" w14:paraId="63D8AF0E" w14:textId="77777777">
        <w:tc>
          <w:tcPr>
            <w:tcW w:w="2613" w:type="dxa"/>
          </w:tcPr>
          <w:p w14:paraId="1B3FD3E2" w14:textId="77777777" w:rsidR="004470EF" w:rsidRPr="002E6533" w:rsidRDefault="00000000">
            <w:pPr>
              <w:pStyle w:val="Compact"/>
            </w:pPr>
            <w:r w:rsidRPr="002E6533">
              <w:t>Disparidade de coluna</w:t>
            </w:r>
          </w:p>
        </w:tc>
        <w:tc>
          <w:tcPr>
            <w:tcW w:w="2613" w:type="dxa"/>
          </w:tcPr>
          <w:p w14:paraId="7AB04A68" w14:textId="77777777" w:rsidR="004470EF" w:rsidRPr="002E6533" w:rsidRDefault="00000000">
            <w:pPr>
              <w:pStyle w:val="Compact"/>
            </w:pPr>
            <w:r w:rsidRPr="002E6533">
              <w:t>Seu arquivo externo de dados contém um valor que não corresponde ao tipo de dados do campo ao qual o valor está associado.</w:t>
            </w:r>
          </w:p>
        </w:tc>
        <w:tc>
          <w:tcPr>
            <w:tcW w:w="2613" w:type="dxa"/>
          </w:tcPr>
          <w:p w14:paraId="582378A8" w14:textId="77777777" w:rsidR="004470EF" w:rsidRPr="002E6533" w:rsidRDefault="00000000">
            <w:pPr>
              <w:pStyle w:val="Compact"/>
            </w:pPr>
            <w:r w:rsidRPr="002E6533">
              <w:t>Altere o valor no seu arquivo de dados, de modo que ele corresponda ao tipo de dados requisitado pelo campo ao qual você está mapeando o valor.</w:t>
            </w:r>
          </w:p>
        </w:tc>
      </w:tr>
      <w:tr w:rsidR="004470EF" w:rsidRPr="002E6533" w14:paraId="046CDD64" w14:textId="77777777">
        <w:tc>
          <w:tcPr>
            <w:tcW w:w="2613" w:type="dxa"/>
          </w:tcPr>
          <w:p w14:paraId="0AC086C1" w14:textId="77777777" w:rsidR="004470EF" w:rsidRPr="002E6533" w:rsidRDefault="00000000">
            <w:pPr>
              <w:pStyle w:val="Compact"/>
            </w:pPr>
            <w:r w:rsidRPr="002E6533">
              <w:t>Não foi possível encontrar o nome do grupo</w:t>
            </w:r>
          </w:p>
        </w:tc>
        <w:tc>
          <w:tcPr>
            <w:tcW w:w="2613" w:type="dxa"/>
          </w:tcPr>
          <w:p w14:paraId="16FE455A" w14:textId="77777777" w:rsidR="004470EF" w:rsidRPr="002E6533" w:rsidRDefault="00000000">
            <w:pPr>
              <w:pStyle w:val="Compact"/>
            </w:pPr>
            <w:r w:rsidRPr="002E6533">
              <w:t>Esse erro ocorrerá se seu arquivo de dados externo contiver um valor de grupo que não foi estabelecido no sistema.</w:t>
            </w:r>
          </w:p>
        </w:tc>
        <w:tc>
          <w:tcPr>
            <w:tcW w:w="2613" w:type="dxa"/>
          </w:tcPr>
          <w:p w14:paraId="33B739C1" w14:textId="77777777" w:rsidR="004470EF" w:rsidRPr="002E6533" w:rsidRDefault="00000000">
            <w:pPr>
              <w:pStyle w:val="Corpodetexto"/>
            </w:pPr>
            <w:r w:rsidRPr="002E6533">
              <w:t>Execute um destes procedimentos:</w:t>
            </w:r>
          </w:p>
          <w:p w14:paraId="172F7376" w14:textId="77777777" w:rsidR="004470EF" w:rsidRPr="002E6533" w:rsidRDefault="00000000">
            <w:pPr>
              <w:pStyle w:val="Compact"/>
              <w:numPr>
                <w:ilvl w:val="0"/>
                <w:numId w:val="916"/>
              </w:numPr>
            </w:pPr>
            <w:r w:rsidRPr="002E6533">
              <w:t xml:space="preserve">Altere o valor de grupo no seu arquivo de dados, para que ele </w:t>
            </w:r>
            <w:r w:rsidRPr="002E6533">
              <w:lastRenderedPageBreak/>
              <w:t>corresponda a um grupo do sistema.</w:t>
            </w:r>
          </w:p>
          <w:p w14:paraId="126D4140" w14:textId="77777777" w:rsidR="004470EF" w:rsidRPr="002E6533" w:rsidRDefault="00000000">
            <w:pPr>
              <w:pStyle w:val="Compact"/>
              <w:numPr>
                <w:ilvl w:val="0"/>
                <w:numId w:val="916"/>
              </w:numPr>
            </w:pPr>
            <w:r w:rsidRPr="002E6533">
              <w:t xml:space="preserve">Adicione o grupo do seu arquivo de dados ao sistema da página </w:t>
            </w:r>
            <w:hyperlink r:id="rId554">
              <w:r w:rsidR="004470EF" w:rsidRPr="002E6533">
                <w:rPr>
                  <w:rStyle w:val="Hyperlink"/>
                </w:rPr>
                <w:t>Gerenciar grupos</w:t>
              </w:r>
            </w:hyperlink>
            <w:r w:rsidRPr="002E6533">
              <w:t xml:space="preserve"> no recurso Controle de acesso.</w:t>
            </w:r>
          </w:p>
        </w:tc>
      </w:tr>
      <w:tr w:rsidR="004470EF" w:rsidRPr="002E6533" w14:paraId="40053AA1" w14:textId="77777777">
        <w:tc>
          <w:tcPr>
            <w:tcW w:w="2613" w:type="dxa"/>
          </w:tcPr>
          <w:p w14:paraId="5F75EE16" w14:textId="77777777" w:rsidR="004470EF" w:rsidRPr="002E6533" w:rsidRDefault="00000000">
            <w:pPr>
              <w:pStyle w:val="Compact"/>
            </w:pPr>
            <w:r w:rsidRPr="002E6533">
              <w:lastRenderedPageBreak/>
              <w:t>A data não corresponde ao formato esperado</w:t>
            </w:r>
          </w:p>
        </w:tc>
        <w:tc>
          <w:tcPr>
            <w:tcW w:w="2613" w:type="dxa"/>
          </w:tcPr>
          <w:p w14:paraId="4A3BBB00" w14:textId="77777777" w:rsidR="004470EF" w:rsidRPr="002E6533" w:rsidRDefault="00000000">
            <w:pPr>
              <w:pStyle w:val="Compact"/>
            </w:pPr>
            <w:r w:rsidRPr="002E6533">
              <w:t>Seu arquivo de dados externo contém uma data que não corresponde ao formato de data especificado para a importação.</w:t>
            </w:r>
          </w:p>
        </w:tc>
        <w:tc>
          <w:tcPr>
            <w:tcW w:w="2613" w:type="dxa"/>
          </w:tcPr>
          <w:p w14:paraId="7081D640" w14:textId="77777777" w:rsidR="004470EF" w:rsidRPr="002E6533" w:rsidRDefault="00000000">
            <w:pPr>
              <w:pStyle w:val="Compact"/>
            </w:pPr>
            <w:r w:rsidRPr="002E6533">
              <w:t>Reformate o valor de data de modo que ele corresponda ao formato selecionado no Assistente de importação de dados.</w:t>
            </w:r>
          </w:p>
        </w:tc>
      </w:tr>
      <w:tr w:rsidR="004470EF" w:rsidRPr="002E6533" w14:paraId="10EFE082" w14:textId="77777777">
        <w:tc>
          <w:tcPr>
            <w:tcW w:w="2613" w:type="dxa"/>
          </w:tcPr>
          <w:p w14:paraId="23A70330" w14:textId="77777777" w:rsidR="004470EF" w:rsidRPr="002E6533" w:rsidRDefault="00000000">
            <w:pPr>
              <w:pStyle w:val="Compact"/>
            </w:pPr>
            <w:r w:rsidRPr="002E6533">
              <w:t>O campo é obrigatório</w:t>
            </w:r>
          </w:p>
        </w:tc>
        <w:tc>
          <w:tcPr>
            <w:tcW w:w="2613" w:type="dxa"/>
          </w:tcPr>
          <w:p w14:paraId="593213F7" w14:textId="77777777" w:rsidR="004470EF" w:rsidRPr="002E6533" w:rsidRDefault="00000000">
            <w:pPr>
              <w:pStyle w:val="Compact"/>
            </w:pPr>
            <w:r w:rsidRPr="002E6533">
              <w:t>Há 1 ou mais valores ausentes em seu arquivo externo de dados para um campo obrigatório.</w:t>
            </w:r>
          </w:p>
        </w:tc>
        <w:tc>
          <w:tcPr>
            <w:tcW w:w="2613" w:type="dxa"/>
          </w:tcPr>
          <w:p w14:paraId="7134C82A" w14:textId="77777777" w:rsidR="004470EF" w:rsidRPr="002E6533" w:rsidRDefault="00000000">
            <w:pPr>
              <w:pStyle w:val="Compact"/>
            </w:pPr>
            <w:r w:rsidRPr="002E6533">
              <w:t>Digite os valores necessários no seu arquivo de dados ou altere o campo no seu aplicativo de modo que ele não seja mais obrigatório.</w:t>
            </w:r>
          </w:p>
        </w:tc>
      </w:tr>
      <w:tr w:rsidR="004470EF" w:rsidRPr="002E6533" w14:paraId="32925416" w14:textId="77777777">
        <w:tc>
          <w:tcPr>
            <w:tcW w:w="2613" w:type="dxa"/>
          </w:tcPr>
          <w:p w14:paraId="5D848868" w14:textId="77777777" w:rsidR="004470EF" w:rsidRPr="002E6533" w:rsidRDefault="00000000">
            <w:pPr>
              <w:pStyle w:val="Compact"/>
            </w:pPr>
            <w:r w:rsidRPr="002E6533">
              <w:t>O campo exige seleção de valor</w:t>
            </w:r>
          </w:p>
        </w:tc>
        <w:tc>
          <w:tcPr>
            <w:tcW w:w="2613" w:type="dxa"/>
          </w:tcPr>
          <w:p w14:paraId="4071EBED" w14:textId="77777777" w:rsidR="004470EF" w:rsidRPr="002E6533" w:rsidRDefault="00000000">
            <w:pPr>
              <w:pStyle w:val="Compact"/>
            </w:pPr>
            <w:r w:rsidRPr="002E6533">
              <w:t xml:space="preserve">Há um valor ausente em seu arquivo externo de dados para um </w:t>
            </w:r>
            <w:hyperlink r:id="rId555">
              <w:r w:rsidR="004470EF" w:rsidRPr="002E6533">
                <w:rPr>
                  <w:rStyle w:val="Hyperlink"/>
                </w:rPr>
                <w:t>campo Lista de valores</w:t>
              </w:r>
            </w:hyperlink>
            <w:r w:rsidRPr="002E6533">
              <w:t xml:space="preserve"> que exige seleção de valor.</w:t>
            </w:r>
          </w:p>
        </w:tc>
        <w:tc>
          <w:tcPr>
            <w:tcW w:w="2613" w:type="dxa"/>
          </w:tcPr>
          <w:p w14:paraId="6D74BD62" w14:textId="77777777" w:rsidR="004470EF" w:rsidRPr="002E6533" w:rsidRDefault="00000000">
            <w:pPr>
              <w:pStyle w:val="Compact"/>
            </w:pPr>
            <w:r w:rsidRPr="002E6533">
              <w:t>Informe o valor necessário em seu arquivo de dados ou altere o campo no aplicativo para que ele não exija mais um número específico de seleções de valor.</w:t>
            </w:r>
          </w:p>
        </w:tc>
      </w:tr>
      <w:tr w:rsidR="004470EF" w:rsidRPr="002E6533" w14:paraId="7AB4B0A1" w14:textId="77777777">
        <w:tc>
          <w:tcPr>
            <w:tcW w:w="2613" w:type="dxa"/>
          </w:tcPr>
          <w:p w14:paraId="32B090A8" w14:textId="77777777" w:rsidR="004470EF" w:rsidRPr="002E6533" w:rsidRDefault="00000000">
            <w:pPr>
              <w:pStyle w:val="Compact"/>
            </w:pPr>
            <w:r w:rsidRPr="002E6533">
              <w:t>O registro de subformulário importado não pode ter múltiplos pais</w:t>
            </w:r>
          </w:p>
        </w:tc>
        <w:tc>
          <w:tcPr>
            <w:tcW w:w="2613" w:type="dxa"/>
          </w:tcPr>
          <w:p w14:paraId="3AAA4D81" w14:textId="77777777" w:rsidR="004470EF" w:rsidRPr="002E6533" w:rsidRDefault="00000000">
            <w:pPr>
              <w:pStyle w:val="Compact"/>
            </w:pPr>
            <w:r w:rsidRPr="002E6533">
              <w:t>Esse erro ocorrerá se você estiver importando dados de um subformulário e o campo do registro pai selecionado como identificador exclusivo contiver dados não exclusivos.</w:t>
            </w:r>
          </w:p>
        </w:tc>
        <w:tc>
          <w:tcPr>
            <w:tcW w:w="2613" w:type="dxa"/>
          </w:tcPr>
          <w:p w14:paraId="326C2ADA" w14:textId="77777777" w:rsidR="004470EF" w:rsidRPr="002E6533" w:rsidRDefault="00000000">
            <w:pPr>
              <w:pStyle w:val="Compact"/>
            </w:pPr>
            <w:r w:rsidRPr="002E6533">
              <w:t>Selecione um valor de campo exclusivo para o registro pai para servir como identificador exclusivo de registro do aplicativo.</w:t>
            </w:r>
          </w:p>
        </w:tc>
      </w:tr>
      <w:tr w:rsidR="004470EF" w:rsidRPr="002E6533" w14:paraId="780A561A" w14:textId="77777777">
        <w:tc>
          <w:tcPr>
            <w:tcW w:w="2613" w:type="dxa"/>
          </w:tcPr>
          <w:p w14:paraId="00E8FC9D" w14:textId="77777777" w:rsidR="004470EF" w:rsidRPr="002E6533" w:rsidRDefault="00000000">
            <w:pPr>
              <w:pStyle w:val="Compact"/>
            </w:pPr>
            <w:r w:rsidRPr="002E6533">
              <w:t>Endereço IP inválido</w:t>
            </w:r>
          </w:p>
        </w:tc>
        <w:tc>
          <w:tcPr>
            <w:tcW w:w="2613" w:type="dxa"/>
          </w:tcPr>
          <w:p w14:paraId="052FCAB6" w14:textId="77777777" w:rsidR="004470EF" w:rsidRPr="002E6533" w:rsidRDefault="00000000">
            <w:pPr>
              <w:pStyle w:val="Compact"/>
            </w:pPr>
            <w:r w:rsidRPr="002E6533">
              <w:t xml:space="preserve">Seu arquivo externo de dados contém um valor para um </w:t>
            </w:r>
            <w:hyperlink r:id="rId556">
              <w:r w:rsidR="004470EF" w:rsidRPr="002E6533">
                <w:rPr>
                  <w:rStyle w:val="Hyperlink"/>
                </w:rPr>
                <w:t>campo Endereço IP</w:t>
              </w:r>
            </w:hyperlink>
            <w:r w:rsidRPr="002E6533">
              <w:t xml:space="preserve"> que não está formatado </w:t>
            </w:r>
            <w:r w:rsidRPr="002E6533">
              <w:lastRenderedPageBreak/>
              <w:t>corretamente.</w:t>
            </w:r>
          </w:p>
        </w:tc>
        <w:tc>
          <w:tcPr>
            <w:tcW w:w="2613" w:type="dxa"/>
          </w:tcPr>
          <w:p w14:paraId="15805A06" w14:textId="77777777" w:rsidR="004470EF" w:rsidRPr="002E6533" w:rsidRDefault="00000000">
            <w:pPr>
              <w:pStyle w:val="Compact"/>
            </w:pPr>
            <w:r w:rsidRPr="002E6533">
              <w:lastRenderedPageBreak/>
              <w:t>Reformate o valor.</w:t>
            </w:r>
          </w:p>
        </w:tc>
      </w:tr>
      <w:tr w:rsidR="004470EF" w:rsidRPr="002E6533" w14:paraId="2C74C2E5" w14:textId="77777777">
        <w:tc>
          <w:tcPr>
            <w:tcW w:w="2613" w:type="dxa"/>
          </w:tcPr>
          <w:p w14:paraId="3F960DAD" w14:textId="77777777" w:rsidR="004470EF" w:rsidRPr="002E6533" w:rsidRDefault="00000000">
            <w:pPr>
              <w:pStyle w:val="Compact"/>
            </w:pPr>
            <w:r w:rsidRPr="002E6533">
              <w:t>Chaves inválidas para o campo de status entre aplicativos do aplicativo</w:t>
            </w:r>
          </w:p>
        </w:tc>
        <w:tc>
          <w:tcPr>
            <w:tcW w:w="2613" w:type="dxa"/>
          </w:tcPr>
          <w:p w14:paraId="7A9776FE" w14:textId="77777777" w:rsidR="004470EF" w:rsidRPr="002E6533" w:rsidRDefault="00000000">
            <w:pPr>
              <w:pStyle w:val="Compact"/>
            </w:pPr>
            <w:r w:rsidRPr="002E6533">
              <w:t xml:space="preserve">Esse erro ocorrerá se você estiver atualizando registros com um </w:t>
            </w:r>
            <w:hyperlink r:id="rId557">
              <w:r w:rsidR="004470EF" w:rsidRPr="002E6533">
                <w:rPr>
                  <w:rStyle w:val="Hyperlink"/>
                </w:rPr>
                <w:t>campo CAST (Cross Application Status Tracking, rastreamento de status entre aplicativos)</w:t>
              </w:r>
            </w:hyperlink>
            <w:r w:rsidRPr="002E6533">
              <w:t xml:space="preserve"> e não tiver especificado identificadores exclusivos válidos para o aplicativo pai e os registros filho associados a esse campo.</w:t>
            </w:r>
          </w:p>
        </w:tc>
        <w:tc>
          <w:tcPr>
            <w:tcW w:w="2613" w:type="dxa"/>
          </w:tcPr>
          <w:p w14:paraId="1FBCE39D" w14:textId="77777777" w:rsidR="004470EF" w:rsidRPr="002E6533" w:rsidRDefault="00000000">
            <w:pPr>
              <w:pStyle w:val="Compact"/>
            </w:pPr>
            <w:r w:rsidRPr="002E6533">
              <w:t>Certifique-se de que os identificadores sejam válidos e exclusivos.</w:t>
            </w:r>
          </w:p>
        </w:tc>
      </w:tr>
      <w:tr w:rsidR="004470EF" w:rsidRPr="002E6533" w14:paraId="1AA81D42" w14:textId="77777777">
        <w:tc>
          <w:tcPr>
            <w:tcW w:w="2613" w:type="dxa"/>
          </w:tcPr>
          <w:p w14:paraId="1665A243" w14:textId="77777777" w:rsidR="004470EF" w:rsidRPr="002E6533" w:rsidRDefault="00000000">
            <w:pPr>
              <w:pStyle w:val="Compact"/>
            </w:pPr>
            <w:r w:rsidRPr="002E6533">
              <w:t>Formato inválido de matriz</w:t>
            </w:r>
          </w:p>
        </w:tc>
        <w:tc>
          <w:tcPr>
            <w:tcW w:w="2613" w:type="dxa"/>
          </w:tcPr>
          <w:p w14:paraId="540E9A5D" w14:textId="77777777" w:rsidR="004470EF" w:rsidRPr="002E6533" w:rsidRDefault="00000000">
            <w:pPr>
              <w:pStyle w:val="Compact"/>
            </w:pPr>
            <w:r w:rsidRPr="002E6533">
              <w:t xml:space="preserve">Seu arquivo externo de dados contém um valor para um </w:t>
            </w:r>
            <w:hyperlink r:id="rId558">
              <w:r w:rsidR="004470EF" w:rsidRPr="002E6533">
                <w:rPr>
                  <w:rStyle w:val="Hyperlink"/>
                </w:rPr>
                <w:t>campo Matriz</w:t>
              </w:r>
            </w:hyperlink>
            <w:r w:rsidRPr="002E6533">
              <w:t xml:space="preserve"> que não está formatado corretamente.</w:t>
            </w:r>
          </w:p>
        </w:tc>
        <w:tc>
          <w:tcPr>
            <w:tcW w:w="2613" w:type="dxa"/>
          </w:tcPr>
          <w:p w14:paraId="4F44BA33" w14:textId="77777777" w:rsidR="004470EF" w:rsidRPr="002E6533" w:rsidRDefault="00000000">
            <w:pPr>
              <w:pStyle w:val="Compact"/>
            </w:pPr>
            <w:r w:rsidRPr="002E6533">
              <w:t>Reformate o valor corretamente.</w:t>
            </w:r>
          </w:p>
        </w:tc>
      </w:tr>
      <w:tr w:rsidR="004470EF" w:rsidRPr="002E6533" w14:paraId="00F030E9" w14:textId="77777777">
        <w:tc>
          <w:tcPr>
            <w:tcW w:w="2613" w:type="dxa"/>
          </w:tcPr>
          <w:p w14:paraId="3E772194" w14:textId="77777777" w:rsidR="004470EF" w:rsidRPr="002E6533" w:rsidRDefault="00000000">
            <w:pPr>
              <w:pStyle w:val="Compact"/>
            </w:pPr>
            <w:r w:rsidRPr="002E6533">
              <w:t>Número inválido</w:t>
            </w:r>
          </w:p>
        </w:tc>
        <w:tc>
          <w:tcPr>
            <w:tcW w:w="2613" w:type="dxa"/>
          </w:tcPr>
          <w:p w14:paraId="7B4FF1DF" w14:textId="77777777" w:rsidR="004470EF" w:rsidRPr="002E6533" w:rsidRDefault="00000000">
            <w:pPr>
              <w:pStyle w:val="Compact"/>
            </w:pPr>
            <w:r w:rsidRPr="002E6533">
              <w:t xml:space="preserve">Esse erro ocorrerá se você estiver importando um valor para um </w:t>
            </w:r>
            <w:hyperlink r:id="rId559">
              <w:r w:rsidR="004470EF" w:rsidRPr="002E6533">
                <w:rPr>
                  <w:rStyle w:val="Hyperlink"/>
                </w:rPr>
                <w:t>campo Numérico</w:t>
              </w:r>
            </w:hyperlink>
            <w:r w:rsidRPr="002E6533">
              <w:t xml:space="preserve"> que contém caracteres alfabéticos.</w:t>
            </w:r>
          </w:p>
        </w:tc>
        <w:tc>
          <w:tcPr>
            <w:tcW w:w="2613" w:type="dxa"/>
          </w:tcPr>
          <w:p w14:paraId="44FEE050" w14:textId="77777777" w:rsidR="004470EF" w:rsidRPr="002E6533" w:rsidRDefault="00000000">
            <w:pPr>
              <w:pStyle w:val="Compact"/>
            </w:pPr>
            <w:r w:rsidRPr="002E6533">
              <w:t>Altere o valor no seu arquivo de dados externo de modo que ele contenha somente caracteres numéricos.</w:t>
            </w:r>
          </w:p>
        </w:tc>
      </w:tr>
      <w:tr w:rsidR="004470EF" w:rsidRPr="002E6533" w14:paraId="725E00F4" w14:textId="77777777">
        <w:tc>
          <w:tcPr>
            <w:tcW w:w="2613" w:type="dxa"/>
          </w:tcPr>
          <w:p w14:paraId="199117F0" w14:textId="77777777" w:rsidR="004470EF" w:rsidRPr="002E6533" w:rsidRDefault="00000000">
            <w:pPr>
              <w:pStyle w:val="Compact"/>
            </w:pPr>
            <w:r w:rsidRPr="002E6533">
              <w:t>ID inválido de rastreamento</w:t>
            </w:r>
          </w:p>
        </w:tc>
        <w:tc>
          <w:tcPr>
            <w:tcW w:w="2613" w:type="dxa"/>
          </w:tcPr>
          <w:p w14:paraId="6E501BFE" w14:textId="77777777" w:rsidR="004470EF" w:rsidRPr="002E6533" w:rsidRDefault="00000000">
            <w:pPr>
              <w:pStyle w:val="Compact"/>
            </w:pPr>
            <w:r w:rsidRPr="002E6533">
              <w:t xml:space="preserve">Ocorrerá se você estiver atualizando uma importação e o </w:t>
            </w:r>
            <w:hyperlink r:id="rId560">
              <w:r w:rsidR="004470EF" w:rsidRPr="002E6533">
                <w:rPr>
                  <w:rStyle w:val="Hyperlink"/>
                </w:rPr>
                <w:t>campo ID de rastreamento</w:t>
              </w:r>
            </w:hyperlink>
            <w:r w:rsidRPr="002E6533">
              <w:t xml:space="preserve"> de seu arquivo externo de dados contiver um valor inválido de ID de rastreamento para o aplicativo de destino da importação. O valor do ID de rastreamento não existe no sistema ou é um ID de rastreamento válido para outro aplicativo.</w:t>
            </w:r>
          </w:p>
        </w:tc>
        <w:tc>
          <w:tcPr>
            <w:tcW w:w="2613" w:type="dxa"/>
          </w:tcPr>
          <w:p w14:paraId="124EC165" w14:textId="77777777" w:rsidR="004470EF" w:rsidRPr="002E6533" w:rsidRDefault="00000000">
            <w:pPr>
              <w:pStyle w:val="Compact"/>
            </w:pPr>
            <w:r w:rsidRPr="002E6533">
              <w:t>Altere o valor no seu arquivo de dados de modo que ele seja um ID de rastreamento exclusivo e válido para o aplicativo da importação.</w:t>
            </w:r>
          </w:p>
        </w:tc>
      </w:tr>
      <w:tr w:rsidR="004470EF" w:rsidRPr="002E6533" w14:paraId="6EE5C17A" w14:textId="77777777">
        <w:tc>
          <w:tcPr>
            <w:tcW w:w="2613" w:type="dxa"/>
          </w:tcPr>
          <w:p w14:paraId="1B577280" w14:textId="77777777" w:rsidR="004470EF" w:rsidRPr="002E6533" w:rsidRDefault="00000000">
            <w:pPr>
              <w:pStyle w:val="Compact"/>
            </w:pPr>
            <w:r w:rsidRPr="002E6533">
              <w:t>Há diversas colunas associadas ao mesmo campo</w:t>
            </w:r>
          </w:p>
        </w:tc>
        <w:tc>
          <w:tcPr>
            <w:tcW w:w="2613" w:type="dxa"/>
          </w:tcPr>
          <w:p w14:paraId="04D054AC" w14:textId="77777777" w:rsidR="004470EF" w:rsidRPr="002E6533" w:rsidRDefault="00000000">
            <w:pPr>
              <w:pStyle w:val="Compact"/>
            </w:pPr>
            <w:r w:rsidRPr="002E6533">
              <w:t xml:space="preserve">Esse erro ocorrerá se mais de 1 campo de seu arquivo de dados estiver associado ao mesmo </w:t>
            </w:r>
            <w:r w:rsidRPr="002E6533">
              <w:lastRenderedPageBreak/>
              <w:t>campo do aplicativo. Se você estiver importando dados de um subformulário, um campo de seu arquivo de importação de dados deverá ser associado ao mesmo campo que o registro pai.</w:t>
            </w:r>
          </w:p>
        </w:tc>
        <w:tc>
          <w:tcPr>
            <w:tcW w:w="2613" w:type="dxa"/>
          </w:tcPr>
          <w:p w14:paraId="474CF87D" w14:textId="77777777" w:rsidR="004470EF" w:rsidRPr="002E6533" w:rsidRDefault="00000000">
            <w:pPr>
              <w:pStyle w:val="Compact"/>
            </w:pPr>
            <w:r w:rsidRPr="002E6533">
              <w:lastRenderedPageBreak/>
              <w:t xml:space="preserve">Certifique-se de que os campos de seu aplicativo estejam associados a campos diferentes e os </w:t>
            </w:r>
            <w:r w:rsidRPr="002E6533">
              <w:lastRenderedPageBreak/>
              <w:t>campos de dados de importação estejam associados aos campos do subformulário.</w:t>
            </w:r>
          </w:p>
        </w:tc>
      </w:tr>
      <w:tr w:rsidR="004470EF" w:rsidRPr="002E6533" w14:paraId="58318572" w14:textId="77777777">
        <w:tc>
          <w:tcPr>
            <w:tcW w:w="2613" w:type="dxa"/>
          </w:tcPr>
          <w:p w14:paraId="7F3C5F00" w14:textId="77777777" w:rsidR="004470EF" w:rsidRPr="002E6533" w:rsidRDefault="00000000">
            <w:pPr>
              <w:pStyle w:val="Compact"/>
            </w:pPr>
            <w:r w:rsidRPr="002E6533">
              <w:lastRenderedPageBreak/>
              <w:t>O número é maior que o valor máximo</w:t>
            </w:r>
          </w:p>
        </w:tc>
        <w:tc>
          <w:tcPr>
            <w:tcW w:w="2613" w:type="dxa"/>
          </w:tcPr>
          <w:p w14:paraId="4A15829A" w14:textId="77777777" w:rsidR="004470EF" w:rsidRPr="002E6533" w:rsidRDefault="00000000">
            <w:pPr>
              <w:pStyle w:val="Compact"/>
            </w:pPr>
            <w:r w:rsidRPr="002E6533">
              <w:t>Esse erro ocorrerá se você estiver importando, para um campo Numérico, um valor maior que o máximo permitido para o campo.</w:t>
            </w:r>
          </w:p>
        </w:tc>
        <w:tc>
          <w:tcPr>
            <w:tcW w:w="2613" w:type="dxa"/>
          </w:tcPr>
          <w:p w14:paraId="364034AC" w14:textId="77777777" w:rsidR="004470EF" w:rsidRPr="002E6533" w:rsidRDefault="00000000">
            <w:pPr>
              <w:pStyle w:val="Compact"/>
            </w:pPr>
            <w:r w:rsidRPr="002E6533">
              <w:t>Examine o campo numérico em seu aplicativo para determinar o valor máximo permitido e altere o valor em seu arquivo de dados para que ele seja inferior ou igual ao máximo.</w:t>
            </w:r>
          </w:p>
        </w:tc>
      </w:tr>
      <w:tr w:rsidR="004470EF" w:rsidRPr="002E6533" w14:paraId="6C4B5A11" w14:textId="77777777">
        <w:tc>
          <w:tcPr>
            <w:tcW w:w="2613" w:type="dxa"/>
          </w:tcPr>
          <w:p w14:paraId="7ED953E1" w14:textId="77777777" w:rsidR="004470EF" w:rsidRPr="002E6533" w:rsidRDefault="00000000">
            <w:pPr>
              <w:pStyle w:val="Compact"/>
            </w:pPr>
            <w:r w:rsidRPr="002E6533">
              <w:t>O número é menor que o valor mínimo</w:t>
            </w:r>
          </w:p>
        </w:tc>
        <w:tc>
          <w:tcPr>
            <w:tcW w:w="2613" w:type="dxa"/>
          </w:tcPr>
          <w:p w14:paraId="7273ED66" w14:textId="77777777" w:rsidR="004470EF" w:rsidRPr="002E6533" w:rsidRDefault="00000000">
            <w:pPr>
              <w:pStyle w:val="Compact"/>
            </w:pPr>
            <w:r w:rsidRPr="002E6533">
              <w:t>Esse erro ocorrerá se você estiver importando, para um campo Numérico, um valor menor que o mínimo permitido para o campo.</w:t>
            </w:r>
          </w:p>
        </w:tc>
        <w:tc>
          <w:tcPr>
            <w:tcW w:w="2613" w:type="dxa"/>
          </w:tcPr>
          <w:p w14:paraId="64675C43" w14:textId="77777777" w:rsidR="004470EF" w:rsidRPr="002E6533" w:rsidRDefault="00000000">
            <w:pPr>
              <w:pStyle w:val="Compact"/>
            </w:pPr>
            <w:r w:rsidRPr="002E6533">
              <w:t>Examine o campo Numérico de seu aplicativo para determinar o valor mínimo permitido e altere o valor no seu arquivo de dados de modo que ele atinja ou ultrapasse o valor mínimo.</w:t>
            </w:r>
          </w:p>
        </w:tc>
      </w:tr>
      <w:tr w:rsidR="004470EF" w:rsidRPr="002E6533" w14:paraId="33BDA2EB" w14:textId="77777777">
        <w:tc>
          <w:tcPr>
            <w:tcW w:w="2613" w:type="dxa"/>
          </w:tcPr>
          <w:p w14:paraId="21CB3550" w14:textId="77777777" w:rsidR="004470EF" w:rsidRPr="002E6533" w:rsidRDefault="00000000">
            <w:pPr>
              <w:pStyle w:val="Compact"/>
            </w:pPr>
            <w:r w:rsidRPr="002E6533">
              <w:t>Referências cruzadas em excesso</w:t>
            </w:r>
          </w:p>
        </w:tc>
        <w:tc>
          <w:tcPr>
            <w:tcW w:w="2613" w:type="dxa"/>
          </w:tcPr>
          <w:p w14:paraId="0BC910B6" w14:textId="77777777" w:rsidR="004470EF" w:rsidRPr="002E6533" w:rsidRDefault="00000000">
            <w:pPr>
              <w:pStyle w:val="Corpodetexto"/>
            </w:pPr>
            <w:r w:rsidRPr="002E6533">
              <w:t>Esse erro poderá ocorrer:</w:t>
            </w:r>
          </w:p>
          <w:p w14:paraId="3B92D701" w14:textId="77777777" w:rsidR="004470EF" w:rsidRPr="002E6533" w:rsidRDefault="00000000">
            <w:pPr>
              <w:pStyle w:val="Compact"/>
              <w:numPr>
                <w:ilvl w:val="0"/>
                <w:numId w:val="917"/>
              </w:numPr>
            </w:pPr>
            <w:r w:rsidRPr="002E6533">
              <w:t>Se um registro em seu arquivo externo de dados contiver, para um campo de referência cruzada, mais valores que o número máximo de seleções de valor permitido para o campo.</w:t>
            </w:r>
          </w:p>
          <w:p w14:paraId="0B4F26BF" w14:textId="77777777" w:rsidR="004470EF" w:rsidRPr="002E6533" w:rsidRDefault="00000000">
            <w:pPr>
              <w:pStyle w:val="Compact"/>
              <w:numPr>
                <w:ilvl w:val="0"/>
                <w:numId w:val="917"/>
              </w:numPr>
            </w:pPr>
            <w:r w:rsidRPr="002E6533">
              <w:t xml:space="preserve">Se o campo-chave do aplicativo de referência cruzada não for exclusivo e o campo </w:t>
            </w:r>
            <w:r w:rsidRPr="002E6533">
              <w:lastRenderedPageBreak/>
              <w:t>Referência cruzada for mapeado para 1 dos valores não exclusivos.</w:t>
            </w:r>
          </w:p>
        </w:tc>
        <w:tc>
          <w:tcPr>
            <w:tcW w:w="2613" w:type="dxa"/>
          </w:tcPr>
          <w:p w14:paraId="768E17A5" w14:textId="77777777" w:rsidR="004470EF" w:rsidRPr="002E6533" w:rsidRDefault="00000000">
            <w:pPr>
              <w:pStyle w:val="Compact"/>
              <w:numPr>
                <w:ilvl w:val="0"/>
                <w:numId w:val="918"/>
              </w:numPr>
            </w:pPr>
            <w:r w:rsidRPr="002E6533">
              <w:lastRenderedPageBreak/>
              <w:t>Examine o campo Referência cruzada em seu aplicativo para determinar quantos valores podem ser selecionados e reduza o número de valores em seu arquivo de dados de modo que ele esteja dentro desse limite.</w:t>
            </w:r>
          </w:p>
          <w:p w14:paraId="442DFFDD" w14:textId="77777777" w:rsidR="004470EF" w:rsidRPr="002E6533" w:rsidRDefault="00000000">
            <w:pPr>
              <w:pStyle w:val="Compact"/>
              <w:numPr>
                <w:ilvl w:val="0"/>
                <w:numId w:val="918"/>
              </w:numPr>
            </w:pPr>
            <w:r w:rsidRPr="002E6533">
              <w:t xml:space="preserve">Verifique se o campo-chave do aplicativo de referência cruzada </w:t>
            </w:r>
            <w:r w:rsidRPr="002E6533">
              <w:lastRenderedPageBreak/>
              <w:t>é exclusivo.</w:t>
            </w:r>
          </w:p>
        </w:tc>
      </w:tr>
      <w:tr w:rsidR="004470EF" w:rsidRPr="002E6533" w14:paraId="4CE15233" w14:textId="77777777">
        <w:tc>
          <w:tcPr>
            <w:tcW w:w="2613" w:type="dxa"/>
          </w:tcPr>
          <w:p w14:paraId="0D1FDEDA" w14:textId="77777777" w:rsidR="004470EF" w:rsidRPr="002E6533" w:rsidRDefault="00000000">
            <w:pPr>
              <w:pStyle w:val="Compact"/>
            </w:pPr>
            <w:r w:rsidRPr="002E6533">
              <w:lastRenderedPageBreak/>
              <w:t>Tipo de importação incompatível</w:t>
            </w:r>
          </w:p>
        </w:tc>
        <w:tc>
          <w:tcPr>
            <w:tcW w:w="2613" w:type="dxa"/>
          </w:tcPr>
          <w:p w14:paraId="1AB4FDA1" w14:textId="77777777" w:rsidR="004470EF" w:rsidRPr="002E6533" w:rsidRDefault="00000000">
            <w:pPr>
              <w:pStyle w:val="Compact"/>
            </w:pPr>
            <w:r w:rsidRPr="002E6533">
              <w:t>Esse erro ocorrerá se você estiver importando novos registros e tentar importar dados para um campo ID de rastreamento.</w:t>
            </w:r>
          </w:p>
        </w:tc>
        <w:tc>
          <w:tcPr>
            <w:tcW w:w="2613" w:type="dxa"/>
          </w:tcPr>
          <w:p w14:paraId="2C72D850" w14:textId="77777777" w:rsidR="004470EF" w:rsidRPr="002E6533" w:rsidRDefault="00000000">
            <w:pPr>
              <w:pStyle w:val="Compact"/>
            </w:pPr>
            <w:r w:rsidRPr="002E6533">
              <w:t>Selecione Não importar na lista para o campo ID de rastreamento no grid de mapeamento dos campos.</w:t>
            </w:r>
          </w:p>
        </w:tc>
      </w:tr>
      <w:tr w:rsidR="004470EF" w:rsidRPr="002E6533" w14:paraId="41FD0DCA" w14:textId="77777777">
        <w:tc>
          <w:tcPr>
            <w:tcW w:w="2613" w:type="dxa"/>
          </w:tcPr>
          <w:p w14:paraId="7B1B3FE5" w14:textId="77777777" w:rsidR="004470EF" w:rsidRPr="002E6533" w:rsidRDefault="00000000">
            <w:pPr>
              <w:pStyle w:val="Compact"/>
            </w:pPr>
            <w:r w:rsidRPr="002E6533">
              <w:t>Tipo de link incompatível</w:t>
            </w:r>
          </w:p>
        </w:tc>
        <w:tc>
          <w:tcPr>
            <w:tcW w:w="2613" w:type="dxa"/>
          </w:tcPr>
          <w:p w14:paraId="5F6F3E6F" w14:textId="77777777" w:rsidR="004470EF" w:rsidRPr="002E6533" w:rsidRDefault="00000000">
            <w:pPr>
              <w:pStyle w:val="Corpodetexto"/>
            </w:pPr>
            <w:r w:rsidRPr="002E6533">
              <w:t>Esse erro ocorrerá se você estiver atualizando registros com sua importação de dados e selecionar um tipo de campo que não serve como campo-chave de um registro para ser o campo-chave. Exemplos de tipos de campos que não podem servir como campos-chave para um registro:</w:t>
            </w:r>
          </w:p>
          <w:p w14:paraId="49BB071C" w14:textId="77777777" w:rsidR="004470EF" w:rsidRPr="002E6533" w:rsidRDefault="00000000">
            <w:pPr>
              <w:pStyle w:val="Compact"/>
              <w:numPr>
                <w:ilvl w:val="0"/>
                <w:numId w:val="919"/>
              </w:numPr>
            </w:pPr>
            <w:r w:rsidRPr="002E6533">
              <w:t>Data da primeira publicação</w:t>
            </w:r>
          </w:p>
          <w:p w14:paraId="270C8E65" w14:textId="77777777" w:rsidR="004470EF" w:rsidRPr="002E6533" w:rsidRDefault="00000000">
            <w:pPr>
              <w:pStyle w:val="Compact"/>
              <w:numPr>
                <w:ilvl w:val="0"/>
                <w:numId w:val="919"/>
              </w:numPr>
            </w:pPr>
            <w:r w:rsidRPr="002E6533">
              <w:t>Data da última atualização</w:t>
            </w:r>
          </w:p>
          <w:p w14:paraId="27BF8EA3" w14:textId="77777777" w:rsidR="004470EF" w:rsidRPr="002E6533" w:rsidRDefault="00000000">
            <w:pPr>
              <w:pStyle w:val="Compact"/>
              <w:numPr>
                <w:ilvl w:val="0"/>
                <w:numId w:val="919"/>
              </w:numPr>
            </w:pPr>
            <w:r w:rsidRPr="002E6533">
              <w:t>Status do registro</w:t>
            </w:r>
          </w:p>
          <w:p w14:paraId="7ACFC3CD" w14:textId="77777777" w:rsidR="004470EF" w:rsidRPr="002E6533" w:rsidRDefault="00000000">
            <w:pPr>
              <w:pStyle w:val="Compact"/>
              <w:numPr>
                <w:ilvl w:val="0"/>
                <w:numId w:val="919"/>
              </w:numPr>
            </w:pPr>
            <w:r w:rsidRPr="002E6533">
              <w:t>Registros relacionados</w:t>
            </w:r>
          </w:p>
        </w:tc>
        <w:tc>
          <w:tcPr>
            <w:tcW w:w="2613" w:type="dxa"/>
          </w:tcPr>
          <w:p w14:paraId="0F977F58" w14:textId="77777777" w:rsidR="004470EF" w:rsidRPr="002E6533" w:rsidRDefault="00000000">
            <w:pPr>
              <w:pStyle w:val="Compact"/>
            </w:pPr>
            <w:r w:rsidRPr="002E6533">
              <w:t>Selecione um tipo de campo que possa servir como campo-chave de um registro para ser o campo-chave.</w:t>
            </w:r>
          </w:p>
        </w:tc>
      </w:tr>
    </w:tbl>
    <w:p w14:paraId="2406C86A" w14:textId="77777777" w:rsidR="004470EF" w:rsidRPr="002E6533" w:rsidRDefault="00000000">
      <w:pPr>
        <w:pStyle w:val="Ttulo1"/>
      </w:pPr>
      <w:bookmarkStart w:id="397" w:name="feeds-de-dados"/>
      <w:bookmarkEnd w:id="396"/>
      <w:r w:rsidRPr="002E6533">
        <w:t>Feeds de dados</w:t>
      </w:r>
    </w:p>
    <w:p w14:paraId="33434FAB" w14:textId="77777777" w:rsidR="004470EF" w:rsidRPr="002E6533" w:rsidRDefault="00000000">
      <w:pPr>
        <w:pStyle w:val="FirstParagraph"/>
      </w:pPr>
      <w:r w:rsidRPr="002E6533">
        <w:t>O gerenciador do alimentador de dados é uma ferramenta flexível e sem codificação, para agregação de dados no Archer. Use a ferramenta para:</w:t>
      </w:r>
    </w:p>
    <w:p w14:paraId="38541FB3" w14:textId="77777777" w:rsidR="004470EF" w:rsidRPr="002E6533" w:rsidRDefault="00000000">
      <w:pPr>
        <w:pStyle w:val="Compact"/>
        <w:numPr>
          <w:ilvl w:val="0"/>
          <w:numId w:val="920"/>
        </w:numPr>
      </w:pPr>
      <w:r w:rsidRPr="002E6533">
        <w:t>Configurar vários feeds de dados dinâmicos e gerenciar esses feeds sem depender de recursos de programação.</w:t>
      </w:r>
    </w:p>
    <w:p w14:paraId="0E50E1EF" w14:textId="77777777" w:rsidR="004470EF" w:rsidRPr="002E6533" w:rsidRDefault="00000000">
      <w:pPr>
        <w:pStyle w:val="Compact"/>
        <w:numPr>
          <w:ilvl w:val="0"/>
          <w:numId w:val="920"/>
        </w:numPr>
      </w:pPr>
      <w:r w:rsidRPr="002E6533">
        <w:t xml:space="preserve">Criar e configurar integrações dinâmicas com sistemas e arquivos corporativos externos. No Gerenciador do alimentador de dados, é possível criar um caminho de transporte entre Archer e uma origem externa e, em </w:t>
      </w:r>
      <w:r w:rsidRPr="002E6533">
        <w:lastRenderedPageBreak/>
        <w:t>seguida, mapear os dados dessa origem para um aplicativo ou questionário de destino existente no Archer.</w:t>
      </w:r>
    </w:p>
    <w:p w14:paraId="4FF84160" w14:textId="77777777" w:rsidR="004470EF" w:rsidRPr="002E6533" w:rsidRDefault="00000000">
      <w:pPr>
        <w:pStyle w:val="Compact"/>
        <w:numPr>
          <w:ilvl w:val="0"/>
          <w:numId w:val="920"/>
        </w:numPr>
      </w:pPr>
      <w:r w:rsidRPr="002E6533">
        <w:t>Configurar o feed de dados para ser executado com base em agendamento. Após a configuração inicial, o feed de dados é executado automaticamente sem necessidade de intervenção de sua parte.</w:t>
      </w:r>
    </w:p>
    <w:p w14:paraId="01F0D885" w14:textId="77777777" w:rsidR="004470EF" w:rsidRPr="002E6533" w:rsidRDefault="00000000">
      <w:pPr>
        <w:pStyle w:val="FirstParagraph"/>
      </w:pPr>
      <w:r w:rsidRPr="002E6533">
        <w:t>Você pode integrar os dados usando o Gerenciador do alimentador de dados para:</w:t>
      </w:r>
    </w:p>
    <w:p w14:paraId="0FAF153A" w14:textId="77777777" w:rsidR="004470EF" w:rsidRPr="002E6533" w:rsidRDefault="00000000">
      <w:pPr>
        <w:pStyle w:val="Compact"/>
        <w:numPr>
          <w:ilvl w:val="0"/>
          <w:numId w:val="921"/>
        </w:numPr>
      </w:pPr>
      <w:r w:rsidRPr="002E6533">
        <w:t>Dados de detecção de rede e ativos</w:t>
      </w:r>
    </w:p>
    <w:p w14:paraId="4ACDFA4F" w14:textId="77777777" w:rsidR="004470EF" w:rsidRPr="002E6533" w:rsidRDefault="00000000">
      <w:pPr>
        <w:pStyle w:val="Compact"/>
        <w:numPr>
          <w:ilvl w:val="0"/>
          <w:numId w:val="921"/>
        </w:numPr>
      </w:pPr>
      <w:r w:rsidRPr="002E6533">
        <w:t>Resultados da análise de vulnerabilidades</w:t>
      </w:r>
    </w:p>
    <w:p w14:paraId="5B0887EF" w14:textId="77777777" w:rsidR="004470EF" w:rsidRPr="002E6533" w:rsidRDefault="00000000">
      <w:pPr>
        <w:pStyle w:val="Compact"/>
        <w:numPr>
          <w:ilvl w:val="0"/>
          <w:numId w:val="921"/>
        </w:numPr>
      </w:pPr>
      <w:r w:rsidRPr="002E6533">
        <w:t>Pontuações de desempenho</w:t>
      </w:r>
    </w:p>
    <w:p w14:paraId="7153B07E" w14:textId="77777777" w:rsidR="004470EF" w:rsidRPr="002E6533" w:rsidRDefault="00000000">
      <w:pPr>
        <w:pStyle w:val="Compact"/>
        <w:numPr>
          <w:ilvl w:val="0"/>
          <w:numId w:val="921"/>
        </w:numPr>
      </w:pPr>
      <w:r w:rsidRPr="002E6533">
        <w:t>Relatórios de incidentes</w:t>
      </w:r>
    </w:p>
    <w:p w14:paraId="32A6B55B" w14:textId="77777777" w:rsidR="004470EF" w:rsidRPr="002E6533" w:rsidRDefault="00000000">
      <w:pPr>
        <w:pStyle w:val="Compact"/>
        <w:numPr>
          <w:ilvl w:val="0"/>
          <w:numId w:val="921"/>
        </w:numPr>
      </w:pPr>
      <w:r w:rsidRPr="002E6533">
        <w:t>Resultados de auditoria e recomendações</w:t>
      </w:r>
    </w:p>
    <w:p w14:paraId="408826F8" w14:textId="77777777" w:rsidR="004470EF" w:rsidRPr="002E6533" w:rsidRDefault="00000000">
      <w:pPr>
        <w:pStyle w:val="FirstParagraph"/>
      </w:pPr>
      <w:r w:rsidRPr="002E6533">
        <w:t>Como a Archer é independente de fornecedor e conteúdo, você pode usar Archer como ponto de consolidação de dados corporativos de todos os tipos para análise de suporte e gerenciamento de processos. Com uma visualização centralizada dos dados de soluções pontuais, bancos de dados, planilhas e outras origens, você pode acessar mais facilmente o conteúdo relevante às suas funções de trabalho. Realoque os dados para dar suporte a vários processos de negócio.</w:t>
      </w:r>
    </w:p>
    <w:p w14:paraId="424BD9CD" w14:textId="77777777" w:rsidR="004470EF" w:rsidRPr="002E6533" w:rsidRDefault="00000000">
      <w:pPr>
        <w:pStyle w:val="Corpodetexto"/>
      </w:pPr>
      <w:r w:rsidRPr="002E6533">
        <w:t>O feed de dados deve estar ativo e ser válido para ser executado. À medida que você configura seu feed de dados, o gerenciador do feed de dados valida as informações. Se ele não for válido, uma mensagem de erro será exibida. Você pode salvar o feed de dados e corrigir os erros posteriormente. No entanto, ele não será processado até os erros serem corrigidos e ele ser validado.</w:t>
      </w:r>
    </w:p>
    <w:p w14:paraId="72EF61EA" w14:textId="77777777" w:rsidR="004470EF" w:rsidRPr="002E6533" w:rsidRDefault="00000000">
      <w:pPr>
        <w:pStyle w:val="Corpodetexto"/>
      </w:pPr>
      <w:r w:rsidRPr="002E6533">
        <w:t>Nesta página</w:t>
      </w:r>
    </w:p>
    <w:p w14:paraId="648C430B" w14:textId="77777777" w:rsidR="004470EF" w:rsidRPr="002E6533" w:rsidRDefault="004470EF">
      <w:pPr>
        <w:pStyle w:val="Compact"/>
        <w:numPr>
          <w:ilvl w:val="0"/>
          <w:numId w:val="922"/>
        </w:numPr>
      </w:pPr>
      <w:hyperlink w:anchor="Tiposdefeeddedados">
        <w:r w:rsidRPr="002E6533">
          <w:rPr>
            <w:rStyle w:val="Hyperlink"/>
          </w:rPr>
          <w:t>Tipos de feed de dados</w:t>
        </w:r>
      </w:hyperlink>
    </w:p>
    <w:p w14:paraId="73F4F2B5" w14:textId="77777777" w:rsidR="004470EF" w:rsidRPr="002E6533" w:rsidRDefault="004470EF">
      <w:pPr>
        <w:pStyle w:val="Compact"/>
        <w:numPr>
          <w:ilvl w:val="0"/>
          <w:numId w:val="922"/>
        </w:numPr>
      </w:pPr>
      <w:hyperlink w:anchor="Tiposdetransportadordofeeddedados">
        <w:r w:rsidRPr="002E6533">
          <w:rPr>
            <w:rStyle w:val="Hyperlink"/>
          </w:rPr>
          <w:t>Tipos de transportador do feed de dados</w:t>
        </w:r>
      </w:hyperlink>
    </w:p>
    <w:p w14:paraId="170FF14F" w14:textId="77777777" w:rsidR="004470EF" w:rsidRPr="002E6533" w:rsidRDefault="004470EF">
      <w:pPr>
        <w:pStyle w:val="Compact"/>
        <w:numPr>
          <w:ilvl w:val="0"/>
          <w:numId w:val="922"/>
        </w:numPr>
      </w:pPr>
      <w:hyperlink w:anchor="Xbce1f2f0c9d69d2a0d9a205fd8364bda9df2a55">
        <w:r w:rsidRPr="002E6533">
          <w:rPr>
            <w:rStyle w:val="Hyperlink"/>
          </w:rPr>
          <w:t>Tipos de campo compatíveis e não compatíveis para mapeamento de dados</w:t>
        </w:r>
      </w:hyperlink>
    </w:p>
    <w:p w14:paraId="59A9185F" w14:textId="77777777" w:rsidR="004470EF" w:rsidRPr="002E6533" w:rsidRDefault="004470EF">
      <w:pPr>
        <w:pStyle w:val="Compact"/>
        <w:numPr>
          <w:ilvl w:val="1"/>
          <w:numId w:val="923"/>
        </w:numPr>
      </w:pPr>
      <w:hyperlink w:anchor="Tiposdecampocompat%C3%ADveis">
        <w:r w:rsidRPr="002E6533">
          <w:rPr>
            <w:rStyle w:val="Hyperlink"/>
          </w:rPr>
          <w:t>Tipos de campo compatíveis</w:t>
        </w:r>
      </w:hyperlink>
    </w:p>
    <w:p w14:paraId="4718E8F3" w14:textId="77777777" w:rsidR="004470EF" w:rsidRPr="002E6533" w:rsidRDefault="004470EF">
      <w:pPr>
        <w:pStyle w:val="Compact"/>
        <w:numPr>
          <w:ilvl w:val="1"/>
          <w:numId w:val="923"/>
        </w:numPr>
      </w:pPr>
      <w:hyperlink w:anchor="Tiposdecamposn%C3%A3ocompat%C3%ADveis">
        <w:r w:rsidRPr="002E6533">
          <w:rPr>
            <w:rStyle w:val="Hyperlink"/>
          </w:rPr>
          <w:t>Tipos de campos não compatíveis</w:t>
        </w:r>
      </w:hyperlink>
    </w:p>
    <w:p w14:paraId="21AD9675" w14:textId="77777777" w:rsidR="004470EF" w:rsidRPr="002E6533" w:rsidRDefault="004470EF">
      <w:pPr>
        <w:pStyle w:val="Compact"/>
        <w:numPr>
          <w:ilvl w:val="0"/>
          <w:numId w:val="922"/>
        </w:numPr>
      </w:pPr>
      <w:hyperlink w:anchor="Origensdoesquema">
        <w:r w:rsidRPr="002E6533">
          <w:rPr>
            <w:rStyle w:val="Hyperlink"/>
          </w:rPr>
          <w:t>Origens do esquema</w:t>
        </w:r>
      </w:hyperlink>
    </w:p>
    <w:p w14:paraId="1B71DABA" w14:textId="77777777" w:rsidR="004470EF" w:rsidRPr="002E6533" w:rsidRDefault="004470EF">
      <w:pPr>
        <w:pStyle w:val="Compact"/>
        <w:numPr>
          <w:ilvl w:val="0"/>
          <w:numId w:val="922"/>
        </w:numPr>
      </w:pPr>
      <w:hyperlink w:anchor="Atualizandoregistrosbloqueados">
        <w:r w:rsidRPr="002E6533">
          <w:rPr>
            <w:rStyle w:val="Hyperlink"/>
          </w:rPr>
          <w:t>Atualizando registros bloqueados</w:t>
        </w:r>
      </w:hyperlink>
    </w:p>
    <w:p w14:paraId="79E0CB56" w14:textId="77777777" w:rsidR="004470EF" w:rsidRPr="002E6533" w:rsidRDefault="004470EF">
      <w:pPr>
        <w:pStyle w:val="Compact"/>
        <w:numPr>
          <w:ilvl w:val="0"/>
          <w:numId w:val="922"/>
        </w:numPr>
      </w:pPr>
      <w:hyperlink w:anchor="Camposchave">
        <w:r w:rsidRPr="002E6533">
          <w:rPr>
            <w:rStyle w:val="Hyperlink"/>
          </w:rPr>
          <w:t>Campos-chave</w:t>
        </w:r>
      </w:hyperlink>
    </w:p>
    <w:p w14:paraId="3FE5A42B" w14:textId="77777777" w:rsidR="004470EF" w:rsidRPr="002E6533" w:rsidRDefault="004470EF">
      <w:pPr>
        <w:pStyle w:val="Compact"/>
        <w:numPr>
          <w:ilvl w:val="1"/>
          <w:numId w:val="924"/>
        </w:numPr>
      </w:pPr>
      <w:hyperlink w:anchor="Xa5449a1b5c3cbb5f80e10c8cd9195fcb96ec427">
        <w:r w:rsidRPr="002E6533">
          <w:rPr>
            <w:rStyle w:val="Hyperlink"/>
          </w:rPr>
          <w:t>Chaves simples e chaves de combinação</w:t>
        </w:r>
      </w:hyperlink>
    </w:p>
    <w:p w14:paraId="67D7DE42" w14:textId="77777777" w:rsidR="004470EF" w:rsidRPr="002E6533" w:rsidRDefault="004470EF">
      <w:pPr>
        <w:pStyle w:val="Compact"/>
        <w:numPr>
          <w:ilvl w:val="1"/>
          <w:numId w:val="924"/>
        </w:numPr>
      </w:pPr>
      <w:hyperlink w:anchor="Usodev%C3%A1riaschaves">
        <w:r w:rsidRPr="002E6533">
          <w:rPr>
            <w:rStyle w:val="Hyperlink"/>
          </w:rPr>
          <w:t>Uso de várias chaves</w:t>
        </w:r>
      </w:hyperlink>
    </w:p>
    <w:p w14:paraId="5F76859B" w14:textId="77777777" w:rsidR="004470EF" w:rsidRPr="002E6533" w:rsidRDefault="004470EF">
      <w:pPr>
        <w:pStyle w:val="Compact"/>
        <w:numPr>
          <w:ilvl w:val="1"/>
          <w:numId w:val="924"/>
        </w:numPr>
      </w:pPr>
      <w:hyperlink w:anchor="X8d1ff34aba5c388a9dbf3a6e6a1077f0bd07fc6">
        <w:r w:rsidRPr="002E6533">
          <w:rPr>
            <w:rStyle w:val="Hyperlink"/>
          </w:rPr>
          <w:t>Critérios de correspondência para tipos de campo baseados em lista</w:t>
        </w:r>
      </w:hyperlink>
    </w:p>
    <w:p w14:paraId="60F08045" w14:textId="77777777" w:rsidR="004470EF" w:rsidRPr="002E6533" w:rsidRDefault="004470EF">
      <w:pPr>
        <w:pStyle w:val="Compact"/>
        <w:numPr>
          <w:ilvl w:val="0"/>
          <w:numId w:val="922"/>
        </w:numPr>
      </w:pPr>
      <w:hyperlink w:anchor="Contadeservi%C3%A7odofeeddedados">
        <w:r w:rsidRPr="002E6533">
          <w:rPr>
            <w:rStyle w:val="Hyperlink"/>
          </w:rPr>
          <w:t>Conta de serviço do feed de dados</w:t>
        </w:r>
      </w:hyperlink>
    </w:p>
    <w:p w14:paraId="0575C5AA" w14:textId="77777777" w:rsidR="004470EF" w:rsidRPr="002E6533" w:rsidRDefault="004470EF">
      <w:pPr>
        <w:pStyle w:val="Compact"/>
        <w:numPr>
          <w:ilvl w:val="0"/>
          <w:numId w:val="922"/>
        </w:numPr>
      </w:pPr>
      <w:hyperlink w:anchor="Comunica%C3%A7%C3%A3odofeeddedados">
        <w:r w:rsidRPr="002E6533">
          <w:rPr>
            <w:rStyle w:val="Hyperlink"/>
          </w:rPr>
          <w:t>Comunicação do feed de dados</w:t>
        </w:r>
      </w:hyperlink>
    </w:p>
    <w:p w14:paraId="122CC222" w14:textId="77777777" w:rsidR="004470EF" w:rsidRPr="002E6533" w:rsidRDefault="004470EF">
      <w:pPr>
        <w:pStyle w:val="Compact"/>
        <w:numPr>
          <w:ilvl w:val="0"/>
          <w:numId w:val="922"/>
        </w:numPr>
      </w:pPr>
      <w:hyperlink w:anchor="TokendofeeddedadosBatchContentSave">
        <w:r w:rsidRPr="002E6533">
          <w:rPr>
            <w:rStyle w:val="Hyperlink"/>
          </w:rPr>
          <w:t>Token do feed de dados BatchContentSave</w:t>
        </w:r>
      </w:hyperlink>
    </w:p>
    <w:p w14:paraId="5A204EBE" w14:textId="77777777" w:rsidR="004470EF" w:rsidRPr="002E6533" w:rsidRDefault="00000000">
      <w:pPr>
        <w:pStyle w:val="Ttulo2"/>
      </w:pPr>
      <w:bookmarkStart w:id="398" w:name="tipos-de-feed-de-dados"/>
      <w:r w:rsidRPr="002E6533">
        <w:lastRenderedPageBreak/>
        <w:t>Tipos de feed de dados</w:t>
      </w:r>
    </w:p>
    <w:p w14:paraId="2479B84D" w14:textId="77777777" w:rsidR="004470EF" w:rsidRPr="002E6533" w:rsidRDefault="00000000">
      <w:pPr>
        <w:pStyle w:val="FirstParagraph"/>
      </w:pPr>
      <w:r w:rsidRPr="002E6533">
        <w:rPr>
          <w:b/>
          <w:bCs/>
        </w:rPr>
        <w:t>Importante:</w:t>
      </w:r>
      <w:r w:rsidRPr="002E6533">
        <w:t xml:space="preserve"> Para evitar possíveis conflitos com outros alimentadores de dados, é recomendável que você utilize um usuário de serviço diferente para cada feed de dados. Para mais informações, consulte </w:t>
      </w:r>
      <w:hyperlink w:anchor="conta-de-serviço-do-feed-de-dados">
        <w:r w:rsidR="004470EF" w:rsidRPr="002E6533">
          <w:rPr>
            <w:rStyle w:val="Hyperlink"/>
          </w:rPr>
          <w:t>Conta de serviço de feed de dados</w:t>
        </w:r>
      </w:hyperlink>
      <w:r w:rsidRPr="002E6533">
        <w:t>.</w:t>
      </w:r>
    </w:p>
    <w:p w14:paraId="6CA01D50" w14:textId="77777777" w:rsidR="004470EF" w:rsidRPr="002E6533" w:rsidRDefault="00000000">
      <w:pPr>
        <w:pStyle w:val="Corpodetexto"/>
      </w:pPr>
      <w:r w:rsidRPr="002E6533">
        <w:t>O gerenciador do feed de dados dá suporte a feeds de dados padrão e de transferência.</w:t>
      </w:r>
    </w:p>
    <w:p w14:paraId="559180DE" w14:textId="77777777" w:rsidR="004470EF" w:rsidRPr="002E6533" w:rsidRDefault="00000000">
      <w:pPr>
        <w:pStyle w:val="TableCaption"/>
      </w:pPr>
      <w:r w:rsidRPr="002E6533">
        <w:t>A tabela a seguir descreve cada tipo de feed de dados.</w:t>
      </w:r>
    </w:p>
    <w:tbl>
      <w:tblPr>
        <w:tblStyle w:val="Table"/>
        <w:tblW w:w="5000" w:type="pct"/>
        <w:tblLayout w:type="fixed"/>
        <w:tblLook w:val="0020" w:firstRow="1" w:lastRow="0" w:firstColumn="0" w:lastColumn="0" w:noHBand="0" w:noVBand="0"/>
      </w:tblPr>
      <w:tblGrid>
        <w:gridCol w:w="4527"/>
        <w:gridCol w:w="4527"/>
      </w:tblGrid>
      <w:tr w:rsidR="004470EF" w:rsidRPr="002E6533" w14:paraId="0DC5D6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09B9C3" w14:textId="77777777" w:rsidR="004470EF" w:rsidRPr="002E6533" w:rsidRDefault="00000000">
            <w:pPr>
              <w:pStyle w:val="Compact"/>
            </w:pPr>
            <w:r w:rsidRPr="002E6533">
              <w:t>Tipo de feed</w:t>
            </w:r>
          </w:p>
        </w:tc>
        <w:tc>
          <w:tcPr>
            <w:tcW w:w="3960" w:type="dxa"/>
          </w:tcPr>
          <w:p w14:paraId="72284401" w14:textId="77777777" w:rsidR="004470EF" w:rsidRPr="002E6533" w:rsidRDefault="00000000">
            <w:pPr>
              <w:pStyle w:val="Compact"/>
            </w:pPr>
            <w:r w:rsidRPr="002E6533">
              <w:t>Descrição</w:t>
            </w:r>
          </w:p>
        </w:tc>
      </w:tr>
      <w:tr w:rsidR="004470EF" w:rsidRPr="002E6533" w14:paraId="2A7589EA" w14:textId="77777777">
        <w:tc>
          <w:tcPr>
            <w:tcW w:w="3960" w:type="dxa"/>
          </w:tcPr>
          <w:p w14:paraId="79B805EC" w14:textId="77777777" w:rsidR="004470EF" w:rsidRPr="002E6533" w:rsidRDefault="00000000">
            <w:pPr>
              <w:pStyle w:val="Compact"/>
            </w:pPr>
            <w:r w:rsidRPr="002E6533">
              <w:t>Padrão</w:t>
            </w:r>
          </w:p>
        </w:tc>
        <w:tc>
          <w:tcPr>
            <w:tcW w:w="3960" w:type="dxa"/>
          </w:tcPr>
          <w:p w14:paraId="23C817F0" w14:textId="77777777" w:rsidR="004470EF" w:rsidRPr="002E6533" w:rsidRDefault="00000000">
            <w:pPr>
              <w:pStyle w:val="Corpodetexto"/>
            </w:pPr>
            <w:r w:rsidRPr="002E6533">
              <w:t>Traz dados de uma origem externa para um aplicativo ou questionário. Esse tipo de feed de dados exige que você:</w:t>
            </w:r>
          </w:p>
          <w:p w14:paraId="4E4B0690" w14:textId="77777777" w:rsidR="004470EF" w:rsidRPr="002E6533" w:rsidRDefault="00000000">
            <w:pPr>
              <w:pStyle w:val="Compact"/>
              <w:numPr>
                <w:ilvl w:val="0"/>
                <w:numId w:val="925"/>
              </w:numPr>
            </w:pPr>
            <w:r w:rsidRPr="002E6533">
              <w:t>Defina os campos e o formato dos dados.</w:t>
            </w:r>
          </w:p>
          <w:p w14:paraId="2F479AE1" w14:textId="77777777" w:rsidR="004470EF" w:rsidRPr="002E6533" w:rsidRDefault="00000000">
            <w:pPr>
              <w:pStyle w:val="Compact"/>
              <w:numPr>
                <w:ilvl w:val="0"/>
                <w:numId w:val="925"/>
              </w:numPr>
            </w:pPr>
            <w:r w:rsidRPr="002E6533">
              <w:t>Associe ao destino os campos no arquivo de origem.</w:t>
            </w:r>
          </w:p>
          <w:p w14:paraId="690D7809" w14:textId="77777777" w:rsidR="004470EF" w:rsidRPr="002E6533" w:rsidRDefault="00000000">
            <w:pPr>
              <w:pStyle w:val="Compact"/>
              <w:numPr>
                <w:ilvl w:val="0"/>
                <w:numId w:val="925"/>
              </w:numPr>
            </w:pPr>
            <w:r w:rsidRPr="002E6533">
              <w:t>Configure um tipo de transporte que importe com êxito os dados de origem para outro aplicativo ou questionário. Por exemplo, realize uma pesquisa baseada em relatório para um aplicativo ou questionário que contém os dados de origem que você deseja importar para outro aplicativo ou questionário.</w:t>
            </w:r>
          </w:p>
          <w:p w14:paraId="44C2EA5B" w14:textId="77777777" w:rsidR="004470EF" w:rsidRPr="002E6533" w:rsidRDefault="00000000">
            <w:pPr>
              <w:pStyle w:val="Compact"/>
              <w:numPr>
                <w:ilvl w:val="0"/>
                <w:numId w:val="925"/>
              </w:numPr>
            </w:pPr>
            <w:r w:rsidRPr="002E6533">
              <w:t xml:space="preserve">Selecione uma </w:t>
            </w:r>
            <w:hyperlink w:anchor="conta-de-serviço-do-feed-de-dados">
              <w:r w:rsidR="004470EF" w:rsidRPr="002E6533">
                <w:rPr>
                  <w:rStyle w:val="Hyperlink"/>
                </w:rPr>
                <w:t>Conta de serviço de feed de dados.</w:t>
              </w:r>
            </w:hyperlink>
          </w:p>
          <w:p w14:paraId="04A56CEB" w14:textId="77777777" w:rsidR="004470EF" w:rsidRPr="002E6533" w:rsidRDefault="00000000">
            <w:pPr>
              <w:pStyle w:val="FirstParagraph"/>
            </w:pPr>
            <w:r w:rsidRPr="002E6533">
              <w:t>Você pode especificar o seguinte:</w:t>
            </w:r>
          </w:p>
          <w:p w14:paraId="59502E43" w14:textId="77777777" w:rsidR="004470EF" w:rsidRPr="002E6533" w:rsidRDefault="00000000">
            <w:pPr>
              <w:pStyle w:val="Compact"/>
              <w:numPr>
                <w:ilvl w:val="0"/>
                <w:numId w:val="926"/>
              </w:numPr>
            </w:pPr>
            <w:r w:rsidRPr="002E6533">
              <w:t>Se deseja enviar notificações de inscrição para usuários ou grupos especificados quando os registros forem modificados.</w:t>
            </w:r>
          </w:p>
          <w:p w14:paraId="740BB7B3" w14:textId="77777777" w:rsidR="004470EF" w:rsidRPr="002E6533" w:rsidRDefault="00000000">
            <w:pPr>
              <w:pStyle w:val="Compact"/>
              <w:numPr>
                <w:ilvl w:val="0"/>
                <w:numId w:val="926"/>
              </w:numPr>
            </w:pPr>
            <w:r w:rsidRPr="002E6533">
              <w:t xml:space="preserve">Se deseja enviar uma notificação para usuários ou grupos especificados quando um trabalho de feed de dados for concluído, identificando uma conclusão com sucesso ou com </w:t>
            </w:r>
            <w:r w:rsidRPr="002E6533">
              <w:lastRenderedPageBreak/>
              <w:t>falha.</w:t>
            </w:r>
          </w:p>
          <w:p w14:paraId="0093356F" w14:textId="77777777" w:rsidR="004470EF" w:rsidRPr="002E6533" w:rsidRDefault="00000000">
            <w:pPr>
              <w:pStyle w:val="Compact"/>
              <w:numPr>
                <w:ilvl w:val="0"/>
                <w:numId w:val="926"/>
              </w:numPr>
            </w:pPr>
            <w:r w:rsidRPr="002E6533">
              <w:t>O formato da localidade dos seus dados de origem. Por exemplo: é possível usar diferentes caracteres para indicar uma casa decimal.</w:t>
            </w:r>
          </w:p>
        </w:tc>
      </w:tr>
      <w:tr w:rsidR="004470EF" w:rsidRPr="002E6533" w14:paraId="3D4D019E" w14:textId="77777777">
        <w:tc>
          <w:tcPr>
            <w:tcW w:w="3960" w:type="dxa"/>
          </w:tcPr>
          <w:p w14:paraId="7A389E63" w14:textId="77777777" w:rsidR="004470EF" w:rsidRPr="002E6533" w:rsidRDefault="00000000">
            <w:pPr>
              <w:pStyle w:val="Compact"/>
            </w:pPr>
            <w:r w:rsidRPr="002E6533">
              <w:lastRenderedPageBreak/>
              <w:t>Somente transferência</w:t>
            </w:r>
          </w:p>
        </w:tc>
        <w:tc>
          <w:tcPr>
            <w:tcW w:w="3960" w:type="dxa"/>
          </w:tcPr>
          <w:p w14:paraId="69213323" w14:textId="77777777" w:rsidR="004470EF" w:rsidRPr="002E6533" w:rsidRDefault="00000000">
            <w:pPr>
              <w:pStyle w:val="Corpodetexto"/>
            </w:pPr>
            <w:r w:rsidRPr="002E6533">
              <w:t xml:space="preserve">Cria o arquivo de dados especificado que os feeds de dados padrão subsequentes podem usar como entrada e que podem ser revisados para entender a estrutura de dados que uma configuração de transporte retorna. Por exemplo, para analisar a configuração do arquivo de saída que um feed de dados HTTP retorna, execute o feed de dados como um </w:t>
            </w:r>
            <w:proofErr w:type="gramStart"/>
            <w:r w:rsidRPr="002E6533">
              <w:t>feed Apenas</w:t>
            </w:r>
            <w:proofErr w:type="gramEnd"/>
            <w:r w:rsidRPr="002E6533">
              <w:t xml:space="preserve"> transporte. A saída permite determinar como configurar o XSLT para gerar campos de origem a serem usados para mapeamento de dados.</w:t>
            </w:r>
          </w:p>
          <w:p w14:paraId="39B3AEFD" w14:textId="77777777" w:rsidR="004470EF" w:rsidRPr="002E6533" w:rsidRDefault="00000000">
            <w:pPr>
              <w:pStyle w:val="Compact"/>
              <w:numPr>
                <w:ilvl w:val="0"/>
                <w:numId w:val="927"/>
              </w:numPr>
            </w:pPr>
            <w:r w:rsidRPr="002E6533">
              <w:t>Deve haver uma conta de usuário para o feed de dados e um caminho de destino para o arquivo de dados separado, mas não é necessário ter nenhuma configuração de dados adicional.</w:t>
            </w:r>
          </w:p>
        </w:tc>
      </w:tr>
    </w:tbl>
    <w:p w14:paraId="4E43DED8" w14:textId="77777777" w:rsidR="004470EF" w:rsidRPr="002E6533" w:rsidRDefault="00000000">
      <w:pPr>
        <w:pStyle w:val="Ttulo2"/>
      </w:pPr>
      <w:bookmarkStart w:id="399" w:name="tipos-de-transportador-do-feed-de-dados"/>
      <w:bookmarkEnd w:id="398"/>
      <w:r w:rsidRPr="002E6533">
        <w:t>Tipos de transportador do feed de dados</w:t>
      </w:r>
    </w:p>
    <w:p w14:paraId="1CC8D325" w14:textId="77777777" w:rsidR="004470EF" w:rsidRPr="002E6533" w:rsidRDefault="00000000">
      <w:pPr>
        <w:pStyle w:val="FirstParagraph"/>
      </w:pPr>
      <w:r w:rsidRPr="002E6533">
        <w:t>A arquitetura DFS (Data Feed Service) acomoda a definição de diversos mecanismos de recuperação de dados.</w:t>
      </w:r>
    </w:p>
    <w:p w14:paraId="5F5901A4" w14:textId="77777777" w:rsidR="004470EF" w:rsidRPr="002E6533" w:rsidRDefault="00000000">
      <w:pPr>
        <w:pStyle w:val="TableCaption"/>
      </w:pPr>
      <w:r w:rsidRPr="002E6533">
        <w:t>A tabela a seguir descreve os transportadores integrados.</w:t>
      </w:r>
    </w:p>
    <w:tbl>
      <w:tblPr>
        <w:tblStyle w:val="Table"/>
        <w:tblW w:w="5000" w:type="pct"/>
        <w:tblLayout w:type="fixed"/>
        <w:tblLook w:val="0020" w:firstRow="1" w:lastRow="0" w:firstColumn="0" w:lastColumn="0" w:noHBand="0" w:noVBand="0"/>
      </w:tblPr>
      <w:tblGrid>
        <w:gridCol w:w="4527"/>
        <w:gridCol w:w="4527"/>
      </w:tblGrid>
      <w:tr w:rsidR="004470EF" w:rsidRPr="002E6533" w14:paraId="6F863C4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A0CA31" w14:textId="77777777" w:rsidR="004470EF" w:rsidRPr="002E6533" w:rsidRDefault="00000000">
            <w:pPr>
              <w:pStyle w:val="Compact"/>
            </w:pPr>
            <w:r w:rsidRPr="002E6533">
              <w:t>Transportador</w:t>
            </w:r>
          </w:p>
        </w:tc>
        <w:tc>
          <w:tcPr>
            <w:tcW w:w="3960" w:type="dxa"/>
          </w:tcPr>
          <w:p w14:paraId="57799CEE" w14:textId="77777777" w:rsidR="004470EF" w:rsidRPr="002E6533" w:rsidRDefault="00000000">
            <w:pPr>
              <w:pStyle w:val="Compact"/>
            </w:pPr>
            <w:r w:rsidRPr="002E6533">
              <w:t>Descrição</w:t>
            </w:r>
          </w:p>
        </w:tc>
      </w:tr>
      <w:tr w:rsidR="004470EF" w:rsidRPr="002E6533" w14:paraId="54B73549" w14:textId="77777777">
        <w:tc>
          <w:tcPr>
            <w:tcW w:w="3960" w:type="dxa"/>
          </w:tcPr>
          <w:p w14:paraId="0BC3B6F5" w14:textId="77777777" w:rsidR="004470EF" w:rsidRPr="002E6533" w:rsidRDefault="004470EF">
            <w:pPr>
              <w:pStyle w:val="Compact"/>
            </w:pPr>
            <w:hyperlink r:id="rId561">
              <w:r w:rsidRPr="002E6533">
                <w:rPr>
                  <w:rStyle w:val="Hyperlink"/>
                </w:rPr>
                <w:t>Archer Web Services</w:t>
              </w:r>
            </w:hyperlink>
          </w:p>
        </w:tc>
        <w:tc>
          <w:tcPr>
            <w:tcW w:w="3960" w:type="dxa"/>
          </w:tcPr>
          <w:p w14:paraId="6E4E80FC" w14:textId="77777777" w:rsidR="004470EF" w:rsidRPr="002E6533" w:rsidRDefault="00000000">
            <w:pPr>
              <w:pStyle w:val="Compact"/>
            </w:pPr>
            <w:r w:rsidRPr="002E6533">
              <w:t>Avalia o Web Services API e recupera os dados de uma instância de Archer Esse transportador é utilizado em feeds de dados Archer para Archer.</w:t>
            </w:r>
          </w:p>
        </w:tc>
      </w:tr>
      <w:tr w:rsidR="004470EF" w:rsidRPr="002E6533" w14:paraId="61F3EAFF" w14:textId="77777777">
        <w:tc>
          <w:tcPr>
            <w:tcW w:w="3960" w:type="dxa"/>
          </w:tcPr>
          <w:p w14:paraId="13842789" w14:textId="77777777" w:rsidR="004470EF" w:rsidRPr="002E6533" w:rsidRDefault="004470EF">
            <w:pPr>
              <w:pStyle w:val="Compact"/>
            </w:pPr>
            <w:hyperlink r:id="rId562">
              <w:r w:rsidRPr="002E6533">
                <w:rPr>
                  <w:rStyle w:val="Hyperlink"/>
                </w:rPr>
                <w:t>Database Query</w:t>
              </w:r>
            </w:hyperlink>
          </w:p>
        </w:tc>
        <w:tc>
          <w:tcPr>
            <w:tcW w:w="3960" w:type="dxa"/>
          </w:tcPr>
          <w:p w14:paraId="4FED6977" w14:textId="77777777" w:rsidR="004470EF" w:rsidRPr="002E6533" w:rsidRDefault="00000000">
            <w:pPr>
              <w:pStyle w:val="Compact"/>
            </w:pPr>
            <w:r w:rsidRPr="002E6533">
              <w:t>Devolve resultados por uma consulta SQL</w:t>
            </w:r>
          </w:p>
        </w:tc>
      </w:tr>
      <w:tr w:rsidR="004470EF" w:rsidRPr="002E6533" w14:paraId="51AC4DFF" w14:textId="77777777">
        <w:tc>
          <w:tcPr>
            <w:tcW w:w="3960" w:type="dxa"/>
          </w:tcPr>
          <w:p w14:paraId="658B20A3" w14:textId="77777777" w:rsidR="004470EF" w:rsidRPr="002E6533" w:rsidRDefault="004470EF">
            <w:pPr>
              <w:pStyle w:val="Compact"/>
            </w:pPr>
            <w:hyperlink r:id="rId563">
              <w:r w:rsidRPr="002E6533">
                <w:rPr>
                  <w:rStyle w:val="Hyperlink"/>
                </w:rPr>
                <w:t>Arquivo</w:t>
              </w:r>
            </w:hyperlink>
          </w:p>
        </w:tc>
        <w:tc>
          <w:tcPr>
            <w:tcW w:w="3960" w:type="dxa"/>
          </w:tcPr>
          <w:p w14:paraId="256FEB8D" w14:textId="77777777" w:rsidR="004470EF" w:rsidRPr="002E6533" w:rsidRDefault="00000000">
            <w:pPr>
              <w:pStyle w:val="Compact"/>
            </w:pPr>
            <w:r w:rsidRPr="002E6533">
              <w:t>Recupera arquivos de dados delimitados, abrangendo o suporte a manifestos multiarquivos</w:t>
            </w:r>
          </w:p>
        </w:tc>
      </w:tr>
      <w:tr w:rsidR="004470EF" w:rsidRPr="002E6533" w14:paraId="7D190D44" w14:textId="77777777">
        <w:tc>
          <w:tcPr>
            <w:tcW w:w="3960" w:type="dxa"/>
          </w:tcPr>
          <w:p w14:paraId="5A391E4E" w14:textId="77777777" w:rsidR="004470EF" w:rsidRPr="002E6533" w:rsidRDefault="004470EF">
            <w:pPr>
              <w:pStyle w:val="Compact"/>
            </w:pPr>
            <w:hyperlink r:id="rId564">
              <w:r w:rsidRPr="002E6533">
                <w:rPr>
                  <w:rStyle w:val="Hyperlink"/>
                </w:rPr>
                <w:t>FTP</w:t>
              </w:r>
            </w:hyperlink>
          </w:p>
        </w:tc>
        <w:tc>
          <w:tcPr>
            <w:tcW w:w="3960" w:type="dxa"/>
          </w:tcPr>
          <w:p w14:paraId="5C4C7B0A" w14:textId="77777777" w:rsidR="004470EF" w:rsidRPr="002E6533" w:rsidRDefault="00000000">
            <w:pPr>
              <w:pStyle w:val="Compact"/>
            </w:pPr>
            <w:r w:rsidRPr="002E6533">
              <w:t>Recupera arquivos de dados utilizando o protocolo FTP</w:t>
            </w:r>
          </w:p>
        </w:tc>
      </w:tr>
      <w:tr w:rsidR="004470EF" w:rsidRPr="002E6533" w14:paraId="511DBAAE" w14:textId="77777777">
        <w:tc>
          <w:tcPr>
            <w:tcW w:w="3960" w:type="dxa"/>
          </w:tcPr>
          <w:p w14:paraId="451ED35A" w14:textId="77777777" w:rsidR="004470EF" w:rsidRPr="002E6533" w:rsidRDefault="004470EF">
            <w:pPr>
              <w:pStyle w:val="Compact"/>
            </w:pPr>
            <w:hyperlink r:id="rId565">
              <w:r w:rsidRPr="002E6533">
                <w:rPr>
                  <w:rStyle w:val="Hyperlink"/>
                </w:rPr>
                <w:t>HTTP</w:t>
              </w:r>
            </w:hyperlink>
          </w:p>
        </w:tc>
        <w:tc>
          <w:tcPr>
            <w:tcW w:w="3960" w:type="dxa"/>
          </w:tcPr>
          <w:p w14:paraId="4A9F0208" w14:textId="77777777" w:rsidR="004470EF" w:rsidRPr="002E6533" w:rsidRDefault="00000000">
            <w:pPr>
              <w:pStyle w:val="Compact"/>
            </w:pPr>
            <w:r w:rsidRPr="002E6533">
              <w:t>Executa uma ação GET ou POST para recuperar dados de um site HTTP ou HTTPS.</w:t>
            </w:r>
          </w:p>
        </w:tc>
      </w:tr>
      <w:tr w:rsidR="004470EF" w:rsidRPr="002E6533" w14:paraId="48D2F739" w14:textId="77777777">
        <w:tc>
          <w:tcPr>
            <w:tcW w:w="3960" w:type="dxa"/>
          </w:tcPr>
          <w:p w14:paraId="7C8F93E0" w14:textId="77777777" w:rsidR="004470EF" w:rsidRPr="002E6533" w:rsidRDefault="004470EF">
            <w:pPr>
              <w:pStyle w:val="Compact"/>
            </w:pPr>
            <w:hyperlink r:id="rId566">
              <w:r w:rsidRPr="002E6533">
                <w:rPr>
                  <w:rStyle w:val="Hyperlink"/>
                </w:rPr>
                <w:t>JavaScript</w:t>
              </w:r>
            </w:hyperlink>
          </w:p>
        </w:tc>
        <w:tc>
          <w:tcPr>
            <w:tcW w:w="3960" w:type="dxa"/>
          </w:tcPr>
          <w:p w14:paraId="2B290372" w14:textId="77777777" w:rsidR="004470EF" w:rsidRPr="002E6533" w:rsidRDefault="00000000">
            <w:pPr>
              <w:pStyle w:val="Corpodetexto"/>
            </w:pPr>
            <w:r w:rsidRPr="002E6533">
              <w:t>Executa um arquivo JavaScript fornecido pelo usuário</w:t>
            </w:r>
          </w:p>
          <w:p w14:paraId="5F75E4AF" w14:textId="77777777" w:rsidR="004470EF" w:rsidRPr="002E6533" w:rsidRDefault="00000000">
            <w:pPr>
              <w:pStyle w:val="Corpodetexto"/>
            </w:pPr>
            <w:r w:rsidRPr="002E6533">
              <w:t>Se o resultado dessa execução for um conjunto de dados, ele será transformado e processado na plataforma como de costume.</w:t>
            </w:r>
          </w:p>
        </w:tc>
      </w:tr>
      <w:tr w:rsidR="004470EF" w:rsidRPr="002E6533" w14:paraId="735AAB74" w14:textId="77777777">
        <w:tc>
          <w:tcPr>
            <w:tcW w:w="3960" w:type="dxa"/>
          </w:tcPr>
          <w:p w14:paraId="606323E4" w14:textId="77777777" w:rsidR="004470EF" w:rsidRPr="002E6533" w:rsidRDefault="004470EF">
            <w:pPr>
              <w:pStyle w:val="Compact"/>
            </w:pPr>
            <w:hyperlink r:id="rId567">
              <w:r w:rsidRPr="002E6533">
                <w:rPr>
                  <w:rStyle w:val="Hyperlink"/>
                </w:rPr>
                <w:t>Monitoramento de e-mails</w:t>
              </w:r>
            </w:hyperlink>
          </w:p>
        </w:tc>
        <w:tc>
          <w:tcPr>
            <w:tcW w:w="3960" w:type="dxa"/>
          </w:tcPr>
          <w:p w14:paraId="5664C807" w14:textId="77777777" w:rsidR="004470EF" w:rsidRPr="002E6533" w:rsidRDefault="00000000">
            <w:pPr>
              <w:pStyle w:val="Compact"/>
            </w:pPr>
            <w:r w:rsidRPr="002E6533">
              <w:t>Recupera o conteúdo das contas de e-mail monitoradas</w:t>
            </w:r>
          </w:p>
        </w:tc>
      </w:tr>
      <w:tr w:rsidR="004470EF" w:rsidRPr="002E6533" w14:paraId="48A3E201" w14:textId="77777777">
        <w:tc>
          <w:tcPr>
            <w:tcW w:w="3960" w:type="dxa"/>
          </w:tcPr>
          <w:p w14:paraId="78706518" w14:textId="77777777" w:rsidR="004470EF" w:rsidRPr="002E6533" w:rsidRDefault="004470EF">
            <w:pPr>
              <w:pStyle w:val="Compact"/>
            </w:pPr>
            <w:hyperlink r:id="rId568">
              <w:r w:rsidRPr="002E6533">
                <w:rPr>
                  <w:rStyle w:val="Hyperlink"/>
                </w:rPr>
                <w:t>RSS</w:t>
              </w:r>
            </w:hyperlink>
          </w:p>
        </w:tc>
        <w:tc>
          <w:tcPr>
            <w:tcW w:w="3960" w:type="dxa"/>
          </w:tcPr>
          <w:p w14:paraId="0AE32F8D" w14:textId="77777777" w:rsidR="004470EF" w:rsidRPr="002E6533" w:rsidRDefault="00000000">
            <w:pPr>
              <w:pStyle w:val="Compact"/>
            </w:pPr>
            <w:r w:rsidRPr="002E6533">
              <w:t>Recupera registros de um feed RSS configurado</w:t>
            </w:r>
          </w:p>
        </w:tc>
      </w:tr>
    </w:tbl>
    <w:p w14:paraId="52221987" w14:textId="77777777" w:rsidR="004470EF" w:rsidRPr="002E6533" w:rsidRDefault="00000000">
      <w:pPr>
        <w:pStyle w:val="Ttulo2"/>
      </w:pPr>
      <w:bookmarkStart w:id="400" w:name="Xbb296fc424ca064e412050ebdb0146607fff5ea"/>
      <w:bookmarkEnd w:id="399"/>
      <w:r w:rsidRPr="002E6533">
        <w:t>Tipos de campo compatíveis e não compatíveis para mapeamento de dados</w:t>
      </w:r>
    </w:p>
    <w:p w14:paraId="013A2FBB" w14:textId="77777777" w:rsidR="004470EF" w:rsidRPr="002E6533" w:rsidRDefault="00000000">
      <w:pPr>
        <w:pStyle w:val="Ttulo3"/>
      </w:pPr>
      <w:bookmarkStart w:id="401" w:name="tipos-de-campo-compatíveis"/>
      <w:r w:rsidRPr="002E6533">
        <w:t>Tipos de campo compatíveis</w:t>
      </w:r>
    </w:p>
    <w:p w14:paraId="3045CAB0" w14:textId="77777777" w:rsidR="004470EF" w:rsidRPr="002E6533" w:rsidRDefault="00000000">
      <w:pPr>
        <w:pStyle w:val="Compact"/>
        <w:numPr>
          <w:ilvl w:val="0"/>
          <w:numId w:val="928"/>
        </w:numPr>
      </w:pPr>
      <w:r w:rsidRPr="002E6533">
        <w:t>Anexo</w:t>
      </w:r>
    </w:p>
    <w:p w14:paraId="007D8CCC" w14:textId="77777777" w:rsidR="004470EF" w:rsidRPr="002E6533" w:rsidRDefault="00000000">
      <w:pPr>
        <w:pStyle w:val="Compact"/>
        <w:numPr>
          <w:ilvl w:val="0"/>
          <w:numId w:val="928"/>
        </w:numPr>
      </w:pPr>
      <w:r w:rsidRPr="002E6533">
        <w:t>CAST (detalhe)</w:t>
      </w:r>
    </w:p>
    <w:p w14:paraId="6B8F1854" w14:textId="77777777" w:rsidR="004470EF" w:rsidRPr="002E6533" w:rsidRDefault="00000000">
      <w:pPr>
        <w:pStyle w:val="Compact"/>
        <w:numPr>
          <w:ilvl w:val="0"/>
          <w:numId w:val="928"/>
        </w:numPr>
      </w:pPr>
      <w:r w:rsidRPr="002E6533">
        <w:t>Referência cruzada</w:t>
      </w:r>
    </w:p>
    <w:p w14:paraId="6BA54922" w14:textId="77777777" w:rsidR="004470EF" w:rsidRPr="002E6533" w:rsidRDefault="00000000">
      <w:pPr>
        <w:pStyle w:val="Compact"/>
        <w:numPr>
          <w:ilvl w:val="0"/>
          <w:numId w:val="928"/>
        </w:numPr>
      </w:pPr>
      <w:r w:rsidRPr="002E6533">
        <w:t>Data</w:t>
      </w:r>
    </w:p>
    <w:p w14:paraId="3EF39FA7" w14:textId="77777777" w:rsidR="004470EF" w:rsidRPr="002E6533" w:rsidRDefault="00000000">
      <w:pPr>
        <w:pStyle w:val="Compact"/>
        <w:numPr>
          <w:ilvl w:val="0"/>
          <w:numId w:val="928"/>
        </w:numPr>
      </w:pPr>
      <w:r w:rsidRPr="002E6533">
        <w:t>Links externos</w:t>
      </w:r>
    </w:p>
    <w:p w14:paraId="23409EB7" w14:textId="77777777" w:rsidR="004470EF" w:rsidRPr="002E6533" w:rsidRDefault="00000000">
      <w:pPr>
        <w:pStyle w:val="Compact"/>
        <w:numPr>
          <w:ilvl w:val="0"/>
          <w:numId w:val="928"/>
        </w:numPr>
      </w:pPr>
      <w:r w:rsidRPr="002E6533">
        <w:t>Imagem</w:t>
      </w:r>
    </w:p>
    <w:p w14:paraId="01158C2E" w14:textId="77777777" w:rsidR="004470EF" w:rsidRPr="002E6533" w:rsidRDefault="00000000">
      <w:pPr>
        <w:pStyle w:val="Compact"/>
        <w:numPr>
          <w:ilvl w:val="0"/>
          <w:numId w:val="928"/>
        </w:numPr>
      </w:pPr>
      <w:r w:rsidRPr="002E6533">
        <w:t>Endereço IP</w:t>
      </w:r>
    </w:p>
    <w:p w14:paraId="32AF6EF1" w14:textId="77777777" w:rsidR="004470EF" w:rsidRPr="002E6533" w:rsidRDefault="00000000">
      <w:pPr>
        <w:pStyle w:val="Compact"/>
        <w:numPr>
          <w:ilvl w:val="0"/>
          <w:numId w:val="928"/>
        </w:numPr>
      </w:pPr>
      <w:r w:rsidRPr="002E6533">
        <w:t>Matriz</w:t>
      </w:r>
    </w:p>
    <w:p w14:paraId="0F3FF02B" w14:textId="77777777" w:rsidR="004470EF" w:rsidRPr="002E6533" w:rsidRDefault="00000000">
      <w:pPr>
        <w:pStyle w:val="Compact"/>
        <w:numPr>
          <w:ilvl w:val="0"/>
          <w:numId w:val="928"/>
        </w:numPr>
      </w:pPr>
      <w:r w:rsidRPr="002E6533">
        <w:t>Numérico</w:t>
      </w:r>
    </w:p>
    <w:p w14:paraId="22ED4DB8" w14:textId="77777777" w:rsidR="004470EF" w:rsidRPr="002E6533" w:rsidRDefault="00000000">
      <w:pPr>
        <w:pStyle w:val="Compact"/>
        <w:numPr>
          <w:ilvl w:val="0"/>
          <w:numId w:val="928"/>
        </w:numPr>
      </w:pPr>
      <w:r w:rsidRPr="002E6533">
        <w:t>Permissões de registro</w:t>
      </w:r>
    </w:p>
    <w:p w14:paraId="04CB4E7F" w14:textId="77777777" w:rsidR="004470EF" w:rsidRPr="002E6533" w:rsidRDefault="00000000">
      <w:pPr>
        <w:pStyle w:val="Compact"/>
        <w:numPr>
          <w:ilvl w:val="0"/>
          <w:numId w:val="928"/>
        </w:numPr>
      </w:pPr>
      <w:r w:rsidRPr="002E6533">
        <w:t>Registros relacionados</w:t>
      </w:r>
    </w:p>
    <w:p w14:paraId="068F1447" w14:textId="77777777" w:rsidR="004470EF" w:rsidRPr="002E6533" w:rsidRDefault="00000000">
      <w:pPr>
        <w:pStyle w:val="Compact"/>
        <w:numPr>
          <w:ilvl w:val="0"/>
          <w:numId w:val="928"/>
        </w:numPr>
      </w:pPr>
      <w:r w:rsidRPr="002E6533">
        <w:t>Subformulário</w:t>
      </w:r>
    </w:p>
    <w:p w14:paraId="3A09911E" w14:textId="77777777" w:rsidR="004470EF" w:rsidRPr="002E6533" w:rsidRDefault="00000000">
      <w:pPr>
        <w:pStyle w:val="Compact"/>
        <w:numPr>
          <w:ilvl w:val="0"/>
          <w:numId w:val="928"/>
        </w:numPr>
      </w:pPr>
      <w:r w:rsidRPr="002E6533">
        <w:t>Texto</w:t>
      </w:r>
    </w:p>
    <w:p w14:paraId="1C10F944" w14:textId="77777777" w:rsidR="004470EF" w:rsidRPr="002E6533" w:rsidRDefault="00000000">
      <w:pPr>
        <w:pStyle w:val="Compact"/>
        <w:numPr>
          <w:ilvl w:val="0"/>
          <w:numId w:val="928"/>
        </w:numPr>
      </w:pPr>
      <w:r w:rsidRPr="002E6533">
        <w:t>ID de rastreamento</w:t>
      </w:r>
    </w:p>
    <w:p w14:paraId="52375AE7" w14:textId="77777777" w:rsidR="004470EF" w:rsidRPr="002E6533" w:rsidRDefault="00000000">
      <w:pPr>
        <w:pStyle w:val="Compact"/>
        <w:numPr>
          <w:ilvl w:val="0"/>
          <w:numId w:val="928"/>
        </w:numPr>
      </w:pPr>
      <w:r w:rsidRPr="002E6533">
        <w:lastRenderedPageBreak/>
        <w:t>Lista de usuários/grupos</w:t>
      </w:r>
    </w:p>
    <w:p w14:paraId="30A72869" w14:textId="77777777" w:rsidR="004470EF" w:rsidRPr="002E6533" w:rsidRDefault="00000000">
      <w:pPr>
        <w:pStyle w:val="Compact"/>
        <w:numPr>
          <w:ilvl w:val="0"/>
          <w:numId w:val="928"/>
        </w:numPr>
      </w:pPr>
      <w:r w:rsidRPr="002E6533">
        <w:t>Lista de valores</w:t>
      </w:r>
    </w:p>
    <w:p w14:paraId="17C60B7B" w14:textId="77777777" w:rsidR="004470EF" w:rsidRPr="002E6533" w:rsidRDefault="00000000">
      <w:pPr>
        <w:pStyle w:val="FirstParagraph"/>
      </w:pPr>
      <w:r w:rsidRPr="002E6533">
        <w:rPr>
          <w:b/>
          <w:bCs/>
        </w:rPr>
        <w:t>Observação:</w:t>
      </w:r>
      <w:r w:rsidRPr="002E6533">
        <w:t xml:space="preserve"> Para lista de usuários/grupos e permissões de registro, para o nome de usuário de entrada de origem, o campo de dados sempre tenta encontrar primeiro uma correspondência na lista de usuários. Se nenhuma correspondência for encontrada, ele tentará localizar uma correspondência na lista de grupos.</w:t>
      </w:r>
    </w:p>
    <w:p w14:paraId="23B31E2A" w14:textId="77777777" w:rsidR="004470EF" w:rsidRPr="002E6533" w:rsidRDefault="00000000">
      <w:pPr>
        <w:pStyle w:val="Corpodetexto"/>
      </w:pPr>
      <w:r w:rsidRPr="002E6533">
        <w:rPr>
          <w:b/>
          <w:bCs/>
        </w:rPr>
        <w:t>Observação:</w:t>
      </w:r>
      <w:r w:rsidRPr="002E6533">
        <w:t xml:space="preserve"> Os nomes dos campos não devem incluir um ponto (.) se forem usados como referências em cálculos de feed de dados.</w:t>
      </w:r>
    </w:p>
    <w:bookmarkEnd w:id="401"/>
    <w:p w14:paraId="2998F8BE" w14:textId="77777777" w:rsidR="004470EF" w:rsidRPr="002E6533" w:rsidRDefault="00000000">
      <w:pPr>
        <w:pStyle w:val="Ttulo3"/>
      </w:pPr>
      <w:r w:rsidRPr="002E6533">
        <w:t>Tipos de campos não compatíveis</w:t>
      </w:r>
    </w:p>
    <w:p w14:paraId="6C8B4F70" w14:textId="77777777" w:rsidR="004470EF" w:rsidRPr="002E6533" w:rsidRDefault="00000000">
      <w:pPr>
        <w:pStyle w:val="Compact"/>
        <w:numPr>
          <w:ilvl w:val="0"/>
          <w:numId w:val="929"/>
        </w:numPr>
      </w:pPr>
      <w:r w:rsidRPr="002E6533">
        <w:t>Histórico de acesso</w:t>
      </w:r>
    </w:p>
    <w:p w14:paraId="3773614B" w14:textId="77777777" w:rsidR="004470EF" w:rsidRPr="002E6533" w:rsidRDefault="00000000">
      <w:pPr>
        <w:pStyle w:val="Compact"/>
        <w:numPr>
          <w:ilvl w:val="0"/>
          <w:numId w:val="929"/>
        </w:numPr>
      </w:pPr>
      <w:r w:rsidRPr="002E6533">
        <w:t>CAST (pontuação)</w:t>
      </w:r>
    </w:p>
    <w:p w14:paraId="60683969" w14:textId="77777777" w:rsidR="004470EF" w:rsidRPr="002E6533" w:rsidRDefault="00000000">
      <w:pPr>
        <w:pStyle w:val="Compact"/>
        <w:numPr>
          <w:ilvl w:val="0"/>
          <w:numId w:val="929"/>
        </w:numPr>
      </w:pPr>
      <w:r w:rsidRPr="002E6533">
        <w:t>Data da primeira publicação</w:t>
      </w:r>
    </w:p>
    <w:p w14:paraId="196F4FB5" w14:textId="77777777" w:rsidR="004470EF" w:rsidRPr="002E6533" w:rsidRDefault="00000000">
      <w:pPr>
        <w:pStyle w:val="Compact"/>
        <w:numPr>
          <w:ilvl w:val="0"/>
          <w:numId w:val="929"/>
        </w:numPr>
      </w:pPr>
      <w:r w:rsidRPr="002E6533">
        <w:t>Registro do histórico</w:t>
      </w:r>
    </w:p>
    <w:p w14:paraId="5E518F12" w14:textId="77777777" w:rsidR="004470EF" w:rsidRPr="002E6533" w:rsidRDefault="00000000">
      <w:pPr>
        <w:pStyle w:val="Compact"/>
        <w:numPr>
          <w:ilvl w:val="0"/>
          <w:numId w:val="929"/>
        </w:numPr>
      </w:pPr>
      <w:r w:rsidRPr="002E6533">
        <w:t>Data da última atualização</w:t>
      </w:r>
    </w:p>
    <w:p w14:paraId="79EA87D7" w14:textId="77777777" w:rsidR="004470EF" w:rsidRPr="002E6533" w:rsidRDefault="00000000">
      <w:pPr>
        <w:pStyle w:val="Compact"/>
        <w:numPr>
          <w:ilvl w:val="0"/>
          <w:numId w:val="929"/>
        </w:numPr>
      </w:pPr>
      <w:r w:rsidRPr="002E6533">
        <w:t>MRDC (Deve ser preenchido nos campos de referência.)</w:t>
      </w:r>
    </w:p>
    <w:p w14:paraId="356A4F4C" w14:textId="77777777" w:rsidR="004470EF" w:rsidRPr="002E6533" w:rsidRDefault="00000000">
      <w:pPr>
        <w:pStyle w:val="Compact"/>
        <w:numPr>
          <w:ilvl w:val="0"/>
          <w:numId w:val="929"/>
        </w:numPr>
      </w:pPr>
      <w:r w:rsidRPr="002E6533">
        <w:t>Status do registro</w:t>
      </w:r>
    </w:p>
    <w:p w14:paraId="4A70EAC1" w14:textId="77777777" w:rsidR="004470EF" w:rsidRPr="002E6533" w:rsidRDefault="00000000">
      <w:pPr>
        <w:pStyle w:val="Compact"/>
        <w:numPr>
          <w:ilvl w:val="0"/>
          <w:numId w:val="929"/>
        </w:numPr>
      </w:pPr>
      <w:r w:rsidRPr="002E6533">
        <w:t>Agendador</w:t>
      </w:r>
    </w:p>
    <w:p w14:paraId="68EAC747" w14:textId="77777777" w:rsidR="004470EF" w:rsidRPr="002E6533" w:rsidRDefault="00000000">
      <w:pPr>
        <w:pStyle w:val="Compact"/>
        <w:numPr>
          <w:ilvl w:val="0"/>
          <w:numId w:val="929"/>
        </w:numPr>
      </w:pPr>
      <w:r w:rsidRPr="002E6533">
        <w:t>Registro relacionado gerado pelo sistema que aponta para um questionário</w:t>
      </w:r>
    </w:p>
    <w:p w14:paraId="11EBCE7B" w14:textId="77777777" w:rsidR="004470EF" w:rsidRPr="002E6533" w:rsidRDefault="00000000">
      <w:pPr>
        <w:pStyle w:val="Compact"/>
        <w:numPr>
          <w:ilvl w:val="0"/>
          <w:numId w:val="929"/>
        </w:numPr>
      </w:pPr>
      <w:r w:rsidRPr="002E6533">
        <w:t>Votação</w:t>
      </w:r>
    </w:p>
    <w:p w14:paraId="1E5CF670" w14:textId="77777777" w:rsidR="004470EF" w:rsidRPr="002E6533" w:rsidRDefault="00000000">
      <w:pPr>
        <w:pStyle w:val="Ttulo2"/>
      </w:pPr>
      <w:bookmarkStart w:id="402" w:name="origens-do-esquema"/>
      <w:bookmarkEnd w:id="400"/>
      <w:r w:rsidRPr="002E6533">
        <w:t>Origens do esquema</w:t>
      </w:r>
    </w:p>
    <w:p w14:paraId="6F66F18A" w14:textId="77777777" w:rsidR="004470EF" w:rsidRPr="002E6533" w:rsidRDefault="00000000">
      <w:pPr>
        <w:pStyle w:val="FirstParagraph"/>
      </w:pPr>
      <w:r w:rsidRPr="002E6533">
        <w:t>A origem do esquema de seu feed de dados depende de qual transportador você está usando. A tabela a seguir identifica e descreve as origens de esquemas que estão disponíveis para cada um dos transportadores integrados.</w:t>
      </w:r>
    </w:p>
    <w:p w14:paraId="5B4D2694" w14:textId="77777777" w:rsidR="004470EF" w:rsidRPr="002E6533" w:rsidRDefault="00000000">
      <w:pPr>
        <w:pStyle w:val="TableCaption"/>
      </w:pPr>
      <w:r w:rsidRPr="002E6533">
        <w:rPr>
          <w:b/>
          <w:bCs/>
        </w:rPr>
        <w:t>Importante:</w:t>
      </w:r>
      <w:r w:rsidRPr="002E6533">
        <w:t xml:space="preserve"> O processo de carregamento de uma definição de origem para um feed de dados expira em 5 minutos. Você pode considerar usar um conjunto menor de dados de origem ao configurar o feed.</w:t>
      </w:r>
    </w:p>
    <w:tbl>
      <w:tblPr>
        <w:tblStyle w:val="Table"/>
        <w:tblW w:w="5000" w:type="pct"/>
        <w:tblLayout w:type="fixed"/>
        <w:tblLook w:val="0020" w:firstRow="1" w:lastRow="0" w:firstColumn="0" w:lastColumn="0" w:noHBand="0" w:noVBand="0"/>
      </w:tblPr>
      <w:tblGrid>
        <w:gridCol w:w="4527"/>
        <w:gridCol w:w="4527"/>
      </w:tblGrid>
      <w:tr w:rsidR="004470EF" w:rsidRPr="002E6533" w14:paraId="2FE69FE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CDE7E3" w14:textId="77777777" w:rsidR="004470EF" w:rsidRPr="002E6533" w:rsidRDefault="00000000">
            <w:pPr>
              <w:pStyle w:val="Compact"/>
            </w:pPr>
            <w:r w:rsidRPr="002E6533">
              <w:t>Origem</w:t>
            </w:r>
          </w:p>
        </w:tc>
        <w:tc>
          <w:tcPr>
            <w:tcW w:w="3960" w:type="dxa"/>
          </w:tcPr>
          <w:p w14:paraId="2B45CD6D" w14:textId="77777777" w:rsidR="004470EF" w:rsidRPr="002E6533" w:rsidRDefault="00000000">
            <w:pPr>
              <w:pStyle w:val="Compact"/>
            </w:pPr>
            <w:r w:rsidRPr="002E6533">
              <w:t>Descrição</w:t>
            </w:r>
          </w:p>
        </w:tc>
      </w:tr>
      <w:tr w:rsidR="004470EF" w:rsidRPr="002E6533" w14:paraId="5BC8FA38" w14:textId="77777777">
        <w:tc>
          <w:tcPr>
            <w:tcW w:w="3960" w:type="dxa"/>
          </w:tcPr>
          <w:p w14:paraId="3D90F11A" w14:textId="77777777" w:rsidR="004470EF" w:rsidRPr="002E6533" w:rsidRDefault="00000000">
            <w:pPr>
              <w:pStyle w:val="Compact"/>
            </w:pPr>
            <w:r w:rsidRPr="002E6533">
              <w:t>Executar pesquisa</w:t>
            </w:r>
          </w:p>
        </w:tc>
        <w:tc>
          <w:tcPr>
            <w:tcW w:w="3960" w:type="dxa"/>
          </w:tcPr>
          <w:p w14:paraId="7C7E5546" w14:textId="77777777" w:rsidR="004470EF" w:rsidRPr="002E6533" w:rsidRDefault="00000000">
            <w:pPr>
              <w:pStyle w:val="Corpodetexto"/>
            </w:pPr>
            <w:r w:rsidRPr="002E6533">
              <w:t>Executa a pesquisa na Archer e detecta o esquema da origem nos resultados</w:t>
            </w:r>
          </w:p>
          <w:p w14:paraId="159A4EAD" w14:textId="77777777" w:rsidR="004470EF" w:rsidRPr="002E6533" w:rsidRDefault="00000000">
            <w:pPr>
              <w:pStyle w:val="Corpodetexto"/>
            </w:pPr>
            <w:r w:rsidRPr="002E6533">
              <w:t xml:space="preserve">Abordagem recomendada para um feed de dados Archer-to-Archer. Carrega os campos de origem diretamente do relatório. Ao usar esse esquema, preencha todas as informações necessárias nas guias Transporte e </w:t>
            </w:r>
            <w:r w:rsidRPr="002E6533">
              <w:lastRenderedPageBreak/>
              <w:t>Navegação.</w:t>
            </w:r>
          </w:p>
        </w:tc>
      </w:tr>
      <w:tr w:rsidR="004470EF" w:rsidRPr="002E6533" w14:paraId="7F0C8CA5" w14:textId="77777777">
        <w:tc>
          <w:tcPr>
            <w:tcW w:w="3960" w:type="dxa"/>
          </w:tcPr>
          <w:p w14:paraId="48341919" w14:textId="77777777" w:rsidR="004470EF" w:rsidRPr="002E6533" w:rsidRDefault="00000000">
            <w:pPr>
              <w:pStyle w:val="Compact"/>
            </w:pPr>
            <w:r w:rsidRPr="002E6533">
              <w:lastRenderedPageBreak/>
              <w:t>Executar consulta</w:t>
            </w:r>
          </w:p>
        </w:tc>
        <w:tc>
          <w:tcPr>
            <w:tcW w:w="3960" w:type="dxa"/>
          </w:tcPr>
          <w:p w14:paraId="11B3BD5C" w14:textId="77777777" w:rsidR="004470EF" w:rsidRPr="002E6533" w:rsidRDefault="00000000">
            <w:pPr>
              <w:pStyle w:val="Corpodetexto"/>
            </w:pPr>
            <w:r w:rsidRPr="002E6533">
              <w:t>Executa a consulta especificada na guia Transporte e detecta o esquema da origem no conjunto de registros resultante</w:t>
            </w:r>
          </w:p>
          <w:p w14:paraId="37742DC4" w14:textId="77777777" w:rsidR="004470EF" w:rsidRPr="002E6533" w:rsidRDefault="00000000">
            <w:pPr>
              <w:pStyle w:val="Corpodetexto"/>
            </w:pPr>
            <w:r w:rsidRPr="002E6533">
              <w:t>A utilização desta opção pode acionar ações no banco de dados associado à consulta.</w:t>
            </w:r>
          </w:p>
        </w:tc>
      </w:tr>
      <w:tr w:rsidR="004470EF" w:rsidRPr="002E6533" w14:paraId="6F8F0C54" w14:textId="77777777">
        <w:tc>
          <w:tcPr>
            <w:tcW w:w="3960" w:type="dxa"/>
          </w:tcPr>
          <w:p w14:paraId="1F7C8AFB" w14:textId="77777777" w:rsidR="004470EF" w:rsidRPr="002E6533" w:rsidRDefault="00000000">
            <w:pPr>
              <w:pStyle w:val="Compact"/>
            </w:pPr>
            <w:r w:rsidRPr="002E6533">
              <w:t>Arquivo de amostra</w:t>
            </w:r>
          </w:p>
        </w:tc>
        <w:tc>
          <w:tcPr>
            <w:tcW w:w="3960" w:type="dxa"/>
          </w:tcPr>
          <w:p w14:paraId="07EC8E89" w14:textId="77777777" w:rsidR="004470EF" w:rsidRPr="002E6533" w:rsidRDefault="00000000">
            <w:pPr>
              <w:pStyle w:val="Corpodetexto"/>
            </w:pPr>
            <w:r w:rsidRPr="002E6533">
              <w:t>Utiliza um esqueleto de seu arquivo de dados de origem real. Por exemplo, se você está importando dados de um arquivo .csv, o arquivo de dados de origem é um arquivo .csv que inclui os nomes das colunas de seus dados de origem. Se você está importando dados de um arquivo .XML, o arquivo de dados de origem inclui a estrutura de seu arquivo .XML sem os valores reais de campo.</w:t>
            </w:r>
          </w:p>
          <w:p w14:paraId="1924DEF6" w14:textId="77777777" w:rsidR="004470EF" w:rsidRPr="002E6533" w:rsidRDefault="00000000">
            <w:pPr>
              <w:pStyle w:val="Corpodetexto"/>
            </w:pPr>
            <w:r w:rsidRPr="002E6533">
              <w:t>Quando você seleciona o arquivo de amostra, a seção Campos de origem é preenchida com os campos especificados no arquivo de dados de amostra.</w:t>
            </w:r>
          </w:p>
          <w:p w14:paraId="368A37E5" w14:textId="77777777" w:rsidR="004470EF" w:rsidRPr="002E6533" w:rsidRDefault="00000000">
            <w:pPr>
              <w:pStyle w:val="Corpodetexto"/>
            </w:pPr>
            <w:r w:rsidRPr="002E6533">
              <w:t>Para o Archer Web Services Transporter do Archer, selecione um arquivo de um local externo contendo os dados no formato igual ao formato do relatório.</w:t>
            </w:r>
          </w:p>
        </w:tc>
      </w:tr>
      <w:tr w:rsidR="004470EF" w:rsidRPr="002E6533" w14:paraId="5E456D8D" w14:textId="77777777">
        <w:tc>
          <w:tcPr>
            <w:tcW w:w="3960" w:type="dxa"/>
          </w:tcPr>
          <w:p w14:paraId="5DD8DEEF" w14:textId="77777777" w:rsidR="004470EF" w:rsidRPr="002E6533" w:rsidRDefault="00000000">
            <w:pPr>
              <w:pStyle w:val="Compact"/>
            </w:pPr>
            <w:r w:rsidRPr="002E6533">
              <w:t>Carregar URL</w:t>
            </w:r>
          </w:p>
        </w:tc>
        <w:tc>
          <w:tcPr>
            <w:tcW w:w="3960" w:type="dxa"/>
          </w:tcPr>
          <w:p w14:paraId="63ED70BB" w14:textId="77777777" w:rsidR="004470EF" w:rsidRPr="002E6533" w:rsidRDefault="00000000">
            <w:pPr>
              <w:pStyle w:val="Corpodetexto"/>
            </w:pPr>
            <w:r w:rsidRPr="002E6533">
              <w:t>Carrega o conteúdo da URL de destino e detecta o esquema da origem nesse conteúdo</w:t>
            </w:r>
          </w:p>
          <w:p w14:paraId="270AA414" w14:textId="77777777" w:rsidR="004470EF" w:rsidRPr="002E6533" w:rsidRDefault="00000000">
            <w:pPr>
              <w:pStyle w:val="Corpodetexto"/>
            </w:pPr>
            <w:r w:rsidRPr="002E6533">
              <w:t>A utilização desta opção pode acionar ações associadas ao acesso da URL de destino.</w:t>
            </w:r>
          </w:p>
        </w:tc>
      </w:tr>
      <w:tr w:rsidR="004470EF" w:rsidRPr="002E6533" w14:paraId="2FD05658" w14:textId="77777777">
        <w:tc>
          <w:tcPr>
            <w:tcW w:w="3960" w:type="dxa"/>
          </w:tcPr>
          <w:p w14:paraId="2888B5B5" w14:textId="77777777" w:rsidR="004470EF" w:rsidRPr="002E6533" w:rsidRDefault="00000000">
            <w:pPr>
              <w:pStyle w:val="Compact"/>
            </w:pPr>
            <w:r w:rsidRPr="002E6533">
              <w:t>Esquema padrão</w:t>
            </w:r>
          </w:p>
        </w:tc>
        <w:tc>
          <w:tcPr>
            <w:tcW w:w="3960" w:type="dxa"/>
          </w:tcPr>
          <w:p w14:paraId="1FAFA16B" w14:textId="77777777" w:rsidR="004470EF" w:rsidRPr="002E6533" w:rsidRDefault="00000000">
            <w:pPr>
              <w:pStyle w:val="Compact"/>
            </w:pPr>
            <w:r w:rsidRPr="002E6533">
              <w:t>Utiliza o esquema de e-mail padrão</w:t>
            </w:r>
          </w:p>
        </w:tc>
      </w:tr>
    </w:tbl>
    <w:p w14:paraId="668D4AF4" w14:textId="77777777" w:rsidR="004470EF" w:rsidRPr="002E6533" w:rsidRDefault="00000000">
      <w:pPr>
        <w:pStyle w:val="Ttulo2"/>
      </w:pPr>
      <w:bookmarkStart w:id="403" w:name="atualizando-registros-bloqueados"/>
      <w:bookmarkEnd w:id="402"/>
      <w:r w:rsidRPr="002E6533">
        <w:lastRenderedPageBreak/>
        <w:t>Atualizando registros bloqueados</w:t>
      </w:r>
    </w:p>
    <w:p w14:paraId="55815C70" w14:textId="77777777" w:rsidR="004470EF" w:rsidRPr="002E6533" w:rsidRDefault="00000000">
      <w:pPr>
        <w:pStyle w:val="FirstParagraph"/>
      </w:pPr>
      <w:r w:rsidRPr="002E6533">
        <w:t>Archer tem um recurso importante que impede e a atualização ou alteração de um registro bloqueado. Um registro se torna bloqueado quando um usuário o abre no modo de edição para fins de modificação.</w:t>
      </w:r>
    </w:p>
    <w:p w14:paraId="5EC420CF" w14:textId="77777777" w:rsidR="004470EF" w:rsidRPr="002E6533" w:rsidRDefault="00000000">
      <w:pPr>
        <w:pStyle w:val="Corpodetexto"/>
      </w:pPr>
      <w:r w:rsidRPr="002E6533">
        <w:t>No entanto, é importante observar que os registros poderão ser atualizados por meio das APIs REST e da Web, bem como pelos feeds de dados, mesmo quando um usuário os tiver bloqueado. A seguir há exemplos de APIs típicas que podem atualizar registros bloqueados pelo usuário:</w:t>
      </w:r>
    </w:p>
    <w:p w14:paraId="252B8329" w14:textId="77777777" w:rsidR="004470EF" w:rsidRPr="002E6533" w:rsidRDefault="00000000">
      <w:pPr>
        <w:pStyle w:val="Compact"/>
        <w:numPr>
          <w:ilvl w:val="0"/>
          <w:numId w:val="930"/>
        </w:numPr>
      </w:pPr>
      <w:r w:rsidRPr="002E6533">
        <w:t>Conteúdo PUT (RESTful)</w:t>
      </w:r>
    </w:p>
    <w:p w14:paraId="11538D32" w14:textId="77777777" w:rsidR="004470EF" w:rsidRPr="002E6533" w:rsidRDefault="00000000">
      <w:pPr>
        <w:pStyle w:val="Compact"/>
        <w:numPr>
          <w:ilvl w:val="0"/>
          <w:numId w:val="930"/>
        </w:numPr>
      </w:pPr>
      <w:r w:rsidRPr="002E6533">
        <w:t>UpdateRecord (Web Services)</w:t>
      </w:r>
    </w:p>
    <w:p w14:paraId="4D5C6DB6" w14:textId="77777777" w:rsidR="004470EF" w:rsidRPr="002E6533" w:rsidRDefault="00000000">
      <w:pPr>
        <w:pStyle w:val="Compact"/>
        <w:numPr>
          <w:ilvl w:val="0"/>
          <w:numId w:val="930"/>
        </w:numPr>
      </w:pPr>
      <w:r w:rsidRPr="002E6533">
        <w:t>UpdateRecords (Web Services)</w:t>
      </w:r>
    </w:p>
    <w:bookmarkEnd w:id="403"/>
    <w:p w14:paraId="6DE9C1F2" w14:textId="77777777" w:rsidR="004470EF" w:rsidRPr="002E6533" w:rsidRDefault="00000000">
      <w:pPr>
        <w:pStyle w:val="Ttulo2"/>
      </w:pPr>
      <w:r w:rsidRPr="002E6533">
        <w:t>Campos-chave</w:t>
      </w:r>
    </w:p>
    <w:p w14:paraId="3BC25128" w14:textId="77777777" w:rsidR="004470EF" w:rsidRPr="002E6533" w:rsidRDefault="00000000">
      <w:pPr>
        <w:pStyle w:val="FirstParagraph"/>
      </w:pPr>
      <w:r w:rsidRPr="002E6533">
        <w:t>Você pode usar campos-chave dos dados de origem para identificar registros correspondentes em um aplicativo ou questionário de destino. As chaves definidas no Data Feed Manager são diferentes das chaves definidas no Gerador de aplicativos.</w:t>
      </w:r>
    </w:p>
    <w:p w14:paraId="28B04945" w14:textId="77777777" w:rsidR="004470EF" w:rsidRPr="002E6533" w:rsidRDefault="00000000">
      <w:pPr>
        <w:pStyle w:val="TableCaption"/>
      </w:pPr>
      <w:r w:rsidRPr="002E6533">
        <w:t>A tabela a seguir lista os tipos de campo-chave válidos de um aplicativo ou questionário de destino.</w:t>
      </w:r>
    </w:p>
    <w:tbl>
      <w:tblPr>
        <w:tblStyle w:val="Table"/>
        <w:tblW w:w="5000" w:type="pct"/>
        <w:tblLayout w:type="fixed"/>
        <w:tblLook w:val="0020" w:firstRow="1" w:lastRow="0" w:firstColumn="0" w:lastColumn="0" w:noHBand="0" w:noVBand="0"/>
      </w:tblPr>
      <w:tblGrid>
        <w:gridCol w:w="4527"/>
        <w:gridCol w:w="4527"/>
      </w:tblGrid>
      <w:tr w:rsidR="004470EF" w:rsidRPr="002E6533" w14:paraId="249E19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F79876" w14:textId="77777777" w:rsidR="004470EF" w:rsidRPr="002E6533" w:rsidRDefault="00000000">
            <w:pPr>
              <w:pStyle w:val="Compact"/>
            </w:pPr>
            <w:r w:rsidRPr="002E6533">
              <w:t>Tipos de campo baseado em texto</w:t>
            </w:r>
          </w:p>
        </w:tc>
        <w:tc>
          <w:tcPr>
            <w:tcW w:w="3960" w:type="dxa"/>
          </w:tcPr>
          <w:p w14:paraId="6EA0A9C7" w14:textId="77777777" w:rsidR="004470EF" w:rsidRPr="002E6533" w:rsidRDefault="00000000">
            <w:pPr>
              <w:pStyle w:val="Compact"/>
            </w:pPr>
            <w:r w:rsidRPr="002E6533">
              <w:t>Tipos de campo baseado em lista</w:t>
            </w:r>
          </w:p>
        </w:tc>
      </w:tr>
      <w:tr w:rsidR="004470EF" w:rsidRPr="002E6533" w14:paraId="1BF9068F" w14:textId="77777777">
        <w:tc>
          <w:tcPr>
            <w:tcW w:w="3960" w:type="dxa"/>
          </w:tcPr>
          <w:p w14:paraId="6031E971" w14:textId="77777777" w:rsidR="004470EF" w:rsidRPr="002E6533" w:rsidRDefault="00000000">
            <w:pPr>
              <w:pStyle w:val="Compact"/>
            </w:pPr>
            <w:r w:rsidRPr="002E6533">
              <w:t>Texto</w:t>
            </w:r>
          </w:p>
        </w:tc>
        <w:tc>
          <w:tcPr>
            <w:tcW w:w="3960" w:type="dxa"/>
          </w:tcPr>
          <w:p w14:paraId="75D58916" w14:textId="77777777" w:rsidR="004470EF" w:rsidRPr="002E6533" w:rsidRDefault="00000000">
            <w:pPr>
              <w:pStyle w:val="Compact"/>
            </w:pPr>
            <w:r w:rsidRPr="002E6533">
              <w:t>Listas de valores</w:t>
            </w:r>
          </w:p>
        </w:tc>
      </w:tr>
      <w:tr w:rsidR="004470EF" w:rsidRPr="002E6533" w14:paraId="15A18EAD" w14:textId="77777777">
        <w:tc>
          <w:tcPr>
            <w:tcW w:w="3960" w:type="dxa"/>
          </w:tcPr>
          <w:p w14:paraId="3B7D4F47" w14:textId="77777777" w:rsidR="004470EF" w:rsidRPr="002E6533" w:rsidRDefault="00000000">
            <w:pPr>
              <w:pStyle w:val="Compact"/>
            </w:pPr>
            <w:r w:rsidRPr="002E6533">
              <w:t>Numérico</w:t>
            </w:r>
          </w:p>
        </w:tc>
        <w:tc>
          <w:tcPr>
            <w:tcW w:w="3960" w:type="dxa"/>
          </w:tcPr>
          <w:p w14:paraId="51571A87" w14:textId="77777777" w:rsidR="004470EF" w:rsidRPr="002E6533" w:rsidRDefault="00000000">
            <w:pPr>
              <w:pStyle w:val="Compact"/>
            </w:pPr>
            <w:r w:rsidRPr="002E6533">
              <w:t>Permissões de registro</w:t>
            </w:r>
          </w:p>
        </w:tc>
      </w:tr>
      <w:tr w:rsidR="004470EF" w:rsidRPr="002E6533" w14:paraId="0EFC032E" w14:textId="77777777">
        <w:tc>
          <w:tcPr>
            <w:tcW w:w="3960" w:type="dxa"/>
          </w:tcPr>
          <w:p w14:paraId="71EB5052" w14:textId="77777777" w:rsidR="004470EF" w:rsidRPr="002E6533" w:rsidRDefault="00000000">
            <w:pPr>
              <w:pStyle w:val="Compact"/>
            </w:pPr>
            <w:r w:rsidRPr="002E6533">
              <w:t>Data</w:t>
            </w:r>
          </w:p>
        </w:tc>
        <w:tc>
          <w:tcPr>
            <w:tcW w:w="3960" w:type="dxa"/>
          </w:tcPr>
          <w:p w14:paraId="6B7552F2" w14:textId="77777777" w:rsidR="004470EF" w:rsidRPr="002E6533" w:rsidRDefault="00000000">
            <w:pPr>
              <w:pStyle w:val="Compact"/>
            </w:pPr>
            <w:r w:rsidRPr="002E6533">
              <w:t>Grupos de usuários</w:t>
            </w:r>
          </w:p>
        </w:tc>
      </w:tr>
      <w:tr w:rsidR="004470EF" w:rsidRPr="002E6533" w14:paraId="239B9E7A" w14:textId="77777777">
        <w:tc>
          <w:tcPr>
            <w:tcW w:w="3960" w:type="dxa"/>
          </w:tcPr>
          <w:p w14:paraId="7512B986" w14:textId="77777777" w:rsidR="004470EF" w:rsidRPr="002E6533" w:rsidRDefault="00000000">
            <w:pPr>
              <w:pStyle w:val="Compact"/>
            </w:pPr>
            <w:r w:rsidRPr="002E6533">
              <w:t>Endereço IP</w:t>
            </w:r>
          </w:p>
        </w:tc>
        <w:tc>
          <w:tcPr>
            <w:tcW w:w="3960" w:type="dxa"/>
          </w:tcPr>
          <w:p w14:paraId="6A644443" w14:textId="77777777" w:rsidR="004470EF" w:rsidRPr="002E6533" w:rsidRDefault="00000000">
            <w:pPr>
              <w:pStyle w:val="Compact"/>
            </w:pPr>
            <w:r w:rsidRPr="002E6533">
              <w:t>Campos de subformulário</w:t>
            </w:r>
          </w:p>
        </w:tc>
      </w:tr>
      <w:tr w:rsidR="004470EF" w:rsidRPr="002E6533" w14:paraId="420F7588" w14:textId="77777777">
        <w:tc>
          <w:tcPr>
            <w:tcW w:w="3960" w:type="dxa"/>
          </w:tcPr>
          <w:p w14:paraId="241B6385" w14:textId="77777777" w:rsidR="004470EF" w:rsidRPr="002E6533" w:rsidRDefault="00000000">
            <w:pPr>
              <w:pStyle w:val="Compact"/>
            </w:pPr>
            <w:r w:rsidRPr="002E6533">
              <w:t>ID de rastreamento ("ID do sistema" somente)</w:t>
            </w:r>
          </w:p>
        </w:tc>
        <w:tc>
          <w:tcPr>
            <w:tcW w:w="3960" w:type="dxa"/>
          </w:tcPr>
          <w:p w14:paraId="49C5BDCE" w14:textId="77777777" w:rsidR="004470EF" w:rsidRPr="002E6533" w:rsidRDefault="00000000">
            <w:pPr>
              <w:pStyle w:val="Compact"/>
            </w:pPr>
            <w:r w:rsidRPr="002E6533">
              <w:t> </w:t>
            </w:r>
          </w:p>
        </w:tc>
      </w:tr>
    </w:tbl>
    <w:p w14:paraId="661CB93F" w14:textId="77777777" w:rsidR="004470EF" w:rsidRPr="002E6533" w:rsidRDefault="00000000">
      <w:pPr>
        <w:pStyle w:val="Corpodetexto"/>
      </w:pPr>
      <w:r w:rsidRPr="002E6533">
        <w:t>As seguintes restrições aplicam-se aos campos-chave:</w:t>
      </w:r>
    </w:p>
    <w:p w14:paraId="76FB93BB" w14:textId="77777777" w:rsidR="004470EF" w:rsidRPr="002E6533" w:rsidRDefault="00000000">
      <w:pPr>
        <w:pStyle w:val="Compact"/>
        <w:numPr>
          <w:ilvl w:val="0"/>
          <w:numId w:val="931"/>
        </w:numPr>
      </w:pPr>
      <w:r w:rsidRPr="002E6533">
        <w:t>Só será possível usar o ID de rastreamento como um campo-chave se você configurar o campo como ID do sistema. Se você configurar o campo como ID do aplicativo, não poderá usar o ID de rastreamento como um campo-chave.</w:t>
      </w:r>
    </w:p>
    <w:p w14:paraId="2C5F51B7" w14:textId="77777777" w:rsidR="004470EF" w:rsidRPr="002E6533" w:rsidRDefault="00000000">
      <w:pPr>
        <w:pStyle w:val="Compact"/>
        <w:numPr>
          <w:ilvl w:val="0"/>
          <w:numId w:val="931"/>
        </w:numPr>
      </w:pPr>
      <w:r w:rsidRPr="002E6533">
        <w:t>se você mapear um campo de origem para um subformulário e o valor do campo de origem estiver em branco, o feed de dados não processará o registro do subformulário.</w:t>
      </w:r>
    </w:p>
    <w:p w14:paraId="5FCE98CB" w14:textId="77777777" w:rsidR="004470EF" w:rsidRPr="002E6533" w:rsidRDefault="00000000">
      <w:pPr>
        <w:pStyle w:val="Ttulo3"/>
      </w:pPr>
      <w:bookmarkStart w:id="404" w:name="chaves-simples-e-chaves-de-combinação"/>
      <w:r w:rsidRPr="002E6533">
        <w:t>Chaves simples e chaves de combinação</w:t>
      </w:r>
    </w:p>
    <w:p w14:paraId="13C8903F" w14:textId="77777777" w:rsidR="004470EF" w:rsidRPr="002E6533" w:rsidRDefault="00000000">
      <w:pPr>
        <w:pStyle w:val="FirstParagraph"/>
      </w:pPr>
      <w:r w:rsidRPr="002E6533">
        <w:t xml:space="preserve">As chaves simples incluem apenas 1 campo. Cada chave tem um número de pedido diferente, e o feed de dados processa as chaves na ordem especificada. O feed de </w:t>
      </w:r>
      <w:r w:rsidRPr="002E6533">
        <w:lastRenderedPageBreak/>
        <w:t>dados atualiza os registros existentes dos dados de origem no aplicativo ou questionário de destino usando uma chave simples.</w:t>
      </w:r>
    </w:p>
    <w:p w14:paraId="105274F7" w14:textId="77777777" w:rsidR="004470EF" w:rsidRPr="002E6533" w:rsidRDefault="00000000">
      <w:pPr>
        <w:pStyle w:val="Corpodetexto"/>
      </w:pPr>
      <w:r w:rsidRPr="002E6533">
        <w:t>Por exemplo, cada pessoa tem um ITIN (Número de Identificação de Contribuinte Individual) ou número de CPF (Cadastro de Pessoa Física). Chaves simples que consistem nos campos ITIN ou CPF podem identificar registros com base apenas nesses campos.</w:t>
      </w:r>
    </w:p>
    <w:p w14:paraId="465DE46C" w14:textId="77777777" w:rsidR="004470EF" w:rsidRPr="002E6533" w:rsidRDefault="00000000">
      <w:pPr>
        <w:pStyle w:val="Corpodetexto"/>
      </w:pPr>
      <w:r w:rsidRPr="002E6533">
        <w:t>As chaves de combinação permitem que você selecione vários campos para criar uma única chave. Ao estabelecer uma chave de combinação, a ordem de cada campo na chave corresponde.</w:t>
      </w:r>
    </w:p>
    <w:p w14:paraId="1B10E205" w14:textId="77777777" w:rsidR="004470EF" w:rsidRPr="002E6533" w:rsidRDefault="00000000">
      <w:pPr>
        <w:pStyle w:val="Corpodetexto"/>
      </w:pPr>
      <w:r w:rsidRPr="002E6533">
        <w:t>Por exemplo, o nome e o sobrenome são 2 chaves simples. Ao combinar os campos de nome e sobrenome em uma chave de combinação, o feed de dados usa a chave de combinação como uma única chave para identificar os registros.</w:t>
      </w:r>
    </w:p>
    <w:p w14:paraId="71BBAB09" w14:textId="77777777" w:rsidR="004470EF" w:rsidRPr="002E6533" w:rsidRDefault="00000000">
      <w:pPr>
        <w:pStyle w:val="Ttulo3"/>
      </w:pPr>
      <w:bookmarkStart w:id="405" w:name="uso-de-várias-chaves"/>
      <w:bookmarkEnd w:id="404"/>
      <w:r w:rsidRPr="002E6533">
        <w:t>Uso de várias chaves</w:t>
      </w:r>
    </w:p>
    <w:p w14:paraId="479D7493" w14:textId="77777777" w:rsidR="004470EF" w:rsidRPr="002E6533" w:rsidRDefault="00000000">
      <w:pPr>
        <w:pStyle w:val="FirstParagraph"/>
      </w:pPr>
      <w:r w:rsidRPr="002E6533">
        <w:t>O Archer permite que os usuários definam várias chaves e a ordem de processamento para identificar os registros correspondentes. Depois que você definir o número da ordem de cada chave, o feed de dados examinará os dados de origem para localizar correspondências com cada chave na ordem especificada. Se uma chave for uma chave de combinação, todos os campos da chave dos dados de origem devem corresponder aos campos correspondentes no registro de destino. O feed de dados continua o seguinte processo até encontrar uma correspondência ou até processar todas as chaves.</w:t>
      </w:r>
    </w:p>
    <w:p w14:paraId="7E8E126D" w14:textId="77777777" w:rsidR="004470EF" w:rsidRPr="002E6533" w:rsidRDefault="00000000">
      <w:pPr>
        <w:pStyle w:val="Compact"/>
        <w:numPr>
          <w:ilvl w:val="0"/>
          <w:numId w:val="932"/>
        </w:numPr>
      </w:pPr>
      <w:r w:rsidRPr="002E6533">
        <w:t>Se a primeira chave dos dados de origem corresponder ao campo correspondente no registro de destino, os dados de origem atualizarão os dados do registro de destino.</w:t>
      </w:r>
    </w:p>
    <w:p w14:paraId="2B65D66F" w14:textId="77777777" w:rsidR="004470EF" w:rsidRPr="002E6533" w:rsidRDefault="00000000">
      <w:pPr>
        <w:pStyle w:val="Compact"/>
        <w:numPr>
          <w:ilvl w:val="0"/>
          <w:numId w:val="932"/>
        </w:numPr>
      </w:pPr>
      <w:r w:rsidRPr="002E6533">
        <w:t>Se o feed de dados não encontrar uma correspondência para a primeira chave, ele tentará encontrar uma correspondência usando cada chave consecutiva.</w:t>
      </w:r>
    </w:p>
    <w:p w14:paraId="7CE03D75" w14:textId="77777777" w:rsidR="004470EF" w:rsidRPr="002E6533" w:rsidRDefault="00000000">
      <w:pPr>
        <w:pStyle w:val="Compact"/>
        <w:numPr>
          <w:ilvl w:val="0"/>
          <w:numId w:val="932"/>
        </w:numPr>
      </w:pPr>
      <w:r w:rsidRPr="002E6533">
        <w:t>Se o feed de dados não encontrar uma correspondência ou nenhuma chave for deixada para análise, ele criará um novo aplicativo ou registro de questionário.</w:t>
      </w:r>
    </w:p>
    <w:p w14:paraId="41A2A93D" w14:textId="77777777" w:rsidR="004470EF" w:rsidRPr="002E6533" w:rsidRDefault="00000000">
      <w:pPr>
        <w:pStyle w:val="FirstParagraph"/>
      </w:pPr>
      <w:r w:rsidRPr="002E6533">
        <w:t>Por exemplo, você pode configurar as chaves na seguinte ordem: ITIN, nome e sobrenome.</w:t>
      </w:r>
    </w:p>
    <w:p w14:paraId="18436D31" w14:textId="77777777" w:rsidR="004470EF" w:rsidRPr="002E6533" w:rsidRDefault="00000000">
      <w:pPr>
        <w:pStyle w:val="Compact"/>
        <w:numPr>
          <w:ilvl w:val="0"/>
          <w:numId w:val="933"/>
        </w:numPr>
      </w:pPr>
      <w:r w:rsidRPr="002E6533">
        <w:t>Se o feed de dados identifica um registro correspondente usando o ITIN, uma chave exclusiva para cada usuário, ele para de processar os registros.</w:t>
      </w:r>
    </w:p>
    <w:p w14:paraId="6DC0B715" w14:textId="77777777" w:rsidR="004470EF" w:rsidRPr="002E6533" w:rsidRDefault="00000000">
      <w:pPr>
        <w:pStyle w:val="Compact"/>
        <w:numPr>
          <w:ilvl w:val="0"/>
          <w:numId w:val="933"/>
        </w:numPr>
      </w:pPr>
      <w:r w:rsidRPr="002E6533">
        <w:t>Se o feed de dados não puder encontrar registros correspondentes com base na primeira chave, ITIN, ele usará a segunda chave, nome, para encontrar uma correspondência.</w:t>
      </w:r>
    </w:p>
    <w:p w14:paraId="153C8902" w14:textId="77777777" w:rsidR="004470EF" w:rsidRPr="002E6533" w:rsidRDefault="00000000">
      <w:pPr>
        <w:pStyle w:val="Compact"/>
        <w:numPr>
          <w:ilvl w:val="0"/>
          <w:numId w:val="933"/>
        </w:numPr>
      </w:pPr>
      <w:r w:rsidRPr="002E6533">
        <w:lastRenderedPageBreak/>
        <w:t>Se o feed de dados não puder encontrar registros correspondentes com base na segunda chave, nome, ele usará a terceira e última chave, sobrenome, para encontrar uma correspondência.</w:t>
      </w:r>
    </w:p>
    <w:p w14:paraId="4E60C640" w14:textId="77777777" w:rsidR="004470EF" w:rsidRPr="002E6533" w:rsidRDefault="00000000">
      <w:pPr>
        <w:pStyle w:val="Compact"/>
        <w:numPr>
          <w:ilvl w:val="0"/>
          <w:numId w:val="933"/>
        </w:numPr>
      </w:pPr>
      <w:r w:rsidRPr="002E6533">
        <w:t>Se ainda não houver registros correspondentes, o feed de dados criará um novo aplicativo ou registro de questionário usando os dados de origem.</w:t>
      </w:r>
    </w:p>
    <w:p w14:paraId="71A26BC0" w14:textId="77777777" w:rsidR="004470EF" w:rsidRPr="002E6533" w:rsidRDefault="00000000">
      <w:pPr>
        <w:pStyle w:val="Ttulo3"/>
      </w:pPr>
      <w:bookmarkStart w:id="406" w:name="X00ef62fddea75a176c8e7d7472fbe5586f6e070"/>
      <w:bookmarkEnd w:id="405"/>
      <w:r w:rsidRPr="002E6533">
        <w:t>Critérios de correspondência para tipos de campo baseados em lista</w:t>
      </w:r>
    </w:p>
    <w:p w14:paraId="7F0C912B" w14:textId="77777777" w:rsidR="004470EF" w:rsidRPr="002E6533" w:rsidRDefault="00000000">
      <w:pPr>
        <w:pStyle w:val="TableCaption"/>
      </w:pPr>
      <w:r w:rsidRPr="002E6533">
        <w:t>A tabela a seguir descreve os critérios de correspondência para tipos de campo baseados em lista.</w:t>
      </w:r>
    </w:p>
    <w:tbl>
      <w:tblPr>
        <w:tblStyle w:val="Table"/>
        <w:tblW w:w="5000" w:type="pct"/>
        <w:tblLayout w:type="fixed"/>
        <w:tblLook w:val="0020" w:firstRow="1" w:lastRow="0" w:firstColumn="0" w:lastColumn="0" w:noHBand="0" w:noVBand="0"/>
      </w:tblPr>
      <w:tblGrid>
        <w:gridCol w:w="4527"/>
        <w:gridCol w:w="4527"/>
      </w:tblGrid>
      <w:tr w:rsidR="004470EF" w:rsidRPr="002E6533" w14:paraId="1EFDA89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2A1888" w14:textId="77777777" w:rsidR="004470EF" w:rsidRPr="002E6533" w:rsidRDefault="00000000">
            <w:pPr>
              <w:pStyle w:val="Compact"/>
            </w:pPr>
            <w:r w:rsidRPr="002E6533">
              <w:t>Opção</w:t>
            </w:r>
          </w:p>
        </w:tc>
        <w:tc>
          <w:tcPr>
            <w:tcW w:w="3960" w:type="dxa"/>
          </w:tcPr>
          <w:p w14:paraId="09FBE144" w14:textId="77777777" w:rsidR="004470EF" w:rsidRPr="002E6533" w:rsidRDefault="00000000">
            <w:pPr>
              <w:pStyle w:val="Compact"/>
            </w:pPr>
            <w:r w:rsidRPr="002E6533">
              <w:t>Descrição</w:t>
            </w:r>
          </w:p>
        </w:tc>
      </w:tr>
      <w:tr w:rsidR="004470EF" w:rsidRPr="002E6533" w14:paraId="1631B0C9" w14:textId="77777777">
        <w:tc>
          <w:tcPr>
            <w:tcW w:w="3960" w:type="dxa"/>
          </w:tcPr>
          <w:p w14:paraId="0439C695" w14:textId="77777777" w:rsidR="004470EF" w:rsidRPr="002E6533" w:rsidRDefault="00000000">
            <w:pPr>
              <w:pStyle w:val="Compact"/>
            </w:pPr>
            <w:r w:rsidRPr="002E6533">
              <w:t>MatchExact</w:t>
            </w:r>
          </w:p>
        </w:tc>
        <w:tc>
          <w:tcPr>
            <w:tcW w:w="3960" w:type="dxa"/>
          </w:tcPr>
          <w:p w14:paraId="3784032B" w14:textId="77777777" w:rsidR="004470EF" w:rsidRPr="002E6533" w:rsidRDefault="00000000">
            <w:pPr>
              <w:pStyle w:val="Corpodetexto"/>
            </w:pPr>
            <w:r w:rsidRPr="002E6533">
              <w:t>Especifica que os valores no campo de registro de destino e os valores no campo de dados de origem devem corresponder para atualizar o registro de destino. Se a correspondência não for exata, o feed de dados criará um novo registro.</w:t>
            </w:r>
          </w:p>
          <w:p w14:paraId="5E7A5592" w14:textId="77777777" w:rsidR="004470EF" w:rsidRPr="002E6533" w:rsidRDefault="00000000">
            <w:pPr>
              <w:pStyle w:val="Corpodetexto"/>
            </w:pPr>
            <w:r w:rsidRPr="002E6533">
              <w:t>Por exemplo, um campo no registro do aplicativo de destino contém uma lista com os valores Vermelho, Azul e Verde, e o campo de dados de origem contém uma lista com os valores Azul, Verde e Vermelho. Como a lista no registro do aplicativo de destino corresponde dos valores exatos na lista de dados de origem, o feed de dados atualiza o registro de destino.</w:t>
            </w:r>
          </w:p>
        </w:tc>
      </w:tr>
      <w:tr w:rsidR="004470EF" w:rsidRPr="002E6533" w14:paraId="7276D056" w14:textId="77777777">
        <w:tc>
          <w:tcPr>
            <w:tcW w:w="3960" w:type="dxa"/>
          </w:tcPr>
          <w:p w14:paraId="0B57D455" w14:textId="77777777" w:rsidR="004470EF" w:rsidRPr="002E6533" w:rsidRDefault="00000000">
            <w:pPr>
              <w:pStyle w:val="Compact"/>
            </w:pPr>
            <w:r w:rsidRPr="002E6533">
              <w:t>MatchAny</w:t>
            </w:r>
          </w:p>
        </w:tc>
        <w:tc>
          <w:tcPr>
            <w:tcW w:w="3960" w:type="dxa"/>
          </w:tcPr>
          <w:p w14:paraId="43797507" w14:textId="77777777" w:rsidR="004470EF" w:rsidRPr="002E6533" w:rsidRDefault="00000000">
            <w:pPr>
              <w:pStyle w:val="Corpodetexto"/>
            </w:pPr>
            <w:r w:rsidRPr="002E6533">
              <w:t>Especifica que pelo menos 1 valor no campo de dados de origem deve corresponder a pelo menos 1 valor no campo de registro de destino para que o feed de dados atualize o registro de destino. Se nenhum valor corresponder entre os dois campos, o feed de dados criará um novo registro.</w:t>
            </w:r>
          </w:p>
          <w:p w14:paraId="258B7792" w14:textId="77777777" w:rsidR="004470EF" w:rsidRPr="002E6533" w:rsidRDefault="00000000">
            <w:pPr>
              <w:pStyle w:val="Corpodetexto"/>
            </w:pPr>
            <w:r w:rsidRPr="002E6533">
              <w:t xml:space="preserve">Por exemplo, se o registro do aplicativo de destino tem os valores Azul e Verde selecionados no campo-chave e o campo mapeado nos dados de origem inclui apenas o valor Azul, o feed de dados atualiza o registro porque pelo </w:t>
            </w:r>
            <w:r w:rsidRPr="002E6533">
              <w:lastRenderedPageBreak/>
              <w:t>menos 1 dos valores corresponde à condição.</w:t>
            </w:r>
          </w:p>
        </w:tc>
      </w:tr>
      <w:tr w:rsidR="004470EF" w:rsidRPr="002E6533" w14:paraId="2A81806A" w14:textId="77777777">
        <w:tc>
          <w:tcPr>
            <w:tcW w:w="3960" w:type="dxa"/>
          </w:tcPr>
          <w:p w14:paraId="53236B34" w14:textId="77777777" w:rsidR="004470EF" w:rsidRPr="002E6533" w:rsidRDefault="00000000">
            <w:pPr>
              <w:pStyle w:val="Compact"/>
            </w:pPr>
            <w:r w:rsidRPr="002E6533">
              <w:lastRenderedPageBreak/>
              <w:t>MatchAll</w:t>
            </w:r>
          </w:p>
        </w:tc>
        <w:tc>
          <w:tcPr>
            <w:tcW w:w="3960" w:type="dxa"/>
          </w:tcPr>
          <w:p w14:paraId="10D47C64" w14:textId="77777777" w:rsidR="004470EF" w:rsidRPr="002E6533" w:rsidRDefault="00000000">
            <w:pPr>
              <w:pStyle w:val="Corpodetexto"/>
            </w:pPr>
            <w:r w:rsidRPr="002E6533">
              <w:t>Especifica que todos os valores no campo de registro de destino devem conter todos os valores incluídos no campo de dados de origem para que o feed de dados atualize o registro de destino. Se o campo de registro de destino não incluir todos os valores de dados de origem, o feed de dados criará um novo registro.</w:t>
            </w:r>
          </w:p>
          <w:p w14:paraId="42B4BB48" w14:textId="77777777" w:rsidR="004470EF" w:rsidRPr="002E6533" w:rsidRDefault="00000000">
            <w:pPr>
              <w:pStyle w:val="Corpodetexto"/>
            </w:pPr>
            <w:r w:rsidRPr="002E6533">
              <w:t>Por exemplo, se um registro do aplicativo de destino tem os valores Vermelho, Azul e Verde selecionados no campo-chave e o campo mapeado nos dados de origem inclui os valores Vermelho e Verde, o feed de dados atualiza o registro. No entanto, se os dados de origem do registro de destino tiverem os valores Vermelho, Azul e Amarelo, o feed de dados não atualiza o registro.</w:t>
            </w:r>
          </w:p>
        </w:tc>
      </w:tr>
    </w:tbl>
    <w:p w14:paraId="45283262" w14:textId="77777777" w:rsidR="004470EF" w:rsidRPr="002E6533" w:rsidRDefault="00000000">
      <w:pPr>
        <w:pStyle w:val="Ttulo2"/>
      </w:pPr>
      <w:bookmarkStart w:id="407" w:name="conta-de-serviço-do-feed-de-dados"/>
      <w:bookmarkEnd w:id="406"/>
      <w:r w:rsidRPr="002E6533">
        <w:t>Conta de serviço do feed de dados</w:t>
      </w:r>
    </w:p>
    <w:p w14:paraId="3221A535" w14:textId="77777777" w:rsidR="004470EF" w:rsidRPr="002E6533" w:rsidRDefault="00000000">
      <w:pPr>
        <w:pStyle w:val="FirstParagraph"/>
      </w:pPr>
      <w:r w:rsidRPr="002E6533">
        <w:t>Uma conta de serviço de feed de dados é uma conta que o sistema usa especificamente para executar um feed de dados. O usuário da conta de serviço também cria e atualiza conteúdo em um feed de dados. Ao configurar um feed de dados, os usuários podem escolher uma conta de serviço existente ou criar uma nova conta de serviço. Os usuários podem usar a mesma conta de serviço para executar cada feed de dados, mas para fins de solução de problemas, configure contas de serviço diferentes para cada feed de dados. Os usuários não podem entrar no Archer com uma conta de serviço de feed de dados. Os campos de registro de histórico exibem alterações de campo feitas por usuários do serviço de feed de dados. Associar uma conta de serviço de feed de dados exclusiva a cada feed esclarece qual feed de dados aplicou a atualização.</w:t>
      </w:r>
    </w:p>
    <w:p w14:paraId="4FCBA04B" w14:textId="77777777" w:rsidR="004470EF" w:rsidRPr="002E6533" w:rsidRDefault="00000000">
      <w:pPr>
        <w:pStyle w:val="Ttulo2"/>
      </w:pPr>
      <w:bookmarkStart w:id="408" w:name="comunicação-do-feed-de-dados"/>
      <w:bookmarkEnd w:id="407"/>
      <w:r w:rsidRPr="002E6533">
        <w:t>Comunicação do feed de dados</w:t>
      </w:r>
    </w:p>
    <w:p w14:paraId="51D1465F" w14:textId="77777777" w:rsidR="004470EF" w:rsidRPr="002E6533" w:rsidRDefault="00000000">
      <w:pPr>
        <w:pStyle w:val="FirstParagraph"/>
      </w:pPr>
      <w:r w:rsidRPr="002E6533">
        <w:t xml:space="preserve">A permite configurar o Gerenciador do feed de dados para recuperar ou receber dados de várias fontes de dados externas usando uma variedade de protocolos de </w:t>
      </w:r>
      <w:r w:rsidRPr="002E6533">
        <w:lastRenderedPageBreak/>
        <w:t>transferência. Quando a opção é dada, é recomendável selecionar versões seguras em vez das versões não seguras.</w:t>
      </w:r>
    </w:p>
    <w:p w14:paraId="64857E48" w14:textId="77777777" w:rsidR="004470EF" w:rsidRPr="002E6533" w:rsidRDefault="00000000">
      <w:pPr>
        <w:pStyle w:val="Corpodetexto"/>
      </w:pPr>
      <w:r w:rsidRPr="002E6533">
        <w:t>Para fortalecer ainda mais os feeds de dados, é recomendável que o Gerenciador do alimentador de dados exija que os caminhos do feed de dados sejam especificados como caminhos relativos.</w:t>
      </w:r>
    </w:p>
    <w:p w14:paraId="704A6CD7" w14:textId="77777777" w:rsidR="004470EF" w:rsidRPr="002E6533" w:rsidRDefault="00000000">
      <w:pPr>
        <w:pStyle w:val="Corpodetexto"/>
      </w:pPr>
      <w:r w:rsidRPr="002E6533">
        <w:rPr>
          <w:b/>
          <w:bCs/>
        </w:rPr>
        <w:t>Observação:</w:t>
      </w:r>
      <w:r w:rsidRPr="002E6533">
        <w:t xml:space="preserve"> A entrada do caminho relativo é configurada como o padrão.</w:t>
      </w:r>
    </w:p>
    <w:p w14:paraId="723E6864" w14:textId="77777777" w:rsidR="004470EF" w:rsidRPr="002E6533" w:rsidRDefault="00000000">
      <w:pPr>
        <w:pStyle w:val="Ttulo2"/>
      </w:pPr>
      <w:bookmarkStart w:id="409" w:name="token-do-feed-de-dados-batchcontentsave"/>
      <w:bookmarkEnd w:id="408"/>
      <w:r w:rsidRPr="002E6533">
        <w:t>Token do feed de dados BatchContentSave</w:t>
      </w:r>
    </w:p>
    <w:p w14:paraId="5F37C0EF" w14:textId="77777777" w:rsidR="004470EF" w:rsidRPr="002E6533" w:rsidRDefault="00000000">
      <w:pPr>
        <w:pStyle w:val="FirstParagraph"/>
      </w:pPr>
      <w:r w:rsidRPr="002E6533">
        <w:t>O feed de dados que utiliza o token BatchContentSave deve ser usado com cuidado. É recomendável o uso desse token para a inclusão de um grande volume de conteúdo de aprimoramento. Ele não é recomendável para a progressão de conteúdo por meio de workflows. As alterações de conteúdo feitas por um feed habilitado para BatchContentSave não serão rastreadas nos campos Registro do histórico do sistema (embora as informações de auditoria do campo sejam mantidas).</w:t>
      </w:r>
    </w:p>
    <w:p w14:paraId="78F16D5C" w14:textId="77777777" w:rsidR="004470EF" w:rsidRPr="002E6533" w:rsidRDefault="00000000">
      <w:pPr>
        <w:pStyle w:val="Ttulo1"/>
      </w:pPr>
      <w:bookmarkStart w:id="410" w:name="X8581e2e08bfc4325489695b1d9fa9562cd0f23b"/>
      <w:bookmarkEnd w:id="397"/>
      <w:bookmarkEnd w:id="409"/>
      <w:r w:rsidRPr="002E6533">
        <w:t>Práticas recomendadas de design de feed de dados</w:t>
      </w:r>
    </w:p>
    <w:p w14:paraId="60FD48C6" w14:textId="77777777" w:rsidR="004470EF" w:rsidRPr="002E6533" w:rsidRDefault="00000000">
      <w:pPr>
        <w:pStyle w:val="FirstParagraph"/>
      </w:pPr>
      <w:r w:rsidRPr="002E6533">
        <w:t>Siga estas práticas recomendadas ao projetar seus alimentadores de dados.</w:t>
      </w:r>
    </w:p>
    <w:p w14:paraId="6FDDB290" w14:textId="77777777" w:rsidR="004470EF" w:rsidRPr="002E6533" w:rsidRDefault="00000000">
      <w:pPr>
        <w:pStyle w:val="Compact"/>
        <w:numPr>
          <w:ilvl w:val="0"/>
          <w:numId w:val="934"/>
        </w:numPr>
      </w:pPr>
      <w:r w:rsidRPr="002E6533">
        <w:t xml:space="preserve">Configure seus </w:t>
      </w:r>
      <w:hyperlink r:id="rId569">
        <w:r w:rsidR="004470EF" w:rsidRPr="002E6533">
          <w:rPr>
            <w:rStyle w:val="Hyperlink"/>
          </w:rPr>
          <w:t>alimentadores de dados de Archer para Archer</w:t>
        </w:r>
      </w:hyperlink>
      <w:r w:rsidRPr="002E6533">
        <w:t xml:space="preserve"> para que sejam executados somente quando necessário.</w:t>
      </w:r>
    </w:p>
    <w:p w14:paraId="271827F7" w14:textId="77777777" w:rsidR="004470EF" w:rsidRPr="002E6533" w:rsidRDefault="00000000">
      <w:pPr>
        <w:pStyle w:val="Compact"/>
        <w:numPr>
          <w:ilvl w:val="0"/>
          <w:numId w:val="934"/>
        </w:numPr>
      </w:pPr>
      <w:r w:rsidRPr="002E6533">
        <w:t>Elabore os alimentadores de dados para consumir conjuntos de alterações em vez de conjuntos completos.</w:t>
      </w:r>
    </w:p>
    <w:p w14:paraId="64C1E6B3" w14:textId="77777777" w:rsidR="004470EF" w:rsidRPr="002E6533" w:rsidRDefault="00000000">
      <w:pPr>
        <w:pStyle w:val="Compact"/>
        <w:numPr>
          <w:ilvl w:val="0"/>
          <w:numId w:val="934"/>
        </w:numPr>
      </w:pPr>
      <w:r w:rsidRPr="002E6533">
        <w:t xml:space="preserve">Use </w:t>
      </w:r>
      <w:hyperlink r:id="rId570">
        <w:r w:rsidR="004470EF" w:rsidRPr="002E6533">
          <w:rPr>
            <w:rStyle w:val="Hyperlink"/>
          </w:rPr>
          <w:t>tokens de alimentadores de dados</w:t>
        </w:r>
      </w:hyperlink>
      <w:r w:rsidRPr="002E6533">
        <w:t>.</w:t>
      </w:r>
    </w:p>
    <w:p w14:paraId="7DBC552A" w14:textId="77777777" w:rsidR="004470EF" w:rsidRPr="002E6533" w:rsidRDefault="00000000">
      <w:pPr>
        <w:pStyle w:val="Ttulo1"/>
      </w:pPr>
      <w:bookmarkStart w:id="411" w:name="gerenciando-feeds-de-dados"/>
      <w:bookmarkEnd w:id="410"/>
      <w:r w:rsidRPr="002E6533">
        <w:t>Gerenciando feeds de dados</w:t>
      </w:r>
    </w:p>
    <w:p w14:paraId="3D1C1AED" w14:textId="77777777" w:rsidR="004470EF" w:rsidRPr="002E6533" w:rsidRDefault="00000000">
      <w:pPr>
        <w:pStyle w:val="FirstParagraph"/>
      </w:pPr>
      <w:r w:rsidRPr="002E6533">
        <w:t>Use a página de listagem do feed de dados para visualizar os feeds de dados existentes. Nessa página, você pode escolher colunas específicas a serem exibidas, filtrar os nomes das colunas e executar ações básicas.</w:t>
      </w:r>
    </w:p>
    <w:p w14:paraId="7A41DADF" w14:textId="77777777" w:rsidR="004470EF" w:rsidRPr="002E6533" w:rsidRDefault="00000000">
      <w:pPr>
        <w:pStyle w:val="Corpodetexto"/>
      </w:pPr>
      <w:r w:rsidRPr="002E6533">
        <w:t>Nesta página</w:t>
      </w:r>
    </w:p>
    <w:p w14:paraId="4B76A8FA" w14:textId="77777777" w:rsidR="004470EF" w:rsidRPr="002E6533" w:rsidRDefault="004470EF">
      <w:pPr>
        <w:pStyle w:val="Compact"/>
        <w:numPr>
          <w:ilvl w:val="0"/>
          <w:numId w:val="935"/>
        </w:numPr>
      </w:pPr>
      <w:hyperlink w:anchor="Colunasdap%C3%A1ginadelistagem">
        <w:r w:rsidRPr="002E6533">
          <w:rPr>
            <w:rStyle w:val="Hyperlink"/>
          </w:rPr>
          <w:t>Colunas da página de listagem</w:t>
        </w:r>
      </w:hyperlink>
    </w:p>
    <w:p w14:paraId="223D645A" w14:textId="77777777" w:rsidR="004470EF" w:rsidRPr="002E6533" w:rsidRDefault="004470EF">
      <w:pPr>
        <w:pStyle w:val="Compact"/>
        <w:numPr>
          <w:ilvl w:val="0"/>
          <w:numId w:val="935"/>
        </w:numPr>
      </w:pPr>
      <w:hyperlink w:anchor="A%C3%A7%C3%B5esdap%C3%A1ginadelistagem">
        <w:r w:rsidRPr="002E6533">
          <w:rPr>
            <w:rStyle w:val="Hyperlink"/>
          </w:rPr>
          <w:t>Ações da página de listagem</w:t>
        </w:r>
      </w:hyperlink>
    </w:p>
    <w:p w14:paraId="283F88E5" w14:textId="77777777" w:rsidR="004470EF" w:rsidRPr="002E6533" w:rsidRDefault="004470EF">
      <w:pPr>
        <w:pStyle w:val="Compact"/>
        <w:numPr>
          <w:ilvl w:val="1"/>
          <w:numId w:val="936"/>
        </w:numPr>
      </w:pPr>
      <w:hyperlink w:anchor="Importarumfeeddedados">
        <w:r w:rsidRPr="002E6533">
          <w:rPr>
            <w:rStyle w:val="Hyperlink"/>
          </w:rPr>
          <w:t>Importar um feed de dados</w:t>
        </w:r>
      </w:hyperlink>
    </w:p>
    <w:p w14:paraId="28737583" w14:textId="77777777" w:rsidR="004470EF" w:rsidRPr="002E6533" w:rsidRDefault="004470EF">
      <w:pPr>
        <w:pStyle w:val="Compact"/>
        <w:numPr>
          <w:ilvl w:val="0"/>
          <w:numId w:val="935"/>
        </w:numPr>
      </w:pPr>
      <w:hyperlink w:anchor="ColunaA%C3%A7%C3%B5es">
        <w:r w:rsidRPr="002E6533">
          <w:rPr>
            <w:rStyle w:val="Hyperlink"/>
          </w:rPr>
          <w:t>Coluna Ações</w:t>
        </w:r>
      </w:hyperlink>
    </w:p>
    <w:p w14:paraId="706FDE88" w14:textId="77777777" w:rsidR="004470EF" w:rsidRPr="002E6533" w:rsidRDefault="004470EF">
      <w:pPr>
        <w:pStyle w:val="Compact"/>
        <w:numPr>
          <w:ilvl w:val="1"/>
          <w:numId w:val="937"/>
        </w:numPr>
      </w:pPr>
      <w:hyperlink w:anchor="Exportarumfeeddedados">
        <w:r w:rsidRPr="002E6533">
          <w:rPr>
            <w:rStyle w:val="Hyperlink"/>
          </w:rPr>
          <w:t>Exportar um feed de dados</w:t>
        </w:r>
      </w:hyperlink>
    </w:p>
    <w:p w14:paraId="0EB8ED3D" w14:textId="77777777" w:rsidR="004470EF" w:rsidRPr="002E6533" w:rsidRDefault="004470EF">
      <w:pPr>
        <w:pStyle w:val="Compact"/>
        <w:numPr>
          <w:ilvl w:val="1"/>
          <w:numId w:val="937"/>
        </w:numPr>
      </w:pPr>
      <w:hyperlink w:anchor="Copiarumfeeddedados">
        <w:r w:rsidRPr="002E6533">
          <w:rPr>
            <w:rStyle w:val="Hyperlink"/>
          </w:rPr>
          <w:t>Copiar um feed de dados</w:t>
        </w:r>
      </w:hyperlink>
    </w:p>
    <w:p w14:paraId="6771EAF0" w14:textId="77777777" w:rsidR="004470EF" w:rsidRPr="002E6533" w:rsidRDefault="004470EF">
      <w:pPr>
        <w:pStyle w:val="Compact"/>
        <w:numPr>
          <w:ilvl w:val="1"/>
          <w:numId w:val="937"/>
        </w:numPr>
      </w:pPr>
      <w:hyperlink w:anchor="Xcc6f7c04f146e7c2f5d04e30aa7e75c2fe04ee4">
        <w:r w:rsidRPr="002E6533">
          <w:rPr>
            <w:rStyle w:val="Hyperlink"/>
          </w:rPr>
          <w:t>Visualizar o histórico de execuções</w:t>
        </w:r>
      </w:hyperlink>
    </w:p>
    <w:p w14:paraId="184EF8B8" w14:textId="77777777" w:rsidR="004470EF" w:rsidRPr="002E6533" w:rsidRDefault="004470EF">
      <w:pPr>
        <w:pStyle w:val="Compact"/>
        <w:numPr>
          <w:ilvl w:val="1"/>
          <w:numId w:val="937"/>
        </w:numPr>
      </w:pPr>
      <w:hyperlink w:anchor="Detalhesdaexecu%C3%A7%C3%A3o">
        <w:r w:rsidRPr="002E6533">
          <w:rPr>
            <w:rStyle w:val="Hyperlink"/>
          </w:rPr>
          <w:t>Detalhes da execução</w:t>
        </w:r>
      </w:hyperlink>
    </w:p>
    <w:p w14:paraId="28A8642A" w14:textId="77777777" w:rsidR="004470EF" w:rsidRPr="002E6533" w:rsidRDefault="004470EF">
      <w:pPr>
        <w:pStyle w:val="Compact"/>
        <w:numPr>
          <w:ilvl w:val="1"/>
          <w:numId w:val="937"/>
        </w:numPr>
      </w:pPr>
      <w:hyperlink w:anchor="Executaragora">
        <w:r w:rsidRPr="002E6533">
          <w:rPr>
            <w:rStyle w:val="Hyperlink"/>
          </w:rPr>
          <w:t>Executar agora</w:t>
        </w:r>
      </w:hyperlink>
    </w:p>
    <w:p w14:paraId="5F17775F" w14:textId="77777777" w:rsidR="004470EF" w:rsidRPr="002E6533" w:rsidRDefault="004470EF">
      <w:pPr>
        <w:pStyle w:val="Compact"/>
        <w:numPr>
          <w:ilvl w:val="0"/>
          <w:numId w:val="935"/>
        </w:numPr>
      </w:pPr>
      <w:hyperlink w:anchor="X4966373c1e038b76cb04e5d4674fee054102a89">
        <w:r w:rsidRPr="002E6533">
          <w:rPr>
            <w:rStyle w:val="Hyperlink"/>
          </w:rPr>
          <w:t>Gerenciar ações da página de feed de dados</w:t>
        </w:r>
      </w:hyperlink>
    </w:p>
    <w:p w14:paraId="224B68BB" w14:textId="77777777" w:rsidR="004470EF" w:rsidRPr="002E6533" w:rsidRDefault="004470EF">
      <w:pPr>
        <w:pStyle w:val="Compact"/>
        <w:numPr>
          <w:ilvl w:val="1"/>
          <w:numId w:val="938"/>
        </w:numPr>
      </w:pPr>
      <w:hyperlink w:anchor="Editartipodetransporte">
        <w:r w:rsidRPr="002E6533">
          <w:rPr>
            <w:rStyle w:val="Hyperlink"/>
          </w:rPr>
          <w:t>Editar tipo de transporte</w:t>
        </w:r>
      </w:hyperlink>
    </w:p>
    <w:p w14:paraId="41FD9305" w14:textId="77777777" w:rsidR="004470EF" w:rsidRPr="002E6533" w:rsidRDefault="004470EF">
      <w:pPr>
        <w:pStyle w:val="Compact"/>
        <w:numPr>
          <w:ilvl w:val="1"/>
          <w:numId w:val="938"/>
        </w:numPr>
      </w:pPr>
      <w:hyperlink w:anchor="Copiarlinkdap%C3%A1gina">
        <w:r w:rsidRPr="002E6533">
          <w:rPr>
            <w:rStyle w:val="Hyperlink"/>
          </w:rPr>
          <w:t>Copiar link da página</w:t>
        </w:r>
      </w:hyperlink>
    </w:p>
    <w:p w14:paraId="37FDEC6D" w14:textId="77777777" w:rsidR="004470EF" w:rsidRPr="002E6533" w:rsidRDefault="004470EF">
      <w:pPr>
        <w:pStyle w:val="Compact"/>
        <w:numPr>
          <w:ilvl w:val="0"/>
          <w:numId w:val="935"/>
        </w:numPr>
      </w:pPr>
      <w:hyperlink w:anchor="Tiposdestatusdofeeddedados">
        <w:r w:rsidRPr="002E6533">
          <w:rPr>
            <w:rStyle w:val="Hyperlink"/>
          </w:rPr>
          <w:t>Tipos de status do feed de dados</w:t>
        </w:r>
      </w:hyperlink>
    </w:p>
    <w:p w14:paraId="2363E1A0" w14:textId="77777777" w:rsidR="004470EF" w:rsidRPr="002E6533" w:rsidRDefault="00000000">
      <w:pPr>
        <w:pStyle w:val="Ttulo2"/>
      </w:pPr>
      <w:r w:rsidRPr="002E6533">
        <w:t>Colunas da página de listagem</w:t>
      </w:r>
    </w:p>
    <w:p w14:paraId="49D36A4D" w14:textId="77777777" w:rsidR="004470EF" w:rsidRPr="002E6533" w:rsidRDefault="00000000">
      <w:pPr>
        <w:pStyle w:val="TableCaption"/>
      </w:pPr>
      <w:r w:rsidRPr="002E6533">
        <w:t>A tabela a seguir descreve as colunas incluídas na página de listagem.</w:t>
      </w:r>
    </w:p>
    <w:tbl>
      <w:tblPr>
        <w:tblStyle w:val="Table"/>
        <w:tblW w:w="5000" w:type="pct"/>
        <w:tblLayout w:type="fixed"/>
        <w:tblLook w:val="0020" w:firstRow="1" w:lastRow="0" w:firstColumn="0" w:lastColumn="0" w:noHBand="0" w:noVBand="0"/>
      </w:tblPr>
      <w:tblGrid>
        <w:gridCol w:w="4527"/>
        <w:gridCol w:w="4527"/>
      </w:tblGrid>
      <w:tr w:rsidR="004470EF" w:rsidRPr="002E6533" w14:paraId="7A535FC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A1E822" w14:textId="77777777" w:rsidR="004470EF" w:rsidRPr="002E6533" w:rsidRDefault="00000000">
            <w:pPr>
              <w:pStyle w:val="Compact"/>
            </w:pPr>
            <w:r w:rsidRPr="002E6533">
              <w:t>Nome</w:t>
            </w:r>
          </w:p>
        </w:tc>
        <w:tc>
          <w:tcPr>
            <w:tcW w:w="3960" w:type="dxa"/>
          </w:tcPr>
          <w:p w14:paraId="34534A3A" w14:textId="77777777" w:rsidR="004470EF" w:rsidRPr="002E6533" w:rsidRDefault="00000000">
            <w:pPr>
              <w:pStyle w:val="Compact"/>
            </w:pPr>
            <w:r w:rsidRPr="002E6533">
              <w:t>Descrição</w:t>
            </w:r>
          </w:p>
        </w:tc>
      </w:tr>
      <w:tr w:rsidR="004470EF" w:rsidRPr="002E6533" w14:paraId="55C7709D" w14:textId="77777777">
        <w:tc>
          <w:tcPr>
            <w:tcW w:w="3960" w:type="dxa"/>
          </w:tcPr>
          <w:p w14:paraId="6B8EEEF2" w14:textId="77777777" w:rsidR="004470EF" w:rsidRPr="002E6533" w:rsidRDefault="00000000">
            <w:pPr>
              <w:pStyle w:val="Compact"/>
            </w:pPr>
            <w:r w:rsidRPr="002E6533">
              <w:t>ID</w:t>
            </w:r>
          </w:p>
        </w:tc>
        <w:tc>
          <w:tcPr>
            <w:tcW w:w="3960" w:type="dxa"/>
          </w:tcPr>
          <w:p w14:paraId="6571B206" w14:textId="77777777" w:rsidR="004470EF" w:rsidRPr="002E6533" w:rsidRDefault="00000000">
            <w:pPr>
              <w:pStyle w:val="Compact"/>
            </w:pPr>
            <w:r w:rsidRPr="002E6533">
              <w:t>Os IDs do Archer atribuídos ao feed de dados selecionado</w:t>
            </w:r>
          </w:p>
        </w:tc>
      </w:tr>
      <w:tr w:rsidR="004470EF" w:rsidRPr="002E6533" w14:paraId="0E40C78B" w14:textId="77777777">
        <w:tc>
          <w:tcPr>
            <w:tcW w:w="3960" w:type="dxa"/>
          </w:tcPr>
          <w:p w14:paraId="5F38081B" w14:textId="77777777" w:rsidR="004470EF" w:rsidRPr="002E6533" w:rsidRDefault="00000000">
            <w:pPr>
              <w:pStyle w:val="Compact"/>
            </w:pPr>
            <w:r w:rsidRPr="002E6533">
              <w:t>Nome</w:t>
            </w:r>
          </w:p>
        </w:tc>
        <w:tc>
          <w:tcPr>
            <w:tcW w:w="3960" w:type="dxa"/>
          </w:tcPr>
          <w:p w14:paraId="039BE22F" w14:textId="77777777" w:rsidR="004470EF" w:rsidRPr="002E6533" w:rsidRDefault="00000000">
            <w:pPr>
              <w:pStyle w:val="Compact"/>
            </w:pPr>
            <w:r w:rsidRPr="002E6533">
              <w:t>Um nome definido pelo usuário para os feeds de dados selecionados</w:t>
            </w:r>
          </w:p>
        </w:tc>
      </w:tr>
      <w:tr w:rsidR="004470EF" w:rsidRPr="002E6533" w14:paraId="09E6DC21" w14:textId="77777777">
        <w:tc>
          <w:tcPr>
            <w:tcW w:w="3960" w:type="dxa"/>
          </w:tcPr>
          <w:p w14:paraId="6633E840" w14:textId="77777777" w:rsidR="004470EF" w:rsidRPr="002E6533" w:rsidRDefault="00000000">
            <w:pPr>
              <w:pStyle w:val="Compact"/>
            </w:pPr>
            <w:r w:rsidRPr="002E6533">
              <w:t>Status</w:t>
            </w:r>
          </w:p>
        </w:tc>
        <w:tc>
          <w:tcPr>
            <w:tcW w:w="3960" w:type="dxa"/>
          </w:tcPr>
          <w:p w14:paraId="7061C766" w14:textId="77777777" w:rsidR="004470EF" w:rsidRPr="002E6533" w:rsidRDefault="00000000">
            <w:pPr>
              <w:pStyle w:val="Corpodetexto"/>
            </w:pPr>
            <w:r w:rsidRPr="002E6533">
              <w:t>Indica se o feed de dados está ativo ou inativo</w:t>
            </w:r>
          </w:p>
          <w:p w14:paraId="722B8053" w14:textId="77777777" w:rsidR="004470EF" w:rsidRPr="002E6533" w:rsidRDefault="00000000">
            <w:pPr>
              <w:pStyle w:val="Corpodetexto"/>
            </w:pPr>
            <w:r w:rsidRPr="002E6533">
              <w:t xml:space="preserve">Para mais informações, consulte </w:t>
            </w:r>
            <w:hyperlink w:anchor="tipos-de-status-do-feed-de-dados">
              <w:r w:rsidR="004470EF" w:rsidRPr="002E6533">
                <w:rPr>
                  <w:rStyle w:val="Hyperlink"/>
                </w:rPr>
                <w:t>Tipos de status do feed de dados</w:t>
              </w:r>
            </w:hyperlink>
            <w:r w:rsidRPr="002E6533">
              <w:t>.</w:t>
            </w:r>
          </w:p>
        </w:tc>
      </w:tr>
      <w:tr w:rsidR="004470EF" w:rsidRPr="002E6533" w14:paraId="4641D885" w14:textId="77777777">
        <w:tc>
          <w:tcPr>
            <w:tcW w:w="3960" w:type="dxa"/>
          </w:tcPr>
          <w:p w14:paraId="789787B8" w14:textId="77777777" w:rsidR="004470EF" w:rsidRPr="002E6533" w:rsidRDefault="00000000">
            <w:pPr>
              <w:pStyle w:val="Compact"/>
            </w:pPr>
            <w:r w:rsidRPr="002E6533">
              <w:t>Destino</w:t>
            </w:r>
          </w:p>
        </w:tc>
        <w:tc>
          <w:tcPr>
            <w:tcW w:w="3960" w:type="dxa"/>
          </w:tcPr>
          <w:p w14:paraId="683EA4B6" w14:textId="77777777" w:rsidR="004470EF" w:rsidRPr="002E6533" w:rsidRDefault="00000000">
            <w:pPr>
              <w:pStyle w:val="Compact"/>
            </w:pPr>
            <w:r w:rsidRPr="002E6533">
              <w:t>Identifica o aplicativo ou questionário de destino para o feed de dados</w:t>
            </w:r>
          </w:p>
        </w:tc>
      </w:tr>
      <w:tr w:rsidR="004470EF" w:rsidRPr="002E6533" w14:paraId="7F1A58C9" w14:textId="77777777">
        <w:tc>
          <w:tcPr>
            <w:tcW w:w="3960" w:type="dxa"/>
          </w:tcPr>
          <w:p w14:paraId="671C5090" w14:textId="77777777" w:rsidR="004470EF" w:rsidRPr="002E6533" w:rsidRDefault="00000000">
            <w:pPr>
              <w:pStyle w:val="Compact"/>
            </w:pPr>
            <w:r w:rsidRPr="002E6533">
              <w:t>Duração</w:t>
            </w:r>
          </w:p>
        </w:tc>
        <w:tc>
          <w:tcPr>
            <w:tcW w:w="3960" w:type="dxa"/>
          </w:tcPr>
          <w:p w14:paraId="444B93E1" w14:textId="77777777" w:rsidR="004470EF" w:rsidRPr="002E6533" w:rsidRDefault="00000000">
            <w:pPr>
              <w:pStyle w:val="Corpodetexto"/>
            </w:pPr>
            <w:r w:rsidRPr="002E6533">
              <w:t>Indica a quantidade de tempo que a execução do feed de dados leva para ser concluída</w:t>
            </w:r>
          </w:p>
          <w:p w14:paraId="22750A56" w14:textId="77777777" w:rsidR="004470EF" w:rsidRPr="002E6533" w:rsidRDefault="00000000">
            <w:pPr>
              <w:pStyle w:val="Corpodetexto"/>
            </w:pPr>
            <w:r w:rsidRPr="002E6533">
              <w:t xml:space="preserve">A duração exibida nesta coluna depende do tipo de status do feed. Para mais informações, consulte </w:t>
            </w:r>
            <w:hyperlink w:anchor="tipos-de-status-do-feed-de-dados">
              <w:r w:rsidR="004470EF" w:rsidRPr="002E6533">
                <w:rPr>
                  <w:rStyle w:val="Hyperlink"/>
                </w:rPr>
                <w:t>Tipos de status do feed de dados</w:t>
              </w:r>
            </w:hyperlink>
            <w:r w:rsidRPr="002E6533">
              <w:t>.</w:t>
            </w:r>
          </w:p>
        </w:tc>
      </w:tr>
      <w:tr w:rsidR="004470EF" w:rsidRPr="002E6533" w14:paraId="3143EDB8" w14:textId="77777777">
        <w:tc>
          <w:tcPr>
            <w:tcW w:w="3960" w:type="dxa"/>
          </w:tcPr>
          <w:p w14:paraId="30CD052A" w14:textId="77777777" w:rsidR="004470EF" w:rsidRPr="002E6533" w:rsidRDefault="00000000">
            <w:pPr>
              <w:pStyle w:val="Compact"/>
            </w:pPr>
            <w:r w:rsidRPr="002E6533">
              <w:t>Predecessor</w:t>
            </w:r>
          </w:p>
        </w:tc>
        <w:tc>
          <w:tcPr>
            <w:tcW w:w="3960" w:type="dxa"/>
          </w:tcPr>
          <w:p w14:paraId="444BF6B2" w14:textId="77777777" w:rsidR="004470EF" w:rsidRPr="002E6533" w:rsidRDefault="00000000">
            <w:pPr>
              <w:pStyle w:val="Compact"/>
            </w:pPr>
            <w:r w:rsidRPr="002E6533">
              <w:t>O feed de dados concluído e executado anteriormente que aciona o feed de dados selecionado</w:t>
            </w:r>
          </w:p>
        </w:tc>
      </w:tr>
      <w:tr w:rsidR="004470EF" w:rsidRPr="002E6533" w14:paraId="4F03030F" w14:textId="77777777">
        <w:tc>
          <w:tcPr>
            <w:tcW w:w="3960" w:type="dxa"/>
          </w:tcPr>
          <w:p w14:paraId="16038AA2" w14:textId="77777777" w:rsidR="004470EF" w:rsidRPr="002E6533" w:rsidRDefault="00000000">
            <w:pPr>
              <w:pStyle w:val="Compact"/>
            </w:pPr>
            <w:r w:rsidRPr="002E6533">
              <w:t>Agendado</w:t>
            </w:r>
          </w:p>
        </w:tc>
        <w:tc>
          <w:tcPr>
            <w:tcW w:w="3960" w:type="dxa"/>
          </w:tcPr>
          <w:p w14:paraId="20EA13B6" w14:textId="77777777" w:rsidR="004470EF" w:rsidRPr="002E6533" w:rsidRDefault="00000000">
            <w:pPr>
              <w:pStyle w:val="Compact"/>
            </w:pPr>
            <w:r w:rsidRPr="002E6533">
              <w:t>Indica a data e hora em que o feed de dados está agendado para ser executado</w:t>
            </w:r>
          </w:p>
        </w:tc>
      </w:tr>
      <w:tr w:rsidR="004470EF" w:rsidRPr="002E6533" w14:paraId="4B1A7BD7" w14:textId="77777777">
        <w:tc>
          <w:tcPr>
            <w:tcW w:w="3960" w:type="dxa"/>
          </w:tcPr>
          <w:p w14:paraId="41993D67" w14:textId="77777777" w:rsidR="004470EF" w:rsidRPr="002E6533" w:rsidRDefault="00000000">
            <w:pPr>
              <w:pStyle w:val="Compact"/>
            </w:pPr>
            <w:r w:rsidRPr="002E6533">
              <w:t>Atualizado por</w:t>
            </w:r>
          </w:p>
        </w:tc>
        <w:tc>
          <w:tcPr>
            <w:tcW w:w="3960" w:type="dxa"/>
          </w:tcPr>
          <w:p w14:paraId="2ED561ED" w14:textId="77777777" w:rsidR="004470EF" w:rsidRPr="002E6533" w:rsidRDefault="00000000">
            <w:pPr>
              <w:pStyle w:val="Compact"/>
            </w:pPr>
            <w:r w:rsidRPr="002E6533">
              <w:t>Identifica o usuário que atualizou o feed de dados pela última vez</w:t>
            </w:r>
          </w:p>
        </w:tc>
      </w:tr>
    </w:tbl>
    <w:p w14:paraId="520DD087" w14:textId="77777777" w:rsidR="004470EF" w:rsidRPr="002E6533" w:rsidRDefault="00000000">
      <w:pPr>
        <w:pStyle w:val="Ttulo2"/>
      </w:pPr>
      <w:bookmarkStart w:id="412" w:name="ações-da-página-de-listagem"/>
      <w:r w:rsidRPr="002E6533">
        <w:lastRenderedPageBreak/>
        <w:t>Ações da página de listagem</w:t>
      </w:r>
    </w:p>
    <w:p w14:paraId="7705BAAF" w14:textId="77777777" w:rsidR="004470EF" w:rsidRPr="002E6533" w:rsidRDefault="00000000">
      <w:pPr>
        <w:pStyle w:val="Ttulo3"/>
      </w:pPr>
      <w:bookmarkStart w:id="413" w:name="importar-um-feed-de-dados"/>
      <w:r w:rsidRPr="002E6533">
        <w:t>Importar um feed de dados</w:t>
      </w:r>
    </w:p>
    <w:p w14:paraId="31D7BE24" w14:textId="77777777" w:rsidR="004470EF" w:rsidRPr="002E6533" w:rsidRDefault="00000000">
      <w:pPr>
        <w:pStyle w:val="FirstParagraph"/>
      </w:pPr>
      <w:r w:rsidRPr="002E6533">
        <w:t>Use esta opção para importar feeds de dados existentes para o Archer.</w:t>
      </w:r>
    </w:p>
    <w:p w14:paraId="3CA63A94" w14:textId="77777777" w:rsidR="004470EF" w:rsidRPr="002E6533" w:rsidRDefault="00000000">
      <w:pPr>
        <w:pStyle w:val="Compact"/>
        <w:numPr>
          <w:ilvl w:val="0"/>
          <w:numId w:val="939"/>
        </w:numPr>
      </w:pPr>
      <w:r w:rsidRPr="002E6533">
        <w:t>No menu, clique em menu Admin &gt; Integração &gt; Feeds de dados.</w:t>
      </w:r>
    </w:p>
    <w:p w14:paraId="50220EE4" w14:textId="77777777" w:rsidR="004470EF" w:rsidRPr="002E6533" w:rsidRDefault="00000000">
      <w:pPr>
        <w:pStyle w:val="Compact"/>
        <w:numPr>
          <w:ilvl w:val="0"/>
          <w:numId w:val="939"/>
        </w:numPr>
      </w:pPr>
      <w:r w:rsidRPr="002E6533">
        <w:t>No cabeçalho, clique em Importar.</w:t>
      </w:r>
    </w:p>
    <w:p w14:paraId="45A21379" w14:textId="77777777" w:rsidR="004470EF" w:rsidRPr="002E6533" w:rsidRDefault="00000000">
      <w:pPr>
        <w:pStyle w:val="Compact"/>
        <w:numPr>
          <w:ilvl w:val="0"/>
          <w:numId w:val="939"/>
        </w:numPr>
      </w:pPr>
      <w:r w:rsidRPr="002E6533">
        <w:t>Selecione o arquivo a ser importado.</w:t>
      </w:r>
    </w:p>
    <w:p w14:paraId="75D1F035" w14:textId="77777777" w:rsidR="004470EF" w:rsidRPr="002E6533" w:rsidRDefault="00000000">
      <w:pPr>
        <w:pStyle w:val="Compact"/>
        <w:numPr>
          <w:ilvl w:val="0"/>
          <w:numId w:val="939"/>
        </w:numPr>
      </w:pPr>
      <w:r w:rsidRPr="002E6533">
        <w:t>Analise os dados importados e faça as correções necessárias.</w:t>
      </w:r>
    </w:p>
    <w:bookmarkEnd w:id="412"/>
    <w:bookmarkEnd w:id="413"/>
    <w:p w14:paraId="11F906A3" w14:textId="77777777" w:rsidR="004470EF" w:rsidRPr="002E6533" w:rsidRDefault="00000000">
      <w:pPr>
        <w:pStyle w:val="Ttulo2"/>
      </w:pPr>
      <w:r w:rsidRPr="002E6533">
        <w:t>Coluna Ações</w:t>
      </w:r>
    </w:p>
    <w:p w14:paraId="1980458D" w14:textId="77777777" w:rsidR="004470EF" w:rsidRPr="002E6533" w:rsidRDefault="00000000">
      <w:pPr>
        <w:pStyle w:val="FirstParagraph"/>
      </w:pPr>
      <w:r w:rsidRPr="002E6533">
        <w:t>A coluna Ações na página de listagem inclui ações básicas disponíveis para um feed de dados selecionado.</w:t>
      </w:r>
    </w:p>
    <w:p w14:paraId="68F8FDC0" w14:textId="77777777" w:rsidR="004470EF" w:rsidRPr="002E6533" w:rsidRDefault="00000000">
      <w:pPr>
        <w:pStyle w:val="Compact"/>
        <w:numPr>
          <w:ilvl w:val="0"/>
          <w:numId w:val="940"/>
        </w:numPr>
      </w:pPr>
      <w:r w:rsidRPr="002E6533">
        <w:t>No menu, clique em menu Admin &gt; Integração &gt; Feeds de dados.</w:t>
      </w:r>
    </w:p>
    <w:p w14:paraId="332B8C30" w14:textId="77777777" w:rsidR="004470EF" w:rsidRPr="002E6533" w:rsidRDefault="00000000">
      <w:pPr>
        <w:pStyle w:val="Compact"/>
        <w:numPr>
          <w:ilvl w:val="0"/>
          <w:numId w:val="940"/>
        </w:numPr>
      </w:pPr>
      <w:r w:rsidRPr="002E6533">
        <w:t>Na coluna Ações, clique em Reticências.</w:t>
      </w:r>
    </w:p>
    <w:p w14:paraId="28ADD452" w14:textId="77777777" w:rsidR="004470EF" w:rsidRPr="002E6533" w:rsidRDefault="00000000">
      <w:pPr>
        <w:pStyle w:val="Ttulo3"/>
      </w:pPr>
      <w:bookmarkStart w:id="414" w:name="exportar-um-feed-de-dados"/>
      <w:r w:rsidRPr="002E6533">
        <w:t>Exportar um feed de dados</w:t>
      </w:r>
    </w:p>
    <w:p w14:paraId="2FB72130" w14:textId="77777777" w:rsidR="004470EF" w:rsidRPr="002E6533" w:rsidRDefault="00000000">
      <w:pPr>
        <w:pStyle w:val="FirstParagraph"/>
      </w:pPr>
      <w:r w:rsidRPr="002E6533">
        <w:t xml:space="preserve">A </w:t>
      </w:r>
      <w:proofErr w:type="gramStart"/>
      <w:r w:rsidRPr="002E6533">
        <w:t>opção Exportar</w:t>
      </w:r>
      <w:proofErr w:type="gramEnd"/>
      <w:r w:rsidRPr="002E6533">
        <w:t xml:space="preserve"> feed de dados exporta o feed de dados selecionado. Essa opção também é encontrada em um feed de dados individual.</w:t>
      </w:r>
    </w:p>
    <w:p w14:paraId="1F80E849" w14:textId="77777777" w:rsidR="004470EF" w:rsidRPr="002E6533" w:rsidRDefault="00000000">
      <w:pPr>
        <w:pStyle w:val="Ttulo3"/>
      </w:pPr>
      <w:bookmarkStart w:id="415" w:name="copiar-um-feed-de-dados"/>
      <w:bookmarkEnd w:id="414"/>
      <w:r w:rsidRPr="002E6533">
        <w:t>Copiar um feed de dados</w:t>
      </w:r>
    </w:p>
    <w:p w14:paraId="2F5BF4B0" w14:textId="77777777" w:rsidR="004470EF" w:rsidRPr="002E6533" w:rsidRDefault="00000000">
      <w:pPr>
        <w:pStyle w:val="FirstParagraph"/>
      </w:pPr>
      <w:r w:rsidRPr="002E6533">
        <w:t xml:space="preserve">A </w:t>
      </w:r>
      <w:proofErr w:type="gramStart"/>
      <w:r w:rsidRPr="002E6533">
        <w:t>opção Copiar</w:t>
      </w:r>
      <w:proofErr w:type="gramEnd"/>
      <w:r w:rsidRPr="002E6533">
        <w:t xml:space="preserve"> feed de dados cria uma cópia do feed de dados selecionado.</w:t>
      </w:r>
    </w:p>
    <w:bookmarkEnd w:id="415"/>
    <w:p w14:paraId="75C6D84E" w14:textId="77777777" w:rsidR="004470EF" w:rsidRPr="002E6533" w:rsidRDefault="00000000">
      <w:pPr>
        <w:pStyle w:val="Ttulo3"/>
      </w:pPr>
      <w:r w:rsidRPr="002E6533">
        <w:t>Visualizar o histórico de execuções</w:t>
      </w:r>
    </w:p>
    <w:p w14:paraId="68651667" w14:textId="77777777" w:rsidR="004470EF" w:rsidRPr="002E6533" w:rsidRDefault="00000000">
      <w:pPr>
        <w:pStyle w:val="FirstParagraph"/>
      </w:pPr>
      <w:r w:rsidRPr="002E6533">
        <w:t>A página Histórico de execução contém as seguintes informações:</w:t>
      </w:r>
    </w:p>
    <w:p w14:paraId="0919672E" w14:textId="77777777" w:rsidR="004470EF" w:rsidRPr="002E6533" w:rsidRDefault="00000000">
      <w:pPr>
        <w:pStyle w:val="Compact"/>
        <w:numPr>
          <w:ilvl w:val="0"/>
          <w:numId w:val="941"/>
        </w:numPr>
      </w:pPr>
      <w:r w:rsidRPr="002E6533">
        <w:t>Nome do feed de dados</w:t>
      </w:r>
    </w:p>
    <w:p w14:paraId="2E98098F" w14:textId="77777777" w:rsidR="004470EF" w:rsidRPr="002E6533" w:rsidRDefault="00000000">
      <w:pPr>
        <w:pStyle w:val="Compact"/>
        <w:numPr>
          <w:ilvl w:val="0"/>
          <w:numId w:val="941"/>
        </w:numPr>
      </w:pPr>
      <w:r w:rsidRPr="002E6533">
        <w:t xml:space="preserve">Status do feed de dados. Para mais informações, consulte </w:t>
      </w:r>
      <w:hyperlink w:anchor="tipos-de-status-do-feed-de-dados">
        <w:r w:rsidR="004470EF" w:rsidRPr="002E6533">
          <w:rPr>
            <w:rStyle w:val="Hyperlink"/>
          </w:rPr>
          <w:t>Tipos de status do feed de dados</w:t>
        </w:r>
      </w:hyperlink>
      <w:r w:rsidRPr="002E6533">
        <w:t>.</w:t>
      </w:r>
    </w:p>
    <w:p w14:paraId="19B36F1F" w14:textId="77777777" w:rsidR="004470EF" w:rsidRPr="002E6533" w:rsidRDefault="00000000">
      <w:pPr>
        <w:pStyle w:val="Compact"/>
        <w:numPr>
          <w:ilvl w:val="0"/>
          <w:numId w:val="941"/>
        </w:numPr>
      </w:pPr>
      <w:r w:rsidRPr="002E6533">
        <w:t>Data e hora de início e fim do feed de dados</w:t>
      </w:r>
    </w:p>
    <w:p w14:paraId="13BAA645" w14:textId="77777777" w:rsidR="004470EF" w:rsidRPr="002E6533" w:rsidRDefault="00000000">
      <w:pPr>
        <w:pStyle w:val="Compact"/>
        <w:numPr>
          <w:ilvl w:val="0"/>
          <w:numId w:val="941"/>
        </w:numPr>
      </w:pPr>
      <w:r w:rsidRPr="002E6533">
        <w:t>Número de linhas de origem processadas</w:t>
      </w:r>
    </w:p>
    <w:p w14:paraId="7A896CC5" w14:textId="77777777" w:rsidR="004470EF" w:rsidRPr="002E6533" w:rsidRDefault="00000000">
      <w:pPr>
        <w:pStyle w:val="Ttulo3"/>
      </w:pPr>
      <w:bookmarkStart w:id="416" w:name="detalhes-da-execução"/>
      <w:r w:rsidRPr="002E6533">
        <w:t>Detalhes da execução</w:t>
      </w:r>
    </w:p>
    <w:p w14:paraId="051EBB41" w14:textId="77777777" w:rsidR="004470EF" w:rsidRPr="002E6533" w:rsidRDefault="00000000">
      <w:pPr>
        <w:pStyle w:val="FirstParagraph"/>
      </w:pPr>
      <w:r w:rsidRPr="002E6533">
        <w:t>O relatório Detalhes da execução indica detalhes estatísticos da execução de feed de dados e inclui mensagens descritivas e os locais de quaisquer problemas que possam ter ocorrido.</w:t>
      </w:r>
    </w:p>
    <w:p w14:paraId="07025F7E" w14:textId="77777777" w:rsidR="004470EF" w:rsidRPr="002E6533" w:rsidRDefault="00000000">
      <w:pPr>
        <w:pStyle w:val="Corpodetexto"/>
      </w:pPr>
      <w:r w:rsidRPr="002E6533">
        <w:t>Acesse o relatório Detalhes da execução de 1 das seguintes maneiras:</w:t>
      </w:r>
    </w:p>
    <w:p w14:paraId="01162511" w14:textId="77777777" w:rsidR="004470EF" w:rsidRPr="002E6533" w:rsidRDefault="00000000">
      <w:pPr>
        <w:numPr>
          <w:ilvl w:val="0"/>
          <w:numId w:val="942"/>
        </w:numPr>
      </w:pPr>
      <w:r w:rsidRPr="002E6533">
        <w:t>Na página de listagem, clique no status de um feed de dados.</w:t>
      </w:r>
    </w:p>
    <w:p w14:paraId="4998AACF" w14:textId="77777777" w:rsidR="004470EF" w:rsidRPr="002E6533" w:rsidRDefault="00000000">
      <w:pPr>
        <w:numPr>
          <w:ilvl w:val="0"/>
          <w:numId w:val="943"/>
        </w:numPr>
      </w:pPr>
      <w:r w:rsidRPr="002E6533">
        <w:lastRenderedPageBreak/>
        <w:t>Na página Histórico de execução, selecione um registro de histórico de feed de dados.</w:t>
      </w:r>
    </w:p>
    <w:p w14:paraId="00DD926F" w14:textId="77777777" w:rsidR="004470EF" w:rsidRPr="002E6533" w:rsidRDefault="00000000">
      <w:pPr>
        <w:numPr>
          <w:ilvl w:val="0"/>
          <w:numId w:val="943"/>
        </w:numPr>
      </w:pPr>
      <w:r w:rsidRPr="002E6533">
        <w:t>Em uma página de feed de dados individual, no cabeçalho, clique no status do feed de dados.</w:t>
      </w:r>
    </w:p>
    <w:p w14:paraId="4F4752FD" w14:textId="77777777" w:rsidR="004470EF" w:rsidRPr="002E6533" w:rsidRDefault="00000000">
      <w:pPr>
        <w:pStyle w:val="FirstParagraph"/>
      </w:pPr>
      <w:r w:rsidRPr="002E6533">
        <w:t>Estatísticas</w:t>
      </w:r>
    </w:p>
    <w:p w14:paraId="7E478342" w14:textId="77777777" w:rsidR="004470EF" w:rsidRPr="002E6533" w:rsidRDefault="00000000">
      <w:pPr>
        <w:pStyle w:val="TableCaption"/>
      </w:pPr>
      <w:r w:rsidRPr="002E6533">
        <w:t>A tabela a seguir descreve cada elemento.</w:t>
      </w:r>
    </w:p>
    <w:tbl>
      <w:tblPr>
        <w:tblStyle w:val="Table"/>
        <w:tblW w:w="5000" w:type="pct"/>
        <w:tblLayout w:type="fixed"/>
        <w:tblLook w:val="0020" w:firstRow="1" w:lastRow="0" w:firstColumn="0" w:lastColumn="0" w:noHBand="0" w:noVBand="0"/>
      </w:tblPr>
      <w:tblGrid>
        <w:gridCol w:w="4527"/>
        <w:gridCol w:w="4527"/>
      </w:tblGrid>
      <w:tr w:rsidR="004470EF" w:rsidRPr="002E6533" w14:paraId="23ED4D1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836DFF" w14:textId="77777777" w:rsidR="004470EF" w:rsidRPr="002E6533" w:rsidRDefault="00000000">
            <w:pPr>
              <w:pStyle w:val="Compact"/>
            </w:pPr>
            <w:r w:rsidRPr="002E6533">
              <w:t>Elemento</w:t>
            </w:r>
          </w:p>
        </w:tc>
        <w:tc>
          <w:tcPr>
            <w:tcW w:w="3960" w:type="dxa"/>
          </w:tcPr>
          <w:p w14:paraId="051F7C39" w14:textId="77777777" w:rsidR="004470EF" w:rsidRPr="002E6533" w:rsidRDefault="00000000">
            <w:pPr>
              <w:pStyle w:val="Compact"/>
            </w:pPr>
            <w:r w:rsidRPr="002E6533">
              <w:t>Descrição</w:t>
            </w:r>
          </w:p>
        </w:tc>
      </w:tr>
      <w:tr w:rsidR="004470EF" w:rsidRPr="002E6533" w14:paraId="35C79776" w14:textId="77777777">
        <w:tc>
          <w:tcPr>
            <w:tcW w:w="3960" w:type="dxa"/>
          </w:tcPr>
          <w:p w14:paraId="61B3D9B3" w14:textId="77777777" w:rsidR="004470EF" w:rsidRPr="002E6533" w:rsidRDefault="00000000">
            <w:pPr>
              <w:pStyle w:val="Compact"/>
            </w:pPr>
            <w:r w:rsidRPr="002E6533">
              <w:t>Status</w:t>
            </w:r>
          </w:p>
        </w:tc>
        <w:tc>
          <w:tcPr>
            <w:tcW w:w="3960" w:type="dxa"/>
          </w:tcPr>
          <w:p w14:paraId="4BB3A083" w14:textId="77777777" w:rsidR="004470EF" w:rsidRPr="002E6533" w:rsidRDefault="00000000">
            <w:pPr>
              <w:pStyle w:val="Corpodetexto"/>
            </w:pPr>
            <w:r w:rsidRPr="002E6533">
              <w:t>Indica o status do feed de dados</w:t>
            </w:r>
          </w:p>
          <w:p w14:paraId="45219E6D" w14:textId="77777777" w:rsidR="004470EF" w:rsidRPr="002E6533" w:rsidRDefault="00000000">
            <w:pPr>
              <w:pStyle w:val="Corpodetexto"/>
            </w:pPr>
            <w:r w:rsidRPr="002E6533">
              <w:t xml:space="preserve">Para mais informações, consulte </w:t>
            </w:r>
            <w:hyperlink w:anchor="tipos-de-status-do-feed-de-dados">
              <w:r w:rsidR="004470EF" w:rsidRPr="002E6533">
                <w:rPr>
                  <w:rStyle w:val="Hyperlink"/>
                </w:rPr>
                <w:t>Tipos de status do feed de dados</w:t>
              </w:r>
            </w:hyperlink>
            <w:r w:rsidRPr="002E6533">
              <w:t>.</w:t>
            </w:r>
          </w:p>
        </w:tc>
      </w:tr>
      <w:tr w:rsidR="004470EF" w:rsidRPr="002E6533" w14:paraId="142F1C44" w14:textId="77777777">
        <w:tc>
          <w:tcPr>
            <w:tcW w:w="3960" w:type="dxa"/>
          </w:tcPr>
          <w:p w14:paraId="450A57DE" w14:textId="77777777" w:rsidR="004470EF" w:rsidRPr="002E6533" w:rsidRDefault="00000000">
            <w:pPr>
              <w:pStyle w:val="Compact"/>
            </w:pPr>
            <w:r w:rsidRPr="002E6533">
              <w:t>Linha de origem</w:t>
            </w:r>
          </w:p>
        </w:tc>
        <w:tc>
          <w:tcPr>
            <w:tcW w:w="3960" w:type="dxa"/>
          </w:tcPr>
          <w:p w14:paraId="38D9BCDC" w14:textId="77777777" w:rsidR="004470EF" w:rsidRPr="002E6533" w:rsidRDefault="00000000">
            <w:pPr>
              <w:pStyle w:val="Compact"/>
            </w:pPr>
            <w:r w:rsidRPr="002E6533">
              <w:t>Indica o número de linhas de origem processadas no feed de dados</w:t>
            </w:r>
          </w:p>
        </w:tc>
      </w:tr>
      <w:tr w:rsidR="004470EF" w:rsidRPr="002E6533" w14:paraId="741BE46D" w14:textId="77777777">
        <w:tc>
          <w:tcPr>
            <w:tcW w:w="3960" w:type="dxa"/>
          </w:tcPr>
          <w:p w14:paraId="6E5C1618" w14:textId="77777777" w:rsidR="004470EF" w:rsidRPr="002E6533" w:rsidRDefault="00000000">
            <w:pPr>
              <w:pStyle w:val="Compact"/>
            </w:pPr>
            <w:r w:rsidRPr="002E6533">
              <w:t>Modificações</w:t>
            </w:r>
          </w:p>
        </w:tc>
        <w:tc>
          <w:tcPr>
            <w:tcW w:w="3960" w:type="dxa"/>
          </w:tcPr>
          <w:p w14:paraId="5DC89C2A" w14:textId="77777777" w:rsidR="004470EF" w:rsidRPr="002E6533" w:rsidRDefault="00000000">
            <w:pPr>
              <w:pStyle w:val="Compact"/>
            </w:pPr>
            <w:r w:rsidRPr="002E6533">
              <w:t>Indica o número de registros de destino, subformulário e filho criados, atualizados e excluídos, e também quantos registros o feed de dados não processou</w:t>
            </w:r>
          </w:p>
        </w:tc>
      </w:tr>
    </w:tbl>
    <w:p w14:paraId="6D171C63" w14:textId="77777777" w:rsidR="004470EF" w:rsidRPr="002E6533" w:rsidRDefault="00000000">
      <w:pPr>
        <w:pStyle w:val="Corpodetexto"/>
      </w:pPr>
      <w:r w:rsidRPr="002E6533">
        <w:t>Mensagens</w:t>
      </w:r>
    </w:p>
    <w:p w14:paraId="2AA8E64C" w14:textId="77777777" w:rsidR="004470EF" w:rsidRPr="002E6533" w:rsidRDefault="00000000">
      <w:pPr>
        <w:pStyle w:val="TableCaption"/>
      </w:pPr>
      <w:r w:rsidRPr="002E6533">
        <w:t>A tabela a seguir descreve cada elemento.</w:t>
      </w:r>
    </w:p>
    <w:tbl>
      <w:tblPr>
        <w:tblStyle w:val="Table"/>
        <w:tblW w:w="5000" w:type="pct"/>
        <w:tblLayout w:type="fixed"/>
        <w:tblLook w:val="0020" w:firstRow="1" w:lastRow="0" w:firstColumn="0" w:lastColumn="0" w:noHBand="0" w:noVBand="0"/>
      </w:tblPr>
      <w:tblGrid>
        <w:gridCol w:w="4527"/>
        <w:gridCol w:w="4527"/>
      </w:tblGrid>
      <w:tr w:rsidR="004470EF" w:rsidRPr="002E6533" w14:paraId="25FEBCE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97AD7B" w14:textId="77777777" w:rsidR="004470EF" w:rsidRPr="002E6533" w:rsidRDefault="00000000">
            <w:pPr>
              <w:pStyle w:val="Compact"/>
            </w:pPr>
            <w:r w:rsidRPr="002E6533">
              <w:t>Elemento</w:t>
            </w:r>
          </w:p>
        </w:tc>
        <w:tc>
          <w:tcPr>
            <w:tcW w:w="3960" w:type="dxa"/>
          </w:tcPr>
          <w:p w14:paraId="51E7002E" w14:textId="77777777" w:rsidR="004470EF" w:rsidRPr="002E6533" w:rsidRDefault="00000000">
            <w:pPr>
              <w:pStyle w:val="Compact"/>
            </w:pPr>
            <w:r w:rsidRPr="002E6533">
              <w:t>Descrição</w:t>
            </w:r>
          </w:p>
        </w:tc>
      </w:tr>
      <w:tr w:rsidR="004470EF" w:rsidRPr="002E6533" w14:paraId="7AAD37E4" w14:textId="77777777">
        <w:tc>
          <w:tcPr>
            <w:tcW w:w="3960" w:type="dxa"/>
          </w:tcPr>
          <w:p w14:paraId="38A1BBBE" w14:textId="77777777" w:rsidR="004470EF" w:rsidRPr="002E6533" w:rsidRDefault="00000000">
            <w:pPr>
              <w:pStyle w:val="Compact"/>
            </w:pPr>
            <w:r w:rsidRPr="002E6533">
              <w:t>Mensagem</w:t>
            </w:r>
          </w:p>
        </w:tc>
        <w:tc>
          <w:tcPr>
            <w:tcW w:w="3960" w:type="dxa"/>
          </w:tcPr>
          <w:p w14:paraId="2FAC28FD" w14:textId="77777777" w:rsidR="004470EF" w:rsidRPr="002E6533" w:rsidRDefault="00000000">
            <w:pPr>
              <w:pStyle w:val="Compact"/>
            </w:pPr>
            <w:r w:rsidRPr="002E6533">
              <w:t>Indica o erro na execução do feed de dados</w:t>
            </w:r>
          </w:p>
        </w:tc>
      </w:tr>
      <w:tr w:rsidR="004470EF" w:rsidRPr="002E6533" w14:paraId="2401907D" w14:textId="77777777">
        <w:tc>
          <w:tcPr>
            <w:tcW w:w="3960" w:type="dxa"/>
          </w:tcPr>
          <w:p w14:paraId="624618B1" w14:textId="77777777" w:rsidR="004470EF" w:rsidRPr="002E6533" w:rsidRDefault="00000000">
            <w:pPr>
              <w:pStyle w:val="Compact"/>
            </w:pPr>
            <w:r w:rsidRPr="002E6533">
              <w:t>Tipo</w:t>
            </w:r>
          </w:p>
        </w:tc>
        <w:tc>
          <w:tcPr>
            <w:tcW w:w="3960" w:type="dxa"/>
          </w:tcPr>
          <w:p w14:paraId="362E29AD" w14:textId="77777777" w:rsidR="004470EF" w:rsidRPr="002E6533" w:rsidRDefault="00000000">
            <w:pPr>
              <w:pStyle w:val="Compact"/>
            </w:pPr>
            <w:r w:rsidRPr="002E6533">
              <w:t>Indica o tipo de mensagem</w:t>
            </w:r>
          </w:p>
        </w:tc>
      </w:tr>
      <w:tr w:rsidR="004470EF" w:rsidRPr="002E6533" w14:paraId="6D315C95" w14:textId="77777777">
        <w:tc>
          <w:tcPr>
            <w:tcW w:w="3960" w:type="dxa"/>
          </w:tcPr>
          <w:p w14:paraId="6B10DF8D" w14:textId="77777777" w:rsidR="004470EF" w:rsidRPr="002E6533" w:rsidRDefault="00000000">
            <w:pPr>
              <w:pStyle w:val="Compact"/>
            </w:pPr>
            <w:r w:rsidRPr="002E6533">
              <w:t>Criado</w:t>
            </w:r>
          </w:p>
        </w:tc>
        <w:tc>
          <w:tcPr>
            <w:tcW w:w="3960" w:type="dxa"/>
          </w:tcPr>
          <w:p w14:paraId="015D23C1" w14:textId="77777777" w:rsidR="004470EF" w:rsidRPr="002E6533" w:rsidRDefault="00000000">
            <w:pPr>
              <w:pStyle w:val="Compact"/>
            </w:pPr>
            <w:r w:rsidRPr="002E6533">
              <w:t>Indica a data e a hora em que o erro ocorreu</w:t>
            </w:r>
          </w:p>
        </w:tc>
      </w:tr>
      <w:tr w:rsidR="004470EF" w:rsidRPr="002E6533" w14:paraId="4E71C1A9" w14:textId="77777777">
        <w:tc>
          <w:tcPr>
            <w:tcW w:w="3960" w:type="dxa"/>
          </w:tcPr>
          <w:p w14:paraId="19B9A62F" w14:textId="77777777" w:rsidR="004470EF" w:rsidRPr="002E6533" w:rsidRDefault="00000000">
            <w:pPr>
              <w:pStyle w:val="Compact"/>
            </w:pPr>
            <w:r w:rsidRPr="002E6533">
              <w:t>Linha</w:t>
            </w:r>
          </w:p>
        </w:tc>
        <w:tc>
          <w:tcPr>
            <w:tcW w:w="3960" w:type="dxa"/>
          </w:tcPr>
          <w:p w14:paraId="0229273B" w14:textId="77777777" w:rsidR="004470EF" w:rsidRPr="002E6533" w:rsidRDefault="00000000">
            <w:pPr>
              <w:pStyle w:val="Corpodetexto"/>
            </w:pPr>
            <w:r w:rsidRPr="002E6533">
              <w:t>Identifica o número da linha nos dados de origem em que ocorreu o erro</w:t>
            </w:r>
          </w:p>
          <w:p w14:paraId="7FD2A0DA" w14:textId="77777777" w:rsidR="004470EF" w:rsidRPr="002E6533" w:rsidRDefault="00000000">
            <w:pPr>
              <w:pStyle w:val="Corpodetexto"/>
            </w:pPr>
            <w:r w:rsidRPr="002E6533">
              <w:t>Essa linha é numerada a partir da primeira linha de dados reais, não da linha de cabeçalho.</w:t>
            </w:r>
          </w:p>
        </w:tc>
      </w:tr>
      <w:tr w:rsidR="004470EF" w:rsidRPr="002E6533" w14:paraId="3AADF6FE" w14:textId="77777777">
        <w:tc>
          <w:tcPr>
            <w:tcW w:w="3960" w:type="dxa"/>
          </w:tcPr>
          <w:p w14:paraId="7D1F418A" w14:textId="77777777" w:rsidR="004470EF" w:rsidRPr="002E6533" w:rsidRDefault="00000000">
            <w:pPr>
              <w:pStyle w:val="Compact"/>
            </w:pPr>
            <w:r w:rsidRPr="002E6533">
              <w:t>Local</w:t>
            </w:r>
          </w:p>
        </w:tc>
        <w:tc>
          <w:tcPr>
            <w:tcW w:w="3960" w:type="dxa"/>
          </w:tcPr>
          <w:p w14:paraId="33224079" w14:textId="77777777" w:rsidR="004470EF" w:rsidRPr="002E6533" w:rsidRDefault="00000000">
            <w:pPr>
              <w:pStyle w:val="Corpodetexto"/>
            </w:pPr>
            <w:r w:rsidRPr="002E6533">
              <w:t>Identifica o nome do arquivo de origem processado e a posição do caractere no arquivo que está causando o erro</w:t>
            </w:r>
          </w:p>
          <w:p w14:paraId="441026D1" w14:textId="77777777" w:rsidR="004470EF" w:rsidRPr="002E6533" w:rsidRDefault="00000000">
            <w:pPr>
              <w:pStyle w:val="Corpodetexto"/>
            </w:pPr>
            <w:r w:rsidRPr="002E6533">
              <w:t xml:space="preserve">Por exemplo, (3, 17) indica a terceira </w:t>
            </w:r>
            <w:r w:rsidRPr="002E6533">
              <w:lastRenderedPageBreak/>
              <w:t>linha, numerada desta vez iniciando na linha de cabeçalho e o 17º caractere na linha.</w:t>
            </w:r>
          </w:p>
        </w:tc>
      </w:tr>
    </w:tbl>
    <w:p w14:paraId="3EE94AA9" w14:textId="77777777" w:rsidR="004470EF" w:rsidRPr="002E6533" w:rsidRDefault="00000000">
      <w:pPr>
        <w:pStyle w:val="Ttulo3"/>
      </w:pPr>
      <w:bookmarkStart w:id="417" w:name="executar-agora"/>
      <w:bookmarkEnd w:id="416"/>
      <w:r w:rsidRPr="002E6533">
        <w:lastRenderedPageBreak/>
        <w:t>Executar agora</w:t>
      </w:r>
    </w:p>
    <w:p w14:paraId="16E20DD0" w14:textId="77777777" w:rsidR="004470EF" w:rsidRPr="002E6533" w:rsidRDefault="00000000">
      <w:pPr>
        <w:pStyle w:val="FirstParagraph"/>
      </w:pPr>
      <w:r w:rsidRPr="002E6533">
        <w:t xml:space="preserve">A </w:t>
      </w:r>
      <w:proofErr w:type="gramStart"/>
      <w:r w:rsidRPr="002E6533">
        <w:t>opção Executar</w:t>
      </w:r>
      <w:proofErr w:type="gramEnd"/>
      <w:r w:rsidRPr="002E6533">
        <w:t xml:space="preserve"> agora executa o feed de dados selecionado. Cada feed de dados associado deve ser executado individualmente. Para executar o feed de dados, o feed deve estar ativo.</w:t>
      </w:r>
    </w:p>
    <w:p w14:paraId="7938A4EC" w14:textId="77777777" w:rsidR="004470EF" w:rsidRPr="002E6533" w:rsidRDefault="00000000">
      <w:pPr>
        <w:pStyle w:val="Corpodetexto"/>
      </w:pPr>
      <w:r w:rsidRPr="002E6533">
        <w:t>Essa opção também é encontrada em um feed de dados individual.</w:t>
      </w:r>
    </w:p>
    <w:p w14:paraId="0D1BF310" w14:textId="77777777" w:rsidR="004470EF" w:rsidRPr="002E6533" w:rsidRDefault="00000000">
      <w:pPr>
        <w:pStyle w:val="Ttulo2"/>
      </w:pPr>
      <w:bookmarkStart w:id="418" w:name="X281bdc9af4d29bb97c69276007d6cbe88f600d6"/>
      <w:bookmarkEnd w:id="417"/>
      <w:r w:rsidRPr="002E6533">
        <w:t>Gerenciar ações da página de feed de dados</w:t>
      </w:r>
    </w:p>
    <w:p w14:paraId="04487413" w14:textId="77777777" w:rsidR="004470EF" w:rsidRPr="002E6533" w:rsidRDefault="00000000">
      <w:pPr>
        <w:pStyle w:val="Ttulo3"/>
      </w:pPr>
      <w:bookmarkStart w:id="419" w:name="editar-tipo-de-transporte"/>
      <w:r w:rsidRPr="002E6533">
        <w:t>Editar tipo de transporte</w:t>
      </w:r>
    </w:p>
    <w:p w14:paraId="6A99A669" w14:textId="77777777" w:rsidR="004470EF" w:rsidRPr="002E6533" w:rsidRDefault="00000000">
      <w:pPr>
        <w:pStyle w:val="FirstParagraph"/>
      </w:pPr>
      <w:r w:rsidRPr="002E6533">
        <w:t xml:space="preserve">A </w:t>
      </w:r>
      <w:proofErr w:type="gramStart"/>
      <w:r w:rsidRPr="002E6533">
        <w:t>opção Editar</w:t>
      </w:r>
      <w:proofErr w:type="gramEnd"/>
      <w:r w:rsidRPr="002E6533">
        <w:t xml:space="preserve"> tipo de transporte permite alterar o tipo de transporte do feed de dados atual.</w:t>
      </w:r>
    </w:p>
    <w:p w14:paraId="2391FC1D" w14:textId="77777777" w:rsidR="004470EF" w:rsidRPr="002E6533" w:rsidRDefault="00000000">
      <w:pPr>
        <w:numPr>
          <w:ilvl w:val="0"/>
          <w:numId w:val="944"/>
        </w:numPr>
      </w:pPr>
      <w:r w:rsidRPr="002E6533">
        <w:t>No menu, clique em menu Admin &gt; Integração &gt; Feeds de dados.</w:t>
      </w:r>
    </w:p>
    <w:p w14:paraId="3281A294" w14:textId="77777777" w:rsidR="004470EF" w:rsidRPr="002E6533" w:rsidRDefault="00000000">
      <w:pPr>
        <w:numPr>
          <w:ilvl w:val="0"/>
          <w:numId w:val="944"/>
        </w:numPr>
      </w:pPr>
      <w:r w:rsidRPr="002E6533">
        <w:t>Selecione um feed de dados e vá para a guia Conexão de origem do feed de dados.</w:t>
      </w:r>
    </w:p>
    <w:p w14:paraId="3246CA87" w14:textId="77777777" w:rsidR="004470EF" w:rsidRPr="002E6533" w:rsidRDefault="00000000">
      <w:pPr>
        <w:numPr>
          <w:ilvl w:val="0"/>
          <w:numId w:val="944"/>
        </w:numPr>
      </w:pPr>
      <w:r w:rsidRPr="002E6533">
        <w:t>Na lista Método de transporte, selecione um tipo de transporte.</w:t>
      </w:r>
    </w:p>
    <w:bookmarkEnd w:id="419"/>
    <w:p w14:paraId="60D470D0" w14:textId="77777777" w:rsidR="004470EF" w:rsidRPr="002E6533" w:rsidRDefault="00000000">
      <w:pPr>
        <w:pStyle w:val="Ttulo3"/>
      </w:pPr>
      <w:r w:rsidRPr="002E6533">
        <w:t>Copiar link da página</w:t>
      </w:r>
    </w:p>
    <w:p w14:paraId="50F8B840" w14:textId="77777777" w:rsidR="004470EF" w:rsidRPr="002E6533" w:rsidRDefault="00000000">
      <w:pPr>
        <w:pStyle w:val="FirstParagraph"/>
      </w:pPr>
      <w:r w:rsidRPr="002E6533">
        <w:t>A opção para copiar link da página copia o URL do feed de dados atual. As seguintes ações ocorrem quando você clica no link de cópia da página:</w:t>
      </w:r>
    </w:p>
    <w:p w14:paraId="70C13D2C" w14:textId="77777777" w:rsidR="004470EF" w:rsidRPr="002E6533" w:rsidRDefault="00000000">
      <w:pPr>
        <w:pStyle w:val="Compact"/>
        <w:numPr>
          <w:ilvl w:val="0"/>
          <w:numId w:val="945"/>
        </w:numPr>
      </w:pPr>
      <w:r w:rsidRPr="002E6533">
        <w:t>Se o feed de dados foi salvo, o URL leva o usuário à página Gerenciar feed de dados do feed de dados atual.</w:t>
      </w:r>
    </w:p>
    <w:p w14:paraId="4054BD97" w14:textId="77777777" w:rsidR="004470EF" w:rsidRPr="002E6533" w:rsidRDefault="00000000">
      <w:pPr>
        <w:pStyle w:val="Compact"/>
        <w:numPr>
          <w:ilvl w:val="0"/>
          <w:numId w:val="945"/>
        </w:numPr>
      </w:pPr>
      <w:r w:rsidRPr="002E6533">
        <w:t>Se o feed de dados não foi salvo, o URL leva o usuário à página de listagem do feed de dados.</w:t>
      </w:r>
    </w:p>
    <w:p w14:paraId="0DFA2665" w14:textId="77777777" w:rsidR="004470EF" w:rsidRPr="002E6533" w:rsidRDefault="00000000">
      <w:pPr>
        <w:pStyle w:val="Compact"/>
        <w:numPr>
          <w:ilvl w:val="0"/>
          <w:numId w:val="946"/>
        </w:numPr>
      </w:pPr>
      <w:r w:rsidRPr="002E6533">
        <w:t>No menu, clique em menu Admin &gt; Integração &gt; Feeds de dados.</w:t>
      </w:r>
    </w:p>
    <w:p w14:paraId="509FB0AE" w14:textId="77777777" w:rsidR="004470EF" w:rsidRPr="002E6533" w:rsidRDefault="00000000">
      <w:pPr>
        <w:pStyle w:val="Compact"/>
        <w:numPr>
          <w:ilvl w:val="0"/>
          <w:numId w:val="946"/>
        </w:numPr>
      </w:pPr>
      <w:r w:rsidRPr="002E6533">
        <w:t>Selecione o feed de dados.</w:t>
      </w:r>
    </w:p>
    <w:p w14:paraId="1949E1B3" w14:textId="77777777" w:rsidR="004470EF" w:rsidRPr="002E6533" w:rsidRDefault="00000000">
      <w:pPr>
        <w:pStyle w:val="Compact"/>
        <w:numPr>
          <w:ilvl w:val="0"/>
          <w:numId w:val="946"/>
        </w:numPr>
      </w:pPr>
      <w:r w:rsidRPr="002E6533">
        <w:t>Clique em Copiar link da página.</w:t>
      </w:r>
    </w:p>
    <w:p w14:paraId="42644560" w14:textId="77777777" w:rsidR="004470EF" w:rsidRPr="002E6533" w:rsidRDefault="00000000">
      <w:pPr>
        <w:pStyle w:val="Ttulo2"/>
      </w:pPr>
      <w:bookmarkStart w:id="420" w:name="tipos-de-status-do-feed-de-dados"/>
      <w:bookmarkEnd w:id="418"/>
      <w:r w:rsidRPr="002E6533">
        <w:t>Tipos de status do feed de dados</w:t>
      </w:r>
    </w:p>
    <w:p w14:paraId="1BC65A4E" w14:textId="77777777" w:rsidR="004470EF" w:rsidRPr="002E6533" w:rsidRDefault="00000000">
      <w:pPr>
        <w:pStyle w:val="FirstParagraph"/>
      </w:pPr>
      <w:r w:rsidRPr="002E6533">
        <w:t>O status do feed de dados indica o estado atual do feed de dados. O status também pode ser encontrado na página de listagem, em um feed de dados individual, na página de histórico de execução e na página de detalhes da execução.</w:t>
      </w:r>
    </w:p>
    <w:p w14:paraId="2383216D" w14:textId="77777777" w:rsidR="004470EF" w:rsidRPr="002E6533" w:rsidRDefault="00000000">
      <w:pPr>
        <w:pStyle w:val="TableCaption"/>
      </w:pPr>
      <w:r w:rsidRPr="002E6533">
        <w:lastRenderedPageBreak/>
        <w:t>A tabela a seguir descreve cada status de feed de dado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18233B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78A62A30" w14:textId="77777777" w:rsidR="004470EF" w:rsidRPr="002E6533" w:rsidRDefault="00000000">
            <w:pPr>
              <w:pStyle w:val="Compact"/>
            </w:pPr>
            <w:r w:rsidRPr="002E6533">
              <w:t>Tipo de status</w:t>
            </w:r>
          </w:p>
        </w:tc>
        <w:tc>
          <w:tcPr>
            <w:tcW w:w="2613" w:type="dxa"/>
          </w:tcPr>
          <w:p w14:paraId="19AD5A3E" w14:textId="77777777" w:rsidR="004470EF" w:rsidRPr="002E6533" w:rsidRDefault="00000000">
            <w:pPr>
              <w:pStyle w:val="Compact"/>
            </w:pPr>
            <w:r w:rsidRPr="002E6533">
              <w:t>Descrição</w:t>
            </w:r>
          </w:p>
        </w:tc>
        <w:tc>
          <w:tcPr>
            <w:tcW w:w="2613" w:type="dxa"/>
          </w:tcPr>
          <w:p w14:paraId="2A6BB818" w14:textId="77777777" w:rsidR="004470EF" w:rsidRPr="002E6533" w:rsidRDefault="00000000">
            <w:pPr>
              <w:pStyle w:val="Compact"/>
            </w:pPr>
            <w:r w:rsidRPr="002E6533">
              <w:t>Duração</w:t>
            </w:r>
          </w:p>
        </w:tc>
      </w:tr>
      <w:tr w:rsidR="004470EF" w:rsidRPr="002E6533" w14:paraId="652CCAFB" w14:textId="77777777">
        <w:tc>
          <w:tcPr>
            <w:tcW w:w="2613" w:type="dxa"/>
          </w:tcPr>
          <w:p w14:paraId="7B066910" w14:textId="77777777" w:rsidR="004470EF" w:rsidRPr="002E6533" w:rsidRDefault="00000000">
            <w:pPr>
              <w:pStyle w:val="Compact"/>
            </w:pPr>
            <w:r w:rsidRPr="002E6533">
              <w:t>Ativo</w:t>
            </w:r>
          </w:p>
        </w:tc>
        <w:tc>
          <w:tcPr>
            <w:tcW w:w="2613" w:type="dxa"/>
          </w:tcPr>
          <w:p w14:paraId="3FF98180" w14:textId="77777777" w:rsidR="004470EF" w:rsidRPr="002E6533" w:rsidRDefault="00000000">
            <w:pPr>
              <w:pStyle w:val="Compact"/>
            </w:pPr>
            <w:r w:rsidRPr="002E6533">
              <w:t>Este feed de dados está agendado para ser executado.</w:t>
            </w:r>
          </w:p>
        </w:tc>
        <w:tc>
          <w:tcPr>
            <w:tcW w:w="2613" w:type="dxa"/>
          </w:tcPr>
          <w:p w14:paraId="61E9E616" w14:textId="77777777" w:rsidR="004470EF" w:rsidRPr="002E6533" w:rsidRDefault="00000000">
            <w:pPr>
              <w:pStyle w:val="Compact"/>
            </w:pPr>
            <w:r w:rsidRPr="002E6533">
              <w:t>A duração da execução do feed de dados não é exibida.</w:t>
            </w:r>
          </w:p>
        </w:tc>
      </w:tr>
      <w:tr w:rsidR="004470EF" w:rsidRPr="002E6533" w14:paraId="1371DE9E" w14:textId="77777777">
        <w:tc>
          <w:tcPr>
            <w:tcW w:w="2613" w:type="dxa"/>
          </w:tcPr>
          <w:p w14:paraId="0273FC18" w14:textId="77777777" w:rsidR="004470EF" w:rsidRPr="002E6533" w:rsidRDefault="00000000">
            <w:pPr>
              <w:pStyle w:val="Compact"/>
            </w:pPr>
            <w:r w:rsidRPr="002E6533">
              <w:t>Inativo</w:t>
            </w:r>
          </w:p>
        </w:tc>
        <w:tc>
          <w:tcPr>
            <w:tcW w:w="2613" w:type="dxa"/>
          </w:tcPr>
          <w:p w14:paraId="369AD054" w14:textId="77777777" w:rsidR="004470EF" w:rsidRPr="002E6533" w:rsidRDefault="00000000">
            <w:pPr>
              <w:pStyle w:val="Compact"/>
            </w:pPr>
            <w:r w:rsidRPr="002E6533">
              <w:t>Este feed de dados não está ativo no momento e não será executado.</w:t>
            </w:r>
          </w:p>
        </w:tc>
        <w:tc>
          <w:tcPr>
            <w:tcW w:w="2613" w:type="dxa"/>
          </w:tcPr>
          <w:p w14:paraId="6C36F56A" w14:textId="77777777" w:rsidR="004470EF" w:rsidRPr="002E6533" w:rsidRDefault="00000000">
            <w:pPr>
              <w:pStyle w:val="Compact"/>
            </w:pPr>
            <w:r w:rsidRPr="002E6533">
              <w:t>A duração da execução do feed de dados não é exibida.</w:t>
            </w:r>
          </w:p>
        </w:tc>
      </w:tr>
      <w:tr w:rsidR="004470EF" w:rsidRPr="002E6533" w14:paraId="75408B64" w14:textId="77777777">
        <w:tc>
          <w:tcPr>
            <w:tcW w:w="2613" w:type="dxa"/>
          </w:tcPr>
          <w:p w14:paraId="127617A9" w14:textId="77777777" w:rsidR="004470EF" w:rsidRPr="002E6533" w:rsidRDefault="00000000">
            <w:pPr>
              <w:pStyle w:val="Compact"/>
            </w:pPr>
            <w:r w:rsidRPr="002E6533">
              <w:t>Em execução</w:t>
            </w:r>
          </w:p>
        </w:tc>
        <w:tc>
          <w:tcPr>
            <w:tcW w:w="2613" w:type="dxa"/>
          </w:tcPr>
          <w:p w14:paraId="57767414" w14:textId="77777777" w:rsidR="004470EF" w:rsidRPr="002E6533" w:rsidRDefault="00000000">
            <w:pPr>
              <w:pStyle w:val="Compact"/>
            </w:pPr>
            <w:r w:rsidRPr="002E6533">
              <w:t>Este feed de dados está em andamento.</w:t>
            </w:r>
          </w:p>
        </w:tc>
        <w:tc>
          <w:tcPr>
            <w:tcW w:w="2613" w:type="dxa"/>
          </w:tcPr>
          <w:p w14:paraId="764FFA41" w14:textId="77777777" w:rsidR="004470EF" w:rsidRPr="002E6533" w:rsidRDefault="00000000">
            <w:pPr>
              <w:pStyle w:val="Compact"/>
            </w:pPr>
            <w:r w:rsidRPr="002E6533">
              <w:t>A diferença de tempo entre o início da execução e a hora atual</w:t>
            </w:r>
          </w:p>
        </w:tc>
      </w:tr>
      <w:tr w:rsidR="004470EF" w:rsidRPr="002E6533" w14:paraId="35BB9673" w14:textId="77777777">
        <w:tc>
          <w:tcPr>
            <w:tcW w:w="2613" w:type="dxa"/>
          </w:tcPr>
          <w:p w14:paraId="48307E3A" w14:textId="77777777" w:rsidR="004470EF" w:rsidRPr="002E6533" w:rsidRDefault="00000000">
            <w:pPr>
              <w:pStyle w:val="Compact"/>
            </w:pPr>
            <w:r w:rsidRPr="002E6533">
              <w:t>Completed</w:t>
            </w:r>
          </w:p>
        </w:tc>
        <w:tc>
          <w:tcPr>
            <w:tcW w:w="2613" w:type="dxa"/>
          </w:tcPr>
          <w:p w14:paraId="07675D80" w14:textId="77777777" w:rsidR="004470EF" w:rsidRPr="002E6533" w:rsidRDefault="00000000">
            <w:pPr>
              <w:pStyle w:val="Compact"/>
            </w:pPr>
            <w:r w:rsidRPr="002E6533">
              <w:t>Este feed de dados terminou de ser executado.</w:t>
            </w:r>
          </w:p>
        </w:tc>
        <w:tc>
          <w:tcPr>
            <w:tcW w:w="2613" w:type="dxa"/>
          </w:tcPr>
          <w:p w14:paraId="237AB697" w14:textId="77777777" w:rsidR="004470EF" w:rsidRPr="002E6533" w:rsidRDefault="00000000">
            <w:pPr>
              <w:pStyle w:val="Compact"/>
            </w:pPr>
            <w:r w:rsidRPr="002E6533">
              <w:t>A quantidade de tempo que o feed de dados levou para ser executado</w:t>
            </w:r>
          </w:p>
        </w:tc>
      </w:tr>
      <w:tr w:rsidR="004470EF" w:rsidRPr="002E6533" w14:paraId="515538D2" w14:textId="77777777">
        <w:tc>
          <w:tcPr>
            <w:tcW w:w="2613" w:type="dxa"/>
          </w:tcPr>
          <w:p w14:paraId="78877A36" w14:textId="77777777" w:rsidR="004470EF" w:rsidRPr="002E6533" w:rsidRDefault="00000000">
            <w:pPr>
              <w:pStyle w:val="Compact"/>
            </w:pPr>
            <w:r w:rsidRPr="002E6533">
              <w:t>Com falha</w:t>
            </w:r>
          </w:p>
        </w:tc>
        <w:tc>
          <w:tcPr>
            <w:tcW w:w="2613" w:type="dxa"/>
          </w:tcPr>
          <w:p w14:paraId="006871EA" w14:textId="77777777" w:rsidR="004470EF" w:rsidRPr="002E6533" w:rsidRDefault="00000000">
            <w:pPr>
              <w:pStyle w:val="Compact"/>
            </w:pPr>
            <w:r w:rsidRPr="002E6533">
              <w:t>Este feed de dados parou devido a um erro. Encontre detalhes nos logs do Archer.</w:t>
            </w:r>
          </w:p>
        </w:tc>
        <w:tc>
          <w:tcPr>
            <w:tcW w:w="2613" w:type="dxa"/>
          </w:tcPr>
          <w:p w14:paraId="41E6E112" w14:textId="77777777" w:rsidR="004470EF" w:rsidRPr="002E6533" w:rsidRDefault="00000000">
            <w:pPr>
              <w:pStyle w:val="Compact"/>
            </w:pPr>
            <w:r w:rsidRPr="002E6533">
              <w:t>A quantidade de tempo que o feed de dados foi executado antes de ser interrompido devido a um erro</w:t>
            </w:r>
          </w:p>
        </w:tc>
      </w:tr>
      <w:tr w:rsidR="004470EF" w:rsidRPr="002E6533" w14:paraId="0C7D7847" w14:textId="77777777">
        <w:tc>
          <w:tcPr>
            <w:tcW w:w="2613" w:type="dxa"/>
          </w:tcPr>
          <w:p w14:paraId="4D71AAE0" w14:textId="77777777" w:rsidR="004470EF" w:rsidRPr="002E6533" w:rsidRDefault="00000000">
            <w:pPr>
              <w:pStyle w:val="Compact"/>
            </w:pPr>
            <w:r w:rsidRPr="002E6533">
              <w:t>Encerrando</w:t>
            </w:r>
          </w:p>
        </w:tc>
        <w:tc>
          <w:tcPr>
            <w:tcW w:w="2613" w:type="dxa"/>
          </w:tcPr>
          <w:p w14:paraId="1CB5445F" w14:textId="77777777" w:rsidR="004470EF" w:rsidRPr="002E6533" w:rsidRDefault="00000000">
            <w:pPr>
              <w:pStyle w:val="Compact"/>
            </w:pPr>
            <w:r w:rsidRPr="002E6533">
              <w:t>Este feed de dados está em processo de interrupção.</w:t>
            </w:r>
          </w:p>
        </w:tc>
        <w:tc>
          <w:tcPr>
            <w:tcW w:w="2613" w:type="dxa"/>
          </w:tcPr>
          <w:p w14:paraId="710CA0B0" w14:textId="77777777" w:rsidR="004470EF" w:rsidRPr="002E6533" w:rsidRDefault="00000000">
            <w:pPr>
              <w:pStyle w:val="Compact"/>
            </w:pPr>
            <w:r w:rsidRPr="002E6533">
              <w:t>A quantidade de tempo que o feed de dados foi executado antes de iniciar o processo de interrupção</w:t>
            </w:r>
          </w:p>
        </w:tc>
      </w:tr>
      <w:tr w:rsidR="004470EF" w:rsidRPr="002E6533" w14:paraId="1678B2C1" w14:textId="77777777">
        <w:tc>
          <w:tcPr>
            <w:tcW w:w="2613" w:type="dxa"/>
          </w:tcPr>
          <w:p w14:paraId="447BE47B" w14:textId="77777777" w:rsidR="004470EF" w:rsidRPr="002E6533" w:rsidRDefault="00000000">
            <w:pPr>
              <w:pStyle w:val="Compact"/>
            </w:pPr>
            <w:r w:rsidRPr="002E6533">
              <w:t>Encerrado</w:t>
            </w:r>
          </w:p>
        </w:tc>
        <w:tc>
          <w:tcPr>
            <w:tcW w:w="2613" w:type="dxa"/>
          </w:tcPr>
          <w:p w14:paraId="5FF90E5C" w14:textId="77777777" w:rsidR="004470EF" w:rsidRPr="002E6533" w:rsidRDefault="00000000">
            <w:pPr>
              <w:pStyle w:val="Compact"/>
            </w:pPr>
            <w:r w:rsidRPr="002E6533">
              <w:t>Este feed de dados foi interrompido.</w:t>
            </w:r>
          </w:p>
        </w:tc>
        <w:tc>
          <w:tcPr>
            <w:tcW w:w="2613" w:type="dxa"/>
          </w:tcPr>
          <w:p w14:paraId="70A8CACB" w14:textId="77777777" w:rsidR="004470EF" w:rsidRPr="002E6533" w:rsidRDefault="00000000">
            <w:pPr>
              <w:pStyle w:val="Compact"/>
            </w:pPr>
            <w:r w:rsidRPr="002E6533">
              <w:t>A quantidade de tempo que o feed de dados foi executado antes de ser interrompido devido a um erro.</w:t>
            </w:r>
          </w:p>
        </w:tc>
      </w:tr>
      <w:tr w:rsidR="004470EF" w:rsidRPr="002E6533" w14:paraId="2D9FD424" w14:textId="77777777">
        <w:tc>
          <w:tcPr>
            <w:tcW w:w="2613" w:type="dxa"/>
          </w:tcPr>
          <w:p w14:paraId="2F6E43E5" w14:textId="77777777" w:rsidR="004470EF" w:rsidRPr="002E6533" w:rsidRDefault="00000000">
            <w:pPr>
              <w:pStyle w:val="Compact"/>
            </w:pPr>
            <w:r w:rsidRPr="002E6533">
              <w:t>Advertência</w:t>
            </w:r>
          </w:p>
        </w:tc>
        <w:tc>
          <w:tcPr>
            <w:tcW w:w="2613" w:type="dxa"/>
          </w:tcPr>
          <w:p w14:paraId="342F815B" w14:textId="77777777" w:rsidR="004470EF" w:rsidRPr="002E6533" w:rsidRDefault="00000000">
            <w:pPr>
              <w:pStyle w:val="Compact"/>
            </w:pPr>
            <w:r w:rsidRPr="002E6533">
              <w:t>Este feed de dados contém erros de validação. Consulte os logs do Archer para obter mais detalhes.</w:t>
            </w:r>
          </w:p>
        </w:tc>
        <w:tc>
          <w:tcPr>
            <w:tcW w:w="2613" w:type="dxa"/>
          </w:tcPr>
          <w:p w14:paraId="1D825FBF" w14:textId="77777777" w:rsidR="004470EF" w:rsidRPr="002E6533" w:rsidRDefault="00000000">
            <w:pPr>
              <w:pStyle w:val="Compact"/>
            </w:pPr>
            <w:r w:rsidRPr="002E6533">
              <w:t>A quantidade de tempo que o feed de dados levou para ser executado</w:t>
            </w:r>
          </w:p>
        </w:tc>
      </w:tr>
      <w:tr w:rsidR="004470EF" w:rsidRPr="002E6533" w14:paraId="788A79A2" w14:textId="77777777">
        <w:tc>
          <w:tcPr>
            <w:tcW w:w="2613" w:type="dxa"/>
          </w:tcPr>
          <w:p w14:paraId="679A33EE" w14:textId="77777777" w:rsidR="004470EF" w:rsidRPr="002E6533" w:rsidRDefault="00000000">
            <w:pPr>
              <w:pStyle w:val="Compact"/>
            </w:pPr>
            <w:r w:rsidRPr="002E6533">
              <w:t>Pendente</w:t>
            </w:r>
          </w:p>
        </w:tc>
        <w:tc>
          <w:tcPr>
            <w:tcW w:w="2613" w:type="dxa"/>
          </w:tcPr>
          <w:p w14:paraId="21C71CE9" w14:textId="77777777" w:rsidR="004470EF" w:rsidRPr="002E6533" w:rsidRDefault="00000000">
            <w:pPr>
              <w:pStyle w:val="Compact"/>
            </w:pPr>
            <w:r w:rsidRPr="002E6533">
              <w:t>Este feed de dados está na fila para ser executado.</w:t>
            </w:r>
          </w:p>
        </w:tc>
        <w:tc>
          <w:tcPr>
            <w:tcW w:w="2613" w:type="dxa"/>
          </w:tcPr>
          <w:p w14:paraId="6EACDC40" w14:textId="77777777" w:rsidR="004470EF" w:rsidRPr="002E6533" w:rsidRDefault="00000000">
            <w:pPr>
              <w:pStyle w:val="Compact"/>
            </w:pPr>
            <w:r w:rsidRPr="002E6533">
              <w:t>A duração da execução do feed de dados não é exibida.</w:t>
            </w:r>
          </w:p>
        </w:tc>
      </w:tr>
    </w:tbl>
    <w:p w14:paraId="73693BC0" w14:textId="77777777" w:rsidR="004470EF" w:rsidRPr="002E6533" w:rsidRDefault="00000000">
      <w:pPr>
        <w:pStyle w:val="Ttulo1"/>
      </w:pPr>
      <w:bookmarkStart w:id="421" w:name="métodos-de-autenticação"/>
      <w:bookmarkEnd w:id="411"/>
      <w:bookmarkEnd w:id="420"/>
      <w:r w:rsidRPr="002E6533">
        <w:t>Métodos de autenticação</w:t>
      </w:r>
    </w:p>
    <w:p w14:paraId="2726375A" w14:textId="77777777" w:rsidR="004470EF" w:rsidRPr="002E6533" w:rsidRDefault="00000000">
      <w:pPr>
        <w:pStyle w:val="FirstParagraph"/>
      </w:pPr>
      <w:r w:rsidRPr="002E6533">
        <w:t>As definições de autenticação de usuário controlam o processo de verificação de uma identidade reivindicada por um usuário para acessar o Archer.</w:t>
      </w:r>
    </w:p>
    <w:p w14:paraId="00264241" w14:textId="77777777" w:rsidR="004470EF" w:rsidRPr="002E6533" w:rsidRDefault="00000000">
      <w:pPr>
        <w:pStyle w:val="Corpodetexto"/>
      </w:pPr>
      <w:r w:rsidRPr="002E6533">
        <w:lastRenderedPageBreak/>
        <w:t>Uma nova instalação do Archer é protegida por padrão (protocolo HTTPS ativado) com autenticação anônima. A autenticação anônima é suficiente para a maioria dos ambientes. Para os ambientes em que isso não é suficiente, são necessários métodos de autenticação mais sofisticados. A configuração de métodos de autenticação requer alterações em vários componentes do servidor, alguns dos quais estão fora do escopo do Archer.</w:t>
      </w:r>
    </w:p>
    <w:p w14:paraId="56C860D3" w14:textId="77777777" w:rsidR="004470EF" w:rsidRPr="002E6533" w:rsidRDefault="00000000">
      <w:pPr>
        <w:pStyle w:val="Corpodetexto"/>
      </w:pPr>
      <w:r w:rsidRPr="002E6533">
        <w:t>um método de autenticação configurado incorretamente pode impedir que todo o Archer fique acessível.</w:t>
      </w:r>
    </w:p>
    <w:p w14:paraId="603754BF" w14:textId="77777777" w:rsidR="004470EF" w:rsidRPr="002E6533" w:rsidRDefault="00000000">
      <w:pPr>
        <w:pStyle w:val="Corpodetexto"/>
      </w:pPr>
      <w:r w:rsidRPr="002E6533">
        <w:rPr>
          <w:b/>
          <w:bCs/>
        </w:rPr>
        <w:t>Importante:</w:t>
      </w:r>
      <w:r w:rsidRPr="002E6533">
        <w:t xml:space="preserve"> Antes de fazer qualquer uma das alterações de configuração de autenticação abaixo, faça backup do arquivo web.config do Archer, do banco de dados de configuração e das configurações do IIS.</w:t>
      </w:r>
    </w:p>
    <w:p w14:paraId="45BB004C" w14:textId="77777777" w:rsidR="004470EF" w:rsidRPr="002E6533" w:rsidRDefault="00000000">
      <w:pPr>
        <w:pStyle w:val="Corpodetexto"/>
      </w:pPr>
      <w:r w:rsidRPr="002E6533">
        <w:t>Nesta página</w:t>
      </w:r>
    </w:p>
    <w:p w14:paraId="32074671" w14:textId="77777777" w:rsidR="004470EF" w:rsidRPr="002E6533" w:rsidRDefault="004470EF">
      <w:pPr>
        <w:pStyle w:val="Compact"/>
        <w:numPr>
          <w:ilvl w:val="0"/>
          <w:numId w:val="947"/>
        </w:numPr>
      </w:pPr>
      <w:hyperlink w:anchor="ProtocoloHTTPSSSL">
        <w:r w:rsidRPr="002E6533">
          <w:rPr>
            <w:rStyle w:val="Hyperlink"/>
          </w:rPr>
          <w:t>Protocolo HTTPS/SSL</w:t>
        </w:r>
      </w:hyperlink>
    </w:p>
    <w:p w14:paraId="5C2626EE" w14:textId="77777777" w:rsidR="004470EF" w:rsidRPr="002E6533" w:rsidRDefault="004470EF">
      <w:pPr>
        <w:pStyle w:val="Compact"/>
        <w:numPr>
          <w:ilvl w:val="1"/>
          <w:numId w:val="948"/>
        </w:numPr>
      </w:pPr>
      <w:hyperlink w:anchor="ConfigurarIISparaoprotocoloHTTPSSSL">
        <w:r w:rsidRPr="002E6533">
          <w:rPr>
            <w:rStyle w:val="Hyperlink"/>
          </w:rPr>
          <w:t>Configurar IIS para o protocolo HTTPS/SSL</w:t>
        </w:r>
      </w:hyperlink>
    </w:p>
    <w:p w14:paraId="3EB0560C" w14:textId="77777777" w:rsidR="004470EF" w:rsidRPr="002E6533" w:rsidRDefault="004470EF">
      <w:pPr>
        <w:pStyle w:val="Compact"/>
        <w:numPr>
          <w:ilvl w:val="1"/>
          <w:numId w:val="948"/>
        </w:numPr>
      </w:pPr>
      <w:hyperlink w:anchor="X5dbb658e5bee6217903591e2c3a28c5d835fa07">
        <w:r w:rsidRPr="002E6533">
          <w:rPr>
            <w:rStyle w:val="Hyperlink"/>
          </w:rPr>
          <w:t>Configurar o arquivo web.config da plataforma para o protocolo HTTPS/SSL</w:t>
        </w:r>
      </w:hyperlink>
    </w:p>
    <w:p w14:paraId="0DE1DF2E" w14:textId="77777777" w:rsidR="004470EF" w:rsidRPr="002E6533" w:rsidRDefault="004470EF">
      <w:pPr>
        <w:pStyle w:val="Compact"/>
        <w:numPr>
          <w:ilvl w:val="1"/>
          <w:numId w:val="948"/>
        </w:numPr>
      </w:pPr>
      <w:hyperlink w:anchor="X52b6551a977b252d31d687c4ad384166253c874">
        <w:r w:rsidRPr="002E6533">
          <w:rPr>
            <w:rStyle w:val="Hyperlink"/>
          </w:rPr>
          <w:t>Configurar o arquivo web.config da API REST para o protocolo HTTPS/SSL</w:t>
        </w:r>
      </w:hyperlink>
    </w:p>
    <w:p w14:paraId="2D3BB2DE" w14:textId="77777777" w:rsidR="004470EF" w:rsidRPr="002E6533" w:rsidRDefault="004470EF">
      <w:pPr>
        <w:pStyle w:val="Compact"/>
        <w:numPr>
          <w:ilvl w:val="1"/>
          <w:numId w:val="948"/>
        </w:numPr>
      </w:pPr>
      <w:hyperlink w:anchor="Xf1b01011bd2ca6e91148f75f7ef48e4e541b074">
        <w:r w:rsidRPr="002E6533">
          <w:rPr>
            <w:rStyle w:val="Hyperlink"/>
          </w:rPr>
          <w:t>Configurar o Painel de controle do Archer para HTTPS/SSL</w:t>
        </w:r>
      </w:hyperlink>
    </w:p>
    <w:p w14:paraId="6649A93E" w14:textId="77777777" w:rsidR="004470EF" w:rsidRPr="002E6533" w:rsidRDefault="004470EF">
      <w:pPr>
        <w:pStyle w:val="Compact"/>
        <w:numPr>
          <w:ilvl w:val="0"/>
          <w:numId w:val="947"/>
        </w:numPr>
      </w:pPr>
      <w:hyperlink w:anchor="Autentica%C3%A7%C3%A3odoWindows">
        <w:r w:rsidRPr="002E6533">
          <w:rPr>
            <w:rStyle w:val="Hyperlink"/>
          </w:rPr>
          <w:t>Autenticação do Windows</w:t>
        </w:r>
      </w:hyperlink>
    </w:p>
    <w:p w14:paraId="32EE8B03" w14:textId="77777777" w:rsidR="004470EF" w:rsidRPr="002E6533" w:rsidRDefault="004470EF">
      <w:pPr>
        <w:pStyle w:val="Compact"/>
        <w:numPr>
          <w:ilvl w:val="1"/>
          <w:numId w:val="949"/>
        </w:numPr>
      </w:pPr>
      <w:hyperlink w:anchor="X788e062023bd44312dd2f9c1ca611f5953e7004">
        <w:r w:rsidRPr="002E6533">
          <w:rPr>
            <w:rStyle w:val="Hyperlink"/>
          </w:rPr>
          <w:t>Configurar o IIS para Autenticação do Windows</w:t>
        </w:r>
      </w:hyperlink>
    </w:p>
    <w:p w14:paraId="0457C39E" w14:textId="77777777" w:rsidR="004470EF" w:rsidRPr="002E6533" w:rsidRDefault="004470EF">
      <w:pPr>
        <w:pStyle w:val="Compact"/>
        <w:numPr>
          <w:ilvl w:val="1"/>
          <w:numId w:val="949"/>
        </w:numPr>
      </w:pPr>
      <w:hyperlink w:anchor="X00aaa9a4d4860ea2d39b0863517d862994e9d47">
        <w:r w:rsidRPr="002E6533">
          <w:rPr>
            <w:rStyle w:val="Hyperlink"/>
          </w:rPr>
          <w:t>Configurar o arquivo web.config da plataforma para a Autenticação do Windows – HTTP</w:t>
        </w:r>
      </w:hyperlink>
    </w:p>
    <w:p w14:paraId="35F8297D" w14:textId="77777777" w:rsidR="004470EF" w:rsidRPr="002E6533" w:rsidRDefault="004470EF">
      <w:pPr>
        <w:pStyle w:val="Compact"/>
        <w:numPr>
          <w:ilvl w:val="1"/>
          <w:numId w:val="949"/>
        </w:numPr>
      </w:pPr>
      <w:hyperlink w:anchor="Xdb9bada2c2177bac4af67d1b743e804e36704a9">
        <w:r w:rsidRPr="002E6533">
          <w:rPr>
            <w:rStyle w:val="Hyperlink"/>
          </w:rPr>
          <w:t>Configurar o arquivo web.config da plataforma para a Autenticação do Windows – HTTPS</w:t>
        </w:r>
      </w:hyperlink>
    </w:p>
    <w:p w14:paraId="0C5C76E2" w14:textId="77777777" w:rsidR="004470EF" w:rsidRPr="002E6533" w:rsidRDefault="004470EF">
      <w:pPr>
        <w:pStyle w:val="Compact"/>
        <w:numPr>
          <w:ilvl w:val="0"/>
          <w:numId w:val="947"/>
        </w:numPr>
      </w:pPr>
      <w:hyperlink w:anchor="X2c61ffd02f0a05dbddac70bf4fa903cca0c6b35">
        <w:r w:rsidRPr="002E6533">
          <w:rPr>
            <w:rStyle w:val="Hyperlink"/>
          </w:rPr>
          <w:t>Ativando a autenticação do Kerberos</w:t>
        </w:r>
      </w:hyperlink>
    </w:p>
    <w:p w14:paraId="524960BE" w14:textId="77777777" w:rsidR="004470EF" w:rsidRPr="002E6533" w:rsidRDefault="004470EF">
      <w:pPr>
        <w:pStyle w:val="Compact"/>
        <w:numPr>
          <w:ilvl w:val="1"/>
          <w:numId w:val="950"/>
        </w:numPr>
      </w:pPr>
      <w:hyperlink w:anchor="X25b7fb152ef2aab405a8e918f87dfe1b927f51b">
        <w:r w:rsidRPr="002E6533">
          <w:rPr>
            <w:rStyle w:val="Hyperlink"/>
          </w:rPr>
          <w:t>Configurar a autenticação do Windows para um único host</w:t>
        </w:r>
      </w:hyperlink>
    </w:p>
    <w:p w14:paraId="64112C0B" w14:textId="77777777" w:rsidR="004470EF" w:rsidRPr="002E6533" w:rsidRDefault="004470EF">
      <w:pPr>
        <w:pStyle w:val="Compact"/>
        <w:numPr>
          <w:ilvl w:val="1"/>
          <w:numId w:val="950"/>
        </w:numPr>
      </w:pPr>
      <w:hyperlink w:anchor="X1149944539b800dab5e75db3f612a1b61625559">
        <w:r w:rsidRPr="002E6533">
          <w:rPr>
            <w:rStyle w:val="Hyperlink"/>
          </w:rPr>
          <w:t>Configurar a autenticação do Windows para vários hosts da Web no ambiente de balanceamento de carga</w:t>
        </w:r>
      </w:hyperlink>
    </w:p>
    <w:p w14:paraId="01D385BB" w14:textId="77777777" w:rsidR="004470EF" w:rsidRPr="002E6533" w:rsidRDefault="004470EF">
      <w:pPr>
        <w:pStyle w:val="Compact"/>
        <w:numPr>
          <w:ilvl w:val="1"/>
          <w:numId w:val="950"/>
        </w:numPr>
      </w:pPr>
      <w:hyperlink w:anchor="Xeb8b1b10d45cd13e2875688bced35ebf4b08333">
        <w:r w:rsidRPr="002E6533">
          <w:rPr>
            <w:rStyle w:val="Hyperlink"/>
          </w:rPr>
          <w:t>Habilitando SSL para armazenamento em cache Redis</w:t>
        </w:r>
      </w:hyperlink>
    </w:p>
    <w:p w14:paraId="2ABE0158" w14:textId="77777777" w:rsidR="004470EF" w:rsidRPr="002E6533" w:rsidRDefault="00000000">
      <w:pPr>
        <w:pStyle w:val="Ttulo2"/>
      </w:pPr>
      <w:bookmarkStart w:id="422" w:name="protocolo-httpsssl"/>
      <w:r w:rsidRPr="002E6533">
        <w:t>Protocolo HTTPS/SSL</w:t>
      </w:r>
    </w:p>
    <w:p w14:paraId="56465F77" w14:textId="77777777" w:rsidR="004470EF" w:rsidRPr="002E6533" w:rsidRDefault="00000000">
      <w:pPr>
        <w:pStyle w:val="FirstParagraph"/>
      </w:pPr>
      <w:r w:rsidRPr="002E6533">
        <w:t>O certificado para SSL deve estar disponível no componente Certificados do servidor (Nome da máquina &gt; Certificados de servidor) no IIS. Quando o certificado estiver disponível, uma vinculação https que usa o certificado SSL deve ser adicionada ao site da Tecnologias da Archer.</w:t>
      </w:r>
    </w:p>
    <w:p w14:paraId="64C9488C" w14:textId="77777777" w:rsidR="004470EF" w:rsidRPr="002E6533" w:rsidRDefault="00000000">
      <w:pPr>
        <w:pStyle w:val="Corpodetexto"/>
      </w:pPr>
      <w:r w:rsidRPr="002E6533">
        <w:t>Use as tarefas a seguir para configurar o IIS, os arquivos web.config e o Painel de controle do Archer para HTTPS/SSL.</w:t>
      </w:r>
    </w:p>
    <w:p w14:paraId="18F1076A" w14:textId="77777777" w:rsidR="004470EF" w:rsidRPr="002E6533" w:rsidRDefault="00000000">
      <w:pPr>
        <w:pStyle w:val="Corpodetexto"/>
      </w:pPr>
      <w:r w:rsidRPr="002E6533">
        <w:lastRenderedPageBreak/>
        <w:t>se você precisar restaurar o HTTP após a configuração para o protocolo HTTPS/SSL, implemente o processo desfazendo todas as etapas de HTTPS/SSL.</w:t>
      </w:r>
    </w:p>
    <w:p w14:paraId="71B63E34" w14:textId="77777777" w:rsidR="004470EF" w:rsidRPr="002E6533" w:rsidRDefault="00000000">
      <w:pPr>
        <w:pStyle w:val="Ttulo3"/>
      </w:pPr>
      <w:bookmarkStart w:id="423" w:name="configurar-iis-para-o-protocolo-httpsssl"/>
      <w:r w:rsidRPr="002E6533">
        <w:t>Configurar IIS para o protocolo HTTPS/SSL</w:t>
      </w:r>
    </w:p>
    <w:p w14:paraId="777D42C7" w14:textId="77777777" w:rsidR="004470EF" w:rsidRPr="002E6533" w:rsidRDefault="00000000">
      <w:pPr>
        <w:pStyle w:val="Compact"/>
        <w:numPr>
          <w:ilvl w:val="0"/>
          <w:numId w:val="951"/>
        </w:numPr>
      </w:pPr>
      <w:r w:rsidRPr="002E6533">
        <w:t>Selecione o site da plataforma no painel Conexões.</w:t>
      </w:r>
    </w:p>
    <w:p w14:paraId="1B77D018" w14:textId="77777777" w:rsidR="004470EF" w:rsidRPr="002E6533" w:rsidRDefault="00000000">
      <w:pPr>
        <w:pStyle w:val="Compact"/>
        <w:numPr>
          <w:ilvl w:val="0"/>
          <w:numId w:val="951"/>
        </w:numPr>
      </w:pPr>
      <w:r w:rsidRPr="002E6533">
        <w:t>No painel Ações, clique em Vinculações.</w:t>
      </w:r>
    </w:p>
    <w:p w14:paraId="5E76EFAD" w14:textId="77777777" w:rsidR="004470EF" w:rsidRPr="002E6533" w:rsidRDefault="00000000">
      <w:pPr>
        <w:pStyle w:val="Compact"/>
        <w:numPr>
          <w:ilvl w:val="0"/>
          <w:numId w:val="951"/>
        </w:numPr>
      </w:pPr>
      <w:r w:rsidRPr="002E6533">
        <w:t>Clique em Adicionar.</w:t>
      </w:r>
    </w:p>
    <w:p w14:paraId="13D59A37" w14:textId="77777777" w:rsidR="004470EF" w:rsidRPr="002E6533" w:rsidRDefault="00000000">
      <w:pPr>
        <w:pStyle w:val="Compact"/>
        <w:numPr>
          <w:ilvl w:val="0"/>
          <w:numId w:val="951"/>
        </w:numPr>
      </w:pPr>
      <w:r w:rsidRPr="002E6533">
        <w:t>Na lista Tipo, selecione a opção https.</w:t>
      </w:r>
    </w:p>
    <w:p w14:paraId="0489E5B5" w14:textId="77777777" w:rsidR="004470EF" w:rsidRPr="002E6533" w:rsidRDefault="00000000">
      <w:pPr>
        <w:pStyle w:val="Compact"/>
        <w:numPr>
          <w:ilvl w:val="0"/>
          <w:numId w:val="951"/>
        </w:numPr>
      </w:pPr>
      <w:r w:rsidRPr="002E6533">
        <w:t>Na lista de certificação SSL, selecione o certificado aplicável.</w:t>
      </w:r>
    </w:p>
    <w:p w14:paraId="393E0D4C" w14:textId="77777777" w:rsidR="004470EF" w:rsidRPr="002E6533" w:rsidRDefault="00000000">
      <w:pPr>
        <w:pStyle w:val="Compact"/>
        <w:numPr>
          <w:ilvl w:val="0"/>
          <w:numId w:val="951"/>
        </w:numPr>
      </w:pPr>
      <w:r w:rsidRPr="002E6533">
        <w:t>Clique em OK.</w:t>
      </w:r>
    </w:p>
    <w:p w14:paraId="1C90ED76" w14:textId="77777777" w:rsidR="004470EF" w:rsidRPr="002E6533" w:rsidRDefault="00000000">
      <w:pPr>
        <w:pStyle w:val="Compact"/>
        <w:numPr>
          <w:ilvl w:val="0"/>
          <w:numId w:val="951"/>
        </w:numPr>
      </w:pPr>
      <w:r w:rsidRPr="002E6533">
        <w:t>Execute um destes procedimentos:</w:t>
      </w:r>
    </w:p>
    <w:p w14:paraId="7EF27AF7" w14:textId="77777777" w:rsidR="004470EF" w:rsidRPr="002E6533" w:rsidRDefault="00000000">
      <w:pPr>
        <w:pStyle w:val="Compact"/>
        <w:numPr>
          <w:ilvl w:val="1"/>
          <w:numId w:val="952"/>
        </w:numPr>
      </w:pPr>
      <w:r w:rsidRPr="002E6533">
        <w:t>Para continuar sem remover a vinculação de site HTTP, vá para a próxima etapa.</w:t>
      </w:r>
    </w:p>
    <w:p w14:paraId="3764514A" w14:textId="77777777" w:rsidR="004470EF" w:rsidRPr="002E6533" w:rsidRDefault="00000000">
      <w:pPr>
        <w:pStyle w:val="Compact"/>
        <w:numPr>
          <w:ilvl w:val="1"/>
          <w:numId w:val="952"/>
        </w:numPr>
      </w:pPr>
      <w:r w:rsidRPr="002E6533">
        <w:t>Para remover a vinculação de site HTTP, faça o seguinte:</w:t>
      </w:r>
    </w:p>
    <w:p w14:paraId="1E8F4B97" w14:textId="77777777" w:rsidR="004470EF" w:rsidRPr="002E6533" w:rsidRDefault="00000000">
      <w:pPr>
        <w:pStyle w:val="Compact"/>
        <w:numPr>
          <w:ilvl w:val="2"/>
          <w:numId w:val="953"/>
        </w:numPr>
      </w:pPr>
      <w:r w:rsidRPr="002E6533">
        <w:t>Selecione a vinculação de site HTTP.</w:t>
      </w:r>
    </w:p>
    <w:p w14:paraId="7A53B32C" w14:textId="77777777" w:rsidR="004470EF" w:rsidRPr="002E6533" w:rsidRDefault="00000000">
      <w:pPr>
        <w:pStyle w:val="Compact"/>
        <w:numPr>
          <w:ilvl w:val="2"/>
          <w:numId w:val="953"/>
        </w:numPr>
      </w:pPr>
      <w:r w:rsidRPr="002E6533">
        <w:t>Clique em Remover.</w:t>
      </w:r>
    </w:p>
    <w:p w14:paraId="780D9E96" w14:textId="77777777" w:rsidR="004470EF" w:rsidRPr="002E6533" w:rsidRDefault="00000000">
      <w:pPr>
        <w:pStyle w:val="Compact"/>
        <w:numPr>
          <w:ilvl w:val="2"/>
          <w:numId w:val="953"/>
        </w:numPr>
      </w:pPr>
      <w:r w:rsidRPr="002E6533">
        <w:t>Clique em Sim.</w:t>
      </w:r>
    </w:p>
    <w:p w14:paraId="3D89C738" w14:textId="77777777" w:rsidR="004470EF" w:rsidRPr="002E6533" w:rsidRDefault="00000000">
      <w:pPr>
        <w:pStyle w:val="Compact"/>
        <w:numPr>
          <w:ilvl w:val="0"/>
          <w:numId w:val="951"/>
        </w:numPr>
      </w:pPr>
      <w:r w:rsidRPr="002E6533">
        <w:t>Clique em Fechar.</w:t>
      </w:r>
    </w:p>
    <w:p w14:paraId="69AC8A61" w14:textId="77777777" w:rsidR="004470EF" w:rsidRPr="002E6533" w:rsidRDefault="00000000">
      <w:pPr>
        <w:pStyle w:val="Compact"/>
        <w:numPr>
          <w:ilvl w:val="0"/>
          <w:numId w:val="951"/>
        </w:numPr>
      </w:pPr>
      <w:r w:rsidRPr="002E6533">
        <w:t>Execute uma redefinição do IIS.</w:t>
      </w:r>
    </w:p>
    <w:p w14:paraId="1B459FAE" w14:textId="77777777" w:rsidR="004470EF" w:rsidRPr="002E6533" w:rsidRDefault="00000000">
      <w:pPr>
        <w:pStyle w:val="Ttulo3"/>
      </w:pPr>
      <w:bookmarkStart w:id="424" w:name="Xf2f71e2be33b8276e6b298e5c277ba9d53d8989"/>
      <w:bookmarkEnd w:id="423"/>
      <w:r w:rsidRPr="002E6533">
        <w:t>Configurar o arquivo web.config da plataforma para o protocolo HTTPS/SSL</w:t>
      </w:r>
    </w:p>
    <w:p w14:paraId="590B9407" w14:textId="77777777" w:rsidR="004470EF" w:rsidRPr="002E6533" w:rsidRDefault="00000000">
      <w:pPr>
        <w:pStyle w:val="FirstParagraph"/>
      </w:pPr>
      <w:r w:rsidRPr="002E6533">
        <w:t xml:space="preserve">O Archer deve ser configurado para ser executado em HTTP ou HTTPS, não ambos. Edite </w:t>
      </w:r>
      <w:proofErr w:type="gramStart"/>
      <w:r w:rsidRPr="002E6533">
        <w:t>o web</w:t>
      </w:r>
      <w:proofErr w:type="gramEnd"/>
      <w:r w:rsidRPr="002E6533">
        <w:t>.config do Archer no diretório base do site do Archer.</w:t>
      </w:r>
    </w:p>
    <w:p w14:paraId="2C3AA4C4" w14:textId="77777777" w:rsidR="004470EF" w:rsidRPr="002E6533" w:rsidRDefault="00000000">
      <w:pPr>
        <w:pStyle w:val="Compact"/>
        <w:numPr>
          <w:ilvl w:val="0"/>
          <w:numId w:val="954"/>
        </w:numPr>
      </w:pPr>
      <w:r w:rsidRPr="002E6533">
        <w:t xml:space="preserve">Localize a expressão </w:t>
      </w:r>
      <w:proofErr w:type="gramStart"/>
      <w:r w:rsidRPr="002E6533">
        <w:rPr>
          <w:b/>
          <w:bCs/>
        </w:rPr>
        <w:t>&lt;!--</w:t>
      </w:r>
      <w:proofErr w:type="gramEnd"/>
      <w:r w:rsidRPr="002E6533">
        <w:rPr>
          <w:b/>
          <w:bCs/>
        </w:rPr>
        <w:t xml:space="preserve"> for HTTPS</w:t>
      </w:r>
      <w:r w:rsidRPr="002E6533">
        <w:t xml:space="preserve"> e realize cada uma destas ações:</w:t>
      </w:r>
    </w:p>
    <w:p w14:paraId="60CFACF9" w14:textId="77777777" w:rsidR="004470EF" w:rsidRPr="002E6533" w:rsidRDefault="00000000">
      <w:pPr>
        <w:pStyle w:val="Compact"/>
        <w:numPr>
          <w:ilvl w:val="1"/>
          <w:numId w:val="955"/>
        </w:numPr>
      </w:pPr>
      <w:r w:rsidRPr="002E6533">
        <w:t xml:space="preserve">Substitua </w:t>
      </w:r>
      <w:r w:rsidRPr="002E6533">
        <w:rPr>
          <w:b/>
          <w:bCs/>
        </w:rPr>
        <w:t>httpGetEnabled</w:t>
      </w:r>
      <w:r w:rsidRPr="002E6533">
        <w:t xml:space="preserve"> por </w:t>
      </w:r>
      <w:r w:rsidRPr="002E6533">
        <w:rPr>
          <w:b/>
          <w:bCs/>
        </w:rPr>
        <w:t>httpsGetEnabled="false"</w:t>
      </w:r>
      <w:r w:rsidRPr="002E6533">
        <w:t>.</w:t>
      </w:r>
    </w:p>
    <w:p w14:paraId="1A2BA806" w14:textId="77777777" w:rsidR="004470EF" w:rsidRPr="002E6533" w:rsidRDefault="00000000">
      <w:pPr>
        <w:pStyle w:val="Compact"/>
        <w:numPr>
          <w:ilvl w:val="1"/>
          <w:numId w:val="955"/>
        </w:numPr>
      </w:pPr>
      <w:r w:rsidRPr="002E6533">
        <w:t xml:space="preserve">Remova o comentário da linha </w:t>
      </w:r>
      <w:r w:rsidRPr="002E6533">
        <w:rPr>
          <w:b/>
          <w:bCs/>
        </w:rPr>
        <w:t>&lt;security mode="Transport" /&gt;</w:t>
      </w:r>
      <w:r w:rsidRPr="002E6533">
        <w:t>.</w:t>
      </w:r>
    </w:p>
    <w:p w14:paraId="17D9A04F" w14:textId="77777777" w:rsidR="004470EF" w:rsidRPr="002E6533" w:rsidRDefault="00000000">
      <w:pPr>
        <w:pStyle w:val="Compact"/>
        <w:numPr>
          <w:ilvl w:val="1"/>
          <w:numId w:val="955"/>
        </w:numPr>
      </w:pPr>
      <w:r w:rsidRPr="002E6533">
        <w:t xml:space="preserve">Substitua o atributo </w:t>
      </w:r>
      <w:r w:rsidRPr="002E6533">
        <w:rPr>
          <w:b/>
          <w:bCs/>
        </w:rPr>
        <w:t>httpTransport</w:t>
      </w:r>
      <w:r w:rsidRPr="002E6533">
        <w:t xml:space="preserve"> por </w:t>
      </w:r>
      <w:r w:rsidRPr="002E6533">
        <w:rPr>
          <w:b/>
          <w:bCs/>
        </w:rPr>
        <w:t>httpsTransport</w:t>
      </w:r>
      <w:r w:rsidRPr="002E6533">
        <w:t>.</w:t>
      </w:r>
    </w:p>
    <w:p w14:paraId="12E7BE09" w14:textId="77777777" w:rsidR="004470EF" w:rsidRPr="002E6533" w:rsidRDefault="00000000">
      <w:pPr>
        <w:pStyle w:val="Compact"/>
        <w:numPr>
          <w:ilvl w:val="0"/>
          <w:numId w:val="954"/>
        </w:numPr>
      </w:pPr>
      <w:r w:rsidRPr="002E6533">
        <w:t xml:space="preserve">Localize a expressão </w:t>
      </w:r>
      <w:r w:rsidRPr="002E6533">
        <w:rPr>
          <w:b/>
          <w:bCs/>
        </w:rPr>
        <w:t>&lt;customHeaders&gt;</w:t>
      </w:r>
      <w:r w:rsidRPr="002E6533">
        <w:t xml:space="preserve"> e adicione cada uma das seguintes configurações em uma nova linha separada na seção de cabeçalhos personalizados:</w:t>
      </w:r>
    </w:p>
    <w:p w14:paraId="5F720FBF" w14:textId="77777777" w:rsidR="004470EF" w:rsidRPr="002E6533" w:rsidRDefault="00000000">
      <w:pPr>
        <w:pStyle w:val="Compact"/>
        <w:numPr>
          <w:ilvl w:val="1"/>
          <w:numId w:val="956"/>
        </w:numPr>
      </w:pPr>
      <w:r w:rsidRPr="002E6533">
        <w:t>&lt;add name="Strict-Transport-Security" value="max-age=31536000; includeSubDomains" /&gt;</w:t>
      </w:r>
    </w:p>
    <w:p w14:paraId="35D3003C" w14:textId="77777777" w:rsidR="004470EF" w:rsidRPr="002E6533" w:rsidRDefault="00000000">
      <w:pPr>
        <w:pStyle w:val="Compact"/>
        <w:numPr>
          <w:ilvl w:val="1"/>
          <w:numId w:val="956"/>
        </w:numPr>
      </w:pPr>
      <w:r w:rsidRPr="002E6533">
        <w:t>&lt;add name="X-Content-Security-Policy" value="default-src 'self';" /&gt;</w:t>
      </w:r>
    </w:p>
    <w:p w14:paraId="7ABCBC35" w14:textId="77777777" w:rsidR="004470EF" w:rsidRPr="002E6533" w:rsidRDefault="00000000">
      <w:pPr>
        <w:pStyle w:val="Compact"/>
        <w:numPr>
          <w:ilvl w:val="0"/>
          <w:numId w:val="954"/>
        </w:numPr>
      </w:pPr>
      <w:r w:rsidRPr="002E6533">
        <w:t>Clique em Salvar.</w:t>
      </w:r>
    </w:p>
    <w:p w14:paraId="358D4939" w14:textId="77777777" w:rsidR="004470EF" w:rsidRPr="002E6533" w:rsidRDefault="00000000">
      <w:pPr>
        <w:pStyle w:val="Compact"/>
        <w:numPr>
          <w:ilvl w:val="0"/>
          <w:numId w:val="954"/>
        </w:numPr>
      </w:pPr>
      <w:r w:rsidRPr="002E6533">
        <w:t>Execute uma redefinição do IIS.</w:t>
      </w:r>
    </w:p>
    <w:p w14:paraId="083ECEE0" w14:textId="77777777" w:rsidR="004470EF" w:rsidRPr="002E6533" w:rsidRDefault="00000000">
      <w:pPr>
        <w:pStyle w:val="Ttulo3"/>
      </w:pPr>
      <w:bookmarkStart w:id="425" w:name="X33fab45e42c5606843068039572af1a12c8c4dc"/>
      <w:bookmarkEnd w:id="424"/>
      <w:r w:rsidRPr="002E6533">
        <w:t>Configurar o arquivo web.config da API REST para o protocolo HTTPS/SSL</w:t>
      </w:r>
    </w:p>
    <w:p w14:paraId="6C931F92" w14:textId="77777777" w:rsidR="004470EF" w:rsidRPr="002E6533" w:rsidRDefault="00000000">
      <w:pPr>
        <w:pStyle w:val="FirstParagraph"/>
      </w:pPr>
      <w:r w:rsidRPr="002E6533">
        <w:t xml:space="preserve">O aplicativo IIS da API filho da API REST herda as propriedades do aplicativo Archer pai. Semelhante </w:t>
      </w:r>
      <w:proofErr w:type="gramStart"/>
      <w:r w:rsidRPr="002E6533">
        <w:t>ao web</w:t>
      </w:r>
      <w:proofErr w:type="gramEnd"/>
      <w:r w:rsidRPr="002E6533">
        <w:t xml:space="preserve">.config da plataforma, o Archer deve ser configurado para ser </w:t>
      </w:r>
      <w:r w:rsidRPr="002E6533">
        <w:lastRenderedPageBreak/>
        <w:t>executado em HTTP ou HTTPS, não ambos. Edite web.config da API REST no diretório API no diretório base do site do Archer.</w:t>
      </w:r>
    </w:p>
    <w:p w14:paraId="632F06B8" w14:textId="77777777" w:rsidR="004470EF" w:rsidRPr="002E6533" w:rsidRDefault="00000000">
      <w:pPr>
        <w:pStyle w:val="Compact"/>
        <w:numPr>
          <w:ilvl w:val="0"/>
          <w:numId w:val="957"/>
        </w:numPr>
      </w:pPr>
      <w:r w:rsidRPr="002E6533">
        <w:t xml:space="preserve">Localize a expressão </w:t>
      </w:r>
      <w:proofErr w:type="gramStart"/>
      <w:r w:rsidRPr="002E6533">
        <w:rPr>
          <w:b/>
          <w:bCs/>
        </w:rPr>
        <w:t>&lt;!--</w:t>
      </w:r>
      <w:proofErr w:type="gramEnd"/>
      <w:r w:rsidRPr="002E6533">
        <w:rPr>
          <w:b/>
          <w:bCs/>
        </w:rPr>
        <w:t xml:space="preserve"> for HTTPS</w:t>
      </w:r>
      <w:r w:rsidRPr="002E6533">
        <w:t>.</w:t>
      </w:r>
    </w:p>
    <w:p w14:paraId="1E21A33A" w14:textId="77777777" w:rsidR="004470EF" w:rsidRPr="002E6533" w:rsidRDefault="00000000">
      <w:pPr>
        <w:pStyle w:val="Compact"/>
        <w:numPr>
          <w:ilvl w:val="0"/>
          <w:numId w:val="957"/>
        </w:numPr>
      </w:pPr>
      <w:r w:rsidRPr="002E6533">
        <w:t xml:space="preserve">Substitua </w:t>
      </w:r>
      <w:r w:rsidRPr="002E6533">
        <w:rPr>
          <w:b/>
          <w:bCs/>
        </w:rPr>
        <w:t>httpGetEnabled</w:t>
      </w:r>
      <w:r w:rsidRPr="002E6533">
        <w:t xml:space="preserve"> por </w:t>
      </w:r>
      <w:r w:rsidRPr="002E6533">
        <w:rPr>
          <w:b/>
          <w:bCs/>
        </w:rPr>
        <w:t>httpsGetEnabled="false"</w:t>
      </w:r>
      <w:r w:rsidRPr="002E6533">
        <w:t>.</w:t>
      </w:r>
    </w:p>
    <w:p w14:paraId="0B7FAE82" w14:textId="77777777" w:rsidR="004470EF" w:rsidRPr="002E6533" w:rsidRDefault="00000000">
      <w:pPr>
        <w:pStyle w:val="Compact"/>
        <w:numPr>
          <w:ilvl w:val="0"/>
          <w:numId w:val="957"/>
        </w:numPr>
      </w:pPr>
      <w:r w:rsidRPr="002E6533">
        <w:t xml:space="preserve">Remova o comentário da linha </w:t>
      </w:r>
      <w:r w:rsidRPr="002E6533">
        <w:rPr>
          <w:b/>
          <w:bCs/>
        </w:rPr>
        <w:t>&lt;security mode="Transport" /&gt;</w:t>
      </w:r>
      <w:r w:rsidRPr="002E6533">
        <w:t>.</w:t>
      </w:r>
    </w:p>
    <w:p w14:paraId="3C565AD0" w14:textId="77777777" w:rsidR="004470EF" w:rsidRPr="002E6533" w:rsidRDefault="00000000">
      <w:pPr>
        <w:pStyle w:val="Compact"/>
        <w:numPr>
          <w:ilvl w:val="0"/>
          <w:numId w:val="957"/>
        </w:numPr>
      </w:pPr>
      <w:r w:rsidRPr="002E6533">
        <w:t xml:space="preserve">Substitua o atributo </w:t>
      </w:r>
      <w:r w:rsidRPr="002E6533">
        <w:rPr>
          <w:b/>
          <w:bCs/>
        </w:rPr>
        <w:t>httpTransport</w:t>
      </w:r>
      <w:r w:rsidRPr="002E6533">
        <w:t xml:space="preserve"> por </w:t>
      </w:r>
      <w:r w:rsidRPr="002E6533">
        <w:rPr>
          <w:b/>
          <w:bCs/>
        </w:rPr>
        <w:t>httpsTransport</w:t>
      </w:r>
      <w:r w:rsidRPr="002E6533">
        <w:t>.</w:t>
      </w:r>
    </w:p>
    <w:p w14:paraId="57E6B022" w14:textId="77777777" w:rsidR="004470EF" w:rsidRPr="002E6533" w:rsidRDefault="00000000">
      <w:pPr>
        <w:pStyle w:val="Compact"/>
        <w:numPr>
          <w:ilvl w:val="0"/>
          <w:numId w:val="957"/>
        </w:numPr>
      </w:pPr>
      <w:r w:rsidRPr="002E6533">
        <w:t>Clique em Salvar.</w:t>
      </w:r>
    </w:p>
    <w:p w14:paraId="47FFE8A2" w14:textId="77777777" w:rsidR="004470EF" w:rsidRPr="002E6533" w:rsidRDefault="00000000">
      <w:pPr>
        <w:pStyle w:val="Compact"/>
        <w:numPr>
          <w:ilvl w:val="0"/>
          <w:numId w:val="957"/>
        </w:numPr>
      </w:pPr>
      <w:r w:rsidRPr="002E6533">
        <w:t>Execute uma redefinição do IIS.</w:t>
      </w:r>
    </w:p>
    <w:p w14:paraId="3F8C785A" w14:textId="77777777" w:rsidR="004470EF" w:rsidRPr="002E6533" w:rsidRDefault="00000000">
      <w:pPr>
        <w:pStyle w:val="Ttulo3"/>
      </w:pPr>
      <w:bookmarkStart w:id="426" w:name="X57e101299dd3d963aee27d6b98447e20cfe00af"/>
      <w:bookmarkEnd w:id="425"/>
      <w:r w:rsidRPr="002E6533">
        <w:t>Configurar o Painel de controle do Archer para HTTPS/SSL</w:t>
      </w:r>
    </w:p>
    <w:p w14:paraId="0AF1E4F2" w14:textId="77777777" w:rsidR="004470EF" w:rsidRPr="002E6533" w:rsidRDefault="00000000">
      <w:pPr>
        <w:pStyle w:val="FirstParagraph"/>
      </w:pPr>
      <w:r w:rsidRPr="002E6533">
        <w:t>Todas as URLs no Painel de controle do Archer devem incluir HTTPS.</w:t>
      </w:r>
    </w:p>
    <w:p w14:paraId="7CE8DFFE" w14:textId="77777777" w:rsidR="004470EF" w:rsidRPr="002E6533" w:rsidRDefault="00000000">
      <w:pPr>
        <w:pStyle w:val="Compact"/>
        <w:numPr>
          <w:ilvl w:val="0"/>
          <w:numId w:val="958"/>
        </w:numPr>
      </w:pPr>
      <w:r w:rsidRPr="002E6533">
        <w:t>Abra o Archer Control Panel.</w:t>
      </w:r>
    </w:p>
    <w:p w14:paraId="0CE60970" w14:textId="77777777" w:rsidR="004470EF" w:rsidRPr="002E6533" w:rsidRDefault="00000000">
      <w:pPr>
        <w:pStyle w:val="Compact"/>
        <w:numPr>
          <w:ilvl w:val="0"/>
          <w:numId w:val="958"/>
        </w:numPr>
      </w:pPr>
      <w:r w:rsidRPr="002E6533">
        <w:t>Em Gerenciamento de instâncias, clique duas vezes na instância que deseja configurar.</w:t>
      </w:r>
    </w:p>
    <w:p w14:paraId="7004D265" w14:textId="77777777" w:rsidR="004470EF" w:rsidRPr="002E6533" w:rsidRDefault="00000000">
      <w:pPr>
        <w:pStyle w:val="Compact"/>
        <w:numPr>
          <w:ilvl w:val="0"/>
          <w:numId w:val="958"/>
        </w:numPr>
      </w:pPr>
      <w:r w:rsidRPr="002E6533">
        <w:t>Clique na guia Web.</w:t>
      </w:r>
    </w:p>
    <w:p w14:paraId="04085C30" w14:textId="77777777" w:rsidR="004470EF" w:rsidRPr="002E6533" w:rsidRDefault="00000000">
      <w:pPr>
        <w:pStyle w:val="Compact"/>
        <w:numPr>
          <w:ilvl w:val="0"/>
          <w:numId w:val="958"/>
        </w:numPr>
      </w:pPr>
      <w:r w:rsidRPr="002E6533">
        <w:t>Altere todas as URLs de sites da Web da plataforma aplicáveis para incluir HTTPS.</w:t>
      </w:r>
    </w:p>
    <w:p w14:paraId="4FC55BB4" w14:textId="77777777" w:rsidR="004470EF" w:rsidRPr="002E6533" w:rsidRDefault="00000000">
      <w:pPr>
        <w:pStyle w:val="Compact"/>
        <w:numPr>
          <w:ilvl w:val="0"/>
          <w:numId w:val="958"/>
        </w:numPr>
      </w:pPr>
      <w:r w:rsidRPr="002E6533">
        <w:t>Repita as etapas 2 a 4 para todas as outras instâncias.</w:t>
      </w:r>
    </w:p>
    <w:p w14:paraId="615BE00E" w14:textId="77777777" w:rsidR="004470EF" w:rsidRPr="002E6533" w:rsidRDefault="00000000">
      <w:pPr>
        <w:pStyle w:val="Compact"/>
        <w:numPr>
          <w:ilvl w:val="0"/>
          <w:numId w:val="958"/>
        </w:numPr>
      </w:pPr>
      <w:r w:rsidRPr="002E6533">
        <w:t>Clique em Salvar todos.</w:t>
      </w:r>
    </w:p>
    <w:p w14:paraId="1CAF66DC" w14:textId="77777777" w:rsidR="004470EF" w:rsidRPr="002E6533" w:rsidRDefault="00000000">
      <w:pPr>
        <w:pStyle w:val="Ttulo2"/>
      </w:pPr>
      <w:bookmarkStart w:id="427" w:name="autenticação-do-windows"/>
      <w:bookmarkEnd w:id="422"/>
      <w:bookmarkEnd w:id="426"/>
      <w:r w:rsidRPr="002E6533">
        <w:t>Autenticação do Windows</w:t>
      </w:r>
    </w:p>
    <w:p w14:paraId="1009BD5F" w14:textId="77777777" w:rsidR="004470EF" w:rsidRPr="002E6533" w:rsidRDefault="00000000">
      <w:pPr>
        <w:pStyle w:val="FirstParagraph"/>
      </w:pPr>
      <w:r w:rsidRPr="002E6533">
        <w:t>O modo de autenticação deve ser definido como Autenticação do Windows no IIS; se a Autenticação do Windows não estiver disponível para seleção, ela deverá ser instalada. Todos os outros modos de autenticação devem ser desativados.</w:t>
      </w:r>
    </w:p>
    <w:p w14:paraId="60B2A8DF" w14:textId="77777777" w:rsidR="004470EF" w:rsidRPr="002E6533" w:rsidRDefault="00000000">
      <w:pPr>
        <w:pStyle w:val="Corpodetexto"/>
      </w:pPr>
      <w:r w:rsidRPr="002E6533">
        <w:rPr>
          <w:b/>
          <w:bCs/>
        </w:rPr>
        <w:t>Importante:</w:t>
      </w:r>
      <w:r w:rsidRPr="002E6533">
        <w:t xml:space="preserve"> A API REST não dá suporte à Autenticação do Windows. A Autenticação do Windows deve estar desativada para o aplicativo IIS da API filho e a Autenticação anônima deve ser habilitada novamente.</w:t>
      </w:r>
    </w:p>
    <w:p w14:paraId="4105582A" w14:textId="77777777" w:rsidR="004470EF" w:rsidRPr="002E6533" w:rsidRDefault="00000000">
      <w:pPr>
        <w:pStyle w:val="Corpodetexto"/>
      </w:pPr>
      <w:r w:rsidRPr="002E6533">
        <w:rPr>
          <w:b/>
          <w:bCs/>
        </w:rPr>
        <w:t>Importante:</w:t>
      </w:r>
      <w:r w:rsidRPr="002E6533">
        <w:t xml:space="preserve"> A pasta Web Service deve sempre ser definida como Autenticação Anônima.</w:t>
      </w:r>
    </w:p>
    <w:p w14:paraId="05142558" w14:textId="77777777" w:rsidR="004470EF" w:rsidRPr="002E6533" w:rsidRDefault="00000000">
      <w:pPr>
        <w:pStyle w:val="Corpodetexto"/>
      </w:pPr>
      <w:r w:rsidRPr="002E6533">
        <w:t>Use as tarefas a seguir a fim de configurar o IIS e o arquivo web.config para os protocolos HTTP ou HTTPS do Windows.</w:t>
      </w:r>
    </w:p>
    <w:p w14:paraId="70E94B86" w14:textId="77777777" w:rsidR="004470EF" w:rsidRPr="002E6533" w:rsidRDefault="00000000">
      <w:pPr>
        <w:pStyle w:val="Ttulo3"/>
      </w:pPr>
      <w:bookmarkStart w:id="428" w:name="X20e1d9aa618117605c9b170073bfb19d9a5dbfe"/>
      <w:r w:rsidRPr="002E6533">
        <w:t>Configurar o IIS para Autenticação do Windows</w:t>
      </w:r>
    </w:p>
    <w:p w14:paraId="41035A7A" w14:textId="77777777" w:rsidR="004470EF" w:rsidRPr="002E6533" w:rsidRDefault="00000000">
      <w:pPr>
        <w:pStyle w:val="Compact"/>
        <w:numPr>
          <w:ilvl w:val="0"/>
          <w:numId w:val="959"/>
        </w:numPr>
      </w:pPr>
      <w:r w:rsidRPr="002E6533">
        <w:t>Selecione o site da plataforma no painel Conexões.</w:t>
      </w:r>
    </w:p>
    <w:p w14:paraId="38B2CB78" w14:textId="77777777" w:rsidR="004470EF" w:rsidRPr="002E6533" w:rsidRDefault="00000000">
      <w:pPr>
        <w:pStyle w:val="Compact"/>
        <w:numPr>
          <w:ilvl w:val="0"/>
          <w:numId w:val="959"/>
        </w:numPr>
      </w:pPr>
      <w:r w:rsidRPr="002E6533">
        <w:t>Selecione o recurso Autenticação.</w:t>
      </w:r>
    </w:p>
    <w:p w14:paraId="3E348992" w14:textId="77777777" w:rsidR="004470EF" w:rsidRPr="002E6533" w:rsidRDefault="00000000">
      <w:pPr>
        <w:pStyle w:val="Compact"/>
        <w:numPr>
          <w:ilvl w:val="0"/>
          <w:numId w:val="959"/>
        </w:numPr>
      </w:pPr>
      <w:r w:rsidRPr="002E6533">
        <w:t xml:space="preserve">Defina a Autenticação do Windows </w:t>
      </w:r>
      <w:proofErr w:type="gramStart"/>
      <w:r w:rsidRPr="002E6533">
        <w:t>como Habilitada</w:t>
      </w:r>
      <w:proofErr w:type="gramEnd"/>
      <w:r w:rsidRPr="002E6533">
        <w:t>.</w:t>
      </w:r>
    </w:p>
    <w:p w14:paraId="008E6AC1" w14:textId="77777777" w:rsidR="004470EF" w:rsidRPr="002E6533" w:rsidRDefault="00000000">
      <w:pPr>
        <w:pStyle w:val="Compact"/>
        <w:numPr>
          <w:ilvl w:val="0"/>
          <w:numId w:val="959"/>
        </w:numPr>
      </w:pPr>
      <w:r w:rsidRPr="002E6533">
        <w:t>Desative todos os outros modos de autenticação, por exemplo, anônimo.</w:t>
      </w:r>
    </w:p>
    <w:p w14:paraId="72A210E1" w14:textId="77777777" w:rsidR="004470EF" w:rsidRPr="002E6533" w:rsidRDefault="00000000">
      <w:pPr>
        <w:pStyle w:val="Compact"/>
        <w:numPr>
          <w:ilvl w:val="0"/>
          <w:numId w:val="959"/>
        </w:numPr>
      </w:pPr>
      <w:r w:rsidRPr="002E6533">
        <w:t>Execute uma redefinição do IIS.</w:t>
      </w:r>
    </w:p>
    <w:p w14:paraId="4E6E6C5E" w14:textId="77777777" w:rsidR="004470EF" w:rsidRPr="002E6533" w:rsidRDefault="00000000">
      <w:pPr>
        <w:pStyle w:val="Ttulo3"/>
      </w:pPr>
      <w:bookmarkStart w:id="429" w:name="X8b1410c6ffaeb0843acaf5f79eab4198cd90a89"/>
      <w:bookmarkEnd w:id="428"/>
      <w:r w:rsidRPr="002E6533">
        <w:lastRenderedPageBreak/>
        <w:t>Configurar o arquivo web.config da plataforma para a Autenticação do Windows – HTTP</w:t>
      </w:r>
    </w:p>
    <w:p w14:paraId="7D40356D" w14:textId="77777777" w:rsidR="004470EF" w:rsidRPr="002E6533" w:rsidRDefault="00000000">
      <w:pPr>
        <w:pStyle w:val="FirstParagraph"/>
      </w:pPr>
      <w:r w:rsidRPr="002E6533">
        <w:t>Edite o arquivo web.config do Archer no diretório base do site do Archer.</w:t>
      </w:r>
    </w:p>
    <w:p w14:paraId="234E8A4A" w14:textId="77777777" w:rsidR="004470EF" w:rsidRPr="002E6533" w:rsidRDefault="00000000">
      <w:pPr>
        <w:pStyle w:val="Compact"/>
        <w:numPr>
          <w:ilvl w:val="0"/>
          <w:numId w:val="960"/>
        </w:numPr>
      </w:pPr>
      <w:r w:rsidRPr="002E6533">
        <w:t xml:space="preserve">Localize a expressão </w:t>
      </w:r>
      <w:proofErr w:type="gramStart"/>
      <w:r w:rsidRPr="002E6533">
        <w:t>&lt;!--</w:t>
      </w:r>
      <w:proofErr w:type="gramEnd"/>
      <w:r w:rsidRPr="002E6533">
        <w:t xml:space="preserve"> For Windows Authentication, change mode to 'Windows'.</w:t>
      </w:r>
    </w:p>
    <w:p w14:paraId="171BFDBF" w14:textId="77777777" w:rsidR="004470EF" w:rsidRPr="002E6533" w:rsidRDefault="00000000">
      <w:pPr>
        <w:pStyle w:val="Compact"/>
        <w:numPr>
          <w:ilvl w:val="0"/>
          <w:numId w:val="960"/>
        </w:numPr>
      </w:pPr>
      <w:r w:rsidRPr="002E6533">
        <w:t>Substitua &lt;authentication mode="None" /&gt; por &lt;authentication mode="Windows" /&gt;.</w:t>
      </w:r>
    </w:p>
    <w:p w14:paraId="27E23918" w14:textId="77777777" w:rsidR="004470EF" w:rsidRPr="002E6533" w:rsidRDefault="00000000">
      <w:pPr>
        <w:pStyle w:val="Compact"/>
        <w:numPr>
          <w:ilvl w:val="0"/>
          <w:numId w:val="960"/>
        </w:numPr>
      </w:pPr>
      <w:r w:rsidRPr="002E6533">
        <w:t xml:space="preserve">Localize a expressão </w:t>
      </w:r>
      <w:proofErr w:type="gramStart"/>
      <w:r w:rsidRPr="002E6533">
        <w:t>&lt;!--</w:t>
      </w:r>
      <w:proofErr w:type="gramEnd"/>
      <w:r w:rsidRPr="002E6533">
        <w:t xml:space="preserve"> For Windows Authentication, and uncomment the lines.</w:t>
      </w:r>
    </w:p>
    <w:p w14:paraId="2CB503BE" w14:textId="77777777" w:rsidR="004470EF" w:rsidRPr="002E6533" w:rsidRDefault="00000000">
      <w:pPr>
        <w:pStyle w:val="Compact"/>
        <w:numPr>
          <w:ilvl w:val="0"/>
          <w:numId w:val="960"/>
        </w:numPr>
      </w:pPr>
      <w:r w:rsidRPr="002E6533">
        <w:t>Remova comentários das linhas relacionadas a &lt;authorization&gt;&lt;allow users="*" /&gt;&lt;/authorization&gt;.</w:t>
      </w:r>
    </w:p>
    <w:p w14:paraId="375D6871" w14:textId="77777777" w:rsidR="004470EF" w:rsidRPr="002E6533" w:rsidRDefault="00000000">
      <w:pPr>
        <w:pStyle w:val="Compact"/>
        <w:numPr>
          <w:ilvl w:val="0"/>
          <w:numId w:val="960"/>
        </w:numPr>
      </w:pPr>
      <w:r w:rsidRPr="002E6533">
        <w:t xml:space="preserve">Localize a expressão </w:t>
      </w:r>
      <w:proofErr w:type="gramStart"/>
      <w:r w:rsidRPr="002E6533">
        <w:t>&lt;!--</w:t>
      </w:r>
      <w:proofErr w:type="gramEnd"/>
      <w:r w:rsidRPr="002E6533">
        <w:t xml:space="preserve"> For Basic Authentication (without SSL), and uncomment the lines.</w:t>
      </w:r>
    </w:p>
    <w:p w14:paraId="157C776B" w14:textId="77777777" w:rsidR="004470EF" w:rsidRPr="002E6533" w:rsidRDefault="00000000">
      <w:pPr>
        <w:pStyle w:val="Compact"/>
        <w:numPr>
          <w:ilvl w:val="0"/>
          <w:numId w:val="960"/>
        </w:numPr>
      </w:pPr>
      <w:r w:rsidRPr="002E6533">
        <w:t>Remova comentários das linhas relacionadas ao modo de segurança.</w:t>
      </w:r>
    </w:p>
    <w:p w14:paraId="62FDF878" w14:textId="77777777" w:rsidR="004470EF" w:rsidRPr="002E6533" w:rsidRDefault="00000000">
      <w:pPr>
        <w:pStyle w:val="Compact"/>
        <w:numPr>
          <w:ilvl w:val="0"/>
          <w:numId w:val="960"/>
        </w:numPr>
      </w:pPr>
      <w:r w:rsidRPr="002E6533">
        <w:t xml:space="preserve">Localize a expressão </w:t>
      </w:r>
      <w:proofErr w:type="gramStart"/>
      <w:r w:rsidRPr="002E6533">
        <w:t>&lt;!--</w:t>
      </w:r>
      <w:proofErr w:type="gramEnd"/>
      <w:r w:rsidRPr="002E6533">
        <w:t xml:space="preserve"> for Windows Integrated Authentication, and add authenticationScheme="Negotiate".</w:t>
      </w:r>
    </w:p>
    <w:p w14:paraId="44320110" w14:textId="77777777" w:rsidR="004470EF" w:rsidRPr="002E6533" w:rsidRDefault="00000000">
      <w:pPr>
        <w:pStyle w:val="Compact"/>
        <w:numPr>
          <w:ilvl w:val="0"/>
          <w:numId w:val="960"/>
        </w:numPr>
      </w:pPr>
      <w:r w:rsidRPr="002E6533">
        <w:t>Conforme for instruído, adicione authenticationScheme="Negotiate" /&gt; a httpTransport ou httpsTransport.</w:t>
      </w:r>
    </w:p>
    <w:p w14:paraId="4D5FAB1D" w14:textId="77777777" w:rsidR="004470EF" w:rsidRPr="002E6533" w:rsidRDefault="00000000">
      <w:pPr>
        <w:pStyle w:val="Compact"/>
        <w:numPr>
          <w:ilvl w:val="0"/>
          <w:numId w:val="960"/>
        </w:numPr>
      </w:pPr>
      <w:r w:rsidRPr="002E6533">
        <w:t>Clique em Salvar.</w:t>
      </w:r>
    </w:p>
    <w:p w14:paraId="6A344B61" w14:textId="77777777" w:rsidR="004470EF" w:rsidRPr="002E6533" w:rsidRDefault="00000000">
      <w:pPr>
        <w:pStyle w:val="Compact"/>
        <w:numPr>
          <w:ilvl w:val="0"/>
          <w:numId w:val="960"/>
        </w:numPr>
      </w:pPr>
      <w:r w:rsidRPr="002E6533">
        <w:t>Execute uma redefinição do IIS.</w:t>
      </w:r>
    </w:p>
    <w:p w14:paraId="733CABE4" w14:textId="77777777" w:rsidR="004470EF" w:rsidRPr="002E6533" w:rsidRDefault="00000000">
      <w:pPr>
        <w:pStyle w:val="Ttulo3"/>
      </w:pPr>
      <w:bookmarkStart w:id="430" w:name="X9c879e68714ac84cce2a84bdb26d53e49d428a3"/>
      <w:bookmarkEnd w:id="429"/>
      <w:r w:rsidRPr="002E6533">
        <w:t>Configurar o arquivo web.config da plataforma para a Autenticação do Windows – HTTPS</w:t>
      </w:r>
    </w:p>
    <w:p w14:paraId="799B39FE" w14:textId="77777777" w:rsidR="004470EF" w:rsidRPr="002E6533" w:rsidRDefault="00000000">
      <w:pPr>
        <w:pStyle w:val="FirstParagraph"/>
      </w:pPr>
      <w:r w:rsidRPr="002E6533">
        <w:t xml:space="preserve">Edite </w:t>
      </w:r>
      <w:proofErr w:type="gramStart"/>
      <w:r w:rsidRPr="002E6533">
        <w:t>o web</w:t>
      </w:r>
      <w:proofErr w:type="gramEnd"/>
      <w:r w:rsidRPr="002E6533">
        <w:t>.config do Archer no diretório base do site do Archer.</w:t>
      </w:r>
    </w:p>
    <w:p w14:paraId="530CC254" w14:textId="77777777" w:rsidR="004470EF" w:rsidRPr="002E6533" w:rsidRDefault="00000000">
      <w:pPr>
        <w:pStyle w:val="Compact"/>
        <w:numPr>
          <w:ilvl w:val="0"/>
          <w:numId w:val="961"/>
        </w:numPr>
      </w:pPr>
      <w:r w:rsidRPr="002E6533">
        <w:t>Abra o arquivo web.config em um editor de texto.</w:t>
      </w:r>
    </w:p>
    <w:p w14:paraId="2B87F080" w14:textId="77777777" w:rsidR="004470EF" w:rsidRPr="002E6533" w:rsidRDefault="00000000">
      <w:pPr>
        <w:pStyle w:val="Compact"/>
        <w:numPr>
          <w:ilvl w:val="0"/>
          <w:numId w:val="961"/>
        </w:numPr>
      </w:pPr>
      <w:r w:rsidRPr="002E6533">
        <w:t>Localize a tag &lt;authentication mode&gt; e altere o modo de autenticação de Nenhum para Windows.</w:t>
      </w:r>
    </w:p>
    <w:p w14:paraId="19222C21" w14:textId="77777777" w:rsidR="004470EF" w:rsidRPr="002E6533" w:rsidRDefault="00000000">
      <w:pPr>
        <w:pStyle w:val="Compact"/>
        <w:numPr>
          <w:ilvl w:val="0"/>
          <w:numId w:val="961"/>
        </w:numPr>
      </w:pPr>
      <w:r w:rsidRPr="002E6533">
        <w:t>Localize as tags &lt;authorization&gt; e &lt;allow users&gt; e remova os comentários.</w:t>
      </w:r>
    </w:p>
    <w:p w14:paraId="4F03A85B" w14:textId="77777777" w:rsidR="004470EF" w:rsidRPr="002E6533" w:rsidRDefault="00000000">
      <w:pPr>
        <w:pStyle w:val="Compact"/>
        <w:numPr>
          <w:ilvl w:val="0"/>
          <w:numId w:val="961"/>
        </w:numPr>
      </w:pPr>
      <w:r w:rsidRPr="002E6533">
        <w:t>Localize a tag &lt;serviceMetaData&gt; e altere o identificador de HTTP para HTTPS.</w:t>
      </w:r>
    </w:p>
    <w:p w14:paraId="5A5E9801" w14:textId="77777777" w:rsidR="004470EF" w:rsidRPr="002E6533" w:rsidRDefault="00000000">
      <w:pPr>
        <w:pStyle w:val="Compact"/>
        <w:numPr>
          <w:ilvl w:val="0"/>
          <w:numId w:val="961"/>
        </w:numPr>
      </w:pPr>
      <w:r w:rsidRPr="002E6533">
        <w:t>Localize a seção &lt;webHttpBinding&gt;.</w:t>
      </w:r>
    </w:p>
    <w:p w14:paraId="79FA3C3F" w14:textId="77777777" w:rsidR="004470EF" w:rsidRPr="002E6533" w:rsidRDefault="00000000">
      <w:pPr>
        <w:numPr>
          <w:ilvl w:val="0"/>
          <w:numId w:val="961"/>
        </w:numPr>
      </w:pPr>
      <w:r w:rsidRPr="002E6533">
        <w:t>Remova os comentários das tags &lt;security mode&gt; and &lt;transport&gt; identificadas para Autenticação do Windows e altere o modo de segurança da seguinte maneira:</w:t>
      </w:r>
    </w:p>
    <w:p w14:paraId="0FE62D95" w14:textId="77777777" w:rsidR="004470EF" w:rsidRPr="002E6533" w:rsidRDefault="00000000">
      <w:pPr>
        <w:numPr>
          <w:ilvl w:val="0"/>
          <w:numId w:val="962"/>
        </w:numPr>
      </w:pPr>
      <w:r w:rsidRPr="002E6533">
        <w:t>&lt;security mode="Transport"&gt;</w:t>
      </w:r>
    </w:p>
    <w:p w14:paraId="0C6F67CD" w14:textId="77777777" w:rsidR="004470EF" w:rsidRPr="002E6533" w:rsidRDefault="00000000">
      <w:pPr>
        <w:numPr>
          <w:ilvl w:val="0"/>
          <w:numId w:val="1"/>
        </w:numPr>
      </w:pPr>
      <w:r w:rsidRPr="002E6533">
        <w:t>&lt;transport clientCredentialType="Windows" /&gt;</w:t>
      </w:r>
    </w:p>
    <w:p w14:paraId="28EDDF91" w14:textId="77777777" w:rsidR="004470EF" w:rsidRPr="002E6533" w:rsidRDefault="00000000">
      <w:pPr>
        <w:numPr>
          <w:ilvl w:val="0"/>
          <w:numId w:val="1"/>
        </w:numPr>
      </w:pPr>
      <w:r w:rsidRPr="002E6533">
        <w:t>&lt;/security&gt;</w:t>
      </w:r>
    </w:p>
    <w:p w14:paraId="48A68B14" w14:textId="77777777" w:rsidR="004470EF" w:rsidRPr="002E6533" w:rsidRDefault="00000000">
      <w:pPr>
        <w:pStyle w:val="Compact"/>
        <w:numPr>
          <w:ilvl w:val="0"/>
          <w:numId w:val="963"/>
        </w:numPr>
      </w:pPr>
      <w:r w:rsidRPr="002E6533">
        <w:t>Localize a marca &lt;httpTransport&gt; para binaryHttpBinding.</w:t>
      </w:r>
    </w:p>
    <w:p w14:paraId="38324A18" w14:textId="77777777" w:rsidR="004470EF" w:rsidRPr="002E6533" w:rsidRDefault="00000000">
      <w:pPr>
        <w:numPr>
          <w:ilvl w:val="0"/>
          <w:numId w:val="963"/>
        </w:numPr>
      </w:pPr>
      <w:r w:rsidRPr="002E6533">
        <w:lastRenderedPageBreak/>
        <w:t>Adicione o atributo authenticationScheme="Negotiate" à tag e ao identificador HTTPS.</w:t>
      </w:r>
    </w:p>
    <w:p w14:paraId="7C514DA9" w14:textId="77777777" w:rsidR="004470EF" w:rsidRPr="002E6533" w:rsidRDefault="00000000">
      <w:pPr>
        <w:numPr>
          <w:ilvl w:val="0"/>
          <w:numId w:val="964"/>
        </w:numPr>
      </w:pPr>
      <w:r w:rsidRPr="002E6533">
        <w:t>&lt;httpTransport maxReceivedMessageSize="1024000000" maxBufferSize="1024000000" authenticationScheme="Negotiate" /&gt;</w:t>
      </w:r>
    </w:p>
    <w:p w14:paraId="561D4F85" w14:textId="77777777" w:rsidR="004470EF" w:rsidRPr="002E6533" w:rsidRDefault="00000000">
      <w:pPr>
        <w:pStyle w:val="Compact"/>
        <w:numPr>
          <w:ilvl w:val="0"/>
          <w:numId w:val="965"/>
        </w:numPr>
      </w:pPr>
      <w:r w:rsidRPr="002E6533">
        <w:t>Localize a tag &lt;httpTransport&gt; para a vinculação binaryHttpBindingStreaming binding.</w:t>
      </w:r>
    </w:p>
    <w:p w14:paraId="3D80765C" w14:textId="77777777" w:rsidR="004470EF" w:rsidRPr="002E6533" w:rsidRDefault="00000000">
      <w:pPr>
        <w:numPr>
          <w:ilvl w:val="0"/>
          <w:numId w:val="965"/>
        </w:numPr>
      </w:pPr>
      <w:r w:rsidRPr="002E6533">
        <w:t>Adicione o atributo authenticationScheme="Negotiate" à tag e ao identificador HTTPS.</w:t>
      </w:r>
    </w:p>
    <w:p w14:paraId="0449877C" w14:textId="77777777" w:rsidR="004470EF" w:rsidRPr="002E6533" w:rsidRDefault="00000000">
      <w:pPr>
        <w:numPr>
          <w:ilvl w:val="0"/>
          <w:numId w:val="966"/>
        </w:numPr>
      </w:pPr>
      <w:r w:rsidRPr="002E6533">
        <w:t>&lt;httpsTransport transferMode="StreamedRequest" maxReceivedMessageSize="1024000000" maxbufferSize="1024000000" authenticationScheme="Negotiate" /&gt;</w:t>
      </w:r>
    </w:p>
    <w:p w14:paraId="13DF4E48" w14:textId="77777777" w:rsidR="004470EF" w:rsidRPr="002E6533" w:rsidRDefault="00000000">
      <w:pPr>
        <w:pStyle w:val="Compact"/>
        <w:numPr>
          <w:ilvl w:val="0"/>
          <w:numId w:val="967"/>
        </w:numPr>
      </w:pPr>
      <w:r w:rsidRPr="002E6533">
        <w:t>Localize a tag &lt;location&gt; e remova os comentários.</w:t>
      </w:r>
    </w:p>
    <w:p w14:paraId="78CAD667" w14:textId="77777777" w:rsidR="004470EF" w:rsidRPr="002E6533" w:rsidRDefault="00000000">
      <w:pPr>
        <w:pStyle w:val="Compact"/>
        <w:numPr>
          <w:ilvl w:val="0"/>
          <w:numId w:val="967"/>
        </w:numPr>
      </w:pPr>
      <w:r w:rsidRPr="002E6533">
        <w:t>Salve o arquivo web.config</w:t>
      </w:r>
    </w:p>
    <w:p w14:paraId="18901ABE" w14:textId="77777777" w:rsidR="004470EF" w:rsidRPr="002E6533" w:rsidRDefault="00000000">
      <w:pPr>
        <w:pStyle w:val="Compact"/>
        <w:numPr>
          <w:ilvl w:val="0"/>
          <w:numId w:val="967"/>
        </w:numPr>
      </w:pPr>
      <w:r w:rsidRPr="002E6533">
        <w:t>Execute uma redefinição do IIS.</w:t>
      </w:r>
    </w:p>
    <w:p w14:paraId="6B5E9F19" w14:textId="77777777" w:rsidR="004470EF" w:rsidRPr="002E6533" w:rsidRDefault="00000000">
      <w:pPr>
        <w:pStyle w:val="Ttulo2"/>
      </w:pPr>
      <w:bookmarkStart w:id="431" w:name="ativando-a-autenticação-do-kerberos"/>
      <w:bookmarkEnd w:id="427"/>
      <w:bookmarkEnd w:id="430"/>
      <w:r w:rsidRPr="002E6533">
        <w:t>Ativando a autenticação do Kerberos</w:t>
      </w:r>
    </w:p>
    <w:p w14:paraId="280A6524" w14:textId="77777777" w:rsidR="004470EF" w:rsidRPr="002E6533" w:rsidRDefault="00000000">
      <w:pPr>
        <w:pStyle w:val="FirstParagraph"/>
      </w:pPr>
      <w:r w:rsidRPr="002E6533">
        <w:t>Use as tarefas a seguir para configurar a autenticação do Windows para um ou vários hosts da Web.</w:t>
      </w:r>
    </w:p>
    <w:p w14:paraId="31D6CEA6" w14:textId="77777777" w:rsidR="004470EF" w:rsidRPr="002E6533" w:rsidRDefault="00000000">
      <w:pPr>
        <w:pStyle w:val="Ttulo3"/>
      </w:pPr>
      <w:bookmarkStart w:id="432" w:name="Xd7059a761a517d72e5e454c6fd0feaaa630e87f"/>
      <w:r w:rsidRPr="002E6533">
        <w:t>Configurar a autenticação do Windows para um único host</w:t>
      </w:r>
    </w:p>
    <w:p w14:paraId="18C29577" w14:textId="77777777" w:rsidR="004470EF" w:rsidRPr="002E6533" w:rsidRDefault="00000000">
      <w:pPr>
        <w:pStyle w:val="FirstParagraph"/>
      </w:pPr>
      <w:r w:rsidRPr="002E6533">
        <w:t>Se ele ainda não existir, um SPN (Service Principal Name, nome principal do serviço) de HTTP deverá ser registrado primeiro com o domínio por um administrador de domínio. Use o comando a seguir para fazer isso:</w:t>
      </w:r>
    </w:p>
    <w:p w14:paraId="7BECC3EE" w14:textId="77777777" w:rsidR="004470EF" w:rsidRPr="002E6533" w:rsidRDefault="00000000">
      <w:pPr>
        <w:pStyle w:val="Corpodetexto"/>
      </w:pPr>
      <w:r w:rsidRPr="002E6533">
        <w:t>Setspn -S HTTP</w:t>
      </w:r>
      <w:proofErr w:type="gramStart"/>
      <w:r w:rsidRPr="002E6533">
        <w:t>/{</w:t>
      </w:r>
      <w:proofErr w:type="gramEnd"/>
      <w:r w:rsidRPr="002E6533">
        <w:t>URL do Archer} {identidade do pool de aplicativos}</w:t>
      </w:r>
    </w:p>
    <w:p w14:paraId="45256929" w14:textId="77777777" w:rsidR="004470EF" w:rsidRPr="002E6533" w:rsidRDefault="00000000">
      <w:pPr>
        <w:pStyle w:val="Corpodetexto"/>
      </w:pPr>
      <w:r w:rsidRPr="002E6533">
        <w:t xml:space="preserve">Por exemplo, Setspn -S HTTP/all.archer.local </w:t>
      </w:r>
      <w:proofErr w:type="gramStart"/>
      <w:r w:rsidRPr="002E6533">
        <w:t>archer.local</w:t>
      </w:r>
      <w:proofErr w:type="gramEnd"/>
      <w:r w:rsidRPr="002E6533">
        <w:t>\Administrator é o comando para injetar uma adição de SPN no domínio se ocorrer o seguinte:</w:t>
      </w:r>
    </w:p>
    <w:p w14:paraId="474032B8" w14:textId="77777777" w:rsidR="004470EF" w:rsidRPr="002E6533" w:rsidRDefault="00000000">
      <w:pPr>
        <w:pStyle w:val="Compact"/>
        <w:numPr>
          <w:ilvl w:val="0"/>
          <w:numId w:val="968"/>
        </w:numPr>
      </w:pPr>
      <w:r w:rsidRPr="002E6533">
        <w:t>Archer é instalado no site padrão.</w:t>
      </w:r>
    </w:p>
    <w:p w14:paraId="04E69B1C" w14:textId="77777777" w:rsidR="004470EF" w:rsidRPr="002E6533" w:rsidRDefault="00000000">
      <w:pPr>
        <w:pStyle w:val="Compact"/>
        <w:numPr>
          <w:ilvl w:val="0"/>
          <w:numId w:val="968"/>
        </w:numPr>
      </w:pPr>
      <w:r w:rsidRPr="002E6533">
        <w:t>A URL do Archer é https://all.archer.local.</w:t>
      </w:r>
    </w:p>
    <w:p w14:paraId="1DD9219E" w14:textId="77777777" w:rsidR="004470EF" w:rsidRPr="002E6533" w:rsidRDefault="00000000">
      <w:pPr>
        <w:pStyle w:val="Compact"/>
        <w:numPr>
          <w:ilvl w:val="0"/>
          <w:numId w:val="968"/>
        </w:numPr>
      </w:pPr>
      <w:r w:rsidRPr="002E6533">
        <w:t xml:space="preserve">A identidade do Archer Application Pool é: </w:t>
      </w:r>
      <w:proofErr w:type="gramStart"/>
      <w:r w:rsidRPr="002E6533">
        <w:t>archer.local</w:t>
      </w:r>
      <w:proofErr w:type="gramEnd"/>
      <w:r w:rsidRPr="002E6533">
        <w:t>\Administrator.</w:t>
      </w:r>
    </w:p>
    <w:p w14:paraId="2DEB76D4" w14:textId="77777777" w:rsidR="004470EF" w:rsidRPr="002E6533" w:rsidRDefault="00000000">
      <w:pPr>
        <w:pStyle w:val="FirstParagraph"/>
      </w:pPr>
      <w:r w:rsidRPr="002E6533">
        <w:t xml:space="preserve">Se o Archer estiver instalado no site do RSAArcher — localizado dentro do site padrão — o comando para injetar será Setspn -S HTTP/all.archer.local </w:t>
      </w:r>
      <w:proofErr w:type="gramStart"/>
      <w:r w:rsidRPr="002E6533">
        <w:t>archer.local</w:t>
      </w:r>
      <w:proofErr w:type="gramEnd"/>
      <w:r w:rsidRPr="002E6533">
        <w:t>\Administrator.</w:t>
      </w:r>
    </w:p>
    <w:p w14:paraId="3D3A60FB" w14:textId="77777777" w:rsidR="004470EF" w:rsidRPr="002E6533" w:rsidRDefault="00000000">
      <w:pPr>
        <w:pStyle w:val="Compact"/>
        <w:numPr>
          <w:ilvl w:val="0"/>
          <w:numId w:val="969"/>
        </w:numPr>
      </w:pPr>
      <w:r w:rsidRPr="002E6533">
        <w:t>Abra o Microsoft IIS.</w:t>
      </w:r>
    </w:p>
    <w:p w14:paraId="03A75F58" w14:textId="77777777" w:rsidR="004470EF" w:rsidRPr="002E6533" w:rsidRDefault="00000000">
      <w:pPr>
        <w:pStyle w:val="Compact"/>
        <w:numPr>
          <w:ilvl w:val="0"/>
          <w:numId w:val="969"/>
        </w:numPr>
      </w:pPr>
      <w:r w:rsidRPr="002E6533">
        <w:t>Selecione o site do Archer (padrão ou não).</w:t>
      </w:r>
    </w:p>
    <w:p w14:paraId="4701647F" w14:textId="77777777" w:rsidR="004470EF" w:rsidRPr="002E6533" w:rsidRDefault="00000000">
      <w:pPr>
        <w:pStyle w:val="Compact"/>
        <w:numPr>
          <w:ilvl w:val="0"/>
          <w:numId w:val="969"/>
        </w:numPr>
      </w:pPr>
      <w:r w:rsidRPr="002E6533">
        <w:t>Selecione a autenticação.</w:t>
      </w:r>
    </w:p>
    <w:p w14:paraId="1B793873" w14:textId="77777777" w:rsidR="004470EF" w:rsidRPr="002E6533" w:rsidRDefault="00000000">
      <w:pPr>
        <w:pStyle w:val="Compact"/>
        <w:numPr>
          <w:ilvl w:val="0"/>
          <w:numId w:val="969"/>
        </w:numPr>
      </w:pPr>
      <w:r w:rsidRPr="002E6533">
        <w:t>Habilite a autenticação do Windows.</w:t>
      </w:r>
    </w:p>
    <w:p w14:paraId="1477653A" w14:textId="77777777" w:rsidR="004470EF" w:rsidRPr="002E6533" w:rsidRDefault="00000000">
      <w:pPr>
        <w:pStyle w:val="Compact"/>
        <w:numPr>
          <w:ilvl w:val="0"/>
          <w:numId w:val="969"/>
        </w:numPr>
      </w:pPr>
      <w:r w:rsidRPr="002E6533">
        <w:lastRenderedPageBreak/>
        <w:t>Selecione Configurações avançadas.</w:t>
      </w:r>
    </w:p>
    <w:p w14:paraId="4373268E" w14:textId="77777777" w:rsidR="004470EF" w:rsidRPr="002E6533" w:rsidRDefault="00000000">
      <w:pPr>
        <w:pStyle w:val="Compact"/>
        <w:numPr>
          <w:ilvl w:val="0"/>
          <w:numId w:val="969"/>
        </w:numPr>
      </w:pPr>
      <w:r w:rsidRPr="002E6533">
        <w:t>Desmarque Habilitar autenticação do modo kernel e clique em OK.</w:t>
      </w:r>
    </w:p>
    <w:p w14:paraId="339AF02D" w14:textId="77777777" w:rsidR="004470EF" w:rsidRPr="002E6533" w:rsidRDefault="00000000">
      <w:pPr>
        <w:pStyle w:val="Compact"/>
        <w:numPr>
          <w:ilvl w:val="0"/>
          <w:numId w:val="969"/>
        </w:numPr>
      </w:pPr>
      <w:r w:rsidRPr="002E6533">
        <w:t>Selecione Provedores.</w:t>
      </w:r>
    </w:p>
    <w:p w14:paraId="59FCB8FA" w14:textId="77777777" w:rsidR="004470EF" w:rsidRPr="002E6533" w:rsidRDefault="00000000">
      <w:pPr>
        <w:pStyle w:val="Compact"/>
        <w:numPr>
          <w:ilvl w:val="0"/>
          <w:numId w:val="969"/>
        </w:numPr>
      </w:pPr>
      <w:r w:rsidRPr="002E6533">
        <w:t>Selecione Negociar: Kerberos no menu drop-down Provedores disponíveis.</w:t>
      </w:r>
    </w:p>
    <w:p w14:paraId="4F51255D" w14:textId="77777777" w:rsidR="004470EF" w:rsidRPr="002E6533" w:rsidRDefault="00000000">
      <w:pPr>
        <w:pStyle w:val="Compact"/>
        <w:numPr>
          <w:ilvl w:val="0"/>
          <w:numId w:val="969"/>
        </w:numPr>
      </w:pPr>
      <w:r w:rsidRPr="002E6533">
        <w:t>Clique em Adicionar.</w:t>
      </w:r>
    </w:p>
    <w:p w14:paraId="771332C1" w14:textId="77777777" w:rsidR="004470EF" w:rsidRPr="002E6533" w:rsidRDefault="00000000">
      <w:pPr>
        <w:numPr>
          <w:ilvl w:val="0"/>
          <w:numId w:val="969"/>
        </w:numPr>
      </w:pPr>
      <w:r w:rsidRPr="002E6533">
        <w:t>Mova Negociar Kerberos para a ordem desejada em Provedores habilitados e clique em OK. </w:t>
      </w:r>
    </w:p>
    <w:p w14:paraId="368F0B61" w14:textId="77777777" w:rsidR="004470EF" w:rsidRPr="002E6533" w:rsidRDefault="00000000">
      <w:pPr>
        <w:numPr>
          <w:ilvl w:val="0"/>
          <w:numId w:val="970"/>
        </w:numPr>
      </w:pPr>
      <w:r w:rsidRPr="002E6533">
        <w:t>Certifique-se de que essas etapas tenham sido concluídas pelo menos no local do Archer. Essas etapas também podem precisar ser realizadas para os componentes padrão de nível de servidor e site no IIS, dependendo de suas necessidades.</w:t>
      </w:r>
    </w:p>
    <w:p w14:paraId="28B4460E" w14:textId="77777777" w:rsidR="004470EF" w:rsidRPr="002E6533" w:rsidRDefault="00000000">
      <w:pPr>
        <w:pStyle w:val="Compact"/>
        <w:numPr>
          <w:ilvl w:val="0"/>
          <w:numId w:val="971"/>
        </w:numPr>
      </w:pPr>
      <w:r w:rsidRPr="002E6533">
        <w:t>Execute uma redefinição do IIS.</w:t>
      </w:r>
    </w:p>
    <w:p w14:paraId="26F05B4F" w14:textId="77777777" w:rsidR="004470EF" w:rsidRPr="002E6533" w:rsidRDefault="00000000">
      <w:pPr>
        <w:pStyle w:val="Ttulo3"/>
      </w:pPr>
      <w:bookmarkStart w:id="433" w:name="X79b3fd3acb0ab1635ac027878cd5976a99d51d3"/>
      <w:bookmarkEnd w:id="432"/>
      <w:r w:rsidRPr="002E6533">
        <w:t>Configurar a autenticação do Windows para vários hosts da Web no ambiente de balanceamento de carga</w:t>
      </w:r>
    </w:p>
    <w:p w14:paraId="6DEB9F77" w14:textId="77777777" w:rsidR="004470EF" w:rsidRPr="002E6533" w:rsidRDefault="00000000">
      <w:pPr>
        <w:pStyle w:val="FirstParagraph"/>
      </w:pPr>
      <w:r w:rsidRPr="002E6533">
        <w:t>Quando o IIS é executado em ambientes de carga balanceada ou em cluster, os aplicativos são acessados usando o nome de cluster em vez de um nome de nó. Esse cenário inclui o balanceamento de carga de rede. Na tecnologia de cluster, um nó se refere a 1 computador que seja membro do cluster.</w:t>
      </w:r>
    </w:p>
    <w:p w14:paraId="03519A29" w14:textId="77777777" w:rsidR="004470EF" w:rsidRPr="002E6533" w:rsidRDefault="00000000">
      <w:pPr>
        <w:pStyle w:val="Corpodetexto"/>
      </w:pPr>
      <w:r w:rsidRPr="002E6533">
        <w:t>Para usar o Kerberos como protocolo de autenticação, a identidade do pool de aplicativos em cada nó de IIS deve ser configurada para usar a mesma conta de usuário do domínio. Para configurar cada nó de IIS para usar a mesma conta de usuário do domínio, use o seguinte comando:</w:t>
      </w:r>
    </w:p>
    <w:p w14:paraId="6C93C92B" w14:textId="77777777" w:rsidR="004470EF" w:rsidRPr="002E6533" w:rsidRDefault="00000000">
      <w:pPr>
        <w:pStyle w:val="Corpodetexto"/>
      </w:pPr>
      <w:r w:rsidRPr="002E6533">
        <w:t>Setspn –A HTTP/CLUSTER_NAME domain\username</w:t>
      </w:r>
    </w:p>
    <w:p w14:paraId="7C997240" w14:textId="77777777" w:rsidR="004470EF" w:rsidRPr="002E6533" w:rsidRDefault="00000000">
      <w:pPr>
        <w:pStyle w:val="Corpodetexto"/>
      </w:pPr>
      <w:r w:rsidRPr="002E6533">
        <w:t>Por exemplo, o comando pode exibe o seguinte resultado:</w:t>
      </w:r>
    </w:p>
    <w:p w14:paraId="25C10D4B" w14:textId="77777777" w:rsidR="004470EF" w:rsidRPr="002E6533" w:rsidRDefault="00000000">
      <w:pPr>
        <w:pStyle w:val="Corpodetexto"/>
      </w:pPr>
      <w:r w:rsidRPr="002E6533">
        <w:t>Setspn –A HTTP/www.myIISCluster.com mydomain\appPool1</w:t>
      </w:r>
    </w:p>
    <w:p w14:paraId="7A27BC73" w14:textId="77777777" w:rsidR="004470EF" w:rsidRPr="002E6533" w:rsidRDefault="00000000">
      <w:pPr>
        <w:pStyle w:val="Compact"/>
        <w:numPr>
          <w:ilvl w:val="0"/>
          <w:numId w:val="972"/>
        </w:numPr>
      </w:pPr>
      <w:r w:rsidRPr="002E6533">
        <w:t>Abra o Microsoft IIS.</w:t>
      </w:r>
    </w:p>
    <w:p w14:paraId="61758F8C" w14:textId="77777777" w:rsidR="004470EF" w:rsidRPr="002E6533" w:rsidRDefault="00000000">
      <w:pPr>
        <w:pStyle w:val="Compact"/>
        <w:numPr>
          <w:ilvl w:val="0"/>
          <w:numId w:val="972"/>
        </w:numPr>
      </w:pPr>
      <w:r w:rsidRPr="002E6533">
        <w:t>Selecione o site do Archer (padrão ou não).</w:t>
      </w:r>
    </w:p>
    <w:p w14:paraId="7610CCCA" w14:textId="77777777" w:rsidR="004470EF" w:rsidRPr="002E6533" w:rsidRDefault="00000000">
      <w:pPr>
        <w:pStyle w:val="Compact"/>
        <w:numPr>
          <w:ilvl w:val="0"/>
          <w:numId w:val="972"/>
        </w:numPr>
      </w:pPr>
      <w:r w:rsidRPr="002E6533">
        <w:t>Selecione a autenticação.</w:t>
      </w:r>
    </w:p>
    <w:p w14:paraId="7D8D66E7" w14:textId="77777777" w:rsidR="004470EF" w:rsidRPr="002E6533" w:rsidRDefault="00000000">
      <w:pPr>
        <w:pStyle w:val="Compact"/>
        <w:numPr>
          <w:ilvl w:val="0"/>
          <w:numId w:val="972"/>
        </w:numPr>
      </w:pPr>
      <w:r w:rsidRPr="002E6533">
        <w:t>Habilite a autenticação do Windows.</w:t>
      </w:r>
    </w:p>
    <w:p w14:paraId="34B1A022" w14:textId="77777777" w:rsidR="004470EF" w:rsidRPr="002E6533" w:rsidRDefault="00000000">
      <w:pPr>
        <w:pStyle w:val="Compact"/>
        <w:numPr>
          <w:ilvl w:val="0"/>
          <w:numId w:val="972"/>
        </w:numPr>
      </w:pPr>
      <w:r w:rsidRPr="002E6533">
        <w:t>Selecione Configurações avançadas.</w:t>
      </w:r>
    </w:p>
    <w:p w14:paraId="1D5907B4" w14:textId="77777777" w:rsidR="004470EF" w:rsidRPr="002E6533" w:rsidRDefault="00000000">
      <w:pPr>
        <w:pStyle w:val="Compact"/>
        <w:numPr>
          <w:ilvl w:val="0"/>
          <w:numId w:val="972"/>
        </w:numPr>
      </w:pPr>
      <w:r w:rsidRPr="002E6533">
        <w:t>Desmarque Habilitar autenticação do modo kernel e clique em OK.</w:t>
      </w:r>
    </w:p>
    <w:p w14:paraId="7B894593" w14:textId="77777777" w:rsidR="004470EF" w:rsidRPr="002E6533" w:rsidRDefault="00000000">
      <w:pPr>
        <w:pStyle w:val="Compact"/>
        <w:numPr>
          <w:ilvl w:val="0"/>
          <w:numId w:val="972"/>
        </w:numPr>
      </w:pPr>
      <w:r w:rsidRPr="002E6533">
        <w:t>Selecione Provedores.</w:t>
      </w:r>
    </w:p>
    <w:p w14:paraId="5C3F19A7" w14:textId="77777777" w:rsidR="004470EF" w:rsidRPr="002E6533" w:rsidRDefault="00000000">
      <w:pPr>
        <w:pStyle w:val="Compact"/>
        <w:numPr>
          <w:ilvl w:val="0"/>
          <w:numId w:val="972"/>
        </w:numPr>
      </w:pPr>
      <w:r w:rsidRPr="002E6533">
        <w:t>Selecione Negociar: Kerberos no menu drop-down Provedores disponíveis.</w:t>
      </w:r>
    </w:p>
    <w:p w14:paraId="7BC8023E" w14:textId="77777777" w:rsidR="004470EF" w:rsidRPr="002E6533" w:rsidRDefault="00000000">
      <w:pPr>
        <w:pStyle w:val="Compact"/>
        <w:numPr>
          <w:ilvl w:val="0"/>
          <w:numId w:val="972"/>
        </w:numPr>
      </w:pPr>
      <w:r w:rsidRPr="002E6533">
        <w:t>Clique em Adicionar.</w:t>
      </w:r>
    </w:p>
    <w:p w14:paraId="430AF7EA" w14:textId="77777777" w:rsidR="004470EF" w:rsidRPr="002E6533" w:rsidRDefault="00000000">
      <w:pPr>
        <w:numPr>
          <w:ilvl w:val="0"/>
          <w:numId w:val="972"/>
        </w:numPr>
      </w:pPr>
      <w:r w:rsidRPr="002E6533">
        <w:t>Mova Negociar Kerberos para a ordem desejada em Provedores habilitados e clique em OK. </w:t>
      </w:r>
    </w:p>
    <w:p w14:paraId="16D59B5C" w14:textId="77777777" w:rsidR="004470EF" w:rsidRPr="002E6533" w:rsidRDefault="00000000">
      <w:pPr>
        <w:numPr>
          <w:ilvl w:val="0"/>
          <w:numId w:val="973"/>
        </w:numPr>
      </w:pPr>
      <w:r w:rsidRPr="002E6533">
        <w:lastRenderedPageBreak/>
        <w:t>Certifique-se de que essas etapas tenham sido concluídas pelo menos no local do Archer. Essas etapas também podem precisar ser realizadas para os componentes padrão de nível de servidor e site no IIS, dependendo de suas necessidades.</w:t>
      </w:r>
    </w:p>
    <w:p w14:paraId="1BB5D99D" w14:textId="77777777" w:rsidR="004470EF" w:rsidRPr="002E6533" w:rsidRDefault="00000000">
      <w:pPr>
        <w:pStyle w:val="Compact"/>
        <w:numPr>
          <w:ilvl w:val="0"/>
          <w:numId w:val="974"/>
        </w:numPr>
      </w:pPr>
      <w:r w:rsidRPr="002E6533">
        <w:t>Execute uma redefinição do IIS.</w:t>
      </w:r>
    </w:p>
    <w:p w14:paraId="2A6A1090" w14:textId="77777777" w:rsidR="004470EF" w:rsidRPr="002E6533" w:rsidRDefault="00000000">
      <w:pPr>
        <w:pStyle w:val="Ttulo3"/>
      </w:pPr>
      <w:bookmarkStart w:id="434" w:name="X02f65c96b3784429020d10fc9c727906a963cb7"/>
      <w:bookmarkEnd w:id="433"/>
      <w:r w:rsidRPr="002E6533">
        <w:t>Habilitando SSL para armazenamento em cache Redis</w:t>
      </w:r>
    </w:p>
    <w:p w14:paraId="420A2474" w14:textId="77777777" w:rsidR="004470EF" w:rsidRPr="002E6533" w:rsidRDefault="00000000">
      <w:pPr>
        <w:pStyle w:val="FirstParagraph"/>
      </w:pPr>
      <w:r w:rsidRPr="002E6533">
        <w:t>A versão Redis Enterprise oferece suporte a SSL. A versão de código aberto do Redis não oferece suporte à criptografia sem um manipulador.</w:t>
      </w:r>
    </w:p>
    <w:p w14:paraId="1A253C34" w14:textId="77777777" w:rsidR="004470EF" w:rsidRPr="002E6533" w:rsidRDefault="00000000">
      <w:pPr>
        <w:pStyle w:val="Ttulo1"/>
      </w:pPr>
      <w:bookmarkStart w:id="435" w:name="tokens-de-feed-de-dados"/>
      <w:bookmarkEnd w:id="421"/>
      <w:bookmarkEnd w:id="431"/>
      <w:bookmarkEnd w:id="434"/>
      <w:r w:rsidRPr="002E6533">
        <w:t>Tokens de feed de dados</w:t>
      </w:r>
    </w:p>
    <w:p w14:paraId="21834400" w14:textId="77777777" w:rsidR="004470EF" w:rsidRPr="002E6533" w:rsidRDefault="00000000">
      <w:pPr>
        <w:pStyle w:val="FirstParagraph"/>
      </w:pPr>
      <w:r w:rsidRPr="002E6533">
        <w:t>Use tokens de feed de dados para:</w:t>
      </w:r>
    </w:p>
    <w:p w14:paraId="43D474D0" w14:textId="77777777" w:rsidR="004470EF" w:rsidRPr="002E6533" w:rsidRDefault="00000000">
      <w:pPr>
        <w:pStyle w:val="Compact"/>
        <w:numPr>
          <w:ilvl w:val="0"/>
          <w:numId w:val="975"/>
        </w:numPr>
      </w:pPr>
      <w:r w:rsidRPr="002E6533">
        <w:t>para especificar um valor que não é conhecido até a execução do feed de dados (como os tokens de Informações de arquivo);</w:t>
      </w:r>
    </w:p>
    <w:p w14:paraId="48922DF9" w14:textId="77777777" w:rsidR="004470EF" w:rsidRPr="002E6533" w:rsidRDefault="00000000">
      <w:pPr>
        <w:pStyle w:val="Compact"/>
        <w:numPr>
          <w:ilvl w:val="0"/>
          <w:numId w:val="975"/>
        </w:numPr>
      </w:pPr>
      <w:r w:rsidRPr="002E6533">
        <w:t>para modificar parâmetros em certos feeds (como os tokens de HTTP Transporter);</w:t>
      </w:r>
    </w:p>
    <w:p w14:paraId="2AFA7E34" w14:textId="77777777" w:rsidR="004470EF" w:rsidRPr="002E6533" w:rsidRDefault="00000000">
      <w:pPr>
        <w:pStyle w:val="Compact"/>
        <w:numPr>
          <w:ilvl w:val="0"/>
          <w:numId w:val="975"/>
        </w:numPr>
      </w:pPr>
      <w:r w:rsidRPr="002E6533">
        <w:t>para configurar o comportamento de um feed de dados (como os tokens Gerais).</w:t>
      </w:r>
    </w:p>
    <w:p w14:paraId="66C85513" w14:textId="77777777" w:rsidR="004470EF" w:rsidRPr="002E6533" w:rsidRDefault="00000000">
      <w:pPr>
        <w:pStyle w:val="FirstParagraph"/>
      </w:pPr>
      <w:r w:rsidRPr="002E6533">
        <w:t>Nesta página</w:t>
      </w:r>
    </w:p>
    <w:p w14:paraId="2E749EFB" w14:textId="77777777" w:rsidR="004470EF" w:rsidRPr="002E6533" w:rsidRDefault="004470EF">
      <w:pPr>
        <w:pStyle w:val="Compact"/>
        <w:numPr>
          <w:ilvl w:val="0"/>
          <w:numId w:val="976"/>
        </w:numPr>
      </w:pPr>
      <w:hyperlink w:anchor="TokensdeInforma%C3%A7%C3%B5esdeArquivo">
        <w:r w:rsidRPr="002E6533">
          <w:rPr>
            <w:rStyle w:val="Hyperlink"/>
          </w:rPr>
          <w:t>Tokens de Informações de Arquivo</w:t>
        </w:r>
      </w:hyperlink>
    </w:p>
    <w:p w14:paraId="4B03DE4C" w14:textId="77777777" w:rsidR="004470EF" w:rsidRPr="002E6533" w:rsidRDefault="004470EF">
      <w:pPr>
        <w:pStyle w:val="Compact"/>
        <w:numPr>
          <w:ilvl w:val="0"/>
          <w:numId w:val="976"/>
        </w:numPr>
      </w:pPr>
      <w:hyperlink w:anchor="Tokensdosistema">
        <w:r w:rsidRPr="002E6533">
          <w:rPr>
            <w:rStyle w:val="Hyperlink"/>
          </w:rPr>
          <w:t>Tokens do sistema</w:t>
        </w:r>
      </w:hyperlink>
    </w:p>
    <w:p w14:paraId="6E73DEA7" w14:textId="77777777" w:rsidR="004470EF" w:rsidRPr="002E6533" w:rsidRDefault="004470EF">
      <w:pPr>
        <w:pStyle w:val="Compact"/>
        <w:numPr>
          <w:ilvl w:val="1"/>
          <w:numId w:val="977"/>
        </w:numPr>
      </w:pPr>
      <w:hyperlink w:anchor="X0037ace175eb70fc7840ac847b25bc17175c116">
        <w:r w:rsidRPr="002E6533">
          <w:rPr>
            <w:rStyle w:val="Hyperlink"/>
          </w:rPr>
          <w:t>Opções comuns de formatação</w:t>
        </w:r>
      </w:hyperlink>
    </w:p>
    <w:p w14:paraId="6E318CB9" w14:textId="77777777" w:rsidR="004470EF" w:rsidRPr="002E6533" w:rsidRDefault="004470EF">
      <w:pPr>
        <w:pStyle w:val="Compact"/>
        <w:numPr>
          <w:ilvl w:val="0"/>
          <w:numId w:val="976"/>
        </w:numPr>
      </w:pPr>
      <w:hyperlink w:anchor="Tokensgerais">
        <w:r w:rsidRPr="002E6533">
          <w:rPr>
            <w:rStyle w:val="Hyperlink"/>
          </w:rPr>
          <w:t>Tokens gerais</w:t>
        </w:r>
      </w:hyperlink>
    </w:p>
    <w:p w14:paraId="7DF09050" w14:textId="77777777" w:rsidR="004470EF" w:rsidRPr="002E6533" w:rsidRDefault="004470EF">
      <w:pPr>
        <w:pStyle w:val="Compact"/>
        <w:numPr>
          <w:ilvl w:val="0"/>
          <w:numId w:val="976"/>
        </w:numPr>
      </w:pPr>
      <w:hyperlink w:anchor="X1d762b268318949255f2374fa20bc1329bb089c">
        <w:r w:rsidRPr="002E6533">
          <w:rPr>
            <w:rStyle w:val="Hyperlink"/>
          </w:rPr>
          <w:t>Tokens de timeout de conexão e transmissão</w:t>
        </w:r>
      </w:hyperlink>
    </w:p>
    <w:p w14:paraId="10DD37B0" w14:textId="77777777" w:rsidR="004470EF" w:rsidRPr="002E6533" w:rsidRDefault="004470EF">
      <w:pPr>
        <w:pStyle w:val="Compact"/>
        <w:numPr>
          <w:ilvl w:val="0"/>
          <w:numId w:val="976"/>
        </w:numPr>
      </w:pPr>
      <w:hyperlink w:anchor="Tokensdestringdeconex%C3%A3o">
        <w:r w:rsidRPr="002E6533">
          <w:rPr>
            <w:rStyle w:val="Hyperlink"/>
          </w:rPr>
          <w:t>Tokens de string de conexão</w:t>
        </w:r>
      </w:hyperlink>
    </w:p>
    <w:p w14:paraId="11AE20B3" w14:textId="77777777" w:rsidR="004470EF" w:rsidRPr="002E6533" w:rsidRDefault="004470EF">
      <w:pPr>
        <w:pStyle w:val="Compact"/>
        <w:numPr>
          <w:ilvl w:val="0"/>
          <w:numId w:val="976"/>
        </w:numPr>
      </w:pPr>
      <w:hyperlink w:anchor="Tokensdedados">
        <w:r w:rsidRPr="002E6533">
          <w:rPr>
            <w:rStyle w:val="Hyperlink"/>
          </w:rPr>
          <w:t>Tokens de dados</w:t>
        </w:r>
      </w:hyperlink>
    </w:p>
    <w:p w14:paraId="60292A9F" w14:textId="77777777" w:rsidR="004470EF" w:rsidRPr="002E6533" w:rsidRDefault="004470EF">
      <w:pPr>
        <w:pStyle w:val="Compact"/>
        <w:numPr>
          <w:ilvl w:val="1"/>
          <w:numId w:val="978"/>
        </w:numPr>
      </w:pPr>
      <w:hyperlink w:anchor="Camposparaostokensdispon%C3%ADveis">
        <w:r w:rsidRPr="002E6533">
          <w:rPr>
            <w:rStyle w:val="Hyperlink"/>
          </w:rPr>
          <w:t>Campos para os tokens disponíveis</w:t>
        </w:r>
      </w:hyperlink>
    </w:p>
    <w:p w14:paraId="26550D6D" w14:textId="77777777" w:rsidR="004470EF" w:rsidRPr="002E6533" w:rsidRDefault="004470EF">
      <w:pPr>
        <w:pStyle w:val="Compact"/>
        <w:numPr>
          <w:ilvl w:val="1"/>
          <w:numId w:val="978"/>
        </w:numPr>
      </w:pPr>
      <w:hyperlink w:anchor="Exemplo1">
        <w:r w:rsidRPr="002E6533">
          <w:rPr>
            <w:rStyle w:val="Hyperlink"/>
          </w:rPr>
          <w:t>Exemplo 1</w:t>
        </w:r>
      </w:hyperlink>
    </w:p>
    <w:p w14:paraId="27F0C526" w14:textId="77777777" w:rsidR="004470EF" w:rsidRPr="002E6533" w:rsidRDefault="004470EF">
      <w:pPr>
        <w:pStyle w:val="Compact"/>
        <w:numPr>
          <w:ilvl w:val="1"/>
          <w:numId w:val="978"/>
        </w:numPr>
      </w:pPr>
      <w:hyperlink w:anchor="Exemplo2">
        <w:r w:rsidRPr="002E6533">
          <w:rPr>
            <w:rStyle w:val="Hyperlink"/>
          </w:rPr>
          <w:t>Exemplo 2</w:t>
        </w:r>
      </w:hyperlink>
    </w:p>
    <w:p w14:paraId="5AC7FF45" w14:textId="77777777" w:rsidR="004470EF" w:rsidRPr="002E6533" w:rsidRDefault="004470EF">
      <w:pPr>
        <w:pStyle w:val="Compact"/>
        <w:numPr>
          <w:ilvl w:val="0"/>
          <w:numId w:val="976"/>
        </w:numPr>
      </w:pPr>
      <w:hyperlink w:anchor="Tokensdef%C3%B3rmula">
        <w:r w:rsidRPr="002E6533">
          <w:rPr>
            <w:rStyle w:val="Hyperlink"/>
          </w:rPr>
          <w:t>Tokens de fórmula</w:t>
        </w:r>
      </w:hyperlink>
    </w:p>
    <w:p w14:paraId="4598EA4F" w14:textId="77777777" w:rsidR="004470EF" w:rsidRPr="002E6533" w:rsidRDefault="004470EF">
      <w:pPr>
        <w:pStyle w:val="Compact"/>
        <w:numPr>
          <w:ilvl w:val="1"/>
          <w:numId w:val="979"/>
        </w:numPr>
      </w:pPr>
      <w:hyperlink w:anchor="Exemplo">
        <w:r w:rsidRPr="002E6533">
          <w:rPr>
            <w:rStyle w:val="Hyperlink"/>
          </w:rPr>
          <w:t>Exemplo</w:t>
        </w:r>
      </w:hyperlink>
    </w:p>
    <w:p w14:paraId="1661B64A" w14:textId="77777777" w:rsidR="004470EF" w:rsidRPr="002E6533" w:rsidRDefault="004470EF">
      <w:pPr>
        <w:pStyle w:val="Compact"/>
        <w:numPr>
          <w:ilvl w:val="1"/>
          <w:numId w:val="979"/>
        </w:numPr>
      </w:pPr>
      <w:hyperlink w:anchor="Fun%C3%A7%C3%B5escompat%C3%ADveis">
        <w:r w:rsidRPr="002E6533">
          <w:rPr>
            <w:rStyle w:val="Hyperlink"/>
          </w:rPr>
          <w:t>Funções compatíveis</w:t>
        </w:r>
      </w:hyperlink>
    </w:p>
    <w:p w14:paraId="3D9AE357" w14:textId="77777777" w:rsidR="004470EF" w:rsidRPr="002E6533" w:rsidRDefault="00000000">
      <w:pPr>
        <w:pStyle w:val="Ttulo2"/>
      </w:pPr>
      <w:bookmarkStart w:id="436" w:name="tokens-de-informações-de-arquivo"/>
      <w:r w:rsidRPr="002E6533">
        <w:t>Tokens de Informações de Arquivo</w:t>
      </w:r>
    </w:p>
    <w:p w14:paraId="7A104BC1" w14:textId="77777777" w:rsidR="004470EF" w:rsidRPr="002E6533" w:rsidRDefault="00000000">
      <w:pPr>
        <w:pStyle w:val="FirstParagraph"/>
      </w:pPr>
      <w:r w:rsidRPr="002E6533">
        <w:t xml:space="preserve">Todos os tokens distinguem maiúsculas de minúsculas e devem ser especificados como indicado para que o feed de dados reconheça o token. Os tokens são </w:t>
      </w:r>
      <w:r w:rsidRPr="002E6533">
        <w:lastRenderedPageBreak/>
        <w:t>identificados por meio da inclusão do nome do token entre chaves, por exemplo, {TokenName}.</w:t>
      </w:r>
    </w:p>
    <w:p w14:paraId="5E37326F" w14:textId="77777777" w:rsidR="004470EF" w:rsidRPr="002E6533" w:rsidRDefault="00000000">
      <w:pPr>
        <w:pStyle w:val="Corpodetexto"/>
      </w:pPr>
      <w:r w:rsidRPr="002E6533">
        <w:t>Exemplo: token de Informações de arquivo</w:t>
      </w:r>
    </w:p>
    <w:p w14:paraId="0696A7F7" w14:textId="77777777" w:rsidR="004470EF" w:rsidRPr="002E6533" w:rsidRDefault="00000000">
      <w:pPr>
        <w:pStyle w:val="Corpodetexto"/>
      </w:pPr>
      <w:r w:rsidRPr="002E6533">
        <w:t>{DataFileDirectoryName}</w:t>
      </w:r>
      <w:proofErr w:type="gramStart"/>
      <w:r w:rsidRPr="002E6533">
        <w:t>\success\{</w:t>
      </w:r>
      <w:proofErr w:type="gramEnd"/>
      <w:r w:rsidRPr="002E6533">
        <w:t>DataFileName}_{Now(yyyyMMddhhmmss)}.{DataFileExtension}</w:t>
      </w:r>
    </w:p>
    <w:p w14:paraId="5CB667D3" w14:textId="77777777" w:rsidR="004470EF" w:rsidRPr="002E6533" w:rsidRDefault="00000000">
      <w:pPr>
        <w:pStyle w:val="Corpodetexto"/>
      </w:pPr>
      <w:r w:rsidRPr="002E6533">
        <w:t>Nesse exemplo, o token de Informações de arquivo:</w:t>
      </w:r>
    </w:p>
    <w:p w14:paraId="5CB9F33A" w14:textId="77777777" w:rsidR="004470EF" w:rsidRPr="002E6533" w:rsidRDefault="00000000">
      <w:pPr>
        <w:pStyle w:val="Compact"/>
        <w:numPr>
          <w:ilvl w:val="0"/>
          <w:numId w:val="980"/>
        </w:numPr>
      </w:pPr>
      <w:r w:rsidRPr="002E6533">
        <w:t>Renomeia um arquivo incluindo a data e a hora atuais do arquivo.</w:t>
      </w:r>
    </w:p>
    <w:p w14:paraId="64B4CF49" w14:textId="77777777" w:rsidR="004470EF" w:rsidRPr="002E6533" w:rsidRDefault="00000000">
      <w:pPr>
        <w:pStyle w:val="Compact"/>
        <w:numPr>
          <w:ilvl w:val="0"/>
          <w:numId w:val="980"/>
        </w:numPr>
      </w:pPr>
      <w:r w:rsidRPr="002E6533">
        <w:t>Move o arquivo para uma subpasta da pasta onde o arquivo está localizado no momento (o nome da subpasta é "success").</w:t>
      </w:r>
    </w:p>
    <w:p w14:paraId="07810DD9" w14:textId="77777777" w:rsidR="004470EF" w:rsidRPr="002E6533" w:rsidRDefault="00000000">
      <w:pPr>
        <w:pStyle w:val="FirstParagraph"/>
      </w:pPr>
      <w:r w:rsidRPr="002E6533">
        <w:rPr>
          <w:b/>
          <w:bCs/>
        </w:rPr>
        <w:t>Observação:</w:t>
      </w:r>
      <w:r w:rsidRPr="002E6533">
        <w:t xml:space="preserve"> Quando você copia ou importa um feed de dados para outra instância do Archer, esse feed de dados não inclui os 3 tokens a seguir:</w:t>
      </w:r>
    </w:p>
    <w:p w14:paraId="7CFCE7A3" w14:textId="77777777" w:rsidR="004470EF" w:rsidRPr="002E6533" w:rsidRDefault="00000000">
      <w:pPr>
        <w:numPr>
          <w:ilvl w:val="0"/>
          <w:numId w:val="981"/>
        </w:numPr>
      </w:pPr>
      <w:r w:rsidRPr="002E6533">
        <w:t>LastRunTime</w:t>
      </w:r>
    </w:p>
    <w:p w14:paraId="0D4F660F" w14:textId="77777777" w:rsidR="004470EF" w:rsidRPr="002E6533" w:rsidRDefault="00000000">
      <w:pPr>
        <w:numPr>
          <w:ilvl w:val="0"/>
          <w:numId w:val="981"/>
        </w:numPr>
      </w:pPr>
      <w:r w:rsidRPr="002E6533">
        <w:t>LastFileProcessed</w:t>
      </w:r>
    </w:p>
    <w:p w14:paraId="3A0AFB15" w14:textId="77777777" w:rsidR="004470EF" w:rsidRPr="002E6533" w:rsidRDefault="00000000">
      <w:pPr>
        <w:numPr>
          <w:ilvl w:val="0"/>
          <w:numId w:val="981"/>
        </w:numPr>
      </w:pPr>
      <w:r w:rsidRPr="002E6533">
        <w:t>PreviousRunContext</w:t>
      </w:r>
    </w:p>
    <w:p w14:paraId="524F1FDB" w14:textId="77777777" w:rsidR="004470EF" w:rsidRPr="002E6533" w:rsidRDefault="00000000">
      <w:pPr>
        <w:pStyle w:val="Ttulo2"/>
      </w:pPr>
      <w:bookmarkStart w:id="437" w:name="tokens-do-sistema"/>
      <w:bookmarkEnd w:id="436"/>
      <w:r w:rsidRPr="002E6533">
        <w:t>Tokens do sistema</w:t>
      </w:r>
    </w:p>
    <w:p w14:paraId="4085FC7C" w14:textId="77777777" w:rsidR="004470EF" w:rsidRPr="002E6533" w:rsidRDefault="00000000">
      <w:pPr>
        <w:pStyle w:val="TableCaption"/>
      </w:pPr>
      <w:r w:rsidRPr="002E6533">
        <w:t>A tabela a seguir descreve os tokens do sistema.</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E78033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F33F869" w14:textId="77777777" w:rsidR="004470EF" w:rsidRPr="002E6533" w:rsidRDefault="00000000">
            <w:pPr>
              <w:pStyle w:val="Compact"/>
            </w:pPr>
            <w:r w:rsidRPr="002E6533">
              <w:t>Token</w:t>
            </w:r>
          </w:p>
        </w:tc>
        <w:tc>
          <w:tcPr>
            <w:tcW w:w="2613" w:type="dxa"/>
          </w:tcPr>
          <w:p w14:paraId="37CDCC68" w14:textId="77777777" w:rsidR="004470EF" w:rsidRPr="002E6533" w:rsidRDefault="00000000">
            <w:pPr>
              <w:pStyle w:val="Compact"/>
            </w:pPr>
            <w:r w:rsidRPr="002E6533">
              <w:t>Valor</w:t>
            </w:r>
          </w:p>
        </w:tc>
        <w:tc>
          <w:tcPr>
            <w:tcW w:w="2613" w:type="dxa"/>
          </w:tcPr>
          <w:p w14:paraId="6D2779C9" w14:textId="77777777" w:rsidR="004470EF" w:rsidRPr="002E6533" w:rsidRDefault="00000000">
            <w:pPr>
              <w:pStyle w:val="Compact"/>
            </w:pPr>
            <w:r w:rsidRPr="002E6533">
              <w:t>Descrição</w:t>
            </w:r>
          </w:p>
        </w:tc>
      </w:tr>
      <w:tr w:rsidR="004470EF" w:rsidRPr="002E6533" w14:paraId="06CA8F3C" w14:textId="77777777">
        <w:tc>
          <w:tcPr>
            <w:tcW w:w="2613" w:type="dxa"/>
          </w:tcPr>
          <w:p w14:paraId="7D201DBC" w14:textId="77777777" w:rsidR="004470EF" w:rsidRPr="002E6533" w:rsidRDefault="00000000">
            <w:pPr>
              <w:pStyle w:val="Compact"/>
            </w:pPr>
            <w:r w:rsidRPr="002E6533">
              <w:t>DataFileDirectoryName</w:t>
            </w:r>
          </w:p>
        </w:tc>
        <w:tc>
          <w:tcPr>
            <w:tcW w:w="2613" w:type="dxa"/>
          </w:tcPr>
          <w:p w14:paraId="54219D72" w14:textId="77777777" w:rsidR="004470EF" w:rsidRPr="002E6533" w:rsidRDefault="00000000">
            <w:pPr>
              <w:pStyle w:val="Compact"/>
            </w:pPr>
            <w:r w:rsidRPr="002E6533">
              <w:t>Texto</w:t>
            </w:r>
          </w:p>
        </w:tc>
        <w:tc>
          <w:tcPr>
            <w:tcW w:w="2613" w:type="dxa"/>
          </w:tcPr>
          <w:p w14:paraId="28A20AD6" w14:textId="77777777" w:rsidR="004470EF" w:rsidRPr="002E6533" w:rsidRDefault="00000000">
            <w:pPr>
              <w:pStyle w:val="Corpodetexto"/>
            </w:pPr>
            <w:r w:rsidRPr="002E6533">
              <w:t>Retorna o nome do diretório.</w:t>
            </w:r>
          </w:p>
          <w:p w14:paraId="6B868736" w14:textId="77777777" w:rsidR="004470EF" w:rsidRPr="002E6533" w:rsidRDefault="00000000">
            <w:pPr>
              <w:pStyle w:val="Compact"/>
              <w:numPr>
                <w:ilvl w:val="0"/>
                <w:numId w:val="982"/>
              </w:numPr>
            </w:pPr>
            <w:r w:rsidRPr="002E6533">
              <w:t>Quando esse token é utilizado para a seção Pós-processamento – Cópia local, o nome do diretório refere-se ao diretório de trabalho do arquivo temporário que o serviço do feed de dados cria.</w:t>
            </w:r>
          </w:p>
          <w:p w14:paraId="22FE09CC" w14:textId="77777777" w:rsidR="004470EF" w:rsidRPr="002E6533" w:rsidRDefault="00000000">
            <w:pPr>
              <w:pStyle w:val="Compact"/>
              <w:numPr>
                <w:ilvl w:val="0"/>
                <w:numId w:val="982"/>
              </w:numPr>
            </w:pPr>
            <w:r w:rsidRPr="002E6533">
              <w:t xml:space="preserve">Quando utilizado em outros locais, o token refere-se ao nome do diretório </w:t>
            </w:r>
            <w:r w:rsidRPr="002E6533">
              <w:lastRenderedPageBreak/>
              <w:t>de origem.</w:t>
            </w:r>
          </w:p>
        </w:tc>
      </w:tr>
      <w:tr w:rsidR="004470EF" w:rsidRPr="002E6533" w14:paraId="7225F609" w14:textId="77777777">
        <w:tc>
          <w:tcPr>
            <w:tcW w:w="2613" w:type="dxa"/>
          </w:tcPr>
          <w:p w14:paraId="23E5A626" w14:textId="77777777" w:rsidR="004470EF" w:rsidRPr="002E6533" w:rsidRDefault="00000000">
            <w:pPr>
              <w:pStyle w:val="Compact"/>
            </w:pPr>
            <w:r w:rsidRPr="002E6533">
              <w:lastRenderedPageBreak/>
              <w:t>DataFileName</w:t>
            </w:r>
          </w:p>
        </w:tc>
        <w:tc>
          <w:tcPr>
            <w:tcW w:w="2613" w:type="dxa"/>
          </w:tcPr>
          <w:p w14:paraId="3C23BFDE" w14:textId="77777777" w:rsidR="004470EF" w:rsidRPr="002E6533" w:rsidRDefault="00000000">
            <w:pPr>
              <w:pStyle w:val="Compact"/>
            </w:pPr>
            <w:r w:rsidRPr="002E6533">
              <w:t>Texto</w:t>
            </w:r>
          </w:p>
        </w:tc>
        <w:tc>
          <w:tcPr>
            <w:tcW w:w="2613" w:type="dxa"/>
          </w:tcPr>
          <w:p w14:paraId="42848D1A" w14:textId="77777777" w:rsidR="004470EF" w:rsidRPr="002E6533" w:rsidRDefault="00000000">
            <w:pPr>
              <w:pStyle w:val="Compact"/>
            </w:pPr>
            <w:r w:rsidRPr="002E6533">
              <w:t>Retorna o nome do arquivo de dados sem a extensão.</w:t>
            </w:r>
          </w:p>
        </w:tc>
      </w:tr>
      <w:tr w:rsidR="004470EF" w:rsidRPr="002E6533" w14:paraId="57002439" w14:textId="77777777">
        <w:tc>
          <w:tcPr>
            <w:tcW w:w="2613" w:type="dxa"/>
          </w:tcPr>
          <w:p w14:paraId="355C9E12" w14:textId="77777777" w:rsidR="004470EF" w:rsidRPr="002E6533" w:rsidRDefault="00000000">
            <w:pPr>
              <w:pStyle w:val="Compact"/>
            </w:pPr>
            <w:r w:rsidRPr="002E6533">
              <w:t>DataFileExtension</w:t>
            </w:r>
          </w:p>
        </w:tc>
        <w:tc>
          <w:tcPr>
            <w:tcW w:w="2613" w:type="dxa"/>
          </w:tcPr>
          <w:p w14:paraId="3D28FA79" w14:textId="77777777" w:rsidR="004470EF" w:rsidRPr="002E6533" w:rsidRDefault="00000000">
            <w:pPr>
              <w:pStyle w:val="Compact"/>
            </w:pPr>
            <w:r w:rsidRPr="002E6533">
              <w:t>Texto</w:t>
            </w:r>
          </w:p>
        </w:tc>
        <w:tc>
          <w:tcPr>
            <w:tcW w:w="2613" w:type="dxa"/>
          </w:tcPr>
          <w:p w14:paraId="681DB6F1" w14:textId="77777777" w:rsidR="004470EF" w:rsidRPr="002E6533" w:rsidRDefault="00000000">
            <w:pPr>
              <w:pStyle w:val="Compact"/>
            </w:pPr>
            <w:r w:rsidRPr="002E6533">
              <w:t>Retorna a extensão do arquivo de dados.</w:t>
            </w:r>
          </w:p>
        </w:tc>
      </w:tr>
      <w:tr w:rsidR="004470EF" w:rsidRPr="002E6533" w14:paraId="3B39DD77" w14:textId="77777777">
        <w:tc>
          <w:tcPr>
            <w:tcW w:w="2613" w:type="dxa"/>
          </w:tcPr>
          <w:p w14:paraId="3B7A9565" w14:textId="77777777" w:rsidR="004470EF" w:rsidRPr="002E6533" w:rsidRDefault="00000000">
            <w:pPr>
              <w:pStyle w:val="Compact"/>
            </w:pPr>
            <w:r w:rsidRPr="002E6533">
              <w:t>DataFileFullName</w:t>
            </w:r>
          </w:p>
        </w:tc>
        <w:tc>
          <w:tcPr>
            <w:tcW w:w="2613" w:type="dxa"/>
          </w:tcPr>
          <w:p w14:paraId="68C212BD" w14:textId="77777777" w:rsidR="004470EF" w:rsidRPr="002E6533" w:rsidRDefault="00000000">
            <w:pPr>
              <w:pStyle w:val="Compact"/>
            </w:pPr>
            <w:r w:rsidRPr="002E6533">
              <w:t>Texto</w:t>
            </w:r>
          </w:p>
        </w:tc>
        <w:tc>
          <w:tcPr>
            <w:tcW w:w="2613" w:type="dxa"/>
          </w:tcPr>
          <w:p w14:paraId="7855CEB3" w14:textId="77777777" w:rsidR="004470EF" w:rsidRPr="002E6533" w:rsidRDefault="00000000">
            <w:pPr>
              <w:pStyle w:val="Corpodetexto"/>
            </w:pPr>
            <w:r w:rsidRPr="002E6533">
              <w:t>Retorna as informações dos 3 tokens anteriores combinados.</w:t>
            </w:r>
          </w:p>
          <w:p w14:paraId="0EE79467" w14:textId="77777777" w:rsidR="004470EF" w:rsidRPr="002E6533" w:rsidRDefault="00000000">
            <w:pPr>
              <w:pStyle w:val="Corpodetexto"/>
            </w:pPr>
            <w:r w:rsidRPr="002E6533">
              <w:t>Esse token é a versão simplificada de</w:t>
            </w:r>
          </w:p>
          <w:p w14:paraId="6534F222" w14:textId="77777777" w:rsidR="004470EF" w:rsidRPr="002E6533" w:rsidRDefault="00000000">
            <w:pPr>
              <w:pStyle w:val="Corpodetexto"/>
            </w:pPr>
            <w:r w:rsidRPr="002E6533">
              <w:t>{DataFileDirectoryName}\{DataFileName</w:t>
            </w:r>
            <w:proofErr w:type="gramStart"/>
            <w:r w:rsidRPr="002E6533">
              <w:t>}.{</w:t>
            </w:r>
            <w:proofErr w:type="gramEnd"/>
            <w:r w:rsidRPr="002E6533">
              <w:t>DataFileExtension}</w:t>
            </w:r>
          </w:p>
        </w:tc>
      </w:tr>
      <w:tr w:rsidR="004470EF" w:rsidRPr="002E6533" w14:paraId="28342F7D" w14:textId="77777777">
        <w:tc>
          <w:tcPr>
            <w:tcW w:w="2613" w:type="dxa"/>
          </w:tcPr>
          <w:p w14:paraId="35F1F346" w14:textId="77777777" w:rsidR="004470EF" w:rsidRPr="002E6533" w:rsidRDefault="00000000">
            <w:pPr>
              <w:pStyle w:val="Compact"/>
            </w:pPr>
            <w:r w:rsidRPr="002E6533">
              <w:t>Agora</w:t>
            </w:r>
          </w:p>
        </w:tc>
        <w:tc>
          <w:tcPr>
            <w:tcW w:w="2613" w:type="dxa"/>
          </w:tcPr>
          <w:p w14:paraId="1E0EA47D" w14:textId="77777777" w:rsidR="004470EF" w:rsidRPr="002E6533" w:rsidRDefault="00000000">
            <w:pPr>
              <w:pStyle w:val="Compact"/>
            </w:pPr>
            <w:r w:rsidRPr="002E6533">
              <w:t>Data e hora atuais</w:t>
            </w:r>
          </w:p>
        </w:tc>
        <w:tc>
          <w:tcPr>
            <w:tcW w:w="2613" w:type="dxa"/>
          </w:tcPr>
          <w:p w14:paraId="32C92401" w14:textId="77777777" w:rsidR="004470EF" w:rsidRPr="002E6533" w:rsidRDefault="00000000">
            <w:pPr>
              <w:pStyle w:val="Corpodetexto"/>
            </w:pPr>
            <w:r w:rsidRPr="002E6533">
              <w:t>Retorna o horário atual do sistema.</w:t>
            </w:r>
          </w:p>
          <w:p w14:paraId="697716F9" w14:textId="77777777" w:rsidR="004470EF" w:rsidRPr="002E6533" w:rsidRDefault="00000000">
            <w:pPr>
              <w:pStyle w:val="Corpodetexto"/>
            </w:pPr>
            <w:r w:rsidRPr="002E6533">
              <w:t xml:space="preserve">Se desejado, é possível aplicar uma formatação. A formatação padrão é </w:t>
            </w:r>
            <w:proofErr w:type="gramStart"/>
            <w:r w:rsidRPr="002E6533">
              <w:t>dd.mm.aaaa</w:t>
            </w:r>
            <w:proofErr w:type="gramEnd"/>
            <w:r w:rsidRPr="002E6533">
              <w:t>.</w:t>
            </w:r>
          </w:p>
          <w:p w14:paraId="18B93BC8" w14:textId="77777777" w:rsidR="004470EF" w:rsidRPr="002E6533" w:rsidRDefault="00000000">
            <w:pPr>
              <w:pStyle w:val="Corpodetexto"/>
            </w:pPr>
            <w:r w:rsidRPr="002E6533">
              <w:t>Exemplo: token de Horário</w:t>
            </w:r>
          </w:p>
          <w:p w14:paraId="15371BA9" w14:textId="77777777" w:rsidR="004470EF" w:rsidRPr="002E6533" w:rsidRDefault="00000000">
            <w:pPr>
              <w:pStyle w:val="Corpodetexto"/>
            </w:pPr>
            <w:r w:rsidRPr="002E6533">
              <w:t>No dia 25 de agosto de 2015, às 08:15:45 PM, o token {Now}(ddmmaaaa_hhmmss) retornou o valor 25082015_081445.</w:t>
            </w:r>
          </w:p>
          <w:p w14:paraId="7E2CD81D" w14:textId="77777777" w:rsidR="004470EF" w:rsidRPr="002E6533" w:rsidRDefault="00000000">
            <w:pPr>
              <w:pStyle w:val="Ttulo3"/>
            </w:pPr>
            <w:bookmarkStart w:id="438" w:name="opções-comuns-de-formatação"/>
            <w:r w:rsidRPr="002E6533">
              <w:t>Opções comuns de formatação</w:t>
            </w:r>
            <w:bookmarkEnd w:id="438"/>
          </w:p>
          <w:p w14:paraId="196BD9CE" w14:textId="77777777" w:rsidR="004470EF" w:rsidRPr="002E6533" w:rsidRDefault="00000000">
            <w:pPr>
              <w:pStyle w:val="Compact"/>
            </w:pPr>
            <w:r w:rsidRPr="002E6533">
              <w:t>A tabela a seguir descreve as opções de comando comuns de formatação.</w:t>
            </w:r>
          </w:p>
          <w:p w14:paraId="598F84AF" w14:textId="77777777" w:rsidR="004470EF" w:rsidRPr="002E6533" w:rsidRDefault="00000000">
            <w:pPr>
              <w:pStyle w:val="Compact"/>
            </w:pPr>
            <w:r w:rsidRPr="002E6533">
              <w:t>A tabela a seguir descreve as opções de comando comuns de formatação.</w:t>
            </w:r>
          </w:p>
          <w:tbl>
            <w:tblPr>
              <w:tblStyle w:val="Table"/>
              <w:tblW w:w="4950" w:type="pct"/>
              <w:tblLayout w:type="fixed"/>
              <w:tblLook w:val="0020" w:firstRow="1" w:lastRow="0" w:firstColumn="0" w:lastColumn="0" w:noHBand="0" w:noVBand="0"/>
            </w:tblPr>
            <w:tblGrid>
              <w:gridCol w:w="914"/>
              <w:gridCol w:w="915"/>
              <w:gridCol w:w="915"/>
            </w:tblGrid>
            <w:tr w:rsidR="004470EF" w:rsidRPr="002E6533" w14:paraId="29457F8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71E20709" w14:textId="77777777" w:rsidR="004470EF" w:rsidRPr="002E6533" w:rsidRDefault="00000000">
                  <w:pPr>
                    <w:pStyle w:val="Compact"/>
                  </w:pPr>
                  <w:r w:rsidRPr="002E6533">
                    <w:lastRenderedPageBreak/>
                    <w:t>Especificador de formato</w:t>
                  </w:r>
                </w:p>
              </w:tc>
              <w:tc>
                <w:tcPr>
                  <w:tcW w:w="2613" w:type="dxa"/>
                </w:tcPr>
                <w:p w14:paraId="0734DFD5" w14:textId="77777777" w:rsidR="004470EF" w:rsidRPr="002E6533" w:rsidRDefault="00000000">
                  <w:pPr>
                    <w:pStyle w:val="Compact"/>
                  </w:pPr>
                  <w:r w:rsidRPr="002E6533">
                    <w:t>Descrição</w:t>
                  </w:r>
                </w:p>
              </w:tc>
              <w:tc>
                <w:tcPr>
                  <w:tcW w:w="2613" w:type="dxa"/>
                </w:tcPr>
                <w:p w14:paraId="127B8FBA" w14:textId="77777777" w:rsidR="004470EF" w:rsidRPr="002E6533" w:rsidRDefault="00000000">
                  <w:pPr>
                    <w:pStyle w:val="Compact"/>
                  </w:pPr>
                  <w:r w:rsidRPr="002E6533">
                    <w:t>Exemplos</w:t>
                  </w:r>
                </w:p>
              </w:tc>
            </w:tr>
            <w:tr w:rsidR="004470EF" w:rsidRPr="002E6533" w14:paraId="2E912141" w14:textId="77777777">
              <w:tc>
                <w:tcPr>
                  <w:tcW w:w="2613" w:type="dxa"/>
                </w:tcPr>
                <w:p w14:paraId="6A3A3748" w14:textId="77777777" w:rsidR="004470EF" w:rsidRPr="002E6533" w:rsidRDefault="00000000">
                  <w:pPr>
                    <w:pStyle w:val="Compact"/>
                  </w:pPr>
                  <w:r w:rsidRPr="002E6533">
                    <w:t>d</w:t>
                  </w:r>
                </w:p>
              </w:tc>
              <w:tc>
                <w:tcPr>
                  <w:tcW w:w="2613" w:type="dxa"/>
                </w:tcPr>
                <w:p w14:paraId="5667ABCF" w14:textId="77777777" w:rsidR="004470EF" w:rsidRPr="002E6533" w:rsidRDefault="00000000">
                  <w:pPr>
                    <w:pStyle w:val="Compact"/>
                  </w:pPr>
                  <w:r w:rsidRPr="002E6533">
                    <w:t>O dia do mês, de 1 a 31.</w:t>
                  </w:r>
                </w:p>
              </w:tc>
              <w:tc>
                <w:tcPr>
                  <w:tcW w:w="2613" w:type="dxa"/>
                </w:tcPr>
                <w:p w14:paraId="6236F831" w14:textId="77777777" w:rsidR="004470EF" w:rsidRPr="002E6533" w:rsidRDefault="00000000">
                  <w:pPr>
                    <w:pStyle w:val="Corpodetexto"/>
                  </w:pPr>
                  <w:r w:rsidRPr="002E6533">
                    <w:t>6/1/2009 1:45:30 PM -&gt; 1</w:t>
                  </w:r>
                </w:p>
                <w:p w14:paraId="71DC6164" w14:textId="77777777" w:rsidR="004470EF" w:rsidRPr="002E6533" w:rsidRDefault="00000000">
                  <w:pPr>
                    <w:pStyle w:val="Corpodetexto"/>
                  </w:pPr>
                  <w:r w:rsidRPr="002E6533">
                    <w:t>6/15/2009 1:45:30 PM -&gt; 15</w:t>
                  </w:r>
                </w:p>
              </w:tc>
            </w:tr>
            <w:tr w:rsidR="004470EF" w:rsidRPr="002E6533" w14:paraId="27B24198" w14:textId="77777777">
              <w:tc>
                <w:tcPr>
                  <w:tcW w:w="2613" w:type="dxa"/>
                </w:tcPr>
                <w:p w14:paraId="10B5920F" w14:textId="77777777" w:rsidR="004470EF" w:rsidRPr="002E6533" w:rsidRDefault="00000000">
                  <w:pPr>
                    <w:pStyle w:val="Compact"/>
                  </w:pPr>
                  <w:r w:rsidRPr="002E6533">
                    <w:t>dd</w:t>
                  </w:r>
                </w:p>
              </w:tc>
              <w:tc>
                <w:tcPr>
                  <w:tcW w:w="2613" w:type="dxa"/>
                </w:tcPr>
                <w:p w14:paraId="20B0FBF4" w14:textId="77777777" w:rsidR="004470EF" w:rsidRPr="002E6533" w:rsidRDefault="00000000">
                  <w:pPr>
                    <w:pStyle w:val="Compact"/>
                  </w:pPr>
                  <w:r w:rsidRPr="002E6533">
                    <w:t>O dia do mês, de 01 a 31.</w:t>
                  </w:r>
                </w:p>
              </w:tc>
              <w:tc>
                <w:tcPr>
                  <w:tcW w:w="2613" w:type="dxa"/>
                </w:tcPr>
                <w:p w14:paraId="40BE8373" w14:textId="77777777" w:rsidR="004470EF" w:rsidRPr="002E6533" w:rsidRDefault="00000000">
                  <w:pPr>
                    <w:pStyle w:val="Corpodetexto"/>
                  </w:pPr>
                  <w:r w:rsidRPr="002E6533">
                    <w:t>6/1/2009 1:45:30 PM -&gt; 01</w:t>
                  </w:r>
                </w:p>
                <w:p w14:paraId="67C5BB60" w14:textId="77777777" w:rsidR="004470EF" w:rsidRPr="002E6533" w:rsidRDefault="00000000">
                  <w:pPr>
                    <w:pStyle w:val="Corpodetexto"/>
                  </w:pPr>
                  <w:r w:rsidRPr="002E6533">
                    <w:t>6/15/2009 1:45:30 PM -&gt; 15</w:t>
                  </w:r>
                </w:p>
              </w:tc>
            </w:tr>
            <w:tr w:rsidR="004470EF" w:rsidRPr="002E6533" w14:paraId="25B58BFF" w14:textId="77777777">
              <w:tc>
                <w:tcPr>
                  <w:tcW w:w="2613" w:type="dxa"/>
                </w:tcPr>
                <w:p w14:paraId="7C8B3763" w14:textId="77777777" w:rsidR="004470EF" w:rsidRPr="002E6533" w:rsidRDefault="00000000">
                  <w:pPr>
                    <w:pStyle w:val="Compact"/>
                  </w:pPr>
                  <w:r w:rsidRPr="002E6533">
                    <w:t>h</w:t>
                  </w:r>
                </w:p>
              </w:tc>
              <w:tc>
                <w:tcPr>
                  <w:tcW w:w="2613" w:type="dxa"/>
                </w:tcPr>
                <w:p w14:paraId="03D8C2A3" w14:textId="77777777" w:rsidR="004470EF" w:rsidRPr="002E6533" w:rsidRDefault="00000000">
                  <w:pPr>
                    <w:pStyle w:val="Compact"/>
                  </w:pPr>
                  <w:r w:rsidRPr="002E6533">
                    <w:t>A hora, utilizando um formato de 12 horas, de 1 a 12.</w:t>
                  </w:r>
                </w:p>
              </w:tc>
              <w:tc>
                <w:tcPr>
                  <w:tcW w:w="2613" w:type="dxa"/>
                </w:tcPr>
                <w:p w14:paraId="2DAF8975" w14:textId="77777777" w:rsidR="004470EF" w:rsidRPr="002E6533" w:rsidRDefault="00000000">
                  <w:pPr>
                    <w:pStyle w:val="Corpodetexto"/>
                  </w:pPr>
                  <w:r w:rsidRPr="002E6533">
                    <w:t>15/06/2009 1:45:30 -&gt; 1</w:t>
                  </w:r>
                </w:p>
                <w:p w14:paraId="423927B8" w14:textId="77777777" w:rsidR="004470EF" w:rsidRPr="002E6533" w:rsidRDefault="00000000">
                  <w:pPr>
                    <w:pStyle w:val="Corpodetexto"/>
                  </w:pPr>
                  <w:r w:rsidRPr="002E6533">
                    <w:t>6/15/2009 1:45:30 PM -&gt; 1</w:t>
                  </w:r>
                </w:p>
              </w:tc>
            </w:tr>
            <w:tr w:rsidR="004470EF" w:rsidRPr="002E6533" w14:paraId="0B7F209D" w14:textId="77777777">
              <w:tc>
                <w:tcPr>
                  <w:tcW w:w="2613" w:type="dxa"/>
                </w:tcPr>
                <w:p w14:paraId="40C87A6C" w14:textId="77777777" w:rsidR="004470EF" w:rsidRPr="002E6533" w:rsidRDefault="00000000">
                  <w:pPr>
                    <w:pStyle w:val="Compact"/>
                  </w:pPr>
                  <w:r w:rsidRPr="002E6533">
                    <w:t>hh</w:t>
                  </w:r>
                </w:p>
              </w:tc>
              <w:tc>
                <w:tcPr>
                  <w:tcW w:w="2613" w:type="dxa"/>
                </w:tcPr>
                <w:p w14:paraId="660D5155" w14:textId="77777777" w:rsidR="004470EF" w:rsidRPr="002E6533" w:rsidRDefault="00000000">
                  <w:pPr>
                    <w:pStyle w:val="Compact"/>
                  </w:pPr>
                  <w:r w:rsidRPr="002E6533">
                    <w:t xml:space="preserve">A hora, </w:t>
                  </w:r>
                  <w:r w:rsidRPr="002E6533">
                    <w:lastRenderedPageBreak/>
                    <w:t>utilizando um formato de 12 horas, de 1 a 12.</w:t>
                  </w:r>
                </w:p>
              </w:tc>
              <w:tc>
                <w:tcPr>
                  <w:tcW w:w="2613" w:type="dxa"/>
                </w:tcPr>
                <w:p w14:paraId="27F60A63" w14:textId="77777777" w:rsidR="004470EF" w:rsidRPr="002E6533" w:rsidRDefault="00000000">
                  <w:pPr>
                    <w:pStyle w:val="Corpodetexto"/>
                  </w:pPr>
                  <w:r w:rsidRPr="002E6533">
                    <w:lastRenderedPageBreak/>
                    <w:t xml:space="preserve">15/06/2009 </w:t>
                  </w:r>
                  <w:r w:rsidRPr="002E6533">
                    <w:lastRenderedPageBreak/>
                    <w:t>1:45:30 -&gt; 01</w:t>
                  </w:r>
                </w:p>
                <w:p w14:paraId="24F95002" w14:textId="77777777" w:rsidR="004470EF" w:rsidRPr="002E6533" w:rsidRDefault="00000000">
                  <w:pPr>
                    <w:pStyle w:val="Corpodetexto"/>
                  </w:pPr>
                  <w:r w:rsidRPr="002E6533">
                    <w:t>6/15/2009 1:45:30 PM -&gt; 010</w:t>
                  </w:r>
                </w:p>
              </w:tc>
            </w:tr>
            <w:tr w:rsidR="004470EF" w:rsidRPr="002E6533" w14:paraId="78B761CD" w14:textId="77777777">
              <w:tc>
                <w:tcPr>
                  <w:tcW w:w="2613" w:type="dxa"/>
                </w:tcPr>
                <w:p w14:paraId="2712F03E" w14:textId="77777777" w:rsidR="004470EF" w:rsidRPr="002E6533" w:rsidRDefault="00000000">
                  <w:pPr>
                    <w:pStyle w:val="Compact"/>
                  </w:pPr>
                  <w:r w:rsidRPr="002E6533">
                    <w:lastRenderedPageBreak/>
                    <w:t>A</w:t>
                  </w:r>
                </w:p>
              </w:tc>
              <w:tc>
                <w:tcPr>
                  <w:tcW w:w="2613" w:type="dxa"/>
                </w:tcPr>
                <w:p w14:paraId="1C973FC2" w14:textId="77777777" w:rsidR="004470EF" w:rsidRPr="002E6533" w:rsidRDefault="00000000">
                  <w:pPr>
                    <w:pStyle w:val="Compact"/>
                  </w:pPr>
                  <w:r w:rsidRPr="002E6533">
                    <w:t>A hora, utilizando um formato de 24 horas, de 0 a 23.</w:t>
                  </w:r>
                </w:p>
              </w:tc>
              <w:tc>
                <w:tcPr>
                  <w:tcW w:w="2613" w:type="dxa"/>
                </w:tcPr>
                <w:p w14:paraId="7175C905" w14:textId="77777777" w:rsidR="004470EF" w:rsidRPr="002E6533" w:rsidRDefault="00000000">
                  <w:pPr>
                    <w:pStyle w:val="Corpodetexto"/>
                  </w:pPr>
                  <w:r w:rsidRPr="002E6533">
                    <w:t>15/06/2009 1:45:30 -&gt; 1</w:t>
                  </w:r>
                </w:p>
                <w:p w14:paraId="4EADB2F6" w14:textId="77777777" w:rsidR="004470EF" w:rsidRPr="002E6533" w:rsidRDefault="00000000">
                  <w:pPr>
                    <w:pStyle w:val="Corpodetexto"/>
                  </w:pPr>
                  <w:r w:rsidRPr="002E6533">
                    <w:t>6/15/2009 1:45:30 PM -&gt; 13</w:t>
                  </w:r>
                </w:p>
              </w:tc>
            </w:tr>
            <w:tr w:rsidR="004470EF" w:rsidRPr="002E6533" w14:paraId="1B54ADBC" w14:textId="77777777">
              <w:tc>
                <w:tcPr>
                  <w:tcW w:w="2613" w:type="dxa"/>
                </w:tcPr>
                <w:p w14:paraId="2E2FFEE4" w14:textId="77777777" w:rsidR="004470EF" w:rsidRPr="002E6533" w:rsidRDefault="00000000">
                  <w:pPr>
                    <w:pStyle w:val="Compact"/>
                  </w:pPr>
                  <w:r w:rsidRPr="002E6533">
                    <w:t>HH</w:t>
                  </w:r>
                </w:p>
              </w:tc>
              <w:tc>
                <w:tcPr>
                  <w:tcW w:w="2613" w:type="dxa"/>
                </w:tcPr>
                <w:p w14:paraId="02524FC4" w14:textId="77777777" w:rsidR="004470EF" w:rsidRPr="002E6533" w:rsidRDefault="00000000">
                  <w:pPr>
                    <w:pStyle w:val="Compact"/>
                  </w:pPr>
                  <w:r w:rsidRPr="002E6533">
                    <w:t>A hora, utilizando um formato de 24 horas, de 00 a 23.</w:t>
                  </w:r>
                </w:p>
              </w:tc>
              <w:tc>
                <w:tcPr>
                  <w:tcW w:w="2613" w:type="dxa"/>
                </w:tcPr>
                <w:p w14:paraId="2ACACB00" w14:textId="77777777" w:rsidR="004470EF" w:rsidRPr="002E6533" w:rsidRDefault="00000000">
                  <w:pPr>
                    <w:pStyle w:val="Corpodetexto"/>
                  </w:pPr>
                  <w:r w:rsidRPr="002E6533">
                    <w:t>15/06/2009 1:45:30 -&gt; 01</w:t>
                  </w:r>
                </w:p>
                <w:p w14:paraId="40DA8CB4" w14:textId="77777777" w:rsidR="004470EF" w:rsidRPr="002E6533" w:rsidRDefault="00000000">
                  <w:pPr>
                    <w:pStyle w:val="Corpodetexto"/>
                  </w:pPr>
                  <w:r w:rsidRPr="002E6533">
                    <w:t>6/15/2009 1:45:30 PM -&gt; 13</w:t>
                  </w:r>
                </w:p>
              </w:tc>
            </w:tr>
            <w:tr w:rsidR="004470EF" w:rsidRPr="002E6533" w14:paraId="488E4892" w14:textId="77777777">
              <w:tc>
                <w:tcPr>
                  <w:tcW w:w="2613" w:type="dxa"/>
                </w:tcPr>
                <w:p w14:paraId="1A99BEB2" w14:textId="77777777" w:rsidR="004470EF" w:rsidRPr="002E6533" w:rsidRDefault="00000000">
                  <w:pPr>
                    <w:pStyle w:val="Compact"/>
                  </w:pPr>
                  <w:r w:rsidRPr="002E6533">
                    <w:t>m</w:t>
                  </w:r>
                </w:p>
              </w:tc>
              <w:tc>
                <w:tcPr>
                  <w:tcW w:w="2613" w:type="dxa"/>
                </w:tcPr>
                <w:p w14:paraId="17356B63" w14:textId="77777777" w:rsidR="004470EF" w:rsidRPr="002E6533" w:rsidRDefault="00000000">
                  <w:pPr>
                    <w:pStyle w:val="Compact"/>
                  </w:pPr>
                  <w:r w:rsidRPr="002E6533">
                    <w:t>O minuto, de 0 a 59.</w:t>
                  </w:r>
                </w:p>
              </w:tc>
              <w:tc>
                <w:tcPr>
                  <w:tcW w:w="2613" w:type="dxa"/>
                </w:tcPr>
                <w:p w14:paraId="77657BB2" w14:textId="77777777" w:rsidR="004470EF" w:rsidRPr="002E6533" w:rsidRDefault="00000000">
                  <w:pPr>
                    <w:pStyle w:val="Corpodetexto"/>
                  </w:pPr>
                  <w:r w:rsidRPr="002E6533">
                    <w:t>15/06/2009 1:09:30 -&gt; 9</w:t>
                  </w:r>
                </w:p>
                <w:p w14:paraId="0B47477D" w14:textId="77777777" w:rsidR="004470EF" w:rsidRPr="002E6533" w:rsidRDefault="00000000">
                  <w:pPr>
                    <w:pStyle w:val="Corpodetexto"/>
                  </w:pPr>
                  <w:r w:rsidRPr="002E6533">
                    <w:t>6/15/2009 1:09:30 PM -&gt; 9</w:t>
                  </w:r>
                </w:p>
              </w:tc>
            </w:tr>
            <w:tr w:rsidR="004470EF" w:rsidRPr="002E6533" w14:paraId="651F79D1" w14:textId="77777777">
              <w:tc>
                <w:tcPr>
                  <w:tcW w:w="2613" w:type="dxa"/>
                </w:tcPr>
                <w:p w14:paraId="1582F1CB" w14:textId="77777777" w:rsidR="004470EF" w:rsidRPr="002E6533" w:rsidRDefault="00000000">
                  <w:pPr>
                    <w:pStyle w:val="Compact"/>
                  </w:pPr>
                  <w:r w:rsidRPr="002E6533">
                    <w:lastRenderedPageBreak/>
                    <w:t>mm</w:t>
                  </w:r>
                </w:p>
              </w:tc>
              <w:tc>
                <w:tcPr>
                  <w:tcW w:w="2613" w:type="dxa"/>
                </w:tcPr>
                <w:p w14:paraId="5B82A9AC" w14:textId="77777777" w:rsidR="004470EF" w:rsidRPr="002E6533" w:rsidRDefault="00000000">
                  <w:pPr>
                    <w:pStyle w:val="Compact"/>
                  </w:pPr>
                  <w:r w:rsidRPr="002E6533">
                    <w:t>O minuto, de 00 a 59.</w:t>
                  </w:r>
                </w:p>
              </w:tc>
              <w:tc>
                <w:tcPr>
                  <w:tcW w:w="2613" w:type="dxa"/>
                </w:tcPr>
                <w:p w14:paraId="3EB41CC7" w14:textId="77777777" w:rsidR="004470EF" w:rsidRPr="002E6533" w:rsidRDefault="00000000">
                  <w:pPr>
                    <w:pStyle w:val="Corpodetexto"/>
                  </w:pPr>
                  <w:r w:rsidRPr="002E6533">
                    <w:t>15/06/2009 1:09:30 -&gt; 09</w:t>
                  </w:r>
                </w:p>
                <w:p w14:paraId="1EC0CA59" w14:textId="77777777" w:rsidR="004470EF" w:rsidRPr="002E6533" w:rsidRDefault="00000000">
                  <w:pPr>
                    <w:pStyle w:val="Corpodetexto"/>
                  </w:pPr>
                  <w:r w:rsidRPr="002E6533">
                    <w:t>6/15/2009 1:09:30 PM -&gt; 09</w:t>
                  </w:r>
                </w:p>
              </w:tc>
            </w:tr>
            <w:tr w:rsidR="004470EF" w:rsidRPr="002E6533" w14:paraId="7438EDC5" w14:textId="77777777">
              <w:tc>
                <w:tcPr>
                  <w:tcW w:w="2613" w:type="dxa"/>
                </w:tcPr>
                <w:p w14:paraId="03913DB1" w14:textId="77777777" w:rsidR="004470EF" w:rsidRPr="002E6533" w:rsidRDefault="00000000">
                  <w:pPr>
                    <w:pStyle w:val="Compact"/>
                  </w:pPr>
                  <w:r w:rsidRPr="002E6533">
                    <w:t>M</w:t>
                  </w:r>
                </w:p>
              </w:tc>
              <w:tc>
                <w:tcPr>
                  <w:tcW w:w="2613" w:type="dxa"/>
                </w:tcPr>
                <w:p w14:paraId="75F85EF4" w14:textId="77777777" w:rsidR="004470EF" w:rsidRPr="002E6533" w:rsidRDefault="00000000">
                  <w:pPr>
                    <w:pStyle w:val="Compact"/>
                  </w:pPr>
                  <w:r w:rsidRPr="002E6533">
                    <w:t>O mês, de 1 a 12.</w:t>
                  </w:r>
                </w:p>
              </w:tc>
              <w:tc>
                <w:tcPr>
                  <w:tcW w:w="2613" w:type="dxa"/>
                </w:tcPr>
                <w:p w14:paraId="545FA48F" w14:textId="77777777" w:rsidR="004470EF" w:rsidRPr="002E6533" w:rsidRDefault="00000000">
                  <w:pPr>
                    <w:pStyle w:val="Compact"/>
                  </w:pPr>
                  <w:r w:rsidRPr="002E6533">
                    <w:t>6/15/2009 1:45:30 PM -&gt; 6</w:t>
                  </w:r>
                </w:p>
              </w:tc>
            </w:tr>
            <w:tr w:rsidR="004470EF" w:rsidRPr="002E6533" w14:paraId="44C4C0F4" w14:textId="77777777">
              <w:tc>
                <w:tcPr>
                  <w:tcW w:w="2613" w:type="dxa"/>
                </w:tcPr>
                <w:p w14:paraId="47068704" w14:textId="77777777" w:rsidR="004470EF" w:rsidRPr="002E6533" w:rsidRDefault="00000000">
                  <w:pPr>
                    <w:pStyle w:val="Compact"/>
                  </w:pPr>
                  <w:r w:rsidRPr="002E6533">
                    <w:t>MM</w:t>
                  </w:r>
                </w:p>
              </w:tc>
              <w:tc>
                <w:tcPr>
                  <w:tcW w:w="2613" w:type="dxa"/>
                </w:tcPr>
                <w:p w14:paraId="60768662" w14:textId="77777777" w:rsidR="004470EF" w:rsidRPr="002E6533" w:rsidRDefault="00000000">
                  <w:pPr>
                    <w:pStyle w:val="Compact"/>
                  </w:pPr>
                  <w:r w:rsidRPr="002E6533">
                    <w:t>O mês, de 01 a 12.</w:t>
                  </w:r>
                </w:p>
              </w:tc>
              <w:tc>
                <w:tcPr>
                  <w:tcW w:w="2613" w:type="dxa"/>
                </w:tcPr>
                <w:p w14:paraId="3E0E46F4" w14:textId="77777777" w:rsidR="004470EF" w:rsidRPr="002E6533" w:rsidRDefault="00000000">
                  <w:pPr>
                    <w:pStyle w:val="Compact"/>
                  </w:pPr>
                  <w:r w:rsidRPr="002E6533">
                    <w:t>6/15/2009 1:45:30 PM -&gt; 06</w:t>
                  </w:r>
                </w:p>
              </w:tc>
            </w:tr>
            <w:tr w:rsidR="004470EF" w:rsidRPr="002E6533" w14:paraId="2BBA5E41" w14:textId="77777777">
              <w:tc>
                <w:tcPr>
                  <w:tcW w:w="2613" w:type="dxa"/>
                </w:tcPr>
                <w:p w14:paraId="4B2B20F7" w14:textId="77777777" w:rsidR="004470EF" w:rsidRPr="002E6533" w:rsidRDefault="00000000">
                  <w:pPr>
                    <w:pStyle w:val="Compact"/>
                  </w:pPr>
                  <w:r w:rsidRPr="002E6533">
                    <w:t>s</w:t>
                  </w:r>
                </w:p>
              </w:tc>
              <w:tc>
                <w:tcPr>
                  <w:tcW w:w="2613" w:type="dxa"/>
                </w:tcPr>
                <w:p w14:paraId="509C72C7" w14:textId="77777777" w:rsidR="004470EF" w:rsidRPr="002E6533" w:rsidRDefault="00000000">
                  <w:pPr>
                    <w:pStyle w:val="Compact"/>
                  </w:pPr>
                  <w:r w:rsidRPr="002E6533">
                    <w:t>O segundo, de 0 a 59.</w:t>
                  </w:r>
                </w:p>
              </w:tc>
              <w:tc>
                <w:tcPr>
                  <w:tcW w:w="2613" w:type="dxa"/>
                </w:tcPr>
                <w:p w14:paraId="1CEC2E56" w14:textId="77777777" w:rsidR="004470EF" w:rsidRPr="002E6533" w:rsidRDefault="00000000">
                  <w:pPr>
                    <w:pStyle w:val="Compact"/>
                  </w:pPr>
                  <w:r w:rsidRPr="002E6533">
                    <w:t>6/15/2009 1:45:09 PM -&gt; 9</w:t>
                  </w:r>
                </w:p>
              </w:tc>
            </w:tr>
            <w:tr w:rsidR="004470EF" w:rsidRPr="002E6533" w14:paraId="0A4FD544" w14:textId="77777777">
              <w:tc>
                <w:tcPr>
                  <w:tcW w:w="2613" w:type="dxa"/>
                </w:tcPr>
                <w:p w14:paraId="27BEA241" w14:textId="77777777" w:rsidR="004470EF" w:rsidRPr="002E6533" w:rsidRDefault="00000000">
                  <w:pPr>
                    <w:pStyle w:val="Compact"/>
                  </w:pPr>
                  <w:r w:rsidRPr="002E6533">
                    <w:t>ss</w:t>
                  </w:r>
                </w:p>
              </w:tc>
              <w:tc>
                <w:tcPr>
                  <w:tcW w:w="2613" w:type="dxa"/>
                </w:tcPr>
                <w:p w14:paraId="57636BC2" w14:textId="77777777" w:rsidR="004470EF" w:rsidRPr="002E6533" w:rsidRDefault="00000000">
                  <w:pPr>
                    <w:pStyle w:val="Compact"/>
                  </w:pPr>
                  <w:r w:rsidRPr="002E6533">
                    <w:t>O segundo, de 00 a 59.</w:t>
                  </w:r>
                </w:p>
              </w:tc>
              <w:tc>
                <w:tcPr>
                  <w:tcW w:w="2613" w:type="dxa"/>
                </w:tcPr>
                <w:p w14:paraId="1C29CAA5" w14:textId="77777777" w:rsidR="004470EF" w:rsidRPr="002E6533" w:rsidRDefault="00000000">
                  <w:pPr>
                    <w:pStyle w:val="Compact"/>
                  </w:pPr>
                  <w:r w:rsidRPr="002E6533">
                    <w:t>6/15/2009 1:45:09 PM -&gt; 09</w:t>
                  </w:r>
                </w:p>
              </w:tc>
            </w:tr>
            <w:tr w:rsidR="004470EF" w:rsidRPr="002E6533" w14:paraId="57D250D5" w14:textId="77777777">
              <w:tc>
                <w:tcPr>
                  <w:tcW w:w="2613" w:type="dxa"/>
                </w:tcPr>
                <w:p w14:paraId="33B54375" w14:textId="77777777" w:rsidR="004470EF" w:rsidRPr="002E6533" w:rsidRDefault="00000000">
                  <w:pPr>
                    <w:pStyle w:val="Compact"/>
                  </w:pPr>
                  <w:r w:rsidRPr="002E6533">
                    <w:t>t</w:t>
                  </w:r>
                </w:p>
              </w:tc>
              <w:tc>
                <w:tcPr>
                  <w:tcW w:w="2613" w:type="dxa"/>
                </w:tcPr>
                <w:p w14:paraId="4BE9AA5B" w14:textId="77777777" w:rsidR="004470EF" w:rsidRPr="002E6533" w:rsidRDefault="00000000">
                  <w:pPr>
                    <w:pStyle w:val="Compact"/>
                  </w:pPr>
                  <w:r w:rsidRPr="002E6533">
                    <w:t>O primeiro caractere do designador de AM/PM.</w:t>
                  </w:r>
                </w:p>
              </w:tc>
              <w:tc>
                <w:tcPr>
                  <w:tcW w:w="2613" w:type="dxa"/>
                </w:tcPr>
                <w:p w14:paraId="5E395081" w14:textId="77777777" w:rsidR="004470EF" w:rsidRPr="002E6533" w:rsidRDefault="00000000">
                  <w:pPr>
                    <w:pStyle w:val="Compact"/>
                  </w:pPr>
                  <w:r w:rsidRPr="002E6533">
                    <w:t>6/15/2009 1:45:30 PM -&gt; P</w:t>
                  </w:r>
                </w:p>
              </w:tc>
            </w:tr>
            <w:tr w:rsidR="004470EF" w:rsidRPr="002E6533" w14:paraId="3EBF82F3" w14:textId="77777777">
              <w:tc>
                <w:tcPr>
                  <w:tcW w:w="2613" w:type="dxa"/>
                </w:tcPr>
                <w:p w14:paraId="3A73F1C4" w14:textId="77777777" w:rsidR="004470EF" w:rsidRPr="002E6533" w:rsidRDefault="00000000">
                  <w:pPr>
                    <w:pStyle w:val="Compact"/>
                  </w:pPr>
                  <w:r w:rsidRPr="002E6533">
                    <w:lastRenderedPageBreak/>
                    <w:t>tt</w:t>
                  </w:r>
                </w:p>
              </w:tc>
              <w:tc>
                <w:tcPr>
                  <w:tcW w:w="2613" w:type="dxa"/>
                </w:tcPr>
                <w:p w14:paraId="0D0EC5BF" w14:textId="77777777" w:rsidR="004470EF" w:rsidRPr="002E6533" w:rsidRDefault="00000000">
                  <w:pPr>
                    <w:pStyle w:val="Compact"/>
                  </w:pPr>
                  <w:r w:rsidRPr="002E6533">
                    <w:t>O designador de AM/PM.</w:t>
                  </w:r>
                </w:p>
              </w:tc>
              <w:tc>
                <w:tcPr>
                  <w:tcW w:w="2613" w:type="dxa"/>
                </w:tcPr>
                <w:p w14:paraId="0AC4E630" w14:textId="77777777" w:rsidR="004470EF" w:rsidRPr="002E6533" w:rsidRDefault="00000000">
                  <w:pPr>
                    <w:pStyle w:val="Compact"/>
                  </w:pPr>
                  <w:r w:rsidRPr="002E6533">
                    <w:t>6/15/2009 1:45:30 PM -&gt; PM</w:t>
                  </w:r>
                </w:p>
              </w:tc>
            </w:tr>
            <w:tr w:rsidR="004470EF" w:rsidRPr="002E6533" w14:paraId="48CDFE8D" w14:textId="77777777">
              <w:tc>
                <w:tcPr>
                  <w:tcW w:w="2613" w:type="dxa"/>
                </w:tcPr>
                <w:p w14:paraId="540F7101" w14:textId="77777777" w:rsidR="004470EF" w:rsidRPr="002E6533" w:rsidRDefault="00000000">
                  <w:pPr>
                    <w:pStyle w:val="Compact"/>
                  </w:pPr>
                  <w:r w:rsidRPr="002E6533">
                    <w:t>yy</w:t>
                  </w:r>
                </w:p>
              </w:tc>
              <w:tc>
                <w:tcPr>
                  <w:tcW w:w="2613" w:type="dxa"/>
                </w:tcPr>
                <w:p w14:paraId="6F6F0D33" w14:textId="77777777" w:rsidR="004470EF" w:rsidRPr="002E6533" w:rsidRDefault="00000000">
                  <w:pPr>
                    <w:pStyle w:val="Compact"/>
                  </w:pPr>
                  <w:r w:rsidRPr="002E6533">
                    <w:t>O ano, de 00 a 99.</w:t>
                  </w:r>
                </w:p>
              </w:tc>
              <w:tc>
                <w:tcPr>
                  <w:tcW w:w="2613" w:type="dxa"/>
                </w:tcPr>
                <w:p w14:paraId="125A5591" w14:textId="77777777" w:rsidR="004470EF" w:rsidRPr="002E6533" w:rsidRDefault="00000000">
                  <w:pPr>
                    <w:pStyle w:val="Corpodetexto"/>
                  </w:pPr>
                  <w:r w:rsidRPr="002E6533">
                    <w:t>1/1/0001 12:00:00 -&gt; 01</w:t>
                  </w:r>
                </w:p>
                <w:p w14:paraId="2E914EDA" w14:textId="77777777" w:rsidR="004470EF" w:rsidRPr="002E6533" w:rsidRDefault="00000000">
                  <w:pPr>
                    <w:pStyle w:val="Corpodetexto"/>
                  </w:pPr>
                  <w:r w:rsidRPr="002E6533">
                    <w:t>1/1/0900 12:00:00 -&gt; 00</w:t>
                  </w:r>
                </w:p>
                <w:p w14:paraId="178ADD5C" w14:textId="77777777" w:rsidR="004470EF" w:rsidRPr="002E6533" w:rsidRDefault="00000000">
                  <w:pPr>
                    <w:pStyle w:val="Corpodetexto"/>
                  </w:pPr>
                  <w:r w:rsidRPr="002E6533">
                    <w:t>1/1/1900 12:00:00 -&gt; 00</w:t>
                  </w:r>
                </w:p>
                <w:p w14:paraId="455AD5EF" w14:textId="77777777" w:rsidR="004470EF" w:rsidRPr="002E6533" w:rsidRDefault="00000000">
                  <w:pPr>
                    <w:pStyle w:val="Corpodetexto"/>
                  </w:pPr>
                  <w:r w:rsidRPr="002E6533">
                    <w:t>6/15/2009 1:45:30 PM -&gt; 09</w:t>
                  </w:r>
                </w:p>
              </w:tc>
            </w:tr>
            <w:tr w:rsidR="004470EF" w:rsidRPr="002E6533" w14:paraId="27B962CF" w14:textId="77777777">
              <w:tc>
                <w:tcPr>
                  <w:tcW w:w="2613" w:type="dxa"/>
                </w:tcPr>
                <w:p w14:paraId="21AB4110" w14:textId="77777777" w:rsidR="004470EF" w:rsidRPr="002E6533" w:rsidRDefault="00000000">
                  <w:pPr>
                    <w:pStyle w:val="Compact"/>
                  </w:pPr>
                  <w:r w:rsidRPr="002E6533">
                    <w:t>yyyy</w:t>
                  </w:r>
                </w:p>
              </w:tc>
              <w:tc>
                <w:tcPr>
                  <w:tcW w:w="2613" w:type="dxa"/>
                </w:tcPr>
                <w:p w14:paraId="41EBD47C" w14:textId="77777777" w:rsidR="004470EF" w:rsidRPr="002E6533" w:rsidRDefault="00000000">
                  <w:pPr>
                    <w:pStyle w:val="Compact"/>
                  </w:pPr>
                  <w:r w:rsidRPr="002E6533">
                    <w:t>O ano como um número de 4 dígitos.</w:t>
                  </w:r>
                </w:p>
              </w:tc>
              <w:tc>
                <w:tcPr>
                  <w:tcW w:w="2613" w:type="dxa"/>
                </w:tcPr>
                <w:p w14:paraId="0F437271" w14:textId="77777777" w:rsidR="004470EF" w:rsidRPr="002E6533" w:rsidRDefault="00000000">
                  <w:pPr>
                    <w:pStyle w:val="Corpodetexto"/>
                  </w:pPr>
                  <w:r w:rsidRPr="002E6533">
                    <w:t>1/1/0001 12:00:00 -&gt; 0001</w:t>
                  </w:r>
                </w:p>
                <w:p w14:paraId="298A00EA" w14:textId="77777777" w:rsidR="004470EF" w:rsidRPr="002E6533" w:rsidRDefault="00000000">
                  <w:pPr>
                    <w:pStyle w:val="Corpodetexto"/>
                  </w:pPr>
                  <w:r w:rsidRPr="002E6533">
                    <w:t>1/1/0900 12:00:00 -&gt; 0900</w:t>
                  </w:r>
                </w:p>
                <w:p w14:paraId="2E51DCC3" w14:textId="77777777" w:rsidR="004470EF" w:rsidRPr="002E6533" w:rsidRDefault="00000000">
                  <w:pPr>
                    <w:pStyle w:val="Corpodetexto"/>
                  </w:pPr>
                  <w:r w:rsidRPr="002E6533">
                    <w:t>1/1/19</w:t>
                  </w:r>
                  <w:r w:rsidRPr="002E6533">
                    <w:lastRenderedPageBreak/>
                    <w:t>00 12:00:00 -&gt; 1900</w:t>
                  </w:r>
                </w:p>
                <w:p w14:paraId="158EF0D2" w14:textId="77777777" w:rsidR="004470EF" w:rsidRPr="002E6533" w:rsidRDefault="00000000">
                  <w:pPr>
                    <w:pStyle w:val="Corpodetexto"/>
                  </w:pPr>
                  <w:r w:rsidRPr="002E6533">
                    <w:t>6/15/2009 1:45:30 PM -&gt; 2009</w:t>
                  </w:r>
                </w:p>
              </w:tc>
            </w:tr>
          </w:tbl>
          <w:p w14:paraId="0E1073B9" w14:textId="77777777" w:rsidR="004470EF" w:rsidRPr="002E6533" w:rsidRDefault="004470EF"/>
        </w:tc>
      </w:tr>
    </w:tbl>
    <w:p w14:paraId="750E997C" w14:textId="77777777" w:rsidR="004470EF" w:rsidRPr="002E6533" w:rsidRDefault="00000000">
      <w:pPr>
        <w:pStyle w:val="Ttulo2"/>
      </w:pPr>
      <w:bookmarkStart w:id="439" w:name="tokens-gerais"/>
      <w:bookmarkEnd w:id="437"/>
      <w:r w:rsidRPr="002E6533">
        <w:lastRenderedPageBreak/>
        <w:t>Tokens gerais</w:t>
      </w:r>
    </w:p>
    <w:p w14:paraId="4C232A66" w14:textId="77777777" w:rsidR="004470EF" w:rsidRPr="002E6533" w:rsidRDefault="00000000">
      <w:pPr>
        <w:pStyle w:val="FirstParagraph"/>
      </w:pPr>
      <w:r w:rsidRPr="002E6533">
        <w:t>Os tokens gerais modificam o comportamento padrão dos feeds de dados.</w:t>
      </w:r>
    </w:p>
    <w:p w14:paraId="7C1E6ABC" w14:textId="77777777" w:rsidR="004470EF" w:rsidRPr="002E6533" w:rsidRDefault="00000000">
      <w:pPr>
        <w:pStyle w:val="TableCaption"/>
      </w:pPr>
      <w:r w:rsidRPr="002E6533">
        <w:t>A tabela a seguir descreve os tokens gerai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BDE6F7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35F1ACC7" w14:textId="77777777" w:rsidR="004470EF" w:rsidRPr="002E6533" w:rsidRDefault="00000000">
            <w:pPr>
              <w:pStyle w:val="Compact"/>
            </w:pPr>
            <w:r w:rsidRPr="002E6533">
              <w:t>Token</w:t>
            </w:r>
          </w:p>
        </w:tc>
        <w:tc>
          <w:tcPr>
            <w:tcW w:w="2613" w:type="dxa"/>
          </w:tcPr>
          <w:p w14:paraId="137E1926" w14:textId="77777777" w:rsidR="004470EF" w:rsidRPr="002E6533" w:rsidRDefault="00000000">
            <w:pPr>
              <w:pStyle w:val="Compact"/>
            </w:pPr>
            <w:r w:rsidRPr="002E6533">
              <w:t>Valor</w:t>
            </w:r>
          </w:p>
        </w:tc>
        <w:tc>
          <w:tcPr>
            <w:tcW w:w="2613" w:type="dxa"/>
          </w:tcPr>
          <w:p w14:paraId="67978BE3" w14:textId="77777777" w:rsidR="004470EF" w:rsidRPr="002E6533" w:rsidRDefault="00000000">
            <w:pPr>
              <w:pStyle w:val="Compact"/>
            </w:pPr>
            <w:r w:rsidRPr="002E6533">
              <w:t>Descrição</w:t>
            </w:r>
          </w:p>
        </w:tc>
      </w:tr>
      <w:tr w:rsidR="004470EF" w:rsidRPr="002E6533" w14:paraId="406CDD93" w14:textId="77777777">
        <w:tc>
          <w:tcPr>
            <w:tcW w:w="2613" w:type="dxa"/>
          </w:tcPr>
          <w:p w14:paraId="5F65EBB6" w14:textId="77777777" w:rsidR="004470EF" w:rsidRPr="002E6533" w:rsidRDefault="00000000">
            <w:pPr>
              <w:pStyle w:val="Compact"/>
            </w:pPr>
            <w:r w:rsidRPr="002E6533">
              <w:t>VerboseLogging</w:t>
            </w:r>
          </w:p>
        </w:tc>
        <w:tc>
          <w:tcPr>
            <w:tcW w:w="2613" w:type="dxa"/>
          </w:tcPr>
          <w:p w14:paraId="64107EA8" w14:textId="77777777" w:rsidR="004470EF" w:rsidRPr="002E6533" w:rsidRDefault="00000000">
            <w:pPr>
              <w:pStyle w:val="Compact"/>
            </w:pPr>
            <w:r w:rsidRPr="002E6533">
              <w:t>Booleano</w:t>
            </w:r>
          </w:p>
        </w:tc>
        <w:tc>
          <w:tcPr>
            <w:tcW w:w="2613" w:type="dxa"/>
          </w:tcPr>
          <w:p w14:paraId="67D7CF31" w14:textId="77777777" w:rsidR="004470EF" w:rsidRPr="002E6533" w:rsidRDefault="00000000">
            <w:pPr>
              <w:pStyle w:val="Corpodetexto"/>
            </w:pPr>
            <w:r w:rsidRPr="002E6533">
              <w:t>Quando esse token é definido como verdadeiro, um registro detalhado é ativado durante a execução atual do feed de dados.</w:t>
            </w:r>
          </w:p>
          <w:p w14:paraId="5D3474AC" w14:textId="77777777" w:rsidR="004470EF" w:rsidRPr="002E6533" w:rsidRDefault="00000000">
            <w:pPr>
              <w:pStyle w:val="Corpodetexto"/>
            </w:pPr>
            <w:r w:rsidRPr="002E6533">
              <w:t>Essa configuração ativa temporariamente o registro detalhado para o sistema inteiro, não apenas para o processo do feed de dados.</w:t>
            </w:r>
          </w:p>
        </w:tc>
      </w:tr>
      <w:tr w:rsidR="004470EF" w:rsidRPr="002E6533" w14:paraId="34459D30" w14:textId="77777777">
        <w:tc>
          <w:tcPr>
            <w:tcW w:w="2613" w:type="dxa"/>
          </w:tcPr>
          <w:p w14:paraId="2B7D2A3E" w14:textId="77777777" w:rsidR="004470EF" w:rsidRPr="002E6533" w:rsidRDefault="00000000">
            <w:pPr>
              <w:pStyle w:val="Compact"/>
            </w:pPr>
            <w:r w:rsidRPr="002E6533">
              <w:t>CrossReferencesMode</w:t>
            </w:r>
          </w:p>
        </w:tc>
        <w:tc>
          <w:tcPr>
            <w:tcW w:w="2613" w:type="dxa"/>
          </w:tcPr>
          <w:p w14:paraId="7BCA5E31" w14:textId="77777777" w:rsidR="004470EF" w:rsidRPr="002E6533" w:rsidRDefault="00000000">
            <w:pPr>
              <w:pStyle w:val="Compact"/>
            </w:pPr>
            <w:r w:rsidRPr="002E6533">
              <w:t>Somente link</w:t>
            </w:r>
          </w:p>
        </w:tc>
        <w:tc>
          <w:tcPr>
            <w:tcW w:w="2613" w:type="dxa"/>
          </w:tcPr>
          <w:p w14:paraId="1D8C7D8E" w14:textId="77777777" w:rsidR="004470EF" w:rsidRPr="002E6533" w:rsidRDefault="00000000">
            <w:pPr>
              <w:pStyle w:val="Corpodetexto"/>
            </w:pPr>
            <w:r w:rsidRPr="002E6533">
              <w:t>Quando esse token é definido como verdadeiro, o processo do feed de dados não atualiza o conteúdo nos campos de referência cruzada. O feed de dados atualiza o link entre os 2 aplicativos.</w:t>
            </w:r>
          </w:p>
          <w:p w14:paraId="31B97EE3" w14:textId="77777777" w:rsidR="004470EF" w:rsidRPr="002E6533" w:rsidRDefault="00000000">
            <w:pPr>
              <w:pStyle w:val="Corpodetexto"/>
            </w:pPr>
            <w:r w:rsidRPr="002E6533">
              <w:t xml:space="preserve">O uso desse token pode aprimorar o desempenho </w:t>
            </w:r>
            <w:r w:rsidRPr="002E6533">
              <w:lastRenderedPageBreak/>
              <w:t>do feed de dados.</w:t>
            </w:r>
          </w:p>
        </w:tc>
      </w:tr>
      <w:tr w:rsidR="004470EF" w:rsidRPr="002E6533" w14:paraId="601F38C1" w14:textId="77777777">
        <w:tc>
          <w:tcPr>
            <w:tcW w:w="2613" w:type="dxa"/>
          </w:tcPr>
          <w:p w14:paraId="6DAC024B" w14:textId="77777777" w:rsidR="004470EF" w:rsidRPr="002E6533" w:rsidRDefault="00000000">
            <w:pPr>
              <w:pStyle w:val="Compact"/>
            </w:pPr>
            <w:r w:rsidRPr="002E6533">
              <w:lastRenderedPageBreak/>
              <w:t>RelatedReferencesMode</w:t>
            </w:r>
          </w:p>
        </w:tc>
        <w:tc>
          <w:tcPr>
            <w:tcW w:w="2613" w:type="dxa"/>
          </w:tcPr>
          <w:p w14:paraId="7AE0D880" w14:textId="77777777" w:rsidR="004470EF" w:rsidRPr="002E6533" w:rsidRDefault="00000000">
            <w:pPr>
              <w:pStyle w:val="Compact"/>
            </w:pPr>
            <w:r w:rsidRPr="002E6533">
              <w:t>Somente link</w:t>
            </w:r>
          </w:p>
        </w:tc>
        <w:tc>
          <w:tcPr>
            <w:tcW w:w="2613" w:type="dxa"/>
          </w:tcPr>
          <w:p w14:paraId="1EDE9E03" w14:textId="77777777" w:rsidR="004470EF" w:rsidRPr="002E6533" w:rsidRDefault="00000000">
            <w:pPr>
              <w:pStyle w:val="Corpodetexto"/>
            </w:pPr>
            <w:r w:rsidRPr="002E6533">
              <w:t>Quando esse token é definido como verdadeiro, o processo do feed de dados não atualiza o conteúdo nos campos de registro relacionado. O feed de dados atualiza o link entre os 2 aplicativos.</w:t>
            </w:r>
          </w:p>
          <w:p w14:paraId="5D60A823" w14:textId="77777777" w:rsidR="004470EF" w:rsidRPr="002E6533" w:rsidRDefault="00000000">
            <w:pPr>
              <w:pStyle w:val="Corpodetexto"/>
            </w:pPr>
            <w:r w:rsidRPr="002E6533">
              <w:t>O uso desse token pode aprimorar o desempenho do feed de dados.</w:t>
            </w:r>
          </w:p>
        </w:tc>
      </w:tr>
      <w:tr w:rsidR="004470EF" w:rsidRPr="002E6533" w14:paraId="3DA2AB1E" w14:textId="77777777">
        <w:tc>
          <w:tcPr>
            <w:tcW w:w="2613" w:type="dxa"/>
          </w:tcPr>
          <w:p w14:paraId="28D12F7D" w14:textId="77777777" w:rsidR="004470EF" w:rsidRPr="002E6533" w:rsidRDefault="00000000">
            <w:pPr>
              <w:pStyle w:val="Compact"/>
            </w:pPr>
            <w:r w:rsidRPr="002E6533">
              <w:t>MergeFiles</w:t>
            </w:r>
          </w:p>
        </w:tc>
        <w:tc>
          <w:tcPr>
            <w:tcW w:w="2613" w:type="dxa"/>
          </w:tcPr>
          <w:p w14:paraId="7C178D0C" w14:textId="77777777" w:rsidR="004470EF" w:rsidRPr="002E6533" w:rsidRDefault="00000000">
            <w:pPr>
              <w:pStyle w:val="Compact"/>
            </w:pPr>
            <w:r w:rsidRPr="002E6533">
              <w:t>Booleano</w:t>
            </w:r>
          </w:p>
        </w:tc>
        <w:tc>
          <w:tcPr>
            <w:tcW w:w="2613" w:type="dxa"/>
          </w:tcPr>
          <w:p w14:paraId="2E8AFFDE" w14:textId="77777777" w:rsidR="004470EF" w:rsidRPr="002E6533" w:rsidRDefault="00000000">
            <w:pPr>
              <w:pStyle w:val="Corpodetexto"/>
            </w:pPr>
            <w:r w:rsidRPr="002E6533">
              <w:t>Quando esse token é definido como verdadeiro, o feed de dados mescla os arquivos XML antes de executar a transformação. Esse token executa a transformação em relação ao conjunto inteiro de dados de origem.</w:t>
            </w:r>
          </w:p>
          <w:p w14:paraId="2586C0E4" w14:textId="77777777" w:rsidR="004470EF" w:rsidRPr="002E6533" w:rsidRDefault="00000000">
            <w:pPr>
              <w:pStyle w:val="Corpodetexto"/>
            </w:pPr>
            <w:r w:rsidRPr="002E6533">
              <w:t>Exemplo: a transformação é gravada para remover duplicações. Com a consolidação de todos os arquivos XML antes da execução da transformação, o feed de dados remove todas as duplicações do conjunto de dados.</w:t>
            </w:r>
          </w:p>
        </w:tc>
      </w:tr>
      <w:tr w:rsidR="004470EF" w:rsidRPr="002E6533" w14:paraId="0DF8CA7B" w14:textId="77777777">
        <w:tc>
          <w:tcPr>
            <w:tcW w:w="2613" w:type="dxa"/>
          </w:tcPr>
          <w:p w14:paraId="248B71E5" w14:textId="77777777" w:rsidR="004470EF" w:rsidRPr="002E6533" w:rsidRDefault="00000000">
            <w:pPr>
              <w:pStyle w:val="Compact"/>
            </w:pPr>
            <w:r w:rsidRPr="002E6533">
              <w:t>ExecuteCalcs</w:t>
            </w:r>
          </w:p>
        </w:tc>
        <w:tc>
          <w:tcPr>
            <w:tcW w:w="2613" w:type="dxa"/>
          </w:tcPr>
          <w:p w14:paraId="149D296C" w14:textId="77777777" w:rsidR="004470EF" w:rsidRPr="002E6533" w:rsidRDefault="00000000">
            <w:pPr>
              <w:pStyle w:val="Compact"/>
            </w:pPr>
            <w:r w:rsidRPr="002E6533">
              <w:t>Booleano</w:t>
            </w:r>
          </w:p>
        </w:tc>
        <w:tc>
          <w:tcPr>
            <w:tcW w:w="2613" w:type="dxa"/>
          </w:tcPr>
          <w:p w14:paraId="6C4AD5CB" w14:textId="77777777" w:rsidR="004470EF" w:rsidRPr="002E6533" w:rsidRDefault="00000000">
            <w:pPr>
              <w:pStyle w:val="Compact"/>
            </w:pPr>
            <w:r w:rsidRPr="002E6533">
              <w:t xml:space="preserve">Por padrão, o feed de dados recalcula os campos calculados afetados pelo conteúdo modificado. Defina esse token como falso para não atualizar os valores de </w:t>
            </w:r>
            <w:r w:rsidRPr="002E6533">
              <w:lastRenderedPageBreak/>
              <w:t>campo calculado automaticamente.</w:t>
            </w:r>
          </w:p>
        </w:tc>
      </w:tr>
      <w:tr w:rsidR="004470EF" w:rsidRPr="002E6533" w14:paraId="3B7414AB" w14:textId="77777777">
        <w:tc>
          <w:tcPr>
            <w:tcW w:w="2613" w:type="dxa"/>
          </w:tcPr>
          <w:p w14:paraId="1C7C7C5F" w14:textId="77777777" w:rsidR="004470EF" w:rsidRPr="002E6533" w:rsidRDefault="00000000">
            <w:pPr>
              <w:pStyle w:val="Compact"/>
            </w:pPr>
            <w:r w:rsidRPr="002E6533">
              <w:lastRenderedPageBreak/>
              <w:t>LastFileProcessed</w:t>
            </w:r>
          </w:p>
        </w:tc>
        <w:tc>
          <w:tcPr>
            <w:tcW w:w="2613" w:type="dxa"/>
          </w:tcPr>
          <w:p w14:paraId="6EBBF804" w14:textId="77777777" w:rsidR="004470EF" w:rsidRPr="002E6533" w:rsidRDefault="00000000">
            <w:pPr>
              <w:pStyle w:val="Compact"/>
            </w:pPr>
            <w:r w:rsidRPr="002E6533">
              <w:t>Texto</w:t>
            </w:r>
          </w:p>
        </w:tc>
        <w:tc>
          <w:tcPr>
            <w:tcW w:w="2613" w:type="dxa"/>
          </w:tcPr>
          <w:p w14:paraId="3C269170" w14:textId="77777777" w:rsidR="004470EF" w:rsidRPr="002E6533" w:rsidRDefault="00000000">
            <w:pPr>
              <w:pStyle w:val="Corpodetexto"/>
            </w:pPr>
            <w:r w:rsidRPr="002E6533">
              <w:t>Nome do último arquivo de origem que o trabalho do feed de dados processou na última execução.</w:t>
            </w:r>
          </w:p>
          <w:p w14:paraId="2EA64364" w14:textId="77777777" w:rsidR="004470EF" w:rsidRPr="002E6533" w:rsidRDefault="00000000">
            <w:pPr>
              <w:pStyle w:val="Corpodetexto"/>
            </w:pPr>
            <w:r w:rsidRPr="002E6533">
              <w:t>Este valor é somente leitura, e o feed de dados sobrescreve o valor no final de cada execução do feed de dados.</w:t>
            </w:r>
          </w:p>
        </w:tc>
      </w:tr>
      <w:tr w:rsidR="004470EF" w:rsidRPr="002E6533" w14:paraId="393F970F" w14:textId="77777777">
        <w:tc>
          <w:tcPr>
            <w:tcW w:w="2613" w:type="dxa"/>
          </w:tcPr>
          <w:p w14:paraId="6F49A694" w14:textId="77777777" w:rsidR="004470EF" w:rsidRPr="002E6533" w:rsidRDefault="00000000">
            <w:pPr>
              <w:pStyle w:val="Compact"/>
            </w:pPr>
            <w:r w:rsidRPr="002E6533">
              <w:t>LastRunTime</w:t>
            </w:r>
          </w:p>
        </w:tc>
        <w:tc>
          <w:tcPr>
            <w:tcW w:w="2613" w:type="dxa"/>
          </w:tcPr>
          <w:p w14:paraId="77888063" w14:textId="77777777" w:rsidR="004470EF" w:rsidRPr="002E6533" w:rsidRDefault="00000000">
            <w:pPr>
              <w:pStyle w:val="Compact"/>
            </w:pPr>
            <w:r w:rsidRPr="002E6533">
              <w:t>Data/Hora</w:t>
            </w:r>
          </w:p>
        </w:tc>
        <w:tc>
          <w:tcPr>
            <w:tcW w:w="2613" w:type="dxa"/>
          </w:tcPr>
          <w:p w14:paraId="4AB24349" w14:textId="77777777" w:rsidR="004470EF" w:rsidRPr="002E6533" w:rsidRDefault="00000000">
            <w:pPr>
              <w:pStyle w:val="Corpodetexto"/>
            </w:pPr>
            <w:r w:rsidRPr="002E6533">
              <w:t>Data e hora da última execução concluída.</w:t>
            </w:r>
          </w:p>
          <w:p w14:paraId="33CC21F6" w14:textId="77777777" w:rsidR="004470EF" w:rsidRPr="002E6533" w:rsidRDefault="00000000">
            <w:pPr>
              <w:pStyle w:val="Corpodetexto"/>
            </w:pPr>
            <w:r w:rsidRPr="002E6533">
              <w:t>Um dos usos desse token é para processar deltas do conteúdo de origem. Por exemplo, quando você executa um Database Query Transporter, esse token pode ser incluído na cláusula WHERE da string de consulta para só incluir registros do banco de dados de origem que foram inseridos ou atualizados desde a última execução do feed de dados.</w:t>
            </w:r>
          </w:p>
        </w:tc>
      </w:tr>
      <w:tr w:rsidR="004470EF" w:rsidRPr="002E6533" w14:paraId="1069886D" w14:textId="77777777">
        <w:tc>
          <w:tcPr>
            <w:tcW w:w="2613" w:type="dxa"/>
          </w:tcPr>
          <w:p w14:paraId="5792F93B" w14:textId="77777777" w:rsidR="004470EF" w:rsidRPr="002E6533" w:rsidRDefault="00000000">
            <w:pPr>
              <w:pStyle w:val="Compact"/>
            </w:pPr>
            <w:r w:rsidRPr="002E6533">
              <w:t>PreviousRunContext</w:t>
            </w:r>
          </w:p>
        </w:tc>
        <w:tc>
          <w:tcPr>
            <w:tcW w:w="2613" w:type="dxa"/>
          </w:tcPr>
          <w:p w14:paraId="3C704405" w14:textId="77777777" w:rsidR="004470EF" w:rsidRPr="002E6533" w:rsidRDefault="00000000">
            <w:pPr>
              <w:pStyle w:val="Compact"/>
            </w:pPr>
            <w:r w:rsidRPr="002E6533">
              <w:t>Texto</w:t>
            </w:r>
          </w:p>
        </w:tc>
        <w:tc>
          <w:tcPr>
            <w:tcW w:w="2613" w:type="dxa"/>
          </w:tcPr>
          <w:p w14:paraId="39EE49C3" w14:textId="77777777" w:rsidR="004470EF" w:rsidRPr="002E6533" w:rsidRDefault="00000000">
            <w:pPr>
              <w:pStyle w:val="Corpodetexto"/>
            </w:pPr>
            <w:r w:rsidRPr="002E6533">
              <w:rPr>
                <w:b/>
                <w:bCs/>
              </w:rPr>
              <w:t>Observação:</w:t>
            </w:r>
            <w:r w:rsidRPr="002E6533">
              <w:t xml:space="preserve"> esse token é usado apenas com o Transportador de JavaScript. Se você definir esse token para qualquer outro tipo de transportador, ele será um token não utilizado.</w:t>
            </w:r>
          </w:p>
          <w:p w14:paraId="05907E6F" w14:textId="77777777" w:rsidR="004470EF" w:rsidRPr="002E6533" w:rsidRDefault="00000000">
            <w:pPr>
              <w:pStyle w:val="Corpodetexto"/>
            </w:pPr>
            <w:r w:rsidRPr="002E6533">
              <w:t xml:space="preserve">Use o token </w:t>
            </w:r>
            <w:r w:rsidRPr="002E6533">
              <w:lastRenderedPageBreak/>
              <w:t>PreviousRunContext para especificar informações contextuais sobre um feed de dados executado anteriormente.</w:t>
            </w:r>
          </w:p>
          <w:p w14:paraId="134F0B78" w14:textId="77777777" w:rsidR="004470EF" w:rsidRPr="002E6533" w:rsidRDefault="00000000">
            <w:pPr>
              <w:pStyle w:val="Corpodetexto"/>
            </w:pPr>
            <w:r w:rsidRPr="002E6533">
              <w:t>Se você atribuir um valor a essa propriedade, ele estará disponível como uma entrada na próxima vez que o feed for executado. Se você não especificar um valor, o sistema removerá o valor salvo existente.</w:t>
            </w:r>
          </w:p>
          <w:p w14:paraId="5A77B556" w14:textId="77777777" w:rsidR="004470EF" w:rsidRPr="002E6533" w:rsidRDefault="00000000">
            <w:pPr>
              <w:pStyle w:val="Corpodetexto"/>
            </w:pPr>
            <w:r w:rsidRPr="002E6533">
              <w:t>Para definir esse token em seu arquivo JavaScript, adicione um parâmetro previousRunContext ao retorno de chamada. Por exemplo:</w:t>
            </w:r>
          </w:p>
          <w:p w14:paraId="3D748DAB" w14:textId="77777777" w:rsidR="004470EF" w:rsidRPr="002E6533" w:rsidRDefault="00000000">
            <w:pPr>
              <w:pStyle w:val="Corpodetexto"/>
            </w:pPr>
            <w:proofErr w:type="gramStart"/>
            <w:r w:rsidRPr="002E6533">
              <w:t>callback(</w:t>
            </w:r>
            <w:proofErr w:type="gramEnd"/>
            <w:r w:rsidRPr="002E6533">
              <w:t>null, {</w:t>
            </w:r>
          </w:p>
          <w:p w14:paraId="3B6BA267" w14:textId="77777777" w:rsidR="004470EF" w:rsidRPr="002E6533" w:rsidRDefault="00000000">
            <w:pPr>
              <w:numPr>
                <w:ilvl w:val="0"/>
                <w:numId w:val="983"/>
              </w:numPr>
            </w:pPr>
            <w:r w:rsidRPr="002E6533">
              <w:t>output: myData,</w:t>
            </w:r>
          </w:p>
          <w:p w14:paraId="2B42159F" w14:textId="77777777" w:rsidR="004470EF" w:rsidRPr="002E6533" w:rsidRDefault="00000000">
            <w:pPr>
              <w:numPr>
                <w:ilvl w:val="0"/>
                <w:numId w:val="984"/>
              </w:numPr>
            </w:pPr>
            <w:r w:rsidRPr="002E6533">
              <w:t>previousRunContext: "My context here"</w:t>
            </w:r>
          </w:p>
          <w:p w14:paraId="21444430" w14:textId="77777777" w:rsidR="004470EF" w:rsidRPr="002E6533" w:rsidRDefault="00000000">
            <w:pPr>
              <w:pStyle w:val="FirstParagraph"/>
            </w:pPr>
            <w:r w:rsidRPr="002E6533">
              <w:t>});</w:t>
            </w:r>
          </w:p>
          <w:p w14:paraId="52F8AD98" w14:textId="77777777" w:rsidR="004470EF" w:rsidRPr="002E6533" w:rsidRDefault="00000000">
            <w:pPr>
              <w:pStyle w:val="Corpodetexto"/>
            </w:pPr>
            <w:r w:rsidRPr="002E6533">
              <w:rPr>
                <w:b/>
                <w:bCs/>
              </w:rPr>
              <w:t>Observação:</w:t>
            </w:r>
            <w:r w:rsidRPr="002E6533">
              <w:t xml:space="preserve"> Execute o feed de dados com frequência, usando esse token para gravar onde você parou e, em seguida, limitar o volume de dados em qualquer feed.</w:t>
            </w:r>
          </w:p>
          <w:p w14:paraId="292876FD" w14:textId="77777777" w:rsidR="004470EF" w:rsidRPr="002E6533" w:rsidRDefault="00000000">
            <w:pPr>
              <w:pStyle w:val="Corpodetexto"/>
            </w:pPr>
            <w:r w:rsidRPr="002E6533">
              <w:rPr>
                <w:b/>
                <w:bCs/>
              </w:rPr>
              <w:t>Importante:</w:t>
            </w:r>
            <w:r w:rsidRPr="002E6533">
              <w:t xml:space="preserve"> O token PreviousRunContext tem um tamanho máximo de 256 caracteres.</w:t>
            </w:r>
          </w:p>
        </w:tc>
      </w:tr>
      <w:tr w:rsidR="004470EF" w:rsidRPr="002E6533" w14:paraId="266F2D95" w14:textId="77777777">
        <w:tc>
          <w:tcPr>
            <w:tcW w:w="2613" w:type="dxa"/>
          </w:tcPr>
          <w:p w14:paraId="3BA38022" w14:textId="77777777" w:rsidR="004470EF" w:rsidRPr="002E6533" w:rsidRDefault="00000000">
            <w:pPr>
              <w:pStyle w:val="Compact"/>
            </w:pPr>
            <w:r w:rsidRPr="002E6533">
              <w:lastRenderedPageBreak/>
              <w:t>BatchContentSave</w:t>
            </w:r>
          </w:p>
        </w:tc>
        <w:tc>
          <w:tcPr>
            <w:tcW w:w="2613" w:type="dxa"/>
          </w:tcPr>
          <w:p w14:paraId="0A777D95" w14:textId="77777777" w:rsidR="004470EF" w:rsidRPr="002E6533" w:rsidRDefault="00000000">
            <w:pPr>
              <w:pStyle w:val="Compact"/>
            </w:pPr>
            <w:r w:rsidRPr="002E6533">
              <w:t>Número inteiro</w:t>
            </w:r>
          </w:p>
        </w:tc>
        <w:tc>
          <w:tcPr>
            <w:tcW w:w="2613" w:type="dxa"/>
          </w:tcPr>
          <w:p w14:paraId="25197FD1" w14:textId="77777777" w:rsidR="004470EF" w:rsidRPr="002E6533" w:rsidRDefault="00000000">
            <w:pPr>
              <w:pStyle w:val="Corpodetexto"/>
            </w:pPr>
            <w:r w:rsidRPr="002E6533">
              <w:t>Use o token BatchContentSave para fazer upload de grandes volumes de registros de conteúdo em lotes por meio de um feed de dados. É recomendável que você defina esse valor de token como 1.000 para o tamanho do lote. Com o token BatchContentSave ativado, o Archer impede que o mecanismo do feed de dados do BCS crie conteúdo duplicado quando há duplicação de dados de chave em um lote e permite que os feeds de dados usem eficazmente o recurso de salvamento de conteúdo em lote e ao mesmo tempo respeitem a chave estabelecida no feed de dados.</w:t>
            </w:r>
          </w:p>
          <w:p w14:paraId="5E4941BA" w14:textId="77777777" w:rsidR="004470EF" w:rsidRPr="002E6533" w:rsidRDefault="00000000">
            <w:pPr>
              <w:pStyle w:val="Corpodetexto"/>
            </w:pPr>
            <w:r w:rsidRPr="002E6533">
              <w:t>Sob as seguintes condições, o token BatchContentSave não é aplicável e o feed de dados é revertido para a operação normal:</w:t>
            </w:r>
          </w:p>
          <w:p w14:paraId="3B6B5D61" w14:textId="77777777" w:rsidR="004470EF" w:rsidRPr="002E6533" w:rsidRDefault="00000000">
            <w:pPr>
              <w:pStyle w:val="Compact"/>
              <w:numPr>
                <w:ilvl w:val="0"/>
                <w:numId w:val="985"/>
              </w:numPr>
            </w:pPr>
            <w:r w:rsidRPr="002E6533">
              <w:t>O destino é um questionário.</w:t>
            </w:r>
          </w:p>
          <w:p w14:paraId="20EA1FCB" w14:textId="77777777" w:rsidR="004470EF" w:rsidRPr="002E6533" w:rsidRDefault="00000000">
            <w:pPr>
              <w:pStyle w:val="Compact"/>
              <w:numPr>
                <w:ilvl w:val="0"/>
                <w:numId w:val="985"/>
              </w:numPr>
            </w:pPr>
            <w:r w:rsidRPr="002E6533">
              <w:t>O destino usa um workflow ou workflow avançado.</w:t>
            </w:r>
          </w:p>
          <w:p w14:paraId="50D26225" w14:textId="77777777" w:rsidR="004470EF" w:rsidRPr="002E6533" w:rsidRDefault="00000000">
            <w:pPr>
              <w:pStyle w:val="Compact"/>
              <w:numPr>
                <w:ilvl w:val="0"/>
                <w:numId w:val="985"/>
              </w:numPr>
            </w:pPr>
            <w:r w:rsidRPr="002E6533">
              <w:t xml:space="preserve">Os mapeamentos de campos de destino incluem </w:t>
            </w:r>
            <w:r w:rsidRPr="002E6533">
              <w:lastRenderedPageBreak/>
              <w:t>detalhes do campo CAST.</w:t>
            </w:r>
          </w:p>
          <w:p w14:paraId="320C1682" w14:textId="77777777" w:rsidR="004470EF" w:rsidRPr="002E6533" w:rsidRDefault="00000000">
            <w:pPr>
              <w:pStyle w:val="Compact"/>
              <w:numPr>
                <w:ilvl w:val="0"/>
                <w:numId w:val="985"/>
              </w:numPr>
            </w:pPr>
            <w:r w:rsidRPr="002E6533">
              <w:t>Os mapeamentos de campos de destino incluem pontos de dados em um questionário. A vinculação funciona conforme esperado.</w:t>
            </w:r>
          </w:p>
          <w:p w14:paraId="14C856BD" w14:textId="77777777" w:rsidR="004470EF" w:rsidRPr="002E6533" w:rsidRDefault="00000000">
            <w:pPr>
              <w:pStyle w:val="Compact"/>
              <w:numPr>
                <w:ilvl w:val="0"/>
                <w:numId w:val="985"/>
              </w:numPr>
            </w:pPr>
            <w:r w:rsidRPr="002E6533">
              <w:t>O valor do token contém um valor não numérico.</w:t>
            </w:r>
          </w:p>
          <w:p w14:paraId="64B45E82" w14:textId="77777777" w:rsidR="004470EF" w:rsidRPr="002E6533" w:rsidRDefault="00000000">
            <w:pPr>
              <w:pStyle w:val="Compact"/>
              <w:numPr>
                <w:ilvl w:val="0"/>
                <w:numId w:val="985"/>
              </w:numPr>
            </w:pPr>
            <w:r w:rsidRPr="002E6533">
              <w:t>O valor do token excede 5.000.</w:t>
            </w:r>
          </w:p>
          <w:p w14:paraId="769A96DC" w14:textId="77777777" w:rsidR="004470EF" w:rsidRPr="002E6533" w:rsidRDefault="00000000">
            <w:pPr>
              <w:pStyle w:val="FirstParagraph"/>
            </w:pPr>
            <w:r w:rsidRPr="002E6533">
              <w:rPr>
                <w:b/>
                <w:bCs/>
              </w:rPr>
              <w:t>Observação:</w:t>
            </w:r>
            <w:r w:rsidRPr="002E6533">
              <w:t xml:space="preserve"> se o feed de dados é revertido para a operação normal, uma mensagem de advertência será exibida na seção Mensagens da página Detalhes da execução.</w:t>
            </w:r>
          </w:p>
          <w:p w14:paraId="239A7CDF" w14:textId="77777777" w:rsidR="004470EF" w:rsidRPr="002E6533" w:rsidRDefault="00000000">
            <w:pPr>
              <w:pStyle w:val="Corpodetexto"/>
            </w:pPr>
            <w:r w:rsidRPr="002E6533">
              <w:t>As condições a seguir autorizam o token BatchContentSave, mas as alterações de conteúdo feitas com esse token se comportam um pouco diferentes de um feed regular:</w:t>
            </w:r>
          </w:p>
          <w:p w14:paraId="78B52FBB" w14:textId="77777777" w:rsidR="004470EF" w:rsidRPr="002E6533" w:rsidRDefault="00000000">
            <w:pPr>
              <w:pStyle w:val="Compact"/>
              <w:numPr>
                <w:ilvl w:val="0"/>
                <w:numId w:val="986"/>
              </w:numPr>
            </w:pPr>
            <w:r w:rsidRPr="002E6533">
              <w:t>As campanhas em questionários que visam o aplicativo não reconhecem as alterações que acionam uma avaliação.</w:t>
            </w:r>
          </w:p>
          <w:p w14:paraId="59F50607" w14:textId="77777777" w:rsidR="004470EF" w:rsidRPr="002E6533" w:rsidRDefault="00000000">
            <w:pPr>
              <w:pStyle w:val="Compact"/>
              <w:numPr>
                <w:ilvl w:val="0"/>
                <w:numId w:val="986"/>
              </w:numPr>
            </w:pPr>
            <w:r w:rsidRPr="002E6533">
              <w:t xml:space="preserve">Os aplicativos de destino que </w:t>
            </w:r>
            <w:r w:rsidRPr="002E6533">
              <w:lastRenderedPageBreak/>
              <w:t>incluem um campo usando a análise de tendências não veem as alterações na tela de análise de tendências.</w:t>
            </w:r>
          </w:p>
          <w:p w14:paraId="27F5265E" w14:textId="77777777" w:rsidR="004470EF" w:rsidRPr="002E6533" w:rsidRDefault="00000000">
            <w:pPr>
              <w:numPr>
                <w:ilvl w:val="0"/>
                <w:numId w:val="986"/>
              </w:numPr>
            </w:pPr>
            <w:r w:rsidRPr="002E6533">
              <w:t>As alterações de conteúdo feitas por feeds de dados com o token BatchContentSave não são capturadas em nenhum registro de histórico do Archer. No entanto, as atualizações são observadas nas informações do Histórico de auditoria do campo.</w:t>
            </w:r>
          </w:p>
          <w:p w14:paraId="02CDA63D" w14:textId="77777777" w:rsidR="004470EF" w:rsidRPr="002E6533" w:rsidRDefault="00000000">
            <w:pPr>
              <w:numPr>
                <w:ilvl w:val="0"/>
                <w:numId w:val="986"/>
              </w:numPr>
            </w:pPr>
            <w:r w:rsidRPr="002E6533">
              <w:t>As notificações de lembrete ainda são executadas normalmente, mas as notificações executadas com o salvamento de conteúdo não são acionadas.</w:t>
            </w:r>
          </w:p>
        </w:tc>
      </w:tr>
      <w:tr w:rsidR="004470EF" w:rsidRPr="002E6533" w14:paraId="788E432E" w14:textId="77777777">
        <w:tc>
          <w:tcPr>
            <w:tcW w:w="2613" w:type="dxa"/>
          </w:tcPr>
          <w:p w14:paraId="1234622F" w14:textId="77777777" w:rsidR="004470EF" w:rsidRPr="002E6533" w:rsidRDefault="00000000">
            <w:pPr>
              <w:pStyle w:val="Compact"/>
            </w:pPr>
            <w:r w:rsidRPr="002E6533">
              <w:lastRenderedPageBreak/>
              <w:t>EnableBatchContentSaveHistoryLog</w:t>
            </w:r>
          </w:p>
        </w:tc>
        <w:tc>
          <w:tcPr>
            <w:tcW w:w="2613" w:type="dxa"/>
          </w:tcPr>
          <w:p w14:paraId="7EA76044" w14:textId="77777777" w:rsidR="004470EF" w:rsidRPr="002E6533" w:rsidRDefault="00000000">
            <w:pPr>
              <w:pStyle w:val="Compact"/>
            </w:pPr>
            <w:r w:rsidRPr="002E6533">
              <w:t>Booleano</w:t>
            </w:r>
          </w:p>
        </w:tc>
        <w:tc>
          <w:tcPr>
            <w:tcW w:w="2613" w:type="dxa"/>
          </w:tcPr>
          <w:p w14:paraId="7624FD92" w14:textId="77777777" w:rsidR="004470EF" w:rsidRPr="002E6533" w:rsidRDefault="00000000">
            <w:pPr>
              <w:pStyle w:val="Corpodetexto"/>
            </w:pPr>
            <w:r w:rsidRPr="002E6533">
              <w:t>Use o token EnableBatchContentSaveHistoryLog para ativar o log de histórico quando o token BatchContentSave estiver em uso.</w:t>
            </w:r>
          </w:p>
          <w:p w14:paraId="0420C766" w14:textId="77777777" w:rsidR="004470EF" w:rsidRPr="002E6533" w:rsidRDefault="00000000">
            <w:pPr>
              <w:pStyle w:val="Corpodetexto"/>
            </w:pPr>
            <w:r w:rsidRPr="002E6533">
              <w:rPr>
                <w:b/>
                <w:bCs/>
              </w:rPr>
              <w:t>Obs.:</w:t>
            </w:r>
            <w:r w:rsidRPr="002E6533">
              <w:t xml:space="preserve">quando o token de registro de histórico de salvamento de conteúdo </w:t>
            </w:r>
            <w:r w:rsidRPr="002E6533">
              <w:lastRenderedPageBreak/>
              <w:t>em lote está ativado, os campos de referência cruzada e registro relacionado não são atualizados no registro de histórico.</w:t>
            </w:r>
          </w:p>
        </w:tc>
      </w:tr>
    </w:tbl>
    <w:p w14:paraId="04B44595" w14:textId="77777777" w:rsidR="004470EF" w:rsidRPr="002E6533" w:rsidRDefault="00000000">
      <w:pPr>
        <w:pStyle w:val="Ttulo2"/>
      </w:pPr>
      <w:bookmarkStart w:id="440" w:name="X9647c34ed90d4193004f3355c99d433b311a6d0"/>
      <w:bookmarkEnd w:id="439"/>
      <w:r w:rsidRPr="002E6533">
        <w:lastRenderedPageBreak/>
        <w:t>Tokens de timeout de conexão e transmissão</w:t>
      </w:r>
    </w:p>
    <w:p w14:paraId="12DE2100" w14:textId="77777777" w:rsidR="004470EF" w:rsidRPr="002E6533" w:rsidRDefault="00000000">
      <w:pPr>
        <w:pStyle w:val="FirstParagraph"/>
      </w:pPr>
      <w:r w:rsidRPr="002E6533">
        <w:rPr>
          <w:b/>
          <w:bCs/>
        </w:rPr>
        <w:t>Importante:</w:t>
      </w:r>
      <w:r w:rsidRPr="002E6533">
        <w:t xml:space="preserve"> Ambientes que usam servidores proxy não respeitam tokens de timeout de conexão e transmissão de feed de dados. Esses tokens não funcionam com SaaS. O sistema operacional do servidor proxy controla o timeout do proxy.</w:t>
      </w:r>
    </w:p>
    <w:p w14:paraId="6EA4B57E" w14:textId="77777777" w:rsidR="004470EF" w:rsidRPr="002E6533" w:rsidRDefault="00000000">
      <w:pPr>
        <w:pStyle w:val="TableCaption"/>
      </w:pPr>
      <w:r w:rsidRPr="002E6533">
        <w:t>A tabela a seguir descreve os tokens de timeout de conexão e transmiss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E683F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3FD3A154" w14:textId="77777777" w:rsidR="004470EF" w:rsidRPr="002E6533" w:rsidRDefault="00000000">
            <w:pPr>
              <w:pStyle w:val="Compact"/>
            </w:pPr>
            <w:r w:rsidRPr="002E6533">
              <w:t>Token</w:t>
            </w:r>
          </w:p>
        </w:tc>
        <w:tc>
          <w:tcPr>
            <w:tcW w:w="2613" w:type="dxa"/>
          </w:tcPr>
          <w:p w14:paraId="34E0E56A" w14:textId="77777777" w:rsidR="004470EF" w:rsidRPr="002E6533" w:rsidRDefault="00000000">
            <w:pPr>
              <w:pStyle w:val="Compact"/>
            </w:pPr>
            <w:r w:rsidRPr="002E6533">
              <w:t>Valor</w:t>
            </w:r>
          </w:p>
        </w:tc>
        <w:tc>
          <w:tcPr>
            <w:tcW w:w="2613" w:type="dxa"/>
          </w:tcPr>
          <w:p w14:paraId="32CDDB71" w14:textId="77777777" w:rsidR="004470EF" w:rsidRPr="002E6533" w:rsidRDefault="00000000">
            <w:pPr>
              <w:pStyle w:val="Compact"/>
            </w:pPr>
            <w:r w:rsidRPr="002E6533">
              <w:t>Descrição</w:t>
            </w:r>
          </w:p>
        </w:tc>
      </w:tr>
      <w:tr w:rsidR="004470EF" w:rsidRPr="002E6533" w14:paraId="745395C2" w14:textId="77777777">
        <w:tc>
          <w:tcPr>
            <w:tcW w:w="2613" w:type="dxa"/>
          </w:tcPr>
          <w:p w14:paraId="2068C0E3" w14:textId="77777777" w:rsidR="004470EF" w:rsidRPr="002E6533" w:rsidRDefault="00000000">
            <w:pPr>
              <w:pStyle w:val="Compact"/>
            </w:pPr>
            <w:r w:rsidRPr="002E6533">
              <w:t>ConnectionTimeout</w:t>
            </w:r>
          </w:p>
        </w:tc>
        <w:tc>
          <w:tcPr>
            <w:tcW w:w="2613" w:type="dxa"/>
          </w:tcPr>
          <w:p w14:paraId="6DBC85E0" w14:textId="77777777" w:rsidR="004470EF" w:rsidRPr="002E6533" w:rsidRDefault="00000000">
            <w:pPr>
              <w:pStyle w:val="Compact"/>
            </w:pPr>
            <w:r w:rsidRPr="002E6533">
              <w:t>Número inteiro</w:t>
            </w:r>
          </w:p>
        </w:tc>
        <w:tc>
          <w:tcPr>
            <w:tcW w:w="2613" w:type="dxa"/>
          </w:tcPr>
          <w:p w14:paraId="7468D22A" w14:textId="77777777" w:rsidR="004470EF" w:rsidRPr="002E6533" w:rsidRDefault="00000000">
            <w:pPr>
              <w:pStyle w:val="Compact"/>
            </w:pPr>
            <w:r w:rsidRPr="002E6533">
              <w:t>O número de segundos que o transportador aguardará até o outro local responder à solicitação.</w:t>
            </w:r>
          </w:p>
        </w:tc>
      </w:tr>
      <w:tr w:rsidR="004470EF" w:rsidRPr="002E6533" w14:paraId="3F89E5C1" w14:textId="77777777">
        <w:tc>
          <w:tcPr>
            <w:tcW w:w="2613" w:type="dxa"/>
          </w:tcPr>
          <w:p w14:paraId="45A52119" w14:textId="77777777" w:rsidR="004470EF" w:rsidRPr="002E6533" w:rsidRDefault="00000000">
            <w:pPr>
              <w:pStyle w:val="Compact"/>
            </w:pPr>
            <w:r w:rsidRPr="002E6533">
              <w:t>TransmissionTimeout</w:t>
            </w:r>
          </w:p>
        </w:tc>
        <w:tc>
          <w:tcPr>
            <w:tcW w:w="2613" w:type="dxa"/>
          </w:tcPr>
          <w:p w14:paraId="6AF38C07" w14:textId="77777777" w:rsidR="004470EF" w:rsidRPr="002E6533" w:rsidRDefault="00000000">
            <w:pPr>
              <w:pStyle w:val="Compact"/>
            </w:pPr>
            <w:r w:rsidRPr="002E6533">
              <w:t>Número inteiro</w:t>
            </w:r>
          </w:p>
        </w:tc>
        <w:tc>
          <w:tcPr>
            <w:tcW w:w="2613" w:type="dxa"/>
          </w:tcPr>
          <w:p w14:paraId="1C4FE17B" w14:textId="77777777" w:rsidR="004470EF" w:rsidRPr="002E6533" w:rsidRDefault="00000000">
            <w:pPr>
              <w:pStyle w:val="Compact"/>
            </w:pPr>
            <w:r w:rsidRPr="002E6533">
              <w:t>O número de segundos que o transportador aguardará até todas as informações serem transmitidas. O tempo limite padrão de leitura/gravação é de 5 minutos.</w:t>
            </w:r>
          </w:p>
        </w:tc>
      </w:tr>
    </w:tbl>
    <w:p w14:paraId="283FEE30" w14:textId="77777777" w:rsidR="004470EF" w:rsidRPr="002E6533" w:rsidRDefault="00000000">
      <w:pPr>
        <w:pStyle w:val="Corpodetexto"/>
      </w:pPr>
      <w:r w:rsidRPr="002E6533">
        <w:t>Esses tokens alteram os limites de timeout para os seguintes transportadores:</w:t>
      </w:r>
    </w:p>
    <w:p w14:paraId="37A16F72" w14:textId="77777777" w:rsidR="004470EF" w:rsidRPr="002E6533" w:rsidRDefault="00000000">
      <w:pPr>
        <w:pStyle w:val="Compact"/>
        <w:numPr>
          <w:ilvl w:val="0"/>
          <w:numId w:val="987"/>
        </w:numPr>
      </w:pPr>
      <w:r w:rsidRPr="002E6533">
        <w:t>Archer Web Service Transporter</w:t>
      </w:r>
    </w:p>
    <w:p w14:paraId="473D313F" w14:textId="77777777" w:rsidR="004470EF" w:rsidRPr="002E6533" w:rsidRDefault="00000000">
      <w:pPr>
        <w:pStyle w:val="Compact"/>
        <w:numPr>
          <w:ilvl w:val="0"/>
          <w:numId w:val="987"/>
        </w:numPr>
      </w:pPr>
      <w:r w:rsidRPr="002E6533">
        <w:t>HTTP Transporter</w:t>
      </w:r>
    </w:p>
    <w:p w14:paraId="119706A5" w14:textId="77777777" w:rsidR="004470EF" w:rsidRPr="002E6533" w:rsidRDefault="00000000">
      <w:pPr>
        <w:pStyle w:val="Compact"/>
        <w:numPr>
          <w:ilvl w:val="0"/>
          <w:numId w:val="987"/>
        </w:numPr>
      </w:pPr>
      <w:r w:rsidRPr="002E6533">
        <w:t>FTP Transporter</w:t>
      </w:r>
    </w:p>
    <w:p w14:paraId="69E6A9BA" w14:textId="77777777" w:rsidR="004470EF" w:rsidRPr="002E6533" w:rsidRDefault="00000000">
      <w:pPr>
        <w:pStyle w:val="Compact"/>
        <w:numPr>
          <w:ilvl w:val="0"/>
          <w:numId w:val="987"/>
        </w:numPr>
      </w:pPr>
      <w:r w:rsidRPr="002E6533">
        <w:t>RSS Transporter</w:t>
      </w:r>
    </w:p>
    <w:p w14:paraId="510A30D7" w14:textId="77777777" w:rsidR="004470EF" w:rsidRPr="002E6533" w:rsidRDefault="00000000">
      <w:pPr>
        <w:pStyle w:val="FirstParagraph"/>
      </w:pPr>
      <w:r w:rsidRPr="002E6533">
        <w:rPr>
          <w:b/>
          <w:bCs/>
        </w:rPr>
        <w:t>Observação:</w:t>
      </w:r>
      <w:r w:rsidRPr="002E6533">
        <w:t xml:space="preserve"> O Database Query Transporter só dá suporte ao token TransmissionTimeout. Especifique o timeout de conexão na string de conexão.</w:t>
      </w:r>
    </w:p>
    <w:p w14:paraId="0F009401" w14:textId="77777777" w:rsidR="004470EF" w:rsidRPr="002E6533" w:rsidRDefault="00000000">
      <w:pPr>
        <w:pStyle w:val="Ttulo2"/>
      </w:pPr>
      <w:bookmarkStart w:id="441" w:name="tokens-de-string-de-conexão"/>
      <w:bookmarkEnd w:id="440"/>
      <w:r w:rsidRPr="002E6533">
        <w:t>Tokens de string de conexão</w:t>
      </w:r>
    </w:p>
    <w:p w14:paraId="243AB36C" w14:textId="77777777" w:rsidR="004470EF" w:rsidRPr="002E6533" w:rsidRDefault="00000000">
      <w:pPr>
        <w:pStyle w:val="FirstParagraph"/>
      </w:pPr>
      <w:r w:rsidRPr="002E6533">
        <w:t xml:space="preserve">O arquivo de configuração armazena as informações da string de conexão em um texto sem formatação. Se você não quiser que a senha seja armazenada em um texto </w:t>
      </w:r>
      <w:r w:rsidRPr="002E6533">
        <w:lastRenderedPageBreak/>
        <w:t>sem formatação, utilize o token {password} para criptografar a senha. Você também pode criptografar o nome de usuário utilizando o token {username}. No entanto, isso não é tão fundamental quanto criptografar a senha, porque o nome de usuário não é ocultado quando digitado, e o banco de dados o armazena como um texto sem formatação.</w:t>
      </w:r>
    </w:p>
    <w:p w14:paraId="7B01ED87" w14:textId="77777777" w:rsidR="004470EF" w:rsidRPr="002E6533" w:rsidRDefault="00000000">
      <w:pPr>
        <w:pStyle w:val="TableCaption"/>
      </w:pPr>
      <w:r w:rsidRPr="002E6533">
        <w:t>A tabela a seguir descreve os tokens da string de conexão.</w:t>
      </w:r>
    </w:p>
    <w:tbl>
      <w:tblPr>
        <w:tblStyle w:val="Table"/>
        <w:tblW w:w="5000" w:type="pct"/>
        <w:tblLayout w:type="fixed"/>
        <w:tblLook w:val="0020" w:firstRow="1" w:lastRow="0" w:firstColumn="0" w:lastColumn="0" w:noHBand="0" w:noVBand="0"/>
      </w:tblPr>
      <w:tblGrid>
        <w:gridCol w:w="4527"/>
        <w:gridCol w:w="4527"/>
      </w:tblGrid>
      <w:tr w:rsidR="004470EF" w:rsidRPr="002E6533" w14:paraId="0D05D65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025632" w14:textId="77777777" w:rsidR="004470EF" w:rsidRPr="002E6533" w:rsidRDefault="00000000">
            <w:pPr>
              <w:pStyle w:val="Compact"/>
            </w:pPr>
            <w:r w:rsidRPr="002E6533">
              <w:t>Token</w:t>
            </w:r>
          </w:p>
        </w:tc>
        <w:tc>
          <w:tcPr>
            <w:tcW w:w="3960" w:type="dxa"/>
          </w:tcPr>
          <w:p w14:paraId="38B18346" w14:textId="77777777" w:rsidR="004470EF" w:rsidRPr="002E6533" w:rsidRDefault="00000000">
            <w:pPr>
              <w:pStyle w:val="Compact"/>
            </w:pPr>
            <w:r w:rsidRPr="002E6533">
              <w:t>Descrição</w:t>
            </w:r>
          </w:p>
        </w:tc>
      </w:tr>
      <w:tr w:rsidR="004470EF" w:rsidRPr="002E6533" w14:paraId="3C37DA44" w14:textId="77777777">
        <w:tc>
          <w:tcPr>
            <w:tcW w:w="3960" w:type="dxa"/>
          </w:tcPr>
          <w:p w14:paraId="33FDA7FF" w14:textId="77777777" w:rsidR="004470EF" w:rsidRPr="002E6533" w:rsidRDefault="00000000">
            <w:pPr>
              <w:pStyle w:val="Compact"/>
            </w:pPr>
            <w:r w:rsidRPr="002E6533">
              <w:t>username</w:t>
            </w:r>
          </w:p>
        </w:tc>
        <w:tc>
          <w:tcPr>
            <w:tcW w:w="3960" w:type="dxa"/>
          </w:tcPr>
          <w:p w14:paraId="25229EEE" w14:textId="77777777" w:rsidR="004470EF" w:rsidRPr="002E6533" w:rsidRDefault="00000000">
            <w:pPr>
              <w:pStyle w:val="Compact"/>
            </w:pPr>
            <w:r w:rsidRPr="002E6533">
              <w:t>Nome de usuário utilizado para acessar o banco de dados de origem</w:t>
            </w:r>
          </w:p>
        </w:tc>
      </w:tr>
      <w:tr w:rsidR="004470EF" w:rsidRPr="002E6533" w14:paraId="29FCEBB7" w14:textId="77777777">
        <w:tc>
          <w:tcPr>
            <w:tcW w:w="3960" w:type="dxa"/>
          </w:tcPr>
          <w:p w14:paraId="45BD3952" w14:textId="77777777" w:rsidR="004470EF" w:rsidRPr="002E6533" w:rsidRDefault="00000000">
            <w:pPr>
              <w:pStyle w:val="Compact"/>
            </w:pPr>
            <w:r w:rsidRPr="002E6533">
              <w:t>senha</w:t>
            </w:r>
          </w:p>
        </w:tc>
        <w:tc>
          <w:tcPr>
            <w:tcW w:w="3960" w:type="dxa"/>
          </w:tcPr>
          <w:p w14:paraId="074CD7BC" w14:textId="77777777" w:rsidR="004470EF" w:rsidRPr="002E6533" w:rsidRDefault="00000000">
            <w:pPr>
              <w:pStyle w:val="Compact"/>
            </w:pPr>
            <w:r w:rsidRPr="002E6533">
              <w:t>Senha utilizada para acessar o banco de dados de origem</w:t>
            </w:r>
          </w:p>
        </w:tc>
      </w:tr>
    </w:tbl>
    <w:p w14:paraId="66EB8998" w14:textId="77777777" w:rsidR="004470EF" w:rsidRPr="002E6533" w:rsidRDefault="00000000">
      <w:pPr>
        <w:pStyle w:val="Corpodetexto"/>
      </w:pPr>
      <w:r w:rsidRPr="002E6533">
        <w:t>Exemplo:</w:t>
      </w:r>
    </w:p>
    <w:p w14:paraId="750A7C4F" w14:textId="77777777" w:rsidR="004470EF" w:rsidRPr="002E6533" w:rsidRDefault="00000000">
      <w:pPr>
        <w:pStyle w:val="Corpodetexto"/>
      </w:pPr>
      <w:r w:rsidRPr="002E6533">
        <w:t>Exemplo de token de string de conexão de feeds de dados</w:t>
      </w:r>
    </w:p>
    <w:p w14:paraId="2E4FD8B6" w14:textId="77777777" w:rsidR="004470EF" w:rsidRPr="002E6533" w:rsidRDefault="00000000">
      <w:pPr>
        <w:pStyle w:val="Ttulo2"/>
      </w:pPr>
      <w:bookmarkStart w:id="442" w:name="tokens-de-dados"/>
      <w:bookmarkEnd w:id="441"/>
      <w:r w:rsidRPr="002E6533">
        <w:t>Tokens de dados</w:t>
      </w:r>
    </w:p>
    <w:p w14:paraId="48399B41" w14:textId="77777777" w:rsidR="004470EF" w:rsidRPr="002E6533" w:rsidRDefault="00000000">
      <w:pPr>
        <w:pStyle w:val="FirstParagraph"/>
      </w:pPr>
      <w:r w:rsidRPr="002E6533">
        <w:t>Os tokens de dados capturam dados da última execução de um feed de dados. Para especificar que um valor de campo está salvo, selecione a coluna Token desse campo na guia Dados de origem.</w:t>
      </w:r>
    </w:p>
    <w:p w14:paraId="6505DDFC" w14:textId="77777777" w:rsidR="004470EF" w:rsidRPr="002E6533" w:rsidRDefault="00000000">
      <w:pPr>
        <w:pStyle w:val="Corpodetexto"/>
      </w:pPr>
      <w:r w:rsidRPr="002E6533">
        <w:t>Exemplo de token de feeds de dados</w:t>
      </w:r>
    </w:p>
    <w:p w14:paraId="2D21F06E" w14:textId="77777777" w:rsidR="004470EF" w:rsidRPr="002E6533" w:rsidRDefault="00000000">
      <w:pPr>
        <w:pStyle w:val="Corpodetexto"/>
      </w:pPr>
      <w:r w:rsidRPr="002E6533">
        <w:t>Quando a caixa de seleção Token for marcada para Nome, o Nome será exibido na lista de tokens. Após cada execução, o valor do último registro é informado no campo Valor.</w:t>
      </w:r>
    </w:p>
    <w:p w14:paraId="0A116450" w14:textId="77777777" w:rsidR="004470EF" w:rsidRPr="002E6533" w:rsidRDefault="00000000">
      <w:pPr>
        <w:pStyle w:val="Corpodetexto"/>
      </w:pPr>
      <w:r w:rsidRPr="002E6533">
        <w:t>Exemplo de novo token selecionado de feeds de dados</w:t>
      </w:r>
    </w:p>
    <w:p w14:paraId="5841F4F4" w14:textId="77777777" w:rsidR="004470EF" w:rsidRPr="002E6533" w:rsidRDefault="00000000">
      <w:pPr>
        <w:pStyle w:val="Corpodetexto"/>
      </w:pPr>
      <w:r w:rsidRPr="002E6533">
        <w:t>Você pode utilizar esse token em várias definições ao longo da configuração do feed de dados.</w:t>
      </w:r>
    </w:p>
    <w:p w14:paraId="755F0EB4" w14:textId="77777777" w:rsidR="004470EF" w:rsidRPr="002E6533" w:rsidRDefault="00000000">
      <w:pPr>
        <w:pStyle w:val="Ttulo3"/>
      </w:pPr>
      <w:bookmarkStart w:id="443" w:name="campos-para-os-tokens-disponíveis"/>
      <w:r w:rsidRPr="002E6533">
        <w:t>Campos para os tokens disponíveis</w:t>
      </w:r>
    </w:p>
    <w:p w14:paraId="5AC3F5F7" w14:textId="77777777" w:rsidR="004470EF" w:rsidRPr="002E6533" w:rsidRDefault="00000000">
      <w:pPr>
        <w:pStyle w:val="TableCaption"/>
      </w:pPr>
      <w:r w:rsidRPr="002E6533">
        <w:t>A tabela a seguir lista os campos para os tokens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48CB8E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BFF832" w14:textId="77777777" w:rsidR="004470EF" w:rsidRPr="002E6533" w:rsidRDefault="00000000">
            <w:pPr>
              <w:pStyle w:val="Compact"/>
            </w:pPr>
            <w:r w:rsidRPr="002E6533">
              <w:t>Campo</w:t>
            </w:r>
          </w:p>
        </w:tc>
        <w:tc>
          <w:tcPr>
            <w:tcW w:w="3960" w:type="dxa"/>
          </w:tcPr>
          <w:p w14:paraId="21A16C7C" w14:textId="77777777" w:rsidR="004470EF" w:rsidRPr="002E6533" w:rsidRDefault="00000000">
            <w:pPr>
              <w:pStyle w:val="Compact"/>
            </w:pPr>
            <w:r w:rsidRPr="002E6533">
              <w:t>Entrada</w:t>
            </w:r>
          </w:p>
        </w:tc>
      </w:tr>
      <w:tr w:rsidR="004470EF" w:rsidRPr="002E6533" w14:paraId="6A499C2B" w14:textId="77777777">
        <w:tc>
          <w:tcPr>
            <w:tcW w:w="3960" w:type="dxa"/>
          </w:tcPr>
          <w:p w14:paraId="4417C9CC" w14:textId="77777777" w:rsidR="004470EF" w:rsidRPr="002E6533" w:rsidRDefault="00000000">
            <w:pPr>
              <w:pStyle w:val="Compact"/>
            </w:pPr>
            <w:r w:rsidRPr="002E6533">
              <w:t>Pós-processamento</w:t>
            </w:r>
          </w:p>
        </w:tc>
        <w:tc>
          <w:tcPr>
            <w:tcW w:w="3960" w:type="dxa"/>
          </w:tcPr>
          <w:p w14:paraId="5FA57A17" w14:textId="77777777" w:rsidR="004470EF" w:rsidRPr="002E6533" w:rsidRDefault="00000000">
            <w:pPr>
              <w:pStyle w:val="Compact"/>
            </w:pPr>
            <w:r w:rsidRPr="002E6533">
              <w:t>Arquivos de destino</w:t>
            </w:r>
          </w:p>
        </w:tc>
      </w:tr>
      <w:tr w:rsidR="004470EF" w:rsidRPr="002E6533" w14:paraId="4F5DED1A" w14:textId="77777777">
        <w:tc>
          <w:tcPr>
            <w:tcW w:w="3960" w:type="dxa"/>
          </w:tcPr>
          <w:p w14:paraId="24F91954" w14:textId="77777777" w:rsidR="004470EF" w:rsidRPr="002E6533" w:rsidRDefault="00000000">
            <w:pPr>
              <w:pStyle w:val="Compact"/>
            </w:pPr>
            <w:r w:rsidRPr="002E6533">
              <w:t>Archer Web Services Transporter</w:t>
            </w:r>
          </w:p>
        </w:tc>
        <w:tc>
          <w:tcPr>
            <w:tcW w:w="3960" w:type="dxa"/>
          </w:tcPr>
          <w:p w14:paraId="034D8116" w14:textId="77777777" w:rsidR="004470EF" w:rsidRPr="002E6533" w:rsidRDefault="00000000">
            <w:pPr>
              <w:pStyle w:val="Compact"/>
            </w:pPr>
            <w:r w:rsidRPr="002E6533">
              <w:t>String de configuração</w:t>
            </w:r>
          </w:p>
        </w:tc>
      </w:tr>
      <w:tr w:rsidR="004470EF" w:rsidRPr="002E6533" w14:paraId="6DC84F41" w14:textId="77777777">
        <w:tc>
          <w:tcPr>
            <w:tcW w:w="3960" w:type="dxa"/>
          </w:tcPr>
          <w:p w14:paraId="615DDC8E" w14:textId="77777777" w:rsidR="004470EF" w:rsidRPr="002E6533" w:rsidRDefault="00000000">
            <w:pPr>
              <w:pStyle w:val="Compact"/>
            </w:pPr>
            <w:r w:rsidRPr="002E6533">
              <w:t>Database Query Transporter</w:t>
            </w:r>
          </w:p>
        </w:tc>
        <w:tc>
          <w:tcPr>
            <w:tcW w:w="3960" w:type="dxa"/>
          </w:tcPr>
          <w:p w14:paraId="68E329D2" w14:textId="77777777" w:rsidR="004470EF" w:rsidRPr="002E6533" w:rsidRDefault="00000000">
            <w:pPr>
              <w:pStyle w:val="Compact"/>
            </w:pPr>
            <w:r w:rsidRPr="002E6533">
              <w:t>Consulta</w:t>
            </w:r>
          </w:p>
        </w:tc>
      </w:tr>
      <w:tr w:rsidR="004470EF" w:rsidRPr="002E6533" w14:paraId="0857F88A" w14:textId="77777777">
        <w:tc>
          <w:tcPr>
            <w:tcW w:w="3960" w:type="dxa"/>
          </w:tcPr>
          <w:p w14:paraId="38955505" w14:textId="77777777" w:rsidR="004470EF" w:rsidRPr="002E6533" w:rsidRDefault="00000000">
            <w:pPr>
              <w:pStyle w:val="Compact"/>
            </w:pPr>
            <w:r w:rsidRPr="002E6533">
              <w:t>File Transporter</w:t>
            </w:r>
          </w:p>
        </w:tc>
        <w:tc>
          <w:tcPr>
            <w:tcW w:w="3960" w:type="dxa"/>
          </w:tcPr>
          <w:p w14:paraId="53EB6394" w14:textId="77777777" w:rsidR="004470EF" w:rsidRPr="002E6533" w:rsidRDefault="00000000">
            <w:pPr>
              <w:pStyle w:val="Compact"/>
            </w:pPr>
            <w:r w:rsidRPr="002E6533">
              <w:t>Caminho</w:t>
            </w:r>
          </w:p>
        </w:tc>
      </w:tr>
      <w:tr w:rsidR="004470EF" w:rsidRPr="002E6533" w14:paraId="5169EC34" w14:textId="77777777">
        <w:tc>
          <w:tcPr>
            <w:tcW w:w="3960" w:type="dxa"/>
          </w:tcPr>
          <w:p w14:paraId="31E67C75" w14:textId="77777777" w:rsidR="004470EF" w:rsidRPr="002E6533" w:rsidRDefault="00000000">
            <w:pPr>
              <w:pStyle w:val="Compact"/>
            </w:pPr>
            <w:r w:rsidRPr="002E6533">
              <w:t>FTP transporter</w:t>
            </w:r>
          </w:p>
        </w:tc>
        <w:tc>
          <w:tcPr>
            <w:tcW w:w="3960" w:type="dxa"/>
          </w:tcPr>
          <w:p w14:paraId="7241626D" w14:textId="77777777" w:rsidR="004470EF" w:rsidRPr="002E6533" w:rsidRDefault="00000000">
            <w:pPr>
              <w:pStyle w:val="Compact"/>
            </w:pPr>
            <w:r w:rsidRPr="002E6533">
              <w:t>URI totalmente qualificado</w:t>
            </w:r>
          </w:p>
        </w:tc>
      </w:tr>
      <w:tr w:rsidR="004470EF" w:rsidRPr="002E6533" w14:paraId="428572C3" w14:textId="77777777">
        <w:tc>
          <w:tcPr>
            <w:tcW w:w="3960" w:type="dxa"/>
          </w:tcPr>
          <w:p w14:paraId="6797636D" w14:textId="77777777" w:rsidR="004470EF" w:rsidRPr="002E6533" w:rsidRDefault="00000000">
            <w:pPr>
              <w:pStyle w:val="Compact"/>
            </w:pPr>
            <w:r w:rsidRPr="002E6533">
              <w:t>HTTP Transporter</w:t>
            </w:r>
          </w:p>
        </w:tc>
        <w:tc>
          <w:tcPr>
            <w:tcW w:w="3960" w:type="dxa"/>
          </w:tcPr>
          <w:p w14:paraId="35CE32F3" w14:textId="77777777" w:rsidR="004470EF" w:rsidRPr="002E6533" w:rsidRDefault="00000000">
            <w:pPr>
              <w:pStyle w:val="Compact"/>
            </w:pPr>
            <w:r w:rsidRPr="002E6533">
              <w:t>URI de solicitação de dados</w:t>
            </w:r>
          </w:p>
        </w:tc>
      </w:tr>
      <w:tr w:rsidR="004470EF" w:rsidRPr="002E6533" w14:paraId="58053EC2" w14:textId="77777777">
        <w:tc>
          <w:tcPr>
            <w:tcW w:w="3960" w:type="dxa"/>
          </w:tcPr>
          <w:p w14:paraId="14907E8E" w14:textId="77777777" w:rsidR="004470EF" w:rsidRPr="002E6533" w:rsidRDefault="00000000">
            <w:pPr>
              <w:pStyle w:val="Compact"/>
            </w:pPr>
            <w:r w:rsidRPr="002E6533">
              <w:lastRenderedPageBreak/>
              <w:t>HTTP Transporter</w:t>
            </w:r>
          </w:p>
        </w:tc>
        <w:tc>
          <w:tcPr>
            <w:tcW w:w="3960" w:type="dxa"/>
          </w:tcPr>
          <w:p w14:paraId="0653CDA7" w14:textId="77777777" w:rsidR="004470EF" w:rsidRPr="002E6533" w:rsidRDefault="00000000">
            <w:pPr>
              <w:pStyle w:val="Compact"/>
            </w:pPr>
            <w:r w:rsidRPr="002E6533">
              <w:t>Parâmetros de cabeçalho da solicitação de dados</w:t>
            </w:r>
          </w:p>
        </w:tc>
      </w:tr>
      <w:tr w:rsidR="004470EF" w:rsidRPr="002E6533" w14:paraId="00EFB2C1" w14:textId="77777777">
        <w:tc>
          <w:tcPr>
            <w:tcW w:w="3960" w:type="dxa"/>
          </w:tcPr>
          <w:p w14:paraId="5C457011" w14:textId="77777777" w:rsidR="004470EF" w:rsidRPr="002E6533" w:rsidRDefault="00000000">
            <w:pPr>
              <w:pStyle w:val="Compact"/>
            </w:pPr>
            <w:r w:rsidRPr="002E6533">
              <w:t>HTTP Transporter</w:t>
            </w:r>
          </w:p>
        </w:tc>
        <w:tc>
          <w:tcPr>
            <w:tcW w:w="3960" w:type="dxa"/>
          </w:tcPr>
          <w:p w14:paraId="6EE922FA" w14:textId="77777777" w:rsidR="004470EF" w:rsidRPr="002E6533" w:rsidRDefault="00000000">
            <w:pPr>
              <w:pStyle w:val="Compact"/>
            </w:pPr>
            <w:r w:rsidRPr="002E6533">
              <w:t>Parâmetros de cabeçalho de log-on</w:t>
            </w:r>
          </w:p>
        </w:tc>
      </w:tr>
      <w:tr w:rsidR="004470EF" w:rsidRPr="002E6533" w14:paraId="7FF2E42F" w14:textId="77777777">
        <w:tc>
          <w:tcPr>
            <w:tcW w:w="3960" w:type="dxa"/>
          </w:tcPr>
          <w:p w14:paraId="06A9592E" w14:textId="77777777" w:rsidR="004470EF" w:rsidRPr="002E6533" w:rsidRDefault="00000000">
            <w:pPr>
              <w:pStyle w:val="Compact"/>
            </w:pPr>
            <w:r w:rsidRPr="002E6533">
              <w:t>HTTP Transporter</w:t>
            </w:r>
          </w:p>
        </w:tc>
        <w:tc>
          <w:tcPr>
            <w:tcW w:w="3960" w:type="dxa"/>
          </w:tcPr>
          <w:p w14:paraId="29CEDCA1" w14:textId="77777777" w:rsidR="004470EF" w:rsidRPr="002E6533" w:rsidRDefault="00000000">
            <w:pPr>
              <w:pStyle w:val="Compact"/>
            </w:pPr>
            <w:r w:rsidRPr="002E6533">
              <w:t>Parâmetros de cabeçalho de log-off</w:t>
            </w:r>
          </w:p>
        </w:tc>
      </w:tr>
      <w:tr w:rsidR="004470EF" w:rsidRPr="002E6533" w14:paraId="4639E488" w14:textId="77777777">
        <w:tc>
          <w:tcPr>
            <w:tcW w:w="3960" w:type="dxa"/>
          </w:tcPr>
          <w:p w14:paraId="2428DBDF" w14:textId="77777777" w:rsidR="004470EF" w:rsidRPr="002E6533" w:rsidRDefault="00000000">
            <w:pPr>
              <w:pStyle w:val="Compact"/>
            </w:pPr>
            <w:r w:rsidRPr="002E6533">
              <w:t>Mail Monitor Transporter</w:t>
            </w:r>
          </w:p>
        </w:tc>
        <w:tc>
          <w:tcPr>
            <w:tcW w:w="3960" w:type="dxa"/>
          </w:tcPr>
          <w:p w14:paraId="4E87AE63" w14:textId="77777777" w:rsidR="004470EF" w:rsidRPr="002E6533" w:rsidRDefault="00000000">
            <w:pPr>
              <w:pStyle w:val="Compact"/>
            </w:pPr>
            <w:r w:rsidRPr="002E6533">
              <w:t>Filtrar</w:t>
            </w:r>
          </w:p>
        </w:tc>
      </w:tr>
      <w:tr w:rsidR="004470EF" w:rsidRPr="002E6533" w14:paraId="4990552D" w14:textId="77777777">
        <w:tc>
          <w:tcPr>
            <w:tcW w:w="3960" w:type="dxa"/>
          </w:tcPr>
          <w:p w14:paraId="360103B5" w14:textId="77777777" w:rsidR="004470EF" w:rsidRPr="002E6533" w:rsidRDefault="00000000">
            <w:pPr>
              <w:pStyle w:val="Compact"/>
            </w:pPr>
            <w:r w:rsidRPr="002E6533">
              <w:t>RSS Transporter</w:t>
            </w:r>
          </w:p>
        </w:tc>
        <w:tc>
          <w:tcPr>
            <w:tcW w:w="3960" w:type="dxa"/>
          </w:tcPr>
          <w:p w14:paraId="5FF80979" w14:textId="77777777" w:rsidR="004470EF" w:rsidRPr="002E6533" w:rsidRDefault="00000000">
            <w:pPr>
              <w:pStyle w:val="Compact"/>
            </w:pPr>
            <w:r w:rsidRPr="002E6533">
              <w:t>URL</w:t>
            </w:r>
          </w:p>
        </w:tc>
      </w:tr>
    </w:tbl>
    <w:p w14:paraId="4120809B" w14:textId="77777777" w:rsidR="004470EF" w:rsidRPr="002E6533" w:rsidRDefault="00000000">
      <w:pPr>
        <w:pStyle w:val="Ttulo3"/>
      </w:pPr>
      <w:bookmarkStart w:id="444" w:name="exemplo-1"/>
      <w:bookmarkEnd w:id="443"/>
      <w:r w:rsidRPr="002E6533">
        <w:t>Exemplo 1</w:t>
      </w:r>
    </w:p>
    <w:p w14:paraId="16F28B4F" w14:textId="77777777" w:rsidR="004470EF" w:rsidRPr="002E6533" w:rsidRDefault="00000000">
      <w:pPr>
        <w:pStyle w:val="FirstParagraph"/>
      </w:pPr>
      <w:r w:rsidRPr="002E6533">
        <w:t>Este exemplo descreve como configurar um feed de dados para processar apenas os usuários que foram adicionados desde a última execução do feed de dados utilizando o Database Query Transporter.</w:t>
      </w:r>
    </w:p>
    <w:p w14:paraId="71D716BC" w14:textId="77777777" w:rsidR="004470EF" w:rsidRPr="002E6533" w:rsidRDefault="00000000">
      <w:pPr>
        <w:pStyle w:val="Corpodetexto"/>
      </w:pPr>
      <w:r w:rsidRPr="002E6533">
        <w:t>A consulta terá esta aparência:</w:t>
      </w:r>
    </w:p>
    <w:p w14:paraId="63901D9C" w14:textId="77777777" w:rsidR="004470EF" w:rsidRPr="002E6533" w:rsidRDefault="00000000">
      <w:pPr>
        <w:pStyle w:val="Corpodetexto"/>
      </w:pPr>
      <w:r w:rsidRPr="002E6533">
        <w:t>SELECT UserId, UserName FROM UserTable WHERE UserId &gt; {UserId} ORDER BY UserId</w:t>
      </w:r>
    </w:p>
    <w:p w14:paraId="2ACCD87E" w14:textId="77777777" w:rsidR="004470EF" w:rsidRPr="002E6533" w:rsidRDefault="00000000">
      <w:pPr>
        <w:pStyle w:val="Corpodetexto"/>
      </w:pPr>
      <w:r w:rsidRPr="002E6533">
        <w:t>Depois que os campos de origem forem carregados, a caixa de seleção Token será marcada para o campo ID do usuário. Após a execução de cada feed de dados, o token armazena o último ID de usuário da origem. A próxima execução do feed de dados só incluirá os IDs de usuário posteriores ao valor do token armazenado. Observe que a consulta também é ordenada por ID de usuário para garantir que o último valor sequencial de ID de usuário será o valor que o token armazena.</w:t>
      </w:r>
    </w:p>
    <w:p w14:paraId="0F9A260E" w14:textId="77777777" w:rsidR="004470EF" w:rsidRPr="002E6533" w:rsidRDefault="00000000">
      <w:pPr>
        <w:pStyle w:val="Ttulo3"/>
      </w:pPr>
      <w:bookmarkStart w:id="445" w:name="exemplo-2"/>
      <w:bookmarkEnd w:id="444"/>
      <w:r w:rsidRPr="002E6533">
        <w:t>Exemplo 2</w:t>
      </w:r>
    </w:p>
    <w:p w14:paraId="27B2971E" w14:textId="77777777" w:rsidR="004470EF" w:rsidRPr="002E6533" w:rsidRDefault="00000000">
      <w:pPr>
        <w:pStyle w:val="FirstParagraph"/>
      </w:pPr>
      <w:r w:rsidRPr="002E6533">
        <w:t xml:space="preserve">Este exemplo mostra como configurar um feed de dados para processar os registros de origem que foram </w:t>
      </w:r>
      <w:proofErr w:type="gramStart"/>
      <w:r w:rsidRPr="002E6533">
        <w:t>modificado</w:t>
      </w:r>
      <w:proofErr w:type="gramEnd"/>
      <w:r w:rsidRPr="002E6533">
        <w:t xml:space="preserve"> desde a última execução do feed de dados utilizando o Database Query Transporter.</w:t>
      </w:r>
    </w:p>
    <w:p w14:paraId="095C1DF0" w14:textId="77777777" w:rsidR="004470EF" w:rsidRPr="002E6533" w:rsidRDefault="00000000">
      <w:pPr>
        <w:pStyle w:val="Corpodetexto"/>
      </w:pPr>
      <w:r w:rsidRPr="002E6533">
        <w:t>A consulta terá esta aparência:</w:t>
      </w:r>
    </w:p>
    <w:p w14:paraId="2DF530F8" w14:textId="77777777" w:rsidR="004470EF" w:rsidRPr="002E6533" w:rsidRDefault="00000000">
      <w:pPr>
        <w:pStyle w:val="Corpodetexto"/>
      </w:pPr>
      <w:r w:rsidRPr="002E6533">
        <w:t>SELECT Value1, Value2, etc FROM someTable WHERE LastUpdatedDate &gt; {LastRunTime}</w:t>
      </w:r>
    </w:p>
    <w:p w14:paraId="32645716" w14:textId="77777777" w:rsidR="004470EF" w:rsidRPr="002E6533" w:rsidRDefault="00000000">
      <w:pPr>
        <w:pStyle w:val="Corpodetexto"/>
      </w:pPr>
      <w:r w:rsidRPr="002E6533">
        <w:t>O token {LastRunTime} é um token integrado que existe em todos os feeds de dados, portanto, não é preciso definir um token de dados personalizado.</w:t>
      </w:r>
    </w:p>
    <w:p w14:paraId="4E6DBB49" w14:textId="77777777" w:rsidR="004470EF" w:rsidRPr="002E6533" w:rsidRDefault="00000000">
      <w:pPr>
        <w:pStyle w:val="Ttulo2"/>
      </w:pPr>
      <w:bookmarkStart w:id="446" w:name="tokens-de-fórmula"/>
      <w:bookmarkEnd w:id="442"/>
      <w:bookmarkEnd w:id="445"/>
      <w:r w:rsidRPr="002E6533">
        <w:t>Tokens de fórmula</w:t>
      </w:r>
    </w:p>
    <w:p w14:paraId="62B6C69E" w14:textId="77777777" w:rsidR="004470EF" w:rsidRPr="002E6533" w:rsidRDefault="00000000">
      <w:pPr>
        <w:pStyle w:val="FirstParagraph"/>
      </w:pPr>
      <w:r w:rsidRPr="002E6533">
        <w:t>Você pode utilizar fórmulas como tokens, inserindo um sinal de igual (=) na frente da primeira fórmula, após o símbolo de token. O token começa com {=.</w:t>
      </w:r>
    </w:p>
    <w:p w14:paraId="18EE9935" w14:textId="77777777" w:rsidR="004470EF" w:rsidRPr="002E6533" w:rsidRDefault="00000000">
      <w:pPr>
        <w:pStyle w:val="Corpodetexto"/>
      </w:pPr>
      <w:r w:rsidRPr="002E6533">
        <w:t>Não são válidos símbolos de token armazenados. Caso queira incluir tokens em uma fórmula, utilize a função GETTOKEN.</w:t>
      </w:r>
    </w:p>
    <w:p w14:paraId="147838C2" w14:textId="77777777" w:rsidR="004470EF" w:rsidRPr="002E6533" w:rsidRDefault="00000000">
      <w:pPr>
        <w:pStyle w:val="Ttulo3"/>
      </w:pPr>
      <w:r w:rsidRPr="002E6533">
        <w:lastRenderedPageBreak/>
        <w:t>Exemplo</w:t>
      </w:r>
    </w:p>
    <w:p w14:paraId="63262E49" w14:textId="77777777" w:rsidR="004470EF" w:rsidRPr="002E6533" w:rsidRDefault="00000000">
      <w:pPr>
        <w:pStyle w:val="FirstParagraph"/>
      </w:pPr>
      <w:r w:rsidRPr="002E6533">
        <w:t>Este exemplo mostra como configurar um feed de dados para processar registros de origem que foram modificados no mesmo ano em que o feed de dados foi executado pela última utilizando o Database Query Transporter.</w:t>
      </w:r>
    </w:p>
    <w:p w14:paraId="4ACA8F1E" w14:textId="77777777" w:rsidR="004470EF" w:rsidRPr="002E6533" w:rsidRDefault="00000000">
      <w:pPr>
        <w:pStyle w:val="Corpodetexto"/>
      </w:pPr>
      <w:r w:rsidRPr="002E6533">
        <w:t>A consulta terá esta aparência:</w:t>
      </w:r>
    </w:p>
    <w:p w14:paraId="57E1619E" w14:textId="77777777" w:rsidR="004470EF" w:rsidRPr="002E6533" w:rsidRDefault="00000000">
      <w:pPr>
        <w:pStyle w:val="Corpodetexto"/>
      </w:pPr>
      <w:r w:rsidRPr="002E6533">
        <w:t>SELECT Value1, Value2, etc FROM someTable WHERE LastUpdatedYear = {=YEAR(DATEVALUE(GETTOKEN(LastRunTime)))}</w:t>
      </w:r>
    </w:p>
    <w:p w14:paraId="7C6ABD91" w14:textId="77777777" w:rsidR="004470EF" w:rsidRPr="002E6533" w:rsidRDefault="00000000">
      <w:pPr>
        <w:pStyle w:val="Corpodetexto"/>
      </w:pPr>
      <w:r w:rsidRPr="002E6533">
        <w:t>A função YEAR exige uma data serial, que é obtida chamando a função DATEVALUE. A função DATEVALUE exige uma data de string e retorna uma data serial. Note também que não é possível armazenar o símbolo de token. Para obter o valor do token LastRunTime, utilize a função GETTOKEN.</w:t>
      </w:r>
    </w:p>
    <w:p w14:paraId="25F75558" w14:textId="77777777" w:rsidR="004470EF" w:rsidRPr="002E6533" w:rsidRDefault="00000000">
      <w:pPr>
        <w:pStyle w:val="Ttulo3"/>
      </w:pPr>
      <w:bookmarkStart w:id="447" w:name="funções-compatíveis"/>
      <w:r w:rsidRPr="002E6533">
        <w:t>Funções compatíveis</w:t>
      </w:r>
    </w:p>
    <w:p w14:paraId="1C91D994" w14:textId="77777777" w:rsidR="004470EF" w:rsidRPr="002E6533" w:rsidRDefault="00000000">
      <w:pPr>
        <w:pStyle w:val="Compact"/>
        <w:numPr>
          <w:ilvl w:val="0"/>
          <w:numId w:val="988"/>
        </w:numPr>
      </w:pPr>
      <w:r w:rsidRPr="002E6533">
        <w:t>E</w:t>
      </w:r>
    </w:p>
    <w:p w14:paraId="2254B69E" w14:textId="77777777" w:rsidR="004470EF" w:rsidRPr="002E6533" w:rsidRDefault="00000000">
      <w:pPr>
        <w:pStyle w:val="Compact"/>
        <w:numPr>
          <w:ilvl w:val="0"/>
          <w:numId w:val="988"/>
        </w:numPr>
      </w:pPr>
      <w:r w:rsidRPr="002E6533">
        <w:t>CHAR</w:t>
      </w:r>
    </w:p>
    <w:p w14:paraId="26EE998D" w14:textId="77777777" w:rsidR="004470EF" w:rsidRPr="002E6533" w:rsidRDefault="00000000">
      <w:pPr>
        <w:pStyle w:val="Compact"/>
        <w:numPr>
          <w:ilvl w:val="0"/>
          <w:numId w:val="988"/>
        </w:numPr>
      </w:pPr>
      <w:r w:rsidRPr="002E6533">
        <w:t>CONCATENATE</w:t>
      </w:r>
    </w:p>
    <w:p w14:paraId="2A857B02" w14:textId="77777777" w:rsidR="004470EF" w:rsidRPr="002E6533" w:rsidRDefault="00000000">
      <w:pPr>
        <w:pStyle w:val="Compact"/>
        <w:numPr>
          <w:ilvl w:val="0"/>
          <w:numId w:val="988"/>
        </w:numPr>
      </w:pPr>
      <w:r w:rsidRPr="002E6533">
        <w:t>DATE</w:t>
      </w:r>
    </w:p>
    <w:p w14:paraId="5DCCCBD3" w14:textId="77777777" w:rsidR="004470EF" w:rsidRPr="002E6533" w:rsidRDefault="00000000">
      <w:pPr>
        <w:pStyle w:val="Compact"/>
        <w:numPr>
          <w:ilvl w:val="0"/>
          <w:numId w:val="988"/>
        </w:numPr>
      </w:pPr>
      <w:r w:rsidRPr="002E6533">
        <w:t>DATEVALUE</w:t>
      </w:r>
    </w:p>
    <w:p w14:paraId="14B43E2A" w14:textId="77777777" w:rsidR="004470EF" w:rsidRPr="002E6533" w:rsidRDefault="00000000">
      <w:pPr>
        <w:pStyle w:val="Compact"/>
        <w:numPr>
          <w:ilvl w:val="0"/>
          <w:numId w:val="988"/>
        </w:numPr>
      </w:pPr>
      <w:r w:rsidRPr="002E6533">
        <w:t>DAT</w:t>
      </w:r>
    </w:p>
    <w:p w14:paraId="61C182EF" w14:textId="77777777" w:rsidR="004470EF" w:rsidRPr="002E6533" w:rsidRDefault="00000000">
      <w:pPr>
        <w:pStyle w:val="Compact"/>
        <w:numPr>
          <w:ilvl w:val="0"/>
          <w:numId w:val="988"/>
        </w:numPr>
      </w:pPr>
      <w:r w:rsidRPr="002E6533">
        <w:t>DAYS360</w:t>
      </w:r>
    </w:p>
    <w:p w14:paraId="57C8F512" w14:textId="77777777" w:rsidR="004470EF" w:rsidRPr="002E6533" w:rsidRDefault="00000000">
      <w:pPr>
        <w:pStyle w:val="Compact"/>
        <w:numPr>
          <w:ilvl w:val="0"/>
          <w:numId w:val="988"/>
        </w:numPr>
      </w:pPr>
      <w:r w:rsidRPr="002E6533">
        <w:t>DOLLAR</w:t>
      </w:r>
    </w:p>
    <w:p w14:paraId="536EA31B" w14:textId="77777777" w:rsidR="004470EF" w:rsidRPr="002E6533" w:rsidRDefault="00000000">
      <w:pPr>
        <w:pStyle w:val="Compact"/>
        <w:numPr>
          <w:ilvl w:val="0"/>
          <w:numId w:val="988"/>
        </w:numPr>
      </w:pPr>
      <w:r w:rsidRPr="002E6533">
        <w:t>EXACT</w:t>
      </w:r>
    </w:p>
    <w:p w14:paraId="56742E68" w14:textId="77777777" w:rsidR="004470EF" w:rsidRPr="002E6533" w:rsidRDefault="00000000">
      <w:pPr>
        <w:pStyle w:val="Compact"/>
        <w:numPr>
          <w:ilvl w:val="0"/>
          <w:numId w:val="988"/>
        </w:numPr>
      </w:pPr>
      <w:r w:rsidRPr="002E6533">
        <w:t>FALSE</w:t>
      </w:r>
    </w:p>
    <w:p w14:paraId="42251F54" w14:textId="77777777" w:rsidR="004470EF" w:rsidRPr="002E6533" w:rsidRDefault="00000000">
      <w:pPr>
        <w:pStyle w:val="Compact"/>
        <w:numPr>
          <w:ilvl w:val="0"/>
          <w:numId w:val="988"/>
        </w:numPr>
      </w:pPr>
      <w:r w:rsidRPr="002E6533">
        <w:t>HOUR</w:t>
      </w:r>
    </w:p>
    <w:p w14:paraId="252FA14D" w14:textId="77777777" w:rsidR="004470EF" w:rsidRPr="002E6533" w:rsidRDefault="00000000">
      <w:pPr>
        <w:pStyle w:val="Compact"/>
        <w:numPr>
          <w:ilvl w:val="0"/>
          <w:numId w:val="988"/>
        </w:numPr>
      </w:pPr>
      <w:r w:rsidRPr="002E6533">
        <w:t>IF</w:t>
      </w:r>
    </w:p>
    <w:p w14:paraId="2F4BBAE6" w14:textId="77777777" w:rsidR="004470EF" w:rsidRPr="002E6533" w:rsidRDefault="00000000">
      <w:pPr>
        <w:pStyle w:val="Compact"/>
        <w:numPr>
          <w:ilvl w:val="0"/>
          <w:numId w:val="988"/>
        </w:numPr>
      </w:pPr>
      <w:r w:rsidRPr="002E6533">
        <w:t>ÍNDICE</w:t>
      </w:r>
    </w:p>
    <w:p w14:paraId="074DDEAD" w14:textId="77777777" w:rsidR="004470EF" w:rsidRPr="002E6533" w:rsidRDefault="00000000">
      <w:pPr>
        <w:pStyle w:val="Compact"/>
        <w:numPr>
          <w:ilvl w:val="0"/>
          <w:numId w:val="988"/>
        </w:numPr>
      </w:pPr>
      <w:r w:rsidRPr="002E6533">
        <w:t>ISBLANK</w:t>
      </w:r>
    </w:p>
    <w:p w14:paraId="51645383" w14:textId="77777777" w:rsidR="004470EF" w:rsidRPr="002E6533" w:rsidRDefault="00000000">
      <w:pPr>
        <w:pStyle w:val="Compact"/>
        <w:numPr>
          <w:ilvl w:val="0"/>
          <w:numId w:val="988"/>
        </w:numPr>
      </w:pPr>
      <w:r w:rsidRPr="002E6533">
        <w:t>ISNONTEXT</w:t>
      </w:r>
    </w:p>
    <w:p w14:paraId="10E49911" w14:textId="77777777" w:rsidR="004470EF" w:rsidRPr="002E6533" w:rsidRDefault="00000000">
      <w:pPr>
        <w:pStyle w:val="Compact"/>
        <w:numPr>
          <w:ilvl w:val="0"/>
          <w:numId w:val="988"/>
        </w:numPr>
      </w:pPr>
      <w:r w:rsidRPr="002E6533">
        <w:t>ISNUMBER</w:t>
      </w:r>
    </w:p>
    <w:p w14:paraId="2CD0D7CD" w14:textId="77777777" w:rsidR="004470EF" w:rsidRPr="002E6533" w:rsidRDefault="00000000">
      <w:pPr>
        <w:pStyle w:val="Compact"/>
        <w:numPr>
          <w:ilvl w:val="0"/>
          <w:numId w:val="988"/>
        </w:numPr>
      </w:pPr>
      <w:r w:rsidRPr="002E6533">
        <w:t>ISTEXT</w:t>
      </w:r>
    </w:p>
    <w:p w14:paraId="62F396E8" w14:textId="77777777" w:rsidR="004470EF" w:rsidRPr="002E6533" w:rsidRDefault="00000000">
      <w:pPr>
        <w:pStyle w:val="Compact"/>
        <w:numPr>
          <w:ilvl w:val="0"/>
          <w:numId w:val="988"/>
        </w:numPr>
      </w:pPr>
      <w:r w:rsidRPr="002E6533">
        <w:t>LEFT</w:t>
      </w:r>
    </w:p>
    <w:p w14:paraId="35F12E67" w14:textId="77777777" w:rsidR="004470EF" w:rsidRPr="002E6533" w:rsidRDefault="00000000">
      <w:pPr>
        <w:pStyle w:val="Compact"/>
        <w:numPr>
          <w:ilvl w:val="0"/>
          <w:numId w:val="988"/>
        </w:numPr>
      </w:pPr>
      <w:r w:rsidRPr="002E6533">
        <w:t>LEN</w:t>
      </w:r>
    </w:p>
    <w:p w14:paraId="008E0362" w14:textId="77777777" w:rsidR="004470EF" w:rsidRPr="002E6533" w:rsidRDefault="00000000">
      <w:pPr>
        <w:pStyle w:val="Compact"/>
        <w:numPr>
          <w:ilvl w:val="0"/>
          <w:numId w:val="988"/>
        </w:numPr>
      </w:pPr>
      <w:r w:rsidRPr="002E6533">
        <w:t>LOWER</w:t>
      </w:r>
    </w:p>
    <w:p w14:paraId="63247189" w14:textId="77777777" w:rsidR="004470EF" w:rsidRPr="002E6533" w:rsidRDefault="00000000">
      <w:pPr>
        <w:pStyle w:val="Compact"/>
        <w:numPr>
          <w:ilvl w:val="0"/>
          <w:numId w:val="988"/>
        </w:numPr>
      </w:pPr>
      <w:r w:rsidRPr="002E6533">
        <w:t>MATCH</w:t>
      </w:r>
    </w:p>
    <w:p w14:paraId="082471AF" w14:textId="77777777" w:rsidR="004470EF" w:rsidRPr="002E6533" w:rsidRDefault="00000000">
      <w:pPr>
        <w:pStyle w:val="Compact"/>
        <w:numPr>
          <w:ilvl w:val="0"/>
          <w:numId w:val="988"/>
        </w:numPr>
      </w:pPr>
      <w:r w:rsidRPr="002E6533">
        <w:t>MID</w:t>
      </w:r>
    </w:p>
    <w:p w14:paraId="792A0E81" w14:textId="77777777" w:rsidR="004470EF" w:rsidRPr="002E6533" w:rsidRDefault="00000000">
      <w:pPr>
        <w:pStyle w:val="Compact"/>
        <w:numPr>
          <w:ilvl w:val="0"/>
          <w:numId w:val="988"/>
        </w:numPr>
      </w:pPr>
      <w:r w:rsidRPr="002E6533">
        <w:t>MINUTE</w:t>
      </w:r>
    </w:p>
    <w:p w14:paraId="5D7B5316" w14:textId="77777777" w:rsidR="004470EF" w:rsidRPr="002E6533" w:rsidRDefault="00000000">
      <w:pPr>
        <w:pStyle w:val="Compact"/>
        <w:numPr>
          <w:ilvl w:val="0"/>
          <w:numId w:val="988"/>
        </w:numPr>
      </w:pPr>
      <w:r w:rsidRPr="002E6533">
        <w:t>MONTH</w:t>
      </w:r>
    </w:p>
    <w:p w14:paraId="5F2F664E" w14:textId="77777777" w:rsidR="004470EF" w:rsidRPr="002E6533" w:rsidRDefault="00000000">
      <w:pPr>
        <w:pStyle w:val="Compact"/>
        <w:numPr>
          <w:ilvl w:val="0"/>
          <w:numId w:val="988"/>
        </w:numPr>
      </w:pPr>
      <w:r w:rsidRPr="002E6533">
        <w:lastRenderedPageBreak/>
        <w:t>NOT</w:t>
      </w:r>
    </w:p>
    <w:p w14:paraId="3874AD15" w14:textId="77777777" w:rsidR="004470EF" w:rsidRPr="002E6533" w:rsidRDefault="00000000">
      <w:pPr>
        <w:pStyle w:val="Compact"/>
        <w:numPr>
          <w:ilvl w:val="0"/>
          <w:numId w:val="988"/>
        </w:numPr>
      </w:pPr>
      <w:r w:rsidRPr="002E6533">
        <w:t>OFFSET</w:t>
      </w:r>
    </w:p>
    <w:p w14:paraId="6F20C3EF" w14:textId="77777777" w:rsidR="004470EF" w:rsidRPr="002E6533" w:rsidRDefault="00000000">
      <w:pPr>
        <w:pStyle w:val="Compact"/>
        <w:numPr>
          <w:ilvl w:val="0"/>
          <w:numId w:val="988"/>
        </w:numPr>
      </w:pPr>
      <w:r w:rsidRPr="002E6533">
        <w:t>OU</w:t>
      </w:r>
    </w:p>
    <w:p w14:paraId="5709A8B3" w14:textId="77777777" w:rsidR="004470EF" w:rsidRPr="002E6533" w:rsidRDefault="00000000">
      <w:pPr>
        <w:pStyle w:val="Compact"/>
        <w:numPr>
          <w:ilvl w:val="0"/>
          <w:numId w:val="988"/>
        </w:numPr>
      </w:pPr>
      <w:r w:rsidRPr="002E6533">
        <w:t>POWER</w:t>
      </w:r>
    </w:p>
    <w:p w14:paraId="2899C50D" w14:textId="77777777" w:rsidR="004470EF" w:rsidRPr="002E6533" w:rsidRDefault="00000000">
      <w:pPr>
        <w:pStyle w:val="Compact"/>
        <w:numPr>
          <w:ilvl w:val="0"/>
          <w:numId w:val="988"/>
        </w:numPr>
      </w:pPr>
      <w:r w:rsidRPr="002E6533">
        <w:t>RIGHT</w:t>
      </w:r>
    </w:p>
    <w:p w14:paraId="2E295E63" w14:textId="77777777" w:rsidR="004470EF" w:rsidRPr="002E6533" w:rsidRDefault="00000000">
      <w:pPr>
        <w:pStyle w:val="Compact"/>
        <w:numPr>
          <w:ilvl w:val="0"/>
          <w:numId w:val="988"/>
        </w:numPr>
      </w:pPr>
      <w:r w:rsidRPr="002E6533">
        <w:t>SECOND</w:t>
      </w:r>
    </w:p>
    <w:p w14:paraId="0416CD91" w14:textId="77777777" w:rsidR="004470EF" w:rsidRPr="002E6533" w:rsidRDefault="00000000">
      <w:pPr>
        <w:pStyle w:val="Compact"/>
        <w:numPr>
          <w:ilvl w:val="0"/>
          <w:numId w:val="988"/>
        </w:numPr>
      </w:pPr>
      <w:r w:rsidRPr="002E6533">
        <w:t>SQRT</w:t>
      </w:r>
    </w:p>
    <w:p w14:paraId="79D8DFBB" w14:textId="77777777" w:rsidR="004470EF" w:rsidRPr="002E6533" w:rsidRDefault="00000000">
      <w:pPr>
        <w:pStyle w:val="Compact"/>
        <w:numPr>
          <w:ilvl w:val="0"/>
          <w:numId w:val="988"/>
        </w:numPr>
      </w:pPr>
      <w:r w:rsidRPr="002E6533">
        <w:t>SUBSTITUTE</w:t>
      </w:r>
    </w:p>
    <w:p w14:paraId="100C01A5" w14:textId="77777777" w:rsidR="004470EF" w:rsidRPr="002E6533" w:rsidRDefault="00000000">
      <w:pPr>
        <w:pStyle w:val="Compact"/>
        <w:numPr>
          <w:ilvl w:val="0"/>
          <w:numId w:val="988"/>
        </w:numPr>
      </w:pPr>
      <w:r w:rsidRPr="002E6533">
        <w:t>TEXTO</w:t>
      </w:r>
    </w:p>
    <w:p w14:paraId="37A7E265" w14:textId="77777777" w:rsidR="004470EF" w:rsidRPr="002E6533" w:rsidRDefault="00000000">
      <w:pPr>
        <w:pStyle w:val="Compact"/>
        <w:numPr>
          <w:ilvl w:val="0"/>
          <w:numId w:val="988"/>
        </w:numPr>
      </w:pPr>
      <w:r w:rsidRPr="002E6533">
        <w:t>HORA</w:t>
      </w:r>
    </w:p>
    <w:p w14:paraId="3EA51329" w14:textId="77777777" w:rsidR="004470EF" w:rsidRPr="002E6533" w:rsidRDefault="00000000">
      <w:pPr>
        <w:pStyle w:val="Compact"/>
        <w:numPr>
          <w:ilvl w:val="0"/>
          <w:numId w:val="988"/>
        </w:numPr>
      </w:pPr>
      <w:r w:rsidRPr="002E6533">
        <w:t>TIMEVALUE</w:t>
      </w:r>
    </w:p>
    <w:p w14:paraId="5DDCD6E5" w14:textId="77777777" w:rsidR="004470EF" w:rsidRPr="002E6533" w:rsidRDefault="00000000">
      <w:pPr>
        <w:pStyle w:val="Compact"/>
        <w:numPr>
          <w:ilvl w:val="0"/>
          <w:numId w:val="988"/>
        </w:numPr>
      </w:pPr>
      <w:r w:rsidRPr="002E6533">
        <w:t>TODAY</w:t>
      </w:r>
    </w:p>
    <w:p w14:paraId="7C2D0892" w14:textId="77777777" w:rsidR="004470EF" w:rsidRPr="002E6533" w:rsidRDefault="00000000">
      <w:pPr>
        <w:pStyle w:val="Compact"/>
        <w:numPr>
          <w:ilvl w:val="0"/>
          <w:numId w:val="988"/>
        </w:numPr>
      </w:pPr>
      <w:r w:rsidRPr="002E6533">
        <w:t>TRIM</w:t>
      </w:r>
    </w:p>
    <w:p w14:paraId="66AED321" w14:textId="77777777" w:rsidR="004470EF" w:rsidRPr="002E6533" w:rsidRDefault="00000000">
      <w:pPr>
        <w:pStyle w:val="Compact"/>
        <w:numPr>
          <w:ilvl w:val="0"/>
          <w:numId w:val="988"/>
        </w:numPr>
      </w:pPr>
      <w:r w:rsidRPr="002E6533">
        <w:t>TRUE</w:t>
      </w:r>
    </w:p>
    <w:p w14:paraId="5BE69033" w14:textId="77777777" w:rsidR="004470EF" w:rsidRPr="002E6533" w:rsidRDefault="00000000">
      <w:pPr>
        <w:pStyle w:val="Compact"/>
        <w:numPr>
          <w:ilvl w:val="0"/>
          <w:numId w:val="988"/>
        </w:numPr>
      </w:pPr>
      <w:r w:rsidRPr="002E6533">
        <w:t>UPPER</w:t>
      </w:r>
    </w:p>
    <w:p w14:paraId="3736CDFE" w14:textId="77777777" w:rsidR="004470EF" w:rsidRPr="002E6533" w:rsidRDefault="00000000">
      <w:pPr>
        <w:pStyle w:val="Compact"/>
        <w:numPr>
          <w:ilvl w:val="0"/>
          <w:numId w:val="988"/>
        </w:numPr>
      </w:pPr>
      <w:r w:rsidRPr="002E6533">
        <w:t>VALUE</w:t>
      </w:r>
    </w:p>
    <w:p w14:paraId="4C895E77" w14:textId="77777777" w:rsidR="004470EF" w:rsidRPr="002E6533" w:rsidRDefault="00000000">
      <w:pPr>
        <w:pStyle w:val="Compact"/>
        <w:numPr>
          <w:ilvl w:val="0"/>
          <w:numId w:val="988"/>
        </w:numPr>
      </w:pPr>
      <w:r w:rsidRPr="002E6533">
        <w:t>DIA DA SEMANA</w:t>
      </w:r>
    </w:p>
    <w:p w14:paraId="4CF9E93A" w14:textId="77777777" w:rsidR="004470EF" w:rsidRPr="002E6533" w:rsidRDefault="00000000">
      <w:pPr>
        <w:pStyle w:val="Compact"/>
        <w:numPr>
          <w:ilvl w:val="0"/>
          <w:numId w:val="988"/>
        </w:numPr>
      </w:pPr>
      <w:r w:rsidRPr="002E6533">
        <w:t>YEAR</w:t>
      </w:r>
    </w:p>
    <w:p w14:paraId="2A75226D" w14:textId="77777777" w:rsidR="004470EF" w:rsidRPr="002E6533" w:rsidRDefault="00000000">
      <w:pPr>
        <w:pStyle w:val="Ttulo1"/>
      </w:pPr>
      <w:bookmarkStart w:id="448" w:name="X4021ec89355af4ab0be24035f03598e6907a3e5"/>
      <w:bookmarkEnd w:id="435"/>
      <w:bookmarkEnd w:id="446"/>
      <w:bookmarkEnd w:id="447"/>
      <w:r w:rsidRPr="002E6533">
        <w:t>Manipulando Dados no Arquivo de Origem dos Feeds de Dados Padrão</w:t>
      </w:r>
    </w:p>
    <w:p w14:paraId="6AB66698" w14:textId="77777777" w:rsidR="004470EF" w:rsidRPr="002E6533" w:rsidRDefault="00000000">
      <w:pPr>
        <w:pStyle w:val="FirstParagraph"/>
      </w:pPr>
      <w:r w:rsidRPr="002E6533">
        <w:t>Você pode manipular os valores de campo dos dados de origem para que eles sejam atualizados quando forem importados para o destino. Por exemplo, você pode usar um campo calculado para manipular o valor de campo original, para que a string de saída seja diferente.</w:t>
      </w:r>
    </w:p>
    <w:p w14:paraId="728ABB7E" w14:textId="77777777" w:rsidR="004470EF" w:rsidRPr="002E6533" w:rsidRDefault="00000000">
      <w:pPr>
        <w:pStyle w:val="Corpodetexto"/>
      </w:pPr>
      <w:r w:rsidRPr="002E6533">
        <w:t>Nesta página</w:t>
      </w:r>
    </w:p>
    <w:p w14:paraId="4F47CEA7" w14:textId="77777777" w:rsidR="004470EF" w:rsidRPr="002E6533" w:rsidRDefault="004470EF">
      <w:pPr>
        <w:pStyle w:val="Compact"/>
        <w:numPr>
          <w:ilvl w:val="0"/>
          <w:numId w:val="989"/>
        </w:numPr>
      </w:pPr>
      <w:hyperlink w:anchor="Adicionarcamposdeorigemfilho">
        <w:r w:rsidRPr="002E6533">
          <w:rPr>
            <w:rStyle w:val="Hyperlink"/>
          </w:rPr>
          <w:t>Adicionar campos de origem filho</w:t>
        </w:r>
      </w:hyperlink>
    </w:p>
    <w:p w14:paraId="10CFBC81" w14:textId="77777777" w:rsidR="004470EF" w:rsidRPr="002E6533" w:rsidRDefault="004470EF">
      <w:pPr>
        <w:pStyle w:val="Compact"/>
        <w:numPr>
          <w:ilvl w:val="0"/>
          <w:numId w:val="989"/>
        </w:numPr>
      </w:pPr>
      <w:hyperlink w:anchor="Xdf2717590a6af6c4eaa4d849e335cbb2d366f92">
        <w:r w:rsidRPr="002E6533">
          <w:rPr>
            <w:rStyle w:val="Hyperlink"/>
          </w:rPr>
          <w:t>Modificar os valores de campo no arquivo de origem</w:t>
        </w:r>
      </w:hyperlink>
    </w:p>
    <w:p w14:paraId="0C7F608E" w14:textId="77777777" w:rsidR="004470EF" w:rsidRPr="002E6533" w:rsidRDefault="004470EF">
      <w:pPr>
        <w:pStyle w:val="Compact"/>
        <w:numPr>
          <w:ilvl w:val="1"/>
          <w:numId w:val="990"/>
        </w:numPr>
      </w:pPr>
      <w:hyperlink w:anchor="X07f1f4a862b85a2ead176d5e6733dd85bf8d424">
        <w:r w:rsidRPr="002E6533">
          <w:rPr>
            <w:rStyle w:val="Hyperlink"/>
          </w:rPr>
          <w:t>Exemplo: Associando valores externos a valores internos</w:t>
        </w:r>
      </w:hyperlink>
    </w:p>
    <w:p w14:paraId="0DA7EA33" w14:textId="77777777" w:rsidR="004470EF" w:rsidRPr="002E6533" w:rsidRDefault="004470EF">
      <w:pPr>
        <w:pStyle w:val="Compact"/>
        <w:numPr>
          <w:ilvl w:val="1"/>
          <w:numId w:val="990"/>
        </w:numPr>
      </w:pPr>
      <w:hyperlink w:anchor="Xa7de6e08d77fd1f8b1fa4d91d187b96bbad5a8c">
        <w:r w:rsidRPr="002E6533">
          <w:rPr>
            <w:rStyle w:val="Hyperlink"/>
          </w:rPr>
          <w:t>Exceção do editor de tradução</w:t>
        </w:r>
      </w:hyperlink>
    </w:p>
    <w:p w14:paraId="7DD06C5B" w14:textId="77777777" w:rsidR="004470EF" w:rsidRPr="002E6533" w:rsidRDefault="004470EF">
      <w:pPr>
        <w:pStyle w:val="Compact"/>
        <w:numPr>
          <w:ilvl w:val="0"/>
          <w:numId w:val="989"/>
        </w:numPr>
      </w:pPr>
      <w:hyperlink w:anchor="Xb89957ed985e0a4302ff3ac630dbd033862cde7">
        <w:r w:rsidRPr="002E6533">
          <w:rPr>
            <w:rStyle w:val="Hyperlink"/>
          </w:rPr>
          <w:t>Adicionar um campo calculado aos dados de origem</w:t>
        </w:r>
      </w:hyperlink>
    </w:p>
    <w:p w14:paraId="3FD9EA5A" w14:textId="77777777" w:rsidR="004470EF" w:rsidRPr="002E6533" w:rsidRDefault="004470EF">
      <w:pPr>
        <w:pStyle w:val="Compact"/>
        <w:numPr>
          <w:ilvl w:val="1"/>
          <w:numId w:val="991"/>
        </w:numPr>
      </w:pPr>
      <w:hyperlink w:anchor="Exemploc%C3%A1lculoscomuns">
        <w:r w:rsidRPr="002E6533">
          <w:rPr>
            <w:rStyle w:val="Hyperlink"/>
          </w:rPr>
          <w:t>Exemplo: cálculos comuns</w:t>
        </w:r>
      </w:hyperlink>
    </w:p>
    <w:p w14:paraId="26004BF3" w14:textId="77777777" w:rsidR="004470EF" w:rsidRPr="002E6533" w:rsidRDefault="004470EF">
      <w:pPr>
        <w:pStyle w:val="Compact"/>
        <w:numPr>
          <w:ilvl w:val="0"/>
          <w:numId w:val="989"/>
        </w:numPr>
      </w:pPr>
      <w:hyperlink w:anchor="X2ec7638f6c0e3219e1c67a04b75d8a55da7f64b">
        <w:r w:rsidRPr="002E6533">
          <w:rPr>
            <w:rStyle w:val="Hyperlink"/>
          </w:rPr>
          <w:t>Inserir um texto estático como valor de campo nos dados de origem</w:t>
        </w:r>
      </w:hyperlink>
    </w:p>
    <w:p w14:paraId="746E672A" w14:textId="77777777" w:rsidR="004470EF" w:rsidRPr="002E6533" w:rsidRDefault="00000000">
      <w:pPr>
        <w:pStyle w:val="Ttulo2"/>
      </w:pPr>
      <w:bookmarkStart w:id="449" w:name="adicionar-campos-de-origem-filho"/>
      <w:r w:rsidRPr="002E6533">
        <w:lastRenderedPageBreak/>
        <w:t>Adicionar campos de origem filho</w:t>
      </w:r>
    </w:p>
    <w:p w14:paraId="4A78B7CF" w14:textId="77777777" w:rsidR="004470EF" w:rsidRPr="002E6533" w:rsidRDefault="00000000">
      <w:pPr>
        <w:pStyle w:val="FirstParagraph"/>
      </w:pPr>
      <w:r w:rsidRPr="002E6533">
        <w:t>Você pode adicionar um campo de origem filho para definir a estrutura para qualquer um de seus campos de origem do feed de dados.</w:t>
      </w:r>
    </w:p>
    <w:p w14:paraId="14305C4A" w14:textId="77777777" w:rsidR="004470EF" w:rsidRPr="002E6533" w:rsidRDefault="00000000">
      <w:pPr>
        <w:pStyle w:val="Corpodetexto"/>
      </w:pPr>
      <w:r w:rsidRPr="002E6533">
        <w:rPr>
          <w:b/>
          <w:bCs/>
        </w:rPr>
        <w:t>Observação:</w:t>
      </w:r>
      <w:r w:rsidRPr="002E6533">
        <w:t xml:space="preserve"> esta opção está disponível para todos os feeds de dados padrão de Archer para Archer e para outros métodos de transporte de feed de dados padrão em que você especificou o XML File Iterator como o método de navegação.</w:t>
      </w:r>
    </w:p>
    <w:p w14:paraId="1E513F6D" w14:textId="77777777" w:rsidR="004470EF" w:rsidRPr="002E6533" w:rsidRDefault="00000000">
      <w:pPr>
        <w:numPr>
          <w:ilvl w:val="0"/>
          <w:numId w:val="992"/>
        </w:numPr>
      </w:pPr>
      <w:r w:rsidRPr="002E6533">
        <w:t>Vá para a guia Definição de origem &gt; guia Dados de origem</w:t>
      </w:r>
    </w:p>
    <w:p w14:paraId="2DFB0972" w14:textId="77777777" w:rsidR="004470EF" w:rsidRPr="002E6533" w:rsidRDefault="00000000">
      <w:pPr>
        <w:pStyle w:val="Compact"/>
        <w:numPr>
          <w:ilvl w:val="0"/>
          <w:numId w:val="992"/>
        </w:numPr>
      </w:pPr>
      <w:r w:rsidRPr="002E6533">
        <w:t>Para adicionar um campo de origem, na coluna Ações, clique em Reticências e selecione Adicionar filho.</w:t>
      </w:r>
    </w:p>
    <w:p w14:paraId="12A633E2" w14:textId="77777777" w:rsidR="004470EF" w:rsidRPr="002E6533" w:rsidRDefault="00000000">
      <w:pPr>
        <w:pStyle w:val="Compact"/>
        <w:numPr>
          <w:ilvl w:val="0"/>
          <w:numId w:val="992"/>
        </w:numPr>
      </w:pPr>
      <w:r w:rsidRPr="002E6533">
        <w:t>Digite um nome de campo de origem.</w:t>
      </w:r>
    </w:p>
    <w:p w14:paraId="0D2113EF" w14:textId="77777777" w:rsidR="004470EF" w:rsidRPr="002E6533" w:rsidRDefault="00000000">
      <w:pPr>
        <w:pStyle w:val="Compact"/>
        <w:numPr>
          <w:ilvl w:val="0"/>
          <w:numId w:val="992"/>
        </w:numPr>
      </w:pPr>
      <w:r w:rsidRPr="002E6533">
        <w:t>Na lista, selecione um Tipo de campo.</w:t>
      </w:r>
    </w:p>
    <w:p w14:paraId="49067F75" w14:textId="77777777" w:rsidR="004470EF" w:rsidRPr="002E6533" w:rsidRDefault="00000000">
      <w:pPr>
        <w:numPr>
          <w:ilvl w:val="0"/>
          <w:numId w:val="992"/>
        </w:numPr>
      </w:pPr>
      <w:r w:rsidRPr="002E6533">
        <w:t xml:space="preserve">Selecione Selecionadopara incluir um token a ser usado na próxima execução de feed de dados. Para configurar o token, consulte </w:t>
      </w:r>
      <w:hyperlink r:id="rId571" w:anchor="file_std_6_def_df_tokens">
        <w:r w:rsidR="004470EF" w:rsidRPr="002E6533">
          <w:rPr>
            <w:rStyle w:val="Hyperlink"/>
          </w:rPr>
          <w:t>Definir tokens de dados</w:t>
        </w:r>
      </w:hyperlink>
      <w:r w:rsidRPr="002E6533">
        <w:t>.</w:t>
      </w:r>
    </w:p>
    <w:p w14:paraId="195477DC" w14:textId="77777777" w:rsidR="004470EF" w:rsidRPr="002E6533" w:rsidRDefault="00000000">
      <w:pPr>
        <w:numPr>
          <w:ilvl w:val="0"/>
          <w:numId w:val="993"/>
        </w:numPr>
      </w:pPr>
      <w:r w:rsidRPr="002E6533">
        <w:rPr>
          <w:b/>
          <w:bCs/>
        </w:rPr>
        <w:t>Observação:</w:t>
      </w:r>
      <w:r w:rsidRPr="002E6533">
        <w:t xml:space="preserve"> Apenas os campos de origem filho te suporte a tokens.</w:t>
      </w:r>
    </w:p>
    <w:p w14:paraId="5886E9EB" w14:textId="77777777" w:rsidR="004470EF" w:rsidRPr="002E6533" w:rsidRDefault="00000000">
      <w:pPr>
        <w:pStyle w:val="Compact"/>
        <w:numPr>
          <w:ilvl w:val="0"/>
          <w:numId w:val="994"/>
        </w:numPr>
      </w:pPr>
      <w:r w:rsidRPr="002E6533">
        <w:t>Clique em Adicionar novo.</w:t>
      </w:r>
    </w:p>
    <w:p w14:paraId="4AC8C2A6" w14:textId="77777777" w:rsidR="004470EF" w:rsidRPr="002E6533" w:rsidRDefault="00000000">
      <w:pPr>
        <w:pStyle w:val="Ttulo2"/>
      </w:pPr>
      <w:bookmarkStart w:id="450" w:name="X1a5c214ca7ac3b3c152e2802258a2f6a038364a"/>
      <w:bookmarkEnd w:id="449"/>
      <w:r w:rsidRPr="002E6533">
        <w:t>Modificar os valores de campo no arquivo de origem</w:t>
      </w:r>
    </w:p>
    <w:p w14:paraId="12E031D3" w14:textId="77777777" w:rsidR="004470EF" w:rsidRPr="002E6533" w:rsidRDefault="00000000">
      <w:pPr>
        <w:numPr>
          <w:ilvl w:val="0"/>
          <w:numId w:val="995"/>
        </w:numPr>
      </w:pPr>
      <w:r w:rsidRPr="002E6533">
        <w:t>Vá para a guia Definição de origem &gt; guia Dados de origem</w:t>
      </w:r>
    </w:p>
    <w:p w14:paraId="3DE4251F" w14:textId="77777777" w:rsidR="004470EF" w:rsidRPr="002E6533" w:rsidRDefault="00000000">
      <w:pPr>
        <w:pStyle w:val="Compact"/>
        <w:numPr>
          <w:ilvl w:val="0"/>
          <w:numId w:val="995"/>
        </w:numPr>
      </w:pPr>
      <w:r w:rsidRPr="002E6533">
        <w:t>Para modificar um campo de origem, na coluna Ações, clique em Reticências e selecione Adicionar Editar.</w:t>
      </w:r>
    </w:p>
    <w:p w14:paraId="7470FC50" w14:textId="77777777" w:rsidR="004470EF" w:rsidRPr="002E6533" w:rsidRDefault="00000000">
      <w:pPr>
        <w:pStyle w:val="Compact"/>
        <w:numPr>
          <w:ilvl w:val="0"/>
          <w:numId w:val="995"/>
        </w:numPr>
      </w:pPr>
      <w:r w:rsidRPr="002E6533">
        <w:t>Digite um nome de campo de origem.</w:t>
      </w:r>
    </w:p>
    <w:p w14:paraId="2D8C720A" w14:textId="77777777" w:rsidR="004470EF" w:rsidRPr="002E6533" w:rsidRDefault="00000000">
      <w:pPr>
        <w:numPr>
          <w:ilvl w:val="0"/>
          <w:numId w:val="995"/>
        </w:numPr>
      </w:pPr>
      <w:r w:rsidRPr="002E6533">
        <w:t>Na lista, selecione Tradução de pesquisa.</w:t>
      </w:r>
    </w:p>
    <w:p w14:paraId="7FFFAF8A" w14:textId="77777777" w:rsidR="004470EF" w:rsidRPr="002E6533" w:rsidRDefault="00000000">
      <w:pPr>
        <w:numPr>
          <w:ilvl w:val="0"/>
          <w:numId w:val="996"/>
        </w:numPr>
      </w:pPr>
      <w:r w:rsidRPr="002E6533">
        <w:t>A conversão reconcilia os valores dos dados de origem para valores que são aceitos em aplicativos ou questionários de destino da Archer. O uso de um aplicativo como intermediário garante que o feed de dados converta todos os dados externos no formato adequado antes de importá-los para o aplicativo de destino.</w:t>
      </w:r>
    </w:p>
    <w:p w14:paraId="0EFE2D08" w14:textId="77777777" w:rsidR="004470EF" w:rsidRPr="002E6533" w:rsidRDefault="00000000">
      <w:pPr>
        <w:numPr>
          <w:ilvl w:val="0"/>
          <w:numId w:val="1"/>
        </w:numPr>
      </w:pPr>
      <w:r w:rsidRPr="002E6533">
        <w:t>Você pode usar a Pesquisa de conversão para converter um valor do arquivo de origem para outro valor. Para isso, mapeie uma coluna no arquivo de origem para um campo em um aplicativo (Valor original) e mapeie um campo no aplicativo de destino (Valor da tradução) para outro campo no mesmo aplicativo. O valor original e o valor da tradução devem estar no mesmo aplicativo. A Pesquisa de conversão pesquisa o valor do arquivo de origem no aplicativo e, quando o encontra, armazena o valor (do mesmo registro) que é mapeado para o aplicativo de destino.</w:t>
      </w:r>
    </w:p>
    <w:p w14:paraId="481254F6" w14:textId="77777777" w:rsidR="004470EF" w:rsidRPr="002E6533" w:rsidRDefault="00000000">
      <w:pPr>
        <w:pStyle w:val="Ttulo3"/>
      </w:pPr>
      <w:bookmarkStart w:id="451" w:name="X07f1f4a862b85a2ead176d5e6733dd85bf8d424"/>
      <w:r w:rsidRPr="002E6533">
        <w:lastRenderedPageBreak/>
        <w:t>Exemplo: Associando valores externos a valores internos</w:t>
      </w:r>
    </w:p>
    <w:p w14:paraId="02523F08" w14:textId="77777777" w:rsidR="004470EF" w:rsidRPr="002E6533" w:rsidRDefault="00000000">
      <w:pPr>
        <w:pStyle w:val="FirstParagraph"/>
      </w:pPr>
      <w:r w:rsidRPr="002E6533">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p w14:paraId="2848CB55" w14:textId="77777777" w:rsidR="004470EF" w:rsidRPr="002E6533" w:rsidRDefault="00000000">
      <w:pPr>
        <w:pStyle w:val="TableCaption"/>
      </w:pPr>
      <w:r w:rsidRPr="002E6533">
        <w:t>Você pode ter um campo em seu arquivo externo com os valores New York e California. No entanto, o aplicativo para o qual está importando os dados aceita apenas abreviações de estado. Usando a opção Tradução de pesquisa, você pode usar um aplicativo separado para associar valores externos aos valores internos adequados, como exibido na tabela a seguir.</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E2556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0BAD42EB" w14:textId="77777777" w:rsidR="004470EF" w:rsidRPr="002E6533" w:rsidRDefault="00000000">
            <w:pPr>
              <w:pStyle w:val="Compact"/>
            </w:pPr>
            <w:r w:rsidRPr="002E6533">
              <w:t>Dados de origem</w:t>
            </w:r>
          </w:p>
        </w:tc>
        <w:tc>
          <w:tcPr>
            <w:tcW w:w="1980" w:type="dxa"/>
          </w:tcPr>
          <w:p w14:paraId="10ECDCFC" w14:textId="77777777" w:rsidR="004470EF" w:rsidRPr="002E6533" w:rsidRDefault="00000000">
            <w:pPr>
              <w:pStyle w:val="Compact"/>
            </w:pPr>
            <w:r w:rsidRPr="002E6533">
              <w:t>Valor original</w:t>
            </w:r>
          </w:p>
        </w:tc>
        <w:tc>
          <w:tcPr>
            <w:tcW w:w="1980" w:type="dxa"/>
          </w:tcPr>
          <w:p w14:paraId="69E65815" w14:textId="77777777" w:rsidR="004470EF" w:rsidRPr="002E6533" w:rsidRDefault="00000000">
            <w:pPr>
              <w:pStyle w:val="Compact"/>
            </w:pPr>
            <w:r w:rsidRPr="002E6533">
              <w:t>Traduzir valor</w:t>
            </w:r>
          </w:p>
        </w:tc>
        <w:tc>
          <w:tcPr>
            <w:tcW w:w="1980" w:type="dxa"/>
          </w:tcPr>
          <w:p w14:paraId="44CE01BC" w14:textId="77777777" w:rsidR="004470EF" w:rsidRPr="002E6533" w:rsidRDefault="00000000">
            <w:pPr>
              <w:pStyle w:val="Compact"/>
            </w:pPr>
            <w:r w:rsidRPr="002E6533">
              <w:t>Aplicativo de destino</w:t>
            </w:r>
          </w:p>
        </w:tc>
      </w:tr>
      <w:tr w:rsidR="004470EF" w:rsidRPr="002E6533" w14:paraId="4C748820" w14:textId="77777777">
        <w:tc>
          <w:tcPr>
            <w:tcW w:w="1980" w:type="dxa"/>
          </w:tcPr>
          <w:p w14:paraId="69761D1C" w14:textId="77777777" w:rsidR="004470EF" w:rsidRPr="002E6533" w:rsidRDefault="00000000">
            <w:pPr>
              <w:pStyle w:val="Compact"/>
            </w:pPr>
            <w:r w:rsidRPr="002E6533">
              <w:rPr>
                <w:b/>
                <w:bCs/>
              </w:rPr>
              <w:t>Nome do campo: Estado</w:t>
            </w:r>
          </w:p>
        </w:tc>
        <w:tc>
          <w:tcPr>
            <w:tcW w:w="1980" w:type="dxa"/>
          </w:tcPr>
          <w:p w14:paraId="7347BCB8" w14:textId="77777777" w:rsidR="004470EF" w:rsidRPr="002E6533" w:rsidRDefault="00000000">
            <w:pPr>
              <w:pStyle w:val="Compact"/>
            </w:pPr>
            <w:r w:rsidRPr="002E6533">
              <w:rPr>
                <w:b/>
                <w:bCs/>
              </w:rPr>
              <w:t>Nome do campo: Estado ID1</w:t>
            </w:r>
          </w:p>
        </w:tc>
        <w:tc>
          <w:tcPr>
            <w:tcW w:w="1980" w:type="dxa"/>
          </w:tcPr>
          <w:p w14:paraId="221FE139" w14:textId="77777777" w:rsidR="004470EF" w:rsidRPr="002E6533" w:rsidRDefault="00000000">
            <w:pPr>
              <w:pStyle w:val="Compact"/>
            </w:pPr>
            <w:r w:rsidRPr="002E6533">
              <w:rPr>
                <w:b/>
                <w:bCs/>
              </w:rPr>
              <w:t>Nome do campo: Estado ID2</w:t>
            </w:r>
          </w:p>
        </w:tc>
        <w:tc>
          <w:tcPr>
            <w:tcW w:w="1980" w:type="dxa"/>
          </w:tcPr>
          <w:p w14:paraId="3C0FFD48" w14:textId="77777777" w:rsidR="004470EF" w:rsidRPr="002E6533" w:rsidRDefault="00000000">
            <w:pPr>
              <w:pStyle w:val="Compact"/>
            </w:pPr>
            <w:r w:rsidRPr="002E6533">
              <w:rPr>
                <w:b/>
                <w:bCs/>
              </w:rPr>
              <w:t>Nome do campo: Estado</w:t>
            </w:r>
          </w:p>
        </w:tc>
      </w:tr>
      <w:tr w:rsidR="004470EF" w:rsidRPr="002E6533" w14:paraId="6F28C428" w14:textId="77777777">
        <w:tc>
          <w:tcPr>
            <w:tcW w:w="1980" w:type="dxa"/>
          </w:tcPr>
          <w:p w14:paraId="2D970CB7" w14:textId="77777777" w:rsidR="004470EF" w:rsidRPr="002E6533" w:rsidRDefault="00000000">
            <w:pPr>
              <w:pStyle w:val="Compact"/>
            </w:pPr>
            <w:r w:rsidRPr="002E6533">
              <w:t>Califórnia</w:t>
            </w:r>
          </w:p>
        </w:tc>
        <w:tc>
          <w:tcPr>
            <w:tcW w:w="1980" w:type="dxa"/>
          </w:tcPr>
          <w:p w14:paraId="16CFA133" w14:textId="77777777" w:rsidR="004470EF" w:rsidRPr="002E6533" w:rsidRDefault="00000000">
            <w:pPr>
              <w:pStyle w:val="Compact"/>
            </w:pPr>
            <w:r w:rsidRPr="002E6533">
              <w:t>Califórnia</w:t>
            </w:r>
          </w:p>
        </w:tc>
        <w:tc>
          <w:tcPr>
            <w:tcW w:w="1980" w:type="dxa"/>
          </w:tcPr>
          <w:p w14:paraId="3667D767" w14:textId="77777777" w:rsidR="004470EF" w:rsidRPr="002E6533" w:rsidRDefault="00000000">
            <w:pPr>
              <w:pStyle w:val="Compact"/>
            </w:pPr>
            <w:r w:rsidRPr="002E6533">
              <w:t>CA</w:t>
            </w:r>
          </w:p>
        </w:tc>
        <w:tc>
          <w:tcPr>
            <w:tcW w:w="1980" w:type="dxa"/>
          </w:tcPr>
          <w:p w14:paraId="48BF54E6" w14:textId="77777777" w:rsidR="004470EF" w:rsidRPr="002E6533" w:rsidRDefault="00000000">
            <w:pPr>
              <w:pStyle w:val="Compact"/>
            </w:pPr>
            <w:r w:rsidRPr="002E6533">
              <w:t>CA</w:t>
            </w:r>
          </w:p>
        </w:tc>
      </w:tr>
      <w:tr w:rsidR="004470EF" w:rsidRPr="002E6533" w14:paraId="66A59306" w14:textId="77777777">
        <w:tc>
          <w:tcPr>
            <w:tcW w:w="1980" w:type="dxa"/>
          </w:tcPr>
          <w:p w14:paraId="09FA331D" w14:textId="77777777" w:rsidR="004470EF" w:rsidRPr="002E6533" w:rsidRDefault="00000000">
            <w:pPr>
              <w:pStyle w:val="Compact"/>
            </w:pPr>
            <w:r w:rsidRPr="002E6533">
              <w:t>Texas</w:t>
            </w:r>
          </w:p>
        </w:tc>
        <w:tc>
          <w:tcPr>
            <w:tcW w:w="1980" w:type="dxa"/>
          </w:tcPr>
          <w:p w14:paraId="5E878752" w14:textId="77777777" w:rsidR="004470EF" w:rsidRPr="002E6533" w:rsidRDefault="00000000">
            <w:pPr>
              <w:pStyle w:val="Compact"/>
            </w:pPr>
            <w:r w:rsidRPr="002E6533">
              <w:t>Texas</w:t>
            </w:r>
          </w:p>
        </w:tc>
        <w:tc>
          <w:tcPr>
            <w:tcW w:w="1980" w:type="dxa"/>
          </w:tcPr>
          <w:p w14:paraId="105F3FF1" w14:textId="77777777" w:rsidR="004470EF" w:rsidRPr="002E6533" w:rsidRDefault="00000000">
            <w:pPr>
              <w:pStyle w:val="Compact"/>
            </w:pPr>
            <w:r w:rsidRPr="002E6533">
              <w:t>TX</w:t>
            </w:r>
          </w:p>
        </w:tc>
        <w:tc>
          <w:tcPr>
            <w:tcW w:w="1980" w:type="dxa"/>
          </w:tcPr>
          <w:p w14:paraId="3124AA49" w14:textId="77777777" w:rsidR="004470EF" w:rsidRPr="002E6533" w:rsidRDefault="00000000">
            <w:pPr>
              <w:pStyle w:val="Compact"/>
            </w:pPr>
            <w:r w:rsidRPr="002E6533">
              <w:t>TX</w:t>
            </w:r>
          </w:p>
        </w:tc>
      </w:tr>
      <w:tr w:rsidR="004470EF" w:rsidRPr="002E6533" w14:paraId="42549818" w14:textId="77777777">
        <w:tc>
          <w:tcPr>
            <w:tcW w:w="1980" w:type="dxa"/>
          </w:tcPr>
          <w:p w14:paraId="79064B95" w14:textId="77777777" w:rsidR="004470EF" w:rsidRPr="002E6533" w:rsidRDefault="00000000">
            <w:pPr>
              <w:pStyle w:val="Compact"/>
            </w:pPr>
            <w:r w:rsidRPr="002E6533">
              <w:t>New York</w:t>
            </w:r>
          </w:p>
        </w:tc>
        <w:tc>
          <w:tcPr>
            <w:tcW w:w="1980" w:type="dxa"/>
          </w:tcPr>
          <w:p w14:paraId="018E7D62" w14:textId="77777777" w:rsidR="004470EF" w:rsidRPr="002E6533" w:rsidRDefault="00000000">
            <w:pPr>
              <w:pStyle w:val="Compact"/>
            </w:pPr>
            <w:r w:rsidRPr="002E6533">
              <w:t>New York</w:t>
            </w:r>
          </w:p>
        </w:tc>
        <w:tc>
          <w:tcPr>
            <w:tcW w:w="1980" w:type="dxa"/>
          </w:tcPr>
          <w:p w14:paraId="526CBB98" w14:textId="77777777" w:rsidR="004470EF" w:rsidRPr="002E6533" w:rsidRDefault="00000000">
            <w:pPr>
              <w:pStyle w:val="Compact"/>
            </w:pPr>
            <w:r w:rsidRPr="002E6533">
              <w:t>NY</w:t>
            </w:r>
          </w:p>
        </w:tc>
        <w:tc>
          <w:tcPr>
            <w:tcW w:w="1980" w:type="dxa"/>
          </w:tcPr>
          <w:p w14:paraId="30658964" w14:textId="77777777" w:rsidR="004470EF" w:rsidRPr="002E6533" w:rsidRDefault="00000000">
            <w:pPr>
              <w:pStyle w:val="Compact"/>
            </w:pPr>
            <w:r w:rsidRPr="002E6533">
              <w:t>NY</w:t>
            </w:r>
          </w:p>
        </w:tc>
      </w:tr>
      <w:tr w:rsidR="004470EF" w:rsidRPr="002E6533" w14:paraId="317C78A6" w14:textId="77777777">
        <w:tc>
          <w:tcPr>
            <w:tcW w:w="1980" w:type="dxa"/>
          </w:tcPr>
          <w:p w14:paraId="425BB798" w14:textId="77777777" w:rsidR="004470EF" w:rsidRPr="002E6533" w:rsidRDefault="00000000">
            <w:pPr>
              <w:pStyle w:val="Compact"/>
            </w:pPr>
            <w:r w:rsidRPr="002E6533">
              <w:t>Flórida</w:t>
            </w:r>
          </w:p>
        </w:tc>
        <w:tc>
          <w:tcPr>
            <w:tcW w:w="1980" w:type="dxa"/>
          </w:tcPr>
          <w:p w14:paraId="539F2B1E" w14:textId="77777777" w:rsidR="004470EF" w:rsidRPr="002E6533" w:rsidRDefault="00000000">
            <w:pPr>
              <w:pStyle w:val="Compact"/>
            </w:pPr>
            <w:r w:rsidRPr="002E6533">
              <w:t>Flórida</w:t>
            </w:r>
          </w:p>
        </w:tc>
        <w:tc>
          <w:tcPr>
            <w:tcW w:w="1980" w:type="dxa"/>
          </w:tcPr>
          <w:p w14:paraId="1C460321" w14:textId="77777777" w:rsidR="004470EF" w:rsidRPr="002E6533" w:rsidRDefault="00000000">
            <w:pPr>
              <w:pStyle w:val="Compact"/>
            </w:pPr>
            <w:r w:rsidRPr="002E6533">
              <w:t>FL</w:t>
            </w:r>
          </w:p>
        </w:tc>
        <w:tc>
          <w:tcPr>
            <w:tcW w:w="1980" w:type="dxa"/>
          </w:tcPr>
          <w:p w14:paraId="44F2CBAD" w14:textId="77777777" w:rsidR="004470EF" w:rsidRPr="002E6533" w:rsidRDefault="00000000">
            <w:pPr>
              <w:pStyle w:val="Compact"/>
            </w:pPr>
            <w:r w:rsidRPr="002E6533">
              <w:t>FL</w:t>
            </w:r>
          </w:p>
        </w:tc>
      </w:tr>
    </w:tbl>
    <w:p w14:paraId="0F2D591E" w14:textId="77777777" w:rsidR="004470EF" w:rsidRPr="002E6533" w:rsidRDefault="00000000">
      <w:pPr>
        <w:numPr>
          <w:ilvl w:val="0"/>
          <w:numId w:val="997"/>
        </w:numPr>
      </w:pPr>
      <w:r w:rsidRPr="002E6533">
        <w:t xml:space="preserve">Selecione Selecionadopara incluir um token a ser usado na próxima execução de feed de dados. Para configurar o token, consulte </w:t>
      </w:r>
      <w:hyperlink r:id="rId572" w:anchor="file_std_6_def_df_tokens">
        <w:r w:rsidR="004470EF" w:rsidRPr="002E6533">
          <w:rPr>
            <w:rStyle w:val="Hyperlink"/>
          </w:rPr>
          <w:t>Definir tokens de dados</w:t>
        </w:r>
      </w:hyperlink>
      <w:r w:rsidRPr="002E6533">
        <w:t>.</w:t>
      </w:r>
    </w:p>
    <w:p w14:paraId="59C07B16" w14:textId="77777777" w:rsidR="004470EF" w:rsidRPr="002E6533" w:rsidRDefault="00000000">
      <w:pPr>
        <w:numPr>
          <w:ilvl w:val="0"/>
          <w:numId w:val="998"/>
        </w:numPr>
      </w:pPr>
      <w:r w:rsidRPr="002E6533">
        <w:rPr>
          <w:b/>
          <w:bCs/>
        </w:rPr>
        <w:t>Observação:</w:t>
      </w:r>
      <w:r w:rsidRPr="002E6533">
        <w:t xml:space="preserve"> Apenas os campos de origem filho te suporte a tokens.</w:t>
      </w:r>
    </w:p>
    <w:p w14:paraId="483ED4C2" w14:textId="77777777" w:rsidR="004470EF" w:rsidRPr="002E6533" w:rsidRDefault="00000000">
      <w:pPr>
        <w:pStyle w:val="Compact"/>
        <w:numPr>
          <w:ilvl w:val="0"/>
          <w:numId w:val="999"/>
        </w:numPr>
      </w:pPr>
      <w:r w:rsidRPr="002E6533">
        <w:t>No campo Origem para Tradução, selecione o campo de origem.</w:t>
      </w:r>
    </w:p>
    <w:p w14:paraId="2D74E12E" w14:textId="77777777" w:rsidR="004470EF" w:rsidRPr="002E6533" w:rsidRDefault="00000000">
      <w:pPr>
        <w:pStyle w:val="Compact"/>
        <w:numPr>
          <w:ilvl w:val="0"/>
          <w:numId w:val="999"/>
        </w:numPr>
      </w:pPr>
      <w:r w:rsidRPr="002E6533">
        <w:t>Na lista Aplicativo da tradução, selecione o aplicativo que traduz os valores.</w:t>
      </w:r>
    </w:p>
    <w:p w14:paraId="77EF7F38" w14:textId="77777777" w:rsidR="004470EF" w:rsidRPr="002E6533" w:rsidRDefault="00000000">
      <w:pPr>
        <w:numPr>
          <w:ilvl w:val="0"/>
          <w:numId w:val="999"/>
        </w:numPr>
      </w:pPr>
      <w:r w:rsidRPr="002E6533">
        <w:t>Na lista Exceções, selecione a função que o Gerenciador do alimentador de dados deve executar quando um valor gerar uma exceção.</w:t>
      </w:r>
    </w:p>
    <w:p w14:paraId="39F07B8F" w14:textId="77777777" w:rsidR="004470EF" w:rsidRPr="002E6533" w:rsidRDefault="00000000">
      <w:pPr>
        <w:pStyle w:val="Ttulo3"/>
      </w:pPr>
      <w:bookmarkStart w:id="452" w:name="exceção-do-editor-de-tradução"/>
      <w:bookmarkEnd w:id="451"/>
      <w:r w:rsidRPr="002E6533">
        <w:t>Exceção do editor de tradução</w:t>
      </w:r>
    </w:p>
    <w:p w14:paraId="59C0EC4C" w14:textId="77777777" w:rsidR="004470EF" w:rsidRPr="002E6533" w:rsidRDefault="00000000">
      <w:pPr>
        <w:numPr>
          <w:ilvl w:val="0"/>
          <w:numId w:val="1000"/>
        </w:numPr>
      </w:pPr>
      <w:r w:rsidRPr="002E6533">
        <w:t xml:space="preserve">As seleções nas listas Valor original </w:t>
      </w:r>
      <w:proofErr w:type="gramStart"/>
      <w:r w:rsidRPr="002E6533">
        <w:t>e Traduzir</w:t>
      </w:r>
      <w:proofErr w:type="gramEnd"/>
      <w:r w:rsidRPr="002E6533">
        <w:t xml:space="preserve"> valor devem ser diferentes. Caso contrário, será exibida uma mensagem de advertência.</w:t>
      </w:r>
    </w:p>
    <w:p w14:paraId="59360729" w14:textId="77777777" w:rsidR="004470EF" w:rsidRPr="002E6533" w:rsidRDefault="00000000">
      <w:pPr>
        <w:pStyle w:val="FirstParagraph"/>
      </w:pPr>
      <w:r w:rsidRPr="002E6533">
        <w:t>A tabela a seguir descreve as opções.</w:t>
      </w:r>
    </w:p>
    <w:p w14:paraId="08BD8AC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99C2F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820128" w14:textId="77777777" w:rsidR="004470EF" w:rsidRPr="002E6533" w:rsidRDefault="00000000">
            <w:pPr>
              <w:pStyle w:val="Compact"/>
            </w:pPr>
            <w:r w:rsidRPr="002E6533">
              <w:t>Opção</w:t>
            </w:r>
          </w:p>
        </w:tc>
        <w:tc>
          <w:tcPr>
            <w:tcW w:w="3960" w:type="dxa"/>
          </w:tcPr>
          <w:p w14:paraId="187347F5" w14:textId="77777777" w:rsidR="004470EF" w:rsidRPr="002E6533" w:rsidRDefault="00000000">
            <w:pPr>
              <w:pStyle w:val="Compact"/>
            </w:pPr>
            <w:r w:rsidRPr="002E6533">
              <w:t>Descrição</w:t>
            </w:r>
          </w:p>
        </w:tc>
      </w:tr>
      <w:tr w:rsidR="004470EF" w:rsidRPr="002E6533" w14:paraId="200CBDC5" w14:textId="77777777">
        <w:tc>
          <w:tcPr>
            <w:tcW w:w="3960" w:type="dxa"/>
          </w:tcPr>
          <w:p w14:paraId="17C82C5A" w14:textId="77777777" w:rsidR="004470EF" w:rsidRPr="002E6533" w:rsidRDefault="00000000">
            <w:pPr>
              <w:pStyle w:val="Compact"/>
            </w:pPr>
            <w:r w:rsidRPr="002E6533">
              <w:t>Advertência de registro</w:t>
            </w:r>
          </w:p>
        </w:tc>
        <w:tc>
          <w:tcPr>
            <w:tcW w:w="3960" w:type="dxa"/>
          </w:tcPr>
          <w:p w14:paraId="755A30BD" w14:textId="77777777" w:rsidR="004470EF" w:rsidRPr="002E6533" w:rsidRDefault="00000000">
            <w:pPr>
              <w:pStyle w:val="Compact"/>
            </w:pPr>
            <w:r w:rsidRPr="002E6533">
              <w:t>Anota um erro no arquivo de registros, e o feed de dados não importa o valor. O feed de dados não atualiza o aplicativo de tradução.</w:t>
            </w:r>
          </w:p>
        </w:tc>
      </w:tr>
      <w:tr w:rsidR="004470EF" w:rsidRPr="002E6533" w14:paraId="74D1CE04" w14:textId="77777777">
        <w:tc>
          <w:tcPr>
            <w:tcW w:w="3960" w:type="dxa"/>
          </w:tcPr>
          <w:p w14:paraId="23D8F2D4" w14:textId="77777777" w:rsidR="004470EF" w:rsidRPr="002E6533" w:rsidRDefault="00000000">
            <w:pPr>
              <w:pStyle w:val="Compact"/>
            </w:pPr>
            <w:r w:rsidRPr="002E6533">
              <w:lastRenderedPageBreak/>
              <w:t>Inserir dados brutos</w:t>
            </w:r>
          </w:p>
        </w:tc>
        <w:tc>
          <w:tcPr>
            <w:tcW w:w="3960" w:type="dxa"/>
          </w:tcPr>
          <w:p w14:paraId="54E874B3" w14:textId="77777777" w:rsidR="004470EF" w:rsidRPr="002E6533" w:rsidRDefault="00000000">
            <w:pPr>
              <w:pStyle w:val="Compact"/>
            </w:pPr>
            <w:r w:rsidRPr="002E6533">
              <w:t>Insere o valor bruto do arquivo de origem no aplicativo de destino se o feed de dados não encontrar uma correspondência.</w:t>
            </w:r>
          </w:p>
        </w:tc>
      </w:tr>
      <w:tr w:rsidR="004470EF" w:rsidRPr="002E6533" w14:paraId="1B19D83C" w14:textId="77777777">
        <w:tc>
          <w:tcPr>
            <w:tcW w:w="3960" w:type="dxa"/>
          </w:tcPr>
          <w:p w14:paraId="2FD96B3C" w14:textId="77777777" w:rsidR="004470EF" w:rsidRPr="002E6533" w:rsidRDefault="00000000">
            <w:pPr>
              <w:pStyle w:val="Compact"/>
            </w:pPr>
            <w:r w:rsidRPr="002E6533">
              <w:t>Valor original</w:t>
            </w:r>
          </w:p>
        </w:tc>
        <w:tc>
          <w:tcPr>
            <w:tcW w:w="3960" w:type="dxa"/>
          </w:tcPr>
          <w:p w14:paraId="42F3B955" w14:textId="77777777" w:rsidR="004470EF" w:rsidRPr="002E6533" w:rsidRDefault="00000000">
            <w:pPr>
              <w:pStyle w:val="Compact"/>
            </w:pPr>
            <w:r w:rsidRPr="002E6533">
              <w:t>Identifica o campo no aplicativo da tradução que está associado ao valor de seu arquivo externo de dados.</w:t>
            </w:r>
          </w:p>
        </w:tc>
      </w:tr>
      <w:tr w:rsidR="004470EF" w:rsidRPr="002E6533" w14:paraId="3446480F" w14:textId="77777777">
        <w:tc>
          <w:tcPr>
            <w:tcW w:w="3960" w:type="dxa"/>
          </w:tcPr>
          <w:p w14:paraId="49892DEB" w14:textId="77777777" w:rsidR="004470EF" w:rsidRPr="002E6533" w:rsidRDefault="00000000">
            <w:pPr>
              <w:pStyle w:val="Compact"/>
            </w:pPr>
            <w:r w:rsidRPr="002E6533">
              <w:t>Valor da tradução</w:t>
            </w:r>
          </w:p>
        </w:tc>
        <w:tc>
          <w:tcPr>
            <w:tcW w:w="3960" w:type="dxa"/>
          </w:tcPr>
          <w:p w14:paraId="2EB36C16" w14:textId="77777777" w:rsidR="004470EF" w:rsidRPr="002E6533" w:rsidRDefault="00000000">
            <w:pPr>
              <w:pStyle w:val="Compact"/>
            </w:pPr>
            <w:r w:rsidRPr="002E6533">
              <w:t>Identifica o campo no aplicativo da tradução que está associado ao valor adequado no aplicativo ou questionário de destino.</w:t>
            </w:r>
          </w:p>
        </w:tc>
      </w:tr>
    </w:tbl>
    <w:p w14:paraId="0747268B" w14:textId="77777777" w:rsidR="004470EF" w:rsidRPr="002E6533" w:rsidRDefault="00000000">
      <w:pPr>
        <w:pStyle w:val="Compact"/>
        <w:numPr>
          <w:ilvl w:val="0"/>
          <w:numId w:val="1001"/>
        </w:numPr>
      </w:pPr>
      <w:r w:rsidRPr="002E6533">
        <w:t>Clique em Atualizar.</w:t>
      </w:r>
    </w:p>
    <w:p w14:paraId="4F9E53B9" w14:textId="77777777" w:rsidR="004470EF" w:rsidRPr="002E6533" w:rsidRDefault="00000000">
      <w:pPr>
        <w:pStyle w:val="Ttulo2"/>
      </w:pPr>
      <w:bookmarkStart w:id="453" w:name="X4c4bcacfa864930586fb15af1332e673fdeb44e"/>
      <w:bookmarkEnd w:id="450"/>
      <w:bookmarkEnd w:id="452"/>
      <w:r w:rsidRPr="002E6533">
        <w:t>Adicionar um campo calculado aos dados de origem</w:t>
      </w:r>
    </w:p>
    <w:p w14:paraId="07FEC703" w14:textId="77777777" w:rsidR="004470EF" w:rsidRPr="002E6533" w:rsidRDefault="00000000">
      <w:pPr>
        <w:pStyle w:val="FirstParagraph"/>
      </w:pPr>
      <w:r w:rsidRPr="002E6533">
        <w:t>Os cálculos do Data Feed Manager usam o mesmo mecanismo de cálculo e a sintaxe do Application Builder. Aplique cálculos aos campos de origem para gerar dinamicamente novos valores que poderão ser preenchidos em um aplicativo ou questionário.</w:t>
      </w:r>
    </w:p>
    <w:p w14:paraId="542579A8" w14:textId="77777777" w:rsidR="004470EF" w:rsidRPr="002E6533" w:rsidRDefault="00000000">
      <w:pPr>
        <w:pStyle w:val="Corpodetexto"/>
      </w:pPr>
      <w:r w:rsidRPr="002E6533">
        <w:rPr>
          <w:b/>
          <w:bCs/>
        </w:rPr>
        <w:t>Observação:</w:t>
      </w:r>
      <w:r w:rsidRPr="002E6533">
        <w:t xml:space="preserve"> Não é possível referenciar campos em um cálculo armazenado nos campos de pais diferentes.</w:t>
      </w:r>
    </w:p>
    <w:p w14:paraId="3CB90B62" w14:textId="77777777" w:rsidR="004470EF" w:rsidRPr="002E6533" w:rsidRDefault="00000000">
      <w:pPr>
        <w:numPr>
          <w:ilvl w:val="0"/>
          <w:numId w:val="1002"/>
        </w:numPr>
      </w:pPr>
      <w:r w:rsidRPr="002E6533">
        <w:t>Vá para a guia Definição de origem &gt; guia Dados de origem</w:t>
      </w:r>
    </w:p>
    <w:p w14:paraId="21F670EA" w14:textId="77777777" w:rsidR="004470EF" w:rsidRPr="002E6533" w:rsidRDefault="00000000">
      <w:pPr>
        <w:pStyle w:val="Compact"/>
        <w:numPr>
          <w:ilvl w:val="0"/>
          <w:numId w:val="1002"/>
        </w:numPr>
      </w:pPr>
      <w:r w:rsidRPr="002E6533">
        <w:t>Para adicionar um campo de origem, na coluna Ações, clique em Reticências e selecione Adicionar filho.</w:t>
      </w:r>
    </w:p>
    <w:p w14:paraId="06569156" w14:textId="77777777" w:rsidR="004470EF" w:rsidRPr="002E6533" w:rsidRDefault="00000000">
      <w:pPr>
        <w:pStyle w:val="Compact"/>
        <w:numPr>
          <w:ilvl w:val="0"/>
          <w:numId w:val="1002"/>
        </w:numPr>
      </w:pPr>
      <w:r w:rsidRPr="002E6533">
        <w:t>Digite um nome de campo de origem.</w:t>
      </w:r>
    </w:p>
    <w:p w14:paraId="421238EE" w14:textId="77777777" w:rsidR="004470EF" w:rsidRPr="002E6533" w:rsidRDefault="00000000">
      <w:pPr>
        <w:pStyle w:val="Compact"/>
        <w:numPr>
          <w:ilvl w:val="0"/>
          <w:numId w:val="1002"/>
        </w:numPr>
      </w:pPr>
      <w:r w:rsidRPr="002E6533">
        <w:t>Na lista, selecione um campo calculado.</w:t>
      </w:r>
    </w:p>
    <w:p w14:paraId="501ECE23" w14:textId="77777777" w:rsidR="004470EF" w:rsidRPr="002E6533" w:rsidRDefault="00000000">
      <w:pPr>
        <w:numPr>
          <w:ilvl w:val="0"/>
          <w:numId w:val="1002"/>
        </w:numPr>
      </w:pPr>
      <w:r w:rsidRPr="002E6533">
        <w:t xml:space="preserve">Selecione Selecionadopara incluir um token a ser usado na próxima execução de feed de dados. Para configurar o token, consulte </w:t>
      </w:r>
      <w:hyperlink r:id="rId573" w:anchor="file_std_6_def_df_tokens">
        <w:r w:rsidR="004470EF" w:rsidRPr="002E6533">
          <w:rPr>
            <w:rStyle w:val="Hyperlink"/>
          </w:rPr>
          <w:t>Definir tokens de dados</w:t>
        </w:r>
      </w:hyperlink>
      <w:r w:rsidRPr="002E6533">
        <w:t>.</w:t>
      </w:r>
    </w:p>
    <w:p w14:paraId="48D70016" w14:textId="77777777" w:rsidR="004470EF" w:rsidRPr="002E6533" w:rsidRDefault="00000000">
      <w:pPr>
        <w:numPr>
          <w:ilvl w:val="0"/>
          <w:numId w:val="1003"/>
        </w:numPr>
      </w:pPr>
      <w:r w:rsidRPr="002E6533">
        <w:rPr>
          <w:b/>
          <w:bCs/>
        </w:rPr>
        <w:t>Observação:</w:t>
      </w:r>
      <w:r w:rsidRPr="002E6533">
        <w:t xml:space="preserve"> Apenas os campos de origem filho te suporte a tokens.</w:t>
      </w:r>
    </w:p>
    <w:p w14:paraId="7B2B30FE" w14:textId="77777777" w:rsidR="004470EF" w:rsidRPr="002E6533" w:rsidRDefault="00000000">
      <w:pPr>
        <w:numPr>
          <w:ilvl w:val="0"/>
          <w:numId w:val="1004"/>
        </w:numPr>
      </w:pPr>
      <w:r w:rsidRPr="002E6533">
        <w:t>No campo Editor de cálculo, digite sua fórmula calculada e clique em Validar sintaxe. Se necessário, corrija a fórmula antes de continuar.</w:t>
      </w:r>
    </w:p>
    <w:p w14:paraId="43037AC8" w14:textId="77777777" w:rsidR="004470EF" w:rsidRPr="002E6533" w:rsidRDefault="00000000">
      <w:pPr>
        <w:numPr>
          <w:ilvl w:val="0"/>
          <w:numId w:val="1005"/>
        </w:numPr>
      </w:pPr>
      <w:r w:rsidRPr="002E6533">
        <w:rPr>
          <w:b/>
          <w:bCs/>
        </w:rPr>
        <w:t>Importante:</w:t>
      </w:r>
      <w:r w:rsidRPr="002E6533">
        <w:t xml:space="preserve"> Quando o campo de origem na fórmula calculada inclui tags HTML e aspas (" "), o Archer não oferece suporte aos cálculos.</w:t>
      </w:r>
    </w:p>
    <w:p w14:paraId="778A23E5" w14:textId="77777777" w:rsidR="004470EF" w:rsidRPr="002E6533" w:rsidRDefault="00000000">
      <w:pPr>
        <w:pStyle w:val="Compact"/>
        <w:numPr>
          <w:ilvl w:val="0"/>
          <w:numId w:val="1006"/>
        </w:numPr>
      </w:pPr>
      <w:r w:rsidRPr="002E6533">
        <w:t>Clique em Adicionar novo.</w:t>
      </w:r>
    </w:p>
    <w:p w14:paraId="098FEED9" w14:textId="77777777" w:rsidR="004470EF" w:rsidRPr="002E6533" w:rsidRDefault="00000000">
      <w:pPr>
        <w:pStyle w:val="Ttulo3"/>
      </w:pPr>
      <w:bookmarkStart w:id="454" w:name="exemplo-cálculos-comuns"/>
      <w:r w:rsidRPr="002E6533">
        <w:lastRenderedPageBreak/>
        <w:t>Exemplo: cálculos comuns</w:t>
      </w:r>
    </w:p>
    <w:p w14:paraId="71CAA89C" w14:textId="77777777" w:rsidR="004470EF" w:rsidRPr="002E6533" w:rsidRDefault="00000000">
      <w:pPr>
        <w:pStyle w:val="TableCaption"/>
      </w:pPr>
      <w:r w:rsidRPr="002E6533">
        <w:t>A tabela a seguir fornece cálculos de exemplo.</w:t>
      </w:r>
    </w:p>
    <w:tbl>
      <w:tblPr>
        <w:tblStyle w:val="Table"/>
        <w:tblW w:w="5000" w:type="pct"/>
        <w:tblLayout w:type="fixed"/>
        <w:tblLook w:val="0020" w:firstRow="1" w:lastRow="0" w:firstColumn="0" w:lastColumn="0" w:noHBand="0" w:noVBand="0"/>
      </w:tblPr>
      <w:tblGrid>
        <w:gridCol w:w="4527"/>
        <w:gridCol w:w="4527"/>
      </w:tblGrid>
      <w:tr w:rsidR="004470EF" w:rsidRPr="002E6533" w14:paraId="4BCB4B7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B36834" w14:textId="77777777" w:rsidR="004470EF" w:rsidRPr="002E6533" w:rsidRDefault="00000000">
            <w:pPr>
              <w:pStyle w:val="Compact"/>
            </w:pPr>
            <w:r w:rsidRPr="002E6533">
              <w:t>Cálculo</w:t>
            </w:r>
          </w:p>
        </w:tc>
        <w:tc>
          <w:tcPr>
            <w:tcW w:w="3960" w:type="dxa"/>
          </w:tcPr>
          <w:p w14:paraId="2BB14C5D" w14:textId="77777777" w:rsidR="004470EF" w:rsidRPr="002E6533" w:rsidRDefault="00000000">
            <w:pPr>
              <w:pStyle w:val="Compact"/>
            </w:pPr>
            <w:r w:rsidRPr="002E6533">
              <w:t>Descrição</w:t>
            </w:r>
          </w:p>
        </w:tc>
      </w:tr>
      <w:tr w:rsidR="004470EF" w:rsidRPr="002E6533" w14:paraId="52000A8B" w14:textId="77777777">
        <w:tc>
          <w:tcPr>
            <w:tcW w:w="3960" w:type="dxa"/>
          </w:tcPr>
          <w:p w14:paraId="511B49EE" w14:textId="77777777" w:rsidR="004470EF" w:rsidRPr="002E6533" w:rsidRDefault="00000000">
            <w:pPr>
              <w:pStyle w:val="Compact"/>
            </w:pPr>
            <w:r w:rsidRPr="002E6533">
              <w:t>CONCATENATE([TOLastName], ", ", [TOFirstName])</w:t>
            </w:r>
          </w:p>
        </w:tc>
        <w:tc>
          <w:tcPr>
            <w:tcW w:w="3960" w:type="dxa"/>
          </w:tcPr>
          <w:p w14:paraId="1EF01BA9" w14:textId="77777777" w:rsidR="004470EF" w:rsidRPr="002E6533" w:rsidRDefault="00000000">
            <w:pPr>
              <w:pStyle w:val="Corpodetexto"/>
            </w:pPr>
            <w:r w:rsidRPr="002E6533">
              <w:t>Combina os valores de 2 campos em um único valor</w:t>
            </w:r>
          </w:p>
          <w:p w14:paraId="7C61E0F5" w14:textId="77777777" w:rsidR="004470EF" w:rsidRPr="002E6533" w:rsidRDefault="00000000">
            <w:pPr>
              <w:pStyle w:val="Corpodetexto"/>
            </w:pPr>
            <w:r w:rsidRPr="002E6533">
              <w:t>Por exemplo, o feed de dados mescla o valor "Doe" do campo Sobrenome e o valor "John" do campo Nome no valor "Doe, John".</w:t>
            </w:r>
          </w:p>
        </w:tc>
      </w:tr>
      <w:tr w:rsidR="004470EF" w:rsidRPr="002E6533" w14:paraId="3B480703" w14:textId="77777777">
        <w:tc>
          <w:tcPr>
            <w:tcW w:w="3960" w:type="dxa"/>
          </w:tcPr>
          <w:p w14:paraId="66A153EE" w14:textId="77777777" w:rsidR="004470EF" w:rsidRPr="002E6533" w:rsidRDefault="00000000">
            <w:pPr>
              <w:pStyle w:val="Compact"/>
            </w:pPr>
            <w:proofErr w:type="gramStart"/>
            <w:r w:rsidRPr="002E6533">
              <w:t>If(</w:t>
            </w:r>
            <w:proofErr w:type="gramEnd"/>
            <w:r w:rsidRPr="002E6533">
              <w:t>LEN([IP de Produção])&gt;0,[IP de Produção],If(LEN([IP de Manutenção])&gt;0,[IP de Manutenção],[IP de Backup]))</w:t>
            </w:r>
          </w:p>
        </w:tc>
        <w:tc>
          <w:tcPr>
            <w:tcW w:w="3960" w:type="dxa"/>
          </w:tcPr>
          <w:p w14:paraId="561DBEB5" w14:textId="77777777" w:rsidR="004470EF" w:rsidRPr="002E6533" w:rsidRDefault="00000000">
            <w:pPr>
              <w:pStyle w:val="Corpodetexto"/>
            </w:pPr>
            <w:r w:rsidRPr="002E6533">
              <w:t>Executa uma operação lógica para determinar qual campo usar como valor de origem</w:t>
            </w:r>
          </w:p>
          <w:p w14:paraId="4E29F926" w14:textId="77777777" w:rsidR="004470EF" w:rsidRPr="002E6533" w:rsidRDefault="00000000">
            <w:pPr>
              <w:pStyle w:val="Corpodetexto"/>
            </w:pPr>
            <w:r w:rsidRPr="002E6533">
              <w:t>Se o campo IP de produção não estiver vazio, o feed de dados usará o valor desse campo. Se o campo IP de produção estiver vazio e o campo IP de manutenção apresentar um valor, o feed de dados usará o valor do campo IP de manutenção. Se ambos os campos estiverem vazios, o feed de dados usará o valor de IP de backup.</w:t>
            </w:r>
          </w:p>
        </w:tc>
      </w:tr>
    </w:tbl>
    <w:p w14:paraId="5541E09F" w14:textId="77777777" w:rsidR="004470EF" w:rsidRPr="002E6533" w:rsidRDefault="00000000">
      <w:pPr>
        <w:pStyle w:val="Ttulo2"/>
      </w:pPr>
      <w:bookmarkStart w:id="455" w:name="Xf60b867bfff141019097b70bf651b05215c012a"/>
      <w:bookmarkEnd w:id="453"/>
      <w:bookmarkEnd w:id="454"/>
      <w:r w:rsidRPr="002E6533">
        <w:t>Inserir um texto estático como valor de campo nos dados de origem</w:t>
      </w:r>
    </w:p>
    <w:p w14:paraId="5B530821" w14:textId="77777777" w:rsidR="004470EF" w:rsidRPr="002E6533" w:rsidRDefault="00000000">
      <w:pPr>
        <w:pStyle w:val="FirstParagraph"/>
      </w:pPr>
      <w:r w:rsidRPr="002E6533">
        <w:t>O Texto estático adiciona um campo extra ao feed de dados, que acrescenta contexto aos dados de origem. Por exemplo, você pode adicionar um campo Texto estático que especifica o nome da fonte, como o nome do banco de dados ou o alimentador de ameaças.</w:t>
      </w:r>
    </w:p>
    <w:p w14:paraId="1B6BC80F" w14:textId="77777777" w:rsidR="004470EF" w:rsidRPr="002E6533" w:rsidRDefault="00000000">
      <w:pPr>
        <w:pStyle w:val="Corpodetexto"/>
      </w:pPr>
      <w:r w:rsidRPr="002E6533">
        <w:t>No aplicativo ou questionário de destino da Archer, você pode criar um campo chamado Fonte de dados. Quando o alimentador de dados for concluído, todos os registros atualizados por esse alimentador terão o mesmo valor para o campo Fonte de dados. Utilizando essa opção, você pode identificar rapidamente registros atualizados de uma fonte específica e gerar relatórios sobre eles</w:t>
      </w:r>
    </w:p>
    <w:p w14:paraId="10E6BAC6" w14:textId="77777777" w:rsidR="004470EF" w:rsidRPr="002E6533" w:rsidRDefault="00000000">
      <w:pPr>
        <w:numPr>
          <w:ilvl w:val="0"/>
          <w:numId w:val="1007"/>
        </w:numPr>
      </w:pPr>
      <w:r w:rsidRPr="002E6533">
        <w:t>Vá para a guia Definição de origem &gt; guia Dados de origem</w:t>
      </w:r>
    </w:p>
    <w:p w14:paraId="7E97F0CD" w14:textId="77777777" w:rsidR="004470EF" w:rsidRPr="002E6533" w:rsidRDefault="00000000">
      <w:pPr>
        <w:pStyle w:val="Compact"/>
        <w:numPr>
          <w:ilvl w:val="0"/>
          <w:numId w:val="1007"/>
        </w:numPr>
      </w:pPr>
      <w:r w:rsidRPr="002E6533">
        <w:t>Para adicionar um campo de origem, na coluna Ações, clique em Reticências e selecione Adicionar filho.</w:t>
      </w:r>
    </w:p>
    <w:p w14:paraId="25FDF57D" w14:textId="77777777" w:rsidR="004470EF" w:rsidRPr="002E6533" w:rsidRDefault="00000000">
      <w:pPr>
        <w:pStyle w:val="Compact"/>
        <w:numPr>
          <w:ilvl w:val="0"/>
          <w:numId w:val="1007"/>
        </w:numPr>
      </w:pPr>
      <w:r w:rsidRPr="002E6533">
        <w:t>Digite um nome de campo de origem.</w:t>
      </w:r>
    </w:p>
    <w:p w14:paraId="1ABF908F" w14:textId="77777777" w:rsidR="004470EF" w:rsidRPr="002E6533" w:rsidRDefault="00000000">
      <w:pPr>
        <w:pStyle w:val="Compact"/>
        <w:numPr>
          <w:ilvl w:val="0"/>
          <w:numId w:val="1007"/>
        </w:numPr>
      </w:pPr>
      <w:r w:rsidRPr="002E6533">
        <w:lastRenderedPageBreak/>
        <w:t>Na lista, selecione Texto estático e digite o texto.</w:t>
      </w:r>
    </w:p>
    <w:p w14:paraId="421970C0" w14:textId="77777777" w:rsidR="004470EF" w:rsidRPr="002E6533" w:rsidRDefault="00000000">
      <w:pPr>
        <w:numPr>
          <w:ilvl w:val="0"/>
          <w:numId w:val="1007"/>
        </w:numPr>
      </w:pPr>
      <w:r w:rsidRPr="002E6533">
        <w:t xml:space="preserve">Selecione Selecionadopara incluir um token a ser usado na próxima execução de feed de dados. Para configurar o token, consulte </w:t>
      </w:r>
      <w:hyperlink r:id="rId574" w:anchor="file_std_6_def_df_tokens">
        <w:r w:rsidR="004470EF" w:rsidRPr="002E6533">
          <w:rPr>
            <w:rStyle w:val="Hyperlink"/>
          </w:rPr>
          <w:t>Definir tokens de dados</w:t>
        </w:r>
      </w:hyperlink>
      <w:r w:rsidRPr="002E6533">
        <w:t>.</w:t>
      </w:r>
    </w:p>
    <w:p w14:paraId="6507556E" w14:textId="77777777" w:rsidR="004470EF" w:rsidRPr="002E6533" w:rsidRDefault="00000000">
      <w:pPr>
        <w:numPr>
          <w:ilvl w:val="0"/>
          <w:numId w:val="1008"/>
        </w:numPr>
      </w:pPr>
      <w:r w:rsidRPr="002E6533">
        <w:rPr>
          <w:b/>
          <w:bCs/>
        </w:rPr>
        <w:t>Observação:</w:t>
      </w:r>
      <w:r w:rsidRPr="002E6533">
        <w:t xml:space="preserve"> Apenas os campos de origem filho te suporte a tokens.</w:t>
      </w:r>
    </w:p>
    <w:p w14:paraId="65655B70" w14:textId="77777777" w:rsidR="004470EF" w:rsidRPr="002E6533" w:rsidRDefault="00000000">
      <w:pPr>
        <w:pStyle w:val="Compact"/>
        <w:numPr>
          <w:ilvl w:val="0"/>
          <w:numId w:val="1009"/>
        </w:numPr>
      </w:pPr>
      <w:r w:rsidRPr="002E6533">
        <w:t>Clique em Adicionar novo.</w:t>
      </w:r>
    </w:p>
    <w:p w14:paraId="7C71C8E7" w14:textId="77777777" w:rsidR="004470EF" w:rsidRPr="002E6533" w:rsidRDefault="00000000">
      <w:pPr>
        <w:numPr>
          <w:ilvl w:val="0"/>
          <w:numId w:val="1009"/>
        </w:numPr>
      </w:pPr>
      <w:r w:rsidRPr="002E6533">
        <w:t>Execute um destes procedimentos:</w:t>
      </w:r>
    </w:p>
    <w:p w14:paraId="3435315E" w14:textId="77777777" w:rsidR="004470EF" w:rsidRPr="002E6533" w:rsidRDefault="00000000">
      <w:pPr>
        <w:pStyle w:val="Compact"/>
        <w:numPr>
          <w:ilvl w:val="1"/>
          <w:numId w:val="1010"/>
        </w:numPr>
      </w:pPr>
      <w:r w:rsidRPr="002E6533">
        <w:t>Para continuar configurando o feed de dados, vá para a próxima tarefa.</w:t>
      </w:r>
    </w:p>
    <w:p w14:paraId="77B3A8E7" w14:textId="77777777" w:rsidR="004470EF" w:rsidRPr="002E6533" w:rsidRDefault="00000000">
      <w:pPr>
        <w:pStyle w:val="Compact"/>
        <w:numPr>
          <w:ilvl w:val="1"/>
          <w:numId w:val="1010"/>
        </w:numPr>
      </w:pPr>
      <w:r w:rsidRPr="002E6533">
        <w:t>Para terminar de configurar o feed mais tarde, clique em Salvar ou Salvar e fechar.</w:t>
      </w:r>
    </w:p>
    <w:p w14:paraId="4263AA3E" w14:textId="77777777" w:rsidR="004470EF" w:rsidRPr="002E6533" w:rsidRDefault="00000000">
      <w:pPr>
        <w:pStyle w:val="Ttulo1"/>
      </w:pPr>
      <w:bookmarkStart w:id="456" w:name="solução-de-problemas-de-feeds-de-dados"/>
      <w:bookmarkEnd w:id="448"/>
      <w:bookmarkEnd w:id="455"/>
      <w:r w:rsidRPr="002E6533">
        <w:t>Solução de problemas de feeds de dados</w:t>
      </w:r>
    </w:p>
    <w:p w14:paraId="0486DDF9" w14:textId="77777777" w:rsidR="004470EF" w:rsidRPr="002E6533" w:rsidRDefault="00000000">
      <w:pPr>
        <w:pStyle w:val="FirstParagraph"/>
      </w:pPr>
      <w:r w:rsidRPr="002E6533">
        <w:t>O Archer valida os feeds de dados e relata qualquer erro encontrado. Se forem encontrados erros, o Archer encerrará o processo do feed de dados. Você deve corrigir os erros no arquivo de dados antes de tentar executar novamente o feed de dados.</w:t>
      </w:r>
    </w:p>
    <w:p w14:paraId="44FE5DF1" w14:textId="77777777" w:rsidR="004470EF" w:rsidRPr="002E6533" w:rsidRDefault="00000000">
      <w:pPr>
        <w:pStyle w:val="Corpodetexto"/>
      </w:pPr>
      <w:r w:rsidRPr="002E6533">
        <w:rPr>
          <w:b/>
          <w:bCs/>
        </w:rPr>
        <w:t>Observação:</w:t>
      </w:r>
      <w:r w:rsidRPr="002E6533">
        <w:t xml:space="preserve"> por padrão, o processo do feed de dados é encerrado quando encontra um erro. No entanto, se você quiser continuar o processamento do feed de dados mesmo se existirem erros, selecione a opção Validação de dados na guia Geral da configuração do feed de dados antes de iniciá-lo.</w:t>
      </w:r>
    </w:p>
    <w:p w14:paraId="6D66C123" w14:textId="77777777" w:rsidR="004470EF" w:rsidRPr="002E6533" w:rsidRDefault="00000000">
      <w:pPr>
        <w:pStyle w:val="TableCaption"/>
      </w:pPr>
      <w:r w:rsidRPr="002E6533">
        <w:t>A tabela a seguir descreve os possíveis erros e resoluçõ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968060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A0C4CB6" w14:textId="77777777" w:rsidR="004470EF" w:rsidRPr="002E6533" w:rsidRDefault="00000000">
            <w:pPr>
              <w:pStyle w:val="Compact"/>
            </w:pPr>
            <w:r w:rsidRPr="002E6533">
              <w:t>Erro</w:t>
            </w:r>
          </w:p>
        </w:tc>
        <w:tc>
          <w:tcPr>
            <w:tcW w:w="2613" w:type="dxa"/>
          </w:tcPr>
          <w:p w14:paraId="64E7924B" w14:textId="77777777" w:rsidR="004470EF" w:rsidRPr="002E6533" w:rsidRDefault="00000000">
            <w:pPr>
              <w:pStyle w:val="Compact"/>
            </w:pPr>
            <w:r w:rsidRPr="002E6533">
              <w:t>Descrição</w:t>
            </w:r>
          </w:p>
        </w:tc>
        <w:tc>
          <w:tcPr>
            <w:tcW w:w="2613" w:type="dxa"/>
          </w:tcPr>
          <w:p w14:paraId="22E43F95" w14:textId="77777777" w:rsidR="004470EF" w:rsidRPr="002E6533" w:rsidRDefault="00000000">
            <w:pPr>
              <w:pStyle w:val="Compact"/>
            </w:pPr>
            <w:r w:rsidRPr="002E6533">
              <w:t>Resolução</w:t>
            </w:r>
          </w:p>
        </w:tc>
      </w:tr>
      <w:tr w:rsidR="004470EF" w:rsidRPr="002E6533" w14:paraId="60631D4B" w14:textId="77777777">
        <w:tc>
          <w:tcPr>
            <w:tcW w:w="2613" w:type="dxa"/>
          </w:tcPr>
          <w:p w14:paraId="16BC1EA6" w14:textId="77777777" w:rsidR="004470EF" w:rsidRPr="002E6533" w:rsidRDefault="00000000">
            <w:pPr>
              <w:pStyle w:val="Compact"/>
            </w:pPr>
            <w:r w:rsidRPr="002E6533">
              <w:t>Todas as chaves simples devem estar mapeadas para inserção.</w:t>
            </w:r>
          </w:p>
        </w:tc>
        <w:tc>
          <w:tcPr>
            <w:tcW w:w="2613" w:type="dxa"/>
          </w:tcPr>
          <w:p w14:paraId="49F0938E" w14:textId="77777777" w:rsidR="004470EF" w:rsidRPr="002E6533" w:rsidRDefault="00000000">
            <w:pPr>
              <w:pStyle w:val="Compact"/>
            </w:pPr>
            <w:r w:rsidRPr="002E6533">
              <w:t>Se o feed de dados tiver novos registros de subformulário, você deverá mapear os campos selecionados para serem utilizados como chave simples do aplicativo aos campos correspondentes na grade de mapeamento de campo.</w:t>
            </w:r>
          </w:p>
        </w:tc>
        <w:tc>
          <w:tcPr>
            <w:tcW w:w="2613" w:type="dxa"/>
          </w:tcPr>
          <w:p w14:paraId="2D5992D7" w14:textId="77777777" w:rsidR="004470EF" w:rsidRPr="002E6533" w:rsidRDefault="00000000">
            <w:pPr>
              <w:pStyle w:val="Compact"/>
            </w:pPr>
            <w:r w:rsidRPr="002E6533">
              <w:t>Verifique se as chaves simples estão mapeadas corretamente.</w:t>
            </w:r>
          </w:p>
        </w:tc>
      </w:tr>
      <w:tr w:rsidR="004470EF" w:rsidRPr="002E6533" w14:paraId="500BA1E9" w14:textId="77777777">
        <w:tc>
          <w:tcPr>
            <w:tcW w:w="2613" w:type="dxa"/>
          </w:tcPr>
          <w:p w14:paraId="5567A242" w14:textId="77777777" w:rsidR="004470EF" w:rsidRPr="002E6533" w:rsidRDefault="00000000">
            <w:pPr>
              <w:pStyle w:val="Compact"/>
            </w:pPr>
            <w:r w:rsidRPr="002E6533">
              <w:t>Todas as chaves simples devem estar mapeadas para atualização.</w:t>
            </w:r>
          </w:p>
        </w:tc>
        <w:tc>
          <w:tcPr>
            <w:tcW w:w="2613" w:type="dxa"/>
          </w:tcPr>
          <w:p w14:paraId="03C899EB" w14:textId="77777777" w:rsidR="004470EF" w:rsidRPr="002E6533" w:rsidRDefault="00000000">
            <w:pPr>
              <w:pStyle w:val="Compact"/>
            </w:pPr>
            <w:r w:rsidRPr="002E6533">
              <w:t xml:space="preserve">Se você estiver atualizando registros pai ou de subformulário, precisará associar o campo selecionado para servir como a chave simples do aplicativo ao </w:t>
            </w:r>
            <w:r w:rsidRPr="002E6533">
              <w:lastRenderedPageBreak/>
              <w:t>campo correspondente na grade de mapeamento de campo.</w:t>
            </w:r>
          </w:p>
        </w:tc>
        <w:tc>
          <w:tcPr>
            <w:tcW w:w="2613" w:type="dxa"/>
          </w:tcPr>
          <w:p w14:paraId="41C57AFA" w14:textId="77777777" w:rsidR="004470EF" w:rsidRPr="002E6533" w:rsidRDefault="00000000">
            <w:pPr>
              <w:pStyle w:val="Compact"/>
            </w:pPr>
            <w:r w:rsidRPr="002E6533">
              <w:lastRenderedPageBreak/>
              <w:t>Verifique se a chave simples está mapeada com precisão.</w:t>
            </w:r>
          </w:p>
        </w:tc>
      </w:tr>
      <w:tr w:rsidR="004470EF" w:rsidRPr="002E6533" w14:paraId="679DAFFA" w14:textId="77777777">
        <w:tc>
          <w:tcPr>
            <w:tcW w:w="2613" w:type="dxa"/>
          </w:tcPr>
          <w:p w14:paraId="694F405C" w14:textId="77777777" w:rsidR="004470EF" w:rsidRPr="002E6533" w:rsidRDefault="00000000">
            <w:pPr>
              <w:pStyle w:val="Compact"/>
            </w:pPr>
            <w:r w:rsidRPr="002E6533">
              <w:t>Disparidade de coluna</w:t>
            </w:r>
          </w:p>
        </w:tc>
        <w:tc>
          <w:tcPr>
            <w:tcW w:w="2613" w:type="dxa"/>
          </w:tcPr>
          <w:p w14:paraId="2064E5A9" w14:textId="77777777" w:rsidR="004470EF" w:rsidRPr="002E6533" w:rsidRDefault="00000000">
            <w:pPr>
              <w:pStyle w:val="Compact"/>
            </w:pPr>
            <w:r w:rsidRPr="002E6533">
              <w:t>Seu arquivo externo de dados contém um valor que não corresponde ao tipo de dados do campo ao qual o valor está associado.</w:t>
            </w:r>
          </w:p>
        </w:tc>
        <w:tc>
          <w:tcPr>
            <w:tcW w:w="2613" w:type="dxa"/>
          </w:tcPr>
          <w:p w14:paraId="59CB4EDF" w14:textId="77777777" w:rsidR="004470EF" w:rsidRPr="002E6533" w:rsidRDefault="00000000">
            <w:pPr>
              <w:pStyle w:val="Compact"/>
            </w:pPr>
            <w:r w:rsidRPr="002E6533">
              <w:t>Altere o valor no seu arquivo de dados, de modo que ele corresponda ao tipo de dados requisitado pelo campo ao qual você está mapeando o valor.</w:t>
            </w:r>
          </w:p>
        </w:tc>
      </w:tr>
      <w:tr w:rsidR="004470EF" w:rsidRPr="002E6533" w14:paraId="1828D2F7" w14:textId="77777777">
        <w:tc>
          <w:tcPr>
            <w:tcW w:w="2613" w:type="dxa"/>
          </w:tcPr>
          <w:p w14:paraId="27750A66" w14:textId="77777777" w:rsidR="004470EF" w:rsidRPr="002E6533" w:rsidRDefault="00000000">
            <w:pPr>
              <w:pStyle w:val="Compact"/>
            </w:pPr>
            <w:r w:rsidRPr="002E6533">
              <w:t>Não foi possível encontrar o nome do grupo</w:t>
            </w:r>
          </w:p>
        </w:tc>
        <w:tc>
          <w:tcPr>
            <w:tcW w:w="2613" w:type="dxa"/>
          </w:tcPr>
          <w:p w14:paraId="501CB934" w14:textId="77777777" w:rsidR="004470EF" w:rsidRPr="002E6533" w:rsidRDefault="00000000">
            <w:pPr>
              <w:pStyle w:val="Compact"/>
            </w:pPr>
            <w:r w:rsidRPr="002E6533">
              <w:t>Esse erro ocorrerá se seu arquivo de dados externo contiver um valor de grupo que não foi estabelecido no sistema.</w:t>
            </w:r>
          </w:p>
        </w:tc>
        <w:tc>
          <w:tcPr>
            <w:tcW w:w="2613" w:type="dxa"/>
          </w:tcPr>
          <w:p w14:paraId="78F9EB09" w14:textId="77777777" w:rsidR="004470EF" w:rsidRPr="002E6533" w:rsidRDefault="00000000">
            <w:pPr>
              <w:pStyle w:val="Corpodetexto"/>
            </w:pPr>
            <w:r w:rsidRPr="002E6533">
              <w:t>Execute um destes procedimentos:</w:t>
            </w:r>
          </w:p>
          <w:p w14:paraId="26BAAEBC" w14:textId="77777777" w:rsidR="004470EF" w:rsidRPr="002E6533" w:rsidRDefault="00000000">
            <w:pPr>
              <w:pStyle w:val="Compact"/>
              <w:numPr>
                <w:ilvl w:val="0"/>
                <w:numId w:val="1011"/>
              </w:numPr>
            </w:pPr>
            <w:r w:rsidRPr="002E6533">
              <w:t>Altere o valor de grupo no seu arquivo de dados, para que ele corresponda a um grupo do sistema</w:t>
            </w:r>
          </w:p>
          <w:p w14:paraId="62CE1C84" w14:textId="77777777" w:rsidR="004470EF" w:rsidRPr="002E6533" w:rsidRDefault="00000000">
            <w:pPr>
              <w:pStyle w:val="Compact"/>
              <w:numPr>
                <w:ilvl w:val="0"/>
                <w:numId w:val="1011"/>
              </w:numPr>
            </w:pPr>
            <w:r w:rsidRPr="002E6533">
              <w:t>Adicione o grupo do seu arquivo de dados ao sistema da página Gerenciar grupos no recurso Controle de acesso.</w:t>
            </w:r>
          </w:p>
        </w:tc>
      </w:tr>
      <w:tr w:rsidR="004470EF" w:rsidRPr="002E6533" w14:paraId="34B0CAA2" w14:textId="77777777">
        <w:tc>
          <w:tcPr>
            <w:tcW w:w="2613" w:type="dxa"/>
          </w:tcPr>
          <w:p w14:paraId="71320D7E" w14:textId="77777777" w:rsidR="004470EF" w:rsidRPr="002E6533" w:rsidRDefault="00000000">
            <w:pPr>
              <w:pStyle w:val="Compact"/>
            </w:pPr>
            <w:r w:rsidRPr="002E6533">
              <w:t>A data não corresponde ao formato esperado</w:t>
            </w:r>
          </w:p>
        </w:tc>
        <w:tc>
          <w:tcPr>
            <w:tcW w:w="2613" w:type="dxa"/>
          </w:tcPr>
          <w:p w14:paraId="283C8AB8" w14:textId="77777777" w:rsidR="004470EF" w:rsidRPr="002E6533" w:rsidRDefault="00000000">
            <w:pPr>
              <w:pStyle w:val="Compact"/>
            </w:pPr>
            <w:r w:rsidRPr="002E6533">
              <w:t>Seu arquivo de dados externo contém uma data que não corresponde ao formato de data especificado para a importação.</w:t>
            </w:r>
          </w:p>
        </w:tc>
        <w:tc>
          <w:tcPr>
            <w:tcW w:w="2613" w:type="dxa"/>
          </w:tcPr>
          <w:p w14:paraId="35A276B5" w14:textId="77777777" w:rsidR="004470EF" w:rsidRPr="002E6533" w:rsidRDefault="00000000">
            <w:pPr>
              <w:pStyle w:val="Compact"/>
            </w:pPr>
            <w:r w:rsidRPr="002E6533">
              <w:t>Reformate o valor de data de modo que ele corresponda ao formato selecionado no Assistente de importação de dados.</w:t>
            </w:r>
          </w:p>
        </w:tc>
      </w:tr>
      <w:tr w:rsidR="004470EF" w:rsidRPr="002E6533" w14:paraId="4FC0EEF4" w14:textId="77777777">
        <w:tc>
          <w:tcPr>
            <w:tcW w:w="2613" w:type="dxa"/>
          </w:tcPr>
          <w:p w14:paraId="7D5A6A43" w14:textId="77777777" w:rsidR="004470EF" w:rsidRPr="002E6533" w:rsidRDefault="00000000">
            <w:pPr>
              <w:pStyle w:val="Compact"/>
            </w:pPr>
            <w:r w:rsidRPr="002E6533">
              <w:t>O campo é obrigatório</w:t>
            </w:r>
          </w:p>
        </w:tc>
        <w:tc>
          <w:tcPr>
            <w:tcW w:w="2613" w:type="dxa"/>
          </w:tcPr>
          <w:p w14:paraId="10AB7C23" w14:textId="77777777" w:rsidR="004470EF" w:rsidRPr="002E6533" w:rsidRDefault="00000000">
            <w:pPr>
              <w:pStyle w:val="Compact"/>
            </w:pPr>
            <w:r w:rsidRPr="002E6533">
              <w:t>Há 1 ou mais valores ausentes em seu arquivo externo de dados para um campo obrigatório.</w:t>
            </w:r>
          </w:p>
        </w:tc>
        <w:tc>
          <w:tcPr>
            <w:tcW w:w="2613" w:type="dxa"/>
          </w:tcPr>
          <w:p w14:paraId="1DC5FE7E" w14:textId="77777777" w:rsidR="004470EF" w:rsidRPr="002E6533" w:rsidRDefault="00000000">
            <w:pPr>
              <w:pStyle w:val="Compact"/>
            </w:pPr>
            <w:r w:rsidRPr="002E6533">
              <w:t>Digite os valores necessários no seu arquivo de dados ou altere o campo no seu aplicativo de modo que ele não seja mais obrigatório.</w:t>
            </w:r>
          </w:p>
        </w:tc>
      </w:tr>
      <w:tr w:rsidR="004470EF" w:rsidRPr="002E6533" w14:paraId="2C3B5012" w14:textId="77777777">
        <w:tc>
          <w:tcPr>
            <w:tcW w:w="2613" w:type="dxa"/>
          </w:tcPr>
          <w:p w14:paraId="379BF5E9" w14:textId="77777777" w:rsidR="004470EF" w:rsidRPr="002E6533" w:rsidRDefault="00000000">
            <w:pPr>
              <w:pStyle w:val="Compact"/>
            </w:pPr>
            <w:r w:rsidRPr="002E6533">
              <w:t>O campo exige seleção de valor</w:t>
            </w:r>
          </w:p>
        </w:tc>
        <w:tc>
          <w:tcPr>
            <w:tcW w:w="2613" w:type="dxa"/>
          </w:tcPr>
          <w:p w14:paraId="7535BB5E" w14:textId="77777777" w:rsidR="004470EF" w:rsidRPr="002E6533" w:rsidRDefault="00000000">
            <w:pPr>
              <w:pStyle w:val="Compact"/>
            </w:pPr>
            <w:r w:rsidRPr="002E6533">
              <w:t xml:space="preserve">Há um valor ausente em seu arquivo externo de </w:t>
            </w:r>
            <w:r w:rsidRPr="002E6533">
              <w:lastRenderedPageBreak/>
              <w:t>dados para um campo Lista de valores que exige seleção de valor.</w:t>
            </w:r>
          </w:p>
        </w:tc>
        <w:tc>
          <w:tcPr>
            <w:tcW w:w="2613" w:type="dxa"/>
          </w:tcPr>
          <w:p w14:paraId="2961E92E" w14:textId="77777777" w:rsidR="004470EF" w:rsidRPr="002E6533" w:rsidRDefault="00000000">
            <w:pPr>
              <w:pStyle w:val="Compact"/>
            </w:pPr>
            <w:r w:rsidRPr="002E6533">
              <w:lastRenderedPageBreak/>
              <w:t xml:space="preserve">Informe o valor necessário em seu arquivo de dados </w:t>
            </w:r>
            <w:r w:rsidRPr="002E6533">
              <w:lastRenderedPageBreak/>
              <w:t>ou altere o campo no aplicativo para que ele não exija mais um número específico de seleções de valor.</w:t>
            </w:r>
          </w:p>
        </w:tc>
      </w:tr>
      <w:tr w:rsidR="004470EF" w:rsidRPr="002E6533" w14:paraId="56A673D1" w14:textId="77777777">
        <w:tc>
          <w:tcPr>
            <w:tcW w:w="2613" w:type="dxa"/>
          </w:tcPr>
          <w:p w14:paraId="7A7B8B84" w14:textId="77777777" w:rsidR="004470EF" w:rsidRPr="002E6533" w:rsidRDefault="00000000">
            <w:pPr>
              <w:pStyle w:val="Compact"/>
            </w:pPr>
            <w:r w:rsidRPr="002E6533">
              <w:lastRenderedPageBreak/>
              <w:t>O registro de subformulário importado não pode ter múltiplos pais</w:t>
            </w:r>
          </w:p>
        </w:tc>
        <w:tc>
          <w:tcPr>
            <w:tcW w:w="2613" w:type="dxa"/>
          </w:tcPr>
          <w:p w14:paraId="70A44401" w14:textId="77777777" w:rsidR="004470EF" w:rsidRPr="002E6533" w:rsidRDefault="00000000">
            <w:pPr>
              <w:pStyle w:val="Compact"/>
            </w:pPr>
            <w:r w:rsidRPr="002E6533">
              <w:t>Esse erro ocorrerá se você estiver importando dados de um subformulário e o campo do registro pai selecionado como chave simples contiver dados não exclusivos</w:t>
            </w:r>
          </w:p>
        </w:tc>
        <w:tc>
          <w:tcPr>
            <w:tcW w:w="2613" w:type="dxa"/>
          </w:tcPr>
          <w:p w14:paraId="68D1E0B5" w14:textId="77777777" w:rsidR="004470EF" w:rsidRPr="002E6533" w:rsidRDefault="00000000">
            <w:pPr>
              <w:pStyle w:val="Compact"/>
            </w:pPr>
            <w:r w:rsidRPr="002E6533">
              <w:t>Selecione um valor de campo exclusivo para o registro pai para servir como chave simples do aplicativo.</w:t>
            </w:r>
          </w:p>
        </w:tc>
      </w:tr>
      <w:tr w:rsidR="004470EF" w:rsidRPr="002E6533" w14:paraId="1B160EF1" w14:textId="77777777">
        <w:tc>
          <w:tcPr>
            <w:tcW w:w="2613" w:type="dxa"/>
          </w:tcPr>
          <w:p w14:paraId="4AB600A0" w14:textId="77777777" w:rsidR="004470EF" w:rsidRPr="002E6533" w:rsidRDefault="00000000">
            <w:pPr>
              <w:pStyle w:val="Compact"/>
            </w:pPr>
            <w:r w:rsidRPr="002E6533">
              <w:t>Endereço IP inválido</w:t>
            </w:r>
          </w:p>
        </w:tc>
        <w:tc>
          <w:tcPr>
            <w:tcW w:w="2613" w:type="dxa"/>
          </w:tcPr>
          <w:p w14:paraId="4342E2F3" w14:textId="77777777" w:rsidR="004470EF" w:rsidRPr="002E6533" w:rsidRDefault="00000000">
            <w:pPr>
              <w:pStyle w:val="Compact"/>
            </w:pPr>
            <w:r w:rsidRPr="002E6533">
              <w:t>Seu arquivo externo de dados contém um valor para um campo Endereço IP que não está formatado corretamente.</w:t>
            </w:r>
          </w:p>
        </w:tc>
        <w:tc>
          <w:tcPr>
            <w:tcW w:w="2613" w:type="dxa"/>
          </w:tcPr>
          <w:p w14:paraId="78096289" w14:textId="77777777" w:rsidR="004470EF" w:rsidRPr="002E6533" w:rsidRDefault="00000000">
            <w:pPr>
              <w:pStyle w:val="Compact"/>
            </w:pPr>
            <w:r w:rsidRPr="002E6533">
              <w:t>Reformate o valor.</w:t>
            </w:r>
          </w:p>
        </w:tc>
      </w:tr>
      <w:tr w:rsidR="004470EF" w:rsidRPr="002E6533" w14:paraId="2867DA76" w14:textId="77777777">
        <w:tc>
          <w:tcPr>
            <w:tcW w:w="2613" w:type="dxa"/>
          </w:tcPr>
          <w:p w14:paraId="3848000E" w14:textId="77777777" w:rsidR="004470EF" w:rsidRPr="002E6533" w:rsidRDefault="00000000">
            <w:pPr>
              <w:pStyle w:val="Compact"/>
            </w:pPr>
            <w:r w:rsidRPr="002E6533">
              <w:t>Chaves inválidas para o campo de status entre aplicativos do aplicativo</w:t>
            </w:r>
          </w:p>
        </w:tc>
        <w:tc>
          <w:tcPr>
            <w:tcW w:w="2613" w:type="dxa"/>
          </w:tcPr>
          <w:p w14:paraId="3D36DE05" w14:textId="77777777" w:rsidR="004470EF" w:rsidRPr="002E6533" w:rsidRDefault="00000000">
            <w:pPr>
              <w:pStyle w:val="Compact"/>
            </w:pPr>
            <w:r w:rsidRPr="002E6533">
              <w:t>Esse erro ocorrerá se você estiver atualizando registros com um campo CAST (Cross Application Status Tracking, rastreamento de status entre aplicativos) e não tiver especificado chaves simples válidas para o aplicativo pai e os registros filho associados a esse campo.</w:t>
            </w:r>
          </w:p>
        </w:tc>
        <w:tc>
          <w:tcPr>
            <w:tcW w:w="2613" w:type="dxa"/>
          </w:tcPr>
          <w:p w14:paraId="7CF043D9" w14:textId="77777777" w:rsidR="004470EF" w:rsidRPr="002E6533" w:rsidRDefault="00000000">
            <w:pPr>
              <w:pStyle w:val="Compact"/>
            </w:pPr>
            <w:r w:rsidRPr="002E6533">
              <w:t>Certifique-se de que as chaves simples sejam válidas e exclusivas.</w:t>
            </w:r>
          </w:p>
        </w:tc>
      </w:tr>
      <w:tr w:rsidR="004470EF" w:rsidRPr="002E6533" w14:paraId="3FAD86B4" w14:textId="77777777">
        <w:tc>
          <w:tcPr>
            <w:tcW w:w="2613" w:type="dxa"/>
          </w:tcPr>
          <w:p w14:paraId="3334B9CF" w14:textId="77777777" w:rsidR="004470EF" w:rsidRPr="002E6533" w:rsidRDefault="00000000">
            <w:pPr>
              <w:pStyle w:val="Compact"/>
            </w:pPr>
            <w:r w:rsidRPr="002E6533">
              <w:t>Formato inválido de matriz</w:t>
            </w:r>
          </w:p>
        </w:tc>
        <w:tc>
          <w:tcPr>
            <w:tcW w:w="2613" w:type="dxa"/>
          </w:tcPr>
          <w:p w14:paraId="08C904FB" w14:textId="77777777" w:rsidR="004470EF" w:rsidRPr="002E6533" w:rsidRDefault="00000000">
            <w:pPr>
              <w:pStyle w:val="Compact"/>
            </w:pPr>
            <w:r w:rsidRPr="002E6533">
              <w:t>Seu arquivo externo de dados contém um valor para um campo Matriz que não está formatado corretamente.</w:t>
            </w:r>
          </w:p>
        </w:tc>
        <w:tc>
          <w:tcPr>
            <w:tcW w:w="2613" w:type="dxa"/>
          </w:tcPr>
          <w:p w14:paraId="22D0CF4D" w14:textId="77777777" w:rsidR="004470EF" w:rsidRPr="002E6533" w:rsidRDefault="00000000">
            <w:pPr>
              <w:pStyle w:val="Compact"/>
            </w:pPr>
            <w:r w:rsidRPr="002E6533">
              <w:t>Reformate o valor corretamente.</w:t>
            </w:r>
          </w:p>
        </w:tc>
      </w:tr>
      <w:tr w:rsidR="004470EF" w:rsidRPr="002E6533" w14:paraId="25AAFDFF" w14:textId="77777777">
        <w:tc>
          <w:tcPr>
            <w:tcW w:w="2613" w:type="dxa"/>
          </w:tcPr>
          <w:p w14:paraId="7F157709" w14:textId="77777777" w:rsidR="004470EF" w:rsidRPr="002E6533" w:rsidRDefault="00000000">
            <w:pPr>
              <w:pStyle w:val="Compact"/>
            </w:pPr>
            <w:r w:rsidRPr="002E6533">
              <w:t>Número inválido</w:t>
            </w:r>
          </w:p>
        </w:tc>
        <w:tc>
          <w:tcPr>
            <w:tcW w:w="2613" w:type="dxa"/>
          </w:tcPr>
          <w:p w14:paraId="758497B1" w14:textId="77777777" w:rsidR="004470EF" w:rsidRPr="002E6533" w:rsidRDefault="00000000">
            <w:pPr>
              <w:pStyle w:val="Compact"/>
            </w:pPr>
            <w:r w:rsidRPr="002E6533">
              <w:t>Esse erro ocorrerá se você estiver importando um valor para um campo Numérico que contém caracteres alfabéticos</w:t>
            </w:r>
          </w:p>
        </w:tc>
        <w:tc>
          <w:tcPr>
            <w:tcW w:w="2613" w:type="dxa"/>
          </w:tcPr>
          <w:p w14:paraId="7ABC5237" w14:textId="77777777" w:rsidR="004470EF" w:rsidRPr="002E6533" w:rsidRDefault="00000000">
            <w:pPr>
              <w:pStyle w:val="Compact"/>
            </w:pPr>
            <w:r w:rsidRPr="002E6533">
              <w:t>Altere o valor no seu arquivo de dados externo de modo que ele contenha somente caracteres numéricos.</w:t>
            </w:r>
          </w:p>
        </w:tc>
      </w:tr>
      <w:tr w:rsidR="004470EF" w:rsidRPr="002E6533" w14:paraId="65F4589B" w14:textId="77777777">
        <w:tc>
          <w:tcPr>
            <w:tcW w:w="2613" w:type="dxa"/>
          </w:tcPr>
          <w:p w14:paraId="2BDED669" w14:textId="77777777" w:rsidR="004470EF" w:rsidRPr="002E6533" w:rsidRDefault="00000000">
            <w:pPr>
              <w:pStyle w:val="Compact"/>
            </w:pPr>
            <w:r w:rsidRPr="002E6533">
              <w:t>ID inválido de rastreamento</w:t>
            </w:r>
          </w:p>
        </w:tc>
        <w:tc>
          <w:tcPr>
            <w:tcW w:w="2613" w:type="dxa"/>
          </w:tcPr>
          <w:p w14:paraId="1ED44B85" w14:textId="77777777" w:rsidR="004470EF" w:rsidRPr="002E6533" w:rsidRDefault="00000000">
            <w:pPr>
              <w:pStyle w:val="Corpodetexto"/>
            </w:pPr>
            <w:r w:rsidRPr="002E6533">
              <w:t xml:space="preserve">Esse erro ocorrerá se você estiver atualizando uma </w:t>
            </w:r>
            <w:r w:rsidRPr="002E6533">
              <w:lastRenderedPageBreak/>
              <w:t>importação e o campo ID de rastreamento de seu arquivo externo de dados contiver um valor inválido de ID de rastreamento para o aplicativo de destino</w:t>
            </w:r>
          </w:p>
          <w:p w14:paraId="5161EAD5" w14:textId="77777777" w:rsidR="004470EF" w:rsidRPr="002E6533" w:rsidRDefault="00000000">
            <w:pPr>
              <w:pStyle w:val="Corpodetexto"/>
            </w:pPr>
            <w:r w:rsidRPr="002E6533">
              <w:t>O valor do ID de rastreamento não existe no sistema ou é um ID de rastreamento válido para outro aplicativo.</w:t>
            </w:r>
          </w:p>
        </w:tc>
        <w:tc>
          <w:tcPr>
            <w:tcW w:w="2613" w:type="dxa"/>
          </w:tcPr>
          <w:p w14:paraId="347ACC17" w14:textId="77777777" w:rsidR="004470EF" w:rsidRPr="002E6533" w:rsidRDefault="00000000">
            <w:pPr>
              <w:pStyle w:val="Compact"/>
            </w:pPr>
            <w:r w:rsidRPr="002E6533">
              <w:lastRenderedPageBreak/>
              <w:t xml:space="preserve">Altere o valor no seu arquivo de dados de modo </w:t>
            </w:r>
            <w:r w:rsidRPr="002E6533">
              <w:lastRenderedPageBreak/>
              <w:t>que ele seja um ID de rastreamento exclusivo e válido para o aplicativo da importação.</w:t>
            </w:r>
          </w:p>
        </w:tc>
      </w:tr>
      <w:tr w:rsidR="004470EF" w:rsidRPr="002E6533" w14:paraId="6E0AC6C0" w14:textId="77777777">
        <w:tc>
          <w:tcPr>
            <w:tcW w:w="2613" w:type="dxa"/>
          </w:tcPr>
          <w:p w14:paraId="69F832BC" w14:textId="77777777" w:rsidR="004470EF" w:rsidRPr="002E6533" w:rsidRDefault="00000000">
            <w:pPr>
              <w:pStyle w:val="Compact"/>
            </w:pPr>
            <w:r w:rsidRPr="002E6533">
              <w:lastRenderedPageBreak/>
              <w:t>Há diversas colunas associadas ao mesmo campo</w:t>
            </w:r>
          </w:p>
        </w:tc>
        <w:tc>
          <w:tcPr>
            <w:tcW w:w="2613" w:type="dxa"/>
          </w:tcPr>
          <w:p w14:paraId="71BF3CDF" w14:textId="77777777" w:rsidR="004470EF" w:rsidRPr="002E6533" w:rsidRDefault="00000000">
            <w:pPr>
              <w:pStyle w:val="Corpodetexto"/>
            </w:pPr>
            <w:r w:rsidRPr="002E6533">
              <w:t>Esse erro ocorrerá se mais de 1 campo de seu arquivo de dados estiver associado ao mesmo campo do aplicativo</w:t>
            </w:r>
          </w:p>
          <w:p w14:paraId="508F2A67" w14:textId="77777777" w:rsidR="004470EF" w:rsidRPr="002E6533" w:rsidRDefault="00000000">
            <w:pPr>
              <w:pStyle w:val="Corpodetexto"/>
            </w:pPr>
            <w:r w:rsidRPr="002E6533">
              <w:t>Se você estiver importando dados de um subformulário, um campo de seu arquivo de importação de dados deverá ser associado ao mesmo campo que o registro pai.</w:t>
            </w:r>
          </w:p>
        </w:tc>
        <w:tc>
          <w:tcPr>
            <w:tcW w:w="2613" w:type="dxa"/>
          </w:tcPr>
          <w:p w14:paraId="1F5A80C5" w14:textId="77777777" w:rsidR="004470EF" w:rsidRPr="002E6533" w:rsidRDefault="00000000">
            <w:pPr>
              <w:pStyle w:val="Compact"/>
            </w:pPr>
            <w:r w:rsidRPr="002E6533">
              <w:t>Certifique-se de que os campos de seu aplicativo estejam associados a campos diferentes e os campos de dados de importação estejam associados aos campos do subformulário.</w:t>
            </w:r>
          </w:p>
        </w:tc>
      </w:tr>
      <w:tr w:rsidR="004470EF" w:rsidRPr="002E6533" w14:paraId="21A92C19" w14:textId="77777777">
        <w:tc>
          <w:tcPr>
            <w:tcW w:w="2613" w:type="dxa"/>
          </w:tcPr>
          <w:p w14:paraId="2E77B501" w14:textId="77777777" w:rsidR="004470EF" w:rsidRPr="002E6533" w:rsidRDefault="00000000">
            <w:pPr>
              <w:pStyle w:val="Compact"/>
            </w:pPr>
            <w:r w:rsidRPr="002E6533">
              <w:t>O número é maior que o valor máximo</w:t>
            </w:r>
          </w:p>
        </w:tc>
        <w:tc>
          <w:tcPr>
            <w:tcW w:w="2613" w:type="dxa"/>
          </w:tcPr>
          <w:p w14:paraId="4167A794" w14:textId="77777777" w:rsidR="004470EF" w:rsidRPr="002E6533" w:rsidRDefault="00000000">
            <w:pPr>
              <w:pStyle w:val="Compact"/>
            </w:pPr>
            <w:r w:rsidRPr="002E6533">
              <w:t>Esse erro ocorrerá se você estiver importando, para um campo Numérico, um valor maior que o máximo permitido para o campo</w:t>
            </w:r>
          </w:p>
        </w:tc>
        <w:tc>
          <w:tcPr>
            <w:tcW w:w="2613" w:type="dxa"/>
          </w:tcPr>
          <w:p w14:paraId="4094A5CB" w14:textId="77777777" w:rsidR="004470EF" w:rsidRPr="002E6533" w:rsidRDefault="00000000">
            <w:pPr>
              <w:pStyle w:val="Compact"/>
            </w:pPr>
            <w:r w:rsidRPr="002E6533">
              <w:t>Examine o campo numérico em seu aplicativo para determinar o valor máximo permitido e altere o valor em seu arquivo de dados para que ele seja inferior ou igual ao máximo.</w:t>
            </w:r>
          </w:p>
        </w:tc>
      </w:tr>
      <w:tr w:rsidR="004470EF" w:rsidRPr="002E6533" w14:paraId="3E3D515F" w14:textId="77777777">
        <w:tc>
          <w:tcPr>
            <w:tcW w:w="2613" w:type="dxa"/>
          </w:tcPr>
          <w:p w14:paraId="720D7C44" w14:textId="77777777" w:rsidR="004470EF" w:rsidRPr="002E6533" w:rsidRDefault="00000000">
            <w:pPr>
              <w:pStyle w:val="Compact"/>
            </w:pPr>
            <w:r w:rsidRPr="002E6533">
              <w:t>O número é menor que o valor mínimo</w:t>
            </w:r>
          </w:p>
        </w:tc>
        <w:tc>
          <w:tcPr>
            <w:tcW w:w="2613" w:type="dxa"/>
          </w:tcPr>
          <w:p w14:paraId="0A653DF5" w14:textId="77777777" w:rsidR="004470EF" w:rsidRPr="002E6533" w:rsidRDefault="00000000">
            <w:pPr>
              <w:pStyle w:val="Compact"/>
            </w:pPr>
            <w:r w:rsidRPr="002E6533">
              <w:t>Esse erro ocorrerá se você estiver importando, para um campo Numérico, um valor menor que o mínimo permitido para o campo</w:t>
            </w:r>
          </w:p>
        </w:tc>
        <w:tc>
          <w:tcPr>
            <w:tcW w:w="2613" w:type="dxa"/>
          </w:tcPr>
          <w:p w14:paraId="6906A037" w14:textId="77777777" w:rsidR="004470EF" w:rsidRPr="002E6533" w:rsidRDefault="00000000">
            <w:pPr>
              <w:pStyle w:val="Compact"/>
            </w:pPr>
            <w:r w:rsidRPr="002E6533">
              <w:t xml:space="preserve">Examine o campo Numérico de seu aplicativo para determinar o valor mínimo permitido e altere o valor no seu arquivo de dados de modo </w:t>
            </w:r>
            <w:r w:rsidRPr="002E6533">
              <w:lastRenderedPageBreak/>
              <w:t>que ele atinja ou ultrapasse o valor mínimo.</w:t>
            </w:r>
          </w:p>
        </w:tc>
      </w:tr>
      <w:tr w:rsidR="004470EF" w:rsidRPr="002E6533" w14:paraId="6013C648" w14:textId="77777777">
        <w:tc>
          <w:tcPr>
            <w:tcW w:w="2613" w:type="dxa"/>
          </w:tcPr>
          <w:p w14:paraId="516778DC" w14:textId="77777777" w:rsidR="004470EF" w:rsidRPr="002E6533" w:rsidRDefault="00000000">
            <w:pPr>
              <w:pStyle w:val="Compact"/>
            </w:pPr>
            <w:r w:rsidRPr="002E6533">
              <w:lastRenderedPageBreak/>
              <w:t>Referências cruzadas em excesso</w:t>
            </w:r>
          </w:p>
        </w:tc>
        <w:tc>
          <w:tcPr>
            <w:tcW w:w="2613" w:type="dxa"/>
          </w:tcPr>
          <w:p w14:paraId="0994777A" w14:textId="77777777" w:rsidR="004470EF" w:rsidRPr="002E6533" w:rsidRDefault="00000000">
            <w:pPr>
              <w:pStyle w:val="Corpodetexto"/>
            </w:pPr>
            <w:r w:rsidRPr="002E6533">
              <w:t>Esse erro poderá ocorrer:</w:t>
            </w:r>
          </w:p>
          <w:p w14:paraId="1FB837D9" w14:textId="77777777" w:rsidR="004470EF" w:rsidRPr="002E6533" w:rsidRDefault="00000000">
            <w:pPr>
              <w:pStyle w:val="Compact"/>
              <w:numPr>
                <w:ilvl w:val="0"/>
                <w:numId w:val="1012"/>
              </w:numPr>
            </w:pPr>
            <w:r w:rsidRPr="002E6533">
              <w:t>Se um registro em seu arquivo externo de dados contiver, para um campo de referência cruzada, mais valores que o número máximo de seleções de valor permitido para o campo.</w:t>
            </w:r>
          </w:p>
          <w:p w14:paraId="79433FF8" w14:textId="77777777" w:rsidR="004470EF" w:rsidRPr="002E6533" w:rsidRDefault="00000000">
            <w:pPr>
              <w:pStyle w:val="Compact"/>
              <w:numPr>
                <w:ilvl w:val="0"/>
                <w:numId w:val="1012"/>
              </w:numPr>
            </w:pPr>
            <w:r w:rsidRPr="002E6533">
              <w:t>Se o campo-chave do aplicativo de referência cruzada não for exclusivo e o campo Referência cruzada for mapeado para 1 dos valores não exclusivos.</w:t>
            </w:r>
          </w:p>
        </w:tc>
        <w:tc>
          <w:tcPr>
            <w:tcW w:w="2613" w:type="dxa"/>
          </w:tcPr>
          <w:p w14:paraId="23F9F984" w14:textId="77777777" w:rsidR="004470EF" w:rsidRPr="002E6533" w:rsidRDefault="00000000">
            <w:pPr>
              <w:pStyle w:val="Compact"/>
              <w:numPr>
                <w:ilvl w:val="0"/>
                <w:numId w:val="1013"/>
              </w:numPr>
            </w:pPr>
            <w:r w:rsidRPr="002E6533">
              <w:t>Examine o campo Referência cruzada em seu aplicativo para determinar quantos valores podem ser selecionados e reduza o número de valores em seu arquivo de dados de modo que ele esteja dentro desse limite.</w:t>
            </w:r>
          </w:p>
          <w:p w14:paraId="47E6107F" w14:textId="77777777" w:rsidR="004470EF" w:rsidRPr="002E6533" w:rsidRDefault="00000000">
            <w:pPr>
              <w:pStyle w:val="Compact"/>
              <w:numPr>
                <w:ilvl w:val="0"/>
                <w:numId w:val="1013"/>
              </w:numPr>
            </w:pPr>
            <w:r w:rsidRPr="002E6533">
              <w:t>Verifique se o campo-chave do aplicativo de referência cruzada é exclusivo.</w:t>
            </w:r>
          </w:p>
        </w:tc>
      </w:tr>
      <w:tr w:rsidR="004470EF" w:rsidRPr="002E6533" w14:paraId="2D882ECC" w14:textId="77777777">
        <w:tc>
          <w:tcPr>
            <w:tcW w:w="2613" w:type="dxa"/>
          </w:tcPr>
          <w:p w14:paraId="71AA9271" w14:textId="77777777" w:rsidR="004470EF" w:rsidRPr="002E6533" w:rsidRDefault="00000000">
            <w:pPr>
              <w:pStyle w:val="Compact"/>
            </w:pPr>
            <w:r w:rsidRPr="002E6533">
              <w:t>Tipo de importação incompatível</w:t>
            </w:r>
          </w:p>
        </w:tc>
        <w:tc>
          <w:tcPr>
            <w:tcW w:w="2613" w:type="dxa"/>
          </w:tcPr>
          <w:p w14:paraId="37C0F489" w14:textId="77777777" w:rsidR="004470EF" w:rsidRPr="002E6533" w:rsidRDefault="00000000">
            <w:pPr>
              <w:pStyle w:val="Compact"/>
            </w:pPr>
            <w:r w:rsidRPr="002E6533">
              <w:t>Esse erro ocorrerá se você estiver importando novos registros e tentar importar dados para um campo ID de rastreamento</w:t>
            </w:r>
          </w:p>
        </w:tc>
        <w:tc>
          <w:tcPr>
            <w:tcW w:w="2613" w:type="dxa"/>
          </w:tcPr>
          <w:p w14:paraId="0071EC70" w14:textId="77777777" w:rsidR="004470EF" w:rsidRPr="002E6533" w:rsidRDefault="00000000">
            <w:pPr>
              <w:pStyle w:val="Compact"/>
            </w:pPr>
            <w:r w:rsidRPr="002E6533">
              <w:t>Na guia Mapa de campo, remova o mapeamento do campo ID de rastreamento.</w:t>
            </w:r>
          </w:p>
        </w:tc>
      </w:tr>
      <w:tr w:rsidR="004470EF" w:rsidRPr="002E6533" w14:paraId="3051A961" w14:textId="77777777">
        <w:tc>
          <w:tcPr>
            <w:tcW w:w="2613" w:type="dxa"/>
          </w:tcPr>
          <w:p w14:paraId="5C782518" w14:textId="77777777" w:rsidR="004470EF" w:rsidRPr="002E6533" w:rsidRDefault="00000000">
            <w:pPr>
              <w:pStyle w:val="Compact"/>
            </w:pPr>
            <w:r w:rsidRPr="002E6533">
              <w:t>Tipo de link incompatível</w:t>
            </w:r>
          </w:p>
        </w:tc>
        <w:tc>
          <w:tcPr>
            <w:tcW w:w="2613" w:type="dxa"/>
          </w:tcPr>
          <w:p w14:paraId="0833FF06" w14:textId="77777777" w:rsidR="004470EF" w:rsidRPr="002E6533" w:rsidRDefault="00000000">
            <w:pPr>
              <w:pStyle w:val="Corpodetexto"/>
            </w:pPr>
            <w:r w:rsidRPr="002E6533">
              <w:t>Esse erro ocorrerá se você estiver atualizando registros com sua importação de dados e selecionar um tipo de campo que não serve como campo-chave de um registro para ser o campo-chave</w:t>
            </w:r>
          </w:p>
          <w:p w14:paraId="4DCB372F" w14:textId="77777777" w:rsidR="004470EF" w:rsidRPr="002E6533" w:rsidRDefault="00000000">
            <w:pPr>
              <w:pStyle w:val="Corpodetexto"/>
            </w:pPr>
            <w:r w:rsidRPr="002E6533">
              <w:t>Exemplos de tipos de campos que não podem servir como campos-</w:t>
            </w:r>
            <w:r w:rsidRPr="002E6533">
              <w:lastRenderedPageBreak/>
              <w:t>chave para um registro:</w:t>
            </w:r>
          </w:p>
          <w:p w14:paraId="0810F426" w14:textId="77777777" w:rsidR="004470EF" w:rsidRPr="002E6533" w:rsidRDefault="00000000">
            <w:pPr>
              <w:pStyle w:val="Compact"/>
              <w:numPr>
                <w:ilvl w:val="0"/>
                <w:numId w:val="1014"/>
              </w:numPr>
            </w:pPr>
            <w:r w:rsidRPr="002E6533">
              <w:t>Data da primeira publicação</w:t>
            </w:r>
          </w:p>
          <w:p w14:paraId="0D7302C4" w14:textId="77777777" w:rsidR="004470EF" w:rsidRPr="002E6533" w:rsidRDefault="00000000">
            <w:pPr>
              <w:pStyle w:val="Compact"/>
              <w:numPr>
                <w:ilvl w:val="0"/>
                <w:numId w:val="1014"/>
              </w:numPr>
            </w:pPr>
            <w:r w:rsidRPr="002E6533">
              <w:t>Data da última atualização</w:t>
            </w:r>
          </w:p>
          <w:p w14:paraId="103DCC15" w14:textId="77777777" w:rsidR="004470EF" w:rsidRPr="002E6533" w:rsidRDefault="00000000">
            <w:pPr>
              <w:pStyle w:val="Compact"/>
              <w:numPr>
                <w:ilvl w:val="0"/>
                <w:numId w:val="1014"/>
              </w:numPr>
            </w:pPr>
            <w:r w:rsidRPr="002E6533">
              <w:t>Status do registro</w:t>
            </w:r>
          </w:p>
          <w:p w14:paraId="2DCB01EB" w14:textId="77777777" w:rsidR="004470EF" w:rsidRPr="002E6533" w:rsidRDefault="00000000">
            <w:pPr>
              <w:pStyle w:val="Compact"/>
              <w:numPr>
                <w:ilvl w:val="0"/>
                <w:numId w:val="1014"/>
              </w:numPr>
            </w:pPr>
            <w:r w:rsidRPr="002E6533">
              <w:t>Registros relacionados</w:t>
            </w:r>
          </w:p>
        </w:tc>
        <w:tc>
          <w:tcPr>
            <w:tcW w:w="2613" w:type="dxa"/>
          </w:tcPr>
          <w:p w14:paraId="6015685D" w14:textId="77777777" w:rsidR="004470EF" w:rsidRPr="002E6533" w:rsidRDefault="00000000">
            <w:pPr>
              <w:pStyle w:val="Compact"/>
            </w:pPr>
            <w:r w:rsidRPr="002E6533">
              <w:lastRenderedPageBreak/>
              <w:t>Selecione um tipo de campo que possa servir como campo-chave de um registro para ser o campo-chave.</w:t>
            </w:r>
          </w:p>
        </w:tc>
      </w:tr>
      <w:tr w:rsidR="004470EF" w:rsidRPr="002E6533" w14:paraId="5EFAA027" w14:textId="77777777">
        <w:tc>
          <w:tcPr>
            <w:tcW w:w="2613" w:type="dxa"/>
          </w:tcPr>
          <w:p w14:paraId="47DBAFCD" w14:textId="77777777" w:rsidR="004470EF" w:rsidRPr="002E6533" w:rsidRDefault="00000000">
            <w:pPr>
              <w:pStyle w:val="Compact"/>
            </w:pPr>
            <w:r w:rsidRPr="002E6533">
              <w:t>O processo de trabalho (####) foi encerrado abruptamente por motivos desconhecidos em HH:MM:SS.</w:t>
            </w:r>
          </w:p>
        </w:tc>
        <w:tc>
          <w:tcPr>
            <w:tcW w:w="2613" w:type="dxa"/>
          </w:tcPr>
          <w:p w14:paraId="51F422D7" w14:textId="77777777" w:rsidR="004470EF" w:rsidRPr="002E6533" w:rsidRDefault="00000000">
            <w:pPr>
              <w:pStyle w:val="Corpodetexto"/>
            </w:pPr>
            <w:r w:rsidRPr="002E6533">
              <w:t>As possíveis causas incluem um trabalho que foi encerrado pelo administrador do sistema ou pelo mecanismo de trabalho (por não ter respondido). Verifique os arquivos de log do trabalho para obter possíveis informações sobre os erros.</w:t>
            </w:r>
          </w:p>
          <w:p w14:paraId="1DE96401" w14:textId="77777777" w:rsidR="004470EF" w:rsidRPr="002E6533" w:rsidRDefault="00000000">
            <w:pPr>
              <w:pStyle w:val="Corpodetexto"/>
            </w:pPr>
            <w:r w:rsidRPr="002E6533">
              <w:t>Esse erro produz um registro semelhante ao seguinte:</w:t>
            </w:r>
          </w:p>
          <w:p w14:paraId="1DAE424C" w14:textId="77777777" w:rsidR="004470EF" w:rsidRPr="002E6533" w:rsidRDefault="00000000">
            <w:pPr>
              <w:pStyle w:val="Corpodetexto"/>
            </w:pPr>
            <w:proofErr w:type="gramStart"/>
            <w:r w:rsidRPr="002E6533">
              <w:t>&lt;JobType&gt;ArcherTech.DataFeed.Workflows</w:t>
            </w:r>
            <w:proofErr w:type="gramEnd"/>
            <w:r w:rsidRPr="002E6533">
              <w:t>.</w:t>
            </w:r>
            <w:r w:rsidRPr="002E6533">
              <w:br/>
              <w:t>WF4.MultistepProcessing.DataFeedScriptExecutionJob, ArcherTech.DataFeed, Version=Maj.Min.NNNNN.BBBB, Culture=neutral, PublicKeyToken=null&lt;/JobType&gt;</w:t>
            </w:r>
          </w:p>
          <w:p w14:paraId="41321F79" w14:textId="77777777" w:rsidR="004470EF" w:rsidRPr="002E6533" w:rsidRDefault="00000000">
            <w:pPr>
              <w:pStyle w:val="Corpodetexto"/>
            </w:pPr>
            <w:r w:rsidRPr="002E6533">
              <w:t>Esse erro pode ser causado pelo trabalho que excedeu o limite de memória alocada fornecido.</w:t>
            </w:r>
          </w:p>
        </w:tc>
        <w:tc>
          <w:tcPr>
            <w:tcW w:w="2613" w:type="dxa"/>
          </w:tcPr>
          <w:p w14:paraId="3AEE31D6" w14:textId="77777777" w:rsidR="004470EF" w:rsidRPr="002E6533" w:rsidRDefault="00000000">
            <w:pPr>
              <w:pStyle w:val="Compact"/>
            </w:pPr>
            <w:r w:rsidRPr="002E6533">
              <w:t>Na seção Configurações do Transportador de JavaScript do Painel de controle do Archer, aloque memória adicional no campo Limite máximo de memória.</w:t>
            </w:r>
          </w:p>
        </w:tc>
      </w:tr>
      <w:tr w:rsidR="004470EF" w:rsidRPr="002E6533" w14:paraId="6F96B10C" w14:textId="77777777">
        <w:tc>
          <w:tcPr>
            <w:tcW w:w="2613" w:type="dxa"/>
          </w:tcPr>
          <w:p w14:paraId="4FDEE7F6" w14:textId="77777777" w:rsidR="004470EF" w:rsidRPr="002E6533" w:rsidRDefault="00000000">
            <w:pPr>
              <w:pStyle w:val="Compact"/>
            </w:pPr>
            <w:r w:rsidRPr="002E6533">
              <w:t xml:space="preserve">Os feeds de dados configurados para serem </w:t>
            </w:r>
            <w:r w:rsidRPr="002E6533">
              <w:lastRenderedPageBreak/>
              <w:t>executados por referência não são executados.</w:t>
            </w:r>
          </w:p>
        </w:tc>
        <w:tc>
          <w:tcPr>
            <w:tcW w:w="2613" w:type="dxa"/>
          </w:tcPr>
          <w:p w14:paraId="3575A282" w14:textId="77777777" w:rsidR="004470EF" w:rsidRPr="002E6533" w:rsidRDefault="00000000">
            <w:pPr>
              <w:pStyle w:val="Compact"/>
            </w:pPr>
            <w:r w:rsidRPr="002E6533">
              <w:lastRenderedPageBreak/>
              <w:t xml:space="preserve">Os feeds de dados configurados para serem </w:t>
            </w:r>
            <w:r w:rsidRPr="002E6533">
              <w:lastRenderedPageBreak/>
              <w:t>executados após a execução de um feed de referência com êxito falham.</w:t>
            </w:r>
          </w:p>
        </w:tc>
        <w:tc>
          <w:tcPr>
            <w:tcW w:w="2613" w:type="dxa"/>
          </w:tcPr>
          <w:p w14:paraId="7CE81C68" w14:textId="77777777" w:rsidR="004470EF" w:rsidRPr="002E6533" w:rsidRDefault="00000000">
            <w:pPr>
              <w:pStyle w:val="Compact"/>
            </w:pPr>
            <w:r w:rsidRPr="002E6533">
              <w:lastRenderedPageBreak/>
              <w:t xml:space="preserve">Analise o relatório Detalhes da execução </w:t>
            </w:r>
            <w:r w:rsidRPr="002E6533">
              <w:lastRenderedPageBreak/>
              <w:t>para o feed de referência e os arquivos de log do Archer para resolver falhas relatadas.</w:t>
            </w:r>
          </w:p>
        </w:tc>
      </w:tr>
    </w:tbl>
    <w:bookmarkEnd w:id="456"/>
    <w:p w14:paraId="03130F86" w14:textId="77777777" w:rsidR="004470EF" w:rsidRPr="002E6533" w:rsidRDefault="00000000">
      <w:pPr>
        <w:pStyle w:val="Ttulo1"/>
      </w:pPr>
      <w:r w:rsidRPr="002E6533">
        <w:lastRenderedPageBreak/>
        <w:t>Feeds de dados de Archer para Archer</w:t>
      </w:r>
    </w:p>
    <w:p w14:paraId="0D474C64" w14:textId="77777777" w:rsidR="004470EF" w:rsidRPr="002E6533" w:rsidRDefault="00000000">
      <w:pPr>
        <w:pStyle w:val="FirstParagraph"/>
      </w:pPr>
      <w:r w:rsidRPr="002E6533">
        <w:t>Um feed de dados do tipo Archer para Archer permite extrair dados de 1 instância para outra por meio de uma pesquisa baseada em relatório. Os dados de origem são inseridos em seu estado bruto ou formatado de volta no mesmo aplicativo, em um aplicativo diferente na mesma instância ou em um aplicativo de uma instância diferente.</w:t>
      </w:r>
    </w:p>
    <w:p w14:paraId="034A6177" w14:textId="77777777" w:rsidR="004470EF" w:rsidRPr="002E6533" w:rsidRDefault="00000000">
      <w:pPr>
        <w:pStyle w:val="Corpodetexto"/>
      </w:pPr>
      <w:r w:rsidRPr="002E6533">
        <w:t>Um feed de dados de Archer para Archer usa o Archer Web Services Transporter. O Archer Web Services Transporter acessa a API de Web Services do Archer Web e recupera dados da instância especificada ou de outra instância do Archer. A conta do usuário que está executando a pesquisa na API deve ter, pelo menos, acesso de leitura ao relatório que está sendo utilizado e ao aplicativo. As permissões de registro também são avaliadas e podem limitar os dados de origem recuperados do aplicativo. Feeds de dados baseados em relatórios podem utilizar o ID ou o GUID do relatório durante a configuração.</w:t>
      </w:r>
    </w:p>
    <w:p w14:paraId="5789C120" w14:textId="77777777" w:rsidR="004470EF" w:rsidRPr="002E6533" w:rsidRDefault="00000000">
      <w:pPr>
        <w:pStyle w:val="Corpodetexto"/>
      </w:pPr>
      <w:r w:rsidRPr="002E6533">
        <w:t>Para feeds de dados baseados em relatórios, crie um Relatório global e clique em Aplicar no aplicativo de origem. Certifique-se de que o conteúdo existe em todos os campos do aplicativo de origem do qual você deseja importar os dados. Se um campo no aplicativo de origem estiver vazio, ele não estará disponível para seleção no feed de dados. Use o GUID do relatório ao trabalhar com o feed de dados, antes de fechar o relatório.</w:t>
      </w:r>
    </w:p>
    <w:p w14:paraId="5AC2CE55" w14:textId="77777777" w:rsidR="004470EF" w:rsidRPr="002E6533" w:rsidRDefault="00000000">
      <w:pPr>
        <w:pStyle w:val="Corpodetexto"/>
      </w:pPr>
      <w:r w:rsidRPr="002E6533">
        <w:rPr>
          <w:b/>
          <w:bCs/>
        </w:rPr>
        <w:t>Importante:</w:t>
      </w:r>
      <w:r w:rsidRPr="002E6533">
        <w:t xml:space="preserve"> Não execute o feed de dados de Archer para Archer com a mesma conta que você usou para fazer log-in no Archer. O uso das mesmas credenciais desconecta você de sua sessão. Além disso, não execute vários feeds de dados utilizando as mesmas credenciais de conta. Todos os feeds de dados Archer-para-Archer devem ter uma conta própria e exclusiva para fazer log-in e recuperar dados.</w:t>
      </w:r>
    </w:p>
    <w:p w14:paraId="7E72776E" w14:textId="77777777" w:rsidR="004470EF" w:rsidRPr="002E6533" w:rsidRDefault="00000000">
      <w:pPr>
        <w:pStyle w:val="Ttulo2"/>
      </w:pPr>
      <w:bookmarkStart w:id="457" w:name="archer-web-services-transporter"/>
      <w:r w:rsidRPr="002E6533">
        <w:t>Archer Web Services Transporter</w:t>
      </w:r>
    </w:p>
    <w:p w14:paraId="085CAE07" w14:textId="77777777" w:rsidR="004470EF" w:rsidRPr="002E6533" w:rsidRDefault="00000000">
      <w:pPr>
        <w:pStyle w:val="FirstParagraph"/>
      </w:pPr>
      <w:r w:rsidRPr="002E6533">
        <w:t>O Archer Web Services Transporter deve ser configurado com o mesmo método de autenticação como configurado no Microsoft Internet Information Services (IIS) no servidor da Web. Se você não sabe as configurações do Microsoft IIS, entre em contato com o administrador do sistema antes de continuar.</w:t>
      </w:r>
    </w:p>
    <w:p w14:paraId="668CE7C8" w14:textId="77777777" w:rsidR="004470EF" w:rsidRPr="002E6533" w:rsidRDefault="00000000">
      <w:pPr>
        <w:pStyle w:val="Ttulo3"/>
      </w:pPr>
      <w:bookmarkStart w:id="458" w:name="X784b03d0cecef4edab3222dfeed809a8521310c"/>
      <w:r w:rsidRPr="002E6533">
        <w:lastRenderedPageBreak/>
        <w:t>Diretrizes para designação das credenciais de segurança</w:t>
      </w:r>
    </w:p>
    <w:p w14:paraId="46A4C80F" w14:textId="77777777" w:rsidR="004470EF" w:rsidRPr="002E6533" w:rsidRDefault="00000000">
      <w:pPr>
        <w:pStyle w:val="Compact"/>
        <w:numPr>
          <w:ilvl w:val="0"/>
          <w:numId w:val="1015"/>
        </w:numPr>
      </w:pPr>
      <w:r w:rsidRPr="002E6533">
        <w:t>Se o IIS está configurado como Autenticação anônima, use a opção Anônimo/Usuário da conta de serviço. Quando o IIS é configurado como Autenticação anônima, as credenciais da conta do usuário não são enviadas com a solicitação de feed de dados.</w:t>
      </w:r>
    </w:p>
    <w:p w14:paraId="3A9BD093" w14:textId="77777777" w:rsidR="004470EF" w:rsidRPr="002E6533" w:rsidRDefault="00000000">
      <w:pPr>
        <w:pStyle w:val="Compact"/>
        <w:numPr>
          <w:ilvl w:val="0"/>
          <w:numId w:val="1015"/>
        </w:numPr>
      </w:pPr>
      <w:r w:rsidRPr="002E6533">
        <w:t>Se o IIS está configurado como Autenticação integrada do Windows, use a opção Anônimo/Usuário da conta de serviço ou Específico.</w:t>
      </w:r>
    </w:p>
    <w:p w14:paraId="069D6B2D" w14:textId="77777777" w:rsidR="004470EF" w:rsidRPr="002E6533" w:rsidRDefault="00000000">
      <w:pPr>
        <w:pStyle w:val="Compact"/>
        <w:numPr>
          <w:ilvl w:val="1"/>
          <w:numId w:val="1016"/>
        </w:numPr>
      </w:pPr>
      <w:r w:rsidRPr="002E6533">
        <w:t>Se as credenciais estão configuradas como Anônimo/Usuário da conta de serviço, a conta de serviço que executa o trabalho assíncrono é enviada com a solicitação de feed de dados.</w:t>
      </w:r>
    </w:p>
    <w:p w14:paraId="602553AB" w14:textId="77777777" w:rsidR="004470EF" w:rsidRPr="002E6533" w:rsidRDefault="00000000">
      <w:pPr>
        <w:pStyle w:val="Compact"/>
        <w:numPr>
          <w:ilvl w:val="1"/>
          <w:numId w:val="1016"/>
        </w:numPr>
      </w:pPr>
      <w:r w:rsidRPr="002E6533">
        <w:t xml:space="preserve">Se as credenciais estão definidas </w:t>
      </w:r>
      <w:proofErr w:type="gramStart"/>
      <w:r w:rsidRPr="002E6533">
        <w:t>como Específico</w:t>
      </w:r>
      <w:proofErr w:type="gramEnd"/>
      <w:r w:rsidRPr="002E6533">
        <w:t>, as credenciais da conta do Windows especificadas são enviadas com a solicitação de feed de dados.</w:t>
      </w:r>
    </w:p>
    <w:p w14:paraId="1307BB6A" w14:textId="77777777" w:rsidR="004470EF" w:rsidRPr="002E6533" w:rsidRDefault="00000000">
      <w:pPr>
        <w:pStyle w:val="TableCaption"/>
      </w:pPr>
      <w:r w:rsidRPr="002E6533">
        <w:t>Você também deve definir a configuração de transporte para esse transportador. A API da Web usa os tipos de pesquisa descritos na tabela a seguir para processar dados de um feed de dados.</w:t>
      </w:r>
    </w:p>
    <w:tbl>
      <w:tblPr>
        <w:tblStyle w:val="Table"/>
        <w:tblW w:w="5000" w:type="pct"/>
        <w:tblLayout w:type="fixed"/>
        <w:tblLook w:val="0020" w:firstRow="1" w:lastRow="0" w:firstColumn="0" w:lastColumn="0" w:noHBand="0" w:noVBand="0"/>
      </w:tblPr>
      <w:tblGrid>
        <w:gridCol w:w="4527"/>
        <w:gridCol w:w="4527"/>
      </w:tblGrid>
      <w:tr w:rsidR="004470EF" w:rsidRPr="002E6533" w14:paraId="6A1027F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D8163" w14:textId="77777777" w:rsidR="004470EF" w:rsidRPr="002E6533" w:rsidRDefault="00000000">
            <w:pPr>
              <w:pStyle w:val="Compact"/>
            </w:pPr>
            <w:r w:rsidRPr="002E6533">
              <w:t>Pesquisar tipo</w:t>
            </w:r>
          </w:p>
        </w:tc>
        <w:tc>
          <w:tcPr>
            <w:tcW w:w="3960" w:type="dxa"/>
          </w:tcPr>
          <w:p w14:paraId="5D498F6D" w14:textId="77777777" w:rsidR="004470EF" w:rsidRPr="002E6533" w:rsidRDefault="00000000">
            <w:pPr>
              <w:pStyle w:val="Compact"/>
            </w:pPr>
            <w:r w:rsidRPr="002E6533">
              <w:t>Descrição</w:t>
            </w:r>
          </w:p>
        </w:tc>
      </w:tr>
      <w:tr w:rsidR="004470EF" w:rsidRPr="002E6533" w14:paraId="19C496CC" w14:textId="77777777">
        <w:tc>
          <w:tcPr>
            <w:tcW w:w="3960" w:type="dxa"/>
          </w:tcPr>
          <w:p w14:paraId="08DAAACB" w14:textId="77777777" w:rsidR="004470EF" w:rsidRPr="002E6533" w:rsidRDefault="00000000">
            <w:pPr>
              <w:pStyle w:val="Compact"/>
            </w:pPr>
            <w:r w:rsidRPr="002E6533">
              <w:t>ID de relatório</w:t>
            </w:r>
          </w:p>
        </w:tc>
        <w:tc>
          <w:tcPr>
            <w:tcW w:w="3960" w:type="dxa"/>
          </w:tcPr>
          <w:p w14:paraId="47D6E2B8" w14:textId="77777777" w:rsidR="004470EF" w:rsidRPr="002E6533" w:rsidRDefault="00000000">
            <w:pPr>
              <w:pStyle w:val="Compact"/>
            </w:pPr>
            <w:r w:rsidRPr="002E6533">
              <w:t>Recupera dados usando o GUID ou o ID do relatório de pesquisa, que é fornecido nos resultados de pesquisa do relatório.</w:t>
            </w:r>
          </w:p>
        </w:tc>
      </w:tr>
      <w:tr w:rsidR="004470EF" w:rsidRPr="002E6533" w14:paraId="5B90F09D" w14:textId="77777777">
        <w:tc>
          <w:tcPr>
            <w:tcW w:w="3960" w:type="dxa"/>
          </w:tcPr>
          <w:p w14:paraId="25D9BD71" w14:textId="77777777" w:rsidR="004470EF" w:rsidRPr="002E6533" w:rsidRDefault="00000000">
            <w:pPr>
              <w:pStyle w:val="Compact"/>
            </w:pPr>
            <w:r w:rsidRPr="002E6533">
              <w:t>Pesquisar XML</w:t>
            </w:r>
          </w:p>
        </w:tc>
        <w:tc>
          <w:tcPr>
            <w:tcW w:w="3960" w:type="dxa"/>
          </w:tcPr>
          <w:p w14:paraId="2D456DC5" w14:textId="77777777" w:rsidR="004470EF" w:rsidRPr="002E6533" w:rsidRDefault="00000000">
            <w:pPr>
              <w:pStyle w:val="Compact"/>
            </w:pPr>
            <w:r w:rsidRPr="002E6533">
              <w:t>Recupera dados usando o ID de módulo e uma string de configuração. Essas informações são obtidas executando uma pesquisa XML usando uma chamada API.</w:t>
            </w:r>
          </w:p>
        </w:tc>
      </w:tr>
      <w:tr w:rsidR="004470EF" w:rsidRPr="002E6533" w14:paraId="28CAC08C" w14:textId="77777777">
        <w:tc>
          <w:tcPr>
            <w:tcW w:w="3960" w:type="dxa"/>
          </w:tcPr>
          <w:p w14:paraId="626B8CE7" w14:textId="77777777" w:rsidR="004470EF" w:rsidRPr="002E6533" w:rsidRDefault="00000000">
            <w:pPr>
              <w:pStyle w:val="Compact"/>
            </w:pPr>
            <w:r w:rsidRPr="002E6533">
              <w:t>ID do relatório de estatística</w:t>
            </w:r>
          </w:p>
        </w:tc>
        <w:tc>
          <w:tcPr>
            <w:tcW w:w="3960" w:type="dxa"/>
          </w:tcPr>
          <w:p w14:paraId="530959E6" w14:textId="77777777" w:rsidR="004470EF" w:rsidRPr="002E6533" w:rsidRDefault="00000000">
            <w:pPr>
              <w:pStyle w:val="Compact"/>
            </w:pPr>
            <w:r w:rsidRPr="002E6533">
              <w:t>Recupera dados usando o GUID ou o ID do relatório estatístico de pesquisa, que é fornecido nos resultados de pesquisa do relatório estatístico.</w:t>
            </w:r>
          </w:p>
        </w:tc>
      </w:tr>
    </w:tbl>
    <w:p w14:paraId="0549753C" w14:textId="77777777" w:rsidR="004470EF" w:rsidRPr="002E6533" w:rsidRDefault="00000000">
      <w:pPr>
        <w:pStyle w:val="Corpodetexto"/>
      </w:pPr>
      <w:r w:rsidRPr="002E6533">
        <w:t>Além disso, um feed de dados pode acessar os dados de origem através de um servidor proxy e lidar com o pós-processamento da cópia local dos dados de origem.</w:t>
      </w:r>
    </w:p>
    <w:p w14:paraId="6E231F03" w14:textId="77777777" w:rsidR="004470EF" w:rsidRPr="002E6533" w:rsidRDefault="00000000">
      <w:pPr>
        <w:pStyle w:val="Corpodetexto"/>
      </w:pPr>
      <w:r w:rsidRPr="002E6533">
        <w:t>Use as seguintes tarefas para adicionar um feed de dados do tipo Archer-para-Archer:</w:t>
      </w:r>
    </w:p>
    <w:p w14:paraId="5469BA56" w14:textId="77777777" w:rsidR="004470EF" w:rsidRPr="002E6533" w:rsidRDefault="004470EF">
      <w:pPr>
        <w:pStyle w:val="Compact"/>
        <w:numPr>
          <w:ilvl w:val="0"/>
          <w:numId w:val="1017"/>
        </w:numPr>
      </w:pPr>
      <w:hyperlink r:id="rId575">
        <w:r w:rsidRPr="002E6533">
          <w:rPr>
            <w:rStyle w:val="Hyperlink"/>
          </w:rPr>
          <w:t>Adicionando feeds de dados padrão de Archer para Archer</w:t>
        </w:r>
      </w:hyperlink>
    </w:p>
    <w:p w14:paraId="771E6602" w14:textId="77777777" w:rsidR="004470EF" w:rsidRPr="002E6533" w:rsidRDefault="004470EF">
      <w:pPr>
        <w:pStyle w:val="Compact"/>
        <w:numPr>
          <w:ilvl w:val="0"/>
          <w:numId w:val="1017"/>
        </w:numPr>
      </w:pPr>
      <w:hyperlink r:id="rId576">
        <w:r w:rsidRPr="002E6533">
          <w:rPr>
            <w:rStyle w:val="Hyperlink"/>
          </w:rPr>
          <w:t>Adicionando alimentadores de dados do tipo Archer-para-Archer somente para transferência</w:t>
        </w:r>
      </w:hyperlink>
    </w:p>
    <w:p w14:paraId="643C42BA" w14:textId="77777777" w:rsidR="004470EF" w:rsidRPr="002E6533" w:rsidRDefault="00000000">
      <w:pPr>
        <w:pStyle w:val="Ttulo1"/>
      </w:pPr>
      <w:bookmarkStart w:id="459" w:name="X8a24aea8e198c262be7998ac1401cd06cccd069"/>
      <w:bookmarkEnd w:id="457"/>
      <w:bookmarkEnd w:id="458"/>
      <w:r w:rsidRPr="002E6533">
        <w:lastRenderedPageBreak/>
        <w:t>Adicionando feeds de dados padrão de Archer para Archer</w:t>
      </w:r>
    </w:p>
    <w:p w14:paraId="76D8B7E7" w14:textId="77777777" w:rsidR="004470EF" w:rsidRPr="002E6533" w:rsidRDefault="00000000">
      <w:pPr>
        <w:pStyle w:val="FirstParagraph"/>
      </w:pPr>
      <w:r w:rsidRPr="002E6533">
        <w:t>Conclua as seguintes tarefas para adicionar um feed de dados padrão Archer para Archer.</w:t>
      </w:r>
    </w:p>
    <w:p w14:paraId="73140D0E" w14:textId="77777777" w:rsidR="004470EF" w:rsidRPr="002E6533" w:rsidRDefault="00000000">
      <w:pPr>
        <w:pStyle w:val="Corpodetexto"/>
      </w:pPr>
      <w:r w:rsidRPr="002E6533">
        <w:t>Nesta página</w:t>
      </w:r>
    </w:p>
    <w:p w14:paraId="6345C0E7" w14:textId="77777777" w:rsidR="004470EF" w:rsidRPr="002E6533" w:rsidRDefault="004470EF">
      <w:pPr>
        <w:pStyle w:val="Compact"/>
        <w:numPr>
          <w:ilvl w:val="0"/>
          <w:numId w:val="1018"/>
        </w:numPr>
      </w:pPr>
      <w:hyperlink w:anchor="Tarefa1Adicionarumfeeddedadospadr%C3%A3o">
        <w:r w:rsidRPr="002E6533">
          <w:rPr>
            <w:rStyle w:val="Hyperlink"/>
          </w:rPr>
          <w:t>Tarefa 1: Adicionar um feed de dados padrão</w:t>
        </w:r>
      </w:hyperlink>
    </w:p>
    <w:p w14:paraId="060650A3" w14:textId="77777777" w:rsidR="004470EF" w:rsidRPr="002E6533" w:rsidRDefault="004470EF">
      <w:pPr>
        <w:pStyle w:val="Compact"/>
        <w:numPr>
          <w:ilvl w:val="0"/>
          <w:numId w:val="1018"/>
        </w:numPr>
      </w:pPr>
      <w:hyperlink w:anchor="Tarefa2Definirom%C3%A9tododetransporte">
        <w:r w:rsidRPr="002E6533">
          <w:rPr>
            <w:rStyle w:val="Hyperlink"/>
          </w:rPr>
          <w:t>Tarefa 2: Definir o método de transporte</w:t>
        </w:r>
      </w:hyperlink>
    </w:p>
    <w:p w14:paraId="3B503436" w14:textId="77777777" w:rsidR="004470EF" w:rsidRPr="002E6533" w:rsidRDefault="004470EF">
      <w:pPr>
        <w:pStyle w:val="Compact"/>
        <w:numPr>
          <w:ilvl w:val="1"/>
          <w:numId w:val="1019"/>
        </w:numPr>
      </w:pPr>
      <w:hyperlink w:anchor="tokens-de-nome-de-arquivo">
        <w:r w:rsidRPr="002E6533">
          <w:rPr>
            <w:rStyle w:val="Hyperlink"/>
          </w:rPr>
          <w:t>Tokens de nome de arquivo</w:t>
        </w:r>
      </w:hyperlink>
    </w:p>
    <w:p w14:paraId="0EEFE1E6" w14:textId="77777777" w:rsidR="004470EF" w:rsidRPr="002E6533" w:rsidRDefault="004470EF">
      <w:pPr>
        <w:pStyle w:val="Compact"/>
        <w:numPr>
          <w:ilvl w:val="0"/>
          <w:numId w:val="1018"/>
        </w:numPr>
      </w:pPr>
      <w:hyperlink w:anchor="Tarefa3DefinaoformatoXMLdosdadosdeorigem">
        <w:r w:rsidRPr="002E6533">
          <w:rPr>
            <w:rStyle w:val="Hyperlink"/>
          </w:rPr>
          <w:t>Tarefa 3: Defina o formato XML dos dados de origem</w:t>
        </w:r>
      </w:hyperlink>
    </w:p>
    <w:p w14:paraId="23B9E5B6" w14:textId="77777777" w:rsidR="004470EF" w:rsidRPr="002E6533" w:rsidRDefault="004470EF">
      <w:pPr>
        <w:pStyle w:val="Compact"/>
        <w:numPr>
          <w:ilvl w:val="0"/>
          <w:numId w:val="1018"/>
        </w:numPr>
      </w:pPr>
      <w:hyperlink w:anchor="Tarefa4Configurarosdadosdeorigem">
        <w:r w:rsidRPr="002E6533">
          <w:rPr>
            <w:rStyle w:val="Hyperlink"/>
          </w:rPr>
          <w:t>Tarefa 4: Configurar os dados de origem</w:t>
        </w:r>
      </w:hyperlink>
    </w:p>
    <w:p w14:paraId="2DAE3097" w14:textId="77777777" w:rsidR="004470EF" w:rsidRPr="002E6533" w:rsidRDefault="004470EF">
      <w:pPr>
        <w:pStyle w:val="Compact"/>
        <w:numPr>
          <w:ilvl w:val="1"/>
          <w:numId w:val="1020"/>
        </w:numPr>
      </w:pPr>
      <w:hyperlink w:anchor="Op%C3%A7%C3%B5esdedados">
        <w:r w:rsidRPr="002E6533">
          <w:rPr>
            <w:rStyle w:val="Hyperlink"/>
          </w:rPr>
          <w:t>Opções de dados</w:t>
        </w:r>
      </w:hyperlink>
    </w:p>
    <w:p w14:paraId="0E8AD08C" w14:textId="77777777" w:rsidR="004470EF" w:rsidRPr="002E6533" w:rsidRDefault="004470EF">
      <w:pPr>
        <w:pStyle w:val="Compact"/>
        <w:numPr>
          <w:ilvl w:val="1"/>
          <w:numId w:val="1020"/>
        </w:numPr>
      </w:pPr>
      <w:hyperlink w:anchor="Processo">
        <w:r w:rsidRPr="002E6533">
          <w:rPr>
            <w:rStyle w:val="Hyperlink"/>
          </w:rPr>
          <w:t>Processo</w:t>
        </w:r>
      </w:hyperlink>
    </w:p>
    <w:p w14:paraId="7E6F4D78" w14:textId="77777777" w:rsidR="004470EF" w:rsidRPr="002E6533" w:rsidRDefault="004470EF">
      <w:pPr>
        <w:pStyle w:val="Compact"/>
        <w:numPr>
          <w:ilvl w:val="0"/>
          <w:numId w:val="1018"/>
        </w:numPr>
      </w:pPr>
      <w:hyperlink w:anchor="X6679a1caeaedaaf4ce34aef7921262c98ce5a5c">
        <w:r w:rsidRPr="002E6533">
          <w:rPr>
            <w:rStyle w:val="Hyperlink"/>
          </w:rPr>
          <w:t>Tarefa 5: Associar os campos de origem aos campos de destino</w:t>
        </w:r>
      </w:hyperlink>
    </w:p>
    <w:p w14:paraId="0EFBE0CB" w14:textId="77777777" w:rsidR="004470EF" w:rsidRPr="002E6533" w:rsidRDefault="004470EF">
      <w:pPr>
        <w:pStyle w:val="Compact"/>
        <w:numPr>
          <w:ilvl w:val="0"/>
          <w:numId w:val="1018"/>
        </w:numPr>
      </w:pPr>
      <w:hyperlink w:anchor="Tarefa6Definircamposchave">
        <w:r w:rsidRPr="002E6533">
          <w:rPr>
            <w:rStyle w:val="Hyperlink"/>
          </w:rPr>
          <w:t>Tarefa 6: Definir campos-chave</w:t>
        </w:r>
      </w:hyperlink>
    </w:p>
    <w:p w14:paraId="6FEB8A4F" w14:textId="77777777" w:rsidR="004470EF" w:rsidRPr="002E6533" w:rsidRDefault="004470EF">
      <w:pPr>
        <w:pStyle w:val="Compact"/>
        <w:numPr>
          <w:ilvl w:val="0"/>
          <w:numId w:val="1018"/>
        </w:numPr>
      </w:pPr>
      <w:hyperlink w:anchor="Tarefa7Definiroagendamentodofeeddedados">
        <w:r w:rsidRPr="002E6533">
          <w:rPr>
            <w:rStyle w:val="Hyperlink"/>
          </w:rPr>
          <w:t>Tarefa 7: Definir o agendamento do feed de dados</w:t>
        </w:r>
      </w:hyperlink>
    </w:p>
    <w:p w14:paraId="3A25EC3D" w14:textId="77777777" w:rsidR="004470EF" w:rsidRPr="002E6533" w:rsidRDefault="004470EF">
      <w:pPr>
        <w:pStyle w:val="Compact"/>
        <w:numPr>
          <w:ilvl w:val="0"/>
          <w:numId w:val="1018"/>
        </w:numPr>
      </w:pPr>
      <w:hyperlink w:anchor="Tarefa8Definirtokensdedados">
        <w:r w:rsidRPr="002E6533">
          <w:rPr>
            <w:rStyle w:val="Hyperlink"/>
          </w:rPr>
          <w:t>Tarefa 8: Definir tokens de dados</w:t>
        </w:r>
      </w:hyperlink>
    </w:p>
    <w:p w14:paraId="5BE4BD98" w14:textId="77777777" w:rsidR="004470EF" w:rsidRPr="002E6533" w:rsidRDefault="004470EF">
      <w:pPr>
        <w:pStyle w:val="Compact"/>
        <w:numPr>
          <w:ilvl w:val="0"/>
          <w:numId w:val="1018"/>
        </w:numPr>
      </w:pPr>
      <w:hyperlink w:anchor="Xe8dbc084ce9eede17799faa781678754f0b398f">
        <w:r w:rsidRPr="002E6533">
          <w:rPr>
            <w:rStyle w:val="Hyperlink"/>
          </w:rPr>
          <w:t>Tarefa 9: Definir regras para o arquivamento e a atualização dos registros</w:t>
        </w:r>
      </w:hyperlink>
    </w:p>
    <w:p w14:paraId="714A5D76" w14:textId="77777777" w:rsidR="004470EF" w:rsidRPr="002E6533" w:rsidRDefault="004470EF">
      <w:pPr>
        <w:pStyle w:val="Compact"/>
        <w:numPr>
          <w:ilvl w:val="0"/>
          <w:numId w:val="1018"/>
        </w:numPr>
      </w:pPr>
      <w:hyperlink w:anchor="X4ca88adebf5e45e174ef2b889d4a01d75eed5e0">
        <w:r w:rsidRPr="002E6533">
          <w:rPr>
            <w:rStyle w:val="Hyperlink"/>
          </w:rPr>
          <w:t>Tarefa 10: Definir configurações de otimização e notificação</w:t>
        </w:r>
      </w:hyperlink>
    </w:p>
    <w:p w14:paraId="4CF071A0" w14:textId="77777777" w:rsidR="004470EF" w:rsidRPr="002E6533" w:rsidRDefault="00000000">
      <w:pPr>
        <w:pStyle w:val="Ttulo2"/>
      </w:pPr>
      <w:r w:rsidRPr="002E6533">
        <w:t>Tarefa 1: Adicionar um feed de dados padrão</w:t>
      </w:r>
    </w:p>
    <w:p w14:paraId="3F43E769" w14:textId="77777777" w:rsidR="004470EF" w:rsidRPr="002E6533" w:rsidRDefault="00000000">
      <w:pPr>
        <w:numPr>
          <w:ilvl w:val="0"/>
          <w:numId w:val="1021"/>
        </w:numPr>
      </w:pPr>
      <w:r w:rsidRPr="002E6533">
        <w:t>No menu, clique em menu Admin &gt; Integração &gt; Feeds de dados.</w:t>
      </w:r>
    </w:p>
    <w:p w14:paraId="2B116A48" w14:textId="77777777" w:rsidR="004470EF" w:rsidRPr="002E6533" w:rsidRDefault="00000000">
      <w:pPr>
        <w:pStyle w:val="Compact"/>
        <w:numPr>
          <w:ilvl w:val="0"/>
          <w:numId w:val="1021"/>
        </w:numPr>
      </w:pPr>
      <w:r w:rsidRPr="002E6533">
        <w:t>Clique em Adicionar para criar um novo feed de dados.</w:t>
      </w:r>
    </w:p>
    <w:p w14:paraId="56271C67" w14:textId="77777777" w:rsidR="004470EF" w:rsidRPr="002E6533" w:rsidRDefault="00000000">
      <w:pPr>
        <w:pStyle w:val="Compact"/>
        <w:numPr>
          <w:ilvl w:val="0"/>
          <w:numId w:val="1021"/>
        </w:numPr>
      </w:pPr>
      <w:r w:rsidRPr="002E6533">
        <w:t>Na seção Informações gerais, faça o seguinte:</w:t>
      </w:r>
    </w:p>
    <w:p w14:paraId="357989DD" w14:textId="77777777" w:rsidR="004470EF" w:rsidRPr="002E6533" w:rsidRDefault="00000000">
      <w:pPr>
        <w:numPr>
          <w:ilvl w:val="1"/>
          <w:numId w:val="1022"/>
        </w:numPr>
      </w:pPr>
      <w:r w:rsidRPr="002E6533">
        <w:t> Insira o nome e a descrição do feed de dados.</w:t>
      </w:r>
    </w:p>
    <w:p w14:paraId="12AAB316" w14:textId="77777777" w:rsidR="004470EF" w:rsidRPr="002E6533" w:rsidRDefault="00000000">
      <w:pPr>
        <w:numPr>
          <w:ilvl w:val="1"/>
          <w:numId w:val="1023"/>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39A517A1" w14:textId="77777777" w:rsidR="004470EF" w:rsidRPr="002E6533" w:rsidRDefault="00000000">
      <w:pPr>
        <w:pStyle w:val="Compact"/>
        <w:numPr>
          <w:ilvl w:val="1"/>
          <w:numId w:val="1024"/>
        </w:numPr>
      </w:pPr>
      <w:r w:rsidRPr="002E6533">
        <w:t>Escolha Selecionar para tornar o feed de dados ativo.</w:t>
      </w:r>
    </w:p>
    <w:p w14:paraId="0D883DA7" w14:textId="77777777" w:rsidR="004470EF" w:rsidRPr="002E6533" w:rsidRDefault="00000000">
      <w:pPr>
        <w:pStyle w:val="Compact"/>
        <w:numPr>
          <w:ilvl w:val="0"/>
          <w:numId w:val="1021"/>
        </w:numPr>
      </w:pPr>
      <w:r w:rsidRPr="002E6533">
        <w:t>Na seção Informações do feed, faça o seguinte:</w:t>
      </w:r>
    </w:p>
    <w:p w14:paraId="3EB1F20E" w14:textId="77777777" w:rsidR="004470EF" w:rsidRPr="002E6533" w:rsidRDefault="00000000">
      <w:pPr>
        <w:pStyle w:val="Compact"/>
        <w:numPr>
          <w:ilvl w:val="1"/>
          <w:numId w:val="1025"/>
        </w:numPr>
      </w:pPr>
      <w:r w:rsidRPr="002E6533">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4B9FDA61" w14:textId="77777777" w:rsidR="004470EF" w:rsidRPr="002E6533" w:rsidRDefault="00000000">
      <w:pPr>
        <w:pStyle w:val="Compact"/>
        <w:numPr>
          <w:ilvl w:val="1"/>
          <w:numId w:val="1025"/>
        </w:numPr>
      </w:pPr>
      <w:r w:rsidRPr="002E6533">
        <w:lastRenderedPageBreak/>
        <w:t>No campo Aplicativo de destino, selecione o aplicativo ou questionário para o qual deseja importar os dados.</w:t>
      </w:r>
    </w:p>
    <w:p w14:paraId="4E89862A" w14:textId="77777777" w:rsidR="004470EF" w:rsidRPr="002E6533" w:rsidRDefault="00000000">
      <w:pPr>
        <w:pStyle w:val="Compact"/>
        <w:numPr>
          <w:ilvl w:val="1"/>
          <w:numId w:val="1025"/>
        </w:numPr>
      </w:pPr>
      <w:r w:rsidRPr="002E6533">
        <w:t xml:space="preserve">No campo Nome da conta de serviço, digite a conta de usuário associada ao feed de dados. Se o usuário não existir, você poderá criar um novo usuário. Digite o nome de usuário. Consulte </w:t>
      </w:r>
      <w:hyperlink r:id="rId577" w:anchor="Data_feed_service_user">
        <w:r w:rsidR="004470EF" w:rsidRPr="002E6533">
          <w:rPr>
            <w:rStyle w:val="Hyperlink"/>
          </w:rPr>
          <w:t>Conta de serviço de feeds de dados</w:t>
        </w:r>
      </w:hyperlink>
      <w:r w:rsidRPr="002E6533">
        <w:t xml:space="preserve"> para obter mais informações sobre o Nome da conta de serviço.</w:t>
      </w:r>
    </w:p>
    <w:p w14:paraId="0CECEBAD" w14:textId="77777777" w:rsidR="004470EF" w:rsidRPr="002E6533" w:rsidRDefault="00000000">
      <w:pPr>
        <w:numPr>
          <w:ilvl w:val="0"/>
          <w:numId w:val="1021"/>
        </w:numPr>
      </w:pPr>
      <w:r w:rsidRPr="002E6533">
        <w:t>Execute um destes procedimentos:</w:t>
      </w:r>
    </w:p>
    <w:p w14:paraId="781A0D55" w14:textId="77777777" w:rsidR="004470EF" w:rsidRPr="002E6533" w:rsidRDefault="00000000">
      <w:pPr>
        <w:pStyle w:val="Compact"/>
        <w:numPr>
          <w:ilvl w:val="1"/>
          <w:numId w:val="1026"/>
        </w:numPr>
      </w:pPr>
      <w:r w:rsidRPr="002E6533">
        <w:t>Para continuar configurando o feed de dados, vá para a próxima tarefa.</w:t>
      </w:r>
    </w:p>
    <w:p w14:paraId="1A7E6CA5" w14:textId="77777777" w:rsidR="004470EF" w:rsidRPr="002E6533" w:rsidRDefault="00000000">
      <w:pPr>
        <w:pStyle w:val="Compact"/>
        <w:numPr>
          <w:ilvl w:val="1"/>
          <w:numId w:val="1026"/>
        </w:numPr>
      </w:pPr>
      <w:r w:rsidRPr="002E6533">
        <w:t>Para terminar de configurar o feed mais tarde, clique em Salvar ou Salvar e fechar.</w:t>
      </w:r>
    </w:p>
    <w:p w14:paraId="7F1AA5AB" w14:textId="77777777" w:rsidR="004470EF" w:rsidRPr="002E6533" w:rsidRDefault="00000000">
      <w:pPr>
        <w:pStyle w:val="Ttulo2"/>
      </w:pPr>
      <w:r w:rsidRPr="002E6533">
        <w:t>Tarefa 2: Definir o método de transporte</w:t>
      </w:r>
    </w:p>
    <w:p w14:paraId="3C528603" w14:textId="77777777" w:rsidR="004470EF" w:rsidRPr="002E6533" w:rsidRDefault="00000000">
      <w:pPr>
        <w:numPr>
          <w:ilvl w:val="0"/>
          <w:numId w:val="1027"/>
        </w:numPr>
      </w:pPr>
      <w:r w:rsidRPr="002E6533">
        <w:t>Vá para a guia Conexão de origem do feed de dados.</w:t>
      </w:r>
    </w:p>
    <w:p w14:paraId="44EBE25A" w14:textId="77777777" w:rsidR="004470EF" w:rsidRPr="002E6533" w:rsidRDefault="00000000">
      <w:pPr>
        <w:pStyle w:val="Compact"/>
        <w:numPr>
          <w:ilvl w:val="0"/>
          <w:numId w:val="1027"/>
        </w:numPr>
      </w:pPr>
      <w:r w:rsidRPr="002E6533">
        <w:t>Na lista Local de origem, selecione um local.</w:t>
      </w:r>
    </w:p>
    <w:p w14:paraId="2857788E" w14:textId="77777777" w:rsidR="004470EF" w:rsidRPr="002E6533" w:rsidRDefault="00000000">
      <w:pPr>
        <w:numPr>
          <w:ilvl w:val="0"/>
          <w:numId w:val="1027"/>
        </w:numPr>
      </w:pPr>
      <w:r w:rsidRPr="002E6533">
        <w:t>Na lista Método de transporte, selecione um tipo de transporte.</w:t>
      </w:r>
    </w:p>
    <w:p w14:paraId="3EB89B9B" w14:textId="77777777" w:rsidR="004470EF" w:rsidRPr="002E6533" w:rsidRDefault="00000000">
      <w:pPr>
        <w:numPr>
          <w:ilvl w:val="0"/>
          <w:numId w:val="1027"/>
        </w:numPr>
      </w:pPr>
      <w:r w:rsidRPr="002E6533">
        <w:t>Na seção Propriedades de log-on, digite as credenciais aplicáveis para fazer log-on na instância do Archer. Você pode especificar se a instância do Archer usa autenticação anônima ou Autenticação do Windows.</w:t>
      </w:r>
    </w:p>
    <w:p w14:paraId="4B364FBE" w14:textId="77777777" w:rsidR="004470EF" w:rsidRPr="002E6533" w:rsidRDefault="00000000">
      <w:pPr>
        <w:numPr>
          <w:ilvl w:val="0"/>
          <w:numId w:val="1027"/>
        </w:numPr>
      </w:pPr>
      <w:r w:rsidRPr="002E6533">
        <w:t>Na seção Configuração de Transporte, selecione um Tipo de Pesquisa e execute um dos seguintes procedimentos:</w:t>
      </w:r>
    </w:p>
    <w:p w14:paraId="7D9DFBF8" w14:textId="77777777" w:rsidR="004470EF" w:rsidRPr="002E6533" w:rsidRDefault="00000000">
      <w:pPr>
        <w:numPr>
          <w:ilvl w:val="1"/>
          <w:numId w:val="1028"/>
        </w:numPr>
      </w:pPr>
      <w:r w:rsidRPr="002E6533">
        <w:t>Digite as credenciais da conta que executa o relatório. Os resultados do relatório serão baseados nas permissões dessa conta.</w:t>
      </w:r>
    </w:p>
    <w:p w14:paraId="30D85207" w14:textId="77777777" w:rsidR="004470EF" w:rsidRPr="002E6533" w:rsidRDefault="00000000">
      <w:pPr>
        <w:numPr>
          <w:ilvl w:val="1"/>
          <w:numId w:val="1029"/>
        </w:numPr>
      </w:pPr>
      <w:r w:rsidRPr="002E6533">
        <w:rPr>
          <w:b/>
          <w:bCs/>
        </w:rPr>
        <w:t>Observação:</w:t>
      </w:r>
      <w:r w:rsidRPr="002E6533">
        <w:t xml:space="preserve"> A conta pode ser um administrador de conteúdo com permissões de acesso total ao conteúdo dos aplicativos. Não utilize a mesma conta que você usou para fazer log-on.</w:t>
      </w:r>
    </w:p>
    <w:p w14:paraId="75CFB6F9" w14:textId="77777777" w:rsidR="004470EF" w:rsidRPr="002E6533" w:rsidRDefault="00000000">
      <w:pPr>
        <w:numPr>
          <w:ilvl w:val="1"/>
          <w:numId w:val="1030"/>
        </w:numPr>
      </w:pPr>
      <w:r w:rsidRPr="002E6533">
        <w:t>Selecione Usar Autenticação do Windows. O logon único deve ser configurado na instância de origem para usar esta opção.</w:t>
      </w:r>
    </w:p>
    <w:p w14:paraId="3CAB65E5" w14:textId="77777777" w:rsidR="004470EF" w:rsidRPr="002E6533" w:rsidRDefault="00000000">
      <w:pPr>
        <w:numPr>
          <w:ilvl w:val="0"/>
          <w:numId w:val="1027"/>
        </w:numPr>
      </w:pPr>
      <w:r w:rsidRPr="002E6533">
        <w:t>Se você selecionou ID do relatório de estatística ou ID do relatório como o Tipo de pesquisa, digite o GUID ou ID do relatório que contém os dados de origem.</w:t>
      </w:r>
    </w:p>
    <w:p w14:paraId="1670CA5A" w14:textId="77777777" w:rsidR="004470EF" w:rsidRPr="002E6533" w:rsidRDefault="00000000">
      <w:pPr>
        <w:numPr>
          <w:ilvl w:val="0"/>
          <w:numId w:val="1027"/>
        </w:numPr>
      </w:pPr>
      <w:r w:rsidRPr="002E6533">
        <w:t>Digite os nomes de domínio e instância a serem pesquisados.</w:t>
      </w:r>
    </w:p>
    <w:p w14:paraId="000F8F1A" w14:textId="77777777" w:rsidR="004470EF" w:rsidRPr="002E6533" w:rsidRDefault="00000000">
      <w:pPr>
        <w:numPr>
          <w:ilvl w:val="0"/>
          <w:numId w:val="1027"/>
        </w:numPr>
      </w:pPr>
      <w:r w:rsidRPr="002E6533">
        <w:t>Se você selecionou Pesquisar XML como o Tipo de pesquisa, digite as seguintes informações:</w:t>
      </w:r>
    </w:p>
    <w:p w14:paraId="6FF198F5" w14:textId="77777777" w:rsidR="004470EF" w:rsidRPr="002E6533" w:rsidRDefault="00000000">
      <w:pPr>
        <w:numPr>
          <w:ilvl w:val="1"/>
          <w:numId w:val="1031"/>
        </w:numPr>
      </w:pPr>
      <w:r w:rsidRPr="002E6533">
        <w:t>Registros por arquivo: O número de arquivos recuperados da chamada API.</w:t>
      </w:r>
    </w:p>
    <w:p w14:paraId="2285D7E8" w14:textId="77777777" w:rsidR="004470EF" w:rsidRPr="002E6533" w:rsidRDefault="00000000">
      <w:pPr>
        <w:numPr>
          <w:ilvl w:val="1"/>
          <w:numId w:val="1031"/>
        </w:numPr>
      </w:pPr>
      <w:r w:rsidRPr="002E6533">
        <w:lastRenderedPageBreak/>
        <w:t>GUID do aplicativo: o aplicativo que contém os dados de origem.</w:t>
      </w:r>
    </w:p>
    <w:p w14:paraId="03B8ABF0" w14:textId="77777777" w:rsidR="004470EF" w:rsidRPr="002E6533" w:rsidRDefault="00000000">
      <w:pPr>
        <w:numPr>
          <w:ilvl w:val="1"/>
          <w:numId w:val="1031"/>
        </w:numPr>
      </w:pPr>
      <w:r w:rsidRPr="002E6533">
        <w:t>String de configuração: parâmetros passados para o método SearchRecords na API SOAP para executar uma pesquisa.</w:t>
      </w:r>
    </w:p>
    <w:p w14:paraId="5EA8C2B2" w14:textId="77777777" w:rsidR="004470EF" w:rsidRPr="002E6533" w:rsidRDefault="00000000">
      <w:pPr>
        <w:numPr>
          <w:ilvl w:val="0"/>
          <w:numId w:val="1027"/>
        </w:numPr>
      </w:pPr>
      <w:r w:rsidRPr="002E6533">
        <w:t>No campo Opção de proxy, selecione Usar proxy do sistema.</w:t>
      </w:r>
    </w:p>
    <w:p w14:paraId="0B41FC76" w14:textId="77777777" w:rsidR="004470EF" w:rsidRPr="002E6533" w:rsidRDefault="00000000">
      <w:pPr>
        <w:numPr>
          <w:ilvl w:val="0"/>
          <w:numId w:val="1027"/>
        </w:numPr>
      </w:pPr>
      <w:r w:rsidRPr="002E6533">
        <w:t>Nos campos aplicáveis, forneça o nome, a ID da porta e o domínio do servidor proxy e as credenciais do usuário para efetuar logon no servidor proxy.</w:t>
      </w:r>
    </w:p>
    <w:p w14:paraId="7D7EED84" w14:textId="77777777" w:rsidR="004470EF" w:rsidRPr="002E6533" w:rsidRDefault="00000000">
      <w:pPr>
        <w:numPr>
          <w:ilvl w:val="0"/>
          <w:numId w:val="1027"/>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096AD911"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0337756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161B3E" w14:textId="77777777" w:rsidR="004470EF" w:rsidRPr="002E6533" w:rsidRDefault="00000000">
            <w:pPr>
              <w:pStyle w:val="Compact"/>
            </w:pPr>
            <w:r w:rsidRPr="002E6533">
              <w:t>Opção</w:t>
            </w:r>
          </w:p>
        </w:tc>
        <w:tc>
          <w:tcPr>
            <w:tcW w:w="3960" w:type="dxa"/>
          </w:tcPr>
          <w:p w14:paraId="622010F5" w14:textId="77777777" w:rsidR="004470EF" w:rsidRPr="002E6533" w:rsidRDefault="00000000">
            <w:pPr>
              <w:pStyle w:val="Compact"/>
            </w:pPr>
            <w:r w:rsidRPr="002E6533">
              <w:t>Descrição</w:t>
            </w:r>
          </w:p>
        </w:tc>
      </w:tr>
      <w:tr w:rsidR="004470EF" w:rsidRPr="002E6533" w14:paraId="23A0CE60" w14:textId="77777777">
        <w:tc>
          <w:tcPr>
            <w:tcW w:w="3960" w:type="dxa"/>
          </w:tcPr>
          <w:p w14:paraId="019EACB6" w14:textId="77777777" w:rsidR="004470EF" w:rsidRPr="002E6533" w:rsidRDefault="00000000">
            <w:pPr>
              <w:pStyle w:val="Compact"/>
            </w:pPr>
            <w:r w:rsidRPr="002E6533">
              <w:t>Excluir</w:t>
            </w:r>
          </w:p>
        </w:tc>
        <w:tc>
          <w:tcPr>
            <w:tcW w:w="3960" w:type="dxa"/>
          </w:tcPr>
          <w:p w14:paraId="3F546483"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33566E1E" w14:textId="77777777">
        <w:tc>
          <w:tcPr>
            <w:tcW w:w="3960" w:type="dxa"/>
          </w:tcPr>
          <w:p w14:paraId="6B1A08F9" w14:textId="77777777" w:rsidR="004470EF" w:rsidRPr="002E6533" w:rsidRDefault="00000000">
            <w:pPr>
              <w:pStyle w:val="Compact"/>
            </w:pPr>
            <w:r w:rsidRPr="002E6533">
              <w:t>Renomear</w:t>
            </w:r>
          </w:p>
        </w:tc>
        <w:tc>
          <w:tcPr>
            <w:tcW w:w="3960" w:type="dxa"/>
          </w:tcPr>
          <w:p w14:paraId="60D718F7"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36E593C6"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2062D6D1" w14:textId="77777777" w:rsidR="004470EF" w:rsidRPr="002E6533" w:rsidRDefault="00000000">
            <w:pPr>
              <w:pStyle w:val="Corpodetexto"/>
            </w:pPr>
            <w:r w:rsidRPr="002E6533">
              <w:t>Se você selecionar essa opção, use os tokens de nome de arquivo para especificar o local ou o nome do arquivo.</w:t>
            </w:r>
          </w:p>
          <w:p w14:paraId="0AD7D922" w14:textId="77777777" w:rsidR="004470EF" w:rsidRPr="002E6533" w:rsidRDefault="00000000">
            <w:pPr>
              <w:pStyle w:val="Ttulo3"/>
            </w:pPr>
            <w:r w:rsidRPr="002E6533">
              <w:t>Tokens de nome de arquivo</w:t>
            </w:r>
          </w:p>
          <w:p w14:paraId="15B1B297" w14:textId="77777777" w:rsidR="004470EF" w:rsidRPr="002E6533" w:rsidRDefault="00000000">
            <w:pPr>
              <w:pStyle w:val="FirstParagraph"/>
            </w:pPr>
            <w:r w:rsidRPr="002E6533">
              <w:t xml:space="preserve">Filename tokens are available for post processing when you want to save the source information and specify a location </w:t>
            </w:r>
            <w:r w:rsidRPr="002E6533">
              <w:lastRenderedPageBreak/>
              <w:t>or name for the file. When you select the Rename option, you can use tokens to generate unique names automatically for the files.</w:t>
            </w:r>
          </w:p>
          <w:p w14:paraId="5D1CF809" w14:textId="77777777" w:rsidR="004470EF" w:rsidRPr="002E6533" w:rsidRDefault="00000000">
            <w:pPr>
              <w:pStyle w:val="Corpodetexto"/>
            </w:pPr>
            <w:r w:rsidRPr="002E6533">
              <w:t>Here are the usable tokens for renaming data files.</w:t>
            </w:r>
          </w:p>
          <w:p w14:paraId="3B645F6A" w14:textId="77777777" w:rsidR="004470EF" w:rsidRPr="002E6533" w:rsidRDefault="00000000">
            <w:pPr>
              <w:pStyle w:val="Compact"/>
              <w:numPr>
                <w:ilvl w:val="0"/>
                <w:numId w:val="1032"/>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14AD3FCD" w14:textId="77777777" w:rsidR="004470EF" w:rsidRPr="002E6533" w:rsidRDefault="00000000">
            <w:pPr>
              <w:numPr>
                <w:ilvl w:val="0"/>
                <w:numId w:val="1032"/>
              </w:numPr>
            </w:pPr>
            <w:r w:rsidRPr="002E6533">
              <w:t>DataFileDirectoryName. Update the filename with the directory name, including the drive, of your file.</w:t>
            </w:r>
          </w:p>
          <w:p w14:paraId="55754A3A" w14:textId="77777777" w:rsidR="004470EF" w:rsidRPr="002E6533" w:rsidRDefault="00000000">
            <w:pPr>
              <w:numPr>
                <w:ilvl w:val="0"/>
                <w:numId w:val="1032"/>
              </w:numPr>
            </w:pPr>
            <w:r w:rsidRPr="002E6533">
              <w:t>DataFileName. Insert the original filename, excluding the directory name and extension.</w:t>
            </w:r>
          </w:p>
          <w:p w14:paraId="0FAD7A1A" w14:textId="77777777" w:rsidR="004470EF" w:rsidRPr="002E6533" w:rsidRDefault="00000000">
            <w:pPr>
              <w:numPr>
                <w:ilvl w:val="0"/>
                <w:numId w:val="1032"/>
              </w:numPr>
            </w:pPr>
            <w:r w:rsidRPr="002E6533">
              <w:t>DataFileExtension. Insert the file extension, such as .csv, in the new filename.</w:t>
            </w:r>
          </w:p>
          <w:p w14:paraId="0D31E18F" w14:textId="77777777" w:rsidR="004470EF" w:rsidRPr="002E6533" w:rsidRDefault="00000000">
            <w:pPr>
              <w:numPr>
                <w:ilvl w:val="0"/>
                <w:numId w:val="1032"/>
              </w:numPr>
            </w:pPr>
            <w:r w:rsidRPr="002E6533">
              <w:t>DataFileFullName. Insert the fully qualified filename. This data includes the drive, directory, filename, and extension of the original file.</w:t>
            </w:r>
          </w:p>
          <w:p w14:paraId="4DA6E192"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162887D7" w14:textId="77777777" w:rsidR="004470EF" w:rsidRPr="002E6533" w:rsidRDefault="00000000">
            <w:pPr>
              <w:pStyle w:val="Corpodetexto"/>
            </w:pPr>
            <w:r w:rsidRPr="002E6533">
              <w:t>Example 1</w:t>
            </w:r>
          </w:p>
          <w:p w14:paraId="2BF008DE" w14:textId="77777777" w:rsidR="004470EF" w:rsidRPr="002E6533" w:rsidRDefault="00000000">
            <w:pPr>
              <w:pStyle w:val="Compact"/>
              <w:numPr>
                <w:ilvl w:val="0"/>
                <w:numId w:val="1033"/>
              </w:numPr>
            </w:pPr>
            <w:r w:rsidRPr="002E6533">
              <w:t>Input Tokens: {DataFileDirectoryName}</w:t>
            </w:r>
            <w:proofErr w:type="gramStart"/>
            <w:r w:rsidRPr="002E6533">
              <w:t>\success</w:t>
            </w:r>
            <w:r w:rsidRPr="002E6533">
              <w:lastRenderedPageBreak/>
              <w:t>\{</w:t>
            </w:r>
            <w:proofErr w:type="gramEnd"/>
            <w:r w:rsidRPr="002E6533">
              <w:t>DataFileName}_{Now(MM.dd.yyyy)}.{DataFileExtension}</w:t>
            </w:r>
          </w:p>
          <w:p w14:paraId="3290E43F" w14:textId="77777777" w:rsidR="004470EF" w:rsidRPr="002E6533" w:rsidRDefault="00000000">
            <w:pPr>
              <w:pStyle w:val="Compact"/>
              <w:numPr>
                <w:ilvl w:val="0"/>
                <w:numId w:val="1033"/>
              </w:numPr>
            </w:pPr>
            <w:r w:rsidRPr="002E6533">
              <w:t>Output: C:\DataFeed\Source\ESL\processed\success\ThreatData_01.31.2008.csv</w:t>
            </w:r>
          </w:p>
          <w:p w14:paraId="7B91162E" w14:textId="77777777" w:rsidR="004470EF" w:rsidRPr="002E6533" w:rsidRDefault="00000000">
            <w:pPr>
              <w:pStyle w:val="FirstParagraph"/>
            </w:pPr>
            <w:r w:rsidRPr="002E6533">
              <w:t>Example 2</w:t>
            </w:r>
          </w:p>
          <w:p w14:paraId="080CE5FD" w14:textId="77777777" w:rsidR="004470EF" w:rsidRPr="002E6533" w:rsidRDefault="00000000">
            <w:pPr>
              <w:pStyle w:val="Compact"/>
              <w:numPr>
                <w:ilvl w:val="0"/>
                <w:numId w:val="1034"/>
              </w:numPr>
            </w:pPr>
            <w:r w:rsidRPr="002E6533">
              <w:t xml:space="preserve">Input Tokens: </w:t>
            </w:r>
            <w:proofErr w:type="gramStart"/>
            <w:r w:rsidRPr="002E6533">
              <w:t>\\DFSRepository\{</w:t>
            </w:r>
            <w:proofErr w:type="gramEnd"/>
            <w:r w:rsidRPr="002E6533">
              <w:t>Now(yyyy)}\{Now(MM)}\{DataFileName}_success.{DataFileExtension}</w:t>
            </w:r>
          </w:p>
          <w:p w14:paraId="71DFD760" w14:textId="77777777" w:rsidR="004470EF" w:rsidRPr="002E6533" w:rsidRDefault="00000000">
            <w:pPr>
              <w:pStyle w:val="Compact"/>
              <w:numPr>
                <w:ilvl w:val="0"/>
                <w:numId w:val="1034"/>
              </w:numPr>
            </w:pPr>
            <w:r w:rsidRPr="002E6533">
              <w:t>Output: \\DFSRepository\2008\01\ThreatData_success.csv</w:t>
            </w:r>
          </w:p>
        </w:tc>
      </w:tr>
    </w:tbl>
    <w:p w14:paraId="15CB52A3" w14:textId="77777777" w:rsidR="004470EF" w:rsidRPr="002E6533" w:rsidRDefault="00000000">
      <w:pPr>
        <w:numPr>
          <w:ilvl w:val="0"/>
          <w:numId w:val="1035"/>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342DF39C" w14:textId="77777777" w:rsidR="004470EF" w:rsidRPr="002E6533" w:rsidRDefault="00000000">
      <w:pPr>
        <w:numPr>
          <w:ilvl w:val="0"/>
          <w:numId w:val="1035"/>
        </w:numPr>
      </w:pPr>
      <w:r w:rsidRPr="002E6533">
        <w:t>Execute um destes procedimentos:</w:t>
      </w:r>
    </w:p>
    <w:p w14:paraId="61E76A95" w14:textId="77777777" w:rsidR="004470EF" w:rsidRPr="002E6533" w:rsidRDefault="00000000">
      <w:pPr>
        <w:pStyle w:val="Compact"/>
        <w:numPr>
          <w:ilvl w:val="1"/>
          <w:numId w:val="1036"/>
        </w:numPr>
      </w:pPr>
      <w:r w:rsidRPr="002E6533">
        <w:t>Para continuar configurando o feed de dados, vá para a próxima tarefa.</w:t>
      </w:r>
    </w:p>
    <w:p w14:paraId="05F0B7D7" w14:textId="77777777" w:rsidR="004470EF" w:rsidRPr="002E6533" w:rsidRDefault="00000000">
      <w:pPr>
        <w:pStyle w:val="Compact"/>
        <w:numPr>
          <w:ilvl w:val="1"/>
          <w:numId w:val="1036"/>
        </w:numPr>
      </w:pPr>
      <w:r w:rsidRPr="002E6533">
        <w:t>Para terminar de configurar o feed mais tarde, clique em Salvar ou Salvar e fechar.</w:t>
      </w:r>
    </w:p>
    <w:p w14:paraId="7EC9612F" w14:textId="77777777" w:rsidR="004470EF" w:rsidRPr="002E6533" w:rsidRDefault="00000000">
      <w:pPr>
        <w:pStyle w:val="FirstParagraph"/>
      </w:pPr>
      <w:r w:rsidRPr="002E6533">
        <w:rPr>
          <w:b/>
          <w:bCs/>
        </w:rPr>
        <w:t>Observação:</w:t>
      </w:r>
      <w:r w:rsidRPr="002E6533">
        <w:t xml:space="preserve"> O SaaS não oferece suporte no pós-processamento nas etapas 11 e 12.</w:t>
      </w:r>
    </w:p>
    <w:p w14:paraId="0EA23D1E" w14:textId="77777777" w:rsidR="004470EF" w:rsidRPr="002E6533" w:rsidRDefault="00000000">
      <w:pPr>
        <w:pStyle w:val="Ttulo2"/>
      </w:pPr>
      <w:r w:rsidRPr="002E6533">
        <w:t>Tarefa 3: Defina o formato XML dos dados de origem</w:t>
      </w:r>
    </w:p>
    <w:p w14:paraId="010F50E3" w14:textId="77777777" w:rsidR="004470EF" w:rsidRPr="002E6533" w:rsidRDefault="00000000">
      <w:pPr>
        <w:pStyle w:val="FirstParagraph"/>
      </w:pPr>
      <w:r w:rsidRPr="002E6533">
        <w:t>Use esta tarefa para transformar a estrutura XML do arquivo de origem.</w:t>
      </w:r>
    </w:p>
    <w:p w14:paraId="439ED5A7" w14:textId="77777777" w:rsidR="004470EF" w:rsidRPr="002E6533" w:rsidRDefault="00000000">
      <w:pPr>
        <w:pStyle w:val="Compact"/>
        <w:numPr>
          <w:ilvl w:val="0"/>
          <w:numId w:val="1037"/>
        </w:numPr>
      </w:pPr>
      <w:r w:rsidRPr="002E6533">
        <w:t>Vá para a guia Análise de origem do feed de dados.</w:t>
      </w:r>
    </w:p>
    <w:p w14:paraId="3F77428F" w14:textId="77777777" w:rsidR="004470EF" w:rsidRPr="002E6533" w:rsidRDefault="00000000">
      <w:pPr>
        <w:numPr>
          <w:ilvl w:val="0"/>
          <w:numId w:val="1037"/>
        </w:numPr>
      </w:pPr>
      <w:r w:rsidRPr="002E6533">
        <w:t>No campo Formato de origem, selecione XML.</w:t>
      </w:r>
    </w:p>
    <w:p w14:paraId="5D41338D" w14:textId="77777777" w:rsidR="004470EF" w:rsidRPr="002E6533" w:rsidRDefault="00000000">
      <w:pPr>
        <w:pStyle w:val="Compact"/>
        <w:numPr>
          <w:ilvl w:val="0"/>
          <w:numId w:val="1037"/>
        </w:numPr>
      </w:pPr>
      <w:r w:rsidRPr="002E6533">
        <w:t>Na seção Definição de arquivo, se você deseja modificar a estrutura de seus dados de origem:</w:t>
      </w:r>
    </w:p>
    <w:p w14:paraId="29638CA1" w14:textId="77777777" w:rsidR="004470EF" w:rsidRPr="002E6533" w:rsidRDefault="00000000">
      <w:pPr>
        <w:numPr>
          <w:ilvl w:val="0"/>
          <w:numId w:val="1037"/>
        </w:numPr>
      </w:pPr>
      <w:r w:rsidRPr="002E6533">
        <w:t>Execute um destes procedimentos:</w:t>
      </w:r>
    </w:p>
    <w:p w14:paraId="6B16BF3F" w14:textId="77777777" w:rsidR="004470EF" w:rsidRPr="002E6533" w:rsidRDefault="00000000">
      <w:pPr>
        <w:pStyle w:val="Compact"/>
        <w:numPr>
          <w:ilvl w:val="1"/>
          <w:numId w:val="1038"/>
        </w:numPr>
      </w:pPr>
      <w:r w:rsidRPr="002E6533">
        <w:t>Para continuar configurando o feed de dados, vá para a próxima tarefa.</w:t>
      </w:r>
    </w:p>
    <w:p w14:paraId="62B3CE05" w14:textId="77777777" w:rsidR="004470EF" w:rsidRPr="002E6533" w:rsidRDefault="00000000">
      <w:pPr>
        <w:pStyle w:val="Compact"/>
        <w:numPr>
          <w:ilvl w:val="1"/>
          <w:numId w:val="1038"/>
        </w:numPr>
      </w:pPr>
      <w:r w:rsidRPr="002E6533">
        <w:t>Para terminar de configurar o feed mais tarde, clique em Salvar ou Salvar e fechar.</w:t>
      </w:r>
    </w:p>
    <w:p w14:paraId="26F372A8" w14:textId="77777777" w:rsidR="004470EF" w:rsidRPr="002E6533" w:rsidRDefault="00000000">
      <w:pPr>
        <w:pStyle w:val="Ttulo2"/>
      </w:pPr>
      <w:r w:rsidRPr="002E6533">
        <w:lastRenderedPageBreak/>
        <w:t>Tarefa 4: Configurar os dados de origem</w:t>
      </w:r>
    </w:p>
    <w:p w14:paraId="64824C87"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75BECB67" w14:textId="77777777" w:rsidR="004470EF" w:rsidRPr="002E6533" w:rsidRDefault="00000000">
      <w:pPr>
        <w:pStyle w:val="Ttulo3"/>
      </w:pPr>
      <w:r w:rsidRPr="002E6533">
        <w:t>Opções de dados</w:t>
      </w:r>
    </w:p>
    <w:p w14:paraId="338E31FE" w14:textId="77777777" w:rsidR="004470EF" w:rsidRPr="002E6533" w:rsidRDefault="00000000">
      <w:pPr>
        <w:pStyle w:val="Compact"/>
        <w:numPr>
          <w:ilvl w:val="0"/>
          <w:numId w:val="1039"/>
        </w:numPr>
      </w:pPr>
      <w:r w:rsidRPr="002E6533">
        <w:t>Importe os dados de origem usando seu formato atual para Archer.</w:t>
      </w:r>
    </w:p>
    <w:p w14:paraId="7120B59C" w14:textId="77777777" w:rsidR="004470EF" w:rsidRPr="002E6533" w:rsidRDefault="00000000">
      <w:pPr>
        <w:pStyle w:val="Compact"/>
        <w:numPr>
          <w:ilvl w:val="0"/>
          <w:numId w:val="1039"/>
        </w:numPr>
      </w:pPr>
      <w:r w:rsidRPr="002E6533">
        <w:t>Converta os dados de origem em um formato que corresponda aos requisitos do aplicativo ou questionário de destino, usando opções avançadas, como traduções de pesquisa e cálculos.</w:t>
      </w:r>
    </w:p>
    <w:p w14:paraId="0EE427CC" w14:textId="77777777" w:rsidR="004470EF" w:rsidRPr="002E6533" w:rsidRDefault="00000000">
      <w:pPr>
        <w:pStyle w:val="Compact"/>
        <w:numPr>
          <w:ilvl w:val="0"/>
          <w:numId w:val="1039"/>
        </w:numPr>
      </w:pPr>
      <w:r w:rsidRPr="002E6533">
        <w:t>Use a guia Filtro de origem para importar apenas alguns registros para o aplicativo ou questionário de destino.</w:t>
      </w:r>
    </w:p>
    <w:p w14:paraId="61D775FA" w14:textId="77777777" w:rsidR="004470EF" w:rsidRPr="002E6533" w:rsidRDefault="00000000">
      <w:pPr>
        <w:pStyle w:val="Compact"/>
        <w:numPr>
          <w:ilvl w:val="1"/>
          <w:numId w:val="1040"/>
        </w:numPr>
      </w:pPr>
      <w:r w:rsidRPr="002E6533">
        <w:t>Deixe os valores do campo em branco para retornar todos os registros dos dados de origem.</w:t>
      </w:r>
    </w:p>
    <w:p w14:paraId="21D5F2DB" w14:textId="77777777" w:rsidR="004470EF" w:rsidRPr="002E6533" w:rsidRDefault="00000000">
      <w:pPr>
        <w:pStyle w:val="Compact"/>
        <w:numPr>
          <w:ilvl w:val="1"/>
          <w:numId w:val="1040"/>
        </w:numPr>
      </w:pPr>
      <w:r w:rsidRPr="002E6533">
        <w:t>Insira os valores dos campos e use a Lógica de operador avançado para retornar apenas registros específicos dos dados de origem.</w:t>
      </w:r>
    </w:p>
    <w:p w14:paraId="27D278C7" w14:textId="77777777" w:rsidR="004470EF" w:rsidRPr="002E6533" w:rsidRDefault="00000000">
      <w:pPr>
        <w:pStyle w:val="Compact"/>
        <w:numPr>
          <w:ilvl w:val="0"/>
          <w:numId w:val="1039"/>
        </w:numPr>
      </w:pPr>
      <w:r w:rsidRPr="002E6533">
        <w:t>Capture tokens de dados da última execução de um feed de dados para configurar a próxima execução do feed de dados.</w:t>
      </w:r>
    </w:p>
    <w:p w14:paraId="50702D21" w14:textId="77777777" w:rsidR="004470EF" w:rsidRPr="002E6533" w:rsidRDefault="00000000">
      <w:pPr>
        <w:pStyle w:val="Ttulo3"/>
      </w:pPr>
      <w:r w:rsidRPr="002E6533">
        <w:t>Processo</w:t>
      </w:r>
    </w:p>
    <w:p w14:paraId="7A8025B9" w14:textId="77777777" w:rsidR="004470EF" w:rsidRPr="002E6533" w:rsidRDefault="00000000">
      <w:pPr>
        <w:numPr>
          <w:ilvl w:val="0"/>
          <w:numId w:val="1041"/>
        </w:numPr>
      </w:pPr>
      <w:r w:rsidRPr="002E6533">
        <w:t>Vá para a guia Definição de origem &gt; guia Dados de origem.</w:t>
      </w:r>
    </w:p>
    <w:p w14:paraId="21342923" w14:textId="77777777" w:rsidR="004470EF" w:rsidRPr="002E6533" w:rsidRDefault="00000000">
      <w:pPr>
        <w:pStyle w:val="Compact"/>
        <w:numPr>
          <w:ilvl w:val="0"/>
          <w:numId w:val="1041"/>
        </w:numPr>
      </w:pPr>
      <w:r w:rsidRPr="002E6533">
        <w:t>Para adicionar um campo de origem, na coluna Ações, clique em Reticências e selecione Adicionar filho.</w:t>
      </w:r>
    </w:p>
    <w:p w14:paraId="691AF22A" w14:textId="77777777" w:rsidR="004470EF" w:rsidRPr="002E6533" w:rsidRDefault="00000000">
      <w:pPr>
        <w:pStyle w:val="Compact"/>
        <w:numPr>
          <w:ilvl w:val="0"/>
          <w:numId w:val="1041"/>
        </w:numPr>
      </w:pPr>
      <w:r w:rsidRPr="002E6533">
        <w:t>Digite um nome de campo de origem.</w:t>
      </w:r>
    </w:p>
    <w:p w14:paraId="49C915EA" w14:textId="77777777" w:rsidR="004470EF" w:rsidRPr="002E6533" w:rsidRDefault="00000000">
      <w:pPr>
        <w:pStyle w:val="Compact"/>
        <w:numPr>
          <w:ilvl w:val="0"/>
          <w:numId w:val="1041"/>
        </w:numPr>
      </w:pPr>
      <w:r w:rsidRPr="002E6533">
        <w:t>Na lista, selecione um Tipo de campo.</w:t>
      </w:r>
    </w:p>
    <w:p w14:paraId="425A97FC" w14:textId="77777777" w:rsidR="004470EF" w:rsidRPr="002E6533" w:rsidRDefault="00000000">
      <w:pPr>
        <w:numPr>
          <w:ilvl w:val="0"/>
          <w:numId w:val="1041"/>
        </w:numPr>
      </w:pPr>
      <w:r w:rsidRPr="002E6533">
        <w:t xml:space="preserve">Escolha Selecionarpara incluir um token a ser usado para a próxima execução do feed de dados. Para configurar o token, consulte </w:t>
      </w:r>
      <w:hyperlink r:id="rId578" w:anchor="file_std_6_def_df_tokens">
        <w:r w:rsidR="004470EF" w:rsidRPr="002E6533">
          <w:rPr>
            <w:rStyle w:val="Hyperlink"/>
          </w:rPr>
          <w:t>Definir tokens de dados</w:t>
        </w:r>
      </w:hyperlink>
      <w:r w:rsidRPr="002E6533">
        <w:t>.</w:t>
      </w:r>
    </w:p>
    <w:p w14:paraId="2885808E" w14:textId="77777777" w:rsidR="004470EF" w:rsidRPr="002E6533" w:rsidRDefault="00000000">
      <w:pPr>
        <w:numPr>
          <w:ilvl w:val="0"/>
          <w:numId w:val="1042"/>
        </w:numPr>
      </w:pPr>
      <w:r w:rsidRPr="002E6533">
        <w:rPr>
          <w:b/>
          <w:bCs/>
        </w:rPr>
        <w:t>Observação:</w:t>
      </w:r>
      <w:r w:rsidRPr="002E6533">
        <w:t xml:space="preserve"> Apenas os campos de origem filho te suporte a tokens.</w:t>
      </w:r>
    </w:p>
    <w:p w14:paraId="24A1918B" w14:textId="77777777" w:rsidR="004470EF" w:rsidRPr="002E6533" w:rsidRDefault="00000000">
      <w:pPr>
        <w:pStyle w:val="Compact"/>
        <w:numPr>
          <w:ilvl w:val="0"/>
          <w:numId w:val="1043"/>
        </w:numPr>
      </w:pPr>
      <w:r w:rsidRPr="002E6533">
        <w:t>Clique em Adicionar novo.</w:t>
      </w:r>
    </w:p>
    <w:p w14:paraId="65593FAF" w14:textId="77777777" w:rsidR="004470EF" w:rsidRPr="002E6533" w:rsidRDefault="00000000">
      <w:pPr>
        <w:numPr>
          <w:ilvl w:val="0"/>
          <w:numId w:val="1043"/>
        </w:numPr>
      </w:pPr>
      <w:r w:rsidRPr="002E6533">
        <w:t>Execute um destes procedimentos:</w:t>
      </w:r>
    </w:p>
    <w:p w14:paraId="2BED13A3" w14:textId="77777777" w:rsidR="004470EF" w:rsidRPr="002E6533" w:rsidRDefault="00000000">
      <w:pPr>
        <w:pStyle w:val="Compact"/>
        <w:numPr>
          <w:ilvl w:val="1"/>
          <w:numId w:val="1044"/>
        </w:numPr>
      </w:pPr>
      <w:r w:rsidRPr="002E6533">
        <w:t>Para continuar configurando o feed de dados, vá para a próxima tarefa.</w:t>
      </w:r>
    </w:p>
    <w:p w14:paraId="41171FBE" w14:textId="77777777" w:rsidR="004470EF" w:rsidRPr="002E6533" w:rsidRDefault="00000000">
      <w:pPr>
        <w:pStyle w:val="Compact"/>
        <w:numPr>
          <w:ilvl w:val="1"/>
          <w:numId w:val="1044"/>
        </w:numPr>
      </w:pPr>
      <w:r w:rsidRPr="002E6533">
        <w:t>Para terminar de configurar o feed mais tarde, clique em Salvar ou Salvar e fechar.</w:t>
      </w:r>
    </w:p>
    <w:p w14:paraId="2F299976" w14:textId="77777777" w:rsidR="004470EF" w:rsidRPr="002E6533" w:rsidRDefault="00000000">
      <w:pPr>
        <w:pStyle w:val="Ttulo2"/>
      </w:pPr>
      <w:bookmarkStart w:id="460" w:name="X788b578ca3475ae741be437132f5530a66a1685"/>
      <w:r w:rsidRPr="002E6533">
        <w:t>Tarefa 5: Associar os campos de origem aos campos de destino</w:t>
      </w:r>
    </w:p>
    <w:p w14:paraId="69F10ABF" w14:textId="77777777" w:rsidR="004470EF" w:rsidRPr="002E6533" w:rsidRDefault="00000000">
      <w:pPr>
        <w:numPr>
          <w:ilvl w:val="0"/>
          <w:numId w:val="1045"/>
        </w:numPr>
      </w:pPr>
      <w:r w:rsidRPr="002E6533">
        <w:t>Vá para a guia Mapa de dados &gt; guia Mapa de campo.</w:t>
      </w:r>
    </w:p>
    <w:p w14:paraId="5F363B25" w14:textId="77777777" w:rsidR="004470EF" w:rsidRPr="002E6533" w:rsidRDefault="00000000">
      <w:pPr>
        <w:pStyle w:val="Compact"/>
        <w:numPr>
          <w:ilvl w:val="0"/>
          <w:numId w:val="1045"/>
        </w:numPr>
      </w:pPr>
      <w:r w:rsidRPr="002E6533">
        <w:t>Associe o campo de origem ao aplicativo ou ao questionário aplicável. Execute um destes procedimentos:</w:t>
      </w:r>
    </w:p>
    <w:p w14:paraId="3E87DAA6" w14:textId="77777777" w:rsidR="004470EF" w:rsidRPr="002E6533" w:rsidRDefault="00000000">
      <w:pPr>
        <w:numPr>
          <w:ilvl w:val="1"/>
          <w:numId w:val="1046"/>
        </w:numPr>
      </w:pPr>
      <w:r w:rsidRPr="002E6533">
        <w:lastRenderedPageBreak/>
        <w:t>Na coluna Ações do painel Campo de destino, clique em Modo de mapa de feeds de dadospara entrar no Modo de mapa e selecionar um campo de origem para o qual mapear o campo de destino.</w:t>
      </w:r>
    </w:p>
    <w:p w14:paraId="7CDBF4D5" w14:textId="77777777" w:rsidR="004470EF" w:rsidRPr="002E6533" w:rsidRDefault="00000000">
      <w:pPr>
        <w:numPr>
          <w:ilvl w:val="1"/>
          <w:numId w:val="1046"/>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1D4C8A1D" w14:textId="77777777" w:rsidR="004470EF" w:rsidRPr="002E6533" w:rsidRDefault="00000000">
      <w:pPr>
        <w:numPr>
          <w:ilvl w:val="1"/>
          <w:numId w:val="1047"/>
        </w:numPr>
      </w:pPr>
      <w:r w:rsidRPr="002E6533">
        <w:rPr>
          <w:b/>
          <w:bCs/>
        </w:rPr>
        <w:t>Observação:</w:t>
      </w:r>
      <w:r w:rsidRPr="002E6533">
        <w:t xml:space="preserve"> Para redimensionar a coluna Campos de origem e exibir nomes de campo de origem longos, arraste a barra de rolagem para a esquerda ou direita.</w:t>
      </w:r>
    </w:p>
    <w:p w14:paraId="1C5B4265" w14:textId="77777777" w:rsidR="004470EF" w:rsidRPr="002E6533" w:rsidRDefault="00000000">
      <w:pPr>
        <w:pStyle w:val="Compact"/>
        <w:numPr>
          <w:ilvl w:val="0"/>
          <w:numId w:val="1045"/>
        </w:numPr>
      </w:pPr>
      <w:r w:rsidRPr="002E6533">
        <w:t>(Opcional) Para configurar os campos mapeados, na coluna Ações, selecione Editar e conclua as configurações para o campo selecionado.</w:t>
      </w:r>
    </w:p>
    <w:p w14:paraId="740ED795" w14:textId="77777777" w:rsidR="004470EF" w:rsidRPr="002E6533" w:rsidRDefault="00000000">
      <w:pPr>
        <w:numPr>
          <w:ilvl w:val="0"/>
          <w:numId w:val="1045"/>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871667D" w14:textId="77777777" w:rsidR="004470EF" w:rsidRPr="002E6533" w:rsidRDefault="00000000">
      <w:pPr>
        <w:numPr>
          <w:ilvl w:val="0"/>
          <w:numId w:val="1048"/>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3175B0E3" w14:textId="77777777" w:rsidR="004470EF" w:rsidRPr="002E6533" w:rsidRDefault="00000000">
      <w:pPr>
        <w:numPr>
          <w:ilvl w:val="0"/>
          <w:numId w:val="1049"/>
        </w:numPr>
      </w:pPr>
      <w:r w:rsidRPr="002E6533">
        <w:t>(Opcional) Realize uma ou mais das seguintes ações:</w:t>
      </w:r>
    </w:p>
    <w:p w14:paraId="0B0FC877" w14:textId="77777777" w:rsidR="004470EF" w:rsidRPr="002E6533" w:rsidRDefault="00000000">
      <w:pPr>
        <w:pStyle w:val="Compact"/>
        <w:numPr>
          <w:ilvl w:val="1"/>
          <w:numId w:val="1050"/>
        </w:numPr>
      </w:pPr>
      <w:r w:rsidRPr="002E6533">
        <w:t>Para excluir um mapeamento para um único campo, na coluna Ações, clique em Excluir.</w:t>
      </w:r>
    </w:p>
    <w:p w14:paraId="778A2218" w14:textId="77777777" w:rsidR="004470EF" w:rsidRPr="002E6533" w:rsidRDefault="00000000">
      <w:pPr>
        <w:pStyle w:val="Compact"/>
        <w:numPr>
          <w:ilvl w:val="1"/>
          <w:numId w:val="1050"/>
        </w:numPr>
      </w:pPr>
      <w:r w:rsidRPr="002E6533">
        <w:t>Para excluir os mapeamentos de todos os campos, no painel Campo de origem, clique em Reticências e selecione Limpar mapeamentos.</w:t>
      </w:r>
    </w:p>
    <w:p w14:paraId="094ADAA6" w14:textId="77777777" w:rsidR="004470EF" w:rsidRPr="002E6533" w:rsidRDefault="00000000">
      <w:pPr>
        <w:numPr>
          <w:ilvl w:val="0"/>
          <w:numId w:val="1051"/>
        </w:numPr>
      </w:pPr>
      <w:r w:rsidRPr="002E6533">
        <w:rPr>
          <w:b/>
          <w:bCs/>
        </w:rPr>
        <w:t>Observação:</w:t>
      </w:r>
      <w:r w:rsidRPr="002E6533">
        <w:t xml:space="preserve"> A exclusão de um mapeamento também exclui qualquer mapeamento de campo filho.</w:t>
      </w:r>
    </w:p>
    <w:p w14:paraId="17B2C363" w14:textId="77777777" w:rsidR="004470EF" w:rsidRPr="002E6533" w:rsidRDefault="00000000">
      <w:pPr>
        <w:numPr>
          <w:ilvl w:val="0"/>
          <w:numId w:val="1052"/>
        </w:numPr>
      </w:pPr>
      <w:r w:rsidRPr="002E6533">
        <w:t>Execute um destes procedimentos:</w:t>
      </w:r>
    </w:p>
    <w:p w14:paraId="3FFE5F78" w14:textId="77777777" w:rsidR="004470EF" w:rsidRPr="002E6533" w:rsidRDefault="00000000">
      <w:pPr>
        <w:pStyle w:val="Compact"/>
        <w:numPr>
          <w:ilvl w:val="1"/>
          <w:numId w:val="1053"/>
        </w:numPr>
      </w:pPr>
      <w:r w:rsidRPr="002E6533">
        <w:t>Para continuar configurando o feed de dados, vá para a próxima tarefa.</w:t>
      </w:r>
    </w:p>
    <w:p w14:paraId="1CA14268" w14:textId="77777777" w:rsidR="004470EF" w:rsidRPr="002E6533" w:rsidRDefault="00000000">
      <w:pPr>
        <w:pStyle w:val="Compact"/>
        <w:numPr>
          <w:ilvl w:val="1"/>
          <w:numId w:val="1053"/>
        </w:numPr>
      </w:pPr>
      <w:r w:rsidRPr="002E6533">
        <w:t>Para terminar de configurar o feed mais tarde, clique em Salvar ou Salvar e fechar.</w:t>
      </w:r>
    </w:p>
    <w:p w14:paraId="717D5204" w14:textId="77777777" w:rsidR="004470EF" w:rsidRPr="002E6533" w:rsidRDefault="00000000">
      <w:pPr>
        <w:pStyle w:val="Ttulo2"/>
      </w:pPr>
      <w:bookmarkStart w:id="461" w:name="tarefa-6-definir-campos-chave"/>
      <w:bookmarkEnd w:id="460"/>
      <w:r w:rsidRPr="002E6533">
        <w:t>Tarefa 6: Definir campos-chave</w:t>
      </w:r>
    </w:p>
    <w:p w14:paraId="6FC0532B" w14:textId="77777777" w:rsidR="004470EF" w:rsidRPr="002E6533" w:rsidRDefault="00000000">
      <w:pPr>
        <w:pStyle w:val="FirstParagraph"/>
      </w:pPr>
      <w:r w:rsidRPr="002E6533">
        <w:t>Para definir campos-chave, conclua as seguintes etapas:</w:t>
      </w:r>
    </w:p>
    <w:p w14:paraId="4043923B" w14:textId="77777777" w:rsidR="004470EF" w:rsidRPr="002E6533" w:rsidRDefault="00000000">
      <w:pPr>
        <w:numPr>
          <w:ilvl w:val="0"/>
          <w:numId w:val="1054"/>
        </w:numPr>
      </w:pPr>
      <w:r w:rsidRPr="002E6533">
        <w:t>Vá para a guia Mapa de dados &gt; guia Definição de campo de chave.</w:t>
      </w:r>
    </w:p>
    <w:p w14:paraId="7B4DB3C7" w14:textId="77777777" w:rsidR="004470EF" w:rsidRPr="002E6533" w:rsidRDefault="00000000">
      <w:pPr>
        <w:numPr>
          <w:ilvl w:val="0"/>
          <w:numId w:val="1054"/>
        </w:numPr>
      </w:pPr>
      <w:r w:rsidRPr="002E6533">
        <w:lastRenderedPageBreak/>
        <w:t>Na seção Campos de referência, selecione o campo que necessita de uma definição de campo-chave.</w:t>
      </w:r>
    </w:p>
    <w:p w14:paraId="6EF6CB08" w14:textId="77777777" w:rsidR="004470EF" w:rsidRPr="002E6533" w:rsidRDefault="00000000">
      <w:pPr>
        <w:numPr>
          <w:ilvl w:val="0"/>
          <w:numId w:val="1055"/>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CD7E7EC" w14:textId="77777777" w:rsidR="004470EF" w:rsidRPr="002E6533" w:rsidRDefault="00000000">
      <w:pPr>
        <w:numPr>
          <w:ilvl w:val="0"/>
          <w:numId w:val="1056"/>
        </w:numPr>
      </w:pPr>
      <w:r w:rsidRPr="002E6533">
        <w:t>Na barra de títulos da seção Definições de campo-chave, clique em Adicionar.</w:t>
      </w:r>
    </w:p>
    <w:p w14:paraId="51E8FF82" w14:textId="77777777" w:rsidR="004470EF" w:rsidRPr="002E6533" w:rsidRDefault="00000000">
      <w:pPr>
        <w:numPr>
          <w:ilvl w:val="0"/>
          <w:numId w:val="1057"/>
        </w:numPr>
      </w:pPr>
      <w:r w:rsidRPr="002E6533">
        <w:rPr>
          <w:b/>
          <w:bCs/>
        </w:rPr>
        <w:t>Observação:</w:t>
      </w:r>
      <w:r w:rsidRPr="002E6533">
        <w:t xml:space="preserve"> A seção Definições de campo-chave pode ser usada para definir as chaves simples e as ações do feed de dados durante sua execução.</w:t>
      </w:r>
    </w:p>
    <w:p w14:paraId="729EEF99" w14:textId="77777777" w:rsidR="004470EF" w:rsidRPr="002E6533" w:rsidRDefault="00000000">
      <w:pPr>
        <w:pStyle w:val="Compact"/>
        <w:numPr>
          <w:ilvl w:val="0"/>
          <w:numId w:val="1058"/>
        </w:numPr>
      </w:pPr>
      <w:r w:rsidRPr="002E6533">
        <w:t>No campo Nome do campo, selecione um campo do aplicativo ou questionário de destino que identifique exclusivamente o registro.</w:t>
      </w:r>
    </w:p>
    <w:p w14:paraId="565AA476" w14:textId="77777777" w:rsidR="004470EF" w:rsidRPr="002E6533" w:rsidRDefault="00000000">
      <w:pPr>
        <w:pStyle w:val="Compact"/>
        <w:numPr>
          <w:ilvl w:val="0"/>
          <w:numId w:val="1058"/>
        </w:numPr>
      </w:pPr>
      <w:r w:rsidRPr="002E6533">
        <w:t>(Opcional) Atribua teclas de combinação para o registro. Faça o seguinte:</w:t>
      </w:r>
    </w:p>
    <w:p w14:paraId="6E6421A6" w14:textId="77777777" w:rsidR="004470EF" w:rsidRPr="002E6533" w:rsidRDefault="00000000">
      <w:pPr>
        <w:pStyle w:val="Compact"/>
        <w:numPr>
          <w:ilvl w:val="1"/>
          <w:numId w:val="1059"/>
        </w:numPr>
      </w:pPr>
      <w:r w:rsidRPr="002E6533">
        <w:t>Na coluna Ações, clique em Adicionar.</w:t>
      </w:r>
    </w:p>
    <w:p w14:paraId="126BD4E5" w14:textId="77777777" w:rsidR="004470EF" w:rsidRPr="002E6533" w:rsidRDefault="00000000">
      <w:pPr>
        <w:pStyle w:val="Compact"/>
        <w:numPr>
          <w:ilvl w:val="1"/>
          <w:numId w:val="1059"/>
        </w:numPr>
      </w:pPr>
      <w:r w:rsidRPr="002E6533">
        <w:t>No campo Nome do campo, selecione um campo.</w:t>
      </w:r>
    </w:p>
    <w:p w14:paraId="4DD304C5" w14:textId="77777777" w:rsidR="004470EF" w:rsidRPr="002E6533" w:rsidRDefault="00000000">
      <w:pPr>
        <w:numPr>
          <w:ilvl w:val="0"/>
          <w:numId w:val="1058"/>
        </w:numPr>
      </w:pPr>
      <w:r w:rsidRPr="002E6533">
        <w:t>(Opcional) Na coluna Ações, clique em Adicionar chave simples para adicionar chaves simples em uma estrutura hierárquica de tipos de campo de subformulário.</w:t>
      </w:r>
    </w:p>
    <w:p w14:paraId="336AE085" w14:textId="77777777" w:rsidR="004470EF" w:rsidRPr="002E6533" w:rsidRDefault="00000000">
      <w:pPr>
        <w:numPr>
          <w:ilvl w:val="0"/>
          <w:numId w:val="1060"/>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263417D3" w14:textId="77777777" w:rsidR="004470EF" w:rsidRPr="002E6533" w:rsidRDefault="00000000">
      <w:pPr>
        <w:pStyle w:val="Compact"/>
        <w:numPr>
          <w:ilvl w:val="0"/>
          <w:numId w:val="1061"/>
        </w:numPr>
      </w:pPr>
      <w:r w:rsidRPr="002E6533">
        <w:t>Na coluna Operador, selecione a opção aplicável para os critérios de correspondência da chave simples.</w:t>
      </w:r>
    </w:p>
    <w:p w14:paraId="3782B466" w14:textId="77777777" w:rsidR="004470EF" w:rsidRPr="002E6533" w:rsidRDefault="00000000">
      <w:pPr>
        <w:numPr>
          <w:ilvl w:val="0"/>
          <w:numId w:val="1061"/>
        </w:numPr>
      </w:pPr>
      <w:r w:rsidRPr="002E6533">
        <w:t>Execute um destes procedimentos:</w:t>
      </w:r>
    </w:p>
    <w:p w14:paraId="2C4F701E" w14:textId="77777777" w:rsidR="004470EF" w:rsidRPr="002E6533" w:rsidRDefault="00000000">
      <w:pPr>
        <w:pStyle w:val="Compact"/>
        <w:numPr>
          <w:ilvl w:val="1"/>
          <w:numId w:val="1062"/>
        </w:numPr>
      </w:pPr>
      <w:r w:rsidRPr="002E6533">
        <w:t>Para continuar configurando o feed de dados, vá para a próxima tarefa.</w:t>
      </w:r>
    </w:p>
    <w:p w14:paraId="7E8CF82D" w14:textId="77777777" w:rsidR="004470EF" w:rsidRPr="002E6533" w:rsidRDefault="00000000">
      <w:pPr>
        <w:pStyle w:val="Compact"/>
        <w:numPr>
          <w:ilvl w:val="1"/>
          <w:numId w:val="1062"/>
        </w:numPr>
      </w:pPr>
      <w:r w:rsidRPr="002E6533">
        <w:t>Para terminar de configurar o feed mais tarde, clique em Salvar ou Salvar e fechar.</w:t>
      </w:r>
    </w:p>
    <w:p w14:paraId="0119C8EB" w14:textId="77777777" w:rsidR="004470EF" w:rsidRPr="002E6533" w:rsidRDefault="00000000">
      <w:pPr>
        <w:pStyle w:val="Ttulo2"/>
      </w:pPr>
      <w:bookmarkStart w:id="462" w:name="X140e7a4f44e3b570304c1b6100c313f85c5aefa"/>
      <w:bookmarkEnd w:id="461"/>
      <w:r w:rsidRPr="002E6533">
        <w:t>Tarefa 7: Definir o agendamento do feed de dados</w:t>
      </w:r>
    </w:p>
    <w:p w14:paraId="553D8881"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4AAB25A" w14:textId="77777777" w:rsidR="004470EF" w:rsidRPr="002E6533" w:rsidRDefault="00000000">
      <w:pPr>
        <w:pStyle w:val="Corpodetexto"/>
      </w:pPr>
      <w:r w:rsidRPr="002E6533">
        <w:t>Você também pode executar o feed de dados imediatamente.</w:t>
      </w:r>
    </w:p>
    <w:p w14:paraId="138904CF" w14:textId="77777777" w:rsidR="004470EF" w:rsidRPr="002E6533" w:rsidRDefault="00000000">
      <w:pPr>
        <w:pStyle w:val="Corpodetexto"/>
      </w:pPr>
      <w:r w:rsidRPr="002E6533">
        <w:lastRenderedPageBreak/>
        <w:t>Para impedir que o servidor seja sobrecarregado, programe os feeds de dados de forma escalonada.</w:t>
      </w:r>
    </w:p>
    <w:p w14:paraId="0A8A3213"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72AFB135" w14:textId="77777777" w:rsidR="004470EF" w:rsidRPr="002E6533" w:rsidRDefault="00000000">
      <w:pPr>
        <w:numPr>
          <w:ilvl w:val="0"/>
          <w:numId w:val="1063"/>
        </w:numPr>
      </w:pPr>
      <w:r w:rsidRPr="002E6533">
        <w:t xml:space="preserve">Vá para a </w:t>
      </w:r>
      <w:proofErr w:type="gramStart"/>
      <w:r w:rsidRPr="002E6533">
        <w:t>guia Executar</w:t>
      </w:r>
      <w:proofErr w:type="gramEnd"/>
      <w:r w:rsidRPr="002E6533">
        <w:t xml:space="preserve"> a configuração &gt; seção Agendamento.</w:t>
      </w:r>
    </w:p>
    <w:p w14:paraId="592E21D5" w14:textId="77777777" w:rsidR="004470EF" w:rsidRPr="002E6533" w:rsidRDefault="00000000">
      <w:pPr>
        <w:numPr>
          <w:ilvl w:val="0"/>
          <w:numId w:val="1063"/>
        </w:numPr>
      </w:pPr>
      <w:r w:rsidRPr="002E6533">
        <w:t>Siga um destes procedimentos para agendar seu feed de dados.</w:t>
      </w:r>
    </w:p>
    <w:p w14:paraId="59D4D1A7" w14:textId="77777777" w:rsidR="004470EF" w:rsidRPr="002E6533" w:rsidRDefault="00000000">
      <w:pPr>
        <w:numPr>
          <w:ilvl w:val="0"/>
          <w:numId w:val="1064"/>
        </w:numPr>
      </w:pPr>
      <w:r w:rsidRPr="002E6533">
        <w:t>Executar dentro do programado</w:t>
      </w:r>
    </w:p>
    <w:p w14:paraId="547BD560" w14:textId="77777777" w:rsidR="004470EF" w:rsidRPr="002E6533" w:rsidRDefault="00000000">
      <w:pPr>
        <w:numPr>
          <w:ilvl w:val="0"/>
          <w:numId w:val="1"/>
        </w:numPr>
      </w:pPr>
      <w:r w:rsidRPr="002E6533">
        <w:t>Você pode configurar o feed de dados para ser executado em uma programação definida.</w:t>
      </w:r>
    </w:p>
    <w:p w14:paraId="2DB59852"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424EB9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A15077" w14:textId="77777777" w:rsidR="004470EF" w:rsidRPr="002E6533" w:rsidRDefault="00000000">
            <w:pPr>
              <w:pStyle w:val="Compact"/>
            </w:pPr>
            <w:r w:rsidRPr="002E6533">
              <w:t>Campo</w:t>
            </w:r>
          </w:p>
        </w:tc>
        <w:tc>
          <w:tcPr>
            <w:tcW w:w="3960" w:type="dxa"/>
          </w:tcPr>
          <w:p w14:paraId="0998B46F" w14:textId="77777777" w:rsidR="004470EF" w:rsidRPr="002E6533" w:rsidRDefault="00000000">
            <w:pPr>
              <w:pStyle w:val="Compact"/>
            </w:pPr>
            <w:r w:rsidRPr="002E6533">
              <w:t>Descrição</w:t>
            </w:r>
          </w:p>
        </w:tc>
      </w:tr>
      <w:tr w:rsidR="004470EF" w:rsidRPr="002E6533" w14:paraId="58F113FF" w14:textId="77777777">
        <w:tc>
          <w:tcPr>
            <w:tcW w:w="3960" w:type="dxa"/>
          </w:tcPr>
          <w:p w14:paraId="61321F88" w14:textId="77777777" w:rsidR="004470EF" w:rsidRPr="002E6533" w:rsidRDefault="00000000">
            <w:pPr>
              <w:pStyle w:val="Compact"/>
            </w:pPr>
            <w:r w:rsidRPr="002E6533">
              <w:t>Data de início</w:t>
            </w:r>
          </w:p>
        </w:tc>
        <w:tc>
          <w:tcPr>
            <w:tcW w:w="3960" w:type="dxa"/>
          </w:tcPr>
          <w:p w14:paraId="5AF08A28" w14:textId="77777777" w:rsidR="004470EF" w:rsidRPr="002E6533" w:rsidRDefault="00000000">
            <w:pPr>
              <w:pStyle w:val="Compact"/>
            </w:pPr>
            <w:r w:rsidRPr="002E6533">
              <w:t>Especifica a data de início do agendamento do feed de dados.</w:t>
            </w:r>
          </w:p>
        </w:tc>
      </w:tr>
      <w:tr w:rsidR="004470EF" w:rsidRPr="002E6533" w14:paraId="0EBC7CCE" w14:textId="77777777">
        <w:tc>
          <w:tcPr>
            <w:tcW w:w="3960" w:type="dxa"/>
          </w:tcPr>
          <w:p w14:paraId="3398F3F5" w14:textId="77777777" w:rsidR="004470EF" w:rsidRPr="002E6533" w:rsidRDefault="00000000">
            <w:pPr>
              <w:pStyle w:val="Compact"/>
            </w:pPr>
            <w:r w:rsidRPr="002E6533">
              <w:t>Hora de início</w:t>
            </w:r>
          </w:p>
        </w:tc>
        <w:tc>
          <w:tcPr>
            <w:tcW w:w="3960" w:type="dxa"/>
          </w:tcPr>
          <w:p w14:paraId="0DD3BB13" w14:textId="77777777" w:rsidR="004470EF" w:rsidRPr="002E6533" w:rsidRDefault="00000000">
            <w:pPr>
              <w:pStyle w:val="Compact"/>
            </w:pPr>
            <w:r w:rsidRPr="002E6533">
              <w:t>Especifica a hora de início da execução do feed de dados.</w:t>
            </w:r>
          </w:p>
        </w:tc>
      </w:tr>
      <w:tr w:rsidR="004470EF" w:rsidRPr="002E6533" w14:paraId="5BDC6059" w14:textId="77777777">
        <w:tc>
          <w:tcPr>
            <w:tcW w:w="3960" w:type="dxa"/>
          </w:tcPr>
          <w:p w14:paraId="700CA773" w14:textId="77777777" w:rsidR="004470EF" w:rsidRPr="002E6533" w:rsidRDefault="00000000">
            <w:pPr>
              <w:pStyle w:val="Compact"/>
            </w:pPr>
            <w:r w:rsidRPr="002E6533">
              <w:t>Fuso horário</w:t>
            </w:r>
          </w:p>
        </w:tc>
        <w:tc>
          <w:tcPr>
            <w:tcW w:w="3960" w:type="dxa"/>
          </w:tcPr>
          <w:p w14:paraId="3080E4F5" w14:textId="77777777" w:rsidR="004470EF" w:rsidRPr="002E6533" w:rsidRDefault="00000000">
            <w:pPr>
              <w:pStyle w:val="Compact"/>
            </w:pPr>
            <w:r w:rsidRPr="002E6533">
              <w:t>Especifica o fuso horário de início do agendamento do feed de dados.</w:t>
            </w:r>
          </w:p>
        </w:tc>
      </w:tr>
      <w:tr w:rsidR="004470EF" w:rsidRPr="002E6533" w14:paraId="0C5FE5A0" w14:textId="77777777">
        <w:tc>
          <w:tcPr>
            <w:tcW w:w="3960" w:type="dxa"/>
          </w:tcPr>
          <w:p w14:paraId="30690BE7" w14:textId="77777777" w:rsidR="004470EF" w:rsidRPr="002E6533" w:rsidRDefault="00000000">
            <w:pPr>
              <w:pStyle w:val="Compact"/>
            </w:pPr>
            <w:r w:rsidRPr="002E6533">
              <w:t>Recurring</w:t>
            </w:r>
          </w:p>
        </w:tc>
        <w:tc>
          <w:tcPr>
            <w:tcW w:w="3960" w:type="dxa"/>
          </w:tcPr>
          <w:p w14:paraId="48FA6107"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86927A7" w14:textId="77777777" w:rsidR="004470EF" w:rsidRPr="002E6533" w:rsidRDefault="00000000">
            <w:pPr>
              <w:numPr>
                <w:ilvl w:val="0"/>
                <w:numId w:val="1065"/>
              </w:numPr>
            </w:pPr>
            <w:r w:rsidRPr="002E6533">
              <w:t>A cada minuto. Executa o feed de dados conforme o intervalo definido.</w:t>
            </w:r>
          </w:p>
          <w:p w14:paraId="052310E8" w14:textId="77777777" w:rsidR="004470EF" w:rsidRPr="002E6533" w:rsidRDefault="00000000">
            <w:pPr>
              <w:numPr>
                <w:ilvl w:val="0"/>
                <w:numId w:val="1066"/>
              </w:numPr>
            </w:pPr>
            <w:r w:rsidRPr="002E6533">
              <w:t>Por exemplo, se você especificar 45 na lista A cada, o feed de dados será executado a cada 45 minutos.</w:t>
            </w:r>
          </w:p>
          <w:p w14:paraId="2D4C4297" w14:textId="77777777" w:rsidR="004470EF" w:rsidRPr="002E6533" w:rsidRDefault="00000000">
            <w:pPr>
              <w:pStyle w:val="Compact"/>
              <w:numPr>
                <w:ilvl w:val="0"/>
                <w:numId w:val="1067"/>
              </w:numPr>
            </w:pPr>
            <w:r w:rsidRPr="002E6533">
              <w:t>A cada hora. Executa o feed de dados conforme o intervalo definido, por exemplo, a cada hora (1), em horas alternadas (2) etc.</w:t>
            </w:r>
          </w:p>
          <w:p w14:paraId="61A35812" w14:textId="77777777" w:rsidR="004470EF" w:rsidRPr="002E6533" w:rsidRDefault="00000000">
            <w:pPr>
              <w:pStyle w:val="Compact"/>
              <w:numPr>
                <w:ilvl w:val="0"/>
                <w:numId w:val="1067"/>
              </w:numPr>
            </w:pPr>
            <w:r w:rsidRPr="002E6533">
              <w:t xml:space="preserve">Diariamente. Executa o feed de </w:t>
            </w:r>
            <w:r w:rsidRPr="002E6533">
              <w:lastRenderedPageBreak/>
              <w:t>dados conforme o intervalo definido, por exemplo, todos os dias (1), em dias alternados (2) etc.</w:t>
            </w:r>
          </w:p>
          <w:p w14:paraId="527693BD" w14:textId="77777777" w:rsidR="004470EF" w:rsidRPr="002E6533" w:rsidRDefault="00000000">
            <w:pPr>
              <w:pStyle w:val="Compact"/>
              <w:numPr>
                <w:ilvl w:val="0"/>
                <w:numId w:val="1067"/>
              </w:numPr>
            </w:pPr>
            <w:r w:rsidRPr="002E6533">
              <w:t>Semanalmente. Executa o feed de dados com base em um dia especificado da semana, por exemplo, quinzenalmente às segundas-feiras (2), a cada três segundas-feiras (3) etc.</w:t>
            </w:r>
          </w:p>
          <w:p w14:paraId="2A0E9466" w14:textId="77777777" w:rsidR="004470EF" w:rsidRPr="002E6533" w:rsidRDefault="00000000">
            <w:pPr>
              <w:pStyle w:val="Compact"/>
              <w:numPr>
                <w:ilvl w:val="0"/>
                <w:numId w:val="1067"/>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531D52A0" w14:textId="77777777">
        <w:tc>
          <w:tcPr>
            <w:tcW w:w="3960" w:type="dxa"/>
          </w:tcPr>
          <w:p w14:paraId="55F8D310" w14:textId="77777777" w:rsidR="004470EF" w:rsidRPr="002E6533" w:rsidRDefault="00000000">
            <w:pPr>
              <w:pStyle w:val="Compact"/>
            </w:pPr>
            <w:r w:rsidRPr="002E6533">
              <w:lastRenderedPageBreak/>
              <w:t>Cada</w:t>
            </w:r>
          </w:p>
        </w:tc>
        <w:tc>
          <w:tcPr>
            <w:tcW w:w="3960" w:type="dxa"/>
          </w:tcPr>
          <w:p w14:paraId="45C5DF89" w14:textId="77777777" w:rsidR="004470EF" w:rsidRPr="002E6533" w:rsidRDefault="00000000">
            <w:pPr>
              <w:pStyle w:val="Compact"/>
            </w:pPr>
            <w:r w:rsidRPr="002E6533">
              <w:t>Especifica o intervalo da frequência de execução do feed de dados.</w:t>
            </w:r>
          </w:p>
        </w:tc>
      </w:tr>
      <w:tr w:rsidR="004470EF" w:rsidRPr="002E6533" w14:paraId="1162E1FC" w14:textId="77777777">
        <w:tc>
          <w:tcPr>
            <w:tcW w:w="3960" w:type="dxa"/>
          </w:tcPr>
          <w:p w14:paraId="26F7A562" w14:textId="77777777" w:rsidR="004470EF" w:rsidRPr="002E6533" w:rsidRDefault="00000000">
            <w:pPr>
              <w:pStyle w:val="Compact"/>
            </w:pPr>
            <w:r w:rsidRPr="002E6533">
              <w:t>Ativado</w:t>
            </w:r>
          </w:p>
        </w:tc>
        <w:tc>
          <w:tcPr>
            <w:tcW w:w="3960" w:type="dxa"/>
          </w:tcPr>
          <w:p w14:paraId="0590719A" w14:textId="77777777" w:rsidR="004470EF" w:rsidRPr="002E6533" w:rsidRDefault="00000000">
            <w:pPr>
              <w:pStyle w:val="Compact"/>
            </w:pPr>
            <w:r w:rsidRPr="002E6533">
              <w:t>Especifica a frequência dos dias da semana em que o feed de dados é executado.</w:t>
            </w:r>
          </w:p>
        </w:tc>
      </w:tr>
      <w:tr w:rsidR="004470EF" w:rsidRPr="002E6533" w14:paraId="5D087669" w14:textId="77777777">
        <w:tc>
          <w:tcPr>
            <w:tcW w:w="3960" w:type="dxa"/>
          </w:tcPr>
          <w:p w14:paraId="19844D80" w14:textId="77777777" w:rsidR="004470EF" w:rsidRPr="002E6533" w:rsidRDefault="00000000">
            <w:pPr>
              <w:pStyle w:val="Compact"/>
            </w:pPr>
            <w:r w:rsidRPr="002E6533">
              <w:t>Dia da semana</w:t>
            </w:r>
          </w:p>
        </w:tc>
        <w:tc>
          <w:tcPr>
            <w:tcW w:w="3960" w:type="dxa"/>
          </w:tcPr>
          <w:p w14:paraId="039DEFE2" w14:textId="77777777" w:rsidR="004470EF" w:rsidRPr="002E6533" w:rsidRDefault="00000000">
            <w:pPr>
              <w:pStyle w:val="Compact"/>
            </w:pPr>
            <w:r w:rsidRPr="002E6533">
              <w:t>Especifica os dias da semana em que o feed de dados é executado.</w:t>
            </w:r>
          </w:p>
        </w:tc>
      </w:tr>
    </w:tbl>
    <w:p w14:paraId="28B374A9" w14:textId="77777777" w:rsidR="004470EF" w:rsidRPr="002E6533" w:rsidRDefault="00000000">
      <w:pPr>
        <w:numPr>
          <w:ilvl w:val="0"/>
          <w:numId w:val="1068"/>
        </w:numPr>
      </w:pPr>
      <w:r w:rsidRPr="002E6533">
        <w:t>Executar depois</w:t>
      </w:r>
    </w:p>
    <w:p w14:paraId="078F3B0F"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1CD962C0"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5AAE3158" w14:textId="77777777" w:rsidR="004470EF" w:rsidRPr="002E6533" w:rsidRDefault="00000000">
      <w:pPr>
        <w:numPr>
          <w:ilvl w:val="0"/>
          <w:numId w:val="1"/>
        </w:numPr>
      </w:pPr>
      <w:r w:rsidRPr="002E6533">
        <w:t>Executar agora</w:t>
      </w:r>
    </w:p>
    <w:p w14:paraId="67A7F5C0"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318BBF76" w14:textId="77777777" w:rsidR="004470EF" w:rsidRPr="002E6533" w:rsidRDefault="00000000">
      <w:pPr>
        <w:numPr>
          <w:ilvl w:val="0"/>
          <w:numId w:val="1069"/>
        </w:numPr>
      </w:pPr>
      <w:r w:rsidRPr="002E6533">
        <w:t>Para salvar o feed de dados, clique em Salvar ou Salvar e fechar.</w:t>
      </w:r>
    </w:p>
    <w:p w14:paraId="593CDD3E" w14:textId="77777777" w:rsidR="004470EF" w:rsidRPr="002E6533" w:rsidRDefault="00000000">
      <w:pPr>
        <w:numPr>
          <w:ilvl w:val="0"/>
          <w:numId w:val="1069"/>
        </w:numPr>
      </w:pPr>
      <w:r w:rsidRPr="002E6533">
        <w:t>Execute um destes procedimentos:</w:t>
      </w:r>
    </w:p>
    <w:p w14:paraId="0F008964" w14:textId="77777777" w:rsidR="004470EF" w:rsidRPr="002E6533" w:rsidRDefault="00000000">
      <w:pPr>
        <w:pStyle w:val="Compact"/>
        <w:numPr>
          <w:ilvl w:val="1"/>
          <w:numId w:val="1070"/>
        </w:numPr>
      </w:pPr>
      <w:r w:rsidRPr="002E6533">
        <w:lastRenderedPageBreak/>
        <w:t>Para continuar configurando o feed de dados, vá para a próxima tarefa.</w:t>
      </w:r>
    </w:p>
    <w:p w14:paraId="22A36A17" w14:textId="77777777" w:rsidR="004470EF" w:rsidRPr="002E6533" w:rsidRDefault="00000000">
      <w:pPr>
        <w:pStyle w:val="Compact"/>
        <w:numPr>
          <w:ilvl w:val="1"/>
          <w:numId w:val="1070"/>
        </w:numPr>
      </w:pPr>
      <w:r w:rsidRPr="002E6533">
        <w:t>Para terminar de configurar o feed mais tarde, clique em Salvar ou Salvar e fechar.</w:t>
      </w:r>
    </w:p>
    <w:p w14:paraId="7229C700" w14:textId="77777777" w:rsidR="004470EF" w:rsidRPr="002E6533" w:rsidRDefault="00000000">
      <w:pPr>
        <w:pStyle w:val="Ttulo2"/>
      </w:pPr>
      <w:bookmarkStart w:id="463" w:name="tarefa-8-definir-tokens-de-dados"/>
      <w:bookmarkEnd w:id="462"/>
      <w:r w:rsidRPr="002E6533">
        <w:t>Tarefa 8: Definir tokens de dados</w:t>
      </w:r>
    </w:p>
    <w:p w14:paraId="47C43240" w14:textId="77777777" w:rsidR="004470EF" w:rsidRPr="002E6533" w:rsidRDefault="00000000">
      <w:pPr>
        <w:pStyle w:val="Compact"/>
        <w:numPr>
          <w:ilvl w:val="0"/>
          <w:numId w:val="1071"/>
        </w:numPr>
      </w:pPr>
      <w:r w:rsidRPr="002E6533">
        <w:t xml:space="preserve">Vá para a </w:t>
      </w:r>
      <w:proofErr w:type="gramStart"/>
      <w:r w:rsidRPr="002E6533">
        <w:t>guia Executar</w:t>
      </w:r>
      <w:proofErr w:type="gramEnd"/>
      <w:r w:rsidRPr="002E6533">
        <w:t xml:space="preserve"> a configuração &gt; seção Agendamento.</w:t>
      </w:r>
    </w:p>
    <w:p w14:paraId="4CC8A6C7" w14:textId="77777777" w:rsidR="004470EF" w:rsidRPr="002E6533" w:rsidRDefault="00000000">
      <w:pPr>
        <w:pStyle w:val="Compact"/>
        <w:numPr>
          <w:ilvl w:val="0"/>
          <w:numId w:val="1071"/>
        </w:numPr>
      </w:pPr>
      <w:r w:rsidRPr="002E6533">
        <w:t>(Opcional) Clique em Adicionar para adicionar um token adicional.</w:t>
      </w:r>
    </w:p>
    <w:p w14:paraId="48B2FEDA" w14:textId="77777777" w:rsidR="004470EF" w:rsidRPr="002E6533" w:rsidRDefault="00000000">
      <w:pPr>
        <w:pStyle w:val="Compact"/>
        <w:numPr>
          <w:ilvl w:val="0"/>
          <w:numId w:val="1071"/>
        </w:numPr>
      </w:pPr>
      <w:r w:rsidRPr="002E6533">
        <w:t>No campo Valor do token que você deseja modificar, informe o valor atualizado.</w:t>
      </w:r>
    </w:p>
    <w:p w14:paraId="15E7D3E1" w14:textId="77777777" w:rsidR="004470EF" w:rsidRPr="002E6533" w:rsidRDefault="00000000">
      <w:pPr>
        <w:pStyle w:val="Compact"/>
        <w:numPr>
          <w:ilvl w:val="0"/>
          <w:numId w:val="1071"/>
        </w:numPr>
      </w:pPr>
      <w:r w:rsidRPr="002E6533">
        <w:t>(Opcional) Na coluna Ações, clique em Remover na linha do token que você deseja remover.</w:t>
      </w:r>
    </w:p>
    <w:p w14:paraId="79B81AAD" w14:textId="77777777" w:rsidR="004470EF" w:rsidRPr="002E6533" w:rsidRDefault="00000000">
      <w:pPr>
        <w:numPr>
          <w:ilvl w:val="0"/>
          <w:numId w:val="1071"/>
        </w:numPr>
      </w:pPr>
      <w:r w:rsidRPr="002E6533">
        <w:t>Execute um destes procedimentos:</w:t>
      </w:r>
    </w:p>
    <w:p w14:paraId="26E46B0A" w14:textId="77777777" w:rsidR="004470EF" w:rsidRPr="002E6533" w:rsidRDefault="00000000">
      <w:pPr>
        <w:pStyle w:val="Compact"/>
        <w:numPr>
          <w:ilvl w:val="1"/>
          <w:numId w:val="1072"/>
        </w:numPr>
      </w:pPr>
      <w:r w:rsidRPr="002E6533">
        <w:t>Para continuar configurando o feed de dados, vá para a próxima tarefa.</w:t>
      </w:r>
    </w:p>
    <w:p w14:paraId="23EB32C8" w14:textId="77777777" w:rsidR="004470EF" w:rsidRPr="002E6533" w:rsidRDefault="00000000">
      <w:pPr>
        <w:pStyle w:val="Compact"/>
        <w:numPr>
          <w:ilvl w:val="1"/>
          <w:numId w:val="1072"/>
        </w:numPr>
      </w:pPr>
      <w:r w:rsidRPr="002E6533">
        <w:t>Para terminar de configurar o feed mais tarde, clique em Salvar ou Salvar e fechar.</w:t>
      </w:r>
    </w:p>
    <w:p w14:paraId="1107D576" w14:textId="77777777" w:rsidR="004470EF" w:rsidRPr="002E6533" w:rsidRDefault="00000000">
      <w:pPr>
        <w:pStyle w:val="Ttulo2"/>
      </w:pPr>
      <w:bookmarkStart w:id="464" w:name="X1013886072f020588abbf9856e49178d74c6af6"/>
      <w:bookmarkEnd w:id="463"/>
      <w:r w:rsidRPr="002E6533">
        <w:t>Tarefa 9: Definir regras para o arquivamento e a atualização dos registros</w:t>
      </w:r>
    </w:p>
    <w:p w14:paraId="7494C92F"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0AF70E8F" w14:textId="77777777" w:rsidR="004470EF" w:rsidRPr="002E6533" w:rsidRDefault="00000000">
      <w:pPr>
        <w:pStyle w:val="Compact"/>
        <w:numPr>
          <w:ilvl w:val="0"/>
          <w:numId w:val="1073"/>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42F62870" w14:textId="77777777" w:rsidR="004470EF" w:rsidRPr="002E6533" w:rsidRDefault="00000000">
      <w:pPr>
        <w:pStyle w:val="Compact"/>
        <w:numPr>
          <w:ilvl w:val="0"/>
          <w:numId w:val="1073"/>
        </w:numPr>
      </w:pPr>
      <w:r w:rsidRPr="002E6533">
        <w:t>Selecione se deseja criar, atualizar ou ignorar registros no aplicativo de destino.</w:t>
      </w:r>
    </w:p>
    <w:p w14:paraId="787A3C22" w14:textId="77777777" w:rsidR="004470EF" w:rsidRPr="002E6533" w:rsidRDefault="00000000">
      <w:pPr>
        <w:pStyle w:val="FirstParagraph"/>
      </w:pPr>
      <w:r w:rsidRPr="002E6533">
        <w:t>A tabela a seguir descreve as opções.</w:t>
      </w:r>
    </w:p>
    <w:p w14:paraId="0461D05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379758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81D040" w14:textId="77777777" w:rsidR="004470EF" w:rsidRPr="002E6533" w:rsidRDefault="00000000">
            <w:pPr>
              <w:pStyle w:val="Compact"/>
            </w:pPr>
            <w:r w:rsidRPr="002E6533">
              <w:t>Opção</w:t>
            </w:r>
          </w:p>
        </w:tc>
        <w:tc>
          <w:tcPr>
            <w:tcW w:w="3960" w:type="dxa"/>
          </w:tcPr>
          <w:p w14:paraId="0A1F07C3" w14:textId="77777777" w:rsidR="004470EF" w:rsidRPr="002E6533" w:rsidRDefault="00000000">
            <w:pPr>
              <w:pStyle w:val="Compact"/>
            </w:pPr>
            <w:r w:rsidRPr="002E6533">
              <w:t>Descrição</w:t>
            </w:r>
          </w:p>
        </w:tc>
      </w:tr>
      <w:tr w:rsidR="004470EF" w:rsidRPr="002E6533" w14:paraId="015F5352" w14:textId="77777777">
        <w:tc>
          <w:tcPr>
            <w:tcW w:w="3960" w:type="dxa"/>
          </w:tcPr>
          <w:p w14:paraId="459E3334" w14:textId="77777777" w:rsidR="004470EF" w:rsidRPr="002E6533" w:rsidRDefault="00000000">
            <w:pPr>
              <w:pStyle w:val="Compact"/>
            </w:pPr>
            <w:r w:rsidRPr="002E6533">
              <w:t>Criar um novo registro, se nenhum registro correspondente for encontrado</w:t>
            </w:r>
          </w:p>
        </w:tc>
        <w:tc>
          <w:tcPr>
            <w:tcW w:w="3960" w:type="dxa"/>
          </w:tcPr>
          <w:p w14:paraId="611F1B18"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12C486EA" w14:textId="77777777">
        <w:tc>
          <w:tcPr>
            <w:tcW w:w="3960" w:type="dxa"/>
          </w:tcPr>
          <w:p w14:paraId="410C1DF9" w14:textId="77777777" w:rsidR="004470EF" w:rsidRPr="002E6533" w:rsidRDefault="00000000">
            <w:pPr>
              <w:pStyle w:val="Compact"/>
            </w:pPr>
            <w:r w:rsidRPr="002E6533">
              <w:t>Atualizar o registro existente, se um registro correspondente for encontrado</w:t>
            </w:r>
          </w:p>
        </w:tc>
        <w:tc>
          <w:tcPr>
            <w:tcW w:w="3960" w:type="dxa"/>
          </w:tcPr>
          <w:p w14:paraId="08E6A13E" w14:textId="77777777" w:rsidR="004470EF" w:rsidRPr="002E6533" w:rsidRDefault="00000000">
            <w:pPr>
              <w:pStyle w:val="Compact"/>
            </w:pPr>
            <w:r w:rsidRPr="002E6533">
              <w:t xml:space="preserve">Atualiza os registros no aplicativo ou no questionário de destino quando há uma correspondência de chave simples no </w:t>
            </w:r>
            <w:r w:rsidRPr="002E6533">
              <w:lastRenderedPageBreak/>
              <w:t xml:space="preserve">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19196222" w14:textId="77777777">
        <w:tc>
          <w:tcPr>
            <w:tcW w:w="3960" w:type="dxa"/>
          </w:tcPr>
          <w:p w14:paraId="18788C1D" w14:textId="77777777" w:rsidR="004470EF" w:rsidRPr="002E6533" w:rsidRDefault="00000000">
            <w:pPr>
              <w:pStyle w:val="Compact"/>
            </w:pPr>
            <w:r w:rsidRPr="002E6533">
              <w:lastRenderedPageBreak/>
              <w:t>Ignorar as regras de validação de dados para o aplicativo de destino</w:t>
            </w:r>
          </w:p>
        </w:tc>
        <w:tc>
          <w:tcPr>
            <w:tcW w:w="3960" w:type="dxa"/>
          </w:tcPr>
          <w:p w14:paraId="63A3E47D"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218172D8"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7E1F7D5D" w14:textId="77777777" w:rsidR="004470EF" w:rsidRPr="002E6533" w:rsidRDefault="00000000">
            <w:pPr>
              <w:pStyle w:val="Corpodetexto"/>
            </w:pPr>
            <w:r w:rsidRPr="002E6533">
              <w:t> </w:t>
            </w:r>
          </w:p>
        </w:tc>
      </w:tr>
    </w:tbl>
    <w:p w14:paraId="7DD663E0" w14:textId="77777777" w:rsidR="004470EF" w:rsidRPr="002E6533" w:rsidRDefault="00000000">
      <w:pPr>
        <w:pStyle w:val="Compact"/>
        <w:numPr>
          <w:ilvl w:val="0"/>
          <w:numId w:val="1074"/>
        </w:numPr>
      </w:pPr>
      <w:r w:rsidRPr="002E6533">
        <w:t>Selecione o que acontece quando o feed de dados não encontra o registro correspondente no aplicativo de destino.</w:t>
      </w:r>
    </w:p>
    <w:p w14:paraId="24C28B0D" w14:textId="77777777" w:rsidR="004470EF" w:rsidRPr="002E6533" w:rsidRDefault="00000000">
      <w:pPr>
        <w:pStyle w:val="FirstParagraph"/>
      </w:pPr>
      <w:r w:rsidRPr="002E6533">
        <w:t>A tabela a seguir descreve as opções.</w:t>
      </w:r>
    </w:p>
    <w:p w14:paraId="565D432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F551E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E6B378" w14:textId="77777777" w:rsidR="004470EF" w:rsidRPr="002E6533" w:rsidRDefault="00000000">
            <w:pPr>
              <w:pStyle w:val="Compact"/>
            </w:pPr>
            <w:r w:rsidRPr="002E6533">
              <w:t>Opção</w:t>
            </w:r>
          </w:p>
        </w:tc>
        <w:tc>
          <w:tcPr>
            <w:tcW w:w="3960" w:type="dxa"/>
          </w:tcPr>
          <w:p w14:paraId="777FDD2E" w14:textId="77777777" w:rsidR="004470EF" w:rsidRPr="002E6533" w:rsidRDefault="00000000">
            <w:pPr>
              <w:pStyle w:val="Compact"/>
            </w:pPr>
            <w:r w:rsidRPr="002E6533">
              <w:t>Descrição</w:t>
            </w:r>
          </w:p>
        </w:tc>
      </w:tr>
      <w:tr w:rsidR="004470EF" w:rsidRPr="002E6533" w14:paraId="111337F5" w14:textId="77777777">
        <w:tc>
          <w:tcPr>
            <w:tcW w:w="3960" w:type="dxa"/>
          </w:tcPr>
          <w:p w14:paraId="7F87B5EE" w14:textId="77777777" w:rsidR="004470EF" w:rsidRPr="002E6533" w:rsidRDefault="00000000">
            <w:pPr>
              <w:pStyle w:val="Compact"/>
            </w:pPr>
            <w:r w:rsidRPr="002E6533">
              <w:t>Ignorar</w:t>
            </w:r>
          </w:p>
        </w:tc>
        <w:tc>
          <w:tcPr>
            <w:tcW w:w="3960" w:type="dxa"/>
          </w:tcPr>
          <w:p w14:paraId="145B63E0" w14:textId="77777777" w:rsidR="004470EF" w:rsidRPr="002E6533" w:rsidRDefault="00000000">
            <w:pPr>
              <w:pStyle w:val="Compact"/>
            </w:pPr>
            <w:r w:rsidRPr="002E6533">
              <w:t>Não realiza nenhum procedimento quando um registro correspondente não é encontrado.</w:t>
            </w:r>
          </w:p>
        </w:tc>
      </w:tr>
      <w:tr w:rsidR="004470EF" w:rsidRPr="002E6533" w14:paraId="4DB1227C" w14:textId="77777777">
        <w:tc>
          <w:tcPr>
            <w:tcW w:w="3960" w:type="dxa"/>
          </w:tcPr>
          <w:p w14:paraId="29567298" w14:textId="77777777" w:rsidR="004470EF" w:rsidRPr="002E6533" w:rsidRDefault="00000000">
            <w:pPr>
              <w:pStyle w:val="Compact"/>
            </w:pPr>
            <w:r w:rsidRPr="002E6533">
              <w:t>Excluir</w:t>
            </w:r>
          </w:p>
        </w:tc>
        <w:tc>
          <w:tcPr>
            <w:tcW w:w="3960" w:type="dxa"/>
          </w:tcPr>
          <w:p w14:paraId="7476FAB8"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137D6C51"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w:t>
            </w:r>
            <w:r w:rsidRPr="002E6533">
              <w:lastRenderedPageBreak/>
              <w:t xml:space="preserve">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4F90DA5B" w14:textId="77777777">
        <w:tc>
          <w:tcPr>
            <w:tcW w:w="3960" w:type="dxa"/>
          </w:tcPr>
          <w:p w14:paraId="1F84DEB1" w14:textId="77777777" w:rsidR="004470EF" w:rsidRPr="002E6533" w:rsidRDefault="00000000">
            <w:pPr>
              <w:pStyle w:val="Compact"/>
            </w:pPr>
            <w:r w:rsidRPr="002E6533">
              <w:lastRenderedPageBreak/>
              <w:t>Definir um valor de uma lista de valores de destino</w:t>
            </w:r>
          </w:p>
        </w:tc>
        <w:tc>
          <w:tcPr>
            <w:tcW w:w="3960" w:type="dxa"/>
          </w:tcPr>
          <w:p w14:paraId="475FF881"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47CD3C4A"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78EAB0A"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27447567" w14:textId="77777777" w:rsidR="004470EF" w:rsidRPr="002E6533" w:rsidRDefault="00000000">
            <w:pPr>
              <w:pStyle w:val="Corpodetexto"/>
            </w:pPr>
            <w:r w:rsidRPr="002E6533">
              <w:t>Você não pode definir o valor no campo Lista de valores do aplicativo de destino em níveis, nas seguintes condições:</w:t>
            </w:r>
          </w:p>
          <w:p w14:paraId="0858B0EF" w14:textId="77777777" w:rsidR="004470EF" w:rsidRPr="002E6533" w:rsidRDefault="00000000">
            <w:pPr>
              <w:pStyle w:val="Compact"/>
              <w:numPr>
                <w:ilvl w:val="0"/>
                <w:numId w:val="1075"/>
              </w:numPr>
            </w:pPr>
            <w:r w:rsidRPr="002E6533">
              <w:t>Nível 3 ou inferior em um aplicativo em níveis.</w:t>
            </w:r>
          </w:p>
          <w:p w14:paraId="4D88835C" w14:textId="77777777" w:rsidR="004470EF" w:rsidRPr="002E6533" w:rsidRDefault="00000000">
            <w:pPr>
              <w:pStyle w:val="Compact"/>
              <w:numPr>
                <w:ilvl w:val="0"/>
                <w:numId w:val="1075"/>
              </w:numPr>
            </w:pPr>
            <w:r w:rsidRPr="002E6533">
              <w:t>Se você estiver modificando a configuração do feed de dados.</w:t>
            </w:r>
          </w:p>
          <w:p w14:paraId="092445A7" w14:textId="77777777" w:rsidR="004470EF" w:rsidRPr="002E6533" w:rsidRDefault="00000000">
            <w:pPr>
              <w:pStyle w:val="FirstParagraph"/>
            </w:pPr>
            <w:r w:rsidRPr="002E6533">
              <w:lastRenderedPageBreak/>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0315A1DD" w14:textId="77777777" w:rsidR="004470EF" w:rsidRPr="002E6533" w:rsidRDefault="00000000">
      <w:pPr>
        <w:numPr>
          <w:ilvl w:val="0"/>
          <w:numId w:val="1076"/>
        </w:numPr>
      </w:pPr>
      <w:r w:rsidRPr="002E6533">
        <w:lastRenderedPageBreak/>
        <w:t>Execute um destes procedimentos:</w:t>
      </w:r>
    </w:p>
    <w:p w14:paraId="6FEF55BA" w14:textId="77777777" w:rsidR="004470EF" w:rsidRPr="002E6533" w:rsidRDefault="00000000">
      <w:pPr>
        <w:pStyle w:val="Compact"/>
        <w:numPr>
          <w:ilvl w:val="1"/>
          <w:numId w:val="1077"/>
        </w:numPr>
      </w:pPr>
      <w:r w:rsidRPr="002E6533">
        <w:t>Para continuar configurando o feed de dados, vá para a próxima tarefa.</w:t>
      </w:r>
    </w:p>
    <w:p w14:paraId="4BB8B47D" w14:textId="77777777" w:rsidR="004470EF" w:rsidRPr="002E6533" w:rsidRDefault="00000000">
      <w:pPr>
        <w:pStyle w:val="Compact"/>
        <w:numPr>
          <w:ilvl w:val="1"/>
          <w:numId w:val="1077"/>
        </w:numPr>
      </w:pPr>
      <w:r w:rsidRPr="002E6533">
        <w:t>Para terminar de configurar o feed mais tarde, clique em Salvar ou Salvar e fechar.</w:t>
      </w:r>
    </w:p>
    <w:p w14:paraId="07F0E9D1" w14:textId="77777777" w:rsidR="004470EF" w:rsidRPr="002E6533" w:rsidRDefault="00000000">
      <w:pPr>
        <w:pStyle w:val="Ttulo2"/>
      </w:pPr>
      <w:bookmarkStart w:id="465" w:name="Xedc79d93b64a24e6b3f8b48110a437fad317cf3"/>
      <w:bookmarkEnd w:id="464"/>
      <w:r w:rsidRPr="002E6533">
        <w:t>Tarefa 10: Definir configurações de otimização e notificação</w:t>
      </w:r>
    </w:p>
    <w:p w14:paraId="4046B890"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74234AA5" w14:textId="77777777" w:rsidR="004470EF" w:rsidRPr="002E6533" w:rsidRDefault="00000000">
      <w:pPr>
        <w:pStyle w:val="Compact"/>
        <w:numPr>
          <w:ilvl w:val="0"/>
          <w:numId w:val="1078"/>
        </w:numPr>
      </w:pPr>
      <w:r w:rsidRPr="002E6533">
        <w:t xml:space="preserve">Vá para a </w:t>
      </w:r>
      <w:proofErr w:type="gramStart"/>
      <w:r w:rsidRPr="002E6533">
        <w:t>guia Executar</w:t>
      </w:r>
      <w:proofErr w:type="gramEnd"/>
      <w:r w:rsidRPr="002E6533">
        <w:t xml:space="preserve"> a configuração &gt; seção Pós-processamento.</w:t>
      </w:r>
    </w:p>
    <w:p w14:paraId="08F39015" w14:textId="77777777" w:rsidR="004470EF" w:rsidRPr="002E6533" w:rsidRDefault="00000000">
      <w:pPr>
        <w:numPr>
          <w:ilvl w:val="0"/>
          <w:numId w:val="1078"/>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2EB3E17" w14:textId="77777777" w:rsidR="004470EF" w:rsidRPr="002E6533" w:rsidRDefault="00000000">
      <w:pPr>
        <w:numPr>
          <w:ilvl w:val="0"/>
          <w:numId w:val="1079"/>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15B99E46" w14:textId="77777777" w:rsidR="004470EF" w:rsidRPr="002E6533" w:rsidRDefault="00000000">
      <w:pPr>
        <w:numPr>
          <w:ilvl w:val="0"/>
          <w:numId w:val="1080"/>
        </w:numPr>
      </w:pPr>
      <w:r w:rsidRPr="002E6533">
        <w:t>(Opcional) Especifique se uma notificação por e-mail deve ser enviada quando os registros forem criados ou atualizados e quando o status do trabalho for alterado.</w:t>
      </w:r>
    </w:p>
    <w:p w14:paraId="0CF99377" w14:textId="77777777" w:rsidR="004470EF" w:rsidRPr="002E6533" w:rsidRDefault="00000000">
      <w:pPr>
        <w:pStyle w:val="FirstParagraph"/>
      </w:pPr>
      <w:r w:rsidRPr="002E6533">
        <w:t>A tabela a seguir descreve as opções.</w:t>
      </w:r>
    </w:p>
    <w:p w14:paraId="5D9AF0E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86D556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18C25C" w14:textId="77777777" w:rsidR="004470EF" w:rsidRPr="002E6533" w:rsidRDefault="00000000">
            <w:pPr>
              <w:pStyle w:val="Compact"/>
            </w:pPr>
            <w:r w:rsidRPr="002E6533">
              <w:t>Opção</w:t>
            </w:r>
          </w:p>
        </w:tc>
        <w:tc>
          <w:tcPr>
            <w:tcW w:w="3960" w:type="dxa"/>
          </w:tcPr>
          <w:p w14:paraId="7CE5013C" w14:textId="77777777" w:rsidR="004470EF" w:rsidRPr="002E6533" w:rsidRDefault="00000000">
            <w:pPr>
              <w:pStyle w:val="Compact"/>
            </w:pPr>
            <w:r w:rsidRPr="002E6533">
              <w:t>Descrição</w:t>
            </w:r>
          </w:p>
        </w:tc>
      </w:tr>
      <w:tr w:rsidR="004470EF" w:rsidRPr="002E6533" w14:paraId="290F6344" w14:textId="77777777">
        <w:tc>
          <w:tcPr>
            <w:tcW w:w="3960" w:type="dxa"/>
          </w:tcPr>
          <w:p w14:paraId="15714A60" w14:textId="77777777" w:rsidR="004470EF" w:rsidRPr="002E6533" w:rsidRDefault="00000000">
            <w:pPr>
              <w:pStyle w:val="Compact"/>
            </w:pPr>
            <w:r w:rsidRPr="002E6533">
              <w:t xml:space="preserve">Enviar notificações por e-mail quando o </w:t>
            </w:r>
            <w:r w:rsidRPr="002E6533">
              <w:lastRenderedPageBreak/>
              <w:t>feed de dados publicar e atualizar registros</w:t>
            </w:r>
          </w:p>
        </w:tc>
        <w:tc>
          <w:tcPr>
            <w:tcW w:w="3960" w:type="dxa"/>
          </w:tcPr>
          <w:p w14:paraId="363EFA26" w14:textId="77777777" w:rsidR="004470EF" w:rsidRPr="002E6533" w:rsidRDefault="00000000">
            <w:pPr>
              <w:pStyle w:val="Compact"/>
            </w:pPr>
            <w:r w:rsidRPr="002E6533">
              <w:lastRenderedPageBreak/>
              <w:t xml:space="preserve">Selecione se o feed de dados deve </w:t>
            </w:r>
            <w:r w:rsidRPr="002E6533">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5C3688F1" w14:textId="77777777">
        <w:tc>
          <w:tcPr>
            <w:tcW w:w="3960" w:type="dxa"/>
          </w:tcPr>
          <w:p w14:paraId="4E5FEAEA" w14:textId="77777777" w:rsidR="004470EF" w:rsidRPr="002E6533" w:rsidRDefault="00000000">
            <w:pPr>
              <w:pStyle w:val="Compact"/>
            </w:pPr>
            <w:r w:rsidRPr="002E6533">
              <w:lastRenderedPageBreak/>
              <w:t>Enviar notificações de status do trabalho a usuários selecionados quando o status do trabalho muda</w:t>
            </w:r>
          </w:p>
        </w:tc>
        <w:tc>
          <w:tcPr>
            <w:tcW w:w="3960" w:type="dxa"/>
          </w:tcPr>
          <w:p w14:paraId="50C3EA39" w14:textId="77777777" w:rsidR="004470EF" w:rsidRPr="002E6533" w:rsidRDefault="00000000">
            <w:pPr>
              <w:pStyle w:val="Corpodetexto"/>
            </w:pPr>
            <w:r w:rsidRPr="002E6533">
              <w:t>Selecione se deseja que notificações de status de trabalho sejam enviadas para usuários ou grupos selecionados para:</w:t>
            </w:r>
          </w:p>
          <w:p w14:paraId="06FD7709" w14:textId="77777777" w:rsidR="004470EF" w:rsidRPr="002E6533" w:rsidRDefault="00000000">
            <w:pPr>
              <w:numPr>
                <w:ilvl w:val="0"/>
                <w:numId w:val="1081"/>
              </w:numPr>
            </w:pPr>
            <w:r w:rsidRPr="002E6533">
              <w:t>Todos os status - Sucesso, aviso e falha</w:t>
            </w:r>
          </w:p>
          <w:p w14:paraId="44CC3E14" w14:textId="77777777" w:rsidR="004470EF" w:rsidRPr="002E6533" w:rsidRDefault="00000000">
            <w:pPr>
              <w:numPr>
                <w:ilvl w:val="0"/>
                <w:numId w:val="1081"/>
              </w:numPr>
            </w:pPr>
            <w:r w:rsidRPr="002E6533">
              <w:t xml:space="preserve">Somente </w:t>
            </w:r>
            <w:proofErr w:type="gramStart"/>
            <w:r w:rsidRPr="002E6533">
              <w:t>status Com</w:t>
            </w:r>
            <w:proofErr w:type="gramEnd"/>
            <w:r w:rsidRPr="002E6533">
              <w:t xml:space="preserve"> defeito</w:t>
            </w:r>
          </w:p>
          <w:p w14:paraId="6A766CBD" w14:textId="77777777" w:rsidR="004470EF" w:rsidRPr="002E6533" w:rsidRDefault="00000000">
            <w:pPr>
              <w:pStyle w:val="FirstParagraph"/>
            </w:pPr>
            <w:r w:rsidRPr="002E6533">
              <w:t>Você também pode selecionar endereços de e-mail para receber notificações de status de trabalho.</w:t>
            </w:r>
          </w:p>
        </w:tc>
      </w:tr>
    </w:tbl>
    <w:p w14:paraId="3330702D" w14:textId="77777777" w:rsidR="004470EF" w:rsidRPr="002E6533" w:rsidRDefault="00000000">
      <w:pPr>
        <w:numPr>
          <w:ilvl w:val="0"/>
          <w:numId w:val="1082"/>
        </w:numPr>
      </w:pPr>
      <w:r w:rsidRPr="002E6533">
        <w:t>Para salvar o feed de dados, clique em Salvar ou Salvar e fechar.</w:t>
      </w:r>
    </w:p>
    <w:p w14:paraId="644C3407" w14:textId="77777777" w:rsidR="004470EF" w:rsidRPr="002E6533" w:rsidRDefault="00000000">
      <w:pPr>
        <w:pStyle w:val="Ttulo1"/>
      </w:pPr>
      <w:bookmarkStart w:id="466" w:name="Xe20c11ddc46c592300df692034271d276597dd3"/>
      <w:bookmarkEnd w:id="459"/>
      <w:bookmarkEnd w:id="465"/>
      <w:r w:rsidRPr="002E6533">
        <w:t xml:space="preserve">Adicionando um feed de </w:t>
      </w:r>
      <w:proofErr w:type="gramStart"/>
      <w:r w:rsidRPr="002E6533">
        <w:t>dados Somente</w:t>
      </w:r>
      <w:proofErr w:type="gramEnd"/>
      <w:r w:rsidRPr="002E6533">
        <w:t xml:space="preserve"> transporte de Archer para Archer</w:t>
      </w:r>
    </w:p>
    <w:p w14:paraId="5A74EDE6" w14:textId="77777777" w:rsidR="004470EF" w:rsidRPr="002E6533" w:rsidRDefault="00000000">
      <w:pPr>
        <w:pStyle w:val="FirstParagraph"/>
      </w:pPr>
      <w:r w:rsidRPr="002E6533">
        <w:t>Este recurso está disponível apenas para instalações locais do Archer.</w:t>
      </w:r>
    </w:p>
    <w:p w14:paraId="52D765F9" w14:textId="77777777" w:rsidR="004470EF" w:rsidRPr="002E6533" w:rsidRDefault="00000000">
      <w:pPr>
        <w:pStyle w:val="Corpodetexto"/>
      </w:pPr>
      <w:r w:rsidRPr="002E6533">
        <w:t xml:space="preserve">Conclua as seguintes tarefas para adicionar um feed de </w:t>
      </w:r>
      <w:proofErr w:type="gramStart"/>
      <w:r w:rsidRPr="002E6533">
        <w:t>dados Somente</w:t>
      </w:r>
      <w:proofErr w:type="gramEnd"/>
      <w:r w:rsidRPr="002E6533">
        <w:t xml:space="preserve"> transporte de Archer para Archer.</w:t>
      </w:r>
    </w:p>
    <w:p w14:paraId="2C6FDDFF" w14:textId="77777777" w:rsidR="004470EF" w:rsidRPr="002E6533" w:rsidRDefault="00000000">
      <w:pPr>
        <w:pStyle w:val="Corpodetexto"/>
      </w:pPr>
      <w:r w:rsidRPr="002E6533">
        <w:t>Nesta página</w:t>
      </w:r>
    </w:p>
    <w:p w14:paraId="5AA43FA0" w14:textId="77777777" w:rsidR="004470EF" w:rsidRPr="002E6533" w:rsidRDefault="004470EF">
      <w:pPr>
        <w:pStyle w:val="Compact"/>
        <w:numPr>
          <w:ilvl w:val="0"/>
          <w:numId w:val="1083"/>
        </w:numPr>
      </w:pPr>
      <w:hyperlink w:anchor="Xa3f44f3914168d492a0f22708c17846033926e2">
        <w:r w:rsidRPr="002E6533">
          <w:rPr>
            <w:rStyle w:val="Hyperlink"/>
          </w:rPr>
          <w:t>Exemplo: Feed de dados de Archer para Archer - Pesquisa XML apenas para transporte</w:t>
        </w:r>
      </w:hyperlink>
    </w:p>
    <w:p w14:paraId="6A29BB9B" w14:textId="77777777" w:rsidR="004470EF" w:rsidRPr="002E6533" w:rsidRDefault="004470EF">
      <w:pPr>
        <w:pStyle w:val="Compact"/>
        <w:numPr>
          <w:ilvl w:val="0"/>
          <w:numId w:val="1083"/>
        </w:numPr>
      </w:pPr>
      <w:hyperlink w:anchor="X09200154ca4bcabf9be034a723b7e1d1d39b6f4">
        <w:r w:rsidRPr="002E6533">
          <w:rPr>
            <w:rStyle w:val="Hyperlink"/>
          </w:rPr>
          <w:t>Tarefa 1: Adicionar um feed de dados de transporte</w:t>
        </w:r>
      </w:hyperlink>
    </w:p>
    <w:p w14:paraId="5E0F2B62" w14:textId="77777777" w:rsidR="004470EF" w:rsidRPr="002E6533" w:rsidRDefault="004470EF">
      <w:pPr>
        <w:pStyle w:val="Compact"/>
        <w:numPr>
          <w:ilvl w:val="0"/>
          <w:numId w:val="1083"/>
        </w:numPr>
      </w:pPr>
      <w:hyperlink w:anchor="Xe87caee0b9ce24517d66f858473d6e88c2e85bd">
        <w:r w:rsidRPr="002E6533">
          <w:rPr>
            <w:rStyle w:val="Hyperlink"/>
          </w:rPr>
          <w:t>Tarefa 2: Configurar uma pesquisa de relatório</w:t>
        </w:r>
      </w:hyperlink>
    </w:p>
    <w:p w14:paraId="07003508" w14:textId="77777777" w:rsidR="004470EF" w:rsidRPr="002E6533" w:rsidRDefault="004470EF">
      <w:pPr>
        <w:pStyle w:val="Compact"/>
        <w:numPr>
          <w:ilvl w:val="1"/>
          <w:numId w:val="1084"/>
        </w:numPr>
      </w:pPr>
      <w:hyperlink w:anchor="tokens-de-nome-de-arquivo">
        <w:r w:rsidRPr="002E6533">
          <w:rPr>
            <w:rStyle w:val="Hyperlink"/>
          </w:rPr>
          <w:t>Tokens de nome de arquivo</w:t>
        </w:r>
      </w:hyperlink>
    </w:p>
    <w:p w14:paraId="2DFF32FF" w14:textId="77777777" w:rsidR="004470EF" w:rsidRPr="002E6533" w:rsidRDefault="004470EF">
      <w:pPr>
        <w:pStyle w:val="Compact"/>
        <w:numPr>
          <w:ilvl w:val="0"/>
          <w:numId w:val="1083"/>
        </w:numPr>
      </w:pPr>
      <w:hyperlink w:anchor="Tarefa3Definiroagendamentodofeeddedados">
        <w:r w:rsidRPr="002E6533">
          <w:rPr>
            <w:rStyle w:val="Hyperlink"/>
          </w:rPr>
          <w:t>Tarefa 3: Definir o agendamento do feed de dados</w:t>
        </w:r>
      </w:hyperlink>
    </w:p>
    <w:p w14:paraId="3254383B" w14:textId="77777777" w:rsidR="004470EF" w:rsidRPr="002E6533" w:rsidRDefault="00000000">
      <w:pPr>
        <w:pStyle w:val="Ttulo2"/>
      </w:pPr>
      <w:bookmarkStart w:id="467" w:name="Xcfe272d7a3362bbc4f90b110f21a99f38bb237f"/>
      <w:r w:rsidRPr="002E6533">
        <w:lastRenderedPageBreak/>
        <w:t>Exemplo: Feed de dados de Archer para Archer - Pesquisa XML apenas para transporte</w:t>
      </w:r>
    </w:p>
    <w:p w14:paraId="63FDEFDF" w14:textId="77777777" w:rsidR="004470EF" w:rsidRPr="002E6533" w:rsidRDefault="00000000">
      <w:pPr>
        <w:pStyle w:val="TableCaption"/>
      </w:pPr>
      <w:r w:rsidRPr="002E6533">
        <w:t>A tabela a seguir mostra um exemplo dos valores de um feed de dados para o Archer Web Services Transporter usando uma pesquisa XML para recuperar dados da API de Web Services do Archer. O exemplo mostra as configurações para cada propriedade do feed de dados e a execução do feed de dados sem um agendament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740E5BB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1FE81FF2" w14:textId="77777777" w:rsidR="004470EF" w:rsidRPr="002E6533" w:rsidRDefault="00000000">
            <w:pPr>
              <w:pStyle w:val="Compact"/>
            </w:pPr>
            <w:r w:rsidRPr="002E6533">
              <w:t>Guia</w:t>
            </w:r>
          </w:p>
        </w:tc>
        <w:tc>
          <w:tcPr>
            <w:tcW w:w="1584" w:type="dxa"/>
          </w:tcPr>
          <w:p w14:paraId="271E49E7" w14:textId="77777777" w:rsidR="004470EF" w:rsidRPr="002E6533" w:rsidRDefault="00000000">
            <w:pPr>
              <w:pStyle w:val="Compact"/>
            </w:pPr>
            <w:r w:rsidRPr="002E6533">
              <w:t>Seção</w:t>
            </w:r>
          </w:p>
        </w:tc>
        <w:tc>
          <w:tcPr>
            <w:tcW w:w="1584" w:type="dxa"/>
          </w:tcPr>
          <w:p w14:paraId="5005E53B" w14:textId="77777777" w:rsidR="004470EF" w:rsidRPr="002E6533" w:rsidRDefault="00000000">
            <w:pPr>
              <w:pStyle w:val="Compact"/>
            </w:pPr>
            <w:r w:rsidRPr="002E6533">
              <w:t>Campo</w:t>
            </w:r>
          </w:p>
        </w:tc>
        <w:tc>
          <w:tcPr>
            <w:tcW w:w="1584" w:type="dxa"/>
          </w:tcPr>
          <w:p w14:paraId="0D37D8C3" w14:textId="77777777" w:rsidR="004470EF" w:rsidRPr="002E6533" w:rsidRDefault="00000000">
            <w:pPr>
              <w:pStyle w:val="Compact"/>
            </w:pPr>
            <w:r w:rsidRPr="002E6533">
              <w:t>Valor</w:t>
            </w:r>
          </w:p>
        </w:tc>
        <w:tc>
          <w:tcPr>
            <w:tcW w:w="1584" w:type="dxa"/>
          </w:tcPr>
          <w:p w14:paraId="32835987" w14:textId="77777777" w:rsidR="004470EF" w:rsidRPr="002E6533" w:rsidRDefault="00000000">
            <w:pPr>
              <w:pStyle w:val="Compact"/>
            </w:pPr>
            <w:r w:rsidRPr="002E6533">
              <w:t>Observações</w:t>
            </w:r>
          </w:p>
        </w:tc>
      </w:tr>
      <w:tr w:rsidR="004470EF" w:rsidRPr="002E6533" w14:paraId="79FBF97D" w14:textId="77777777">
        <w:tc>
          <w:tcPr>
            <w:tcW w:w="1584" w:type="dxa"/>
          </w:tcPr>
          <w:p w14:paraId="65E18D37" w14:textId="77777777" w:rsidR="004470EF" w:rsidRPr="002E6533" w:rsidRDefault="00000000">
            <w:pPr>
              <w:pStyle w:val="Compact"/>
            </w:pPr>
            <w:r w:rsidRPr="002E6533">
              <w:t>Geral</w:t>
            </w:r>
          </w:p>
        </w:tc>
        <w:tc>
          <w:tcPr>
            <w:tcW w:w="1584" w:type="dxa"/>
          </w:tcPr>
          <w:p w14:paraId="18F35C10" w14:textId="77777777" w:rsidR="004470EF" w:rsidRPr="002E6533" w:rsidRDefault="00000000">
            <w:pPr>
              <w:pStyle w:val="Compact"/>
            </w:pPr>
            <w:r w:rsidRPr="002E6533">
              <w:t>Informações gerais</w:t>
            </w:r>
          </w:p>
        </w:tc>
        <w:tc>
          <w:tcPr>
            <w:tcW w:w="1584" w:type="dxa"/>
          </w:tcPr>
          <w:p w14:paraId="4B1F8690" w14:textId="77777777" w:rsidR="004470EF" w:rsidRPr="002E6533" w:rsidRDefault="00000000">
            <w:pPr>
              <w:pStyle w:val="Compact"/>
            </w:pPr>
            <w:r w:rsidRPr="002E6533">
              <w:t>Nome</w:t>
            </w:r>
          </w:p>
        </w:tc>
        <w:tc>
          <w:tcPr>
            <w:tcW w:w="1584" w:type="dxa"/>
          </w:tcPr>
          <w:p w14:paraId="137A175C" w14:textId="77777777" w:rsidR="004470EF" w:rsidRPr="002E6533" w:rsidRDefault="00000000">
            <w:pPr>
              <w:pStyle w:val="Compact"/>
            </w:pPr>
            <w:r w:rsidRPr="002E6533">
              <w:rPr>
                <w:i/>
                <w:iCs/>
              </w:rPr>
              <w:t>definido pelo usuário</w:t>
            </w:r>
          </w:p>
        </w:tc>
        <w:tc>
          <w:tcPr>
            <w:tcW w:w="1584" w:type="dxa"/>
          </w:tcPr>
          <w:p w14:paraId="4DDEDE1E" w14:textId="77777777" w:rsidR="004470EF" w:rsidRPr="002E6533" w:rsidRDefault="00000000">
            <w:pPr>
              <w:pStyle w:val="Compact"/>
            </w:pPr>
            <w:r w:rsidRPr="002E6533">
              <w:t>O nome exclusivo do feed de dados, por exemplo, Feed de dados APENAS de transferência da AWS.</w:t>
            </w:r>
          </w:p>
        </w:tc>
      </w:tr>
      <w:tr w:rsidR="004470EF" w:rsidRPr="002E6533" w14:paraId="20ED04E5" w14:textId="77777777">
        <w:tc>
          <w:tcPr>
            <w:tcW w:w="1584" w:type="dxa"/>
          </w:tcPr>
          <w:p w14:paraId="529F3362" w14:textId="77777777" w:rsidR="004470EF" w:rsidRPr="002E6533" w:rsidRDefault="00000000">
            <w:pPr>
              <w:pStyle w:val="Compact"/>
            </w:pPr>
            <w:r w:rsidRPr="002E6533">
              <w:t> </w:t>
            </w:r>
          </w:p>
        </w:tc>
        <w:tc>
          <w:tcPr>
            <w:tcW w:w="1584" w:type="dxa"/>
          </w:tcPr>
          <w:p w14:paraId="408323EC" w14:textId="77777777" w:rsidR="004470EF" w:rsidRPr="002E6533" w:rsidRDefault="00000000">
            <w:pPr>
              <w:pStyle w:val="Compact"/>
            </w:pPr>
            <w:r w:rsidRPr="002E6533">
              <w:t> </w:t>
            </w:r>
          </w:p>
        </w:tc>
        <w:tc>
          <w:tcPr>
            <w:tcW w:w="1584" w:type="dxa"/>
          </w:tcPr>
          <w:p w14:paraId="0205EF1A" w14:textId="77777777" w:rsidR="004470EF" w:rsidRPr="002E6533" w:rsidRDefault="00000000">
            <w:pPr>
              <w:pStyle w:val="Compact"/>
            </w:pPr>
            <w:r w:rsidRPr="002E6533">
              <w:t>Alias</w:t>
            </w:r>
          </w:p>
        </w:tc>
        <w:tc>
          <w:tcPr>
            <w:tcW w:w="1584" w:type="dxa"/>
          </w:tcPr>
          <w:p w14:paraId="38B26E2B" w14:textId="77777777" w:rsidR="004470EF" w:rsidRPr="002E6533" w:rsidRDefault="00000000">
            <w:pPr>
              <w:pStyle w:val="Compact"/>
            </w:pPr>
            <w:r w:rsidRPr="002E6533">
              <w:rPr>
                <w:i/>
                <w:iCs/>
              </w:rPr>
              <w:t>padrão</w:t>
            </w:r>
          </w:p>
        </w:tc>
        <w:tc>
          <w:tcPr>
            <w:tcW w:w="1584" w:type="dxa"/>
          </w:tcPr>
          <w:p w14:paraId="30394A88" w14:textId="77777777" w:rsidR="004470EF" w:rsidRPr="002E6533" w:rsidRDefault="00000000">
            <w:pPr>
              <w:pStyle w:val="Compact"/>
            </w:pPr>
            <w:r w:rsidRPr="002E6533">
              <w:t>Por padrão, o Alias é igual a Nome, por exemplo, AWS_TO_Data Feed. O Nome de alias designa o nome da pasta desse feed de dados no diretório de usuário.</w:t>
            </w:r>
          </w:p>
        </w:tc>
      </w:tr>
      <w:tr w:rsidR="004470EF" w:rsidRPr="002E6533" w14:paraId="2F212133" w14:textId="77777777">
        <w:tc>
          <w:tcPr>
            <w:tcW w:w="1584" w:type="dxa"/>
          </w:tcPr>
          <w:p w14:paraId="3FE19597" w14:textId="77777777" w:rsidR="004470EF" w:rsidRPr="002E6533" w:rsidRDefault="00000000">
            <w:pPr>
              <w:pStyle w:val="Compact"/>
            </w:pPr>
            <w:r w:rsidRPr="002E6533">
              <w:t> </w:t>
            </w:r>
          </w:p>
        </w:tc>
        <w:tc>
          <w:tcPr>
            <w:tcW w:w="1584" w:type="dxa"/>
          </w:tcPr>
          <w:p w14:paraId="4C3497DF" w14:textId="77777777" w:rsidR="004470EF" w:rsidRPr="002E6533" w:rsidRDefault="00000000">
            <w:pPr>
              <w:pStyle w:val="Compact"/>
            </w:pPr>
            <w:r w:rsidRPr="002E6533">
              <w:t> </w:t>
            </w:r>
          </w:p>
        </w:tc>
        <w:tc>
          <w:tcPr>
            <w:tcW w:w="1584" w:type="dxa"/>
          </w:tcPr>
          <w:p w14:paraId="18B333EF" w14:textId="77777777" w:rsidR="004470EF" w:rsidRPr="002E6533" w:rsidRDefault="00000000">
            <w:pPr>
              <w:pStyle w:val="Compact"/>
            </w:pPr>
            <w:r w:rsidRPr="002E6533">
              <w:t>Status</w:t>
            </w:r>
          </w:p>
        </w:tc>
        <w:tc>
          <w:tcPr>
            <w:tcW w:w="1584" w:type="dxa"/>
          </w:tcPr>
          <w:p w14:paraId="2DDC1D36" w14:textId="77777777" w:rsidR="004470EF" w:rsidRPr="002E6533" w:rsidRDefault="00000000">
            <w:pPr>
              <w:pStyle w:val="Compact"/>
            </w:pPr>
            <w:r w:rsidRPr="002E6533">
              <w:t>Ativo</w:t>
            </w:r>
          </w:p>
        </w:tc>
        <w:tc>
          <w:tcPr>
            <w:tcW w:w="1584" w:type="dxa"/>
          </w:tcPr>
          <w:p w14:paraId="70595BBC" w14:textId="77777777" w:rsidR="004470EF" w:rsidRPr="002E6533" w:rsidRDefault="00000000">
            <w:pPr>
              <w:pStyle w:val="Compact"/>
            </w:pPr>
            <w:r w:rsidRPr="002E6533">
              <w:t>O feed de dados deve ter um status Ativo para ser executado.</w:t>
            </w:r>
          </w:p>
        </w:tc>
      </w:tr>
      <w:tr w:rsidR="004470EF" w:rsidRPr="002E6533" w14:paraId="6E766187" w14:textId="77777777">
        <w:tc>
          <w:tcPr>
            <w:tcW w:w="1584" w:type="dxa"/>
          </w:tcPr>
          <w:p w14:paraId="25037C91" w14:textId="77777777" w:rsidR="004470EF" w:rsidRPr="002E6533" w:rsidRDefault="00000000">
            <w:pPr>
              <w:pStyle w:val="Compact"/>
            </w:pPr>
            <w:r w:rsidRPr="002E6533">
              <w:t> </w:t>
            </w:r>
          </w:p>
        </w:tc>
        <w:tc>
          <w:tcPr>
            <w:tcW w:w="1584" w:type="dxa"/>
          </w:tcPr>
          <w:p w14:paraId="11CE94C1" w14:textId="77777777" w:rsidR="004470EF" w:rsidRPr="002E6533" w:rsidRDefault="00000000">
            <w:pPr>
              <w:pStyle w:val="Compact"/>
            </w:pPr>
            <w:r w:rsidRPr="002E6533">
              <w:t>Informações do feed</w:t>
            </w:r>
          </w:p>
        </w:tc>
        <w:tc>
          <w:tcPr>
            <w:tcW w:w="1584" w:type="dxa"/>
          </w:tcPr>
          <w:p w14:paraId="3D2D6DEE" w14:textId="77777777" w:rsidR="004470EF" w:rsidRPr="002E6533" w:rsidRDefault="00000000">
            <w:pPr>
              <w:pStyle w:val="Compact"/>
            </w:pPr>
            <w:r w:rsidRPr="002E6533">
              <w:t>Nome da conta de serviço</w:t>
            </w:r>
          </w:p>
        </w:tc>
        <w:tc>
          <w:tcPr>
            <w:tcW w:w="1584" w:type="dxa"/>
          </w:tcPr>
          <w:p w14:paraId="12DF17AF" w14:textId="77777777" w:rsidR="004470EF" w:rsidRPr="002E6533" w:rsidRDefault="00000000">
            <w:pPr>
              <w:pStyle w:val="Compact"/>
            </w:pPr>
            <w:r w:rsidRPr="002E6533">
              <w:rPr>
                <w:i/>
                <w:iCs/>
              </w:rPr>
              <w:t>definido pelo usuário</w:t>
            </w:r>
          </w:p>
        </w:tc>
        <w:tc>
          <w:tcPr>
            <w:tcW w:w="1584" w:type="dxa"/>
          </w:tcPr>
          <w:p w14:paraId="139C4E59" w14:textId="77777777" w:rsidR="004470EF" w:rsidRPr="002E6533" w:rsidRDefault="00000000">
            <w:pPr>
              <w:pStyle w:val="Compact"/>
            </w:pPr>
            <w:r w:rsidRPr="002E6533">
              <w:t>O nome de usuário por meio do qual o feed de dados será executado, por exemplo, AWS_Transpor</w:t>
            </w:r>
            <w:r w:rsidRPr="002E6533">
              <w:lastRenderedPageBreak/>
              <w:t>t_Only.</w:t>
            </w:r>
          </w:p>
        </w:tc>
      </w:tr>
      <w:tr w:rsidR="004470EF" w:rsidRPr="002E6533" w14:paraId="73468E40" w14:textId="77777777">
        <w:tc>
          <w:tcPr>
            <w:tcW w:w="1584" w:type="dxa"/>
          </w:tcPr>
          <w:p w14:paraId="4E8876E5" w14:textId="77777777" w:rsidR="004470EF" w:rsidRPr="002E6533" w:rsidRDefault="00000000">
            <w:pPr>
              <w:pStyle w:val="Compact"/>
            </w:pPr>
            <w:r w:rsidRPr="002E6533">
              <w:lastRenderedPageBreak/>
              <w:t> </w:t>
            </w:r>
          </w:p>
        </w:tc>
        <w:tc>
          <w:tcPr>
            <w:tcW w:w="1584" w:type="dxa"/>
          </w:tcPr>
          <w:p w14:paraId="64461CF6" w14:textId="77777777" w:rsidR="004470EF" w:rsidRPr="002E6533" w:rsidRDefault="00000000">
            <w:pPr>
              <w:pStyle w:val="Compact"/>
            </w:pPr>
            <w:r w:rsidRPr="002E6533">
              <w:t> </w:t>
            </w:r>
          </w:p>
        </w:tc>
        <w:tc>
          <w:tcPr>
            <w:tcW w:w="1584" w:type="dxa"/>
          </w:tcPr>
          <w:p w14:paraId="70D1E72D" w14:textId="77777777" w:rsidR="004470EF" w:rsidRPr="002E6533" w:rsidRDefault="00000000">
            <w:pPr>
              <w:pStyle w:val="Compact"/>
            </w:pPr>
            <w:r w:rsidRPr="002E6533">
              <w:t>Tipo de feed</w:t>
            </w:r>
          </w:p>
        </w:tc>
        <w:tc>
          <w:tcPr>
            <w:tcW w:w="1584" w:type="dxa"/>
          </w:tcPr>
          <w:p w14:paraId="3F9E9312" w14:textId="77777777" w:rsidR="004470EF" w:rsidRPr="002E6533" w:rsidRDefault="00000000">
            <w:pPr>
              <w:pStyle w:val="Compact"/>
            </w:pPr>
            <w:r w:rsidRPr="002E6533">
              <w:t>Somente transporte</w:t>
            </w:r>
          </w:p>
        </w:tc>
        <w:tc>
          <w:tcPr>
            <w:tcW w:w="1584" w:type="dxa"/>
          </w:tcPr>
          <w:p w14:paraId="417CFEC4" w14:textId="77777777" w:rsidR="004470EF" w:rsidRPr="002E6533" w:rsidRDefault="00000000">
            <w:pPr>
              <w:pStyle w:val="Compact"/>
            </w:pPr>
            <w:r w:rsidRPr="002E6533">
              <w:t> </w:t>
            </w:r>
          </w:p>
        </w:tc>
      </w:tr>
      <w:tr w:rsidR="004470EF" w:rsidRPr="002E6533" w14:paraId="1D06F2B6" w14:textId="77777777">
        <w:tc>
          <w:tcPr>
            <w:tcW w:w="1584" w:type="dxa"/>
          </w:tcPr>
          <w:p w14:paraId="74CC2069" w14:textId="77777777" w:rsidR="004470EF" w:rsidRPr="002E6533" w:rsidRDefault="00000000">
            <w:pPr>
              <w:pStyle w:val="Compact"/>
            </w:pPr>
            <w:r w:rsidRPr="002E6533">
              <w:t> </w:t>
            </w:r>
          </w:p>
        </w:tc>
        <w:tc>
          <w:tcPr>
            <w:tcW w:w="1584" w:type="dxa"/>
          </w:tcPr>
          <w:p w14:paraId="56046364" w14:textId="77777777" w:rsidR="004470EF" w:rsidRPr="002E6533" w:rsidRDefault="00000000">
            <w:pPr>
              <w:pStyle w:val="Compact"/>
            </w:pPr>
            <w:r w:rsidRPr="002E6533">
              <w:t> </w:t>
            </w:r>
          </w:p>
        </w:tc>
        <w:tc>
          <w:tcPr>
            <w:tcW w:w="1584" w:type="dxa"/>
          </w:tcPr>
          <w:p w14:paraId="0165C7ED" w14:textId="77777777" w:rsidR="004470EF" w:rsidRPr="002E6533" w:rsidRDefault="00000000">
            <w:pPr>
              <w:pStyle w:val="Compact"/>
            </w:pPr>
            <w:r w:rsidRPr="002E6533">
              <w:t>Caminho de destino</w:t>
            </w:r>
          </w:p>
        </w:tc>
        <w:tc>
          <w:tcPr>
            <w:tcW w:w="1584" w:type="dxa"/>
          </w:tcPr>
          <w:p w14:paraId="38B38559" w14:textId="77777777" w:rsidR="004470EF" w:rsidRPr="002E6533" w:rsidRDefault="00000000">
            <w:pPr>
              <w:pStyle w:val="Compact"/>
            </w:pPr>
            <w:r w:rsidRPr="002E6533">
              <w:rPr>
                <w:i/>
                <w:iCs/>
              </w:rPr>
              <w:t>definido pelo usuário</w:t>
            </w:r>
          </w:p>
        </w:tc>
        <w:tc>
          <w:tcPr>
            <w:tcW w:w="1584" w:type="dxa"/>
          </w:tcPr>
          <w:p w14:paraId="5A0F6E4A" w14:textId="77777777" w:rsidR="004470EF" w:rsidRPr="002E6533" w:rsidRDefault="00000000">
            <w:pPr>
              <w:pStyle w:val="Compact"/>
            </w:pPr>
            <w:r w:rsidRPr="002E6533">
              <w:t>O nome e o local do arquivo que está sendo transferido, por exemplo, AWS.xml.</w:t>
            </w:r>
          </w:p>
        </w:tc>
      </w:tr>
      <w:tr w:rsidR="004470EF" w:rsidRPr="002E6533" w14:paraId="540AF906" w14:textId="77777777">
        <w:tc>
          <w:tcPr>
            <w:tcW w:w="1584" w:type="dxa"/>
          </w:tcPr>
          <w:p w14:paraId="2E9A0430" w14:textId="77777777" w:rsidR="004470EF" w:rsidRPr="002E6533" w:rsidRDefault="00000000">
            <w:pPr>
              <w:pStyle w:val="Compact"/>
            </w:pPr>
            <w:r w:rsidRPr="002E6533">
              <w:t>Conexão de origem</w:t>
            </w:r>
          </w:p>
        </w:tc>
        <w:tc>
          <w:tcPr>
            <w:tcW w:w="1584" w:type="dxa"/>
          </w:tcPr>
          <w:p w14:paraId="659F77A2" w14:textId="77777777" w:rsidR="004470EF" w:rsidRPr="002E6533" w:rsidRDefault="00000000">
            <w:pPr>
              <w:pStyle w:val="Compact"/>
            </w:pPr>
            <w:r w:rsidRPr="002E6533">
              <w:t> </w:t>
            </w:r>
          </w:p>
        </w:tc>
        <w:tc>
          <w:tcPr>
            <w:tcW w:w="1584" w:type="dxa"/>
          </w:tcPr>
          <w:p w14:paraId="31BD65A8" w14:textId="77777777" w:rsidR="004470EF" w:rsidRPr="002E6533" w:rsidRDefault="00000000">
            <w:pPr>
              <w:pStyle w:val="Compact"/>
            </w:pPr>
            <w:r w:rsidRPr="002E6533">
              <w:t>Método de transferência</w:t>
            </w:r>
          </w:p>
        </w:tc>
        <w:tc>
          <w:tcPr>
            <w:tcW w:w="1584" w:type="dxa"/>
          </w:tcPr>
          <w:p w14:paraId="49F1B5C6" w14:textId="77777777" w:rsidR="004470EF" w:rsidRPr="002E6533" w:rsidRDefault="00000000">
            <w:pPr>
              <w:pStyle w:val="Compact"/>
            </w:pPr>
            <w:r w:rsidRPr="002E6533">
              <w:t>Archer Web Services Transporter</w:t>
            </w:r>
          </w:p>
        </w:tc>
        <w:tc>
          <w:tcPr>
            <w:tcW w:w="1584" w:type="dxa"/>
          </w:tcPr>
          <w:p w14:paraId="58D73B4E" w14:textId="77777777" w:rsidR="004470EF" w:rsidRPr="002E6533" w:rsidRDefault="00000000">
            <w:pPr>
              <w:pStyle w:val="Compact"/>
            </w:pPr>
            <w:r w:rsidRPr="002E6533">
              <w:t> </w:t>
            </w:r>
          </w:p>
        </w:tc>
      </w:tr>
      <w:tr w:rsidR="004470EF" w:rsidRPr="002E6533" w14:paraId="5A8E9FB2" w14:textId="77777777">
        <w:tc>
          <w:tcPr>
            <w:tcW w:w="1584" w:type="dxa"/>
          </w:tcPr>
          <w:p w14:paraId="44004547" w14:textId="77777777" w:rsidR="004470EF" w:rsidRPr="002E6533" w:rsidRDefault="00000000">
            <w:pPr>
              <w:pStyle w:val="Compact"/>
            </w:pPr>
            <w:r w:rsidRPr="002E6533">
              <w:t> </w:t>
            </w:r>
          </w:p>
        </w:tc>
        <w:tc>
          <w:tcPr>
            <w:tcW w:w="1584" w:type="dxa"/>
          </w:tcPr>
          <w:p w14:paraId="596E966C" w14:textId="77777777" w:rsidR="004470EF" w:rsidRPr="002E6533" w:rsidRDefault="00000000">
            <w:pPr>
              <w:pStyle w:val="Compact"/>
            </w:pPr>
            <w:r w:rsidRPr="002E6533">
              <w:t>Propriedades de log-on</w:t>
            </w:r>
          </w:p>
        </w:tc>
        <w:tc>
          <w:tcPr>
            <w:tcW w:w="1584" w:type="dxa"/>
          </w:tcPr>
          <w:p w14:paraId="028DA114" w14:textId="77777777" w:rsidR="004470EF" w:rsidRPr="002E6533" w:rsidRDefault="00000000">
            <w:pPr>
              <w:pStyle w:val="Compact"/>
            </w:pPr>
            <w:r w:rsidRPr="002E6533">
              <w:t>URL</w:t>
            </w:r>
          </w:p>
        </w:tc>
        <w:tc>
          <w:tcPr>
            <w:tcW w:w="1584" w:type="dxa"/>
          </w:tcPr>
          <w:p w14:paraId="0E6928B4" w14:textId="77777777" w:rsidR="004470EF" w:rsidRPr="002E6533" w:rsidRDefault="00000000">
            <w:pPr>
              <w:pStyle w:val="Compact"/>
            </w:pPr>
            <w:r w:rsidRPr="002E6533">
              <w:t>[http://yoursiteURL/ws/search.asmx]</w:t>
            </w:r>
          </w:p>
        </w:tc>
        <w:tc>
          <w:tcPr>
            <w:tcW w:w="1584" w:type="dxa"/>
          </w:tcPr>
          <w:p w14:paraId="734B29DA" w14:textId="77777777" w:rsidR="004470EF" w:rsidRPr="002E6533" w:rsidRDefault="00000000">
            <w:pPr>
              <w:pStyle w:val="Corpodetexto"/>
            </w:pPr>
            <w:r w:rsidRPr="002E6533">
              <w:t>Por exemplo, http://staging.local:8000/ws/search.asmx</w:t>
            </w:r>
          </w:p>
          <w:p w14:paraId="25918456" w14:textId="77777777" w:rsidR="004470EF" w:rsidRPr="002E6533" w:rsidRDefault="00000000">
            <w:pPr>
              <w:pStyle w:val="Corpodetexto"/>
            </w:pPr>
            <w:r w:rsidRPr="002E6533">
              <w:t>Substitua a URL do seu site pela URL real para a instância do Archer.</w:t>
            </w:r>
          </w:p>
        </w:tc>
      </w:tr>
      <w:tr w:rsidR="004470EF" w:rsidRPr="002E6533" w14:paraId="319578F8" w14:textId="77777777">
        <w:tc>
          <w:tcPr>
            <w:tcW w:w="1584" w:type="dxa"/>
          </w:tcPr>
          <w:p w14:paraId="2C91624E" w14:textId="77777777" w:rsidR="004470EF" w:rsidRPr="002E6533" w:rsidRDefault="00000000">
            <w:pPr>
              <w:pStyle w:val="Compact"/>
            </w:pPr>
            <w:r w:rsidRPr="002E6533">
              <w:t> </w:t>
            </w:r>
          </w:p>
        </w:tc>
        <w:tc>
          <w:tcPr>
            <w:tcW w:w="1584" w:type="dxa"/>
          </w:tcPr>
          <w:p w14:paraId="607520BA" w14:textId="77777777" w:rsidR="004470EF" w:rsidRPr="002E6533" w:rsidRDefault="00000000">
            <w:pPr>
              <w:pStyle w:val="Compact"/>
            </w:pPr>
            <w:r w:rsidRPr="002E6533">
              <w:t> </w:t>
            </w:r>
          </w:p>
        </w:tc>
        <w:tc>
          <w:tcPr>
            <w:tcW w:w="1584" w:type="dxa"/>
          </w:tcPr>
          <w:p w14:paraId="087569F9" w14:textId="77777777" w:rsidR="004470EF" w:rsidRPr="002E6533" w:rsidRDefault="00000000">
            <w:pPr>
              <w:pStyle w:val="Compact"/>
            </w:pPr>
            <w:r w:rsidRPr="002E6533">
              <w:t>Credenciais</w:t>
            </w:r>
          </w:p>
        </w:tc>
        <w:tc>
          <w:tcPr>
            <w:tcW w:w="1584" w:type="dxa"/>
          </w:tcPr>
          <w:p w14:paraId="1B6F263D" w14:textId="77777777" w:rsidR="004470EF" w:rsidRPr="002E6533" w:rsidRDefault="00000000">
            <w:pPr>
              <w:pStyle w:val="Compact"/>
            </w:pPr>
            <w:r w:rsidRPr="002E6533">
              <w:rPr>
                <w:i/>
                <w:iCs/>
              </w:rPr>
              <w:t>selecione a opção para a instância atual</w:t>
            </w:r>
          </w:p>
        </w:tc>
        <w:tc>
          <w:tcPr>
            <w:tcW w:w="1584" w:type="dxa"/>
          </w:tcPr>
          <w:p w14:paraId="121AAF28" w14:textId="77777777" w:rsidR="004470EF" w:rsidRPr="002E6533" w:rsidRDefault="00000000">
            <w:pPr>
              <w:pStyle w:val="Corpodetexto"/>
            </w:pPr>
            <w:r w:rsidRPr="002E6533">
              <w:t xml:space="preserve">Usuário de conta anônima ou de serviço: Selecione se a instância atual está configurada para autenticação anônima ou quando a Conta de serviço que executa o serviço Mecanismo de </w:t>
            </w:r>
            <w:r w:rsidRPr="002E6533">
              <w:lastRenderedPageBreak/>
              <w:t>trabalho pode acessar o IIS.</w:t>
            </w:r>
          </w:p>
          <w:p w14:paraId="24BE3F77" w14:textId="77777777" w:rsidR="004470EF" w:rsidRPr="002E6533" w:rsidRDefault="00000000">
            <w:pPr>
              <w:pStyle w:val="Corpodetexto"/>
            </w:pPr>
            <w:r w:rsidRPr="002E6533">
              <w:t>Específico: Indique se a instância atual está configurada para autenticação do Windows. Você deverá fornecer: Nome de usuário e Senha para autenticação do Windows. O Domínio é opcional.</w:t>
            </w:r>
          </w:p>
        </w:tc>
      </w:tr>
      <w:tr w:rsidR="004470EF" w:rsidRPr="002E6533" w14:paraId="354F7843" w14:textId="77777777">
        <w:tc>
          <w:tcPr>
            <w:tcW w:w="1584" w:type="dxa"/>
          </w:tcPr>
          <w:p w14:paraId="4E4E9989" w14:textId="77777777" w:rsidR="004470EF" w:rsidRPr="002E6533" w:rsidRDefault="00000000">
            <w:pPr>
              <w:pStyle w:val="Compact"/>
            </w:pPr>
            <w:r w:rsidRPr="002E6533">
              <w:lastRenderedPageBreak/>
              <w:t> </w:t>
            </w:r>
          </w:p>
        </w:tc>
        <w:tc>
          <w:tcPr>
            <w:tcW w:w="1584" w:type="dxa"/>
          </w:tcPr>
          <w:p w14:paraId="3864F5A3" w14:textId="77777777" w:rsidR="004470EF" w:rsidRPr="002E6533" w:rsidRDefault="00000000">
            <w:pPr>
              <w:pStyle w:val="Compact"/>
            </w:pPr>
            <w:r w:rsidRPr="002E6533">
              <w:t>Configuração de transferência</w:t>
            </w:r>
          </w:p>
        </w:tc>
        <w:tc>
          <w:tcPr>
            <w:tcW w:w="1584" w:type="dxa"/>
          </w:tcPr>
          <w:p w14:paraId="14303207" w14:textId="77777777" w:rsidR="004470EF" w:rsidRPr="002E6533" w:rsidRDefault="00000000">
            <w:pPr>
              <w:pStyle w:val="Compact"/>
            </w:pPr>
            <w:r w:rsidRPr="002E6533">
              <w:t>Pesquisar tipo</w:t>
            </w:r>
          </w:p>
        </w:tc>
        <w:tc>
          <w:tcPr>
            <w:tcW w:w="1584" w:type="dxa"/>
          </w:tcPr>
          <w:p w14:paraId="17FBF8C8" w14:textId="77777777" w:rsidR="004470EF" w:rsidRPr="002E6533" w:rsidRDefault="00000000">
            <w:pPr>
              <w:pStyle w:val="Compact"/>
            </w:pPr>
            <w:r w:rsidRPr="002E6533">
              <w:t>Pesquisar XML</w:t>
            </w:r>
          </w:p>
        </w:tc>
        <w:tc>
          <w:tcPr>
            <w:tcW w:w="1584" w:type="dxa"/>
          </w:tcPr>
          <w:p w14:paraId="3883DA03" w14:textId="77777777" w:rsidR="004470EF" w:rsidRPr="002E6533" w:rsidRDefault="00000000">
            <w:pPr>
              <w:pStyle w:val="Compact"/>
            </w:pPr>
            <w:r w:rsidRPr="002E6533">
              <w:t> </w:t>
            </w:r>
          </w:p>
        </w:tc>
      </w:tr>
      <w:tr w:rsidR="004470EF" w:rsidRPr="002E6533" w14:paraId="4726FFD1" w14:textId="77777777">
        <w:tc>
          <w:tcPr>
            <w:tcW w:w="1584" w:type="dxa"/>
          </w:tcPr>
          <w:p w14:paraId="44C56DA5" w14:textId="77777777" w:rsidR="004470EF" w:rsidRPr="002E6533" w:rsidRDefault="00000000">
            <w:pPr>
              <w:pStyle w:val="Compact"/>
            </w:pPr>
            <w:r w:rsidRPr="002E6533">
              <w:t> </w:t>
            </w:r>
          </w:p>
        </w:tc>
        <w:tc>
          <w:tcPr>
            <w:tcW w:w="1584" w:type="dxa"/>
          </w:tcPr>
          <w:p w14:paraId="650C1B78" w14:textId="77777777" w:rsidR="004470EF" w:rsidRPr="002E6533" w:rsidRDefault="00000000">
            <w:pPr>
              <w:pStyle w:val="Compact"/>
            </w:pPr>
            <w:r w:rsidRPr="002E6533">
              <w:t> </w:t>
            </w:r>
          </w:p>
        </w:tc>
        <w:tc>
          <w:tcPr>
            <w:tcW w:w="1584" w:type="dxa"/>
          </w:tcPr>
          <w:p w14:paraId="1C86C434" w14:textId="77777777" w:rsidR="004470EF" w:rsidRPr="002E6533" w:rsidRDefault="00000000">
            <w:pPr>
              <w:pStyle w:val="Compact"/>
            </w:pPr>
            <w:r w:rsidRPr="002E6533">
              <w:t>Conexão SSL</w:t>
            </w:r>
          </w:p>
        </w:tc>
        <w:tc>
          <w:tcPr>
            <w:tcW w:w="1584" w:type="dxa"/>
          </w:tcPr>
          <w:p w14:paraId="7921D129" w14:textId="77777777" w:rsidR="004470EF" w:rsidRPr="002E6533" w:rsidRDefault="00000000">
            <w:pPr>
              <w:pStyle w:val="Compact"/>
            </w:pPr>
            <w:r w:rsidRPr="002E6533">
              <w:t>Somente transporte</w:t>
            </w:r>
          </w:p>
        </w:tc>
        <w:tc>
          <w:tcPr>
            <w:tcW w:w="1584" w:type="dxa"/>
          </w:tcPr>
          <w:p w14:paraId="2161FCAB" w14:textId="77777777" w:rsidR="004470EF" w:rsidRPr="002E6533" w:rsidRDefault="00000000">
            <w:pPr>
              <w:pStyle w:val="Compact"/>
            </w:pPr>
            <w:r w:rsidRPr="002E6533">
              <w:t>Selecione esta opção para usar uma conexão segura.</w:t>
            </w:r>
          </w:p>
        </w:tc>
      </w:tr>
      <w:tr w:rsidR="004470EF" w:rsidRPr="002E6533" w14:paraId="642FC462" w14:textId="77777777">
        <w:tc>
          <w:tcPr>
            <w:tcW w:w="1584" w:type="dxa"/>
          </w:tcPr>
          <w:p w14:paraId="3E30CAA5" w14:textId="77777777" w:rsidR="004470EF" w:rsidRPr="002E6533" w:rsidRDefault="00000000">
            <w:pPr>
              <w:pStyle w:val="Compact"/>
            </w:pPr>
            <w:r w:rsidRPr="002E6533">
              <w:t> </w:t>
            </w:r>
          </w:p>
        </w:tc>
        <w:tc>
          <w:tcPr>
            <w:tcW w:w="1584" w:type="dxa"/>
          </w:tcPr>
          <w:p w14:paraId="70DAEDFC" w14:textId="77777777" w:rsidR="004470EF" w:rsidRPr="002E6533" w:rsidRDefault="00000000">
            <w:pPr>
              <w:pStyle w:val="Compact"/>
            </w:pPr>
            <w:r w:rsidRPr="002E6533">
              <w:t> </w:t>
            </w:r>
          </w:p>
        </w:tc>
        <w:tc>
          <w:tcPr>
            <w:tcW w:w="1584" w:type="dxa"/>
          </w:tcPr>
          <w:p w14:paraId="19E8D8C8" w14:textId="77777777" w:rsidR="004470EF" w:rsidRPr="002E6533" w:rsidRDefault="00000000">
            <w:pPr>
              <w:pStyle w:val="Compact"/>
            </w:pPr>
            <w:r w:rsidRPr="002E6533">
              <w:t>Nome de usuário</w:t>
            </w:r>
          </w:p>
        </w:tc>
        <w:tc>
          <w:tcPr>
            <w:tcW w:w="1584" w:type="dxa"/>
          </w:tcPr>
          <w:p w14:paraId="14D12A6E" w14:textId="77777777" w:rsidR="004470EF" w:rsidRPr="002E6533" w:rsidRDefault="00000000">
            <w:pPr>
              <w:pStyle w:val="Compact"/>
            </w:pPr>
            <w:r w:rsidRPr="002E6533">
              <w:rPr>
                <w:i/>
                <w:iCs/>
              </w:rPr>
              <w:t>definido pelo usuário</w:t>
            </w:r>
          </w:p>
        </w:tc>
        <w:tc>
          <w:tcPr>
            <w:tcW w:w="1584" w:type="dxa"/>
          </w:tcPr>
          <w:p w14:paraId="37557329" w14:textId="77777777" w:rsidR="004470EF" w:rsidRPr="002E6533" w:rsidRDefault="00000000">
            <w:pPr>
              <w:pStyle w:val="Compact"/>
            </w:pPr>
            <w:r w:rsidRPr="002E6533">
              <w:t>O usuário que tem acesso à API de Web Services do Archer e ao relatório.</w:t>
            </w:r>
          </w:p>
        </w:tc>
      </w:tr>
      <w:tr w:rsidR="004470EF" w:rsidRPr="002E6533" w14:paraId="285C94D4" w14:textId="77777777">
        <w:tc>
          <w:tcPr>
            <w:tcW w:w="1584" w:type="dxa"/>
          </w:tcPr>
          <w:p w14:paraId="178DD14D" w14:textId="77777777" w:rsidR="004470EF" w:rsidRPr="002E6533" w:rsidRDefault="00000000">
            <w:pPr>
              <w:pStyle w:val="Compact"/>
            </w:pPr>
            <w:r w:rsidRPr="002E6533">
              <w:t> </w:t>
            </w:r>
          </w:p>
        </w:tc>
        <w:tc>
          <w:tcPr>
            <w:tcW w:w="1584" w:type="dxa"/>
          </w:tcPr>
          <w:p w14:paraId="36A32774" w14:textId="77777777" w:rsidR="004470EF" w:rsidRPr="002E6533" w:rsidRDefault="00000000">
            <w:pPr>
              <w:pStyle w:val="Compact"/>
            </w:pPr>
            <w:r w:rsidRPr="002E6533">
              <w:t> </w:t>
            </w:r>
          </w:p>
        </w:tc>
        <w:tc>
          <w:tcPr>
            <w:tcW w:w="1584" w:type="dxa"/>
          </w:tcPr>
          <w:p w14:paraId="2C2D54A0" w14:textId="77777777" w:rsidR="004470EF" w:rsidRPr="002E6533" w:rsidRDefault="00000000">
            <w:pPr>
              <w:pStyle w:val="Compact"/>
            </w:pPr>
            <w:r w:rsidRPr="002E6533">
              <w:t>Senha</w:t>
            </w:r>
          </w:p>
        </w:tc>
        <w:tc>
          <w:tcPr>
            <w:tcW w:w="1584" w:type="dxa"/>
          </w:tcPr>
          <w:p w14:paraId="62143C8A" w14:textId="77777777" w:rsidR="004470EF" w:rsidRPr="002E6533" w:rsidRDefault="00000000">
            <w:pPr>
              <w:pStyle w:val="Compact"/>
            </w:pPr>
            <w:r w:rsidRPr="002E6533">
              <w:rPr>
                <w:i/>
                <w:iCs/>
              </w:rPr>
              <w:t>definido pelo usuário</w:t>
            </w:r>
          </w:p>
        </w:tc>
        <w:tc>
          <w:tcPr>
            <w:tcW w:w="1584" w:type="dxa"/>
          </w:tcPr>
          <w:p w14:paraId="3D635FBC" w14:textId="77777777" w:rsidR="004470EF" w:rsidRPr="002E6533" w:rsidRDefault="00000000">
            <w:pPr>
              <w:pStyle w:val="Compact"/>
            </w:pPr>
            <w:r w:rsidRPr="002E6533">
              <w:t>A senha da instância no qual o feed de dados será executado.</w:t>
            </w:r>
          </w:p>
        </w:tc>
      </w:tr>
      <w:tr w:rsidR="004470EF" w:rsidRPr="002E6533" w14:paraId="20C57FE8" w14:textId="77777777">
        <w:tc>
          <w:tcPr>
            <w:tcW w:w="1584" w:type="dxa"/>
          </w:tcPr>
          <w:p w14:paraId="02C64137" w14:textId="77777777" w:rsidR="004470EF" w:rsidRPr="002E6533" w:rsidRDefault="00000000">
            <w:pPr>
              <w:pStyle w:val="Compact"/>
            </w:pPr>
            <w:r w:rsidRPr="002E6533">
              <w:t> </w:t>
            </w:r>
          </w:p>
        </w:tc>
        <w:tc>
          <w:tcPr>
            <w:tcW w:w="1584" w:type="dxa"/>
          </w:tcPr>
          <w:p w14:paraId="0AC0974D" w14:textId="77777777" w:rsidR="004470EF" w:rsidRPr="002E6533" w:rsidRDefault="00000000">
            <w:pPr>
              <w:pStyle w:val="Compact"/>
            </w:pPr>
            <w:r w:rsidRPr="002E6533">
              <w:t> </w:t>
            </w:r>
          </w:p>
        </w:tc>
        <w:tc>
          <w:tcPr>
            <w:tcW w:w="1584" w:type="dxa"/>
          </w:tcPr>
          <w:p w14:paraId="197920EC" w14:textId="77777777" w:rsidR="004470EF" w:rsidRPr="002E6533" w:rsidRDefault="00000000">
            <w:pPr>
              <w:pStyle w:val="Compact"/>
            </w:pPr>
            <w:r w:rsidRPr="002E6533">
              <w:t>Instância</w:t>
            </w:r>
          </w:p>
        </w:tc>
        <w:tc>
          <w:tcPr>
            <w:tcW w:w="1584" w:type="dxa"/>
          </w:tcPr>
          <w:p w14:paraId="56F0ADD4" w14:textId="77777777" w:rsidR="004470EF" w:rsidRPr="002E6533" w:rsidRDefault="00000000">
            <w:pPr>
              <w:pStyle w:val="Compact"/>
            </w:pPr>
            <w:r w:rsidRPr="002E6533">
              <w:rPr>
                <w:i/>
                <w:iCs/>
              </w:rPr>
              <w:t>definido pelo usuário</w:t>
            </w:r>
          </w:p>
        </w:tc>
        <w:tc>
          <w:tcPr>
            <w:tcW w:w="1584" w:type="dxa"/>
          </w:tcPr>
          <w:p w14:paraId="6A498022" w14:textId="77777777" w:rsidR="004470EF" w:rsidRPr="002E6533" w:rsidRDefault="00000000">
            <w:pPr>
              <w:pStyle w:val="Compact"/>
            </w:pPr>
            <w:r w:rsidRPr="002E6533">
              <w:t>Por exemplo, South Beach.</w:t>
            </w:r>
          </w:p>
        </w:tc>
      </w:tr>
      <w:tr w:rsidR="004470EF" w:rsidRPr="002E6533" w14:paraId="272D66CC" w14:textId="77777777">
        <w:tc>
          <w:tcPr>
            <w:tcW w:w="1584" w:type="dxa"/>
          </w:tcPr>
          <w:p w14:paraId="53C89BCE" w14:textId="77777777" w:rsidR="004470EF" w:rsidRPr="002E6533" w:rsidRDefault="00000000">
            <w:pPr>
              <w:pStyle w:val="Compact"/>
            </w:pPr>
            <w:r w:rsidRPr="002E6533">
              <w:lastRenderedPageBreak/>
              <w:t> </w:t>
            </w:r>
          </w:p>
        </w:tc>
        <w:tc>
          <w:tcPr>
            <w:tcW w:w="1584" w:type="dxa"/>
          </w:tcPr>
          <w:p w14:paraId="520E1456" w14:textId="77777777" w:rsidR="004470EF" w:rsidRPr="002E6533" w:rsidRDefault="00000000">
            <w:pPr>
              <w:pStyle w:val="Compact"/>
            </w:pPr>
            <w:r w:rsidRPr="002E6533">
              <w:t> </w:t>
            </w:r>
          </w:p>
        </w:tc>
        <w:tc>
          <w:tcPr>
            <w:tcW w:w="1584" w:type="dxa"/>
          </w:tcPr>
          <w:p w14:paraId="012F13AB" w14:textId="77777777" w:rsidR="004470EF" w:rsidRPr="002E6533" w:rsidRDefault="00000000">
            <w:pPr>
              <w:pStyle w:val="Compact"/>
            </w:pPr>
            <w:r w:rsidRPr="002E6533">
              <w:t>Registros por arquivo</w:t>
            </w:r>
          </w:p>
        </w:tc>
        <w:tc>
          <w:tcPr>
            <w:tcW w:w="1584" w:type="dxa"/>
          </w:tcPr>
          <w:p w14:paraId="0612343B" w14:textId="77777777" w:rsidR="004470EF" w:rsidRPr="002E6533" w:rsidRDefault="00000000">
            <w:pPr>
              <w:pStyle w:val="Compact"/>
            </w:pPr>
            <w:r w:rsidRPr="002E6533">
              <w:t>10,000</w:t>
            </w:r>
          </w:p>
        </w:tc>
        <w:tc>
          <w:tcPr>
            <w:tcW w:w="1584" w:type="dxa"/>
          </w:tcPr>
          <w:p w14:paraId="036A7C40" w14:textId="77777777" w:rsidR="004470EF" w:rsidRPr="002E6533" w:rsidRDefault="00000000">
            <w:pPr>
              <w:pStyle w:val="Compact"/>
            </w:pPr>
            <w:r w:rsidRPr="002E6533">
              <w:t> </w:t>
            </w:r>
          </w:p>
        </w:tc>
      </w:tr>
      <w:tr w:rsidR="004470EF" w:rsidRPr="002E6533" w14:paraId="45F562FE" w14:textId="77777777">
        <w:tc>
          <w:tcPr>
            <w:tcW w:w="1584" w:type="dxa"/>
          </w:tcPr>
          <w:p w14:paraId="13CD5583" w14:textId="77777777" w:rsidR="004470EF" w:rsidRPr="002E6533" w:rsidRDefault="00000000">
            <w:pPr>
              <w:pStyle w:val="Compact"/>
            </w:pPr>
            <w:r w:rsidRPr="002E6533">
              <w:t> </w:t>
            </w:r>
          </w:p>
        </w:tc>
        <w:tc>
          <w:tcPr>
            <w:tcW w:w="1584" w:type="dxa"/>
          </w:tcPr>
          <w:p w14:paraId="475649D9" w14:textId="77777777" w:rsidR="004470EF" w:rsidRPr="002E6533" w:rsidRDefault="00000000">
            <w:pPr>
              <w:pStyle w:val="Compact"/>
            </w:pPr>
            <w:r w:rsidRPr="002E6533">
              <w:t> </w:t>
            </w:r>
          </w:p>
        </w:tc>
        <w:tc>
          <w:tcPr>
            <w:tcW w:w="1584" w:type="dxa"/>
          </w:tcPr>
          <w:p w14:paraId="545BD9B4" w14:textId="77777777" w:rsidR="004470EF" w:rsidRPr="002E6533" w:rsidRDefault="00000000">
            <w:pPr>
              <w:pStyle w:val="Compact"/>
            </w:pPr>
            <w:r w:rsidRPr="002E6533">
              <w:t>GUID do aplicativo</w:t>
            </w:r>
          </w:p>
        </w:tc>
        <w:tc>
          <w:tcPr>
            <w:tcW w:w="1584" w:type="dxa"/>
          </w:tcPr>
          <w:p w14:paraId="62BBC05B" w14:textId="77777777" w:rsidR="004470EF" w:rsidRPr="002E6533" w:rsidRDefault="00000000">
            <w:pPr>
              <w:pStyle w:val="Compact"/>
            </w:pPr>
            <w:r w:rsidRPr="002E6533">
              <w:rPr>
                <w:i/>
                <w:iCs/>
              </w:rPr>
              <w:t>sistema definido</w:t>
            </w:r>
          </w:p>
        </w:tc>
        <w:tc>
          <w:tcPr>
            <w:tcW w:w="1584" w:type="dxa"/>
          </w:tcPr>
          <w:p w14:paraId="57CF4776" w14:textId="77777777" w:rsidR="004470EF" w:rsidRPr="002E6533" w:rsidRDefault="00000000">
            <w:pPr>
              <w:pStyle w:val="Compact"/>
            </w:pPr>
            <w:r w:rsidRPr="002E6533">
              <w:t>O aplicativo do qual o feed de dados recupera conteúdo, por exemplo, C6A312AC-F4F1-4F33-BCFD-CE30232400C5.</w:t>
            </w:r>
          </w:p>
        </w:tc>
      </w:tr>
      <w:tr w:rsidR="004470EF" w:rsidRPr="002E6533" w14:paraId="7A8389EF" w14:textId="77777777">
        <w:tc>
          <w:tcPr>
            <w:tcW w:w="1584" w:type="dxa"/>
          </w:tcPr>
          <w:p w14:paraId="71E37E0A" w14:textId="77777777" w:rsidR="004470EF" w:rsidRPr="002E6533" w:rsidRDefault="00000000">
            <w:pPr>
              <w:pStyle w:val="Compact"/>
            </w:pPr>
            <w:r w:rsidRPr="002E6533">
              <w:t> </w:t>
            </w:r>
          </w:p>
        </w:tc>
        <w:tc>
          <w:tcPr>
            <w:tcW w:w="1584" w:type="dxa"/>
          </w:tcPr>
          <w:p w14:paraId="3F6748AF" w14:textId="77777777" w:rsidR="004470EF" w:rsidRPr="002E6533" w:rsidRDefault="00000000">
            <w:pPr>
              <w:pStyle w:val="Compact"/>
            </w:pPr>
            <w:r w:rsidRPr="002E6533">
              <w:t> </w:t>
            </w:r>
          </w:p>
        </w:tc>
        <w:tc>
          <w:tcPr>
            <w:tcW w:w="1584" w:type="dxa"/>
          </w:tcPr>
          <w:p w14:paraId="785C2F92" w14:textId="77777777" w:rsidR="004470EF" w:rsidRPr="002E6533" w:rsidRDefault="00000000">
            <w:pPr>
              <w:pStyle w:val="Compact"/>
            </w:pPr>
            <w:r w:rsidRPr="002E6533">
              <w:t>String de configuração</w:t>
            </w:r>
          </w:p>
        </w:tc>
        <w:tc>
          <w:tcPr>
            <w:tcW w:w="1584" w:type="dxa"/>
          </w:tcPr>
          <w:p w14:paraId="0399F79E" w14:textId="77777777" w:rsidR="004470EF" w:rsidRPr="002E6533" w:rsidRDefault="00000000">
            <w:pPr>
              <w:pStyle w:val="Compact"/>
            </w:pPr>
            <w:r w:rsidRPr="002E6533">
              <w:t> </w:t>
            </w:r>
          </w:p>
        </w:tc>
        <w:tc>
          <w:tcPr>
            <w:tcW w:w="1584" w:type="dxa"/>
          </w:tcPr>
          <w:p w14:paraId="44BD1A60" w14:textId="77777777" w:rsidR="004470EF" w:rsidRPr="002E6533" w:rsidRDefault="00000000">
            <w:pPr>
              <w:pStyle w:val="Corpodetexto"/>
            </w:pPr>
            <w:r w:rsidRPr="002E6533">
              <w:t>Por exemplo:</w:t>
            </w:r>
          </w:p>
          <w:p w14:paraId="25A9B4A3" w14:textId="77777777" w:rsidR="004470EF" w:rsidRPr="002E6533" w:rsidRDefault="00000000">
            <w:pPr>
              <w:pStyle w:val="Corpodetexto"/>
            </w:pPr>
            <w:r w:rsidRPr="002E6533">
              <w:t>&lt;Search&gt;&lt;ReturnDomain value="1"/&gt;&lt;ShowFieldName value="1"/&gt;&lt;Display&gt;&lt;Field id="35097"/&gt;&lt;Field id="35096"/&gt;&lt;Field id="35047"/&gt;&lt;Field id="35061"/&gt;&lt;Field id="35057"/&gt;&lt;Field id="35046"/&gt;&lt;Field id="35081"/&gt;&lt;Field id="35094"/&gt;&lt;Field id="34977"/&gt;&lt;Field id="34985"/&gt;&lt;Field id="34998"/&gt;&lt;</w:t>
            </w:r>
            <w:r w:rsidRPr="002E6533">
              <w:lastRenderedPageBreak/>
              <w:t xml:space="preserve">Field id="34997"/&gt;&lt;Field id="34989"/&gt;&lt;Field id="34988"/&gt;&lt;Field id="34987"/&gt;&lt;Field id="34986"/&gt;&lt;Field id="34984"/&gt;&lt;Field id="34981"/&gt;&lt;Field id="34996"/&gt;&lt;Field id="34995"/&gt;&lt;Field id="34994"/&gt;&lt;Field id="34993"/&gt;&lt;Field id="34992"/&gt;&lt;Field id="34991"/&gt;&lt;Field id="34990"/&gt;&lt;Field id="34980"/&gt;&lt;Field id="35009"/&gt;&lt;Field id="35031"/&gt;&lt;Field id="35029"/&gt;&lt;Field id="35026"/&gt;&lt;Field id="35028"/&gt;&lt;Field id="35024"/&gt;&lt;Field </w:t>
            </w:r>
            <w:r w:rsidRPr="002E6533">
              <w:lastRenderedPageBreak/>
              <w:t>id="35027"/&gt;&lt;Field id="35025"/&gt;&lt;Field id="35051"/&gt;&lt;Field id="35037"/&gt;&lt;Field id="34979"/&gt;&lt;Field id="35032"/&gt;&lt;Field id="34978"/&gt;&lt;Field id="35039"/&gt;&lt;Field id="35022"/&gt;&lt;Field id="35021"/&gt;&lt;Field id="35038"/&gt;&lt;Field id="35020"/&gt;&lt;Field id="35042"/&gt;&lt;Field id="35007"/&gt;&lt;Field id="35045"/&gt;&lt;Field id="35044"/&gt;&lt;Field id="35043"/&gt;&lt;Field id="35002"/&gt;&lt;Field id="34999"/&gt;&lt;Field id="35104"/&gt;&lt;Field id="35107"/&gt;&lt;Field id="35108"/&gt;&lt;</w:t>
            </w:r>
            <w:r w:rsidRPr="002E6533">
              <w:lastRenderedPageBreak/>
              <w:t>Field id="35105"/&gt;&lt;Field id="35106"/&gt;&lt;Field id="35109"/&gt;&lt;Field id="35110"/&gt;&lt;Field id="35115"/&gt;&lt;Field id="35117"/&gt;&lt;Field id="35112"/&gt;&lt;Field id="35113"/&gt;&lt;Field id="35111"/&gt;&lt;Field id="35065"/&gt;&lt;Field id="35116"/&gt;&lt;Field id="35114"/&gt;&lt;/Display&gt;&lt;/Search&gt;</w:t>
            </w:r>
          </w:p>
        </w:tc>
      </w:tr>
      <w:tr w:rsidR="004470EF" w:rsidRPr="002E6533" w14:paraId="221C5858" w14:textId="77777777">
        <w:tc>
          <w:tcPr>
            <w:tcW w:w="1584" w:type="dxa"/>
          </w:tcPr>
          <w:p w14:paraId="234F82EC" w14:textId="77777777" w:rsidR="004470EF" w:rsidRPr="002E6533" w:rsidRDefault="00000000">
            <w:pPr>
              <w:pStyle w:val="Compact"/>
            </w:pPr>
            <w:r w:rsidRPr="002E6533">
              <w:lastRenderedPageBreak/>
              <w:t> </w:t>
            </w:r>
          </w:p>
        </w:tc>
        <w:tc>
          <w:tcPr>
            <w:tcW w:w="1584" w:type="dxa"/>
          </w:tcPr>
          <w:p w14:paraId="3C5E5D32" w14:textId="77777777" w:rsidR="004470EF" w:rsidRPr="002E6533" w:rsidRDefault="00000000">
            <w:pPr>
              <w:pStyle w:val="Compact"/>
            </w:pPr>
            <w:r w:rsidRPr="002E6533">
              <w:t>Proxy</w:t>
            </w:r>
          </w:p>
        </w:tc>
        <w:tc>
          <w:tcPr>
            <w:tcW w:w="1584" w:type="dxa"/>
          </w:tcPr>
          <w:p w14:paraId="0B2A0941" w14:textId="77777777" w:rsidR="004470EF" w:rsidRPr="002E6533" w:rsidRDefault="00000000">
            <w:pPr>
              <w:pStyle w:val="Compact"/>
            </w:pPr>
            <w:r w:rsidRPr="002E6533">
              <w:t>Opção de proxy</w:t>
            </w:r>
          </w:p>
        </w:tc>
        <w:tc>
          <w:tcPr>
            <w:tcW w:w="1584" w:type="dxa"/>
          </w:tcPr>
          <w:p w14:paraId="66B1BE08" w14:textId="77777777" w:rsidR="004470EF" w:rsidRPr="002E6533" w:rsidRDefault="00000000">
            <w:pPr>
              <w:pStyle w:val="Compact"/>
            </w:pPr>
            <w:r w:rsidRPr="002E6533">
              <w:rPr>
                <w:i/>
                <w:iCs/>
              </w:rPr>
              <w:t>definido pelo usuário</w:t>
            </w:r>
          </w:p>
        </w:tc>
        <w:tc>
          <w:tcPr>
            <w:tcW w:w="1584" w:type="dxa"/>
          </w:tcPr>
          <w:p w14:paraId="4BD41452" w14:textId="77777777" w:rsidR="004470EF" w:rsidRPr="002E6533" w:rsidRDefault="00000000">
            <w:pPr>
              <w:pStyle w:val="Compact"/>
            </w:pPr>
            <w:r w:rsidRPr="002E6533">
              <w:t>Selecione a opção aplicável se estiver usando um servidor proxy para executar o feed de dados.</w:t>
            </w:r>
          </w:p>
        </w:tc>
      </w:tr>
      <w:tr w:rsidR="004470EF" w:rsidRPr="002E6533" w14:paraId="22E7D79C" w14:textId="77777777">
        <w:tc>
          <w:tcPr>
            <w:tcW w:w="1584" w:type="dxa"/>
          </w:tcPr>
          <w:p w14:paraId="3475F78B" w14:textId="77777777" w:rsidR="004470EF" w:rsidRPr="002E6533" w:rsidRDefault="00000000">
            <w:pPr>
              <w:pStyle w:val="Compact"/>
            </w:pPr>
            <w:r w:rsidRPr="002E6533">
              <w:t>Executar a configuração</w:t>
            </w:r>
          </w:p>
        </w:tc>
        <w:tc>
          <w:tcPr>
            <w:tcW w:w="1584" w:type="dxa"/>
          </w:tcPr>
          <w:p w14:paraId="2CA66597" w14:textId="77777777" w:rsidR="004470EF" w:rsidRPr="002E6533" w:rsidRDefault="00000000">
            <w:pPr>
              <w:pStyle w:val="Compact"/>
            </w:pPr>
            <w:r w:rsidRPr="002E6533">
              <w:t>Agendamento</w:t>
            </w:r>
          </w:p>
        </w:tc>
        <w:tc>
          <w:tcPr>
            <w:tcW w:w="1584" w:type="dxa"/>
          </w:tcPr>
          <w:p w14:paraId="06942062" w14:textId="77777777" w:rsidR="004470EF" w:rsidRPr="002E6533" w:rsidRDefault="00000000">
            <w:pPr>
              <w:pStyle w:val="Compact"/>
            </w:pPr>
            <w:r w:rsidRPr="002E6533">
              <w:t> </w:t>
            </w:r>
          </w:p>
        </w:tc>
        <w:tc>
          <w:tcPr>
            <w:tcW w:w="1584" w:type="dxa"/>
          </w:tcPr>
          <w:p w14:paraId="7BAB10DC" w14:textId="77777777" w:rsidR="004470EF" w:rsidRPr="002E6533" w:rsidRDefault="00000000">
            <w:pPr>
              <w:pStyle w:val="Compact"/>
            </w:pPr>
            <w:r w:rsidRPr="002E6533">
              <w:t>Iniciar</w:t>
            </w:r>
          </w:p>
        </w:tc>
        <w:tc>
          <w:tcPr>
            <w:tcW w:w="1584" w:type="dxa"/>
          </w:tcPr>
          <w:p w14:paraId="6CB2D024" w14:textId="77777777" w:rsidR="004470EF" w:rsidRPr="002E6533" w:rsidRDefault="00000000">
            <w:pPr>
              <w:pStyle w:val="Compact"/>
            </w:pPr>
            <w:r w:rsidRPr="002E6533">
              <w:t>Clique em Executar agora para executar o feed de dados.</w:t>
            </w:r>
          </w:p>
        </w:tc>
      </w:tr>
    </w:tbl>
    <w:bookmarkEnd w:id="467"/>
    <w:p w14:paraId="3347501E" w14:textId="77777777" w:rsidR="004470EF" w:rsidRPr="002E6533" w:rsidRDefault="00000000">
      <w:pPr>
        <w:pStyle w:val="Ttulo2"/>
      </w:pPr>
      <w:r w:rsidRPr="002E6533">
        <w:lastRenderedPageBreak/>
        <w:t>Tarefa 1: Adicionar um feed de dados de transporte</w:t>
      </w:r>
    </w:p>
    <w:p w14:paraId="51D95D93" w14:textId="77777777" w:rsidR="004470EF" w:rsidRPr="002E6533" w:rsidRDefault="00000000">
      <w:pPr>
        <w:numPr>
          <w:ilvl w:val="0"/>
          <w:numId w:val="1085"/>
        </w:numPr>
      </w:pPr>
      <w:r w:rsidRPr="002E6533">
        <w:t>No menu, clique em menu Admin &gt; Integração &gt; Feeds de dados.</w:t>
      </w:r>
    </w:p>
    <w:p w14:paraId="1AE79F9B" w14:textId="77777777" w:rsidR="004470EF" w:rsidRPr="002E6533" w:rsidRDefault="00000000">
      <w:pPr>
        <w:pStyle w:val="Compact"/>
        <w:numPr>
          <w:ilvl w:val="0"/>
          <w:numId w:val="1085"/>
        </w:numPr>
      </w:pPr>
      <w:r w:rsidRPr="002E6533">
        <w:t>Clique em Adicionar para criar um novo feed de dados.</w:t>
      </w:r>
    </w:p>
    <w:p w14:paraId="42E2B08F" w14:textId="77777777" w:rsidR="004470EF" w:rsidRPr="002E6533" w:rsidRDefault="00000000">
      <w:pPr>
        <w:pStyle w:val="Compact"/>
        <w:numPr>
          <w:ilvl w:val="0"/>
          <w:numId w:val="1085"/>
        </w:numPr>
      </w:pPr>
      <w:r w:rsidRPr="002E6533">
        <w:t>Na seção Informações gerais, faça o seguinte:</w:t>
      </w:r>
    </w:p>
    <w:p w14:paraId="0D9C4115" w14:textId="77777777" w:rsidR="004470EF" w:rsidRPr="002E6533" w:rsidRDefault="00000000">
      <w:pPr>
        <w:numPr>
          <w:ilvl w:val="1"/>
          <w:numId w:val="1086"/>
        </w:numPr>
      </w:pPr>
      <w:r w:rsidRPr="002E6533">
        <w:t> Insira o nome e a descrição do feed de dados.</w:t>
      </w:r>
    </w:p>
    <w:p w14:paraId="3E798205" w14:textId="77777777" w:rsidR="004470EF" w:rsidRPr="002E6533" w:rsidRDefault="00000000">
      <w:pPr>
        <w:numPr>
          <w:ilvl w:val="1"/>
          <w:numId w:val="1087"/>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67DC6EB" w14:textId="77777777" w:rsidR="004470EF" w:rsidRPr="002E6533" w:rsidRDefault="00000000">
      <w:pPr>
        <w:pStyle w:val="Compact"/>
        <w:numPr>
          <w:ilvl w:val="1"/>
          <w:numId w:val="1088"/>
        </w:numPr>
      </w:pPr>
      <w:r w:rsidRPr="002E6533">
        <w:t>Escolha Selecionar para tornar o feed de dados ativo.</w:t>
      </w:r>
    </w:p>
    <w:p w14:paraId="3244FBB1" w14:textId="77777777" w:rsidR="004470EF" w:rsidRPr="002E6533" w:rsidRDefault="00000000">
      <w:pPr>
        <w:pStyle w:val="Compact"/>
        <w:numPr>
          <w:ilvl w:val="0"/>
          <w:numId w:val="1085"/>
        </w:numPr>
      </w:pPr>
      <w:r w:rsidRPr="002E6533">
        <w:t>Na seção Informações do feed, faça o seguinte:</w:t>
      </w:r>
    </w:p>
    <w:p w14:paraId="1B78725F" w14:textId="77777777" w:rsidR="004470EF" w:rsidRPr="002E6533" w:rsidRDefault="00000000">
      <w:pPr>
        <w:pStyle w:val="Compact"/>
        <w:numPr>
          <w:ilvl w:val="1"/>
          <w:numId w:val="1089"/>
        </w:numPr>
      </w:pPr>
      <w:r w:rsidRPr="002E6533">
        <w:t>No campo Tipo de feed, selecione Somente transporte. Consulte Adicionando feeds de dados padrão para adicionar um feed de dados padrão.</w:t>
      </w:r>
    </w:p>
    <w:p w14:paraId="76C85B68" w14:textId="77777777" w:rsidR="004470EF" w:rsidRPr="002E6533" w:rsidRDefault="00000000">
      <w:pPr>
        <w:pStyle w:val="Compact"/>
        <w:numPr>
          <w:ilvl w:val="1"/>
          <w:numId w:val="1089"/>
        </w:numPr>
      </w:pPr>
      <w:r w:rsidRPr="002E6533">
        <w:t>No campo Caminho de destino, digite o caminho do diretório no qual os dados do arquivo de origem exportado são salvos.</w:t>
      </w:r>
    </w:p>
    <w:p w14:paraId="7F67AE1F" w14:textId="77777777" w:rsidR="004470EF" w:rsidRPr="002E6533" w:rsidRDefault="00000000">
      <w:pPr>
        <w:pStyle w:val="Compact"/>
        <w:numPr>
          <w:ilvl w:val="1"/>
          <w:numId w:val="1089"/>
        </w:numPr>
      </w:pPr>
      <w:r w:rsidRPr="002E6533">
        <w:t xml:space="preserve">No campo Nome da conta de serviço, digite a conta de usuário associada ao feed de dados. Se o usuário não existir, você poderá criar um novo usuário. Digite o nome de usuário. Consulte </w:t>
      </w:r>
      <w:hyperlink r:id="rId579" w:anchor="Data_feed_service_user">
        <w:r w:rsidR="004470EF" w:rsidRPr="002E6533">
          <w:rPr>
            <w:rStyle w:val="Hyperlink"/>
          </w:rPr>
          <w:t>Conta de serviço de feeds de dados</w:t>
        </w:r>
      </w:hyperlink>
      <w:r w:rsidRPr="002E6533">
        <w:t xml:space="preserve"> para obter mais informações sobre o Nome da conta de serviço.</w:t>
      </w:r>
    </w:p>
    <w:p w14:paraId="478FD984" w14:textId="77777777" w:rsidR="004470EF" w:rsidRPr="002E6533" w:rsidRDefault="00000000">
      <w:pPr>
        <w:numPr>
          <w:ilvl w:val="0"/>
          <w:numId w:val="1085"/>
        </w:numPr>
      </w:pPr>
      <w:r w:rsidRPr="002E6533">
        <w:t>Execute um destes procedimentos:</w:t>
      </w:r>
    </w:p>
    <w:p w14:paraId="74987956" w14:textId="77777777" w:rsidR="004470EF" w:rsidRPr="002E6533" w:rsidRDefault="00000000">
      <w:pPr>
        <w:pStyle w:val="Compact"/>
        <w:numPr>
          <w:ilvl w:val="1"/>
          <w:numId w:val="1090"/>
        </w:numPr>
      </w:pPr>
      <w:r w:rsidRPr="002E6533">
        <w:t>Para continuar configurando o feed de dados, vá para a próxima tarefa.</w:t>
      </w:r>
    </w:p>
    <w:p w14:paraId="1873D706" w14:textId="77777777" w:rsidR="004470EF" w:rsidRPr="002E6533" w:rsidRDefault="00000000">
      <w:pPr>
        <w:pStyle w:val="Compact"/>
        <w:numPr>
          <w:ilvl w:val="1"/>
          <w:numId w:val="1090"/>
        </w:numPr>
      </w:pPr>
      <w:r w:rsidRPr="002E6533">
        <w:t>Para terminar de configurar o feed mais tarde, clique em Salvar ou Salvar e fechar.</w:t>
      </w:r>
    </w:p>
    <w:p w14:paraId="2F0CC18B" w14:textId="77777777" w:rsidR="004470EF" w:rsidRPr="002E6533" w:rsidRDefault="00000000">
      <w:pPr>
        <w:pStyle w:val="Ttulo2"/>
      </w:pPr>
      <w:bookmarkStart w:id="468" w:name="X9994f0cab3e3b3e0e8da3b5d7f98be59e9c1cd6"/>
      <w:r w:rsidRPr="002E6533">
        <w:t>Tarefa 2: Configurar uma pesquisa de relatório</w:t>
      </w:r>
    </w:p>
    <w:p w14:paraId="1769CC76" w14:textId="77777777" w:rsidR="004470EF" w:rsidRPr="002E6533" w:rsidRDefault="00000000">
      <w:pPr>
        <w:numPr>
          <w:ilvl w:val="0"/>
          <w:numId w:val="1091"/>
        </w:numPr>
      </w:pPr>
      <w:r w:rsidRPr="002E6533">
        <w:t>Vá para a guia Conexão de origem do feed de dados.</w:t>
      </w:r>
    </w:p>
    <w:p w14:paraId="50D591F9" w14:textId="77777777" w:rsidR="004470EF" w:rsidRPr="002E6533" w:rsidRDefault="00000000">
      <w:pPr>
        <w:pStyle w:val="Compact"/>
        <w:numPr>
          <w:ilvl w:val="0"/>
          <w:numId w:val="1091"/>
        </w:numPr>
      </w:pPr>
      <w:r w:rsidRPr="002E6533">
        <w:t>Na lista Local de origem, selecione um local.</w:t>
      </w:r>
    </w:p>
    <w:p w14:paraId="2C4DE5C2" w14:textId="77777777" w:rsidR="004470EF" w:rsidRPr="002E6533" w:rsidRDefault="00000000">
      <w:pPr>
        <w:numPr>
          <w:ilvl w:val="0"/>
          <w:numId w:val="1091"/>
        </w:numPr>
      </w:pPr>
      <w:r w:rsidRPr="002E6533">
        <w:t>Na lista Método de transporte, selecione um tipo de transporte.</w:t>
      </w:r>
    </w:p>
    <w:p w14:paraId="43741752" w14:textId="77777777" w:rsidR="004470EF" w:rsidRPr="002E6533" w:rsidRDefault="00000000">
      <w:pPr>
        <w:numPr>
          <w:ilvl w:val="0"/>
          <w:numId w:val="1091"/>
        </w:numPr>
      </w:pPr>
      <w:r w:rsidRPr="002E6533">
        <w:t>Na seção Propriedades de log-on, digite as credenciais aplicáveis para fazer log-on na instância do Archer. Você pode especificar se a instância do Archer usa autenticação anônima ou Autenticação do Windows.</w:t>
      </w:r>
    </w:p>
    <w:p w14:paraId="57AF8871" w14:textId="77777777" w:rsidR="004470EF" w:rsidRPr="002E6533" w:rsidRDefault="00000000">
      <w:pPr>
        <w:numPr>
          <w:ilvl w:val="0"/>
          <w:numId w:val="1091"/>
        </w:numPr>
      </w:pPr>
      <w:r w:rsidRPr="002E6533">
        <w:t>Na seção Configuração de Transporte, selecione um Tipo de Pesquisa e execute um dos seguintes procedimentos:</w:t>
      </w:r>
    </w:p>
    <w:p w14:paraId="04124739" w14:textId="77777777" w:rsidR="004470EF" w:rsidRPr="002E6533" w:rsidRDefault="00000000">
      <w:pPr>
        <w:numPr>
          <w:ilvl w:val="1"/>
          <w:numId w:val="1092"/>
        </w:numPr>
      </w:pPr>
      <w:r w:rsidRPr="002E6533">
        <w:lastRenderedPageBreak/>
        <w:t>Digite as credenciais da conta que executa o relatório. Os resultados do relatório serão baseados nas permissões dessa conta.</w:t>
      </w:r>
    </w:p>
    <w:p w14:paraId="4C4305F6" w14:textId="77777777" w:rsidR="004470EF" w:rsidRPr="002E6533" w:rsidRDefault="00000000">
      <w:pPr>
        <w:numPr>
          <w:ilvl w:val="1"/>
          <w:numId w:val="1093"/>
        </w:numPr>
      </w:pPr>
      <w:r w:rsidRPr="002E6533">
        <w:rPr>
          <w:b/>
          <w:bCs/>
        </w:rPr>
        <w:t>Observação:</w:t>
      </w:r>
      <w:r w:rsidRPr="002E6533">
        <w:t xml:space="preserve"> A conta pode ser um administrador de conteúdo com permissões de acesso total ao conteúdo dos aplicativos. Não utilize a mesma conta que você usou para fazer log-on.</w:t>
      </w:r>
    </w:p>
    <w:p w14:paraId="4248874F" w14:textId="77777777" w:rsidR="004470EF" w:rsidRPr="002E6533" w:rsidRDefault="00000000">
      <w:pPr>
        <w:numPr>
          <w:ilvl w:val="1"/>
          <w:numId w:val="1094"/>
        </w:numPr>
      </w:pPr>
      <w:r w:rsidRPr="002E6533">
        <w:t>Selecione Usar Autenticação do Windows. O logon único deve ser configurado na instância de origem para usar esta opção.</w:t>
      </w:r>
    </w:p>
    <w:p w14:paraId="737BAC7A" w14:textId="77777777" w:rsidR="004470EF" w:rsidRPr="002E6533" w:rsidRDefault="00000000">
      <w:pPr>
        <w:numPr>
          <w:ilvl w:val="0"/>
          <w:numId w:val="1091"/>
        </w:numPr>
      </w:pPr>
      <w:r w:rsidRPr="002E6533">
        <w:t>Se você selecionou ID do relatório de estatística ou ID do relatório como o Tipo de pesquisa, digite o GUID ou ID do relatório que contém os dados de origem.</w:t>
      </w:r>
    </w:p>
    <w:p w14:paraId="6A94A8CC" w14:textId="77777777" w:rsidR="004470EF" w:rsidRPr="002E6533" w:rsidRDefault="00000000">
      <w:pPr>
        <w:numPr>
          <w:ilvl w:val="0"/>
          <w:numId w:val="1091"/>
        </w:numPr>
      </w:pPr>
      <w:r w:rsidRPr="002E6533">
        <w:t>Digite os nomes de domínio e instância a serem pesquisados.</w:t>
      </w:r>
    </w:p>
    <w:p w14:paraId="641C8A46" w14:textId="77777777" w:rsidR="004470EF" w:rsidRPr="002E6533" w:rsidRDefault="00000000">
      <w:pPr>
        <w:numPr>
          <w:ilvl w:val="0"/>
          <w:numId w:val="1091"/>
        </w:numPr>
      </w:pPr>
      <w:r w:rsidRPr="002E6533">
        <w:t>Se você selecionou Pesquisar XML como o Tipo de pesquisa, digite as seguintes informações:</w:t>
      </w:r>
    </w:p>
    <w:p w14:paraId="35F19C69" w14:textId="77777777" w:rsidR="004470EF" w:rsidRPr="002E6533" w:rsidRDefault="00000000">
      <w:pPr>
        <w:numPr>
          <w:ilvl w:val="1"/>
          <w:numId w:val="1095"/>
        </w:numPr>
      </w:pPr>
      <w:r w:rsidRPr="002E6533">
        <w:t>Registros por arquivo: O número de arquivos recuperados da chamada API.</w:t>
      </w:r>
    </w:p>
    <w:p w14:paraId="110A4116" w14:textId="77777777" w:rsidR="004470EF" w:rsidRPr="002E6533" w:rsidRDefault="00000000">
      <w:pPr>
        <w:numPr>
          <w:ilvl w:val="1"/>
          <w:numId w:val="1095"/>
        </w:numPr>
      </w:pPr>
      <w:r w:rsidRPr="002E6533">
        <w:t>GUID do aplicativo: o aplicativo que contém os dados de origem.</w:t>
      </w:r>
    </w:p>
    <w:p w14:paraId="516FB3C5" w14:textId="77777777" w:rsidR="004470EF" w:rsidRPr="002E6533" w:rsidRDefault="00000000">
      <w:pPr>
        <w:numPr>
          <w:ilvl w:val="1"/>
          <w:numId w:val="1095"/>
        </w:numPr>
      </w:pPr>
      <w:r w:rsidRPr="002E6533">
        <w:t>String de configuração: parâmetros passados para o método SearchRecords na API SOAP para executar uma pesquisa.</w:t>
      </w:r>
    </w:p>
    <w:p w14:paraId="4550710C" w14:textId="77777777" w:rsidR="004470EF" w:rsidRPr="002E6533" w:rsidRDefault="00000000">
      <w:pPr>
        <w:numPr>
          <w:ilvl w:val="0"/>
          <w:numId w:val="1091"/>
        </w:numPr>
      </w:pPr>
      <w:r w:rsidRPr="002E6533">
        <w:t>No campo Opção de proxy, selecione Usar proxy do sistema.</w:t>
      </w:r>
    </w:p>
    <w:p w14:paraId="3A0DA317" w14:textId="77777777" w:rsidR="004470EF" w:rsidRPr="002E6533" w:rsidRDefault="00000000">
      <w:pPr>
        <w:numPr>
          <w:ilvl w:val="0"/>
          <w:numId w:val="1091"/>
        </w:numPr>
      </w:pPr>
      <w:r w:rsidRPr="002E6533">
        <w:t>Nos campos aplicáveis, forneça o nome, a ID da porta e o domínio do servidor proxy e as credenciais do usuário para efetuar logon no servidor proxy.</w:t>
      </w:r>
    </w:p>
    <w:p w14:paraId="38367901" w14:textId="77777777" w:rsidR="004470EF" w:rsidRPr="002E6533" w:rsidRDefault="00000000">
      <w:pPr>
        <w:numPr>
          <w:ilvl w:val="0"/>
          <w:numId w:val="1091"/>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CCCF86D"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1D6C1E5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6337FF" w14:textId="77777777" w:rsidR="004470EF" w:rsidRPr="002E6533" w:rsidRDefault="00000000">
            <w:pPr>
              <w:pStyle w:val="Compact"/>
            </w:pPr>
            <w:r w:rsidRPr="002E6533">
              <w:t>Opção</w:t>
            </w:r>
          </w:p>
        </w:tc>
        <w:tc>
          <w:tcPr>
            <w:tcW w:w="3960" w:type="dxa"/>
          </w:tcPr>
          <w:p w14:paraId="3F684000" w14:textId="77777777" w:rsidR="004470EF" w:rsidRPr="002E6533" w:rsidRDefault="00000000">
            <w:pPr>
              <w:pStyle w:val="Compact"/>
            </w:pPr>
            <w:r w:rsidRPr="002E6533">
              <w:t>Descrição</w:t>
            </w:r>
          </w:p>
        </w:tc>
      </w:tr>
      <w:tr w:rsidR="004470EF" w:rsidRPr="002E6533" w14:paraId="039180F8" w14:textId="77777777">
        <w:tc>
          <w:tcPr>
            <w:tcW w:w="3960" w:type="dxa"/>
          </w:tcPr>
          <w:p w14:paraId="57D49704" w14:textId="77777777" w:rsidR="004470EF" w:rsidRPr="002E6533" w:rsidRDefault="00000000">
            <w:pPr>
              <w:pStyle w:val="Compact"/>
            </w:pPr>
            <w:r w:rsidRPr="002E6533">
              <w:t>Excluir</w:t>
            </w:r>
          </w:p>
        </w:tc>
        <w:tc>
          <w:tcPr>
            <w:tcW w:w="3960" w:type="dxa"/>
          </w:tcPr>
          <w:p w14:paraId="11B26320"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3BD112A8" w14:textId="77777777">
        <w:tc>
          <w:tcPr>
            <w:tcW w:w="3960" w:type="dxa"/>
          </w:tcPr>
          <w:p w14:paraId="000D625E" w14:textId="77777777" w:rsidR="004470EF" w:rsidRPr="002E6533" w:rsidRDefault="00000000">
            <w:pPr>
              <w:pStyle w:val="Compact"/>
            </w:pPr>
            <w:r w:rsidRPr="002E6533">
              <w:t>Renomear</w:t>
            </w:r>
          </w:p>
        </w:tc>
        <w:tc>
          <w:tcPr>
            <w:tcW w:w="3960" w:type="dxa"/>
          </w:tcPr>
          <w:p w14:paraId="1C837370" w14:textId="77777777" w:rsidR="004470EF" w:rsidRPr="002E6533" w:rsidRDefault="00000000">
            <w:pPr>
              <w:pStyle w:val="Corpodetexto"/>
            </w:pPr>
            <w:r w:rsidRPr="002E6533">
              <w:t xml:space="preserve">Salva o arquivo de origem com um novo </w:t>
            </w:r>
            <w:r w:rsidRPr="002E6533">
              <w:lastRenderedPageBreak/>
              <w:t>nome quando o alimentador de dados conclui a operação com sucesso. Em Caminho e nome do arquivo, especifique o novo nome do arquivo e o local para salvá-lo.</w:t>
            </w:r>
          </w:p>
          <w:p w14:paraId="79F04782"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11F43A12" w14:textId="77777777" w:rsidR="004470EF" w:rsidRPr="002E6533" w:rsidRDefault="00000000">
            <w:pPr>
              <w:pStyle w:val="Corpodetexto"/>
            </w:pPr>
            <w:r w:rsidRPr="002E6533">
              <w:t>Se você selecionar essa opção, use os tokens de nome de arquivo para especificar o local ou o nome do arquivo.</w:t>
            </w:r>
          </w:p>
          <w:p w14:paraId="6164711F" w14:textId="77777777" w:rsidR="004470EF" w:rsidRPr="002E6533" w:rsidRDefault="00000000">
            <w:pPr>
              <w:pStyle w:val="Ttulo3"/>
            </w:pPr>
            <w:r w:rsidRPr="002E6533">
              <w:t>Tokens de nome de arquivo</w:t>
            </w:r>
          </w:p>
          <w:p w14:paraId="65548F05"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77FFAE12" w14:textId="77777777" w:rsidR="004470EF" w:rsidRPr="002E6533" w:rsidRDefault="00000000">
            <w:pPr>
              <w:pStyle w:val="Corpodetexto"/>
            </w:pPr>
            <w:r w:rsidRPr="002E6533">
              <w:t>Here are the usable tokens for renaming data files.</w:t>
            </w:r>
          </w:p>
          <w:p w14:paraId="26C5E107" w14:textId="77777777" w:rsidR="004470EF" w:rsidRPr="002E6533" w:rsidRDefault="00000000">
            <w:pPr>
              <w:pStyle w:val="Compact"/>
              <w:numPr>
                <w:ilvl w:val="0"/>
                <w:numId w:val="1096"/>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10568005" w14:textId="77777777" w:rsidR="004470EF" w:rsidRPr="002E6533" w:rsidRDefault="00000000">
            <w:pPr>
              <w:numPr>
                <w:ilvl w:val="0"/>
                <w:numId w:val="1096"/>
              </w:numPr>
            </w:pPr>
            <w:r w:rsidRPr="002E6533">
              <w:t>DataFileDirectoryName. Update the filename with the directory name, including the drive, of your file.</w:t>
            </w:r>
          </w:p>
          <w:p w14:paraId="6179F550" w14:textId="77777777" w:rsidR="004470EF" w:rsidRPr="002E6533" w:rsidRDefault="00000000">
            <w:pPr>
              <w:numPr>
                <w:ilvl w:val="0"/>
                <w:numId w:val="1096"/>
              </w:numPr>
            </w:pPr>
            <w:r w:rsidRPr="002E6533">
              <w:t>DataFileName. Insert the original filename, excluding the directory name and extension.</w:t>
            </w:r>
          </w:p>
          <w:p w14:paraId="1EC4F26E" w14:textId="77777777" w:rsidR="004470EF" w:rsidRPr="002E6533" w:rsidRDefault="00000000">
            <w:pPr>
              <w:numPr>
                <w:ilvl w:val="0"/>
                <w:numId w:val="1096"/>
              </w:numPr>
            </w:pPr>
            <w:r w:rsidRPr="002E6533">
              <w:lastRenderedPageBreak/>
              <w:t>DataFileExtension. Insert the file extension, such as .csv, in the new filename.</w:t>
            </w:r>
          </w:p>
          <w:p w14:paraId="04951CD0" w14:textId="77777777" w:rsidR="004470EF" w:rsidRPr="002E6533" w:rsidRDefault="00000000">
            <w:pPr>
              <w:numPr>
                <w:ilvl w:val="0"/>
                <w:numId w:val="1096"/>
              </w:numPr>
            </w:pPr>
            <w:r w:rsidRPr="002E6533">
              <w:t>DataFileFullName. Insert the fully qualified filename. This data includes the drive, directory, filename, and extension of the original file.</w:t>
            </w:r>
          </w:p>
          <w:p w14:paraId="677F098A"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0F9DD2E5" w14:textId="77777777" w:rsidR="004470EF" w:rsidRPr="002E6533" w:rsidRDefault="00000000">
            <w:pPr>
              <w:pStyle w:val="Corpodetexto"/>
            </w:pPr>
            <w:r w:rsidRPr="002E6533">
              <w:t>Example 1</w:t>
            </w:r>
          </w:p>
          <w:p w14:paraId="34B053EA" w14:textId="77777777" w:rsidR="004470EF" w:rsidRPr="002E6533" w:rsidRDefault="00000000">
            <w:pPr>
              <w:pStyle w:val="Compact"/>
              <w:numPr>
                <w:ilvl w:val="0"/>
                <w:numId w:val="1097"/>
              </w:numPr>
            </w:pPr>
            <w:r w:rsidRPr="002E6533">
              <w:t>Input Tokens: {DataFileDirectoryName}</w:t>
            </w:r>
            <w:proofErr w:type="gramStart"/>
            <w:r w:rsidRPr="002E6533">
              <w:t>\success\{</w:t>
            </w:r>
            <w:proofErr w:type="gramEnd"/>
            <w:r w:rsidRPr="002E6533">
              <w:t>DataFileName}_{Now(MM.dd.yyyy)}.{DataFileExtension}</w:t>
            </w:r>
          </w:p>
          <w:p w14:paraId="6B8FFEBD" w14:textId="77777777" w:rsidR="004470EF" w:rsidRPr="002E6533" w:rsidRDefault="00000000">
            <w:pPr>
              <w:pStyle w:val="Compact"/>
              <w:numPr>
                <w:ilvl w:val="0"/>
                <w:numId w:val="1097"/>
              </w:numPr>
            </w:pPr>
            <w:r w:rsidRPr="002E6533">
              <w:t>Output: C:\DataFeed\Source\ESL\processed\success\ThreatData_01.31.2008.csv</w:t>
            </w:r>
          </w:p>
          <w:p w14:paraId="0E2C847C" w14:textId="77777777" w:rsidR="004470EF" w:rsidRPr="002E6533" w:rsidRDefault="00000000">
            <w:pPr>
              <w:pStyle w:val="FirstParagraph"/>
            </w:pPr>
            <w:r w:rsidRPr="002E6533">
              <w:t>Example 2</w:t>
            </w:r>
          </w:p>
          <w:p w14:paraId="5CE34B35" w14:textId="77777777" w:rsidR="004470EF" w:rsidRPr="002E6533" w:rsidRDefault="00000000">
            <w:pPr>
              <w:pStyle w:val="Compact"/>
              <w:numPr>
                <w:ilvl w:val="0"/>
                <w:numId w:val="1098"/>
              </w:numPr>
            </w:pPr>
            <w:r w:rsidRPr="002E6533">
              <w:t xml:space="preserve">Input Tokens: </w:t>
            </w:r>
            <w:proofErr w:type="gramStart"/>
            <w:r w:rsidRPr="002E6533">
              <w:t>\\DFSRepository\{</w:t>
            </w:r>
            <w:proofErr w:type="gramEnd"/>
            <w:r w:rsidRPr="002E6533">
              <w:t>Now(yyyy)}\{Now(MM)}\{DataFileName}_success.{DataFileExtension}</w:t>
            </w:r>
          </w:p>
          <w:p w14:paraId="16C91902" w14:textId="77777777" w:rsidR="004470EF" w:rsidRPr="002E6533" w:rsidRDefault="00000000">
            <w:pPr>
              <w:pStyle w:val="Compact"/>
              <w:numPr>
                <w:ilvl w:val="0"/>
                <w:numId w:val="1098"/>
              </w:numPr>
            </w:pPr>
            <w:r w:rsidRPr="002E6533">
              <w:t>Output: \\DFSRepository\2008\01\ThreatData_success.csv</w:t>
            </w:r>
          </w:p>
        </w:tc>
      </w:tr>
    </w:tbl>
    <w:p w14:paraId="5EC581F5" w14:textId="77777777" w:rsidR="004470EF" w:rsidRPr="002E6533" w:rsidRDefault="00000000">
      <w:pPr>
        <w:numPr>
          <w:ilvl w:val="0"/>
          <w:numId w:val="1099"/>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5A17866B" w14:textId="77777777" w:rsidR="004470EF" w:rsidRPr="002E6533" w:rsidRDefault="00000000">
      <w:pPr>
        <w:numPr>
          <w:ilvl w:val="0"/>
          <w:numId w:val="1099"/>
        </w:numPr>
      </w:pPr>
      <w:r w:rsidRPr="002E6533">
        <w:t>Execute um destes procedimentos:</w:t>
      </w:r>
    </w:p>
    <w:p w14:paraId="538C9EB9" w14:textId="77777777" w:rsidR="004470EF" w:rsidRPr="002E6533" w:rsidRDefault="00000000">
      <w:pPr>
        <w:pStyle w:val="Compact"/>
        <w:numPr>
          <w:ilvl w:val="1"/>
          <w:numId w:val="1100"/>
        </w:numPr>
      </w:pPr>
      <w:r w:rsidRPr="002E6533">
        <w:t>Para continuar configurando o feed de dados, vá para a próxima tarefa.</w:t>
      </w:r>
    </w:p>
    <w:p w14:paraId="54B1EF9B" w14:textId="77777777" w:rsidR="004470EF" w:rsidRPr="002E6533" w:rsidRDefault="00000000">
      <w:pPr>
        <w:pStyle w:val="Compact"/>
        <w:numPr>
          <w:ilvl w:val="1"/>
          <w:numId w:val="1100"/>
        </w:numPr>
      </w:pPr>
      <w:r w:rsidRPr="002E6533">
        <w:t>Para terminar de configurar o feed mais tarde, clique em Salvar ou Salvar e fechar.</w:t>
      </w:r>
    </w:p>
    <w:bookmarkEnd w:id="468"/>
    <w:p w14:paraId="4941E353" w14:textId="77777777" w:rsidR="004470EF" w:rsidRPr="002E6533" w:rsidRDefault="00000000">
      <w:pPr>
        <w:pStyle w:val="Ttulo2"/>
      </w:pPr>
      <w:r w:rsidRPr="002E6533">
        <w:lastRenderedPageBreak/>
        <w:t>Tarefa 3: Definir o agendamento do feed de dados</w:t>
      </w:r>
    </w:p>
    <w:p w14:paraId="7FBAD512"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3D8CFF49" w14:textId="77777777" w:rsidR="004470EF" w:rsidRPr="002E6533" w:rsidRDefault="00000000">
      <w:pPr>
        <w:pStyle w:val="Corpodetexto"/>
      </w:pPr>
      <w:r w:rsidRPr="002E6533">
        <w:t>Você também pode executar o feed de dados imediatamente.</w:t>
      </w:r>
    </w:p>
    <w:p w14:paraId="652A7526" w14:textId="77777777" w:rsidR="004470EF" w:rsidRPr="002E6533" w:rsidRDefault="00000000">
      <w:pPr>
        <w:pStyle w:val="Corpodetexto"/>
      </w:pPr>
      <w:r w:rsidRPr="002E6533">
        <w:t>Para impedir que o servidor seja sobrecarregado, programe os feeds de dados de forma escalonada.</w:t>
      </w:r>
    </w:p>
    <w:p w14:paraId="28DD26A5"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47205ABD" w14:textId="77777777" w:rsidR="004470EF" w:rsidRPr="002E6533" w:rsidRDefault="00000000">
      <w:pPr>
        <w:numPr>
          <w:ilvl w:val="0"/>
          <w:numId w:val="1101"/>
        </w:numPr>
      </w:pPr>
      <w:r w:rsidRPr="002E6533">
        <w:t xml:space="preserve">Vá para a </w:t>
      </w:r>
      <w:proofErr w:type="gramStart"/>
      <w:r w:rsidRPr="002E6533">
        <w:t>guia Executar</w:t>
      </w:r>
      <w:proofErr w:type="gramEnd"/>
      <w:r w:rsidRPr="002E6533">
        <w:t xml:space="preserve"> a configuração &gt; seção Agendamento.</w:t>
      </w:r>
    </w:p>
    <w:p w14:paraId="3F45D37C" w14:textId="77777777" w:rsidR="004470EF" w:rsidRPr="002E6533" w:rsidRDefault="00000000">
      <w:pPr>
        <w:numPr>
          <w:ilvl w:val="0"/>
          <w:numId w:val="1101"/>
        </w:numPr>
      </w:pPr>
      <w:r w:rsidRPr="002E6533">
        <w:t>Siga um destes procedimentos para agendar seu feed de dados.</w:t>
      </w:r>
    </w:p>
    <w:p w14:paraId="74CF192E" w14:textId="77777777" w:rsidR="004470EF" w:rsidRPr="002E6533" w:rsidRDefault="00000000">
      <w:pPr>
        <w:numPr>
          <w:ilvl w:val="0"/>
          <w:numId w:val="1102"/>
        </w:numPr>
      </w:pPr>
      <w:r w:rsidRPr="002E6533">
        <w:t>Executar dentro do programado</w:t>
      </w:r>
    </w:p>
    <w:p w14:paraId="4805F172" w14:textId="77777777" w:rsidR="004470EF" w:rsidRPr="002E6533" w:rsidRDefault="00000000">
      <w:pPr>
        <w:numPr>
          <w:ilvl w:val="0"/>
          <w:numId w:val="1"/>
        </w:numPr>
      </w:pPr>
      <w:r w:rsidRPr="002E6533">
        <w:t>Você pode configurar o feed de dados para ser executado em uma programação definida.</w:t>
      </w:r>
    </w:p>
    <w:p w14:paraId="270C8672"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109C0C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8E89B3" w14:textId="77777777" w:rsidR="004470EF" w:rsidRPr="002E6533" w:rsidRDefault="00000000">
            <w:pPr>
              <w:pStyle w:val="Compact"/>
            </w:pPr>
            <w:r w:rsidRPr="002E6533">
              <w:t>Campo</w:t>
            </w:r>
          </w:p>
        </w:tc>
        <w:tc>
          <w:tcPr>
            <w:tcW w:w="3960" w:type="dxa"/>
          </w:tcPr>
          <w:p w14:paraId="45455A0A" w14:textId="77777777" w:rsidR="004470EF" w:rsidRPr="002E6533" w:rsidRDefault="00000000">
            <w:pPr>
              <w:pStyle w:val="Compact"/>
            </w:pPr>
            <w:r w:rsidRPr="002E6533">
              <w:t>Descrição</w:t>
            </w:r>
          </w:p>
        </w:tc>
      </w:tr>
      <w:tr w:rsidR="004470EF" w:rsidRPr="002E6533" w14:paraId="5DCB0F99" w14:textId="77777777">
        <w:tc>
          <w:tcPr>
            <w:tcW w:w="3960" w:type="dxa"/>
          </w:tcPr>
          <w:p w14:paraId="4D9650F2" w14:textId="77777777" w:rsidR="004470EF" w:rsidRPr="002E6533" w:rsidRDefault="00000000">
            <w:pPr>
              <w:pStyle w:val="Compact"/>
            </w:pPr>
            <w:r w:rsidRPr="002E6533">
              <w:t>Data de início</w:t>
            </w:r>
          </w:p>
        </w:tc>
        <w:tc>
          <w:tcPr>
            <w:tcW w:w="3960" w:type="dxa"/>
          </w:tcPr>
          <w:p w14:paraId="1AAC4475" w14:textId="77777777" w:rsidR="004470EF" w:rsidRPr="002E6533" w:rsidRDefault="00000000">
            <w:pPr>
              <w:pStyle w:val="Compact"/>
            </w:pPr>
            <w:r w:rsidRPr="002E6533">
              <w:t>Especifica a data de início do agendamento do feed de dados.</w:t>
            </w:r>
          </w:p>
        </w:tc>
      </w:tr>
      <w:tr w:rsidR="004470EF" w:rsidRPr="002E6533" w14:paraId="364D3912" w14:textId="77777777">
        <w:tc>
          <w:tcPr>
            <w:tcW w:w="3960" w:type="dxa"/>
          </w:tcPr>
          <w:p w14:paraId="52224B47" w14:textId="77777777" w:rsidR="004470EF" w:rsidRPr="002E6533" w:rsidRDefault="00000000">
            <w:pPr>
              <w:pStyle w:val="Compact"/>
            </w:pPr>
            <w:r w:rsidRPr="002E6533">
              <w:t>Hora de início</w:t>
            </w:r>
          </w:p>
        </w:tc>
        <w:tc>
          <w:tcPr>
            <w:tcW w:w="3960" w:type="dxa"/>
          </w:tcPr>
          <w:p w14:paraId="08AED5D0" w14:textId="77777777" w:rsidR="004470EF" w:rsidRPr="002E6533" w:rsidRDefault="00000000">
            <w:pPr>
              <w:pStyle w:val="Compact"/>
            </w:pPr>
            <w:r w:rsidRPr="002E6533">
              <w:t>Especifica a hora de início da execução do feed de dados.</w:t>
            </w:r>
          </w:p>
        </w:tc>
      </w:tr>
      <w:tr w:rsidR="004470EF" w:rsidRPr="002E6533" w14:paraId="4D3C28F0" w14:textId="77777777">
        <w:tc>
          <w:tcPr>
            <w:tcW w:w="3960" w:type="dxa"/>
          </w:tcPr>
          <w:p w14:paraId="4B933D55" w14:textId="77777777" w:rsidR="004470EF" w:rsidRPr="002E6533" w:rsidRDefault="00000000">
            <w:pPr>
              <w:pStyle w:val="Compact"/>
            </w:pPr>
            <w:r w:rsidRPr="002E6533">
              <w:t>Fuso horário</w:t>
            </w:r>
          </w:p>
        </w:tc>
        <w:tc>
          <w:tcPr>
            <w:tcW w:w="3960" w:type="dxa"/>
          </w:tcPr>
          <w:p w14:paraId="6AA4BEE4" w14:textId="77777777" w:rsidR="004470EF" w:rsidRPr="002E6533" w:rsidRDefault="00000000">
            <w:pPr>
              <w:pStyle w:val="Compact"/>
            </w:pPr>
            <w:r w:rsidRPr="002E6533">
              <w:t>Especifica o fuso horário de início do agendamento do feed de dados.</w:t>
            </w:r>
          </w:p>
        </w:tc>
      </w:tr>
      <w:tr w:rsidR="004470EF" w:rsidRPr="002E6533" w14:paraId="30D562A5" w14:textId="77777777">
        <w:tc>
          <w:tcPr>
            <w:tcW w:w="3960" w:type="dxa"/>
          </w:tcPr>
          <w:p w14:paraId="17FB5F8C" w14:textId="77777777" w:rsidR="004470EF" w:rsidRPr="002E6533" w:rsidRDefault="00000000">
            <w:pPr>
              <w:pStyle w:val="Compact"/>
            </w:pPr>
            <w:r w:rsidRPr="002E6533">
              <w:t>Recurring</w:t>
            </w:r>
          </w:p>
        </w:tc>
        <w:tc>
          <w:tcPr>
            <w:tcW w:w="3960" w:type="dxa"/>
          </w:tcPr>
          <w:p w14:paraId="218D47F7"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40E9ADC" w14:textId="77777777" w:rsidR="004470EF" w:rsidRPr="002E6533" w:rsidRDefault="00000000">
            <w:pPr>
              <w:numPr>
                <w:ilvl w:val="0"/>
                <w:numId w:val="1103"/>
              </w:numPr>
            </w:pPr>
            <w:r w:rsidRPr="002E6533">
              <w:t>A cada minuto. Executa o feed de dados conforme o intervalo definido.</w:t>
            </w:r>
          </w:p>
          <w:p w14:paraId="7F57B260" w14:textId="77777777" w:rsidR="004470EF" w:rsidRPr="002E6533" w:rsidRDefault="00000000">
            <w:pPr>
              <w:numPr>
                <w:ilvl w:val="0"/>
                <w:numId w:val="1104"/>
              </w:numPr>
            </w:pPr>
            <w:r w:rsidRPr="002E6533">
              <w:t xml:space="preserve">Por exemplo, se você especificar </w:t>
            </w:r>
            <w:r w:rsidRPr="002E6533">
              <w:lastRenderedPageBreak/>
              <w:t>45 na lista A cada, o feed de dados será executado a cada 45 minutos.</w:t>
            </w:r>
          </w:p>
          <w:p w14:paraId="6262FF83" w14:textId="77777777" w:rsidR="004470EF" w:rsidRPr="002E6533" w:rsidRDefault="00000000">
            <w:pPr>
              <w:pStyle w:val="Compact"/>
              <w:numPr>
                <w:ilvl w:val="0"/>
                <w:numId w:val="1105"/>
              </w:numPr>
            </w:pPr>
            <w:r w:rsidRPr="002E6533">
              <w:t>A cada hora. Executa o feed de dados conforme o intervalo definido, por exemplo, a cada hora (1), em horas alternadas (2) etc.</w:t>
            </w:r>
          </w:p>
          <w:p w14:paraId="0AF14180" w14:textId="77777777" w:rsidR="004470EF" w:rsidRPr="002E6533" w:rsidRDefault="00000000">
            <w:pPr>
              <w:pStyle w:val="Compact"/>
              <w:numPr>
                <w:ilvl w:val="0"/>
                <w:numId w:val="1105"/>
              </w:numPr>
            </w:pPr>
            <w:r w:rsidRPr="002E6533">
              <w:t>Diariamente. Executa o feed de dados conforme o intervalo definido, por exemplo, todos os dias (1), em dias alternados (2) etc.</w:t>
            </w:r>
          </w:p>
          <w:p w14:paraId="646A771B" w14:textId="77777777" w:rsidR="004470EF" w:rsidRPr="002E6533" w:rsidRDefault="00000000">
            <w:pPr>
              <w:pStyle w:val="Compact"/>
              <w:numPr>
                <w:ilvl w:val="0"/>
                <w:numId w:val="1105"/>
              </w:numPr>
            </w:pPr>
            <w:r w:rsidRPr="002E6533">
              <w:t>Semanalmente. Executa o feed de dados com base em um dia especificado da semana, por exemplo, quinzenalmente às segundas-feiras (2), a cada três segundas-feiras (3) etc.</w:t>
            </w:r>
          </w:p>
          <w:p w14:paraId="63683C12" w14:textId="77777777" w:rsidR="004470EF" w:rsidRPr="002E6533" w:rsidRDefault="00000000">
            <w:pPr>
              <w:pStyle w:val="Compact"/>
              <w:numPr>
                <w:ilvl w:val="0"/>
                <w:numId w:val="1105"/>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1F2DA947" w14:textId="77777777">
        <w:tc>
          <w:tcPr>
            <w:tcW w:w="3960" w:type="dxa"/>
          </w:tcPr>
          <w:p w14:paraId="05362132" w14:textId="77777777" w:rsidR="004470EF" w:rsidRPr="002E6533" w:rsidRDefault="00000000">
            <w:pPr>
              <w:pStyle w:val="Compact"/>
            </w:pPr>
            <w:r w:rsidRPr="002E6533">
              <w:lastRenderedPageBreak/>
              <w:t>Cada</w:t>
            </w:r>
          </w:p>
        </w:tc>
        <w:tc>
          <w:tcPr>
            <w:tcW w:w="3960" w:type="dxa"/>
          </w:tcPr>
          <w:p w14:paraId="08A4390F" w14:textId="77777777" w:rsidR="004470EF" w:rsidRPr="002E6533" w:rsidRDefault="00000000">
            <w:pPr>
              <w:pStyle w:val="Compact"/>
            </w:pPr>
            <w:r w:rsidRPr="002E6533">
              <w:t>Especifica o intervalo da frequência de execução do feed de dados.</w:t>
            </w:r>
          </w:p>
        </w:tc>
      </w:tr>
      <w:tr w:rsidR="004470EF" w:rsidRPr="002E6533" w14:paraId="5CF74EE1" w14:textId="77777777">
        <w:tc>
          <w:tcPr>
            <w:tcW w:w="3960" w:type="dxa"/>
          </w:tcPr>
          <w:p w14:paraId="35C3BE71" w14:textId="77777777" w:rsidR="004470EF" w:rsidRPr="002E6533" w:rsidRDefault="00000000">
            <w:pPr>
              <w:pStyle w:val="Compact"/>
            </w:pPr>
            <w:r w:rsidRPr="002E6533">
              <w:t>Ativado</w:t>
            </w:r>
          </w:p>
        </w:tc>
        <w:tc>
          <w:tcPr>
            <w:tcW w:w="3960" w:type="dxa"/>
          </w:tcPr>
          <w:p w14:paraId="316DD0FD" w14:textId="77777777" w:rsidR="004470EF" w:rsidRPr="002E6533" w:rsidRDefault="00000000">
            <w:pPr>
              <w:pStyle w:val="Compact"/>
            </w:pPr>
            <w:r w:rsidRPr="002E6533">
              <w:t>Especifica a frequência dos dias da semana em que o feed de dados é executado.</w:t>
            </w:r>
          </w:p>
        </w:tc>
      </w:tr>
      <w:tr w:rsidR="004470EF" w:rsidRPr="002E6533" w14:paraId="114F812C" w14:textId="77777777">
        <w:tc>
          <w:tcPr>
            <w:tcW w:w="3960" w:type="dxa"/>
          </w:tcPr>
          <w:p w14:paraId="1699E6D5" w14:textId="77777777" w:rsidR="004470EF" w:rsidRPr="002E6533" w:rsidRDefault="00000000">
            <w:pPr>
              <w:pStyle w:val="Compact"/>
            </w:pPr>
            <w:r w:rsidRPr="002E6533">
              <w:t>Dia da semana</w:t>
            </w:r>
          </w:p>
        </w:tc>
        <w:tc>
          <w:tcPr>
            <w:tcW w:w="3960" w:type="dxa"/>
          </w:tcPr>
          <w:p w14:paraId="29392BBC" w14:textId="77777777" w:rsidR="004470EF" w:rsidRPr="002E6533" w:rsidRDefault="00000000">
            <w:pPr>
              <w:pStyle w:val="Compact"/>
            </w:pPr>
            <w:r w:rsidRPr="002E6533">
              <w:t>Especifica os dias da semana em que o feed de dados é executado.</w:t>
            </w:r>
          </w:p>
        </w:tc>
      </w:tr>
    </w:tbl>
    <w:p w14:paraId="321B3F77" w14:textId="77777777" w:rsidR="004470EF" w:rsidRPr="002E6533" w:rsidRDefault="00000000">
      <w:pPr>
        <w:numPr>
          <w:ilvl w:val="0"/>
          <w:numId w:val="1106"/>
        </w:numPr>
      </w:pPr>
      <w:r w:rsidRPr="002E6533">
        <w:t>Executar depois</w:t>
      </w:r>
    </w:p>
    <w:p w14:paraId="5A5E80D6"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76816BF4" w14:textId="77777777" w:rsidR="004470EF" w:rsidRPr="002E6533" w:rsidRDefault="00000000">
      <w:pPr>
        <w:numPr>
          <w:ilvl w:val="0"/>
          <w:numId w:val="1"/>
        </w:numPr>
      </w:pPr>
      <w:r w:rsidRPr="002E6533">
        <w:t xml:space="preserve">Por exemplo, você pode determinar que a execução do feed de dados de ameaças ocorra imediatamente após o término do feed de dados de ativos. </w:t>
      </w:r>
      <w:r w:rsidRPr="002E6533">
        <w:lastRenderedPageBreak/>
        <w:t>No menu suspenso Feed de referência, selecione o feed de dados que é executado antes do feed de dados atual.</w:t>
      </w:r>
    </w:p>
    <w:p w14:paraId="5E176427" w14:textId="77777777" w:rsidR="004470EF" w:rsidRPr="002E6533" w:rsidRDefault="00000000">
      <w:pPr>
        <w:numPr>
          <w:ilvl w:val="0"/>
          <w:numId w:val="1"/>
        </w:numPr>
      </w:pPr>
      <w:r w:rsidRPr="002E6533">
        <w:t>Executar agora</w:t>
      </w:r>
    </w:p>
    <w:p w14:paraId="426A1764"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7B102E64" w14:textId="77777777" w:rsidR="004470EF" w:rsidRPr="002E6533" w:rsidRDefault="00000000">
      <w:pPr>
        <w:numPr>
          <w:ilvl w:val="0"/>
          <w:numId w:val="1107"/>
        </w:numPr>
      </w:pPr>
      <w:r w:rsidRPr="002E6533">
        <w:t>Para salvar o feed de dados, clique em Salvar ou Salvar e fechar.</w:t>
      </w:r>
    </w:p>
    <w:p w14:paraId="36D0B514" w14:textId="77777777" w:rsidR="004470EF" w:rsidRPr="002E6533" w:rsidRDefault="00000000">
      <w:pPr>
        <w:numPr>
          <w:ilvl w:val="0"/>
          <w:numId w:val="1107"/>
        </w:numPr>
      </w:pPr>
      <w:r w:rsidRPr="002E6533">
        <w:t>Execute um destes procedimentos:</w:t>
      </w:r>
    </w:p>
    <w:p w14:paraId="7FBF98C1" w14:textId="77777777" w:rsidR="004470EF" w:rsidRPr="002E6533" w:rsidRDefault="00000000">
      <w:pPr>
        <w:pStyle w:val="Compact"/>
        <w:numPr>
          <w:ilvl w:val="1"/>
          <w:numId w:val="1108"/>
        </w:numPr>
      </w:pPr>
      <w:r w:rsidRPr="002E6533">
        <w:t>Para continuar configurando o feed de dados, vá para a próxima tarefa.</w:t>
      </w:r>
    </w:p>
    <w:p w14:paraId="745411CE" w14:textId="77777777" w:rsidR="004470EF" w:rsidRPr="002E6533" w:rsidRDefault="00000000">
      <w:pPr>
        <w:pStyle w:val="Compact"/>
        <w:numPr>
          <w:ilvl w:val="1"/>
          <w:numId w:val="1108"/>
        </w:numPr>
      </w:pPr>
      <w:r w:rsidRPr="002E6533">
        <w:t>Para terminar de configurar o feed mais tarde, clique em Salvar ou Salvar e fechar.</w:t>
      </w:r>
    </w:p>
    <w:p w14:paraId="583C090A" w14:textId="77777777" w:rsidR="004470EF" w:rsidRPr="002E6533" w:rsidRDefault="00000000">
      <w:pPr>
        <w:pStyle w:val="Ttulo1"/>
      </w:pPr>
      <w:bookmarkStart w:id="469" w:name="Xafcceed52e1b7fe92802abd4a120c92491808c4"/>
      <w:bookmarkEnd w:id="466"/>
      <w:r w:rsidRPr="002E6533">
        <w:t>Feeds de dados de consulta do banco de dados</w:t>
      </w:r>
    </w:p>
    <w:p w14:paraId="1233B28E" w14:textId="77777777" w:rsidR="004470EF" w:rsidRPr="002E6533" w:rsidRDefault="00000000">
      <w:pPr>
        <w:pStyle w:val="FirstParagraph"/>
      </w:pPr>
      <w:r w:rsidRPr="002E6533">
        <w:t>O feed de dados de Database Query Transporter permite carregar dados diretamente de um banco de dados por meio de uma consulta e inseri-los, em estado bruto ou depois de manipulados, em uma instância do Archer.</w:t>
      </w:r>
    </w:p>
    <w:p w14:paraId="6455B6F8" w14:textId="77777777" w:rsidR="004470EF" w:rsidRPr="002E6533" w:rsidRDefault="00000000">
      <w:pPr>
        <w:pStyle w:val="Corpodetexto"/>
      </w:pPr>
      <w:r w:rsidRPr="002E6533">
        <w:t>Os diversos tipos aceitos de conexões de bancos de dados são: Odbc, OleDb, Oracle, SQL e muitos outros. Desde que a string de conexão esteja perfeitamente configurada e o driver do cliente esteja instalado no sistema, o Archer pode ser integrado, independentemente do tipo do banco de dados.</w:t>
      </w:r>
    </w:p>
    <w:p w14:paraId="47592993" w14:textId="77777777" w:rsidR="004470EF" w:rsidRPr="002E6533" w:rsidRDefault="00000000">
      <w:pPr>
        <w:pStyle w:val="Corpodetexto"/>
      </w:pPr>
      <w:r w:rsidRPr="002E6533">
        <w:t>Um feed de dados Database Query Transporter pode ser configurado como um tipo de feed de dados padrão ou de transporte.</w:t>
      </w:r>
    </w:p>
    <w:p w14:paraId="429CD24E" w14:textId="77777777" w:rsidR="004470EF" w:rsidRPr="002E6533" w:rsidRDefault="00000000">
      <w:pPr>
        <w:pStyle w:val="Corpodetexto"/>
      </w:pPr>
      <w:r w:rsidRPr="002E6533">
        <w:t>É recomendável que o banco de dados externo a partir do qual você está capturando dados seja localizado dentro de sua rede corporativa e que os dados sejam transmitidos por meio de um canal de comunicação criptografado. É recomendável que as credenciais que usadas para recuperar os dados tenham permissões somente leitura.</w:t>
      </w:r>
    </w:p>
    <w:p w14:paraId="153CD560" w14:textId="77777777" w:rsidR="004470EF" w:rsidRPr="002E6533" w:rsidRDefault="00000000">
      <w:pPr>
        <w:pStyle w:val="Corpodetexto"/>
      </w:pPr>
      <w:r w:rsidRPr="002E6533">
        <w:t>Use as seguintes tarefas para adicionar um feed de dados de consulta do banco de dados:</w:t>
      </w:r>
    </w:p>
    <w:p w14:paraId="59D291F3" w14:textId="77777777" w:rsidR="004470EF" w:rsidRPr="002E6533" w:rsidRDefault="004470EF">
      <w:pPr>
        <w:pStyle w:val="Compact"/>
        <w:numPr>
          <w:ilvl w:val="0"/>
          <w:numId w:val="1109"/>
        </w:numPr>
      </w:pPr>
      <w:hyperlink r:id="rId580">
        <w:r w:rsidRPr="002E6533">
          <w:rPr>
            <w:rStyle w:val="Hyperlink"/>
          </w:rPr>
          <w:t>Adicionando feeds de dados padrão para consulta de banco de dados</w:t>
        </w:r>
      </w:hyperlink>
    </w:p>
    <w:p w14:paraId="7E35FB74" w14:textId="77777777" w:rsidR="004470EF" w:rsidRPr="002E6533" w:rsidRDefault="004470EF">
      <w:pPr>
        <w:pStyle w:val="Compact"/>
        <w:numPr>
          <w:ilvl w:val="0"/>
          <w:numId w:val="1109"/>
        </w:numPr>
      </w:pPr>
      <w:hyperlink r:id="rId581">
        <w:r w:rsidRPr="002E6533">
          <w:rPr>
            <w:rStyle w:val="Hyperlink"/>
          </w:rPr>
          <w:t>Adicionando feeds de dados exclusivos de transporte para consulta do banco de dados</w:t>
        </w:r>
      </w:hyperlink>
    </w:p>
    <w:p w14:paraId="77FC8BB8" w14:textId="77777777" w:rsidR="004470EF" w:rsidRPr="002E6533" w:rsidRDefault="00000000">
      <w:pPr>
        <w:pStyle w:val="Ttulo1"/>
      </w:pPr>
      <w:bookmarkStart w:id="470" w:name="X6533f59a6fe9b99da86449c2d7ac7ca66715f03"/>
      <w:bookmarkEnd w:id="469"/>
      <w:r w:rsidRPr="002E6533">
        <w:lastRenderedPageBreak/>
        <w:t>Adicionando feeds de dados padrão para consulta de banco de dados</w:t>
      </w:r>
    </w:p>
    <w:p w14:paraId="2E891857" w14:textId="77777777" w:rsidR="004470EF" w:rsidRPr="002E6533" w:rsidRDefault="00000000">
      <w:pPr>
        <w:pStyle w:val="FirstParagraph"/>
      </w:pPr>
      <w:r w:rsidRPr="002E6533">
        <w:t>Este recurso está disponível apenas para instalações locais do Archer.</w:t>
      </w:r>
    </w:p>
    <w:p w14:paraId="5C779D3E" w14:textId="77777777" w:rsidR="004470EF" w:rsidRPr="002E6533" w:rsidRDefault="00000000">
      <w:pPr>
        <w:pStyle w:val="Corpodetexto"/>
      </w:pPr>
      <w:r w:rsidRPr="002E6533">
        <w:t>Conclua as seguintes tarefas para adicionar um feed de dados padrão para consulta de banco de dados.</w:t>
      </w:r>
    </w:p>
    <w:p w14:paraId="73D832FB" w14:textId="77777777" w:rsidR="004470EF" w:rsidRPr="002E6533" w:rsidRDefault="00000000">
      <w:pPr>
        <w:pStyle w:val="Corpodetexto"/>
      </w:pPr>
      <w:r w:rsidRPr="002E6533">
        <w:t>Nesta página</w:t>
      </w:r>
    </w:p>
    <w:p w14:paraId="4828B0C2" w14:textId="77777777" w:rsidR="004470EF" w:rsidRPr="002E6533" w:rsidRDefault="004470EF">
      <w:pPr>
        <w:pStyle w:val="Compact"/>
        <w:numPr>
          <w:ilvl w:val="0"/>
          <w:numId w:val="1110"/>
        </w:numPr>
      </w:pPr>
      <w:hyperlink w:anchor="Tarefa1Adicionarumfeeddedadospadr%C3%A3o">
        <w:r w:rsidRPr="002E6533">
          <w:rPr>
            <w:rStyle w:val="Hyperlink"/>
          </w:rPr>
          <w:t>Tarefa 1: Adicionar um feed de dados padrão</w:t>
        </w:r>
      </w:hyperlink>
    </w:p>
    <w:p w14:paraId="5C11D9C4" w14:textId="77777777" w:rsidR="004470EF" w:rsidRPr="002E6533" w:rsidRDefault="004470EF">
      <w:pPr>
        <w:pStyle w:val="Compact"/>
        <w:numPr>
          <w:ilvl w:val="0"/>
          <w:numId w:val="1110"/>
        </w:numPr>
      </w:pPr>
      <w:hyperlink w:anchor="Tarefa2Definirom%C3%A9tododetransporte">
        <w:r w:rsidRPr="002E6533">
          <w:rPr>
            <w:rStyle w:val="Hyperlink"/>
          </w:rPr>
          <w:t>Tarefa 2: Definir o método de transporte</w:t>
        </w:r>
      </w:hyperlink>
    </w:p>
    <w:p w14:paraId="33DC257F" w14:textId="77777777" w:rsidR="004470EF" w:rsidRPr="002E6533" w:rsidRDefault="004470EF">
      <w:pPr>
        <w:pStyle w:val="Compact"/>
        <w:numPr>
          <w:ilvl w:val="1"/>
          <w:numId w:val="1111"/>
        </w:numPr>
      </w:pPr>
      <w:hyperlink w:anchor="tokens-de-nome-de-arquivo">
        <w:r w:rsidRPr="002E6533">
          <w:rPr>
            <w:rStyle w:val="Hyperlink"/>
          </w:rPr>
          <w:t>Tokens de nome de arquivo</w:t>
        </w:r>
      </w:hyperlink>
    </w:p>
    <w:p w14:paraId="1F974531" w14:textId="77777777" w:rsidR="004470EF" w:rsidRPr="002E6533" w:rsidRDefault="004470EF">
      <w:pPr>
        <w:pStyle w:val="Compact"/>
        <w:numPr>
          <w:ilvl w:val="0"/>
          <w:numId w:val="1110"/>
        </w:numPr>
      </w:pPr>
      <w:hyperlink w:anchor="Tarefa3DefinaoarquivoXMLdosdadosdeorigem">
        <w:r w:rsidRPr="002E6533">
          <w:rPr>
            <w:rStyle w:val="Hyperlink"/>
          </w:rPr>
          <w:t>Tarefa 3: Defina o arquivo XML dos dados de origem</w:t>
        </w:r>
      </w:hyperlink>
    </w:p>
    <w:p w14:paraId="09462A4B" w14:textId="77777777" w:rsidR="004470EF" w:rsidRPr="002E6533" w:rsidRDefault="004470EF">
      <w:pPr>
        <w:pStyle w:val="Compact"/>
        <w:numPr>
          <w:ilvl w:val="0"/>
          <w:numId w:val="1110"/>
        </w:numPr>
      </w:pPr>
      <w:hyperlink w:anchor="Tarefa4Configurarosdadosdeorigem">
        <w:r w:rsidRPr="002E6533">
          <w:rPr>
            <w:rStyle w:val="Hyperlink"/>
          </w:rPr>
          <w:t>Tarefa 4: Configurar os dados de origem</w:t>
        </w:r>
      </w:hyperlink>
    </w:p>
    <w:p w14:paraId="63D12947" w14:textId="77777777" w:rsidR="004470EF" w:rsidRPr="002E6533" w:rsidRDefault="004470EF">
      <w:pPr>
        <w:pStyle w:val="Compact"/>
        <w:numPr>
          <w:ilvl w:val="1"/>
          <w:numId w:val="1112"/>
        </w:numPr>
      </w:pPr>
      <w:hyperlink w:anchor="Op%C3%A7%C3%B5esdedados">
        <w:r w:rsidRPr="002E6533">
          <w:rPr>
            <w:rStyle w:val="Hyperlink"/>
          </w:rPr>
          <w:t>Opções de dados</w:t>
        </w:r>
      </w:hyperlink>
    </w:p>
    <w:p w14:paraId="6A29852C" w14:textId="77777777" w:rsidR="004470EF" w:rsidRPr="002E6533" w:rsidRDefault="004470EF">
      <w:pPr>
        <w:pStyle w:val="Compact"/>
        <w:numPr>
          <w:ilvl w:val="1"/>
          <w:numId w:val="1112"/>
        </w:numPr>
      </w:pPr>
      <w:hyperlink w:anchor="Processo">
        <w:r w:rsidRPr="002E6533">
          <w:rPr>
            <w:rStyle w:val="Hyperlink"/>
          </w:rPr>
          <w:t>Processo</w:t>
        </w:r>
      </w:hyperlink>
    </w:p>
    <w:p w14:paraId="55E6D6E7" w14:textId="77777777" w:rsidR="004470EF" w:rsidRPr="002E6533" w:rsidRDefault="004470EF">
      <w:pPr>
        <w:pStyle w:val="Compact"/>
        <w:numPr>
          <w:ilvl w:val="0"/>
          <w:numId w:val="1110"/>
        </w:numPr>
      </w:pPr>
      <w:hyperlink w:anchor="Tarefa5Definirfiltrosdedados">
        <w:r w:rsidRPr="002E6533">
          <w:rPr>
            <w:rStyle w:val="Hyperlink"/>
          </w:rPr>
          <w:t>Tarefa 5: Definir filtros de dados</w:t>
        </w:r>
      </w:hyperlink>
    </w:p>
    <w:p w14:paraId="13CF47AB" w14:textId="77777777" w:rsidR="004470EF" w:rsidRPr="002E6533" w:rsidRDefault="004470EF">
      <w:pPr>
        <w:pStyle w:val="Compact"/>
        <w:numPr>
          <w:ilvl w:val="0"/>
          <w:numId w:val="1110"/>
        </w:numPr>
      </w:pPr>
      <w:hyperlink w:anchor="Xec703caeb69b5ae2b49d83d8a9467610a802b75">
        <w:r w:rsidRPr="002E6533">
          <w:rPr>
            <w:rStyle w:val="Hyperlink"/>
          </w:rPr>
          <w:t>Tarefa 6: Associar os campos de origem aos campos de destino</w:t>
        </w:r>
      </w:hyperlink>
    </w:p>
    <w:p w14:paraId="11FD263E" w14:textId="77777777" w:rsidR="004470EF" w:rsidRPr="002E6533" w:rsidRDefault="004470EF">
      <w:pPr>
        <w:pStyle w:val="Compact"/>
        <w:numPr>
          <w:ilvl w:val="0"/>
          <w:numId w:val="1110"/>
        </w:numPr>
      </w:pPr>
      <w:hyperlink w:anchor="Tarefa7Definircamposchave">
        <w:r w:rsidRPr="002E6533">
          <w:rPr>
            <w:rStyle w:val="Hyperlink"/>
          </w:rPr>
          <w:t>Tarefa 7: Definir campos-chave</w:t>
        </w:r>
      </w:hyperlink>
    </w:p>
    <w:p w14:paraId="37B0D810" w14:textId="77777777" w:rsidR="004470EF" w:rsidRPr="002E6533" w:rsidRDefault="004470EF">
      <w:pPr>
        <w:pStyle w:val="Compact"/>
        <w:numPr>
          <w:ilvl w:val="0"/>
          <w:numId w:val="1110"/>
        </w:numPr>
      </w:pPr>
      <w:hyperlink w:anchor="Tarefa8Definiroagendamentodofeeddedados">
        <w:r w:rsidRPr="002E6533">
          <w:rPr>
            <w:rStyle w:val="Hyperlink"/>
          </w:rPr>
          <w:t>Tarefa 8: Definir o agendamento do feed de dados</w:t>
        </w:r>
      </w:hyperlink>
    </w:p>
    <w:p w14:paraId="165DB8DA" w14:textId="77777777" w:rsidR="004470EF" w:rsidRPr="002E6533" w:rsidRDefault="004470EF">
      <w:pPr>
        <w:pStyle w:val="Compact"/>
        <w:numPr>
          <w:ilvl w:val="0"/>
          <w:numId w:val="1110"/>
        </w:numPr>
      </w:pPr>
      <w:hyperlink w:anchor="Tarefa9Definirtokensdedados">
        <w:r w:rsidRPr="002E6533">
          <w:rPr>
            <w:rStyle w:val="Hyperlink"/>
          </w:rPr>
          <w:t>Tarefa 9: Definir tokens de dados</w:t>
        </w:r>
      </w:hyperlink>
    </w:p>
    <w:p w14:paraId="24895146" w14:textId="77777777" w:rsidR="004470EF" w:rsidRPr="002E6533" w:rsidRDefault="004470EF">
      <w:pPr>
        <w:pStyle w:val="Compact"/>
        <w:numPr>
          <w:ilvl w:val="0"/>
          <w:numId w:val="1110"/>
        </w:numPr>
      </w:pPr>
      <w:hyperlink w:anchor="Xbe1b6d06d743726c405e9be52f53f550c7251b3">
        <w:r w:rsidRPr="002E6533">
          <w:rPr>
            <w:rStyle w:val="Hyperlink"/>
          </w:rPr>
          <w:t>Tarefa 10: Definir regras para o arquivamento e a atualização dos registros</w:t>
        </w:r>
      </w:hyperlink>
    </w:p>
    <w:p w14:paraId="42FFA83F" w14:textId="77777777" w:rsidR="004470EF" w:rsidRPr="002E6533" w:rsidRDefault="004470EF">
      <w:pPr>
        <w:pStyle w:val="Compact"/>
        <w:numPr>
          <w:ilvl w:val="0"/>
          <w:numId w:val="1110"/>
        </w:numPr>
      </w:pPr>
      <w:hyperlink w:anchor="X3d3f4ca6c34f31b4617f62f468826729b7f192e">
        <w:r w:rsidRPr="002E6533">
          <w:rPr>
            <w:rStyle w:val="Hyperlink"/>
          </w:rPr>
          <w:t>Tarefa 11: Definir configurações de otimização e notificação</w:t>
        </w:r>
      </w:hyperlink>
    </w:p>
    <w:p w14:paraId="64E64D1B" w14:textId="77777777" w:rsidR="004470EF" w:rsidRPr="002E6533" w:rsidRDefault="00000000">
      <w:pPr>
        <w:pStyle w:val="Ttulo2"/>
      </w:pPr>
      <w:r w:rsidRPr="002E6533">
        <w:t>Tarefa 1: Adicionar um feed de dados padrão</w:t>
      </w:r>
    </w:p>
    <w:p w14:paraId="7228E4F0" w14:textId="77777777" w:rsidR="004470EF" w:rsidRPr="002E6533" w:rsidRDefault="00000000">
      <w:pPr>
        <w:numPr>
          <w:ilvl w:val="0"/>
          <w:numId w:val="1113"/>
        </w:numPr>
      </w:pPr>
      <w:r w:rsidRPr="002E6533">
        <w:t>No menu, clique em menu Admin &gt; Integração &gt; Feeds de dados.</w:t>
      </w:r>
    </w:p>
    <w:p w14:paraId="25E3CD1D" w14:textId="77777777" w:rsidR="004470EF" w:rsidRPr="002E6533" w:rsidRDefault="00000000">
      <w:pPr>
        <w:pStyle w:val="Compact"/>
        <w:numPr>
          <w:ilvl w:val="0"/>
          <w:numId w:val="1113"/>
        </w:numPr>
      </w:pPr>
      <w:r w:rsidRPr="002E6533">
        <w:t>Clique em Adicionar para criar um novo feed de dados.</w:t>
      </w:r>
    </w:p>
    <w:p w14:paraId="2F40AA2D" w14:textId="77777777" w:rsidR="004470EF" w:rsidRPr="002E6533" w:rsidRDefault="00000000">
      <w:pPr>
        <w:pStyle w:val="Compact"/>
        <w:numPr>
          <w:ilvl w:val="0"/>
          <w:numId w:val="1113"/>
        </w:numPr>
      </w:pPr>
      <w:r w:rsidRPr="002E6533">
        <w:t>Na seção Informações gerais, faça o seguinte:</w:t>
      </w:r>
    </w:p>
    <w:p w14:paraId="5ECD559D" w14:textId="77777777" w:rsidR="004470EF" w:rsidRPr="002E6533" w:rsidRDefault="00000000">
      <w:pPr>
        <w:numPr>
          <w:ilvl w:val="1"/>
          <w:numId w:val="1114"/>
        </w:numPr>
      </w:pPr>
      <w:r w:rsidRPr="002E6533">
        <w:t> Insira o nome e a descrição do feed de dados.</w:t>
      </w:r>
    </w:p>
    <w:p w14:paraId="065A5D01" w14:textId="77777777" w:rsidR="004470EF" w:rsidRPr="002E6533" w:rsidRDefault="00000000">
      <w:pPr>
        <w:numPr>
          <w:ilvl w:val="1"/>
          <w:numId w:val="1115"/>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3AE913B" w14:textId="77777777" w:rsidR="004470EF" w:rsidRPr="002E6533" w:rsidRDefault="00000000">
      <w:pPr>
        <w:pStyle w:val="Compact"/>
        <w:numPr>
          <w:ilvl w:val="1"/>
          <w:numId w:val="1116"/>
        </w:numPr>
      </w:pPr>
      <w:r w:rsidRPr="002E6533">
        <w:t>Escolha Selecionar para tornar o feed de dados ativo.</w:t>
      </w:r>
    </w:p>
    <w:p w14:paraId="6B06622B" w14:textId="77777777" w:rsidR="004470EF" w:rsidRPr="002E6533" w:rsidRDefault="00000000">
      <w:pPr>
        <w:pStyle w:val="Compact"/>
        <w:numPr>
          <w:ilvl w:val="0"/>
          <w:numId w:val="1113"/>
        </w:numPr>
      </w:pPr>
      <w:r w:rsidRPr="002E6533">
        <w:t>Na seção Informações do feed, faça o seguinte:</w:t>
      </w:r>
    </w:p>
    <w:p w14:paraId="6EF0EE60" w14:textId="77777777" w:rsidR="004470EF" w:rsidRPr="002E6533" w:rsidRDefault="00000000">
      <w:pPr>
        <w:pStyle w:val="Compact"/>
        <w:numPr>
          <w:ilvl w:val="1"/>
          <w:numId w:val="1117"/>
        </w:numPr>
      </w:pPr>
      <w:r w:rsidRPr="002E6533">
        <w:lastRenderedPageBreak/>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2BF5C24D" w14:textId="77777777" w:rsidR="004470EF" w:rsidRPr="002E6533" w:rsidRDefault="00000000">
      <w:pPr>
        <w:pStyle w:val="Compact"/>
        <w:numPr>
          <w:ilvl w:val="1"/>
          <w:numId w:val="1117"/>
        </w:numPr>
      </w:pPr>
      <w:r w:rsidRPr="002E6533">
        <w:t>No campo Aplicativo de destino, selecione o aplicativo ou questionário para o qual deseja importar os dados.</w:t>
      </w:r>
    </w:p>
    <w:p w14:paraId="0E2BCD55" w14:textId="77777777" w:rsidR="004470EF" w:rsidRPr="002E6533" w:rsidRDefault="00000000">
      <w:pPr>
        <w:pStyle w:val="Compact"/>
        <w:numPr>
          <w:ilvl w:val="1"/>
          <w:numId w:val="1117"/>
        </w:numPr>
      </w:pPr>
      <w:r w:rsidRPr="002E6533">
        <w:t xml:space="preserve">No campo Nome da conta de serviço, digite a conta de usuário associada ao feed de dados. Se o usuário não existir, você poderá criar um novo usuário. Digite o nome de usuário. Consulte </w:t>
      </w:r>
      <w:hyperlink r:id="rId582" w:anchor="Data_feed_service_user">
        <w:r w:rsidR="004470EF" w:rsidRPr="002E6533">
          <w:rPr>
            <w:rStyle w:val="Hyperlink"/>
          </w:rPr>
          <w:t>Conta de serviço de feeds de dados</w:t>
        </w:r>
      </w:hyperlink>
      <w:r w:rsidRPr="002E6533">
        <w:t xml:space="preserve"> para obter mais informações sobre o Nome da conta de serviço.</w:t>
      </w:r>
    </w:p>
    <w:p w14:paraId="4170E2B0" w14:textId="77777777" w:rsidR="004470EF" w:rsidRPr="002E6533" w:rsidRDefault="00000000">
      <w:pPr>
        <w:numPr>
          <w:ilvl w:val="0"/>
          <w:numId w:val="1113"/>
        </w:numPr>
      </w:pPr>
      <w:r w:rsidRPr="002E6533">
        <w:t>Execute um destes procedimentos:</w:t>
      </w:r>
    </w:p>
    <w:p w14:paraId="22B5453E" w14:textId="77777777" w:rsidR="004470EF" w:rsidRPr="002E6533" w:rsidRDefault="00000000">
      <w:pPr>
        <w:pStyle w:val="Compact"/>
        <w:numPr>
          <w:ilvl w:val="1"/>
          <w:numId w:val="1118"/>
        </w:numPr>
      </w:pPr>
      <w:r w:rsidRPr="002E6533">
        <w:t>Para continuar configurando o feed de dados, vá para a próxima tarefa.</w:t>
      </w:r>
    </w:p>
    <w:p w14:paraId="1F2E240E" w14:textId="77777777" w:rsidR="004470EF" w:rsidRPr="002E6533" w:rsidRDefault="00000000">
      <w:pPr>
        <w:pStyle w:val="Compact"/>
        <w:numPr>
          <w:ilvl w:val="1"/>
          <w:numId w:val="1118"/>
        </w:numPr>
      </w:pPr>
      <w:r w:rsidRPr="002E6533">
        <w:t>Para terminar de configurar o feed mais tarde, clique em Salvar ou Salvar e fechar.</w:t>
      </w:r>
    </w:p>
    <w:p w14:paraId="482A0055" w14:textId="77777777" w:rsidR="004470EF" w:rsidRPr="002E6533" w:rsidRDefault="00000000">
      <w:pPr>
        <w:pStyle w:val="Ttulo2"/>
      </w:pPr>
      <w:r w:rsidRPr="002E6533">
        <w:t>Tarefa 2: Definir o método de transporte</w:t>
      </w:r>
    </w:p>
    <w:p w14:paraId="0E5B8F27" w14:textId="77777777" w:rsidR="004470EF" w:rsidRPr="002E6533" w:rsidRDefault="00000000">
      <w:pPr>
        <w:pStyle w:val="FirstParagraph"/>
      </w:pPr>
      <w:r w:rsidRPr="002E6533">
        <w:rPr>
          <w:b/>
          <w:bCs/>
        </w:rPr>
        <w:t>Importante:</w:t>
      </w:r>
      <w:r w:rsidRPr="002E6533">
        <w:t xml:space="preserve"> Para que o feed de dados seja executado com sucesso, o servidor responsável pela execução do feed de dados precisa ter o acesso à rede necessária para o banco de dados.</w:t>
      </w:r>
    </w:p>
    <w:p w14:paraId="698F8F93" w14:textId="77777777" w:rsidR="004470EF" w:rsidRPr="002E6533" w:rsidRDefault="00000000">
      <w:pPr>
        <w:numPr>
          <w:ilvl w:val="0"/>
          <w:numId w:val="1119"/>
        </w:numPr>
      </w:pPr>
      <w:r w:rsidRPr="002E6533">
        <w:t>Vá para a guia Conexão de origem do feed de dados.</w:t>
      </w:r>
    </w:p>
    <w:p w14:paraId="4383F463" w14:textId="77777777" w:rsidR="004470EF" w:rsidRPr="002E6533" w:rsidRDefault="00000000">
      <w:pPr>
        <w:pStyle w:val="Compact"/>
        <w:numPr>
          <w:ilvl w:val="0"/>
          <w:numId w:val="1119"/>
        </w:numPr>
      </w:pPr>
      <w:r w:rsidRPr="002E6533">
        <w:t>Na lista Local de origem, selecione um local.</w:t>
      </w:r>
    </w:p>
    <w:p w14:paraId="384348B7" w14:textId="77777777" w:rsidR="004470EF" w:rsidRPr="002E6533" w:rsidRDefault="00000000">
      <w:pPr>
        <w:pStyle w:val="Compact"/>
        <w:numPr>
          <w:ilvl w:val="0"/>
          <w:numId w:val="1119"/>
        </w:numPr>
      </w:pPr>
      <w:r w:rsidRPr="002E6533">
        <w:t>Na lista Método de transporte, selecione um tipo de transporte.</w:t>
      </w:r>
    </w:p>
    <w:p w14:paraId="08496AA7" w14:textId="77777777" w:rsidR="004470EF" w:rsidRPr="002E6533" w:rsidRDefault="00000000">
      <w:pPr>
        <w:numPr>
          <w:ilvl w:val="0"/>
          <w:numId w:val="1119"/>
        </w:numPr>
      </w:pPr>
      <w:r w:rsidRPr="002E6533">
        <w:t>Na seção Configuração do banco de dados, conclua as opções de configuração.</w:t>
      </w:r>
    </w:p>
    <w:p w14:paraId="038D37CD" w14:textId="77777777" w:rsidR="004470EF" w:rsidRPr="002E6533" w:rsidRDefault="00000000">
      <w:pPr>
        <w:numPr>
          <w:ilvl w:val="0"/>
          <w:numId w:val="1120"/>
        </w:numPr>
      </w:pPr>
      <w:r w:rsidRPr="002E6533">
        <w:t>Preencha os campos Nome de usuário e Senha para especificar as credenciais de uma conta que consulta o banco de dados, apenas se String de conexão não incluir credenciais.</w:t>
      </w:r>
    </w:p>
    <w:p w14:paraId="5BA2709D" w14:textId="77777777" w:rsidR="004470EF" w:rsidRPr="002E6533" w:rsidRDefault="00000000">
      <w:pPr>
        <w:pStyle w:val="FirstParagraph"/>
      </w:pPr>
      <w:r w:rsidRPr="002E6533">
        <w:t>A tabela a seguir descreve as opções.</w:t>
      </w:r>
    </w:p>
    <w:p w14:paraId="01C7194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E42BD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212490" w14:textId="77777777" w:rsidR="004470EF" w:rsidRPr="002E6533" w:rsidRDefault="00000000">
            <w:pPr>
              <w:pStyle w:val="Compact"/>
            </w:pPr>
            <w:r w:rsidRPr="002E6533">
              <w:t>Opção</w:t>
            </w:r>
          </w:p>
        </w:tc>
        <w:tc>
          <w:tcPr>
            <w:tcW w:w="3960" w:type="dxa"/>
          </w:tcPr>
          <w:p w14:paraId="68848081" w14:textId="77777777" w:rsidR="004470EF" w:rsidRPr="002E6533" w:rsidRDefault="00000000">
            <w:pPr>
              <w:pStyle w:val="Compact"/>
            </w:pPr>
            <w:r w:rsidRPr="002E6533">
              <w:t>Descrição</w:t>
            </w:r>
          </w:p>
        </w:tc>
      </w:tr>
      <w:tr w:rsidR="004470EF" w:rsidRPr="002E6533" w14:paraId="07379D74" w14:textId="77777777">
        <w:tc>
          <w:tcPr>
            <w:tcW w:w="3960" w:type="dxa"/>
          </w:tcPr>
          <w:p w14:paraId="2173E733" w14:textId="77777777" w:rsidR="004470EF" w:rsidRPr="002E6533" w:rsidRDefault="00000000">
            <w:pPr>
              <w:pStyle w:val="Compact"/>
            </w:pPr>
            <w:r w:rsidRPr="002E6533">
              <w:t>Provider</w:t>
            </w:r>
          </w:p>
        </w:tc>
        <w:tc>
          <w:tcPr>
            <w:tcW w:w="3960" w:type="dxa"/>
          </w:tcPr>
          <w:p w14:paraId="76795655" w14:textId="77777777" w:rsidR="004470EF" w:rsidRPr="002E6533" w:rsidRDefault="00000000">
            <w:pPr>
              <w:pStyle w:val="Corpodetexto"/>
            </w:pPr>
            <w:r w:rsidRPr="002E6533">
              <w:t>Especifica o provedor de dados com base no tipo de string de conexão utilizado.</w:t>
            </w:r>
          </w:p>
          <w:p w14:paraId="27F1EDAC" w14:textId="77777777" w:rsidR="004470EF" w:rsidRPr="002E6533" w:rsidRDefault="00000000">
            <w:pPr>
              <w:pStyle w:val="Corpodetexto"/>
            </w:pPr>
            <w:r w:rsidRPr="002E6533">
              <w:t xml:space="preserve">Se o Oracle dotConnect for o provedor de dados, você deverá instalar os drivers para o Oracle porque esses drivers não estão incluídos na Archer instalação. Para determinar a string de conexão para </w:t>
            </w:r>
            <w:r w:rsidRPr="002E6533">
              <w:lastRenderedPageBreak/>
              <w:t>este provedor de dados, vá para a seguinte URL:</w:t>
            </w:r>
            <w:r w:rsidRPr="002E6533">
              <w:br/>
            </w:r>
            <w:hyperlink r:id="rId583">
              <w:r w:rsidR="004470EF" w:rsidRPr="002E6533">
                <w:rPr>
                  <w:rStyle w:val="Hyperlink"/>
                </w:rPr>
                <w:t>http://www.devart.com/dotconnect/oracle/docs/Devart.Data.Oracle~</w:t>
              </w:r>
              <w:r w:rsidR="004470EF" w:rsidRPr="002E6533">
                <w:br/>
              </w:r>
              <w:r w:rsidR="004470EF" w:rsidRPr="002E6533">
                <w:rPr>
                  <w:rStyle w:val="Hyperlink"/>
                </w:rPr>
                <w:t>Devart.Data.Oracle.OracleConnection~ConnectionString.html</w:t>
              </w:r>
            </w:hyperlink>
            <w:r w:rsidRPr="002E6533">
              <w:t>.</w:t>
            </w:r>
          </w:p>
        </w:tc>
      </w:tr>
      <w:tr w:rsidR="004470EF" w:rsidRPr="002E6533" w14:paraId="5B9126DE" w14:textId="77777777">
        <w:tc>
          <w:tcPr>
            <w:tcW w:w="3960" w:type="dxa"/>
          </w:tcPr>
          <w:p w14:paraId="7BA026EE" w14:textId="77777777" w:rsidR="004470EF" w:rsidRPr="002E6533" w:rsidRDefault="00000000">
            <w:pPr>
              <w:pStyle w:val="Compact"/>
            </w:pPr>
            <w:r w:rsidRPr="002E6533">
              <w:lastRenderedPageBreak/>
              <w:t>Timeout de conexão</w:t>
            </w:r>
          </w:p>
        </w:tc>
        <w:tc>
          <w:tcPr>
            <w:tcW w:w="3960" w:type="dxa"/>
          </w:tcPr>
          <w:p w14:paraId="4A0276B7" w14:textId="77777777" w:rsidR="004470EF" w:rsidRPr="002E6533" w:rsidRDefault="00000000">
            <w:pPr>
              <w:pStyle w:val="Compact"/>
            </w:pPr>
            <w:r w:rsidRPr="002E6533">
              <w:t>Especifica o parâmetro de timeout em segundos para forçar a falha do feed em consultas de longa execução.</w:t>
            </w:r>
          </w:p>
        </w:tc>
      </w:tr>
      <w:tr w:rsidR="004470EF" w:rsidRPr="002E6533" w14:paraId="3C1BA819" w14:textId="77777777">
        <w:tc>
          <w:tcPr>
            <w:tcW w:w="3960" w:type="dxa"/>
          </w:tcPr>
          <w:p w14:paraId="6A8CEB10" w14:textId="77777777" w:rsidR="004470EF" w:rsidRPr="002E6533" w:rsidRDefault="00000000">
            <w:pPr>
              <w:pStyle w:val="Compact"/>
            </w:pPr>
            <w:r w:rsidRPr="002E6533">
              <w:t>String de conexão</w:t>
            </w:r>
          </w:p>
        </w:tc>
        <w:tc>
          <w:tcPr>
            <w:tcW w:w="3960" w:type="dxa"/>
          </w:tcPr>
          <w:p w14:paraId="3B22AB8A" w14:textId="77777777" w:rsidR="004470EF" w:rsidRPr="002E6533" w:rsidRDefault="00000000">
            <w:pPr>
              <w:pStyle w:val="Compact"/>
            </w:pPr>
            <w:r w:rsidRPr="002E6533">
              <w:t>Permite que o feed de dados localize e acesse o banco de dados e recupere os dados de origem especificados.</w:t>
            </w:r>
          </w:p>
        </w:tc>
      </w:tr>
      <w:tr w:rsidR="004470EF" w:rsidRPr="002E6533" w14:paraId="63C4E8E1" w14:textId="77777777">
        <w:tc>
          <w:tcPr>
            <w:tcW w:w="3960" w:type="dxa"/>
          </w:tcPr>
          <w:p w14:paraId="0C0C8E31" w14:textId="77777777" w:rsidR="004470EF" w:rsidRPr="002E6533" w:rsidRDefault="00000000">
            <w:pPr>
              <w:pStyle w:val="Compact"/>
            </w:pPr>
            <w:r w:rsidRPr="002E6533">
              <w:t>Consultar</w:t>
            </w:r>
          </w:p>
        </w:tc>
        <w:tc>
          <w:tcPr>
            <w:tcW w:w="3960" w:type="dxa"/>
          </w:tcPr>
          <w:p w14:paraId="58B7AFBD" w14:textId="77777777" w:rsidR="004470EF" w:rsidRPr="002E6533" w:rsidRDefault="00000000">
            <w:pPr>
              <w:pStyle w:val="Corpodetexto"/>
            </w:pPr>
            <w:r w:rsidRPr="002E6533">
              <w:t>Especifica a consulta executada no banco de dados. Esse campo não pode ter mais de 4.000 caracteres.</w:t>
            </w:r>
          </w:p>
          <w:p w14:paraId="19DDB982" w14:textId="77777777" w:rsidR="004470EF" w:rsidRPr="002E6533" w:rsidRDefault="00000000">
            <w:pPr>
              <w:pStyle w:val="Corpodetexto"/>
            </w:pPr>
            <w:r w:rsidRPr="002E6533">
              <w:t>Você também pode executar um procedimento armazenado, como o exemplo na figura a seguir, informando-o no campo Consulta.</w:t>
            </w:r>
          </w:p>
          <w:p w14:paraId="6A226D84" w14:textId="77777777" w:rsidR="004470EF" w:rsidRPr="002E6533" w:rsidRDefault="00000000">
            <w:pPr>
              <w:pStyle w:val="Corpodetexto"/>
            </w:pPr>
            <w:r w:rsidRPr="002E6533">
              <w:t>Ou lógica do operador</w:t>
            </w:r>
          </w:p>
          <w:p w14:paraId="45D0511F" w14:textId="77777777" w:rsidR="004470EF" w:rsidRPr="002E6533" w:rsidRDefault="00000000">
            <w:pPr>
              <w:pStyle w:val="Corpodetexto"/>
            </w:pPr>
            <w:r w:rsidRPr="002E6533">
              <w:t>Entre em contato com o administrador do banco de dados antes de executar qualquer consulta dos dados corporativos da sua empresa. Se você configurar a string de consulta de forma incorreta, poderá alterar os dados armazenados no banco de dados.</w:t>
            </w:r>
            <w:r w:rsidRPr="002E6533">
              <w:br/>
              <w:t>Sempre verifique seus resultados executando manualmente antes a consulta, diretamente no banco de dados.</w:t>
            </w:r>
          </w:p>
        </w:tc>
      </w:tr>
    </w:tbl>
    <w:p w14:paraId="1426D8AE" w14:textId="77777777" w:rsidR="004470EF" w:rsidRPr="002E6533" w:rsidRDefault="00000000">
      <w:pPr>
        <w:numPr>
          <w:ilvl w:val="0"/>
          <w:numId w:val="1121"/>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15355FE" w14:textId="77777777" w:rsidR="004470EF" w:rsidRPr="002E6533" w:rsidRDefault="00000000">
      <w:pPr>
        <w:pStyle w:val="TableCaption"/>
      </w:pPr>
      <w:r w:rsidRPr="002E6533">
        <w:lastRenderedPageBreak/>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28C64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16AF63" w14:textId="77777777" w:rsidR="004470EF" w:rsidRPr="002E6533" w:rsidRDefault="00000000">
            <w:pPr>
              <w:pStyle w:val="Compact"/>
            </w:pPr>
            <w:r w:rsidRPr="002E6533">
              <w:t>Opção</w:t>
            </w:r>
          </w:p>
        </w:tc>
        <w:tc>
          <w:tcPr>
            <w:tcW w:w="3960" w:type="dxa"/>
          </w:tcPr>
          <w:p w14:paraId="3253590F" w14:textId="77777777" w:rsidR="004470EF" w:rsidRPr="002E6533" w:rsidRDefault="00000000">
            <w:pPr>
              <w:pStyle w:val="Compact"/>
            </w:pPr>
            <w:r w:rsidRPr="002E6533">
              <w:t>Descrição</w:t>
            </w:r>
          </w:p>
        </w:tc>
      </w:tr>
      <w:tr w:rsidR="004470EF" w:rsidRPr="002E6533" w14:paraId="77889777" w14:textId="77777777">
        <w:tc>
          <w:tcPr>
            <w:tcW w:w="3960" w:type="dxa"/>
          </w:tcPr>
          <w:p w14:paraId="1EE8F025" w14:textId="77777777" w:rsidR="004470EF" w:rsidRPr="002E6533" w:rsidRDefault="00000000">
            <w:pPr>
              <w:pStyle w:val="Compact"/>
            </w:pPr>
            <w:r w:rsidRPr="002E6533">
              <w:t>Excluir</w:t>
            </w:r>
          </w:p>
        </w:tc>
        <w:tc>
          <w:tcPr>
            <w:tcW w:w="3960" w:type="dxa"/>
          </w:tcPr>
          <w:p w14:paraId="695185D8"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7F975E7D" w14:textId="77777777">
        <w:tc>
          <w:tcPr>
            <w:tcW w:w="3960" w:type="dxa"/>
          </w:tcPr>
          <w:p w14:paraId="4E27B4EE" w14:textId="77777777" w:rsidR="004470EF" w:rsidRPr="002E6533" w:rsidRDefault="00000000">
            <w:pPr>
              <w:pStyle w:val="Compact"/>
            </w:pPr>
            <w:r w:rsidRPr="002E6533">
              <w:t>Renomear</w:t>
            </w:r>
          </w:p>
        </w:tc>
        <w:tc>
          <w:tcPr>
            <w:tcW w:w="3960" w:type="dxa"/>
          </w:tcPr>
          <w:p w14:paraId="6454DC4F"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2694B857"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32709BD3" w14:textId="77777777" w:rsidR="004470EF" w:rsidRPr="002E6533" w:rsidRDefault="00000000">
            <w:pPr>
              <w:pStyle w:val="Corpodetexto"/>
            </w:pPr>
            <w:r w:rsidRPr="002E6533">
              <w:t>Se você selecionar essa opção, use os tokens de nome de arquivo para especificar o local ou o nome do arquivo.</w:t>
            </w:r>
          </w:p>
          <w:p w14:paraId="2516CCAA" w14:textId="77777777" w:rsidR="004470EF" w:rsidRPr="002E6533" w:rsidRDefault="00000000">
            <w:pPr>
              <w:pStyle w:val="Ttulo3"/>
            </w:pPr>
            <w:r w:rsidRPr="002E6533">
              <w:t>Tokens de nome de arquivo</w:t>
            </w:r>
          </w:p>
          <w:p w14:paraId="76B65585"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4BFBBF42" w14:textId="77777777" w:rsidR="004470EF" w:rsidRPr="002E6533" w:rsidRDefault="00000000">
            <w:pPr>
              <w:pStyle w:val="Corpodetexto"/>
            </w:pPr>
            <w:r w:rsidRPr="002E6533">
              <w:t>Here are the usable tokens for renaming data files.</w:t>
            </w:r>
          </w:p>
          <w:p w14:paraId="13E52F34" w14:textId="77777777" w:rsidR="004470EF" w:rsidRPr="002E6533" w:rsidRDefault="00000000">
            <w:pPr>
              <w:pStyle w:val="Compact"/>
              <w:numPr>
                <w:ilvl w:val="0"/>
                <w:numId w:val="1122"/>
              </w:numPr>
            </w:pPr>
            <w:r w:rsidRPr="002E6533">
              <w:t xml:space="preserve">Now. Insert a user-defined date format within the new filename. Possible formats include </w:t>
            </w:r>
            <w:proofErr w:type="gramStart"/>
            <w:r w:rsidRPr="002E6533">
              <w:t>Now(</w:t>
            </w:r>
            <w:proofErr w:type="gramEnd"/>
            <w:r w:rsidRPr="002E6533">
              <w:t xml:space="preserve">MM/dd/yyyy) or Now(MM-dd-yyyy). See the Microsoft .Net Framework Developer Center for available custom date/time </w:t>
            </w:r>
            <w:r w:rsidRPr="002E6533">
              <w:lastRenderedPageBreak/>
              <w:t>formats.</w:t>
            </w:r>
          </w:p>
          <w:p w14:paraId="5A50AAC4" w14:textId="77777777" w:rsidR="004470EF" w:rsidRPr="002E6533" w:rsidRDefault="00000000">
            <w:pPr>
              <w:numPr>
                <w:ilvl w:val="0"/>
                <w:numId w:val="1122"/>
              </w:numPr>
            </w:pPr>
            <w:r w:rsidRPr="002E6533">
              <w:t>DataFileDirectoryName. Update the filename with the directory name, including the drive, of your file.</w:t>
            </w:r>
          </w:p>
          <w:p w14:paraId="63B408FA" w14:textId="77777777" w:rsidR="004470EF" w:rsidRPr="002E6533" w:rsidRDefault="00000000">
            <w:pPr>
              <w:numPr>
                <w:ilvl w:val="0"/>
                <w:numId w:val="1122"/>
              </w:numPr>
            </w:pPr>
            <w:r w:rsidRPr="002E6533">
              <w:t>DataFileName. Insert the original filename, excluding the directory name and extension.</w:t>
            </w:r>
          </w:p>
          <w:p w14:paraId="0CC94E9E" w14:textId="77777777" w:rsidR="004470EF" w:rsidRPr="002E6533" w:rsidRDefault="00000000">
            <w:pPr>
              <w:numPr>
                <w:ilvl w:val="0"/>
                <w:numId w:val="1122"/>
              </w:numPr>
            </w:pPr>
            <w:r w:rsidRPr="002E6533">
              <w:t>DataFileExtension. Insert the file extension, such as .csv, in the new filename.</w:t>
            </w:r>
          </w:p>
          <w:p w14:paraId="21D9B72D" w14:textId="77777777" w:rsidR="004470EF" w:rsidRPr="002E6533" w:rsidRDefault="00000000">
            <w:pPr>
              <w:numPr>
                <w:ilvl w:val="0"/>
                <w:numId w:val="1122"/>
              </w:numPr>
            </w:pPr>
            <w:r w:rsidRPr="002E6533">
              <w:t>DataFileFullName. Insert the fully qualified filename. This data includes the drive, directory, filename, and extension of the original file.</w:t>
            </w:r>
          </w:p>
          <w:p w14:paraId="38550088"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30022A50" w14:textId="77777777" w:rsidR="004470EF" w:rsidRPr="002E6533" w:rsidRDefault="00000000">
            <w:pPr>
              <w:pStyle w:val="Corpodetexto"/>
            </w:pPr>
            <w:r w:rsidRPr="002E6533">
              <w:t>Example 1</w:t>
            </w:r>
          </w:p>
          <w:p w14:paraId="5E1E0EC9" w14:textId="77777777" w:rsidR="004470EF" w:rsidRPr="002E6533" w:rsidRDefault="00000000">
            <w:pPr>
              <w:pStyle w:val="Compact"/>
              <w:numPr>
                <w:ilvl w:val="0"/>
                <w:numId w:val="1123"/>
              </w:numPr>
            </w:pPr>
            <w:r w:rsidRPr="002E6533">
              <w:t>Input Tokens: {DataFileDirectoryName}</w:t>
            </w:r>
            <w:proofErr w:type="gramStart"/>
            <w:r w:rsidRPr="002E6533">
              <w:t>\success\{</w:t>
            </w:r>
            <w:proofErr w:type="gramEnd"/>
            <w:r w:rsidRPr="002E6533">
              <w:t>DataFileName}_{Now(MM.dd.yyyy)}.{DataFileExtension}</w:t>
            </w:r>
          </w:p>
          <w:p w14:paraId="422A190D" w14:textId="77777777" w:rsidR="004470EF" w:rsidRPr="002E6533" w:rsidRDefault="00000000">
            <w:pPr>
              <w:pStyle w:val="Compact"/>
              <w:numPr>
                <w:ilvl w:val="0"/>
                <w:numId w:val="1123"/>
              </w:numPr>
            </w:pPr>
            <w:r w:rsidRPr="002E6533">
              <w:t>Output: C:\DataFeed\Source\ESL\processed\success\ThreatData_01.31.2008.csv</w:t>
            </w:r>
          </w:p>
          <w:p w14:paraId="640FCE01" w14:textId="77777777" w:rsidR="004470EF" w:rsidRPr="002E6533" w:rsidRDefault="00000000">
            <w:pPr>
              <w:pStyle w:val="FirstParagraph"/>
            </w:pPr>
            <w:r w:rsidRPr="002E6533">
              <w:t>Example 2</w:t>
            </w:r>
          </w:p>
          <w:p w14:paraId="4D5EE4BD" w14:textId="77777777" w:rsidR="004470EF" w:rsidRPr="002E6533" w:rsidRDefault="00000000">
            <w:pPr>
              <w:pStyle w:val="Compact"/>
              <w:numPr>
                <w:ilvl w:val="0"/>
                <w:numId w:val="1124"/>
              </w:numPr>
            </w:pPr>
            <w:r w:rsidRPr="002E6533">
              <w:t xml:space="preserve">Input Tokens: </w:t>
            </w:r>
            <w:proofErr w:type="gramStart"/>
            <w:r w:rsidRPr="002E6533">
              <w:t>\\DFSRepository\{</w:t>
            </w:r>
            <w:proofErr w:type="gramEnd"/>
            <w:r w:rsidRPr="002E6533">
              <w:t>Now(yyyy)}\{Now(MM)}\{DataFileName}_success.{DataFileExtension}</w:t>
            </w:r>
          </w:p>
          <w:p w14:paraId="4C7A0179" w14:textId="77777777" w:rsidR="004470EF" w:rsidRPr="002E6533" w:rsidRDefault="00000000">
            <w:pPr>
              <w:pStyle w:val="Compact"/>
              <w:numPr>
                <w:ilvl w:val="0"/>
                <w:numId w:val="1124"/>
              </w:numPr>
            </w:pPr>
            <w:r w:rsidRPr="002E6533">
              <w:t>Output: \\DFSRepository\2008\01\ThreatD</w:t>
            </w:r>
            <w:r w:rsidRPr="002E6533">
              <w:lastRenderedPageBreak/>
              <w:t>ata_success.csv</w:t>
            </w:r>
          </w:p>
        </w:tc>
      </w:tr>
    </w:tbl>
    <w:p w14:paraId="6D10D1F3" w14:textId="77777777" w:rsidR="004470EF" w:rsidRPr="002E6533" w:rsidRDefault="00000000">
      <w:pPr>
        <w:numPr>
          <w:ilvl w:val="0"/>
          <w:numId w:val="1125"/>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395350E3" w14:textId="77777777" w:rsidR="004470EF" w:rsidRPr="002E6533" w:rsidRDefault="00000000">
      <w:pPr>
        <w:numPr>
          <w:ilvl w:val="0"/>
          <w:numId w:val="1125"/>
        </w:numPr>
      </w:pPr>
      <w:r w:rsidRPr="002E6533">
        <w:t>Execute um destes procedimentos:</w:t>
      </w:r>
    </w:p>
    <w:p w14:paraId="4C52E6D0" w14:textId="77777777" w:rsidR="004470EF" w:rsidRPr="002E6533" w:rsidRDefault="00000000">
      <w:pPr>
        <w:pStyle w:val="Compact"/>
        <w:numPr>
          <w:ilvl w:val="1"/>
          <w:numId w:val="1126"/>
        </w:numPr>
      </w:pPr>
      <w:r w:rsidRPr="002E6533">
        <w:t>Para continuar configurando o feed de dados, vá para a próxima tarefa.</w:t>
      </w:r>
    </w:p>
    <w:p w14:paraId="236D84F1" w14:textId="77777777" w:rsidR="004470EF" w:rsidRPr="002E6533" w:rsidRDefault="00000000">
      <w:pPr>
        <w:pStyle w:val="Compact"/>
        <w:numPr>
          <w:ilvl w:val="1"/>
          <w:numId w:val="1126"/>
        </w:numPr>
      </w:pPr>
      <w:r w:rsidRPr="002E6533">
        <w:t>Para terminar de configurar o feed mais tarde, clique em Salvar ou Salvar e fechar.</w:t>
      </w:r>
    </w:p>
    <w:p w14:paraId="3B91E10D" w14:textId="77777777" w:rsidR="004470EF" w:rsidRPr="002E6533" w:rsidRDefault="00000000">
      <w:pPr>
        <w:pStyle w:val="Ttulo2"/>
      </w:pPr>
      <w:bookmarkStart w:id="471" w:name="Xbe354d8898f028c4d5b838f063d8b233b0c9081"/>
      <w:r w:rsidRPr="002E6533">
        <w:t>Tarefa 3: Defina o arquivo XML dos dados de origem</w:t>
      </w:r>
      <w:r w:rsidRPr="002E6533">
        <w:br/>
      </w:r>
    </w:p>
    <w:p w14:paraId="66737ED8"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77D61D7A" w14:textId="77777777" w:rsidR="004470EF" w:rsidRPr="002E6533" w:rsidRDefault="00000000">
      <w:pPr>
        <w:pStyle w:val="Corpodetexto"/>
      </w:pPr>
      <w:r w:rsidRPr="002E6533">
        <w:t>Use esta tarefa para transformar a estrutura XML dos resultados da consulta.</w:t>
      </w:r>
    </w:p>
    <w:p w14:paraId="6C35B892" w14:textId="77777777" w:rsidR="004470EF" w:rsidRPr="002E6533" w:rsidRDefault="00000000">
      <w:pPr>
        <w:pStyle w:val="Compact"/>
        <w:numPr>
          <w:ilvl w:val="0"/>
          <w:numId w:val="1127"/>
        </w:numPr>
      </w:pPr>
      <w:r w:rsidRPr="002E6533">
        <w:t>Vá para a guia Análise de origem do feed de dados.</w:t>
      </w:r>
    </w:p>
    <w:p w14:paraId="63F69E91" w14:textId="77777777" w:rsidR="004470EF" w:rsidRPr="002E6533" w:rsidRDefault="00000000">
      <w:pPr>
        <w:numPr>
          <w:ilvl w:val="0"/>
          <w:numId w:val="1127"/>
        </w:numPr>
      </w:pPr>
      <w:r w:rsidRPr="002E6533">
        <w:t>No campo Formato de origem, selecione XML.</w:t>
      </w:r>
    </w:p>
    <w:p w14:paraId="072DFF50" w14:textId="77777777" w:rsidR="004470EF" w:rsidRPr="002E6533" w:rsidRDefault="00000000">
      <w:pPr>
        <w:pStyle w:val="Compact"/>
        <w:numPr>
          <w:ilvl w:val="0"/>
          <w:numId w:val="1127"/>
        </w:numPr>
      </w:pPr>
      <w:r w:rsidRPr="002E6533">
        <w:t>Na seção Definição de arquivo, se você deseja modificar a estrutura de seus dados de origem:</w:t>
      </w:r>
    </w:p>
    <w:p w14:paraId="0AA8635A" w14:textId="77777777" w:rsidR="004470EF" w:rsidRPr="002E6533" w:rsidRDefault="00000000">
      <w:pPr>
        <w:pStyle w:val="Compact"/>
        <w:numPr>
          <w:ilvl w:val="1"/>
          <w:numId w:val="1128"/>
        </w:numPr>
      </w:pPr>
      <w:r w:rsidRPr="002E6533">
        <w:t>Insira o XSLT que deseja usar para transformar seus dados de origem.</w:t>
      </w:r>
    </w:p>
    <w:p w14:paraId="78F82B84" w14:textId="77777777" w:rsidR="004470EF" w:rsidRPr="002E6533" w:rsidRDefault="00000000">
      <w:pPr>
        <w:pStyle w:val="Compact"/>
        <w:numPr>
          <w:ilvl w:val="1"/>
          <w:numId w:val="1129"/>
        </w:numPr>
      </w:pPr>
      <w:r w:rsidRPr="002E6533">
        <w:t>Clique em Carregar XSLT para usar um arquivo previamente preparado ou seu próprio arquivo personalizado.</w:t>
      </w:r>
    </w:p>
    <w:p w14:paraId="63AA4D27" w14:textId="77777777" w:rsidR="004470EF" w:rsidRPr="002E6533" w:rsidRDefault="00000000">
      <w:pPr>
        <w:numPr>
          <w:ilvl w:val="0"/>
          <w:numId w:val="1127"/>
        </w:numPr>
      </w:pPr>
      <w:r w:rsidRPr="002E6533">
        <w:t>Execute um destes procedimentos:</w:t>
      </w:r>
    </w:p>
    <w:p w14:paraId="175EC815" w14:textId="77777777" w:rsidR="004470EF" w:rsidRPr="002E6533" w:rsidRDefault="00000000">
      <w:pPr>
        <w:pStyle w:val="Compact"/>
        <w:numPr>
          <w:ilvl w:val="1"/>
          <w:numId w:val="1130"/>
        </w:numPr>
      </w:pPr>
      <w:r w:rsidRPr="002E6533">
        <w:t>Para continuar configurando o feed de dados, vá para a próxima tarefa.</w:t>
      </w:r>
    </w:p>
    <w:p w14:paraId="2A2E8B39" w14:textId="77777777" w:rsidR="004470EF" w:rsidRPr="002E6533" w:rsidRDefault="00000000">
      <w:pPr>
        <w:pStyle w:val="Compact"/>
        <w:numPr>
          <w:ilvl w:val="1"/>
          <w:numId w:val="1130"/>
        </w:numPr>
      </w:pPr>
      <w:r w:rsidRPr="002E6533">
        <w:t>Para terminar de configurar o feed mais tarde, clique em Salvar ou Salvar e fechar.</w:t>
      </w:r>
    </w:p>
    <w:bookmarkEnd w:id="471"/>
    <w:p w14:paraId="569FC905" w14:textId="77777777" w:rsidR="004470EF" w:rsidRPr="002E6533" w:rsidRDefault="00000000">
      <w:pPr>
        <w:pStyle w:val="Ttulo2"/>
      </w:pPr>
      <w:r w:rsidRPr="002E6533">
        <w:t>Tarefa 4: Configurar os dados de origem</w:t>
      </w:r>
    </w:p>
    <w:p w14:paraId="4AEFB150"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68722480" w14:textId="77777777" w:rsidR="004470EF" w:rsidRPr="002E6533" w:rsidRDefault="00000000">
      <w:pPr>
        <w:pStyle w:val="Ttulo3"/>
      </w:pPr>
      <w:r w:rsidRPr="002E6533">
        <w:t>Opções de dados</w:t>
      </w:r>
    </w:p>
    <w:p w14:paraId="7DEF258D" w14:textId="77777777" w:rsidR="004470EF" w:rsidRPr="002E6533" w:rsidRDefault="00000000">
      <w:pPr>
        <w:pStyle w:val="Compact"/>
        <w:numPr>
          <w:ilvl w:val="0"/>
          <w:numId w:val="1131"/>
        </w:numPr>
      </w:pPr>
      <w:r w:rsidRPr="002E6533">
        <w:t>Importe os dados de origem usando seu formato atual para Archer.</w:t>
      </w:r>
    </w:p>
    <w:p w14:paraId="5A80975E" w14:textId="77777777" w:rsidR="004470EF" w:rsidRPr="002E6533" w:rsidRDefault="00000000">
      <w:pPr>
        <w:pStyle w:val="Compact"/>
        <w:numPr>
          <w:ilvl w:val="0"/>
          <w:numId w:val="1131"/>
        </w:numPr>
      </w:pPr>
      <w:r w:rsidRPr="002E6533">
        <w:t>Converta os dados de origem em um formato que corresponda aos requisitos do aplicativo ou questionário de destino, usando opções avançadas, como traduções de pesquisa e cálculos.</w:t>
      </w:r>
    </w:p>
    <w:p w14:paraId="123BE8D0" w14:textId="77777777" w:rsidR="004470EF" w:rsidRPr="002E6533" w:rsidRDefault="00000000">
      <w:pPr>
        <w:pStyle w:val="Compact"/>
        <w:numPr>
          <w:ilvl w:val="0"/>
          <w:numId w:val="1131"/>
        </w:numPr>
      </w:pPr>
      <w:r w:rsidRPr="002E6533">
        <w:lastRenderedPageBreak/>
        <w:t>Use a guia Filtro de origem para importar apenas alguns registros para o aplicativo ou questionário de destino.</w:t>
      </w:r>
    </w:p>
    <w:p w14:paraId="1F5F2A1D" w14:textId="77777777" w:rsidR="004470EF" w:rsidRPr="002E6533" w:rsidRDefault="00000000">
      <w:pPr>
        <w:pStyle w:val="Compact"/>
        <w:numPr>
          <w:ilvl w:val="1"/>
          <w:numId w:val="1132"/>
        </w:numPr>
      </w:pPr>
      <w:r w:rsidRPr="002E6533">
        <w:t>Deixe os valores do campo em branco para retornar todos os registros dos dados de origem.</w:t>
      </w:r>
    </w:p>
    <w:p w14:paraId="20DF5701" w14:textId="77777777" w:rsidR="004470EF" w:rsidRPr="002E6533" w:rsidRDefault="00000000">
      <w:pPr>
        <w:pStyle w:val="Compact"/>
        <w:numPr>
          <w:ilvl w:val="1"/>
          <w:numId w:val="1132"/>
        </w:numPr>
      </w:pPr>
      <w:r w:rsidRPr="002E6533">
        <w:t>Insira os valores dos campos e use a Lógica de operador avançado para retornar apenas registros específicos dos dados de origem.</w:t>
      </w:r>
    </w:p>
    <w:p w14:paraId="33198B3E" w14:textId="77777777" w:rsidR="004470EF" w:rsidRPr="002E6533" w:rsidRDefault="00000000">
      <w:pPr>
        <w:pStyle w:val="Compact"/>
        <w:numPr>
          <w:ilvl w:val="0"/>
          <w:numId w:val="1131"/>
        </w:numPr>
      </w:pPr>
      <w:r w:rsidRPr="002E6533">
        <w:t>Capture tokens de dados da última execução de um feed de dados para configurar a próxima execução do feed de dados.</w:t>
      </w:r>
    </w:p>
    <w:p w14:paraId="75FFA71B" w14:textId="77777777" w:rsidR="004470EF" w:rsidRPr="002E6533" w:rsidRDefault="00000000">
      <w:pPr>
        <w:pStyle w:val="Ttulo3"/>
      </w:pPr>
      <w:r w:rsidRPr="002E6533">
        <w:t>Processo</w:t>
      </w:r>
    </w:p>
    <w:p w14:paraId="6BBAB1FD" w14:textId="77777777" w:rsidR="004470EF" w:rsidRPr="002E6533" w:rsidRDefault="00000000">
      <w:pPr>
        <w:numPr>
          <w:ilvl w:val="0"/>
          <w:numId w:val="1133"/>
        </w:numPr>
      </w:pPr>
      <w:r w:rsidRPr="002E6533">
        <w:t>Vá para a guia Definição de origem &gt; guia Dados de origem.</w:t>
      </w:r>
    </w:p>
    <w:p w14:paraId="744B286C" w14:textId="77777777" w:rsidR="004470EF" w:rsidRPr="002E6533" w:rsidRDefault="00000000">
      <w:pPr>
        <w:pStyle w:val="Compact"/>
        <w:numPr>
          <w:ilvl w:val="0"/>
          <w:numId w:val="1133"/>
        </w:numPr>
      </w:pPr>
      <w:r w:rsidRPr="002E6533">
        <w:t>Para adicionar um campo de origem, na coluna Ações, clique em Reticências e selecione Adicionar filho.</w:t>
      </w:r>
    </w:p>
    <w:p w14:paraId="025ABEA2" w14:textId="77777777" w:rsidR="004470EF" w:rsidRPr="002E6533" w:rsidRDefault="00000000">
      <w:pPr>
        <w:pStyle w:val="Compact"/>
        <w:numPr>
          <w:ilvl w:val="0"/>
          <w:numId w:val="1133"/>
        </w:numPr>
      </w:pPr>
      <w:r w:rsidRPr="002E6533">
        <w:t>Digite um nome de campo de origem.</w:t>
      </w:r>
    </w:p>
    <w:p w14:paraId="6E500904" w14:textId="77777777" w:rsidR="004470EF" w:rsidRPr="002E6533" w:rsidRDefault="00000000">
      <w:pPr>
        <w:pStyle w:val="Compact"/>
        <w:numPr>
          <w:ilvl w:val="0"/>
          <w:numId w:val="1133"/>
        </w:numPr>
      </w:pPr>
      <w:r w:rsidRPr="002E6533">
        <w:t>Na lista, selecione um Tipo de campo.</w:t>
      </w:r>
    </w:p>
    <w:p w14:paraId="0F76D931" w14:textId="77777777" w:rsidR="004470EF" w:rsidRPr="002E6533" w:rsidRDefault="00000000">
      <w:pPr>
        <w:numPr>
          <w:ilvl w:val="0"/>
          <w:numId w:val="1133"/>
        </w:numPr>
      </w:pPr>
      <w:r w:rsidRPr="002E6533">
        <w:t xml:space="preserve">Escolha Selecionarpara incluir um token a ser usado para a próxima execução do feed de dados. Para configurar o token, consulte </w:t>
      </w:r>
      <w:hyperlink r:id="rId584" w:anchor="file_std_6_def_df_tokens">
        <w:r w:rsidR="004470EF" w:rsidRPr="002E6533">
          <w:rPr>
            <w:rStyle w:val="Hyperlink"/>
          </w:rPr>
          <w:t>Definir tokens de dados</w:t>
        </w:r>
      </w:hyperlink>
      <w:r w:rsidRPr="002E6533">
        <w:t>.</w:t>
      </w:r>
    </w:p>
    <w:p w14:paraId="5D76E538" w14:textId="77777777" w:rsidR="004470EF" w:rsidRPr="002E6533" w:rsidRDefault="00000000">
      <w:pPr>
        <w:numPr>
          <w:ilvl w:val="0"/>
          <w:numId w:val="1134"/>
        </w:numPr>
      </w:pPr>
      <w:r w:rsidRPr="002E6533">
        <w:rPr>
          <w:b/>
          <w:bCs/>
        </w:rPr>
        <w:t>Observação:</w:t>
      </w:r>
      <w:r w:rsidRPr="002E6533">
        <w:t xml:space="preserve"> Apenas os campos de origem filho te suporte a tokens.</w:t>
      </w:r>
    </w:p>
    <w:p w14:paraId="35448CEE" w14:textId="77777777" w:rsidR="004470EF" w:rsidRPr="002E6533" w:rsidRDefault="00000000">
      <w:pPr>
        <w:pStyle w:val="Compact"/>
        <w:numPr>
          <w:ilvl w:val="0"/>
          <w:numId w:val="1135"/>
        </w:numPr>
      </w:pPr>
      <w:r w:rsidRPr="002E6533">
        <w:t>Clique em Adicionar novo.</w:t>
      </w:r>
    </w:p>
    <w:p w14:paraId="21DF5C68" w14:textId="77777777" w:rsidR="004470EF" w:rsidRPr="002E6533" w:rsidRDefault="00000000">
      <w:pPr>
        <w:numPr>
          <w:ilvl w:val="0"/>
          <w:numId w:val="1135"/>
        </w:numPr>
      </w:pPr>
      <w:r w:rsidRPr="002E6533">
        <w:t>Execute um destes procedimentos:</w:t>
      </w:r>
    </w:p>
    <w:p w14:paraId="10E8C25F" w14:textId="77777777" w:rsidR="004470EF" w:rsidRPr="002E6533" w:rsidRDefault="00000000">
      <w:pPr>
        <w:pStyle w:val="Compact"/>
        <w:numPr>
          <w:ilvl w:val="1"/>
          <w:numId w:val="1136"/>
        </w:numPr>
      </w:pPr>
      <w:r w:rsidRPr="002E6533">
        <w:t>Para continuar configurando o feed de dados, vá para a próxima tarefa.</w:t>
      </w:r>
    </w:p>
    <w:p w14:paraId="4C758004" w14:textId="77777777" w:rsidR="004470EF" w:rsidRPr="002E6533" w:rsidRDefault="00000000">
      <w:pPr>
        <w:pStyle w:val="Compact"/>
        <w:numPr>
          <w:ilvl w:val="1"/>
          <w:numId w:val="1136"/>
        </w:numPr>
      </w:pPr>
      <w:r w:rsidRPr="002E6533">
        <w:t>Para terminar de configurar o feed mais tarde, clique em Salvar ou Salvar e fechar.</w:t>
      </w:r>
    </w:p>
    <w:p w14:paraId="52BCFA8F" w14:textId="77777777" w:rsidR="004470EF" w:rsidRPr="002E6533" w:rsidRDefault="00000000">
      <w:pPr>
        <w:pStyle w:val="Ttulo2"/>
      </w:pPr>
      <w:r w:rsidRPr="002E6533">
        <w:t>Tarefa 5: Definir filtros de dados</w:t>
      </w:r>
    </w:p>
    <w:p w14:paraId="36E52960"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0711128" w14:textId="77777777" w:rsidR="004470EF" w:rsidRPr="002E6533" w:rsidRDefault="00000000">
      <w:pPr>
        <w:pStyle w:val="Corpodetexto"/>
      </w:pPr>
      <w:r w:rsidRPr="002E6533">
        <w:rPr>
          <w:b/>
          <w:bCs/>
        </w:rPr>
        <w:t>Importante:</w:t>
      </w:r>
    </w:p>
    <w:p w14:paraId="5CABF7BB" w14:textId="77777777" w:rsidR="004470EF" w:rsidRPr="002E6533" w:rsidRDefault="00000000">
      <w:pPr>
        <w:numPr>
          <w:ilvl w:val="0"/>
          <w:numId w:val="1137"/>
        </w:numPr>
      </w:pPr>
      <w:r w:rsidRPr="002E6533">
        <w:t>Feeds de dados de Archer para Archer: Não use essa opção. É recomendável filtrar os dados de relatório.</w:t>
      </w:r>
    </w:p>
    <w:p w14:paraId="4C4BB6B8" w14:textId="77777777" w:rsidR="004470EF" w:rsidRPr="002E6533" w:rsidRDefault="00000000">
      <w:pPr>
        <w:numPr>
          <w:ilvl w:val="0"/>
          <w:numId w:val="1137"/>
        </w:numPr>
      </w:pPr>
      <w:r w:rsidRPr="002E6533">
        <w:t xml:space="preserve">Feeds de dados de consulta do banco de dados: é recomendável filtrar os dados do relatório na guia Definição de origem modificando a consulta SQL definida nessa guia. Por exemplo, adicione uma cláusula where à instrução </w:t>
      </w:r>
      <w:r w:rsidRPr="002E6533">
        <w:lastRenderedPageBreak/>
        <w:t>select. A instrução select * from tblcontent torna-se select * from tblcontent, em que status = 'Active'.</w:t>
      </w:r>
    </w:p>
    <w:p w14:paraId="0FAD9F5E" w14:textId="77777777" w:rsidR="004470EF" w:rsidRPr="002E6533" w:rsidRDefault="00000000">
      <w:pPr>
        <w:numPr>
          <w:ilvl w:val="0"/>
          <w:numId w:val="1137"/>
        </w:numPr>
      </w:pPr>
      <w:r w:rsidRPr="002E6533">
        <w:t>Feeds de dados de monitoramento de e-mails: é recomendável filtrar o e-mail definindo filtros na guia Definição de origem.</w:t>
      </w:r>
    </w:p>
    <w:p w14:paraId="12C7898E" w14:textId="77777777" w:rsidR="004470EF" w:rsidRPr="002E6533" w:rsidRDefault="00000000">
      <w:pPr>
        <w:numPr>
          <w:ilvl w:val="0"/>
          <w:numId w:val="1138"/>
        </w:numPr>
      </w:pPr>
      <w:r w:rsidRPr="002E6533">
        <w:t>Vá para a guia Definição de origem &gt; guia Filtro de origem</w:t>
      </w:r>
    </w:p>
    <w:p w14:paraId="0BF4CD1A" w14:textId="77777777" w:rsidR="004470EF" w:rsidRPr="002E6533" w:rsidRDefault="00000000">
      <w:pPr>
        <w:numPr>
          <w:ilvl w:val="0"/>
          <w:numId w:val="1138"/>
        </w:numPr>
      </w:pPr>
      <w:r w:rsidRPr="002E6533">
        <w:t>Na coluna Campos de origem, selecione o nome da origem à qual você deseja aplicar um filtro.</w:t>
      </w:r>
    </w:p>
    <w:p w14:paraId="496D20FB" w14:textId="77777777" w:rsidR="004470EF" w:rsidRPr="002E6533" w:rsidRDefault="00000000">
      <w:pPr>
        <w:numPr>
          <w:ilvl w:val="0"/>
          <w:numId w:val="1139"/>
        </w:numPr>
      </w:pPr>
      <w:r w:rsidRPr="002E6533">
        <w:rPr>
          <w:b/>
          <w:bCs/>
        </w:rPr>
        <w:t>Observação:</w:t>
      </w:r>
      <w:r w:rsidRPr="002E6533">
        <w:t xml:space="preserve"> Você só pode filtrar por campos de origem se um campo de origem incluir um campo filho sem campos filho subsequentes. Por exemplo:</w:t>
      </w:r>
    </w:p>
    <w:p w14:paraId="7A972269" w14:textId="77777777" w:rsidR="004470EF" w:rsidRPr="002E6533" w:rsidRDefault="00000000">
      <w:pPr>
        <w:numPr>
          <w:ilvl w:val="1"/>
          <w:numId w:val="1140"/>
        </w:numPr>
      </w:pPr>
      <w:r w:rsidRPr="002E6533">
        <w:t>Se o campo A tiver um campo filho B, que tem um campo filho C, uma vez que o campo B tem um campo filho C, você não pode filtrar pelo campo A.</w:t>
      </w:r>
    </w:p>
    <w:p w14:paraId="130FFF32" w14:textId="77777777" w:rsidR="004470EF" w:rsidRPr="002E6533" w:rsidRDefault="00000000">
      <w:pPr>
        <w:numPr>
          <w:ilvl w:val="1"/>
          <w:numId w:val="1140"/>
        </w:numPr>
      </w:pPr>
      <w:r w:rsidRPr="002E6533">
        <w:t>Se o campo A tiver um campo filho B, mas o campo B não tiver nenhum campo filho, você poderá filtrar pelo campo A.</w:t>
      </w:r>
    </w:p>
    <w:p w14:paraId="67BDEE1D" w14:textId="77777777" w:rsidR="004470EF" w:rsidRPr="002E6533" w:rsidRDefault="00000000">
      <w:pPr>
        <w:pStyle w:val="Compact"/>
        <w:numPr>
          <w:ilvl w:val="0"/>
          <w:numId w:val="1141"/>
        </w:numPr>
      </w:pPr>
      <w:r w:rsidRPr="002E6533">
        <w:t>Na lista Nome do campo, selecione o nome do campo da fonte de dados à qual deseja aplicar um filtro.</w:t>
      </w:r>
    </w:p>
    <w:p w14:paraId="7C64BD47" w14:textId="77777777" w:rsidR="004470EF" w:rsidRPr="002E6533" w:rsidRDefault="00000000">
      <w:pPr>
        <w:pStyle w:val="Compact"/>
        <w:numPr>
          <w:ilvl w:val="0"/>
          <w:numId w:val="1141"/>
        </w:numPr>
      </w:pPr>
      <w:r w:rsidRPr="002E6533">
        <w:t>Na lista Operador, selecione um operador para definir qual tipo de filtro deseja aplicar aos dados de origem.</w:t>
      </w:r>
    </w:p>
    <w:p w14:paraId="3FBE3877" w14:textId="77777777" w:rsidR="004470EF" w:rsidRPr="002E6533" w:rsidRDefault="00000000">
      <w:pPr>
        <w:pStyle w:val="Compact"/>
        <w:numPr>
          <w:ilvl w:val="0"/>
          <w:numId w:val="1141"/>
        </w:numPr>
      </w:pPr>
      <w:r w:rsidRPr="002E6533">
        <w:t>Na coluna Valores, informe um valor baseado na seleção feita na coluna Operador.</w:t>
      </w:r>
    </w:p>
    <w:p w14:paraId="7F8907D1" w14:textId="77777777" w:rsidR="004470EF" w:rsidRPr="002E6533" w:rsidRDefault="00000000">
      <w:pPr>
        <w:pStyle w:val="Compact"/>
        <w:numPr>
          <w:ilvl w:val="0"/>
          <w:numId w:val="1141"/>
        </w:numPr>
      </w:pPr>
      <w:r w:rsidRPr="002E6533">
        <w:t>(Opcional) No campo Lógica de operador avançado, informe a lógica de operador personalizada para criar a lógica de operador personalizada a fim de formar relacionamentos entre os filtros individuais.</w:t>
      </w:r>
    </w:p>
    <w:p w14:paraId="46FDCDEB" w14:textId="77777777" w:rsidR="004470EF" w:rsidRPr="002E6533" w:rsidRDefault="00000000">
      <w:pPr>
        <w:pStyle w:val="Compact"/>
        <w:numPr>
          <w:ilvl w:val="0"/>
          <w:numId w:val="1141"/>
        </w:numPr>
      </w:pPr>
      <w:r w:rsidRPr="002E6533">
        <w:t>Execute uma das seguintes tarefas opcionais:</w:t>
      </w:r>
    </w:p>
    <w:p w14:paraId="11D186EB" w14:textId="77777777" w:rsidR="004470EF" w:rsidRPr="002E6533" w:rsidRDefault="00000000">
      <w:pPr>
        <w:pStyle w:val="Compact"/>
        <w:numPr>
          <w:ilvl w:val="1"/>
          <w:numId w:val="1142"/>
        </w:numPr>
      </w:pPr>
      <w:r w:rsidRPr="002E6533">
        <w:t>Para adicionar um filtro de dados, clique em Adicionar localizado na barra de título da seção Filtro de origem.</w:t>
      </w:r>
    </w:p>
    <w:p w14:paraId="2E3190FB" w14:textId="77777777" w:rsidR="004470EF" w:rsidRPr="002E6533" w:rsidRDefault="00000000">
      <w:pPr>
        <w:pStyle w:val="Compact"/>
        <w:numPr>
          <w:ilvl w:val="1"/>
          <w:numId w:val="1142"/>
        </w:numPr>
      </w:pPr>
      <w:r w:rsidRPr="002E6533">
        <w:t>Para remover um filtro de dados, na coluna Ações do filtro que você deseja remover, clique em Remover.</w:t>
      </w:r>
    </w:p>
    <w:p w14:paraId="3E93BC15" w14:textId="77777777" w:rsidR="004470EF" w:rsidRPr="002E6533" w:rsidRDefault="00000000">
      <w:pPr>
        <w:numPr>
          <w:ilvl w:val="0"/>
          <w:numId w:val="1141"/>
        </w:numPr>
      </w:pPr>
      <w:r w:rsidRPr="002E6533">
        <w:t>Execute um destes procedimentos:</w:t>
      </w:r>
    </w:p>
    <w:p w14:paraId="44A355BC" w14:textId="77777777" w:rsidR="004470EF" w:rsidRPr="002E6533" w:rsidRDefault="00000000">
      <w:pPr>
        <w:pStyle w:val="Compact"/>
        <w:numPr>
          <w:ilvl w:val="1"/>
          <w:numId w:val="1143"/>
        </w:numPr>
      </w:pPr>
      <w:r w:rsidRPr="002E6533">
        <w:t>Para continuar configurando o feed de dados, vá para a próxima tarefa.</w:t>
      </w:r>
    </w:p>
    <w:p w14:paraId="491CDA8C" w14:textId="77777777" w:rsidR="004470EF" w:rsidRPr="002E6533" w:rsidRDefault="00000000">
      <w:pPr>
        <w:pStyle w:val="Compact"/>
        <w:numPr>
          <w:ilvl w:val="1"/>
          <w:numId w:val="1143"/>
        </w:numPr>
      </w:pPr>
      <w:r w:rsidRPr="002E6533">
        <w:t>Para terminar de configurar o feed mais tarde, clique em Salvar ou Salvar e fechar.</w:t>
      </w:r>
    </w:p>
    <w:p w14:paraId="72F9111C" w14:textId="77777777" w:rsidR="004470EF" w:rsidRPr="002E6533" w:rsidRDefault="00000000">
      <w:pPr>
        <w:pStyle w:val="Ttulo2"/>
      </w:pPr>
      <w:r w:rsidRPr="002E6533">
        <w:t>Tarefa 6: Associar os campos de origem aos campos de destino</w:t>
      </w:r>
    </w:p>
    <w:p w14:paraId="581260B9" w14:textId="77777777" w:rsidR="004470EF" w:rsidRPr="002E6533" w:rsidRDefault="00000000">
      <w:pPr>
        <w:numPr>
          <w:ilvl w:val="0"/>
          <w:numId w:val="1144"/>
        </w:numPr>
      </w:pPr>
      <w:r w:rsidRPr="002E6533">
        <w:t>Vá para a guia Mapa de dados &gt; guia Mapa de campo.</w:t>
      </w:r>
    </w:p>
    <w:p w14:paraId="5415754B" w14:textId="77777777" w:rsidR="004470EF" w:rsidRPr="002E6533" w:rsidRDefault="00000000">
      <w:pPr>
        <w:pStyle w:val="Compact"/>
        <w:numPr>
          <w:ilvl w:val="0"/>
          <w:numId w:val="1144"/>
        </w:numPr>
      </w:pPr>
      <w:r w:rsidRPr="002E6533">
        <w:t>Associe o campo de origem ao aplicativo ou ao questionário aplicável. Execute um destes procedimentos:</w:t>
      </w:r>
    </w:p>
    <w:p w14:paraId="5641A127" w14:textId="77777777" w:rsidR="004470EF" w:rsidRPr="002E6533" w:rsidRDefault="00000000">
      <w:pPr>
        <w:numPr>
          <w:ilvl w:val="1"/>
          <w:numId w:val="1145"/>
        </w:numPr>
      </w:pPr>
      <w:r w:rsidRPr="002E6533">
        <w:lastRenderedPageBreak/>
        <w:t>Na coluna Ações do painel Campo de destino, clique em Modo de mapa de feeds de dadospara entrar no Modo de mapa e selecionar um campo de origem para o qual mapear o campo de destino.</w:t>
      </w:r>
    </w:p>
    <w:p w14:paraId="2ED02604" w14:textId="77777777" w:rsidR="004470EF" w:rsidRPr="002E6533" w:rsidRDefault="00000000">
      <w:pPr>
        <w:numPr>
          <w:ilvl w:val="1"/>
          <w:numId w:val="1145"/>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024F40EC" w14:textId="77777777" w:rsidR="004470EF" w:rsidRPr="002E6533" w:rsidRDefault="00000000">
      <w:pPr>
        <w:numPr>
          <w:ilvl w:val="1"/>
          <w:numId w:val="1146"/>
        </w:numPr>
      </w:pPr>
      <w:r w:rsidRPr="002E6533">
        <w:rPr>
          <w:b/>
          <w:bCs/>
        </w:rPr>
        <w:t>Observação:</w:t>
      </w:r>
      <w:r w:rsidRPr="002E6533">
        <w:t xml:space="preserve"> Para redimensionar a coluna Campos de origem e exibir nomes de campo de origem longos, arraste a barra de rolagem para a esquerda ou direita.</w:t>
      </w:r>
    </w:p>
    <w:p w14:paraId="357A4C91" w14:textId="77777777" w:rsidR="004470EF" w:rsidRPr="002E6533" w:rsidRDefault="00000000">
      <w:pPr>
        <w:pStyle w:val="Compact"/>
        <w:numPr>
          <w:ilvl w:val="0"/>
          <w:numId w:val="1144"/>
        </w:numPr>
      </w:pPr>
      <w:r w:rsidRPr="002E6533">
        <w:t>(Opcional) Para configurar os campos mapeados, na coluna Ações, selecione Editar e conclua as configurações para o campo selecionado.</w:t>
      </w:r>
    </w:p>
    <w:p w14:paraId="2FD81E50" w14:textId="77777777" w:rsidR="004470EF" w:rsidRPr="002E6533" w:rsidRDefault="00000000">
      <w:pPr>
        <w:numPr>
          <w:ilvl w:val="0"/>
          <w:numId w:val="1144"/>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10FA00F" w14:textId="77777777" w:rsidR="004470EF" w:rsidRPr="002E6533" w:rsidRDefault="00000000">
      <w:pPr>
        <w:numPr>
          <w:ilvl w:val="0"/>
          <w:numId w:val="1147"/>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1F7C0D62" w14:textId="77777777" w:rsidR="004470EF" w:rsidRPr="002E6533" w:rsidRDefault="00000000">
      <w:pPr>
        <w:numPr>
          <w:ilvl w:val="0"/>
          <w:numId w:val="1148"/>
        </w:numPr>
      </w:pPr>
      <w:r w:rsidRPr="002E6533">
        <w:t>(Opcional) Realize uma ou mais das seguintes ações:</w:t>
      </w:r>
    </w:p>
    <w:p w14:paraId="751A2956" w14:textId="77777777" w:rsidR="004470EF" w:rsidRPr="002E6533" w:rsidRDefault="00000000">
      <w:pPr>
        <w:pStyle w:val="Compact"/>
        <w:numPr>
          <w:ilvl w:val="1"/>
          <w:numId w:val="1149"/>
        </w:numPr>
      </w:pPr>
      <w:r w:rsidRPr="002E6533">
        <w:t>Para excluir um mapeamento para um único campo, na coluna Ações, clique em Excluir.</w:t>
      </w:r>
    </w:p>
    <w:p w14:paraId="07B0C60D" w14:textId="77777777" w:rsidR="004470EF" w:rsidRPr="002E6533" w:rsidRDefault="00000000">
      <w:pPr>
        <w:pStyle w:val="Compact"/>
        <w:numPr>
          <w:ilvl w:val="1"/>
          <w:numId w:val="1149"/>
        </w:numPr>
      </w:pPr>
      <w:r w:rsidRPr="002E6533">
        <w:t>Para excluir os mapeamentos de todos os campos, no painel Campo de origem, clique em Reticências e selecione Limpar mapeamentos.</w:t>
      </w:r>
    </w:p>
    <w:p w14:paraId="23AA934D" w14:textId="77777777" w:rsidR="004470EF" w:rsidRPr="002E6533" w:rsidRDefault="00000000">
      <w:pPr>
        <w:numPr>
          <w:ilvl w:val="0"/>
          <w:numId w:val="1150"/>
        </w:numPr>
      </w:pPr>
      <w:r w:rsidRPr="002E6533">
        <w:rPr>
          <w:b/>
          <w:bCs/>
        </w:rPr>
        <w:t>Observação:</w:t>
      </w:r>
      <w:r w:rsidRPr="002E6533">
        <w:t xml:space="preserve"> A exclusão de um mapeamento também exclui qualquer mapeamento de campo filho.</w:t>
      </w:r>
    </w:p>
    <w:p w14:paraId="61E1BBC0" w14:textId="77777777" w:rsidR="004470EF" w:rsidRPr="002E6533" w:rsidRDefault="00000000">
      <w:pPr>
        <w:numPr>
          <w:ilvl w:val="0"/>
          <w:numId w:val="1151"/>
        </w:numPr>
      </w:pPr>
      <w:r w:rsidRPr="002E6533">
        <w:t>Execute um destes procedimentos:</w:t>
      </w:r>
    </w:p>
    <w:p w14:paraId="2BEC993B" w14:textId="77777777" w:rsidR="004470EF" w:rsidRPr="002E6533" w:rsidRDefault="00000000">
      <w:pPr>
        <w:pStyle w:val="Compact"/>
        <w:numPr>
          <w:ilvl w:val="1"/>
          <w:numId w:val="1152"/>
        </w:numPr>
      </w:pPr>
      <w:r w:rsidRPr="002E6533">
        <w:t>Para continuar configurando o feed de dados, vá para a próxima tarefa.</w:t>
      </w:r>
    </w:p>
    <w:p w14:paraId="2EBF362A" w14:textId="77777777" w:rsidR="004470EF" w:rsidRPr="002E6533" w:rsidRDefault="00000000">
      <w:pPr>
        <w:pStyle w:val="Compact"/>
        <w:numPr>
          <w:ilvl w:val="1"/>
          <w:numId w:val="1152"/>
        </w:numPr>
      </w:pPr>
      <w:r w:rsidRPr="002E6533">
        <w:t>Para terminar de configurar o feed mais tarde, clique em Salvar ou Salvar e fechar.</w:t>
      </w:r>
    </w:p>
    <w:p w14:paraId="788DB8E7" w14:textId="77777777" w:rsidR="004470EF" w:rsidRPr="002E6533" w:rsidRDefault="00000000">
      <w:pPr>
        <w:pStyle w:val="Ttulo2"/>
      </w:pPr>
      <w:r w:rsidRPr="002E6533">
        <w:t>Tarefa 7: Definir campos-chave</w:t>
      </w:r>
    </w:p>
    <w:p w14:paraId="6FFB7957" w14:textId="77777777" w:rsidR="004470EF" w:rsidRPr="002E6533" w:rsidRDefault="00000000">
      <w:pPr>
        <w:pStyle w:val="FirstParagraph"/>
      </w:pPr>
      <w:r w:rsidRPr="002E6533">
        <w:t>Para definir campos-chave, conclua as seguintes etapas:</w:t>
      </w:r>
    </w:p>
    <w:p w14:paraId="1D6AEF86" w14:textId="77777777" w:rsidR="004470EF" w:rsidRPr="002E6533" w:rsidRDefault="00000000">
      <w:pPr>
        <w:numPr>
          <w:ilvl w:val="0"/>
          <w:numId w:val="1153"/>
        </w:numPr>
      </w:pPr>
      <w:r w:rsidRPr="002E6533">
        <w:t>Vá para a guia Mapa de dados &gt; guia Definição de campo de chave.</w:t>
      </w:r>
    </w:p>
    <w:p w14:paraId="2A73B755" w14:textId="77777777" w:rsidR="004470EF" w:rsidRPr="002E6533" w:rsidRDefault="00000000">
      <w:pPr>
        <w:numPr>
          <w:ilvl w:val="0"/>
          <w:numId w:val="1153"/>
        </w:numPr>
      </w:pPr>
      <w:r w:rsidRPr="002E6533">
        <w:lastRenderedPageBreak/>
        <w:t>Na seção Campos de referência, selecione o campo que necessita de uma definição de campo-chave.</w:t>
      </w:r>
    </w:p>
    <w:p w14:paraId="344CEE94" w14:textId="77777777" w:rsidR="004470EF" w:rsidRPr="002E6533" w:rsidRDefault="00000000">
      <w:pPr>
        <w:numPr>
          <w:ilvl w:val="0"/>
          <w:numId w:val="1154"/>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06696E2C" w14:textId="77777777" w:rsidR="004470EF" w:rsidRPr="002E6533" w:rsidRDefault="00000000">
      <w:pPr>
        <w:numPr>
          <w:ilvl w:val="0"/>
          <w:numId w:val="1155"/>
        </w:numPr>
      </w:pPr>
      <w:r w:rsidRPr="002E6533">
        <w:t>Na barra de títulos da seção Definições de campo-chave, clique em Adicionar.</w:t>
      </w:r>
    </w:p>
    <w:p w14:paraId="15B44FA0" w14:textId="77777777" w:rsidR="004470EF" w:rsidRPr="002E6533" w:rsidRDefault="00000000">
      <w:pPr>
        <w:numPr>
          <w:ilvl w:val="0"/>
          <w:numId w:val="1156"/>
        </w:numPr>
      </w:pPr>
      <w:r w:rsidRPr="002E6533">
        <w:rPr>
          <w:b/>
          <w:bCs/>
        </w:rPr>
        <w:t>Observação:</w:t>
      </w:r>
      <w:r w:rsidRPr="002E6533">
        <w:t xml:space="preserve"> A seção Definições de campo-chave pode ser usada para definir as chaves simples e as ações do feed de dados durante sua execução.</w:t>
      </w:r>
    </w:p>
    <w:p w14:paraId="415F6519" w14:textId="77777777" w:rsidR="004470EF" w:rsidRPr="002E6533" w:rsidRDefault="00000000">
      <w:pPr>
        <w:pStyle w:val="Compact"/>
        <w:numPr>
          <w:ilvl w:val="0"/>
          <w:numId w:val="1157"/>
        </w:numPr>
      </w:pPr>
      <w:r w:rsidRPr="002E6533">
        <w:t>No campo Nome do campo, selecione um campo do aplicativo ou questionário de destino que identifique exclusivamente o registro.</w:t>
      </w:r>
    </w:p>
    <w:p w14:paraId="03B63DDD" w14:textId="77777777" w:rsidR="004470EF" w:rsidRPr="002E6533" w:rsidRDefault="00000000">
      <w:pPr>
        <w:pStyle w:val="Compact"/>
        <w:numPr>
          <w:ilvl w:val="0"/>
          <w:numId w:val="1157"/>
        </w:numPr>
      </w:pPr>
      <w:r w:rsidRPr="002E6533">
        <w:t>(Opcional) Atribua teclas de combinação para o registro. Faça o seguinte:</w:t>
      </w:r>
    </w:p>
    <w:p w14:paraId="016FE93B" w14:textId="77777777" w:rsidR="004470EF" w:rsidRPr="002E6533" w:rsidRDefault="00000000">
      <w:pPr>
        <w:pStyle w:val="Compact"/>
        <w:numPr>
          <w:ilvl w:val="1"/>
          <w:numId w:val="1158"/>
        </w:numPr>
      </w:pPr>
      <w:r w:rsidRPr="002E6533">
        <w:t>Na coluna Ações, clique em Adicionar.</w:t>
      </w:r>
    </w:p>
    <w:p w14:paraId="3D533AC6" w14:textId="77777777" w:rsidR="004470EF" w:rsidRPr="002E6533" w:rsidRDefault="00000000">
      <w:pPr>
        <w:pStyle w:val="Compact"/>
        <w:numPr>
          <w:ilvl w:val="1"/>
          <w:numId w:val="1158"/>
        </w:numPr>
      </w:pPr>
      <w:r w:rsidRPr="002E6533">
        <w:t>No campo Nome do campo, selecione um campo.</w:t>
      </w:r>
    </w:p>
    <w:p w14:paraId="3D029C91" w14:textId="77777777" w:rsidR="004470EF" w:rsidRPr="002E6533" w:rsidRDefault="00000000">
      <w:pPr>
        <w:numPr>
          <w:ilvl w:val="0"/>
          <w:numId w:val="1157"/>
        </w:numPr>
      </w:pPr>
      <w:r w:rsidRPr="002E6533">
        <w:t>(Opcional) Na coluna Ações, clique em Adicionar chave simples para adicionar chaves simples em uma estrutura hierárquica de tipos de campo de subformulário.</w:t>
      </w:r>
    </w:p>
    <w:p w14:paraId="283D356D" w14:textId="77777777" w:rsidR="004470EF" w:rsidRPr="002E6533" w:rsidRDefault="00000000">
      <w:pPr>
        <w:numPr>
          <w:ilvl w:val="0"/>
          <w:numId w:val="1159"/>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4F376CC4" w14:textId="77777777" w:rsidR="004470EF" w:rsidRPr="002E6533" w:rsidRDefault="00000000">
      <w:pPr>
        <w:pStyle w:val="Compact"/>
        <w:numPr>
          <w:ilvl w:val="0"/>
          <w:numId w:val="1160"/>
        </w:numPr>
      </w:pPr>
      <w:r w:rsidRPr="002E6533">
        <w:t>Na coluna Operador, selecione a opção aplicável para os critérios de correspondência da chave simples.</w:t>
      </w:r>
    </w:p>
    <w:p w14:paraId="1C5470B3" w14:textId="77777777" w:rsidR="004470EF" w:rsidRPr="002E6533" w:rsidRDefault="00000000">
      <w:pPr>
        <w:numPr>
          <w:ilvl w:val="0"/>
          <w:numId w:val="1160"/>
        </w:numPr>
      </w:pPr>
      <w:r w:rsidRPr="002E6533">
        <w:t>Execute um destes procedimentos:</w:t>
      </w:r>
    </w:p>
    <w:p w14:paraId="6E74402B" w14:textId="77777777" w:rsidR="004470EF" w:rsidRPr="002E6533" w:rsidRDefault="00000000">
      <w:pPr>
        <w:pStyle w:val="Compact"/>
        <w:numPr>
          <w:ilvl w:val="1"/>
          <w:numId w:val="1161"/>
        </w:numPr>
      </w:pPr>
      <w:r w:rsidRPr="002E6533">
        <w:t>Para continuar configurando o feed de dados, vá para a próxima tarefa.</w:t>
      </w:r>
    </w:p>
    <w:p w14:paraId="7CCE93D9" w14:textId="77777777" w:rsidR="004470EF" w:rsidRPr="002E6533" w:rsidRDefault="00000000">
      <w:pPr>
        <w:pStyle w:val="Compact"/>
        <w:numPr>
          <w:ilvl w:val="1"/>
          <w:numId w:val="1161"/>
        </w:numPr>
      </w:pPr>
      <w:r w:rsidRPr="002E6533">
        <w:t>Para terminar de configurar o feed mais tarde, clique em Salvar ou Salvar e fechar.</w:t>
      </w:r>
    </w:p>
    <w:p w14:paraId="1C0AF122" w14:textId="77777777" w:rsidR="004470EF" w:rsidRPr="002E6533" w:rsidRDefault="00000000">
      <w:pPr>
        <w:pStyle w:val="Ttulo2"/>
      </w:pPr>
      <w:r w:rsidRPr="002E6533">
        <w:t>Tarefa 8: Definir o agendamento do feed de dados</w:t>
      </w:r>
    </w:p>
    <w:p w14:paraId="6AD15E38"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D18855F" w14:textId="77777777" w:rsidR="004470EF" w:rsidRPr="002E6533" w:rsidRDefault="00000000">
      <w:pPr>
        <w:pStyle w:val="Corpodetexto"/>
      </w:pPr>
      <w:r w:rsidRPr="002E6533">
        <w:t>Você também pode executar o feed de dados imediatamente.</w:t>
      </w:r>
    </w:p>
    <w:p w14:paraId="30C1979B" w14:textId="77777777" w:rsidR="004470EF" w:rsidRPr="002E6533" w:rsidRDefault="00000000">
      <w:pPr>
        <w:pStyle w:val="Corpodetexto"/>
      </w:pPr>
      <w:r w:rsidRPr="002E6533">
        <w:lastRenderedPageBreak/>
        <w:t>Para impedir que o servidor seja sobrecarregado, programe os feeds de dados de forma escalonada.</w:t>
      </w:r>
    </w:p>
    <w:p w14:paraId="0DE1E629"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2E4765FF" w14:textId="77777777" w:rsidR="004470EF" w:rsidRPr="002E6533" w:rsidRDefault="00000000">
      <w:pPr>
        <w:numPr>
          <w:ilvl w:val="0"/>
          <w:numId w:val="1162"/>
        </w:numPr>
      </w:pPr>
      <w:r w:rsidRPr="002E6533">
        <w:t xml:space="preserve">Vá para a </w:t>
      </w:r>
      <w:proofErr w:type="gramStart"/>
      <w:r w:rsidRPr="002E6533">
        <w:t>guia Executar</w:t>
      </w:r>
      <w:proofErr w:type="gramEnd"/>
      <w:r w:rsidRPr="002E6533">
        <w:t xml:space="preserve"> a configuração &gt; seção Agendamento.</w:t>
      </w:r>
    </w:p>
    <w:p w14:paraId="0420BCD6" w14:textId="77777777" w:rsidR="004470EF" w:rsidRPr="002E6533" w:rsidRDefault="00000000">
      <w:pPr>
        <w:numPr>
          <w:ilvl w:val="0"/>
          <w:numId w:val="1162"/>
        </w:numPr>
      </w:pPr>
      <w:r w:rsidRPr="002E6533">
        <w:t>Siga um destes procedimentos para agendar seu feed de dados.</w:t>
      </w:r>
    </w:p>
    <w:p w14:paraId="76F8FF02" w14:textId="77777777" w:rsidR="004470EF" w:rsidRPr="002E6533" w:rsidRDefault="00000000">
      <w:pPr>
        <w:numPr>
          <w:ilvl w:val="0"/>
          <w:numId w:val="1163"/>
        </w:numPr>
      </w:pPr>
      <w:r w:rsidRPr="002E6533">
        <w:t>Executar dentro do programado</w:t>
      </w:r>
    </w:p>
    <w:p w14:paraId="495BE271" w14:textId="77777777" w:rsidR="004470EF" w:rsidRPr="002E6533" w:rsidRDefault="00000000">
      <w:pPr>
        <w:numPr>
          <w:ilvl w:val="0"/>
          <w:numId w:val="1"/>
        </w:numPr>
      </w:pPr>
      <w:r w:rsidRPr="002E6533">
        <w:t>Você pode configurar o feed de dados para ser executado em uma programação definida.</w:t>
      </w:r>
    </w:p>
    <w:p w14:paraId="650AE67C"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20E0D3D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39104A" w14:textId="77777777" w:rsidR="004470EF" w:rsidRPr="002E6533" w:rsidRDefault="00000000">
            <w:pPr>
              <w:pStyle w:val="Compact"/>
            </w:pPr>
            <w:r w:rsidRPr="002E6533">
              <w:t>Campo</w:t>
            </w:r>
          </w:p>
        </w:tc>
        <w:tc>
          <w:tcPr>
            <w:tcW w:w="3960" w:type="dxa"/>
          </w:tcPr>
          <w:p w14:paraId="1E32E0A5" w14:textId="77777777" w:rsidR="004470EF" w:rsidRPr="002E6533" w:rsidRDefault="00000000">
            <w:pPr>
              <w:pStyle w:val="Compact"/>
            </w:pPr>
            <w:r w:rsidRPr="002E6533">
              <w:t>Descrição</w:t>
            </w:r>
          </w:p>
        </w:tc>
      </w:tr>
      <w:tr w:rsidR="004470EF" w:rsidRPr="002E6533" w14:paraId="09E0C835" w14:textId="77777777">
        <w:tc>
          <w:tcPr>
            <w:tcW w:w="3960" w:type="dxa"/>
          </w:tcPr>
          <w:p w14:paraId="6C2C886B" w14:textId="77777777" w:rsidR="004470EF" w:rsidRPr="002E6533" w:rsidRDefault="00000000">
            <w:pPr>
              <w:pStyle w:val="Compact"/>
            </w:pPr>
            <w:r w:rsidRPr="002E6533">
              <w:t>Data de início</w:t>
            </w:r>
          </w:p>
        </w:tc>
        <w:tc>
          <w:tcPr>
            <w:tcW w:w="3960" w:type="dxa"/>
          </w:tcPr>
          <w:p w14:paraId="037A677D" w14:textId="77777777" w:rsidR="004470EF" w:rsidRPr="002E6533" w:rsidRDefault="00000000">
            <w:pPr>
              <w:pStyle w:val="Compact"/>
            </w:pPr>
            <w:r w:rsidRPr="002E6533">
              <w:t>Especifica a data de início do agendamento do feed de dados.</w:t>
            </w:r>
          </w:p>
        </w:tc>
      </w:tr>
      <w:tr w:rsidR="004470EF" w:rsidRPr="002E6533" w14:paraId="6189E52E" w14:textId="77777777">
        <w:tc>
          <w:tcPr>
            <w:tcW w:w="3960" w:type="dxa"/>
          </w:tcPr>
          <w:p w14:paraId="0F6D49A9" w14:textId="77777777" w:rsidR="004470EF" w:rsidRPr="002E6533" w:rsidRDefault="00000000">
            <w:pPr>
              <w:pStyle w:val="Compact"/>
            </w:pPr>
            <w:r w:rsidRPr="002E6533">
              <w:t>Hora de início</w:t>
            </w:r>
          </w:p>
        </w:tc>
        <w:tc>
          <w:tcPr>
            <w:tcW w:w="3960" w:type="dxa"/>
          </w:tcPr>
          <w:p w14:paraId="6EAF98E8" w14:textId="77777777" w:rsidR="004470EF" w:rsidRPr="002E6533" w:rsidRDefault="00000000">
            <w:pPr>
              <w:pStyle w:val="Compact"/>
            </w:pPr>
            <w:r w:rsidRPr="002E6533">
              <w:t>Especifica a hora de início da execução do feed de dados.</w:t>
            </w:r>
          </w:p>
        </w:tc>
      </w:tr>
      <w:tr w:rsidR="004470EF" w:rsidRPr="002E6533" w14:paraId="739E9AF6" w14:textId="77777777">
        <w:tc>
          <w:tcPr>
            <w:tcW w:w="3960" w:type="dxa"/>
          </w:tcPr>
          <w:p w14:paraId="0229FAF1" w14:textId="77777777" w:rsidR="004470EF" w:rsidRPr="002E6533" w:rsidRDefault="00000000">
            <w:pPr>
              <w:pStyle w:val="Compact"/>
            </w:pPr>
            <w:r w:rsidRPr="002E6533">
              <w:t>Fuso horário</w:t>
            </w:r>
          </w:p>
        </w:tc>
        <w:tc>
          <w:tcPr>
            <w:tcW w:w="3960" w:type="dxa"/>
          </w:tcPr>
          <w:p w14:paraId="1F8CB23D" w14:textId="77777777" w:rsidR="004470EF" w:rsidRPr="002E6533" w:rsidRDefault="00000000">
            <w:pPr>
              <w:pStyle w:val="Compact"/>
            </w:pPr>
            <w:r w:rsidRPr="002E6533">
              <w:t>Especifica o fuso horário de início do agendamento do feed de dados.</w:t>
            </w:r>
          </w:p>
        </w:tc>
      </w:tr>
      <w:tr w:rsidR="004470EF" w:rsidRPr="002E6533" w14:paraId="3168A2D0" w14:textId="77777777">
        <w:tc>
          <w:tcPr>
            <w:tcW w:w="3960" w:type="dxa"/>
          </w:tcPr>
          <w:p w14:paraId="26ABC72E" w14:textId="77777777" w:rsidR="004470EF" w:rsidRPr="002E6533" w:rsidRDefault="00000000">
            <w:pPr>
              <w:pStyle w:val="Compact"/>
            </w:pPr>
            <w:r w:rsidRPr="002E6533">
              <w:t>Recurring</w:t>
            </w:r>
          </w:p>
        </w:tc>
        <w:tc>
          <w:tcPr>
            <w:tcW w:w="3960" w:type="dxa"/>
          </w:tcPr>
          <w:p w14:paraId="2704F446"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041BDCA1" w14:textId="77777777" w:rsidR="004470EF" w:rsidRPr="002E6533" w:rsidRDefault="00000000">
            <w:pPr>
              <w:numPr>
                <w:ilvl w:val="0"/>
                <w:numId w:val="1164"/>
              </w:numPr>
            </w:pPr>
            <w:r w:rsidRPr="002E6533">
              <w:t>A cada minuto. Executa o feed de dados conforme o intervalo definido.</w:t>
            </w:r>
          </w:p>
          <w:p w14:paraId="3BEBACA2" w14:textId="77777777" w:rsidR="004470EF" w:rsidRPr="002E6533" w:rsidRDefault="00000000">
            <w:pPr>
              <w:numPr>
                <w:ilvl w:val="0"/>
                <w:numId w:val="1165"/>
              </w:numPr>
            </w:pPr>
            <w:r w:rsidRPr="002E6533">
              <w:t>Por exemplo, se você especificar 45 na lista A cada, o feed de dados será executado a cada 45 minutos.</w:t>
            </w:r>
          </w:p>
          <w:p w14:paraId="5B4A99C4" w14:textId="77777777" w:rsidR="004470EF" w:rsidRPr="002E6533" w:rsidRDefault="00000000">
            <w:pPr>
              <w:pStyle w:val="Compact"/>
              <w:numPr>
                <w:ilvl w:val="0"/>
                <w:numId w:val="1166"/>
              </w:numPr>
            </w:pPr>
            <w:r w:rsidRPr="002E6533">
              <w:t>A cada hora. Executa o feed de dados conforme o intervalo definido, por exemplo, a cada hora (1), em horas alternadas (2) etc.</w:t>
            </w:r>
          </w:p>
          <w:p w14:paraId="57F9E904" w14:textId="77777777" w:rsidR="004470EF" w:rsidRPr="002E6533" w:rsidRDefault="00000000">
            <w:pPr>
              <w:pStyle w:val="Compact"/>
              <w:numPr>
                <w:ilvl w:val="0"/>
                <w:numId w:val="1166"/>
              </w:numPr>
            </w:pPr>
            <w:r w:rsidRPr="002E6533">
              <w:t xml:space="preserve">Diariamente. Executa o feed de </w:t>
            </w:r>
            <w:r w:rsidRPr="002E6533">
              <w:lastRenderedPageBreak/>
              <w:t>dados conforme o intervalo definido, por exemplo, todos os dias (1), em dias alternados (2) etc.</w:t>
            </w:r>
          </w:p>
          <w:p w14:paraId="296D1F1D" w14:textId="77777777" w:rsidR="004470EF" w:rsidRPr="002E6533" w:rsidRDefault="00000000">
            <w:pPr>
              <w:pStyle w:val="Compact"/>
              <w:numPr>
                <w:ilvl w:val="0"/>
                <w:numId w:val="1166"/>
              </w:numPr>
            </w:pPr>
            <w:r w:rsidRPr="002E6533">
              <w:t>Semanalmente. Executa o feed de dados com base em um dia especificado da semana, por exemplo, quinzenalmente às segundas-feiras (2), a cada três segundas-feiras (3) etc.</w:t>
            </w:r>
          </w:p>
          <w:p w14:paraId="5A4F5B26" w14:textId="77777777" w:rsidR="004470EF" w:rsidRPr="002E6533" w:rsidRDefault="00000000">
            <w:pPr>
              <w:pStyle w:val="Compact"/>
              <w:numPr>
                <w:ilvl w:val="0"/>
                <w:numId w:val="1166"/>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1F864EED" w14:textId="77777777">
        <w:tc>
          <w:tcPr>
            <w:tcW w:w="3960" w:type="dxa"/>
          </w:tcPr>
          <w:p w14:paraId="163ACF85" w14:textId="77777777" w:rsidR="004470EF" w:rsidRPr="002E6533" w:rsidRDefault="00000000">
            <w:pPr>
              <w:pStyle w:val="Compact"/>
            </w:pPr>
            <w:r w:rsidRPr="002E6533">
              <w:lastRenderedPageBreak/>
              <w:t>Cada</w:t>
            </w:r>
          </w:p>
        </w:tc>
        <w:tc>
          <w:tcPr>
            <w:tcW w:w="3960" w:type="dxa"/>
          </w:tcPr>
          <w:p w14:paraId="6937DF81" w14:textId="77777777" w:rsidR="004470EF" w:rsidRPr="002E6533" w:rsidRDefault="00000000">
            <w:pPr>
              <w:pStyle w:val="Compact"/>
            </w:pPr>
            <w:r w:rsidRPr="002E6533">
              <w:t>Especifica o intervalo da frequência de execução do feed de dados.</w:t>
            </w:r>
          </w:p>
        </w:tc>
      </w:tr>
      <w:tr w:rsidR="004470EF" w:rsidRPr="002E6533" w14:paraId="383F0345" w14:textId="77777777">
        <w:tc>
          <w:tcPr>
            <w:tcW w:w="3960" w:type="dxa"/>
          </w:tcPr>
          <w:p w14:paraId="7E8EA59F" w14:textId="77777777" w:rsidR="004470EF" w:rsidRPr="002E6533" w:rsidRDefault="00000000">
            <w:pPr>
              <w:pStyle w:val="Compact"/>
            </w:pPr>
            <w:r w:rsidRPr="002E6533">
              <w:t>Ativado</w:t>
            </w:r>
          </w:p>
        </w:tc>
        <w:tc>
          <w:tcPr>
            <w:tcW w:w="3960" w:type="dxa"/>
          </w:tcPr>
          <w:p w14:paraId="4174C890" w14:textId="77777777" w:rsidR="004470EF" w:rsidRPr="002E6533" w:rsidRDefault="00000000">
            <w:pPr>
              <w:pStyle w:val="Compact"/>
            </w:pPr>
            <w:r w:rsidRPr="002E6533">
              <w:t>Especifica a frequência dos dias da semana em que o feed de dados é executado.</w:t>
            </w:r>
          </w:p>
        </w:tc>
      </w:tr>
      <w:tr w:rsidR="004470EF" w:rsidRPr="002E6533" w14:paraId="0FBD2F45" w14:textId="77777777">
        <w:tc>
          <w:tcPr>
            <w:tcW w:w="3960" w:type="dxa"/>
          </w:tcPr>
          <w:p w14:paraId="646D486E" w14:textId="77777777" w:rsidR="004470EF" w:rsidRPr="002E6533" w:rsidRDefault="00000000">
            <w:pPr>
              <w:pStyle w:val="Compact"/>
            </w:pPr>
            <w:r w:rsidRPr="002E6533">
              <w:t>Dia da semana</w:t>
            </w:r>
          </w:p>
        </w:tc>
        <w:tc>
          <w:tcPr>
            <w:tcW w:w="3960" w:type="dxa"/>
          </w:tcPr>
          <w:p w14:paraId="4F80800C" w14:textId="77777777" w:rsidR="004470EF" w:rsidRPr="002E6533" w:rsidRDefault="00000000">
            <w:pPr>
              <w:pStyle w:val="Compact"/>
            </w:pPr>
            <w:r w:rsidRPr="002E6533">
              <w:t>Especifica os dias da semana em que o feed de dados é executado.</w:t>
            </w:r>
          </w:p>
        </w:tc>
      </w:tr>
    </w:tbl>
    <w:p w14:paraId="67CB148C" w14:textId="77777777" w:rsidR="004470EF" w:rsidRPr="002E6533" w:rsidRDefault="00000000">
      <w:pPr>
        <w:numPr>
          <w:ilvl w:val="0"/>
          <w:numId w:val="1167"/>
        </w:numPr>
      </w:pPr>
      <w:r w:rsidRPr="002E6533">
        <w:t>Executar depois</w:t>
      </w:r>
    </w:p>
    <w:p w14:paraId="74E03EAF"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59D1BB21"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5E04CF0E" w14:textId="77777777" w:rsidR="004470EF" w:rsidRPr="002E6533" w:rsidRDefault="00000000">
      <w:pPr>
        <w:numPr>
          <w:ilvl w:val="0"/>
          <w:numId w:val="1"/>
        </w:numPr>
      </w:pPr>
      <w:r w:rsidRPr="002E6533">
        <w:t>Executar agora</w:t>
      </w:r>
    </w:p>
    <w:p w14:paraId="798845C4"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7BE96FCD" w14:textId="77777777" w:rsidR="004470EF" w:rsidRPr="002E6533" w:rsidRDefault="00000000">
      <w:pPr>
        <w:numPr>
          <w:ilvl w:val="0"/>
          <w:numId w:val="1168"/>
        </w:numPr>
      </w:pPr>
      <w:r w:rsidRPr="002E6533">
        <w:t>Para salvar o feed de dados, clique em Salvar ou Salvar e fechar.</w:t>
      </w:r>
    </w:p>
    <w:p w14:paraId="45731890" w14:textId="77777777" w:rsidR="004470EF" w:rsidRPr="002E6533" w:rsidRDefault="00000000">
      <w:pPr>
        <w:numPr>
          <w:ilvl w:val="0"/>
          <w:numId w:val="1168"/>
        </w:numPr>
      </w:pPr>
      <w:r w:rsidRPr="002E6533">
        <w:t>Execute um destes procedimentos:</w:t>
      </w:r>
    </w:p>
    <w:p w14:paraId="6B822759" w14:textId="77777777" w:rsidR="004470EF" w:rsidRPr="002E6533" w:rsidRDefault="00000000">
      <w:pPr>
        <w:pStyle w:val="Compact"/>
        <w:numPr>
          <w:ilvl w:val="1"/>
          <w:numId w:val="1169"/>
        </w:numPr>
      </w:pPr>
      <w:r w:rsidRPr="002E6533">
        <w:lastRenderedPageBreak/>
        <w:t>Para continuar configurando o feed de dados, vá para a próxima tarefa.</w:t>
      </w:r>
    </w:p>
    <w:p w14:paraId="7B2C75C4" w14:textId="77777777" w:rsidR="004470EF" w:rsidRPr="002E6533" w:rsidRDefault="00000000">
      <w:pPr>
        <w:pStyle w:val="Compact"/>
        <w:numPr>
          <w:ilvl w:val="1"/>
          <w:numId w:val="1169"/>
        </w:numPr>
      </w:pPr>
      <w:r w:rsidRPr="002E6533">
        <w:t>Para terminar de configurar o feed mais tarde, clique em Salvar ou Salvar e fechar.</w:t>
      </w:r>
    </w:p>
    <w:p w14:paraId="73AEEAE4" w14:textId="77777777" w:rsidR="004470EF" w:rsidRPr="002E6533" w:rsidRDefault="00000000">
      <w:pPr>
        <w:pStyle w:val="Ttulo2"/>
      </w:pPr>
      <w:r w:rsidRPr="002E6533">
        <w:t>Tarefa 9: Definir tokens de dados</w:t>
      </w:r>
    </w:p>
    <w:p w14:paraId="1876356D" w14:textId="77777777" w:rsidR="004470EF" w:rsidRPr="002E6533" w:rsidRDefault="00000000">
      <w:pPr>
        <w:pStyle w:val="Compact"/>
        <w:numPr>
          <w:ilvl w:val="0"/>
          <w:numId w:val="1170"/>
        </w:numPr>
      </w:pPr>
      <w:r w:rsidRPr="002E6533">
        <w:t xml:space="preserve">Vá para a </w:t>
      </w:r>
      <w:proofErr w:type="gramStart"/>
      <w:r w:rsidRPr="002E6533">
        <w:t>guia Executar</w:t>
      </w:r>
      <w:proofErr w:type="gramEnd"/>
      <w:r w:rsidRPr="002E6533">
        <w:t xml:space="preserve"> a configuração &gt; seção Agendamento.</w:t>
      </w:r>
    </w:p>
    <w:p w14:paraId="09EC4F2C" w14:textId="77777777" w:rsidR="004470EF" w:rsidRPr="002E6533" w:rsidRDefault="00000000">
      <w:pPr>
        <w:pStyle w:val="Compact"/>
        <w:numPr>
          <w:ilvl w:val="0"/>
          <w:numId w:val="1170"/>
        </w:numPr>
      </w:pPr>
      <w:r w:rsidRPr="002E6533">
        <w:t>(Opcional) Clique em Adicionar para adicionar um token adicional.</w:t>
      </w:r>
    </w:p>
    <w:p w14:paraId="49A603C8" w14:textId="77777777" w:rsidR="004470EF" w:rsidRPr="002E6533" w:rsidRDefault="00000000">
      <w:pPr>
        <w:pStyle w:val="Compact"/>
        <w:numPr>
          <w:ilvl w:val="0"/>
          <w:numId w:val="1170"/>
        </w:numPr>
      </w:pPr>
      <w:r w:rsidRPr="002E6533">
        <w:t>No campo Valor do token que você deseja modificar, informe o valor atualizado.</w:t>
      </w:r>
    </w:p>
    <w:p w14:paraId="00EBDD5C" w14:textId="77777777" w:rsidR="004470EF" w:rsidRPr="002E6533" w:rsidRDefault="00000000">
      <w:pPr>
        <w:pStyle w:val="Compact"/>
        <w:numPr>
          <w:ilvl w:val="0"/>
          <w:numId w:val="1170"/>
        </w:numPr>
      </w:pPr>
      <w:r w:rsidRPr="002E6533">
        <w:t>(Opcional) Na coluna Ações, clique em Remover na linha do token que você deseja remover.</w:t>
      </w:r>
    </w:p>
    <w:p w14:paraId="7397D3C2" w14:textId="77777777" w:rsidR="004470EF" w:rsidRPr="002E6533" w:rsidRDefault="00000000">
      <w:pPr>
        <w:numPr>
          <w:ilvl w:val="0"/>
          <w:numId w:val="1170"/>
        </w:numPr>
      </w:pPr>
      <w:r w:rsidRPr="002E6533">
        <w:t>Execute um destes procedimentos:</w:t>
      </w:r>
    </w:p>
    <w:p w14:paraId="22A3A24E" w14:textId="77777777" w:rsidR="004470EF" w:rsidRPr="002E6533" w:rsidRDefault="00000000">
      <w:pPr>
        <w:pStyle w:val="Compact"/>
        <w:numPr>
          <w:ilvl w:val="1"/>
          <w:numId w:val="1171"/>
        </w:numPr>
      </w:pPr>
      <w:r w:rsidRPr="002E6533">
        <w:t>Para continuar configurando o feed de dados, vá para a próxima tarefa.</w:t>
      </w:r>
    </w:p>
    <w:p w14:paraId="7A964DD8" w14:textId="77777777" w:rsidR="004470EF" w:rsidRPr="002E6533" w:rsidRDefault="00000000">
      <w:pPr>
        <w:pStyle w:val="Compact"/>
        <w:numPr>
          <w:ilvl w:val="1"/>
          <w:numId w:val="1171"/>
        </w:numPr>
      </w:pPr>
      <w:r w:rsidRPr="002E6533">
        <w:t>Para terminar de configurar o feed mais tarde, clique em Salvar ou Salvar e fechar.</w:t>
      </w:r>
    </w:p>
    <w:p w14:paraId="73354A8E" w14:textId="77777777" w:rsidR="004470EF" w:rsidRPr="002E6533" w:rsidRDefault="00000000">
      <w:pPr>
        <w:pStyle w:val="Ttulo2"/>
      </w:pPr>
      <w:r w:rsidRPr="002E6533">
        <w:t>Tarefa 10: Definir regras para o arquivamento e a atualização dos registros</w:t>
      </w:r>
    </w:p>
    <w:p w14:paraId="5E7A29C9"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0FA1FC22" w14:textId="77777777" w:rsidR="004470EF" w:rsidRPr="002E6533" w:rsidRDefault="00000000">
      <w:pPr>
        <w:pStyle w:val="Compact"/>
        <w:numPr>
          <w:ilvl w:val="0"/>
          <w:numId w:val="1172"/>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54525E58" w14:textId="77777777" w:rsidR="004470EF" w:rsidRPr="002E6533" w:rsidRDefault="00000000">
      <w:pPr>
        <w:pStyle w:val="Compact"/>
        <w:numPr>
          <w:ilvl w:val="0"/>
          <w:numId w:val="1172"/>
        </w:numPr>
      </w:pPr>
      <w:r w:rsidRPr="002E6533">
        <w:t>Selecione se deseja criar, atualizar ou ignorar registros no aplicativo de destino.</w:t>
      </w:r>
    </w:p>
    <w:p w14:paraId="76FA466F" w14:textId="77777777" w:rsidR="004470EF" w:rsidRPr="002E6533" w:rsidRDefault="00000000">
      <w:pPr>
        <w:pStyle w:val="FirstParagraph"/>
      </w:pPr>
      <w:r w:rsidRPr="002E6533">
        <w:t>A tabela a seguir descreve as opções.</w:t>
      </w:r>
    </w:p>
    <w:p w14:paraId="7A6D02D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6F291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11D462" w14:textId="77777777" w:rsidR="004470EF" w:rsidRPr="002E6533" w:rsidRDefault="00000000">
            <w:pPr>
              <w:pStyle w:val="Compact"/>
            </w:pPr>
            <w:r w:rsidRPr="002E6533">
              <w:t>Opção</w:t>
            </w:r>
          </w:p>
        </w:tc>
        <w:tc>
          <w:tcPr>
            <w:tcW w:w="3960" w:type="dxa"/>
          </w:tcPr>
          <w:p w14:paraId="1E0D7FF5" w14:textId="77777777" w:rsidR="004470EF" w:rsidRPr="002E6533" w:rsidRDefault="00000000">
            <w:pPr>
              <w:pStyle w:val="Compact"/>
            </w:pPr>
            <w:r w:rsidRPr="002E6533">
              <w:t>Descrição</w:t>
            </w:r>
          </w:p>
        </w:tc>
      </w:tr>
      <w:tr w:rsidR="004470EF" w:rsidRPr="002E6533" w14:paraId="72D5D088" w14:textId="77777777">
        <w:tc>
          <w:tcPr>
            <w:tcW w:w="3960" w:type="dxa"/>
          </w:tcPr>
          <w:p w14:paraId="22B19347" w14:textId="77777777" w:rsidR="004470EF" w:rsidRPr="002E6533" w:rsidRDefault="00000000">
            <w:pPr>
              <w:pStyle w:val="Compact"/>
            </w:pPr>
            <w:r w:rsidRPr="002E6533">
              <w:t>Criar um novo registro, se nenhum registro correspondente for encontrado</w:t>
            </w:r>
          </w:p>
        </w:tc>
        <w:tc>
          <w:tcPr>
            <w:tcW w:w="3960" w:type="dxa"/>
          </w:tcPr>
          <w:p w14:paraId="116BE250"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0A32D043" w14:textId="77777777">
        <w:tc>
          <w:tcPr>
            <w:tcW w:w="3960" w:type="dxa"/>
          </w:tcPr>
          <w:p w14:paraId="0FADD776" w14:textId="77777777" w:rsidR="004470EF" w:rsidRPr="002E6533" w:rsidRDefault="00000000">
            <w:pPr>
              <w:pStyle w:val="Compact"/>
            </w:pPr>
            <w:r w:rsidRPr="002E6533">
              <w:t>Atualizar o registro existente, se um registro correspondente for encontrado</w:t>
            </w:r>
          </w:p>
        </w:tc>
        <w:tc>
          <w:tcPr>
            <w:tcW w:w="3960" w:type="dxa"/>
          </w:tcPr>
          <w:p w14:paraId="1B2F8CA2" w14:textId="77777777" w:rsidR="004470EF" w:rsidRPr="002E6533" w:rsidRDefault="00000000">
            <w:pPr>
              <w:pStyle w:val="Compact"/>
            </w:pPr>
            <w:r w:rsidRPr="002E6533">
              <w:t xml:space="preserve">Atualiza os registros no aplicativo ou no questionário de destino quando há uma correspondência de chave simples no </w:t>
            </w:r>
            <w:r w:rsidRPr="002E6533">
              <w:lastRenderedPageBreak/>
              <w:t xml:space="preserve">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3C8EE559" w14:textId="77777777">
        <w:tc>
          <w:tcPr>
            <w:tcW w:w="3960" w:type="dxa"/>
          </w:tcPr>
          <w:p w14:paraId="5A6C50A9" w14:textId="77777777" w:rsidR="004470EF" w:rsidRPr="002E6533" w:rsidRDefault="00000000">
            <w:pPr>
              <w:pStyle w:val="Compact"/>
            </w:pPr>
            <w:r w:rsidRPr="002E6533">
              <w:lastRenderedPageBreak/>
              <w:t>Ignorar as regras de validação de dados para o aplicativo de destino</w:t>
            </w:r>
          </w:p>
        </w:tc>
        <w:tc>
          <w:tcPr>
            <w:tcW w:w="3960" w:type="dxa"/>
          </w:tcPr>
          <w:p w14:paraId="085F57B0"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4CB3AAD1"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23ACF064" w14:textId="77777777" w:rsidR="004470EF" w:rsidRPr="002E6533" w:rsidRDefault="00000000">
            <w:pPr>
              <w:pStyle w:val="Corpodetexto"/>
            </w:pPr>
            <w:r w:rsidRPr="002E6533">
              <w:t> </w:t>
            </w:r>
          </w:p>
        </w:tc>
      </w:tr>
    </w:tbl>
    <w:p w14:paraId="510169F0" w14:textId="77777777" w:rsidR="004470EF" w:rsidRPr="002E6533" w:rsidRDefault="00000000">
      <w:pPr>
        <w:pStyle w:val="Compact"/>
        <w:numPr>
          <w:ilvl w:val="0"/>
          <w:numId w:val="1173"/>
        </w:numPr>
      </w:pPr>
      <w:r w:rsidRPr="002E6533">
        <w:t>Selecione o que acontece quando o feed de dados não encontra o registro correspondente no aplicativo de destino.</w:t>
      </w:r>
    </w:p>
    <w:p w14:paraId="3E49F787" w14:textId="77777777" w:rsidR="004470EF" w:rsidRPr="002E6533" w:rsidRDefault="00000000">
      <w:pPr>
        <w:pStyle w:val="FirstParagraph"/>
      </w:pPr>
      <w:r w:rsidRPr="002E6533">
        <w:t>A tabela a seguir descreve as opções.</w:t>
      </w:r>
    </w:p>
    <w:p w14:paraId="36A9B9A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DA3CEC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43292F" w14:textId="77777777" w:rsidR="004470EF" w:rsidRPr="002E6533" w:rsidRDefault="00000000">
            <w:pPr>
              <w:pStyle w:val="Compact"/>
            </w:pPr>
            <w:r w:rsidRPr="002E6533">
              <w:t>Opção</w:t>
            </w:r>
          </w:p>
        </w:tc>
        <w:tc>
          <w:tcPr>
            <w:tcW w:w="3960" w:type="dxa"/>
          </w:tcPr>
          <w:p w14:paraId="338FC5CB" w14:textId="77777777" w:rsidR="004470EF" w:rsidRPr="002E6533" w:rsidRDefault="00000000">
            <w:pPr>
              <w:pStyle w:val="Compact"/>
            </w:pPr>
            <w:r w:rsidRPr="002E6533">
              <w:t>Descrição</w:t>
            </w:r>
          </w:p>
        </w:tc>
      </w:tr>
      <w:tr w:rsidR="004470EF" w:rsidRPr="002E6533" w14:paraId="48A70772" w14:textId="77777777">
        <w:tc>
          <w:tcPr>
            <w:tcW w:w="3960" w:type="dxa"/>
          </w:tcPr>
          <w:p w14:paraId="0041179E" w14:textId="77777777" w:rsidR="004470EF" w:rsidRPr="002E6533" w:rsidRDefault="00000000">
            <w:pPr>
              <w:pStyle w:val="Compact"/>
            </w:pPr>
            <w:r w:rsidRPr="002E6533">
              <w:t>Ignorar</w:t>
            </w:r>
          </w:p>
        </w:tc>
        <w:tc>
          <w:tcPr>
            <w:tcW w:w="3960" w:type="dxa"/>
          </w:tcPr>
          <w:p w14:paraId="5C33C204" w14:textId="77777777" w:rsidR="004470EF" w:rsidRPr="002E6533" w:rsidRDefault="00000000">
            <w:pPr>
              <w:pStyle w:val="Compact"/>
            </w:pPr>
            <w:r w:rsidRPr="002E6533">
              <w:t>Não realiza nenhum procedimento quando um registro correspondente não é encontrado.</w:t>
            </w:r>
          </w:p>
        </w:tc>
      </w:tr>
      <w:tr w:rsidR="004470EF" w:rsidRPr="002E6533" w14:paraId="7376F8B6" w14:textId="77777777">
        <w:tc>
          <w:tcPr>
            <w:tcW w:w="3960" w:type="dxa"/>
          </w:tcPr>
          <w:p w14:paraId="4AD5692B" w14:textId="77777777" w:rsidR="004470EF" w:rsidRPr="002E6533" w:rsidRDefault="00000000">
            <w:pPr>
              <w:pStyle w:val="Compact"/>
            </w:pPr>
            <w:r w:rsidRPr="002E6533">
              <w:t>Excluir</w:t>
            </w:r>
          </w:p>
        </w:tc>
        <w:tc>
          <w:tcPr>
            <w:tcW w:w="3960" w:type="dxa"/>
          </w:tcPr>
          <w:p w14:paraId="78307EC5"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777C37D6"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w:t>
            </w:r>
            <w:r w:rsidRPr="002E6533">
              <w:lastRenderedPageBreak/>
              <w:t xml:space="preserve">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76704132" w14:textId="77777777">
        <w:tc>
          <w:tcPr>
            <w:tcW w:w="3960" w:type="dxa"/>
          </w:tcPr>
          <w:p w14:paraId="36305494" w14:textId="77777777" w:rsidR="004470EF" w:rsidRPr="002E6533" w:rsidRDefault="00000000">
            <w:pPr>
              <w:pStyle w:val="Compact"/>
            </w:pPr>
            <w:r w:rsidRPr="002E6533">
              <w:lastRenderedPageBreak/>
              <w:t>Definir um valor de uma lista de valores de destino</w:t>
            </w:r>
          </w:p>
        </w:tc>
        <w:tc>
          <w:tcPr>
            <w:tcW w:w="3960" w:type="dxa"/>
          </w:tcPr>
          <w:p w14:paraId="77299258"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10E03F58"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05EAD2BD"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1CA33FE1" w14:textId="77777777" w:rsidR="004470EF" w:rsidRPr="002E6533" w:rsidRDefault="00000000">
            <w:pPr>
              <w:pStyle w:val="Corpodetexto"/>
            </w:pPr>
            <w:r w:rsidRPr="002E6533">
              <w:t>Você não pode definir o valor no campo Lista de valores do aplicativo de destino em níveis, nas seguintes condições:</w:t>
            </w:r>
          </w:p>
          <w:p w14:paraId="3DD65C73" w14:textId="77777777" w:rsidR="004470EF" w:rsidRPr="002E6533" w:rsidRDefault="00000000">
            <w:pPr>
              <w:pStyle w:val="Compact"/>
              <w:numPr>
                <w:ilvl w:val="0"/>
                <w:numId w:val="1174"/>
              </w:numPr>
            </w:pPr>
            <w:r w:rsidRPr="002E6533">
              <w:t>Nível 3 ou inferior em um aplicativo em níveis.</w:t>
            </w:r>
          </w:p>
          <w:p w14:paraId="63A58D14" w14:textId="77777777" w:rsidR="004470EF" w:rsidRPr="002E6533" w:rsidRDefault="00000000">
            <w:pPr>
              <w:pStyle w:val="Compact"/>
              <w:numPr>
                <w:ilvl w:val="0"/>
                <w:numId w:val="1174"/>
              </w:numPr>
            </w:pPr>
            <w:r w:rsidRPr="002E6533">
              <w:t>Se você estiver modificando a configuração do feed de dados.</w:t>
            </w:r>
          </w:p>
          <w:p w14:paraId="61222848" w14:textId="77777777" w:rsidR="004470EF" w:rsidRPr="002E6533" w:rsidRDefault="00000000">
            <w:pPr>
              <w:pStyle w:val="FirstParagraph"/>
            </w:pPr>
            <w:r w:rsidRPr="002E6533">
              <w:lastRenderedPageBreak/>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4B8222B5" w14:textId="77777777" w:rsidR="004470EF" w:rsidRPr="002E6533" w:rsidRDefault="00000000">
      <w:pPr>
        <w:numPr>
          <w:ilvl w:val="0"/>
          <w:numId w:val="1175"/>
        </w:numPr>
      </w:pPr>
      <w:r w:rsidRPr="002E6533">
        <w:lastRenderedPageBreak/>
        <w:t>Execute um destes procedimentos:</w:t>
      </w:r>
    </w:p>
    <w:p w14:paraId="5A7A6A38" w14:textId="77777777" w:rsidR="004470EF" w:rsidRPr="002E6533" w:rsidRDefault="00000000">
      <w:pPr>
        <w:pStyle w:val="Compact"/>
        <w:numPr>
          <w:ilvl w:val="1"/>
          <w:numId w:val="1176"/>
        </w:numPr>
      </w:pPr>
      <w:r w:rsidRPr="002E6533">
        <w:t>Para continuar configurando o feed de dados, vá para a próxima tarefa.</w:t>
      </w:r>
    </w:p>
    <w:p w14:paraId="2549D8D6" w14:textId="77777777" w:rsidR="004470EF" w:rsidRPr="002E6533" w:rsidRDefault="00000000">
      <w:pPr>
        <w:pStyle w:val="Compact"/>
        <w:numPr>
          <w:ilvl w:val="1"/>
          <w:numId w:val="1176"/>
        </w:numPr>
      </w:pPr>
      <w:r w:rsidRPr="002E6533">
        <w:t>Para terminar de configurar o feed mais tarde, clique em Salvar ou Salvar e fechar.</w:t>
      </w:r>
    </w:p>
    <w:p w14:paraId="1D105233" w14:textId="77777777" w:rsidR="004470EF" w:rsidRPr="002E6533" w:rsidRDefault="00000000">
      <w:pPr>
        <w:pStyle w:val="Ttulo2"/>
      </w:pPr>
      <w:r w:rsidRPr="002E6533">
        <w:t>Tarefa 11: Definir configurações de otimização e notificação</w:t>
      </w:r>
    </w:p>
    <w:p w14:paraId="162E3ACF"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0692C73B" w14:textId="77777777" w:rsidR="004470EF" w:rsidRPr="002E6533" w:rsidRDefault="00000000">
      <w:pPr>
        <w:pStyle w:val="Compact"/>
        <w:numPr>
          <w:ilvl w:val="0"/>
          <w:numId w:val="1177"/>
        </w:numPr>
      </w:pPr>
      <w:r w:rsidRPr="002E6533">
        <w:t xml:space="preserve">Vá para a </w:t>
      </w:r>
      <w:proofErr w:type="gramStart"/>
      <w:r w:rsidRPr="002E6533">
        <w:t>guia Executar</w:t>
      </w:r>
      <w:proofErr w:type="gramEnd"/>
      <w:r w:rsidRPr="002E6533">
        <w:t xml:space="preserve"> a configuração &gt; seção Pós-processamento.</w:t>
      </w:r>
    </w:p>
    <w:p w14:paraId="47F1E678" w14:textId="77777777" w:rsidR="004470EF" w:rsidRPr="002E6533" w:rsidRDefault="00000000">
      <w:pPr>
        <w:numPr>
          <w:ilvl w:val="0"/>
          <w:numId w:val="1177"/>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262360BD" w14:textId="77777777" w:rsidR="004470EF" w:rsidRPr="002E6533" w:rsidRDefault="00000000">
      <w:pPr>
        <w:numPr>
          <w:ilvl w:val="0"/>
          <w:numId w:val="1178"/>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3642EFA7" w14:textId="77777777" w:rsidR="004470EF" w:rsidRPr="002E6533" w:rsidRDefault="00000000">
      <w:pPr>
        <w:numPr>
          <w:ilvl w:val="0"/>
          <w:numId w:val="1179"/>
        </w:numPr>
      </w:pPr>
      <w:r w:rsidRPr="002E6533">
        <w:t>(Opcional) Especifique se uma notificação por e-mail deve ser enviada quando os registros forem criados ou atualizados e quando o status do trabalho for alterado.</w:t>
      </w:r>
    </w:p>
    <w:p w14:paraId="40F0ADF6" w14:textId="77777777" w:rsidR="004470EF" w:rsidRPr="002E6533" w:rsidRDefault="00000000">
      <w:pPr>
        <w:pStyle w:val="FirstParagraph"/>
      </w:pPr>
      <w:r w:rsidRPr="002E6533">
        <w:t>A tabela a seguir descreve as opções.</w:t>
      </w:r>
    </w:p>
    <w:p w14:paraId="6C4E9D7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D4C86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FBDC0A" w14:textId="77777777" w:rsidR="004470EF" w:rsidRPr="002E6533" w:rsidRDefault="00000000">
            <w:pPr>
              <w:pStyle w:val="Compact"/>
            </w:pPr>
            <w:r w:rsidRPr="002E6533">
              <w:t>Opção</w:t>
            </w:r>
          </w:p>
        </w:tc>
        <w:tc>
          <w:tcPr>
            <w:tcW w:w="3960" w:type="dxa"/>
          </w:tcPr>
          <w:p w14:paraId="3F351E36" w14:textId="77777777" w:rsidR="004470EF" w:rsidRPr="002E6533" w:rsidRDefault="00000000">
            <w:pPr>
              <w:pStyle w:val="Compact"/>
            </w:pPr>
            <w:r w:rsidRPr="002E6533">
              <w:t>Descrição</w:t>
            </w:r>
          </w:p>
        </w:tc>
      </w:tr>
      <w:tr w:rsidR="004470EF" w:rsidRPr="002E6533" w14:paraId="5C2FC000" w14:textId="77777777">
        <w:tc>
          <w:tcPr>
            <w:tcW w:w="3960" w:type="dxa"/>
          </w:tcPr>
          <w:p w14:paraId="4518AF2C" w14:textId="77777777" w:rsidR="004470EF" w:rsidRPr="002E6533" w:rsidRDefault="00000000">
            <w:pPr>
              <w:pStyle w:val="Compact"/>
            </w:pPr>
            <w:r w:rsidRPr="002E6533">
              <w:t xml:space="preserve">Enviar notificações por e-mail quando o </w:t>
            </w:r>
            <w:r w:rsidRPr="002E6533">
              <w:lastRenderedPageBreak/>
              <w:t>feed de dados publicar e atualizar registros</w:t>
            </w:r>
          </w:p>
        </w:tc>
        <w:tc>
          <w:tcPr>
            <w:tcW w:w="3960" w:type="dxa"/>
          </w:tcPr>
          <w:p w14:paraId="5F04F4CA" w14:textId="77777777" w:rsidR="004470EF" w:rsidRPr="002E6533" w:rsidRDefault="00000000">
            <w:pPr>
              <w:pStyle w:val="Compact"/>
            </w:pPr>
            <w:r w:rsidRPr="002E6533">
              <w:lastRenderedPageBreak/>
              <w:t xml:space="preserve">Selecione se o feed de dados deve </w:t>
            </w:r>
            <w:r w:rsidRPr="002E6533">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273C222C" w14:textId="77777777">
        <w:tc>
          <w:tcPr>
            <w:tcW w:w="3960" w:type="dxa"/>
          </w:tcPr>
          <w:p w14:paraId="2EE598F1" w14:textId="77777777" w:rsidR="004470EF" w:rsidRPr="002E6533" w:rsidRDefault="00000000">
            <w:pPr>
              <w:pStyle w:val="Compact"/>
            </w:pPr>
            <w:r w:rsidRPr="002E6533">
              <w:lastRenderedPageBreak/>
              <w:t>Enviar notificações de status do trabalho a usuários selecionados quando o status do trabalho muda</w:t>
            </w:r>
          </w:p>
        </w:tc>
        <w:tc>
          <w:tcPr>
            <w:tcW w:w="3960" w:type="dxa"/>
          </w:tcPr>
          <w:p w14:paraId="39292054" w14:textId="77777777" w:rsidR="004470EF" w:rsidRPr="002E6533" w:rsidRDefault="00000000">
            <w:pPr>
              <w:pStyle w:val="Corpodetexto"/>
            </w:pPr>
            <w:r w:rsidRPr="002E6533">
              <w:t>Selecione se deseja que notificações de status de trabalho sejam enviadas para usuários ou grupos selecionados para:</w:t>
            </w:r>
          </w:p>
          <w:p w14:paraId="79CA1AFE" w14:textId="77777777" w:rsidR="004470EF" w:rsidRPr="002E6533" w:rsidRDefault="00000000">
            <w:pPr>
              <w:numPr>
                <w:ilvl w:val="0"/>
                <w:numId w:val="1180"/>
              </w:numPr>
            </w:pPr>
            <w:r w:rsidRPr="002E6533">
              <w:t>Todos os status - Sucesso, aviso e falha</w:t>
            </w:r>
          </w:p>
          <w:p w14:paraId="597A725D" w14:textId="77777777" w:rsidR="004470EF" w:rsidRPr="002E6533" w:rsidRDefault="00000000">
            <w:pPr>
              <w:numPr>
                <w:ilvl w:val="0"/>
                <w:numId w:val="1180"/>
              </w:numPr>
            </w:pPr>
            <w:r w:rsidRPr="002E6533">
              <w:t xml:space="preserve">Somente </w:t>
            </w:r>
            <w:proofErr w:type="gramStart"/>
            <w:r w:rsidRPr="002E6533">
              <w:t>status Com</w:t>
            </w:r>
            <w:proofErr w:type="gramEnd"/>
            <w:r w:rsidRPr="002E6533">
              <w:t xml:space="preserve"> defeito</w:t>
            </w:r>
          </w:p>
          <w:p w14:paraId="49824FCC" w14:textId="77777777" w:rsidR="004470EF" w:rsidRPr="002E6533" w:rsidRDefault="00000000">
            <w:pPr>
              <w:pStyle w:val="FirstParagraph"/>
            </w:pPr>
            <w:r w:rsidRPr="002E6533">
              <w:t>Você também pode selecionar endereços de e-mail para receber notificações de status de trabalho.</w:t>
            </w:r>
          </w:p>
        </w:tc>
      </w:tr>
    </w:tbl>
    <w:p w14:paraId="48F7BC63" w14:textId="77777777" w:rsidR="004470EF" w:rsidRPr="002E6533" w:rsidRDefault="00000000">
      <w:pPr>
        <w:numPr>
          <w:ilvl w:val="0"/>
          <w:numId w:val="1181"/>
        </w:numPr>
      </w:pPr>
      <w:r w:rsidRPr="002E6533">
        <w:t>Para salvar o feed de dados, clique em Salvar ou Salvar e fechar.</w:t>
      </w:r>
    </w:p>
    <w:p w14:paraId="630309F7" w14:textId="77777777" w:rsidR="004470EF" w:rsidRPr="002E6533" w:rsidRDefault="00000000">
      <w:pPr>
        <w:pStyle w:val="Ttulo1"/>
      </w:pPr>
      <w:bookmarkStart w:id="472" w:name="Xb4589c0a56f1a7a4004a26dc296cd053465d147"/>
      <w:bookmarkEnd w:id="470"/>
      <w:r w:rsidRPr="002E6533">
        <w:t>Adicionando feeds de dados exclusivos de transporte para consulta do banco de dados</w:t>
      </w:r>
    </w:p>
    <w:p w14:paraId="06A22712" w14:textId="77777777" w:rsidR="004470EF" w:rsidRPr="002E6533" w:rsidRDefault="00000000">
      <w:pPr>
        <w:pStyle w:val="FirstParagraph"/>
      </w:pPr>
      <w:r w:rsidRPr="002E6533">
        <w:t>Este recurso está disponível apenas para instalações locais do Archer.</w:t>
      </w:r>
    </w:p>
    <w:p w14:paraId="15C184F4" w14:textId="77777777" w:rsidR="004470EF" w:rsidRPr="002E6533" w:rsidRDefault="00000000">
      <w:pPr>
        <w:pStyle w:val="Corpodetexto"/>
      </w:pPr>
      <w:r w:rsidRPr="002E6533">
        <w:t>Conclua as seguintes tarefas para adicionar um feed de dados exclusivo de transporte para consulta de banco de dados.</w:t>
      </w:r>
    </w:p>
    <w:p w14:paraId="3C164CF2" w14:textId="77777777" w:rsidR="004470EF" w:rsidRPr="002E6533" w:rsidRDefault="00000000">
      <w:pPr>
        <w:pStyle w:val="Corpodetexto"/>
      </w:pPr>
      <w:r w:rsidRPr="002E6533">
        <w:t>Nesta página</w:t>
      </w:r>
    </w:p>
    <w:p w14:paraId="3E92C49E" w14:textId="77777777" w:rsidR="004470EF" w:rsidRPr="002E6533" w:rsidRDefault="004470EF">
      <w:pPr>
        <w:pStyle w:val="Compact"/>
        <w:numPr>
          <w:ilvl w:val="0"/>
          <w:numId w:val="1182"/>
        </w:numPr>
      </w:pPr>
      <w:hyperlink w:anchor="X09200154ca4bcabf9be034a723b7e1d1d39b6f4">
        <w:r w:rsidRPr="002E6533">
          <w:rPr>
            <w:rStyle w:val="Hyperlink"/>
          </w:rPr>
          <w:t>Tarefa 1: Adicionar um feed de dados de transporte</w:t>
        </w:r>
      </w:hyperlink>
    </w:p>
    <w:p w14:paraId="1F8DC009" w14:textId="77777777" w:rsidR="004470EF" w:rsidRPr="002E6533" w:rsidRDefault="004470EF">
      <w:pPr>
        <w:pStyle w:val="Compact"/>
        <w:numPr>
          <w:ilvl w:val="0"/>
          <w:numId w:val="1182"/>
        </w:numPr>
      </w:pPr>
      <w:hyperlink w:anchor="Tarefa2Definirom%C3%A9tododetransporte">
        <w:r w:rsidRPr="002E6533">
          <w:rPr>
            <w:rStyle w:val="Hyperlink"/>
          </w:rPr>
          <w:t>Tarefa 2: Definir o método de transporte</w:t>
        </w:r>
      </w:hyperlink>
    </w:p>
    <w:p w14:paraId="1C0CDC8F" w14:textId="77777777" w:rsidR="004470EF" w:rsidRPr="002E6533" w:rsidRDefault="004470EF">
      <w:pPr>
        <w:pStyle w:val="Compact"/>
        <w:numPr>
          <w:ilvl w:val="1"/>
          <w:numId w:val="1183"/>
        </w:numPr>
      </w:pPr>
      <w:hyperlink w:anchor="tokens-de-nome-de-arquivo">
        <w:r w:rsidRPr="002E6533">
          <w:rPr>
            <w:rStyle w:val="Hyperlink"/>
          </w:rPr>
          <w:t>Tokens de nome de arquivo</w:t>
        </w:r>
      </w:hyperlink>
    </w:p>
    <w:p w14:paraId="347611C6" w14:textId="77777777" w:rsidR="004470EF" w:rsidRPr="002E6533" w:rsidRDefault="004470EF">
      <w:pPr>
        <w:pStyle w:val="Compact"/>
        <w:numPr>
          <w:ilvl w:val="0"/>
          <w:numId w:val="1182"/>
        </w:numPr>
      </w:pPr>
      <w:hyperlink w:anchor="Tarefa3Definiroagendamentodofeeddedados">
        <w:r w:rsidRPr="002E6533">
          <w:rPr>
            <w:rStyle w:val="Hyperlink"/>
          </w:rPr>
          <w:t>Tarefa 3: Definir o agendamento do feed de dados</w:t>
        </w:r>
      </w:hyperlink>
    </w:p>
    <w:p w14:paraId="309498C5" w14:textId="77777777" w:rsidR="004470EF" w:rsidRPr="002E6533" w:rsidRDefault="00000000">
      <w:pPr>
        <w:pStyle w:val="Ttulo2"/>
      </w:pPr>
      <w:r w:rsidRPr="002E6533">
        <w:t>Tarefa 1: Adicionar um feed de dados de transporte</w:t>
      </w:r>
    </w:p>
    <w:p w14:paraId="4FB58E1D" w14:textId="77777777" w:rsidR="004470EF" w:rsidRPr="002E6533" w:rsidRDefault="00000000">
      <w:pPr>
        <w:numPr>
          <w:ilvl w:val="0"/>
          <w:numId w:val="1184"/>
        </w:numPr>
      </w:pPr>
      <w:r w:rsidRPr="002E6533">
        <w:t>No menu, clique em menu Admin &gt; Integração &gt; Feeds de dados.</w:t>
      </w:r>
    </w:p>
    <w:p w14:paraId="0319D27E" w14:textId="77777777" w:rsidR="004470EF" w:rsidRPr="002E6533" w:rsidRDefault="00000000">
      <w:pPr>
        <w:pStyle w:val="Compact"/>
        <w:numPr>
          <w:ilvl w:val="0"/>
          <w:numId w:val="1184"/>
        </w:numPr>
      </w:pPr>
      <w:r w:rsidRPr="002E6533">
        <w:t>Clique em Adicionar para criar um novo feed de dados.</w:t>
      </w:r>
    </w:p>
    <w:p w14:paraId="10ACEB17" w14:textId="77777777" w:rsidR="004470EF" w:rsidRPr="002E6533" w:rsidRDefault="00000000">
      <w:pPr>
        <w:pStyle w:val="Compact"/>
        <w:numPr>
          <w:ilvl w:val="0"/>
          <w:numId w:val="1184"/>
        </w:numPr>
      </w:pPr>
      <w:r w:rsidRPr="002E6533">
        <w:t>Na seção Informações gerais, faça o seguinte:</w:t>
      </w:r>
    </w:p>
    <w:p w14:paraId="54C3977D" w14:textId="77777777" w:rsidR="004470EF" w:rsidRPr="002E6533" w:rsidRDefault="00000000">
      <w:pPr>
        <w:numPr>
          <w:ilvl w:val="1"/>
          <w:numId w:val="1185"/>
        </w:numPr>
      </w:pPr>
      <w:r w:rsidRPr="002E6533">
        <w:t> Insira o nome e a descrição do feed de dados.</w:t>
      </w:r>
    </w:p>
    <w:p w14:paraId="6E9787D9" w14:textId="77777777" w:rsidR="004470EF" w:rsidRPr="002E6533" w:rsidRDefault="00000000">
      <w:pPr>
        <w:numPr>
          <w:ilvl w:val="1"/>
          <w:numId w:val="1186"/>
        </w:numPr>
      </w:pPr>
      <w:r w:rsidRPr="002E6533">
        <w:rPr>
          <w:b/>
          <w:bCs/>
        </w:rPr>
        <w:lastRenderedPageBreak/>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643902F" w14:textId="77777777" w:rsidR="004470EF" w:rsidRPr="002E6533" w:rsidRDefault="00000000">
      <w:pPr>
        <w:pStyle w:val="Compact"/>
        <w:numPr>
          <w:ilvl w:val="1"/>
          <w:numId w:val="1187"/>
        </w:numPr>
      </w:pPr>
      <w:r w:rsidRPr="002E6533">
        <w:t>Escolha Selecionar para tornar o feed de dados ativo.</w:t>
      </w:r>
    </w:p>
    <w:p w14:paraId="28FF3AC2" w14:textId="77777777" w:rsidR="004470EF" w:rsidRPr="002E6533" w:rsidRDefault="00000000">
      <w:pPr>
        <w:pStyle w:val="Compact"/>
        <w:numPr>
          <w:ilvl w:val="0"/>
          <w:numId w:val="1184"/>
        </w:numPr>
      </w:pPr>
      <w:r w:rsidRPr="002E6533">
        <w:t>Na seção Informações do feed, faça o seguinte:</w:t>
      </w:r>
    </w:p>
    <w:p w14:paraId="627DFC97" w14:textId="77777777" w:rsidR="004470EF" w:rsidRPr="002E6533" w:rsidRDefault="00000000">
      <w:pPr>
        <w:pStyle w:val="Compact"/>
        <w:numPr>
          <w:ilvl w:val="1"/>
          <w:numId w:val="1188"/>
        </w:numPr>
      </w:pPr>
      <w:r w:rsidRPr="002E6533">
        <w:t>No campo Tipo de feed, selecione Somente transporte. Consulte Adicionando feeds de dados padrão para adicionar um feed de dados padrão.</w:t>
      </w:r>
    </w:p>
    <w:p w14:paraId="16501E13" w14:textId="77777777" w:rsidR="004470EF" w:rsidRPr="002E6533" w:rsidRDefault="00000000">
      <w:pPr>
        <w:pStyle w:val="Compact"/>
        <w:numPr>
          <w:ilvl w:val="1"/>
          <w:numId w:val="1188"/>
        </w:numPr>
      </w:pPr>
      <w:r w:rsidRPr="002E6533">
        <w:t>No campo Caminho de destino, digite o caminho do diretório no qual os dados do arquivo de origem exportado são salvos.</w:t>
      </w:r>
    </w:p>
    <w:p w14:paraId="1A9E83FD" w14:textId="77777777" w:rsidR="004470EF" w:rsidRPr="002E6533" w:rsidRDefault="00000000">
      <w:pPr>
        <w:pStyle w:val="Compact"/>
        <w:numPr>
          <w:ilvl w:val="1"/>
          <w:numId w:val="1188"/>
        </w:numPr>
      </w:pPr>
      <w:r w:rsidRPr="002E6533">
        <w:t xml:space="preserve">No campo Nome da conta de serviço, digite a conta de usuário associada ao feed de dados. Se o usuário não existir, você poderá criar um novo usuário. Digite o nome de usuário. Consulte </w:t>
      </w:r>
      <w:hyperlink r:id="rId585" w:anchor="Data_feed_service_user">
        <w:r w:rsidR="004470EF" w:rsidRPr="002E6533">
          <w:rPr>
            <w:rStyle w:val="Hyperlink"/>
          </w:rPr>
          <w:t>Conta de serviço de feeds de dados</w:t>
        </w:r>
      </w:hyperlink>
      <w:r w:rsidRPr="002E6533">
        <w:t xml:space="preserve"> para obter mais informações sobre o Nome da conta de serviço.</w:t>
      </w:r>
    </w:p>
    <w:p w14:paraId="4E3A4685" w14:textId="77777777" w:rsidR="004470EF" w:rsidRPr="002E6533" w:rsidRDefault="00000000">
      <w:pPr>
        <w:numPr>
          <w:ilvl w:val="0"/>
          <w:numId w:val="1184"/>
        </w:numPr>
      </w:pPr>
      <w:r w:rsidRPr="002E6533">
        <w:t>Execute um destes procedimentos:</w:t>
      </w:r>
    </w:p>
    <w:p w14:paraId="2CB02C57" w14:textId="77777777" w:rsidR="004470EF" w:rsidRPr="002E6533" w:rsidRDefault="00000000">
      <w:pPr>
        <w:pStyle w:val="Compact"/>
        <w:numPr>
          <w:ilvl w:val="1"/>
          <w:numId w:val="1189"/>
        </w:numPr>
      </w:pPr>
      <w:r w:rsidRPr="002E6533">
        <w:t>Para continuar configurando o feed de dados, vá para a próxima tarefa.</w:t>
      </w:r>
    </w:p>
    <w:p w14:paraId="7DA1DF24" w14:textId="77777777" w:rsidR="004470EF" w:rsidRPr="002E6533" w:rsidRDefault="00000000">
      <w:pPr>
        <w:pStyle w:val="Compact"/>
        <w:numPr>
          <w:ilvl w:val="1"/>
          <w:numId w:val="1189"/>
        </w:numPr>
      </w:pPr>
      <w:r w:rsidRPr="002E6533">
        <w:t>Para terminar de configurar o feed mais tarde, clique em Salvar ou Salvar e fechar.</w:t>
      </w:r>
    </w:p>
    <w:p w14:paraId="45FA6A9A" w14:textId="77777777" w:rsidR="004470EF" w:rsidRPr="002E6533" w:rsidRDefault="00000000">
      <w:pPr>
        <w:pStyle w:val="Ttulo2"/>
      </w:pPr>
      <w:r w:rsidRPr="002E6533">
        <w:t>Tarefa 2: Definir o método de transporte</w:t>
      </w:r>
    </w:p>
    <w:p w14:paraId="32D87FF8" w14:textId="77777777" w:rsidR="004470EF" w:rsidRPr="002E6533" w:rsidRDefault="00000000">
      <w:pPr>
        <w:pStyle w:val="FirstParagraph"/>
      </w:pPr>
      <w:r w:rsidRPr="002E6533">
        <w:rPr>
          <w:b/>
          <w:bCs/>
        </w:rPr>
        <w:t>Importante:</w:t>
      </w:r>
      <w:r w:rsidRPr="002E6533">
        <w:t xml:space="preserve"> Para que o feed de dados seja executado com sucesso, o servidor responsável pela execução do feed de dados precisa ter o acesso à rede necessária para o banco de dados.</w:t>
      </w:r>
    </w:p>
    <w:p w14:paraId="36B227C2" w14:textId="77777777" w:rsidR="004470EF" w:rsidRPr="002E6533" w:rsidRDefault="00000000">
      <w:pPr>
        <w:numPr>
          <w:ilvl w:val="0"/>
          <w:numId w:val="1190"/>
        </w:numPr>
      </w:pPr>
      <w:r w:rsidRPr="002E6533">
        <w:t>Vá para a guia Conexão de origem do feed de dados.</w:t>
      </w:r>
    </w:p>
    <w:p w14:paraId="6BAC0F12" w14:textId="77777777" w:rsidR="004470EF" w:rsidRPr="002E6533" w:rsidRDefault="00000000">
      <w:pPr>
        <w:pStyle w:val="Compact"/>
        <w:numPr>
          <w:ilvl w:val="0"/>
          <w:numId w:val="1190"/>
        </w:numPr>
      </w:pPr>
      <w:r w:rsidRPr="002E6533">
        <w:t>Na lista Local de origem, selecione um local.</w:t>
      </w:r>
    </w:p>
    <w:p w14:paraId="42CB1E53" w14:textId="77777777" w:rsidR="004470EF" w:rsidRPr="002E6533" w:rsidRDefault="00000000">
      <w:pPr>
        <w:pStyle w:val="Compact"/>
        <w:numPr>
          <w:ilvl w:val="0"/>
          <w:numId w:val="1190"/>
        </w:numPr>
      </w:pPr>
      <w:r w:rsidRPr="002E6533">
        <w:t>Na lista Método de transporte, selecione um tipo de transporte.</w:t>
      </w:r>
    </w:p>
    <w:p w14:paraId="05572881" w14:textId="77777777" w:rsidR="004470EF" w:rsidRPr="002E6533" w:rsidRDefault="00000000">
      <w:pPr>
        <w:numPr>
          <w:ilvl w:val="0"/>
          <w:numId w:val="1190"/>
        </w:numPr>
      </w:pPr>
      <w:r w:rsidRPr="002E6533">
        <w:t>Na seção Configuração do banco de dados, conclua as opções de configuração.</w:t>
      </w:r>
    </w:p>
    <w:p w14:paraId="7BB981E0" w14:textId="77777777" w:rsidR="004470EF" w:rsidRPr="002E6533" w:rsidRDefault="00000000">
      <w:pPr>
        <w:numPr>
          <w:ilvl w:val="0"/>
          <w:numId w:val="1191"/>
        </w:numPr>
      </w:pPr>
      <w:r w:rsidRPr="002E6533">
        <w:t>Preencha os campos Nome de usuário e Senha para especificar as credenciais de uma conta que consulta o banco de dados, apenas se String de conexão não incluir credenciais.</w:t>
      </w:r>
    </w:p>
    <w:p w14:paraId="16B8643D" w14:textId="77777777" w:rsidR="004470EF" w:rsidRPr="002E6533" w:rsidRDefault="00000000">
      <w:pPr>
        <w:pStyle w:val="FirstParagraph"/>
      </w:pPr>
      <w:r w:rsidRPr="002E6533">
        <w:t>A tabela a seguir descreve as opções.</w:t>
      </w:r>
    </w:p>
    <w:p w14:paraId="3AEA475C"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E7C58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C06E09" w14:textId="77777777" w:rsidR="004470EF" w:rsidRPr="002E6533" w:rsidRDefault="00000000">
            <w:pPr>
              <w:pStyle w:val="Compact"/>
            </w:pPr>
            <w:r w:rsidRPr="002E6533">
              <w:t>Opção</w:t>
            </w:r>
          </w:p>
        </w:tc>
        <w:tc>
          <w:tcPr>
            <w:tcW w:w="3960" w:type="dxa"/>
          </w:tcPr>
          <w:p w14:paraId="194A3267" w14:textId="77777777" w:rsidR="004470EF" w:rsidRPr="002E6533" w:rsidRDefault="00000000">
            <w:pPr>
              <w:pStyle w:val="Compact"/>
            </w:pPr>
            <w:r w:rsidRPr="002E6533">
              <w:t>Descrição</w:t>
            </w:r>
          </w:p>
        </w:tc>
      </w:tr>
      <w:tr w:rsidR="004470EF" w:rsidRPr="002E6533" w14:paraId="5BC4FC53" w14:textId="77777777">
        <w:tc>
          <w:tcPr>
            <w:tcW w:w="3960" w:type="dxa"/>
          </w:tcPr>
          <w:p w14:paraId="1367CA4E" w14:textId="77777777" w:rsidR="004470EF" w:rsidRPr="002E6533" w:rsidRDefault="00000000">
            <w:pPr>
              <w:pStyle w:val="Compact"/>
            </w:pPr>
            <w:r w:rsidRPr="002E6533">
              <w:t>Provider</w:t>
            </w:r>
          </w:p>
        </w:tc>
        <w:tc>
          <w:tcPr>
            <w:tcW w:w="3960" w:type="dxa"/>
          </w:tcPr>
          <w:p w14:paraId="0FC8C24B" w14:textId="77777777" w:rsidR="004470EF" w:rsidRPr="002E6533" w:rsidRDefault="00000000">
            <w:pPr>
              <w:pStyle w:val="Corpodetexto"/>
            </w:pPr>
            <w:r w:rsidRPr="002E6533">
              <w:t>Especifica o provedor de dados com base no tipo de string de conexão utilizado.</w:t>
            </w:r>
          </w:p>
          <w:p w14:paraId="23D27451" w14:textId="77777777" w:rsidR="004470EF" w:rsidRPr="002E6533" w:rsidRDefault="00000000">
            <w:pPr>
              <w:pStyle w:val="Corpodetexto"/>
            </w:pPr>
            <w:r w:rsidRPr="002E6533">
              <w:t>Se o Oracle dotConnect for o provedor de dados, você deverá instalar os drivers para o Oracle porque esses drivers não estão incluídos na Archer instalação. Para determinar a string de conexão para este provedor de dados, vá para a seguinte URL:</w:t>
            </w:r>
            <w:r w:rsidRPr="002E6533">
              <w:br/>
            </w:r>
            <w:hyperlink r:id="rId586">
              <w:r w:rsidR="004470EF" w:rsidRPr="002E6533">
                <w:rPr>
                  <w:rStyle w:val="Hyperlink"/>
                </w:rPr>
                <w:t>http://www.devart.com/dotconnect/oracle/docs/Devart.Data.Oracle~</w:t>
              </w:r>
              <w:r w:rsidR="004470EF" w:rsidRPr="002E6533">
                <w:br/>
              </w:r>
              <w:r w:rsidR="004470EF" w:rsidRPr="002E6533">
                <w:rPr>
                  <w:rStyle w:val="Hyperlink"/>
                </w:rPr>
                <w:t>Devart.Data.Oracle.OracleConnection~ConnectionString.html</w:t>
              </w:r>
            </w:hyperlink>
            <w:r w:rsidRPr="002E6533">
              <w:t>.</w:t>
            </w:r>
          </w:p>
        </w:tc>
      </w:tr>
      <w:tr w:rsidR="004470EF" w:rsidRPr="002E6533" w14:paraId="64198DF6" w14:textId="77777777">
        <w:tc>
          <w:tcPr>
            <w:tcW w:w="3960" w:type="dxa"/>
          </w:tcPr>
          <w:p w14:paraId="2F10DF22" w14:textId="77777777" w:rsidR="004470EF" w:rsidRPr="002E6533" w:rsidRDefault="00000000">
            <w:pPr>
              <w:pStyle w:val="Compact"/>
            </w:pPr>
            <w:r w:rsidRPr="002E6533">
              <w:t>Timeout de conexão</w:t>
            </w:r>
          </w:p>
        </w:tc>
        <w:tc>
          <w:tcPr>
            <w:tcW w:w="3960" w:type="dxa"/>
          </w:tcPr>
          <w:p w14:paraId="354CF32B" w14:textId="77777777" w:rsidR="004470EF" w:rsidRPr="002E6533" w:rsidRDefault="00000000">
            <w:pPr>
              <w:pStyle w:val="Compact"/>
            </w:pPr>
            <w:r w:rsidRPr="002E6533">
              <w:t>Especifica o parâmetro de timeout em segundos para forçar a falha do feed em consultas de longa execução.</w:t>
            </w:r>
          </w:p>
        </w:tc>
      </w:tr>
      <w:tr w:rsidR="004470EF" w:rsidRPr="002E6533" w14:paraId="3E787BBD" w14:textId="77777777">
        <w:tc>
          <w:tcPr>
            <w:tcW w:w="3960" w:type="dxa"/>
          </w:tcPr>
          <w:p w14:paraId="4368124C" w14:textId="77777777" w:rsidR="004470EF" w:rsidRPr="002E6533" w:rsidRDefault="00000000">
            <w:pPr>
              <w:pStyle w:val="Compact"/>
            </w:pPr>
            <w:r w:rsidRPr="002E6533">
              <w:t>String de conexão</w:t>
            </w:r>
          </w:p>
        </w:tc>
        <w:tc>
          <w:tcPr>
            <w:tcW w:w="3960" w:type="dxa"/>
          </w:tcPr>
          <w:p w14:paraId="0A92D816" w14:textId="77777777" w:rsidR="004470EF" w:rsidRPr="002E6533" w:rsidRDefault="00000000">
            <w:pPr>
              <w:pStyle w:val="Compact"/>
            </w:pPr>
            <w:r w:rsidRPr="002E6533">
              <w:t>Permite que o feed de dados localize e acesse o banco de dados e recupere os dados de origem especificados.</w:t>
            </w:r>
          </w:p>
        </w:tc>
      </w:tr>
      <w:tr w:rsidR="004470EF" w:rsidRPr="002E6533" w14:paraId="3F9EFBD8" w14:textId="77777777">
        <w:tc>
          <w:tcPr>
            <w:tcW w:w="3960" w:type="dxa"/>
          </w:tcPr>
          <w:p w14:paraId="2F2FE0E5" w14:textId="77777777" w:rsidR="004470EF" w:rsidRPr="002E6533" w:rsidRDefault="00000000">
            <w:pPr>
              <w:pStyle w:val="Compact"/>
            </w:pPr>
            <w:r w:rsidRPr="002E6533">
              <w:t>Consultar</w:t>
            </w:r>
          </w:p>
        </w:tc>
        <w:tc>
          <w:tcPr>
            <w:tcW w:w="3960" w:type="dxa"/>
          </w:tcPr>
          <w:p w14:paraId="5AD385DC" w14:textId="77777777" w:rsidR="004470EF" w:rsidRPr="002E6533" w:rsidRDefault="00000000">
            <w:pPr>
              <w:pStyle w:val="Corpodetexto"/>
            </w:pPr>
            <w:r w:rsidRPr="002E6533">
              <w:t>Especifica a consulta executada no banco de dados. Esse campo não pode ter mais de 4.000 caracteres.</w:t>
            </w:r>
          </w:p>
          <w:p w14:paraId="7FC32C7F" w14:textId="77777777" w:rsidR="004470EF" w:rsidRPr="002E6533" w:rsidRDefault="00000000">
            <w:pPr>
              <w:pStyle w:val="Corpodetexto"/>
            </w:pPr>
            <w:r w:rsidRPr="002E6533">
              <w:t>Você também pode executar um procedimento armazenado, como o exemplo na figura a seguir, informando-o no campo Consulta.</w:t>
            </w:r>
          </w:p>
          <w:p w14:paraId="7D8F13B2" w14:textId="77777777" w:rsidR="004470EF" w:rsidRPr="002E6533" w:rsidRDefault="00000000">
            <w:pPr>
              <w:pStyle w:val="Corpodetexto"/>
            </w:pPr>
            <w:r w:rsidRPr="002E6533">
              <w:t>Ou lógica do operador</w:t>
            </w:r>
          </w:p>
          <w:p w14:paraId="74F394C3" w14:textId="77777777" w:rsidR="004470EF" w:rsidRPr="002E6533" w:rsidRDefault="00000000">
            <w:pPr>
              <w:pStyle w:val="Corpodetexto"/>
            </w:pPr>
            <w:r w:rsidRPr="002E6533">
              <w:t>Entre em contato com o administrador do banco de dados antes de executar qualquer consulta dos dados corporativos da sua empresa. Se você configurar a string de consulta de forma incorreta, poderá alterar os dados armazenados no banco de dados.</w:t>
            </w:r>
            <w:r w:rsidRPr="002E6533">
              <w:br/>
              <w:t xml:space="preserve">Sempre verifique seus resultados executando manualmente antes a </w:t>
            </w:r>
            <w:r w:rsidRPr="002E6533">
              <w:lastRenderedPageBreak/>
              <w:t>consulta, diretamente no banco de dados.</w:t>
            </w:r>
          </w:p>
        </w:tc>
      </w:tr>
    </w:tbl>
    <w:p w14:paraId="513062D0" w14:textId="77777777" w:rsidR="004470EF" w:rsidRPr="002E6533" w:rsidRDefault="00000000">
      <w:pPr>
        <w:numPr>
          <w:ilvl w:val="0"/>
          <w:numId w:val="1192"/>
        </w:numPr>
      </w:pPr>
      <w:r w:rsidRPr="002E6533">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484B9B21"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E16F50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8B2B77" w14:textId="77777777" w:rsidR="004470EF" w:rsidRPr="002E6533" w:rsidRDefault="00000000">
            <w:pPr>
              <w:pStyle w:val="Compact"/>
            </w:pPr>
            <w:r w:rsidRPr="002E6533">
              <w:t>Opção</w:t>
            </w:r>
          </w:p>
        </w:tc>
        <w:tc>
          <w:tcPr>
            <w:tcW w:w="3960" w:type="dxa"/>
          </w:tcPr>
          <w:p w14:paraId="510F2BFA" w14:textId="77777777" w:rsidR="004470EF" w:rsidRPr="002E6533" w:rsidRDefault="00000000">
            <w:pPr>
              <w:pStyle w:val="Compact"/>
            </w:pPr>
            <w:r w:rsidRPr="002E6533">
              <w:t>Descrição</w:t>
            </w:r>
          </w:p>
        </w:tc>
      </w:tr>
      <w:tr w:rsidR="004470EF" w:rsidRPr="002E6533" w14:paraId="299D8080" w14:textId="77777777">
        <w:tc>
          <w:tcPr>
            <w:tcW w:w="3960" w:type="dxa"/>
          </w:tcPr>
          <w:p w14:paraId="61C3EEC1" w14:textId="77777777" w:rsidR="004470EF" w:rsidRPr="002E6533" w:rsidRDefault="00000000">
            <w:pPr>
              <w:pStyle w:val="Compact"/>
            </w:pPr>
            <w:r w:rsidRPr="002E6533">
              <w:t>Excluir</w:t>
            </w:r>
          </w:p>
        </w:tc>
        <w:tc>
          <w:tcPr>
            <w:tcW w:w="3960" w:type="dxa"/>
          </w:tcPr>
          <w:p w14:paraId="34AB45B2"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263FD65C" w14:textId="77777777">
        <w:tc>
          <w:tcPr>
            <w:tcW w:w="3960" w:type="dxa"/>
          </w:tcPr>
          <w:p w14:paraId="1A57893E" w14:textId="77777777" w:rsidR="004470EF" w:rsidRPr="002E6533" w:rsidRDefault="00000000">
            <w:pPr>
              <w:pStyle w:val="Compact"/>
            </w:pPr>
            <w:r w:rsidRPr="002E6533">
              <w:t>Renomear</w:t>
            </w:r>
          </w:p>
        </w:tc>
        <w:tc>
          <w:tcPr>
            <w:tcW w:w="3960" w:type="dxa"/>
          </w:tcPr>
          <w:p w14:paraId="2B38C1BA"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3B6CCADF"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57AF9FBB" w14:textId="77777777" w:rsidR="004470EF" w:rsidRPr="002E6533" w:rsidRDefault="00000000">
            <w:pPr>
              <w:pStyle w:val="Corpodetexto"/>
            </w:pPr>
            <w:r w:rsidRPr="002E6533">
              <w:t>Se você selecionar essa opção, use os tokens de nome de arquivo para especificar o local ou o nome do arquivo.</w:t>
            </w:r>
          </w:p>
          <w:p w14:paraId="078FB728" w14:textId="77777777" w:rsidR="004470EF" w:rsidRPr="002E6533" w:rsidRDefault="00000000">
            <w:pPr>
              <w:pStyle w:val="Ttulo3"/>
            </w:pPr>
            <w:r w:rsidRPr="002E6533">
              <w:t>Tokens de nome de arquivo</w:t>
            </w:r>
          </w:p>
          <w:p w14:paraId="2F72346D"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4B520A98" w14:textId="77777777" w:rsidR="004470EF" w:rsidRPr="002E6533" w:rsidRDefault="00000000">
            <w:pPr>
              <w:pStyle w:val="Corpodetexto"/>
            </w:pPr>
            <w:r w:rsidRPr="002E6533">
              <w:t xml:space="preserve">Here are the usable tokens for renaming </w:t>
            </w:r>
            <w:r w:rsidRPr="002E6533">
              <w:lastRenderedPageBreak/>
              <w:t>data files.</w:t>
            </w:r>
          </w:p>
          <w:p w14:paraId="256D509F" w14:textId="77777777" w:rsidR="004470EF" w:rsidRPr="002E6533" w:rsidRDefault="00000000">
            <w:pPr>
              <w:pStyle w:val="Compact"/>
              <w:numPr>
                <w:ilvl w:val="0"/>
                <w:numId w:val="1193"/>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6DBAB0B6" w14:textId="77777777" w:rsidR="004470EF" w:rsidRPr="002E6533" w:rsidRDefault="00000000">
            <w:pPr>
              <w:numPr>
                <w:ilvl w:val="0"/>
                <w:numId w:val="1193"/>
              </w:numPr>
            </w:pPr>
            <w:r w:rsidRPr="002E6533">
              <w:t>DataFileDirectoryName. Update the filename with the directory name, including the drive, of your file.</w:t>
            </w:r>
          </w:p>
          <w:p w14:paraId="2E1A24DD" w14:textId="77777777" w:rsidR="004470EF" w:rsidRPr="002E6533" w:rsidRDefault="00000000">
            <w:pPr>
              <w:numPr>
                <w:ilvl w:val="0"/>
                <w:numId w:val="1193"/>
              </w:numPr>
            </w:pPr>
            <w:r w:rsidRPr="002E6533">
              <w:t>DataFileName. Insert the original filename, excluding the directory name and extension.</w:t>
            </w:r>
          </w:p>
          <w:p w14:paraId="3C04F7BF" w14:textId="77777777" w:rsidR="004470EF" w:rsidRPr="002E6533" w:rsidRDefault="00000000">
            <w:pPr>
              <w:numPr>
                <w:ilvl w:val="0"/>
                <w:numId w:val="1193"/>
              </w:numPr>
            </w:pPr>
            <w:r w:rsidRPr="002E6533">
              <w:t>DataFileExtension. Insert the file extension, such as .csv, in the new filename.</w:t>
            </w:r>
          </w:p>
          <w:p w14:paraId="25A11C7A" w14:textId="77777777" w:rsidR="004470EF" w:rsidRPr="002E6533" w:rsidRDefault="00000000">
            <w:pPr>
              <w:numPr>
                <w:ilvl w:val="0"/>
                <w:numId w:val="1193"/>
              </w:numPr>
            </w:pPr>
            <w:r w:rsidRPr="002E6533">
              <w:t>DataFileFullName. Insert the fully qualified filename. This data includes the drive, directory, filename, and extension of the original file.</w:t>
            </w:r>
          </w:p>
          <w:p w14:paraId="30CE2FBD"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710A4112" w14:textId="77777777" w:rsidR="004470EF" w:rsidRPr="002E6533" w:rsidRDefault="00000000">
            <w:pPr>
              <w:pStyle w:val="Corpodetexto"/>
            </w:pPr>
            <w:r w:rsidRPr="002E6533">
              <w:t>Example 1</w:t>
            </w:r>
          </w:p>
          <w:p w14:paraId="316F4075" w14:textId="77777777" w:rsidR="004470EF" w:rsidRPr="002E6533" w:rsidRDefault="00000000">
            <w:pPr>
              <w:pStyle w:val="Compact"/>
              <w:numPr>
                <w:ilvl w:val="0"/>
                <w:numId w:val="1194"/>
              </w:numPr>
            </w:pPr>
            <w:r w:rsidRPr="002E6533">
              <w:t>Input Tokens: {DataFileDirectoryName}</w:t>
            </w:r>
            <w:proofErr w:type="gramStart"/>
            <w:r w:rsidRPr="002E6533">
              <w:t>\success\{</w:t>
            </w:r>
            <w:proofErr w:type="gramEnd"/>
            <w:r w:rsidRPr="002E6533">
              <w:t>DataFileName}_{Now(MM.dd.yyyy)}.{DataFileExtension}</w:t>
            </w:r>
          </w:p>
          <w:p w14:paraId="14089828" w14:textId="77777777" w:rsidR="004470EF" w:rsidRPr="002E6533" w:rsidRDefault="00000000">
            <w:pPr>
              <w:pStyle w:val="Compact"/>
              <w:numPr>
                <w:ilvl w:val="0"/>
                <w:numId w:val="1194"/>
              </w:numPr>
            </w:pPr>
            <w:r w:rsidRPr="002E6533">
              <w:t>Output: C:\DataFeed\Source\ESL\processed\success\ThreatData_01.31.200</w:t>
            </w:r>
            <w:r w:rsidRPr="002E6533">
              <w:lastRenderedPageBreak/>
              <w:t>8.csv</w:t>
            </w:r>
          </w:p>
          <w:p w14:paraId="28C1ED3B" w14:textId="77777777" w:rsidR="004470EF" w:rsidRPr="002E6533" w:rsidRDefault="00000000">
            <w:pPr>
              <w:pStyle w:val="FirstParagraph"/>
            </w:pPr>
            <w:r w:rsidRPr="002E6533">
              <w:t>Example 2</w:t>
            </w:r>
          </w:p>
          <w:p w14:paraId="32B6BAD7" w14:textId="77777777" w:rsidR="004470EF" w:rsidRPr="002E6533" w:rsidRDefault="00000000">
            <w:pPr>
              <w:pStyle w:val="Compact"/>
              <w:numPr>
                <w:ilvl w:val="0"/>
                <w:numId w:val="1195"/>
              </w:numPr>
            </w:pPr>
            <w:r w:rsidRPr="002E6533">
              <w:t xml:space="preserve">Input Tokens: </w:t>
            </w:r>
            <w:proofErr w:type="gramStart"/>
            <w:r w:rsidRPr="002E6533">
              <w:t>\\DFSRepository\{</w:t>
            </w:r>
            <w:proofErr w:type="gramEnd"/>
            <w:r w:rsidRPr="002E6533">
              <w:t>Now(yyyy)}\{Now(MM)}\{DataFileName}_success.{DataFileExtension}</w:t>
            </w:r>
          </w:p>
          <w:p w14:paraId="272A8BBF" w14:textId="77777777" w:rsidR="004470EF" w:rsidRPr="002E6533" w:rsidRDefault="00000000">
            <w:pPr>
              <w:pStyle w:val="Compact"/>
              <w:numPr>
                <w:ilvl w:val="0"/>
                <w:numId w:val="1195"/>
              </w:numPr>
            </w:pPr>
            <w:r w:rsidRPr="002E6533">
              <w:t>Output: \\DFSRepository\2008\01\ThreatData_success.csv</w:t>
            </w:r>
          </w:p>
        </w:tc>
      </w:tr>
    </w:tbl>
    <w:p w14:paraId="7A0F5532" w14:textId="77777777" w:rsidR="004470EF" w:rsidRPr="002E6533" w:rsidRDefault="00000000">
      <w:pPr>
        <w:numPr>
          <w:ilvl w:val="0"/>
          <w:numId w:val="1196"/>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39444DD5" w14:textId="77777777" w:rsidR="004470EF" w:rsidRPr="002E6533" w:rsidRDefault="00000000">
      <w:pPr>
        <w:numPr>
          <w:ilvl w:val="0"/>
          <w:numId w:val="1196"/>
        </w:numPr>
      </w:pPr>
      <w:r w:rsidRPr="002E6533">
        <w:t>Execute um destes procedimentos:</w:t>
      </w:r>
    </w:p>
    <w:p w14:paraId="0C6AC929" w14:textId="77777777" w:rsidR="004470EF" w:rsidRPr="002E6533" w:rsidRDefault="00000000">
      <w:pPr>
        <w:pStyle w:val="Compact"/>
        <w:numPr>
          <w:ilvl w:val="1"/>
          <w:numId w:val="1197"/>
        </w:numPr>
      </w:pPr>
      <w:r w:rsidRPr="002E6533">
        <w:t>Para continuar configurando o feed de dados, vá para a próxima tarefa.</w:t>
      </w:r>
    </w:p>
    <w:p w14:paraId="77B3E922" w14:textId="77777777" w:rsidR="004470EF" w:rsidRPr="002E6533" w:rsidRDefault="00000000">
      <w:pPr>
        <w:pStyle w:val="Compact"/>
        <w:numPr>
          <w:ilvl w:val="1"/>
          <w:numId w:val="1197"/>
        </w:numPr>
      </w:pPr>
      <w:r w:rsidRPr="002E6533">
        <w:t>Para terminar de configurar o feed mais tarde, clique em Salvar ou Salvar e fechar.</w:t>
      </w:r>
    </w:p>
    <w:p w14:paraId="4C03A2E1" w14:textId="77777777" w:rsidR="004470EF" w:rsidRPr="002E6533" w:rsidRDefault="00000000">
      <w:pPr>
        <w:pStyle w:val="Ttulo2"/>
      </w:pPr>
      <w:r w:rsidRPr="002E6533">
        <w:t>Tarefa 3: Definir o agendamento do feed de dados</w:t>
      </w:r>
    </w:p>
    <w:p w14:paraId="428C705F"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0BFD62A" w14:textId="77777777" w:rsidR="004470EF" w:rsidRPr="002E6533" w:rsidRDefault="00000000">
      <w:pPr>
        <w:pStyle w:val="Corpodetexto"/>
      </w:pPr>
      <w:r w:rsidRPr="002E6533">
        <w:t>Você também pode executar o feed de dados imediatamente.</w:t>
      </w:r>
    </w:p>
    <w:p w14:paraId="7A87C113" w14:textId="77777777" w:rsidR="004470EF" w:rsidRPr="002E6533" w:rsidRDefault="00000000">
      <w:pPr>
        <w:pStyle w:val="Corpodetexto"/>
      </w:pPr>
      <w:r w:rsidRPr="002E6533">
        <w:t>Para impedir que o servidor seja sobrecarregado, programe os feeds de dados de forma escalonada.</w:t>
      </w:r>
    </w:p>
    <w:p w14:paraId="45070278"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8F68624" w14:textId="77777777" w:rsidR="004470EF" w:rsidRPr="002E6533" w:rsidRDefault="00000000">
      <w:pPr>
        <w:numPr>
          <w:ilvl w:val="0"/>
          <w:numId w:val="1198"/>
        </w:numPr>
      </w:pPr>
      <w:r w:rsidRPr="002E6533">
        <w:t xml:space="preserve">Vá para a </w:t>
      </w:r>
      <w:proofErr w:type="gramStart"/>
      <w:r w:rsidRPr="002E6533">
        <w:t>guia Executar</w:t>
      </w:r>
      <w:proofErr w:type="gramEnd"/>
      <w:r w:rsidRPr="002E6533">
        <w:t xml:space="preserve"> a configuração &gt; seção Agendamento.</w:t>
      </w:r>
    </w:p>
    <w:p w14:paraId="6484F708" w14:textId="77777777" w:rsidR="004470EF" w:rsidRPr="002E6533" w:rsidRDefault="00000000">
      <w:pPr>
        <w:numPr>
          <w:ilvl w:val="0"/>
          <w:numId w:val="1198"/>
        </w:numPr>
      </w:pPr>
      <w:r w:rsidRPr="002E6533">
        <w:t>Siga um destes procedimentos para agendar seu feed de dados.</w:t>
      </w:r>
    </w:p>
    <w:p w14:paraId="5C05D395" w14:textId="77777777" w:rsidR="004470EF" w:rsidRPr="002E6533" w:rsidRDefault="00000000">
      <w:pPr>
        <w:numPr>
          <w:ilvl w:val="0"/>
          <w:numId w:val="1199"/>
        </w:numPr>
      </w:pPr>
      <w:r w:rsidRPr="002E6533">
        <w:t>Executar dentro do programado</w:t>
      </w:r>
    </w:p>
    <w:p w14:paraId="6692E79F" w14:textId="77777777" w:rsidR="004470EF" w:rsidRPr="002E6533" w:rsidRDefault="00000000">
      <w:pPr>
        <w:numPr>
          <w:ilvl w:val="0"/>
          <w:numId w:val="1"/>
        </w:numPr>
      </w:pPr>
      <w:r w:rsidRPr="002E6533">
        <w:t>Você pode configurar o feed de dados para ser executado em uma programação definida.</w:t>
      </w:r>
    </w:p>
    <w:p w14:paraId="2CCCBF91" w14:textId="77777777" w:rsidR="004470EF" w:rsidRPr="002E6533" w:rsidRDefault="00000000">
      <w:pPr>
        <w:pStyle w:val="TableCaption"/>
      </w:pPr>
      <w:r w:rsidRPr="002E6533">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3F5570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DDDA5E" w14:textId="77777777" w:rsidR="004470EF" w:rsidRPr="002E6533" w:rsidRDefault="00000000">
            <w:pPr>
              <w:pStyle w:val="Compact"/>
            </w:pPr>
            <w:r w:rsidRPr="002E6533">
              <w:t>Campo</w:t>
            </w:r>
          </w:p>
        </w:tc>
        <w:tc>
          <w:tcPr>
            <w:tcW w:w="3960" w:type="dxa"/>
          </w:tcPr>
          <w:p w14:paraId="6B0F26EE" w14:textId="77777777" w:rsidR="004470EF" w:rsidRPr="002E6533" w:rsidRDefault="00000000">
            <w:pPr>
              <w:pStyle w:val="Compact"/>
            </w:pPr>
            <w:r w:rsidRPr="002E6533">
              <w:t>Descrição</w:t>
            </w:r>
          </w:p>
        </w:tc>
      </w:tr>
      <w:tr w:rsidR="004470EF" w:rsidRPr="002E6533" w14:paraId="49F35F9A" w14:textId="77777777">
        <w:tc>
          <w:tcPr>
            <w:tcW w:w="3960" w:type="dxa"/>
          </w:tcPr>
          <w:p w14:paraId="4BB8524D" w14:textId="77777777" w:rsidR="004470EF" w:rsidRPr="002E6533" w:rsidRDefault="00000000">
            <w:pPr>
              <w:pStyle w:val="Compact"/>
            </w:pPr>
            <w:r w:rsidRPr="002E6533">
              <w:t>Data de início</w:t>
            </w:r>
          </w:p>
        </w:tc>
        <w:tc>
          <w:tcPr>
            <w:tcW w:w="3960" w:type="dxa"/>
          </w:tcPr>
          <w:p w14:paraId="793A3AEC" w14:textId="77777777" w:rsidR="004470EF" w:rsidRPr="002E6533" w:rsidRDefault="00000000">
            <w:pPr>
              <w:pStyle w:val="Compact"/>
            </w:pPr>
            <w:r w:rsidRPr="002E6533">
              <w:t>Especifica a data de início do agendamento do feed de dados.</w:t>
            </w:r>
          </w:p>
        </w:tc>
      </w:tr>
      <w:tr w:rsidR="004470EF" w:rsidRPr="002E6533" w14:paraId="197C08FA" w14:textId="77777777">
        <w:tc>
          <w:tcPr>
            <w:tcW w:w="3960" w:type="dxa"/>
          </w:tcPr>
          <w:p w14:paraId="18A77821" w14:textId="77777777" w:rsidR="004470EF" w:rsidRPr="002E6533" w:rsidRDefault="00000000">
            <w:pPr>
              <w:pStyle w:val="Compact"/>
            </w:pPr>
            <w:r w:rsidRPr="002E6533">
              <w:t>Hora de início</w:t>
            </w:r>
          </w:p>
        </w:tc>
        <w:tc>
          <w:tcPr>
            <w:tcW w:w="3960" w:type="dxa"/>
          </w:tcPr>
          <w:p w14:paraId="6BB85404" w14:textId="77777777" w:rsidR="004470EF" w:rsidRPr="002E6533" w:rsidRDefault="00000000">
            <w:pPr>
              <w:pStyle w:val="Compact"/>
            </w:pPr>
            <w:r w:rsidRPr="002E6533">
              <w:t>Especifica a hora de início da execução do feed de dados.</w:t>
            </w:r>
          </w:p>
        </w:tc>
      </w:tr>
      <w:tr w:rsidR="004470EF" w:rsidRPr="002E6533" w14:paraId="7E3D01CE" w14:textId="77777777">
        <w:tc>
          <w:tcPr>
            <w:tcW w:w="3960" w:type="dxa"/>
          </w:tcPr>
          <w:p w14:paraId="46712B79" w14:textId="77777777" w:rsidR="004470EF" w:rsidRPr="002E6533" w:rsidRDefault="00000000">
            <w:pPr>
              <w:pStyle w:val="Compact"/>
            </w:pPr>
            <w:r w:rsidRPr="002E6533">
              <w:t>Fuso horário</w:t>
            </w:r>
          </w:p>
        </w:tc>
        <w:tc>
          <w:tcPr>
            <w:tcW w:w="3960" w:type="dxa"/>
          </w:tcPr>
          <w:p w14:paraId="7E9D93D3" w14:textId="77777777" w:rsidR="004470EF" w:rsidRPr="002E6533" w:rsidRDefault="00000000">
            <w:pPr>
              <w:pStyle w:val="Compact"/>
            </w:pPr>
            <w:r w:rsidRPr="002E6533">
              <w:t>Especifica o fuso horário de início do agendamento do feed de dados.</w:t>
            </w:r>
          </w:p>
        </w:tc>
      </w:tr>
      <w:tr w:rsidR="004470EF" w:rsidRPr="002E6533" w14:paraId="4EBB09E1" w14:textId="77777777">
        <w:tc>
          <w:tcPr>
            <w:tcW w:w="3960" w:type="dxa"/>
          </w:tcPr>
          <w:p w14:paraId="057B3B4B" w14:textId="77777777" w:rsidR="004470EF" w:rsidRPr="002E6533" w:rsidRDefault="00000000">
            <w:pPr>
              <w:pStyle w:val="Compact"/>
            </w:pPr>
            <w:r w:rsidRPr="002E6533">
              <w:t>Recurring</w:t>
            </w:r>
          </w:p>
        </w:tc>
        <w:tc>
          <w:tcPr>
            <w:tcW w:w="3960" w:type="dxa"/>
          </w:tcPr>
          <w:p w14:paraId="639E5EAC"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DA2CFB0" w14:textId="77777777" w:rsidR="004470EF" w:rsidRPr="002E6533" w:rsidRDefault="00000000">
            <w:pPr>
              <w:numPr>
                <w:ilvl w:val="0"/>
                <w:numId w:val="1200"/>
              </w:numPr>
            </w:pPr>
            <w:r w:rsidRPr="002E6533">
              <w:t>A cada minuto. Executa o feed de dados conforme o intervalo definido.</w:t>
            </w:r>
          </w:p>
          <w:p w14:paraId="7A067FA8" w14:textId="77777777" w:rsidR="004470EF" w:rsidRPr="002E6533" w:rsidRDefault="00000000">
            <w:pPr>
              <w:numPr>
                <w:ilvl w:val="0"/>
                <w:numId w:val="1201"/>
              </w:numPr>
            </w:pPr>
            <w:r w:rsidRPr="002E6533">
              <w:t>Por exemplo, se você especificar 45 na lista A cada, o feed de dados será executado a cada 45 minutos.</w:t>
            </w:r>
          </w:p>
          <w:p w14:paraId="665C3F5F" w14:textId="77777777" w:rsidR="004470EF" w:rsidRPr="002E6533" w:rsidRDefault="00000000">
            <w:pPr>
              <w:pStyle w:val="Compact"/>
              <w:numPr>
                <w:ilvl w:val="0"/>
                <w:numId w:val="1202"/>
              </w:numPr>
            </w:pPr>
            <w:r w:rsidRPr="002E6533">
              <w:t>A cada hora. Executa o feed de dados conforme o intervalo definido, por exemplo, a cada hora (1), em horas alternadas (2) etc.</w:t>
            </w:r>
          </w:p>
          <w:p w14:paraId="7BF81CB7" w14:textId="77777777" w:rsidR="004470EF" w:rsidRPr="002E6533" w:rsidRDefault="00000000">
            <w:pPr>
              <w:pStyle w:val="Compact"/>
              <w:numPr>
                <w:ilvl w:val="0"/>
                <w:numId w:val="1202"/>
              </w:numPr>
            </w:pPr>
            <w:r w:rsidRPr="002E6533">
              <w:t>Diariamente. Executa o feed de dados conforme o intervalo definido, por exemplo, todos os dias (1), em dias alternados (2) etc.</w:t>
            </w:r>
          </w:p>
          <w:p w14:paraId="78728652" w14:textId="77777777" w:rsidR="004470EF" w:rsidRPr="002E6533" w:rsidRDefault="00000000">
            <w:pPr>
              <w:pStyle w:val="Compact"/>
              <w:numPr>
                <w:ilvl w:val="0"/>
                <w:numId w:val="1202"/>
              </w:numPr>
            </w:pPr>
            <w:r w:rsidRPr="002E6533">
              <w:t>Semanalmente. Executa o feed de dados com base em um dia especificado da semana, por exemplo, quinzenalmente às segundas-feiras (2), a cada três segundas-feiras (3) etc.</w:t>
            </w:r>
          </w:p>
          <w:p w14:paraId="5C980314" w14:textId="77777777" w:rsidR="004470EF" w:rsidRPr="002E6533" w:rsidRDefault="00000000">
            <w:pPr>
              <w:pStyle w:val="Compact"/>
              <w:numPr>
                <w:ilvl w:val="0"/>
                <w:numId w:val="1202"/>
              </w:numPr>
            </w:pPr>
            <w:r w:rsidRPr="002E6533">
              <w:t xml:space="preserve">Mensalmente. Executa o feed de dados com base em uma semana específica do mês, por exemplo, na primeira segunda-feira de cada mês, na segunda terça-feira de </w:t>
            </w:r>
            <w:r w:rsidRPr="002E6533">
              <w:lastRenderedPageBreak/>
              <w:t>cada terceiro mês e assim por diante.</w:t>
            </w:r>
          </w:p>
        </w:tc>
      </w:tr>
      <w:tr w:rsidR="004470EF" w:rsidRPr="002E6533" w14:paraId="0435C9F5" w14:textId="77777777">
        <w:tc>
          <w:tcPr>
            <w:tcW w:w="3960" w:type="dxa"/>
          </w:tcPr>
          <w:p w14:paraId="7876E0FD" w14:textId="77777777" w:rsidR="004470EF" w:rsidRPr="002E6533" w:rsidRDefault="00000000">
            <w:pPr>
              <w:pStyle w:val="Compact"/>
            </w:pPr>
            <w:r w:rsidRPr="002E6533">
              <w:lastRenderedPageBreak/>
              <w:t>Cada</w:t>
            </w:r>
          </w:p>
        </w:tc>
        <w:tc>
          <w:tcPr>
            <w:tcW w:w="3960" w:type="dxa"/>
          </w:tcPr>
          <w:p w14:paraId="03A24B77" w14:textId="77777777" w:rsidR="004470EF" w:rsidRPr="002E6533" w:rsidRDefault="00000000">
            <w:pPr>
              <w:pStyle w:val="Compact"/>
            </w:pPr>
            <w:r w:rsidRPr="002E6533">
              <w:t>Especifica o intervalo da frequência de execução do feed de dados.</w:t>
            </w:r>
          </w:p>
        </w:tc>
      </w:tr>
      <w:tr w:rsidR="004470EF" w:rsidRPr="002E6533" w14:paraId="685FF037" w14:textId="77777777">
        <w:tc>
          <w:tcPr>
            <w:tcW w:w="3960" w:type="dxa"/>
          </w:tcPr>
          <w:p w14:paraId="1E91788C" w14:textId="77777777" w:rsidR="004470EF" w:rsidRPr="002E6533" w:rsidRDefault="00000000">
            <w:pPr>
              <w:pStyle w:val="Compact"/>
            </w:pPr>
            <w:r w:rsidRPr="002E6533">
              <w:t>Ativado</w:t>
            </w:r>
          </w:p>
        </w:tc>
        <w:tc>
          <w:tcPr>
            <w:tcW w:w="3960" w:type="dxa"/>
          </w:tcPr>
          <w:p w14:paraId="4DCA63B5" w14:textId="77777777" w:rsidR="004470EF" w:rsidRPr="002E6533" w:rsidRDefault="00000000">
            <w:pPr>
              <w:pStyle w:val="Compact"/>
            </w:pPr>
            <w:r w:rsidRPr="002E6533">
              <w:t>Especifica a frequência dos dias da semana em que o feed de dados é executado.</w:t>
            </w:r>
          </w:p>
        </w:tc>
      </w:tr>
      <w:tr w:rsidR="004470EF" w:rsidRPr="002E6533" w14:paraId="30CE1D8E" w14:textId="77777777">
        <w:tc>
          <w:tcPr>
            <w:tcW w:w="3960" w:type="dxa"/>
          </w:tcPr>
          <w:p w14:paraId="438F698A" w14:textId="77777777" w:rsidR="004470EF" w:rsidRPr="002E6533" w:rsidRDefault="00000000">
            <w:pPr>
              <w:pStyle w:val="Compact"/>
            </w:pPr>
            <w:r w:rsidRPr="002E6533">
              <w:t>Dia da semana</w:t>
            </w:r>
          </w:p>
        </w:tc>
        <w:tc>
          <w:tcPr>
            <w:tcW w:w="3960" w:type="dxa"/>
          </w:tcPr>
          <w:p w14:paraId="6FD09AC3" w14:textId="77777777" w:rsidR="004470EF" w:rsidRPr="002E6533" w:rsidRDefault="00000000">
            <w:pPr>
              <w:pStyle w:val="Compact"/>
            </w:pPr>
            <w:r w:rsidRPr="002E6533">
              <w:t>Especifica os dias da semana em que o feed de dados é executado.</w:t>
            </w:r>
          </w:p>
        </w:tc>
      </w:tr>
    </w:tbl>
    <w:p w14:paraId="6E50AE05" w14:textId="77777777" w:rsidR="004470EF" w:rsidRPr="002E6533" w:rsidRDefault="00000000">
      <w:pPr>
        <w:numPr>
          <w:ilvl w:val="0"/>
          <w:numId w:val="1203"/>
        </w:numPr>
      </w:pPr>
      <w:r w:rsidRPr="002E6533">
        <w:t>Executar depois</w:t>
      </w:r>
    </w:p>
    <w:p w14:paraId="2830E310"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7683B05B"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35118134" w14:textId="77777777" w:rsidR="004470EF" w:rsidRPr="002E6533" w:rsidRDefault="00000000">
      <w:pPr>
        <w:numPr>
          <w:ilvl w:val="0"/>
          <w:numId w:val="1"/>
        </w:numPr>
      </w:pPr>
      <w:r w:rsidRPr="002E6533">
        <w:t>Executar agora</w:t>
      </w:r>
    </w:p>
    <w:p w14:paraId="7B968253"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5812B392" w14:textId="77777777" w:rsidR="004470EF" w:rsidRPr="002E6533" w:rsidRDefault="00000000">
      <w:pPr>
        <w:numPr>
          <w:ilvl w:val="0"/>
          <w:numId w:val="1204"/>
        </w:numPr>
      </w:pPr>
      <w:r w:rsidRPr="002E6533">
        <w:t>Para salvar o feed de dados, clique em Salvar ou Salvar e fechar.</w:t>
      </w:r>
    </w:p>
    <w:p w14:paraId="607FC6F9" w14:textId="77777777" w:rsidR="004470EF" w:rsidRPr="002E6533" w:rsidRDefault="00000000">
      <w:pPr>
        <w:numPr>
          <w:ilvl w:val="0"/>
          <w:numId w:val="1204"/>
        </w:numPr>
      </w:pPr>
      <w:r w:rsidRPr="002E6533">
        <w:t>Execute um destes procedimentos:</w:t>
      </w:r>
    </w:p>
    <w:p w14:paraId="21011D9E" w14:textId="77777777" w:rsidR="004470EF" w:rsidRPr="002E6533" w:rsidRDefault="00000000">
      <w:pPr>
        <w:pStyle w:val="Compact"/>
        <w:numPr>
          <w:ilvl w:val="1"/>
          <w:numId w:val="1205"/>
        </w:numPr>
      </w:pPr>
      <w:r w:rsidRPr="002E6533">
        <w:t>Para continuar configurando o feed de dados, vá para a próxima tarefa.</w:t>
      </w:r>
    </w:p>
    <w:p w14:paraId="42DA0419" w14:textId="77777777" w:rsidR="004470EF" w:rsidRPr="002E6533" w:rsidRDefault="00000000">
      <w:pPr>
        <w:pStyle w:val="Compact"/>
        <w:numPr>
          <w:ilvl w:val="1"/>
          <w:numId w:val="1205"/>
        </w:numPr>
      </w:pPr>
      <w:r w:rsidRPr="002E6533">
        <w:t>Para terminar de configurar o feed mais tarde, clique em Salvar ou Salvar e fechar.</w:t>
      </w:r>
    </w:p>
    <w:p w14:paraId="40DC1AC8" w14:textId="77777777" w:rsidR="004470EF" w:rsidRPr="002E6533" w:rsidRDefault="00000000">
      <w:pPr>
        <w:pStyle w:val="Ttulo1"/>
      </w:pPr>
      <w:bookmarkStart w:id="473" w:name="feeds-de-dados-em-arquivo"/>
      <w:bookmarkEnd w:id="472"/>
      <w:r w:rsidRPr="002E6533">
        <w:t>Feeds de dados em arquivo</w:t>
      </w:r>
    </w:p>
    <w:p w14:paraId="56FC537B" w14:textId="77777777" w:rsidR="004470EF" w:rsidRPr="002E6533" w:rsidRDefault="00000000">
      <w:pPr>
        <w:pStyle w:val="FirstParagraph"/>
      </w:pPr>
      <w:r w:rsidRPr="002E6533">
        <w:t>O feed de dados em arquivo permite que você extraia dados diretamente de um arquivo simples e os insira, em estado bruto ou depois de manipulados, na instância do Archer.</w:t>
      </w:r>
    </w:p>
    <w:p w14:paraId="291B73F2" w14:textId="77777777" w:rsidR="004470EF" w:rsidRPr="002E6533" w:rsidRDefault="00000000">
      <w:pPr>
        <w:pStyle w:val="Corpodetexto"/>
      </w:pPr>
      <w:r w:rsidRPr="002E6533">
        <w:t>Os arquivos de origem devem ser arquivos de texto delimitados ou arquivos XML. Você pode utilizar um XSLT para transformar dados XML em um formato consumível. O Gerenciador do feed de dados pode acessar arquivos localizados em um servidor de rede que esteja acessível ao Gerenciador do feed de dados. Por exemplo, um arquivo delimitado deve residir no servidor de rede, não em seu computador pessoal.</w:t>
      </w:r>
    </w:p>
    <w:p w14:paraId="1D3BD1B9" w14:textId="77777777" w:rsidR="004470EF" w:rsidRPr="002E6533" w:rsidRDefault="00000000">
      <w:pPr>
        <w:pStyle w:val="Corpodetexto"/>
      </w:pPr>
      <w:r w:rsidRPr="002E6533">
        <w:rPr>
          <w:b/>
          <w:bCs/>
        </w:rPr>
        <w:lastRenderedPageBreak/>
        <w:t>Importante:</w:t>
      </w:r>
      <w:r w:rsidRPr="002E6533">
        <w:t xml:space="preserve"> Para que o feed de dados seja executado com sucesso, o servidor responsável pela execução do feed de dados precisa ter o acesso necessário aos arquivos.</w:t>
      </w:r>
    </w:p>
    <w:p w14:paraId="1AE972A3" w14:textId="77777777" w:rsidR="004470EF" w:rsidRPr="002E6533" w:rsidRDefault="00000000">
      <w:pPr>
        <w:pStyle w:val="Ttulo2"/>
      </w:pPr>
      <w:bookmarkStart w:id="474" w:name="file-transporter"/>
      <w:r w:rsidRPr="002E6533">
        <w:t>File Transporter</w:t>
      </w:r>
    </w:p>
    <w:p w14:paraId="08DF952F" w14:textId="77777777" w:rsidR="004470EF" w:rsidRPr="002E6533" w:rsidRDefault="00000000">
      <w:pPr>
        <w:pStyle w:val="FirstParagraph"/>
      </w:pPr>
      <w:r w:rsidRPr="002E6533">
        <w:t>O File Transporter permite que um arquivo de origem externa com integridade e conteúdo desconhecidos possa ser trazido para servidores do Archer. Essa flexibilidade representa um possível vetor de ataque onde o risco associado deve ser aceito pelo cliente.</w:t>
      </w:r>
    </w:p>
    <w:p w14:paraId="046AE7DF" w14:textId="77777777" w:rsidR="004470EF" w:rsidRPr="002E6533" w:rsidRDefault="00000000">
      <w:pPr>
        <w:pStyle w:val="Corpodetexto"/>
      </w:pPr>
      <w:r w:rsidRPr="002E6533">
        <w:t>É recomendável desativar o File Transporter se nenhuma necessidade dos negócios precisar dele. Se o File Transporter precisa ser usado, é recomendável definir o Arquivo Zip como Tipo de arquivo e usar criptografia selecionando um Tipo de criptografia.</w:t>
      </w:r>
    </w:p>
    <w:p w14:paraId="144E078B" w14:textId="77777777" w:rsidR="004470EF" w:rsidRPr="002E6533" w:rsidRDefault="00000000">
      <w:pPr>
        <w:pStyle w:val="Corpodetexto"/>
      </w:pPr>
      <w:r w:rsidRPr="002E6533">
        <w:t xml:space="preserve">Para obter mais informações, consulte "Disponibilidade do Transporter" na ajuda do Painel de controle do </w:t>
      </w:r>
      <w:hyperlink r:id="rId587">
        <w:r w:rsidR="004470EF" w:rsidRPr="002E6533">
          <w:rPr>
            <w:rStyle w:val="Hyperlink"/>
          </w:rPr>
          <w:t>Archer</w:t>
        </w:r>
      </w:hyperlink>
      <w:r w:rsidRPr="002E6533">
        <w:t>.</w:t>
      </w:r>
    </w:p>
    <w:p w14:paraId="10841573" w14:textId="77777777" w:rsidR="004470EF" w:rsidRPr="002E6533" w:rsidRDefault="00000000">
      <w:pPr>
        <w:pStyle w:val="Corpodetexto"/>
      </w:pPr>
      <w:r w:rsidRPr="002E6533">
        <w:t>É possível configurar os feeds de dados File Transporter como um tipo de feed de dados padrão ou de transferência.</w:t>
      </w:r>
    </w:p>
    <w:p w14:paraId="363787DD" w14:textId="77777777" w:rsidR="004470EF" w:rsidRPr="002E6533" w:rsidRDefault="00000000">
      <w:pPr>
        <w:pStyle w:val="Corpodetexto"/>
      </w:pPr>
      <w:r w:rsidRPr="002E6533">
        <w:t>Use as seguintes tarefas para adicionar um feed de dados de arquivo:</w:t>
      </w:r>
    </w:p>
    <w:p w14:paraId="0B63EDC6" w14:textId="77777777" w:rsidR="004470EF" w:rsidRPr="002E6533" w:rsidRDefault="004470EF">
      <w:pPr>
        <w:pStyle w:val="Compact"/>
        <w:numPr>
          <w:ilvl w:val="0"/>
          <w:numId w:val="1206"/>
        </w:numPr>
      </w:pPr>
      <w:hyperlink r:id="rId588">
        <w:r w:rsidRPr="002E6533">
          <w:rPr>
            <w:rStyle w:val="Hyperlink"/>
          </w:rPr>
          <w:t>Adicionando feeds de dados padrão de arquivo</w:t>
        </w:r>
      </w:hyperlink>
    </w:p>
    <w:p w14:paraId="13A57928" w14:textId="77777777" w:rsidR="004470EF" w:rsidRPr="002E6533" w:rsidRDefault="004470EF">
      <w:pPr>
        <w:pStyle w:val="Compact"/>
        <w:numPr>
          <w:ilvl w:val="0"/>
          <w:numId w:val="1206"/>
        </w:numPr>
      </w:pPr>
      <w:hyperlink r:id="rId589">
        <w:r w:rsidRPr="002E6533">
          <w:rPr>
            <w:rStyle w:val="Hyperlink"/>
          </w:rPr>
          <w:t xml:space="preserve">Adicionando feeds de dados em arquivo do </w:t>
        </w:r>
        <w:proofErr w:type="gramStart"/>
        <w:r w:rsidRPr="002E6533">
          <w:rPr>
            <w:rStyle w:val="Hyperlink"/>
          </w:rPr>
          <w:t>tipo Somente</w:t>
        </w:r>
        <w:proofErr w:type="gramEnd"/>
        <w:r w:rsidRPr="002E6533">
          <w:rPr>
            <w:rStyle w:val="Hyperlink"/>
          </w:rPr>
          <w:t xml:space="preserve"> transporte</w:t>
        </w:r>
      </w:hyperlink>
    </w:p>
    <w:p w14:paraId="4E25BE29" w14:textId="77777777" w:rsidR="004470EF" w:rsidRPr="002E6533" w:rsidRDefault="00000000">
      <w:pPr>
        <w:pStyle w:val="Ttulo1"/>
      </w:pPr>
      <w:bookmarkStart w:id="475" w:name="X224c27aa69e1cb5b778395dc630def914f519f3"/>
      <w:bookmarkEnd w:id="473"/>
      <w:bookmarkEnd w:id="474"/>
      <w:r w:rsidRPr="002E6533">
        <w:t>Criando aplicativos, questionários e soluções</w:t>
      </w:r>
    </w:p>
    <w:p w14:paraId="18FD0170" w14:textId="77777777" w:rsidR="004470EF" w:rsidRPr="002E6533" w:rsidRDefault="00000000">
      <w:pPr>
        <w:pStyle w:val="FirstParagraph"/>
      </w:pPr>
      <w:r w:rsidRPr="002E6533">
        <w:t>Os usuários finais trabalham com registros.</w:t>
      </w:r>
    </w:p>
    <w:p w14:paraId="3D2CF7A9" w14:textId="77777777" w:rsidR="004470EF" w:rsidRPr="002E6533" w:rsidRDefault="00000000">
      <w:pPr>
        <w:pStyle w:val="Corpodetexto"/>
      </w:pPr>
      <w:r w:rsidRPr="002E6533">
        <w:t xml:space="preserve">Na qualidade de administrador, você é responsável pelo desenvolvimento ou pela manutenção de </w:t>
      </w:r>
      <w:hyperlink r:id="rId590">
        <w:r w:rsidR="004470EF" w:rsidRPr="002E6533">
          <w:rPr>
            <w:rStyle w:val="Hyperlink"/>
          </w:rPr>
          <w:t>aplicativos</w:t>
        </w:r>
      </w:hyperlink>
      <w:r w:rsidRPr="002E6533">
        <w:t xml:space="preserve"> ou </w:t>
      </w:r>
      <w:hyperlink r:id="rId591">
        <w:r w:rsidR="004470EF" w:rsidRPr="002E6533">
          <w:rPr>
            <w:rStyle w:val="Hyperlink"/>
          </w:rPr>
          <w:t>questionários</w:t>
        </w:r>
      </w:hyperlink>
      <w:r w:rsidRPr="002E6533">
        <w:t xml:space="preserve">, que contêm registros, e pela criação de campos e outros elementos que definem a estrutura dos registros. Você pode agrupar aplicativos e questionários relacionados em uma </w:t>
      </w:r>
      <w:hyperlink r:id="rId592">
        <w:r w:rsidR="004470EF" w:rsidRPr="002E6533">
          <w:rPr>
            <w:rStyle w:val="Hyperlink"/>
          </w:rPr>
          <w:t>solução</w:t>
        </w:r>
      </w:hyperlink>
      <w:r w:rsidRPr="002E6533">
        <w:t>.</w:t>
      </w:r>
    </w:p>
    <w:p w14:paraId="0125DD4C" w14:textId="77777777" w:rsidR="004470EF" w:rsidRPr="002E6533" w:rsidRDefault="00000000">
      <w:pPr>
        <w:pStyle w:val="Corpodetexto"/>
      </w:pPr>
      <w:r w:rsidRPr="002E6533">
        <w:rPr>
          <w:b/>
          <w:bCs/>
        </w:rPr>
        <w:t>Observação:</w:t>
      </w:r>
      <w:r w:rsidRPr="002E6533">
        <w:t xml:space="preserve"> Se você estiver utilizando qualquer um dos casos de uso do Archer, é possível que você seja responsável pela personalização de aplicativos ou questionários integrados para atender aos requisitos de sua organização.</w:t>
      </w:r>
    </w:p>
    <w:p w14:paraId="24A76A5A" w14:textId="77777777" w:rsidR="004470EF" w:rsidRPr="002E6533" w:rsidRDefault="00000000">
      <w:pPr>
        <w:pStyle w:val="Corpodetexto"/>
      </w:pPr>
      <w:r w:rsidRPr="002E6533">
        <w:t>Você pode usar os seguintes elementos para criar um aplicativo ou questionário</w:t>
      </w:r>
    </w:p>
    <w:p w14:paraId="45A7CBF3" w14:textId="77777777" w:rsidR="004470EF" w:rsidRPr="002E6533" w:rsidRDefault="004470EF">
      <w:pPr>
        <w:numPr>
          <w:ilvl w:val="0"/>
          <w:numId w:val="1207"/>
        </w:numPr>
      </w:pPr>
      <w:hyperlink r:id="rId593">
        <w:r w:rsidRPr="002E6533">
          <w:rPr>
            <w:rStyle w:val="Hyperlink"/>
          </w:rPr>
          <w:t>Campos</w:t>
        </w:r>
      </w:hyperlink>
      <w:r w:rsidRPr="002E6533">
        <w:t>. Todos os registros são compostos de campos, os quais contêm conjuntos específicos de dados. Os usuários podem ser solicitados a informar dados nos campos, ou estes podem apresentar dados para o usuário.</w:t>
      </w:r>
    </w:p>
    <w:p w14:paraId="5147F2AB" w14:textId="77777777" w:rsidR="004470EF" w:rsidRPr="002E6533" w:rsidRDefault="004470EF">
      <w:pPr>
        <w:pStyle w:val="Compact"/>
        <w:numPr>
          <w:ilvl w:val="0"/>
          <w:numId w:val="1208"/>
        </w:numPr>
      </w:pPr>
      <w:hyperlink r:id="rId594">
        <w:r w:rsidRPr="002E6533">
          <w:rPr>
            <w:rStyle w:val="Hyperlink"/>
          </w:rPr>
          <w:t>Subformulários</w:t>
        </w:r>
      </w:hyperlink>
      <w:r w:rsidRPr="002E6533">
        <w:t>. Estes são agrupamentos especiais de campos, que podem ser incorporados em vários aplicativos ou questionários.</w:t>
      </w:r>
    </w:p>
    <w:p w14:paraId="503573EB" w14:textId="77777777" w:rsidR="004470EF" w:rsidRPr="002E6533" w:rsidRDefault="004470EF">
      <w:pPr>
        <w:pStyle w:val="Compact"/>
        <w:numPr>
          <w:ilvl w:val="0"/>
          <w:numId w:val="1208"/>
        </w:numPr>
      </w:pPr>
      <w:hyperlink r:id="rId595">
        <w:r w:rsidRPr="002E6533">
          <w:rPr>
            <w:rStyle w:val="Hyperlink"/>
          </w:rPr>
          <w:t>Layouts</w:t>
        </w:r>
      </w:hyperlink>
      <w:r w:rsidRPr="002E6533">
        <w:t>. Use layouts para organizar campos em seções e grupos.</w:t>
      </w:r>
    </w:p>
    <w:p w14:paraId="2DACEA7E" w14:textId="77777777" w:rsidR="004470EF" w:rsidRPr="002E6533" w:rsidRDefault="004470EF">
      <w:pPr>
        <w:pStyle w:val="Compact"/>
        <w:numPr>
          <w:ilvl w:val="0"/>
          <w:numId w:val="1208"/>
        </w:numPr>
      </w:pPr>
      <w:hyperlink r:id="rId596">
        <w:r w:rsidRPr="002E6533">
          <w:rPr>
            <w:rStyle w:val="Hyperlink"/>
          </w:rPr>
          <w:t>Eventos orientados por dados</w:t>
        </w:r>
      </w:hyperlink>
      <w:r w:rsidRPr="002E6533">
        <w:t xml:space="preserve"> (DDEs). Os DDEs permitem que você avalie as condições de um registro e adote ações dinâmicas com base nessas condições.</w:t>
      </w:r>
    </w:p>
    <w:p w14:paraId="5DACC1BB" w14:textId="77777777" w:rsidR="004470EF" w:rsidRPr="002E6533" w:rsidRDefault="004470EF">
      <w:pPr>
        <w:pStyle w:val="Compact"/>
        <w:numPr>
          <w:ilvl w:val="0"/>
          <w:numId w:val="1208"/>
        </w:numPr>
      </w:pPr>
      <w:hyperlink r:id="rId597">
        <w:r w:rsidRPr="002E6533">
          <w:rPr>
            <w:rStyle w:val="Hyperlink"/>
          </w:rPr>
          <w:t>Workflows avançados</w:t>
        </w:r>
      </w:hyperlink>
      <w:r w:rsidRPr="002E6533">
        <w:t>. Estes permitem que você crie processos complexos de workflow dentro de uma interface orientada a ação e vincule as etapas individuais do processo a outros elementos do Archer, como tarefas e notificações.</w:t>
      </w:r>
    </w:p>
    <w:p w14:paraId="47911A98" w14:textId="77777777" w:rsidR="004470EF" w:rsidRPr="002E6533" w:rsidRDefault="00000000">
      <w:pPr>
        <w:pStyle w:val="Ttulo1"/>
      </w:pPr>
      <w:bookmarkStart w:id="476" w:name="X549cf87b73b7ce25341bb99b74d2fa27ea19cb0"/>
      <w:bookmarkEnd w:id="475"/>
      <w:r w:rsidRPr="002E6533">
        <w:t>Adicionando feeds de dados padrão de arquivo</w:t>
      </w:r>
    </w:p>
    <w:p w14:paraId="24B61622" w14:textId="77777777" w:rsidR="004470EF" w:rsidRPr="002E6533" w:rsidRDefault="00000000">
      <w:pPr>
        <w:pStyle w:val="FirstParagraph"/>
      </w:pPr>
      <w:r w:rsidRPr="002E6533">
        <w:t>Este recurso está disponível apenas para instalações locais do Archer.</w:t>
      </w:r>
    </w:p>
    <w:p w14:paraId="787BD2D1" w14:textId="77777777" w:rsidR="004470EF" w:rsidRPr="002E6533" w:rsidRDefault="00000000">
      <w:pPr>
        <w:pStyle w:val="Corpodetexto"/>
      </w:pPr>
      <w:r w:rsidRPr="002E6533">
        <w:t>Conclua as tarefas a seguir para adicionar um feed de dados padrão de arquivo.</w:t>
      </w:r>
    </w:p>
    <w:p w14:paraId="41538C2B" w14:textId="77777777" w:rsidR="004470EF" w:rsidRPr="002E6533" w:rsidRDefault="00000000">
      <w:pPr>
        <w:pStyle w:val="Corpodetexto"/>
      </w:pPr>
      <w:r w:rsidRPr="002E6533">
        <w:t>Nesta página</w:t>
      </w:r>
    </w:p>
    <w:p w14:paraId="3D352B5B" w14:textId="77777777" w:rsidR="004470EF" w:rsidRPr="002E6533" w:rsidRDefault="004470EF">
      <w:pPr>
        <w:pStyle w:val="Compact"/>
        <w:numPr>
          <w:ilvl w:val="0"/>
          <w:numId w:val="1209"/>
        </w:numPr>
      </w:pPr>
      <w:hyperlink w:anchor="Tarefa1Adicionarumfeeddedados">
        <w:r w:rsidRPr="002E6533">
          <w:rPr>
            <w:rStyle w:val="Hyperlink"/>
          </w:rPr>
          <w:t>Tarefa 1: Adicionar um feed de dados</w:t>
        </w:r>
      </w:hyperlink>
    </w:p>
    <w:p w14:paraId="3BCD24D1" w14:textId="77777777" w:rsidR="004470EF" w:rsidRPr="002E6533" w:rsidRDefault="004470EF">
      <w:pPr>
        <w:pStyle w:val="Compact"/>
        <w:numPr>
          <w:ilvl w:val="0"/>
          <w:numId w:val="1209"/>
        </w:numPr>
      </w:pPr>
      <w:hyperlink w:anchor="Tarefa2Definirom%C3%A9tododetransporte">
        <w:r w:rsidRPr="002E6533">
          <w:rPr>
            <w:rStyle w:val="Hyperlink"/>
          </w:rPr>
          <w:t>Tarefa 2: Definir o método de transporte</w:t>
        </w:r>
      </w:hyperlink>
    </w:p>
    <w:p w14:paraId="480A28D6" w14:textId="77777777" w:rsidR="004470EF" w:rsidRPr="002E6533" w:rsidRDefault="004470EF">
      <w:pPr>
        <w:pStyle w:val="Compact"/>
        <w:numPr>
          <w:ilvl w:val="1"/>
          <w:numId w:val="1210"/>
        </w:numPr>
      </w:pPr>
      <w:hyperlink w:anchor="tokens-de-nome-de-arquivo">
        <w:r w:rsidRPr="002E6533">
          <w:rPr>
            <w:rStyle w:val="Hyperlink"/>
          </w:rPr>
          <w:t>Tokens de nome de arquivo</w:t>
        </w:r>
      </w:hyperlink>
    </w:p>
    <w:p w14:paraId="48CD7B73" w14:textId="77777777" w:rsidR="004470EF" w:rsidRPr="002E6533" w:rsidRDefault="004470EF">
      <w:pPr>
        <w:pStyle w:val="Compact"/>
        <w:numPr>
          <w:ilvl w:val="1"/>
          <w:numId w:val="1210"/>
        </w:numPr>
      </w:pPr>
      <w:hyperlink w:anchor="tokens-de-nome-de-arquivo-1">
        <w:r w:rsidRPr="002E6533">
          <w:rPr>
            <w:rStyle w:val="Hyperlink"/>
          </w:rPr>
          <w:t>Tokens de nome de arquivo</w:t>
        </w:r>
      </w:hyperlink>
    </w:p>
    <w:p w14:paraId="0E05BF3A" w14:textId="77777777" w:rsidR="004470EF" w:rsidRPr="002E6533" w:rsidRDefault="004470EF">
      <w:pPr>
        <w:pStyle w:val="Compact"/>
        <w:numPr>
          <w:ilvl w:val="0"/>
          <w:numId w:val="1209"/>
        </w:numPr>
      </w:pPr>
      <w:hyperlink w:anchor="Xbcaab14eab44a02b514e78f60cfc5c45167cdfd">
        <w:r w:rsidRPr="002E6533">
          <w:rPr>
            <w:rStyle w:val="Hyperlink"/>
          </w:rPr>
          <w:t>Tarefa 3: Definir o formato de arquivo dos dados de origem</w:t>
        </w:r>
      </w:hyperlink>
    </w:p>
    <w:p w14:paraId="0D85BC63" w14:textId="77777777" w:rsidR="004470EF" w:rsidRPr="002E6533" w:rsidRDefault="004470EF">
      <w:pPr>
        <w:pStyle w:val="Compact"/>
        <w:numPr>
          <w:ilvl w:val="1"/>
          <w:numId w:val="1211"/>
        </w:numPr>
      </w:pPr>
      <w:hyperlink w:anchor="Op%C3%A7%C3%A3o1DefiniroformatoXML">
        <w:r w:rsidRPr="002E6533">
          <w:rPr>
            <w:rStyle w:val="Hyperlink"/>
          </w:rPr>
          <w:t>Opção 1: Definir o formato XML</w:t>
        </w:r>
      </w:hyperlink>
    </w:p>
    <w:p w14:paraId="5E98CACD" w14:textId="77777777" w:rsidR="004470EF" w:rsidRPr="002E6533" w:rsidRDefault="004470EF">
      <w:pPr>
        <w:pStyle w:val="Compact"/>
        <w:numPr>
          <w:ilvl w:val="1"/>
          <w:numId w:val="1211"/>
        </w:numPr>
      </w:pPr>
      <w:hyperlink w:anchor="Op%C3%A7%C3%A3o2DefiniroformatoJSON">
        <w:r w:rsidRPr="002E6533">
          <w:rPr>
            <w:rStyle w:val="Hyperlink"/>
          </w:rPr>
          <w:t>Opção 2: Definir o formato JSON</w:t>
        </w:r>
      </w:hyperlink>
    </w:p>
    <w:p w14:paraId="26A8F417" w14:textId="77777777" w:rsidR="004470EF" w:rsidRPr="002E6533" w:rsidRDefault="004470EF">
      <w:pPr>
        <w:pStyle w:val="Compact"/>
        <w:numPr>
          <w:ilvl w:val="1"/>
          <w:numId w:val="1211"/>
        </w:numPr>
      </w:pPr>
      <w:hyperlink w:anchor="Xfbcb61f0f1dda668f21f38895e15d80da64fd4b">
        <w:r w:rsidRPr="002E6533">
          <w:rPr>
            <w:rStyle w:val="Hyperlink"/>
          </w:rPr>
          <w:t>Opção 3: Definir arquivos de texto delimitados</w:t>
        </w:r>
      </w:hyperlink>
    </w:p>
    <w:p w14:paraId="3AA8D31F" w14:textId="77777777" w:rsidR="004470EF" w:rsidRPr="002E6533" w:rsidRDefault="004470EF">
      <w:pPr>
        <w:pStyle w:val="Compact"/>
        <w:numPr>
          <w:ilvl w:val="0"/>
          <w:numId w:val="1209"/>
        </w:numPr>
      </w:pPr>
      <w:hyperlink w:anchor="Tarefa4Configurarosdadosdeorigem">
        <w:r w:rsidRPr="002E6533">
          <w:rPr>
            <w:rStyle w:val="Hyperlink"/>
          </w:rPr>
          <w:t>Tarefa 4: Configurar os dados de origem</w:t>
        </w:r>
      </w:hyperlink>
    </w:p>
    <w:p w14:paraId="79B83203" w14:textId="77777777" w:rsidR="004470EF" w:rsidRPr="002E6533" w:rsidRDefault="004470EF">
      <w:pPr>
        <w:pStyle w:val="Compact"/>
        <w:numPr>
          <w:ilvl w:val="1"/>
          <w:numId w:val="1212"/>
        </w:numPr>
      </w:pPr>
      <w:hyperlink w:anchor="Op%C3%A7%C3%B5esdedados">
        <w:r w:rsidRPr="002E6533">
          <w:rPr>
            <w:rStyle w:val="Hyperlink"/>
          </w:rPr>
          <w:t>Opções de dados</w:t>
        </w:r>
      </w:hyperlink>
    </w:p>
    <w:p w14:paraId="2A63908E" w14:textId="77777777" w:rsidR="004470EF" w:rsidRPr="002E6533" w:rsidRDefault="004470EF">
      <w:pPr>
        <w:pStyle w:val="Compact"/>
        <w:numPr>
          <w:ilvl w:val="1"/>
          <w:numId w:val="1212"/>
        </w:numPr>
      </w:pPr>
      <w:hyperlink w:anchor="Processo">
        <w:r w:rsidRPr="002E6533">
          <w:rPr>
            <w:rStyle w:val="Hyperlink"/>
          </w:rPr>
          <w:t>Processo</w:t>
        </w:r>
      </w:hyperlink>
    </w:p>
    <w:p w14:paraId="48AD6DFA" w14:textId="77777777" w:rsidR="004470EF" w:rsidRPr="002E6533" w:rsidRDefault="004470EF">
      <w:pPr>
        <w:pStyle w:val="Compact"/>
        <w:numPr>
          <w:ilvl w:val="0"/>
          <w:numId w:val="1209"/>
        </w:numPr>
      </w:pPr>
      <w:hyperlink w:anchor="Tarefa5Definirfiltrosdedados">
        <w:r w:rsidRPr="002E6533">
          <w:rPr>
            <w:rStyle w:val="Hyperlink"/>
          </w:rPr>
          <w:t>Tarefa 5: Definir filtros de dados</w:t>
        </w:r>
      </w:hyperlink>
    </w:p>
    <w:p w14:paraId="4060FA38" w14:textId="77777777" w:rsidR="004470EF" w:rsidRPr="002E6533" w:rsidRDefault="004470EF">
      <w:pPr>
        <w:pStyle w:val="Compact"/>
        <w:numPr>
          <w:ilvl w:val="0"/>
          <w:numId w:val="1209"/>
        </w:numPr>
      </w:pPr>
      <w:hyperlink w:anchor="Xec703caeb69b5ae2b49d83d8a9467610a802b75">
        <w:r w:rsidRPr="002E6533">
          <w:rPr>
            <w:rStyle w:val="Hyperlink"/>
          </w:rPr>
          <w:t>Tarefa 6: Associar os campos de origem aos campos de destino</w:t>
        </w:r>
      </w:hyperlink>
    </w:p>
    <w:p w14:paraId="636C0D7C" w14:textId="77777777" w:rsidR="004470EF" w:rsidRPr="002E6533" w:rsidRDefault="004470EF">
      <w:pPr>
        <w:pStyle w:val="Compact"/>
        <w:numPr>
          <w:ilvl w:val="0"/>
          <w:numId w:val="1209"/>
        </w:numPr>
      </w:pPr>
      <w:hyperlink w:anchor="Tarefa7Definircamposchave">
        <w:r w:rsidRPr="002E6533">
          <w:rPr>
            <w:rStyle w:val="Hyperlink"/>
          </w:rPr>
          <w:t>Tarefa 7: Definir campos-chave</w:t>
        </w:r>
      </w:hyperlink>
    </w:p>
    <w:p w14:paraId="434E3167" w14:textId="77777777" w:rsidR="004470EF" w:rsidRPr="002E6533" w:rsidRDefault="004470EF">
      <w:pPr>
        <w:pStyle w:val="Compact"/>
        <w:numPr>
          <w:ilvl w:val="0"/>
          <w:numId w:val="1209"/>
        </w:numPr>
      </w:pPr>
      <w:hyperlink w:anchor="X9c83bf9ecc40bc5d7d503b4725b631489c0eec8">
        <w:r w:rsidRPr="002E6533">
          <w:rPr>
            <w:rStyle w:val="Hyperlink"/>
          </w:rPr>
          <w:t>Tarefa 8: Definir o cronograma de alimentação de dados</w:t>
        </w:r>
      </w:hyperlink>
    </w:p>
    <w:p w14:paraId="29CA10B7" w14:textId="77777777" w:rsidR="004470EF" w:rsidRPr="002E6533" w:rsidRDefault="004470EF">
      <w:pPr>
        <w:pStyle w:val="Compact"/>
        <w:numPr>
          <w:ilvl w:val="0"/>
          <w:numId w:val="1209"/>
        </w:numPr>
      </w:pPr>
      <w:hyperlink w:anchor="Tarefa9Definirtokensdedados">
        <w:r w:rsidRPr="002E6533">
          <w:rPr>
            <w:rStyle w:val="Hyperlink"/>
          </w:rPr>
          <w:t>Tarefa 9: Definir tokens de dados</w:t>
        </w:r>
      </w:hyperlink>
    </w:p>
    <w:p w14:paraId="47EFFD38" w14:textId="77777777" w:rsidR="004470EF" w:rsidRPr="002E6533" w:rsidRDefault="004470EF">
      <w:pPr>
        <w:pStyle w:val="Compact"/>
        <w:numPr>
          <w:ilvl w:val="0"/>
          <w:numId w:val="1209"/>
        </w:numPr>
      </w:pPr>
      <w:hyperlink w:anchor="Xbe1b6d06d743726c405e9be52f53f550c7251b3">
        <w:r w:rsidRPr="002E6533">
          <w:rPr>
            <w:rStyle w:val="Hyperlink"/>
          </w:rPr>
          <w:t>Tarefa 10: Definir regras para o arquivamento e a atualização dos registros</w:t>
        </w:r>
      </w:hyperlink>
    </w:p>
    <w:p w14:paraId="5CD224C9" w14:textId="77777777" w:rsidR="004470EF" w:rsidRPr="002E6533" w:rsidRDefault="004470EF">
      <w:pPr>
        <w:pStyle w:val="Compact"/>
        <w:numPr>
          <w:ilvl w:val="0"/>
          <w:numId w:val="1209"/>
        </w:numPr>
      </w:pPr>
      <w:hyperlink w:anchor="X3d3f4ca6c34f31b4617f62f468826729b7f192e">
        <w:r w:rsidRPr="002E6533">
          <w:rPr>
            <w:rStyle w:val="Hyperlink"/>
          </w:rPr>
          <w:t>Tarefa 11: Definir configurações de otimização e notificação</w:t>
        </w:r>
      </w:hyperlink>
    </w:p>
    <w:p w14:paraId="04DA0BE3" w14:textId="77777777" w:rsidR="004470EF" w:rsidRPr="002E6533" w:rsidRDefault="00000000">
      <w:pPr>
        <w:pStyle w:val="Ttulo2"/>
      </w:pPr>
      <w:r w:rsidRPr="002E6533">
        <w:t>Tarefa 1: Adicionar um feed de dados</w:t>
      </w:r>
    </w:p>
    <w:p w14:paraId="3C06C747" w14:textId="77777777" w:rsidR="004470EF" w:rsidRPr="002E6533" w:rsidRDefault="00000000">
      <w:pPr>
        <w:numPr>
          <w:ilvl w:val="0"/>
          <w:numId w:val="1213"/>
        </w:numPr>
      </w:pPr>
      <w:r w:rsidRPr="002E6533">
        <w:t>No menu, clique em menu Admin &gt; Integração &gt; Feeds de dados.</w:t>
      </w:r>
    </w:p>
    <w:p w14:paraId="6B17B107" w14:textId="77777777" w:rsidR="004470EF" w:rsidRPr="002E6533" w:rsidRDefault="00000000">
      <w:pPr>
        <w:pStyle w:val="Compact"/>
        <w:numPr>
          <w:ilvl w:val="0"/>
          <w:numId w:val="1213"/>
        </w:numPr>
      </w:pPr>
      <w:r w:rsidRPr="002E6533">
        <w:lastRenderedPageBreak/>
        <w:t>Clique em Adicionar para criar um novo feed de dados.</w:t>
      </w:r>
    </w:p>
    <w:p w14:paraId="06EF4944" w14:textId="77777777" w:rsidR="004470EF" w:rsidRPr="002E6533" w:rsidRDefault="00000000">
      <w:pPr>
        <w:pStyle w:val="Compact"/>
        <w:numPr>
          <w:ilvl w:val="0"/>
          <w:numId w:val="1213"/>
        </w:numPr>
      </w:pPr>
      <w:r w:rsidRPr="002E6533">
        <w:t>Na seção Informações gerais, faça o seguinte:</w:t>
      </w:r>
    </w:p>
    <w:p w14:paraId="24DA6296" w14:textId="77777777" w:rsidR="004470EF" w:rsidRPr="002E6533" w:rsidRDefault="00000000">
      <w:pPr>
        <w:numPr>
          <w:ilvl w:val="1"/>
          <w:numId w:val="1214"/>
        </w:numPr>
      </w:pPr>
      <w:r w:rsidRPr="002E6533">
        <w:t> Insira o nome e a descrição do feed de dados.</w:t>
      </w:r>
    </w:p>
    <w:p w14:paraId="6904E6C3" w14:textId="77777777" w:rsidR="004470EF" w:rsidRPr="002E6533" w:rsidRDefault="00000000">
      <w:pPr>
        <w:numPr>
          <w:ilvl w:val="1"/>
          <w:numId w:val="1215"/>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C15B19C" w14:textId="77777777" w:rsidR="004470EF" w:rsidRPr="002E6533" w:rsidRDefault="00000000">
      <w:pPr>
        <w:pStyle w:val="Compact"/>
        <w:numPr>
          <w:ilvl w:val="1"/>
          <w:numId w:val="1216"/>
        </w:numPr>
      </w:pPr>
      <w:r w:rsidRPr="002E6533">
        <w:t>Escolha Selecionar para tornar o feed de dados ativo.</w:t>
      </w:r>
    </w:p>
    <w:p w14:paraId="674BA7A7" w14:textId="77777777" w:rsidR="004470EF" w:rsidRPr="002E6533" w:rsidRDefault="00000000">
      <w:pPr>
        <w:pStyle w:val="Compact"/>
        <w:numPr>
          <w:ilvl w:val="0"/>
          <w:numId w:val="1213"/>
        </w:numPr>
      </w:pPr>
      <w:r w:rsidRPr="002E6533">
        <w:t>Na seção Informações do feed, faça o seguinte:</w:t>
      </w:r>
    </w:p>
    <w:p w14:paraId="5C6BA6C8" w14:textId="77777777" w:rsidR="004470EF" w:rsidRPr="002E6533" w:rsidRDefault="00000000">
      <w:pPr>
        <w:pStyle w:val="Compact"/>
        <w:numPr>
          <w:ilvl w:val="1"/>
          <w:numId w:val="1217"/>
        </w:numPr>
      </w:pPr>
      <w:r w:rsidRPr="002E6533">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28EA1CD3" w14:textId="77777777" w:rsidR="004470EF" w:rsidRPr="002E6533" w:rsidRDefault="00000000">
      <w:pPr>
        <w:pStyle w:val="Compact"/>
        <w:numPr>
          <w:ilvl w:val="1"/>
          <w:numId w:val="1217"/>
        </w:numPr>
      </w:pPr>
      <w:r w:rsidRPr="002E6533">
        <w:t>No campo Aplicativo de destino, selecione o aplicativo ou questionário para o qual deseja importar os dados.</w:t>
      </w:r>
    </w:p>
    <w:p w14:paraId="3860A025" w14:textId="77777777" w:rsidR="004470EF" w:rsidRPr="002E6533" w:rsidRDefault="00000000">
      <w:pPr>
        <w:pStyle w:val="Compact"/>
        <w:numPr>
          <w:ilvl w:val="1"/>
          <w:numId w:val="1217"/>
        </w:numPr>
      </w:pPr>
      <w:r w:rsidRPr="002E6533">
        <w:t xml:space="preserve">No campo Nome da conta de serviço, digite a conta de usuário associada ao feed de dados. Se o usuário não existir, você poderá criar um novo usuário. Digite o nome de usuário. Consulte </w:t>
      </w:r>
      <w:hyperlink r:id="rId598" w:anchor="Data_feed_service_user">
        <w:r w:rsidR="004470EF" w:rsidRPr="002E6533">
          <w:rPr>
            <w:rStyle w:val="Hyperlink"/>
          </w:rPr>
          <w:t>Conta de serviço de feeds de dados</w:t>
        </w:r>
      </w:hyperlink>
      <w:r w:rsidRPr="002E6533">
        <w:t xml:space="preserve"> para obter mais informações sobre o Nome da conta de serviço.</w:t>
      </w:r>
    </w:p>
    <w:p w14:paraId="6DEC8EF2" w14:textId="77777777" w:rsidR="004470EF" w:rsidRPr="002E6533" w:rsidRDefault="00000000">
      <w:pPr>
        <w:numPr>
          <w:ilvl w:val="0"/>
          <w:numId w:val="1213"/>
        </w:numPr>
      </w:pPr>
      <w:r w:rsidRPr="002E6533">
        <w:t>Execute um destes procedimentos:</w:t>
      </w:r>
    </w:p>
    <w:p w14:paraId="2734BC26" w14:textId="77777777" w:rsidR="004470EF" w:rsidRPr="002E6533" w:rsidRDefault="00000000">
      <w:pPr>
        <w:pStyle w:val="Compact"/>
        <w:numPr>
          <w:ilvl w:val="1"/>
          <w:numId w:val="1218"/>
        </w:numPr>
      </w:pPr>
      <w:r w:rsidRPr="002E6533">
        <w:t>Para continuar configurando o feed de dados, vá para a próxima tarefa.</w:t>
      </w:r>
    </w:p>
    <w:p w14:paraId="2D22B661" w14:textId="77777777" w:rsidR="004470EF" w:rsidRPr="002E6533" w:rsidRDefault="00000000">
      <w:pPr>
        <w:pStyle w:val="Compact"/>
        <w:numPr>
          <w:ilvl w:val="1"/>
          <w:numId w:val="1218"/>
        </w:numPr>
      </w:pPr>
      <w:r w:rsidRPr="002E6533">
        <w:t>Para terminar de configurar o feed mais tarde, clique em Salvar ou Salvar e fechar.</w:t>
      </w:r>
    </w:p>
    <w:p w14:paraId="27BB6009" w14:textId="77777777" w:rsidR="004470EF" w:rsidRPr="002E6533" w:rsidRDefault="00000000">
      <w:pPr>
        <w:pStyle w:val="Ttulo2"/>
      </w:pPr>
      <w:r w:rsidRPr="002E6533">
        <w:t>Tarefa 2: Definir o método de transporte</w:t>
      </w:r>
    </w:p>
    <w:p w14:paraId="5A6006F8" w14:textId="77777777" w:rsidR="004470EF" w:rsidRPr="002E6533" w:rsidRDefault="00000000">
      <w:pPr>
        <w:numPr>
          <w:ilvl w:val="0"/>
          <w:numId w:val="1219"/>
        </w:numPr>
      </w:pPr>
      <w:r w:rsidRPr="002E6533">
        <w:t>Vá para a guia Conexão de origem do feed de dados.</w:t>
      </w:r>
    </w:p>
    <w:p w14:paraId="30F83FCC" w14:textId="77777777" w:rsidR="004470EF" w:rsidRPr="002E6533" w:rsidRDefault="00000000">
      <w:pPr>
        <w:pStyle w:val="Compact"/>
        <w:numPr>
          <w:ilvl w:val="0"/>
          <w:numId w:val="1219"/>
        </w:numPr>
      </w:pPr>
      <w:r w:rsidRPr="002E6533">
        <w:t>Na lista Local de origem, selecione um local.</w:t>
      </w:r>
    </w:p>
    <w:p w14:paraId="3EB43792" w14:textId="77777777" w:rsidR="004470EF" w:rsidRPr="002E6533" w:rsidRDefault="00000000">
      <w:pPr>
        <w:numPr>
          <w:ilvl w:val="0"/>
          <w:numId w:val="1219"/>
        </w:numPr>
      </w:pPr>
      <w:r w:rsidRPr="002E6533">
        <w:t>Na lista Método de transporte, selecione um tipo de transporte.</w:t>
      </w:r>
    </w:p>
    <w:p w14:paraId="22C4BA4D" w14:textId="77777777" w:rsidR="004470EF" w:rsidRPr="002E6533" w:rsidRDefault="00000000">
      <w:pPr>
        <w:numPr>
          <w:ilvl w:val="0"/>
          <w:numId w:val="1219"/>
        </w:numPr>
      </w:pPr>
      <w:r w:rsidRPr="002E6533">
        <w:t>Na seção Configuração de transporte, preencha as seguintes opções de configuração.</w:t>
      </w:r>
    </w:p>
    <w:p w14:paraId="702BE2C7" w14:textId="77777777" w:rsidR="004470EF" w:rsidRPr="002E6533" w:rsidRDefault="00000000">
      <w:pPr>
        <w:pStyle w:val="Compact"/>
        <w:numPr>
          <w:ilvl w:val="1"/>
          <w:numId w:val="1220"/>
        </w:numPr>
      </w:pPr>
      <w:r w:rsidRPr="002E6533">
        <w:t>Tipo de arquivo</w:t>
      </w:r>
    </w:p>
    <w:p w14:paraId="5EA7DF1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288FDC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260CF5" w14:textId="77777777" w:rsidR="004470EF" w:rsidRPr="002E6533" w:rsidRDefault="00000000">
            <w:pPr>
              <w:pStyle w:val="Compact"/>
            </w:pPr>
            <w:r w:rsidRPr="002E6533">
              <w:t>Opção</w:t>
            </w:r>
          </w:p>
        </w:tc>
        <w:tc>
          <w:tcPr>
            <w:tcW w:w="3960" w:type="dxa"/>
          </w:tcPr>
          <w:p w14:paraId="73CBF528" w14:textId="77777777" w:rsidR="004470EF" w:rsidRPr="002E6533" w:rsidRDefault="00000000">
            <w:pPr>
              <w:pStyle w:val="Compact"/>
            </w:pPr>
            <w:r w:rsidRPr="002E6533">
              <w:t>Descrição</w:t>
            </w:r>
          </w:p>
        </w:tc>
      </w:tr>
      <w:tr w:rsidR="004470EF" w:rsidRPr="002E6533" w14:paraId="7BCE95AE" w14:textId="77777777">
        <w:tc>
          <w:tcPr>
            <w:tcW w:w="3960" w:type="dxa"/>
          </w:tcPr>
          <w:p w14:paraId="0C7CE469" w14:textId="77777777" w:rsidR="004470EF" w:rsidRPr="002E6533" w:rsidRDefault="00000000">
            <w:pPr>
              <w:pStyle w:val="Compact"/>
            </w:pPr>
            <w:r w:rsidRPr="002E6533">
              <w:t>Arquivo de dados único</w:t>
            </w:r>
          </w:p>
        </w:tc>
        <w:tc>
          <w:tcPr>
            <w:tcW w:w="3960" w:type="dxa"/>
          </w:tcPr>
          <w:p w14:paraId="2E534246" w14:textId="77777777" w:rsidR="004470EF" w:rsidRPr="002E6533" w:rsidRDefault="00000000">
            <w:pPr>
              <w:pStyle w:val="Corpodetexto"/>
            </w:pPr>
            <w:r w:rsidRPr="002E6533">
              <w:t xml:space="preserve">Referencia um arquivo de dados único. Essa opção exige especificação do </w:t>
            </w:r>
            <w:r w:rsidRPr="002E6533">
              <w:lastRenderedPageBreak/>
              <w:t>campo Caminho.</w:t>
            </w:r>
          </w:p>
          <w:p w14:paraId="4B223EC3" w14:textId="77777777" w:rsidR="004470EF" w:rsidRPr="002E6533" w:rsidRDefault="00000000">
            <w:pPr>
              <w:pStyle w:val="Corpodetexto"/>
            </w:pPr>
            <w:r w:rsidRPr="002E6533">
              <w:rPr>
                <w:b/>
                <w:bCs/>
              </w:rPr>
              <w:t>Observação:</w:t>
            </w:r>
            <w:r w:rsidRPr="002E6533">
              <w:t xml:space="preserve"> O JSON Iterator é compatível apenas com o tipo de arquivo de dados único.</w:t>
            </w:r>
          </w:p>
        </w:tc>
      </w:tr>
      <w:tr w:rsidR="004470EF" w:rsidRPr="002E6533" w14:paraId="24015EA2" w14:textId="77777777">
        <w:tc>
          <w:tcPr>
            <w:tcW w:w="3960" w:type="dxa"/>
          </w:tcPr>
          <w:p w14:paraId="3F51220E" w14:textId="77777777" w:rsidR="004470EF" w:rsidRPr="002E6533" w:rsidRDefault="00000000">
            <w:pPr>
              <w:pStyle w:val="Compact"/>
            </w:pPr>
            <w:r w:rsidRPr="002E6533">
              <w:lastRenderedPageBreak/>
              <w:t>Arquivo de manifesto</w:t>
            </w:r>
          </w:p>
        </w:tc>
        <w:tc>
          <w:tcPr>
            <w:tcW w:w="3960" w:type="dxa"/>
          </w:tcPr>
          <w:p w14:paraId="26945804" w14:textId="77777777" w:rsidR="004470EF" w:rsidRPr="002E6533" w:rsidRDefault="00000000">
            <w:pPr>
              <w:pStyle w:val="Compact"/>
            </w:pPr>
            <w:r w:rsidRPr="002E6533">
              <w:t>Aponta o Gerenciador do alimentador de dados para um arquivo que contém uma lista de arquivos de dados a serem processados. Essa opção exige especificação do campo Caminho.</w:t>
            </w:r>
          </w:p>
        </w:tc>
      </w:tr>
      <w:tr w:rsidR="004470EF" w:rsidRPr="002E6533" w14:paraId="4E59E691" w14:textId="77777777">
        <w:tc>
          <w:tcPr>
            <w:tcW w:w="3960" w:type="dxa"/>
          </w:tcPr>
          <w:p w14:paraId="639823C6" w14:textId="77777777" w:rsidR="004470EF" w:rsidRPr="002E6533" w:rsidRDefault="00000000">
            <w:pPr>
              <w:pStyle w:val="Compact"/>
            </w:pPr>
            <w:r w:rsidRPr="002E6533">
              <w:t>Arquivo Zip</w:t>
            </w:r>
          </w:p>
        </w:tc>
        <w:tc>
          <w:tcPr>
            <w:tcW w:w="3960" w:type="dxa"/>
          </w:tcPr>
          <w:p w14:paraId="5EA1423D" w14:textId="77777777" w:rsidR="004470EF" w:rsidRPr="002E6533" w:rsidRDefault="00000000">
            <w:pPr>
              <w:pStyle w:val="Corpodetexto"/>
            </w:pPr>
            <w:r w:rsidRPr="002E6533">
              <w:t>Referencia um arquivo ZIP. Essa opção exige especificação do campo Caminho. Não inclua arquivos para campos de anexos.</w:t>
            </w:r>
          </w:p>
          <w:p w14:paraId="6B76F9CC"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bl>
    <w:p w14:paraId="69EF3266" w14:textId="77777777" w:rsidR="004470EF" w:rsidRPr="002E6533" w:rsidRDefault="00000000">
      <w:pPr>
        <w:pStyle w:val="Compact"/>
        <w:numPr>
          <w:ilvl w:val="0"/>
          <w:numId w:val="1221"/>
        </w:numPr>
      </w:pPr>
      <w:r w:rsidRPr="002E6533">
        <w:t>Caminho: O caminho para a origem externa da qual os dados são importados quando você executa o feed de dados.</w:t>
      </w:r>
    </w:p>
    <w:p w14:paraId="186D5836" w14:textId="77777777" w:rsidR="004470EF" w:rsidRPr="002E6533" w:rsidRDefault="00000000">
      <w:pPr>
        <w:numPr>
          <w:ilvl w:val="0"/>
          <w:numId w:val="1221"/>
        </w:numPr>
      </w:pPr>
      <w:r w:rsidRPr="002E6533">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35DDCB56" w14:textId="77777777" w:rsidR="004470EF" w:rsidRPr="002E6533" w:rsidRDefault="00000000">
      <w:pPr>
        <w:numPr>
          <w:ilvl w:val="0"/>
          <w:numId w:val="1222"/>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18CE732B" w14:textId="77777777" w:rsidR="004470EF" w:rsidRPr="002E6533" w:rsidRDefault="00000000">
      <w:pPr>
        <w:numPr>
          <w:ilvl w:val="0"/>
          <w:numId w:val="1"/>
        </w:numPr>
      </w:pPr>
      <w:r w:rsidRPr="002E6533">
        <w:t>Exemplo: Archer.zip; data.csv</w:t>
      </w:r>
    </w:p>
    <w:p w14:paraId="4324F2B1" w14:textId="77777777" w:rsidR="004470EF" w:rsidRPr="002E6533" w:rsidRDefault="00000000">
      <w:pPr>
        <w:pStyle w:val="Compact"/>
        <w:numPr>
          <w:ilvl w:val="0"/>
          <w:numId w:val="1223"/>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7B7F415F" w14:textId="77777777" w:rsidR="004470EF" w:rsidRPr="002E6533" w:rsidRDefault="00000000">
      <w:pPr>
        <w:pStyle w:val="Compact"/>
        <w:numPr>
          <w:ilvl w:val="1"/>
          <w:numId w:val="1224"/>
        </w:numPr>
      </w:pPr>
      <w:r w:rsidRPr="002E6533">
        <w:t>Nenhum</w:t>
      </w:r>
    </w:p>
    <w:p w14:paraId="5BFBC7E1" w14:textId="77777777" w:rsidR="004470EF" w:rsidRPr="002E6533" w:rsidRDefault="00000000">
      <w:pPr>
        <w:pStyle w:val="Compact"/>
        <w:numPr>
          <w:ilvl w:val="1"/>
          <w:numId w:val="1224"/>
        </w:numPr>
      </w:pPr>
      <w:r w:rsidRPr="002E6533">
        <w:t>WinZip</w:t>
      </w:r>
    </w:p>
    <w:p w14:paraId="652FF201" w14:textId="77777777" w:rsidR="004470EF" w:rsidRPr="002E6533" w:rsidRDefault="00000000">
      <w:pPr>
        <w:pStyle w:val="Compact"/>
        <w:numPr>
          <w:ilvl w:val="1"/>
          <w:numId w:val="1224"/>
        </w:numPr>
      </w:pPr>
      <w:r w:rsidRPr="002E6533">
        <w:lastRenderedPageBreak/>
        <w:t>Rijndael/ AES (Advanced Encryption Standard, padrão de criptografia avançada)</w:t>
      </w:r>
    </w:p>
    <w:p w14:paraId="7B640672" w14:textId="77777777" w:rsidR="004470EF" w:rsidRPr="002E6533" w:rsidRDefault="00000000">
      <w:pPr>
        <w:numPr>
          <w:ilvl w:val="0"/>
          <w:numId w:val="1225"/>
        </w:numPr>
      </w:pPr>
      <w:r w:rsidRPr="002E6533">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4470EF" w:rsidRPr="002E6533" w14:paraId="225A6AE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584DCE" w14:textId="77777777" w:rsidR="004470EF" w:rsidRPr="002E6533" w:rsidRDefault="00000000">
            <w:pPr>
              <w:pStyle w:val="Compact"/>
            </w:pPr>
            <w:r w:rsidRPr="002E6533">
              <w:t>Opção</w:t>
            </w:r>
          </w:p>
        </w:tc>
        <w:tc>
          <w:tcPr>
            <w:tcW w:w="3960" w:type="dxa"/>
          </w:tcPr>
          <w:p w14:paraId="21ADC48F" w14:textId="77777777" w:rsidR="004470EF" w:rsidRPr="002E6533" w:rsidRDefault="00000000">
            <w:pPr>
              <w:pStyle w:val="Compact"/>
            </w:pPr>
            <w:r w:rsidRPr="002E6533">
              <w:t>Descrição</w:t>
            </w:r>
          </w:p>
        </w:tc>
      </w:tr>
      <w:tr w:rsidR="004470EF" w:rsidRPr="002E6533" w14:paraId="4C12F8ED" w14:textId="77777777">
        <w:tc>
          <w:tcPr>
            <w:tcW w:w="3960" w:type="dxa"/>
          </w:tcPr>
          <w:p w14:paraId="01C50328" w14:textId="77777777" w:rsidR="004470EF" w:rsidRPr="002E6533" w:rsidRDefault="00000000">
            <w:pPr>
              <w:pStyle w:val="Compact"/>
            </w:pPr>
            <w:r w:rsidRPr="002E6533">
              <w:t>Não fazer nada</w:t>
            </w:r>
          </w:p>
        </w:tc>
        <w:tc>
          <w:tcPr>
            <w:tcW w:w="3960" w:type="dxa"/>
          </w:tcPr>
          <w:p w14:paraId="7E16CF13" w14:textId="77777777" w:rsidR="004470EF" w:rsidRPr="002E6533" w:rsidRDefault="00000000">
            <w:pPr>
              <w:pStyle w:val="Compact"/>
            </w:pPr>
            <w:r w:rsidRPr="002E6533">
              <w:t>Não altera o arquivo de origem quando o feed de dados é concluído com sucesso. O feed de dados também exclui qualquer cópia local das informações de origem.</w:t>
            </w:r>
          </w:p>
        </w:tc>
      </w:tr>
      <w:tr w:rsidR="004470EF" w:rsidRPr="002E6533" w14:paraId="5A40BAAC" w14:textId="77777777">
        <w:tc>
          <w:tcPr>
            <w:tcW w:w="3960" w:type="dxa"/>
          </w:tcPr>
          <w:p w14:paraId="0EE47198" w14:textId="77777777" w:rsidR="004470EF" w:rsidRPr="002E6533" w:rsidRDefault="00000000">
            <w:pPr>
              <w:pStyle w:val="Compact"/>
            </w:pPr>
            <w:r w:rsidRPr="002E6533">
              <w:t>Renomear</w:t>
            </w:r>
          </w:p>
        </w:tc>
        <w:tc>
          <w:tcPr>
            <w:tcW w:w="3960" w:type="dxa"/>
          </w:tcPr>
          <w:p w14:paraId="6CE6915C"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646358A7" w14:textId="77777777" w:rsidR="004470EF" w:rsidRPr="002E6533" w:rsidRDefault="00000000">
            <w:pPr>
              <w:pStyle w:val="Corpodetexto"/>
            </w:pPr>
            <w:r w:rsidRPr="002E6533">
              <w:t>Se você selecionar essa opção, use os tokens de nome de arquivo para especificar o local ou o nome do arquivo.</w:t>
            </w:r>
          </w:p>
          <w:p w14:paraId="524CDD9A" w14:textId="77777777" w:rsidR="004470EF" w:rsidRPr="002E6533" w:rsidRDefault="00000000">
            <w:pPr>
              <w:pStyle w:val="Ttulo3"/>
            </w:pPr>
            <w:r w:rsidRPr="002E6533">
              <w:t>Tokens de nome de arquivo</w:t>
            </w:r>
          </w:p>
          <w:p w14:paraId="69DE3C1A"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0DB4A583" w14:textId="77777777" w:rsidR="004470EF" w:rsidRPr="002E6533" w:rsidRDefault="00000000">
            <w:pPr>
              <w:pStyle w:val="Corpodetexto"/>
            </w:pPr>
            <w:r w:rsidRPr="002E6533">
              <w:t>Here are the usable tokens for renaming data files.</w:t>
            </w:r>
          </w:p>
          <w:p w14:paraId="663E53ED" w14:textId="77777777" w:rsidR="004470EF" w:rsidRPr="002E6533" w:rsidRDefault="00000000">
            <w:pPr>
              <w:pStyle w:val="Compact"/>
              <w:numPr>
                <w:ilvl w:val="0"/>
                <w:numId w:val="1226"/>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002693ED" w14:textId="77777777" w:rsidR="004470EF" w:rsidRPr="002E6533" w:rsidRDefault="00000000">
            <w:pPr>
              <w:numPr>
                <w:ilvl w:val="0"/>
                <w:numId w:val="1226"/>
              </w:numPr>
            </w:pPr>
            <w:r w:rsidRPr="002E6533">
              <w:t xml:space="preserve">DataFileDirectoryName. Update the filename with the directory </w:t>
            </w:r>
            <w:r w:rsidRPr="002E6533">
              <w:lastRenderedPageBreak/>
              <w:t>name, including the drive, of your file.</w:t>
            </w:r>
          </w:p>
          <w:p w14:paraId="6305A2FE" w14:textId="77777777" w:rsidR="004470EF" w:rsidRPr="002E6533" w:rsidRDefault="00000000">
            <w:pPr>
              <w:numPr>
                <w:ilvl w:val="0"/>
                <w:numId w:val="1226"/>
              </w:numPr>
            </w:pPr>
            <w:r w:rsidRPr="002E6533">
              <w:t>DataFileName. Insert the original filename, excluding the directory name and extension.</w:t>
            </w:r>
          </w:p>
          <w:p w14:paraId="6A4AD771" w14:textId="77777777" w:rsidR="004470EF" w:rsidRPr="002E6533" w:rsidRDefault="00000000">
            <w:pPr>
              <w:numPr>
                <w:ilvl w:val="0"/>
                <w:numId w:val="1226"/>
              </w:numPr>
            </w:pPr>
            <w:r w:rsidRPr="002E6533">
              <w:t>DataFileExtension. Insert the file extension, such as .csv, in the new filename.</w:t>
            </w:r>
          </w:p>
          <w:p w14:paraId="54380B3A" w14:textId="77777777" w:rsidR="004470EF" w:rsidRPr="002E6533" w:rsidRDefault="00000000">
            <w:pPr>
              <w:numPr>
                <w:ilvl w:val="0"/>
                <w:numId w:val="1226"/>
              </w:numPr>
            </w:pPr>
            <w:r w:rsidRPr="002E6533">
              <w:t>DataFileFullName. Insert the fully qualified filename. This data includes the drive, directory, filename, and extension of the original file.</w:t>
            </w:r>
          </w:p>
          <w:p w14:paraId="05138F9C"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5A78F77C" w14:textId="77777777" w:rsidR="004470EF" w:rsidRPr="002E6533" w:rsidRDefault="00000000">
            <w:pPr>
              <w:pStyle w:val="Corpodetexto"/>
            </w:pPr>
            <w:r w:rsidRPr="002E6533">
              <w:t>Example 1</w:t>
            </w:r>
          </w:p>
          <w:p w14:paraId="6DBB4981" w14:textId="77777777" w:rsidR="004470EF" w:rsidRPr="002E6533" w:rsidRDefault="00000000">
            <w:pPr>
              <w:pStyle w:val="Compact"/>
              <w:numPr>
                <w:ilvl w:val="0"/>
                <w:numId w:val="1227"/>
              </w:numPr>
            </w:pPr>
            <w:r w:rsidRPr="002E6533">
              <w:t>Input Tokens: {DataFileDirectoryName}</w:t>
            </w:r>
            <w:proofErr w:type="gramStart"/>
            <w:r w:rsidRPr="002E6533">
              <w:t>\success\{</w:t>
            </w:r>
            <w:proofErr w:type="gramEnd"/>
            <w:r w:rsidRPr="002E6533">
              <w:t>DataFileName}_{Now(MM.dd.yyyy)}.{DataFileExtension}</w:t>
            </w:r>
          </w:p>
          <w:p w14:paraId="44FFC490" w14:textId="77777777" w:rsidR="004470EF" w:rsidRPr="002E6533" w:rsidRDefault="00000000">
            <w:pPr>
              <w:pStyle w:val="Compact"/>
              <w:numPr>
                <w:ilvl w:val="0"/>
                <w:numId w:val="1227"/>
              </w:numPr>
            </w:pPr>
            <w:r w:rsidRPr="002E6533">
              <w:t>Output: C:\DataFeed\Source\ESL\processed\success\ThreatData_01.31.2008.csv</w:t>
            </w:r>
          </w:p>
          <w:p w14:paraId="232494F7" w14:textId="77777777" w:rsidR="004470EF" w:rsidRPr="002E6533" w:rsidRDefault="00000000">
            <w:pPr>
              <w:pStyle w:val="FirstParagraph"/>
            </w:pPr>
            <w:r w:rsidRPr="002E6533">
              <w:t>Example 2</w:t>
            </w:r>
          </w:p>
          <w:p w14:paraId="4D739A9A" w14:textId="77777777" w:rsidR="004470EF" w:rsidRPr="002E6533" w:rsidRDefault="00000000">
            <w:pPr>
              <w:pStyle w:val="Compact"/>
              <w:numPr>
                <w:ilvl w:val="0"/>
                <w:numId w:val="1228"/>
              </w:numPr>
            </w:pPr>
            <w:r w:rsidRPr="002E6533">
              <w:t xml:space="preserve">Input Tokens: </w:t>
            </w:r>
            <w:proofErr w:type="gramStart"/>
            <w:r w:rsidRPr="002E6533">
              <w:t>\\DFSRepository\{</w:t>
            </w:r>
            <w:proofErr w:type="gramEnd"/>
            <w:r w:rsidRPr="002E6533">
              <w:t>Now(yyyy)}\{Now(MM)}\{DataFileName}_success.{DataFileExtension}</w:t>
            </w:r>
          </w:p>
          <w:p w14:paraId="66FEDBBC" w14:textId="77777777" w:rsidR="004470EF" w:rsidRPr="002E6533" w:rsidRDefault="00000000">
            <w:pPr>
              <w:pStyle w:val="Compact"/>
              <w:numPr>
                <w:ilvl w:val="0"/>
                <w:numId w:val="1228"/>
              </w:numPr>
            </w:pPr>
            <w:r w:rsidRPr="002E6533">
              <w:t>Output: \\DFSRepository\2008\01\ThreatData_success.csv</w:t>
            </w:r>
          </w:p>
        </w:tc>
      </w:tr>
      <w:tr w:rsidR="004470EF" w:rsidRPr="002E6533" w14:paraId="41B4AF86" w14:textId="77777777">
        <w:tc>
          <w:tcPr>
            <w:tcW w:w="3960" w:type="dxa"/>
          </w:tcPr>
          <w:p w14:paraId="00465099" w14:textId="77777777" w:rsidR="004470EF" w:rsidRPr="002E6533" w:rsidRDefault="00000000">
            <w:pPr>
              <w:pStyle w:val="Compact"/>
            </w:pPr>
            <w:r w:rsidRPr="002E6533">
              <w:lastRenderedPageBreak/>
              <w:t>Excluir</w:t>
            </w:r>
          </w:p>
        </w:tc>
        <w:tc>
          <w:tcPr>
            <w:tcW w:w="3960" w:type="dxa"/>
          </w:tcPr>
          <w:p w14:paraId="248EB794" w14:textId="77777777" w:rsidR="004470EF" w:rsidRPr="002E6533" w:rsidRDefault="00000000">
            <w:pPr>
              <w:pStyle w:val="Corpodetexto"/>
            </w:pPr>
            <w:r w:rsidRPr="002E6533">
              <w:t xml:space="preserve">Exclui o arquivo de origem quando o feed </w:t>
            </w:r>
            <w:r w:rsidRPr="002E6533">
              <w:lastRenderedPageBreak/>
              <w:t>de dados é concluído com sucesso.</w:t>
            </w:r>
          </w:p>
          <w:p w14:paraId="122572E0" w14:textId="77777777" w:rsidR="004470EF" w:rsidRPr="002E6533" w:rsidRDefault="00000000">
            <w:pPr>
              <w:pStyle w:val="Corpodetexto"/>
            </w:pPr>
            <w:r w:rsidRPr="002E6533">
              <w:t>Essa opção está disponível somente para os métodos de transferência de arquivos e FTP.</w:t>
            </w:r>
          </w:p>
        </w:tc>
      </w:tr>
    </w:tbl>
    <w:p w14:paraId="4BBE91B4" w14:textId="77777777" w:rsidR="004470EF" w:rsidRPr="002E6533" w:rsidRDefault="00000000">
      <w:pPr>
        <w:numPr>
          <w:ilvl w:val="0"/>
          <w:numId w:val="1229"/>
        </w:numPr>
      </w:pPr>
      <w:r w:rsidRPr="002E6533">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8E8810D"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1FCE46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ABC7AF" w14:textId="77777777" w:rsidR="004470EF" w:rsidRPr="002E6533" w:rsidRDefault="00000000">
            <w:pPr>
              <w:pStyle w:val="Compact"/>
            </w:pPr>
            <w:r w:rsidRPr="002E6533">
              <w:t>Opção</w:t>
            </w:r>
          </w:p>
        </w:tc>
        <w:tc>
          <w:tcPr>
            <w:tcW w:w="3960" w:type="dxa"/>
          </w:tcPr>
          <w:p w14:paraId="6B1856FE" w14:textId="77777777" w:rsidR="004470EF" w:rsidRPr="002E6533" w:rsidRDefault="00000000">
            <w:pPr>
              <w:pStyle w:val="Compact"/>
            </w:pPr>
            <w:r w:rsidRPr="002E6533">
              <w:t>Descrição</w:t>
            </w:r>
          </w:p>
        </w:tc>
      </w:tr>
      <w:tr w:rsidR="004470EF" w:rsidRPr="002E6533" w14:paraId="2D892999" w14:textId="77777777">
        <w:tc>
          <w:tcPr>
            <w:tcW w:w="3960" w:type="dxa"/>
          </w:tcPr>
          <w:p w14:paraId="4785FD00" w14:textId="77777777" w:rsidR="004470EF" w:rsidRPr="002E6533" w:rsidRDefault="00000000">
            <w:pPr>
              <w:pStyle w:val="Compact"/>
            </w:pPr>
            <w:r w:rsidRPr="002E6533">
              <w:t>Excluir</w:t>
            </w:r>
          </w:p>
        </w:tc>
        <w:tc>
          <w:tcPr>
            <w:tcW w:w="3960" w:type="dxa"/>
          </w:tcPr>
          <w:p w14:paraId="7A47BF77"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467FAF05" w14:textId="77777777">
        <w:tc>
          <w:tcPr>
            <w:tcW w:w="3960" w:type="dxa"/>
          </w:tcPr>
          <w:p w14:paraId="020DA5AE" w14:textId="77777777" w:rsidR="004470EF" w:rsidRPr="002E6533" w:rsidRDefault="00000000">
            <w:pPr>
              <w:pStyle w:val="Compact"/>
            </w:pPr>
            <w:r w:rsidRPr="002E6533">
              <w:t>Renomear</w:t>
            </w:r>
          </w:p>
        </w:tc>
        <w:tc>
          <w:tcPr>
            <w:tcW w:w="3960" w:type="dxa"/>
          </w:tcPr>
          <w:p w14:paraId="6099C88B"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06AF6F84"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1355DE77" w14:textId="77777777" w:rsidR="004470EF" w:rsidRPr="002E6533" w:rsidRDefault="00000000">
            <w:pPr>
              <w:pStyle w:val="Corpodetexto"/>
            </w:pPr>
            <w:r w:rsidRPr="002E6533">
              <w:t>Se você selecionar essa opção, use os tokens de nome de arquivo para especificar o local ou o nome do arquivo.</w:t>
            </w:r>
          </w:p>
          <w:p w14:paraId="604447F5" w14:textId="77777777" w:rsidR="004470EF" w:rsidRPr="002E6533" w:rsidRDefault="00000000">
            <w:pPr>
              <w:pStyle w:val="Ttulo3"/>
            </w:pPr>
            <w:r w:rsidRPr="002E6533">
              <w:t>Tokens de nome de arquivo</w:t>
            </w:r>
          </w:p>
          <w:p w14:paraId="36895BD8" w14:textId="77777777" w:rsidR="004470EF" w:rsidRPr="002E6533" w:rsidRDefault="00000000">
            <w:pPr>
              <w:pStyle w:val="FirstParagraph"/>
            </w:pPr>
            <w:r w:rsidRPr="002E6533">
              <w:t xml:space="preserve">Filename tokens are available for post processing when you want to save the source information and specify a location or name for the file. When you select the Rename option, you can use tokens to generate unique names automatically for </w:t>
            </w:r>
            <w:r w:rsidRPr="002E6533">
              <w:lastRenderedPageBreak/>
              <w:t>the files.</w:t>
            </w:r>
          </w:p>
          <w:p w14:paraId="4E953F24" w14:textId="77777777" w:rsidR="004470EF" w:rsidRPr="002E6533" w:rsidRDefault="00000000">
            <w:pPr>
              <w:pStyle w:val="Corpodetexto"/>
            </w:pPr>
            <w:r w:rsidRPr="002E6533">
              <w:t>Here are the usable tokens for renaming data files.</w:t>
            </w:r>
          </w:p>
          <w:p w14:paraId="4EA42178" w14:textId="77777777" w:rsidR="004470EF" w:rsidRPr="002E6533" w:rsidRDefault="00000000">
            <w:pPr>
              <w:pStyle w:val="Compact"/>
              <w:numPr>
                <w:ilvl w:val="0"/>
                <w:numId w:val="1230"/>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09A4C6D3" w14:textId="77777777" w:rsidR="004470EF" w:rsidRPr="002E6533" w:rsidRDefault="00000000">
            <w:pPr>
              <w:numPr>
                <w:ilvl w:val="0"/>
                <w:numId w:val="1230"/>
              </w:numPr>
            </w:pPr>
            <w:r w:rsidRPr="002E6533">
              <w:t>DataFileDirectoryName. Update the filename with the directory name, including the drive, of your file.</w:t>
            </w:r>
          </w:p>
          <w:p w14:paraId="116C320B" w14:textId="77777777" w:rsidR="004470EF" w:rsidRPr="002E6533" w:rsidRDefault="00000000">
            <w:pPr>
              <w:numPr>
                <w:ilvl w:val="0"/>
                <w:numId w:val="1230"/>
              </w:numPr>
            </w:pPr>
            <w:r w:rsidRPr="002E6533">
              <w:t>DataFileName. Insert the original filename, excluding the directory name and extension.</w:t>
            </w:r>
          </w:p>
          <w:p w14:paraId="7EC89BF8" w14:textId="77777777" w:rsidR="004470EF" w:rsidRPr="002E6533" w:rsidRDefault="00000000">
            <w:pPr>
              <w:numPr>
                <w:ilvl w:val="0"/>
                <w:numId w:val="1230"/>
              </w:numPr>
            </w:pPr>
            <w:r w:rsidRPr="002E6533">
              <w:t>DataFileExtension. Insert the file extension, such as .csv, in the new filename.</w:t>
            </w:r>
          </w:p>
          <w:p w14:paraId="71148056" w14:textId="77777777" w:rsidR="004470EF" w:rsidRPr="002E6533" w:rsidRDefault="00000000">
            <w:pPr>
              <w:numPr>
                <w:ilvl w:val="0"/>
                <w:numId w:val="1230"/>
              </w:numPr>
            </w:pPr>
            <w:r w:rsidRPr="002E6533">
              <w:t>DataFileFullName. Insert the fully qualified filename. This data includes the drive, directory, filename, and extension of the original file.</w:t>
            </w:r>
          </w:p>
          <w:p w14:paraId="3A8C5E33"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3606A737" w14:textId="77777777" w:rsidR="004470EF" w:rsidRPr="002E6533" w:rsidRDefault="00000000">
            <w:pPr>
              <w:pStyle w:val="Corpodetexto"/>
            </w:pPr>
            <w:r w:rsidRPr="002E6533">
              <w:t>Example 1</w:t>
            </w:r>
          </w:p>
          <w:p w14:paraId="3849B6E8" w14:textId="77777777" w:rsidR="004470EF" w:rsidRPr="002E6533" w:rsidRDefault="00000000">
            <w:pPr>
              <w:pStyle w:val="Compact"/>
              <w:numPr>
                <w:ilvl w:val="0"/>
                <w:numId w:val="1231"/>
              </w:numPr>
            </w:pPr>
            <w:r w:rsidRPr="002E6533">
              <w:t>Input Tokens: {DataFileDirectoryName}</w:t>
            </w:r>
            <w:proofErr w:type="gramStart"/>
            <w:r w:rsidRPr="002E6533">
              <w:t>\success\{</w:t>
            </w:r>
            <w:proofErr w:type="gramEnd"/>
            <w:r w:rsidRPr="002E6533">
              <w:t>DataFileName}_{Now(MM.dd.yyyy)}.{DataFileExtension}</w:t>
            </w:r>
          </w:p>
          <w:p w14:paraId="7EFAB885" w14:textId="77777777" w:rsidR="004470EF" w:rsidRPr="002E6533" w:rsidRDefault="00000000">
            <w:pPr>
              <w:pStyle w:val="Compact"/>
              <w:numPr>
                <w:ilvl w:val="0"/>
                <w:numId w:val="1231"/>
              </w:numPr>
            </w:pPr>
            <w:r w:rsidRPr="002E6533">
              <w:t xml:space="preserve">Output: </w:t>
            </w:r>
            <w:r w:rsidRPr="002E6533">
              <w:lastRenderedPageBreak/>
              <w:t>C:\DataFeed\Source\ESL\processed\success\ThreatData_01.31.2008.csv</w:t>
            </w:r>
          </w:p>
          <w:p w14:paraId="7385C923" w14:textId="77777777" w:rsidR="004470EF" w:rsidRPr="002E6533" w:rsidRDefault="00000000">
            <w:pPr>
              <w:pStyle w:val="FirstParagraph"/>
            </w:pPr>
            <w:r w:rsidRPr="002E6533">
              <w:t>Example 2</w:t>
            </w:r>
          </w:p>
          <w:p w14:paraId="6E82499C" w14:textId="77777777" w:rsidR="004470EF" w:rsidRPr="002E6533" w:rsidRDefault="00000000">
            <w:pPr>
              <w:pStyle w:val="Compact"/>
              <w:numPr>
                <w:ilvl w:val="0"/>
                <w:numId w:val="1232"/>
              </w:numPr>
            </w:pPr>
            <w:r w:rsidRPr="002E6533">
              <w:t xml:space="preserve">Input Tokens: </w:t>
            </w:r>
            <w:proofErr w:type="gramStart"/>
            <w:r w:rsidRPr="002E6533">
              <w:t>\\DFSRepository\{</w:t>
            </w:r>
            <w:proofErr w:type="gramEnd"/>
            <w:r w:rsidRPr="002E6533">
              <w:t>Now(yyyy)}\{Now(MM)}\{DataFileName}_success.{DataFileExtension}</w:t>
            </w:r>
          </w:p>
          <w:p w14:paraId="174ED64B" w14:textId="77777777" w:rsidR="004470EF" w:rsidRPr="002E6533" w:rsidRDefault="00000000">
            <w:pPr>
              <w:pStyle w:val="Compact"/>
              <w:numPr>
                <w:ilvl w:val="0"/>
                <w:numId w:val="1232"/>
              </w:numPr>
            </w:pPr>
            <w:r w:rsidRPr="002E6533">
              <w:t>Output: \\DFSRepository\2008\01\ThreatData_success.csv</w:t>
            </w:r>
          </w:p>
        </w:tc>
      </w:tr>
    </w:tbl>
    <w:p w14:paraId="2B6A405D" w14:textId="77777777" w:rsidR="004470EF" w:rsidRPr="002E6533" w:rsidRDefault="00000000">
      <w:pPr>
        <w:numPr>
          <w:ilvl w:val="0"/>
          <w:numId w:val="1233"/>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2633F8B1" w14:textId="77777777" w:rsidR="004470EF" w:rsidRPr="002E6533" w:rsidRDefault="00000000">
      <w:pPr>
        <w:numPr>
          <w:ilvl w:val="0"/>
          <w:numId w:val="1233"/>
        </w:numPr>
      </w:pPr>
      <w:r w:rsidRPr="002E6533">
        <w:t>Execute um destes procedimentos:</w:t>
      </w:r>
    </w:p>
    <w:p w14:paraId="32D86E07" w14:textId="77777777" w:rsidR="004470EF" w:rsidRPr="002E6533" w:rsidRDefault="00000000">
      <w:pPr>
        <w:pStyle w:val="Compact"/>
        <w:numPr>
          <w:ilvl w:val="1"/>
          <w:numId w:val="1234"/>
        </w:numPr>
      </w:pPr>
      <w:r w:rsidRPr="002E6533">
        <w:t>Para continuar configurando o feed de dados, vá para a próxima tarefa.</w:t>
      </w:r>
    </w:p>
    <w:p w14:paraId="3401C036" w14:textId="77777777" w:rsidR="004470EF" w:rsidRPr="002E6533" w:rsidRDefault="00000000">
      <w:pPr>
        <w:pStyle w:val="Compact"/>
        <w:numPr>
          <w:ilvl w:val="1"/>
          <w:numId w:val="1234"/>
        </w:numPr>
      </w:pPr>
      <w:r w:rsidRPr="002E6533">
        <w:t>Para terminar de configurar o feed mais tarde, clique em Salvar ou Salvar e fechar.</w:t>
      </w:r>
    </w:p>
    <w:p w14:paraId="42379DE6" w14:textId="77777777" w:rsidR="004470EF" w:rsidRPr="002E6533" w:rsidRDefault="00000000">
      <w:pPr>
        <w:pStyle w:val="Ttulo2"/>
      </w:pPr>
      <w:r w:rsidRPr="002E6533">
        <w:t>Tarefa 3: Definir o formato de arquivo dos dados de origem</w:t>
      </w:r>
    </w:p>
    <w:p w14:paraId="6AB168ED"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33134D46" w14:textId="77777777" w:rsidR="004470EF" w:rsidRPr="002E6533" w:rsidRDefault="00000000">
      <w:pPr>
        <w:pStyle w:val="Corpodetexto"/>
      </w:pPr>
      <w:r w:rsidRPr="002E6533">
        <w:t>Use esta tarefa para transformar a estrutura XML do arquivo de origem.</w:t>
      </w:r>
    </w:p>
    <w:p w14:paraId="068855F8" w14:textId="77777777" w:rsidR="004470EF" w:rsidRPr="002E6533" w:rsidRDefault="00000000">
      <w:pPr>
        <w:pStyle w:val="Ttulo3"/>
      </w:pPr>
      <w:r w:rsidRPr="002E6533">
        <w:t>Opção 1: Definir o formato XML</w:t>
      </w:r>
    </w:p>
    <w:p w14:paraId="3756AEE9" w14:textId="77777777" w:rsidR="004470EF" w:rsidRPr="002E6533" w:rsidRDefault="00000000">
      <w:pPr>
        <w:pStyle w:val="Compact"/>
        <w:numPr>
          <w:ilvl w:val="0"/>
          <w:numId w:val="1235"/>
        </w:numPr>
      </w:pPr>
      <w:r w:rsidRPr="002E6533">
        <w:t>Vá para a guia Análise de origem do feed de dados.</w:t>
      </w:r>
    </w:p>
    <w:p w14:paraId="1380F3BE" w14:textId="77777777" w:rsidR="004470EF" w:rsidRPr="002E6533" w:rsidRDefault="00000000">
      <w:pPr>
        <w:numPr>
          <w:ilvl w:val="0"/>
          <w:numId w:val="1235"/>
        </w:numPr>
      </w:pPr>
      <w:r w:rsidRPr="002E6533">
        <w:t>No campo Formato de origem, selecione XML.</w:t>
      </w:r>
    </w:p>
    <w:p w14:paraId="5513845B" w14:textId="77777777" w:rsidR="004470EF" w:rsidRPr="002E6533" w:rsidRDefault="00000000">
      <w:pPr>
        <w:pStyle w:val="Compact"/>
        <w:numPr>
          <w:ilvl w:val="0"/>
          <w:numId w:val="1235"/>
        </w:numPr>
      </w:pPr>
      <w:r w:rsidRPr="002E6533">
        <w:t>Na seção Definição de arquivo, se você deseja modificar a estrutura de seus dados de origem:</w:t>
      </w:r>
    </w:p>
    <w:p w14:paraId="68C98A12" w14:textId="77777777" w:rsidR="004470EF" w:rsidRPr="002E6533" w:rsidRDefault="00000000">
      <w:pPr>
        <w:pStyle w:val="Compact"/>
        <w:numPr>
          <w:ilvl w:val="1"/>
          <w:numId w:val="1236"/>
        </w:numPr>
      </w:pPr>
      <w:r w:rsidRPr="002E6533">
        <w:t>Insira o XSLT que deseja usar para transformar seus dados de origem.</w:t>
      </w:r>
    </w:p>
    <w:p w14:paraId="16C2CDC7" w14:textId="77777777" w:rsidR="004470EF" w:rsidRPr="002E6533" w:rsidRDefault="00000000">
      <w:pPr>
        <w:pStyle w:val="Compact"/>
        <w:numPr>
          <w:ilvl w:val="1"/>
          <w:numId w:val="1237"/>
        </w:numPr>
      </w:pPr>
      <w:r w:rsidRPr="002E6533">
        <w:t>Clique em Carregar XSLT para usar um arquivo previamente preparado ou seu próprio arquivo personalizado. Para obter mais informações sobre as diretrizes e exemplos de formatação XML, consulte Formatação XML usada nos resultados do campo.</w:t>
      </w:r>
    </w:p>
    <w:p w14:paraId="4A5CFAB9" w14:textId="77777777" w:rsidR="004470EF" w:rsidRPr="002E6533" w:rsidRDefault="00000000">
      <w:pPr>
        <w:numPr>
          <w:ilvl w:val="0"/>
          <w:numId w:val="1235"/>
        </w:numPr>
      </w:pPr>
      <w:r w:rsidRPr="002E6533">
        <w:t>Execute um destes procedimentos:</w:t>
      </w:r>
    </w:p>
    <w:p w14:paraId="6C0B6438" w14:textId="77777777" w:rsidR="004470EF" w:rsidRPr="002E6533" w:rsidRDefault="00000000">
      <w:pPr>
        <w:pStyle w:val="Compact"/>
        <w:numPr>
          <w:ilvl w:val="1"/>
          <w:numId w:val="1238"/>
        </w:numPr>
      </w:pPr>
      <w:r w:rsidRPr="002E6533">
        <w:t>Para continuar configurando o feed de dados, vá para a próxima tarefa.</w:t>
      </w:r>
    </w:p>
    <w:p w14:paraId="0C10B075" w14:textId="77777777" w:rsidR="004470EF" w:rsidRPr="002E6533" w:rsidRDefault="00000000">
      <w:pPr>
        <w:pStyle w:val="Compact"/>
        <w:numPr>
          <w:ilvl w:val="1"/>
          <w:numId w:val="1238"/>
        </w:numPr>
      </w:pPr>
      <w:r w:rsidRPr="002E6533">
        <w:lastRenderedPageBreak/>
        <w:t>Para terminar de configurar o feed mais tarde, clique em Salvar ou Salvar e fechar.</w:t>
      </w:r>
    </w:p>
    <w:p w14:paraId="774E3292" w14:textId="77777777" w:rsidR="004470EF" w:rsidRPr="002E6533" w:rsidRDefault="00000000">
      <w:pPr>
        <w:pStyle w:val="Ttulo3"/>
      </w:pPr>
      <w:r w:rsidRPr="002E6533">
        <w:t>Opção 2: Definir o formato JSON</w:t>
      </w:r>
    </w:p>
    <w:p w14:paraId="0DF7027A" w14:textId="77777777" w:rsidR="004470EF" w:rsidRPr="002E6533" w:rsidRDefault="00000000">
      <w:pPr>
        <w:pStyle w:val="FirstParagraph"/>
      </w:pPr>
      <w:r w:rsidRPr="002E6533">
        <w:t>Os transportadores de arquivo, FTP, HTTP e JavaScript são compatíveis com o JSON Iterator. O processamento de JSON é compatível apenas com o tipo de arquivo de dados único.</w:t>
      </w:r>
    </w:p>
    <w:p w14:paraId="5826CA7A" w14:textId="77777777" w:rsidR="004470EF" w:rsidRPr="002E6533" w:rsidRDefault="00000000">
      <w:pPr>
        <w:pStyle w:val="Corpodetexto"/>
      </w:pPr>
      <w:r w:rsidRPr="002E6533">
        <w:t>Requisitos</w:t>
      </w:r>
    </w:p>
    <w:p w14:paraId="63328116" w14:textId="77777777" w:rsidR="004470EF" w:rsidRPr="002E6533" w:rsidRDefault="00000000">
      <w:pPr>
        <w:pStyle w:val="Corpodetexto"/>
      </w:pPr>
      <w:r w:rsidRPr="002E6533">
        <w:t>Os seguintes requisitos se aplicam ao uso dos arquivos de origem JSON:</w:t>
      </w:r>
    </w:p>
    <w:p w14:paraId="238F0FDF" w14:textId="77777777" w:rsidR="004470EF" w:rsidRPr="002E6533" w:rsidRDefault="00000000">
      <w:pPr>
        <w:pStyle w:val="Compact"/>
        <w:numPr>
          <w:ilvl w:val="0"/>
          <w:numId w:val="1239"/>
        </w:numPr>
      </w:pPr>
      <w:r w:rsidRPr="002E6533">
        <w:t>O arquivo de origem pode ser um JSON válido ou JSON entre tags XML.</w:t>
      </w:r>
    </w:p>
    <w:p w14:paraId="4260A08C" w14:textId="77777777" w:rsidR="004470EF" w:rsidRPr="002E6533" w:rsidRDefault="00000000">
      <w:pPr>
        <w:pStyle w:val="FirstParagraph"/>
      </w:pPr>
      <w:r w:rsidRPr="002E6533">
        <w:t>Os seguintes requisitos se aplicam à entrada de XML:</w:t>
      </w:r>
    </w:p>
    <w:p w14:paraId="0FFC0017" w14:textId="77777777" w:rsidR="004470EF" w:rsidRPr="002E6533" w:rsidRDefault="00000000">
      <w:pPr>
        <w:pStyle w:val="Compact"/>
        <w:numPr>
          <w:ilvl w:val="0"/>
          <w:numId w:val="1240"/>
        </w:numPr>
      </w:pPr>
      <w:r w:rsidRPr="002E6533">
        <w:t>Adicione a entrada ao nó &lt;root&gt; para o JSON que o nó XML não inclui entre aspas. As especificações de XML indicam como codificar os caracteres.</w:t>
      </w:r>
    </w:p>
    <w:p w14:paraId="519C350A" w14:textId="77777777" w:rsidR="004470EF" w:rsidRPr="002E6533" w:rsidRDefault="00000000">
      <w:pPr>
        <w:pStyle w:val="Compact"/>
        <w:numPr>
          <w:ilvl w:val="0"/>
          <w:numId w:val="1240"/>
        </w:numPr>
      </w:pPr>
      <w:r w:rsidRPr="002E6533">
        <w:t>Você deve codificar a entrada de acordo com as especificações de XML para o JSON que o nó XML inclui entre aspas.</w:t>
      </w:r>
    </w:p>
    <w:p w14:paraId="70ABB3CC" w14:textId="77777777" w:rsidR="004470EF" w:rsidRPr="002E6533" w:rsidRDefault="00000000">
      <w:pPr>
        <w:pStyle w:val="FirstParagraph"/>
      </w:pPr>
      <w:r w:rsidRPr="002E6533">
        <w:t>Exemplos</w:t>
      </w:r>
    </w:p>
    <w:p w14:paraId="061D79EC" w14:textId="77777777" w:rsidR="004470EF" w:rsidRPr="002E6533" w:rsidRDefault="00000000">
      <w:pPr>
        <w:pStyle w:val="Corpodetexto"/>
      </w:pPr>
      <w:r w:rsidRPr="002E6533">
        <w:t>Os seguintes exemplos mostram um arquivo de origem que pode ser um JSON válido ou JSON entre tags XML:</w:t>
      </w:r>
    </w:p>
    <w:p w14:paraId="33DAF9EC" w14:textId="77777777" w:rsidR="004470EF" w:rsidRPr="002E6533" w:rsidRDefault="00000000">
      <w:pPr>
        <w:numPr>
          <w:ilvl w:val="0"/>
          <w:numId w:val="1241"/>
        </w:numPr>
      </w:pPr>
      <w:r w:rsidRPr="002E6533">
        <w:t>Valid JSON</w:t>
      </w:r>
    </w:p>
    <w:p w14:paraId="72B2AC7F" w14:textId="77777777" w:rsidR="004470EF" w:rsidRPr="002E6533" w:rsidRDefault="00000000">
      <w:pPr>
        <w:numPr>
          <w:ilvl w:val="0"/>
          <w:numId w:val="1242"/>
        </w:numPr>
      </w:pPr>
      <w:r w:rsidRPr="002E6533">
        <w:t xml:space="preserve">{"Assets": </w:t>
      </w:r>
      <w:proofErr w:type="gramStart"/>
      <w:r w:rsidRPr="002E6533">
        <w:t>[ {</w:t>
      </w:r>
      <w:proofErr w:type="gramEnd"/>
      <w:r w:rsidRPr="002E6533">
        <w:t xml:space="preserve"> "Asset": {"Name": "IP Phone","Description": "&lt;my description&gt;","Status": "Active"}}, { "Asset": {"Name": "Laptop","Description": "My Laptop","Status": "Active"}}] }</w:t>
      </w:r>
    </w:p>
    <w:p w14:paraId="4B907534" w14:textId="77777777" w:rsidR="004470EF" w:rsidRPr="002E6533" w:rsidRDefault="00000000">
      <w:pPr>
        <w:numPr>
          <w:ilvl w:val="0"/>
          <w:numId w:val="1243"/>
        </w:numPr>
      </w:pPr>
      <w:r w:rsidRPr="002E6533">
        <w:t>JSON enclosed in XML tags</w:t>
      </w:r>
    </w:p>
    <w:p w14:paraId="7FED2979" w14:textId="77777777" w:rsidR="004470EF" w:rsidRPr="002E6533" w:rsidRDefault="00000000">
      <w:pPr>
        <w:numPr>
          <w:ilvl w:val="0"/>
          <w:numId w:val="1244"/>
        </w:numPr>
      </w:pPr>
      <w:r w:rsidRPr="002E6533">
        <w:t xml:space="preserve">&lt;data&gt; {"Assets": </w:t>
      </w:r>
      <w:proofErr w:type="gramStart"/>
      <w:r w:rsidRPr="002E6533">
        <w:t>[ {</w:t>
      </w:r>
      <w:proofErr w:type="gramEnd"/>
      <w:r w:rsidRPr="002E6533">
        <w:t xml:space="preserve"> "Asset": {"Name": "IP Phone","Description": "&amp;lt;my description&amp;gt;","Status": "Active"}}, { "Asset": {"Name": "Laptop","Description": "My Laptop","Status": "Active"}}] }&lt;/data&gt;</w:t>
      </w:r>
    </w:p>
    <w:p w14:paraId="485D0224" w14:textId="77777777" w:rsidR="004470EF" w:rsidRPr="002E6533" w:rsidRDefault="00000000">
      <w:pPr>
        <w:pStyle w:val="FirstParagraph"/>
      </w:pPr>
      <w:r w:rsidRPr="002E6533">
        <w:t>Processo</w:t>
      </w:r>
    </w:p>
    <w:p w14:paraId="3327EA3B" w14:textId="77777777" w:rsidR="004470EF" w:rsidRPr="002E6533" w:rsidRDefault="00000000">
      <w:pPr>
        <w:pStyle w:val="Compact"/>
        <w:numPr>
          <w:ilvl w:val="0"/>
          <w:numId w:val="1245"/>
        </w:numPr>
      </w:pPr>
      <w:r w:rsidRPr="002E6533">
        <w:t>Vá para a guia Análise de origem do feed de dados.</w:t>
      </w:r>
    </w:p>
    <w:p w14:paraId="1D51BA65" w14:textId="77777777" w:rsidR="004470EF" w:rsidRPr="002E6533" w:rsidRDefault="00000000">
      <w:pPr>
        <w:numPr>
          <w:ilvl w:val="0"/>
          <w:numId w:val="1245"/>
        </w:numPr>
      </w:pPr>
      <w:r w:rsidRPr="002E6533">
        <w:t>No campo Formato de origem, selecione JSON.</w:t>
      </w:r>
    </w:p>
    <w:p w14:paraId="636869D0" w14:textId="77777777" w:rsidR="004470EF" w:rsidRPr="002E6533" w:rsidRDefault="00000000">
      <w:pPr>
        <w:numPr>
          <w:ilvl w:val="0"/>
          <w:numId w:val="1246"/>
        </w:numPr>
      </w:pPr>
      <w:r w:rsidRPr="002E6533">
        <w:rPr>
          <w:b/>
          <w:bCs/>
        </w:rPr>
        <w:t>Observação:</w:t>
      </w:r>
      <w:r w:rsidRPr="002E6533">
        <w:t xml:space="preserve"> Se os seus arquivos de origem são JSON, você só pode carregar um único arquivo.</w:t>
      </w:r>
    </w:p>
    <w:p w14:paraId="37B04873" w14:textId="77777777" w:rsidR="004470EF" w:rsidRPr="002E6533" w:rsidRDefault="00000000">
      <w:pPr>
        <w:pStyle w:val="Compact"/>
        <w:numPr>
          <w:ilvl w:val="0"/>
          <w:numId w:val="1247"/>
        </w:numPr>
      </w:pPr>
      <w:r w:rsidRPr="002E6533">
        <w:t>Na seção Definição de arquivo, se você deseja converter os dados de origem JSON em XML:</w:t>
      </w:r>
    </w:p>
    <w:p w14:paraId="00D82F3C" w14:textId="77777777" w:rsidR="004470EF" w:rsidRPr="002E6533" w:rsidRDefault="00000000">
      <w:pPr>
        <w:pStyle w:val="Compact"/>
        <w:numPr>
          <w:ilvl w:val="1"/>
          <w:numId w:val="1248"/>
        </w:numPr>
      </w:pPr>
      <w:r w:rsidRPr="002E6533">
        <w:lastRenderedPageBreak/>
        <w:t>Insira o XSLT que deseja usar para transformar seus dados de origem.</w:t>
      </w:r>
    </w:p>
    <w:p w14:paraId="0098C0E8" w14:textId="77777777" w:rsidR="004470EF" w:rsidRPr="002E6533" w:rsidRDefault="00000000">
      <w:pPr>
        <w:pStyle w:val="Compact"/>
        <w:numPr>
          <w:ilvl w:val="1"/>
          <w:numId w:val="1248"/>
        </w:numPr>
      </w:pPr>
      <w:r w:rsidRPr="002E6533">
        <w:t>Clique em Carregar XSLT para usar um arquivo previamente preparado.</w:t>
      </w:r>
    </w:p>
    <w:p w14:paraId="7F2D28EB" w14:textId="77777777" w:rsidR="004470EF" w:rsidRPr="002E6533" w:rsidRDefault="00000000">
      <w:pPr>
        <w:numPr>
          <w:ilvl w:val="0"/>
          <w:numId w:val="1247"/>
        </w:numPr>
      </w:pPr>
      <w:r w:rsidRPr="002E6533">
        <w:t>Execute um destes procedimentos:</w:t>
      </w:r>
    </w:p>
    <w:p w14:paraId="0287C442" w14:textId="77777777" w:rsidR="004470EF" w:rsidRPr="002E6533" w:rsidRDefault="00000000">
      <w:pPr>
        <w:pStyle w:val="Compact"/>
        <w:numPr>
          <w:ilvl w:val="1"/>
          <w:numId w:val="1249"/>
        </w:numPr>
      </w:pPr>
      <w:r w:rsidRPr="002E6533">
        <w:t>Para continuar configurando o feed de dados, vá para a próxima tarefa.</w:t>
      </w:r>
    </w:p>
    <w:p w14:paraId="2D80CD1A" w14:textId="77777777" w:rsidR="004470EF" w:rsidRPr="002E6533" w:rsidRDefault="00000000">
      <w:pPr>
        <w:pStyle w:val="Compact"/>
        <w:numPr>
          <w:ilvl w:val="1"/>
          <w:numId w:val="1249"/>
        </w:numPr>
      </w:pPr>
      <w:r w:rsidRPr="002E6533">
        <w:t>Para terminar de configurar o feed mais tarde, clique em Salvar ou Salvar e fechar.</w:t>
      </w:r>
    </w:p>
    <w:p w14:paraId="41492FF8" w14:textId="77777777" w:rsidR="004470EF" w:rsidRPr="002E6533" w:rsidRDefault="00000000">
      <w:pPr>
        <w:pStyle w:val="Ttulo3"/>
      </w:pPr>
      <w:r w:rsidRPr="002E6533">
        <w:t>Opção 3: Definir arquivos de texto delimitados</w:t>
      </w:r>
    </w:p>
    <w:p w14:paraId="2FC21F8D" w14:textId="77777777" w:rsidR="004470EF" w:rsidRPr="002E6533" w:rsidRDefault="00000000">
      <w:pPr>
        <w:pStyle w:val="FirstParagraph"/>
      </w:pPr>
      <w:r w:rsidRPr="002E6533">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454131A0" w14:textId="77777777" w:rsidR="004470EF" w:rsidRPr="002E6533" w:rsidRDefault="00000000">
      <w:pPr>
        <w:pStyle w:val="Compact"/>
        <w:numPr>
          <w:ilvl w:val="0"/>
          <w:numId w:val="1250"/>
        </w:numPr>
      </w:pPr>
      <w:r w:rsidRPr="002E6533">
        <w:t>Vá para a guia Análise de origem do feed de dados.</w:t>
      </w:r>
    </w:p>
    <w:p w14:paraId="711992F3" w14:textId="77777777" w:rsidR="004470EF" w:rsidRPr="002E6533" w:rsidRDefault="00000000">
      <w:pPr>
        <w:pStyle w:val="Compact"/>
        <w:numPr>
          <w:ilvl w:val="0"/>
          <w:numId w:val="1250"/>
        </w:numPr>
      </w:pPr>
      <w:r w:rsidRPr="002E6533">
        <w:t>No campo Formato de origem, selecione Texto delimitado.</w:t>
      </w:r>
    </w:p>
    <w:p w14:paraId="7D276D95" w14:textId="77777777" w:rsidR="004470EF" w:rsidRPr="002E6533" w:rsidRDefault="00000000">
      <w:pPr>
        <w:numPr>
          <w:ilvl w:val="0"/>
          <w:numId w:val="1250"/>
        </w:numPr>
      </w:pPr>
      <w:r w:rsidRPr="002E6533">
        <w:t>Na seção Definição de arquivo, selecione as codificações e os delimitadores que correspondam ao arquivo de origem.</w:t>
      </w:r>
    </w:p>
    <w:p w14:paraId="6CA3F053" w14:textId="77777777" w:rsidR="004470EF" w:rsidRPr="002E6533" w:rsidRDefault="00000000">
      <w:pPr>
        <w:numPr>
          <w:ilvl w:val="0"/>
          <w:numId w:val="1251"/>
        </w:numPr>
      </w:pPr>
      <w:r w:rsidRPr="002E6533">
        <w:t xml:space="preserve">O </w:t>
      </w:r>
      <w:proofErr w:type="gramStart"/>
      <w:r w:rsidRPr="002E6533">
        <w:t>campo Ignorar</w:t>
      </w:r>
      <w:proofErr w:type="gramEnd"/>
      <w:r w:rsidRPr="002E6533">
        <w:t xml:space="preserve">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6847A273" w14:textId="77777777" w:rsidR="004470EF" w:rsidRPr="002E6533" w:rsidRDefault="00000000">
      <w:pPr>
        <w:numPr>
          <w:ilvl w:val="0"/>
          <w:numId w:val="1252"/>
        </w:numPr>
      </w:pPr>
      <w:r w:rsidRPr="002E6533">
        <w:t>Execute um destes procedimentos:</w:t>
      </w:r>
    </w:p>
    <w:p w14:paraId="1F301130" w14:textId="77777777" w:rsidR="004470EF" w:rsidRPr="002E6533" w:rsidRDefault="00000000">
      <w:pPr>
        <w:pStyle w:val="Compact"/>
        <w:numPr>
          <w:ilvl w:val="1"/>
          <w:numId w:val="1253"/>
        </w:numPr>
      </w:pPr>
      <w:r w:rsidRPr="002E6533">
        <w:t>Para continuar configurando o feed de dados, vá para a próxima tarefa.</w:t>
      </w:r>
    </w:p>
    <w:p w14:paraId="12101823" w14:textId="77777777" w:rsidR="004470EF" w:rsidRPr="002E6533" w:rsidRDefault="00000000">
      <w:pPr>
        <w:pStyle w:val="Compact"/>
        <w:numPr>
          <w:ilvl w:val="1"/>
          <w:numId w:val="1253"/>
        </w:numPr>
      </w:pPr>
      <w:r w:rsidRPr="002E6533">
        <w:t>Para terminar de configurar o feed mais tarde, clique em Salvar ou Salvar e fechar.</w:t>
      </w:r>
    </w:p>
    <w:p w14:paraId="0E7AA4F3" w14:textId="77777777" w:rsidR="004470EF" w:rsidRPr="002E6533" w:rsidRDefault="00000000">
      <w:pPr>
        <w:pStyle w:val="Ttulo2"/>
      </w:pPr>
      <w:r w:rsidRPr="002E6533">
        <w:t>Tarefa 4: Configurar os dados de origem</w:t>
      </w:r>
    </w:p>
    <w:p w14:paraId="1216B487"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0C186601" w14:textId="77777777" w:rsidR="004470EF" w:rsidRPr="002E6533" w:rsidRDefault="00000000">
      <w:pPr>
        <w:pStyle w:val="Ttulo3"/>
      </w:pPr>
      <w:r w:rsidRPr="002E6533">
        <w:t>Opções de dados</w:t>
      </w:r>
    </w:p>
    <w:p w14:paraId="1F0DE85E" w14:textId="77777777" w:rsidR="004470EF" w:rsidRPr="002E6533" w:rsidRDefault="00000000">
      <w:pPr>
        <w:pStyle w:val="Compact"/>
        <w:numPr>
          <w:ilvl w:val="0"/>
          <w:numId w:val="1254"/>
        </w:numPr>
      </w:pPr>
      <w:r w:rsidRPr="002E6533">
        <w:t>Importe os dados de origem usando seu formato atual para Archer.</w:t>
      </w:r>
    </w:p>
    <w:p w14:paraId="739813DF" w14:textId="77777777" w:rsidR="004470EF" w:rsidRPr="002E6533" w:rsidRDefault="00000000">
      <w:pPr>
        <w:pStyle w:val="Compact"/>
        <w:numPr>
          <w:ilvl w:val="0"/>
          <w:numId w:val="1254"/>
        </w:numPr>
      </w:pPr>
      <w:r w:rsidRPr="002E6533">
        <w:t>Converta os dados de origem em um formato que corresponda aos requisitos do aplicativo ou questionário de destino, usando opções avançadas, como traduções de pesquisa e cálculos.</w:t>
      </w:r>
    </w:p>
    <w:p w14:paraId="2C3F34EB" w14:textId="77777777" w:rsidR="004470EF" w:rsidRPr="002E6533" w:rsidRDefault="00000000">
      <w:pPr>
        <w:pStyle w:val="Compact"/>
        <w:numPr>
          <w:ilvl w:val="0"/>
          <w:numId w:val="1254"/>
        </w:numPr>
      </w:pPr>
      <w:r w:rsidRPr="002E6533">
        <w:lastRenderedPageBreak/>
        <w:t>Use a guia Filtro de origem para importar apenas alguns registros para o aplicativo ou questionário de destino.</w:t>
      </w:r>
    </w:p>
    <w:p w14:paraId="0FDDEC39" w14:textId="77777777" w:rsidR="004470EF" w:rsidRPr="002E6533" w:rsidRDefault="00000000">
      <w:pPr>
        <w:pStyle w:val="Compact"/>
        <w:numPr>
          <w:ilvl w:val="1"/>
          <w:numId w:val="1255"/>
        </w:numPr>
      </w:pPr>
      <w:r w:rsidRPr="002E6533">
        <w:t>Deixe os valores do campo em branco para retornar todos os registros dos dados de origem.</w:t>
      </w:r>
    </w:p>
    <w:p w14:paraId="4FBBF9CF" w14:textId="77777777" w:rsidR="004470EF" w:rsidRPr="002E6533" w:rsidRDefault="00000000">
      <w:pPr>
        <w:pStyle w:val="Compact"/>
        <w:numPr>
          <w:ilvl w:val="1"/>
          <w:numId w:val="1255"/>
        </w:numPr>
      </w:pPr>
      <w:r w:rsidRPr="002E6533">
        <w:t>Insira os valores dos campos e use a Lógica de operador avançado para retornar apenas registros específicos dos dados de origem.</w:t>
      </w:r>
    </w:p>
    <w:p w14:paraId="796B4F64" w14:textId="77777777" w:rsidR="004470EF" w:rsidRPr="002E6533" w:rsidRDefault="00000000">
      <w:pPr>
        <w:pStyle w:val="Compact"/>
        <w:numPr>
          <w:ilvl w:val="0"/>
          <w:numId w:val="1254"/>
        </w:numPr>
      </w:pPr>
      <w:r w:rsidRPr="002E6533">
        <w:t>Capture tokens de dados da última execução de um feed de dados para configurar a próxima execução do feed de dados.</w:t>
      </w:r>
    </w:p>
    <w:p w14:paraId="24D19D53" w14:textId="77777777" w:rsidR="004470EF" w:rsidRPr="002E6533" w:rsidRDefault="00000000">
      <w:pPr>
        <w:pStyle w:val="Ttulo3"/>
      </w:pPr>
      <w:r w:rsidRPr="002E6533">
        <w:t>Processo</w:t>
      </w:r>
    </w:p>
    <w:p w14:paraId="188D4582" w14:textId="77777777" w:rsidR="004470EF" w:rsidRPr="002E6533" w:rsidRDefault="00000000">
      <w:pPr>
        <w:numPr>
          <w:ilvl w:val="0"/>
          <w:numId w:val="1256"/>
        </w:numPr>
      </w:pPr>
      <w:r w:rsidRPr="002E6533">
        <w:t>Vá para a guia Definição de origem &gt; guia Dados de origem</w:t>
      </w:r>
    </w:p>
    <w:p w14:paraId="7EB04338" w14:textId="77777777" w:rsidR="004470EF" w:rsidRPr="002E6533" w:rsidRDefault="00000000">
      <w:pPr>
        <w:pStyle w:val="Compact"/>
        <w:numPr>
          <w:ilvl w:val="0"/>
          <w:numId w:val="1256"/>
        </w:numPr>
      </w:pPr>
      <w:r w:rsidRPr="002E6533">
        <w:t>Para adicionar um campo de origem, na coluna Ações, clique em Reticências e selecione Adicionar filho.</w:t>
      </w:r>
    </w:p>
    <w:p w14:paraId="4B0FC7FC" w14:textId="77777777" w:rsidR="004470EF" w:rsidRPr="002E6533" w:rsidRDefault="00000000">
      <w:pPr>
        <w:pStyle w:val="Compact"/>
        <w:numPr>
          <w:ilvl w:val="0"/>
          <w:numId w:val="1256"/>
        </w:numPr>
      </w:pPr>
      <w:r w:rsidRPr="002E6533">
        <w:t>Digite um nome de campo de origem.</w:t>
      </w:r>
    </w:p>
    <w:p w14:paraId="3777E624" w14:textId="77777777" w:rsidR="004470EF" w:rsidRPr="002E6533" w:rsidRDefault="00000000">
      <w:pPr>
        <w:pStyle w:val="Compact"/>
        <w:numPr>
          <w:ilvl w:val="0"/>
          <w:numId w:val="1256"/>
        </w:numPr>
      </w:pPr>
      <w:r w:rsidRPr="002E6533">
        <w:t>Na lista, selecione um Tipo de campo.</w:t>
      </w:r>
    </w:p>
    <w:p w14:paraId="0DC4B385" w14:textId="77777777" w:rsidR="004470EF" w:rsidRPr="002E6533" w:rsidRDefault="00000000">
      <w:pPr>
        <w:numPr>
          <w:ilvl w:val="0"/>
          <w:numId w:val="1256"/>
        </w:numPr>
      </w:pPr>
      <w:r w:rsidRPr="002E6533">
        <w:t xml:space="preserve">Escolha Selecionarpara incluir um token a ser usado para a próxima execução do feed de dados. Para configurar o token, consulte </w:t>
      </w:r>
      <w:hyperlink w:anchor="tarefa-9-definir-tokens-de-dados">
        <w:r w:rsidR="004470EF" w:rsidRPr="002E6533">
          <w:rPr>
            <w:rStyle w:val="Hyperlink"/>
          </w:rPr>
          <w:t>Definir tokens de dados</w:t>
        </w:r>
      </w:hyperlink>
      <w:r w:rsidRPr="002E6533">
        <w:t>.</w:t>
      </w:r>
    </w:p>
    <w:p w14:paraId="4E27B0E2" w14:textId="77777777" w:rsidR="004470EF" w:rsidRPr="002E6533" w:rsidRDefault="00000000">
      <w:pPr>
        <w:numPr>
          <w:ilvl w:val="0"/>
          <w:numId w:val="1257"/>
        </w:numPr>
      </w:pPr>
      <w:r w:rsidRPr="002E6533">
        <w:rPr>
          <w:b/>
          <w:bCs/>
        </w:rPr>
        <w:t>Observação:</w:t>
      </w:r>
      <w:r w:rsidRPr="002E6533">
        <w:t xml:space="preserve"> Apenas os campos de origem filho te suporte a tokens.</w:t>
      </w:r>
    </w:p>
    <w:p w14:paraId="63B9B773" w14:textId="77777777" w:rsidR="004470EF" w:rsidRPr="002E6533" w:rsidRDefault="00000000">
      <w:pPr>
        <w:pStyle w:val="Compact"/>
        <w:numPr>
          <w:ilvl w:val="0"/>
          <w:numId w:val="1258"/>
        </w:numPr>
      </w:pPr>
      <w:r w:rsidRPr="002E6533">
        <w:t>Clique em Adicionar novo.</w:t>
      </w:r>
    </w:p>
    <w:p w14:paraId="66BF9F73" w14:textId="77777777" w:rsidR="004470EF" w:rsidRPr="002E6533" w:rsidRDefault="00000000">
      <w:pPr>
        <w:numPr>
          <w:ilvl w:val="0"/>
          <w:numId w:val="1258"/>
        </w:numPr>
      </w:pPr>
      <w:r w:rsidRPr="002E6533">
        <w:t>Execute um destes procedimentos:</w:t>
      </w:r>
    </w:p>
    <w:p w14:paraId="6054F576" w14:textId="77777777" w:rsidR="004470EF" w:rsidRPr="002E6533" w:rsidRDefault="00000000">
      <w:pPr>
        <w:pStyle w:val="Compact"/>
        <w:numPr>
          <w:ilvl w:val="1"/>
          <w:numId w:val="1259"/>
        </w:numPr>
      </w:pPr>
      <w:r w:rsidRPr="002E6533">
        <w:t>Para continuar configurando o feed de dados, vá para a próxima tarefa.</w:t>
      </w:r>
    </w:p>
    <w:p w14:paraId="3659A548" w14:textId="77777777" w:rsidR="004470EF" w:rsidRPr="002E6533" w:rsidRDefault="00000000">
      <w:pPr>
        <w:pStyle w:val="Compact"/>
        <w:numPr>
          <w:ilvl w:val="1"/>
          <w:numId w:val="1259"/>
        </w:numPr>
      </w:pPr>
      <w:r w:rsidRPr="002E6533">
        <w:t>Para terminar de configurar o feed mais tarde, clique em Salvar ou Salvar e fechar.</w:t>
      </w:r>
    </w:p>
    <w:p w14:paraId="282686D6" w14:textId="77777777" w:rsidR="004470EF" w:rsidRPr="002E6533" w:rsidRDefault="00000000">
      <w:pPr>
        <w:pStyle w:val="Ttulo2"/>
      </w:pPr>
      <w:r w:rsidRPr="002E6533">
        <w:t>Tarefa 5: Definir filtros de dados</w:t>
      </w:r>
    </w:p>
    <w:p w14:paraId="690F84C0"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3649EC2" w14:textId="77777777" w:rsidR="004470EF" w:rsidRPr="002E6533" w:rsidRDefault="00000000">
      <w:pPr>
        <w:pStyle w:val="Corpodetexto"/>
      </w:pPr>
      <w:r w:rsidRPr="002E6533">
        <w:rPr>
          <w:b/>
          <w:bCs/>
        </w:rPr>
        <w:t>Importante:</w:t>
      </w:r>
    </w:p>
    <w:p w14:paraId="162B2643" w14:textId="77777777" w:rsidR="004470EF" w:rsidRPr="002E6533" w:rsidRDefault="00000000">
      <w:pPr>
        <w:numPr>
          <w:ilvl w:val="0"/>
          <w:numId w:val="1260"/>
        </w:numPr>
      </w:pPr>
      <w:r w:rsidRPr="002E6533">
        <w:t>Feeds de dados de Archer para Archer: Não use essa opção. É recomendável filtrar os dados de relatório.</w:t>
      </w:r>
    </w:p>
    <w:p w14:paraId="10678B25" w14:textId="77777777" w:rsidR="004470EF" w:rsidRPr="002E6533" w:rsidRDefault="00000000">
      <w:pPr>
        <w:numPr>
          <w:ilvl w:val="0"/>
          <w:numId w:val="1260"/>
        </w:numPr>
      </w:pPr>
      <w:r w:rsidRPr="002E6533">
        <w:t xml:space="preserve">Feeds de dados de consulta do banco de dados: é recomendável filtrar os dados do relatório na guia Definição de origem modificando a consulta SQL definida nessa guia. Por exemplo, adicione uma cláusula where à instrução </w:t>
      </w:r>
      <w:r w:rsidRPr="002E6533">
        <w:lastRenderedPageBreak/>
        <w:t>select. A instrução select * from tblcontent torna-se select * from tblcontent, em que status = 'Active'.</w:t>
      </w:r>
    </w:p>
    <w:p w14:paraId="6F51C3C2" w14:textId="77777777" w:rsidR="004470EF" w:rsidRPr="002E6533" w:rsidRDefault="00000000">
      <w:pPr>
        <w:numPr>
          <w:ilvl w:val="0"/>
          <w:numId w:val="1260"/>
        </w:numPr>
      </w:pPr>
      <w:r w:rsidRPr="002E6533">
        <w:t>Feeds de dados de monitoramento de e-mails: é recomendável filtrar o e-mail definindo filtros na guia Definição de origem.</w:t>
      </w:r>
    </w:p>
    <w:p w14:paraId="2ECFE7F5" w14:textId="77777777" w:rsidR="004470EF" w:rsidRPr="002E6533" w:rsidRDefault="00000000">
      <w:pPr>
        <w:numPr>
          <w:ilvl w:val="0"/>
          <w:numId w:val="1261"/>
        </w:numPr>
      </w:pPr>
      <w:r w:rsidRPr="002E6533">
        <w:t>Vá para a guia Definição de origem &gt; guia Filtro de origem</w:t>
      </w:r>
    </w:p>
    <w:p w14:paraId="79026CDB" w14:textId="77777777" w:rsidR="004470EF" w:rsidRPr="002E6533" w:rsidRDefault="00000000">
      <w:pPr>
        <w:numPr>
          <w:ilvl w:val="0"/>
          <w:numId w:val="1261"/>
        </w:numPr>
      </w:pPr>
      <w:r w:rsidRPr="002E6533">
        <w:t>Na coluna Campos de origem, selecione o nome da origem à qual você deseja aplicar um filtro.</w:t>
      </w:r>
    </w:p>
    <w:p w14:paraId="6D16F901" w14:textId="77777777" w:rsidR="004470EF" w:rsidRPr="002E6533" w:rsidRDefault="00000000">
      <w:pPr>
        <w:numPr>
          <w:ilvl w:val="0"/>
          <w:numId w:val="1262"/>
        </w:numPr>
      </w:pPr>
      <w:r w:rsidRPr="002E6533">
        <w:rPr>
          <w:b/>
          <w:bCs/>
        </w:rPr>
        <w:t>Observação:</w:t>
      </w:r>
      <w:r w:rsidRPr="002E6533">
        <w:t xml:space="preserve"> Você só pode filtrar por campos de origem se um campo de origem incluir um campo filho sem campos filho subsequentes. Por exemplo:</w:t>
      </w:r>
    </w:p>
    <w:p w14:paraId="255B877D" w14:textId="77777777" w:rsidR="004470EF" w:rsidRPr="002E6533" w:rsidRDefault="00000000">
      <w:pPr>
        <w:numPr>
          <w:ilvl w:val="1"/>
          <w:numId w:val="1263"/>
        </w:numPr>
      </w:pPr>
      <w:r w:rsidRPr="002E6533">
        <w:t>Se o campo A tiver um campo filho B, que tem um campo filho C, uma vez que o campo B tem um campo filho C, você não pode filtrar pelo campo A.</w:t>
      </w:r>
    </w:p>
    <w:p w14:paraId="43697E15" w14:textId="77777777" w:rsidR="004470EF" w:rsidRPr="002E6533" w:rsidRDefault="00000000">
      <w:pPr>
        <w:numPr>
          <w:ilvl w:val="1"/>
          <w:numId w:val="1263"/>
        </w:numPr>
      </w:pPr>
      <w:r w:rsidRPr="002E6533">
        <w:t>Se o campo A tiver um campo filho B, mas o campo B não tiver nenhum campo filho, você poderá filtrar pelo campo A.</w:t>
      </w:r>
    </w:p>
    <w:p w14:paraId="4116C3E5" w14:textId="77777777" w:rsidR="004470EF" w:rsidRPr="002E6533" w:rsidRDefault="00000000">
      <w:pPr>
        <w:pStyle w:val="Compact"/>
        <w:numPr>
          <w:ilvl w:val="0"/>
          <w:numId w:val="1264"/>
        </w:numPr>
      </w:pPr>
      <w:r w:rsidRPr="002E6533">
        <w:t>Na lista Nome do campo, selecione o nome do campo da fonte de dados à qual deseja aplicar um filtro.</w:t>
      </w:r>
    </w:p>
    <w:p w14:paraId="216600FC" w14:textId="77777777" w:rsidR="004470EF" w:rsidRPr="002E6533" w:rsidRDefault="00000000">
      <w:pPr>
        <w:pStyle w:val="Compact"/>
        <w:numPr>
          <w:ilvl w:val="0"/>
          <w:numId w:val="1264"/>
        </w:numPr>
      </w:pPr>
      <w:r w:rsidRPr="002E6533">
        <w:t>Na lista Operador, selecione um operador para definir qual tipo de filtro deseja aplicar aos dados de origem.</w:t>
      </w:r>
    </w:p>
    <w:p w14:paraId="61408063" w14:textId="77777777" w:rsidR="004470EF" w:rsidRPr="002E6533" w:rsidRDefault="00000000">
      <w:pPr>
        <w:pStyle w:val="Compact"/>
        <w:numPr>
          <w:ilvl w:val="0"/>
          <w:numId w:val="1264"/>
        </w:numPr>
      </w:pPr>
      <w:r w:rsidRPr="002E6533">
        <w:t>Na coluna Valores, informe um valor baseado na seleção feita na coluna Operador.</w:t>
      </w:r>
    </w:p>
    <w:p w14:paraId="028A42B1" w14:textId="77777777" w:rsidR="004470EF" w:rsidRPr="002E6533" w:rsidRDefault="00000000">
      <w:pPr>
        <w:pStyle w:val="Compact"/>
        <w:numPr>
          <w:ilvl w:val="0"/>
          <w:numId w:val="1264"/>
        </w:numPr>
      </w:pPr>
      <w:r w:rsidRPr="002E6533">
        <w:t>(Opcional) No campo Lógica de operador avançado, informe a lógica de operador personalizada para criar a lógica de operador personalizada a fim de formar relacionamentos entre os filtros individuais.</w:t>
      </w:r>
    </w:p>
    <w:p w14:paraId="0D2D22EC" w14:textId="77777777" w:rsidR="004470EF" w:rsidRPr="002E6533" w:rsidRDefault="00000000">
      <w:pPr>
        <w:pStyle w:val="Compact"/>
        <w:numPr>
          <w:ilvl w:val="0"/>
          <w:numId w:val="1264"/>
        </w:numPr>
      </w:pPr>
      <w:r w:rsidRPr="002E6533">
        <w:t>Execute uma das seguintes tarefas opcionais:</w:t>
      </w:r>
    </w:p>
    <w:p w14:paraId="17A16811" w14:textId="77777777" w:rsidR="004470EF" w:rsidRPr="002E6533" w:rsidRDefault="00000000">
      <w:pPr>
        <w:pStyle w:val="Compact"/>
        <w:numPr>
          <w:ilvl w:val="1"/>
          <w:numId w:val="1265"/>
        </w:numPr>
      </w:pPr>
      <w:r w:rsidRPr="002E6533">
        <w:t>Para adicionar um filtro de dados, clique em Adicionar localizado na barra de título da seção Filtro de origem.</w:t>
      </w:r>
    </w:p>
    <w:p w14:paraId="262224B7" w14:textId="77777777" w:rsidR="004470EF" w:rsidRPr="002E6533" w:rsidRDefault="00000000">
      <w:pPr>
        <w:pStyle w:val="Compact"/>
        <w:numPr>
          <w:ilvl w:val="1"/>
          <w:numId w:val="1265"/>
        </w:numPr>
      </w:pPr>
      <w:r w:rsidRPr="002E6533">
        <w:t>Para remover um filtro de dados, na coluna Ações do filtro que você deseja remover, clique em Remover.</w:t>
      </w:r>
    </w:p>
    <w:p w14:paraId="06E75531" w14:textId="77777777" w:rsidR="004470EF" w:rsidRPr="002E6533" w:rsidRDefault="00000000">
      <w:pPr>
        <w:numPr>
          <w:ilvl w:val="0"/>
          <w:numId w:val="1264"/>
        </w:numPr>
      </w:pPr>
      <w:r w:rsidRPr="002E6533">
        <w:t>Execute um destes procedimentos:</w:t>
      </w:r>
    </w:p>
    <w:p w14:paraId="73BBE651" w14:textId="77777777" w:rsidR="004470EF" w:rsidRPr="002E6533" w:rsidRDefault="00000000">
      <w:pPr>
        <w:pStyle w:val="Compact"/>
        <w:numPr>
          <w:ilvl w:val="1"/>
          <w:numId w:val="1266"/>
        </w:numPr>
      </w:pPr>
      <w:r w:rsidRPr="002E6533">
        <w:t>Para continuar configurando o feed de dados, vá para a próxima tarefa.</w:t>
      </w:r>
    </w:p>
    <w:p w14:paraId="0A7FABC0" w14:textId="77777777" w:rsidR="004470EF" w:rsidRPr="002E6533" w:rsidRDefault="00000000">
      <w:pPr>
        <w:pStyle w:val="Compact"/>
        <w:numPr>
          <w:ilvl w:val="1"/>
          <w:numId w:val="1266"/>
        </w:numPr>
      </w:pPr>
      <w:r w:rsidRPr="002E6533">
        <w:t>Para terminar de configurar o feed mais tarde, clique em Salvar ou Salvar e fechar.</w:t>
      </w:r>
    </w:p>
    <w:p w14:paraId="5EEC996C" w14:textId="77777777" w:rsidR="004470EF" w:rsidRPr="002E6533" w:rsidRDefault="00000000">
      <w:pPr>
        <w:pStyle w:val="Ttulo2"/>
      </w:pPr>
      <w:r w:rsidRPr="002E6533">
        <w:t>Tarefa 6: Associar os campos de origem aos campos de destino</w:t>
      </w:r>
    </w:p>
    <w:p w14:paraId="35C6B8AD" w14:textId="77777777" w:rsidR="004470EF" w:rsidRPr="002E6533" w:rsidRDefault="00000000">
      <w:pPr>
        <w:numPr>
          <w:ilvl w:val="0"/>
          <w:numId w:val="1267"/>
        </w:numPr>
      </w:pPr>
      <w:r w:rsidRPr="002E6533">
        <w:t>Vá para a guia Mapa de dados &gt; guia Mapa de campo.</w:t>
      </w:r>
    </w:p>
    <w:p w14:paraId="23A782AA" w14:textId="77777777" w:rsidR="004470EF" w:rsidRPr="002E6533" w:rsidRDefault="00000000">
      <w:pPr>
        <w:pStyle w:val="Compact"/>
        <w:numPr>
          <w:ilvl w:val="0"/>
          <w:numId w:val="1267"/>
        </w:numPr>
      </w:pPr>
      <w:r w:rsidRPr="002E6533">
        <w:t>Associe o campo de origem ao aplicativo ou ao questionário aplicável. Execute um destes procedimentos:</w:t>
      </w:r>
    </w:p>
    <w:p w14:paraId="6C4C87FA" w14:textId="77777777" w:rsidR="004470EF" w:rsidRPr="002E6533" w:rsidRDefault="00000000">
      <w:pPr>
        <w:numPr>
          <w:ilvl w:val="1"/>
          <w:numId w:val="1268"/>
        </w:numPr>
      </w:pPr>
      <w:r w:rsidRPr="002E6533">
        <w:lastRenderedPageBreak/>
        <w:t>Na coluna Ações do painel Campo de destino, clique em Modo de mapa de feeds de dadospara entrar no Modo de mapa e selecionar um campo de origem para o qual mapear o campo de destino.</w:t>
      </w:r>
    </w:p>
    <w:p w14:paraId="4F0961F4" w14:textId="77777777" w:rsidR="004470EF" w:rsidRPr="002E6533" w:rsidRDefault="00000000">
      <w:pPr>
        <w:numPr>
          <w:ilvl w:val="1"/>
          <w:numId w:val="1268"/>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35FFA947" w14:textId="77777777" w:rsidR="004470EF" w:rsidRPr="002E6533" w:rsidRDefault="00000000">
      <w:pPr>
        <w:numPr>
          <w:ilvl w:val="1"/>
          <w:numId w:val="1269"/>
        </w:numPr>
      </w:pPr>
      <w:r w:rsidRPr="002E6533">
        <w:rPr>
          <w:b/>
          <w:bCs/>
        </w:rPr>
        <w:t>Observação:</w:t>
      </w:r>
      <w:r w:rsidRPr="002E6533">
        <w:t xml:space="preserve"> Para redimensionar a coluna Campos de origem e exibir nomes de campo de origem longos, arraste a barra de rolagem para a esquerda ou direita.</w:t>
      </w:r>
    </w:p>
    <w:p w14:paraId="2C0DE841" w14:textId="77777777" w:rsidR="004470EF" w:rsidRPr="002E6533" w:rsidRDefault="00000000">
      <w:pPr>
        <w:pStyle w:val="Compact"/>
        <w:numPr>
          <w:ilvl w:val="0"/>
          <w:numId w:val="1267"/>
        </w:numPr>
      </w:pPr>
      <w:r w:rsidRPr="002E6533">
        <w:t>(Opcional) Para configurar os campos mapeados, na coluna Ações, selecione Editar e conclua as configurações para o campo selecionado.</w:t>
      </w:r>
    </w:p>
    <w:p w14:paraId="2C93C8D3" w14:textId="77777777" w:rsidR="004470EF" w:rsidRPr="002E6533" w:rsidRDefault="00000000">
      <w:pPr>
        <w:numPr>
          <w:ilvl w:val="0"/>
          <w:numId w:val="1267"/>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3C8C1DDF" w14:textId="77777777" w:rsidR="004470EF" w:rsidRPr="002E6533" w:rsidRDefault="00000000">
      <w:pPr>
        <w:numPr>
          <w:ilvl w:val="0"/>
          <w:numId w:val="1270"/>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6662B7F8" w14:textId="77777777" w:rsidR="004470EF" w:rsidRPr="002E6533" w:rsidRDefault="00000000">
      <w:pPr>
        <w:numPr>
          <w:ilvl w:val="0"/>
          <w:numId w:val="1271"/>
        </w:numPr>
      </w:pPr>
      <w:r w:rsidRPr="002E6533">
        <w:t>(Opcional) Realize uma ou mais das seguintes ações:</w:t>
      </w:r>
    </w:p>
    <w:p w14:paraId="74389BA1" w14:textId="77777777" w:rsidR="004470EF" w:rsidRPr="002E6533" w:rsidRDefault="00000000">
      <w:pPr>
        <w:pStyle w:val="Compact"/>
        <w:numPr>
          <w:ilvl w:val="1"/>
          <w:numId w:val="1272"/>
        </w:numPr>
      </w:pPr>
      <w:r w:rsidRPr="002E6533">
        <w:t>Para excluir um mapeamento para um único campo, na coluna Ações, clique em Excluir.</w:t>
      </w:r>
    </w:p>
    <w:p w14:paraId="3AB756F7" w14:textId="77777777" w:rsidR="004470EF" w:rsidRPr="002E6533" w:rsidRDefault="00000000">
      <w:pPr>
        <w:pStyle w:val="Compact"/>
        <w:numPr>
          <w:ilvl w:val="1"/>
          <w:numId w:val="1272"/>
        </w:numPr>
      </w:pPr>
      <w:r w:rsidRPr="002E6533">
        <w:t>Para excluir os mapeamentos de todos os campos, no painel Campo de origem, clique em Reticências e selecione Limpar mapeamentos.</w:t>
      </w:r>
    </w:p>
    <w:p w14:paraId="269015BA" w14:textId="77777777" w:rsidR="004470EF" w:rsidRPr="002E6533" w:rsidRDefault="00000000">
      <w:pPr>
        <w:numPr>
          <w:ilvl w:val="0"/>
          <w:numId w:val="1273"/>
        </w:numPr>
      </w:pPr>
      <w:r w:rsidRPr="002E6533">
        <w:rPr>
          <w:b/>
          <w:bCs/>
        </w:rPr>
        <w:t>Observação:</w:t>
      </w:r>
      <w:r w:rsidRPr="002E6533">
        <w:t xml:space="preserve"> A exclusão de um mapeamento também exclui qualquer mapeamento de campo filho.</w:t>
      </w:r>
    </w:p>
    <w:p w14:paraId="009E4BCD" w14:textId="77777777" w:rsidR="004470EF" w:rsidRPr="002E6533" w:rsidRDefault="00000000">
      <w:pPr>
        <w:numPr>
          <w:ilvl w:val="0"/>
          <w:numId w:val="1274"/>
        </w:numPr>
      </w:pPr>
      <w:r w:rsidRPr="002E6533">
        <w:t>Execute um destes procedimentos:</w:t>
      </w:r>
    </w:p>
    <w:p w14:paraId="53CEB909" w14:textId="77777777" w:rsidR="004470EF" w:rsidRPr="002E6533" w:rsidRDefault="00000000">
      <w:pPr>
        <w:pStyle w:val="Compact"/>
        <w:numPr>
          <w:ilvl w:val="1"/>
          <w:numId w:val="1275"/>
        </w:numPr>
      </w:pPr>
      <w:r w:rsidRPr="002E6533">
        <w:t>Para continuar configurando o feed de dados, vá para a próxima tarefa.</w:t>
      </w:r>
    </w:p>
    <w:p w14:paraId="3C9D65A3" w14:textId="77777777" w:rsidR="004470EF" w:rsidRPr="002E6533" w:rsidRDefault="00000000">
      <w:pPr>
        <w:pStyle w:val="Compact"/>
        <w:numPr>
          <w:ilvl w:val="1"/>
          <w:numId w:val="1275"/>
        </w:numPr>
      </w:pPr>
      <w:r w:rsidRPr="002E6533">
        <w:t>Para terminar de configurar o feed mais tarde, clique em Salvar ou Salvar e fechar.</w:t>
      </w:r>
    </w:p>
    <w:p w14:paraId="7D50FB92" w14:textId="77777777" w:rsidR="004470EF" w:rsidRPr="002E6533" w:rsidRDefault="00000000">
      <w:pPr>
        <w:pStyle w:val="Ttulo2"/>
      </w:pPr>
      <w:r w:rsidRPr="002E6533">
        <w:t>Tarefa 7: Definir campos-chave</w:t>
      </w:r>
    </w:p>
    <w:p w14:paraId="26D01CAE" w14:textId="77777777" w:rsidR="004470EF" w:rsidRPr="002E6533" w:rsidRDefault="00000000">
      <w:pPr>
        <w:pStyle w:val="FirstParagraph"/>
      </w:pPr>
      <w:r w:rsidRPr="002E6533">
        <w:t>Para definir campos-chave, conclua as seguintes etapas:</w:t>
      </w:r>
    </w:p>
    <w:p w14:paraId="18E916CE" w14:textId="77777777" w:rsidR="004470EF" w:rsidRPr="002E6533" w:rsidRDefault="00000000">
      <w:pPr>
        <w:numPr>
          <w:ilvl w:val="0"/>
          <w:numId w:val="1276"/>
        </w:numPr>
      </w:pPr>
      <w:r w:rsidRPr="002E6533">
        <w:t>Vá para a guia Mapa de dados &gt; guia Definição de campo de chave.</w:t>
      </w:r>
    </w:p>
    <w:p w14:paraId="411C9D46" w14:textId="77777777" w:rsidR="004470EF" w:rsidRPr="002E6533" w:rsidRDefault="00000000">
      <w:pPr>
        <w:numPr>
          <w:ilvl w:val="0"/>
          <w:numId w:val="1276"/>
        </w:numPr>
      </w:pPr>
      <w:r w:rsidRPr="002E6533">
        <w:lastRenderedPageBreak/>
        <w:t>Na seção Campos de referência, selecione o campo que necessita de uma definição de campo-chave.</w:t>
      </w:r>
    </w:p>
    <w:p w14:paraId="01CA685D" w14:textId="77777777" w:rsidR="004470EF" w:rsidRPr="002E6533" w:rsidRDefault="00000000">
      <w:pPr>
        <w:numPr>
          <w:ilvl w:val="0"/>
          <w:numId w:val="1277"/>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4D127AC5" w14:textId="77777777" w:rsidR="004470EF" w:rsidRPr="002E6533" w:rsidRDefault="00000000">
      <w:pPr>
        <w:numPr>
          <w:ilvl w:val="0"/>
          <w:numId w:val="1278"/>
        </w:numPr>
      </w:pPr>
      <w:r w:rsidRPr="002E6533">
        <w:t>Na barra de títulos da seção Definições de campo-chave, clique em Adicionar.</w:t>
      </w:r>
    </w:p>
    <w:p w14:paraId="58FCC03E" w14:textId="77777777" w:rsidR="004470EF" w:rsidRPr="002E6533" w:rsidRDefault="00000000">
      <w:pPr>
        <w:numPr>
          <w:ilvl w:val="0"/>
          <w:numId w:val="1279"/>
        </w:numPr>
      </w:pPr>
      <w:r w:rsidRPr="002E6533">
        <w:rPr>
          <w:b/>
          <w:bCs/>
        </w:rPr>
        <w:t>Observação:</w:t>
      </w:r>
      <w:r w:rsidRPr="002E6533">
        <w:t xml:space="preserve"> A seção Definições de campo-chave pode ser usada para definir as chaves simples e as ações do feed de dados durante sua execução.</w:t>
      </w:r>
    </w:p>
    <w:p w14:paraId="7367F1D9" w14:textId="77777777" w:rsidR="004470EF" w:rsidRPr="002E6533" w:rsidRDefault="00000000">
      <w:pPr>
        <w:pStyle w:val="Compact"/>
        <w:numPr>
          <w:ilvl w:val="0"/>
          <w:numId w:val="1280"/>
        </w:numPr>
      </w:pPr>
      <w:r w:rsidRPr="002E6533">
        <w:t>No campo Nome do campo, selecione um campo do aplicativo ou questionário de destino que identifique exclusivamente o registro.</w:t>
      </w:r>
    </w:p>
    <w:p w14:paraId="75B5FE2D" w14:textId="77777777" w:rsidR="004470EF" w:rsidRPr="002E6533" w:rsidRDefault="00000000">
      <w:pPr>
        <w:pStyle w:val="Compact"/>
        <w:numPr>
          <w:ilvl w:val="0"/>
          <w:numId w:val="1280"/>
        </w:numPr>
      </w:pPr>
      <w:r w:rsidRPr="002E6533">
        <w:t>(Opcional) Atribua teclas de combinação para o registro. Faça o seguinte:</w:t>
      </w:r>
    </w:p>
    <w:p w14:paraId="61E4F75C" w14:textId="77777777" w:rsidR="004470EF" w:rsidRPr="002E6533" w:rsidRDefault="00000000">
      <w:pPr>
        <w:pStyle w:val="Compact"/>
        <w:numPr>
          <w:ilvl w:val="1"/>
          <w:numId w:val="1281"/>
        </w:numPr>
      </w:pPr>
      <w:r w:rsidRPr="002E6533">
        <w:t>Na coluna Ações, clique em Adicionar.</w:t>
      </w:r>
    </w:p>
    <w:p w14:paraId="27F27DBC" w14:textId="77777777" w:rsidR="004470EF" w:rsidRPr="002E6533" w:rsidRDefault="00000000">
      <w:pPr>
        <w:pStyle w:val="Compact"/>
        <w:numPr>
          <w:ilvl w:val="1"/>
          <w:numId w:val="1281"/>
        </w:numPr>
      </w:pPr>
      <w:r w:rsidRPr="002E6533">
        <w:t>No campo Nome do campo, selecione um campo.</w:t>
      </w:r>
    </w:p>
    <w:p w14:paraId="1CCE4BB3" w14:textId="77777777" w:rsidR="004470EF" w:rsidRPr="002E6533" w:rsidRDefault="00000000">
      <w:pPr>
        <w:numPr>
          <w:ilvl w:val="0"/>
          <w:numId w:val="1280"/>
        </w:numPr>
      </w:pPr>
      <w:r w:rsidRPr="002E6533">
        <w:t>(Opcional) Na coluna Ações, clique em Adicionar chave simples para adicionar chaves simples em uma estrutura hierárquica de tipos de campo de subformulário.</w:t>
      </w:r>
    </w:p>
    <w:p w14:paraId="313AC08F" w14:textId="77777777" w:rsidR="004470EF" w:rsidRPr="002E6533" w:rsidRDefault="00000000">
      <w:pPr>
        <w:numPr>
          <w:ilvl w:val="0"/>
          <w:numId w:val="1282"/>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5FA0012" w14:textId="77777777" w:rsidR="004470EF" w:rsidRPr="002E6533" w:rsidRDefault="00000000">
      <w:pPr>
        <w:pStyle w:val="Compact"/>
        <w:numPr>
          <w:ilvl w:val="0"/>
          <w:numId w:val="1283"/>
        </w:numPr>
      </w:pPr>
      <w:r w:rsidRPr="002E6533">
        <w:t>Na coluna Operador, selecione a opção aplicável para os critérios de correspondência da chave simples.</w:t>
      </w:r>
    </w:p>
    <w:p w14:paraId="52E18F60" w14:textId="77777777" w:rsidR="004470EF" w:rsidRPr="002E6533" w:rsidRDefault="00000000">
      <w:pPr>
        <w:numPr>
          <w:ilvl w:val="0"/>
          <w:numId w:val="1283"/>
        </w:numPr>
      </w:pPr>
      <w:r w:rsidRPr="002E6533">
        <w:t>Execute um destes procedimentos:</w:t>
      </w:r>
    </w:p>
    <w:p w14:paraId="324631BD" w14:textId="77777777" w:rsidR="004470EF" w:rsidRPr="002E6533" w:rsidRDefault="00000000">
      <w:pPr>
        <w:pStyle w:val="Compact"/>
        <w:numPr>
          <w:ilvl w:val="1"/>
          <w:numId w:val="1284"/>
        </w:numPr>
      </w:pPr>
      <w:r w:rsidRPr="002E6533">
        <w:t>Para continuar configurando o feed de dados, vá para a próxima tarefa.</w:t>
      </w:r>
    </w:p>
    <w:p w14:paraId="49EEEDA9" w14:textId="77777777" w:rsidR="004470EF" w:rsidRPr="002E6533" w:rsidRDefault="00000000">
      <w:pPr>
        <w:pStyle w:val="Compact"/>
        <w:numPr>
          <w:ilvl w:val="1"/>
          <w:numId w:val="1284"/>
        </w:numPr>
      </w:pPr>
      <w:r w:rsidRPr="002E6533">
        <w:t>Para terminar de configurar o feed mais tarde, clique em Salvar ou Salvar e fechar.</w:t>
      </w:r>
    </w:p>
    <w:p w14:paraId="6E20499A" w14:textId="77777777" w:rsidR="004470EF" w:rsidRPr="002E6533" w:rsidRDefault="00000000">
      <w:pPr>
        <w:pStyle w:val="Ttulo2"/>
      </w:pPr>
      <w:bookmarkStart w:id="477" w:name="X8370f58c5d2dfcc5e5acf68a714006e8700f049"/>
      <w:r w:rsidRPr="002E6533">
        <w:t>Tarefa 8: Definir o cronograma de alimentação de dados</w:t>
      </w:r>
    </w:p>
    <w:p w14:paraId="67B497A6"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162A9B24" w14:textId="77777777" w:rsidR="004470EF" w:rsidRPr="002E6533" w:rsidRDefault="00000000">
      <w:pPr>
        <w:pStyle w:val="Corpodetexto"/>
      </w:pPr>
      <w:r w:rsidRPr="002E6533">
        <w:t>Você também pode executar o feed de dados imediatamente.</w:t>
      </w:r>
    </w:p>
    <w:p w14:paraId="7B8E73C4" w14:textId="77777777" w:rsidR="004470EF" w:rsidRPr="002E6533" w:rsidRDefault="00000000">
      <w:pPr>
        <w:pStyle w:val="Corpodetexto"/>
      </w:pPr>
      <w:r w:rsidRPr="002E6533">
        <w:lastRenderedPageBreak/>
        <w:t>Para impedir que o servidor seja sobrecarregado, programe os feeds de dados de forma escalonada.</w:t>
      </w:r>
    </w:p>
    <w:p w14:paraId="22FC0F2E"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ADF1D9F" w14:textId="77777777" w:rsidR="004470EF" w:rsidRPr="002E6533" w:rsidRDefault="00000000">
      <w:pPr>
        <w:numPr>
          <w:ilvl w:val="0"/>
          <w:numId w:val="1285"/>
        </w:numPr>
      </w:pPr>
      <w:r w:rsidRPr="002E6533">
        <w:t xml:space="preserve">Vá para a </w:t>
      </w:r>
      <w:proofErr w:type="gramStart"/>
      <w:r w:rsidRPr="002E6533">
        <w:t>guia Executar</w:t>
      </w:r>
      <w:proofErr w:type="gramEnd"/>
      <w:r w:rsidRPr="002E6533">
        <w:t xml:space="preserve"> a configuração &gt; seção Agendamento.</w:t>
      </w:r>
    </w:p>
    <w:p w14:paraId="1C80224C" w14:textId="77777777" w:rsidR="004470EF" w:rsidRPr="002E6533" w:rsidRDefault="00000000">
      <w:pPr>
        <w:numPr>
          <w:ilvl w:val="0"/>
          <w:numId w:val="1285"/>
        </w:numPr>
      </w:pPr>
      <w:r w:rsidRPr="002E6533">
        <w:t>Siga um destes procedimentos para agendar seu feed de dados.</w:t>
      </w:r>
    </w:p>
    <w:p w14:paraId="7AB086A9" w14:textId="77777777" w:rsidR="004470EF" w:rsidRPr="002E6533" w:rsidRDefault="00000000">
      <w:pPr>
        <w:numPr>
          <w:ilvl w:val="0"/>
          <w:numId w:val="1286"/>
        </w:numPr>
      </w:pPr>
      <w:r w:rsidRPr="002E6533">
        <w:t>Executar dentro do programado</w:t>
      </w:r>
    </w:p>
    <w:p w14:paraId="612B056B" w14:textId="77777777" w:rsidR="004470EF" w:rsidRPr="002E6533" w:rsidRDefault="00000000">
      <w:pPr>
        <w:numPr>
          <w:ilvl w:val="0"/>
          <w:numId w:val="1"/>
        </w:numPr>
      </w:pPr>
      <w:r w:rsidRPr="002E6533">
        <w:t>Você pode configurar o feed de dados para ser executado em uma programação definida.</w:t>
      </w:r>
    </w:p>
    <w:p w14:paraId="4A7BB5CF"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7258B3D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FA9B2C" w14:textId="77777777" w:rsidR="004470EF" w:rsidRPr="002E6533" w:rsidRDefault="00000000">
            <w:pPr>
              <w:pStyle w:val="Compact"/>
            </w:pPr>
            <w:r w:rsidRPr="002E6533">
              <w:t>Campo</w:t>
            </w:r>
          </w:p>
        </w:tc>
        <w:tc>
          <w:tcPr>
            <w:tcW w:w="3960" w:type="dxa"/>
          </w:tcPr>
          <w:p w14:paraId="571F99B6" w14:textId="77777777" w:rsidR="004470EF" w:rsidRPr="002E6533" w:rsidRDefault="00000000">
            <w:pPr>
              <w:pStyle w:val="Compact"/>
            </w:pPr>
            <w:r w:rsidRPr="002E6533">
              <w:t>Descrição</w:t>
            </w:r>
          </w:p>
        </w:tc>
      </w:tr>
      <w:tr w:rsidR="004470EF" w:rsidRPr="002E6533" w14:paraId="4FC15937" w14:textId="77777777">
        <w:tc>
          <w:tcPr>
            <w:tcW w:w="3960" w:type="dxa"/>
          </w:tcPr>
          <w:p w14:paraId="4FF7CE9D" w14:textId="77777777" w:rsidR="004470EF" w:rsidRPr="002E6533" w:rsidRDefault="00000000">
            <w:pPr>
              <w:pStyle w:val="Compact"/>
            </w:pPr>
            <w:r w:rsidRPr="002E6533">
              <w:t>Data de início</w:t>
            </w:r>
          </w:p>
        </w:tc>
        <w:tc>
          <w:tcPr>
            <w:tcW w:w="3960" w:type="dxa"/>
          </w:tcPr>
          <w:p w14:paraId="70BE4DF3" w14:textId="77777777" w:rsidR="004470EF" w:rsidRPr="002E6533" w:rsidRDefault="00000000">
            <w:pPr>
              <w:pStyle w:val="Compact"/>
            </w:pPr>
            <w:r w:rsidRPr="002E6533">
              <w:t>Especifica a data de início do agendamento do feed de dados.</w:t>
            </w:r>
          </w:p>
        </w:tc>
      </w:tr>
      <w:tr w:rsidR="004470EF" w:rsidRPr="002E6533" w14:paraId="55C32D01" w14:textId="77777777">
        <w:tc>
          <w:tcPr>
            <w:tcW w:w="3960" w:type="dxa"/>
          </w:tcPr>
          <w:p w14:paraId="47886939" w14:textId="77777777" w:rsidR="004470EF" w:rsidRPr="002E6533" w:rsidRDefault="00000000">
            <w:pPr>
              <w:pStyle w:val="Compact"/>
            </w:pPr>
            <w:r w:rsidRPr="002E6533">
              <w:t>Hora de início</w:t>
            </w:r>
          </w:p>
        </w:tc>
        <w:tc>
          <w:tcPr>
            <w:tcW w:w="3960" w:type="dxa"/>
          </w:tcPr>
          <w:p w14:paraId="57398C2B" w14:textId="77777777" w:rsidR="004470EF" w:rsidRPr="002E6533" w:rsidRDefault="00000000">
            <w:pPr>
              <w:pStyle w:val="Compact"/>
            </w:pPr>
            <w:r w:rsidRPr="002E6533">
              <w:t>Especifica a hora de início da execução do feed de dados.</w:t>
            </w:r>
          </w:p>
        </w:tc>
      </w:tr>
      <w:tr w:rsidR="004470EF" w:rsidRPr="002E6533" w14:paraId="7C225FE8" w14:textId="77777777">
        <w:tc>
          <w:tcPr>
            <w:tcW w:w="3960" w:type="dxa"/>
          </w:tcPr>
          <w:p w14:paraId="3BA261F8" w14:textId="77777777" w:rsidR="004470EF" w:rsidRPr="002E6533" w:rsidRDefault="00000000">
            <w:pPr>
              <w:pStyle w:val="Compact"/>
            </w:pPr>
            <w:r w:rsidRPr="002E6533">
              <w:t>Fuso horário</w:t>
            </w:r>
          </w:p>
        </w:tc>
        <w:tc>
          <w:tcPr>
            <w:tcW w:w="3960" w:type="dxa"/>
          </w:tcPr>
          <w:p w14:paraId="5F95426E" w14:textId="77777777" w:rsidR="004470EF" w:rsidRPr="002E6533" w:rsidRDefault="00000000">
            <w:pPr>
              <w:pStyle w:val="Compact"/>
            </w:pPr>
            <w:r w:rsidRPr="002E6533">
              <w:t>Especifica o fuso horário de início do agendamento do feed de dados.</w:t>
            </w:r>
          </w:p>
        </w:tc>
      </w:tr>
      <w:tr w:rsidR="004470EF" w:rsidRPr="002E6533" w14:paraId="7F786AE8" w14:textId="77777777">
        <w:tc>
          <w:tcPr>
            <w:tcW w:w="3960" w:type="dxa"/>
          </w:tcPr>
          <w:p w14:paraId="4DC64157" w14:textId="77777777" w:rsidR="004470EF" w:rsidRPr="002E6533" w:rsidRDefault="00000000">
            <w:pPr>
              <w:pStyle w:val="Compact"/>
            </w:pPr>
            <w:r w:rsidRPr="002E6533">
              <w:t>Recurring</w:t>
            </w:r>
          </w:p>
        </w:tc>
        <w:tc>
          <w:tcPr>
            <w:tcW w:w="3960" w:type="dxa"/>
          </w:tcPr>
          <w:p w14:paraId="49C57C66"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38422E12" w14:textId="77777777" w:rsidR="004470EF" w:rsidRPr="002E6533" w:rsidRDefault="00000000">
            <w:pPr>
              <w:numPr>
                <w:ilvl w:val="0"/>
                <w:numId w:val="1287"/>
              </w:numPr>
            </w:pPr>
            <w:r w:rsidRPr="002E6533">
              <w:t>A cada minuto. Executa o feed de dados conforme o intervalo definido.</w:t>
            </w:r>
          </w:p>
          <w:p w14:paraId="5DEE3A49" w14:textId="77777777" w:rsidR="004470EF" w:rsidRPr="002E6533" w:rsidRDefault="00000000">
            <w:pPr>
              <w:numPr>
                <w:ilvl w:val="0"/>
                <w:numId w:val="1288"/>
              </w:numPr>
            </w:pPr>
            <w:r w:rsidRPr="002E6533">
              <w:t>Por exemplo, se você especificar 45 na lista A cada, o feed de dados será executado a cada 45 minutos.</w:t>
            </w:r>
          </w:p>
          <w:p w14:paraId="173EE2E1" w14:textId="77777777" w:rsidR="004470EF" w:rsidRPr="002E6533" w:rsidRDefault="00000000">
            <w:pPr>
              <w:pStyle w:val="Compact"/>
              <w:numPr>
                <w:ilvl w:val="0"/>
                <w:numId w:val="1289"/>
              </w:numPr>
            </w:pPr>
            <w:r w:rsidRPr="002E6533">
              <w:t>A cada hora. Executa o feed de dados conforme o intervalo definido, por exemplo, a cada hora (1), em horas alternadas (2) etc.</w:t>
            </w:r>
          </w:p>
          <w:p w14:paraId="62929BD7" w14:textId="77777777" w:rsidR="004470EF" w:rsidRPr="002E6533" w:rsidRDefault="00000000">
            <w:pPr>
              <w:pStyle w:val="Compact"/>
              <w:numPr>
                <w:ilvl w:val="0"/>
                <w:numId w:val="1289"/>
              </w:numPr>
            </w:pPr>
            <w:r w:rsidRPr="002E6533">
              <w:t xml:space="preserve">Diariamente. Executa o feed de </w:t>
            </w:r>
            <w:r w:rsidRPr="002E6533">
              <w:lastRenderedPageBreak/>
              <w:t>dados conforme o intervalo definido, por exemplo, todos os dias (1), em dias alternados (2) etc.</w:t>
            </w:r>
          </w:p>
          <w:p w14:paraId="2D717999" w14:textId="77777777" w:rsidR="004470EF" w:rsidRPr="002E6533" w:rsidRDefault="00000000">
            <w:pPr>
              <w:pStyle w:val="Compact"/>
              <w:numPr>
                <w:ilvl w:val="0"/>
                <w:numId w:val="1289"/>
              </w:numPr>
            </w:pPr>
            <w:r w:rsidRPr="002E6533">
              <w:t>Semanalmente. Executa o feed de dados com base em um dia especificado da semana, por exemplo, quinzenalmente às segundas-feiras (2), a cada três segundas-feiras (3) etc.</w:t>
            </w:r>
          </w:p>
          <w:p w14:paraId="7552AB09" w14:textId="77777777" w:rsidR="004470EF" w:rsidRPr="002E6533" w:rsidRDefault="00000000">
            <w:pPr>
              <w:pStyle w:val="Compact"/>
              <w:numPr>
                <w:ilvl w:val="0"/>
                <w:numId w:val="1289"/>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70FC1CE9" w14:textId="77777777">
        <w:tc>
          <w:tcPr>
            <w:tcW w:w="3960" w:type="dxa"/>
          </w:tcPr>
          <w:p w14:paraId="49AA4330" w14:textId="77777777" w:rsidR="004470EF" w:rsidRPr="002E6533" w:rsidRDefault="00000000">
            <w:pPr>
              <w:pStyle w:val="Compact"/>
            </w:pPr>
            <w:r w:rsidRPr="002E6533">
              <w:lastRenderedPageBreak/>
              <w:t>Cada</w:t>
            </w:r>
          </w:p>
        </w:tc>
        <w:tc>
          <w:tcPr>
            <w:tcW w:w="3960" w:type="dxa"/>
          </w:tcPr>
          <w:p w14:paraId="23E05A7C" w14:textId="77777777" w:rsidR="004470EF" w:rsidRPr="002E6533" w:rsidRDefault="00000000">
            <w:pPr>
              <w:pStyle w:val="Compact"/>
            </w:pPr>
            <w:r w:rsidRPr="002E6533">
              <w:t>Especifica o intervalo da frequência de execução do feed de dados.</w:t>
            </w:r>
          </w:p>
        </w:tc>
      </w:tr>
      <w:tr w:rsidR="004470EF" w:rsidRPr="002E6533" w14:paraId="151A7D29" w14:textId="77777777">
        <w:tc>
          <w:tcPr>
            <w:tcW w:w="3960" w:type="dxa"/>
          </w:tcPr>
          <w:p w14:paraId="12EE1CFE" w14:textId="77777777" w:rsidR="004470EF" w:rsidRPr="002E6533" w:rsidRDefault="00000000">
            <w:pPr>
              <w:pStyle w:val="Compact"/>
            </w:pPr>
            <w:r w:rsidRPr="002E6533">
              <w:t>Ativado</w:t>
            </w:r>
          </w:p>
        </w:tc>
        <w:tc>
          <w:tcPr>
            <w:tcW w:w="3960" w:type="dxa"/>
          </w:tcPr>
          <w:p w14:paraId="53DB09F9" w14:textId="77777777" w:rsidR="004470EF" w:rsidRPr="002E6533" w:rsidRDefault="00000000">
            <w:pPr>
              <w:pStyle w:val="Compact"/>
            </w:pPr>
            <w:r w:rsidRPr="002E6533">
              <w:t>Especifica a frequência dos dias da semana em que o feed de dados é executado.</w:t>
            </w:r>
          </w:p>
        </w:tc>
      </w:tr>
      <w:tr w:rsidR="004470EF" w:rsidRPr="002E6533" w14:paraId="146EBD99" w14:textId="77777777">
        <w:tc>
          <w:tcPr>
            <w:tcW w:w="3960" w:type="dxa"/>
          </w:tcPr>
          <w:p w14:paraId="3440505B" w14:textId="77777777" w:rsidR="004470EF" w:rsidRPr="002E6533" w:rsidRDefault="00000000">
            <w:pPr>
              <w:pStyle w:val="Compact"/>
            </w:pPr>
            <w:r w:rsidRPr="002E6533">
              <w:t>Dia da semana</w:t>
            </w:r>
          </w:p>
        </w:tc>
        <w:tc>
          <w:tcPr>
            <w:tcW w:w="3960" w:type="dxa"/>
          </w:tcPr>
          <w:p w14:paraId="22579152" w14:textId="77777777" w:rsidR="004470EF" w:rsidRPr="002E6533" w:rsidRDefault="00000000">
            <w:pPr>
              <w:pStyle w:val="Compact"/>
            </w:pPr>
            <w:r w:rsidRPr="002E6533">
              <w:t>Especifica os dias da semana em que o feed de dados é executado.</w:t>
            </w:r>
          </w:p>
        </w:tc>
      </w:tr>
    </w:tbl>
    <w:p w14:paraId="776C6301" w14:textId="77777777" w:rsidR="004470EF" w:rsidRPr="002E6533" w:rsidRDefault="00000000">
      <w:pPr>
        <w:numPr>
          <w:ilvl w:val="0"/>
          <w:numId w:val="1290"/>
        </w:numPr>
      </w:pPr>
      <w:r w:rsidRPr="002E6533">
        <w:t>Executar depois</w:t>
      </w:r>
    </w:p>
    <w:p w14:paraId="141F280F"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0A508352"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4DCA9949" w14:textId="77777777" w:rsidR="004470EF" w:rsidRPr="002E6533" w:rsidRDefault="00000000">
      <w:pPr>
        <w:numPr>
          <w:ilvl w:val="0"/>
          <w:numId w:val="1"/>
        </w:numPr>
      </w:pPr>
      <w:r w:rsidRPr="002E6533">
        <w:t>Executar agora</w:t>
      </w:r>
    </w:p>
    <w:p w14:paraId="70675DB5"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4882E0F0" w14:textId="77777777" w:rsidR="004470EF" w:rsidRPr="002E6533" w:rsidRDefault="00000000">
      <w:pPr>
        <w:numPr>
          <w:ilvl w:val="0"/>
          <w:numId w:val="1291"/>
        </w:numPr>
      </w:pPr>
      <w:r w:rsidRPr="002E6533">
        <w:t>Para salvar o feed de dados, clique em Salvar ou Salvar e fechar.</w:t>
      </w:r>
    </w:p>
    <w:p w14:paraId="5FFC3E83" w14:textId="77777777" w:rsidR="004470EF" w:rsidRPr="002E6533" w:rsidRDefault="00000000">
      <w:pPr>
        <w:numPr>
          <w:ilvl w:val="0"/>
          <w:numId w:val="1291"/>
        </w:numPr>
      </w:pPr>
      <w:r w:rsidRPr="002E6533">
        <w:t>Execute um destes procedimentos:</w:t>
      </w:r>
    </w:p>
    <w:p w14:paraId="6AF713EF" w14:textId="77777777" w:rsidR="004470EF" w:rsidRPr="002E6533" w:rsidRDefault="00000000">
      <w:pPr>
        <w:pStyle w:val="Compact"/>
        <w:numPr>
          <w:ilvl w:val="1"/>
          <w:numId w:val="1292"/>
        </w:numPr>
      </w:pPr>
      <w:r w:rsidRPr="002E6533">
        <w:lastRenderedPageBreak/>
        <w:t>Para continuar configurando o feed de dados, vá para a próxima tarefa.</w:t>
      </w:r>
    </w:p>
    <w:p w14:paraId="23C4AAB1" w14:textId="77777777" w:rsidR="004470EF" w:rsidRPr="002E6533" w:rsidRDefault="00000000">
      <w:pPr>
        <w:pStyle w:val="Compact"/>
        <w:numPr>
          <w:ilvl w:val="1"/>
          <w:numId w:val="1292"/>
        </w:numPr>
      </w:pPr>
      <w:r w:rsidRPr="002E6533">
        <w:t>Para terminar de configurar o feed mais tarde, clique em Salvar ou Salvar e fechar.</w:t>
      </w:r>
    </w:p>
    <w:bookmarkEnd w:id="477"/>
    <w:p w14:paraId="4AD50D4F" w14:textId="77777777" w:rsidR="004470EF" w:rsidRPr="002E6533" w:rsidRDefault="00000000">
      <w:pPr>
        <w:pStyle w:val="Ttulo2"/>
      </w:pPr>
      <w:r w:rsidRPr="002E6533">
        <w:t>Tarefa 9: Definir tokens de dados</w:t>
      </w:r>
    </w:p>
    <w:p w14:paraId="6A6C74B3" w14:textId="77777777" w:rsidR="004470EF" w:rsidRPr="002E6533" w:rsidRDefault="00000000">
      <w:pPr>
        <w:pStyle w:val="Compact"/>
        <w:numPr>
          <w:ilvl w:val="0"/>
          <w:numId w:val="1293"/>
        </w:numPr>
      </w:pPr>
      <w:r w:rsidRPr="002E6533">
        <w:t xml:space="preserve">Vá para a </w:t>
      </w:r>
      <w:proofErr w:type="gramStart"/>
      <w:r w:rsidRPr="002E6533">
        <w:t>guia Executar</w:t>
      </w:r>
      <w:proofErr w:type="gramEnd"/>
      <w:r w:rsidRPr="002E6533">
        <w:t xml:space="preserve"> a configuração &gt; seção Agendamento.</w:t>
      </w:r>
    </w:p>
    <w:p w14:paraId="5DC5F189" w14:textId="77777777" w:rsidR="004470EF" w:rsidRPr="002E6533" w:rsidRDefault="00000000">
      <w:pPr>
        <w:pStyle w:val="Compact"/>
        <w:numPr>
          <w:ilvl w:val="0"/>
          <w:numId w:val="1293"/>
        </w:numPr>
      </w:pPr>
      <w:r w:rsidRPr="002E6533">
        <w:t>(Opcional) Clique em Adicionar para adicionar um token adicional.</w:t>
      </w:r>
    </w:p>
    <w:p w14:paraId="0DCFEDF0" w14:textId="77777777" w:rsidR="004470EF" w:rsidRPr="002E6533" w:rsidRDefault="00000000">
      <w:pPr>
        <w:pStyle w:val="Compact"/>
        <w:numPr>
          <w:ilvl w:val="0"/>
          <w:numId w:val="1293"/>
        </w:numPr>
      </w:pPr>
      <w:r w:rsidRPr="002E6533">
        <w:t>No campo Valor do token que você deseja modificar, informe o valor atualizado.</w:t>
      </w:r>
    </w:p>
    <w:p w14:paraId="7CE7C981" w14:textId="77777777" w:rsidR="004470EF" w:rsidRPr="002E6533" w:rsidRDefault="00000000">
      <w:pPr>
        <w:pStyle w:val="Compact"/>
        <w:numPr>
          <w:ilvl w:val="0"/>
          <w:numId w:val="1293"/>
        </w:numPr>
      </w:pPr>
      <w:r w:rsidRPr="002E6533">
        <w:t>(Opcional) Na coluna Ações, clique em Remover na linha do token que você deseja remover.</w:t>
      </w:r>
    </w:p>
    <w:p w14:paraId="632A5857" w14:textId="77777777" w:rsidR="004470EF" w:rsidRPr="002E6533" w:rsidRDefault="00000000">
      <w:pPr>
        <w:numPr>
          <w:ilvl w:val="0"/>
          <w:numId w:val="1293"/>
        </w:numPr>
      </w:pPr>
      <w:r w:rsidRPr="002E6533">
        <w:t>Execute um destes procedimentos:</w:t>
      </w:r>
    </w:p>
    <w:p w14:paraId="6A8BF2D2" w14:textId="77777777" w:rsidR="004470EF" w:rsidRPr="002E6533" w:rsidRDefault="00000000">
      <w:pPr>
        <w:pStyle w:val="Compact"/>
        <w:numPr>
          <w:ilvl w:val="1"/>
          <w:numId w:val="1294"/>
        </w:numPr>
      </w:pPr>
      <w:r w:rsidRPr="002E6533">
        <w:t>Para continuar configurando o feed de dados, vá para a próxima tarefa.</w:t>
      </w:r>
    </w:p>
    <w:p w14:paraId="15EF4DBD" w14:textId="77777777" w:rsidR="004470EF" w:rsidRPr="002E6533" w:rsidRDefault="00000000">
      <w:pPr>
        <w:pStyle w:val="Compact"/>
        <w:numPr>
          <w:ilvl w:val="1"/>
          <w:numId w:val="1294"/>
        </w:numPr>
      </w:pPr>
      <w:r w:rsidRPr="002E6533">
        <w:t>Para terminar de configurar o feed mais tarde, clique em Salvar ou Salvar e fechar.</w:t>
      </w:r>
    </w:p>
    <w:p w14:paraId="18861145" w14:textId="77777777" w:rsidR="004470EF" w:rsidRPr="002E6533" w:rsidRDefault="00000000">
      <w:pPr>
        <w:pStyle w:val="Ttulo2"/>
      </w:pPr>
      <w:r w:rsidRPr="002E6533">
        <w:t>Tarefa 10: Definir regras para o arquivamento e a atualização dos registros</w:t>
      </w:r>
    </w:p>
    <w:p w14:paraId="6A515416"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4D13CFE5" w14:textId="77777777" w:rsidR="004470EF" w:rsidRPr="002E6533" w:rsidRDefault="00000000">
      <w:pPr>
        <w:pStyle w:val="Compact"/>
        <w:numPr>
          <w:ilvl w:val="0"/>
          <w:numId w:val="1295"/>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0C1B605B" w14:textId="77777777" w:rsidR="004470EF" w:rsidRPr="002E6533" w:rsidRDefault="00000000">
      <w:pPr>
        <w:pStyle w:val="Compact"/>
        <w:numPr>
          <w:ilvl w:val="0"/>
          <w:numId w:val="1295"/>
        </w:numPr>
      </w:pPr>
      <w:r w:rsidRPr="002E6533">
        <w:t>Selecione se deseja criar, atualizar ou ignorar registros no aplicativo de destino.</w:t>
      </w:r>
    </w:p>
    <w:p w14:paraId="114C4692" w14:textId="77777777" w:rsidR="004470EF" w:rsidRPr="002E6533" w:rsidRDefault="00000000">
      <w:pPr>
        <w:pStyle w:val="FirstParagraph"/>
      </w:pPr>
      <w:r w:rsidRPr="002E6533">
        <w:t>A tabela a seguir descreve as opções.</w:t>
      </w:r>
    </w:p>
    <w:p w14:paraId="363C1BC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191FC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02080B" w14:textId="77777777" w:rsidR="004470EF" w:rsidRPr="002E6533" w:rsidRDefault="00000000">
            <w:pPr>
              <w:pStyle w:val="Compact"/>
            </w:pPr>
            <w:r w:rsidRPr="002E6533">
              <w:t>Opção</w:t>
            </w:r>
          </w:p>
        </w:tc>
        <w:tc>
          <w:tcPr>
            <w:tcW w:w="3960" w:type="dxa"/>
          </w:tcPr>
          <w:p w14:paraId="57FB5FAB" w14:textId="77777777" w:rsidR="004470EF" w:rsidRPr="002E6533" w:rsidRDefault="00000000">
            <w:pPr>
              <w:pStyle w:val="Compact"/>
            </w:pPr>
            <w:r w:rsidRPr="002E6533">
              <w:t>Descrição</w:t>
            </w:r>
          </w:p>
        </w:tc>
      </w:tr>
      <w:tr w:rsidR="004470EF" w:rsidRPr="002E6533" w14:paraId="3E9F7B30" w14:textId="77777777">
        <w:tc>
          <w:tcPr>
            <w:tcW w:w="3960" w:type="dxa"/>
          </w:tcPr>
          <w:p w14:paraId="3890FBD1" w14:textId="77777777" w:rsidR="004470EF" w:rsidRPr="002E6533" w:rsidRDefault="00000000">
            <w:pPr>
              <w:pStyle w:val="Compact"/>
            </w:pPr>
            <w:r w:rsidRPr="002E6533">
              <w:t>Criar um novo registro, se nenhum registro correspondente for encontrado</w:t>
            </w:r>
          </w:p>
        </w:tc>
        <w:tc>
          <w:tcPr>
            <w:tcW w:w="3960" w:type="dxa"/>
          </w:tcPr>
          <w:p w14:paraId="2D194CAE"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61EE1B57" w14:textId="77777777">
        <w:tc>
          <w:tcPr>
            <w:tcW w:w="3960" w:type="dxa"/>
          </w:tcPr>
          <w:p w14:paraId="0745C153" w14:textId="77777777" w:rsidR="004470EF" w:rsidRPr="002E6533" w:rsidRDefault="00000000">
            <w:pPr>
              <w:pStyle w:val="Compact"/>
            </w:pPr>
            <w:r w:rsidRPr="002E6533">
              <w:t>Atualizar o registro existente, se um registro correspondente for encontrado</w:t>
            </w:r>
          </w:p>
        </w:tc>
        <w:tc>
          <w:tcPr>
            <w:tcW w:w="3960" w:type="dxa"/>
          </w:tcPr>
          <w:p w14:paraId="1A163B50" w14:textId="77777777" w:rsidR="004470EF" w:rsidRPr="002E6533" w:rsidRDefault="00000000">
            <w:pPr>
              <w:pStyle w:val="Compact"/>
            </w:pPr>
            <w:r w:rsidRPr="002E6533">
              <w:t xml:space="preserve">Atualiza os registros no aplicativo ou no questionário de destino quando há uma correspondência de chave simples no </w:t>
            </w:r>
            <w:r w:rsidRPr="002E6533">
              <w:lastRenderedPageBreak/>
              <w:t xml:space="preserve">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0965DD01" w14:textId="77777777">
        <w:tc>
          <w:tcPr>
            <w:tcW w:w="3960" w:type="dxa"/>
          </w:tcPr>
          <w:p w14:paraId="069BCA0D" w14:textId="77777777" w:rsidR="004470EF" w:rsidRPr="002E6533" w:rsidRDefault="00000000">
            <w:pPr>
              <w:pStyle w:val="Compact"/>
            </w:pPr>
            <w:r w:rsidRPr="002E6533">
              <w:lastRenderedPageBreak/>
              <w:t>Ignorar as regras de validação de dados para o aplicativo de destino</w:t>
            </w:r>
          </w:p>
        </w:tc>
        <w:tc>
          <w:tcPr>
            <w:tcW w:w="3960" w:type="dxa"/>
          </w:tcPr>
          <w:p w14:paraId="21A3085A"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06841DF2"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157D77B3" w14:textId="77777777" w:rsidR="004470EF" w:rsidRPr="002E6533" w:rsidRDefault="00000000">
            <w:pPr>
              <w:pStyle w:val="Corpodetexto"/>
            </w:pPr>
            <w:r w:rsidRPr="002E6533">
              <w:t> </w:t>
            </w:r>
          </w:p>
        </w:tc>
      </w:tr>
    </w:tbl>
    <w:p w14:paraId="23DC3413" w14:textId="77777777" w:rsidR="004470EF" w:rsidRPr="002E6533" w:rsidRDefault="00000000">
      <w:pPr>
        <w:pStyle w:val="Compact"/>
        <w:numPr>
          <w:ilvl w:val="0"/>
          <w:numId w:val="1296"/>
        </w:numPr>
      </w:pPr>
      <w:r w:rsidRPr="002E6533">
        <w:t>Selecione o que acontece quando o feed de dados não encontra o registro correspondente no aplicativo de destino.</w:t>
      </w:r>
    </w:p>
    <w:p w14:paraId="51C68608" w14:textId="77777777" w:rsidR="004470EF" w:rsidRPr="002E6533" w:rsidRDefault="00000000">
      <w:pPr>
        <w:pStyle w:val="FirstParagraph"/>
      </w:pPr>
      <w:r w:rsidRPr="002E6533">
        <w:t>A tabela a seguir descreve as opções.</w:t>
      </w:r>
    </w:p>
    <w:p w14:paraId="4810C58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AC0368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76F070" w14:textId="77777777" w:rsidR="004470EF" w:rsidRPr="002E6533" w:rsidRDefault="00000000">
            <w:pPr>
              <w:pStyle w:val="Compact"/>
            </w:pPr>
            <w:r w:rsidRPr="002E6533">
              <w:t>Opção</w:t>
            </w:r>
          </w:p>
        </w:tc>
        <w:tc>
          <w:tcPr>
            <w:tcW w:w="3960" w:type="dxa"/>
          </w:tcPr>
          <w:p w14:paraId="5BF2C018" w14:textId="77777777" w:rsidR="004470EF" w:rsidRPr="002E6533" w:rsidRDefault="00000000">
            <w:pPr>
              <w:pStyle w:val="Compact"/>
            </w:pPr>
            <w:r w:rsidRPr="002E6533">
              <w:t>Descrição</w:t>
            </w:r>
          </w:p>
        </w:tc>
      </w:tr>
      <w:tr w:rsidR="004470EF" w:rsidRPr="002E6533" w14:paraId="42178B24" w14:textId="77777777">
        <w:tc>
          <w:tcPr>
            <w:tcW w:w="3960" w:type="dxa"/>
          </w:tcPr>
          <w:p w14:paraId="0AF8C2C5" w14:textId="77777777" w:rsidR="004470EF" w:rsidRPr="002E6533" w:rsidRDefault="00000000">
            <w:pPr>
              <w:pStyle w:val="Compact"/>
            </w:pPr>
            <w:r w:rsidRPr="002E6533">
              <w:t>Ignorar</w:t>
            </w:r>
          </w:p>
        </w:tc>
        <w:tc>
          <w:tcPr>
            <w:tcW w:w="3960" w:type="dxa"/>
          </w:tcPr>
          <w:p w14:paraId="0454BE5C" w14:textId="77777777" w:rsidR="004470EF" w:rsidRPr="002E6533" w:rsidRDefault="00000000">
            <w:pPr>
              <w:pStyle w:val="Compact"/>
            </w:pPr>
            <w:r w:rsidRPr="002E6533">
              <w:t>Não realiza nenhum procedimento quando um registro correspondente não é encontrado.</w:t>
            </w:r>
          </w:p>
        </w:tc>
      </w:tr>
      <w:tr w:rsidR="004470EF" w:rsidRPr="002E6533" w14:paraId="440D4110" w14:textId="77777777">
        <w:tc>
          <w:tcPr>
            <w:tcW w:w="3960" w:type="dxa"/>
          </w:tcPr>
          <w:p w14:paraId="1C41B501" w14:textId="77777777" w:rsidR="004470EF" w:rsidRPr="002E6533" w:rsidRDefault="00000000">
            <w:pPr>
              <w:pStyle w:val="Compact"/>
            </w:pPr>
            <w:r w:rsidRPr="002E6533">
              <w:t>Excluir</w:t>
            </w:r>
          </w:p>
        </w:tc>
        <w:tc>
          <w:tcPr>
            <w:tcW w:w="3960" w:type="dxa"/>
          </w:tcPr>
          <w:p w14:paraId="1FC9A16F"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1542F066"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w:t>
            </w:r>
            <w:r w:rsidRPr="002E6533">
              <w:lastRenderedPageBreak/>
              <w:t xml:space="preserve">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3416AD58" w14:textId="77777777">
        <w:tc>
          <w:tcPr>
            <w:tcW w:w="3960" w:type="dxa"/>
          </w:tcPr>
          <w:p w14:paraId="4B85CBA4" w14:textId="77777777" w:rsidR="004470EF" w:rsidRPr="002E6533" w:rsidRDefault="00000000">
            <w:pPr>
              <w:pStyle w:val="Compact"/>
            </w:pPr>
            <w:r w:rsidRPr="002E6533">
              <w:lastRenderedPageBreak/>
              <w:t>Definir um valor de uma lista de valores de destino</w:t>
            </w:r>
          </w:p>
        </w:tc>
        <w:tc>
          <w:tcPr>
            <w:tcW w:w="3960" w:type="dxa"/>
          </w:tcPr>
          <w:p w14:paraId="66E241B2"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10FF31D1"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926E4D6"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425AB46" w14:textId="77777777" w:rsidR="004470EF" w:rsidRPr="002E6533" w:rsidRDefault="00000000">
            <w:pPr>
              <w:pStyle w:val="Corpodetexto"/>
            </w:pPr>
            <w:r w:rsidRPr="002E6533">
              <w:t>Você não pode definir o valor no campo Lista de valores do aplicativo de destino em níveis, nas seguintes condições:</w:t>
            </w:r>
          </w:p>
          <w:p w14:paraId="44288BD9" w14:textId="77777777" w:rsidR="004470EF" w:rsidRPr="002E6533" w:rsidRDefault="00000000">
            <w:pPr>
              <w:pStyle w:val="Compact"/>
              <w:numPr>
                <w:ilvl w:val="0"/>
                <w:numId w:val="1297"/>
              </w:numPr>
            </w:pPr>
            <w:r w:rsidRPr="002E6533">
              <w:t>Nível 3 ou inferior em um aplicativo em níveis.</w:t>
            </w:r>
          </w:p>
          <w:p w14:paraId="6289E17E" w14:textId="77777777" w:rsidR="004470EF" w:rsidRPr="002E6533" w:rsidRDefault="00000000">
            <w:pPr>
              <w:pStyle w:val="Compact"/>
              <w:numPr>
                <w:ilvl w:val="0"/>
                <w:numId w:val="1297"/>
              </w:numPr>
            </w:pPr>
            <w:r w:rsidRPr="002E6533">
              <w:t>Se você estiver modificando a configuração do feed de dados.</w:t>
            </w:r>
          </w:p>
          <w:p w14:paraId="5E9C7A8F" w14:textId="77777777" w:rsidR="004470EF" w:rsidRPr="002E6533" w:rsidRDefault="00000000">
            <w:pPr>
              <w:pStyle w:val="FirstParagraph"/>
            </w:pPr>
            <w:r w:rsidRPr="002E6533">
              <w:lastRenderedPageBreak/>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6504EA4C" w14:textId="77777777" w:rsidR="004470EF" w:rsidRPr="002E6533" w:rsidRDefault="00000000">
      <w:pPr>
        <w:numPr>
          <w:ilvl w:val="0"/>
          <w:numId w:val="1298"/>
        </w:numPr>
      </w:pPr>
      <w:r w:rsidRPr="002E6533">
        <w:lastRenderedPageBreak/>
        <w:t>Execute um destes procedimentos:</w:t>
      </w:r>
    </w:p>
    <w:p w14:paraId="089D63F1" w14:textId="77777777" w:rsidR="004470EF" w:rsidRPr="002E6533" w:rsidRDefault="00000000">
      <w:pPr>
        <w:pStyle w:val="Compact"/>
        <w:numPr>
          <w:ilvl w:val="1"/>
          <w:numId w:val="1299"/>
        </w:numPr>
      </w:pPr>
      <w:r w:rsidRPr="002E6533">
        <w:t>Para continuar configurando o feed de dados, vá para a próxima tarefa.</w:t>
      </w:r>
    </w:p>
    <w:p w14:paraId="190FD178" w14:textId="77777777" w:rsidR="004470EF" w:rsidRPr="002E6533" w:rsidRDefault="00000000">
      <w:pPr>
        <w:pStyle w:val="Compact"/>
        <w:numPr>
          <w:ilvl w:val="1"/>
          <w:numId w:val="1299"/>
        </w:numPr>
      </w:pPr>
      <w:r w:rsidRPr="002E6533">
        <w:t>Para terminar de configurar o feed mais tarde, clique em Salvar ou Salvar e fechar.</w:t>
      </w:r>
    </w:p>
    <w:p w14:paraId="0EE3B5EC" w14:textId="77777777" w:rsidR="004470EF" w:rsidRPr="002E6533" w:rsidRDefault="00000000">
      <w:pPr>
        <w:pStyle w:val="Ttulo2"/>
      </w:pPr>
      <w:r w:rsidRPr="002E6533">
        <w:t>Tarefa 11: Definir configurações de otimização e notificação</w:t>
      </w:r>
    </w:p>
    <w:p w14:paraId="50C6E398"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79161548" w14:textId="77777777" w:rsidR="004470EF" w:rsidRPr="002E6533" w:rsidRDefault="00000000">
      <w:pPr>
        <w:pStyle w:val="Compact"/>
        <w:numPr>
          <w:ilvl w:val="0"/>
          <w:numId w:val="1300"/>
        </w:numPr>
      </w:pPr>
      <w:r w:rsidRPr="002E6533">
        <w:t xml:space="preserve">Vá para a </w:t>
      </w:r>
      <w:proofErr w:type="gramStart"/>
      <w:r w:rsidRPr="002E6533">
        <w:t>guia Executar</w:t>
      </w:r>
      <w:proofErr w:type="gramEnd"/>
      <w:r w:rsidRPr="002E6533">
        <w:t xml:space="preserve"> a configuração &gt; seção Pós-processamento.</w:t>
      </w:r>
    </w:p>
    <w:p w14:paraId="5F3B6DE8" w14:textId="77777777" w:rsidR="004470EF" w:rsidRPr="002E6533" w:rsidRDefault="00000000">
      <w:pPr>
        <w:numPr>
          <w:ilvl w:val="0"/>
          <w:numId w:val="1300"/>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5F435C7" w14:textId="77777777" w:rsidR="004470EF" w:rsidRPr="002E6533" w:rsidRDefault="00000000">
      <w:pPr>
        <w:numPr>
          <w:ilvl w:val="0"/>
          <w:numId w:val="1301"/>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04BFB444" w14:textId="77777777" w:rsidR="004470EF" w:rsidRPr="002E6533" w:rsidRDefault="00000000">
      <w:pPr>
        <w:numPr>
          <w:ilvl w:val="0"/>
          <w:numId w:val="1302"/>
        </w:numPr>
      </w:pPr>
      <w:r w:rsidRPr="002E6533">
        <w:t>(Opcional) Especifique se uma notificação por e-mail deve ser enviada quando os registros forem criados ou atualizados e quando o status do trabalho for alterado.</w:t>
      </w:r>
    </w:p>
    <w:p w14:paraId="4973452E" w14:textId="77777777" w:rsidR="004470EF" w:rsidRPr="002E6533" w:rsidRDefault="00000000">
      <w:pPr>
        <w:pStyle w:val="FirstParagraph"/>
      </w:pPr>
      <w:r w:rsidRPr="002E6533">
        <w:t>A tabela a seguir descreve as opções.</w:t>
      </w:r>
    </w:p>
    <w:p w14:paraId="6631E38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D1B177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F3A35E" w14:textId="77777777" w:rsidR="004470EF" w:rsidRPr="002E6533" w:rsidRDefault="00000000">
            <w:pPr>
              <w:pStyle w:val="Compact"/>
            </w:pPr>
            <w:r w:rsidRPr="002E6533">
              <w:t>Opção</w:t>
            </w:r>
          </w:p>
        </w:tc>
        <w:tc>
          <w:tcPr>
            <w:tcW w:w="3960" w:type="dxa"/>
          </w:tcPr>
          <w:p w14:paraId="77CF0C63" w14:textId="77777777" w:rsidR="004470EF" w:rsidRPr="002E6533" w:rsidRDefault="00000000">
            <w:pPr>
              <w:pStyle w:val="Compact"/>
            </w:pPr>
            <w:r w:rsidRPr="002E6533">
              <w:t>Descrição</w:t>
            </w:r>
          </w:p>
        </w:tc>
      </w:tr>
      <w:tr w:rsidR="004470EF" w:rsidRPr="002E6533" w14:paraId="1C7EB04C" w14:textId="77777777">
        <w:tc>
          <w:tcPr>
            <w:tcW w:w="3960" w:type="dxa"/>
          </w:tcPr>
          <w:p w14:paraId="73611B68" w14:textId="77777777" w:rsidR="004470EF" w:rsidRPr="002E6533" w:rsidRDefault="00000000">
            <w:pPr>
              <w:pStyle w:val="Compact"/>
            </w:pPr>
            <w:r w:rsidRPr="002E6533">
              <w:t xml:space="preserve">Enviar notificações por e-mail quando o </w:t>
            </w:r>
            <w:r w:rsidRPr="002E6533">
              <w:lastRenderedPageBreak/>
              <w:t>feed de dados publicar e atualizar registros</w:t>
            </w:r>
          </w:p>
        </w:tc>
        <w:tc>
          <w:tcPr>
            <w:tcW w:w="3960" w:type="dxa"/>
          </w:tcPr>
          <w:p w14:paraId="6F654E6D" w14:textId="77777777" w:rsidR="004470EF" w:rsidRPr="002E6533" w:rsidRDefault="00000000">
            <w:pPr>
              <w:pStyle w:val="Compact"/>
            </w:pPr>
            <w:r w:rsidRPr="002E6533">
              <w:lastRenderedPageBreak/>
              <w:t xml:space="preserve">Selecione se o feed de dados deve </w:t>
            </w:r>
            <w:r w:rsidRPr="002E6533">
              <w:lastRenderedPageBreak/>
              <w:t>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1E8CAB71" w14:textId="77777777">
        <w:tc>
          <w:tcPr>
            <w:tcW w:w="3960" w:type="dxa"/>
          </w:tcPr>
          <w:p w14:paraId="433E2176" w14:textId="77777777" w:rsidR="004470EF" w:rsidRPr="002E6533" w:rsidRDefault="00000000">
            <w:pPr>
              <w:pStyle w:val="Compact"/>
            </w:pPr>
            <w:r w:rsidRPr="002E6533">
              <w:lastRenderedPageBreak/>
              <w:t>Enviar notificações de status do trabalho a usuários selecionados quando o status do trabalho muda</w:t>
            </w:r>
          </w:p>
        </w:tc>
        <w:tc>
          <w:tcPr>
            <w:tcW w:w="3960" w:type="dxa"/>
          </w:tcPr>
          <w:p w14:paraId="41967B24" w14:textId="77777777" w:rsidR="004470EF" w:rsidRPr="002E6533" w:rsidRDefault="00000000">
            <w:pPr>
              <w:pStyle w:val="Corpodetexto"/>
            </w:pPr>
            <w:r w:rsidRPr="002E6533">
              <w:t>Selecione se deseja que notificações de status de trabalho sejam enviadas para usuários ou grupos selecionados para:</w:t>
            </w:r>
          </w:p>
          <w:p w14:paraId="44FEF4A9" w14:textId="77777777" w:rsidR="004470EF" w:rsidRPr="002E6533" w:rsidRDefault="00000000">
            <w:pPr>
              <w:numPr>
                <w:ilvl w:val="0"/>
                <w:numId w:val="1303"/>
              </w:numPr>
            </w:pPr>
            <w:r w:rsidRPr="002E6533">
              <w:t>Todos os status - Sucesso, aviso e falha</w:t>
            </w:r>
          </w:p>
          <w:p w14:paraId="03FCD668" w14:textId="77777777" w:rsidR="004470EF" w:rsidRPr="002E6533" w:rsidRDefault="00000000">
            <w:pPr>
              <w:numPr>
                <w:ilvl w:val="0"/>
                <w:numId w:val="1303"/>
              </w:numPr>
            </w:pPr>
            <w:r w:rsidRPr="002E6533">
              <w:t xml:space="preserve">Somente </w:t>
            </w:r>
            <w:proofErr w:type="gramStart"/>
            <w:r w:rsidRPr="002E6533">
              <w:t>status Com</w:t>
            </w:r>
            <w:proofErr w:type="gramEnd"/>
            <w:r w:rsidRPr="002E6533">
              <w:t xml:space="preserve"> defeito</w:t>
            </w:r>
          </w:p>
          <w:p w14:paraId="15BA138C" w14:textId="77777777" w:rsidR="004470EF" w:rsidRPr="002E6533" w:rsidRDefault="00000000">
            <w:pPr>
              <w:pStyle w:val="FirstParagraph"/>
            </w:pPr>
            <w:r w:rsidRPr="002E6533">
              <w:t>Você também pode selecionar endereços de e-mail para receber notificações de status de trabalho.</w:t>
            </w:r>
          </w:p>
        </w:tc>
      </w:tr>
    </w:tbl>
    <w:p w14:paraId="1599CFC4" w14:textId="77777777" w:rsidR="004470EF" w:rsidRPr="002E6533" w:rsidRDefault="00000000">
      <w:pPr>
        <w:numPr>
          <w:ilvl w:val="0"/>
          <w:numId w:val="1304"/>
        </w:numPr>
      </w:pPr>
      <w:r w:rsidRPr="002E6533">
        <w:t>Para salvar o feed de dados, clique em Salvar ou Salvar e fechar.</w:t>
      </w:r>
    </w:p>
    <w:p w14:paraId="48C45125" w14:textId="77777777" w:rsidR="004470EF" w:rsidRPr="002E6533" w:rsidRDefault="00000000">
      <w:pPr>
        <w:pStyle w:val="Ttulo1"/>
      </w:pPr>
      <w:bookmarkStart w:id="478" w:name="Xa1d42a24739f84b86ccb1a9a79261a5cc1aea4e"/>
      <w:bookmarkEnd w:id="476"/>
      <w:r w:rsidRPr="002E6533">
        <w:t xml:space="preserve">Adicionando feeds de dados em arquivo do </w:t>
      </w:r>
      <w:proofErr w:type="gramStart"/>
      <w:r w:rsidRPr="002E6533">
        <w:t>tipo Somente</w:t>
      </w:r>
      <w:proofErr w:type="gramEnd"/>
      <w:r w:rsidRPr="002E6533">
        <w:t xml:space="preserve"> transporte</w:t>
      </w:r>
    </w:p>
    <w:p w14:paraId="2E69C219" w14:textId="77777777" w:rsidR="004470EF" w:rsidRPr="002E6533" w:rsidRDefault="00000000">
      <w:pPr>
        <w:pStyle w:val="FirstParagraph"/>
      </w:pPr>
      <w:r w:rsidRPr="002E6533">
        <w:t>Este recurso está disponível apenas para instalações locais do Archer.</w:t>
      </w:r>
    </w:p>
    <w:p w14:paraId="2A4801C4" w14:textId="77777777" w:rsidR="004470EF" w:rsidRPr="002E6533" w:rsidRDefault="00000000">
      <w:pPr>
        <w:pStyle w:val="Corpodetexto"/>
      </w:pPr>
      <w:r w:rsidRPr="002E6533">
        <w:t xml:space="preserve">Conclua as seguintes tarefas para adicionar um feed de dados em arquivo do </w:t>
      </w:r>
      <w:proofErr w:type="gramStart"/>
      <w:r w:rsidRPr="002E6533">
        <w:t>tipo Somente</w:t>
      </w:r>
      <w:proofErr w:type="gramEnd"/>
      <w:r w:rsidRPr="002E6533">
        <w:t xml:space="preserve"> transporte.</w:t>
      </w:r>
    </w:p>
    <w:p w14:paraId="27787706" w14:textId="77777777" w:rsidR="004470EF" w:rsidRPr="002E6533" w:rsidRDefault="00000000">
      <w:pPr>
        <w:pStyle w:val="Corpodetexto"/>
      </w:pPr>
      <w:r w:rsidRPr="002E6533">
        <w:t>Nesta página</w:t>
      </w:r>
    </w:p>
    <w:p w14:paraId="537AEB35" w14:textId="77777777" w:rsidR="004470EF" w:rsidRPr="002E6533" w:rsidRDefault="004470EF">
      <w:pPr>
        <w:pStyle w:val="Compact"/>
        <w:numPr>
          <w:ilvl w:val="0"/>
          <w:numId w:val="1305"/>
        </w:numPr>
      </w:pPr>
      <w:hyperlink w:anchor="X09200154ca4bcabf9be034a723b7e1d1d39b6f4">
        <w:r w:rsidRPr="002E6533">
          <w:rPr>
            <w:rStyle w:val="Hyperlink"/>
          </w:rPr>
          <w:t>Tarefa 1: Adicionar um feed de dados de transporte</w:t>
        </w:r>
      </w:hyperlink>
    </w:p>
    <w:p w14:paraId="2D9E3BC7" w14:textId="77777777" w:rsidR="004470EF" w:rsidRPr="002E6533" w:rsidRDefault="004470EF">
      <w:pPr>
        <w:pStyle w:val="Compact"/>
        <w:numPr>
          <w:ilvl w:val="0"/>
          <w:numId w:val="1305"/>
        </w:numPr>
      </w:pPr>
      <w:hyperlink w:anchor="Tarefa2Definirom%C3%A9tododetransporte">
        <w:r w:rsidRPr="002E6533">
          <w:rPr>
            <w:rStyle w:val="Hyperlink"/>
          </w:rPr>
          <w:t>Tarefa 2: Definir o método de transporte</w:t>
        </w:r>
      </w:hyperlink>
    </w:p>
    <w:p w14:paraId="2A680DDF" w14:textId="77777777" w:rsidR="004470EF" w:rsidRPr="002E6533" w:rsidRDefault="004470EF">
      <w:pPr>
        <w:pStyle w:val="Compact"/>
        <w:numPr>
          <w:ilvl w:val="1"/>
          <w:numId w:val="1306"/>
        </w:numPr>
      </w:pPr>
      <w:hyperlink w:anchor="tokens-de-nome-de-arquivo">
        <w:r w:rsidRPr="002E6533">
          <w:rPr>
            <w:rStyle w:val="Hyperlink"/>
          </w:rPr>
          <w:t>Tokens de nome de arquivo</w:t>
        </w:r>
      </w:hyperlink>
    </w:p>
    <w:p w14:paraId="74E8EFE9" w14:textId="77777777" w:rsidR="004470EF" w:rsidRPr="002E6533" w:rsidRDefault="004470EF">
      <w:pPr>
        <w:pStyle w:val="Compact"/>
        <w:numPr>
          <w:ilvl w:val="1"/>
          <w:numId w:val="1306"/>
        </w:numPr>
      </w:pPr>
      <w:hyperlink w:anchor="tokens-de-nome-de-arquivo-1">
        <w:r w:rsidRPr="002E6533">
          <w:rPr>
            <w:rStyle w:val="Hyperlink"/>
          </w:rPr>
          <w:t>Tokens de nome de arquivo</w:t>
        </w:r>
      </w:hyperlink>
    </w:p>
    <w:p w14:paraId="2748BDEC" w14:textId="77777777" w:rsidR="004470EF" w:rsidRPr="002E6533" w:rsidRDefault="004470EF">
      <w:pPr>
        <w:pStyle w:val="Compact"/>
        <w:numPr>
          <w:ilvl w:val="0"/>
          <w:numId w:val="1305"/>
        </w:numPr>
      </w:pPr>
      <w:hyperlink w:anchor="Tarefa3Definiroagendamentodofeeddedados">
        <w:r w:rsidRPr="002E6533">
          <w:rPr>
            <w:rStyle w:val="Hyperlink"/>
          </w:rPr>
          <w:t>Tarefa 3: Definir o agendamento do feed de dados</w:t>
        </w:r>
      </w:hyperlink>
    </w:p>
    <w:p w14:paraId="2CAADF60" w14:textId="77777777" w:rsidR="004470EF" w:rsidRPr="002E6533" w:rsidRDefault="00000000">
      <w:pPr>
        <w:pStyle w:val="Ttulo2"/>
      </w:pPr>
      <w:r w:rsidRPr="002E6533">
        <w:t>Tarefa 1: Adicionar um feed de dados de transporte</w:t>
      </w:r>
    </w:p>
    <w:p w14:paraId="32483B25" w14:textId="77777777" w:rsidR="004470EF" w:rsidRPr="002E6533" w:rsidRDefault="00000000">
      <w:pPr>
        <w:numPr>
          <w:ilvl w:val="0"/>
          <w:numId w:val="1307"/>
        </w:numPr>
      </w:pPr>
      <w:r w:rsidRPr="002E6533">
        <w:t>No menu, clique em menu Admin &gt; Integração &gt; Feeds de dados.</w:t>
      </w:r>
    </w:p>
    <w:p w14:paraId="1811C90B" w14:textId="77777777" w:rsidR="004470EF" w:rsidRPr="002E6533" w:rsidRDefault="00000000">
      <w:pPr>
        <w:pStyle w:val="Compact"/>
        <w:numPr>
          <w:ilvl w:val="0"/>
          <w:numId w:val="1307"/>
        </w:numPr>
      </w:pPr>
      <w:r w:rsidRPr="002E6533">
        <w:t>Clique em Adicionar para criar um novo feed de dados.</w:t>
      </w:r>
    </w:p>
    <w:p w14:paraId="7D5A7339" w14:textId="77777777" w:rsidR="004470EF" w:rsidRPr="002E6533" w:rsidRDefault="00000000">
      <w:pPr>
        <w:pStyle w:val="Compact"/>
        <w:numPr>
          <w:ilvl w:val="0"/>
          <w:numId w:val="1307"/>
        </w:numPr>
      </w:pPr>
      <w:r w:rsidRPr="002E6533">
        <w:t>Na seção Informações gerais, faça o seguinte:</w:t>
      </w:r>
    </w:p>
    <w:p w14:paraId="120355CF" w14:textId="77777777" w:rsidR="004470EF" w:rsidRPr="002E6533" w:rsidRDefault="00000000">
      <w:pPr>
        <w:numPr>
          <w:ilvl w:val="1"/>
          <w:numId w:val="1308"/>
        </w:numPr>
      </w:pPr>
      <w:r w:rsidRPr="002E6533">
        <w:lastRenderedPageBreak/>
        <w:t> Insira o nome e a descrição do feed de dados.</w:t>
      </w:r>
    </w:p>
    <w:p w14:paraId="24FFA2AB" w14:textId="77777777" w:rsidR="004470EF" w:rsidRPr="002E6533" w:rsidRDefault="00000000">
      <w:pPr>
        <w:numPr>
          <w:ilvl w:val="1"/>
          <w:numId w:val="1309"/>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E1043FF" w14:textId="77777777" w:rsidR="004470EF" w:rsidRPr="002E6533" w:rsidRDefault="00000000">
      <w:pPr>
        <w:pStyle w:val="Compact"/>
        <w:numPr>
          <w:ilvl w:val="1"/>
          <w:numId w:val="1310"/>
        </w:numPr>
      </w:pPr>
      <w:r w:rsidRPr="002E6533">
        <w:t>Escolha Selecionar para tornar o feed de dados ativo.</w:t>
      </w:r>
    </w:p>
    <w:p w14:paraId="510D9196" w14:textId="77777777" w:rsidR="004470EF" w:rsidRPr="002E6533" w:rsidRDefault="00000000">
      <w:pPr>
        <w:pStyle w:val="Compact"/>
        <w:numPr>
          <w:ilvl w:val="0"/>
          <w:numId w:val="1307"/>
        </w:numPr>
      </w:pPr>
      <w:r w:rsidRPr="002E6533">
        <w:t>Na seção Informações do feed, faça o seguinte:</w:t>
      </w:r>
    </w:p>
    <w:p w14:paraId="1096FC64" w14:textId="77777777" w:rsidR="004470EF" w:rsidRPr="002E6533" w:rsidRDefault="00000000">
      <w:pPr>
        <w:pStyle w:val="Compact"/>
        <w:numPr>
          <w:ilvl w:val="1"/>
          <w:numId w:val="1311"/>
        </w:numPr>
      </w:pPr>
      <w:r w:rsidRPr="002E6533">
        <w:t>No campo Tipo de feed, selecione Somente transporte. Consulte Adicionando feeds de dados padrão para adicionar um feed de dados padrão.</w:t>
      </w:r>
    </w:p>
    <w:p w14:paraId="0B5D3417" w14:textId="77777777" w:rsidR="004470EF" w:rsidRPr="002E6533" w:rsidRDefault="00000000">
      <w:pPr>
        <w:pStyle w:val="Compact"/>
        <w:numPr>
          <w:ilvl w:val="1"/>
          <w:numId w:val="1311"/>
        </w:numPr>
      </w:pPr>
      <w:r w:rsidRPr="002E6533">
        <w:t>No campo Caminho de destino, digite o caminho do diretório no qual os dados do arquivo de origem exportado são salvos.</w:t>
      </w:r>
    </w:p>
    <w:p w14:paraId="11A40CD5" w14:textId="77777777" w:rsidR="004470EF" w:rsidRPr="002E6533" w:rsidRDefault="00000000">
      <w:pPr>
        <w:pStyle w:val="Compact"/>
        <w:numPr>
          <w:ilvl w:val="1"/>
          <w:numId w:val="1311"/>
        </w:numPr>
      </w:pPr>
      <w:r w:rsidRPr="002E6533">
        <w:t xml:space="preserve">No campo Nome da conta de serviço, digite a conta de usuário associada ao feed de dados. Se o usuário não existir, você poderá criar um novo usuário. Digite o nome de usuário. Consulte </w:t>
      </w:r>
      <w:hyperlink r:id="rId599" w:anchor="Data_feed_service_user">
        <w:r w:rsidR="004470EF" w:rsidRPr="002E6533">
          <w:rPr>
            <w:rStyle w:val="Hyperlink"/>
          </w:rPr>
          <w:t>Conta de serviço de feeds de dados</w:t>
        </w:r>
      </w:hyperlink>
      <w:r w:rsidRPr="002E6533">
        <w:t xml:space="preserve"> para obter mais informações sobre o Nome da conta de serviço.</w:t>
      </w:r>
    </w:p>
    <w:p w14:paraId="5D8CFCE0" w14:textId="77777777" w:rsidR="004470EF" w:rsidRPr="002E6533" w:rsidRDefault="00000000">
      <w:pPr>
        <w:numPr>
          <w:ilvl w:val="0"/>
          <w:numId w:val="1307"/>
        </w:numPr>
      </w:pPr>
      <w:r w:rsidRPr="002E6533">
        <w:t>Execute um destes procedimentos:</w:t>
      </w:r>
    </w:p>
    <w:p w14:paraId="04CE11BE" w14:textId="77777777" w:rsidR="004470EF" w:rsidRPr="002E6533" w:rsidRDefault="00000000">
      <w:pPr>
        <w:pStyle w:val="Compact"/>
        <w:numPr>
          <w:ilvl w:val="1"/>
          <w:numId w:val="1312"/>
        </w:numPr>
      </w:pPr>
      <w:r w:rsidRPr="002E6533">
        <w:t>Para continuar configurando o feed de dados, vá para a próxima tarefa.</w:t>
      </w:r>
    </w:p>
    <w:p w14:paraId="708B5CDE" w14:textId="77777777" w:rsidR="004470EF" w:rsidRPr="002E6533" w:rsidRDefault="00000000">
      <w:pPr>
        <w:pStyle w:val="Compact"/>
        <w:numPr>
          <w:ilvl w:val="1"/>
          <w:numId w:val="1312"/>
        </w:numPr>
      </w:pPr>
      <w:r w:rsidRPr="002E6533">
        <w:t>Para terminar de configurar o feed mais tarde, clique em Salvar ou Salvar e fechar.</w:t>
      </w:r>
    </w:p>
    <w:p w14:paraId="2D76AF5B" w14:textId="77777777" w:rsidR="004470EF" w:rsidRPr="002E6533" w:rsidRDefault="00000000">
      <w:pPr>
        <w:pStyle w:val="Ttulo2"/>
      </w:pPr>
      <w:r w:rsidRPr="002E6533">
        <w:t>Tarefa 2: Definir o método de transporte</w:t>
      </w:r>
    </w:p>
    <w:p w14:paraId="3D31EF87" w14:textId="77777777" w:rsidR="004470EF" w:rsidRPr="002E6533" w:rsidRDefault="00000000">
      <w:pPr>
        <w:numPr>
          <w:ilvl w:val="0"/>
          <w:numId w:val="1313"/>
        </w:numPr>
      </w:pPr>
      <w:r w:rsidRPr="002E6533">
        <w:t>Vá para a guia Conexão de origem do feed de dados.</w:t>
      </w:r>
    </w:p>
    <w:p w14:paraId="3FBEF418" w14:textId="77777777" w:rsidR="004470EF" w:rsidRPr="002E6533" w:rsidRDefault="00000000">
      <w:pPr>
        <w:pStyle w:val="Compact"/>
        <w:numPr>
          <w:ilvl w:val="0"/>
          <w:numId w:val="1313"/>
        </w:numPr>
      </w:pPr>
      <w:r w:rsidRPr="002E6533">
        <w:t>Na lista Local de origem, selecione um local.</w:t>
      </w:r>
    </w:p>
    <w:p w14:paraId="1BA725B2" w14:textId="77777777" w:rsidR="004470EF" w:rsidRPr="002E6533" w:rsidRDefault="00000000">
      <w:pPr>
        <w:numPr>
          <w:ilvl w:val="0"/>
          <w:numId w:val="1313"/>
        </w:numPr>
      </w:pPr>
      <w:r w:rsidRPr="002E6533">
        <w:t>Na lista Método de transporte, selecione um tipo de transporte.</w:t>
      </w:r>
    </w:p>
    <w:p w14:paraId="765DE37F" w14:textId="77777777" w:rsidR="004470EF" w:rsidRPr="002E6533" w:rsidRDefault="00000000">
      <w:pPr>
        <w:numPr>
          <w:ilvl w:val="0"/>
          <w:numId w:val="1313"/>
        </w:numPr>
      </w:pPr>
      <w:r w:rsidRPr="002E6533">
        <w:t>Na seção Configuração de transporte, preencha as seguintes opções de configuração.</w:t>
      </w:r>
    </w:p>
    <w:p w14:paraId="0AED6412" w14:textId="77777777" w:rsidR="004470EF" w:rsidRPr="002E6533" w:rsidRDefault="00000000">
      <w:pPr>
        <w:pStyle w:val="Compact"/>
        <w:numPr>
          <w:ilvl w:val="1"/>
          <w:numId w:val="1314"/>
        </w:numPr>
      </w:pPr>
      <w:r w:rsidRPr="002E6533">
        <w:t>Tipo de arquivo</w:t>
      </w:r>
    </w:p>
    <w:p w14:paraId="5024AD6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F6F5B9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1E12DA" w14:textId="77777777" w:rsidR="004470EF" w:rsidRPr="002E6533" w:rsidRDefault="00000000">
            <w:pPr>
              <w:pStyle w:val="Compact"/>
            </w:pPr>
            <w:r w:rsidRPr="002E6533">
              <w:t>Opção</w:t>
            </w:r>
          </w:p>
        </w:tc>
        <w:tc>
          <w:tcPr>
            <w:tcW w:w="3960" w:type="dxa"/>
          </w:tcPr>
          <w:p w14:paraId="5EC61062" w14:textId="77777777" w:rsidR="004470EF" w:rsidRPr="002E6533" w:rsidRDefault="00000000">
            <w:pPr>
              <w:pStyle w:val="Compact"/>
            </w:pPr>
            <w:r w:rsidRPr="002E6533">
              <w:t>Descrição</w:t>
            </w:r>
          </w:p>
        </w:tc>
      </w:tr>
      <w:tr w:rsidR="004470EF" w:rsidRPr="002E6533" w14:paraId="14579AB2" w14:textId="77777777">
        <w:tc>
          <w:tcPr>
            <w:tcW w:w="3960" w:type="dxa"/>
          </w:tcPr>
          <w:p w14:paraId="1E1A71F9" w14:textId="77777777" w:rsidR="004470EF" w:rsidRPr="002E6533" w:rsidRDefault="00000000">
            <w:pPr>
              <w:pStyle w:val="Compact"/>
            </w:pPr>
            <w:r w:rsidRPr="002E6533">
              <w:t>Arquivo de dados único</w:t>
            </w:r>
          </w:p>
        </w:tc>
        <w:tc>
          <w:tcPr>
            <w:tcW w:w="3960" w:type="dxa"/>
          </w:tcPr>
          <w:p w14:paraId="7793327F" w14:textId="77777777" w:rsidR="004470EF" w:rsidRPr="002E6533" w:rsidRDefault="00000000">
            <w:pPr>
              <w:pStyle w:val="Corpodetexto"/>
            </w:pPr>
            <w:r w:rsidRPr="002E6533">
              <w:t>Referencia um arquivo de dados único. Essa opção exige especificação do campo Caminho.</w:t>
            </w:r>
          </w:p>
          <w:p w14:paraId="6505388E" w14:textId="77777777" w:rsidR="004470EF" w:rsidRPr="002E6533" w:rsidRDefault="00000000">
            <w:pPr>
              <w:pStyle w:val="Corpodetexto"/>
            </w:pPr>
            <w:r w:rsidRPr="002E6533">
              <w:rPr>
                <w:b/>
                <w:bCs/>
              </w:rPr>
              <w:t>Observação:</w:t>
            </w:r>
            <w:r w:rsidRPr="002E6533">
              <w:t xml:space="preserve"> O JSON Iterator é </w:t>
            </w:r>
            <w:r w:rsidRPr="002E6533">
              <w:lastRenderedPageBreak/>
              <w:t>compatível apenas com o tipo de arquivo de dados único.</w:t>
            </w:r>
          </w:p>
        </w:tc>
      </w:tr>
      <w:tr w:rsidR="004470EF" w:rsidRPr="002E6533" w14:paraId="7BF1DCD4" w14:textId="77777777">
        <w:tc>
          <w:tcPr>
            <w:tcW w:w="3960" w:type="dxa"/>
          </w:tcPr>
          <w:p w14:paraId="7FD662D8" w14:textId="77777777" w:rsidR="004470EF" w:rsidRPr="002E6533" w:rsidRDefault="00000000">
            <w:pPr>
              <w:pStyle w:val="Compact"/>
            </w:pPr>
            <w:r w:rsidRPr="002E6533">
              <w:lastRenderedPageBreak/>
              <w:t>Arquivo de manifesto</w:t>
            </w:r>
          </w:p>
        </w:tc>
        <w:tc>
          <w:tcPr>
            <w:tcW w:w="3960" w:type="dxa"/>
          </w:tcPr>
          <w:p w14:paraId="5E9B03E9" w14:textId="77777777" w:rsidR="004470EF" w:rsidRPr="002E6533" w:rsidRDefault="00000000">
            <w:pPr>
              <w:pStyle w:val="Compact"/>
            </w:pPr>
            <w:r w:rsidRPr="002E6533">
              <w:t>Aponta o Gerenciador do alimentador de dados para um arquivo que contém uma lista de arquivos de dados a serem processados. Essa opção exige especificação do campo Caminho.</w:t>
            </w:r>
          </w:p>
        </w:tc>
      </w:tr>
      <w:tr w:rsidR="004470EF" w:rsidRPr="002E6533" w14:paraId="64E68792" w14:textId="77777777">
        <w:tc>
          <w:tcPr>
            <w:tcW w:w="3960" w:type="dxa"/>
          </w:tcPr>
          <w:p w14:paraId="08B1B365" w14:textId="77777777" w:rsidR="004470EF" w:rsidRPr="002E6533" w:rsidRDefault="00000000">
            <w:pPr>
              <w:pStyle w:val="Compact"/>
            </w:pPr>
            <w:r w:rsidRPr="002E6533">
              <w:t>Arquivo Zip</w:t>
            </w:r>
          </w:p>
        </w:tc>
        <w:tc>
          <w:tcPr>
            <w:tcW w:w="3960" w:type="dxa"/>
          </w:tcPr>
          <w:p w14:paraId="243BDF44" w14:textId="77777777" w:rsidR="004470EF" w:rsidRPr="002E6533" w:rsidRDefault="00000000">
            <w:pPr>
              <w:pStyle w:val="Corpodetexto"/>
            </w:pPr>
            <w:r w:rsidRPr="002E6533">
              <w:t>Referencia um arquivo ZIP. Essa opção exige especificação do campo Caminho. Não inclua arquivos para campos de anexos.</w:t>
            </w:r>
          </w:p>
          <w:p w14:paraId="27F108AC"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bl>
    <w:p w14:paraId="7AEBEB1D" w14:textId="77777777" w:rsidR="004470EF" w:rsidRPr="002E6533" w:rsidRDefault="00000000">
      <w:pPr>
        <w:pStyle w:val="Compact"/>
        <w:numPr>
          <w:ilvl w:val="0"/>
          <w:numId w:val="1315"/>
        </w:numPr>
      </w:pPr>
      <w:r w:rsidRPr="002E6533">
        <w:t>Caminho: O caminho para a origem externa da qual os dados são importados quando você executa o feed de dados.</w:t>
      </w:r>
    </w:p>
    <w:p w14:paraId="47A7BA23" w14:textId="77777777" w:rsidR="004470EF" w:rsidRPr="002E6533" w:rsidRDefault="00000000">
      <w:pPr>
        <w:numPr>
          <w:ilvl w:val="0"/>
          <w:numId w:val="1315"/>
        </w:numPr>
      </w:pPr>
      <w:r w:rsidRPr="002E6533">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089C9B46" w14:textId="77777777" w:rsidR="004470EF" w:rsidRPr="002E6533" w:rsidRDefault="00000000">
      <w:pPr>
        <w:numPr>
          <w:ilvl w:val="0"/>
          <w:numId w:val="1316"/>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7AFD75A3" w14:textId="77777777" w:rsidR="004470EF" w:rsidRPr="002E6533" w:rsidRDefault="00000000">
      <w:pPr>
        <w:numPr>
          <w:ilvl w:val="0"/>
          <w:numId w:val="1"/>
        </w:numPr>
      </w:pPr>
      <w:r w:rsidRPr="002E6533">
        <w:t>Exemplo: Archer.zip; data.csv</w:t>
      </w:r>
    </w:p>
    <w:p w14:paraId="6896EAAB" w14:textId="77777777" w:rsidR="004470EF" w:rsidRPr="002E6533" w:rsidRDefault="00000000">
      <w:pPr>
        <w:pStyle w:val="Compact"/>
        <w:numPr>
          <w:ilvl w:val="0"/>
          <w:numId w:val="1317"/>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00B59717" w14:textId="77777777" w:rsidR="004470EF" w:rsidRPr="002E6533" w:rsidRDefault="00000000">
      <w:pPr>
        <w:pStyle w:val="Compact"/>
        <w:numPr>
          <w:ilvl w:val="1"/>
          <w:numId w:val="1318"/>
        </w:numPr>
      </w:pPr>
      <w:r w:rsidRPr="002E6533">
        <w:t>Nenhum</w:t>
      </w:r>
    </w:p>
    <w:p w14:paraId="5171EF39" w14:textId="77777777" w:rsidR="004470EF" w:rsidRPr="002E6533" w:rsidRDefault="00000000">
      <w:pPr>
        <w:pStyle w:val="Compact"/>
        <w:numPr>
          <w:ilvl w:val="1"/>
          <w:numId w:val="1318"/>
        </w:numPr>
      </w:pPr>
      <w:r w:rsidRPr="002E6533">
        <w:t>WinZip</w:t>
      </w:r>
    </w:p>
    <w:p w14:paraId="1AF33B72" w14:textId="77777777" w:rsidR="004470EF" w:rsidRPr="002E6533" w:rsidRDefault="00000000">
      <w:pPr>
        <w:pStyle w:val="Compact"/>
        <w:numPr>
          <w:ilvl w:val="1"/>
          <w:numId w:val="1318"/>
        </w:numPr>
      </w:pPr>
      <w:r w:rsidRPr="002E6533">
        <w:t>Rijndael/ AES (Advanced Encryption Standard, padrão de criptografia avançada)</w:t>
      </w:r>
    </w:p>
    <w:p w14:paraId="003C4C46" w14:textId="77777777" w:rsidR="004470EF" w:rsidRPr="002E6533" w:rsidRDefault="00000000">
      <w:pPr>
        <w:numPr>
          <w:ilvl w:val="0"/>
          <w:numId w:val="1319"/>
        </w:numPr>
      </w:pPr>
      <w:r w:rsidRPr="002E6533">
        <w:lastRenderedPageBreak/>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4470EF" w:rsidRPr="002E6533" w14:paraId="2505B89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46D453" w14:textId="77777777" w:rsidR="004470EF" w:rsidRPr="002E6533" w:rsidRDefault="00000000">
            <w:pPr>
              <w:pStyle w:val="Compact"/>
            </w:pPr>
            <w:r w:rsidRPr="002E6533">
              <w:t>Opção</w:t>
            </w:r>
          </w:p>
        </w:tc>
        <w:tc>
          <w:tcPr>
            <w:tcW w:w="3960" w:type="dxa"/>
          </w:tcPr>
          <w:p w14:paraId="4C4C4527" w14:textId="77777777" w:rsidR="004470EF" w:rsidRPr="002E6533" w:rsidRDefault="00000000">
            <w:pPr>
              <w:pStyle w:val="Compact"/>
            </w:pPr>
            <w:r w:rsidRPr="002E6533">
              <w:t>Descrição</w:t>
            </w:r>
          </w:p>
        </w:tc>
      </w:tr>
      <w:tr w:rsidR="004470EF" w:rsidRPr="002E6533" w14:paraId="17DA0E75" w14:textId="77777777">
        <w:tc>
          <w:tcPr>
            <w:tcW w:w="3960" w:type="dxa"/>
          </w:tcPr>
          <w:p w14:paraId="6787675F" w14:textId="77777777" w:rsidR="004470EF" w:rsidRPr="002E6533" w:rsidRDefault="00000000">
            <w:pPr>
              <w:pStyle w:val="Compact"/>
            </w:pPr>
            <w:r w:rsidRPr="002E6533">
              <w:t>Não fazer nada</w:t>
            </w:r>
          </w:p>
        </w:tc>
        <w:tc>
          <w:tcPr>
            <w:tcW w:w="3960" w:type="dxa"/>
          </w:tcPr>
          <w:p w14:paraId="5095A4A4" w14:textId="77777777" w:rsidR="004470EF" w:rsidRPr="002E6533" w:rsidRDefault="00000000">
            <w:pPr>
              <w:pStyle w:val="Compact"/>
            </w:pPr>
            <w:r w:rsidRPr="002E6533">
              <w:t>Não altera o arquivo de origem quando o feed de dados é concluído com sucesso. O feed de dados também exclui qualquer cópia local das informações de origem.</w:t>
            </w:r>
          </w:p>
        </w:tc>
      </w:tr>
      <w:tr w:rsidR="004470EF" w:rsidRPr="002E6533" w14:paraId="52079246" w14:textId="77777777">
        <w:tc>
          <w:tcPr>
            <w:tcW w:w="3960" w:type="dxa"/>
          </w:tcPr>
          <w:p w14:paraId="2369610B" w14:textId="77777777" w:rsidR="004470EF" w:rsidRPr="002E6533" w:rsidRDefault="00000000">
            <w:pPr>
              <w:pStyle w:val="Compact"/>
            </w:pPr>
            <w:r w:rsidRPr="002E6533">
              <w:t>Renomear</w:t>
            </w:r>
          </w:p>
        </w:tc>
        <w:tc>
          <w:tcPr>
            <w:tcW w:w="3960" w:type="dxa"/>
          </w:tcPr>
          <w:p w14:paraId="1CBCA1DD"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0B9A5DFA" w14:textId="77777777" w:rsidR="004470EF" w:rsidRPr="002E6533" w:rsidRDefault="00000000">
            <w:pPr>
              <w:pStyle w:val="Corpodetexto"/>
            </w:pPr>
            <w:r w:rsidRPr="002E6533">
              <w:t>Se você selecionar essa opção, use os tokens de nome de arquivo para especificar o local ou o nome do arquivo.</w:t>
            </w:r>
          </w:p>
          <w:p w14:paraId="3C13E642" w14:textId="77777777" w:rsidR="004470EF" w:rsidRPr="002E6533" w:rsidRDefault="00000000">
            <w:pPr>
              <w:pStyle w:val="Ttulo3"/>
            </w:pPr>
            <w:r w:rsidRPr="002E6533">
              <w:t>Tokens de nome de arquivo</w:t>
            </w:r>
          </w:p>
          <w:p w14:paraId="627552C8"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49F5B692" w14:textId="77777777" w:rsidR="004470EF" w:rsidRPr="002E6533" w:rsidRDefault="00000000">
            <w:pPr>
              <w:pStyle w:val="Corpodetexto"/>
            </w:pPr>
            <w:r w:rsidRPr="002E6533">
              <w:t>Here are the usable tokens for renaming data files.</w:t>
            </w:r>
          </w:p>
          <w:p w14:paraId="7269D8CD" w14:textId="77777777" w:rsidR="004470EF" w:rsidRPr="002E6533" w:rsidRDefault="00000000">
            <w:pPr>
              <w:pStyle w:val="Compact"/>
              <w:numPr>
                <w:ilvl w:val="0"/>
                <w:numId w:val="1320"/>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61AF218A" w14:textId="77777777" w:rsidR="004470EF" w:rsidRPr="002E6533" w:rsidRDefault="00000000">
            <w:pPr>
              <w:numPr>
                <w:ilvl w:val="0"/>
                <w:numId w:val="1320"/>
              </w:numPr>
            </w:pPr>
            <w:r w:rsidRPr="002E6533">
              <w:t xml:space="preserve">DataFileDirectoryName. Update the filename with the directory name, including the drive, of your </w:t>
            </w:r>
            <w:r w:rsidRPr="002E6533">
              <w:lastRenderedPageBreak/>
              <w:t>file.</w:t>
            </w:r>
          </w:p>
          <w:p w14:paraId="16A688B9" w14:textId="77777777" w:rsidR="004470EF" w:rsidRPr="002E6533" w:rsidRDefault="00000000">
            <w:pPr>
              <w:numPr>
                <w:ilvl w:val="0"/>
                <w:numId w:val="1320"/>
              </w:numPr>
            </w:pPr>
            <w:r w:rsidRPr="002E6533">
              <w:t>DataFileName. Insert the original filename, excluding the directory name and extension.</w:t>
            </w:r>
          </w:p>
          <w:p w14:paraId="0DD7CFAA" w14:textId="77777777" w:rsidR="004470EF" w:rsidRPr="002E6533" w:rsidRDefault="00000000">
            <w:pPr>
              <w:numPr>
                <w:ilvl w:val="0"/>
                <w:numId w:val="1320"/>
              </w:numPr>
            </w:pPr>
            <w:r w:rsidRPr="002E6533">
              <w:t>DataFileExtension. Insert the file extension, such as .csv, in the new filename.</w:t>
            </w:r>
          </w:p>
          <w:p w14:paraId="2B4677EA" w14:textId="77777777" w:rsidR="004470EF" w:rsidRPr="002E6533" w:rsidRDefault="00000000">
            <w:pPr>
              <w:numPr>
                <w:ilvl w:val="0"/>
                <w:numId w:val="1320"/>
              </w:numPr>
            </w:pPr>
            <w:r w:rsidRPr="002E6533">
              <w:t>DataFileFullName. Insert the fully qualified filename. This data includes the drive, directory, filename, and extension of the original file.</w:t>
            </w:r>
          </w:p>
          <w:p w14:paraId="4973069A"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5CD11D6E" w14:textId="77777777" w:rsidR="004470EF" w:rsidRPr="002E6533" w:rsidRDefault="00000000">
            <w:pPr>
              <w:pStyle w:val="Corpodetexto"/>
            </w:pPr>
            <w:r w:rsidRPr="002E6533">
              <w:t>Example 1</w:t>
            </w:r>
          </w:p>
          <w:p w14:paraId="5D62FCD8" w14:textId="77777777" w:rsidR="004470EF" w:rsidRPr="002E6533" w:rsidRDefault="00000000">
            <w:pPr>
              <w:pStyle w:val="Compact"/>
              <w:numPr>
                <w:ilvl w:val="0"/>
                <w:numId w:val="1321"/>
              </w:numPr>
            </w:pPr>
            <w:r w:rsidRPr="002E6533">
              <w:t>Input Tokens: {DataFileDirectoryName}</w:t>
            </w:r>
            <w:proofErr w:type="gramStart"/>
            <w:r w:rsidRPr="002E6533">
              <w:t>\success\{</w:t>
            </w:r>
            <w:proofErr w:type="gramEnd"/>
            <w:r w:rsidRPr="002E6533">
              <w:t>DataFileName}_{Now(MM.dd.yyyy)}.{DataFileExtension}</w:t>
            </w:r>
          </w:p>
          <w:p w14:paraId="398ADC49" w14:textId="77777777" w:rsidR="004470EF" w:rsidRPr="002E6533" w:rsidRDefault="00000000">
            <w:pPr>
              <w:pStyle w:val="Compact"/>
              <w:numPr>
                <w:ilvl w:val="0"/>
                <w:numId w:val="1321"/>
              </w:numPr>
            </w:pPr>
            <w:r w:rsidRPr="002E6533">
              <w:t>Output: C:\DataFeed\Source\ESL\processed\success\ThreatData_01.31.2008.csv</w:t>
            </w:r>
          </w:p>
          <w:p w14:paraId="1F31B2FD" w14:textId="77777777" w:rsidR="004470EF" w:rsidRPr="002E6533" w:rsidRDefault="00000000">
            <w:pPr>
              <w:pStyle w:val="FirstParagraph"/>
            </w:pPr>
            <w:r w:rsidRPr="002E6533">
              <w:t>Example 2</w:t>
            </w:r>
          </w:p>
          <w:p w14:paraId="50AC5EEA" w14:textId="77777777" w:rsidR="004470EF" w:rsidRPr="002E6533" w:rsidRDefault="00000000">
            <w:pPr>
              <w:pStyle w:val="Compact"/>
              <w:numPr>
                <w:ilvl w:val="0"/>
                <w:numId w:val="1322"/>
              </w:numPr>
            </w:pPr>
            <w:r w:rsidRPr="002E6533">
              <w:t xml:space="preserve">Input Tokens: </w:t>
            </w:r>
            <w:proofErr w:type="gramStart"/>
            <w:r w:rsidRPr="002E6533">
              <w:t>\\DFSRepository\{</w:t>
            </w:r>
            <w:proofErr w:type="gramEnd"/>
            <w:r w:rsidRPr="002E6533">
              <w:t>Now(yyyy)}\{Now(MM)}\{DataFileName}_success.{DataFileExtension}</w:t>
            </w:r>
          </w:p>
          <w:p w14:paraId="7FC20A06" w14:textId="77777777" w:rsidR="004470EF" w:rsidRPr="002E6533" w:rsidRDefault="00000000">
            <w:pPr>
              <w:pStyle w:val="Compact"/>
              <w:numPr>
                <w:ilvl w:val="0"/>
                <w:numId w:val="1322"/>
              </w:numPr>
            </w:pPr>
            <w:r w:rsidRPr="002E6533">
              <w:t>Output: \\DFSRepository\2008\01\ThreatData_success.csv</w:t>
            </w:r>
          </w:p>
        </w:tc>
      </w:tr>
      <w:tr w:rsidR="004470EF" w:rsidRPr="002E6533" w14:paraId="7BD5719D" w14:textId="77777777">
        <w:tc>
          <w:tcPr>
            <w:tcW w:w="3960" w:type="dxa"/>
          </w:tcPr>
          <w:p w14:paraId="07835848" w14:textId="77777777" w:rsidR="004470EF" w:rsidRPr="002E6533" w:rsidRDefault="00000000">
            <w:pPr>
              <w:pStyle w:val="Compact"/>
            </w:pPr>
            <w:r w:rsidRPr="002E6533">
              <w:lastRenderedPageBreak/>
              <w:t>Excluir</w:t>
            </w:r>
          </w:p>
        </w:tc>
        <w:tc>
          <w:tcPr>
            <w:tcW w:w="3960" w:type="dxa"/>
          </w:tcPr>
          <w:p w14:paraId="54DE7542" w14:textId="77777777" w:rsidR="004470EF" w:rsidRPr="002E6533" w:rsidRDefault="00000000">
            <w:pPr>
              <w:pStyle w:val="Corpodetexto"/>
            </w:pPr>
            <w:r w:rsidRPr="002E6533">
              <w:t xml:space="preserve">Exclui o arquivo de origem quando o feed </w:t>
            </w:r>
            <w:r w:rsidRPr="002E6533">
              <w:lastRenderedPageBreak/>
              <w:t>de dados é concluído com sucesso.</w:t>
            </w:r>
          </w:p>
          <w:p w14:paraId="75453A2B" w14:textId="77777777" w:rsidR="004470EF" w:rsidRPr="002E6533" w:rsidRDefault="00000000">
            <w:pPr>
              <w:pStyle w:val="Corpodetexto"/>
            </w:pPr>
            <w:r w:rsidRPr="002E6533">
              <w:t>Essa opção está disponível somente para os métodos de transferência de arquivos e FTP.</w:t>
            </w:r>
          </w:p>
        </w:tc>
      </w:tr>
    </w:tbl>
    <w:p w14:paraId="467486C0" w14:textId="77777777" w:rsidR="004470EF" w:rsidRPr="002E6533" w:rsidRDefault="00000000">
      <w:pPr>
        <w:numPr>
          <w:ilvl w:val="0"/>
          <w:numId w:val="1323"/>
        </w:numPr>
      </w:pPr>
      <w:r w:rsidRPr="002E6533">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7F62512F"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58081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D16551" w14:textId="77777777" w:rsidR="004470EF" w:rsidRPr="002E6533" w:rsidRDefault="00000000">
            <w:pPr>
              <w:pStyle w:val="Compact"/>
            </w:pPr>
            <w:r w:rsidRPr="002E6533">
              <w:t>Opção</w:t>
            </w:r>
          </w:p>
        </w:tc>
        <w:tc>
          <w:tcPr>
            <w:tcW w:w="3960" w:type="dxa"/>
          </w:tcPr>
          <w:p w14:paraId="7128CE55" w14:textId="77777777" w:rsidR="004470EF" w:rsidRPr="002E6533" w:rsidRDefault="00000000">
            <w:pPr>
              <w:pStyle w:val="Compact"/>
            </w:pPr>
            <w:r w:rsidRPr="002E6533">
              <w:t>Descrição</w:t>
            </w:r>
          </w:p>
        </w:tc>
      </w:tr>
      <w:tr w:rsidR="004470EF" w:rsidRPr="002E6533" w14:paraId="31A2BC63" w14:textId="77777777">
        <w:tc>
          <w:tcPr>
            <w:tcW w:w="3960" w:type="dxa"/>
          </w:tcPr>
          <w:p w14:paraId="6DE57D69" w14:textId="77777777" w:rsidR="004470EF" w:rsidRPr="002E6533" w:rsidRDefault="00000000">
            <w:pPr>
              <w:pStyle w:val="Compact"/>
            </w:pPr>
            <w:r w:rsidRPr="002E6533">
              <w:t>Excluir</w:t>
            </w:r>
          </w:p>
        </w:tc>
        <w:tc>
          <w:tcPr>
            <w:tcW w:w="3960" w:type="dxa"/>
          </w:tcPr>
          <w:p w14:paraId="1809237A"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22EB2EED" w14:textId="77777777">
        <w:tc>
          <w:tcPr>
            <w:tcW w:w="3960" w:type="dxa"/>
          </w:tcPr>
          <w:p w14:paraId="4B21FD3A" w14:textId="77777777" w:rsidR="004470EF" w:rsidRPr="002E6533" w:rsidRDefault="00000000">
            <w:pPr>
              <w:pStyle w:val="Compact"/>
            </w:pPr>
            <w:r w:rsidRPr="002E6533">
              <w:t>Renomear</w:t>
            </w:r>
          </w:p>
        </w:tc>
        <w:tc>
          <w:tcPr>
            <w:tcW w:w="3960" w:type="dxa"/>
          </w:tcPr>
          <w:p w14:paraId="71FC7D0C"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7E563389"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4C040A7A" w14:textId="77777777" w:rsidR="004470EF" w:rsidRPr="002E6533" w:rsidRDefault="00000000">
            <w:pPr>
              <w:pStyle w:val="Corpodetexto"/>
            </w:pPr>
            <w:r w:rsidRPr="002E6533">
              <w:t>Se você selecionar essa opção, use os tokens de nome de arquivo para especificar o local ou o nome do arquivo.</w:t>
            </w:r>
          </w:p>
          <w:p w14:paraId="5212BFF6" w14:textId="77777777" w:rsidR="004470EF" w:rsidRPr="002E6533" w:rsidRDefault="00000000">
            <w:pPr>
              <w:pStyle w:val="Ttulo3"/>
            </w:pPr>
            <w:r w:rsidRPr="002E6533">
              <w:t>Tokens de nome de arquivo</w:t>
            </w:r>
          </w:p>
          <w:p w14:paraId="345B31CF" w14:textId="77777777" w:rsidR="004470EF" w:rsidRPr="002E6533" w:rsidRDefault="00000000">
            <w:pPr>
              <w:pStyle w:val="FirstParagraph"/>
            </w:pPr>
            <w:r w:rsidRPr="002E6533">
              <w:t xml:space="preserve">Filename tokens are available for post processing when you want to save the source information and specify a location or name for the file. When you select the Rename option, you can use tokens to generate unique names automatically for </w:t>
            </w:r>
            <w:r w:rsidRPr="002E6533">
              <w:lastRenderedPageBreak/>
              <w:t>the files.</w:t>
            </w:r>
          </w:p>
          <w:p w14:paraId="2992AC31" w14:textId="77777777" w:rsidR="004470EF" w:rsidRPr="002E6533" w:rsidRDefault="00000000">
            <w:pPr>
              <w:pStyle w:val="Corpodetexto"/>
            </w:pPr>
            <w:r w:rsidRPr="002E6533">
              <w:t>Here are the usable tokens for renaming data files.</w:t>
            </w:r>
          </w:p>
          <w:p w14:paraId="7AE48D0B" w14:textId="77777777" w:rsidR="004470EF" w:rsidRPr="002E6533" w:rsidRDefault="00000000">
            <w:pPr>
              <w:pStyle w:val="Compact"/>
              <w:numPr>
                <w:ilvl w:val="0"/>
                <w:numId w:val="1324"/>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2D03D682" w14:textId="77777777" w:rsidR="004470EF" w:rsidRPr="002E6533" w:rsidRDefault="00000000">
            <w:pPr>
              <w:numPr>
                <w:ilvl w:val="0"/>
                <w:numId w:val="1324"/>
              </w:numPr>
            </w:pPr>
            <w:r w:rsidRPr="002E6533">
              <w:t>DataFileDirectoryName. Update the filename with the directory name, including the drive, of your file.</w:t>
            </w:r>
          </w:p>
          <w:p w14:paraId="07490848" w14:textId="77777777" w:rsidR="004470EF" w:rsidRPr="002E6533" w:rsidRDefault="00000000">
            <w:pPr>
              <w:numPr>
                <w:ilvl w:val="0"/>
                <w:numId w:val="1324"/>
              </w:numPr>
            </w:pPr>
            <w:r w:rsidRPr="002E6533">
              <w:t>DataFileName. Insert the original filename, excluding the directory name and extension.</w:t>
            </w:r>
          </w:p>
          <w:p w14:paraId="17CF5779" w14:textId="77777777" w:rsidR="004470EF" w:rsidRPr="002E6533" w:rsidRDefault="00000000">
            <w:pPr>
              <w:numPr>
                <w:ilvl w:val="0"/>
                <w:numId w:val="1324"/>
              </w:numPr>
            </w:pPr>
            <w:r w:rsidRPr="002E6533">
              <w:t>DataFileExtension. Insert the file extension, such as .csv, in the new filename.</w:t>
            </w:r>
          </w:p>
          <w:p w14:paraId="085B81F8" w14:textId="77777777" w:rsidR="004470EF" w:rsidRPr="002E6533" w:rsidRDefault="00000000">
            <w:pPr>
              <w:numPr>
                <w:ilvl w:val="0"/>
                <w:numId w:val="1324"/>
              </w:numPr>
            </w:pPr>
            <w:r w:rsidRPr="002E6533">
              <w:t>DataFileFullName. Insert the fully qualified filename. This data includes the drive, directory, filename, and extension of the original file.</w:t>
            </w:r>
          </w:p>
          <w:p w14:paraId="3995C5BC"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41CF9171" w14:textId="77777777" w:rsidR="004470EF" w:rsidRPr="002E6533" w:rsidRDefault="00000000">
            <w:pPr>
              <w:pStyle w:val="Corpodetexto"/>
            </w:pPr>
            <w:r w:rsidRPr="002E6533">
              <w:t>Example 1</w:t>
            </w:r>
          </w:p>
          <w:p w14:paraId="530B7537" w14:textId="77777777" w:rsidR="004470EF" w:rsidRPr="002E6533" w:rsidRDefault="00000000">
            <w:pPr>
              <w:pStyle w:val="Compact"/>
              <w:numPr>
                <w:ilvl w:val="0"/>
                <w:numId w:val="1325"/>
              </w:numPr>
            </w:pPr>
            <w:r w:rsidRPr="002E6533">
              <w:t>Input Tokens: {DataFileDirectoryName}</w:t>
            </w:r>
            <w:proofErr w:type="gramStart"/>
            <w:r w:rsidRPr="002E6533">
              <w:t>\success\{</w:t>
            </w:r>
            <w:proofErr w:type="gramEnd"/>
            <w:r w:rsidRPr="002E6533">
              <w:t>DataFileName}_{Now(MM.dd.yyyy)}.{DataFileExtension}</w:t>
            </w:r>
          </w:p>
          <w:p w14:paraId="799C9EA9" w14:textId="77777777" w:rsidR="004470EF" w:rsidRPr="002E6533" w:rsidRDefault="00000000">
            <w:pPr>
              <w:pStyle w:val="Compact"/>
              <w:numPr>
                <w:ilvl w:val="0"/>
                <w:numId w:val="1325"/>
              </w:numPr>
            </w:pPr>
            <w:r w:rsidRPr="002E6533">
              <w:t xml:space="preserve">Output: </w:t>
            </w:r>
            <w:r w:rsidRPr="002E6533">
              <w:lastRenderedPageBreak/>
              <w:t>C:\DataFeed\Source\ESL\processed\success\ThreatData_01.31.2008.csv</w:t>
            </w:r>
          </w:p>
          <w:p w14:paraId="087FB7E1" w14:textId="77777777" w:rsidR="004470EF" w:rsidRPr="002E6533" w:rsidRDefault="00000000">
            <w:pPr>
              <w:pStyle w:val="FirstParagraph"/>
            </w:pPr>
            <w:r w:rsidRPr="002E6533">
              <w:t>Example 2</w:t>
            </w:r>
          </w:p>
          <w:p w14:paraId="26BDD73B" w14:textId="77777777" w:rsidR="004470EF" w:rsidRPr="002E6533" w:rsidRDefault="00000000">
            <w:pPr>
              <w:pStyle w:val="Compact"/>
              <w:numPr>
                <w:ilvl w:val="0"/>
                <w:numId w:val="1326"/>
              </w:numPr>
            </w:pPr>
            <w:r w:rsidRPr="002E6533">
              <w:t xml:space="preserve">Input Tokens: </w:t>
            </w:r>
            <w:proofErr w:type="gramStart"/>
            <w:r w:rsidRPr="002E6533">
              <w:t>\\DFSRepository\{</w:t>
            </w:r>
            <w:proofErr w:type="gramEnd"/>
            <w:r w:rsidRPr="002E6533">
              <w:t>Now(yyyy)}\{Now(MM)}\{DataFileName}_success.{DataFileExtension}</w:t>
            </w:r>
          </w:p>
          <w:p w14:paraId="5BF6B784" w14:textId="77777777" w:rsidR="004470EF" w:rsidRPr="002E6533" w:rsidRDefault="00000000">
            <w:pPr>
              <w:pStyle w:val="Compact"/>
              <w:numPr>
                <w:ilvl w:val="0"/>
                <w:numId w:val="1326"/>
              </w:numPr>
            </w:pPr>
            <w:r w:rsidRPr="002E6533">
              <w:t>Output: \\DFSRepository\2008\01\ThreatData_success.csv</w:t>
            </w:r>
          </w:p>
        </w:tc>
      </w:tr>
    </w:tbl>
    <w:p w14:paraId="33740A1F" w14:textId="77777777" w:rsidR="004470EF" w:rsidRPr="002E6533" w:rsidRDefault="00000000">
      <w:pPr>
        <w:numPr>
          <w:ilvl w:val="0"/>
          <w:numId w:val="1327"/>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05B520CE" w14:textId="77777777" w:rsidR="004470EF" w:rsidRPr="002E6533" w:rsidRDefault="00000000">
      <w:pPr>
        <w:numPr>
          <w:ilvl w:val="0"/>
          <w:numId w:val="1327"/>
        </w:numPr>
      </w:pPr>
      <w:r w:rsidRPr="002E6533">
        <w:t>Execute um destes procedimentos:</w:t>
      </w:r>
    </w:p>
    <w:p w14:paraId="10B834A3" w14:textId="77777777" w:rsidR="004470EF" w:rsidRPr="002E6533" w:rsidRDefault="00000000">
      <w:pPr>
        <w:pStyle w:val="Compact"/>
        <w:numPr>
          <w:ilvl w:val="1"/>
          <w:numId w:val="1328"/>
        </w:numPr>
      </w:pPr>
      <w:r w:rsidRPr="002E6533">
        <w:t>Para continuar configurando o feed de dados, vá para a próxima tarefa.</w:t>
      </w:r>
    </w:p>
    <w:p w14:paraId="05C814BB" w14:textId="77777777" w:rsidR="004470EF" w:rsidRPr="002E6533" w:rsidRDefault="00000000">
      <w:pPr>
        <w:pStyle w:val="Compact"/>
        <w:numPr>
          <w:ilvl w:val="1"/>
          <w:numId w:val="1328"/>
        </w:numPr>
      </w:pPr>
      <w:r w:rsidRPr="002E6533">
        <w:t>Para terminar de configurar o feed mais tarde, clique em Salvar ou Salvar e fechar.</w:t>
      </w:r>
    </w:p>
    <w:p w14:paraId="67CFF04B" w14:textId="77777777" w:rsidR="004470EF" w:rsidRPr="002E6533" w:rsidRDefault="00000000">
      <w:pPr>
        <w:pStyle w:val="Ttulo2"/>
      </w:pPr>
      <w:r w:rsidRPr="002E6533">
        <w:t>Tarefa 3: Definir o agendamento do feed de dados</w:t>
      </w:r>
    </w:p>
    <w:p w14:paraId="2F426D73"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26DA674" w14:textId="77777777" w:rsidR="004470EF" w:rsidRPr="002E6533" w:rsidRDefault="00000000">
      <w:pPr>
        <w:pStyle w:val="Corpodetexto"/>
      </w:pPr>
      <w:r w:rsidRPr="002E6533">
        <w:t>Você também pode executar o feed de dados imediatamente.</w:t>
      </w:r>
    </w:p>
    <w:p w14:paraId="6397632A" w14:textId="77777777" w:rsidR="004470EF" w:rsidRPr="002E6533" w:rsidRDefault="00000000">
      <w:pPr>
        <w:pStyle w:val="Corpodetexto"/>
      </w:pPr>
      <w:r w:rsidRPr="002E6533">
        <w:t>Para impedir que o servidor seja sobrecarregado, programe os feeds de dados de forma escalonada.</w:t>
      </w:r>
    </w:p>
    <w:p w14:paraId="41C436D9"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F78EE96" w14:textId="77777777" w:rsidR="004470EF" w:rsidRPr="002E6533" w:rsidRDefault="00000000">
      <w:pPr>
        <w:numPr>
          <w:ilvl w:val="0"/>
          <w:numId w:val="1329"/>
        </w:numPr>
      </w:pPr>
      <w:r w:rsidRPr="002E6533">
        <w:t xml:space="preserve">Vá para a </w:t>
      </w:r>
      <w:proofErr w:type="gramStart"/>
      <w:r w:rsidRPr="002E6533">
        <w:t>guia Executar</w:t>
      </w:r>
      <w:proofErr w:type="gramEnd"/>
      <w:r w:rsidRPr="002E6533">
        <w:t xml:space="preserve"> a configuração &gt; seção Agendamento.</w:t>
      </w:r>
    </w:p>
    <w:p w14:paraId="7D65BC77" w14:textId="77777777" w:rsidR="004470EF" w:rsidRPr="002E6533" w:rsidRDefault="00000000">
      <w:pPr>
        <w:numPr>
          <w:ilvl w:val="0"/>
          <w:numId w:val="1329"/>
        </w:numPr>
      </w:pPr>
      <w:r w:rsidRPr="002E6533">
        <w:t>Siga um destes procedimentos para agendar seu feed de dados.</w:t>
      </w:r>
    </w:p>
    <w:p w14:paraId="42FC287A" w14:textId="77777777" w:rsidR="004470EF" w:rsidRPr="002E6533" w:rsidRDefault="00000000">
      <w:pPr>
        <w:numPr>
          <w:ilvl w:val="0"/>
          <w:numId w:val="1330"/>
        </w:numPr>
      </w:pPr>
      <w:r w:rsidRPr="002E6533">
        <w:t>Executar dentro do programado</w:t>
      </w:r>
    </w:p>
    <w:p w14:paraId="5EA9A4EA" w14:textId="77777777" w:rsidR="004470EF" w:rsidRPr="002E6533" w:rsidRDefault="00000000">
      <w:pPr>
        <w:numPr>
          <w:ilvl w:val="0"/>
          <w:numId w:val="1"/>
        </w:numPr>
      </w:pPr>
      <w:r w:rsidRPr="002E6533">
        <w:lastRenderedPageBreak/>
        <w:t>Você pode configurar o feed de dados para ser executado em uma programação definida.</w:t>
      </w:r>
    </w:p>
    <w:p w14:paraId="2D28819F"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0DF3D55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0177B9" w14:textId="77777777" w:rsidR="004470EF" w:rsidRPr="002E6533" w:rsidRDefault="00000000">
            <w:pPr>
              <w:pStyle w:val="Compact"/>
            </w:pPr>
            <w:r w:rsidRPr="002E6533">
              <w:t>Campo</w:t>
            </w:r>
          </w:p>
        </w:tc>
        <w:tc>
          <w:tcPr>
            <w:tcW w:w="3960" w:type="dxa"/>
          </w:tcPr>
          <w:p w14:paraId="015AA836" w14:textId="77777777" w:rsidR="004470EF" w:rsidRPr="002E6533" w:rsidRDefault="00000000">
            <w:pPr>
              <w:pStyle w:val="Compact"/>
            </w:pPr>
            <w:r w:rsidRPr="002E6533">
              <w:t>Descrição</w:t>
            </w:r>
          </w:p>
        </w:tc>
      </w:tr>
      <w:tr w:rsidR="004470EF" w:rsidRPr="002E6533" w14:paraId="1A4DBD57" w14:textId="77777777">
        <w:tc>
          <w:tcPr>
            <w:tcW w:w="3960" w:type="dxa"/>
          </w:tcPr>
          <w:p w14:paraId="5E4C4D83" w14:textId="77777777" w:rsidR="004470EF" w:rsidRPr="002E6533" w:rsidRDefault="00000000">
            <w:pPr>
              <w:pStyle w:val="Compact"/>
            </w:pPr>
            <w:r w:rsidRPr="002E6533">
              <w:t>Data de início</w:t>
            </w:r>
          </w:p>
        </w:tc>
        <w:tc>
          <w:tcPr>
            <w:tcW w:w="3960" w:type="dxa"/>
          </w:tcPr>
          <w:p w14:paraId="304676F1" w14:textId="77777777" w:rsidR="004470EF" w:rsidRPr="002E6533" w:rsidRDefault="00000000">
            <w:pPr>
              <w:pStyle w:val="Compact"/>
            </w:pPr>
            <w:r w:rsidRPr="002E6533">
              <w:t>Especifica a data de início do agendamento do feed de dados.</w:t>
            </w:r>
          </w:p>
        </w:tc>
      </w:tr>
      <w:tr w:rsidR="004470EF" w:rsidRPr="002E6533" w14:paraId="1723F578" w14:textId="77777777">
        <w:tc>
          <w:tcPr>
            <w:tcW w:w="3960" w:type="dxa"/>
          </w:tcPr>
          <w:p w14:paraId="33657884" w14:textId="77777777" w:rsidR="004470EF" w:rsidRPr="002E6533" w:rsidRDefault="00000000">
            <w:pPr>
              <w:pStyle w:val="Compact"/>
            </w:pPr>
            <w:r w:rsidRPr="002E6533">
              <w:t>Hora de início</w:t>
            </w:r>
          </w:p>
        </w:tc>
        <w:tc>
          <w:tcPr>
            <w:tcW w:w="3960" w:type="dxa"/>
          </w:tcPr>
          <w:p w14:paraId="56CD257C" w14:textId="77777777" w:rsidR="004470EF" w:rsidRPr="002E6533" w:rsidRDefault="00000000">
            <w:pPr>
              <w:pStyle w:val="Compact"/>
            </w:pPr>
            <w:r w:rsidRPr="002E6533">
              <w:t>Especifica a hora de início da execução do feed de dados.</w:t>
            </w:r>
          </w:p>
        </w:tc>
      </w:tr>
      <w:tr w:rsidR="004470EF" w:rsidRPr="002E6533" w14:paraId="32BD2D6E" w14:textId="77777777">
        <w:tc>
          <w:tcPr>
            <w:tcW w:w="3960" w:type="dxa"/>
          </w:tcPr>
          <w:p w14:paraId="598CB3E4" w14:textId="77777777" w:rsidR="004470EF" w:rsidRPr="002E6533" w:rsidRDefault="00000000">
            <w:pPr>
              <w:pStyle w:val="Compact"/>
            </w:pPr>
            <w:r w:rsidRPr="002E6533">
              <w:t>Fuso horário</w:t>
            </w:r>
          </w:p>
        </w:tc>
        <w:tc>
          <w:tcPr>
            <w:tcW w:w="3960" w:type="dxa"/>
          </w:tcPr>
          <w:p w14:paraId="05DE0D9F" w14:textId="77777777" w:rsidR="004470EF" w:rsidRPr="002E6533" w:rsidRDefault="00000000">
            <w:pPr>
              <w:pStyle w:val="Compact"/>
            </w:pPr>
            <w:r w:rsidRPr="002E6533">
              <w:t>Especifica o fuso horário de início do agendamento do feed de dados.</w:t>
            </w:r>
          </w:p>
        </w:tc>
      </w:tr>
      <w:tr w:rsidR="004470EF" w:rsidRPr="002E6533" w14:paraId="0C1542EB" w14:textId="77777777">
        <w:tc>
          <w:tcPr>
            <w:tcW w:w="3960" w:type="dxa"/>
          </w:tcPr>
          <w:p w14:paraId="1E84B64C" w14:textId="77777777" w:rsidR="004470EF" w:rsidRPr="002E6533" w:rsidRDefault="00000000">
            <w:pPr>
              <w:pStyle w:val="Compact"/>
            </w:pPr>
            <w:r w:rsidRPr="002E6533">
              <w:t>Recurring</w:t>
            </w:r>
          </w:p>
        </w:tc>
        <w:tc>
          <w:tcPr>
            <w:tcW w:w="3960" w:type="dxa"/>
          </w:tcPr>
          <w:p w14:paraId="64523336"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08381E6" w14:textId="77777777" w:rsidR="004470EF" w:rsidRPr="002E6533" w:rsidRDefault="00000000">
            <w:pPr>
              <w:numPr>
                <w:ilvl w:val="0"/>
                <w:numId w:val="1331"/>
              </w:numPr>
            </w:pPr>
            <w:r w:rsidRPr="002E6533">
              <w:t>A cada minuto. Executa o feed de dados conforme o intervalo definido.</w:t>
            </w:r>
          </w:p>
          <w:p w14:paraId="101B21E2" w14:textId="77777777" w:rsidR="004470EF" w:rsidRPr="002E6533" w:rsidRDefault="00000000">
            <w:pPr>
              <w:numPr>
                <w:ilvl w:val="0"/>
                <w:numId w:val="1332"/>
              </w:numPr>
            </w:pPr>
            <w:r w:rsidRPr="002E6533">
              <w:t>Por exemplo, se você especificar 45 na lista A cada, o feed de dados será executado a cada 45 minutos.</w:t>
            </w:r>
          </w:p>
          <w:p w14:paraId="7BEF9FF5" w14:textId="77777777" w:rsidR="004470EF" w:rsidRPr="002E6533" w:rsidRDefault="00000000">
            <w:pPr>
              <w:pStyle w:val="Compact"/>
              <w:numPr>
                <w:ilvl w:val="0"/>
                <w:numId w:val="1333"/>
              </w:numPr>
            </w:pPr>
            <w:r w:rsidRPr="002E6533">
              <w:t>A cada hora. Executa o feed de dados conforme o intervalo definido, por exemplo, a cada hora (1), em horas alternadas (2) etc.</w:t>
            </w:r>
          </w:p>
          <w:p w14:paraId="32D8776F" w14:textId="77777777" w:rsidR="004470EF" w:rsidRPr="002E6533" w:rsidRDefault="00000000">
            <w:pPr>
              <w:pStyle w:val="Compact"/>
              <w:numPr>
                <w:ilvl w:val="0"/>
                <w:numId w:val="1333"/>
              </w:numPr>
            </w:pPr>
            <w:r w:rsidRPr="002E6533">
              <w:t>Diariamente. Executa o feed de dados conforme o intervalo definido, por exemplo, todos os dias (1), em dias alternados (2) etc.</w:t>
            </w:r>
          </w:p>
          <w:p w14:paraId="356AB9DD" w14:textId="77777777" w:rsidR="004470EF" w:rsidRPr="002E6533" w:rsidRDefault="00000000">
            <w:pPr>
              <w:pStyle w:val="Compact"/>
              <w:numPr>
                <w:ilvl w:val="0"/>
                <w:numId w:val="1333"/>
              </w:numPr>
            </w:pPr>
            <w:r w:rsidRPr="002E6533">
              <w:t>Semanalmente. Executa o feed de dados com base em um dia especificado da semana, por exemplo, quinzenalmente às segundas-feiras (2), a cada três segundas-feiras (3) etc.</w:t>
            </w:r>
          </w:p>
          <w:p w14:paraId="5A691346" w14:textId="77777777" w:rsidR="004470EF" w:rsidRPr="002E6533" w:rsidRDefault="00000000">
            <w:pPr>
              <w:pStyle w:val="Compact"/>
              <w:numPr>
                <w:ilvl w:val="0"/>
                <w:numId w:val="1333"/>
              </w:numPr>
            </w:pPr>
            <w:r w:rsidRPr="002E6533">
              <w:t xml:space="preserve">Mensalmente. Executa o feed de dados com base em uma semana específica do mês, por exemplo, </w:t>
            </w:r>
            <w:r w:rsidRPr="002E6533">
              <w:lastRenderedPageBreak/>
              <w:t>na primeira segunda-feira de cada mês, na segunda terça-feira de cada terceiro mês e assim por diante.</w:t>
            </w:r>
          </w:p>
        </w:tc>
      </w:tr>
      <w:tr w:rsidR="004470EF" w:rsidRPr="002E6533" w14:paraId="0697C786" w14:textId="77777777">
        <w:tc>
          <w:tcPr>
            <w:tcW w:w="3960" w:type="dxa"/>
          </w:tcPr>
          <w:p w14:paraId="26B4E6B9" w14:textId="77777777" w:rsidR="004470EF" w:rsidRPr="002E6533" w:rsidRDefault="00000000">
            <w:pPr>
              <w:pStyle w:val="Compact"/>
            </w:pPr>
            <w:r w:rsidRPr="002E6533">
              <w:lastRenderedPageBreak/>
              <w:t>Cada</w:t>
            </w:r>
          </w:p>
        </w:tc>
        <w:tc>
          <w:tcPr>
            <w:tcW w:w="3960" w:type="dxa"/>
          </w:tcPr>
          <w:p w14:paraId="05040746" w14:textId="77777777" w:rsidR="004470EF" w:rsidRPr="002E6533" w:rsidRDefault="00000000">
            <w:pPr>
              <w:pStyle w:val="Compact"/>
            </w:pPr>
            <w:r w:rsidRPr="002E6533">
              <w:t>Especifica o intervalo da frequência de execução do feed de dados.</w:t>
            </w:r>
          </w:p>
        </w:tc>
      </w:tr>
      <w:tr w:rsidR="004470EF" w:rsidRPr="002E6533" w14:paraId="415DB68F" w14:textId="77777777">
        <w:tc>
          <w:tcPr>
            <w:tcW w:w="3960" w:type="dxa"/>
          </w:tcPr>
          <w:p w14:paraId="07CE10E9" w14:textId="77777777" w:rsidR="004470EF" w:rsidRPr="002E6533" w:rsidRDefault="00000000">
            <w:pPr>
              <w:pStyle w:val="Compact"/>
            </w:pPr>
            <w:r w:rsidRPr="002E6533">
              <w:t>Ativado</w:t>
            </w:r>
          </w:p>
        </w:tc>
        <w:tc>
          <w:tcPr>
            <w:tcW w:w="3960" w:type="dxa"/>
          </w:tcPr>
          <w:p w14:paraId="076B7B16" w14:textId="77777777" w:rsidR="004470EF" w:rsidRPr="002E6533" w:rsidRDefault="00000000">
            <w:pPr>
              <w:pStyle w:val="Compact"/>
            </w:pPr>
            <w:r w:rsidRPr="002E6533">
              <w:t>Especifica a frequência dos dias da semana em que o feed de dados é executado.</w:t>
            </w:r>
          </w:p>
        </w:tc>
      </w:tr>
      <w:tr w:rsidR="004470EF" w:rsidRPr="002E6533" w14:paraId="1E6939D8" w14:textId="77777777">
        <w:tc>
          <w:tcPr>
            <w:tcW w:w="3960" w:type="dxa"/>
          </w:tcPr>
          <w:p w14:paraId="4331754C" w14:textId="77777777" w:rsidR="004470EF" w:rsidRPr="002E6533" w:rsidRDefault="00000000">
            <w:pPr>
              <w:pStyle w:val="Compact"/>
            </w:pPr>
            <w:r w:rsidRPr="002E6533">
              <w:t>Dia da semana</w:t>
            </w:r>
          </w:p>
        </w:tc>
        <w:tc>
          <w:tcPr>
            <w:tcW w:w="3960" w:type="dxa"/>
          </w:tcPr>
          <w:p w14:paraId="5B6DCD48" w14:textId="77777777" w:rsidR="004470EF" w:rsidRPr="002E6533" w:rsidRDefault="00000000">
            <w:pPr>
              <w:pStyle w:val="Compact"/>
            </w:pPr>
            <w:r w:rsidRPr="002E6533">
              <w:t>Especifica os dias da semana em que o feed de dados é executado.</w:t>
            </w:r>
          </w:p>
        </w:tc>
      </w:tr>
    </w:tbl>
    <w:p w14:paraId="45DCE285" w14:textId="77777777" w:rsidR="004470EF" w:rsidRPr="002E6533" w:rsidRDefault="00000000">
      <w:pPr>
        <w:numPr>
          <w:ilvl w:val="0"/>
          <w:numId w:val="1334"/>
        </w:numPr>
      </w:pPr>
      <w:r w:rsidRPr="002E6533">
        <w:t>Executar depois</w:t>
      </w:r>
    </w:p>
    <w:p w14:paraId="45EAD3FE"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5CD3A2A5"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3E1378F2" w14:textId="77777777" w:rsidR="004470EF" w:rsidRPr="002E6533" w:rsidRDefault="00000000">
      <w:pPr>
        <w:numPr>
          <w:ilvl w:val="0"/>
          <w:numId w:val="1"/>
        </w:numPr>
      </w:pPr>
      <w:r w:rsidRPr="002E6533">
        <w:t>Executar agora</w:t>
      </w:r>
    </w:p>
    <w:p w14:paraId="0C13B010"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6A56089D" w14:textId="77777777" w:rsidR="004470EF" w:rsidRPr="002E6533" w:rsidRDefault="00000000">
      <w:pPr>
        <w:numPr>
          <w:ilvl w:val="0"/>
          <w:numId w:val="1335"/>
        </w:numPr>
      </w:pPr>
      <w:r w:rsidRPr="002E6533">
        <w:t>Para salvar o feed de dados, clique em Salvar ou Salvar e fechar.</w:t>
      </w:r>
    </w:p>
    <w:p w14:paraId="01954EB9" w14:textId="77777777" w:rsidR="004470EF" w:rsidRPr="002E6533" w:rsidRDefault="00000000">
      <w:pPr>
        <w:numPr>
          <w:ilvl w:val="0"/>
          <w:numId w:val="1335"/>
        </w:numPr>
      </w:pPr>
      <w:r w:rsidRPr="002E6533">
        <w:t>Execute um destes procedimentos:</w:t>
      </w:r>
    </w:p>
    <w:p w14:paraId="57F9C0F5" w14:textId="77777777" w:rsidR="004470EF" w:rsidRPr="002E6533" w:rsidRDefault="00000000">
      <w:pPr>
        <w:pStyle w:val="Compact"/>
        <w:numPr>
          <w:ilvl w:val="1"/>
          <w:numId w:val="1336"/>
        </w:numPr>
      </w:pPr>
      <w:r w:rsidRPr="002E6533">
        <w:t>Para continuar configurando o feed de dados, vá para a próxima tarefa.</w:t>
      </w:r>
    </w:p>
    <w:p w14:paraId="236C6839" w14:textId="77777777" w:rsidR="004470EF" w:rsidRPr="002E6533" w:rsidRDefault="00000000">
      <w:pPr>
        <w:pStyle w:val="Compact"/>
        <w:numPr>
          <w:ilvl w:val="1"/>
          <w:numId w:val="1336"/>
        </w:numPr>
      </w:pPr>
      <w:r w:rsidRPr="002E6533">
        <w:t>Para terminar de configurar o feed mais tarde, clique em Salvar ou Salvar e fechar.</w:t>
      </w:r>
    </w:p>
    <w:p w14:paraId="10E72342" w14:textId="77777777" w:rsidR="004470EF" w:rsidRPr="002E6533" w:rsidRDefault="00000000">
      <w:pPr>
        <w:pStyle w:val="Ttulo1"/>
      </w:pPr>
      <w:bookmarkStart w:id="479" w:name="feeds-de-dados-de-ftp"/>
      <w:bookmarkEnd w:id="478"/>
      <w:r w:rsidRPr="002E6533">
        <w:t>Feeds de dados de FTP</w:t>
      </w:r>
    </w:p>
    <w:p w14:paraId="0E405892" w14:textId="77777777" w:rsidR="004470EF" w:rsidRPr="002E6533" w:rsidRDefault="00000000">
      <w:pPr>
        <w:pStyle w:val="FirstParagraph"/>
      </w:pPr>
      <w:r w:rsidRPr="002E6533">
        <w:t>O feed de dados de FTP permite que você obtenha arquivos de dados utilizando o protocolo FTP e insira esses dados no estado bruto ou manipulado na instância da Archer.</w:t>
      </w:r>
    </w:p>
    <w:p w14:paraId="5592985A" w14:textId="77777777" w:rsidR="004470EF" w:rsidRPr="002E6533" w:rsidRDefault="00000000">
      <w:pPr>
        <w:pStyle w:val="Corpodetexto"/>
      </w:pPr>
      <w:r w:rsidRPr="002E6533">
        <w:t>Os arquivos de origem podem ser arquivos de texto delimitado ou arquivos XML. Você pode utilizar um XSLT para transformar dados XML em um formato consumível.</w:t>
      </w:r>
    </w:p>
    <w:p w14:paraId="73EBA130" w14:textId="77777777" w:rsidR="004470EF" w:rsidRPr="002E6533" w:rsidRDefault="00000000">
      <w:pPr>
        <w:pStyle w:val="Ttulo2"/>
      </w:pPr>
      <w:bookmarkStart w:id="480" w:name="ftp-transporter"/>
      <w:r w:rsidRPr="002E6533">
        <w:lastRenderedPageBreak/>
        <w:t>FTP Transporter</w:t>
      </w:r>
    </w:p>
    <w:p w14:paraId="3193AF3E" w14:textId="77777777" w:rsidR="004470EF" w:rsidRPr="002E6533" w:rsidRDefault="00000000">
      <w:pPr>
        <w:pStyle w:val="FirstParagraph"/>
      </w:pPr>
      <w:r w:rsidRPr="002E6533">
        <w:t>O FTP Transporter permite que um arquivo de origem externa com integridade e conteúdo desconhecidos possa ser trazido para servidores do Archer. Essa flexibilidade representa um possível vetor de ataque onde o risco associado deve ser aceito pelo cliente.</w:t>
      </w:r>
    </w:p>
    <w:p w14:paraId="09B69A4B" w14:textId="77777777" w:rsidR="004470EF" w:rsidRPr="002E6533" w:rsidRDefault="00000000">
      <w:pPr>
        <w:pStyle w:val="Corpodetexto"/>
      </w:pPr>
      <w:r w:rsidRPr="002E6533">
        <w:t xml:space="preserve">É recomendável desativar o FTP Transporter se nenhuma necessidade dos negócios precisar dele. Se precisar usar o FTP Transporter, é recomendável selecionar o Arquivo Zip como Tipo de arquivo e usar criptografia selecionando um Tipo de criptografia. Você pode usar uma conexão segura habilitando o SSL e incluindo o endereço IP no campo Endereço IP de saída, no Painel de controle do Archer. Para obter mais informações, consulte "Configurando conexões seguras em feeds de dados FTP" e "Configurando a lista de IPs confiáveis de saída" na Ajuda do Painel de controle do </w:t>
      </w:r>
      <w:hyperlink r:id="rId600">
        <w:r w:rsidR="004470EF" w:rsidRPr="002E6533">
          <w:rPr>
            <w:rStyle w:val="Hyperlink"/>
          </w:rPr>
          <w:t>Archer</w:t>
        </w:r>
      </w:hyperlink>
      <w:r w:rsidRPr="002E6533">
        <w:t>.</w:t>
      </w:r>
    </w:p>
    <w:p w14:paraId="3D49EEA3" w14:textId="77777777" w:rsidR="004470EF" w:rsidRPr="002E6533" w:rsidRDefault="00000000">
      <w:pPr>
        <w:pStyle w:val="Corpodetexto"/>
      </w:pPr>
      <w:r w:rsidRPr="002E6533">
        <w:t>O feed de dados FTP Transporter pode ser configurado como um tipo de feed de dados padrão ou de transporte.</w:t>
      </w:r>
    </w:p>
    <w:p w14:paraId="5854B051" w14:textId="77777777" w:rsidR="004470EF" w:rsidRPr="002E6533" w:rsidRDefault="00000000">
      <w:pPr>
        <w:pStyle w:val="Corpodetexto"/>
      </w:pPr>
      <w:r w:rsidRPr="002E6533">
        <w:t>Utilize as seguintes tarefas para adicionar um feed de dados de FTP:</w:t>
      </w:r>
    </w:p>
    <w:p w14:paraId="43FCE9BE" w14:textId="77777777" w:rsidR="004470EF" w:rsidRPr="002E6533" w:rsidRDefault="004470EF">
      <w:pPr>
        <w:pStyle w:val="Compact"/>
        <w:numPr>
          <w:ilvl w:val="0"/>
          <w:numId w:val="1337"/>
        </w:numPr>
      </w:pPr>
      <w:hyperlink r:id="rId601">
        <w:r w:rsidRPr="002E6533">
          <w:rPr>
            <w:rStyle w:val="Hyperlink"/>
          </w:rPr>
          <w:t>Adicionando feeds de dados de FTP do tipo Padrão</w:t>
        </w:r>
      </w:hyperlink>
    </w:p>
    <w:p w14:paraId="58A00174" w14:textId="77777777" w:rsidR="004470EF" w:rsidRPr="002E6533" w:rsidRDefault="004470EF">
      <w:pPr>
        <w:pStyle w:val="Compact"/>
        <w:numPr>
          <w:ilvl w:val="0"/>
          <w:numId w:val="1337"/>
        </w:numPr>
      </w:pPr>
      <w:hyperlink r:id="rId602">
        <w:r w:rsidRPr="002E6533">
          <w:rPr>
            <w:rStyle w:val="Hyperlink"/>
          </w:rPr>
          <w:t xml:space="preserve">Adicionando feeds de dados de FTP do </w:t>
        </w:r>
        <w:proofErr w:type="gramStart"/>
        <w:r w:rsidRPr="002E6533">
          <w:rPr>
            <w:rStyle w:val="Hyperlink"/>
          </w:rPr>
          <w:t>tipo Somente</w:t>
        </w:r>
        <w:proofErr w:type="gramEnd"/>
        <w:r w:rsidRPr="002E6533">
          <w:rPr>
            <w:rStyle w:val="Hyperlink"/>
          </w:rPr>
          <w:t xml:space="preserve"> transporte</w:t>
        </w:r>
      </w:hyperlink>
    </w:p>
    <w:p w14:paraId="0D649A68" w14:textId="77777777" w:rsidR="004470EF" w:rsidRPr="002E6533" w:rsidRDefault="00000000">
      <w:pPr>
        <w:pStyle w:val="Ttulo1"/>
      </w:pPr>
      <w:bookmarkStart w:id="481" w:name="adicionando-feeds-de-dados-ftp-padrão"/>
      <w:bookmarkEnd w:id="479"/>
      <w:bookmarkEnd w:id="480"/>
      <w:r w:rsidRPr="002E6533">
        <w:t>Adicionando feeds de dados FTP padrão</w:t>
      </w:r>
    </w:p>
    <w:p w14:paraId="67844465" w14:textId="77777777" w:rsidR="004470EF" w:rsidRPr="002E6533" w:rsidRDefault="00000000">
      <w:pPr>
        <w:pStyle w:val="FirstParagraph"/>
      </w:pPr>
      <w:r w:rsidRPr="002E6533">
        <w:t>Conclua as tarefas a seguir para adicionar um feed de dados FTP padrão.</w:t>
      </w:r>
    </w:p>
    <w:p w14:paraId="5840D4DF" w14:textId="77777777" w:rsidR="004470EF" w:rsidRPr="002E6533" w:rsidRDefault="00000000">
      <w:pPr>
        <w:pStyle w:val="Corpodetexto"/>
      </w:pPr>
      <w:r w:rsidRPr="002E6533">
        <w:t>Nesta página</w:t>
      </w:r>
    </w:p>
    <w:p w14:paraId="4A33445B" w14:textId="77777777" w:rsidR="004470EF" w:rsidRPr="002E6533" w:rsidRDefault="004470EF">
      <w:pPr>
        <w:pStyle w:val="Compact"/>
        <w:numPr>
          <w:ilvl w:val="0"/>
          <w:numId w:val="1338"/>
        </w:numPr>
      </w:pPr>
      <w:hyperlink w:anchor="Tarefa1Adicionarumfeeddedadospadr%C3%A3o">
        <w:r w:rsidRPr="002E6533">
          <w:rPr>
            <w:rStyle w:val="Hyperlink"/>
          </w:rPr>
          <w:t>Tarefa 1: Adicionar um feed de dados padrão</w:t>
        </w:r>
      </w:hyperlink>
    </w:p>
    <w:p w14:paraId="2BD22CA1" w14:textId="77777777" w:rsidR="004470EF" w:rsidRPr="002E6533" w:rsidRDefault="004470EF">
      <w:pPr>
        <w:pStyle w:val="Compact"/>
        <w:numPr>
          <w:ilvl w:val="0"/>
          <w:numId w:val="1338"/>
        </w:numPr>
      </w:pPr>
      <w:hyperlink w:anchor="Tarefa2Definirom%C3%A9tododetransporte">
        <w:r w:rsidRPr="002E6533">
          <w:rPr>
            <w:rStyle w:val="Hyperlink"/>
          </w:rPr>
          <w:t>Tarefa 2: Definir o método de transporte</w:t>
        </w:r>
      </w:hyperlink>
    </w:p>
    <w:p w14:paraId="3906E099" w14:textId="77777777" w:rsidR="004470EF" w:rsidRPr="002E6533" w:rsidRDefault="004470EF">
      <w:pPr>
        <w:pStyle w:val="Compact"/>
        <w:numPr>
          <w:ilvl w:val="1"/>
          <w:numId w:val="1339"/>
        </w:numPr>
      </w:pPr>
      <w:hyperlink w:anchor="tokens-de-nome-de-arquivo">
        <w:r w:rsidRPr="002E6533">
          <w:rPr>
            <w:rStyle w:val="Hyperlink"/>
          </w:rPr>
          <w:t>Tokens de nome de arquivo</w:t>
        </w:r>
      </w:hyperlink>
    </w:p>
    <w:p w14:paraId="57E32BB1" w14:textId="77777777" w:rsidR="004470EF" w:rsidRPr="002E6533" w:rsidRDefault="004470EF">
      <w:pPr>
        <w:pStyle w:val="Compact"/>
        <w:numPr>
          <w:ilvl w:val="1"/>
          <w:numId w:val="1339"/>
        </w:numPr>
      </w:pPr>
      <w:hyperlink w:anchor="tokens-de-nome-de-arquivo-1">
        <w:r w:rsidRPr="002E6533">
          <w:rPr>
            <w:rStyle w:val="Hyperlink"/>
          </w:rPr>
          <w:t>Tokens de nome de arquivo</w:t>
        </w:r>
      </w:hyperlink>
    </w:p>
    <w:p w14:paraId="41100489" w14:textId="77777777" w:rsidR="004470EF" w:rsidRPr="002E6533" w:rsidRDefault="004470EF">
      <w:pPr>
        <w:pStyle w:val="Compact"/>
        <w:numPr>
          <w:ilvl w:val="0"/>
          <w:numId w:val="1338"/>
        </w:numPr>
      </w:pPr>
      <w:hyperlink w:anchor="Xbcaab14eab44a02b514e78f60cfc5c45167cdfd">
        <w:r w:rsidRPr="002E6533">
          <w:rPr>
            <w:rStyle w:val="Hyperlink"/>
          </w:rPr>
          <w:t>Tarefa 3: Definir o formato de arquivo dos dados de origem</w:t>
        </w:r>
      </w:hyperlink>
    </w:p>
    <w:p w14:paraId="1E8AD071" w14:textId="77777777" w:rsidR="004470EF" w:rsidRPr="002E6533" w:rsidRDefault="004470EF">
      <w:pPr>
        <w:pStyle w:val="Compact"/>
        <w:numPr>
          <w:ilvl w:val="1"/>
          <w:numId w:val="1340"/>
        </w:numPr>
      </w:pPr>
      <w:hyperlink w:anchor="Op%C3%A7%C3%A3o1DefiniroformatoXML">
        <w:r w:rsidRPr="002E6533">
          <w:rPr>
            <w:rStyle w:val="Hyperlink"/>
          </w:rPr>
          <w:t>Opção 1: Definir o formato XML</w:t>
        </w:r>
      </w:hyperlink>
    </w:p>
    <w:p w14:paraId="4E6B3C44" w14:textId="77777777" w:rsidR="004470EF" w:rsidRPr="002E6533" w:rsidRDefault="004470EF">
      <w:pPr>
        <w:pStyle w:val="Compact"/>
        <w:numPr>
          <w:ilvl w:val="1"/>
          <w:numId w:val="1340"/>
        </w:numPr>
      </w:pPr>
      <w:hyperlink w:anchor="Op%C3%A7%C3%A3o2DefiniroformatoJSON">
        <w:r w:rsidRPr="002E6533">
          <w:rPr>
            <w:rStyle w:val="Hyperlink"/>
          </w:rPr>
          <w:t>Opção 2: Definir o formato JSON</w:t>
        </w:r>
      </w:hyperlink>
    </w:p>
    <w:p w14:paraId="02F3E5E8" w14:textId="77777777" w:rsidR="004470EF" w:rsidRPr="002E6533" w:rsidRDefault="004470EF">
      <w:pPr>
        <w:pStyle w:val="Compact"/>
        <w:numPr>
          <w:ilvl w:val="1"/>
          <w:numId w:val="1340"/>
        </w:numPr>
      </w:pPr>
      <w:hyperlink w:anchor="Xfbcb61f0f1dda668f21f38895e15d80da64fd4b">
        <w:r w:rsidRPr="002E6533">
          <w:rPr>
            <w:rStyle w:val="Hyperlink"/>
          </w:rPr>
          <w:t>Opção 3: Definir arquivos de texto delimitados</w:t>
        </w:r>
      </w:hyperlink>
    </w:p>
    <w:p w14:paraId="61C7A9A8" w14:textId="77777777" w:rsidR="004470EF" w:rsidRPr="002E6533" w:rsidRDefault="004470EF">
      <w:pPr>
        <w:pStyle w:val="Compact"/>
        <w:numPr>
          <w:ilvl w:val="0"/>
          <w:numId w:val="1338"/>
        </w:numPr>
      </w:pPr>
      <w:hyperlink w:anchor="Tarefa4Configurarosdadosdeorigem">
        <w:r w:rsidRPr="002E6533">
          <w:rPr>
            <w:rStyle w:val="Hyperlink"/>
          </w:rPr>
          <w:t>Tarefa 4: Configurar os dados de origem</w:t>
        </w:r>
      </w:hyperlink>
    </w:p>
    <w:p w14:paraId="43C46A99" w14:textId="77777777" w:rsidR="004470EF" w:rsidRPr="002E6533" w:rsidRDefault="004470EF">
      <w:pPr>
        <w:pStyle w:val="Compact"/>
        <w:numPr>
          <w:ilvl w:val="1"/>
          <w:numId w:val="1341"/>
        </w:numPr>
      </w:pPr>
      <w:hyperlink w:anchor="Op%C3%A7%C3%B5esdedados">
        <w:r w:rsidRPr="002E6533">
          <w:rPr>
            <w:rStyle w:val="Hyperlink"/>
          </w:rPr>
          <w:t>Opções de dados</w:t>
        </w:r>
      </w:hyperlink>
    </w:p>
    <w:p w14:paraId="613A54E2" w14:textId="77777777" w:rsidR="004470EF" w:rsidRPr="002E6533" w:rsidRDefault="004470EF">
      <w:pPr>
        <w:pStyle w:val="Compact"/>
        <w:numPr>
          <w:ilvl w:val="1"/>
          <w:numId w:val="1341"/>
        </w:numPr>
      </w:pPr>
      <w:hyperlink w:anchor="Processo">
        <w:r w:rsidRPr="002E6533">
          <w:rPr>
            <w:rStyle w:val="Hyperlink"/>
          </w:rPr>
          <w:t>Processo</w:t>
        </w:r>
      </w:hyperlink>
    </w:p>
    <w:p w14:paraId="15D7521F" w14:textId="77777777" w:rsidR="004470EF" w:rsidRPr="002E6533" w:rsidRDefault="004470EF">
      <w:pPr>
        <w:pStyle w:val="Compact"/>
        <w:numPr>
          <w:ilvl w:val="0"/>
          <w:numId w:val="1338"/>
        </w:numPr>
      </w:pPr>
      <w:hyperlink w:anchor="Tarefa5Definirfiltrosdedados">
        <w:r w:rsidRPr="002E6533">
          <w:rPr>
            <w:rStyle w:val="Hyperlink"/>
          </w:rPr>
          <w:t>Tarefa 5: Definir filtros de dados</w:t>
        </w:r>
      </w:hyperlink>
    </w:p>
    <w:p w14:paraId="007637F2" w14:textId="77777777" w:rsidR="004470EF" w:rsidRPr="002E6533" w:rsidRDefault="004470EF">
      <w:pPr>
        <w:pStyle w:val="Compact"/>
        <w:numPr>
          <w:ilvl w:val="0"/>
          <w:numId w:val="1338"/>
        </w:numPr>
      </w:pPr>
      <w:hyperlink w:anchor="Xec703caeb69b5ae2b49d83d8a9467610a802b75">
        <w:r w:rsidRPr="002E6533">
          <w:rPr>
            <w:rStyle w:val="Hyperlink"/>
          </w:rPr>
          <w:t>Tarefa 6: Associar os campos de origem aos campos de destino</w:t>
        </w:r>
      </w:hyperlink>
    </w:p>
    <w:p w14:paraId="524CF9BB" w14:textId="77777777" w:rsidR="004470EF" w:rsidRPr="002E6533" w:rsidRDefault="004470EF">
      <w:pPr>
        <w:pStyle w:val="Compact"/>
        <w:numPr>
          <w:ilvl w:val="0"/>
          <w:numId w:val="1338"/>
        </w:numPr>
      </w:pPr>
      <w:hyperlink w:anchor="Tarefa7Definircamposchave">
        <w:r w:rsidRPr="002E6533">
          <w:rPr>
            <w:rStyle w:val="Hyperlink"/>
          </w:rPr>
          <w:t>Tarefa 7: Definir campos-chave</w:t>
        </w:r>
      </w:hyperlink>
    </w:p>
    <w:p w14:paraId="6E156B53" w14:textId="77777777" w:rsidR="004470EF" w:rsidRPr="002E6533" w:rsidRDefault="004470EF">
      <w:pPr>
        <w:pStyle w:val="Compact"/>
        <w:numPr>
          <w:ilvl w:val="0"/>
          <w:numId w:val="1338"/>
        </w:numPr>
      </w:pPr>
      <w:hyperlink w:anchor="Tarefa8Definiroagendamentodofeeddedados">
        <w:r w:rsidRPr="002E6533">
          <w:rPr>
            <w:rStyle w:val="Hyperlink"/>
          </w:rPr>
          <w:t>Tarefa 8: Definir o agendamento do feed de dados</w:t>
        </w:r>
      </w:hyperlink>
    </w:p>
    <w:p w14:paraId="46C34623" w14:textId="77777777" w:rsidR="004470EF" w:rsidRPr="002E6533" w:rsidRDefault="004470EF">
      <w:pPr>
        <w:pStyle w:val="Compact"/>
        <w:numPr>
          <w:ilvl w:val="0"/>
          <w:numId w:val="1338"/>
        </w:numPr>
      </w:pPr>
      <w:hyperlink w:anchor="Tarefa9Definirtokensdedados">
        <w:r w:rsidRPr="002E6533">
          <w:rPr>
            <w:rStyle w:val="Hyperlink"/>
          </w:rPr>
          <w:t>Tarefa 9: Definir tokens de dados</w:t>
        </w:r>
      </w:hyperlink>
    </w:p>
    <w:p w14:paraId="4C6697A3" w14:textId="77777777" w:rsidR="004470EF" w:rsidRPr="002E6533" w:rsidRDefault="004470EF">
      <w:pPr>
        <w:pStyle w:val="Compact"/>
        <w:numPr>
          <w:ilvl w:val="0"/>
          <w:numId w:val="1338"/>
        </w:numPr>
      </w:pPr>
      <w:hyperlink w:anchor="Xbe1b6d06d743726c405e9be52f53f550c7251b3">
        <w:r w:rsidRPr="002E6533">
          <w:rPr>
            <w:rStyle w:val="Hyperlink"/>
          </w:rPr>
          <w:t>Tarefa 10: Definir regras para o arquivamento e a atualização dos registros</w:t>
        </w:r>
      </w:hyperlink>
    </w:p>
    <w:p w14:paraId="16D429C6" w14:textId="77777777" w:rsidR="004470EF" w:rsidRPr="002E6533" w:rsidRDefault="004470EF">
      <w:pPr>
        <w:pStyle w:val="Compact"/>
        <w:numPr>
          <w:ilvl w:val="0"/>
          <w:numId w:val="1338"/>
        </w:numPr>
      </w:pPr>
      <w:hyperlink w:anchor="X3d3f4ca6c34f31b4617f62f468826729b7f192e">
        <w:r w:rsidRPr="002E6533">
          <w:rPr>
            <w:rStyle w:val="Hyperlink"/>
          </w:rPr>
          <w:t>Tarefa 11: Definir configurações de otimização e notificação</w:t>
        </w:r>
      </w:hyperlink>
    </w:p>
    <w:p w14:paraId="6453576F" w14:textId="77777777" w:rsidR="004470EF" w:rsidRPr="002E6533" w:rsidRDefault="00000000">
      <w:pPr>
        <w:pStyle w:val="Ttulo2"/>
      </w:pPr>
      <w:r w:rsidRPr="002E6533">
        <w:t>Tarefa 1: Adicionar um feed de dados padrão</w:t>
      </w:r>
    </w:p>
    <w:p w14:paraId="6C4E3A9A" w14:textId="77777777" w:rsidR="004470EF" w:rsidRPr="002E6533" w:rsidRDefault="00000000">
      <w:pPr>
        <w:numPr>
          <w:ilvl w:val="0"/>
          <w:numId w:val="1342"/>
        </w:numPr>
      </w:pPr>
      <w:r w:rsidRPr="002E6533">
        <w:t>No menu, clique em menu Admin &gt; Integração &gt; Feeds de dados.</w:t>
      </w:r>
    </w:p>
    <w:p w14:paraId="102B1AC3" w14:textId="77777777" w:rsidR="004470EF" w:rsidRPr="002E6533" w:rsidRDefault="00000000">
      <w:pPr>
        <w:pStyle w:val="Compact"/>
        <w:numPr>
          <w:ilvl w:val="0"/>
          <w:numId w:val="1342"/>
        </w:numPr>
      </w:pPr>
      <w:r w:rsidRPr="002E6533">
        <w:t>Clique em Adicionar para criar um novo feed de dados.</w:t>
      </w:r>
    </w:p>
    <w:p w14:paraId="60AE6535" w14:textId="77777777" w:rsidR="004470EF" w:rsidRPr="002E6533" w:rsidRDefault="00000000">
      <w:pPr>
        <w:pStyle w:val="Compact"/>
        <w:numPr>
          <w:ilvl w:val="0"/>
          <w:numId w:val="1342"/>
        </w:numPr>
      </w:pPr>
      <w:r w:rsidRPr="002E6533">
        <w:t>Na seção Informações gerais, faça o seguinte:</w:t>
      </w:r>
    </w:p>
    <w:p w14:paraId="1D6D8F34" w14:textId="77777777" w:rsidR="004470EF" w:rsidRPr="002E6533" w:rsidRDefault="00000000">
      <w:pPr>
        <w:numPr>
          <w:ilvl w:val="1"/>
          <w:numId w:val="1343"/>
        </w:numPr>
      </w:pPr>
      <w:r w:rsidRPr="002E6533">
        <w:t> Insira o nome e a descrição do feed de dados.</w:t>
      </w:r>
    </w:p>
    <w:p w14:paraId="0F1B756A" w14:textId="77777777" w:rsidR="004470EF" w:rsidRPr="002E6533" w:rsidRDefault="00000000">
      <w:pPr>
        <w:numPr>
          <w:ilvl w:val="1"/>
          <w:numId w:val="1344"/>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2B742DD7" w14:textId="77777777" w:rsidR="004470EF" w:rsidRPr="002E6533" w:rsidRDefault="00000000">
      <w:pPr>
        <w:pStyle w:val="Compact"/>
        <w:numPr>
          <w:ilvl w:val="1"/>
          <w:numId w:val="1345"/>
        </w:numPr>
      </w:pPr>
      <w:r w:rsidRPr="002E6533">
        <w:t>Escolha Selecionar para tornar o feed de dados ativo.</w:t>
      </w:r>
    </w:p>
    <w:p w14:paraId="230F4BC7" w14:textId="77777777" w:rsidR="004470EF" w:rsidRPr="002E6533" w:rsidRDefault="00000000">
      <w:pPr>
        <w:pStyle w:val="Compact"/>
        <w:numPr>
          <w:ilvl w:val="0"/>
          <w:numId w:val="1342"/>
        </w:numPr>
      </w:pPr>
      <w:r w:rsidRPr="002E6533">
        <w:t>Na seção Informações do feed, faça o seguinte:</w:t>
      </w:r>
    </w:p>
    <w:p w14:paraId="1CDACD63" w14:textId="77777777" w:rsidR="004470EF" w:rsidRPr="002E6533" w:rsidRDefault="00000000">
      <w:pPr>
        <w:pStyle w:val="Compact"/>
        <w:numPr>
          <w:ilvl w:val="1"/>
          <w:numId w:val="1346"/>
        </w:numPr>
      </w:pPr>
      <w:r w:rsidRPr="002E6533">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11061C5E" w14:textId="77777777" w:rsidR="004470EF" w:rsidRPr="002E6533" w:rsidRDefault="00000000">
      <w:pPr>
        <w:pStyle w:val="Compact"/>
        <w:numPr>
          <w:ilvl w:val="1"/>
          <w:numId w:val="1346"/>
        </w:numPr>
      </w:pPr>
      <w:r w:rsidRPr="002E6533">
        <w:t>No campo Aplicativo de destino, selecione o aplicativo ou questionário para o qual deseja importar os dados.</w:t>
      </w:r>
    </w:p>
    <w:p w14:paraId="327B0DFA" w14:textId="77777777" w:rsidR="004470EF" w:rsidRPr="002E6533" w:rsidRDefault="00000000">
      <w:pPr>
        <w:pStyle w:val="Compact"/>
        <w:numPr>
          <w:ilvl w:val="1"/>
          <w:numId w:val="1346"/>
        </w:numPr>
      </w:pPr>
      <w:r w:rsidRPr="002E6533">
        <w:t xml:space="preserve">No campo Nome da conta de serviço, digite a conta de usuário associada ao feed de dados. Se o usuário não existir, você poderá criar um novo usuário. Digite o nome de usuário. Consulte </w:t>
      </w:r>
      <w:hyperlink r:id="rId603" w:anchor="Data_feed_service_user">
        <w:r w:rsidR="004470EF" w:rsidRPr="002E6533">
          <w:rPr>
            <w:rStyle w:val="Hyperlink"/>
          </w:rPr>
          <w:t>Conta de serviço de feeds de dados</w:t>
        </w:r>
      </w:hyperlink>
      <w:r w:rsidRPr="002E6533">
        <w:t xml:space="preserve"> para obter mais informações sobre o Nome da conta de serviço.</w:t>
      </w:r>
    </w:p>
    <w:p w14:paraId="35D402C4" w14:textId="77777777" w:rsidR="004470EF" w:rsidRPr="002E6533" w:rsidRDefault="00000000">
      <w:pPr>
        <w:numPr>
          <w:ilvl w:val="0"/>
          <w:numId w:val="1342"/>
        </w:numPr>
      </w:pPr>
      <w:r w:rsidRPr="002E6533">
        <w:t>Execute um destes procedimentos:</w:t>
      </w:r>
    </w:p>
    <w:p w14:paraId="217AF5F7" w14:textId="77777777" w:rsidR="004470EF" w:rsidRPr="002E6533" w:rsidRDefault="00000000">
      <w:pPr>
        <w:pStyle w:val="Compact"/>
        <w:numPr>
          <w:ilvl w:val="1"/>
          <w:numId w:val="1347"/>
        </w:numPr>
      </w:pPr>
      <w:r w:rsidRPr="002E6533">
        <w:t>Para continuar configurando o feed de dados, vá para a próxima tarefa.</w:t>
      </w:r>
    </w:p>
    <w:p w14:paraId="053AD9A1" w14:textId="77777777" w:rsidR="004470EF" w:rsidRPr="002E6533" w:rsidRDefault="00000000">
      <w:pPr>
        <w:pStyle w:val="Compact"/>
        <w:numPr>
          <w:ilvl w:val="1"/>
          <w:numId w:val="1347"/>
        </w:numPr>
      </w:pPr>
      <w:r w:rsidRPr="002E6533">
        <w:t>Para terminar de configurar o feed mais tarde, clique em Salvar ou Salvar e fechar.</w:t>
      </w:r>
    </w:p>
    <w:p w14:paraId="3DBBA13F" w14:textId="77777777" w:rsidR="004470EF" w:rsidRPr="002E6533" w:rsidRDefault="00000000">
      <w:pPr>
        <w:pStyle w:val="Ttulo2"/>
      </w:pPr>
      <w:r w:rsidRPr="002E6533">
        <w:t>Tarefa 2: Definir o método de transporte</w:t>
      </w:r>
    </w:p>
    <w:p w14:paraId="6225CAB9" w14:textId="77777777" w:rsidR="004470EF" w:rsidRPr="002E6533" w:rsidRDefault="00000000">
      <w:pPr>
        <w:pStyle w:val="Compact"/>
        <w:numPr>
          <w:ilvl w:val="0"/>
          <w:numId w:val="1348"/>
        </w:numPr>
      </w:pPr>
      <w:r w:rsidRPr="002E6533">
        <w:t>Vá para a guia Conexão de origem do feed de dados.</w:t>
      </w:r>
    </w:p>
    <w:p w14:paraId="5EDEF711" w14:textId="77777777" w:rsidR="004470EF" w:rsidRPr="002E6533" w:rsidRDefault="00000000">
      <w:pPr>
        <w:pStyle w:val="Compact"/>
        <w:numPr>
          <w:ilvl w:val="0"/>
          <w:numId w:val="1348"/>
        </w:numPr>
      </w:pPr>
      <w:r w:rsidRPr="002E6533">
        <w:t>Na lista Local de origem, selecione um local.</w:t>
      </w:r>
    </w:p>
    <w:p w14:paraId="2AB93B8B" w14:textId="77777777" w:rsidR="004470EF" w:rsidRPr="002E6533" w:rsidRDefault="00000000">
      <w:pPr>
        <w:pStyle w:val="Compact"/>
        <w:numPr>
          <w:ilvl w:val="0"/>
          <w:numId w:val="1348"/>
        </w:numPr>
      </w:pPr>
      <w:r w:rsidRPr="002E6533">
        <w:t>Na lista Método de transporte, selecione um tipo de transporte.</w:t>
      </w:r>
    </w:p>
    <w:p w14:paraId="1F2DFA59" w14:textId="77777777" w:rsidR="004470EF" w:rsidRPr="002E6533" w:rsidRDefault="00000000">
      <w:pPr>
        <w:numPr>
          <w:ilvl w:val="0"/>
          <w:numId w:val="1348"/>
        </w:numPr>
      </w:pPr>
      <w:r w:rsidRPr="002E6533">
        <w:t>Na seção Configuração de transporte, selecione se quer usar uma conexão SSL.</w:t>
      </w:r>
    </w:p>
    <w:p w14:paraId="41E9DA4F" w14:textId="77777777" w:rsidR="004470EF" w:rsidRPr="002E6533" w:rsidRDefault="00000000">
      <w:pPr>
        <w:numPr>
          <w:ilvl w:val="0"/>
          <w:numId w:val="1349"/>
        </w:numPr>
      </w:pPr>
      <w:r w:rsidRPr="002E6533">
        <w:rPr>
          <w:b/>
          <w:bCs/>
        </w:rPr>
        <w:lastRenderedPageBreak/>
        <w:t>Observação:</w:t>
      </w:r>
      <w:r w:rsidRPr="002E6533">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604">
        <w:r w:rsidR="004470EF" w:rsidRPr="002E6533">
          <w:rPr>
            <w:rStyle w:val="Hyperlink"/>
          </w:rPr>
          <w:t>Archer</w:t>
        </w:r>
      </w:hyperlink>
      <w:r w:rsidRPr="002E6533">
        <w:t>.</w:t>
      </w:r>
    </w:p>
    <w:p w14:paraId="4368E875" w14:textId="77777777" w:rsidR="004470EF" w:rsidRPr="002E6533" w:rsidRDefault="00000000">
      <w:pPr>
        <w:numPr>
          <w:ilvl w:val="0"/>
          <w:numId w:val="1350"/>
        </w:numPr>
      </w:pPr>
      <w:r w:rsidRPr="002E6533">
        <w:t>Preencha as opções de configuração.</w:t>
      </w:r>
    </w:p>
    <w:p w14:paraId="2AAAAF97" w14:textId="77777777" w:rsidR="004470EF" w:rsidRPr="002E6533" w:rsidRDefault="00000000">
      <w:pPr>
        <w:numPr>
          <w:ilvl w:val="1"/>
          <w:numId w:val="1351"/>
        </w:numPr>
      </w:pPr>
      <w:r w:rsidRPr="002E6533">
        <w:t>Tipo de arquivo</w:t>
      </w:r>
    </w:p>
    <w:p w14:paraId="711EFA96" w14:textId="77777777" w:rsidR="004470EF" w:rsidRPr="002E6533" w:rsidRDefault="00000000">
      <w:pPr>
        <w:numPr>
          <w:ilvl w:val="1"/>
          <w:numId w:val="1352"/>
        </w:numPr>
      </w:pPr>
      <w:r w:rsidRPr="002E6533">
        <w:rPr>
          <w:b/>
          <w:bCs/>
        </w:rPr>
        <w:t>Observação:</w:t>
      </w:r>
      <w:r w:rsidRPr="002E6533">
        <w:t xml:space="preserve"> O tamanho máximo de arquivo para feeds de dados FTP SaaS é 2 GB.</w:t>
      </w:r>
    </w:p>
    <w:p w14:paraId="4C80385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C80FD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FD3D96" w14:textId="77777777" w:rsidR="004470EF" w:rsidRPr="002E6533" w:rsidRDefault="00000000">
            <w:pPr>
              <w:pStyle w:val="Compact"/>
            </w:pPr>
            <w:r w:rsidRPr="002E6533">
              <w:t>Opção</w:t>
            </w:r>
          </w:p>
        </w:tc>
        <w:tc>
          <w:tcPr>
            <w:tcW w:w="3960" w:type="dxa"/>
          </w:tcPr>
          <w:p w14:paraId="27308C3E" w14:textId="77777777" w:rsidR="004470EF" w:rsidRPr="002E6533" w:rsidRDefault="00000000">
            <w:pPr>
              <w:pStyle w:val="Compact"/>
            </w:pPr>
            <w:r w:rsidRPr="002E6533">
              <w:t>Descrição</w:t>
            </w:r>
          </w:p>
        </w:tc>
      </w:tr>
      <w:tr w:rsidR="004470EF" w:rsidRPr="002E6533" w14:paraId="5AD019D0" w14:textId="77777777">
        <w:tc>
          <w:tcPr>
            <w:tcW w:w="3960" w:type="dxa"/>
          </w:tcPr>
          <w:p w14:paraId="4B9BC598" w14:textId="77777777" w:rsidR="004470EF" w:rsidRPr="002E6533" w:rsidRDefault="00000000">
            <w:pPr>
              <w:pStyle w:val="Compact"/>
            </w:pPr>
            <w:r w:rsidRPr="002E6533">
              <w:t>Arquivo de dados único</w:t>
            </w:r>
          </w:p>
        </w:tc>
        <w:tc>
          <w:tcPr>
            <w:tcW w:w="3960" w:type="dxa"/>
          </w:tcPr>
          <w:p w14:paraId="31F84265" w14:textId="77777777" w:rsidR="004470EF" w:rsidRPr="002E6533" w:rsidRDefault="00000000">
            <w:pPr>
              <w:pStyle w:val="Corpodetexto"/>
            </w:pPr>
            <w:r w:rsidRPr="002E6533">
              <w:t>Referencia um arquivo de dados único. Essa opção exige especificação de um caminho no campo URL totalmente qualificada.</w:t>
            </w:r>
          </w:p>
          <w:p w14:paraId="1C17DEEE" w14:textId="77777777" w:rsidR="004470EF" w:rsidRPr="002E6533" w:rsidRDefault="00000000">
            <w:pPr>
              <w:pStyle w:val="Corpodetexto"/>
            </w:pPr>
            <w:r w:rsidRPr="002E6533">
              <w:rPr>
                <w:b/>
                <w:bCs/>
              </w:rPr>
              <w:t>Observação:</w:t>
            </w:r>
            <w:r w:rsidRPr="002E6533">
              <w:t xml:space="preserve"> O JSON Iterator é compatível apenas com o tipo de arquivo de dados único.</w:t>
            </w:r>
          </w:p>
        </w:tc>
      </w:tr>
      <w:tr w:rsidR="004470EF" w:rsidRPr="002E6533" w14:paraId="612C4A92" w14:textId="77777777">
        <w:tc>
          <w:tcPr>
            <w:tcW w:w="3960" w:type="dxa"/>
          </w:tcPr>
          <w:p w14:paraId="7C7B3A18" w14:textId="77777777" w:rsidR="004470EF" w:rsidRPr="002E6533" w:rsidRDefault="00000000">
            <w:pPr>
              <w:pStyle w:val="Compact"/>
            </w:pPr>
            <w:r w:rsidRPr="002E6533">
              <w:t>Arquivo de manifesto</w:t>
            </w:r>
          </w:p>
        </w:tc>
        <w:tc>
          <w:tcPr>
            <w:tcW w:w="3960" w:type="dxa"/>
          </w:tcPr>
          <w:p w14:paraId="1E709C63" w14:textId="77777777" w:rsidR="004470EF" w:rsidRPr="002E6533" w:rsidRDefault="00000000">
            <w:pPr>
              <w:pStyle w:val="Compact"/>
            </w:pPr>
            <w:r w:rsidRPr="002E6533">
              <w:t>Aponta o Gerenciador do alimentador de dados para um arquivo que contém uma lista de arquivos de dados a serem processados. Essa opção exige especificação de um caminho no campo URL totalmente qualificada.</w:t>
            </w:r>
          </w:p>
        </w:tc>
      </w:tr>
      <w:tr w:rsidR="004470EF" w:rsidRPr="002E6533" w14:paraId="0ABC84E2" w14:textId="77777777">
        <w:tc>
          <w:tcPr>
            <w:tcW w:w="3960" w:type="dxa"/>
          </w:tcPr>
          <w:p w14:paraId="7B359D40" w14:textId="77777777" w:rsidR="004470EF" w:rsidRPr="002E6533" w:rsidRDefault="00000000">
            <w:pPr>
              <w:pStyle w:val="Compact"/>
            </w:pPr>
            <w:r w:rsidRPr="002E6533">
              <w:t>Arquivo Zip</w:t>
            </w:r>
          </w:p>
        </w:tc>
        <w:tc>
          <w:tcPr>
            <w:tcW w:w="3960" w:type="dxa"/>
          </w:tcPr>
          <w:p w14:paraId="52DE94C3" w14:textId="77777777" w:rsidR="004470EF" w:rsidRPr="002E6533" w:rsidRDefault="00000000">
            <w:pPr>
              <w:pStyle w:val="Corpodetexto"/>
            </w:pPr>
            <w:r w:rsidRPr="002E6533">
              <w:t>Referencia um arquivo ZIP. Essa opção exige especificação de um caminho no campo URL totalmente qualificada. Não inclua arquivos para campos de anexos.</w:t>
            </w:r>
          </w:p>
          <w:p w14:paraId="3FFDE810"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bl>
    <w:p w14:paraId="7D42881F" w14:textId="77777777" w:rsidR="004470EF" w:rsidRPr="002E6533" w:rsidRDefault="00000000">
      <w:pPr>
        <w:pStyle w:val="Compact"/>
        <w:numPr>
          <w:ilvl w:val="0"/>
          <w:numId w:val="1353"/>
        </w:numPr>
      </w:pPr>
      <w:r w:rsidRPr="002E6533">
        <w:t>URL totalmente qualificada: O caminho para a origem externa da qual os dados são importados quando você executa o feed de dados.</w:t>
      </w:r>
    </w:p>
    <w:p w14:paraId="7C6D0C09" w14:textId="77777777" w:rsidR="004470EF" w:rsidRPr="002E6533" w:rsidRDefault="00000000">
      <w:pPr>
        <w:numPr>
          <w:ilvl w:val="0"/>
          <w:numId w:val="1353"/>
        </w:numPr>
      </w:pPr>
      <w:r w:rsidRPr="002E6533">
        <w:t xml:space="preserve">Filtro de arquivo: Especifica quais arquivos no caminho o feed de dados processa. Esse campo pode conter um filtro único de arquivo ou uma lista de </w:t>
      </w:r>
      <w:r w:rsidRPr="002E6533">
        <w:lastRenderedPageBreak/>
        <w:t>filtros de arquivo separados por ponto e vírgula. O feed de dados somente processa os dados incluídos no campo Filtro de arquivo.</w:t>
      </w:r>
    </w:p>
    <w:p w14:paraId="7E73C25B" w14:textId="77777777" w:rsidR="004470EF" w:rsidRPr="002E6533" w:rsidRDefault="00000000">
      <w:pPr>
        <w:numPr>
          <w:ilvl w:val="0"/>
          <w:numId w:val="1354"/>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39F41E76" w14:textId="77777777" w:rsidR="004470EF" w:rsidRPr="002E6533" w:rsidRDefault="00000000">
      <w:pPr>
        <w:numPr>
          <w:ilvl w:val="0"/>
          <w:numId w:val="1"/>
        </w:numPr>
      </w:pPr>
      <w:r w:rsidRPr="002E6533">
        <w:t>Exemplo: Archer.zip; data.csv</w:t>
      </w:r>
    </w:p>
    <w:p w14:paraId="65416304" w14:textId="77777777" w:rsidR="004470EF" w:rsidRPr="002E6533" w:rsidRDefault="00000000">
      <w:pPr>
        <w:pStyle w:val="Compact"/>
        <w:numPr>
          <w:ilvl w:val="0"/>
          <w:numId w:val="1355"/>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18807B9A" w14:textId="77777777" w:rsidR="004470EF" w:rsidRPr="002E6533" w:rsidRDefault="00000000">
      <w:pPr>
        <w:pStyle w:val="Compact"/>
        <w:numPr>
          <w:ilvl w:val="1"/>
          <w:numId w:val="1356"/>
        </w:numPr>
      </w:pPr>
      <w:r w:rsidRPr="002E6533">
        <w:t>Nenhum</w:t>
      </w:r>
    </w:p>
    <w:p w14:paraId="1412930C" w14:textId="77777777" w:rsidR="004470EF" w:rsidRPr="002E6533" w:rsidRDefault="00000000">
      <w:pPr>
        <w:pStyle w:val="Compact"/>
        <w:numPr>
          <w:ilvl w:val="1"/>
          <w:numId w:val="1356"/>
        </w:numPr>
      </w:pPr>
      <w:r w:rsidRPr="002E6533">
        <w:t>WinZip</w:t>
      </w:r>
    </w:p>
    <w:p w14:paraId="279FED81" w14:textId="77777777" w:rsidR="004470EF" w:rsidRPr="002E6533" w:rsidRDefault="00000000">
      <w:pPr>
        <w:pStyle w:val="Compact"/>
        <w:numPr>
          <w:ilvl w:val="1"/>
          <w:numId w:val="1356"/>
        </w:numPr>
      </w:pPr>
      <w:r w:rsidRPr="002E6533">
        <w:t>Rijndael/ AES (Advanced Encryption Standard, padrão de criptografia avançada)</w:t>
      </w:r>
    </w:p>
    <w:p w14:paraId="3D6745E8" w14:textId="77777777" w:rsidR="004470EF" w:rsidRPr="002E6533" w:rsidRDefault="00000000">
      <w:pPr>
        <w:numPr>
          <w:ilvl w:val="0"/>
          <w:numId w:val="1357"/>
        </w:numPr>
      </w:pPr>
      <w:r w:rsidRPr="002E6533">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3DF1992B" w14:textId="77777777" w:rsidR="004470EF" w:rsidRPr="002E6533" w:rsidRDefault="00000000">
      <w:pPr>
        <w:numPr>
          <w:ilvl w:val="0"/>
          <w:numId w:val="1357"/>
        </w:numPr>
      </w:pPr>
      <w:r w:rsidRPr="002E6533">
        <w:t>(Opcional) Preencha os campos aplicáveis se você selecionou uma opção de proxy. Forneça o nome, a ID da porta, o domínio do servidor proxy e as credenciais do usuário para fazer log-on no servidor proxy.</w:t>
      </w:r>
    </w:p>
    <w:p w14:paraId="788DCFD3" w14:textId="77777777" w:rsidR="004470EF" w:rsidRPr="002E6533" w:rsidRDefault="00000000">
      <w:pPr>
        <w:numPr>
          <w:ilvl w:val="0"/>
          <w:numId w:val="1357"/>
        </w:numPr>
      </w:pPr>
      <w:r w:rsidRPr="002E6533">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4470EF" w:rsidRPr="002E6533" w14:paraId="356340F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6ABD3F" w14:textId="77777777" w:rsidR="004470EF" w:rsidRPr="002E6533" w:rsidRDefault="00000000">
            <w:pPr>
              <w:pStyle w:val="Compact"/>
            </w:pPr>
            <w:r w:rsidRPr="002E6533">
              <w:t>Opção</w:t>
            </w:r>
          </w:p>
        </w:tc>
        <w:tc>
          <w:tcPr>
            <w:tcW w:w="3960" w:type="dxa"/>
          </w:tcPr>
          <w:p w14:paraId="60EB13CB" w14:textId="77777777" w:rsidR="004470EF" w:rsidRPr="002E6533" w:rsidRDefault="00000000">
            <w:pPr>
              <w:pStyle w:val="Compact"/>
            </w:pPr>
            <w:r w:rsidRPr="002E6533">
              <w:t>Descrição</w:t>
            </w:r>
          </w:p>
        </w:tc>
      </w:tr>
      <w:tr w:rsidR="004470EF" w:rsidRPr="002E6533" w14:paraId="24A981AF" w14:textId="77777777">
        <w:tc>
          <w:tcPr>
            <w:tcW w:w="3960" w:type="dxa"/>
          </w:tcPr>
          <w:p w14:paraId="3BC024FD" w14:textId="77777777" w:rsidR="004470EF" w:rsidRPr="002E6533" w:rsidRDefault="00000000">
            <w:pPr>
              <w:pStyle w:val="Compact"/>
            </w:pPr>
            <w:r w:rsidRPr="002E6533">
              <w:t>Não fazer nada</w:t>
            </w:r>
          </w:p>
        </w:tc>
        <w:tc>
          <w:tcPr>
            <w:tcW w:w="3960" w:type="dxa"/>
          </w:tcPr>
          <w:p w14:paraId="5557CEE8" w14:textId="77777777" w:rsidR="004470EF" w:rsidRPr="002E6533" w:rsidRDefault="00000000">
            <w:pPr>
              <w:pStyle w:val="Compact"/>
            </w:pPr>
            <w:r w:rsidRPr="002E6533">
              <w:t>Não altera o arquivo de origem quando o feed de dados é concluído com sucesso. O feed de dados também exclui qualquer cópia local das informações de origem.</w:t>
            </w:r>
          </w:p>
        </w:tc>
      </w:tr>
      <w:tr w:rsidR="004470EF" w:rsidRPr="002E6533" w14:paraId="7759DFA6" w14:textId="77777777">
        <w:tc>
          <w:tcPr>
            <w:tcW w:w="3960" w:type="dxa"/>
          </w:tcPr>
          <w:p w14:paraId="15E0E387" w14:textId="77777777" w:rsidR="004470EF" w:rsidRPr="002E6533" w:rsidRDefault="00000000">
            <w:pPr>
              <w:pStyle w:val="Compact"/>
            </w:pPr>
            <w:r w:rsidRPr="002E6533">
              <w:t>Renomear</w:t>
            </w:r>
          </w:p>
        </w:tc>
        <w:tc>
          <w:tcPr>
            <w:tcW w:w="3960" w:type="dxa"/>
          </w:tcPr>
          <w:p w14:paraId="6F857A6C"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6EB66CE7" w14:textId="77777777" w:rsidR="004470EF" w:rsidRPr="002E6533" w:rsidRDefault="00000000">
            <w:pPr>
              <w:pStyle w:val="Corpodetexto"/>
            </w:pPr>
            <w:r w:rsidRPr="002E6533">
              <w:lastRenderedPageBreak/>
              <w:t>Se você selecionar essa opção, use os tokens de nome de arquivo para especificar o local ou o nome do arquivo.</w:t>
            </w:r>
          </w:p>
          <w:p w14:paraId="677CDADE" w14:textId="77777777" w:rsidR="004470EF" w:rsidRPr="002E6533" w:rsidRDefault="00000000">
            <w:pPr>
              <w:pStyle w:val="Ttulo3"/>
            </w:pPr>
            <w:r w:rsidRPr="002E6533">
              <w:t>Tokens de nome de arquivo</w:t>
            </w:r>
          </w:p>
          <w:p w14:paraId="3BE567B7"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6AC8B4FD" w14:textId="77777777" w:rsidR="004470EF" w:rsidRPr="002E6533" w:rsidRDefault="00000000">
            <w:pPr>
              <w:pStyle w:val="Corpodetexto"/>
            </w:pPr>
            <w:r w:rsidRPr="002E6533">
              <w:t>Here are the usable tokens for renaming data files.</w:t>
            </w:r>
          </w:p>
          <w:p w14:paraId="30D44220" w14:textId="77777777" w:rsidR="004470EF" w:rsidRPr="002E6533" w:rsidRDefault="00000000">
            <w:pPr>
              <w:pStyle w:val="Compact"/>
              <w:numPr>
                <w:ilvl w:val="0"/>
                <w:numId w:val="1358"/>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59F994F9" w14:textId="77777777" w:rsidR="004470EF" w:rsidRPr="002E6533" w:rsidRDefault="00000000">
            <w:pPr>
              <w:numPr>
                <w:ilvl w:val="0"/>
                <w:numId w:val="1358"/>
              </w:numPr>
            </w:pPr>
            <w:r w:rsidRPr="002E6533">
              <w:t>DataFileDirectoryName. Update the filename with the directory name, including the drive, of your file.</w:t>
            </w:r>
          </w:p>
          <w:p w14:paraId="56D4FC02" w14:textId="77777777" w:rsidR="004470EF" w:rsidRPr="002E6533" w:rsidRDefault="00000000">
            <w:pPr>
              <w:numPr>
                <w:ilvl w:val="0"/>
                <w:numId w:val="1358"/>
              </w:numPr>
            </w:pPr>
            <w:r w:rsidRPr="002E6533">
              <w:t>DataFileName. Insert the original filename, excluding the directory name and extension.</w:t>
            </w:r>
          </w:p>
          <w:p w14:paraId="43D4B39D" w14:textId="77777777" w:rsidR="004470EF" w:rsidRPr="002E6533" w:rsidRDefault="00000000">
            <w:pPr>
              <w:numPr>
                <w:ilvl w:val="0"/>
                <w:numId w:val="1358"/>
              </w:numPr>
            </w:pPr>
            <w:r w:rsidRPr="002E6533">
              <w:t>DataFileExtension. Insert the file extension, such as .csv, in the new filename.</w:t>
            </w:r>
          </w:p>
          <w:p w14:paraId="51FB7489" w14:textId="77777777" w:rsidR="004470EF" w:rsidRPr="002E6533" w:rsidRDefault="00000000">
            <w:pPr>
              <w:numPr>
                <w:ilvl w:val="0"/>
                <w:numId w:val="1358"/>
              </w:numPr>
            </w:pPr>
            <w:r w:rsidRPr="002E6533">
              <w:t>DataFileFullName. Insert the fully qualified filename. This data includes the drive, directory, filename, and extension of the original file.</w:t>
            </w:r>
          </w:p>
          <w:p w14:paraId="36B29831" w14:textId="77777777" w:rsidR="004470EF" w:rsidRPr="002E6533" w:rsidRDefault="00000000">
            <w:pPr>
              <w:pStyle w:val="FirstParagraph"/>
            </w:pPr>
            <w:r w:rsidRPr="002E6533">
              <w:t xml:space="preserve">For example, if the data file came from </w:t>
            </w:r>
            <w:r w:rsidRPr="002E6533">
              <w:lastRenderedPageBreak/>
              <w:t>the following location, C:\DataFeed\Source\ESL\processed\ThreatData.csv, any files renamed using tokens provide the following output.</w:t>
            </w:r>
          </w:p>
          <w:p w14:paraId="7C856344" w14:textId="77777777" w:rsidR="004470EF" w:rsidRPr="002E6533" w:rsidRDefault="00000000">
            <w:pPr>
              <w:pStyle w:val="Corpodetexto"/>
            </w:pPr>
            <w:r w:rsidRPr="002E6533">
              <w:t>Example 1</w:t>
            </w:r>
          </w:p>
          <w:p w14:paraId="243E353F" w14:textId="77777777" w:rsidR="004470EF" w:rsidRPr="002E6533" w:rsidRDefault="00000000">
            <w:pPr>
              <w:pStyle w:val="Compact"/>
              <w:numPr>
                <w:ilvl w:val="0"/>
                <w:numId w:val="1359"/>
              </w:numPr>
            </w:pPr>
            <w:r w:rsidRPr="002E6533">
              <w:t>Input Tokens: {DataFileDirectoryName}</w:t>
            </w:r>
            <w:proofErr w:type="gramStart"/>
            <w:r w:rsidRPr="002E6533">
              <w:t>\success\{</w:t>
            </w:r>
            <w:proofErr w:type="gramEnd"/>
            <w:r w:rsidRPr="002E6533">
              <w:t>DataFileName}_{Now(MM.dd.yyyy)}.{DataFileExtension}</w:t>
            </w:r>
          </w:p>
          <w:p w14:paraId="018D6A03" w14:textId="77777777" w:rsidR="004470EF" w:rsidRPr="002E6533" w:rsidRDefault="00000000">
            <w:pPr>
              <w:pStyle w:val="Compact"/>
              <w:numPr>
                <w:ilvl w:val="0"/>
                <w:numId w:val="1359"/>
              </w:numPr>
            </w:pPr>
            <w:r w:rsidRPr="002E6533">
              <w:t>Output: C:\DataFeed\Source\ESL\processed\success\ThreatData_01.31.2008.csv</w:t>
            </w:r>
          </w:p>
          <w:p w14:paraId="2928AA71" w14:textId="77777777" w:rsidR="004470EF" w:rsidRPr="002E6533" w:rsidRDefault="00000000">
            <w:pPr>
              <w:pStyle w:val="FirstParagraph"/>
            </w:pPr>
            <w:r w:rsidRPr="002E6533">
              <w:t>Example 2</w:t>
            </w:r>
          </w:p>
          <w:p w14:paraId="181F711E" w14:textId="77777777" w:rsidR="004470EF" w:rsidRPr="002E6533" w:rsidRDefault="00000000">
            <w:pPr>
              <w:pStyle w:val="Compact"/>
              <w:numPr>
                <w:ilvl w:val="0"/>
                <w:numId w:val="1360"/>
              </w:numPr>
            </w:pPr>
            <w:r w:rsidRPr="002E6533">
              <w:t xml:space="preserve">Input Tokens: </w:t>
            </w:r>
            <w:proofErr w:type="gramStart"/>
            <w:r w:rsidRPr="002E6533">
              <w:t>\\DFSRepository\{</w:t>
            </w:r>
            <w:proofErr w:type="gramEnd"/>
            <w:r w:rsidRPr="002E6533">
              <w:t>Now(yyyy)}\{Now(MM)}\{DataFileName}_success.{DataFileExtension}</w:t>
            </w:r>
          </w:p>
          <w:p w14:paraId="0943567E" w14:textId="77777777" w:rsidR="004470EF" w:rsidRPr="002E6533" w:rsidRDefault="00000000">
            <w:pPr>
              <w:pStyle w:val="Compact"/>
              <w:numPr>
                <w:ilvl w:val="0"/>
                <w:numId w:val="1360"/>
              </w:numPr>
            </w:pPr>
            <w:r w:rsidRPr="002E6533">
              <w:t>Output: \\DFSRepository\2008\01\ThreatData_success.csv</w:t>
            </w:r>
          </w:p>
        </w:tc>
      </w:tr>
      <w:tr w:rsidR="004470EF" w:rsidRPr="002E6533" w14:paraId="3CC6F676" w14:textId="77777777">
        <w:tc>
          <w:tcPr>
            <w:tcW w:w="3960" w:type="dxa"/>
          </w:tcPr>
          <w:p w14:paraId="4DE5CA85" w14:textId="77777777" w:rsidR="004470EF" w:rsidRPr="002E6533" w:rsidRDefault="00000000">
            <w:pPr>
              <w:pStyle w:val="Compact"/>
            </w:pPr>
            <w:r w:rsidRPr="002E6533">
              <w:lastRenderedPageBreak/>
              <w:t>Excluir</w:t>
            </w:r>
          </w:p>
        </w:tc>
        <w:tc>
          <w:tcPr>
            <w:tcW w:w="3960" w:type="dxa"/>
          </w:tcPr>
          <w:p w14:paraId="03971F12" w14:textId="77777777" w:rsidR="004470EF" w:rsidRPr="002E6533" w:rsidRDefault="00000000">
            <w:pPr>
              <w:pStyle w:val="Corpodetexto"/>
            </w:pPr>
            <w:r w:rsidRPr="002E6533">
              <w:t>Exclui o arquivo de origem quando o feed de dados é concluído com sucesso.</w:t>
            </w:r>
          </w:p>
          <w:p w14:paraId="578FA558" w14:textId="77777777" w:rsidR="004470EF" w:rsidRPr="002E6533" w:rsidRDefault="00000000">
            <w:pPr>
              <w:pStyle w:val="Corpodetexto"/>
            </w:pPr>
            <w:r w:rsidRPr="002E6533">
              <w:t>Essa opção está disponível somente para os métodos de transferência de arquivos e FTP.</w:t>
            </w:r>
          </w:p>
        </w:tc>
      </w:tr>
    </w:tbl>
    <w:p w14:paraId="37E9F05F" w14:textId="77777777" w:rsidR="004470EF" w:rsidRPr="002E6533" w:rsidRDefault="00000000">
      <w:pPr>
        <w:numPr>
          <w:ilvl w:val="0"/>
          <w:numId w:val="1361"/>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4B74EBF"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6249021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54ADE2" w14:textId="77777777" w:rsidR="004470EF" w:rsidRPr="002E6533" w:rsidRDefault="00000000">
            <w:pPr>
              <w:pStyle w:val="Compact"/>
            </w:pPr>
            <w:r w:rsidRPr="002E6533">
              <w:t>Opção</w:t>
            </w:r>
          </w:p>
        </w:tc>
        <w:tc>
          <w:tcPr>
            <w:tcW w:w="3960" w:type="dxa"/>
          </w:tcPr>
          <w:p w14:paraId="769F8F4A" w14:textId="77777777" w:rsidR="004470EF" w:rsidRPr="002E6533" w:rsidRDefault="00000000">
            <w:pPr>
              <w:pStyle w:val="Compact"/>
            </w:pPr>
            <w:r w:rsidRPr="002E6533">
              <w:t>Descrição</w:t>
            </w:r>
          </w:p>
        </w:tc>
      </w:tr>
      <w:tr w:rsidR="004470EF" w:rsidRPr="002E6533" w14:paraId="48B81855" w14:textId="77777777">
        <w:tc>
          <w:tcPr>
            <w:tcW w:w="3960" w:type="dxa"/>
          </w:tcPr>
          <w:p w14:paraId="25E12D81" w14:textId="77777777" w:rsidR="004470EF" w:rsidRPr="002E6533" w:rsidRDefault="00000000">
            <w:pPr>
              <w:pStyle w:val="Compact"/>
            </w:pPr>
            <w:r w:rsidRPr="002E6533">
              <w:t>Excluir</w:t>
            </w:r>
          </w:p>
        </w:tc>
        <w:tc>
          <w:tcPr>
            <w:tcW w:w="3960" w:type="dxa"/>
          </w:tcPr>
          <w:p w14:paraId="4A9B73D9" w14:textId="77777777" w:rsidR="004470EF" w:rsidRPr="002E6533" w:rsidRDefault="00000000">
            <w:pPr>
              <w:pStyle w:val="Compact"/>
            </w:pPr>
            <w:r w:rsidRPr="002E6533">
              <w:t xml:space="preserve">Exclui o arquivo de origem quando o feed de dados conclui a operação com </w:t>
            </w:r>
            <w:r w:rsidRPr="002E6533">
              <w:lastRenderedPageBreak/>
              <w:t>sucesso. O feed de dados também exclui qualquer cópia local das informações de origem.</w:t>
            </w:r>
          </w:p>
        </w:tc>
      </w:tr>
      <w:tr w:rsidR="004470EF" w:rsidRPr="002E6533" w14:paraId="54C680E0" w14:textId="77777777">
        <w:tc>
          <w:tcPr>
            <w:tcW w:w="3960" w:type="dxa"/>
          </w:tcPr>
          <w:p w14:paraId="598A602D" w14:textId="77777777" w:rsidR="004470EF" w:rsidRPr="002E6533" w:rsidRDefault="00000000">
            <w:pPr>
              <w:pStyle w:val="Compact"/>
            </w:pPr>
            <w:r w:rsidRPr="002E6533">
              <w:lastRenderedPageBreak/>
              <w:t>Renomear</w:t>
            </w:r>
          </w:p>
        </w:tc>
        <w:tc>
          <w:tcPr>
            <w:tcW w:w="3960" w:type="dxa"/>
          </w:tcPr>
          <w:p w14:paraId="2C987C62"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70E893DD"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257D8471" w14:textId="77777777" w:rsidR="004470EF" w:rsidRPr="002E6533" w:rsidRDefault="00000000">
            <w:pPr>
              <w:pStyle w:val="Corpodetexto"/>
            </w:pPr>
            <w:r w:rsidRPr="002E6533">
              <w:t>Se você selecionar essa opção, use os tokens de nome de arquivo para especificar o local ou o nome do arquivo.</w:t>
            </w:r>
          </w:p>
          <w:p w14:paraId="5B4E9FF7" w14:textId="77777777" w:rsidR="004470EF" w:rsidRPr="002E6533" w:rsidRDefault="00000000">
            <w:pPr>
              <w:pStyle w:val="Ttulo3"/>
            </w:pPr>
            <w:r w:rsidRPr="002E6533">
              <w:t>Tokens de nome de arquivo</w:t>
            </w:r>
          </w:p>
          <w:p w14:paraId="725BBA6B"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440B8618" w14:textId="77777777" w:rsidR="004470EF" w:rsidRPr="002E6533" w:rsidRDefault="00000000">
            <w:pPr>
              <w:pStyle w:val="Corpodetexto"/>
            </w:pPr>
            <w:r w:rsidRPr="002E6533">
              <w:t>Here are the usable tokens for renaming data files.</w:t>
            </w:r>
          </w:p>
          <w:p w14:paraId="09241DDD" w14:textId="77777777" w:rsidR="004470EF" w:rsidRPr="002E6533" w:rsidRDefault="00000000">
            <w:pPr>
              <w:pStyle w:val="Compact"/>
              <w:numPr>
                <w:ilvl w:val="0"/>
                <w:numId w:val="1362"/>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499A6447" w14:textId="77777777" w:rsidR="004470EF" w:rsidRPr="002E6533" w:rsidRDefault="00000000">
            <w:pPr>
              <w:numPr>
                <w:ilvl w:val="0"/>
                <w:numId w:val="1362"/>
              </w:numPr>
            </w:pPr>
            <w:r w:rsidRPr="002E6533">
              <w:t xml:space="preserve">DataFileDirectoryName. Update the filename with the directory name, including the drive, of your </w:t>
            </w:r>
            <w:r w:rsidRPr="002E6533">
              <w:lastRenderedPageBreak/>
              <w:t>file.</w:t>
            </w:r>
          </w:p>
          <w:p w14:paraId="4305CC16" w14:textId="77777777" w:rsidR="004470EF" w:rsidRPr="002E6533" w:rsidRDefault="00000000">
            <w:pPr>
              <w:numPr>
                <w:ilvl w:val="0"/>
                <w:numId w:val="1362"/>
              </w:numPr>
            </w:pPr>
            <w:r w:rsidRPr="002E6533">
              <w:t>DataFileName. Insert the original filename, excluding the directory name and extension.</w:t>
            </w:r>
          </w:p>
          <w:p w14:paraId="50734F18" w14:textId="77777777" w:rsidR="004470EF" w:rsidRPr="002E6533" w:rsidRDefault="00000000">
            <w:pPr>
              <w:numPr>
                <w:ilvl w:val="0"/>
                <w:numId w:val="1362"/>
              </w:numPr>
            </w:pPr>
            <w:r w:rsidRPr="002E6533">
              <w:t>DataFileExtension. Insert the file extension, such as .csv, in the new filename.</w:t>
            </w:r>
          </w:p>
          <w:p w14:paraId="72AE2328" w14:textId="77777777" w:rsidR="004470EF" w:rsidRPr="002E6533" w:rsidRDefault="00000000">
            <w:pPr>
              <w:numPr>
                <w:ilvl w:val="0"/>
                <w:numId w:val="1362"/>
              </w:numPr>
            </w:pPr>
            <w:r w:rsidRPr="002E6533">
              <w:t>DataFileFullName. Insert the fully qualified filename. This data includes the drive, directory, filename, and extension of the original file.</w:t>
            </w:r>
          </w:p>
          <w:p w14:paraId="1D87B4C3"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7A2E60CC" w14:textId="77777777" w:rsidR="004470EF" w:rsidRPr="002E6533" w:rsidRDefault="00000000">
            <w:pPr>
              <w:pStyle w:val="Corpodetexto"/>
            </w:pPr>
            <w:r w:rsidRPr="002E6533">
              <w:t>Example 1</w:t>
            </w:r>
          </w:p>
          <w:p w14:paraId="604468A5" w14:textId="77777777" w:rsidR="004470EF" w:rsidRPr="002E6533" w:rsidRDefault="00000000">
            <w:pPr>
              <w:pStyle w:val="Compact"/>
              <w:numPr>
                <w:ilvl w:val="0"/>
                <w:numId w:val="1363"/>
              </w:numPr>
            </w:pPr>
            <w:r w:rsidRPr="002E6533">
              <w:t>Input Tokens: {DataFileDirectoryName}</w:t>
            </w:r>
            <w:proofErr w:type="gramStart"/>
            <w:r w:rsidRPr="002E6533">
              <w:t>\success\{</w:t>
            </w:r>
            <w:proofErr w:type="gramEnd"/>
            <w:r w:rsidRPr="002E6533">
              <w:t>DataFileName}_{Now(MM.dd.yyyy)}.{DataFileExtension}</w:t>
            </w:r>
          </w:p>
          <w:p w14:paraId="3B6F6991" w14:textId="77777777" w:rsidR="004470EF" w:rsidRPr="002E6533" w:rsidRDefault="00000000">
            <w:pPr>
              <w:pStyle w:val="Compact"/>
              <w:numPr>
                <w:ilvl w:val="0"/>
                <w:numId w:val="1363"/>
              </w:numPr>
            </w:pPr>
            <w:r w:rsidRPr="002E6533">
              <w:t>Output: C:\DataFeed\Source\ESL\processed\success\ThreatData_01.31.2008.csv</w:t>
            </w:r>
          </w:p>
          <w:p w14:paraId="3C31C188" w14:textId="77777777" w:rsidR="004470EF" w:rsidRPr="002E6533" w:rsidRDefault="00000000">
            <w:pPr>
              <w:pStyle w:val="FirstParagraph"/>
            </w:pPr>
            <w:r w:rsidRPr="002E6533">
              <w:t>Example 2</w:t>
            </w:r>
          </w:p>
          <w:p w14:paraId="5BDA60C9" w14:textId="77777777" w:rsidR="004470EF" w:rsidRPr="002E6533" w:rsidRDefault="00000000">
            <w:pPr>
              <w:pStyle w:val="Compact"/>
              <w:numPr>
                <w:ilvl w:val="0"/>
                <w:numId w:val="1364"/>
              </w:numPr>
            </w:pPr>
            <w:r w:rsidRPr="002E6533">
              <w:t xml:space="preserve">Input Tokens: </w:t>
            </w:r>
            <w:proofErr w:type="gramStart"/>
            <w:r w:rsidRPr="002E6533">
              <w:t>\\DFSRepository\{</w:t>
            </w:r>
            <w:proofErr w:type="gramEnd"/>
            <w:r w:rsidRPr="002E6533">
              <w:t>Now(yyyy)}\{Now(MM)}\{DataFileName}_success.{DataFileExtension}</w:t>
            </w:r>
          </w:p>
          <w:p w14:paraId="63BFEBD0" w14:textId="77777777" w:rsidR="004470EF" w:rsidRPr="002E6533" w:rsidRDefault="00000000">
            <w:pPr>
              <w:pStyle w:val="Compact"/>
              <w:numPr>
                <w:ilvl w:val="0"/>
                <w:numId w:val="1364"/>
              </w:numPr>
            </w:pPr>
            <w:r w:rsidRPr="002E6533">
              <w:t>Output: \\DFSRepository\2008\01\ThreatData_success.csv</w:t>
            </w:r>
          </w:p>
        </w:tc>
      </w:tr>
    </w:tbl>
    <w:p w14:paraId="5E4AE3F2" w14:textId="77777777" w:rsidR="004470EF" w:rsidRPr="002E6533" w:rsidRDefault="00000000">
      <w:pPr>
        <w:numPr>
          <w:ilvl w:val="0"/>
          <w:numId w:val="1365"/>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7A179B32" w14:textId="77777777" w:rsidR="004470EF" w:rsidRPr="002E6533" w:rsidRDefault="00000000">
      <w:pPr>
        <w:numPr>
          <w:ilvl w:val="0"/>
          <w:numId w:val="1365"/>
        </w:numPr>
      </w:pPr>
      <w:r w:rsidRPr="002E6533">
        <w:lastRenderedPageBreak/>
        <w:t>Execute um destes procedimentos:</w:t>
      </w:r>
    </w:p>
    <w:p w14:paraId="76A9B6A9" w14:textId="77777777" w:rsidR="004470EF" w:rsidRPr="002E6533" w:rsidRDefault="00000000">
      <w:pPr>
        <w:pStyle w:val="Compact"/>
        <w:numPr>
          <w:ilvl w:val="1"/>
          <w:numId w:val="1366"/>
        </w:numPr>
      </w:pPr>
      <w:r w:rsidRPr="002E6533">
        <w:t>Para continuar configurando o feed de dados, vá para a próxima tarefa.</w:t>
      </w:r>
    </w:p>
    <w:p w14:paraId="67D16801" w14:textId="77777777" w:rsidR="004470EF" w:rsidRPr="002E6533" w:rsidRDefault="00000000">
      <w:pPr>
        <w:pStyle w:val="Compact"/>
        <w:numPr>
          <w:ilvl w:val="1"/>
          <w:numId w:val="1366"/>
        </w:numPr>
      </w:pPr>
      <w:r w:rsidRPr="002E6533">
        <w:t>Para terminar de configurar o feed mais tarde, clique em Salvar ou Salvar e fechar.</w:t>
      </w:r>
    </w:p>
    <w:p w14:paraId="678FDCE1" w14:textId="77777777" w:rsidR="004470EF" w:rsidRPr="002E6533" w:rsidRDefault="00000000">
      <w:pPr>
        <w:pStyle w:val="Ttulo2"/>
      </w:pPr>
      <w:r w:rsidRPr="002E6533">
        <w:t>Tarefa 3: Definir o formato de arquivo dos dados de origem</w:t>
      </w:r>
    </w:p>
    <w:p w14:paraId="1519A0DF"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133D4B87" w14:textId="77777777" w:rsidR="004470EF" w:rsidRPr="002E6533" w:rsidRDefault="00000000">
      <w:pPr>
        <w:pStyle w:val="Corpodetexto"/>
      </w:pPr>
      <w:r w:rsidRPr="002E6533">
        <w:t>Use esta tarefa para transformar a estrutura XML do arquivo de origem.</w:t>
      </w:r>
    </w:p>
    <w:p w14:paraId="31873C95" w14:textId="77777777" w:rsidR="004470EF" w:rsidRPr="002E6533" w:rsidRDefault="00000000">
      <w:pPr>
        <w:pStyle w:val="Ttulo3"/>
      </w:pPr>
      <w:r w:rsidRPr="002E6533">
        <w:t>Opção 1: Definir o formato XML</w:t>
      </w:r>
    </w:p>
    <w:p w14:paraId="2C2BDEFF" w14:textId="77777777" w:rsidR="004470EF" w:rsidRPr="002E6533" w:rsidRDefault="00000000">
      <w:pPr>
        <w:pStyle w:val="Compact"/>
        <w:numPr>
          <w:ilvl w:val="0"/>
          <w:numId w:val="1367"/>
        </w:numPr>
      </w:pPr>
      <w:r w:rsidRPr="002E6533">
        <w:t>Vá para a guia Análise de origem do feed de dados.</w:t>
      </w:r>
    </w:p>
    <w:p w14:paraId="2A169F53" w14:textId="77777777" w:rsidR="004470EF" w:rsidRPr="002E6533" w:rsidRDefault="00000000">
      <w:pPr>
        <w:numPr>
          <w:ilvl w:val="0"/>
          <w:numId w:val="1367"/>
        </w:numPr>
      </w:pPr>
      <w:r w:rsidRPr="002E6533">
        <w:t>No campo Formato de origem, selecione XML.</w:t>
      </w:r>
    </w:p>
    <w:p w14:paraId="40EAFFF4" w14:textId="77777777" w:rsidR="004470EF" w:rsidRPr="002E6533" w:rsidRDefault="00000000">
      <w:pPr>
        <w:pStyle w:val="Compact"/>
        <w:numPr>
          <w:ilvl w:val="0"/>
          <w:numId w:val="1367"/>
        </w:numPr>
      </w:pPr>
      <w:r w:rsidRPr="002E6533">
        <w:t>Na seção Definição de arquivo, se você deseja modificar a estrutura de seus dados de origem:</w:t>
      </w:r>
    </w:p>
    <w:p w14:paraId="126A1473" w14:textId="77777777" w:rsidR="004470EF" w:rsidRPr="002E6533" w:rsidRDefault="00000000">
      <w:pPr>
        <w:pStyle w:val="Compact"/>
        <w:numPr>
          <w:ilvl w:val="1"/>
          <w:numId w:val="1368"/>
        </w:numPr>
      </w:pPr>
      <w:r w:rsidRPr="002E6533">
        <w:t>Insira o XSLT que deseja usar para transformar seus dados de origem.</w:t>
      </w:r>
    </w:p>
    <w:p w14:paraId="0A9F4D55" w14:textId="77777777" w:rsidR="004470EF" w:rsidRPr="002E6533" w:rsidRDefault="00000000">
      <w:pPr>
        <w:pStyle w:val="Compact"/>
        <w:numPr>
          <w:ilvl w:val="1"/>
          <w:numId w:val="1369"/>
        </w:numPr>
      </w:pPr>
      <w:r w:rsidRPr="002E6533">
        <w:t>Clique em Carregar XSLT para usar um arquivo previamente preparado ou seu próprio arquivo personalizado. Para obter mais informações sobre as diretrizes e exemplos de formatação XML, consulte Formatação XML usada nos resultados do campo.</w:t>
      </w:r>
    </w:p>
    <w:p w14:paraId="1C666948" w14:textId="77777777" w:rsidR="004470EF" w:rsidRPr="002E6533" w:rsidRDefault="00000000">
      <w:pPr>
        <w:numPr>
          <w:ilvl w:val="0"/>
          <w:numId w:val="1367"/>
        </w:numPr>
      </w:pPr>
      <w:r w:rsidRPr="002E6533">
        <w:t>Execute um destes procedimentos:</w:t>
      </w:r>
    </w:p>
    <w:p w14:paraId="1FE1B9DD" w14:textId="77777777" w:rsidR="004470EF" w:rsidRPr="002E6533" w:rsidRDefault="00000000">
      <w:pPr>
        <w:pStyle w:val="Compact"/>
        <w:numPr>
          <w:ilvl w:val="1"/>
          <w:numId w:val="1370"/>
        </w:numPr>
      </w:pPr>
      <w:r w:rsidRPr="002E6533">
        <w:t>Para continuar configurando o feed de dados, vá para a próxima tarefa.</w:t>
      </w:r>
    </w:p>
    <w:p w14:paraId="31A40A6F" w14:textId="77777777" w:rsidR="004470EF" w:rsidRPr="002E6533" w:rsidRDefault="00000000">
      <w:pPr>
        <w:pStyle w:val="Compact"/>
        <w:numPr>
          <w:ilvl w:val="1"/>
          <w:numId w:val="1370"/>
        </w:numPr>
      </w:pPr>
      <w:r w:rsidRPr="002E6533">
        <w:t>Para terminar de configurar o feed mais tarde, clique em Salvar ou Salvar e fechar.</w:t>
      </w:r>
    </w:p>
    <w:p w14:paraId="7D31122C" w14:textId="77777777" w:rsidR="004470EF" w:rsidRPr="002E6533" w:rsidRDefault="00000000">
      <w:pPr>
        <w:pStyle w:val="Ttulo3"/>
      </w:pPr>
      <w:r w:rsidRPr="002E6533">
        <w:t>Opção 2: Definir o formato JSON</w:t>
      </w:r>
    </w:p>
    <w:p w14:paraId="5E93179F" w14:textId="77777777" w:rsidR="004470EF" w:rsidRPr="002E6533" w:rsidRDefault="00000000">
      <w:pPr>
        <w:pStyle w:val="FirstParagraph"/>
      </w:pPr>
      <w:r w:rsidRPr="002E6533">
        <w:t>Os transportadores de arquivo, FTP, HTTP e JavaScript são compatíveis com o JSON Iterator. O processamento de JSON é compatível apenas com o tipo de arquivo de dados único.</w:t>
      </w:r>
    </w:p>
    <w:p w14:paraId="4BFE0F7E" w14:textId="77777777" w:rsidR="004470EF" w:rsidRPr="002E6533" w:rsidRDefault="00000000">
      <w:pPr>
        <w:pStyle w:val="Corpodetexto"/>
      </w:pPr>
      <w:r w:rsidRPr="002E6533">
        <w:t>Requisitos</w:t>
      </w:r>
    </w:p>
    <w:p w14:paraId="6CA541B7" w14:textId="77777777" w:rsidR="004470EF" w:rsidRPr="002E6533" w:rsidRDefault="00000000">
      <w:pPr>
        <w:pStyle w:val="Corpodetexto"/>
      </w:pPr>
      <w:r w:rsidRPr="002E6533">
        <w:t>Os seguintes requisitos se aplicam ao uso dos arquivos de origem JSON:</w:t>
      </w:r>
    </w:p>
    <w:p w14:paraId="1AD70DBB" w14:textId="77777777" w:rsidR="004470EF" w:rsidRPr="002E6533" w:rsidRDefault="00000000">
      <w:pPr>
        <w:pStyle w:val="Compact"/>
        <w:numPr>
          <w:ilvl w:val="0"/>
          <w:numId w:val="1371"/>
        </w:numPr>
      </w:pPr>
      <w:r w:rsidRPr="002E6533">
        <w:t>O arquivo de origem pode ser um JSON válido ou JSON entre tags XML.</w:t>
      </w:r>
    </w:p>
    <w:p w14:paraId="47368956" w14:textId="77777777" w:rsidR="004470EF" w:rsidRPr="002E6533" w:rsidRDefault="00000000">
      <w:pPr>
        <w:pStyle w:val="FirstParagraph"/>
      </w:pPr>
      <w:r w:rsidRPr="002E6533">
        <w:t>Os seguintes requisitos se aplicam à entrada de XML:</w:t>
      </w:r>
    </w:p>
    <w:p w14:paraId="123F903F" w14:textId="77777777" w:rsidR="004470EF" w:rsidRPr="002E6533" w:rsidRDefault="00000000">
      <w:pPr>
        <w:pStyle w:val="Compact"/>
        <w:numPr>
          <w:ilvl w:val="0"/>
          <w:numId w:val="1372"/>
        </w:numPr>
      </w:pPr>
      <w:r w:rsidRPr="002E6533">
        <w:t>Adicione a entrada ao nó &lt;root&gt; para o JSON que o nó XML não inclui entre aspas. As especificações de XML indicam como codificar os caracteres.</w:t>
      </w:r>
    </w:p>
    <w:p w14:paraId="2B8D78DC" w14:textId="77777777" w:rsidR="004470EF" w:rsidRPr="002E6533" w:rsidRDefault="00000000">
      <w:pPr>
        <w:pStyle w:val="Compact"/>
        <w:numPr>
          <w:ilvl w:val="0"/>
          <w:numId w:val="1372"/>
        </w:numPr>
      </w:pPr>
      <w:r w:rsidRPr="002E6533">
        <w:lastRenderedPageBreak/>
        <w:t>Você deve codificar a entrada de acordo com as especificações de XML para o JSON que o nó XML inclui entre aspas.</w:t>
      </w:r>
    </w:p>
    <w:p w14:paraId="6D625DB2" w14:textId="77777777" w:rsidR="004470EF" w:rsidRPr="002E6533" w:rsidRDefault="00000000">
      <w:pPr>
        <w:pStyle w:val="FirstParagraph"/>
      </w:pPr>
      <w:r w:rsidRPr="002E6533">
        <w:t>Exemplos</w:t>
      </w:r>
    </w:p>
    <w:p w14:paraId="71B16455" w14:textId="77777777" w:rsidR="004470EF" w:rsidRPr="002E6533" w:rsidRDefault="00000000">
      <w:pPr>
        <w:pStyle w:val="Corpodetexto"/>
      </w:pPr>
      <w:r w:rsidRPr="002E6533">
        <w:t>Os seguintes exemplos mostram um arquivo de origem que pode ser um JSON válido ou JSON entre tags XML:</w:t>
      </w:r>
    </w:p>
    <w:p w14:paraId="3D62F5A8" w14:textId="77777777" w:rsidR="004470EF" w:rsidRPr="002E6533" w:rsidRDefault="00000000">
      <w:pPr>
        <w:numPr>
          <w:ilvl w:val="0"/>
          <w:numId w:val="1373"/>
        </w:numPr>
      </w:pPr>
      <w:r w:rsidRPr="002E6533">
        <w:t>Valid JSON</w:t>
      </w:r>
    </w:p>
    <w:p w14:paraId="187713B6" w14:textId="77777777" w:rsidR="004470EF" w:rsidRPr="002E6533" w:rsidRDefault="00000000">
      <w:pPr>
        <w:numPr>
          <w:ilvl w:val="0"/>
          <w:numId w:val="1374"/>
        </w:numPr>
      </w:pPr>
      <w:r w:rsidRPr="002E6533">
        <w:t xml:space="preserve">{"Assets": </w:t>
      </w:r>
      <w:proofErr w:type="gramStart"/>
      <w:r w:rsidRPr="002E6533">
        <w:t>[ {</w:t>
      </w:r>
      <w:proofErr w:type="gramEnd"/>
      <w:r w:rsidRPr="002E6533">
        <w:t xml:space="preserve"> "Asset": {"Name": "IP Phone","Description": "&lt;my description&gt;","Status": "Active"}}, { "Asset": {"Name": "Laptop","Description": "My Laptop","Status": "Active"}}] }</w:t>
      </w:r>
    </w:p>
    <w:p w14:paraId="2B3BF340" w14:textId="77777777" w:rsidR="004470EF" w:rsidRPr="002E6533" w:rsidRDefault="00000000">
      <w:pPr>
        <w:numPr>
          <w:ilvl w:val="0"/>
          <w:numId w:val="1375"/>
        </w:numPr>
      </w:pPr>
      <w:r w:rsidRPr="002E6533">
        <w:t>JSON enclosed in XML tags</w:t>
      </w:r>
    </w:p>
    <w:p w14:paraId="35EFB8B0" w14:textId="77777777" w:rsidR="004470EF" w:rsidRPr="002E6533" w:rsidRDefault="00000000">
      <w:pPr>
        <w:numPr>
          <w:ilvl w:val="0"/>
          <w:numId w:val="1376"/>
        </w:numPr>
      </w:pPr>
      <w:r w:rsidRPr="002E6533">
        <w:t xml:space="preserve">&lt;data&gt; {"Assets": </w:t>
      </w:r>
      <w:proofErr w:type="gramStart"/>
      <w:r w:rsidRPr="002E6533">
        <w:t>[ {</w:t>
      </w:r>
      <w:proofErr w:type="gramEnd"/>
      <w:r w:rsidRPr="002E6533">
        <w:t xml:space="preserve"> "Asset": {"Name": "IP Phone","Description": "&amp;lt;my description&amp;gt;","Status": "Active"}}, { "Asset": {"Name": "Laptop","Description": "My Laptop","Status": "Active"}}] }&lt;/data&gt;</w:t>
      </w:r>
    </w:p>
    <w:p w14:paraId="488D1AFE" w14:textId="77777777" w:rsidR="004470EF" w:rsidRPr="002E6533" w:rsidRDefault="00000000">
      <w:pPr>
        <w:pStyle w:val="FirstParagraph"/>
      </w:pPr>
      <w:r w:rsidRPr="002E6533">
        <w:t>Processo</w:t>
      </w:r>
    </w:p>
    <w:p w14:paraId="6851610E" w14:textId="77777777" w:rsidR="004470EF" w:rsidRPr="002E6533" w:rsidRDefault="00000000">
      <w:pPr>
        <w:pStyle w:val="Compact"/>
        <w:numPr>
          <w:ilvl w:val="0"/>
          <w:numId w:val="1377"/>
        </w:numPr>
      </w:pPr>
      <w:r w:rsidRPr="002E6533">
        <w:t>Vá para a guia Análise de origem do feed de dados.</w:t>
      </w:r>
    </w:p>
    <w:p w14:paraId="15054DAD" w14:textId="77777777" w:rsidR="004470EF" w:rsidRPr="002E6533" w:rsidRDefault="00000000">
      <w:pPr>
        <w:numPr>
          <w:ilvl w:val="0"/>
          <w:numId w:val="1377"/>
        </w:numPr>
      </w:pPr>
      <w:r w:rsidRPr="002E6533">
        <w:t>No campo Formato de origem, selecione JSON.</w:t>
      </w:r>
    </w:p>
    <w:p w14:paraId="0781956E" w14:textId="77777777" w:rsidR="004470EF" w:rsidRPr="002E6533" w:rsidRDefault="00000000">
      <w:pPr>
        <w:numPr>
          <w:ilvl w:val="0"/>
          <w:numId w:val="1378"/>
        </w:numPr>
      </w:pPr>
      <w:r w:rsidRPr="002E6533">
        <w:rPr>
          <w:b/>
          <w:bCs/>
        </w:rPr>
        <w:t>Observação:</w:t>
      </w:r>
      <w:r w:rsidRPr="002E6533">
        <w:t xml:space="preserve"> Se os seus arquivos de origem são JSON, você só pode carregar um único arquivo.</w:t>
      </w:r>
    </w:p>
    <w:p w14:paraId="114E5D8D" w14:textId="77777777" w:rsidR="004470EF" w:rsidRPr="002E6533" w:rsidRDefault="00000000">
      <w:pPr>
        <w:pStyle w:val="Compact"/>
        <w:numPr>
          <w:ilvl w:val="0"/>
          <w:numId w:val="1379"/>
        </w:numPr>
      </w:pPr>
      <w:r w:rsidRPr="002E6533">
        <w:t>Na seção Definição de arquivo, se você deseja converter os dados de origem JSON em XML:</w:t>
      </w:r>
    </w:p>
    <w:p w14:paraId="0667B3BB" w14:textId="77777777" w:rsidR="004470EF" w:rsidRPr="002E6533" w:rsidRDefault="00000000">
      <w:pPr>
        <w:pStyle w:val="Compact"/>
        <w:numPr>
          <w:ilvl w:val="1"/>
          <w:numId w:val="1380"/>
        </w:numPr>
      </w:pPr>
      <w:r w:rsidRPr="002E6533">
        <w:t>Insira o XSLT que deseja usar para transformar seus dados de origem.</w:t>
      </w:r>
    </w:p>
    <w:p w14:paraId="5366C7AD" w14:textId="77777777" w:rsidR="004470EF" w:rsidRPr="002E6533" w:rsidRDefault="00000000">
      <w:pPr>
        <w:pStyle w:val="Compact"/>
        <w:numPr>
          <w:ilvl w:val="1"/>
          <w:numId w:val="1380"/>
        </w:numPr>
      </w:pPr>
      <w:r w:rsidRPr="002E6533">
        <w:t>Clique em Carregar XSLT para usar um arquivo previamente preparado.</w:t>
      </w:r>
    </w:p>
    <w:p w14:paraId="29072146" w14:textId="77777777" w:rsidR="004470EF" w:rsidRPr="002E6533" w:rsidRDefault="00000000">
      <w:pPr>
        <w:numPr>
          <w:ilvl w:val="0"/>
          <w:numId w:val="1379"/>
        </w:numPr>
      </w:pPr>
      <w:r w:rsidRPr="002E6533">
        <w:t>Execute um destes procedimentos:</w:t>
      </w:r>
    </w:p>
    <w:p w14:paraId="119443B6" w14:textId="77777777" w:rsidR="004470EF" w:rsidRPr="002E6533" w:rsidRDefault="00000000">
      <w:pPr>
        <w:pStyle w:val="Compact"/>
        <w:numPr>
          <w:ilvl w:val="1"/>
          <w:numId w:val="1381"/>
        </w:numPr>
      </w:pPr>
      <w:r w:rsidRPr="002E6533">
        <w:t>Para continuar configurando o feed de dados, vá para a próxima tarefa.</w:t>
      </w:r>
    </w:p>
    <w:p w14:paraId="7FF66951" w14:textId="77777777" w:rsidR="004470EF" w:rsidRPr="002E6533" w:rsidRDefault="00000000">
      <w:pPr>
        <w:pStyle w:val="Compact"/>
        <w:numPr>
          <w:ilvl w:val="1"/>
          <w:numId w:val="1381"/>
        </w:numPr>
      </w:pPr>
      <w:r w:rsidRPr="002E6533">
        <w:t>Para terminar de configurar o feed mais tarde, clique em Salvar ou Salvar e fechar.</w:t>
      </w:r>
    </w:p>
    <w:p w14:paraId="2B333E37" w14:textId="77777777" w:rsidR="004470EF" w:rsidRPr="002E6533" w:rsidRDefault="00000000">
      <w:pPr>
        <w:pStyle w:val="Ttulo3"/>
      </w:pPr>
      <w:r w:rsidRPr="002E6533">
        <w:t>Opção 3: Definir arquivos de texto delimitados</w:t>
      </w:r>
    </w:p>
    <w:p w14:paraId="67E68C22" w14:textId="77777777" w:rsidR="004470EF" w:rsidRPr="002E6533" w:rsidRDefault="00000000">
      <w:pPr>
        <w:pStyle w:val="FirstParagraph"/>
      </w:pPr>
      <w:r w:rsidRPr="002E6533">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129AF17C" w14:textId="77777777" w:rsidR="004470EF" w:rsidRPr="002E6533" w:rsidRDefault="00000000">
      <w:pPr>
        <w:pStyle w:val="Compact"/>
        <w:numPr>
          <w:ilvl w:val="0"/>
          <w:numId w:val="1382"/>
        </w:numPr>
      </w:pPr>
      <w:r w:rsidRPr="002E6533">
        <w:t>Vá para a guia Análise de origem do feed de dados.</w:t>
      </w:r>
    </w:p>
    <w:p w14:paraId="5D2EE28F" w14:textId="77777777" w:rsidR="004470EF" w:rsidRPr="002E6533" w:rsidRDefault="00000000">
      <w:pPr>
        <w:pStyle w:val="Compact"/>
        <w:numPr>
          <w:ilvl w:val="0"/>
          <w:numId w:val="1382"/>
        </w:numPr>
      </w:pPr>
      <w:r w:rsidRPr="002E6533">
        <w:t>No campo Formato de origem, selecione Texto delimitado.</w:t>
      </w:r>
    </w:p>
    <w:p w14:paraId="6AB670D9" w14:textId="77777777" w:rsidR="004470EF" w:rsidRPr="002E6533" w:rsidRDefault="00000000">
      <w:pPr>
        <w:numPr>
          <w:ilvl w:val="0"/>
          <w:numId w:val="1382"/>
        </w:numPr>
      </w:pPr>
      <w:r w:rsidRPr="002E6533">
        <w:lastRenderedPageBreak/>
        <w:t>Na seção Definição de arquivo, selecione as codificações e os delimitadores que correspondam ao arquivo de origem.</w:t>
      </w:r>
    </w:p>
    <w:p w14:paraId="74141A0F" w14:textId="77777777" w:rsidR="004470EF" w:rsidRPr="002E6533" w:rsidRDefault="00000000">
      <w:pPr>
        <w:numPr>
          <w:ilvl w:val="0"/>
          <w:numId w:val="1383"/>
        </w:numPr>
      </w:pPr>
      <w:r w:rsidRPr="002E6533">
        <w:t xml:space="preserve">O </w:t>
      </w:r>
      <w:proofErr w:type="gramStart"/>
      <w:r w:rsidRPr="002E6533">
        <w:t>campo Ignorar</w:t>
      </w:r>
      <w:proofErr w:type="gramEnd"/>
      <w:r w:rsidRPr="002E6533">
        <w:t xml:space="preserve">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42389A80" w14:textId="77777777" w:rsidR="004470EF" w:rsidRPr="002E6533" w:rsidRDefault="00000000">
      <w:pPr>
        <w:numPr>
          <w:ilvl w:val="0"/>
          <w:numId w:val="1384"/>
        </w:numPr>
      </w:pPr>
      <w:r w:rsidRPr="002E6533">
        <w:t>Execute um destes procedimentos:</w:t>
      </w:r>
    </w:p>
    <w:p w14:paraId="108BED74" w14:textId="77777777" w:rsidR="004470EF" w:rsidRPr="002E6533" w:rsidRDefault="00000000">
      <w:pPr>
        <w:pStyle w:val="Compact"/>
        <w:numPr>
          <w:ilvl w:val="1"/>
          <w:numId w:val="1385"/>
        </w:numPr>
      </w:pPr>
      <w:r w:rsidRPr="002E6533">
        <w:t>Para continuar configurando o feed de dados, vá para a próxima tarefa.</w:t>
      </w:r>
    </w:p>
    <w:p w14:paraId="63214385" w14:textId="77777777" w:rsidR="004470EF" w:rsidRPr="002E6533" w:rsidRDefault="00000000">
      <w:pPr>
        <w:pStyle w:val="Compact"/>
        <w:numPr>
          <w:ilvl w:val="1"/>
          <w:numId w:val="1385"/>
        </w:numPr>
      </w:pPr>
      <w:r w:rsidRPr="002E6533">
        <w:t>Para terminar de configurar o feed mais tarde, clique em Salvar ou Salvar e fechar.</w:t>
      </w:r>
    </w:p>
    <w:p w14:paraId="0E2830FE" w14:textId="77777777" w:rsidR="004470EF" w:rsidRPr="002E6533" w:rsidRDefault="00000000">
      <w:pPr>
        <w:pStyle w:val="Ttulo2"/>
      </w:pPr>
      <w:r w:rsidRPr="002E6533">
        <w:t>Tarefa 4: Configurar os dados de origem</w:t>
      </w:r>
    </w:p>
    <w:p w14:paraId="36EC346D"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1EA3FD43" w14:textId="77777777" w:rsidR="004470EF" w:rsidRPr="002E6533" w:rsidRDefault="00000000">
      <w:pPr>
        <w:pStyle w:val="Ttulo3"/>
      </w:pPr>
      <w:r w:rsidRPr="002E6533">
        <w:t>Opções de dados</w:t>
      </w:r>
    </w:p>
    <w:p w14:paraId="1437A7A5" w14:textId="77777777" w:rsidR="004470EF" w:rsidRPr="002E6533" w:rsidRDefault="00000000">
      <w:pPr>
        <w:pStyle w:val="Compact"/>
        <w:numPr>
          <w:ilvl w:val="0"/>
          <w:numId w:val="1386"/>
        </w:numPr>
      </w:pPr>
      <w:r w:rsidRPr="002E6533">
        <w:t>Importe os dados de origem usando seu formato atual para Archer.</w:t>
      </w:r>
    </w:p>
    <w:p w14:paraId="3627102D" w14:textId="77777777" w:rsidR="004470EF" w:rsidRPr="002E6533" w:rsidRDefault="00000000">
      <w:pPr>
        <w:pStyle w:val="Compact"/>
        <w:numPr>
          <w:ilvl w:val="0"/>
          <w:numId w:val="1386"/>
        </w:numPr>
      </w:pPr>
      <w:r w:rsidRPr="002E6533">
        <w:t>Converta os dados de origem em um formato que corresponda aos requisitos do aplicativo ou questionário de destino, usando opções avançadas, como traduções de pesquisa e cálculos.</w:t>
      </w:r>
    </w:p>
    <w:p w14:paraId="13A460C6" w14:textId="77777777" w:rsidR="004470EF" w:rsidRPr="002E6533" w:rsidRDefault="00000000">
      <w:pPr>
        <w:pStyle w:val="Compact"/>
        <w:numPr>
          <w:ilvl w:val="0"/>
          <w:numId w:val="1386"/>
        </w:numPr>
      </w:pPr>
      <w:r w:rsidRPr="002E6533">
        <w:t>Use a guia Filtro de origem para importar apenas alguns registros para o aplicativo ou questionário de destino.</w:t>
      </w:r>
    </w:p>
    <w:p w14:paraId="242137EA" w14:textId="77777777" w:rsidR="004470EF" w:rsidRPr="002E6533" w:rsidRDefault="00000000">
      <w:pPr>
        <w:pStyle w:val="Compact"/>
        <w:numPr>
          <w:ilvl w:val="1"/>
          <w:numId w:val="1387"/>
        </w:numPr>
      </w:pPr>
      <w:r w:rsidRPr="002E6533">
        <w:t>Deixe os valores do campo em branco para retornar todos os registros dos dados de origem.</w:t>
      </w:r>
    </w:p>
    <w:p w14:paraId="296AD763" w14:textId="77777777" w:rsidR="004470EF" w:rsidRPr="002E6533" w:rsidRDefault="00000000">
      <w:pPr>
        <w:pStyle w:val="Compact"/>
        <w:numPr>
          <w:ilvl w:val="1"/>
          <w:numId w:val="1387"/>
        </w:numPr>
      </w:pPr>
      <w:r w:rsidRPr="002E6533">
        <w:t>Insira os valores dos campos e use a Lógica de operador avançado para retornar apenas registros específicos dos dados de origem.</w:t>
      </w:r>
    </w:p>
    <w:p w14:paraId="02D5C078" w14:textId="77777777" w:rsidR="004470EF" w:rsidRPr="002E6533" w:rsidRDefault="00000000">
      <w:pPr>
        <w:pStyle w:val="Compact"/>
        <w:numPr>
          <w:ilvl w:val="0"/>
          <w:numId w:val="1386"/>
        </w:numPr>
      </w:pPr>
      <w:r w:rsidRPr="002E6533">
        <w:t>Capture tokens de dados da última execução de um feed de dados para configurar a próxima execução do feed de dados.</w:t>
      </w:r>
    </w:p>
    <w:p w14:paraId="5D45645A" w14:textId="77777777" w:rsidR="004470EF" w:rsidRPr="002E6533" w:rsidRDefault="00000000">
      <w:pPr>
        <w:pStyle w:val="Ttulo3"/>
      </w:pPr>
      <w:r w:rsidRPr="002E6533">
        <w:t>Processo</w:t>
      </w:r>
    </w:p>
    <w:p w14:paraId="4A27C9B5" w14:textId="77777777" w:rsidR="004470EF" w:rsidRPr="002E6533" w:rsidRDefault="00000000">
      <w:pPr>
        <w:numPr>
          <w:ilvl w:val="0"/>
          <w:numId w:val="1388"/>
        </w:numPr>
      </w:pPr>
      <w:r w:rsidRPr="002E6533">
        <w:t>Vá para a guia Definição de origem &gt; guia Dados de origem</w:t>
      </w:r>
    </w:p>
    <w:p w14:paraId="7371FCA4" w14:textId="77777777" w:rsidR="004470EF" w:rsidRPr="002E6533" w:rsidRDefault="00000000">
      <w:pPr>
        <w:pStyle w:val="Compact"/>
        <w:numPr>
          <w:ilvl w:val="0"/>
          <w:numId w:val="1388"/>
        </w:numPr>
      </w:pPr>
      <w:r w:rsidRPr="002E6533">
        <w:t>Para adicionar um campo de origem, na coluna Ações, clique em Reticências e selecione Adicionar filho.</w:t>
      </w:r>
    </w:p>
    <w:p w14:paraId="76F62240" w14:textId="77777777" w:rsidR="004470EF" w:rsidRPr="002E6533" w:rsidRDefault="00000000">
      <w:pPr>
        <w:pStyle w:val="Compact"/>
        <w:numPr>
          <w:ilvl w:val="0"/>
          <w:numId w:val="1388"/>
        </w:numPr>
      </w:pPr>
      <w:r w:rsidRPr="002E6533">
        <w:t>Digite um nome de campo de origem.</w:t>
      </w:r>
    </w:p>
    <w:p w14:paraId="5B8CE90F" w14:textId="77777777" w:rsidR="004470EF" w:rsidRPr="002E6533" w:rsidRDefault="00000000">
      <w:pPr>
        <w:pStyle w:val="Compact"/>
        <w:numPr>
          <w:ilvl w:val="0"/>
          <w:numId w:val="1388"/>
        </w:numPr>
      </w:pPr>
      <w:r w:rsidRPr="002E6533">
        <w:t>Na lista, selecione um Tipo de campo.</w:t>
      </w:r>
    </w:p>
    <w:p w14:paraId="47D5CF5F" w14:textId="77777777" w:rsidR="004470EF" w:rsidRPr="002E6533" w:rsidRDefault="00000000">
      <w:pPr>
        <w:numPr>
          <w:ilvl w:val="0"/>
          <w:numId w:val="1388"/>
        </w:numPr>
      </w:pPr>
      <w:r w:rsidRPr="002E6533">
        <w:lastRenderedPageBreak/>
        <w:t xml:space="preserve">Escolha Selecionarpara incluir um token a ser usado para a próxima execução do feed de dados. Para configurar o token, consulte </w:t>
      </w:r>
      <w:hyperlink r:id="rId605" w:anchor="file_std_6_def_df_tokens">
        <w:r w:rsidR="004470EF" w:rsidRPr="002E6533">
          <w:rPr>
            <w:rStyle w:val="Hyperlink"/>
          </w:rPr>
          <w:t>Definir tokens de dados</w:t>
        </w:r>
      </w:hyperlink>
      <w:r w:rsidRPr="002E6533">
        <w:t>.</w:t>
      </w:r>
    </w:p>
    <w:p w14:paraId="70815111" w14:textId="77777777" w:rsidR="004470EF" w:rsidRPr="002E6533" w:rsidRDefault="00000000">
      <w:pPr>
        <w:numPr>
          <w:ilvl w:val="0"/>
          <w:numId w:val="1389"/>
        </w:numPr>
      </w:pPr>
      <w:r w:rsidRPr="002E6533">
        <w:rPr>
          <w:b/>
          <w:bCs/>
        </w:rPr>
        <w:t>Observação:</w:t>
      </w:r>
      <w:r w:rsidRPr="002E6533">
        <w:t xml:space="preserve"> Apenas os campos de origem filho te suporte a tokens.</w:t>
      </w:r>
    </w:p>
    <w:p w14:paraId="2C0FE60C" w14:textId="77777777" w:rsidR="004470EF" w:rsidRPr="002E6533" w:rsidRDefault="00000000">
      <w:pPr>
        <w:pStyle w:val="Compact"/>
        <w:numPr>
          <w:ilvl w:val="0"/>
          <w:numId w:val="1390"/>
        </w:numPr>
      </w:pPr>
      <w:r w:rsidRPr="002E6533">
        <w:t>Clique em Adicionar novo.</w:t>
      </w:r>
    </w:p>
    <w:p w14:paraId="78F93159" w14:textId="77777777" w:rsidR="004470EF" w:rsidRPr="002E6533" w:rsidRDefault="00000000">
      <w:pPr>
        <w:numPr>
          <w:ilvl w:val="0"/>
          <w:numId w:val="1390"/>
        </w:numPr>
      </w:pPr>
      <w:r w:rsidRPr="002E6533">
        <w:t>Execute um destes procedimentos:</w:t>
      </w:r>
    </w:p>
    <w:p w14:paraId="0AE71F1E" w14:textId="77777777" w:rsidR="004470EF" w:rsidRPr="002E6533" w:rsidRDefault="00000000">
      <w:pPr>
        <w:pStyle w:val="Compact"/>
        <w:numPr>
          <w:ilvl w:val="1"/>
          <w:numId w:val="1391"/>
        </w:numPr>
      </w:pPr>
      <w:r w:rsidRPr="002E6533">
        <w:t>Para continuar configurando o feed de dados, vá para a próxima tarefa.</w:t>
      </w:r>
    </w:p>
    <w:p w14:paraId="5FA17812" w14:textId="77777777" w:rsidR="004470EF" w:rsidRPr="002E6533" w:rsidRDefault="00000000">
      <w:pPr>
        <w:pStyle w:val="Compact"/>
        <w:numPr>
          <w:ilvl w:val="1"/>
          <w:numId w:val="1391"/>
        </w:numPr>
      </w:pPr>
      <w:r w:rsidRPr="002E6533">
        <w:t>Para terminar de configurar o feed mais tarde, clique em Salvar ou Salvar e fechar.</w:t>
      </w:r>
    </w:p>
    <w:p w14:paraId="508830E4" w14:textId="77777777" w:rsidR="004470EF" w:rsidRPr="002E6533" w:rsidRDefault="00000000">
      <w:pPr>
        <w:pStyle w:val="Ttulo2"/>
      </w:pPr>
      <w:r w:rsidRPr="002E6533">
        <w:t>Tarefa 5: Definir filtros de dados</w:t>
      </w:r>
    </w:p>
    <w:p w14:paraId="13C87951"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0CE2CDC7" w14:textId="77777777" w:rsidR="004470EF" w:rsidRPr="002E6533" w:rsidRDefault="00000000">
      <w:pPr>
        <w:pStyle w:val="Corpodetexto"/>
      </w:pPr>
      <w:r w:rsidRPr="002E6533">
        <w:rPr>
          <w:b/>
          <w:bCs/>
        </w:rPr>
        <w:t>Importante:</w:t>
      </w:r>
    </w:p>
    <w:p w14:paraId="73FD0B5B" w14:textId="77777777" w:rsidR="004470EF" w:rsidRPr="002E6533" w:rsidRDefault="00000000">
      <w:pPr>
        <w:numPr>
          <w:ilvl w:val="0"/>
          <w:numId w:val="1392"/>
        </w:numPr>
      </w:pPr>
      <w:r w:rsidRPr="002E6533">
        <w:t>Feeds de dados de Archer para Archer: Não use essa opção. É recomendável filtrar os dados de relatório.</w:t>
      </w:r>
    </w:p>
    <w:p w14:paraId="4DA98783" w14:textId="77777777" w:rsidR="004470EF" w:rsidRPr="002E6533" w:rsidRDefault="00000000">
      <w:pPr>
        <w:numPr>
          <w:ilvl w:val="0"/>
          <w:numId w:val="1392"/>
        </w:numPr>
      </w:pPr>
      <w:r w:rsidRPr="002E6533">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7BC08454" w14:textId="77777777" w:rsidR="004470EF" w:rsidRPr="002E6533" w:rsidRDefault="00000000">
      <w:pPr>
        <w:numPr>
          <w:ilvl w:val="0"/>
          <w:numId w:val="1392"/>
        </w:numPr>
      </w:pPr>
      <w:r w:rsidRPr="002E6533">
        <w:t>Feeds de dados de monitoramento de e-mails: é recomendável filtrar o e-mail definindo filtros na guia Definição de origem.</w:t>
      </w:r>
    </w:p>
    <w:p w14:paraId="23A17F42" w14:textId="77777777" w:rsidR="004470EF" w:rsidRPr="002E6533" w:rsidRDefault="00000000">
      <w:pPr>
        <w:numPr>
          <w:ilvl w:val="0"/>
          <w:numId w:val="1393"/>
        </w:numPr>
      </w:pPr>
      <w:r w:rsidRPr="002E6533">
        <w:t>Vá para a guia Definição de origem &gt; guia Filtro de origem</w:t>
      </w:r>
    </w:p>
    <w:p w14:paraId="059BBA75" w14:textId="77777777" w:rsidR="004470EF" w:rsidRPr="002E6533" w:rsidRDefault="00000000">
      <w:pPr>
        <w:numPr>
          <w:ilvl w:val="0"/>
          <w:numId w:val="1393"/>
        </w:numPr>
      </w:pPr>
      <w:r w:rsidRPr="002E6533">
        <w:t>Na coluna Campos de origem, selecione o nome da origem à qual você deseja aplicar um filtro.</w:t>
      </w:r>
    </w:p>
    <w:p w14:paraId="424CC5D0" w14:textId="77777777" w:rsidR="004470EF" w:rsidRPr="002E6533" w:rsidRDefault="00000000">
      <w:pPr>
        <w:numPr>
          <w:ilvl w:val="0"/>
          <w:numId w:val="1394"/>
        </w:numPr>
      </w:pPr>
      <w:r w:rsidRPr="002E6533">
        <w:rPr>
          <w:b/>
          <w:bCs/>
        </w:rPr>
        <w:t>Observação:</w:t>
      </w:r>
      <w:r w:rsidRPr="002E6533">
        <w:t xml:space="preserve"> Você só pode filtrar por campos de origem se um campo de origem incluir um campo filho sem campos filho subsequentes. Por exemplo:</w:t>
      </w:r>
    </w:p>
    <w:p w14:paraId="164D95F4" w14:textId="77777777" w:rsidR="004470EF" w:rsidRPr="002E6533" w:rsidRDefault="00000000">
      <w:pPr>
        <w:numPr>
          <w:ilvl w:val="1"/>
          <w:numId w:val="1395"/>
        </w:numPr>
      </w:pPr>
      <w:r w:rsidRPr="002E6533">
        <w:t>Se o campo A tiver um campo filho B, que tem um campo filho C, uma vez que o campo B tem um campo filho C, você não pode filtrar pelo campo A.</w:t>
      </w:r>
    </w:p>
    <w:p w14:paraId="397E7FDE" w14:textId="77777777" w:rsidR="004470EF" w:rsidRPr="002E6533" w:rsidRDefault="00000000">
      <w:pPr>
        <w:numPr>
          <w:ilvl w:val="1"/>
          <w:numId w:val="1395"/>
        </w:numPr>
      </w:pPr>
      <w:r w:rsidRPr="002E6533">
        <w:lastRenderedPageBreak/>
        <w:t>Se o campo A tiver um campo filho B, mas o campo B não tiver nenhum campo filho, você poderá filtrar pelo campo A.</w:t>
      </w:r>
    </w:p>
    <w:p w14:paraId="44FC3367" w14:textId="77777777" w:rsidR="004470EF" w:rsidRPr="002E6533" w:rsidRDefault="00000000">
      <w:pPr>
        <w:pStyle w:val="Compact"/>
        <w:numPr>
          <w:ilvl w:val="0"/>
          <w:numId w:val="1396"/>
        </w:numPr>
      </w:pPr>
      <w:r w:rsidRPr="002E6533">
        <w:t>Na lista Nome do campo, selecione o nome do campo da fonte de dados à qual deseja aplicar um filtro.</w:t>
      </w:r>
    </w:p>
    <w:p w14:paraId="1A4CC266" w14:textId="77777777" w:rsidR="004470EF" w:rsidRPr="002E6533" w:rsidRDefault="00000000">
      <w:pPr>
        <w:pStyle w:val="Compact"/>
        <w:numPr>
          <w:ilvl w:val="0"/>
          <w:numId w:val="1396"/>
        </w:numPr>
      </w:pPr>
      <w:r w:rsidRPr="002E6533">
        <w:t>Na lista Operador, selecione um operador para definir qual tipo de filtro deseja aplicar aos dados de origem.</w:t>
      </w:r>
    </w:p>
    <w:p w14:paraId="0DCA7D94" w14:textId="77777777" w:rsidR="004470EF" w:rsidRPr="002E6533" w:rsidRDefault="00000000">
      <w:pPr>
        <w:pStyle w:val="Compact"/>
        <w:numPr>
          <w:ilvl w:val="0"/>
          <w:numId w:val="1396"/>
        </w:numPr>
      </w:pPr>
      <w:r w:rsidRPr="002E6533">
        <w:t>Na coluna Valores, informe um valor baseado na seleção feita na coluna Operador.</w:t>
      </w:r>
    </w:p>
    <w:p w14:paraId="2C4044EC" w14:textId="77777777" w:rsidR="004470EF" w:rsidRPr="002E6533" w:rsidRDefault="00000000">
      <w:pPr>
        <w:pStyle w:val="Compact"/>
        <w:numPr>
          <w:ilvl w:val="0"/>
          <w:numId w:val="1396"/>
        </w:numPr>
      </w:pPr>
      <w:r w:rsidRPr="002E6533">
        <w:t>(Opcional) No campo Lógica de operador avançado, informe a lógica de operador personalizada para criar a lógica de operador personalizada a fim de formar relacionamentos entre os filtros individuais.</w:t>
      </w:r>
    </w:p>
    <w:p w14:paraId="38A0E761" w14:textId="77777777" w:rsidR="004470EF" w:rsidRPr="002E6533" w:rsidRDefault="00000000">
      <w:pPr>
        <w:pStyle w:val="Compact"/>
        <w:numPr>
          <w:ilvl w:val="0"/>
          <w:numId w:val="1396"/>
        </w:numPr>
      </w:pPr>
      <w:r w:rsidRPr="002E6533">
        <w:t>Execute uma das seguintes tarefas opcionais:</w:t>
      </w:r>
    </w:p>
    <w:p w14:paraId="0FD93F52" w14:textId="77777777" w:rsidR="004470EF" w:rsidRPr="002E6533" w:rsidRDefault="00000000">
      <w:pPr>
        <w:pStyle w:val="Compact"/>
        <w:numPr>
          <w:ilvl w:val="1"/>
          <w:numId w:val="1397"/>
        </w:numPr>
      </w:pPr>
      <w:r w:rsidRPr="002E6533">
        <w:t>Para adicionar um filtro de dados, clique em Adicionar localizado na barra de título da seção Filtro de origem.</w:t>
      </w:r>
    </w:p>
    <w:p w14:paraId="1C5EE06B" w14:textId="77777777" w:rsidR="004470EF" w:rsidRPr="002E6533" w:rsidRDefault="00000000">
      <w:pPr>
        <w:pStyle w:val="Compact"/>
        <w:numPr>
          <w:ilvl w:val="1"/>
          <w:numId w:val="1397"/>
        </w:numPr>
      </w:pPr>
      <w:r w:rsidRPr="002E6533">
        <w:t>Para remover um filtro de dados, na coluna Ações do filtro que você deseja remover, clique em Remover.</w:t>
      </w:r>
    </w:p>
    <w:p w14:paraId="7ED4221D" w14:textId="77777777" w:rsidR="004470EF" w:rsidRPr="002E6533" w:rsidRDefault="00000000">
      <w:pPr>
        <w:numPr>
          <w:ilvl w:val="0"/>
          <w:numId w:val="1396"/>
        </w:numPr>
      </w:pPr>
      <w:r w:rsidRPr="002E6533">
        <w:t>Execute um destes procedimentos:</w:t>
      </w:r>
    </w:p>
    <w:p w14:paraId="2B2DAA0C" w14:textId="77777777" w:rsidR="004470EF" w:rsidRPr="002E6533" w:rsidRDefault="00000000">
      <w:pPr>
        <w:pStyle w:val="Compact"/>
        <w:numPr>
          <w:ilvl w:val="1"/>
          <w:numId w:val="1398"/>
        </w:numPr>
      </w:pPr>
      <w:r w:rsidRPr="002E6533">
        <w:t>Para continuar configurando o feed de dados, vá para a próxima tarefa.</w:t>
      </w:r>
    </w:p>
    <w:p w14:paraId="11E15D69" w14:textId="77777777" w:rsidR="004470EF" w:rsidRPr="002E6533" w:rsidRDefault="00000000">
      <w:pPr>
        <w:pStyle w:val="Compact"/>
        <w:numPr>
          <w:ilvl w:val="1"/>
          <w:numId w:val="1398"/>
        </w:numPr>
      </w:pPr>
      <w:r w:rsidRPr="002E6533">
        <w:t>Para terminar de configurar o feed mais tarde, clique em Salvar ou Salvar e fechar.</w:t>
      </w:r>
    </w:p>
    <w:p w14:paraId="0DC950D3" w14:textId="77777777" w:rsidR="004470EF" w:rsidRPr="002E6533" w:rsidRDefault="00000000">
      <w:pPr>
        <w:pStyle w:val="Ttulo2"/>
      </w:pPr>
      <w:r w:rsidRPr="002E6533">
        <w:t>Tarefa 6: Associar os campos de origem aos campos de destino</w:t>
      </w:r>
    </w:p>
    <w:p w14:paraId="7F2E73A8" w14:textId="77777777" w:rsidR="004470EF" w:rsidRPr="002E6533" w:rsidRDefault="00000000">
      <w:pPr>
        <w:numPr>
          <w:ilvl w:val="0"/>
          <w:numId w:val="1399"/>
        </w:numPr>
      </w:pPr>
      <w:r w:rsidRPr="002E6533">
        <w:t>Vá para a guia Mapa de dados &gt; guia Mapa de campo.</w:t>
      </w:r>
    </w:p>
    <w:p w14:paraId="3417FF66" w14:textId="77777777" w:rsidR="004470EF" w:rsidRPr="002E6533" w:rsidRDefault="00000000">
      <w:pPr>
        <w:pStyle w:val="Compact"/>
        <w:numPr>
          <w:ilvl w:val="0"/>
          <w:numId w:val="1399"/>
        </w:numPr>
      </w:pPr>
      <w:r w:rsidRPr="002E6533">
        <w:t>Associe o campo de origem ao aplicativo ou ao questionário aplicável. Execute um destes procedimentos:</w:t>
      </w:r>
    </w:p>
    <w:p w14:paraId="17ADC034" w14:textId="77777777" w:rsidR="004470EF" w:rsidRPr="002E6533" w:rsidRDefault="00000000">
      <w:pPr>
        <w:numPr>
          <w:ilvl w:val="1"/>
          <w:numId w:val="1400"/>
        </w:numPr>
      </w:pPr>
      <w:r w:rsidRPr="002E6533">
        <w:t>Na coluna Ações do painel Campo de destino, clique em Modo de mapa de feeds de dadospara entrar no Modo de mapa e selecionar um campo de origem para o qual mapear o campo de destino.</w:t>
      </w:r>
    </w:p>
    <w:p w14:paraId="7FB33DB0" w14:textId="77777777" w:rsidR="004470EF" w:rsidRPr="002E6533" w:rsidRDefault="00000000">
      <w:pPr>
        <w:numPr>
          <w:ilvl w:val="1"/>
          <w:numId w:val="1400"/>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1A528EFD" w14:textId="77777777" w:rsidR="004470EF" w:rsidRPr="002E6533" w:rsidRDefault="00000000">
      <w:pPr>
        <w:numPr>
          <w:ilvl w:val="1"/>
          <w:numId w:val="1401"/>
        </w:numPr>
      </w:pPr>
      <w:r w:rsidRPr="002E6533">
        <w:rPr>
          <w:b/>
          <w:bCs/>
        </w:rPr>
        <w:t>Observação:</w:t>
      </w:r>
      <w:r w:rsidRPr="002E6533">
        <w:t xml:space="preserve"> Para redimensionar a coluna Campos de origem e exibir nomes de campo de origem longos, arraste a barra de rolagem para a esquerda ou direita.</w:t>
      </w:r>
    </w:p>
    <w:p w14:paraId="6C4431BC" w14:textId="77777777" w:rsidR="004470EF" w:rsidRPr="002E6533" w:rsidRDefault="00000000">
      <w:pPr>
        <w:pStyle w:val="Compact"/>
        <w:numPr>
          <w:ilvl w:val="0"/>
          <w:numId w:val="1399"/>
        </w:numPr>
      </w:pPr>
      <w:r w:rsidRPr="002E6533">
        <w:t>(Opcional) Para configurar os campos mapeados, na coluna Ações, selecione Editar e conclua as configurações para o campo selecionado.</w:t>
      </w:r>
    </w:p>
    <w:p w14:paraId="0F34F17C" w14:textId="77777777" w:rsidR="004470EF" w:rsidRPr="002E6533" w:rsidRDefault="00000000">
      <w:pPr>
        <w:numPr>
          <w:ilvl w:val="0"/>
          <w:numId w:val="1399"/>
        </w:numPr>
      </w:pPr>
      <w:r w:rsidRPr="002E6533">
        <w:lastRenderedPageBreak/>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7D20E302" w14:textId="77777777" w:rsidR="004470EF" w:rsidRPr="002E6533" w:rsidRDefault="00000000">
      <w:pPr>
        <w:numPr>
          <w:ilvl w:val="0"/>
          <w:numId w:val="1402"/>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71B1B012" w14:textId="77777777" w:rsidR="004470EF" w:rsidRPr="002E6533" w:rsidRDefault="00000000">
      <w:pPr>
        <w:numPr>
          <w:ilvl w:val="0"/>
          <w:numId w:val="1403"/>
        </w:numPr>
      </w:pPr>
      <w:r w:rsidRPr="002E6533">
        <w:t>(Opcional) Realize uma ou mais das seguintes ações:</w:t>
      </w:r>
    </w:p>
    <w:p w14:paraId="48BC958E" w14:textId="77777777" w:rsidR="004470EF" w:rsidRPr="002E6533" w:rsidRDefault="00000000">
      <w:pPr>
        <w:pStyle w:val="Compact"/>
        <w:numPr>
          <w:ilvl w:val="1"/>
          <w:numId w:val="1404"/>
        </w:numPr>
      </w:pPr>
      <w:r w:rsidRPr="002E6533">
        <w:t>Para excluir um mapeamento para um único campo, na coluna Ações, clique em Excluir.</w:t>
      </w:r>
    </w:p>
    <w:p w14:paraId="05C23B89" w14:textId="77777777" w:rsidR="004470EF" w:rsidRPr="002E6533" w:rsidRDefault="00000000">
      <w:pPr>
        <w:pStyle w:val="Compact"/>
        <w:numPr>
          <w:ilvl w:val="1"/>
          <w:numId w:val="1404"/>
        </w:numPr>
      </w:pPr>
      <w:r w:rsidRPr="002E6533">
        <w:t>Para excluir os mapeamentos de todos os campos, no painel Campo de origem, clique em Reticências e selecione Limpar mapeamentos.</w:t>
      </w:r>
    </w:p>
    <w:p w14:paraId="0772AD2C" w14:textId="77777777" w:rsidR="004470EF" w:rsidRPr="002E6533" w:rsidRDefault="00000000">
      <w:pPr>
        <w:numPr>
          <w:ilvl w:val="0"/>
          <w:numId w:val="1405"/>
        </w:numPr>
      </w:pPr>
      <w:r w:rsidRPr="002E6533">
        <w:rPr>
          <w:b/>
          <w:bCs/>
        </w:rPr>
        <w:t>Observação:</w:t>
      </w:r>
      <w:r w:rsidRPr="002E6533">
        <w:t xml:space="preserve"> A exclusão de um mapeamento também exclui qualquer mapeamento de campo filho.</w:t>
      </w:r>
    </w:p>
    <w:p w14:paraId="556A1F84" w14:textId="77777777" w:rsidR="004470EF" w:rsidRPr="002E6533" w:rsidRDefault="00000000">
      <w:pPr>
        <w:numPr>
          <w:ilvl w:val="0"/>
          <w:numId w:val="1406"/>
        </w:numPr>
      </w:pPr>
      <w:r w:rsidRPr="002E6533">
        <w:t>Execute um destes procedimentos:</w:t>
      </w:r>
    </w:p>
    <w:p w14:paraId="6347DD13" w14:textId="77777777" w:rsidR="004470EF" w:rsidRPr="002E6533" w:rsidRDefault="00000000">
      <w:pPr>
        <w:pStyle w:val="Compact"/>
        <w:numPr>
          <w:ilvl w:val="1"/>
          <w:numId w:val="1407"/>
        </w:numPr>
      </w:pPr>
      <w:r w:rsidRPr="002E6533">
        <w:t>Para continuar configurando o feed de dados, vá para a próxima tarefa.</w:t>
      </w:r>
    </w:p>
    <w:p w14:paraId="56F8FEBD" w14:textId="77777777" w:rsidR="004470EF" w:rsidRPr="002E6533" w:rsidRDefault="00000000">
      <w:pPr>
        <w:pStyle w:val="Compact"/>
        <w:numPr>
          <w:ilvl w:val="1"/>
          <w:numId w:val="1407"/>
        </w:numPr>
      </w:pPr>
      <w:r w:rsidRPr="002E6533">
        <w:t>Para terminar de configurar o feed mais tarde, clique em Salvar ou Salvar e fechar.</w:t>
      </w:r>
    </w:p>
    <w:p w14:paraId="29517486" w14:textId="77777777" w:rsidR="004470EF" w:rsidRPr="002E6533" w:rsidRDefault="00000000">
      <w:pPr>
        <w:pStyle w:val="Ttulo2"/>
      </w:pPr>
      <w:r w:rsidRPr="002E6533">
        <w:t>Tarefa 7: Definir campos-chave</w:t>
      </w:r>
    </w:p>
    <w:p w14:paraId="34F006AE" w14:textId="77777777" w:rsidR="004470EF" w:rsidRPr="002E6533" w:rsidRDefault="00000000">
      <w:pPr>
        <w:pStyle w:val="FirstParagraph"/>
      </w:pPr>
      <w:r w:rsidRPr="002E6533">
        <w:t>Para definir campos-chave, conclua as seguintes etapas:</w:t>
      </w:r>
    </w:p>
    <w:p w14:paraId="773D1E6B" w14:textId="77777777" w:rsidR="004470EF" w:rsidRPr="002E6533" w:rsidRDefault="00000000">
      <w:pPr>
        <w:numPr>
          <w:ilvl w:val="0"/>
          <w:numId w:val="1408"/>
        </w:numPr>
      </w:pPr>
      <w:r w:rsidRPr="002E6533">
        <w:t>Vá para a guia Mapa de dados &gt; guia Definição de campo de chave.</w:t>
      </w:r>
    </w:p>
    <w:p w14:paraId="7EC4ED92" w14:textId="77777777" w:rsidR="004470EF" w:rsidRPr="002E6533" w:rsidRDefault="00000000">
      <w:pPr>
        <w:numPr>
          <w:ilvl w:val="0"/>
          <w:numId w:val="1408"/>
        </w:numPr>
      </w:pPr>
      <w:r w:rsidRPr="002E6533">
        <w:t>Na seção Campos de referência, selecione o campo que necessita de uma definição de campo-chave.</w:t>
      </w:r>
    </w:p>
    <w:p w14:paraId="63DB003C" w14:textId="77777777" w:rsidR="004470EF" w:rsidRPr="002E6533" w:rsidRDefault="00000000">
      <w:pPr>
        <w:numPr>
          <w:ilvl w:val="0"/>
          <w:numId w:val="1409"/>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63A4E3EC" w14:textId="77777777" w:rsidR="004470EF" w:rsidRPr="002E6533" w:rsidRDefault="00000000">
      <w:pPr>
        <w:numPr>
          <w:ilvl w:val="0"/>
          <w:numId w:val="1410"/>
        </w:numPr>
      </w:pPr>
      <w:r w:rsidRPr="002E6533">
        <w:t>Na barra de títulos da seção Definições de campo-chave, clique em Adicionar.</w:t>
      </w:r>
    </w:p>
    <w:p w14:paraId="47C8C4AD" w14:textId="77777777" w:rsidR="004470EF" w:rsidRPr="002E6533" w:rsidRDefault="00000000">
      <w:pPr>
        <w:numPr>
          <w:ilvl w:val="0"/>
          <w:numId w:val="1411"/>
        </w:numPr>
      </w:pPr>
      <w:r w:rsidRPr="002E6533">
        <w:rPr>
          <w:b/>
          <w:bCs/>
        </w:rPr>
        <w:t>Observação:</w:t>
      </w:r>
      <w:r w:rsidRPr="002E6533">
        <w:t xml:space="preserve"> A seção Definições de campo-chave pode ser usada para definir as chaves simples e as ações do feed de dados durante sua execução.</w:t>
      </w:r>
    </w:p>
    <w:p w14:paraId="7C2E08EB" w14:textId="77777777" w:rsidR="004470EF" w:rsidRPr="002E6533" w:rsidRDefault="00000000">
      <w:pPr>
        <w:pStyle w:val="Compact"/>
        <w:numPr>
          <w:ilvl w:val="0"/>
          <w:numId w:val="1412"/>
        </w:numPr>
      </w:pPr>
      <w:r w:rsidRPr="002E6533">
        <w:t>No campo Nome do campo, selecione um campo do aplicativo ou questionário de destino que identifique exclusivamente o registro.</w:t>
      </w:r>
    </w:p>
    <w:p w14:paraId="0D192B0A" w14:textId="77777777" w:rsidR="004470EF" w:rsidRPr="002E6533" w:rsidRDefault="00000000">
      <w:pPr>
        <w:pStyle w:val="Compact"/>
        <w:numPr>
          <w:ilvl w:val="0"/>
          <w:numId w:val="1412"/>
        </w:numPr>
      </w:pPr>
      <w:r w:rsidRPr="002E6533">
        <w:t>(Opcional) Atribua teclas de combinação para o registro. Faça o seguinte:</w:t>
      </w:r>
    </w:p>
    <w:p w14:paraId="1994E84A" w14:textId="77777777" w:rsidR="004470EF" w:rsidRPr="002E6533" w:rsidRDefault="00000000">
      <w:pPr>
        <w:pStyle w:val="Compact"/>
        <w:numPr>
          <w:ilvl w:val="1"/>
          <w:numId w:val="1413"/>
        </w:numPr>
      </w:pPr>
      <w:r w:rsidRPr="002E6533">
        <w:lastRenderedPageBreak/>
        <w:t>Na coluna Ações, clique em Adicionar.</w:t>
      </w:r>
    </w:p>
    <w:p w14:paraId="00A02791" w14:textId="77777777" w:rsidR="004470EF" w:rsidRPr="002E6533" w:rsidRDefault="00000000">
      <w:pPr>
        <w:pStyle w:val="Compact"/>
        <w:numPr>
          <w:ilvl w:val="1"/>
          <w:numId w:val="1413"/>
        </w:numPr>
      </w:pPr>
      <w:r w:rsidRPr="002E6533">
        <w:t>No campo Nome do campo, selecione um campo.</w:t>
      </w:r>
    </w:p>
    <w:p w14:paraId="1B1AA07F" w14:textId="77777777" w:rsidR="004470EF" w:rsidRPr="002E6533" w:rsidRDefault="00000000">
      <w:pPr>
        <w:numPr>
          <w:ilvl w:val="0"/>
          <w:numId w:val="1412"/>
        </w:numPr>
      </w:pPr>
      <w:r w:rsidRPr="002E6533">
        <w:t>(Opcional) Na coluna Ações, clique em Adicionar chave simples para adicionar chaves simples em uma estrutura hierárquica de tipos de campo de subformulário.</w:t>
      </w:r>
    </w:p>
    <w:p w14:paraId="678BF22A" w14:textId="77777777" w:rsidR="004470EF" w:rsidRPr="002E6533" w:rsidRDefault="00000000">
      <w:pPr>
        <w:numPr>
          <w:ilvl w:val="0"/>
          <w:numId w:val="1414"/>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7ED62C47" w14:textId="77777777" w:rsidR="004470EF" w:rsidRPr="002E6533" w:rsidRDefault="00000000">
      <w:pPr>
        <w:pStyle w:val="Compact"/>
        <w:numPr>
          <w:ilvl w:val="0"/>
          <w:numId w:val="1415"/>
        </w:numPr>
      </w:pPr>
      <w:r w:rsidRPr="002E6533">
        <w:t>Na coluna Operador, selecione a opção aplicável para os critérios de correspondência da chave simples.</w:t>
      </w:r>
    </w:p>
    <w:p w14:paraId="796DA16A" w14:textId="77777777" w:rsidR="004470EF" w:rsidRPr="002E6533" w:rsidRDefault="00000000">
      <w:pPr>
        <w:numPr>
          <w:ilvl w:val="0"/>
          <w:numId w:val="1415"/>
        </w:numPr>
      </w:pPr>
      <w:r w:rsidRPr="002E6533">
        <w:t>Execute um destes procedimentos:</w:t>
      </w:r>
    </w:p>
    <w:p w14:paraId="7DD668FF" w14:textId="77777777" w:rsidR="004470EF" w:rsidRPr="002E6533" w:rsidRDefault="00000000">
      <w:pPr>
        <w:pStyle w:val="Compact"/>
        <w:numPr>
          <w:ilvl w:val="1"/>
          <w:numId w:val="1416"/>
        </w:numPr>
      </w:pPr>
      <w:r w:rsidRPr="002E6533">
        <w:t>Para continuar configurando o feed de dados, vá para a próxima tarefa.</w:t>
      </w:r>
    </w:p>
    <w:p w14:paraId="25870AD4" w14:textId="77777777" w:rsidR="004470EF" w:rsidRPr="002E6533" w:rsidRDefault="00000000">
      <w:pPr>
        <w:pStyle w:val="Compact"/>
        <w:numPr>
          <w:ilvl w:val="1"/>
          <w:numId w:val="1416"/>
        </w:numPr>
      </w:pPr>
      <w:r w:rsidRPr="002E6533">
        <w:t>Para terminar de configurar o feed mais tarde, clique em Salvar ou Salvar e fechar.</w:t>
      </w:r>
    </w:p>
    <w:p w14:paraId="48B73B29" w14:textId="77777777" w:rsidR="004470EF" w:rsidRPr="002E6533" w:rsidRDefault="00000000">
      <w:pPr>
        <w:pStyle w:val="Ttulo2"/>
      </w:pPr>
      <w:r w:rsidRPr="002E6533">
        <w:t>Tarefa 8: Definir o agendamento do feed de dados</w:t>
      </w:r>
    </w:p>
    <w:p w14:paraId="38656D0F"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615B822" w14:textId="77777777" w:rsidR="004470EF" w:rsidRPr="002E6533" w:rsidRDefault="00000000">
      <w:pPr>
        <w:pStyle w:val="Corpodetexto"/>
      </w:pPr>
      <w:r w:rsidRPr="002E6533">
        <w:t>Você também pode executar o feed de dados imediatamente.</w:t>
      </w:r>
    </w:p>
    <w:p w14:paraId="2A45C878" w14:textId="77777777" w:rsidR="004470EF" w:rsidRPr="002E6533" w:rsidRDefault="00000000">
      <w:pPr>
        <w:pStyle w:val="Corpodetexto"/>
      </w:pPr>
      <w:r w:rsidRPr="002E6533">
        <w:t>Para impedir que o servidor seja sobrecarregado, programe os feeds de dados de forma escalonada.</w:t>
      </w:r>
    </w:p>
    <w:p w14:paraId="52286E72"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7421F6DC" w14:textId="77777777" w:rsidR="004470EF" w:rsidRPr="002E6533" w:rsidRDefault="00000000">
      <w:pPr>
        <w:numPr>
          <w:ilvl w:val="0"/>
          <w:numId w:val="1417"/>
        </w:numPr>
      </w:pPr>
      <w:r w:rsidRPr="002E6533">
        <w:t xml:space="preserve">Vá para a </w:t>
      </w:r>
      <w:proofErr w:type="gramStart"/>
      <w:r w:rsidRPr="002E6533">
        <w:t>guia Executar</w:t>
      </w:r>
      <w:proofErr w:type="gramEnd"/>
      <w:r w:rsidRPr="002E6533">
        <w:t xml:space="preserve"> a configuração &gt; seção Agendamento.</w:t>
      </w:r>
    </w:p>
    <w:p w14:paraId="560841E4" w14:textId="77777777" w:rsidR="004470EF" w:rsidRPr="002E6533" w:rsidRDefault="00000000">
      <w:pPr>
        <w:numPr>
          <w:ilvl w:val="0"/>
          <w:numId w:val="1417"/>
        </w:numPr>
      </w:pPr>
      <w:r w:rsidRPr="002E6533">
        <w:t>Siga um destes procedimentos para agendar seu feed de dados.</w:t>
      </w:r>
    </w:p>
    <w:p w14:paraId="15D4BE4B" w14:textId="77777777" w:rsidR="004470EF" w:rsidRPr="002E6533" w:rsidRDefault="00000000">
      <w:pPr>
        <w:numPr>
          <w:ilvl w:val="0"/>
          <w:numId w:val="1418"/>
        </w:numPr>
      </w:pPr>
      <w:r w:rsidRPr="002E6533">
        <w:t>Executar dentro do programado</w:t>
      </w:r>
    </w:p>
    <w:p w14:paraId="1D94FD65" w14:textId="77777777" w:rsidR="004470EF" w:rsidRPr="002E6533" w:rsidRDefault="00000000">
      <w:pPr>
        <w:numPr>
          <w:ilvl w:val="0"/>
          <w:numId w:val="1"/>
        </w:numPr>
      </w:pPr>
      <w:r w:rsidRPr="002E6533">
        <w:t>Você pode configurar o feed de dados para ser executado em uma programação definida.</w:t>
      </w:r>
    </w:p>
    <w:p w14:paraId="77C9BD5E" w14:textId="77777777" w:rsidR="004470EF" w:rsidRPr="002E6533" w:rsidRDefault="00000000">
      <w:pPr>
        <w:pStyle w:val="TableCaption"/>
      </w:pPr>
      <w:r w:rsidRPr="002E6533">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0FC6CA5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72A966" w14:textId="77777777" w:rsidR="004470EF" w:rsidRPr="002E6533" w:rsidRDefault="00000000">
            <w:pPr>
              <w:pStyle w:val="Compact"/>
            </w:pPr>
            <w:r w:rsidRPr="002E6533">
              <w:t>Campo</w:t>
            </w:r>
          </w:p>
        </w:tc>
        <w:tc>
          <w:tcPr>
            <w:tcW w:w="3960" w:type="dxa"/>
          </w:tcPr>
          <w:p w14:paraId="76D97768" w14:textId="77777777" w:rsidR="004470EF" w:rsidRPr="002E6533" w:rsidRDefault="00000000">
            <w:pPr>
              <w:pStyle w:val="Compact"/>
            </w:pPr>
            <w:r w:rsidRPr="002E6533">
              <w:t>Descrição</w:t>
            </w:r>
          </w:p>
        </w:tc>
      </w:tr>
      <w:tr w:rsidR="004470EF" w:rsidRPr="002E6533" w14:paraId="3F0D2242" w14:textId="77777777">
        <w:tc>
          <w:tcPr>
            <w:tcW w:w="3960" w:type="dxa"/>
          </w:tcPr>
          <w:p w14:paraId="584C50E1" w14:textId="77777777" w:rsidR="004470EF" w:rsidRPr="002E6533" w:rsidRDefault="00000000">
            <w:pPr>
              <w:pStyle w:val="Compact"/>
            </w:pPr>
            <w:r w:rsidRPr="002E6533">
              <w:t>Data de início</w:t>
            </w:r>
          </w:p>
        </w:tc>
        <w:tc>
          <w:tcPr>
            <w:tcW w:w="3960" w:type="dxa"/>
          </w:tcPr>
          <w:p w14:paraId="02C79E36" w14:textId="77777777" w:rsidR="004470EF" w:rsidRPr="002E6533" w:rsidRDefault="00000000">
            <w:pPr>
              <w:pStyle w:val="Compact"/>
            </w:pPr>
            <w:r w:rsidRPr="002E6533">
              <w:t>Especifica a data de início do agendamento do feed de dados.</w:t>
            </w:r>
          </w:p>
        </w:tc>
      </w:tr>
      <w:tr w:rsidR="004470EF" w:rsidRPr="002E6533" w14:paraId="6CFE615E" w14:textId="77777777">
        <w:tc>
          <w:tcPr>
            <w:tcW w:w="3960" w:type="dxa"/>
          </w:tcPr>
          <w:p w14:paraId="75E810FF" w14:textId="77777777" w:rsidR="004470EF" w:rsidRPr="002E6533" w:rsidRDefault="00000000">
            <w:pPr>
              <w:pStyle w:val="Compact"/>
            </w:pPr>
            <w:r w:rsidRPr="002E6533">
              <w:t>Hora de início</w:t>
            </w:r>
          </w:p>
        </w:tc>
        <w:tc>
          <w:tcPr>
            <w:tcW w:w="3960" w:type="dxa"/>
          </w:tcPr>
          <w:p w14:paraId="62E1015E" w14:textId="77777777" w:rsidR="004470EF" w:rsidRPr="002E6533" w:rsidRDefault="00000000">
            <w:pPr>
              <w:pStyle w:val="Compact"/>
            </w:pPr>
            <w:r w:rsidRPr="002E6533">
              <w:t>Especifica a hora de início da execução do feed de dados.</w:t>
            </w:r>
          </w:p>
        </w:tc>
      </w:tr>
      <w:tr w:rsidR="004470EF" w:rsidRPr="002E6533" w14:paraId="74EC5B82" w14:textId="77777777">
        <w:tc>
          <w:tcPr>
            <w:tcW w:w="3960" w:type="dxa"/>
          </w:tcPr>
          <w:p w14:paraId="75EA3467" w14:textId="77777777" w:rsidR="004470EF" w:rsidRPr="002E6533" w:rsidRDefault="00000000">
            <w:pPr>
              <w:pStyle w:val="Compact"/>
            </w:pPr>
            <w:r w:rsidRPr="002E6533">
              <w:t>Fuso horário</w:t>
            </w:r>
          </w:p>
        </w:tc>
        <w:tc>
          <w:tcPr>
            <w:tcW w:w="3960" w:type="dxa"/>
          </w:tcPr>
          <w:p w14:paraId="34E94AEE" w14:textId="77777777" w:rsidR="004470EF" w:rsidRPr="002E6533" w:rsidRDefault="00000000">
            <w:pPr>
              <w:pStyle w:val="Compact"/>
            </w:pPr>
            <w:r w:rsidRPr="002E6533">
              <w:t>Especifica o fuso horário de início do agendamento do feed de dados.</w:t>
            </w:r>
          </w:p>
        </w:tc>
      </w:tr>
      <w:tr w:rsidR="004470EF" w:rsidRPr="002E6533" w14:paraId="683A7BE0" w14:textId="77777777">
        <w:tc>
          <w:tcPr>
            <w:tcW w:w="3960" w:type="dxa"/>
          </w:tcPr>
          <w:p w14:paraId="2A7F7C45" w14:textId="77777777" w:rsidR="004470EF" w:rsidRPr="002E6533" w:rsidRDefault="00000000">
            <w:pPr>
              <w:pStyle w:val="Compact"/>
            </w:pPr>
            <w:r w:rsidRPr="002E6533">
              <w:t>Recurring</w:t>
            </w:r>
          </w:p>
        </w:tc>
        <w:tc>
          <w:tcPr>
            <w:tcW w:w="3960" w:type="dxa"/>
          </w:tcPr>
          <w:p w14:paraId="77CF2839"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614705A5" w14:textId="77777777" w:rsidR="004470EF" w:rsidRPr="002E6533" w:rsidRDefault="00000000">
            <w:pPr>
              <w:numPr>
                <w:ilvl w:val="0"/>
                <w:numId w:val="1419"/>
              </w:numPr>
            </w:pPr>
            <w:r w:rsidRPr="002E6533">
              <w:t>A cada minuto. Executa o feed de dados conforme o intervalo definido.</w:t>
            </w:r>
          </w:p>
          <w:p w14:paraId="7CB07D5B" w14:textId="77777777" w:rsidR="004470EF" w:rsidRPr="002E6533" w:rsidRDefault="00000000">
            <w:pPr>
              <w:numPr>
                <w:ilvl w:val="0"/>
                <w:numId w:val="1420"/>
              </w:numPr>
            </w:pPr>
            <w:r w:rsidRPr="002E6533">
              <w:t>Por exemplo, se você especificar 45 na lista A cada, o feed de dados será executado a cada 45 minutos.</w:t>
            </w:r>
          </w:p>
          <w:p w14:paraId="19C5F3E9" w14:textId="77777777" w:rsidR="004470EF" w:rsidRPr="002E6533" w:rsidRDefault="00000000">
            <w:pPr>
              <w:pStyle w:val="Compact"/>
              <w:numPr>
                <w:ilvl w:val="0"/>
                <w:numId w:val="1421"/>
              </w:numPr>
            </w:pPr>
            <w:r w:rsidRPr="002E6533">
              <w:t>A cada hora. Executa o feed de dados conforme o intervalo definido, por exemplo, a cada hora (1), em horas alternadas (2) etc.</w:t>
            </w:r>
          </w:p>
          <w:p w14:paraId="5A2B0231" w14:textId="77777777" w:rsidR="004470EF" w:rsidRPr="002E6533" w:rsidRDefault="00000000">
            <w:pPr>
              <w:pStyle w:val="Compact"/>
              <w:numPr>
                <w:ilvl w:val="0"/>
                <w:numId w:val="1421"/>
              </w:numPr>
            </w:pPr>
            <w:r w:rsidRPr="002E6533">
              <w:t>Diariamente. Executa o feed de dados conforme o intervalo definido, por exemplo, todos os dias (1), em dias alternados (2) etc.</w:t>
            </w:r>
          </w:p>
          <w:p w14:paraId="3EFFF5C1" w14:textId="77777777" w:rsidR="004470EF" w:rsidRPr="002E6533" w:rsidRDefault="00000000">
            <w:pPr>
              <w:pStyle w:val="Compact"/>
              <w:numPr>
                <w:ilvl w:val="0"/>
                <w:numId w:val="1421"/>
              </w:numPr>
            </w:pPr>
            <w:r w:rsidRPr="002E6533">
              <w:t>Semanalmente. Executa o feed de dados com base em um dia especificado da semana, por exemplo, quinzenalmente às segundas-feiras (2), a cada três segundas-feiras (3) etc.</w:t>
            </w:r>
          </w:p>
          <w:p w14:paraId="7C83D2CA" w14:textId="77777777" w:rsidR="004470EF" w:rsidRPr="002E6533" w:rsidRDefault="00000000">
            <w:pPr>
              <w:pStyle w:val="Compact"/>
              <w:numPr>
                <w:ilvl w:val="0"/>
                <w:numId w:val="1421"/>
              </w:numPr>
            </w:pPr>
            <w:r w:rsidRPr="002E6533">
              <w:t xml:space="preserve">Mensalmente. Executa o feed de dados com base em uma semana específica do mês, por exemplo, na primeira segunda-feira de cada mês, na segunda terça-feira de </w:t>
            </w:r>
            <w:r w:rsidRPr="002E6533">
              <w:lastRenderedPageBreak/>
              <w:t>cada terceiro mês e assim por diante.</w:t>
            </w:r>
          </w:p>
        </w:tc>
      </w:tr>
      <w:tr w:rsidR="004470EF" w:rsidRPr="002E6533" w14:paraId="1CBAD434" w14:textId="77777777">
        <w:tc>
          <w:tcPr>
            <w:tcW w:w="3960" w:type="dxa"/>
          </w:tcPr>
          <w:p w14:paraId="26AF412E" w14:textId="77777777" w:rsidR="004470EF" w:rsidRPr="002E6533" w:rsidRDefault="00000000">
            <w:pPr>
              <w:pStyle w:val="Compact"/>
            </w:pPr>
            <w:r w:rsidRPr="002E6533">
              <w:lastRenderedPageBreak/>
              <w:t>Cada</w:t>
            </w:r>
          </w:p>
        </w:tc>
        <w:tc>
          <w:tcPr>
            <w:tcW w:w="3960" w:type="dxa"/>
          </w:tcPr>
          <w:p w14:paraId="2C643E68" w14:textId="77777777" w:rsidR="004470EF" w:rsidRPr="002E6533" w:rsidRDefault="00000000">
            <w:pPr>
              <w:pStyle w:val="Compact"/>
            </w:pPr>
            <w:r w:rsidRPr="002E6533">
              <w:t>Especifica o intervalo da frequência de execução do feed de dados.</w:t>
            </w:r>
          </w:p>
        </w:tc>
      </w:tr>
      <w:tr w:rsidR="004470EF" w:rsidRPr="002E6533" w14:paraId="1CD18546" w14:textId="77777777">
        <w:tc>
          <w:tcPr>
            <w:tcW w:w="3960" w:type="dxa"/>
          </w:tcPr>
          <w:p w14:paraId="466BA01D" w14:textId="77777777" w:rsidR="004470EF" w:rsidRPr="002E6533" w:rsidRDefault="00000000">
            <w:pPr>
              <w:pStyle w:val="Compact"/>
            </w:pPr>
            <w:r w:rsidRPr="002E6533">
              <w:t>Ativado</w:t>
            </w:r>
          </w:p>
        </w:tc>
        <w:tc>
          <w:tcPr>
            <w:tcW w:w="3960" w:type="dxa"/>
          </w:tcPr>
          <w:p w14:paraId="29EA4E7B" w14:textId="77777777" w:rsidR="004470EF" w:rsidRPr="002E6533" w:rsidRDefault="00000000">
            <w:pPr>
              <w:pStyle w:val="Compact"/>
            </w:pPr>
            <w:r w:rsidRPr="002E6533">
              <w:t>Especifica a frequência dos dias da semana em que o feed de dados é executado.</w:t>
            </w:r>
          </w:p>
        </w:tc>
      </w:tr>
      <w:tr w:rsidR="004470EF" w:rsidRPr="002E6533" w14:paraId="431A6FE3" w14:textId="77777777">
        <w:tc>
          <w:tcPr>
            <w:tcW w:w="3960" w:type="dxa"/>
          </w:tcPr>
          <w:p w14:paraId="2CF297F0" w14:textId="77777777" w:rsidR="004470EF" w:rsidRPr="002E6533" w:rsidRDefault="00000000">
            <w:pPr>
              <w:pStyle w:val="Compact"/>
            </w:pPr>
            <w:r w:rsidRPr="002E6533">
              <w:t>Dia da semana</w:t>
            </w:r>
          </w:p>
        </w:tc>
        <w:tc>
          <w:tcPr>
            <w:tcW w:w="3960" w:type="dxa"/>
          </w:tcPr>
          <w:p w14:paraId="71BB8CEE" w14:textId="77777777" w:rsidR="004470EF" w:rsidRPr="002E6533" w:rsidRDefault="00000000">
            <w:pPr>
              <w:pStyle w:val="Compact"/>
            </w:pPr>
            <w:r w:rsidRPr="002E6533">
              <w:t>Especifica os dias da semana em que o feed de dados é executado.</w:t>
            </w:r>
          </w:p>
        </w:tc>
      </w:tr>
    </w:tbl>
    <w:p w14:paraId="684320D1" w14:textId="77777777" w:rsidR="004470EF" w:rsidRPr="002E6533" w:rsidRDefault="00000000">
      <w:pPr>
        <w:numPr>
          <w:ilvl w:val="0"/>
          <w:numId w:val="1422"/>
        </w:numPr>
      </w:pPr>
      <w:r w:rsidRPr="002E6533">
        <w:t>Executar depois</w:t>
      </w:r>
    </w:p>
    <w:p w14:paraId="724EEB75"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58ABD92B"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53B73597" w14:textId="77777777" w:rsidR="004470EF" w:rsidRPr="002E6533" w:rsidRDefault="00000000">
      <w:pPr>
        <w:numPr>
          <w:ilvl w:val="0"/>
          <w:numId w:val="1"/>
        </w:numPr>
      </w:pPr>
      <w:r w:rsidRPr="002E6533">
        <w:t>Executar agora</w:t>
      </w:r>
    </w:p>
    <w:p w14:paraId="368FBC12"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432ECCB0" w14:textId="77777777" w:rsidR="004470EF" w:rsidRPr="002E6533" w:rsidRDefault="00000000">
      <w:pPr>
        <w:numPr>
          <w:ilvl w:val="0"/>
          <w:numId w:val="1423"/>
        </w:numPr>
      </w:pPr>
      <w:r w:rsidRPr="002E6533">
        <w:t>Para salvar o feed de dados, clique em Salvar ou Salvar e fechar.</w:t>
      </w:r>
    </w:p>
    <w:p w14:paraId="756F6715" w14:textId="77777777" w:rsidR="004470EF" w:rsidRPr="002E6533" w:rsidRDefault="00000000">
      <w:pPr>
        <w:numPr>
          <w:ilvl w:val="0"/>
          <w:numId w:val="1423"/>
        </w:numPr>
      </w:pPr>
      <w:r w:rsidRPr="002E6533">
        <w:t>Execute um destes procedimentos:</w:t>
      </w:r>
    </w:p>
    <w:p w14:paraId="4DD28717" w14:textId="77777777" w:rsidR="004470EF" w:rsidRPr="002E6533" w:rsidRDefault="00000000">
      <w:pPr>
        <w:pStyle w:val="Compact"/>
        <w:numPr>
          <w:ilvl w:val="1"/>
          <w:numId w:val="1424"/>
        </w:numPr>
      </w:pPr>
      <w:r w:rsidRPr="002E6533">
        <w:t>Para continuar configurando o feed de dados, vá para a próxima tarefa.</w:t>
      </w:r>
    </w:p>
    <w:p w14:paraId="20955DF1" w14:textId="77777777" w:rsidR="004470EF" w:rsidRPr="002E6533" w:rsidRDefault="00000000">
      <w:pPr>
        <w:pStyle w:val="Compact"/>
        <w:numPr>
          <w:ilvl w:val="1"/>
          <w:numId w:val="1424"/>
        </w:numPr>
      </w:pPr>
      <w:r w:rsidRPr="002E6533">
        <w:t>Para terminar de configurar o feed mais tarde, clique em Salvar ou Salvar e fechar.</w:t>
      </w:r>
    </w:p>
    <w:p w14:paraId="1D419F33" w14:textId="77777777" w:rsidR="004470EF" w:rsidRPr="002E6533" w:rsidRDefault="00000000">
      <w:pPr>
        <w:pStyle w:val="Ttulo2"/>
      </w:pPr>
      <w:r w:rsidRPr="002E6533">
        <w:t>Tarefa 9: Definir tokens de dados</w:t>
      </w:r>
    </w:p>
    <w:p w14:paraId="7985274A" w14:textId="77777777" w:rsidR="004470EF" w:rsidRPr="002E6533" w:rsidRDefault="00000000">
      <w:pPr>
        <w:pStyle w:val="Compact"/>
        <w:numPr>
          <w:ilvl w:val="0"/>
          <w:numId w:val="1425"/>
        </w:numPr>
      </w:pPr>
      <w:r w:rsidRPr="002E6533">
        <w:t xml:space="preserve">Vá para a </w:t>
      </w:r>
      <w:proofErr w:type="gramStart"/>
      <w:r w:rsidRPr="002E6533">
        <w:t>guia Executar</w:t>
      </w:r>
      <w:proofErr w:type="gramEnd"/>
      <w:r w:rsidRPr="002E6533">
        <w:t xml:space="preserve"> a configuração &gt; seção Agendamento.</w:t>
      </w:r>
    </w:p>
    <w:p w14:paraId="044131D4" w14:textId="77777777" w:rsidR="004470EF" w:rsidRPr="002E6533" w:rsidRDefault="00000000">
      <w:pPr>
        <w:pStyle w:val="Compact"/>
        <w:numPr>
          <w:ilvl w:val="0"/>
          <w:numId w:val="1425"/>
        </w:numPr>
      </w:pPr>
      <w:r w:rsidRPr="002E6533">
        <w:t>(Opcional) Clique em Adicionar para adicionar um token adicional.</w:t>
      </w:r>
    </w:p>
    <w:p w14:paraId="542153E0" w14:textId="77777777" w:rsidR="004470EF" w:rsidRPr="002E6533" w:rsidRDefault="00000000">
      <w:pPr>
        <w:pStyle w:val="Compact"/>
        <w:numPr>
          <w:ilvl w:val="0"/>
          <w:numId w:val="1425"/>
        </w:numPr>
      </w:pPr>
      <w:r w:rsidRPr="002E6533">
        <w:t>No campo Valor do token que você deseja modificar, informe o valor atualizado.</w:t>
      </w:r>
    </w:p>
    <w:p w14:paraId="1D9BAB9E" w14:textId="77777777" w:rsidR="004470EF" w:rsidRPr="002E6533" w:rsidRDefault="00000000">
      <w:pPr>
        <w:pStyle w:val="Compact"/>
        <w:numPr>
          <w:ilvl w:val="0"/>
          <w:numId w:val="1425"/>
        </w:numPr>
      </w:pPr>
      <w:r w:rsidRPr="002E6533">
        <w:t>(Opcional) Na coluna Ações, clique em Remover na linha do token que você deseja remover.</w:t>
      </w:r>
    </w:p>
    <w:p w14:paraId="78138DCF" w14:textId="77777777" w:rsidR="004470EF" w:rsidRPr="002E6533" w:rsidRDefault="00000000">
      <w:pPr>
        <w:numPr>
          <w:ilvl w:val="0"/>
          <w:numId w:val="1425"/>
        </w:numPr>
      </w:pPr>
      <w:r w:rsidRPr="002E6533">
        <w:t>Execute um destes procedimentos:</w:t>
      </w:r>
    </w:p>
    <w:p w14:paraId="21342DFF" w14:textId="77777777" w:rsidR="004470EF" w:rsidRPr="002E6533" w:rsidRDefault="00000000">
      <w:pPr>
        <w:pStyle w:val="Compact"/>
        <w:numPr>
          <w:ilvl w:val="1"/>
          <w:numId w:val="1426"/>
        </w:numPr>
      </w:pPr>
      <w:r w:rsidRPr="002E6533">
        <w:t>Para continuar configurando o feed de dados, vá para a próxima tarefa.</w:t>
      </w:r>
    </w:p>
    <w:p w14:paraId="69D54369" w14:textId="77777777" w:rsidR="004470EF" w:rsidRPr="002E6533" w:rsidRDefault="00000000">
      <w:pPr>
        <w:pStyle w:val="Compact"/>
        <w:numPr>
          <w:ilvl w:val="1"/>
          <w:numId w:val="1426"/>
        </w:numPr>
      </w:pPr>
      <w:r w:rsidRPr="002E6533">
        <w:lastRenderedPageBreak/>
        <w:t>Para terminar de configurar o feed mais tarde, clique em Salvar ou Salvar e fechar.</w:t>
      </w:r>
    </w:p>
    <w:p w14:paraId="358800B1" w14:textId="77777777" w:rsidR="004470EF" w:rsidRPr="002E6533" w:rsidRDefault="00000000">
      <w:pPr>
        <w:pStyle w:val="Ttulo2"/>
      </w:pPr>
      <w:r w:rsidRPr="002E6533">
        <w:t>Tarefa 10: Definir regras para o arquivamento e a atualização dos registros</w:t>
      </w:r>
    </w:p>
    <w:p w14:paraId="3D8F4F35"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3DDE73FA" w14:textId="77777777" w:rsidR="004470EF" w:rsidRPr="002E6533" w:rsidRDefault="00000000">
      <w:pPr>
        <w:pStyle w:val="Compact"/>
        <w:numPr>
          <w:ilvl w:val="0"/>
          <w:numId w:val="1427"/>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1A1421DA" w14:textId="77777777" w:rsidR="004470EF" w:rsidRPr="002E6533" w:rsidRDefault="00000000">
      <w:pPr>
        <w:pStyle w:val="Compact"/>
        <w:numPr>
          <w:ilvl w:val="0"/>
          <w:numId w:val="1427"/>
        </w:numPr>
      </w:pPr>
      <w:r w:rsidRPr="002E6533">
        <w:t>Selecione se deseja criar, atualizar ou ignorar registros no aplicativo de destino.</w:t>
      </w:r>
    </w:p>
    <w:p w14:paraId="11636E7B" w14:textId="77777777" w:rsidR="004470EF" w:rsidRPr="002E6533" w:rsidRDefault="00000000">
      <w:pPr>
        <w:pStyle w:val="FirstParagraph"/>
      </w:pPr>
      <w:r w:rsidRPr="002E6533">
        <w:t>A tabela a seguir descreve as opções.</w:t>
      </w:r>
    </w:p>
    <w:p w14:paraId="2E9226B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78783B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E3557A" w14:textId="77777777" w:rsidR="004470EF" w:rsidRPr="002E6533" w:rsidRDefault="00000000">
            <w:pPr>
              <w:pStyle w:val="Compact"/>
            </w:pPr>
            <w:r w:rsidRPr="002E6533">
              <w:t>Opção</w:t>
            </w:r>
          </w:p>
        </w:tc>
        <w:tc>
          <w:tcPr>
            <w:tcW w:w="3960" w:type="dxa"/>
          </w:tcPr>
          <w:p w14:paraId="275308DB" w14:textId="77777777" w:rsidR="004470EF" w:rsidRPr="002E6533" w:rsidRDefault="00000000">
            <w:pPr>
              <w:pStyle w:val="Compact"/>
            </w:pPr>
            <w:r w:rsidRPr="002E6533">
              <w:t>Descrição</w:t>
            </w:r>
          </w:p>
        </w:tc>
      </w:tr>
      <w:tr w:rsidR="004470EF" w:rsidRPr="002E6533" w14:paraId="6ABF5236" w14:textId="77777777">
        <w:tc>
          <w:tcPr>
            <w:tcW w:w="3960" w:type="dxa"/>
          </w:tcPr>
          <w:p w14:paraId="64D5BCC1" w14:textId="77777777" w:rsidR="004470EF" w:rsidRPr="002E6533" w:rsidRDefault="00000000">
            <w:pPr>
              <w:pStyle w:val="Compact"/>
            </w:pPr>
            <w:r w:rsidRPr="002E6533">
              <w:t>Criar um novo registro, se nenhum registro correspondente for encontrado</w:t>
            </w:r>
          </w:p>
        </w:tc>
        <w:tc>
          <w:tcPr>
            <w:tcW w:w="3960" w:type="dxa"/>
          </w:tcPr>
          <w:p w14:paraId="76B722CF"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0E26D6D2" w14:textId="77777777">
        <w:tc>
          <w:tcPr>
            <w:tcW w:w="3960" w:type="dxa"/>
          </w:tcPr>
          <w:p w14:paraId="48C1DAED" w14:textId="77777777" w:rsidR="004470EF" w:rsidRPr="002E6533" w:rsidRDefault="00000000">
            <w:pPr>
              <w:pStyle w:val="Compact"/>
            </w:pPr>
            <w:r w:rsidRPr="002E6533">
              <w:t>Atualizar o registro existente, se um registro correspondente for encontrado</w:t>
            </w:r>
          </w:p>
        </w:tc>
        <w:tc>
          <w:tcPr>
            <w:tcW w:w="3960" w:type="dxa"/>
          </w:tcPr>
          <w:p w14:paraId="4FF892DC" w14:textId="77777777" w:rsidR="004470EF" w:rsidRPr="002E6533" w:rsidRDefault="00000000">
            <w:pPr>
              <w:pStyle w:val="Compact"/>
            </w:pPr>
            <w:r w:rsidRPr="002E6533">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3B5AB4E0" w14:textId="77777777">
        <w:tc>
          <w:tcPr>
            <w:tcW w:w="3960" w:type="dxa"/>
          </w:tcPr>
          <w:p w14:paraId="030BE20D" w14:textId="77777777" w:rsidR="004470EF" w:rsidRPr="002E6533" w:rsidRDefault="00000000">
            <w:pPr>
              <w:pStyle w:val="Compact"/>
            </w:pPr>
            <w:r w:rsidRPr="002E6533">
              <w:t>Ignorar as regras de validação de dados para o aplicativo de destino</w:t>
            </w:r>
          </w:p>
        </w:tc>
        <w:tc>
          <w:tcPr>
            <w:tcW w:w="3960" w:type="dxa"/>
          </w:tcPr>
          <w:p w14:paraId="79EBC331"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64AC3107" w14:textId="77777777" w:rsidR="004470EF" w:rsidRPr="002E6533" w:rsidRDefault="00000000">
            <w:pPr>
              <w:pStyle w:val="Corpodetexto"/>
            </w:pPr>
            <w:r w:rsidRPr="002E6533">
              <w:t xml:space="preserve">Por exemplo, se uma lista de valores no aplicativo de destino exigiu um mínimo de duas seleções, mas a linha de dados </w:t>
            </w:r>
            <w:r w:rsidRPr="002E6533">
              <w:lastRenderedPageBreak/>
              <w:t>de origem forneceu apenas uma seleção, a linha de origem ainda importa para o aplicativo de destino.</w:t>
            </w:r>
          </w:p>
          <w:p w14:paraId="3CE1BE9F" w14:textId="77777777" w:rsidR="004470EF" w:rsidRPr="002E6533" w:rsidRDefault="00000000">
            <w:pPr>
              <w:pStyle w:val="Corpodetexto"/>
            </w:pPr>
            <w:r w:rsidRPr="002E6533">
              <w:t> </w:t>
            </w:r>
          </w:p>
        </w:tc>
      </w:tr>
    </w:tbl>
    <w:p w14:paraId="21D9CA6C" w14:textId="77777777" w:rsidR="004470EF" w:rsidRPr="002E6533" w:rsidRDefault="00000000">
      <w:pPr>
        <w:pStyle w:val="Compact"/>
        <w:numPr>
          <w:ilvl w:val="0"/>
          <w:numId w:val="1428"/>
        </w:numPr>
      </w:pPr>
      <w:r w:rsidRPr="002E6533">
        <w:lastRenderedPageBreak/>
        <w:t>Selecione o que acontece quando o feed de dados não encontra o registro correspondente no aplicativo de destino.</w:t>
      </w:r>
    </w:p>
    <w:p w14:paraId="3B374AEE" w14:textId="77777777" w:rsidR="004470EF" w:rsidRPr="002E6533" w:rsidRDefault="00000000">
      <w:pPr>
        <w:pStyle w:val="FirstParagraph"/>
      </w:pPr>
      <w:r w:rsidRPr="002E6533">
        <w:t>A tabela a seguir descreve as opções.</w:t>
      </w:r>
    </w:p>
    <w:p w14:paraId="5342610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CFE74E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9232B3" w14:textId="77777777" w:rsidR="004470EF" w:rsidRPr="002E6533" w:rsidRDefault="00000000">
            <w:pPr>
              <w:pStyle w:val="Compact"/>
            </w:pPr>
            <w:r w:rsidRPr="002E6533">
              <w:t>Opção</w:t>
            </w:r>
          </w:p>
        </w:tc>
        <w:tc>
          <w:tcPr>
            <w:tcW w:w="3960" w:type="dxa"/>
          </w:tcPr>
          <w:p w14:paraId="67AFC3FB" w14:textId="77777777" w:rsidR="004470EF" w:rsidRPr="002E6533" w:rsidRDefault="00000000">
            <w:pPr>
              <w:pStyle w:val="Compact"/>
            </w:pPr>
            <w:r w:rsidRPr="002E6533">
              <w:t>Descrição</w:t>
            </w:r>
          </w:p>
        </w:tc>
      </w:tr>
      <w:tr w:rsidR="004470EF" w:rsidRPr="002E6533" w14:paraId="1AC20AF5" w14:textId="77777777">
        <w:tc>
          <w:tcPr>
            <w:tcW w:w="3960" w:type="dxa"/>
          </w:tcPr>
          <w:p w14:paraId="28D7EABC" w14:textId="77777777" w:rsidR="004470EF" w:rsidRPr="002E6533" w:rsidRDefault="00000000">
            <w:pPr>
              <w:pStyle w:val="Compact"/>
            </w:pPr>
            <w:r w:rsidRPr="002E6533">
              <w:t>Ignorar</w:t>
            </w:r>
          </w:p>
        </w:tc>
        <w:tc>
          <w:tcPr>
            <w:tcW w:w="3960" w:type="dxa"/>
          </w:tcPr>
          <w:p w14:paraId="7E54EAD6" w14:textId="77777777" w:rsidR="004470EF" w:rsidRPr="002E6533" w:rsidRDefault="00000000">
            <w:pPr>
              <w:pStyle w:val="Compact"/>
            </w:pPr>
            <w:r w:rsidRPr="002E6533">
              <w:t>Não realiza nenhum procedimento quando um registro correspondente não é encontrado.</w:t>
            </w:r>
          </w:p>
        </w:tc>
      </w:tr>
      <w:tr w:rsidR="004470EF" w:rsidRPr="002E6533" w14:paraId="1DF45132" w14:textId="77777777">
        <w:tc>
          <w:tcPr>
            <w:tcW w:w="3960" w:type="dxa"/>
          </w:tcPr>
          <w:p w14:paraId="212B0C2F" w14:textId="77777777" w:rsidR="004470EF" w:rsidRPr="002E6533" w:rsidRDefault="00000000">
            <w:pPr>
              <w:pStyle w:val="Compact"/>
            </w:pPr>
            <w:r w:rsidRPr="002E6533">
              <w:t>Excluir</w:t>
            </w:r>
          </w:p>
        </w:tc>
        <w:tc>
          <w:tcPr>
            <w:tcW w:w="3960" w:type="dxa"/>
          </w:tcPr>
          <w:p w14:paraId="0B7F1CE0"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268380E3"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6594BD58" w14:textId="77777777">
        <w:tc>
          <w:tcPr>
            <w:tcW w:w="3960" w:type="dxa"/>
          </w:tcPr>
          <w:p w14:paraId="40DB9EA4" w14:textId="77777777" w:rsidR="004470EF" w:rsidRPr="002E6533" w:rsidRDefault="00000000">
            <w:pPr>
              <w:pStyle w:val="Compact"/>
            </w:pPr>
            <w:r w:rsidRPr="002E6533">
              <w:t>Definir um valor de uma lista de valores de destino</w:t>
            </w:r>
          </w:p>
        </w:tc>
        <w:tc>
          <w:tcPr>
            <w:tcW w:w="3960" w:type="dxa"/>
          </w:tcPr>
          <w:p w14:paraId="4461CB40"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76BF2FA3" w14:textId="77777777" w:rsidR="004470EF" w:rsidRPr="002E6533" w:rsidRDefault="00000000">
            <w:pPr>
              <w:pStyle w:val="Corpodetexto"/>
            </w:pPr>
            <w:r w:rsidRPr="002E6533">
              <w:t xml:space="preserve">Use essa opção para definir uma Lista de </w:t>
            </w:r>
            <w:r w:rsidRPr="002E6533">
              <w:lastRenderedPageBreak/>
              <w:t>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1F9374CE"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6F4CE96" w14:textId="77777777" w:rsidR="004470EF" w:rsidRPr="002E6533" w:rsidRDefault="00000000">
            <w:pPr>
              <w:pStyle w:val="Corpodetexto"/>
            </w:pPr>
            <w:r w:rsidRPr="002E6533">
              <w:t>Você não pode definir o valor no campo Lista de valores do aplicativo de destino em níveis, nas seguintes condições:</w:t>
            </w:r>
          </w:p>
          <w:p w14:paraId="28A642D6" w14:textId="77777777" w:rsidR="004470EF" w:rsidRPr="002E6533" w:rsidRDefault="00000000">
            <w:pPr>
              <w:pStyle w:val="Compact"/>
              <w:numPr>
                <w:ilvl w:val="0"/>
                <w:numId w:val="1429"/>
              </w:numPr>
            </w:pPr>
            <w:r w:rsidRPr="002E6533">
              <w:t>Nível 3 ou inferior em um aplicativo em níveis.</w:t>
            </w:r>
          </w:p>
          <w:p w14:paraId="0D5EC66A" w14:textId="77777777" w:rsidR="004470EF" w:rsidRPr="002E6533" w:rsidRDefault="00000000">
            <w:pPr>
              <w:pStyle w:val="Compact"/>
              <w:numPr>
                <w:ilvl w:val="0"/>
                <w:numId w:val="1429"/>
              </w:numPr>
            </w:pPr>
            <w:r w:rsidRPr="002E6533">
              <w:t>Se você estiver modificando a configuração do feed de dados.</w:t>
            </w:r>
          </w:p>
          <w:p w14:paraId="07EE8C9B" w14:textId="77777777" w:rsidR="004470EF" w:rsidRPr="002E6533" w:rsidRDefault="00000000">
            <w:pPr>
              <w:pStyle w:val="FirstParagraph"/>
            </w:pPr>
            <w:r w:rsidRPr="002E6533">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1630CB2A" w14:textId="77777777" w:rsidR="004470EF" w:rsidRPr="002E6533" w:rsidRDefault="00000000">
      <w:pPr>
        <w:numPr>
          <w:ilvl w:val="0"/>
          <w:numId w:val="1430"/>
        </w:numPr>
      </w:pPr>
      <w:r w:rsidRPr="002E6533">
        <w:lastRenderedPageBreak/>
        <w:t>Execute um destes procedimentos:</w:t>
      </w:r>
    </w:p>
    <w:p w14:paraId="68EEB6D7" w14:textId="77777777" w:rsidR="004470EF" w:rsidRPr="002E6533" w:rsidRDefault="00000000">
      <w:pPr>
        <w:pStyle w:val="Compact"/>
        <w:numPr>
          <w:ilvl w:val="1"/>
          <w:numId w:val="1431"/>
        </w:numPr>
      </w:pPr>
      <w:r w:rsidRPr="002E6533">
        <w:lastRenderedPageBreak/>
        <w:t>Para continuar configurando o feed de dados, vá para a próxima tarefa.</w:t>
      </w:r>
    </w:p>
    <w:p w14:paraId="28E932DE" w14:textId="77777777" w:rsidR="004470EF" w:rsidRPr="002E6533" w:rsidRDefault="00000000">
      <w:pPr>
        <w:pStyle w:val="Compact"/>
        <w:numPr>
          <w:ilvl w:val="1"/>
          <w:numId w:val="1431"/>
        </w:numPr>
      </w:pPr>
      <w:r w:rsidRPr="002E6533">
        <w:t>Para terminar de configurar o feed mais tarde, clique em Salvar ou Salvar e fechar.</w:t>
      </w:r>
    </w:p>
    <w:p w14:paraId="1551438C" w14:textId="77777777" w:rsidR="004470EF" w:rsidRPr="002E6533" w:rsidRDefault="00000000">
      <w:pPr>
        <w:pStyle w:val="Ttulo2"/>
      </w:pPr>
      <w:r w:rsidRPr="002E6533">
        <w:t>Tarefa 11: Definir configurações de otimização e notificação</w:t>
      </w:r>
    </w:p>
    <w:p w14:paraId="6998FD9E"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2D46733C" w14:textId="77777777" w:rsidR="004470EF" w:rsidRPr="002E6533" w:rsidRDefault="00000000">
      <w:pPr>
        <w:pStyle w:val="Compact"/>
        <w:numPr>
          <w:ilvl w:val="0"/>
          <w:numId w:val="1432"/>
        </w:numPr>
      </w:pPr>
      <w:r w:rsidRPr="002E6533">
        <w:t xml:space="preserve">Vá para a </w:t>
      </w:r>
      <w:proofErr w:type="gramStart"/>
      <w:r w:rsidRPr="002E6533">
        <w:t>guia Executar</w:t>
      </w:r>
      <w:proofErr w:type="gramEnd"/>
      <w:r w:rsidRPr="002E6533">
        <w:t xml:space="preserve"> a configuração &gt; seção Pós-processamento.</w:t>
      </w:r>
    </w:p>
    <w:p w14:paraId="02BFA0AA" w14:textId="77777777" w:rsidR="004470EF" w:rsidRPr="002E6533" w:rsidRDefault="00000000">
      <w:pPr>
        <w:numPr>
          <w:ilvl w:val="0"/>
          <w:numId w:val="1432"/>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C834166" w14:textId="77777777" w:rsidR="004470EF" w:rsidRPr="002E6533" w:rsidRDefault="00000000">
      <w:pPr>
        <w:numPr>
          <w:ilvl w:val="0"/>
          <w:numId w:val="1433"/>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22709CE8" w14:textId="77777777" w:rsidR="004470EF" w:rsidRPr="002E6533" w:rsidRDefault="00000000">
      <w:pPr>
        <w:numPr>
          <w:ilvl w:val="0"/>
          <w:numId w:val="1434"/>
        </w:numPr>
      </w:pPr>
      <w:r w:rsidRPr="002E6533">
        <w:t>(Opcional) Especifique se uma notificação por e-mail deve ser enviada quando os registros forem criados ou atualizados e quando o status do trabalho for alterado.</w:t>
      </w:r>
    </w:p>
    <w:p w14:paraId="55403940" w14:textId="77777777" w:rsidR="004470EF" w:rsidRPr="002E6533" w:rsidRDefault="00000000">
      <w:pPr>
        <w:pStyle w:val="FirstParagraph"/>
      </w:pPr>
      <w:r w:rsidRPr="002E6533">
        <w:t>A tabela a seguir descreve as opções.</w:t>
      </w:r>
    </w:p>
    <w:p w14:paraId="1BE13A0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8183B2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7D1F87" w14:textId="77777777" w:rsidR="004470EF" w:rsidRPr="002E6533" w:rsidRDefault="00000000">
            <w:pPr>
              <w:pStyle w:val="Compact"/>
            </w:pPr>
            <w:r w:rsidRPr="002E6533">
              <w:t>Opção</w:t>
            </w:r>
          </w:p>
        </w:tc>
        <w:tc>
          <w:tcPr>
            <w:tcW w:w="3960" w:type="dxa"/>
          </w:tcPr>
          <w:p w14:paraId="1D2F3BDC" w14:textId="77777777" w:rsidR="004470EF" w:rsidRPr="002E6533" w:rsidRDefault="00000000">
            <w:pPr>
              <w:pStyle w:val="Compact"/>
            </w:pPr>
            <w:r w:rsidRPr="002E6533">
              <w:t>Descrição</w:t>
            </w:r>
          </w:p>
        </w:tc>
      </w:tr>
      <w:tr w:rsidR="004470EF" w:rsidRPr="002E6533" w14:paraId="6E9C5833" w14:textId="77777777">
        <w:tc>
          <w:tcPr>
            <w:tcW w:w="3960" w:type="dxa"/>
          </w:tcPr>
          <w:p w14:paraId="14A1B437" w14:textId="77777777" w:rsidR="004470EF" w:rsidRPr="002E6533" w:rsidRDefault="00000000">
            <w:pPr>
              <w:pStyle w:val="Compact"/>
            </w:pPr>
            <w:r w:rsidRPr="002E6533">
              <w:t>Enviar notificações por e-mail quando o feed de dados publicar e atualizar registros</w:t>
            </w:r>
          </w:p>
        </w:tc>
        <w:tc>
          <w:tcPr>
            <w:tcW w:w="3960" w:type="dxa"/>
          </w:tcPr>
          <w:p w14:paraId="1A8B572F" w14:textId="77777777" w:rsidR="004470EF" w:rsidRPr="002E6533" w:rsidRDefault="00000000">
            <w:pPr>
              <w:pStyle w:val="Compact"/>
            </w:pPr>
            <w:r w:rsidRPr="002E6533">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2E388E54" w14:textId="77777777">
        <w:tc>
          <w:tcPr>
            <w:tcW w:w="3960" w:type="dxa"/>
          </w:tcPr>
          <w:p w14:paraId="7EF08A38" w14:textId="77777777" w:rsidR="004470EF" w:rsidRPr="002E6533" w:rsidRDefault="00000000">
            <w:pPr>
              <w:pStyle w:val="Compact"/>
            </w:pPr>
            <w:r w:rsidRPr="002E6533">
              <w:t>Enviar notificações de status do trabalho a usuários selecionados quando o status do trabalho muda</w:t>
            </w:r>
          </w:p>
        </w:tc>
        <w:tc>
          <w:tcPr>
            <w:tcW w:w="3960" w:type="dxa"/>
          </w:tcPr>
          <w:p w14:paraId="6CF3838C" w14:textId="77777777" w:rsidR="004470EF" w:rsidRPr="002E6533" w:rsidRDefault="00000000">
            <w:pPr>
              <w:pStyle w:val="Corpodetexto"/>
            </w:pPr>
            <w:r w:rsidRPr="002E6533">
              <w:t>Selecione se deseja que notificações de status de trabalho sejam enviadas para usuários ou grupos selecionados para:</w:t>
            </w:r>
          </w:p>
          <w:p w14:paraId="550A7FC7" w14:textId="77777777" w:rsidR="004470EF" w:rsidRPr="002E6533" w:rsidRDefault="00000000">
            <w:pPr>
              <w:numPr>
                <w:ilvl w:val="0"/>
                <w:numId w:val="1435"/>
              </w:numPr>
            </w:pPr>
            <w:r w:rsidRPr="002E6533">
              <w:t>Todos os status - Sucesso, aviso e falha</w:t>
            </w:r>
          </w:p>
          <w:p w14:paraId="0ED4E11E" w14:textId="77777777" w:rsidR="004470EF" w:rsidRPr="002E6533" w:rsidRDefault="00000000">
            <w:pPr>
              <w:numPr>
                <w:ilvl w:val="0"/>
                <w:numId w:val="1435"/>
              </w:numPr>
            </w:pPr>
            <w:r w:rsidRPr="002E6533">
              <w:t xml:space="preserve">Somente </w:t>
            </w:r>
            <w:proofErr w:type="gramStart"/>
            <w:r w:rsidRPr="002E6533">
              <w:t>status Com</w:t>
            </w:r>
            <w:proofErr w:type="gramEnd"/>
            <w:r w:rsidRPr="002E6533">
              <w:t xml:space="preserve"> defeito</w:t>
            </w:r>
          </w:p>
          <w:p w14:paraId="17CCFDFD" w14:textId="77777777" w:rsidR="004470EF" w:rsidRPr="002E6533" w:rsidRDefault="00000000">
            <w:pPr>
              <w:pStyle w:val="FirstParagraph"/>
            </w:pPr>
            <w:r w:rsidRPr="002E6533">
              <w:lastRenderedPageBreak/>
              <w:t>Você também pode selecionar endereços de e-mail para receber notificações de status de trabalho.</w:t>
            </w:r>
          </w:p>
        </w:tc>
      </w:tr>
    </w:tbl>
    <w:p w14:paraId="4AB907EE" w14:textId="77777777" w:rsidR="004470EF" w:rsidRPr="002E6533" w:rsidRDefault="00000000">
      <w:pPr>
        <w:numPr>
          <w:ilvl w:val="0"/>
          <w:numId w:val="1436"/>
        </w:numPr>
      </w:pPr>
      <w:r w:rsidRPr="002E6533">
        <w:lastRenderedPageBreak/>
        <w:t>Para salvar o feed de dados, clique em Salvar ou Salvar e fechar.</w:t>
      </w:r>
    </w:p>
    <w:p w14:paraId="37720004" w14:textId="77777777" w:rsidR="004470EF" w:rsidRPr="002E6533" w:rsidRDefault="00000000">
      <w:pPr>
        <w:pStyle w:val="Ttulo1"/>
      </w:pPr>
      <w:bookmarkStart w:id="482" w:name="Xc428dec388166a2b586cdde8ad4ec48e9c267b3"/>
      <w:bookmarkEnd w:id="481"/>
      <w:r w:rsidRPr="002E6533">
        <w:t xml:space="preserve">Adicionando feeds de dados de FTP do </w:t>
      </w:r>
      <w:proofErr w:type="gramStart"/>
      <w:r w:rsidRPr="002E6533">
        <w:t>tipo Somente</w:t>
      </w:r>
      <w:proofErr w:type="gramEnd"/>
      <w:r w:rsidRPr="002E6533">
        <w:t xml:space="preserve"> transporte</w:t>
      </w:r>
    </w:p>
    <w:p w14:paraId="2B776907" w14:textId="77777777" w:rsidR="004470EF" w:rsidRPr="002E6533" w:rsidRDefault="00000000">
      <w:pPr>
        <w:pStyle w:val="FirstParagraph"/>
      </w:pPr>
      <w:r w:rsidRPr="002E6533">
        <w:t xml:space="preserve">Conclua as seguintes tarefas para adicionar um feed de dados FTP do </w:t>
      </w:r>
      <w:proofErr w:type="gramStart"/>
      <w:r w:rsidRPr="002E6533">
        <w:t>tipo Somente</w:t>
      </w:r>
      <w:proofErr w:type="gramEnd"/>
      <w:r w:rsidRPr="002E6533">
        <w:t xml:space="preserve"> transporte.</w:t>
      </w:r>
    </w:p>
    <w:p w14:paraId="1F0507A3" w14:textId="77777777" w:rsidR="004470EF" w:rsidRPr="002E6533" w:rsidRDefault="00000000">
      <w:pPr>
        <w:pStyle w:val="Corpodetexto"/>
      </w:pPr>
      <w:r w:rsidRPr="002E6533">
        <w:t>Nesta página</w:t>
      </w:r>
    </w:p>
    <w:p w14:paraId="1F02C6BE" w14:textId="77777777" w:rsidR="004470EF" w:rsidRPr="002E6533" w:rsidRDefault="004470EF">
      <w:pPr>
        <w:pStyle w:val="Compact"/>
        <w:numPr>
          <w:ilvl w:val="0"/>
          <w:numId w:val="1437"/>
        </w:numPr>
      </w:pPr>
      <w:hyperlink w:anchor="X09200154ca4bcabf9be034a723b7e1d1d39b6f4">
        <w:r w:rsidRPr="002E6533">
          <w:rPr>
            <w:rStyle w:val="Hyperlink"/>
          </w:rPr>
          <w:t>Tarefa 1: Adicionar um feed de dados de transporte</w:t>
        </w:r>
      </w:hyperlink>
    </w:p>
    <w:p w14:paraId="488F2849" w14:textId="77777777" w:rsidR="004470EF" w:rsidRPr="002E6533" w:rsidRDefault="004470EF">
      <w:pPr>
        <w:pStyle w:val="Compact"/>
        <w:numPr>
          <w:ilvl w:val="0"/>
          <w:numId w:val="1437"/>
        </w:numPr>
      </w:pPr>
      <w:hyperlink w:anchor="Tarefa2definirom%C3%A9tododetransporte">
        <w:r w:rsidRPr="002E6533">
          <w:rPr>
            <w:rStyle w:val="Hyperlink"/>
          </w:rPr>
          <w:t>Tarefa 2: definir o método de transporte</w:t>
        </w:r>
      </w:hyperlink>
    </w:p>
    <w:p w14:paraId="37095A60" w14:textId="77777777" w:rsidR="004470EF" w:rsidRPr="002E6533" w:rsidRDefault="004470EF">
      <w:pPr>
        <w:pStyle w:val="Compact"/>
        <w:numPr>
          <w:ilvl w:val="1"/>
          <w:numId w:val="1438"/>
        </w:numPr>
      </w:pPr>
      <w:hyperlink w:anchor="tokens-de-nome-de-arquivo">
        <w:r w:rsidRPr="002E6533">
          <w:rPr>
            <w:rStyle w:val="Hyperlink"/>
          </w:rPr>
          <w:t>Tokens de nome de arquivo</w:t>
        </w:r>
      </w:hyperlink>
    </w:p>
    <w:p w14:paraId="7CDCF741" w14:textId="77777777" w:rsidR="004470EF" w:rsidRPr="002E6533" w:rsidRDefault="004470EF">
      <w:pPr>
        <w:pStyle w:val="Compact"/>
        <w:numPr>
          <w:ilvl w:val="1"/>
          <w:numId w:val="1438"/>
        </w:numPr>
      </w:pPr>
      <w:hyperlink w:anchor="tokens-de-nome-de-arquivo-1">
        <w:r w:rsidRPr="002E6533">
          <w:rPr>
            <w:rStyle w:val="Hyperlink"/>
          </w:rPr>
          <w:t>Tokens de nome de arquivo</w:t>
        </w:r>
      </w:hyperlink>
    </w:p>
    <w:p w14:paraId="44066569" w14:textId="77777777" w:rsidR="004470EF" w:rsidRPr="002E6533" w:rsidRDefault="004470EF">
      <w:pPr>
        <w:pStyle w:val="Compact"/>
        <w:numPr>
          <w:ilvl w:val="0"/>
          <w:numId w:val="1437"/>
        </w:numPr>
      </w:pPr>
      <w:hyperlink w:anchor="Tarefa3Definiroagendamentodofeeddedados">
        <w:r w:rsidRPr="002E6533">
          <w:rPr>
            <w:rStyle w:val="Hyperlink"/>
          </w:rPr>
          <w:t>Tarefa 3: Definir o agendamento do feed de dados</w:t>
        </w:r>
      </w:hyperlink>
    </w:p>
    <w:p w14:paraId="446D3D18" w14:textId="77777777" w:rsidR="004470EF" w:rsidRPr="002E6533" w:rsidRDefault="00000000">
      <w:pPr>
        <w:pStyle w:val="Ttulo2"/>
      </w:pPr>
      <w:r w:rsidRPr="002E6533">
        <w:t>Tarefa 1: Adicionar um feed de dados de transporte</w:t>
      </w:r>
    </w:p>
    <w:p w14:paraId="2DCD944B" w14:textId="77777777" w:rsidR="004470EF" w:rsidRPr="002E6533" w:rsidRDefault="00000000">
      <w:pPr>
        <w:numPr>
          <w:ilvl w:val="0"/>
          <w:numId w:val="1439"/>
        </w:numPr>
      </w:pPr>
      <w:r w:rsidRPr="002E6533">
        <w:t>No menu, clique em menu Admin &gt; Integração &gt; Feeds de dados.</w:t>
      </w:r>
    </w:p>
    <w:p w14:paraId="42BEBB2A" w14:textId="77777777" w:rsidR="004470EF" w:rsidRPr="002E6533" w:rsidRDefault="00000000">
      <w:pPr>
        <w:pStyle w:val="Compact"/>
        <w:numPr>
          <w:ilvl w:val="0"/>
          <w:numId w:val="1439"/>
        </w:numPr>
      </w:pPr>
      <w:r w:rsidRPr="002E6533">
        <w:t>Clique em Adicionar para criar um novo feed de dados.</w:t>
      </w:r>
    </w:p>
    <w:p w14:paraId="2A1F23C2" w14:textId="77777777" w:rsidR="004470EF" w:rsidRPr="002E6533" w:rsidRDefault="00000000">
      <w:pPr>
        <w:pStyle w:val="Compact"/>
        <w:numPr>
          <w:ilvl w:val="0"/>
          <w:numId w:val="1439"/>
        </w:numPr>
      </w:pPr>
      <w:r w:rsidRPr="002E6533">
        <w:t>Na seção Informações gerais, faça o seguinte:</w:t>
      </w:r>
    </w:p>
    <w:p w14:paraId="07AB99BB" w14:textId="77777777" w:rsidR="004470EF" w:rsidRPr="002E6533" w:rsidRDefault="00000000">
      <w:pPr>
        <w:numPr>
          <w:ilvl w:val="1"/>
          <w:numId w:val="1440"/>
        </w:numPr>
      </w:pPr>
      <w:r w:rsidRPr="002E6533">
        <w:t> Insira o nome e a descrição do feed de dados.</w:t>
      </w:r>
    </w:p>
    <w:p w14:paraId="5D353CA6" w14:textId="77777777" w:rsidR="004470EF" w:rsidRPr="002E6533" w:rsidRDefault="00000000">
      <w:pPr>
        <w:numPr>
          <w:ilvl w:val="1"/>
          <w:numId w:val="1441"/>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5E64A277" w14:textId="77777777" w:rsidR="004470EF" w:rsidRPr="002E6533" w:rsidRDefault="00000000">
      <w:pPr>
        <w:pStyle w:val="Compact"/>
        <w:numPr>
          <w:ilvl w:val="1"/>
          <w:numId w:val="1442"/>
        </w:numPr>
      </w:pPr>
      <w:r w:rsidRPr="002E6533">
        <w:t>Escolha Selecionar para tornar o feed de dados ativo.</w:t>
      </w:r>
    </w:p>
    <w:p w14:paraId="55B99A3A" w14:textId="77777777" w:rsidR="004470EF" w:rsidRPr="002E6533" w:rsidRDefault="00000000">
      <w:pPr>
        <w:pStyle w:val="Compact"/>
        <w:numPr>
          <w:ilvl w:val="0"/>
          <w:numId w:val="1439"/>
        </w:numPr>
      </w:pPr>
      <w:r w:rsidRPr="002E6533">
        <w:t>Na seção Informações do feed, faça o seguinte:</w:t>
      </w:r>
    </w:p>
    <w:p w14:paraId="4C5E8B98" w14:textId="77777777" w:rsidR="004470EF" w:rsidRPr="002E6533" w:rsidRDefault="00000000">
      <w:pPr>
        <w:pStyle w:val="Compact"/>
        <w:numPr>
          <w:ilvl w:val="1"/>
          <w:numId w:val="1443"/>
        </w:numPr>
      </w:pPr>
      <w:r w:rsidRPr="002E6533">
        <w:t>No campo Tipo de feed, selecione Somente transporte. Consulte Adicionando feeds de dados padrão para adicionar um feed de dados padrão.</w:t>
      </w:r>
    </w:p>
    <w:p w14:paraId="621E2EF7" w14:textId="77777777" w:rsidR="004470EF" w:rsidRPr="002E6533" w:rsidRDefault="00000000">
      <w:pPr>
        <w:pStyle w:val="Compact"/>
        <w:numPr>
          <w:ilvl w:val="1"/>
          <w:numId w:val="1443"/>
        </w:numPr>
      </w:pPr>
      <w:r w:rsidRPr="002E6533">
        <w:t>No campo Caminho de destino, digite o caminho do diretório no qual os dados do arquivo de origem exportado são salvos.</w:t>
      </w:r>
    </w:p>
    <w:p w14:paraId="3AFCB763" w14:textId="77777777" w:rsidR="004470EF" w:rsidRPr="002E6533" w:rsidRDefault="00000000">
      <w:pPr>
        <w:pStyle w:val="Compact"/>
        <w:numPr>
          <w:ilvl w:val="1"/>
          <w:numId w:val="1443"/>
        </w:numPr>
      </w:pPr>
      <w:r w:rsidRPr="002E6533">
        <w:lastRenderedPageBreak/>
        <w:t xml:space="preserve">No campo Nome da conta de serviço, digite a conta de usuário associada ao feed de dados. Se o usuário não existir, você poderá criar um novo usuário. Digite o nome de usuário. Consulte </w:t>
      </w:r>
      <w:hyperlink r:id="rId606" w:anchor="Data_feed_service_user">
        <w:r w:rsidR="004470EF" w:rsidRPr="002E6533">
          <w:rPr>
            <w:rStyle w:val="Hyperlink"/>
          </w:rPr>
          <w:t>Conta de serviço de feeds de dados</w:t>
        </w:r>
      </w:hyperlink>
      <w:r w:rsidRPr="002E6533">
        <w:t xml:space="preserve"> para obter mais informações sobre o Nome da conta de serviço.</w:t>
      </w:r>
    </w:p>
    <w:p w14:paraId="0C141BE6" w14:textId="77777777" w:rsidR="004470EF" w:rsidRPr="002E6533" w:rsidRDefault="00000000">
      <w:pPr>
        <w:numPr>
          <w:ilvl w:val="0"/>
          <w:numId w:val="1439"/>
        </w:numPr>
      </w:pPr>
      <w:r w:rsidRPr="002E6533">
        <w:t>Execute um destes procedimentos:</w:t>
      </w:r>
    </w:p>
    <w:p w14:paraId="7A7EEC3E" w14:textId="77777777" w:rsidR="004470EF" w:rsidRPr="002E6533" w:rsidRDefault="00000000">
      <w:pPr>
        <w:pStyle w:val="Compact"/>
        <w:numPr>
          <w:ilvl w:val="1"/>
          <w:numId w:val="1444"/>
        </w:numPr>
      </w:pPr>
      <w:r w:rsidRPr="002E6533">
        <w:t>Para continuar configurando o feed de dados, vá para a próxima tarefa.</w:t>
      </w:r>
    </w:p>
    <w:p w14:paraId="7239EE5F" w14:textId="77777777" w:rsidR="004470EF" w:rsidRPr="002E6533" w:rsidRDefault="00000000">
      <w:pPr>
        <w:pStyle w:val="Compact"/>
        <w:numPr>
          <w:ilvl w:val="1"/>
          <w:numId w:val="1444"/>
        </w:numPr>
      </w:pPr>
      <w:r w:rsidRPr="002E6533">
        <w:t>Para terminar de configurar o feed mais tarde, clique em Salvar ou Salvar e fechar.</w:t>
      </w:r>
    </w:p>
    <w:p w14:paraId="337AA96D" w14:textId="77777777" w:rsidR="004470EF" w:rsidRPr="002E6533" w:rsidRDefault="00000000">
      <w:pPr>
        <w:pStyle w:val="Ttulo2"/>
      </w:pPr>
      <w:r w:rsidRPr="002E6533">
        <w:t>Tarefa 2: definir o método de transporte</w:t>
      </w:r>
    </w:p>
    <w:p w14:paraId="03C27845" w14:textId="77777777" w:rsidR="004470EF" w:rsidRPr="002E6533" w:rsidRDefault="00000000">
      <w:pPr>
        <w:pStyle w:val="Compact"/>
        <w:numPr>
          <w:ilvl w:val="0"/>
          <w:numId w:val="1445"/>
        </w:numPr>
      </w:pPr>
      <w:r w:rsidRPr="002E6533">
        <w:t>Vá para a guia Conexão de origem do feed de dados.</w:t>
      </w:r>
    </w:p>
    <w:p w14:paraId="568C8EFC" w14:textId="77777777" w:rsidR="004470EF" w:rsidRPr="002E6533" w:rsidRDefault="00000000">
      <w:pPr>
        <w:pStyle w:val="Compact"/>
        <w:numPr>
          <w:ilvl w:val="0"/>
          <w:numId w:val="1445"/>
        </w:numPr>
      </w:pPr>
      <w:r w:rsidRPr="002E6533">
        <w:t>Na lista Local de origem, selecione um local.</w:t>
      </w:r>
    </w:p>
    <w:p w14:paraId="695641EB" w14:textId="77777777" w:rsidR="004470EF" w:rsidRPr="002E6533" w:rsidRDefault="00000000">
      <w:pPr>
        <w:pStyle w:val="Compact"/>
        <w:numPr>
          <w:ilvl w:val="0"/>
          <w:numId w:val="1445"/>
        </w:numPr>
      </w:pPr>
      <w:r w:rsidRPr="002E6533">
        <w:t>Na lista Método de transporte, selecione um tipo de transporte.</w:t>
      </w:r>
    </w:p>
    <w:p w14:paraId="2D2BD58D" w14:textId="77777777" w:rsidR="004470EF" w:rsidRPr="002E6533" w:rsidRDefault="00000000">
      <w:pPr>
        <w:numPr>
          <w:ilvl w:val="0"/>
          <w:numId w:val="1445"/>
        </w:numPr>
      </w:pPr>
      <w:r w:rsidRPr="002E6533">
        <w:t>Na seção Configuração de transporte, selecione se quer usar uma conexão SSL.</w:t>
      </w:r>
    </w:p>
    <w:p w14:paraId="05AC3B66" w14:textId="77777777" w:rsidR="004470EF" w:rsidRPr="002E6533" w:rsidRDefault="00000000">
      <w:pPr>
        <w:numPr>
          <w:ilvl w:val="0"/>
          <w:numId w:val="1446"/>
        </w:numPr>
      </w:pPr>
      <w:r w:rsidRPr="002E6533">
        <w:rPr>
          <w:b/>
          <w:bCs/>
        </w:rPr>
        <w:t>Observação:</w:t>
      </w:r>
      <w:r w:rsidRPr="002E6533">
        <w:t xml:space="preserve"> Se a opção Conexão SSL para feeds de dados FTP já estiver configurada no Painel de controle do Archer, a opção Conexão SSL em feeds de dados não estará disponível para seleção. Para obter mais informações, consulte "Configurando conexões seguras em feeds de dados FTP" na Ajuda do Painel de controle do </w:t>
      </w:r>
      <w:hyperlink r:id="rId607">
        <w:r w:rsidR="004470EF" w:rsidRPr="002E6533">
          <w:rPr>
            <w:rStyle w:val="Hyperlink"/>
          </w:rPr>
          <w:t>Archer</w:t>
        </w:r>
      </w:hyperlink>
      <w:r w:rsidRPr="002E6533">
        <w:t>.</w:t>
      </w:r>
    </w:p>
    <w:p w14:paraId="3B6F5BDF" w14:textId="77777777" w:rsidR="004470EF" w:rsidRPr="002E6533" w:rsidRDefault="00000000">
      <w:pPr>
        <w:numPr>
          <w:ilvl w:val="0"/>
          <w:numId w:val="1447"/>
        </w:numPr>
      </w:pPr>
      <w:r w:rsidRPr="002E6533">
        <w:t>Preencha as opções de configuração.</w:t>
      </w:r>
    </w:p>
    <w:p w14:paraId="3A244D1C" w14:textId="77777777" w:rsidR="004470EF" w:rsidRPr="002E6533" w:rsidRDefault="00000000">
      <w:pPr>
        <w:numPr>
          <w:ilvl w:val="1"/>
          <w:numId w:val="1448"/>
        </w:numPr>
      </w:pPr>
      <w:r w:rsidRPr="002E6533">
        <w:t>Tipo de arquivo</w:t>
      </w:r>
    </w:p>
    <w:p w14:paraId="1DAEEF82" w14:textId="77777777" w:rsidR="004470EF" w:rsidRPr="002E6533" w:rsidRDefault="00000000">
      <w:pPr>
        <w:numPr>
          <w:ilvl w:val="1"/>
          <w:numId w:val="1449"/>
        </w:numPr>
      </w:pPr>
      <w:r w:rsidRPr="002E6533">
        <w:rPr>
          <w:b/>
          <w:bCs/>
        </w:rPr>
        <w:t>Observação:</w:t>
      </w:r>
      <w:r w:rsidRPr="002E6533">
        <w:t xml:space="preserve"> O tamanho máximo de arquivo para feeds de dados FTP SaaS é 2 GB.</w:t>
      </w:r>
    </w:p>
    <w:p w14:paraId="5B271AE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2CA283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3EFC9D" w14:textId="77777777" w:rsidR="004470EF" w:rsidRPr="002E6533" w:rsidRDefault="00000000">
            <w:pPr>
              <w:pStyle w:val="Compact"/>
            </w:pPr>
            <w:r w:rsidRPr="002E6533">
              <w:t>Opção</w:t>
            </w:r>
          </w:p>
        </w:tc>
        <w:tc>
          <w:tcPr>
            <w:tcW w:w="3960" w:type="dxa"/>
          </w:tcPr>
          <w:p w14:paraId="396DC277" w14:textId="77777777" w:rsidR="004470EF" w:rsidRPr="002E6533" w:rsidRDefault="00000000">
            <w:pPr>
              <w:pStyle w:val="Compact"/>
            </w:pPr>
            <w:r w:rsidRPr="002E6533">
              <w:t>Descrição</w:t>
            </w:r>
          </w:p>
        </w:tc>
      </w:tr>
      <w:tr w:rsidR="004470EF" w:rsidRPr="002E6533" w14:paraId="103CD356" w14:textId="77777777">
        <w:tc>
          <w:tcPr>
            <w:tcW w:w="3960" w:type="dxa"/>
          </w:tcPr>
          <w:p w14:paraId="6076CAA2" w14:textId="77777777" w:rsidR="004470EF" w:rsidRPr="002E6533" w:rsidRDefault="00000000">
            <w:pPr>
              <w:pStyle w:val="Compact"/>
            </w:pPr>
            <w:r w:rsidRPr="002E6533">
              <w:t>Arquivo de dados único</w:t>
            </w:r>
          </w:p>
        </w:tc>
        <w:tc>
          <w:tcPr>
            <w:tcW w:w="3960" w:type="dxa"/>
          </w:tcPr>
          <w:p w14:paraId="48488936" w14:textId="77777777" w:rsidR="004470EF" w:rsidRPr="002E6533" w:rsidRDefault="00000000">
            <w:pPr>
              <w:pStyle w:val="Corpodetexto"/>
            </w:pPr>
            <w:r w:rsidRPr="002E6533">
              <w:t>Referencia um arquivo de dados único. Essa opção exige especificação de um caminho no campo URL totalmente qualificada.</w:t>
            </w:r>
          </w:p>
          <w:p w14:paraId="21C4A6B9" w14:textId="77777777" w:rsidR="004470EF" w:rsidRPr="002E6533" w:rsidRDefault="00000000">
            <w:pPr>
              <w:pStyle w:val="Corpodetexto"/>
            </w:pPr>
            <w:r w:rsidRPr="002E6533">
              <w:rPr>
                <w:b/>
                <w:bCs/>
              </w:rPr>
              <w:t>Observação:</w:t>
            </w:r>
            <w:r w:rsidRPr="002E6533">
              <w:t xml:space="preserve"> O JSON Iterator é compatível apenas com o tipo de arquivo de dados único.</w:t>
            </w:r>
          </w:p>
        </w:tc>
      </w:tr>
      <w:tr w:rsidR="004470EF" w:rsidRPr="002E6533" w14:paraId="6885ABBA" w14:textId="77777777">
        <w:tc>
          <w:tcPr>
            <w:tcW w:w="3960" w:type="dxa"/>
          </w:tcPr>
          <w:p w14:paraId="088452B4" w14:textId="77777777" w:rsidR="004470EF" w:rsidRPr="002E6533" w:rsidRDefault="00000000">
            <w:pPr>
              <w:pStyle w:val="Compact"/>
            </w:pPr>
            <w:r w:rsidRPr="002E6533">
              <w:t>Arquivo de manifesto</w:t>
            </w:r>
          </w:p>
        </w:tc>
        <w:tc>
          <w:tcPr>
            <w:tcW w:w="3960" w:type="dxa"/>
          </w:tcPr>
          <w:p w14:paraId="5765694E" w14:textId="77777777" w:rsidR="004470EF" w:rsidRPr="002E6533" w:rsidRDefault="00000000">
            <w:pPr>
              <w:pStyle w:val="Compact"/>
            </w:pPr>
            <w:r w:rsidRPr="002E6533">
              <w:t xml:space="preserve">Aponta o Gerenciador do alimentador de dados para um arquivo que contém uma </w:t>
            </w:r>
            <w:r w:rsidRPr="002E6533">
              <w:lastRenderedPageBreak/>
              <w:t>lista de arquivos de dados a serem processados. Essa opção exige especificação de um caminho no campo URL totalmente qualificada.</w:t>
            </w:r>
          </w:p>
        </w:tc>
      </w:tr>
      <w:tr w:rsidR="004470EF" w:rsidRPr="002E6533" w14:paraId="422F9A55" w14:textId="77777777">
        <w:tc>
          <w:tcPr>
            <w:tcW w:w="3960" w:type="dxa"/>
          </w:tcPr>
          <w:p w14:paraId="6B19E8F7" w14:textId="77777777" w:rsidR="004470EF" w:rsidRPr="002E6533" w:rsidRDefault="00000000">
            <w:pPr>
              <w:pStyle w:val="Compact"/>
            </w:pPr>
            <w:r w:rsidRPr="002E6533">
              <w:lastRenderedPageBreak/>
              <w:t>Arquivo Zip</w:t>
            </w:r>
          </w:p>
        </w:tc>
        <w:tc>
          <w:tcPr>
            <w:tcW w:w="3960" w:type="dxa"/>
          </w:tcPr>
          <w:p w14:paraId="5C0B493C" w14:textId="77777777" w:rsidR="004470EF" w:rsidRPr="002E6533" w:rsidRDefault="00000000">
            <w:pPr>
              <w:pStyle w:val="Corpodetexto"/>
            </w:pPr>
            <w:r w:rsidRPr="002E6533">
              <w:t>Referencia um arquivo ZIP. Essa opção exige especificação de um caminho no campo URL totalmente qualificada. Não inclua arquivos para campos de anexos.</w:t>
            </w:r>
          </w:p>
          <w:p w14:paraId="3805663A"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bl>
    <w:p w14:paraId="374091DC" w14:textId="77777777" w:rsidR="004470EF" w:rsidRPr="002E6533" w:rsidRDefault="00000000">
      <w:pPr>
        <w:pStyle w:val="Compact"/>
        <w:numPr>
          <w:ilvl w:val="0"/>
          <w:numId w:val="1450"/>
        </w:numPr>
      </w:pPr>
      <w:r w:rsidRPr="002E6533">
        <w:t>URL totalmente qualificada: O caminho para a origem externa da qual os dados são importados quando você executa o feed de dados.</w:t>
      </w:r>
    </w:p>
    <w:p w14:paraId="43287CBD" w14:textId="77777777" w:rsidR="004470EF" w:rsidRPr="002E6533" w:rsidRDefault="00000000">
      <w:pPr>
        <w:numPr>
          <w:ilvl w:val="0"/>
          <w:numId w:val="1450"/>
        </w:numPr>
      </w:pPr>
      <w:r w:rsidRPr="002E6533">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03463402" w14:textId="77777777" w:rsidR="004470EF" w:rsidRPr="002E6533" w:rsidRDefault="00000000">
      <w:pPr>
        <w:numPr>
          <w:ilvl w:val="0"/>
          <w:numId w:val="1451"/>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3745DFEF" w14:textId="77777777" w:rsidR="004470EF" w:rsidRPr="002E6533" w:rsidRDefault="00000000">
      <w:pPr>
        <w:numPr>
          <w:ilvl w:val="0"/>
          <w:numId w:val="1"/>
        </w:numPr>
      </w:pPr>
      <w:r w:rsidRPr="002E6533">
        <w:t>Exemplo: Archer.zip; data.csv</w:t>
      </w:r>
    </w:p>
    <w:p w14:paraId="0EAC97F1" w14:textId="77777777" w:rsidR="004470EF" w:rsidRPr="002E6533" w:rsidRDefault="00000000">
      <w:pPr>
        <w:pStyle w:val="Compact"/>
        <w:numPr>
          <w:ilvl w:val="0"/>
          <w:numId w:val="1452"/>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0E4DA0F1" w14:textId="77777777" w:rsidR="004470EF" w:rsidRPr="002E6533" w:rsidRDefault="00000000">
      <w:pPr>
        <w:pStyle w:val="Compact"/>
        <w:numPr>
          <w:ilvl w:val="1"/>
          <w:numId w:val="1453"/>
        </w:numPr>
      </w:pPr>
      <w:r w:rsidRPr="002E6533">
        <w:t>Nenhum</w:t>
      </w:r>
    </w:p>
    <w:p w14:paraId="5323ED5B" w14:textId="77777777" w:rsidR="004470EF" w:rsidRPr="002E6533" w:rsidRDefault="00000000">
      <w:pPr>
        <w:pStyle w:val="Compact"/>
        <w:numPr>
          <w:ilvl w:val="1"/>
          <w:numId w:val="1453"/>
        </w:numPr>
      </w:pPr>
      <w:r w:rsidRPr="002E6533">
        <w:t>WinZip</w:t>
      </w:r>
    </w:p>
    <w:p w14:paraId="2455918E" w14:textId="77777777" w:rsidR="004470EF" w:rsidRPr="002E6533" w:rsidRDefault="00000000">
      <w:pPr>
        <w:pStyle w:val="Compact"/>
        <w:numPr>
          <w:ilvl w:val="1"/>
          <w:numId w:val="1453"/>
        </w:numPr>
      </w:pPr>
      <w:r w:rsidRPr="002E6533">
        <w:t>Rijndael/ AES (Advanced Encryption Standard, padrão de criptografia avançada)</w:t>
      </w:r>
    </w:p>
    <w:p w14:paraId="01BDB1BB" w14:textId="77777777" w:rsidR="004470EF" w:rsidRPr="002E6533" w:rsidRDefault="00000000">
      <w:pPr>
        <w:numPr>
          <w:ilvl w:val="0"/>
          <w:numId w:val="1454"/>
        </w:numPr>
      </w:pPr>
      <w:r w:rsidRPr="002E6533">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65580ECD" w14:textId="77777777" w:rsidR="004470EF" w:rsidRPr="002E6533" w:rsidRDefault="00000000">
      <w:pPr>
        <w:numPr>
          <w:ilvl w:val="0"/>
          <w:numId w:val="1454"/>
        </w:numPr>
      </w:pPr>
      <w:r w:rsidRPr="002E6533">
        <w:lastRenderedPageBreak/>
        <w:t>(Opcional) Preencha os campos aplicáveis se você selecionou uma opção de proxy. Forneça o nome, a ID da porta, o domínio do servidor proxy e as credenciais do usuário para fazer log-on no servidor proxy.</w:t>
      </w:r>
    </w:p>
    <w:p w14:paraId="7E3CAD55" w14:textId="77777777" w:rsidR="004470EF" w:rsidRPr="002E6533" w:rsidRDefault="00000000">
      <w:pPr>
        <w:numPr>
          <w:ilvl w:val="0"/>
          <w:numId w:val="1454"/>
        </w:numPr>
      </w:pPr>
      <w:r w:rsidRPr="002E6533">
        <w:t>(Opcional) Na seção Pós-processamento – Arquivo de origem, determine como o feed de dados deverá tratar os dados de origem quando a integração for concluída.</w:t>
      </w:r>
    </w:p>
    <w:tbl>
      <w:tblPr>
        <w:tblStyle w:val="Table"/>
        <w:tblW w:w="5000" w:type="pct"/>
        <w:tblLayout w:type="fixed"/>
        <w:tblLook w:val="0020" w:firstRow="1" w:lastRow="0" w:firstColumn="0" w:lastColumn="0" w:noHBand="0" w:noVBand="0"/>
      </w:tblPr>
      <w:tblGrid>
        <w:gridCol w:w="4527"/>
        <w:gridCol w:w="4527"/>
      </w:tblGrid>
      <w:tr w:rsidR="004470EF" w:rsidRPr="002E6533" w14:paraId="4634FF4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D28512" w14:textId="77777777" w:rsidR="004470EF" w:rsidRPr="002E6533" w:rsidRDefault="00000000">
            <w:pPr>
              <w:pStyle w:val="Compact"/>
            </w:pPr>
            <w:r w:rsidRPr="002E6533">
              <w:t>Opção</w:t>
            </w:r>
          </w:p>
        </w:tc>
        <w:tc>
          <w:tcPr>
            <w:tcW w:w="3960" w:type="dxa"/>
          </w:tcPr>
          <w:p w14:paraId="3F47F2A8" w14:textId="77777777" w:rsidR="004470EF" w:rsidRPr="002E6533" w:rsidRDefault="00000000">
            <w:pPr>
              <w:pStyle w:val="Compact"/>
            </w:pPr>
            <w:r w:rsidRPr="002E6533">
              <w:t>Descrição</w:t>
            </w:r>
          </w:p>
        </w:tc>
      </w:tr>
      <w:tr w:rsidR="004470EF" w:rsidRPr="002E6533" w14:paraId="066D4EF7" w14:textId="77777777">
        <w:tc>
          <w:tcPr>
            <w:tcW w:w="3960" w:type="dxa"/>
          </w:tcPr>
          <w:p w14:paraId="7A3153DA" w14:textId="77777777" w:rsidR="004470EF" w:rsidRPr="002E6533" w:rsidRDefault="00000000">
            <w:pPr>
              <w:pStyle w:val="Compact"/>
            </w:pPr>
            <w:r w:rsidRPr="002E6533">
              <w:t>Não fazer nada</w:t>
            </w:r>
          </w:p>
        </w:tc>
        <w:tc>
          <w:tcPr>
            <w:tcW w:w="3960" w:type="dxa"/>
          </w:tcPr>
          <w:p w14:paraId="516AB9F8" w14:textId="77777777" w:rsidR="004470EF" w:rsidRPr="002E6533" w:rsidRDefault="00000000">
            <w:pPr>
              <w:pStyle w:val="Compact"/>
            </w:pPr>
            <w:r w:rsidRPr="002E6533">
              <w:t>Não altera o arquivo de origem quando o feed de dados é concluído com sucesso. O feed de dados também exclui qualquer cópia local das informações de origem.</w:t>
            </w:r>
          </w:p>
        </w:tc>
      </w:tr>
      <w:tr w:rsidR="004470EF" w:rsidRPr="002E6533" w14:paraId="6FD59018" w14:textId="77777777">
        <w:tc>
          <w:tcPr>
            <w:tcW w:w="3960" w:type="dxa"/>
          </w:tcPr>
          <w:p w14:paraId="2A7B147A" w14:textId="77777777" w:rsidR="004470EF" w:rsidRPr="002E6533" w:rsidRDefault="00000000">
            <w:pPr>
              <w:pStyle w:val="Compact"/>
            </w:pPr>
            <w:r w:rsidRPr="002E6533">
              <w:t>Renomear</w:t>
            </w:r>
          </w:p>
        </w:tc>
        <w:tc>
          <w:tcPr>
            <w:tcW w:w="3960" w:type="dxa"/>
          </w:tcPr>
          <w:p w14:paraId="4ECD4F61"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356B2BE2" w14:textId="77777777" w:rsidR="004470EF" w:rsidRPr="002E6533" w:rsidRDefault="00000000">
            <w:pPr>
              <w:pStyle w:val="Corpodetexto"/>
            </w:pPr>
            <w:r w:rsidRPr="002E6533">
              <w:t>Se você selecionar essa opção, use os tokens de nome de arquivo para especificar o local ou o nome do arquivo.</w:t>
            </w:r>
          </w:p>
          <w:p w14:paraId="6B7F494D" w14:textId="77777777" w:rsidR="004470EF" w:rsidRPr="002E6533" w:rsidRDefault="00000000">
            <w:pPr>
              <w:pStyle w:val="Ttulo3"/>
            </w:pPr>
            <w:r w:rsidRPr="002E6533">
              <w:t>Tokens de nome de arquivo</w:t>
            </w:r>
          </w:p>
          <w:p w14:paraId="0D2C04C3"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6CBF74FE" w14:textId="77777777" w:rsidR="004470EF" w:rsidRPr="002E6533" w:rsidRDefault="00000000">
            <w:pPr>
              <w:pStyle w:val="Corpodetexto"/>
            </w:pPr>
            <w:r w:rsidRPr="002E6533">
              <w:t>Here are the usable tokens for renaming data files.</w:t>
            </w:r>
          </w:p>
          <w:p w14:paraId="07F83168" w14:textId="77777777" w:rsidR="004470EF" w:rsidRPr="002E6533" w:rsidRDefault="00000000">
            <w:pPr>
              <w:pStyle w:val="Compact"/>
              <w:numPr>
                <w:ilvl w:val="0"/>
                <w:numId w:val="1455"/>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578C2371" w14:textId="77777777" w:rsidR="004470EF" w:rsidRPr="002E6533" w:rsidRDefault="00000000">
            <w:pPr>
              <w:numPr>
                <w:ilvl w:val="0"/>
                <w:numId w:val="1455"/>
              </w:numPr>
            </w:pPr>
            <w:r w:rsidRPr="002E6533">
              <w:lastRenderedPageBreak/>
              <w:t>DataFileDirectoryName. Update the filename with the directory name, including the drive, of your file.</w:t>
            </w:r>
          </w:p>
          <w:p w14:paraId="36389CE3" w14:textId="77777777" w:rsidR="004470EF" w:rsidRPr="002E6533" w:rsidRDefault="00000000">
            <w:pPr>
              <w:numPr>
                <w:ilvl w:val="0"/>
                <w:numId w:val="1455"/>
              </w:numPr>
            </w:pPr>
            <w:r w:rsidRPr="002E6533">
              <w:t>DataFileName. Insert the original filename, excluding the directory name and extension.</w:t>
            </w:r>
          </w:p>
          <w:p w14:paraId="34E78D74" w14:textId="77777777" w:rsidR="004470EF" w:rsidRPr="002E6533" w:rsidRDefault="00000000">
            <w:pPr>
              <w:numPr>
                <w:ilvl w:val="0"/>
                <w:numId w:val="1455"/>
              </w:numPr>
            </w:pPr>
            <w:r w:rsidRPr="002E6533">
              <w:t>DataFileExtension. Insert the file extension, such as .csv, in the new filename.</w:t>
            </w:r>
          </w:p>
          <w:p w14:paraId="322A5E94" w14:textId="77777777" w:rsidR="004470EF" w:rsidRPr="002E6533" w:rsidRDefault="00000000">
            <w:pPr>
              <w:numPr>
                <w:ilvl w:val="0"/>
                <w:numId w:val="1455"/>
              </w:numPr>
            </w:pPr>
            <w:r w:rsidRPr="002E6533">
              <w:t>DataFileFullName. Insert the fully qualified filename. This data includes the drive, directory, filename, and extension of the original file.</w:t>
            </w:r>
          </w:p>
          <w:p w14:paraId="1E7B1987"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738F07A3" w14:textId="77777777" w:rsidR="004470EF" w:rsidRPr="002E6533" w:rsidRDefault="00000000">
            <w:pPr>
              <w:pStyle w:val="Corpodetexto"/>
            </w:pPr>
            <w:r w:rsidRPr="002E6533">
              <w:t>Example 1</w:t>
            </w:r>
          </w:p>
          <w:p w14:paraId="5124EFE0" w14:textId="77777777" w:rsidR="004470EF" w:rsidRPr="002E6533" w:rsidRDefault="00000000">
            <w:pPr>
              <w:pStyle w:val="Compact"/>
              <w:numPr>
                <w:ilvl w:val="0"/>
                <w:numId w:val="1456"/>
              </w:numPr>
            </w:pPr>
            <w:r w:rsidRPr="002E6533">
              <w:t>Input Tokens: {DataFileDirectoryName}</w:t>
            </w:r>
            <w:proofErr w:type="gramStart"/>
            <w:r w:rsidRPr="002E6533">
              <w:t>\success\{</w:t>
            </w:r>
            <w:proofErr w:type="gramEnd"/>
            <w:r w:rsidRPr="002E6533">
              <w:t>DataFileName}_{Now(MM.dd.yyyy)}.{DataFileExtension}</w:t>
            </w:r>
          </w:p>
          <w:p w14:paraId="1113415D" w14:textId="77777777" w:rsidR="004470EF" w:rsidRPr="002E6533" w:rsidRDefault="00000000">
            <w:pPr>
              <w:pStyle w:val="Compact"/>
              <w:numPr>
                <w:ilvl w:val="0"/>
                <w:numId w:val="1456"/>
              </w:numPr>
            </w:pPr>
            <w:r w:rsidRPr="002E6533">
              <w:t>Output: C:\DataFeed\Source\ESL\processed\success\ThreatData_01.31.2008.csv</w:t>
            </w:r>
          </w:p>
          <w:p w14:paraId="2ABF5039" w14:textId="77777777" w:rsidR="004470EF" w:rsidRPr="002E6533" w:rsidRDefault="00000000">
            <w:pPr>
              <w:pStyle w:val="FirstParagraph"/>
            </w:pPr>
            <w:r w:rsidRPr="002E6533">
              <w:t>Example 2</w:t>
            </w:r>
          </w:p>
          <w:p w14:paraId="08756078" w14:textId="77777777" w:rsidR="004470EF" w:rsidRPr="002E6533" w:rsidRDefault="00000000">
            <w:pPr>
              <w:pStyle w:val="Compact"/>
              <w:numPr>
                <w:ilvl w:val="0"/>
                <w:numId w:val="1457"/>
              </w:numPr>
            </w:pPr>
            <w:r w:rsidRPr="002E6533">
              <w:t xml:space="preserve">Input Tokens: </w:t>
            </w:r>
            <w:proofErr w:type="gramStart"/>
            <w:r w:rsidRPr="002E6533">
              <w:t>\\DFSRepository\{</w:t>
            </w:r>
            <w:proofErr w:type="gramEnd"/>
            <w:r w:rsidRPr="002E6533">
              <w:t>Now(yyyy)}\{Now(MM)}\{DataFileName}_success.{DataFileExtension}</w:t>
            </w:r>
          </w:p>
          <w:p w14:paraId="1A029331" w14:textId="77777777" w:rsidR="004470EF" w:rsidRPr="002E6533" w:rsidRDefault="00000000">
            <w:pPr>
              <w:pStyle w:val="Compact"/>
              <w:numPr>
                <w:ilvl w:val="0"/>
                <w:numId w:val="1457"/>
              </w:numPr>
            </w:pPr>
            <w:r w:rsidRPr="002E6533">
              <w:t>Output: \\DFSRepository\2008\01\ThreatData_success.csv</w:t>
            </w:r>
          </w:p>
        </w:tc>
      </w:tr>
      <w:tr w:rsidR="004470EF" w:rsidRPr="002E6533" w14:paraId="3102E065" w14:textId="77777777">
        <w:tc>
          <w:tcPr>
            <w:tcW w:w="3960" w:type="dxa"/>
          </w:tcPr>
          <w:p w14:paraId="6F05EBFE" w14:textId="77777777" w:rsidR="004470EF" w:rsidRPr="002E6533" w:rsidRDefault="00000000">
            <w:pPr>
              <w:pStyle w:val="Compact"/>
            </w:pPr>
            <w:r w:rsidRPr="002E6533">
              <w:lastRenderedPageBreak/>
              <w:t>Excluir</w:t>
            </w:r>
          </w:p>
        </w:tc>
        <w:tc>
          <w:tcPr>
            <w:tcW w:w="3960" w:type="dxa"/>
          </w:tcPr>
          <w:p w14:paraId="513B521A" w14:textId="77777777" w:rsidR="004470EF" w:rsidRPr="002E6533" w:rsidRDefault="00000000">
            <w:pPr>
              <w:pStyle w:val="Corpodetexto"/>
            </w:pPr>
            <w:r w:rsidRPr="002E6533">
              <w:t>Exclui o arquivo de origem quando o feed de dados é concluído com sucesso.</w:t>
            </w:r>
          </w:p>
          <w:p w14:paraId="6BC99FC3" w14:textId="77777777" w:rsidR="004470EF" w:rsidRPr="002E6533" w:rsidRDefault="00000000">
            <w:pPr>
              <w:pStyle w:val="Corpodetexto"/>
            </w:pPr>
            <w:r w:rsidRPr="002E6533">
              <w:t>Essa opção está disponível somente para os métodos de transferência de arquivos e FTP.</w:t>
            </w:r>
          </w:p>
        </w:tc>
      </w:tr>
    </w:tbl>
    <w:p w14:paraId="5667538A" w14:textId="77777777" w:rsidR="004470EF" w:rsidRPr="002E6533" w:rsidRDefault="00000000">
      <w:pPr>
        <w:numPr>
          <w:ilvl w:val="0"/>
          <w:numId w:val="1458"/>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4FCAE99"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3A8C9D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C2F8C6" w14:textId="77777777" w:rsidR="004470EF" w:rsidRPr="002E6533" w:rsidRDefault="00000000">
            <w:pPr>
              <w:pStyle w:val="Compact"/>
            </w:pPr>
            <w:r w:rsidRPr="002E6533">
              <w:t>Opção</w:t>
            </w:r>
          </w:p>
        </w:tc>
        <w:tc>
          <w:tcPr>
            <w:tcW w:w="3960" w:type="dxa"/>
          </w:tcPr>
          <w:p w14:paraId="5ECEB1EC" w14:textId="77777777" w:rsidR="004470EF" w:rsidRPr="002E6533" w:rsidRDefault="00000000">
            <w:pPr>
              <w:pStyle w:val="Compact"/>
            </w:pPr>
            <w:r w:rsidRPr="002E6533">
              <w:t>Descrição</w:t>
            </w:r>
          </w:p>
        </w:tc>
      </w:tr>
      <w:tr w:rsidR="004470EF" w:rsidRPr="002E6533" w14:paraId="329FADCA" w14:textId="77777777">
        <w:tc>
          <w:tcPr>
            <w:tcW w:w="3960" w:type="dxa"/>
          </w:tcPr>
          <w:p w14:paraId="3F812223" w14:textId="77777777" w:rsidR="004470EF" w:rsidRPr="002E6533" w:rsidRDefault="00000000">
            <w:pPr>
              <w:pStyle w:val="Compact"/>
            </w:pPr>
            <w:r w:rsidRPr="002E6533">
              <w:t>Excluir</w:t>
            </w:r>
          </w:p>
        </w:tc>
        <w:tc>
          <w:tcPr>
            <w:tcW w:w="3960" w:type="dxa"/>
          </w:tcPr>
          <w:p w14:paraId="58077EFE"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075DF5F8" w14:textId="77777777">
        <w:tc>
          <w:tcPr>
            <w:tcW w:w="3960" w:type="dxa"/>
          </w:tcPr>
          <w:p w14:paraId="32DAFE38" w14:textId="77777777" w:rsidR="004470EF" w:rsidRPr="002E6533" w:rsidRDefault="00000000">
            <w:pPr>
              <w:pStyle w:val="Compact"/>
            </w:pPr>
            <w:r w:rsidRPr="002E6533">
              <w:t>Renomear</w:t>
            </w:r>
          </w:p>
        </w:tc>
        <w:tc>
          <w:tcPr>
            <w:tcW w:w="3960" w:type="dxa"/>
          </w:tcPr>
          <w:p w14:paraId="16576A09"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328B9DE2"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3134ACF0" w14:textId="77777777" w:rsidR="004470EF" w:rsidRPr="002E6533" w:rsidRDefault="00000000">
            <w:pPr>
              <w:pStyle w:val="Corpodetexto"/>
            </w:pPr>
            <w:r w:rsidRPr="002E6533">
              <w:t>Se você selecionar essa opção, use os tokens de nome de arquivo para especificar o local ou o nome do arquivo.</w:t>
            </w:r>
          </w:p>
          <w:p w14:paraId="4CDB31C1" w14:textId="77777777" w:rsidR="004470EF" w:rsidRPr="002E6533" w:rsidRDefault="00000000">
            <w:pPr>
              <w:pStyle w:val="Ttulo3"/>
            </w:pPr>
            <w:bookmarkStart w:id="483" w:name="tokens-de-nome-de-arquivo-1"/>
            <w:r w:rsidRPr="002E6533">
              <w:t>Tokens de nome de arquivo</w:t>
            </w:r>
            <w:bookmarkEnd w:id="483"/>
          </w:p>
          <w:p w14:paraId="1010864B" w14:textId="77777777" w:rsidR="004470EF" w:rsidRPr="002E6533" w:rsidRDefault="00000000">
            <w:pPr>
              <w:pStyle w:val="FirstParagraph"/>
            </w:pPr>
            <w:r w:rsidRPr="002E6533">
              <w:t xml:space="preserve">Filename tokens are available for post processing when you want to save the source information and specify a location or name for the file. When you select the </w:t>
            </w:r>
            <w:r w:rsidRPr="002E6533">
              <w:lastRenderedPageBreak/>
              <w:t>Rename option, you can use tokens to generate unique names automatically for the files.</w:t>
            </w:r>
          </w:p>
          <w:p w14:paraId="64FCA22B" w14:textId="77777777" w:rsidR="004470EF" w:rsidRPr="002E6533" w:rsidRDefault="00000000">
            <w:pPr>
              <w:pStyle w:val="Corpodetexto"/>
            </w:pPr>
            <w:r w:rsidRPr="002E6533">
              <w:t>Here are the usable tokens for renaming data files.</w:t>
            </w:r>
          </w:p>
          <w:p w14:paraId="4AE62AEE" w14:textId="77777777" w:rsidR="004470EF" w:rsidRPr="002E6533" w:rsidRDefault="00000000">
            <w:pPr>
              <w:pStyle w:val="Compact"/>
              <w:numPr>
                <w:ilvl w:val="0"/>
                <w:numId w:val="1459"/>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7B09C818" w14:textId="77777777" w:rsidR="004470EF" w:rsidRPr="002E6533" w:rsidRDefault="00000000">
            <w:pPr>
              <w:numPr>
                <w:ilvl w:val="0"/>
                <w:numId w:val="1459"/>
              </w:numPr>
            </w:pPr>
            <w:r w:rsidRPr="002E6533">
              <w:t>DataFileDirectoryName. Update the filename with the directory name, including the drive, of your file.</w:t>
            </w:r>
          </w:p>
          <w:p w14:paraId="414E468A" w14:textId="77777777" w:rsidR="004470EF" w:rsidRPr="002E6533" w:rsidRDefault="00000000">
            <w:pPr>
              <w:numPr>
                <w:ilvl w:val="0"/>
                <w:numId w:val="1459"/>
              </w:numPr>
            </w:pPr>
            <w:r w:rsidRPr="002E6533">
              <w:t>DataFileName. Insert the original filename, excluding the directory name and extension.</w:t>
            </w:r>
          </w:p>
          <w:p w14:paraId="72F505DB" w14:textId="77777777" w:rsidR="004470EF" w:rsidRPr="002E6533" w:rsidRDefault="00000000">
            <w:pPr>
              <w:numPr>
                <w:ilvl w:val="0"/>
                <w:numId w:val="1459"/>
              </w:numPr>
            </w:pPr>
            <w:r w:rsidRPr="002E6533">
              <w:t>DataFileExtension. Insert the file extension, such as .csv, in the new filename.</w:t>
            </w:r>
          </w:p>
          <w:p w14:paraId="3CEE87B6" w14:textId="77777777" w:rsidR="004470EF" w:rsidRPr="002E6533" w:rsidRDefault="00000000">
            <w:pPr>
              <w:numPr>
                <w:ilvl w:val="0"/>
                <w:numId w:val="1459"/>
              </w:numPr>
            </w:pPr>
            <w:r w:rsidRPr="002E6533">
              <w:t>DataFileFullName. Insert the fully qualified filename. This data includes the drive, directory, filename, and extension of the original file.</w:t>
            </w:r>
          </w:p>
          <w:p w14:paraId="25D9335A"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1893BC32" w14:textId="77777777" w:rsidR="004470EF" w:rsidRPr="002E6533" w:rsidRDefault="00000000">
            <w:pPr>
              <w:pStyle w:val="Corpodetexto"/>
            </w:pPr>
            <w:r w:rsidRPr="002E6533">
              <w:t>Example 1</w:t>
            </w:r>
          </w:p>
          <w:p w14:paraId="76A77BFD" w14:textId="77777777" w:rsidR="004470EF" w:rsidRPr="002E6533" w:rsidRDefault="00000000">
            <w:pPr>
              <w:pStyle w:val="Compact"/>
              <w:numPr>
                <w:ilvl w:val="0"/>
                <w:numId w:val="1460"/>
              </w:numPr>
            </w:pPr>
            <w:r w:rsidRPr="002E6533">
              <w:t>Input Tokens: {DataFileDirectoryName}</w:t>
            </w:r>
            <w:proofErr w:type="gramStart"/>
            <w:r w:rsidRPr="002E6533">
              <w:t>\success\{</w:t>
            </w:r>
            <w:proofErr w:type="gramEnd"/>
            <w:r w:rsidRPr="002E6533">
              <w:t>DataFileName}_{Now(MM.dd.yyy</w:t>
            </w:r>
            <w:r w:rsidRPr="002E6533">
              <w:lastRenderedPageBreak/>
              <w:t>y)}.{DataFileExtension}</w:t>
            </w:r>
          </w:p>
          <w:p w14:paraId="124C9119" w14:textId="77777777" w:rsidR="004470EF" w:rsidRPr="002E6533" w:rsidRDefault="00000000">
            <w:pPr>
              <w:pStyle w:val="Compact"/>
              <w:numPr>
                <w:ilvl w:val="0"/>
                <w:numId w:val="1460"/>
              </w:numPr>
            </w:pPr>
            <w:r w:rsidRPr="002E6533">
              <w:t>Output: C:\DataFeed\Source\ESL\processed\success\ThreatData_01.31.2008.csv</w:t>
            </w:r>
          </w:p>
          <w:p w14:paraId="1E672D0C" w14:textId="77777777" w:rsidR="004470EF" w:rsidRPr="002E6533" w:rsidRDefault="00000000">
            <w:pPr>
              <w:pStyle w:val="FirstParagraph"/>
            </w:pPr>
            <w:r w:rsidRPr="002E6533">
              <w:t>Example 2</w:t>
            </w:r>
          </w:p>
          <w:p w14:paraId="7737EB57" w14:textId="77777777" w:rsidR="004470EF" w:rsidRPr="002E6533" w:rsidRDefault="00000000">
            <w:pPr>
              <w:pStyle w:val="Compact"/>
              <w:numPr>
                <w:ilvl w:val="0"/>
                <w:numId w:val="1461"/>
              </w:numPr>
            </w:pPr>
            <w:r w:rsidRPr="002E6533">
              <w:t xml:space="preserve">Input Tokens: </w:t>
            </w:r>
            <w:proofErr w:type="gramStart"/>
            <w:r w:rsidRPr="002E6533">
              <w:t>\\DFSRepository\{</w:t>
            </w:r>
            <w:proofErr w:type="gramEnd"/>
            <w:r w:rsidRPr="002E6533">
              <w:t>Now(yyyy)}\{Now(MM)}\{DataFileName}_success.{DataFileExtension}</w:t>
            </w:r>
          </w:p>
          <w:p w14:paraId="374C5B79" w14:textId="77777777" w:rsidR="004470EF" w:rsidRPr="002E6533" w:rsidRDefault="00000000">
            <w:pPr>
              <w:pStyle w:val="Compact"/>
              <w:numPr>
                <w:ilvl w:val="0"/>
                <w:numId w:val="1461"/>
              </w:numPr>
            </w:pPr>
            <w:r w:rsidRPr="002E6533">
              <w:t>Output: \\DFSRepository\2008\01\ThreatData_success.csv</w:t>
            </w:r>
          </w:p>
        </w:tc>
      </w:tr>
    </w:tbl>
    <w:p w14:paraId="3AB1E9BC" w14:textId="77777777" w:rsidR="004470EF" w:rsidRPr="002E6533" w:rsidRDefault="00000000">
      <w:pPr>
        <w:numPr>
          <w:ilvl w:val="0"/>
          <w:numId w:val="1462"/>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5660A571" w14:textId="77777777" w:rsidR="004470EF" w:rsidRPr="002E6533" w:rsidRDefault="00000000">
      <w:pPr>
        <w:numPr>
          <w:ilvl w:val="0"/>
          <w:numId w:val="1462"/>
        </w:numPr>
      </w:pPr>
      <w:r w:rsidRPr="002E6533">
        <w:t>Execute um destes procedimentos:</w:t>
      </w:r>
    </w:p>
    <w:p w14:paraId="54B7B937" w14:textId="77777777" w:rsidR="004470EF" w:rsidRPr="002E6533" w:rsidRDefault="00000000">
      <w:pPr>
        <w:pStyle w:val="Compact"/>
        <w:numPr>
          <w:ilvl w:val="1"/>
          <w:numId w:val="1463"/>
        </w:numPr>
      </w:pPr>
      <w:r w:rsidRPr="002E6533">
        <w:t>Para continuar configurando o feed de dados, vá para a próxima tarefa.</w:t>
      </w:r>
    </w:p>
    <w:p w14:paraId="274952AA" w14:textId="77777777" w:rsidR="004470EF" w:rsidRPr="002E6533" w:rsidRDefault="00000000">
      <w:pPr>
        <w:pStyle w:val="Compact"/>
        <w:numPr>
          <w:ilvl w:val="1"/>
          <w:numId w:val="1463"/>
        </w:numPr>
      </w:pPr>
      <w:r w:rsidRPr="002E6533">
        <w:t>Para terminar de configurar o feed mais tarde, clique em Salvar ou Salvar e fechar.</w:t>
      </w:r>
    </w:p>
    <w:p w14:paraId="42F51BE0" w14:textId="77777777" w:rsidR="004470EF" w:rsidRPr="002E6533" w:rsidRDefault="00000000">
      <w:pPr>
        <w:pStyle w:val="FirstParagraph"/>
      </w:pPr>
      <w:r w:rsidRPr="002E6533">
        <w:rPr>
          <w:b/>
          <w:bCs/>
        </w:rPr>
        <w:t>Observação:</w:t>
      </w:r>
      <w:r w:rsidRPr="002E6533">
        <w:t xml:space="preserve"> O pós-processamento nas etapas 8, 9 e 10 não é compatível com SaaS.</w:t>
      </w:r>
    </w:p>
    <w:p w14:paraId="503B2B3A" w14:textId="77777777" w:rsidR="004470EF" w:rsidRPr="002E6533" w:rsidRDefault="00000000">
      <w:pPr>
        <w:pStyle w:val="Ttulo2"/>
      </w:pPr>
      <w:r w:rsidRPr="002E6533">
        <w:t>Tarefa 3: Definir o agendamento do feed de dados</w:t>
      </w:r>
    </w:p>
    <w:p w14:paraId="08F63B85"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695622EC" w14:textId="77777777" w:rsidR="004470EF" w:rsidRPr="002E6533" w:rsidRDefault="00000000">
      <w:pPr>
        <w:pStyle w:val="Corpodetexto"/>
      </w:pPr>
      <w:r w:rsidRPr="002E6533">
        <w:t>Você também pode executar o feed de dados imediatamente.</w:t>
      </w:r>
    </w:p>
    <w:p w14:paraId="2886AE1F" w14:textId="77777777" w:rsidR="004470EF" w:rsidRPr="002E6533" w:rsidRDefault="00000000">
      <w:pPr>
        <w:pStyle w:val="Corpodetexto"/>
      </w:pPr>
      <w:r w:rsidRPr="002E6533">
        <w:t>Para impedir que o servidor seja sobrecarregado, programe os feeds de dados de forma escalonada.</w:t>
      </w:r>
    </w:p>
    <w:p w14:paraId="51D2B4CD"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B6EF8A3" w14:textId="77777777" w:rsidR="004470EF" w:rsidRPr="002E6533" w:rsidRDefault="00000000">
      <w:pPr>
        <w:numPr>
          <w:ilvl w:val="0"/>
          <w:numId w:val="1464"/>
        </w:numPr>
      </w:pPr>
      <w:r w:rsidRPr="002E6533">
        <w:t xml:space="preserve">Vá para a </w:t>
      </w:r>
      <w:proofErr w:type="gramStart"/>
      <w:r w:rsidRPr="002E6533">
        <w:t>guia Executar</w:t>
      </w:r>
      <w:proofErr w:type="gramEnd"/>
      <w:r w:rsidRPr="002E6533">
        <w:t xml:space="preserve"> a configuração &gt; seção Agendamento.</w:t>
      </w:r>
    </w:p>
    <w:p w14:paraId="0B4548BB" w14:textId="77777777" w:rsidR="004470EF" w:rsidRPr="002E6533" w:rsidRDefault="00000000">
      <w:pPr>
        <w:numPr>
          <w:ilvl w:val="0"/>
          <w:numId w:val="1464"/>
        </w:numPr>
      </w:pPr>
      <w:r w:rsidRPr="002E6533">
        <w:lastRenderedPageBreak/>
        <w:t>Siga um destes procedimentos para agendar seu feed de dados.</w:t>
      </w:r>
    </w:p>
    <w:p w14:paraId="7C03D44B" w14:textId="77777777" w:rsidR="004470EF" w:rsidRPr="002E6533" w:rsidRDefault="00000000">
      <w:pPr>
        <w:numPr>
          <w:ilvl w:val="0"/>
          <w:numId w:val="1465"/>
        </w:numPr>
      </w:pPr>
      <w:r w:rsidRPr="002E6533">
        <w:t>Executar dentro do programado</w:t>
      </w:r>
    </w:p>
    <w:p w14:paraId="39F44173" w14:textId="77777777" w:rsidR="004470EF" w:rsidRPr="002E6533" w:rsidRDefault="00000000">
      <w:pPr>
        <w:numPr>
          <w:ilvl w:val="0"/>
          <w:numId w:val="1"/>
        </w:numPr>
      </w:pPr>
      <w:r w:rsidRPr="002E6533">
        <w:t>Você pode configurar o feed de dados para ser executado em uma programação definida.</w:t>
      </w:r>
    </w:p>
    <w:p w14:paraId="6A7FAA86"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6A3F52C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BDB70A" w14:textId="77777777" w:rsidR="004470EF" w:rsidRPr="002E6533" w:rsidRDefault="00000000">
            <w:pPr>
              <w:pStyle w:val="Compact"/>
            </w:pPr>
            <w:r w:rsidRPr="002E6533">
              <w:t>Campo</w:t>
            </w:r>
          </w:p>
        </w:tc>
        <w:tc>
          <w:tcPr>
            <w:tcW w:w="3960" w:type="dxa"/>
          </w:tcPr>
          <w:p w14:paraId="0F23C4BD" w14:textId="77777777" w:rsidR="004470EF" w:rsidRPr="002E6533" w:rsidRDefault="00000000">
            <w:pPr>
              <w:pStyle w:val="Compact"/>
            </w:pPr>
            <w:r w:rsidRPr="002E6533">
              <w:t>Descrição</w:t>
            </w:r>
          </w:p>
        </w:tc>
      </w:tr>
      <w:tr w:rsidR="004470EF" w:rsidRPr="002E6533" w14:paraId="1AC0C8FF" w14:textId="77777777">
        <w:tc>
          <w:tcPr>
            <w:tcW w:w="3960" w:type="dxa"/>
          </w:tcPr>
          <w:p w14:paraId="1A57D7D7" w14:textId="77777777" w:rsidR="004470EF" w:rsidRPr="002E6533" w:rsidRDefault="00000000">
            <w:pPr>
              <w:pStyle w:val="Compact"/>
            </w:pPr>
            <w:r w:rsidRPr="002E6533">
              <w:t>Data de início</w:t>
            </w:r>
          </w:p>
        </w:tc>
        <w:tc>
          <w:tcPr>
            <w:tcW w:w="3960" w:type="dxa"/>
          </w:tcPr>
          <w:p w14:paraId="37001F62" w14:textId="77777777" w:rsidR="004470EF" w:rsidRPr="002E6533" w:rsidRDefault="00000000">
            <w:pPr>
              <w:pStyle w:val="Compact"/>
            </w:pPr>
            <w:r w:rsidRPr="002E6533">
              <w:t>Especifica a data de início do agendamento do feed de dados.</w:t>
            </w:r>
          </w:p>
        </w:tc>
      </w:tr>
      <w:tr w:rsidR="004470EF" w:rsidRPr="002E6533" w14:paraId="3116188E" w14:textId="77777777">
        <w:tc>
          <w:tcPr>
            <w:tcW w:w="3960" w:type="dxa"/>
          </w:tcPr>
          <w:p w14:paraId="70EBA2AB" w14:textId="77777777" w:rsidR="004470EF" w:rsidRPr="002E6533" w:rsidRDefault="00000000">
            <w:pPr>
              <w:pStyle w:val="Compact"/>
            </w:pPr>
            <w:r w:rsidRPr="002E6533">
              <w:t>Hora de início</w:t>
            </w:r>
          </w:p>
        </w:tc>
        <w:tc>
          <w:tcPr>
            <w:tcW w:w="3960" w:type="dxa"/>
          </w:tcPr>
          <w:p w14:paraId="1ACC77A1" w14:textId="77777777" w:rsidR="004470EF" w:rsidRPr="002E6533" w:rsidRDefault="00000000">
            <w:pPr>
              <w:pStyle w:val="Compact"/>
            </w:pPr>
            <w:r w:rsidRPr="002E6533">
              <w:t>Especifica a hora de início da execução do feed de dados.</w:t>
            </w:r>
          </w:p>
        </w:tc>
      </w:tr>
      <w:tr w:rsidR="004470EF" w:rsidRPr="002E6533" w14:paraId="17099862" w14:textId="77777777">
        <w:tc>
          <w:tcPr>
            <w:tcW w:w="3960" w:type="dxa"/>
          </w:tcPr>
          <w:p w14:paraId="37B8DAD9" w14:textId="77777777" w:rsidR="004470EF" w:rsidRPr="002E6533" w:rsidRDefault="00000000">
            <w:pPr>
              <w:pStyle w:val="Compact"/>
            </w:pPr>
            <w:r w:rsidRPr="002E6533">
              <w:t>Fuso horário</w:t>
            </w:r>
          </w:p>
        </w:tc>
        <w:tc>
          <w:tcPr>
            <w:tcW w:w="3960" w:type="dxa"/>
          </w:tcPr>
          <w:p w14:paraId="49B099D0" w14:textId="77777777" w:rsidR="004470EF" w:rsidRPr="002E6533" w:rsidRDefault="00000000">
            <w:pPr>
              <w:pStyle w:val="Compact"/>
            </w:pPr>
            <w:r w:rsidRPr="002E6533">
              <w:t>Especifica o fuso horário de início do agendamento do feed de dados.</w:t>
            </w:r>
          </w:p>
        </w:tc>
      </w:tr>
      <w:tr w:rsidR="004470EF" w:rsidRPr="002E6533" w14:paraId="37FA5022" w14:textId="77777777">
        <w:tc>
          <w:tcPr>
            <w:tcW w:w="3960" w:type="dxa"/>
          </w:tcPr>
          <w:p w14:paraId="66279694" w14:textId="77777777" w:rsidR="004470EF" w:rsidRPr="002E6533" w:rsidRDefault="00000000">
            <w:pPr>
              <w:pStyle w:val="Compact"/>
            </w:pPr>
            <w:r w:rsidRPr="002E6533">
              <w:t>Recurring</w:t>
            </w:r>
          </w:p>
        </w:tc>
        <w:tc>
          <w:tcPr>
            <w:tcW w:w="3960" w:type="dxa"/>
          </w:tcPr>
          <w:p w14:paraId="17C8A7B3"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07D64224" w14:textId="77777777" w:rsidR="004470EF" w:rsidRPr="002E6533" w:rsidRDefault="00000000">
            <w:pPr>
              <w:numPr>
                <w:ilvl w:val="0"/>
                <w:numId w:val="1466"/>
              </w:numPr>
            </w:pPr>
            <w:r w:rsidRPr="002E6533">
              <w:t>A cada minuto. Executa o feed de dados conforme o intervalo definido.</w:t>
            </w:r>
          </w:p>
          <w:p w14:paraId="41B416D3" w14:textId="77777777" w:rsidR="004470EF" w:rsidRPr="002E6533" w:rsidRDefault="00000000">
            <w:pPr>
              <w:numPr>
                <w:ilvl w:val="0"/>
                <w:numId w:val="1467"/>
              </w:numPr>
            </w:pPr>
            <w:r w:rsidRPr="002E6533">
              <w:t>Por exemplo, se você especificar 45 na lista A cada, o feed de dados será executado a cada 45 minutos.</w:t>
            </w:r>
          </w:p>
          <w:p w14:paraId="34DC7BE3" w14:textId="77777777" w:rsidR="004470EF" w:rsidRPr="002E6533" w:rsidRDefault="00000000">
            <w:pPr>
              <w:pStyle w:val="Compact"/>
              <w:numPr>
                <w:ilvl w:val="0"/>
                <w:numId w:val="1468"/>
              </w:numPr>
            </w:pPr>
            <w:r w:rsidRPr="002E6533">
              <w:t>A cada hora. Executa o feed de dados conforme o intervalo definido, por exemplo, a cada hora (1), em horas alternadas (2) etc.</w:t>
            </w:r>
          </w:p>
          <w:p w14:paraId="09898823" w14:textId="77777777" w:rsidR="004470EF" w:rsidRPr="002E6533" w:rsidRDefault="00000000">
            <w:pPr>
              <w:pStyle w:val="Compact"/>
              <w:numPr>
                <w:ilvl w:val="0"/>
                <w:numId w:val="1468"/>
              </w:numPr>
            </w:pPr>
            <w:r w:rsidRPr="002E6533">
              <w:t>Diariamente. Executa o feed de dados conforme o intervalo definido, por exemplo, todos os dias (1), em dias alternados (2) etc.</w:t>
            </w:r>
          </w:p>
          <w:p w14:paraId="7C3863EE" w14:textId="77777777" w:rsidR="004470EF" w:rsidRPr="002E6533" w:rsidRDefault="00000000">
            <w:pPr>
              <w:pStyle w:val="Compact"/>
              <w:numPr>
                <w:ilvl w:val="0"/>
                <w:numId w:val="1468"/>
              </w:numPr>
            </w:pPr>
            <w:r w:rsidRPr="002E6533">
              <w:t xml:space="preserve">Semanalmente. Executa o feed de dados com base em um dia especificado da semana, por exemplo, quinzenalmente às segundas-feiras (2), a cada três </w:t>
            </w:r>
            <w:r w:rsidRPr="002E6533">
              <w:lastRenderedPageBreak/>
              <w:t>segundas-feiras (3) etc.</w:t>
            </w:r>
          </w:p>
          <w:p w14:paraId="1A5E8AAA" w14:textId="77777777" w:rsidR="004470EF" w:rsidRPr="002E6533" w:rsidRDefault="00000000">
            <w:pPr>
              <w:pStyle w:val="Compact"/>
              <w:numPr>
                <w:ilvl w:val="0"/>
                <w:numId w:val="1468"/>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41FF6A35" w14:textId="77777777">
        <w:tc>
          <w:tcPr>
            <w:tcW w:w="3960" w:type="dxa"/>
          </w:tcPr>
          <w:p w14:paraId="18E100EB" w14:textId="77777777" w:rsidR="004470EF" w:rsidRPr="002E6533" w:rsidRDefault="00000000">
            <w:pPr>
              <w:pStyle w:val="Compact"/>
            </w:pPr>
            <w:r w:rsidRPr="002E6533">
              <w:lastRenderedPageBreak/>
              <w:t>Cada</w:t>
            </w:r>
          </w:p>
        </w:tc>
        <w:tc>
          <w:tcPr>
            <w:tcW w:w="3960" w:type="dxa"/>
          </w:tcPr>
          <w:p w14:paraId="0AED05AD" w14:textId="77777777" w:rsidR="004470EF" w:rsidRPr="002E6533" w:rsidRDefault="00000000">
            <w:pPr>
              <w:pStyle w:val="Compact"/>
            </w:pPr>
            <w:r w:rsidRPr="002E6533">
              <w:t>Especifica o intervalo da frequência de execução do feed de dados.</w:t>
            </w:r>
          </w:p>
        </w:tc>
      </w:tr>
      <w:tr w:rsidR="004470EF" w:rsidRPr="002E6533" w14:paraId="42CA871C" w14:textId="77777777">
        <w:tc>
          <w:tcPr>
            <w:tcW w:w="3960" w:type="dxa"/>
          </w:tcPr>
          <w:p w14:paraId="7E9A3B1B" w14:textId="77777777" w:rsidR="004470EF" w:rsidRPr="002E6533" w:rsidRDefault="00000000">
            <w:pPr>
              <w:pStyle w:val="Compact"/>
            </w:pPr>
            <w:r w:rsidRPr="002E6533">
              <w:t>Ativado</w:t>
            </w:r>
          </w:p>
        </w:tc>
        <w:tc>
          <w:tcPr>
            <w:tcW w:w="3960" w:type="dxa"/>
          </w:tcPr>
          <w:p w14:paraId="7DDA826D" w14:textId="77777777" w:rsidR="004470EF" w:rsidRPr="002E6533" w:rsidRDefault="00000000">
            <w:pPr>
              <w:pStyle w:val="Compact"/>
            </w:pPr>
            <w:r w:rsidRPr="002E6533">
              <w:t>Especifica a frequência dos dias da semana em que o feed de dados é executado.</w:t>
            </w:r>
          </w:p>
        </w:tc>
      </w:tr>
      <w:tr w:rsidR="004470EF" w:rsidRPr="002E6533" w14:paraId="7623451F" w14:textId="77777777">
        <w:tc>
          <w:tcPr>
            <w:tcW w:w="3960" w:type="dxa"/>
          </w:tcPr>
          <w:p w14:paraId="6EAE0C38" w14:textId="77777777" w:rsidR="004470EF" w:rsidRPr="002E6533" w:rsidRDefault="00000000">
            <w:pPr>
              <w:pStyle w:val="Compact"/>
            </w:pPr>
            <w:r w:rsidRPr="002E6533">
              <w:t>Dia da semana</w:t>
            </w:r>
          </w:p>
        </w:tc>
        <w:tc>
          <w:tcPr>
            <w:tcW w:w="3960" w:type="dxa"/>
          </w:tcPr>
          <w:p w14:paraId="2617B263" w14:textId="77777777" w:rsidR="004470EF" w:rsidRPr="002E6533" w:rsidRDefault="00000000">
            <w:pPr>
              <w:pStyle w:val="Compact"/>
            </w:pPr>
            <w:r w:rsidRPr="002E6533">
              <w:t>Especifica os dias da semana em que o feed de dados é executado.</w:t>
            </w:r>
          </w:p>
        </w:tc>
      </w:tr>
    </w:tbl>
    <w:p w14:paraId="421FA934" w14:textId="77777777" w:rsidR="004470EF" w:rsidRPr="002E6533" w:rsidRDefault="00000000">
      <w:pPr>
        <w:numPr>
          <w:ilvl w:val="0"/>
          <w:numId w:val="1469"/>
        </w:numPr>
      </w:pPr>
      <w:r w:rsidRPr="002E6533">
        <w:t>Executar depois</w:t>
      </w:r>
    </w:p>
    <w:p w14:paraId="53AAFBF1"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61903466"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743723D0" w14:textId="77777777" w:rsidR="004470EF" w:rsidRPr="002E6533" w:rsidRDefault="00000000">
      <w:pPr>
        <w:numPr>
          <w:ilvl w:val="0"/>
          <w:numId w:val="1"/>
        </w:numPr>
      </w:pPr>
      <w:r w:rsidRPr="002E6533">
        <w:t>Executar agora</w:t>
      </w:r>
    </w:p>
    <w:p w14:paraId="0265DEF3"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1926B179" w14:textId="77777777" w:rsidR="004470EF" w:rsidRPr="002E6533" w:rsidRDefault="00000000">
      <w:pPr>
        <w:numPr>
          <w:ilvl w:val="0"/>
          <w:numId w:val="1470"/>
        </w:numPr>
      </w:pPr>
      <w:r w:rsidRPr="002E6533">
        <w:t>Para salvar o feed de dados, clique em Salvar ou Salvar e fechar.</w:t>
      </w:r>
    </w:p>
    <w:p w14:paraId="7C733457" w14:textId="77777777" w:rsidR="004470EF" w:rsidRPr="002E6533" w:rsidRDefault="00000000">
      <w:pPr>
        <w:numPr>
          <w:ilvl w:val="0"/>
          <w:numId w:val="1470"/>
        </w:numPr>
      </w:pPr>
      <w:r w:rsidRPr="002E6533">
        <w:t>Execute um destes procedimentos:</w:t>
      </w:r>
    </w:p>
    <w:p w14:paraId="6AABE616" w14:textId="77777777" w:rsidR="004470EF" w:rsidRPr="002E6533" w:rsidRDefault="00000000">
      <w:pPr>
        <w:pStyle w:val="Compact"/>
        <w:numPr>
          <w:ilvl w:val="1"/>
          <w:numId w:val="1471"/>
        </w:numPr>
      </w:pPr>
      <w:r w:rsidRPr="002E6533">
        <w:t>Para continuar configurando o feed de dados, vá para a próxima tarefa.</w:t>
      </w:r>
    </w:p>
    <w:p w14:paraId="5FA6DD31" w14:textId="77777777" w:rsidR="004470EF" w:rsidRPr="002E6533" w:rsidRDefault="00000000">
      <w:pPr>
        <w:pStyle w:val="Compact"/>
        <w:numPr>
          <w:ilvl w:val="1"/>
          <w:numId w:val="1471"/>
        </w:numPr>
      </w:pPr>
      <w:r w:rsidRPr="002E6533">
        <w:t>Para terminar de configurar o feed mais tarde, clique em Salvar ou Salvar e fechar.</w:t>
      </w:r>
    </w:p>
    <w:p w14:paraId="1F807CAA" w14:textId="77777777" w:rsidR="004470EF" w:rsidRPr="002E6533" w:rsidRDefault="00000000">
      <w:pPr>
        <w:pStyle w:val="Ttulo1"/>
      </w:pPr>
      <w:bookmarkStart w:id="484" w:name="feeds-de-dados-de-http"/>
      <w:bookmarkEnd w:id="482"/>
      <w:r w:rsidRPr="002E6533">
        <w:lastRenderedPageBreak/>
        <w:t>Feeds de dados de HTTP</w:t>
      </w:r>
    </w:p>
    <w:p w14:paraId="1F3B53C3" w14:textId="77777777" w:rsidR="004470EF" w:rsidRPr="002E6533" w:rsidRDefault="00000000">
      <w:pPr>
        <w:pStyle w:val="FirstParagraph"/>
      </w:pPr>
      <w:r w:rsidRPr="002E6533">
        <w:t>O feed de dados HTTP Transporter permite executar um GET ou POST para recuperar dados de um site HTTP ou HTTPS. Os dados são inseridos em estado bruto ou depois de manipulados na instância Archer.</w:t>
      </w:r>
    </w:p>
    <w:p w14:paraId="420916B0" w14:textId="77777777" w:rsidR="004470EF" w:rsidRPr="002E6533" w:rsidRDefault="00000000">
      <w:pPr>
        <w:pStyle w:val="Corpodetexto"/>
      </w:pPr>
      <w:r w:rsidRPr="002E6533">
        <w:t>Os arquivos de origem devem ser arquivos de texto delimitados, XML ou JSON. Você pode utilizar um XSLT para transformar dados XML em um formato consumível.</w:t>
      </w:r>
    </w:p>
    <w:p w14:paraId="71B83646" w14:textId="77777777" w:rsidR="004470EF" w:rsidRPr="002E6533" w:rsidRDefault="00000000">
      <w:pPr>
        <w:pStyle w:val="Corpodetexto"/>
      </w:pPr>
      <w:r w:rsidRPr="002E6533">
        <w:t>Nesta página</w:t>
      </w:r>
    </w:p>
    <w:p w14:paraId="4307218D" w14:textId="77777777" w:rsidR="004470EF" w:rsidRPr="002E6533" w:rsidRDefault="004470EF">
      <w:pPr>
        <w:pStyle w:val="Compact"/>
        <w:numPr>
          <w:ilvl w:val="0"/>
          <w:numId w:val="1472"/>
        </w:numPr>
      </w:pPr>
      <w:hyperlink w:anchor="HTTPTransporter">
        <w:r w:rsidRPr="002E6533">
          <w:rPr>
            <w:rStyle w:val="Hyperlink"/>
          </w:rPr>
          <w:t>HTTP Transporter</w:t>
        </w:r>
      </w:hyperlink>
    </w:p>
    <w:p w14:paraId="039EFD76" w14:textId="77777777" w:rsidR="004470EF" w:rsidRPr="002E6533" w:rsidRDefault="004470EF">
      <w:pPr>
        <w:pStyle w:val="Compact"/>
        <w:numPr>
          <w:ilvl w:val="0"/>
          <w:numId w:val="1472"/>
        </w:numPr>
      </w:pPr>
      <w:hyperlink w:anchor="X4533468dc0b7efe25f517f5489815d86e1f1158">
        <w:r w:rsidRPr="002E6533">
          <w:rPr>
            <w:rStyle w:val="Hyperlink"/>
          </w:rPr>
          <w:t>Codificações fracas desabilitadas</w:t>
        </w:r>
      </w:hyperlink>
    </w:p>
    <w:p w14:paraId="056E462D" w14:textId="77777777" w:rsidR="004470EF" w:rsidRPr="002E6533" w:rsidRDefault="00000000">
      <w:pPr>
        <w:pStyle w:val="Ttulo2"/>
      </w:pPr>
      <w:bookmarkStart w:id="485" w:name="http-transporter"/>
      <w:r w:rsidRPr="002E6533">
        <w:t>HTTP Transporter</w:t>
      </w:r>
    </w:p>
    <w:p w14:paraId="7286E990" w14:textId="77777777" w:rsidR="004470EF" w:rsidRPr="002E6533" w:rsidRDefault="00000000">
      <w:pPr>
        <w:pStyle w:val="FirstParagraph"/>
      </w:pPr>
      <w:r w:rsidRPr="002E6533">
        <w:t>O HTTP Transporter permite que um arquivo de origem externa com integridade e conteúdo desconhecidos possa ser trazido para os servidores do(a) Archer. Essa flexibilidade representa um possível vetor de ataque onde o risco associado deve ser aceito pelo cliente.</w:t>
      </w:r>
    </w:p>
    <w:p w14:paraId="3CBB2283" w14:textId="77777777" w:rsidR="004470EF" w:rsidRPr="002E6533" w:rsidRDefault="00000000">
      <w:pPr>
        <w:pStyle w:val="Corpodetexto"/>
      </w:pPr>
      <w:r w:rsidRPr="002E6533">
        <w:t>É recomendável desativar o HTTP Transporter se nenhuma necessidade dos negócios precisar dele. Se precisar usar o HTTP Transporter, é recomendável usar HTTPS, selecionar o Arquivo Zip como Tipo de arquivo e usar criptografia selecionando um Tipo de criptografia.</w:t>
      </w:r>
    </w:p>
    <w:p w14:paraId="7227D653" w14:textId="77777777" w:rsidR="004470EF" w:rsidRPr="002E6533" w:rsidRDefault="00000000">
      <w:pPr>
        <w:pStyle w:val="Corpodetexto"/>
      </w:pPr>
      <w:r w:rsidRPr="002E6533">
        <w:t>Um feed de dados HTTP Transporter pode ser configurado como um tipo de feed de dados padrão ou de transferência.</w:t>
      </w:r>
    </w:p>
    <w:p w14:paraId="7D562D14" w14:textId="77777777" w:rsidR="004470EF" w:rsidRPr="002E6533" w:rsidRDefault="00000000">
      <w:pPr>
        <w:pStyle w:val="Ttulo2"/>
      </w:pPr>
      <w:bookmarkStart w:id="486" w:name="codificações-fracas-desabilitadas"/>
      <w:bookmarkEnd w:id="485"/>
      <w:r w:rsidRPr="002E6533">
        <w:t>Codificações fracas desabilitadas</w:t>
      </w:r>
    </w:p>
    <w:p w14:paraId="6E0C4D14" w14:textId="77777777" w:rsidR="004470EF" w:rsidRPr="002E6533" w:rsidRDefault="00000000">
      <w:pPr>
        <w:pStyle w:val="FirstParagraph"/>
      </w:pPr>
      <w:r w:rsidRPr="002E6533">
        <w:rPr>
          <w:b/>
          <w:bCs/>
        </w:rPr>
        <w:t>Importante:</w:t>
      </w:r>
      <w:r w:rsidRPr="002E6533">
        <w:t xml:space="preserve"> Quando codificações fracas são </w:t>
      </w:r>
      <w:proofErr w:type="gramStart"/>
      <w:r w:rsidRPr="002E6533">
        <w:t>desabilitados</w:t>
      </w:r>
      <w:proofErr w:type="gramEnd"/>
      <w:r w:rsidRPr="002E6533">
        <w:t>, o acesso a dados de um site HTTP ou HTTPS externo pode ser afetado. Se os dados forem provenientes de um site externo HTTP ou HTTPS, para que o feed de dados seja executado com sucesso, você deverá ter acesso ao site externo a partir do servidor que estiver executando os serviços.</w:t>
      </w:r>
    </w:p>
    <w:p w14:paraId="68F5D8FF" w14:textId="77777777" w:rsidR="004470EF" w:rsidRPr="002E6533" w:rsidRDefault="00000000">
      <w:pPr>
        <w:pStyle w:val="Corpodetexto"/>
      </w:pPr>
      <w:r w:rsidRPr="002E6533">
        <w:t xml:space="preserve">Para obter mais informações sobre como desabilitar codificações fracas, consulte </w:t>
      </w:r>
      <w:hyperlink r:id="rId608">
        <w:r w:rsidR="004470EF" w:rsidRPr="002E6533">
          <w:rPr>
            <w:rStyle w:val="Hyperlink"/>
          </w:rPr>
          <w:t>Fortalecimento do host</w:t>
        </w:r>
      </w:hyperlink>
      <w:r w:rsidRPr="002E6533">
        <w:t>.</w:t>
      </w:r>
    </w:p>
    <w:p w14:paraId="3A929BA8" w14:textId="77777777" w:rsidR="004470EF" w:rsidRPr="002E6533" w:rsidRDefault="00000000">
      <w:pPr>
        <w:pStyle w:val="Corpodetexto"/>
      </w:pPr>
      <w:r w:rsidRPr="002E6533">
        <w:t>Utilize as seguintes tarefas para adicionar um feed de dados de HTTP:</w:t>
      </w:r>
    </w:p>
    <w:p w14:paraId="256A60E3" w14:textId="77777777" w:rsidR="004470EF" w:rsidRPr="002E6533" w:rsidRDefault="004470EF">
      <w:pPr>
        <w:pStyle w:val="Compact"/>
        <w:numPr>
          <w:ilvl w:val="0"/>
          <w:numId w:val="1473"/>
        </w:numPr>
      </w:pPr>
      <w:hyperlink r:id="rId609">
        <w:r w:rsidRPr="002E6533">
          <w:rPr>
            <w:rStyle w:val="Hyperlink"/>
          </w:rPr>
          <w:t>Adicionando feeds de dados HTTP padrão</w:t>
        </w:r>
      </w:hyperlink>
    </w:p>
    <w:p w14:paraId="7D13AAAB" w14:textId="77777777" w:rsidR="004470EF" w:rsidRPr="002E6533" w:rsidRDefault="004470EF">
      <w:pPr>
        <w:pStyle w:val="Compact"/>
        <w:numPr>
          <w:ilvl w:val="0"/>
          <w:numId w:val="1473"/>
        </w:numPr>
      </w:pPr>
      <w:hyperlink r:id="rId610">
        <w:r w:rsidRPr="002E6533">
          <w:rPr>
            <w:rStyle w:val="Hyperlink"/>
          </w:rPr>
          <w:t xml:space="preserve">Adicionando feeds de dados de HTTP do </w:t>
        </w:r>
        <w:proofErr w:type="gramStart"/>
        <w:r w:rsidRPr="002E6533">
          <w:rPr>
            <w:rStyle w:val="Hyperlink"/>
          </w:rPr>
          <w:t>tipo Somente</w:t>
        </w:r>
        <w:proofErr w:type="gramEnd"/>
        <w:r w:rsidRPr="002E6533">
          <w:rPr>
            <w:rStyle w:val="Hyperlink"/>
          </w:rPr>
          <w:t xml:space="preserve"> transporte</w:t>
        </w:r>
      </w:hyperlink>
    </w:p>
    <w:p w14:paraId="768769E3" w14:textId="77777777" w:rsidR="004470EF" w:rsidRPr="002E6533" w:rsidRDefault="00000000">
      <w:pPr>
        <w:pStyle w:val="Ttulo1"/>
      </w:pPr>
      <w:bookmarkStart w:id="487" w:name="adicionando-feeds-de-dados-http-padrão"/>
      <w:bookmarkEnd w:id="484"/>
      <w:bookmarkEnd w:id="486"/>
      <w:r w:rsidRPr="002E6533">
        <w:lastRenderedPageBreak/>
        <w:t>Adicionando feeds de dados HTTP padrão</w:t>
      </w:r>
    </w:p>
    <w:p w14:paraId="43F62EC3" w14:textId="77777777" w:rsidR="004470EF" w:rsidRPr="002E6533" w:rsidRDefault="00000000">
      <w:pPr>
        <w:pStyle w:val="FirstParagraph"/>
      </w:pPr>
      <w:r w:rsidRPr="002E6533">
        <w:t>Conclua as tarefas a seguir para adicionar um feed de dados HTTP padrão.</w:t>
      </w:r>
    </w:p>
    <w:p w14:paraId="566CCE13" w14:textId="77777777" w:rsidR="004470EF" w:rsidRPr="002E6533" w:rsidRDefault="00000000">
      <w:pPr>
        <w:pStyle w:val="Corpodetexto"/>
      </w:pPr>
      <w:r w:rsidRPr="002E6533">
        <w:t>Nesta página</w:t>
      </w:r>
    </w:p>
    <w:p w14:paraId="272A8393" w14:textId="77777777" w:rsidR="004470EF" w:rsidRPr="002E6533" w:rsidRDefault="004470EF">
      <w:pPr>
        <w:pStyle w:val="Compact"/>
        <w:numPr>
          <w:ilvl w:val="0"/>
          <w:numId w:val="1474"/>
        </w:numPr>
      </w:pPr>
      <w:hyperlink w:anchor="Tarefa1Adicionarumfeeddedados">
        <w:r w:rsidRPr="002E6533">
          <w:rPr>
            <w:rStyle w:val="Hyperlink"/>
          </w:rPr>
          <w:t>Tarefa 1: Adicionar um feed de dados</w:t>
        </w:r>
      </w:hyperlink>
    </w:p>
    <w:p w14:paraId="25065B9F" w14:textId="77777777" w:rsidR="004470EF" w:rsidRPr="002E6533" w:rsidRDefault="004470EF">
      <w:pPr>
        <w:pStyle w:val="Compact"/>
        <w:numPr>
          <w:ilvl w:val="0"/>
          <w:numId w:val="1474"/>
        </w:numPr>
      </w:pPr>
      <w:hyperlink w:anchor="Tarefa2Definaom%C3%A9tododetransporte">
        <w:r w:rsidRPr="002E6533">
          <w:rPr>
            <w:rStyle w:val="Hyperlink"/>
          </w:rPr>
          <w:t>Tarefa 2: Defina o método de transporte</w:t>
        </w:r>
      </w:hyperlink>
    </w:p>
    <w:p w14:paraId="7FF5A598" w14:textId="77777777" w:rsidR="004470EF" w:rsidRPr="002E6533" w:rsidRDefault="004470EF">
      <w:pPr>
        <w:pStyle w:val="Compact"/>
        <w:numPr>
          <w:ilvl w:val="1"/>
          <w:numId w:val="1475"/>
        </w:numPr>
      </w:pPr>
      <w:hyperlink w:anchor="tokens-de-nome-de-arquivo">
        <w:r w:rsidRPr="002E6533">
          <w:rPr>
            <w:rStyle w:val="Hyperlink"/>
          </w:rPr>
          <w:t>Tokens de nome de arquivo</w:t>
        </w:r>
      </w:hyperlink>
    </w:p>
    <w:p w14:paraId="0DDEB953" w14:textId="77777777" w:rsidR="004470EF" w:rsidRPr="002E6533" w:rsidRDefault="004470EF">
      <w:pPr>
        <w:pStyle w:val="Compact"/>
        <w:numPr>
          <w:ilvl w:val="0"/>
          <w:numId w:val="1474"/>
        </w:numPr>
      </w:pPr>
      <w:hyperlink w:anchor="Xbcaab14eab44a02b514e78f60cfc5c45167cdfd">
        <w:r w:rsidRPr="002E6533">
          <w:rPr>
            <w:rStyle w:val="Hyperlink"/>
          </w:rPr>
          <w:t>Tarefa 3: Definir o formato de arquivo dos dados de origem</w:t>
        </w:r>
      </w:hyperlink>
    </w:p>
    <w:p w14:paraId="3478576E" w14:textId="77777777" w:rsidR="004470EF" w:rsidRPr="002E6533" w:rsidRDefault="004470EF">
      <w:pPr>
        <w:pStyle w:val="Compact"/>
        <w:numPr>
          <w:ilvl w:val="1"/>
          <w:numId w:val="1476"/>
        </w:numPr>
      </w:pPr>
      <w:hyperlink w:anchor="Op%C3%A7%C3%A3o1DefiniroformatoXML">
        <w:r w:rsidRPr="002E6533">
          <w:rPr>
            <w:rStyle w:val="Hyperlink"/>
          </w:rPr>
          <w:t>Opção 1: Definir o formato XML</w:t>
        </w:r>
      </w:hyperlink>
    </w:p>
    <w:p w14:paraId="07BEEC3C" w14:textId="77777777" w:rsidR="004470EF" w:rsidRPr="002E6533" w:rsidRDefault="004470EF">
      <w:pPr>
        <w:pStyle w:val="Compact"/>
        <w:numPr>
          <w:ilvl w:val="1"/>
          <w:numId w:val="1476"/>
        </w:numPr>
      </w:pPr>
      <w:hyperlink w:anchor="Op%C3%A7%C3%A3o2DefiniroformatoJSON">
        <w:r w:rsidRPr="002E6533">
          <w:rPr>
            <w:rStyle w:val="Hyperlink"/>
          </w:rPr>
          <w:t>Opção 2: Definir o formato JSON</w:t>
        </w:r>
      </w:hyperlink>
    </w:p>
    <w:p w14:paraId="42796209" w14:textId="77777777" w:rsidR="004470EF" w:rsidRPr="002E6533" w:rsidRDefault="004470EF">
      <w:pPr>
        <w:pStyle w:val="Compact"/>
        <w:numPr>
          <w:ilvl w:val="1"/>
          <w:numId w:val="1476"/>
        </w:numPr>
      </w:pPr>
      <w:hyperlink w:anchor="Xfbcb61f0f1dda668f21f38895e15d80da64fd4b">
        <w:r w:rsidRPr="002E6533">
          <w:rPr>
            <w:rStyle w:val="Hyperlink"/>
          </w:rPr>
          <w:t>Opção 3: Definir arquivos de texto delimitados</w:t>
        </w:r>
      </w:hyperlink>
    </w:p>
    <w:p w14:paraId="45B2BB80" w14:textId="77777777" w:rsidR="004470EF" w:rsidRPr="002E6533" w:rsidRDefault="004470EF">
      <w:pPr>
        <w:pStyle w:val="Compact"/>
        <w:numPr>
          <w:ilvl w:val="0"/>
          <w:numId w:val="1474"/>
        </w:numPr>
      </w:pPr>
      <w:hyperlink w:anchor="Tarefa4Configurarosdadosdeorigem">
        <w:r w:rsidRPr="002E6533">
          <w:rPr>
            <w:rStyle w:val="Hyperlink"/>
          </w:rPr>
          <w:t>Tarefa 4: Configurar os dados de origem</w:t>
        </w:r>
      </w:hyperlink>
    </w:p>
    <w:p w14:paraId="74CFFB3B" w14:textId="77777777" w:rsidR="004470EF" w:rsidRPr="002E6533" w:rsidRDefault="004470EF">
      <w:pPr>
        <w:pStyle w:val="Compact"/>
        <w:numPr>
          <w:ilvl w:val="1"/>
          <w:numId w:val="1477"/>
        </w:numPr>
      </w:pPr>
      <w:hyperlink w:anchor="Op%C3%A7%C3%B5esdedados">
        <w:r w:rsidRPr="002E6533">
          <w:rPr>
            <w:rStyle w:val="Hyperlink"/>
          </w:rPr>
          <w:t>Opções de dados</w:t>
        </w:r>
      </w:hyperlink>
    </w:p>
    <w:p w14:paraId="69E60F8D" w14:textId="77777777" w:rsidR="004470EF" w:rsidRPr="002E6533" w:rsidRDefault="004470EF">
      <w:pPr>
        <w:pStyle w:val="Compact"/>
        <w:numPr>
          <w:ilvl w:val="1"/>
          <w:numId w:val="1477"/>
        </w:numPr>
      </w:pPr>
      <w:hyperlink w:anchor="Processo">
        <w:r w:rsidRPr="002E6533">
          <w:rPr>
            <w:rStyle w:val="Hyperlink"/>
          </w:rPr>
          <w:t>Processo</w:t>
        </w:r>
      </w:hyperlink>
    </w:p>
    <w:p w14:paraId="39EF7DA6" w14:textId="77777777" w:rsidR="004470EF" w:rsidRPr="002E6533" w:rsidRDefault="004470EF">
      <w:pPr>
        <w:pStyle w:val="Compact"/>
        <w:numPr>
          <w:ilvl w:val="0"/>
          <w:numId w:val="1474"/>
        </w:numPr>
      </w:pPr>
      <w:hyperlink w:anchor="Tarefa5Definirfiltrosdedados">
        <w:r w:rsidRPr="002E6533">
          <w:rPr>
            <w:rStyle w:val="Hyperlink"/>
          </w:rPr>
          <w:t>Tarefa 5: Definir filtros de dados</w:t>
        </w:r>
      </w:hyperlink>
    </w:p>
    <w:p w14:paraId="33B41296" w14:textId="77777777" w:rsidR="004470EF" w:rsidRPr="002E6533" w:rsidRDefault="004470EF">
      <w:pPr>
        <w:pStyle w:val="Compact"/>
        <w:numPr>
          <w:ilvl w:val="0"/>
          <w:numId w:val="1474"/>
        </w:numPr>
      </w:pPr>
      <w:hyperlink w:anchor="Xec703caeb69b5ae2b49d83d8a9467610a802b75">
        <w:r w:rsidRPr="002E6533">
          <w:rPr>
            <w:rStyle w:val="Hyperlink"/>
          </w:rPr>
          <w:t>Tarefa 6: Associar os campos de origem aos campos de destino</w:t>
        </w:r>
      </w:hyperlink>
    </w:p>
    <w:p w14:paraId="1E39D0B2" w14:textId="77777777" w:rsidR="004470EF" w:rsidRPr="002E6533" w:rsidRDefault="004470EF">
      <w:pPr>
        <w:pStyle w:val="Compact"/>
        <w:numPr>
          <w:ilvl w:val="0"/>
          <w:numId w:val="1474"/>
        </w:numPr>
      </w:pPr>
      <w:hyperlink w:anchor="Tarefa7Definircamposchave">
        <w:r w:rsidRPr="002E6533">
          <w:rPr>
            <w:rStyle w:val="Hyperlink"/>
          </w:rPr>
          <w:t>Tarefa 7: Definir campos-chave</w:t>
        </w:r>
      </w:hyperlink>
    </w:p>
    <w:p w14:paraId="2B080C17" w14:textId="77777777" w:rsidR="004470EF" w:rsidRPr="002E6533" w:rsidRDefault="004470EF">
      <w:pPr>
        <w:pStyle w:val="Compact"/>
        <w:numPr>
          <w:ilvl w:val="0"/>
          <w:numId w:val="1474"/>
        </w:numPr>
      </w:pPr>
      <w:hyperlink w:anchor="Tarefa8Definiroagendamentodofeeddedados">
        <w:r w:rsidRPr="002E6533">
          <w:rPr>
            <w:rStyle w:val="Hyperlink"/>
          </w:rPr>
          <w:t>Tarefa 8: Definir o agendamento do feed de dados</w:t>
        </w:r>
      </w:hyperlink>
    </w:p>
    <w:p w14:paraId="6EC49682" w14:textId="77777777" w:rsidR="004470EF" w:rsidRPr="002E6533" w:rsidRDefault="004470EF">
      <w:pPr>
        <w:pStyle w:val="Compact"/>
        <w:numPr>
          <w:ilvl w:val="0"/>
          <w:numId w:val="1474"/>
        </w:numPr>
      </w:pPr>
      <w:hyperlink w:anchor="Tarefa9Definirtokensdedados">
        <w:r w:rsidRPr="002E6533">
          <w:rPr>
            <w:rStyle w:val="Hyperlink"/>
          </w:rPr>
          <w:t>Tarefa 9: Definir tokens de dados</w:t>
        </w:r>
      </w:hyperlink>
    </w:p>
    <w:p w14:paraId="06CEF65C" w14:textId="77777777" w:rsidR="004470EF" w:rsidRPr="002E6533" w:rsidRDefault="004470EF">
      <w:pPr>
        <w:pStyle w:val="Compact"/>
        <w:numPr>
          <w:ilvl w:val="0"/>
          <w:numId w:val="1474"/>
        </w:numPr>
      </w:pPr>
      <w:hyperlink w:anchor="Xbe1b6d06d743726c405e9be52f53f550c7251b3">
        <w:r w:rsidRPr="002E6533">
          <w:rPr>
            <w:rStyle w:val="Hyperlink"/>
          </w:rPr>
          <w:t>Tarefa 10: Definir regras para o arquivamento e a atualização dos registros</w:t>
        </w:r>
      </w:hyperlink>
    </w:p>
    <w:p w14:paraId="4CCDE816" w14:textId="77777777" w:rsidR="004470EF" w:rsidRPr="002E6533" w:rsidRDefault="004470EF">
      <w:pPr>
        <w:pStyle w:val="Compact"/>
        <w:numPr>
          <w:ilvl w:val="0"/>
          <w:numId w:val="1474"/>
        </w:numPr>
      </w:pPr>
      <w:hyperlink w:anchor="X3d3f4ca6c34f31b4617f62f468826729b7f192e">
        <w:r w:rsidRPr="002E6533">
          <w:rPr>
            <w:rStyle w:val="Hyperlink"/>
          </w:rPr>
          <w:t>Tarefa 11: Definir configurações de otimização e notificação</w:t>
        </w:r>
      </w:hyperlink>
    </w:p>
    <w:p w14:paraId="124D6478" w14:textId="77777777" w:rsidR="004470EF" w:rsidRPr="002E6533" w:rsidRDefault="00000000">
      <w:pPr>
        <w:pStyle w:val="Ttulo2"/>
      </w:pPr>
      <w:r w:rsidRPr="002E6533">
        <w:t>Tarefa 1: Adicionar um feed de dados</w:t>
      </w:r>
    </w:p>
    <w:p w14:paraId="3E140638" w14:textId="77777777" w:rsidR="004470EF" w:rsidRPr="002E6533" w:rsidRDefault="00000000">
      <w:pPr>
        <w:numPr>
          <w:ilvl w:val="0"/>
          <w:numId w:val="1478"/>
        </w:numPr>
      </w:pPr>
      <w:r w:rsidRPr="002E6533">
        <w:t>No menu, clique em menu Admin &gt; Integração &gt; Feeds de dados.</w:t>
      </w:r>
    </w:p>
    <w:p w14:paraId="213F55C8" w14:textId="77777777" w:rsidR="004470EF" w:rsidRPr="002E6533" w:rsidRDefault="00000000">
      <w:pPr>
        <w:pStyle w:val="Compact"/>
        <w:numPr>
          <w:ilvl w:val="0"/>
          <w:numId w:val="1478"/>
        </w:numPr>
      </w:pPr>
      <w:r w:rsidRPr="002E6533">
        <w:t>Clique em Adicionar para criar um novo feed de dados.</w:t>
      </w:r>
    </w:p>
    <w:p w14:paraId="15CA9F6B" w14:textId="77777777" w:rsidR="004470EF" w:rsidRPr="002E6533" w:rsidRDefault="00000000">
      <w:pPr>
        <w:pStyle w:val="Compact"/>
        <w:numPr>
          <w:ilvl w:val="0"/>
          <w:numId w:val="1478"/>
        </w:numPr>
      </w:pPr>
      <w:r w:rsidRPr="002E6533">
        <w:t>Na seção Informações gerais, faça o seguinte:</w:t>
      </w:r>
    </w:p>
    <w:p w14:paraId="19528378" w14:textId="77777777" w:rsidR="004470EF" w:rsidRPr="002E6533" w:rsidRDefault="00000000">
      <w:pPr>
        <w:numPr>
          <w:ilvl w:val="1"/>
          <w:numId w:val="1479"/>
        </w:numPr>
      </w:pPr>
      <w:r w:rsidRPr="002E6533">
        <w:t> Insira o nome e a descrição do feed de dados.</w:t>
      </w:r>
    </w:p>
    <w:p w14:paraId="0D8A63E5" w14:textId="77777777" w:rsidR="004470EF" w:rsidRPr="002E6533" w:rsidRDefault="00000000">
      <w:pPr>
        <w:numPr>
          <w:ilvl w:val="1"/>
          <w:numId w:val="1480"/>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126FEBE" w14:textId="77777777" w:rsidR="004470EF" w:rsidRPr="002E6533" w:rsidRDefault="00000000">
      <w:pPr>
        <w:pStyle w:val="Compact"/>
        <w:numPr>
          <w:ilvl w:val="1"/>
          <w:numId w:val="1481"/>
        </w:numPr>
      </w:pPr>
      <w:r w:rsidRPr="002E6533">
        <w:t>Escolha Selecionar para tornar o feed de dados ativo.</w:t>
      </w:r>
    </w:p>
    <w:p w14:paraId="20077B7E" w14:textId="77777777" w:rsidR="004470EF" w:rsidRPr="002E6533" w:rsidRDefault="00000000">
      <w:pPr>
        <w:pStyle w:val="Compact"/>
        <w:numPr>
          <w:ilvl w:val="0"/>
          <w:numId w:val="1478"/>
        </w:numPr>
      </w:pPr>
      <w:r w:rsidRPr="002E6533">
        <w:t>Na seção Informações do feed, faça o seguinte:</w:t>
      </w:r>
    </w:p>
    <w:p w14:paraId="5A195AA7" w14:textId="77777777" w:rsidR="004470EF" w:rsidRPr="002E6533" w:rsidRDefault="00000000">
      <w:pPr>
        <w:pStyle w:val="Compact"/>
        <w:numPr>
          <w:ilvl w:val="1"/>
          <w:numId w:val="1482"/>
        </w:numPr>
      </w:pPr>
      <w:r w:rsidRPr="002E6533">
        <w:lastRenderedPageBreak/>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19B79642" w14:textId="77777777" w:rsidR="004470EF" w:rsidRPr="002E6533" w:rsidRDefault="00000000">
      <w:pPr>
        <w:pStyle w:val="Compact"/>
        <w:numPr>
          <w:ilvl w:val="1"/>
          <w:numId w:val="1482"/>
        </w:numPr>
      </w:pPr>
      <w:r w:rsidRPr="002E6533">
        <w:t>No campo Aplicativo de destino, selecione o aplicativo ou questionário para o qual deseja importar os dados.</w:t>
      </w:r>
    </w:p>
    <w:p w14:paraId="330C106F" w14:textId="77777777" w:rsidR="004470EF" w:rsidRPr="002E6533" w:rsidRDefault="00000000">
      <w:pPr>
        <w:pStyle w:val="Compact"/>
        <w:numPr>
          <w:ilvl w:val="1"/>
          <w:numId w:val="1482"/>
        </w:numPr>
      </w:pPr>
      <w:r w:rsidRPr="002E6533">
        <w:t xml:space="preserve">No campo Nome da conta de serviço, digite a conta de usuário associada ao feed de dados. Se o usuário não existir, você poderá criar um novo usuário. Digite o nome de usuário. Consulte </w:t>
      </w:r>
      <w:hyperlink r:id="rId611" w:anchor="Data_feed_service_user">
        <w:r w:rsidR="004470EF" w:rsidRPr="002E6533">
          <w:rPr>
            <w:rStyle w:val="Hyperlink"/>
          </w:rPr>
          <w:t>Conta de serviço de feeds de dados</w:t>
        </w:r>
      </w:hyperlink>
      <w:r w:rsidRPr="002E6533">
        <w:t xml:space="preserve"> para obter mais informações sobre o Nome da conta de serviço.</w:t>
      </w:r>
    </w:p>
    <w:p w14:paraId="70DF3D7A" w14:textId="77777777" w:rsidR="004470EF" w:rsidRPr="002E6533" w:rsidRDefault="00000000">
      <w:pPr>
        <w:numPr>
          <w:ilvl w:val="0"/>
          <w:numId w:val="1478"/>
        </w:numPr>
      </w:pPr>
      <w:r w:rsidRPr="002E6533">
        <w:t>Execute um destes procedimentos:</w:t>
      </w:r>
    </w:p>
    <w:p w14:paraId="3F465247" w14:textId="77777777" w:rsidR="004470EF" w:rsidRPr="002E6533" w:rsidRDefault="00000000">
      <w:pPr>
        <w:pStyle w:val="Compact"/>
        <w:numPr>
          <w:ilvl w:val="1"/>
          <w:numId w:val="1483"/>
        </w:numPr>
      </w:pPr>
      <w:r w:rsidRPr="002E6533">
        <w:t>Para continuar configurando o feed de dados, vá para a próxima tarefa.</w:t>
      </w:r>
    </w:p>
    <w:p w14:paraId="07CF496F" w14:textId="77777777" w:rsidR="004470EF" w:rsidRPr="002E6533" w:rsidRDefault="00000000">
      <w:pPr>
        <w:pStyle w:val="Compact"/>
        <w:numPr>
          <w:ilvl w:val="1"/>
          <w:numId w:val="1483"/>
        </w:numPr>
      </w:pPr>
      <w:r w:rsidRPr="002E6533">
        <w:t>Para terminar de configurar o feed mais tarde, clique em Salvar ou Salvar e fechar.</w:t>
      </w:r>
    </w:p>
    <w:p w14:paraId="3640E06C" w14:textId="77777777" w:rsidR="004470EF" w:rsidRPr="002E6533" w:rsidRDefault="00000000">
      <w:pPr>
        <w:pStyle w:val="Ttulo2"/>
      </w:pPr>
      <w:r w:rsidRPr="002E6533">
        <w:t>Tarefa 2: Defina o método de transporte</w:t>
      </w:r>
    </w:p>
    <w:p w14:paraId="71EE5271" w14:textId="77777777" w:rsidR="004470EF" w:rsidRPr="002E6533" w:rsidRDefault="00000000">
      <w:pPr>
        <w:numPr>
          <w:ilvl w:val="0"/>
          <w:numId w:val="1484"/>
        </w:numPr>
      </w:pPr>
      <w:r w:rsidRPr="002E6533">
        <w:t>Vá para a guia Conexão de origem do feed de dados.</w:t>
      </w:r>
    </w:p>
    <w:p w14:paraId="5EDDB6A1" w14:textId="77777777" w:rsidR="004470EF" w:rsidRPr="002E6533" w:rsidRDefault="00000000">
      <w:pPr>
        <w:pStyle w:val="Compact"/>
        <w:numPr>
          <w:ilvl w:val="0"/>
          <w:numId w:val="1484"/>
        </w:numPr>
      </w:pPr>
      <w:r w:rsidRPr="002E6533">
        <w:t>Na lista Local de origem, selecione um local.</w:t>
      </w:r>
    </w:p>
    <w:p w14:paraId="7AB428CF" w14:textId="77777777" w:rsidR="004470EF" w:rsidRPr="002E6533" w:rsidRDefault="00000000">
      <w:pPr>
        <w:pStyle w:val="Compact"/>
        <w:numPr>
          <w:ilvl w:val="0"/>
          <w:numId w:val="1484"/>
        </w:numPr>
      </w:pPr>
      <w:r w:rsidRPr="002E6533">
        <w:t>Na lista Método de transporte, selecione um tipo de transporte.</w:t>
      </w:r>
    </w:p>
    <w:p w14:paraId="6C8E83BC" w14:textId="77777777" w:rsidR="004470EF" w:rsidRPr="002E6533" w:rsidRDefault="00000000">
      <w:pPr>
        <w:numPr>
          <w:ilvl w:val="0"/>
          <w:numId w:val="1484"/>
        </w:numPr>
      </w:pPr>
      <w:r w:rsidRPr="002E6533">
        <w:t>Na seção Configuração de transporte, preencha os campos Tipo de arquivo, Tipo de ação e Filtro de arquivo.</w:t>
      </w:r>
    </w:p>
    <w:p w14:paraId="3260AAED" w14:textId="77777777" w:rsidR="004470EF" w:rsidRPr="002E6533" w:rsidRDefault="00000000">
      <w:pPr>
        <w:pStyle w:val="FirstParagraph"/>
      </w:pPr>
      <w:r w:rsidRPr="002E6533">
        <w:t>A tabela a seguir descreve os campos.</w:t>
      </w:r>
    </w:p>
    <w:p w14:paraId="418A01AA" w14:textId="77777777" w:rsidR="004470EF" w:rsidRPr="002E6533" w:rsidRDefault="00000000">
      <w:pPr>
        <w:pStyle w:val="TableCaption"/>
      </w:pPr>
      <w:r w:rsidRPr="002E6533">
        <w:t>A tabela a seguir descreve os campos.</w:t>
      </w:r>
    </w:p>
    <w:tbl>
      <w:tblPr>
        <w:tblStyle w:val="Table"/>
        <w:tblW w:w="5000" w:type="pct"/>
        <w:tblLayout w:type="fixed"/>
        <w:tblLook w:val="0020" w:firstRow="1" w:lastRow="0" w:firstColumn="0" w:lastColumn="0" w:noHBand="0" w:noVBand="0"/>
      </w:tblPr>
      <w:tblGrid>
        <w:gridCol w:w="4527"/>
        <w:gridCol w:w="4527"/>
      </w:tblGrid>
      <w:tr w:rsidR="004470EF" w:rsidRPr="002E6533" w14:paraId="6534C95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6EC01B" w14:textId="77777777" w:rsidR="004470EF" w:rsidRPr="002E6533" w:rsidRDefault="00000000">
            <w:pPr>
              <w:pStyle w:val="Compact"/>
            </w:pPr>
            <w:r w:rsidRPr="002E6533">
              <w:t>Seleções disponíveis</w:t>
            </w:r>
          </w:p>
        </w:tc>
        <w:tc>
          <w:tcPr>
            <w:tcW w:w="3960" w:type="dxa"/>
          </w:tcPr>
          <w:p w14:paraId="41CCB47C" w14:textId="77777777" w:rsidR="004470EF" w:rsidRPr="002E6533" w:rsidRDefault="00000000">
            <w:pPr>
              <w:pStyle w:val="Compact"/>
            </w:pPr>
            <w:r w:rsidRPr="002E6533">
              <w:t>Descrição</w:t>
            </w:r>
          </w:p>
        </w:tc>
      </w:tr>
      <w:tr w:rsidR="004470EF" w:rsidRPr="002E6533" w14:paraId="6733E848" w14:textId="77777777">
        <w:tc>
          <w:tcPr>
            <w:tcW w:w="3960" w:type="dxa"/>
          </w:tcPr>
          <w:p w14:paraId="351E1090" w14:textId="77777777" w:rsidR="004470EF" w:rsidRPr="002E6533" w:rsidRDefault="00000000">
            <w:pPr>
              <w:pStyle w:val="Compact"/>
            </w:pPr>
            <w:r w:rsidRPr="002E6533">
              <w:t>Arquivo de dados único</w:t>
            </w:r>
          </w:p>
        </w:tc>
        <w:tc>
          <w:tcPr>
            <w:tcW w:w="3960" w:type="dxa"/>
          </w:tcPr>
          <w:p w14:paraId="5D6E2FFD" w14:textId="77777777" w:rsidR="004470EF" w:rsidRPr="002E6533" w:rsidRDefault="00000000">
            <w:pPr>
              <w:pStyle w:val="Compact"/>
            </w:pPr>
            <w:r w:rsidRPr="002E6533">
              <w:t>Referencia um arquivo de dados único.</w:t>
            </w:r>
          </w:p>
        </w:tc>
      </w:tr>
      <w:tr w:rsidR="004470EF" w:rsidRPr="002E6533" w14:paraId="5DF7BCCC" w14:textId="77777777">
        <w:tc>
          <w:tcPr>
            <w:tcW w:w="3960" w:type="dxa"/>
          </w:tcPr>
          <w:p w14:paraId="4D62F729" w14:textId="77777777" w:rsidR="004470EF" w:rsidRPr="002E6533" w:rsidRDefault="00000000">
            <w:pPr>
              <w:pStyle w:val="Compact"/>
            </w:pPr>
            <w:r w:rsidRPr="002E6533">
              <w:t>Arquivo de manifesto</w:t>
            </w:r>
          </w:p>
        </w:tc>
        <w:tc>
          <w:tcPr>
            <w:tcW w:w="3960" w:type="dxa"/>
          </w:tcPr>
          <w:p w14:paraId="68B0B409" w14:textId="77777777" w:rsidR="004470EF" w:rsidRPr="002E6533" w:rsidRDefault="00000000">
            <w:pPr>
              <w:pStyle w:val="Compact"/>
            </w:pPr>
            <w:r w:rsidRPr="002E6533">
              <w:t>Aponta o Gerenciador do alimentador de dados para um arquivo que contém uma lista de arquivos a serem processados.</w:t>
            </w:r>
          </w:p>
        </w:tc>
      </w:tr>
      <w:tr w:rsidR="004470EF" w:rsidRPr="002E6533" w14:paraId="0CCA1B2A" w14:textId="77777777">
        <w:tc>
          <w:tcPr>
            <w:tcW w:w="3960" w:type="dxa"/>
          </w:tcPr>
          <w:p w14:paraId="0412BDCC" w14:textId="77777777" w:rsidR="004470EF" w:rsidRPr="002E6533" w:rsidRDefault="00000000">
            <w:pPr>
              <w:pStyle w:val="Compact"/>
            </w:pPr>
            <w:r w:rsidRPr="002E6533">
              <w:t>Arquivo Zip</w:t>
            </w:r>
          </w:p>
        </w:tc>
        <w:tc>
          <w:tcPr>
            <w:tcW w:w="3960" w:type="dxa"/>
          </w:tcPr>
          <w:p w14:paraId="5E07ECDC" w14:textId="77777777" w:rsidR="004470EF" w:rsidRPr="002E6533" w:rsidRDefault="00000000">
            <w:pPr>
              <w:pStyle w:val="Corpodetexto"/>
            </w:pPr>
            <w:r w:rsidRPr="002E6533">
              <w:t>Referencia um arquivo ZIP.</w:t>
            </w:r>
          </w:p>
          <w:p w14:paraId="7116A523"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r w:rsidR="004470EF" w:rsidRPr="002E6533" w14:paraId="593ACECE" w14:textId="77777777">
        <w:tc>
          <w:tcPr>
            <w:tcW w:w="3960" w:type="dxa"/>
          </w:tcPr>
          <w:p w14:paraId="4080E004" w14:textId="77777777" w:rsidR="004470EF" w:rsidRPr="002E6533" w:rsidRDefault="00000000">
            <w:pPr>
              <w:pStyle w:val="Compact"/>
            </w:pPr>
            <w:r w:rsidRPr="002E6533">
              <w:t>Get</w:t>
            </w:r>
          </w:p>
        </w:tc>
        <w:tc>
          <w:tcPr>
            <w:tcW w:w="3960" w:type="dxa"/>
          </w:tcPr>
          <w:p w14:paraId="2B1ED76A" w14:textId="77777777" w:rsidR="004470EF" w:rsidRPr="002E6533" w:rsidRDefault="00000000">
            <w:pPr>
              <w:pStyle w:val="Compact"/>
            </w:pPr>
            <w:r w:rsidRPr="002E6533">
              <w:t>Utiliza o tipo GET de solicitação HTTP. Esse tipo adiciona os parâmetros à string de consulta.</w:t>
            </w:r>
          </w:p>
        </w:tc>
      </w:tr>
      <w:tr w:rsidR="004470EF" w:rsidRPr="002E6533" w14:paraId="3EF04139" w14:textId="77777777">
        <w:tc>
          <w:tcPr>
            <w:tcW w:w="3960" w:type="dxa"/>
          </w:tcPr>
          <w:p w14:paraId="401C91BF" w14:textId="77777777" w:rsidR="004470EF" w:rsidRPr="002E6533" w:rsidRDefault="00000000">
            <w:pPr>
              <w:pStyle w:val="Compact"/>
            </w:pPr>
            <w:r w:rsidRPr="002E6533">
              <w:t>Colocar</w:t>
            </w:r>
          </w:p>
        </w:tc>
        <w:tc>
          <w:tcPr>
            <w:tcW w:w="3960" w:type="dxa"/>
          </w:tcPr>
          <w:p w14:paraId="23102F38" w14:textId="77777777" w:rsidR="004470EF" w:rsidRPr="002E6533" w:rsidRDefault="00000000">
            <w:pPr>
              <w:pStyle w:val="Compact"/>
            </w:pPr>
            <w:r w:rsidRPr="002E6533">
              <w:t xml:space="preserve">Utiliza o tipo POST de solicitação HTTP. </w:t>
            </w:r>
            <w:r w:rsidRPr="002E6533">
              <w:lastRenderedPageBreak/>
              <w:t>Esse tipo inclui os parâmetros como parâmetros de formulário na solicitação.</w:t>
            </w:r>
          </w:p>
        </w:tc>
      </w:tr>
    </w:tbl>
    <w:p w14:paraId="2203054B" w14:textId="77777777" w:rsidR="004470EF" w:rsidRPr="002E6533" w:rsidRDefault="00000000">
      <w:pPr>
        <w:pStyle w:val="Compact"/>
        <w:numPr>
          <w:ilvl w:val="0"/>
          <w:numId w:val="1485"/>
        </w:numPr>
      </w:pPr>
      <w:r w:rsidRPr="002E6533">
        <w:lastRenderedPageBreak/>
        <w:t>Caminho: o caminho para a origem externa da qual os dados são importados quando você executa o feed de dados</w:t>
      </w:r>
    </w:p>
    <w:p w14:paraId="68EEE310" w14:textId="77777777" w:rsidR="004470EF" w:rsidRPr="002E6533" w:rsidRDefault="00000000">
      <w:pPr>
        <w:numPr>
          <w:ilvl w:val="0"/>
          <w:numId w:val="1485"/>
        </w:numPr>
      </w:pPr>
      <w:r w:rsidRPr="002E6533">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2F89CE55" w14:textId="77777777" w:rsidR="004470EF" w:rsidRPr="002E6533" w:rsidRDefault="00000000">
      <w:pPr>
        <w:numPr>
          <w:ilvl w:val="0"/>
          <w:numId w:val="1486"/>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4BD4D79" w14:textId="77777777" w:rsidR="004470EF" w:rsidRPr="002E6533" w:rsidRDefault="00000000">
      <w:pPr>
        <w:numPr>
          <w:ilvl w:val="0"/>
          <w:numId w:val="1"/>
        </w:numPr>
      </w:pPr>
      <w:r w:rsidRPr="002E6533">
        <w:t>Exemplo: Archer.zip; data.csv</w:t>
      </w:r>
    </w:p>
    <w:p w14:paraId="7D51F671" w14:textId="77777777" w:rsidR="004470EF" w:rsidRPr="002E6533" w:rsidRDefault="00000000">
      <w:pPr>
        <w:pStyle w:val="Compact"/>
        <w:numPr>
          <w:ilvl w:val="0"/>
          <w:numId w:val="1487"/>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4C6844F0" w14:textId="77777777" w:rsidR="004470EF" w:rsidRPr="002E6533" w:rsidRDefault="00000000">
      <w:pPr>
        <w:pStyle w:val="Compact"/>
        <w:numPr>
          <w:ilvl w:val="1"/>
          <w:numId w:val="1488"/>
        </w:numPr>
      </w:pPr>
      <w:r w:rsidRPr="002E6533">
        <w:t>Nenhum</w:t>
      </w:r>
    </w:p>
    <w:p w14:paraId="572976A4" w14:textId="77777777" w:rsidR="004470EF" w:rsidRPr="002E6533" w:rsidRDefault="00000000">
      <w:pPr>
        <w:pStyle w:val="Compact"/>
        <w:numPr>
          <w:ilvl w:val="1"/>
          <w:numId w:val="1488"/>
        </w:numPr>
      </w:pPr>
      <w:r w:rsidRPr="002E6533">
        <w:t>WinZip</w:t>
      </w:r>
    </w:p>
    <w:p w14:paraId="6CB9480B" w14:textId="77777777" w:rsidR="004470EF" w:rsidRPr="002E6533" w:rsidRDefault="00000000">
      <w:pPr>
        <w:pStyle w:val="Compact"/>
        <w:numPr>
          <w:ilvl w:val="1"/>
          <w:numId w:val="1488"/>
        </w:numPr>
      </w:pPr>
      <w:r w:rsidRPr="002E6533">
        <w:t>Rijndael/ AES (Advanced Encryption Standard, padrão de criptografia avançada)</w:t>
      </w:r>
    </w:p>
    <w:p w14:paraId="1B0DBF5D" w14:textId="77777777" w:rsidR="004470EF" w:rsidRPr="002E6533" w:rsidRDefault="00000000">
      <w:pPr>
        <w:numPr>
          <w:ilvl w:val="0"/>
          <w:numId w:val="1489"/>
        </w:numPr>
      </w:pPr>
      <w:r w:rsidRPr="002E6533">
        <w:t>Na seção Propriedades de log-on, digite as credenciais aplicáveis para fazer log-on no site HTTP. Você pode especificar se o site HTTP permite acesso público ou restringe o acesso aos dados. Para acesso restrito, selecione:</w:t>
      </w:r>
    </w:p>
    <w:p w14:paraId="797325E1" w14:textId="77777777" w:rsidR="004470EF" w:rsidRPr="002E6533" w:rsidRDefault="00000000">
      <w:pPr>
        <w:pStyle w:val="Compact"/>
        <w:numPr>
          <w:ilvl w:val="1"/>
          <w:numId w:val="1490"/>
        </w:numPr>
      </w:pPr>
      <w:r w:rsidRPr="002E6533">
        <w:t>Usar a Conta de serviço do mecanismo de trabalho</w:t>
      </w:r>
    </w:p>
    <w:p w14:paraId="5181136F" w14:textId="77777777" w:rsidR="004470EF" w:rsidRPr="002E6533" w:rsidRDefault="00000000">
      <w:pPr>
        <w:pStyle w:val="Compact"/>
        <w:numPr>
          <w:ilvl w:val="1"/>
          <w:numId w:val="1490"/>
        </w:numPr>
      </w:pPr>
      <w:r w:rsidRPr="002E6533">
        <w:t>Use uma conta específica para fazer uma solicitação HTTP e digite suas credenciais de conta autorizadas.</w:t>
      </w:r>
    </w:p>
    <w:p w14:paraId="5FD37C56" w14:textId="77777777" w:rsidR="004470EF" w:rsidRPr="002E6533" w:rsidRDefault="00000000">
      <w:pPr>
        <w:numPr>
          <w:ilvl w:val="0"/>
          <w:numId w:val="1489"/>
        </w:numPr>
      </w:pPr>
      <w:r w:rsidRPr="002E6533">
        <w:t>Na seção Propriedades da solicitação de dados, preencha os seguintes campos.</w:t>
      </w:r>
    </w:p>
    <w:p w14:paraId="4F55E87A" w14:textId="77777777" w:rsidR="004470EF" w:rsidRPr="002E6533" w:rsidRDefault="00000000">
      <w:pPr>
        <w:pStyle w:val="FirstParagraph"/>
      </w:pPr>
      <w:r w:rsidRPr="002E6533">
        <w:t>A tabela a seguir descreve os campos.</w:t>
      </w:r>
    </w:p>
    <w:p w14:paraId="2DC4661D" w14:textId="77777777" w:rsidR="004470EF" w:rsidRPr="002E6533" w:rsidRDefault="00000000">
      <w:pPr>
        <w:pStyle w:val="TableCaption"/>
      </w:pPr>
      <w:r w:rsidRPr="002E6533">
        <w:t>A tabela a seguir descreve os campos.</w:t>
      </w:r>
    </w:p>
    <w:tbl>
      <w:tblPr>
        <w:tblStyle w:val="Table"/>
        <w:tblW w:w="5000" w:type="pct"/>
        <w:tblLayout w:type="fixed"/>
        <w:tblLook w:val="0020" w:firstRow="1" w:lastRow="0" w:firstColumn="0" w:lastColumn="0" w:noHBand="0" w:noVBand="0"/>
      </w:tblPr>
      <w:tblGrid>
        <w:gridCol w:w="4527"/>
        <w:gridCol w:w="4527"/>
      </w:tblGrid>
      <w:tr w:rsidR="004470EF" w:rsidRPr="002E6533" w14:paraId="67A56B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8E3F8C" w14:textId="77777777" w:rsidR="004470EF" w:rsidRPr="002E6533" w:rsidRDefault="00000000">
            <w:pPr>
              <w:pStyle w:val="Compact"/>
            </w:pPr>
            <w:r w:rsidRPr="002E6533">
              <w:t>Opção</w:t>
            </w:r>
          </w:p>
        </w:tc>
        <w:tc>
          <w:tcPr>
            <w:tcW w:w="3960" w:type="dxa"/>
          </w:tcPr>
          <w:p w14:paraId="0628D5F9" w14:textId="77777777" w:rsidR="004470EF" w:rsidRPr="002E6533" w:rsidRDefault="00000000">
            <w:pPr>
              <w:pStyle w:val="Compact"/>
            </w:pPr>
            <w:r w:rsidRPr="002E6533">
              <w:t>Descrição</w:t>
            </w:r>
          </w:p>
        </w:tc>
      </w:tr>
      <w:tr w:rsidR="004470EF" w:rsidRPr="002E6533" w14:paraId="172F2DE9" w14:textId="77777777">
        <w:tc>
          <w:tcPr>
            <w:tcW w:w="3960" w:type="dxa"/>
          </w:tcPr>
          <w:p w14:paraId="50180B3E" w14:textId="77777777" w:rsidR="004470EF" w:rsidRPr="002E6533" w:rsidRDefault="00000000">
            <w:pPr>
              <w:pStyle w:val="Compact"/>
            </w:pPr>
            <w:r w:rsidRPr="002E6533">
              <w:t>URI de solicitação de dados</w:t>
            </w:r>
          </w:p>
        </w:tc>
        <w:tc>
          <w:tcPr>
            <w:tcW w:w="3960" w:type="dxa"/>
          </w:tcPr>
          <w:p w14:paraId="45743C04" w14:textId="77777777" w:rsidR="004470EF" w:rsidRPr="002E6533" w:rsidRDefault="00000000">
            <w:pPr>
              <w:pStyle w:val="Compact"/>
            </w:pPr>
            <w:r w:rsidRPr="002E6533">
              <w:t xml:space="preserve">Especifica o URI (Uniform Resource Identifier, identificador uniforme de recursos) do site HTTP ou HTTPS que contém os dados que você deseja </w:t>
            </w:r>
            <w:r w:rsidRPr="002E6533">
              <w:lastRenderedPageBreak/>
              <w:t>importar. Esse campo também permite a especificação de uma porta, por exemplo, http://company-server:8080/httpFeed/.</w:t>
            </w:r>
          </w:p>
        </w:tc>
      </w:tr>
      <w:tr w:rsidR="004470EF" w:rsidRPr="002E6533" w14:paraId="257AFA53" w14:textId="77777777">
        <w:tc>
          <w:tcPr>
            <w:tcW w:w="3960" w:type="dxa"/>
          </w:tcPr>
          <w:p w14:paraId="08010FED" w14:textId="77777777" w:rsidR="004470EF" w:rsidRPr="002E6533" w:rsidRDefault="00000000">
            <w:pPr>
              <w:pStyle w:val="Compact"/>
            </w:pPr>
            <w:r w:rsidRPr="002E6533">
              <w:lastRenderedPageBreak/>
              <w:t>Parâmetros de cabeçalho</w:t>
            </w:r>
          </w:p>
        </w:tc>
        <w:tc>
          <w:tcPr>
            <w:tcW w:w="3960" w:type="dxa"/>
          </w:tcPr>
          <w:p w14:paraId="2BCCA721" w14:textId="77777777" w:rsidR="004470EF" w:rsidRPr="002E6533" w:rsidRDefault="00000000">
            <w:pPr>
              <w:pStyle w:val="Corpodetexto"/>
            </w:pPr>
            <w:r w:rsidRPr="002E6533">
              <w:t>Especifica o par de chaves/valores que pode ser necessário como parte da operação Obter ou Colocar em Parâmetros de cabeçalho.</w:t>
            </w:r>
          </w:p>
          <w:p w14:paraId="65346105" w14:textId="77777777" w:rsidR="004470EF" w:rsidRPr="002E6533" w:rsidRDefault="00000000">
            <w:pPr>
              <w:pStyle w:val="Corpodetexto"/>
            </w:pPr>
            <w:r w:rsidRPr="002E6533">
              <w:t>Para adicionar outro parâmetro de cabeçalho, clique em Adicionar. Para remover um parâmetro de cabeçalho, clique em Remover na linha daquele parâmetro de cabeçalho.</w:t>
            </w:r>
          </w:p>
        </w:tc>
      </w:tr>
      <w:tr w:rsidR="004470EF" w:rsidRPr="002E6533" w14:paraId="620E7971" w14:textId="77777777">
        <w:tc>
          <w:tcPr>
            <w:tcW w:w="3960" w:type="dxa"/>
          </w:tcPr>
          <w:p w14:paraId="79E1FF24" w14:textId="77777777" w:rsidR="004470EF" w:rsidRPr="002E6533" w:rsidRDefault="00000000">
            <w:pPr>
              <w:pStyle w:val="Compact"/>
            </w:pPr>
            <w:r w:rsidRPr="002E6533">
              <w:t>Dados publicados</w:t>
            </w:r>
          </w:p>
        </w:tc>
        <w:tc>
          <w:tcPr>
            <w:tcW w:w="3960" w:type="dxa"/>
          </w:tcPr>
          <w:p w14:paraId="6E0602BC" w14:textId="77777777" w:rsidR="004470EF" w:rsidRPr="002E6533" w:rsidRDefault="00000000">
            <w:pPr>
              <w:pStyle w:val="Corpodetexto"/>
            </w:pPr>
            <w:r w:rsidRPr="002E6533">
              <w:t>Especifica os dados de publicação.</w:t>
            </w:r>
          </w:p>
          <w:p w14:paraId="77A3CD78" w14:textId="77777777" w:rsidR="004470EF" w:rsidRPr="002E6533" w:rsidRDefault="00000000">
            <w:pPr>
              <w:pStyle w:val="Corpodetexto"/>
            </w:pPr>
            <w:r w:rsidRPr="002E6533">
              <w:t>Esse campo somente estará disponível se você tiver selecionado Colocar como o Tipo de ação.</w:t>
            </w:r>
          </w:p>
        </w:tc>
      </w:tr>
    </w:tbl>
    <w:p w14:paraId="6055BFD6" w14:textId="77777777" w:rsidR="004470EF" w:rsidRPr="002E6533" w:rsidRDefault="00000000">
      <w:pPr>
        <w:numPr>
          <w:ilvl w:val="0"/>
          <w:numId w:val="1491"/>
        </w:numPr>
      </w:pPr>
      <w:r w:rsidRPr="002E6533">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54AD6223" w14:textId="77777777" w:rsidR="004470EF" w:rsidRPr="002E6533" w:rsidRDefault="00000000">
      <w:pPr>
        <w:numPr>
          <w:ilvl w:val="0"/>
          <w:numId w:val="1491"/>
        </w:numPr>
      </w:pPr>
      <w:r w:rsidRPr="002E6533">
        <w:t>(Opcional) Preencha os campos aplicáveis se você selecionou uma opção de proxy. Forneça o nome, a ID da porta, o domínio do servidor proxy e as credenciais do usuário para fazer log-on no servidor proxy.</w:t>
      </w:r>
    </w:p>
    <w:p w14:paraId="1A9ABA0D" w14:textId="77777777" w:rsidR="004470EF" w:rsidRPr="002E6533" w:rsidRDefault="00000000">
      <w:pPr>
        <w:numPr>
          <w:ilvl w:val="0"/>
          <w:numId w:val="1491"/>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3CE03653"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160B578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90F170" w14:textId="77777777" w:rsidR="004470EF" w:rsidRPr="002E6533" w:rsidRDefault="00000000">
            <w:pPr>
              <w:pStyle w:val="Compact"/>
            </w:pPr>
            <w:r w:rsidRPr="002E6533">
              <w:t>Opção</w:t>
            </w:r>
          </w:p>
        </w:tc>
        <w:tc>
          <w:tcPr>
            <w:tcW w:w="3960" w:type="dxa"/>
          </w:tcPr>
          <w:p w14:paraId="538AFCA6" w14:textId="77777777" w:rsidR="004470EF" w:rsidRPr="002E6533" w:rsidRDefault="00000000">
            <w:pPr>
              <w:pStyle w:val="Compact"/>
            </w:pPr>
            <w:r w:rsidRPr="002E6533">
              <w:t>Descrição</w:t>
            </w:r>
          </w:p>
        </w:tc>
      </w:tr>
      <w:tr w:rsidR="004470EF" w:rsidRPr="002E6533" w14:paraId="04EF7AA4" w14:textId="77777777">
        <w:tc>
          <w:tcPr>
            <w:tcW w:w="3960" w:type="dxa"/>
          </w:tcPr>
          <w:p w14:paraId="4C29B893" w14:textId="77777777" w:rsidR="004470EF" w:rsidRPr="002E6533" w:rsidRDefault="00000000">
            <w:pPr>
              <w:pStyle w:val="Compact"/>
            </w:pPr>
            <w:r w:rsidRPr="002E6533">
              <w:t>Excluir</w:t>
            </w:r>
          </w:p>
        </w:tc>
        <w:tc>
          <w:tcPr>
            <w:tcW w:w="3960" w:type="dxa"/>
          </w:tcPr>
          <w:p w14:paraId="779AB3C5" w14:textId="77777777" w:rsidR="004470EF" w:rsidRPr="002E6533" w:rsidRDefault="00000000">
            <w:pPr>
              <w:pStyle w:val="Compact"/>
            </w:pPr>
            <w:r w:rsidRPr="002E6533">
              <w:t xml:space="preserve">Exclui o arquivo de origem quando o feed de dados conclui a operação com sucesso. O feed de dados também exclui qualquer cópia local das informações de </w:t>
            </w:r>
            <w:r w:rsidRPr="002E6533">
              <w:lastRenderedPageBreak/>
              <w:t>origem.</w:t>
            </w:r>
          </w:p>
        </w:tc>
      </w:tr>
      <w:tr w:rsidR="004470EF" w:rsidRPr="002E6533" w14:paraId="05B40099" w14:textId="77777777">
        <w:tc>
          <w:tcPr>
            <w:tcW w:w="3960" w:type="dxa"/>
          </w:tcPr>
          <w:p w14:paraId="7240929B" w14:textId="77777777" w:rsidR="004470EF" w:rsidRPr="002E6533" w:rsidRDefault="00000000">
            <w:pPr>
              <w:pStyle w:val="Compact"/>
            </w:pPr>
            <w:r w:rsidRPr="002E6533">
              <w:lastRenderedPageBreak/>
              <w:t>Renomear</w:t>
            </w:r>
          </w:p>
        </w:tc>
        <w:tc>
          <w:tcPr>
            <w:tcW w:w="3960" w:type="dxa"/>
          </w:tcPr>
          <w:p w14:paraId="32454AE2"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27567C45"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3BEA3770" w14:textId="77777777" w:rsidR="004470EF" w:rsidRPr="002E6533" w:rsidRDefault="00000000">
            <w:pPr>
              <w:pStyle w:val="Corpodetexto"/>
            </w:pPr>
            <w:r w:rsidRPr="002E6533">
              <w:t>Se você selecionar essa opção, use os tokens de nome de arquivo para especificar o local ou o nome do arquivo.</w:t>
            </w:r>
          </w:p>
          <w:p w14:paraId="235D8B65" w14:textId="77777777" w:rsidR="004470EF" w:rsidRPr="002E6533" w:rsidRDefault="00000000">
            <w:pPr>
              <w:pStyle w:val="Ttulo3"/>
            </w:pPr>
            <w:r w:rsidRPr="002E6533">
              <w:t>Tokens de nome de arquivo</w:t>
            </w:r>
          </w:p>
          <w:p w14:paraId="56B97503"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23CACD55" w14:textId="77777777" w:rsidR="004470EF" w:rsidRPr="002E6533" w:rsidRDefault="00000000">
            <w:pPr>
              <w:pStyle w:val="Corpodetexto"/>
            </w:pPr>
            <w:r w:rsidRPr="002E6533">
              <w:t>Here are the usable tokens for renaming data files.</w:t>
            </w:r>
          </w:p>
          <w:p w14:paraId="3633F62B" w14:textId="77777777" w:rsidR="004470EF" w:rsidRPr="002E6533" w:rsidRDefault="00000000">
            <w:pPr>
              <w:pStyle w:val="Compact"/>
              <w:numPr>
                <w:ilvl w:val="0"/>
                <w:numId w:val="1492"/>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0277A39F" w14:textId="77777777" w:rsidR="004470EF" w:rsidRPr="002E6533" w:rsidRDefault="00000000">
            <w:pPr>
              <w:numPr>
                <w:ilvl w:val="0"/>
                <w:numId w:val="1492"/>
              </w:numPr>
            </w:pPr>
            <w:r w:rsidRPr="002E6533">
              <w:t>DataFileDirectoryName. Update the filename with the directory name, including the drive, of your file.</w:t>
            </w:r>
          </w:p>
          <w:p w14:paraId="42CCAFA0" w14:textId="77777777" w:rsidR="004470EF" w:rsidRPr="002E6533" w:rsidRDefault="00000000">
            <w:pPr>
              <w:numPr>
                <w:ilvl w:val="0"/>
                <w:numId w:val="1492"/>
              </w:numPr>
            </w:pPr>
            <w:r w:rsidRPr="002E6533">
              <w:t xml:space="preserve">DataFileName. Insert the original </w:t>
            </w:r>
            <w:r w:rsidRPr="002E6533">
              <w:lastRenderedPageBreak/>
              <w:t>filename, excluding the directory name and extension.</w:t>
            </w:r>
          </w:p>
          <w:p w14:paraId="417A750E" w14:textId="77777777" w:rsidR="004470EF" w:rsidRPr="002E6533" w:rsidRDefault="00000000">
            <w:pPr>
              <w:numPr>
                <w:ilvl w:val="0"/>
                <w:numId w:val="1492"/>
              </w:numPr>
            </w:pPr>
            <w:r w:rsidRPr="002E6533">
              <w:t>DataFileExtension. Insert the file extension, such as .csv, in the new filename.</w:t>
            </w:r>
          </w:p>
          <w:p w14:paraId="11E96218" w14:textId="77777777" w:rsidR="004470EF" w:rsidRPr="002E6533" w:rsidRDefault="00000000">
            <w:pPr>
              <w:numPr>
                <w:ilvl w:val="0"/>
                <w:numId w:val="1492"/>
              </w:numPr>
            </w:pPr>
            <w:r w:rsidRPr="002E6533">
              <w:t>DataFileFullName. Insert the fully qualified filename. This data includes the drive, directory, filename, and extension of the original file.</w:t>
            </w:r>
          </w:p>
          <w:p w14:paraId="4164FB8D"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5A1318FA" w14:textId="77777777" w:rsidR="004470EF" w:rsidRPr="002E6533" w:rsidRDefault="00000000">
            <w:pPr>
              <w:pStyle w:val="Corpodetexto"/>
            </w:pPr>
            <w:r w:rsidRPr="002E6533">
              <w:t>Example 1</w:t>
            </w:r>
          </w:p>
          <w:p w14:paraId="29B216F9" w14:textId="77777777" w:rsidR="004470EF" w:rsidRPr="002E6533" w:rsidRDefault="00000000">
            <w:pPr>
              <w:pStyle w:val="Compact"/>
              <w:numPr>
                <w:ilvl w:val="0"/>
                <w:numId w:val="1493"/>
              </w:numPr>
            </w:pPr>
            <w:r w:rsidRPr="002E6533">
              <w:t>Input Tokens: {DataFileDirectoryName}</w:t>
            </w:r>
            <w:proofErr w:type="gramStart"/>
            <w:r w:rsidRPr="002E6533">
              <w:t>\success\{</w:t>
            </w:r>
            <w:proofErr w:type="gramEnd"/>
            <w:r w:rsidRPr="002E6533">
              <w:t>DataFileName}_{Now(MM.dd.yyyy)}.{DataFileExtension}</w:t>
            </w:r>
          </w:p>
          <w:p w14:paraId="3028145E" w14:textId="77777777" w:rsidR="004470EF" w:rsidRPr="002E6533" w:rsidRDefault="00000000">
            <w:pPr>
              <w:pStyle w:val="Compact"/>
              <w:numPr>
                <w:ilvl w:val="0"/>
                <w:numId w:val="1493"/>
              </w:numPr>
            </w:pPr>
            <w:r w:rsidRPr="002E6533">
              <w:t>Output: C:\DataFeed\Source\ESL\processed\success\ThreatData_01.31.2008.csv</w:t>
            </w:r>
          </w:p>
          <w:p w14:paraId="0CA21FAF" w14:textId="77777777" w:rsidR="004470EF" w:rsidRPr="002E6533" w:rsidRDefault="00000000">
            <w:pPr>
              <w:pStyle w:val="FirstParagraph"/>
            </w:pPr>
            <w:r w:rsidRPr="002E6533">
              <w:t>Example 2</w:t>
            </w:r>
          </w:p>
          <w:p w14:paraId="42A645A1" w14:textId="77777777" w:rsidR="004470EF" w:rsidRPr="002E6533" w:rsidRDefault="00000000">
            <w:pPr>
              <w:pStyle w:val="Compact"/>
              <w:numPr>
                <w:ilvl w:val="0"/>
                <w:numId w:val="1494"/>
              </w:numPr>
            </w:pPr>
            <w:r w:rsidRPr="002E6533">
              <w:t xml:space="preserve">Input Tokens: </w:t>
            </w:r>
            <w:proofErr w:type="gramStart"/>
            <w:r w:rsidRPr="002E6533">
              <w:t>\\DFSRepository\{</w:t>
            </w:r>
            <w:proofErr w:type="gramEnd"/>
            <w:r w:rsidRPr="002E6533">
              <w:t>Now(yyyy)}\{Now(MM)}\{DataFileName}_success.{DataFileExtension}</w:t>
            </w:r>
          </w:p>
          <w:p w14:paraId="7FCA0F25" w14:textId="77777777" w:rsidR="004470EF" w:rsidRPr="002E6533" w:rsidRDefault="00000000">
            <w:pPr>
              <w:pStyle w:val="Compact"/>
              <w:numPr>
                <w:ilvl w:val="0"/>
                <w:numId w:val="1494"/>
              </w:numPr>
            </w:pPr>
            <w:r w:rsidRPr="002E6533">
              <w:t>Output: \\DFSRepository\2008\01\ThreatData_success.csv</w:t>
            </w:r>
          </w:p>
        </w:tc>
      </w:tr>
    </w:tbl>
    <w:p w14:paraId="65878E53" w14:textId="77777777" w:rsidR="004470EF" w:rsidRPr="002E6533" w:rsidRDefault="00000000">
      <w:pPr>
        <w:numPr>
          <w:ilvl w:val="0"/>
          <w:numId w:val="1495"/>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1C6BEE74" w14:textId="77777777" w:rsidR="004470EF" w:rsidRPr="002E6533" w:rsidRDefault="00000000">
      <w:pPr>
        <w:numPr>
          <w:ilvl w:val="0"/>
          <w:numId w:val="1495"/>
        </w:numPr>
      </w:pPr>
      <w:r w:rsidRPr="002E6533">
        <w:t>Execute um destes procedimentos:</w:t>
      </w:r>
    </w:p>
    <w:p w14:paraId="73A7ABFC" w14:textId="77777777" w:rsidR="004470EF" w:rsidRPr="002E6533" w:rsidRDefault="00000000">
      <w:pPr>
        <w:pStyle w:val="Compact"/>
        <w:numPr>
          <w:ilvl w:val="1"/>
          <w:numId w:val="1496"/>
        </w:numPr>
      </w:pPr>
      <w:r w:rsidRPr="002E6533">
        <w:lastRenderedPageBreak/>
        <w:t>Para continuar configurando o feed de dados, vá para a próxima tarefa.</w:t>
      </w:r>
    </w:p>
    <w:p w14:paraId="027DC635" w14:textId="77777777" w:rsidR="004470EF" w:rsidRPr="002E6533" w:rsidRDefault="00000000">
      <w:pPr>
        <w:pStyle w:val="Compact"/>
        <w:numPr>
          <w:ilvl w:val="1"/>
          <w:numId w:val="1496"/>
        </w:numPr>
      </w:pPr>
      <w:r w:rsidRPr="002E6533">
        <w:t>Para terminar de configurar o feed mais tarde, clique em Salvar ou Salvar e fechar.</w:t>
      </w:r>
    </w:p>
    <w:p w14:paraId="2E2982D9" w14:textId="77777777" w:rsidR="004470EF" w:rsidRPr="002E6533" w:rsidRDefault="00000000">
      <w:pPr>
        <w:pStyle w:val="FirstParagraph"/>
      </w:pPr>
      <w:r w:rsidRPr="002E6533">
        <w:rPr>
          <w:b/>
          <w:bCs/>
        </w:rPr>
        <w:t>Observação:</w:t>
      </w:r>
      <w:r w:rsidRPr="002E6533">
        <w:t xml:space="preserve"> O SaaS não oferece suporte no pós-processamento nas etapas 9 e 10.</w:t>
      </w:r>
    </w:p>
    <w:p w14:paraId="098D7D07" w14:textId="77777777" w:rsidR="004470EF" w:rsidRPr="002E6533" w:rsidRDefault="00000000">
      <w:pPr>
        <w:pStyle w:val="Ttulo2"/>
      </w:pPr>
      <w:r w:rsidRPr="002E6533">
        <w:t>Tarefa 3: Definir o formato de arquivo dos dados de origem</w:t>
      </w:r>
    </w:p>
    <w:p w14:paraId="140236E2"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34003E90" w14:textId="77777777" w:rsidR="004470EF" w:rsidRPr="002E6533" w:rsidRDefault="00000000">
      <w:pPr>
        <w:pStyle w:val="Corpodetexto"/>
      </w:pPr>
      <w:r w:rsidRPr="002E6533">
        <w:t>Use esta tarefa para transformar a estrutura XML do arquivo de origem.</w:t>
      </w:r>
    </w:p>
    <w:p w14:paraId="086CF893" w14:textId="77777777" w:rsidR="004470EF" w:rsidRPr="002E6533" w:rsidRDefault="00000000">
      <w:pPr>
        <w:pStyle w:val="Ttulo3"/>
      </w:pPr>
      <w:r w:rsidRPr="002E6533">
        <w:t>Opção 1: Definir o formato XML</w:t>
      </w:r>
    </w:p>
    <w:p w14:paraId="5788E635" w14:textId="77777777" w:rsidR="004470EF" w:rsidRPr="002E6533" w:rsidRDefault="00000000">
      <w:pPr>
        <w:pStyle w:val="Compact"/>
        <w:numPr>
          <w:ilvl w:val="0"/>
          <w:numId w:val="1497"/>
        </w:numPr>
      </w:pPr>
      <w:r w:rsidRPr="002E6533">
        <w:t>Vá para a guia Análise de origem do feed de dados.</w:t>
      </w:r>
    </w:p>
    <w:p w14:paraId="39F4720B" w14:textId="77777777" w:rsidR="004470EF" w:rsidRPr="002E6533" w:rsidRDefault="00000000">
      <w:pPr>
        <w:numPr>
          <w:ilvl w:val="0"/>
          <w:numId w:val="1497"/>
        </w:numPr>
      </w:pPr>
      <w:r w:rsidRPr="002E6533">
        <w:t>No campo Formato de origem, selecione XML.</w:t>
      </w:r>
    </w:p>
    <w:p w14:paraId="71C7F453" w14:textId="77777777" w:rsidR="004470EF" w:rsidRPr="002E6533" w:rsidRDefault="00000000">
      <w:pPr>
        <w:pStyle w:val="Compact"/>
        <w:numPr>
          <w:ilvl w:val="0"/>
          <w:numId w:val="1497"/>
        </w:numPr>
      </w:pPr>
      <w:r w:rsidRPr="002E6533">
        <w:t>Na seção Definição de arquivo, se você deseja modificar a estrutura de seus dados de origem:</w:t>
      </w:r>
    </w:p>
    <w:p w14:paraId="1EF4F650" w14:textId="77777777" w:rsidR="004470EF" w:rsidRPr="002E6533" w:rsidRDefault="00000000">
      <w:pPr>
        <w:pStyle w:val="Compact"/>
        <w:numPr>
          <w:ilvl w:val="1"/>
          <w:numId w:val="1498"/>
        </w:numPr>
      </w:pPr>
      <w:r w:rsidRPr="002E6533">
        <w:t>Insira o XSLT que deseja usar para transformar seus dados de origem.</w:t>
      </w:r>
    </w:p>
    <w:p w14:paraId="369A0CBE" w14:textId="77777777" w:rsidR="004470EF" w:rsidRPr="002E6533" w:rsidRDefault="00000000">
      <w:pPr>
        <w:pStyle w:val="Compact"/>
        <w:numPr>
          <w:ilvl w:val="1"/>
          <w:numId w:val="1499"/>
        </w:numPr>
      </w:pPr>
      <w:r w:rsidRPr="002E6533">
        <w:t>Clique em Carregar XSLT para usar um arquivo previamente preparado ou seu próprio arquivo personalizado. Para obter mais informações sobre as diretrizes e exemplos de formatação XML, consulte Formatação XML usada nos resultados do campo.</w:t>
      </w:r>
    </w:p>
    <w:p w14:paraId="4EE798E8" w14:textId="77777777" w:rsidR="004470EF" w:rsidRPr="002E6533" w:rsidRDefault="00000000">
      <w:pPr>
        <w:numPr>
          <w:ilvl w:val="0"/>
          <w:numId w:val="1497"/>
        </w:numPr>
      </w:pPr>
      <w:r w:rsidRPr="002E6533">
        <w:t>Execute um destes procedimentos:</w:t>
      </w:r>
    </w:p>
    <w:p w14:paraId="25E1EBDA" w14:textId="77777777" w:rsidR="004470EF" w:rsidRPr="002E6533" w:rsidRDefault="00000000">
      <w:pPr>
        <w:pStyle w:val="Compact"/>
        <w:numPr>
          <w:ilvl w:val="1"/>
          <w:numId w:val="1500"/>
        </w:numPr>
      </w:pPr>
      <w:r w:rsidRPr="002E6533">
        <w:t>Para continuar configurando o feed de dados, vá para a próxima tarefa.</w:t>
      </w:r>
    </w:p>
    <w:p w14:paraId="6721CF6D" w14:textId="77777777" w:rsidR="004470EF" w:rsidRPr="002E6533" w:rsidRDefault="00000000">
      <w:pPr>
        <w:pStyle w:val="Compact"/>
        <w:numPr>
          <w:ilvl w:val="1"/>
          <w:numId w:val="1500"/>
        </w:numPr>
      </w:pPr>
      <w:r w:rsidRPr="002E6533">
        <w:t>Para terminar de configurar o feed mais tarde, clique em Salvar ou Salvar e fechar.</w:t>
      </w:r>
    </w:p>
    <w:p w14:paraId="171F8282" w14:textId="77777777" w:rsidR="004470EF" w:rsidRPr="002E6533" w:rsidRDefault="00000000">
      <w:pPr>
        <w:pStyle w:val="Ttulo3"/>
      </w:pPr>
      <w:r w:rsidRPr="002E6533">
        <w:t>Opção 2: Definir o formato JSON</w:t>
      </w:r>
    </w:p>
    <w:p w14:paraId="2EDE7D02" w14:textId="77777777" w:rsidR="004470EF" w:rsidRPr="002E6533" w:rsidRDefault="00000000">
      <w:pPr>
        <w:pStyle w:val="FirstParagraph"/>
      </w:pPr>
      <w:r w:rsidRPr="002E6533">
        <w:t>Os transportadores de arquivo, FTP, HTTP e JavaScript são compatíveis com o JSON Iterator. O processamento de JSON é compatível apenas com o tipo de arquivo de dados único.</w:t>
      </w:r>
    </w:p>
    <w:p w14:paraId="286E9004" w14:textId="77777777" w:rsidR="004470EF" w:rsidRPr="002E6533" w:rsidRDefault="00000000">
      <w:pPr>
        <w:pStyle w:val="Corpodetexto"/>
      </w:pPr>
      <w:r w:rsidRPr="002E6533">
        <w:t>Requisitos</w:t>
      </w:r>
    </w:p>
    <w:p w14:paraId="3497BE93" w14:textId="77777777" w:rsidR="004470EF" w:rsidRPr="002E6533" w:rsidRDefault="00000000">
      <w:pPr>
        <w:pStyle w:val="Corpodetexto"/>
      </w:pPr>
      <w:r w:rsidRPr="002E6533">
        <w:t>Os seguintes requisitos se aplicam ao uso dos arquivos de origem JSON:</w:t>
      </w:r>
    </w:p>
    <w:p w14:paraId="3C76CE11" w14:textId="77777777" w:rsidR="004470EF" w:rsidRPr="002E6533" w:rsidRDefault="00000000">
      <w:pPr>
        <w:pStyle w:val="Compact"/>
        <w:numPr>
          <w:ilvl w:val="0"/>
          <w:numId w:val="1501"/>
        </w:numPr>
      </w:pPr>
      <w:r w:rsidRPr="002E6533">
        <w:t>O arquivo de origem pode ser um JSON válido ou JSON entre tags XML.</w:t>
      </w:r>
    </w:p>
    <w:p w14:paraId="34CC32A6" w14:textId="77777777" w:rsidR="004470EF" w:rsidRPr="002E6533" w:rsidRDefault="00000000">
      <w:pPr>
        <w:pStyle w:val="FirstParagraph"/>
      </w:pPr>
      <w:r w:rsidRPr="002E6533">
        <w:t>Os seguintes requisitos se aplicam à entrada de XML:</w:t>
      </w:r>
    </w:p>
    <w:p w14:paraId="18BFE74B" w14:textId="77777777" w:rsidR="004470EF" w:rsidRPr="002E6533" w:rsidRDefault="00000000">
      <w:pPr>
        <w:pStyle w:val="Compact"/>
        <w:numPr>
          <w:ilvl w:val="0"/>
          <w:numId w:val="1502"/>
        </w:numPr>
      </w:pPr>
      <w:r w:rsidRPr="002E6533">
        <w:t>Adicione a entrada ao nó &lt;root&gt; para o JSON que o nó XML não inclui entre aspas. As especificações de XML indicam como codificar os caracteres.</w:t>
      </w:r>
    </w:p>
    <w:p w14:paraId="1518EBAF" w14:textId="77777777" w:rsidR="004470EF" w:rsidRPr="002E6533" w:rsidRDefault="00000000">
      <w:pPr>
        <w:pStyle w:val="Compact"/>
        <w:numPr>
          <w:ilvl w:val="0"/>
          <w:numId w:val="1502"/>
        </w:numPr>
      </w:pPr>
      <w:r w:rsidRPr="002E6533">
        <w:lastRenderedPageBreak/>
        <w:t>Você deve codificar a entrada de acordo com as especificações de XML para o JSON que o nó XML inclui entre aspas.</w:t>
      </w:r>
    </w:p>
    <w:p w14:paraId="78165E54" w14:textId="77777777" w:rsidR="004470EF" w:rsidRPr="002E6533" w:rsidRDefault="00000000">
      <w:pPr>
        <w:pStyle w:val="FirstParagraph"/>
      </w:pPr>
      <w:r w:rsidRPr="002E6533">
        <w:t>Exemplos</w:t>
      </w:r>
    </w:p>
    <w:p w14:paraId="0D2DC0D8" w14:textId="77777777" w:rsidR="004470EF" w:rsidRPr="002E6533" w:rsidRDefault="00000000">
      <w:pPr>
        <w:pStyle w:val="Corpodetexto"/>
      </w:pPr>
      <w:r w:rsidRPr="002E6533">
        <w:t>Os seguintes exemplos mostram um arquivo de origem que pode ser um JSON válido ou JSON entre tags XML:</w:t>
      </w:r>
    </w:p>
    <w:p w14:paraId="2F4BC98E" w14:textId="77777777" w:rsidR="004470EF" w:rsidRPr="002E6533" w:rsidRDefault="00000000">
      <w:pPr>
        <w:numPr>
          <w:ilvl w:val="0"/>
          <w:numId w:val="1503"/>
        </w:numPr>
      </w:pPr>
      <w:r w:rsidRPr="002E6533">
        <w:t>Valid JSON</w:t>
      </w:r>
    </w:p>
    <w:p w14:paraId="09801113" w14:textId="77777777" w:rsidR="004470EF" w:rsidRPr="002E6533" w:rsidRDefault="00000000">
      <w:pPr>
        <w:numPr>
          <w:ilvl w:val="0"/>
          <w:numId w:val="1504"/>
        </w:numPr>
      </w:pPr>
      <w:r w:rsidRPr="002E6533">
        <w:t xml:space="preserve">{"Assets": </w:t>
      </w:r>
      <w:proofErr w:type="gramStart"/>
      <w:r w:rsidRPr="002E6533">
        <w:t>[ {</w:t>
      </w:r>
      <w:proofErr w:type="gramEnd"/>
      <w:r w:rsidRPr="002E6533">
        <w:t xml:space="preserve"> "Asset": {"Name": "IP Phone","Description": "&lt;my description&gt;","Status": "Active"}}, { "Asset": {"Name": "Laptop","Description": "My Laptop","Status": "Active"}}] }</w:t>
      </w:r>
    </w:p>
    <w:p w14:paraId="111BBA21" w14:textId="77777777" w:rsidR="004470EF" w:rsidRPr="002E6533" w:rsidRDefault="00000000">
      <w:pPr>
        <w:numPr>
          <w:ilvl w:val="0"/>
          <w:numId w:val="1505"/>
        </w:numPr>
      </w:pPr>
      <w:r w:rsidRPr="002E6533">
        <w:t>JSON enclosed in XML tags</w:t>
      </w:r>
    </w:p>
    <w:p w14:paraId="6FC04E9D" w14:textId="77777777" w:rsidR="004470EF" w:rsidRPr="002E6533" w:rsidRDefault="00000000">
      <w:pPr>
        <w:numPr>
          <w:ilvl w:val="0"/>
          <w:numId w:val="1506"/>
        </w:numPr>
      </w:pPr>
      <w:r w:rsidRPr="002E6533">
        <w:t xml:space="preserve">&lt;data&gt; {"Assets": </w:t>
      </w:r>
      <w:proofErr w:type="gramStart"/>
      <w:r w:rsidRPr="002E6533">
        <w:t>[ {</w:t>
      </w:r>
      <w:proofErr w:type="gramEnd"/>
      <w:r w:rsidRPr="002E6533">
        <w:t xml:space="preserve"> "Asset": {"Name": "IP Phone","Description": "&amp;lt;my description&amp;gt;","Status": "Active"}}, { "Asset": {"Name": "Laptop","Description": "My Laptop","Status": "Active"}}] }&lt;/data&gt;</w:t>
      </w:r>
    </w:p>
    <w:p w14:paraId="3F94D9F1" w14:textId="77777777" w:rsidR="004470EF" w:rsidRPr="002E6533" w:rsidRDefault="00000000">
      <w:pPr>
        <w:pStyle w:val="FirstParagraph"/>
      </w:pPr>
      <w:r w:rsidRPr="002E6533">
        <w:t>Processo</w:t>
      </w:r>
    </w:p>
    <w:p w14:paraId="4C79C499" w14:textId="77777777" w:rsidR="004470EF" w:rsidRPr="002E6533" w:rsidRDefault="00000000">
      <w:pPr>
        <w:pStyle w:val="Compact"/>
        <w:numPr>
          <w:ilvl w:val="0"/>
          <w:numId w:val="1507"/>
        </w:numPr>
      </w:pPr>
      <w:r w:rsidRPr="002E6533">
        <w:t>Vá para a guia Análise de origem do feed de dados.</w:t>
      </w:r>
    </w:p>
    <w:p w14:paraId="7677F772" w14:textId="77777777" w:rsidR="004470EF" w:rsidRPr="002E6533" w:rsidRDefault="00000000">
      <w:pPr>
        <w:numPr>
          <w:ilvl w:val="0"/>
          <w:numId w:val="1507"/>
        </w:numPr>
      </w:pPr>
      <w:r w:rsidRPr="002E6533">
        <w:t>No campo Formato de origem, selecione JSON.</w:t>
      </w:r>
    </w:p>
    <w:p w14:paraId="735CD6C2" w14:textId="77777777" w:rsidR="004470EF" w:rsidRPr="002E6533" w:rsidRDefault="00000000">
      <w:pPr>
        <w:numPr>
          <w:ilvl w:val="0"/>
          <w:numId w:val="1508"/>
        </w:numPr>
      </w:pPr>
      <w:r w:rsidRPr="002E6533">
        <w:rPr>
          <w:b/>
          <w:bCs/>
        </w:rPr>
        <w:t>Observação:</w:t>
      </w:r>
      <w:r w:rsidRPr="002E6533">
        <w:t xml:space="preserve"> Se os seus arquivos de origem são JSON, você só pode carregar um único arquivo.</w:t>
      </w:r>
    </w:p>
    <w:p w14:paraId="4BA7C48A" w14:textId="77777777" w:rsidR="004470EF" w:rsidRPr="002E6533" w:rsidRDefault="00000000">
      <w:pPr>
        <w:pStyle w:val="Compact"/>
        <w:numPr>
          <w:ilvl w:val="0"/>
          <w:numId w:val="1509"/>
        </w:numPr>
      </w:pPr>
      <w:r w:rsidRPr="002E6533">
        <w:t>Na seção Definição de arquivo, se você deseja converter os dados de origem JSON em XML:</w:t>
      </w:r>
    </w:p>
    <w:p w14:paraId="7E2BC9E8" w14:textId="77777777" w:rsidR="004470EF" w:rsidRPr="002E6533" w:rsidRDefault="00000000">
      <w:pPr>
        <w:pStyle w:val="Compact"/>
        <w:numPr>
          <w:ilvl w:val="1"/>
          <w:numId w:val="1510"/>
        </w:numPr>
      </w:pPr>
      <w:r w:rsidRPr="002E6533">
        <w:t>Insira o XSLT que deseja usar para transformar seus dados de origem.</w:t>
      </w:r>
    </w:p>
    <w:p w14:paraId="70EDB912" w14:textId="77777777" w:rsidR="004470EF" w:rsidRPr="002E6533" w:rsidRDefault="00000000">
      <w:pPr>
        <w:pStyle w:val="Compact"/>
        <w:numPr>
          <w:ilvl w:val="1"/>
          <w:numId w:val="1510"/>
        </w:numPr>
      </w:pPr>
      <w:r w:rsidRPr="002E6533">
        <w:t>Clique em Carregar XSLT para usar um arquivo previamente preparado.</w:t>
      </w:r>
    </w:p>
    <w:p w14:paraId="6AE1E80A" w14:textId="77777777" w:rsidR="004470EF" w:rsidRPr="002E6533" w:rsidRDefault="00000000">
      <w:pPr>
        <w:numPr>
          <w:ilvl w:val="0"/>
          <w:numId w:val="1509"/>
        </w:numPr>
      </w:pPr>
      <w:r w:rsidRPr="002E6533">
        <w:t>Execute um destes procedimentos:</w:t>
      </w:r>
    </w:p>
    <w:p w14:paraId="778FB540" w14:textId="77777777" w:rsidR="004470EF" w:rsidRPr="002E6533" w:rsidRDefault="00000000">
      <w:pPr>
        <w:pStyle w:val="Compact"/>
        <w:numPr>
          <w:ilvl w:val="1"/>
          <w:numId w:val="1511"/>
        </w:numPr>
      </w:pPr>
      <w:r w:rsidRPr="002E6533">
        <w:t>Para continuar configurando o feed de dados, vá para a próxima tarefa.</w:t>
      </w:r>
    </w:p>
    <w:p w14:paraId="5F294E8F" w14:textId="77777777" w:rsidR="004470EF" w:rsidRPr="002E6533" w:rsidRDefault="00000000">
      <w:pPr>
        <w:pStyle w:val="Compact"/>
        <w:numPr>
          <w:ilvl w:val="1"/>
          <w:numId w:val="1511"/>
        </w:numPr>
      </w:pPr>
      <w:r w:rsidRPr="002E6533">
        <w:t>Para terminar de configurar o feed mais tarde, clique em Salvar ou Salvar e fechar.</w:t>
      </w:r>
    </w:p>
    <w:p w14:paraId="4EB7BCF5" w14:textId="77777777" w:rsidR="004470EF" w:rsidRPr="002E6533" w:rsidRDefault="00000000">
      <w:pPr>
        <w:pStyle w:val="Ttulo3"/>
      </w:pPr>
      <w:r w:rsidRPr="002E6533">
        <w:t>Opção 3: Definir arquivos de texto delimitados</w:t>
      </w:r>
    </w:p>
    <w:p w14:paraId="79D8EA40" w14:textId="77777777" w:rsidR="004470EF" w:rsidRPr="002E6533" w:rsidRDefault="00000000">
      <w:pPr>
        <w:pStyle w:val="FirstParagraph"/>
      </w:pPr>
      <w:r w:rsidRPr="002E6533">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119FA4FF" w14:textId="77777777" w:rsidR="004470EF" w:rsidRPr="002E6533" w:rsidRDefault="00000000">
      <w:pPr>
        <w:pStyle w:val="Compact"/>
        <w:numPr>
          <w:ilvl w:val="0"/>
          <w:numId w:val="1512"/>
        </w:numPr>
      </w:pPr>
      <w:r w:rsidRPr="002E6533">
        <w:t>Vá para a guia Análise de origem do feed de dados.</w:t>
      </w:r>
    </w:p>
    <w:p w14:paraId="348974F9" w14:textId="77777777" w:rsidR="004470EF" w:rsidRPr="002E6533" w:rsidRDefault="00000000">
      <w:pPr>
        <w:pStyle w:val="Compact"/>
        <w:numPr>
          <w:ilvl w:val="0"/>
          <w:numId w:val="1512"/>
        </w:numPr>
      </w:pPr>
      <w:r w:rsidRPr="002E6533">
        <w:t>No campo Formato de origem, selecione Texto delimitado.</w:t>
      </w:r>
    </w:p>
    <w:p w14:paraId="18593FFD" w14:textId="77777777" w:rsidR="004470EF" w:rsidRPr="002E6533" w:rsidRDefault="00000000">
      <w:pPr>
        <w:numPr>
          <w:ilvl w:val="0"/>
          <w:numId w:val="1512"/>
        </w:numPr>
      </w:pPr>
      <w:r w:rsidRPr="002E6533">
        <w:lastRenderedPageBreak/>
        <w:t>Na seção Definição de arquivo, selecione as codificações e os delimitadores que correspondam ao arquivo de origem.</w:t>
      </w:r>
    </w:p>
    <w:p w14:paraId="32F883FC" w14:textId="77777777" w:rsidR="004470EF" w:rsidRPr="002E6533" w:rsidRDefault="00000000">
      <w:pPr>
        <w:numPr>
          <w:ilvl w:val="0"/>
          <w:numId w:val="1513"/>
        </w:numPr>
      </w:pPr>
      <w:r w:rsidRPr="002E6533">
        <w:t xml:space="preserve">O </w:t>
      </w:r>
      <w:proofErr w:type="gramStart"/>
      <w:r w:rsidRPr="002E6533">
        <w:t>campo Ignorar</w:t>
      </w:r>
      <w:proofErr w:type="gramEnd"/>
      <w:r w:rsidRPr="002E6533">
        <w:t xml:space="preserve">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02EC216F" w14:textId="77777777" w:rsidR="004470EF" w:rsidRPr="002E6533" w:rsidRDefault="00000000">
      <w:pPr>
        <w:numPr>
          <w:ilvl w:val="0"/>
          <w:numId w:val="1514"/>
        </w:numPr>
      </w:pPr>
      <w:r w:rsidRPr="002E6533">
        <w:t>Execute um destes procedimentos:</w:t>
      </w:r>
    </w:p>
    <w:p w14:paraId="37CB4C5B" w14:textId="77777777" w:rsidR="004470EF" w:rsidRPr="002E6533" w:rsidRDefault="00000000">
      <w:pPr>
        <w:pStyle w:val="Compact"/>
        <w:numPr>
          <w:ilvl w:val="1"/>
          <w:numId w:val="1515"/>
        </w:numPr>
      </w:pPr>
      <w:r w:rsidRPr="002E6533">
        <w:t>Para continuar configurando o feed de dados, vá para a próxima tarefa.</w:t>
      </w:r>
    </w:p>
    <w:p w14:paraId="0D3D1F46" w14:textId="77777777" w:rsidR="004470EF" w:rsidRPr="002E6533" w:rsidRDefault="00000000">
      <w:pPr>
        <w:pStyle w:val="Compact"/>
        <w:numPr>
          <w:ilvl w:val="1"/>
          <w:numId w:val="1515"/>
        </w:numPr>
      </w:pPr>
      <w:r w:rsidRPr="002E6533">
        <w:t>Para terminar de configurar o feed mais tarde, clique em Salvar ou Salvar e fechar.</w:t>
      </w:r>
    </w:p>
    <w:p w14:paraId="7CE56D3C" w14:textId="77777777" w:rsidR="004470EF" w:rsidRPr="002E6533" w:rsidRDefault="00000000">
      <w:pPr>
        <w:pStyle w:val="Ttulo2"/>
      </w:pPr>
      <w:r w:rsidRPr="002E6533">
        <w:t>Tarefa 4: Configurar os dados de origem</w:t>
      </w:r>
    </w:p>
    <w:p w14:paraId="089C8878"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782C05D5" w14:textId="77777777" w:rsidR="004470EF" w:rsidRPr="002E6533" w:rsidRDefault="00000000">
      <w:pPr>
        <w:pStyle w:val="Ttulo3"/>
      </w:pPr>
      <w:r w:rsidRPr="002E6533">
        <w:t>Opções de dados</w:t>
      </w:r>
    </w:p>
    <w:p w14:paraId="4BE8BCF5" w14:textId="77777777" w:rsidR="004470EF" w:rsidRPr="002E6533" w:rsidRDefault="00000000">
      <w:pPr>
        <w:pStyle w:val="Compact"/>
        <w:numPr>
          <w:ilvl w:val="0"/>
          <w:numId w:val="1516"/>
        </w:numPr>
      </w:pPr>
      <w:r w:rsidRPr="002E6533">
        <w:t>Importe os dados de origem usando seu formato atual para Archer.</w:t>
      </w:r>
    </w:p>
    <w:p w14:paraId="3AA5D128" w14:textId="77777777" w:rsidR="004470EF" w:rsidRPr="002E6533" w:rsidRDefault="00000000">
      <w:pPr>
        <w:pStyle w:val="Compact"/>
        <w:numPr>
          <w:ilvl w:val="0"/>
          <w:numId w:val="1516"/>
        </w:numPr>
      </w:pPr>
      <w:r w:rsidRPr="002E6533">
        <w:t>Converta os dados de origem em um formato que corresponda aos requisitos do aplicativo ou questionário de destino, usando opções avançadas, como traduções de pesquisa e cálculos.</w:t>
      </w:r>
    </w:p>
    <w:p w14:paraId="0655B052" w14:textId="77777777" w:rsidR="004470EF" w:rsidRPr="002E6533" w:rsidRDefault="00000000">
      <w:pPr>
        <w:pStyle w:val="Compact"/>
        <w:numPr>
          <w:ilvl w:val="0"/>
          <w:numId w:val="1516"/>
        </w:numPr>
      </w:pPr>
      <w:r w:rsidRPr="002E6533">
        <w:t>Use a guia Filtro de origem para importar apenas alguns registros para o aplicativo ou questionário de destino.</w:t>
      </w:r>
    </w:p>
    <w:p w14:paraId="2059E387" w14:textId="77777777" w:rsidR="004470EF" w:rsidRPr="002E6533" w:rsidRDefault="00000000">
      <w:pPr>
        <w:pStyle w:val="Compact"/>
        <w:numPr>
          <w:ilvl w:val="1"/>
          <w:numId w:val="1517"/>
        </w:numPr>
      </w:pPr>
      <w:r w:rsidRPr="002E6533">
        <w:t>Deixe os valores do campo em branco para retornar todos os registros dos dados de origem.</w:t>
      </w:r>
    </w:p>
    <w:p w14:paraId="337A6C30" w14:textId="77777777" w:rsidR="004470EF" w:rsidRPr="002E6533" w:rsidRDefault="00000000">
      <w:pPr>
        <w:pStyle w:val="Compact"/>
        <w:numPr>
          <w:ilvl w:val="1"/>
          <w:numId w:val="1517"/>
        </w:numPr>
      </w:pPr>
      <w:r w:rsidRPr="002E6533">
        <w:t>Insira os valores dos campos e use a Lógica de operador avançado para retornar apenas registros específicos dos dados de origem.</w:t>
      </w:r>
    </w:p>
    <w:p w14:paraId="7A95457A" w14:textId="77777777" w:rsidR="004470EF" w:rsidRPr="002E6533" w:rsidRDefault="00000000">
      <w:pPr>
        <w:pStyle w:val="Compact"/>
        <w:numPr>
          <w:ilvl w:val="0"/>
          <w:numId w:val="1516"/>
        </w:numPr>
      </w:pPr>
      <w:r w:rsidRPr="002E6533">
        <w:t>Capture tokens de dados da última execução de um feed de dados para configurar a próxima execução do feed de dados.</w:t>
      </w:r>
    </w:p>
    <w:p w14:paraId="4B974391" w14:textId="77777777" w:rsidR="004470EF" w:rsidRPr="002E6533" w:rsidRDefault="00000000">
      <w:pPr>
        <w:pStyle w:val="Ttulo3"/>
      </w:pPr>
      <w:r w:rsidRPr="002E6533">
        <w:t>Processo</w:t>
      </w:r>
    </w:p>
    <w:p w14:paraId="05080166" w14:textId="77777777" w:rsidR="004470EF" w:rsidRPr="002E6533" w:rsidRDefault="00000000">
      <w:pPr>
        <w:numPr>
          <w:ilvl w:val="0"/>
          <w:numId w:val="1518"/>
        </w:numPr>
      </w:pPr>
      <w:r w:rsidRPr="002E6533">
        <w:t>Vá para a guia Definição de origem &gt; guia Dados de origem.</w:t>
      </w:r>
    </w:p>
    <w:p w14:paraId="1F2A52DD" w14:textId="77777777" w:rsidR="004470EF" w:rsidRPr="002E6533" w:rsidRDefault="00000000">
      <w:pPr>
        <w:pStyle w:val="Compact"/>
        <w:numPr>
          <w:ilvl w:val="0"/>
          <w:numId w:val="1518"/>
        </w:numPr>
      </w:pPr>
      <w:r w:rsidRPr="002E6533">
        <w:t>Para adicionar um campo de origem, na coluna Ações, clique em Reticências e selecione Adicionar filho.</w:t>
      </w:r>
    </w:p>
    <w:p w14:paraId="35B9B397" w14:textId="77777777" w:rsidR="004470EF" w:rsidRPr="002E6533" w:rsidRDefault="00000000">
      <w:pPr>
        <w:pStyle w:val="Compact"/>
        <w:numPr>
          <w:ilvl w:val="0"/>
          <w:numId w:val="1518"/>
        </w:numPr>
      </w:pPr>
      <w:r w:rsidRPr="002E6533">
        <w:t>Digite um nome de campo de origem.</w:t>
      </w:r>
    </w:p>
    <w:p w14:paraId="302B7063" w14:textId="77777777" w:rsidR="004470EF" w:rsidRPr="002E6533" w:rsidRDefault="00000000">
      <w:pPr>
        <w:pStyle w:val="Compact"/>
        <w:numPr>
          <w:ilvl w:val="0"/>
          <w:numId w:val="1518"/>
        </w:numPr>
      </w:pPr>
      <w:r w:rsidRPr="002E6533">
        <w:t>Na lista, selecione um Tipo de campo.</w:t>
      </w:r>
    </w:p>
    <w:p w14:paraId="0D835937" w14:textId="77777777" w:rsidR="004470EF" w:rsidRPr="002E6533" w:rsidRDefault="00000000">
      <w:pPr>
        <w:numPr>
          <w:ilvl w:val="0"/>
          <w:numId w:val="1518"/>
        </w:numPr>
      </w:pPr>
      <w:r w:rsidRPr="002E6533">
        <w:lastRenderedPageBreak/>
        <w:t xml:space="preserve">Escolha Selecionarpara incluir um token a ser usado para a próxima execução do feed de dados. Para configurar o token, consulte </w:t>
      </w:r>
      <w:hyperlink r:id="rId612" w:anchor="file_std_6_def_df_tokens">
        <w:r w:rsidR="004470EF" w:rsidRPr="002E6533">
          <w:rPr>
            <w:rStyle w:val="Hyperlink"/>
          </w:rPr>
          <w:t>Definir tokens de dados</w:t>
        </w:r>
      </w:hyperlink>
      <w:r w:rsidRPr="002E6533">
        <w:t>.</w:t>
      </w:r>
    </w:p>
    <w:p w14:paraId="03023EE4" w14:textId="77777777" w:rsidR="004470EF" w:rsidRPr="002E6533" w:rsidRDefault="00000000">
      <w:pPr>
        <w:numPr>
          <w:ilvl w:val="0"/>
          <w:numId w:val="1519"/>
        </w:numPr>
      </w:pPr>
      <w:r w:rsidRPr="002E6533">
        <w:rPr>
          <w:b/>
          <w:bCs/>
        </w:rPr>
        <w:t>Observação:</w:t>
      </w:r>
      <w:r w:rsidRPr="002E6533">
        <w:t xml:space="preserve"> Apenas os campos de origem filho te suporte a tokens.</w:t>
      </w:r>
    </w:p>
    <w:p w14:paraId="0833753E" w14:textId="77777777" w:rsidR="004470EF" w:rsidRPr="002E6533" w:rsidRDefault="00000000">
      <w:pPr>
        <w:pStyle w:val="Compact"/>
        <w:numPr>
          <w:ilvl w:val="0"/>
          <w:numId w:val="1520"/>
        </w:numPr>
      </w:pPr>
      <w:r w:rsidRPr="002E6533">
        <w:t>Clique em Adicionar novo.</w:t>
      </w:r>
    </w:p>
    <w:p w14:paraId="392578C9" w14:textId="77777777" w:rsidR="004470EF" w:rsidRPr="002E6533" w:rsidRDefault="00000000">
      <w:pPr>
        <w:numPr>
          <w:ilvl w:val="0"/>
          <w:numId w:val="1520"/>
        </w:numPr>
      </w:pPr>
      <w:r w:rsidRPr="002E6533">
        <w:t>Execute um destes procedimentos:</w:t>
      </w:r>
    </w:p>
    <w:p w14:paraId="6D977666" w14:textId="77777777" w:rsidR="004470EF" w:rsidRPr="002E6533" w:rsidRDefault="00000000">
      <w:pPr>
        <w:pStyle w:val="Compact"/>
        <w:numPr>
          <w:ilvl w:val="1"/>
          <w:numId w:val="1521"/>
        </w:numPr>
      </w:pPr>
      <w:r w:rsidRPr="002E6533">
        <w:t>Para continuar configurando o feed de dados, vá para a próxima tarefa.</w:t>
      </w:r>
    </w:p>
    <w:p w14:paraId="66A60B3B" w14:textId="77777777" w:rsidR="004470EF" w:rsidRPr="002E6533" w:rsidRDefault="00000000">
      <w:pPr>
        <w:pStyle w:val="Compact"/>
        <w:numPr>
          <w:ilvl w:val="1"/>
          <w:numId w:val="1521"/>
        </w:numPr>
      </w:pPr>
      <w:r w:rsidRPr="002E6533">
        <w:t>Para terminar de configurar o feed mais tarde, clique em Salvar ou Salvar e fechar.</w:t>
      </w:r>
    </w:p>
    <w:p w14:paraId="0B09D118" w14:textId="77777777" w:rsidR="004470EF" w:rsidRPr="002E6533" w:rsidRDefault="00000000">
      <w:pPr>
        <w:pStyle w:val="Ttulo2"/>
      </w:pPr>
      <w:r w:rsidRPr="002E6533">
        <w:t>Tarefa 5: Definir filtros de dados</w:t>
      </w:r>
    </w:p>
    <w:p w14:paraId="12A74676"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3646CDF2" w14:textId="77777777" w:rsidR="004470EF" w:rsidRPr="002E6533" w:rsidRDefault="00000000">
      <w:pPr>
        <w:pStyle w:val="Corpodetexto"/>
      </w:pPr>
      <w:r w:rsidRPr="002E6533">
        <w:rPr>
          <w:b/>
          <w:bCs/>
        </w:rPr>
        <w:t>Importante:</w:t>
      </w:r>
    </w:p>
    <w:p w14:paraId="555795C7" w14:textId="77777777" w:rsidR="004470EF" w:rsidRPr="002E6533" w:rsidRDefault="00000000">
      <w:pPr>
        <w:numPr>
          <w:ilvl w:val="0"/>
          <w:numId w:val="1522"/>
        </w:numPr>
      </w:pPr>
      <w:r w:rsidRPr="002E6533">
        <w:t>Feeds de dados de Archer para Archer: Não use essa opção. É recomendável filtrar os dados de relatório.</w:t>
      </w:r>
    </w:p>
    <w:p w14:paraId="1C19DD78" w14:textId="77777777" w:rsidR="004470EF" w:rsidRPr="002E6533" w:rsidRDefault="00000000">
      <w:pPr>
        <w:numPr>
          <w:ilvl w:val="0"/>
          <w:numId w:val="1522"/>
        </w:numPr>
      </w:pPr>
      <w:r w:rsidRPr="002E6533">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275206D5" w14:textId="77777777" w:rsidR="004470EF" w:rsidRPr="002E6533" w:rsidRDefault="00000000">
      <w:pPr>
        <w:numPr>
          <w:ilvl w:val="0"/>
          <w:numId w:val="1522"/>
        </w:numPr>
      </w:pPr>
      <w:r w:rsidRPr="002E6533">
        <w:t>Feeds de dados de monitoramento de e-mails: é recomendável filtrar o e-mail definindo filtros na guia Definição de origem.</w:t>
      </w:r>
    </w:p>
    <w:p w14:paraId="10DCE2BD" w14:textId="77777777" w:rsidR="004470EF" w:rsidRPr="002E6533" w:rsidRDefault="00000000">
      <w:pPr>
        <w:numPr>
          <w:ilvl w:val="0"/>
          <w:numId w:val="1523"/>
        </w:numPr>
      </w:pPr>
      <w:r w:rsidRPr="002E6533">
        <w:t>Vá para a guia Definição de origem &gt; guia Filtro de origem</w:t>
      </w:r>
    </w:p>
    <w:p w14:paraId="04F31979" w14:textId="77777777" w:rsidR="004470EF" w:rsidRPr="002E6533" w:rsidRDefault="00000000">
      <w:pPr>
        <w:numPr>
          <w:ilvl w:val="0"/>
          <w:numId w:val="1523"/>
        </w:numPr>
      </w:pPr>
      <w:r w:rsidRPr="002E6533">
        <w:t>Na coluna Campos de origem, selecione o nome da origem à qual você deseja aplicar um filtro.</w:t>
      </w:r>
    </w:p>
    <w:p w14:paraId="7D24DBE5" w14:textId="77777777" w:rsidR="004470EF" w:rsidRPr="002E6533" w:rsidRDefault="00000000">
      <w:pPr>
        <w:numPr>
          <w:ilvl w:val="0"/>
          <w:numId w:val="1524"/>
        </w:numPr>
      </w:pPr>
      <w:r w:rsidRPr="002E6533">
        <w:rPr>
          <w:b/>
          <w:bCs/>
        </w:rPr>
        <w:t>Observação:</w:t>
      </w:r>
      <w:r w:rsidRPr="002E6533">
        <w:t xml:space="preserve"> Você só pode filtrar por campos de origem se um campo de origem incluir um campo filho sem campos filho subsequentes. Por exemplo:</w:t>
      </w:r>
    </w:p>
    <w:p w14:paraId="0A14CF17" w14:textId="77777777" w:rsidR="004470EF" w:rsidRPr="002E6533" w:rsidRDefault="00000000">
      <w:pPr>
        <w:numPr>
          <w:ilvl w:val="1"/>
          <w:numId w:val="1525"/>
        </w:numPr>
      </w:pPr>
      <w:r w:rsidRPr="002E6533">
        <w:t>Se o campo A tiver um campo filho B, que tem um campo filho C, uma vez que o campo B tem um campo filho C, você não pode filtrar pelo campo A.</w:t>
      </w:r>
    </w:p>
    <w:p w14:paraId="5B59523C" w14:textId="77777777" w:rsidR="004470EF" w:rsidRPr="002E6533" w:rsidRDefault="00000000">
      <w:pPr>
        <w:numPr>
          <w:ilvl w:val="1"/>
          <w:numId w:val="1525"/>
        </w:numPr>
      </w:pPr>
      <w:r w:rsidRPr="002E6533">
        <w:lastRenderedPageBreak/>
        <w:t>Se o campo A tiver um campo filho B, mas o campo B não tiver nenhum campo filho, você poderá filtrar pelo campo A.</w:t>
      </w:r>
    </w:p>
    <w:p w14:paraId="0CB4C06F" w14:textId="77777777" w:rsidR="004470EF" w:rsidRPr="002E6533" w:rsidRDefault="00000000">
      <w:pPr>
        <w:pStyle w:val="Compact"/>
        <w:numPr>
          <w:ilvl w:val="0"/>
          <w:numId w:val="1526"/>
        </w:numPr>
      </w:pPr>
      <w:r w:rsidRPr="002E6533">
        <w:t>Na lista Nome do campo, selecione o nome do campo da fonte de dados à qual deseja aplicar um filtro.</w:t>
      </w:r>
    </w:p>
    <w:p w14:paraId="0D4726BD" w14:textId="77777777" w:rsidR="004470EF" w:rsidRPr="002E6533" w:rsidRDefault="00000000">
      <w:pPr>
        <w:pStyle w:val="Compact"/>
        <w:numPr>
          <w:ilvl w:val="0"/>
          <w:numId w:val="1526"/>
        </w:numPr>
      </w:pPr>
      <w:r w:rsidRPr="002E6533">
        <w:t>Na lista Operador, selecione um operador para definir qual tipo de filtro deseja aplicar aos dados de origem.</w:t>
      </w:r>
    </w:p>
    <w:p w14:paraId="7DA5CDEA" w14:textId="77777777" w:rsidR="004470EF" w:rsidRPr="002E6533" w:rsidRDefault="00000000">
      <w:pPr>
        <w:pStyle w:val="Compact"/>
        <w:numPr>
          <w:ilvl w:val="0"/>
          <w:numId w:val="1526"/>
        </w:numPr>
      </w:pPr>
      <w:r w:rsidRPr="002E6533">
        <w:t>Na coluna Valores, informe um valor baseado na seleção feita na coluna Operador.</w:t>
      </w:r>
    </w:p>
    <w:p w14:paraId="5CD97F1F" w14:textId="77777777" w:rsidR="004470EF" w:rsidRPr="002E6533" w:rsidRDefault="00000000">
      <w:pPr>
        <w:pStyle w:val="Compact"/>
        <w:numPr>
          <w:ilvl w:val="0"/>
          <w:numId w:val="1526"/>
        </w:numPr>
      </w:pPr>
      <w:r w:rsidRPr="002E6533">
        <w:t>(Opcional) No campo Lógica de operador avançado, informe a lógica de operador personalizada para criar a lógica de operador personalizada a fim de formar relacionamentos entre os filtros individuais.</w:t>
      </w:r>
    </w:p>
    <w:p w14:paraId="1EEE9E82" w14:textId="77777777" w:rsidR="004470EF" w:rsidRPr="002E6533" w:rsidRDefault="00000000">
      <w:pPr>
        <w:pStyle w:val="Compact"/>
        <w:numPr>
          <w:ilvl w:val="0"/>
          <w:numId w:val="1526"/>
        </w:numPr>
      </w:pPr>
      <w:r w:rsidRPr="002E6533">
        <w:t>Execute uma das seguintes tarefas opcionais:</w:t>
      </w:r>
    </w:p>
    <w:p w14:paraId="43439753" w14:textId="77777777" w:rsidR="004470EF" w:rsidRPr="002E6533" w:rsidRDefault="00000000">
      <w:pPr>
        <w:pStyle w:val="Compact"/>
        <w:numPr>
          <w:ilvl w:val="1"/>
          <w:numId w:val="1527"/>
        </w:numPr>
      </w:pPr>
      <w:r w:rsidRPr="002E6533">
        <w:t>Para adicionar um filtro de dados, clique em Adicionar localizado na barra de título da seção Filtro de origem.</w:t>
      </w:r>
    </w:p>
    <w:p w14:paraId="13112A8A" w14:textId="77777777" w:rsidR="004470EF" w:rsidRPr="002E6533" w:rsidRDefault="00000000">
      <w:pPr>
        <w:pStyle w:val="Compact"/>
        <w:numPr>
          <w:ilvl w:val="1"/>
          <w:numId w:val="1527"/>
        </w:numPr>
      </w:pPr>
      <w:r w:rsidRPr="002E6533">
        <w:t>Para remover um filtro de dados, na coluna Ações do filtro que você deseja remover, clique em Remover.</w:t>
      </w:r>
    </w:p>
    <w:p w14:paraId="1499AC61" w14:textId="77777777" w:rsidR="004470EF" w:rsidRPr="002E6533" w:rsidRDefault="00000000">
      <w:pPr>
        <w:numPr>
          <w:ilvl w:val="0"/>
          <w:numId w:val="1526"/>
        </w:numPr>
      </w:pPr>
      <w:r w:rsidRPr="002E6533">
        <w:t>Execute um destes procedimentos:</w:t>
      </w:r>
    </w:p>
    <w:p w14:paraId="6676BA36" w14:textId="77777777" w:rsidR="004470EF" w:rsidRPr="002E6533" w:rsidRDefault="00000000">
      <w:pPr>
        <w:pStyle w:val="Compact"/>
        <w:numPr>
          <w:ilvl w:val="1"/>
          <w:numId w:val="1528"/>
        </w:numPr>
      </w:pPr>
      <w:r w:rsidRPr="002E6533">
        <w:t>Para continuar configurando o feed de dados, vá para a próxima tarefa.</w:t>
      </w:r>
    </w:p>
    <w:p w14:paraId="73D29390" w14:textId="77777777" w:rsidR="004470EF" w:rsidRPr="002E6533" w:rsidRDefault="00000000">
      <w:pPr>
        <w:pStyle w:val="Compact"/>
        <w:numPr>
          <w:ilvl w:val="1"/>
          <w:numId w:val="1528"/>
        </w:numPr>
      </w:pPr>
      <w:r w:rsidRPr="002E6533">
        <w:t>Para terminar de configurar o feed mais tarde, clique em Salvar ou Salvar e fechar.</w:t>
      </w:r>
    </w:p>
    <w:p w14:paraId="7073F55E" w14:textId="77777777" w:rsidR="004470EF" w:rsidRPr="002E6533" w:rsidRDefault="00000000">
      <w:pPr>
        <w:pStyle w:val="Ttulo2"/>
      </w:pPr>
      <w:r w:rsidRPr="002E6533">
        <w:t>Tarefa 6: Associar os campos de origem aos campos de destino</w:t>
      </w:r>
    </w:p>
    <w:p w14:paraId="2B99134E" w14:textId="77777777" w:rsidR="004470EF" w:rsidRPr="002E6533" w:rsidRDefault="00000000">
      <w:pPr>
        <w:numPr>
          <w:ilvl w:val="0"/>
          <w:numId w:val="1529"/>
        </w:numPr>
      </w:pPr>
      <w:r w:rsidRPr="002E6533">
        <w:t>Vá para a guia Mapa de dados &gt; guia Mapa de campo.</w:t>
      </w:r>
    </w:p>
    <w:p w14:paraId="2A86706D" w14:textId="77777777" w:rsidR="004470EF" w:rsidRPr="002E6533" w:rsidRDefault="00000000">
      <w:pPr>
        <w:pStyle w:val="Compact"/>
        <w:numPr>
          <w:ilvl w:val="0"/>
          <w:numId w:val="1529"/>
        </w:numPr>
      </w:pPr>
      <w:r w:rsidRPr="002E6533">
        <w:t>Associe o campo de origem ao aplicativo ou ao questionário aplicável. Execute um destes procedimentos:</w:t>
      </w:r>
    </w:p>
    <w:p w14:paraId="0293DE51" w14:textId="77777777" w:rsidR="004470EF" w:rsidRPr="002E6533" w:rsidRDefault="00000000">
      <w:pPr>
        <w:numPr>
          <w:ilvl w:val="1"/>
          <w:numId w:val="1530"/>
        </w:numPr>
      </w:pPr>
      <w:r w:rsidRPr="002E6533">
        <w:t>Na coluna Ações do painel Campo de destino, clique em Modo de mapa de feeds de dadospara entrar no Modo de mapa e selecionar um campo de origem para o qual mapear o campo de destino.</w:t>
      </w:r>
    </w:p>
    <w:p w14:paraId="7DC47F4C" w14:textId="77777777" w:rsidR="004470EF" w:rsidRPr="002E6533" w:rsidRDefault="00000000">
      <w:pPr>
        <w:numPr>
          <w:ilvl w:val="1"/>
          <w:numId w:val="1530"/>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76547773" w14:textId="77777777" w:rsidR="004470EF" w:rsidRPr="002E6533" w:rsidRDefault="00000000">
      <w:pPr>
        <w:numPr>
          <w:ilvl w:val="1"/>
          <w:numId w:val="1531"/>
        </w:numPr>
      </w:pPr>
      <w:r w:rsidRPr="002E6533">
        <w:rPr>
          <w:b/>
          <w:bCs/>
        </w:rPr>
        <w:t>Observação:</w:t>
      </w:r>
      <w:r w:rsidRPr="002E6533">
        <w:t xml:space="preserve"> Para redimensionar a coluna Campos de origem e exibir nomes de campo de origem longos, arraste a barra de rolagem para a esquerda ou direita.</w:t>
      </w:r>
    </w:p>
    <w:p w14:paraId="21777CD4" w14:textId="77777777" w:rsidR="004470EF" w:rsidRPr="002E6533" w:rsidRDefault="00000000">
      <w:pPr>
        <w:pStyle w:val="Compact"/>
        <w:numPr>
          <w:ilvl w:val="0"/>
          <w:numId w:val="1529"/>
        </w:numPr>
      </w:pPr>
      <w:r w:rsidRPr="002E6533">
        <w:t>(Opcional) Para configurar os campos mapeados, na coluna Ações, selecione Editar e conclua as configurações para o campo selecionado.</w:t>
      </w:r>
    </w:p>
    <w:p w14:paraId="7FFC82D7" w14:textId="77777777" w:rsidR="004470EF" w:rsidRPr="002E6533" w:rsidRDefault="00000000">
      <w:pPr>
        <w:numPr>
          <w:ilvl w:val="0"/>
          <w:numId w:val="1529"/>
        </w:numPr>
      </w:pPr>
      <w:r w:rsidRPr="002E6533">
        <w:lastRenderedPageBreak/>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15346A4B" w14:textId="77777777" w:rsidR="004470EF" w:rsidRPr="002E6533" w:rsidRDefault="00000000">
      <w:pPr>
        <w:numPr>
          <w:ilvl w:val="0"/>
          <w:numId w:val="1532"/>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16DE8036" w14:textId="77777777" w:rsidR="004470EF" w:rsidRPr="002E6533" w:rsidRDefault="00000000">
      <w:pPr>
        <w:numPr>
          <w:ilvl w:val="0"/>
          <w:numId w:val="1533"/>
        </w:numPr>
      </w:pPr>
      <w:r w:rsidRPr="002E6533">
        <w:t>(Opcional) Realize uma ou mais das seguintes ações:</w:t>
      </w:r>
    </w:p>
    <w:p w14:paraId="70E95D99" w14:textId="77777777" w:rsidR="004470EF" w:rsidRPr="002E6533" w:rsidRDefault="00000000">
      <w:pPr>
        <w:pStyle w:val="Compact"/>
        <w:numPr>
          <w:ilvl w:val="1"/>
          <w:numId w:val="1534"/>
        </w:numPr>
      </w:pPr>
      <w:r w:rsidRPr="002E6533">
        <w:t>Para excluir um mapeamento para um único campo, na coluna Ações, clique em Excluir.</w:t>
      </w:r>
    </w:p>
    <w:p w14:paraId="43B8A972" w14:textId="77777777" w:rsidR="004470EF" w:rsidRPr="002E6533" w:rsidRDefault="00000000">
      <w:pPr>
        <w:pStyle w:val="Compact"/>
        <w:numPr>
          <w:ilvl w:val="1"/>
          <w:numId w:val="1534"/>
        </w:numPr>
      </w:pPr>
      <w:r w:rsidRPr="002E6533">
        <w:t>Para excluir os mapeamentos de todos os campos, no painel Campo de origem, clique em Reticências e selecione Limpar mapeamentos.</w:t>
      </w:r>
    </w:p>
    <w:p w14:paraId="1E4965CA" w14:textId="77777777" w:rsidR="004470EF" w:rsidRPr="002E6533" w:rsidRDefault="00000000">
      <w:pPr>
        <w:numPr>
          <w:ilvl w:val="0"/>
          <w:numId w:val="1535"/>
        </w:numPr>
      </w:pPr>
      <w:r w:rsidRPr="002E6533">
        <w:rPr>
          <w:b/>
          <w:bCs/>
        </w:rPr>
        <w:t>Observação:</w:t>
      </w:r>
      <w:r w:rsidRPr="002E6533">
        <w:t xml:space="preserve"> A exclusão de um mapeamento também exclui qualquer mapeamento de campo filho.</w:t>
      </w:r>
    </w:p>
    <w:p w14:paraId="00D2B507" w14:textId="77777777" w:rsidR="004470EF" w:rsidRPr="002E6533" w:rsidRDefault="00000000">
      <w:pPr>
        <w:numPr>
          <w:ilvl w:val="0"/>
          <w:numId w:val="1536"/>
        </w:numPr>
      </w:pPr>
      <w:r w:rsidRPr="002E6533">
        <w:t>Execute um destes procedimentos:</w:t>
      </w:r>
    </w:p>
    <w:p w14:paraId="2E777B53" w14:textId="77777777" w:rsidR="004470EF" w:rsidRPr="002E6533" w:rsidRDefault="00000000">
      <w:pPr>
        <w:pStyle w:val="Compact"/>
        <w:numPr>
          <w:ilvl w:val="1"/>
          <w:numId w:val="1537"/>
        </w:numPr>
      </w:pPr>
      <w:r w:rsidRPr="002E6533">
        <w:t>Para continuar configurando o feed de dados, vá para a próxima tarefa.</w:t>
      </w:r>
    </w:p>
    <w:p w14:paraId="38C2F852" w14:textId="77777777" w:rsidR="004470EF" w:rsidRPr="002E6533" w:rsidRDefault="00000000">
      <w:pPr>
        <w:pStyle w:val="Compact"/>
        <w:numPr>
          <w:ilvl w:val="1"/>
          <w:numId w:val="1537"/>
        </w:numPr>
      </w:pPr>
      <w:r w:rsidRPr="002E6533">
        <w:t>Para terminar de configurar o feed mais tarde, clique em Salvar ou Salvar e fechar.</w:t>
      </w:r>
    </w:p>
    <w:p w14:paraId="2ABD269D" w14:textId="77777777" w:rsidR="004470EF" w:rsidRPr="002E6533" w:rsidRDefault="00000000">
      <w:pPr>
        <w:pStyle w:val="Ttulo2"/>
      </w:pPr>
      <w:r w:rsidRPr="002E6533">
        <w:t>Tarefa 7: Definir campos-chave</w:t>
      </w:r>
    </w:p>
    <w:p w14:paraId="357F1579" w14:textId="77777777" w:rsidR="004470EF" w:rsidRPr="002E6533" w:rsidRDefault="00000000">
      <w:pPr>
        <w:pStyle w:val="FirstParagraph"/>
      </w:pPr>
      <w:r w:rsidRPr="002E6533">
        <w:t>Para definir campos-chave, conclua as seguintes etapas:</w:t>
      </w:r>
    </w:p>
    <w:p w14:paraId="6767A4E3" w14:textId="77777777" w:rsidR="004470EF" w:rsidRPr="002E6533" w:rsidRDefault="00000000">
      <w:pPr>
        <w:numPr>
          <w:ilvl w:val="0"/>
          <w:numId w:val="1538"/>
        </w:numPr>
      </w:pPr>
      <w:r w:rsidRPr="002E6533">
        <w:t>Vá para a guia Mapa de dados &gt; guia Definição de campo de chave.</w:t>
      </w:r>
    </w:p>
    <w:p w14:paraId="0E2D81D1" w14:textId="77777777" w:rsidR="004470EF" w:rsidRPr="002E6533" w:rsidRDefault="00000000">
      <w:pPr>
        <w:numPr>
          <w:ilvl w:val="0"/>
          <w:numId w:val="1538"/>
        </w:numPr>
      </w:pPr>
      <w:r w:rsidRPr="002E6533">
        <w:t>Na seção Campos de referência, selecione o campo que necessita de uma definição de campo-chave.</w:t>
      </w:r>
    </w:p>
    <w:p w14:paraId="02D9F13E" w14:textId="77777777" w:rsidR="004470EF" w:rsidRPr="002E6533" w:rsidRDefault="00000000">
      <w:pPr>
        <w:numPr>
          <w:ilvl w:val="0"/>
          <w:numId w:val="1539"/>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E08817B" w14:textId="77777777" w:rsidR="004470EF" w:rsidRPr="002E6533" w:rsidRDefault="00000000">
      <w:pPr>
        <w:numPr>
          <w:ilvl w:val="0"/>
          <w:numId w:val="1540"/>
        </w:numPr>
      </w:pPr>
      <w:r w:rsidRPr="002E6533">
        <w:t>Na barra de títulos da seção Definições de campo-chave, clique em Adicionar.</w:t>
      </w:r>
    </w:p>
    <w:p w14:paraId="275C411A" w14:textId="77777777" w:rsidR="004470EF" w:rsidRPr="002E6533" w:rsidRDefault="00000000">
      <w:pPr>
        <w:numPr>
          <w:ilvl w:val="0"/>
          <w:numId w:val="1541"/>
        </w:numPr>
      </w:pPr>
      <w:r w:rsidRPr="002E6533">
        <w:rPr>
          <w:b/>
          <w:bCs/>
        </w:rPr>
        <w:t>Observação:</w:t>
      </w:r>
      <w:r w:rsidRPr="002E6533">
        <w:t xml:space="preserve"> A seção Definições de campo-chave pode ser usada para definir as chaves simples e as ações do feed de dados durante sua execução.</w:t>
      </w:r>
    </w:p>
    <w:p w14:paraId="193A3EC4" w14:textId="77777777" w:rsidR="004470EF" w:rsidRPr="002E6533" w:rsidRDefault="00000000">
      <w:pPr>
        <w:pStyle w:val="Compact"/>
        <w:numPr>
          <w:ilvl w:val="0"/>
          <w:numId w:val="1542"/>
        </w:numPr>
      </w:pPr>
      <w:r w:rsidRPr="002E6533">
        <w:t>No campo Nome do campo, selecione um campo do aplicativo ou questionário de destino que identifique exclusivamente o registro.</w:t>
      </w:r>
    </w:p>
    <w:p w14:paraId="6A86A125" w14:textId="77777777" w:rsidR="004470EF" w:rsidRPr="002E6533" w:rsidRDefault="00000000">
      <w:pPr>
        <w:pStyle w:val="Compact"/>
        <w:numPr>
          <w:ilvl w:val="0"/>
          <w:numId w:val="1542"/>
        </w:numPr>
      </w:pPr>
      <w:r w:rsidRPr="002E6533">
        <w:t>(Opcional) Atribua teclas de combinação para o registro. Faça o seguinte:</w:t>
      </w:r>
    </w:p>
    <w:p w14:paraId="49E0EE45" w14:textId="77777777" w:rsidR="004470EF" w:rsidRPr="002E6533" w:rsidRDefault="00000000">
      <w:pPr>
        <w:pStyle w:val="Compact"/>
        <w:numPr>
          <w:ilvl w:val="1"/>
          <w:numId w:val="1543"/>
        </w:numPr>
      </w:pPr>
      <w:r w:rsidRPr="002E6533">
        <w:lastRenderedPageBreak/>
        <w:t>Na coluna Ações, clique em Adicionar.</w:t>
      </w:r>
    </w:p>
    <w:p w14:paraId="5521A123" w14:textId="77777777" w:rsidR="004470EF" w:rsidRPr="002E6533" w:rsidRDefault="00000000">
      <w:pPr>
        <w:pStyle w:val="Compact"/>
        <w:numPr>
          <w:ilvl w:val="1"/>
          <w:numId w:val="1543"/>
        </w:numPr>
      </w:pPr>
      <w:r w:rsidRPr="002E6533">
        <w:t>No campo Nome do campo, selecione um campo.</w:t>
      </w:r>
    </w:p>
    <w:p w14:paraId="062F8DEA" w14:textId="77777777" w:rsidR="004470EF" w:rsidRPr="002E6533" w:rsidRDefault="00000000">
      <w:pPr>
        <w:numPr>
          <w:ilvl w:val="0"/>
          <w:numId w:val="1542"/>
        </w:numPr>
      </w:pPr>
      <w:r w:rsidRPr="002E6533">
        <w:t>(Opcional) Na coluna Ações, clique em Adicionar chave simples para adicionar chaves simples em uma estrutura hierárquica de tipos de campo de subformulário.</w:t>
      </w:r>
    </w:p>
    <w:p w14:paraId="69640772" w14:textId="77777777" w:rsidR="004470EF" w:rsidRPr="002E6533" w:rsidRDefault="00000000">
      <w:pPr>
        <w:numPr>
          <w:ilvl w:val="0"/>
          <w:numId w:val="1544"/>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D7E9E85" w14:textId="77777777" w:rsidR="004470EF" w:rsidRPr="002E6533" w:rsidRDefault="00000000">
      <w:pPr>
        <w:pStyle w:val="Compact"/>
        <w:numPr>
          <w:ilvl w:val="0"/>
          <w:numId w:val="1545"/>
        </w:numPr>
      </w:pPr>
      <w:r w:rsidRPr="002E6533">
        <w:t>Na coluna Operador, selecione a opção aplicável para os critérios de correspondência da chave simples.</w:t>
      </w:r>
    </w:p>
    <w:p w14:paraId="3D9422B1" w14:textId="77777777" w:rsidR="004470EF" w:rsidRPr="002E6533" w:rsidRDefault="00000000">
      <w:pPr>
        <w:numPr>
          <w:ilvl w:val="0"/>
          <w:numId w:val="1545"/>
        </w:numPr>
      </w:pPr>
      <w:r w:rsidRPr="002E6533">
        <w:t>Execute um destes procedimentos:</w:t>
      </w:r>
    </w:p>
    <w:p w14:paraId="7703B9FD" w14:textId="77777777" w:rsidR="004470EF" w:rsidRPr="002E6533" w:rsidRDefault="00000000">
      <w:pPr>
        <w:pStyle w:val="Compact"/>
        <w:numPr>
          <w:ilvl w:val="1"/>
          <w:numId w:val="1546"/>
        </w:numPr>
      </w:pPr>
      <w:r w:rsidRPr="002E6533">
        <w:t>Para continuar configurando o feed de dados, vá para a próxima tarefa.</w:t>
      </w:r>
    </w:p>
    <w:p w14:paraId="65030902" w14:textId="77777777" w:rsidR="004470EF" w:rsidRPr="002E6533" w:rsidRDefault="00000000">
      <w:pPr>
        <w:pStyle w:val="Compact"/>
        <w:numPr>
          <w:ilvl w:val="1"/>
          <w:numId w:val="1546"/>
        </w:numPr>
      </w:pPr>
      <w:r w:rsidRPr="002E6533">
        <w:t>Para terminar de configurar o feed mais tarde, clique em Salvar ou Salvar e fechar.</w:t>
      </w:r>
    </w:p>
    <w:p w14:paraId="407D735C" w14:textId="77777777" w:rsidR="004470EF" w:rsidRPr="002E6533" w:rsidRDefault="00000000">
      <w:pPr>
        <w:pStyle w:val="Ttulo2"/>
      </w:pPr>
      <w:r w:rsidRPr="002E6533">
        <w:t>Tarefa 8: Definir o agendamento do feed de dados</w:t>
      </w:r>
    </w:p>
    <w:p w14:paraId="27BF5DE6"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3821359" w14:textId="77777777" w:rsidR="004470EF" w:rsidRPr="002E6533" w:rsidRDefault="00000000">
      <w:pPr>
        <w:pStyle w:val="Corpodetexto"/>
      </w:pPr>
      <w:r w:rsidRPr="002E6533">
        <w:t>Você também pode executar o feed de dados imediatamente.</w:t>
      </w:r>
    </w:p>
    <w:p w14:paraId="602D3285" w14:textId="77777777" w:rsidR="004470EF" w:rsidRPr="002E6533" w:rsidRDefault="00000000">
      <w:pPr>
        <w:pStyle w:val="Corpodetexto"/>
      </w:pPr>
      <w:r w:rsidRPr="002E6533">
        <w:t>Para impedir que o servidor seja sobrecarregado, programe os feeds de dados de forma escalonada.</w:t>
      </w:r>
    </w:p>
    <w:p w14:paraId="40F7F574"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03903484" w14:textId="77777777" w:rsidR="004470EF" w:rsidRPr="002E6533" w:rsidRDefault="00000000">
      <w:pPr>
        <w:numPr>
          <w:ilvl w:val="0"/>
          <w:numId w:val="1547"/>
        </w:numPr>
      </w:pPr>
      <w:r w:rsidRPr="002E6533">
        <w:t xml:space="preserve">Vá para a </w:t>
      </w:r>
      <w:proofErr w:type="gramStart"/>
      <w:r w:rsidRPr="002E6533">
        <w:t>guia Executar</w:t>
      </w:r>
      <w:proofErr w:type="gramEnd"/>
      <w:r w:rsidRPr="002E6533">
        <w:t xml:space="preserve"> a configuração &gt; seção Agendamento.</w:t>
      </w:r>
    </w:p>
    <w:p w14:paraId="4E3B6978" w14:textId="77777777" w:rsidR="004470EF" w:rsidRPr="002E6533" w:rsidRDefault="00000000">
      <w:pPr>
        <w:numPr>
          <w:ilvl w:val="0"/>
          <w:numId w:val="1547"/>
        </w:numPr>
      </w:pPr>
      <w:r w:rsidRPr="002E6533">
        <w:t>Siga um destes procedimentos para agendar seu feed de dados.</w:t>
      </w:r>
    </w:p>
    <w:p w14:paraId="5849FF4D" w14:textId="77777777" w:rsidR="004470EF" w:rsidRPr="002E6533" w:rsidRDefault="00000000">
      <w:pPr>
        <w:numPr>
          <w:ilvl w:val="0"/>
          <w:numId w:val="1548"/>
        </w:numPr>
      </w:pPr>
      <w:r w:rsidRPr="002E6533">
        <w:t>Executar dentro do programado</w:t>
      </w:r>
    </w:p>
    <w:p w14:paraId="29D41D97" w14:textId="77777777" w:rsidR="004470EF" w:rsidRPr="002E6533" w:rsidRDefault="00000000">
      <w:pPr>
        <w:numPr>
          <w:ilvl w:val="0"/>
          <w:numId w:val="1"/>
        </w:numPr>
      </w:pPr>
      <w:r w:rsidRPr="002E6533">
        <w:t>Você pode configurar o feed de dados para ser executado em uma programação definida.</w:t>
      </w:r>
    </w:p>
    <w:p w14:paraId="498003EB" w14:textId="77777777" w:rsidR="004470EF" w:rsidRPr="002E6533" w:rsidRDefault="00000000">
      <w:pPr>
        <w:pStyle w:val="TableCaption"/>
      </w:pPr>
      <w:r w:rsidRPr="002E6533">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362B4E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2334F3" w14:textId="77777777" w:rsidR="004470EF" w:rsidRPr="002E6533" w:rsidRDefault="00000000">
            <w:pPr>
              <w:pStyle w:val="Compact"/>
            </w:pPr>
            <w:r w:rsidRPr="002E6533">
              <w:t>Campo</w:t>
            </w:r>
          </w:p>
        </w:tc>
        <w:tc>
          <w:tcPr>
            <w:tcW w:w="3960" w:type="dxa"/>
          </w:tcPr>
          <w:p w14:paraId="14B31B4E" w14:textId="77777777" w:rsidR="004470EF" w:rsidRPr="002E6533" w:rsidRDefault="00000000">
            <w:pPr>
              <w:pStyle w:val="Compact"/>
            </w:pPr>
            <w:r w:rsidRPr="002E6533">
              <w:t>Descrição</w:t>
            </w:r>
          </w:p>
        </w:tc>
      </w:tr>
      <w:tr w:rsidR="004470EF" w:rsidRPr="002E6533" w14:paraId="110C4518" w14:textId="77777777">
        <w:tc>
          <w:tcPr>
            <w:tcW w:w="3960" w:type="dxa"/>
          </w:tcPr>
          <w:p w14:paraId="36767720" w14:textId="77777777" w:rsidR="004470EF" w:rsidRPr="002E6533" w:rsidRDefault="00000000">
            <w:pPr>
              <w:pStyle w:val="Compact"/>
            </w:pPr>
            <w:r w:rsidRPr="002E6533">
              <w:t>Data de início</w:t>
            </w:r>
          </w:p>
        </w:tc>
        <w:tc>
          <w:tcPr>
            <w:tcW w:w="3960" w:type="dxa"/>
          </w:tcPr>
          <w:p w14:paraId="79C4E183" w14:textId="77777777" w:rsidR="004470EF" w:rsidRPr="002E6533" w:rsidRDefault="00000000">
            <w:pPr>
              <w:pStyle w:val="Compact"/>
            </w:pPr>
            <w:r w:rsidRPr="002E6533">
              <w:t>Especifica a data de início do agendamento do feed de dados.</w:t>
            </w:r>
          </w:p>
        </w:tc>
      </w:tr>
      <w:tr w:rsidR="004470EF" w:rsidRPr="002E6533" w14:paraId="0F8B3805" w14:textId="77777777">
        <w:tc>
          <w:tcPr>
            <w:tcW w:w="3960" w:type="dxa"/>
          </w:tcPr>
          <w:p w14:paraId="1EC36FC7" w14:textId="77777777" w:rsidR="004470EF" w:rsidRPr="002E6533" w:rsidRDefault="00000000">
            <w:pPr>
              <w:pStyle w:val="Compact"/>
            </w:pPr>
            <w:r w:rsidRPr="002E6533">
              <w:t>Hora de início</w:t>
            </w:r>
          </w:p>
        </w:tc>
        <w:tc>
          <w:tcPr>
            <w:tcW w:w="3960" w:type="dxa"/>
          </w:tcPr>
          <w:p w14:paraId="4AA3F8C3" w14:textId="77777777" w:rsidR="004470EF" w:rsidRPr="002E6533" w:rsidRDefault="00000000">
            <w:pPr>
              <w:pStyle w:val="Compact"/>
            </w:pPr>
            <w:r w:rsidRPr="002E6533">
              <w:t>Especifica a hora de início da execução do feed de dados.</w:t>
            </w:r>
          </w:p>
        </w:tc>
      </w:tr>
      <w:tr w:rsidR="004470EF" w:rsidRPr="002E6533" w14:paraId="7DB6C52A" w14:textId="77777777">
        <w:tc>
          <w:tcPr>
            <w:tcW w:w="3960" w:type="dxa"/>
          </w:tcPr>
          <w:p w14:paraId="6AF0CFDC" w14:textId="77777777" w:rsidR="004470EF" w:rsidRPr="002E6533" w:rsidRDefault="00000000">
            <w:pPr>
              <w:pStyle w:val="Compact"/>
            </w:pPr>
            <w:r w:rsidRPr="002E6533">
              <w:t>Fuso horário</w:t>
            </w:r>
          </w:p>
        </w:tc>
        <w:tc>
          <w:tcPr>
            <w:tcW w:w="3960" w:type="dxa"/>
          </w:tcPr>
          <w:p w14:paraId="33632608" w14:textId="77777777" w:rsidR="004470EF" w:rsidRPr="002E6533" w:rsidRDefault="00000000">
            <w:pPr>
              <w:pStyle w:val="Compact"/>
            </w:pPr>
            <w:r w:rsidRPr="002E6533">
              <w:t>Especifica o fuso horário de início do agendamento do feed de dados.</w:t>
            </w:r>
          </w:p>
        </w:tc>
      </w:tr>
      <w:tr w:rsidR="004470EF" w:rsidRPr="002E6533" w14:paraId="5D9C9C9B" w14:textId="77777777">
        <w:tc>
          <w:tcPr>
            <w:tcW w:w="3960" w:type="dxa"/>
          </w:tcPr>
          <w:p w14:paraId="67B6C84D" w14:textId="77777777" w:rsidR="004470EF" w:rsidRPr="002E6533" w:rsidRDefault="00000000">
            <w:pPr>
              <w:pStyle w:val="Compact"/>
            </w:pPr>
            <w:r w:rsidRPr="002E6533">
              <w:t>Recurring</w:t>
            </w:r>
          </w:p>
        </w:tc>
        <w:tc>
          <w:tcPr>
            <w:tcW w:w="3960" w:type="dxa"/>
          </w:tcPr>
          <w:p w14:paraId="6A2F2F7A"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2F3D3EAD" w14:textId="77777777" w:rsidR="004470EF" w:rsidRPr="002E6533" w:rsidRDefault="00000000">
            <w:pPr>
              <w:numPr>
                <w:ilvl w:val="0"/>
                <w:numId w:val="1549"/>
              </w:numPr>
            </w:pPr>
            <w:r w:rsidRPr="002E6533">
              <w:t>A cada minuto. Executa o feed de dados conforme o intervalo definido.</w:t>
            </w:r>
          </w:p>
          <w:p w14:paraId="5B9A4724" w14:textId="77777777" w:rsidR="004470EF" w:rsidRPr="002E6533" w:rsidRDefault="00000000">
            <w:pPr>
              <w:numPr>
                <w:ilvl w:val="0"/>
                <w:numId w:val="1550"/>
              </w:numPr>
            </w:pPr>
            <w:r w:rsidRPr="002E6533">
              <w:t>Por exemplo, se você especificar 45 na lista A cada, o feed de dados será executado a cada 45 minutos.</w:t>
            </w:r>
          </w:p>
          <w:p w14:paraId="48A8172E" w14:textId="77777777" w:rsidR="004470EF" w:rsidRPr="002E6533" w:rsidRDefault="00000000">
            <w:pPr>
              <w:pStyle w:val="Compact"/>
              <w:numPr>
                <w:ilvl w:val="0"/>
                <w:numId w:val="1551"/>
              </w:numPr>
            </w:pPr>
            <w:r w:rsidRPr="002E6533">
              <w:t>A cada hora. Executa o feed de dados conforme o intervalo definido, por exemplo, a cada hora (1), em horas alternadas (2) etc.</w:t>
            </w:r>
          </w:p>
          <w:p w14:paraId="738E1726" w14:textId="77777777" w:rsidR="004470EF" w:rsidRPr="002E6533" w:rsidRDefault="00000000">
            <w:pPr>
              <w:pStyle w:val="Compact"/>
              <w:numPr>
                <w:ilvl w:val="0"/>
                <w:numId w:val="1551"/>
              </w:numPr>
            </w:pPr>
            <w:r w:rsidRPr="002E6533">
              <w:t>Diariamente. Executa o feed de dados conforme o intervalo definido, por exemplo, todos os dias (1), em dias alternados (2) etc.</w:t>
            </w:r>
          </w:p>
          <w:p w14:paraId="2D1B0C09" w14:textId="77777777" w:rsidR="004470EF" w:rsidRPr="002E6533" w:rsidRDefault="00000000">
            <w:pPr>
              <w:pStyle w:val="Compact"/>
              <w:numPr>
                <w:ilvl w:val="0"/>
                <w:numId w:val="1551"/>
              </w:numPr>
            </w:pPr>
            <w:r w:rsidRPr="002E6533">
              <w:t>Semanalmente. Executa o feed de dados com base em um dia especificado da semana, por exemplo, quinzenalmente às segundas-feiras (2), a cada três segundas-feiras (3) etc.</w:t>
            </w:r>
          </w:p>
          <w:p w14:paraId="01A9793C" w14:textId="77777777" w:rsidR="004470EF" w:rsidRPr="002E6533" w:rsidRDefault="00000000">
            <w:pPr>
              <w:pStyle w:val="Compact"/>
              <w:numPr>
                <w:ilvl w:val="0"/>
                <w:numId w:val="1551"/>
              </w:numPr>
            </w:pPr>
            <w:r w:rsidRPr="002E6533">
              <w:t xml:space="preserve">Mensalmente. Executa o feed de dados com base em uma semana específica do mês, por exemplo, na primeira segunda-feira de cada mês, na segunda terça-feira de </w:t>
            </w:r>
            <w:r w:rsidRPr="002E6533">
              <w:lastRenderedPageBreak/>
              <w:t>cada terceiro mês e assim por diante.</w:t>
            </w:r>
          </w:p>
        </w:tc>
      </w:tr>
      <w:tr w:rsidR="004470EF" w:rsidRPr="002E6533" w14:paraId="38188D06" w14:textId="77777777">
        <w:tc>
          <w:tcPr>
            <w:tcW w:w="3960" w:type="dxa"/>
          </w:tcPr>
          <w:p w14:paraId="5C30CDC9" w14:textId="77777777" w:rsidR="004470EF" w:rsidRPr="002E6533" w:rsidRDefault="00000000">
            <w:pPr>
              <w:pStyle w:val="Compact"/>
            </w:pPr>
            <w:r w:rsidRPr="002E6533">
              <w:lastRenderedPageBreak/>
              <w:t>Cada</w:t>
            </w:r>
          </w:p>
        </w:tc>
        <w:tc>
          <w:tcPr>
            <w:tcW w:w="3960" w:type="dxa"/>
          </w:tcPr>
          <w:p w14:paraId="57537767" w14:textId="77777777" w:rsidR="004470EF" w:rsidRPr="002E6533" w:rsidRDefault="00000000">
            <w:pPr>
              <w:pStyle w:val="Compact"/>
            </w:pPr>
            <w:r w:rsidRPr="002E6533">
              <w:t>Especifica o intervalo da frequência de execução do feed de dados.</w:t>
            </w:r>
          </w:p>
        </w:tc>
      </w:tr>
      <w:tr w:rsidR="004470EF" w:rsidRPr="002E6533" w14:paraId="3242089D" w14:textId="77777777">
        <w:tc>
          <w:tcPr>
            <w:tcW w:w="3960" w:type="dxa"/>
          </w:tcPr>
          <w:p w14:paraId="20E6FA85" w14:textId="77777777" w:rsidR="004470EF" w:rsidRPr="002E6533" w:rsidRDefault="00000000">
            <w:pPr>
              <w:pStyle w:val="Compact"/>
            </w:pPr>
            <w:r w:rsidRPr="002E6533">
              <w:t>Ativado</w:t>
            </w:r>
          </w:p>
        </w:tc>
        <w:tc>
          <w:tcPr>
            <w:tcW w:w="3960" w:type="dxa"/>
          </w:tcPr>
          <w:p w14:paraId="582583E7" w14:textId="77777777" w:rsidR="004470EF" w:rsidRPr="002E6533" w:rsidRDefault="00000000">
            <w:pPr>
              <w:pStyle w:val="Compact"/>
            </w:pPr>
            <w:r w:rsidRPr="002E6533">
              <w:t>Especifica a frequência dos dias da semana em que o feed de dados é executado.</w:t>
            </w:r>
          </w:p>
        </w:tc>
      </w:tr>
      <w:tr w:rsidR="004470EF" w:rsidRPr="002E6533" w14:paraId="207364C4" w14:textId="77777777">
        <w:tc>
          <w:tcPr>
            <w:tcW w:w="3960" w:type="dxa"/>
          </w:tcPr>
          <w:p w14:paraId="2A5144C1" w14:textId="77777777" w:rsidR="004470EF" w:rsidRPr="002E6533" w:rsidRDefault="00000000">
            <w:pPr>
              <w:pStyle w:val="Compact"/>
            </w:pPr>
            <w:r w:rsidRPr="002E6533">
              <w:t>Dia da semana</w:t>
            </w:r>
          </w:p>
        </w:tc>
        <w:tc>
          <w:tcPr>
            <w:tcW w:w="3960" w:type="dxa"/>
          </w:tcPr>
          <w:p w14:paraId="0AC7722A" w14:textId="77777777" w:rsidR="004470EF" w:rsidRPr="002E6533" w:rsidRDefault="00000000">
            <w:pPr>
              <w:pStyle w:val="Compact"/>
            </w:pPr>
            <w:r w:rsidRPr="002E6533">
              <w:t>Especifica os dias da semana em que o feed de dados é executado.</w:t>
            </w:r>
          </w:p>
        </w:tc>
      </w:tr>
    </w:tbl>
    <w:p w14:paraId="05ED6CD4" w14:textId="77777777" w:rsidR="004470EF" w:rsidRPr="002E6533" w:rsidRDefault="00000000">
      <w:pPr>
        <w:numPr>
          <w:ilvl w:val="0"/>
          <w:numId w:val="1552"/>
        </w:numPr>
      </w:pPr>
      <w:r w:rsidRPr="002E6533">
        <w:t>Executar depois</w:t>
      </w:r>
    </w:p>
    <w:p w14:paraId="0074A848"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16688C87"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43E3DDA0" w14:textId="77777777" w:rsidR="004470EF" w:rsidRPr="002E6533" w:rsidRDefault="00000000">
      <w:pPr>
        <w:numPr>
          <w:ilvl w:val="0"/>
          <w:numId w:val="1"/>
        </w:numPr>
      </w:pPr>
      <w:r w:rsidRPr="002E6533">
        <w:t>Executar agora</w:t>
      </w:r>
    </w:p>
    <w:p w14:paraId="17BA2C84"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5C4A769A" w14:textId="77777777" w:rsidR="004470EF" w:rsidRPr="002E6533" w:rsidRDefault="00000000">
      <w:pPr>
        <w:numPr>
          <w:ilvl w:val="0"/>
          <w:numId w:val="1553"/>
        </w:numPr>
      </w:pPr>
      <w:r w:rsidRPr="002E6533">
        <w:t>Para salvar o feed de dados, clique em Salvar ou Salvar e fechar.</w:t>
      </w:r>
    </w:p>
    <w:p w14:paraId="2FB4EA0F" w14:textId="77777777" w:rsidR="004470EF" w:rsidRPr="002E6533" w:rsidRDefault="00000000">
      <w:pPr>
        <w:numPr>
          <w:ilvl w:val="0"/>
          <w:numId w:val="1553"/>
        </w:numPr>
      </w:pPr>
      <w:r w:rsidRPr="002E6533">
        <w:t>Execute um destes procedimentos:</w:t>
      </w:r>
    </w:p>
    <w:p w14:paraId="4A83FB72" w14:textId="77777777" w:rsidR="004470EF" w:rsidRPr="002E6533" w:rsidRDefault="00000000">
      <w:pPr>
        <w:pStyle w:val="Compact"/>
        <w:numPr>
          <w:ilvl w:val="1"/>
          <w:numId w:val="1554"/>
        </w:numPr>
      </w:pPr>
      <w:r w:rsidRPr="002E6533">
        <w:t>Para continuar configurando o feed de dados, vá para a próxima tarefa.</w:t>
      </w:r>
    </w:p>
    <w:p w14:paraId="44520E85" w14:textId="77777777" w:rsidR="004470EF" w:rsidRPr="002E6533" w:rsidRDefault="00000000">
      <w:pPr>
        <w:pStyle w:val="Compact"/>
        <w:numPr>
          <w:ilvl w:val="1"/>
          <w:numId w:val="1554"/>
        </w:numPr>
      </w:pPr>
      <w:r w:rsidRPr="002E6533">
        <w:t>Para terminar de configurar o feed mais tarde, clique em Salvar ou Salvar e fechar.</w:t>
      </w:r>
    </w:p>
    <w:p w14:paraId="1B03D072" w14:textId="77777777" w:rsidR="004470EF" w:rsidRPr="002E6533" w:rsidRDefault="00000000">
      <w:pPr>
        <w:pStyle w:val="Ttulo2"/>
      </w:pPr>
      <w:r w:rsidRPr="002E6533">
        <w:t>Tarefa 9: Definir tokens de dados</w:t>
      </w:r>
    </w:p>
    <w:p w14:paraId="7C606DDE" w14:textId="77777777" w:rsidR="004470EF" w:rsidRPr="002E6533" w:rsidRDefault="00000000">
      <w:pPr>
        <w:pStyle w:val="Compact"/>
        <w:numPr>
          <w:ilvl w:val="0"/>
          <w:numId w:val="1555"/>
        </w:numPr>
      </w:pPr>
      <w:r w:rsidRPr="002E6533">
        <w:t xml:space="preserve">Vá para a </w:t>
      </w:r>
      <w:proofErr w:type="gramStart"/>
      <w:r w:rsidRPr="002E6533">
        <w:t>guia Executar</w:t>
      </w:r>
      <w:proofErr w:type="gramEnd"/>
      <w:r w:rsidRPr="002E6533">
        <w:t xml:space="preserve"> a configuração &gt; seção Agendamento.</w:t>
      </w:r>
    </w:p>
    <w:p w14:paraId="1A63D04B" w14:textId="77777777" w:rsidR="004470EF" w:rsidRPr="002E6533" w:rsidRDefault="00000000">
      <w:pPr>
        <w:pStyle w:val="Compact"/>
        <w:numPr>
          <w:ilvl w:val="0"/>
          <w:numId w:val="1555"/>
        </w:numPr>
      </w:pPr>
      <w:r w:rsidRPr="002E6533">
        <w:t>(Opcional) Clique em Adicionar para adicionar um token adicional.</w:t>
      </w:r>
    </w:p>
    <w:p w14:paraId="023A7D6E" w14:textId="77777777" w:rsidR="004470EF" w:rsidRPr="002E6533" w:rsidRDefault="00000000">
      <w:pPr>
        <w:pStyle w:val="Compact"/>
        <w:numPr>
          <w:ilvl w:val="0"/>
          <w:numId w:val="1555"/>
        </w:numPr>
      </w:pPr>
      <w:r w:rsidRPr="002E6533">
        <w:t>No campo Valor do token que você deseja modificar, informe o valor atualizado.</w:t>
      </w:r>
    </w:p>
    <w:p w14:paraId="18EA9092" w14:textId="77777777" w:rsidR="004470EF" w:rsidRPr="002E6533" w:rsidRDefault="00000000">
      <w:pPr>
        <w:pStyle w:val="Compact"/>
        <w:numPr>
          <w:ilvl w:val="0"/>
          <w:numId w:val="1555"/>
        </w:numPr>
      </w:pPr>
      <w:r w:rsidRPr="002E6533">
        <w:t>(Opcional) Na coluna Ações, clique em Remover na linha do token que você deseja remover.</w:t>
      </w:r>
    </w:p>
    <w:p w14:paraId="79B8FFF0" w14:textId="77777777" w:rsidR="004470EF" w:rsidRPr="002E6533" w:rsidRDefault="00000000">
      <w:pPr>
        <w:numPr>
          <w:ilvl w:val="0"/>
          <w:numId w:val="1555"/>
        </w:numPr>
      </w:pPr>
      <w:r w:rsidRPr="002E6533">
        <w:t>Execute um destes procedimentos:</w:t>
      </w:r>
    </w:p>
    <w:p w14:paraId="493F954B" w14:textId="77777777" w:rsidR="004470EF" w:rsidRPr="002E6533" w:rsidRDefault="00000000">
      <w:pPr>
        <w:pStyle w:val="Compact"/>
        <w:numPr>
          <w:ilvl w:val="1"/>
          <w:numId w:val="1556"/>
        </w:numPr>
      </w:pPr>
      <w:r w:rsidRPr="002E6533">
        <w:t>Para continuar configurando o feed de dados, vá para a próxima tarefa.</w:t>
      </w:r>
    </w:p>
    <w:p w14:paraId="274F48DF" w14:textId="77777777" w:rsidR="004470EF" w:rsidRPr="002E6533" w:rsidRDefault="00000000">
      <w:pPr>
        <w:pStyle w:val="Compact"/>
        <w:numPr>
          <w:ilvl w:val="1"/>
          <w:numId w:val="1556"/>
        </w:numPr>
      </w:pPr>
      <w:r w:rsidRPr="002E6533">
        <w:lastRenderedPageBreak/>
        <w:t>Para terminar de configurar o feed mais tarde, clique em Salvar ou Salvar e fechar.</w:t>
      </w:r>
    </w:p>
    <w:p w14:paraId="27AB58B2" w14:textId="77777777" w:rsidR="004470EF" w:rsidRPr="002E6533" w:rsidRDefault="00000000">
      <w:pPr>
        <w:pStyle w:val="Ttulo2"/>
      </w:pPr>
      <w:r w:rsidRPr="002E6533">
        <w:t>Tarefa 10: Definir regras para o arquivamento e a atualização dos registros</w:t>
      </w:r>
    </w:p>
    <w:p w14:paraId="73767BA7"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2372B174" w14:textId="77777777" w:rsidR="004470EF" w:rsidRPr="002E6533" w:rsidRDefault="00000000">
      <w:pPr>
        <w:pStyle w:val="Compact"/>
        <w:numPr>
          <w:ilvl w:val="0"/>
          <w:numId w:val="1557"/>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020E6551" w14:textId="77777777" w:rsidR="004470EF" w:rsidRPr="002E6533" w:rsidRDefault="00000000">
      <w:pPr>
        <w:pStyle w:val="Compact"/>
        <w:numPr>
          <w:ilvl w:val="0"/>
          <w:numId w:val="1557"/>
        </w:numPr>
      </w:pPr>
      <w:r w:rsidRPr="002E6533">
        <w:t>Selecione se deseja criar, atualizar ou ignorar registros no aplicativo de destino.</w:t>
      </w:r>
    </w:p>
    <w:p w14:paraId="7D519469" w14:textId="77777777" w:rsidR="004470EF" w:rsidRPr="002E6533" w:rsidRDefault="00000000">
      <w:pPr>
        <w:pStyle w:val="FirstParagraph"/>
      </w:pPr>
      <w:r w:rsidRPr="002E6533">
        <w:t>A tabela a seguir descreve as opções.</w:t>
      </w:r>
    </w:p>
    <w:p w14:paraId="3DB784F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74FAE5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75F6FD" w14:textId="77777777" w:rsidR="004470EF" w:rsidRPr="002E6533" w:rsidRDefault="00000000">
            <w:pPr>
              <w:pStyle w:val="Compact"/>
            </w:pPr>
            <w:r w:rsidRPr="002E6533">
              <w:t>Opção</w:t>
            </w:r>
          </w:p>
        </w:tc>
        <w:tc>
          <w:tcPr>
            <w:tcW w:w="3960" w:type="dxa"/>
          </w:tcPr>
          <w:p w14:paraId="7C912544" w14:textId="77777777" w:rsidR="004470EF" w:rsidRPr="002E6533" w:rsidRDefault="00000000">
            <w:pPr>
              <w:pStyle w:val="Compact"/>
            </w:pPr>
            <w:r w:rsidRPr="002E6533">
              <w:t>Descrição</w:t>
            </w:r>
          </w:p>
        </w:tc>
      </w:tr>
      <w:tr w:rsidR="004470EF" w:rsidRPr="002E6533" w14:paraId="753310AE" w14:textId="77777777">
        <w:tc>
          <w:tcPr>
            <w:tcW w:w="3960" w:type="dxa"/>
          </w:tcPr>
          <w:p w14:paraId="76E03D8F" w14:textId="77777777" w:rsidR="004470EF" w:rsidRPr="002E6533" w:rsidRDefault="00000000">
            <w:pPr>
              <w:pStyle w:val="Compact"/>
            </w:pPr>
            <w:r w:rsidRPr="002E6533">
              <w:t>Criar um novo registro, se nenhum registro correspondente for encontrado</w:t>
            </w:r>
          </w:p>
        </w:tc>
        <w:tc>
          <w:tcPr>
            <w:tcW w:w="3960" w:type="dxa"/>
          </w:tcPr>
          <w:p w14:paraId="13A67DC1"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0B8EF431" w14:textId="77777777">
        <w:tc>
          <w:tcPr>
            <w:tcW w:w="3960" w:type="dxa"/>
          </w:tcPr>
          <w:p w14:paraId="4313CC8F" w14:textId="77777777" w:rsidR="004470EF" w:rsidRPr="002E6533" w:rsidRDefault="00000000">
            <w:pPr>
              <w:pStyle w:val="Compact"/>
            </w:pPr>
            <w:r w:rsidRPr="002E6533">
              <w:t>Atualizar o registro existente, se um registro correspondente for encontrado</w:t>
            </w:r>
          </w:p>
        </w:tc>
        <w:tc>
          <w:tcPr>
            <w:tcW w:w="3960" w:type="dxa"/>
          </w:tcPr>
          <w:p w14:paraId="699B72C6" w14:textId="77777777" w:rsidR="004470EF" w:rsidRPr="002E6533" w:rsidRDefault="00000000">
            <w:pPr>
              <w:pStyle w:val="Compact"/>
            </w:pPr>
            <w:r w:rsidRPr="002E6533">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353C05DD" w14:textId="77777777">
        <w:tc>
          <w:tcPr>
            <w:tcW w:w="3960" w:type="dxa"/>
          </w:tcPr>
          <w:p w14:paraId="063AC29D" w14:textId="77777777" w:rsidR="004470EF" w:rsidRPr="002E6533" w:rsidRDefault="00000000">
            <w:pPr>
              <w:pStyle w:val="Compact"/>
            </w:pPr>
            <w:r w:rsidRPr="002E6533">
              <w:t>Ignorar as regras de validação de dados para o aplicativo de destino</w:t>
            </w:r>
          </w:p>
        </w:tc>
        <w:tc>
          <w:tcPr>
            <w:tcW w:w="3960" w:type="dxa"/>
          </w:tcPr>
          <w:p w14:paraId="1748A71A"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593F4E69" w14:textId="77777777" w:rsidR="004470EF" w:rsidRPr="002E6533" w:rsidRDefault="00000000">
            <w:pPr>
              <w:pStyle w:val="Corpodetexto"/>
            </w:pPr>
            <w:r w:rsidRPr="002E6533">
              <w:t xml:space="preserve">Por exemplo, se uma lista de valores no aplicativo de destino exigiu um mínimo de duas seleções, mas a linha de dados </w:t>
            </w:r>
            <w:r w:rsidRPr="002E6533">
              <w:lastRenderedPageBreak/>
              <w:t>de origem forneceu apenas uma seleção, a linha de origem ainda importa para o aplicativo de destino.</w:t>
            </w:r>
          </w:p>
          <w:p w14:paraId="6CAFF44C" w14:textId="77777777" w:rsidR="004470EF" w:rsidRPr="002E6533" w:rsidRDefault="00000000">
            <w:pPr>
              <w:pStyle w:val="Corpodetexto"/>
            </w:pPr>
            <w:r w:rsidRPr="002E6533">
              <w:t> </w:t>
            </w:r>
          </w:p>
        </w:tc>
      </w:tr>
    </w:tbl>
    <w:p w14:paraId="5AB9CBAC" w14:textId="77777777" w:rsidR="004470EF" w:rsidRPr="002E6533" w:rsidRDefault="00000000">
      <w:pPr>
        <w:pStyle w:val="Compact"/>
        <w:numPr>
          <w:ilvl w:val="0"/>
          <w:numId w:val="1558"/>
        </w:numPr>
      </w:pPr>
      <w:r w:rsidRPr="002E6533">
        <w:lastRenderedPageBreak/>
        <w:t>Selecione o que acontece quando o feed de dados não encontra o registro correspondente no aplicativo de destino.</w:t>
      </w:r>
    </w:p>
    <w:p w14:paraId="24C75DE7" w14:textId="77777777" w:rsidR="004470EF" w:rsidRPr="002E6533" w:rsidRDefault="00000000">
      <w:pPr>
        <w:pStyle w:val="FirstParagraph"/>
      </w:pPr>
      <w:r w:rsidRPr="002E6533">
        <w:t>A tabela a seguir descreve as opções.</w:t>
      </w:r>
    </w:p>
    <w:p w14:paraId="0F6A274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C638A8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71D01E" w14:textId="77777777" w:rsidR="004470EF" w:rsidRPr="002E6533" w:rsidRDefault="00000000">
            <w:pPr>
              <w:pStyle w:val="Compact"/>
            </w:pPr>
            <w:r w:rsidRPr="002E6533">
              <w:t>Opção</w:t>
            </w:r>
          </w:p>
        </w:tc>
        <w:tc>
          <w:tcPr>
            <w:tcW w:w="3960" w:type="dxa"/>
          </w:tcPr>
          <w:p w14:paraId="0749FC5F" w14:textId="77777777" w:rsidR="004470EF" w:rsidRPr="002E6533" w:rsidRDefault="00000000">
            <w:pPr>
              <w:pStyle w:val="Compact"/>
            </w:pPr>
            <w:r w:rsidRPr="002E6533">
              <w:t>Descrição</w:t>
            </w:r>
          </w:p>
        </w:tc>
      </w:tr>
      <w:tr w:rsidR="004470EF" w:rsidRPr="002E6533" w14:paraId="4A5816E1" w14:textId="77777777">
        <w:tc>
          <w:tcPr>
            <w:tcW w:w="3960" w:type="dxa"/>
          </w:tcPr>
          <w:p w14:paraId="51C6117E" w14:textId="77777777" w:rsidR="004470EF" w:rsidRPr="002E6533" w:rsidRDefault="00000000">
            <w:pPr>
              <w:pStyle w:val="Compact"/>
            </w:pPr>
            <w:r w:rsidRPr="002E6533">
              <w:t>Ignorar</w:t>
            </w:r>
          </w:p>
        </w:tc>
        <w:tc>
          <w:tcPr>
            <w:tcW w:w="3960" w:type="dxa"/>
          </w:tcPr>
          <w:p w14:paraId="3699EE4F" w14:textId="77777777" w:rsidR="004470EF" w:rsidRPr="002E6533" w:rsidRDefault="00000000">
            <w:pPr>
              <w:pStyle w:val="Compact"/>
            </w:pPr>
            <w:r w:rsidRPr="002E6533">
              <w:t>Não realiza nenhum procedimento quando um registro correspondente não é encontrado.</w:t>
            </w:r>
          </w:p>
        </w:tc>
      </w:tr>
      <w:tr w:rsidR="004470EF" w:rsidRPr="002E6533" w14:paraId="66BD773D" w14:textId="77777777">
        <w:tc>
          <w:tcPr>
            <w:tcW w:w="3960" w:type="dxa"/>
          </w:tcPr>
          <w:p w14:paraId="307288D6" w14:textId="77777777" w:rsidR="004470EF" w:rsidRPr="002E6533" w:rsidRDefault="00000000">
            <w:pPr>
              <w:pStyle w:val="Compact"/>
            </w:pPr>
            <w:r w:rsidRPr="002E6533">
              <w:t>Excluir</w:t>
            </w:r>
          </w:p>
        </w:tc>
        <w:tc>
          <w:tcPr>
            <w:tcW w:w="3960" w:type="dxa"/>
          </w:tcPr>
          <w:p w14:paraId="34F83E14"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327251EB"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6F8DBCD4" w14:textId="77777777">
        <w:tc>
          <w:tcPr>
            <w:tcW w:w="3960" w:type="dxa"/>
          </w:tcPr>
          <w:p w14:paraId="0D945B52" w14:textId="77777777" w:rsidR="004470EF" w:rsidRPr="002E6533" w:rsidRDefault="00000000">
            <w:pPr>
              <w:pStyle w:val="Compact"/>
            </w:pPr>
            <w:r w:rsidRPr="002E6533">
              <w:t>Definir um valor de uma lista de valores de destino</w:t>
            </w:r>
          </w:p>
        </w:tc>
        <w:tc>
          <w:tcPr>
            <w:tcW w:w="3960" w:type="dxa"/>
          </w:tcPr>
          <w:p w14:paraId="0F800B72"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3E43BFCC" w14:textId="77777777" w:rsidR="004470EF" w:rsidRPr="002E6533" w:rsidRDefault="00000000">
            <w:pPr>
              <w:pStyle w:val="Corpodetexto"/>
            </w:pPr>
            <w:r w:rsidRPr="002E6533">
              <w:t xml:space="preserve">Use essa opção para definir uma Lista de </w:t>
            </w:r>
            <w:r w:rsidRPr="002E6533">
              <w:lastRenderedPageBreak/>
              <w:t>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4821D578"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550726B2" w14:textId="77777777" w:rsidR="004470EF" w:rsidRPr="002E6533" w:rsidRDefault="00000000">
            <w:pPr>
              <w:pStyle w:val="Corpodetexto"/>
            </w:pPr>
            <w:r w:rsidRPr="002E6533">
              <w:t>Você não pode definir o valor no campo Lista de valores do aplicativo de destino em níveis, nas seguintes condições:</w:t>
            </w:r>
          </w:p>
          <w:p w14:paraId="0E646D28" w14:textId="77777777" w:rsidR="004470EF" w:rsidRPr="002E6533" w:rsidRDefault="00000000">
            <w:pPr>
              <w:pStyle w:val="Compact"/>
              <w:numPr>
                <w:ilvl w:val="0"/>
                <w:numId w:val="1559"/>
              </w:numPr>
            </w:pPr>
            <w:r w:rsidRPr="002E6533">
              <w:t>Nível 3 ou inferior em um aplicativo em níveis.</w:t>
            </w:r>
          </w:p>
          <w:p w14:paraId="3DBC5FFD" w14:textId="77777777" w:rsidR="004470EF" w:rsidRPr="002E6533" w:rsidRDefault="00000000">
            <w:pPr>
              <w:pStyle w:val="Compact"/>
              <w:numPr>
                <w:ilvl w:val="0"/>
                <w:numId w:val="1559"/>
              </w:numPr>
            </w:pPr>
            <w:r w:rsidRPr="002E6533">
              <w:t>Se você estiver modificando a configuração do feed de dados.</w:t>
            </w:r>
          </w:p>
          <w:p w14:paraId="7EBB392F" w14:textId="77777777" w:rsidR="004470EF" w:rsidRPr="002E6533" w:rsidRDefault="00000000">
            <w:pPr>
              <w:pStyle w:val="FirstParagraph"/>
            </w:pPr>
            <w:r w:rsidRPr="002E6533">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2B91FB7E" w14:textId="77777777" w:rsidR="004470EF" w:rsidRPr="002E6533" w:rsidRDefault="00000000">
      <w:pPr>
        <w:numPr>
          <w:ilvl w:val="0"/>
          <w:numId w:val="1560"/>
        </w:numPr>
      </w:pPr>
      <w:r w:rsidRPr="002E6533">
        <w:lastRenderedPageBreak/>
        <w:t>Execute um destes procedimentos:</w:t>
      </w:r>
    </w:p>
    <w:p w14:paraId="1A69C899" w14:textId="77777777" w:rsidR="004470EF" w:rsidRPr="002E6533" w:rsidRDefault="00000000">
      <w:pPr>
        <w:pStyle w:val="Compact"/>
        <w:numPr>
          <w:ilvl w:val="1"/>
          <w:numId w:val="1561"/>
        </w:numPr>
      </w:pPr>
      <w:r w:rsidRPr="002E6533">
        <w:lastRenderedPageBreak/>
        <w:t>Para continuar configurando o feed de dados, vá para a próxima tarefa.</w:t>
      </w:r>
    </w:p>
    <w:p w14:paraId="6741556B" w14:textId="77777777" w:rsidR="004470EF" w:rsidRPr="002E6533" w:rsidRDefault="00000000">
      <w:pPr>
        <w:pStyle w:val="Compact"/>
        <w:numPr>
          <w:ilvl w:val="1"/>
          <w:numId w:val="1561"/>
        </w:numPr>
      </w:pPr>
      <w:r w:rsidRPr="002E6533">
        <w:t>Para terminar de configurar o feed mais tarde, clique em Salvar ou Salvar e fechar.</w:t>
      </w:r>
    </w:p>
    <w:p w14:paraId="5076E0C8" w14:textId="77777777" w:rsidR="004470EF" w:rsidRPr="002E6533" w:rsidRDefault="00000000">
      <w:pPr>
        <w:pStyle w:val="Ttulo2"/>
      </w:pPr>
      <w:r w:rsidRPr="002E6533">
        <w:t>Tarefa 11: Definir configurações de otimização e notificação</w:t>
      </w:r>
    </w:p>
    <w:p w14:paraId="7B9A3C9B"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67141259" w14:textId="77777777" w:rsidR="004470EF" w:rsidRPr="002E6533" w:rsidRDefault="00000000">
      <w:pPr>
        <w:pStyle w:val="Compact"/>
        <w:numPr>
          <w:ilvl w:val="0"/>
          <w:numId w:val="1562"/>
        </w:numPr>
      </w:pPr>
      <w:r w:rsidRPr="002E6533">
        <w:t xml:space="preserve">Vá para a </w:t>
      </w:r>
      <w:proofErr w:type="gramStart"/>
      <w:r w:rsidRPr="002E6533">
        <w:t>guia Executar</w:t>
      </w:r>
      <w:proofErr w:type="gramEnd"/>
      <w:r w:rsidRPr="002E6533">
        <w:t xml:space="preserve"> a configuração &gt; seção Pós-processamento.</w:t>
      </w:r>
    </w:p>
    <w:p w14:paraId="0810CCE8" w14:textId="77777777" w:rsidR="004470EF" w:rsidRPr="002E6533" w:rsidRDefault="00000000">
      <w:pPr>
        <w:numPr>
          <w:ilvl w:val="0"/>
          <w:numId w:val="1562"/>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07919B54" w14:textId="77777777" w:rsidR="004470EF" w:rsidRPr="002E6533" w:rsidRDefault="00000000">
      <w:pPr>
        <w:numPr>
          <w:ilvl w:val="0"/>
          <w:numId w:val="1563"/>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78009E15" w14:textId="77777777" w:rsidR="004470EF" w:rsidRPr="002E6533" w:rsidRDefault="00000000">
      <w:pPr>
        <w:numPr>
          <w:ilvl w:val="0"/>
          <w:numId w:val="1564"/>
        </w:numPr>
      </w:pPr>
      <w:r w:rsidRPr="002E6533">
        <w:t>(Opcional) Especifique se uma notificação por e-mail deve ser enviada quando os registros forem criados ou atualizados e quando o status do trabalho for alterado.</w:t>
      </w:r>
    </w:p>
    <w:p w14:paraId="4ABD9127" w14:textId="77777777" w:rsidR="004470EF" w:rsidRPr="002E6533" w:rsidRDefault="00000000">
      <w:pPr>
        <w:pStyle w:val="FirstParagraph"/>
      </w:pPr>
      <w:r w:rsidRPr="002E6533">
        <w:t>A tabela a seguir descreve as opções.</w:t>
      </w:r>
    </w:p>
    <w:p w14:paraId="6576530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2AA863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5BB618" w14:textId="77777777" w:rsidR="004470EF" w:rsidRPr="002E6533" w:rsidRDefault="00000000">
            <w:pPr>
              <w:pStyle w:val="Compact"/>
            </w:pPr>
            <w:r w:rsidRPr="002E6533">
              <w:t>Opção</w:t>
            </w:r>
          </w:p>
        </w:tc>
        <w:tc>
          <w:tcPr>
            <w:tcW w:w="3960" w:type="dxa"/>
          </w:tcPr>
          <w:p w14:paraId="646570F0" w14:textId="77777777" w:rsidR="004470EF" w:rsidRPr="002E6533" w:rsidRDefault="00000000">
            <w:pPr>
              <w:pStyle w:val="Compact"/>
            </w:pPr>
            <w:r w:rsidRPr="002E6533">
              <w:t>Descrição</w:t>
            </w:r>
          </w:p>
        </w:tc>
      </w:tr>
      <w:tr w:rsidR="004470EF" w:rsidRPr="002E6533" w14:paraId="48A5D6BB" w14:textId="77777777">
        <w:tc>
          <w:tcPr>
            <w:tcW w:w="3960" w:type="dxa"/>
          </w:tcPr>
          <w:p w14:paraId="02EB124C" w14:textId="77777777" w:rsidR="004470EF" w:rsidRPr="002E6533" w:rsidRDefault="00000000">
            <w:pPr>
              <w:pStyle w:val="Compact"/>
            </w:pPr>
            <w:r w:rsidRPr="002E6533">
              <w:t>Enviar notificações por e-mail quando o feed de dados publicar e atualizar registros</w:t>
            </w:r>
          </w:p>
        </w:tc>
        <w:tc>
          <w:tcPr>
            <w:tcW w:w="3960" w:type="dxa"/>
          </w:tcPr>
          <w:p w14:paraId="0F2990D4" w14:textId="77777777" w:rsidR="004470EF" w:rsidRPr="002E6533" w:rsidRDefault="00000000">
            <w:pPr>
              <w:pStyle w:val="Compact"/>
            </w:pPr>
            <w:r w:rsidRPr="002E6533">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3468D62D" w14:textId="77777777">
        <w:tc>
          <w:tcPr>
            <w:tcW w:w="3960" w:type="dxa"/>
          </w:tcPr>
          <w:p w14:paraId="1D2B99E1" w14:textId="77777777" w:rsidR="004470EF" w:rsidRPr="002E6533" w:rsidRDefault="00000000">
            <w:pPr>
              <w:pStyle w:val="Compact"/>
            </w:pPr>
            <w:r w:rsidRPr="002E6533">
              <w:t>Enviar notificações de status do trabalho a usuários selecionados quando o status do trabalho muda</w:t>
            </w:r>
          </w:p>
        </w:tc>
        <w:tc>
          <w:tcPr>
            <w:tcW w:w="3960" w:type="dxa"/>
          </w:tcPr>
          <w:p w14:paraId="2CBB0D54" w14:textId="77777777" w:rsidR="004470EF" w:rsidRPr="002E6533" w:rsidRDefault="00000000">
            <w:pPr>
              <w:pStyle w:val="Corpodetexto"/>
            </w:pPr>
            <w:r w:rsidRPr="002E6533">
              <w:t>Selecione se deseja que notificações de status de trabalho sejam enviadas para usuários ou grupos selecionados para:</w:t>
            </w:r>
          </w:p>
          <w:p w14:paraId="1EFB1906" w14:textId="77777777" w:rsidR="004470EF" w:rsidRPr="002E6533" w:rsidRDefault="00000000">
            <w:pPr>
              <w:numPr>
                <w:ilvl w:val="0"/>
                <w:numId w:val="1565"/>
              </w:numPr>
            </w:pPr>
            <w:r w:rsidRPr="002E6533">
              <w:t>Todos os status - Sucesso, aviso e falha</w:t>
            </w:r>
          </w:p>
          <w:p w14:paraId="21FBB5ED" w14:textId="77777777" w:rsidR="004470EF" w:rsidRPr="002E6533" w:rsidRDefault="00000000">
            <w:pPr>
              <w:numPr>
                <w:ilvl w:val="0"/>
                <w:numId w:val="1565"/>
              </w:numPr>
            </w:pPr>
            <w:r w:rsidRPr="002E6533">
              <w:t xml:space="preserve">Somente </w:t>
            </w:r>
            <w:proofErr w:type="gramStart"/>
            <w:r w:rsidRPr="002E6533">
              <w:t>status Com</w:t>
            </w:r>
            <w:proofErr w:type="gramEnd"/>
            <w:r w:rsidRPr="002E6533">
              <w:t xml:space="preserve"> defeito</w:t>
            </w:r>
          </w:p>
          <w:p w14:paraId="507F0828" w14:textId="77777777" w:rsidR="004470EF" w:rsidRPr="002E6533" w:rsidRDefault="00000000">
            <w:pPr>
              <w:pStyle w:val="FirstParagraph"/>
            </w:pPr>
            <w:r w:rsidRPr="002E6533">
              <w:lastRenderedPageBreak/>
              <w:t>Você também pode selecionar endereços de e-mail para receber notificações de status de trabalho.</w:t>
            </w:r>
          </w:p>
        </w:tc>
      </w:tr>
    </w:tbl>
    <w:p w14:paraId="34ED488D" w14:textId="77777777" w:rsidR="004470EF" w:rsidRPr="002E6533" w:rsidRDefault="00000000">
      <w:pPr>
        <w:numPr>
          <w:ilvl w:val="0"/>
          <w:numId w:val="1566"/>
        </w:numPr>
      </w:pPr>
      <w:r w:rsidRPr="002E6533">
        <w:lastRenderedPageBreak/>
        <w:t>Para salvar o feed de dados, clique em Salvar ou Salvar e fechar.</w:t>
      </w:r>
    </w:p>
    <w:p w14:paraId="0E0518A6" w14:textId="77777777" w:rsidR="004470EF" w:rsidRPr="002E6533" w:rsidRDefault="00000000">
      <w:pPr>
        <w:pStyle w:val="Ttulo1"/>
      </w:pPr>
      <w:bookmarkStart w:id="488" w:name="X60ae2b68d3cab4d3bfbb95865b0b1fa1fd11f3d"/>
      <w:bookmarkEnd w:id="487"/>
      <w:r w:rsidRPr="002E6533">
        <w:t xml:space="preserve">Adicionando feeds de dados de HTTP do </w:t>
      </w:r>
      <w:proofErr w:type="gramStart"/>
      <w:r w:rsidRPr="002E6533">
        <w:t>tipo Somente</w:t>
      </w:r>
      <w:proofErr w:type="gramEnd"/>
      <w:r w:rsidRPr="002E6533">
        <w:t xml:space="preserve"> transporte</w:t>
      </w:r>
    </w:p>
    <w:p w14:paraId="748F6075" w14:textId="77777777" w:rsidR="004470EF" w:rsidRPr="002E6533" w:rsidRDefault="00000000">
      <w:pPr>
        <w:pStyle w:val="FirstParagraph"/>
      </w:pPr>
      <w:r w:rsidRPr="002E6533">
        <w:t>Este recurso está disponível apenas para instalações locais do Archer.</w:t>
      </w:r>
    </w:p>
    <w:p w14:paraId="3B7465A3" w14:textId="77777777" w:rsidR="004470EF" w:rsidRPr="002E6533" w:rsidRDefault="00000000">
      <w:pPr>
        <w:pStyle w:val="Corpodetexto"/>
      </w:pPr>
      <w:r w:rsidRPr="002E6533">
        <w:t xml:space="preserve">Conclua as seguintes tarefas para adicionar um feed de dados de HTTP do </w:t>
      </w:r>
      <w:proofErr w:type="gramStart"/>
      <w:r w:rsidRPr="002E6533">
        <w:t>tipo Somente</w:t>
      </w:r>
      <w:proofErr w:type="gramEnd"/>
      <w:r w:rsidRPr="002E6533">
        <w:t xml:space="preserve"> transporte.</w:t>
      </w:r>
    </w:p>
    <w:p w14:paraId="7B6BDEE0" w14:textId="77777777" w:rsidR="004470EF" w:rsidRPr="002E6533" w:rsidRDefault="00000000">
      <w:pPr>
        <w:pStyle w:val="Corpodetexto"/>
      </w:pPr>
      <w:r w:rsidRPr="002E6533">
        <w:t>Nesta página</w:t>
      </w:r>
    </w:p>
    <w:p w14:paraId="74522E35" w14:textId="77777777" w:rsidR="004470EF" w:rsidRPr="002E6533" w:rsidRDefault="004470EF">
      <w:pPr>
        <w:pStyle w:val="Compact"/>
        <w:numPr>
          <w:ilvl w:val="0"/>
          <w:numId w:val="1567"/>
        </w:numPr>
      </w:pPr>
      <w:hyperlink w:anchor="X09200154ca4bcabf9be034a723b7e1d1d39b6f4">
        <w:r w:rsidRPr="002E6533">
          <w:rPr>
            <w:rStyle w:val="Hyperlink"/>
          </w:rPr>
          <w:t>Tarefa 1: Adicionar um feed de dados de transporte</w:t>
        </w:r>
      </w:hyperlink>
    </w:p>
    <w:p w14:paraId="0FC3AAC2" w14:textId="77777777" w:rsidR="004470EF" w:rsidRPr="002E6533" w:rsidRDefault="004470EF">
      <w:pPr>
        <w:pStyle w:val="Compact"/>
        <w:numPr>
          <w:ilvl w:val="0"/>
          <w:numId w:val="1567"/>
        </w:numPr>
      </w:pPr>
      <w:hyperlink w:anchor="Tarefa2Definirom%C3%A9tododetransporte">
        <w:r w:rsidRPr="002E6533">
          <w:rPr>
            <w:rStyle w:val="Hyperlink"/>
          </w:rPr>
          <w:t>Tarefa 2: Definir o método de transporte</w:t>
        </w:r>
      </w:hyperlink>
    </w:p>
    <w:p w14:paraId="607A7F8F" w14:textId="77777777" w:rsidR="004470EF" w:rsidRPr="002E6533" w:rsidRDefault="004470EF">
      <w:pPr>
        <w:pStyle w:val="Compact"/>
        <w:numPr>
          <w:ilvl w:val="1"/>
          <w:numId w:val="1568"/>
        </w:numPr>
      </w:pPr>
      <w:hyperlink w:anchor="tokens-de-nome-de-arquivo">
        <w:r w:rsidRPr="002E6533">
          <w:rPr>
            <w:rStyle w:val="Hyperlink"/>
          </w:rPr>
          <w:t>Tokens de nome de arquivo</w:t>
        </w:r>
      </w:hyperlink>
    </w:p>
    <w:p w14:paraId="567C7BCC" w14:textId="77777777" w:rsidR="004470EF" w:rsidRPr="002E6533" w:rsidRDefault="004470EF">
      <w:pPr>
        <w:pStyle w:val="Compact"/>
        <w:numPr>
          <w:ilvl w:val="0"/>
          <w:numId w:val="1567"/>
        </w:numPr>
      </w:pPr>
      <w:hyperlink w:anchor="Tarefa3Definiroagendamentodofeeddedados">
        <w:r w:rsidRPr="002E6533">
          <w:rPr>
            <w:rStyle w:val="Hyperlink"/>
          </w:rPr>
          <w:t>Tarefa 3: Definir o agendamento do feed de dados</w:t>
        </w:r>
      </w:hyperlink>
    </w:p>
    <w:p w14:paraId="00A61BB4" w14:textId="77777777" w:rsidR="004470EF" w:rsidRPr="002E6533" w:rsidRDefault="00000000">
      <w:pPr>
        <w:pStyle w:val="Ttulo2"/>
      </w:pPr>
      <w:r w:rsidRPr="002E6533">
        <w:t>Tarefa 1: Adicionar um feed de dados de transporte</w:t>
      </w:r>
    </w:p>
    <w:p w14:paraId="7F816CA7" w14:textId="77777777" w:rsidR="004470EF" w:rsidRPr="002E6533" w:rsidRDefault="00000000">
      <w:pPr>
        <w:numPr>
          <w:ilvl w:val="0"/>
          <w:numId w:val="1569"/>
        </w:numPr>
      </w:pPr>
      <w:r w:rsidRPr="002E6533">
        <w:t>No menu, clique em menu Admin &gt; Integração &gt; Feeds de dados.</w:t>
      </w:r>
    </w:p>
    <w:p w14:paraId="23323F94" w14:textId="77777777" w:rsidR="004470EF" w:rsidRPr="002E6533" w:rsidRDefault="00000000">
      <w:pPr>
        <w:pStyle w:val="Compact"/>
        <w:numPr>
          <w:ilvl w:val="0"/>
          <w:numId w:val="1569"/>
        </w:numPr>
      </w:pPr>
      <w:r w:rsidRPr="002E6533">
        <w:t>Clique em Adicionar para criar um novo feed de dados.</w:t>
      </w:r>
    </w:p>
    <w:p w14:paraId="59BDC7FD" w14:textId="77777777" w:rsidR="004470EF" w:rsidRPr="002E6533" w:rsidRDefault="00000000">
      <w:pPr>
        <w:pStyle w:val="Compact"/>
        <w:numPr>
          <w:ilvl w:val="0"/>
          <w:numId w:val="1569"/>
        </w:numPr>
      </w:pPr>
      <w:r w:rsidRPr="002E6533">
        <w:t>Na seção Informações gerais, faça o seguinte:</w:t>
      </w:r>
    </w:p>
    <w:p w14:paraId="60AE09BA" w14:textId="77777777" w:rsidR="004470EF" w:rsidRPr="002E6533" w:rsidRDefault="00000000">
      <w:pPr>
        <w:numPr>
          <w:ilvl w:val="1"/>
          <w:numId w:val="1570"/>
        </w:numPr>
      </w:pPr>
      <w:r w:rsidRPr="002E6533">
        <w:t> Insira o nome e a descrição do feed de dados.</w:t>
      </w:r>
    </w:p>
    <w:p w14:paraId="0FB81617" w14:textId="77777777" w:rsidR="004470EF" w:rsidRPr="002E6533" w:rsidRDefault="00000000">
      <w:pPr>
        <w:numPr>
          <w:ilvl w:val="1"/>
          <w:numId w:val="1571"/>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24342AF4" w14:textId="77777777" w:rsidR="004470EF" w:rsidRPr="002E6533" w:rsidRDefault="00000000">
      <w:pPr>
        <w:pStyle w:val="Compact"/>
        <w:numPr>
          <w:ilvl w:val="1"/>
          <w:numId w:val="1572"/>
        </w:numPr>
      </w:pPr>
      <w:r w:rsidRPr="002E6533">
        <w:t>Escolha Selecionar para tornar o feed de dados ativo.</w:t>
      </w:r>
    </w:p>
    <w:p w14:paraId="006087C5" w14:textId="77777777" w:rsidR="004470EF" w:rsidRPr="002E6533" w:rsidRDefault="00000000">
      <w:pPr>
        <w:pStyle w:val="Compact"/>
        <w:numPr>
          <w:ilvl w:val="0"/>
          <w:numId w:val="1569"/>
        </w:numPr>
      </w:pPr>
      <w:r w:rsidRPr="002E6533">
        <w:t>Na seção Informações do feed, faça o seguinte:</w:t>
      </w:r>
    </w:p>
    <w:p w14:paraId="12453BBA" w14:textId="77777777" w:rsidR="004470EF" w:rsidRPr="002E6533" w:rsidRDefault="00000000">
      <w:pPr>
        <w:pStyle w:val="Compact"/>
        <w:numPr>
          <w:ilvl w:val="1"/>
          <w:numId w:val="1573"/>
        </w:numPr>
      </w:pPr>
      <w:r w:rsidRPr="002E6533">
        <w:t>No campo Tipo de feed, selecione Somente transporte. Consulte Adicionando feeds de dados padrão para adicionar um feed de dados padrão.</w:t>
      </w:r>
    </w:p>
    <w:p w14:paraId="05111A07" w14:textId="77777777" w:rsidR="004470EF" w:rsidRPr="002E6533" w:rsidRDefault="00000000">
      <w:pPr>
        <w:pStyle w:val="Compact"/>
        <w:numPr>
          <w:ilvl w:val="1"/>
          <w:numId w:val="1573"/>
        </w:numPr>
      </w:pPr>
      <w:r w:rsidRPr="002E6533">
        <w:t>No campo Caminho de destino, digite o caminho do diretório no qual os dados do arquivo de origem exportado são salvos.</w:t>
      </w:r>
    </w:p>
    <w:p w14:paraId="7C203D03" w14:textId="77777777" w:rsidR="004470EF" w:rsidRPr="002E6533" w:rsidRDefault="00000000">
      <w:pPr>
        <w:pStyle w:val="Compact"/>
        <w:numPr>
          <w:ilvl w:val="1"/>
          <w:numId w:val="1573"/>
        </w:numPr>
      </w:pPr>
      <w:r w:rsidRPr="002E6533">
        <w:lastRenderedPageBreak/>
        <w:t xml:space="preserve">No campo Nome da conta de serviço, digite a conta de usuário associada ao feed de dados. Se o usuário não existir, você poderá criar um novo usuário. Digite o nome de usuário. Consulte </w:t>
      </w:r>
      <w:hyperlink r:id="rId613" w:anchor="Data_feed_service_user">
        <w:r w:rsidR="004470EF" w:rsidRPr="002E6533">
          <w:rPr>
            <w:rStyle w:val="Hyperlink"/>
          </w:rPr>
          <w:t>Conta de serviço de feeds de dados</w:t>
        </w:r>
      </w:hyperlink>
      <w:r w:rsidRPr="002E6533">
        <w:t xml:space="preserve"> para obter mais informações sobre o Nome da conta de serviço.</w:t>
      </w:r>
    </w:p>
    <w:p w14:paraId="7BD19082" w14:textId="77777777" w:rsidR="004470EF" w:rsidRPr="002E6533" w:rsidRDefault="00000000">
      <w:pPr>
        <w:numPr>
          <w:ilvl w:val="0"/>
          <w:numId w:val="1569"/>
        </w:numPr>
      </w:pPr>
      <w:r w:rsidRPr="002E6533">
        <w:t>Execute um destes procedimentos:</w:t>
      </w:r>
    </w:p>
    <w:p w14:paraId="31A1B759" w14:textId="77777777" w:rsidR="004470EF" w:rsidRPr="002E6533" w:rsidRDefault="00000000">
      <w:pPr>
        <w:pStyle w:val="Compact"/>
        <w:numPr>
          <w:ilvl w:val="1"/>
          <w:numId w:val="1574"/>
        </w:numPr>
      </w:pPr>
      <w:r w:rsidRPr="002E6533">
        <w:t>Para continuar configurando o feed de dados, vá para a próxima tarefa.</w:t>
      </w:r>
    </w:p>
    <w:p w14:paraId="2403AF5E" w14:textId="77777777" w:rsidR="004470EF" w:rsidRPr="002E6533" w:rsidRDefault="00000000">
      <w:pPr>
        <w:pStyle w:val="Compact"/>
        <w:numPr>
          <w:ilvl w:val="1"/>
          <w:numId w:val="1574"/>
        </w:numPr>
      </w:pPr>
      <w:r w:rsidRPr="002E6533">
        <w:t>Para terminar de configurar o feed mais tarde, clique em Salvar ou Salvar e fechar.</w:t>
      </w:r>
    </w:p>
    <w:p w14:paraId="3C6B816A" w14:textId="77777777" w:rsidR="004470EF" w:rsidRPr="002E6533" w:rsidRDefault="00000000">
      <w:pPr>
        <w:pStyle w:val="Ttulo2"/>
      </w:pPr>
      <w:r w:rsidRPr="002E6533">
        <w:t>Tarefa 2: Definir o método de transporte</w:t>
      </w:r>
    </w:p>
    <w:p w14:paraId="0350984D" w14:textId="77777777" w:rsidR="004470EF" w:rsidRPr="002E6533" w:rsidRDefault="00000000">
      <w:pPr>
        <w:numPr>
          <w:ilvl w:val="0"/>
          <w:numId w:val="1575"/>
        </w:numPr>
      </w:pPr>
      <w:r w:rsidRPr="002E6533">
        <w:t>Vá para a guia Conexão de origem do feed de dados.</w:t>
      </w:r>
    </w:p>
    <w:p w14:paraId="45EF7ED0" w14:textId="77777777" w:rsidR="004470EF" w:rsidRPr="002E6533" w:rsidRDefault="00000000">
      <w:pPr>
        <w:pStyle w:val="Compact"/>
        <w:numPr>
          <w:ilvl w:val="0"/>
          <w:numId w:val="1575"/>
        </w:numPr>
      </w:pPr>
      <w:r w:rsidRPr="002E6533">
        <w:t>Na lista Local de origem, selecione um local.</w:t>
      </w:r>
    </w:p>
    <w:p w14:paraId="0FE0DE4A" w14:textId="77777777" w:rsidR="004470EF" w:rsidRPr="002E6533" w:rsidRDefault="00000000">
      <w:pPr>
        <w:pStyle w:val="Compact"/>
        <w:numPr>
          <w:ilvl w:val="0"/>
          <w:numId w:val="1575"/>
        </w:numPr>
      </w:pPr>
      <w:r w:rsidRPr="002E6533">
        <w:t>Na lista Método de transporte, selecione um tipo de transporte.</w:t>
      </w:r>
    </w:p>
    <w:p w14:paraId="40BC7681" w14:textId="77777777" w:rsidR="004470EF" w:rsidRPr="002E6533" w:rsidRDefault="00000000">
      <w:pPr>
        <w:numPr>
          <w:ilvl w:val="0"/>
          <w:numId w:val="1575"/>
        </w:numPr>
      </w:pPr>
      <w:r w:rsidRPr="002E6533">
        <w:t>Na seção Configuração de transporte, preencha os campos Tipo de arquivo, Tipo de ação e Filtro de arquivo.</w:t>
      </w:r>
    </w:p>
    <w:p w14:paraId="191B007E" w14:textId="77777777" w:rsidR="004470EF" w:rsidRPr="002E6533" w:rsidRDefault="00000000">
      <w:pPr>
        <w:pStyle w:val="FirstParagraph"/>
      </w:pPr>
      <w:r w:rsidRPr="002E6533">
        <w:t>A tabela a seguir descreve os campos.</w:t>
      </w:r>
    </w:p>
    <w:p w14:paraId="3BEE9C25" w14:textId="77777777" w:rsidR="004470EF" w:rsidRPr="002E6533" w:rsidRDefault="00000000">
      <w:pPr>
        <w:pStyle w:val="TableCaption"/>
      </w:pPr>
      <w:r w:rsidRPr="002E6533">
        <w:t>A tabela a seguir descreve os campos.</w:t>
      </w:r>
    </w:p>
    <w:tbl>
      <w:tblPr>
        <w:tblStyle w:val="Table"/>
        <w:tblW w:w="5000" w:type="pct"/>
        <w:tblLayout w:type="fixed"/>
        <w:tblLook w:val="0020" w:firstRow="1" w:lastRow="0" w:firstColumn="0" w:lastColumn="0" w:noHBand="0" w:noVBand="0"/>
      </w:tblPr>
      <w:tblGrid>
        <w:gridCol w:w="4527"/>
        <w:gridCol w:w="4527"/>
      </w:tblGrid>
      <w:tr w:rsidR="004470EF" w:rsidRPr="002E6533" w14:paraId="199CF8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E8FE06" w14:textId="77777777" w:rsidR="004470EF" w:rsidRPr="002E6533" w:rsidRDefault="00000000">
            <w:pPr>
              <w:pStyle w:val="Compact"/>
            </w:pPr>
            <w:r w:rsidRPr="002E6533">
              <w:t>Seleções disponíveis</w:t>
            </w:r>
          </w:p>
        </w:tc>
        <w:tc>
          <w:tcPr>
            <w:tcW w:w="3960" w:type="dxa"/>
          </w:tcPr>
          <w:p w14:paraId="44660A11" w14:textId="77777777" w:rsidR="004470EF" w:rsidRPr="002E6533" w:rsidRDefault="00000000">
            <w:pPr>
              <w:pStyle w:val="Compact"/>
            </w:pPr>
            <w:r w:rsidRPr="002E6533">
              <w:t>Descrição</w:t>
            </w:r>
          </w:p>
        </w:tc>
      </w:tr>
      <w:tr w:rsidR="004470EF" w:rsidRPr="002E6533" w14:paraId="2518A9B5" w14:textId="77777777">
        <w:tc>
          <w:tcPr>
            <w:tcW w:w="3960" w:type="dxa"/>
          </w:tcPr>
          <w:p w14:paraId="35F64DE5" w14:textId="77777777" w:rsidR="004470EF" w:rsidRPr="002E6533" w:rsidRDefault="00000000">
            <w:pPr>
              <w:pStyle w:val="Compact"/>
            </w:pPr>
            <w:r w:rsidRPr="002E6533">
              <w:t>Arquivo de dados único</w:t>
            </w:r>
          </w:p>
        </w:tc>
        <w:tc>
          <w:tcPr>
            <w:tcW w:w="3960" w:type="dxa"/>
          </w:tcPr>
          <w:p w14:paraId="45172CA6" w14:textId="77777777" w:rsidR="004470EF" w:rsidRPr="002E6533" w:rsidRDefault="00000000">
            <w:pPr>
              <w:pStyle w:val="Compact"/>
            </w:pPr>
            <w:r w:rsidRPr="002E6533">
              <w:t>Referencia um arquivo de dados único.</w:t>
            </w:r>
          </w:p>
        </w:tc>
      </w:tr>
      <w:tr w:rsidR="004470EF" w:rsidRPr="002E6533" w14:paraId="16F8B0AB" w14:textId="77777777">
        <w:tc>
          <w:tcPr>
            <w:tcW w:w="3960" w:type="dxa"/>
          </w:tcPr>
          <w:p w14:paraId="3E335095" w14:textId="77777777" w:rsidR="004470EF" w:rsidRPr="002E6533" w:rsidRDefault="00000000">
            <w:pPr>
              <w:pStyle w:val="Compact"/>
            </w:pPr>
            <w:r w:rsidRPr="002E6533">
              <w:t>Arquivo de manifesto</w:t>
            </w:r>
          </w:p>
        </w:tc>
        <w:tc>
          <w:tcPr>
            <w:tcW w:w="3960" w:type="dxa"/>
          </w:tcPr>
          <w:p w14:paraId="51A73713" w14:textId="77777777" w:rsidR="004470EF" w:rsidRPr="002E6533" w:rsidRDefault="00000000">
            <w:pPr>
              <w:pStyle w:val="Compact"/>
            </w:pPr>
            <w:r w:rsidRPr="002E6533">
              <w:t>Aponta o Gerenciador do alimentador de dados para um arquivo que contém uma lista de arquivos a serem processados.</w:t>
            </w:r>
          </w:p>
        </w:tc>
      </w:tr>
      <w:tr w:rsidR="004470EF" w:rsidRPr="002E6533" w14:paraId="58826834" w14:textId="77777777">
        <w:tc>
          <w:tcPr>
            <w:tcW w:w="3960" w:type="dxa"/>
          </w:tcPr>
          <w:p w14:paraId="5D9E3EA6" w14:textId="77777777" w:rsidR="004470EF" w:rsidRPr="002E6533" w:rsidRDefault="00000000">
            <w:pPr>
              <w:pStyle w:val="Compact"/>
            </w:pPr>
            <w:r w:rsidRPr="002E6533">
              <w:t>Arquivo Zip</w:t>
            </w:r>
          </w:p>
        </w:tc>
        <w:tc>
          <w:tcPr>
            <w:tcW w:w="3960" w:type="dxa"/>
          </w:tcPr>
          <w:p w14:paraId="1AD65ECB" w14:textId="77777777" w:rsidR="004470EF" w:rsidRPr="002E6533" w:rsidRDefault="00000000">
            <w:pPr>
              <w:pStyle w:val="Corpodetexto"/>
            </w:pPr>
            <w:r w:rsidRPr="002E6533">
              <w:t>Referencia um arquivo ZIP.</w:t>
            </w:r>
          </w:p>
          <w:p w14:paraId="2CFF4838" w14:textId="77777777" w:rsidR="004470EF" w:rsidRPr="002E6533" w:rsidRDefault="00000000">
            <w:pPr>
              <w:pStyle w:val="Corpodetexto"/>
            </w:pPr>
            <w:r w:rsidRPr="002E6533">
              <w:rPr>
                <w:b/>
                <w:bCs/>
              </w:rPr>
              <w:t>Observação:</w:t>
            </w:r>
            <w:r w:rsidRPr="002E6533">
              <w:t xml:space="preserve"> todos os nomes de arquivo em um arquivo ZIP devem consistir em caracteres do conjunto de caracteres, página de código 437.</w:t>
            </w:r>
          </w:p>
        </w:tc>
      </w:tr>
      <w:tr w:rsidR="004470EF" w:rsidRPr="002E6533" w14:paraId="365767FE" w14:textId="77777777">
        <w:tc>
          <w:tcPr>
            <w:tcW w:w="3960" w:type="dxa"/>
          </w:tcPr>
          <w:p w14:paraId="1DE48742" w14:textId="77777777" w:rsidR="004470EF" w:rsidRPr="002E6533" w:rsidRDefault="00000000">
            <w:pPr>
              <w:pStyle w:val="Compact"/>
            </w:pPr>
            <w:r w:rsidRPr="002E6533">
              <w:t>Get</w:t>
            </w:r>
          </w:p>
        </w:tc>
        <w:tc>
          <w:tcPr>
            <w:tcW w:w="3960" w:type="dxa"/>
          </w:tcPr>
          <w:p w14:paraId="6325A5D2" w14:textId="77777777" w:rsidR="004470EF" w:rsidRPr="002E6533" w:rsidRDefault="00000000">
            <w:pPr>
              <w:pStyle w:val="Compact"/>
            </w:pPr>
            <w:r w:rsidRPr="002E6533">
              <w:t>Utiliza o tipo GET de solicitação HTTP. Esse tipo adiciona os parâmetros à string de consulta.</w:t>
            </w:r>
          </w:p>
        </w:tc>
      </w:tr>
      <w:tr w:rsidR="004470EF" w:rsidRPr="002E6533" w14:paraId="49307701" w14:textId="77777777">
        <w:tc>
          <w:tcPr>
            <w:tcW w:w="3960" w:type="dxa"/>
          </w:tcPr>
          <w:p w14:paraId="523D5B08" w14:textId="77777777" w:rsidR="004470EF" w:rsidRPr="002E6533" w:rsidRDefault="00000000">
            <w:pPr>
              <w:pStyle w:val="Compact"/>
            </w:pPr>
            <w:r w:rsidRPr="002E6533">
              <w:t>Colocar</w:t>
            </w:r>
          </w:p>
        </w:tc>
        <w:tc>
          <w:tcPr>
            <w:tcW w:w="3960" w:type="dxa"/>
          </w:tcPr>
          <w:p w14:paraId="16DA20FE" w14:textId="77777777" w:rsidR="004470EF" w:rsidRPr="002E6533" w:rsidRDefault="00000000">
            <w:pPr>
              <w:pStyle w:val="Compact"/>
            </w:pPr>
            <w:r w:rsidRPr="002E6533">
              <w:t>Utiliza o tipo POST de solicitação HTTP. Esse tipo inclui os parâmetros como parâmetros de formulário na solicitação.</w:t>
            </w:r>
          </w:p>
        </w:tc>
      </w:tr>
    </w:tbl>
    <w:p w14:paraId="63524D2F" w14:textId="77777777" w:rsidR="004470EF" w:rsidRPr="002E6533" w:rsidRDefault="00000000">
      <w:pPr>
        <w:pStyle w:val="Compact"/>
        <w:numPr>
          <w:ilvl w:val="0"/>
          <w:numId w:val="1576"/>
        </w:numPr>
      </w:pPr>
      <w:r w:rsidRPr="002E6533">
        <w:t>Caminho: o caminho para a origem externa da qual os dados são importados quando você executa o feed de dados</w:t>
      </w:r>
    </w:p>
    <w:p w14:paraId="6767EC86" w14:textId="77777777" w:rsidR="004470EF" w:rsidRPr="002E6533" w:rsidRDefault="00000000">
      <w:pPr>
        <w:numPr>
          <w:ilvl w:val="0"/>
          <w:numId w:val="1576"/>
        </w:numPr>
      </w:pPr>
      <w:r w:rsidRPr="002E6533">
        <w:lastRenderedPageBreak/>
        <w:t>Filtro de arquivo: Especifica quais arquivos no caminho o feed de dados processa. Esse campo pode conter um filtro único de arquivo ou uma lista de filtros de arquivo separados por ponto e vírgula. O feed de dados somente processa os dados incluídos no campo Filtro de arquivo.</w:t>
      </w:r>
    </w:p>
    <w:p w14:paraId="18E9B277" w14:textId="77777777" w:rsidR="004470EF" w:rsidRPr="002E6533" w:rsidRDefault="00000000">
      <w:pPr>
        <w:numPr>
          <w:ilvl w:val="0"/>
          <w:numId w:val="1577"/>
        </w:numPr>
      </w:pPr>
      <w:r w:rsidRPr="002E6533">
        <w:rPr>
          <w:b/>
          <w:bCs/>
        </w:rPr>
        <w:t>Observação:</w:t>
      </w:r>
      <w:r w:rsidRPr="002E6533">
        <w:t xml:space="preserve"> Ao definir o Filtro de Arquivo para um arquivo ZIP, insira o arquivo ZIP como o primeiro tipo de arquivo no caminho. No caso de arquivos ZIP, o feed de dados pesquisa primeiro no diretório pai e, em seguida, pesquisa no arquivo dentro do arquivo ZIP especificado, com base nos critérios do filtro.</w:t>
      </w:r>
    </w:p>
    <w:p w14:paraId="58703447" w14:textId="77777777" w:rsidR="004470EF" w:rsidRPr="002E6533" w:rsidRDefault="00000000">
      <w:pPr>
        <w:numPr>
          <w:ilvl w:val="0"/>
          <w:numId w:val="1"/>
        </w:numPr>
      </w:pPr>
      <w:r w:rsidRPr="002E6533">
        <w:t>Exemplo: Archer.zip; data.csv</w:t>
      </w:r>
    </w:p>
    <w:p w14:paraId="639278B5" w14:textId="77777777" w:rsidR="004470EF" w:rsidRPr="002E6533" w:rsidRDefault="00000000">
      <w:pPr>
        <w:pStyle w:val="Compact"/>
        <w:numPr>
          <w:ilvl w:val="0"/>
          <w:numId w:val="1578"/>
        </w:numPr>
      </w:pPr>
      <w:r w:rsidRPr="002E6533">
        <w:t>Tipo de criptografia: Esta opção está disponível apenas para arquivos ZIP. Selecione um Tipo de criptografia na lista e digite uma senha para concluir a criptografia. Escolha um dos seguintes tipos de criptografia para seu feed de dados:</w:t>
      </w:r>
    </w:p>
    <w:p w14:paraId="052DADB2" w14:textId="77777777" w:rsidR="004470EF" w:rsidRPr="002E6533" w:rsidRDefault="00000000">
      <w:pPr>
        <w:pStyle w:val="Compact"/>
        <w:numPr>
          <w:ilvl w:val="1"/>
          <w:numId w:val="1579"/>
        </w:numPr>
      </w:pPr>
      <w:r w:rsidRPr="002E6533">
        <w:t>Nenhum</w:t>
      </w:r>
    </w:p>
    <w:p w14:paraId="446D3565" w14:textId="77777777" w:rsidR="004470EF" w:rsidRPr="002E6533" w:rsidRDefault="00000000">
      <w:pPr>
        <w:pStyle w:val="Compact"/>
        <w:numPr>
          <w:ilvl w:val="1"/>
          <w:numId w:val="1579"/>
        </w:numPr>
      </w:pPr>
      <w:r w:rsidRPr="002E6533">
        <w:t>WinZip</w:t>
      </w:r>
    </w:p>
    <w:p w14:paraId="2CA63238" w14:textId="77777777" w:rsidR="004470EF" w:rsidRPr="002E6533" w:rsidRDefault="00000000">
      <w:pPr>
        <w:pStyle w:val="Compact"/>
        <w:numPr>
          <w:ilvl w:val="1"/>
          <w:numId w:val="1579"/>
        </w:numPr>
      </w:pPr>
      <w:r w:rsidRPr="002E6533">
        <w:t>Rijndael/ AES (Advanced Encryption Standard, padrão de criptografia avançada)</w:t>
      </w:r>
    </w:p>
    <w:p w14:paraId="7EE14F9A" w14:textId="77777777" w:rsidR="004470EF" w:rsidRPr="002E6533" w:rsidRDefault="00000000">
      <w:pPr>
        <w:numPr>
          <w:ilvl w:val="0"/>
          <w:numId w:val="1580"/>
        </w:numPr>
      </w:pPr>
      <w:r w:rsidRPr="002E6533">
        <w:t>Na seção Propriedades de log-on, digite as credenciais aplicáveis para fazer log-on no site HTTP. Você pode especificar se o site HTTP permite acesso público ou restringe o acesso aos dados. Para acesso restrito, selecione:</w:t>
      </w:r>
    </w:p>
    <w:p w14:paraId="24B7CF2B" w14:textId="77777777" w:rsidR="004470EF" w:rsidRPr="002E6533" w:rsidRDefault="00000000">
      <w:pPr>
        <w:pStyle w:val="Compact"/>
        <w:numPr>
          <w:ilvl w:val="1"/>
          <w:numId w:val="1581"/>
        </w:numPr>
      </w:pPr>
      <w:r w:rsidRPr="002E6533">
        <w:t>Usar a Conta de serviço do mecanismo de trabalho</w:t>
      </w:r>
    </w:p>
    <w:p w14:paraId="3A9360CA" w14:textId="77777777" w:rsidR="004470EF" w:rsidRPr="002E6533" w:rsidRDefault="00000000">
      <w:pPr>
        <w:pStyle w:val="Compact"/>
        <w:numPr>
          <w:ilvl w:val="1"/>
          <w:numId w:val="1581"/>
        </w:numPr>
      </w:pPr>
      <w:r w:rsidRPr="002E6533">
        <w:t>Use uma conta específica para fazer uma solicitação HTTP e digite suas credenciais de conta autorizadas.</w:t>
      </w:r>
    </w:p>
    <w:p w14:paraId="42F4F9C1" w14:textId="77777777" w:rsidR="004470EF" w:rsidRPr="002E6533" w:rsidRDefault="00000000">
      <w:pPr>
        <w:numPr>
          <w:ilvl w:val="0"/>
          <w:numId w:val="1580"/>
        </w:numPr>
      </w:pPr>
      <w:r w:rsidRPr="002E6533">
        <w:t>Na seção Propriedades da solicitação de dados, preencha os seguintes campos.</w:t>
      </w:r>
    </w:p>
    <w:p w14:paraId="4B1E28D2" w14:textId="77777777" w:rsidR="004470EF" w:rsidRPr="002E6533" w:rsidRDefault="00000000">
      <w:pPr>
        <w:pStyle w:val="FirstParagraph"/>
      </w:pPr>
      <w:r w:rsidRPr="002E6533">
        <w:t>A tabela a seguir descreve os campos.</w:t>
      </w:r>
    </w:p>
    <w:p w14:paraId="5F10D39C" w14:textId="77777777" w:rsidR="004470EF" w:rsidRPr="002E6533" w:rsidRDefault="00000000">
      <w:pPr>
        <w:pStyle w:val="TableCaption"/>
      </w:pPr>
      <w:r w:rsidRPr="002E6533">
        <w:t>A tabela a seguir descreve os campos.</w:t>
      </w:r>
    </w:p>
    <w:tbl>
      <w:tblPr>
        <w:tblStyle w:val="Table"/>
        <w:tblW w:w="5000" w:type="pct"/>
        <w:tblLayout w:type="fixed"/>
        <w:tblLook w:val="0020" w:firstRow="1" w:lastRow="0" w:firstColumn="0" w:lastColumn="0" w:noHBand="0" w:noVBand="0"/>
      </w:tblPr>
      <w:tblGrid>
        <w:gridCol w:w="4527"/>
        <w:gridCol w:w="4527"/>
      </w:tblGrid>
      <w:tr w:rsidR="004470EF" w:rsidRPr="002E6533" w14:paraId="122F049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92E0EA" w14:textId="77777777" w:rsidR="004470EF" w:rsidRPr="002E6533" w:rsidRDefault="00000000">
            <w:pPr>
              <w:pStyle w:val="Compact"/>
            </w:pPr>
            <w:r w:rsidRPr="002E6533">
              <w:t>Opção</w:t>
            </w:r>
          </w:p>
        </w:tc>
        <w:tc>
          <w:tcPr>
            <w:tcW w:w="3960" w:type="dxa"/>
          </w:tcPr>
          <w:p w14:paraId="54CB314C" w14:textId="77777777" w:rsidR="004470EF" w:rsidRPr="002E6533" w:rsidRDefault="00000000">
            <w:pPr>
              <w:pStyle w:val="Compact"/>
            </w:pPr>
            <w:r w:rsidRPr="002E6533">
              <w:t>Descrição</w:t>
            </w:r>
          </w:p>
        </w:tc>
      </w:tr>
      <w:tr w:rsidR="004470EF" w:rsidRPr="002E6533" w14:paraId="70CAD807" w14:textId="77777777">
        <w:tc>
          <w:tcPr>
            <w:tcW w:w="3960" w:type="dxa"/>
          </w:tcPr>
          <w:p w14:paraId="30D0798A" w14:textId="77777777" w:rsidR="004470EF" w:rsidRPr="002E6533" w:rsidRDefault="00000000">
            <w:pPr>
              <w:pStyle w:val="Compact"/>
            </w:pPr>
            <w:r w:rsidRPr="002E6533">
              <w:t>URI de solicitação de dados</w:t>
            </w:r>
          </w:p>
        </w:tc>
        <w:tc>
          <w:tcPr>
            <w:tcW w:w="3960" w:type="dxa"/>
          </w:tcPr>
          <w:p w14:paraId="48D364B2" w14:textId="77777777" w:rsidR="004470EF" w:rsidRPr="002E6533" w:rsidRDefault="00000000">
            <w:pPr>
              <w:pStyle w:val="Compact"/>
            </w:pPr>
            <w:r w:rsidRPr="002E6533">
              <w:t>Especifica o URI (Uniform Resource Identifier, identificador uniforme de recursos) do site HTTP ou HTTPS que contém os dados que você deseja importar. Esse campo também permite a especificação de uma porta, por exemplo, http://company-server:8080/httpFeed/.</w:t>
            </w:r>
          </w:p>
        </w:tc>
      </w:tr>
      <w:tr w:rsidR="004470EF" w:rsidRPr="002E6533" w14:paraId="10053FBB" w14:textId="77777777">
        <w:tc>
          <w:tcPr>
            <w:tcW w:w="3960" w:type="dxa"/>
          </w:tcPr>
          <w:p w14:paraId="30CE7CCE" w14:textId="77777777" w:rsidR="004470EF" w:rsidRPr="002E6533" w:rsidRDefault="00000000">
            <w:pPr>
              <w:pStyle w:val="Compact"/>
            </w:pPr>
            <w:r w:rsidRPr="002E6533">
              <w:lastRenderedPageBreak/>
              <w:t>Parâmetros de cabeçalho</w:t>
            </w:r>
          </w:p>
        </w:tc>
        <w:tc>
          <w:tcPr>
            <w:tcW w:w="3960" w:type="dxa"/>
          </w:tcPr>
          <w:p w14:paraId="7C96B2D7" w14:textId="77777777" w:rsidR="004470EF" w:rsidRPr="002E6533" w:rsidRDefault="00000000">
            <w:pPr>
              <w:pStyle w:val="Corpodetexto"/>
            </w:pPr>
            <w:r w:rsidRPr="002E6533">
              <w:t>Especifica o par de chaves/valores que pode ser necessário como parte da operação Obter ou Colocar em Parâmetros de cabeçalho.</w:t>
            </w:r>
          </w:p>
          <w:p w14:paraId="3C57D14D" w14:textId="77777777" w:rsidR="004470EF" w:rsidRPr="002E6533" w:rsidRDefault="00000000">
            <w:pPr>
              <w:pStyle w:val="Corpodetexto"/>
            </w:pPr>
            <w:r w:rsidRPr="002E6533">
              <w:t>Para adicionar outro parâmetro de cabeçalho, clique em Adicionar. Para remover um parâmetro de cabeçalho, clique em Remover na linha daquele parâmetro de cabeçalho.</w:t>
            </w:r>
          </w:p>
        </w:tc>
      </w:tr>
      <w:tr w:rsidR="004470EF" w:rsidRPr="002E6533" w14:paraId="72EF2860" w14:textId="77777777">
        <w:tc>
          <w:tcPr>
            <w:tcW w:w="3960" w:type="dxa"/>
          </w:tcPr>
          <w:p w14:paraId="346AAAB9" w14:textId="77777777" w:rsidR="004470EF" w:rsidRPr="002E6533" w:rsidRDefault="00000000">
            <w:pPr>
              <w:pStyle w:val="Compact"/>
            </w:pPr>
            <w:r w:rsidRPr="002E6533">
              <w:t>Dados publicados</w:t>
            </w:r>
          </w:p>
        </w:tc>
        <w:tc>
          <w:tcPr>
            <w:tcW w:w="3960" w:type="dxa"/>
          </w:tcPr>
          <w:p w14:paraId="7B24411D" w14:textId="77777777" w:rsidR="004470EF" w:rsidRPr="002E6533" w:rsidRDefault="00000000">
            <w:pPr>
              <w:pStyle w:val="Corpodetexto"/>
            </w:pPr>
            <w:r w:rsidRPr="002E6533">
              <w:t>Especifica os dados de publicação.</w:t>
            </w:r>
          </w:p>
          <w:p w14:paraId="38E2E16F" w14:textId="77777777" w:rsidR="004470EF" w:rsidRPr="002E6533" w:rsidRDefault="00000000">
            <w:pPr>
              <w:pStyle w:val="Corpodetexto"/>
            </w:pPr>
            <w:r w:rsidRPr="002E6533">
              <w:t>Esse campo somente estará disponível se você tiver selecionado Colocar como o Tipo de ação.</w:t>
            </w:r>
          </w:p>
        </w:tc>
      </w:tr>
    </w:tbl>
    <w:p w14:paraId="5BECEEE6" w14:textId="77777777" w:rsidR="004470EF" w:rsidRPr="002E6533" w:rsidRDefault="00000000">
      <w:pPr>
        <w:numPr>
          <w:ilvl w:val="0"/>
          <w:numId w:val="1582"/>
        </w:numPr>
      </w:pPr>
      <w:r w:rsidRPr="002E6533">
        <w:t>(Opcional) No campo Opção de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2B95C97E" w14:textId="77777777" w:rsidR="004470EF" w:rsidRPr="002E6533" w:rsidRDefault="00000000">
      <w:pPr>
        <w:numPr>
          <w:ilvl w:val="0"/>
          <w:numId w:val="1582"/>
        </w:numPr>
      </w:pPr>
      <w:r w:rsidRPr="002E6533">
        <w:t>(Opcional) Preencha os campos aplicáveis se você selecionou uma opção de proxy. Forneça o nome, a ID da porta, o domínio do servidor proxy e as credenciais do usuário para fazer log-on no servidor proxy.</w:t>
      </w:r>
    </w:p>
    <w:p w14:paraId="2C5FBBBE" w14:textId="77777777" w:rsidR="004470EF" w:rsidRPr="002E6533" w:rsidRDefault="00000000">
      <w:pPr>
        <w:numPr>
          <w:ilvl w:val="0"/>
          <w:numId w:val="1582"/>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6FB2411C"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C490A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78CE41" w14:textId="77777777" w:rsidR="004470EF" w:rsidRPr="002E6533" w:rsidRDefault="00000000">
            <w:pPr>
              <w:pStyle w:val="Compact"/>
            </w:pPr>
            <w:r w:rsidRPr="002E6533">
              <w:t>Opção</w:t>
            </w:r>
          </w:p>
        </w:tc>
        <w:tc>
          <w:tcPr>
            <w:tcW w:w="3960" w:type="dxa"/>
          </w:tcPr>
          <w:p w14:paraId="498D497D" w14:textId="77777777" w:rsidR="004470EF" w:rsidRPr="002E6533" w:rsidRDefault="00000000">
            <w:pPr>
              <w:pStyle w:val="Compact"/>
            </w:pPr>
            <w:r w:rsidRPr="002E6533">
              <w:t>Descrição</w:t>
            </w:r>
          </w:p>
        </w:tc>
      </w:tr>
      <w:tr w:rsidR="004470EF" w:rsidRPr="002E6533" w14:paraId="6EC08548" w14:textId="77777777">
        <w:tc>
          <w:tcPr>
            <w:tcW w:w="3960" w:type="dxa"/>
          </w:tcPr>
          <w:p w14:paraId="2933956F" w14:textId="77777777" w:rsidR="004470EF" w:rsidRPr="002E6533" w:rsidRDefault="00000000">
            <w:pPr>
              <w:pStyle w:val="Compact"/>
            </w:pPr>
            <w:r w:rsidRPr="002E6533">
              <w:t>Excluir</w:t>
            </w:r>
          </w:p>
        </w:tc>
        <w:tc>
          <w:tcPr>
            <w:tcW w:w="3960" w:type="dxa"/>
          </w:tcPr>
          <w:p w14:paraId="3AF89D8A"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36FCDA33" w14:textId="77777777">
        <w:tc>
          <w:tcPr>
            <w:tcW w:w="3960" w:type="dxa"/>
          </w:tcPr>
          <w:p w14:paraId="6AC6064D" w14:textId="77777777" w:rsidR="004470EF" w:rsidRPr="002E6533" w:rsidRDefault="00000000">
            <w:pPr>
              <w:pStyle w:val="Compact"/>
            </w:pPr>
            <w:r w:rsidRPr="002E6533">
              <w:t>Renomear</w:t>
            </w:r>
          </w:p>
        </w:tc>
        <w:tc>
          <w:tcPr>
            <w:tcW w:w="3960" w:type="dxa"/>
          </w:tcPr>
          <w:p w14:paraId="49ECAE95" w14:textId="77777777" w:rsidR="004470EF" w:rsidRPr="002E6533" w:rsidRDefault="00000000">
            <w:pPr>
              <w:pStyle w:val="Corpodetexto"/>
            </w:pPr>
            <w:r w:rsidRPr="002E6533">
              <w:t xml:space="preserve">Salva o arquivo de origem com um novo nome quando o alimentador de dados </w:t>
            </w:r>
            <w:r w:rsidRPr="002E6533">
              <w:lastRenderedPageBreak/>
              <w:t>conclui a operação com sucesso. Em Caminho e nome do arquivo, especifique o novo nome do arquivo e o local para salvá-lo.</w:t>
            </w:r>
          </w:p>
          <w:p w14:paraId="17F278A7"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4C0B4F12" w14:textId="77777777" w:rsidR="004470EF" w:rsidRPr="002E6533" w:rsidRDefault="00000000">
            <w:pPr>
              <w:pStyle w:val="Corpodetexto"/>
            </w:pPr>
            <w:r w:rsidRPr="002E6533">
              <w:t>Se você selecionar essa opção, use os tokens de nome de arquivo para especificar o local ou o nome do arquivo.</w:t>
            </w:r>
          </w:p>
          <w:p w14:paraId="68E54C6A" w14:textId="77777777" w:rsidR="004470EF" w:rsidRPr="002E6533" w:rsidRDefault="00000000">
            <w:pPr>
              <w:pStyle w:val="Ttulo3"/>
            </w:pPr>
            <w:r w:rsidRPr="002E6533">
              <w:t>Tokens de nome de arquivo</w:t>
            </w:r>
          </w:p>
          <w:p w14:paraId="3FB16768"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13D8E603" w14:textId="77777777" w:rsidR="004470EF" w:rsidRPr="002E6533" w:rsidRDefault="00000000">
            <w:pPr>
              <w:pStyle w:val="Corpodetexto"/>
            </w:pPr>
            <w:r w:rsidRPr="002E6533">
              <w:t>Here are the usable tokens for renaming data files.</w:t>
            </w:r>
          </w:p>
          <w:p w14:paraId="02FCC3C8" w14:textId="77777777" w:rsidR="004470EF" w:rsidRPr="002E6533" w:rsidRDefault="00000000">
            <w:pPr>
              <w:pStyle w:val="Compact"/>
              <w:numPr>
                <w:ilvl w:val="0"/>
                <w:numId w:val="1583"/>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35EF7618" w14:textId="77777777" w:rsidR="004470EF" w:rsidRPr="002E6533" w:rsidRDefault="00000000">
            <w:pPr>
              <w:numPr>
                <w:ilvl w:val="0"/>
                <w:numId w:val="1583"/>
              </w:numPr>
            </w:pPr>
            <w:r w:rsidRPr="002E6533">
              <w:t>DataFileDirectoryName. Update the filename with the directory name, including the drive, of your file.</w:t>
            </w:r>
          </w:p>
          <w:p w14:paraId="3E925787" w14:textId="77777777" w:rsidR="004470EF" w:rsidRPr="002E6533" w:rsidRDefault="00000000">
            <w:pPr>
              <w:numPr>
                <w:ilvl w:val="0"/>
                <w:numId w:val="1583"/>
              </w:numPr>
            </w:pPr>
            <w:r w:rsidRPr="002E6533">
              <w:t>DataFileName. Insert the original filename, excluding the directory name and extension.</w:t>
            </w:r>
          </w:p>
          <w:p w14:paraId="0F34BA9A" w14:textId="77777777" w:rsidR="004470EF" w:rsidRPr="002E6533" w:rsidRDefault="00000000">
            <w:pPr>
              <w:numPr>
                <w:ilvl w:val="0"/>
                <w:numId w:val="1583"/>
              </w:numPr>
            </w:pPr>
            <w:r w:rsidRPr="002E6533">
              <w:t xml:space="preserve">DataFileExtension. Insert the file </w:t>
            </w:r>
            <w:r w:rsidRPr="002E6533">
              <w:lastRenderedPageBreak/>
              <w:t>extension, such as .csv, in the new filename.</w:t>
            </w:r>
          </w:p>
          <w:p w14:paraId="74E75047" w14:textId="77777777" w:rsidR="004470EF" w:rsidRPr="002E6533" w:rsidRDefault="00000000">
            <w:pPr>
              <w:numPr>
                <w:ilvl w:val="0"/>
                <w:numId w:val="1583"/>
              </w:numPr>
            </w:pPr>
            <w:r w:rsidRPr="002E6533">
              <w:t>DataFileFullName. Insert the fully qualified filename. This data includes the drive, directory, filename, and extension of the original file.</w:t>
            </w:r>
          </w:p>
          <w:p w14:paraId="68FFA5AF"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32840803" w14:textId="77777777" w:rsidR="004470EF" w:rsidRPr="002E6533" w:rsidRDefault="00000000">
            <w:pPr>
              <w:pStyle w:val="Corpodetexto"/>
            </w:pPr>
            <w:r w:rsidRPr="002E6533">
              <w:t>Example 1</w:t>
            </w:r>
          </w:p>
          <w:p w14:paraId="0E3421FA" w14:textId="77777777" w:rsidR="004470EF" w:rsidRPr="002E6533" w:rsidRDefault="00000000">
            <w:pPr>
              <w:pStyle w:val="Compact"/>
              <w:numPr>
                <w:ilvl w:val="0"/>
                <w:numId w:val="1584"/>
              </w:numPr>
            </w:pPr>
            <w:r w:rsidRPr="002E6533">
              <w:t>Input Tokens: {DataFileDirectoryName}</w:t>
            </w:r>
            <w:proofErr w:type="gramStart"/>
            <w:r w:rsidRPr="002E6533">
              <w:t>\success\{</w:t>
            </w:r>
            <w:proofErr w:type="gramEnd"/>
            <w:r w:rsidRPr="002E6533">
              <w:t>DataFileName}_{Now(MM.dd.yyyy)}.{DataFileExtension}</w:t>
            </w:r>
          </w:p>
          <w:p w14:paraId="010820DB" w14:textId="77777777" w:rsidR="004470EF" w:rsidRPr="002E6533" w:rsidRDefault="00000000">
            <w:pPr>
              <w:pStyle w:val="Compact"/>
              <w:numPr>
                <w:ilvl w:val="0"/>
                <w:numId w:val="1584"/>
              </w:numPr>
            </w:pPr>
            <w:r w:rsidRPr="002E6533">
              <w:t>Output: C:\DataFeed\Source\ESL\processed\success\ThreatData_01.31.2008.csv</w:t>
            </w:r>
          </w:p>
          <w:p w14:paraId="2FE12B68" w14:textId="77777777" w:rsidR="004470EF" w:rsidRPr="002E6533" w:rsidRDefault="00000000">
            <w:pPr>
              <w:pStyle w:val="FirstParagraph"/>
            </w:pPr>
            <w:r w:rsidRPr="002E6533">
              <w:t>Example 2</w:t>
            </w:r>
          </w:p>
          <w:p w14:paraId="6C4AF0F3" w14:textId="77777777" w:rsidR="004470EF" w:rsidRPr="002E6533" w:rsidRDefault="00000000">
            <w:pPr>
              <w:pStyle w:val="Compact"/>
              <w:numPr>
                <w:ilvl w:val="0"/>
                <w:numId w:val="1585"/>
              </w:numPr>
            </w:pPr>
            <w:r w:rsidRPr="002E6533">
              <w:t xml:space="preserve">Input Tokens: </w:t>
            </w:r>
            <w:proofErr w:type="gramStart"/>
            <w:r w:rsidRPr="002E6533">
              <w:t>\\DFSRepository\{</w:t>
            </w:r>
            <w:proofErr w:type="gramEnd"/>
            <w:r w:rsidRPr="002E6533">
              <w:t>Now(yyyy)}\{Now(MM)}\{DataFileName}_success.{DataFileExtension}</w:t>
            </w:r>
          </w:p>
          <w:p w14:paraId="120A7A27" w14:textId="77777777" w:rsidR="004470EF" w:rsidRPr="002E6533" w:rsidRDefault="00000000">
            <w:pPr>
              <w:pStyle w:val="Compact"/>
              <w:numPr>
                <w:ilvl w:val="0"/>
                <w:numId w:val="1585"/>
              </w:numPr>
            </w:pPr>
            <w:r w:rsidRPr="002E6533">
              <w:t>Output: \\DFSRepository\2008\01\ThreatData_success.csv</w:t>
            </w:r>
          </w:p>
        </w:tc>
      </w:tr>
    </w:tbl>
    <w:p w14:paraId="1D4B9A91" w14:textId="77777777" w:rsidR="004470EF" w:rsidRPr="002E6533" w:rsidRDefault="00000000">
      <w:pPr>
        <w:numPr>
          <w:ilvl w:val="0"/>
          <w:numId w:val="1586"/>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78755D73" w14:textId="77777777" w:rsidR="004470EF" w:rsidRPr="002E6533" w:rsidRDefault="00000000">
      <w:pPr>
        <w:numPr>
          <w:ilvl w:val="0"/>
          <w:numId w:val="1586"/>
        </w:numPr>
      </w:pPr>
      <w:r w:rsidRPr="002E6533">
        <w:t>Execute um destes procedimentos:</w:t>
      </w:r>
    </w:p>
    <w:p w14:paraId="498F0E7F" w14:textId="77777777" w:rsidR="004470EF" w:rsidRPr="002E6533" w:rsidRDefault="00000000">
      <w:pPr>
        <w:pStyle w:val="Compact"/>
        <w:numPr>
          <w:ilvl w:val="1"/>
          <w:numId w:val="1587"/>
        </w:numPr>
      </w:pPr>
      <w:r w:rsidRPr="002E6533">
        <w:t>Para continuar configurando o feed de dados, vá para a próxima tarefa.</w:t>
      </w:r>
    </w:p>
    <w:p w14:paraId="102BF296" w14:textId="77777777" w:rsidR="004470EF" w:rsidRPr="002E6533" w:rsidRDefault="00000000">
      <w:pPr>
        <w:pStyle w:val="Compact"/>
        <w:numPr>
          <w:ilvl w:val="1"/>
          <w:numId w:val="1587"/>
        </w:numPr>
      </w:pPr>
      <w:r w:rsidRPr="002E6533">
        <w:t>Para terminar de configurar o feed mais tarde, clique em Salvar ou Salvar e fechar.</w:t>
      </w:r>
    </w:p>
    <w:p w14:paraId="01060CCF" w14:textId="77777777" w:rsidR="004470EF" w:rsidRPr="002E6533" w:rsidRDefault="00000000">
      <w:pPr>
        <w:pStyle w:val="Ttulo2"/>
      </w:pPr>
      <w:r w:rsidRPr="002E6533">
        <w:lastRenderedPageBreak/>
        <w:t>Tarefa 3: Definir o agendamento do feed de dados</w:t>
      </w:r>
    </w:p>
    <w:p w14:paraId="60260A09"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E5BD4E3" w14:textId="77777777" w:rsidR="004470EF" w:rsidRPr="002E6533" w:rsidRDefault="00000000">
      <w:pPr>
        <w:pStyle w:val="Corpodetexto"/>
      </w:pPr>
      <w:r w:rsidRPr="002E6533">
        <w:t>Você também pode executar o feed de dados imediatamente.</w:t>
      </w:r>
    </w:p>
    <w:p w14:paraId="1402D0B3" w14:textId="77777777" w:rsidR="004470EF" w:rsidRPr="002E6533" w:rsidRDefault="00000000">
      <w:pPr>
        <w:pStyle w:val="Corpodetexto"/>
      </w:pPr>
      <w:r w:rsidRPr="002E6533">
        <w:t>Para impedir que o servidor seja sobrecarregado, programe os feeds de dados de forma escalonada.</w:t>
      </w:r>
    </w:p>
    <w:p w14:paraId="4B0D1A66"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0BA9DCF" w14:textId="77777777" w:rsidR="004470EF" w:rsidRPr="002E6533" w:rsidRDefault="00000000">
      <w:pPr>
        <w:numPr>
          <w:ilvl w:val="0"/>
          <w:numId w:val="1588"/>
        </w:numPr>
      </w:pPr>
      <w:r w:rsidRPr="002E6533">
        <w:t xml:space="preserve">Vá para a </w:t>
      </w:r>
      <w:proofErr w:type="gramStart"/>
      <w:r w:rsidRPr="002E6533">
        <w:t>guia Executar</w:t>
      </w:r>
      <w:proofErr w:type="gramEnd"/>
      <w:r w:rsidRPr="002E6533">
        <w:t xml:space="preserve"> a configuração &gt; seção Agendamento.</w:t>
      </w:r>
    </w:p>
    <w:p w14:paraId="2244F77A" w14:textId="77777777" w:rsidR="004470EF" w:rsidRPr="002E6533" w:rsidRDefault="00000000">
      <w:pPr>
        <w:numPr>
          <w:ilvl w:val="0"/>
          <w:numId w:val="1588"/>
        </w:numPr>
      </w:pPr>
      <w:r w:rsidRPr="002E6533">
        <w:t>Siga um destes procedimentos para agendar seu feed de dados.</w:t>
      </w:r>
    </w:p>
    <w:p w14:paraId="4AD6BEAA" w14:textId="77777777" w:rsidR="004470EF" w:rsidRPr="002E6533" w:rsidRDefault="00000000">
      <w:pPr>
        <w:numPr>
          <w:ilvl w:val="0"/>
          <w:numId w:val="1589"/>
        </w:numPr>
      </w:pPr>
      <w:r w:rsidRPr="002E6533">
        <w:t>Executar dentro do programado</w:t>
      </w:r>
    </w:p>
    <w:p w14:paraId="2B5D5434" w14:textId="77777777" w:rsidR="004470EF" w:rsidRPr="002E6533" w:rsidRDefault="00000000">
      <w:pPr>
        <w:numPr>
          <w:ilvl w:val="0"/>
          <w:numId w:val="1"/>
        </w:numPr>
      </w:pPr>
      <w:r w:rsidRPr="002E6533">
        <w:t>Você pode configurar o feed de dados para ser executado em uma programação definida.</w:t>
      </w:r>
    </w:p>
    <w:p w14:paraId="36741D91"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10FA710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9F12E1" w14:textId="77777777" w:rsidR="004470EF" w:rsidRPr="002E6533" w:rsidRDefault="00000000">
            <w:pPr>
              <w:pStyle w:val="Compact"/>
            </w:pPr>
            <w:r w:rsidRPr="002E6533">
              <w:t>Campo</w:t>
            </w:r>
          </w:p>
        </w:tc>
        <w:tc>
          <w:tcPr>
            <w:tcW w:w="3960" w:type="dxa"/>
          </w:tcPr>
          <w:p w14:paraId="34A3F4FE" w14:textId="77777777" w:rsidR="004470EF" w:rsidRPr="002E6533" w:rsidRDefault="00000000">
            <w:pPr>
              <w:pStyle w:val="Compact"/>
            </w:pPr>
            <w:r w:rsidRPr="002E6533">
              <w:t>Descrição</w:t>
            </w:r>
          </w:p>
        </w:tc>
      </w:tr>
      <w:tr w:rsidR="004470EF" w:rsidRPr="002E6533" w14:paraId="68561B91" w14:textId="77777777">
        <w:tc>
          <w:tcPr>
            <w:tcW w:w="3960" w:type="dxa"/>
          </w:tcPr>
          <w:p w14:paraId="72CF7262" w14:textId="77777777" w:rsidR="004470EF" w:rsidRPr="002E6533" w:rsidRDefault="00000000">
            <w:pPr>
              <w:pStyle w:val="Compact"/>
            </w:pPr>
            <w:r w:rsidRPr="002E6533">
              <w:t>Data de início</w:t>
            </w:r>
          </w:p>
        </w:tc>
        <w:tc>
          <w:tcPr>
            <w:tcW w:w="3960" w:type="dxa"/>
          </w:tcPr>
          <w:p w14:paraId="1B640D12" w14:textId="77777777" w:rsidR="004470EF" w:rsidRPr="002E6533" w:rsidRDefault="00000000">
            <w:pPr>
              <w:pStyle w:val="Compact"/>
            </w:pPr>
            <w:r w:rsidRPr="002E6533">
              <w:t>Especifica a data de início do agendamento do feed de dados.</w:t>
            </w:r>
          </w:p>
        </w:tc>
      </w:tr>
      <w:tr w:rsidR="004470EF" w:rsidRPr="002E6533" w14:paraId="50AC8D5A" w14:textId="77777777">
        <w:tc>
          <w:tcPr>
            <w:tcW w:w="3960" w:type="dxa"/>
          </w:tcPr>
          <w:p w14:paraId="4A6C7413" w14:textId="77777777" w:rsidR="004470EF" w:rsidRPr="002E6533" w:rsidRDefault="00000000">
            <w:pPr>
              <w:pStyle w:val="Compact"/>
            </w:pPr>
            <w:r w:rsidRPr="002E6533">
              <w:t>Hora de início</w:t>
            </w:r>
          </w:p>
        </w:tc>
        <w:tc>
          <w:tcPr>
            <w:tcW w:w="3960" w:type="dxa"/>
          </w:tcPr>
          <w:p w14:paraId="3DADD40B" w14:textId="77777777" w:rsidR="004470EF" w:rsidRPr="002E6533" w:rsidRDefault="00000000">
            <w:pPr>
              <w:pStyle w:val="Compact"/>
            </w:pPr>
            <w:r w:rsidRPr="002E6533">
              <w:t>Especifica a hora de início da execução do feed de dados.</w:t>
            </w:r>
          </w:p>
        </w:tc>
      </w:tr>
      <w:tr w:rsidR="004470EF" w:rsidRPr="002E6533" w14:paraId="04C8C889" w14:textId="77777777">
        <w:tc>
          <w:tcPr>
            <w:tcW w:w="3960" w:type="dxa"/>
          </w:tcPr>
          <w:p w14:paraId="06B789FE" w14:textId="77777777" w:rsidR="004470EF" w:rsidRPr="002E6533" w:rsidRDefault="00000000">
            <w:pPr>
              <w:pStyle w:val="Compact"/>
            </w:pPr>
            <w:r w:rsidRPr="002E6533">
              <w:t>Fuso horário</w:t>
            </w:r>
          </w:p>
        </w:tc>
        <w:tc>
          <w:tcPr>
            <w:tcW w:w="3960" w:type="dxa"/>
          </w:tcPr>
          <w:p w14:paraId="4A359603" w14:textId="77777777" w:rsidR="004470EF" w:rsidRPr="002E6533" w:rsidRDefault="00000000">
            <w:pPr>
              <w:pStyle w:val="Compact"/>
            </w:pPr>
            <w:r w:rsidRPr="002E6533">
              <w:t>Especifica o fuso horário de início do agendamento do feed de dados.</w:t>
            </w:r>
          </w:p>
        </w:tc>
      </w:tr>
      <w:tr w:rsidR="004470EF" w:rsidRPr="002E6533" w14:paraId="29E72BAD" w14:textId="77777777">
        <w:tc>
          <w:tcPr>
            <w:tcW w:w="3960" w:type="dxa"/>
          </w:tcPr>
          <w:p w14:paraId="25C1E246" w14:textId="77777777" w:rsidR="004470EF" w:rsidRPr="002E6533" w:rsidRDefault="00000000">
            <w:pPr>
              <w:pStyle w:val="Compact"/>
            </w:pPr>
            <w:r w:rsidRPr="002E6533">
              <w:t>Recurring</w:t>
            </w:r>
          </w:p>
        </w:tc>
        <w:tc>
          <w:tcPr>
            <w:tcW w:w="3960" w:type="dxa"/>
          </w:tcPr>
          <w:p w14:paraId="1A125B3E"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D431BC2" w14:textId="77777777" w:rsidR="004470EF" w:rsidRPr="002E6533" w:rsidRDefault="00000000">
            <w:pPr>
              <w:numPr>
                <w:ilvl w:val="0"/>
                <w:numId w:val="1590"/>
              </w:numPr>
            </w:pPr>
            <w:r w:rsidRPr="002E6533">
              <w:t>A cada minuto. Executa o feed de dados conforme o intervalo definido.</w:t>
            </w:r>
          </w:p>
          <w:p w14:paraId="228CD132" w14:textId="77777777" w:rsidR="004470EF" w:rsidRPr="002E6533" w:rsidRDefault="00000000">
            <w:pPr>
              <w:numPr>
                <w:ilvl w:val="0"/>
                <w:numId w:val="1591"/>
              </w:numPr>
            </w:pPr>
            <w:r w:rsidRPr="002E6533">
              <w:t xml:space="preserve">Por exemplo, se você especificar </w:t>
            </w:r>
            <w:r w:rsidRPr="002E6533">
              <w:lastRenderedPageBreak/>
              <w:t>45 na lista A cada, o feed de dados será executado a cada 45 minutos.</w:t>
            </w:r>
          </w:p>
          <w:p w14:paraId="0F423E56" w14:textId="77777777" w:rsidR="004470EF" w:rsidRPr="002E6533" w:rsidRDefault="00000000">
            <w:pPr>
              <w:pStyle w:val="Compact"/>
              <w:numPr>
                <w:ilvl w:val="0"/>
                <w:numId w:val="1592"/>
              </w:numPr>
            </w:pPr>
            <w:r w:rsidRPr="002E6533">
              <w:t>A cada hora. Executa o feed de dados conforme o intervalo definido, por exemplo, a cada hora (1), em horas alternadas (2) etc.</w:t>
            </w:r>
          </w:p>
          <w:p w14:paraId="7B5E348B" w14:textId="77777777" w:rsidR="004470EF" w:rsidRPr="002E6533" w:rsidRDefault="00000000">
            <w:pPr>
              <w:pStyle w:val="Compact"/>
              <w:numPr>
                <w:ilvl w:val="0"/>
                <w:numId w:val="1592"/>
              </w:numPr>
            </w:pPr>
            <w:r w:rsidRPr="002E6533">
              <w:t>Diariamente. Executa o feed de dados conforme o intervalo definido, por exemplo, todos os dias (1), em dias alternados (2) etc.</w:t>
            </w:r>
          </w:p>
          <w:p w14:paraId="6812A763" w14:textId="77777777" w:rsidR="004470EF" w:rsidRPr="002E6533" w:rsidRDefault="00000000">
            <w:pPr>
              <w:pStyle w:val="Compact"/>
              <w:numPr>
                <w:ilvl w:val="0"/>
                <w:numId w:val="1592"/>
              </w:numPr>
            </w:pPr>
            <w:r w:rsidRPr="002E6533">
              <w:t>Semanalmente. Executa o feed de dados com base em um dia especificado da semana, por exemplo, quinzenalmente às segundas-feiras (2), a cada três segundas-feiras (3) etc.</w:t>
            </w:r>
          </w:p>
          <w:p w14:paraId="2EAC7A93" w14:textId="77777777" w:rsidR="004470EF" w:rsidRPr="002E6533" w:rsidRDefault="00000000">
            <w:pPr>
              <w:pStyle w:val="Compact"/>
              <w:numPr>
                <w:ilvl w:val="0"/>
                <w:numId w:val="1592"/>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1EB80756" w14:textId="77777777">
        <w:tc>
          <w:tcPr>
            <w:tcW w:w="3960" w:type="dxa"/>
          </w:tcPr>
          <w:p w14:paraId="24835042" w14:textId="77777777" w:rsidR="004470EF" w:rsidRPr="002E6533" w:rsidRDefault="00000000">
            <w:pPr>
              <w:pStyle w:val="Compact"/>
            </w:pPr>
            <w:r w:rsidRPr="002E6533">
              <w:lastRenderedPageBreak/>
              <w:t>Cada</w:t>
            </w:r>
          </w:p>
        </w:tc>
        <w:tc>
          <w:tcPr>
            <w:tcW w:w="3960" w:type="dxa"/>
          </w:tcPr>
          <w:p w14:paraId="5CAAC798" w14:textId="77777777" w:rsidR="004470EF" w:rsidRPr="002E6533" w:rsidRDefault="00000000">
            <w:pPr>
              <w:pStyle w:val="Compact"/>
            </w:pPr>
            <w:r w:rsidRPr="002E6533">
              <w:t>Especifica o intervalo da frequência de execução do feed de dados.</w:t>
            </w:r>
          </w:p>
        </w:tc>
      </w:tr>
      <w:tr w:rsidR="004470EF" w:rsidRPr="002E6533" w14:paraId="150F99B4" w14:textId="77777777">
        <w:tc>
          <w:tcPr>
            <w:tcW w:w="3960" w:type="dxa"/>
          </w:tcPr>
          <w:p w14:paraId="14FE1E0D" w14:textId="77777777" w:rsidR="004470EF" w:rsidRPr="002E6533" w:rsidRDefault="00000000">
            <w:pPr>
              <w:pStyle w:val="Compact"/>
            </w:pPr>
            <w:r w:rsidRPr="002E6533">
              <w:t>Ativado</w:t>
            </w:r>
          </w:p>
        </w:tc>
        <w:tc>
          <w:tcPr>
            <w:tcW w:w="3960" w:type="dxa"/>
          </w:tcPr>
          <w:p w14:paraId="73D387DA" w14:textId="77777777" w:rsidR="004470EF" w:rsidRPr="002E6533" w:rsidRDefault="00000000">
            <w:pPr>
              <w:pStyle w:val="Compact"/>
            </w:pPr>
            <w:r w:rsidRPr="002E6533">
              <w:t>Especifica a frequência dos dias da semana em que o feed de dados é executado.</w:t>
            </w:r>
          </w:p>
        </w:tc>
      </w:tr>
      <w:tr w:rsidR="004470EF" w:rsidRPr="002E6533" w14:paraId="34E17DEF" w14:textId="77777777">
        <w:tc>
          <w:tcPr>
            <w:tcW w:w="3960" w:type="dxa"/>
          </w:tcPr>
          <w:p w14:paraId="12884A43" w14:textId="77777777" w:rsidR="004470EF" w:rsidRPr="002E6533" w:rsidRDefault="00000000">
            <w:pPr>
              <w:pStyle w:val="Compact"/>
            </w:pPr>
            <w:r w:rsidRPr="002E6533">
              <w:t>Dia da semana</w:t>
            </w:r>
          </w:p>
        </w:tc>
        <w:tc>
          <w:tcPr>
            <w:tcW w:w="3960" w:type="dxa"/>
          </w:tcPr>
          <w:p w14:paraId="1195A4D7" w14:textId="77777777" w:rsidR="004470EF" w:rsidRPr="002E6533" w:rsidRDefault="00000000">
            <w:pPr>
              <w:pStyle w:val="Compact"/>
            </w:pPr>
            <w:r w:rsidRPr="002E6533">
              <w:t>Especifica os dias da semana em que o feed de dados é executado.</w:t>
            </w:r>
          </w:p>
        </w:tc>
      </w:tr>
    </w:tbl>
    <w:p w14:paraId="49A90BA5" w14:textId="77777777" w:rsidR="004470EF" w:rsidRPr="002E6533" w:rsidRDefault="00000000">
      <w:pPr>
        <w:numPr>
          <w:ilvl w:val="0"/>
          <w:numId w:val="1593"/>
        </w:numPr>
      </w:pPr>
      <w:r w:rsidRPr="002E6533">
        <w:t>Executar depois</w:t>
      </w:r>
    </w:p>
    <w:p w14:paraId="7530A044"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65813D0C" w14:textId="77777777" w:rsidR="004470EF" w:rsidRPr="002E6533" w:rsidRDefault="00000000">
      <w:pPr>
        <w:numPr>
          <w:ilvl w:val="0"/>
          <w:numId w:val="1"/>
        </w:numPr>
      </w:pPr>
      <w:r w:rsidRPr="002E6533">
        <w:t xml:space="preserve">Por exemplo, você pode determinar que a execução do feed de dados de ameaças ocorra imediatamente após o término do feed de dados de ativos. </w:t>
      </w:r>
      <w:r w:rsidRPr="002E6533">
        <w:lastRenderedPageBreak/>
        <w:t>No menu suspenso Feed de referência, selecione o feed de dados que é executado antes do feed de dados atual.</w:t>
      </w:r>
    </w:p>
    <w:p w14:paraId="2A0FE860" w14:textId="77777777" w:rsidR="004470EF" w:rsidRPr="002E6533" w:rsidRDefault="00000000">
      <w:pPr>
        <w:numPr>
          <w:ilvl w:val="0"/>
          <w:numId w:val="1"/>
        </w:numPr>
      </w:pPr>
      <w:r w:rsidRPr="002E6533">
        <w:t>Executar agora</w:t>
      </w:r>
    </w:p>
    <w:p w14:paraId="3F527DBF"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5AAEDE2E" w14:textId="77777777" w:rsidR="004470EF" w:rsidRPr="002E6533" w:rsidRDefault="00000000">
      <w:pPr>
        <w:numPr>
          <w:ilvl w:val="0"/>
          <w:numId w:val="1594"/>
        </w:numPr>
      </w:pPr>
      <w:r w:rsidRPr="002E6533">
        <w:t>Para salvar o feed de dados, clique em Salvar ou Salvar e fechar.</w:t>
      </w:r>
    </w:p>
    <w:p w14:paraId="018E63BB" w14:textId="77777777" w:rsidR="004470EF" w:rsidRPr="002E6533" w:rsidRDefault="00000000">
      <w:pPr>
        <w:numPr>
          <w:ilvl w:val="0"/>
          <w:numId w:val="1594"/>
        </w:numPr>
      </w:pPr>
      <w:r w:rsidRPr="002E6533">
        <w:t>Execute um destes procedimentos:</w:t>
      </w:r>
    </w:p>
    <w:p w14:paraId="4E94A851" w14:textId="77777777" w:rsidR="004470EF" w:rsidRPr="002E6533" w:rsidRDefault="00000000">
      <w:pPr>
        <w:pStyle w:val="Compact"/>
        <w:numPr>
          <w:ilvl w:val="1"/>
          <w:numId w:val="1595"/>
        </w:numPr>
      </w:pPr>
      <w:r w:rsidRPr="002E6533">
        <w:t>Para continuar configurando o feed de dados, vá para a próxima tarefa.</w:t>
      </w:r>
    </w:p>
    <w:p w14:paraId="380A0BC9" w14:textId="77777777" w:rsidR="004470EF" w:rsidRPr="002E6533" w:rsidRDefault="00000000">
      <w:pPr>
        <w:pStyle w:val="Compact"/>
        <w:numPr>
          <w:ilvl w:val="1"/>
          <w:numId w:val="1595"/>
        </w:numPr>
      </w:pPr>
      <w:r w:rsidRPr="002E6533">
        <w:t>Para terminar de configurar o feed mais tarde, clique em Salvar ou Salvar e fechar.</w:t>
      </w:r>
    </w:p>
    <w:p w14:paraId="7472F396" w14:textId="77777777" w:rsidR="004470EF" w:rsidRPr="002E6533" w:rsidRDefault="00000000">
      <w:pPr>
        <w:pStyle w:val="Ttulo1"/>
      </w:pPr>
      <w:bookmarkStart w:id="489" w:name="feeds-de-dados-de-javascript"/>
      <w:bookmarkEnd w:id="488"/>
      <w:r w:rsidRPr="002E6533">
        <w:t>Feeds de dados de JavaScript</w:t>
      </w:r>
    </w:p>
    <w:p w14:paraId="78F7ABF6" w14:textId="77777777" w:rsidR="004470EF" w:rsidRPr="002E6533" w:rsidRDefault="00000000">
      <w:pPr>
        <w:pStyle w:val="FirstParagraph"/>
      </w:pPr>
      <w:r w:rsidRPr="002E6533">
        <w:t>O feed de dados de JavaScript permite executar um arquivo JavaScript e inserir esses dados na instância do Archer, caso o resultado do script seja um conjunto de dados.</w:t>
      </w:r>
    </w:p>
    <w:p w14:paraId="508D00EA" w14:textId="77777777" w:rsidR="004470EF" w:rsidRPr="002E6533" w:rsidRDefault="00000000">
      <w:pPr>
        <w:pStyle w:val="Corpodetexto"/>
      </w:pPr>
      <w:r w:rsidRPr="002E6533">
        <w:t>Os arquivos de origem podem ser arquivos de texto delimitado, arquivos JSON ou arquivos XML. Você pode utilizar um XSLT para transformar seus dados em um formato consumível.</w:t>
      </w:r>
    </w:p>
    <w:p w14:paraId="4C68F749" w14:textId="77777777" w:rsidR="004470EF" w:rsidRPr="002E6533" w:rsidRDefault="00000000">
      <w:pPr>
        <w:pStyle w:val="Ttulo2"/>
      </w:pPr>
      <w:bookmarkStart w:id="490" w:name="transportador-de-javascript"/>
      <w:r w:rsidRPr="002E6533">
        <w:t>Transportador de JavaScript</w:t>
      </w:r>
    </w:p>
    <w:p w14:paraId="71E38308" w14:textId="77777777" w:rsidR="004470EF" w:rsidRPr="002E6533" w:rsidRDefault="00000000">
      <w:pPr>
        <w:pStyle w:val="FirstParagraph"/>
      </w:pPr>
      <w:r w:rsidRPr="002E6533">
        <w:t>O Transportador de JavaScript pode ser usado para enviar dados do Archer a outro lugar ou pode manipular os dados em um sistema externo. Para isso, devolva um conjunto de dados vazio ao Archer.</w:t>
      </w:r>
    </w:p>
    <w:p w14:paraId="4026D01A" w14:textId="77777777" w:rsidR="004470EF" w:rsidRPr="002E6533" w:rsidRDefault="00000000">
      <w:pPr>
        <w:pStyle w:val="Corpodetexto"/>
      </w:pPr>
      <w:r w:rsidRPr="002E6533">
        <w:rPr>
          <w:b/>
          <w:bCs/>
        </w:rPr>
        <w:t>Observação:</w:t>
      </w:r>
      <w:r w:rsidRPr="002E6533">
        <w:t xml:space="preserve"> Archer O Suporte técnico não é responsável pela interação de dados com recursos de terceiros.</w:t>
      </w:r>
    </w:p>
    <w:p w14:paraId="2C0A5B93" w14:textId="77777777" w:rsidR="004470EF" w:rsidRPr="002E6533" w:rsidRDefault="00000000">
      <w:pPr>
        <w:pStyle w:val="Corpodetexto"/>
      </w:pPr>
      <w:r w:rsidRPr="002E6533">
        <w:t>É possível configurar o feeds de dados do Transportador de JavaScript como um tipo de feed de dados padrão ou de transferência.</w:t>
      </w:r>
    </w:p>
    <w:p w14:paraId="2467DFFC" w14:textId="77777777" w:rsidR="004470EF" w:rsidRPr="002E6533" w:rsidRDefault="00000000">
      <w:pPr>
        <w:pStyle w:val="Corpodetexto"/>
      </w:pPr>
      <w:r w:rsidRPr="002E6533">
        <w:rPr>
          <w:b/>
          <w:bCs/>
        </w:rPr>
        <w:t>Importante:</w:t>
      </w:r>
      <w:r w:rsidRPr="002E6533">
        <w:t xml:space="preserve"> Antes de executar um feed de dados do JavaScript, certifique-se de que as configurações de transferência do JavaScript tenham sido definidas no Painel de controle do Archer. Para obter mais informações, consulte "Definindo as configurações do Transportador de JavaScript" na Ajuda do Painel de controle do </w:t>
      </w:r>
      <w:hyperlink r:id="rId614">
        <w:r w:rsidR="004470EF" w:rsidRPr="002E6533">
          <w:rPr>
            <w:rStyle w:val="Hyperlink"/>
          </w:rPr>
          <w:t>Archer</w:t>
        </w:r>
      </w:hyperlink>
      <w:r w:rsidRPr="002E6533">
        <w:t>.</w:t>
      </w:r>
    </w:p>
    <w:p w14:paraId="40088842" w14:textId="77777777" w:rsidR="004470EF" w:rsidRPr="002E6533" w:rsidRDefault="00000000">
      <w:pPr>
        <w:pStyle w:val="Corpodetexto"/>
      </w:pPr>
      <w:r w:rsidRPr="002E6533">
        <w:t>Use as seguintes tarefas para adicionar um feed de dados do JavaScript:</w:t>
      </w:r>
    </w:p>
    <w:p w14:paraId="22603148" w14:textId="77777777" w:rsidR="004470EF" w:rsidRPr="002E6533" w:rsidRDefault="004470EF">
      <w:pPr>
        <w:pStyle w:val="Compact"/>
        <w:numPr>
          <w:ilvl w:val="0"/>
          <w:numId w:val="1596"/>
        </w:numPr>
      </w:pPr>
      <w:hyperlink r:id="rId615">
        <w:r w:rsidRPr="002E6533">
          <w:rPr>
            <w:rStyle w:val="Hyperlink"/>
          </w:rPr>
          <w:t>Adicionando feeds de dados de JavaScript padrão</w:t>
        </w:r>
      </w:hyperlink>
    </w:p>
    <w:p w14:paraId="5F4F60CF" w14:textId="77777777" w:rsidR="004470EF" w:rsidRPr="002E6533" w:rsidRDefault="004470EF">
      <w:pPr>
        <w:pStyle w:val="Compact"/>
        <w:numPr>
          <w:ilvl w:val="0"/>
          <w:numId w:val="1596"/>
        </w:numPr>
      </w:pPr>
      <w:hyperlink r:id="rId616">
        <w:r w:rsidRPr="002E6533">
          <w:rPr>
            <w:rStyle w:val="Hyperlink"/>
          </w:rPr>
          <w:t>Adicionando feeds de dados de JavaScript somente transporte</w:t>
        </w:r>
      </w:hyperlink>
    </w:p>
    <w:p w14:paraId="0341D43F" w14:textId="77777777" w:rsidR="004470EF" w:rsidRPr="002E6533" w:rsidRDefault="00000000">
      <w:pPr>
        <w:pStyle w:val="Ttulo1"/>
      </w:pPr>
      <w:bookmarkStart w:id="491" w:name="X857289bf3ad0be55f9f74addac597d06df512cd"/>
      <w:bookmarkEnd w:id="489"/>
      <w:bookmarkEnd w:id="490"/>
      <w:r w:rsidRPr="002E6533">
        <w:lastRenderedPageBreak/>
        <w:t>Adicionando feeds de dados de JavaScript padrão</w:t>
      </w:r>
    </w:p>
    <w:p w14:paraId="0F782FB5" w14:textId="77777777" w:rsidR="004470EF" w:rsidRPr="002E6533" w:rsidRDefault="00000000">
      <w:pPr>
        <w:pStyle w:val="FirstParagraph"/>
      </w:pPr>
      <w:r w:rsidRPr="002E6533">
        <w:t>Conclua as tarefas a seguir para adicionar um feed de dados de JavaScript padrão.</w:t>
      </w:r>
    </w:p>
    <w:p w14:paraId="10CAFCCA" w14:textId="77777777" w:rsidR="004470EF" w:rsidRPr="002E6533" w:rsidRDefault="00000000">
      <w:pPr>
        <w:pStyle w:val="Corpodetexto"/>
      </w:pPr>
      <w:r w:rsidRPr="002E6533">
        <w:t>Nesta página</w:t>
      </w:r>
    </w:p>
    <w:p w14:paraId="5650872E" w14:textId="77777777" w:rsidR="004470EF" w:rsidRPr="002E6533" w:rsidRDefault="004470EF">
      <w:pPr>
        <w:pStyle w:val="Compact"/>
        <w:numPr>
          <w:ilvl w:val="0"/>
          <w:numId w:val="1597"/>
        </w:numPr>
      </w:pPr>
      <w:hyperlink w:anchor="Tarefa1Adicionarumfeeddedadospadr%C3%A3o">
        <w:r w:rsidRPr="002E6533">
          <w:rPr>
            <w:rStyle w:val="Hyperlink"/>
          </w:rPr>
          <w:t>Tarefa 1: Adicionar um feed de dados padrão</w:t>
        </w:r>
      </w:hyperlink>
    </w:p>
    <w:p w14:paraId="6A5ED995" w14:textId="77777777" w:rsidR="004470EF" w:rsidRPr="002E6533" w:rsidRDefault="004470EF">
      <w:pPr>
        <w:pStyle w:val="Compact"/>
        <w:numPr>
          <w:ilvl w:val="0"/>
          <w:numId w:val="1597"/>
        </w:numPr>
      </w:pPr>
      <w:hyperlink w:anchor="Tarefa2Definirom%C3%A9tododetransporte">
        <w:r w:rsidRPr="002E6533">
          <w:rPr>
            <w:rStyle w:val="Hyperlink"/>
          </w:rPr>
          <w:t>Tarefa 2: Definir o método de transporte</w:t>
        </w:r>
      </w:hyperlink>
    </w:p>
    <w:p w14:paraId="53CE1C38" w14:textId="77777777" w:rsidR="004470EF" w:rsidRPr="002E6533" w:rsidRDefault="004470EF">
      <w:pPr>
        <w:pStyle w:val="Compact"/>
        <w:numPr>
          <w:ilvl w:val="1"/>
          <w:numId w:val="1598"/>
        </w:numPr>
      </w:pPr>
      <w:hyperlink w:anchor="tokens-de-nome-de-arquivo">
        <w:r w:rsidRPr="002E6533">
          <w:rPr>
            <w:rStyle w:val="Hyperlink"/>
          </w:rPr>
          <w:t>Tokens de nome de arquivo</w:t>
        </w:r>
      </w:hyperlink>
    </w:p>
    <w:p w14:paraId="251D6A2F" w14:textId="77777777" w:rsidR="004470EF" w:rsidRPr="002E6533" w:rsidRDefault="004470EF">
      <w:pPr>
        <w:pStyle w:val="Compact"/>
        <w:numPr>
          <w:ilvl w:val="0"/>
          <w:numId w:val="1597"/>
        </w:numPr>
      </w:pPr>
      <w:hyperlink w:anchor="Xbcaab14eab44a02b514e78f60cfc5c45167cdfd">
        <w:r w:rsidRPr="002E6533">
          <w:rPr>
            <w:rStyle w:val="Hyperlink"/>
          </w:rPr>
          <w:t>Tarefa 3: Definir o formato de arquivo dos dados de origem</w:t>
        </w:r>
      </w:hyperlink>
    </w:p>
    <w:p w14:paraId="747F5EBE" w14:textId="77777777" w:rsidR="004470EF" w:rsidRPr="002E6533" w:rsidRDefault="004470EF">
      <w:pPr>
        <w:pStyle w:val="Compact"/>
        <w:numPr>
          <w:ilvl w:val="1"/>
          <w:numId w:val="1599"/>
        </w:numPr>
      </w:pPr>
      <w:hyperlink w:anchor="Op%C3%A7%C3%A3o1DefiniroformatoXML">
        <w:r w:rsidRPr="002E6533">
          <w:rPr>
            <w:rStyle w:val="Hyperlink"/>
          </w:rPr>
          <w:t>Opção 1: Definir o formato XML</w:t>
        </w:r>
      </w:hyperlink>
    </w:p>
    <w:p w14:paraId="55629EC6" w14:textId="77777777" w:rsidR="004470EF" w:rsidRPr="002E6533" w:rsidRDefault="004470EF">
      <w:pPr>
        <w:pStyle w:val="Compact"/>
        <w:numPr>
          <w:ilvl w:val="1"/>
          <w:numId w:val="1599"/>
        </w:numPr>
      </w:pPr>
      <w:hyperlink w:anchor="Op%C3%A7%C3%A3o2DefiniroformatoJSON">
        <w:r w:rsidRPr="002E6533">
          <w:rPr>
            <w:rStyle w:val="Hyperlink"/>
          </w:rPr>
          <w:t>Opção 2: Definir o formato JSON</w:t>
        </w:r>
      </w:hyperlink>
    </w:p>
    <w:p w14:paraId="43720698" w14:textId="77777777" w:rsidR="004470EF" w:rsidRPr="002E6533" w:rsidRDefault="004470EF">
      <w:pPr>
        <w:pStyle w:val="Compact"/>
        <w:numPr>
          <w:ilvl w:val="1"/>
          <w:numId w:val="1599"/>
        </w:numPr>
      </w:pPr>
      <w:hyperlink w:anchor="Xfbcb61f0f1dda668f21f38895e15d80da64fd4b">
        <w:r w:rsidRPr="002E6533">
          <w:rPr>
            <w:rStyle w:val="Hyperlink"/>
          </w:rPr>
          <w:t>Opção 3: Definir arquivos de texto delimitados</w:t>
        </w:r>
      </w:hyperlink>
    </w:p>
    <w:p w14:paraId="0873C7F1" w14:textId="77777777" w:rsidR="004470EF" w:rsidRPr="002E6533" w:rsidRDefault="004470EF">
      <w:pPr>
        <w:pStyle w:val="Compact"/>
        <w:numPr>
          <w:ilvl w:val="0"/>
          <w:numId w:val="1597"/>
        </w:numPr>
      </w:pPr>
      <w:hyperlink w:anchor="Tarefa4Configurarosdadosdeorigem">
        <w:r w:rsidRPr="002E6533">
          <w:rPr>
            <w:rStyle w:val="Hyperlink"/>
          </w:rPr>
          <w:t>Tarefa 4: Configurar os dados de origem</w:t>
        </w:r>
      </w:hyperlink>
    </w:p>
    <w:p w14:paraId="5CCA3068" w14:textId="77777777" w:rsidR="004470EF" w:rsidRPr="002E6533" w:rsidRDefault="004470EF">
      <w:pPr>
        <w:pStyle w:val="Compact"/>
        <w:numPr>
          <w:ilvl w:val="1"/>
          <w:numId w:val="1600"/>
        </w:numPr>
      </w:pPr>
      <w:hyperlink w:anchor="Op%C3%A7%C3%B5esdedados">
        <w:r w:rsidRPr="002E6533">
          <w:rPr>
            <w:rStyle w:val="Hyperlink"/>
          </w:rPr>
          <w:t>Opções de dados</w:t>
        </w:r>
      </w:hyperlink>
    </w:p>
    <w:p w14:paraId="53AFE70A" w14:textId="77777777" w:rsidR="004470EF" w:rsidRPr="002E6533" w:rsidRDefault="004470EF">
      <w:pPr>
        <w:pStyle w:val="Compact"/>
        <w:numPr>
          <w:ilvl w:val="1"/>
          <w:numId w:val="1600"/>
        </w:numPr>
      </w:pPr>
      <w:hyperlink w:anchor="Processo">
        <w:r w:rsidRPr="002E6533">
          <w:rPr>
            <w:rStyle w:val="Hyperlink"/>
          </w:rPr>
          <w:t>Processo</w:t>
        </w:r>
      </w:hyperlink>
    </w:p>
    <w:p w14:paraId="1E3F3BA2" w14:textId="77777777" w:rsidR="004470EF" w:rsidRPr="002E6533" w:rsidRDefault="004470EF">
      <w:pPr>
        <w:pStyle w:val="Compact"/>
        <w:numPr>
          <w:ilvl w:val="0"/>
          <w:numId w:val="1597"/>
        </w:numPr>
      </w:pPr>
      <w:hyperlink w:anchor="Tarefa5Definirfiltrosdedados">
        <w:r w:rsidRPr="002E6533">
          <w:rPr>
            <w:rStyle w:val="Hyperlink"/>
          </w:rPr>
          <w:t>Tarefa 5: Definir filtros de dados</w:t>
        </w:r>
      </w:hyperlink>
    </w:p>
    <w:p w14:paraId="7ADF76E3" w14:textId="77777777" w:rsidR="004470EF" w:rsidRPr="002E6533" w:rsidRDefault="004470EF">
      <w:pPr>
        <w:pStyle w:val="Compact"/>
        <w:numPr>
          <w:ilvl w:val="0"/>
          <w:numId w:val="1597"/>
        </w:numPr>
      </w:pPr>
      <w:hyperlink w:anchor="Xec703caeb69b5ae2b49d83d8a9467610a802b75">
        <w:r w:rsidRPr="002E6533">
          <w:rPr>
            <w:rStyle w:val="Hyperlink"/>
          </w:rPr>
          <w:t>Tarefa 6: Associar os campos de origem aos campos de destino</w:t>
        </w:r>
      </w:hyperlink>
    </w:p>
    <w:p w14:paraId="69E0D5C7" w14:textId="77777777" w:rsidR="004470EF" w:rsidRPr="002E6533" w:rsidRDefault="004470EF">
      <w:pPr>
        <w:pStyle w:val="Compact"/>
        <w:numPr>
          <w:ilvl w:val="0"/>
          <w:numId w:val="1597"/>
        </w:numPr>
      </w:pPr>
      <w:hyperlink w:anchor="Tarefa7Definircamposchave">
        <w:r w:rsidRPr="002E6533">
          <w:rPr>
            <w:rStyle w:val="Hyperlink"/>
          </w:rPr>
          <w:t>Tarefa 7: Definir campos-chave</w:t>
        </w:r>
      </w:hyperlink>
    </w:p>
    <w:p w14:paraId="7176221C" w14:textId="77777777" w:rsidR="004470EF" w:rsidRPr="002E6533" w:rsidRDefault="004470EF">
      <w:pPr>
        <w:pStyle w:val="Compact"/>
        <w:numPr>
          <w:ilvl w:val="0"/>
          <w:numId w:val="1597"/>
        </w:numPr>
      </w:pPr>
      <w:hyperlink w:anchor="Tarefa8Definiroagendamentodofeeddedados">
        <w:r w:rsidRPr="002E6533">
          <w:rPr>
            <w:rStyle w:val="Hyperlink"/>
          </w:rPr>
          <w:t>Tarefa 8: Definir o agendamento do feed de dados</w:t>
        </w:r>
      </w:hyperlink>
    </w:p>
    <w:p w14:paraId="5C077ED0" w14:textId="77777777" w:rsidR="004470EF" w:rsidRPr="002E6533" w:rsidRDefault="004470EF">
      <w:pPr>
        <w:pStyle w:val="Compact"/>
        <w:numPr>
          <w:ilvl w:val="0"/>
          <w:numId w:val="1597"/>
        </w:numPr>
      </w:pPr>
      <w:hyperlink w:anchor="Tarefa9Definirtokensdedados">
        <w:r w:rsidRPr="002E6533">
          <w:rPr>
            <w:rStyle w:val="Hyperlink"/>
          </w:rPr>
          <w:t>Tarefa 9: Definir tokens de dados</w:t>
        </w:r>
      </w:hyperlink>
    </w:p>
    <w:p w14:paraId="2698C81B" w14:textId="77777777" w:rsidR="004470EF" w:rsidRPr="002E6533" w:rsidRDefault="004470EF">
      <w:pPr>
        <w:pStyle w:val="Compact"/>
        <w:numPr>
          <w:ilvl w:val="0"/>
          <w:numId w:val="1597"/>
        </w:numPr>
      </w:pPr>
      <w:hyperlink w:anchor="Xbe1b6d06d743726c405e9be52f53f550c7251b3">
        <w:r w:rsidRPr="002E6533">
          <w:rPr>
            <w:rStyle w:val="Hyperlink"/>
          </w:rPr>
          <w:t>Tarefa 10: Definir regras para o arquivamento e a atualização dos registros</w:t>
        </w:r>
      </w:hyperlink>
    </w:p>
    <w:p w14:paraId="4E4185C8" w14:textId="77777777" w:rsidR="004470EF" w:rsidRPr="002E6533" w:rsidRDefault="004470EF">
      <w:pPr>
        <w:pStyle w:val="Compact"/>
        <w:numPr>
          <w:ilvl w:val="0"/>
          <w:numId w:val="1597"/>
        </w:numPr>
      </w:pPr>
      <w:hyperlink w:anchor="X3d3f4ca6c34f31b4617f62f468826729b7f192e">
        <w:r w:rsidRPr="002E6533">
          <w:rPr>
            <w:rStyle w:val="Hyperlink"/>
          </w:rPr>
          <w:t>Tarefa 11: Definir configurações de otimização e notificação</w:t>
        </w:r>
      </w:hyperlink>
    </w:p>
    <w:p w14:paraId="42B6188E" w14:textId="77777777" w:rsidR="004470EF" w:rsidRPr="002E6533" w:rsidRDefault="00000000">
      <w:pPr>
        <w:pStyle w:val="Ttulo2"/>
      </w:pPr>
      <w:r w:rsidRPr="002E6533">
        <w:t>Tarefa 1: Adicionar um feed de dados padrão</w:t>
      </w:r>
    </w:p>
    <w:p w14:paraId="5ED8E3B0" w14:textId="77777777" w:rsidR="004470EF" w:rsidRPr="002E6533" w:rsidRDefault="00000000">
      <w:pPr>
        <w:numPr>
          <w:ilvl w:val="0"/>
          <w:numId w:val="1601"/>
        </w:numPr>
      </w:pPr>
      <w:r w:rsidRPr="002E6533">
        <w:t>No menu, clique em menu Admin &gt; Integração &gt; Feeds de dados.</w:t>
      </w:r>
    </w:p>
    <w:p w14:paraId="41A3CA8D" w14:textId="77777777" w:rsidR="004470EF" w:rsidRPr="002E6533" w:rsidRDefault="00000000">
      <w:pPr>
        <w:pStyle w:val="Compact"/>
        <w:numPr>
          <w:ilvl w:val="0"/>
          <w:numId w:val="1601"/>
        </w:numPr>
      </w:pPr>
      <w:r w:rsidRPr="002E6533">
        <w:t>Clique em Adicionar para criar um novo feed de dados.</w:t>
      </w:r>
    </w:p>
    <w:p w14:paraId="439E677A" w14:textId="77777777" w:rsidR="004470EF" w:rsidRPr="002E6533" w:rsidRDefault="00000000">
      <w:pPr>
        <w:pStyle w:val="Compact"/>
        <w:numPr>
          <w:ilvl w:val="0"/>
          <w:numId w:val="1601"/>
        </w:numPr>
      </w:pPr>
      <w:r w:rsidRPr="002E6533">
        <w:t>Na seção Informações gerais, faça o seguinte:</w:t>
      </w:r>
    </w:p>
    <w:p w14:paraId="2EF48E82" w14:textId="77777777" w:rsidR="004470EF" w:rsidRPr="002E6533" w:rsidRDefault="00000000">
      <w:pPr>
        <w:numPr>
          <w:ilvl w:val="1"/>
          <w:numId w:val="1602"/>
        </w:numPr>
      </w:pPr>
      <w:r w:rsidRPr="002E6533">
        <w:t> Insira o nome e a descrição do feed de dados.</w:t>
      </w:r>
    </w:p>
    <w:p w14:paraId="770BED3C" w14:textId="77777777" w:rsidR="004470EF" w:rsidRPr="002E6533" w:rsidRDefault="00000000">
      <w:pPr>
        <w:numPr>
          <w:ilvl w:val="1"/>
          <w:numId w:val="1603"/>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F991919" w14:textId="77777777" w:rsidR="004470EF" w:rsidRPr="002E6533" w:rsidRDefault="00000000">
      <w:pPr>
        <w:pStyle w:val="Compact"/>
        <w:numPr>
          <w:ilvl w:val="1"/>
          <w:numId w:val="1604"/>
        </w:numPr>
      </w:pPr>
      <w:r w:rsidRPr="002E6533">
        <w:t>Escolha Selecionar para tornar o feed de dados ativo.</w:t>
      </w:r>
    </w:p>
    <w:p w14:paraId="4F64A920" w14:textId="77777777" w:rsidR="004470EF" w:rsidRPr="002E6533" w:rsidRDefault="00000000">
      <w:pPr>
        <w:pStyle w:val="Compact"/>
        <w:numPr>
          <w:ilvl w:val="0"/>
          <w:numId w:val="1601"/>
        </w:numPr>
      </w:pPr>
      <w:r w:rsidRPr="002E6533">
        <w:t>Na seção Informações do feed, faça o seguinte:</w:t>
      </w:r>
    </w:p>
    <w:p w14:paraId="63B910AE" w14:textId="77777777" w:rsidR="004470EF" w:rsidRPr="002E6533" w:rsidRDefault="00000000">
      <w:pPr>
        <w:pStyle w:val="Compact"/>
        <w:numPr>
          <w:ilvl w:val="1"/>
          <w:numId w:val="1605"/>
        </w:numPr>
      </w:pPr>
      <w:r w:rsidRPr="002E6533">
        <w:lastRenderedPageBreak/>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4DC1DE2B" w14:textId="77777777" w:rsidR="004470EF" w:rsidRPr="002E6533" w:rsidRDefault="00000000">
      <w:pPr>
        <w:pStyle w:val="Compact"/>
        <w:numPr>
          <w:ilvl w:val="1"/>
          <w:numId w:val="1605"/>
        </w:numPr>
      </w:pPr>
      <w:r w:rsidRPr="002E6533">
        <w:t>No campo Aplicativo de destino, selecione o aplicativo ou questionário para o qual deseja importar os dados.</w:t>
      </w:r>
    </w:p>
    <w:p w14:paraId="2174F43C" w14:textId="77777777" w:rsidR="004470EF" w:rsidRPr="002E6533" w:rsidRDefault="00000000">
      <w:pPr>
        <w:pStyle w:val="Compact"/>
        <w:numPr>
          <w:ilvl w:val="1"/>
          <w:numId w:val="1605"/>
        </w:numPr>
      </w:pPr>
      <w:r w:rsidRPr="002E6533">
        <w:t xml:space="preserve">No campo Nome da conta de serviço, digite a conta de usuário associada ao feed de dados. Se o usuário não existir, você poderá criar um novo usuário. Digite o nome de usuário. Consulte </w:t>
      </w:r>
      <w:hyperlink r:id="rId617" w:anchor="Data_feed_service_user">
        <w:r w:rsidR="004470EF" w:rsidRPr="002E6533">
          <w:rPr>
            <w:rStyle w:val="Hyperlink"/>
          </w:rPr>
          <w:t>Conta de serviço de feeds de dados</w:t>
        </w:r>
      </w:hyperlink>
      <w:r w:rsidRPr="002E6533">
        <w:t xml:space="preserve"> para obter mais informações sobre o Nome da conta de serviço.</w:t>
      </w:r>
    </w:p>
    <w:p w14:paraId="1ECA68C2" w14:textId="77777777" w:rsidR="004470EF" w:rsidRPr="002E6533" w:rsidRDefault="00000000">
      <w:pPr>
        <w:numPr>
          <w:ilvl w:val="0"/>
          <w:numId w:val="1601"/>
        </w:numPr>
      </w:pPr>
      <w:r w:rsidRPr="002E6533">
        <w:t>Execute um destes procedimentos:</w:t>
      </w:r>
    </w:p>
    <w:p w14:paraId="56218E7A" w14:textId="77777777" w:rsidR="004470EF" w:rsidRPr="002E6533" w:rsidRDefault="00000000">
      <w:pPr>
        <w:pStyle w:val="Compact"/>
        <w:numPr>
          <w:ilvl w:val="1"/>
          <w:numId w:val="1606"/>
        </w:numPr>
      </w:pPr>
      <w:r w:rsidRPr="002E6533">
        <w:t>Para continuar configurando o feed de dados, vá para a próxima tarefa.</w:t>
      </w:r>
    </w:p>
    <w:p w14:paraId="6063BA68" w14:textId="77777777" w:rsidR="004470EF" w:rsidRPr="002E6533" w:rsidRDefault="00000000">
      <w:pPr>
        <w:pStyle w:val="Compact"/>
        <w:numPr>
          <w:ilvl w:val="1"/>
          <w:numId w:val="1606"/>
        </w:numPr>
      </w:pPr>
      <w:r w:rsidRPr="002E6533">
        <w:t>Para terminar de configurar o feed mais tarde, clique em Salvar ou Salvar e fechar.</w:t>
      </w:r>
    </w:p>
    <w:p w14:paraId="6CF30AAF" w14:textId="77777777" w:rsidR="004470EF" w:rsidRPr="002E6533" w:rsidRDefault="00000000">
      <w:pPr>
        <w:pStyle w:val="Ttulo2"/>
      </w:pPr>
      <w:r w:rsidRPr="002E6533">
        <w:t>Tarefa 2: Definir o método de transporte</w:t>
      </w:r>
    </w:p>
    <w:p w14:paraId="42EDD2C9" w14:textId="77777777" w:rsidR="004470EF" w:rsidRPr="002E6533" w:rsidRDefault="00000000">
      <w:pPr>
        <w:pStyle w:val="Compact"/>
        <w:numPr>
          <w:ilvl w:val="0"/>
          <w:numId w:val="1607"/>
        </w:numPr>
      </w:pPr>
      <w:r w:rsidRPr="002E6533">
        <w:t>Vá para a guia Conexão de origem do feed de dados.</w:t>
      </w:r>
    </w:p>
    <w:p w14:paraId="38BC428F" w14:textId="77777777" w:rsidR="004470EF" w:rsidRPr="002E6533" w:rsidRDefault="00000000">
      <w:pPr>
        <w:pStyle w:val="Compact"/>
        <w:numPr>
          <w:ilvl w:val="0"/>
          <w:numId w:val="1607"/>
        </w:numPr>
      </w:pPr>
      <w:r w:rsidRPr="002E6533">
        <w:t>Na lista Local de origem, selecione um local.</w:t>
      </w:r>
    </w:p>
    <w:p w14:paraId="2952441D" w14:textId="77777777" w:rsidR="004470EF" w:rsidRPr="002E6533" w:rsidRDefault="00000000">
      <w:pPr>
        <w:pStyle w:val="Compact"/>
        <w:numPr>
          <w:ilvl w:val="0"/>
          <w:numId w:val="1607"/>
        </w:numPr>
      </w:pPr>
      <w:r w:rsidRPr="002E6533">
        <w:t>Na lista Método de transporte, selecione um tipo de transporte.</w:t>
      </w:r>
    </w:p>
    <w:p w14:paraId="540BD00B" w14:textId="77777777" w:rsidR="004470EF" w:rsidRPr="002E6533" w:rsidRDefault="00000000">
      <w:pPr>
        <w:numPr>
          <w:ilvl w:val="0"/>
          <w:numId w:val="1607"/>
        </w:numPr>
      </w:pPr>
      <w:r w:rsidRPr="002E6533">
        <w:t>Na seção Configuração de transporte, selecione o arquivo JavaScript que você deseja carregar.</w:t>
      </w:r>
    </w:p>
    <w:p w14:paraId="64392916" w14:textId="77777777" w:rsidR="004470EF" w:rsidRPr="002E6533" w:rsidRDefault="00000000">
      <w:pPr>
        <w:numPr>
          <w:ilvl w:val="0"/>
          <w:numId w:val="1608"/>
        </w:numPr>
      </w:pPr>
      <w:r w:rsidRPr="002E6533">
        <w:t>O Archer fornece um JavaScript de amostra na seção Configuração de transporte, que descreve cada parte do script e a configuração de cada parte de seu ambiente.</w:t>
      </w:r>
    </w:p>
    <w:p w14:paraId="7FEA0AD4" w14:textId="77777777" w:rsidR="004470EF" w:rsidRPr="002E6533" w:rsidRDefault="00000000">
      <w:pPr>
        <w:pStyle w:val="Compact"/>
        <w:numPr>
          <w:ilvl w:val="1"/>
          <w:numId w:val="1609"/>
        </w:numPr>
      </w:pPr>
      <w:r w:rsidRPr="002E6533">
        <w:t>Na seção Configuração de transporte, clique em Adicionar.</w:t>
      </w:r>
    </w:p>
    <w:p w14:paraId="50AE5F0D" w14:textId="77777777" w:rsidR="004470EF" w:rsidRPr="002E6533" w:rsidRDefault="00000000">
      <w:pPr>
        <w:pStyle w:val="Compact"/>
        <w:numPr>
          <w:ilvl w:val="1"/>
          <w:numId w:val="1609"/>
        </w:numPr>
      </w:pPr>
      <w:r w:rsidRPr="002E6533">
        <w:t xml:space="preserve">Na caixa de </w:t>
      </w:r>
      <w:proofErr w:type="gramStart"/>
      <w:r w:rsidRPr="002E6533">
        <w:t>diálogo Fazer</w:t>
      </w:r>
      <w:proofErr w:type="gramEnd"/>
      <w:r w:rsidRPr="002E6533">
        <w:t xml:space="preserve"> upload do arquivo JavaScript, clique em Adicionar novo.</w:t>
      </w:r>
    </w:p>
    <w:p w14:paraId="4C814F43" w14:textId="77777777" w:rsidR="004470EF" w:rsidRPr="002E6533" w:rsidRDefault="00000000">
      <w:pPr>
        <w:pStyle w:val="Compact"/>
        <w:numPr>
          <w:ilvl w:val="1"/>
          <w:numId w:val="1609"/>
        </w:numPr>
      </w:pPr>
      <w:r w:rsidRPr="002E6533">
        <w:t>Navegue até o arquivo que deseja carregar, selecione-o e clique em Abrir.</w:t>
      </w:r>
    </w:p>
    <w:p w14:paraId="17CA9981" w14:textId="77777777" w:rsidR="004470EF" w:rsidRPr="002E6533" w:rsidRDefault="00000000">
      <w:pPr>
        <w:pStyle w:val="Compact"/>
        <w:numPr>
          <w:ilvl w:val="1"/>
          <w:numId w:val="1609"/>
        </w:numPr>
      </w:pPr>
      <w:r w:rsidRPr="002E6533">
        <w:t xml:space="preserve">Na caixa de </w:t>
      </w:r>
      <w:proofErr w:type="gramStart"/>
      <w:r w:rsidRPr="002E6533">
        <w:t>diálogo Fazer</w:t>
      </w:r>
      <w:proofErr w:type="gramEnd"/>
      <w:r w:rsidRPr="002E6533">
        <w:t xml:space="preserve"> upload do arquivo JavaScript, clique em OK.</w:t>
      </w:r>
    </w:p>
    <w:p w14:paraId="526FAD5F" w14:textId="77777777" w:rsidR="004470EF" w:rsidRPr="002E6533" w:rsidRDefault="00000000">
      <w:pPr>
        <w:numPr>
          <w:ilvl w:val="0"/>
          <w:numId w:val="1"/>
        </w:numPr>
      </w:pPr>
      <w:r w:rsidRPr="002E6533">
        <w:rPr>
          <w:b/>
          <w:bCs/>
        </w:rPr>
        <w:t>Importante:</w:t>
      </w:r>
      <w:r w:rsidRPr="002E6533">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18">
        <w:r w:rsidR="004470EF" w:rsidRPr="002E6533">
          <w:rPr>
            <w:rStyle w:val="Hyperlink"/>
          </w:rPr>
          <w:t>Archer</w:t>
        </w:r>
      </w:hyperlink>
      <w:r w:rsidRPr="002E6533">
        <w:t>.</w:t>
      </w:r>
    </w:p>
    <w:p w14:paraId="215B089B" w14:textId="77777777" w:rsidR="004470EF" w:rsidRPr="002E6533" w:rsidRDefault="00000000">
      <w:pPr>
        <w:numPr>
          <w:ilvl w:val="0"/>
          <w:numId w:val="1610"/>
        </w:numPr>
      </w:pPr>
      <w:r w:rsidRPr="002E6533">
        <w:t>(Opcional) Na seção Parâmetros personalizados, especifique os parâmetros personalizados que você deseja referenciar dentro do arquivo JavaScript selecionado.</w:t>
      </w:r>
    </w:p>
    <w:p w14:paraId="3C65D5C9" w14:textId="77777777" w:rsidR="004470EF" w:rsidRPr="002E6533" w:rsidRDefault="00000000">
      <w:pPr>
        <w:pStyle w:val="Compact"/>
        <w:numPr>
          <w:ilvl w:val="1"/>
          <w:numId w:val="1611"/>
        </w:numPr>
      </w:pPr>
      <w:r w:rsidRPr="002E6533">
        <w:lastRenderedPageBreak/>
        <w:t>Na seção Parâmetros personalizados, clique em Adicionar.</w:t>
      </w:r>
    </w:p>
    <w:p w14:paraId="29C751B1" w14:textId="77777777" w:rsidR="004470EF" w:rsidRPr="002E6533" w:rsidRDefault="00000000">
      <w:pPr>
        <w:pStyle w:val="Compact"/>
        <w:numPr>
          <w:ilvl w:val="1"/>
          <w:numId w:val="1611"/>
        </w:numPr>
      </w:pPr>
      <w:r w:rsidRPr="002E6533">
        <w:t>No campo Chave, digite o nome da variável que você deseja usar.</w:t>
      </w:r>
    </w:p>
    <w:p w14:paraId="5E95CCB0" w14:textId="77777777" w:rsidR="004470EF" w:rsidRPr="002E6533" w:rsidRDefault="00000000">
      <w:pPr>
        <w:numPr>
          <w:ilvl w:val="1"/>
          <w:numId w:val="1611"/>
        </w:numPr>
      </w:pPr>
      <w:r w:rsidRPr="002E6533">
        <w:t>No campo Tipo, selecione Texto simples ou Protegido.</w:t>
      </w:r>
    </w:p>
    <w:p w14:paraId="33DA7087" w14:textId="77777777" w:rsidR="004470EF" w:rsidRPr="002E6533" w:rsidRDefault="00000000">
      <w:pPr>
        <w:numPr>
          <w:ilvl w:val="1"/>
          <w:numId w:val="1612"/>
        </w:numPr>
      </w:pPr>
      <w:r w:rsidRPr="002E6533">
        <w:rPr>
          <w:b/>
          <w:bCs/>
        </w:rPr>
        <w:t>Observação:</w:t>
      </w:r>
      <w:r w:rsidRPr="002E6533">
        <w:t xml:space="preserve"> o modo protegido criptografa o valor no banco de dados e o mascara na instância. É recomendável que você use o tipo Protegido para informações confidenciais.</w:t>
      </w:r>
    </w:p>
    <w:p w14:paraId="5E1BB6CB" w14:textId="77777777" w:rsidR="004470EF" w:rsidRPr="002E6533" w:rsidRDefault="00000000">
      <w:pPr>
        <w:pStyle w:val="Compact"/>
        <w:numPr>
          <w:ilvl w:val="1"/>
          <w:numId w:val="1613"/>
        </w:numPr>
      </w:pPr>
      <w:r w:rsidRPr="002E6533">
        <w:t>No campo Valor, digite o valor que você deseja atribuir à chave.</w:t>
      </w:r>
    </w:p>
    <w:p w14:paraId="68407C16" w14:textId="77777777" w:rsidR="004470EF" w:rsidRPr="002E6533" w:rsidRDefault="00000000">
      <w:pPr>
        <w:pStyle w:val="Compact"/>
        <w:numPr>
          <w:ilvl w:val="1"/>
          <w:numId w:val="1613"/>
        </w:numPr>
      </w:pPr>
      <w:r w:rsidRPr="002E6533">
        <w:t>Para adicionar mais parâmetros personalizados, repita as etapas a–d.</w:t>
      </w:r>
    </w:p>
    <w:p w14:paraId="0CE538E1" w14:textId="77777777" w:rsidR="004470EF" w:rsidRPr="002E6533" w:rsidRDefault="00000000">
      <w:pPr>
        <w:numPr>
          <w:ilvl w:val="0"/>
          <w:numId w:val="1610"/>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50C3BDE5"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6AADC54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58CFD7" w14:textId="77777777" w:rsidR="004470EF" w:rsidRPr="002E6533" w:rsidRDefault="00000000">
            <w:pPr>
              <w:pStyle w:val="Compact"/>
            </w:pPr>
            <w:r w:rsidRPr="002E6533">
              <w:t>Opção</w:t>
            </w:r>
          </w:p>
        </w:tc>
        <w:tc>
          <w:tcPr>
            <w:tcW w:w="3960" w:type="dxa"/>
          </w:tcPr>
          <w:p w14:paraId="6A2A0FD1" w14:textId="77777777" w:rsidR="004470EF" w:rsidRPr="002E6533" w:rsidRDefault="00000000">
            <w:pPr>
              <w:pStyle w:val="Compact"/>
            </w:pPr>
            <w:r w:rsidRPr="002E6533">
              <w:t>Descrição</w:t>
            </w:r>
          </w:p>
        </w:tc>
      </w:tr>
      <w:tr w:rsidR="004470EF" w:rsidRPr="002E6533" w14:paraId="6F2EE8A8" w14:textId="77777777">
        <w:tc>
          <w:tcPr>
            <w:tcW w:w="3960" w:type="dxa"/>
          </w:tcPr>
          <w:p w14:paraId="277622CA" w14:textId="77777777" w:rsidR="004470EF" w:rsidRPr="002E6533" w:rsidRDefault="00000000">
            <w:pPr>
              <w:pStyle w:val="Compact"/>
            </w:pPr>
            <w:r w:rsidRPr="002E6533">
              <w:t>Excluir</w:t>
            </w:r>
          </w:p>
        </w:tc>
        <w:tc>
          <w:tcPr>
            <w:tcW w:w="3960" w:type="dxa"/>
          </w:tcPr>
          <w:p w14:paraId="7A216BBB"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0ADF81B0" w14:textId="77777777">
        <w:tc>
          <w:tcPr>
            <w:tcW w:w="3960" w:type="dxa"/>
          </w:tcPr>
          <w:p w14:paraId="75A05B75" w14:textId="77777777" w:rsidR="004470EF" w:rsidRPr="002E6533" w:rsidRDefault="00000000">
            <w:pPr>
              <w:pStyle w:val="Compact"/>
            </w:pPr>
            <w:r w:rsidRPr="002E6533">
              <w:t>Renomear</w:t>
            </w:r>
          </w:p>
        </w:tc>
        <w:tc>
          <w:tcPr>
            <w:tcW w:w="3960" w:type="dxa"/>
          </w:tcPr>
          <w:p w14:paraId="23E17D09"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1C867A8B"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6E17E9C7" w14:textId="77777777" w:rsidR="004470EF" w:rsidRPr="002E6533" w:rsidRDefault="00000000">
            <w:pPr>
              <w:pStyle w:val="Corpodetexto"/>
            </w:pPr>
            <w:r w:rsidRPr="002E6533">
              <w:t>Se você selecionar essa opção, use os tokens de nome de arquivo para especificar o local ou o nome do arquivo.</w:t>
            </w:r>
          </w:p>
          <w:p w14:paraId="26707BD8" w14:textId="77777777" w:rsidR="004470EF" w:rsidRPr="002E6533" w:rsidRDefault="00000000">
            <w:pPr>
              <w:pStyle w:val="Ttulo3"/>
            </w:pPr>
            <w:r w:rsidRPr="002E6533">
              <w:t>Tokens de nome de arquivo</w:t>
            </w:r>
          </w:p>
          <w:p w14:paraId="444BCD62" w14:textId="77777777" w:rsidR="004470EF" w:rsidRPr="002E6533" w:rsidRDefault="00000000">
            <w:pPr>
              <w:pStyle w:val="FirstParagraph"/>
            </w:pPr>
            <w:r w:rsidRPr="002E6533">
              <w:t xml:space="preserve">Filename tokens are available for post processing when you want to save the </w:t>
            </w:r>
            <w:r w:rsidRPr="002E6533">
              <w:lastRenderedPageBreak/>
              <w:t>source information and specify a location or name for the file. When you select the Rename option, you can use tokens to generate unique names automatically for the files.</w:t>
            </w:r>
          </w:p>
          <w:p w14:paraId="2B13001F" w14:textId="77777777" w:rsidR="004470EF" w:rsidRPr="002E6533" w:rsidRDefault="00000000">
            <w:pPr>
              <w:pStyle w:val="Corpodetexto"/>
            </w:pPr>
            <w:r w:rsidRPr="002E6533">
              <w:t>Here are the usable tokens for renaming data files.</w:t>
            </w:r>
          </w:p>
          <w:p w14:paraId="12F85EBC" w14:textId="77777777" w:rsidR="004470EF" w:rsidRPr="002E6533" w:rsidRDefault="00000000">
            <w:pPr>
              <w:pStyle w:val="Compact"/>
              <w:numPr>
                <w:ilvl w:val="0"/>
                <w:numId w:val="1614"/>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5D5711FC" w14:textId="77777777" w:rsidR="004470EF" w:rsidRPr="002E6533" w:rsidRDefault="00000000">
            <w:pPr>
              <w:numPr>
                <w:ilvl w:val="0"/>
                <w:numId w:val="1614"/>
              </w:numPr>
            </w:pPr>
            <w:r w:rsidRPr="002E6533">
              <w:t>DataFileDirectoryName. Update the filename with the directory name, including the drive, of your file.</w:t>
            </w:r>
          </w:p>
          <w:p w14:paraId="7059D985" w14:textId="77777777" w:rsidR="004470EF" w:rsidRPr="002E6533" w:rsidRDefault="00000000">
            <w:pPr>
              <w:numPr>
                <w:ilvl w:val="0"/>
                <w:numId w:val="1614"/>
              </w:numPr>
            </w:pPr>
            <w:r w:rsidRPr="002E6533">
              <w:t>DataFileName. Insert the original filename, excluding the directory name and extension.</w:t>
            </w:r>
          </w:p>
          <w:p w14:paraId="41FAAF83" w14:textId="77777777" w:rsidR="004470EF" w:rsidRPr="002E6533" w:rsidRDefault="00000000">
            <w:pPr>
              <w:numPr>
                <w:ilvl w:val="0"/>
                <w:numId w:val="1614"/>
              </w:numPr>
            </w:pPr>
            <w:r w:rsidRPr="002E6533">
              <w:t>DataFileExtension. Insert the file extension, such as .csv, in the new filename.</w:t>
            </w:r>
          </w:p>
          <w:p w14:paraId="492C1985" w14:textId="77777777" w:rsidR="004470EF" w:rsidRPr="002E6533" w:rsidRDefault="00000000">
            <w:pPr>
              <w:numPr>
                <w:ilvl w:val="0"/>
                <w:numId w:val="1614"/>
              </w:numPr>
            </w:pPr>
            <w:r w:rsidRPr="002E6533">
              <w:t>DataFileFullName. Insert the fully qualified filename. This data includes the drive, directory, filename, and extension of the original file.</w:t>
            </w:r>
          </w:p>
          <w:p w14:paraId="3BDBD07E"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7ADA4F0E" w14:textId="77777777" w:rsidR="004470EF" w:rsidRPr="002E6533" w:rsidRDefault="00000000">
            <w:pPr>
              <w:pStyle w:val="Corpodetexto"/>
            </w:pPr>
            <w:r w:rsidRPr="002E6533">
              <w:t>Example 1</w:t>
            </w:r>
          </w:p>
          <w:p w14:paraId="2417D1C3" w14:textId="77777777" w:rsidR="004470EF" w:rsidRPr="002E6533" w:rsidRDefault="00000000">
            <w:pPr>
              <w:pStyle w:val="Compact"/>
              <w:numPr>
                <w:ilvl w:val="0"/>
                <w:numId w:val="1615"/>
              </w:numPr>
            </w:pPr>
            <w:r w:rsidRPr="002E6533">
              <w:t xml:space="preserve">Input Tokens: </w:t>
            </w:r>
            <w:r w:rsidRPr="002E6533">
              <w:lastRenderedPageBreak/>
              <w:t>{DataFileDirectoryName}</w:t>
            </w:r>
            <w:proofErr w:type="gramStart"/>
            <w:r w:rsidRPr="002E6533">
              <w:t>\success\{</w:t>
            </w:r>
            <w:proofErr w:type="gramEnd"/>
            <w:r w:rsidRPr="002E6533">
              <w:t>DataFileName}_{Now(MM.dd.yyyy)}.{DataFileExtension}</w:t>
            </w:r>
          </w:p>
          <w:p w14:paraId="40D6DB1D" w14:textId="77777777" w:rsidR="004470EF" w:rsidRPr="002E6533" w:rsidRDefault="00000000">
            <w:pPr>
              <w:pStyle w:val="Compact"/>
              <w:numPr>
                <w:ilvl w:val="0"/>
                <w:numId w:val="1615"/>
              </w:numPr>
            </w:pPr>
            <w:r w:rsidRPr="002E6533">
              <w:t>Output: C:\DataFeed\Source\ESL\processed\success\ThreatData_01.31.2008.csv</w:t>
            </w:r>
          </w:p>
          <w:p w14:paraId="0DA0C6FF" w14:textId="77777777" w:rsidR="004470EF" w:rsidRPr="002E6533" w:rsidRDefault="00000000">
            <w:pPr>
              <w:pStyle w:val="FirstParagraph"/>
            </w:pPr>
            <w:r w:rsidRPr="002E6533">
              <w:t>Example 2</w:t>
            </w:r>
          </w:p>
          <w:p w14:paraId="6BFEE7D8" w14:textId="77777777" w:rsidR="004470EF" w:rsidRPr="002E6533" w:rsidRDefault="00000000">
            <w:pPr>
              <w:pStyle w:val="Compact"/>
              <w:numPr>
                <w:ilvl w:val="0"/>
                <w:numId w:val="1616"/>
              </w:numPr>
            </w:pPr>
            <w:r w:rsidRPr="002E6533">
              <w:t xml:space="preserve">Input Tokens: </w:t>
            </w:r>
            <w:proofErr w:type="gramStart"/>
            <w:r w:rsidRPr="002E6533">
              <w:t>\\DFSRepository\{</w:t>
            </w:r>
            <w:proofErr w:type="gramEnd"/>
            <w:r w:rsidRPr="002E6533">
              <w:t>Now(yyyy)}\{Now(MM)}\{DataFileName}_success.{DataFileExtension}</w:t>
            </w:r>
          </w:p>
          <w:p w14:paraId="2D11470D" w14:textId="77777777" w:rsidR="004470EF" w:rsidRPr="002E6533" w:rsidRDefault="00000000">
            <w:pPr>
              <w:pStyle w:val="Compact"/>
              <w:numPr>
                <w:ilvl w:val="0"/>
                <w:numId w:val="1616"/>
              </w:numPr>
            </w:pPr>
            <w:r w:rsidRPr="002E6533">
              <w:t>Output: \\DFSRepository\2008\01\ThreatData_success.csv</w:t>
            </w:r>
          </w:p>
        </w:tc>
      </w:tr>
    </w:tbl>
    <w:p w14:paraId="3B7EE6C0" w14:textId="77777777" w:rsidR="004470EF" w:rsidRPr="002E6533" w:rsidRDefault="00000000">
      <w:pPr>
        <w:numPr>
          <w:ilvl w:val="0"/>
          <w:numId w:val="1617"/>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0E6714DE" w14:textId="77777777" w:rsidR="004470EF" w:rsidRPr="002E6533" w:rsidRDefault="00000000">
      <w:pPr>
        <w:numPr>
          <w:ilvl w:val="0"/>
          <w:numId w:val="1617"/>
        </w:numPr>
      </w:pPr>
      <w:r w:rsidRPr="002E6533">
        <w:t>Execute um destes procedimentos:</w:t>
      </w:r>
    </w:p>
    <w:p w14:paraId="23983635" w14:textId="77777777" w:rsidR="004470EF" w:rsidRPr="002E6533" w:rsidRDefault="00000000">
      <w:pPr>
        <w:pStyle w:val="Compact"/>
        <w:numPr>
          <w:ilvl w:val="1"/>
          <w:numId w:val="1618"/>
        </w:numPr>
      </w:pPr>
      <w:r w:rsidRPr="002E6533">
        <w:t>Para continuar configurando o feed de dados, vá para a próxima tarefa.</w:t>
      </w:r>
    </w:p>
    <w:p w14:paraId="21645384" w14:textId="77777777" w:rsidR="004470EF" w:rsidRPr="002E6533" w:rsidRDefault="00000000">
      <w:pPr>
        <w:pStyle w:val="Compact"/>
        <w:numPr>
          <w:ilvl w:val="1"/>
          <w:numId w:val="1618"/>
        </w:numPr>
      </w:pPr>
      <w:r w:rsidRPr="002E6533">
        <w:t>Para terminar de configurar o feed mais tarde, clique em Salvar ou Salvar e fechar.</w:t>
      </w:r>
    </w:p>
    <w:p w14:paraId="20E4B4A3" w14:textId="77777777" w:rsidR="004470EF" w:rsidRPr="002E6533" w:rsidRDefault="00000000">
      <w:pPr>
        <w:pStyle w:val="Ttulo2"/>
      </w:pPr>
      <w:bookmarkStart w:id="492" w:name="Xb918bf9e178eb7cb684f2f2bf9eab1e86eb22f7"/>
      <w:r w:rsidRPr="002E6533">
        <w:t>Tarefa 3: Definir o formato de arquivo dos dados de origem</w:t>
      </w:r>
    </w:p>
    <w:p w14:paraId="00F2A836"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782BCEAB" w14:textId="77777777" w:rsidR="004470EF" w:rsidRPr="002E6533" w:rsidRDefault="00000000">
      <w:pPr>
        <w:pStyle w:val="Corpodetexto"/>
      </w:pPr>
      <w:r w:rsidRPr="002E6533">
        <w:t>Use esta tarefa para transformar a estrutura XML do arquivo de origem.</w:t>
      </w:r>
    </w:p>
    <w:p w14:paraId="43A47906" w14:textId="77777777" w:rsidR="004470EF" w:rsidRPr="002E6533" w:rsidRDefault="00000000">
      <w:pPr>
        <w:pStyle w:val="Ttulo3"/>
      </w:pPr>
      <w:bookmarkStart w:id="493" w:name="opção-1-definir-o-formato-xml"/>
      <w:r w:rsidRPr="002E6533">
        <w:t>Opção 1: Definir o formato XML</w:t>
      </w:r>
    </w:p>
    <w:p w14:paraId="17C3A6C9" w14:textId="77777777" w:rsidR="004470EF" w:rsidRPr="002E6533" w:rsidRDefault="00000000">
      <w:pPr>
        <w:pStyle w:val="Compact"/>
        <w:numPr>
          <w:ilvl w:val="0"/>
          <w:numId w:val="1619"/>
        </w:numPr>
      </w:pPr>
      <w:r w:rsidRPr="002E6533">
        <w:t>Vá para a guia Análise de origem do feed de dados.</w:t>
      </w:r>
    </w:p>
    <w:p w14:paraId="47E22B0F" w14:textId="77777777" w:rsidR="004470EF" w:rsidRPr="002E6533" w:rsidRDefault="00000000">
      <w:pPr>
        <w:numPr>
          <w:ilvl w:val="0"/>
          <w:numId w:val="1619"/>
        </w:numPr>
      </w:pPr>
      <w:r w:rsidRPr="002E6533">
        <w:t>No campo Formato de origem, selecione XML.</w:t>
      </w:r>
    </w:p>
    <w:p w14:paraId="4A9AC793" w14:textId="77777777" w:rsidR="004470EF" w:rsidRPr="002E6533" w:rsidRDefault="00000000">
      <w:pPr>
        <w:pStyle w:val="Compact"/>
        <w:numPr>
          <w:ilvl w:val="0"/>
          <w:numId w:val="1619"/>
        </w:numPr>
      </w:pPr>
      <w:r w:rsidRPr="002E6533">
        <w:t>Na seção Definição de arquivo, se você deseja modificar a estrutura de seus dados de origem:</w:t>
      </w:r>
    </w:p>
    <w:p w14:paraId="2EE7262C" w14:textId="77777777" w:rsidR="004470EF" w:rsidRPr="002E6533" w:rsidRDefault="00000000">
      <w:pPr>
        <w:pStyle w:val="Compact"/>
        <w:numPr>
          <w:ilvl w:val="1"/>
          <w:numId w:val="1620"/>
        </w:numPr>
      </w:pPr>
      <w:r w:rsidRPr="002E6533">
        <w:t>Insira o XSLT que deseja usar para transformar seus dados de origem.</w:t>
      </w:r>
    </w:p>
    <w:p w14:paraId="74B042AB" w14:textId="77777777" w:rsidR="004470EF" w:rsidRPr="002E6533" w:rsidRDefault="00000000">
      <w:pPr>
        <w:pStyle w:val="Compact"/>
        <w:numPr>
          <w:ilvl w:val="1"/>
          <w:numId w:val="1621"/>
        </w:numPr>
      </w:pPr>
      <w:r w:rsidRPr="002E6533">
        <w:t xml:space="preserve">Clique em Carregar XSLT para usar um arquivo previamente preparado ou seu próprio arquivo personalizado. Para obter mais informações </w:t>
      </w:r>
      <w:r w:rsidRPr="002E6533">
        <w:lastRenderedPageBreak/>
        <w:t>sobre as diretrizes e exemplos de formatação XML, consulte Formatação XML usada nos resultados do campo.</w:t>
      </w:r>
    </w:p>
    <w:p w14:paraId="28FA8E69" w14:textId="77777777" w:rsidR="004470EF" w:rsidRPr="002E6533" w:rsidRDefault="00000000">
      <w:pPr>
        <w:numPr>
          <w:ilvl w:val="0"/>
          <w:numId w:val="1619"/>
        </w:numPr>
      </w:pPr>
      <w:r w:rsidRPr="002E6533">
        <w:t>Execute um destes procedimentos:</w:t>
      </w:r>
    </w:p>
    <w:p w14:paraId="2F362863" w14:textId="77777777" w:rsidR="004470EF" w:rsidRPr="002E6533" w:rsidRDefault="00000000">
      <w:pPr>
        <w:pStyle w:val="Compact"/>
        <w:numPr>
          <w:ilvl w:val="1"/>
          <w:numId w:val="1622"/>
        </w:numPr>
      </w:pPr>
      <w:r w:rsidRPr="002E6533">
        <w:t>Para continuar configurando o feed de dados, vá para a próxima tarefa.</w:t>
      </w:r>
    </w:p>
    <w:p w14:paraId="4BB83A6D" w14:textId="77777777" w:rsidR="004470EF" w:rsidRPr="002E6533" w:rsidRDefault="00000000">
      <w:pPr>
        <w:pStyle w:val="Compact"/>
        <w:numPr>
          <w:ilvl w:val="1"/>
          <w:numId w:val="1622"/>
        </w:numPr>
      </w:pPr>
      <w:r w:rsidRPr="002E6533">
        <w:t>Para terminar de configurar o feed mais tarde, clique em Salvar ou Salvar e fechar.</w:t>
      </w:r>
    </w:p>
    <w:p w14:paraId="75A646FA" w14:textId="77777777" w:rsidR="004470EF" w:rsidRPr="002E6533" w:rsidRDefault="00000000">
      <w:pPr>
        <w:pStyle w:val="Ttulo3"/>
      </w:pPr>
      <w:bookmarkStart w:id="494" w:name="opção-2-definir-o-formato-json"/>
      <w:bookmarkEnd w:id="493"/>
      <w:r w:rsidRPr="002E6533">
        <w:t>Opção 2: Definir o formato JSON</w:t>
      </w:r>
    </w:p>
    <w:p w14:paraId="06FDEDCB" w14:textId="77777777" w:rsidR="004470EF" w:rsidRPr="002E6533" w:rsidRDefault="00000000">
      <w:pPr>
        <w:pStyle w:val="FirstParagraph"/>
      </w:pPr>
      <w:r w:rsidRPr="002E6533">
        <w:t>Os transportadores de arquivo, FTP, HTTP e JavaScript são compatíveis com o JSON Iterator. O processamento de JSON é compatível apenas com o tipo de arquivo de dados único.</w:t>
      </w:r>
    </w:p>
    <w:p w14:paraId="569839B8" w14:textId="77777777" w:rsidR="004470EF" w:rsidRPr="002E6533" w:rsidRDefault="00000000">
      <w:pPr>
        <w:pStyle w:val="Corpodetexto"/>
      </w:pPr>
      <w:r w:rsidRPr="002E6533">
        <w:t>Requisitos</w:t>
      </w:r>
    </w:p>
    <w:p w14:paraId="28EB31CB" w14:textId="77777777" w:rsidR="004470EF" w:rsidRPr="002E6533" w:rsidRDefault="00000000">
      <w:pPr>
        <w:pStyle w:val="Corpodetexto"/>
      </w:pPr>
      <w:r w:rsidRPr="002E6533">
        <w:t>Os seguintes requisitos se aplicam ao uso dos arquivos de origem JSON:</w:t>
      </w:r>
    </w:p>
    <w:p w14:paraId="61E20C70" w14:textId="77777777" w:rsidR="004470EF" w:rsidRPr="002E6533" w:rsidRDefault="00000000">
      <w:pPr>
        <w:pStyle w:val="Compact"/>
        <w:numPr>
          <w:ilvl w:val="0"/>
          <w:numId w:val="1623"/>
        </w:numPr>
      </w:pPr>
      <w:r w:rsidRPr="002E6533">
        <w:t>O arquivo de origem pode ser um JSON válido ou JSON entre tags XML.</w:t>
      </w:r>
    </w:p>
    <w:p w14:paraId="380420C5" w14:textId="77777777" w:rsidR="004470EF" w:rsidRPr="002E6533" w:rsidRDefault="00000000">
      <w:pPr>
        <w:pStyle w:val="FirstParagraph"/>
      </w:pPr>
      <w:r w:rsidRPr="002E6533">
        <w:t>Os seguintes requisitos se aplicam à entrada de XML:</w:t>
      </w:r>
    </w:p>
    <w:p w14:paraId="1169F79E" w14:textId="77777777" w:rsidR="004470EF" w:rsidRPr="002E6533" w:rsidRDefault="00000000">
      <w:pPr>
        <w:pStyle w:val="Compact"/>
        <w:numPr>
          <w:ilvl w:val="0"/>
          <w:numId w:val="1624"/>
        </w:numPr>
      </w:pPr>
      <w:r w:rsidRPr="002E6533">
        <w:t>Adicione a entrada ao nó &lt;root&gt; para o JSON que o nó XML não inclui entre aspas. As especificações de XML indicam como codificar os caracteres.</w:t>
      </w:r>
    </w:p>
    <w:p w14:paraId="294D17E8" w14:textId="77777777" w:rsidR="004470EF" w:rsidRPr="002E6533" w:rsidRDefault="00000000">
      <w:pPr>
        <w:pStyle w:val="Compact"/>
        <w:numPr>
          <w:ilvl w:val="0"/>
          <w:numId w:val="1624"/>
        </w:numPr>
      </w:pPr>
      <w:r w:rsidRPr="002E6533">
        <w:t>Você deve codificar a entrada de acordo com as especificações de XML para o JSON que o nó XML inclui entre aspas.</w:t>
      </w:r>
    </w:p>
    <w:p w14:paraId="0D9AD8E8" w14:textId="77777777" w:rsidR="004470EF" w:rsidRPr="002E6533" w:rsidRDefault="00000000">
      <w:pPr>
        <w:pStyle w:val="FirstParagraph"/>
      </w:pPr>
      <w:r w:rsidRPr="002E6533">
        <w:t>Exemplos</w:t>
      </w:r>
    </w:p>
    <w:p w14:paraId="087FE38C" w14:textId="77777777" w:rsidR="004470EF" w:rsidRPr="002E6533" w:rsidRDefault="00000000">
      <w:pPr>
        <w:pStyle w:val="Corpodetexto"/>
      </w:pPr>
      <w:r w:rsidRPr="002E6533">
        <w:t>Os seguintes exemplos mostram um arquivo de origem que pode ser um JSON válido ou JSON entre tags XML:</w:t>
      </w:r>
    </w:p>
    <w:p w14:paraId="2D492C3B" w14:textId="77777777" w:rsidR="004470EF" w:rsidRPr="002E6533" w:rsidRDefault="00000000">
      <w:pPr>
        <w:numPr>
          <w:ilvl w:val="0"/>
          <w:numId w:val="1625"/>
        </w:numPr>
      </w:pPr>
      <w:r w:rsidRPr="002E6533">
        <w:t>Valid JSON</w:t>
      </w:r>
    </w:p>
    <w:p w14:paraId="6B329A04" w14:textId="77777777" w:rsidR="004470EF" w:rsidRPr="002E6533" w:rsidRDefault="00000000">
      <w:pPr>
        <w:numPr>
          <w:ilvl w:val="0"/>
          <w:numId w:val="1626"/>
        </w:numPr>
      </w:pPr>
      <w:r w:rsidRPr="002E6533">
        <w:t xml:space="preserve">{"Assets": </w:t>
      </w:r>
      <w:proofErr w:type="gramStart"/>
      <w:r w:rsidRPr="002E6533">
        <w:t>[ {</w:t>
      </w:r>
      <w:proofErr w:type="gramEnd"/>
      <w:r w:rsidRPr="002E6533">
        <w:t xml:space="preserve"> "Asset": {"Name": "IP Phone","Description": "&lt;my description&gt;","Status": "Active"}}, { "Asset": {"Name": "Laptop","Description": "My Laptop","Status": "Active"}}] }</w:t>
      </w:r>
    </w:p>
    <w:p w14:paraId="0F4B6957" w14:textId="77777777" w:rsidR="004470EF" w:rsidRPr="002E6533" w:rsidRDefault="00000000">
      <w:pPr>
        <w:numPr>
          <w:ilvl w:val="0"/>
          <w:numId w:val="1627"/>
        </w:numPr>
      </w:pPr>
      <w:r w:rsidRPr="002E6533">
        <w:t>JSON enclosed in XML tags</w:t>
      </w:r>
    </w:p>
    <w:p w14:paraId="5B14F902" w14:textId="77777777" w:rsidR="004470EF" w:rsidRPr="002E6533" w:rsidRDefault="00000000">
      <w:pPr>
        <w:numPr>
          <w:ilvl w:val="0"/>
          <w:numId w:val="1628"/>
        </w:numPr>
      </w:pPr>
      <w:r w:rsidRPr="002E6533">
        <w:t xml:space="preserve">&lt;data&gt; {"Assets": </w:t>
      </w:r>
      <w:proofErr w:type="gramStart"/>
      <w:r w:rsidRPr="002E6533">
        <w:t>[ {</w:t>
      </w:r>
      <w:proofErr w:type="gramEnd"/>
      <w:r w:rsidRPr="002E6533">
        <w:t xml:space="preserve"> "Asset": {"Name": "IP Phone","Description": "&amp;lt;my description&amp;gt;","Status": "Active"}}, { "Asset": {"Name": "Laptop","Description": "My Laptop","Status": "Active"}}] }&lt;/data&gt;</w:t>
      </w:r>
    </w:p>
    <w:p w14:paraId="4EA1A9BA" w14:textId="77777777" w:rsidR="004470EF" w:rsidRPr="002E6533" w:rsidRDefault="00000000">
      <w:pPr>
        <w:pStyle w:val="FirstParagraph"/>
      </w:pPr>
      <w:r w:rsidRPr="002E6533">
        <w:t>Processo</w:t>
      </w:r>
    </w:p>
    <w:p w14:paraId="2AF922E8" w14:textId="77777777" w:rsidR="004470EF" w:rsidRPr="002E6533" w:rsidRDefault="00000000">
      <w:pPr>
        <w:pStyle w:val="Compact"/>
        <w:numPr>
          <w:ilvl w:val="0"/>
          <w:numId w:val="1629"/>
        </w:numPr>
      </w:pPr>
      <w:r w:rsidRPr="002E6533">
        <w:t>Vá para a guia Análise de origem do feed de dados.</w:t>
      </w:r>
    </w:p>
    <w:p w14:paraId="32BCEC0F" w14:textId="77777777" w:rsidR="004470EF" w:rsidRPr="002E6533" w:rsidRDefault="00000000">
      <w:pPr>
        <w:numPr>
          <w:ilvl w:val="0"/>
          <w:numId w:val="1629"/>
        </w:numPr>
      </w:pPr>
      <w:r w:rsidRPr="002E6533">
        <w:t>No campo Formato de origem, selecione JSON.</w:t>
      </w:r>
    </w:p>
    <w:p w14:paraId="14B8C3C2" w14:textId="77777777" w:rsidR="004470EF" w:rsidRPr="002E6533" w:rsidRDefault="00000000">
      <w:pPr>
        <w:numPr>
          <w:ilvl w:val="0"/>
          <w:numId w:val="1630"/>
        </w:numPr>
      </w:pPr>
      <w:r w:rsidRPr="002E6533">
        <w:rPr>
          <w:b/>
          <w:bCs/>
        </w:rPr>
        <w:lastRenderedPageBreak/>
        <w:t>Observação:</w:t>
      </w:r>
      <w:r w:rsidRPr="002E6533">
        <w:t xml:space="preserve"> Se os seus arquivos de origem são JSON, você só pode carregar um único arquivo.</w:t>
      </w:r>
    </w:p>
    <w:p w14:paraId="0F3AA7D2" w14:textId="77777777" w:rsidR="004470EF" w:rsidRPr="002E6533" w:rsidRDefault="00000000">
      <w:pPr>
        <w:pStyle w:val="Compact"/>
        <w:numPr>
          <w:ilvl w:val="0"/>
          <w:numId w:val="1631"/>
        </w:numPr>
      </w:pPr>
      <w:r w:rsidRPr="002E6533">
        <w:t>Na seção Definição de arquivo, se você deseja converter os dados de origem JSON em XML:</w:t>
      </w:r>
    </w:p>
    <w:p w14:paraId="5844DB8F" w14:textId="77777777" w:rsidR="004470EF" w:rsidRPr="002E6533" w:rsidRDefault="00000000">
      <w:pPr>
        <w:pStyle w:val="Compact"/>
        <w:numPr>
          <w:ilvl w:val="1"/>
          <w:numId w:val="1632"/>
        </w:numPr>
      </w:pPr>
      <w:r w:rsidRPr="002E6533">
        <w:t>Insira o XSLT que deseja usar para transformar seus dados de origem.</w:t>
      </w:r>
    </w:p>
    <w:p w14:paraId="64A7E699" w14:textId="77777777" w:rsidR="004470EF" w:rsidRPr="002E6533" w:rsidRDefault="00000000">
      <w:pPr>
        <w:pStyle w:val="Compact"/>
        <w:numPr>
          <w:ilvl w:val="1"/>
          <w:numId w:val="1632"/>
        </w:numPr>
      </w:pPr>
      <w:r w:rsidRPr="002E6533">
        <w:t>Clique em Carregar XSLT para usar um arquivo previamente preparado.</w:t>
      </w:r>
    </w:p>
    <w:p w14:paraId="184659C5" w14:textId="77777777" w:rsidR="004470EF" w:rsidRPr="002E6533" w:rsidRDefault="00000000">
      <w:pPr>
        <w:numPr>
          <w:ilvl w:val="0"/>
          <w:numId w:val="1631"/>
        </w:numPr>
      </w:pPr>
      <w:r w:rsidRPr="002E6533">
        <w:t>Execute um destes procedimentos:</w:t>
      </w:r>
    </w:p>
    <w:p w14:paraId="5DEE9A67" w14:textId="77777777" w:rsidR="004470EF" w:rsidRPr="002E6533" w:rsidRDefault="00000000">
      <w:pPr>
        <w:pStyle w:val="Compact"/>
        <w:numPr>
          <w:ilvl w:val="1"/>
          <w:numId w:val="1633"/>
        </w:numPr>
      </w:pPr>
      <w:r w:rsidRPr="002E6533">
        <w:t>Para continuar configurando o feed de dados, vá para a próxima tarefa.</w:t>
      </w:r>
    </w:p>
    <w:p w14:paraId="25A65855" w14:textId="77777777" w:rsidR="004470EF" w:rsidRPr="002E6533" w:rsidRDefault="00000000">
      <w:pPr>
        <w:pStyle w:val="Compact"/>
        <w:numPr>
          <w:ilvl w:val="1"/>
          <w:numId w:val="1633"/>
        </w:numPr>
      </w:pPr>
      <w:r w:rsidRPr="002E6533">
        <w:t>Para terminar de configurar o feed mais tarde, clique em Salvar ou Salvar e fechar.</w:t>
      </w:r>
    </w:p>
    <w:p w14:paraId="79977277" w14:textId="77777777" w:rsidR="004470EF" w:rsidRPr="002E6533" w:rsidRDefault="00000000">
      <w:pPr>
        <w:pStyle w:val="Ttulo3"/>
      </w:pPr>
      <w:bookmarkStart w:id="495" w:name="X9c0a8ac9a85e577350244ce6c4adc17014bd01f"/>
      <w:bookmarkEnd w:id="494"/>
      <w:r w:rsidRPr="002E6533">
        <w:t>Opção 3: Definir arquivos de texto delimitados</w:t>
      </w:r>
    </w:p>
    <w:p w14:paraId="420F4B46" w14:textId="77777777" w:rsidR="004470EF" w:rsidRPr="002E6533" w:rsidRDefault="00000000">
      <w:pPr>
        <w:pStyle w:val="FirstParagraph"/>
      </w:pPr>
      <w:r w:rsidRPr="002E6533">
        <w:t>A opção Texto delimitado indica o formato de seus dados de origem e permite que você configure como o feed analisa seus dados de origem. Essa opção pressupõe que você tenha conhecimento prévio sobre como analisar dados, incluindo delimitadores e a sequência de escape.</w:t>
      </w:r>
    </w:p>
    <w:p w14:paraId="5FC782A3" w14:textId="77777777" w:rsidR="004470EF" w:rsidRPr="002E6533" w:rsidRDefault="00000000">
      <w:pPr>
        <w:pStyle w:val="Compact"/>
        <w:numPr>
          <w:ilvl w:val="0"/>
          <w:numId w:val="1634"/>
        </w:numPr>
      </w:pPr>
      <w:r w:rsidRPr="002E6533">
        <w:t>Vá para a guia Análise de origem do feed de dados.</w:t>
      </w:r>
    </w:p>
    <w:p w14:paraId="03EB88A0" w14:textId="77777777" w:rsidR="004470EF" w:rsidRPr="002E6533" w:rsidRDefault="00000000">
      <w:pPr>
        <w:pStyle w:val="Compact"/>
        <w:numPr>
          <w:ilvl w:val="0"/>
          <w:numId w:val="1634"/>
        </w:numPr>
      </w:pPr>
      <w:r w:rsidRPr="002E6533">
        <w:t>No campo Formato de origem, selecione Texto delimitado.</w:t>
      </w:r>
    </w:p>
    <w:p w14:paraId="7DE51AB1" w14:textId="77777777" w:rsidR="004470EF" w:rsidRPr="002E6533" w:rsidRDefault="00000000">
      <w:pPr>
        <w:numPr>
          <w:ilvl w:val="0"/>
          <w:numId w:val="1634"/>
        </w:numPr>
      </w:pPr>
      <w:r w:rsidRPr="002E6533">
        <w:t>Na seção Definição de arquivo, selecione as codificações e os delimitadores que correspondam ao arquivo de origem.</w:t>
      </w:r>
    </w:p>
    <w:p w14:paraId="593DFDD2" w14:textId="77777777" w:rsidR="004470EF" w:rsidRPr="002E6533" w:rsidRDefault="00000000">
      <w:pPr>
        <w:numPr>
          <w:ilvl w:val="0"/>
          <w:numId w:val="1635"/>
        </w:numPr>
      </w:pPr>
      <w:r w:rsidRPr="002E6533">
        <w:t xml:space="preserve">O </w:t>
      </w:r>
      <w:proofErr w:type="gramStart"/>
      <w:r w:rsidRPr="002E6533">
        <w:t>campo Ignorar</w:t>
      </w:r>
      <w:proofErr w:type="gramEnd"/>
      <w:r w:rsidRPr="002E6533">
        <w:t xml:space="preserve"> contagem de registro indica o número de linhas que o Gerenciador do alimentador de dados ignora em seus dados de origem antes de analisar os dados. Por exemplo, se a primeira linha em seus dados de origem contém nomes de coluna, digite "1" para que o Gerenciador do alimentador de dados ignore essa linha e comece a ler os dados a partir da próxima linha.</w:t>
      </w:r>
    </w:p>
    <w:p w14:paraId="3A3F5581" w14:textId="77777777" w:rsidR="004470EF" w:rsidRPr="002E6533" w:rsidRDefault="00000000">
      <w:pPr>
        <w:numPr>
          <w:ilvl w:val="0"/>
          <w:numId w:val="1636"/>
        </w:numPr>
      </w:pPr>
      <w:r w:rsidRPr="002E6533">
        <w:t>Execute um destes procedimentos:</w:t>
      </w:r>
    </w:p>
    <w:p w14:paraId="2AC00524" w14:textId="77777777" w:rsidR="004470EF" w:rsidRPr="002E6533" w:rsidRDefault="00000000">
      <w:pPr>
        <w:pStyle w:val="Compact"/>
        <w:numPr>
          <w:ilvl w:val="1"/>
          <w:numId w:val="1637"/>
        </w:numPr>
      </w:pPr>
      <w:r w:rsidRPr="002E6533">
        <w:t>Para continuar configurando o feed de dados, vá para a próxima tarefa.</w:t>
      </w:r>
    </w:p>
    <w:p w14:paraId="2391F04D" w14:textId="77777777" w:rsidR="004470EF" w:rsidRPr="002E6533" w:rsidRDefault="00000000">
      <w:pPr>
        <w:pStyle w:val="Compact"/>
        <w:numPr>
          <w:ilvl w:val="1"/>
          <w:numId w:val="1637"/>
        </w:numPr>
      </w:pPr>
      <w:r w:rsidRPr="002E6533">
        <w:t>Para terminar de configurar o feed mais tarde, clique em Salvar ou Salvar e fechar.</w:t>
      </w:r>
    </w:p>
    <w:bookmarkEnd w:id="492"/>
    <w:bookmarkEnd w:id="495"/>
    <w:p w14:paraId="30BC729F" w14:textId="77777777" w:rsidR="004470EF" w:rsidRPr="002E6533" w:rsidRDefault="00000000">
      <w:pPr>
        <w:pStyle w:val="Ttulo2"/>
      </w:pPr>
      <w:r w:rsidRPr="002E6533">
        <w:t>Tarefa 4: Configurar os dados de origem</w:t>
      </w:r>
    </w:p>
    <w:p w14:paraId="4885FD87"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575BED9F" w14:textId="77777777" w:rsidR="004470EF" w:rsidRPr="002E6533" w:rsidRDefault="00000000">
      <w:pPr>
        <w:pStyle w:val="Ttulo3"/>
      </w:pPr>
      <w:r w:rsidRPr="002E6533">
        <w:t>Opções de dados</w:t>
      </w:r>
    </w:p>
    <w:p w14:paraId="7CB7D4D5" w14:textId="77777777" w:rsidR="004470EF" w:rsidRPr="002E6533" w:rsidRDefault="00000000">
      <w:pPr>
        <w:pStyle w:val="Compact"/>
        <w:numPr>
          <w:ilvl w:val="0"/>
          <w:numId w:val="1638"/>
        </w:numPr>
      </w:pPr>
      <w:r w:rsidRPr="002E6533">
        <w:t>Importe os dados de origem usando seu formato atual para Archer.</w:t>
      </w:r>
    </w:p>
    <w:p w14:paraId="336CFB0C" w14:textId="77777777" w:rsidR="004470EF" w:rsidRPr="002E6533" w:rsidRDefault="00000000">
      <w:pPr>
        <w:pStyle w:val="Compact"/>
        <w:numPr>
          <w:ilvl w:val="0"/>
          <w:numId w:val="1638"/>
        </w:numPr>
      </w:pPr>
      <w:r w:rsidRPr="002E6533">
        <w:lastRenderedPageBreak/>
        <w:t>Converta os dados de origem em um formato que corresponda aos requisitos do aplicativo ou questionário de destino, usando opções avançadas, como traduções de pesquisa e cálculos.</w:t>
      </w:r>
    </w:p>
    <w:p w14:paraId="76E7C503" w14:textId="77777777" w:rsidR="004470EF" w:rsidRPr="002E6533" w:rsidRDefault="00000000">
      <w:pPr>
        <w:pStyle w:val="Compact"/>
        <w:numPr>
          <w:ilvl w:val="0"/>
          <w:numId w:val="1638"/>
        </w:numPr>
      </w:pPr>
      <w:r w:rsidRPr="002E6533">
        <w:t>Use a guia Filtro de origem para importar apenas alguns registros para o aplicativo ou questionário de destino.</w:t>
      </w:r>
    </w:p>
    <w:p w14:paraId="347DF322" w14:textId="77777777" w:rsidR="004470EF" w:rsidRPr="002E6533" w:rsidRDefault="00000000">
      <w:pPr>
        <w:pStyle w:val="Compact"/>
        <w:numPr>
          <w:ilvl w:val="1"/>
          <w:numId w:val="1639"/>
        </w:numPr>
      </w:pPr>
      <w:r w:rsidRPr="002E6533">
        <w:t>Deixe os valores do campo em branco para retornar todos os registros dos dados de origem.</w:t>
      </w:r>
    </w:p>
    <w:p w14:paraId="5EE540AF" w14:textId="77777777" w:rsidR="004470EF" w:rsidRPr="002E6533" w:rsidRDefault="00000000">
      <w:pPr>
        <w:pStyle w:val="Compact"/>
        <w:numPr>
          <w:ilvl w:val="1"/>
          <w:numId w:val="1639"/>
        </w:numPr>
      </w:pPr>
      <w:r w:rsidRPr="002E6533">
        <w:t>Insira os valores dos campos e use a Lógica de operador avançado para retornar apenas registros específicos dos dados de origem.</w:t>
      </w:r>
    </w:p>
    <w:p w14:paraId="1BEF518B" w14:textId="77777777" w:rsidR="004470EF" w:rsidRPr="002E6533" w:rsidRDefault="00000000">
      <w:pPr>
        <w:pStyle w:val="Compact"/>
        <w:numPr>
          <w:ilvl w:val="0"/>
          <w:numId w:val="1638"/>
        </w:numPr>
      </w:pPr>
      <w:r w:rsidRPr="002E6533">
        <w:t>Capture tokens de dados da última execução de um feed de dados para configurar a próxima execução do feed de dados.</w:t>
      </w:r>
    </w:p>
    <w:p w14:paraId="4717FE6A" w14:textId="77777777" w:rsidR="004470EF" w:rsidRPr="002E6533" w:rsidRDefault="00000000">
      <w:pPr>
        <w:pStyle w:val="Ttulo3"/>
      </w:pPr>
      <w:r w:rsidRPr="002E6533">
        <w:t>Processo</w:t>
      </w:r>
    </w:p>
    <w:p w14:paraId="7E87F5D5" w14:textId="77777777" w:rsidR="004470EF" w:rsidRPr="002E6533" w:rsidRDefault="00000000">
      <w:pPr>
        <w:numPr>
          <w:ilvl w:val="0"/>
          <w:numId w:val="1640"/>
        </w:numPr>
      </w:pPr>
      <w:r w:rsidRPr="002E6533">
        <w:t>Vá para a guia Definição de origem &gt; guia Dados de origem</w:t>
      </w:r>
    </w:p>
    <w:p w14:paraId="40EED79A" w14:textId="77777777" w:rsidR="004470EF" w:rsidRPr="002E6533" w:rsidRDefault="00000000">
      <w:pPr>
        <w:pStyle w:val="Compact"/>
        <w:numPr>
          <w:ilvl w:val="0"/>
          <w:numId w:val="1640"/>
        </w:numPr>
      </w:pPr>
      <w:r w:rsidRPr="002E6533">
        <w:t>Para adicionar um campo de origem, na coluna Ações, clique em Reticências e selecione Adicionar filho.</w:t>
      </w:r>
    </w:p>
    <w:p w14:paraId="25D20617" w14:textId="77777777" w:rsidR="004470EF" w:rsidRPr="002E6533" w:rsidRDefault="00000000">
      <w:pPr>
        <w:pStyle w:val="Compact"/>
        <w:numPr>
          <w:ilvl w:val="0"/>
          <w:numId w:val="1640"/>
        </w:numPr>
      </w:pPr>
      <w:r w:rsidRPr="002E6533">
        <w:t>Digite um nome de campo de origem.</w:t>
      </w:r>
    </w:p>
    <w:p w14:paraId="05405D5A" w14:textId="77777777" w:rsidR="004470EF" w:rsidRPr="002E6533" w:rsidRDefault="00000000">
      <w:pPr>
        <w:pStyle w:val="Compact"/>
        <w:numPr>
          <w:ilvl w:val="0"/>
          <w:numId w:val="1640"/>
        </w:numPr>
      </w:pPr>
      <w:r w:rsidRPr="002E6533">
        <w:t>Na lista, selecione um Tipo de campo.</w:t>
      </w:r>
    </w:p>
    <w:p w14:paraId="1149F3A1" w14:textId="77777777" w:rsidR="004470EF" w:rsidRPr="002E6533" w:rsidRDefault="00000000">
      <w:pPr>
        <w:numPr>
          <w:ilvl w:val="0"/>
          <w:numId w:val="1640"/>
        </w:numPr>
      </w:pPr>
      <w:r w:rsidRPr="002E6533">
        <w:t xml:space="preserve">Escolha Selecionarpara incluir um token a ser usado para a próxima execução do feed de dados. Para configurar o token, consulte </w:t>
      </w:r>
      <w:hyperlink r:id="rId619" w:anchor="file_std_6_def_df_tokens">
        <w:r w:rsidR="004470EF" w:rsidRPr="002E6533">
          <w:rPr>
            <w:rStyle w:val="Hyperlink"/>
          </w:rPr>
          <w:t>Definir tokens de dados</w:t>
        </w:r>
      </w:hyperlink>
      <w:r w:rsidRPr="002E6533">
        <w:t>.</w:t>
      </w:r>
    </w:p>
    <w:p w14:paraId="5D14283A" w14:textId="77777777" w:rsidR="004470EF" w:rsidRPr="002E6533" w:rsidRDefault="00000000">
      <w:pPr>
        <w:numPr>
          <w:ilvl w:val="0"/>
          <w:numId w:val="1641"/>
        </w:numPr>
      </w:pPr>
      <w:r w:rsidRPr="002E6533">
        <w:rPr>
          <w:b/>
          <w:bCs/>
        </w:rPr>
        <w:t>Observação:</w:t>
      </w:r>
      <w:r w:rsidRPr="002E6533">
        <w:t xml:space="preserve"> Apenas os campos de origem filho te suporte a tokens.</w:t>
      </w:r>
    </w:p>
    <w:p w14:paraId="69581082" w14:textId="77777777" w:rsidR="004470EF" w:rsidRPr="002E6533" w:rsidRDefault="00000000">
      <w:pPr>
        <w:pStyle w:val="Compact"/>
        <w:numPr>
          <w:ilvl w:val="0"/>
          <w:numId w:val="1642"/>
        </w:numPr>
      </w:pPr>
      <w:r w:rsidRPr="002E6533">
        <w:t>Clique em Adicionar novo.</w:t>
      </w:r>
    </w:p>
    <w:p w14:paraId="727E4A74" w14:textId="77777777" w:rsidR="004470EF" w:rsidRPr="002E6533" w:rsidRDefault="00000000">
      <w:pPr>
        <w:numPr>
          <w:ilvl w:val="0"/>
          <w:numId w:val="1642"/>
        </w:numPr>
      </w:pPr>
      <w:r w:rsidRPr="002E6533">
        <w:t>Execute um destes procedimentos:</w:t>
      </w:r>
    </w:p>
    <w:p w14:paraId="71FB2E50" w14:textId="77777777" w:rsidR="004470EF" w:rsidRPr="002E6533" w:rsidRDefault="00000000">
      <w:pPr>
        <w:pStyle w:val="Compact"/>
        <w:numPr>
          <w:ilvl w:val="1"/>
          <w:numId w:val="1643"/>
        </w:numPr>
      </w:pPr>
      <w:r w:rsidRPr="002E6533">
        <w:t>Para continuar configurando o feed de dados, vá para a próxima tarefa.</w:t>
      </w:r>
    </w:p>
    <w:p w14:paraId="4C2C9BBD" w14:textId="77777777" w:rsidR="004470EF" w:rsidRPr="002E6533" w:rsidRDefault="00000000">
      <w:pPr>
        <w:pStyle w:val="Compact"/>
        <w:numPr>
          <w:ilvl w:val="1"/>
          <w:numId w:val="1643"/>
        </w:numPr>
      </w:pPr>
      <w:r w:rsidRPr="002E6533">
        <w:t>Para terminar de configurar o feed mais tarde, clique em Salvar ou Salvar e fechar.</w:t>
      </w:r>
    </w:p>
    <w:p w14:paraId="665F720E" w14:textId="77777777" w:rsidR="004470EF" w:rsidRPr="002E6533" w:rsidRDefault="00000000">
      <w:pPr>
        <w:pStyle w:val="Ttulo2"/>
      </w:pPr>
      <w:r w:rsidRPr="002E6533">
        <w:t>Tarefa 5: Definir filtros de dados</w:t>
      </w:r>
    </w:p>
    <w:p w14:paraId="76A77F77"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2D1E627" w14:textId="77777777" w:rsidR="004470EF" w:rsidRPr="002E6533" w:rsidRDefault="00000000">
      <w:pPr>
        <w:pStyle w:val="Corpodetexto"/>
      </w:pPr>
      <w:r w:rsidRPr="002E6533">
        <w:rPr>
          <w:b/>
          <w:bCs/>
        </w:rPr>
        <w:t>Importante:</w:t>
      </w:r>
    </w:p>
    <w:p w14:paraId="19772BA1" w14:textId="77777777" w:rsidR="004470EF" w:rsidRPr="002E6533" w:rsidRDefault="00000000">
      <w:pPr>
        <w:numPr>
          <w:ilvl w:val="0"/>
          <w:numId w:val="1644"/>
        </w:numPr>
      </w:pPr>
      <w:r w:rsidRPr="002E6533">
        <w:t>Feeds de dados de Archer para Archer: Não use essa opção. É recomendável filtrar os dados de relatório.</w:t>
      </w:r>
    </w:p>
    <w:p w14:paraId="0BD18194" w14:textId="77777777" w:rsidR="004470EF" w:rsidRPr="002E6533" w:rsidRDefault="00000000">
      <w:pPr>
        <w:numPr>
          <w:ilvl w:val="0"/>
          <w:numId w:val="1644"/>
        </w:numPr>
      </w:pPr>
      <w:r w:rsidRPr="002E6533">
        <w:lastRenderedPageBreak/>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7F64C62E" w14:textId="77777777" w:rsidR="004470EF" w:rsidRPr="002E6533" w:rsidRDefault="00000000">
      <w:pPr>
        <w:numPr>
          <w:ilvl w:val="0"/>
          <w:numId w:val="1644"/>
        </w:numPr>
      </w:pPr>
      <w:r w:rsidRPr="002E6533">
        <w:t>Feeds de dados de monitoramento de e-mails: é recomendável filtrar o e-mail definindo filtros na guia Definição de origem.</w:t>
      </w:r>
    </w:p>
    <w:p w14:paraId="5813D47C" w14:textId="77777777" w:rsidR="004470EF" w:rsidRPr="002E6533" w:rsidRDefault="00000000">
      <w:pPr>
        <w:numPr>
          <w:ilvl w:val="0"/>
          <w:numId w:val="1645"/>
        </w:numPr>
      </w:pPr>
      <w:r w:rsidRPr="002E6533">
        <w:t>Vá para a guia Definição de origem &gt; guia Filtro de origem</w:t>
      </w:r>
    </w:p>
    <w:p w14:paraId="0BCB89F8" w14:textId="77777777" w:rsidR="004470EF" w:rsidRPr="002E6533" w:rsidRDefault="00000000">
      <w:pPr>
        <w:numPr>
          <w:ilvl w:val="0"/>
          <w:numId w:val="1645"/>
        </w:numPr>
      </w:pPr>
      <w:r w:rsidRPr="002E6533">
        <w:t>Na coluna Campos de origem, selecione o nome da origem à qual você deseja aplicar um filtro.</w:t>
      </w:r>
    </w:p>
    <w:p w14:paraId="1A78984F" w14:textId="77777777" w:rsidR="004470EF" w:rsidRPr="002E6533" w:rsidRDefault="00000000">
      <w:pPr>
        <w:numPr>
          <w:ilvl w:val="0"/>
          <w:numId w:val="1646"/>
        </w:numPr>
      </w:pPr>
      <w:r w:rsidRPr="002E6533">
        <w:rPr>
          <w:b/>
          <w:bCs/>
        </w:rPr>
        <w:t>Observação:</w:t>
      </w:r>
      <w:r w:rsidRPr="002E6533">
        <w:t xml:space="preserve"> Você só pode filtrar por campos de origem se um campo de origem incluir um campo filho sem campos filho subsequentes. Por exemplo:</w:t>
      </w:r>
    </w:p>
    <w:p w14:paraId="1F77BE6E" w14:textId="77777777" w:rsidR="004470EF" w:rsidRPr="002E6533" w:rsidRDefault="00000000">
      <w:pPr>
        <w:numPr>
          <w:ilvl w:val="1"/>
          <w:numId w:val="1647"/>
        </w:numPr>
      </w:pPr>
      <w:r w:rsidRPr="002E6533">
        <w:t>Se o campo A tiver um campo filho B, que tem um campo filho C, uma vez que o campo B tem um campo filho C, você não pode filtrar pelo campo A.</w:t>
      </w:r>
    </w:p>
    <w:p w14:paraId="4FD1507C" w14:textId="77777777" w:rsidR="004470EF" w:rsidRPr="002E6533" w:rsidRDefault="00000000">
      <w:pPr>
        <w:numPr>
          <w:ilvl w:val="1"/>
          <w:numId w:val="1647"/>
        </w:numPr>
      </w:pPr>
      <w:r w:rsidRPr="002E6533">
        <w:t>Se o campo A tiver um campo filho B, mas o campo B não tiver nenhum campo filho, você poderá filtrar pelo campo A.</w:t>
      </w:r>
    </w:p>
    <w:p w14:paraId="2C098CAD" w14:textId="77777777" w:rsidR="004470EF" w:rsidRPr="002E6533" w:rsidRDefault="00000000">
      <w:pPr>
        <w:pStyle w:val="Compact"/>
        <w:numPr>
          <w:ilvl w:val="0"/>
          <w:numId w:val="1648"/>
        </w:numPr>
      </w:pPr>
      <w:r w:rsidRPr="002E6533">
        <w:t>Na lista Nome do campo, selecione o nome do campo da fonte de dados à qual deseja aplicar um filtro.</w:t>
      </w:r>
    </w:p>
    <w:p w14:paraId="05668458" w14:textId="77777777" w:rsidR="004470EF" w:rsidRPr="002E6533" w:rsidRDefault="00000000">
      <w:pPr>
        <w:pStyle w:val="Compact"/>
        <w:numPr>
          <w:ilvl w:val="0"/>
          <w:numId w:val="1648"/>
        </w:numPr>
      </w:pPr>
      <w:r w:rsidRPr="002E6533">
        <w:t>Na lista Operador, selecione um operador para definir qual tipo de filtro deseja aplicar aos dados de origem.</w:t>
      </w:r>
    </w:p>
    <w:p w14:paraId="48EFDFFC" w14:textId="77777777" w:rsidR="004470EF" w:rsidRPr="002E6533" w:rsidRDefault="00000000">
      <w:pPr>
        <w:pStyle w:val="Compact"/>
        <w:numPr>
          <w:ilvl w:val="0"/>
          <w:numId w:val="1648"/>
        </w:numPr>
      </w:pPr>
      <w:r w:rsidRPr="002E6533">
        <w:t>Na coluna Valores, informe um valor baseado na seleção feita na coluna Operador.</w:t>
      </w:r>
    </w:p>
    <w:p w14:paraId="3570B358" w14:textId="77777777" w:rsidR="004470EF" w:rsidRPr="002E6533" w:rsidRDefault="00000000">
      <w:pPr>
        <w:pStyle w:val="Compact"/>
        <w:numPr>
          <w:ilvl w:val="0"/>
          <w:numId w:val="1648"/>
        </w:numPr>
      </w:pPr>
      <w:r w:rsidRPr="002E6533">
        <w:t>(Opcional) No campo Lógica de operador avançado, informe a lógica de operador personalizada para criar a lógica de operador personalizada a fim de formar relacionamentos entre os filtros individuais.</w:t>
      </w:r>
    </w:p>
    <w:p w14:paraId="3F9D06EB" w14:textId="77777777" w:rsidR="004470EF" w:rsidRPr="002E6533" w:rsidRDefault="00000000">
      <w:pPr>
        <w:pStyle w:val="Compact"/>
        <w:numPr>
          <w:ilvl w:val="0"/>
          <w:numId w:val="1648"/>
        </w:numPr>
      </w:pPr>
      <w:r w:rsidRPr="002E6533">
        <w:t>Execute uma das seguintes tarefas opcionais:</w:t>
      </w:r>
    </w:p>
    <w:p w14:paraId="061F37F2" w14:textId="77777777" w:rsidR="004470EF" w:rsidRPr="002E6533" w:rsidRDefault="00000000">
      <w:pPr>
        <w:pStyle w:val="Compact"/>
        <w:numPr>
          <w:ilvl w:val="1"/>
          <w:numId w:val="1649"/>
        </w:numPr>
      </w:pPr>
      <w:r w:rsidRPr="002E6533">
        <w:t>Para adicionar um filtro de dados, clique em Adicionar localizado na barra de título da seção Filtro de origem.</w:t>
      </w:r>
    </w:p>
    <w:p w14:paraId="76B1F8D5" w14:textId="77777777" w:rsidR="004470EF" w:rsidRPr="002E6533" w:rsidRDefault="00000000">
      <w:pPr>
        <w:pStyle w:val="Compact"/>
        <w:numPr>
          <w:ilvl w:val="1"/>
          <w:numId w:val="1649"/>
        </w:numPr>
      </w:pPr>
      <w:r w:rsidRPr="002E6533">
        <w:t>Para remover um filtro de dados, na coluna Ações do filtro que você deseja remover, clique em Remover.</w:t>
      </w:r>
    </w:p>
    <w:p w14:paraId="24A3ECE1" w14:textId="77777777" w:rsidR="004470EF" w:rsidRPr="002E6533" w:rsidRDefault="00000000">
      <w:pPr>
        <w:numPr>
          <w:ilvl w:val="0"/>
          <w:numId w:val="1648"/>
        </w:numPr>
      </w:pPr>
      <w:r w:rsidRPr="002E6533">
        <w:t>Execute um destes procedimentos:</w:t>
      </w:r>
    </w:p>
    <w:p w14:paraId="3FC343FD" w14:textId="77777777" w:rsidR="004470EF" w:rsidRPr="002E6533" w:rsidRDefault="00000000">
      <w:pPr>
        <w:pStyle w:val="Compact"/>
        <w:numPr>
          <w:ilvl w:val="1"/>
          <w:numId w:val="1650"/>
        </w:numPr>
      </w:pPr>
      <w:r w:rsidRPr="002E6533">
        <w:t>Para continuar configurando o feed de dados, vá para a próxima tarefa.</w:t>
      </w:r>
    </w:p>
    <w:p w14:paraId="411408FE" w14:textId="77777777" w:rsidR="004470EF" w:rsidRPr="002E6533" w:rsidRDefault="00000000">
      <w:pPr>
        <w:pStyle w:val="Compact"/>
        <w:numPr>
          <w:ilvl w:val="1"/>
          <w:numId w:val="1650"/>
        </w:numPr>
      </w:pPr>
      <w:r w:rsidRPr="002E6533">
        <w:t>Para terminar de configurar o feed mais tarde, clique em Salvar ou Salvar e fechar.</w:t>
      </w:r>
    </w:p>
    <w:p w14:paraId="38A9C813" w14:textId="77777777" w:rsidR="004470EF" w:rsidRPr="002E6533" w:rsidRDefault="00000000">
      <w:pPr>
        <w:pStyle w:val="Ttulo2"/>
      </w:pPr>
      <w:r w:rsidRPr="002E6533">
        <w:lastRenderedPageBreak/>
        <w:t>Tarefa 6: Associar os campos de origem aos campos de destino</w:t>
      </w:r>
    </w:p>
    <w:p w14:paraId="646D4589" w14:textId="77777777" w:rsidR="004470EF" w:rsidRPr="002E6533" w:rsidRDefault="00000000">
      <w:pPr>
        <w:numPr>
          <w:ilvl w:val="0"/>
          <w:numId w:val="1651"/>
        </w:numPr>
      </w:pPr>
      <w:r w:rsidRPr="002E6533">
        <w:t>Vá para a guia Mapa de dados &gt; guia Mapa de campo.</w:t>
      </w:r>
    </w:p>
    <w:p w14:paraId="4F11814B" w14:textId="77777777" w:rsidR="004470EF" w:rsidRPr="002E6533" w:rsidRDefault="00000000">
      <w:pPr>
        <w:pStyle w:val="Compact"/>
        <w:numPr>
          <w:ilvl w:val="0"/>
          <w:numId w:val="1651"/>
        </w:numPr>
      </w:pPr>
      <w:r w:rsidRPr="002E6533">
        <w:t>Associe o campo de origem ao aplicativo ou ao questionário aplicável. Execute um destes procedimentos:</w:t>
      </w:r>
    </w:p>
    <w:p w14:paraId="6D9A02FE" w14:textId="77777777" w:rsidR="004470EF" w:rsidRPr="002E6533" w:rsidRDefault="00000000">
      <w:pPr>
        <w:numPr>
          <w:ilvl w:val="1"/>
          <w:numId w:val="1652"/>
        </w:numPr>
      </w:pPr>
      <w:r w:rsidRPr="002E6533">
        <w:t>Na coluna Ações do painel Campo de destino, clique em Modo de mapa de feeds de dadospara entrar no Modo de mapa e selecionar um campo de origem para o qual mapear o campo de destino.</w:t>
      </w:r>
    </w:p>
    <w:p w14:paraId="4871C7EE" w14:textId="77777777" w:rsidR="004470EF" w:rsidRPr="002E6533" w:rsidRDefault="00000000">
      <w:pPr>
        <w:numPr>
          <w:ilvl w:val="1"/>
          <w:numId w:val="1652"/>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500FC077" w14:textId="77777777" w:rsidR="004470EF" w:rsidRPr="002E6533" w:rsidRDefault="00000000">
      <w:pPr>
        <w:numPr>
          <w:ilvl w:val="1"/>
          <w:numId w:val="1653"/>
        </w:numPr>
      </w:pPr>
      <w:r w:rsidRPr="002E6533">
        <w:rPr>
          <w:b/>
          <w:bCs/>
        </w:rPr>
        <w:t>Observação:</w:t>
      </w:r>
      <w:r w:rsidRPr="002E6533">
        <w:t xml:space="preserve"> Para redimensionar a coluna Campos de origem e exibir nomes de campo de origem longos, arraste a barra de rolagem para a esquerda ou direita.</w:t>
      </w:r>
    </w:p>
    <w:p w14:paraId="07576841" w14:textId="77777777" w:rsidR="004470EF" w:rsidRPr="002E6533" w:rsidRDefault="00000000">
      <w:pPr>
        <w:pStyle w:val="Compact"/>
        <w:numPr>
          <w:ilvl w:val="0"/>
          <w:numId w:val="1651"/>
        </w:numPr>
      </w:pPr>
      <w:r w:rsidRPr="002E6533">
        <w:t>(Opcional) Para configurar os campos mapeados, na coluna Ações, selecione Editar e conclua as configurações para o campo selecionado.</w:t>
      </w:r>
    </w:p>
    <w:p w14:paraId="3F4742FB" w14:textId="77777777" w:rsidR="004470EF" w:rsidRPr="002E6533" w:rsidRDefault="00000000">
      <w:pPr>
        <w:numPr>
          <w:ilvl w:val="0"/>
          <w:numId w:val="1651"/>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2BE167F5" w14:textId="77777777" w:rsidR="004470EF" w:rsidRPr="002E6533" w:rsidRDefault="00000000">
      <w:pPr>
        <w:numPr>
          <w:ilvl w:val="0"/>
          <w:numId w:val="1654"/>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015DF481" w14:textId="77777777" w:rsidR="004470EF" w:rsidRPr="002E6533" w:rsidRDefault="00000000">
      <w:pPr>
        <w:numPr>
          <w:ilvl w:val="0"/>
          <w:numId w:val="1655"/>
        </w:numPr>
      </w:pPr>
      <w:r w:rsidRPr="002E6533">
        <w:t>(Opcional) Realize uma ou mais das seguintes ações:</w:t>
      </w:r>
    </w:p>
    <w:p w14:paraId="0C79ABD1" w14:textId="77777777" w:rsidR="004470EF" w:rsidRPr="002E6533" w:rsidRDefault="00000000">
      <w:pPr>
        <w:pStyle w:val="Compact"/>
        <w:numPr>
          <w:ilvl w:val="1"/>
          <w:numId w:val="1656"/>
        </w:numPr>
      </w:pPr>
      <w:r w:rsidRPr="002E6533">
        <w:t>Para excluir um mapeamento para um único campo, na coluna Ações, clique em Excluir.</w:t>
      </w:r>
    </w:p>
    <w:p w14:paraId="32C1382F" w14:textId="77777777" w:rsidR="004470EF" w:rsidRPr="002E6533" w:rsidRDefault="00000000">
      <w:pPr>
        <w:pStyle w:val="Compact"/>
        <w:numPr>
          <w:ilvl w:val="1"/>
          <w:numId w:val="1656"/>
        </w:numPr>
      </w:pPr>
      <w:r w:rsidRPr="002E6533">
        <w:t>Para excluir os mapeamentos de todos os campos, no painel Campo de origem, clique em Reticências e selecione Limpar mapeamentos.</w:t>
      </w:r>
    </w:p>
    <w:p w14:paraId="39953E73" w14:textId="77777777" w:rsidR="004470EF" w:rsidRPr="002E6533" w:rsidRDefault="00000000">
      <w:pPr>
        <w:numPr>
          <w:ilvl w:val="0"/>
          <w:numId w:val="1657"/>
        </w:numPr>
      </w:pPr>
      <w:r w:rsidRPr="002E6533">
        <w:rPr>
          <w:b/>
          <w:bCs/>
        </w:rPr>
        <w:t>Observação:</w:t>
      </w:r>
      <w:r w:rsidRPr="002E6533">
        <w:t xml:space="preserve"> A exclusão de um mapeamento também exclui qualquer mapeamento de campo filho.</w:t>
      </w:r>
    </w:p>
    <w:p w14:paraId="2D899C08" w14:textId="77777777" w:rsidR="004470EF" w:rsidRPr="002E6533" w:rsidRDefault="00000000">
      <w:pPr>
        <w:numPr>
          <w:ilvl w:val="0"/>
          <w:numId w:val="1658"/>
        </w:numPr>
      </w:pPr>
      <w:r w:rsidRPr="002E6533">
        <w:t>Execute um destes procedimentos:</w:t>
      </w:r>
    </w:p>
    <w:p w14:paraId="13339D66" w14:textId="77777777" w:rsidR="004470EF" w:rsidRPr="002E6533" w:rsidRDefault="00000000">
      <w:pPr>
        <w:pStyle w:val="Compact"/>
        <w:numPr>
          <w:ilvl w:val="1"/>
          <w:numId w:val="1659"/>
        </w:numPr>
      </w:pPr>
      <w:r w:rsidRPr="002E6533">
        <w:t>Para continuar configurando o feed de dados, vá para a próxima tarefa.</w:t>
      </w:r>
    </w:p>
    <w:p w14:paraId="3E2A1843" w14:textId="77777777" w:rsidR="004470EF" w:rsidRPr="002E6533" w:rsidRDefault="00000000">
      <w:pPr>
        <w:pStyle w:val="Compact"/>
        <w:numPr>
          <w:ilvl w:val="1"/>
          <w:numId w:val="1659"/>
        </w:numPr>
      </w:pPr>
      <w:r w:rsidRPr="002E6533">
        <w:lastRenderedPageBreak/>
        <w:t>Para terminar de configurar o feed mais tarde, clique em Salvar ou Salvar e fechar.</w:t>
      </w:r>
    </w:p>
    <w:p w14:paraId="6FF1A3BE" w14:textId="77777777" w:rsidR="004470EF" w:rsidRPr="002E6533" w:rsidRDefault="00000000">
      <w:pPr>
        <w:pStyle w:val="Ttulo2"/>
      </w:pPr>
      <w:r w:rsidRPr="002E6533">
        <w:t>Tarefa 7: Definir campos-chave</w:t>
      </w:r>
    </w:p>
    <w:p w14:paraId="2423B553" w14:textId="77777777" w:rsidR="004470EF" w:rsidRPr="002E6533" w:rsidRDefault="00000000">
      <w:pPr>
        <w:pStyle w:val="FirstParagraph"/>
      </w:pPr>
      <w:r w:rsidRPr="002E6533">
        <w:t>Para definir campos-chave, conclua as seguintes etapas:</w:t>
      </w:r>
    </w:p>
    <w:p w14:paraId="08EFEA07" w14:textId="77777777" w:rsidR="004470EF" w:rsidRPr="002E6533" w:rsidRDefault="00000000">
      <w:pPr>
        <w:numPr>
          <w:ilvl w:val="0"/>
          <w:numId w:val="1660"/>
        </w:numPr>
      </w:pPr>
      <w:r w:rsidRPr="002E6533">
        <w:t>Vá para a guia Mapa de dados &gt; guia Definição de campo de chave.</w:t>
      </w:r>
    </w:p>
    <w:p w14:paraId="76F1BCD8" w14:textId="77777777" w:rsidR="004470EF" w:rsidRPr="002E6533" w:rsidRDefault="00000000">
      <w:pPr>
        <w:numPr>
          <w:ilvl w:val="0"/>
          <w:numId w:val="1660"/>
        </w:numPr>
      </w:pPr>
      <w:r w:rsidRPr="002E6533">
        <w:t>Na seção Campos de referência, selecione o campo que necessita de uma definição de campo-chave.</w:t>
      </w:r>
    </w:p>
    <w:p w14:paraId="32E6B46A" w14:textId="77777777" w:rsidR="004470EF" w:rsidRPr="002E6533" w:rsidRDefault="00000000">
      <w:pPr>
        <w:numPr>
          <w:ilvl w:val="0"/>
          <w:numId w:val="1661"/>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57A4096B" w14:textId="77777777" w:rsidR="004470EF" w:rsidRPr="002E6533" w:rsidRDefault="00000000">
      <w:pPr>
        <w:numPr>
          <w:ilvl w:val="0"/>
          <w:numId w:val="1662"/>
        </w:numPr>
      </w:pPr>
      <w:r w:rsidRPr="002E6533">
        <w:t>Na barra de títulos da seção Definições de campo-chave, clique em Adicionar.</w:t>
      </w:r>
    </w:p>
    <w:p w14:paraId="4B0A2F94" w14:textId="77777777" w:rsidR="004470EF" w:rsidRPr="002E6533" w:rsidRDefault="00000000">
      <w:pPr>
        <w:numPr>
          <w:ilvl w:val="0"/>
          <w:numId w:val="1663"/>
        </w:numPr>
      </w:pPr>
      <w:r w:rsidRPr="002E6533">
        <w:rPr>
          <w:b/>
          <w:bCs/>
        </w:rPr>
        <w:t>Observação:</w:t>
      </w:r>
      <w:r w:rsidRPr="002E6533">
        <w:t xml:space="preserve"> A seção Definições de campo-chave pode ser usada para definir as chaves simples e as ações do feed de dados durante sua execução.</w:t>
      </w:r>
    </w:p>
    <w:p w14:paraId="60D01535" w14:textId="77777777" w:rsidR="004470EF" w:rsidRPr="002E6533" w:rsidRDefault="00000000">
      <w:pPr>
        <w:pStyle w:val="Compact"/>
        <w:numPr>
          <w:ilvl w:val="0"/>
          <w:numId w:val="1664"/>
        </w:numPr>
      </w:pPr>
      <w:r w:rsidRPr="002E6533">
        <w:t>No campo Nome do campo, selecione um campo do aplicativo ou questionário de destino que identifique exclusivamente o registro.</w:t>
      </w:r>
    </w:p>
    <w:p w14:paraId="29CA874B" w14:textId="77777777" w:rsidR="004470EF" w:rsidRPr="002E6533" w:rsidRDefault="00000000">
      <w:pPr>
        <w:pStyle w:val="Compact"/>
        <w:numPr>
          <w:ilvl w:val="0"/>
          <w:numId w:val="1664"/>
        </w:numPr>
      </w:pPr>
      <w:r w:rsidRPr="002E6533">
        <w:t>(Opcional) Atribua teclas de combinação para o registro. Faça o seguinte:</w:t>
      </w:r>
    </w:p>
    <w:p w14:paraId="59B51772" w14:textId="77777777" w:rsidR="004470EF" w:rsidRPr="002E6533" w:rsidRDefault="00000000">
      <w:pPr>
        <w:pStyle w:val="Compact"/>
        <w:numPr>
          <w:ilvl w:val="1"/>
          <w:numId w:val="1665"/>
        </w:numPr>
      </w:pPr>
      <w:r w:rsidRPr="002E6533">
        <w:t>Na coluna Ações, clique em Adicionar.</w:t>
      </w:r>
    </w:p>
    <w:p w14:paraId="13514A08" w14:textId="77777777" w:rsidR="004470EF" w:rsidRPr="002E6533" w:rsidRDefault="00000000">
      <w:pPr>
        <w:pStyle w:val="Compact"/>
        <w:numPr>
          <w:ilvl w:val="1"/>
          <w:numId w:val="1665"/>
        </w:numPr>
      </w:pPr>
      <w:r w:rsidRPr="002E6533">
        <w:t>No campo Nome do campo, selecione um campo.</w:t>
      </w:r>
    </w:p>
    <w:p w14:paraId="3091D1AD" w14:textId="77777777" w:rsidR="004470EF" w:rsidRPr="002E6533" w:rsidRDefault="00000000">
      <w:pPr>
        <w:numPr>
          <w:ilvl w:val="0"/>
          <w:numId w:val="1664"/>
        </w:numPr>
      </w:pPr>
      <w:r w:rsidRPr="002E6533">
        <w:t>(Opcional) Na coluna Ações, clique em Adicionar chave simples para adicionar chaves simples em uma estrutura hierárquica de tipos de campo de subformulário.</w:t>
      </w:r>
    </w:p>
    <w:p w14:paraId="6525993C" w14:textId="77777777" w:rsidR="004470EF" w:rsidRPr="002E6533" w:rsidRDefault="00000000">
      <w:pPr>
        <w:numPr>
          <w:ilvl w:val="0"/>
          <w:numId w:val="1666"/>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6E748642" w14:textId="77777777" w:rsidR="004470EF" w:rsidRPr="002E6533" w:rsidRDefault="00000000">
      <w:pPr>
        <w:pStyle w:val="Compact"/>
        <w:numPr>
          <w:ilvl w:val="0"/>
          <w:numId w:val="1667"/>
        </w:numPr>
      </w:pPr>
      <w:r w:rsidRPr="002E6533">
        <w:t>Na coluna Operador, selecione a opção aplicável para os critérios de correspondência da chave simples.</w:t>
      </w:r>
    </w:p>
    <w:p w14:paraId="074F8EA9" w14:textId="77777777" w:rsidR="004470EF" w:rsidRPr="002E6533" w:rsidRDefault="00000000">
      <w:pPr>
        <w:numPr>
          <w:ilvl w:val="0"/>
          <w:numId w:val="1667"/>
        </w:numPr>
      </w:pPr>
      <w:r w:rsidRPr="002E6533">
        <w:t>Execute um destes procedimentos:</w:t>
      </w:r>
    </w:p>
    <w:p w14:paraId="1220A677" w14:textId="77777777" w:rsidR="004470EF" w:rsidRPr="002E6533" w:rsidRDefault="00000000">
      <w:pPr>
        <w:pStyle w:val="Compact"/>
        <w:numPr>
          <w:ilvl w:val="1"/>
          <w:numId w:val="1668"/>
        </w:numPr>
      </w:pPr>
      <w:r w:rsidRPr="002E6533">
        <w:t>Para continuar configurando o feed de dados, vá para a próxima tarefa.</w:t>
      </w:r>
    </w:p>
    <w:p w14:paraId="099ED822" w14:textId="77777777" w:rsidR="004470EF" w:rsidRPr="002E6533" w:rsidRDefault="00000000">
      <w:pPr>
        <w:pStyle w:val="Compact"/>
        <w:numPr>
          <w:ilvl w:val="1"/>
          <w:numId w:val="1668"/>
        </w:numPr>
      </w:pPr>
      <w:r w:rsidRPr="002E6533">
        <w:t>Para terminar de configurar o feed mais tarde, clique em Salvar ou Salvar e fechar.</w:t>
      </w:r>
    </w:p>
    <w:p w14:paraId="2DD64CF8" w14:textId="77777777" w:rsidR="004470EF" w:rsidRPr="002E6533" w:rsidRDefault="00000000">
      <w:pPr>
        <w:pStyle w:val="Ttulo2"/>
      </w:pPr>
      <w:r w:rsidRPr="002E6533">
        <w:lastRenderedPageBreak/>
        <w:t>Tarefa 8: Definir o agendamento do feed de dados</w:t>
      </w:r>
    </w:p>
    <w:p w14:paraId="11539DEA"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4FDDC8FD" w14:textId="77777777" w:rsidR="004470EF" w:rsidRPr="002E6533" w:rsidRDefault="00000000">
      <w:pPr>
        <w:pStyle w:val="Corpodetexto"/>
      </w:pPr>
      <w:r w:rsidRPr="002E6533">
        <w:t>Você também pode executar o feed de dados imediatamente.</w:t>
      </w:r>
    </w:p>
    <w:p w14:paraId="0A74677B" w14:textId="77777777" w:rsidR="004470EF" w:rsidRPr="002E6533" w:rsidRDefault="00000000">
      <w:pPr>
        <w:pStyle w:val="Corpodetexto"/>
      </w:pPr>
      <w:r w:rsidRPr="002E6533">
        <w:t>Para impedir que o servidor seja sobrecarregado, programe os feeds de dados de forma escalonada.</w:t>
      </w:r>
    </w:p>
    <w:p w14:paraId="2EB29DCB"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155C52DC" w14:textId="77777777" w:rsidR="004470EF" w:rsidRPr="002E6533" w:rsidRDefault="00000000">
      <w:pPr>
        <w:numPr>
          <w:ilvl w:val="0"/>
          <w:numId w:val="1669"/>
        </w:numPr>
      </w:pPr>
      <w:r w:rsidRPr="002E6533">
        <w:t xml:space="preserve">Vá para a </w:t>
      </w:r>
      <w:proofErr w:type="gramStart"/>
      <w:r w:rsidRPr="002E6533">
        <w:t>guia Executar</w:t>
      </w:r>
      <w:proofErr w:type="gramEnd"/>
      <w:r w:rsidRPr="002E6533">
        <w:t xml:space="preserve"> a configuração &gt; seção Agendamento.</w:t>
      </w:r>
    </w:p>
    <w:p w14:paraId="11E37ACC" w14:textId="77777777" w:rsidR="004470EF" w:rsidRPr="002E6533" w:rsidRDefault="00000000">
      <w:pPr>
        <w:numPr>
          <w:ilvl w:val="0"/>
          <w:numId w:val="1669"/>
        </w:numPr>
      </w:pPr>
      <w:r w:rsidRPr="002E6533">
        <w:t>Siga um destes procedimentos para agendar seu feed de dados.</w:t>
      </w:r>
    </w:p>
    <w:p w14:paraId="5EEA926A" w14:textId="77777777" w:rsidR="004470EF" w:rsidRPr="002E6533" w:rsidRDefault="00000000">
      <w:pPr>
        <w:numPr>
          <w:ilvl w:val="0"/>
          <w:numId w:val="1670"/>
        </w:numPr>
      </w:pPr>
      <w:r w:rsidRPr="002E6533">
        <w:t>Executar dentro do programado</w:t>
      </w:r>
    </w:p>
    <w:p w14:paraId="67FFD016" w14:textId="77777777" w:rsidR="004470EF" w:rsidRPr="002E6533" w:rsidRDefault="00000000">
      <w:pPr>
        <w:numPr>
          <w:ilvl w:val="0"/>
          <w:numId w:val="1"/>
        </w:numPr>
      </w:pPr>
      <w:r w:rsidRPr="002E6533">
        <w:t>Você pode configurar o feed de dados para ser executado em uma programação definida.</w:t>
      </w:r>
    </w:p>
    <w:p w14:paraId="5BDEC531"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1E406A5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3FC38B" w14:textId="77777777" w:rsidR="004470EF" w:rsidRPr="002E6533" w:rsidRDefault="00000000">
            <w:pPr>
              <w:pStyle w:val="Compact"/>
            </w:pPr>
            <w:r w:rsidRPr="002E6533">
              <w:t>Campo</w:t>
            </w:r>
          </w:p>
        </w:tc>
        <w:tc>
          <w:tcPr>
            <w:tcW w:w="3960" w:type="dxa"/>
          </w:tcPr>
          <w:p w14:paraId="053D5DB4" w14:textId="77777777" w:rsidR="004470EF" w:rsidRPr="002E6533" w:rsidRDefault="00000000">
            <w:pPr>
              <w:pStyle w:val="Compact"/>
            </w:pPr>
            <w:r w:rsidRPr="002E6533">
              <w:t>Descrição</w:t>
            </w:r>
          </w:p>
        </w:tc>
      </w:tr>
      <w:tr w:rsidR="004470EF" w:rsidRPr="002E6533" w14:paraId="5B96B9B5" w14:textId="77777777">
        <w:tc>
          <w:tcPr>
            <w:tcW w:w="3960" w:type="dxa"/>
          </w:tcPr>
          <w:p w14:paraId="283BEB3D" w14:textId="77777777" w:rsidR="004470EF" w:rsidRPr="002E6533" w:rsidRDefault="00000000">
            <w:pPr>
              <w:pStyle w:val="Compact"/>
            </w:pPr>
            <w:r w:rsidRPr="002E6533">
              <w:t>Data de início</w:t>
            </w:r>
          </w:p>
        </w:tc>
        <w:tc>
          <w:tcPr>
            <w:tcW w:w="3960" w:type="dxa"/>
          </w:tcPr>
          <w:p w14:paraId="1DBC4B05" w14:textId="77777777" w:rsidR="004470EF" w:rsidRPr="002E6533" w:rsidRDefault="00000000">
            <w:pPr>
              <w:pStyle w:val="Compact"/>
            </w:pPr>
            <w:r w:rsidRPr="002E6533">
              <w:t>Especifica a data de início do agendamento do feed de dados.</w:t>
            </w:r>
          </w:p>
        </w:tc>
      </w:tr>
      <w:tr w:rsidR="004470EF" w:rsidRPr="002E6533" w14:paraId="19BD5324" w14:textId="77777777">
        <w:tc>
          <w:tcPr>
            <w:tcW w:w="3960" w:type="dxa"/>
          </w:tcPr>
          <w:p w14:paraId="405F4C1D" w14:textId="77777777" w:rsidR="004470EF" w:rsidRPr="002E6533" w:rsidRDefault="00000000">
            <w:pPr>
              <w:pStyle w:val="Compact"/>
            </w:pPr>
            <w:r w:rsidRPr="002E6533">
              <w:t>Hora de início</w:t>
            </w:r>
          </w:p>
        </w:tc>
        <w:tc>
          <w:tcPr>
            <w:tcW w:w="3960" w:type="dxa"/>
          </w:tcPr>
          <w:p w14:paraId="22F7DBF0" w14:textId="77777777" w:rsidR="004470EF" w:rsidRPr="002E6533" w:rsidRDefault="00000000">
            <w:pPr>
              <w:pStyle w:val="Compact"/>
            </w:pPr>
            <w:r w:rsidRPr="002E6533">
              <w:t>Especifica a hora de início da execução do feed de dados.</w:t>
            </w:r>
          </w:p>
        </w:tc>
      </w:tr>
      <w:tr w:rsidR="004470EF" w:rsidRPr="002E6533" w14:paraId="0C64B0DD" w14:textId="77777777">
        <w:tc>
          <w:tcPr>
            <w:tcW w:w="3960" w:type="dxa"/>
          </w:tcPr>
          <w:p w14:paraId="0F2B5476" w14:textId="77777777" w:rsidR="004470EF" w:rsidRPr="002E6533" w:rsidRDefault="00000000">
            <w:pPr>
              <w:pStyle w:val="Compact"/>
            </w:pPr>
            <w:r w:rsidRPr="002E6533">
              <w:t>Fuso horário</w:t>
            </w:r>
          </w:p>
        </w:tc>
        <w:tc>
          <w:tcPr>
            <w:tcW w:w="3960" w:type="dxa"/>
          </w:tcPr>
          <w:p w14:paraId="0C53F82E" w14:textId="77777777" w:rsidR="004470EF" w:rsidRPr="002E6533" w:rsidRDefault="00000000">
            <w:pPr>
              <w:pStyle w:val="Compact"/>
            </w:pPr>
            <w:r w:rsidRPr="002E6533">
              <w:t>Especifica o fuso horário de início do agendamento do feed de dados.</w:t>
            </w:r>
          </w:p>
        </w:tc>
      </w:tr>
      <w:tr w:rsidR="004470EF" w:rsidRPr="002E6533" w14:paraId="2CAF0C65" w14:textId="77777777">
        <w:tc>
          <w:tcPr>
            <w:tcW w:w="3960" w:type="dxa"/>
          </w:tcPr>
          <w:p w14:paraId="0DE1D1F3" w14:textId="77777777" w:rsidR="004470EF" w:rsidRPr="002E6533" w:rsidRDefault="00000000">
            <w:pPr>
              <w:pStyle w:val="Compact"/>
            </w:pPr>
            <w:r w:rsidRPr="002E6533">
              <w:t>Recurring</w:t>
            </w:r>
          </w:p>
        </w:tc>
        <w:tc>
          <w:tcPr>
            <w:tcW w:w="3960" w:type="dxa"/>
          </w:tcPr>
          <w:p w14:paraId="2B400B94"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5308FE5D" w14:textId="77777777" w:rsidR="004470EF" w:rsidRPr="002E6533" w:rsidRDefault="00000000">
            <w:pPr>
              <w:numPr>
                <w:ilvl w:val="0"/>
                <w:numId w:val="1671"/>
              </w:numPr>
            </w:pPr>
            <w:r w:rsidRPr="002E6533">
              <w:t>A cada minuto. Executa o feed de dados conforme o intervalo definido.</w:t>
            </w:r>
          </w:p>
          <w:p w14:paraId="1B130835" w14:textId="77777777" w:rsidR="004470EF" w:rsidRPr="002E6533" w:rsidRDefault="00000000">
            <w:pPr>
              <w:numPr>
                <w:ilvl w:val="0"/>
                <w:numId w:val="1672"/>
              </w:numPr>
            </w:pPr>
            <w:r w:rsidRPr="002E6533">
              <w:t xml:space="preserve">Por exemplo, se você especificar </w:t>
            </w:r>
            <w:r w:rsidRPr="002E6533">
              <w:lastRenderedPageBreak/>
              <w:t>45 na lista A cada, o feed de dados será executado a cada 45 minutos.</w:t>
            </w:r>
          </w:p>
          <w:p w14:paraId="442EAB9A" w14:textId="77777777" w:rsidR="004470EF" w:rsidRPr="002E6533" w:rsidRDefault="00000000">
            <w:pPr>
              <w:pStyle w:val="Compact"/>
              <w:numPr>
                <w:ilvl w:val="0"/>
                <w:numId w:val="1673"/>
              </w:numPr>
            </w:pPr>
            <w:r w:rsidRPr="002E6533">
              <w:t>A cada hora. Executa o feed de dados conforme o intervalo definido, por exemplo, a cada hora (1), em horas alternadas (2) etc.</w:t>
            </w:r>
          </w:p>
          <w:p w14:paraId="4D79FE53" w14:textId="77777777" w:rsidR="004470EF" w:rsidRPr="002E6533" w:rsidRDefault="00000000">
            <w:pPr>
              <w:pStyle w:val="Compact"/>
              <w:numPr>
                <w:ilvl w:val="0"/>
                <w:numId w:val="1673"/>
              </w:numPr>
            </w:pPr>
            <w:r w:rsidRPr="002E6533">
              <w:t>Diariamente. Executa o feed de dados conforme o intervalo definido, por exemplo, todos os dias (1), em dias alternados (2) etc.</w:t>
            </w:r>
          </w:p>
          <w:p w14:paraId="5C1E85A6" w14:textId="77777777" w:rsidR="004470EF" w:rsidRPr="002E6533" w:rsidRDefault="00000000">
            <w:pPr>
              <w:pStyle w:val="Compact"/>
              <w:numPr>
                <w:ilvl w:val="0"/>
                <w:numId w:val="1673"/>
              </w:numPr>
            </w:pPr>
            <w:r w:rsidRPr="002E6533">
              <w:t>Semanalmente. Executa o feed de dados com base em um dia especificado da semana, por exemplo, quinzenalmente às segundas-feiras (2), a cada três segundas-feiras (3) etc.</w:t>
            </w:r>
          </w:p>
          <w:p w14:paraId="19FA26CB" w14:textId="77777777" w:rsidR="004470EF" w:rsidRPr="002E6533" w:rsidRDefault="00000000">
            <w:pPr>
              <w:pStyle w:val="Compact"/>
              <w:numPr>
                <w:ilvl w:val="0"/>
                <w:numId w:val="1673"/>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6CE9BA10" w14:textId="77777777">
        <w:tc>
          <w:tcPr>
            <w:tcW w:w="3960" w:type="dxa"/>
          </w:tcPr>
          <w:p w14:paraId="527B3F94" w14:textId="77777777" w:rsidR="004470EF" w:rsidRPr="002E6533" w:rsidRDefault="00000000">
            <w:pPr>
              <w:pStyle w:val="Compact"/>
            </w:pPr>
            <w:r w:rsidRPr="002E6533">
              <w:lastRenderedPageBreak/>
              <w:t>Cada</w:t>
            </w:r>
          </w:p>
        </w:tc>
        <w:tc>
          <w:tcPr>
            <w:tcW w:w="3960" w:type="dxa"/>
          </w:tcPr>
          <w:p w14:paraId="5D42F624" w14:textId="77777777" w:rsidR="004470EF" w:rsidRPr="002E6533" w:rsidRDefault="00000000">
            <w:pPr>
              <w:pStyle w:val="Compact"/>
            </w:pPr>
            <w:r w:rsidRPr="002E6533">
              <w:t>Especifica o intervalo da frequência de execução do feed de dados.</w:t>
            </w:r>
          </w:p>
        </w:tc>
      </w:tr>
      <w:tr w:rsidR="004470EF" w:rsidRPr="002E6533" w14:paraId="55FEA2F0" w14:textId="77777777">
        <w:tc>
          <w:tcPr>
            <w:tcW w:w="3960" w:type="dxa"/>
          </w:tcPr>
          <w:p w14:paraId="5D93E2BC" w14:textId="77777777" w:rsidR="004470EF" w:rsidRPr="002E6533" w:rsidRDefault="00000000">
            <w:pPr>
              <w:pStyle w:val="Compact"/>
            </w:pPr>
            <w:r w:rsidRPr="002E6533">
              <w:t>Ativado</w:t>
            </w:r>
          </w:p>
        </w:tc>
        <w:tc>
          <w:tcPr>
            <w:tcW w:w="3960" w:type="dxa"/>
          </w:tcPr>
          <w:p w14:paraId="0D6E27EF" w14:textId="77777777" w:rsidR="004470EF" w:rsidRPr="002E6533" w:rsidRDefault="00000000">
            <w:pPr>
              <w:pStyle w:val="Compact"/>
            </w:pPr>
            <w:r w:rsidRPr="002E6533">
              <w:t>Especifica a frequência dos dias da semana em que o feed de dados é executado.</w:t>
            </w:r>
          </w:p>
        </w:tc>
      </w:tr>
      <w:tr w:rsidR="004470EF" w:rsidRPr="002E6533" w14:paraId="75621EA5" w14:textId="77777777">
        <w:tc>
          <w:tcPr>
            <w:tcW w:w="3960" w:type="dxa"/>
          </w:tcPr>
          <w:p w14:paraId="24BDA3FC" w14:textId="77777777" w:rsidR="004470EF" w:rsidRPr="002E6533" w:rsidRDefault="00000000">
            <w:pPr>
              <w:pStyle w:val="Compact"/>
            </w:pPr>
            <w:r w:rsidRPr="002E6533">
              <w:t>Dia da semana</w:t>
            </w:r>
          </w:p>
        </w:tc>
        <w:tc>
          <w:tcPr>
            <w:tcW w:w="3960" w:type="dxa"/>
          </w:tcPr>
          <w:p w14:paraId="1A48C960" w14:textId="77777777" w:rsidR="004470EF" w:rsidRPr="002E6533" w:rsidRDefault="00000000">
            <w:pPr>
              <w:pStyle w:val="Compact"/>
            </w:pPr>
            <w:r w:rsidRPr="002E6533">
              <w:t>Especifica os dias da semana em que o feed de dados é executado.</w:t>
            </w:r>
          </w:p>
        </w:tc>
      </w:tr>
    </w:tbl>
    <w:p w14:paraId="503E97AD" w14:textId="77777777" w:rsidR="004470EF" w:rsidRPr="002E6533" w:rsidRDefault="00000000">
      <w:pPr>
        <w:numPr>
          <w:ilvl w:val="0"/>
          <w:numId w:val="1674"/>
        </w:numPr>
      </w:pPr>
      <w:r w:rsidRPr="002E6533">
        <w:t>Executar depois</w:t>
      </w:r>
    </w:p>
    <w:p w14:paraId="0C4DABE1"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1AC79D06" w14:textId="77777777" w:rsidR="004470EF" w:rsidRPr="002E6533" w:rsidRDefault="00000000">
      <w:pPr>
        <w:numPr>
          <w:ilvl w:val="0"/>
          <w:numId w:val="1"/>
        </w:numPr>
      </w:pPr>
      <w:r w:rsidRPr="002E6533">
        <w:t xml:space="preserve">Por exemplo, você pode determinar que a execução do feed de dados de ameaças ocorra imediatamente após o término do feed de dados de ativos. </w:t>
      </w:r>
      <w:r w:rsidRPr="002E6533">
        <w:lastRenderedPageBreak/>
        <w:t>No menu suspenso Feed de referência, selecione o feed de dados que é executado antes do feed de dados atual.</w:t>
      </w:r>
    </w:p>
    <w:p w14:paraId="76DFB130" w14:textId="77777777" w:rsidR="004470EF" w:rsidRPr="002E6533" w:rsidRDefault="00000000">
      <w:pPr>
        <w:numPr>
          <w:ilvl w:val="0"/>
          <w:numId w:val="1"/>
        </w:numPr>
      </w:pPr>
      <w:r w:rsidRPr="002E6533">
        <w:t>Executar agora</w:t>
      </w:r>
    </w:p>
    <w:p w14:paraId="7E9D7F9C"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7B358991" w14:textId="77777777" w:rsidR="004470EF" w:rsidRPr="002E6533" w:rsidRDefault="00000000">
      <w:pPr>
        <w:numPr>
          <w:ilvl w:val="0"/>
          <w:numId w:val="1675"/>
        </w:numPr>
      </w:pPr>
      <w:r w:rsidRPr="002E6533">
        <w:t>Para salvar o feed de dados, clique em Salvar ou Salvar e fechar.</w:t>
      </w:r>
    </w:p>
    <w:p w14:paraId="4FEB704B" w14:textId="77777777" w:rsidR="004470EF" w:rsidRPr="002E6533" w:rsidRDefault="00000000">
      <w:pPr>
        <w:numPr>
          <w:ilvl w:val="0"/>
          <w:numId w:val="1675"/>
        </w:numPr>
      </w:pPr>
      <w:r w:rsidRPr="002E6533">
        <w:t>Execute um destes procedimentos:</w:t>
      </w:r>
    </w:p>
    <w:p w14:paraId="163FC763" w14:textId="77777777" w:rsidR="004470EF" w:rsidRPr="002E6533" w:rsidRDefault="00000000">
      <w:pPr>
        <w:pStyle w:val="Compact"/>
        <w:numPr>
          <w:ilvl w:val="1"/>
          <w:numId w:val="1676"/>
        </w:numPr>
      </w:pPr>
      <w:r w:rsidRPr="002E6533">
        <w:t>Para continuar configurando o feed de dados, vá para a próxima tarefa.</w:t>
      </w:r>
    </w:p>
    <w:p w14:paraId="27D0E826" w14:textId="77777777" w:rsidR="004470EF" w:rsidRPr="002E6533" w:rsidRDefault="00000000">
      <w:pPr>
        <w:pStyle w:val="Compact"/>
        <w:numPr>
          <w:ilvl w:val="1"/>
          <w:numId w:val="1676"/>
        </w:numPr>
      </w:pPr>
      <w:r w:rsidRPr="002E6533">
        <w:t>Para terminar de configurar o feed mais tarde, clique em Salvar ou Salvar e fechar.</w:t>
      </w:r>
    </w:p>
    <w:p w14:paraId="1466C2B7" w14:textId="77777777" w:rsidR="004470EF" w:rsidRPr="002E6533" w:rsidRDefault="00000000">
      <w:pPr>
        <w:pStyle w:val="Ttulo2"/>
      </w:pPr>
      <w:r w:rsidRPr="002E6533">
        <w:t>Tarefa 9: Definir tokens de dados</w:t>
      </w:r>
    </w:p>
    <w:p w14:paraId="45488FD7" w14:textId="77777777" w:rsidR="004470EF" w:rsidRPr="002E6533" w:rsidRDefault="00000000">
      <w:pPr>
        <w:pStyle w:val="Compact"/>
        <w:numPr>
          <w:ilvl w:val="0"/>
          <w:numId w:val="1677"/>
        </w:numPr>
      </w:pPr>
      <w:r w:rsidRPr="002E6533">
        <w:t xml:space="preserve">Vá para a </w:t>
      </w:r>
      <w:proofErr w:type="gramStart"/>
      <w:r w:rsidRPr="002E6533">
        <w:t>guia Executar</w:t>
      </w:r>
      <w:proofErr w:type="gramEnd"/>
      <w:r w:rsidRPr="002E6533">
        <w:t xml:space="preserve"> a configuração &gt; seção Agendamento.</w:t>
      </w:r>
    </w:p>
    <w:p w14:paraId="0BC30F23" w14:textId="77777777" w:rsidR="004470EF" w:rsidRPr="002E6533" w:rsidRDefault="00000000">
      <w:pPr>
        <w:pStyle w:val="Compact"/>
        <w:numPr>
          <w:ilvl w:val="0"/>
          <w:numId w:val="1677"/>
        </w:numPr>
      </w:pPr>
      <w:r w:rsidRPr="002E6533">
        <w:t>(Opcional) Clique em Adicionar para adicionar um token adicional.</w:t>
      </w:r>
    </w:p>
    <w:p w14:paraId="552877FF" w14:textId="77777777" w:rsidR="004470EF" w:rsidRPr="002E6533" w:rsidRDefault="00000000">
      <w:pPr>
        <w:pStyle w:val="Compact"/>
        <w:numPr>
          <w:ilvl w:val="0"/>
          <w:numId w:val="1677"/>
        </w:numPr>
      </w:pPr>
      <w:r w:rsidRPr="002E6533">
        <w:t>No campo Valor do token que você deseja modificar, informe o valor atualizado.</w:t>
      </w:r>
    </w:p>
    <w:p w14:paraId="0C905A04" w14:textId="77777777" w:rsidR="004470EF" w:rsidRPr="002E6533" w:rsidRDefault="00000000">
      <w:pPr>
        <w:pStyle w:val="Compact"/>
        <w:numPr>
          <w:ilvl w:val="0"/>
          <w:numId w:val="1677"/>
        </w:numPr>
      </w:pPr>
      <w:r w:rsidRPr="002E6533">
        <w:t>(Opcional) Na coluna Ações, clique em Remover na linha do token que você deseja remover.</w:t>
      </w:r>
    </w:p>
    <w:p w14:paraId="18D9FFE8" w14:textId="77777777" w:rsidR="004470EF" w:rsidRPr="002E6533" w:rsidRDefault="00000000">
      <w:pPr>
        <w:numPr>
          <w:ilvl w:val="0"/>
          <w:numId w:val="1677"/>
        </w:numPr>
      </w:pPr>
      <w:r w:rsidRPr="002E6533">
        <w:t>Execute um destes procedimentos:</w:t>
      </w:r>
    </w:p>
    <w:p w14:paraId="7E3B2073" w14:textId="77777777" w:rsidR="004470EF" w:rsidRPr="002E6533" w:rsidRDefault="00000000">
      <w:pPr>
        <w:pStyle w:val="Compact"/>
        <w:numPr>
          <w:ilvl w:val="1"/>
          <w:numId w:val="1678"/>
        </w:numPr>
      </w:pPr>
      <w:r w:rsidRPr="002E6533">
        <w:t>Para continuar configurando o feed de dados, vá para a próxima tarefa.</w:t>
      </w:r>
    </w:p>
    <w:p w14:paraId="3D58CC52" w14:textId="77777777" w:rsidR="004470EF" w:rsidRPr="002E6533" w:rsidRDefault="00000000">
      <w:pPr>
        <w:pStyle w:val="Compact"/>
        <w:numPr>
          <w:ilvl w:val="1"/>
          <w:numId w:val="1678"/>
        </w:numPr>
      </w:pPr>
      <w:r w:rsidRPr="002E6533">
        <w:t>Para terminar de configurar o feed mais tarde, clique em Salvar ou Salvar e fechar.</w:t>
      </w:r>
    </w:p>
    <w:p w14:paraId="12A3390A" w14:textId="77777777" w:rsidR="004470EF" w:rsidRPr="002E6533" w:rsidRDefault="00000000">
      <w:pPr>
        <w:pStyle w:val="Ttulo2"/>
      </w:pPr>
      <w:r w:rsidRPr="002E6533">
        <w:t>Tarefa 10: Definir regras para o arquivamento e a atualização dos registros</w:t>
      </w:r>
    </w:p>
    <w:p w14:paraId="1ACFE08B"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33E5F8E8" w14:textId="77777777" w:rsidR="004470EF" w:rsidRPr="002E6533" w:rsidRDefault="00000000">
      <w:pPr>
        <w:pStyle w:val="Compact"/>
        <w:numPr>
          <w:ilvl w:val="0"/>
          <w:numId w:val="1679"/>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188AAFE7" w14:textId="77777777" w:rsidR="004470EF" w:rsidRPr="002E6533" w:rsidRDefault="00000000">
      <w:pPr>
        <w:pStyle w:val="Compact"/>
        <w:numPr>
          <w:ilvl w:val="0"/>
          <w:numId w:val="1679"/>
        </w:numPr>
      </w:pPr>
      <w:r w:rsidRPr="002E6533">
        <w:t>Selecione se deseja criar, atualizar ou ignorar registros no aplicativo de destino.</w:t>
      </w:r>
    </w:p>
    <w:p w14:paraId="1B8AFFAC" w14:textId="77777777" w:rsidR="004470EF" w:rsidRPr="002E6533" w:rsidRDefault="00000000">
      <w:pPr>
        <w:pStyle w:val="FirstParagraph"/>
      </w:pPr>
      <w:r w:rsidRPr="002E6533">
        <w:t>A tabela a seguir descreve as opções.</w:t>
      </w:r>
    </w:p>
    <w:p w14:paraId="3E7F194A"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26FA27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FA0161" w14:textId="77777777" w:rsidR="004470EF" w:rsidRPr="002E6533" w:rsidRDefault="00000000">
            <w:pPr>
              <w:pStyle w:val="Compact"/>
            </w:pPr>
            <w:r w:rsidRPr="002E6533">
              <w:t>Opção</w:t>
            </w:r>
          </w:p>
        </w:tc>
        <w:tc>
          <w:tcPr>
            <w:tcW w:w="3960" w:type="dxa"/>
          </w:tcPr>
          <w:p w14:paraId="0E13A362" w14:textId="77777777" w:rsidR="004470EF" w:rsidRPr="002E6533" w:rsidRDefault="00000000">
            <w:pPr>
              <w:pStyle w:val="Compact"/>
            </w:pPr>
            <w:r w:rsidRPr="002E6533">
              <w:t>Descrição</w:t>
            </w:r>
          </w:p>
        </w:tc>
      </w:tr>
      <w:tr w:rsidR="004470EF" w:rsidRPr="002E6533" w14:paraId="1299F4B4" w14:textId="77777777">
        <w:tc>
          <w:tcPr>
            <w:tcW w:w="3960" w:type="dxa"/>
          </w:tcPr>
          <w:p w14:paraId="2FB8B474" w14:textId="77777777" w:rsidR="004470EF" w:rsidRPr="002E6533" w:rsidRDefault="00000000">
            <w:pPr>
              <w:pStyle w:val="Compact"/>
            </w:pPr>
            <w:r w:rsidRPr="002E6533">
              <w:t>Criar um novo registro, se nenhum registro correspondente for encontrado</w:t>
            </w:r>
          </w:p>
        </w:tc>
        <w:tc>
          <w:tcPr>
            <w:tcW w:w="3960" w:type="dxa"/>
          </w:tcPr>
          <w:p w14:paraId="5BEF9E54"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0B616580" w14:textId="77777777">
        <w:tc>
          <w:tcPr>
            <w:tcW w:w="3960" w:type="dxa"/>
          </w:tcPr>
          <w:p w14:paraId="374D5E5B" w14:textId="77777777" w:rsidR="004470EF" w:rsidRPr="002E6533" w:rsidRDefault="00000000">
            <w:pPr>
              <w:pStyle w:val="Compact"/>
            </w:pPr>
            <w:r w:rsidRPr="002E6533">
              <w:t>Atualizar o registro existente, se um registro correspondente for encontrado</w:t>
            </w:r>
          </w:p>
        </w:tc>
        <w:tc>
          <w:tcPr>
            <w:tcW w:w="3960" w:type="dxa"/>
          </w:tcPr>
          <w:p w14:paraId="2E298F0B" w14:textId="77777777" w:rsidR="004470EF" w:rsidRPr="002E6533" w:rsidRDefault="00000000">
            <w:pPr>
              <w:pStyle w:val="Compact"/>
            </w:pPr>
            <w:r w:rsidRPr="002E6533">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0341E7C8" w14:textId="77777777">
        <w:tc>
          <w:tcPr>
            <w:tcW w:w="3960" w:type="dxa"/>
          </w:tcPr>
          <w:p w14:paraId="327FA46F" w14:textId="77777777" w:rsidR="004470EF" w:rsidRPr="002E6533" w:rsidRDefault="00000000">
            <w:pPr>
              <w:pStyle w:val="Compact"/>
            </w:pPr>
            <w:r w:rsidRPr="002E6533">
              <w:t>Ignorar as regras de validação de dados para o aplicativo de destino</w:t>
            </w:r>
          </w:p>
        </w:tc>
        <w:tc>
          <w:tcPr>
            <w:tcW w:w="3960" w:type="dxa"/>
          </w:tcPr>
          <w:p w14:paraId="65D4145B"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141DE5B1"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5A0169BA" w14:textId="77777777" w:rsidR="004470EF" w:rsidRPr="002E6533" w:rsidRDefault="00000000">
            <w:pPr>
              <w:pStyle w:val="Corpodetexto"/>
            </w:pPr>
            <w:r w:rsidRPr="002E6533">
              <w:t> </w:t>
            </w:r>
          </w:p>
        </w:tc>
      </w:tr>
    </w:tbl>
    <w:p w14:paraId="126583A7" w14:textId="77777777" w:rsidR="004470EF" w:rsidRPr="002E6533" w:rsidRDefault="00000000">
      <w:pPr>
        <w:pStyle w:val="Compact"/>
        <w:numPr>
          <w:ilvl w:val="0"/>
          <w:numId w:val="1680"/>
        </w:numPr>
      </w:pPr>
      <w:r w:rsidRPr="002E6533">
        <w:t>Selecione o que acontece quando o feed de dados não encontra o registro correspondente no aplicativo de destino.</w:t>
      </w:r>
    </w:p>
    <w:p w14:paraId="5B7866A6" w14:textId="77777777" w:rsidR="004470EF" w:rsidRPr="002E6533" w:rsidRDefault="00000000">
      <w:pPr>
        <w:pStyle w:val="FirstParagraph"/>
      </w:pPr>
      <w:r w:rsidRPr="002E6533">
        <w:t>A tabela a seguir descreve as opções.</w:t>
      </w:r>
    </w:p>
    <w:p w14:paraId="3506DC0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82A120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32C2D7" w14:textId="77777777" w:rsidR="004470EF" w:rsidRPr="002E6533" w:rsidRDefault="00000000">
            <w:pPr>
              <w:pStyle w:val="Compact"/>
            </w:pPr>
            <w:r w:rsidRPr="002E6533">
              <w:t>Opção</w:t>
            </w:r>
          </w:p>
        </w:tc>
        <w:tc>
          <w:tcPr>
            <w:tcW w:w="3960" w:type="dxa"/>
          </w:tcPr>
          <w:p w14:paraId="2D699FF4" w14:textId="77777777" w:rsidR="004470EF" w:rsidRPr="002E6533" w:rsidRDefault="00000000">
            <w:pPr>
              <w:pStyle w:val="Compact"/>
            </w:pPr>
            <w:r w:rsidRPr="002E6533">
              <w:t>Descrição</w:t>
            </w:r>
          </w:p>
        </w:tc>
      </w:tr>
      <w:tr w:rsidR="004470EF" w:rsidRPr="002E6533" w14:paraId="3BCE8CCA" w14:textId="77777777">
        <w:tc>
          <w:tcPr>
            <w:tcW w:w="3960" w:type="dxa"/>
          </w:tcPr>
          <w:p w14:paraId="110388B1" w14:textId="77777777" w:rsidR="004470EF" w:rsidRPr="002E6533" w:rsidRDefault="00000000">
            <w:pPr>
              <w:pStyle w:val="Compact"/>
            </w:pPr>
            <w:r w:rsidRPr="002E6533">
              <w:t>Ignorar</w:t>
            </w:r>
          </w:p>
        </w:tc>
        <w:tc>
          <w:tcPr>
            <w:tcW w:w="3960" w:type="dxa"/>
          </w:tcPr>
          <w:p w14:paraId="4F9FAD77" w14:textId="77777777" w:rsidR="004470EF" w:rsidRPr="002E6533" w:rsidRDefault="00000000">
            <w:pPr>
              <w:pStyle w:val="Compact"/>
            </w:pPr>
            <w:r w:rsidRPr="002E6533">
              <w:t>Não realiza nenhum procedimento quando um registro correspondente não é encontrado.</w:t>
            </w:r>
          </w:p>
        </w:tc>
      </w:tr>
      <w:tr w:rsidR="004470EF" w:rsidRPr="002E6533" w14:paraId="6985A3A3" w14:textId="77777777">
        <w:tc>
          <w:tcPr>
            <w:tcW w:w="3960" w:type="dxa"/>
          </w:tcPr>
          <w:p w14:paraId="7DFC040F" w14:textId="77777777" w:rsidR="004470EF" w:rsidRPr="002E6533" w:rsidRDefault="00000000">
            <w:pPr>
              <w:pStyle w:val="Compact"/>
            </w:pPr>
            <w:r w:rsidRPr="002E6533">
              <w:t>Excluir</w:t>
            </w:r>
          </w:p>
        </w:tc>
        <w:tc>
          <w:tcPr>
            <w:tcW w:w="3960" w:type="dxa"/>
          </w:tcPr>
          <w:p w14:paraId="4834BC1E" w14:textId="77777777" w:rsidR="004470EF" w:rsidRPr="002E6533" w:rsidRDefault="00000000">
            <w:pPr>
              <w:pStyle w:val="Corpodetexto"/>
            </w:pPr>
            <w:r w:rsidRPr="002E6533">
              <w:t xml:space="preserve">Exclui registros no aplicativo ou no questionário de destino quando não é localizado um registro correspondente </w:t>
            </w:r>
            <w:r w:rsidRPr="002E6533">
              <w:lastRenderedPageBreak/>
              <w:t xml:space="preserve">nos dados de origem. Se você deseja manter os registros existentes, selecione também a </w:t>
            </w:r>
            <w:proofErr w:type="gramStart"/>
            <w:r w:rsidRPr="002E6533">
              <w:t>opção Atualizar</w:t>
            </w:r>
            <w:proofErr w:type="gramEnd"/>
            <w:r w:rsidRPr="002E6533">
              <w:t xml:space="preserve"> registro existente.</w:t>
            </w:r>
          </w:p>
          <w:p w14:paraId="2A21B0BA"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7F1EE456" w14:textId="77777777">
        <w:tc>
          <w:tcPr>
            <w:tcW w:w="3960" w:type="dxa"/>
          </w:tcPr>
          <w:p w14:paraId="46E39CC6" w14:textId="77777777" w:rsidR="004470EF" w:rsidRPr="002E6533" w:rsidRDefault="00000000">
            <w:pPr>
              <w:pStyle w:val="Compact"/>
            </w:pPr>
            <w:r w:rsidRPr="002E6533">
              <w:lastRenderedPageBreak/>
              <w:t>Definir um valor de uma lista de valores de destino</w:t>
            </w:r>
          </w:p>
        </w:tc>
        <w:tc>
          <w:tcPr>
            <w:tcW w:w="3960" w:type="dxa"/>
          </w:tcPr>
          <w:p w14:paraId="25023BBC"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61BA7309"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48DC1502" w14:textId="77777777" w:rsidR="004470EF" w:rsidRPr="002E6533" w:rsidRDefault="00000000">
            <w:pPr>
              <w:pStyle w:val="Corpodetexto"/>
            </w:pPr>
            <w:r w:rsidRPr="002E6533">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w:t>
            </w:r>
            <w:r w:rsidRPr="002E6533">
              <w:lastRenderedPageBreak/>
              <w:t>ou acionar cálculos e notificações.</w:t>
            </w:r>
          </w:p>
          <w:p w14:paraId="3E1EC76B" w14:textId="77777777" w:rsidR="004470EF" w:rsidRPr="002E6533" w:rsidRDefault="00000000">
            <w:pPr>
              <w:pStyle w:val="Corpodetexto"/>
            </w:pPr>
            <w:r w:rsidRPr="002E6533">
              <w:t>Você não pode definir o valor no campo Lista de valores do aplicativo de destino em níveis, nas seguintes condições:</w:t>
            </w:r>
          </w:p>
          <w:p w14:paraId="3DD5179B" w14:textId="77777777" w:rsidR="004470EF" w:rsidRPr="002E6533" w:rsidRDefault="00000000">
            <w:pPr>
              <w:pStyle w:val="Compact"/>
              <w:numPr>
                <w:ilvl w:val="0"/>
                <w:numId w:val="1681"/>
              </w:numPr>
            </w:pPr>
            <w:r w:rsidRPr="002E6533">
              <w:t>Nível 3 ou inferior em um aplicativo em níveis.</w:t>
            </w:r>
          </w:p>
          <w:p w14:paraId="32F776F1" w14:textId="77777777" w:rsidR="004470EF" w:rsidRPr="002E6533" w:rsidRDefault="00000000">
            <w:pPr>
              <w:pStyle w:val="Compact"/>
              <w:numPr>
                <w:ilvl w:val="0"/>
                <w:numId w:val="1681"/>
              </w:numPr>
            </w:pPr>
            <w:r w:rsidRPr="002E6533">
              <w:t>Se você estiver modificando a configuração do feed de dados.</w:t>
            </w:r>
          </w:p>
          <w:p w14:paraId="5A9AC906" w14:textId="77777777" w:rsidR="004470EF" w:rsidRPr="002E6533" w:rsidRDefault="00000000">
            <w:pPr>
              <w:pStyle w:val="FirstParagraph"/>
            </w:pPr>
            <w:r w:rsidRPr="002E6533">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5F2AAC6E" w14:textId="77777777" w:rsidR="004470EF" w:rsidRPr="002E6533" w:rsidRDefault="00000000">
      <w:pPr>
        <w:numPr>
          <w:ilvl w:val="0"/>
          <w:numId w:val="1682"/>
        </w:numPr>
      </w:pPr>
      <w:r w:rsidRPr="002E6533">
        <w:lastRenderedPageBreak/>
        <w:t>Execute um destes procedimentos:</w:t>
      </w:r>
    </w:p>
    <w:p w14:paraId="0325D51A" w14:textId="77777777" w:rsidR="004470EF" w:rsidRPr="002E6533" w:rsidRDefault="00000000">
      <w:pPr>
        <w:pStyle w:val="Compact"/>
        <w:numPr>
          <w:ilvl w:val="1"/>
          <w:numId w:val="1683"/>
        </w:numPr>
      </w:pPr>
      <w:r w:rsidRPr="002E6533">
        <w:t>Para continuar configurando o feed de dados, vá para a próxima tarefa.</w:t>
      </w:r>
    </w:p>
    <w:p w14:paraId="5D6CF174" w14:textId="77777777" w:rsidR="004470EF" w:rsidRPr="002E6533" w:rsidRDefault="00000000">
      <w:pPr>
        <w:pStyle w:val="Compact"/>
        <w:numPr>
          <w:ilvl w:val="1"/>
          <w:numId w:val="1683"/>
        </w:numPr>
      </w:pPr>
      <w:r w:rsidRPr="002E6533">
        <w:t>Para terminar de configurar o feed mais tarde, clique em Salvar ou Salvar e fechar.</w:t>
      </w:r>
    </w:p>
    <w:p w14:paraId="3777D306" w14:textId="77777777" w:rsidR="004470EF" w:rsidRPr="002E6533" w:rsidRDefault="00000000">
      <w:pPr>
        <w:pStyle w:val="Ttulo2"/>
      </w:pPr>
      <w:r w:rsidRPr="002E6533">
        <w:t>Tarefa 11: Definir configurações de otimização e notificação</w:t>
      </w:r>
    </w:p>
    <w:p w14:paraId="0AE75C88"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68D58E97" w14:textId="77777777" w:rsidR="004470EF" w:rsidRPr="002E6533" w:rsidRDefault="00000000">
      <w:pPr>
        <w:pStyle w:val="Compact"/>
        <w:numPr>
          <w:ilvl w:val="0"/>
          <w:numId w:val="1684"/>
        </w:numPr>
      </w:pPr>
      <w:r w:rsidRPr="002E6533">
        <w:t xml:space="preserve">Vá para a </w:t>
      </w:r>
      <w:proofErr w:type="gramStart"/>
      <w:r w:rsidRPr="002E6533">
        <w:t>guia Executar</w:t>
      </w:r>
      <w:proofErr w:type="gramEnd"/>
      <w:r w:rsidRPr="002E6533">
        <w:t xml:space="preserve"> a configuração &gt; seção Pós-processamento.</w:t>
      </w:r>
    </w:p>
    <w:p w14:paraId="63CC381B" w14:textId="77777777" w:rsidR="004470EF" w:rsidRPr="002E6533" w:rsidRDefault="00000000">
      <w:pPr>
        <w:numPr>
          <w:ilvl w:val="0"/>
          <w:numId w:val="1684"/>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2C914A50" w14:textId="77777777" w:rsidR="004470EF" w:rsidRPr="002E6533" w:rsidRDefault="00000000">
      <w:pPr>
        <w:numPr>
          <w:ilvl w:val="0"/>
          <w:numId w:val="1685"/>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5CDCA51E" w14:textId="77777777" w:rsidR="004470EF" w:rsidRPr="002E6533" w:rsidRDefault="00000000">
      <w:pPr>
        <w:numPr>
          <w:ilvl w:val="0"/>
          <w:numId w:val="1686"/>
        </w:numPr>
      </w:pPr>
      <w:r w:rsidRPr="002E6533">
        <w:lastRenderedPageBreak/>
        <w:t>(Opcional) Especifique se uma notificação por e-mail deve ser enviada quando os registros forem criados ou atualizados e quando o status do trabalho for alterado.</w:t>
      </w:r>
    </w:p>
    <w:p w14:paraId="17B769BC" w14:textId="77777777" w:rsidR="004470EF" w:rsidRPr="002E6533" w:rsidRDefault="00000000">
      <w:pPr>
        <w:pStyle w:val="FirstParagraph"/>
      </w:pPr>
      <w:r w:rsidRPr="002E6533">
        <w:t>A tabela a seguir descreve as opções.</w:t>
      </w:r>
    </w:p>
    <w:p w14:paraId="7260121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809C79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A39A94" w14:textId="77777777" w:rsidR="004470EF" w:rsidRPr="002E6533" w:rsidRDefault="00000000">
            <w:pPr>
              <w:pStyle w:val="Compact"/>
            </w:pPr>
            <w:r w:rsidRPr="002E6533">
              <w:t>Opção</w:t>
            </w:r>
          </w:p>
        </w:tc>
        <w:tc>
          <w:tcPr>
            <w:tcW w:w="3960" w:type="dxa"/>
          </w:tcPr>
          <w:p w14:paraId="216E1AE0" w14:textId="77777777" w:rsidR="004470EF" w:rsidRPr="002E6533" w:rsidRDefault="00000000">
            <w:pPr>
              <w:pStyle w:val="Compact"/>
            </w:pPr>
            <w:r w:rsidRPr="002E6533">
              <w:t>Descrição</w:t>
            </w:r>
          </w:p>
        </w:tc>
      </w:tr>
      <w:tr w:rsidR="004470EF" w:rsidRPr="002E6533" w14:paraId="325FFB13" w14:textId="77777777">
        <w:tc>
          <w:tcPr>
            <w:tcW w:w="3960" w:type="dxa"/>
          </w:tcPr>
          <w:p w14:paraId="4A399E07" w14:textId="77777777" w:rsidR="004470EF" w:rsidRPr="002E6533" w:rsidRDefault="00000000">
            <w:pPr>
              <w:pStyle w:val="Compact"/>
            </w:pPr>
            <w:r w:rsidRPr="002E6533">
              <w:t>Enviar notificações por e-mail quando o feed de dados publicar e atualizar registros</w:t>
            </w:r>
          </w:p>
        </w:tc>
        <w:tc>
          <w:tcPr>
            <w:tcW w:w="3960" w:type="dxa"/>
          </w:tcPr>
          <w:p w14:paraId="1F704DA8" w14:textId="77777777" w:rsidR="004470EF" w:rsidRPr="002E6533" w:rsidRDefault="00000000">
            <w:pPr>
              <w:pStyle w:val="Compact"/>
            </w:pPr>
            <w:r w:rsidRPr="002E6533">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74C32B22" w14:textId="77777777">
        <w:tc>
          <w:tcPr>
            <w:tcW w:w="3960" w:type="dxa"/>
          </w:tcPr>
          <w:p w14:paraId="272FE7F6" w14:textId="77777777" w:rsidR="004470EF" w:rsidRPr="002E6533" w:rsidRDefault="00000000">
            <w:pPr>
              <w:pStyle w:val="Compact"/>
            </w:pPr>
            <w:r w:rsidRPr="002E6533">
              <w:t>Enviar notificações de status do trabalho a usuários selecionados quando o status do trabalho muda</w:t>
            </w:r>
          </w:p>
        </w:tc>
        <w:tc>
          <w:tcPr>
            <w:tcW w:w="3960" w:type="dxa"/>
          </w:tcPr>
          <w:p w14:paraId="73E29CF5" w14:textId="77777777" w:rsidR="004470EF" w:rsidRPr="002E6533" w:rsidRDefault="00000000">
            <w:pPr>
              <w:pStyle w:val="Corpodetexto"/>
            </w:pPr>
            <w:r w:rsidRPr="002E6533">
              <w:t>Selecione se deseja que notificações de status de trabalho sejam enviadas para usuários ou grupos selecionados para:</w:t>
            </w:r>
          </w:p>
          <w:p w14:paraId="57AC65FA" w14:textId="77777777" w:rsidR="004470EF" w:rsidRPr="002E6533" w:rsidRDefault="00000000">
            <w:pPr>
              <w:numPr>
                <w:ilvl w:val="0"/>
                <w:numId w:val="1687"/>
              </w:numPr>
            </w:pPr>
            <w:r w:rsidRPr="002E6533">
              <w:t>Todos os status - Sucesso, aviso e falha</w:t>
            </w:r>
          </w:p>
          <w:p w14:paraId="0BD11525" w14:textId="77777777" w:rsidR="004470EF" w:rsidRPr="002E6533" w:rsidRDefault="00000000">
            <w:pPr>
              <w:numPr>
                <w:ilvl w:val="0"/>
                <w:numId w:val="1687"/>
              </w:numPr>
            </w:pPr>
            <w:r w:rsidRPr="002E6533">
              <w:t xml:space="preserve">Somente </w:t>
            </w:r>
            <w:proofErr w:type="gramStart"/>
            <w:r w:rsidRPr="002E6533">
              <w:t>status Com</w:t>
            </w:r>
            <w:proofErr w:type="gramEnd"/>
            <w:r w:rsidRPr="002E6533">
              <w:t xml:space="preserve"> defeito</w:t>
            </w:r>
          </w:p>
          <w:p w14:paraId="6F24E070" w14:textId="77777777" w:rsidR="004470EF" w:rsidRPr="002E6533" w:rsidRDefault="00000000">
            <w:pPr>
              <w:pStyle w:val="FirstParagraph"/>
            </w:pPr>
            <w:r w:rsidRPr="002E6533">
              <w:t>Você também pode selecionar endereços de e-mail para receber notificações de status de trabalho.</w:t>
            </w:r>
          </w:p>
        </w:tc>
      </w:tr>
    </w:tbl>
    <w:p w14:paraId="7E5AC0B1" w14:textId="77777777" w:rsidR="004470EF" w:rsidRPr="002E6533" w:rsidRDefault="00000000">
      <w:pPr>
        <w:numPr>
          <w:ilvl w:val="0"/>
          <w:numId w:val="1688"/>
        </w:numPr>
      </w:pPr>
      <w:r w:rsidRPr="002E6533">
        <w:t>Para salvar o feed de dados, clique em Salvar ou Salvar e fechar.</w:t>
      </w:r>
    </w:p>
    <w:p w14:paraId="7A9F448D" w14:textId="77777777" w:rsidR="004470EF" w:rsidRPr="002E6533" w:rsidRDefault="00000000">
      <w:pPr>
        <w:pStyle w:val="Ttulo1"/>
      </w:pPr>
      <w:bookmarkStart w:id="496" w:name="práticas-recomendadas-de-projeto"/>
      <w:bookmarkEnd w:id="491"/>
      <w:r w:rsidRPr="002E6533">
        <w:t>Práticas recomendadas de projeto</w:t>
      </w:r>
    </w:p>
    <w:p w14:paraId="4B15D7F9" w14:textId="77777777" w:rsidR="004470EF" w:rsidRPr="002E6533" w:rsidRDefault="00000000">
      <w:pPr>
        <w:pStyle w:val="FirstParagraph"/>
      </w:pPr>
      <w:r w:rsidRPr="002E6533">
        <w:t>Siga estas práticas recomendadas para criar experiências consistentes e fáceis de usar para seus usuários.</w:t>
      </w:r>
    </w:p>
    <w:p w14:paraId="200B43F3" w14:textId="77777777" w:rsidR="004470EF" w:rsidRPr="002E6533" w:rsidRDefault="004470EF">
      <w:pPr>
        <w:pStyle w:val="Corpodetexto"/>
      </w:pPr>
      <w:hyperlink r:id="rId620">
        <w:r w:rsidRPr="002E6533">
          <w:rPr>
            <w:rStyle w:val="Hyperlink"/>
          </w:rPr>
          <w:t>Melhores práticas de design de controle de acesso</w:t>
        </w:r>
      </w:hyperlink>
    </w:p>
    <w:p w14:paraId="6B3A889B" w14:textId="77777777" w:rsidR="004470EF" w:rsidRPr="002E6533" w:rsidRDefault="004470EF">
      <w:pPr>
        <w:pStyle w:val="Corpodetexto"/>
      </w:pPr>
      <w:hyperlink r:id="rId621">
        <w:r w:rsidRPr="002E6533">
          <w:rPr>
            <w:rStyle w:val="Hyperlink"/>
          </w:rPr>
          <w:t>Práticas recomendadas de design de workflow avançado</w:t>
        </w:r>
      </w:hyperlink>
    </w:p>
    <w:p w14:paraId="3F979F84" w14:textId="77777777" w:rsidR="004470EF" w:rsidRPr="002E6533" w:rsidRDefault="004470EF">
      <w:pPr>
        <w:pStyle w:val="Corpodetexto"/>
      </w:pPr>
      <w:hyperlink r:id="rId622">
        <w:r w:rsidRPr="002E6533">
          <w:rPr>
            <w:rStyle w:val="Hyperlink"/>
          </w:rPr>
          <w:t>Práticas recomendadas de design de dashboard</w:t>
        </w:r>
      </w:hyperlink>
    </w:p>
    <w:p w14:paraId="36CF5283" w14:textId="77777777" w:rsidR="004470EF" w:rsidRPr="002E6533" w:rsidRDefault="004470EF">
      <w:pPr>
        <w:pStyle w:val="Corpodetexto"/>
      </w:pPr>
      <w:hyperlink r:id="rId623">
        <w:r w:rsidRPr="002E6533">
          <w:rPr>
            <w:rStyle w:val="Hyperlink"/>
          </w:rPr>
          <w:t>Práticas recomendadas de design de feed de dados</w:t>
        </w:r>
      </w:hyperlink>
    </w:p>
    <w:p w14:paraId="4A9D30F9" w14:textId="77777777" w:rsidR="004470EF" w:rsidRPr="002E6533" w:rsidRDefault="004470EF">
      <w:pPr>
        <w:pStyle w:val="Corpodetexto"/>
      </w:pPr>
      <w:hyperlink r:id="rId624">
        <w:r w:rsidRPr="002E6533">
          <w:rPr>
            <w:rStyle w:val="Hyperlink"/>
          </w:rPr>
          <w:t>Melhores práticas de design de relatórios</w:t>
        </w:r>
      </w:hyperlink>
    </w:p>
    <w:p w14:paraId="0B6CA1F1" w14:textId="77777777" w:rsidR="004470EF" w:rsidRPr="002E6533" w:rsidRDefault="004470EF">
      <w:pPr>
        <w:pStyle w:val="Corpodetexto"/>
      </w:pPr>
      <w:hyperlink r:id="rId625">
        <w:r w:rsidRPr="002E6533">
          <w:rPr>
            <w:rStyle w:val="Hyperlink"/>
          </w:rPr>
          <w:t>Sugestões gerais de design</w:t>
        </w:r>
      </w:hyperlink>
    </w:p>
    <w:p w14:paraId="618D5A17" w14:textId="77777777" w:rsidR="004470EF" w:rsidRPr="002E6533" w:rsidRDefault="004470EF">
      <w:pPr>
        <w:pStyle w:val="Corpodetexto"/>
      </w:pPr>
      <w:hyperlink r:id="rId626">
        <w:r w:rsidRPr="002E6533">
          <w:rPr>
            <w:rStyle w:val="Hyperlink"/>
          </w:rPr>
          <w:t>Melhores práticas de design de espaços de trabalho</w:t>
        </w:r>
      </w:hyperlink>
    </w:p>
    <w:p w14:paraId="06C5FF66" w14:textId="77777777" w:rsidR="004470EF" w:rsidRPr="002E6533" w:rsidRDefault="00000000">
      <w:pPr>
        <w:pStyle w:val="Ttulo1"/>
      </w:pPr>
      <w:bookmarkStart w:id="497" w:name="X039d37cdcf21c5b6d3e03da2eaa108b954d98f1"/>
      <w:bookmarkEnd w:id="496"/>
      <w:r w:rsidRPr="002E6533">
        <w:t>Adicionando feeds de dados de JavaScript somente transporte</w:t>
      </w:r>
    </w:p>
    <w:p w14:paraId="74E393C4" w14:textId="77777777" w:rsidR="004470EF" w:rsidRPr="002E6533" w:rsidRDefault="00000000">
      <w:pPr>
        <w:pStyle w:val="FirstParagraph"/>
      </w:pPr>
      <w:r w:rsidRPr="002E6533">
        <w:t>Este recurso está disponível apenas para instalações locais do Archer.</w:t>
      </w:r>
    </w:p>
    <w:p w14:paraId="59A8AA62" w14:textId="77777777" w:rsidR="004470EF" w:rsidRPr="002E6533" w:rsidRDefault="00000000">
      <w:pPr>
        <w:pStyle w:val="Corpodetexto"/>
      </w:pPr>
      <w:r w:rsidRPr="002E6533">
        <w:t xml:space="preserve">Conclua as seguintes tarefas para adicionar um feed de dados de JavaScript do </w:t>
      </w:r>
      <w:proofErr w:type="gramStart"/>
      <w:r w:rsidRPr="002E6533">
        <w:t>tipo Somente</w:t>
      </w:r>
      <w:proofErr w:type="gramEnd"/>
      <w:r w:rsidRPr="002E6533">
        <w:t xml:space="preserve"> transporte.</w:t>
      </w:r>
    </w:p>
    <w:p w14:paraId="369D45E6" w14:textId="77777777" w:rsidR="004470EF" w:rsidRPr="002E6533" w:rsidRDefault="00000000">
      <w:pPr>
        <w:pStyle w:val="Corpodetexto"/>
      </w:pPr>
      <w:r w:rsidRPr="002E6533">
        <w:t>Nesta página</w:t>
      </w:r>
    </w:p>
    <w:p w14:paraId="4A8F494B" w14:textId="77777777" w:rsidR="004470EF" w:rsidRPr="002E6533" w:rsidRDefault="004470EF">
      <w:pPr>
        <w:pStyle w:val="Compact"/>
        <w:numPr>
          <w:ilvl w:val="0"/>
          <w:numId w:val="1689"/>
        </w:numPr>
      </w:pPr>
      <w:hyperlink w:anchor="X09200154ca4bcabf9be034a723b7e1d1d39b6f4">
        <w:r w:rsidRPr="002E6533">
          <w:rPr>
            <w:rStyle w:val="Hyperlink"/>
          </w:rPr>
          <w:t>Tarefa 1: Adicionar um feed de dados de transporte</w:t>
        </w:r>
      </w:hyperlink>
    </w:p>
    <w:p w14:paraId="75FB99AF" w14:textId="77777777" w:rsidR="004470EF" w:rsidRPr="002E6533" w:rsidRDefault="004470EF">
      <w:pPr>
        <w:pStyle w:val="Compact"/>
        <w:numPr>
          <w:ilvl w:val="0"/>
          <w:numId w:val="1689"/>
        </w:numPr>
      </w:pPr>
      <w:hyperlink w:anchor="Tarefa2Definirom%C3%A9tododetransporte">
        <w:r w:rsidRPr="002E6533">
          <w:rPr>
            <w:rStyle w:val="Hyperlink"/>
          </w:rPr>
          <w:t>Tarefa 2: Definir o método de transporte</w:t>
        </w:r>
      </w:hyperlink>
    </w:p>
    <w:p w14:paraId="5043CDCD" w14:textId="77777777" w:rsidR="004470EF" w:rsidRPr="002E6533" w:rsidRDefault="004470EF">
      <w:pPr>
        <w:pStyle w:val="Compact"/>
        <w:numPr>
          <w:ilvl w:val="1"/>
          <w:numId w:val="1690"/>
        </w:numPr>
      </w:pPr>
      <w:hyperlink w:anchor="tokens-de-nome-de-arquivo">
        <w:r w:rsidRPr="002E6533">
          <w:rPr>
            <w:rStyle w:val="Hyperlink"/>
          </w:rPr>
          <w:t>Tokens de nome de arquivo</w:t>
        </w:r>
      </w:hyperlink>
    </w:p>
    <w:p w14:paraId="543B1BCC" w14:textId="77777777" w:rsidR="004470EF" w:rsidRPr="002E6533" w:rsidRDefault="004470EF">
      <w:pPr>
        <w:pStyle w:val="Compact"/>
        <w:numPr>
          <w:ilvl w:val="0"/>
          <w:numId w:val="1689"/>
        </w:numPr>
      </w:pPr>
      <w:hyperlink w:anchor="Tarefa3Definiroagendamentodofeeddedados">
        <w:r w:rsidRPr="002E6533">
          <w:rPr>
            <w:rStyle w:val="Hyperlink"/>
          </w:rPr>
          <w:t>Tarefa 3: Definir o agendamento do feed de dados</w:t>
        </w:r>
      </w:hyperlink>
    </w:p>
    <w:p w14:paraId="7AA63148" w14:textId="77777777" w:rsidR="004470EF" w:rsidRPr="002E6533" w:rsidRDefault="00000000">
      <w:pPr>
        <w:pStyle w:val="Ttulo2"/>
      </w:pPr>
      <w:r w:rsidRPr="002E6533">
        <w:t>Tarefa 1: Adicionar um feed de dados de transporte</w:t>
      </w:r>
    </w:p>
    <w:p w14:paraId="54BD7EA2" w14:textId="77777777" w:rsidR="004470EF" w:rsidRPr="002E6533" w:rsidRDefault="00000000">
      <w:pPr>
        <w:numPr>
          <w:ilvl w:val="0"/>
          <w:numId w:val="1691"/>
        </w:numPr>
      </w:pPr>
      <w:r w:rsidRPr="002E6533">
        <w:t>No menu, clique em menu Admin &gt; Integração &gt; Feeds de dados.</w:t>
      </w:r>
    </w:p>
    <w:p w14:paraId="04AFE0DA" w14:textId="77777777" w:rsidR="004470EF" w:rsidRPr="002E6533" w:rsidRDefault="00000000">
      <w:pPr>
        <w:pStyle w:val="Compact"/>
        <w:numPr>
          <w:ilvl w:val="0"/>
          <w:numId w:val="1691"/>
        </w:numPr>
      </w:pPr>
      <w:r w:rsidRPr="002E6533">
        <w:t>Clique em Adicionar para criar um novo feed de dados.</w:t>
      </w:r>
    </w:p>
    <w:p w14:paraId="6A51B00F" w14:textId="77777777" w:rsidR="004470EF" w:rsidRPr="002E6533" w:rsidRDefault="00000000">
      <w:pPr>
        <w:pStyle w:val="Compact"/>
        <w:numPr>
          <w:ilvl w:val="0"/>
          <w:numId w:val="1691"/>
        </w:numPr>
      </w:pPr>
      <w:r w:rsidRPr="002E6533">
        <w:t>Na seção Informações gerais, faça o seguinte:</w:t>
      </w:r>
    </w:p>
    <w:p w14:paraId="5ADC1760" w14:textId="77777777" w:rsidR="004470EF" w:rsidRPr="002E6533" w:rsidRDefault="00000000">
      <w:pPr>
        <w:numPr>
          <w:ilvl w:val="1"/>
          <w:numId w:val="1692"/>
        </w:numPr>
      </w:pPr>
      <w:r w:rsidRPr="002E6533">
        <w:t> Insira o nome e a descrição do feed de dados.</w:t>
      </w:r>
    </w:p>
    <w:p w14:paraId="4879953E" w14:textId="77777777" w:rsidR="004470EF" w:rsidRPr="002E6533" w:rsidRDefault="00000000">
      <w:pPr>
        <w:numPr>
          <w:ilvl w:val="1"/>
          <w:numId w:val="1693"/>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B5F3D6B" w14:textId="77777777" w:rsidR="004470EF" w:rsidRPr="002E6533" w:rsidRDefault="00000000">
      <w:pPr>
        <w:pStyle w:val="Compact"/>
        <w:numPr>
          <w:ilvl w:val="1"/>
          <w:numId w:val="1694"/>
        </w:numPr>
      </w:pPr>
      <w:r w:rsidRPr="002E6533">
        <w:t>Escolha Selecionar para tornar o feed de dados ativo.</w:t>
      </w:r>
    </w:p>
    <w:p w14:paraId="0FC4202B" w14:textId="77777777" w:rsidR="004470EF" w:rsidRPr="002E6533" w:rsidRDefault="00000000">
      <w:pPr>
        <w:pStyle w:val="Compact"/>
        <w:numPr>
          <w:ilvl w:val="0"/>
          <w:numId w:val="1691"/>
        </w:numPr>
      </w:pPr>
      <w:r w:rsidRPr="002E6533">
        <w:t>Na seção Informações do feed, faça o seguinte:</w:t>
      </w:r>
    </w:p>
    <w:p w14:paraId="7212D37B" w14:textId="77777777" w:rsidR="004470EF" w:rsidRPr="002E6533" w:rsidRDefault="00000000">
      <w:pPr>
        <w:pStyle w:val="Compact"/>
        <w:numPr>
          <w:ilvl w:val="1"/>
          <w:numId w:val="1695"/>
        </w:numPr>
      </w:pPr>
      <w:r w:rsidRPr="002E6533">
        <w:t>No campo Tipo de feed, selecione Somente transporte. Consulte Adicionando feeds de dados padrão para adicionar um feed de dados padrão.</w:t>
      </w:r>
    </w:p>
    <w:p w14:paraId="574808EC" w14:textId="77777777" w:rsidR="004470EF" w:rsidRPr="002E6533" w:rsidRDefault="00000000">
      <w:pPr>
        <w:pStyle w:val="Compact"/>
        <w:numPr>
          <w:ilvl w:val="1"/>
          <w:numId w:val="1695"/>
        </w:numPr>
      </w:pPr>
      <w:r w:rsidRPr="002E6533">
        <w:t>No campo Caminho de destino, digite o caminho do diretório no qual os dados do arquivo de origem exportado são salvos.</w:t>
      </w:r>
    </w:p>
    <w:p w14:paraId="018B2DAA" w14:textId="77777777" w:rsidR="004470EF" w:rsidRPr="002E6533" w:rsidRDefault="00000000">
      <w:pPr>
        <w:pStyle w:val="Compact"/>
        <w:numPr>
          <w:ilvl w:val="1"/>
          <w:numId w:val="1695"/>
        </w:numPr>
      </w:pPr>
      <w:r w:rsidRPr="002E6533">
        <w:t xml:space="preserve">No campo Nome da conta de serviço, digite a conta de usuário associada ao feed de dados. Se o usuário não existir, você poderá criar um novo usuário. Digite o nome de usuário. Consulte </w:t>
      </w:r>
      <w:hyperlink r:id="rId627" w:anchor="Data_feed_service_user">
        <w:r w:rsidR="004470EF" w:rsidRPr="002E6533">
          <w:rPr>
            <w:rStyle w:val="Hyperlink"/>
          </w:rPr>
          <w:t xml:space="preserve">Conta de serviço </w:t>
        </w:r>
        <w:r w:rsidR="004470EF" w:rsidRPr="002E6533">
          <w:rPr>
            <w:rStyle w:val="Hyperlink"/>
          </w:rPr>
          <w:lastRenderedPageBreak/>
          <w:t>de feeds de dados</w:t>
        </w:r>
      </w:hyperlink>
      <w:r w:rsidRPr="002E6533">
        <w:t xml:space="preserve"> para obter mais informações sobre o Nome da conta de serviço.</w:t>
      </w:r>
    </w:p>
    <w:p w14:paraId="536383C3" w14:textId="77777777" w:rsidR="004470EF" w:rsidRPr="002E6533" w:rsidRDefault="00000000">
      <w:pPr>
        <w:numPr>
          <w:ilvl w:val="0"/>
          <w:numId w:val="1691"/>
        </w:numPr>
      </w:pPr>
      <w:r w:rsidRPr="002E6533">
        <w:t>Execute um destes procedimentos:</w:t>
      </w:r>
    </w:p>
    <w:p w14:paraId="2BC2A1BD" w14:textId="77777777" w:rsidR="004470EF" w:rsidRPr="002E6533" w:rsidRDefault="00000000">
      <w:pPr>
        <w:pStyle w:val="Compact"/>
        <w:numPr>
          <w:ilvl w:val="1"/>
          <w:numId w:val="1696"/>
        </w:numPr>
      </w:pPr>
      <w:r w:rsidRPr="002E6533">
        <w:t>Para continuar configurando o feed de dados, vá para a próxima tarefa.</w:t>
      </w:r>
    </w:p>
    <w:p w14:paraId="64C3A30E" w14:textId="77777777" w:rsidR="004470EF" w:rsidRPr="002E6533" w:rsidRDefault="00000000">
      <w:pPr>
        <w:pStyle w:val="Compact"/>
        <w:numPr>
          <w:ilvl w:val="1"/>
          <w:numId w:val="1696"/>
        </w:numPr>
      </w:pPr>
      <w:r w:rsidRPr="002E6533">
        <w:t>Para terminar de configurar o feed mais tarde, clique em Salvar ou Salvar e fechar.</w:t>
      </w:r>
    </w:p>
    <w:p w14:paraId="4053304B" w14:textId="77777777" w:rsidR="004470EF" w:rsidRPr="002E6533" w:rsidRDefault="00000000">
      <w:pPr>
        <w:pStyle w:val="Ttulo2"/>
      </w:pPr>
      <w:r w:rsidRPr="002E6533">
        <w:t>Tarefa 2: Definir o método de transporte</w:t>
      </w:r>
    </w:p>
    <w:p w14:paraId="52708FC7" w14:textId="77777777" w:rsidR="004470EF" w:rsidRPr="002E6533" w:rsidRDefault="00000000">
      <w:pPr>
        <w:pStyle w:val="Compact"/>
        <w:numPr>
          <w:ilvl w:val="0"/>
          <w:numId w:val="1697"/>
        </w:numPr>
      </w:pPr>
      <w:r w:rsidRPr="002E6533">
        <w:t>Vá para a guia Conexão de origem do feed de dados.</w:t>
      </w:r>
    </w:p>
    <w:p w14:paraId="434899AA" w14:textId="77777777" w:rsidR="004470EF" w:rsidRPr="002E6533" w:rsidRDefault="00000000">
      <w:pPr>
        <w:pStyle w:val="Compact"/>
        <w:numPr>
          <w:ilvl w:val="0"/>
          <w:numId w:val="1697"/>
        </w:numPr>
      </w:pPr>
      <w:r w:rsidRPr="002E6533">
        <w:t>Na lista Local de origem, selecione um local.</w:t>
      </w:r>
    </w:p>
    <w:p w14:paraId="533BD677" w14:textId="77777777" w:rsidR="004470EF" w:rsidRPr="002E6533" w:rsidRDefault="00000000">
      <w:pPr>
        <w:pStyle w:val="Compact"/>
        <w:numPr>
          <w:ilvl w:val="0"/>
          <w:numId w:val="1697"/>
        </w:numPr>
      </w:pPr>
      <w:r w:rsidRPr="002E6533">
        <w:t>Na lista Método de transporte, selecione um tipo de transporte.</w:t>
      </w:r>
    </w:p>
    <w:p w14:paraId="399F668D" w14:textId="77777777" w:rsidR="004470EF" w:rsidRPr="002E6533" w:rsidRDefault="00000000">
      <w:pPr>
        <w:numPr>
          <w:ilvl w:val="0"/>
          <w:numId w:val="1697"/>
        </w:numPr>
      </w:pPr>
      <w:r w:rsidRPr="002E6533">
        <w:t>Na seção Configuração de transporte, selecione o arquivo JavaScript que você deseja carregar.</w:t>
      </w:r>
    </w:p>
    <w:p w14:paraId="332E0877" w14:textId="77777777" w:rsidR="004470EF" w:rsidRPr="002E6533" w:rsidRDefault="00000000">
      <w:pPr>
        <w:numPr>
          <w:ilvl w:val="0"/>
          <w:numId w:val="1698"/>
        </w:numPr>
      </w:pPr>
      <w:r w:rsidRPr="002E6533">
        <w:t>O Archer fornece um JavaScript de amostra na seção Configuração de transporte, que descreve cada parte do script e a configuração de cada parte de seu ambiente.</w:t>
      </w:r>
    </w:p>
    <w:p w14:paraId="08077D86" w14:textId="77777777" w:rsidR="004470EF" w:rsidRPr="002E6533" w:rsidRDefault="00000000">
      <w:pPr>
        <w:pStyle w:val="Compact"/>
        <w:numPr>
          <w:ilvl w:val="1"/>
          <w:numId w:val="1699"/>
        </w:numPr>
      </w:pPr>
      <w:r w:rsidRPr="002E6533">
        <w:t>Na seção Configuração de transporte, clique em Adicionar.</w:t>
      </w:r>
    </w:p>
    <w:p w14:paraId="22672B50" w14:textId="77777777" w:rsidR="004470EF" w:rsidRPr="002E6533" w:rsidRDefault="00000000">
      <w:pPr>
        <w:pStyle w:val="Compact"/>
        <w:numPr>
          <w:ilvl w:val="1"/>
          <w:numId w:val="1699"/>
        </w:numPr>
      </w:pPr>
      <w:r w:rsidRPr="002E6533">
        <w:t xml:space="preserve">Na caixa de </w:t>
      </w:r>
      <w:proofErr w:type="gramStart"/>
      <w:r w:rsidRPr="002E6533">
        <w:t>diálogo Fazer</w:t>
      </w:r>
      <w:proofErr w:type="gramEnd"/>
      <w:r w:rsidRPr="002E6533">
        <w:t xml:space="preserve"> upload do arquivo JavaScript, clique em Adicionar novo.</w:t>
      </w:r>
    </w:p>
    <w:p w14:paraId="6AF5674A" w14:textId="77777777" w:rsidR="004470EF" w:rsidRPr="002E6533" w:rsidRDefault="00000000">
      <w:pPr>
        <w:pStyle w:val="Compact"/>
        <w:numPr>
          <w:ilvl w:val="1"/>
          <w:numId w:val="1699"/>
        </w:numPr>
      </w:pPr>
      <w:r w:rsidRPr="002E6533">
        <w:t>Navegue até o arquivo que deseja carregar, selecione-o e clique em Abrir.</w:t>
      </w:r>
    </w:p>
    <w:p w14:paraId="638869CE" w14:textId="77777777" w:rsidR="004470EF" w:rsidRPr="002E6533" w:rsidRDefault="00000000">
      <w:pPr>
        <w:pStyle w:val="Compact"/>
        <w:numPr>
          <w:ilvl w:val="1"/>
          <w:numId w:val="1699"/>
        </w:numPr>
      </w:pPr>
      <w:r w:rsidRPr="002E6533">
        <w:t xml:space="preserve">Na caixa de </w:t>
      </w:r>
      <w:proofErr w:type="gramStart"/>
      <w:r w:rsidRPr="002E6533">
        <w:t>diálogo Fazer</w:t>
      </w:r>
      <w:proofErr w:type="gramEnd"/>
      <w:r w:rsidRPr="002E6533">
        <w:t xml:space="preserve"> upload do arquivo JavaScript, clique em OK.</w:t>
      </w:r>
    </w:p>
    <w:p w14:paraId="035001A5" w14:textId="77777777" w:rsidR="004470EF" w:rsidRPr="002E6533" w:rsidRDefault="00000000">
      <w:pPr>
        <w:numPr>
          <w:ilvl w:val="0"/>
          <w:numId w:val="1"/>
        </w:numPr>
      </w:pPr>
      <w:r w:rsidRPr="002E6533">
        <w:rPr>
          <w:b/>
          <w:bCs/>
        </w:rPr>
        <w:t>Importante:</w:t>
      </w:r>
      <w:r w:rsidRPr="002E6533">
        <w:t xml:space="preserve"> Se o Transportador de JavaScript tiver sido configurado no Archer Control Panel para só aceitar arquivos JavaScript com assinatura digital de fontes confiáveis, você poderá selecionar apenas os arquivos JavaScript com assinatura digital provenientes de fontes confiáveis. Para obter mais detalhes, consulte "Definindo as configurações do Transportador de JavaScript" na Ajuda do Painel de controle do </w:t>
      </w:r>
      <w:hyperlink r:id="rId628">
        <w:r w:rsidR="004470EF" w:rsidRPr="002E6533">
          <w:rPr>
            <w:rStyle w:val="Hyperlink"/>
          </w:rPr>
          <w:t>Archer</w:t>
        </w:r>
      </w:hyperlink>
      <w:r w:rsidRPr="002E6533">
        <w:t>.</w:t>
      </w:r>
    </w:p>
    <w:p w14:paraId="2F5BC972" w14:textId="77777777" w:rsidR="004470EF" w:rsidRPr="002E6533" w:rsidRDefault="00000000">
      <w:pPr>
        <w:numPr>
          <w:ilvl w:val="0"/>
          <w:numId w:val="1700"/>
        </w:numPr>
      </w:pPr>
      <w:r w:rsidRPr="002E6533">
        <w:t>(Opcional) Na seção Parâmetros personalizados, especifique os parâmetros personalizados que você deseja referenciar dentro do arquivo JavaScript selecionado.</w:t>
      </w:r>
    </w:p>
    <w:p w14:paraId="6F4BDE39" w14:textId="77777777" w:rsidR="004470EF" w:rsidRPr="002E6533" w:rsidRDefault="00000000">
      <w:pPr>
        <w:pStyle w:val="Compact"/>
        <w:numPr>
          <w:ilvl w:val="1"/>
          <w:numId w:val="1701"/>
        </w:numPr>
      </w:pPr>
      <w:r w:rsidRPr="002E6533">
        <w:t>Na seção Parâmetros personalizados, clique em Adicionar.</w:t>
      </w:r>
    </w:p>
    <w:p w14:paraId="4C99304F" w14:textId="77777777" w:rsidR="004470EF" w:rsidRPr="002E6533" w:rsidRDefault="00000000">
      <w:pPr>
        <w:pStyle w:val="Compact"/>
        <w:numPr>
          <w:ilvl w:val="1"/>
          <w:numId w:val="1701"/>
        </w:numPr>
      </w:pPr>
      <w:r w:rsidRPr="002E6533">
        <w:t>No campo Chave, digite o nome da variável que você deseja usar.</w:t>
      </w:r>
    </w:p>
    <w:p w14:paraId="2BDF2D6D" w14:textId="77777777" w:rsidR="004470EF" w:rsidRPr="002E6533" w:rsidRDefault="00000000">
      <w:pPr>
        <w:numPr>
          <w:ilvl w:val="1"/>
          <w:numId w:val="1701"/>
        </w:numPr>
      </w:pPr>
      <w:r w:rsidRPr="002E6533">
        <w:t>No campo Tipo, selecione Texto simples ou Protegido.</w:t>
      </w:r>
    </w:p>
    <w:p w14:paraId="2BDE8990" w14:textId="77777777" w:rsidR="004470EF" w:rsidRPr="002E6533" w:rsidRDefault="00000000">
      <w:pPr>
        <w:numPr>
          <w:ilvl w:val="1"/>
          <w:numId w:val="1702"/>
        </w:numPr>
      </w:pPr>
      <w:r w:rsidRPr="002E6533">
        <w:rPr>
          <w:b/>
          <w:bCs/>
        </w:rPr>
        <w:t>Observação:</w:t>
      </w:r>
      <w:r w:rsidRPr="002E6533">
        <w:t xml:space="preserve"> o modo protegido criptografa o valor no banco de dados e o mascara na instância. É recomendável que você use o tipo Protegido para informações confidenciais.</w:t>
      </w:r>
    </w:p>
    <w:p w14:paraId="1350206C" w14:textId="77777777" w:rsidR="004470EF" w:rsidRPr="002E6533" w:rsidRDefault="00000000">
      <w:pPr>
        <w:pStyle w:val="Compact"/>
        <w:numPr>
          <w:ilvl w:val="1"/>
          <w:numId w:val="1703"/>
        </w:numPr>
      </w:pPr>
      <w:r w:rsidRPr="002E6533">
        <w:t>No campo Valor, digite o valor que você deseja atribuir à chave.</w:t>
      </w:r>
    </w:p>
    <w:p w14:paraId="03F8912D" w14:textId="77777777" w:rsidR="004470EF" w:rsidRPr="002E6533" w:rsidRDefault="00000000">
      <w:pPr>
        <w:pStyle w:val="Compact"/>
        <w:numPr>
          <w:ilvl w:val="1"/>
          <w:numId w:val="1703"/>
        </w:numPr>
      </w:pPr>
      <w:r w:rsidRPr="002E6533">
        <w:lastRenderedPageBreak/>
        <w:t>Para adicionar mais parâmetros personalizados, repita as etapas a–d.</w:t>
      </w:r>
    </w:p>
    <w:p w14:paraId="71E618D4" w14:textId="77777777" w:rsidR="004470EF" w:rsidRPr="002E6533" w:rsidRDefault="00000000">
      <w:pPr>
        <w:numPr>
          <w:ilvl w:val="0"/>
          <w:numId w:val="1700"/>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235360AC"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09C3E43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B07070" w14:textId="77777777" w:rsidR="004470EF" w:rsidRPr="002E6533" w:rsidRDefault="00000000">
            <w:pPr>
              <w:pStyle w:val="Compact"/>
            </w:pPr>
            <w:r w:rsidRPr="002E6533">
              <w:t>Opção</w:t>
            </w:r>
          </w:p>
        </w:tc>
        <w:tc>
          <w:tcPr>
            <w:tcW w:w="3960" w:type="dxa"/>
          </w:tcPr>
          <w:p w14:paraId="1BD65D3E" w14:textId="77777777" w:rsidR="004470EF" w:rsidRPr="002E6533" w:rsidRDefault="00000000">
            <w:pPr>
              <w:pStyle w:val="Compact"/>
            </w:pPr>
            <w:r w:rsidRPr="002E6533">
              <w:t>Descrição</w:t>
            </w:r>
          </w:p>
        </w:tc>
      </w:tr>
      <w:tr w:rsidR="004470EF" w:rsidRPr="002E6533" w14:paraId="05BA4DAF" w14:textId="77777777">
        <w:tc>
          <w:tcPr>
            <w:tcW w:w="3960" w:type="dxa"/>
          </w:tcPr>
          <w:p w14:paraId="3B172A3C" w14:textId="77777777" w:rsidR="004470EF" w:rsidRPr="002E6533" w:rsidRDefault="00000000">
            <w:pPr>
              <w:pStyle w:val="Compact"/>
            </w:pPr>
            <w:r w:rsidRPr="002E6533">
              <w:t>Excluir</w:t>
            </w:r>
          </w:p>
        </w:tc>
        <w:tc>
          <w:tcPr>
            <w:tcW w:w="3960" w:type="dxa"/>
          </w:tcPr>
          <w:p w14:paraId="02BC1D3D"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5E31A6A5" w14:textId="77777777">
        <w:tc>
          <w:tcPr>
            <w:tcW w:w="3960" w:type="dxa"/>
          </w:tcPr>
          <w:p w14:paraId="5742DF9B" w14:textId="77777777" w:rsidR="004470EF" w:rsidRPr="002E6533" w:rsidRDefault="00000000">
            <w:pPr>
              <w:pStyle w:val="Compact"/>
            </w:pPr>
            <w:r w:rsidRPr="002E6533">
              <w:t>Renomear</w:t>
            </w:r>
          </w:p>
        </w:tc>
        <w:tc>
          <w:tcPr>
            <w:tcW w:w="3960" w:type="dxa"/>
          </w:tcPr>
          <w:p w14:paraId="3B893483"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19B04FC6"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1BF10BAA" w14:textId="77777777" w:rsidR="004470EF" w:rsidRPr="002E6533" w:rsidRDefault="00000000">
            <w:pPr>
              <w:pStyle w:val="Corpodetexto"/>
            </w:pPr>
            <w:r w:rsidRPr="002E6533">
              <w:t>Se você selecionar essa opção, use os tokens de nome de arquivo para especificar o local ou o nome do arquivo.</w:t>
            </w:r>
          </w:p>
          <w:p w14:paraId="09593D19" w14:textId="77777777" w:rsidR="004470EF" w:rsidRPr="002E6533" w:rsidRDefault="00000000">
            <w:pPr>
              <w:pStyle w:val="Ttulo3"/>
            </w:pPr>
            <w:r w:rsidRPr="002E6533">
              <w:t>Tokens de nome de arquivo</w:t>
            </w:r>
          </w:p>
          <w:p w14:paraId="3F898E5F"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1B27A563" w14:textId="77777777" w:rsidR="004470EF" w:rsidRPr="002E6533" w:rsidRDefault="00000000">
            <w:pPr>
              <w:pStyle w:val="Corpodetexto"/>
            </w:pPr>
            <w:r w:rsidRPr="002E6533">
              <w:t>Here are the usable tokens for renaming data files.</w:t>
            </w:r>
          </w:p>
          <w:p w14:paraId="5B007665" w14:textId="77777777" w:rsidR="004470EF" w:rsidRPr="002E6533" w:rsidRDefault="00000000">
            <w:pPr>
              <w:pStyle w:val="Compact"/>
              <w:numPr>
                <w:ilvl w:val="0"/>
                <w:numId w:val="1704"/>
              </w:numPr>
            </w:pPr>
            <w:r w:rsidRPr="002E6533">
              <w:t xml:space="preserve">Now. Insert a user-defined date </w:t>
            </w:r>
            <w:r w:rsidRPr="002E6533">
              <w:lastRenderedPageBreak/>
              <w:t xml:space="preserve">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3BCAD9B5" w14:textId="77777777" w:rsidR="004470EF" w:rsidRPr="002E6533" w:rsidRDefault="00000000">
            <w:pPr>
              <w:numPr>
                <w:ilvl w:val="0"/>
                <w:numId w:val="1704"/>
              </w:numPr>
            </w:pPr>
            <w:r w:rsidRPr="002E6533">
              <w:t>DataFileDirectoryName. Update the filename with the directory name, including the drive, of your file.</w:t>
            </w:r>
          </w:p>
          <w:p w14:paraId="700EC680" w14:textId="77777777" w:rsidR="004470EF" w:rsidRPr="002E6533" w:rsidRDefault="00000000">
            <w:pPr>
              <w:numPr>
                <w:ilvl w:val="0"/>
                <w:numId w:val="1704"/>
              </w:numPr>
            </w:pPr>
            <w:r w:rsidRPr="002E6533">
              <w:t>DataFileName. Insert the original filename, excluding the directory name and extension.</w:t>
            </w:r>
          </w:p>
          <w:p w14:paraId="01E1FCDD" w14:textId="77777777" w:rsidR="004470EF" w:rsidRPr="002E6533" w:rsidRDefault="00000000">
            <w:pPr>
              <w:numPr>
                <w:ilvl w:val="0"/>
                <w:numId w:val="1704"/>
              </w:numPr>
            </w:pPr>
            <w:r w:rsidRPr="002E6533">
              <w:t>DataFileExtension. Insert the file extension, such as .csv, in the new filename.</w:t>
            </w:r>
          </w:p>
          <w:p w14:paraId="55AE4E2D" w14:textId="77777777" w:rsidR="004470EF" w:rsidRPr="002E6533" w:rsidRDefault="00000000">
            <w:pPr>
              <w:numPr>
                <w:ilvl w:val="0"/>
                <w:numId w:val="1704"/>
              </w:numPr>
            </w:pPr>
            <w:r w:rsidRPr="002E6533">
              <w:t>DataFileFullName. Insert the fully qualified filename. This data includes the drive, directory, filename, and extension of the original file.</w:t>
            </w:r>
          </w:p>
          <w:p w14:paraId="1AF9EE6B"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013C2FBA" w14:textId="77777777" w:rsidR="004470EF" w:rsidRPr="002E6533" w:rsidRDefault="00000000">
            <w:pPr>
              <w:pStyle w:val="Corpodetexto"/>
            </w:pPr>
            <w:r w:rsidRPr="002E6533">
              <w:t>Example 1</w:t>
            </w:r>
          </w:p>
          <w:p w14:paraId="7CFFB687" w14:textId="77777777" w:rsidR="004470EF" w:rsidRPr="002E6533" w:rsidRDefault="00000000">
            <w:pPr>
              <w:pStyle w:val="Compact"/>
              <w:numPr>
                <w:ilvl w:val="0"/>
                <w:numId w:val="1705"/>
              </w:numPr>
            </w:pPr>
            <w:r w:rsidRPr="002E6533">
              <w:t>Input Tokens: {DataFileDirectoryName}</w:t>
            </w:r>
            <w:proofErr w:type="gramStart"/>
            <w:r w:rsidRPr="002E6533">
              <w:t>\success\{</w:t>
            </w:r>
            <w:proofErr w:type="gramEnd"/>
            <w:r w:rsidRPr="002E6533">
              <w:t>DataFileName}_{Now(MM.dd.yyyy)}.{DataFileExtension}</w:t>
            </w:r>
          </w:p>
          <w:p w14:paraId="790A4F94" w14:textId="77777777" w:rsidR="004470EF" w:rsidRPr="002E6533" w:rsidRDefault="00000000">
            <w:pPr>
              <w:pStyle w:val="Compact"/>
              <w:numPr>
                <w:ilvl w:val="0"/>
                <w:numId w:val="1705"/>
              </w:numPr>
            </w:pPr>
            <w:r w:rsidRPr="002E6533">
              <w:t>Output: C:\DataFeed\Source\ESL\processed\success\ThreatData_01.31.2008.csv</w:t>
            </w:r>
          </w:p>
          <w:p w14:paraId="1B9BD3C8" w14:textId="77777777" w:rsidR="004470EF" w:rsidRPr="002E6533" w:rsidRDefault="00000000">
            <w:pPr>
              <w:pStyle w:val="FirstParagraph"/>
            </w:pPr>
            <w:r w:rsidRPr="002E6533">
              <w:t>Example 2</w:t>
            </w:r>
          </w:p>
          <w:p w14:paraId="4418729A" w14:textId="77777777" w:rsidR="004470EF" w:rsidRPr="002E6533" w:rsidRDefault="00000000">
            <w:pPr>
              <w:pStyle w:val="Compact"/>
              <w:numPr>
                <w:ilvl w:val="0"/>
                <w:numId w:val="1706"/>
              </w:numPr>
            </w:pPr>
            <w:r w:rsidRPr="002E6533">
              <w:lastRenderedPageBreak/>
              <w:t xml:space="preserve">Input Tokens: </w:t>
            </w:r>
            <w:proofErr w:type="gramStart"/>
            <w:r w:rsidRPr="002E6533">
              <w:t>\\DFSRepository\{</w:t>
            </w:r>
            <w:proofErr w:type="gramEnd"/>
            <w:r w:rsidRPr="002E6533">
              <w:t>Now(yyyy)}\{Now(MM)}\{DataFileName}_success.{DataFileExtension}</w:t>
            </w:r>
          </w:p>
          <w:p w14:paraId="78F15AB4" w14:textId="77777777" w:rsidR="004470EF" w:rsidRPr="002E6533" w:rsidRDefault="00000000">
            <w:pPr>
              <w:pStyle w:val="Compact"/>
              <w:numPr>
                <w:ilvl w:val="0"/>
                <w:numId w:val="1706"/>
              </w:numPr>
            </w:pPr>
            <w:r w:rsidRPr="002E6533">
              <w:t>Output: \\DFSRepository\2008\01\ThreatData_success.csv</w:t>
            </w:r>
          </w:p>
        </w:tc>
      </w:tr>
    </w:tbl>
    <w:p w14:paraId="31D30081" w14:textId="77777777" w:rsidR="004470EF" w:rsidRPr="002E6533" w:rsidRDefault="00000000">
      <w:pPr>
        <w:numPr>
          <w:ilvl w:val="0"/>
          <w:numId w:val="1707"/>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06C7124F" w14:textId="77777777" w:rsidR="004470EF" w:rsidRPr="002E6533" w:rsidRDefault="00000000">
      <w:pPr>
        <w:numPr>
          <w:ilvl w:val="0"/>
          <w:numId w:val="1707"/>
        </w:numPr>
      </w:pPr>
      <w:r w:rsidRPr="002E6533">
        <w:t>Execute um destes procedimentos:</w:t>
      </w:r>
    </w:p>
    <w:p w14:paraId="1E161214" w14:textId="77777777" w:rsidR="004470EF" w:rsidRPr="002E6533" w:rsidRDefault="00000000">
      <w:pPr>
        <w:pStyle w:val="Compact"/>
        <w:numPr>
          <w:ilvl w:val="1"/>
          <w:numId w:val="1708"/>
        </w:numPr>
      </w:pPr>
      <w:r w:rsidRPr="002E6533">
        <w:t>Para continuar configurando o feed de dados, vá para a próxima tarefa.</w:t>
      </w:r>
    </w:p>
    <w:p w14:paraId="4FC057A4" w14:textId="77777777" w:rsidR="004470EF" w:rsidRPr="002E6533" w:rsidRDefault="00000000">
      <w:pPr>
        <w:pStyle w:val="Compact"/>
        <w:numPr>
          <w:ilvl w:val="1"/>
          <w:numId w:val="1708"/>
        </w:numPr>
      </w:pPr>
      <w:r w:rsidRPr="002E6533">
        <w:t>Para terminar de configurar o feed mais tarde, clique em Salvar ou Salvar e fechar.</w:t>
      </w:r>
    </w:p>
    <w:p w14:paraId="20EF0845" w14:textId="77777777" w:rsidR="004470EF" w:rsidRPr="002E6533" w:rsidRDefault="00000000">
      <w:pPr>
        <w:pStyle w:val="Ttulo2"/>
      </w:pPr>
      <w:r w:rsidRPr="002E6533">
        <w:t>Tarefa 3: Definir o agendamento do feed de dados</w:t>
      </w:r>
    </w:p>
    <w:p w14:paraId="0D1D02CE"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D01541B" w14:textId="77777777" w:rsidR="004470EF" w:rsidRPr="002E6533" w:rsidRDefault="00000000">
      <w:pPr>
        <w:pStyle w:val="Corpodetexto"/>
      </w:pPr>
      <w:r w:rsidRPr="002E6533">
        <w:t>Você também pode executar o feed de dados imediatamente.</w:t>
      </w:r>
    </w:p>
    <w:p w14:paraId="27045D49" w14:textId="77777777" w:rsidR="004470EF" w:rsidRPr="002E6533" w:rsidRDefault="00000000">
      <w:pPr>
        <w:pStyle w:val="Corpodetexto"/>
      </w:pPr>
      <w:r w:rsidRPr="002E6533">
        <w:t>Para impedir que o servidor seja sobrecarregado, programe os feeds de dados de forma escalonada.</w:t>
      </w:r>
    </w:p>
    <w:p w14:paraId="6D7B8C50"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7C2CE40" w14:textId="77777777" w:rsidR="004470EF" w:rsidRPr="002E6533" w:rsidRDefault="00000000">
      <w:pPr>
        <w:numPr>
          <w:ilvl w:val="0"/>
          <w:numId w:val="1709"/>
        </w:numPr>
      </w:pPr>
      <w:r w:rsidRPr="002E6533">
        <w:t xml:space="preserve">Vá para a </w:t>
      </w:r>
      <w:proofErr w:type="gramStart"/>
      <w:r w:rsidRPr="002E6533">
        <w:t>guia Executar</w:t>
      </w:r>
      <w:proofErr w:type="gramEnd"/>
      <w:r w:rsidRPr="002E6533">
        <w:t xml:space="preserve"> a configuração &gt; seção Agendamento.</w:t>
      </w:r>
    </w:p>
    <w:p w14:paraId="476F4A63" w14:textId="77777777" w:rsidR="004470EF" w:rsidRPr="002E6533" w:rsidRDefault="00000000">
      <w:pPr>
        <w:numPr>
          <w:ilvl w:val="0"/>
          <w:numId w:val="1709"/>
        </w:numPr>
      </w:pPr>
      <w:r w:rsidRPr="002E6533">
        <w:t>Siga um destes procedimentos para agendar seu feed de dados.</w:t>
      </w:r>
    </w:p>
    <w:p w14:paraId="13858957" w14:textId="77777777" w:rsidR="004470EF" w:rsidRPr="002E6533" w:rsidRDefault="00000000">
      <w:pPr>
        <w:numPr>
          <w:ilvl w:val="0"/>
          <w:numId w:val="1710"/>
        </w:numPr>
      </w:pPr>
      <w:r w:rsidRPr="002E6533">
        <w:t>Executar dentro do programado</w:t>
      </w:r>
    </w:p>
    <w:p w14:paraId="04F28C20" w14:textId="77777777" w:rsidR="004470EF" w:rsidRPr="002E6533" w:rsidRDefault="00000000">
      <w:pPr>
        <w:numPr>
          <w:ilvl w:val="0"/>
          <w:numId w:val="1"/>
        </w:numPr>
      </w:pPr>
      <w:r w:rsidRPr="002E6533">
        <w:t>Você pode configurar o feed de dados para ser executado em uma programação definida.</w:t>
      </w:r>
    </w:p>
    <w:p w14:paraId="67F65FF8" w14:textId="77777777" w:rsidR="004470EF" w:rsidRPr="002E6533" w:rsidRDefault="00000000">
      <w:pPr>
        <w:pStyle w:val="TableCaption"/>
      </w:pPr>
      <w:r w:rsidRPr="002E6533">
        <w:lastRenderedPageBreak/>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79F7B06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CC9DB5" w14:textId="77777777" w:rsidR="004470EF" w:rsidRPr="002E6533" w:rsidRDefault="00000000">
            <w:pPr>
              <w:pStyle w:val="Compact"/>
            </w:pPr>
            <w:r w:rsidRPr="002E6533">
              <w:t>Campo</w:t>
            </w:r>
          </w:p>
        </w:tc>
        <w:tc>
          <w:tcPr>
            <w:tcW w:w="3960" w:type="dxa"/>
          </w:tcPr>
          <w:p w14:paraId="51CB292E" w14:textId="77777777" w:rsidR="004470EF" w:rsidRPr="002E6533" w:rsidRDefault="00000000">
            <w:pPr>
              <w:pStyle w:val="Compact"/>
            </w:pPr>
            <w:r w:rsidRPr="002E6533">
              <w:t>Descrição</w:t>
            </w:r>
          </w:p>
        </w:tc>
      </w:tr>
      <w:tr w:rsidR="004470EF" w:rsidRPr="002E6533" w14:paraId="504C37F8" w14:textId="77777777">
        <w:tc>
          <w:tcPr>
            <w:tcW w:w="3960" w:type="dxa"/>
          </w:tcPr>
          <w:p w14:paraId="2E3893A7" w14:textId="77777777" w:rsidR="004470EF" w:rsidRPr="002E6533" w:rsidRDefault="00000000">
            <w:pPr>
              <w:pStyle w:val="Compact"/>
            </w:pPr>
            <w:r w:rsidRPr="002E6533">
              <w:t>Data de início</w:t>
            </w:r>
          </w:p>
        </w:tc>
        <w:tc>
          <w:tcPr>
            <w:tcW w:w="3960" w:type="dxa"/>
          </w:tcPr>
          <w:p w14:paraId="4B8534ED" w14:textId="77777777" w:rsidR="004470EF" w:rsidRPr="002E6533" w:rsidRDefault="00000000">
            <w:pPr>
              <w:pStyle w:val="Compact"/>
            </w:pPr>
            <w:r w:rsidRPr="002E6533">
              <w:t>Especifica a data de início do agendamento do feed de dados.</w:t>
            </w:r>
          </w:p>
        </w:tc>
      </w:tr>
      <w:tr w:rsidR="004470EF" w:rsidRPr="002E6533" w14:paraId="5D585A51" w14:textId="77777777">
        <w:tc>
          <w:tcPr>
            <w:tcW w:w="3960" w:type="dxa"/>
          </w:tcPr>
          <w:p w14:paraId="170C1710" w14:textId="77777777" w:rsidR="004470EF" w:rsidRPr="002E6533" w:rsidRDefault="00000000">
            <w:pPr>
              <w:pStyle w:val="Compact"/>
            </w:pPr>
            <w:r w:rsidRPr="002E6533">
              <w:t>Hora de início</w:t>
            </w:r>
          </w:p>
        </w:tc>
        <w:tc>
          <w:tcPr>
            <w:tcW w:w="3960" w:type="dxa"/>
          </w:tcPr>
          <w:p w14:paraId="45DD7EDA" w14:textId="77777777" w:rsidR="004470EF" w:rsidRPr="002E6533" w:rsidRDefault="00000000">
            <w:pPr>
              <w:pStyle w:val="Compact"/>
            </w:pPr>
            <w:r w:rsidRPr="002E6533">
              <w:t>Especifica a hora de início da execução do feed de dados.</w:t>
            </w:r>
          </w:p>
        </w:tc>
      </w:tr>
      <w:tr w:rsidR="004470EF" w:rsidRPr="002E6533" w14:paraId="08C0A425" w14:textId="77777777">
        <w:tc>
          <w:tcPr>
            <w:tcW w:w="3960" w:type="dxa"/>
          </w:tcPr>
          <w:p w14:paraId="218DCF90" w14:textId="77777777" w:rsidR="004470EF" w:rsidRPr="002E6533" w:rsidRDefault="00000000">
            <w:pPr>
              <w:pStyle w:val="Compact"/>
            </w:pPr>
            <w:r w:rsidRPr="002E6533">
              <w:t>Fuso horário</w:t>
            </w:r>
          </w:p>
        </w:tc>
        <w:tc>
          <w:tcPr>
            <w:tcW w:w="3960" w:type="dxa"/>
          </w:tcPr>
          <w:p w14:paraId="58607DA2" w14:textId="77777777" w:rsidR="004470EF" w:rsidRPr="002E6533" w:rsidRDefault="00000000">
            <w:pPr>
              <w:pStyle w:val="Compact"/>
            </w:pPr>
            <w:r w:rsidRPr="002E6533">
              <w:t>Especifica o fuso horário de início do agendamento do feed de dados.</w:t>
            </w:r>
          </w:p>
        </w:tc>
      </w:tr>
      <w:tr w:rsidR="004470EF" w:rsidRPr="002E6533" w14:paraId="50529BEC" w14:textId="77777777">
        <w:tc>
          <w:tcPr>
            <w:tcW w:w="3960" w:type="dxa"/>
          </w:tcPr>
          <w:p w14:paraId="6165CF52" w14:textId="77777777" w:rsidR="004470EF" w:rsidRPr="002E6533" w:rsidRDefault="00000000">
            <w:pPr>
              <w:pStyle w:val="Compact"/>
            </w:pPr>
            <w:r w:rsidRPr="002E6533">
              <w:t>Recurring</w:t>
            </w:r>
          </w:p>
        </w:tc>
        <w:tc>
          <w:tcPr>
            <w:tcW w:w="3960" w:type="dxa"/>
          </w:tcPr>
          <w:p w14:paraId="19CF5941"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29FCBA2" w14:textId="77777777" w:rsidR="004470EF" w:rsidRPr="002E6533" w:rsidRDefault="00000000">
            <w:pPr>
              <w:numPr>
                <w:ilvl w:val="0"/>
                <w:numId w:val="1711"/>
              </w:numPr>
            </w:pPr>
            <w:r w:rsidRPr="002E6533">
              <w:t>A cada minuto. Executa o feed de dados conforme o intervalo definido.</w:t>
            </w:r>
          </w:p>
          <w:p w14:paraId="0753E876" w14:textId="77777777" w:rsidR="004470EF" w:rsidRPr="002E6533" w:rsidRDefault="00000000">
            <w:pPr>
              <w:numPr>
                <w:ilvl w:val="0"/>
                <w:numId w:val="1712"/>
              </w:numPr>
            </w:pPr>
            <w:r w:rsidRPr="002E6533">
              <w:t>Por exemplo, se você especificar 45 na lista A cada, o feed de dados será executado a cada 45 minutos.</w:t>
            </w:r>
          </w:p>
          <w:p w14:paraId="3909ABD8" w14:textId="77777777" w:rsidR="004470EF" w:rsidRPr="002E6533" w:rsidRDefault="00000000">
            <w:pPr>
              <w:pStyle w:val="Compact"/>
              <w:numPr>
                <w:ilvl w:val="0"/>
                <w:numId w:val="1713"/>
              </w:numPr>
            </w:pPr>
            <w:r w:rsidRPr="002E6533">
              <w:t>A cada hora. Executa o feed de dados conforme o intervalo definido, por exemplo, a cada hora (1), em horas alternadas (2) etc.</w:t>
            </w:r>
          </w:p>
          <w:p w14:paraId="4312410E" w14:textId="77777777" w:rsidR="004470EF" w:rsidRPr="002E6533" w:rsidRDefault="00000000">
            <w:pPr>
              <w:pStyle w:val="Compact"/>
              <w:numPr>
                <w:ilvl w:val="0"/>
                <w:numId w:val="1713"/>
              </w:numPr>
            </w:pPr>
            <w:r w:rsidRPr="002E6533">
              <w:t>Diariamente. Executa o feed de dados conforme o intervalo definido, por exemplo, todos os dias (1), em dias alternados (2) etc.</w:t>
            </w:r>
          </w:p>
          <w:p w14:paraId="2E5689C8" w14:textId="77777777" w:rsidR="004470EF" w:rsidRPr="002E6533" w:rsidRDefault="00000000">
            <w:pPr>
              <w:pStyle w:val="Compact"/>
              <w:numPr>
                <w:ilvl w:val="0"/>
                <w:numId w:val="1713"/>
              </w:numPr>
            </w:pPr>
            <w:r w:rsidRPr="002E6533">
              <w:t>Semanalmente. Executa o feed de dados com base em um dia especificado da semana, por exemplo, quinzenalmente às segundas-feiras (2), a cada três segundas-feiras (3) etc.</w:t>
            </w:r>
          </w:p>
          <w:p w14:paraId="48F09360" w14:textId="77777777" w:rsidR="004470EF" w:rsidRPr="002E6533" w:rsidRDefault="00000000">
            <w:pPr>
              <w:pStyle w:val="Compact"/>
              <w:numPr>
                <w:ilvl w:val="0"/>
                <w:numId w:val="1713"/>
              </w:numPr>
            </w:pPr>
            <w:r w:rsidRPr="002E6533">
              <w:t xml:space="preserve">Mensalmente. Executa o feed de dados com base em uma semana específica do mês, por exemplo, na primeira segunda-feira de cada mês, na segunda terça-feira de </w:t>
            </w:r>
            <w:r w:rsidRPr="002E6533">
              <w:lastRenderedPageBreak/>
              <w:t>cada terceiro mês e assim por diante.</w:t>
            </w:r>
          </w:p>
        </w:tc>
      </w:tr>
      <w:tr w:rsidR="004470EF" w:rsidRPr="002E6533" w14:paraId="2485D117" w14:textId="77777777">
        <w:tc>
          <w:tcPr>
            <w:tcW w:w="3960" w:type="dxa"/>
          </w:tcPr>
          <w:p w14:paraId="0C34829B" w14:textId="77777777" w:rsidR="004470EF" w:rsidRPr="002E6533" w:rsidRDefault="00000000">
            <w:pPr>
              <w:pStyle w:val="Compact"/>
            </w:pPr>
            <w:r w:rsidRPr="002E6533">
              <w:lastRenderedPageBreak/>
              <w:t>Cada</w:t>
            </w:r>
          </w:p>
        </w:tc>
        <w:tc>
          <w:tcPr>
            <w:tcW w:w="3960" w:type="dxa"/>
          </w:tcPr>
          <w:p w14:paraId="55832DED" w14:textId="77777777" w:rsidR="004470EF" w:rsidRPr="002E6533" w:rsidRDefault="00000000">
            <w:pPr>
              <w:pStyle w:val="Compact"/>
            </w:pPr>
            <w:r w:rsidRPr="002E6533">
              <w:t>Especifica o intervalo da frequência de execução do feed de dados.</w:t>
            </w:r>
          </w:p>
        </w:tc>
      </w:tr>
      <w:tr w:rsidR="004470EF" w:rsidRPr="002E6533" w14:paraId="0A8EA50F" w14:textId="77777777">
        <w:tc>
          <w:tcPr>
            <w:tcW w:w="3960" w:type="dxa"/>
          </w:tcPr>
          <w:p w14:paraId="3CB319BA" w14:textId="77777777" w:rsidR="004470EF" w:rsidRPr="002E6533" w:rsidRDefault="00000000">
            <w:pPr>
              <w:pStyle w:val="Compact"/>
            </w:pPr>
            <w:r w:rsidRPr="002E6533">
              <w:t>Ativado</w:t>
            </w:r>
          </w:p>
        </w:tc>
        <w:tc>
          <w:tcPr>
            <w:tcW w:w="3960" w:type="dxa"/>
          </w:tcPr>
          <w:p w14:paraId="3DEEBB27" w14:textId="77777777" w:rsidR="004470EF" w:rsidRPr="002E6533" w:rsidRDefault="00000000">
            <w:pPr>
              <w:pStyle w:val="Compact"/>
            </w:pPr>
            <w:r w:rsidRPr="002E6533">
              <w:t>Especifica a frequência dos dias da semana em que o feed de dados é executado.</w:t>
            </w:r>
          </w:p>
        </w:tc>
      </w:tr>
      <w:tr w:rsidR="004470EF" w:rsidRPr="002E6533" w14:paraId="777EDB96" w14:textId="77777777">
        <w:tc>
          <w:tcPr>
            <w:tcW w:w="3960" w:type="dxa"/>
          </w:tcPr>
          <w:p w14:paraId="1D5ED46B" w14:textId="77777777" w:rsidR="004470EF" w:rsidRPr="002E6533" w:rsidRDefault="00000000">
            <w:pPr>
              <w:pStyle w:val="Compact"/>
            </w:pPr>
            <w:r w:rsidRPr="002E6533">
              <w:t>Dia da semana</w:t>
            </w:r>
          </w:p>
        </w:tc>
        <w:tc>
          <w:tcPr>
            <w:tcW w:w="3960" w:type="dxa"/>
          </w:tcPr>
          <w:p w14:paraId="5A07C78A" w14:textId="77777777" w:rsidR="004470EF" w:rsidRPr="002E6533" w:rsidRDefault="00000000">
            <w:pPr>
              <w:pStyle w:val="Compact"/>
            </w:pPr>
            <w:r w:rsidRPr="002E6533">
              <w:t>Especifica os dias da semana em que o feed de dados é executado.</w:t>
            </w:r>
          </w:p>
        </w:tc>
      </w:tr>
    </w:tbl>
    <w:p w14:paraId="58BAFD41" w14:textId="77777777" w:rsidR="004470EF" w:rsidRPr="002E6533" w:rsidRDefault="00000000">
      <w:pPr>
        <w:numPr>
          <w:ilvl w:val="0"/>
          <w:numId w:val="1714"/>
        </w:numPr>
      </w:pPr>
      <w:r w:rsidRPr="002E6533">
        <w:t>Executar depois</w:t>
      </w:r>
    </w:p>
    <w:p w14:paraId="189298E2"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4AFFC9A7"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51E7E44F" w14:textId="77777777" w:rsidR="004470EF" w:rsidRPr="002E6533" w:rsidRDefault="00000000">
      <w:pPr>
        <w:numPr>
          <w:ilvl w:val="0"/>
          <w:numId w:val="1"/>
        </w:numPr>
      </w:pPr>
      <w:r w:rsidRPr="002E6533">
        <w:t>Executar agora</w:t>
      </w:r>
    </w:p>
    <w:p w14:paraId="482E7FF8"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3AF01BB2" w14:textId="77777777" w:rsidR="004470EF" w:rsidRPr="002E6533" w:rsidRDefault="00000000">
      <w:pPr>
        <w:numPr>
          <w:ilvl w:val="0"/>
          <w:numId w:val="1715"/>
        </w:numPr>
      </w:pPr>
      <w:r w:rsidRPr="002E6533">
        <w:t>Para salvar o feed de dados, clique em Salvar ou Salvar e fechar.</w:t>
      </w:r>
    </w:p>
    <w:p w14:paraId="286343E6" w14:textId="77777777" w:rsidR="004470EF" w:rsidRPr="002E6533" w:rsidRDefault="00000000">
      <w:pPr>
        <w:numPr>
          <w:ilvl w:val="0"/>
          <w:numId w:val="1715"/>
        </w:numPr>
      </w:pPr>
      <w:r w:rsidRPr="002E6533">
        <w:t>Execute um destes procedimentos:</w:t>
      </w:r>
    </w:p>
    <w:p w14:paraId="033085EE" w14:textId="77777777" w:rsidR="004470EF" w:rsidRPr="002E6533" w:rsidRDefault="00000000">
      <w:pPr>
        <w:pStyle w:val="Compact"/>
        <w:numPr>
          <w:ilvl w:val="1"/>
          <w:numId w:val="1716"/>
        </w:numPr>
      </w:pPr>
      <w:r w:rsidRPr="002E6533">
        <w:t>Para continuar configurando o feed de dados, vá para a próxima tarefa.</w:t>
      </w:r>
    </w:p>
    <w:p w14:paraId="778EB7DA" w14:textId="77777777" w:rsidR="004470EF" w:rsidRPr="002E6533" w:rsidRDefault="00000000">
      <w:pPr>
        <w:pStyle w:val="Compact"/>
        <w:numPr>
          <w:ilvl w:val="1"/>
          <w:numId w:val="1716"/>
        </w:numPr>
      </w:pPr>
      <w:r w:rsidRPr="002E6533">
        <w:t>Para terminar de configurar o feed mais tarde, clique em Salvar ou Salvar e fechar.</w:t>
      </w:r>
    </w:p>
    <w:p w14:paraId="39300F79" w14:textId="77777777" w:rsidR="004470EF" w:rsidRPr="002E6533" w:rsidRDefault="00000000">
      <w:pPr>
        <w:pStyle w:val="Ttulo1"/>
      </w:pPr>
      <w:bookmarkStart w:id="498" w:name="Xb0a9fb8da1a14c30b313538205fa022a1a83f79"/>
      <w:bookmarkEnd w:id="497"/>
      <w:r w:rsidRPr="002E6533">
        <w:t>Considerações sobre segurança do Transportador de JavaScript</w:t>
      </w:r>
    </w:p>
    <w:p w14:paraId="03CE674F" w14:textId="77777777" w:rsidR="004470EF" w:rsidRPr="002E6533" w:rsidRDefault="00000000">
      <w:pPr>
        <w:pStyle w:val="FirstParagraph"/>
      </w:pPr>
      <w:r w:rsidRPr="002E6533">
        <w:t>O Transportador de JavaScript permite que você integre o Archer a sistemas externos sem um middleware. Você pode usar o Transportador de JavaScript para carregar e executar um programa NodeJS. O programa NodeJS pode consumir APIs expostas pelos sistemas externos para processar e alimentador dados no Archer. Confira estas recomendações de segurança a serem lembradas ao usar este recurso:</w:t>
      </w:r>
    </w:p>
    <w:p w14:paraId="205DE6B7" w14:textId="77777777" w:rsidR="004470EF" w:rsidRPr="002E6533" w:rsidRDefault="00000000">
      <w:pPr>
        <w:pStyle w:val="Compact"/>
        <w:numPr>
          <w:ilvl w:val="0"/>
          <w:numId w:val="1717"/>
        </w:numPr>
      </w:pPr>
      <w:r w:rsidRPr="002E6533">
        <w:lastRenderedPageBreak/>
        <w:t>Comunicar-se com sistemas externos usando APIs protegidas pelo protocolo SSL\TLS.</w:t>
      </w:r>
    </w:p>
    <w:p w14:paraId="4D68C9FB" w14:textId="77777777" w:rsidR="004470EF" w:rsidRPr="002E6533" w:rsidRDefault="00000000">
      <w:pPr>
        <w:pStyle w:val="Compact"/>
        <w:numPr>
          <w:ilvl w:val="0"/>
          <w:numId w:val="1717"/>
        </w:numPr>
      </w:pPr>
      <w:r w:rsidRPr="002E6533">
        <w:t>Comunicar-se com sistemas externos usando APIs que envolvem um mecanismo de autenticação sólida.</w:t>
      </w:r>
    </w:p>
    <w:p w14:paraId="4819714F" w14:textId="77777777" w:rsidR="004470EF" w:rsidRPr="002E6533" w:rsidRDefault="00000000">
      <w:pPr>
        <w:pStyle w:val="Compact"/>
        <w:numPr>
          <w:ilvl w:val="0"/>
          <w:numId w:val="1717"/>
        </w:numPr>
      </w:pPr>
      <w:r w:rsidRPr="002E6533">
        <w:t>Marcar parâmetros confidenciais como “Protegido” na seção Parâmetros personalizados da guia Transferência, nas configurações do Transportador de JavaScript, no Painel de controle do Archer.</w:t>
      </w:r>
    </w:p>
    <w:p w14:paraId="131CB659" w14:textId="77777777" w:rsidR="004470EF" w:rsidRPr="002E6533" w:rsidRDefault="00000000">
      <w:pPr>
        <w:pStyle w:val="Compact"/>
        <w:numPr>
          <w:ilvl w:val="0"/>
          <w:numId w:val="1717"/>
        </w:numPr>
      </w:pPr>
      <w:r w:rsidRPr="002E6533">
        <w:t xml:space="preserve">Se você criar um arquivo JavaScript, recomenda-se assinar o arquivo e informar a impressão digital do certificado confiável nas Configurações do transportador de JavaScript no painel de controle do Archer. Para obter mais informações, consulte "Obtendo impressões digitais" e "Configurando as definições do transportador de JavaScript" na Ajuda do Painel de controle do </w:t>
      </w:r>
      <w:hyperlink r:id="rId629">
        <w:r w:rsidR="004470EF" w:rsidRPr="002E6533">
          <w:rPr>
            <w:rStyle w:val="Hyperlink"/>
          </w:rPr>
          <w:t>Archer</w:t>
        </w:r>
      </w:hyperlink>
      <w:r w:rsidRPr="002E6533">
        <w:t>.</w:t>
      </w:r>
    </w:p>
    <w:p w14:paraId="4F8C3538" w14:textId="77777777" w:rsidR="004470EF" w:rsidRPr="002E6533" w:rsidRDefault="00000000">
      <w:pPr>
        <w:pStyle w:val="Ttulo1"/>
      </w:pPr>
      <w:bookmarkStart w:id="499" w:name="X4f34d2f1766fcb9d5d92a578b22c8116bf2e69a"/>
      <w:bookmarkEnd w:id="498"/>
      <w:r w:rsidRPr="002E6533">
        <w:t>Feeds de dados de monitoramento de e-mails</w:t>
      </w:r>
    </w:p>
    <w:p w14:paraId="50E28AB9" w14:textId="77777777" w:rsidR="004470EF" w:rsidRPr="002E6533" w:rsidRDefault="00000000">
      <w:pPr>
        <w:pStyle w:val="FirstParagraph"/>
      </w:pPr>
      <w:r w:rsidRPr="002E6533">
        <w:t>Este tópico é aplicável apenas a instalações locais do Archer.</w:t>
      </w:r>
    </w:p>
    <w:p w14:paraId="1DF0ABD5" w14:textId="77777777" w:rsidR="004470EF" w:rsidRPr="002E6533" w:rsidRDefault="00000000">
      <w:pPr>
        <w:pStyle w:val="Corpodetexto"/>
      </w:pPr>
      <w:r w:rsidRPr="002E6533">
        <w:t>O feed de dados Mail Monitor Transporter permite monitorar contas de e-mail utilizando campos de e-mail ou corpo de texto XML sem formatação para especificar campos em um aplicativo. Ao receber conteúdo de e-mail no Archer, você pode avaliar e processar diferentes informações de e-mail e, depois, criar e documentar planos de ação bem definidos com base nessas informações.</w:t>
      </w:r>
    </w:p>
    <w:p w14:paraId="34FCCEF0" w14:textId="77777777" w:rsidR="004470EF" w:rsidRPr="002E6533" w:rsidRDefault="00000000">
      <w:pPr>
        <w:pStyle w:val="Corpodetexto"/>
      </w:pPr>
      <w:r w:rsidRPr="002E6533">
        <w:t>Ao integrar um aplicativo ou questionário a um feed de dados de monitoramento de e-mails, você pode:</w:t>
      </w:r>
    </w:p>
    <w:p w14:paraId="619BAEBE" w14:textId="77777777" w:rsidR="004470EF" w:rsidRPr="002E6533" w:rsidRDefault="00000000">
      <w:pPr>
        <w:pStyle w:val="Compact"/>
        <w:numPr>
          <w:ilvl w:val="0"/>
          <w:numId w:val="1718"/>
        </w:numPr>
      </w:pPr>
      <w:r w:rsidRPr="002E6533">
        <w:t>Inserir conteúdo de e-mail em um aplicativo ou questionário.</w:t>
      </w:r>
    </w:p>
    <w:p w14:paraId="2C8B9BE5" w14:textId="77777777" w:rsidR="004470EF" w:rsidRPr="002E6533" w:rsidRDefault="00000000">
      <w:pPr>
        <w:pStyle w:val="Compact"/>
        <w:numPr>
          <w:ilvl w:val="0"/>
          <w:numId w:val="1718"/>
        </w:numPr>
      </w:pPr>
      <w:r w:rsidRPr="002E6533">
        <w:t>Recuperar mensagens de e-mail, como alertas de vulnerabilidade e alertas de monitoramento de código aberto.</w:t>
      </w:r>
    </w:p>
    <w:p w14:paraId="02E8771D" w14:textId="77777777" w:rsidR="004470EF" w:rsidRPr="002E6533" w:rsidRDefault="00000000">
      <w:pPr>
        <w:pStyle w:val="Compact"/>
        <w:numPr>
          <w:ilvl w:val="0"/>
          <w:numId w:val="1718"/>
        </w:numPr>
      </w:pPr>
      <w:r w:rsidRPr="002E6533">
        <w:t>Definir o mapeamento de campo do conteúdo de e-mail para registros de conteúdo.</w:t>
      </w:r>
    </w:p>
    <w:p w14:paraId="2B2E3BA0" w14:textId="77777777" w:rsidR="004470EF" w:rsidRPr="002E6533" w:rsidRDefault="00000000">
      <w:pPr>
        <w:pStyle w:val="Compact"/>
        <w:numPr>
          <w:ilvl w:val="0"/>
          <w:numId w:val="1718"/>
        </w:numPr>
      </w:pPr>
      <w:r w:rsidRPr="002E6533">
        <w:t>Configurar protocolos de e-mail, servidores de e-mail, contas de e-mail e intervalos de programado.</w:t>
      </w:r>
    </w:p>
    <w:p w14:paraId="27B2236C" w14:textId="77777777" w:rsidR="004470EF" w:rsidRPr="002E6533" w:rsidRDefault="00000000">
      <w:pPr>
        <w:pStyle w:val="FirstParagraph"/>
      </w:pPr>
      <w:r w:rsidRPr="002E6533">
        <w:rPr>
          <w:b/>
          <w:bCs/>
        </w:rPr>
        <w:t>Observação:</w:t>
      </w:r>
      <w:r w:rsidRPr="002E6533">
        <w:t xml:space="preserve"> É recomendável que você configure uma conexão SSL para se conectar com o servidor de e-mail.</w:t>
      </w:r>
    </w:p>
    <w:p w14:paraId="7805BCD9" w14:textId="77777777" w:rsidR="004470EF" w:rsidRPr="002E6533" w:rsidRDefault="00000000">
      <w:pPr>
        <w:pStyle w:val="Corpodetexto"/>
      </w:pPr>
      <w:r w:rsidRPr="002E6533">
        <w:rPr>
          <w:b/>
          <w:bCs/>
        </w:rPr>
        <w:t>Importante:</w:t>
      </w:r>
      <w:r w:rsidRPr="002E6533">
        <w:t xml:space="preserve"> Para que o feed de dados seja executado com sucesso, o servidor responsável pela execução do feed de dados precisa ter uma conta de serviço com credenciais de log-on válidas.</w:t>
      </w:r>
    </w:p>
    <w:p w14:paraId="0F2AD023" w14:textId="77777777" w:rsidR="004470EF" w:rsidRPr="002E6533" w:rsidRDefault="00000000">
      <w:pPr>
        <w:pStyle w:val="Corpodetexto"/>
      </w:pPr>
      <w:r w:rsidRPr="002E6533">
        <w:t>Utilize as seguintes tarefas para adicionar um alimentador de dados de monitoramento de e-mails:</w:t>
      </w:r>
    </w:p>
    <w:p w14:paraId="787F9991" w14:textId="77777777" w:rsidR="004470EF" w:rsidRPr="002E6533" w:rsidRDefault="004470EF">
      <w:pPr>
        <w:pStyle w:val="Compact"/>
        <w:numPr>
          <w:ilvl w:val="0"/>
          <w:numId w:val="1719"/>
        </w:numPr>
      </w:pPr>
      <w:hyperlink r:id="rId630">
        <w:r w:rsidRPr="002E6533">
          <w:rPr>
            <w:rStyle w:val="Hyperlink"/>
          </w:rPr>
          <w:t>Adicionando feeds de dados padrão de monitoramento de e-mails</w:t>
        </w:r>
      </w:hyperlink>
    </w:p>
    <w:p w14:paraId="52333B1F" w14:textId="77777777" w:rsidR="004470EF" w:rsidRPr="002E6533" w:rsidRDefault="004470EF">
      <w:pPr>
        <w:pStyle w:val="Compact"/>
        <w:numPr>
          <w:ilvl w:val="0"/>
          <w:numId w:val="1719"/>
        </w:numPr>
      </w:pPr>
      <w:hyperlink r:id="rId631">
        <w:r w:rsidRPr="002E6533">
          <w:rPr>
            <w:rStyle w:val="Hyperlink"/>
          </w:rPr>
          <w:t xml:space="preserve">Adicionando feeds de dados de monitoramento de e-mails do </w:t>
        </w:r>
        <w:proofErr w:type="gramStart"/>
        <w:r w:rsidRPr="002E6533">
          <w:rPr>
            <w:rStyle w:val="Hyperlink"/>
          </w:rPr>
          <w:t>tipo Somente</w:t>
        </w:r>
        <w:proofErr w:type="gramEnd"/>
        <w:r w:rsidRPr="002E6533">
          <w:rPr>
            <w:rStyle w:val="Hyperlink"/>
          </w:rPr>
          <w:t xml:space="preserve"> transporte</w:t>
        </w:r>
      </w:hyperlink>
    </w:p>
    <w:p w14:paraId="12700063" w14:textId="77777777" w:rsidR="004470EF" w:rsidRPr="002E6533" w:rsidRDefault="00000000">
      <w:pPr>
        <w:pStyle w:val="Ttulo1"/>
      </w:pPr>
      <w:bookmarkStart w:id="500" w:name="X347ad51228ba47b59afe3075b8a54569fb4be77"/>
      <w:bookmarkEnd w:id="499"/>
      <w:r w:rsidRPr="002E6533">
        <w:t>Adicionando feeds de dados padrão de monitoramento de e-mails</w:t>
      </w:r>
    </w:p>
    <w:p w14:paraId="6DCB8D8F" w14:textId="77777777" w:rsidR="004470EF" w:rsidRPr="002E6533" w:rsidRDefault="00000000">
      <w:pPr>
        <w:pStyle w:val="FirstParagraph"/>
      </w:pPr>
      <w:r w:rsidRPr="002E6533">
        <w:t>Este recurso está disponível apenas para instalações locais do Archer.</w:t>
      </w:r>
    </w:p>
    <w:p w14:paraId="35029E9C" w14:textId="77777777" w:rsidR="004470EF" w:rsidRPr="002E6533" w:rsidRDefault="00000000">
      <w:pPr>
        <w:pStyle w:val="Corpodetexto"/>
      </w:pPr>
      <w:r w:rsidRPr="002E6533">
        <w:t>Conclua as seguintes tarefas para adicionar um feed de dados padrão de monitoramento de e-mails.</w:t>
      </w:r>
    </w:p>
    <w:p w14:paraId="408BA3A8" w14:textId="77777777" w:rsidR="004470EF" w:rsidRPr="002E6533" w:rsidRDefault="00000000">
      <w:pPr>
        <w:pStyle w:val="Corpodetexto"/>
      </w:pPr>
      <w:r w:rsidRPr="002E6533">
        <w:t>Nesta página</w:t>
      </w:r>
    </w:p>
    <w:p w14:paraId="48124DD4" w14:textId="77777777" w:rsidR="004470EF" w:rsidRPr="002E6533" w:rsidRDefault="004470EF">
      <w:pPr>
        <w:pStyle w:val="Compact"/>
        <w:numPr>
          <w:ilvl w:val="0"/>
          <w:numId w:val="1720"/>
        </w:numPr>
      </w:pPr>
      <w:hyperlink w:anchor="Tarefa1Adicionarumfeeddedadospadr%C3%A3o">
        <w:r w:rsidRPr="002E6533">
          <w:rPr>
            <w:rStyle w:val="Hyperlink"/>
          </w:rPr>
          <w:t>Tarefa 1: Adicionar um feed de dados padrão</w:t>
        </w:r>
      </w:hyperlink>
    </w:p>
    <w:p w14:paraId="0140AA24" w14:textId="77777777" w:rsidR="004470EF" w:rsidRPr="002E6533" w:rsidRDefault="004470EF">
      <w:pPr>
        <w:pStyle w:val="Compact"/>
        <w:numPr>
          <w:ilvl w:val="0"/>
          <w:numId w:val="1720"/>
        </w:numPr>
      </w:pPr>
      <w:hyperlink w:anchor="Tarefa2Definirom%C3%A9tododetransporte">
        <w:r w:rsidRPr="002E6533">
          <w:rPr>
            <w:rStyle w:val="Hyperlink"/>
          </w:rPr>
          <w:t>Tarefa 2: Definir o método de transporte</w:t>
        </w:r>
      </w:hyperlink>
    </w:p>
    <w:p w14:paraId="28CBDEAD" w14:textId="77777777" w:rsidR="004470EF" w:rsidRPr="002E6533" w:rsidRDefault="004470EF">
      <w:pPr>
        <w:pStyle w:val="Compact"/>
        <w:numPr>
          <w:ilvl w:val="1"/>
          <w:numId w:val="1721"/>
        </w:numPr>
      </w:pPr>
      <w:hyperlink w:anchor="tokens-de-nome-de-arquivo">
        <w:r w:rsidRPr="002E6533">
          <w:rPr>
            <w:rStyle w:val="Hyperlink"/>
          </w:rPr>
          <w:t>Tokens de nome de arquivo</w:t>
        </w:r>
      </w:hyperlink>
    </w:p>
    <w:p w14:paraId="302A6426" w14:textId="77777777" w:rsidR="004470EF" w:rsidRPr="002E6533" w:rsidRDefault="004470EF">
      <w:pPr>
        <w:pStyle w:val="Compact"/>
        <w:numPr>
          <w:ilvl w:val="0"/>
          <w:numId w:val="1720"/>
        </w:numPr>
      </w:pPr>
      <w:hyperlink w:anchor="Tarefa3DefinaoformatoXMLdosdadosdeorigem">
        <w:r w:rsidRPr="002E6533">
          <w:rPr>
            <w:rStyle w:val="Hyperlink"/>
          </w:rPr>
          <w:t>Tarefa 3: Defina o formato XML dos dados de origem</w:t>
        </w:r>
      </w:hyperlink>
    </w:p>
    <w:p w14:paraId="6550C7DA" w14:textId="77777777" w:rsidR="004470EF" w:rsidRPr="002E6533" w:rsidRDefault="004470EF">
      <w:pPr>
        <w:pStyle w:val="Compact"/>
        <w:numPr>
          <w:ilvl w:val="0"/>
          <w:numId w:val="1720"/>
        </w:numPr>
      </w:pPr>
      <w:hyperlink w:anchor="Tarefa4Configurarosdadosdeorigem">
        <w:r w:rsidRPr="002E6533">
          <w:rPr>
            <w:rStyle w:val="Hyperlink"/>
          </w:rPr>
          <w:t>Tarefa 4: Configurar os dados de origem</w:t>
        </w:r>
      </w:hyperlink>
    </w:p>
    <w:p w14:paraId="670FE7AC" w14:textId="77777777" w:rsidR="004470EF" w:rsidRPr="002E6533" w:rsidRDefault="004470EF">
      <w:pPr>
        <w:pStyle w:val="Compact"/>
        <w:numPr>
          <w:ilvl w:val="1"/>
          <w:numId w:val="1722"/>
        </w:numPr>
      </w:pPr>
      <w:hyperlink w:anchor="Op%C3%A7%C3%B5esdedados">
        <w:r w:rsidRPr="002E6533">
          <w:rPr>
            <w:rStyle w:val="Hyperlink"/>
          </w:rPr>
          <w:t>Opções de dados</w:t>
        </w:r>
      </w:hyperlink>
    </w:p>
    <w:p w14:paraId="6837A22D" w14:textId="77777777" w:rsidR="004470EF" w:rsidRPr="002E6533" w:rsidRDefault="004470EF">
      <w:pPr>
        <w:pStyle w:val="Compact"/>
        <w:numPr>
          <w:ilvl w:val="1"/>
          <w:numId w:val="1722"/>
        </w:numPr>
      </w:pPr>
      <w:hyperlink w:anchor="Processo">
        <w:r w:rsidRPr="002E6533">
          <w:rPr>
            <w:rStyle w:val="Hyperlink"/>
          </w:rPr>
          <w:t>Processo</w:t>
        </w:r>
      </w:hyperlink>
    </w:p>
    <w:p w14:paraId="39557961" w14:textId="77777777" w:rsidR="004470EF" w:rsidRPr="002E6533" w:rsidRDefault="004470EF">
      <w:pPr>
        <w:pStyle w:val="Compact"/>
        <w:numPr>
          <w:ilvl w:val="0"/>
          <w:numId w:val="1720"/>
        </w:numPr>
      </w:pPr>
      <w:hyperlink w:anchor="Tarefa5Definirfiltrosdedados">
        <w:r w:rsidRPr="002E6533">
          <w:rPr>
            <w:rStyle w:val="Hyperlink"/>
          </w:rPr>
          <w:t>Tarefa 5: Definir filtros de dados</w:t>
        </w:r>
      </w:hyperlink>
    </w:p>
    <w:p w14:paraId="1F1E60B2" w14:textId="77777777" w:rsidR="004470EF" w:rsidRPr="002E6533" w:rsidRDefault="004470EF">
      <w:pPr>
        <w:pStyle w:val="Compact"/>
        <w:numPr>
          <w:ilvl w:val="0"/>
          <w:numId w:val="1720"/>
        </w:numPr>
      </w:pPr>
      <w:hyperlink w:anchor="Xec703caeb69b5ae2b49d83d8a9467610a802b75">
        <w:r w:rsidRPr="002E6533">
          <w:rPr>
            <w:rStyle w:val="Hyperlink"/>
          </w:rPr>
          <w:t>Tarefa 6: Associar os campos de origem aos campos de destino</w:t>
        </w:r>
      </w:hyperlink>
    </w:p>
    <w:p w14:paraId="6B705A10" w14:textId="77777777" w:rsidR="004470EF" w:rsidRPr="002E6533" w:rsidRDefault="004470EF">
      <w:pPr>
        <w:pStyle w:val="Compact"/>
        <w:numPr>
          <w:ilvl w:val="0"/>
          <w:numId w:val="1720"/>
        </w:numPr>
      </w:pPr>
      <w:hyperlink w:anchor="Tarefa7Definircamposchave">
        <w:r w:rsidRPr="002E6533">
          <w:rPr>
            <w:rStyle w:val="Hyperlink"/>
          </w:rPr>
          <w:t>Tarefa 7: Definir campos-chave</w:t>
        </w:r>
      </w:hyperlink>
    </w:p>
    <w:p w14:paraId="503C0A01" w14:textId="77777777" w:rsidR="004470EF" w:rsidRPr="002E6533" w:rsidRDefault="004470EF">
      <w:pPr>
        <w:pStyle w:val="Compact"/>
        <w:numPr>
          <w:ilvl w:val="0"/>
          <w:numId w:val="1720"/>
        </w:numPr>
      </w:pPr>
      <w:hyperlink w:anchor="Tarefa8Definiroagendamentodofeeddedados">
        <w:r w:rsidRPr="002E6533">
          <w:rPr>
            <w:rStyle w:val="Hyperlink"/>
          </w:rPr>
          <w:t>Tarefa 8: Definir o agendamento do feed de dados</w:t>
        </w:r>
      </w:hyperlink>
    </w:p>
    <w:p w14:paraId="2A589B50" w14:textId="77777777" w:rsidR="004470EF" w:rsidRPr="002E6533" w:rsidRDefault="004470EF">
      <w:pPr>
        <w:pStyle w:val="Compact"/>
        <w:numPr>
          <w:ilvl w:val="0"/>
          <w:numId w:val="1720"/>
        </w:numPr>
      </w:pPr>
      <w:hyperlink w:anchor="Tarefa9Definirtokensdedados">
        <w:r w:rsidRPr="002E6533">
          <w:rPr>
            <w:rStyle w:val="Hyperlink"/>
          </w:rPr>
          <w:t>Tarefa 9: Definir tokens de dados</w:t>
        </w:r>
      </w:hyperlink>
    </w:p>
    <w:p w14:paraId="244B0276" w14:textId="77777777" w:rsidR="004470EF" w:rsidRPr="002E6533" w:rsidRDefault="004470EF">
      <w:pPr>
        <w:pStyle w:val="Compact"/>
        <w:numPr>
          <w:ilvl w:val="0"/>
          <w:numId w:val="1720"/>
        </w:numPr>
      </w:pPr>
      <w:hyperlink w:anchor="Xbe1b6d06d743726c405e9be52f53f550c7251b3">
        <w:r w:rsidRPr="002E6533">
          <w:rPr>
            <w:rStyle w:val="Hyperlink"/>
          </w:rPr>
          <w:t>Tarefa 10: Definir regras para o arquivamento e a atualização dos registros</w:t>
        </w:r>
      </w:hyperlink>
    </w:p>
    <w:p w14:paraId="6CAA3DC2" w14:textId="77777777" w:rsidR="004470EF" w:rsidRPr="002E6533" w:rsidRDefault="004470EF">
      <w:pPr>
        <w:pStyle w:val="Compact"/>
        <w:numPr>
          <w:ilvl w:val="0"/>
          <w:numId w:val="1720"/>
        </w:numPr>
      </w:pPr>
      <w:hyperlink w:anchor="X3d3f4ca6c34f31b4617f62f468826729b7f192e">
        <w:r w:rsidRPr="002E6533">
          <w:rPr>
            <w:rStyle w:val="Hyperlink"/>
          </w:rPr>
          <w:t>Tarefa 11: Definir configurações de otimização e notificação</w:t>
        </w:r>
      </w:hyperlink>
    </w:p>
    <w:p w14:paraId="5A1033F6" w14:textId="77777777" w:rsidR="004470EF" w:rsidRPr="002E6533" w:rsidRDefault="00000000">
      <w:pPr>
        <w:pStyle w:val="Ttulo2"/>
      </w:pPr>
      <w:bookmarkStart w:id="501" w:name="Xbc8d5efa3d6d14464c0c0f41ac31a2f6bd7b701"/>
      <w:r w:rsidRPr="002E6533">
        <w:t>Tarefa 1: Adicionar um feed de dados padrão</w:t>
      </w:r>
    </w:p>
    <w:p w14:paraId="3AA64134" w14:textId="77777777" w:rsidR="004470EF" w:rsidRPr="002E6533" w:rsidRDefault="00000000">
      <w:pPr>
        <w:numPr>
          <w:ilvl w:val="0"/>
          <w:numId w:val="1723"/>
        </w:numPr>
      </w:pPr>
      <w:r w:rsidRPr="002E6533">
        <w:t>No menu, clique em menu Admin &gt; Integração &gt; Feeds de dados.</w:t>
      </w:r>
    </w:p>
    <w:p w14:paraId="172043C1" w14:textId="77777777" w:rsidR="004470EF" w:rsidRPr="002E6533" w:rsidRDefault="00000000">
      <w:pPr>
        <w:pStyle w:val="Compact"/>
        <w:numPr>
          <w:ilvl w:val="0"/>
          <w:numId w:val="1723"/>
        </w:numPr>
      </w:pPr>
      <w:r w:rsidRPr="002E6533">
        <w:t>Clique em Adicionar para criar um novo feed de dados.</w:t>
      </w:r>
    </w:p>
    <w:p w14:paraId="4BD4111D" w14:textId="77777777" w:rsidR="004470EF" w:rsidRPr="002E6533" w:rsidRDefault="00000000">
      <w:pPr>
        <w:pStyle w:val="Compact"/>
        <w:numPr>
          <w:ilvl w:val="0"/>
          <w:numId w:val="1723"/>
        </w:numPr>
      </w:pPr>
      <w:r w:rsidRPr="002E6533">
        <w:t>Na seção Informações gerais, faça o seguinte:</w:t>
      </w:r>
    </w:p>
    <w:p w14:paraId="21A162C0" w14:textId="77777777" w:rsidR="004470EF" w:rsidRPr="002E6533" w:rsidRDefault="00000000">
      <w:pPr>
        <w:numPr>
          <w:ilvl w:val="1"/>
          <w:numId w:val="1724"/>
        </w:numPr>
      </w:pPr>
      <w:r w:rsidRPr="002E6533">
        <w:t> Insira o nome e a descrição do feed de dados.</w:t>
      </w:r>
    </w:p>
    <w:p w14:paraId="475611BA" w14:textId="77777777" w:rsidR="004470EF" w:rsidRPr="002E6533" w:rsidRDefault="00000000">
      <w:pPr>
        <w:numPr>
          <w:ilvl w:val="1"/>
          <w:numId w:val="1725"/>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4BF2EC54" w14:textId="77777777" w:rsidR="004470EF" w:rsidRPr="002E6533" w:rsidRDefault="00000000">
      <w:pPr>
        <w:pStyle w:val="Compact"/>
        <w:numPr>
          <w:ilvl w:val="1"/>
          <w:numId w:val="1726"/>
        </w:numPr>
      </w:pPr>
      <w:r w:rsidRPr="002E6533">
        <w:lastRenderedPageBreak/>
        <w:t>Escolha Selecionar para tornar o feed de dados ativo.</w:t>
      </w:r>
    </w:p>
    <w:p w14:paraId="4161319A" w14:textId="77777777" w:rsidR="004470EF" w:rsidRPr="002E6533" w:rsidRDefault="00000000">
      <w:pPr>
        <w:pStyle w:val="Compact"/>
        <w:numPr>
          <w:ilvl w:val="0"/>
          <w:numId w:val="1723"/>
        </w:numPr>
      </w:pPr>
      <w:r w:rsidRPr="002E6533">
        <w:t>Na seção Informações do feed, faça o seguinte:</w:t>
      </w:r>
    </w:p>
    <w:p w14:paraId="48B8A7AD" w14:textId="77777777" w:rsidR="004470EF" w:rsidRPr="002E6533" w:rsidRDefault="00000000">
      <w:pPr>
        <w:pStyle w:val="Compact"/>
        <w:numPr>
          <w:ilvl w:val="1"/>
          <w:numId w:val="1727"/>
        </w:numPr>
      </w:pPr>
      <w:r w:rsidRPr="002E6533">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6F0583AB" w14:textId="77777777" w:rsidR="004470EF" w:rsidRPr="002E6533" w:rsidRDefault="00000000">
      <w:pPr>
        <w:pStyle w:val="Compact"/>
        <w:numPr>
          <w:ilvl w:val="1"/>
          <w:numId w:val="1727"/>
        </w:numPr>
      </w:pPr>
      <w:r w:rsidRPr="002E6533">
        <w:t>No campo Aplicativo de destino, selecione o aplicativo ou questionário para o qual deseja importar os dados.</w:t>
      </w:r>
    </w:p>
    <w:p w14:paraId="41991F92" w14:textId="77777777" w:rsidR="004470EF" w:rsidRPr="002E6533" w:rsidRDefault="00000000">
      <w:pPr>
        <w:pStyle w:val="Compact"/>
        <w:numPr>
          <w:ilvl w:val="1"/>
          <w:numId w:val="1727"/>
        </w:numPr>
      </w:pPr>
      <w:r w:rsidRPr="002E6533">
        <w:t xml:space="preserve">No campo Nome da conta de serviço, digite a conta de usuário associada ao feed de dados. Se o usuário não existir, você poderá criar um novo usuário. Digite o nome de usuário. Consulte </w:t>
      </w:r>
      <w:hyperlink r:id="rId632" w:anchor="Data_feed_service_user">
        <w:r w:rsidR="004470EF" w:rsidRPr="002E6533">
          <w:rPr>
            <w:rStyle w:val="Hyperlink"/>
          </w:rPr>
          <w:t>Conta de serviço de feeds de dados</w:t>
        </w:r>
      </w:hyperlink>
      <w:r w:rsidRPr="002E6533">
        <w:t xml:space="preserve"> para obter mais informações sobre o Nome da conta de serviço.</w:t>
      </w:r>
    </w:p>
    <w:p w14:paraId="2A5D05F9" w14:textId="77777777" w:rsidR="004470EF" w:rsidRPr="002E6533" w:rsidRDefault="00000000">
      <w:pPr>
        <w:numPr>
          <w:ilvl w:val="0"/>
          <w:numId w:val="1723"/>
        </w:numPr>
      </w:pPr>
      <w:r w:rsidRPr="002E6533">
        <w:t>Execute um destes procedimentos:</w:t>
      </w:r>
    </w:p>
    <w:p w14:paraId="4DBAE471" w14:textId="77777777" w:rsidR="004470EF" w:rsidRPr="002E6533" w:rsidRDefault="00000000">
      <w:pPr>
        <w:pStyle w:val="Compact"/>
        <w:numPr>
          <w:ilvl w:val="1"/>
          <w:numId w:val="1728"/>
        </w:numPr>
      </w:pPr>
      <w:r w:rsidRPr="002E6533">
        <w:t>Para continuar configurando o feed de dados, vá para a próxima tarefa.</w:t>
      </w:r>
    </w:p>
    <w:p w14:paraId="15DAABBA" w14:textId="77777777" w:rsidR="004470EF" w:rsidRPr="002E6533" w:rsidRDefault="00000000">
      <w:pPr>
        <w:pStyle w:val="Compact"/>
        <w:numPr>
          <w:ilvl w:val="1"/>
          <w:numId w:val="1728"/>
        </w:numPr>
      </w:pPr>
      <w:r w:rsidRPr="002E6533">
        <w:t>Para terminar de configurar o feed mais tarde, clique em Salvar ou Salvar e fechar.</w:t>
      </w:r>
    </w:p>
    <w:bookmarkEnd w:id="501"/>
    <w:p w14:paraId="00FACEE6" w14:textId="77777777" w:rsidR="004470EF" w:rsidRPr="002E6533" w:rsidRDefault="00000000">
      <w:pPr>
        <w:pStyle w:val="Ttulo2"/>
      </w:pPr>
      <w:r w:rsidRPr="002E6533">
        <w:t>Tarefa 2: Definir o método de transporte</w:t>
      </w:r>
    </w:p>
    <w:p w14:paraId="30DFF63E" w14:textId="77777777" w:rsidR="004470EF" w:rsidRPr="002E6533" w:rsidRDefault="00000000">
      <w:pPr>
        <w:pStyle w:val="Compact"/>
        <w:numPr>
          <w:ilvl w:val="0"/>
          <w:numId w:val="1729"/>
        </w:numPr>
      </w:pPr>
      <w:r w:rsidRPr="002E6533">
        <w:t>Vá para a guia Conexão de origem do feed de dados.</w:t>
      </w:r>
    </w:p>
    <w:p w14:paraId="1AF67434" w14:textId="77777777" w:rsidR="004470EF" w:rsidRPr="002E6533" w:rsidRDefault="00000000">
      <w:pPr>
        <w:pStyle w:val="Compact"/>
        <w:numPr>
          <w:ilvl w:val="0"/>
          <w:numId w:val="1729"/>
        </w:numPr>
      </w:pPr>
      <w:r w:rsidRPr="002E6533">
        <w:t>Na lista Local de origem, selecione um local.</w:t>
      </w:r>
    </w:p>
    <w:p w14:paraId="7BD4BF66" w14:textId="77777777" w:rsidR="004470EF" w:rsidRPr="002E6533" w:rsidRDefault="00000000">
      <w:pPr>
        <w:pStyle w:val="Compact"/>
        <w:numPr>
          <w:ilvl w:val="0"/>
          <w:numId w:val="1729"/>
        </w:numPr>
      </w:pPr>
      <w:r w:rsidRPr="002E6533">
        <w:t>Na lista Método de transporte, selecione um tipo de transporte.</w:t>
      </w:r>
    </w:p>
    <w:p w14:paraId="2BBF9FB5" w14:textId="77777777" w:rsidR="004470EF" w:rsidRPr="002E6533" w:rsidRDefault="00000000">
      <w:pPr>
        <w:numPr>
          <w:ilvl w:val="0"/>
          <w:numId w:val="1729"/>
        </w:numPr>
      </w:pPr>
      <w:r w:rsidRPr="002E6533">
        <w:t xml:space="preserve">Na seção Configuração de transporte, digite </w:t>
      </w:r>
      <w:proofErr w:type="gramStart"/>
      <w:r w:rsidRPr="002E6533">
        <w:t>as propriedade</w:t>
      </w:r>
      <w:proofErr w:type="gramEnd"/>
      <w:r w:rsidRPr="002E6533">
        <w:t xml:space="preserve"> e as credencias do servidor de e-mail.</w:t>
      </w:r>
    </w:p>
    <w:p w14:paraId="715EB758" w14:textId="77777777" w:rsidR="004470EF" w:rsidRPr="002E6533" w:rsidRDefault="00000000">
      <w:pPr>
        <w:pStyle w:val="FirstParagraph"/>
      </w:pPr>
      <w:r w:rsidRPr="002E6533">
        <w:t>A tabela a seguir descreve as opções.</w:t>
      </w:r>
    </w:p>
    <w:p w14:paraId="59ACADF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B928AF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99E3DF" w14:textId="77777777" w:rsidR="004470EF" w:rsidRPr="002E6533" w:rsidRDefault="00000000">
            <w:pPr>
              <w:pStyle w:val="Compact"/>
            </w:pPr>
            <w:r w:rsidRPr="002E6533">
              <w:t>Opção</w:t>
            </w:r>
          </w:p>
        </w:tc>
        <w:tc>
          <w:tcPr>
            <w:tcW w:w="3960" w:type="dxa"/>
          </w:tcPr>
          <w:p w14:paraId="3AC7BC60" w14:textId="77777777" w:rsidR="004470EF" w:rsidRPr="002E6533" w:rsidRDefault="00000000">
            <w:pPr>
              <w:pStyle w:val="Compact"/>
            </w:pPr>
            <w:r w:rsidRPr="002E6533">
              <w:t>Descrição</w:t>
            </w:r>
          </w:p>
        </w:tc>
      </w:tr>
      <w:tr w:rsidR="004470EF" w:rsidRPr="002E6533" w14:paraId="33B8A24A" w14:textId="77777777">
        <w:tc>
          <w:tcPr>
            <w:tcW w:w="3960" w:type="dxa"/>
          </w:tcPr>
          <w:p w14:paraId="5FE9E245" w14:textId="77777777" w:rsidR="004470EF" w:rsidRPr="002E6533" w:rsidRDefault="00000000">
            <w:pPr>
              <w:pStyle w:val="Compact"/>
            </w:pPr>
            <w:r w:rsidRPr="002E6533">
              <w:t>Protocolo</w:t>
            </w:r>
          </w:p>
        </w:tc>
        <w:tc>
          <w:tcPr>
            <w:tcW w:w="3960" w:type="dxa"/>
          </w:tcPr>
          <w:p w14:paraId="2A9A6847" w14:textId="77777777" w:rsidR="004470EF" w:rsidRPr="002E6533" w:rsidRDefault="00000000">
            <w:pPr>
              <w:pStyle w:val="Corpodetexto"/>
            </w:pPr>
            <w:r w:rsidRPr="002E6533">
              <w:t>Especifica qual protocolo recupera e-mails de seu servidor de e-mail.</w:t>
            </w:r>
          </w:p>
          <w:p w14:paraId="009F4543" w14:textId="77777777" w:rsidR="004470EF" w:rsidRPr="002E6533" w:rsidRDefault="00000000">
            <w:pPr>
              <w:pStyle w:val="Compact"/>
              <w:numPr>
                <w:ilvl w:val="0"/>
                <w:numId w:val="1730"/>
              </w:numPr>
            </w:pPr>
            <w:r w:rsidRPr="002E6533">
              <w:t>POP3</w:t>
            </w:r>
          </w:p>
          <w:p w14:paraId="7930CA2B" w14:textId="77777777" w:rsidR="004470EF" w:rsidRPr="002E6533" w:rsidRDefault="00000000">
            <w:pPr>
              <w:pStyle w:val="Compact"/>
              <w:numPr>
                <w:ilvl w:val="0"/>
                <w:numId w:val="1730"/>
              </w:numPr>
            </w:pPr>
            <w:r w:rsidRPr="002E6533">
              <w:t>IMAP4</w:t>
            </w:r>
          </w:p>
          <w:p w14:paraId="5FC8C19E" w14:textId="77777777" w:rsidR="004470EF" w:rsidRPr="002E6533" w:rsidRDefault="00000000">
            <w:pPr>
              <w:pStyle w:val="Compact"/>
              <w:numPr>
                <w:ilvl w:val="0"/>
                <w:numId w:val="1730"/>
              </w:numPr>
            </w:pPr>
            <w:r w:rsidRPr="002E6533">
              <w:t>Exchange</w:t>
            </w:r>
          </w:p>
        </w:tc>
      </w:tr>
      <w:tr w:rsidR="004470EF" w:rsidRPr="002E6533" w14:paraId="7D9EF384" w14:textId="77777777">
        <w:tc>
          <w:tcPr>
            <w:tcW w:w="3960" w:type="dxa"/>
          </w:tcPr>
          <w:p w14:paraId="4D36CD32" w14:textId="77777777" w:rsidR="004470EF" w:rsidRPr="002E6533" w:rsidRDefault="00000000">
            <w:pPr>
              <w:pStyle w:val="Compact"/>
            </w:pPr>
            <w:r w:rsidRPr="002E6533">
              <w:t>Usar conexão SSL</w:t>
            </w:r>
          </w:p>
        </w:tc>
        <w:tc>
          <w:tcPr>
            <w:tcW w:w="3960" w:type="dxa"/>
          </w:tcPr>
          <w:p w14:paraId="4A6AC89C" w14:textId="77777777" w:rsidR="004470EF" w:rsidRPr="002E6533" w:rsidRDefault="00000000">
            <w:pPr>
              <w:pStyle w:val="Compact"/>
            </w:pPr>
            <w:r w:rsidRPr="002E6533">
              <w:t>Especifica se há um link criptografado entre o navegador e o servidor de e-mail por meio de Secure Sockets Layer.</w:t>
            </w:r>
          </w:p>
        </w:tc>
      </w:tr>
      <w:tr w:rsidR="004470EF" w:rsidRPr="002E6533" w14:paraId="2DE4FE0F" w14:textId="77777777">
        <w:tc>
          <w:tcPr>
            <w:tcW w:w="3960" w:type="dxa"/>
          </w:tcPr>
          <w:p w14:paraId="55F10FE7" w14:textId="77777777" w:rsidR="004470EF" w:rsidRPr="002E6533" w:rsidRDefault="00000000">
            <w:pPr>
              <w:pStyle w:val="Compact"/>
            </w:pPr>
            <w:r w:rsidRPr="002E6533">
              <w:t>Porta</w:t>
            </w:r>
          </w:p>
        </w:tc>
        <w:tc>
          <w:tcPr>
            <w:tcW w:w="3960" w:type="dxa"/>
          </w:tcPr>
          <w:p w14:paraId="1BFC01FD" w14:textId="77777777" w:rsidR="004470EF" w:rsidRPr="002E6533" w:rsidRDefault="00000000">
            <w:pPr>
              <w:pStyle w:val="Compact"/>
            </w:pPr>
            <w:r w:rsidRPr="002E6533">
              <w:t>Especifica o número da porta como o ponto periférico de comunicação para a comunicação entre o servidor de e-mail e o tipo de protocolo.</w:t>
            </w:r>
          </w:p>
        </w:tc>
      </w:tr>
      <w:tr w:rsidR="004470EF" w:rsidRPr="002E6533" w14:paraId="4477D178" w14:textId="77777777">
        <w:tc>
          <w:tcPr>
            <w:tcW w:w="3960" w:type="dxa"/>
          </w:tcPr>
          <w:p w14:paraId="44F3534D" w14:textId="77777777" w:rsidR="004470EF" w:rsidRPr="002E6533" w:rsidRDefault="00000000">
            <w:pPr>
              <w:pStyle w:val="Compact"/>
            </w:pPr>
            <w:r w:rsidRPr="002E6533">
              <w:lastRenderedPageBreak/>
              <w:t>Nome da caixa de correio</w:t>
            </w:r>
          </w:p>
        </w:tc>
        <w:tc>
          <w:tcPr>
            <w:tcW w:w="3960" w:type="dxa"/>
          </w:tcPr>
          <w:p w14:paraId="45CF803F" w14:textId="77777777" w:rsidR="004470EF" w:rsidRPr="002E6533" w:rsidRDefault="00000000">
            <w:pPr>
              <w:pStyle w:val="Compact"/>
            </w:pPr>
            <w:r w:rsidRPr="002E6533">
              <w:t>(apenas para IMAP4) Especifica o nome da pasta de e-mail na qual os e-mails são recebidos, por exemplo, na caixa de entrada.</w:t>
            </w:r>
          </w:p>
        </w:tc>
      </w:tr>
      <w:tr w:rsidR="004470EF" w:rsidRPr="002E6533" w14:paraId="3B07B37C" w14:textId="77777777">
        <w:tc>
          <w:tcPr>
            <w:tcW w:w="3960" w:type="dxa"/>
          </w:tcPr>
          <w:p w14:paraId="43ABC79A" w14:textId="77777777" w:rsidR="004470EF" w:rsidRPr="002E6533" w:rsidRDefault="00000000">
            <w:pPr>
              <w:pStyle w:val="Compact"/>
            </w:pPr>
            <w:r w:rsidRPr="002E6533">
              <w:t>Servidor de e-mail</w:t>
            </w:r>
          </w:p>
        </w:tc>
        <w:tc>
          <w:tcPr>
            <w:tcW w:w="3960" w:type="dxa"/>
          </w:tcPr>
          <w:p w14:paraId="30154513" w14:textId="77777777" w:rsidR="004470EF" w:rsidRPr="002E6533" w:rsidRDefault="00000000">
            <w:pPr>
              <w:pStyle w:val="Compact"/>
            </w:pPr>
            <w:r w:rsidRPr="002E6533">
              <w:t>Especifica o nome do servidor de e-mail, por exemplo, https://usa.mailserver/mail/.</w:t>
            </w:r>
          </w:p>
        </w:tc>
      </w:tr>
      <w:tr w:rsidR="004470EF" w:rsidRPr="002E6533" w14:paraId="21C0FD36" w14:textId="77777777">
        <w:tc>
          <w:tcPr>
            <w:tcW w:w="3960" w:type="dxa"/>
          </w:tcPr>
          <w:p w14:paraId="317D5DC3" w14:textId="77777777" w:rsidR="004470EF" w:rsidRPr="002E6533" w:rsidRDefault="00000000">
            <w:pPr>
              <w:pStyle w:val="Compact"/>
            </w:pPr>
            <w:r w:rsidRPr="002E6533">
              <w:t>Senha</w:t>
            </w:r>
          </w:p>
        </w:tc>
        <w:tc>
          <w:tcPr>
            <w:tcW w:w="3960" w:type="dxa"/>
          </w:tcPr>
          <w:p w14:paraId="3182C0C8" w14:textId="77777777" w:rsidR="004470EF" w:rsidRPr="002E6533" w:rsidRDefault="00000000">
            <w:pPr>
              <w:pStyle w:val="Corpodetexto"/>
            </w:pPr>
            <w:r w:rsidRPr="002E6533">
              <w:t>Especifica a autenticação baseada em senha. Os seguintes campos são usados para fazer autenticação:</w:t>
            </w:r>
          </w:p>
          <w:p w14:paraId="002A8251" w14:textId="77777777" w:rsidR="004470EF" w:rsidRPr="002E6533" w:rsidRDefault="00000000">
            <w:pPr>
              <w:numPr>
                <w:ilvl w:val="0"/>
                <w:numId w:val="1731"/>
              </w:numPr>
            </w:pPr>
            <w:r w:rsidRPr="002E6533">
              <w:t>O Nome de usuário é o nome de usuário da conta usada para fazer log-in no servidor de e-mail.</w:t>
            </w:r>
          </w:p>
          <w:p w14:paraId="79D5FFBD" w14:textId="77777777" w:rsidR="004470EF" w:rsidRPr="002E6533" w:rsidRDefault="00000000">
            <w:pPr>
              <w:numPr>
                <w:ilvl w:val="0"/>
                <w:numId w:val="1731"/>
              </w:numPr>
            </w:pPr>
            <w:r w:rsidRPr="002E6533">
              <w:t>A senha é a senha da conta de usuário usada para fazer log-in no servidor de e-mail.</w:t>
            </w:r>
          </w:p>
        </w:tc>
      </w:tr>
      <w:tr w:rsidR="004470EF" w:rsidRPr="002E6533" w14:paraId="04C89BD0" w14:textId="77777777">
        <w:tc>
          <w:tcPr>
            <w:tcW w:w="3960" w:type="dxa"/>
          </w:tcPr>
          <w:p w14:paraId="03BEB2C0" w14:textId="77777777" w:rsidR="004470EF" w:rsidRPr="002E6533" w:rsidRDefault="00000000">
            <w:pPr>
              <w:pStyle w:val="Compact"/>
            </w:pPr>
            <w:r w:rsidRPr="002E6533">
              <w:t>Token</w:t>
            </w:r>
          </w:p>
        </w:tc>
        <w:tc>
          <w:tcPr>
            <w:tcW w:w="3960" w:type="dxa"/>
          </w:tcPr>
          <w:p w14:paraId="45DC10B8" w14:textId="77777777" w:rsidR="004470EF" w:rsidRPr="002E6533" w:rsidRDefault="00000000">
            <w:pPr>
              <w:pStyle w:val="Corpodetexto"/>
            </w:pPr>
            <w:r w:rsidRPr="002E6533">
              <w:t>Especifica a autenticação baseada em token. Os seguintes campos são usados para fazer autenticação:</w:t>
            </w:r>
          </w:p>
          <w:p w14:paraId="267A39B0" w14:textId="77777777" w:rsidR="004470EF" w:rsidRPr="002E6533" w:rsidRDefault="00000000">
            <w:pPr>
              <w:numPr>
                <w:ilvl w:val="0"/>
                <w:numId w:val="1732"/>
              </w:numPr>
            </w:pPr>
            <w:r w:rsidRPr="002E6533">
              <w:t>O ID do client é o ID do client Azure.</w:t>
            </w:r>
          </w:p>
          <w:p w14:paraId="3A03DC6B" w14:textId="77777777" w:rsidR="004470EF" w:rsidRPr="002E6533" w:rsidRDefault="00000000">
            <w:pPr>
              <w:numPr>
                <w:ilvl w:val="0"/>
                <w:numId w:val="1732"/>
              </w:numPr>
            </w:pPr>
            <w:r w:rsidRPr="002E6533">
              <w:t>O Endpoint do token é o endpoint do token Azure.</w:t>
            </w:r>
          </w:p>
          <w:p w14:paraId="412BD9A6" w14:textId="77777777" w:rsidR="004470EF" w:rsidRPr="002E6533" w:rsidRDefault="00000000">
            <w:pPr>
              <w:numPr>
                <w:ilvl w:val="0"/>
                <w:numId w:val="1732"/>
              </w:numPr>
            </w:pPr>
            <w:r w:rsidRPr="002E6533">
              <w:t>A Senha do client é o valor do segredo Azure do aplicativo.</w:t>
            </w:r>
          </w:p>
          <w:p w14:paraId="4A499AE8" w14:textId="77777777" w:rsidR="004470EF" w:rsidRPr="002E6533" w:rsidRDefault="00000000">
            <w:pPr>
              <w:numPr>
                <w:ilvl w:val="0"/>
                <w:numId w:val="1732"/>
              </w:numPr>
            </w:pPr>
            <w:r w:rsidRPr="002E6533">
              <w:t>O Token de atualização é o token exigido pelo servidor de autorização para acessar seu aplicativo. Por exemplo, você pode gerar o token de atualização usando Postman.</w:t>
            </w:r>
          </w:p>
        </w:tc>
      </w:tr>
      <w:tr w:rsidR="004470EF" w:rsidRPr="002E6533" w14:paraId="0742EB1D" w14:textId="77777777">
        <w:tc>
          <w:tcPr>
            <w:tcW w:w="3960" w:type="dxa"/>
          </w:tcPr>
          <w:p w14:paraId="1F0E32C3" w14:textId="77777777" w:rsidR="004470EF" w:rsidRPr="002E6533" w:rsidRDefault="00000000">
            <w:pPr>
              <w:pStyle w:val="Compact"/>
            </w:pPr>
            <w:r w:rsidRPr="002E6533">
              <w:t>Dados da mensagem a ser recuperada</w:t>
            </w:r>
          </w:p>
        </w:tc>
        <w:tc>
          <w:tcPr>
            <w:tcW w:w="3960" w:type="dxa"/>
          </w:tcPr>
          <w:p w14:paraId="7EBE1F27" w14:textId="77777777" w:rsidR="004470EF" w:rsidRPr="002E6533" w:rsidRDefault="00000000">
            <w:pPr>
              <w:pStyle w:val="Corpodetexto"/>
            </w:pPr>
            <w:r w:rsidRPr="002E6533">
              <w:t>Especifica se os campos de e-mail padrão ou o corpo da mensagem contém os dados recuperados do e-mail.</w:t>
            </w:r>
          </w:p>
          <w:p w14:paraId="5EBE23D6" w14:textId="77777777" w:rsidR="004470EF" w:rsidRPr="002E6533" w:rsidRDefault="00000000">
            <w:pPr>
              <w:pStyle w:val="Compact"/>
              <w:numPr>
                <w:ilvl w:val="0"/>
                <w:numId w:val="1733"/>
              </w:numPr>
            </w:pPr>
            <w:r w:rsidRPr="002E6533">
              <w:lastRenderedPageBreak/>
              <w:t xml:space="preserve">Todos os campos da mensagem: Campos básicos como Para, </w:t>
            </w:r>
            <w:proofErr w:type="gramStart"/>
            <w:r w:rsidRPr="002E6533">
              <w:t>De, Cc</w:t>
            </w:r>
            <w:proofErr w:type="gramEnd"/>
            <w:r w:rsidRPr="002E6533">
              <w:t>, Data, Assunto, Corpo de texto, Corpo HTML, Caminho de retorno, Versão MIME e ID da mensagem.</w:t>
            </w:r>
          </w:p>
          <w:p w14:paraId="3F71AE92" w14:textId="77777777" w:rsidR="004470EF" w:rsidRPr="002E6533" w:rsidRDefault="00000000">
            <w:pPr>
              <w:pStyle w:val="Compact"/>
              <w:numPr>
                <w:ilvl w:val="0"/>
                <w:numId w:val="1733"/>
              </w:numPr>
            </w:pPr>
            <w:r w:rsidRPr="002E6533">
              <w:t>Use somente o corpo da mensagem ou uma transformação personalizada para processar dados XML no corpo do e-mail.</w:t>
            </w:r>
          </w:p>
        </w:tc>
      </w:tr>
      <w:tr w:rsidR="004470EF" w:rsidRPr="002E6533" w14:paraId="4C4E4E09" w14:textId="77777777">
        <w:tc>
          <w:tcPr>
            <w:tcW w:w="3960" w:type="dxa"/>
          </w:tcPr>
          <w:p w14:paraId="2D42635F" w14:textId="77777777" w:rsidR="004470EF" w:rsidRPr="002E6533" w:rsidRDefault="00000000">
            <w:pPr>
              <w:pStyle w:val="Compact"/>
            </w:pPr>
            <w:r w:rsidRPr="002E6533">
              <w:lastRenderedPageBreak/>
              <w:t>Filtro</w:t>
            </w:r>
          </w:p>
        </w:tc>
        <w:tc>
          <w:tcPr>
            <w:tcW w:w="3960" w:type="dxa"/>
          </w:tcPr>
          <w:p w14:paraId="66EAF0F3" w14:textId="77777777" w:rsidR="004470EF" w:rsidRPr="002E6533" w:rsidRDefault="00000000">
            <w:pPr>
              <w:pStyle w:val="Corpodetexto"/>
            </w:pPr>
            <w:r w:rsidRPr="002E6533">
              <w:t>Especifica os filtros para recuperação de dados da mensagem de e-mail. Um filtro permite a verificação de qualquer campo de cabeçalho ou do corpo. Exemplos:</w:t>
            </w:r>
          </w:p>
          <w:p w14:paraId="5E2A9861" w14:textId="77777777" w:rsidR="004470EF" w:rsidRPr="002E6533" w:rsidRDefault="00000000">
            <w:pPr>
              <w:pStyle w:val="Compact"/>
              <w:numPr>
                <w:ilvl w:val="0"/>
                <w:numId w:val="1734"/>
              </w:numPr>
            </w:pPr>
            <w:r w:rsidRPr="002E6533">
              <w:t>Corpo como "taxas de hipoteca*"</w:t>
            </w:r>
          </w:p>
          <w:p w14:paraId="2324B5FB" w14:textId="77777777" w:rsidR="004470EF" w:rsidRPr="002E6533" w:rsidRDefault="00000000">
            <w:pPr>
              <w:pStyle w:val="Compact"/>
              <w:numPr>
                <w:ilvl w:val="0"/>
                <w:numId w:val="1734"/>
              </w:numPr>
            </w:pPr>
            <w:r w:rsidRPr="002E6533">
              <w:t>Para = "bankrates@abc.com"</w:t>
            </w:r>
          </w:p>
          <w:p w14:paraId="52661182" w14:textId="77777777" w:rsidR="004470EF" w:rsidRPr="002E6533" w:rsidRDefault="00000000">
            <w:pPr>
              <w:pStyle w:val="FirstParagraph"/>
            </w:pPr>
            <w:r w:rsidRPr="002E6533">
              <w:t>A seguir estão as regras gerais para a formação de expressões de filtro:</w:t>
            </w:r>
          </w:p>
          <w:p w14:paraId="30BA9254" w14:textId="77777777" w:rsidR="004470EF" w:rsidRPr="002E6533" w:rsidRDefault="00000000">
            <w:pPr>
              <w:pStyle w:val="Compact"/>
              <w:numPr>
                <w:ilvl w:val="0"/>
                <w:numId w:val="1735"/>
              </w:numPr>
            </w:pPr>
            <w:r w:rsidRPr="002E6533">
              <w:t>Usar qualquer campo de cabeçalho MIME (Multipurpose Internet Mail Extension) (não distingue maiúsculas de minúsculas).</w:t>
            </w:r>
          </w:p>
          <w:p w14:paraId="008C5BCA" w14:textId="77777777" w:rsidR="004470EF" w:rsidRPr="002E6533" w:rsidRDefault="00000000">
            <w:pPr>
              <w:pStyle w:val="Compact"/>
              <w:numPr>
                <w:ilvl w:val="0"/>
                <w:numId w:val="1735"/>
              </w:numPr>
            </w:pPr>
            <w:r w:rsidRPr="002E6533">
              <w:t>Colocar sequências de caracteres literais entre aspas duplas (não distingue maiúsculas de minúsculas).</w:t>
            </w:r>
          </w:p>
          <w:p w14:paraId="23A9FB7F" w14:textId="77777777" w:rsidR="004470EF" w:rsidRPr="002E6533" w:rsidRDefault="00000000">
            <w:pPr>
              <w:pStyle w:val="Compact"/>
              <w:numPr>
                <w:ilvl w:val="0"/>
                <w:numId w:val="1735"/>
              </w:numPr>
            </w:pPr>
            <w:r w:rsidRPr="002E6533">
              <w:t>Corresponder o caractere curinga * a zero ou mais ocorrências de qualquer caractere.</w:t>
            </w:r>
          </w:p>
          <w:p w14:paraId="4B2209EF" w14:textId="77777777" w:rsidR="004470EF" w:rsidRPr="002E6533" w:rsidRDefault="00000000">
            <w:pPr>
              <w:pStyle w:val="Compact"/>
              <w:numPr>
                <w:ilvl w:val="0"/>
                <w:numId w:val="1735"/>
              </w:numPr>
            </w:pPr>
            <w:r w:rsidRPr="002E6533">
              <w:t>Incluir parênteses para controlar a precedência.</w:t>
            </w:r>
          </w:p>
          <w:p w14:paraId="73E3F026" w14:textId="77777777" w:rsidR="004470EF" w:rsidRPr="002E6533" w:rsidRDefault="00000000">
            <w:pPr>
              <w:pStyle w:val="Compact"/>
              <w:numPr>
                <w:ilvl w:val="0"/>
                <w:numId w:val="1735"/>
              </w:numPr>
            </w:pPr>
            <w:r w:rsidRPr="002E6533">
              <w:t>Usar os operadores lógicos AND, OR e NOT (não distingue maiúsculas de minúsculas).</w:t>
            </w:r>
          </w:p>
          <w:p w14:paraId="0A80CD8E" w14:textId="77777777" w:rsidR="004470EF" w:rsidRPr="002E6533" w:rsidRDefault="00000000">
            <w:pPr>
              <w:pStyle w:val="Compact"/>
              <w:numPr>
                <w:ilvl w:val="0"/>
                <w:numId w:val="1735"/>
              </w:numPr>
            </w:pPr>
            <w:r w:rsidRPr="002E6533">
              <w:t>Usar os operadores de comparação =, &lt;, &gt;, &lt; =, &gt; = e &lt; &gt;.</w:t>
            </w:r>
          </w:p>
          <w:p w14:paraId="0A5A7BDC" w14:textId="77777777" w:rsidR="004470EF" w:rsidRPr="002E6533" w:rsidRDefault="00000000">
            <w:pPr>
              <w:pStyle w:val="Compact"/>
              <w:numPr>
                <w:ilvl w:val="0"/>
                <w:numId w:val="1735"/>
              </w:numPr>
            </w:pPr>
            <w:r w:rsidRPr="002E6533">
              <w:t xml:space="preserve">Usar os operadores de comparação de strings </w:t>
            </w:r>
            <w:r w:rsidRPr="002E6533">
              <w:lastRenderedPageBreak/>
              <w:t>CONTAINS, LIKE (não distingue maiúsculas de minúsculas).</w:t>
            </w:r>
          </w:p>
        </w:tc>
      </w:tr>
    </w:tbl>
    <w:p w14:paraId="73148210" w14:textId="77777777" w:rsidR="004470EF" w:rsidRPr="002E6533" w:rsidRDefault="00000000">
      <w:pPr>
        <w:numPr>
          <w:ilvl w:val="0"/>
          <w:numId w:val="1736"/>
        </w:numPr>
      </w:pPr>
      <w:r w:rsidRPr="002E6533">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74CE94FF"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39B64DB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36FE23" w14:textId="77777777" w:rsidR="004470EF" w:rsidRPr="002E6533" w:rsidRDefault="00000000">
            <w:pPr>
              <w:pStyle w:val="Compact"/>
            </w:pPr>
            <w:r w:rsidRPr="002E6533">
              <w:t>Opção</w:t>
            </w:r>
          </w:p>
        </w:tc>
        <w:tc>
          <w:tcPr>
            <w:tcW w:w="3960" w:type="dxa"/>
          </w:tcPr>
          <w:p w14:paraId="3CC0562A" w14:textId="77777777" w:rsidR="004470EF" w:rsidRPr="002E6533" w:rsidRDefault="00000000">
            <w:pPr>
              <w:pStyle w:val="Compact"/>
            </w:pPr>
            <w:r w:rsidRPr="002E6533">
              <w:t>Descrição</w:t>
            </w:r>
          </w:p>
        </w:tc>
      </w:tr>
      <w:tr w:rsidR="004470EF" w:rsidRPr="002E6533" w14:paraId="21CE694D" w14:textId="77777777">
        <w:tc>
          <w:tcPr>
            <w:tcW w:w="3960" w:type="dxa"/>
          </w:tcPr>
          <w:p w14:paraId="21D14C9D" w14:textId="77777777" w:rsidR="004470EF" w:rsidRPr="002E6533" w:rsidRDefault="00000000">
            <w:pPr>
              <w:pStyle w:val="Compact"/>
            </w:pPr>
            <w:r w:rsidRPr="002E6533">
              <w:t>Excluir</w:t>
            </w:r>
          </w:p>
        </w:tc>
        <w:tc>
          <w:tcPr>
            <w:tcW w:w="3960" w:type="dxa"/>
          </w:tcPr>
          <w:p w14:paraId="7574EDA9"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503F1F2D" w14:textId="77777777">
        <w:tc>
          <w:tcPr>
            <w:tcW w:w="3960" w:type="dxa"/>
          </w:tcPr>
          <w:p w14:paraId="06AA8106" w14:textId="77777777" w:rsidR="004470EF" w:rsidRPr="002E6533" w:rsidRDefault="00000000">
            <w:pPr>
              <w:pStyle w:val="Compact"/>
            </w:pPr>
            <w:r w:rsidRPr="002E6533">
              <w:t>Renomear</w:t>
            </w:r>
          </w:p>
        </w:tc>
        <w:tc>
          <w:tcPr>
            <w:tcW w:w="3960" w:type="dxa"/>
          </w:tcPr>
          <w:p w14:paraId="562472AF"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4F50838F"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5ED3D293" w14:textId="77777777" w:rsidR="004470EF" w:rsidRPr="002E6533" w:rsidRDefault="00000000">
            <w:pPr>
              <w:pStyle w:val="Corpodetexto"/>
            </w:pPr>
            <w:r w:rsidRPr="002E6533">
              <w:t>Se você selecionar essa opção, use os tokens de nome de arquivo para especificar o local ou o nome do arquivo.</w:t>
            </w:r>
          </w:p>
          <w:p w14:paraId="7F423222" w14:textId="77777777" w:rsidR="004470EF" w:rsidRPr="002E6533" w:rsidRDefault="00000000">
            <w:pPr>
              <w:pStyle w:val="Ttulo3"/>
            </w:pPr>
            <w:r w:rsidRPr="002E6533">
              <w:t>Tokens de nome de arquivo</w:t>
            </w:r>
          </w:p>
          <w:p w14:paraId="298A2F4D"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354554A5" w14:textId="77777777" w:rsidR="004470EF" w:rsidRPr="002E6533" w:rsidRDefault="00000000">
            <w:pPr>
              <w:pStyle w:val="Corpodetexto"/>
            </w:pPr>
            <w:r w:rsidRPr="002E6533">
              <w:t xml:space="preserve">Here are the usable tokens for renaming </w:t>
            </w:r>
            <w:r w:rsidRPr="002E6533">
              <w:lastRenderedPageBreak/>
              <w:t>data files.</w:t>
            </w:r>
          </w:p>
          <w:p w14:paraId="3FCD1635" w14:textId="77777777" w:rsidR="004470EF" w:rsidRPr="002E6533" w:rsidRDefault="00000000">
            <w:pPr>
              <w:pStyle w:val="Compact"/>
              <w:numPr>
                <w:ilvl w:val="0"/>
                <w:numId w:val="1737"/>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39D9C80B" w14:textId="77777777" w:rsidR="004470EF" w:rsidRPr="002E6533" w:rsidRDefault="00000000">
            <w:pPr>
              <w:numPr>
                <w:ilvl w:val="0"/>
                <w:numId w:val="1737"/>
              </w:numPr>
            </w:pPr>
            <w:r w:rsidRPr="002E6533">
              <w:t>DataFileDirectoryName. Update the filename with the directory name, including the drive, of your file.</w:t>
            </w:r>
          </w:p>
          <w:p w14:paraId="72DC3133" w14:textId="77777777" w:rsidR="004470EF" w:rsidRPr="002E6533" w:rsidRDefault="00000000">
            <w:pPr>
              <w:numPr>
                <w:ilvl w:val="0"/>
                <w:numId w:val="1737"/>
              </w:numPr>
            </w:pPr>
            <w:r w:rsidRPr="002E6533">
              <w:t>DataFileName. Insert the original filename, excluding the directory name and extension.</w:t>
            </w:r>
          </w:p>
          <w:p w14:paraId="04585E41" w14:textId="77777777" w:rsidR="004470EF" w:rsidRPr="002E6533" w:rsidRDefault="00000000">
            <w:pPr>
              <w:numPr>
                <w:ilvl w:val="0"/>
                <w:numId w:val="1737"/>
              </w:numPr>
            </w:pPr>
            <w:r w:rsidRPr="002E6533">
              <w:t>DataFileExtension. Insert the file extension, such as .csv, in the new filename.</w:t>
            </w:r>
          </w:p>
          <w:p w14:paraId="4D24864E" w14:textId="77777777" w:rsidR="004470EF" w:rsidRPr="002E6533" w:rsidRDefault="00000000">
            <w:pPr>
              <w:numPr>
                <w:ilvl w:val="0"/>
                <w:numId w:val="1737"/>
              </w:numPr>
            </w:pPr>
            <w:r w:rsidRPr="002E6533">
              <w:t>DataFileFullName. Insert the fully qualified filename. This data includes the drive, directory, filename, and extension of the original file.</w:t>
            </w:r>
          </w:p>
          <w:p w14:paraId="0D413C00"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1AA7816D" w14:textId="77777777" w:rsidR="004470EF" w:rsidRPr="002E6533" w:rsidRDefault="00000000">
            <w:pPr>
              <w:pStyle w:val="Corpodetexto"/>
            </w:pPr>
            <w:r w:rsidRPr="002E6533">
              <w:t>Example 1</w:t>
            </w:r>
          </w:p>
          <w:p w14:paraId="271CF9A2" w14:textId="77777777" w:rsidR="004470EF" w:rsidRPr="002E6533" w:rsidRDefault="00000000">
            <w:pPr>
              <w:pStyle w:val="Compact"/>
              <w:numPr>
                <w:ilvl w:val="0"/>
                <w:numId w:val="1738"/>
              </w:numPr>
            </w:pPr>
            <w:r w:rsidRPr="002E6533">
              <w:t>Input Tokens: {DataFileDirectoryName}</w:t>
            </w:r>
            <w:proofErr w:type="gramStart"/>
            <w:r w:rsidRPr="002E6533">
              <w:t>\success\{</w:t>
            </w:r>
            <w:proofErr w:type="gramEnd"/>
            <w:r w:rsidRPr="002E6533">
              <w:t>DataFileName}_{Now(MM.dd.yyyy)}.{DataFileExtension}</w:t>
            </w:r>
          </w:p>
          <w:p w14:paraId="1DA176D3" w14:textId="77777777" w:rsidR="004470EF" w:rsidRPr="002E6533" w:rsidRDefault="00000000">
            <w:pPr>
              <w:pStyle w:val="Compact"/>
              <w:numPr>
                <w:ilvl w:val="0"/>
                <w:numId w:val="1738"/>
              </w:numPr>
            </w:pPr>
            <w:r w:rsidRPr="002E6533">
              <w:t>Output: C:\DataFeed\Source\ESL\processed\success\ThreatData_01.31.200</w:t>
            </w:r>
            <w:r w:rsidRPr="002E6533">
              <w:lastRenderedPageBreak/>
              <w:t>8.csv</w:t>
            </w:r>
          </w:p>
          <w:p w14:paraId="56582E41" w14:textId="77777777" w:rsidR="004470EF" w:rsidRPr="002E6533" w:rsidRDefault="00000000">
            <w:pPr>
              <w:pStyle w:val="FirstParagraph"/>
            </w:pPr>
            <w:r w:rsidRPr="002E6533">
              <w:t>Example 2</w:t>
            </w:r>
          </w:p>
          <w:p w14:paraId="0FF356E6" w14:textId="77777777" w:rsidR="004470EF" w:rsidRPr="002E6533" w:rsidRDefault="00000000">
            <w:pPr>
              <w:pStyle w:val="Compact"/>
              <w:numPr>
                <w:ilvl w:val="0"/>
                <w:numId w:val="1739"/>
              </w:numPr>
            </w:pPr>
            <w:r w:rsidRPr="002E6533">
              <w:t xml:space="preserve">Input Tokens: </w:t>
            </w:r>
            <w:proofErr w:type="gramStart"/>
            <w:r w:rsidRPr="002E6533">
              <w:t>\\DFSRepository\{</w:t>
            </w:r>
            <w:proofErr w:type="gramEnd"/>
            <w:r w:rsidRPr="002E6533">
              <w:t>Now(yyyy)}\{Now(MM)}\{DataFileName}_success.{DataFileExtension}</w:t>
            </w:r>
          </w:p>
          <w:p w14:paraId="05595C85" w14:textId="77777777" w:rsidR="004470EF" w:rsidRPr="002E6533" w:rsidRDefault="00000000">
            <w:pPr>
              <w:pStyle w:val="Compact"/>
              <w:numPr>
                <w:ilvl w:val="0"/>
                <w:numId w:val="1739"/>
              </w:numPr>
            </w:pPr>
            <w:r w:rsidRPr="002E6533">
              <w:t>Output: \\DFSRepository\2008\01\ThreatData_success.csv</w:t>
            </w:r>
          </w:p>
        </w:tc>
      </w:tr>
    </w:tbl>
    <w:p w14:paraId="209BD86B" w14:textId="77777777" w:rsidR="004470EF" w:rsidRPr="002E6533" w:rsidRDefault="00000000">
      <w:pPr>
        <w:pStyle w:val="Compact"/>
        <w:numPr>
          <w:ilvl w:val="0"/>
          <w:numId w:val="1740"/>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15CA36E6" w14:textId="77777777" w:rsidR="004470EF" w:rsidRPr="002E6533" w:rsidRDefault="00000000">
      <w:pPr>
        <w:numPr>
          <w:ilvl w:val="0"/>
          <w:numId w:val="1740"/>
        </w:numPr>
      </w:pPr>
      <w:r w:rsidRPr="002E6533">
        <w:t>Execute um destes procedimentos:</w:t>
      </w:r>
    </w:p>
    <w:p w14:paraId="09A8C79C" w14:textId="77777777" w:rsidR="004470EF" w:rsidRPr="002E6533" w:rsidRDefault="00000000">
      <w:pPr>
        <w:pStyle w:val="Compact"/>
        <w:numPr>
          <w:ilvl w:val="1"/>
          <w:numId w:val="1741"/>
        </w:numPr>
      </w:pPr>
      <w:r w:rsidRPr="002E6533">
        <w:t>Para continuar configurando o feed de dados, vá para a próxima tarefa.</w:t>
      </w:r>
    </w:p>
    <w:p w14:paraId="2AFE6C09" w14:textId="77777777" w:rsidR="004470EF" w:rsidRPr="002E6533" w:rsidRDefault="00000000">
      <w:pPr>
        <w:pStyle w:val="Compact"/>
        <w:numPr>
          <w:ilvl w:val="1"/>
          <w:numId w:val="1741"/>
        </w:numPr>
      </w:pPr>
      <w:r w:rsidRPr="002E6533">
        <w:t>Para terminar de configurar o feed mais tarde, clique em Salvar ou Salvar e fechar.</w:t>
      </w:r>
    </w:p>
    <w:p w14:paraId="7D83703B" w14:textId="77777777" w:rsidR="004470EF" w:rsidRPr="002E6533" w:rsidRDefault="00000000">
      <w:pPr>
        <w:pStyle w:val="Ttulo2"/>
      </w:pPr>
      <w:r w:rsidRPr="002E6533">
        <w:t>Tarefa 3: Defina o formato XML dos dados de origem</w:t>
      </w:r>
    </w:p>
    <w:p w14:paraId="367574E8" w14:textId="77777777" w:rsidR="004470EF" w:rsidRPr="002E6533" w:rsidRDefault="00000000">
      <w:pPr>
        <w:pStyle w:val="FirstParagraph"/>
      </w:pPr>
      <w:r w:rsidRPr="002E6533">
        <w:t>Use esta tarefa para transformar a estrutura XML do arquivo de origem.</w:t>
      </w:r>
    </w:p>
    <w:p w14:paraId="5312AA4B" w14:textId="77777777" w:rsidR="004470EF" w:rsidRPr="002E6533" w:rsidRDefault="00000000">
      <w:pPr>
        <w:pStyle w:val="Compact"/>
        <w:numPr>
          <w:ilvl w:val="0"/>
          <w:numId w:val="1742"/>
        </w:numPr>
      </w:pPr>
      <w:r w:rsidRPr="002E6533">
        <w:t>Vá para a guia Análise de origem do feed de dados.</w:t>
      </w:r>
    </w:p>
    <w:p w14:paraId="0E1BDA10" w14:textId="77777777" w:rsidR="004470EF" w:rsidRPr="002E6533" w:rsidRDefault="00000000">
      <w:pPr>
        <w:pStyle w:val="Compact"/>
        <w:numPr>
          <w:ilvl w:val="0"/>
          <w:numId w:val="1742"/>
        </w:numPr>
      </w:pPr>
      <w:r w:rsidRPr="002E6533">
        <w:t>Na seção Definição de arquivo, se você deseja modificar a estrutura de seus dados de origem:</w:t>
      </w:r>
    </w:p>
    <w:p w14:paraId="5D8950FB" w14:textId="77777777" w:rsidR="004470EF" w:rsidRPr="002E6533" w:rsidRDefault="00000000">
      <w:pPr>
        <w:pStyle w:val="Compact"/>
        <w:numPr>
          <w:ilvl w:val="1"/>
          <w:numId w:val="1743"/>
        </w:numPr>
      </w:pPr>
      <w:r w:rsidRPr="002E6533">
        <w:t>Insira o XSLT que deseja usar para transformar seus dados de origem.</w:t>
      </w:r>
    </w:p>
    <w:p w14:paraId="77F49DB9" w14:textId="77777777" w:rsidR="004470EF" w:rsidRPr="002E6533" w:rsidRDefault="00000000">
      <w:pPr>
        <w:pStyle w:val="Compact"/>
        <w:numPr>
          <w:ilvl w:val="1"/>
          <w:numId w:val="1744"/>
        </w:numPr>
      </w:pPr>
      <w:r w:rsidRPr="002E6533">
        <w:t>Clique em Carregar XSLT para usar um arquivo previamente preparado ou seu próprio arquivo personalizado. Para obter mais informações sobre as diretrizes e exemplos de formatação XML, consulte Formatação XML usada nos resultados do campo.</w:t>
      </w:r>
    </w:p>
    <w:p w14:paraId="7E53BBAA" w14:textId="77777777" w:rsidR="004470EF" w:rsidRPr="002E6533" w:rsidRDefault="00000000">
      <w:pPr>
        <w:numPr>
          <w:ilvl w:val="0"/>
          <w:numId w:val="1742"/>
        </w:numPr>
      </w:pPr>
      <w:r w:rsidRPr="002E6533">
        <w:t>Execute um destes procedimentos:</w:t>
      </w:r>
    </w:p>
    <w:p w14:paraId="6D535387" w14:textId="77777777" w:rsidR="004470EF" w:rsidRPr="002E6533" w:rsidRDefault="00000000">
      <w:pPr>
        <w:pStyle w:val="Compact"/>
        <w:numPr>
          <w:ilvl w:val="1"/>
          <w:numId w:val="1745"/>
        </w:numPr>
      </w:pPr>
      <w:r w:rsidRPr="002E6533">
        <w:t>Para continuar configurando o feed de dados, vá para a próxima tarefa.</w:t>
      </w:r>
    </w:p>
    <w:p w14:paraId="30B85C1A" w14:textId="77777777" w:rsidR="004470EF" w:rsidRPr="002E6533" w:rsidRDefault="00000000">
      <w:pPr>
        <w:pStyle w:val="Compact"/>
        <w:numPr>
          <w:ilvl w:val="1"/>
          <w:numId w:val="1745"/>
        </w:numPr>
      </w:pPr>
      <w:r w:rsidRPr="002E6533">
        <w:t>Para terminar de configurar o feed mais tarde, clique em Salvar ou Salvar e fechar.</w:t>
      </w:r>
    </w:p>
    <w:p w14:paraId="2BB2273D" w14:textId="77777777" w:rsidR="004470EF" w:rsidRPr="002E6533" w:rsidRDefault="00000000">
      <w:pPr>
        <w:pStyle w:val="Ttulo2"/>
      </w:pPr>
      <w:r w:rsidRPr="002E6533">
        <w:t>Tarefa 4: Configurar os dados de origem</w:t>
      </w:r>
    </w:p>
    <w:p w14:paraId="6C98282C"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244A1819" w14:textId="77777777" w:rsidR="004470EF" w:rsidRPr="002E6533" w:rsidRDefault="00000000">
      <w:pPr>
        <w:pStyle w:val="Ttulo3"/>
      </w:pPr>
      <w:r w:rsidRPr="002E6533">
        <w:lastRenderedPageBreak/>
        <w:t>Opções de dados</w:t>
      </w:r>
    </w:p>
    <w:p w14:paraId="498B3127" w14:textId="77777777" w:rsidR="004470EF" w:rsidRPr="002E6533" w:rsidRDefault="00000000">
      <w:pPr>
        <w:pStyle w:val="Compact"/>
        <w:numPr>
          <w:ilvl w:val="0"/>
          <w:numId w:val="1746"/>
        </w:numPr>
      </w:pPr>
      <w:r w:rsidRPr="002E6533">
        <w:t>Importe os dados de origem usando seu formato atual para Archer.</w:t>
      </w:r>
    </w:p>
    <w:p w14:paraId="7BE9763D" w14:textId="77777777" w:rsidR="004470EF" w:rsidRPr="002E6533" w:rsidRDefault="00000000">
      <w:pPr>
        <w:pStyle w:val="Compact"/>
        <w:numPr>
          <w:ilvl w:val="0"/>
          <w:numId w:val="1746"/>
        </w:numPr>
      </w:pPr>
      <w:r w:rsidRPr="002E6533">
        <w:t>Converta os dados de origem em um formato que corresponda aos requisitos do aplicativo ou questionário de destino, usando opções avançadas, como traduções de pesquisa e cálculos.</w:t>
      </w:r>
    </w:p>
    <w:p w14:paraId="4669F088" w14:textId="77777777" w:rsidR="004470EF" w:rsidRPr="002E6533" w:rsidRDefault="00000000">
      <w:pPr>
        <w:pStyle w:val="Compact"/>
        <w:numPr>
          <w:ilvl w:val="0"/>
          <w:numId w:val="1746"/>
        </w:numPr>
      </w:pPr>
      <w:r w:rsidRPr="002E6533">
        <w:t>Use a guia Filtro de origem para importar apenas alguns registros para o aplicativo ou questionário de destino.</w:t>
      </w:r>
    </w:p>
    <w:p w14:paraId="693D5A4F" w14:textId="77777777" w:rsidR="004470EF" w:rsidRPr="002E6533" w:rsidRDefault="00000000">
      <w:pPr>
        <w:pStyle w:val="Compact"/>
        <w:numPr>
          <w:ilvl w:val="1"/>
          <w:numId w:val="1747"/>
        </w:numPr>
      </w:pPr>
      <w:r w:rsidRPr="002E6533">
        <w:t>Deixe os valores do campo em branco para retornar todos os registros dos dados de origem.</w:t>
      </w:r>
    </w:p>
    <w:p w14:paraId="71BE7EC9" w14:textId="77777777" w:rsidR="004470EF" w:rsidRPr="002E6533" w:rsidRDefault="00000000">
      <w:pPr>
        <w:pStyle w:val="Compact"/>
        <w:numPr>
          <w:ilvl w:val="1"/>
          <w:numId w:val="1747"/>
        </w:numPr>
      </w:pPr>
      <w:r w:rsidRPr="002E6533">
        <w:t>Insira os valores dos campos e use a Lógica de operador avançado para retornar apenas registros específicos dos dados de origem.</w:t>
      </w:r>
    </w:p>
    <w:p w14:paraId="3412C90D" w14:textId="77777777" w:rsidR="004470EF" w:rsidRPr="002E6533" w:rsidRDefault="00000000">
      <w:pPr>
        <w:pStyle w:val="Compact"/>
        <w:numPr>
          <w:ilvl w:val="0"/>
          <w:numId w:val="1746"/>
        </w:numPr>
      </w:pPr>
      <w:r w:rsidRPr="002E6533">
        <w:t>Capture tokens de dados da última execução de um feed de dados para configurar a próxima execução do feed de dados.</w:t>
      </w:r>
    </w:p>
    <w:p w14:paraId="4FB7BE14" w14:textId="77777777" w:rsidR="004470EF" w:rsidRPr="002E6533" w:rsidRDefault="00000000">
      <w:pPr>
        <w:pStyle w:val="Ttulo3"/>
      </w:pPr>
      <w:r w:rsidRPr="002E6533">
        <w:t>Processo</w:t>
      </w:r>
    </w:p>
    <w:p w14:paraId="5703F49C" w14:textId="77777777" w:rsidR="004470EF" w:rsidRPr="002E6533" w:rsidRDefault="00000000">
      <w:pPr>
        <w:numPr>
          <w:ilvl w:val="0"/>
          <w:numId w:val="1748"/>
        </w:numPr>
      </w:pPr>
      <w:r w:rsidRPr="002E6533">
        <w:t>Vá para a guia Definição de origem &gt; guia Dados de origem</w:t>
      </w:r>
    </w:p>
    <w:p w14:paraId="4DCBDB5D" w14:textId="77777777" w:rsidR="004470EF" w:rsidRPr="002E6533" w:rsidRDefault="00000000">
      <w:pPr>
        <w:pStyle w:val="Compact"/>
        <w:numPr>
          <w:ilvl w:val="0"/>
          <w:numId w:val="1748"/>
        </w:numPr>
      </w:pPr>
      <w:r w:rsidRPr="002E6533">
        <w:t>Para adicionar um campo de origem, na coluna Ações, clique em Reticências e selecione Adicionar filho.</w:t>
      </w:r>
    </w:p>
    <w:p w14:paraId="20AB5EB2" w14:textId="77777777" w:rsidR="004470EF" w:rsidRPr="002E6533" w:rsidRDefault="00000000">
      <w:pPr>
        <w:pStyle w:val="Compact"/>
        <w:numPr>
          <w:ilvl w:val="0"/>
          <w:numId w:val="1748"/>
        </w:numPr>
      </w:pPr>
      <w:r w:rsidRPr="002E6533">
        <w:t>Digite um nome de campo de origem.</w:t>
      </w:r>
    </w:p>
    <w:p w14:paraId="695C9952" w14:textId="77777777" w:rsidR="004470EF" w:rsidRPr="002E6533" w:rsidRDefault="00000000">
      <w:pPr>
        <w:pStyle w:val="Compact"/>
        <w:numPr>
          <w:ilvl w:val="0"/>
          <w:numId w:val="1748"/>
        </w:numPr>
      </w:pPr>
      <w:r w:rsidRPr="002E6533">
        <w:t>Na lista, selecione um Tipo de campo.</w:t>
      </w:r>
    </w:p>
    <w:p w14:paraId="2072C3A5" w14:textId="77777777" w:rsidR="004470EF" w:rsidRPr="002E6533" w:rsidRDefault="00000000">
      <w:pPr>
        <w:numPr>
          <w:ilvl w:val="0"/>
          <w:numId w:val="1748"/>
        </w:numPr>
      </w:pPr>
      <w:r w:rsidRPr="002E6533">
        <w:t xml:space="preserve">Escolha Selecionarpara incluir um token a ser usado para a próxima execução do feed de dados. Para configurar o token, consulte </w:t>
      </w:r>
      <w:hyperlink r:id="rId633" w:anchor="file_std_6_def_df_tokens">
        <w:r w:rsidR="004470EF" w:rsidRPr="002E6533">
          <w:rPr>
            <w:rStyle w:val="Hyperlink"/>
          </w:rPr>
          <w:t>Definir tokens de dados</w:t>
        </w:r>
      </w:hyperlink>
      <w:r w:rsidRPr="002E6533">
        <w:t>.</w:t>
      </w:r>
    </w:p>
    <w:p w14:paraId="6DC85726" w14:textId="77777777" w:rsidR="004470EF" w:rsidRPr="002E6533" w:rsidRDefault="00000000">
      <w:pPr>
        <w:numPr>
          <w:ilvl w:val="0"/>
          <w:numId w:val="1749"/>
        </w:numPr>
      </w:pPr>
      <w:r w:rsidRPr="002E6533">
        <w:rPr>
          <w:b/>
          <w:bCs/>
        </w:rPr>
        <w:t>Observação:</w:t>
      </w:r>
      <w:r w:rsidRPr="002E6533">
        <w:t xml:space="preserve"> Apenas os campos de origem filho te suporte a tokens.</w:t>
      </w:r>
    </w:p>
    <w:p w14:paraId="39C42E36" w14:textId="77777777" w:rsidR="004470EF" w:rsidRPr="002E6533" w:rsidRDefault="00000000">
      <w:pPr>
        <w:pStyle w:val="Compact"/>
        <w:numPr>
          <w:ilvl w:val="0"/>
          <w:numId w:val="1750"/>
        </w:numPr>
      </w:pPr>
      <w:r w:rsidRPr="002E6533">
        <w:t>Clique em Adicionar novo.</w:t>
      </w:r>
    </w:p>
    <w:p w14:paraId="362DAC8D" w14:textId="77777777" w:rsidR="004470EF" w:rsidRPr="002E6533" w:rsidRDefault="00000000">
      <w:pPr>
        <w:numPr>
          <w:ilvl w:val="0"/>
          <w:numId w:val="1750"/>
        </w:numPr>
      </w:pPr>
      <w:r w:rsidRPr="002E6533">
        <w:t>Execute um destes procedimentos:</w:t>
      </w:r>
    </w:p>
    <w:p w14:paraId="11417C62" w14:textId="77777777" w:rsidR="004470EF" w:rsidRPr="002E6533" w:rsidRDefault="00000000">
      <w:pPr>
        <w:pStyle w:val="Compact"/>
        <w:numPr>
          <w:ilvl w:val="1"/>
          <w:numId w:val="1751"/>
        </w:numPr>
      </w:pPr>
      <w:r w:rsidRPr="002E6533">
        <w:t>Para continuar configurando o feed de dados, vá para a próxima tarefa.</w:t>
      </w:r>
    </w:p>
    <w:p w14:paraId="184D894E" w14:textId="77777777" w:rsidR="004470EF" w:rsidRPr="002E6533" w:rsidRDefault="00000000">
      <w:pPr>
        <w:pStyle w:val="Compact"/>
        <w:numPr>
          <w:ilvl w:val="1"/>
          <w:numId w:val="1751"/>
        </w:numPr>
      </w:pPr>
      <w:r w:rsidRPr="002E6533">
        <w:t>Para terminar de configurar o feed mais tarde, clique em Salvar ou Salvar e fechar.</w:t>
      </w:r>
    </w:p>
    <w:p w14:paraId="719936AC" w14:textId="77777777" w:rsidR="004470EF" w:rsidRPr="002E6533" w:rsidRDefault="00000000">
      <w:pPr>
        <w:pStyle w:val="Ttulo2"/>
      </w:pPr>
      <w:r w:rsidRPr="002E6533">
        <w:t>Tarefa 5: Definir filtros de dados</w:t>
      </w:r>
    </w:p>
    <w:p w14:paraId="1DD34D50"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4E49AE09" w14:textId="77777777" w:rsidR="004470EF" w:rsidRPr="002E6533" w:rsidRDefault="00000000">
      <w:pPr>
        <w:pStyle w:val="Corpodetexto"/>
      </w:pPr>
      <w:r w:rsidRPr="002E6533">
        <w:rPr>
          <w:b/>
          <w:bCs/>
        </w:rPr>
        <w:t>Importante:</w:t>
      </w:r>
    </w:p>
    <w:p w14:paraId="7BA65D0B" w14:textId="77777777" w:rsidR="004470EF" w:rsidRPr="002E6533" w:rsidRDefault="00000000">
      <w:pPr>
        <w:numPr>
          <w:ilvl w:val="0"/>
          <w:numId w:val="1752"/>
        </w:numPr>
      </w:pPr>
      <w:r w:rsidRPr="002E6533">
        <w:lastRenderedPageBreak/>
        <w:t>Feeds de dados de Archer para Archer: Não use essa opção. É recomendável filtrar os dados de relatório.</w:t>
      </w:r>
    </w:p>
    <w:p w14:paraId="384C5DAA" w14:textId="77777777" w:rsidR="004470EF" w:rsidRPr="002E6533" w:rsidRDefault="00000000">
      <w:pPr>
        <w:numPr>
          <w:ilvl w:val="0"/>
          <w:numId w:val="1752"/>
        </w:numPr>
      </w:pPr>
      <w:r w:rsidRPr="002E6533">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64B22789" w14:textId="77777777" w:rsidR="004470EF" w:rsidRPr="002E6533" w:rsidRDefault="00000000">
      <w:pPr>
        <w:numPr>
          <w:ilvl w:val="0"/>
          <w:numId w:val="1752"/>
        </w:numPr>
      </w:pPr>
      <w:r w:rsidRPr="002E6533">
        <w:t>Feeds de dados de monitoramento de e-mails: é recomendável filtrar o e-mail definindo filtros na guia Definição de origem.</w:t>
      </w:r>
    </w:p>
    <w:p w14:paraId="21A39860" w14:textId="77777777" w:rsidR="004470EF" w:rsidRPr="002E6533" w:rsidRDefault="00000000">
      <w:pPr>
        <w:numPr>
          <w:ilvl w:val="0"/>
          <w:numId w:val="1753"/>
        </w:numPr>
      </w:pPr>
      <w:r w:rsidRPr="002E6533">
        <w:t>Vá para a guia Definição de origem &gt; guia Filtro de origem</w:t>
      </w:r>
    </w:p>
    <w:p w14:paraId="1C195A0B" w14:textId="77777777" w:rsidR="004470EF" w:rsidRPr="002E6533" w:rsidRDefault="00000000">
      <w:pPr>
        <w:numPr>
          <w:ilvl w:val="0"/>
          <w:numId w:val="1753"/>
        </w:numPr>
      </w:pPr>
      <w:r w:rsidRPr="002E6533">
        <w:t>Na coluna Campos de origem, selecione o nome da origem à qual você deseja aplicar um filtro.</w:t>
      </w:r>
    </w:p>
    <w:p w14:paraId="13A01032" w14:textId="77777777" w:rsidR="004470EF" w:rsidRPr="002E6533" w:rsidRDefault="00000000">
      <w:pPr>
        <w:numPr>
          <w:ilvl w:val="0"/>
          <w:numId w:val="1754"/>
        </w:numPr>
      </w:pPr>
      <w:r w:rsidRPr="002E6533">
        <w:rPr>
          <w:b/>
          <w:bCs/>
        </w:rPr>
        <w:t>Observação:</w:t>
      </w:r>
      <w:r w:rsidRPr="002E6533">
        <w:t xml:space="preserve"> Você só pode filtrar por campos de origem se um campo de origem incluir um campo filho sem campos filho subsequentes. Por exemplo:</w:t>
      </w:r>
    </w:p>
    <w:p w14:paraId="7E9A0A7A" w14:textId="77777777" w:rsidR="004470EF" w:rsidRPr="002E6533" w:rsidRDefault="00000000">
      <w:pPr>
        <w:numPr>
          <w:ilvl w:val="1"/>
          <w:numId w:val="1755"/>
        </w:numPr>
      </w:pPr>
      <w:r w:rsidRPr="002E6533">
        <w:t>Se o campo A tiver um campo filho B, que tem um campo filho C, uma vez que o campo B tem um campo filho C, você não pode filtrar pelo campo A.</w:t>
      </w:r>
    </w:p>
    <w:p w14:paraId="7690F2FD" w14:textId="77777777" w:rsidR="004470EF" w:rsidRPr="002E6533" w:rsidRDefault="00000000">
      <w:pPr>
        <w:numPr>
          <w:ilvl w:val="1"/>
          <w:numId w:val="1755"/>
        </w:numPr>
      </w:pPr>
      <w:r w:rsidRPr="002E6533">
        <w:t>Se o campo A tiver um campo filho B, mas o campo B não tiver nenhum campo filho, você poderá filtrar pelo campo A.</w:t>
      </w:r>
    </w:p>
    <w:p w14:paraId="31C6B9BD" w14:textId="77777777" w:rsidR="004470EF" w:rsidRPr="002E6533" w:rsidRDefault="00000000">
      <w:pPr>
        <w:pStyle w:val="Compact"/>
        <w:numPr>
          <w:ilvl w:val="0"/>
          <w:numId w:val="1756"/>
        </w:numPr>
      </w:pPr>
      <w:r w:rsidRPr="002E6533">
        <w:t>Na lista Nome do campo, selecione o nome do campo da fonte de dados à qual deseja aplicar um filtro.</w:t>
      </w:r>
    </w:p>
    <w:p w14:paraId="2FD05BCE" w14:textId="77777777" w:rsidR="004470EF" w:rsidRPr="002E6533" w:rsidRDefault="00000000">
      <w:pPr>
        <w:pStyle w:val="Compact"/>
        <w:numPr>
          <w:ilvl w:val="0"/>
          <w:numId w:val="1756"/>
        </w:numPr>
      </w:pPr>
      <w:r w:rsidRPr="002E6533">
        <w:t>Na lista Operador, selecione um operador para definir qual tipo de filtro deseja aplicar aos dados de origem.</w:t>
      </w:r>
    </w:p>
    <w:p w14:paraId="675EC700" w14:textId="77777777" w:rsidR="004470EF" w:rsidRPr="002E6533" w:rsidRDefault="00000000">
      <w:pPr>
        <w:pStyle w:val="Compact"/>
        <w:numPr>
          <w:ilvl w:val="0"/>
          <w:numId w:val="1756"/>
        </w:numPr>
      </w:pPr>
      <w:r w:rsidRPr="002E6533">
        <w:t>Na coluna Valores, informe um valor baseado na seleção feita na coluna Operador.</w:t>
      </w:r>
    </w:p>
    <w:p w14:paraId="3A052AAF" w14:textId="77777777" w:rsidR="004470EF" w:rsidRPr="002E6533" w:rsidRDefault="00000000">
      <w:pPr>
        <w:pStyle w:val="Compact"/>
        <w:numPr>
          <w:ilvl w:val="0"/>
          <w:numId w:val="1756"/>
        </w:numPr>
      </w:pPr>
      <w:r w:rsidRPr="002E6533">
        <w:t>(Opcional) No campo Lógica de operador avançado, informe a lógica de operador personalizada para criar a lógica de operador personalizada a fim de formar relacionamentos entre os filtros individuais.</w:t>
      </w:r>
    </w:p>
    <w:p w14:paraId="734353B0" w14:textId="77777777" w:rsidR="004470EF" w:rsidRPr="002E6533" w:rsidRDefault="00000000">
      <w:pPr>
        <w:pStyle w:val="Compact"/>
        <w:numPr>
          <w:ilvl w:val="0"/>
          <w:numId w:val="1756"/>
        </w:numPr>
      </w:pPr>
      <w:r w:rsidRPr="002E6533">
        <w:t>Execute uma das seguintes tarefas opcionais:</w:t>
      </w:r>
    </w:p>
    <w:p w14:paraId="78EE7827" w14:textId="77777777" w:rsidR="004470EF" w:rsidRPr="002E6533" w:rsidRDefault="00000000">
      <w:pPr>
        <w:pStyle w:val="Compact"/>
        <w:numPr>
          <w:ilvl w:val="1"/>
          <w:numId w:val="1757"/>
        </w:numPr>
      </w:pPr>
      <w:r w:rsidRPr="002E6533">
        <w:t>Para adicionar um filtro de dados, clique em Adicionar localizado na barra de título da seção Filtro de origem.</w:t>
      </w:r>
    </w:p>
    <w:p w14:paraId="6F845BB0" w14:textId="77777777" w:rsidR="004470EF" w:rsidRPr="002E6533" w:rsidRDefault="00000000">
      <w:pPr>
        <w:pStyle w:val="Compact"/>
        <w:numPr>
          <w:ilvl w:val="1"/>
          <w:numId w:val="1757"/>
        </w:numPr>
      </w:pPr>
      <w:r w:rsidRPr="002E6533">
        <w:t>Para remover um filtro de dados, na coluna Ações do filtro que você deseja remover, clique em Remover.</w:t>
      </w:r>
    </w:p>
    <w:p w14:paraId="43BE61F4" w14:textId="77777777" w:rsidR="004470EF" w:rsidRPr="002E6533" w:rsidRDefault="00000000">
      <w:pPr>
        <w:numPr>
          <w:ilvl w:val="0"/>
          <w:numId w:val="1756"/>
        </w:numPr>
      </w:pPr>
      <w:r w:rsidRPr="002E6533">
        <w:t>Execute um destes procedimentos:</w:t>
      </w:r>
    </w:p>
    <w:p w14:paraId="79C0A095" w14:textId="77777777" w:rsidR="004470EF" w:rsidRPr="002E6533" w:rsidRDefault="00000000">
      <w:pPr>
        <w:pStyle w:val="Compact"/>
        <w:numPr>
          <w:ilvl w:val="1"/>
          <w:numId w:val="1758"/>
        </w:numPr>
      </w:pPr>
      <w:r w:rsidRPr="002E6533">
        <w:t>Para continuar configurando o feed de dados, vá para a próxima tarefa.</w:t>
      </w:r>
    </w:p>
    <w:p w14:paraId="6DDD7740" w14:textId="77777777" w:rsidR="004470EF" w:rsidRPr="002E6533" w:rsidRDefault="00000000">
      <w:pPr>
        <w:pStyle w:val="Compact"/>
        <w:numPr>
          <w:ilvl w:val="1"/>
          <w:numId w:val="1758"/>
        </w:numPr>
      </w:pPr>
      <w:r w:rsidRPr="002E6533">
        <w:t>Para terminar de configurar o feed mais tarde, clique em Salvar ou Salvar e fechar.</w:t>
      </w:r>
    </w:p>
    <w:p w14:paraId="6434CDA8" w14:textId="77777777" w:rsidR="004470EF" w:rsidRPr="002E6533" w:rsidRDefault="00000000">
      <w:pPr>
        <w:pStyle w:val="Ttulo2"/>
      </w:pPr>
      <w:r w:rsidRPr="002E6533">
        <w:lastRenderedPageBreak/>
        <w:t>Tarefa 6: Associar os campos de origem aos campos de destino</w:t>
      </w:r>
    </w:p>
    <w:p w14:paraId="58C2862A" w14:textId="77777777" w:rsidR="004470EF" w:rsidRPr="002E6533" w:rsidRDefault="00000000">
      <w:pPr>
        <w:numPr>
          <w:ilvl w:val="0"/>
          <w:numId w:val="1759"/>
        </w:numPr>
      </w:pPr>
      <w:r w:rsidRPr="002E6533">
        <w:t>Vá para a guia Mapa de dados &gt; guia Mapa de campo.</w:t>
      </w:r>
    </w:p>
    <w:p w14:paraId="39A1D4D2" w14:textId="77777777" w:rsidR="004470EF" w:rsidRPr="002E6533" w:rsidRDefault="00000000">
      <w:pPr>
        <w:pStyle w:val="Compact"/>
        <w:numPr>
          <w:ilvl w:val="0"/>
          <w:numId w:val="1759"/>
        </w:numPr>
      </w:pPr>
      <w:r w:rsidRPr="002E6533">
        <w:t>Associe o campo de origem ao aplicativo ou ao questionário aplicável. Execute um destes procedimentos:</w:t>
      </w:r>
    </w:p>
    <w:p w14:paraId="106E54C8" w14:textId="77777777" w:rsidR="004470EF" w:rsidRPr="002E6533" w:rsidRDefault="00000000">
      <w:pPr>
        <w:numPr>
          <w:ilvl w:val="1"/>
          <w:numId w:val="1760"/>
        </w:numPr>
      </w:pPr>
      <w:r w:rsidRPr="002E6533">
        <w:t>Na coluna Ações do painel Campo de destino, clique em Modo de mapa de feeds de dadospara entrar no Modo de mapa e selecionar um campo de origem para o qual mapear o campo de destino.</w:t>
      </w:r>
    </w:p>
    <w:p w14:paraId="73B743FC" w14:textId="77777777" w:rsidR="004470EF" w:rsidRPr="002E6533" w:rsidRDefault="00000000">
      <w:pPr>
        <w:numPr>
          <w:ilvl w:val="1"/>
          <w:numId w:val="1760"/>
        </w:numPr>
      </w:pPr>
      <w:r w:rsidRPr="002E6533">
        <w:t>No painel Campo de origem, selecione um campo de origem e clique em Mapear um novo campo de destino para entrar no Modo de mapa. Na coluna Ações do painel Campo de destino, clique em Mapear campo de origempara mapear o campo de origem. Para mapear campos de destino adicionais, selecione um campo de origem e clique em Mapear outro campo de destino.</w:t>
      </w:r>
    </w:p>
    <w:p w14:paraId="58B817C0" w14:textId="77777777" w:rsidR="004470EF" w:rsidRPr="002E6533" w:rsidRDefault="00000000">
      <w:pPr>
        <w:numPr>
          <w:ilvl w:val="1"/>
          <w:numId w:val="1761"/>
        </w:numPr>
      </w:pPr>
      <w:r w:rsidRPr="002E6533">
        <w:rPr>
          <w:b/>
          <w:bCs/>
        </w:rPr>
        <w:t>Observação:</w:t>
      </w:r>
      <w:r w:rsidRPr="002E6533">
        <w:t xml:space="preserve"> Para redimensionar a coluna Campos de origem e exibir nomes de campo de origem longos, arraste a barra de rolagem para a esquerda ou direita.</w:t>
      </w:r>
    </w:p>
    <w:p w14:paraId="29740EAC" w14:textId="77777777" w:rsidR="004470EF" w:rsidRPr="002E6533" w:rsidRDefault="00000000">
      <w:pPr>
        <w:pStyle w:val="Compact"/>
        <w:numPr>
          <w:ilvl w:val="0"/>
          <w:numId w:val="1759"/>
        </w:numPr>
      </w:pPr>
      <w:r w:rsidRPr="002E6533">
        <w:t>(Opcional) Para configurar os campos mapeados, na coluna Ações, selecione Editar e conclua as configurações para o campo selecionado.</w:t>
      </w:r>
    </w:p>
    <w:p w14:paraId="6463A1DE" w14:textId="77777777" w:rsidR="004470EF" w:rsidRPr="002E6533" w:rsidRDefault="00000000">
      <w:pPr>
        <w:numPr>
          <w:ilvl w:val="0"/>
          <w:numId w:val="1759"/>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5D45A321" w14:textId="77777777" w:rsidR="004470EF" w:rsidRPr="002E6533" w:rsidRDefault="00000000">
      <w:pPr>
        <w:numPr>
          <w:ilvl w:val="0"/>
          <w:numId w:val="1762"/>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53900EE4" w14:textId="77777777" w:rsidR="004470EF" w:rsidRPr="002E6533" w:rsidRDefault="00000000">
      <w:pPr>
        <w:numPr>
          <w:ilvl w:val="0"/>
          <w:numId w:val="1763"/>
        </w:numPr>
      </w:pPr>
      <w:r w:rsidRPr="002E6533">
        <w:t>(Opcional) Realize uma ou mais das seguintes ações:</w:t>
      </w:r>
    </w:p>
    <w:p w14:paraId="58981BDD" w14:textId="77777777" w:rsidR="004470EF" w:rsidRPr="002E6533" w:rsidRDefault="00000000">
      <w:pPr>
        <w:pStyle w:val="Compact"/>
        <w:numPr>
          <w:ilvl w:val="1"/>
          <w:numId w:val="1764"/>
        </w:numPr>
      </w:pPr>
      <w:r w:rsidRPr="002E6533">
        <w:t>Para excluir um mapeamento para um único campo, na coluna Ações, clique em Excluir.</w:t>
      </w:r>
    </w:p>
    <w:p w14:paraId="5E71E1B9" w14:textId="77777777" w:rsidR="004470EF" w:rsidRPr="002E6533" w:rsidRDefault="00000000">
      <w:pPr>
        <w:pStyle w:val="Compact"/>
        <w:numPr>
          <w:ilvl w:val="1"/>
          <w:numId w:val="1764"/>
        </w:numPr>
      </w:pPr>
      <w:r w:rsidRPr="002E6533">
        <w:t>Para excluir os mapeamentos de todos os campos, no painel Campo de origem, clique em Reticências e selecione Limpar mapeamentos.</w:t>
      </w:r>
    </w:p>
    <w:p w14:paraId="51ED5A63" w14:textId="77777777" w:rsidR="004470EF" w:rsidRPr="002E6533" w:rsidRDefault="00000000">
      <w:pPr>
        <w:numPr>
          <w:ilvl w:val="0"/>
          <w:numId w:val="1765"/>
        </w:numPr>
      </w:pPr>
      <w:r w:rsidRPr="002E6533">
        <w:rPr>
          <w:b/>
          <w:bCs/>
        </w:rPr>
        <w:t>Observação:</w:t>
      </w:r>
      <w:r w:rsidRPr="002E6533">
        <w:t xml:space="preserve"> A exclusão de um mapeamento também exclui qualquer mapeamento de campo filho.</w:t>
      </w:r>
    </w:p>
    <w:p w14:paraId="19B15C30" w14:textId="77777777" w:rsidR="004470EF" w:rsidRPr="002E6533" w:rsidRDefault="00000000">
      <w:pPr>
        <w:numPr>
          <w:ilvl w:val="0"/>
          <w:numId w:val="1766"/>
        </w:numPr>
      </w:pPr>
      <w:r w:rsidRPr="002E6533">
        <w:t>Execute um destes procedimentos:</w:t>
      </w:r>
    </w:p>
    <w:p w14:paraId="442A5735" w14:textId="77777777" w:rsidR="004470EF" w:rsidRPr="002E6533" w:rsidRDefault="00000000">
      <w:pPr>
        <w:pStyle w:val="Compact"/>
        <w:numPr>
          <w:ilvl w:val="1"/>
          <w:numId w:val="1767"/>
        </w:numPr>
      </w:pPr>
      <w:r w:rsidRPr="002E6533">
        <w:t>Para continuar configurando o feed de dados, vá para a próxima tarefa.</w:t>
      </w:r>
    </w:p>
    <w:p w14:paraId="276067D1" w14:textId="77777777" w:rsidR="004470EF" w:rsidRPr="002E6533" w:rsidRDefault="00000000">
      <w:pPr>
        <w:pStyle w:val="Compact"/>
        <w:numPr>
          <w:ilvl w:val="1"/>
          <w:numId w:val="1767"/>
        </w:numPr>
      </w:pPr>
      <w:r w:rsidRPr="002E6533">
        <w:lastRenderedPageBreak/>
        <w:t>Para terminar de configurar o feed mais tarde, clique em Salvar ou Salvar e fechar.</w:t>
      </w:r>
    </w:p>
    <w:p w14:paraId="387B956B" w14:textId="77777777" w:rsidR="004470EF" w:rsidRPr="002E6533" w:rsidRDefault="00000000">
      <w:pPr>
        <w:pStyle w:val="Ttulo2"/>
      </w:pPr>
      <w:r w:rsidRPr="002E6533">
        <w:t>Tarefa 7: Definir campos-chave</w:t>
      </w:r>
    </w:p>
    <w:p w14:paraId="781FF133" w14:textId="77777777" w:rsidR="004470EF" w:rsidRPr="002E6533" w:rsidRDefault="00000000">
      <w:pPr>
        <w:pStyle w:val="FirstParagraph"/>
      </w:pPr>
      <w:r w:rsidRPr="002E6533">
        <w:t>Para definir campos-chave, conclua as seguintes etapas:</w:t>
      </w:r>
    </w:p>
    <w:p w14:paraId="7C752EBB" w14:textId="77777777" w:rsidR="004470EF" w:rsidRPr="002E6533" w:rsidRDefault="00000000">
      <w:pPr>
        <w:numPr>
          <w:ilvl w:val="0"/>
          <w:numId w:val="1768"/>
        </w:numPr>
      </w:pPr>
      <w:r w:rsidRPr="002E6533">
        <w:t>Vá para a guia Mapa de dados &gt; guia Definição de campo de chave.</w:t>
      </w:r>
    </w:p>
    <w:p w14:paraId="368EA9DB" w14:textId="77777777" w:rsidR="004470EF" w:rsidRPr="002E6533" w:rsidRDefault="00000000">
      <w:pPr>
        <w:numPr>
          <w:ilvl w:val="0"/>
          <w:numId w:val="1768"/>
        </w:numPr>
      </w:pPr>
      <w:r w:rsidRPr="002E6533">
        <w:t>Na seção Campos de referência, selecione o campo que necessita de uma definição de campo-chave.</w:t>
      </w:r>
    </w:p>
    <w:p w14:paraId="1A16FC05" w14:textId="77777777" w:rsidR="004470EF" w:rsidRPr="002E6533" w:rsidRDefault="00000000">
      <w:pPr>
        <w:numPr>
          <w:ilvl w:val="0"/>
          <w:numId w:val="1769"/>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ECF0DE6" w14:textId="77777777" w:rsidR="004470EF" w:rsidRPr="002E6533" w:rsidRDefault="00000000">
      <w:pPr>
        <w:numPr>
          <w:ilvl w:val="0"/>
          <w:numId w:val="1770"/>
        </w:numPr>
      </w:pPr>
      <w:r w:rsidRPr="002E6533">
        <w:t>Na barra de títulos da seção Definições de campo-chave, clique em Adicionar.</w:t>
      </w:r>
    </w:p>
    <w:p w14:paraId="685538B2" w14:textId="77777777" w:rsidR="004470EF" w:rsidRPr="002E6533" w:rsidRDefault="00000000">
      <w:pPr>
        <w:numPr>
          <w:ilvl w:val="0"/>
          <w:numId w:val="1771"/>
        </w:numPr>
      </w:pPr>
      <w:r w:rsidRPr="002E6533">
        <w:rPr>
          <w:b/>
          <w:bCs/>
        </w:rPr>
        <w:t>Observação:</w:t>
      </w:r>
      <w:r w:rsidRPr="002E6533">
        <w:t xml:space="preserve"> A seção Definições de campo-chave pode ser usada para definir as chaves simples e as ações do feed de dados durante sua execução.</w:t>
      </w:r>
    </w:p>
    <w:p w14:paraId="286D0684" w14:textId="77777777" w:rsidR="004470EF" w:rsidRPr="002E6533" w:rsidRDefault="00000000">
      <w:pPr>
        <w:pStyle w:val="Compact"/>
        <w:numPr>
          <w:ilvl w:val="0"/>
          <w:numId w:val="1772"/>
        </w:numPr>
      </w:pPr>
      <w:r w:rsidRPr="002E6533">
        <w:t>No campo Nome do campo, selecione um campo do aplicativo ou questionário de destino que identifique exclusivamente o registro.</w:t>
      </w:r>
    </w:p>
    <w:p w14:paraId="799FC779" w14:textId="77777777" w:rsidR="004470EF" w:rsidRPr="002E6533" w:rsidRDefault="00000000">
      <w:pPr>
        <w:pStyle w:val="Compact"/>
        <w:numPr>
          <w:ilvl w:val="0"/>
          <w:numId w:val="1772"/>
        </w:numPr>
      </w:pPr>
      <w:r w:rsidRPr="002E6533">
        <w:t>(Opcional) Atribua teclas de combinação para o registro. Faça o seguinte:</w:t>
      </w:r>
    </w:p>
    <w:p w14:paraId="01B45EC7" w14:textId="77777777" w:rsidR="004470EF" w:rsidRPr="002E6533" w:rsidRDefault="00000000">
      <w:pPr>
        <w:pStyle w:val="Compact"/>
        <w:numPr>
          <w:ilvl w:val="1"/>
          <w:numId w:val="1773"/>
        </w:numPr>
      </w:pPr>
      <w:r w:rsidRPr="002E6533">
        <w:t>Na coluna Ações, clique em Adicionar.</w:t>
      </w:r>
    </w:p>
    <w:p w14:paraId="7FA4A878" w14:textId="77777777" w:rsidR="004470EF" w:rsidRPr="002E6533" w:rsidRDefault="00000000">
      <w:pPr>
        <w:pStyle w:val="Compact"/>
        <w:numPr>
          <w:ilvl w:val="1"/>
          <w:numId w:val="1773"/>
        </w:numPr>
      </w:pPr>
      <w:r w:rsidRPr="002E6533">
        <w:t>No campo Nome do campo, selecione um campo.</w:t>
      </w:r>
    </w:p>
    <w:p w14:paraId="6ADFFBEE" w14:textId="77777777" w:rsidR="004470EF" w:rsidRPr="002E6533" w:rsidRDefault="00000000">
      <w:pPr>
        <w:numPr>
          <w:ilvl w:val="0"/>
          <w:numId w:val="1772"/>
        </w:numPr>
      </w:pPr>
      <w:r w:rsidRPr="002E6533">
        <w:t>(Opcional) Na coluna Ações, clique em Adicionar chave simples para adicionar chaves simples em uma estrutura hierárquica de tipos de campo de subformulário.</w:t>
      </w:r>
    </w:p>
    <w:p w14:paraId="2DD0BF71" w14:textId="77777777" w:rsidR="004470EF" w:rsidRPr="002E6533" w:rsidRDefault="00000000">
      <w:pPr>
        <w:numPr>
          <w:ilvl w:val="0"/>
          <w:numId w:val="1774"/>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3C4D0DC5" w14:textId="77777777" w:rsidR="004470EF" w:rsidRPr="002E6533" w:rsidRDefault="00000000">
      <w:pPr>
        <w:pStyle w:val="Compact"/>
        <w:numPr>
          <w:ilvl w:val="0"/>
          <w:numId w:val="1775"/>
        </w:numPr>
      </w:pPr>
      <w:r w:rsidRPr="002E6533">
        <w:t>Na coluna Operador, selecione a opção aplicável para os critérios de correspondência da chave simples.</w:t>
      </w:r>
    </w:p>
    <w:p w14:paraId="73160F7C" w14:textId="77777777" w:rsidR="004470EF" w:rsidRPr="002E6533" w:rsidRDefault="00000000">
      <w:pPr>
        <w:numPr>
          <w:ilvl w:val="0"/>
          <w:numId w:val="1775"/>
        </w:numPr>
      </w:pPr>
      <w:r w:rsidRPr="002E6533">
        <w:t>Execute um destes procedimentos:</w:t>
      </w:r>
    </w:p>
    <w:p w14:paraId="305D0ED8" w14:textId="77777777" w:rsidR="004470EF" w:rsidRPr="002E6533" w:rsidRDefault="00000000">
      <w:pPr>
        <w:pStyle w:val="Compact"/>
        <w:numPr>
          <w:ilvl w:val="1"/>
          <w:numId w:val="1776"/>
        </w:numPr>
      </w:pPr>
      <w:r w:rsidRPr="002E6533">
        <w:t>Para continuar configurando o feed de dados, vá para a próxima tarefa.</w:t>
      </w:r>
    </w:p>
    <w:p w14:paraId="7D0F459D" w14:textId="77777777" w:rsidR="004470EF" w:rsidRPr="002E6533" w:rsidRDefault="00000000">
      <w:pPr>
        <w:pStyle w:val="Compact"/>
        <w:numPr>
          <w:ilvl w:val="1"/>
          <w:numId w:val="1776"/>
        </w:numPr>
      </w:pPr>
      <w:r w:rsidRPr="002E6533">
        <w:t>Para terminar de configurar o feed mais tarde, clique em Salvar ou Salvar e fechar.</w:t>
      </w:r>
    </w:p>
    <w:p w14:paraId="4DEE8D5F" w14:textId="77777777" w:rsidR="004470EF" w:rsidRPr="002E6533" w:rsidRDefault="00000000">
      <w:pPr>
        <w:pStyle w:val="Ttulo2"/>
      </w:pPr>
      <w:r w:rsidRPr="002E6533">
        <w:lastRenderedPageBreak/>
        <w:t>Tarefa 8: Definir o agendamento do feed de dados</w:t>
      </w:r>
    </w:p>
    <w:p w14:paraId="53B260BC"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7D35E35C" w14:textId="77777777" w:rsidR="004470EF" w:rsidRPr="002E6533" w:rsidRDefault="00000000">
      <w:pPr>
        <w:pStyle w:val="Corpodetexto"/>
      </w:pPr>
      <w:r w:rsidRPr="002E6533">
        <w:t>Você também pode executar o feed de dados imediatamente.</w:t>
      </w:r>
    </w:p>
    <w:p w14:paraId="1760432D" w14:textId="77777777" w:rsidR="004470EF" w:rsidRPr="002E6533" w:rsidRDefault="00000000">
      <w:pPr>
        <w:pStyle w:val="Corpodetexto"/>
      </w:pPr>
      <w:r w:rsidRPr="002E6533">
        <w:t>Para impedir que o servidor seja sobrecarregado, programe os feeds de dados de forma escalonada.</w:t>
      </w:r>
    </w:p>
    <w:p w14:paraId="62FDC779"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CDA5AA7" w14:textId="77777777" w:rsidR="004470EF" w:rsidRPr="002E6533" w:rsidRDefault="00000000">
      <w:pPr>
        <w:numPr>
          <w:ilvl w:val="0"/>
          <w:numId w:val="1777"/>
        </w:numPr>
      </w:pPr>
      <w:r w:rsidRPr="002E6533">
        <w:t xml:space="preserve">Vá para a </w:t>
      </w:r>
      <w:proofErr w:type="gramStart"/>
      <w:r w:rsidRPr="002E6533">
        <w:t>guia Executar</w:t>
      </w:r>
      <w:proofErr w:type="gramEnd"/>
      <w:r w:rsidRPr="002E6533">
        <w:t xml:space="preserve"> a configuração &gt; seção Agendamento.</w:t>
      </w:r>
    </w:p>
    <w:p w14:paraId="1FD48F83" w14:textId="77777777" w:rsidR="004470EF" w:rsidRPr="002E6533" w:rsidRDefault="00000000">
      <w:pPr>
        <w:numPr>
          <w:ilvl w:val="0"/>
          <w:numId w:val="1777"/>
        </w:numPr>
      </w:pPr>
      <w:r w:rsidRPr="002E6533">
        <w:t>Siga um destes procedimentos para agendar seu feed de dados.</w:t>
      </w:r>
    </w:p>
    <w:p w14:paraId="38925C12" w14:textId="77777777" w:rsidR="004470EF" w:rsidRPr="002E6533" w:rsidRDefault="00000000">
      <w:pPr>
        <w:numPr>
          <w:ilvl w:val="0"/>
          <w:numId w:val="1778"/>
        </w:numPr>
      </w:pPr>
      <w:r w:rsidRPr="002E6533">
        <w:t>Executar dentro do programado</w:t>
      </w:r>
    </w:p>
    <w:p w14:paraId="61E30351" w14:textId="77777777" w:rsidR="004470EF" w:rsidRPr="002E6533" w:rsidRDefault="00000000">
      <w:pPr>
        <w:numPr>
          <w:ilvl w:val="0"/>
          <w:numId w:val="1"/>
        </w:numPr>
      </w:pPr>
      <w:r w:rsidRPr="002E6533">
        <w:t>Você pode configurar o feed de dados para ser executado em uma programação definida.</w:t>
      </w:r>
    </w:p>
    <w:p w14:paraId="5D032007"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78EAF0C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F09212" w14:textId="77777777" w:rsidR="004470EF" w:rsidRPr="002E6533" w:rsidRDefault="00000000">
            <w:pPr>
              <w:pStyle w:val="Compact"/>
            </w:pPr>
            <w:r w:rsidRPr="002E6533">
              <w:t>Campo</w:t>
            </w:r>
          </w:p>
        </w:tc>
        <w:tc>
          <w:tcPr>
            <w:tcW w:w="3960" w:type="dxa"/>
          </w:tcPr>
          <w:p w14:paraId="37209B19" w14:textId="77777777" w:rsidR="004470EF" w:rsidRPr="002E6533" w:rsidRDefault="00000000">
            <w:pPr>
              <w:pStyle w:val="Compact"/>
            </w:pPr>
            <w:r w:rsidRPr="002E6533">
              <w:t>Descrição</w:t>
            </w:r>
          </w:p>
        </w:tc>
      </w:tr>
      <w:tr w:rsidR="004470EF" w:rsidRPr="002E6533" w14:paraId="74A51B22" w14:textId="77777777">
        <w:tc>
          <w:tcPr>
            <w:tcW w:w="3960" w:type="dxa"/>
          </w:tcPr>
          <w:p w14:paraId="68234B25" w14:textId="77777777" w:rsidR="004470EF" w:rsidRPr="002E6533" w:rsidRDefault="00000000">
            <w:pPr>
              <w:pStyle w:val="Compact"/>
            </w:pPr>
            <w:r w:rsidRPr="002E6533">
              <w:t>Data de início</w:t>
            </w:r>
          </w:p>
        </w:tc>
        <w:tc>
          <w:tcPr>
            <w:tcW w:w="3960" w:type="dxa"/>
          </w:tcPr>
          <w:p w14:paraId="2D06B045" w14:textId="77777777" w:rsidR="004470EF" w:rsidRPr="002E6533" w:rsidRDefault="00000000">
            <w:pPr>
              <w:pStyle w:val="Compact"/>
            </w:pPr>
            <w:r w:rsidRPr="002E6533">
              <w:t>Especifica a data de início do agendamento do feed de dados.</w:t>
            </w:r>
          </w:p>
        </w:tc>
      </w:tr>
      <w:tr w:rsidR="004470EF" w:rsidRPr="002E6533" w14:paraId="2062E077" w14:textId="77777777">
        <w:tc>
          <w:tcPr>
            <w:tcW w:w="3960" w:type="dxa"/>
          </w:tcPr>
          <w:p w14:paraId="7D0EDFE8" w14:textId="77777777" w:rsidR="004470EF" w:rsidRPr="002E6533" w:rsidRDefault="00000000">
            <w:pPr>
              <w:pStyle w:val="Compact"/>
            </w:pPr>
            <w:r w:rsidRPr="002E6533">
              <w:t>Hora de início</w:t>
            </w:r>
          </w:p>
        </w:tc>
        <w:tc>
          <w:tcPr>
            <w:tcW w:w="3960" w:type="dxa"/>
          </w:tcPr>
          <w:p w14:paraId="3EB0D186" w14:textId="77777777" w:rsidR="004470EF" w:rsidRPr="002E6533" w:rsidRDefault="00000000">
            <w:pPr>
              <w:pStyle w:val="Compact"/>
            </w:pPr>
            <w:r w:rsidRPr="002E6533">
              <w:t>Especifica a hora de início da execução do feed de dados.</w:t>
            </w:r>
          </w:p>
        </w:tc>
      </w:tr>
      <w:tr w:rsidR="004470EF" w:rsidRPr="002E6533" w14:paraId="37E71A95" w14:textId="77777777">
        <w:tc>
          <w:tcPr>
            <w:tcW w:w="3960" w:type="dxa"/>
          </w:tcPr>
          <w:p w14:paraId="0C4A0675" w14:textId="77777777" w:rsidR="004470EF" w:rsidRPr="002E6533" w:rsidRDefault="00000000">
            <w:pPr>
              <w:pStyle w:val="Compact"/>
            </w:pPr>
            <w:r w:rsidRPr="002E6533">
              <w:t>Fuso horário</w:t>
            </w:r>
          </w:p>
        </w:tc>
        <w:tc>
          <w:tcPr>
            <w:tcW w:w="3960" w:type="dxa"/>
          </w:tcPr>
          <w:p w14:paraId="0EE66616" w14:textId="77777777" w:rsidR="004470EF" w:rsidRPr="002E6533" w:rsidRDefault="00000000">
            <w:pPr>
              <w:pStyle w:val="Compact"/>
            </w:pPr>
            <w:r w:rsidRPr="002E6533">
              <w:t>Especifica o fuso horário de início do agendamento do feed de dados.</w:t>
            </w:r>
          </w:p>
        </w:tc>
      </w:tr>
      <w:tr w:rsidR="004470EF" w:rsidRPr="002E6533" w14:paraId="23E5EE69" w14:textId="77777777">
        <w:tc>
          <w:tcPr>
            <w:tcW w:w="3960" w:type="dxa"/>
          </w:tcPr>
          <w:p w14:paraId="37F38FA2" w14:textId="77777777" w:rsidR="004470EF" w:rsidRPr="002E6533" w:rsidRDefault="00000000">
            <w:pPr>
              <w:pStyle w:val="Compact"/>
            </w:pPr>
            <w:r w:rsidRPr="002E6533">
              <w:t>Recurring</w:t>
            </w:r>
          </w:p>
        </w:tc>
        <w:tc>
          <w:tcPr>
            <w:tcW w:w="3960" w:type="dxa"/>
          </w:tcPr>
          <w:p w14:paraId="15DA1AF6"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6B49126D" w14:textId="77777777" w:rsidR="004470EF" w:rsidRPr="002E6533" w:rsidRDefault="00000000">
            <w:pPr>
              <w:numPr>
                <w:ilvl w:val="0"/>
                <w:numId w:val="1779"/>
              </w:numPr>
            </w:pPr>
            <w:r w:rsidRPr="002E6533">
              <w:t>A cada minuto. Executa o feed de dados conforme o intervalo definido.</w:t>
            </w:r>
          </w:p>
          <w:p w14:paraId="6D54CF3D" w14:textId="77777777" w:rsidR="004470EF" w:rsidRPr="002E6533" w:rsidRDefault="00000000">
            <w:pPr>
              <w:numPr>
                <w:ilvl w:val="0"/>
                <w:numId w:val="1780"/>
              </w:numPr>
            </w:pPr>
            <w:r w:rsidRPr="002E6533">
              <w:t xml:space="preserve">Por exemplo, se você especificar </w:t>
            </w:r>
            <w:r w:rsidRPr="002E6533">
              <w:lastRenderedPageBreak/>
              <w:t>45 na lista A cada, o feed de dados será executado a cada 45 minutos.</w:t>
            </w:r>
          </w:p>
          <w:p w14:paraId="699F49E0" w14:textId="77777777" w:rsidR="004470EF" w:rsidRPr="002E6533" w:rsidRDefault="00000000">
            <w:pPr>
              <w:pStyle w:val="Compact"/>
              <w:numPr>
                <w:ilvl w:val="0"/>
                <w:numId w:val="1781"/>
              </w:numPr>
            </w:pPr>
            <w:r w:rsidRPr="002E6533">
              <w:t>A cada hora. Executa o feed de dados conforme o intervalo definido, por exemplo, a cada hora (1), em horas alternadas (2) etc.</w:t>
            </w:r>
          </w:p>
          <w:p w14:paraId="1EE1F3D0" w14:textId="77777777" w:rsidR="004470EF" w:rsidRPr="002E6533" w:rsidRDefault="00000000">
            <w:pPr>
              <w:pStyle w:val="Compact"/>
              <w:numPr>
                <w:ilvl w:val="0"/>
                <w:numId w:val="1781"/>
              </w:numPr>
            </w:pPr>
            <w:r w:rsidRPr="002E6533">
              <w:t>Diariamente. Executa o feed de dados conforme o intervalo definido, por exemplo, todos os dias (1), em dias alternados (2) etc.</w:t>
            </w:r>
          </w:p>
          <w:p w14:paraId="5D533971" w14:textId="77777777" w:rsidR="004470EF" w:rsidRPr="002E6533" w:rsidRDefault="00000000">
            <w:pPr>
              <w:pStyle w:val="Compact"/>
              <w:numPr>
                <w:ilvl w:val="0"/>
                <w:numId w:val="1781"/>
              </w:numPr>
            </w:pPr>
            <w:r w:rsidRPr="002E6533">
              <w:t>Semanalmente. Executa o feed de dados com base em um dia especificado da semana, por exemplo, quinzenalmente às segundas-feiras (2), a cada três segundas-feiras (3) etc.</w:t>
            </w:r>
          </w:p>
          <w:p w14:paraId="5CCF9DCF" w14:textId="77777777" w:rsidR="004470EF" w:rsidRPr="002E6533" w:rsidRDefault="00000000">
            <w:pPr>
              <w:pStyle w:val="Compact"/>
              <w:numPr>
                <w:ilvl w:val="0"/>
                <w:numId w:val="1781"/>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77873507" w14:textId="77777777">
        <w:tc>
          <w:tcPr>
            <w:tcW w:w="3960" w:type="dxa"/>
          </w:tcPr>
          <w:p w14:paraId="46F7EE50" w14:textId="77777777" w:rsidR="004470EF" w:rsidRPr="002E6533" w:rsidRDefault="00000000">
            <w:pPr>
              <w:pStyle w:val="Compact"/>
            </w:pPr>
            <w:r w:rsidRPr="002E6533">
              <w:lastRenderedPageBreak/>
              <w:t>Cada</w:t>
            </w:r>
          </w:p>
        </w:tc>
        <w:tc>
          <w:tcPr>
            <w:tcW w:w="3960" w:type="dxa"/>
          </w:tcPr>
          <w:p w14:paraId="307E476F" w14:textId="77777777" w:rsidR="004470EF" w:rsidRPr="002E6533" w:rsidRDefault="00000000">
            <w:pPr>
              <w:pStyle w:val="Compact"/>
            </w:pPr>
            <w:r w:rsidRPr="002E6533">
              <w:t>Especifica o intervalo da frequência de execução do feed de dados.</w:t>
            </w:r>
          </w:p>
        </w:tc>
      </w:tr>
      <w:tr w:rsidR="004470EF" w:rsidRPr="002E6533" w14:paraId="5CE49E59" w14:textId="77777777">
        <w:tc>
          <w:tcPr>
            <w:tcW w:w="3960" w:type="dxa"/>
          </w:tcPr>
          <w:p w14:paraId="190A473B" w14:textId="77777777" w:rsidR="004470EF" w:rsidRPr="002E6533" w:rsidRDefault="00000000">
            <w:pPr>
              <w:pStyle w:val="Compact"/>
            </w:pPr>
            <w:r w:rsidRPr="002E6533">
              <w:t>Ativado</w:t>
            </w:r>
          </w:p>
        </w:tc>
        <w:tc>
          <w:tcPr>
            <w:tcW w:w="3960" w:type="dxa"/>
          </w:tcPr>
          <w:p w14:paraId="3A5B5550" w14:textId="77777777" w:rsidR="004470EF" w:rsidRPr="002E6533" w:rsidRDefault="00000000">
            <w:pPr>
              <w:pStyle w:val="Compact"/>
            </w:pPr>
            <w:r w:rsidRPr="002E6533">
              <w:t>Especifica a frequência dos dias da semana em que o feed de dados é executado.</w:t>
            </w:r>
          </w:p>
        </w:tc>
      </w:tr>
      <w:tr w:rsidR="004470EF" w:rsidRPr="002E6533" w14:paraId="590F75F8" w14:textId="77777777">
        <w:tc>
          <w:tcPr>
            <w:tcW w:w="3960" w:type="dxa"/>
          </w:tcPr>
          <w:p w14:paraId="499BB6B1" w14:textId="77777777" w:rsidR="004470EF" w:rsidRPr="002E6533" w:rsidRDefault="00000000">
            <w:pPr>
              <w:pStyle w:val="Compact"/>
            </w:pPr>
            <w:r w:rsidRPr="002E6533">
              <w:t>Dia da semana</w:t>
            </w:r>
          </w:p>
        </w:tc>
        <w:tc>
          <w:tcPr>
            <w:tcW w:w="3960" w:type="dxa"/>
          </w:tcPr>
          <w:p w14:paraId="75BC6F87" w14:textId="77777777" w:rsidR="004470EF" w:rsidRPr="002E6533" w:rsidRDefault="00000000">
            <w:pPr>
              <w:pStyle w:val="Compact"/>
            </w:pPr>
            <w:r w:rsidRPr="002E6533">
              <w:t>Especifica os dias da semana em que o feed de dados é executado.</w:t>
            </w:r>
          </w:p>
        </w:tc>
      </w:tr>
    </w:tbl>
    <w:p w14:paraId="412D8289" w14:textId="77777777" w:rsidR="004470EF" w:rsidRPr="002E6533" w:rsidRDefault="00000000">
      <w:pPr>
        <w:numPr>
          <w:ilvl w:val="0"/>
          <w:numId w:val="1782"/>
        </w:numPr>
      </w:pPr>
      <w:r w:rsidRPr="002E6533">
        <w:t>Executar depois</w:t>
      </w:r>
    </w:p>
    <w:p w14:paraId="09F59AA3"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2E3A2307" w14:textId="77777777" w:rsidR="004470EF" w:rsidRPr="002E6533" w:rsidRDefault="00000000">
      <w:pPr>
        <w:numPr>
          <w:ilvl w:val="0"/>
          <w:numId w:val="1"/>
        </w:numPr>
      </w:pPr>
      <w:r w:rsidRPr="002E6533">
        <w:t xml:space="preserve">Por exemplo, você pode determinar que a execução do feed de dados de ameaças ocorra imediatamente após o término do feed de dados de ativos. </w:t>
      </w:r>
      <w:r w:rsidRPr="002E6533">
        <w:lastRenderedPageBreak/>
        <w:t>No menu suspenso Feed de referência, selecione o feed de dados que é executado antes do feed de dados atual.</w:t>
      </w:r>
    </w:p>
    <w:p w14:paraId="075E85C9" w14:textId="77777777" w:rsidR="004470EF" w:rsidRPr="002E6533" w:rsidRDefault="00000000">
      <w:pPr>
        <w:numPr>
          <w:ilvl w:val="0"/>
          <w:numId w:val="1"/>
        </w:numPr>
      </w:pPr>
      <w:r w:rsidRPr="002E6533">
        <w:t>Executar agora</w:t>
      </w:r>
    </w:p>
    <w:p w14:paraId="503F1303"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1EC92D43" w14:textId="77777777" w:rsidR="004470EF" w:rsidRPr="002E6533" w:rsidRDefault="00000000">
      <w:pPr>
        <w:numPr>
          <w:ilvl w:val="0"/>
          <w:numId w:val="1783"/>
        </w:numPr>
      </w:pPr>
      <w:r w:rsidRPr="002E6533">
        <w:t>Para salvar o feed de dados, clique em Salvar ou Salvar e fechar.</w:t>
      </w:r>
    </w:p>
    <w:p w14:paraId="26DA2EA5" w14:textId="77777777" w:rsidR="004470EF" w:rsidRPr="002E6533" w:rsidRDefault="00000000">
      <w:pPr>
        <w:numPr>
          <w:ilvl w:val="0"/>
          <w:numId w:val="1783"/>
        </w:numPr>
      </w:pPr>
      <w:r w:rsidRPr="002E6533">
        <w:t>Execute um destes procedimentos:</w:t>
      </w:r>
    </w:p>
    <w:p w14:paraId="1B3C3879" w14:textId="77777777" w:rsidR="004470EF" w:rsidRPr="002E6533" w:rsidRDefault="00000000">
      <w:pPr>
        <w:pStyle w:val="Compact"/>
        <w:numPr>
          <w:ilvl w:val="1"/>
          <w:numId w:val="1784"/>
        </w:numPr>
      </w:pPr>
      <w:r w:rsidRPr="002E6533">
        <w:t>Para continuar configurando o feed de dados, vá para a próxima tarefa.</w:t>
      </w:r>
    </w:p>
    <w:p w14:paraId="704F4D33" w14:textId="77777777" w:rsidR="004470EF" w:rsidRPr="002E6533" w:rsidRDefault="00000000">
      <w:pPr>
        <w:pStyle w:val="Compact"/>
        <w:numPr>
          <w:ilvl w:val="1"/>
          <w:numId w:val="1784"/>
        </w:numPr>
      </w:pPr>
      <w:r w:rsidRPr="002E6533">
        <w:t>Para terminar de configurar o feed mais tarde, clique em Salvar ou Salvar e fechar.</w:t>
      </w:r>
    </w:p>
    <w:p w14:paraId="2D51962A" w14:textId="77777777" w:rsidR="004470EF" w:rsidRPr="002E6533" w:rsidRDefault="00000000">
      <w:pPr>
        <w:pStyle w:val="Ttulo2"/>
      </w:pPr>
      <w:r w:rsidRPr="002E6533">
        <w:t>Tarefa 9: Definir tokens de dados</w:t>
      </w:r>
    </w:p>
    <w:p w14:paraId="2DFA8DD2" w14:textId="77777777" w:rsidR="004470EF" w:rsidRPr="002E6533" w:rsidRDefault="00000000">
      <w:pPr>
        <w:pStyle w:val="Compact"/>
        <w:numPr>
          <w:ilvl w:val="0"/>
          <w:numId w:val="1785"/>
        </w:numPr>
      </w:pPr>
      <w:r w:rsidRPr="002E6533">
        <w:t xml:space="preserve">Vá para a </w:t>
      </w:r>
      <w:proofErr w:type="gramStart"/>
      <w:r w:rsidRPr="002E6533">
        <w:t>guia Executar</w:t>
      </w:r>
      <w:proofErr w:type="gramEnd"/>
      <w:r w:rsidRPr="002E6533">
        <w:t xml:space="preserve"> a configuração &gt; seção Agendamento.</w:t>
      </w:r>
    </w:p>
    <w:p w14:paraId="001F6C7D" w14:textId="77777777" w:rsidR="004470EF" w:rsidRPr="002E6533" w:rsidRDefault="00000000">
      <w:pPr>
        <w:pStyle w:val="Compact"/>
        <w:numPr>
          <w:ilvl w:val="0"/>
          <w:numId w:val="1785"/>
        </w:numPr>
      </w:pPr>
      <w:r w:rsidRPr="002E6533">
        <w:t>(Opcional) Clique em Adicionar para adicionar um token adicional.</w:t>
      </w:r>
    </w:p>
    <w:p w14:paraId="5091978E" w14:textId="77777777" w:rsidR="004470EF" w:rsidRPr="002E6533" w:rsidRDefault="00000000">
      <w:pPr>
        <w:pStyle w:val="Compact"/>
        <w:numPr>
          <w:ilvl w:val="0"/>
          <w:numId w:val="1785"/>
        </w:numPr>
      </w:pPr>
      <w:r w:rsidRPr="002E6533">
        <w:t>No campo Valor do token que você deseja modificar, informe o valor atualizado.</w:t>
      </w:r>
    </w:p>
    <w:p w14:paraId="7C6FF980" w14:textId="77777777" w:rsidR="004470EF" w:rsidRPr="002E6533" w:rsidRDefault="00000000">
      <w:pPr>
        <w:pStyle w:val="Compact"/>
        <w:numPr>
          <w:ilvl w:val="0"/>
          <w:numId w:val="1785"/>
        </w:numPr>
      </w:pPr>
      <w:r w:rsidRPr="002E6533">
        <w:t>(Opcional) Na coluna Ações, clique em Remover na linha do token que você deseja remover.</w:t>
      </w:r>
    </w:p>
    <w:p w14:paraId="6EC3A6B2" w14:textId="77777777" w:rsidR="004470EF" w:rsidRPr="002E6533" w:rsidRDefault="00000000">
      <w:pPr>
        <w:numPr>
          <w:ilvl w:val="0"/>
          <w:numId w:val="1785"/>
        </w:numPr>
      </w:pPr>
      <w:r w:rsidRPr="002E6533">
        <w:t>Execute um destes procedimentos:</w:t>
      </w:r>
    </w:p>
    <w:p w14:paraId="62DEFCF6" w14:textId="77777777" w:rsidR="004470EF" w:rsidRPr="002E6533" w:rsidRDefault="00000000">
      <w:pPr>
        <w:pStyle w:val="Compact"/>
        <w:numPr>
          <w:ilvl w:val="1"/>
          <w:numId w:val="1786"/>
        </w:numPr>
      </w:pPr>
      <w:r w:rsidRPr="002E6533">
        <w:t>Para continuar configurando o feed de dados, vá para a próxima tarefa.</w:t>
      </w:r>
    </w:p>
    <w:p w14:paraId="1F9B64C7" w14:textId="77777777" w:rsidR="004470EF" w:rsidRPr="002E6533" w:rsidRDefault="00000000">
      <w:pPr>
        <w:pStyle w:val="Compact"/>
        <w:numPr>
          <w:ilvl w:val="1"/>
          <w:numId w:val="1786"/>
        </w:numPr>
      </w:pPr>
      <w:r w:rsidRPr="002E6533">
        <w:t>Para terminar de configurar o feed mais tarde, clique em Salvar ou Salvar e fechar.</w:t>
      </w:r>
    </w:p>
    <w:p w14:paraId="2775DFFD" w14:textId="77777777" w:rsidR="004470EF" w:rsidRPr="002E6533" w:rsidRDefault="00000000">
      <w:pPr>
        <w:pStyle w:val="Ttulo2"/>
      </w:pPr>
      <w:r w:rsidRPr="002E6533">
        <w:t>Tarefa 10: Definir regras para o arquivamento e a atualização dos registros</w:t>
      </w:r>
    </w:p>
    <w:p w14:paraId="701EC180"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66F24E79" w14:textId="77777777" w:rsidR="004470EF" w:rsidRPr="002E6533" w:rsidRDefault="00000000">
      <w:pPr>
        <w:pStyle w:val="Compact"/>
        <w:numPr>
          <w:ilvl w:val="0"/>
          <w:numId w:val="1787"/>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78B96546" w14:textId="77777777" w:rsidR="004470EF" w:rsidRPr="002E6533" w:rsidRDefault="00000000">
      <w:pPr>
        <w:pStyle w:val="Compact"/>
        <w:numPr>
          <w:ilvl w:val="0"/>
          <w:numId w:val="1787"/>
        </w:numPr>
      </w:pPr>
      <w:r w:rsidRPr="002E6533">
        <w:t>Selecione se deseja criar, atualizar ou ignorar registros no aplicativo de destino.</w:t>
      </w:r>
    </w:p>
    <w:p w14:paraId="7B6F2F27" w14:textId="77777777" w:rsidR="004470EF" w:rsidRPr="002E6533" w:rsidRDefault="00000000">
      <w:pPr>
        <w:pStyle w:val="FirstParagraph"/>
      </w:pPr>
      <w:r w:rsidRPr="002E6533">
        <w:t>A tabela a seguir descreve as opções.</w:t>
      </w:r>
    </w:p>
    <w:p w14:paraId="7370EDC4"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A645CB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5E691F" w14:textId="77777777" w:rsidR="004470EF" w:rsidRPr="002E6533" w:rsidRDefault="00000000">
            <w:pPr>
              <w:pStyle w:val="Compact"/>
            </w:pPr>
            <w:r w:rsidRPr="002E6533">
              <w:t>Opção</w:t>
            </w:r>
          </w:p>
        </w:tc>
        <w:tc>
          <w:tcPr>
            <w:tcW w:w="3960" w:type="dxa"/>
          </w:tcPr>
          <w:p w14:paraId="16F399EA" w14:textId="77777777" w:rsidR="004470EF" w:rsidRPr="002E6533" w:rsidRDefault="00000000">
            <w:pPr>
              <w:pStyle w:val="Compact"/>
            </w:pPr>
            <w:r w:rsidRPr="002E6533">
              <w:t>Descrição</w:t>
            </w:r>
          </w:p>
        </w:tc>
      </w:tr>
      <w:tr w:rsidR="004470EF" w:rsidRPr="002E6533" w14:paraId="5F1153BD" w14:textId="77777777">
        <w:tc>
          <w:tcPr>
            <w:tcW w:w="3960" w:type="dxa"/>
          </w:tcPr>
          <w:p w14:paraId="17455629" w14:textId="77777777" w:rsidR="004470EF" w:rsidRPr="002E6533" w:rsidRDefault="00000000">
            <w:pPr>
              <w:pStyle w:val="Compact"/>
            </w:pPr>
            <w:r w:rsidRPr="002E6533">
              <w:t>Criar um novo registro, se nenhum registro correspondente for encontrado</w:t>
            </w:r>
          </w:p>
        </w:tc>
        <w:tc>
          <w:tcPr>
            <w:tcW w:w="3960" w:type="dxa"/>
          </w:tcPr>
          <w:p w14:paraId="5A072488"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423CCBFF" w14:textId="77777777">
        <w:tc>
          <w:tcPr>
            <w:tcW w:w="3960" w:type="dxa"/>
          </w:tcPr>
          <w:p w14:paraId="36C66DCD" w14:textId="77777777" w:rsidR="004470EF" w:rsidRPr="002E6533" w:rsidRDefault="00000000">
            <w:pPr>
              <w:pStyle w:val="Compact"/>
            </w:pPr>
            <w:r w:rsidRPr="002E6533">
              <w:t>Atualizar o registro existente, se um registro correspondente for encontrado</w:t>
            </w:r>
          </w:p>
        </w:tc>
        <w:tc>
          <w:tcPr>
            <w:tcW w:w="3960" w:type="dxa"/>
          </w:tcPr>
          <w:p w14:paraId="756F19C7" w14:textId="77777777" w:rsidR="004470EF" w:rsidRPr="002E6533" w:rsidRDefault="00000000">
            <w:pPr>
              <w:pStyle w:val="Compact"/>
            </w:pPr>
            <w:r w:rsidRPr="002E6533">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36779EEA" w14:textId="77777777">
        <w:tc>
          <w:tcPr>
            <w:tcW w:w="3960" w:type="dxa"/>
          </w:tcPr>
          <w:p w14:paraId="316AD446" w14:textId="77777777" w:rsidR="004470EF" w:rsidRPr="002E6533" w:rsidRDefault="00000000">
            <w:pPr>
              <w:pStyle w:val="Compact"/>
            </w:pPr>
            <w:r w:rsidRPr="002E6533">
              <w:t>Ignorar as regras de validação de dados para o aplicativo de destino</w:t>
            </w:r>
          </w:p>
        </w:tc>
        <w:tc>
          <w:tcPr>
            <w:tcW w:w="3960" w:type="dxa"/>
          </w:tcPr>
          <w:p w14:paraId="6A5E44B7"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3D7EFEAA"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4BFCA5F6" w14:textId="77777777" w:rsidR="004470EF" w:rsidRPr="002E6533" w:rsidRDefault="00000000">
            <w:pPr>
              <w:pStyle w:val="Corpodetexto"/>
            </w:pPr>
            <w:r w:rsidRPr="002E6533">
              <w:t> </w:t>
            </w:r>
          </w:p>
        </w:tc>
      </w:tr>
    </w:tbl>
    <w:p w14:paraId="26185AF7" w14:textId="77777777" w:rsidR="004470EF" w:rsidRPr="002E6533" w:rsidRDefault="00000000">
      <w:pPr>
        <w:pStyle w:val="Compact"/>
        <w:numPr>
          <w:ilvl w:val="0"/>
          <w:numId w:val="1788"/>
        </w:numPr>
      </w:pPr>
      <w:r w:rsidRPr="002E6533">
        <w:t>Selecione o que acontece quando o feed de dados não encontra o registro correspondente no aplicativo de destino.</w:t>
      </w:r>
    </w:p>
    <w:p w14:paraId="0F66750C" w14:textId="77777777" w:rsidR="004470EF" w:rsidRPr="002E6533" w:rsidRDefault="00000000">
      <w:pPr>
        <w:pStyle w:val="FirstParagraph"/>
      </w:pPr>
      <w:r w:rsidRPr="002E6533">
        <w:t>A tabela a seguir descreve as opções.</w:t>
      </w:r>
    </w:p>
    <w:p w14:paraId="68A5137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7A9724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E9A337" w14:textId="77777777" w:rsidR="004470EF" w:rsidRPr="002E6533" w:rsidRDefault="00000000">
            <w:pPr>
              <w:pStyle w:val="Compact"/>
            </w:pPr>
            <w:r w:rsidRPr="002E6533">
              <w:t>Opção</w:t>
            </w:r>
          </w:p>
        </w:tc>
        <w:tc>
          <w:tcPr>
            <w:tcW w:w="3960" w:type="dxa"/>
          </w:tcPr>
          <w:p w14:paraId="612731AC" w14:textId="77777777" w:rsidR="004470EF" w:rsidRPr="002E6533" w:rsidRDefault="00000000">
            <w:pPr>
              <w:pStyle w:val="Compact"/>
            </w:pPr>
            <w:r w:rsidRPr="002E6533">
              <w:t>Descrição</w:t>
            </w:r>
          </w:p>
        </w:tc>
      </w:tr>
      <w:tr w:rsidR="004470EF" w:rsidRPr="002E6533" w14:paraId="22FAE3AE" w14:textId="77777777">
        <w:tc>
          <w:tcPr>
            <w:tcW w:w="3960" w:type="dxa"/>
          </w:tcPr>
          <w:p w14:paraId="7A919249" w14:textId="77777777" w:rsidR="004470EF" w:rsidRPr="002E6533" w:rsidRDefault="00000000">
            <w:pPr>
              <w:pStyle w:val="Compact"/>
            </w:pPr>
            <w:r w:rsidRPr="002E6533">
              <w:t>Ignorar</w:t>
            </w:r>
          </w:p>
        </w:tc>
        <w:tc>
          <w:tcPr>
            <w:tcW w:w="3960" w:type="dxa"/>
          </w:tcPr>
          <w:p w14:paraId="3DA5F6D3" w14:textId="77777777" w:rsidR="004470EF" w:rsidRPr="002E6533" w:rsidRDefault="00000000">
            <w:pPr>
              <w:pStyle w:val="Compact"/>
            </w:pPr>
            <w:r w:rsidRPr="002E6533">
              <w:t>Não realiza nenhum procedimento quando um registro correspondente não é encontrado.</w:t>
            </w:r>
          </w:p>
        </w:tc>
      </w:tr>
      <w:tr w:rsidR="004470EF" w:rsidRPr="002E6533" w14:paraId="08BE2E83" w14:textId="77777777">
        <w:tc>
          <w:tcPr>
            <w:tcW w:w="3960" w:type="dxa"/>
          </w:tcPr>
          <w:p w14:paraId="0DFD5AB0" w14:textId="77777777" w:rsidR="004470EF" w:rsidRPr="002E6533" w:rsidRDefault="00000000">
            <w:pPr>
              <w:pStyle w:val="Compact"/>
            </w:pPr>
            <w:r w:rsidRPr="002E6533">
              <w:t>Excluir</w:t>
            </w:r>
          </w:p>
        </w:tc>
        <w:tc>
          <w:tcPr>
            <w:tcW w:w="3960" w:type="dxa"/>
          </w:tcPr>
          <w:p w14:paraId="4B8CC88F" w14:textId="77777777" w:rsidR="004470EF" w:rsidRPr="002E6533" w:rsidRDefault="00000000">
            <w:pPr>
              <w:pStyle w:val="Corpodetexto"/>
            </w:pPr>
            <w:r w:rsidRPr="002E6533">
              <w:t xml:space="preserve">Exclui registros no aplicativo ou no questionário de destino quando não é localizado um registro correspondente </w:t>
            </w:r>
            <w:r w:rsidRPr="002E6533">
              <w:lastRenderedPageBreak/>
              <w:t xml:space="preserve">nos dados de origem. Se você deseja manter os registros existentes, selecione também a </w:t>
            </w:r>
            <w:proofErr w:type="gramStart"/>
            <w:r w:rsidRPr="002E6533">
              <w:t>opção Atualizar</w:t>
            </w:r>
            <w:proofErr w:type="gramEnd"/>
            <w:r w:rsidRPr="002E6533">
              <w:t xml:space="preserve"> registro existente.</w:t>
            </w:r>
          </w:p>
          <w:p w14:paraId="72F6FFBF"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registros do aplicativo de destino.</w:t>
            </w:r>
          </w:p>
        </w:tc>
      </w:tr>
      <w:tr w:rsidR="004470EF" w:rsidRPr="002E6533" w14:paraId="38309312" w14:textId="77777777">
        <w:tc>
          <w:tcPr>
            <w:tcW w:w="3960" w:type="dxa"/>
          </w:tcPr>
          <w:p w14:paraId="030B0F44" w14:textId="77777777" w:rsidR="004470EF" w:rsidRPr="002E6533" w:rsidRDefault="00000000">
            <w:pPr>
              <w:pStyle w:val="Compact"/>
            </w:pPr>
            <w:r w:rsidRPr="002E6533">
              <w:lastRenderedPageBreak/>
              <w:t>Definir um valor de uma lista de valores de destino</w:t>
            </w:r>
          </w:p>
        </w:tc>
        <w:tc>
          <w:tcPr>
            <w:tcW w:w="3960" w:type="dxa"/>
          </w:tcPr>
          <w:p w14:paraId="5A55559B"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16C1F41B"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29BE5D4B" w14:textId="77777777" w:rsidR="004470EF" w:rsidRPr="002E6533" w:rsidRDefault="00000000">
            <w:pPr>
              <w:pStyle w:val="Corpodetexto"/>
            </w:pPr>
            <w:r w:rsidRPr="002E6533">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w:t>
            </w:r>
            <w:r w:rsidRPr="002E6533">
              <w:lastRenderedPageBreak/>
              <w:t>ou acionar cálculos e notificações.</w:t>
            </w:r>
          </w:p>
          <w:p w14:paraId="070DC38B" w14:textId="77777777" w:rsidR="004470EF" w:rsidRPr="002E6533" w:rsidRDefault="00000000">
            <w:pPr>
              <w:pStyle w:val="Corpodetexto"/>
            </w:pPr>
            <w:r w:rsidRPr="002E6533">
              <w:t>Você não pode definir o valor no campo Lista de valores do aplicativo de destino em níveis, nas seguintes condições:</w:t>
            </w:r>
          </w:p>
          <w:p w14:paraId="36134EF0" w14:textId="77777777" w:rsidR="004470EF" w:rsidRPr="002E6533" w:rsidRDefault="00000000">
            <w:pPr>
              <w:pStyle w:val="Compact"/>
              <w:numPr>
                <w:ilvl w:val="0"/>
                <w:numId w:val="1789"/>
              </w:numPr>
            </w:pPr>
            <w:r w:rsidRPr="002E6533">
              <w:t>Nível 3 ou inferior em um aplicativo em níveis.</w:t>
            </w:r>
          </w:p>
          <w:p w14:paraId="1DC823CF" w14:textId="77777777" w:rsidR="004470EF" w:rsidRPr="002E6533" w:rsidRDefault="00000000">
            <w:pPr>
              <w:pStyle w:val="Compact"/>
              <w:numPr>
                <w:ilvl w:val="0"/>
                <w:numId w:val="1789"/>
              </w:numPr>
            </w:pPr>
            <w:r w:rsidRPr="002E6533">
              <w:t>Se você estiver modificando a configuração do feed de dados.</w:t>
            </w:r>
          </w:p>
          <w:p w14:paraId="22126EC7" w14:textId="77777777" w:rsidR="004470EF" w:rsidRPr="002E6533" w:rsidRDefault="00000000">
            <w:pPr>
              <w:pStyle w:val="FirstParagraph"/>
            </w:pPr>
            <w:r w:rsidRPr="002E6533">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14:paraId="3A86FE05" w14:textId="77777777" w:rsidR="004470EF" w:rsidRPr="002E6533" w:rsidRDefault="00000000">
      <w:pPr>
        <w:numPr>
          <w:ilvl w:val="0"/>
          <w:numId w:val="1790"/>
        </w:numPr>
      </w:pPr>
      <w:r w:rsidRPr="002E6533">
        <w:lastRenderedPageBreak/>
        <w:t>Execute um destes procedimentos:</w:t>
      </w:r>
    </w:p>
    <w:p w14:paraId="67CBCF8B" w14:textId="77777777" w:rsidR="004470EF" w:rsidRPr="002E6533" w:rsidRDefault="00000000">
      <w:pPr>
        <w:pStyle w:val="Compact"/>
        <w:numPr>
          <w:ilvl w:val="1"/>
          <w:numId w:val="1791"/>
        </w:numPr>
      </w:pPr>
      <w:r w:rsidRPr="002E6533">
        <w:t>Para continuar configurando o feed de dados, vá para a próxima tarefa.</w:t>
      </w:r>
    </w:p>
    <w:p w14:paraId="10E5FD83" w14:textId="77777777" w:rsidR="004470EF" w:rsidRPr="002E6533" w:rsidRDefault="00000000">
      <w:pPr>
        <w:pStyle w:val="Compact"/>
        <w:numPr>
          <w:ilvl w:val="1"/>
          <w:numId w:val="1791"/>
        </w:numPr>
      </w:pPr>
      <w:r w:rsidRPr="002E6533">
        <w:t>Para terminar de configurar o feed mais tarde, clique em Salvar ou Salvar e fechar.</w:t>
      </w:r>
    </w:p>
    <w:p w14:paraId="623B4149" w14:textId="77777777" w:rsidR="004470EF" w:rsidRPr="002E6533" w:rsidRDefault="00000000">
      <w:pPr>
        <w:pStyle w:val="Ttulo2"/>
      </w:pPr>
      <w:r w:rsidRPr="002E6533">
        <w:t>Tarefa 11: Definir configurações de otimização e notificação</w:t>
      </w:r>
    </w:p>
    <w:p w14:paraId="16447E4A"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5CAD9E85" w14:textId="77777777" w:rsidR="004470EF" w:rsidRPr="002E6533" w:rsidRDefault="00000000">
      <w:pPr>
        <w:pStyle w:val="Compact"/>
        <w:numPr>
          <w:ilvl w:val="0"/>
          <w:numId w:val="1792"/>
        </w:numPr>
      </w:pPr>
      <w:r w:rsidRPr="002E6533">
        <w:t xml:space="preserve">Vá para a </w:t>
      </w:r>
      <w:proofErr w:type="gramStart"/>
      <w:r w:rsidRPr="002E6533">
        <w:t>guia Executar</w:t>
      </w:r>
      <w:proofErr w:type="gramEnd"/>
      <w:r w:rsidRPr="002E6533">
        <w:t xml:space="preserve"> a configuração &gt; seção Pós-processamento.</w:t>
      </w:r>
    </w:p>
    <w:p w14:paraId="0BA732A8" w14:textId="77777777" w:rsidR="004470EF" w:rsidRPr="002E6533" w:rsidRDefault="00000000">
      <w:pPr>
        <w:numPr>
          <w:ilvl w:val="0"/>
          <w:numId w:val="1792"/>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284EFE72" w14:textId="77777777" w:rsidR="004470EF" w:rsidRPr="002E6533" w:rsidRDefault="00000000">
      <w:pPr>
        <w:numPr>
          <w:ilvl w:val="0"/>
          <w:numId w:val="1793"/>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798423B7" w14:textId="77777777" w:rsidR="004470EF" w:rsidRPr="002E6533" w:rsidRDefault="00000000">
      <w:pPr>
        <w:numPr>
          <w:ilvl w:val="0"/>
          <w:numId w:val="1794"/>
        </w:numPr>
      </w:pPr>
      <w:r w:rsidRPr="002E6533">
        <w:lastRenderedPageBreak/>
        <w:t>(Opcional) Especifique se uma notificação por e-mail deve ser enviada quando os registros forem criados ou atualizados e quando o status do trabalho for alterado.</w:t>
      </w:r>
    </w:p>
    <w:p w14:paraId="5D5B2E8C" w14:textId="77777777" w:rsidR="004470EF" w:rsidRPr="002E6533" w:rsidRDefault="00000000">
      <w:pPr>
        <w:pStyle w:val="FirstParagraph"/>
      </w:pPr>
      <w:r w:rsidRPr="002E6533">
        <w:t>A tabela a seguir descreve as opções.</w:t>
      </w:r>
    </w:p>
    <w:p w14:paraId="0E158F7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991D62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2EBE6C" w14:textId="77777777" w:rsidR="004470EF" w:rsidRPr="002E6533" w:rsidRDefault="00000000">
            <w:pPr>
              <w:pStyle w:val="Compact"/>
            </w:pPr>
            <w:r w:rsidRPr="002E6533">
              <w:t>Opção</w:t>
            </w:r>
          </w:p>
        </w:tc>
        <w:tc>
          <w:tcPr>
            <w:tcW w:w="3960" w:type="dxa"/>
          </w:tcPr>
          <w:p w14:paraId="584C136B" w14:textId="77777777" w:rsidR="004470EF" w:rsidRPr="002E6533" w:rsidRDefault="00000000">
            <w:pPr>
              <w:pStyle w:val="Compact"/>
            </w:pPr>
            <w:r w:rsidRPr="002E6533">
              <w:t>Descrição</w:t>
            </w:r>
          </w:p>
        </w:tc>
      </w:tr>
      <w:tr w:rsidR="004470EF" w:rsidRPr="002E6533" w14:paraId="081A5DE5" w14:textId="77777777">
        <w:tc>
          <w:tcPr>
            <w:tcW w:w="3960" w:type="dxa"/>
          </w:tcPr>
          <w:p w14:paraId="6AD14752" w14:textId="77777777" w:rsidR="004470EF" w:rsidRPr="002E6533" w:rsidRDefault="00000000">
            <w:pPr>
              <w:pStyle w:val="Compact"/>
            </w:pPr>
            <w:r w:rsidRPr="002E6533">
              <w:t>Enviar notificações por e-mail quando o feed de dados publicar e atualizar registros</w:t>
            </w:r>
          </w:p>
        </w:tc>
        <w:tc>
          <w:tcPr>
            <w:tcW w:w="3960" w:type="dxa"/>
          </w:tcPr>
          <w:p w14:paraId="79A9F49F" w14:textId="77777777" w:rsidR="004470EF" w:rsidRPr="002E6533" w:rsidRDefault="00000000">
            <w:pPr>
              <w:pStyle w:val="Compact"/>
            </w:pPr>
            <w:r w:rsidRPr="002E6533">
              <w:t>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rsidR="004470EF" w:rsidRPr="002E6533" w14:paraId="1DFE1CEE" w14:textId="77777777">
        <w:tc>
          <w:tcPr>
            <w:tcW w:w="3960" w:type="dxa"/>
          </w:tcPr>
          <w:p w14:paraId="7690BD7B" w14:textId="77777777" w:rsidR="004470EF" w:rsidRPr="002E6533" w:rsidRDefault="00000000">
            <w:pPr>
              <w:pStyle w:val="Compact"/>
            </w:pPr>
            <w:r w:rsidRPr="002E6533">
              <w:t>Enviar notificações de status do trabalho a usuários selecionados quando o status do trabalho muda</w:t>
            </w:r>
          </w:p>
        </w:tc>
        <w:tc>
          <w:tcPr>
            <w:tcW w:w="3960" w:type="dxa"/>
          </w:tcPr>
          <w:p w14:paraId="29C206BB" w14:textId="77777777" w:rsidR="004470EF" w:rsidRPr="002E6533" w:rsidRDefault="00000000">
            <w:pPr>
              <w:pStyle w:val="Corpodetexto"/>
            </w:pPr>
            <w:r w:rsidRPr="002E6533">
              <w:t>Selecione se deseja que notificações de status de trabalho sejam enviadas para usuários ou grupos selecionados para:</w:t>
            </w:r>
          </w:p>
          <w:p w14:paraId="1388EEE8" w14:textId="77777777" w:rsidR="004470EF" w:rsidRPr="002E6533" w:rsidRDefault="00000000">
            <w:pPr>
              <w:numPr>
                <w:ilvl w:val="0"/>
                <w:numId w:val="1795"/>
              </w:numPr>
            </w:pPr>
            <w:r w:rsidRPr="002E6533">
              <w:t>Todos os status - Sucesso, aviso e falha</w:t>
            </w:r>
          </w:p>
          <w:p w14:paraId="0741EBE3" w14:textId="77777777" w:rsidR="004470EF" w:rsidRPr="002E6533" w:rsidRDefault="00000000">
            <w:pPr>
              <w:numPr>
                <w:ilvl w:val="0"/>
                <w:numId w:val="1795"/>
              </w:numPr>
            </w:pPr>
            <w:r w:rsidRPr="002E6533">
              <w:t xml:space="preserve">Somente </w:t>
            </w:r>
            <w:proofErr w:type="gramStart"/>
            <w:r w:rsidRPr="002E6533">
              <w:t>status Com</w:t>
            </w:r>
            <w:proofErr w:type="gramEnd"/>
            <w:r w:rsidRPr="002E6533">
              <w:t xml:space="preserve"> defeito</w:t>
            </w:r>
          </w:p>
          <w:p w14:paraId="07032063" w14:textId="77777777" w:rsidR="004470EF" w:rsidRPr="002E6533" w:rsidRDefault="00000000">
            <w:pPr>
              <w:pStyle w:val="FirstParagraph"/>
            </w:pPr>
            <w:r w:rsidRPr="002E6533">
              <w:t>Você também pode selecionar endereços de e-mail para receber notificações de status de trabalho.</w:t>
            </w:r>
          </w:p>
        </w:tc>
      </w:tr>
    </w:tbl>
    <w:p w14:paraId="38A89B52" w14:textId="77777777" w:rsidR="004470EF" w:rsidRPr="002E6533" w:rsidRDefault="00000000">
      <w:pPr>
        <w:numPr>
          <w:ilvl w:val="0"/>
          <w:numId w:val="1796"/>
        </w:numPr>
      </w:pPr>
      <w:r w:rsidRPr="002E6533">
        <w:t>Para salvar o feed de dados, clique em Salvar ou Salvar e fechar.</w:t>
      </w:r>
    </w:p>
    <w:p w14:paraId="375B6FDB" w14:textId="77777777" w:rsidR="004470EF" w:rsidRPr="002E6533" w:rsidRDefault="00000000">
      <w:pPr>
        <w:pStyle w:val="Ttulo1"/>
      </w:pPr>
      <w:bookmarkStart w:id="502" w:name="X5b162c3de8971a42b61065bdcc30028ac2e2c59"/>
      <w:bookmarkEnd w:id="500"/>
      <w:r w:rsidRPr="002E6533">
        <w:t xml:space="preserve">Adicionando feeds de dados de monitoramento de e-mails do </w:t>
      </w:r>
      <w:proofErr w:type="gramStart"/>
      <w:r w:rsidRPr="002E6533">
        <w:t>tipo Somente</w:t>
      </w:r>
      <w:proofErr w:type="gramEnd"/>
      <w:r w:rsidRPr="002E6533">
        <w:t xml:space="preserve"> transporte</w:t>
      </w:r>
    </w:p>
    <w:p w14:paraId="49DF00F2" w14:textId="77777777" w:rsidR="004470EF" w:rsidRPr="002E6533" w:rsidRDefault="00000000">
      <w:pPr>
        <w:pStyle w:val="FirstParagraph"/>
      </w:pPr>
      <w:r w:rsidRPr="002E6533">
        <w:t>Este tópico é aplicável apenas a instalações locais do Archer.</w:t>
      </w:r>
    </w:p>
    <w:p w14:paraId="0B341C55" w14:textId="77777777" w:rsidR="004470EF" w:rsidRPr="002E6533" w:rsidRDefault="00000000">
      <w:pPr>
        <w:pStyle w:val="Corpodetexto"/>
      </w:pPr>
      <w:r w:rsidRPr="002E6533">
        <w:t xml:space="preserve">Conclua as seguintes tarefas para adicionar um feeds de dados de monitoramento de e-mails do </w:t>
      </w:r>
      <w:proofErr w:type="gramStart"/>
      <w:r w:rsidRPr="002E6533">
        <w:t>tipo Somente</w:t>
      </w:r>
      <w:proofErr w:type="gramEnd"/>
      <w:r w:rsidRPr="002E6533">
        <w:t xml:space="preserve"> transporte.</w:t>
      </w:r>
    </w:p>
    <w:p w14:paraId="692FA93D" w14:textId="77777777" w:rsidR="004470EF" w:rsidRPr="002E6533" w:rsidRDefault="00000000">
      <w:pPr>
        <w:pStyle w:val="Corpodetexto"/>
      </w:pPr>
      <w:r w:rsidRPr="002E6533">
        <w:t>Nesta página</w:t>
      </w:r>
    </w:p>
    <w:p w14:paraId="647C8A7C" w14:textId="77777777" w:rsidR="004470EF" w:rsidRPr="002E6533" w:rsidRDefault="004470EF">
      <w:pPr>
        <w:pStyle w:val="Compact"/>
        <w:numPr>
          <w:ilvl w:val="0"/>
          <w:numId w:val="1797"/>
        </w:numPr>
      </w:pPr>
      <w:hyperlink w:anchor="X09200154ca4bcabf9be034a723b7e1d1d39b6f4">
        <w:r w:rsidRPr="002E6533">
          <w:rPr>
            <w:rStyle w:val="Hyperlink"/>
          </w:rPr>
          <w:t>Tarefa 1: Adicionar um feed de dados de transporte</w:t>
        </w:r>
      </w:hyperlink>
    </w:p>
    <w:p w14:paraId="18D9A485" w14:textId="77777777" w:rsidR="004470EF" w:rsidRPr="002E6533" w:rsidRDefault="004470EF">
      <w:pPr>
        <w:pStyle w:val="Compact"/>
        <w:numPr>
          <w:ilvl w:val="0"/>
          <w:numId w:val="1797"/>
        </w:numPr>
      </w:pPr>
      <w:hyperlink w:anchor="Tarefa2Definirom%C3%A9tododetransporte">
        <w:r w:rsidRPr="002E6533">
          <w:rPr>
            <w:rStyle w:val="Hyperlink"/>
          </w:rPr>
          <w:t>Tarefa 2: Definir o método de transporte</w:t>
        </w:r>
      </w:hyperlink>
    </w:p>
    <w:p w14:paraId="70894440" w14:textId="77777777" w:rsidR="004470EF" w:rsidRPr="002E6533" w:rsidRDefault="004470EF">
      <w:pPr>
        <w:pStyle w:val="Compact"/>
        <w:numPr>
          <w:ilvl w:val="1"/>
          <w:numId w:val="1798"/>
        </w:numPr>
      </w:pPr>
      <w:hyperlink w:anchor="tokens-de-nome-de-arquivo">
        <w:r w:rsidRPr="002E6533">
          <w:rPr>
            <w:rStyle w:val="Hyperlink"/>
          </w:rPr>
          <w:t>Tokens de nome de arquivo</w:t>
        </w:r>
      </w:hyperlink>
    </w:p>
    <w:p w14:paraId="5D0C4575" w14:textId="77777777" w:rsidR="004470EF" w:rsidRPr="002E6533" w:rsidRDefault="004470EF">
      <w:pPr>
        <w:pStyle w:val="Compact"/>
        <w:numPr>
          <w:ilvl w:val="0"/>
          <w:numId w:val="1797"/>
        </w:numPr>
      </w:pPr>
      <w:hyperlink w:anchor="Tarefa3Definiroagendamentodofeeddedados">
        <w:r w:rsidRPr="002E6533">
          <w:rPr>
            <w:rStyle w:val="Hyperlink"/>
          </w:rPr>
          <w:t>Tarefa 3: Definir o agendamento do feed de dados</w:t>
        </w:r>
      </w:hyperlink>
    </w:p>
    <w:p w14:paraId="3AD17D3C" w14:textId="77777777" w:rsidR="004470EF" w:rsidRPr="002E6533" w:rsidRDefault="00000000">
      <w:pPr>
        <w:pStyle w:val="Ttulo2"/>
      </w:pPr>
      <w:r w:rsidRPr="002E6533">
        <w:t>Tarefa 1: Adicionar um feed de dados de transporte</w:t>
      </w:r>
    </w:p>
    <w:p w14:paraId="11BE3793" w14:textId="77777777" w:rsidR="004470EF" w:rsidRPr="002E6533" w:rsidRDefault="00000000">
      <w:pPr>
        <w:numPr>
          <w:ilvl w:val="0"/>
          <w:numId w:val="1799"/>
        </w:numPr>
      </w:pPr>
      <w:r w:rsidRPr="002E6533">
        <w:t>No menu, clique em menu Admin &gt; Integração &gt; Feeds de dados.</w:t>
      </w:r>
    </w:p>
    <w:p w14:paraId="4966AE89" w14:textId="77777777" w:rsidR="004470EF" w:rsidRPr="002E6533" w:rsidRDefault="00000000">
      <w:pPr>
        <w:pStyle w:val="Compact"/>
        <w:numPr>
          <w:ilvl w:val="0"/>
          <w:numId w:val="1799"/>
        </w:numPr>
      </w:pPr>
      <w:r w:rsidRPr="002E6533">
        <w:t>Clique em Adicionar para criar um novo feed de dados.</w:t>
      </w:r>
    </w:p>
    <w:p w14:paraId="03429717" w14:textId="77777777" w:rsidR="004470EF" w:rsidRPr="002E6533" w:rsidRDefault="00000000">
      <w:pPr>
        <w:pStyle w:val="Compact"/>
        <w:numPr>
          <w:ilvl w:val="0"/>
          <w:numId w:val="1799"/>
        </w:numPr>
      </w:pPr>
      <w:r w:rsidRPr="002E6533">
        <w:t>Na seção Informações gerais, faça o seguinte:</w:t>
      </w:r>
    </w:p>
    <w:p w14:paraId="2CAAEE40" w14:textId="77777777" w:rsidR="004470EF" w:rsidRPr="002E6533" w:rsidRDefault="00000000">
      <w:pPr>
        <w:numPr>
          <w:ilvl w:val="1"/>
          <w:numId w:val="1800"/>
        </w:numPr>
      </w:pPr>
      <w:r w:rsidRPr="002E6533">
        <w:t> Insira o nome e a descrição do feed de dados.</w:t>
      </w:r>
    </w:p>
    <w:p w14:paraId="3482DD20" w14:textId="77777777" w:rsidR="004470EF" w:rsidRPr="002E6533" w:rsidRDefault="00000000">
      <w:pPr>
        <w:numPr>
          <w:ilvl w:val="1"/>
          <w:numId w:val="1801"/>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1B69F73C" w14:textId="77777777" w:rsidR="004470EF" w:rsidRPr="002E6533" w:rsidRDefault="00000000">
      <w:pPr>
        <w:pStyle w:val="Compact"/>
        <w:numPr>
          <w:ilvl w:val="1"/>
          <w:numId w:val="1802"/>
        </w:numPr>
      </w:pPr>
      <w:r w:rsidRPr="002E6533">
        <w:t>Escolha Selecionar para tornar o feed de dados ativo.</w:t>
      </w:r>
    </w:p>
    <w:p w14:paraId="4B3E6DC5" w14:textId="77777777" w:rsidR="004470EF" w:rsidRPr="002E6533" w:rsidRDefault="00000000">
      <w:pPr>
        <w:pStyle w:val="Compact"/>
        <w:numPr>
          <w:ilvl w:val="0"/>
          <w:numId w:val="1799"/>
        </w:numPr>
      </w:pPr>
      <w:r w:rsidRPr="002E6533">
        <w:t>Na seção Informações do feed, faça o seguinte:</w:t>
      </w:r>
    </w:p>
    <w:p w14:paraId="35060884" w14:textId="77777777" w:rsidR="004470EF" w:rsidRPr="002E6533" w:rsidRDefault="00000000">
      <w:pPr>
        <w:pStyle w:val="Compact"/>
        <w:numPr>
          <w:ilvl w:val="1"/>
          <w:numId w:val="1803"/>
        </w:numPr>
      </w:pPr>
      <w:r w:rsidRPr="002E6533">
        <w:t>No campo Tipo de feed, selecione Somente transporte. Consulte Adicionando feeds de dados padrão para adicionar um feed de dados padrão.</w:t>
      </w:r>
    </w:p>
    <w:p w14:paraId="438183A6" w14:textId="77777777" w:rsidR="004470EF" w:rsidRPr="002E6533" w:rsidRDefault="00000000">
      <w:pPr>
        <w:pStyle w:val="Compact"/>
        <w:numPr>
          <w:ilvl w:val="1"/>
          <w:numId w:val="1803"/>
        </w:numPr>
      </w:pPr>
      <w:r w:rsidRPr="002E6533">
        <w:t>No campo Caminho de destino, digite o caminho do diretório no qual os dados do arquivo de origem exportado são salvos.</w:t>
      </w:r>
    </w:p>
    <w:p w14:paraId="5AA44D05" w14:textId="77777777" w:rsidR="004470EF" w:rsidRPr="002E6533" w:rsidRDefault="00000000">
      <w:pPr>
        <w:pStyle w:val="Compact"/>
        <w:numPr>
          <w:ilvl w:val="1"/>
          <w:numId w:val="1803"/>
        </w:numPr>
      </w:pPr>
      <w:r w:rsidRPr="002E6533">
        <w:t xml:space="preserve">No campo Nome da conta de serviço, digite a conta de usuário associada ao feed de dados. Se o usuário não existir, você poderá criar um novo usuário. Digite o nome de usuário. Consulte </w:t>
      </w:r>
      <w:hyperlink r:id="rId634" w:anchor="Data_feed_service_user">
        <w:r w:rsidR="004470EF" w:rsidRPr="002E6533">
          <w:rPr>
            <w:rStyle w:val="Hyperlink"/>
          </w:rPr>
          <w:t>Conta de serviço de feeds de dados</w:t>
        </w:r>
      </w:hyperlink>
      <w:r w:rsidRPr="002E6533">
        <w:t xml:space="preserve"> para obter mais informações sobre o Nome da conta de serviço.</w:t>
      </w:r>
    </w:p>
    <w:p w14:paraId="6C2BB139" w14:textId="77777777" w:rsidR="004470EF" w:rsidRPr="002E6533" w:rsidRDefault="00000000">
      <w:pPr>
        <w:numPr>
          <w:ilvl w:val="0"/>
          <w:numId w:val="1799"/>
        </w:numPr>
      </w:pPr>
      <w:r w:rsidRPr="002E6533">
        <w:t>Execute um destes procedimentos:</w:t>
      </w:r>
    </w:p>
    <w:p w14:paraId="633AD3F0" w14:textId="77777777" w:rsidR="004470EF" w:rsidRPr="002E6533" w:rsidRDefault="00000000">
      <w:pPr>
        <w:pStyle w:val="Compact"/>
        <w:numPr>
          <w:ilvl w:val="1"/>
          <w:numId w:val="1804"/>
        </w:numPr>
      </w:pPr>
      <w:r w:rsidRPr="002E6533">
        <w:t>Para continuar configurando o feed de dados, vá para a próxima tarefa.</w:t>
      </w:r>
    </w:p>
    <w:p w14:paraId="62E17E52" w14:textId="77777777" w:rsidR="004470EF" w:rsidRPr="002E6533" w:rsidRDefault="00000000">
      <w:pPr>
        <w:pStyle w:val="Compact"/>
        <w:numPr>
          <w:ilvl w:val="1"/>
          <w:numId w:val="1804"/>
        </w:numPr>
      </w:pPr>
      <w:r w:rsidRPr="002E6533">
        <w:t>Para terminar de configurar o feed mais tarde, clique em Salvar ou Salvar e fechar.</w:t>
      </w:r>
    </w:p>
    <w:p w14:paraId="7FB7EB59" w14:textId="77777777" w:rsidR="004470EF" w:rsidRPr="002E6533" w:rsidRDefault="00000000">
      <w:pPr>
        <w:pStyle w:val="Ttulo2"/>
      </w:pPr>
      <w:r w:rsidRPr="002E6533">
        <w:t>Tarefa 2: Definir o método de transporte</w:t>
      </w:r>
    </w:p>
    <w:p w14:paraId="4DCCB42F" w14:textId="77777777" w:rsidR="004470EF" w:rsidRPr="002E6533" w:rsidRDefault="00000000">
      <w:pPr>
        <w:pStyle w:val="Compact"/>
        <w:numPr>
          <w:ilvl w:val="0"/>
          <w:numId w:val="1805"/>
        </w:numPr>
      </w:pPr>
      <w:r w:rsidRPr="002E6533">
        <w:t>Vá para a guia Conexão de origem do feed de dados.</w:t>
      </w:r>
    </w:p>
    <w:p w14:paraId="41295CD8" w14:textId="77777777" w:rsidR="004470EF" w:rsidRPr="002E6533" w:rsidRDefault="00000000">
      <w:pPr>
        <w:pStyle w:val="Compact"/>
        <w:numPr>
          <w:ilvl w:val="0"/>
          <w:numId w:val="1805"/>
        </w:numPr>
      </w:pPr>
      <w:r w:rsidRPr="002E6533">
        <w:t>Na lista Local de origem, selecione um local.</w:t>
      </w:r>
    </w:p>
    <w:p w14:paraId="6ADBA847" w14:textId="77777777" w:rsidR="004470EF" w:rsidRPr="002E6533" w:rsidRDefault="00000000">
      <w:pPr>
        <w:pStyle w:val="Compact"/>
        <w:numPr>
          <w:ilvl w:val="0"/>
          <w:numId w:val="1805"/>
        </w:numPr>
      </w:pPr>
      <w:r w:rsidRPr="002E6533">
        <w:t>Na lista Método de transporte, selecione um tipo de transporte.</w:t>
      </w:r>
    </w:p>
    <w:p w14:paraId="07D39585" w14:textId="77777777" w:rsidR="004470EF" w:rsidRPr="002E6533" w:rsidRDefault="00000000">
      <w:pPr>
        <w:numPr>
          <w:ilvl w:val="0"/>
          <w:numId w:val="1805"/>
        </w:numPr>
      </w:pPr>
      <w:r w:rsidRPr="002E6533">
        <w:t xml:space="preserve">Na seção Configuração de transporte, digite </w:t>
      </w:r>
      <w:proofErr w:type="gramStart"/>
      <w:r w:rsidRPr="002E6533">
        <w:t>as propriedade</w:t>
      </w:r>
      <w:proofErr w:type="gramEnd"/>
      <w:r w:rsidRPr="002E6533">
        <w:t xml:space="preserve"> e as credencias do servidor de e-mail.</w:t>
      </w:r>
    </w:p>
    <w:p w14:paraId="5B1BCE2E" w14:textId="77777777" w:rsidR="004470EF" w:rsidRPr="002E6533" w:rsidRDefault="00000000">
      <w:pPr>
        <w:pStyle w:val="FirstParagraph"/>
      </w:pPr>
      <w:r w:rsidRPr="002E6533">
        <w:t>A tabela a seguir descreve as opções.</w:t>
      </w:r>
    </w:p>
    <w:p w14:paraId="54C1A3C2"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3BDE38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B43CA5" w14:textId="77777777" w:rsidR="004470EF" w:rsidRPr="002E6533" w:rsidRDefault="00000000">
            <w:pPr>
              <w:pStyle w:val="Compact"/>
            </w:pPr>
            <w:r w:rsidRPr="002E6533">
              <w:t>Opção</w:t>
            </w:r>
          </w:p>
        </w:tc>
        <w:tc>
          <w:tcPr>
            <w:tcW w:w="3960" w:type="dxa"/>
          </w:tcPr>
          <w:p w14:paraId="54874062" w14:textId="77777777" w:rsidR="004470EF" w:rsidRPr="002E6533" w:rsidRDefault="00000000">
            <w:pPr>
              <w:pStyle w:val="Compact"/>
            </w:pPr>
            <w:r w:rsidRPr="002E6533">
              <w:t>Descrição</w:t>
            </w:r>
          </w:p>
        </w:tc>
      </w:tr>
      <w:tr w:rsidR="004470EF" w:rsidRPr="002E6533" w14:paraId="20F1BA2F" w14:textId="77777777">
        <w:tc>
          <w:tcPr>
            <w:tcW w:w="3960" w:type="dxa"/>
          </w:tcPr>
          <w:p w14:paraId="06CE18B9" w14:textId="77777777" w:rsidR="004470EF" w:rsidRPr="002E6533" w:rsidRDefault="00000000">
            <w:pPr>
              <w:pStyle w:val="Compact"/>
            </w:pPr>
            <w:r w:rsidRPr="002E6533">
              <w:t>Protocolo</w:t>
            </w:r>
          </w:p>
        </w:tc>
        <w:tc>
          <w:tcPr>
            <w:tcW w:w="3960" w:type="dxa"/>
          </w:tcPr>
          <w:p w14:paraId="2B97158D" w14:textId="77777777" w:rsidR="004470EF" w:rsidRPr="002E6533" w:rsidRDefault="00000000">
            <w:pPr>
              <w:pStyle w:val="Corpodetexto"/>
            </w:pPr>
            <w:r w:rsidRPr="002E6533">
              <w:t>Especifica qual protocolo recupera e-mails de seu servidor de e-mail.</w:t>
            </w:r>
          </w:p>
          <w:p w14:paraId="5E22795E" w14:textId="77777777" w:rsidR="004470EF" w:rsidRPr="002E6533" w:rsidRDefault="00000000">
            <w:pPr>
              <w:pStyle w:val="Compact"/>
              <w:numPr>
                <w:ilvl w:val="0"/>
                <w:numId w:val="1806"/>
              </w:numPr>
            </w:pPr>
            <w:r w:rsidRPr="002E6533">
              <w:t>POP3</w:t>
            </w:r>
          </w:p>
          <w:p w14:paraId="6B96FF5C" w14:textId="77777777" w:rsidR="004470EF" w:rsidRPr="002E6533" w:rsidRDefault="00000000">
            <w:pPr>
              <w:pStyle w:val="Compact"/>
              <w:numPr>
                <w:ilvl w:val="0"/>
                <w:numId w:val="1806"/>
              </w:numPr>
            </w:pPr>
            <w:r w:rsidRPr="002E6533">
              <w:t>IMAP4</w:t>
            </w:r>
          </w:p>
          <w:p w14:paraId="1ACF6210" w14:textId="77777777" w:rsidR="004470EF" w:rsidRPr="002E6533" w:rsidRDefault="00000000">
            <w:pPr>
              <w:pStyle w:val="Compact"/>
              <w:numPr>
                <w:ilvl w:val="0"/>
                <w:numId w:val="1806"/>
              </w:numPr>
            </w:pPr>
            <w:r w:rsidRPr="002E6533">
              <w:t>Exchange</w:t>
            </w:r>
          </w:p>
        </w:tc>
      </w:tr>
      <w:tr w:rsidR="004470EF" w:rsidRPr="002E6533" w14:paraId="3C625EC7" w14:textId="77777777">
        <w:tc>
          <w:tcPr>
            <w:tcW w:w="3960" w:type="dxa"/>
          </w:tcPr>
          <w:p w14:paraId="748063A7" w14:textId="77777777" w:rsidR="004470EF" w:rsidRPr="002E6533" w:rsidRDefault="00000000">
            <w:pPr>
              <w:pStyle w:val="Compact"/>
            </w:pPr>
            <w:r w:rsidRPr="002E6533">
              <w:t>Usar conexão SSL</w:t>
            </w:r>
          </w:p>
        </w:tc>
        <w:tc>
          <w:tcPr>
            <w:tcW w:w="3960" w:type="dxa"/>
          </w:tcPr>
          <w:p w14:paraId="7C7C01EA" w14:textId="77777777" w:rsidR="004470EF" w:rsidRPr="002E6533" w:rsidRDefault="00000000">
            <w:pPr>
              <w:pStyle w:val="Compact"/>
            </w:pPr>
            <w:r w:rsidRPr="002E6533">
              <w:t>Especifica se há um link criptografado entre o navegador e o servidor de e-mail por meio de Secure Sockets Layer.</w:t>
            </w:r>
          </w:p>
        </w:tc>
      </w:tr>
      <w:tr w:rsidR="004470EF" w:rsidRPr="002E6533" w14:paraId="0F9372C7" w14:textId="77777777">
        <w:tc>
          <w:tcPr>
            <w:tcW w:w="3960" w:type="dxa"/>
          </w:tcPr>
          <w:p w14:paraId="24DABA02" w14:textId="77777777" w:rsidR="004470EF" w:rsidRPr="002E6533" w:rsidRDefault="00000000">
            <w:pPr>
              <w:pStyle w:val="Compact"/>
            </w:pPr>
            <w:r w:rsidRPr="002E6533">
              <w:t>Porta</w:t>
            </w:r>
          </w:p>
        </w:tc>
        <w:tc>
          <w:tcPr>
            <w:tcW w:w="3960" w:type="dxa"/>
          </w:tcPr>
          <w:p w14:paraId="761E9DAA" w14:textId="77777777" w:rsidR="004470EF" w:rsidRPr="002E6533" w:rsidRDefault="00000000">
            <w:pPr>
              <w:pStyle w:val="Compact"/>
            </w:pPr>
            <w:r w:rsidRPr="002E6533">
              <w:t>Especifica o número da porta como o ponto periférico de comunicação para a comunicação entre o servidor de e-mail e o tipo de protocolo.</w:t>
            </w:r>
          </w:p>
        </w:tc>
      </w:tr>
      <w:tr w:rsidR="004470EF" w:rsidRPr="002E6533" w14:paraId="0103B881" w14:textId="77777777">
        <w:tc>
          <w:tcPr>
            <w:tcW w:w="3960" w:type="dxa"/>
          </w:tcPr>
          <w:p w14:paraId="26A7050D" w14:textId="77777777" w:rsidR="004470EF" w:rsidRPr="002E6533" w:rsidRDefault="00000000">
            <w:pPr>
              <w:pStyle w:val="Compact"/>
            </w:pPr>
            <w:r w:rsidRPr="002E6533">
              <w:t>Nome da caixa de correio</w:t>
            </w:r>
          </w:p>
        </w:tc>
        <w:tc>
          <w:tcPr>
            <w:tcW w:w="3960" w:type="dxa"/>
          </w:tcPr>
          <w:p w14:paraId="70798582" w14:textId="77777777" w:rsidR="004470EF" w:rsidRPr="002E6533" w:rsidRDefault="00000000">
            <w:pPr>
              <w:pStyle w:val="Compact"/>
            </w:pPr>
            <w:r w:rsidRPr="002E6533">
              <w:t>(apenas para IMAP4) Especifica o nome da pasta de e-mail na qual os e-mails são recebidos, por exemplo, na caixa de entrada.</w:t>
            </w:r>
          </w:p>
        </w:tc>
      </w:tr>
      <w:tr w:rsidR="004470EF" w:rsidRPr="002E6533" w14:paraId="7A9B4934" w14:textId="77777777">
        <w:tc>
          <w:tcPr>
            <w:tcW w:w="3960" w:type="dxa"/>
          </w:tcPr>
          <w:p w14:paraId="06C9CC1D" w14:textId="77777777" w:rsidR="004470EF" w:rsidRPr="002E6533" w:rsidRDefault="00000000">
            <w:pPr>
              <w:pStyle w:val="Compact"/>
            </w:pPr>
            <w:r w:rsidRPr="002E6533">
              <w:t>Servidor de e-mail</w:t>
            </w:r>
          </w:p>
        </w:tc>
        <w:tc>
          <w:tcPr>
            <w:tcW w:w="3960" w:type="dxa"/>
          </w:tcPr>
          <w:p w14:paraId="06A81E33" w14:textId="77777777" w:rsidR="004470EF" w:rsidRPr="002E6533" w:rsidRDefault="00000000">
            <w:pPr>
              <w:pStyle w:val="Compact"/>
            </w:pPr>
            <w:r w:rsidRPr="002E6533">
              <w:t>Especifica o nome do servidor de e-mail, por exemplo, https://usa.mailserver/mail/.</w:t>
            </w:r>
          </w:p>
        </w:tc>
      </w:tr>
      <w:tr w:rsidR="004470EF" w:rsidRPr="002E6533" w14:paraId="4FA9528B" w14:textId="77777777">
        <w:tc>
          <w:tcPr>
            <w:tcW w:w="3960" w:type="dxa"/>
          </w:tcPr>
          <w:p w14:paraId="32543AB4" w14:textId="77777777" w:rsidR="004470EF" w:rsidRPr="002E6533" w:rsidRDefault="00000000">
            <w:pPr>
              <w:pStyle w:val="Compact"/>
            </w:pPr>
            <w:r w:rsidRPr="002E6533">
              <w:t>Senha</w:t>
            </w:r>
          </w:p>
        </w:tc>
        <w:tc>
          <w:tcPr>
            <w:tcW w:w="3960" w:type="dxa"/>
          </w:tcPr>
          <w:p w14:paraId="645CCF59" w14:textId="77777777" w:rsidR="004470EF" w:rsidRPr="002E6533" w:rsidRDefault="00000000">
            <w:pPr>
              <w:pStyle w:val="Corpodetexto"/>
            </w:pPr>
            <w:r w:rsidRPr="002E6533">
              <w:t>Especifica a autenticação baseada em senha. Os seguintes campos são usados para fazer autenticação:</w:t>
            </w:r>
          </w:p>
          <w:p w14:paraId="578B7FDE" w14:textId="77777777" w:rsidR="004470EF" w:rsidRPr="002E6533" w:rsidRDefault="00000000">
            <w:pPr>
              <w:numPr>
                <w:ilvl w:val="0"/>
                <w:numId w:val="1807"/>
              </w:numPr>
            </w:pPr>
            <w:r w:rsidRPr="002E6533">
              <w:t>O Nome de usuário é o nome de usuário da conta usada para fazer log-in no servidor de e-mail.</w:t>
            </w:r>
          </w:p>
          <w:p w14:paraId="1DB54F20" w14:textId="77777777" w:rsidR="004470EF" w:rsidRPr="002E6533" w:rsidRDefault="00000000">
            <w:pPr>
              <w:numPr>
                <w:ilvl w:val="0"/>
                <w:numId w:val="1807"/>
              </w:numPr>
            </w:pPr>
            <w:r w:rsidRPr="002E6533">
              <w:t>A senha é a senha da conta de usuário usada para fazer log-in no servidor de e-mail.</w:t>
            </w:r>
          </w:p>
        </w:tc>
      </w:tr>
      <w:tr w:rsidR="004470EF" w:rsidRPr="002E6533" w14:paraId="45CACB64" w14:textId="77777777">
        <w:tc>
          <w:tcPr>
            <w:tcW w:w="3960" w:type="dxa"/>
          </w:tcPr>
          <w:p w14:paraId="2DD0891F" w14:textId="77777777" w:rsidR="004470EF" w:rsidRPr="002E6533" w:rsidRDefault="00000000">
            <w:pPr>
              <w:pStyle w:val="Compact"/>
            </w:pPr>
            <w:r w:rsidRPr="002E6533">
              <w:t>Token</w:t>
            </w:r>
          </w:p>
        </w:tc>
        <w:tc>
          <w:tcPr>
            <w:tcW w:w="3960" w:type="dxa"/>
          </w:tcPr>
          <w:p w14:paraId="34292FF2" w14:textId="77777777" w:rsidR="004470EF" w:rsidRPr="002E6533" w:rsidRDefault="00000000">
            <w:pPr>
              <w:pStyle w:val="Corpodetexto"/>
            </w:pPr>
            <w:r w:rsidRPr="002E6533">
              <w:t>Especifica a autenticação baseada em token. Os seguintes campos são usados para fazer autenticação:</w:t>
            </w:r>
          </w:p>
          <w:p w14:paraId="2B212DE8" w14:textId="77777777" w:rsidR="004470EF" w:rsidRPr="002E6533" w:rsidRDefault="00000000">
            <w:pPr>
              <w:numPr>
                <w:ilvl w:val="0"/>
                <w:numId w:val="1808"/>
              </w:numPr>
            </w:pPr>
            <w:r w:rsidRPr="002E6533">
              <w:t>O ID do client é o ID do client Azure.</w:t>
            </w:r>
          </w:p>
          <w:p w14:paraId="32EAF2B3" w14:textId="77777777" w:rsidR="004470EF" w:rsidRPr="002E6533" w:rsidRDefault="00000000">
            <w:pPr>
              <w:numPr>
                <w:ilvl w:val="0"/>
                <w:numId w:val="1808"/>
              </w:numPr>
            </w:pPr>
            <w:r w:rsidRPr="002E6533">
              <w:t xml:space="preserve">O Endpoint do token é o endpoint </w:t>
            </w:r>
            <w:r w:rsidRPr="002E6533">
              <w:lastRenderedPageBreak/>
              <w:t>do token Azure.</w:t>
            </w:r>
          </w:p>
          <w:p w14:paraId="7A6D998F" w14:textId="77777777" w:rsidR="004470EF" w:rsidRPr="002E6533" w:rsidRDefault="00000000">
            <w:pPr>
              <w:numPr>
                <w:ilvl w:val="0"/>
                <w:numId w:val="1808"/>
              </w:numPr>
            </w:pPr>
            <w:r w:rsidRPr="002E6533">
              <w:t>A Senha do client é o valor do segredo Azure do aplicativo.</w:t>
            </w:r>
          </w:p>
          <w:p w14:paraId="59A90FAA" w14:textId="77777777" w:rsidR="004470EF" w:rsidRPr="002E6533" w:rsidRDefault="00000000">
            <w:pPr>
              <w:numPr>
                <w:ilvl w:val="0"/>
                <w:numId w:val="1808"/>
              </w:numPr>
            </w:pPr>
            <w:r w:rsidRPr="002E6533">
              <w:t>O Token de atualização é o token exigido pelo servidor de autorização para acessar seu aplicativo. Por exemplo, você pode gerar o token de atualização usando Postman.</w:t>
            </w:r>
          </w:p>
        </w:tc>
      </w:tr>
      <w:tr w:rsidR="004470EF" w:rsidRPr="002E6533" w14:paraId="527CE6A9" w14:textId="77777777">
        <w:tc>
          <w:tcPr>
            <w:tcW w:w="3960" w:type="dxa"/>
          </w:tcPr>
          <w:p w14:paraId="0FE9A4FB" w14:textId="77777777" w:rsidR="004470EF" w:rsidRPr="002E6533" w:rsidRDefault="00000000">
            <w:pPr>
              <w:pStyle w:val="Compact"/>
            </w:pPr>
            <w:r w:rsidRPr="002E6533">
              <w:lastRenderedPageBreak/>
              <w:t>Dados da mensagem a ser recuperada</w:t>
            </w:r>
          </w:p>
        </w:tc>
        <w:tc>
          <w:tcPr>
            <w:tcW w:w="3960" w:type="dxa"/>
          </w:tcPr>
          <w:p w14:paraId="116AE902" w14:textId="77777777" w:rsidR="004470EF" w:rsidRPr="002E6533" w:rsidRDefault="00000000">
            <w:pPr>
              <w:pStyle w:val="Corpodetexto"/>
            </w:pPr>
            <w:r w:rsidRPr="002E6533">
              <w:t>Especifica se os campos de e-mail padrão ou o corpo da mensagem contém os dados recuperados do e-mail.</w:t>
            </w:r>
          </w:p>
          <w:p w14:paraId="4D79B191" w14:textId="77777777" w:rsidR="004470EF" w:rsidRPr="002E6533" w:rsidRDefault="00000000">
            <w:pPr>
              <w:pStyle w:val="Compact"/>
              <w:numPr>
                <w:ilvl w:val="0"/>
                <w:numId w:val="1809"/>
              </w:numPr>
            </w:pPr>
            <w:r w:rsidRPr="002E6533">
              <w:t xml:space="preserve">Todos os campos da mensagem: Campos básicos como Para, </w:t>
            </w:r>
            <w:proofErr w:type="gramStart"/>
            <w:r w:rsidRPr="002E6533">
              <w:t>De, Cc</w:t>
            </w:r>
            <w:proofErr w:type="gramEnd"/>
            <w:r w:rsidRPr="002E6533">
              <w:t>, Data, Assunto, Corpo de texto, Corpo HTML, Caminho de retorno, Versão MIME e ID da mensagem.</w:t>
            </w:r>
          </w:p>
          <w:p w14:paraId="509DD839" w14:textId="77777777" w:rsidR="004470EF" w:rsidRPr="002E6533" w:rsidRDefault="00000000">
            <w:pPr>
              <w:pStyle w:val="Compact"/>
              <w:numPr>
                <w:ilvl w:val="0"/>
                <w:numId w:val="1809"/>
              </w:numPr>
            </w:pPr>
            <w:r w:rsidRPr="002E6533">
              <w:t>Use somente o corpo da mensagem ou uma transformação personalizada para processar dados XML no corpo do e-mail.</w:t>
            </w:r>
          </w:p>
        </w:tc>
      </w:tr>
      <w:tr w:rsidR="004470EF" w:rsidRPr="002E6533" w14:paraId="3E741E1C" w14:textId="77777777">
        <w:tc>
          <w:tcPr>
            <w:tcW w:w="3960" w:type="dxa"/>
          </w:tcPr>
          <w:p w14:paraId="1CA9C713" w14:textId="77777777" w:rsidR="004470EF" w:rsidRPr="002E6533" w:rsidRDefault="00000000">
            <w:pPr>
              <w:pStyle w:val="Compact"/>
            </w:pPr>
            <w:r w:rsidRPr="002E6533">
              <w:t>Filtro</w:t>
            </w:r>
          </w:p>
        </w:tc>
        <w:tc>
          <w:tcPr>
            <w:tcW w:w="3960" w:type="dxa"/>
          </w:tcPr>
          <w:p w14:paraId="3846EA09" w14:textId="77777777" w:rsidR="004470EF" w:rsidRPr="002E6533" w:rsidRDefault="00000000">
            <w:pPr>
              <w:pStyle w:val="Corpodetexto"/>
            </w:pPr>
            <w:r w:rsidRPr="002E6533">
              <w:t>Especifica os filtros para recuperação de dados da mensagem de e-mail. Um filtro permite a verificação de qualquer campo de cabeçalho ou do corpo. Exemplos:</w:t>
            </w:r>
          </w:p>
          <w:p w14:paraId="138D35B6" w14:textId="77777777" w:rsidR="004470EF" w:rsidRPr="002E6533" w:rsidRDefault="00000000">
            <w:pPr>
              <w:pStyle w:val="Compact"/>
              <w:numPr>
                <w:ilvl w:val="0"/>
                <w:numId w:val="1810"/>
              </w:numPr>
            </w:pPr>
            <w:r w:rsidRPr="002E6533">
              <w:t>Corpo como "taxas de hipoteca*"</w:t>
            </w:r>
          </w:p>
          <w:p w14:paraId="2B5243D0" w14:textId="77777777" w:rsidR="004470EF" w:rsidRPr="002E6533" w:rsidRDefault="00000000">
            <w:pPr>
              <w:pStyle w:val="Compact"/>
              <w:numPr>
                <w:ilvl w:val="0"/>
                <w:numId w:val="1810"/>
              </w:numPr>
            </w:pPr>
            <w:r w:rsidRPr="002E6533">
              <w:t>Para = "bankrates@abc.com"</w:t>
            </w:r>
          </w:p>
          <w:p w14:paraId="0E003AFD" w14:textId="77777777" w:rsidR="004470EF" w:rsidRPr="002E6533" w:rsidRDefault="00000000">
            <w:pPr>
              <w:pStyle w:val="FirstParagraph"/>
            </w:pPr>
            <w:r w:rsidRPr="002E6533">
              <w:t>A seguir estão as regras gerais para a formação de expressões de filtro:</w:t>
            </w:r>
          </w:p>
          <w:p w14:paraId="39E3A6C5" w14:textId="77777777" w:rsidR="004470EF" w:rsidRPr="002E6533" w:rsidRDefault="00000000">
            <w:pPr>
              <w:pStyle w:val="Compact"/>
              <w:numPr>
                <w:ilvl w:val="0"/>
                <w:numId w:val="1811"/>
              </w:numPr>
            </w:pPr>
            <w:r w:rsidRPr="002E6533">
              <w:t>Usar qualquer campo de cabeçalho MIME (Multipurpose Internet Mail Extension) (não distingue maiúsculas de minúsculas).</w:t>
            </w:r>
          </w:p>
          <w:p w14:paraId="6D81A982" w14:textId="77777777" w:rsidR="004470EF" w:rsidRPr="002E6533" w:rsidRDefault="00000000">
            <w:pPr>
              <w:pStyle w:val="Compact"/>
              <w:numPr>
                <w:ilvl w:val="0"/>
                <w:numId w:val="1811"/>
              </w:numPr>
            </w:pPr>
            <w:r w:rsidRPr="002E6533">
              <w:t xml:space="preserve">Colocar sequências de caracteres literais entre aspas duplas (não </w:t>
            </w:r>
            <w:r w:rsidRPr="002E6533">
              <w:lastRenderedPageBreak/>
              <w:t>distingue maiúsculas de minúsculas).</w:t>
            </w:r>
          </w:p>
          <w:p w14:paraId="2250C72E" w14:textId="77777777" w:rsidR="004470EF" w:rsidRPr="002E6533" w:rsidRDefault="00000000">
            <w:pPr>
              <w:pStyle w:val="Compact"/>
              <w:numPr>
                <w:ilvl w:val="0"/>
                <w:numId w:val="1811"/>
              </w:numPr>
            </w:pPr>
            <w:r w:rsidRPr="002E6533">
              <w:t>Corresponder o caractere curinga * a zero ou mais ocorrências de qualquer caractere.</w:t>
            </w:r>
          </w:p>
          <w:p w14:paraId="0FF5F95E" w14:textId="77777777" w:rsidR="004470EF" w:rsidRPr="002E6533" w:rsidRDefault="00000000">
            <w:pPr>
              <w:pStyle w:val="Compact"/>
              <w:numPr>
                <w:ilvl w:val="0"/>
                <w:numId w:val="1811"/>
              </w:numPr>
            </w:pPr>
            <w:r w:rsidRPr="002E6533">
              <w:t>Incluir parênteses para controlar a precedência.</w:t>
            </w:r>
          </w:p>
          <w:p w14:paraId="6A6C53D4" w14:textId="77777777" w:rsidR="004470EF" w:rsidRPr="002E6533" w:rsidRDefault="00000000">
            <w:pPr>
              <w:pStyle w:val="Compact"/>
              <w:numPr>
                <w:ilvl w:val="0"/>
                <w:numId w:val="1811"/>
              </w:numPr>
            </w:pPr>
            <w:r w:rsidRPr="002E6533">
              <w:t>Usar os operadores lógicos AND, OR e NOT (não distingue maiúsculas de minúsculas).</w:t>
            </w:r>
          </w:p>
          <w:p w14:paraId="58D8CD32" w14:textId="77777777" w:rsidR="004470EF" w:rsidRPr="002E6533" w:rsidRDefault="00000000">
            <w:pPr>
              <w:pStyle w:val="Compact"/>
              <w:numPr>
                <w:ilvl w:val="0"/>
                <w:numId w:val="1811"/>
              </w:numPr>
            </w:pPr>
            <w:r w:rsidRPr="002E6533">
              <w:t>Usar os operadores de comparação =, &lt;, &gt;, &lt; =, &gt; = e &lt; &gt;.</w:t>
            </w:r>
          </w:p>
          <w:p w14:paraId="1044E78F" w14:textId="77777777" w:rsidR="004470EF" w:rsidRPr="002E6533" w:rsidRDefault="00000000">
            <w:pPr>
              <w:pStyle w:val="Compact"/>
              <w:numPr>
                <w:ilvl w:val="0"/>
                <w:numId w:val="1811"/>
              </w:numPr>
            </w:pPr>
            <w:r w:rsidRPr="002E6533">
              <w:t>Usar os operadores de comparação de strings CONTAINS, LIKE (não distingue maiúsculas de minúsculas).</w:t>
            </w:r>
          </w:p>
        </w:tc>
      </w:tr>
    </w:tbl>
    <w:p w14:paraId="07B3E4C1" w14:textId="77777777" w:rsidR="004470EF" w:rsidRPr="002E6533" w:rsidRDefault="00000000">
      <w:pPr>
        <w:numPr>
          <w:ilvl w:val="0"/>
          <w:numId w:val="1812"/>
        </w:numPr>
      </w:pPr>
      <w:r w:rsidRPr="002E6533">
        <w:lastRenderedPageBreak/>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1B5B65A8"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5472FD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579196" w14:textId="77777777" w:rsidR="004470EF" w:rsidRPr="002E6533" w:rsidRDefault="00000000">
            <w:pPr>
              <w:pStyle w:val="Compact"/>
            </w:pPr>
            <w:r w:rsidRPr="002E6533">
              <w:t>Opção</w:t>
            </w:r>
          </w:p>
        </w:tc>
        <w:tc>
          <w:tcPr>
            <w:tcW w:w="3960" w:type="dxa"/>
          </w:tcPr>
          <w:p w14:paraId="6678D9C4" w14:textId="77777777" w:rsidR="004470EF" w:rsidRPr="002E6533" w:rsidRDefault="00000000">
            <w:pPr>
              <w:pStyle w:val="Compact"/>
            </w:pPr>
            <w:r w:rsidRPr="002E6533">
              <w:t>Descrição</w:t>
            </w:r>
          </w:p>
        </w:tc>
      </w:tr>
      <w:tr w:rsidR="004470EF" w:rsidRPr="002E6533" w14:paraId="1A0B6544" w14:textId="77777777">
        <w:tc>
          <w:tcPr>
            <w:tcW w:w="3960" w:type="dxa"/>
          </w:tcPr>
          <w:p w14:paraId="5702F357" w14:textId="77777777" w:rsidR="004470EF" w:rsidRPr="002E6533" w:rsidRDefault="00000000">
            <w:pPr>
              <w:pStyle w:val="Compact"/>
            </w:pPr>
            <w:r w:rsidRPr="002E6533">
              <w:t>Excluir</w:t>
            </w:r>
          </w:p>
        </w:tc>
        <w:tc>
          <w:tcPr>
            <w:tcW w:w="3960" w:type="dxa"/>
          </w:tcPr>
          <w:p w14:paraId="273E3F34"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58ED5DAF" w14:textId="77777777">
        <w:tc>
          <w:tcPr>
            <w:tcW w:w="3960" w:type="dxa"/>
          </w:tcPr>
          <w:p w14:paraId="42389E18" w14:textId="77777777" w:rsidR="004470EF" w:rsidRPr="002E6533" w:rsidRDefault="00000000">
            <w:pPr>
              <w:pStyle w:val="Compact"/>
            </w:pPr>
            <w:r w:rsidRPr="002E6533">
              <w:t>Renomear</w:t>
            </w:r>
          </w:p>
        </w:tc>
        <w:tc>
          <w:tcPr>
            <w:tcW w:w="3960" w:type="dxa"/>
          </w:tcPr>
          <w:p w14:paraId="1115E7FF"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1071DCFC" w14:textId="77777777" w:rsidR="004470EF" w:rsidRPr="002E6533" w:rsidRDefault="00000000">
            <w:pPr>
              <w:pStyle w:val="Corpodetexto"/>
            </w:pPr>
            <w:r w:rsidRPr="002E6533">
              <w:t xml:space="preserve">Para salvar os dados, verifique se a conta que está executando o serviço Mecanismo de trabalho pode acessar o </w:t>
            </w:r>
            <w:r w:rsidRPr="002E6533">
              <w:lastRenderedPageBreak/>
              <w:t>caminho do arquivo de destino.</w:t>
            </w:r>
          </w:p>
          <w:p w14:paraId="7B375DA0" w14:textId="77777777" w:rsidR="004470EF" w:rsidRPr="002E6533" w:rsidRDefault="00000000">
            <w:pPr>
              <w:pStyle w:val="Corpodetexto"/>
            </w:pPr>
            <w:r w:rsidRPr="002E6533">
              <w:t>Se você selecionar essa opção, use os tokens de nome de arquivo para especificar o local ou o nome do arquivo.</w:t>
            </w:r>
          </w:p>
          <w:p w14:paraId="160FB82A" w14:textId="77777777" w:rsidR="004470EF" w:rsidRPr="002E6533" w:rsidRDefault="00000000">
            <w:pPr>
              <w:pStyle w:val="Ttulo3"/>
            </w:pPr>
            <w:r w:rsidRPr="002E6533">
              <w:t>Tokens de nome de arquivo</w:t>
            </w:r>
          </w:p>
          <w:p w14:paraId="7418F29B"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7C200BDB" w14:textId="77777777" w:rsidR="004470EF" w:rsidRPr="002E6533" w:rsidRDefault="00000000">
            <w:pPr>
              <w:pStyle w:val="Corpodetexto"/>
            </w:pPr>
            <w:r w:rsidRPr="002E6533">
              <w:t>Here are the usable tokens for renaming data files.</w:t>
            </w:r>
          </w:p>
          <w:p w14:paraId="7473D1F5" w14:textId="77777777" w:rsidR="004470EF" w:rsidRPr="002E6533" w:rsidRDefault="00000000">
            <w:pPr>
              <w:pStyle w:val="Compact"/>
              <w:numPr>
                <w:ilvl w:val="0"/>
                <w:numId w:val="1813"/>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1A4A9885" w14:textId="77777777" w:rsidR="004470EF" w:rsidRPr="002E6533" w:rsidRDefault="00000000">
            <w:pPr>
              <w:numPr>
                <w:ilvl w:val="0"/>
                <w:numId w:val="1813"/>
              </w:numPr>
            </w:pPr>
            <w:r w:rsidRPr="002E6533">
              <w:t>DataFileDirectoryName. Update the filename with the directory name, including the drive, of your file.</w:t>
            </w:r>
          </w:p>
          <w:p w14:paraId="3AC9EB2D" w14:textId="77777777" w:rsidR="004470EF" w:rsidRPr="002E6533" w:rsidRDefault="00000000">
            <w:pPr>
              <w:numPr>
                <w:ilvl w:val="0"/>
                <w:numId w:val="1813"/>
              </w:numPr>
            </w:pPr>
            <w:r w:rsidRPr="002E6533">
              <w:t>DataFileName. Insert the original filename, excluding the directory name and extension.</w:t>
            </w:r>
          </w:p>
          <w:p w14:paraId="6F4FF469" w14:textId="77777777" w:rsidR="004470EF" w:rsidRPr="002E6533" w:rsidRDefault="00000000">
            <w:pPr>
              <w:numPr>
                <w:ilvl w:val="0"/>
                <w:numId w:val="1813"/>
              </w:numPr>
            </w:pPr>
            <w:r w:rsidRPr="002E6533">
              <w:t>DataFileExtension. Insert the file extension, such as .csv, in the new filename.</w:t>
            </w:r>
          </w:p>
          <w:p w14:paraId="696062E4" w14:textId="77777777" w:rsidR="004470EF" w:rsidRPr="002E6533" w:rsidRDefault="00000000">
            <w:pPr>
              <w:numPr>
                <w:ilvl w:val="0"/>
                <w:numId w:val="1813"/>
              </w:numPr>
            </w:pPr>
            <w:r w:rsidRPr="002E6533">
              <w:t xml:space="preserve">DataFileFullName. Insert the fully qualified filename. This data includes the drive, directory, filename, and extension of the </w:t>
            </w:r>
            <w:r w:rsidRPr="002E6533">
              <w:lastRenderedPageBreak/>
              <w:t>original file.</w:t>
            </w:r>
          </w:p>
          <w:p w14:paraId="31BEC3AF"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7E65D7E7" w14:textId="77777777" w:rsidR="004470EF" w:rsidRPr="002E6533" w:rsidRDefault="00000000">
            <w:pPr>
              <w:pStyle w:val="Corpodetexto"/>
            </w:pPr>
            <w:r w:rsidRPr="002E6533">
              <w:t>Example 1</w:t>
            </w:r>
          </w:p>
          <w:p w14:paraId="2418B620" w14:textId="77777777" w:rsidR="004470EF" w:rsidRPr="002E6533" w:rsidRDefault="00000000">
            <w:pPr>
              <w:pStyle w:val="Compact"/>
              <w:numPr>
                <w:ilvl w:val="0"/>
                <w:numId w:val="1814"/>
              </w:numPr>
            </w:pPr>
            <w:r w:rsidRPr="002E6533">
              <w:t>Input Tokens: {DataFileDirectoryName}</w:t>
            </w:r>
            <w:proofErr w:type="gramStart"/>
            <w:r w:rsidRPr="002E6533">
              <w:t>\success\{</w:t>
            </w:r>
            <w:proofErr w:type="gramEnd"/>
            <w:r w:rsidRPr="002E6533">
              <w:t>DataFileName}_{Now(MM.dd.yyyy)}.{DataFileExtension}</w:t>
            </w:r>
          </w:p>
          <w:p w14:paraId="630FB12E" w14:textId="77777777" w:rsidR="004470EF" w:rsidRPr="002E6533" w:rsidRDefault="00000000">
            <w:pPr>
              <w:pStyle w:val="Compact"/>
              <w:numPr>
                <w:ilvl w:val="0"/>
                <w:numId w:val="1814"/>
              </w:numPr>
            </w:pPr>
            <w:r w:rsidRPr="002E6533">
              <w:t>Output: C:\DataFeed\Source\ESL\processed\success\ThreatData_01.31.2008.csv</w:t>
            </w:r>
          </w:p>
          <w:p w14:paraId="6C0D1D75" w14:textId="77777777" w:rsidR="004470EF" w:rsidRPr="002E6533" w:rsidRDefault="00000000">
            <w:pPr>
              <w:pStyle w:val="FirstParagraph"/>
            </w:pPr>
            <w:r w:rsidRPr="002E6533">
              <w:t>Example 2</w:t>
            </w:r>
          </w:p>
          <w:p w14:paraId="4E2FF2FC" w14:textId="77777777" w:rsidR="004470EF" w:rsidRPr="002E6533" w:rsidRDefault="00000000">
            <w:pPr>
              <w:pStyle w:val="Compact"/>
              <w:numPr>
                <w:ilvl w:val="0"/>
                <w:numId w:val="1815"/>
              </w:numPr>
            </w:pPr>
            <w:r w:rsidRPr="002E6533">
              <w:t xml:space="preserve">Input Tokens: </w:t>
            </w:r>
            <w:proofErr w:type="gramStart"/>
            <w:r w:rsidRPr="002E6533">
              <w:t>\\DFSRepository\{</w:t>
            </w:r>
            <w:proofErr w:type="gramEnd"/>
            <w:r w:rsidRPr="002E6533">
              <w:t>Now(yyyy)}\{Now(MM)}\{DataFileName}_success.{DataFileExtension}</w:t>
            </w:r>
          </w:p>
          <w:p w14:paraId="20899387" w14:textId="77777777" w:rsidR="004470EF" w:rsidRPr="002E6533" w:rsidRDefault="00000000">
            <w:pPr>
              <w:pStyle w:val="Compact"/>
              <w:numPr>
                <w:ilvl w:val="0"/>
                <w:numId w:val="1815"/>
              </w:numPr>
            </w:pPr>
            <w:r w:rsidRPr="002E6533">
              <w:t>Output: \\DFSRepository\2008\01\ThreatData_success.csv</w:t>
            </w:r>
          </w:p>
        </w:tc>
      </w:tr>
    </w:tbl>
    <w:p w14:paraId="252FF2E5" w14:textId="77777777" w:rsidR="004470EF" w:rsidRPr="002E6533" w:rsidRDefault="00000000">
      <w:pPr>
        <w:pStyle w:val="Compact"/>
        <w:numPr>
          <w:ilvl w:val="0"/>
          <w:numId w:val="1816"/>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3B85F962" w14:textId="77777777" w:rsidR="004470EF" w:rsidRPr="002E6533" w:rsidRDefault="00000000">
      <w:pPr>
        <w:numPr>
          <w:ilvl w:val="0"/>
          <w:numId w:val="1816"/>
        </w:numPr>
      </w:pPr>
      <w:r w:rsidRPr="002E6533">
        <w:t>Execute um destes procedimentos:</w:t>
      </w:r>
    </w:p>
    <w:p w14:paraId="1DBCF54D" w14:textId="77777777" w:rsidR="004470EF" w:rsidRPr="002E6533" w:rsidRDefault="00000000">
      <w:pPr>
        <w:pStyle w:val="Compact"/>
        <w:numPr>
          <w:ilvl w:val="1"/>
          <w:numId w:val="1817"/>
        </w:numPr>
      </w:pPr>
      <w:r w:rsidRPr="002E6533">
        <w:t>Para continuar configurando o feed de dados, vá para a próxima tarefa.</w:t>
      </w:r>
    </w:p>
    <w:p w14:paraId="751B567F" w14:textId="77777777" w:rsidR="004470EF" w:rsidRPr="002E6533" w:rsidRDefault="00000000">
      <w:pPr>
        <w:pStyle w:val="Compact"/>
        <w:numPr>
          <w:ilvl w:val="1"/>
          <w:numId w:val="1817"/>
        </w:numPr>
      </w:pPr>
      <w:r w:rsidRPr="002E6533">
        <w:t>Para terminar de configurar o feed mais tarde, clique em Salvar ou Salvar e fechar.</w:t>
      </w:r>
    </w:p>
    <w:p w14:paraId="34D249F0" w14:textId="77777777" w:rsidR="004470EF" w:rsidRPr="002E6533" w:rsidRDefault="00000000">
      <w:pPr>
        <w:pStyle w:val="Ttulo2"/>
      </w:pPr>
      <w:r w:rsidRPr="002E6533">
        <w:t>Tarefa 3: Definir o agendamento do feed de dados</w:t>
      </w:r>
    </w:p>
    <w:p w14:paraId="026B4326"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67FBBCCE" w14:textId="77777777" w:rsidR="004470EF" w:rsidRPr="002E6533" w:rsidRDefault="00000000">
      <w:pPr>
        <w:pStyle w:val="Corpodetexto"/>
      </w:pPr>
      <w:r w:rsidRPr="002E6533">
        <w:t>Você também pode executar o feed de dados imediatamente.</w:t>
      </w:r>
    </w:p>
    <w:p w14:paraId="3F8706ED" w14:textId="77777777" w:rsidR="004470EF" w:rsidRPr="002E6533" w:rsidRDefault="00000000">
      <w:pPr>
        <w:pStyle w:val="Corpodetexto"/>
      </w:pPr>
      <w:r w:rsidRPr="002E6533">
        <w:lastRenderedPageBreak/>
        <w:t>Para impedir que o servidor seja sobrecarregado, programe os feeds de dados de forma escalonada.</w:t>
      </w:r>
    </w:p>
    <w:p w14:paraId="3A2185A5"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3310D2B9" w14:textId="77777777" w:rsidR="004470EF" w:rsidRPr="002E6533" w:rsidRDefault="00000000">
      <w:pPr>
        <w:numPr>
          <w:ilvl w:val="0"/>
          <w:numId w:val="1818"/>
        </w:numPr>
      </w:pPr>
      <w:r w:rsidRPr="002E6533">
        <w:t xml:space="preserve">Vá para a </w:t>
      </w:r>
      <w:proofErr w:type="gramStart"/>
      <w:r w:rsidRPr="002E6533">
        <w:t>guia Executar</w:t>
      </w:r>
      <w:proofErr w:type="gramEnd"/>
      <w:r w:rsidRPr="002E6533">
        <w:t xml:space="preserve"> a configuração &gt; seção Agendamento.</w:t>
      </w:r>
    </w:p>
    <w:p w14:paraId="2770DD7F" w14:textId="77777777" w:rsidR="004470EF" w:rsidRPr="002E6533" w:rsidRDefault="00000000">
      <w:pPr>
        <w:numPr>
          <w:ilvl w:val="0"/>
          <w:numId w:val="1818"/>
        </w:numPr>
      </w:pPr>
      <w:r w:rsidRPr="002E6533">
        <w:t>Siga um destes procedimentos para agendar seu feed de dados.</w:t>
      </w:r>
    </w:p>
    <w:p w14:paraId="2FEE2642" w14:textId="77777777" w:rsidR="004470EF" w:rsidRPr="002E6533" w:rsidRDefault="00000000">
      <w:pPr>
        <w:numPr>
          <w:ilvl w:val="0"/>
          <w:numId w:val="1819"/>
        </w:numPr>
      </w:pPr>
      <w:r w:rsidRPr="002E6533">
        <w:t>Executar dentro do programado</w:t>
      </w:r>
    </w:p>
    <w:p w14:paraId="5E3E72A3" w14:textId="77777777" w:rsidR="004470EF" w:rsidRPr="002E6533" w:rsidRDefault="00000000">
      <w:pPr>
        <w:numPr>
          <w:ilvl w:val="0"/>
          <w:numId w:val="1"/>
        </w:numPr>
      </w:pPr>
      <w:r w:rsidRPr="002E6533">
        <w:t>Você pode configurar o feed de dados para ser executado em uma programação definida.</w:t>
      </w:r>
    </w:p>
    <w:p w14:paraId="1CC0CE0E"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032ADF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ADA5B6" w14:textId="77777777" w:rsidR="004470EF" w:rsidRPr="002E6533" w:rsidRDefault="00000000">
            <w:pPr>
              <w:pStyle w:val="Compact"/>
            </w:pPr>
            <w:r w:rsidRPr="002E6533">
              <w:t>Campo</w:t>
            </w:r>
          </w:p>
        </w:tc>
        <w:tc>
          <w:tcPr>
            <w:tcW w:w="3960" w:type="dxa"/>
          </w:tcPr>
          <w:p w14:paraId="3FBAFA8E" w14:textId="77777777" w:rsidR="004470EF" w:rsidRPr="002E6533" w:rsidRDefault="00000000">
            <w:pPr>
              <w:pStyle w:val="Compact"/>
            </w:pPr>
            <w:r w:rsidRPr="002E6533">
              <w:t>Descrição</w:t>
            </w:r>
          </w:p>
        </w:tc>
      </w:tr>
      <w:tr w:rsidR="004470EF" w:rsidRPr="002E6533" w14:paraId="3F244564" w14:textId="77777777">
        <w:tc>
          <w:tcPr>
            <w:tcW w:w="3960" w:type="dxa"/>
          </w:tcPr>
          <w:p w14:paraId="1EC710EE" w14:textId="77777777" w:rsidR="004470EF" w:rsidRPr="002E6533" w:rsidRDefault="00000000">
            <w:pPr>
              <w:pStyle w:val="Compact"/>
            </w:pPr>
            <w:r w:rsidRPr="002E6533">
              <w:t>Data de início</w:t>
            </w:r>
          </w:p>
        </w:tc>
        <w:tc>
          <w:tcPr>
            <w:tcW w:w="3960" w:type="dxa"/>
          </w:tcPr>
          <w:p w14:paraId="55E14BC2" w14:textId="77777777" w:rsidR="004470EF" w:rsidRPr="002E6533" w:rsidRDefault="00000000">
            <w:pPr>
              <w:pStyle w:val="Compact"/>
            </w:pPr>
            <w:r w:rsidRPr="002E6533">
              <w:t>Especifica a data de início do agendamento do feed de dados.</w:t>
            </w:r>
          </w:p>
        </w:tc>
      </w:tr>
      <w:tr w:rsidR="004470EF" w:rsidRPr="002E6533" w14:paraId="4F3962D2" w14:textId="77777777">
        <w:tc>
          <w:tcPr>
            <w:tcW w:w="3960" w:type="dxa"/>
          </w:tcPr>
          <w:p w14:paraId="6D86E717" w14:textId="77777777" w:rsidR="004470EF" w:rsidRPr="002E6533" w:rsidRDefault="00000000">
            <w:pPr>
              <w:pStyle w:val="Compact"/>
            </w:pPr>
            <w:r w:rsidRPr="002E6533">
              <w:t>Hora de início</w:t>
            </w:r>
          </w:p>
        </w:tc>
        <w:tc>
          <w:tcPr>
            <w:tcW w:w="3960" w:type="dxa"/>
          </w:tcPr>
          <w:p w14:paraId="6B5C4E6C" w14:textId="77777777" w:rsidR="004470EF" w:rsidRPr="002E6533" w:rsidRDefault="00000000">
            <w:pPr>
              <w:pStyle w:val="Compact"/>
            </w:pPr>
            <w:r w:rsidRPr="002E6533">
              <w:t>Especifica a hora de início da execução do feed de dados.</w:t>
            </w:r>
          </w:p>
        </w:tc>
      </w:tr>
      <w:tr w:rsidR="004470EF" w:rsidRPr="002E6533" w14:paraId="086A0301" w14:textId="77777777">
        <w:tc>
          <w:tcPr>
            <w:tcW w:w="3960" w:type="dxa"/>
          </w:tcPr>
          <w:p w14:paraId="6790E72E" w14:textId="77777777" w:rsidR="004470EF" w:rsidRPr="002E6533" w:rsidRDefault="00000000">
            <w:pPr>
              <w:pStyle w:val="Compact"/>
            </w:pPr>
            <w:r w:rsidRPr="002E6533">
              <w:t>Fuso horário</w:t>
            </w:r>
          </w:p>
        </w:tc>
        <w:tc>
          <w:tcPr>
            <w:tcW w:w="3960" w:type="dxa"/>
          </w:tcPr>
          <w:p w14:paraId="3D01C832" w14:textId="77777777" w:rsidR="004470EF" w:rsidRPr="002E6533" w:rsidRDefault="00000000">
            <w:pPr>
              <w:pStyle w:val="Compact"/>
            </w:pPr>
            <w:r w:rsidRPr="002E6533">
              <w:t>Especifica o fuso horário de início do agendamento do feed de dados.</w:t>
            </w:r>
          </w:p>
        </w:tc>
      </w:tr>
      <w:tr w:rsidR="004470EF" w:rsidRPr="002E6533" w14:paraId="0E03E02F" w14:textId="77777777">
        <w:tc>
          <w:tcPr>
            <w:tcW w:w="3960" w:type="dxa"/>
          </w:tcPr>
          <w:p w14:paraId="6601F2DC" w14:textId="77777777" w:rsidR="004470EF" w:rsidRPr="002E6533" w:rsidRDefault="00000000">
            <w:pPr>
              <w:pStyle w:val="Compact"/>
            </w:pPr>
            <w:r w:rsidRPr="002E6533">
              <w:t>Recurring</w:t>
            </w:r>
          </w:p>
        </w:tc>
        <w:tc>
          <w:tcPr>
            <w:tcW w:w="3960" w:type="dxa"/>
          </w:tcPr>
          <w:p w14:paraId="73CED648"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60FF8BBB" w14:textId="77777777" w:rsidR="004470EF" w:rsidRPr="002E6533" w:rsidRDefault="00000000">
            <w:pPr>
              <w:numPr>
                <w:ilvl w:val="0"/>
                <w:numId w:val="1820"/>
              </w:numPr>
            </w:pPr>
            <w:r w:rsidRPr="002E6533">
              <w:t>A cada minuto. Executa o feed de dados conforme o intervalo definido.</w:t>
            </w:r>
          </w:p>
          <w:p w14:paraId="46A05D46" w14:textId="77777777" w:rsidR="004470EF" w:rsidRPr="002E6533" w:rsidRDefault="00000000">
            <w:pPr>
              <w:numPr>
                <w:ilvl w:val="0"/>
                <w:numId w:val="1821"/>
              </w:numPr>
            </w:pPr>
            <w:r w:rsidRPr="002E6533">
              <w:t>Por exemplo, se você especificar 45 na lista A cada, o feed de dados será executado a cada 45 minutos.</w:t>
            </w:r>
          </w:p>
          <w:p w14:paraId="11272631" w14:textId="77777777" w:rsidR="004470EF" w:rsidRPr="002E6533" w:rsidRDefault="00000000">
            <w:pPr>
              <w:pStyle w:val="Compact"/>
              <w:numPr>
                <w:ilvl w:val="0"/>
                <w:numId w:val="1822"/>
              </w:numPr>
            </w:pPr>
            <w:r w:rsidRPr="002E6533">
              <w:t>A cada hora. Executa o feed de dados conforme o intervalo definido, por exemplo, a cada hora (1), em horas alternadas (2) etc.</w:t>
            </w:r>
          </w:p>
          <w:p w14:paraId="25F0DE86" w14:textId="77777777" w:rsidR="004470EF" w:rsidRPr="002E6533" w:rsidRDefault="00000000">
            <w:pPr>
              <w:pStyle w:val="Compact"/>
              <w:numPr>
                <w:ilvl w:val="0"/>
                <w:numId w:val="1822"/>
              </w:numPr>
            </w:pPr>
            <w:r w:rsidRPr="002E6533">
              <w:t xml:space="preserve">Diariamente. Executa o feed de </w:t>
            </w:r>
            <w:r w:rsidRPr="002E6533">
              <w:lastRenderedPageBreak/>
              <w:t>dados conforme o intervalo definido, por exemplo, todos os dias (1), em dias alternados (2) etc.</w:t>
            </w:r>
          </w:p>
          <w:p w14:paraId="2495816A" w14:textId="77777777" w:rsidR="004470EF" w:rsidRPr="002E6533" w:rsidRDefault="00000000">
            <w:pPr>
              <w:pStyle w:val="Compact"/>
              <w:numPr>
                <w:ilvl w:val="0"/>
                <w:numId w:val="1822"/>
              </w:numPr>
            </w:pPr>
            <w:r w:rsidRPr="002E6533">
              <w:t>Semanalmente. Executa o feed de dados com base em um dia especificado da semana, por exemplo, quinzenalmente às segundas-feiras (2), a cada três segundas-feiras (3) etc.</w:t>
            </w:r>
          </w:p>
          <w:p w14:paraId="169284F8" w14:textId="77777777" w:rsidR="004470EF" w:rsidRPr="002E6533" w:rsidRDefault="00000000">
            <w:pPr>
              <w:pStyle w:val="Compact"/>
              <w:numPr>
                <w:ilvl w:val="0"/>
                <w:numId w:val="1822"/>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2E717AFE" w14:textId="77777777">
        <w:tc>
          <w:tcPr>
            <w:tcW w:w="3960" w:type="dxa"/>
          </w:tcPr>
          <w:p w14:paraId="45BC267E" w14:textId="77777777" w:rsidR="004470EF" w:rsidRPr="002E6533" w:rsidRDefault="00000000">
            <w:pPr>
              <w:pStyle w:val="Compact"/>
            </w:pPr>
            <w:r w:rsidRPr="002E6533">
              <w:lastRenderedPageBreak/>
              <w:t>Cada</w:t>
            </w:r>
          </w:p>
        </w:tc>
        <w:tc>
          <w:tcPr>
            <w:tcW w:w="3960" w:type="dxa"/>
          </w:tcPr>
          <w:p w14:paraId="5E1D8B2F" w14:textId="77777777" w:rsidR="004470EF" w:rsidRPr="002E6533" w:rsidRDefault="00000000">
            <w:pPr>
              <w:pStyle w:val="Compact"/>
            </w:pPr>
            <w:r w:rsidRPr="002E6533">
              <w:t>Especifica o intervalo da frequência de execução do feed de dados.</w:t>
            </w:r>
          </w:p>
        </w:tc>
      </w:tr>
      <w:tr w:rsidR="004470EF" w:rsidRPr="002E6533" w14:paraId="1E217DA0" w14:textId="77777777">
        <w:tc>
          <w:tcPr>
            <w:tcW w:w="3960" w:type="dxa"/>
          </w:tcPr>
          <w:p w14:paraId="528831D9" w14:textId="77777777" w:rsidR="004470EF" w:rsidRPr="002E6533" w:rsidRDefault="00000000">
            <w:pPr>
              <w:pStyle w:val="Compact"/>
            </w:pPr>
            <w:r w:rsidRPr="002E6533">
              <w:t>Ativado</w:t>
            </w:r>
          </w:p>
        </w:tc>
        <w:tc>
          <w:tcPr>
            <w:tcW w:w="3960" w:type="dxa"/>
          </w:tcPr>
          <w:p w14:paraId="4DED27ED" w14:textId="77777777" w:rsidR="004470EF" w:rsidRPr="002E6533" w:rsidRDefault="00000000">
            <w:pPr>
              <w:pStyle w:val="Compact"/>
            </w:pPr>
            <w:r w:rsidRPr="002E6533">
              <w:t>Especifica a frequência dos dias da semana em que o feed de dados é executado.</w:t>
            </w:r>
          </w:p>
        </w:tc>
      </w:tr>
      <w:tr w:rsidR="004470EF" w:rsidRPr="002E6533" w14:paraId="4B9D19AB" w14:textId="77777777">
        <w:tc>
          <w:tcPr>
            <w:tcW w:w="3960" w:type="dxa"/>
          </w:tcPr>
          <w:p w14:paraId="05DD2464" w14:textId="77777777" w:rsidR="004470EF" w:rsidRPr="002E6533" w:rsidRDefault="00000000">
            <w:pPr>
              <w:pStyle w:val="Compact"/>
            </w:pPr>
            <w:r w:rsidRPr="002E6533">
              <w:t>Dia da semana</w:t>
            </w:r>
          </w:p>
        </w:tc>
        <w:tc>
          <w:tcPr>
            <w:tcW w:w="3960" w:type="dxa"/>
          </w:tcPr>
          <w:p w14:paraId="0FC9CBD3" w14:textId="77777777" w:rsidR="004470EF" w:rsidRPr="002E6533" w:rsidRDefault="00000000">
            <w:pPr>
              <w:pStyle w:val="Compact"/>
            </w:pPr>
            <w:r w:rsidRPr="002E6533">
              <w:t>Especifica os dias da semana em que o feed de dados é executado.</w:t>
            </w:r>
          </w:p>
        </w:tc>
      </w:tr>
    </w:tbl>
    <w:p w14:paraId="64EEA1EA" w14:textId="77777777" w:rsidR="004470EF" w:rsidRPr="002E6533" w:rsidRDefault="00000000">
      <w:pPr>
        <w:numPr>
          <w:ilvl w:val="0"/>
          <w:numId w:val="1823"/>
        </w:numPr>
      </w:pPr>
      <w:r w:rsidRPr="002E6533">
        <w:t>Executar depois</w:t>
      </w:r>
    </w:p>
    <w:p w14:paraId="31C68452"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27CF105D"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4DB379B4" w14:textId="77777777" w:rsidR="004470EF" w:rsidRPr="002E6533" w:rsidRDefault="00000000">
      <w:pPr>
        <w:numPr>
          <w:ilvl w:val="0"/>
          <w:numId w:val="1"/>
        </w:numPr>
      </w:pPr>
      <w:r w:rsidRPr="002E6533">
        <w:t>Executar agora</w:t>
      </w:r>
    </w:p>
    <w:p w14:paraId="7950D7E3"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2D771614" w14:textId="77777777" w:rsidR="004470EF" w:rsidRPr="002E6533" w:rsidRDefault="00000000">
      <w:pPr>
        <w:numPr>
          <w:ilvl w:val="0"/>
          <w:numId w:val="1824"/>
        </w:numPr>
      </w:pPr>
      <w:r w:rsidRPr="002E6533">
        <w:t>Para salvar o feed de dados, clique em Salvar ou Salvar e fechar.</w:t>
      </w:r>
    </w:p>
    <w:p w14:paraId="4C96C56C" w14:textId="77777777" w:rsidR="004470EF" w:rsidRPr="002E6533" w:rsidRDefault="00000000">
      <w:pPr>
        <w:numPr>
          <w:ilvl w:val="0"/>
          <w:numId w:val="1824"/>
        </w:numPr>
      </w:pPr>
      <w:r w:rsidRPr="002E6533">
        <w:t>Execute um destes procedimentos:</w:t>
      </w:r>
    </w:p>
    <w:p w14:paraId="4F209700" w14:textId="77777777" w:rsidR="004470EF" w:rsidRPr="002E6533" w:rsidRDefault="00000000">
      <w:pPr>
        <w:pStyle w:val="Compact"/>
        <w:numPr>
          <w:ilvl w:val="1"/>
          <w:numId w:val="1825"/>
        </w:numPr>
      </w:pPr>
      <w:r w:rsidRPr="002E6533">
        <w:lastRenderedPageBreak/>
        <w:t>Para continuar configurando o feed de dados, vá para a próxima tarefa.</w:t>
      </w:r>
    </w:p>
    <w:p w14:paraId="304DC1E1" w14:textId="77777777" w:rsidR="004470EF" w:rsidRPr="002E6533" w:rsidRDefault="00000000">
      <w:pPr>
        <w:pStyle w:val="Compact"/>
        <w:numPr>
          <w:ilvl w:val="1"/>
          <w:numId w:val="1825"/>
        </w:numPr>
      </w:pPr>
      <w:r w:rsidRPr="002E6533">
        <w:t>Para terminar de configurar o feed mais tarde, clique em Salvar ou Salvar e fechar.</w:t>
      </w:r>
    </w:p>
    <w:p w14:paraId="32139747" w14:textId="77777777" w:rsidR="004470EF" w:rsidRPr="002E6533" w:rsidRDefault="00000000">
      <w:pPr>
        <w:pStyle w:val="Ttulo1"/>
      </w:pPr>
      <w:bookmarkStart w:id="503" w:name="feeds-de-dados-de-rss"/>
      <w:bookmarkEnd w:id="502"/>
      <w:r w:rsidRPr="002E6533">
        <w:t>Feeds de dados de RSS</w:t>
      </w:r>
    </w:p>
    <w:p w14:paraId="349F3DA9" w14:textId="77777777" w:rsidR="004470EF" w:rsidRPr="002E6533" w:rsidRDefault="00000000">
      <w:pPr>
        <w:pStyle w:val="FirstParagraph"/>
      </w:pPr>
      <w:r w:rsidRPr="002E6533">
        <w:t>O feed de dados de RSS permite recuperar registros de um feed de RSS configurado em uma instância do Archer.</w:t>
      </w:r>
    </w:p>
    <w:p w14:paraId="5C0D3F14" w14:textId="77777777" w:rsidR="004470EF" w:rsidRPr="002E6533" w:rsidRDefault="00000000">
      <w:pPr>
        <w:pStyle w:val="Corpodetexto"/>
      </w:pPr>
      <w:r w:rsidRPr="002E6533">
        <w:rPr>
          <w:b/>
          <w:bCs/>
        </w:rPr>
        <w:t>Observação:</w:t>
      </w:r>
      <w:r w:rsidRPr="002E6533">
        <w:t xml:space="preserve"> É recomendável confiar em HTTPS para comunicações seguras entre o servidor da Web e o RSS transporter.</w:t>
      </w:r>
    </w:p>
    <w:p w14:paraId="0339D56F" w14:textId="77777777" w:rsidR="004470EF" w:rsidRPr="002E6533" w:rsidRDefault="00000000">
      <w:pPr>
        <w:pStyle w:val="Corpodetexto"/>
      </w:pPr>
      <w:r w:rsidRPr="002E6533">
        <w:rPr>
          <w:b/>
          <w:bCs/>
        </w:rPr>
        <w:t>Importante:</w:t>
      </w:r>
      <w:r w:rsidRPr="002E6533">
        <w:t xml:space="preserve"> Para que o feed de dados seja executado com sucesso, o servidor responsável pela execução do feed de dados precisa ter uma conta de serviço com credenciais de log-on válidas.</w:t>
      </w:r>
    </w:p>
    <w:p w14:paraId="5CBDBDC4" w14:textId="77777777" w:rsidR="004470EF" w:rsidRPr="002E6533" w:rsidRDefault="00000000">
      <w:pPr>
        <w:pStyle w:val="Corpodetexto"/>
      </w:pPr>
      <w:r w:rsidRPr="002E6533">
        <w:t>Utilize as seguintes tarefas para adicionar um feed de dados de RSS:</w:t>
      </w:r>
    </w:p>
    <w:p w14:paraId="7625FC1E" w14:textId="77777777" w:rsidR="004470EF" w:rsidRPr="002E6533" w:rsidRDefault="004470EF">
      <w:pPr>
        <w:pStyle w:val="Compact"/>
        <w:numPr>
          <w:ilvl w:val="0"/>
          <w:numId w:val="1826"/>
        </w:numPr>
      </w:pPr>
      <w:hyperlink r:id="rId635">
        <w:r w:rsidRPr="002E6533">
          <w:rPr>
            <w:rStyle w:val="Hyperlink"/>
          </w:rPr>
          <w:t>Adicionando feeds de dados de RSS do tipo Padrão</w:t>
        </w:r>
      </w:hyperlink>
    </w:p>
    <w:p w14:paraId="2A45FBAB" w14:textId="77777777" w:rsidR="004470EF" w:rsidRPr="002E6533" w:rsidRDefault="004470EF">
      <w:pPr>
        <w:pStyle w:val="Compact"/>
        <w:numPr>
          <w:ilvl w:val="0"/>
          <w:numId w:val="1826"/>
        </w:numPr>
      </w:pPr>
      <w:hyperlink r:id="rId636">
        <w:r w:rsidRPr="002E6533">
          <w:rPr>
            <w:rStyle w:val="Hyperlink"/>
          </w:rPr>
          <w:t xml:space="preserve">Adicionando feeds de dados de RSS do </w:t>
        </w:r>
        <w:proofErr w:type="gramStart"/>
        <w:r w:rsidRPr="002E6533">
          <w:rPr>
            <w:rStyle w:val="Hyperlink"/>
          </w:rPr>
          <w:t>tipo Somente</w:t>
        </w:r>
        <w:proofErr w:type="gramEnd"/>
        <w:r w:rsidRPr="002E6533">
          <w:rPr>
            <w:rStyle w:val="Hyperlink"/>
          </w:rPr>
          <w:t xml:space="preserve"> transporte</w:t>
        </w:r>
      </w:hyperlink>
    </w:p>
    <w:p w14:paraId="59D490D5" w14:textId="77777777" w:rsidR="004470EF" w:rsidRPr="002E6533" w:rsidRDefault="00000000">
      <w:pPr>
        <w:pStyle w:val="Ttulo1"/>
      </w:pPr>
      <w:bookmarkStart w:id="504" w:name="Xe5c0a3228d6d60079b74204b9b37e31b78e212d"/>
      <w:bookmarkEnd w:id="503"/>
      <w:r w:rsidRPr="002E6533">
        <w:t>Adicionando feeds de dados de RSS do tipo Padrão</w:t>
      </w:r>
    </w:p>
    <w:p w14:paraId="4AC520AE" w14:textId="77777777" w:rsidR="004470EF" w:rsidRPr="002E6533" w:rsidRDefault="00000000">
      <w:pPr>
        <w:pStyle w:val="FirstParagraph"/>
      </w:pPr>
      <w:r w:rsidRPr="002E6533">
        <w:t>Conclua as tarefas a seguir para adicionar um feed de dados RSS padrão.</w:t>
      </w:r>
    </w:p>
    <w:p w14:paraId="0783A33C" w14:textId="77777777" w:rsidR="004470EF" w:rsidRPr="002E6533" w:rsidRDefault="00000000">
      <w:pPr>
        <w:pStyle w:val="Corpodetexto"/>
      </w:pPr>
      <w:r w:rsidRPr="002E6533">
        <w:t>Nesta página</w:t>
      </w:r>
    </w:p>
    <w:p w14:paraId="6019D71D" w14:textId="77777777" w:rsidR="004470EF" w:rsidRPr="002E6533" w:rsidRDefault="004470EF">
      <w:pPr>
        <w:pStyle w:val="Compact"/>
        <w:numPr>
          <w:ilvl w:val="0"/>
          <w:numId w:val="1827"/>
        </w:numPr>
      </w:pPr>
      <w:hyperlink w:anchor="Tarefa1Adicionarumfeeddedados">
        <w:r w:rsidRPr="002E6533">
          <w:rPr>
            <w:rStyle w:val="Hyperlink"/>
          </w:rPr>
          <w:t>Tarefa 1: Adicionar um feed de dados</w:t>
        </w:r>
      </w:hyperlink>
    </w:p>
    <w:p w14:paraId="5A5E54B7" w14:textId="77777777" w:rsidR="004470EF" w:rsidRPr="002E6533" w:rsidRDefault="004470EF">
      <w:pPr>
        <w:pStyle w:val="Compact"/>
        <w:numPr>
          <w:ilvl w:val="0"/>
          <w:numId w:val="1827"/>
        </w:numPr>
      </w:pPr>
      <w:hyperlink w:anchor="Tarefa2Definaom%C3%A9tododetransporte">
        <w:r w:rsidRPr="002E6533">
          <w:rPr>
            <w:rStyle w:val="Hyperlink"/>
          </w:rPr>
          <w:t>Tarefa 2: Defina o método de transporte</w:t>
        </w:r>
      </w:hyperlink>
    </w:p>
    <w:p w14:paraId="6FE4E0DF" w14:textId="77777777" w:rsidR="004470EF" w:rsidRPr="002E6533" w:rsidRDefault="004470EF">
      <w:pPr>
        <w:pStyle w:val="Compact"/>
        <w:numPr>
          <w:ilvl w:val="1"/>
          <w:numId w:val="1828"/>
        </w:numPr>
      </w:pPr>
      <w:hyperlink w:anchor="tokens-de-nome-de-arquivo">
        <w:r w:rsidRPr="002E6533">
          <w:rPr>
            <w:rStyle w:val="Hyperlink"/>
          </w:rPr>
          <w:t>Tokens de nome de arquivo</w:t>
        </w:r>
      </w:hyperlink>
    </w:p>
    <w:p w14:paraId="3A93B689" w14:textId="77777777" w:rsidR="004470EF" w:rsidRPr="002E6533" w:rsidRDefault="004470EF">
      <w:pPr>
        <w:pStyle w:val="Compact"/>
        <w:numPr>
          <w:ilvl w:val="0"/>
          <w:numId w:val="1827"/>
        </w:numPr>
      </w:pPr>
      <w:hyperlink w:anchor="Tarefa3DefinaoformatoXMLdosdadosdeorigem">
        <w:r w:rsidRPr="002E6533">
          <w:rPr>
            <w:rStyle w:val="Hyperlink"/>
          </w:rPr>
          <w:t>Tarefa 3: Defina o formato XML dos dados de origem</w:t>
        </w:r>
      </w:hyperlink>
    </w:p>
    <w:p w14:paraId="4FCE726C" w14:textId="77777777" w:rsidR="004470EF" w:rsidRPr="002E6533" w:rsidRDefault="004470EF">
      <w:pPr>
        <w:pStyle w:val="Compact"/>
        <w:numPr>
          <w:ilvl w:val="0"/>
          <w:numId w:val="1827"/>
        </w:numPr>
      </w:pPr>
      <w:hyperlink w:anchor="Tarefa4Configurarosdadosdeorigem">
        <w:r w:rsidRPr="002E6533">
          <w:rPr>
            <w:rStyle w:val="Hyperlink"/>
          </w:rPr>
          <w:t>Tarefa 4: Configurar os dados de origem</w:t>
        </w:r>
      </w:hyperlink>
    </w:p>
    <w:p w14:paraId="3E086C1B" w14:textId="77777777" w:rsidR="004470EF" w:rsidRPr="002E6533" w:rsidRDefault="004470EF">
      <w:pPr>
        <w:pStyle w:val="Compact"/>
        <w:numPr>
          <w:ilvl w:val="1"/>
          <w:numId w:val="1829"/>
        </w:numPr>
      </w:pPr>
      <w:hyperlink w:anchor="Op%C3%A7%C3%B5esdedados">
        <w:r w:rsidRPr="002E6533">
          <w:rPr>
            <w:rStyle w:val="Hyperlink"/>
          </w:rPr>
          <w:t>Opções de dados</w:t>
        </w:r>
      </w:hyperlink>
    </w:p>
    <w:p w14:paraId="64281D99" w14:textId="77777777" w:rsidR="004470EF" w:rsidRPr="002E6533" w:rsidRDefault="004470EF">
      <w:pPr>
        <w:pStyle w:val="Compact"/>
        <w:numPr>
          <w:ilvl w:val="1"/>
          <w:numId w:val="1829"/>
        </w:numPr>
      </w:pPr>
      <w:hyperlink w:anchor="Processo">
        <w:r w:rsidRPr="002E6533">
          <w:rPr>
            <w:rStyle w:val="Hyperlink"/>
          </w:rPr>
          <w:t>Processo</w:t>
        </w:r>
      </w:hyperlink>
    </w:p>
    <w:p w14:paraId="720475F5" w14:textId="77777777" w:rsidR="004470EF" w:rsidRPr="002E6533" w:rsidRDefault="004470EF">
      <w:pPr>
        <w:pStyle w:val="Compact"/>
        <w:numPr>
          <w:ilvl w:val="0"/>
          <w:numId w:val="1827"/>
        </w:numPr>
      </w:pPr>
      <w:hyperlink w:anchor="Tarefa5Definirfiltrosdedados">
        <w:r w:rsidRPr="002E6533">
          <w:rPr>
            <w:rStyle w:val="Hyperlink"/>
          </w:rPr>
          <w:t>Tarefa 5: Definir filtros de dados</w:t>
        </w:r>
      </w:hyperlink>
    </w:p>
    <w:p w14:paraId="302E301E" w14:textId="77777777" w:rsidR="004470EF" w:rsidRPr="002E6533" w:rsidRDefault="004470EF">
      <w:pPr>
        <w:pStyle w:val="Compact"/>
        <w:numPr>
          <w:ilvl w:val="0"/>
          <w:numId w:val="1827"/>
        </w:numPr>
      </w:pPr>
      <w:hyperlink w:anchor="Xec703caeb69b5ae2b49d83d8a9467610a802b75">
        <w:r w:rsidRPr="002E6533">
          <w:rPr>
            <w:rStyle w:val="Hyperlink"/>
          </w:rPr>
          <w:t>Tarefa 6: Associar os campos de origem aos campos de destino</w:t>
        </w:r>
      </w:hyperlink>
    </w:p>
    <w:p w14:paraId="76F8A8F7" w14:textId="77777777" w:rsidR="004470EF" w:rsidRPr="002E6533" w:rsidRDefault="004470EF">
      <w:pPr>
        <w:pStyle w:val="Compact"/>
        <w:numPr>
          <w:ilvl w:val="0"/>
          <w:numId w:val="1827"/>
        </w:numPr>
      </w:pPr>
      <w:hyperlink w:anchor="Tarefa7Definircamposchave">
        <w:r w:rsidRPr="002E6533">
          <w:rPr>
            <w:rStyle w:val="Hyperlink"/>
          </w:rPr>
          <w:t>Tarefa 7: Definir campos-chave</w:t>
        </w:r>
      </w:hyperlink>
    </w:p>
    <w:p w14:paraId="3C77032B" w14:textId="77777777" w:rsidR="004470EF" w:rsidRPr="002E6533" w:rsidRDefault="004470EF">
      <w:pPr>
        <w:pStyle w:val="Compact"/>
        <w:numPr>
          <w:ilvl w:val="0"/>
          <w:numId w:val="1827"/>
        </w:numPr>
      </w:pPr>
      <w:hyperlink w:anchor="Tarefa8Definiroagendamentodofeeddedados">
        <w:r w:rsidRPr="002E6533">
          <w:rPr>
            <w:rStyle w:val="Hyperlink"/>
          </w:rPr>
          <w:t>Tarefa 8: Definir o agendamento do feed de dados</w:t>
        </w:r>
      </w:hyperlink>
    </w:p>
    <w:p w14:paraId="3CC150C7" w14:textId="77777777" w:rsidR="004470EF" w:rsidRPr="002E6533" w:rsidRDefault="004470EF">
      <w:pPr>
        <w:pStyle w:val="Compact"/>
        <w:numPr>
          <w:ilvl w:val="0"/>
          <w:numId w:val="1827"/>
        </w:numPr>
      </w:pPr>
      <w:hyperlink w:anchor="Tarefa9Definirtokensdedados">
        <w:r w:rsidRPr="002E6533">
          <w:rPr>
            <w:rStyle w:val="Hyperlink"/>
          </w:rPr>
          <w:t>Tarefa 9: Definir tokens de dados</w:t>
        </w:r>
      </w:hyperlink>
    </w:p>
    <w:p w14:paraId="5F44B90F" w14:textId="77777777" w:rsidR="004470EF" w:rsidRPr="002E6533" w:rsidRDefault="004470EF">
      <w:pPr>
        <w:pStyle w:val="Compact"/>
        <w:numPr>
          <w:ilvl w:val="0"/>
          <w:numId w:val="1827"/>
        </w:numPr>
      </w:pPr>
      <w:hyperlink w:anchor="Xbe1b6d06d743726c405e9be52f53f550c7251b3">
        <w:r w:rsidRPr="002E6533">
          <w:rPr>
            <w:rStyle w:val="Hyperlink"/>
          </w:rPr>
          <w:t>Tarefa 10: Definir regras para o arquivamento e a atualização dos registros</w:t>
        </w:r>
      </w:hyperlink>
    </w:p>
    <w:p w14:paraId="6A7C5B53" w14:textId="77777777" w:rsidR="004470EF" w:rsidRPr="002E6533" w:rsidRDefault="004470EF">
      <w:pPr>
        <w:pStyle w:val="Compact"/>
        <w:numPr>
          <w:ilvl w:val="0"/>
          <w:numId w:val="1827"/>
        </w:numPr>
      </w:pPr>
      <w:hyperlink w:anchor="X3d3f4ca6c34f31b4617f62f468826729b7f192e">
        <w:r w:rsidRPr="002E6533">
          <w:rPr>
            <w:rStyle w:val="Hyperlink"/>
          </w:rPr>
          <w:t>Tarefa 11: Definir configurações de otimização e notificação</w:t>
        </w:r>
      </w:hyperlink>
    </w:p>
    <w:p w14:paraId="3FC8680D" w14:textId="77777777" w:rsidR="004470EF" w:rsidRPr="002E6533" w:rsidRDefault="00000000">
      <w:pPr>
        <w:pStyle w:val="Ttulo2"/>
      </w:pPr>
      <w:bookmarkStart w:id="505" w:name="tarefa-1-adicionar-um-feed-de-dados"/>
      <w:r w:rsidRPr="002E6533">
        <w:lastRenderedPageBreak/>
        <w:t>Tarefa 1: Adicionar um feed de dados</w:t>
      </w:r>
    </w:p>
    <w:p w14:paraId="064C9FF4" w14:textId="77777777" w:rsidR="004470EF" w:rsidRPr="002E6533" w:rsidRDefault="00000000">
      <w:pPr>
        <w:numPr>
          <w:ilvl w:val="0"/>
          <w:numId w:val="1830"/>
        </w:numPr>
      </w:pPr>
      <w:r w:rsidRPr="002E6533">
        <w:t>No menu, clique em menu Admin &gt; Integração &gt; Feeds de dados.</w:t>
      </w:r>
    </w:p>
    <w:p w14:paraId="44A11654" w14:textId="77777777" w:rsidR="004470EF" w:rsidRPr="002E6533" w:rsidRDefault="00000000">
      <w:pPr>
        <w:pStyle w:val="Compact"/>
        <w:numPr>
          <w:ilvl w:val="0"/>
          <w:numId w:val="1830"/>
        </w:numPr>
      </w:pPr>
      <w:r w:rsidRPr="002E6533">
        <w:t>Clique em Adicionar para criar um novo feed de dados.</w:t>
      </w:r>
    </w:p>
    <w:p w14:paraId="72E26150" w14:textId="77777777" w:rsidR="004470EF" w:rsidRPr="002E6533" w:rsidRDefault="00000000">
      <w:pPr>
        <w:pStyle w:val="Compact"/>
        <w:numPr>
          <w:ilvl w:val="0"/>
          <w:numId w:val="1830"/>
        </w:numPr>
      </w:pPr>
      <w:r w:rsidRPr="002E6533">
        <w:t>Na seção Informações gerais, faça o seguinte:</w:t>
      </w:r>
    </w:p>
    <w:p w14:paraId="71BC413B" w14:textId="77777777" w:rsidR="004470EF" w:rsidRPr="002E6533" w:rsidRDefault="00000000">
      <w:pPr>
        <w:numPr>
          <w:ilvl w:val="1"/>
          <w:numId w:val="1831"/>
        </w:numPr>
      </w:pPr>
      <w:r w:rsidRPr="002E6533">
        <w:t> Insira o nome e a descrição do feed de dados.</w:t>
      </w:r>
    </w:p>
    <w:p w14:paraId="5E1F6859" w14:textId="77777777" w:rsidR="004470EF" w:rsidRPr="002E6533" w:rsidRDefault="00000000">
      <w:pPr>
        <w:numPr>
          <w:ilvl w:val="1"/>
          <w:numId w:val="1832"/>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14:paraId="75F2F82B" w14:textId="77777777" w:rsidR="004470EF" w:rsidRPr="002E6533" w:rsidRDefault="00000000">
      <w:pPr>
        <w:pStyle w:val="Compact"/>
        <w:numPr>
          <w:ilvl w:val="1"/>
          <w:numId w:val="1833"/>
        </w:numPr>
      </w:pPr>
      <w:r w:rsidRPr="002E6533">
        <w:t>Escolha Selecionar para tornar o feed de dados ativo.</w:t>
      </w:r>
    </w:p>
    <w:p w14:paraId="052781A9" w14:textId="77777777" w:rsidR="004470EF" w:rsidRPr="002E6533" w:rsidRDefault="00000000">
      <w:pPr>
        <w:pStyle w:val="Compact"/>
        <w:numPr>
          <w:ilvl w:val="0"/>
          <w:numId w:val="1830"/>
        </w:numPr>
      </w:pPr>
      <w:r w:rsidRPr="002E6533">
        <w:t>Na seção Informações do feed, faça o seguinte:</w:t>
      </w:r>
    </w:p>
    <w:p w14:paraId="57A5E392" w14:textId="77777777" w:rsidR="004470EF" w:rsidRPr="002E6533" w:rsidRDefault="00000000">
      <w:pPr>
        <w:pStyle w:val="Compact"/>
        <w:numPr>
          <w:ilvl w:val="1"/>
          <w:numId w:val="1834"/>
        </w:numPr>
      </w:pPr>
      <w:r w:rsidRPr="002E6533">
        <w:t xml:space="preserve">No campo Tipo de feed, selecione Padrão. Consulte Adicionando feeds de dados de arquivo do </w:t>
      </w:r>
      <w:proofErr w:type="gramStart"/>
      <w:r w:rsidRPr="002E6533">
        <w:t>tipo Somente</w:t>
      </w:r>
      <w:proofErr w:type="gramEnd"/>
      <w:r w:rsidRPr="002E6533">
        <w:t xml:space="preserve"> transporte para criar um feed de dados Somente transporte.</w:t>
      </w:r>
    </w:p>
    <w:p w14:paraId="12183434" w14:textId="77777777" w:rsidR="004470EF" w:rsidRPr="002E6533" w:rsidRDefault="00000000">
      <w:pPr>
        <w:pStyle w:val="Compact"/>
        <w:numPr>
          <w:ilvl w:val="1"/>
          <w:numId w:val="1834"/>
        </w:numPr>
      </w:pPr>
      <w:r w:rsidRPr="002E6533">
        <w:t>No campo Aplicativo de destino, selecione o aplicativo ou questionário para o qual deseja importar os dados.</w:t>
      </w:r>
    </w:p>
    <w:p w14:paraId="45977267" w14:textId="77777777" w:rsidR="004470EF" w:rsidRPr="002E6533" w:rsidRDefault="00000000">
      <w:pPr>
        <w:pStyle w:val="Compact"/>
        <w:numPr>
          <w:ilvl w:val="1"/>
          <w:numId w:val="1834"/>
        </w:numPr>
      </w:pPr>
      <w:r w:rsidRPr="002E6533">
        <w:t xml:space="preserve">No campo Nome da conta de serviço, digite a conta de usuário associada ao feed de dados. Se o usuário não existir, você poderá criar um novo usuário. Digite o nome de usuário. Consulte </w:t>
      </w:r>
      <w:hyperlink r:id="rId637" w:anchor="Data_feed_service_user">
        <w:r w:rsidR="004470EF" w:rsidRPr="002E6533">
          <w:rPr>
            <w:rStyle w:val="Hyperlink"/>
          </w:rPr>
          <w:t>Conta de serviço de feeds de dados</w:t>
        </w:r>
      </w:hyperlink>
      <w:r w:rsidRPr="002E6533">
        <w:t xml:space="preserve"> para obter mais informações sobre o Nome da conta de serviço.</w:t>
      </w:r>
    </w:p>
    <w:p w14:paraId="5E0CA625" w14:textId="77777777" w:rsidR="004470EF" w:rsidRPr="002E6533" w:rsidRDefault="00000000">
      <w:pPr>
        <w:numPr>
          <w:ilvl w:val="0"/>
          <w:numId w:val="1830"/>
        </w:numPr>
      </w:pPr>
      <w:r w:rsidRPr="002E6533">
        <w:t>Execute um destes procedimentos:</w:t>
      </w:r>
    </w:p>
    <w:p w14:paraId="264EB348" w14:textId="77777777" w:rsidR="004470EF" w:rsidRPr="002E6533" w:rsidRDefault="00000000">
      <w:pPr>
        <w:pStyle w:val="Compact"/>
        <w:numPr>
          <w:ilvl w:val="1"/>
          <w:numId w:val="1835"/>
        </w:numPr>
      </w:pPr>
      <w:r w:rsidRPr="002E6533">
        <w:t>Para continuar configurando o feed de dados, vá para a próxima tarefa.</w:t>
      </w:r>
    </w:p>
    <w:p w14:paraId="3440A2D4" w14:textId="77777777" w:rsidR="004470EF" w:rsidRPr="002E6533" w:rsidRDefault="00000000">
      <w:pPr>
        <w:pStyle w:val="Compact"/>
        <w:numPr>
          <w:ilvl w:val="1"/>
          <w:numId w:val="1835"/>
        </w:numPr>
      </w:pPr>
      <w:r w:rsidRPr="002E6533">
        <w:t>Para terminar de configurar o feed mais tarde, clique em Salvar ou Salvar e fechar.</w:t>
      </w:r>
    </w:p>
    <w:p w14:paraId="2EB37868" w14:textId="77777777" w:rsidR="004470EF" w:rsidRPr="002E6533" w:rsidRDefault="00000000">
      <w:pPr>
        <w:pStyle w:val="Ttulo2"/>
      </w:pPr>
      <w:bookmarkStart w:id="506" w:name="tarefa-2-defina-o-método-de-transporte"/>
      <w:bookmarkEnd w:id="505"/>
      <w:r w:rsidRPr="002E6533">
        <w:t>Tarefa 2: Defina o método de transporte</w:t>
      </w:r>
    </w:p>
    <w:p w14:paraId="361EFC02" w14:textId="77777777" w:rsidR="004470EF" w:rsidRPr="002E6533" w:rsidRDefault="00000000">
      <w:pPr>
        <w:numPr>
          <w:ilvl w:val="0"/>
          <w:numId w:val="1836"/>
        </w:numPr>
      </w:pPr>
      <w:r w:rsidRPr="002E6533">
        <w:t>Vá para a guia Conexão de origem do feed de dados.</w:t>
      </w:r>
    </w:p>
    <w:p w14:paraId="5DB6A47A" w14:textId="77777777" w:rsidR="004470EF" w:rsidRPr="002E6533" w:rsidRDefault="00000000">
      <w:pPr>
        <w:pStyle w:val="Compact"/>
        <w:numPr>
          <w:ilvl w:val="0"/>
          <w:numId w:val="1836"/>
        </w:numPr>
      </w:pPr>
      <w:r w:rsidRPr="002E6533">
        <w:t>Na lista Local de origem, selecione um local.</w:t>
      </w:r>
    </w:p>
    <w:p w14:paraId="42D0CEA9" w14:textId="77777777" w:rsidR="004470EF" w:rsidRPr="002E6533" w:rsidRDefault="00000000">
      <w:pPr>
        <w:pStyle w:val="Compact"/>
        <w:numPr>
          <w:ilvl w:val="0"/>
          <w:numId w:val="1836"/>
        </w:numPr>
      </w:pPr>
      <w:r w:rsidRPr="002E6533">
        <w:t>Na lista Método de transporte, selecione um tipo de transporte.</w:t>
      </w:r>
    </w:p>
    <w:p w14:paraId="5F950A46" w14:textId="77777777" w:rsidR="004470EF" w:rsidRPr="002E6533" w:rsidRDefault="00000000">
      <w:pPr>
        <w:numPr>
          <w:ilvl w:val="0"/>
          <w:numId w:val="1836"/>
        </w:numPr>
      </w:pPr>
      <w:r w:rsidRPr="002E6533">
        <w:t>Na seção Configuração de transporte, informe a URL e as credenciais do feed RSS para recuperar dados de origem.</w:t>
      </w:r>
    </w:p>
    <w:p w14:paraId="73B81A4F" w14:textId="77777777" w:rsidR="004470EF" w:rsidRPr="002E6533" w:rsidRDefault="00000000">
      <w:pPr>
        <w:pStyle w:val="FirstParagraph"/>
      </w:pPr>
      <w:r w:rsidRPr="002E6533">
        <w:t>A tabela a seguir descreve as opções.</w:t>
      </w:r>
    </w:p>
    <w:p w14:paraId="78D644B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B4DDE8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169EE8" w14:textId="77777777" w:rsidR="004470EF" w:rsidRPr="002E6533" w:rsidRDefault="00000000">
            <w:pPr>
              <w:pStyle w:val="Compact"/>
            </w:pPr>
            <w:r w:rsidRPr="002E6533">
              <w:t>Opção</w:t>
            </w:r>
          </w:p>
        </w:tc>
        <w:tc>
          <w:tcPr>
            <w:tcW w:w="3960" w:type="dxa"/>
          </w:tcPr>
          <w:p w14:paraId="31DB0B51" w14:textId="77777777" w:rsidR="004470EF" w:rsidRPr="002E6533" w:rsidRDefault="00000000">
            <w:pPr>
              <w:pStyle w:val="Compact"/>
            </w:pPr>
            <w:r w:rsidRPr="002E6533">
              <w:t>Descrição</w:t>
            </w:r>
          </w:p>
        </w:tc>
      </w:tr>
      <w:tr w:rsidR="004470EF" w:rsidRPr="002E6533" w14:paraId="6A7BE86D" w14:textId="77777777">
        <w:tc>
          <w:tcPr>
            <w:tcW w:w="3960" w:type="dxa"/>
          </w:tcPr>
          <w:p w14:paraId="355E61B8" w14:textId="77777777" w:rsidR="004470EF" w:rsidRPr="002E6533" w:rsidRDefault="00000000">
            <w:pPr>
              <w:pStyle w:val="Compact"/>
            </w:pPr>
            <w:r w:rsidRPr="002E6533">
              <w:lastRenderedPageBreak/>
              <w:t>URL</w:t>
            </w:r>
          </w:p>
        </w:tc>
        <w:tc>
          <w:tcPr>
            <w:tcW w:w="3960" w:type="dxa"/>
          </w:tcPr>
          <w:p w14:paraId="00D79BAD" w14:textId="77777777" w:rsidR="004470EF" w:rsidRPr="002E6533" w:rsidRDefault="00000000">
            <w:pPr>
              <w:pStyle w:val="Compact"/>
            </w:pPr>
            <w:r w:rsidRPr="002E6533">
              <w:t>Especifica a URL do feed RSS.</w:t>
            </w:r>
          </w:p>
        </w:tc>
      </w:tr>
      <w:tr w:rsidR="004470EF" w:rsidRPr="002E6533" w14:paraId="4EF4F9DC" w14:textId="77777777">
        <w:tc>
          <w:tcPr>
            <w:tcW w:w="3960" w:type="dxa"/>
          </w:tcPr>
          <w:p w14:paraId="2E90A0BA" w14:textId="77777777" w:rsidR="004470EF" w:rsidRPr="002E6533" w:rsidRDefault="00000000">
            <w:pPr>
              <w:pStyle w:val="Compact"/>
            </w:pPr>
            <w:r w:rsidRPr="002E6533">
              <w:t>Contagem de recuperação</w:t>
            </w:r>
          </w:p>
        </w:tc>
        <w:tc>
          <w:tcPr>
            <w:tcW w:w="3960" w:type="dxa"/>
          </w:tcPr>
          <w:p w14:paraId="7D72B990" w14:textId="77777777" w:rsidR="004470EF" w:rsidRPr="002E6533" w:rsidRDefault="00000000">
            <w:pPr>
              <w:pStyle w:val="Corpodetexto"/>
            </w:pPr>
            <w:r w:rsidRPr="002E6533">
              <w:t>Especifica o número de artigos ou dias de artigos que o feed RSS recupera.</w:t>
            </w:r>
          </w:p>
          <w:p w14:paraId="3545B9C8" w14:textId="77777777" w:rsidR="004470EF" w:rsidRPr="002E6533" w:rsidRDefault="00000000">
            <w:pPr>
              <w:pStyle w:val="Corpodetexto"/>
            </w:pPr>
            <w:r w:rsidRPr="002E6533">
              <w:t> </w:t>
            </w:r>
          </w:p>
        </w:tc>
      </w:tr>
      <w:tr w:rsidR="004470EF" w:rsidRPr="002E6533" w14:paraId="183D942E" w14:textId="77777777">
        <w:tc>
          <w:tcPr>
            <w:tcW w:w="3960" w:type="dxa"/>
          </w:tcPr>
          <w:p w14:paraId="27223C59" w14:textId="77777777" w:rsidR="004470EF" w:rsidRPr="002E6533" w:rsidRDefault="00000000">
            <w:pPr>
              <w:pStyle w:val="Compact"/>
            </w:pPr>
            <w:r w:rsidRPr="002E6533">
              <w:t>Unidades de recuperação</w:t>
            </w:r>
          </w:p>
        </w:tc>
        <w:tc>
          <w:tcPr>
            <w:tcW w:w="3960" w:type="dxa"/>
          </w:tcPr>
          <w:p w14:paraId="6771EA7C" w14:textId="77777777" w:rsidR="004470EF" w:rsidRPr="002E6533" w:rsidRDefault="00000000">
            <w:pPr>
              <w:pStyle w:val="Compact"/>
            </w:pPr>
            <w:r w:rsidRPr="002E6533">
              <w:t>Especifica quais dados o feed RSS contém e quantos dados o feed recupera.</w:t>
            </w:r>
          </w:p>
        </w:tc>
      </w:tr>
      <w:tr w:rsidR="004470EF" w:rsidRPr="002E6533" w14:paraId="1012578A" w14:textId="77777777">
        <w:tc>
          <w:tcPr>
            <w:tcW w:w="3960" w:type="dxa"/>
          </w:tcPr>
          <w:p w14:paraId="0D6A693A" w14:textId="77777777" w:rsidR="004470EF" w:rsidRPr="002E6533" w:rsidRDefault="00000000">
            <w:pPr>
              <w:pStyle w:val="Compact"/>
            </w:pPr>
            <w:r w:rsidRPr="002E6533">
              <w:t>Nome de usuário</w:t>
            </w:r>
          </w:p>
        </w:tc>
        <w:tc>
          <w:tcPr>
            <w:tcW w:w="3960" w:type="dxa"/>
          </w:tcPr>
          <w:p w14:paraId="4653989B" w14:textId="77777777" w:rsidR="004470EF" w:rsidRPr="002E6533" w:rsidRDefault="00000000">
            <w:pPr>
              <w:pStyle w:val="Compact"/>
            </w:pPr>
            <w:r w:rsidRPr="002E6533">
              <w:t>Especifica o nome da conta de usuário usada para recuperar dados.</w:t>
            </w:r>
          </w:p>
        </w:tc>
      </w:tr>
      <w:tr w:rsidR="004470EF" w:rsidRPr="002E6533" w14:paraId="72A80729" w14:textId="77777777">
        <w:tc>
          <w:tcPr>
            <w:tcW w:w="3960" w:type="dxa"/>
          </w:tcPr>
          <w:p w14:paraId="2AB50BD2" w14:textId="77777777" w:rsidR="004470EF" w:rsidRPr="002E6533" w:rsidRDefault="00000000">
            <w:pPr>
              <w:pStyle w:val="Compact"/>
            </w:pPr>
            <w:r w:rsidRPr="002E6533">
              <w:t>Senha</w:t>
            </w:r>
          </w:p>
        </w:tc>
        <w:tc>
          <w:tcPr>
            <w:tcW w:w="3960" w:type="dxa"/>
          </w:tcPr>
          <w:p w14:paraId="7E934416" w14:textId="77777777" w:rsidR="004470EF" w:rsidRPr="002E6533" w:rsidRDefault="00000000">
            <w:pPr>
              <w:pStyle w:val="Compact"/>
            </w:pPr>
            <w:r w:rsidRPr="002E6533">
              <w:t>Especifica a senha da conta de usuário usada para recuperar dados.</w:t>
            </w:r>
          </w:p>
        </w:tc>
      </w:tr>
    </w:tbl>
    <w:p w14:paraId="3327A3CF" w14:textId="77777777" w:rsidR="004470EF" w:rsidRPr="002E6533" w:rsidRDefault="00000000">
      <w:pPr>
        <w:numPr>
          <w:ilvl w:val="0"/>
          <w:numId w:val="1837"/>
        </w:numPr>
      </w:pPr>
      <w:r w:rsidRPr="002E6533">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12C4160B" w14:textId="77777777" w:rsidR="004470EF" w:rsidRPr="002E6533" w:rsidRDefault="00000000">
      <w:pPr>
        <w:numPr>
          <w:ilvl w:val="0"/>
          <w:numId w:val="1837"/>
        </w:numPr>
      </w:pPr>
      <w:r w:rsidRPr="002E6533">
        <w:t>(Opcional) Preencha os campos aplicáveis se você selecionou uma opção de proxy. Forneça o nome, a ID da porta, o domínio do servidor proxy e as credenciais do usuário para fazer log-on no servidor proxy.</w:t>
      </w:r>
    </w:p>
    <w:p w14:paraId="078E4F4F" w14:textId="77777777" w:rsidR="004470EF" w:rsidRPr="002E6533" w:rsidRDefault="00000000">
      <w:pPr>
        <w:numPr>
          <w:ilvl w:val="0"/>
          <w:numId w:val="1837"/>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79853CB9"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1DFB44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7779CD" w14:textId="77777777" w:rsidR="004470EF" w:rsidRPr="002E6533" w:rsidRDefault="00000000">
            <w:pPr>
              <w:pStyle w:val="Compact"/>
            </w:pPr>
            <w:r w:rsidRPr="002E6533">
              <w:t>Opção</w:t>
            </w:r>
          </w:p>
        </w:tc>
        <w:tc>
          <w:tcPr>
            <w:tcW w:w="3960" w:type="dxa"/>
          </w:tcPr>
          <w:p w14:paraId="0D8852DE" w14:textId="77777777" w:rsidR="004470EF" w:rsidRPr="002E6533" w:rsidRDefault="00000000">
            <w:pPr>
              <w:pStyle w:val="Compact"/>
            </w:pPr>
            <w:r w:rsidRPr="002E6533">
              <w:t>Descrição</w:t>
            </w:r>
          </w:p>
        </w:tc>
      </w:tr>
      <w:tr w:rsidR="004470EF" w:rsidRPr="002E6533" w14:paraId="0D6F10B7" w14:textId="77777777">
        <w:tc>
          <w:tcPr>
            <w:tcW w:w="3960" w:type="dxa"/>
          </w:tcPr>
          <w:p w14:paraId="3E134F39" w14:textId="77777777" w:rsidR="004470EF" w:rsidRPr="002E6533" w:rsidRDefault="00000000">
            <w:pPr>
              <w:pStyle w:val="Compact"/>
            </w:pPr>
            <w:r w:rsidRPr="002E6533">
              <w:t>Excluir</w:t>
            </w:r>
          </w:p>
        </w:tc>
        <w:tc>
          <w:tcPr>
            <w:tcW w:w="3960" w:type="dxa"/>
          </w:tcPr>
          <w:p w14:paraId="05D3123B"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23E9189B" w14:textId="77777777">
        <w:tc>
          <w:tcPr>
            <w:tcW w:w="3960" w:type="dxa"/>
          </w:tcPr>
          <w:p w14:paraId="78E1078E" w14:textId="77777777" w:rsidR="004470EF" w:rsidRPr="002E6533" w:rsidRDefault="00000000">
            <w:pPr>
              <w:pStyle w:val="Compact"/>
            </w:pPr>
            <w:r w:rsidRPr="002E6533">
              <w:t>Renomear</w:t>
            </w:r>
          </w:p>
        </w:tc>
        <w:tc>
          <w:tcPr>
            <w:tcW w:w="3960" w:type="dxa"/>
          </w:tcPr>
          <w:p w14:paraId="6BEBD2F0" w14:textId="77777777" w:rsidR="004470EF" w:rsidRPr="002E6533" w:rsidRDefault="00000000">
            <w:pPr>
              <w:pStyle w:val="Corpodetexto"/>
            </w:pPr>
            <w:r w:rsidRPr="002E6533">
              <w:t xml:space="preserve">Salva o arquivo de origem com um novo nome quando o alimentador de dados conclui a operação com sucesso. Em Caminho e nome do arquivo, especifique o novo nome do arquivo e o local para </w:t>
            </w:r>
            <w:r w:rsidRPr="002E6533">
              <w:lastRenderedPageBreak/>
              <w:t>salvá-lo.</w:t>
            </w:r>
          </w:p>
          <w:p w14:paraId="510820DF"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3FE1E334" w14:textId="77777777" w:rsidR="004470EF" w:rsidRPr="002E6533" w:rsidRDefault="00000000">
            <w:pPr>
              <w:pStyle w:val="Corpodetexto"/>
            </w:pPr>
            <w:r w:rsidRPr="002E6533">
              <w:t>Se você selecionar essa opção, use os tokens de nome de arquivo para especificar o local ou o nome do arquivo.</w:t>
            </w:r>
          </w:p>
          <w:p w14:paraId="57D613B6" w14:textId="77777777" w:rsidR="004470EF" w:rsidRPr="002E6533" w:rsidRDefault="00000000">
            <w:pPr>
              <w:pStyle w:val="Ttulo3"/>
            </w:pPr>
            <w:r w:rsidRPr="002E6533">
              <w:t>Tokens de nome de arquivo</w:t>
            </w:r>
          </w:p>
          <w:p w14:paraId="4ABF1471"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1F801F66" w14:textId="77777777" w:rsidR="004470EF" w:rsidRPr="002E6533" w:rsidRDefault="00000000">
            <w:pPr>
              <w:pStyle w:val="Corpodetexto"/>
            </w:pPr>
            <w:r w:rsidRPr="002E6533">
              <w:t>Here are the usable tokens for renaming data files.</w:t>
            </w:r>
          </w:p>
          <w:p w14:paraId="1141588F" w14:textId="77777777" w:rsidR="004470EF" w:rsidRPr="002E6533" w:rsidRDefault="00000000">
            <w:pPr>
              <w:pStyle w:val="Compact"/>
              <w:numPr>
                <w:ilvl w:val="0"/>
                <w:numId w:val="1838"/>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12EF2AE3" w14:textId="77777777" w:rsidR="004470EF" w:rsidRPr="002E6533" w:rsidRDefault="00000000">
            <w:pPr>
              <w:numPr>
                <w:ilvl w:val="0"/>
                <w:numId w:val="1838"/>
              </w:numPr>
            </w:pPr>
            <w:r w:rsidRPr="002E6533">
              <w:t>DataFileDirectoryName. Update the filename with the directory name, including the drive, of your file.</w:t>
            </w:r>
          </w:p>
          <w:p w14:paraId="7C4CFE22" w14:textId="77777777" w:rsidR="004470EF" w:rsidRPr="002E6533" w:rsidRDefault="00000000">
            <w:pPr>
              <w:numPr>
                <w:ilvl w:val="0"/>
                <w:numId w:val="1838"/>
              </w:numPr>
            </w:pPr>
            <w:r w:rsidRPr="002E6533">
              <w:t>DataFileName. Insert the original filename, excluding the directory name and extension.</w:t>
            </w:r>
          </w:p>
          <w:p w14:paraId="30BE5CFB" w14:textId="77777777" w:rsidR="004470EF" w:rsidRPr="002E6533" w:rsidRDefault="00000000">
            <w:pPr>
              <w:numPr>
                <w:ilvl w:val="0"/>
                <w:numId w:val="1838"/>
              </w:numPr>
            </w:pPr>
            <w:r w:rsidRPr="002E6533">
              <w:t>DataFileExtension. Insert the file extension, such as .csv, in the new filename.</w:t>
            </w:r>
          </w:p>
          <w:p w14:paraId="1201E220" w14:textId="77777777" w:rsidR="004470EF" w:rsidRPr="002E6533" w:rsidRDefault="00000000">
            <w:pPr>
              <w:numPr>
                <w:ilvl w:val="0"/>
                <w:numId w:val="1838"/>
              </w:numPr>
            </w:pPr>
            <w:r w:rsidRPr="002E6533">
              <w:lastRenderedPageBreak/>
              <w:t>DataFileFullName. Insert the fully qualified filename. This data includes the drive, directory, filename, and extension of the original file.</w:t>
            </w:r>
          </w:p>
          <w:p w14:paraId="6D4CB067" w14:textId="77777777" w:rsidR="004470EF" w:rsidRPr="002E6533" w:rsidRDefault="00000000">
            <w:pPr>
              <w:pStyle w:val="FirstParagraph"/>
            </w:pPr>
            <w:r w:rsidRPr="002E6533">
              <w:t>For example, if the data file came from the following location, C:\DataFeed\Source\ESL\processed\ThreatData.csv, any files renamed using tokens provide the following output.</w:t>
            </w:r>
          </w:p>
          <w:p w14:paraId="321843E6" w14:textId="77777777" w:rsidR="004470EF" w:rsidRPr="002E6533" w:rsidRDefault="00000000">
            <w:pPr>
              <w:pStyle w:val="Corpodetexto"/>
            </w:pPr>
            <w:r w:rsidRPr="002E6533">
              <w:t>Example 1</w:t>
            </w:r>
          </w:p>
          <w:p w14:paraId="67F1985B" w14:textId="77777777" w:rsidR="004470EF" w:rsidRPr="002E6533" w:rsidRDefault="00000000">
            <w:pPr>
              <w:pStyle w:val="Compact"/>
              <w:numPr>
                <w:ilvl w:val="0"/>
                <w:numId w:val="1839"/>
              </w:numPr>
            </w:pPr>
            <w:r w:rsidRPr="002E6533">
              <w:t>Input Tokens: {DataFileDirectoryName}</w:t>
            </w:r>
            <w:proofErr w:type="gramStart"/>
            <w:r w:rsidRPr="002E6533">
              <w:t>\success\{</w:t>
            </w:r>
            <w:proofErr w:type="gramEnd"/>
            <w:r w:rsidRPr="002E6533">
              <w:t>DataFileName}_{Now(MM.dd.yyyy)}.{DataFileExtension}</w:t>
            </w:r>
          </w:p>
          <w:p w14:paraId="3A6ED80A" w14:textId="77777777" w:rsidR="004470EF" w:rsidRPr="002E6533" w:rsidRDefault="00000000">
            <w:pPr>
              <w:pStyle w:val="Compact"/>
              <w:numPr>
                <w:ilvl w:val="0"/>
                <w:numId w:val="1839"/>
              </w:numPr>
            </w:pPr>
            <w:r w:rsidRPr="002E6533">
              <w:t>Output: C:\DataFeed\Source\ESL\processed\success\ThreatData_01.31.2008.csv</w:t>
            </w:r>
          </w:p>
          <w:p w14:paraId="4962D093" w14:textId="77777777" w:rsidR="004470EF" w:rsidRPr="002E6533" w:rsidRDefault="00000000">
            <w:pPr>
              <w:pStyle w:val="FirstParagraph"/>
            </w:pPr>
            <w:r w:rsidRPr="002E6533">
              <w:t>Example 2</w:t>
            </w:r>
          </w:p>
          <w:p w14:paraId="6EE8622E" w14:textId="77777777" w:rsidR="004470EF" w:rsidRPr="002E6533" w:rsidRDefault="00000000">
            <w:pPr>
              <w:pStyle w:val="Compact"/>
              <w:numPr>
                <w:ilvl w:val="0"/>
                <w:numId w:val="1840"/>
              </w:numPr>
            </w:pPr>
            <w:r w:rsidRPr="002E6533">
              <w:t xml:space="preserve">Input Tokens: </w:t>
            </w:r>
            <w:proofErr w:type="gramStart"/>
            <w:r w:rsidRPr="002E6533">
              <w:t>\\DFSRepository\{</w:t>
            </w:r>
            <w:proofErr w:type="gramEnd"/>
            <w:r w:rsidRPr="002E6533">
              <w:t>Now(yyyy)}\{Now(MM)}\{DataFileName}_success.{DataFileExtension}</w:t>
            </w:r>
          </w:p>
          <w:p w14:paraId="640B6330" w14:textId="77777777" w:rsidR="004470EF" w:rsidRPr="002E6533" w:rsidRDefault="00000000">
            <w:pPr>
              <w:pStyle w:val="Compact"/>
              <w:numPr>
                <w:ilvl w:val="0"/>
                <w:numId w:val="1840"/>
              </w:numPr>
            </w:pPr>
            <w:r w:rsidRPr="002E6533">
              <w:t>Output: \\DFSRepository\2008\01\ThreatData_success.csv</w:t>
            </w:r>
          </w:p>
        </w:tc>
      </w:tr>
    </w:tbl>
    <w:p w14:paraId="4061C8ED" w14:textId="77777777" w:rsidR="004470EF" w:rsidRPr="002E6533" w:rsidRDefault="00000000">
      <w:pPr>
        <w:numPr>
          <w:ilvl w:val="0"/>
          <w:numId w:val="1841"/>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0266050B" w14:textId="77777777" w:rsidR="004470EF" w:rsidRPr="002E6533" w:rsidRDefault="00000000">
      <w:pPr>
        <w:numPr>
          <w:ilvl w:val="0"/>
          <w:numId w:val="1841"/>
        </w:numPr>
      </w:pPr>
      <w:r w:rsidRPr="002E6533">
        <w:t>Execute um destes procedimentos:</w:t>
      </w:r>
    </w:p>
    <w:p w14:paraId="1EDC1B6A" w14:textId="77777777" w:rsidR="004470EF" w:rsidRPr="002E6533" w:rsidRDefault="00000000">
      <w:pPr>
        <w:pStyle w:val="Compact"/>
        <w:numPr>
          <w:ilvl w:val="1"/>
          <w:numId w:val="1842"/>
        </w:numPr>
      </w:pPr>
      <w:r w:rsidRPr="002E6533">
        <w:t>Para continuar configurando o feed de dados, vá para a próxima tarefa.</w:t>
      </w:r>
    </w:p>
    <w:p w14:paraId="7D146F9F" w14:textId="77777777" w:rsidR="004470EF" w:rsidRPr="002E6533" w:rsidRDefault="00000000">
      <w:pPr>
        <w:pStyle w:val="Compact"/>
        <w:numPr>
          <w:ilvl w:val="1"/>
          <w:numId w:val="1842"/>
        </w:numPr>
      </w:pPr>
      <w:r w:rsidRPr="002E6533">
        <w:t>Para terminar de configurar o feed mais tarde, clique em Salvar ou Salvar e fechar.</w:t>
      </w:r>
    </w:p>
    <w:p w14:paraId="140B2DDC" w14:textId="77777777" w:rsidR="004470EF" w:rsidRPr="002E6533" w:rsidRDefault="00000000">
      <w:pPr>
        <w:pStyle w:val="FirstParagraph"/>
      </w:pPr>
      <w:r w:rsidRPr="002E6533">
        <w:rPr>
          <w:b/>
          <w:bCs/>
        </w:rPr>
        <w:t>Observação:</w:t>
      </w:r>
      <w:r w:rsidRPr="002E6533">
        <w:t xml:space="preserve"> O SaaS não oferece suporte no pós-processamento nas etapas 7 e 8.</w:t>
      </w:r>
    </w:p>
    <w:p w14:paraId="0BEB1795" w14:textId="77777777" w:rsidR="004470EF" w:rsidRPr="002E6533" w:rsidRDefault="00000000">
      <w:pPr>
        <w:pStyle w:val="Ttulo2"/>
      </w:pPr>
      <w:bookmarkStart w:id="507" w:name="X0e155e35814d4a3d5335ae266001ec67b9d4177"/>
      <w:bookmarkEnd w:id="506"/>
      <w:r w:rsidRPr="002E6533">
        <w:lastRenderedPageBreak/>
        <w:t>Tarefa 3: Defina o formato XML dos dados de origem</w:t>
      </w:r>
    </w:p>
    <w:p w14:paraId="54F46D9E" w14:textId="77777777" w:rsidR="004470EF" w:rsidRPr="002E6533" w:rsidRDefault="00000000">
      <w:pPr>
        <w:pStyle w:val="FirstParagraph"/>
      </w:pPr>
      <w:r w:rsidRPr="002E6533">
        <w:t>Essa tarefa aplica-se apenas aos tipos de feed de dados Padrão e se você precisará transformar a estrutura XML do arquivo de origem.</w:t>
      </w:r>
    </w:p>
    <w:p w14:paraId="401E32F8" w14:textId="77777777" w:rsidR="004470EF" w:rsidRPr="002E6533" w:rsidRDefault="00000000">
      <w:pPr>
        <w:pStyle w:val="Corpodetexto"/>
      </w:pPr>
      <w:r w:rsidRPr="002E6533">
        <w:t>Use esta tarefa para transformar a estrutura XML do arquivo de origem.</w:t>
      </w:r>
    </w:p>
    <w:p w14:paraId="61963580" w14:textId="77777777" w:rsidR="004470EF" w:rsidRPr="002E6533" w:rsidRDefault="00000000">
      <w:pPr>
        <w:pStyle w:val="Compact"/>
        <w:numPr>
          <w:ilvl w:val="0"/>
          <w:numId w:val="1843"/>
        </w:numPr>
      </w:pPr>
      <w:r w:rsidRPr="002E6533">
        <w:t>Vá para a guia Análise de origem do feed de dados.</w:t>
      </w:r>
    </w:p>
    <w:p w14:paraId="5A8F4E6F" w14:textId="77777777" w:rsidR="004470EF" w:rsidRPr="002E6533" w:rsidRDefault="00000000">
      <w:pPr>
        <w:numPr>
          <w:ilvl w:val="0"/>
          <w:numId w:val="1843"/>
        </w:numPr>
      </w:pPr>
      <w:r w:rsidRPr="002E6533">
        <w:t>No campo Formato de origem, selecione XML.</w:t>
      </w:r>
    </w:p>
    <w:p w14:paraId="46C0D77C" w14:textId="77777777" w:rsidR="004470EF" w:rsidRPr="002E6533" w:rsidRDefault="00000000">
      <w:pPr>
        <w:pStyle w:val="Compact"/>
        <w:numPr>
          <w:ilvl w:val="0"/>
          <w:numId w:val="1843"/>
        </w:numPr>
      </w:pPr>
      <w:r w:rsidRPr="002E6533">
        <w:t>Na seção Definição de arquivo, se você deseja modificar a estrutura de seus dados de origem:</w:t>
      </w:r>
    </w:p>
    <w:p w14:paraId="6F177DBF" w14:textId="77777777" w:rsidR="004470EF" w:rsidRPr="002E6533" w:rsidRDefault="00000000">
      <w:pPr>
        <w:pStyle w:val="Compact"/>
        <w:numPr>
          <w:ilvl w:val="1"/>
          <w:numId w:val="1844"/>
        </w:numPr>
      </w:pPr>
      <w:r w:rsidRPr="002E6533">
        <w:t>Insira o XSLT que deseja usar para transformar seus dados de origem.</w:t>
      </w:r>
    </w:p>
    <w:p w14:paraId="733FF016" w14:textId="77777777" w:rsidR="004470EF" w:rsidRPr="002E6533" w:rsidRDefault="00000000">
      <w:pPr>
        <w:pStyle w:val="Compact"/>
        <w:numPr>
          <w:ilvl w:val="1"/>
          <w:numId w:val="1845"/>
        </w:numPr>
      </w:pPr>
      <w:r w:rsidRPr="002E6533">
        <w:t>Clique em Carregar XSLT para usar um arquivo previamente preparado ou seu próprio arquivo personalizado. Para obter mais informações sobre as diretrizes e exemplos de formatação XML, consulte Formatação XML usada nos resultados do campo.</w:t>
      </w:r>
    </w:p>
    <w:p w14:paraId="76EA64D0" w14:textId="77777777" w:rsidR="004470EF" w:rsidRPr="002E6533" w:rsidRDefault="00000000">
      <w:pPr>
        <w:numPr>
          <w:ilvl w:val="0"/>
          <w:numId w:val="1843"/>
        </w:numPr>
      </w:pPr>
      <w:r w:rsidRPr="002E6533">
        <w:t>Execute um destes procedimentos:</w:t>
      </w:r>
    </w:p>
    <w:p w14:paraId="192A8443" w14:textId="77777777" w:rsidR="004470EF" w:rsidRPr="002E6533" w:rsidRDefault="00000000">
      <w:pPr>
        <w:pStyle w:val="Compact"/>
        <w:numPr>
          <w:ilvl w:val="1"/>
          <w:numId w:val="1846"/>
        </w:numPr>
      </w:pPr>
      <w:r w:rsidRPr="002E6533">
        <w:t>Para continuar configurando o feed de dados, vá para a próxima tarefa.</w:t>
      </w:r>
    </w:p>
    <w:p w14:paraId="0F20CC32" w14:textId="77777777" w:rsidR="004470EF" w:rsidRPr="002E6533" w:rsidRDefault="00000000">
      <w:pPr>
        <w:pStyle w:val="Compact"/>
        <w:numPr>
          <w:ilvl w:val="1"/>
          <w:numId w:val="1846"/>
        </w:numPr>
      </w:pPr>
      <w:r w:rsidRPr="002E6533">
        <w:t>Para terminar de configurar o feed mais tarde, clique em Salvar ou Salvar e fechar.</w:t>
      </w:r>
    </w:p>
    <w:p w14:paraId="78464312" w14:textId="77777777" w:rsidR="004470EF" w:rsidRPr="002E6533" w:rsidRDefault="00000000">
      <w:pPr>
        <w:pStyle w:val="Ttulo2"/>
      </w:pPr>
      <w:bookmarkStart w:id="508" w:name="tarefa-4-configurar-os-dados-de-origem"/>
      <w:bookmarkEnd w:id="507"/>
      <w:r w:rsidRPr="002E6533">
        <w:t>Tarefa 4: Configurar os dados de origem</w:t>
      </w:r>
    </w:p>
    <w:p w14:paraId="3A88107C" w14:textId="77777777" w:rsidR="004470EF" w:rsidRPr="002E6533" w:rsidRDefault="00000000">
      <w:pPr>
        <w:pStyle w:val="FirstParagraph"/>
      </w:pPr>
      <w:r w:rsidRPr="002E6533">
        <w:t>Use a guia Definição de origem para garantir que apenas os dados desejados sejam incluídos dos dados de origem. A guia Dados de origem só está disponível para os tipos de alimentador de dados padrão.</w:t>
      </w:r>
    </w:p>
    <w:p w14:paraId="10ED4422" w14:textId="77777777" w:rsidR="004470EF" w:rsidRPr="002E6533" w:rsidRDefault="00000000">
      <w:pPr>
        <w:pStyle w:val="Ttulo3"/>
      </w:pPr>
      <w:bookmarkStart w:id="509" w:name="opções-de-dados"/>
      <w:r w:rsidRPr="002E6533">
        <w:t>Opções de dados</w:t>
      </w:r>
    </w:p>
    <w:p w14:paraId="795B9315" w14:textId="77777777" w:rsidR="004470EF" w:rsidRPr="002E6533" w:rsidRDefault="00000000">
      <w:pPr>
        <w:pStyle w:val="Compact"/>
        <w:numPr>
          <w:ilvl w:val="0"/>
          <w:numId w:val="1847"/>
        </w:numPr>
      </w:pPr>
      <w:r w:rsidRPr="002E6533">
        <w:t>Importe os dados de origem usando seu formato atual para Archer.</w:t>
      </w:r>
    </w:p>
    <w:p w14:paraId="49267873" w14:textId="77777777" w:rsidR="004470EF" w:rsidRPr="002E6533" w:rsidRDefault="00000000">
      <w:pPr>
        <w:pStyle w:val="Compact"/>
        <w:numPr>
          <w:ilvl w:val="0"/>
          <w:numId w:val="1847"/>
        </w:numPr>
      </w:pPr>
      <w:r w:rsidRPr="002E6533">
        <w:t>Converta os dados de origem em um formato que corresponda aos requisitos do aplicativo ou questionário de destino, usando opções avançadas, como traduções de pesquisa e cálculos.</w:t>
      </w:r>
    </w:p>
    <w:p w14:paraId="63E7BC4D" w14:textId="77777777" w:rsidR="004470EF" w:rsidRPr="002E6533" w:rsidRDefault="00000000">
      <w:pPr>
        <w:pStyle w:val="Compact"/>
        <w:numPr>
          <w:ilvl w:val="0"/>
          <w:numId w:val="1847"/>
        </w:numPr>
      </w:pPr>
      <w:r w:rsidRPr="002E6533">
        <w:t>Use a guia Filtro de origem para importar apenas alguns registros para o aplicativo ou questionário de destino.</w:t>
      </w:r>
    </w:p>
    <w:p w14:paraId="4C2FBEB9" w14:textId="77777777" w:rsidR="004470EF" w:rsidRPr="002E6533" w:rsidRDefault="00000000">
      <w:pPr>
        <w:pStyle w:val="Compact"/>
        <w:numPr>
          <w:ilvl w:val="1"/>
          <w:numId w:val="1848"/>
        </w:numPr>
      </w:pPr>
      <w:r w:rsidRPr="002E6533">
        <w:t>Deixe os valores do campo em branco para retornar todos os registros dos dados de origem.</w:t>
      </w:r>
    </w:p>
    <w:p w14:paraId="5EB4967F" w14:textId="77777777" w:rsidR="004470EF" w:rsidRPr="002E6533" w:rsidRDefault="00000000">
      <w:pPr>
        <w:pStyle w:val="Compact"/>
        <w:numPr>
          <w:ilvl w:val="1"/>
          <w:numId w:val="1848"/>
        </w:numPr>
      </w:pPr>
      <w:r w:rsidRPr="002E6533">
        <w:t>Insira os valores dos campos e use a Lógica de operador avançado para retornar apenas registros específicos dos dados de origem.</w:t>
      </w:r>
    </w:p>
    <w:p w14:paraId="50FE776D" w14:textId="77777777" w:rsidR="004470EF" w:rsidRPr="002E6533" w:rsidRDefault="00000000">
      <w:pPr>
        <w:pStyle w:val="Compact"/>
        <w:numPr>
          <w:ilvl w:val="0"/>
          <w:numId w:val="1847"/>
        </w:numPr>
      </w:pPr>
      <w:r w:rsidRPr="002E6533">
        <w:t>Capture tokens de dados da última execução de um feed de dados para configurar a próxima execução do feed de dados.</w:t>
      </w:r>
    </w:p>
    <w:p w14:paraId="4D388303" w14:textId="77777777" w:rsidR="004470EF" w:rsidRPr="002E6533" w:rsidRDefault="00000000">
      <w:pPr>
        <w:pStyle w:val="Ttulo3"/>
      </w:pPr>
      <w:bookmarkStart w:id="510" w:name="processo"/>
      <w:bookmarkEnd w:id="509"/>
      <w:r w:rsidRPr="002E6533">
        <w:lastRenderedPageBreak/>
        <w:t>Processo</w:t>
      </w:r>
    </w:p>
    <w:p w14:paraId="0C06F1F2" w14:textId="77777777" w:rsidR="004470EF" w:rsidRPr="002E6533" w:rsidRDefault="00000000">
      <w:pPr>
        <w:numPr>
          <w:ilvl w:val="0"/>
          <w:numId w:val="1849"/>
        </w:numPr>
      </w:pPr>
      <w:r w:rsidRPr="002E6533">
        <w:t>Vá para a guia Definição de origem &gt; guia Dados de origem.</w:t>
      </w:r>
    </w:p>
    <w:p w14:paraId="017C7AF4" w14:textId="77777777" w:rsidR="004470EF" w:rsidRPr="002E6533" w:rsidRDefault="00000000">
      <w:pPr>
        <w:pStyle w:val="Compact"/>
        <w:numPr>
          <w:ilvl w:val="0"/>
          <w:numId w:val="1849"/>
        </w:numPr>
      </w:pPr>
      <w:r w:rsidRPr="002E6533">
        <w:t>Para adicionar um campo de origem, na coluna Ações, clique em Reticências e selecione Adicionar filho.</w:t>
      </w:r>
    </w:p>
    <w:p w14:paraId="1F85924C" w14:textId="77777777" w:rsidR="004470EF" w:rsidRPr="002E6533" w:rsidRDefault="00000000">
      <w:pPr>
        <w:pStyle w:val="Compact"/>
        <w:numPr>
          <w:ilvl w:val="0"/>
          <w:numId w:val="1849"/>
        </w:numPr>
      </w:pPr>
      <w:r w:rsidRPr="002E6533">
        <w:t>Digite um nome de campo de origem.</w:t>
      </w:r>
    </w:p>
    <w:p w14:paraId="624A352A" w14:textId="77777777" w:rsidR="004470EF" w:rsidRPr="002E6533" w:rsidRDefault="00000000">
      <w:pPr>
        <w:pStyle w:val="Compact"/>
        <w:numPr>
          <w:ilvl w:val="0"/>
          <w:numId w:val="1849"/>
        </w:numPr>
      </w:pPr>
      <w:r w:rsidRPr="002E6533">
        <w:t>Na lista, selecione um Tipo de campo.</w:t>
      </w:r>
    </w:p>
    <w:p w14:paraId="53E68381" w14:textId="77777777" w:rsidR="004470EF" w:rsidRPr="002E6533" w:rsidRDefault="00000000">
      <w:pPr>
        <w:numPr>
          <w:ilvl w:val="0"/>
          <w:numId w:val="1849"/>
        </w:numPr>
      </w:pPr>
      <w:r w:rsidRPr="002E6533">
        <w:t xml:space="preserve">Escolha Selecionarpara incluir um token a ser usado para a próxima execução do feed de dados. Para configurar o token, consulte </w:t>
      </w:r>
      <w:hyperlink r:id="rId638" w:anchor="file_std_6_def_df_tokens">
        <w:r w:rsidR="004470EF" w:rsidRPr="002E6533">
          <w:rPr>
            <w:rStyle w:val="Hyperlink"/>
          </w:rPr>
          <w:t>Definir tokens de dados</w:t>
        </w:r>
      </w:hyperlink>
      <w:r w:rsidRPr="002E6533">
        <w:t>.</w:t>
      </w:r>
    </w:p>
    <w:p w14:paraId="4D4FDBF5" w14:textId="77777777" w:rsidR="004470EF" w:rsidRPr="002E6533" w:rsidRDefault="00000000">
      <w:pPr>
        <w:numPr>
          <w:ilvl w:val="0"/>
          <w:numId w:val="1850"/>
        </w:numPr>
      </w:pPr>
      <w:r w:rsidRPr="002E6533">
        <w:rPr>
          <w:b/>
          <w:bCs/>
        </w:rPr>
        <w:t>Observação:</w:t>
      </w:r>
      <w:r w:rsidRPr="002E6533">
        <w:t xml:space="preserve"> Apenas os campos de origem filho te suporte a tokens.</w:t>
      </w:r>
    </w:p>
    <w:p w14:paraId="0BB615A8" w14:textId="77777777" w:rsidR="004470EF" w:rsidRPr="002E6533" w:rsidRDefault="00000000">
      <w:pPr>
        <w:pStyle w:val="Compact"/>
        <w:numPr>
          <w:ilvl w:val="0"/>
          <w:numId w:val="1851"/>
        </w:numPr>
      </w:pPr>
      <w:r w:rsidRPr="002E6533">
        <w:t>Clique em Adicionar novo.</w:t>
      </w:r>
    </w:p>
    <w:p w14:paraId="636984BA" w14:textId="77777777" w:rsidR="004470EF" w:rsidRPr="002E6533" w:rsidRDefault="00000000">
      <w:pPr>
        <w:numPr>
          <w:ilvl w:val="0"/>
          <w:numId w:val="1851"/>
        </w:numPr>
      </w:pPr>
      <w:r w:rsidRPr="002E6533">
        <w:t>Execute um destes procedimentos:</w:t>
      </w:r>
    </w:p>
    <w:p w14:paraId="6215C456" w14:textId="77777777" w:rsidR="004470EF" w:rsidRPr="002E6533" w:rsidRDefault="00000000">
      <w:pPr>
        <w:pStyle w:val="Compact"/>
        <w:numPr>
          <w:ilvl w:val="1"/>
          <w:numId w:val="1852"/>
        </w:numPr>
      </w:pPr>
      <w:r w:rsidRPr="002E6533">
        <w:t>Para continuar configurando o feed de dados, vá para a próxima tarefa.</w:t>
      </w:r>
    </w:p>
    <w:p w14:paraId="7819FF3D" w14:textId="77777777" w:rsidR="004470EF" w:rsidRPr="002E6533" w:rsidRDefault="00000000">
      <w:pPr>
        <w:pStyle w:val="Compact"/>
        <w:numPr>
          <w:ilvl w:val="1"/>
          <w:numId w:val="1852"/>
        </w:numPr>
      </w:pPr>
      <w:r w:rsidRPr="002E6533">
        <w:t>Para terminar de configurar o feed mais tarde, clique em Salvar ou Salvar e fechar.</w:t>
      </w:r>
    </w:p>
    <w:p w14:paraId="1861CBDC" w14:textId="77777777" w:rsidR="004470EF" w:rsidRPr="002E6533" w:rsidRDefault="00000000">
      <w:pPr>
        <w:pStyle w:val="Ttulo2"/>
      </w:pPr>
      <w:bookmarkStart w:id="511" w:name="tarefa-5-definir-filtros-de-dados"/>
      <w:bookmarkEnd w:id="508"/>
      <w:bookmarkEnd w:id="510"/>
      <w:r w:rsidRPr="002E6533">
        <w:t>Tarefa 5: Definir filtros de dados</w:t>
      </w:r>
    </w:p>
    <w:p w14:paraId="7AD684C5" w14:textId="77777777" w:rsidR="004470EF" w:rsidRPr="002E6533" w:rsidRDefault="00000000">
      <w:pPr>
        <w:pStyle w:val="FirstParagraph"/>
      </w:pPr>
      <w:r w:rsidRPr="002E6533">
        <w:t>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14:paraId="12B06F35" w14:textId="77777777" w:rsidR="004470EF" w:rsidRPr="002E6533" w:rsidRDefault="00000000">
      <w:pPr>
        <w:pStyle w:val="Corpodetexto"/>
      </w:pPr>
      <w:r w:rsidRPr="002E6533">
        <w:rPr>
          <w:b/>
          <w:bCs/>
        </w:rPr>
        <w:t>Importante:</w:t>
      </w:r>
    </w:p>
    <w:p w14:paraId="15A6FEA0" w14:textId="77777777" w:rsidR="004470EF" w:rsidRPr="002E6533" w:rsidRDefault="00000000">
      <w:pPr>
        <w:numPr>
          <w:ilvl w:val="0"/>
          <w:numId w:val="1853"/>
        </w:numPr>
      </w:pPr>
      <w:r w:rsidRPr="002E6533">
        <w:t>Feeds de dados de Archer para Archer: Não use essa opção. É recomendável filtrar os dados de relatório.</w:t>
      </w:r>
    </w:p>
    <w:p w14:paraId="428306B5" w14:textId="77777777" w:rsidR="004470EF" w:rsidRPr="002E6533" w:rsidRDefault="00000000">
      <w:pPr>
        <w:numPr>
          <w:ilvl w:val="0"/>
          <w:numId w:val="1853"/>
        </w:numPr>
      </w:pPr>
      <w:r w:rsidRPr="002E6533">
        <w:t>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p>
    <w:p w14:paraId="37A52BA4" w14:textId="77777777" w:rsidR="004470EF" w:rsidRPr="002E6533" w:rsidRDefault="00000000">
      <w:pPr>
        <w:numPr>
          <w:ilvl w:val="0"/>
          <w:numId w:val="1853"/>
        </w:numPr>
      </w:pPr>
      <w:r w:rsidRPr="002E6533">
        <w:t>Feeds de dados de monitoramento de e-mails: é recomendável filtrar o e-mail definindo filtros na guia Definição de origem.</w:t>
      </w:r>
    </w:p>
    <w:p w14:paraId="5687FCE8" w14:textId="77777777" w:rsidR="004470EF" w:rsidRPr="002E6533" w:rsidRDefault="00000000">
      <w:pPr>
        <w:numPr>
          <w:ilvl w:val="0"/>
          <w:numId w:val="1854"/>
        </w:numPr>
      </w:pPr>
      <w:r w:rsidRPr="002E6533">
        <w:t>Vá para a guia Definição de origem &gt; guia Filtro de origem</w:t>
      </w:r>
    </w:p>
    <w:p w14:paraId="39FE3150" w14:textId="77777777" w:rsidR="004470EF" w:rsidRPr="002E6533" w:rsidRDefault="00000000">
      <w:pPr>
        <w:numPr>
          <w:ilvl w:val="0"/>
          <w:numId w:val="1854"/>
        </w:numPr>
      </w:pPr>
      <w:r w:rsidRPr="002E6533">
        <w:t>Na coluna Campos de origem, selecione o nome da origem à qual você deseja aplicar um filtro.</w:t>
      </w:r>
    </w:p>
    <w:p w14:paraId="67B6AC84" w14:textId="77777777" w:rsidR="004470EF" w:rsidRPr="002E6533" w:rsidRDefault="00000000">
      <w:pPr>
        <w:numPr>
          <w:ilvl w:val="0"/>
          <w:numId w:val="1855"/>
        </w:numPr>
      </w:pPr>
      <w:r w:rsidRPr="002E6533">
        <w:rPr>
          <w:b/>
          <w:bCs/>
        </w:rPr>
        <w:lastRenderedPageBreak/>
        <w:t>Observação:</w:t>
      </w:r>
      <w:r w:rsidRPr="002E6533">
        <w:t xml:space="preserve"> Você só pode filtrar por campos de origem se um campo de origem incluir um campo filho sem campos filho subsequentes. Por exemplo:</w:t>
      </w:r>
    </w:p>
    <w:p w14:paraId="660537B7" w14:textId="77777777" w:rsidR="004470EF" w:rsidRPr="002E6533" w:rsidRDefault="00000000">
      <w:pPr>
        <w:numPr>
          <w:ilvl w:val="1"/>
          <w:numId w:val="1856"/>
        </w:numPr>
      </w:pPr>
      <w:r w:rsidRPr="002E6533">
        <w:t>Se o campo A tiver um campo filho B, que tem um campo filho C, uma vez que o campo B tem um campo filho C, você não pode filtrar pelo campo A.</w:t>
      </w:r>
    </w:p>
    <w:p w14:paraId="713759AB" w14:textId="77777777" w:rsidR="004470EF" w:rsidRPr="002E6533" w:rsidRDefault="00000000">
      <w:pPr>
        <w:numPr>
          <w:ilvl w:val="1"/>
          <w:numId w:val="1856"/>
        </w:numPr>
      </w:pPr>
      <w:r w:rsidRPr="002E6533">
        <w:t>Se o campo A tiver um campo filho B, mas o campo B não tiver nenhum campo filho, você poderá filtrar pelo campo A.</w:t>
      </w:r>
    </w:p>
    <w:p w14:paraId="7377EE6D" w14:textId="77777777" w:rsidR="004470EF" w:rsidRPr="002E6533" w:rsidRDefault="00000000">
      <w:pPr>
        <w:pStyle w:val="Compact"/>
        <w:numPr>
          <w:ilvl w:val="0"/>
          <w:numId w:val="1857"/>
        </w:numPr>
      </w:pPr>
      <w:r w:rsidRPr="002E6533">
        <w:t>Na lista Nome do campo, selecione o nome do campo da fonte de dados à qual deseja aplicar um filtro.</w:t>
      </w:r>
    </w:p>
    <w:p w14:paraId="5B02CECC" w14:textId="77777777" w:rsidR="004470EF" w:rsidRPr="002E6533" w:rsidRDefault="00000000">
      <w:pPr>
        <w:pStyle w:val="Compact"/>
        <w:numPr>
          <w:ilvl w:val="0"/>
          <w:numId w:val="1857"/>
        </w:numPr>
      </w:pPr>
      <w:r w:rsidRPr="002E6533">
        <w:t>Na lista Operador, selecione um operador para definir qual tipo de filtro deseja aplicar aos dados de origem.</w:t>
      </w:r>
    </w:p>
    <w:p w14:paraId="15C4440D" w14:textId="77777777" w:rsidR="004470EF" w:rsidRPr="002E6533" w:rsidRDefault="00000000">
      <w:pPr>
        <w:pStyle w:val="Compact"/>
        <w:numPr>
          <w:ilvl w:val="0"/>
          <w:numId w:val="1857"/>
        </w:numPr>
      </w:pPr>
      <w:r w:rsidRPr="002E6533">
        <w:t>Na coluna Valores, informe um valor baseado na seleção feita na coluna Operador.</w:t>
      </w:r>
    </w:p>
    <w:p w14:paraId="25735554" w14:textId="77777777" w:rsidR="004470EF" w:rsidRPr="002E6533" w:rsidRDefault="00000000">
      <w:pPr>
        <w:pStyle w:val="Compact"/>
        <w:numPr>
          <w:ilvl w:val="0"/>
          <w:numId w:val="1857"/>
        </w:numPr>
      </w:pPr>
      <w:r w:rsidRPr="002E6533">
        <w:t>(Opcional) No campo Lógica de operador avançado, informe a lógica de operador personalizada para criar a lógica de operador personalizada a fim de formar relacionamentos entre os filtros individuais.</w:t>
      </w:r>
    </w:p>
    <w:p w14:paraId="549D509B" w14:textId="77777777" w:rsidR="004470EF" w:rsidRPr="002E6533" w:rsidRDefault="00000000">
      <w:pPr>
        <w:pStyle w:val="Compact"/>
        <w:numPr>
          <w:ilvl w:val="0"/>
          <w:numId w:val="1857"/>
        </w:numPr>
      </w:pPr>
      <w:r w:rsidRPr="002E6533">
        <w:t>Execute uma das seguintes tarefas opcionais:</w:t>
      </w:r>
    </w:p>
    <w:p w14:paraId="322A2306" w14:textId="77777777" w:rsidR="004470EF" w:rsidRPr="002E6533" w:rsidRDefault="00000000">
      <w:pPr>
        <w:pStyle w:val="Compact"/>
        <w:numPr>
          <w:ilvl w:val="1"/>
          <w:numId w:val="1858"/>
        </w:numPr>
      </w:pPr>
      <w:r w:rsidRPr="002E6533">
        <w:t>Para adicionar um filtro de dados, clique em Adicionar localizado na barra de título da seção Filtro de origem.</w:t>
      </w:r>
    </w:p>
    <w:p w14:paraId="158E796B" w14:textId="77777777" w:rsidR="004470EF" w:rsidRPr="002E6533" w:rsidRDefault="00000000">
      <w:pPr>
        <w:pStyle w:val="Compact"/>
        <w:numPr>
          <w:ilvl w:val="1"/>
          <w:numId w:val="1858"/>
        </w:numPr>
      </w:pPr>
      <w:r w:rsidRPr="002E6533">
        <w:t>Para remover um filtro de dados, na coluna Ações do filtro que você deseja remover, clique em Remover.</w:t>
      </w:r>
    </w:p>
    <w:p w14:paraId="15D4C85A" w14:textId="77777777" w:rsidR="004470EF" w:rsidRPr="002E6533" w:rsidRDefault="00000000">
      <w:pPr>
        <w:numPr>
          <w:ilvl w:val="0"/>
          <w:numId w:val="1857"/>
        </w:numPr>
      </w:pPr>
      <w:r w:rsidRPr="002E6533">
        <w:t>Execute um destes procedimentos:</w:t>
      </w:r>
    </w:p>
    <w:p w14:paraId="1F16ED4E" w14:textId="77777777" w:rsidR="004470EF" w:rsidRPr="002E6533" w:rsidRDefault="00000000">
      <w:pPr>
        <w:pStyle w:val="Compact"/>
        <w:numPr>
          <w:ilvl w:val="1"/>
          <w:numId w:val="1859"/>
        </w:numPr>
      </w:pPr>
      <w:r w:rsidRPr="002E6533">
        <w:t>Para continuar configurando o feed de dados, vá para a próxima tarefa.</w:t>
      </w:r>
    </w:p>
    <w:p w14:paraId="4D9A7D30" w14:textId="77777777" w:rsidR="004470EF" w:rsidRPr="002E6533" w:rsidRDefault="00000000">
      <w:pPr>
        <w:pStyle w:val="Compact"/>
        <w:numPr>
          <w:ilvl w:val="1"/>
          <w:numId w:val="1859"/>
        </w:numPr>
      </w:pPr>
      <w:r w:rsidRPr="002E6533">
        <w:t>Para terminar de configurar o feed mais tarde, clique em Salvar ou Salvar e fechar.</w:t>
      </w:r>
    </w:p>
    <w:p w14:paraId="3AC16897" w14:textId="77777777" w:rsidR="004470EF" w:rsidRPr="002E6533" w:rsidRDefault="00000000">
      <w:pPr>
        <w:pStyle w:val="Ttulo2"/>
      </w:pPr>
      <w:bookmarkStart w:id="512" w:name="Xd35983d9676115f403637d603e8b4ff3d9ddc20"/>
      <w:bookmarkEnd w:id="511"/>
      <w:r w:rsidRPr="002E6533">
        <w:t>Tarefa 6: Associar os campos de origem aos campos de destino</w:t>
      </w:r>
    </w:p>
    <w:p w14:paraId="28D62DA4" w14:textId="77777777" w:rsidR="004470EF" w:rsidRPr="002E6533" w:rsidRDefault="00000000">
      <w:pPr>
        <w:numPr>
          <w:ilvl w:val="0"/>
          <w:numId w:val="1860"/>
        </w:numPr>
      </w:pPr>
      <w:r w:rsidRPr="002E6533">
        <w:t>Vá para a guia Mapa de dados &gt; guia Mapa de campo.</w:t>
      </w:r>
    </w:p>
    <w:p w14:paraId="3BA1BCAD" w14:textId="77777777" w:rsidR="004470EF" w:rsidRPr="002E6533" w:rsidRDefault="00000000">
      <w:pPr>
        <w:pStyle w:val="Compact"/>
        <w:numPr>
          <w:ilvl w:val="0"/>
          <w:numId w:val="1860"/>
        </w:numPr>
      </w:pPr>
      <w:r w:rsidRPr="002E6533">
        <w:t>Associe o campo de origem ao aplicativo ou ao questionário aplicável. Execute um destes procedimentos:</w:t>
      </w:r>
    </w:p>
    <w:p w14:paraId="46D0195B" w14:textId="77777777" w:rsidR="004470EF" w:rsidRPr="002E6533" w:rsidRDefault="00000000">
      <w:pPr>
        <w:numPr>
          <w:ilvl w:val="1"/>
          <w:numId w:val="1861"/>
        </w:numPr>
      </w:pPr>
      <w:r w:rsidRPr="002E6533">
        <w:t>Na coluna Ações do painel Campo de destino, clique em Modo de mapa de feeds de dadospara entrar no Modo de mapa e selecionar um campo de origem para o qual mapear o campo de destino.</w:t>
      </w:r>
    </w:p>
    <w:p w14:paraId="3869901A" w14:textId="77777777" w:rsidR="004470EF" w:rsidRPr="002E6533" w:rsidRDefault="00000000">
      <w:pPr>
        <w:numPr>
          <w:ilvl w:val="1"/>
          <w:numId w:val="1861"/>
        </w:numPr>
      </w:pPr>
      <w:r w:rsidRPr="002E6533">
        <w:t xml:space="preserve">No painel Campo de origem, selecione um campo de origem e clique em Mapear um novo campo de destino para entrar no Modo de mapa. Na coluna Ações do painel Campo de destino, clique em Mapear campo de origempara mapear o campo de origem. Para mapear </w:t>
      </w:r>
      <w:r w:rsidRPr="002E6533">
        <w:lastRenderedPageBreak/>
        <w:t>campos de destino adicionais, selecione um campo de origem e clique em Mapear outro campo de destino.</w:t>
      </w:r>
    </w:p>
    <w:p w14:paraId="44C9F955" w14:textId="77777777" w:rsidR="004470EF" w:rsidRPr="002E6533" w:rsidRDefault="00000000">
      <w:pPr>
        <w:numPr>
          <w:ilvl w:val="1"/>
          <w:numId w:val="1862"/>
        </w:numPr>
      </w:pPr>
      <w:r w:rsidRPr="002E6533">
        <w:rPr>
          <w:b/>
          <w:bCs/>
        </w:rPr>
        <w:t>Observação:</w:t>
      </w:r>
      <w:r w:rsidRPr="002E6533">
        <w:t xml:space="preserve"> Para redimensionar a coluna Campos de origem e exibir nomes de campo de origem longos, arraste a barra de rolagem para a esquerda ou direita.</w:t>
      </w:r>
    </w:p>
    <w:p w14:paraId="136EFB16" w14:textId="77777777" w:rsidR="004470EF" w:rsidRPr="002E6533" w:rsidRDefault="00000000">
      <w:pPr>
        <w:pStyle w:val="Compact"/>
        <w:numPr>
          <w:ilvl w:val="0"/>
          <w:numId w:val="1860"/>
        </w:numPr>
      </w:pPr>
      <w:r w:rsidRPr="002E6533">
        <w:t>(Opcional) Para configurar os campos mapeados, na coluna Ações, selecione Editar e conclua as configurações para o campo selecionado.</w:t>
      </w:r>
    </w:p>
    <w:p w14:paraId="23A3403A" w14:textId="77777777" w:rsidR="004470EF" w:rsidRPr="002E6533" w:rsidRDefault="00000000">
      <w:pPr>
        <w:numPr>
          <w:ilvl w:val="0"/>
          <w:numId w:val="1860"/>
        </w:numPr>
      </w:pPr>
      <w:r w:rsidRPr="002E6533">
        <w:t>(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14:paraId="48E3C49D" w14:textId="77777777" w:rsidR="004470EF" w:rsidRPr="002E6533" w:rsidRDefault="00000000">
      <w:pPr>
        <w:numPr>
          <w:ilvl w:val="0"/>
          <w:numId w:val="1863"/>
        </w:numPr>
      </w:pPr>
      <w:r w:rsidRPr="002E6533">
        <w:rPr>
          <w:b/>
          <w:bCs/>
        </w:rPr>
        <w:t>Observação:</w:t>
      </w:r>
      <w:r w:rsidRPr="002E6533">
        <w:t xml:space="preserve"> Um feed de dados não pode sobregravar um feed anterior com um maior nível de confiança. Por exemplo, um feed de dados com um nível de confiança de 75 não pode sobregravar um feed de dados com um nível de confiança de 20.</w:t>
      </w:r>
    </w:p>
    <w:p w14:paraId="64FAA92E" w14:textId="77777777" w:rsidR="004470EF" w:rsidRPr="002E6533" w:rsidRDefault="00000000">
      <w:pPr>
        <w:numPr>
          <w:ilvl w:val="0"/>
          <w:numId w:val="1864"/>
        </w:numPr>
      </w:pPr>
      <w:r w:rsidRPr="002E6533">
        <w:t>(Opcional) Realize uma ou mais das seguintes ações:</w:t>
      </w:r>
    </w:p>
    <w:p w14:paraId="7F3923FF" w14:textId="77777777" w:rsidR="004470EF" w:rsidRPr="002E6533" w:rsidRDefault="00000000">
      <w:pPr>
        <w:pStyle w:val="Compact"/>
        <w:numPr>
          <w:ilvl w:val="1"/>
          <w:numId w:val="1865"/>
        </w:numPr>
      </w:pPr>
      <w:r w:rsidRPr="002E6533">
        <w:t>Para excluir um mapeamento para um único campo, na coluna Ações, clique em Excluir.</w:t>
      </w:r>
    </w:p>
    <w:p w14:paraId="4E26E91E" w14:textId="77777777" w:rsidR="004470EF" w:rsidRPr="002E6533" w:rsidRDefault="00000000">
      <w:pPr>
        <w:pStyle w:val="Compact"/>
        <w:numPr>
          <w:ilvl w:val="1"/>
          <w:numId w:val="1865"/>
        </w:numPr>
      </w:pPr>
      <w:r w:rsidRPr="002E6533">
        <w:t>Para excluir os mapeamentos de todos os campos, no painel Campo de origem, clique em Reticências e selecione Limpar mapeamentos.</w:t>
      </w:r>
    </w:p>
    <w:p w14:paraId="45CA0AED" w14:textId="77777777" w:rsidR="004470EF" w:rsidRPr="002E6533" w:rsidRDefault="00000000">
      <w:pPr>
        <w:numPr>
          <w:ilvl w:val="0"/>
          <w:numId w:val="1866"/>
        </w:numPr>
      </w:pPr>
      <w:r w:rsidRPr="002E6533">
        <w:rPr>
          <w:b/>
          <w:bCs/>
        </w:rPr>
        <w:t>Observação:</w:t>
      </w:r>
      <w:r w:rsidRPr="002E6533">
        <w:t xml:space="preserve"> A exclusão de um mapeamento também exclui qualquer mapeamento de campo filho.</w:t>
      </w:r>
    </w:p>
    <w:p w14:paraId="7311F691" w14:textId="77777777" w:rsidR="004470EF" w:rsidRPr="002E6533" w:rsidRDefault="00000000">
      <w:pPr>
        <w:numPr>
          <w:ilvl w:val="0"/>
          <w:numId w:val="1867"/>
        </w:numPr>
      </w:pPr>
      <w:r w:rsidRPr="002E6533">
        <w:t>Execute um destes procedimentos:</w:t>
      </w:r>
    </w:p>
    <w:p w14:paraId="132D1C07" w14:textId="77777777" w:rsidR="004470EF" w:rsidRPr="002E6533" w:rsidRDefault="00000000">
      <w:pPr>
        <w:pStyle w:val="Compact"/>
        <w:numPr>
          <w:ilvl w:val="1"/>
          <w:numId w:val="1868"/>
        </w:numPr>
      </w:pPr>
      <w:r w:rsidRPr="002E6533">
        <w:t>Para continuar configurando o feed de dados, vá para a próxima tarefa.</w:t>
      </w:r>
    </w:p>
    <w:p w14:paraId="4498FC0E" w14:textId="77777777" w:rsidR="004470EF" w:rsidRPr="002E6533" w:rsidRDefault="00000000">
      <w:pPr>
        <w:pStyle w:val="Compact"/>
        <w:numPr>
          <w:ilvl w:val="1"/>
          <w:numId w:val="1868"/>
        </w:numPr>
      </w:pPr>
      <w:r w:rsidRPr="002E6533">
        <w:t>Para terminar de configurar o feed mais tarde, clique em Salvar ou Salvar e fechar.</w:t>
      </w:r>
    </w:p>
    <w:p w14:paraId="3C0A71D0" w14:textId="77777777" w:rsidR="004470EF" w:rsidRPr="002E6533" w:rsidRDefault="00000000">
      <w:pPr>
        <w:pStyle w:val="Ttulo2"/>
      </w:pPr>
      <w:bookmarkStart w:id="513" w:name="tarefa-7-definir-campos-chave"/>
      <w:bookmarkEnd w:id="512"/>
      <w:r w:rsidRPr="002E6533">
        <w:t>Tarefa 7: Definir campos-chave</w:t>
      </w:r>
    </w:p>
    <w:p w14:paraId="77BD1266" w14:textId="77777777" w:rsidR="004470EF" w:rsidRPr="002E6533" w:rsidRDefault="00000000">
      <w:pPr>
        <w:pStyle w:val="FirstParagraph"/>
      </w:pPr>
      <w:r w:rsidRPr="002E6533">
        <w:t>Para definir campos-chave, conclua as seguintes etapas:</w:t>
      </w:r>
    </w:p>
    <w:p w14:paraId="2B77CB17" w14:textId="77777777" w:rsidR="004470EF" w:rsidRPr="002E6533" w:rsidRDefault="00000000">
      <w:pPr>
        <w:numPr>
          <w:ilvl w:val="0"/>
          <w:numId w:val="1869"/>
        </w:numPr>
      </w:pPr>
      <w:r w:rsidRPr="002E6533">
        <w:t>Vá para a guia Mapa de dados &gt; guia Definição de campo de chave.</w:t>
      </w:r>
    </w:p>
    <w:p w14:paraId="2DB70AE5" w14:textId="77777777" w:rsidR="004470EF" w:rsidRPr="002E6533" w:rsidRDefault="00000000">
      <w:pPr>
        <w:numPr>
          <w:ilvl w:val="0"/>
          <w:numId w:val="1869"/>
        </w:numPr>
      </w:pPr>
      <w:r w:rsidRPr="002E6533">
        <w:t>Na seção Campos de referência, selecione o campo que necessita de uma definição de campo-chave.</w:t>
      </w:r>
    </w:p>
    <w:p w14:paraId="6229CF5A" w14:textId="77777777" w:rsidR="004470EF" w:rsidRPr="002E6533" w:rsidRDefault="00000000">
      <w:pPr>
        <w:numPr>
          <w:ilvl w:val="0"/>
          <w:numId w:val="1870"/>
        </w:numPr>
      </w:pPr>
      <w:r w:rsidRPr="002E6533">
        <w:rPr>
          <w:b/>
          <w:bCs/>
        </w:rPr>
        <w:t>Observação:</w:t>
      </w:r>
      <w:r w:rsidRPr="002E6533">
        <w:t xml:space="preserve"> A seção Campos de referência contém o aplicativo ou o questionário de destino e todos os campos mapeados de referência cruzada, registros relacionados, CAST ou subformulário que exigem a criação de uma definição de campo de chave.</w:t>
      </w:r>
    </w:p>
    <w:p w14:paraId="79049991" w14:textId="77777777" w:rsidR="004470EF" w:rsidRPr="002E6533" w:rsidRDefault="00000000">
      <w:pPr>
        <w:numPr>
          <w:ilvl w:val="0"/>
          <w:numId w:val="1871"/>
        </w:numPr>
      </w:pPr>
      <w:r w:rsidRPr="002E6533">
        <w:lastRenderedPageBreak/>
        <w:t>Na barra de títulos da seção Definições de campo-chave, clique em Adicionar.</w:t>
      </w:r>
    </w:p>
    <w:p w14:paraId="408442C4" w14:textId="77777777" w:rsidR="004470EF" w:rsidRPr="002E6533" w:rsidRDefault="00000000">
      <w:pPr>
        <w:numPr>
          <w:ilvl w:val="0"/>
          <w:numId w:val="1872"/>
        </w:numPr>
      </w:pPr>
      <w:r w:rsidRPr="002E6533">
        <w:rPr>
          <w:b/>
          <w:bCs/>
        </w:rPr>
        <w:t>Observação:</w:t>
      </w:r>
      <w:r w:rsidRPr="002E6533">
        <w:t xml:space="preserve"> A seção Definições de campo-chave pode ser usada para definir as chaves simples e as ações do feed de dados durante sua execução.</w:t>
      </w:r>
    </w:p>
    <w:p w14:paraId="2D02330B" w14:textId="77777777" w:rsidR="004470EF" w:rsidRPr="002E6533" w:rsidRDefault="00000000">
      <w:pPr>
        <w:pStyle w:val="Compact"/>
        <w:numPr>
          <w:ilvl w:val="0"/>
          <w:numId w:val="1873"/>
        </w:numPr>
      </w:pPr>
      <w:r w:rsidRPr="002E6533">
        <w:t>No campo Nome do campo, selecione um campo do aplicativo ou questionário de destino que identifique exclusivamente o registro.</w:t>
      </w:r>
    </w:p>
    <w:p w14:paraId="486CFEAB" w14:textId="77777777" w:rsidR="004470EF" w:rsidRPr="002E6533" w:rsidRDefault="00000000">
      <w:pPr>
        <w:pStyle w:val="Compact"/>
        <w:numPr>
          <w:ilvl w:val="0"/>
          <w:numId w:val="1873"/>
        </w:numPr>
      </w:pPr>
      <w:r w:rsidRPr="002E6533">
        <w:t>(Opcional) Atribua teclas de combinação para o registro. Faça o seguinte:</w:t>
      </w:r>
    </w:p>
    <w:p w14:paraId="1872BF83" w14:textId="77777777" w:rsidR="004470EF" w:rsidRPr="002E6533" w:rsidRDefault="00000000">
      <w:pPr>
        <w:pStyle w:val="Compact"/>
        <w:numPr>
          <w:ilvl w:val="1"/>
          <w:numId w:val="1874"/>
        </w:numPr>
      </w:pPr>
      <w:r w:rsidRPr="002E6533">
        <w:t>Na coluna Ações, clique em Adicionar.</w:t>
      </w:r>
    </w:p>
    <w:p w14:paraId="0529D2D2" w14:textId="77777777" w:rsidR="004470EF" w:rsidRPr="002E6533" w:rsidRDefault="00000000">
      <w:pPr>
        <w:pStyle w:val="Compact"/>
        <w:numPr>
          <w:ilvl w:val="1"/>
          <w:numId w:val="1874"/>
        </w:numPr>
      </w:pPr>
      <w:r w:rsidRPr="002E6533">
        <w:t>No campo Nome do campo, selecione um campo.</w:t>
      </w:r>
    </w:p>
    <w:p w14:paraId="308967AE" w14:textId="77777777" w:rsidR="004470EF" w:rsidRPr="002E6533" w:rsidRDefault="00000000">
      <w:pPr>
        <w:numPr>
          <w:ilvl w:val="0"/>
          <w:numId w:val="1873"/>
        </w:numPr>
      </w:pPr>
      <w:r w:rsidRPr="002E6533">
        <w:t>(Opcional) Na coluna Ações, clique em Adicionar chave simples para adicionar chaves simples em uma estrutura hierárquica de tipos de campo de subformulário.</w:t>
      </w:r>
    </w:p>
    <w:p w14:paraId="225B4A31" w14:textId="77777777" w:rsidR="004470EF" w:rsidRPr="002E6533" w:rsidRDefault="00000000">
      <w:pPr>
        <w:numPr>
          <w:ilvl w:val="0"/>
          <w:numId w:val="1875"/>
        </w:numPr>
      </w:pPr>
      <w:r w:rsidRPr="002E6533">
        <w:rPr>
          <w:b/>
          <w:bCs/>
        </w:rPr>
        <w:t>Observação:</w:t>
      </w:r>
      <w:r w:rsidRPr="002E6533">
        <w:t xml:space="preserve"> 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14:paraId="2339F452" w14:textId="77777777" w:rsidR="004470EF" w:rsidRPr="002E6533" w:rsidRDefault="00000000">
      <w:pPr>
        <w:pStyle w:val="Compact"/>
        <w:numPr>
          <w:ilvl w:val="0"/>
          <w:numId w:val="1876"/>
        </w:numPr>
      </w:pPr>
      <w:r w:rsidRPr="002E6533">
        <w:t>Na coluna Operador, selecione a opção aplicável para os critérios de correspondência da chave simples.</w:t>
      </w:r>
    </w:p>
    <w:p w14:paraId="015EC250" w14:textId="77777777" w:rsidR="004470EF" w:rsidRPr="002E6533" w:rsidRDefault="00000000">
      <w:pPr>
        <w:numPr>
          <w:ilvl w:val="0"/>
          <w:numId w:val="1876"/>
        </w:numPr>
      </w:pPr>
      <w:r w:rsidRPr="002E6533">
        <w:t>Execute um destes procedimentos:</w:t>
      </w:r>
    </w:p>
    <w:p w14:paraId="2B512658" w14:textId="77777777" w:rsidR="004470EF" w:rsidRPr="002E6533" w:rsidRDefault="00000000">
      <w:pPr>
        <w:pStyle w:val="Compact"/>
        <w:numPr>
          <w:ilvl w:val="1"/>
          <w:numId w:val="1877"/>
        </w:numPr>
      </w:pPr>
      <w:r w:rsidRPr="002E6533">
        <w:t>Para continuar configurando o feed de dados, vá para a próxima tarefa.</w:t>
      </w:r>
    </w:p>
    <w:p w14:paraId="6338C90C" w14:textId="77777777" w:rsidR="004470EF" w:rsidRPr="002E6533" w:rsidRDefault="00000000">
      <w:pPr>
        <w:pStyle w:val="Compact"/>
        <w:numPr>
          <w:ilvl w:val="1"/>
          <w:numId w:val="1877"/>
        </w:numPr>
      </w:pPr>
      <w:r w:rsidRPr="002E6533">
        <w:t>Para terminar de configurar o feed mais tarde, clique em Salvar ou Salvar e fechar.</w:t>
      </w:r>
    </w:p>
    <w:p w14:paraId="1485B6DA" w14:textId="77777777" w:rsidR="004470EF" w:rsidRPr="002E6533" w:rsidRDefault="00000000">
      <w:pPr>
        <w:pStyle w:val="Ttulo2"/>
      </w:pPr>
      <w:bookmarkStart w:id="514" w:name="X4ef2e2f2311f123f783d915b8b0544a20dd2bae"/>
      <w:bookmarkEnd w:id="513"/>
      <w:r w:rsidRPr="002E6533">
        <w:t>Tarefa 8: Definir o agendamento do feed de dados</w:t>
      </w:r>
    </w:p>
    <w:p w14:paraId="68C49120"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580060D9" w14:textId="77777777" w:rsidR="004470EF" w:rsidRPr="002E6533" w:rsidRDefault="00000000">
      <w:pPr>
        <w:pStyle w:val="Corpodetexto"/>
      </w:pPr>
      <w:r w:rsidRPr="002E6533">
        <w:t>Você também pode executar o feed de dados imediatamente.</w:t>
      </w:r>
    </w:p>
    <w:p w14:paraId="21905813" w14:textId="77777777" w:rsidR="004470EF" w:rsidRPr="002E6533" w:rsidRDefault="00000000">
      <w:pPr>
        <w:pStyle w:val="Corpodetexto"/>
      </w:pPr>
      <w:r w:rsidRPr="002E6533">
        <w:t>Para impedir que o servidor seja sobrecarregado, programe os feeds de dados de forma escalonada.</w:t>
      </w:r>
    </w:p>
    <w:p w14:paraId="398F9251" w14:textId="77777777" w:rsidR="004470EF" w:rsidRPr="002E6533" w:rsidRDefault="00000000">
      <w:pPr>
        <w:pStyle w:val="Corpodetexto"/>
      </w:pPr>
      <w:r w:rsidRPr="002E6533">
        <w:t>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14:paraId="53ECF6DB" w14:textId="77777777" w:rsidR="004470EF" w:rsidRPr="002E6533" w:rsidRDefault="00000000">
      <w:pPr>
        <w:numPr>
          <w:ilvl w:val="0"/>
          <w:numId w:val="1878"/>
        </w:numPr>
      </w:pPr>
      <w:r w:rsidRPr="002E6533">
        <w:t xml:space="preserve">Vá para a </w:t>
      </w:r>
      <w:proofErr w:type="gramStart"/>
      <w:r w:rsidRPr="002E6533">
        <w:t>guia Executar</w:t>
      </w:r>
      <w:proofErr w:type="gramEnd"/>
      <w:r w:rsidRPr="002E6533">
        <w:t xml:space="preserve"> a configuração &gt; seção Agendamento.</w:t>
      </w:r>
    </w:p>
    <w:p w14:paraId="44C709B3" w14:textId="77777777" w:rsidR="004470EF" w:rsidRPr="002E6533" w:rsidRDefault="00000000">
      <w:pPr>
        <w:numPr>
          <w:ilvl w:val="0"/>
          <w:numId w:val="1878"/>
        </w:numPr>
      </w:pPr>
      <w:r w:rsidRPr="002E6533">
        <w:lastRenderedPageBreak/>
        <w:t>Siga um destes procedimentos para agendar seu feed de dados.</w:t>
      </w:r>
    </w:p>
    <w:p w14:paraId="22CBDF36" w14:textId="77777777" w:rsidR="004470EF" w:rsidRPr="002E6533" w:rsidRDefault="00000000">
      <w:pPr>
        <w:numPr>
          <w:ilvl w:val="0"/>
          <w:numId w:val="1879"/>
        </w:numPr>
      </w:pPr>
      <w:r w:rsidRPr="002E6533">
        <w:t>Executar dentro do programado</w:t>
      </w:r>
    </w:p>
    <w:p w14:paraId="023EE387" w14:textId="77777777" w:rsidR="004470EF" w:rsidRPr="002E6533" w:rsidRDefault="00000000">
      <w:pPr>
        <w:numPr>
          <w:ilvl w:val="0"/>
          <w:numId w:val="1"/>
        </w:numPr>
      </w:pPr>
      <w:r w:rsidRPr="002E6533">
        <w:t>Você pode configurar o feed de dados para ser executado em uma programação definida.</w:t>
      </w:r>
    </w:p>
    <w:p w14:paraId="41AB5B67"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34A94C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DE6273" w14:textId="77777777" w:rsidR="004470EF" w:rsidRPr="002E6533" w:rsidRDefault="00000000">
            <w:pPr>
              <w:pStyle w:val="Compact"/>
            </w:pPr>
            <w:r w:rsidRPr="002E6533">
              <w:t>Campo</w:t>
            </w:r>
          </w:p>
        </w:tc>
        <w:tc>
          <w:tcPr>
            <w:tcW w:w="3960" w:type="dxa"/>
          </w:tcPr>
          <w:p w14:paraId="1F73B311" w14:textId="77777777" w:rsidR="004470EF" w:rsidRPr="002E6533" w:rsidRDefault="00000000">
            <w:pPr>
              <w:pStyle w:val="Compact"/>
            </w:pPr>
            <w:r w:rsidRPr="002E6533">
              <w:t>Descrição</w:t>
            </w:r>
          </w:p>
        </w:tc>
      </w:tr>
      <w:tr w:rsidR="004470EF" w:rsidRPr="002E6533" w14:paraId="1D15F3AB" w14:textId="77777777">
        <w:tc>
          <w:tcPr>
            <w:tcW w:w="3960" w:type="dxa"/>
          </w:tcPr>
          <w:p w14:paraId="5DDA1CE6" w14:textId="77777777" w:rsidR="004470EF" w:rsidRPr="002E6533" w:rsidRDefault="00000000">
            <w:pPr>
              <w:pStyle w:val="Compact"/>
            </w:pPr>
            <w:r w:rsidRPr="002E6533">
              <w:t>Data de início</w:t>
            </w:r>
          </w:p>
        </w:tc>
        <w:tc>
          <w:tcPr>
            <w:tcW w:w="3960" w:type="dxa"/>
          </w:tcPr>
          <w:p w14:paraId="13938304" w14:textId="77777777" w:rsidR="004470EF" w:rsidRPr="002E6533" w:rsidRDefault="00000000">
            <w:pPr>
              <w:pStyle w:val="Compact"/>
            </w:pPr>
            <w:r w:rsidRPr="002E6533">
              <w:t>Especifica a data de início do agendamento do feed de dados.</w:t>
            </w:r>
          </w:p>
        </w:tc>
      </w:tr>
      <w:tr w:rsidR="004470EF" w:rsidRPr="002E6533" w14:paraId="3B7069E8" w14:textId="77777777">
        <w:tc>
          <w:tcPr>
            <w:tcW w:w="3960" w:type="dxa"/>
          </w:tcPr>
          <w:p w14:paraId="6E3197F9" w14:textId="77777777" w:rsidR="004470EF" w:rsidRPr="002E6533" w:rsidRDefault="00000000">
            <w:pPr>
              <w:pStyle w:val="Compact"/>
            </w:pPr>
            <w:r w:rsidRPr="002E6533">
              <w:t>Hora de início</w:t>
            </w:r>
          </w:p>
        </w:tc>
        <w:tc>
          <w:tcPr>
            <w:tcW w:w="3960" w:type="dxa"/>
          </w:tcPr>
          <w:p w14:paraId="7FA015C7" w14:textId="77777777" w:rsidR="004470EF" w:rsidRPr="002E6533" w:rsidRDefault="00000000">
            <w:pPr>
              <w:pStyle w:val="Compact"/>
            </w:pPr>
            <w:r w:rsidRPr="002E6533">
              <w:t>Especifica a hora de início da execução do feed de dados.</w:t>
            </w:r>
          </w:p>
        </w:tc>
      </w:tr>
      <w:tr w:rsidR="004470EF" w:rsidRPr="002E6533" w14:paraId="47660504" w14:textId="77777777">
        <w:tc>
          <w:tcPr>
            <w:tcW w:w="3960" w:type="dxa"/>
          </w:tcPr>
          <w:p w14:paraId="629BB16F" w14:textId="77777777" w:rsidR="004470EF" w:rsidRPr="002E6533" w:rsidRDefault="00000000">
            <w:pPr>
              <w:pStyle w:val="Compact"/>
            </w:pPr>
            <w:r w:rsidRPr="002E6533">
              <w:t>Fuso horário</w:t>
            </w:r>
          </w:p>
        </w:tc>
        <w:tc>
          <w:tcPr>
            <w:tcW w:w="3960" w:type="dxa"/>
          </w:tcPr>
          <w:p w14:paraId="09F2EC75" w14:textId="77777777" w:rsidR="004470EF" w:rsidRPr="002E6533" w:rsidRDefault="00000000">
            <w:pPr>
              <w:pStyle w:val="Compact"/>
            </w:pPr>
            <w:r w:rsidRPr="002E6533">
              <w:t>Especifica o fuso horário de início do agendamento do feed de dados.</w:t>
            </w:r>
          </w:p>
        </w:tc>
      </w:tr>
      <w:tr w:rsidR="004470EF" w:rsidRPr="002E6533" w14:paraId="7C992CB2" w14:textId="77777777">
        <w:tc>
          <w:tcPr>
            <w:tcW w:w="3960" w:type="dxa"/>
          </w:tcPr>
          <w:p w14:paraId="2FDB535B" w14:textId="77777777" w:rsidR="004470EF" w:rsidRPr="002E6533" w:rsidRDefault="00000000">
            <w:pPr>
              <w:pStyle w:val="Compact"/>
            </w:pPr>
            <w:r w:rsidRPr="002E6533">
              <w:t>Recurring</w:t>
            </w:r>
          </w:p>
        </w:tc>
        <w:tc>
          <w:tcPr>
            <w:tcW w:w="3960" w:type="dxa"/>
          </w:tcPr>
          <w:p w14:paraId="0C1988ED"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AA6AEC9" w14:textId="77777777" w:rsidR="004470EF" w:rsidRPr="002E6533" w:rsidRDefault="00000000">
            <w:pPr>
              <w:numPr>
                <w:ilvl w:val="0"/>
                <w:numId w:val="1880"/>
              </w:numPr>
            </w:pPr>
            <w:r w:rsidRPr="002E6533">
              <w:t>A cada minuto. Executa o feed de dados conforme o intervalo definido.</w:t>
            </w:r>
          </w:p>
          <w:p w14:paraId="778C21D1" w14:textId="77777777" w:rsidR="004470EF" w:rsidRPr="002E6533" w:rsidRDefault="00000000">
            <w:pPr>
              <w:numPr>
                <w:ilvl w:val="0"/>
                <w:numId w:val="1881"/>
              </w:numPr>
            </w:pPr>
            <w:r w:rsidRPr="002E6533">
              <w:t>Por exemplo, se você especificar 45 na lista A cada, o feed de dados será executado a cada 45 minutos.</w:t>
            </w:r>
          </w:p>
          <w:p w14:paraId="55FA5618" w14:textId="77777777" w:rsidR="004470EF" w:rsidRPr="002E6533" w:rsidRDefault="00000000">
            <w:pPr>
              <w:pStyle w:val="Compact"/>
              <w:numPr>
                <w:ilvl w:val="0"/>
                <w:numId w:val="1882"/>
              </w:numPr>
            </w:pPr>
            <w:r w:rsidRPr="002E6533">
              <w:t>A cada hora. Executa o feed de dados conforme o intervalo definido, por exemplo, a cada hora (1), em horas alternadas (2) etc.</w:t>
            </w:r>
          </w:p>
          <w:p w14:paraId="7FC5CAA1" w14:textId="77777777" w:rsidR="004470EF" w:rsidRPr="002E6533" w:rsidRDefault="00000000">
            <w:pPr>
              <w:pStyle w:val="Compact"/>
              <w:numPr>
                <w:ilvl w:val="0"/>
                <w:numId w:val="1882"/>
              </w:numPr>
            </w:pPr>
            <w:r w:rsidRPr="002E6533">
              <w:t>Diariamente. Executa o feed de dados conforme o intervalo definido, por exemplo, todos os dias (1), em dias alternados (2) etc.</w:t>
            </w:r>
          </w:p>
          <w:p w14:paraId="61FB829D" w14:textId="77777777" w:rsidR="004470EF" w:rsidRPr="002E6533" w:rsidRDefault="00000000">
            <w:pPr>
              <w:pStyle w:val="Compact"/>
              <w:numPr>
                <w:ilvl w:val="0"/>
                <w:numId w:val="1882"/>
              </w:numPr>
            </w:pPr>
            <w:r w:rsidRPr="002E6533">
              <w:t xml:space="preserve">Semanalmente. Executa o feed de dados com base em um dia especificado da semana, por exemplo, quinzenalmente às segundas-feiras (2), a cada três </w:t>
            </w:r>
            <w:r w:rsidRPr="002E6533">
              <w:lastRenderedPageBreak/>
              <w:t>segundas-feiras (3) etc.</w:t>
            </w:r>
          </w:p>
          <w:p w14:paraId="08CEB241" w14:textId="77777777" w:rsidR="004470EF" w:rsidRPr="002E6533" w:rsidRDefault="00000000">
            <w:pPr>
              <w:pStyle w:val="Compact"/>
              <w:numPr>
                <w:ilvl w:val="0"/>
                <w:numId w:val="1882"/>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515A3A92" w14:textId="77777777">
        <w:tc>
          <w:tcPr>
            <w:tcW w:w="3960" w:type="dxa"/>
          </w:tcPr>
          <w:p w14:paraId="1B5494A3" w14:textId="77777777" w:rsidR="004470EF" w:rsidRPr="002E6533" w:rsidRDefault="00000000">
            <w:pPr>
              <w:pStyle w:val="Compact"/>
            </w:pPr>
            <w:r w:rsidRPr="002E6533">
              <w:lastRenderedPageBreak/>
              <w:t>Cada</w:t>
            </w:r>
          </w:p>
        </w:tc>
        <w:tc>
          <w:tcPr>
            <w:tcW w:w="3960" w:type="dxa"/>
          </w:tcPr>
          <w:p w14:paraId="16D70151" w14:textId="77777777" w:rsidR="004470EF" w:rsidRPr="002E6533" w:rsidRDefault="00000000">
            <w:pPr>
              <w:pStyle w:val="Compact"/>
            </w:pPr>
            <w:r w:rsidRPr="002E6533">
              <w:t>Especifica o intervalo da frequência de execução do feed de dados.</w:t>
            </w:r>
          </w:p>
        </w:tc>
      </w:tr>
      <w:tr w:rsidR="004470EF" w:rsidRPr="002E6533" w14:paraId="26699929" w14:textId="77777777">
        <w:tc>
          <w:tcPr>
            <w:tcW w:w="3960" w:type="dxa"/>
          </w:tcPr>
          <w:p w14:paraId="0D85CB15" w14:textId="77777777" w:rsidR="004470EF" w:rsidRPr="002E6533" w:rsidRDefault="00000000">
            <w:pPr>
              <w:pStyle w:val="Compact"/>
            </w:pPr>
            <w:r w:rsidRPr="002E6533">
              <w:t>Ativado</w:t>
            </w:r>
          </w:p>
        </w:tc>
        <w:tc>
          <w:tcPr>
            <w:tcW w:w="3960" w:type="dxa"/>
          </w:tcPr>
          <w:p w14:paraId="60CCA883" w14:textId="77777777" w:rsidR="004470EF" w:rsidRPr="002E6533" w:rsidRDefault="00000000">
            <w:pPr>
              <w:pStyle w:val="Compact"/>
            </w:pPr>
            <w:r w:rsidRPr="002E6533">
              <w:t>Especifica a frequência dos dias da semana em que o feed de dados é executado.</w:t>
            </w:r>
          </w:p>
        </w:tc>
      </w:tr>
      <w:tr w:rsidR="004470EF" w:rsidRPr="002E6533" w14:paraId="3D07978D" w14:textId="77777777">
        <w:tc>
          <w:tcPr>
            <w:tcW w:w="3960" w:type="dxa"/>
          </w:tcPr>
          <w:p w14:paraId="3C257F21" w14:textId="77777777" w:rsidR="004470EF" w:rsidRPr="002E6533" w:rsidRDefault="00000000">
            <w:pPr>
              <w:pStyle w:val="Compact"/>
            </w:pPr>
            <w:r w:rsidRPr="002E6533">
              <w:t>Dia da semana</w:t>
            </w:r>
          </w:p>
        </w:tc>
        <w:tc>
          <w:tcPr>
            <w:tcW w:w="3960" w:type="dxa"/>
          </w:tcPr>
          <w:p w14:paraId="058AE88A" w14:textId="77777777" w:rsidR="004470EF" w:rsidRPr="002E6533" w:rsidRDefault="00000000">
            <w:pPr>
              <w:pStyle w:val="Compact"/>
            </w:pPr>
            <w:r w:rsidRPr="002E6533">
              <w:t>Especifica os dias da semana em que o feed de dados é executado.</w:t>
            </w:r>
          </w:p>
        </w:tc>
      </w:tr>
    </w:tbl>
    <w:p w14:paraId="674DD682" w14:textId="77777777" w:rsidR="004470EF" w:rsidRPr="002E6533" w:rsidRDefault="00000000">
      <w:pPr>
        <w:numPr>
          <w:ilvl w:val="0"/>
          <w:numId w:val="1883"/>
        </w:numPr>
      </w:pPr>
      <w:r w:rsidRPr="002E6533">
        <w:t>Executar depois</w:t>
      </w:r>
    </w:p>
    <w:p w14:paraId="302B34B6"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0491EAC9"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6CE8CB20" w14:textId="77777777" w:rsidR="004470EF" w:rsidRPr="002E6533" w:rsidRDefault="00000000">
      <w:pPr>
        <w:numPr>
          <w:ilvl w:val="0"/>
          <w:numId w:val="1"/>
        </w:numPr>
      </w:pPr>
      <w:r w:rsidRPr="002E6533">
        <w:t>Executar agora</w:t>
      </w:r>
    </w:p>
    <w:p w14:paraId="39C58DFA"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6AE47354" w14:textId="77777777" w:rsidR="004470EF" w:rsidRPr="002E6533" w:rsidRDefault="00000000">
      <w:pPr>
        <w:numPr>
          <w:ilvl w:val="0"/>
          <w:numId w:val="1884"/>
        </w:numPr>
      </w:pPr>
      <w:r w:rsidRPr="002E6533">
        <w:t>Para salvar o feed de dados, clique em Salvar ou Salvar e fechar.</w:t>
      </w:r>
    </w:p>
    <w:p w14:paraId="5929509B" w14:textId="77777777" w:rsidR="004470EF" w:rsidRPr="002E6533" w:rsidRDefault="00000000">
      <w:pPr>
        <w:numPr>
          <w:ilvl w:val="0"/>
          <w:numId w:val="1884"/>
        </w:numPr>
      </w:pPr>
      <w:r w:rsidRPr="002E6533">
        <w:t>Execute um destes procedimentos:</w:t>
      </w:r>
    </w:p>
    <w:p w14:paraId="21062426" w14:textId="77777777" w:rsidR="004470EF" w:rsidRPr="002E6533" w:rsidRDefault="00000000">
      <w:pPr>
        <w:pStyle w:val="Compact"/>
        <w:numPr>
          <w:ilvl w:val="1"/>
          <w:numId w:val="1885"/>
        </w:numPr>
      </w:pPr>
      <w:r w:rsidRPr="002E6533">
        <w:t>Para continuar configurando o feed de dados, vá para a próxima tarefa.</w:t>
      </w:r>
    </w:p>
    <w:p w14:paraId="03A5977B" w14:textId="77777777" w:rsidR="004470EF" w:rsidRPr="002E6533" w:rsidRDefault="00000000">
      <w:pPr>
        <w:pStyle w:val="Compact"/>
        <w:numPr>
          <w:ilvl w:val="1"/>
          <w:numId w:val="1885"/>
        </w:numPr>
      </w:pPr>
      <w:r w:rsidRPr="002E6533">
        <w:t>Para terminar de configurar o feed mais tarde, clique em Salvar ou Salvar e fechar.</w:t>
      </w:r>
    </w:p>
    <w:p w14:paraId="02B0FCB7" w14:textId="77777777" w:rsidR="004470EF" w:rsidRPr="002E6533" w:rsidRDefault="00000000">
      <w:pPr>
        <w:pStyle w:val="Ttulo2"/>
      </w:pPr>
      <w:bookmarkStart w:id="515" w:name="tarefa-9-definir-tokens-de-dados"/>
      <w:bookmarkEnd w:id="514"/>
      <w:r w:rsidRPr="002E6533">
        <w:t>Tarefa 9: Definir tokens de dados</w:t>
      </w:r>
    </w:p>
    <w:p w14:paraId="5ADBA057" w14:textId="77777777" w:rsidR="004470EF" w:rsidRPr="002E6533" w:rsidRDefault="00000000">
      <w:pPr>
        <w:pStyle w:val="Compact"/>
        <w:numPr>
          <w:ilvl w:val="0"/>
          <w:numId w:val="1886"/>
        </w:numPr>
      </w:pPr>
      <w:r w:rsidRPr="002E6533">
        <w:t xml:space="preserve">Vá para a </w:t>
      </w:r>
      <w:proofErr w:type="gramStart"/>
      <w:r w:rsidRPr="002E6533">
        <w:t>guia Executar</w:t>
      </w:r>
      <w:proofErr w:type="gramEnd"/>
      <w:r w:rsidRPr="002E6533">
        <w:t xml:space="preserve"> a configuração &gt; seção Agendamento.</w:t>
      </w:r>
    </w:p>
    <w:p w14:paraId="36A31BB9" w14:textId="77777777" w:rsidR="004470EF" w:rsidRPr="002E6533" w:rsidRDefault="00000000">
      <w:pPr>
        <w:pStyle w:val="Compact"/>
        <w:numPr>
          <w:ilvl w:val="0"/>
          <w:numId w:val="1886"/>
        </w:numPr>
      </w:pPr>
      <w:r w:rsidRPr="002E6533">
        <w:t>(Opcional) Clique em Adicionar para adicionar um token adicional.</w:t>
      </w:r>
    </w:p>
    <w:p w14:paraId="2A6B6B30" w14:textId="77777777" w:rsidR="004470EF" w:rsidRPr="002E6533" w:rsidRDefault="00000000">
      <w:pPr>
        <w:pStyle w:val="Compact"/>
        <w:numPr>
          <w:ilvl w:val="0"/>
          <w:numId w:val="1886"/>
        </w:numPr>
      </w:pPr>
      <w:r w:rsidRPr="002E6533">
        <w:lastRenderedPageBreak/>
        <w:t>No campo Valor do token que você deseja modificar, informe o valor atualizado.</w:t>
      </w:r>
    </w:p>
    <w:p w14:paraId="75FBE840" w14:textId="77777777" w:rsidR="004470EF" w:rsidRPr="002E6533" w:rsidRDefault="00000000">
      <w:pPr>
        <w:pStyle w:val="Compact"/>
        <w:numPr>
          <w:ilvl w:val="0"/>
          <w:numId w:val="1886"/>
        </w:numPr>
      </w:pPr>
      <w:r w:rsidRPr="002E6533">
        <w:t>(Opcional) Na coluna Ações, clique em Remover na linha do token que você deseja remover.</w:t>
      </w:r>
    </w:p>
    <w:p w14:paraId="5C09DAF5" w14:textId="77777777" w:rsidR="004470EF" w:rsidRPr="002E6533" w:rsidRDefault="00000000">
      <w:pPr>
        <w:numPr>
          <w:ilvl w:val="0"/>
          <w:numId w:val="1886"/>
        </w:numPr>
      </w:pPr>
      <w:r w:rsidRPr="002E6533">
        <w:t>Execute um destes procedimentos:</w:t>
      </w:r>
    </w:p>
    <w:p w14:paraId="0121BEA7" w14:textId="77777777" w:rsidR="004470EF" w:rsidRPr="002E6533" w:rsidRDefault="00000000">
      <w:pPr>
        <w:pStyle w:val="Compact"/>
        <w:numPr>
          <w:ilvl w:val="1"/>
          <w:numId w:val="1887"/>
        </w:numPr>
      </w:pPr>
      <w:r w:rsidRPr="002E6533">
        <w:t>Para continuar configurando o feed de dados, vá para a próxima tarefa.</w:t>
      </w:r>
    </w:p>
    <w:p w14:paraId="069BB163" w14:textId="77777777" w:rsidR="004470EF" w:rsidRPr="002E6533" w:rsidRDefault="00000000">
      <w:pPr>
        <w:pStyle w:val="Compact"/>
        <w:numPr>
          <w:ilvl w:val="1"/>
          <w:numId w:val="1887"/>
        </w:numPr>
      </w:pPr>
      <w:r w:rsidRPr="002E6533">
        <w:t>Para terminar de configurar o feed mais tarde, clique em Salvar ou Salvar e fechar.</w:t>
      </w:r>
    </w:p>
    <w:p w14:paraId="1DF0D698" w14:textId="77777777" w:rsidR="004470EF" w:rsidRPr="002E6533" w:rsidRDefault="00000000">
      <w:pPr>
        <w:pStyle w:val="Ttulo2"/>
      </w:pPr>
      <w:bookmarkStart w:id="516" w:name="X9aae113afd72c883e505b4c298f02d41f40e1a4"/>
      <w:bookmarkEnd w:id="515"/>
      <w:r w:rsidRPr="002E6533">
        <w:t>Tarefa 10: Definir regras para o arquivamento e a atualização dos registros</w:t>
      </w:r>
    </w:p>
    <w:p w14:paraId="3B6549F6" w14:textId="77777777" w:rsidR="004470EF" w:rsidRPr="002E6533" w:rsidRDefault="00000000">
      <w:pPr>
        <w:pStyle w:val="FirstParagraph"/>
      </w:pPr>
      <w:r w:rsidRPr="002E6533">
        <w:t>Você pode usar as opções de atualização e arquivamento para atualizar registros existentes, criar novos registros ou as duas coisas. Além disso, quando os registros de destino na Archer 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14:paraId="37D33A85" w14:textId="77777777" w:rsidR="004470EF" w:rsidRPr="002E6533" w:rsidRDefault="00000000">
      <w:pPr>
        <w:pStyle w:val="Compact"/>
        <w:numPr>
          <w:ilvl w:val="0"/>
          <w:numId w:val="1888"/>
        </w:numPr>
      </w:pPr>
      <w:r w:rsidRPr="002E6533">
        <w:t xml:space="preserve">Vá para a </w:t>
      </w:r>
      <w:proofErr w:type="gramStart"/>
      <w:r w:rsidRPr="002E6533">
        <w:t>guia Executar</w:t>
      </w:r>
      <w:proofErr w:type="gramEnd"/>
      <w:r w:rsidRPr="002E6533">
        <w:t xml:space="preserve"> a configuração &gt; seção Processamento de registro de destino.</w:t>
      </w:r>
    </w:p>
    <w:p w14:paraId="3D78E1E0" w14:textId="77777777" w:rsidR="004470EF" w:rsidRPr="002E6533" w:rsidRDefault="00000000">
      <w:pPr>
        <w:pStyle w:val="Compact"/>
        <w:numPr>
          <w:ilvl w:val="0"/>
          <w:numId w:val="1888"/>
        </w:numPr>
      </w:pPr>
      <w:r w:rsidRPr="002E6533">
        <w:t>Selecione se deseja criar, atualizar ou ignorar registros no aplicativo de destino.</w:t>
      </w:r>
    </w:p>
    <w:p w14:paraId="617E14E1" w14:textId="77777777" w:rsidR="004470EF" w:rsidRPr="002E6533" w:rsidRDefault="00000000">
      <w:pPr>
        <w:pStyle w:val="FirstParagraph"/>
      </w:pPr>
      <w:r w:rsidRPr="002E6533">
        <w:t>A tabela a seguir descreve as opções.</w:t>
      </w:r>
    </w:p>
    <w:p w14:paraId="3CF3F90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6C837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A50343" w14:textId="77777777" w:rsidR="004470EF" w:rsidRPr="002E6533" w:rsidRDefault="00000000">
            <w:pPr>
              <w:pStyle w:val="Compact"/>
            </w:pPr>
            <w:r w:rsidRPr="002E6533">
              <w:t>Opção</w:t>
            </w:r>
          </w:p>
        </w:tc>
        <w:tc>
          <w:tcPr>
            <w:tcW w:w="3960" w:type="dxa"/>
          </w:tcPr>
          <w:p w14:paraId="337B285D" w14:textId="77777777" w:rsidR="004470EF" w:rsidRPr="002E6533" w:rsidRDefault="00000000">
            <w:pPr>
              <w:pStyle w:val="Compact"/>
            </w:pPr>
            <w:r w:rsidRPr="002E6533">
              <w:t>Descrição</w:t>
            </w:r>
          </w:p>
        </w:tc>
      </w:tr>
      <w:tr w:rsidR="004470EF" w:rsidRPr="002E6533" w14:paraId="12FECD2A" w14:textId="77777777">
        <w:tc>
          <w:tcPr>
            <w:tcW w:w="3960" w:type="dxa"/>
          </w:tcPr>
          <w:p w14:paraId="1A07E5CE" w14:textId="77777777" w:rsidR="004470EF" w:rsidRPr="002E6533" w:rsidRDefault="00000000">
            <w:pPr>
              <w:pStyle w:val="Compact"/>
            </w:pPr>
            <w:r w:rsidRPr="002E6533">
              <w:t>Criar um novo registro, se nenhum registro correspondente for encontrado</w:t>
            </w:r>
          </w:p>
        </w:tc>
        <w:tc>
          <w:tcPr>
            <w:tcW w:w="3960" w:type="dxa"/>
          </w:tcPr>
          <w:p w14:paraId="3C07D18C" w14:textId="77777777" w:rsidR="004470EF" w:rsidRPr="002E6533" w:rsidRDefault="00000000">
            <w:pPr>
              <w:pStyle w:val="Compact"/>
            </w:pPr>
            <w:r w:rsidRPr="002E6533">
              <w:t>Cria novos registros para os dados que estão no arquivo de origem, mas não estão no aplicativo ou no questionário de destino.</w:t>
            </w:r>
          </w:p>
        </w:tc>
      </w:tr>
      <w:tr w:rsidR="004470EF" w:rsidRPr="002E6533" w14:paraId="3F9FCB1F" w14:textId="77777777">
        <w:tc>
          <w:tcPr>
            <w:tcW w:w="3960" w:type="dxa"/>
          </w:tcPr>
          <w:p w14:paraId="54118DE9" w14:textId="77777777" w:rsidR="004470EF" w:rsidRPr="002E6533" w:rsidRDefault="00000000">
            <w:pPr>
              <w:pStyle w:val="Compact"/>
            </w:pPr>
            <w:r w:rsidRPr="002E6533">
              <w:t>Atualizar o registro existente, se um registro correspondente for encontrado</w:t>
            </w:r>
          </w:p>
        </w:tc>
        <w:tc>
          <w:tcPr>
            <w:tcW w:w="3960" w:type="dxa"/>
          </w:tcPr>
          <w:p w14:paraId="407E12B0" w14:textId="77777777" w:rsidR="004470EF" w:rsidRPr="002E6533" w:rsidRDefault="00000000">
            <w:pPr>
              <w:pStyle w:val="Compact"/>
            </w:pPr>
            <w:r w:rsidRPr="002E6533">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w:t>
            </w:r>
            <w:proofErr w:type="gramStart"/>
            <w:r w:rsidRPr="002E6533">
              <w:t>opção Atualizar</w:t>
            </w:r>
            <w:proofErr w:type="gramEnd"/>
            <w:r w:rsidRPr="002E6533">
              <w:t xml:space="preserve"> registro existente.</w:t>
            </w:r>
          </w:p>
        </w:tc>
      </w:tr>
      <w:tr w:rsidR="004470EF" w:rsidRPr="002E6533" w14:paraId="55B85EF5" w14:textId="77777777">
        <w:tc>
          <w:tcPr>
            <w:tcW w:w="3960" w:type="dxa"/>
          </w:tcPr>
          <w:p w14:paraId="70402E4A" w14:textId="77777777" w:rsidR="004470EF" w:rsidRPr="002E6533" w:rsidRDefault="00000000">
            <w:pPr>
              <w:pStyle w:val="Compact"/>
            </w:pPr>
            <w:r w:rsidRPr="002E6533">
              <w:lastRenderedPageBreak/>
              <w:t>Ignorar as regras de validação de dados para o aplicativo de destino</w:t>
            </w:r>
          </w:p>
        </w:tc>
        <w:tc>
          <w:tcPr>
            <w:tcW w:w="3960" w:type="dxa"/>
          </w:tcPr>
          <w:p w14:paraId="693CB867" w14:textId="77777777" w:rsidR="004470EF" w:rsidRPr="002E6533" w:rsidRDefault="00000000">
            <w:pPr>
              <w:pStyle w:val="Corpodetexto"/>
            </w:pPr>
            <w:r w:rsidRPr="002E6533">
              <w:t>Ignora as regras de validação de dados aplicadas ao importar dados de origem para campos obrigatórios no aplicativo de destino.</w:t>
            </w:r>
          </w:p>
          <w:p w14:paraId="597B3A6F" w14:textId="77777777" w:rsidR="004470EF" w:rsidRPr="002E6533" w:rsidRDefault="00000000">
            <w:pPr>
              <w:pStyle w:val="Corpodetexto"/>
            </w:pPr>
            <w:r w:rsidRPr="002E6533">
              <w:t>Por exemplo, se uma lista de valores no aplicativo de destino exigiu um mínimo de duas seleções, mas a linha de dados de origem forneceu apenas uma seleção, a linha de origem ainda importa para o aplicativo de destino.</w:t>
            </w:r>
          </w:p>
          <w:p w14:paraId="677D8731" w14:textId="77777777" w:rsidR="004470EF" w:rsidRPr="002E6533" w:rsidRDefault="00000000">
            <w:pPr>
              <w:pStyle w:val="Corpodetexto"/>
            </w:pPr>
            <w:r w:rsidRPr="002E6533">
              <w:t> </w:t>
            </w:r>
          </w:p>
        </w:tc>
      </w:tr>
    </w:tbl>
    <w:p w14:paraId="1D1FB605" w14:textId="77777777" w:rsidR="004470EF" w:rsidRPr="002E6533" w:rsidRDefault="00000000">
      <w:pPr>
        <w:pStyle w:val="Compact"/>
        <w:numPr>
          <w:ilvl w:val="0"/>
          <w:numId w:val="1889"/>
        </w:numPr>
      </w:pPr>
      <w:r w:rsidRPr="002E6533">
        <w:t>Selecione o que acontece quando o feed de dados não encontra o registro correspondente no aplicativo de destino.</w:t>
      </w:r>
    </w:p>
    <w:p w14:paraId="6496AF90" w14:textId="77777777" w:rsidR="004470EF" w:rsidRPr="002E6533" w:rsidRDefault="00000000">
      <w:pPr>
        <w:pStyle w:val="FirstParagraph"/>
      </w:pPr>
      <w:r w:rsidRPr="002E6533">
        <w:t>A tabela a seguir descreve as opções.</w:t>
      </w:r>
    </w:p>
    <w:p w14:paraId="03DA07A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069FB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651B96" w14:textId="77777777" w:rsidR="004470EF" w:rsidRPr="002E6533" w:rsidRDefault="00000000">
            <w:pPr>
              <w:pStyle w:val="Compact"/>
            </w:pPr>
            <w:r w:rsidRPr="002E6533">
              <w:t>Opção</w:t>
            </w:r>
          </w:p>
        </w:tc>
        <w:tc>
          <w:tcPr>
            <w:tcW w:w="3960" w:type="dxa"/>
          </w:tcPr>
          <w:p w14:paraId="67E03BFB" w14:textId="77777777" w:rsidR="004470EF" w:rsidRPr="002E6533" w:rsidRDefault="00000000">
            <w:pPr>
              <w:pStyle w:val="Compact"/>
            </w:pPr>
            <w:r w:rsidRPr="002E6533">
              <w:t>Descrição</w:t>
            </w:r>
          </w:p>
        </w:tc>
      </w:tr>
      <w:tr w:rsidR="004470EF" w:rsidRPr="002E6533" w14:paraId="2E5D227E" w14:textId="77777777">
        <w:tc>
          <w:tcPr>
            <w:tcW w:w="3960" w:type="dxa"/>
          </w:tcPr>
          <w:p w14:paraId="1CCF21A5" w14:textId="77777777" w:rsidR="004470EF" w:rsidRPr="002E6533" w:rsidRDefault="00000000">
            <w:pPr>
              <w:pStyle w:val="Compact"/>
            </w:pPr>
            <w:r w:rsidRPr="002E6533">
              <w:t>Ignorar</w:t>
            </w:r>
          </w:p>
        </w:tc>
        <w:tc>
          <w:tcPr>
            <w:tcW w:w="3960" w:type="dxa"/>
          </w:tcPr>
          <w:p w14:paraId="514A66F8" w14:textId="77777777" w:rsidR="004470EF" w:rsidRPr="002E6533" w:rsidRDefault="00000000">
            <w:pPr>
              <w:pStyle w:val="Compact"/>
            </w:pPr>
            <w:r w:rsidRPr="002E6533">
              <w:t>Não realiza nenhum procedimento quando um registro correspondente não é encontrado.</w:t>
            </w:r>
          </w:p>
        </w:tc>
      </w:tr>
      <w:tr w:rsidR="004470EF" w:rsidRPr="002E6533" w14:paraId="42C1085E" w14:textId="77777777">
        <w:tc>
          <w:tcPr>
            <w:tcW w:w="3960" w:type="dxa"/>
          </w:tcPr>
          <w:p w14:paraId="460112EA" w14:textId="77777777" w:rsidR="004470EF" w:rsidRPr="002E6533" w:rsidRDefault="00000000">
            <w:pPr>
              <w:pStyle w:val="Compact"/>
            </w:pPr>
            <w:r w:rsidRPr="002E6533">
              <w:t>Excluir</w:t>
            </w:r>
          </w:p>
        </w:tc>
        <w:tc>
          <w:tcPr>
            <w:tcW w:w="3960" w:type="dxa"/>
          </w:tcPr>
          <w:p w14:paraId="323F7E5D" w14:textId="77777777" w:rsidR="004470EF" w:rsidRPr="002E6533" w:rsidRDefault="00000000">
            <w:pPr>
              <w:pStyle w:val="Corpodetexto"/>
            </w:pPr>
            <w:r w:rsidRPr="002E6533">
              <w:t xml:space="preserve">Exclui registros no aplicativo ou no questionário de destino quando não é localizado um registro correspondente nos dados de origem. Se você deseja manter os registros existentes, selecione também a </w:t>
            </w:r>
            <w:proofErr w:type="gramStart"/>
            <w:r w:rsidRPr="002E6533">
              <w:t>opção Atualizar</w:t>
            </w:r>
            <w:proofErr w:type="gramEnd"/>
            <w:r w:rsidRPr="002E6533">
              <w:t xml:space="preserve"> registro existente.</w:t>
            </w:r>
          </w:p>
          <w:p w14:paraId="48DF8A14" w14:textId="77777777" w:rsidR="004470EF" w:rsidRPr="002E6533" w:rsidRDefault="00000000">
            <w:pPr>
              <w:pStyle w:val="Corpodetexto"/>
            </w:pPr>
            <w:r w:rsidRPr="002E6533">
              <w:t xml:space="preserve">Os feeds de dados correspondem aos registros usando chaves simples, apenas durante o processo de atualização. Se você deseja manter os registros existentes ao arquivar o aplicativo de destino, selecione </w:t>
            </w:r>
            <w:proofErr w:type="gramStart"/>
            <w:r w:rsidRPr="002E6533">
              <w:t>também Atualizar</w:t>
            </w:r>
            <w:proofErr w:type="gramEnd"/>
            <w:r w:rsidRPr="002E6533">
              <w:t xml:space="preserve"> registro existente nas Opções de processamento do registro de destino. Se você não selecionar a </w:t>
            </w:r>
            <w:proofErr w:type="gramStart"/>
            <w:r w:rsidRPr="002E6533">
              <w:t>opção Atualizar</w:t>
            </w:r>
            <w:proofErr w:type="gramEnd"/>
            <w:r w:rsidRPr="002E6533">
              <w:t xml:space="preserve"> registro existente, o feed de dados excluirá permanentemente todos os </w:t>
            </w:r>
            <w:r w:rsidRPr="002E6533">
              <w:lastRenderedPageBreak/>
              <w:t>registros do aplicativo de destino.</w:t>
            </w:r>
          </w:p>
        </w:tc>
      </w:tr>
      <w:tr w:rsidR="004470EF" w:rsidRPr="002E6533" w14:paraId="7DA2406E" w14:textId="77777777">
        <w:tc>
          <w:tcPr>
            <w:tcW w:w="3960" w:type="dxa"/>
          </w:tcPr>
          <w:p w14:paraId="026AD598" w14:textId="77777777" w:rsidR="004470EF" w:rsidRPr="002E6533" w:rsidRDefault="00000000">
            <w:pPr>
              <w:pStyle w:val="Compact"/>
            </w:pPr>
            <w:r w:rsidRPr="002E6533">
              <w:lastRenderedPageBreak/>
              <w:t>Definir um valor de uma lista de valores de destino</w:t>
            </w:r>
          </w:p>
        </w:tc>
        <w:tc>
          <w:tcPr>
            <w:tcW w:w="3960" w:type="dxa"/>
          </w:tcPr>
          <w:p w14:paraId="5790DAB8" w14:textId="77777777" w:rsidR="004470EF" w:rsidRPr="002E6533" w:rsidRDefault="00000000">
            <w:pPr>
              <w:pStyle w:val="Corpodetexto"/>
            </w:pPr>
            <w:r w:rsidRPr="002E6533">
              <w:t>Define um valor em um campo Lista de valores de um registro sempre que o arquivo de dados externo não contiver um registro correspondente.</w:t>
            </w:r>
          </w:p>
          <w:p w14:paraId="6B23AF04" w14:textId="77777777" w:rsidR="004470EF" w:rsidRPr="002E6533" w:rsidRDefault="00000000">
            <w:pPr>
              <w:pStyle w:val="Corpodetexto"/>
            </w:pPr>
            <w:r w:rsidRPr="002E6533">
              <w:t>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14:paraId="52FE2C0E" w14:textId="77777777" w:rsidR="004470EF" w:rsidRPr="002E6533" w:rsidRDefault="00000000">
            <w:pPr>
              <w:pStyle w:val="Corpodetexto"/>
            </w:pPr>
            <w:r w:rsidRPr="002E6533">
              <w:t>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14:paraId="7BECFBCF" w14:textId="77777777" w:rsidR="004470EF" w:rsidRPr="002E6533" w:rsidRDefault="00000000">
            <w:pPr>
              <w:pStyle w:val="Corpodetexto"/>
            </w:pPr>
            <w:r w:rsidRPr="002E6533">
              <w:t>Você não pode definir o valor no campo Lista de valores do aplicativo de destino em níveis, nas seguintes condições:</w:t>
            </w:r>
          </w:p>
          <w:p w14:paraId="4D853586" w14:textId="77777777" w:rsidR="004470EF" w:rsidRPr="002E6533" w:rsidRDefault="00000000">
            <w:pPr>
              <w:pStyle w:val="Compact"/>
              <w:numPr>
                <w:ilvl w:val="0"/>
                <w:numId w:val="1890"/>
              </w:numPr>
            </w:pPr>
            <w:r w:rsidRPr="002E6533">
              <w:t>Nível 3 ou inferior em um aplicativo em níveis.</w:t>
            </w:r>
          </w:p>
          <w:p w14:paraId="0A63434E" w14:textId="77777777" w:rsidR="004470EF" w:rsidRPr="002E6533" w:rsidRDefault="00000000">
            <w:pPr>
              <w:pStyle w:val="Compact"/>
              <w:numPr>
                <w:ilvl w:val="0"/>
                <w:numId w:val="1890"/>
              </w:numPr>
            </w:pPr>
            <w:r w:rsidRPr="002E6533">
              <w:t>Se você estiver modificando a configuração do feed de dados.</w:t>
            </w:r>
          </w:p>
          <w:p w14:paraId="1D19B0D9" w14:textId="77777777" w:rsidR="004470EF" w:rsidRPr="002E6533" w:rsidRDefault="00000000">
            <w:pPr>
              <w:pStyle w:val="FirstParagraph"/>
            </w:pPr>
            <w:r w:rsidRPr="002E6533">
              <w:t xml:space="preserve">Na maioria dos cenários, selecione a </w:t>
            </w:r>
            <w:proofErr w:type="gramStart"/>
            <w:r w:rsidRPr="002E6533">
              <w:t>opção Definir</w:t>
            </w:r>
            <w:proofErr w:type="gramEnd"/>
            <w:r w:rsidRPr="002E6533">
              <w:t xml:space="preserve"> com um valor da lista de valores e indique esses registros com um valor específico em vez de excluí-los. Por exemplo, você pode adicionar um campo chamado Status a seu aplicativo e incluir </w:t>
            </w:r>
            <w:r w:rsidRPr="002E6533">
              <w:lastRenderedPageBreak/>
              <w:t>os valores Atual e Arquivado. Se um feed de dados não localiza um registro correspondente nos dados de origem com um registro do sistema, o registro do sistema pode ser atualizado com o valor Arquivado no campo Status.</w:t>
            </w:r>
          </w:p>
        </w:tc>
      </w:tr>
    </w:tbl>
    <w:p w14:paraId="548EC6BA" w14:textId="77777777" w:rsidR="004470EF" w:rsidRPr="002E6533" w:rsidRDefault="00000000">
      <w:pPr>
        <w:numPr>
          <w:ilvl w:val="0"/>
          <w:numId w:val="1891"/>
        </w:numPr>
      </w:pPr>
      <w:r w:rsidRPr="002E6533">
        <w:lastRenderedPageBreak/>
        <w:t>Execute um destes procedimentos:</w:t>
      </w:r>
    </w:p>
    <w:p w14:paraId="046AB6B3" w14:textId="77777777" w:rsidR="004470EF" w:rsidRPr="002E6533" w:rsidRDefault="00000000">
      <w:pPr>
        <w:pStyle w:val="Compact"/>
        <w:numPr>
          <w:ilvl w:val="1"/>
          <w:numId w:val="1892"/>
        </w:numPr>
      </w:pPr>
      <w:r w:rsidRPr="002E6533">
        <w:t>Para continuar configurando o feed de dados, vá para a próxima tarefa.</w:t>
      </w:r>
    </w:p>
    <w:p w14:paraId="0CEF9E70" w14:textId="77777777" w:rsidR="004470EF" w:rsidRPr="002E6533" w:rsidRDefault="00000000">
      <w:pPr>
        <w:pStyle w:val="Compact"/>
        <w:numPr>
          <w:ilvl w:val="1"/>
          <w:numId w:val="1892"/>
        </w:numPr>
      </w:pPr>
      <w:r w:rsidRPr="002E6533">
        <w:t>Para terminar de configurar o feed mais tarde, clique em Salvar ou Salvar e fechar.</w:t>
      </w:r>
    </w:p>
    <w:p w14:paraId="5F9DE502" w14:textId="77777777" w:rsidR="004470EF" w:rsidRPr="002E6533" w:rsidRDefault="00000000">
      <w:pPr>
        <w:pStyle w:val="Ttulo2"/>
      </w:pPr>
      <w:bookmarkStart w:id="517" w:name="X41befb47b036cc8007e8543fa5d773287c99676"/>
      <w:bookmarkEnd w:id="516"/>
      <w:r w:rsidRPr="002E6533">
        <w:t>Tarefa 11: Definir configurações de otimização e notificação</w:t>
      </w:r>
    </w:p>
    <w:p w14:paraId="47677204" w14:textId="77777777" w:rsidR="004470EF" w:rsidRPr="002E6533" w:rsidRDefault="00000000">
      <w:pPr>
        <w:pStyle w:val="FirstParagraph"/>
      </w:pPr>
      <w:r w:rsidRPr="002E6533">
        <w:t>Use esta tarefa para configurar notificações de status de trabalho e e-mail e se deseja otimizar cálculos relacionados até depois que o feed de dados for concluído.</w:t>
      </w:r>
    </w:p>
    <w:p w14:paraId="668DD9B2" w14:textId="77777777" w:rsidR="004470EF" w:rsidRPr="002E6533" w:rsidRDefault="00000000">
      <w:pPr>
        <w:pStyle w:val="Compact"/>
        <w:numPr>
          <w:ilvl w:val="0"/>
          <w:numId w:val="1893"/>
        </w:numPr>
      </w:pPr>
      <w:r w:rsidRPr="002E6533">
        <w:t xml:space="preserve">Vá para a </w:t>
      </w:r>
      <w:proofErr w:type="gramStart"/>
      <w:r w:rsidRPr="002E6533">
        <w:t>guia Executar</w:t>
      </w:r>
      <w:proofErr w:type="gramEnd"/>
      <w:r w:rsidRPr="002E6533">
        <w:t xml:space="preserve"> a configuração &gt; seção Pós-processamento.</w:t>
      </w:r>
    </w:p>
    <w:p w14:paraId="6AE55E20" w14:textId="77777777" w:rsidR="004470EF" w:rsidRPr="002E6533" w:rsidRDefault="00000000">
      <w:pPr>
        <w:numPr>
          <w:ilvl w:val="0"/>
          <w:numId w:val="1893"/>
        </w:numPr>
      </w:pPr>
      <w:r w:rsidRPr="002E6533">
        <w:t>(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14:paraId="7C58D101" w14:textId="77777777" w:rsidR="004470EF" w:rsidRPr="002E6533" w:rsidRDefault="00000000">
      <w:pPr>
        <w:numPr>
          <w:ilvl w:val="0"/>
          <w:numId w:val="1894"/>
        </w:numPr>
      </w:pPr>
      <w:r w:rsidRPr="002E6533">
        <w:rPr>
          <w:b/>
          <w:bCs/>
        </w:rPr>
        <w:t>Observação:</w:t>
      </w:r>
      <w:r w:rsidRPr="002E6533">
        <w:t xml:space="preserve"> trabalhos condensados que estão na fila durante um upgrade fazem com que os trabalhos apresentem falha após o upgrade. Verifique se não há nenhum trabalho condensado na fila antes de fazer upgrade.</w:t>
      </w:r>
    </w:p>
    <w:p w14:paraId="76571C67" w14:textId="77777777" w:rsidR="004470EF" w:rsidRPr="002E6533" w:rsidRDefault="00000000">
      <w:pPr>
        <w:numPr>
          <w:ilvl w:val="0"/>
          <w:numId w:val="1895"/>
        </w:numPr>
      </w:pPr>
      <w:r w:rsidRPr="002E6533">
        <w:t>(Opcional) Especifique se uma notificação por e-mail deve ser enviada quando os registros forem criados ou atualizados e quando o status do trabalho for alterado.</w:t>
      </w:r>
    </w:p>
    <w:p w14:paraId="06E9A42A" w14:textId="77777777" w:rsidR="004470EF" w:rsidRPr="002E6533" w:rsidRDefault="00000000">
      <w:pPr>
        <w:pStyle w:val="FirstParagraph"/>
      </w:pPr>
      <w:r w:rsidRPr="002E6533">
        <w:t>A tabela a seguir descreve as opções.</w:t>
      </w:r>
    </w:p>
    <w:p w14:paraId="4C4BA5C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4F58CC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232720" w14:textId="77777777" w:rsidR="004470EF" w:rsidRPr="002E6533" w:rsidRDefault="00000000">
            <w:pPr>
              <w:pStyle w:val="Compact"/>
            </w:pPr>
            <w:r w:rsidRPr="002E6533">
              <w:t>Opção</w:t>
            </w:r>
          </w:p>
        </w:tc>
        <w:tc>
          <w:tcPr>
            <w:tcW w:w="3960" w:type="dxa"/>
          </w:tcPr>
          <w:p w14:paraId="18A09EB7" w14:textId="77777777" w:rsidR="004470EF" w:rsidRPr="002E6533" w:rsidRDefault="00000000">
            <w:pPr>
              <w:pStyle w:val="Compact"/>
            </w:pPr>
            <w:r w:rsidRPr="002E6533">
              <w:t>Descrição</w:t>
            </w:r>
          </w:p>
        </w:tc>
      </w:tr>
      <w:tr w:rsidR="004470EF" w:rsidRPr="002E6533" w14:paraId="30AFC3D7" w14:textId="77777777">
        <w:tc>
          <w:tcPr>
            <w:tcW w:w="3960" w:type="dxa"/>
          </w:tcPr>
          <w:p w14:paraId="3B266DE8" w14:textId="77777777" w:rsidR="004470EF" w:rsidRPr="002E6533" w:rsidRDefault="00000000">
            <w:pPr>
              <w:pStyle w:val="Compact"/>
            </w:pPr>
            <w:r w:rsidRPr="002E6533">
              <w:t>Enviar notificações por e-mail quando o feed de dados publicar e atualizar registros</w:t>
            </w:r>
          </w:p>
        </w:tc>
        <w:tc>
          <w:tcPr>
            <w:tcW w:w="3960" w:type="dxa"/>
          </w:tcPr>
          <w:p w14:paraId="4C533F49" w14:textId="77777777" w:rsidR="004470EF" w:rsidRPr="002E6533" w:rsidRDefault="00000000">
            <w:pPr>
              <w:pStyle w:val="Compact"/>
            </w:pPr>
            <w:r w:rsidRPr="002E6533">
              <w:t xml:space="preserve">Selecione se o feed de dados deve acionar e-mails de notificação quando registros forem publicados ou atualizados. Se as notificações não estiverem ativadas no aplicativo de destino selecionado, nenhum e-mail de notificação será enviado quando o feed </w:t>
            </w:r>
            <w:r w:rsidRPr="002E6533">
              <w:lastRenderedPageBreak/>
              <w:t>de dados for executado.</w:t>
            </w:r>
          </w:p>
        </w:tc>
      </w:tr>
      <w:tr w:rsidR="004470EF" w:rsidRPr="002E6533" w14:paraId="46F2E491" w14:textId="77777777">
        <w:tc>
          <w:tcPr>
            <w:tcW w:w="3960" w:type="dxa"/>
          </w:tcPr>
          <w:p w14:paraId="61F8CD4B" w14:textId="77777777" w:rsidR="004470EF" w:rsidRPr="002E6533" w:rsidRDefault="00000000">
            <w:pPr>
              <w:pStyle w:val="Compact"/>
            </w:pPr>
            <w:r w:rsidRPr="002E6533">
              <w:lastRenderedPageBreak/>
              <w:t>Enviar notificações de status do trabalho a usuários selecionados quando o status do trabalho muda</w:t>
            </w:r>
          </w:p>
        </w:tc>
        <w:tc>
          <w:tcPr>
            <w:tcW w:w="3960" w:type="dxa"/>
          </w:tcPr>
          <w:p w14:paraId="20E8AD4F" w14:textId="77777777" w:rsidR="004470EF" w:rsidRPr="002E6533" w:rsidRDefault="00000000">
            <w:pPr>
              <w:pStyle w:val="Corpodetexto"/>
            </w:pPr>
            <w:r w:rsidRPr="002E6533">
              <w:t>Selecione se deseja que notificações de status de trabalho sejam enviadas para usuários ou grupos selecionados para:</w:t>
            </w:r>
          </w:p>
          <w:p w14:paraId="194D7B3B" w14:textId="77777777" w:rsidR="004470EF" w:rsidRPr="002E6533" w:rsidRDefault="00000000">
            <w:pPr>
              <w:numPr>
                <w:ilvl w:val="0"/>
                <w:numId w:val="1896"/>
              </w:numPr>
            </w:pPr>
            <w:r w:rsidRPr="002E6533">
              <w:t>Todos os status - Sucesso, aviso e falha</w:t>
            </w:r>
          </w:p>
          <w:p w14:paraId="4C7D3D81" w14:textId="77777777" w:rsidR="004470EF" w:rsidRPr="002E6533" w:rsidRDefault="00000000">
            <w:pPr>
              <w:numPr>
                <w:ilvl w:val="0"/>
                <w:numId w:val="1896"/>
              </w:numPr>
            </w:pPr>
            <w:r w:rsidRPr="002E6533">
              <w:t xml:space="preserve">Somente </w:t>
            </w:r>
            <w:proofErr w:type="gramStart"/>
            <w:r w:rsidRPr="002E6533">
              <w:t>status Com</w:t>
            </w:r>
            <w:proofErr w:type="gramEnd"/>
            <w:r w:rsidRPr="002E6533">
              <w:t xml:space="preserve"> defeito</w:t>
            </w:r>
          </w:p>
          <w:p w14:paraId="7BAD6B1B" w14:textId="77777777" w:rsidR="004470EF" w:rsidRPr="002E6533" w:rsidRDefault="00000000">
            <w:pPr>
              <w:pStyle w:val="FirstParagraph"/>
            </w:pPr>
            <w:r w:rsidRPr="002E6533">
              <w:t>Você também pode selecionar endereços de e-mail para receber notificações de status de trabalho.</w:t>
            </w:r>
          </w:p>
        </w:tc>
      </w:tr>
    </w:tbl>
    <w:p w14:paraId="6F376EF5" w14:textId="77777777" w:rsidR="004470EF" w:rsidRPr="002E6533" w:rsidRDefault="00000000">
      <w:pPr>
        <w:numPr>
          <w:ilvl w:val="0"/>
          <w:numId w:val="1897"/>
        </w:numPr>
      </w:pPr>
      <w:r w:rsidRPr="002E6533">
        <w:t>Para salvar o feed de dados, clique em Salvar ou Salvar e fechar.</w:t>
      </w:r>
    </w:p>
    <w:p w14:paraId="3CA89681" w14:textId="77777777" w:rsidR="004470EF" w:rsidRPr="002E6533" w:rsidRDefault="00000000">
      <w:pPr>
        <w:pStyle w:val="Ttulo1"/>
      </w:pPr>
      <w:bookmarkStart w:id="518" w:name="X154c142cd0856d96469da1d7313cf92c84c6fa4"/>
      <w:bookmarkEnd w:id="504"/>
      <w:bookmarkEnd w:id="517"/>
      <w:r w:rsidRPr="002E6533">
        <w:t xml:space="preserve">Adicionando feeds de dados de RSS do </w:t>
      </w:r>
      <w:proofErr w:type="gramStart"/>
      <w:r w:rsidRPr="002E6533">
        <w:t>tipo Somente</w:t>
      </w:r>
      <w:proofErr w:type="gramEnd"/>
      <w:r w:rsidRPr="002E6533">
        <w:t xml:space="preserve"> transporte</w:t>
      </w:r>
    </w:p>
    <w:p w14:paraId="2AA2A31D" w14:textId="77777777" w:rsidR="004470EF" w:rsidRPr="002E6533" w:rsidRDefault="00000000">
      <w:pPr>
        <w:pStyle w:val="FirstParagraph"/>
      </w:pPr>
      <w:r w:rsidRPr="002E6533">
        <w:t>Este recurso está disponível apenas para instalações locais do Archer.</w:t>
      </w:r>
    </w:p>
    <w:p w14:paraId="3C58579E" w14:textId="77777777" w:rsidR="004470EF" w:rsidRPr="002E6533" w:rsidRDefault="00000000">
      <w:pPr>
        <w:pStyle w:val="Corpodetexto"/>
      </w:pPr>
      <w:r w:rsidRPr="002E6533">
        <w:t xml:space="preserve">Conclua as seguintes tarefas para adicionar um feed de dados de RSS do </w:t>
      </w:r>
      <w:proofErr w:type="gramStart"/>
      <w:r w:rsidRPr="002E6533">
        <w:t>tipo Somente</w:t>
      </w:r>
      <w:proofErr w:type="gramEnd"/>
      <w:r w:rsidRPr="002E6533">
        <w:t xml:space="preserve"> transporte.</w:t>
      </w:r>
    </w:p>
    <w:p w14:paraId="24261833" w14:textId="77777777" w:rsidR="004470EF" w:rsidRPr="002E6533" w:rsidRDefault="00000000">
      <w:pPr>
        <w:pStyle w:val="Corpodetexto"/>
      </w:pPr>
      <w:r w:rsidRPr="002E6533">
        <w:t>Nesta página</w:t>
      </w:r>
    </w:p>
    <w:p w14:paraId="647B2129" w14:textId="77777777" w:rsidR="004470EF" w:rsidRPr="002E6533" w:rsidRDefault="004470EF">
      <w:pPr>
        <w:pStyle w:val="Compact"/>
        <w:numPr>
          <w:ilvl w:val="0"/>
          <w:numId w:val="1898"/>
        </w:numPr>
      </w:pPr>
      <w:hyperlink w:anchor="X09200154ca4bcabf9be034a723b7e1d1d39b6f4">
        <w:r w:rsidRPr="002E6533">
          <w:rPr>
            <w:rStyle w:val="Hyperlink"/>
          </w:rPr>
          <w:t>Tarefa 1: Adicionar um feed de dados de transporte</w:t>
        </w:r>
      </w:hyperlink>
    </w:p>
    <w:p w14:paraId="62B40A6B" w14:textId="77777777" w:rsidR="004470EF" w:rsidRPr="002E6533" w:rsidRDefault="004470EF">
      <w:pPr>
        <w:pStyle w:val="Compact"/>
        <w:numPr>
          <w:ilvl w:val="0"/>
          <w:numId w:val="1898"/>
        </w:numPr>
      </w:pPr>
      <w:hyperlink w:anchor="Tarefa2Definirom%C3%A9tododetransporte">
        <w:r w:rsidRPr="002E6533">
          <w:rPr>
            <w:rStyle w:val="Hyperlink"/>
          </w:rPr>
          <w:t>Tarefa 2: Definir o método de transporte</w:t>
        </w:r>
      </w:hyperlink>
    </w:p>
    <w:p w14:paraId="3000939F" w14:textId="77777777" w:rsidR="004470EF" w:rsidRPr="002E6533" w:rsidRDefault="004470EF">
      <w:pPr>
        <w:pStyle w:val="Compact"/>
        <w:numPr>
          <w:ilvl w:val="1"/>
          <w:numId w:val="1899"/>
        </w:numPr>
      </w:pPr>
      <w:hyperlink w:anchor="tokens-de-nome-de-arquivo">
        <w:r w:rsidRPr="002E6533">
          <w:rPr>
            <w:rStyle w:val="Hyperlink"/>
          </w:rPr>
          <w:t>Tokens de nome de arquivo</w:t>
        </w:r>
      </w:hyperlink>
    </w:p>
    <w:p w14:paraId="212C120E" w14:textId="77777777" w:rsidR="004470EF" w:rsidRPr="002E6533" w:rsidRDefault="004470EF">
      <w:pPr>
        <w:pStyle w:val="Compact"/>
        <w:numPr>
          <w:ilvl w:val="0"/>
          <w:numId w:val="1898"/>
        </w:numPr>
      </w:pPr>
      <w:hyperlink w:anchor="Tarefa3Definiroagendamentodofeeddedados">
        <w:r w:rsidRPr="002E6533">
          <w:rPr>
            <w:rStyle w:val="Hyperlink"/>
          </w:rPr>
          <w:t>Tarefa 3: Definir o agendamento do feed de dados</w:t>
        </w:r>
      </w:hyperlink>
    </w:p>
    <w:p w14:paraId="32BD6E04" w14:textId="77777777" w:rsidR="004470EF" w:rsidRPr="002E6533" w:rsidRDefault="00000000">
      <w:pPr>
        <w:pStyle w:val="Ttulo2"/>
      </w:pPr>
      <w:bookmarkStart w:id="519" w:name="X1fa6817528ddcb2e4acf25baa8c8ecf115a2d4a"/>
      <w:r w:rsidRPr="002E6533">
        <w:t>Tarefa 1: Adicionar um feed de dados de transporte</w:t>
      </w:r>
    </w:p>
    <w:p w14:paraId="28325B82" w14:textId="77777777" w:rsidR="004470EF" w:rsidRPr="002E6533" w:rsidRDefault="00000000">
      <w:pPr>
        <w:numPr>
          <w:ilvl w:val="0"/>
          <w:numId w:val="1900"/>
        </w:numPr>
      </w:pPr>
      <w:r w:rsidRPr="002E6533">
        <w:t>No menu, clique em menu Admin &gt; Integração &gt; Feeds de dados.</w:t>
      </w:r>
    </w:p>
    <w:p w14:paraId="2EED4BB7" w14:textId="77777777" w:rsidR="004470EF" w:rsidRPr="002E6533" w:rsidRDefault="00000000">
      <w:pPr>
        <w:pStyle w:val="Compact"/>
        <w:numPr>
          <w:ilvl w:val="0"/>
          <w:numId w:val="1900"/>
        </w:numPr>
      </w:pPr>
      <w:r w:rsidRPr="002E6533">
        <w:t>Clique em Adicionar para criar um novo feed de dados.</w:t>
      </w:r>
    </w:p>
    <w:p w14:paraId="607E7BE0" w14:textId="77777777" w:rsidR="004470EF" w:rsidRPr="002E6533" w:rsidRDefault="00000000">
      <w:pPr>
        <w:pStyle w:val="Compact"/>
        <w:numPr>
          <w:ilvl w:val="0"/>
          <w:numId w:val="1900"/>
        </w:numPr>
      </w:pPr>
      <w:r w:rsidRPr="002E6533">
        <w:t>Na seção Informações gerais, faça o seguinte:</w:t>
      </w:r>
    </w:p>
    <w:p w14:paraId="6F633CC1" w14:textId="77777777" w:rsidR="004470EF" w:rsidRPr="002E6533" w:rsidRDefault="00000000">
      <w:pPr>
        <w:numPr>
          <w:ilvl w:val="1"/>
          <w:numId w:val="1901"/>
        </w:numPr>
      </w:pPr>
      <w:r w:rsidRPr="002E6533">
        <w:t> Insira o nome e a descrição do feed de dados.</w:t>
      </w:r>
    </w:p>
    <w:p w14:paraId="4D1EA608" w14:textId="77777777" w:rsidR="004470EF" w:rsidRPr="002E6533" w:rsidRDefault="00000000">
      <w:pPr>
        <w:numPr>
          <w:ilvl w:val="1"/>
          <w:numId w:val="1902"/>
        </w:numPr>
      </w:pPr>
      <w:r w:rsidRPr="002E6533">
        <w:rPr>
          <w:b/>
          <w:bCs/>
        </w:rPr>
        <w:t>Observação:</w:t>
      </w:r>
      <w:r w:rsidRPr="002E6533">
        <w:t xml:space="preserve"> O alias é preenchido automaticamente quando você define o nome do feed de dados pela primeira vez e salva o feed de dados. Você pode modificar o alias depois de salvar o feed de dados. Os campos restantes na seção Informações gerais são somente leitura </w:t>
      </w:r>
      <w:r w:rsidRPr="002E6533">
        <w:lastRenderedPageBreak/>
        <w:t>e são preenchidos quando o feed de dados é criado, atualizado e executado.</w:t>
      </w:r>
    </w:p>
    <w:p w14:paraId="2BD46CBB" w14:textId="77777777" w:rsidR="004470EF" w:rsidRPr="002E6533" w:rsidRDefault="00000000">
      <w:pPr>
        <w:pStyle w:val="Compact"/>
        <w:numPr>
          <w:ilvl w:val="1"/>
          <w:numId w:val="1903"/>
        </w:numPr>
      </w:pPr>
      <w:r w:rsidRPr="002E6533">
        <w:t>Escolha Selecionar para tornar o feed de dados ativo.</w:t>
      </w:r>
    </w:p>
    <w:p w14:paraId="0F5C0406" w14:textId="77777777" w:rsidR="004470EF" w:rsidRPr="002E6533" w:rsidRDefault="00000000">
      <w:pPr>
        <w:pStyle w:val="Compact"/>
        <w:numPr>
          <w:ilvl w:val="0"/>
          <w:numId w:val="1900"/>
        </w:numPr>
      </w:pPr>
      <w:r w:rsidRPr="002E6533">
        <w:t>Na seção Informações do feed, faça o seguinte:</w:t>
      </w:r>
    </w:p>
    <w:p w14:paraId="58131599" w14:textId="77777777" w:rsidR="004470EF" w:rsidRPr="002E6533" w:rsidRDefault="00000000">
      <w:pPr>
        <w:pStyle w:val="Compact"/>
        <w:numPr>
          <w:ilvl w:val="1"/>
          <w:numId w:val="1904"/>
        </w:numPr>
      </w:pPr>
      <w:r w:rsidRPr="002E6533">
        <w:t>No campo Tipo de feed, selecione Somente transporte. Consulte Adicionando feeds de dados padrão para adicionar um feed de dados padrão.</w:t>
      </w:r>
    </w:p>
    <w:p w14:paraId="6F3069FE" w14:textId="77777777" w:rsidR="004470EF" w:rsidRPr="002E6533" w:rsidRDefault="00000000">
      <w:pPr>
        <w:pStyle w:val="Compact"/>
        <w:numPr>
          <w:ilvl w:val="1"/>
          <w:numId w:val="1904"/>
        </w:numPr>
      </w:pPr>
      <w:r w:rsidRPr="002E6533">
        <w:t>No campo Caminho de destino, digite o caminho do diretório no qual os dados do arquivo de origem exportado são salvos.</w:t>
      </w:r>
    </w:p>
    <w:p w14:paraId="2F5F2631" w14:textId="77777777" w:rsidR="004470EF" w:rsidRPr="002E6533" w:rsidRDefault="00000000">
      <w:pPr>
        <w:pStyle w:val="Compact"/>
        <w:numPr>
          <w:ilvl w:val="1"/>
          <w:numId w:val="1904"/>
        </w:numPr>
      </w:pPr>
      <w:r w:rsidRPr="002E6533">
        <w:t xml:space="preserve">No campo Nome da conta de serviço, digite a conta de usuário associada ao feed de dados. Se o usuário não existir, você poderá criar um novo usuário. Digite o nome de usuário. Consulte </w:t>
      </w:r>
      <w:hyperlink r:id="rId639" w:anchor="Data_feed_service_user">
        <w:r w:rsidR="004470EF" w:rsidRPr="002E6533">
          <w:rPr>
            <w:rStyle w:val="Hyperlink"/>
          </w:rPr>
          <w:t>Conta de serviço de feeds de dados</w:t>
        </w:r>
      </w:hyperlink>
      <w:r w:rsidRPr="002E6533">
        <w:t xml:space="preserve"> para obter mais informações sobre o Nome da conta de serviço.</w:t>
      </w:r>
    </w:p>
    <w:p w14:paraId="7048F572" w14:textId="77777777" w:rsidR="004470EF" w:rsidRPr="002E6533" w:rsidRDefault="00000000">
      <w:pPr>
        <w:numPr>
          <w:ilvl w:val="0"/>
          <w:numId w:val="1900"/>
        </w:numPr>
      </w:pPr>
      <w:r w:rsidRPr="002E6533">
        <w:t>Execute um destes procedimentos:</w:t>
      </w:r>
    </w:p>
    <w:p w14:paraId="39FD19D7" w14:textId="77777777" w:rsidR="004470EF" w:rsidRPr="002E6533" w:rsidRDefault="00000000">
      <w:pPr>
        <w:pStyle w:val="Compact"/>
        <w:numPr>
          <w:ilvl w:val="1"/>
          <w:numId w:val="1905"/>
        </w:numPr>
      </w:pPr>
      <w:r w:rsidRPr="002E6533">
        <w:t>Para continuar configurando o feed de dados, vá para a próxima tarefa.</w:t>
      </w:r>
    </w:p>
    <w:p w14:paraId="3DD517A9" w14:textId="77777777" w:rsidR="004470EF" w:rsidRPr="002E6533" w:rsidRDefault="00000000">
      <w:pPr>
        <w:pStyle w:val="Compact"/>
        <w:numPr>
          <w:ilvl w:val="1"/>
          <w:numId w:val="1905"/>
        </w:numPr>
      </w:pPr>
      <w:r w:rsidRPr="002E6533">
        <w:t>Para terminar de configurar o feed mais tarde, clique em Salvar ou Salvar e fechar.</w:t>
      </w:r>
    </w:p>
    <w:p w14:paraId="32F97DF8" w14:textId="77777777" w:rsidR="004470EF" w:rsidRPr="002E6533" w:rsidRDefault="00000000">
      <w:pPr>
        <w:pStyle w:val="Ttulo2"/>
      </w:pPr>
      <w:bookmarkStart w:id="520" w:name="tarefa-2-definir-o-método-de-transporte"/>
      <w:bookmarkEnd w:id="519"/>
      <w:r w:rsidRPr="002E6533">
        <w:t>Tarefa 2: Definir o método de transporte</w:t>
      </w:r>
    </w:p>
    <w:p w14:paraId="28626930" w14:textId="77777777" w:rsidR="004470EF" w:rsidRPr="002E6533" w:rsidRDefault="00000000">
      <w:pPr>
        <w:numPr>
          <w:ilvl w:val="0"/>
          <w:numId w:val="1906"/>
        </w:numPr>
      </w:pPr>
      <w:r w:rsidRPr="002E6533">
        <w:t>Vá para a guia Conexão de origem do feed de dados.</w:t>
      </w:r>
    </w:p>
    <w:p w14:paraId="626A24F6" w14:textId="77777777" w:rsidR="004470EF" w:rsidRPr="002E6533" w:rsidRDefault="00000000">
      <w:pPr>
        <w:pStyle w:val="Compact"/>
        <w:numPr>
          <w:ilvl w:val="0"/>
          <w:numId w:val="1906"/>
        </w:numPr>
      </w:pPr>
      <w:r w:rsidRPr="002E6533">
        <w:t>Na lista Local de origem, selecione um local.</w:t>
      </w:r>
    </w:p>
    <w:p w14:paraId="1D18D8FF" w14:textId="77777777" w:rsidR="004470EF" w:rsidRPr="002E6533" w:rsidRDefault="00000000">
      <w:pPr>
        <w:pStyle w:val="Compact"/>
        <w:numPr>
          <w:ilvl w:val="0"/>
          <w:numId w:val="1906"/>
        </w:numPr>
      </w:pPr>
      <w:r w:rsidRPr="002E6533">
        <w:t>Na lista Método de transporte, selecione um tipo de transporte.</w:t>
      </w:r>
    </w:p>
    <w:p w14:paraId="5D496A21" w14:textId="77777777" w:rsidR="004470EF" w:rsidRPr="002E6533" w:rsidRDefault="00000000">
      <w:pPr>
        <w:numPr>
          <w:ilvl w:val="0"/>
          <w:numId w:val="1906"/>
        </w:numPr>
      </w:pPr>
      <w:r w:rsidRPr="002E6533">
        <w:t>Na seção Configuração de transporte, informe a URL e as credenciais do feed RSS para recuperar dados de origem.</w:t>
      </w:r>
    </w:p>
    <w:p w14:paraId="6479565E" w14:textId="77777777" w:rsidR="004470EF" w:rsidRPr="002E6533" w:rsidRDefault="00000000">
      <w:pPr>
        <w:pStyle w:val="FirstParagraph"/>
      </w:pPr>
      <w:r w:rsidRPr="002E6533">
        <w:t>A tabela a seguir descreve as opções.</w:t>
      </w:r>
    </w:p>
    <w:p w14:paraId="1DF340F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DCD0CD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0F53DE" w14:textId="77777777" w:rsidR="004470EF" w:rsidRPr="002E6533" w:rsidRDefault="00000000">
            <w:pPr>
              <w:pStyle w:val="Compact"/>
            </w:pPr>
            <w:r w:rsidRPr="002E6533">
              <w:t>Opção</w:t>
            </w:r>
          </w:p>
        </w:tc>
        <w:tc>
          <w:tcPr>
            <w:tcW w:w="3960" w:type="dxa"/>
          </w:tcPr>
          <w:p w14:paraId="1F1117DC" w14:textId="77777777" w:rsidR="004470EF" w:rsidRPr="002E6533" w:rsidRDefault="00000000">
            <w:pPr>
              <w:pStyle w:val="Compact"/>
            </w:pPr>
            <w:r w:rsidRPr="002E6533">
              <w:t>Descrição</w:t>
            </w:r>
          </w:p>
        </w:tc>
      </w:tr>
      <w:tr w:rsidR="004470EF" w:rsidRPr="002E6533" w14:paraId="51E2FD1B" w14:textId="77777777">
        <w:tc>
          <w:tcPr>
            <w:tcW w:w="3960" w:type="dxa"/>
          </w:tcPr>
          <w:p w14:paraId="6E727D9A" w14:textId="77777777" w:rsidR="004470EF" w:rsidRPr="002E6533" w:rsidRDefault="00000000">
            <w:pPr>
              <w:pStyle w:val="Compact"/>
            </w:pPr>
            <w:r w:rsidRPr="002E6533">
              <w:t>URL</w:t>
            </w:r>
          </w:p>
        </w:tc>
        <w:tc>
          <w:tcPr>
            <w:tcW w:w="3960" w:type="dxa"/>
          </w:tcPr>
          <w:p w14:paraId="3949738F" w14:textId="77777777" w:rsidR="004470EF" w:rsidRPr="002E6533" w:rsidRDefault="00000000">
            <w:pPr>
              <w:pStyle w:val="Compact"/>
            </w:pPr>
            <w:r w:rsidRPr="002E6533">
              <w:t>Especifica a URL do feed RSS.</w:t>
            </w:r>
          </w:p>
        </w:tc>
      </w:tr>
      <w:tr w:rsidR="004470EF" w:rsidRPr="002E6533" w14:paraId="67A01C87" w14:textId="77777777">
        <w:tc>
          <w:tcPr>
            <w:tcW w:w="3960" w:type="dxa"/>
          </w:tcPr>
          <w:p w14:paraId="0C14CB94" w14:textId="77777777" w:rsidR="004470EF" w:rsidRPr="002E6533" w:rsidRDefault="00000000">
            <w:pPr>
              <w:pStyle w:val="Compact"/>
            </w:pPr>
            <w:r w:rsidRPr="002E6533">
              <w:t>Contagem de recuperação</w:t>
            </w:r>
          </w:p>
        </w:tc>
        <w:tc>
          <w:tcPr>
            <w:tcW w:w="3960" w:type="dxa"/>
          </w:tcPr>
          <w:p w14:paraId="14D2AD48" w14:textId="77777777" w:rsidR="004470EF" w:rsidRPr="002E6533" w:rsidRDefault="00000000">
            <w:pPr>
              <w:pStyle w:val="Corpodetexto"/>
            </w:pPr>
            <w:r w:rsidRPr="002E6533">
              <w:t>Especifica o número de artigos ou dias de artigos que o feed RSS recupera.</w:t>
            </w:r>
          </w:p>
          <w:p w14:paraId="714E65B1" w14:textId="77777777" w:rsidR="004470EF" w:rsidRPr="002E6533" w:rsidRDefault="00000000">
            <w:pPr>
              <w:pStyle w:val="Corpodetexto"/>
            </w:pPr>
            <w:r w:rsidRPr="002E6533">
              <w:t> </w:t>
            </w:r>
          </w:p>
        </w:tc>
      </w:tr>
      <w:tr w:rsidR="004470EF" w:rsidRPr="002E6533" w14:paraId="1DF3BA04" w14:textId="77777777">
        <w:tc>
          <w:tcPr>
            <w:tcW w:w="3960" w:type="dxa"/>
          </w:tcPr>
          <w:p w14:paraId="0473502C" w14:textId="77777777" w:rsidR="004470EF" w:rsidRPr="002E6533" w:rsidRDefault="00000000">
            <w:pPr>
              <w:pStyle w:val="Compact"/>
            </w:pPr>
            <w:r w:rsidRPr="002E6533">
              <w:t>Unidades de recuperação</w:t>
            </w:r>
          </w:p>
        </w:tc>
        <w:tc>
          <w:tcPr>
            <w:tcW w:w="3960" w:type="dxa"/>
          </w:tcPr>
          <w:p w14:paraId="56D75564" w14:textId="77777777" w:rsidR="004470EF" w:rsidRPr="002E6533" w:rsidRDefault="00000000">
            <w:pPr>
              <w:pStyle w:val="Compact"/>
            </w:pPr>
            <w:r w:rsidRPr="002E6533">
              <w:t>Especifica quais dados o feed RSS contém e quantos dados o feed recupera.</w:t>
            </w:r>
          </w:p>
        </w:tc>
      </w:tr>
      <w:tr w:rsidR="004470EF" w:rsidRPr="002E6533" w14:paraId="4CCE4F25" w14:textId="77777777">
        <w:tc>
          <w:tcPr>
            <w:tcW w:w="3960" w:type="dxa"/>
          </w:tcPr>
          <w:p w14:paraId="2A33F961" w14:textId="77777777" w:rsidR="004470EF" w:rsidRPr="002E6533" w:rsidRDefault="00000000">
            <w:pPr>
              <w:pStyle w:val="Compact"/>
            </w:pPr>
            <w:r w:rsidRPr="002E6533">
              <w:t>Nome de usuário</w:t>
            </w:r>
          </w:p>
        </w:tc>
        <w:tc>
          <w:tcPr>
            <w:tcW w:w="3960" w:type="dxa"/>
          </w:tcPr>
          <w:p w14:paraId="26F2D47C" w14:textId="77777777" w:rsidR="004470EF" w:rsidRPr="002E6533" w:rsidRDefault="00000000">
            <w:pPr>
              <w:pStyle w:val="Compact"/>
            </w:pPr>
            <w:r w:rsidRPr="002E6533">
              <w:t xml:space="preserve">Especifica o nome da conta de usuário </w:t>
            </w:r>
            <w:r w:rsidRPr="002E6533">
              <w:lastRenderedPageBreak/>
              <w:t>usada para recuperar dados.</w:t>
            </w:r>
          </w:p>
        </w:tc>
      </w:tr>
      <w:tr w:rsidR="004470EF" w:rsidRPr="002E6533" w14:paraId="4FDE6150" w14:textId="77777777">
        <w:tc>
          <w:tcPr>
            <w:tcW w:w="3960" w:type="dxa"/>
          </w:tcPr>
          <w:p w14:paraId="21BF1DD4" w14:textId="77777777" w:rsidR="004470EF" w:rsidRPr="002E6533" w:rsidRDefault="00000000">
            <w:pPr>
              <w:pStyle w:val="Compact"/>
            </w:pPr>
            <w:r w:rsidRPr="002E6533">
              <w:lastRenderedPageBreak/>
              <w:t>Senha</w:t>
            </w:r>
          </w:p>
        </w:tc>
        <w:tc>
          <w:tcPr>
            <w:tcW w:w="3960" w:type="dxa"/>
          </w:tcPr>
          <w:p w14:paraId="3BE80A42" w14:textId="77777777" w:rsidR="004470EF" w:rsidRPr="002E6533" w:rsidRDefault="00000000">
            <w:pPr>
              <w:pStyle w:val="Compact"/>
            </w:pPr>
            <w:r w:rsidRPr="002E6533">
              <w:t>Especifica a senha da conta de usuário usada para recuperar dados.</w:t>
            </w:r>
          </w:p>
        </w:tc>
      </w:tr>
    </w:tbl>
    <w:p w14:paraId="21482403" w14:textId="77777777" w:rsidR="004470EF" w:rsidRPr="002E6533" w:rsidRDefault="00000000">
      <w:pPr>
        <w:numPr>
          <w:ilvl w:val="0"/>
          <w:numId w:val="1907"/>
        </w:numPr>
      </w:pPr>
      <w:r w:rsidRPr="002E6533">
        <w:t>(Opcional) Na seção Proxy, selecione a opção de proxy aplicável. Você pode especificar se o feed de dados passa por um proxy para acessar os dados de origem. Defina a configuração do proxy do sistema no painel de controle ou configure e forneça parâmetros para acessar outro proxy.</w:t>
      </w:r>
    </w:p>
    <w:p w14:paraId="679A5AC8" w14:textId="77777777" w:rsidR="004470EF" w:rsidRPr="002E6533" w:rsidRDefault="00000000">
      <w:pPr>
        <w:numPr>
          <w:ilvl w:val="0"/>
          <w:numId w:val="1907"/>
        </w:numPr>
      </w:pPr>
      <w:r w:rsidRPr="002E6533">
        <w:t>(Opcional) Preencha os campos aplicáveis se você selecionou uma opção de proxy. Forneça o nome, a ID da porta, o domínio do servidor proxy e as credenciais do usuário para fazer log-on no servidor proxy.</w:t>
      </w:r>
    </w:p>
    <w:p w14:paraId="2799A6BD" w14:textId="77777777" w:rsidR="004470EF" w:rsidRPr="002E6533" w:rsidRDefault="00000000">
      <w:pPr>
        <w:numPr>
          <w:ilvl w:val="0"/>
          <w:numId w:val="1907"/>
        </w:numPr>
      </w:pPr>
      <w:r w:rsidRPr="002E6533">
        <w:t>(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14:paraId="4C9E72B5" w14:textId="77777777" w:rsidR="004470EF" w:rsidRPr="002E6533" w:rsidRDefault="00000000">
      <w:pPr>
        <w:pStyle w:val="TableCaption"/>
      </w:pPr>
      <w:r w:rsidRPr="002E6533">
        <w:t>A tabela a seguir descreve as opções de pós-processamento da cópia local dos dados de origem.</w:t>
      </w:r>
    </w:p>
    <w:tbl>
      <w:tblPr>
        <w:tblStyle w:val="Table"/>
        <w:tblW w:w="5000" w:type="pct"/>
        <w:tblLayout w:type="fixed"/>
        <w:tblLook w:val="0020" w:firstRow="1" w:lastRow="0" w:firstColumn="0" w:lastColumn="0" w:noHBand="0" w:noVBand="0"/>
      </w:tblPr>
      <w:tblGrid>
        <w:gridCol w:w="4527"/>
        <w:gridCol w:w="4527"/>
      </w:tblGrid>
      <w:tr w:rsidR="004470EF" w:rsidRPr="002E6533" w14:paraId="45790B1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A35F9E" w14:textId="77777777" w:rsidR="004470EF" w:rsidRPr="002E6533" w:rsidRDefault="00000000">
            <w:pPr>
              <w:pStyle w:val="Compact"/>
            </w:pPr>
            <w:r w:rsidRPr="002E6533">
              <w:t>Opção</w:t>
            </w:r>
          </w:p>
        </w:tc>
        <w:tc>
          <w:tcPr>
            <w:tcW w:w="3960" w:type="dxa"/>
          </w:tcPr>
          <w:p w14:paraId="179836BF" w14:textId="77777777" w:rsidR="004470EF" w:rsidRPr="002E6533" w:rsidRDefault="00000000">
            <w:pPr>
              <w:pStyle w:val="Compact"/>
            </w:pPr>
            <w:r w:rsidRPr="002E6533">
              <w:t>Descrição</w:t>
            </w:r>
          </w:p>
        </w:tc>
      </w:tr>
      <w:tr w:rsidR="004470EF" w:rsidRPr="002E6533" w14:paraId="12333EE3" w14:textId="77777777">
        <w:tc>
          <w:tcPr>
            <w:tcW w:w="3960" w:type="dxa"/>
          </w:tcPr>
          <w:p w14:paraId="4FAB32B1" w14:textId="77777777" w:rsidR="004470EF" w:rsidRPr="002E6533" w:rsidRDefault="00000000">
            <w:pPr>
              <w:pStyle w:val="Compact"/>
            </w:pPr>
            <w:r w:rsidRPr="002E6533">
              <w:t>Excluir</w:t>
            </w:r>
          </w:p>
        </w:tc>
        <w:tc>
          <w:tcPr>
            <w:tcW w:w="3960" w:type="dxa"/>
          </w:tcPr>
          <w:p w14:paraId="75C4991F" w14:textId="77777777" w:rsidR="004470EF" w:rsidRPr="002E6533" w:rsidRDefault="00000000">
            <w:pPr>
              <w:pStyle w:val="Compact"/>
            </w:pPr>
            <w:r w:rsidRPr="002E6533">
              <w:t>Exclui o arquivo de origem quando o feed de dados conclui a operação com sucesso. O feed de dados também exclui qualquer cópia local das informações de origem.</w:t>
            </w:r>
          </w:p>
        </w:tc>
      </w:tr>
      <w:tr w:rsidR="004470EF" w:rsidRPr="002E6533" w14:paraId="1478B170" w14:textId="77777777">
        <w:tc>
          <w:tcPr>
            <w:tcW w:w="3960" w:type="dxa"/>
          </w:tcPr>
          <w:p w14:paraId="5300516C" w14:textId="77777777" w:rsidR="004470EF" w:rsidRPr="002E6533" w:rsidRDefault="00000000">
            <w:pPr>
              <w:pStyle w:val="Compact"/>
            </w:pPr>
            <w:r w:rsidRPr="002E6533">
              <w:t>Renomear</w:t>
            </w:r>
          </w:p>
        </w:tc>
        <w:tc>
          <w:tcPr>
            <w:tcW w:w="3960" w:type="dxa"/>
          </w:tcPr>
          <w:p w14:paraId="4E407699" w14:textId="77777777" w:rsidR="004470EF" w:rsidRPr="002E6533" w:rsidRDefault="00000000">
            <w:pPr>
              <w:pStyle w:val="Corpodetexto"/>
            </w:pPr>
            <w:r w:rsidRPr="002E6533">
              <w:t>Salva o arquivo de origem com um novo nome quando o alimentador de dados conclui a operação com sucesso. Em Caminho e nome do arquivo, especifique o novo nome do arquivo e o local para salvá-lo.</w:t>
            </w:r>
          </w:p>
          <w:p w14:paraId="1A12A7AC" w14:textId="77777777" w:rsidR="004470EF" w:rsidRPr="002E6533" w:rsidRDefault="00000000">
            <w:pPr>
              <w:pStyle w:val="Corpodetexto"/>
            </w:pPr>
            <w:r w:rsidRPr="002E6533">
              <w:t>Para salvar os dados, verifique se a conta que está executando o serviço Mecanismo de trabalho pode acessar o caminho do arquivo de destino.</w:t>
            </w:r>
          </w:p>
          <w:p w14:paraId="58B72E06" w14:textId="77777777" w:rsidR="004470EF" w:rsidRPr="002E6533" w:rsidRDefault="00000000">
            <w:pPr>
              <w:pStyle w:val="Corpodetexto"/>
            </w:pPr>
            <w:r w:rsidRPr="002E6533">
              <w:t>Se você selecionar essa opção, use os tokens de nome de arquivo para especificar o local ou o nome do arquivo.</w:t>
            </w:r>
          </w:p>
          <w:p w14:paraId="066D9365" w14:textId="77777777" w:rsidR="004470EF" w:rsidRPr="002E6533" w:rsidRDefault="00000000">
            <w:pPr>
              <w:pStyle w:val="Ttulo3"/>
            </w:pPr>
            <w:bookmarkStart w:id="521" w:name="tokens-de-nome-de-arquivo"/>
            <w:r w:rsidRPr="002E6533">
              <w:lastRenderedPageBreak/>
              <w:t>Tokens de nome de arquivo</w:t>
            </w:r>
            <w:bookmarkEnd w:id="521"/>
          </w:p>
          <w:p w14:paraId="34BC3CCB" w14:textId="77777777" w:rsidR="004470EF" w:rsidRPr="002E6533" w:rsidRDefault="00000000">
            <w:pPr>
              <w:pStyle w:val="FirstParagraph"/>
            </w:pPr>
            <w:r w:rsidRPr="002E6533">
              <w:t>Filename tokens are available for post processing when you want to save the source information and specify a location or name for the file. When you select the Rename option, you can use tokens to generate unique names automatically for the files.</w:t>
            </w:r>
          </w:p>
          <w:p w14:paraId="34750CF1" w14:textId="77777777" w:rsidR="004470EF" w:rsidRPr="002E6533" w:rsidRDefault="00000000">
            <w:pPr>
              <w:pStyle w:val="Corpodetexto"/>
            </w:pPr>
            <w:r w:rsidRPr="002E6533">
              <w:t>Here are the usable tokens for renaming data files.</w:t>
            </w:r>
          </w:p>
          <w:p w14:paraId="097E4130" w14:textId="77777777" w:rsidR="004470EF" w:rsidRPr="002E6533" w:rsidRDefault="00000000">
            <w:pPr>
              <w:pStyle w:val="Compact"/>
              <w:numPr>
                <w:ilvl w:val="0"/>
                <w:numId w:val="1908"/>
              </w:numPr>
            </w:pPr>
            <w:r w:rsidRPr="002E6533">
              <w:t xml:space="preserve">Now. Insert a user-defined date format within the new filename. Possible formats include </w:t>
            </w:r>
            <w:proofErr w:type="gramStart"/>
            <w:r w:rsidRPr="002E6533">
              <w:t>Now(</w:t>
            </w:r>
            <w:proofErr w:type="gramEnd"/>
            <w:r w:rsidRPr="002E6533">
              <w:t>MM/dd/yyyy) or Now(MM-dd-yyyy). See the Microsoft .Net Framework Developer Center for available custom date/time formats.</w:t>
            </w:r>
          </w:p>
          <w:p w14:paraId="4B97746D" w14:textId="77777777" w:rsidR="004470EF" w:rsidRPr="002E6533" w:rsidRDefault="00000000">
            <w:pPr>
              <w:numPr>
                <w:ilvl w:val="0"/>
                <w:numId w:val="1908"/>
              </w:numPr>
            </w:pPr>
            <w:r w:rsidRPr="002E6533">
              <w:t>DataFileDirectoryName. Update the filename with the directory name, including the drive, of your file.</w:t>
            </w:r>
          </w:p>
          <w:p w14:paraId="0C5A56F6" w14:textId="77777777" w:rsidR="004470EF" w:rsidRPr="002E6533" w:rsidRDefault="00000000">
            <w:pPr>
              <w:numPr>
                <w:ilvl w:val="0"/>
                <w:numId w:val="1908"/>
              </w:numPr>
            </w:pPr>
            <w:r w:rsidRPr="002E6533">
              <w:t>DataFileName. Insert the original filename, excluding the directory name and extension.</w:t>
            </w:r>
          </w:p>
          <w:p w14:paraId="00C6DB49" w14:textId="77777777" w:rsidR="004470EF" w:rsidRPr="002E6533" w:rsidRDefault="00000000">
            <w:pPr>
              <w:numPr>
                <w:ilvl w:val="0"/>
                <w:numId w:val="1908"/>
              </w:numPr>
            </w:pPr>
            <w:r w:rsidRPr="002E6533">
              <w:t>DataFileExtension. Insert the file extension, such as .csv, in the new filename.</w:t>
            </w:r>
          </w:p>
          <w:p w14:paraId="67D730AC" w14:textId="77777777" w:rsidR="004470EF" w:rsidRPr="002E6533" w:rsidRDefault="00000000">
            <w:pPr>
              <w:numPr>
                <w:ilvl w:val="0"/>
                <w:numId w:val="1908"/>
              </w:numPr>
            </w:pPr>
            <w:r w:rsidRPr="002E6533">
              <w:t>DataFileFullName. Insert the fully qualified filename. This data includes the drive, directory, filename, and extension of the original file.</w:t>
            </w:r>
          </w:p>
          <w:p w14:paraId="45731652" w14:textId="77777777" w:rsidR="004470EF" w:rsidRPr="002E6533" w:rsidRDefault="00000000">
            <w:pPr>
              <w:pStyle w:val="FirstParagraph"/>
            </w:pPr>
            <w:r w:rsidRPr="002E6533">
              <w:t xml:space="preserve">For example, if the data file came from the following location, C:\DataFeed\Source\ESL\processed\ThreatData.csv, any files renamed using </w:t>
            </w:r>
            <w:r w:rsidRPr="002E6533">
              <w:lastRenderedPageBreak/>
              <w:t>tokens provide the following output.</w:t>
            </w:r>
          </w:p>
          <w:p w14:paraId="6B2C12F1" w14:textId="77777777" w:rsidR="004470EF" w:rsidRPr="002E6533" w:rsidRDefault="00000000">
            <w:pPr>
              <w:pStyle w:val="Corpodetexto"/>
            </w:pPr>
            <w:r w:rsidRPr="002E6533">
              <w:t>Example 1</w:t>
            </w:r>
          </w:p>
          <w:p w14:paraId="14DF8883" w14:textId="77777777" w:rsidR="004470EF" w:rsidRPr="002E6533" w:rsidRDefault="00000000">
            <w:pPr>
              <w:pStyle w:val="Compact"/>
              <w:numPr>
                <w:ilvl w:val="0"/>
                <w:numId w:val="1909"/>
              </w:numPr>
            </w:pPr>
            <w:r w:rsidRPr="002E6533">
              <w:t>Input Tokens: {DataFileDirectoryName}</w:t>
            </w:r>
            <w:proofErr w:type="gramStart"/>
            <w:r w:rsidRPr="002E6533">
              <w:t>\success\{</w:t>
            </w:r>
            <w:proofErr w:type="gramEnd"/>
            <w:r w:rsidRPr="002E6533">
              <w:t>DataFileName}_{Now(MM.dd.yyyy)}.{DataFileExtension}</w:t>
            </w:r>
          </w:p>
          <w:p w14:paraId="5E84BEDD" w14:textId="77777777" w:rsidR="004470EF" w:rsidRPr="002E6533" w:rsidRDefault="00000000">
            <w:pPr>
              <w:pStyle w:val="Compact"/>
              <w:numPr>
                <w:ilvl w:val="0"/>
                <w:numId w:val="1909"/>
              </w:numPr>
            </w:pPr>
            <w:r w:rsidRPr="002E6533">
              <w:t>Output: C:\DataFeed\Source\ESL\processed\success\ThreatData_01.31.2008.csv</w:t>
            </w:r>
          </w:p>
          <w:p w14:paraId="259B03BF" w14:textId="77777777" w:rsidR="004470EF" w:rsidRPr="002E6533" w:rsidRDefault="00000000">
            <w:pPr>
              <w:pStyle w:val="FirstParagraph"/>
            </w:pPr>
            <w:r w:rsidRPr="002E6533">
              <w:t>Example 2</w:t>
            </w:r>
          </w:p>
          <w:p w14:paraId="46EB7999" w14:textId="77777777" w:rsidR="004470EF" w:rsidRPr="002E6533" w:rsidRDefault="00000000">
            <w:pPr>
              <w:pStyle w:val="Compact"/>
              <w:numPr>
                <w:ilvl w:val="0"/>
                <w:numId w:val="1910"/>
              </w:numPr>
            </w:pPr>
            <w:r w:rsidRPr="002E6533">
              <w:t xml:space="preserve">Input Tokens: </w:t>
            </w:r>
            <w:proofErr w:type="gramStart"/>
            <w:r w:rsidRPr="002E6533">
              <w:t>\\DFSRepository\{</w:t>
            </w:r>
            <w:proofErr w:type="gramEnd"/>
            <w:r w:rsidRPr="002E6533">
              <w:t>Now(yyyy)}\{Now(MM)}\{DataFileName}_success.{DataFileExtension}</w:t>
            </w:r>
          </w:p>
          <w:p w14:paraId="52A4B9CC" w14:textId="77777777" w:rsidR="004470EF" w:rsidRPr="002E6533" w:rsidRDefault="00000000">
            <w:pPr>
              <w:pStyle w:val="Compact"/>
              <w:numPr>
                <w:ilvl w:val="0"/>
                <w:numId w:val="1910"/>
              </w:numPr>
            </w:pPr>
            <w:r w:rsidRPr="002E6533">
              <w:t>Output: \\DFSRepository\2008\01\ThreatData_success.csv</w:t>
            </w:r>
          </w:p>
        </w:tc>
      </w:tr>
    </w:tbl>
    <w:p w14:paraId="753BBF7F" w14:textId="77777777" w:rsidR="004470EF" w:rsidRPr="002E6533" w:rsidRDefault="00000000">
      <w:pPr>
        <w:numPr>
          <w:ilvl w:val="0"/>
          <w:numId w:val="1911"/>
        </w:numPr>
      </w:pPr>
      <w:r w:rsidRPr="002E6533">
        <w:lastRenderedPageBreak/>
        <w:t xml:space="preserve">Se você selecionou a </w:t>
      </w:r>
      <w:proofErr w:type="gramStart"/>
      <w:r w:rsidRPr="002E6533">
        <w:t>opção Renomear</w:t>
      </w:r>
      <w:proofErr w:type="gramEnd"/>
      <w:r w:rsidRPr="002E6533">
        <w:t xml:space="preserve"> pós-processamento, digite o local e o nome do novo arquivo que deseja salvar no Caminho do arquivo e no campo Nome.</w:t>
      </w:r>
    </w:p>
    <w:p w14:paraId="102E529E" w14:textId="77777777" w:rsidR="004470EF" w:rsidRPr="002E6533" w:rsidRDefault="00000000">
      <w:pPr>
        <w:numPr>
          <w:ilvl w:val="0"/>
          <w:numId w:val="1911"/>
        </w:numPr>
      </w:pPr>
      <w:r w:rsidRPr="002E6533">
        <w:t>Execute um destes procedimentos:</w:t>
      </w:r>
    </w:p>
    <w:p w14:paraId="5C242507" w14:textId="77777777" w:rsidR="004470EF" w:rsidRPr="002E6533" w:rsidRDefault="00000000">
      <w:pPr>
        <w:pStyle w:val="Compact"/>
        <w:numPr>
          <w:ilvl w:val="1"/>
          <w:numId w:val="1912"/>
        </w:numPr>
      </w:pPr>
      <w:r w:rsidRPr="002E6533">
        <w:t>Para continuar configurando o feed de dados, vá para a próxima tarefa.</w:t>
      </w:r>
    </w:p>
    <w:p w14:paraId="71AD6F22" w14:textId="77777777" w:rsidR="004470EF" w:rsidRPr="002E6533" w:rsidRDefault="00000000">
      <w:pPr>
        <w:pStyle w:val="Compact"/>
        <w:numPr>
          <w:ilvl w:val="1"/>
          <w:numId w:val="1912"/>
        </w:numPr>
      </w:pPr>
      <w:r w:rsidRPr="002E6533">
        <w:t>Para terminar de configurar o feed mais tarde, clique em Salvar ou Salvar e fechar.</w:t>
      </w:r>
    </w:p>
    <w:p w14:paraId="258D5347" w14:textId="77777777" w:rsidR="004470EF" w:rsidRPr="002E6533" w:rsidRDefault="00000000">
      <w:pPr>
        <w:pStyle w:val="Ttulo2"/>
      </w:pPr>
      <w:bookmarkStart w:id="522" w:name="Xb78ea3e8018c9b141dcea7d2f122874606f5e0e"/>
      <w:bookmarkEnd w:id="520"/>
      <w:r w:rsidRPr="002E6533">
        <w:t>Tarefa 3: Definir o agendamento do feed de dados</w:t>
      </w:r>
    </w:p>
    <w:p w14:paraId="39C0A23C" w14:textId="77777777" w:rsidR="004470EF" w:rsidRPr="002E6533" w:rsidRDefault="00000000">
      <w:pPr>
        <w:pStyle w:val="FirstParagraph"/>
      </w:pPr>
      <w:r w:rsidRPr="002E6533">
        <w:t>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14:paraId="2E1CB0AA" w14:textId="77777777" w:rsidR="004470EF" w:rsidRPr="002E6533" w:rsidRDefault="00000000">
      <w:pPr>
        <w:pStyle w:val="Corpodetexto"/>
      </w:pPr>
      <w:r w:rsidRPr="002E6533">
        <w:t>Você também pode executar o feed de dados imediatamente.</w:t>
      </w:r>
    </w:p>
    <w:p w14:paraId="1DB22D92" w14:textId="77777777" w:rsidR="004470EF" w:rsidRPr="002E6533" w:rsidRDefault="00000000">
      <w:pPr>
        <w:pStyle w:val="Corpodetexto"/>
      </w:pPr>
      <w:r w:rsidRPr="002E6533">
        <w:t>Para impedir que o servidor seja sobrecarregado, programe os feeds de dados de forma escalonada.</w:t>
      </w:r>
    </w:p>
    <w:p w14:paraId="578AFC46" w14:textId="77777777" w:rsidR="004470EF" w:rsidRPr="002E6533" w:rsidRDefault="00000000">
      <w:pPr>
        <w:pStyle w:val="Corpodetexto"/>
      </w:pPr>
      <w:r w:rsidRPr="002E6533">
        <w:t xml:space="preserve">Um feed de referência permite que você especifique outro feed. Isso indica ao Serviço de feed de dados que esse feed começará a ser executado assim que o feed </w:t>
      </w:r>
      <w:r w:rsidRPr="002E6533">
        <w:lastRenderedPageBreak/>
        <w:t>de referência for concluído com sucesso. Uma execução de feed de dados bem-sucedida processa todos os dados de entrada, conclui todas as atualizações de registro esperadas e não relata nenhuma falha no relatório Detalhes da execução.</w:t>
      </w:r>
    </w:p>
    <w:p w14:paraId="09FCF927" w14:textId="77777777" w:rsidR="004470EF" w:rsidRPr="002E6533" w:rsidRDefault="00000000">
      <w:pPr>
        <w:numPr>
          <w:ilvl w:val="0"/>
          <w:numId w:val="1913"/>
        </w:numPr>
      </w:pPr>
      <w:r w:rsidRPr="002E6533">
        <w:t xml:space="preserve">Vá para a </w:t>
      </w:r>
      <w:proofErr w:type="gramStart"/>
      <w:r w:rsidRPr="002E6533">
        <w:t>guia Executar</w:t>
      </w:r>
      <w:proofErr w:type="gramEnd"/>
      <w:r w:rsidRPr="002E6533">
        <w:t xml:space="preserve"> a configuração &gt; seção Agendamento.</w:t>
      </w:r>
    </w:p>
    <w:p w14:paraId="48EEF9FA" w14:textId="77777777" w:rsidR="004470EF" w:rsidRPr="002E6533" w:rsidRDefault="00000000">
      <w:pPr>
        <w:numPr>
          <w:ilvl w:val="0"/>
          <w:numId w:val="1913"/>
        </w:numPr>
      </w:pPr>
      <w:r w:rsidRPr="002E6533">
        <w:t>Siga um destes procedimentos para agendar seu feed de dados.</w:t>
      </w:r>
    </w:p>
    <w:p w14:paraId="12F8B720" w14:textId="77777777" w:rsidR="004470EF" w:rsidRPr="002E6533" w:rsidRDefault="00000000">
      <w:pPr>
        <w:numPr>
          <w:ilvl w:val="0"/>
          <w:numId w:val="1914"/>
        </w:numPr>
      </w:pPr>
      <w:r w:rsidRPr="002E6533">
        <w:t>Executar dentro do programado</w:t>
      </w:r>
    </w:p>
    <w:p w14:paraId="6A960F27" w14:textId="77777777" w:rsidR="004470EF" w:rsidRPr="002E6533" w:rsidRDefault="00000000">
      <w:pPr>
        <w:numPr>
          <w:ilvl w:val="0"/>
          <w:numId w:val="1"/>
        </w:numPr>
      </w:pPr>
      <w:r w:rsidRPr="002E6533">
        <w:t>Você pode configurar o feed de dados para ser executado em uma programação definida.</w:t>
      </w:r>
    </w:p>
    <w:p w14:paraId="19D044C7" w14:textId="77777777" w:rsidR="004470EF" w:rsidRPr="002E6533" w:rsidRDefault="00000000">
      <w:pPr>
        <w:pStyle w:val="TableCaption"/>
      </w:pPr>
      <w:r w:rsidRPr="002E6533">
        <w:t>A tabela a seguir descreve os campos na opção Executar dentro do programado.</w:t>
      </w:r>
    </w:p>
    <w:tbl>
      <w:tblPr>
        <w:tblStyle w:val="Table"/>
        <w:tblW w:w="5000" w:type="pct"/>
        <w:tblLayout w:type="fixed"/>
        <w:tblLook w:val="0020" w:firstRow="1" w:lastRow="0" w:firstColumn="0" w:lastColumn="0" w:noHBand="0" w:noVBand="0"/>
      </w:tblPr>
      <w:tblGrid>
        <w:gridCol w:w="4527"/>
        <w:gridCol w:w="4527"/>
      </w:tblGrid>
      <w:tr w:rsidR="004470EF" w:rsidRPr="002E6533" w14:paraId="03325A9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EB5890" w14:textId="77777777" w:rsidR="004470EF" w:rsidRPr="002E6533" w:rsidRDefault="00000000">
            <w:pPr>
              <w:pStyle w:val="Compact"/>
            </w:pPr>
            <w:r w:rsidRPr="002E6533">
              <w:t>Campo</w:t>
            </w:r>
          </w:p>
        </w:tc>
        <w:tc>
          <w:tcPr>
            <w:tcW w:w="3960" w:type="dxa"/>
          </w:tcPr>
          <w:p w14:paraId="10B17717" w14:textId="77777777" w:rsidR="004470EF" w:rsidRPr="002E6533" w:rsidRDefault="00000000">
            <w:pPr>
              <w:pStyle w:val="Compact"/>
            </w:pPr>
            <w:r w:rsidRPr="002E6533">
              <w:t>Descrição</w:t>
            </w:r>
          </w:p>
        </w:tc>
      </w:tr>
      <w:tr w:rsidR="004470EF" w:rsidRPr="002E6533" w14:paraId="7BA09DEE" w14:textId="77777777">
        <w:tc>
          <w:tcPr>
            <w:tcW w:w="3960" w:type="dxa"/>
          </w:tcPr>
          <w:p w14:paraId="3DCB07C9" w14:textId="77777777" w:rsidR="004470EF" w:rsidRPr="002E6533" w:rsidRDefault="00000000">
            <w:pPr>
              <w:pStyle w:val="Compact"/>
            </w:pPr>
            <w:r w:rsidRPr="002E6533">
              <w:t>Data de início</w:t>
            </w:r>
          </w:p>
        </w:tc>
        <w:tc>
          <w:tcPr>
            <w:tcW w:w="3960" w:type="dxa"/>
          </w:tcPr>
          <w:p w14:paraId="30F68031" w14:textId="77777777" w:rsidR="004470EF" w:rsidRPr="002E6533" w:rsidRDefault="00000000">
            <w:pPr>
              <w:pStyle w:val="Compact"/>
            </w:pPr>
            <w:r w:rsidRPr="002E6533">
              <w:t>Especifica a data de início do agendamento do feed de dados.</w:t>
            </w:r>
          </w:p>
        </w:tc>
      </w:tr>
      <w:tr w:rsidR="004470EF" w:rsidRPr="002E6533" w14:paraId="01E14E5A" w14:textId="77777777">
        <w:tc>
          <w:tcPr>
            <w:tcW w:w="3960" w:type="dxa"/>
          </w:tcPr>
          <w:p w14:paraId="5BD7B443" w14:textId="77777777" w:rsidR="004470EF" w:rsidRPr="002E6533" w:rsidRDefault="00000000">
            <w:pPr>
              <w:pStyle w:val="Compact"/>
            </w:pPr>
            <w:r w:rsidRPr="002E6533">
              <w:t>Hora de início</w:t>
            </w:r>
          </w:p>
        </w:tc>
        <w:tc>
          <w:tcPr>
            <w:tcW w:w="3960" w:type="dxa"/>
          </w:tcPr>
          <w:p w14:paraId="7D2B5177" w14:textId="77777777" w:rsidR="004470EF" w:rsidRPr="002E6533" w:rsidRDefault="00000000">
            <w:pPr>
              <w:pStyle w:val="Compact"/>
            </w:pPr>
            <w:r w:rsidRPr="002E6533">
              <w:t>Especifica a hora de início da execução do feed de dados.</w:t>
            </w:r>
          </w:p>
        </w:tc>
      </w:tr>
      <w:tr w:rsidR="004470EF" w:rsidRPr="002E6533" w14:paraId="39E9FACB" w14:textId="77777777">
        <w:tc>
          <w:tcPr>
            <w:tcW w:w="3960" w:type="dxa"/>
          </w:tcPr>
          <w:p w14:paraId="3B877995" w14:textId="77777777" w:rsidR="004470EF" w:rsidRPr="002E6533" w:rsidRDefault="00000000">
            <w:pPr>
              <w:pStyle w:val="Compact"/>
            </w:pPr>
            <w:r w:rsidRPr="002E6533">
              <w:t>Fuso horário</w:t>
            </w:r>
          </w:p>
        </w:tc>
        <w:tc>
          <w:tcPr>
            <w:tcW w:w="3960" w:type="dxa"/>
          </w:tcPr>
          <w:p w14:paraId="57502D62" w14:textId="77777777" w:rsidR="004470EF" w:rsidRPr="002E6533" w:rsidRDefault="00000000">
            <w:pPr>
              <w:pStyle w:val="Compact"/>
            </w:pPr>
            <w:r w:rsidRPr="002E6533">
              <w:t>Especifica o fuso horário de início do agendamento do feed de dados.</w:t>
            </w:r>
          </w:p>
        </w:tc>
      </w:tr>
      <w:tr w:rsidR="004470EF" w:rsidRPr="002E6533" w14:paraId="126A945D" w14:textId="77777777">
        <w:tc>
          <w:tcPr>
            <w:tcW w:w="3960" w:type="dxa"/>
          </w:tcPr>
          <w:p w14:paraId="604710B1" w14:textId="77777777" w:rsidR="004470EF" w:rsidRPr="002E6533" w:rsidRDefault="00000000">
            <w:pPr>
              <w:pStyle w:val="Compact"/>
            </w:pPr>
            <w:r w:rsidRPr="002E6533">
              <w:t>Recurring</w:t>
            </w:r>
          </w:p>
        </w:tc>
        <w:tc>
          <w:tcPr>
            <w:tcW w:w="3960" w:type="dxa"/>
          </w:tcPr>
          <w:p w14:paraId="21583310" w14:textId="77777777" w:rsidR="004470EF" w:rsidRPr="002E6533" w:rsidRDefault="00000000">
            <w:pPr>
              <w:pStyle w:val="Corpodetexto"/>
            </w:pPr>
            <w:r w:rsidRPr="002E6533">
              <w:t xml:space="preserve">Especifica o intervalo de execução do feed de dados, por exemplo, A cada minuto, </w:t>
            </w:r>
            <w:proofErr w:type="gramStart"/>
            <w:r w:rsidRPr="002E6533">
              <w:t>Por</w:t>
            </w:r>
            <w:proofErr w:type="gramEnd"/>
            <w:r w:rsidRPr="002E6533">
              <w:t xml:space="preserve"> hora, Diariamente, Semanalmente ou Mensalmente.</w:t>
            </w:r>
          </w:p>
          <w:p w14:paraId="4FABC1B5" w14:textId="77777777" w:rsidR="004470EF" w:rsidRPr="002E6533" w:rsidRDefault="00000000">
            <w:pPr>
              <w:numPr>
                <w:ilvl w:val="0"/>
                <w:numId w:val="1915"/>
              </w:numPr>
            </w:pPr>
            <w:r w:rsidRPr="002E6533">
              <w:t>A cada minuto. Executa o feed de dados conforme o intervalo definido.</w:t>
            </w:r>
          </w:p>
          <w:p w14:paraId="0B330EE1" w14:textId="77777777" w:rsidR="004470EF" w:rsidRPr="002E6533" w:rsidRDefault="00000000">
            <w:pPr>
              <w:numPr>
                <w:ilvl w:val="0"/>
                <w:numId w:val="1916"/>
              </w:numPr>
            </w:pPr>
            <w:r w:rsidRPr="002E6533">
              <w:t>Por exemplo, se você especificar 45 na lista A cada, o feed de dados será executado a cada 45 minutos.</w:t>
            </w:r>
          </w:p>
          <w:p w14:paraId="40CE8436" w14:textId="77777777" w:rsidR="004470EF" w:rsidRPr="002E6533" w:rsidRDefault="00000000">
            <w:pPr>
              <w:pStyle w:val="Compact"/>
              <w:numPr>
                <w:ilvl w:val="0"/>
                <w:numId w:val="1917"/>
              </w:numPr>
            </w:pPr>
            <w:r w:rsidRPr="002E6533">
              <w:t>A cada hora. Executa o feed de dados conforme o intervalo definido, por exemplo, a cada hora (1), em horas alternadas (2) etc.</w:t>
            </w:r>
          </w:p>
          <w:p w14:paraId="4DB2E77B" w14:textId="77777777" w:rsidR="004470EF" w:rsidRPr="002E6533" w:rsidRDefault="00000000">
            <w:pPr>
              <w:pStyle w:val="Compact"/>
              <w:numPr>
                <w:ilvl w:val="0"/>
                <w:numId w:val="1917"/>
              </w:numPr>
            </w:pPr>
            <w:r w:rsidRPr="002E6533">
              <w:t>Diariamente. Executa o feed de dados conforme o intervalo definido, por exemplo, todos os dias (1), em dias alternados (2) etc.</w:t>
            </w:r>
          </w:p>
          <w:p w14:paraId="636727AF" w14:textId="77777777" w:rsidR="004470EF" w:rsidRPr="002E6533" w:rsidRDefault="00000000">
            <w:pPr>
              <w:pStyle w:val="Compact"/>
              <w:numPr>
                <w:ilvl w:val="0"/>
                <w:numId w:val="1917"/>
              </w:numPr>
            </w:pPr>
            <w:r w:rsidRPr="002E6533">
              <w:lastRenderedPageBreak/>
              <w:t>Semanalmente. Executa o feed de dados com base em um dia especificado da semana, por exemplo, quinzenalmente às segundas-feiras (2), a cada três segundas-feiras (3) etc.</w:t>
            </w:r>
          </w:p>
          <w:p w14:paraId="076A41CA" w14:textId="77777777" w:rsidR="004470EF" w:rsidRPr="002E6533" w:rsidRDefault="00000000">
            <w:pPr>
              <w:pStyle w:val="Compact"/>
              <w:numPr>
                <w:ilvl w:val="0"/>
                <w:numId w:val="1917"/>
              </w:numPr>
            </w:pPr>
            <w:r w:rsidRPr="002E6533">
              <w:t>Mensalmente. Executa o feed de dados com base em uma semana específica do mês, por exemplo, na primeira segunda-feira de cada mês, na segunda terça-feira de cada terceiro mês e assim por diante.</w:t>
            </w:r>
          </w:p>
        </w:tc>
      </w:tr>
      <w:tr w:rsidR="004470EF" w:rsidRPr="002E6533" w14:paraId="09B3C4D8" w14:textId="77777777">
        <w:tc>
          <w:tcPr>
            <w:tcW w:w="3960" w:type="dxa"/>
          </w:tcPr>
          <w:p w14:paraId="1DCA6D2F" w14:textId="77777777" w:rsidR="004470EF" w:rsidRPr="002E6533" w:rsidRDefault="00000000">
            <w:pPr>
              <w:pStyle w:val="Compact"/>
            </w:pPr>
            <w:r w:rsidRPr="002E6533">
              <w:lastRenderedPageBreak/>
              <w:t>Cada</w:t>
            </w:r>
          </w:p>
        </w:tc>
        <w:tc>
          <w:tcPr>
            <w:tcW w:w="3960" w:type="dxa"/>
          </w:tcPr>
          <w:p w14:paraId="79CB5CCB" w14:textId="77777777" w:rsidR="004470EF" w:rsidRPr="002E6533" w:rsidRDefault="00000000">
            <w:pPr>
              <w:pStyle w:val="Compact"/>
            </w:pPr>
            <w:r w:rsidRPr="002E6533">
              <w:t>Especifica o intervalo da frequência de execução do feed de dados.</w:t>
            </w:r>
          </w:p>
        </w:tc>
      </w:tr>
      <w:tr w:rsidR="004470EF" w:rsidRPr="002E6533" w14:paraId="1FAB67A5" w14:textId="77777777">
        <w:tc>
          <w:tcPr>
            <w:tcW w:w="3960" w:type="dxa"/>
          </w:tcPr>
          <w:p w14:paraId="509357ED" w14:textId="77777777" w:rsidR="004470EF" w:rsidRPr="002E6533" w:rsidRDefault="00000000">
            <w:pPr>
              <w:pStyle w:val="Compact"/>
            </w:pPr>
            <w:r w:rsidRPr="002E6533">
              <w:t>Ativado</w:t>
            </w:r>
          </w:p>
        </w:tc>
        <w:tc>
          <w:tcPr>
            <w:tcW w:w="3960" w:type="dxa"/>
          </w:tcPr>
          <w:p w14:paraId="3FA1078C" w14:textId="77777777" w:rsidR="004470EF" w:rsidRPr="002E6533" w:rsidRDefault="00000000">
            <w:pPr>
              <w:pStyle w:val="Compact"/>
            </w:pPr>
            <w:r w:rsidRPr="002E6533">
              <w:t>Especifica a frequência dos dias da semana em que o feed de dados é executado.</w:t>
            </w:r>
          </w:p>
        </w:tc>
      </w:tr>
      <w:tr w:rsidR="004470EF" w:rsidRPr="002E6533" w14:paraId="796C2796" w14:textId="77777777">
        <w:tc>
          <w:tcPr>
            <w:tcW w:w="3960" w:type="dxa"/>
          </w:tcPr>
          <w:p w14:paraId="0DB3D9FE" w14:textId="77777777" w:rsidR="004470EF" w:rsidRPr="002E6533" w:rsidRDefault="00000000">
            <w:pPr>
              <w:pStyle w:val="Compact"/>
            </w:pPr>
            <w:r w:rsidRPr="002E6533">
              <w:t>Dia da semana</w:t>
            </w:r>
          </w:p>
        </w:tc>
        <w:tc>
          <w:tcPr>
            <w:tcW w:w="3960" w:type="dxa"/>
          </w:tcPr>
          <w:p w14:paraId="47BEAFD4" w14:textId="77777777" w:rsidR="004470EF" w:rsidRPr="002E6533" w:rsidRDefault="00000000">
            <w:pPr>
              <w:pStyle w:val="Compact"/>
            </w:pPr>
            <w:r w:rsidRPr="002E6533">
              <w:t>Especifica os dias da semana em que o feed de dados é executado.</w:t>
            </w:r>
          </w:p>
        </w:tc>
      </w:tr>
    </w:tbl>
    <w:p w14:paraId="4537A1F3" w14:textId="77777777" w:rsidR="004470EF" w:rsidRPr="002E6533" w:rsidRDefault="00000000">
      <w:pPr>
        <w:numPr>
          <w:ilvl w:val="0"/>
          <w:numId w:val="1918"/>
        </w:numPr>
      </w:pPr>
      <w:r w:rsidRPr="002E6533">
        <w:t>Executar depois</w:t>
      </w:r>
    </w:p>
    <w:p w14:paraId="024CB5E2" w14:textId="77777777" w:rsidR="004470EF" w:rsidRPr="002E6533" w:rsidRDefault="00000000">
      <w:pPr>
        <w:numPr>
          <w:ilvl w:val="0"/>
          <w:numId w:val="1"/>
        </w:numPr>
      </w:pPr>
      <w:r w:rsidRPr="002E6533">
        <w:t>Executa um feed de dados especificado antes da execução atual. O serviço de feed de dados inicia o feed de dados atual depois que o feed de dados referenciado é concluído com sucesso.</w:t>
      </w:r>
    </w:p>
    <w:p w14:paraId="53EA40F8" w14:textId="77777777" w:rsidR="004470EF" w:rsidRPr="002E6533" w:rsidRDefault="00000000">
      <w:pPr>
        <w:numPr>
          <w:ilvl w:val="0"/>
          <w:numId w:val="1"/>
        </w:numPr>
      </w:pPr>
      <w:r w:rsidRPr="002E6533">
        <w:t>Por exemplo, você pode determinar que a execução do feed de dados de ameaças ocorra imediatamente após o término do feed de dados de ativos. No menu suspenso Feed de referência, selecione o feed de dados que é executado antes do feed de dados atual.</w:t>
      </w:r>
    </w:p>
    <w:p w14:paraId="5CCB47D4" w14:textId="77777777" w:rsidR="004470EF" w:rsidRPr="002E6533" w:rsidRDefault="00000000">
      <w:pPr>
        <w:numPr>
          <w:ilvl w:val="0"/>
          <w:numId w:val="1"/>
        </w:numPr>
      </w:pPr>
      <w:r w:rsidRPr="002E6533">
        <w:t>Executar agora</w:t>
      </w:r>
    </w:p>
    <w:p w14:paraId="7D8F89C5" w14:textId="77777777" w:rsidR="004470EF" w:rsidRPr="002E6533" w:rsidRDefault="00000000">
      <w:pPr>
        <w:numPr>
          <w:ilvl w:val="0"/>
          <w:numId w:val="1"/>
        </w:numPr>
      </w:pPr>
      <w:r w:rsidRPr="002E6533">
        <w:t>Clique no botão Executar agora na barra de ferramentas da página Gerenciar feed de dados para executar o feed de dados manualmente.</w:t>
      </w:r>
    </w:p>
    <w:p w14:paraId="06A55124" w14:textId="77777777" w:rsidR="004470EF" w:rsidRPr="002E6533" w:rsidRDefault="00000000">
      <w:pPr>
        <w:numPr>
          <w:ilvl w:val="0"/>
          <w:numId w:val="1919"/>
        </w:numPr>
      </w:pPr>
      <w:r w:rsidRPr="002E6533">
        <w:t>Para salvar o feed de dados, clique em Salvar ou Salvar e fechar.</w:t>
      </w:r>
    </w:p>
    <w:p w14:paraId="0F268E40" w14:textId="77777777" w:rsidR="004470EF" w:rsidRPr="002E6533" w:rsidRDefault="00000000">
      <w:pPr>
        <w:numPr>
          <w:ilvl w:val="0"/>
          <w:numId w:val="1919"/>
        </w:numPr>
      </w:pPr>
      <w:r w:rsidRPr="002E6533">
        <w:t>Execute um destes procedimentos:</w:t>
      </w:r>
    </w:p>
    <w:p w14:paraId="552BDB41" w14:textId="77777777" w:rsidR="004470EF" w:rsidRPr="002E6533" w:rsidRDefault="00000000">
      <w:pPr>
        <w:pStyle w:val="Compact"/>
        <w:numPr>
          <w:ilvl w:val="1"/>
          <w:numId w:val="1920"/>
        </w:numPr>
      </w:pPr>
      <w:r w:rsidRPr="002E6533">
        <w:t>Para continuar configurando o feed de dados, vá para a próxima tarefa.</w:t>
      </w:r>
    </w:p>
    <w:p w14:paraId="0E873AB0" w14:textId="77777777" w:rsidR="004470EF" w:rsidRPr="002E6533" w:rsidRDefault="00000000">
      <w:pPr>
        <w:pStyle w:val="Compact"/>
        <w:numPr>
          <w:ilvl w:val="1"/>
          <w:numId w:val="1920"/>
        </w:numPr>
      </w:pPr>
      <w:r w:rsidRPr="002E6533">
        <w:t>Para terminar de configurar o feed mais tarde, clique em Salvar ou Salvar e fechar.</w:t>
      </w:r>
    </w:p>
    <w:p w14:paraId="74E31EE4" w14:textId="77777777" w:rsidR="004470EF" w:rsidRPr="002E6533" w:rsidRDefault="00000000">
      <w:pPr>
        <w:pStyle w:val="Ttulo1"/>
      </w:pPr>
      <w:bookmarkStart w:id="523" w:name="gateway-de-dados"/>
      <w:bookmarkEnd w:id="518"/>
      <w:bookmarkEnd w:id="522"/>
      <w:r w:rsidRPr="002E6533">
        <w:lastRenderedPageBreak/>
        <w:t>Gateway de dados</w:t>
      </w:r>
    </w:p>
    <w:p w14:paraId="4825106E" w14:textId="77777777" w:rsidR="004470EF" w:rsidRPr="002E6533" w:rsidRDefault="00000000">
      <w:pPr>
        <w:pStyle w:val="FirstParagraph"/>
      </w:pPr>
      <w:r w:rsidRPr="002E6533">
        <w:t>O gateway de dados permite que o Archer se conecte a conjuntos de dados externos e interaja com eles. Com a visibilidade em tempo real de conjuntos de dados externos, sua organização pode aproveitar o Archer para analisar e entender os riscos que ocorrem em grandes volumes de dados. Os feeds de dados copiam informações para um banco de dados do Archer, enquanto o gateway de dados mapeia informações de um sistema externo diretamente para registros em aplicativos do Archer. Essa conexão permite que você use o Archer para visualizar e fazer edições em tempo real nesses dados externos. Por exemplo, você pode classificar por grandes volumes de resultados de análise de vulnerabilidades para identificar rapidamente as mais altas análises de riscos sem duplicar os dados ou sobrecarregar os servidores de banco de dados do Archer.</w:t>
      </w:r>
    </w:p>
    <w:p w14:paraId="50F432B0" w14:textId="77777777" w:rsidR="004470EF" w:rsidRPr="002E6533" w:rsidRDefault="00000000">
      <w:pPr>
        <w:pStyle w:val="Corpodetexto"/>
      </w:pPr>
      <w:r w:rsidRPr="002E6533">
        <w:t>Veja a seguir alguns termos para ajudar você a configurar o gateway de dados.</w:t>
      </w:r>
    </w:p>
    <w:p w14:paraId="434964E7" w14:textId="77777777" w:rsidR="004470EF" w:rsidRPr="002E6533" w:rsidRDefault="00000000">
      <w:pPr>
        <w:pStyle w:val="Compact"/>
        <w:numPr>
          <w:ilvl w:val="0"/>
          <w:numId w:val="1921"/>
        </w:numPr>
      </w:pPr>
      <w:r w:rsidRPr="002E6533">
        <w:t xml:space="preserve">Conectores são um arquivo externo de Dynamic Link Library (DLL) que permite estabelecer conexões entre um aplicativo ou questionário do Archer e uma tabela em seu banco de dados externo. É possível aproveitar um conector várias vezes, se necessário. Se o banco de dados externo atender aos requisitos definidos, você poderá usar o Conector SQL flexível fornecido com o Archer. Para obter mais informações, consulte </w:t>
      </w:r>
      <w:hyperlink r:id="rId640">
        <w:r w:rsidR="004470EF" w:rsidRPr="002E6533">
          <w:rPr>
            <w:rStyle w:val="Hyperlink"/>
          </w:rPr>
          <w:t>Usando o Conector SQL flexível</w:t>
        </w:r>
      </w:hyperlink>
      <w:r w:rsidRPr="002E6533">
        <w:t>.</w:t>
      </w:r>
    </w:p>
    <w:p w14:paraId="71B0B906" w14:textId="77777777" w:rsidR="004470EF" w:rsidRPr="002E6533" w:rsidRDefault="00000000">
      <w:pPr>
        <w:pStyle w:val="Compact"/>
        <w:numPr>
          <w:ilvl w:val="0"/>
          <w:numId w:val="1921"/>
        </w:numPr>
      </w:pPr>
      <w:r w:rsidRPr="002E6533">
        <w:t>Conexões vinculam aplicativos ou questionários do Archer a 1 tabela no banco de dados externo. Elas usam conectores como uma estrutura para acessar tabelas. É possível ter várias conexões usando vários conectores para trazer informações de diferentes tabelas para o Archer.</w:t>
      </w:r>
    </w:p>
    <w:p w14:paraId="23B7037B" w14:textId="77777777" w:rsidR="004470EF" w:rsidRPr="002E6533" w:rsidRDefault="00000000">
      <w:pPr>
        <w:pStyle w:val="FirstParagraph"/>
      </w:pPr>
      <w:r w:rsidRPr="002E6533">
        <w:t>Para configurar o gateway de dados, faça o seguinte:</w:t>
      </w:r>
    </w:p>
    <w:p w14:paraId="3F0D5987" w14:textId="77777777" w:rsidR="004470EF" w:rsidRPr="002E6533" w:rsidRDefault="00000000">
      <w:pPr>
        <w:pStyle w:val="Compact"/>
        <w:numPr>
          <w:ilvl w:val="0"/>
          <w:numId w:val="1922"/>
        </w:numPr>
      </w:pPr>
      <w:r w:rsidRPr="002E6533">
        <w:t>Execute as seguintes etapas:</w:t>
      </w:r>
    </w:p>
    <w:p w14:paraId="7E3073B2" w14:textId="77777777" w:rsidR="004470EF" w:rsidRPr="002E6533" w:rsidRDefault="00000000">
      <w:pPr>
        <w:pStyle w:val="Compact"/>
        <w:numPr>
          <w:ilvl w:val="1"/>
          <w:numId w:val="1923"/>
        </w:numPr>
      </w:pPr>
      <w:r w:rsidRPr="002E6533">
        <w:t xml:space="preserve">Habilite o gateway de dados no Painel de controle do Archer. Para obter mais informações, consulte "Configurando uma instância para usar o Gateway de dados", na Ajuda do Painel de controle do </w:t>
      </w:r>
      <w:hyperlink r:id="rId641">
        <w:r w:rsidR="004470EF" w:rsidRPr="002E6533">
          <w:rPr>
            <w:rStyle w:val="Hyperlink"/>
          </w:rPr>
          <w:t>Archer</w:t>
        </w:r>
      </w:hyperlink>
      <w:r w:rsidRPr="002E6533">
        <w:t>.</w:t>
      </w:r>
    </w:p>
    <w:p w14:paraId="23D363D5" w14:textId="77777777" w:rsidR="004470EF" w:rsidRPr="002E6533" w:rsidRDefault="00000000">
      <w:pPr>
        <w:pStyle w:val="Compact"/>
        <w:numPr>
          <w:ilvl w:val="1"/>
          <w:numId w:val="1923"/>
        </w:numPr>
      </w:pPr>
      <w:r w:rsidRPr="002E6533">
        <w:t xml:space="preserve">Verifique se a sua conta de usuário do Archer tem acesso ao gateway de dados. Para obter mais informações, consulte </w:t>
      </w:r>
      <w:hyperlink r:id="rId642">
        <w:r w:rsidR="004470EF" w:rsidRPr="002E6533">
          <w:rPr>
            <w:rStyle w:val="Hyperlink"/>
          </w:rPr>
          <w:t>Atribuindo direitos às funções de acesso</w:t>
        </w:r>
      </w:hyperlink>
      <w:r w:rsidRPr="002E6533">
        <w:t>.</w:t>
      </w:r>
    </w:p>
    <w:p w14:paraId="7FA9B911" w14:textId="77777777" w:rsidR="004470EF" w:rsidRPr="002E6533" w:rsidRDefault="00000000">
      <w:pPr>
        <w:pStyle w:val="Compact"/>
        <w:numPr>
          <w:ilvl w:val="2"/>
          <w:numId w:val="1924"/>
        </w:numPr>
      </w:pPr>
      <w:r w:rsidRPr="002E6533">
        <w:t>Para criar e visualizar conexões, a conta de usuário do Archer precisa ter permissões de criação e leitura.</w:t>
      </w:r>
    </w:p>
    <w:p w14:paraId="2D2DC773" w14:textId="77777777" w:rsidR="004470EF" w:rsidRPr="002E6533" w:rsidRDefault="00000000">
      <w:pPr>
        <w:pStyle w:val="Compact"/>
        <w:numPr>
          <w:ilvl w:val="2"/>
          <w:numId w:val="1924"/>
        </w:numPr>
      </w:pPr>
      <w:r w:rsidRPr="002E6533">
        <w:t>Para mapear campos, a conta de usuário do Archer precisa ter permissões de criação, leitura e atualização.</w:t>
      </w:r>
    </w:p>
    <w:p w14:paraId="50494D6F" w14:textId="77777777" w:rsidR="004470EF" w:rsidRPr="002E6533" w:rsidRDefault="00000000">
      <w:pPr>
        <w:pStyle w:val="Compact"/>
        <w:numPr>
          <w:ilvl w:val="1"/>
          <w:numId w:val="1923"/>
        </w:numPr>
      </w:pPr>
      <w:r w:rsidRPr="002E6533">
        <w:t>Decida qual conector será usado.</w:t>
      </w:r>
    </w:p>
    <w:p w14:paraId="272C802E" w14:textId="77777777" w:rsidR="004470EF" w:rsidRPr="002E6533" w:rsidRDefault="00000000">
      <w:pPr>
        <w:pStyle w:val="Compact"/>
        <w:numPr>
          <w:ilvl w:val="2"/>
          <w:numId w:val="1925"/>
        </w:numPr>
      </w:pPr>
      <w:r w:rsidRPr="002E6533">
        <w:t xml:space="preserve">Se o banco de dados externo atender aos requisitos definidos, você poderá usar o Conector SQL flexível fornecido com o </w:t>
      </w:r>
      <w:r w:rsidRPr="002E6533">
        <w:lastRenderedPageBreak/>
        <w:t xml:space="preserve">Archer. Para obter mais informações, consulte </w:t>
      </w:r>
      <w:hyperlink r:id="rId643">
        <w:r w:rsidR="004470EF" w:rsidRPr="002E6533">
          <w:rPr>
            <w:rStyle w:val="Hyperlink"/>
          </w:rPr>
          <w:t>Usando o Conector SQL flexível</w:t>
        </w:r>
      </w:hyperlink>
      <w:r w:rsidRPr="002E6533">
        <w:t>.</w:t>
      </w:r>
    </w:p>
    <w:p w14:paraId="713E2AEB" w14:textId="77777777" w:rsidR="004470EF" w:rsidRPr="002E6533" w:rsidRDefault="00000000">
      <w:pPr>
        <w:pStyle w:val="Compact"/>
        <w:numPr>
          <w:ilvl w:val="2"/>
          <w:numId w:val="1925"/>
        </w:numPr>
      </w:pPr>
      <w:r w:rsidRPr="002E6533">
        <w:t xml:space="preserve">Crie um conector para funcionar com seu ambiente específico. Para obter mais informações, consulte </w:t>
      </w:r>
      <w:hyperlink r:id="rId644">
        <w:r w:rsidR="004470EF" w:rsidRPr="002E6533">
          <w:rPr>
            <w:rStyle w:val="Hyperlink"/>
          </w:rPr>
          <w:t>Criando um conector do gateway de dados</w:t>
        </w:r>
      </w:hyperlink>
      <w:r w:rsidRPr="002E6533">
        <w:t>.</w:t>
      </w:r>
    </w:p>
    <w:p w14:paraId="79015AC6" w14:textId="77777777" w:rsidR="004470EF" w:rsidRPr="002E6533" w:rsidRDefault="00000000">
      <w:pPr>
        <w:pStyle w:val="Compact"/>
        <w:numPr>
          <w:ilvl w:val="0"/>
          <w:numId w:val="1922"/>
        </w:numPr>
      </w:pPr>
      <w:r w:rsidRPr="002E6533">
        <w:t>Configure as conexões de gateway de dados executando 1 dos seguintes procedimentos:</w:t>
      </w:r>
    </w:p>
    <w:p w14:paraId="4404633A" w14:textId="77777777" w:rsidR="004470EF" w:rsidRPr="002E6533" w:rsidRDefault="00000000">
      <w:pPr>
        <w:pStyle w:val="Compact"/>
        <w:numPr>
          <w:ilvl w:val="1"/>
          <w:numId w:val="1926"/>
        </w:numPr>
      </w:pPr>
      <w:r w:rsidRPr="002E6533">
        <w:t>Use a API RESTful do Archer Suite para configurar e gerenciar as conexões do gateway de dados. Para obter mais informações, consulte Configurar conexões de gateway de dados (API RESTful).</w:t>
      </w:r>
    </w:p>
    <w:p w14:paraId="775F874D" w14:textId="77777777" w:rsidR="004470EF" w:rsidRPr="002E6533" w:rsidRDefault="00000000">
      <w:pPr>
        <w:pStyle w:val="Compact"/>
        <w:numPr>
          <w:ilvl w:val="1"/>
          <w:numId w:val="1926"/>
        </w:numPr>
      </w:pPr>
      <w:r w:rsidRPr="002E6533">
        <w:t xml:space="preserve">Use a interface do Archer para configurar e gerenciar as conexões do gateway de dados. Para obter mais informações, consulte </w:t>
      </w:r>
      <w:hyperlink r:id="rId645">
        <w:r w:rsidR="004470EF" w:rsidRPr="002E6533">
          <w:rPr>
            <w:rStyle w:val="Hyperlink"/>
          </w:rPr>
          <w:t>Configurar conexão de gateway de dados</w:t>
        </w:r>
      </w:hyperlink>
      <w:r w:rsidRPr="002E6533">
        <w:t>.</w:t>
      </w:r>
    </w:p>
    <w:p w14:paraId="26D69002" w14:textId="77777777" w:rsidR="004470EF" w:rsidRPr="002E6533" w:rsidRDefault="00000000">
      <w:pPr>
        <w:pStyle w:val="Ttulo1"/>
      </w:pPr>
      <w:bookmarkStart w:id="524" w:name="criando-um-conector-de-gateway-de-dados"/>
      <w:bookmarkEnd w:id="523"/>
      <w:r w:rsidRPr="002E6533">
        <w:t>Criando um conector de gateway de dados</w:t>
      </w:r>
    </w:p>
    <w:p w14:paraId="105F5A19" w14:textId="77777777" w:rsidR="004470EF" w:rsidRPr="002E6533" w:rsidRDefault="00000000">
      <w:pPr>
        <w:pStyle w:val="FirstParagraph"/>
      </w:pPr>
      <w:r w:rsidRPr="002E6533">
        <w:t xml:space="preserve">Para executar o gateway de dados, você deve ter um conector. O Archer tem um conector disponível para uso integrado, denominado Conector SQL Flexível. Para obter mais informações sobre esse conector, consulte </w:t>
      </w:r>
      <w:hyperlink r:id="rId646">
        <w:r w:rsidR="004470EF" w:rsidRPr="002E6533">
          <w:rPr>
            <w:rStyle w:val="Hyperlink"/>
          </w:rPr>
          <w:t>Usando o Conector SQL flexível</w:t>
        </w:r>
      </w:hyperlink>
      <w:r w:rsidRPr="002E6533">
        <w:t>. Você também pode desenvolver seu próprio conector. Use as tarefas a seguir para criar um conector de gateway de dados que leia, grave e pesquise dados armazenados em uma tabela de banco de dados externo. Essas instruções presumem que você já tenha experiência em criar e implementar projetos C# .NET no Microsoft Visual Studio.</w:t>
      </w:r>
    </w:p>
    <w:p w14:paraId="35101B7E" w14:textId="77777777" w:rsidR="004470EF" w:rsidRPr="002E6533" w:rsidRDefault="00000000">
      <w:pPr>
        <w:pStyle w:val="Corpodetexto"/>
      </w:pPr>
      <w:r w:rsidRPr="002E6533">
        <w:t>O conector lê os valores dos campos em cada registro do aplicativo de gateway de dados no Archer em um banco de dados externo. No exemplo neste tópico, o banco de dados externo inclui uma tabela Registros com 1 coluna para cada campo do aplicativo de gateway de dados. Uma coluna na tabela deve ser um identificador, que associa cada registro da tabela externa ao respectivo registro no aplicativo do gateway de dados. Neste exemplo, o identificador é ID.</w:t>
      </w:r>
    </w:p>
    <w:p w14:paraId="45FB8345" w14:textId="77777777" w:rsidR="004470EF" w:rsidRPr="002E6533" w:rsidRDefault="00000000">
      <w:pPr>
        <w:pStyle w:val="Corpodetexto"/>
      </w:pPr>
      <w:r w:rsidRPr="002E6533">
        <w:t>Nesta página</w:t>
      </w:r>
    </w:p>
    <w:p w14:paraId="5CE7C761" w14:textId="77777777" w:rsidR="004470EF" w:rsidRPr="002E6533" w:rsidRDefault="004470EF">
      <w:pPr>
        <w:pStyle w:val="Compact"/>
        <w:numPr>
          <w:ilvl w:val="0"/>
          <w:numId w:val="1927"/>
        </w:numPr>
      </w:pPr>
      <w:hyperlink w:anchor="Configura%C3%A7%C3%A3oinicial">
        <w:r w:rsidRPr="002E6533">
          <w:rPr>
            <w:rStyle w:val="Hyperlink"/>
          </w:rPr>
          <w:t>Configuração inicial</w:t>
        </w:r>
      </w:hyperlink>
    </w:p>
    <w:p w14:paraId="42D8C1DC" w14:textId="77777777" w:rsidR="004470EF" w:rsidRPr="002E6533" w:rsidRDefault="004470EF">
      <w:pPr>
        <w:pStyle w:val="Compact"/>
        <w:numPr>
          <w:ilvl w:val="1"/>
          <w:numId w:val="1928"/>
        </w:numPr>
      </w:pPr>
      <w:hyperlink w:anchor="Tarefa1Criaroprojeto">
        <w:r w:rsidRPr="002E6533">
          <w:rPr>
            <w:rStyle w:val="Hyperlink"/>
          </w:rPr>
          <w:t>Tarefa 1: Criar o projeto</w:t>
        </w:r>
      </w:hyperlink>
    </w:p>
    <w:p w14:paraId="1091E4CC" w14:textId="77777777" w:rsidR="004470EF" w:rsidRPr="002E6533" w:rsidRDefault="004470EF">
      <w:pPr>
        <w:pStyle w:val="Compact"/>
        <w:numPr>
          <w:ilvl w:val="1"/>
          <w:numId w:val="1928"/>
        </w:numPr>
      </w:pPr>
      <w:hyperlink w:anchor="Tarefa2CriaraclasseDatasource">
        <w:r w:rsidRPr="002E6533">
          <w:rPr>
            <w:rStyle w:val="Hyperlink"/>
          </w:rPr>
          <w:t>Tarefa 2: Criar a classe Datasource</w:t>
        </w:r>
      </w:hyperlink>
    </w:p>
    <w:p w14:paraId="480331B6" w14:textId="77777777" w:rsidR="004470EF" w:rsidRPr="002E6533" w:rsidRDefault="004470EF">
      <w:pPr>
        <w:pStyle w:val="Compact"/>
        <w:numPr>
          <w:ilvl w:val="0"/>
          <w:numId w:val="1927"/>
        </w:numPr>
      </w:pPr>
      <w:hyperlink w:anchor="Xb94ea54bfe26216ce7f048d2cb420c1d17d347e">
        <w:r w:rsidRPr="002E6533">
          <w:rPr>
            <w:rStyle w:val="Hyperlink"/>
          </w:rPr>
          <w:t>Inicialização e configuração da fonte de fonte</w:t>
        </w:r>
      </w:hyperlink>
    </w:p>
    <w:p w14:paraId="3D96F786" w14:textId="77777777" w:rsidR="004470EF" w:rsidRPr="002E6533" w:rsidRDefault="004470EF">
      <w:pPr>
        <w:pStyle w:val="Compact"/>
        <w:numPr>
          <w:ilvl w:val="1"/>
          <w:numId w:val="1929"/>
        </w:numPr>
      </w:pPr>
      <w:hyperlink w:anchor="X0ba11dc232278062666920e7cdd8346c9a630ec">
        <w:r w:rsidRPr="002E6533">
          <w:rPr>
            <w:rStyle w:val="Hyperlink"/>
          </w:rPr>
          <w:t>Tarefa 3: Especificar o modelo de configuração</w:t>
        </w:r>
      </w:hyperlink>
    </w:p>
    <w:p w14:paraId="63A29270" w14:textId="77777777" w:rsidR="004470EF" w:rsidRPr="002E6533" w:rsidRDefault="004470EF">
      <w:pPr>
        <w:pStyle w:val="Compact"/>
        <w:numPr>
          <w:ilvl w:val="1"/>
          <w:numId w:val="1929"/>
        </w:numPr>
      </w:pPr>
      <w:hyperlink w:anchor="Xcd7292c8113015ef7a0333b870d0e3513afc8f6">
        <w:r w:rsidRPr="002E6533">
          <w:rPr>
            <w:rStyle w:val="Hyperlink"/>
          </w:rPr>
          <w:t>Tarefa 4 (opcional): Criar um modelo de configuração personalizado</w:t>
        </w:r>
      </w:hyperlink>
    </w:p>
    <w:p w14:paraId="6ED8CCD1" w14:textId="77777777" w:rsidR="004470EF" w:rsidRPr="002E6533" w:rsidRDefault="004470EF">
      <w:pPr>
        <w:pStyle w:val="Compact"/>
        <w:numPr>
          <w:ilvl w:val="1"/>
          <w:numId w:val="1929"/>
        </w:numPr>
      </w:pPr>
      <w:hyperlink w:anchor="Xea5f3780190b806f8da5bc4c35bc0d627ea1dae">
        <w:r w:rsidRPr="002E6533">
          <w:rPr>
            <w:rStyle w:val="Hyperlink"/>
          </w:rPr>
          <w:t>Tarefa 5: Implementar a inicialização de Datasource</w:t>
        </w:r>
      </w:hyperlink>
    </w:p>
    <w:p w14:paraId="0E3670FB" w14:textId="77777777" w:rsidR="004470EF" w:rsidRPr="002E6533" w:rsidRDefault="004470EF">
      <w:pPr>
        <w:pStyle w:val="Compact"/>
        <w:numPr>
          <w:ilvl w:val="0"/>
          <w:numId w:val="1927"/>
        </w:numPr>
      </w:pPr>
      <w:hyperlink w:anchor="Identificandoregistros">
        <w:r w:rsidRPr="002E6533">
          <w:rPr>
            <w:rStyle w:val="Hyperlink"/>
          </w:rPr>
          <w:t>Identificando registros</w:t>
        </w:r>
      </w:hyperlink>
    </w:p>
    <w:p w14:paraId="5998F4D2" w14:textId="77777777" w:rsidR="004470EF" w:rsidRPr="002E6533" w:rsidRDefault="004470EF">
      <w:pPr>
        <w:pStyle w:val="Compact"/>
        <w:numPr>
          <w:ilvl w:val="1"/>
          <w:numId w:val="1930"/>
        </w:numPr>
      </w:pPr>
      <w:hyperlink w:anchor="X3138341ebd504eb7f93f4c22e0427c4ba342f59">
        <w:r w:rsidRPr="002E6533">
          <w:rPr>
            <w:rStyle w:val="Hyperlink"/>
          </w:rPr>
          <w:t>Tarefa 6 (opcional): Criar uma classe ContentPartIdentity personalizada</w:t>
        </w:r>
      </w:hyperlink>
    </w:p>
    <w:p w14:paraId="5BF4F980" w14:textId="77777777" w:rsidR="004470EF" w:rsidRPr="002E6533" w:rsidRDefault="004470EF">
      <w:pPr>
        <w:pStyle w:val="Compact"/>
        <w:numPr>
          <w:ilvl w:val="1"/>
          <w:numId w:val="1930"/>
        </w:numPr>
      </w:pPr>
      <w:hyperlink w:anchor="X4178a9e8685df608d2f122c84e090dba7897e9c">
        <w:r w:rsidRPr="002E6533">
          <w:rPr>
            <w:rStyle w:val="Hyperlink"/>
          </w:rPr>
          <w:t>Tarefa 7: Habilitar a geração de identidades de parte de conteúdo</w:t>
        </w:r>
      </w:hyperlink>
    </w:p>
    <w:p w14:paraId="60147BD7" w14:textId="77777777" w:rsidR="004470EF" w:rsidRPr="002E6533" w:rsidRDefault="004470EF">
      <w:pPr>
        <w:pStyle w:val="Compact"/>
        <w:numPr>
          <w:ilvl w:val="1"/>
          <w:numId w:val="1930"/>
        </w:numPr>
      </w:pPr>
      <w:hyperlink w:anchor="Xbd95c12bc798f7a400e699bab6247a1653d706d">
        <w:r w:rsidRPr="002E6533">
          <w:rPr>
            <w:rStyle w:val="Hyperlink"/>
          </w:rPr>
          <w:t>Tarefa 8: Habilitar a análise de identidades de parte de conteúdo</w:t>
        </w:r>
      </w:hyperlink>
    </w:p>
    <w:p w14:paraId="0CDFC6DE" w14:textId="77777777" w:rsidR="004470EF" w:rsidRPr="002E6533" w:rsidRDefault="004470EF">
      <w:pPr>
        <w:pStyle w:val="Compact"/>
        <w:numPr>
          <w:ilvl w:val="1"/>
          <w:numId w:val="1930"/>
        </w:numPr>
      </w:pPr>
      <w:hyperlink w:anchor="Tarefa9PermitiraclonagemdeDatasource">
        <w:r w:rsidRPr="002E6533">
          <w:rPr>
            <w:rStyle w:val="Hyperlink"/>
          </w:rPr>
          <w:t>Tarefa 9: Permitir a clonagem de Datasource</w:t>
        </w:r>
      </w:hyperlink>
    </w:p>
    <w:p w14:paraId="7FDCEB5E" w14:textId="77777777" w:rsidR="004470EF" w:rsidRPr="002E6533" w:rsidRDefault="004470EF">
      <w:pPr>
        <w:pStyle w:val="Compact"/>
        <w:numPr>
          <w:ilvl w:val="0"/>
          <w:numId w:val="1927"/>
        </w:numPr>
      </w:pPr>
      <w:hyperlink w:anchor="Lendodados">
        <w:r w:rsidRPr="002E6533">
          <w:rPr>
            <w:rStyle w:val="Hyperlink"/>
          </w:rPr>
          <w:t>Lendo dados</w:t>
        </w:r>
      </w:hyperlink>
    </w:p>
    <w:p w14:paraId="593E623E" w14:textId="77777777" w:rsidR="004470EF" w:rsidRPr="002E6533" w:rsidRDefault="004470EF">
      <w:pPr>
        <w:pStyle w:val="Compact"/>
        <w:numPr>
          <w:ilvl w:val="1"/>
          <w:numId w:val="1931"/>
        </w:numPr>
      </w:pPr>
      <w:hyperlink w:anchor="Xc50b722b0c427eaec86ce622bb0cdcd96ae1080">
        <w:r w:rsidRPr="002E6533">
          <w:rPr>
            <w:rStyle w:val="Hyperlink"/>
          </w:rPr>
          <w:t>Tarefa 10: Criar DTO (Data Transfer Object, objeto de transferência de dados) do registro</w:t>
        </w:r>
      </w:hyperlink>
    </w:p>
    <w:p w14:paraId="494BD058" w14:textId="77777777" w:rsidR="004470EF" w:rsidRPr="002E6533" w:rsidRDefault="004470EF">
      <w:pPr>
        <w:pStyle w:val="Compact"/>
        <w:numPr>
          <w:ilvl w:val="1"/>
          <w:numId w:val="1931"/>
        </w:numPr>
      </w:pPr>
      <w:hyperlink w:anchor="Tarefa11Criaroleitordedados">
        <w:r w:rsidRPr="002E6533">
          <w:rPr>
            <w:rStyle w:val="Hyperlink"/>
          </w:rPr>
          <w:t>Tarefa 11: Criar o leitor de dados</w:t>
        </w:r>
      </w:hyperlink>
    </w:p>
    <w:p w14:paraId="7C84A86A" w14:textId="77777777" w:rsidR="004470EF" w:rsidRPr="002E6533" w:rsidRDefault="004470EF">
      <w:pPr>
        <w:pStyle w:val="Compact"/>
        <w:numPr>
          <w:ilvl w:val="1"/>
          <w:numId w:val="1931"/>
        </w:numPr>
      </w:pPr>
      <w:hyperlink w:anchor="Xe56ca6f9740c20769845d629cc2da39fda8163a">
        <w:r w:rsidRPr="002E6533">
          <w:rPr>
            <w:rStyle w:val="Hyperlink"/>
          </w:rPr>
          <w:t>Tarefa 12 (opcional): Criar um leitor de dados de conteúdo personalizado</w:t>
        </w:r>
      </w:hyperlink>
    </w:p>
    <w:p w14:paraId="083DF2A8" w14:textId="77777777" w:rsidR="004470EF" w:rsidRPr="002E6533" w:rsidRDefault="004470EF">
      <w:pPr>
        <w:pStyle w:val="Compact"/>
        <w:numPr>
          <w:ilvl w:val="1"/>
          <w:numId w:val="1931"/>
        </w:numPr>
      </w:pPr>
      <w:hyperlink w:anchor="Tarefa13Preparareretornaroleitordedados">
        <w:r w:rsidRPr="002E6533">
          <w:rPr>
            <w:rStyle w:val="Hyperlink"/>
          </w:rPr>
          <w:t>Tarefa 13: Preparar e retornar o leitor de dados</w:t>
        </w:r>
      </w:hyperlink>
    </w:p>
    <w:p w14:paraId="4B92CC28" w14:textId="77777777" w:rsidR="004470EF" w:rsidRPr="002E6533" w:rsidRDefault="004470EF">
      <w:pPr>
        <w:pStyle w:val="Compact"/>
        <w:numPr>
          <w:ilvl w:val="0"/>
          <w:numId w:val="1927"/>
        </w:numPr>
      </w:pPr>
      <w:hyperlink w:anchor="Gravandodados">
        <w:r w:rsidRPr="002E6533">
          <w:rPr>
            <w:rStyle w:val="Hyperlink"/>
          </w:rPr>
          <w:t>Gravando dados</w:t>
        </w:r>
      </w:hyperlink>
    </w:p>
    <w:p w14:paraId="59AEEC0D" w14:textId="77777777" w:rsidR="004470EF" w:rsidRPr="002E6533" w:rsidRDefault="004470EF">
      <w:pPr>
        <w:pStyle w:val="Compact"/>
        <w:numPr>
          <w:ilvl w:val="1"/>
          <w:numId w:val="1932"/>
        </w:numPr>
      </w:pPr>
      <w:hyperlink w:anchor="Tarefa14Criarogravadordedados">
        <w:r w:rsidRPr="002E6533">
          <w:rPr>
            <w:rStyle w:val="Hyperlink"/>
          </w:rPr>
          <w:t>Tarefa 14: Criar o gravador de dados</w:t>
        </w:r>
      </w:hyperlink>
    </w:p>
    <w:p w14:paraId="26A2A08A" w14:textId="77777777" w:rsidR="004470EF" w:rsidRPr="002E6533" w:rsidRDefault="004470EF">
      <w:pPr>
        <w:pStyle w:val="Compact"/>
        <w:numPr>
          <w:ilvl w:val="1"/>
          <w:numId w:val="1932"/>
        </w:numPr>
      </w:pPr>
      <w:hyperlink w:anchor="Xbf6962c06c2e667d3be9f61895a8685d7ecf86c">
        <w:r w:rsidRPr="002E6533">
          <w:rPr>
            <w:rStyle w:val="Hyperlink"/>
          </w:rPr>
          <w:t>Tarefa 15 (opcional): Criar um gravador de dados de conteúdo personalizado</w:t>
        </w:r>
      </w:hyperlink>
    </w:p>
    <w:p w14:paraId="47F5A49A" w14:textId="77777777" w:rsidR="004470EF" w:rsidRPr="002E6533" w:rsidRDefault="004470EF">
      <w:pPr>
        <w:pStyle w:val="Compact"/>
        <w:numPr>
          <w:ilvl w:val="1"/>
          <w:numId w:val="1932"/>
        </w:numPr>
      </w:pPr>
      <w:hyperlink w:anchor="X80d18f8a943004b3357642059a969496f69cc06">
        <w:r w:rsidRPr="002E6533">
          <w:rPr>
            <w:rStyle w:val="Hyperlink"/>
          </w:rPr>
          <w:t>Tarefa 16: Preparar e retornar o gravador de dados</w:t>
        </w:r>
      </w:hyperlink>
    </w:p>
    <w:p w14:paraId="35B872F3" w14:textId="77777777" w:rsidR="004470EF" w:rsidRPr="002E6533" w:rsidRDefault="004470EF">
      <w:pPr>
        <w:pStyle w:val="Compact"/>
        <w:numPr>
          <w:ilvl w:val="1"/>
          <w:numId w:val="1932"/>
        </w:numPr>
      </w:pPr>
      <w:hyperlink w:anchor="X78459fc643d8826d6688fc15daf95191d27f204">
        <w:r w:rsidRPr="002E6533">
          <w:rPr>
            <w:rStyle w:val="Hyperlink"/>
          </w:rPr>
          <w:t>Tarefa 17: Implementar a exclusão de conteúdo</w:t>
        </w:r>
      </w:hyperlink>
    </w:p>
    <w:p w14:paraId="001EA74D" w14:textId="77777777" w:rsidR="004470EF" w:rsidRPr="002E6533" w:rsidRDefault="004470EF">
      <w:pPr>
        <w:pStyle w:val="Compact"/>
        <w:numPr>
          <w:ilvl w:val="0"/>
          <w:numId w:val="1927"/>
        </w:numPr>
      </w:pPr>
      <w:hyperlink w:anchor="Pesquisandoconte%C3%BAdo">
        <w:r w:rsidRPr="002E6533">
          <w:rPr>
            <w:rStyle w:val="Hyperlink"/>
          </w:rPr>
          <w:t>Pesquisando conteúdo</w:t>
        </w:r>
      </w:hyperlink>
    </w:p>
    <w:p w14:paraId="3304F257" w14:textId="77777777" w:rsidR="004470EF" w:rsidRPr="002E6533" w:rsidRDefault="004470EF">
      <w:pPr>
        <w:pStyle w:val="Compact"/>
        <w:numPr>
          <w:ilvl w:val="1"/>
          <w:numId w:val="1933"/>
        </w:numPr>
      </w:pPr>
      <w:hyperlink w:anchor="Tarefa18ConstruirSearchQueryBuilder">
        <w:r w:rsidRPr="002E6533">
          <w:rPr>
            <w:rStyle w:val="Hyperlink"/>
          </w:rPr>
          <w:t>Tarefa 18: Construir SearchQueryBuilder</w:t>
        </w:r>
      </w:hyperlink>
    </w:p>
    <w:p w14:paraId="5FD1C461" w14:textId="77777777" w:rsidR="004470EF" w:rsidRPr="002E6533" w:rsidRDefault="004470EF">
      <w:pPr>
        <w:pStyle w:val="Compact"/>
        <w:numPr>
          <w:ilvl w:val="1"/>
          <w:numId w:val="1933"/>
        </w:numPr>
      </w:pPr>
      <w:hyperlink w:anchor="Tarefa19ImplementarIContentSearchFilter">
        <w:r w:rsidRPr="002E6533">
          <w:rPr>
            <w:rStyle w:val="Hyperlink"/>
          </w:rPr>
          <w:t>Tarefa 19: Implementar IContentSearchFilter</w:t>
        </w:r>
      </w:hyperlink>
    </w:p>
    <w:p w14:paraId="0D679E20" w14:textId="77777777" w:rsidR="004470EF" w:rsidRPr="002E6533" w:rsidRDefault="004470EF">
      <w:pPr>
        <w:pStyle w:val="Compact"/>
        <w:numPr>
          <w:ilvl w:val="1"/>
          <w:numId w:val="1933"/>
        </w:numPr>
      </w:pPr>
      <w:hyperlink w:anchor="X5b19f5fb45a024b38b679722c703cb64bce729b">
        <w:r w:rsidRPr="002E6533">
          <w:rPr>
            <w:rStyle w:val="Hyperlink"/>
          </w:rPr>
          <w:t>Tarefa 20: (opcional): Implementar conexão de teste</w:t>
        </w:r>
      </w:hyperlink>
    </w:p>
    <w:p w14:paraId="5B29DFC8" w14:textId="77777777" w:rsidR="004470EF" w:rsidRPr="002E6533" w:rsidRDefault="004470EF">
      <w:pPr>
        <w:pStyle w:val="Compact"/>
        <w:numPr>
          <w:ilvl w:val="1"/>
          <w:numId w:val="1933"/>
        </w:numPr>
      </w:pPr>
      <w:hyperlink w:anchor="X4cfd26317b08098cfce910617336e2b03a94f64">
        <w:r w:rsidRPr="002E6533">
          <w:rPr>
            <w:rStyle w:val="Hyperlink"/>
          </w:rPr>
          <w:t>Tarefa 21: Adicionar uma conexão para o conector do gateway de dados</w:t>
        </w:r>
      </w:hyperlink>
    </w:p>
    <w:p w14:paraId="707AD14C" w14:textId="77777777" w:rsidR="004470EF" w:rsidRPr="002E6533" w:rsidRDefault="004470EF">
      <w:pPr>
        <w:pStyle w:val="Compact"/>
        <w:numPr>
          <w:ilvl w:val="1"/>
          <w:numId w:val="1933"/>
        </w:numPr>
      </w:pPr>
      <w:hyperlink w:anchor="Tarefa22Mapearcampos">
        <w:r w:rsidRPr="002E6533">
          <w:rPr>
            <w:rStyle w:val="Hyperlink"/>
          </w:rPr>
          <w:t>Tarefa 22: Mapear campos</w:t>
        </w:r>
      </w:hyperlink>
    </w:p>
    <w:p w14:paraId="32BC420D" w14:textId="77777777" w:rsidR="004470EF" w:rsidRPr="002E6533" w:rsidRDefault="004470EF">
      <w:pPr>
        <w:pStyle w:val="Compact"/>
        <w:numPr>
          <w:ilvl w:val="1"/>
          <w:numId w:val="1933"/>
        </w:numPr>
      </w:pPr>
      <w:hyperlink w:anchor="Tarefa23Implementaroconector">
        <w:r w:rsidRPr="002E6533">
          <w:rPr>
            <w:rStyle w:val="Hyperlink"/>
          </w:rPr>
          <w:t>Tarefa 23: Implementar o conector</w:t>
        </w:r>
      </w:hyperlink>
    </w:p>
    <w:p w14:paraId="7B3EC6DC" w14:textId="77777777" w:rsidR="004470EF" w:rsidRPr="002E6533" w:rsidRDefault="00000000">
      <w:pPr>
        <w:pStyle w:val="Ttulo2"/>
      </w:pPr>
      <w:bookmarkStart w:id="525" w:name="configuração-inicial"/>
      <w:r w:rsidRPr="002E6533">
        <w:t>Configuração inicial</w:t>
      </w:r>
    </w:p>
    <w:p w14:paraId="325FD378" w14:textId="77777777" w:rsidR="004470EF" w:rsidRPr="002E6533" w:rsidRDefault="00000000">
      <w:pPr>
        <w:pStyle w:val="Ttulo3"/>
      </w:pPr>
      <w:bookmarkStart w:id="526" w:name="tarefa-1-criar-o-projeto"/>
      <w:r w:rsidRPr="002E6533">
        <w:t>Tarefa 1: Criar o projeto</w:t>
      </w:r>
    </w:p>
    <w:p w14:paraId="21406BA7" w14:textId="77777777" w:rsidR="004470EF" w:rsidRPr="002E6533" w:rsidRDefault="00000000">
      <w:pPr>
        <w:pStyle w:val="FirstParagraph"/>
      </w:pPr>
      <w:r w:rsidRPr="002E6533">
        <w:t>Implemente um conector de gateway de dados como uma DLL .NET. Faça o seguinte para criar o projeto.</w:t>
      </w:r>
    </w:p>
    <w:p w14:paraId="3F6E9CF7" w14:textId="77777777" w:rsidR="004470EF" w:rsidRPr="002E6533" w:rsidRDefault="00000000">
      <w:pPr>
        <w:numPr>
          <w:ilvl w:val="0"/>
          <w:numId w:val="1934"/>
        </w:numPr>
      </w:pPr>
      <w:r w:rsidRPr="002E6533">
        <w:t>Usando o Microsoft Visual Studio, crie uma nova biblioteca de classe Visual C# com as seguintes configurações:</w:t>
      </w:r>
    </w:p>
    <w:p w14:paraId="11888B85" w14:textId="77777777" w:rsidR="004470EF" w:rsidRPr="002E6533" w:rsidRDefault="00000000">
      <w:pPr>
        <w:numPr>
          <w:ilvl w:val="1"/>
          <w:numId w:val="1935"/>
        </w:numPr>
      </w:pPr>
      <w:r w:rsidRPr="002E6533">
        <w:t xml:space="preserve">Nome da montagem: </w:t>
      </w:r>
      <w:proofErr w:type="gramStart"/>
      <w:r w:rsidRPr="002E6533">
        <w:t>ArcherTech.Datasource.SqlDemo</w:t>
      </w:r>
      <w:proofErr w:type="gramEnd"/>
    </w:p>
    <w:p w14:paraId="3E5D3459" w14:textId="77777777" w:rsidR="004470EF" w:rsidRPr="002E6533" w:rsidRDefault="00000000">
      <w:pPr>
        <w:numPr>
          <w:ilvl w:val="1"/>
          <w:numId w:val="1936"/>
        </w:numPr>
      </w:pPr>
      <w:r w:rsidRPr="002E6533">
        <w:rPr>
          <w:b/>
          <w:bCs/>
        </w:rPr>
        <w:t>Observação:</w:t>
      </w:r>
      <w:r w:rsidRPr="002E6533">
        <w:t xml:space="preserve"> todos os nomes de conector do gateway de dados devem começar com o prefixo ArcherTech.Datasource.</w:t>
      </w:r>
    </w:p>
    <w:p w14:paraId="18AE1BAB" w14:textId="77777777" w:rsidR="004470EF" w:rsidRPr="002E6533" w:rsidRDefault="00000000">
      <w:pPr>
        <w:pStyle w:val="Compact"/>
        <w:numPr>
          <w:ilvl w:val="1"/>
          <w:numId w:val="1937"/>
        </w:numPr>
      </w:pPr>
      <w:r w:rsidRPr="002E6533">
        <w:t>Estrutura de destino: .NET Framework 4.7.2</w:t>
      </w:r>
    </w:p>
    <w:p w14:paraId="6A6820B9" w14:textId="77777777" w:rsidR="004470EF" w:rsidRPr="002E6533" w:rsidRDefault="00000000">
      <w:pPr>
        <w:pStyle w:val="Compact"/>
        <w:numPr>
          <w:ilvl w:val="0"/>
          <w:numId w:val="1934"/>
        </w:numPr>
      </w:pPr>
      <w:r w:rsidRPr="002E6533">
        <w:t>Adicione as seguintes referências ao projeto:</w:t>
      </w:r>
    </w:p>
    <w:p w14:paraId="37BC3C7D" w14:textId="77777777" w:rsidR="004470EF" w:rsidRPr="002E6533" w:rsidRDefault="00000000">
      <w:pPr>
        <w:numPr>
          <w:ilvl w:val="1"/>
          <w:numId w:val="1938"/>
        </w:numPr>
      </w:pPr>
      <w:proofErr w:type="gramStart"/>
      <w:r w:rsidRPr="002E6533">
        <w:lastRenderedPageBreak/>
        <w:t>ArcherTech.Datasource.Common</w:t>
      </w:r>
      <w:proofErr w:type="gramEnd"/>
      <w:r w:rsidRPr="002E6533">
        <w:t xml:space="preserve"> (local do conjunto do Archer "C:\inetpub\wwwroot\RSAarcher\bin\ArcherTech.Datasource.Common.dll")</w:t>
      </w:r>
    </w:p>
    <w:p w14:paraId="4B6954BC" w14:textId="77777777" w:rsidR="004470EF" w:rsidRPr="002E6533" w:rsidRDefault="00000000">
      <w:pPr>
        <w:numPr>
          <w:ilvl w:val="1"/>
          <w:numId w:val="1938"/>
        </w:numPr>
      </w:pPr>
      <w:r w:rsidRPr="002E6533">
        <w:t>ArcherTech.IOC (local do conjunto do Archer "C:\inetpub\wwwroot\RSAarcher\bin\ArcherTech.IOC.dll")</w:t>
      </w:r>
    </w:p>
    <w:p w14:paraId="22E49B85" w14:textId="77777777" w:rsidR="004470EF" w:rsidRPr="002E6533" w:rsidRDefault="00000000">
      <w:pPr>
        <w:numPr>
          <w:ilvl w:val="1"/>
          <w:numId w:val="1938"/>
        </w:numPr>
      </w:pPr>
      <w:proofErr w:type="gramStart"/>
      <w:r w:rsidRPr="002E6533">
        <w:t>System.Runtime.Serialization</w:t>
      </w:r>
      <w:proofErr w:type="gramEnd"/>
      <w:r w:rsidRPr="002E6533">
        <w:t xml:space="preserve"> (parte do .NET Framework)</w:t>
      </w:r>
    </w:p>
    <w:p w14:paraId="372F1462" w14:textId="77777777" w:rsidR="004470EF" w:rsidRPr="002E6533" w:rsidRDefault="00000000">
      <w:pPr>
        <w:pStyle w:val="Ttulo3"/>
      </w:pPr>
      <w:bookmarkStart w:id="527" w:name="tarefa-2-criar-a-classe-datasource"/>
      <w:bookmarkEnd w:id="526"/>
      <w:r w:rsidRPr="002E6533">
        <w:t>Tarefa 2: Criar a classe Datasource</w:t>
      </w:r>
    </w:p>
    <w:p w14:paraId="242DCFFD" w14:textId="77777777" w:rsidR="004470EF" w:rsidRPr="002E6533" w:rsidRDefault="00000000">
      <w:pPr>
        <w:pStyle w:val="FirstParagraph"/>
      </w:pPr>
      <w:r w:rsidRPr="002E6533">
        <w:t>A classe Datasource do gateway de dados representa a lógica de programação de um conector. A classe Datasource inclui métodos para inicializar o conector, gerar e analisar identidades de registro externo e devolver objetos dedicados a leitura, gravação e pesquisa de dados. Faça o seguinte para criar a classe Datasource:</w:t>
      </w:r>
    </w:p>
    <w:p w14:paraId="0C90F554" w14:textId="77777777" w:rsidR="004470EF" w:rsidRPr="002E6533" w:rsidRDefault="00000000">
      <w:pPr>
        <w:numPr>
          <w:ilvl w:val="0"/>
          <w:numId w:val="1939"/>
        </w:numPr>
      </w:pPr>
      <w:r w:rsidRPr="002E6533">
        <w:t>Adicione ao projeto um novo arquivo de classe chamado SqlDatasource.</w:t>
      </w:r>
    </w:p>
    <w:p w14:paraId="302057E1" w14:textId="77777777" w:rsidR="004470EF" w:rsidRPr="002E6533" w:rsidRDefault="00000000">
      <w:pPr>
        <w:numPr>
          <w:ilvl w:val="0"/>
          <w:numId w:val="1939"/>
        </w:numPr>
      </w:pPr>
      <w:r w:rsidRPr="002E6533">
        <w:t xml:space="preserve">Atualize a classe para implementar a interface </w:t>
      </w:r>
      <w:proofErr w:type="gramStart"/>
      <w:r w:rsidRPr="002E6533">
        <w:t>ArcherTech.Datasource.Common.Interfaces</w:t>
      </w:r>
      <w:proofErr w:type="gramEnd"/>
      <w:r w:rsidRPr="002E6533">
        <w:t>.IContentDatasource, deixando a implementação padrão.</w:t>
      </w:r>
    </w:p>
    <w:p w14:paraId="63D82DB3" w14:textId="77777777" w:rsidR="004470EF" w:rsidRPr="002E6533" w:rsidRDefault="00000000">
      <w:pPr>
        <w:pStyle w:val="Ttulo2"/>
      </w:pPr>
      <w:bookmarkStart w:id="528" w:name="Xe8571a9cbfd5c05ad3899f78eded1c35f4d8549"/>
      <w:bookmarkEnd w:id="525"/>
      <w:bookmarkEnd w:id="527"/>
      <w:r w:rsidRPr="002E6533">
        <w:t>Inicialização e configuração da fonte de fonte</w:t>
      </w:r>
    </w:p>
    <w:p w14:paraId="775E197F" w14:textId="77777777" w:rsidR="004470EF" w:rsidRPr="002E6533" w:rsidRDefault="00000000">
      <w:pPr>
        <w:pStyle w:val="FirstParagraph"/>
      </w:pPr>
      <w:r w:rsidRPr="002E6533">
        <w:t>O sistema do gateway de dados faz o seguinte para configurar e inicializar um conector:</w:t>
      </w:r>
    </w:p>
    <w:p w14:paraId="7005056F" w14:textId="77777777" w:rsidR="004470EF" w:rsidRPr="002E6533" w:rsidRDefault="00000000">
      <w:pPr>
        <w:numPr>
          <w:ilvl w:val="0"/>
          <w:numId w:val="1940"/>
        </w:numPr>
      </w:pPr>
      <w:r w:rsidRPr="002E6533">
        <w:t>Lê os dados de configuração armazenados do conector</w:t>
      </w:r>
    </w:p>
    <w:p w14:paraId="0BAE6D89" w14:textId="77777777" w:rsidR="004470EF" w:rsidRPr="002E6533" w:rsidRDefault="00000000">
      <w:pPr>
        <w:numPr>
          <w:ilvl w:val="0"/>
          <w:numId w:val="1940"/>
        </w:numPr>
      </w:pPr>
      <w:r w:rsidRPr="002E6533">
        <w:t>Obtém a instância do modelo de configuração do conector</w:t>
      </w:r>
    </w:p>
    <w:p w14:paraId="3DACDE23" w14:textId="77777777" w:rsidR="004470EF" w:rsidRPr="002E6533" w:rsidRDefault="00000000">
      <w:pPr>
        <w:numPr>
          <w:ilvl w:val="0"/>
          <w:numId w:val="1940"/>
        </w:numPr>
      </w:pPr>
      <w:r w:rsidRPr="002E6533">
        <w:t>Atualiza o modelo de configuração com os dados de configuração</w:t>
      </w:r>
    </w:p>
    <w:p w14:paraId="2BD2B57D" w14:textId="77777777" w:rsidR="004470EF" w:rsidRPr="002E6533" w:rsidRDefault="00000000">
      <w:pPr>
        <w:numPr>
          <w:ilvl w:val="0"/>
          <w:numId w:val="1940"/>
        </w:numPr>
      </w:pPr>
      <w:r w:rsidRPr="002E6533">
        <w:t xml:space="preserve">Passa o modelo de configuração para o método </w:t>
      </w:r>
      <w:proofErr w:type="gramStart"/>
      <w:r w:rsidRPr="002E6533">
        <w:t>Initialize(</w:t>
      </w:r>
      <w:proofErr w:type="gramEnd"/>
      <w:r w:rsidRPr="002E6533">
        <w:t>) do conector</w:t>
      </w:r>
    </w:p>
    <w:p w14:paraId="4D894EE8" w14:textId="77777777" w:rsidR="004470EF" w:rsidRPr="002E6533" w:rsidRDefault="00000000">
      <w:pPr>
        <w:pStyle w:val="Ttulo3"/>
      </w:pPr>
      <w:bookmarkStart w:id="529" w:name="Xe69e75923f8c17962583f9cae2ddedf7bf3eae1"/>
      <w:r w:rsidRPr="002E6533">
        <w:t>Tarefa 3: Especificar o modelo de configuração</w:t>
      </w:r>
    </w:p>
    <w:p w14:paraId="27A4F399" w14:textId="77777777" w:rsidR="004470EF" w:rsidRPr="002E6533" w:rsidRDefault="00000000">
      <w:pPr>
        <w:pStyle w:val="FirstParagraph"/>
      </w:pPr>
      <w:r w:rsidRPr="002E6533">
        <w:t xml:space="preserve">O modelo de configuração é uma implementação da interface IDatasourceConfiguration que fornece o sistema do gateway de dados com um conjunto estruturado de instâncias de propriedade nomeadas e vazias que o sistema atualiza com valores de configuração correspondentes. A estrutura do gateway de dados inclui a classe DatasourceConfiguration, que especifica os parâmetros de configuração básicos. Se a implementação exigir lógica de configuração avançada, vá para a </w:t>
      </w:r>
      <w:hyperlink w:anchor="X2dadce3c82fb776a8f8b7b7fa5db35fe31ff90e">
        <w:r w:rsidR="004470EF" w:rsidRPr="002E6533">
          <w:rPr>
            <w:rStyle w:val="Hyperlink"/>
          </w:rPr>
          <w:t>Tarefa 4</w:t>
        </w:r>
      </w:hyperlink>
      <w:r w:rsidRPr="002E6533">
        <w:t>. Caso contrário, faça o seguinte para especificar o modelo de configuração padrão.</w:t>
      </w:r>
    </w:p>
    <w:p w14:paraId="7E21FBD6" w14:textId="77777777" w:rsidR="004470EF" w:rsidRPr="002E6533" w:rsidRDefault="00000000">
      <w:pPr>
        <w:pStyle w:val="Compact"/>
        <w:numPr>
          <w:ilvl w:val="0"/>
          <w:numId w:val="1941"/>
        </w:numPr>
      </w:pPr>
      <w:r w:rsidRPr="002E6533">
        <w:t xml:space="preserve">Abra a classe SqlDatasource criada na </w:t>
      </w:r>
      <w:hyperlink w:anchor="tarefa-2-criar-a-classe-datasource">
        <w:r w:rsidR="004470EF" w:rsidRPr="002E6533">
          <w:rPr>
            <w:rStyle w:val="Hyperlink"/>
          </w:rPr>
          <w:t>Tarefa 2</w:t>
        </w:r>
      </w:hyperlink>
      <w:r w:rsidRPr="002E6533">
        <w:t>.</w:t>
      </w:r>
    </w:p>
    <w:p w14:paraId="78C736FA" w14:textId="77777777" w:rsidR="004470EF" w:rsidRPr="002E6533" w:rsidRDefault="00000000">
      <w:pPr>
        <w:pStyle w:val="Compact"/>
        <w:numPr>
          <w:ilvl w:val="0"/>
          <w:numId w:val="1941"/>
        </w:numPr>
      </w:pPr>
      <w:r w:rsidRPr="002E6533">
        <w:lastRenderedPageBreak/>
        <w:t xml:space="preserve">Adicione o seguinte código ao método </w:t>
      </w:r>
      <w:proofErr w:type="gramStart"/>
      <w:r w:rsidRPr="002E6533">
        <w:t>GetConfigurationTemplate(</w:t>
      </w:r>
      <w:proofErr w:type="gramEnd"/>
      <w:r w:rsidRPr="002E6533">
        <w:t>):</w:t>
      </w:r>
      <w:r w:rsidRPr="002E6533">
        <w:br/>
        <w:t>var config = new DatasourceConfiguration();</w:t>
      </w:r>
      <w:r w:rsidRPr="002E6533">
        <w:br/>
        <w:t>config.AddConfigurationData&lt;string&gt;("ConnectionString");</w:t>
      </w:r>
      <w:r w:rsidRPr="002E6533">
        <w:br/>
        <w:t>return config;</w:t>
      </w:r>
    </w:p>
    <w:p w14:paraId="0D9506F1" w14:textId="77777777" w:rsidR="004470EF" w:rsidRPr="002E6533" w:rsidRDefault="00000000">
      <w:pPr>
        <w:pStyle w:val="FirstParagraph"/>
      </w:pPr>
      <w:r w:rsidRPr="002E6533">
        <w:t xml:space="preserve">Este código retorna a classe DatasourceConfiguration com a propriedade ConnectionString quando o sistema solicita um modelo de configuração. Se a implementação exigir lógica de configuração avançada, consulte a </w:t>
      </w:r>
      <w:hyperlink w:anchor="X2dadce3c82fb776a8f8b7b7fa5db35fe31ff90e">
        <w:r w:rsidR="004470EF" w:rsidRPr="002E6533">
          <w:rPr>
            <w:rStyle w:val="Hyperlink"/>
          </w:rPr>
          <w:t>Tarefa 4</w:t>
        </w:r>
      </w:hyperlink>
      <w:r w:rsidRPr="002E6533">
        <w:t xml:space="preserve"> para criar um modelo personalizado. Caso contrário, prossiga para </w:t>
      </w:r>
      <w:hyperlink w:anchor="Xf655b3e0e7eb56b3ecb3a363c4ec9a7a7b02464">
        <w:r w:rsidR="004470EF" w:rsidRPr="002E6533">
          <w:rPr>
            <w:rStyle w:val="Hyperlink"/>
          </w:rPr>
          <w:t>Tarefa 5</w:t>
        </w:r>
      </w:hyperlink>
      <w:r w:rsidRPr="002E6533">
        <w:t>.</w:t>
      </w:r>
    </w:p>
    <w:p w14:paraId="2937F13E" w14:textId="77777777" w:rsidR="004470EF" w:rsidRPr="002E6533" w:rsidRDefault="00000000">
      <w:pPr>
        <w:pStyle w:val="Ttulo3"/>
      </w:pPr>
      <w:bookmarkStart w:id="530" w:name="X2dadce3c82fb776a8f8b7b7fa5db35fe31ff90e"/>
      <w:bookmarkEnd w:id="529"/>
      <w:r w:rsidRPr="002E6533">
        <w:t>Tarefa 4 (opcional): Criar um modelo de configuração personalizado</w:t>
      </w:r>
    </w:p>
    <w:p w14:paraId="622E9902" w14:textId="77777777" w:rsidR="004470EF" w:rsidRPr="002E6533" w:rsidRDefault="00000000">
      <w:pPr>
        <w:pStyle w:val="FirstParagraph"/>
      </w:pPr>
      <w:r w:rsidRPr="002E6533">
        <w:t>Você pode criar uma implementação personalizada de IDatasourceConfiguration se sua implementação exigir uma lógica de configuração avançada. Faça o seguinte para criar um modelo de configuração personalizado.</w:t>
      </w:r>
    </w:p>
    <w:p w14:paraId="30B0D87D" w14:textId="77777777" w:rsidR="004470EF" w:rsidRPr="002E6533" w:rsidRDefault="00000000">
      <w:pPr>
        <w:numPr>
          <w:ilvl w:val="0"/>
          <w:numId w:val="1942"/>
        </w:numPr>
      </w:pPr>
      <w:r w:rsidRPr="002E6533">
        <w:t>Adicione ao projeto um novo arquivo de classe chamado TextFileConfiguration.</w:t>
      </w:r>
    </w:p>
    <w:p w14:paraId="0B6E096E" w14:textId="77777777" w:rsidR="004470EF" w:rsidRPr="002E6533" w:rsidRDefault="00000000">
      <w:pPr>
        <w:pStyle w:val="Compact"/>
        <w:numPr>
          <w:ilvl w:val="0"/>
          <w:numId w:val="1942"/>
        </w:numPr>
      </w:pPr>
      <w:r w:rsidRPr="002E6533">
        <w:t>Implemente a interface ArcherTech.Datasource.Common.Interfaces.IDatasourceConfiguration com o seguinte código:</w:t>
      </w:r>
      <w:r w:rsidRPr="002E6533">
        <w:br/>
      </w:r>
      <w:r w:rsidRPr="002E6533">
        <w:br/>
        <w:t>publicclassTextFileConfiguration: IDatasourceConfiguration</w:t>
      </w:r>
      <w:r w:rsidRPr="002E6533">
        <w:br/>
        <w:t>{</w:t>
      </w:r>
      <w:r w:rsidRPr="002E6533">
        <w:br/>
        <w:t>publicTextFileConfiguration()</w:t>
      </w:r>
      <w:r w:rsidRPr="002E6533">
        <w:br/>
        <w:t>{</w:t>
      </w:r>
      <w:r w:rsidRPr="002E6533">
        <w:br/>
        <w:t>Properties = newList&lt;DatasourceConfigurationData&gt;</w:t>
      </w:r>
      <w:r w:rsidRPr="002E6533">
        <w:br/>
        <w:t>{</w:t>
      </w:r>
      <w:r w:rsidRPr="002E6533">
        <w:br/>
        <w:t>newDatasourceConfigurationData</w:t>
      </w:r>
      <w:r w:rsidRPr="002E6533">
        <w:br/>
        <w:t>{</w:t>
      </w:r>
      <w:r w:rsidRPr="002E6533">
        <w:br/>
        <w:t>Name = "FilePath",</w:t>
      </w:r>
      <w:r w:rsidRPr="002E6533">
        <w:br/>
        <w:t>Type = typeof(string)</w:t>
      </w:r>
      <w:r w:rsidRPr="002E6533">
        <w:br/>
        <w:t>}</w:t>
      </w:r>
      <w:r w:rsidRPr="002E6533">
        <w:br/>
        <w:t>};</w:t>
      </w:r>
      <w:r w:rsidRPr="002E6533">
        <w:br/>
        <w:t>}</w:t>
      </w:r>
      <w:r w:rsidRPr="002E6533">
        <w:br/>
        <w:t>publicIEnumerable&lt;DatasourceConfigurationData&gt; Properties { get; }</w:t>
      </w:r>
      <w:r w:rsidRPr="002E6533">
        <w:br/>
        <w:t>}</w:t>
      </w:r>
      <w:r w:rsidRPr="002E6533">
        <w:br/>
        <w:t>Este código implementa a propriedade de configuração "Properties" e adiciona uma propriedade para o caminho do arquivo de texto.</w:t>
      </w:r>
    </w:p>
    <w:p w14:paraId="176C8885" w14:textId="77777777" w:rsidR="004470EF" w:rsidRPr="002E6533" w:rsidRDefault="00000000">
      <w:pPr>
        <w:pStyle w:val="Compact"/>
        <w:numPr>
          <w:ilvl w:val="0"/>
          <w:numId w:val="1942"/>
        </w:numPr>
      </w:pPr>
      <w:r w:rsidRPr="002E6533">
        <w:t xml:space="preserve">Abra a classe TextFileConfiguration criada na etapa 1 e localize o método </w:t>
      </w:r>
      <w:proofErr w:type="gramStart"/>
      <w:r w:rsidRPr="002E6533">
        <w:t>GetConfigurationTemplate(</w:t>
      </w:r>
      <w:proofErr w:type="gramEnd"/>
      <w:r w:rsidRPr="002E6533">
        <w:t>).</w:t>
      </w:r>
    </w:p>
    <w:p w14:paraId="39BE1BB3" w14:textId="77777777" w:rsidR="004470EF" w:rsidRPr="002E6533" w:rsidRDefault="00000000">
      <w:pPr>
        <w:pStyle w:val="Compact"/>
        <w:numPr>
          <w:ilvl w:val="0"/>
          <w:numId w:val="1942"/>
        </w:numPr>
      </w:pPr>
      <w:r w:rsidRPr="002E6533">
        <w:t xml:space="preserve">Exclua a seguinte linha de </w:t>
      </w:r>
      <w:proofErr w:type="gramStart"/>
      <w:r w:rsidRPr="002E6533">
        <w:t>GetConfigurationTemplate(</w:t>
      </w:r>
      <w:proofErr w:type="gramEnd"/>
      <w:r w:rsidRPr="002E6533">
        <w:t>):</w:t>
      </w:r>
      <w:r w:rsidRPr="002E6533">
        <w:br/>
        <w:t>throw new System.NotImplementedException();</w:t>
      </w:r>
    </w:p>
    <w:p w14:paraId="4D398382" w14:textId="77777777" w:rsidR="004470EF" w:rsidRPr="002E6533" w:rsidRDefault="00000000">
      <w:pPr>
        <w:pStyle w:val="Compact"/>
        <w:numPr>
          <w:ilvl w:val="0"/>
          <w:numId w:val="1942"/>
        </w:numPr>
      </w:pPr>
      <w:r w:rsidRPr="002E6533">
        <w:lastRenderedPageBreak/>
        <w:t xml:space="preserve">Adicione a seguinte linha a </w:t>
      </w:r>
      <w:proofErr w:type="gramStart"/>
      <w:r w:rsidRPr="002E6533">
        <w:t>GetConfigurationTemplate(</w:t>
      </w:r>
      <w:proofErr w:type="gramEnd"/>
      <w:r w:rsidRPr="002E6533">
        <w:t>):</w:t>
      </w:r>
      <w:r w:rsidRPr="002E6533">
        <w:br/>
        <w:t>return new TextFileConfiguration();</w:t>
      </w:r>
    </w:p>
    <w:p w14:paraId="3276F821" w14:textId="77777777" w:rsidR="004470EF" w:rsidRPr="002E6533" w:rsidRDefault="00000000">
      <w:pPr>
        <w:pStyle w:val="FirstParagraph"/>
      </w:pPr>
      <w:r w:rsidRPr="002E6533">
        <w:t>Este código retorna a classe personalizada TextFileConfiguration com a propriedade FilePath quando o sistema solicita um modelo de configuração.</w:t>
      </w:r>
    </w:p>
    <w:p w14:paraId="1919E507" w14:textId="77777777" w:rsidR="004470EF" w:rsidRPr="002E6533" w:rsidRDefault="00000000">
      <w:pPr>
        <w:pStyle w:val="Ttulo3"/>
      </w:pPr>
      <w:bookmarkStart w:id="531" w:name="Xf655b3e0e7eb56b3ecb3a363c4ec9a7a7b02464"/>
      <w:bookmarkEnd w:id="530"/>
      <w:r w:rsidRPr="002E6533">
        <w:t>Tarefa 5: Implementar a inicialização de Datasource</w:t>
      </w:r>
    </w:p>
    <w:p w14:paraId="11740B9F" w14:textId="77777777" w:rsidR="004470EF" w:rsidRPr="002E6533" w:rsidRDefault="00000000">
      <w:pPr>
        <w:pStyle w:val="FirstParagraph"/>
      </w:pPr>
      <w:r w:rsidRPr="002E6533">
        <w:t xml:space="preserve">A interface IContentDatasource inclui um método </w:t>
      </w:r>
      <w:proofErr w:type="gramStart"/>
      <w:r w:rsidRPr="002E6533">
        <w:t>Initialize(</w:t>
      </w:r>
      <w:proofErr w:type="gramEnd"/>
      <w:r w:rsidRPr="002E6533">
        <w:t>IDatasourceConfiguration) para a inicialização de Datasource. A API de inicialização é extensível o suficiente para gerenciar qualquer cenário de inicialização personalizado. Você pode usar esse método para passar informações de login para outro sistema, configurações de tempo de espera excedido para solicitações da Web e outros parâmetros. O método Initialize transmite a string de conexão do banco de dados para o conector SQL. Faça o seguinte para implementar a inicialização de Datasource.</w:t>
      </w:r>
    </w:p>
    <w:p w14:paraId="2BEE9094" w14:textId="77777777" w:rsidR="004470EF" w:rsidRPr="002E6533" w:rsidRDefault="00000000">
      <w:pPr>
        <w:numPr>
          <w:ilvl w:val="0"/>
          <w:numId w:val="1943"/>
        </w:numPr>
      </w:pPr>
      <w:r w:rsidRPr="002E6533">
        <w:t>Exclua a linha padrão:</w:t>
      </w:r>
      <w:r w:rsidRPr="002E6533">
        <w:br/>
        <w:t>throw new System.NotImplementedException();</w:t>
      </w:r>
    </w:p>
    <w:p w14:paraId="7A2D51FB" w14:textId="77777777" w:rsidR="004470EF" w:rsidRPr="002E6533" w:rsidRDefault="00000000">
      <w:pPr>
        <w:pStyle w:val="Compact"/>
        <w:numPr>
          <w:ilvl w:val="0"/>
          <w:numId w:val="1943"/>
        </w:numPr>
      </w:pPr>
      <w:r w:rsidRPr="002E6533">
        <w:t>Adicione uma importação de namespace na classe:</w:t>
      </w:r>
      <w:r w:rsidRPr="002E6533">
        <w:br/>
        <w:t xml:space="preserve">using </w:t>
      </w:r>
      <w:proofErr w:type="gramStart"/>
      <w:r w:rsidRPr="002E6533">
        <w:t>ArcherTech.Datasource.Common.Extensions</w:t>
      </w:r>
      <w:proofErr w:type="gramEnd"/>
      <w:r w:rsidRPr="002E6533">
        <w:t>;</w:t>
      </w:r>
    </w:p>
    <w:p w14:paraId="37AF10AE" w14:textId="77777777" w:rsidR="004470EF" w:rsidRPr="002E6533" w:rsidRDefault="00000000">
      <w:pPr>
        <w:numPr>
          <w:ilvl w:val="0"/>
          <w:numId w:val="1943"/>
        </w:numPr>
      </w:pPr>
      <w:r w:rsidRPr="002E6533">
        <w:t>Adicione um campo privado chamado ConnectionString à classe:</w:t>
      </w:r>
      <w:r w:rsidRPr="002E6533">
        <w:br/>
        <w:t>private string connectionString;</w:t>
      </w:r>
    </w:p>
    <w:p w14:paraId="521FBED9" w14:textId="77777777" w:rsidR="004470EF" w:rsidRPr="002E6533" w:rsidRDefault="00000000">
      <w:pPr>
        <w:pStyle w:val="Compact"/>
        <w:numPr>
          <w:ilvl w:val="0"/>
          <w:numId w:val="1943"/>
        </w:numPr>
      </w:pPr>
      <w:r w:rsidRPr="002E6533">
        <w:t>Adicione o seguinte código dentro do método:</w:t>
      </w:r>
      <w:r w:rsidRPr="002E6533">
        <w:br/>
        <w:t xml:space="preserve">public void </w:t>
      </w:r>
      <w:proofErr w:type="gramStart"/>
      <w:r w:rsidRPr="002E6533">
        <w:t>Initialize(</w:t>
      </w:r>
      <w:proofErr w:type="gramEnd"/>
      <w:r w:rsidRPr="002E6533">
        <w:t>IDatasourceConfiguration configuration)</w:t>
      </w:r>
      <w:r w:rsidRPr="002E6533">
        <w:br/>
        <w:t>{</w:t>
      </w:r>
      <w:r w:rsidRPr="002E6533">
        <w:br/>
        <w:t>connectionString = configuration.GetPropertyValue("ConnectionString");</w:t>
      </w:r>
      <w:r w:rsidRPr="002E6533">
        <w:br/>
        <w:t>}</w:t>
      </w:r>
    </w:p>
    <w:p w14:paraId="26E96A4B" w14:textId="77777777" w:rsidR="004470EF" w:rsidRPr="002E6533" w:rsidRDefault="00000000">
      <w:pPr>
        <w:pStyle w:val="FirstParagraph"/>
      </w:pPr>
      <w:r w:rsidRPr="002E6533">
        <w:t>Este código tenta localizar a propriedade DatasourceConfiguration com o nome ConnectionString e definir seu valor como um membro de classe local. A string de conexão é exigida durante a leitura, a gravação e a pesquisa de dados.</w:t>
      </w:r>
    </w:p>
    <w:p w14:paraId="639F8274" w14:textId="77777777" w:rsidR="004470EF" w:rsidRPr="002E6533" w:rsidRDefault="00000000">
      <w:pPr>
        <w:pStyle w:val="Ttulo2"/>
      </w:pPr>
      <w:bookmarkStart w:id="532" w:name="identificando-registros"/>
      <w:bookmarkEnd w:id="528"/>
      <w:bookmarkEnd w:id="531"/>
      <w:r w:rsidRPr="002E6533">
        <w:t>Identificando registros</w:t>
      </w:r>
    </w:p>
    <w:p w14:paraId="795C99B8" w14:textId="77777777" w:rsidR="004470EF" w:rsidRPr="002E6533" w:rsidRDefault="00000000">
      <w:pPr>
        <w:pStyle w:val="FirstParagraph"/>
      </w:pPr>
      <w:r w:rsidRPr="002E6533">
        <w:t xml:space="preserve">O sistema do gateway de dados representa uma parte lógica do conteúdo montando registros e seus dados de campo de diferentes sistemas. Dentro do contexto do sistema do gateway de dados, cada registro é considerado uma parte do conteúdo. O conector do gateway de dados deve fornecer uma classe ContentPartIdentityBase que contenha informações para identificar corretamente um registro externo no sistema do gateway. O conector analisa e retorna instâncias de identidade da parte do conteúdo durante a atualização do conteúdo e gera novas instâncias ao criar conteúdo. A estrutura do gateway de dados fornece a classe ContentPartIdentityBase como implementação padrão para essa funcionalidade. </w:t>
      </w:r>
      <w:r w:rsidRPr="002E6533">
        <w:lastRenderedPageBreak/>
        <w:t>Essa classe atende aos requisitos básicos de uma classe ContentPartIdentityBase dentro de um conector do gateway de dados.</w:t>
      </w:r>
    </w:p>
    <w:p w14:paraId="7082122A" w14:textId="77777777" w:rsidR="004470EF" w:rsidRPr="002E6533" w:rsidRDefault="00000000">
      <w:pPr>
        <w:pStyle w:val="Corpodetexto"/>
      </w:pPr>
      <w:r w:rsidRPr="002E6533">
        <w:t>Opcionalmente, você pode criar uma implementação personalizada da classe ContentPartIdentityBase se sua implementação exigir uma lógica de comparação personalizada.</w:t>
      </w:r>
    </w:p>
    <w:p w14:paraId="48FFCBDE" w14:textId="77777777" w:rsidR="004470EF" w:rsidRPr="002E6533" w:rsidRDefault="00000000">
      <w:pPr>
        <w:pStyle w:val="Corpodetexto"/>
      </w:pPr>
      <w:r w:rsidRPr="002E6533">
        <w:t>Realize as tarefas a seguir para permitir que seu conector identifique registros e gere e analise identidades de partes de conteúdo.</w:t>
      </w:r>
    </w:p>
    <w:p w14:paraId="183CF22C" w14:textId="77777777" w:rsidR="004470EF" w:rsidRPr="002E6533" w:rsidRDefault="00000000">
      <w:pPr>
        <w:pStyle w:val="Ttulo3"/>
      </w:pPr>
      <w:bookmarkStart w:id="533" w:name="Xd21755eafd258d91eb4c36b3615bf3e3303506d"/>
      <w:r w:rsidRPr="002E6533">
        <w:t>Tarefa 6 (opcional): Criar uma classe ContentPartIdentity personalizada</w:t>
      </w:r>
    </w:p>
    <w:p w14:paraId="75233263" w14:textId="77777777" w:rsidR="004470EF" w:rsidRPr="002E6533" w:rsidRDefault="00000000">
      <w:pPr>
        <w:pStyle w:val="FirstParagraph"/>
      </w:pPr>
      <w:r w:rsidRPr="002E6533">
        <w:t>Se a implementação exige uma lógica de comparação personalizada para identificar registros, faça o seguinte para criar uma implementação personalizada da classe ContentPartIdentityBase.</w:t>
      </w:r>
    </w:p>
    <w:p w14:paraId="6250E6D7" w14:textId="77777777" w:rsidR="004470EF" w:rsidRPr="002E6533" w:rsidRDefault="00000000">
      <w:pPr>
        <w:numPr>
          <w:ilvl w:val="0"/>
          <w:numId w:val="1944"/>
        </w:numPr>
      </w:pPr>
      <w:r w:rsidRPr="002E6533">
        <w:t>Adicione ao projeto uma nova classe chamada TextFileContentPartIdentity.</w:t>
      </w:r>
    </w:p>
    <w:p w14:paraId="54B4AF14" w14:textId="77777777" w:rsidR="004470EF" w:rsidRPr="002E6533" w:rsidRDefault="00000000">
      <w:pPr>
        <w:numPr>
          <w:ilvl w:val="0"/>
          <w:numId w:val="1944"/>
        </w:numPr>
      </w:pPr>
      <w:r w:rsidRPr="002E6533">
        <w:t>Implemente a classe ArcherTech.Datasource.Common.ContentPartIdentityBase com o seguinte código:</w:t>
      </w:r>
      <w:r w:rsidRPr="002E6533">
        <w:br/>
        <w:t>[Serializable]</w:t>
      </w:r>
      <w:r w:rsidRPr="002E6533">
        <w:br/>
        <w:t>[DataContract]</w:t>
      </w:r>
      <w:r w:rsidRPr="002E6533">
        <w:br/>
        <w:t>public class TextFileContentPartIdentity : ContentPartIdentityBase, ISerializable</w:t>
      </w:r>
      <w:r w:rsidRPr="002E6533">
        <w:br/>
        <w:t>{</w:t>
      </w:r>
      <w:r w:rsidRPr="002E6533">
        <w:br/>
        <w:t>private readonly string _id;</w:t>
      </w:r>
      <w:r w:rsidRPr="002E6533">
        <w:br/>
        <w:t>private const string ID_INFO = "id";</w:t>
      </w:r>
      <w:r w:rsidRPr="002E6533">
        <w:br/>
        <w:t>#region Public Constructor</w:t>
      </w:r>
      <w:r w:rsidRPr="002E6533">
        <w:br/>
        <w:t>public TextFileContentPartIdentity(string id)</w:t>
      </w:r>
      <w:r w:rsidRPr="002E6533">
        <w:br/>
        <w:t>{</w:t>
      </w:r>
      <w:r w:rsidRPr="002E6533">
        <w:br/>
        <w:t>_id = id;</w:t>
      </w:r>
      <w:r w:rsidRPr="002E6533">
        <w:br/>
        <w:t>}</w:t>
      </w:r>
      <w:r w:rsidRPr="002E6533">
        <w:br/>
        <w:t>public TextFileContentPartIdentity(SerializationInfo serializationInfo, StreamingContext streamingContext</w:t>
      </w:r>
      <w:r w:rsidRPr="002E6533">
        <w:br/>
        <w:t>{</w:t>
      </w:r>
      <w:r w:rsidRPr="002E6533">
        <w:br/>
        <w:t>_id = serializationInfo.GetString(ID_INFO);</w:t>
      </w:r>
      <w:r w:rsidRPr="002E6533">
        <w:br/>
        <w:t>}</w:t>
      </w:r>
      <w:r w:rsidRPr="002E6533">
        <w:br/>
        <w:t>#endregion</w:t>
      </w:r>
      <w:r w:rsidRPr="002E6533">
        <w:br/>
        <w:t>#region Public Properties</w:t>
      </w:r>
      <w:r w:rsidRPr="002E6533">
        <w:br/>
        <w:t>public string Value =&gt; _id;</w:t>
      </w:r>
      <w:r w:rsidRPr="002E6533">
        <w:br/>
        <w:t>#endregion</w:t>
      </w:r>
      <w:r w:rsidRPr="002E6533">
        <w:br/>
        <w:t>#region Public Methods</w:t>
      </w:r>
      <w:r w:rsidRPr="002E6533">
        <w:br/>
        <w:t>public override int CompareTo(object obj)</w:t>
      </w:r>
      <w:r w:rsidRPr="002E6533">
        <w:br/>
        <w:t>{</w:t>
      </w:r>
      <w:r w:rsidRPr="002E6533">
        <w:br/>
        <w:t>if (obj is TextFileContentPartIdentity)</w:t>
      </w:r>
      <w:r w:rsidRPr="002E6533">
        <w:br/>
      </w:r>
      <w:r w:rsidRPr="002E6533">
        <w:lastRenderedPageBreak/>
        <w:t>{</w:t>
      </w:r>
      <w:r w:rsidRPr="002E6533">
        <w:br/>
        <w:t>var obj1 = obj as TextFileContentPartIdentity;</w:t>
      </w:r>
      <w:r w:rsidRPr="002E6533">
        <w:br/>
        <w:t>return _id.CompareTo(obj1._id);</w:t>
      </w:r>
      <w:r w:rsidRPr="002E6533">
        <w:br/>
        <w:t>}</w:t>
      </w:r>
      <w:r w:rsidRPr="002E6533">
        <w:br/>
        <w:t>if (obj is string)</w:t>
      </w:r>
      <w:r w:rsidRPr="002E6533">
        <w:br/>
        <w:t>{</w:t>
      </w:r>
      <w:r w:rsidRPr="002E6533">
        <w:br/>
        <w:t>var obj1 = (string)obj;</w:t>
      </w:r>
      <w:r w:rsidRPr="002E6533">
        <w:br/>
        <w:t>return _id.CompareTo(obj1);</w:t>
      </w:r>
      <w:r w:rsidRPr="002E6533">
        <w:br/>
        <w:t>}</w:t>
      </w:r>
      <w:r w:rsidRPr="002E6533">
        <w:br/>
        <w:t>throw new ArgumentException();</w:t>
      </w:r>
      <w:r w:rsidRPr="002E6533">
        <w:br/>
        <w:t>}</w:t>
      </w:r>
      <w:r w:rsidRPr="002E6533">
        <w:br/>
        <w:t>public override bool Equals(object obj)</w:t>
      </w:r>
      <w:r w:rsidRPr="002E6533">
        <w:br/>
        <w:t>{</w:t>
      </w:r>
      <w:r w:rsidRPr="002E6533">
        <w:br/>
        <w:t>if (obj == null)</w:t>
      </w:r>
      <w:r w:rsidRPr="002E6533">
        <w:br/>
        <w:t>return false;</w:t>
      </w:r>
      <w:r w:rsidRPr="002E6533">
        <w:br/>
        <w:t>if (obj is string)</w:t>
      </w:r>
      <w:r w:rsidRPr="002E6533">
        <w:br/>
        <w:t>{</w:t>
      </w:r>
      <w:r w:rsidRPr="002E6533">
        <w:br/>
        <w:t>return (string)obj == _id;</w:t>
      </w:r>
      <w:r w:rsidRPr="002E6533">
        <w:br/>
        <w:t>}</w:t>
      </w:r>
      <w:r w:rsidRPr="002E6533">
        <w:br/>
        <w:t>if (obj is TextFileContentPartIdentity)</w:t>
      </w:r>
      <w:r w:rsidRPr="002E6533">
        <w:br/>
        <w:t>{</w:t>
      </w:r>
      <w:r w:rsidRPr="002E6533">
        <w:br/>
        <w:t>var obj1 = obj as TextFileContentPartIdentity;</w:t>
      </w:r>
      <w:r w:rsidRPr="002E6533">
        <w:br/>
        <w:t>return _id == obj1._id;</w:t>
      </w:r>
      <w:r w:rsidRPr="002E6533">
        <w:br/>
        <w:t>}</w:t>
      </w:r>
      <w:r w:rsidRPr="002E6533">
        <w:br/>
        <w:t>//comparing 2 ContentPartIdentityBase objs will end up here with obj typed as ContentPartIdentityBase.</w:t>
      </w:r>
      <w:r w:rsidRPr="002E6533">
        <w:br/>
        <w:t>//it will fall through to here and ToString() is the only valid way to compare them</w:t>
      </w:r>
      <w:r w:rsidRPr="002E6533">
        <w:br/>
        <w:t>if (obj is ContentPartIdentityBase)</w:t>
      </w:r>
      <w:r w:rsidRPr="002E6533">
        <w:br/>
        <w:t>{</w:t>
      </w:r>
      <w:r w:rsidRPr="002E6533">
        <w:br/>
        <w:t>bool test = obj.ToString() == ToString();</w:t>
      </w:r>
      <w:r w:rsidRPr="002E6533">
        <w:br/>
        <w:t>return test;</w:t>
      </w:r>
      <w:r w:rsidRPr="002E6533">
        <w:br/>
        <w:t>}</w:t>
      </w:r>
      <w:r w:rsidRPr="002E6533">
        <w:br/>
        <w:t>throw new ArgumentException();</w:t>
      </w:r>
      <w:r w:rsidRPr="002E6533">
        <w:br/>
        <w:t>}</w:t>
      </w:r>
      <w:r w:rsidRPr="002E6533">
        <w:br/>
        <w:t>public override int GetHashCode()</w:t>
      </w:r>
      <w:r w:rsidRPr="002E6533">
        <w:br/>
        <w:t>{</w:t>
      </w:r>
      <w:r w:rsidRPr="002E6533">
        <w:br/>
        <w:t>return _id.GetHashCode();</w:t>
      </w:r>
      <w:r w:rsidRPr="002E6533">
        <w:br/>
        <w:t>}</w:t>
      </w:r>
      <w:r w:rsidRPr="002E6533">
        <w:br/>
        <w:t>public void GetObjectData(SerializationInfo info, StreamingContext context)</w:t>
      </w:r>
      <w:r w:rsidRPr="002E6533">
        <w:br/>
        <w:t>{</w:t>
      </w:r>
      <w:r w:rsidRPr="002E6533">
        <w:br/>
        <w:t>info.AddValue(ID_INFO, _id);</w:t>
      </w:r>
      <w:r w:rsidRPr="002E6533">
        <w:br/>
        <w:t>}</w:t>
      </w:r>
      <w:r w:rsidRPr="002E6533">
        <w:br/>
        <w:t>public override string ToString()</w:t>
      </w:r>
      <w:r w:rsidRPr="002E6533">
        <w:br/>
        <w:t>{</w:t>
      </w:r>
      <w:r w:rsidRPr="002E6533">
        <w:br/>
      </w:r>
      <w:r w:rsidRPr="002E6533">
        <w:lastRenderedPageBreak/>
        <w:t>return_id;</w:t>
      </w:r>
      <w:r w:rsidRPr="002E6533">
        <w:br/>
        <w:t>}</w:t>
      </w:r>
      <w:r w:rsidRPr="002E6533">
        <w:br/>
        <w:t>#endregion</w:t>
      </w:r>
      <w:r w:rsidRPr="002E6533">
        <w:br/>
        <w:t>#region public operators...</w:t>
      </w:r>
      <w:r w:rsidRPr="002E6533">
        <w:br/>
        <w:t>public static explicit operator TextFileContentPartIdentity(string a)</w:t>
      </w:r>
      <w:r w:rsidRPr="002E6533">
        <w:br/>
        <w:t>{</w:t>
      </w:r>
      <w:r w:rsidRPr="002E6533">
        <w:br/>
        <w:t>return new TextFileContentPartIdentity(a);</w:t>
      </w:r>
      <w:r w:rsidRPr="002E6533">
        <w:br/>
        <w:t>}</w:t>
      </w:r>
      <w:r w:rsidRPr="002E6533">
        <w:br/>
        <w:t>public static explicit operator string(TextFileContentPartIdentity a)</w:t>
      </w:r>
      <w:r w:rsidRPr="002E6533">
        <w:br/>
        <w:t>{</w:t>
      </w:r>
      <w:r w:rsidRPr="002E6533">
        <w:br/>
        <w:t>return a._id;</w:t>
      </w:r>
      <w:r w:rsidRPr="002E6533">
        <w:br/>
        <w:t>}</w:t>
      </w:r>
      <w:r w:rsidRPr="002E6533">
        <w:br/>
        <w:t>public static bool operator ==(TextFileContentPartIdentity a, TextFileContentPartIdentity b)</w:t>
      </w:r>
      <w:r w:rsidRPr="002E6533">
        <w:br/>
        <w:t>{</w:t>
      </w:r>
      <w:r w:rsidRPr="002E6533">
        <w:br/>
        <w:t>if (ReferenceEquals(null, a)</w:t>
      </w:r>
      <w:r w:rsidRPr="002E6533">
        <w:br/>
        <w:t>return ReferenceEquals(null, b);</w:t>
      </w:r>
      <w:r w:rsidRPr="002E6533">
        <w:br/>
        <w:t>return a._id == b._id;</w:t>
      </w:r>
      <w:r w:rsidRPr="002E6533">
        <w:br/>
        <w:t>}</w:t>
      </w:r>
      <w:r w:rsidRPr="002E6533">
        <w:br/>
        <w:t>public static bool operator !=(TextFileContentPartIdentity a, TextFileContentPartIdentity b)</w:t>
      </w:r>
      <w:r w:rsidRPr="002E6533">
        <w:br/>
        <w:t>{</w:t>
      </w:r>
      <w:r w:rsidRPr="002E6533">
        <w:br/>
        <w:t>return a._id != b._id;</w:t>
      </w:r>
      <w:r w:rsidRPr="002E6533">
        <w:br/>
        <w:t>}</w:t>
      </w:r>
      <w:r w:rsidRPr="002E6533">
        <w:br/>
        <w:t>public static bool operator ==(TextFileContentPartIdentity a, string b)</w:t>
      </w:r>
      <w:r w:rsidRPr="002E6533">
        <w:br/>
        <w:t>{</w:t>
      </w:r>
      <w:r w:rsidRPr="002E6533">
        <w:br/>
        <w:t>return a. Equals(b);</w:t>
      </w:r>
      <w:r w:rsidRPr="002E6533">
        <w:br/>
        <w:t>}</w:t>
      </w:r>
      <w:r w:rsidRPr="002E6533">
        <w:br/>
        <w:t>public static bool operator !=(TextFileContentPartIdentity a, string b)</w:t>
      </w:r>
      <w:r w:rsidRPr="002E6533">
        <w:br/>
        <w:t>{</w:t>
      </w:r>
      <w:r w:rsidRPr="002E6533">
        <w:br/>
        <w:t>return !a.Equals(b);</w:t>
      </w:r>
      <w:r w:rsidRPr="002E6533">
        <w:br/>
        <w:t>}</w:t>
      </w:r>
      <w:r w:rsidRPr="002E6533">
        <w:br/>
        <w:t>#endregion</w:t>
      </w:r>
      <w:r w:rsidRPr="002E6533">
        <w:br/>
        <w:t>}</w:t>
      </w:r>
    </w:p>
    <w:p w14:paraId="32AD7E77" w14:textId="77777777" w:rsidR="004470EF" w:rsidRPr="002E6533" w:rsidRDefault="00000000">
      <w:pPr>
        <w:pStyle w:val="Ttulo3"/>
      </w:pPr>
      <w:bookmarkStart w:id="534" w:name="X3a2e7bd3d42b1c5b01f8fba81228bc7c269cb82"/>
      <w:bookmarkEnd w:id="533"/>
      <w:r w:rsidRPr="002E6533">
        <w:t>Tarefa 7: Habilitar a geração de identidades de parte de conteúdo</w:t>
      </w:r>
    </w:p>
    <w:p w14:paraId="44D959CC" w14:textId="77777777" w:rsidR="004470EF" w:rsidRPr="002E6533" w:rsidRDefault="00000000">
      <w:pPr>
        <w:pStyle w:val="FirstParagraph"/>
      </w:pPr>
      <w:r w:rsidRPr="002E6533">
        <w:t xml:space="preserve">O conector do gateway de dados precisa gerar um novo identificador de registro externo ao criar conteúdo no sistema. O método </w:t>
      </w:r>
      <w:proofErr w:type="gramStart"/>
      <w:r w:rsidRPr="002E6533">
        <w:t>GenerateContentPartIdentity(</w:t>
      </w:r>
      <w:proofErr w:type="gramEnd"/>
      <w:r w:rsidRPr="002E6533">
        <w:t>) desempenha esta função. Faça o seguinte para permitir que o conector gere identidades de parte de conteúdo.</w:t>
      </w:r>
    </w:p>
    <w:p w14:paraId="6156B449" w14:textId="77777777" w:rsidR="004470EF" w:rsidRPr="002E6533" w:rsidRDefault="00000000">
      <w:pPr>
        <w:numPr>
          <w:ilvl w:val="0"/>
          <w:numId w:val="1945"/>
        </w:numPr>
      </w:pPr>
      <w:r w:rsidRPr="002E6533">
        <w:t xml:space="preserve">Abra a classe SqlDatasource e localize o método </w:t>
      </w:r>
      <w:proofErr w:type="gramStart"/>
      <w:r w:rsidRPr="002E6533">
        <w:t>GenerateContentPartIdentity(</w:t>
      </w:r>
      <w:proofErr w:type="gramEnd"/>
      <w:r w:rsidRPr="002E6533">
        <w:t>).</w:t>
      </w:r>
    </w:p>
    <w:p w14:paraId="564F31CE" w14:textId="77777777" w:rsidR="004470EF" w:rsidRPr="002E6533" w:rsidRDefault="00000000">
      <w:pPr>
        <w:pStyle w:val="Compact"/>
        <w:numPr>
          <w:ilvl w:val="0"/>
          <w:numId w:val="1945"/>
        </w:numPr>
      </w:pPr>
      <w:r w:rsidRPr="002E6533">
        <w:lastRenderedPageBreak/>
        <w:t>Add the following code:</w:t>
      </w:r>
      <w:r w:rsidRPr="002E6533">
        <w:br/>
        <w:t>public ContentPartIdentityBase GenerateContentPartIdentity()</w:t>
      </w:r>
      <w:r w:rsidRPr="002E6533">
        <w:br/>
        <w:t>{</w:t>
      </w:r>
      <w:r w:rsidRPr="002E6533">
        <w:br/>
        <w:t>var identifier = Guid.NewGuid();</w:t>
      </w:r>
      <w:r w:rsidRPr="002E6533">
        <w:br/>
        <w:t>using (var conn = new SqlConnection(connectionString))</w:t>
      </w:r>
      <w:r w:rsidRPr="002E6533">
        <w:br/>
        <w:t>using (var cmd = conn.CreateCommand())</w:t>
      </w:r>
      <w:r w:rsidRPr="002E6533">
        <w:br/>
        <w:t>{</w:t>
      </w:r>
      <w:r w:rsidRPr="002E6533">
        <w:br/>
        <w:t>conn.Open();</w:t>
      </w:r>
      <w:r w:rsidRPr="002E6533">
        <w:br/>
        <w:t>//INSERT new record that will be updated with all the fields in the Set method.</w:t>
      </w:r>
      <w:r w:rsidRPr="002E6533">
        <w:br/>
        <w:t>cmd.CommandText = $"INSERT INTO Records (ID) VALUES ('{identifier}');";</w:t>
      </w:r>
      <w:r w:rsidRPr="002E6533">
        <w:br/>
        <w:t>cmd.ExecuteNonQuery();</w:t>
      </w:r>
      <w:r w:rsidRPr="002E6533">
        <w:br/>
        <w:t>}</w:t>
      </w:r>
      <w:r w:rsidRPr="002E6533">
        <w:br/>
        <w:t>return new ContentPartIdentity(identifier.ToString());</w:t>
      </w:r>
      <w:r w:rsidRPr="002E6533">
        <w:br/>
        <w:t>}</w:t>
      </w:r>
      <w:r w:rsidRPr="002E6533">
        <w:br/>
        <w:t>Este código permite que o método gere um novo GUID e use seu valor como o identificador de uma nova instância de SqlContentPartIdentity. O conteúdo externo típico armazena a lógica de execução para gerar novos registros no sistema externo, e não dentro da Datasource propriamente dita. Quando você adiciona um novo registro ao aplicativo de gateway de dados no Archer, o método insere um novo identificador na tabela de registros que representa o novo registro.</w:t>
      </w:r>
    </w:p>
    <w:p w14:paraId="37368B25" w14:textId="77777777" w:rsidR="004470EF" w:rsidRPr="002E6533" w:rsidRDefault="00000000">
      <w:pPr>
        <w:pStyle w:val="Ttulo3"/>
      </w:pPr>
      <w:bookmarkStart w:id="535" w:name="Xed4b8b1b44d2b2a7603a0aba71331962156a4ef"/>
      <w:bookmarkEnd w:id="534"/>
      <w:r w:rsidRPr="002E6533">
        <w:t>Tarefa 8: Habilitar a análise de identidades de parte de conteúdo</w:t>
      </w:r>
    </w:p>
    <w:p w14:paraId="4284E614" w14:textId="77777777" w:rsidR="004470EF" w:rsidRPr="002E6533" w:rsidRDefault="00000000">
      <w:pPr>
        <w:pStyle w:val="FirstParagraph"/>
      </w:pPr>
      <w:r w:rsidRPr="002E6533">
        <w:t xml:space="preserve">O conector do gateway de dados precisa analisar uma representação de string de um identificador de registro externo em uma instância de ContentPartIdentityBase para que o sistema do gateway de dados consiga identificar o registro. O método </w:t>
      </w:r>
      <w:proofErr w:type="gramStart"/>
      <w:r w:rsidRPr="002E6533">
        <w:t>ParseContentIdentity(</w:t>
      </w:r>
      <w:proofErr w:type="gramEnd"/>
      <w:r w:rsidRPr="002E6533">
        <w:t>) desempenha esta função. Faça o seguinte para permitir que o conector analise identidades de parte de conteúdo.</w:t>
      </w:r>
    </w:p>
    <w:p w14:paraId="7F7B6CB9" w14:textId="77777777" w:rsidR="004470EF" w:rsidRPr="002E6533" w:rsidRDefault="00000000">
      <w:pPr>
        <w:numPr>
          <w:ilvl w:val="0"/>
          <w:numId w:val="1946"/>
        </w:numPr>
      </w:pPr>
      <w:r w:rsidRPr="002E6533">
        <w:t>Localize o método ParseContentPartIdentity(string).</w:t>
      </w:r>
    </w:p>
    <w:p w14:paraId="3D06DEC8" w14:textId="77777777" w:rsidR="004470EF" w:rsidRPr="002E6533" w:rsidRDefault="00000000">
      <w:pPr>
        <w:pStyle w:val="Compact"/>
        <w:numPr>
          <w:ilvl w:val="0"/>
          <w:numId w:val="1946"/>
        </w:numPr>
      </w:pPr>
      <w:r w:rsidRPr="002E6533">
        <w:t>Atualize o método com o seguinte código:</w:t>
      </w:r>
      <w:r w:rsidRPr="002E6533">
        <w:br/>
        <w:t xml:space="preserve">public ContentPartIdentityBase </w:t>
      </w:r>
      <w:proofErr w:type="gramStart"/>
      <w:r w:rsidRPr="002E6533">
        <w:t>ParseContentPartIdentity(</w:t>
      </w:r>
      <w:proofErr w:type="gramEnd"/>
      <w:r w:rsidRPr="002E6533">
        <w:t>string contentPartIdentity)</w:t>
      </w:r>
      <w:r w:rsidRPr="002E6533">
        <w:br/>
        <w:t>{</w:t>
      </w:r>
      <w:r w:rsidRPr="002E6533">
        <w:br/>
        <w:t>return new ContentPartIdentity(contentPartIdentity);</w:t>
      </w:r>
      <w:r w:rsidRPr="002E6533">
        <w:br/>
        <w:t>}</w:t>
      </w:r>
      <w:r w:rsidRPr="002E6533">
        <w:br/>
        <w:t>Este código permite que o método crie uma nova instância da classe ContentPartIdentity e passe-a para o identificador de string.</w:t>
      </w:r>
    </w:p>
    <w:p w14:paraId="4B9D75F3" w14:textId="77777777" w:rsidR="004470EF" w:rsidRPr="002E6533" w:rsidRDefault="00000000">
      <w:pPr>
        <w:pStyle w:val="Ttulo3"/>
      </w:pPr>
      <w:bookmarkStart w:id="536" w:name="Xa0bbb1da537bc4ce60b8b6ddcf5cde47d87e743"/>
      <w:bookmarkEnd w:id="535"/>
      <w:r w:rsidRPr="002E6533">
        <w:t>Tarefa 9: Permitir a clonagem de Datasource</w:t>
      </w:r>
    </w:p>
    <w:p w14:paraId="72C2B634" w14:textId="77777777" w:rsidR="004470EF" w:rsidRPr="002E6533" w:rsidRDefault="00000000">
      <w:pPr>
        <w:pStyle w:val="FirstParagraph"/>
      </w:pPr>
      <w:r w:rsidRPr="002E6533">
        <w:t xml:space="preserve">Para garantir a segurança do thread ao processar conteúdo externo, o sistema do gateway de dados clona os conectores de Datasource quando o sistema solicita novas instâncias. A clonagem de Datasource diminui o tempo necessário para criar </w:t>
      </w:r>
      <w:r w:rsidRPr="002E6533">
        <w:lastRenderedPageBreak/>
        <w:t xml:space="preserve">uma nova instância de conector. O método Datasource </w:t>
      </w:r>
      <w:proofErr w:type="gramStart"/>
      <w:r w:rsidRPr="002E6533">
        <w:t>Clone(</w:t>
      </w:r>
      <w:proofErr w:type="gramEnd"/>
      <w:r w:rsidRPr="002E6533">
        <w:t>) desempenha esta função. Faça o seguinte para permitir que o conector prepare um clone da instância atual e de suas propriedades.</w:t>
      </w:r>
    </w:p>
    <w:p w14:paraId="32D4DB4F" w14:textId="77777777" w:rsidR="004470EF" w:rsidRPr="002E6533" w:rsidRDefault="00000000">
      <w:pPr>
        <w:numPr>
          <w:ilvl w:val="0"/>
          <w:numId w:val="1947"/>
        </w:numPr>
      </w:pPr>
      <w:r w:rsidRPr="002E6533">
        <w:t xml:space="preserve">Localize o método </w:t>
      </w:r>
      <w:proofErr w:type="gramStart"/>
      <w:r w:rsidRPr="002E6533">
        <w:t>Clone(</w:t>
      </w:r>
      <w:proofErr w:type="gramEnd"/>
      <w:r w:rsidRPr="002E6533">
        <w:t>).</w:t>
      </w:r>
    </w:p>
    <w:p w14:paraId="2AEE2743" w14:textId="77777777" w:rsidR="004470EF" w:rsidRPr="002E6533" w:rsidRDefault="00000000">
      <w:pPr>
        <w:pStyle w:val="Compact"/>
        <w:numPr>
          <w:ilvl w:val="0"/>
          <w:numId w:val="1947"/>
        </w:numPr>
      </w:pPr>
      <w:r w:rsidRPr="002E6533">
        <w:t>Atualize o método com o seguinte código:</w:t>
      </w:r>
      <w:r w:rsidRPr="002E6533">
        <w:br/>
        <w:t xml:space="preserve">public IContentDatasource </w:t>
      </w:r>
      <w:proofErr w:type="gramStart"/>
      <w:r w:rsidRPr="002E6533">
        <w:t>Clone(</w:t>
      </w:r>
      <w:proofErr w:type="gramEnd"/>
      <w:r w:rsidRPr="002E6533">
        <w:t>)</w:t>
      </w:r>
      <w:r w:rsidRPr="002E6533">
        <w:br/>
        <w:t>{</w:t>
      </w:r>
      <w:r w:rsidRPr="002E6533">
        <w:br/>
        <w:t>SqlDatasource newObject = MemberwiseClone() as SqlDatasource; returnnewObject;</w:t>
      </w:r>
      <w:r w:rsidRPr="002E6533">
        <w:br/>
        <w:t>}</w:t>
      </w:r>
    </w:p>
    <w:p w14:paraId="0D650CB6" w14:textId="77777777" w:rsidR="004470EF" w:rsidRPr="002E6533" w:rsidRDefault="00000000">
      <w:pPr>
        <w:pStyle w:val="Ttulo2"/>
      </w:pPr>
      <w:bookmarkStart w:id="537" w:name="lendo-dados"/>
      <w:bookmarkEnd w:id="532"/>
      <w:bookmarkEnd w:id="536"/>
      <w:r w:rsidRPr="002E6533">
        <w:t>Lendo dados</w:t>
      </w:r>
    </w:p>
    <w:p w14:paraId="78A54DA6" w14:textId="77777777" w:rsidR="004470EF" w:rsidRPr="002E6533" w:rsidRDefault="00000000">
      <w:pPr>
        <w:pStyle w:val="FirstParagraph"/>
      </w:pPr>
      <w:r w:rsidRPr="002E6533">
        <w:t>O conector do gateway de dados usa uma implementação da interface IContentDataReader para ler dados. O leitor de dados lê dados do armazenamento de conteúdo e pode receber informações de ID e de campo após a criação para pré-carregar registros para o processamento eficiente da leitura.</w:t>
      </w:r>
    </w:p>
    <w:p w14:paraId="78A0C799" w14:textId="77777777" w:rsidR="004470EF" w:rsidRPr="002E6533" w:rsidRDefault="00000000">
      <w:pPr>
        <w:pStyle w:val="Corpodetexto"/>
      </w:pPr>
      <w:r w:rsidRPr="002E6533">
        <w:t>Realize as tarefas a seguir para permitir que seu conector leia dados.</w:t>
      </w:r>
    </w:p>
    <w:p w14:paraId="4B1620CF" w14:textId="77777777" w:rsidR="004470EF" w:rsidRPr="002E6533" w:rsidRDefault="00000000">
      <w:pPr>
        <w:pStyle w:val="Ttulo3"/>
      </w:pPr>
      <w:bookmarkStart w:id="538" w:name="X16967b164207fd6d986b05f3202cb14be7ecb51"/>
      <w:r w:rsidRPr="002E6533">
        <w:t>Tarefa 10: Criar DTO (Data Transfer Object, objeto de transferência de dados) do registro</w:t>
      </w:r>
    </w:p>
    <w:p w14:paraId="2AF57227" w14:textId="77777777" w:rsidR="004470EF" w:rsidRPr="002E6533" w:rsidRDefault="00000000">
      <w:pPr>
        <w:pStyle w:val="FirstParagraph"/>
      </w:pPr>
      <w:r w:rsidRPr="002E6533">
        <w:t>Uma classe DTO contendo propriedades de registro representa cada registro ao ler e gravar dados. Faça o seguinte para criar a classe DTO do registro:</w:t>
      </w:r>
    </w:p>
    <w:p w14:paraId="25290A8D" w14:textId="77777777" w:rsidR="004470EF" w:rsidRPr="002E6533" w:rsidRDefault="00000000">
      <w:pPr>
        <w:numPr>
          <w:ilvl w:val="0"/>
          <w:numId w:val="1948"/>
        </w:numPr>
      </w:pPr>
      <w:r w:rsidRPr="002E6533">
        <w:t>Adicione ao projeto uma nova classe chamada SqlRecord.</w:t>
      </w:r>
    </w:p>
    <w:p w14:paraId="32868888" w14:textId="77777777" w:rsidR="004470EF" w:rsidRPr="002E6533" w:rsidRDefault="00000000">
      <w:pPr>
        <w:pStyle w:val="Compact"/>
        <w:numPr>
          <w:ilvl w:val="0"/>
          <w:numId w:val="1948"/>
        </w:numPr>
      </w:pPr>
      <w:r w:rsidRPr="002E6533">
        <w:t>Implemente a classe com o seguinte código:</w:t>
      </w:r>
      <w:r w:rsidRPr="002E6533">
        <w:br/>
        <w:t>public class SqlRecord</w:t>
      </w:r>
      <w:r w:rsidRPr="002E6533">
        <w:br/>
        <w:t>{</w:t>
      </w:r>
      <w:r w:rsidRPr="002E6533">
        <w:br/>
        <w:t xml:space="preserve">public </w:t>
      </w:r>
      <w:proofErr w:type="gramStart"/>
      <w:r w:rsidRPr="002E6533">
        <w:t>SqlRecord(</w:t>
      </w:r>
      <w:proofErr w:type="gramEnd"/>
      <w:r w:rsidRPr="002E6533">
        <w:t>ContentPartIdentity identity)</w:t>
      </w:r>
      <w:r w:rsidRPr="002E6533">
        <w:br/>
        <w:t>{</w:t>
      </w:r>
      <w:r w:rsidRPr="002E6533">
        <w:br/>
        <w:t>Identity = identity;</w:t>
      </w:r>
      <w:r w:rsidRPr="002E6533">
        <w:br/>
        <w:t>}</w:t>
      </w:r>
      <w:r w:rsidRPr="002E6533">
        <w:br/>
        <w:t>public ContentPartIdentity Identity { get; }</w:t>
      </w:r>
      <w:r w:rsidRPr="002E6533">
        <w:br/>
        <w:t>public string Name { get; set; }</w:t>
      </w:r>
      <w:r w:rsidRPr="002E6533">
        <w:br/>
        <w:t>public string Description { get; set; }</w:t>
      </w:r>
      <w:r w:rsidRPr="002E6533">
        <w:br/>
        <w:t>public int Count { get; set; }</w:t>
      </w:r>
      <w:r w:rsidRPr="002E6533">
        <w:br/>
        <w:t>}</w:t>
      </w:r>
    </w:p>
    <w:p w14:paraId="6E30A3EB" w14:textId="77777777" w:rsidR="004470EF" w:rsidRPr="002E6533" w:rsidRDefault="00000000">
      <w:pPr>
        <w:pStyle w:val="Ttulo3"/>
      </w:pPr>
      <w:bookmarkStart w:id="539" w:name="tarefa-11-criar-o-leitor-de-dados"/>
      <w:bookmarkEnd w:id="538"/>
      <w:r w:rsidRPr="002E6533">
        <w:t>Tarefa 11: Criar o leitor de dados</w:t>
      </w:r>
    </w:p>
    <w:p w14:paraId="5B0D5865" w14:textId="77777777" w:rsidR="004470EF" w:rsidRPr="002E6533" w:rsidRDefault="00000000">
      <w:pPr>
        <w:pStyle w:val="FirstParagraph"/>
      </w:pPr>
      <w:r w:rsidRPr="002E6533">
        <w:t xml:space="preserve">O leitor de dados retorna o SqlContentPart apropriado quando lido. A estrutura do gateway de dados inclui a classe ContentDataReader por padrão, que atende aos </w:t>
      </w:r>
      <w:r w:rsidRPr="002E6533">
        <w:lastRenderedPageBreak/>
        <w:t xml:space="preserve">requisitos básicos do leitor de dados e tem ganchos para criar identidades de parte de conteúdo e ler campos. Caso seja necessário criar um leitor de dados personalizado, ignore esta tarefa e realize o procedimento descrito na </w:t>
      </w:r>
      <w:hyperlink w:anchor="X12b636386a8dbc2423f3b10d24dd1db85435ccd">
        <w:r w:rsidR="004470EF" w:rsidRPr="002E6533">
          <w:rPr>
            <w:rStyle w:val="Hyperlink"/>
          </w:rPr>
          <w:t>Tarefa 12</w:t>
        </w:r>
      </w:hyperlink>
      <w:r w:rsidRPr="002E6533">
        <w:t>. Caso contrário, faça o seguinte para criar o leitor de dados usando a classe ContentDataReader.</w:t>
      </w:r>
    </w:p>
    <w:p w14:paraId="2A04F56E" w14:textId="77777777" w:rsidR="004470EF" w:rsidRPr="002E6533" w:rsidRDefault="00000000">
      <w:pPr>
        <w:numPr>
          <w:ilvl w:val="0"/>
          <w:numId w:val="1949"/>
        </w:numPr>
      </w:pPr>
      <w:r w:rsidRPr="002E6533">
        <w:t>Abra a classe SqlDatasource.</w:t>
      </w:r>
    </w:p>
    <w:p w14:paraId="1B485587" w14:textId="77777777" w:rsidR="004470EF" w:rsidRPr="002E6533" w:rsidRDefault="00000000">
      <w:pPr>
        <w:pStyle w:val="Compact"/>
        <w:numPr>
          <w:ilvl w:val="0"/>
          <w:numId w:val="1949"/>
        </w:numPr>
      </w:pPr>
      <w:r w:rsidRPr="002E6533">
        <w:t>Adicione o seguinte código para fornecer lógica para a leitura dos campos durante a criação de uma instância da classe ContentDataReader, em que SQL é uma string que representa o nome da conexão ou um alias do conector:</w:t>
      </w:r>
      <w:r w:rsidRPr="002E6533">
        <w:br/>
        <w:t>var reader = new ContentDataReader &lt;SqlRecord</w:t>
      </w:r>
      <w:proofErr w:type="gramStart"/>
      <w:r w:rsidRPr="002E6533">
        <w:t>&gt;(</w:t>
      </w:r>
      <w:proofErr w:type="gramEnd"/>
      <w:r w:rsidRPr="002E6533">
        <w:t>"SQL", records, fieldIds, x =&gt; new ContentPartIdentity(x.key));</w:t>
      </w:r>
    </w:p>
    <w:p w14:paraId="4105EA58" w14:textId="77777777" w:rsidR="004470EF" w:rsidRPr="002E6533" w:rsidRDefault="00000000">
      <w:pPr>
        <w:pStyle w:val="Compact"/>
        <w:numPr>
          <w:ilvl w:val="0"/>
          <w:numId w:val="1949"/>
        </w:numPr>
      </w:pPr>
      <w:r w:rsidRPr="002E6533">
        <w:t>Adicione código semelhante ao exemplo a seguir para configurar a leitura para cada campo, em que Name é o nome da coluna no banco de dados externo que representa o campo Name no aplicativo do gateway de dados:</w:t>
      </w:r>
      <w:r w:rsidRPr="002E6533">
        <w:br/>
      </w:r>
      <w:proofErr w:type="gramStart"/>
      <w:r w:rsidRPr="002E6533">
        <w:t>reader.HandleField</w:t>
      </w:r>
      <w:proofErr w:type="gramEnd"/>
      <w:r w:rsidRPr="002E6533">
        <w:t>("name", x =&gt; newTextFieldValue { Data = x.Name });</w:t>
      </w:r>
    </w:p>
    <w:p w14:paraId="1AFC04B1" w14:textId="77777777" w:rsidR="004470EF" w:rsidRPr="002E6533" w:rsidRDefault="00000000">
      <w:pPr>
        <w:pStyle w:val="Ttulo3"/>
      </w:pPr>
      <w:bookmarkStart w:id="540" w:name="X12b636386a8dbc2423f3b10d24dd1db85435ccd"/>
      <w:bookmarkEnd w:id="539"/>
      <w:r w:rsidRPr="002E6533">
        <w:t>Tarefa 12 (opcional): Criar um leitor de dados de conteúdo personalizado</w:t>
      </w:r>
    </w:p>
    <w:p w14:paraId="514CC228" w14:textId="77777777" w:rsidR="004470EF" w:rsidRPr="002E6533" w:rsidRDefault="00000000">
      <w:pPr>
        <w:pStyle w:val="FirstParagraph"/>
      </w:pPr>
      <w:r w:rsidRPr="002E6533">
        <w:t>Um leitor de dados de conteúdo personalizado itera registros, cria campos e monta uma resposta. Faça o seguinte para implementar um leitor de dados personalizado:</w:t>
      </w:r>
    </w:p>
    <w:p w14:paraId="08C159CB" w14:textId="77777777" w:rsidR="004470EF" w:rsidRPr="002E6533" w:rsidRDefault="00000000">
      <w:pPr>
        <w:numPr>
          <w:ilvl w:val="0"/>
          <w:numId w:val="1950"/>
        </w:numPr>
      </w:pPr>
      <w:r w:rsidRPr="002E6533">
        <w:t xml:space="preserve">Implemente a interface </w:t>
      </w:r>
      <w:proofErr w:type="gramStart"/>
      <w:r w:rsidRPr="002E6533">
        <w:t>ArcherTech.Datasource.Common.IContentDataReader</w:t>
      </w:r>
      <w:proofErr w:type="gramEnd"/>
      <w:r w:rsidRPr="002E6533">
        <w:t>.</w:t>
      </w:r>
    </w:p>
    <w:p w14:paraId="7C9E6B60" w14:textId="77777777" w:rsidR="004470EF" w:rsidRPr="002E6533" w:rsidRDefault="00000000">
      <w:pPr>
        <w:pStyle w:val="Compact"/>
        <w:numPr>
          <w:ilvl w:val="0"/>
          <w:numId w:val="1950"/>
        </w:numPr>
      </w:pPr>
      <w:r w:rsidRPr="002E6533">
        <w:t>Adicione o seguinte código:</w:t>
      </w:r>
      <w:r w:rsidRPr="002E6533">
        <w:br/>
        <w:t>private readonly IEnumerator&lt;TextFileContentPart&gt; _parts;</w:t>
      </w:r>
      <w:r w:rsidRPr="002E6533">
        <w:br/>
        <w:t>public TextFileDataReader(IEnumerable&lt;TextFileRecord&gt; records, IEnumerable&lt;string&gt; fieldIds)</w:t>
      </w:r>
      <w:r w:rsidRPr="002E6533">
        <w:br/>
        <w:t>{</w:t>
      </w:r>
      <w:r w:rsidRPr="002E6533">
        <w:br/>
        <w:t>var parts = new List&lt;TextFileContentPart&gt;();</w:t>
      </w:r>
      <w:r w:rsidRPr="002E6533">
        <w:br/>
        <w:t>foreach (TextFileRecordrecord in records)</w:t>
      </w:r>
      <w:r w:rsidRPr="002E6533">
        <w:br/>
        <w:t>{</w:t>
      </w:r>
      <w:r w:rsidRPr="002E6533">
        <w:br/>
        <w:t>ContentPartIdentityBase identity = new TextFileContentPartIdentity(record.Identity);</w:t>
      </w:r>
      <w:r w:rsidRPr="002E6533">
        <w:br/>
        <w:t>var part = new TextFileContentPart(identity);</w:t>
      </w:r>
      <w:r w:rsidRPr="002E6533">
        <w:br/>
        <w:t>parts.Add(part);</w:t>
      </w:r>
      <w:r w:rsidRPr="002E6533">
        <w:br/>
        <w:t>foreach(string fieldid in fieldIds.Distinct())</w:t>
      </w:r>
      <w:r w:rsidRPr="002E6533">
        <w:br/>
        <w:t>{</w:t>
      </w:r>
      <w:r w:rsidRPr="002E6533">
        <w:br/>
        <w:t>ContentPartDataField dataField;</w:t>
      </w:r>
      <w:r w:rsidRPr="002E6533">
        <w:br/>
        <w:t>switch (fieldid.ToLower())</w:t>
      </w:r>
      <w:r w:rsidRPr="002E6533">
        <w:br/>
        <w:t>{</w:t>
      </w:r>
      <w:r w:rsidRPr="002E6533">
        <w:br/>
        <w:t>case "name":</w:t>
      </w:r>
      <w:r w:rsidRPr="002E6533">
        <w:br/>
        <w:t>dataField = new ContentPartDataField&lt;TextFieldValue&gt;</w:t>
      </w:r>
      <w:r w:rsidRPr="002E6533">
        <w:br/>
        <w:t>{</w:t>
      </w:r>
      <w:r w:rsidRPr="002E6533">
        <w:br/>
      </w:r>
      <w:r w:rsidRPr="002E6533">
        <w:lastRenderedPageBreak/>
        <w:t>FieldValue = new TextFieldValue { Data = record.Name }</w:t>
      </w:r>
      <w:r w:rsidRPr="002E6533">
        <w:br/>
        <w:t>};</w:t>
      </w:r>
      <w:r w:rsidRPr="002E6533">
        <w:br/>
        <w:t>break;</w:t>
      </w:r>
      <w:r w:rsidRPr="002E6533">
        <w:br/>
        <w:t>case "description":</w:t>
      </w:r>
      <w:r w:rsidRPr="002E6533">
        <w:br/>
        <w:t>dataField = new ContentPartDataField&lt;TextFieldValue&gt;</w:t>
      </w:r>
      <w:r w:rsidRPr="002E6533">
        <w:br/>
        <w:t>{</w:t>
      </w:r>
      <w:r w:rsidRPr="002E6533">
        <w:br/>
        <w:t>FieldValue = new TextFieldValue { Data = record.Description }</w:t>
      </w:r>
      <w:r w:rsidRPr="002E6533">
        <w:br/>
        <w:t>};</w:t>
      </w:r>
      <w:r w:rsidRPr="002E6533">
        <w:br/>
        <w:t>break;</w:t>
      </w:r>
      <w:r w:rsidRPr="002E6533">
        <w:br/>
        <w:t>case "count":</w:t>
      </w:r>
      <w:r w:rsidRPr="002E6533">
        <w:br/>
        <w:t>dataField = new ContentPartDataField&lt;NumericFieldValue&gt;</w:t>
      </w:r>
      <w:r w:rsidRPr="002E6533">
        <w:br/>
        <w:t>{</w:t>
      </w:r>
      <w:r w:rsidRPr="002E6533">
        <w:br/>
        <w:t>FieldValue = new NumericFieldValue { Data = record.Count }</w:t>
      </w:r>
      <w:r w:rsidRPr="002E6533">
        <w:br/>
        <w:t>};</w:t>
      </w:r>
      <w:r w:rsidRPr="002E6533">
        <w:br/>
        <w:t>break;</w:t>
      </w:r>
      <w:r w:rsidRPr="002E6533">
        <w:br/>
        <w:t>default:</w:t>
      </w:r>
      <w:r w:rsidRPr="002E6533">
        <w:br/>
        <w:t>throw new ArgumentException($"No field handler found for</w:t>
      </w:r>
      <w:r w:rsidRPr="002E6533">
        <w:br/>
        <w:t>{fieldid.ToLower()}");</w:t>
      </w:r>
      <w:r w:rsidRPr="002E6533">
        <w:br/>
        <w:t>}</w:t>
      </w:r>
      <w:r w:rsidRPr="002E6533">
        <w:br/>
        <w:t>dataField.Alias = "TF";</w:t>
      </w:r>
      <w:r w:rsidRPr="002E6533">
        <w:br/>
        <w:t>dataField.Identity = identity;</w:t>
      </w:r>
      <w:r w:rsidRPr="002E6533">
        <w:br/>
        <w:t>dataField.SourceFieldId = fieldid;</w:t>
      </w:r>
      <w:r w:rsidRPr="002E6533">
        <w:br/>
        <w:t>part.ContentParts.Add(dataField);</w:t>
      </w:r>
      <w:r w:rsidRPr="002E6533">
        <w:br/>
        <w:t>}</w:t>
      </w:r>
      <w:r w:rsidRPr="002E6533">
        <w:br/>
        <w:t>}</w:t>
      </w:r>
      <w:r w:rsidRPr="002E6533">
        <w:br/>
        <w:t>_parts = parts.GetEnumerator();</w:t>
      </w:r>
      <w:r w:rsidRPr="002E6533">
        <w:br/>
        <w:t>}</w:t>
      </w:r>
      <w:r w:rsidRPr="002E6533">
        <w:br/>
        <w:t>A classe Datasource gera uma lista de registros de arquivos de texto ao criar a instância do leitor de dados. Este código adiciona um construtor à classe, que pega um enumerável de TextFileRecords e um enumerável de IDs de campo e analisa TextFileRecords em um DTO de TextFileContentPart, o que ajuda a obter os dados de campo específicos quando os registros são lidos. O código também define um enumerador local para ajudar na iteração dos resultados.</w:t>
      </w:r>
    </w:p>
    <w:p w14:paraId="648A4FA3" w14:textId="77777777" w:rsidR="004470EF" w:rsidRPr="002E6533" w:rsidRDefault="00000000">
      <w:pPr>
        <w:pStyle w:val="Compact"/>
        <w:numPr>
          <w:ilvl w:val="0"/>
          <w:numId w:val="1950"/>
        </w:numPr>
      </w:pPr>
      <w:r w:rsidRPr="002E6533">
        <w:t>Adicione o seguinte código para verificar se partes adicionais devem ser lidas:</w:t>
      </w:r>
      <w:r w:rsidRPr="002E6533">
        <w:br/>
        <w:t xml:space="preserve">public bool </w:t>
      </w:r>
      <w:proofErr w:type="gramStart"/>
      <w:r w:rsidRPr="002E6533">
        <w:t>Read(</w:t>
      </w:r>
      <w:proofErr w:type="gramEnd"/>
      <w:r w:rsidRPr="002E6533">
        <w:t>)</w:t>
      </w:r>
      <w:r w:rsidRPr="002E6533">
        <w:br/>
        <w:t>{</w:t>
      </w:r>
      <w:r w:rsidRPr="002E6533">
        <w:br/>
        <w:t>return _parts.MoveNext();</w:t>
      </w:r>
      <w:r w:rsidRPr="002E6533">
        <w:br/>
        <w:t>}</w:t>
      </w:r>
    </w:p>
    <w:p w14:paraId="291E1388" w14:textId="77777777" w:rsidR="004470EF" w:rsidRPr="002E6533" w:rsidRDefault="00000000">
      <w:pPr>
        <w:pStyle w:val="Compact"/>
        <w:numPr>
          <w:ilvl w:val="0"/>
          <w:numId w:val="1950"/>
        </w:numPr>
      </w:pPr>
      <w:r w:rsidRPr="002E6533">
        <w:t>Adicione o seguinte código:</w:t>
      </w:r>
      <w:r w:rsidRPr="002E6533">
        <w:br/>
        <w:t xml:space="preserve">public IEnumerable&lt;ContentPartDataField&lt;T&gt;&gt; ReadData&lt;T&gt;(IEnumerable&lt;string&gt; fieldIds) where </w:t>
      </w:r>
      <w:proofErr w:type="gramStart"/>
      <w:r w:rsidRPr="002E6533">
        <w:t>T :</w:t>
      </w:r>
      <w:proofErr w:type="gramEnd"/>
      <w:r w:rsidRPr="002E6533">
        <w:t xml:space="preserve"> FieldValueBase</w:t>
      </w:r>
      <w:r w:rsidRPr="002E6533">
        <w:br/>
        <w:t>{</w:t>
      </w:r>
      <w:r w:rsidRPr="002E6533">
        <w:br/>
        <w:t>var dataFields = new List&lt;ContentPartDataField&lt;T&gt;&gt;();</w:t>
      </w:r>
      <w:r w:rsidRPr="002E6533">
        <w:br/>
        <w:t>if (_parts.Current != null)</w:t>
      </w:r>
      <w:r w:rsidRPr="002E6533">
        <w:br/>
      </w:r>
      <w:r w:rsidRPr="002E6533">
        <w:lastRenderedPageBreak/>
        <w:t>dataFields.AddRange(_parts.Current.ContentParts.OfType&lt;ContentPartDataField&lt;T&gt;&gt;());</w:t>
      </w:r>
      <w:r w:rsidRPr="002E6533">
        <w:br/>
        <w:t>return dataFields;</w:t>
      </w:r>
      <w:r w:rsidRPr="002E6533">
        <w:br/>
        <w:t>}</w:t>
      </w:r>
      <w:r w:rsidRPr="002E6533">
        <w:br/>
        <w:t>Ao ler os dados, o método ReadData() fornece uma lista de IDs de campo a serem retornados com o registro. O valor genérico &lt;T&gt; do método identifica o tipo de campo de dados a ser retornado. Este código recupera as partes de conteúdo do mesmo tipo do registro atual.</w:t>
      </w:r>
    </w:p>
    <w:p w14:paraId="01E010CB" w14:textId="77777777" w:rsidR="004470EF" w:rsidRPr="002E6533" w:rsidRDefault="00000000">
      <w:pPr>
        <w:pStyle w:val="Compact"/>
        <w:numPr>
          <w:ilvl w:val="0"/>
          <w:numId w:val="1950"/>
        </w:numPr>
      </w:pPr>
      <w:r w:rsidRPr="002E6533">
        <w:t>Adicione o seguinte código para notificar o leitor de dados para fechar quaisquer conexões:</w:t>
      </w:r>
      <w:r w:rsidRPr="002E6533">
        <w:br/>
        <w:t xml:space="preserve">public void </w:t>
      </w:r>
      <w:proofErr w:type="gramStart"/>
      <w:r w:rsidRPr="002E6533">
        <w:t>Close(</w:t>
      </w:r>
      <w:proofErr w:type="gramEnd"/>
      <w:r w:rsidRPr="002E6533">
        <w:t>) {}</w:t>
      </w:r>
    </w:p>
    <w:p w14:paraId="0BF0DAB2" w14:textId="77777777" w:rsidR="004470EF" w:rsidRPr="002E6533" w:rsidRDefault="00000000">
      <w:pPr>
        <w:pStyle w:val="Compact"/>
        <w:numPr>
          <w:ilvl w:val="0"/>
          <w:numId w:val="1950"/>
        </w:numPr>
      </w:pPr>
      <w:r w:rsidRPr="002E6533">
        <w:t>Adicione o seguinte código para implementar a propriedade CurrentIdentity e retornar a identidade atual no enumerador de partes de conteúdo:</w:t>
      </w:r>
      <w:r w:rsidRPr="002E6533">
        <w:br/>
        <w:t>public ContentPartIdentityBase CurrentIdentity =&gt; _</w:t>
      </w:r>
      <w:proofErr w:type="gramStart"/>
      <w:r w:rsidRPr="002E6533">
        <w:t>parts.Current?.</w:t>
      </w:r>
      <w:proofErr w:type="gramEnd"/>
      <w:r w:rsidRPr="002E6533">
        <w:t>Identity;</w:t>
      </w:r>
    </w:p>
    <w:p w14:paraId="320292D1" w14:textId="77777777" w:rsidR="004470EF" w:rsidRPr="002E6533" w:rsidRDefault="00000000">
      <w:pPr>
        <w:pStyle w:val="Ttulo3"/>
      </w:pPr>
      <w:bookmarkStart w:id="541" w:name="X00cf4941e4c385edac3f72f221c439a51f44be7"/>
      <w:bookmarkEnd w:id="540"/>
      <w:r w:rsidRPr="002E6533">
        <w:t>Tarefa 13: Preparar e retornar o leitor de dados</w:t>
      </w:r>
    </w:p>
    <w:p w14:paraId="27C73695" w14:textId="77777777" w:rsidR="004470EF" w:rsidRPr="002E6533" w:rsidRDefault="00000000">
      <w:pPr>
        <w:pStyle w:val="FirstParagraph"/>
      </w:pPr>
      <w:r w:rsidRPr="002E6533">
        <w:t>Para obter uma lista de tipos de campo com suporte por conectores SQL flexível e conectores personalizados, consulte Configurar conexões de gateway de dados (API RESTful).</w:t>
      </w:r>
    </w:p>
    <w:p w14:paraId="2085B47B" w14:textId="77777777" w:rsidR="004470EF" w:rsidRPr="002E6533" w:rsidRDefault="00000000">
      <w:pPr>
        <w:pStyle w:val="Corpodetexto"/>
      </w:pPr>
      <w:r w:rsidRPr="002E6533">
        <w:t xml:space="preserve">Quando o sistema do gateway de dados solicita um leitor de dados, o conector deve ler os registros do banco de dados para a lista de identificadores passada para o método </w:t>
      </w:r>
      <w:proofErr w:type="gramStart"/>
      <w:r w:rsidRPr="002E6533">
        <w:t>Get(</w:t>
      </w:r>
      <w:proofErr w:type="gramEnd"/>
      <w:r w:rsidRPr="002E6533">
        <w:t>). Faça o seguinte para permitir que o conector prepare e retorne o leitor de dados.</w:t>
      </w:r>
    </w:p>
    <w:p w14:paraId="4469934F" w14:textId="77777777" w:rsidR="004470EF" w:rsidRPr="002E6533" w:rsidRDefault="00000000">
      <w:pPr>
        <w:numPr>
          <w:ilvl w:val="0"/>
          <w:numId w:val="1951"/>
        </w:numPr>
      </w:pPr>
      <w:bookmarkStart w:id="542" w:name="int_dgp_creating_Task_13_Step_1"/>
      <w:bookmarkEnd w:id="542"/>
      <w:r w:rsidRPr="002E6533">
        <w:t xml:space="preserve"> Localize o método Get() na classe SqlDatasource e adicione o código a seguir, em que SQL é uma string que representa o nome da conexão ou um alias do conector:</w:t>
      </w:r>
      <w:r w:rsidRPr="002E6533">
        <w:br/>
        <w:t>public IContentDataReader Get(IEnumerable&lt;ContentPartIdentityBase&gt; contentIds, IList&lt;string&gt; fieldIds)</w:t>
      </w:r>
      <w:r w:rsidRPr="002E6533">
        <w:br/>
        <w:t>{</w:t>
      </w:r>
      <w:r w:rsidRPr="002E6533">
        <w:br/>
        <w:t>List&lt;SqlRecord&gt; records = new List&lt;SqlRecord&gt;();</w:t>
      </w:r>
      <w:r w:rsidRPr="002E6533">
        <w:br/>
        <w:t>using (SqlConnection conn = new SqlConnection(connectionString))</w:t>
      </w:r>
      <w:r w:rsidRPr="002E6533">
        <w:br/>
        <w:t>using (SqlCommand cmd = conn.CreateCommand())</w:t>
      </w:r>
      <w:r w:rsidRPr="002E6533">
        <w:br/>
        <w:t>{</w:t>
      </w:r>
      <w:r w:rsidRPr="002E6533">
        <w:br/>
        <w:t>conn.Open();</w:t>
      </w:r>
      <w:r w:rsidRPr="002E6533">
        <w:br/>
        <w:t>cmd.CommandText = $"SELECT id, {string.Join(",", fieldIds)} from Records WHERE id IN ({string.Join(",",contentIds.Select(x =&gt; $"'{x}'"))});";</w:t>
      </w:r>
      <w:r w:rsidRPr="002E6533">
        <w:br/>
        <w:t>using (var dr = cmd.ExecuteReader())</w:t>
      </w:r>
      <w:r w:rsidRPr="002E6533">
        <w:br/>
        <w:t>{</w:t>
      </w:r>
      <w:r w:rsidRPr="002E6533">
        <w:br/>
        <w:t>while (dr.Read())</w:t>
      </w:r>
      <w:r w:rsidRPr="002E6533">
        <w:br/>
        <w:t>{</w:t>
      </w:r>
      <w:r w:rsidRPr="002E6533">
        <w:br/>
        <w:t>SqlRecord r = new SqlRecord(new ContentPartIdentity(dr.GetString(0)));</w:t>
      </w:r>
      <w:r w:rsidRPr="002E6533">
        <w:br/>
        <w:t>if (fieldIds.Contains("name"))</w:t>
      </w:r>
      <w:r w:rsidRPr="002E6533">
        <w:br/>
      </w:r>
      <w:r w:rsidRPr="002E6533">
        <w:lastRenderedPageBreak/>
        <w:t>r.Name = dr.GetString(dr.GetOrdinal("name"));</w:t>
      </w:r>
      <w:r w:rsidRPr="002E6533">
        <w:br/>
        <w:t>if(fieldIds.Contains("description"))</w:t>
      </w:r>
      <w:r w:rsidRPr="002E6533">
        <w:br/>
        <w:t>r.Description = dr.GetString(dr.GetOrdinal("description"));</w:t>
      </w:r>
      <w:r w:rsidRPr="002E6533">
        <w:br/>
        <w:t>if(fieldIds.Contains("count"))</w:t>
      </w:r>
      <w:r w:rsidRPr="002E6533">
        <w:br/>
        <w:t>r.Count = dr.GetInt32(dr.GetOrdinal("count"));</w:t>
      </w:r>
      <w:r w:rsidRPr="002E6533">
        <w:br/>
        <w:t>records.Add(r);}</w:t>
      </w:r>
      <w:r w:rsidRPr="002E6533">
        <w:br/>
        <w:t>}</w:t>
      </w:r>
      <w:r w:rsidRPr="002E6533">
        <w:br/>
        <w:t>}</w:t>
      </w:r>
      <w:r w:rsidRPr="002E6533">
        <w:br/>
        <w:t>var dataReader =</w:t>
      </w:r>
      <w:r w:rsidRPr="002E6533">
        <w:br/>
        <w:t>new ContentDataReader&lt;SqlRecord&gt;("SQL", records, fieldIds, x =&gt; x.Identity);</w:t>
      </w:r>
      <w:r w:rsidRPr="002E6533">
        <w:br/>
        <w:t>dataReader.HandleField("name", x =&gt; new TextFieldValue { Data= x.Name });</w:t>
      </w:r>
      <w:r w:rsidRPr="002E6533">
        <w:br/>
        <w:t>dataReader.HandleField("description", x =&gt; new TextFieldValue { Data = x.Description });</w:t>
      </w:r>
      <w:r w:rsidRPr="002E6533">
        <w:br/>
        <w:t>dataReader.HandleField("count", x =&gt; new NumericFieldValue { Data = x.Count });</w:t>
      </w:r>
      <w:r w:rsidRPr="002E6533">
        <w:br/>
        <w:t>return dataReader;</w:t>
      </w:r>
      <w:r w:rsidRPr="002E6533">
        <w:br/>
        <w:t>}</w:t>
      </w:r>
      <w:r w:rsidRPr="002E6533">
        <w:br/>
        <w:t xml:space="preserve">Esse código usa um enumerável de instâncias de ContentPartIdentityBase e uma lista de strings que representam os IDs de campo a serem retornados para cada registro. Em seguida, o método lê os registros SQL usando a leitura da string de conexão com base no modelo de configuração descrito na </w:t>
      </w:r>
      <w:hyperlink w:anchor="Xe69e75923f8c17962583f9cae2ddedf7bf3eae1">
        <w:r w:rsidR="004470EF" w:rsidRPr="002E6533">
          <w:rPr>
            <w:rStyle w:val="Hyperlink"/>
          </w:rPr>
          <w:t>Tarefa 3</w:t>
        </w:r>
      </w:hyperlink>
      <w:r w:rsidRPr="002E6533">
        <w:t>, e transfere os registros e os IDs de campo para uma nova instância de ContentDataReader, que é retornada ao chamador.</w:t>
      </w:r>
    </w:p>
    <w:p w14:paraId="21451DDF" w14:textId="77777777" w:rsidR="004470EF" w:rsidRPr="002E6533" w:rsidRDefault="00000000">
      <w:pPr>
        <w:pStyle w:val="Compact"/>
        <w:numPr>
          <w:ilvl w:val="0"/>
          <w:numId w:val="1951"/>
        </w:numPr>
      </w:pPr>
      <w:r w:rsidRPr="002E6533">
        <w:t>Localize o método GetAsync() e adicione o seguinte código:</w:t>
      </w:r>
      <w:r w:rsidRPr="002E6533">
        <w:br/>
        <w:t>public Task&lt;IContentDataReader&gt; GetAsync(IEnumerable&lt;ContentPartIdentityBase&gt; contentIds, IList&lt;string&gt; fieldIds)</w:t>
      </w:r>
      <w:r w:rsidRPr="002E6533">
        <w:br/>
        <w:t>{</w:t>
      </w:r>
      <w:r w:rsidRPr="002E6533">
        <w:br/>
        <w:t>return Task.Run(() =&gt; Get(contentIds, fieldIds));</w:t>
      </w:r>
      <w:r w:rsidRPr="002E6533">
        <w:br/>
        <w:t>}</w:t>
      </w:r>
      <w:r w:rsidRPr="002E6533">
        <w:br/>
        <w:t xml:space="preserve">Este código desempenha a mesma função que o método Get() na </w:t>
      </w:r>
      <w:hyperlink w:anchor="int_dgp_creating_Task_13_Step_1">
        <w:r w:rsidR="004470EF" w:rsidRPr="002E6533">
          <w:rPr>
            <w:rStyle w:val="Hyperlink"/>
          </w:rPr>
          <w:t>Etapa 1</w:t>
        </w:r>
      </w:hyperlink>
      <w:r w:rsidRPr="002E6533">
        <w:t>, mas é tratado como tarefa assíncrona.</w:t>
      </w:r>
    </w:p>
    <w:p w14:paraId="7397BFD6" w14:textId="77777777" w:rsidR="004470EF" w:rsidRPr="002E6533" w:rsidRDefault="00000000">
      <w:pPr>
        <w:pStyle w:val="Ttulo2"/>
      </w:pPr>
      <w:bookmarkStart w:id="543" w:name="gravando-dados"/>
      <w:bookmarkEnd w:id="537"/>
      <w:bookmarkEnd w:id="541"/>
      <w:r w:rsidRPr="002E6533">
        <w:t>Gravando dados</w:t>
      </w:r>
    </w:p>
    <w:p w14:paraId="1FA76E0E" w14:textId="77777777" w:rsidR="004470EF" w:rsidRPr="002E6533" w:rsidRDefault="00000000">
      <w:pPr>
        <w:pStyle w:val="FirstParagraph"/>
      </w:pPr>
      <w:r w:rsidRPr="002E6533">
        <w:t>O conector do gateway de dados fornece ao sistema do gateway de dados uma implementação dedicada de IContentDataWriter para gravar dados no armazenamento de conteúdo externo. Realize as tarefas a seguir para permitir que seu conector grave dados.</w:t>
      </w:r>
    </w:p>
    <w:p w14:paraId="7535C58E" w14:textId="77777777" w:rsidR="004470EF" w:rsidRPr="002E6533" w:rsidRDefault="00000000">
      <w:pPr>
        <w:pStyle w:val="Ttulo3"/>
      </w:pPr>
      <w:bookmarkStart w:id="544" w:name="tarefa-14-criar-o-gravador-de-dados"/>
      <w:r w:rsidRPr="002E6533">
        <w:t>Tarefa 14: Criar o gravador de dados</w:t>
      </w:r>
    </w:p>
    <w:p w14:paraId="2AE8DAD0" w14:textId="77777777" w:rsidR="004470EF" w:rsidRPr="002E6533" w:rsidRDefault="00000000">
      <w:pPr>
        <w:pStyle w:val="FirstParagraph"/>
      </w:pPr>
      <w:r w:rsidRPr="002E6533">
        <w:t xml:space="preserve">A estrutura do gateway de dados inclui a classe ContentDataWriter por padrão, que atende aos requisitos básicos de gravador de dados e tem ganchos para gravar </w:t>
      </w:r>
      <w:r w:rsidRPr="002E6533">
        <w:lastRenderedPageBreak/>
        <w:t xml:space="preserve">campos do Archer no DTO e publicar o DTO na fonte de dados externa. Caso seja necessário criar um gravador de dados personalizado, ignore esta tarefa e realize o procedimento descrito na </w:t>
      </w:r>
      <w:hyperlink w:anchor="X3e3949921ec638e8a11294ce232779cff5cbce0">
        <w:r w:rsidR="004470EF" w:rsidRPr="002E6533">
          <w:rPr>
            <w:rStyle w:val="Hyperlink"/>
          </w:rPr>
          <w:t>Tarefa 15</w:t>
        </w:r>
      </w:hyperlink>
      <w:r w:rsidRPr="002E6533">
        <w:t>. Caso contrário, faça o seguinte para criar o gravador de dados usando a classe ContentDataWrriter.</w:t>
      </w:r>
    </w:p>
    <w:p w14:paraId="421F2BB7" w14:textId="77777777" w:rsidR="004470EF" w:rsidRPr="002E6533" w:rsidRDefault="00000000">
      <w:pPr>
        <w:numPr>
          <w:ilvl w:val="0"/>
          <w:numId w:val="1952"/>
        </w:numPr>
      </w:pPr>
      <w:r w:rsidRPr="002E6533">
        <w:t>Abra a classe SqlDatasource.</w:t>
      </w:r>
    </w:p>
    <w:p w14:paraId="40DCD044" w14:textId="77777777" w:rsidR="004470EF" w:rsidRPr="002E6533" w:rsidRDefault="00000000">
      <w:pPr>
        <w:pStyle w:val="Compact"/>
        <w:numPr>
          <w:ilvl w:val="0"/>
          <w:numId w:val="1952"/>
        </w:numPr>
      </w:pPr>
      <w:r w:rsidRPr="002E6533">
        <w:t>Adicione o seguinte código para fornecer uma lógica para a leitura dos campos de Archer ao criar uma instância da classe ContentDataReader:</w:t>
      </w:r>
      <w:r w:rsidRPr="002E6533">
        <w:br/>
        <w:t>var writer = new ContentDataWriter&lt;SqlRecord</w:t>
      </w:r>
      <w:proofErr w:type="gramStart"/>
      <w:r w:rsidRPr="002E6533">
        <w:t>&gt;(</w:t>
      </w:r>
      <w:proofErr w:type="gramEnd"/>
      <w:r w:rsidRPr="002E6533">
        <w:t>x =&gt;</w:t>
      </w:r>
      <w:r w:rsidRPr="002E6533">
        <w:br/>
        <w:t>new SqlRecord((ContentPartIdentity)x),</w:t>
      </w:r>
      <w:r w:rsidRPr="002E6533">
        <w:br/>
        <w:t>x =&gt; SaveRecord(x));</w:t>
      </w:r>
    </w:p>
    <w:p w14:paraId="722E90CC" w14:textId="77777777" w:rsidR="004470EF" w:rsidRPr="002E6533" w:rsidRDefault="00000000">
      <w:pPr>
        <w:numPr>
          <w:ilvl w:val="0"/>
          <w:numId w:val="1952"/>
        </w:numPr>
      </w:pPr>
      <w:r w:rsidRPr="002E6533">
        <w:t>Adicione código semelhante ao seguinte exemplo para configurar a gravação de cada campo no DTO:</w:t>
      </w:r>
      <w:r w:rsidRPr="002E6533">
        <w:br/>
      </w:r>
      <w:proofErr w:type="gramStart"/>
      <w:r w:rsidRPr="002E6533">
        <w:t>writer.HandleField</w:t>
      </w:r>
      <w:proofErr w:type="gramEnd"/>
      <w:r w:rsidRPr="002E6533">
        <w:t>&lt;TextFieldValue&gt;("name", (field, record) =&gt; record.Name = field.Data);</w:t>
      </w:r>
    </w:p>
    <w:p w14:paraId="7F75E8FA" w14:textId="77777777" w:rsidR="004470EF" w:rsidRPr="002E6533" w:rsidRDefault="00000000">
      <w:pPr>
        <w:pStyle w:val="FirstParagraph"/>
      </w:pPr>
      <w:r w:rsidRPr="002E6533">
        <w:rPr>
          <w:b/>
          <w:bCs/>
        </w:rPr>
        <w:t>Observação:</w:t>
      </w:r>
      <w:r w:rsidRPr="002E6533">
        <w:t xml:space="preserve"> A classe também fornece um gancho para confirmar a gravação depois de concluir todos os registros, se compatível com a fonte de dados externa.</w:t>
      </w:r>
    </w:p>
    <w:p w14:paraId="6977BD39" w14:textId="77777777" w:rsidR="004470EF" w:rsidRPr="002E6533" w:rsidRDefault="00000000">
      <w:pPr>
        <w:pStyle w:val="Ttulo3"/>
      </w:pPr>
      <w:bookmarkStart w:id="545" w:name="X3e3949921ec638e8a11294ce232779cff5cbce0"/>
      <w:bookmarkEnd w:id="544"/>
      <w:r w:rsidRPr="002E6533">
        <w:t>Tarefa 15 (opcional): Criar um gravador de dados de conteúdo personalizado</w:t>
      </w:r>
    </w:p>
    <w:p w14:paraId="31A31E08" w14:textId="77777777" w:rsidR="004470EF" w:rsidRPr="002E6533" w:rsidRDefault="00000000">
      <w:pPr>
        <w:pStyle w:val="FirstParagraph"/>
      </w:pPr>
      <w:r w:rsidRPr="002E6533">
        <w:t>Um gravador de dados personalizado segue uma sequência específica de eventos para permitir que o conector grave registros individuais e confirme todas as alterações no final do processamento. Faça o seguinte para implementar um gravador de dados de conteúdo personalizado.</w:t>
      </w:r>
    </w:p>
    <w:p w14:paraId="59C3E914" w14:textId="77777777" w:rsidR="004470EF" w:rsidRPr="002E6533" w:rsidRDefault="00000000">
      <w:pPr>
        <w:numPr>
          <w:ilvl w:val="0"/>
          <w:numId w:val="1953"/>
        </w:numPr>
      </w:pPr>
      <w:r w:rsidRPr="002E6533">
        <w:t>Implemente a interface IContentDataWriter.</w:t>
      </w:r>
    </w:p>
    <w:p w14:paraId="4BD18BBE" w14:textId="77777777" w:rsidR="004470EF" w:rsidRPr="002E6533" w:rsidRDefault="00000000">
      <w:pPr>
        <w:numPr>
          <w:ilvl w:val="0"/>
          <w:numId w:val="1953"/>
        </w:numPr>
      </w:pPr>
      <w:r w:rsidRPr="002E6533">
        <w:t>Adicione o seguinte código:</w:t>
      </w:r>
    </w:p>
    <w:p w14:paraId="40EACBF2" w14:textId="77777777" w:rsidR="004470EF" w:rsidRPr="002E6533" w:rsidRDefault="00000000">
      <w:pPr>
        <w:numPr>
          <w:ilvl w:val="0"/>
          <w:numId w:val="1954"/>
        </w:numPr>
      </w:pPr>
      <w:r w:rsidRPr="002E6533">
        <w:t>private readonly ContentWriteResultCollection _results;</w:t>
      </w:r>
      <w:r w:rsidRPr="002E6533">
        <w:br/>
        <w:t>private readonly IList&lt;TextFileRecord&gt; _records;</w:t>
      </w:r>
      <w:r w:rsidRPr="002E6533">
        <w:br/>
        <w:t>private TextFileRecord _currentRecord;</w:t>
      </w:r>
      <w:r w:rsidRPr="002E6533">
        <w:br/>
        <w:t>private ContentWriteResult _currentResult;</w:t>
      </w:r>
      <w:r w:rsidRPr="002E6533">
        <w:br/>
        <w:t>private readonly string _filePath;</w:t>
      </w:r>
      <w:r w:rsidRPr="002E6533">
        <w:br/>
        <w:t>public TextFileDataWriter(string filePath)</w:t>
      </w:r>
      <w:r w:rsidRPr="002E6533">
        <w:br/>
        <w:t>{</w:t>
      </w:r>
      <w:r w:rsidRPr="002E6533">
        <w:br/>
        <w:t>_filePath = filePath;</w:t>
      </w:r>
      <w:r w:rsidRPr="002E6533">
        <w:br/>
        <w:t>_results = new ContentWriteResultCollection();</w:t>
      </w:r>
      <w:r w:rsidRPr="002E6533">
        <w:br/>
        <w:t>_records = newList&lt;TextFileRecord&gt;();</w:t>
      </w:r>
      <w:r w:rsidRPr="002E6533">
        <w:br/>
        <w:t>}</w:t>
      </w:r>
      <w:r w:rsidRPr="002E6533">
        <w:br/>
        <w:t xml:space="preserve">Este código cria um construtor que pega o caminho de arquivo que a fonte de dados principal leu da configuração e configura 2 coletas. A primeira coleta todos os resultados da gravação dos registros de salvar, e a outra cria um </w:t>
      </w:r>
      <w:r w:rsidRPr="002E6533">
        <w:lastRenderedPageBreak/>
        <w:t>conjunto de instâncias de TextFileRecord a serem mantidas no arquivo de texto. O código também adiciona variáveis de membros privados para manter o registro atual que está sendo gravado, os resultados de gravação atuais que estão sendo criados e o caminho de arquivo para o arquivo de texto.</w:t>
      </w:r>
    </w:p>
    <w:p w14:paraId="0A9EC72D" w14:textId="77777777" w:rsidR="004470EF" w:rsidRPr="002E6533" w:rsidRDefault="00000000">
      <w:pPr>
        <w:numPr>
          <w:ilvl w:val="0"/>
          <w:numId w:val="1955"/>
        </w:numPr>
      </w:pPr>
      <w:r w:rsidRPr="002E6533">
        <w:t>Adicione o seguinte código:</w:t>
      </w:r>
      <w:r w:rsidRPr="002E6533">
        <w:br/>
        <w:t>public void StartRecord(ContentSaveContext context)</w:t>
      </w:r>
      <w:r w:rsidRPr="002E6533">
        <w:br/>
        <w:t>{</w:t>
      </w:r>
      <w:r w:rsidRPr="002E6533">
        <w:br/>
        <w:t>_currentRecord = new TextFileRecord(context.Identity as TextFileContentPartIdentity);</w:t>
      </w:r>
      <w:r w:rsidRPr="002E6533">
        <w:br/>
        <w:t>_currentResult = new ContentWriteResult</w:t>
      </w:r>
      <w:r w:rsidRPr="002E6533">
        <w:br/>
        <w:t>{</w:t>
      </w:r>
      <w:r w:rsidRPr="002E6533">
        <w:br/>
        <w:t>Identity = context.Identity,</w:t>
      </w:r>
      <w:r w:rsidRPr="002E6533">
        <w:br/>
        <w:t>Exceptions = new List&lt;Exception&gt;(),</w:t>
      </w:r>
      <w:r w:rsidRPr="002E6533">
        <w:br/>
        <w:t>IsSuccessful = true</w:t>
      </w:r>
      <w:r w:rsidRPr="002E6533">
        <w:br/>
        <w:t>};</w:t>
      </w:r>
      <w:r w:rsidRPr="002E6533">
        <w:br/>
        <w:t>}</w:t>
      </w:r>
      <w:r w:rsidRPr="002E6533">
        <w:br/>
        <w:t>Este código adiciona o método StartRecord() que é chamado primeiro na sequência e passa um objeto de contexto com informações suficientes para o gravador de dados preparar a gravação de dados de campo. Esta é uma oportunidade de criar uma nova instância de TextFileRecord para coletar os dados de campo do registro atual e criar um objeto de resultado de gravação para rastrear o sucesso e as exceções de gravações do registro atual.</w:t>
      </w:r>
    </w:p>
    <w:p w14:paraId="084BCF09" w14:textId="77777777" w:rsidR="004470EF" w:rsidRPr="002E6533" w:rsidRDefault="00000000">
      <w:pPr>
        <w:pStyle w:val="Compact"/>
        <w:numPr>
          <w:ilvl w:val="0"/>
          <w:numId w:val="1955"/>
        </w:numPr>
      </w:pPr>
      <w:r w:rsidRPr="002E6533">
        <w:t>Adicione o seguinte código:</w:t>
      </w:r>
      <w:r w:rsidRPr="002E6533">
        <w:br/>
        <w:t>public ContentWriteResult ProcessFields&lt;T&gt;(IEnumerable&lt;ContentPartDataField&lt;T&gt;&gt; dataFields)</w:t>
      </w:r>
      <w:r w:rsidRPr="002E6533">
        <w:br/>
        <w:t>where T : FieldValueBase</w:t>
      </w:r>
      <w:r w:rsidRPr="002E6533">
        <w:br/>
        <w:t>{</w:t>
      </w:r>
      <w:r w:rsidRPr="002E6533">
        <w:br/>
        <w:t>var exceptions = new List&lt;Exception&gt;();</w:t>
      </w:r>
      <w:r w:rsidRPr="002E6533">
        <w:br/>
        <w:t>// Each ContentPartDataField represents a type of field and its value.</w:t>
      </w:r>
      <w:r w:rsidRPr="002E6533">
        <w:br/>
        <w:t>// The data field's source field id is the field identifier from the external system.</w:t>
      </w:r>
      <w:r w:rsidRPr="002E6533">
        <w:br/>
        <w:t>// Parse the value from each data field based on its source field id and update.</w:t>
      </w:r>
      <w:r w:rsidRPr="002E6533">
        <w:br/>
        <w:t>// the current TextFileRecord.</w:t>
      </w:r>
      <w:r w:rsidRPr="002E6533">
        <w:br/>
        <w:t>foreach (ContentPartDataField&lt;T&gt; dataField in dataFields)</w:t>
      </w:r>
      <w:r w:rsidRPr="002E6533">
        <w:br/>
        <w:t>{</w:t>
      </w:r>
      <w:r w:rsidRPr="002E6533">
        <w:br/>
        <w:t>switch (dataField.SourceFieldId.ToLower())</w:t>
      </w:r>
      <w:r w:rsidRPr="002E6533">
        <w:br/>
        <w:t>{</w:t>
      </w:r>
      <w:r w:rsidRPr="002E6533">
        <w:br/>
        <w:t>case "name":</w:t>
      </w:r>
      <w:r w:rsidRPr="002E6533">
        <w:br/>
        <w:t>var nameDataField = dataField as ContentPartDataField&lt;TextFieldValue&gt;;</w:t>
      </w:r>
      <w:r w:rsidRPr="002E6533">
        <w:br/>
        <w:t>if (nameDataField == null)</w:t>
      </w:r>
      <w:r w:rsidRPr="002E6533">
        <w:br/>
        <w:t>{</w:t>
      </w:r>
      <w:r w:rsidRPr="002E6533">
        <w:br/>
        <w:t>exceptions.Add(new ArgumentException($"Name field is not of type</w:t>
      </w:r>
      <w:r w:rsidRPr="002E6533">
        <w:br/>
        <w:t>{typeof(TextFieldValue).Name}."));</w:t>
      </w:r>
      <w:r w:rsidRPr="002E6533">
        <w:br/>
        <w:t>}</w:t>
      </w:r>
      <w:r w:rsidRPr="002E6533">
        <w:br/>
      </w:r>
      <w:r w:rsidRPr="002E6533">
        <w:lastRenderedPageBreak/>
        <w:t>_currentRecord.Name = nameDataField.FieldValue.Data;</w:t>
      </w:r>
      <w:r w:rsidRPr="002E6533">
        <w:br/>
        <w:t>break;</w:t>
      </w:r>
      <w:r w:rsidRPr="002E6533">
        <w:br/>
        <w:t>case "description":</w:t>
      </w:r>
      <w:r w:rsidRPr="002E6533">
        <w:br/>
        <w:t>var descriptionDataField = dataField asContentPartDataField&lt;TextFieldValue&gt;;</w:t>
      </w:r>
      <w:r w:rsidRPr="002E6533">
        <w:br/>
        <w:t>if (descriptionDataField == null)</w:t>
      </w:r>
      <w:r w:rsidRPr="002E6533">
        <w:br/>
        <w:t>{</w:t>
      </w:r>
      <w:r w:rsidRPr="002E6533">
        <w:br/>
        <w:t>exceptions.Add(new ArgumentException($"Description field is not of type</w:t>
      </w:r>
      <w:r w:rsidRPr="002E6533">
        <w:br/>
        <w:t>{typeof(TextFieldValue).Name}."));</w:t>
      </w:r>
      <w:r w:rsidRPr="002E6533">
        <w:br/>
        <w:t>}</w:t>
      </w:r>
      <w:r w:rsidRPr="002E6533">
        <w:br/>
        <w:t>_currentRecord.Description = descriptionDataField.FieldValue.Data;</w:t>
      </w:r>
      <w:r w:rsidRPr="002E6533">
        <w:br/>
        <w:t>break;</w:t>
      </w:r>
      <w:r w:rsidRPr="002E6533">
        <w:br/>
        <w:t>case "count":</w:t>
      </w:r>
      <w:r w:rsidRPr="002E6533">
        <w:br/>
        <w:t>var orderDataField = dataField as ContentPartDataField&lt;NumericFieldValue&gt;;</w:t>
      </w:r>
      <w:r w:rsidRPr="002E6533">
        <w:br/>
        <w:t>if (orderDataField == null)</w:t>
      </w:r>
      <w:r w:rsidRPr="002E6533">
        <w:br/>
        <w:t>{</w:t>
      </w:r>
      <w:r w:rsidRPr="002E6533">
        <w:br/>
        <w:t>exceptions.Add(new ArgumentException($"Count field is not of type</w:t>
      </w:r>
      <w:r w:rsidRPr="002E6533">
        <w:br/>
        <w:t>{typeof(TextFieldValue).Name}."));</w:t>
      </w:r>
      <w:r w:rsidRPr="002E6533">
        <w:br/>
        <w:t>}</w:t>
      </w:r>
      <w:r w:rsidRPr="002E6533">
        <w:br/>
        <w:t>_currentRecord.Count = (int) orderDataField.FieldValue.Data.Value;</w:t>
      </w:r>
      <w:r w:rsidRPr="002E6533">
        <w:br/>
        <w:t>break;</w:t>
      </w:r>
      <w:r w:rsidRPr="002E6533">
        <w:br/>
        <w:t>}</w:t>
      </w:r>
      <w:r w:rsidRPr="002E6533">
        <w:br/>
        <w:t>}</w:t>
      </w:r>
      <w:r w:rsidRPr="002E6533">
        <w:br/>
        <w:t>// Add the exceptions for the data field type to the result for the entire record.</w:t>
      </w:r>
      <w:r w:rsidRPr="002E6533">
        <w:br/>
        <w:t>_currentResult.Exceptions.AddRange(exceptions);</w:t>
      </w:r>
      <w:r w:rsidRPr="002E6533">
        <w:br/>
        <w:t>_currentResult.IsSuccessful = !_currentResult.Exceptions.Any();</w:t>
      </w:r>
      <w:r w:rsidRPr="002E6533">
        <w:br/>
        <w:t>// Return the write result for just this collection of fields</w:t>
      </w:r>
      <w:r w:rsidRPr="002E6533">
        <w:br/>
        <w:t>return new ContentWriteResult</w:t>
      </w:r>
      <w:r w:rsidRPr="002E6533">
        <w:br/>
        <w:t>{</w:t>
      </w:r>
      <w:r w:rsidRPr="002E6533">
        <w:br/>
        <w:t>Exceptions = exceptions,</w:t>
      </w:r>
      <w:r w:rsidRPr="002E6533">
        <w:br/>
        <w:t>Identity = _currentResult.Identity,</w:t>
      </w:r>
      <w:r w:rsidRPr="002E6533">
        <w:br/>
        <w:t>IsSuccessful = !exceptions.Any()</w:t>
      </w:r>
      <w:r w:rsidRPr="002E6533">
        <w:br/>
        <w:t>};</w:t>
      </w:r>
      <w:r w:rsidRPr="002E6533">
        <w:br/>
        <w:t>}</w:t>
      </w:r>
      <w:r w:rsidRPr="002E6533">
        <w:br/>
        <w:t>Esse código adiciona o método ProcessFields(), que recebe um conjunto de objetos ContentPartDataField&lt;T&gt; da estrutura do gateway de dados e é chamado várias vezes para cada tipo de campo (texto, numérico, data etc.) até que todos os tipos de campo do registro atual tenham sido gravados.</w:t>
      </w:r>
    </w:p>
    <w:p w14:paraId="5F523CE5" w14:textId="77777777" w:rsidR="004470EF" w:rsidRPr="002E6533" w:rsidRDefault="00000000">
      <w:pPr>
        <w:numPr>
          <w:ilvl w:val="0"/>
          <w:numId w:val="1955"/>
        </w:numPr>
      </w:pPr>
      <w:r w:rsidRPr="002E6533">
        <w:t>Adicione o seguinte código:</w:t>
      </w:r>
      <w:r w:rsidRPr="002E6533">
        <w:br/>
        <w:t>public void EndRecord()</w:t>
      </w:r>
      <w:r w:rsidRPr="002E6533">
        <w:br/>
        <w:t>{</w:t>
      </w:r>
      <w:r w:rsidRPr="002E6533">
        <w:br/>
        <w:t>_</w:t>
      </w:r>
      <w:proofErr w:type="gramStart"/>
      <w:r w:rsidRPr="002E6533">
        <w:t>records.Add</w:t>
      </w:r>
      <w:proofErr w:type="gramEnd"/>
      <w:r w:rsidRPr="002E6533">
        <w:t>(_currentRecord);</w:t>
      </w:r>
      <w:r w:rsidRPr="002E6533">
        <w:br/>
        <w:t>_results.Add(_currentResult);</w:t>
      </w:r>
      <w:r w:rsidRPr="002E6533">
        <w:br/>
        <w:t>}</w:t>
      </w:r>
      <w:r w:rsidRPr="002E6533">
        <w:br/>
      </w:r>
      <w:r w:rsidRPr="002E6533">
        <w:lastRenderedPageBreak/>
        <w:t>Esse código adiciona o método EndRecord(), que permite que o gravador de dados grave um único registro no sistema, se necessário, ou realize uma limpeza entre os registros. Para TextFileDataWriter, o método adiciona o TextFileRecord atual à conjunto de registros local e o resultado da gravação atual ao conjunto local.</w:t>
      </w:r>
    </w:p>
    <w:p w14:paraId="70F718F8" w14:textId="77777777" w:rsidR="004470EF" w:rsidRPr="002E6533" w:rsidRDefault="00000000">
      <w:pPr>
        <w:numPr>
          <w:ilvl w:val="0"/>
          <w:numId w:val="1955"/>
        </w:numPr>
      </w:pPr>
      <w:r w:rsidRPr="002E6533">
        <w:t>Adicione o seguinte código:</w:t>
      </w:r>
      <w:r w:rsidRPr="002E6533">
        <w:br/>
        <w:t>public ContentWriteResultCollection Commit()</w:t>
      </w:r>
      <w:r w:rsidRPr="002E6533">
        <w:br/>
        <w:t>{</w:t>
      </w:r>
      <w:r w:rsidRPr="002E6533">
        <w:br/>
        <w:t>// Serialize the text file records to JSON and save to file.</w:t>
      </w:r>
      <w:r w:rsidRPr="002E6533">
        <w:br/>
        <w:t>MemoryStream ms = newMemoryStream();</w:t>
      </w:r>
      <w:r w:rsidRPr="002E6533">
        <w:br/>
        <w:t>DataContractJsonSerializer ser = new</w:t>
      </w:r>
      <w:r w:rsidRPr="002E6533">
        <w:br/>
        <w:t>DataContractJsonSerializer(typeof(IEnumerable&lt;TextFileRecord&gt;));</w:t>
      </w:r>
      <w:r w:rsidRPr="002E6533">
        <w:br/>
        <w:t>ser.WriteObject(ms, _records);</w:t>
      </w:r>
      <w:r w:rsidRPr="002E6533">
        <w:br/>
        <w:t>byte[] json = ms.ToArray();</w:t>
      </w:r>
      <w:r w:rsidRPr="002E6533">
        <w:br/>
        <w:t>ms.Close();</w:t>
      </w:r>
      <w:r w:rsidRPr="002E6533">
        <w:br/>
        <w:t>File.WriteAllBytes(_filePath, json);</w:t>
      </w:r>
      <w:r w:rsidRPr="002E6533">
        <w:br/>
        <w:t>// Return the write results.</w:t>
      </w:r>
      <w:r w:rsidRPr="002E6533">
        <w:br/>
        <w:t>return_results;</w:t>
      </w:r>
      <w:r w:rsidRPr="002E6533">
        <w:br/>
        <w:t>}</w:t>
      </w:r>
      <w:r w:rsidRPr="002E6533">
        <w:br/>
        <w:t>Esse código adiciona o método Commit(), que serializa os TextFileRecords criados durante as etapas anteriores para JSON, grava todos no arquivo e retorna os resultados da gravação para o sistema.</w:t>
      </w:r>
    </w:p>
    <w:p w14:paraId="5285E4FE" w14:textId="77777777" w:rsidR="004470EF" w:rsidRPr="002E6533" w:rsidRDefault="00000000">
      <w:pPr>
        <w:pStyle w:val="Compact"/>
        <w:numPr>
          <w:ilvl w:val="0"/>
          <w:numId w:val="1955"/>
        </w:numPr>
      </w:pPr>
      <w:r w:rsidRPr="002E6533">
        <w:t>Adicione o seguinte código:</w:t>
      </w:r>
      <w:r w:rsidRPr="002E6533">
        <w:br/>
        <w:t xml:space="preserve">public Task&lt;ContentWriteResultCollection&gt; </w:t>
      </w:r>
      <w:proofErr w:type="gramStart"/>
      <w:r w:rsidRPr="002E6533">
        <w:t>CommitAsync(</w:t>
      </w:r>
      <w:proofErr w:type="gramEnd"/>
      <w:r w:rsidRPr="002E6533">
        <w:t>)</w:t>
      </w:r>
      <w:r w:rsidRPr="002E6533">
        <w:br/>
        <w:t>{</w:t>
      </w:r>
      <w:r w:rsidRPr="002E6533">
        <w:br/>
        <w:t>return Task.Run(() =&gt; Commit());</w:t>
      </w:r>
      <w:r w:rsidRPr="002E6533">
        <w:br/>
        <w:t>}</w:t>
      </w:r>
      <w:r w:rsidRPr="002E6533">
        <w:br/>
        <w:t>Este código adiciona o método CommitAsync(), que desempenha a mesma função que Commit(), mas é tratado como tarefa assíncrona.</w:t>
      </w:r>
    </w:p>
    <w:p w14:paraId="75AECAB3" w14:textId="77777777" w:rsidR="004470EF" w:rsidRPr="002E6533" w:rsidRDefault="00000000">
      <w:pPr>
        <w:pStyle w:val="Ttulo3"/>
      </w:pPr>
      <w:bookmarkStart w:id="546" w:name="Xbf7299680dba331d5f2cf3e037f1d08c98cb148"/>
      <w:bookmarkEnd w:id="545"/>
      <w:r w:rsidRPr="002E6533">
        <w:t>Tarefa 16: Preparar e retornar o gravador de dados</w:t>
      </w:r>
    </w:p>
    <w:p w14:paraId="4DA31A7B" w14:textId="77777777" w:rsidR="004470EF" w:rsidRPr="002E6533" w:rsidRDefault="00000000">
      <w:pPr>
        <w:pStyle w:val="FirstParagraph"/>
      </w:pPr>
      <w:r w:rsidRPr="002E6533">
        <w:t>O sistema do gateway de dados solicita o gravador de dados do conector Datasource. Faça o seguinte para permitir que o conector crie e retorne o gravador de dados.</w:t>
      </w:r>
    </w:p>
    <w:p w14:paraId="053BB86E" w14:textId="77777777" w:rsidR="004470EF" w:rsidRPr="002E6533" w:rsidRDefault="00000000">
      <w:pPr>
        <w:numPr>
          <w:ilvl w:val="0"/>
          <w:numId w:val="1956"/>
        </w:numPr>
      </w:pPr>
      <w:r w:rsidRPr="002E6533">
        <w:t>Abra a classe SqlDatasource.</w:t>
      </w:r>
    </w:p>
    <w:p w14:paraId="5F1EFBF9" w14:textId="77777777" w:rsidR="004470EF" w:rsidRPr="002E6533" w:rsidRDefault="00000000">
      <w:pPr>
        <w:pStyle w:val="Compact"/>
        <w:numPr>
          <w:ilvl w:val="0"/>
          <w:numId w:val="1956"/>
        </w:numPr>
      </w:pPr>
      <w:r w:rsidRPr="002E6533">
        <w:t>Localize o método GetWriter() e adicione o seguinte código:</w:t>
      </w:r>
      <w:r w:rsidRPr="002E6533">
        <w:br/>
        <w:t>public IContentDataWriter GetWriter()</w:t>
      </w:r>
      <w:r w:rsidRPr="002E6533">
        <w:br/>
        <w:t>{</w:t>
      </w:r>
      <w:r w:rsidRPr="002E6533">
        <w:br/>
        <w:t>var writer = new ContentDataWriter&lt;SqlRecord&gt;(x =&gt;</w:t>
      </w:r>
      <w:r w:rsidRPr="002E6533">
        <w:br/>
        <w:t>new SqlRecord((ContentPartIdentity)x),</w:t>
      </w:r>
      <w:r w:rsidRPr="002E6533">
        <w:br/>
        <w:t>WriteSqlRecord);</w:t>
      </w:r>
      <w:r w:rsidRPr="002E6533">
        <w:br/>
      </w:r>
      <w:r w:rsidRPr="002E6533">
        <w:lastRenderedPageBreak/>
        <w:t>writer.HandleField&lt;TextFieldValue&gt;("name", (field, record) =&gt; record.Name = field.Data);</w:t>
      </w:r>
      <w:r w:rsidRPr="002E6533">
        <w:br/>
        <w:t>writer.HandleField&lt;TextFieldValue&gt;("description", (field, record) =&gt; record.Description = field.Data);</w:t>
      </w:r>
      <w:r w:rsidRPr="002E6533">
        <w:br/>
        <w:t>writer.HandleField&lt;NumericFieldValue&gt;("count", (field, record) =&gt; record.Count = Convert.ToInt32(field.Data.GetValueOrDefault()));</w:t>
      </w:r>
      <w:r w:rsidRPr="002E6533">
        <w:br/>
        <w:t>returnwriter;</w:t>
      </w:r>
      <w:r w:rsidRPr="002E6533">
        <w:br/>
        <w:t>}</w:t>
      </w:r>
      <w:r w:rsidRPr="002E6533">
        <w:br/>
        <w:t>Este código retorna uma nova ContentDataWriter com a string de conexão apropriada.</w:t>
      </w:r>
    </w:p>
    <w:p w14:paraId="42B55925" w14:textId="77777777" w:rsidR="004470EF" w:rsidRPr="002E6533" w:rsidRDefault="00000000">
      <w:pPr>
        <w:numPr>
          <w:ilvl w:val="0"/>
          <w:numId w:val="1956"/>
        </w:numPr>
      </w:pPr>
      <w:r w:rsidRPr="002E6533">
        <w:t>Adicione o seguinte código:</w:t>
      </w:r>
      <w:r w:rsidRPr="002E6533">
        <w:br/>
        <w:t>private void WriteSqlRecord(SqlRecord record)</w:t>
      </w:r>
      <w:r w:rsidRPr="002E6533">
        <w:br/>
        <w:t>{</w:t>
      </w:r>
      <w:r w:rsidRPr="002E6533">
        <w:br/>
        <w:t>using (var conn = new SqlConnection(connectionString))</w:t>
      </w:r>
      <w:r w:rsidRPr="002E6533">
        <w:br/>
        <w:t>using (var cmd = conn.CreateCommand())</w:t>
      </w:r>
      <w:r w:rsidRPr="002E6533">
        <w:br/>
        <w:t>{</w:t>
      </w:r>
      <w:r w:rsidRPr="002E6533">
        <w:br/>
        <w:t>conn.Open();</w:t>
      </w:r>
      <w:r w:rsidRPr="002E6533">
        <w:br/>
        <w:t>cmd.CommandText = //ALWAYS UPDATE BECAUSE NEW RECORDS ARE INSERTED IN GenerateContentPartIdentity()</w:t>
      </w:r>
      <w:r w:rsidRPr="002E6533">
        <w:br/>
        <w:t>$"UPDATE Records SET name='{record.Name}', description='{record.Description}',</w:t>
      </w:r>
      <w:r w:rsidRPr="002E6533">
        <w:br/>
        <w:t>count={record.Count} where id='{record.Identity.PartId}';";</w:t>
      </w:r>
      <w:r w:rsidRPr="002E6533">
        <w:br/>
        <w:t>cmd.ExecuteNonQuery();</w:t>
      </w:r>
      <w:r w:rsidRPr="002E6533">
        <w:br/>
        <w:t>}</w:t>
      </w:r>
      <w:r w:rsidRPr="002E6533">
        <w:br/>
        <w:t>}</w:t>
      </w:r>
      <w:r w:rsidRPr="002E6533">
        <w:br/>
        <w:t>Este código grava o registro no banco de dados.</w:t>
      </w:r>
    </w:p>
    <w:p w14:paraId="4229CA8A" w14:textId="77777777" w:rsidR="004470EF" w:rsidRPr="002E6533" w:rsidRDefault="00000000">
      <w:pPr>
        <w:pStyle w:val="Ttulo3"/>
      </w:pPr>
      <w:bookmarkStart w:id="547" w:name="X4c0f48e66a684165f3c46ec5e83805d7214f6f9"/>
      <w:bookmarkEnd w:id="546"/>
      <w:r w:rsidRPr="002E6533">
        <w:t>Tarefa 17: Implementar a exclusão de conteúdo</w:t>
      </w:r>
    </w:p>
    <w:p w14:paraId="584BF1C3" w14:textId="77777777" w:rsidR="004470EF" w:rsidRPr="002E6533" w:rsidRDefault="00000000">
      <w:pPr>
        <w:pStyle w:val="FirstParagraph"/>
      </w:pPr>
      <w:r w:rsidRPr="002E6533">
        <w:t>O conector do gateway de dados pode excluir dados de registros do banco de dados por lote. Faça o seguinte para implementar a exclusão de conteúdo.</w:t>
      </w:r>
    </w:p>
    <w:p w14:paraId="7486B9AD" w14:textId="77777777" w:rsidR="004470EF" w:rsidRPr="002E6533" w:rsidRDefault="00000000">
      <w:pPr>
        <w:numPr>
          <w:ilvl w:val="0"/>
          <w:numId w:val="1957"/>
        </w:numPr>
      </w:pPr>
      <w:r w:rsidRPr="002E6533">
        <w:t>Abra a classe SqlDatasource.</w:t>
      </w:r>
    </w:p>
    <w:p w14:paraId="6F8E1B01" w14:textId="77777777" w:rsidR="004470EF" w:rsidRPr="002E6533" w:rsidRDefault="00000000">
      <w:pPr>
        <w:pStyle w:val="Compact"/>
        <w:numPr>
          <w:ilvl w:val="0"/>
          <w:numId w:val="1957"/>
        </w:numPr>
      </w:pPr>
      <w:r w:rsidRPr="002E6533">
        <w:t xml:space="preserve">Localize o método </w:t>
      </w:r>
      <w:proofErr w:type="gramStart"/>
      <w:r w:rsidRPr="002E6533">
        <w:t>Delete(</w:t>
      </w:r>
      <w:proofErr w:type="gramEnd"/>
      <w:r w:rsidRPr="002E6533">
        <w:t>) e adicione o seguinte código:</w:t>
      </w:r>
      <w:r w:rsidRPr="002E6533">
        <w:br/>
        <w:t>public void Delete(IEnumerable&lt;ContentPartIdentityBase&gt; identities)</w:t>
      </w:r>
      <w:r w:rsidRPr="002E6533">
        <w:br/>
        <w:t>{</w:t>
      </w:r>
      <w:r w:rsidRPr="002E6533">
        <w:br/>
        <w:t>using (var conn = new SqlConnection(connectionString))</w:t>
      </w:r>
      <w:r w:rsidRPr="002E6533">
        <w:br/>
        <w:t>using (var cmd = conn.CreateCommand())</w:t>
      </w:r>
      <w:r w:rsidRPr="002E6533">
        <w:br/>
        <w:t>{</w:t>
      </w:r>
      <w:r w:rsidRPr="002E6533">
        <w:br/>
        <w:t>conn.Open();</w:t>
      </w:r>
      <w:r w:rsidRPr="002E6533">
        <w:br/>
        <w:t>cmd.CommandText = $"DELETE FROM Records WHERE id IN ({string.Join(",",</w:t>
      </w:r>
      <w:r w:rsidRPr="002E6533">
        <w:br/>
        <w:t>identities.Select(x =&gt; $"'{x}'"))})";</w:t>
      </w:r>
      <w:r w:rsidRPr="002E6533">
        <w:br/>
        <w:t>cmd.ExecuteNonQuery();</w:t>
      </w:r>
      <w:r w:rsidRPr="002E6533">
        <w:br/>
      </w:r>
      <w:r w:rsidRPr="002E6533">
        <w:lastRenderedPageBreak/>
        <w:t>}</w:t>
      </w:r>
      <w:r w:rsidRPr="002E6533">
        <w:br/>
        <w:t>}</w:t>
      </w:r>
    </w:p>
    <w:p w14:paraId="39AEEAA0" w14:textId="77777777" w:rsidR="004470EF" w:rsidRPr="002E6533" w:rsidRDefault="00000000">
      <w:pPr>
        <w:pStyle w:val="Ttulo2"/>
      </w:pPr>
      <w:bookmarkStart w:id="548" w:name="pesquisando-conteúdo"/>
      <w:bookmarkEnd w:id="543"/>
      <w:bookmarkEnd w:id="547"/>
      <w:r w:rsidRPr="002E6533">
        <w:t>Pesquisando conteúdo</w:t>
      </w:r>
    </w:p>
    <w:p w14:paraId="066BE04F" w14:textId="77777777" w:rsidR="004470EF" w:rsidRPr="002E6533" w:rsidRDefault="00000000">
      <w:pPr>
        <w:pStyle w:val="FirstParagraph"/>
      </w:pPr>
      <w:r w:rsidRPr="002E6533">
        <w:t>A API de pesquisa do gateway de dados exige que o conector forneça uma implementação de IContentSearchFilter. Esse filtro aceita SearchExpressionTree e analisa a expressão para criar uma consulta e, depois, executá-la na origem externa. A resposta da consulta fornece as identidades de partes de conteúdo dos registros correspondentes, que a API carrega ao processar os resultados da pesquisa. Como a análise de SearchExpressionTree pode ser complexa, a estrutura do gateway de dados fornece a classe SearchQueryBuilder para ajudar a facilitar o processo de consultas baseadas em texto, inclusive strings de consulta SQL ou HTTP. Em alguns casos, pode ser necessária uma análise personalizada de SearchExpressionTree. Realize as tarefas a seguir para permitir que seu conector pesquise conteúdo.</w:t>
      </w:r>
    </w:p>
    <w:p w14:paraId="7388E48D" w14:textId="77777777" w:rsidR="004470EF" w:rsidRPr="002E6533" w:rsidRDefault="00000000">
      <w:pPr>
        <w:pStyle w:val="Ttulo3"/>
      </w:pPr>
      <w:bookmarkStart w:id="549" w:name="tarefa-18-construir-searchquerybuilder"/>
      <w:r w:rsidRPr="002E6533">
        <w:t>Tarefa 18: Construir SearchQueryBuilder</w:t>
      </w:r>
    </w:p>
    <w:p w14:paraId="65B4FBB8" w14:textId="77777777" w:rsidR="004470EF" w:rsidRPr="002E6533" w:rsidRDefault="00000000">
      <w:pPr>
        <w:pStyle w:val="FirstParagraph"/>
      </w:pPr>
      <w:r w:rsidRPr="002E6533">
        <w:t>SearchQueryBuilder é uma série de objetos IConditionBuilder que definem cada parâmetro de pesquisa específico. SearchQueryBuilder inclui implementações de IConditionBuilder para cenários comuns, como "texto contém" e "numérico é igual". Você pode encontrar as implementações de IConditionBuilder no namespace '</w:t>
      </w:r>
      <w:proofErr w:type="gramStart"/>
      <w:r w:rsidRPr="002E6533">
        <w:t>ArcherTech.Datasource.Common.Domain</w:t>
      </w:r>
      <w:proofErr w:type="gramEnd"/>
      <w:r w:rsidRPr="002E6533">
        <w:t>.Search.Conditions'.</w:t>
      </w:r>
    </w:p>
    <w:p w14:paraId="6B299D7B" w14:textId="77777777" w:rsidR="004470EF" w:rsidRPr="002E6533" w:rsidRDefault="00000000">
      <w:pPr>
        <w:pStyle w:val="Corpodetexto"/>
      </w:pPr>
      <w:r w:rsidRPr="002E6533">
        <w:t>Você pode estender SearchQueryBuilder e as classes IConditionBuilder fornecidas por meio de sobreposições de método ou injeção de comportamento para criar uma implementação de IConditionBuilder personalizada.</w:t>
      </w:r>
    </w:p>
    <w:p w14:paraId="368B5725" w14:textId="77777777" w:rsidR="004470EF" w:rsidRPr="002E6533" w:rsidRDefault="00000000">
      <w:pPr>
        <w:pStyle w:val="Corpodetexto"/>
      </w:pPr>
      <w:r w:rsidRPr="002E6533">
        <w:t>Faça o seguinte para construir SearchQueryBuilder para sua implementação.</w:t>
      </w:r>
    </w:p>
    <w:p w14:paraId="1A9AE9CE" w14:textId="77777777" w:rsidR="004470EF" w:rsidRPr="002E6533" w:rsidRDefault="00000000">
      <w:pPr>
        <w:pStyle w:val="Compact"/>
        <w:numPr>
          <w:ilvl w:val="0"/>
          <w:numId w:val="1958"/>
        </w:numPr>
      </w:pPr>
      <w:r w:rsidRPr="002E6533">
        <w:t>Abra a classe SearchQueryBuilder.</w:t>
      </w:r>
    </w:p>
    <w:p w14:paraId="440842A0" w14:textId="77777777" w:rsidR="004470EF" w:rsidRPr="002E6533" w:rsidRDefault="00000000">
      <w:pPr>
        <w:pStyle w:val="Compact"/>
        <w:numPr>
          <w:ilvl w:val="0"/>
          <w:numId w:val="1958"/>
        </w:numPr>
      </w:pPr>
      <w:r w:rsidRPr="002E6533">
        <w:t>Passe os construtores de condição que compõem a consulta desejada. Substitua ou complemente os construtores de condição no exemplo a seguir, conforme necessário:</w:t>
      </w:r>
      <w:r w:rsidRPr="002E6533">
        <w:br/>
        <w:t>var queryBuilder = new SearchQueryBuilder(</w:t>
      </w:r>
      <w:r w:rsidRPr="002E6533">
        <w:br/>
        <w:t>new NumericEqualConditionBuilder(),</w:t>
      </w:r>
      <w:r w:rsidRPr="002E6533">
        <w:br/>
        <w:t>new NumericNotEqualConditionBuilder(),</w:t>
      </w:r>
      <w:r w:rsidRPr="002E6533">
        <w:br/>
        <w:t>new NumericGreaterThanConditionBuilder(),</w:t>
      </w:r>
      <w:r w:rsidRPr="002E6533">
        <w:br/>
        <w:t>new NumericLessThanConditionBuilder(),</w:t>
      </w:r>
      <w:r w:rsidRPr="002E6533">
        <w:br/>
        <w:t>new TextContainsConditionBuilder(), // new SqlLikeConditionBuilder(),</w:t>
      </w:r>
      <w:r w:rsidRPr="002E6533">
        <w:br/>
        <w:t>new TextNotContainsConditionBuilder(), // new SqlNotLikeConditionBuilder(),</w:t>
      </w:r>
      <w:r w:rsidRPr="002E6533">
        <w:br/>
        <w:t>new TextEqualConditionBuilder(),</w:t>
      </w:r>
      <w:r w:rsidRPr="002E6533">
        <w:br/>
        <w:t>new TextExactConditionBuilder(),</w:t>
      </w:r>
      <w:r w:rsidRPr="002E6533">
        <w:br/>
        <w:t>new TextNotEqualConditionBuilder(),</w:t>
      </w:r>
      <w:r w:rsidRPr="002E6533">
        <w:br/>
        <w:t>new TextNotExactConditionBuilder())</w:t>
      </w:r>
    </w:p>
    <w:p w14:paraId="0BF0D636" w14:textId="77777777" w:rsidR="004470EF" w:rsidRPr="002E6533" w:rsidRDefault="00000000">
      <w:pPr>
        <w:pStyle w:val="Compact"/>
        <w:numPr>
          <w:ilvl w:val="0"/>
          <w:numId w:val="1958"/>
        </w:numPr>
      </w:pPr>
      <w:r w:rsidRPr="002E6533">
        <w:lastRenderedPageBreak/>
        <w:t>(Opcional) Especifique um construtor de condição para um único campo, se necessário:</w:t>
      </w:r>
      <w:r w:rsidRPr="002E6533">
        <w:br/>
        <w:t xml:space="preserve">queryBuilder.SetFieldConditionBuilder("name", new </w:t>
      </w:r>
      <w:proofErr w:type="gramStart"/>
      <w:r w:rsidRPr="002E6533">
        <w:t>NameConditionBuilder(</w:t>
      </w:r>
      <w:proofErr w:type="gramEnd"/>
      <w:r w:rsidRPr="002E6533">
        <w:t>));</w:t>
      </w:r>
    </w:p>
    <w:p w14:paraId="3156802D" w14:textId="77777777" w:rsidR="004470EF" w:rsidRPr="002E6533" w:rsidRDefault="00000000">
      <w:pPr>
        <w:pStyle w:val="Ttulo3"/>
      </w:pPr>
      <w:bookmarkStart w:id="550" w:name="X1f803db3f1453a99989fa12d3124ee5bcd1e598"/>
      <w:bookmarkEnd w:id="549"/>
      <w:r w:rsidRPr="002E6533">
        <w:t>Tarefa 19: Implementar IContentSearchFilter</w:t>
      </w:r>
    </w:p>
    <w:p w14:paraId="5E801EC7" w14:textId="77777777" w:rsidR="004470EF" w:rsidRPr="002E6533" w:rsidRDefault="00000000">
      <w:pPr>
        <w:pStyle w:val="FirstParagraph"/>
      </w:pPr>
      <w:r w:rsidRPr="002E6533">
        <w:t>A classe IContentSearchFilter analisa uma árvore de expressão usando SearchQueryBuilder ou lógica personalizada e, em seguida, executa essa consulta na fonte de dados externa. A classe retorna os resultados da pesquisa dentro de um objeto SearchFilterResponse, que contém as identidades de parte de conteúdo dos registros correspondentes. Faça o seguinte para implementar IContentSearchFilter.</w:t>
      </w:r>
    </w:p>
    <w:p w14:paraId="7429AFBA" w14:textId="77777777" w:rsidR="004470EF" w:rsidRPr="002E6533" w:rsidRDefault="00000000">
      <w:pPr>
        <w:pStyle w:val="Compact"/>
        <w:numPr>
          <w:ilvl w:val="0"/>
          <w:numId w:val="1959"/>
        </w:numPr>
      </w:pPr>
      <w:r w:rsidRPr="002E6533">
        <w:t>Abra a classe SqlDatasource.</w:t>
      </w:r>
    </w:p>
    <w:p w14:paraId="7E4760F0" w14:textId="77777777" w:rsidR="004470EF" w:rsidRPr="002E6533" w:rsidRDefault="00000000">
      <w:pPr>
        <w:pStyle w:val="Compact"/>
        <w:numPr>
          <w:ilvl w:val="0"/>
          <w:numId w:val="1959"/>
        </w:numPr>
      </w:pPr>
      <w:r w:rsidRPr="002E6533">
        <w:t>Localize o método GetFilter() e adicione o seguinte código:</w:t>
      </w:r>
      <w:r w:rsidRPr="002E6533">
        <w:br/>
        <w:t>var queryBuilder = new SearchQueryBuilder(</w:t>
      </w:r>
      <w:r w:rsidRPr="002E6533">
        <w:br/>
        <w:t>new NumericEqualConditionBuilder(),</w:t>
      </w:r>
      <w:r w:rsidRPr="002E6533">
        <w:br/>
        <w:t>new NumericNotEqualConditionBuilder(),</w:t>
      </w:r>
      <w:r w:rsidRPr="002E6533">
        <w:br/>
        <w:t>new NumericGreaterThanConditionBuilder(),</w:t>
      </w:r>
      <w:r w:rsidRPr="002E6533">
        <w:br/>
        <w:t>new NumericLessThanConditionBuilder(),</w:t>
      </w:r>
      <w:r w:rsidRPr="002E6533">
        <w:br/>
        <w:t>new SqlLikeConditionBuilder(),</w:t>
      </w:r>
      <w:r w:rsidRPr="002E6533">
        <w:br/>
        <w:t>new SqlNotLikeConditionBuilder(),</w:t>
      </w:r>
      <w:r w:rsidRPr="002E6533">
        <w:br/>
        <w:t>new TextEqualConditionBuilder(),</w:t>
      </w:r>
      <w:r w:rsidRPr="002E6533">
        <w:br/>
        <w:t>new TextExactConditionBuilder(),</w:t>
      </w:r>
      <w:r w:rsidRPr="002E6533">
        <w:br/>
        <w:t>new TextNotEqualConditionBuilder(),</w:t>
      </w:r>
      <w:r w:rsidRPr="002E6533">
        <w:br/>
        <w:t>new TextNotExactConditionBuilder());</w:t>
      </w:r>
      <w:r w:rsidRPr="002E6533">
        <w:br/>
        <w:t>return new SqlContentSearchFilter(connectionString, queryBuilder);</w:t>
      </w:r>
      <w:r w:rsidRPr="002E6533">
        <w:br/>
        <w:t>Este código retorna o objeto IContentSearchFilter apropriado.</w:t>
      </w:r>
    </w:p>
    <w:p w14:paraId="135EC676" w14:textId="77777777" w:rsidR="004470EF" w:rsidRPr="002E6533" w:rsidRDefault="00000000">
      <w:pPr>
        <w:pStyle w:val="Compact"/>
        <w:numPr>
          <w:ilvl w:val="0"/>
          <w:numId w:val="1959"/>
        </w:numPr>
      </w:pPr>
      <w:r w:rsidRPr="002E6533">
        <w:t>Adicione o seguinte código:</w:t>
      </w:r>
      <w:r w:rsidRPr="002E6533">
        <w:br/>
        <w:t>public class SqlContentSearchFilter : IContentSearchFilter</w:t>
      </w:r>
      <w:r w:rsidRPr="002E6533">
        <w:br/>
        <w:t>{</w:t>
      </w:r>
      <w:r w:rsidRPr="002E6533">
        <w:br/>
        <w:t>private readonly string connectionString;</w:t>
      </w:r>
      <w:r w:rsidRPr="002E6533">
        <w:br/>
        <w:t>private readonly SearchQueryBuilder queryBuilder;</w:t>
      </w:r>
      <w:r w:rsidRPr="002E6533">
        <w:br/>
        <w:t>public SqlContentSearchFilter(string connectionString, SearchQueryBuilder queryBuilder)</w:t>
      </w:r>
      <w:r w:rsidRPr="002E6533">
        <w:br/>
        <w:t>{</w:t>
      </w:r>
      <w:r w:rsidRPr="002E6533">
        <w:br/>
        <w:t>this.connectionString = connectionString;</w:t>
      </w:r>
      <w:r w:rsidRPr="002E6533">
        <w:br/>
        <w:t>this.queryBuilder = queryBuilder;</w:t>
      </w:r>
      <w:r w:rsidRPr="002E6533">
        <w:br/>
        <w:t>}</w:t>
      </w:r>
      <w:r w:rsidRPr="002E6533">
        <w:br/>
        <w:t>public SearchFilterResponse EvaluateNode(SearchExpressionTree searchExpression)</w:t>
      </w:r>
      <w:r w:rsidRPr="002E6533">
        <w:br/>
        <w:t>{</w:t>
      </w:r>
      <w:r w:rsidRPr="002E6533">
        <w:br/>
        <w:t>List&lt;ContentPartIdentityBase&gt; identities = new List&lt;ContentPartIdentityBase&gt;();</w:t>
      </w:r>
      <w:r w:rsidRPr="002E6533">
        <w:br/>
        <w:t>StringBuilder sql = new StringBuilder();</w:t>
      </w:r>
      <w:r w:rsidRPr="002E6533">
        <w:br/>
        <w:t>sql.Append("SELECT id FROM Records WHERE</w:t>
      </w:r>
      <w:r w:rsidRPr="002E6533">
        <w:br/>
      </w:r>
      <w:r w:rsidRPr="002E6533">
        <w:lastRenderedPageBreak/>
        <w:t>").Append(queryBuilder.BuildQuery(searchExpression));</w:t>
      </w:r>
      <w:r w:rsidRPr="002E6533">
        <w:br/>
        <w:t>using (var conn = new SqlConnection(connectionString))</w:t>
      </w:r>
      <w:r w:rsidRPr="002E6533">
        <w:br/>
        <w:t>using (var cmd = conn.CreateCommand())</w:t>
      </w:r>
      <w:r w:rsidRPr="002E6533">
        <w:br/>
        <w:t>{</w:t>
      </w:r>
      <w:r w:rsidRPr="002E6533">
        <w:br/>
        <w:t>conn.Open();</w:t>
      </w:r>
      <w:r w:rsidRPr="002E6533">
        <w:br/>
        <w:t>cmd.CommandText = sql.ToString();</w:t>
      </w:r>
      <w:r w:rsidRPr="002E6533">
        <w:br/>
        <w:t>using (var dr = cmd.ExecuteReader())</w:t>
      </w:r>
      <w:r w:rsidRPr="002E6533">
        <w:br/>
        <w:t>{</w:t>
      </w:r>
      <w:r w:rsidRPr="002E6533">
        <w:br/>
        <w:t>while (dr.Read())</w:t>
      </w:r>
      <w:r w:rsidRPr="002E6533">
        <w:br/>
        <w:t>{</w:t>
      </w:r>
      <w:r w:rsidRPr="002E6533">
        <w:br/>
        <w:t>identities.Add(new ContentPartIdentity(dr.GetString(0)));</w:t>
      </w:r>
      <w:r w:rsidRPr="002E6533">
        <w:br/>
        <w:t>}</w:t>
      </w:r>
      <w:r w:rsidRPr="002E6533">
        <w:br/>
        <w:t>}</w:t>
      </w:r>
      <w:r w:rsidRPr="002E6533">
        <w:br/>
        <w:t>}</w:t>
      </w:r>
      <w:r w:rsidRPr="002E6533">
        <w:br/>
        <w:t>return new SearchFilterResponse { ContentPartIdentityBases = identities };</w:t>
      </w:r>
      <w:r w:rsidRPr="002E6533">
        <w:br/>
        <w:t>}</w:t>
      </w:r>
      <w:r w:rsidRPr="002E6533">
        <w:br/>
        <w:t>}</w:t>
      </w:r>
      <w:r w:rsidRPr="002E6533">
        <w:br/>
        <w:t>Este código implementa o IContentSearchFilter.</w:t>
      </w:r>
    </w:p>
    <w:p w14:paraId="35F0464E" w14:textId="77777777" w:rsidR="004470EF" w:rsidRPr="002E6533" w:rsidRDefault="00000000">
      <w:pPr>
        <w:pStyle w:val="Ttulo3"/>
      </w:pPr>
      <w:bookmarkStart w:id="551" w:name="Xf6e981e0d48a872ce38c52ce1aa57a8f96d6b5c"/>
      <w:bookmarkEnd w:id="550"/>
      <w:r w:rsidRPr="002E6533">
        <w:t>Tarefa 20: (opcional): Implementar conexão de teste</w:t>
      </w:r>
    </w:p>
    <w:p w14:paraId="5DC5E2F8" w14:textId="77777777" w:rsidR="004470EF" w:rsidRPr="002E6533" w:rsidRDefault="00000000">
      <w:pPr>
        <w:pStyle w:val="FirstParagraph"/>
      </w:pPr>
      <w:r w:rsidRPr="002E6533">
        <w:t xml:space="preserve">Os usuários podem testar suas conexões de gateway de dados quando a configuração do conector inclui a </w:t>
      </w:r>
      <w:proofErr w:type="gramStart"/>
      <w:r w:rsidRPr="002E6533">
        <w:t>funcionalidade Testar</w:t>
      </w:r>
      <w:proofErr w:type="gramEnd"/>
      <w:r w:rsidRPr="002E6533">
        <w:t xml:space="preserve"> conexão. Para implementar essa funcionalidade do gateway de dados, inclua o seguinte no conector personalizado:</w:t>
      </w:r>
    </w:p>
    <w:p w14:paraId="0BA12C9F" w14:textId="77777777" w:rsidR="004470EF" w:rsidRPr="002E6533" w:rsidRDefault="00000000">
      <w:pPr>
        <w:pStyle w:val="Compact"/>
        <w:numPr>
          <w:ilvl w:val="0"/>
          <w:numId w:val="1960"/>
        </w:numPr>
      </w:pPr>
      <w:r w:rsidRPr="002E6533">
        <w:t>Abra a classe SqlDatasource.</w:t>
      </w:r>
    </w:p>
    <w:p w14:paraId="41399226" w14:textId="77777777" w:rsidR="004470EF" w:rsidRPr="002E6533" w:rsidRDefault="00000000">
      <w:pPr>
        <w:pStyle w:val="Compact"/>
        <w:numPr>
          <w:ilvl w:val="0"/>
          <w:numId w:val="1960"/>
        </w:numPr>
      </w:pPr>
      <w:r w:rsidRPr="002E6533">
        <w:t xml:space="preserve">Atualize a classe para implementar a interface </w:t>
      </w:r>
      <w:proofErr w:type="gramStart"/>
      <w:r w:rsidRPr="002E6533">
        <w:t>ArcherTech.Datasource.Common.Interfaces</w:t>
      </w:r>
      <w:proofErr w:type="gramEnd"/>
      <w:r w:rsidRPr="002E6533">
        <w:t>.ITestableDatasource.</w:t>
      </w:r>
    </w:p>
    <w:p w14:paraId="58A89318" w14:textId="77777777" w:rsidR="004470EF" w:rsidRPr="002E6533" w:rsidRDefault="00000000">
      <w:pPr>
        <w:pStyle w:val="Compact"/>
        <w:numPr>
          <w:ilvl w:val="0"/>
          <w:numId w:val="1960"/>
        </w:numPr>
      </w:pPr>
      <w:r w:rsidRPr="002E6533">
        <w:t xml:space="preserve">Implemente o método </w:t>
      </w:r>
      <w:proofErr w:type="gramStart"/>
      <w:r w:rsidRPr="002E6533">
        <w:t>TestConnection(</w:t>
      </w:r>
      <w:proofErr w:type="gramEnd"/>
      <w:r w:rsidRPr="002E6533">
        <w:t>) de acordo com a origem externa e retorne TestConnectionResult com o resultado.</w:t>
      </w:r>
    </w:p>
    <w:p w14:paraId="561FF102" w14:textId="77777777" w:rsidR="004470EF" w:rsidRPr="002E6533" w:rsidRDefault="00000000">
      <w:pPr>
        <w:pStyle w:val="Ttulo3"/>
      </w:pPr>
      <w:bookmarkStart w:id="552" w:name="X4f89a14704ffde144d25648ebf995f97e4fd45a"/>
      <w:bookmarkEnd w:id="551"/>
      <w:r w:rsidRPr="002E6533">
        <w:t>Tarefa 21: Adicionar uma conexão para o conector do gateway de dados</w:t>
      </w:r>
    </w:p>
    <w:p w14:paraId="226DCC25" w14:textId="77777777" w:rsidR="004470EF" w:rsidRPr="002E6533" w:rsidRDefault="00000000">
      <w:pPr>
        <w:pStyle w:val="FirstParagraph"/>
      </w:pPr>
      <w:r w:rsidRPr="002E6533">
        <w:t>Use a API do gateway de dados para adicionar uma conexão ao conector dele.</w:t>
      </w:r>
    </w:p>
    <w:p w14:paraId="693D68ED" w14:textId="77777777" w:rsidR="004470EF" w:rsidRPr="002E6533" w:rsidRDefault="00000000">
      <w:pPr>
        <w:pStyle w:val="Corpodetexto"/>
      </w:pPr>
      <w:r w:rsidRPr="002E6533">
        <w:t>A conexão deve incluir:</w:t>
      </w:r>
    </w:p>
    <w:p w14:paraId="73EF42DB" w14:textId="77777777" w:rsidR="004470EF" w:rsidRPr="002E6533" w:rsidRDefault="00000000">
      <w:pPr>
        <w:numPr>
          <w:ilvl w:val="0"/>
          <w:numId w:val="1961"/>
        </w:numPr>
      </w:pPr>
      <w:r w:rsidRPr="002E6533">
        <w:t>O nome completo do tipo de Datasourceclass: (</w:t>
      </w:r>
      <w:proofErr w:type="gramStart"/>
      <w:r w:rsidRPr="002E6533">
        <w:t>ArcherTech.Datasource.SqlDemo.SqlDatasource</w:t>
      </w:r>
      <w:proofErr w:type="gramEnd"/>
      <w:r w:rsidRPr="002E6533">
        <w:t>).</w:t>
      </w:r>
    </w:p>
    <w:p w14:paraId="3CE4C7F1" w14:textId="77777777" w:rsidR="004470EF" w:rsidRPr="002E6533" w:rsidRDefault="00000000">
      <w:pPr>
        <w:numPr>
          <w:ilvl w:val="0"/>
          <w:numId w:val="1961"/>
        </w:numPr>
      </w:pPr>
      <w:r w:rsidRPr="002E6533">
        <w:t>Nome exclusivo (alias) de Datasource. (Isso vincula as fontes de dados aos campos em Archer.)</w:t>
      </w:r>
    </w:p>
    <w:p w14:paraId="2FD7301C" w14:textId="77777777" w:rsidR="004470EF" w:rsidRPr="002E6533" w:rsidRDefault="00000000">
      <w:pPr>
        <w:numPr>
          <w:ilvl w:val="0"/>
          <w:numId w:val="1961"/>
        </w:numPr>
      </w:pPr>
      <w:r w:rsidRPr="002E6533">
        <w:t>As propriedades personalizadas (pares de chave-valor) a serem transferidas para o conector.</w:t>
      </w:r>
    </w:p>
    <w:p w14:paraId="6D5D678E" w14:textId="77777777" w:rsidR="004470EF" w:rsidRPr="002E6533" w:rsidRDefault="00000000">
      <w:pPr>
        <w:pStyle w:val="FirstParagraph"/>
      </w:pPr>
      <w:r w:rsidRPr="002E6533">
        <w:lastRenderedPageBreak/>
        <w:t>Para obter mais informações, consulte Adicionar conexão.</w:t>
      </w:r>
    </w:p>
    <w:p w14:paraId="335A9412" w14:textId="77777777" w:rsidR="004470EF" w:rsidRPr="002E6533" w:rsidRDefault="00000000">
      <w:pPr>
        <w:pStyle w:val="Ttulo3"/>
      </w:pPr>
      <w:bookmarkStart w:id="553" w:name="tarefa-22-mapear-campos"/>
      <w:bookmarkEnd w:id="552"/>
      <w:r w:rsidRPr="002E6533">
        <w:t>Tarefa 22: Mapear campos</w:t>
      </w:r>
    </w:p>
    <w:p w14:paraId="34EF3627" w14:textId="77777777" w:rsidR="004470EF" w:rsidRPr="002E6533" w:rsidRDefault="00000000">
      <w:pPr>
        <w:pStyle w:val="FirstParagraph"/>
      </w:pPr>
      <w:r w:rsidRPr="002E6533">
        <w:t>Use a API do gateway de dados para mapear os campos de registro externo para definições de campo Archer.</w:t>
      </w:r>
    </w:p>
    <w:p w14:paraId="57FD582C" w14:textId="77777777" w:rsidR="004470EF" w:rsidRPr="002E6533" w:rsidRDefault="00000000">
      <w:pPr>
        <w:pStyle w:val="Corpodetexto"/>
      </w:pPr>
      <w:r w:rsidRPr="002E6533">
        <w:t>Crie um aplicativo com 3 campos com os seguintes atributos em Archer e altere o mapa de campos referente a cada campo de modo a apontar para um campo externo:</w:t>
      </w:r>
    </w:p>
    <w:p w14:paraId="2D2C804E" w14:textId="77777777" w:rsidR="004470EF" w:rsidRPr="002E6533" w:rsidRDefault="00000000">
      <w:pPr>
        <w:pStyle w:val="TableCaption"/>
      </w:pPr>
      <w:r w:rsidRPr="002E6533">
        <w:t>A tabela a seguir descreve os atributos.</w:t>
      </w:r>
    </w:p>
    <w:tbl>
      <w:tblPr>
        <w:tblStyle w:val="Table"/>
        <w:tblW w:w="5000" w:type="pct"/>
        <w:tblLayout w:type="fixed"/>
        <w:tblLook w:val="0020" w:firstRow="1" w:lastRow="0" w:firstColumn="0" w:lastColumn="0" w:noHBand="0" w:noVBand="0"/>
      </w:tblPr>
      <w:tblGrid>
        <w:gridCol w:w="4527"/>
        <w:gridCol w:w="4527"/>
      </w:tblGrid>
      <w:tr w:rsidR="004470EF" w:rsidRPr="002E6533" w14:paraId="650F21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42EE87" w14:textId="77777777" w:rsidR="004470EF" w:rsidRPr="002E6533" w:rsidRDefault="00000000">
            <w:pPr>
              <w:pStyle w:val="Compact"/>
            </w:pPr>
            <w:r w:rsidRPr="002E6533">
              <w:t>Nome</w:t>
            </w:r>
          </w:p>
        </w:tc>
        <w:tc>
          <w:tcPr>
            <w:tcW w:w="3960" w:type="dxa"/>
          </w:tcPr>
          <w:p w14:paraId="65C581BD" w14:textId="77777777" w:rsidR="004470EF" w:rsidRPr="002E6533" w:rsidRDefault="00000000">
            <w:pPr>
              <w:pStyle w:val="Compact"/>
            </w:pPr>
            <w:r w:rsidRPr="002E6533">
              <w:t>Tipo</w:t>
            </w:r>
          </w:p>
        </w:tc>
      </w:tr>
      <w:tr w:rsidR="004470EF" w:rsidRPr="002E6533" w14:paraId="0614FC31" w14:textId="77777777">
        <w:tc>
          <w:tcPr>
            <w:tcW w:w="3960" w:type="dxa"/>
          </w:tcPr>
          <w:p w14:paraId="1086FBA9" w14:textId="77777777" w:rsidR="004470EF" w:rsidRPr="002E6533" w:rsidRDefault="00000000">
            <w:pPr>
              <w:pStyle w:val="Compact"/>
            </w:pPr>
            <w:r w:rsidRPr="002E6533">
              <w:t>Nome</w:t>
            </w:r>
          </w:p>
        </w:tc>
        <w:tc>
          <w:tcPr>
            <w:tcW w:w="3960" w:type="dxa"/>
          </w:tcPr>
          <w:p w14:paraId="25714947" w14:textId="77777777" w:rsidR="004470EF" w:rsidRPr="002E6533" w:rsidRDefault="00000000">
            <w:pPr>
              <w:pStyle w:val="Compact"/>
            </w:pPr>
            <w:r w:rsidRPr="002E6533">
              <w:t>Texto</w:t>
            </w:r>
          </w:p>
        </w:tc>
      </w:tr>
      <w:tr w:rsidR="004470EF" w:rsidRPr="002E6533" w14:paraId="0687E768" w14:textId="77777777">
        <w:tc>
          <w:tcPr>
            <w:tcW w:w="3960" w:type="dxa"/>
          </w:tcPr>
          <w:p w14:paraId="6E1B9DA5" w14:textId="77777777" w:rsidR="004470EF" w:rsidRPr="002E6533" w:rsidRDefault="00000000">
            <w:pPr>
              <w:pStyle w:val="Compact"/>
            </w:pPr>
            <w:r w:rsidRPr="002E6533">
              <w:t>Descrição</w:t>
            </w:r>
          </w:p>
        </w:tc>
        <w:tc>
          <w:tcPr>
            <w:tcW w:w="3960" w:type="dxa"/>
          </w:tcPr>
          <w:p w14:paraId="347BA579" w14:textId="77777777" w:rsidR="004470EF" w:rsidRPr="002E6533" w:rsidRDefault="00000000">
            <w:pPr>
              <w:pStyle w:val="Compact"/>
            </w:pPr>
            <w:r w:rsidRPr="002E6533">
              <w:t>Texto</w:t>
            </w:r>
          </w:p>
        </w:tc>
      </w:tr>
      <w:tr w:rsidR="004470EF" w:rsidRPr="002E6533" w14:paraId="7681ACFB" w14:textId="77777777">
        <w:tc>
          <w:tcPr>
            <w:tcW w:w="3960" w:type="dxa"/>
          </w:tcPr>
          <w:p w14:paraId="26C52918" w14:textId="77777777" w:rsidR="004470EF" w:rsidRPr="002E6533" w:rsidRDefault="00000000">
            <w:pPr>
              <w:pStyle w:val="Compact"/>
            </w:pPr>
            <w:r w:rsidRPr="002E6533">
              <w:t>Contagem</w:t>
            </w:r>
          </w:p>
        </w:tc>
        <w:tc>
          <w:tcPr>
            <w:tcW w:w="3960" w:type="dxa"/>
          </w:tcPr>
          <w:p w14:paraId="74C64CEA" w14:textId="77777777" w:rsidR="004470EF" w:rsidRPr="002E6533" w:rsidRDefault="00000000">
            <w:pPr>
              <w:pStyle w:val="Compact"/>
            </w:pPr>
            <w:r w:rsidRPr="002E6533">
              <w:t>Numérico</w:t>
            </w:r>
          </w:p>
        </w:tc>
      </w:tr>
    </w:tbl>
    <w:p w14:paraId="67D622AD" w14:textId="77777777" w:rsidR="004470EF" w:rsidRPr="002E6533" w:rsidRDefault="00000000">
      <w:pPr>
        <w:pStyle w:val="Corpodetexto"/>
      </w:pPr>
      <w:r w:rsidRPr="002E6533">
        <w:t>Para obter mais informações, consulte Adicionar ou editar mapas de campo.</w:t>
      </w:r>
    </w:p>
    <w:p w14:paraId="1CFD2CAD" w14:textId="77777777" w:rsidR="004470EF" w:rsidRPr="002E6533" w:rsidRDefault="00000000">
      <w:pPr>
        <w:pStyle w:val="Ttulo3"/>
      </w:pPr>
      <w:bookmarkStart w:id="554" w:name="tarefa-23-implementar-o-conector"/>
      <w:bookmarkEnd w:id="553"/>
      <w:r w:rsidRPr="002E6533">
        <w:t>Tarefa 23: Implementar o conector</w:t>
      </w:r>
    </w:p>
    <w:p w14:paraId="37A7BCEB" w14:textId="77777777" w:rsidR="004470EF" w:rsidRPr="002E6533" w:rsidRDefault="00000000">
      <w:pPr>
        <w:pStyle w:val="FirstParagraph"/>
      </w:pPr>
      <w:r w:rsidRPr="002E6533">
        <w:t>Antes de implementar o conector, você deve construir o projeto .NET usando uma plataforma de solução ativa x64. A construção do projeto cria um arquivo ArcherTech.Datasource.SqlDemo.dll na pasta de saída do projeto. Faça o seguinte para implementar o conector:</w:t>
      </w:r>
    </w:p>
    <w:p w14:paraId="39075591" w14:textId="77777777" w:rsidR="004470EF" w:rsidRPr="002E6533" w:rsidRDefault="00000000">
      <w:pPr>
        <w:pStyle w:val="Compact"/>
        <w:numPr>
          <w:ilvl w:val="0"/>
          <w:numId w:val="1962"/>
        </w:numPr>
      </w:pPr>
      <w:r w:rsidRPr="002E6533">
        <w:t>Copie este arquivo para 3 lugares na instalação do aplicativo da Web Archer. Se você precisar que o conector funcione com o mecanismo de trabalho, deverá copiar o arquivo para os mesmos locais de diretório nos servidores do mecanismo de trabalho.</w:t>
      </w:r>
    </w:p>
    <w:p w14:paraId="696A7F7A" w14:textId="77777777" w:rsidR="004470EF" w:rsidRPr="002E6533" w:rsidRDefault="00000000">
      <w:pPr>
        <w:numPr>
          <w:ilvl w:val="1"/>
          <w:numId w:val="1963"/>
        </w:numPr>
      </w:pPr>
      <w:r w:rsidRPr="002E6533">
        <w:t xml:space="preserve">[diretório raiz da </w:t>
      </w:r>
      <w:proofErr w:type="gramStart"/>
      <w:r w:rsidRPr="002E6533">
        <w:t>Web]\bin\DatasourcePlugins\</w:t>
      </w:r>
      <w:proofErr w:type="gramEnd"/>
    </w:p>
    <w:p w14:paraId="35A9696D" w14:textId="77777777" w:rsidR="004470EF" w:rsidRPr="002E6533" w:rsidRDefault="00000000">
      <w:pPr>
        <w:pStyle w:val="Compact"/>
        <w:numPr>
          <w:ilvl w:val="1"/>
          <w:numId w:val="1963"/>
        </w:numPr>
      </w:pPr>
      <w:r w:rsidRPr="002E6533">
        <w:t xml:space="preserve">[diretório raiz da </w:t>
      </w:r>
      <w:proofErr w:type="gramStart"/>
      <w:r w:rsidRPr="002E6533">
        <w:t>Web]\Api\bin\DatasourcePlugins\</w:t>
      </w:r>
      <w:proofErr w:type="gramEnd"/>
    </w:p>
    <w:p w14:paraId="3F3E48F9" w14:textId="77777777" w:rsidR="004470EF" w:rsidRPr="002E6533" w:rsidRDefault="00000000">
      <w:pPr>
        <w:pStyle w:val="Compact"/>
        <w:numPr>
          <w:ilvl w:val="1"/>
          <w:numId w:val="1963"/>
        </w:numPr>
      </w:pPr>
      <w:r w:rsidRPr="002E6533">
        <w:t xml:space="preserve">[diretório raiz da </w:t>
      </w:r>
      <w:proofErr w:type="gramStart"/>
      <w:r w:rsidRPr="002E6533">
        <w:t>Web]\ContentApi\bin\DatasourcePlugins\</w:t>
      </w:r>
      <w:proofErr w:type="gramEnd"/>
    </w:p>
    <w:p w14:paraId="53825225" w14:textId="77777777" w:rsidR="004470EF" w:rsidRPr="002E6533" w:rsidRDefault="00000000">
      <w:pPr>
        <w:pStyle w:val="Compact"/>
        <w:numPr>
          <w:ilvl w:val="1"/>
          <w:numId w:val="1963"/>
        </w:numPr>
      </w:pPr>
      <w:r w:rsidRPr="002E6533">
        <w:t xml:space="preserve">[diretório raiz da </w:t>
      </w:r>
      <w:proofErr w:type="gramStart"/>
      <w:r w:rsidRPr="002E6533">
        <w:t>Web]\MobileAPI\bin\DatasourcePlugins\</w:t>
      </w:r>
      <w:proofErr w:type="gramEnd"/>
    </w:p>
    <w:p w14:paraId="49963F8A" w14:textId="77777777" w:rsidR="004470EF" w:rsidRPr="002E6533" w:rsidRDefault="00000000">
      <w:pPr>
        <w:pStyle w:val="Compact"/>
        <w:numPr>
          <w:ilvl w:val="0"/>
          <w:numId w:val="1962"/>
        </w:numPr>
      </w:pPr>
      <w:r w:rsidRPr="002E6533">
        <w:t>Se Archer estiver em execução, reinicie o IIS.</w:t>
      </w:r>
    </w:p>
    <w:p w14:paraId="241072C4" w14:textId="77777777" w:rsidR="004470EF" w:rsidRPr="002E6533" w:rsidRDefault="00000000">
      <w:pPr>
        <w:pStyle w:val="Compact"/>
        <w:numPr>
          <w:ilvl w:val="0"/>
          <w:numId w:val="1962"/>
        </w:numPr>
      </w:pPr>
      <w:r w:rsidRPr="002E6533">
        <w:t xml:space="preserve">Para testar o conector, navegue até o aplicativo com os campos mapeados na </w:t>
      </w:r>
      <w:hyperlink w:anchor="X4f89a14704ffde144d25648ebf995f97e4fd45a">
        <w:r w:rsidR="004470EF" w:rsidRPr="002E6533">
          <w:rPr>
            <w:rStyle w:val="Hyperlink"/>
          </w:rPr>
          <w:t>Tarefa 21</w:t>
        </w:r>
      </w:hyperlink>
      <w:r w:rsidRPr="002E6533">
        <w:t xml:space="preserve"> e faça o seguinte:</w:t>
      </w:r>
    </w:p>
    <w:p w14:paraId="260F96AE" w14:textId="77777777" w:rsidR="004470EF" w:rsidRPr="002E6533" w:rsidRDefault="00000000">
      <w:pPr>
        <w:pStyle w:val="Compact"/>
        <w:numPr>
          <w:ilvl w:val="1"/>
          <w:numId w:val="1964"/>
        </w:numPr>
      </w:pPr>
      <w:r w:rsidRPr="002E6533">
        <w:t xml:space="preserve">Adicione um novo </w:t>
      </w:r>
      <w:proofErr w:type="gramStart"/>
      <w:r w:rsidRPr="002E6533">
        <w:t>registro Você</w:t>
      </w:r>
      <w:proofErr w:type="gramEnd"/>
      <w:r w:rsidRPr="002E6533">
        <w:t xml:space="preserve"> deve ver o registro agora no banco de dados.</w:t>
      </w:r>
    </w:p>
    <w:p w14:paraId="3F146402" w14:textId="77777777" w:rsidR="004470EF" w:rsidRPr="002E6533" w:rsidRDefault="00000000">
      <w:pPr>
        <w:pStyle w:val="Compact"/>
        <w:numPr>
          <w:ilvl w:val="1"/>
          <w:numId w:val="1964"/>
        </w:numPr>
      </w:pPr>
      <w:r w:rsidRPr="002E6533">
        <w:t>Atualize o registro e observe como os valores no banco de dados mudam.</w:t>
      </w:r>
    </w:p>
    <w:p w14:paraId="0C4D6F8E" w14:textId="77777777" w:rsidR="004470EF" w:rsidRPr="002E6533" w:rsidRDefault="00000000">
      <w:pPr>
        <w:pStyle w:val="Compact"/>
        <w:numPr>
          <w:ilvl w:val="1"/>
          <w:numId w:val="1964"/>
        </w:numPr>
      </w:pPr>
      <w:r w:rsidRPr="002E6533">
        <w:t>Faça uma pesquisa para localizar qualquer registro que contenha texto no campo de nome.</w:t>
      </w:r>
    </w:p>
    <w:p w14:paraId="11BD515D" w14:textId="77777777" w:rsidR="004470EF" w:rsidRPr="002E6533" w:rsidRDefault="00000000">
      <w:pPr>
        <w:pStyle w:val="Compact"/>
        <w:numPr>
          <w:ilvl w:val="1"/>
          <w:numId w:val="1964"/>
        </w:numPr>
      </w:pPr>
      <w:r w:rsidRPr="002E6533">
        <w:lastRenderedPageBreak/>
        <w:t>Exclua o registro para confirmar que ele foi removido do banco de dados.</w:t>
      </w:r>
    </w:p>
    <w:p w14:paraId="26E707CC" w14:textId="77777777" w:rsidR="004470EF" w:rsidRPr="002E6533" w:rsidRDefault="00000000">
      <w:pPr>
        <w:pStyle w:val="Ttulo1"/>
      </w:pPr>
      <w:bookmarkStart w:id="555" w:name="X2744a17c7cf21486eb5ea23c53048db19c5b3a8"/>
      <w:bookmarkEnd w:id="524"/>
      <w:bookmarkEnd w:id="548"/>
      <w:bookmarkEnd w:id="554"/>
      <w:r w:rsidRPr="002E6533">
        <w:t>Visualizando informações de licenciamento</w:t>
      </w:r>
    </w:p>
    <w:p w14:paraId="0822DAA1" w14:textId="77777777" w:rsidR="004470EF" w:rsidRPr="002E6533" w:rsidRDefault="00000000">
      <w:pPr>
        <w:pStyle w:val="FirstParagraph"/>
      </w:pPr>
      <w:r w:rsidRPr="002E6533">
        <w:t>A página Informações de licenciamento apresenta uma visão geral de suas informações de licença e dos casos de uso incluídos. Se não for possível acessar um caso de uso, aplicativo sob demanda, questionário ou idioma da plataforma, a página Informações de licenciamento indicará se ele está incluído em sua licença. Se você encontrar um erro no empacotamento ou cálculo, poderá visualizar o relatório de dependências sem licença.</w:t>
      </w:r>
    </w:p>
    <w:p w14:paraId="3C2A0AD6" w14:textId="77777777" w:rsidR="004470EF" w:rsidRPr="002E6533" w:rsidRDefault="00000000">
      <w:pPr>
        <w:pStyle w:val="Corpodetexto"/>
      </w:pPr>
      <w:r w:rsidRPr="002E6533">
        <w:t>Com a compra de cada licença do Archer, você recebe permissão para criar um ambiente único para uma instância de produção e duas instâncias de não produção.</w:t>
      </w:r>
    </w:p>
    <w:p w14:paraId="33EE7DFF" w14:textId="77777777" w:rsidR="004470EF" w:rsidRPr="002E6533" w:rsidRDefault="00000000">
      <w:pPr>
        <w:pStyle w:val="Corpodetexto"/>
      </w:pPr>
      <w:r w:rsidRPr="002E6533">
        <w:t>Nesta página</w:t>
      </w:r>
    </w:p>
    <w:p w14:paraId="5F6479B3" w14:textId="77777777" w:rsidR="004470EF" w:rsidRPr="002E6533" w:rsidRDefault="004470EF">
      <w:pPr>
        <w:pStyle w:val="Compact"/>
        <w:numPr>
          <w:ilvl w:val="0"/>
          <w:numId w:val="1965"/>
        </w:numPr>
      </w:pPr>
      <w:hyperlink w:anchor="Informa%C3%A7%C3%B5esdelicenciamento">
        <w:r w:rsidRPr="002E6533">
          <w:rPr>
            <w:rStyle w:val="Hyperlink"/>
          </w:rPr>
          <w:t>Informações de licenciamento</w:t>
        </w:r>
      </w:hyperlink>
    </w:p>
    <w:p w14:paraId="2C9DAE9B" w14:textId="77777777" w:rsidR="004470EF" w:rsidRPr="002E6533" w:rsidRDefault="004470EF">
      <w:pPr>
        <w:pStyle w:val="Compact"/>
        <w:numPr>
          <w:ilvl w:val="1"/>
          <w:numId w:val="1966"/>
        </w:numPr>
      </w:pPr>
      <w:hyperlink w:anchor="X7a0260639bb203ef8ce23c7a573bd7577e4159f">
        <w:r w:rsidRPr="002E6533">
          <w:rPr>
            <w:rStyle w:val="Hyperlink"/>
          </w:rPr>
          <w:t>Visualizando informações de licenciamento</w:t>
        </w:r>
      </w:hyperlink>
    </w:p>
    <w:p w14:paraId="38403D56" w14:textId="77777777" w:rsidR="004470EF" w:rsidRPr="002E6533" w:rsidRDefault="004470EF">
      <w:pPr>
        <w:pStyle w:val="Compact"/>
        <w:numPr>
          <w:ilvl w:val="1"/>
          <w:numId w:val="1966"/>
        </w:numPr>
      </w:pPr>
      <w:hyperlink w:anchor="Xbdad8fcaba8f9dd32f62244bf014610c8a96c87">
        <w:r w:rsidRPr="002E6533">
          <w:rPr>
            <w:rStyle w:val="Hyperlink"/>
          </w:rPr>
          <w:t>Visualizando dependências não licenciadas</w:t>
        </w:r>
      </w:hyperlink>
    </w:p>
    <w:p w14:paraId="137DDB98" w14:textId="77777777" w:rsidR="004470EF" w:rsidRPr="002E6533" w:rsidRDefault="00000000">
      <w:pPr>
        <w:pStyle w:val="Ttulo2"/>
      </w:pPr>
      <w:bookmarkStart w:id="556" w:name="informações-de-licenciamento"/>
      <w:r w:rsidRPr="002E6533">
        <w:t>Informações de licenciamento</w:t>
      </w:r>
    </w:p>
    <w:p w14:paraId="5E5E1768" w14:textId="77777777" w:rsidR="004470EF" w:rsidRPr="002E6533" w:rsidRDefault="00000000">
      <w:pPr>
        <w:pStyle w:val="FirstParagraph"/>
      </w:pPr>
      <w:r w:rsidRPr="002E6533">
        <w:t>A página Informações de licenciamento contém as seguintes informações:</w:t>
      </w:r>
    </w:p>
    <w:p w14:paraId="5AB4CBAB" w14:textId="77777777" w:rsidR="004470EF" w:rsidRPr="002E6533" w:rsidRDefault="00000000">
      <w:pPr>
        <w:pStyle w:val="Compact"/>
        <w:numPr>
          <w:ilvl w:val="0"/>
          <w:numId w:val="1967"/>
        </w:numPr>
      </w:pPr>
      <w:r w:rsidRPr="002E6533">
        <w:t>Destinatário da licença</w:t>
      </w:r>
    </w:p>
    <w:p w14:paraId="64F6459F" w14:textId="77777777" w:rsidR="004470EF" w:rsidRPr="002E6533" w:rsidRDefault="00000000">
      <w:pPr>
        <w:pStyle w:val="Compact"/>
        <w:numPr>
          <w:ilvl w:val="0"/>
          <w:numId w:val="1967"/>
        </w:numPr>
      </w:pPr>
      <w:r w:rsidRPr="002E6533">
        <w:t>Termo da licença</w:t>
      </w:r>
    </w:p>
    <w:p w14:paraId="56D9D12F" w14:textId="77777777" w:rsidR="004470EF" w:rsidRPr="002E6533" w:rsidRDefault="00000000">
      <w:pPr>
        <w:pStyle w:val="Compact"/>
        <w:numPr>
          <w:ilvl w:val="0"/>
          <w:numId w:val="1967"/>
        </w:numPr>
      </w:pPr>
      <w:r w:rsidRPr="002E6533">
        <w:t>Dias de licença restantes</w:t>
      </w:r>
    </w:p>
    <w:p w14:paraId="7D3ACB8A" w14:textId="77777777" w:rsidR="004470EF" w:rsidRPr="002E6533" w:rsidRDefault="00000000">
      <w:pPr>
        <w:pStyle w:val="Compact"/>
        <w:numPr>
          <w:ilvl w:val="0"/>
          <w:numId w:val="1967"/>
        </w:numPr>
      </w:pPr>
      <w:r w:rsidRPr="002E6533">
        <w:t>Versão do software</w:t>
      </w:r>
    </w:p>
    <w:p w14:paraId="539F7AAC" w14:textId="77777777" w:rsidR="004470EF" w:rsidRPr="002E6533" w:rsidRDefault="00000000">
      <w:pPr>
        <w:pStyle w:val="Compact"/>
        <w:numPr>
          <w:ilvl w:val="0"/>
          <w:numId w:val="1967"/>
        </w:numPr>
      </w:pPr>
      <w:r w:rsidRPr="002E6533">
        <w:t>Dependências não licenciadas</w:t>
      </w:r>
    </w:p>
    <w:p w14:paraId="2831F6F9" w14:textId="77777777" w:rsidR="004470EF" w:rsidRPr="002E6533" w:rsidRDefault="00000000">
      <w:pPr>
        <w:pStyle w:val="Compact"/>
        <w:numPr>
          <w:ilvl w:val="0"/>
          <w:numId w:val="1967"/>
        </w:numPr>
      </w:pPr>
      <w:r w:rsidRPr="002E6533">
        <w:t>Lista de aplicativos sob demanda licenciados, questionários, casos de uso e idiomas da plataforma</w:t>
      </w:r>
    </w:p>
    <w:p w14:paraId="1FDC63CF" w14:textId="77777777" w:rsidR="004470EF" w:rsidRPr="002E6533" w:rsidRDefault="00000000">
      <w:pPr>
        <w:pStyle w:val="FirstParagraph"/>
      </w:pPr>
      <w:r w:rsidRPr="002E6533">
        <w:rPr>
          <w:b/>
          <w:bCs/>
        </w:rPr>
        <w:t>Observação:</w:t>
      </w:r>
      <w:r w:rsidRPr="002E6533">
        <w:t xml:space="preserve"> os aplicativos principais não estão incluídos na página Informações de licenciamento. Os aplicativos são limitados pela chave de licença.</w:t>
      </w:r>
    </w:p>
    <w:p w14:paraId="64EDBC43" w14:textId="77777777" w:rsidR="004470EF" w:rsidRPr="002E6533" w:rsidRDefault="00000000">
      <w:pPr>
        <w:pStyle w:val="Corpodetexto"/>
      </w:pPr>
      <w:r w:rsidRPr="002E6533">
        <w:t>O número de aplicativos sob demanda e questionários é exibido em Licenciado, Produção e Grupos disponíveis. Quando um aplicativo ou questionário sob demanda está no status Produção, a lista Licenciado diminui em 1 e a lista Produção aumenta em 1. O número no campo Disponível é igual aos aplicativos ou questionários sob demanda adquiridos que não estão em uso.</w:t>
      </w:r>
    </w:p>
    <w:p w14:paraId="0F5C3BCC" w14:textId="77777777" w:rsidR="004470EF" w:rsidRPr="002E6533" w:rsidRDefault="00000000">
      <w:pPr>
        <w:pStyle w:val="Ttulo3"/>
      </w:pPr>
      <w:bookmarkStart w:id="557" w:name="X7a91e1acc6127c0b4a2799a2318c76ec8e79fe0"/>
      <w:r w:rsidRPr="002E6533">
        <w:t>Visualizando informações de licenciamento</w:t>
      </w:r>
    </w:p>
    <w:p w14:paraId="606EB256" w14:textId="77777777" w:rsidR="004470EF" w:rsidRPr="002E6533" w:rsidRDefault="00000000">
      <w:pPr>
        <w:pStyle w:val="Compact"/>
        <w:numPr>
          <w:ilvl w:val="0"/>
          <w:numId w:val="1968"/>
        </w:numPr>
      </w:pPr>
      <w:r w:rsidRPr="002E6533">
        <w:t>No menu, clique em menu Admin&gt; Gerador de aplicativos &gt; Aplicativos.</w:t>
      </w:r>
    </w:p>
    <w:p w14:paraId="11BC740C" w14:textId="77777777" w:rsidR="004470EF" w:rsidRPr="002E6533" w:rsidRDefault="00000000">
      <w:pPr>
        <w:pStyle w:val="Compact"/>
        <w:numPr>
          <w:ilvl w:val="0"/>
          <w:numId w:val="1968"/>
        </w:numPr>
      </w:pPr>
      <w:r w:rsidRPr="002E6533">
        <w:t>Clique em Informações de licenciamento.</w:t>
      </w:r>
    </w:p>
    <w:p w14:paraId="05BCABEE" w14:textId="77777777" w:rsidR="004470EF" w:rsidRPr="002E6533" w:rsidRDefault="00000000">
      <w:pPr>
        <w:pStyle w:val="Ttulo3"/>
      </w:pPr>
      <w:bookmarkStart w:id="558" w:name="X35455575145afe2a1e84103435441962cf5c453"/>
      <w:bookmarkEnd w:id="557"/>
      <w:r w:rsidRPr="002E6533">
        <w:lastRenderedPageBreak/>
        <w:t>Visualizando dependências não licenciadas</w:t>
      </w:r>
    </w:p>
    <w:p w14:paraId="321C8C73" w14:textId="77777777" w:rsidR="004470EF" w:rsidRPr="002E6533" w:rsidRDefault="00000000">
      <w:pPr>
        <w:pStyle w:val="Compact"/>
        <w:numPr>
          <w:ilvl w:val="0"/>
          <w:numId w:val="1969"/>
        </w:numPr>
      </w:pPr>
      <w:r w:rsidRPr="002E6533">
        <w:t>No menu, clique em menu Admin&gt; Gerador de aplicativos &gt; Aplicativos.</w:t>
      </w:r>
    </w:p>
    <w:p w14:paraId="0C44DA18" w14:textId="77777777" w:rsidR="004470EF" w:rsidRPr="002E6533" w:rsidRDefault="00000000">
      <w:pPr>
        <w:pStyle w:val="Compact"/>
        <w:numPr>
          <w:ilvl w:val="0"/>
          <w:numId w:val="1969"/>
        </w:numPr>
      </w:pPr>
      <w:r w:rsidRPr="002E6533">
        <w:t>Clique em Informações de licenciamento.</w:t>
      </w:r>
    </w:p>
    <w:p w14:paraId="486F74AE" w14:textId="77777777" w:rsidR="004470EF" w:rsidRPr="002E6533" w:rsidRDefault="00000000">
      <w:pPr>
        <w:pStyle w:val="Compact"/>
        <w:numPr>
          <w:ilvl w:val="0"/>
          <w:numId w:val="1969"/>
        </w:numPr>
      </w:pPr>
      <w:r w:rsidRPr="002E6533">
        <w:t>Clique em Dependências não licenciadas.</w:t>
      </w:r>
    </w:p>
    <w:p w14:paraId="76DC0642" w14:textId="77777777" w:rsidR="004470EF" w:rsidRPr="002E6533" w:rsidRDefault="00000000">
      <w:pPr>
        <w:pStyle w:val="Compact"/>
        <w:numPr>
          <w:ilvl w:val="0"/>
          <w:numId w:val="1969"/>
        </w:numPr>
      </w:pPr>
      <w:r w:rsidRPr="002E6533">
        <w:t>Na página Informações de dependência não licenciadas, visualize o relatório Dependências não licenciadas.</w:t>
      </w:r>
    </w:p>
    <w:p w14:paraId="71E90404" w14:textId="77777777" w:rsidR="004470EF" w:rsidRPr="002E6533" w:rsidRDefault="00000000">
      <w:pPr>
        <w:pStyle w:val="Ttulo1"/>
      </w:pPr>
      <w:bookmarkStart w:id="559" w:name="Xd2b5a3c3a16f4406aff4dc7d164f6a751a240d1"/>
      <w:bookmarkEnd w:id="555"/>
      <w:bookmarkEnd w:id="556"/>
      <w:bookmarkEnd w:id="558"/>
      <w:r w:rsidRPr="002E6533">
        <w:t>Configurando conexões de gateway de dados</w:t>
      </w:r>
    </w:p>
    <w:p w14:paraId="134BF8FA" w14:textId="77777777" w:rsidR="004470EF" w:rsidRPr="002E6533" w:rsidRDefault="00000000">
      <w:pPr>
        <w:pStyle w:val="FirstParagraph"/>
      </w:pPr>
      <w:r w:rsidRPr="002E6533">
        <w:t>Depois de estabelecer os conectores de gateway de dados, você poderá usá-los para criar conexões. Conclua as tarefas a seguir para adicionar e editar conexões e mapear campos para essas conexões. Você também pode configurar as conexões usando a API RESTful; para obter mais informações, consulte Configurar conexões de gateway de dados (RESTful API).</w:t>
      </w:r>
    </w:p>
    <w:p w14:paraId="649B5B78" w14:textId="77777777" w:rsidR="004470EF" w:rsidRPr="002E6533" w:rsidRDefault="00000000">
      <w:pPr>
        <w:pStyle w:val="Corpodetexto"/>
      </w:pPr>
      <w:r w:rsidRPr="002E6533">
        <w:rPr>
          <w:b/>
          <w:bCs/>
        </w:rPr>
        <w:t>Observação:</w:t>
      </w:r>
      <w:r w:rsidRPr="002E6533">
        <w:t xml:space="preserve"> Para configurar conexões, é preciso receber direitos à página Configuração do gateway de dados.</w:t>
      </w:r>
    </w:p>
    <w:p w14:paraId="371103D4" w14:textId="77777777" w:rsidR="004470EF" w:rsidRPr="002E6533" w:rsidRDefault="00000000">
      <w:pPr>
        <w:pStyle w:val="Corpodetexto"/>
      </w:pPr>
      <w:r w:rsidRPr="002E6533">
        <w:t>Nesta página</w:t>
      </w:r>
    </w:p>
    <w:p w14:paraId="22CCB1D0" w14:textId="77777777" w:rsidR="004470EF" w:rsidRPr="002E6533" w:rsidRDefault="004470EF">
      <w:pPr>
        <w:pStyle w:val="Compact"/>
        <w:numPr>
          <w:ilvl w:val="0"/>
          <w:numId w:val="1970"/>
        </w:numPr>
      </w:pPr>
      <w:hyperlink w:anchor="Visualizarconex%C3%B5esdegatewaydedados">
        <w:r w:rsidRPr="002E6533">
          <w:rPr>
            <w:rStyle w:val="Hyperlink"/>
          </w:rPr>
          <w:t>Visualizar conexões de gateway de dados</w:t>
        </w:r>
      </w:hyperlink>
    </w:p>
    <w:p w14:paraId="21CE2B37" w14:textId="77777777" w:rsidR="004470EF" w:rsidRPr="002E6533" w:rsidRDefault="004470EF">
      <w:pPr>
        <w:pStyle w:val="Compact"/>
        <w:numPr>
          <w:ilvl w:val="0"/>
          <w:numId w:val="1970"/>
        </w:numPr>
      </w:pPr>
      <w:hyperlink w:anchor="Adicionaroumanterumaconex%C3%A3o">
        <w:r w:rsidRPr="002E6533">
          <w:rPr>
            <w:rStyle w:val="Hyperlink"/>
          </w:rPr>
          <w:t>Adicionar ou manter uma conexão</w:t>
        </w:r>
      </w:hyperlink>
    </w:p>
    <w:p w14:paraId="7D5CAEB9" w14:textId="77777777" w:rsidR="004470EF" w:rsidRPr="002E6533" w:rsidRDefault="004470EF">
      <w:pPr>
        <w:pStyle w:val="Compact"/>
        <w:numPr>
          <w:ilvl w:val="0"/>
          <w:numId w:val="1970"/>
        </w:numPr>
      </w:pPr>
      <w:hyperlink w:anchor="Mapearcampos">
        <w:r w:rsidRPr="002E6533">
          <w:rPr>
            <w:rStyle w:val="Hyperlink"/>
          </w:rPr>
          <w:t>Mapear campos</w:t>
        </w:r>
      </w:hyperlink>
    </w:p>
    <w:p w14:paraId="67A7F5ED" w14:textId="77777777" w:rsidR="004470EF" w:rsidRPr="002E6533" w:rsidRDefault="004470EF">
      <w:pPr>
        <w:pStyle w:val="Compact"/>
        <w:numPr>
          <w:ilvl w:val="0"/>
          <w:numId w:val="1970"/>
        </w:numPr>
      </w:pPr>
      <w:hyperlink w:anchor="Analisar">
        <w:r w:rsidRPr="002E6533">
          <w:rPr>
            <w:rStyle w:val="Hyperlink"/>
          </w:rPr>
          <w:t>Analisar</w:t>
        </w:r>
      </w:hyperlink>
    </w:p>
    <w:p w14:paraId="319275B7" w14:textId="77777777" w:rsidR="004470EF" w:rsidRPr="002E6533" w:rsidRDefault="00000000">
      <w:pPr>
        <w:pStyle w:val="Ttulo2"/>
      </w:pPr>
      <w:bookmarkStart w:id="560" w:name="visualizar-conexões-de-gateway-de-dados"/>
      <w:r w:rsidRPr="002E6533">
        <w:t>Visualizar conexões de gateway de dados</w:t>
      </w:r>
    </w:p>
    <w:p w14:paraId="5ABAC78B" w14:textId="77777777" w:rsidR="004470EF" w:rsidRPr="002E6533" w:rsidRDefault="00000000">
      <w:pPr>
        <w:pStyle w:val="FirstParagraph"/>
      </w:pPr>
      <w:r w:rsidRPr="002E6533">
        <w:t>Vá para a página Configurar conexões de gateway de dados.</w:t>
      </w:r>
    </w:p>
    <w:p w14:paraId="4A860613" w14:textId="77777777" w:rsidR="004470EF" w:rsidRPr="002E6533" w:rsidRDefault="00000000">
      <w:pPr>
        <w:pStyle w:val="Compact"/>
        <w:numPr>
          <w:ilvl w:val="0"/>
          <w:numId w:val="1971"/>
        </w:numPr>
      </w:pPr>
      <w:r w:rsidRPr="002E6533">
        <w:t>No menu, clique em menu Admin &gt; Integração &gt; Gateway de dados.</w:t>
      </w:r>
    </w:p>
    <w:p w14:paraId="12A3D3EF" w14:textId="77777777" w:rsidR="004470EF" w:rsidRPr="002E6533" w:rsidRDefault="00000000">
      <w:pPr>
        <w:pStyle w:val="FirstParagraph"/>
      </w:pPr>
      <w:r w:rsidRPr="002E6533">
        <w:t>Na página Configurar gateway de dados, visualize as conexões existentes de gateway de dados.</w:t>
      </w:r>
    </w:p>
    <w:p w14:paraId="320620D0" w14:textId="77777777" w:rsidR="004470EF" w:rsidRPr="002E6533" w:rsidRDefault="00000000">
      <w:pPr>
        <w:pStyle w:val="TableCaption"/>
      </w:pPr>
      <w:r w:rsidRPr="002E6533">
        <w:t>A tabela a seguir descreve as informações exibidas na grade.</w:t>
      </w:r>
    </w:p>
    <w:tbl>
      <w:tblPr>
        <w:tblStyle w:val="Table"/>
        <w:tblW w:w="5000" w:type="pct"/>
        <w:tblLayout w:type="fixed"/>
        <w:tblLook w:val="0020" w:firstRow="1" w:lastRow="0" w:firstColumn="0" w:lastColumn="0" w:noHBand="0" w:noVBand="0"/>
      </w:tblPr>
      <w:tblGrid>
        <w:gridCol w:w="4527"/>
        <w:gridCol w:w="4527"/>
      </w:tblGrid>
      <w:tr w:rsidR="004470EF" w:rsidRPr="002E6533" w14:paraId="20DB5FB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258CC0" w14:textId="77777777" w:rsidR="004470EF" w:rsidRPr="002E6533" w:rsidRDefault="00000000">
            <w:pPr>
              <w:pStyle w:val="Compact"/>
            </w:pPr>
            <w:r w:rsidRPr="002E6533">
              <w:t>Campo</w:t>
            </w:r>
          </w:p>
        </w:tc>
        <w:tc>
          <w:tcPr>
            <w:tcW w:w="3960" w:type="dxa"/>
          </w:tcPr>
          <w:p w14:paraId="2B957CA4" w14:textId="77777777" w:rsidR="004470EF" w:rsidRPr="002E6533" w:rsidRDefault="00000000">
            <w:pPr>
              <w:pStyle w:val="Compact"/>
            </w:pPr>
            <w:r w:rsidRPr="002E6533">
              <w:t>Definição</w:t>
            </w:r>
          </w:p>
        </w:tc>
      </w:tr>
      <w:tr w:rsidR="004470EF" w:rsidRPr="002E6533" w14:paraId="1D43BD25" w14:textId="77777777">
        <w:tc>
          <w:tcPr>
            <w:tcW w:w="3960" w:type="dxa"/>
          </w:tcPr>
          <w:p w14:paraId="1AF3DBE7" w14:textId="77777777" w:rsidR="004470EF" w:rsidRPr="002E6533" w:rsidRDefault="00000000">
            <w:pPr>
              <w:pStyle w:val="Compact"/>
            </w:pPr>
            <w:r w:rsidRPr="002E6533">
              <w:t>Conexão</w:t>
            </w:r>
          </w:p>
        </w:tc>
        <w:tc>
          <w:tcPr>
            <w:tcW w:w="3960" w:type="dxa"/>
          </w:tcPr>
          <w:p w14:paraId="18480064" w14:textId="77777777" w:rsidR="004470EF" w:rsidRPr="002E6533" w:rsidRDefault="00000000">
            <w:pPr>
              <w:pStyle w:val="Compact"/>
            </w:pPr>
            <w:r w:rsidRPr="002E6533">
              <w:t>O nome da conexão</w:t>
            </w:r>
          </w:p>
        </w:tc>
      </w:tr>
      <w:tr w:rsidR="004470EF" w:rsidRPr="002E6533" w14:paraId="23B25EB8" w14:textId="77777777">
        <w:tc>
          <w:tcPr>
            <w:tcW w:w="3960" w:type="dxa"/>
          </w:tcPr>
          <w:p w14:paraId="4ABBEC7D" w14:textId="77777777" w:rsidR="004470EF" w:rsidRPr="002E6533" w:rsidRDefault="00000000">
            <w:pPr>
              <w:pStyle w:val="Compact"/>
            </w:pPr>
            <w:r w:rsidRPr="002E6533">
              <w:t>Aplicativo ou questionário</w:t>
            </w:r>
          </w:p>
        </w:tc>
        <w:tc>
          <w:tcPr>
            <w:tcW w:w="3960" w:type="dxa"/>
          </w:tcPr>
          <w:p w14:paraId="266C4C28" w14:textId="77777777" w:rsidR="004470EF" w:rsidRPr="002E6533" w:rsidRDefault="00000000">
            <w:pPr>
              <w:pStyle w:val="Compact"/>
            </w:pPr>
            <w:r w:rsidRPr="002E6533">
              <w:t>O nome do aplicativo ou questionário usado pela conexão</w:t>
            </w:r>
          </w:p>
        </w:tc>
      </w:tr>
      <w:tr w:rsidR="004470EF" w:rsidRPr="002E6533" w14:paraId="18BA2EDC" w14:textId="77777777">
        <w:tc>
          <w:tcPr>
            <w:tcW w:w="3960" w:type="dxa"/>
          </w:tcPr>
          <w:p w14:paraId="0CE87790" w14:textId="77777777" w:rsidR="004470EF" w:rsidRPr="002E6533" w:rsidRDefault="00000000">
            <w:pPr>
              <w:pStyle w:val="Compact"/>
            </w:pPr>
            <w:r w:rsidRPr="002E6533">
              <w:t>Destino</w:t>
            </w:r>
          </w:p>
        </w:tc>
        <w:tc>
          <w:tcPr>
            <w:tcW w:w="3960" w:type="dxa"/>
          </w:tcPr>
          <w:p w14:paraId="4D3F8410" w14:textId="77777777" w:rsidR="004470EF" w:rsidRPr="002E6533" w:rsidRDefault="00000000">
            <w:pPr>
              <w:pStyle w:val="Compact"/>
            </w:pPr>
            <w:r w:rsidRPr="002E6533">
              <w:t>O nome do nível a que a conexão se destina</w:t>
            </w:r>
          </w:p>
        </w:tc>
      </w:tr>
    </w:tbl>
    <w:p w14:paraId="39A4679E" w14:textId="77777777" w:rsidR="004470EF" w:rsidRPr="002E6533" w:rsidRDefault="00000000">
      <w:pPr>
        <w:pStyle w:val="Corpodetexto"/>
      </w:pPr>
      <w:r w:rsidRPr="002E6533">
        <w:t>Nesta página, você pode adicionar ou manter conexões.</w:t>
      </w:r>
    </w:p>
    <w:p w14:paraId="7327ECFD" w14:textId="77777777" w:rsidR="004470EF" w:rsidRPr="002E6533" w:rsidRDefault="00000000">
      <w:pPr>
        <w:pStyle w:val="Ttulo2"/>
      </w:pPr>
      <w:bookmarkStart w:id="561" w:name="adicionar-ou-manter-uma-conexão"/>
      <w:bookmarkEnd w:id="560"/>
      <w:r w:rsidRPr="002E6533">
        <w:lastRenderedPageBreak/>
        <w:t>Adicionar ou manter uma conexão</w:t>
      </w:r>
    </w:p>
    <w:p w14:paraId="5DBBA8E2" w14:textId="77777777" w:rsidR="004470EF" w:rsidRPr="002E6533" w:rsidRDefault="00000000">
      <w:pPr>
        <w:pStyle w:val="Compact"/>
        <w:numPr>
          <w:ilvl w:val="0"/>
          <w:numId w:val="1972"/>
        </w:numPr>
      </w:pPr>
      <w:r w:rsidRPr="002E6533">
        <w:t>No menu, clique em menu Admin &gt; Integração &gt; Gateway de dados.</w:t>
      </w:r>
    </w:p>
    <w:p w14:paraId="034AD36D" w14:textId="77777777" w:rsidR="004470EF" w:rsidRPr="002E6533" w:rsidRDefault="00000000">
      <w:pPr>
        <w:pStyle w:val="Compact"/>
        <w:numPr>
          <w:ilvl w:val="0"/>
          <w:numId w:val="1972"/>
        </w:numPr>
      </w:pPr>
      <w:r w:rsidRPr="002E6533">
        <w:t>Execute um destes procedimentos:</w:t>
      </w:r>
    </w:p>
    <w:p w14:paraId="689DB099" w14:textId="77777777" w:rsidR="004470EF" w:rsidRPr="002E6533" w:rsidRDefault="00000000">
      <w:pPr>
        <w:pStyle w:val="Compact"/>
        <w:numPr>
          <w:ilvl w:val="1"/>
          <w:numId w:val="1973"/>
        </w:numPr>
      </w:pPr>
      <w:r w:rsidRPr="002E6533">
        <w:t>Para adicionar uma nova conexão, clique em Adicionar para continuar a percorrer as etapas do gateway de dados.</w:t>
      </w:r>
    </w:p>
    <w:p w14:paraId="048CB9AD" w14:textId="77777777" w:rsidR="004470EF" w:rsidRPr="002E6533" w:rsidRDefault="00000000">
      <w:pPr>
        <w:pStyle w:val="Compact"/>
        <w:numPr>
          <w:ilvl w:val="1"/>
          <w:numId w:val="1973"/>
        </w:numPr>
      </w:pPr>
      <w:r w:rsidRPr="002E6533">
        <w:t>Para editar uma conexão existente, clique no nome da conexão.</w:t>
      </w:r>
    </w:p>
    <w:p w14:paraId="25BBCF08" w14:textId="77777777" w:rsidR="004470EF" w:rsidRPr="002E6533" w:rsidRDefault="00000000">
      <w:pPr>
        <w:pStyle w:val="Compact"/>
        <w:numPr>
          <w:ilvl w:val="0"/>
          <w:numId w:val="1972"/>
        </w:numPr>
      </w:pPr>
      <w:r w:rsidRPr="002E6533">
        <w:t>Ao adicionar uma nova conexão, selecione um aplicativo ou questionário de destino.</w:t>
      </w:r>
    </w:p>
    <w:p w14:paraId="31022DB0" w14:textId="77777777" w:rsidR="004470EF" w:rsidRPr="002E6533" w:rsidRDefault="00000000">
      <w:pPr>
        <w:pStyle w:val="Compact"/>
        <w:numPr>
          <w:ilvl w:val="0"/>
          <w:numId w:val="1972"/>
        </w:numPr>
      </w:pPr>
      <w:r w:rsidRPr="002E6533">
        <w:t>Selecione o conector apropriado na lista suspensa.</w:t>
      </w:r>
    </w:p>
    <w:p w14:paraId="3B9F933A" w14:textId="77777777" w:rsidR="004470EF" w:rsidRPr="002E6533" w:rsidRDefault="00000000">
      <w:pPr>
        <w:pStyle w:val="Compact"/>
        <w:numPr>
          <w:ilvl w:val="0"/>
          <w:numId w:val="1972"/>
        </w:numPr>
      </w:pPr>
      <w:r w:rsidRPr="002E6533">
        <w:t>Ao adicionar uma nova conexão, insira um nome de conexão exclusivo com até 10 caracteres.</w:t>
      </w:r>
    </w:p>
    <w:p w14:paraId="73DFED30" w14:textId="77777777" w:rsidR="004470EF" w:rsidRPr="002E6533" w:rsidRDefault="00000000">
      <w:pPr>
        <w:pStyle w:val="Compact"/>
        <w:numPr>
          <w:ilvl w:val="0"/>
          <w:numId w:val="1972"/>
        </w:numPr>
      </w:pPr>
      <w:r w:rsidRPr="002E6533">
        <w:t>(Opcional) Clique nas conexões à esquerda e visualize as configurações existentes para este aplicativo ou questionário.</w:t>
      </w:r>
    </w:p>
    <w:p w14:paraId="709B3176" w14:textId="77777777" w:rsidR="004470EF" w:rsidRPr="002E6533" w:rsidRDefault="00000000">
      <w:pPr>
        <w:pStyle w:val="Compact"/>
        <w:numPr>
          <w:ilvl w:val="0"/>
          <w:numId w:val="1972"/>
        </w:numPr>
      </w:pPr>
      <w:r w:rsidRPr="002E6533">
        <w:t>(Opcional) Quando quiser, clique em Testar conexão para verificar se a conexão está configurada corretamente. Existem 3 resultados possíveis:</w:t>
      </w:r>
    </w:p>
    <w:p w14:paraId="0CC572C8" w14:textId="77777777" w:rsidR="004470EF" w:rsidRPr="002E6533" w:rsidRDefault="00000000">
      <w:pPr>
        <w:pStyle w:val="Compact"/>
        <w:numPr>
          <w:ilvl w:val="1"/>
          <w:numId w:val="1974"/>
        </w:numPr>
      </w:pPr>
      <w:r w:rsidRPr="002E6533">
        <w:t>Teste de conexão bem-sucedido. O conector está pronto para uso.</w:t>
      </w:r>
    </w:p>
    <w:p w14:paraId="0DD12053" w14:textId="77777777" w:rsidR="004470EF" w:rsidRPr="002E6533" w:rsidRDefault="00000000">
      <w:pPr>
        <w:pStyle w:val="Compact"/>
        <w:numPr>
          <w:ilvl w:val="1"/>
          <w:numId w:val="1974"/>
        </w:numPr>
      </w:pPr>
      <w:r w:rsidRPr="002E6533">
        <w:t>Falha no teste de conexão. Analise as propriedades do conector para conferir se elas estão alinhadas com o conector escolhido.</w:t>
      </w:r>
    </w:p>
    <w:p w14:paraId="2AD1D670" w14:textId="77777777" w:rsidR="004470EF" w:rsidRPr="002E6533" w:rsidRDefault="00000000">
      <w:pPr>
        <w:pStyle w:val="Compact"/>
        <w:numPr>
          <w:ilvl w:val="1"/>
          <w:numId w:val="1974"/>
        </w:numPr>
      </w:pPr>
      <w:r w:rsidRPr="002E6533">
        <w:t xml:space="preserve">Teste de conexão incompatível com o conector escolhido. Seu conector não é compatível com a funcionalidade </w:t>
      </w:r>
      <w:proofErr w:type="gramStart"/>
      <w:r w:rsidRPr="002E6533">
        <w:t>de Testar</w:t>
      </w:r>
      <w:proofErr w:type="gramEnd"/>
      <w:r w:rsidRPr="002E6533">
        <w:t xml:space="preserve"> conexão. Para obter mais informações, consulte </w:t>
      </w:r>
      <w:hyperlink r:id="rId647">
        <w:r w:rsidR="004470EF" w:rsidRPr="002E6533">
          <w:rPr>
            <w:rStyle w:val="Hyperlink"/>
          </w:rPr>
          <w:t>Criando um conector do gateway de dados</w:t>
        </w:r>
      </w:hyperlink>
      <w:r w:rsidRPr="002E6533">
        <w:t>.</w:t>
      </w:r>
    </w:p>
    <w:p w14:paraId="4F1C48B3" w14:textId="77777777" w:rsidR="004470EF" w:rsidRPr="002E6533" w:rsidRDefault="00000000">
      <w:pPr>
        <w:numPr>
          <w:ilvl w:val="0"/>
          <w:numId w:val="1972"/>
        </w:numPr>
      </w:pPr>
      <w:r w:rsidRPr="002E6533">
        <w:t xml:space="preserve">Clique em Mapear campos para ir à tarefa </w:t>
      </w:r>
      <w:proofErr w:type="gramStart"/>
      <w:r w:rsidRPr="002E6533">
        <w:t>de Mapear</w:t>
      </w:r>
      <w:proofErr w:type="gramEnd"/>
      <w:r w:rsidRPr="002E6533">
        <w:t xml:space="preserve"> campos. Se houver alterações não salvas, você precisará salvá-las.</w:t>
      </w:r>
    </w:p>
    <w:p w14:paraId="0B1DD5D8" w14:textId="77777777" w:rsidR="004470EF" w:rsidRPr="002E6533" w:rsidRDefault="00000000">
      <w:pPr>
        <w:numPr>
          <w:ilvl w:val="0"/>
          <w:numId w:val="1975"/>
        </w:numPr>
      </w:pPr>
      <w:r w:rsidRPr="002E6533">
        <w:rPr>
          <w:b/>
          <w:bCs/>
        </w:rPr>
        <w:t>Observação:</w:t>
      </w:r>
      <w:r w:rsidRPr="002E6533">
        <w:t xml:space="preserve"> Se você clicar em Fecharou Cancelar, retornará para a página Configurar gateway de dados sem adicionar ou atualizar a conexão.</w:t>
      </w:r>
    </w:p>
    <w:p w14:paraId="12A178A4" w14:textId="77777777" w:rsidR="004470EF" w:rsidRPr="002E6533" w:rsidRDefault="00000000">
      <w:pPr>
        <w:pStyle w:val="Ttulo2"/>
      </w:pPr>
      <w:bookmarkStart w:id="562" w:name="mapear-campos"/>
      <w:bookmarkEnd w:id="561"/>
      <w:r w:rsidRPr="002E6533">
        <w:t>Mapear campos</w:t>
      </w:r>
    </w:p>
    <w:p w14:paraId="579DF5C2" w14:textId="77777777" w:rsidR="004470EF" w:rsidRPr="002E6533" w:rsidRDefault="00000000">
      <w:pPr>
        <w:pStyle w:val="FirstParagraph"/>
      </w:pPr>
      <w:r w:rsidRPr="002E6533">
        <w:t>Estas etapas detalham como mapear campos de uma fonte de dados para aplicativos Archer.</w:t>
      </w:r>
    </w:p>
    <w:p w14:paraId="61E9E692" w14:textId="77777777" w:rsidR="004470EF" w:rsidRPr="002E6533" w:rsidRDefault="00000000">
      <w:pPr>
        <w:numPr>
          <w:ilvl w:val="0"/>
          <w:numId w:val="1976"/>
        </w:numPr>
      </w:pPr>
      <w:r w:rsidRPr="002E6533">
        <w:t>Na página Mapear campos, use as listas suspensas para mapear os campos de dados externos para os campos correspondentes no aplicativo ou questionário do Archer.</w:t>
      </w:r>
    </w:p>
    <w:p w14:paraId="653F59BC" w14:textId="77777777" w:rsidR="004470EF" w:rsidRPr="002E6533" w:rsidRDefault="00000000">
      <w:pPr>
        <w:numPr>
          <w:ilvl w:val="0"/>
          <w:numId w:val="1977"/>
        </w:numPr>
      </w:pPr>
      <w:r w:rsidRPr="002E6533">
        <w:rPr>
          <w:b/>
          <w:bCs/>
        </w:rPr>
        <w:t>Observação:</w:t>
      </w:r>
      <w:r w:rsidRPr="002E6533">
        <w:t xml:space="preserve"> devido à natureza personalizada dos conectores de gateway de dados, o Archer não pode consegue os nomes corretos e a ortografia dos campos dos bancos de dados externos. Recomendamos que você tenha disponível uma lista desses campos durante a criação das conexões.</w:t>
      </w:r>
    </w:p>
    <w:p w14:paraId="4A627450" w14:textId="77777777" w:rsidR="004470EF" w:rsidRPr="002E6533" w:rsidRDefault="00000000">
      <w:pPr>
        <w:pStyle w:val="Compact"/>
        <w:numPr>
          <w:ilvl w:val="1"/>
          <w:numId w:val="1978"/>
        </w:numPr>
      </w:pPr>
      <w:r w:rsidRPr="002E6533">
        <w:t>Na coluna Campo, localize os campos Archer.</w:t>
      </w:r>
    </w:p>
    <w:p w14:paraId="3E14F3EF" w14:textId="77777777" w:rsidR="004470EF" w:rsidRPr="002E6533" w:rsidRDefault="00000000">
      <w:pPr>
        <w:pStyle w:val="Compact"/>
        <w:numPr>
          <w:ilvl w:val="1"/>
          <w:numId w:val="1978"/>
        </w:numPr>
      </w:pPr>
      <w:r w:rsidRPr="002E6533">
        <w:lastRenderedPageBreak/>
        <w:t>Na coluna Conexão, selecione a conexão a ser usada. A origem da conexão pode ser proveniente do Archer ou de uma origem externa.</w:t>
      </w:r>
    </w:p>
    <w:p w14:paraId="44DEED9E" w14:textId="77777777" w:rsidR="004470EF" w:rsidRPr="002E6533" w:rsidRDefault="00000000">
      <w:pPr>
        <w:pStyle w:val="Compact"/>
        <w:numPr>
          <w:ilvl w:val="1"/>
          <w:numId w:val="1978"/>
        </w:numPr>
      </w:pPr>
      <w:r w:rsidRPr="002E6533">
        <w:t>Na coluna Campo externo, digite o nome do campo externo a mapear.</w:t>
      </w:r>
    </w:p>
    <w:p w14:paraId="374E9F6A" w14:textId="77777777" w:rsidR="004470EF" w:rsidRPr="002E6533" w:rsidRDefault="00000000">
      <w:pPr>
        <w:numPr>
          <w:ilvl w:val="0"/>
          <w:numId w:val="1979"/>
        </w:numPr>
      </w:pPr>
      <w:r w:rsidRPr="002E6533">
        <w:t xml:space="preserve">Clique em Analisar para mudar para a tarefa </w:t>
      </w:r>
      <w:hyperlink w:anchor="analisar">
        <w:r w:rsidR="004470EF" w:rsidRPr="002E6533">
          <w:rPr>
            <w:rStyle w:val="Hyperlink"/>
          </w:rPr>
          <w:t>Analisar</w:t>
        </w:r>
      </w:hyperlink>
      <w:r w:rsidRPr="002E6533">
        <w:t>. Se houver alterações não salvas, você precisará salvá-las.</w:t>
      </w:r>
    </w:p>
    <w:p w14:paraId="5E467741" w14:textId="77777777" w:rsidR="004470EF" w:rsidRPr="002E6533" w:rsidRDefault="00000000">
      <w:pPr>
        <w:numPr>
          <w:ilvl w:val="0"/>
          <w:numId w:val="1980"/>
        </w:numPr>
      </w:pPr>
      <w:r w:rsidRPr="002E6533">
        <w:rPr>
          <w:b/>
          <w:bCs/>
        </w:rPr>
        <w:t>Observação:</w:t>
      </w:r>
      <w:r w:rsidRPr="002E6533">
        <w:t xml:space="preserve"> Se você clicar em Fecharou Cancelar, retornará para a página Configurar gateway de dados sem adicionar ou atualizar a conexão.</w:t>
      </w:r>
    </w:p>
    <w:p w14:paraId="5059D8F8" w14:textId="77777777" w:rsidR="004470EF" w:rsidRPr="002E6533" w:rsidRDefault="00000000">
      <w:pPr>
        <w:pStyle w:val="Ttulo2"/>
      </w:pPr>
      <w:bookmarkStart w:id="563" w:name="analisar"/>
      <w:bookmarkEnd w:id="562"/>
      <w:r w:rsidRPr="002E6533">
        <w:t>Analisar</w:t>
      </w:r>
    </w:p>
    <w:p w14:paraId="21E59290" w14:textId="77777777" w:rsidR="004470EF" w:rsidRPr="002E6533" w:rsidRDefault="00000000">
      <w:pPr>
        <w:pStyle w:val="FirstParagraph"/>
      </w:pPr>
      <w:r w:rsidRPr="002E6533">
        <w:t>Esta página permite que você analise os mapas de campo e as conexões deste aplicativo ou questionário.</w:t>
      </w:r>
    </w:p>
    <w:tbl>
      <w:tblPr>
        <w:tblStyle w:val="Table"/>
        <w:tblW w:w="5000" w:type="pct"/>
        <w:tblLayout w:type="fixed"/>
        <w:tblLook w:val="0020" w:firstRow="1" w:lastRow="0" w:firstColumn="0" w:lastColumn="0" w:noHBand="0" w:noVBand="0"/>
      </w:tblPr>
      <w:tblGrid>
        <w:gridCol w:w="4527"/>
        <w:gridCol w:w="4527"/>
      </w:tblGrid>
      <w:tr w:rsidR="004470EF" w:rsidRPr="002E6533" w14:paraId="067EFC9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346A70" w14:textId="77777777" w:rsidR="004470EF" w:rsidRPr="002E6533" w:rsidRDefault="00000000">
            <w:pPr>
              <w:pStyle w:val="Compact"/>
            </w:pPr>
            <w:r w:rsidRPr="002E6533">
              <w:t>Seção</w:t>
            </w:r>
          </w:p>
        </w:tc>
        <w:tc>
          <w:tcPr>
            <w:tcW w:w="3960" w:type="dxa"/>
          </w:tcPr>
          <w:p w14:paraId="18E43982" w14:textId="77777777" w:rsidR="004470EF" w:rsidRPr="002E6533" w:rsidRDefault="00000000">
            <w:pPr>
              <w:pStyle w:val="Compact"/>
            </w:pPr>
            <w:r w:rsidRPr="002E6533">
              <w:t>Definição</w:t>
            </w:r>
          </w:p>
        </w:tc>
      </w:tr>
      <w:tr w:rsidR="004470EF" w:rsidRPr="002E6533" w14:paraId="7CE0516E" w14:textId="77777777">
        <w:tc>
          <w:tcPr>
            <w:tcW w:w="3960" w:type="dxa"/>
          </w:tcPr>
          <w:p w14:paraId="50AC9720" w14:textId="77777777" w:rsidR="004470EF" w:rsidRPr="002E6533" w:rsidRDefault="00000000">
            <w:pPr>
              <w:pStyle w:val="Compact"/>
            </w:pPr>
            <w:r w:rsidRPr="002E6533">
              <w:t>Resumo</w:t>
            </w:r>
          </w:p>
        </w:tc>
        <w:tc>
          <w:tcPr>
            <w:tcW w:w="3960" w:type="dxa"/>
          </w:tcPr>
          <w:p w14:paraId="082E8CE8" w14:textId="77777777" w:rsidR="004470EF" w:rsidRPr="002E6533" w:rsidRDefault="00000000">
            <w:pPr>
              <w:pStyle w:val="Compact"/>
            </w:pPr>
            <w:r w:rsidRPr="002E6533">
              <w:t>Mostra o total de campos mapeados e as conexões usadas pelo aplicativo ou questionário atual</w:t>
            </w:r>
          </w:p>
        </w:tc>
      </w:tr>
      <w:tr w:rsidR="004470EF" w:rsidRPr="002E6533" w14:paraId="393D3CB4" w14:textId="77777777">
        <w:tc>
          <w:tcPr>
            <w:tcW w:w="3960" w:type="dxa"/>
          </w:tcPr>
          <w:p w14:paraId="44A0EF28" w14:textId="77777777" w:rsidR="004470EF" w:rsidRPr="002E6533" w:rsidRDefault="00000000">
            <w:pPr>
              <w:pStyle w:val="Compact"/>
            </w:pPr>
            <w:r w:rsidRPr="002E6533">
              <w:t>Campos mapeados</w:t>
            </w:r>
          </w:p>
        </w:tc>
        <w:tc>
          <w:tcPr>
            <w:tcW w:w="3960" w:type="dxa"/>
          </w:tcPr>
          <w:p w14:paraId="6D03B7A8" w14:textId="77777777" w:rsidR="004470EF" w:rsidRPr="002E6533" w:rsidRDefault="00000000">
            <w:pPr>
              <w:pStyle w:val="Corpodetexto"/>
            </w:pPr>
            <w:r w:rsidRPr="002E6533">
              <w:t>Lista todos os parâmetros de campos mapeados, como: </w:t>
            </w:r>
          </w:p>
          <w:p w14:paraId="42A997F9" w14:textId="77777777" w:rsidR="004470EF" w:rsidRPr="002E6533" w:rsidRDefault="00000000">
            <w:pPr>
              <w:pStyle w:val="Compact"/>
              <w:numPr>
                <w:ilvl w:val="0"/>
                <w:numId w:val="1981"/>
              </w:numPr>
            </w:pPr>
            <w:r w:rsidRPr="002E6533">
              <w:t>Campo Archer</w:t>
            </w:r>
          </w:p>
          <w:p w14:paraId="7F3813AE" w14:textId="77777777" w:rsidR="004470EF" w:rsidRPr="002E6533" w:rsidRDefault="00000000">
            <w:pPr>
              <w:pStyle w:val="Compact"/>
              <w:numPr>
                <w:ilvl w:val="0"/>
                <w:numId w:val="1981"/>
              </w:numPr>
            </w:pPr>
            <w:r w:rsidRPr="002E6533">
              <w:t>Fonte de dados principal</w:t>
            </w:r>
          </w:p>
          <w:p w14:paraId="2557ED74" w14:textId="77777777" w:rsidR="004470EF" w:rsidRPr="002E6533" w:rsidRDefault="00000000">
            <w:pPr>
              <w:pStyle w:val="Compact"/>
              <w:numPr>
                <w:ilvl w:val="0"/>
                <w:numId w:val="1981"/>
              </w:numPr>
            </w:pPr>
            <w:r w:rsidRPr="002E6533">
              <w:t>Campo Dados externos</w:t>
            </w:r>
          </w:p>
        </w:tc>
      </w:tr>
    </w:tbl>
    <w:p w14:paraId="7D4E9CC1" w14:textId="77777777" w:rsidR="004470EF" w:rsidRPr="002E6533" w:rsidRDefault="00000000">
      <w:pPr>
        <w:pStyle w:val="FirstParagraph"/>
      </w:pPr>
      <w:r w:rsidRPr="002E6533">
        <w:t>Caso seja necessário atualizar as configurações na página Mapear campos ou Conexão, clique na opção correspondente na parte superior da tela.</w:t>
      </w:r>
    </w:p>
    <w:p w14:paraId="4BE0905F" w14:textId="77777777" w:rsidR="004470EF" w:rsidRPr="002E6533" w:rsidRDefault="00000000">
      <w:pPr>
        <w:pStyle w:val="Corpodetexto"/>
      </w:pPr>
      <w:r w:rsidRPr="002E6533">
        <w:t>Clique em Concluído ou Fechar para retornar à página Configurar gateway de dados.</w:t>
      </w:r>
    </w:p>
    <w:p w14:paraId="010F7AE3" w14:textId="77777777" w:rsidR="004470EF" w:rsidRPr="002E6533" w:rsidRDefault="00000000">
      <w:pPr>
        <w:pStyle w:val="Ttulo1"/>
      </w:pPr>
      <w:bookmarkStart w:id="564" w:name="usando-o-conector-sql-flexível"/>
      <w:bookmarkEnd w:id="559"/>
      <w:bookmarkEnd w:id="563"/>
      <w:r w:rsidRPr="002E6533">
        <w:t>Usando o Conector SQL flexível</w:t>
      </w:r>
    </w:p>
    <w:p w14:paraId="49E9F8EE" w14:textId="77777777" w:rsidR="004470EF" w:rsidRPr="002E6533" w:rsidRDefault="00000000">
      <w:pPr>
        <w:pStyle w:val="FirstParagraph"/>
      </w:pPr>
      <w:r w:rsidRPr="002E6533">
        <w:t xml:space="preserve">O gateway de dados permite que o Archer se conecte a conjuntos de dados externos e interaja com eles. Os conectores permitem que você crie conexões entre conjuntos de dados externos e aplicativos/questionários do Archer. O Conector SQL flexível é fornecido com o Archer. Você pode usar o Conector SQL flexível para criar quantas conexões com o banco de dados externo forem necessárias. Você também pode criar seu próprio conector. Para obter mais informações, consulte </w:t>
      </w:r>
      <w:hyperlink r:id="rId648">
        <w:r w:rsidR="004470EF" w:rsidRPr="002E6533">
          <w:rPr>
            <w:rStyle w:val="Hyperlink"/>
          </w:rPr>
          <w:t>Criando um conector do gateway de dados</w:t>
        </w:r>
      </w:hyperlink>
      <w:r w:rsidRPr="002E6533">
        <w:t>.</w:t>
      </w:r>
    </w:p>
    <w:p w14:paraId="2FFFB195" w14:textId="77777777" w:rsidR="004470EF" w:rsidRPr="002E6533" w:rsidRDefault="00000000">
      <w:pPr>
        <w:pStyle w:val="Corpodetexto"/>
      </w:pPr>
      <w:r w:rsidRPr="002E6533">
        <w:t>Nesta página</w:t>
      </w:r>
    </w:p>
    <w:p w14:paraId="7F4C6E60" w14:textId="77777777" w:rsidR="004470EF" w:rsidRPr="002E6533" w:rsidRDefault="004470EF">
      <w:pPr>
        <w:pStyle w:val="Compact"/>
        <w:numPr>
          <w:ilvl w:val="0"/>
          <w:numId w:val="1982"/>
        </w:numPr>
      </w:pPr>
      <w:hyperlink w:anchor="Antesdecome%C3%A7ar">
        <w:r w:rsidRPr="002E6533">
          <w:rPr>
            <w:rStyle w:val="Hyperlink"/>
          </w:rPr>
          <w:t>Antes de começar</w:t>
        </w:r>
      </w:hyperlink>
    </w:p>
    <w:p w14:paraId="3233637E" w14:textId="77777777" w:rsidR="004470EF" w:rsidRPr="002E6533" w:rsidRDefault="004470EF">
      <w:pPr>
        <w:pStyle w:val="Compact"/>
        <w:numPr>
          <w:ilvl w:val="0"/>
          <w:numId w:val="1982"/>
        </w:numPr>
      </w:pPr>
      <w:hyperlink w:anchor="X84a84027cf613480d06591ec9405c1fd2209ec5">
        <w:r w:rsidRPr="002E6533">
          <w:rPr>
            <w:rStyle w:val="Hyperlink"/>
          </w:rPr>
          <w:t>Analisar a relação entre dados do Archer e o sistema externo</w:t>
        </w:r>
      </w:hyperlink>
    </w:p>
    <w:p w14:paraId="787CB41C" w14:textId="77777777" w:rsidR="004470EF" w:rsidRPr="002E6533" w:rsidRDefault="004470EF">
      <w:pPr>
        <w:pStyle w:val="Compact"/>
        <w:numPr>
          <w:ilvl w:val="0"/>
          <w:numId w:val="1982"/>
        </w:numPr>
      </w:pPr>
      <w:hyperlink w:anchor="X681153daaceef378d996687d048901e3b34372e">
        <w:r w:rsidRPr="002E6533">
          <w:rPr>
            <w:rStyle w:val="Hyperlink"/>
          </w:rPr>
          <w:t>Noções básicas sobre as entradas do Conector SQL flexível</w:t>
        </w:r>
      </w:hyperlink>
    </w:p>
    <w:p w14:paraId="6316801E" w14:textId="77777777" w:rsidR="004470EF" w:rsidRPr="002E6533" w:rsidRDefault="004470EF">
      <w:pPr>
        <w:pStyle w:val="Compact"/>
        <w:numPr>
          <w:ilvl w:val="0"/>
          <w:numId w:val="1982"/>
        </w:numPr>
      </w:pPr>
      <w:hyperlink w:anchor="X35769fae2be65ffbb2921b4e3aa7867b4e35735">
        <w:r w:rsidRPr="002E6533">
          <w:rPr>
            <w:rStyle w:val="Hyperlink"/>
          </w:rPr>
          <w:t>Usar o Conector SQL flexível para criar uma conexão com dados externos com o Archer</w:t>
        </w:r>
      </w:hyperlink>
    </w:p>
    <w:p w14:paraId="713DF91B" w14:textId="77777777" w:rsidR="004470EF" w:rsidRPr="002E6533" w:rsidRDefault="00000000">
      <w:pPr>
        <w:pStyle w:val="Ttulo2"/>
      </w:pPr>
      <w:r w:rsidRPr="002E6533">
        <w:t>Antes de começar</w:t>
      </w:r>
    </w:p>
    <w:p w14:paraId="718A6476" w14:textId="77777777" w:rsidR="004470EF" w:rsidRPr="002E6533" w:rsidRDefault="00000000">
      <w:pPr>
        <w:pStyle w:val="Compact"/>
        <w:numPr>
          <w:ilvl w:val="0"/>
          <w:numId w:val="1983"/>
        </w:numPr>
      </w:pPr>
      <w:r w:rsidRPr="002E6533">
        <w:t>Verifique se o banco de dados externo é um Microsoft SQL Server.</w:t>
      </w:r>
    </w:p>
    <w:p w14:paraId="653CF32F" w14:textId="77777777" w:rsidR="004470EF" w:rsidRPr="002E6533" w:rsidRDefault="00000000">
      <w:pPr>
        <w:numPr>
          <w:ilvl w:val="0"/>
          <w:numId w:val="1983"/>
        </w:numPr>
      </w:pPr>
      <w:r w:rsidRPr="002E6533">
        <w:t>Identifique todas as tabelas e exibições do banco de dados externo que você deseja usar no Archer.</w:t>
      </w:r>
    </w:p>
    <w:p w14:paraId="6E4A36B3" w14:textId="77777777" w:rsidR="004470EF" w:rsidRPr="002E6533" w:rsidRDefault="00000000">
      <w:pPr>
        <w:numPr>
          <w:ilvl w:val="0"/>
          <w:numId w:val="1984"/>
        </w:numPr>
      </w:pPr>
      <w:r w:rsidRPr="002E6533">
        <w:rPr>
          <w:b/>
          <w:bCs/>
        </w:rPr>
        <w:t>Observação:</w:t>
      </w:r>
      <w:r w:rsidRPr="002E6533">
        <w:t xml:space="preserve"> cada tabela ou exibição conectada ao Archer deve ter uma conexão separada.</w:t>
      </w:r>
    </w:p>
    <w:p w14:paraId="30216F0F" w14:textId="77777777" w:rsidR="004470EF" w:rsidRPr="002E6533" w:rsidRDefault="00000000">
      <w:pPr>
        <w:pStyle w:val="Compact"/>
        <w:numPr>
          <w:ilvl w:val="0"/>
          <w:numId w:val="1985"/>
        </w:numPr>
      </w:pPr>
      <w:r w:rsidRPr="002E6533">
        <w:t>Confira se o banco de dados externo tem uma única chave primária de coluna.</w:t>
      </w:r>
    </w:p>
    <w:p w14:paraId="0DAE5A02" w14:textId="77777777" w:rsidR="004470EF" w:rsidRPr="002E6533" w:rsidRDefault="00000000">
      <w:pPr>
        <w:pStyle w:val="Compact"/>
        <w:numPr>
          <w:ilvl w:val="0"/>
          <w:numId w:val="1985"/>
        </w:numPr>
      </w:pPr>
      <w:r w:rsidRPr="002E6533">
        <w:t>Verifique se todos os campos de interesse são compatíveis. O Conector SQL flexível oferece suporte aos seguintes tipos de campo: Data, Texto, Numérico e IP.</w:t>
      </w:r>
    </w:p>
    <w:p w14:paraId="74BFC41B" w14:textId="77777777" w:rsidR="004470EF" w:rsidRPr="002E6533" w:rsidRDefault="00000000">
      <w:pPr>
        <w:pStyle w:val="Compact"/>
        <w:numPr>
          <w:ilvl w:val="0"/>
          <w:numId w:val="1985"/>
        </w:numPr>
      </w:pPr>
      <w:r w:rsidRPr="002E6533">
        <w:t xml:space="preserve">Confira se a conta tem acesso ao gateway de dados. Para obter mais informações, consulte </w:t>
      </w:r>
      <w:hyperlink r:id="rId649">
        <w:r w:rsidR="004470EF" w:rsidRPr="002E6533">
          <w:rPr>
            <w:rStyle w:val="Hyperlink"/>
          </w:rPr>
          <w:t>Atribuindo direitos às funções de acesso</w:t>
        </w:r>
      </w:hyperlink>
      <w:r w:rsidRPr="002E6533">
        <w:t>.</w:t>
      </w:r>
    </w:p>
    <w:p w14:paraId="7BD347A6" w14:textId="77777777" w:rsidR="004470EF" w:rsidRPr="002E6533" w:rsidRDefault="00000000">
      <w:pPr>
        <w:pStyle w:val="Compact"/>
        <w:numPr>
          <w:ilvl w:val="0"/>
          <w:numId w:val="1985"/>
        </w:numPr>
      </w:pPr>
      <w:r w:rsidRPr="002E6533">
        <w:t>Verifique se a sua rede permite que o Archer acesse o banco de dados externo. Consulte a documentação do Microsoft SQL para ver detalhes.</w:t>
      </w:r>
    </w:p>
    <w:p w14:paraId="7370B7A4" w14:textId="77777777" w:rsidR="004470EF" w:rsidRPr="002E6533" w:rsidRDefault="00000000">
      <w:pPr>
        <w:pStyle w:val="Ttulo2"/>
      </w:pPr>
      <w:bookmarkStart w:id="565" w:name="X7b70f3d6dd40722f079be90a53bca4b8e726c8d"/>
      <w:r w:rsidRPr="002E6533">
        <w:t>Analisar a relação entre dados do Archer e o sistema externo</w:t>
      </w:r>
    </w:p>
    <w:p w14:paraId="46421706" w14:textId="77777777" w:rsidR="004470EF" w:rsidRPr="002E6533" w:rsidRDefault="00000000">
      <w:pPr>
        <w:pStyle w:val="Compact"/>
        <w:numPr>
          <w:ilvl w:val="0"/>
          <w:numId w:val="1986"/>
        </w:numPr>
      </w:pPr>
      <w:r w:rsidRPr="002E6533">
        <w:t>Identifique a coluna nos dados externos que identifica o conteúdo no aplicativo Archer. Essa coluna deve conter um valor exclusivo para cada linha.</w:t>
      </w:r>
    </w:p>
    <w:p w14:paraId="707A122D" w14:textId="77777777" w:rsidR="004470EF" w:rsidRPr="002E6533" w:rsidRDefault="00000000">
      <w:pPr>
        <w:pStyle w:val="Compact"/>
        <w:numPr>
          <w:ilvl w:val="0"/>
          <w:numId w:val="1986"/>
        </w:numPr>
      </w:pPr>
      <w:r w:rsidRPr="002E6533">
        <w:t>Confira se o aplicativo Archer tem campos suficientes para conter dados externos. Use esses campos do Archer para mapear dados externos.</w:t>
      </w:r>
    </w:p>
    <w:p w14:paraId="16182FC0" w14:textId="77777777" w:rsidR="004470EF" w:rsidRPr="002E6533" w:rsidRDefault="00000000">
      <w:pPr>
        <w:pStyle w:val="Ttulo2"/>
      </w:pPr>
      <w:bookmarkStart w:id="566" w:name="X99f5b5d260b6b8982de588bc812f97f529c115c"/>
      <w:bookmarkEnd w:id="565"/>
      <w:r w:rsidRPr="002E6533">
        <w:t>Noções básicas sobre as entradas do Conector SQL flexível</w:t>
      </w:r>
    </w:p>
    <w:p w14:paraId="38ECA5B4" w14:textId="77777777" w:rsidR="004470EF" w:rsidRPr="002E6533" w:rsidRDefault="00000000">
      <w:pPr>
        <w:pStyle w:val="FirstParagraph"/>
      </w:pPr>
      <w:r w:rsidRPr="002E6533">
        <w:t>Há várias entradas para o Conector SQL flexível que devem ser consideradas para a conexão de dados externos.</w:t>
      </w:r>
    </w:p>
    <w:p w14:paraId="699DB2C5" w14:textId="77777777" w:rsidR="004470EF" w:rsidRPr="002E6533" w:rsidRDefault="00000000">
      <w:pPr>
        <w:pStyle w:val="Corpodetexto"/>
      </w:pPr>
      <w:r w:rsidRPr="002E6533">
        <w:rPr>
          <w:b/>
          <w:bCs/>
        </w:rPr>
        <w:t>Observação:</w:t>
      </w:r>
      <w:r w:rsidRPr="002E6533">
        <w:t xml:space="preserve"> a interface do Archer orienta você durante o processo de configuração de um Conector SQL flexível.</w:t>
      </w:r>
    </w:p>
    <w:p w14:paraId="61E01B3D" w14:textId="77777777" w:rsidR="004470EF" w:rsidRPr="002E6533" w:rsidRDefault="00000000">
      <w:pPr>
        <w:pStyle w:val="TableCaption"/>
      </w:pPr>
      <w:r w:rsidRPr="002E6533">
        <w:t>A tabela a seguir mostra as entradas do Conector SQL flexível:</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768FEE4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D81CDAC" w14:textId="77777777" w:rsidR="004470EF" w:rsidRPr="002E6533" w:rsidRDefault="00000000">
            <w:pPr>
              <w:pStyle w:val="Compact"/>
            </w:pPr>
            <w:r w:rsidRPr="002E6533">
              <w:t>Propriedades</w:t>
            </w:r>
          </w:p>
        </w:tc>
        <w:tc>
          <w:tcPr>
            <w:tcW w:w="2613" w:type="dxa"/>
          </w:tcPr>
          <w:p w14:paraId="27BC2982" w14:textId="77777777" w:rsidR="004470EF" w:rsidRPr="002E6533" w:rsidRDefault="00000000">
            <w:pPr>
              <w:pStyle w:val="Compact"/>
            </w:pPr>
            <w:r w:rsidRPr="002E6533">
              <w:t>Tipo de dados</w:t>
            </w:r>
          </w:p>
        </w:tc>
        <w:tc>
          <w:tcPr>
            <w:tcW w:w="2613" w:type="dxa"/>
          </w:tcPr>
          <w:p w14:paraId="78913AF6" w14:textId="77777777" w:rsidR="004470EF" w:rsidRPr="002E6533" w:rsidRDefault="00000000">
            <w:pPr>
              <w:pStyle w:val="Compact"/>
            </w:pPr>
            <w:r w:rsidRPr="002E6533">
              <w:t>Descrição</w:t>
            </w:r>
          </w:p>
        </w:tc>
      </w:tr>
      <w:tr w:rsidR="004470EF" w:rsidRPr="002E6533" w14:paraId="48FB7BD7" w14:textId="77777777">
        <w:tc>
          <w:tcPr>
            <w:tcW w:w="2613" w:type="dxa"/>
          </w:tcPr>
          <w:p w14:paraId="0AB5A810" w14:textId="77777777" w:rsidR="004470EF" w:rsidRPr="002E6533" w:rsidRDefault="00000000">
            <w:pPr>
              <w:pStyle w:val="Compact"/>
            </w:pPr>
            <w:r w:rsidRPr="002E6533">
              <w:t>dbProviderType</w:t>
            </w:r>
          </w:p>
        </w:tc>
        <w:tc>
          <w:tcPr>
            <w:tcW w:w="2613" w:type="dxa"/>
          </w:tcPr>
          <w:p w14:paraId="75FD282E" w14:textId="77777777" w:rsidR="004470EF" w:rsidRPr="002E6533" w:rsidRDefault="00000000">
            <w:pPr>
              <w:pStyle w:val="Corpodetexto"/>
            </w:pPr>
            <w:r w:rsidRPr="002E6533">
              <w:t>String de caracteres</w:t>
            </w:r>
          </w:p>
          <w:p w14:paraId="0BFB59A9" w14:textId="77777777" w:rsidR="004470EF" w:rsidRPr="002E6533" w:rsidRDefault="00000000">
            <w:pPr>
              <w:pStyle w:val="Corpodetexto"/>
            </w:pPr>
            <w:r w:rsidRPr="002E6533">
              <w:t>Limite de 256 caracteres</w:t>
            </w:r>
          </w:p>
        </w:tc>
        <w:tc>
          <w:tcPr>
            <w:tcW w:w="2613" w:type="dxa"/>
          </w:tcPr>
          <w:p w14:paraId="44AB6011" w14:textId="77777777" w:rsidR="004470EF" w:rsidRPr="002E6533" w:rsidRDefault="00000000">
            <w:pPr>
              <w:pStyle w:val="Corpodetexto"/>
            </w:pPr>
            <w:r w:rsidRPr="002E6533">
              <w:t>Indica o tipo de recurso externo. Use o seguinte para este valor:</w:t>
            </w:r>
          </w:p>
          <w:p w14:paraId="7D914470" w14:textId="77777777" w:rsidR="004470EF" w:rsidRPr="002E6533" w:rsidRDefault="00000000">
            <w:pPr>
              <w:pStyle w:val="Corpodetexto"/>
            </w:pPr>
            <w:proofErr w:type="gramStart"/>
            <w:r w:rsidRPr="002E6533">
              <w:t>System.Data.SqlClient</w:t>
            </w:r>
            <w:proofErr w:type="gramEnd"/>
          </w:p>
        </w:tc>
      </w:tr>
      <w:tr w:rsidR="004470EF" w:rsidRPr="002E6533" w14:paraId="2FB00664" w14:textId="77777777">
        <w:tc>
          <w:tcPr>
            <w:tcW w:w="2613" w:type="dxa"/>
          </w:tcPr>
          <w:p w14:paraId="72CACA62" w14:textId="77777777" w:rsidR="004470EF" w:rsidRPr="002E6533" w:rsidRDefault="00000000">
            <w:pPr>
              <w:pStyle w:val="Compact"/>
            </w:pPr>
            <w:r w:rsidRPr="002E6533">
              <w:lastRenderedPageBreak/>
              <w:t>connectionString</w:t>
            </w:r>
          </w:p>
        </w:tc>
        <w:tc>
          <w:tcPr>
            <w:tcW w:w="2613" w:type="dxa"/>
          </w:tcPr>
          <w:p w14:paraId="68C3054A" w14:textId="77777777" w:rsidR="004470EF" w:rsidRPr="002E6533" w:rsidRDefault="00000000">
            <w:pPr>
              <w:pStyle w:val="Corpodetexto"/>
            </w:pPr>
            <w:r w:rsidRPr="002E6533">
              <w:t>String de caracteres</w:t>
            </w:r>
          </w:p>
          <w:p w14:paraId="1CAED31C" w14:textId="77777777" w:rsidR="004470EF" w:rsidRPr="002E6533" w:rsidRDefault="00000000">
            <w:pPr>
              <w:pStyle w:val="Corpodetexto"/>
            </w:pPr>
            <w:r w:rsidRPr="002E6533">
              <w:t>Limite de 256 caracteres</w:t>
            </w:r>
          </w:p>
        </w:tc>
        <w:tc>
          <w:tcPr>
            <w:tcW w:w="2613" w:type="dxa"/>
          </w:tcPr>
          <w:p w14:paraId="79E589DF" w14:textId="77777777" w:rsidR="004470EF" w:rsidRPr="002E6533" w:rsidRDefault="00000000">
            <w:pPr>
              <w:pStyle w:val="Corpodetexto"/>
            </w:pPr>
            <w:r w:rsidRPr="002E6533">
              <w:t>Representa a string necessária para estabelecer conexão com o recurso externo. Use uma string de conexão SQL padrão. Por exemplo: </w:t>
            </w:r>
          </w:p>
          <w:p w14:paraId="75E732C2" w14:textId="77777777" w:rsidR="004470EF" w:rsidRPr="002E6533" w:rsidRDefault="00000000">
            <w:pPr>
              <w:pStyle w:val="Corpodetexto"/>
            </w:pPr>
            <w:r w:rsidRPr="002E6533">
              <w:t>"Data Source=</w:t>
            </w:r>
            <w:proofErr w:type="gramStart"/>
            <w:r w:rsidRPr="002E6533">
              <w:t>SERVERNAME;Initial</w:t>
            </w:r>
            <w:proofErr w:type="gramEnd"/>
            <w:r w:rsidRPr="002E6533">
              <w:t xml:space="preserve"> Catalog=DATABASE;User ID=USERNAME;Password=PASSWORD;TransparentNetworkIPResolution=False"</w:t>
            </w:r>
          </w:p>
          <w:p w14:paraId="41933B55" w14:textId="77777777" w:rsidR="004470EF" w:rsidRPr="002E6533" w:rsidRDefault="00000000">
            <w:pPr>
              <w:pStyle w:val="Corpodetexto"/>
            </w:pPr>
            <w:r w:rsidRPr="002E6533">
              <w:t>Substitua SERVERNAME, DATABASE, USERNAME e PASSWORD pelos valores adequados para o seu ambiente.</w:t>
            </w:r>
          </w:p>
          <w:p w14:paraId="4857F349" w14:textId="77777777" w:rsidR="004470EF" w:rsidRPr="002E6533" w:rsidRDefault="00000000">
            <w:pPr>
              <w:pStyle w:val="Corpodetexto"/>
            </w:pPr>
            <w:r w:rsidRPr="002E6533">
              <w:rPr>
                <w:b/>
                <w:bCs/>
              </w:rPr>
              <w:t>Observação:</w:t>
            </w:r>
            <w:r w:rsidRPr="002E6533">
              <w:t xml:space="preserve"> não há um padrão máximo ou mínimo de conexões. É possível definir isso adicionando um parâmetro Tamanho máximo de pool ou Tamanho mínimo de pool a connectionString.</w:t>
            </w:r>
          </w:p>
          <w:p w14:paraId="711D1554" w14:textId="77777777" w:rsidR="004470EF" w:rsidRPr="002E6533" w:rsidRDefault="00000000">
            <w:pPr>
              <w:pStyle w:val="Corpodetexto"/>
            </w:pPr>
            <w:r w:rsidRPr="002E6533">
              <w:rPr>
                <w:b/>
                <w:bCs/>
              </w:rPr>
              <w:t>Observação:</w:t>
            </w:r>
            <w:r w:rsidRPr="002E6533">
              <w:t xml:space="preserve"> a Autenticação integrada está disponível. Use Integrated Security=true em vez de ID do usuário e senha na connectionString.</w:t>
            </w:r>
          </w:p>
          <w:p w14:paraId="03C8213E" w14:textId="77777777" w:rsidR="004470EF" w:rsidRPr="002E6533" w:rsidRDefault="00000000">
            <w:pPr>
              <w:pStyle w:val="Corpodetexto"/>
            </w:pPr>
            <w:r w:rsidRPr="002E6533">
              <w:t>Para obter mais detalhes sobre connectionString, consulte a documentação do Microsoft SQL.</w:t>
            </w:r>
          </w:p>
        </w:tc>
      </w:tr>
      <w:tr w:rsidR="004470EF" w:rsidRPr="002E6533" w14:paraId="56530DC8" w14:textId="77777777">
        <w:tc>
          <w:tcPr>
            <w:tcW w:w="2613" w:type="dxa"/>
          </w:tcPr>
          <w:p w14:paraId="0EF1ED05" w14:textId="77777777" w:rsidR="004470EF" w:rsidRPr="002E6533" w:rsidRDefault="00000000">
            <w:pPr>
              <w:pStyle w:val="Compact"/>
            </w:pPr>
            <w:r w:rsidRPr="002E6533">
              <w:lastRenderedPageBreak/>
              <w:t>tableName</w:t>
            </w:r>
          </w:p>
        </w:tc>
        <w:tc>
          <w:tcPr>
            <w:tcW w:w="2613" w:type="dxa"/>
          </w:tcPr>
          <w:p w14:paraId="721E7F40" w14:textId="77777777" w:rsidR="004470EF" w:rsidRPr="002E6533" w:rsidRDefault="00000000">
            <w:pPr>
              <w:pStyle w:val="Corpodetexto"/>
            </w:pPr>
            <w:r w:rsidRPr="002E6533">
              <w:t>String de caracteres</w:t>
            </w:r>
          </w:p>
          <w:p w14:paraId="1704C16C" w14:textId="77777777" w:rsidR="004470EF" w:rsidRPr="002E6533" w:rsidRDefault="00000000">
            <w:pPr>
              <w:pStyle w:val="Corpodetexto"/>
            </w:pPr>
            <w:r w:rsidRPr="002E6533">
              <w:t>Limite de 256 caracteres</w:t>
            </w:r>
          </w:p>
        </w:tc>
        <w:tc>
          <w:tcPr>
            <w:tcW w:w="2613" w:type="dxa"/>
          </w:tcPr>
          <w:p w14:paraId="2C7D19C9" w14:textId="77777777" w:rsidR="004470EF" w:rsidRPr="002E6533" w:rsidRDefault="00000000">
            <w:pPr>
              <w:pStyle w:val="Compact"/>
            </w:pPr>
            <w:r w:rsidRPr="002E6533">
              <w:t>Indica a tabela ou exibição dentro do recurso externo.</w:t>
            </w:r>
          </w:p>
        </w:tc>
      </w:tr>
      <w:tr w:rsidR="004470EF" w:rsidRPr="002E6533" w14:paraId="458F16C5" w14:textId="77777777">
        <w:tc>
          <w:tcPr>
            <w:tcW w:w="2613" w:type="dxa"/>
          </w:tcPr>
          <w:p w14:paraId="4B44A2B9" w14:textId="77777777" w:rsidR="004470EF" w:rsidRPr="002E6533" w:rsidRDefault="00000000">
            <w:pPr>
              <w:pStyle w:val="Compact"/>
            </w:pPr>
            <w:r w:rsidRPr="002E6533">
              <w:t>idColumnName</w:t>
            </w:r>
          </w:p>
        </w:tc>
        <w:tc>
          <w:tcPr>
            <w:tcW w:w="2613" w:type="dxa"/>
          </w:tcPr>
          <w:p w14:paraId="232370B8" w14:textId="77777777" w:rsidR="004470EF" w:rsidRPr="002E6533" w:rsidRDefault="00000000">
            <w:pPr>
              <w:pStyle w:val="Corpodetexto"/>
            </w:pPr>
            <w:r w:rsidRPr="002E6533">
              <w:t>String de caracteres</w:t>
            </w:r>
          </w:p>
          <w:p w14:paraId="21A810B2" w14:textId="77777777" w:rsidR="004470EF" w:rsidRPr="002E6533" w:rsidRDefault="00000000">
            <w:pPr>
              <w:pStyle w:val="Corpodetexto"/>
            </w:pPr>
            <w:r w:rsidRPr="002E6533">
              <w:t>Limite de 256 caracteres</w:t>
            </w:r>
          </w:p>
        </w:tc>
        <w:tc>
          <w:tcPr>
            <w:tcW w:w="2613" w:type="dxa"/>
          </w:tcPr>
          <w:p w14:paraId="47954BF0" w14:textId="77777777" w:rsidR="004470EF" w:rsidRPr="002E6533" w:rsidRDefault="00000000">
            <w:pPr>
              <w:pStyle w:val="Compact"/>
            </w:pPr>
            <w:r w:rsidRPr="002E6533">
              <w:t>Corresponde ao nome da coluna. Identifica um registro no sistema externo com exclusividade.</w:t>
            </w:r>
          </w:p>
        </w:tc>
      </w:tr>
      <w:tr w:rsidR="004470EF" w:rsidRPr="002E6533" w14:paraId="3D4CAAC3" w14:textId="77777777">
        <w:tc>
          <w:tcPr>
            <w:tcW w:w="2613" w:type="dxa"/>
          </w:tcPr>
          <w:p w14:paraId="1D696294" w14:textId="77777777" w:rsidR="004470EF" w:rsidRPr="002E6533" w:rsidRDefault="00000000">
            <w:pPr>
              <w:pStyle w:val="Compact"/>
            </w:pPr>
            <w:r w:rsidRPr="002E6533">
              <w:t>idColumnType</w:t>
            </w:r>
          </w:p>
        </w:tc>
        <w:tc>
          <w:tcPr>
            <w:tcW w:w="2613" w:type="dxa"/>
          </w:tcPr>
          <w:p w14:paraId="6EF78787" w14:textId="77777777" w:rsidR="004470EF" w:rsidRPr="002E6533" w:rsidRDefault="00000000">
            <w:pPr>
              <w:pStyle w:val="Corpodetexto"/>
            </w:pPr>
            <w:r w:rsidRPr="002E6533">
              <w:t>String de caracteres</w:t>
            </w:r>
          </w:p>
          <w:p w14:paraId="291735FD" w14:textId="77777777" w:rsidR="004470EF" w:rsidRPr="002E6533" w:rsidRDefault="00000000">
            <w:pPr>
              <w:pStyle w:val="Corpodetexto"/>
            </w:pPr>
            <w:r w:rsidRPr="002E6533">
              <w:t>Limite de 256 caracteres</w:t>
            </w:r>
          </w:p>
        </w:tc>
        <w:tc>
          <w:tcPr>
            <w:tcW w:w="2613" w:type="dxa"/>
          </w:tcPr>
          <w:p w14:paraId="7A7EECC5" w14:textId="77777777" w:rsidR="004470EF" w:rsidRPr="002E6533" w:rsidRDefault="00000000">
            <w:pPr>
              <w:pStyle w:val="Corpodetexto"/>
            </w:pPr>
            <w:r w:rsidRPr="002E6533">
              <w:t>Indica o tipo de dados do identificador de registro. </w:t>
            </w:r>
          </w:p>
          <w:p w14:paraId="724E34CE" w14:textId="77777777" w:rsidR="004470EF" w:rsidRPr="002E6533" w:rsidRDefault="00000000">
            <w:pPr>
              <w:pStyle w:val="Corpodetexto"/>
            </w:pPr>
            <w:r w:rsidRPr="002E6533">
              <w:t>Os tipos de dados compatíveis são Integer e String.</w:t>
            </w:r>
          </w:p>
        </w:tc>
      </w:tr>
    </w:tbl>
    <w:p w14:paraId="413FD248" w14:textId="77777777" w:rsidR="004470EF" w:rsidRPr="002E6533" w:rsidRDefault="00000000">
      <w:pPr>
        <w:pStyle w:val="Ttulo2"/>
      </w:pPr>
      <w:bookmarkStart w:id="567" w:name="X414ce0849514c17290c1eff4c858886678f1661"/>
      <w:bookmarkEnd w:id="566"/>
      <w:r w:rsidRPr="002E6533">
        <w:t>Usar o Conector SQL flexível para criar uma conexão com dados externos com o Archer</w:t>
      </w:r>
    </w:p>
    <w:p w14:paraId="4872ED05" w14:textId="77777777" w:rsidR="004470EF" w:rsidRPr="002E6533" w:rsidRDefault="00000000">
      <w:pPr>
        <w:pStyle w:val="FirstParagraph"/>
      </w:pPr>
      <w:r w:rsidRPr="002E6533">
        <w:t>Para configurar as conexões de gateway de dados, execute 1 dos seguintes procedimentos:</w:t>
      </w:r>
    </w:p>
    <w:p w14:paraId="7BFBC2FD" w14:textId="77777777" w:rsidR="004470EF" w:rsidRPr="002E6533" w:rsidRDefault="00000000">
      <w:pPr>
        <w:pStyle w:val="Compact"/>
        <w:numPr>
          <w:ilvl w:val="0"/>
          <w:numId w:val="1987"/>
        </w:numPr>
      </w:pPr>
      <w:r w:rsidRPr="002E6533">
        <w:t xml:space="preserve">Use Archer. Para obter mais informações, consulte </w:t>
      </w:r>
      <w:hyperlink r:id="rId650">
        <w:r w:rsidR="004470EF" w:rsidRPr="002E6533">
          <w:rPr>
            <w:rStyle w:val="Hyperlink"/>
          </w:rPr>
          <w:t>Configurar conexões de gateway de dados</w:t>
        </w:r>
      </w:hyperlink>
      <w:r w:rsidRPr="002E6533">
        <w:t>.</w:t>
      </w:r>
    </w:p>
    <w:p w14:paraId="04744C84" w14:textId="77777777" w:rsidR="004470EF" w:rsidRPr="002E6533" w:rsidRDefault="00000000">
      <w:pPr>
        <w:pStyle w:val="Compact"/>
        <w:numPr>
          <w:ilvl w:val="0"/>
          <w:numId w:val="1987"/>
        </w:numPr>
      </w:pPr>
      <w:r w:rsidRPr="002E6533">
        <w:t>Use os comandos descritos em Configurar conexões de gateway de dados (API RESTful).</w:t>
      </w:r>
    </w:p>
    <w:p w14:paraId="7CA806F1" w14:textId="77777777" w:rsidR="004470EF" w:rsidRPr="002E6533" w:rsidRDefault="00000000">
      <w:pPr>
        <w:pStyle w:val="Ttulo1"/>
      </w:pPr>
      <w:bookmarkStart w:id="568" w:name="Xfd2152ec9e74ef5677231d41bad49e1b4cc6ca8"/>
      <w:bookmarkEnd w:id="564"/>
      <w:bookmarkEnd w:id="567"/>
      <w:r w:rsidRPr="002E6533">
        <w:t>Solucionando problemas com conexões de gateway de dados</w:t>
      </w:r>
    </w:p>
    <w:p w14:paraId="551F4515" w14:textId="77777777" w:rsidR="004470EF" w:rsidRPr="002E6533" w:rsidRDefault="00000000">
      <w:pPr>
        <w:pStyle w:val="FirstParagraph"/>
      </w:pPr>
      <w:r w:rsidRPr="002E6533">
        <w:t>Veja a seguir erros comuns que podem ocorrer durante a configuração das conexões de gateway de dados.</w:t>
      </w:r>
    </w:p>
    <w:p w14:paraId="2BAA2872" w14:textId="77777777" w:rsidR="004470EF" w:rsidRPr="002E6533" w:rsidRDefault="00000000">
      <w:pPr>
        <w:pStyle w:val="Corpodetexto"/>
      </w:pPr>
      <w:r w:rsidRPr="002E6533">
        <w:t>Nesta página</w:t>
      </w:r>
    </w:p>
    <w:p w14:paraId="39DE73E2" w14:textId="77777777" w:rsidR="004470EF" w:rsidRPr="002E6533" w:rsidRDefault="004470EF">
      <w:pPr>
        <w:pStyle w:val="Compact"/>
        <w:numPr>
          <w:ilvl w:val="0"/>
          <w:numId w:val="1988"/>
        </w:numPr>
      </w:pPr>
      <w:hyperlink w:anchor="X27db93faa4cf6e5e344a54345de71dadb2bc4cd">
        <w:r w:rsidRPr="002E6533">
          <w:rPr>
            <w:rStyle w:val="Hyperlink"/>
          </w:rPr>
          <w:t>O Gateway de dados precisa ser ativado no Painel de controle do Archer.</w:t>
        </w:r>
      </w:hyperlink>
    </w:p>
    <w:p w14:paraId="2610701B" w14:textId="77777777" w:rsidR="004470EF" w:rsidRPr="002E6533" w:rsidRDefault="004470EF">
      <w:pPr>
        <w:pStyle w:val="Compact"/>
        <w:numPr>
          <w:ilvl w:val="0"/>
          <w:numId w:val="1988"/>
        </w:numPr>
      </w:pPr>
      <w:hyperlink w:anchor="X1dddfb4160fc375ec3bbb42e4eb2eeb0c576628">
        <w:r w:rsidRPr="002E6533">
          <w:rPr>
            <w:rStyle w:val="Hyperlink"/>
          </w:rPr>
          <w:t>Conexão: *nome de conexão* inválido.</w:t>
        </w:r>
      </w:hyperlink>
    </w:p>
    <w:p w14:paraId="5FA98ED4" w14:textId="77777777" w:rsidR="004470EF" w:rsidRPr="002E6533" w:rsidRDefault="004470EF">
      <w:pPr>
        <w:pStyle w:val="Compact"/>
        <w:numPr>
          <w:ilvl w:val="0"/>
          <w:numId w:val="1988"/>
        </w:numPr>
      </w:pPr>
      <w:hyperlink w:anchor="Xee0cb7a60ae2c0d163ae433619de384454c6a9f">
        <w:r w:rsidRPr="002E6533">
          <w:rPr>
            <w:rStyle w:val="Hyperlink"/>
          </w:rPr>
          <w:t>O usuário não tem permissões suficientes para executar esta ação.</w:t>
        </w:r>
      </w:hyperlink>
    </w:p>
    <w:p w14:paraId="06D93EC0" w14:textId="77777777" w:rsidR="004470EF" w:rsidRPr="002E6533" w:rsidRDefault="004470EF">
      <w:pPr>
        <w:pStyle w:val="Compact"/>
        <w:numPr>
          <w:ilvl w:val="0"/>
          <w:numId w:val="1988"/>
        </w:numPr>
      </w:pPr>
      <w:hyperlink w:anchor="Logdeerros">
        <w:r w:rsidRPr="002E6533">
          <w:rPr>
            <w:rStyle w:val="Hyperlink"/>
          </w:rPr>
          <w:t>Log de erros</w:t>
        </w:r>
      </w:hyperlink>
    </w:p>
    <w:p w14:paraId="5748F629" w14:textId="77777777" w:rsidR="004470EF" w:rsidRPr="002E6533" w:rsidRDefault="00000000">
      <w:pPr>
        <w:pStyle w:val="Ttulo2"/>
      </w:pPr>
      <w:bookmarkStart w:id="569" w:name="Xeaae6d468e458bde050e0748f06ae9744738cb6"/>
      <w:r w:rsidRPr="002E6533">
        <w:lastRenderedPageBreak/>
        <w:t>O Gateway de dados precisa ser ativado no Painel de controle do Archer.</w:t>
      </w:r>
    </w:p>
    <w:p w14:paraId="25185564" w14:textId="77777777" w:rsidR="004470EF" w:rsidRPr="002E6533" w:rsidRDefault="00000000">
      <w:pPr>
        <w:pStyle w:val="FirstParagraph"/>
      </w:pPr>
      <w:r w:rsidRPr="002E6533">
        <w:t xml:space="preserve">Esse erro indica que o usuário está tentando excluir ou atualizar uma conexão com gateway de dados desativado no Painel de controle do Archer. Para obter mais informações, consulte "Configurando uma instância para usar o Gateway de dados", na Ajuda do Painel de controle do </w:t>
      </w:r>
      <w:hyperlink r:id="rId651">
        <w:r w:rsidR="004470EF" w:rsidRPr="002E6533">
          <w:rPr>
            <w:rStyle w:val="Hyperlink"/>
          </w:rPr>
          <w:t>Archer</w:t>
        </w:r>
      </w:hyperlink>
      <w:r w:rsidRPr="002E6533">
        <w:t>.</w:t>
      </w:r>
    </w:p>
    <w:p w14:paraId="3190B6A5" w14:textId="77777777" w:rsidR="004470EF" w:rsidRPr="002E6533" w:rsidRDefault="00000000">
      <w:pPr>
        <w:pStyle w:val="Ttulo2"/>
      </w:pPr>
      <w:bookmarkStart w:id="570" w:name="conexão-nome-de-conexão-inválido."/>
      <w:bookmarkEnd w:id="569"/>
      <w:r w:rsidRPr="002E6533">
        <w:t>Conexão: *nome de conexão* inválido.</w:t>
      </w:r>
    </w:p>
    <w:p w14:paraId="17BB9F33" w14:textId="77777777" w:rsidR="004470EF" w:rsidRPr="002E6533" w:rsidRDefault="00000000">
      <w:pPr>
        <w:pStyle w:val="FirstParagraph"/>
      </w:pPr>
      <w:r w:rsidRPr="002E6533">
        <w:t>Esse erro indica que a conexão que o usuário está tentando excluir não existe mais. Se o usuário atualizar a página, a conexão não deverá ser exibida.</w:t>
      </w:r>
    </w:p>
    <w:p w14:paraId="13D73767" w14:textId="77777777" w:rsidR="004470EF" w:rsidRPr="002E6533" w:rsidRDefault="00000000">
      <w:pPr>
        <w:pStyle w:val="Ttulo2"/>
      </w:pPr>
      <w:bookmarkStart w:id="571" w:name="Xd4624a6a1a0195cafea2d5abde9ccc1f13160b9"/>
      <w:bookmarkEnd w:id="570"/>
      <w:r w:rsidRPr="002E6533">
        <w:t>O usuário não tem permissões suficientes para executar esta ação.</w:t>
      </w:r>
    </w:p>
    <w:p w14:paraId="42753605" w14:textId="77777777" w:rsidR="004470EF" w:rsidRPr="002E6533" w:rsidRDefault="00000000">
      <w:pPr>
        <w:pStyle w:val="FirstParagraph"/>
      </w:pPr>
      <w:r w:rsidRPr="002E6533">
        <w:t>Esse erro indica que o usuário ativo tentou excluir ou atualizar uma conexão sem a função adequada de acesso ao gateway de dados.</w:t>
      </w:r>
    </w:p>
    <w:p w14:paraId="25A64239" w14:textId="77777777" w:rsidR="004470EF" w:rsidRPr="002E6533" w:rsidRDefault="00000000">
      <w:pPr>
        <w:pStyle w:val="Corpodetexto"/>
      </w:pPr>
      <w:r w:rsidRPr="002E6533">
        <w:t xml:space="preserve">Para obter mais informações, consulte </w:t>
      </w:r>
      <w:hyperlink r:id="rId652">
        <w:r w:rsidR="004470EF" w:rsidRPr="002E6533">
          <w:rPr>
            <w:rStyle w:val="Hyperlink"/>
          </w:rPr>
          <w:t>Atribuindo direitos às funções de acesso</w:t>
        </w:r>
      </w:hyperlink>
      <w:r w:rsidRPr="002E6533">
        <w:t>.</w:t>
      </w:r>
    </w:p>
    <w:p w14:paraId="76474777" w14:textId="77777777" w:rsidR="004470EF" w:rsidRPr="002E6533" w:rsidRDefault="00000000">
      <w:pPr>
        <w:pStyle w:val="Ttulo2"/>
      </w:pPr>
      <w:bookmarkStart w:id="572" w:name="log-de-erros"/>
      <w:bookmarkEnd w:id="571"/>
      <w:r w:rsidRPr="002E6533">
        <w:t>Log de erros</w:t>
      </w:r>
    </w:p>
    <w:p w14:paraId="278D9A5E" w14:textId="77777777" w:rsidR="004470EF" w:rsidRPr="002E6533" w:rsidRDefault="00000000">
      <w:pPr>
        <w:pStyle w:val="FirstParagraph"/>
      </w:pPr>
      <w:r w:rsidRPr="002E6533">
        <w:t>Os logs do Archer coletam detalhes sobre esses erros. Você pode localizar esses registros na pasta de logs especificada durante a instalação.</w:t>
      </w:r>
    </w:p>
    <w:p w14:paraId="7E67BE9E" w14:textId="77777777" w:rsidR="004470EF" w:rsidRPr="002E6533" w:rsidRDefault="00000000">
      <w:pPr>
        <w:pStyle w:val="Corpodetexto"/>
      </w:pPr>
      <w:r w:rsidRPr="002E6533">
        <w:t>O local padrão é C:\Arquivos de Programa\Archer.</w:t>
      </w:r>
    </w:p>
    <w:p w14:paraId="6D08B59F" w14:textId="77777777" w:rsidR="004470EF" w:rsidRPr="002E6533" w:rsidRDefault="00000000">
      <w:pPr>
        <w:pStyle w:val="Ttulo1"/>
      </w:pPr>
      <w:bookmarkStart w:id="573" w:name="publicações-de-dados"/>
      <w:bookmarkEnd w:id="568"/>
      <w:bookmarkEnd w:id="572"/>
      <w:r w:rsidRPr="002E6533">
        <w:t>Publicações de dados</w:t>
      </w:r>
    </w:p>
    <w:p w14:paraId="022C8948" w14:textId="77777777" w:rsidR="004470EF" w:rsidRPr="002E6533" w:rsidRDefault="00000000">
      <w:pPr>
        <w:pStyle w:val="FirstParagraph"/>
      </w:pPr>
      <w:r w:rsidRPr="002E6533">
        <w:t xml:space="preserve">Publicações de dados são uma </w:t>
      </w:r>
      <w:hyperlink r:id="rId653">
        <w:r w:rsidR="004470EF" w:rsidRPr="002E6533">
          <w:rPr>
            <w:rStyle w:val="Hyperlink"/>
          </w:rPr>
          <w:t>opção de integração de dados</w:t>
        </w:r>
      </w:hyperlink>
      <w:r w:rsidRPr="002E6533">
        <w:t xml:space="preserve"> que permite extrair todos os dados de uma </w:t>
      </w:r>
      <w:hyperlink r:id="rId654">
        <w:r w:rsidR="004470EF" w:rsidRPr="002E6533">
          <w:rPr>
            <w:rStyle w:val="Hyperlink"/>
          </w:rPr>
          <w:t>solução</w:t>
        </w:r>
      </w:hyperlink>
      <w:r w:rsidRPr="002E6533">
        <w:t xml:space="preserve"> e carregá-los em um banco de dados relacional. Você pode agendar publicações para serem executadas em horários definidos.</w:t>
      </w:r>
    </w:p>
    <w:p w14:paraId="019B2DA8" w14:textId="77777777" w:rsidR="004470EF" w:rsidRPr="002E6533" w:rsidRDefault="00000000">
      <w:pPr>
        <w:pStyle w:val="Corpodetexto"/>
      </w:pPr>
      <w:r w:rsidRPr="002E6533">
        <w:t>As publicações de dados permitem que você faça relatórios, análises de dados e modelagem adicionais no conteúdo do Archer.</w:t>
      </w:r>
    </w:p>
    <w:p w14:paraId="393336BD" w14:textId="77777777" w:rsidR="004470EF" w:rsidRPr="002E6533" w:rsidRDefault="00000000">
      <w:pPr>
        <w:pStyle w:val="Corpodetexto"/>
      </w:pPr>
      <w:r w:rsidRPr="002E6533">
        <w:t xml:space="preserve">Se você deseja extrair dados dentro de um aplicativo, considere usar a </w:t>
      </w:r>
      <w:hyperlink r:id="rId655">
        <w:r w:rsidR="004470EF" w:rsidRPr="002E6533">
          <w:rPr>
            <w:rStyle w:val="Hyperlink"/>
          </w:rPr>
          <w:t>API de conteúdo</w:t>
        </w:r>
      </w:hyperlink>
      <w:r w:rsidRPr="002E6533">
        <w:t>.</w:t>
      </w:r>
    </w:p>
    <w:p w14:paraId="7CC7BDAD" w14:textId="77777777" w:rsidR="004470EF" w:rsidRPr="002E6533" w:rsidRDefault="00000000">
      <w:pPr>
        <w:pStyle w:val="Corpodetexto"/>
      </w:pPr>
      <w:r w:rsidRPr="002E6533">
        <w:t>Este recurso está disponível apenas para instalações locais do Archer.</w:t>
      </w:r>
    </w:p>
    <w:p w14:paraId="15C49ED2" w14:textId="77777777" w:rsidR="004470EF" w:rsidRPr="002E6533" w:rsidRDefault="00000000">
      <w:pPr>
        <w:pStyle w:val="Corpodetexto"/>
      </w:pPr>
      <w:r w:rsidRPr="002E6533">
        <w:t>Nesta página</w:t>
      </w:r>
    </w:p>
    <w:p w14:paraId="330D9344" w14:textId="77777777" w:rsidR="004470EF" w:rsidRPr="002E6533" w:rsidRDefault="004470EF">
      <w:pPr>
        <w:pStyle w:val="Compact"/>
        <w:numPr>
          <w:ilvl w:val="0"/>
          <w:numId w:val="1989"/>
        </w:numPr>
      </w:pPr>
      <w:hyperlink w:anchor="Quedadosvoc%C3%AApodepublicar">
        <w:r w:rsidRPr="002E6533">
          <w:rPr>
            <w:rStyle w:val="Hyperlink"/>
          </w:rPr>
          <w:t>Que dados você pode publicar?</w:t>
        </w:r>
      </w:hyperlink>
    </w:p>
    <w:p w14:paraId="2AD75B4A" w14:textId="77777777" w:rsidR="004470EF" w:rsidRPr="002E6533" w:rsidRDefault="004470EF">
      <w:pPr>
        <w:pStyle w:val="Compact"/>
        <w:numPr>
          <w:ilvl w:val="0"/>
          <w:numId w:val="1989"/>
        </w:numPr>
      </w:pPr>
      <w:hyperlink w:anchor="X48de4c3c3bceeb38cdb4a2363e5f8caa5df7261">
        <w:r w:rsidRPr="002E6533">
          <w:rPr>
            <w:rStyle w:val="Hyperlink"/>
          </w:rPr>
          <w:t>Em que tipo de banco de dados você pode publicar?</w:t>
        </w:r>
      </w:hyperlink>
    </w:p>
    <w:p w14:paraId="22D5F994" w14:textId="77777777" w:rsidR="004470EF" w:rsidRPr="002E6533" w:rsidRDefault="004470EF">
      <w:pPr>
        <w:pStyle w:val="Compact"/>
        <w:numPr>
          <w:ilvl w:val="0"/>
          <w:numId w:val="1989"/>
        </w:numPr>
      </w:pPr>
      <w:hyperlink w:anchor="Oque%C3%A9criadonobancodedadosexterno">
        <w:r w:rsidRPr="002E6533">
          <w:rPr>
            <w:rStyle w:val="Hyperlink"/>
          </w:rPr>
          <w:t>O que é criado no banco de dados externo?</w:t>
        </w:r>
      </w:hyperlink>
    </w:p>
    <w:p w14:paraId="05D4787D" w14:textId="77777777" w:rsidR="004470EF" w:rsidRPr="002E6533" w:rsidRDefault="004470EF">
      <w:pPr>
        <w:pStyle w:val="Compact"/>
        <w:numPr>
          <w:ilvl w:val="1"/>
          <w:numId w:val="1990"/>
        </w:numPr>
      </w:pPr>
      <w:hyperlink w:anchor="Exemplo">
        <w:r w:rsidRPr="002E6533">
          <w:rPr>
            <w:rStyle w:val="Hyperlink"/>
          </w:rPr>
          <w:t>Exemplo</w:t>
        </w:r>
      </w:hyperlink>
    </w:p>
    <w:p w14:paraId="431EFF18" w14:textId="77777777" w:rsidR="004470EF" w:rsidRPr="002E6533" w:rsidRDefault="004470EF">
      <w:pPr>
        <w:pStyle w:val="Compact"/>
        <w:numPr>
          <w:ilvl w:val="0"/>
          <w:numId w:val="1989"/>
        </w:numPr>
      </w:pPr>
      <w:hyperlink w:anchor="Quempodepublicardados">
        <w:r w:rsidRPr="002E6533">
          <w:rPr>
            <w:rStyle w:val="Hyperlink"/>
          </w:rPr>
          <w:t>Quem pode publicar dados?</w:t>
        </w:r>
      </w:hyperlink>
    </w:p>
    <w:p w14:paraId="172D1197" w14:textId="77777777" w:rsidR="004470EF" w:rsidRPr="002E6533" w:rsidRDefault="004470EF">
      <w:pPr>
        <w:pStyle w:val="Compact"/>
        <w:numPr>
          <w:ilvl w:val="0"/>
          <w:numId w:val="1989"/>
        </w:numPr>
      </w:pPr>
      <w:hyperlink w:anchor="Securityseguran%C3%A7a">
        <w:r w:rsidRPr="002E6533">
          <w:rPr>
            <w:rStyle w:val="Hyperlink"/>
          </w:rPr>
          <w:t>Security (segurança)</w:t>
        </w:r>
      </w:hyperlink>
    </w:p>
    <w:p w14:paraId="3708877A" w14:textId="77777777" w:rsidR="004470EF" w:rsidRPr="002E6533" w:rsidRDefault="00000000">
      <w:pPr>
        <w:pStyle w:val="Ttulo2"/>
      </w:pPr>
      <w:r w:rsidRPr="002E6533">
        <w:t>Que dados você pode publicar?</w:t>
      </w:r>
    </w:p>
    <w:p w14:paraId="5D4220F2" w14:textId="77777777" w:rsidR="004470EF" w:rsidRPr="002E6533" w:rsidRDefault="00000000">
      <w:pPr>
        <w:pStyle w:val="FirstParagraph"/>
      </w:pPr>
      <w:r w:rsidRPr="002E6533">
        <w:t xml:space="preserve">As publicações funcionam no nível da </w:t>
      </w:r>
      <w:hyperlink r:id="rId656">
        <w:r w:rsidR="004470EF" w:rsidRPr="002E6533">
          <w:rPr>
            <w:rStyle w:val="Hyperlink"/>
          </w:rPr>
          <w:t>solução</w:t>
        </w:r>
      </w:hyperlink>
      <w:r w:rsidRPr="002E6533">
        <w:t>.</w:t>
      </w:r>
    </w:p>
    <w:p w14:paraId="4CF6C4A5" w14:textId="77777777" w:rsidR="004470EF" w:rsidRPr="002E6533" w:rsidRDefault="00000000">
      <w:pPr>
        <w:pStyle w:val="Corpodetexto"/>
      </w:pPr>
      <w:r w:rsidRPr="002E6533">
        <w:t xml:space="preserve">Para publicar apenas </w:t>
      </w:r>
      <w:hyperlink r:id="rId657">
        <w:r w:rsidR="004470EF" w:rsidRPr="002E6533">
          <w:rPr>
            <w:rStyle w:val="Hyperlink"/>
          </w:rPr>
          <w:t>aplicativos</w:t>
        </w:r>
      </w:hyperlink>
      <w:r w:rsidRPr="002E6533">
        <w:t xml:space="preserve"> específicos em uma solução, ou publicar aplicativos de várias soluções, crie uma nova solução apenas com os aplicativos que deseja publicar.</w:t>
      </w:r>
    </w:p>
    <w:p w14:paraId="31E2DAE3" w14:textId="77777777" w:rsidR="004470EF" w:rsidRPr="002E6533" w:rsidRDefault="00000000">
      <w:pPr>
        <w:pStyle w:val="Corpodetexto"/>
      </w:pPr>
      <w:r w:rsidRPr="002E6533">
        <w:t xml:space="preserve">Dentro desses aplicativos, </w:t>
      </w:r>
      <w:hyperlink r:id="rId658">
        <w:r w:rsidR="004470EF" w:rsidRPr="002E6533">
          <w:rPr>
            <w:rStyle w:val="Hyperlink"/>
          </w:rPr>
          <w:t>questionários</w:t>
        </w:r>
      </w:hyperlink>
      <w:r w:rsidRPr="002E6533">
        <w:t xml:space="preserve"> e </w:t>
      </w:r>
      <w:hyperlink r:id="rId659">
        <w:r w:rsidR="004470EF" w:rsidRPr="002E6533">
          <w:rPr>
            <w:rStyle w:val="Hyperlink"/>
          </w:rPr>
          <w:t>subformulários</w:t>
        </w:r>
      </w:hyperlink>
      <w:r w:rsidRPr="002E6533">
        <w:t xml:space="preserve">, os seguintes </w:t>
      </w:r>
      <w:hyperlink r:id="rId660">
        <w:r w:rsidR="004470EF" w:rsidRPr="002E6533">
          <w:rPr>
            <w:rStyle w:val="Hyperlink"/>
          </w:rPr>
          <w:t>tipos de campo</w:t>
        </w:r>
      </w:hyperlink>
      <w:r w:rsidRPr="002E6533">
        <w:t xml:space="preserve"> são suportados para publicação de dados.</w:t>
      </w:r>
    </w:p>
    <w:p w14:paraId="66F41459" w14:textId="77777777" w:rsidR="004470EF" w:rsidRPr="002E6533" w:rsidRDefault="004470EF">
      <w:pPr>
        <w:pStyle w:val="Compact"/>
        <w:numPr>
          <w:ilvl w:val="0"/>
          <w:numId w:val="1991"/>
        </w:numPr>
      </w:pPr>
      <w:hyperlink r:id="rId661">
        <w:r w:rsidRPr="002E6533">
          <w:rPr>
            <w:rStyle w:val="Hyperlink"/>
          </w:rPr>
          <w:t>Anexo</w:t>
        </w:r>
      </w:hyperlink>
    </w:p>
    <w:p w14:paraId="3CBD8B06" w14:textId="77777777" w:rsidR="004470EF" w:rsidRPr="002E6533" w:rsidRDefault="004470EF">
      <w:pPr>
        <w:pStyle w:val="Compact"/>
        <w:numPr>
          <w:ilvl w:val="0"/>
          <w:numId w:val="1991"/>
        </w:numPr>
      </w:pPr>
      <w:hyperlink r:id="rId662">
        <w:r w:rsidRPr="002E6533">
          <w:rPr>
            <w:rStyle w:val="Hyperlink"/>
          </w:rPr>
          <w:t>Referência cruzada</w:t>
        </w:r>
      </w:hyperlink>
      <w:r w:rsidRPr="002E6533">
        <w:t>/</w:t>
      </w:r>
      <w:hyperlink r:id="rId663">
        <w:r w:rsidRPr="002E6533">
          <w:rPr>
            <w:rStyle w:val="Hyperlink"/>
          </w:rPr>
          <w:t>Registros relacionados</w:t>
        </w:r>
      </w:hyperlink>
      <w:r w:rsidRPr="002E6533">
        <w:t xml:space="preserve"> (Inclua aplicativos ou questionários de registros relacionados e referência cruzada na solução selecionada para uma publicação de dados.)</w:t>
      </w:r>
    </w:p>
    <w:p w14:paraId="4E8B4636" w14:textId="77777777" w:rsidR="004470EF" w:rsidRPr="002E6533" w:rsidRDefault="004470EF">
      <w:pPr>
        <w:pStyle w:val="Compact"/>
        <w:numPr>
          <w:ilvl w:val="0"/>
          <w:numId w:val="1991"/>
        </w:numPr>
      </w:pPr>
      <w:hyperlink r:id="rId664">
        <w:r w:rsidRPr="002E6533">
          <w:rPr>
            <w:rStyle w:val="Hyperlink"/>
          </w:rPr>
          <w:t>Data</w:t>
        </w:r>
      </w:hyperlink>
    </w:p>
    <w:p w14:paraId="50116813" w14:textId="77777777" w:rsidR="004470EF" w:rsidRPr="002E6533" w:rsidRDefault="004470EF">
      <w:pPr>
        <w:pStyle w:val="Compact"/>
        <w:numPr>
          <w:ilvl w:val="0"/>
          <w:numId w:val="1991"/>
        </w:numPr>
      </w:pPr>
      <w:hyperlink r:id="rId665">
        <w:r w:rsidRPr="002E6533">
          <w:rPr>
            <w:rStyle w:val="Hyperlink"/>
          </w:rPr>
          <w:t>Links externos</w:t>
        </w:r>
      </w:hyperlink>
    </w:p>
    <w:p w14:paraId="46D26E4E" w14:textId="77777777" w:rsidR="004470EF" w:rsidRPr="002E6533" w:rsidRDefault="004470EF">
      <w:pPr>
        <w:pStyle w:val="Compact"/>
        <w:numPr>
          <w:ilvl w:val="0"/>
          <w:numId w:val="1991"/>
        </w:numPr>
      </w:pPr>
      <w:hyperlink r:id="rId666">
        <w:r w:rsidRPr="002E6533">
          <w:rPr>
            <w:rStyle w:val="Hyperlink"/>
          </w:rPr>
          <w:t>Data da primeira publicação</w:t>
        </w:r>
      </w:hyperlink>
    </w:p>
    <w:p w14:paraId="11DE722B" w14:textId="77777777" w:rsidR="004470EF" w:rsidRPr="002E6533" w:rsidRDefault="004470EF">
      <w:pPr>
        <w:pStyle w:val="Compact"/>
        <w:numPr>
          <w:ilvl w:val="0"/>
          <w:numId w:val="1991"/>
        </w:numPr>
      </w:pPr>
      <w:hyperlink r:id="rId667">
        <w:r w:rsidRPr="002E6533">
          <w:rPr>
            <w:rStyle w:val="Hyperlink"/>
          </w:rPr>
          <w:t>Imagem</w:t>
        </w:r>
      </w:hyperlink>
    </w:p>
    <w:p w14:paraId="1DCE8835" w14:textId="77777777" w:rsidR="004470EF" w:rsidRPr="002E6533" w:rsidRDefault="004470EF">
      <w:pPr>
        <w:pStyle w:val="Compact"/>
        <w:numPr>
          <w:ilvl w:val="0"/>
          <w:numId w:val="1991"/>
        </w:numPr>
      </w:pPr>
      <w:hyperlink r:id="rId668">
        <w:r w:rsidRPr="002E6533">
          <w:rPr>
            <w:rStyle w:val="Hyperlink"/>
          </w:rPr>
          <w:t>Endereço IP</w:t>
        </w:r>
      </w:hyperlink>
    </w:p>
    <w:p w14:paraId="174C0FA8" w14:textId="77777777" w:rsidR="004470EF" w:rsidRPr="002E6533" w:rsidRDefault="004470EF">
      <w:pPr>
        <w:pStyle w:val="Compact"/>
        <w:numPr>
          <w:ilvl w:val="0"/>
          <w:numId w:val="1991"/>
        </w:numPr>
      </w:pPr>
      <w:hyperlink r:id="rId669">
        <w:r w:rsidRPr="002E6533">
          <w:rPr>
            <w:rStyle w:val="Hyperlink"/>
          </w:rPr>
          <w:t>Data da última atualização</w:t>
        </w:r>
      </w:hyperlink>
    </w:p>
    <w:p w14:paraId="5C014E8F" w14:textId="77777777" w:rsidR="004470EF" w:rsidRPr="002E6533" w:rsidRDefault="004470EF">
      <w:pPr>
        <w:pStyle w:val="Compact"/>
        <w:numPr>
          <w:ilvl w:val="0"/>
          <w:numId w:val="1991"/>
        </w:numPr>
      </w:pPr>
      <w:hyperlink r:id="rId670">
        <w:r w:rsidRPr="002E6533">
          <w:rPr>
            <w:rStyle w:val="Hyperlink"/>
          </w:rPr>
          <w:t>Matriz</w:t>
        </w:r>
      </w:hyperlink>
    </w:p>
    <w:p w14:paraId="392FBC6F" w14:textId="77777777" w:rsidR="004470EF" w:rsidRPr="002E6533" w:rsidRDefault="004470EF">
      <w:pPr>
        <w:pStyle w:val="Compact"/>
        <w:numPr>
          <w:ilvl w:val="0"/>
          <w:numId w:val="1991"/>
        </w:numPr>
      </w:pPr>
      <w:hyperlink r:id="rId671">
        <w:r w:rsidRPr="002E6533">
          <w:rPr>
            <w:rStyle w:val="Hyperlink"/>
          </w:rPr>
          <w:t>Numérico</w:t>
        </w:r>
      </w:hyperlink>
      <w:r w:rsidRPr="002E6533">
        <w:t xml:space="preserve"> (Não é possível publicar prefixos e sufixos.)</w:t>
      </w:r>
    </w:p>
    <w:p w14:paraId="775CCB28" w14:textId="77777777" w:rsidR="004470EF" w:rsidRPr="002E6533" w:rsidRDefault="004470EF">
      <w:pPr>
        <w:pStyle w:val="Compact"/>
        <w:numPr>
          <w:ilvl w:val="0"/>
          <w:numId w:val="1991"/>
        </w:numPr>
      </w:pPr>
      <w:hyperlink r:id="rId672">
        <w:r w:rsidRPr="002E6533">
          <w:rPr>
            <w:rStyle w:val="Hyperlink"/>
          </w:rPr>
          <w:t>Permissões de registro</w:t>
        </w:r>
      </w:hyperlink>
    </w:p>
    <w:p w14:paraId="3DEABFC2" w14:textId="77777777" w:rsidR="004470EF" w:rsidRPr="002E6533" w:rsidRDefault="004470EF">
      <w:pPr>
        <w:pStyle w:val="Compact"/>
        <w:numPr>
          <w:ilvl w:val="0"/>
          <w:numId w:val="1991"/>
        </w:numPr>
      </w:pPr>
      <w:hyperlink r:id="rId673">
        <w:r w:rsidRPr="002E6533">
          <w:rPr>
            <w:rStyle w:val="Hyperlink"/>
          </w:rPr>
          <w:t>Status do registro</w:t>
        </w:r>
      </w:hyperlink>
    </w:p>
    <w:p w14:paraId="71CB43A0" w14:textId="77777777" w:rsidR="004470EF" w:rsidRPr="002E6533" w:rsidRDefault="004470EF">
      <w:pPr>
        <w:pStyle w:val="Compact"/>
        <w:numPr>
          <w:ilvl w:val="0"/>
          <w:numId w:val="1991"/>
        </w:numPr>
      </w:pPr>
      <w:hyperlink r:id="rId674">
        <w:r w:rsidRPr="002E6533">
          <w:rPr>
            <w:rStyle w:val="Hyperlink"/>
          </w:rPr>
          <w:t>Subformulário</w:t>
        </w:r>
      </w:hyperlink>
      <w:r w:rsidRPr="002E6533">
        <w:t xml:space="preserve"> (Mediante publicação, os valores de campo de subformulário exibem um link para a tabela que contém os dados de subformulário.)</w:t>
      </w:r>
    </w:p>
    <w:p w14:paraId="1DEE3C46" w14:textId="77777777" w:rsidR="004470EF" w:rsidRPr="002E6533" w:rsidRDefault="004470EF">
      <w:pPr>
        <w:pStyle w:val="Compact"/>
        <w:numPr>
          <w:ilvl w:val="0"/>
          <w:numId w:val="1991"/>
        </w:numPr>
      </w:pPr>
      <w:hyperlink r:id="rId675">
        <w:r w:rsidRPr="002E6533">
          <w:rPr>
            <w:rStyle w:val="Hyperlink"/>
          </w:rPr>
          <w:t>Texto</w:t>
        </w:r>
      </w:hyperlink>
    </w:p>
    <w:p w14:paraId="578B19AD" w14:textId="77777777" w:rsidR="004470EF" w:rsidRPr="002E6533" w:rsidRDefault="004470EF">
      <w:pPr>
        <w:pStyle w:val="Compact"/>
        <w:numPr>
          <w:ilvl w:val="0"/>
          <w:numId w:val="1991"/>
        </w:numPr>
      </w:pPr>
      <w:hyperlink r:id="rId676">
        <w:r w:rsidRPr="002E6533">
          <w:rPr>
            <w:rStyle w:val="Hyperlink"/>
          </w:rPr>
          <w:t>ID de rastreamento</w:t>
        </w:r>
      </w:hyperlink>
      <w:r w:rsidRPr="002E6533">
        <w:t xml:space="preserve"> (É possível publicar prefixos e sufixos.)</w:t>
      </w:r>
    </w:p>
    <w:p w14:paraId="0E64F04C" w14:textId="77777777" w:rsidR="004470EF" w:rsidRPr="002E6533" w:rsidRDefault="004470EF">
      <w:pPr>
        <w:pStyle w:val="Compact"/>
        <w:numPr>
          <w:ilvl w:val="0"/>
          <w:numId w:val="1991"/>
        </w:numPr>
      </w:pPr>
      <w:hyperlink r:id="rId677">
        <w:r w:rsidRPr="002E6533">
          <w:rPr>
            <w:rStyle w:val="Hyperlink"/>
          </w:rPr>
          <w:t>Lista de usuários/grupos</w:t>
        </w:r>
      </w:hyperlink>
    </w:p>
    <w:p w14:paraId="51633D0B" w14:textId="77777777" w:rsidR="004470EF" w:rsidRPr="002E6533" w:rsidRDefault="004470EF">
      <w:pPr>
        <w:pStyle w:val="Compact"/>
        <w:numPr>
          <w:ilvl w:val="0"/>
          <w:numId w:val="1991"/>
        </w:numPr>
      </w:pPr>
      <w:hyperlink r:id="rId678">
        <w:r w:rsidRPr="002E6533">
          <w:rPr>
            <w:rStyle w:val="Hyperlink"/>
          </w:rPr>
          <w:t>Lista de valores</w:t>
        </w:r>
      </w:hyperlink>
      <w:r w:rsidRPr="002E6533">
        <w:t xml:space="preserve"> (Os campos que exibem o </w:t>
      </w:r>
      <w:proofErr w:type="gramStart"/>
      <w:r w:rsidRPr="002E6533">
        <w:t xml:space="preserve">valor </w:t>
      </w:r>
      <w:r w:rsidRPr="002E6533">
        <w:rPr>
          <w:b/>
          <w:bCs/>
        </w:rPr>
        <w:t>Sem</w:t>
      </w:r>
      <w:proofErr w:type="gramEnd"/>
      <w:r w:rsidRPr="002E6533">
        <w:rPr>
          <w:b/>
          <w:bCs/>
        </w:rPr>
        <w:t xml:space="preserve"> seleção</w:t>
      </w:r>
      <w:r w:rsidRPr="002E6533">
        <w:t xml:space="preserve"> não têm nenhum valor na versão publicada.)</w:t>
      </w:r>
    </w:p>
    <w:p w14:paraId="6729B9FE" w14:textId="77777777" w:rsidR="004470EF" w:rsidRPr="002E6533" w:rsidRDefault="00000000">
      <w:pPr>
        <w:pStyle w:val="FirstParagraph"/>
      </w:pPr>
      <w:r w:rsidRPr="002E6533">
        <w:rPr>
          <w:b/>
          <w:bCs/>
        </w:rPr>
        <w:t>Observação:</w:t>
      </w:r>
      <w:r w:rsidRPr="002E6533">
        <w:t xml:space="preserve"> Os campos calculados publicam o valor atual do campo, não a fórmula de cálculo.</w:t>
      </w:r>
    </w:p>
    <w:p w14:paraId="46D12DCC" w14:textId="77777777" w:rsidR="004470EF" w:rsidRPr="002E6533" w:rsidRDefault="00000000">
      <w:pPr>
        <w:pStyle w:val="Ttulo2"/>
      </w:pPr>
      <w:bookmarkStart w:id="574" w:name="X5effe5f7ffafb381a5bdb0b5a03a8f00328b3dc"/>
      <w:r w:rsidRPr="002E6533">
        <w:lastRenderedPageBreak/>
        <w:t>Em que tipo de banco de dados você pode publicar?</w:t>
      </w:r>
    </w:p>
    <w:p w14:paraId="61D6D3DB" w14:textId="77777777" w:rsidR="004470EF" w:rsidRPr="002E6533" w:rsidRDefault="00000000">
      <w:pPr>
        <w:pStyle w:val="FirstParagraph"/>
      </w:pPr>
      <w:r w:rsidRPr="002E6533">
        <w:t>Atualmente, o Archer oferece suporte à publicação no SQL Server ou no Oracle Database. A publicação de dados apenas cria tabelas dentro do banco de dados; o próprio banco de dados já deve existir antes da publicação.</w:t>
      </w:r>
    </w:p>
    <w:p w14:paraId="098A7638" w14:textId="77777777" w:rsidR="004470EF" w:rsidRPr="002E6533" w:rsidRDefault="00000000">
      <w:pPr>
        <w:pStyle w:val="Corpodetexto"/>
      </w:pPr>
      <w:r w:rsidRPr="002E6533">
        <w:rPr>
          <w:b/>
          <w:bCs/>
        </w:rPr>
        <w:t>Importante:</w:t>
      </w:r>
      <w:r w:rsidRPr="002E6533">
        <w:t xml:space="preserve"> Considere a quantidade de dados que você pode publicar do Archer ao definir o tamanho inicial do banco de dados.</w:t>
      </w:r>
    </w:p>
    <w:p w14:paraId="1FE5E6E9" w14:textId="77777777" w:rsidR="004470EF" w:rsidRPr="002E6533" w:rsidRDefault="00000000">
      <w:pPr>
        <w:pStyle w:val="Ttulo2"/>
      </w:pPr>
      <w:bookmarkStart w:id="575" w:name="o-que-é-criado-no-banco-de-dados-externo"/>
      <w:bookmarkEnd w:id="574"/>
      <w:r w:rsidRPr="002E6533">
        <w:t>O que é criado no banco de dados externo?</w:t>
      </w:r>
    </w:p>
    <w:p w14:paraId="51D844B2" w14:textId="77777777" w:rsidR="004470EF" w:rsidRPr="002E6533" w:rsidRDefault="00000000">
      <w:pPr>
        <w:pStyle w:val="FirstParagraph"/>
      </w:pPr>
      <w:r w:rsidRPr="002E6533">
        <w:t>O DPS (serviço de publicação de dados) converte registros nos aplicativos do sistema em uma estrutura de bancos de dados relacionais.</w:t>
      </w:r>
    </w:p>
    <w:p w14:paraId="70D04883" w14:textId="77777777" w:rsidR="004470EF" w:rsidRPr="002E6533" w:rsidRDefault="00000000">
      <w:pPr>
        <w:pStyle w:val="Compact"/>
        <w:numPr>
          <w:ilvl w:val="0"/>
          <w:numId w:val="1992"/>
        </w:numPr>
      </w:pPr>
      <w:r w:rsidRPr="002E6533">
        <w:t>O processo de publicação de dados usa o valor alias para nomear os elementos do banco de dados. Usar os valores de alias garante consistência de nomenclatura, independente do nome de exibição.</w:t>
      </w:r>
    </w:p>
    <w:p w14:paraId="017AC05B" w14:textId="77777777" w:rsidR="004470EF" w:rsidRPr="002E6533" w:rsidRDefault="00000000">
      <w:pPr>
        <w:pStyle w:val="Compact"/>
        <w:numPr>
          <w:ilvl w:val="0"/>
          <w:numId w:val="1992"/>
        </w:numPr>
      </w:pPr>
      <w:r w:rsidRPr="002E6533">
        <w:t>Aplicativos, questionários e subformulários tornam-se tabelas de banco de dados.</w:t>
      </w:r>
    </w:p>
    <w:p w14:paraId="5D3212C9" w14:textId="77777777" w:rsidR="004470EF" w:rsidRPr="002E6533" w:rsidRDefault="00000000">
      <w:pPr>
        <w:pStyle w:val="Compact"/>
        <w:numPr>
          <w:ilvl w:val="0"/>
          <w:numId w:val="1992"/>
        </w:numPr>
      </w:pPr>
      <w:r w:rsidRPr="002E6533">
        <w:t>Os campos tornam-se colunas na tabela de sua entidade pai (aplicativo, questionário ou subformulário).</w:t>
      </w:r>
    </w:p>
    <w:p w14:paraId="65079DE8" w14:textId="77777777" w:rsidR="004470EF" w:rsidRPr="002E6533" w:rsidRDefault="00000000">
      <w:pPr>
        <w:pStyle w:val="Compact"/>
        <w:numPr>
          <w:ilvl w:val="0"/>
          <w:numId w:val="1992"/>
        </w:numPr>
      </w:pPr>
      <w:r w:rsidRPr="002E6533">
        <w:t>Qualquer tipo de campo com capacidade para vários valores torna-se uma tabela separada (anexos, links externos, imagem, subformulário, usuários/grupos e lista de valores). Todos os outros tipos de campo armazenam suas informações na tabela principal.</w:t>
      </w:r>
    </w:p>
    <w:p w14:paraId="7041C05E" w14:textId="77777777" w:rsidR="004470EF" w:rsidRPr="002E6533" w:rsidRDefault="00000000">
      <w:pPr>
        <w:pStyle w:val="Ttulo3"/>
      </w:pPr>
      <w:r w:rsidRPr="002E6533">
        <w:t>Exemplo</w:t>
      </w:r>
    </w:p>
    <w:p w14:paraId="257DD65A" w14:textId="77777777" w:rsidR="004470EF" w:rsidRPr="002E6533" w:rsidRDefault="00000000">
      <w:pPr>
        <w:pStyle w:val="FirstParagraph"/>
      </w:pPr>
      <w:r w:rsidRPr="002E6533">
        <w:t>Suponha que você tenha um aplicativo na solução com o nome de alias AppA. Esse aplicativo contém um campo de anexo denominado AttachIt, um campo de texto denominado TextIt e um campo de lista de valores denominado ValueIt. Quando a publicação é executada, 3 tabelas são criadas. A primeira é a tabela principal, que teria o nome AppA. Essa tabela contém colunas, como TextIt. Uma segunda tabela é criada para as informações de anexo, com o nome AppA_AttachIt. Uma terceira tabela também seria criada para o campo de lista de valores, com o nome AppA_ValueIt.</w:t>
      </w:r>
    </w:p>
    <w:p w14:paraId="67950C71" w14:textId="77777777" w:rsidR="004470EF" w:rsidRPr="002E6533" w:rsidRDefault="00000000">
      <w:pPr>
        <w:pStyle w:val="Corpodetexto"/>
      </w:pPr>
      <w:r w:rsidRPr="002E6533">
        <w:t>Os subformulários são um pouco mais complexos, porque estão contidos em um aplicativo, mas têm seu próprio conjunto de campos complexos. Por exemplo, suponha que você tem um subformulário em AppA denominado MySubform. Esse subformulário contém um campo de anexo denominado SubformAttachIt e um campo de texto denominado SubformTextIt. Nesse caso, mais 2 tabelas seriam criadas: 1 denominada AppA_MySubform, contendo o campo de texto (e alguns outros campos), e a segunda tabela, para o conteúdo de anexo do subformulário, seria denominada AppA_MySubform_SubformAttachIt.</w:t>
      </w:r>
    </w:p>
    <w:p w14:paraId="5C0B2B68" w14:textId="77777777" w:rsidR="004470EF" w:rsidRPr="002E6533" w:rsidRDefault="00000000">
      <w:pPr>
        <w:pStyle w:val="Corpodetexto"/>
      </w:pPr>
      <w:r w:rsidRPr="002E6533">
        <w:lastRenderedPageBreak/>
        <w:t>Referências cruzadas têm o que é chamado de tabela de "junção" ou tabela de "vínculo". Essa tabela contém os IDs de conteúdo dos 2 aplicativos vinculados. Os nomes das tabelas de junção são uma combinação dos 2 aplicativos.</w:t>
      </w:r>
    </w:p>
    <w:p w14:paraId="338D2540" w14:textId="77777777" w:rsidR="004470EF" w:rsidRPr="002E6533" w:rsidRDefault="00000000">
      <w:pPr>
        <w:pStyle w:val="Corpodetexto"/>
      </w:pPr>
      <w:r w:rsidRPr="002E6533">
        <w:rPr>
          <w:b/>
          <w:bCs/>
        </w:rPr>
        <w:t>Observação:</w:t>
      </w:r>
      <w:r w:rsidRPr="002E6533">
        <w:t xml:space="preserve"> Essa tabela só existe quando ambos os aplicativos que fazem parte do relacionamento estão incluídos na solução que está sendo publicada.</w:t>
      </w:r>
    </w:p>
    <w:bookmarkEnd w:id="575"/>
    <w:p w14:paraId="48DAD460" w14:textId="77777777" w:rsidR="004470EF" w:rsidRPr="002E6533" w:rsidRDefault="00000000">
      <w:pPr>
        <w:pStyle w:val="Ttulo2"/>
      </w:pPr>
      <w:r w:rsidRPr="002E6533">
        <w:t>Quem pode publicar dados?</w:t>
      </w:r>
    </w:p>
    <w:p w14:paraId="0E1255B3" w14:textId="77777777" w:rsidR="004470EF" w:rsidRPr="002E6533" w:rsidRDefault="00000000">
      <w:pPr>
        <w:pStyle w:val="FirstParagraph"/>
      </w:pPr>
      <w:r w:rsidRPr="002E6533">
        <w:t xml:space="preserve">Por meio de uma </w:t>
      </w:r>
      <w:hyperlink r:id="rId679">
        <w:r w:rsidR="004470EF" w:rsidRPr="002E6533">
          <w:rPr>
            <w:rStyle w:val="Hyperlink"/>
          </w:rPr>
          <w:t>função de acesso</w:t>
        </w:r>
      </w:hyperlink>
      <w:r w:rsidRPr="002E6533">
        <w:t>, você deve ter direitos de Criar, Ler e Atualizar para página Integração: Gerenciar DPS.</w:t>
      </w:r>
    </w:p>
    <w:p w14:paraId="706E59F0" w14:textId="77777777" w:rsidR="004470EF" w:rsidRPr="002E6533" w:rsidRDefault="00000000">
      <w:pPr>
        <w:pStyle w:val="Ttulo2"/>
      </w:pPr>
      <w:bookmarkStart w:id="576" w:name="security-segurança"/>
      <w:r w:rsidRPr="002E6533">
        <w:t>Security (segurança)</w:t>
      </w:r>
    </w:p>
    <w:p w14:paraId="547D48F1" w14:textId="77777777" w:rsidR="004470EF" w:rsidRPr="002E6533" w:rsidRDefault="00000000">
      <w:pPr>
        <w:pStyle w:val="FirstParagraph"/>
      </w:pPr>
      <w:r w:rsidRPr="002E6533">
        <w:t>O Serviço Mecanismo de trabalho deve ter acesso às portas e aos protocolos necessários para o sistema onde seu banco de dados externo está localizado.</w:t>
      </w:r>
    </w:p>
    <w:p w14:paraId="65643006" w14:textId="77777777" w:rsidR="004470EF" w:rsidRPr="002E6533" w:rsidRDefault="00000000">
      <w:pPr>
        <w:pStyle w:val="Ttulo1"/>
      </w:pPr>
      <w:bookmarkStart w:id="577" w:name="criando-publicações-de-dados"/>
      <w:bookmarkEnd w:id="573"/>
      <w:bookmarkEnd w:id="576"/>
      <w:r w:rsidRPr="002E6533">
        <w:t>Criando publicações de dados</w:t>
      </w:r>
    </w:p>
    <w:p w14:paraId="4F93344A" w14:textId="77777777" w:rsidR="004470EF" w:rsidRPr="002E6533" w:rsidRDefault="00000000">
      <w:pPr>
        <w:pStyle w:val="FirstParagraph"/>
      </w:pPr>
      <w:r w:rsidRPr="002E6533">
        <w:t xml:space="preserve">Para transferir dados do Archer para um banco de dados externo, crie uma </w:t>
      </w:r>
      <w:hyperlink r:id="rId680">
        <w:r w:rsidR="004470EF" w:rsidRPr="002E6533">
          <w:rPr>
            <w:rStyle w:val="Hyperlink"/>
          </w:rPr>
          <w:t>publicação de dados</w:t>
        </w:r>
      </w:hyperlink>
      <w:r w:rsidRPr="002E6533">
        <w:t>.</w:t>
      </w:r>
    </w:p>
    <w:p w14:paraId="5D49DA1D" w14:textId="77777777" w:rsidR="004470EF" w:rsidRPr="002E6533" w:rsidRDefault="00000000">
      <w:pPr>
        <w:pStyle w:val="Corpodetexto"/>
      </w:pPr>
      <w:r w:rsidRPr="002E6533">
        <w:t>Nesta página</w:t>
      </w:r>
    </w:p>
    <w:p w14:paraId="75418591" w14:textId="77777777" w:rsidR="004470EF" w:rsidRPr="002E6533" w:rsidRDefault="004470EF">
      <w:pPr>
        <w:pStyle w:val="Compact"/>
        <w:numPr>
          <w:ilvl w:val="0"/>
          <w:numId w:val="1993"/>
        </w:numPr>
      </w:pPr>
      <w:hyperlink w:anchor="Antesdecome%C3%A7ar">
        <w:r w:rsidRPr="002E6533">
          <w:rPr>
            <w:rStyle w:val="Hyperlink"/>
          </w:rPr>
          <w:t>Antes de começar</w:t>
        </w:r>
      </w:hyperlink>
    </w:p>
    <w:p w14:paraId="6DADEF41" w14:textId="77777777" w:rsidR="004470EF" w:rsidRPr="002E6533" w:rsidRDefault="004470EF">
      <w:pPr>
        <w:pStyle w:val="Compact"/>
        <w:numPr>
          <w:ilvl w:val="0"/>
          <w:numId w:val="1993"/>
        </w:numPr>
      </w:pPr>
      <w:hyperlink w:anchor="X47aba1c5f2671c7decef4182dc9a822bb2da80e">
        <w:r w:rsidRPr="002E6533">
          <w:rPr>
            <w:rStyle w:val="Hyperlink"/>
          </w:rPr>
          <w:t>Tarefa 1: Criar uma publicação de dados</w:t>
        </w:r>
      </w:hyperlink>
    </w:p>
    <w:p w14:paraId="44C079E3" w14:textId="77777777" w:rsidR="004470EF" w:rsidRPr="002E6533" w:rsidRDefault="004470EF">
      <w:pPr>
        <w:pStyle w:val="Compact"/>
        <w:numPr>
          <w:ilvl w:val="0"/>
          <w:numId w:val="1993"/>
        </w:numPr>
      </w:pPr>
      <w:hyperlink w:anchor="X16ab121fd6e3eb023b9a64f74be39a31a11d449">
        <w:r w:rsidRPr="002E6533">
          <w:rPr>
            <w:rStyle w:val="Hyperlink"/>
          </w:rPr>
          <w:t>Tarefa 2: Configurar parâmetros de conexão</w:t>
        </w:r>
      </w:hyperlink>
    </w:p>
    <w:p w14:paraId="2710DB40" w14:textId="77777777" w:rsidR="004470EF" w:rsidRPr="002E6533" w:rsidRDefault="004470EF">
      <w:pPr>
        <w:pStyle w:val="Compact"/>
        <w:numPr>
          <w:ilvl w:val="0"/>
          <w:numId w:val="1993"/>
        </w:numPr>
      </w:pPr>
      <w:hyperlink w:anchor="X61626978b1a9a39eb8497668fefc80d38dd7c31">
        <w:r w:rsidRPr="002E6533">
          <w:rPr>
            <w:rStyle w:val="Hyperlink"/>
          </w:rPr>
          <w:t>Tarefa 3: Executar a publicação de dados</w:t>
        </w:r>
      </w:hyperlink>
    </w:p>
    <w:p w14:paraId="4CB7DB4C" w14:textId="77777777" w:rsidR="004470EF" w:rsidRPr="002E6533" w:rsidRDefault="00000000">
      <w:pPr>
        <w:pStyle w:val="Ttulo2"/>
      </w:pPr>
      <w:r w:rsidRPr="002E6533">
        <w:t>Antes de começar</w:t>
      </w:r>
    </w:p>
    <w:p w14:paraId="4464E387" w14:textId="77777777" w:rsidR="004470EF" w:rsidRPr="002E6533" w:rsidRDefault="00000000">
      <w:pPr>
        <w:pStyle w:val="FirstParagraph"/>
      </w:pPr>
      <w:r w:rsidRPr="002E6533">
        <w:t>Crie seu banco de dados, se ainda não existir.</w:t>
      </w:r>
    </w:p>
    <w:p w14:paraId="6D79819D" w14:textId="77777777" w:rsidR="004470EF" w:rsidRPr="002E6533" w:rsidRDefault="00000000">
      <w:pPr>
        <w:pStyle w:val="Corpodetexto"/>
      </w:pPr>
      <w:r w:rsidRPr="002E6533">
        <w:rPr>
          <w:b/>
          <w:bCs/>
        </w:rPr>
        <w:t>Observação:</w:t>
      </w:r>
      <w:r w:rsidRPr="002E6533">
        <w:t xml:space="preserve"> Considere a quantidade de dados que você pode publicar do Archer ao definir o tamanho inicial do banco de dados.</w:t>
      </w:r>
    </w:p>
    <w:p w14:paraId="696E607D" w14:textId="77777777" w:rsidR="004470EF" w:rsidRPr="002E6533" w:rsidRDefault="00000000">
      <w:pPr>
        <w:pStyle w:val="Ttulo2"/>
      </w:pPr>
      <w:bookmarkStart w:id="578" w:name="tarefa-1-criar-uma-publicação-de-dados"/>
      <w:r w:rsidRPr="002E6533">
        <w:t>Tarefa 1: Criar uma publicação de dados</w:t>
      </w:r>
    </w:p>
    <w:p w14:paraId="4A78905F" w14:textId="77777777" w:rsidR="004470EF" w:rsidRPr="002E6533" w:rsidRDefault="00000000">
      <w:pPr>
        <w:pStyle w:val="Compact"/>
        <w:numPr>
          <w:ilvl w:val="0"/>
          <w:numId w:val="1994"/>
        </w:numPr>
      </w:pPr>
      <w:r w:rsidRPr="002E6533">
        <w:t>No menu, clique em menu Admin&gt; Integração&gt; Publicações de dados.</w:t>
      </w:r>
    </w:p>
    <w:p w14:paraId="0E477B1C" w14:textId="77777777" w:rsidR="004470EF" w:rsidRPr="002E6533" w:rsidRDefault="00000000">
      <w:pPr>
        <w:pStyle w:val="Compact"/>
        <w:numPr>
          <w:ilvl w:val="0"/>
          <w:numId w:val="1994"/>
        </w:numPr>
      </w:pPr>
      <w:r w:rsidRPr="002E6533">
        <w:t>Clique em Adicionar.</w:t>
      </w:r>
    </w:p>
    <w:p w14:paraId="674A988B" w14:textId="77777777" w:rsidR="004470EF" w:rsidRPr="002E6533" w:rsidRDefault="00000000">
      <w:pPr>
        <w:pStyle w:val="Compact"/>
        <w:numPr>
          <w:ilvl w:val="0"/>
          <w:numId w:val="1994"/>
        </w:numPr>
      </w:pPr>
      <w:r w:rsidRPr="002E6533">
        <w:t>Na seção Informações gerais, insira um nome e uma descrição e selecione a solução da qual deseja publicar os dados.</w:t>
      </w:r>
    </w:p>
    <w:p w14:paraId="33CAEF41" w14:textId="77777777" w:rsidR="004470EF" w:rsidRPr="002E6533" w:rsidRDefault="00000000">
      <w:pPr>
        <w:numPr>
          <w:ilvl w:val="0"/>
          <w:numId w:val="1994"/>
        </w:numPr>
      </w:pPr>
      <w:r w:rsidRPr="002E6533">
        <w:t>Execute um destes procedimentos:</w:t>
      </w:r>
    </w:p>
    <w:p w14:paraId="0B495387" w14:textId="77777777" w:rsidR="004470EF" w:rsidRPr="002E6533" w:rsidRDefault="00000000">
      <w:pPr>
        <w:pStyle w:val="Compact"/>
        <w:numPr>
          <w:ilvl w:val="1"/>
          <w:numId w:val="1995"/>
        </w:numPr>
      </w:pPr>
      <w:r w:rsidRPr="002E6533">
        <w:t>Para continuar configurando a publicação de dados, vá para a próxima tarefa.</w:t>
      </w:r>
    </w:p>
    <w:p w14:paraId="17161D64" w14:textId="77777777" w:rsidR="004470EF" w:rsidRPr="002E6533" w:rsidRDefault="00000000">
      <w:pPr>
        <w:pStyle w:val="Compact"/>
        <w:numPr>
          <w:ilvl w:val="1"/>
          <w:numId w:val="1995"/>
        </w:numPr>
      </w:pPr>
      <w:r w:rsidRPr="002E6533">
        <w:lastRenderedPageBreak/>
        <w:t>Para terminar de configurar a publicação de dados mais tarde, clique em Salvar ou Salvar e fechar.</w:t>
      </w:r>
    </w:p>
    <w:p w14:paraId="46723369" w14:textId="77777777" w:rsidR="004470EF" w:rsidRPr="002E6533" w:rsidRDefault="00000000">
      <w:pPr>
        <w:pStyle w:val="Ttulo2"/>
      </w:pPr>
      <w:bookmarkStart w:id="579" w:name="X0ba651c471686bcd558223b65af0fabd2afc5ea"/>
      <w:bookmarkEnd w:id="578"/>
      <w:r w:rsidRPr="002E6533">
        <w:t>Tarefa 2: Configurar parâmetros de conexão</w:t>
      </w:r>
    </w:p>
    <w:p w14:paraId="262B11D2" w14:textId="77777777" w:rsidR="004470EF" w:rsidRPr="002E6533" w:rsidRDefault="00000000">
      <w:pPr>
        <w:pStyle w:val="FirstParagraph"/>
      </w:pPr>
      <w:r w:rsidRPr="002E6533">
        <w:t>Para que a publicação de dados seja executada com sucesso, o servidor responsável pela execução precisa ter o acesso de rede necessário ao banco de dados.</w:t>
      </w:r>
    </w:p>
    <w:p w14:paraId="5D57747D" w14:textId="77777777" w:rsidR="004470EF" w:rsidRPr="002E6533" w:rsidRDefault="00000000">
      <w:pPr>
        <w:pStyle w:val="Corpodetexto"/>
      </w:pPr>
      <w:r w:rsidRPr="002E6533">
        <w:t>Na seção Conexão, faça o seguinte:</w:t>
      </w:r>
    </w:p>
    <w:p w14:paraId="7F1CB905" w14:textId="77777777" w:rsidR="004470EF" w:rsidRPr="002E6533" w:rsidRDefault="00000000">
      <w:pPr>
        <w:pStyle w:val="Compact"/>
        <w:numPr>
          <w:ilvl w:val="0"/>
          <w:numId w:val="1996"/>
        </w:numPr>
      </w:pPr>
      <w:r w:rsidRPr="002E6533">
        <w:t>Na lista Destino da publicação, selecione seu tipo de banco de dados.</w:t>
      </w:r>
    </w:p>
    <w:p w14:paraId="0BF2FE50" w14:textId="77777777" w:rsidR="004470EF" w:rsidRPr="002E6533" w:rsidRDefault="00000000">
      <w:pPr>
        <w:numPr>
          <w:ilvl w:val="0"/>
          <w:numId w:val="1996"/>
        </w:numPr>
      </w:pPr>
      <w:r w:rsidRPr="002E6533">
        <w:t>No campo String de conexão, insira uma string que identifica o servidor, o nome do banco de dados e as credenciais necessárias para se conectar ao seu banco de dados.</w:t>
      </w:r>
    </w:p>
    <w:p w14:paraId="04130288" w14:textId="77777777" w:rsidR="004470EF" w:rsidRPr="002E6533" w:rsidRDefault="00000000">
      <w:pPr>
        <w:numPr>
          <w:ilvl w:val="0"/>
          <w:numId w:val="1997"/>
        </w:numPr>
      </w:pPr>
      <w:r w:rsidRPr="002E6533">
        <w:t>Você pode fornecer a senha ao banco de dados de destino como um token no campo String de conexão ou Senha. Quando for usado um token, o token {Password} na string de conexão será substituído por uma senha informada nesse campo quando a string de conexão for enviada.</w:t>
      </w:r>
    </w:p>
    <w:p w14:paraId="6854C91C" w14:textId="77777777" w:rsidR="004470EF" w:rsidRPr="002E6533" w:rsidRDefault="00000000">
      <w:pPr>
        <w:pStyle w:val="FirstParagraph"/>
      </w:pPr>
      <w:r w:rsidRPr="002E6533">
        <w:t>A tabela a seguir descreve a sintaxe para cada tipo de banco de dados.</w:t>
      </w:r>
    </w:p>
    <w:p w14:paraId="17B42FBC" w14:textId="77777777" w:rsidR="004470EF" w:rsidRPr="002E6533" w:rsidRDefault="00000000">
      <w:pPr>
        <w:pStyle w:val="TableCaption"/>
      </w:pPr>
      <w:r w:rsidRPr="002E6533">
        <w:t>A tabela a seguir descreve a sintaxe para cada tipo de banco de dados.</w:t>
      </w:r>
    </w:p>
    <w:tbl>
      <w:tblPr>
        <w:tblStyle w:val="Table"/>
        <w:tblW w:w="5000" w:type="pct"/>
        <w:tblLayout w:type="fixed"/>
        <w:tblLook w:val="0020" w:firstRow="1" w:lastRow="0" w:firstColumn="0" w:lastColumn="0" w:noHBand="0" w:noVBand="0"/>
      </w:tblPr>
      <w:tblGrid>
        <w:gridCol w:w="4527"/>
        <w:gridCol w:w="4527"/>
      </w:tblGrid>
      <w:tr w:rsidR="004470EF" w:rsidRPr="002E6533" w14:paraId="6BAD5BD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97FCBC" w14:textId="77777777" w:rsidR="004470EF" w:rsidRPr="002E6533" w:rsidRDefault="00000000">
            <w:pPr>
              <w:pStyle w:val="Compact"/>
            </w:pPr>
            <w:r w:rsidRPr="002E6533">
              <w:t>Tipo de banco de dados</w:t>
            </w:r>
          </w:p>
        </w:tc>
        <w:tc>
          <w:tcPr>
            <w:tcW w:w="3960" w:type="dxa"/>
          </w:tcPr>
          <w:p w14:paraId="3FC7B667" w14:textId="77777777" w:rsidR="004470EF" w:rsidRPr="002E6533" w:rsidRDefault="00000000">
            <w:pPr>
              <w:pStyle w:val="Compact"/>
            </w:pPr>
            <w:r w:rsidRPr="002E6533">
              <w:t>Sintaxe</w:t>
            </w:r>
          </w:p>
        </w:tc>
      </w:tr>
      <w:tr w:rsidR="004470EF" w:rsidRPr="002E6533" w14:paraId="4D2DA53B" w14:textId="77777777">
        <w:tc>
          <w:tcPr>
            <w:tcW w:w="3960" w:type="dxa"/>
          </w:tcPr>
          <w:p w14:paraId="74AA344E" w14:textId="77777777" w:rsidR="004470EF" w:rsidRPr="002E6533" w:rsidRDefault="00000000">
            <w:pPr>
              <w:pStyle w:val="Compact"/>
            </w:pPr>
            <w:r w:rsidRPr="002E6533">
              <w:t>SQL</w:t>
            </w:r>
          </w:p>
        </w:tc>
        <w:tc>
          <w:tcPr>
            <w:tcW w:w="3960" w:type="dxa"/>
          </w:tcPr>
          <w:p w14:paraId="40A57A77" w14:textId="77777777" w:rsidR="004470EF" w:rsidRPr="002E6533" w:rsidRDefault="00000000">
            <w:pPr>
              <w:numPr>
                <w:ilvl w:val="0"/>
                <w:numId w:val="1998"/>
              </w:numPr>
            </w:pPr>
            <w:r w:rsidRPr="002E6533">
              <w:t>Se desejar exibir a senha em texto sem formatação no campo String de conexão, use esta sintaxe:</w:t>
            </w:r>
          </w:p>
          <w:p w14:paraId="2757F0E3" w14:textId="77777777" w:rsidR="004470EF" w:rsidRPr="002E6533" w:rsidRDefault="00000000">
            <w:pPr>
              <w:numPr>
                <w:ilvl w:val="0"/>
                <w:numId w:val="1999"/>
              </w:numPr>
            </w:pPr>
            <w:r w:rsidRPr="002E6533">
              <w:t>Server=</w:t>
            </w:r>
            <w:proofErr w:type="gramStart"/>
            <w:r w:rsidRPr="002E6533">
              <w:t>ServerName;Database</w:t>
            </w:r>
            <w:proofErr w:type="gramEnd"/>
            <w:r w:rsidRPr="002E6533">
              <w:t>=DatabaseName;UID=UserName;Pwd=Password</w:t>
            </w:r>
          </w:p>
          <w:p w14:paraId="73C0FD24" w14:textId="77777777" w:rsidR="004470EF" w:rsidRPr="002E6533" w:rsidRDefault="00000000">
            <w:pPr>
              <w:numPr>
                <w:ilvl w:val="0"/>
                <w:numId w:val="2000"/>
              </w:numPr>
            </w:pPr>
            <w:r w:rsidRPr="002E6533">
              <w:t>Se desejar puxar a senha do campo Senha, use esta sintaxe:</w:t>
            </w:r>
          </w:p>
          <w:p w14:paraId="4DBC559F" w14:textId="77777777" w:rsidR="004470EF" w:rsidRPr="002E6533" w:rsidRDefault="00000000">
            <w:pPr>
              <w:numPr>
                <w:ilvl w:val="0"/>
                <w:numId w:val="2001"/>
              </w:numPr>
            </w:pPr>
            <w:r w:rsidRPr="002E6533">
              <w:t>Server=</w:t>
            </w:r>
            <w:proofErr w:type="gramStart"/>
            <w:r w:rsidRPr="002E6533">
              <w:t>ServerName;Database</w:t>
            </w:r>
            <w:proofErr w:type="gramEnd"/>
            <w:r w:rsidRPr="002E6533">
              <w:t>=DatabaseName;UID=UserName;Pwd={Password}</w:t>
            </w:r>
          </w:p>
        </w:tc>
      </w:tr>
      <w:tr w:rsidR="004470EF" w:rsidRPr="002E6533" w14:paraId="146DF1EC" w14:textId="77777777">
        <w:tc>
          <w:tcPr>
            <w:tcW w:w="3960" w:type="dxa"/>
          </w:tcPr>
          <w:p w14:paraId="6B28948F" w14:textId="77777777" w:rsidR="004470EF" w:rsidRPr="002E6533" w:rsidRDefault="00000000">
            <w:pPr>
              <w:pStyle w:val="Compact"/>
            </w:pPr>
            <w:r w:rsidRPr="002E6533">
              <w:t>Oracle</w:t>
            </w:r>
          </w:p>
        </w:tc>
        <w:tc>
          <w:tcPr>
            <w:tcW w:w="3960" w:type="dxa"/>
          </w:tcPr>
          <w:p w14:paraId="0ED820C6" w14:textId="77777777" w:rsidR="004470EF" w:rsidRPr="002E6533" w:rsidRDefault="00000000">
            <w:pPr>
              <w:pStyle w:val="Compact"/>
            </w:pPr>
            <w:r w:rsidRPr="002E6533">
              <w:t>Data Source=[name</w:t>
            </w:r>
            <w:proofErr w:type="gramStart"/>
            <w:r w:rsidRPr="002E6533">
              <w:t>];User</w:t>
            </w:r>
            <w:proofErr w:type="gramEnd"/>
            <w:r w:rsidRPr="002E6533">
              <w:t xml:space="preserve"> Id=[userID];Password={password}</w:t>
            </w:r>
          </w:p>
        </w:tc>
      </w:tr>
    </w:tbl>
    <w:p w14:paraId="58E6A1BB" w14:textId="77777777" w:rsidR="004470EF" w:rsidRPr="002E6533" w:rsidRDefault="00000000">
      <w:pPr>
        <w:pStyle w:val="Compact"/>
        <w:numPr>
          <w:ilvl w:val="0"/>
          <w:numId w:val="2002"/>
        </w:numPr>
      </w:pPr>
      <w:r w:rsidRPr="002E6533">
        <w:t>Se você optar por usar um token na string de conexão, insira a senha no campo Senha.</w:t>
      </w:r>
    </w:p>
    <w:p w14:paraId="22D76936" w14:textId="77777777" w:rsidR="004470EF" w:rsidRPr="002E6533" w:rsidRDefault="00000000">
      <w:pPr>
        <w:pStyle w:val="Compact"/>
        <w:numPr>
          <w:ilvl w:val="0"/>
          <w:numId w:val="2002"/>
        </w:numPr>
      </w:pPr>
      <w:r w:rsidRPr="002E6533">
        <w:t>(Opcional) Para testar a conexão com o banco de dados de destino, clique em Testar conexão.</w:t>
      </w:r>
    </w:p>
    <w:p w14:paraId="3CEC1422" w14:textId="77777777" w:rsidR="004470EF" w:rsidRPr="002E6533" w:rsidRDefault="00000000">
      <w:pPr>
        <w:numPr>
          <w:ilvl w:val="0"/>
          <w:numId w:val="2002"/>
        </w:numPr>
      </w:pPr>
      <w:r w:rsidRPr="002E6533">
        <w:t>Execute um destes procedimentos:</w:t>
      </w:r>
    </w:p>
    <w:p w14:paraId="47CD3C2F" w14:textId="77777777" w:rsidR="004470EF" w:rsidRPr="002E6533" w:rsidRDefault="00000000">
      <w:pPr>
        <w:pStyle w:val="Compact"/>
        <w:numPr>
          <w:ilvl w:val="1"/>
          <w:numId w:val="2003"/>
        </w:numPr>
      </w:pPr>
      <w:r w:rsidRPr="002E6533">
        <w:lastRenderedPageBreak/>
        <w:t>Para continuar configurando a publicação de dados, vá para a próxima tarefa.</w:t>
      </w:r>
    </w:p>
    <w:p w14:paraId="278ABD21" w14:textId="77777777" w:rsidR="004470EF" w:rsidRPr="002E6533" w:rsidRDefault="00000000">
      <w:pPr>
        <w:pStyle w:val="Compact"/>
        <w:numPr>
          <w:ilvl w:val="1"/>
          <w:numId w:val="2003"/>
        </w:numPr>
      </w:pPr>
      <w:r w:rsidRPr="002E6533">
        <w:t>Para terminar de configurar a publicação de dados mais tarde, clique em Salvar ou Salvar e fechar.</w:t>
      </w:r>
    </w:p>
    <w:p w14:paraId="10865D9A" w14:textId="77777777" w:rsidR="004470EF" w:rsidRPr="002E6533" w:rsidRDefault="00000000">
      <w:pPr>
        <w:pStyle w:val="Ttulo2"/>
      </w:pPr>
      <w:bookmarkStart w:id="580" w:name="tarefa-3-executar-a-publicação-de-dados"/>
      <w:bookmarkEnd w:id="579"/>
      <w:r w:rsidRPr="002E6533">
        <w:t>Tarefa 3: Executar a publicação de dados</w:t>
      </w:r>
    </w:p>
    <w:p w14:paraId="0DC1A2C8" w14:textId="77777777" w:rsidR="004470EF" w:rsidRPr="002E6533" w:rsidRDefault="00000000">
      <w:pPr>
        <w:pStyle w:val="FirstParagraph"/>
      </w:pPr>
      <w:r w:rsidRPr="002E6533">
        <w:t>Você pode executar uma publicação de dados imediatamente ou configurar uma programação de publicação.</w:t>
      </w:r>
    </w:p>
    <w:p w14:paraId="588E9138" w14:textId="77777777" w:rsidR="004470EF" w:rsidRPr="002E6533" w:rsidRDefault="00000000">
      <w:pPr>
        <w:pStyle w:val="Compact"/>
        <w:numPr>
          <w:ilvl w:val="0"/>
          <w:numId w:val="2004"/>
        </w:numPr>
      </w:pPr>
      <w:r w:rsidRPr="002E6533">
        <w:t>Se você estiver pronto para executar sua publicação de dados, defina o status como ativo.</w:t>
      </w:r>
    </w:p>
    <w:p w14:paraId="706604E1" w14:textId="77777777" w:rsidR="004470EF" w:rsidRPr="002E6533" w:rsidRDefault="00000000">
      <w:pPr>
        <w:pStyle w:val="Compact"/>
        <w:numPr>
          <w:ilvl w:val="0"/>
          <w:numId w:val="2004"/>
        </w:numPr>
      </w:pPr>
      <w:r w:rsidRPr="002E6533">
        <w:t>Execute algum destes procedimentos:</w:t>
      </w:r>
    </w:p>
    <w:p w14:paraId="14D62F64" w14:textId="77777777" w:rsidR="004470EF" w:rsidRPr="002E6533" w:rsidRDefault="00000000">
      <w:pPr>
        <w:pStyle w:val="Compact"/>
        <w:numPr>
          <w:ilvl w:val="1"/>
          <w:numId w:val="2005"/>
        </w:numPr>
      </w:pPr>
      <w:r w:rsidRPr="002E6533">
        <w:t>Para executar a publicação imediatamente, na parte superior da página, clique em Executar agora.</w:t>
      </w:r>
    </w:p>
    <w:p w14:paraId="77E4C858" w14:textId="77777777" w:rsidR="004470EF" w:rsidRPr="002E6533" w:rsidRDefault="00000000">
      <w:pPr>
        <w:pStyle w:val="Compact"/>
        <w:numPr>
          <w:ilvl w:val="1"/>
          <w:numId w:val="2005"/>
        </w:numPr>
      </w:pPr>
      <w:r w:rsidRPr="002E6533">
        <w:t>Para programar a publicação, preencha a seção Agendamento.</w:t>
      </w:r>
    </w:p>
    <w:p w14:paraId="1EE6E0F1" w14:textId="77777777" w:rsidR="004470EF" w:rsidRPr="002E6533" w:rsidRDefault="00000000">
      <w:pPr>
        <w:pStyle w:val="Compact"/>
        <w:numPr>
          <w:ilvl w:val="0"/>
          <w:numId w:val="2004"/>
        </w:numPr>
      </w:pPr>
      <w:r w:rsidRPr="002E6533">
        <w:t>Para salvar a publicação de dados, clique em Salvar ou Salvar e fechar.</w:t>
      </w:r>
    </w:p>
    <w:p w14:paraId="1A503287" w14:textId="77777777" w:rsidR="004470EF" w:rsidRPr="002E6533" w:rsidRDefault="00000000">
      <w:pPr>
        <w:pStyle w:val="Ttulo1"/>
      </w:pPr>
      <w:bookmarkStart w:id="581" w:name="gerenciando-publicações-de-dados"/>
      <w:bookmarkEnd w:id="577"/>
      <w:bookmarkEnd w:id="580"/>
      <w:r w:rsidRPr="002E6533">
        <w:t>Gerenciando publicações de dados</w:t>
      </w:r>
    </w:p>
    <w:p w14:paraId="11AF28A2" w14:textId="77777777" w:rsidR="004470EF" w:rsidRPr="002E6533" w:rsidRDefault="00000000">
      <w:pPr>
        <w:pStyle w:val="FirstParagraph"/>
      </w:pPr>
      <w:r w:rsidRPr="002E6533">
        <w:t xml:space="preserve">A página Gerenciar publicações de dados é o ponto de partida para todas as tarefas de </w:t>
      </w:r>
      <w:hyperlink r:id="rId681">
        <w:r w:rsidR="004470EF" w:rsidRPr="002E6533">
          <w:rPr>
            <w:rStyle w:val="Hyperlink"/>
          </w:rPr>
          <w:t>publicação de dados</w:t>
        </w:r>
      </w:hyperlink>
      <w:r w:rsidRPr="002E6533">
        <w:t xml:space="preserve">. Você pode visualizar publicações existentes, </w:t>
      </w:r>
      <w:hyperlink r:id="rId682">
        <w:r w:rsidR="004470EF" w:rsidRPr="002E6533">
          <w:rPr>
            <w:rStyle w:val="Hyperlink"/>
          </w:rPr>
          <w:t>criar novas</w:t>
        </w:r>
      </w:hyperlink>
      <w:r w:rsidRPr="002E6533">
        <w:t xml:space="preserve"> publicações, copiar e excluir publicações existentes e visualizar e limpar o histórico de execução.</w:t>
      </w:r>
    </w:p>
    <w:p w14:paraId="07B67C30" w14:textId="77777777" w:rsidR="004470EF" w:rsidRPr="002E6533" w:rsidRDefault="00000000">
      <w:pPr>
        <w:pStyle w:val="Corpodetexto"/>
      </w:pPr>
      <w:r w:rsidRPr="002E6533">
        <w:t>Nesta página</w:t>
      </w:r>
    </w:p>
    <w:p w14:paraId="7EC6ECCA" w14:textId="77777777" w:rsidR="004470EF" w:rsidRPr="002E6533" w:rsidRDefault="004470EF">
      <w:pPr>
        <w:pStyle w:val="Compact"/>
        <w:numPr>
          <w:ilvl w:val="0"/>
          <w:numId w:val="2006"/>
        </w:numPr>
      </w:pPr>
      <w:hyperlink w:anchor="X0f847a412c18a13201c7f35c27dcd090ddf3c42">
        <w:r w:rsidRPr="002E6533">
          <w:rPr>
            <w:rStyle w:val="Hyperlink"/>
          </w:rPr>
          <w:t>Copiar uma publicação de dados existente</w:t>
        </w:r>
      </w:hyperlink>
    </w:p>
    <w:p w14:paraId="3076F9CB" w14:textId="77777777" w:rsidR="004470EF" w:rsidRPr="002E6533" w:rsidRDefault="004470EF">
      <w:pPr>
        <w:pStyle w:val="Compact"/>
        <w:numPr>
          <w:ilvl w:val="0"/>
          <w:numId w:val="2006"/>
        </w:numPr>
      </w:pPr>
      <w:hyperlink w:anchor="Xe23f84696650dddaa2121e371579af06aa92384">
        <w:r w:rsidRPr="002E6533">
          <w:rPr>
            <w:rStyle w:val="Hyperlink"/>
          </w:rPr>
          <w:t>Visualizar os detalhes da execução de trabalhos de publicação de dados</w:t>
        </w:r>
      </w:hyperlink>
    </w:p>
    <w:p w14:paraId="5F59B6B0" w14:textId="77777777" w:rsidR="004470EF" w:rsidRPr="002E6533" w:rsidRDefault="004470EF">
      <w:pPr>
        <w:pStyle w:val="Compact"/>
        <w:numPr>
          <w:ilvl w:val="0"/>
          <w:numId w:val="2006"/>
        </w:numPr>
      </w:pPr>
      <w:hyperlink w:anchor="Xc4cd5c5c9627c0e01952ac03db4808af19cda49">
        <w:r w:rsidRPr="002E6533">
          <w:rPr>
            <w:rStyle w:val="Hyperlink"/>
          </w:rPr>
          <w:t>Limpar o histórico de trabalhos de publicação de dados</w:t>
        </w:r>
      </w:hyperlink>
    </w:p>
    <w:p w14:paraId="0FC264E4" w14:textId="77777777" w:rsidR="004470EF" w:rsidRPr="002E6533" w:rsidRDefault="004470EF">
      <w:pPr>
        <w:pStyle w:val="Compact"/>
        <w:numPr>
          <w:ilvl w:val="0"/>
          <w:numId w:val="2006"/>
        </w:numPr>
      </w:pPr>
      <w:hyperlink w:anchor="Excluirumapublica%C3%A7%C3%A3odedados">
        <w:r w:rsidRPr="002E6533">
          <w:rPr>
            <w:rStyle w:val="Hyperlink"/>
          </w:rPr>
          <w:t>Excluir uma publicação de dados</w:t>
        </w:r>
      </w:hyperlink>
    </w:p>
    <w:p w14:paraId="2FA54856" w14:textId="77777777" w:rsidR="004470EF" w:rsidRPr="002E6533" w:rsidRDefault="00000000">
      <w:pPr>
        <w:pStyle w:val="Ttulo2"/>
      </w:pPr>
      <w:bookmarkStart w:id="582" w:name="copiar-uma-publicação-de-dados-existente"/>
      <w:r w:rsidRPr="002E6533">
        <w:t>Copiar uma publicação de dados existente</w:t>
      </w:r>
    </w:p>
    <w:p w14:paraId="72D4C5FC" w14:textId="77777777" w:rsidR="004470EF" w:rsidRPr="002E6533" w:rsidRDefault="00000000">
      <w:pPr>
        <w:pStyle w:val="Compact"/>
        <w:numPr>
          <w:ilvl w:val="0"/>
          <w:numId w:val="2007"/>
        </w:numPr>
      </w:pPr>
      <w:r w:rsidRPr="002E6533">
        <w:t>No menu, clique em menu Admin&gt; Integração&gt; Publicações de dados.</w:t>
      </w:r>
    </w:p>
    <w:p w14:paraId="67BC3DF8" w14:textId="77777777" w:rsidR="004470EF" w:rsidRPr="002E6533" w:rsidRDefault="00000000">
      <w:pPr>
        <w:pStyle w:val="Compact"/>
        <w:numPr>
          <w:ilvl w:val="0"/>
          <w:numId w:val="2007"/>
        </w:numPr>
      </w:pPr>
      <w:r w:rsidRPr="002E6533">
        <w:t>Na coluna Ações da publicação de dados a ser copiada, clique em Reticências e selecione Copiar.</w:t>
      </w:r>
    </w:p>
    <w:p w14:paraId="3BA242D0" w14:textId="77777777" w:rsidR="004470EF" w:rsidRPr="002E6533" w:rsidRDefault="00000000">
      <w:pPr>
        <w:pStyle w:val="Compact"/>
        <w:numPr>
          <w:ilvl w:val="0"/>
          <w:numId w:val="2007"/>
        </w:numPr>
      </w:pPr>
      <w:r w:rsidRPr="002E6533">
        <w:t>Analise cada seção e faça alterações, se necessário.</w:t>
      </w:r>
    </w:p>
    <w:p w14:paraId="5AE9F8BB" w14:textId="77777777" w:rsidR="004470EF" w:rsidRPr="002E6533" w:rsidRDefault="00000000">
      <w:pPr>
        <w:pStyle w:val="Ttulo2"/>
      </w:pPr>
      <w:bookmarkStart w:id="583" w:name="Xef0280863413168cfc73780cbf0226474ef3925"/>
      <w:bookmarkEnd w:id="582"/>
      <w:r w:rsidRPr="002E6533">
        <w:t>Visualizar os detalhes da execução de trabalhos de publicação de dados</w:t>
      </w:r>
    </w:p>
    <w:p w14:paraId="5CF80F99" w14:textId="77777777" w:rsidR="004470EF" w:rsidRPr="002E6533" w:rsidRDefault="00000000">
      <w:pPr>
        <w:pStyle w:val="Compact"/>
        <w:numPr>
          <w:ilvl w:val="0"/>
          <w:numId w:val="2008"/>
        </w:numPr>
      </w:pPr>
      <w:r w:rsidRPr="002E6533">
        <w:t>No menu, clique em menu Admin&gt; Integração&gt; Publicações de dados.</w:t>
      </w:r>
    </w:p>
    <w:p w14:paraId="337B4F7A" w14:textId="77777777" w:rsidR="004470EF" w:rsidRPr="002E6533" w:rsidRDefault="00000000">
      <w:pPr>
        <w:pStyle w:val="Compact"/>
        <w:numPr>
          <w:ilvl w:val="0"/>
          <w:numId w:val="2008"/>
        </w:numPr>
      </w:pPr>
      <w:r w:rsidRPr="002E6533">
        <w:t>Na coluna Ações da publicação que você deseja atualizar, clique em Reticências e selecione Histórico de execução.</w:t>
      </w:r>
    </w:p>
    <w:p w14:paraId="1CA4CE91" w14:textId="77777777" w:rsidR="004470EF" w:rsidRPr="002E6533" w:rsidRDefault="00000000">
      <w:pPr>
        <w:numPr>
          <w:ilvl w:val="0"/>
          <w:numId w:val="2008"/>
        </w:numPr>
      </w:pPr>
      <w:r w:rsidRPr="002E6533">
        <w:lastRenderedPageBreak/>
        <w:t>Na coluna Status do trabalho que você deseja visualizar, clique no status para abrir a página Detalhes da execução.</w:t>
      </w:r>
    </w:p>
    <w:p w14:paraId="799562F2" w14:textId="77777777" w:rsidR="004470EF" w:rsidRPr="002E6533" w:rsidRDefault="00000000">
      <w:pPr>
        <w:numPr>
          <w:ilvl w:val="0"/>
          <w:numId w:val="2009"/>
        </w:numPr>
      </w:pPr>
      <w:r w:rsidRPr="002E6533">
        <w:t>Na página Detalhes da execução, a guia Estatísticas mostra a entidade, as linhas processadas, o status, a data e a hora de início. A guia Mensagens exibe a atividade do trabalho, o tipo, a data e a hora da atividade.</w:t>
      </w:r>
    </w:p>
    <w:p w14:paraId="7301C8AF" w14:textId="77777777" w:rsidR="004470EF" w:rsidRPr="002E6533" w:rsidRDefault="00000000">
      <w:pPr>
        <w:pStyle w:val="Compact"/>
        <w:numPr>
          <w:ilvl w:val="0"/>
          <w:numId w:val="2010"/>
        </w:numPr>
      </w:pPr>
      <w:r w:rsidRPr="002E6533">
        <w:t>Quando terminar de visualizar o histórico, feche a página Detalhes da execução.</w:t>
      </w:r>
    </w:p>
    <w:p w14:paraId="267CDBA2" w14:textId="77777777" w:rsidR="004470EF" w:rsidRPr="002E6533" w:rsidRDefault="00000000">
      <w:pPr>
        <w:pStyle w:val="Ttulo2"/>
      </w:pPr>
      <w:bookmarkStart w:id="584" w:name="X901d4a2822fd5911b3c5a1be527a3d6abc3f810"/>
      <w:bookmarkEnd w:id="583"/>
      <w:r w:rsidRPr="002E6533">
        <w:t>Limpar o histórico de trabalhos de publicação de dados</w:t>
      </w:r>
    </w:p>
    <w:p w14:paraId="1F02ABA6" w14:textId="77777777" w:rsidR="004470EF" w:rsidRPr="002E6533" w:rsidRDefault="00000000">
      <w:pPr>
        <w:pStyle w:val="Compact"/>
        <w:numPr>
          <w:ilvl w:val="0"/>
          <w:numId w:val="2011"/>
        </w:numPr>
      </w:pPr>
      <w:r w:rsidRPr="002E6533">
        <w:t>No menu, clique em menu Admin&gt; Integração&gt; Publicações de dados.</w:t>
      </w:r>
    </w:p>
    <w:p w14:paraId="447FB1F5" w14:textId="77777777" w:rsidR="004470EF" w:rsidRPr="002E6533" w:rsidRDefault="00000000">
      <w:pPr>
        <w:pStyle w:val="Compact"/>
        <w:numPr>
          <w:ilvl w:val="0"/>
          <w:numId w:val="2011"/>
        </w:numPr>
      </w:pPr>
      <w:r w:rsidRPr="002E6533">
        <w:t>Na coluna Ações da publicação que você deseja atualizar, clique em Reticências e selecione Histórico de execução.</w:t>
      </w:r>
    </w:p>
    <w:p w14:paraId="71DAD5BF" w14:textId="77777777" w:rsidR="004470EF" w:rsidRPr="002E6533" w:rsidRDefault="00000000">
      <w:pPr>
        <w:numPr>
          <w:ilvl w:val="0"/>
          <w:numId w:val="2011"/>
        </w:numPr>
      </w:pPr>
      <w:r w:rsidRPr="002E6533">
        <w:t>Clique na caixa de seleção ao lado da linha que você deseja excluir.</w:t>
      </w:r>
    </w:p>
    <w:p w14:paraId="7347071B" w14:textId="77777777" w:rsidR="004470EF" w:rsidRPr="002E6533" w:rsidRDefault="00000000">
      <w:pPr>
        <w:numPr>
          <w:ilvl w:val="0"/>
          <w:numId w:val="2012"/>
        </w:numPr>
      </w:pPr>
      <w:r w:rsidRPr="002E6533">
        <w:rPr>
          <w:b/>
          <w:bCs/>
        </w:rPr>
        <w:t>Observação:</w:t>
      </w:r>
      <w:r w:rsidRPr="002E6533">
        <w:t xml:space="preserve"> só é possível excluir linhas com status Concluído ou Com falha.</w:t>
      </w:r>
    </w:p>
    <w:p w14:paraId="06E8876E" w14:textId="77777777" w:rsidR="004470EF" w:rsidRPr="002E6533" w:rsidRDefault="00000000">
      <w:pPr>
        <w:pStyle w:val="Compact"/>
        <w:numPr>
          <w:ilvl w:val="0"/>
          <w:numId w:val="2013"/>
        </w:numPr>
      </w:pPr>
      <w:r w:rsidRPr="002E6533">
        <w:t>Clique em Excluir localizado no canto superior direito da tela.</w:t>
      </w:r>
    </w:p>
    <w:p w14:paraId="21A03ABD" w14:textId="77777777" w:rsidR="004470EF" w:rsidRPr="002E6533" w:rsidRDefault="00000000">
      <w:pPr>
        <w:pStyle w:val="Compact"/>
        <w:numPr>
          <w:ilvl w:val="0"/>
          <w:numId w:val="2013"/>
        </w:numPr>
      </w:pPr>
      <w:r w:rsidRPr="002E6533">
        <w:t>Analise o aviso e clique em OK quando solicitado.</w:t>
      </w:r>
    </w:p>
    <w:p w14:paraId="1AFA2BD8" w14:textId="77777777" w:rsidR="004470EF" w:rsidRPr="002E6533" w:rsidRDefault="00000000">
      <w:pPr>
        <w:pStyle w:val="Compact"/>
        <w:numPr>
          <w:ilvl w:val="0"/>
          <w:numId w:val="2013"/>
        </w:numPr>
      </w:pPr>
      <w:r w:rsidRPr="002E6533">
        <w:t>Clique em OK quando solicitado.</w:t>
      </w:r>
    </w:p>
    <w:p w14:paraId="0A70C661" w14:textId="77777777" w:rsidR="004470EF" w:rsidRPr="002E6533" w:rsidRDefault="00000000">
      <w:pPr>
        <w:pStyle w:val="Ttulo2"/>
      </w:pPr>
      <w:bookmarkStart w:id="585" w:name="excluir-uma-publicação-de-dados"/>
      <w:bookmarkEnd w:id="584"/>
      <w:r w:rsidRPr="002E6533">
        <w:t>Excluir uma publicação de dados</w:t>
      </w:r>
    </w:p>
    <w:p w14:paraId="2377209A" w14:textId="77777777" w:rsidR="004470EF" w:rsidRPr="002E6533" w:rsidRDefault="00000000">
      <w:pPr>
        <w:pStyle w:val="Compact"/>
        <w:numPr>
          <w:ilvl w:val="0"/>
          <w:numId w:val="2014"/>
        </w:numPr>
      </w:pPr>
      <w:r w:rsidRPr="002E6533">
        <w:t>No menu, clique em menu Admin&gt; Integração&gt; Publicações de dados.</w:t>
      </w:r>
    </w:p>
    <w:p w14:paraId="2C2A719D" w14:textId="77777777" w:rsidR="004470EF" w:rsidRPr="002E6533" w:rsidRDefault="00000000">
      <w:pPr>
        <w:pStyle w:val="Compact"/>
        <w:numPr>
          <w:ilvl w:val="0"/>
          <w:numId w:val="2014"/>
        </w:numPr>
      </w:pPr>
      <w:r w:rsidRPr="002E6533">
        <w:t>Nas publicações de dados que você deseja excluir, na coluna Ações, clique em Reticências e selecione Excluir.</w:t>
      </w:r>
    </w:p>
    <w:p w14:paraId="73555A51" w14:textId="77777777" w:rsidR="004470EF" w:rsidRPr="002E6533" w:rsidRDefault="00000000">
      <w:pPr>
        <w:pStyle w:val="Compact"/>
        <w:numPr>
          <w:ilvl w:val="0"/>
          <w:numId w:val="2014"/>
        </w:numPr>
      </w:pPr>
      <w:r w:rsidRPr="002E6533">
        <w:t>Analise o aviso e clique em OK para confirmar.</w:t>
      </w:r>
    </w:p>
    <w:p w14:paraId="2C76BDCD" w14:textId="77777777" w:rsidR="004470EF" w:rsidRPr="002E6533" w:rsidRDefault="00000000">
      <w:pPr>
        <w:pStyle w:val="Ttulo1"/>
      </w:pPr>
      <w:bookmarkStart w:id="586" w:name="publicações-de-dados-inteligentes"/>
      <w:bookmarkEnd w:id="581"/>
      <w:bookmarkEnd w:id="585"/>
      <w:r w:rsidRPr="002E6533">
        <w:t>Publicações de dados inteligentes</w:t>
      </w:r>
    </w:p>
    <w:p w14:paraId="625C3C5C" w14:textId="77777777" w:rsidR="004470EF" w:rsidRPr="002E6533" w:rsidRDefault="00000000">
      <w:pPr>
        <w:pStyle w:val="FirstParagraph"/>
      </w:pPr>
      <w:r w:rsidRPr="002E6533">
        <w:t xml:space="preserve">As publicações de dados inteligentes são um </w:t>
      </w:r>
      <w:hyperlink r:id="rId683">
        <w:r w:rsidR="004470EF" w:rsidRPr="002E6533">
          <w:rPr>
            <w:rStyle w:val="Hyperlink"/>
          </w:rPr>
          <w:t>opção de integração de dados</w:t>
        </w:r>
      </w:hyperlink>
      <w:r w:rsidRPr="002E6533">
        <w:t xml:space="preserve"> que permite fazer download e extrair todos os dados de uma </w:t>
      </w:r>
      <w:hyperlink r:id="rId684">
        <w:r w:rsidR="004470EF" w:rsidRPr="002E6533">
          <w:rPr>
            <w:rStyle w:val="Hyperlink"/>
          </w:rPr>
          <w:t>solução</w:t>
        </w:r>
      </w:hyperlink>
      <w:r w:rsidRPr="002E6533">
        <w:t>. Os dados exportados podem ser usados para análise e modelagem de dados. Você pode agendar publicações para serem executadas em horários definidos.</w:t>
      </w:r>
    </w:p>
    <w:p w14:paraId="07847BED" w14:textId="77777777" w:rsidR="004470EF" w:rsidRPr="002E6533" w:rsidRDefault="00000000">
      <w:pPr>
        <w:pStyle w:val="Corpodetexto"/>
      </w:pPr>
      <w:r w:rsidRPr="002E6533">
        <w:t>As publicações de dados inteligentes permitem fazer relatórios adicionais, análise de dados e modelagem no conteúdo do seu Archer.</w:t>
      </w:r>
    </w:p>
    <w:p w14:paraId="0092F929" w14:textId="77777777" w:rsidR="004470EF" w:rsidRPr="002E6533" w:rsidRDefault="00000000">
      <w:pPr>
        <w:pStyle w:val="Corpodetexto"/>
      </w:pPr>
      <w:r w:rsidRPr="002E6533">
        <w:t xml:space="preserve">Se você deseja extrair dados dentro de um aplicativo, considere usar a </w:t>
      </w:r>
      <w:hyperlink r:id="rId685">
        <w:r w:rsidR="004470EF" w:rsidRPr="002E6533">
          <w:rPr>
            <w:rStyle w:val="Hyperlink"/>
          </w:rPr>
          <w:t>API de conteúdo</w:t>
        </w:r>
      </w:hyperlink>
      <w:r w:rsidRPr="002E6533">
        <w:t>.</w:t>
      </w:r>
    </w:p>
    <w:p w14:paraId="216D4701" w14:textId="77777777" w:rsidR="004470EF" w:rsidRPr="002E6533" w:rsidRDefault="00000000">
      <w:pPr>
        <w:pStyle w:val="Corpodetexto"/>
      </w:pPr>
      <w:r w:rsidRPr="002E6533">
        <w:t>Esse recurso só está disponível para clientes SaaS do Archer.</w:t>
      </w:r>
    </w:p>
    <w:p w14:paraId="7849B22D" w14:textId="77777777" w:rsidR="004470EF" w:rsidRPr="002E6533" w:rsidRDefault="00000000">
      <w:pPr>
        <w:pStyle w:val="Corpodetexto"/>
      </w:pPr>
      <w:r w:rsidRPr="002E6533">
        <w:t>Nesta página</w:t>
      </w:r>
    </w:p>
    <w:p w14:paraId="3E455242" w14:textId="77777777" w:rsidR="004470EF" w:rsidRPr="002E6533" w:rsidRDefault="004470EF">
      <w:pPr>
        <w:pStyle w:val="Compact"/>
        <w:numPr>
          <w:ilvl w:val="0"/>
          <w:numId w:val="2015"/>
        </w:numPr>
      </w:pPr>
      <w:hyperlink w:anchor="Quedadosvoc%C3%AApodepublicar">
        <w:r w:rsidRPr="002E6533">
          <w:rPr>
            <w:rStyle w:val="Hyperlink"/>
          </w:rPr>
          <w:t>Que dados você pode publicar?</w:t>
        </w:r>
      </w:hyperlink>
    </w:p>
    <w:p w14:paraId="04719169" w14:textId="77777777" w:rsidR="004470EF" w:rsidRPr="002E6533" w:rsidRDefault="004470EF">
      <w:pPr>
        <w:pStyle w:val="Compact"/>
        <w:numPr>
          <w:ilvl w:val="0"/>
          <w:numId w:val="2015"/>
        </w:numPr>
      </w:pPr>
      <w:hyperlink w:anchor="Comoosdadosest%C3%A3odispon%C3%ADveis">
        <w:r w:rsidRPr="002E6533">
          <w:rPr>
            <w:rStyle w:val="Hyperlink"/>
          </w:rPr>
          <w:t>Como os dados estão disponíveis?</w:t>
        </w:r>
      </w:hyperlink>
    </w:p>
    <w:p w14:paraId="13E41E0C" w14:textId="77777777" w:rsidR="004470EF" w:rsidRPr="002E6533" w:rsidRDefault="004470EF">
      <w:pPr>
        <w:pStyle w:val="Compact"/>
        <w:numPr>
          <w:ilvl w:val="0"/>
          <w:numId w:val="2015"/>
        </w:numPr>
      </w:pPr>
      <w:hyperlink w:anchor="Oque%C3%A9criadonoarquivodesa%C3%ADda">
        <w:r w:rsidRPr="002E6533">
          <w:rPr>
            <w:rStyle w:val="Hyperlink"/>
          </w:rPr>
          <w:t>O que é criado no arquivo de saída?</w:t>
        </w:r>
      </w:hyperlink>
    </w:p>
    <w:p w14:paraId="31616EFA" w14:textId="77777777" w:rsidR="004470EF" w:rsidRPr="002E6533" w:rsidRDefault="004470EF">
      <w:pPr>
        <w:pStyle w:val="Compact"/>
        <w:numPr>
          <w:ilvl w:val="1"/>
          <w:numId w:val="2016"/>
        </w:numPr>
      </w:pPr>
      <w:hyperlink w:anchor="Esquemadoarquivo">
        <w:r w:rsidRPr="002E6533">
          <w:rPr>
            <w:rStyle w:val="Hyperlink"/>
          </w:rPr>
          <w:t>Esquema do arquivo</w:t>
        </w:r>
      </w:hyperlink>
    </w:p>
    <w:p w14:paraId="01EB44A4" w14:textId="77777777" w:rsidR="004470EF" w:rsidRPr="002E6533" w:rsidRDefault="004470EF">
      <w:pPr>
        <w:pStyle w:val="Compact"/>
        <w:numPr>
          <w:ilvl w:val="1"/>
          <w:numId w:val="2016"/>
        </w:numPr>
      </w:pPr>
      <w:hyperlink w:anchor="EstruturasdearquivosCSV">
        <w:r w:rsidRPr="002E6533">
          <w:rPr>
            <w:rStyle w:val="Hyperlink"/>
          </w:rPr>
          <w:t>Estruturas de arquivos CSV</w:t>
        </w:r>
      </w:hyperlink>
    </w:p>
    <w:p w14:paraId="39B4F68F" w14:textId="77777777" w:rsidR="004470EF" w:rsidRPr="002E6533" w:rsidRDefault="004470EF">
      <w:pPr>
        <w:pStyle w:val="Compact"/>
        <w:numPr>
          <w:ilvl w:val="1"/>
          <w:numId w:val="2016"/>
        </w:numPr>
      </w:pPr>
      <w:hyperlink w:anchor="EstruturasdearquivosSQL">
        <w:r w:rsidRPr="002E6533">
          <w:rPr>
            <w:rStyle w:val="Hyperlink"/>
          </w:rPr>
          <w:t>Estruturas de arquivos SQL</w:t>
        </w:r>
      </w:hyperlink>
    </w:p>
    <w:p w14:paraId="6E63A184" w14:textId="77777777" w:rsidR="004470EF" w:rsidRPr="002E6533" w:rsidRDefault="004470EF">
      <w:pPr>
        <w:pStyle w:val="Compact"/>
        <w:numPr>
          <w:ilvl w:val="1"/>
          <w:numId w:val="2016"/>
        </w:numPr>
      </w:pPr>
      <w:hyperlink w:anchor="Exemplo">
        <w:r w:rsidRPr="002E6533">
          <w:rPr>
            <w:rStyle w:val="Hyperlink"/>
          </w:rPr>
          <w:t>Exemplo</w:t>
        </w:r>
      </w:hyperlink>
    </w:p>
    <w:p w14:paraId="7F38466D" w14:textId="77777777" w:rsidR="004470EF" w:rsidRPr="002E6533" w:rsidRDefault="004470EF">
      <w:pPr>
        <w:pStyle w:val="Compact"/>
        <w:numPr>
          <w:ilvl w:val="0"/>
          <w:numId w:val="2015"/>
        </w:numPr>
      </w:pPr>
      <w:hyperlink w:anchor="Quempodepublicardados">
        <w:r w:rsidRPr="002E6533">
          <w:rPr>
            <w:rStyle w:val="Hyperlink"/>
          </w:rPr>
          <w:t>Quem pode publicar dados?</w:t>
        </w:r>
      </w:hyperlink>
    </w:p>
    <w:p w14:paraId="2CF2BF02" w14:textId="77777777" w:rsidR="004470EF" w:rsidRPr="002E6533" w:rsidRDefault="00000000">
      <w:pPr>
        <w:pStyle w:val="Ttulo2"/>
      </w:pPr>
      <w:bookmarkStart w:id="587" w:name="que-dados-você-pode-publicar"/>
      <w:r w:rsidRPr="002E6533">
        <w:t>Que dados você pode publicar?</w:t>
      </w:r>
    </w:p>
    <w:p w14:paraId="7796697E" w14:textId="77777777" w:rsidR="004470EF" w:rsidRPr="002E6533" w:rsidRDefault="00000000">
      <w:pPr>
        <w:pStyle w:val="FirstParagraph"/>
      </w:pPr>
      <w:r w:rsidRPr="002E6533">
        <w:t xml:space="preserve">As publicações funcionam no nível da </w:t>
      </w:r>
      <w:hyperlink r:id="rId686">
        <w:r w:rsidR="004470EF" w:rsidRPr="002E6533">
          <w:rPr>
            <w:rStyle w:val="Hyperlink"/>
          </w:rPr>
          <w:t>solução</w:t>
        </w:r>
      </w:hyperlink>
      <w:r w:rsidRPr="002E6533">
        <w:t>.</w:t>
      </w:r>
    </w:p>
    <w:p w14:paraId="605A08B3" w14:textId="77777777" w:rsidR="004470EF" w:rsidRPr="002E6533" w:rsidRDefault="00000000">
      <w:pPr>
        <w:pStyle w:val="Corpodetexto"/>
      </w:pPr>
      <w:r w:rsidRPr="002E6533">
        <w:rPr>
          <w:b/>
          <w:bCs/>
        </w:rPr>
        <w:t>Dica</w:t>
      </w:r>
      <w:r w:rsidRPr="002E6533">
        <w:t xml:space="preserve">: Se você deseja publicar apenas </w:t>
      </w:r>
      <w:hyperlink r:id="rId687">
        <w:r w:rsidR="004470EF" w:rsidRPr="002E6533">
          <w:rPr>
            <w:rStyle w:val="Hyperlink"/>
          </w:rPr>
          <w:t>aplicativos</w:t>
        </w:r>
      </w:hyperlink>
      <w:r w:rsidRPr="002E6533">
        <w:t xml:space="preserve"> específicos em uma solução, ou deseja publicar aplicativos de várias soluções, pode criar uma nova solução apenas com os aplicativos que deseja publicar. Você pode excluir a </w:t>
      </w:r>
      <w:hyperlink r:id="rId688">
        <w:r w:rsidR="004470EF" w:rsidRPr="002E6533">
          <w:rPr>
            <w:rStyle w:val="Hyperlink"/>
          </w:rPr>
          <w:t>área de trabalho</w:t>
        </w:r>
      </w:hyperlink>
      <w:r w:rsidRPr="002E6533">
        <w:t xml:space="preserve"> padrão criada para essa solução.</w:t>
      </w:r>
    </w:p>
    <w:p w14:paraId="790C93AA" w14:textId="77777777" w:rsidR="004470EF" w:rsidRPr="002E6533" w:rsidRDefault="00000000">
      <w:pPr>
        <w:pStyle w:val="Corpodetexto"/>
      </w:pPr>
      <w:r w:rsidRPr="002E6533">
        <w:t xml:space="preserve">Com esses aplicativos, </w:t>
      </w:r>
      <w:hyperlink r:id="rId689">
        <w:r w:rsidR="004470EF" w:rsidRPr="002E6533">
          <w:rPr>
            <w:rStyle w:val="Hyperlink"/>
          </w:rPr>
          <w:t>questionários</w:t>
        </w:r>
      </w:hyperlink>
      <w:r w:rsidRPr="002E6533">
        <w:t xml:space="preserve"> e </w:t>
      </w:r>
      <w:hyperlink r:id="rId690">
        <w:r w:rsidR="004470EF" w:rsidRPr="002E6533">
          <w:rPr>
            <w:rStyle w:val="Hyperlink"/>
          </w:rPr>
          <w:t>subformulários</w:t>
        </w:r>
      </w:hyperlink>
      <w:r w:rsidRPr="002E6533">
        <w:t xml:space="preserve">, os </w:t>
      </w:r>
      <w:hyperlink r:id="rId691">
        <w:r w:rsidR="004470EF" w:rsidRPr="002E6533">
          <w:rPr>
            <w:rStyle w:val="Hyperlink"/>
          </w:rPr>
          <w:t>tipos de campo</w:t>
        </w:r>
      </w:hyperlink>
      <w:r w:rsidRPr="002E6533">
        <w:t xml:space="preserve"> a seguir são suportados para publicação de dados inteligentes.</w:t>
      </w:r>
    </w:p>
    <w:p w14:paraId="7289DC63" w14:textId="77777777" w:rsidR="004470EF" w:rsidRPr="002E6533" w:rsidRDefault="004470EF">
      <w:pPr>
        <w:pStyle w:val="Compact"/>
        <w:numPr>
          <w:ilvl w:val="0"/>
          <w:numId w:val="2017"/>
        </w:numPr>
      </w:pPr>
      <w:hyperlink r:id="rId692">
        <w:r w:rsidRPr="002E6533">
          <w:rPr>
            <w:rStyle w:val="Hyperlink"/>
          </w:rPr>
          <w:t>Anexo</w:t>
        </w:r>
      </w:hyperlink>
    </w:p>
    <w:p w14:paraId="2DD8B714" w14:textId="77777777" w:rsidR="004470EF" w:rsidRPr="002E6533" w:rsidRDefault="004470EF">
      <w:pPr>
        <w:pStyle w:val="Compact"/>
        <w:numPr>
          <w:ilvl w:val="0"/>
          <w:numId w:val="2017"/>
        </w:numPr>
      </w:pPr>
      <w:hyperlink r:id="rId693">
        <w:r w:rsidRPr="002E6533">
          <w:rPr>
            <w:rStyle w:val="Hyperlink"/>
          </w:rPr>
          <w:t>Referência cruzada</w:t>
        </w:r>
      </w:hyperlink>
      <w:r w:rsidRPr="002E6533">
        <w:t>/</w:t>
      </w:r>
      <w:hyperlink r:id="rId694">
        <w:r w:rsidRPr="002E6533">
          <w:rPr>
            <w:rStyle w:val="Hyperlink"/>
          </w:rPr>
          <w:t>Registros relacionados</w:t>
        </w:r>
      </w:hyperlink>
    </w:p>
    <w:p w14:paraId="6DF45081" w14:textId="77777777" w:rsidR="004470EF" w:rsidRPr="002E6533" w:rsidRDefault="00000000">
      <w:pPr>
        <w:numPr>
          <w:ilvl w:val="0"/>
          <w:numId w:val="2017"/>
        </w:numPr>
      </w:pPr>
      <w:r w:rsidRPr="002E6533">
        <w:rPr>
          <w:b/>
          <w:bCs/>
        </w:rPr>
        <w:t>Observação:</w:t>
      </w:r>
      <w:r w:rsidRPr="002E6533">
        <w:t xml:space="preserve"> É recomendável incluir aplicativos ou questionários de registros relacionados e referência cruzada na solução selecionada para uma publicação de dados inteligente.</w:t>
      </w:r>
    </w:p>
    <w:p w14:paraId="50C167B0" w14:textId="77777777" w:rsidR="004470EF" w:rsidRPr="002E6533" w:rsidRDefault="004470EF">
      <w:pPr>
        <w:pStyle w:val="Compact"/>
        <w:numPr>
          <w:ilvl w:val="0"/>
          <w:numId w:val="2017"/>
        </w:numPr>
      </w:pPr>
      <w:hyperlink r:id="rId695">
        <w:r w:rsidRPr="002E6533">
          <w:rPr>
            <w:rStyle w:val="Hyperlink"/>
          </w:rPr>
          <w:t>Data</w:t>
        </w:r>
      </w:hyperlink>
    </w:p>
    <w:p w14:paraId="26B3AA79" w14:textId="77777777" w:rsidR="004470EF" w:rsidRPr="002E6533" w:rsidRDefault="004470EF">
      <w:pPr>
        <w:pStyle w:val="Compact"/>
        <w:numPr>
          <w:ilvl w:val="0"/>
          <w:numId w:val="2017"/>
        </w:numPr>
      </w:pPr>
      <w:hyperlink r:id="rId696">
        <w:r w:rsidRPr="002E6533">
          <w:rPr>
            <w:rStyle w:val="Hyperlink"/>
          </w:rPr>
          <w:t>Links externos</w:t>
        </w:r>
      </w:hyperlink>
    </w:p>
    <w:p w14:paraId="559FAE23" w14:textId="77777777" w:rsidR="004470EF" w:rsidRPr="002E6533" w:rsidRDefault="004470EF">
      <w:pPr>
        <w:pStyle w:val="Compact"/>
        <w:numPr>
          <w:ilvl w:val="0"/>
          <w:numId w:val="2017"/>
        </w:numPr>
      </w:pPr>
      <w:hyperlink r:id="rId697">
        <w:r w:rsidRPr="002E6533">
          <w:rPr>
            <w:rStyle w:val="Hyperlink"/>
          </w:rPr>
          <w:t>Data da primeira publicação</w:t>
        </w:r>
      </w:hyperlink>
    </w:p>
    <w:p w14:paraId="69E847CF" w14:textId="77777777" w:rsidR="004470EF" w:rsidRPr="002E6533" w:rsidRDefault="004470EF">
      <w:pPr>
        <w:pStyle w:val="Compact"/>
        <w:numPr>
          <w:ilvl w:val="0"/>
          <w:numId w:val="2017"/>
        </w:numPr>
      </w:pPr>
      <w:hyperlink r:id="rId698">
        <w:r w:rsidRPr="002E6533">
          <w:rPr>
            <w:rStyle w:val="Hyperlink"/>
          </w:rPr>
          <w:t>Imagem</w:t>
        </w:r>
      </w:hyperlink>
    </w:p>
    <w:p w14:paraId="0F17BAE7" w14:textId="77777777" w:rsidR="004470EF" w:rsidRPr="002E6533" w:rsidRDefault="004470EF">
      <w:pPr>
        <w:pStyle w:val="Compact"/>
        <w:numPr>
          <w:ilvl w:val="0"/>
          <w:numId w:val="2017"/>
        </w:numPr>
      </w:pPr>
      <w:hyperlink r:id="rId699">
        <w:r w:rsidRPr="002E6533">
          <w:rPr>
            <w:rStyle w:val="Hyperlink"/>
          </w:rPr>
          <w:t>Endereço IP</w:t>
        </w:r>
      </w:hyperlink>
    </w:p>
    <w:p w14:paraId="1C69D635" w14:textId="77777777" w:rsidR="004470EF" w:rsidRPr="002E6533" w:rsidRDefault="004470EF">
      <w:pPr>
        <w:pStyle w:val="Compact"/>
        <w:numPr>
          <w:ilvl w:val="0"/>
          <w:numId w:val="2017"/>
        </w:numPr>
      </w:pPr>
      <w:hyperlink r:id="rId700">
        <w:r w:rsidRPr="002E6533">
          <w:rPr>
            <w:rStyle w:val="Hyperlink"/>
          </w:rPr>
          <w:t>Data da última atualização</w:t>
        </w:r>
      </w:hyperlink>
    </w:p>
    <w:p w14:paraId="234B8220" w14:textId="77777777" w:rsidR="004470EF" w:rsidRPr="002E6533" w:rsidRDefault="004470EF">
      <w:pPr>
        <w:pStyle w:val="Compact"/>
        <w:numPr>
          <w:ilvl w:val="0"/>
          <w:numId w:val="2017"/>
        </w:numPr>
      </w:pPr>
      <w:hyperlink r:id="rId701">
        <w:r w:rsidRPr="002E6533">
          <w:rPr>
            <w:rStyle w:val="Hyperlink"/>
          </w:rPr>
          <w:t>Matriz</w:t>
        </w:r>
      </w:hyperlink>
    </w:p>
    <w:p w14:paraId="22CBDB6C" w14:textId="77777777" w:rsidR="004470EF" w:rsidRPr="002E6533" w:rsidRDefault="004470EF">
      <w:pPr>
        <w:pStyle w:val="Compact"/>
        <w:numPr>
          <w:ilvl w:val="0"/>
          <w:numId w:val="2017"/>
        </w:numPr>
      </w:pPr>
      <w:hyperlink r:id="rId702">
        <w:r w:rsidRPr="002E6533">
          <w:rPr>
            <w:rStyle w:val="Hyperlink"/>
          </w:rPr>
          <w:t>Numérico</w:t>
        </w:r>
      </w:hyperlink>
      <w:r w:rsidRPr="002E6533">
        <w:t xml:space="preserve"> (Não é possível publicar prefixos e sufixos.)</w:t>
      </w:r>
    </w:p>
    <w:p w14:paraId="01AD70E4" w14:textId="77777777" w:rsidR="004470EF" w:rsidRPr="002E6533" w:rsidRDefault="004470EF">
      <w:pPr>
        <w:pStyle w:val="Compact"/>
        <w:numPr>
          <w:ilvl w:val="0"/>
          <w:numId w:val="2017"/>
        </w:numPr>
      </w:pPr>
      <w:hyperlink r:id="rId703">
        <w:r w:rsidRPr="002E6533">
          <w:rPr>
            <w:rStyle w:val="Hyperlink"/>
          </w:rPr>
          <w:t>Permissões de registro</w:t>
        </w:r>
      </w:hyperlink>
    </w:p>
    <w:p w14:paraId="75D08635" w14:textId="77777777" w:rsidR="004470EF" w:rsidRPr="002E6533" w:rsidRDefault="004470EF">
      <w:pPr>
        <w:pStyle w:val="Compact"/>
        <w:numPr>
          <w:ilvl w:val="0"/>
          <w:numId w:val="2017"/>
        </w:numPr>
      </w:pPr>
      <w:hyperlink r:id="rId704">
        <w:r w:rsidRPr="002E6533">
          <w:rPr>
            <w:rStyle w:val="Hyperlink"/>
          </w:rPr>
          <w:t>Status do registro</w:t>
        </w:r>
      </w:hyperlink>
    </w:p>
    <w:p w14:paraId="5BB9A5FA" w14:textId="77777777" w:rsidR="004470EF" w:rsidRPr="002E6533" w:rsidRDefault="004470EF">
      <w:pPr>
        <w:pStyle w:val="Compact"/>
        <w:numPr>
          <w:ilvl w:val="0"/>
          <w:numId w:val="2017"/>
        </w:numPr>
      </w:pPr>
      <w:hyperlink r:id="rId705">
        <w:r w:rsidRPr="002E6533">
          <w:rPr>
            <w:rStyle w:val="Hyperlink"/>
          </w:rPr>
          <w:t>Subformulário</w:t>
        </w:r>
      </w:hyperlink>
      <w:r w:rsidRPr="002E6533">
        <w:t xml:space="preserve"> (Após a publicação, os subformulários geram seus próprios arquivos com cada registro no subformulário contendo uma referência ao aplicativo pai usando a coluna ParentContentId.)</w:t>
      </w:r>
    </w:p>
    <w:p w14:paraId="7C214900" w14:textId="77777777" w:rsidR="004470EF" w:rsidRPr="002E6533" w:rsidRDefault="004470EF">
      <w:pPr>
        <w:pStyle w:val="Compact"/>
        <w:numPr>
          <w:ilvl w:val="0"/>
          <w:numId w:val="2017"/>
        </w:numPr>
      </w:pPr>
      <w:hyperlink r:id="rId706">
        <w:r w:rsidRPr="002E6533">
          <w:rPr>
            <w:rStyle w:val="Hyperlink"/>
          </w:rPr>
          <w:t>Texto</w:t>
        </w:r>
      </w:hyperlink>
    </w:p>
    <w:p w14:paraId="23FA7565" w14:textId="77777777" w:rsidR="004470EF" w:rsidRPr="002E6533" w:rsidRDefault="004470EF">
      <w:pPr>
        <w:pStyle w:val="Compact"/>
        <w:numPr>
          <w:ilvl w:val="0"/>
          <w:numId w:val="2017"/>
        </w:numPr>
      </w:pPr>
      <w:hyperlink r:id="rId707">
        <w:r w:rsidRPr="002E6533">
          <w:rPr>
            <w:rStyle w:val="Hyperlink"/>
          </w:rPr>
          <w:t>ID de rastreamento</w:t>
        </w:r>
      </w:hyperlink>
      <w:r w:rsidRPr="002E6533">
        <w:t xml:space="preserve"> (É possível publicar prefixos e sufixos.)</w:t>
      </w:r>
    </w:p>
    <w:p w14:paraId="5A7668D9" w14:textId="77777777" w:rsidR="004470EF" w:rsidRPr="002E6533" w:rsidRDefault="004470EF">
      <w:pPr>
        <w:pStyle w:val="Compact"/>
        <w:numPr>
          <w:ilvl w:val="0"/>
          <w:numId w:val="2017"/>
        </w:numPr>
      </w:pPr>
      <w:hyperlink r:id="rId708">
        <w:r w:rsidRPr="002E6533">
          <w:rPr>
            <w:rStyle w:val="Hyperlink"/>
          </w:rPr>
          <w:t>Lista de usuários/grupos</w:t>
        </w:r>
      </w:hyperlink>
    </w:p>
    <w:p w14:paraId="0BA13FC7" w14:textId="77777777" w:rsidR="004470EF" w:rsidRPr="002E6533" w:rsidRDefault="004470EF">
      <w:pPr>
        <w:pStyle w:val="Compact"/>
        <w:numPr>
          <w:ilvl w:val="0"/>
          <w:numId w:val="2017"/>
        </w:numPr>
      </w:pPr>
      <w:hyperlink r:id="rId709">
        <w:r w:rsidRPr="002E6533">
          <w:rPr>
            <w:rStyle w:val="Hyperlink"/>
          </w:rPr>
          <w:t>Lista de valores</w:t>
        </w:r>
      </w:hyperlink>
      <w:r w:rsidRPr="002E6533">
        <w:t xml:space="preserve"> (Os campos que exibem o valor "Sem seleção" não têm nenhum valor na versão publicada.)</w:t>
      </w:r>
    </w:p>
    <w:p w14:paraId="44185AD5" w14:textId="77777777" w:rsidR="004470EF" w:rsidRPr="002E6533" w:rsidRDefault="00000000">
      <w:pPr>
        <w:pStyle w:val="FirstParagraph"/>
      </w:pPr>
      <w:r w:rsidRPr="002E6533">
        <w:rPr>
          <w:b/>
          <w:bCs/>
        </w:rPr>
        <w:t>Observação:</w:t>
      </w:r>
      <w:r w:rsidRPr="002E6533">
        <w:t xml:space="preserve"> Os campos calculados publicam o valor atual do campo, não a fórmula de cálculo.</w:t>
      </w:r>
    </w:p>
    <w:p w14:paraId="7561774A" w14:textId="77777777" w:rsidR="004470EF" w:rsidRPr="002E6533" w:rsidRDefault="00000000">
      <w:pPr>
        <w:pStyle w:val="Ttulo2"/>
      </w:pPr>
      <w:bookmarkStart w:id="588" w:name="como-os-dados-estão-disponíveis"/>
      <w:bookmarkEnd w:id="587"/>
      <w:r w:rsidRPr="002E6533">
        <w:t>Como os dados estão disponíveis?</w:t>
      </w:r>
    </w:p>
    <w:p w14:paraId="372A50E3" w14:textId="77777777" w:rsidR="004470EF" w:rsidRPr="002E6533" w:rsidRDefault="00000000">
      <w:pPr>
        <w:pStyle w:val="FirstParagraph"/>
      </w:pPr>
      <w:r w:rsidRPr="002E6533">
        <w:t>Os arquivos exportados são armazenados na instância do Archer SaaS e estão disponíveis sob demanda por 30 dias usando a API ou o site.</w:t>
      </w:r>
    </w:p>
    <w:p w14:paraId="6D6DE9CE" w14:textId="77777777" w:rsidR="004470EF" w:rsidRPr="002E6533" w:rsidRDefault="00000000">
      <w:pPr>
        <w:pStyle w:val="Ttulo2"/>
      </w:pPr>
      <w:bookmarkStart w:id="589" w:name="o-que-é-criado-no-arquivo-de-saída"/>
      <w:bookmarkEnd w:id="588"/>
      <w:r w:rsidRPr="002E6533">
        <w:t>O que é criado no arquivo de saída?</w:t>
      </w:r>
    </w:p>
    <w:p w14:paraId="2CAF7FC5" w14:textId="77777777" w:rsidR="004470EF" w:rsidRPr="002E6533" w:rsidRDefault="00000000">
      <w:pPr>
        <w:pStyle w:val="FirstParagraph"/>
      </w:pPr>
      <w:r w:rsidRPr="002E6533">
        <w:t>A Publicação de Dados Inteligentes (SDP) converte registros em seus aplicativos de sistema em uma estrutura de arquivo .sql ou .csv, dependendo do esquema de arquivo selecionado, relacional ou simples. A seleção do esquema de arquivo padrão é relacional, o que é semelhante à saída Publicação de dados.</w:t>
      </w:r>
    </w:p>
    <w:p w14:paraId="63C56CD3" w14:textId="77777777" w:rsidR="004470EF" w:rsidRPr="002E6533" w:rsidRDefault="00000000">
      <w:pPr>
        <w:pStyle w:val="Compact"/>
        <w:numPr>
          <w:ilvl w:val="0"/>
          <w:numId w:val="2018"/>
        </w:numPr>
      </w:pPr>
      <w:r w:rsidRPr="002E6533">
        <w:t>O processo da publicação de dados inteligentes usa o valor alias para nomear os elementos do arquivo. Usar os valores de alias garante consistência de nomenclatura, independente do nome de exibição.</w:t>
      </w:r>
    </w:p>
    <w:p w14:paraId="27ECC6B3" w14:textId="77777777" w:rsidR="004470EF" w:rsidRPr="002E6533" w:rsidRDefault="00000000">
      <w:pPr>
        <w:pStyle w:val="Compact"/>
        <w:numPr>
          <w:ilvl w:val="0"/>
          <w:numId w:val="2018"/>
        </w:numPr>
      </w:pPr>
      <w:r w:rsidRPr="002E6533">
        <w:t>Aplicativos, questionários e subformulários são exportados para suas estruturas de arquivos individuais.</w:t>
      </w:r>
    </w:p>
    <w:p w14:paraId="418F9805" w14:textId="77777777" w:rsidR="004470EF" w:rsidRPr="002E6533" w:rsidRDefault="00000000">
      <w:pPr>
        <w:pStyle w:val="Ttulo3"/>
      </w:pPr>
      <w:bookmarkStart w:id="590" w:name="esquema-do-arquivo"/>
      <w:r w:rsidRPr="002E6533">
        <w:t>Esquema do arquivo</w:t>
      </w:r>
    </w:p>
    <w:p w14:paraId="3CC7CD3C" w14:textId="77777777" w:rsidR="004470EF" w:rsidRPr="002E6533" w:rsidRDefault="00000000">
      <w:pPr>
        <w:pStyle w:val="TableCaption"/>
      </w:pPr>
      <w:r w:rsidRPr="002E6533">
        <w:t>A tabela a seguir descreve os diferentes tipos de esquema de arquivo e suas estruturas de arquivo de saída.</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66BF6E1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8195355" w14:textId="77777777" w:rsidR="004470EF" w:rsidRPr="002E6533" w:rsidRDefault="00000000">
            <w:pPr>
              <w:pStyle w:val="Compact"/>
            </w:pPr>
            <w:r w:rsidRPr="002E6533">
              <w:t>Tipo de esquema</w:t>
            </w:r>
          </w:p>
        </w:tc>
        <w:tc>
          <w:tcPr>
            <w:tcW w:w="2613" w:type="dxa"/>
          </w:tcPr>
          <w:p w14:paraId="5E9ECA3B" w14:textId="77777777" w:rsidR="004470EF" w:rsidRPr="002E6533" w:rsidRDefault="00000000">
            <w:pPr>
              <w:pStyle w:val="Compact"/>
            </w:pPr>
            <w:r w:rsidRPr="002E6533">
              <w:t>Descrição</w:t>
            </w:r>
          </w:p>
        </w:tc>
        <w:tc>
          <w:tcPr>
            <w:tcW w:w="2613" w:type="dxa"/>
          </w:tcPr>
          <w:p w14:paraId="0CC117EC" w14:textId="77777777" w:rsidR="004470EF" w:rsidRPr="002E6533" w:rsidRDefault="00000000">
            <w:pPr>
              <w:pStyle w:val="Compact"/>
            </w:pPr>
            <w:r w:rsidRPr="002E6533">
              <w:t>Estrutura do arquivo de saída</w:t>
            </w:r>
          </w:p>
        </w:tc>
      </w:tr>
      <w:tr w:rsidR="004470EF" w:rsidRPr="002E6533" w14:paraId="5E9A6902" w14:textId="77777777">
        <w:tc>
          <w:tcPr>
            <w:tcW w:w="2613" w:type="dxa"/>
          </w:tcPr>
          <w:p w14:paraId="58EF020E" w14:textId="77777777" w:rsidR="004470EF" w:rsidRPr="002E6533" w:rsidRDefault="00000000">
            <w:pPr>
              <w:pStyle w:val="Compact"/>
            </w:pPr>
            <w:r w:rsidRPr="002E6533">
              <w:t>Relacional</w:t>
            </w:r>
          </w:p>
        </w:tc>
        <w:tc>
          <w:tcPr>
            <w:tcW w:w="2613" w:type="dxa"/>
          </w:tcPr>
          <w:p w14:paraId="642EB889" w14:textId="77777777" w:rsidR="004470EF" w:rsidRPr="002E6533" w:rsidRDefault="00000000">
            <w:pPr>
              <w:pStyle w:val="Compact"/>
            </w:pPr>
            <w:r w:rsidRPr="002E6533">
              <w:t>Produz dados normalizados em diversas tabelas por aplicativo, questionário ou subformulário com base no tipo de campo.</w:t>
            </w:r>
          </w:p>
        </w:tc>
        <w:tc>
          <w:tcPr>
            <w:tcW w:w="2613" w:type="dxa"/>
          </w:tcPr>
          <w:p w14:paraId="6F6A5DB9" w14:textId="77777777" w:rsidR="004470EF" w:rsidRPr="002E6533" w:rsidRDefault="00000000">
            <w:pPr>
              <w:pStyle w:val="Compact"/>
            </w:pPr>
            <w:r w:rsidRPr="002E6533">
              <w:t>SQL</w:t>
            </w:r>
          </w:p>
        </w:tc>
      </w:tr>
      <w:tr w:rsidR="004470EF" w:rsidRPr="002E6533" w14:paraId="1993D356" w14:textId="77777777">
        <w:tc>
          <w:tcPr>
            <w:tcW w:w="2613" w:type="dxa"/>
          </w:tcPr>
          <w:p w14:paraId="64BB53A8" w14:textId="77777777" w:rsidR="004470EF" w:rsidRPr="002E6533" w:rsidRDefault="00000000">
            <w:pPr>
              <w:pStyle w:val="Compact"/>
            </w:pPr>
            <w:r w:rsidRPr="002E6533">
              <w:t>Simples</w:t>
            </w:r>
          </w:p>
        </w:tc>
        <w:tc>
          <w:tcPr>
            <w:tcW w:w="2613" w:type="dxa"/>
          </w:tcPr>
          <w:p w14:paraId="01853D62" w14:textId="77777777" w:rsidR="004470EF" w:rsidRPr="002E6533" w:rsidRDefault="00000000">
            <w:pPr>
              <w:pStyle w:val="Compact"/>
            </w:pPr>
            <w:r w:rsidRPr="002E6533">
              <w:t>Combina todos os campos em um aplicativo, questionário ou subformulário em uma única tabela desnormalizada.</w:t>
            </w:r>
          </w:p>
        </w:tc>
        <w:tc>
          <w:tcPr>
            <w:tcW w:w="2613" w:type="dxa"/>
          </w:tcPr>
          <w:p w14:paraId="6F909AE9" w14:textId="77777777" w:rsidR="004470EF" w:rsidRPr="002E6533" w:rsidRDefault="00000000">
            <w:pPr>
              <w:pStyle w:val="Compact"/>
            </w:pPr>
            <w:r w:rsidRPr="002E6533">
              <w:t>SQL, CSV</w:t>
            </w:r>
          </w:p>
        </w:tc>
      </w:tr>
    </w:tbl>
    <w:p w14:paraId="571F3E77" w14:textId="77777777" w:rsidR="004470EF" w:rsidRPr="002E6533" w:rsidRDefault="00000000">
      <w:pPr>
        <w:pStyle w:val="Ttulo3"/>
      </w:pPr>
      <w:bookmarkStart w:id="591" w:name="estruturas-de-arquivos-csv"/>
      <w:bookmarkEnd w:id="590"/>
      <w:r w:rsidRPr="002E6533">
        <w:lastRenderedPageBreak/>
        <w:t>Estruturas de arquivos CSV</w:t>
      </w:r>
    </w:p>
    <w:p w14:paraId="64AC4C38" w14:textId="77777777" w:rsidR="004470EF" w:rsidRPr="002E6533" w:rsidRDefault="00000000">
      <w:pPr>
        <w:pStyle w:val="FirstParagraph"/>
      </w:pPr>
      <w:r w:rsidRPr="002E6533">
        <w:t>As estruturas de arquivo CSV exibem dados em colunas que representam os campos exportados em cada aplicativo, questionário ou subformulário.</w:t>
      </w:r>
    </w:p>
    <w:p w14:paraId="40F4FD40" w14:textId="77777777" w:rsidR="004470EF" w:rsidRPr="002E6533" w:rsidRDefault="00000000">
      <w:pPr>
        <w:pStyle w:val="TableCaption"/>
      </w:pPr>
      <w:r w:rsidRPr="002E6533">
        <w:t>A tabela a seguir descreve os diferentes tipos de campo e valores dos dados formatados em coluna.</w:t>
      </w:r>
    </w:p>
    <w:tbl>
      <w:tblPr>
        <w:tblStyle w:val="Table"/>
        <w:tblW w:w="5000" w:type="pct"/>
        <w:tblLayout w:type="fixed"/>
        <w:tblLook w:val="0020" w:firstRow="1" w:lastRow="0" w:firstColumn="0" w:lastColumn="0" w:noHBand="0" w:noVBand="0"/>
      </w:tblPr>
      <w:tblGrid>
        <w:gridCol w:w="4527"/>
        <w:gridCol w:w="4527"/>
      </w:tblGrid>
      <w:tr w:rsidR="004470EF" w:rsidRPr="002E6533" w14:paraId="75A9D56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A4523A" w14:textId="77777777" w:rsidR="004470EF" w:rsidRPr="002E6533" w:rsidRDefault="00000000">
            <w:pPr>
              <w:pStyle w:val="Compact"/>
            </w:pPr>
            <w:r w:rsidRPr="002E6533">
              <w:t>Tipo de campo</w:t>
            </w:r>
          </w:p>
        </w:tc>
        <w:tc>
          <w:tcPr>
            <w:tcW w:w="3960" w:type="dxa"/>
          </w:tcPr>
          <w:p w14:paraId="67F3239B" w14:textId="77777777" w:rsidR="004470EF" w:rsidRPr="002E6533" w:rsidRDefault="00000000">
            <w:pPr>
              <w:pStyle w:val="Compact"/>
            </w:pPr>
            <w:r w:rsidRPr="002E6533">
              <w:t>Valor da coluna</w:t>
            </w:r>
          </w:p>
        </w:tc>
      </w:tr>
      <w:tr w:rsidR="004470EF" w:rsidRPr="002E6533" w14:paraId="455FAEFE" w14:textId="77777777">
        <w:tc>
          <w:tcPr>
            <w:tcW w:w="3960" w:type="dxa"/>
          </w:tcPr>
          <w:p w14:paraId="0F6D10C3" w14:textId="77777777" w:rsidR="004470EF" w:rsidRPr="002E6533" w:rsidRDefault="00000000">
            <w:pPr>
              <w:pStyle w:val="Compact"/>
            </w:pPr>
            <w:r w:rsidRPr="002E6533">
              <w:t>Referência cruzada</w:t>
            </w:r>
          </w:p>
        </w:tc>
        <w:tc>
          <w:tcPr>
            <w:tcW w:w="3960" w:type="dxa"/>
          </w:tcPr>
          <w:p w14:paraId="6628C6CE" w14:textId="77777777" w:rsidR="004470EF" w:rsidRPr="002E6533" w:rsidRDefault="00000000">
            <w:pPr>
              <w:pStyle w:val="Compact"/>
            </w:pPr>
            <w:r w:rsidRPr="002E6533">
              <w:t>ID do registro de referência cruzada criado no aplicativo referenciado</w:t>
            </w:r>
          </w:p>
        </w:tc>
      </w:tr>
      <w:tr w:rsidR="004470EF" w:rsidRPr="002E6533" w14:paraId="55F06B7D" w14:textId="77777777">
        <w:tc>
          <w:tcPr>
            <w:tcW w:w="3960" w:type="dxa"/>
          </w:tcPr>
          <w:p w14:paraId="02C91E2B" w14:textId="77777777" w:rsidR="004470EF" w:rsidRPr="002E6533" w:rsidRDefault="00000000">
            <w:pPr>
              <w:pStyle w:val="Compact"/>
            </w:pPr>
            <w:r w:rsidRPr="002E6533">
              <w:t>Anexo, imagem</w:t>
            </w:r>
          </w:p>
        </w:tc>
        <w:tc>
          <w:tcPr>
            <w:tcW w:w="3960" w:type="dxa"/>
          </w:tcPr>
          <w:p w14:paraId="78970D91" w14:textId="77777777" w:rsidR="004470EF" w:rsidRPr="002E6533" w:rsidRDefault="00000000">
            <w:pPr>
              <w:pStyle w:val="Compact"/>
            </w:pPr>
            <w:r w:rsidRPr="002E6533">
              <w:t>Nome do anexo ou imagem</w:t>
            </w:r>
          </w:p>
        </w:tc>
      </w:tr>
      <w:tr w:rsidR="004470EF" w:rsidRPr="002E6533" w14:paraId="39E82CB8" w14:textId="77777777">
        <w:tc>
          <w:tcPr>
            <w:tcW w:w="3960" w:type="dxa"/>
          </w:tcPr>
          <w:p w14:paraId="035875E7" w14:textId="77777777" w:rsidR="004470EF" w:rsidRPr="002E6533" w:rsidRDefault="00000000">
            <w:pPr>
              <w:pStyle w:val="Compact"/>
            </w:pPr>
            <w:r w:rsidRPr="002E6533">
              <w:t>Texto, numérico</w:t>
            </w:r>
          </w:p>
        </w:tc>
        <w:tc>
          <w:tcPr>
            <w:tcW w:w="3960" w:type="dxa"/>
          </w:tcPr>
          <w:p w14:paraId="73AFCA13" w14:textId="77777777" w:rsidR="004470EF" w:rsidRPr="002E6533" w:rsidRDefault="00000000">
            <w:pPr>
              <w:pStyle w:val="Compact"/>
            </w:pPr>
            <w:r w:rsidRPr="002E6533">
              <w:t>Valores dos respectivos campos</w:t>
            </w:r>
          </w:p>
        </w:tc>
      </w:tr>
    </w:tbl>
    <w:p w14:paraId="1B086563" w14:textId="77777777" w:rsidR="004470EF" w:rsidRPr="002E6533" w:rsidRDefault="00000000">
      <w:pPr>
        <w:pStyle w:val="Ttulo3"/>
      </w:pPr>
      <w:bookmarkStart w:id="592" w:name="estruturas-de-arquivos-sql"/>
      <w:bookmarkEnd w:id="591"/>
      <w:r w:rsidRPr="002E6533">
        <w:t>Estruturas de arquivos SQL</w:t>
      </w:r>
    </w:p>
    <w:p w14:paraId="2C2658F0" w14:textId="77777777" w:rsidR="004470EF" w:rsidRPr="002E6533" w:rsidRDefault="00000000">
      <w:pPr>
        <w:pStyle w:val="FirstParagraph"/>
      </w:pPr>
      <w:r w:rsidRPr="002E6533">
        <w:t>A estrutura do arquivo SQL é gerada em 2 tipos de arquivo diferentes: DDL e DML. Ambos os tipos de arquivo contêm os arquivos .sql para seus respectivos aplicativos, questionários e subformulários.</w:t>
      </w:r>
    </w:p>
    <w:p w14:paraId="562EBE16" w14:textId="77777777" w:rsidR="004470EF" w:rsidRPr="002E6533" w:rsidRDefault="00000000">
      <w:pPr>
        <w:pStyle w:val="Compact"/>
        <w:numPr>
          <w:ilvl w:val="0"/>
          <w:numId w:val="2019"/>
        </w:numPr>
      </w:pPr>
      <w:r w:rsidRPr="002E6533">
        <w:t>Os arquivos DDL contêm scripts para criar a tabela de banco de dados onde os campos exportados são exibidos em formato de coluna.</w:t>
      </w:r>
    </w:p>
    <w:p w14:paraId="5A3F3618" w14:textId="77777777" w:rsidR="004470EF" w:rsidRPr="002E6533" w:rsidRDefault="00000000">
      <w:pPr>
        <w:pStyle w:val="Compact"/>
        <w:numPr>
          <w:ilvl w:val="0"/>
          <w:numId w:val="2019"/>
        </w:numPr>
      </w:pPr>
      <w:r w:rsidRPr="002E6533">
        <w:t>Os arquivos DML contêm scripts para inserir ou modificar os valores dos campos na tabela do banco de dados.</w:t>
      </w:r>
    </w:p>
    <w:p w14:paraId="460B2A55" w14:textId="77777777" w:rsidR="004470EF" w:rsidRPr="002E6533" w:rsidRDefault="00000000">
      <w:pPr>
        <w:pStyle w:val="TableCaption"/>
      </w:pPr>
      <w:r w:rsidRPr="002E6533">
        <w:t>A tabela a seguir descreve as diferenças entre como o Archer representa as colunas da tabela na saída da estrutura de arquivo SQL para os tipos de esquema de arquivo relacional e simples.</w:t>
      </w:r>
    </w:p>
    <w:tbl>
      <w:tblPr>
        <w:tblStyle w:val="Table"/>
        <w:tblW w:w="4950" w:type="pct"/>
        <w:tblLayout w:type="fixed"/>
        <w:tblLook w:val="0000" w:firstRow="0" w:lastRow="0" w:firstColumn="0" w:lastColumn="0" w:noHBand="0" w:noVBand="0"/>
      </w:tblPr>
      <w:tblGrid>
        <w:gridCol w:w="2987"/>
        <w:gridCol w:w="2988"/>
        <w:gridCol w:w="2988"/>
      </w:tblGrid>
      <w:tr w:rsidR="004470EF" w:rsidRPr="002E6533" w14:paraId="6C87C360" w14:textId="77777777">
        <w:tc>
          <w:tcPr>
            <w:tcW w:w="2613" w:type="dxa"/>
          </w:tcPr>
          <w:p w14:paraId="3563E322" w14:textId="77777777" w:rsidR="004470EF" w:rsidRPr="002E6533" w:rsidRDefault="00000000">
            <w:pPr>
              <w:pStyle w:val="Compact"/>
            </w:pPr>
            <w:r w:rsidRPr="002E6533">
              <w:rPr>
                <w:b/>
                <w:bCs/>
              </w:rPr>
              <w:t>Coluna</w:t>
            </w:r>
          </w:p>
        </w:tc>
        <w:tc>
          <w:tcPr>
            <w:tcW w:w="2613" w:type="dxa"/>
          </w:tcPr>
          <w:p w14:paraId="540D6A8A" w14:textId="77777777" w:rsidR="004470EF" w:rsidRPr="002E6533" w:rsidRDefault="00000000">
            <w:pPr>
              <w:pStyle w:val="Compact"/>
            </w:pPr>
            <w:r w:rsidRPr="002E6533">
              <w:rPr>
                <w:b/>
                <w:bCs/>
              </w:rPr>
              <w:t>Estrutura relacional</w:t>
            </w:r>
          </w:p>
        </w:tc>
        <w:tc>
          <w:tcPr>
            <w:tcW w:w="2613" w:type="dxa"/>
          </w:tcPr>
          <w:p w14:paraId="21BD0C26" w14:textId="77777777" w:rsidR="004470EF" w:rsidRPr="002E6533" w:rsidRDefault="00000000">
            <w:pPr>
              <w:pStyle w:val="Compact"/>
            </w:pPr>
            <w:r w:rsidRPr="002E6533">
              <w:rPr>
                <w:b/>
                <w:bCs/>
              </w:rPr>
              <w:t>Estrutura simples</w:t>
            </w:r>
          </w:p>
        </w:tc>
      </w:tr>
      <w:tr w:rsidR="004470EF" w:rsidRPr="002E6533" w14:paraId="7D1174BD" w14:textId="77777777">
        <w:tc>
          <w:tcPr>
            <w:tcW w:w="2613" w:type="dxa"/>
          </w:tcPr>
          <w:p w14:paraId="2F5F3535" w14:textId="77777777" w:rsidR="004470EF" w:rsidRPr="002E6533" w:rsidRDefault="00000000">
            <w:pPr>
              <w:pStyle w:val="Compact"/>
            </w:pPr>
            <w:r w:rsidRPr="002E6533">
              <w:t>ContentID</w:t>
            </w:r>
          </w:p>
        </w:tc>
        <w:tc>
          <w:tcPr>
            <w:tcW w:w="2613" w:type="dxa"/>
          </w:tcPr>
          <w:p w14:paraId="72890B7E" w14:textId="77777777" w:rsidR="004470EF" w:rsidRPr="002E6533" w:rsidRDefault="00000000">
            <w:pPr>
              <w:pStyle w:val="Compact"/>
            </w:pPr>
            <w:r w:rsidRPr="002E6533">
              <w:t>ContentId</w:t>
            </w:r>
          </w:p>
        </w:tc>
        <w:tc>
          <w:tcPr>
            <w:tcW w:w="2613" w:type="dxa"/>
          </w:tcPr>
          <w:p w14:paraId="0E8AC76E" w14:textId="77777777" w:rsidR="004470EF" w:rsidRPr="002E6533" w:rsidRDefault="00000000">
            <w:pPr>
              <w:pStyle w:val="Compact"/>
            </w:pPr>
            <w:r w:rsidRPr="002E6533">
              <w:t>Ausente</w:t>
            </w:r>
          </w:p>
        </w:tc>
      </w:tr>
      <w:tr w:rsidR="004470EF" w:rsidRPr="002E6533" w14:paraId="1EDA101F" w14:textId="77777777">
        <w:tc>
          <w:tcPr>
            <w:tcW w:w="2613" w:type="dxa"/>
          </w:tcPr>
          <w:p w14:paraId="21B87631" w14:textId="77777777" w:rsidR="004470EF" w:rsidRPr="002E6533" w:rsidRDefault="00000000">
            <w:pPr>
              <w:pStyle w:val="Compact"/>
            </w:pPr>
            <w:r w:rsidRPr="002E6533">
              <w:t>Tracking_ID</w:t>
            </w:r>
          </w:p>
        </w:tc>
        <w:tc>
          <w:tcPr>
            <w:tcW w:w="5226" w:type="dxa"/>
            <w:gridSpan w:val="2"/>
          </w:tcPr>
          <w:p w14:paraId="3C9AEF45" w14:textId="77777777" w:rsidR="004470EF" w:rsidRPr="002E6533" w:rsidRDefault="00000000">
            <w:pPr>
              <w:pStyle w:val="Compact"/>
            </w:pPr>
            <w:r w:rsidRPr="002E6533">
              <w:t>O campo faz parte da mesma tabela mestre para ambos os tipos de esquema.</w:t>
            </w:r>
          </w:p>
        </w:tc>
      </w:tr>
      <w:tr w:rsidR="004470EF" w:rsidRPr="002E6533" w14:paraId="714CF83F" w14:textId="77777777">
        <w:tc>
          <w:tcPr>
            <w:tcW w:w="2613" w:type="dxa"/>
          </w:tcPr>
          <w:p w14:paraId="2EA937E0" w14:textId="77777777" w:rsidR="004470EF" w:rsidRPr="002E6533" w:rsidRDefault="00000000">
            <w:pPr>
              <w:pStyle w:val="Compact"/>
            </w:pPr>
            <w:r w:rsidRPr="002E6533">
              <w:t>First_Published</w:t>
            </w:r>
            <w:proofErr w:type="gramStart"/>
            <w:r w:rsidRPr="002E6533">
              <w:t>_Date</w:t>
            </w:r>
            <w:proofErr w:type="gramEnd"/>
          </w:p>
        </w:tc>
        <w:tc>
          <w:tcPr>
            <w:tcW w:w="2613" w:type="dxa"/>
          </w:tcPr>
          <w:p w14:paraId="2CD15236" w14:textId="77777777" w:rsidR="004470EF" w:rsidRPr="002E6533" w:rsidRDefault="00000000">
            <w:pPr>
              <w:pStyle w:val="Compact"/>
            </w:pPr>
            <w:r w:rsidRPr="002E6533">
              <w:t>First_Published</w:t>
            </w:r>
            <w:proofErr w:type="gramStart"/>
            <w:r w:rsidRPr="002E6533">
              <w:t>_Date</w:t>
            </w:r>
            <w:proofErr w:type="gramEnd"/>
          </w:p>
        </w:tc>
        <w:tc>
          <w:tcPr>
            <w:tcW w:w="2613" w:type="dxa"/>
          </w:tcPr>
          <w:p w14:paraId="754BA02E" w14:textId="77777777" w:rsidR="004470EF" w:rsidRPr="002E6533" w:rsidRDefault="00000000">
            <w:pPr>
              <w:pStyle w:val="Compact"/>
            </w:pPr>
            <w:r w:rsidRPr="002E6533">
              <w:t>First_Published</w:t>
            </w:r>
          </w:p>
        </w:tc>
      </w:tr>
      <w:tr w:rsidR="004470EF" w:rsidRPr="002E6533" w14:paraId="342054AD" w14:textId="77777777">
        <w:tc>
          <w:tcPr>
            <w:tcW w:w="2613" w:type="dxa"/>
          </w:tcPr>
          <w:p w14:paraId="30DC8CB0" w14:textId="77777777" w:rsidR="004470EF" w:rsidRPr="002E6533" w:rsidRDefault="00000000">
            <w:pPr>
              <w:pStyle w:val="Compact"/>
            </w:pPr>
            <w:r w:rsidRPr="002E6533">
              <w:t>First_Published_UserName</w:t>
            </w:r>
          </w:p>
        </w:tc>
        <w:tc>
          <w:tcPr>
            <w:tcW w:w="2613" w:type="dxa"/>
          </w:tcPr>
          <w:p w14:paraId="180E02E6" w14:textId="77777777" w:rsidR="004470EF" w:rsidRPr="002E6533" w:rsidRDefault="00000000">
            <w:pPr>
              <w:pStyle w:val="Compact"/>
            </w:pPr>
            <w:r w:rsidRPr="002E6533">
              <w:t>First_Published_UserName</w:t>
            </w:r>
          </w:p>
        </w:tc>
        <w:tc>
          <w:tcPr>
            <w:tcW w:w="2613" w:type="dxa"/>
          </w:tcPr>
          <w:p w14:paraId="6C91E58D" w14:textId="77777777" w:rsidR="004470EF" w:rsidRPr="002E6533" w:rsidRDefault="00000000">
            <w:pPr>
              <w:pStyle w:val="Compact"/>
            </w:pPr>
            <w:r w:rsidRPr="002E6533">
              <w:t>Ausente</w:t>
            </w:r>
          </w:p>
        </w:tc>
      </w:tr>
      <w:tr w:rsidR="004470EF" w:rsidRPr="002E6533" w14:paraId="362701F6" w14:textId="77777777">
        <w:tc>
          <w:tcPr>
            <w:tcW w:w="2613" w:type="dxa"/>
          </w:tcPr>
          <w:p w14:paraId="575D2D77" w14:textId="77777777" w:rsidR="004470EF" w:rsidRPr="002E6533" w:rsidRDefault="00000000">
            <w:pPr>
              <w:pStyle w:val="Compact"/>
            </w:pPr>
            <w:r w:rsidRPr="002E6533">
              <w:t>First_Published_DisplayName</w:t>
            </w:r>
          </w:p>
        </w:tc>
        <w:tc>
          <w:tcPr>
            <w:tcW w:w="2613" w:type="dxa"/>
          </w:tcPr>
          <w:p w14:paraId="2CA6060C" w14:textId="77777777" w:rsidR="004470EF" w:rsidRPr="002E6533" w:rsidRDefault="00000000">
            <w:pPr>
              <w:pStyle w:val="Compact"/>
            </w:pPr>
            <w:r w:rsidRPr="002E6533">
              <w:t>First_Published_DisplayName</w:t>
            </w:r>
          </w:p>
        </w:tc>
        <w:tc>
          <w:tcPr>
            <w:tcW w:w="2613" w:type="dxa"/>
          </w:tcPr>
          <w:p w14:paraId="7842CFB3" w14:textId="77777777" w:rsidR="004470EF" w:rsidRPr="002E6533" w:rsidRDefault="00000000">
            <w:pPr>
              <w:pStyle w:val="Compact"/>
            </w:pPr>
            <w:r w:rsidRPr="002E6533">
              <w:t>Ausente</w:t>
            </w:r>
          </w:p>
        </w:tc>
      </w:tr>
      <w:tr w:rsidR="004470EF" w:rsidRPr="002E6533" w14:paraId="035ACE3E" w14:textId="77777777">
        <w:tc>
          <w:tcPr>
            <w:tcW w:w="2613" w:type="dxa"/>
          </w:tcPr>
          <w:p w14:paraId="1182FEA1" w14:textId="77777777" w:rsidR="004470EF" w:rsidRPr="002E6533" w:rsidRDefault="00000000">
            <w:pPr>
              <w:pStyle w:val="Compact"/>
            </w:pPr>
            <w:r w:rsidRPr="002E6533">
              <w:t>Last_Updated</w:t>
            </w:r>
            <w:proofErr w:type="gramStart"/>
            <w:r w:rsidRPr="002E6533">
              <w:t>_Date</w:t>
            </w:r>
            <w:proofErr w:type="gramEnd"/>
          </w:p>
        </w:tc>
        <w:tc>
          <w:tcPr>
            <w:tcW w:w="2613" w:type="dxa"/>
          </w:tcPr>
          <w:p w14:paraId="696F2C2B" w14:textId="77777777" w:rsidR="004470EF" w:rsidRPr="002E6533" w:rsidRDefault="00000000">
            <w:pPr>
              <w:pStyle w:val="Compact"/>
            </w:pPr>
            <w:r w:rsidRPr="002E6533">
              <w:t>Last_Updated</w:t>
            </w:r>
            <w:proofErr w:type="gramStart"/>
            <w:r w:rsidRPr="002E6533">
              <w:t>_Date</w:t>
            </w:r>
            <w:proofErr w:type="gramEnd"/>
          </w:p>
        </w:tc>
        <w:tc>
          <w:tcPr>
            <w:tcW w:w="2613" w:type="dxa"/>
          </w:tcPr>
          <w:p w14:paraId="68FE6AF9" w14:textId="77777777" w:rsidR="004470EF" w:rsidRPr="002E6533" w:rsidRDefault="00000000">
            <w:pPr>
              <w:pStyle w:val="Compact"/>
            </w:pPr>
            <w:r w:rsidRPr="002E6533">
              <w:t>Last_Updated</w:t>
            </w:r>
          </w:p>
        </w:tc>
      </w:tr>
      <w:tr w:rsidR="004470EF" w:rsidRPr="002E6533" w14:paraId="62CAA6E6" w14:textId="77777777">
        <w:tc>
          <w:tcPr>
            <w:tcW w:w="2613" w:type="dxa"/>
          </w:tcPr>
          <w:p w14:paraId="4DA6D6B2" w14:textId="77777777" w:rsidR="004470EF" w:rsidRPr="002E6533" w:rsidRDefault="00000000">
            <w:pPr>
              <w:pStyle w:val="Compact"/>
            </w:pPr>
            <w:r w:rsidRPr="002E6533">
              <w:t>Last_Updated_UserName</w:t>
            </w:r>
          </w:p>
        </w:tc>
        <w:tc>
          <w:tcPr>
            <w:tcW w:w="2613" w:type="dxa"/>
          </w:tcPr>
          <w:p w14:paraId="14875105" w14:textId="77777777" w:rsidR="004470EF" w:rsidRPr="002E6533" w:rsidRDefault="00000000">
            <w:pPr>
              <w:pStyle w:val="Compact"/>
            </w:pPr>
            <w:r w:rsidRPr="002E6533">
              <w:t>Last_Updated_UserName</w:t>
            </w:r>
          </w:p>
        </w:tc>
        <w:tc>
          <w:tcPr>
            <w:tcW w:w="2613" w:type="dxa"/>
          </w:tcPr>
          <w:p w14:paraId="263BE4F1" w14:textId="77777777" w:rsidR="004470EF" w:rsidRPr="002E6533" w:rsidRDefault="00000000">
            <w:pPr>
              <w:pStyle w:val="Compact"/>
            </w:pPr>
            <w:r w:rsidRPr="002E6533">
              <w:t>Ausente</w:t>
            </w:r>
          </w:p>
        </w:tc>
      </w:tr>
      <w:tr w:rsidR="004470EF" w:rsidRPr="002E6533" w14:paraId="423FE2A3" w14:textId="77777777">
        <w:tc>
          <w:tcPr>
            <w:tcW w:w="2613" w:type="dxa"/>
          </w:tcPr>
          <w:p w14:paraId="1371ABFC" w14:textId="77777777" w:rsidR="004470EF" w:rsidRPr="002E6533" w:rsidRDefault="00000000">
            <w:pPr>
              <w:pStyle w:val="Compact"/>
            </w:pPr>
            <w:r w:rsidRPr="002E6533">
              <w:t>Last_Updated_DisplayName</w:t>
            </w:r>
          </w:p>
        </w:tc>
        <w:tc>
          <w:tcPr>
            <w:tcW w:w="2613" w:type="dxa"/>
          </w:tcPr>
          <w:p w14:paraId="0ADFA1A4" w14:textId="77777777" w:rsidR="004470EF" w:rsidRPr="002E6533" w:rsidRDefault="00000000">
            <w:pPr>
              <w:pStyle w:val="Compact"/>
            </w:pPr>
            <w:r w:rsidRPr="002E6533">
              <w:t>Last_Updated_DisplayName</w:t>
            </w:r>
          </w:p>
        </w:tc>
        <w:tc>
          <w:tcPr>
            <w:tcW w:w="2613" w:type="dxa"/>
          </w:tcPr>
          <w:p w14:paraId="4048C1CE" w14:textId="77777777" w:rsidR="004470EF" w:rsidRPr="002E6533" w:rsidRDefault="00000000">
            <w:pPr>
              <w:pStyle w:val="Compact"/>
            </w:pPr>
            <w:r w:rsidRPr="002E6533">
              <w:t>Ausente</w:t>
            </w:r>
          </w:p>
        </w:tc>
      </w:tr>
      <w:tr w:rsidR="004470EF" w:rsidRPr="002E6533" w14:paraId="7484C30E" w14:textId="77777777">
        <w:tc>
          <w:tcPr>
            <w:tcW w:w="2613" w:type="dxa"/>
          </w:tcPr>
          <w:p w14:paraId="27E66926" w14:textId="77777777" w:rsidR="004470EF" w:rsidRPr="002E6533" w:rsidRDefault="00000000">
            <w:pPr>
              <w:pStyle w:val="Compact"/>
            </w:pPr>
            <w:r w:rsidRPr="002E6533">
              <w:t>Texto</w:t>
            </w:r>
          </w:p>
        </w:tc>
        <w:tc>
          <w:tcPr>
            <w:tcW w:w="5226" w:type="dxa"/>
            <w:gridSpan w:val="2"/>
          </w:tcPr>
          <w:p w14:paraId="4D5C99CA" w14:textId="77777777" w:rsidR="004470EF" w:rsidRPr="002E6533" w:rsidRDefault="00000000">
            <w:pPr>
              <w:pStyle w:val="Compact"/>
            </w:pPr>
            <w:r w:rsidRPr="002E6533">
              <w:t>O campo faz parte da mesma tabela mestre para ambos os tipos de esquema.</w:t>
            </w:r>
          </w:p>
        </w:tc>
      </w:tr>
      <w:tr w:rsidR="004470EF" w:rsidRPr="002E6533" w14:paraId="0D9250DD" w14:textId="77777777">
        <w:tc>
          <w:tcPr>
            <w:tcW w:w="2613" w:type="dxa"/>
          </w:tcPr>
          <w:p w14:paraId="243BE6C6" w14:textId="77777777" w:rsidR="004470EF" w:rsidRPr="002E6533" w:rsidRDefault="00000000">
            <w:pPr>
              <w:pStyle w:val="Compact"/>
            </w:pPr>
            <w:r w:rsidRPr="002E6533">
              <w:lastRenderedPageBreak/>
              <w:t>Numérico</w:t>
            </w:r>
          </w:p>
        </w:tc>
        <w:tc>
          <w:tcPr>
            <w:tcW w:w="5226" w:type="dxa"/>
            <w:gridSpan w:val="2"/>
          </w:tcPr>
          <w:p w14:paraId="291108FB" w14:textId="77777777" w:rsidR="004470EF" w:rsidRPr="002E6533" w:rsidRDefault="00000000">
            <w:pPr>
              <w:pStyle w:val="Compact"/>
            </w:pPr>
            <w:r w:rsidRPr="002E6533">
              <w:t>O campo faz parte da mesma tabela mestre para ambos os tipos de esquema.</w:t>
            </w:r>
          </w:p>
        </w:tc>
      </w:tr>
      <w:tr w:rsidR="004470EF" w:rsidRPr="002E6533" w14:paraId="1EE09066" w14:textId="77777777">
        <w:tc>
          <w:tcPr>
            <w:tcW w:w="2613" w:type="dxa"/>
          </w:tcPr>
          <w:p w14:paraId="4134F34B" w14:textId="77777777" w:rsidR="004470EF" w:rsidRPr="002E6533" w:rsidRDefault="00000000">
            <w:pPr>
              <w:pStyle w:val="Compact"/>
            </w:pPr>
            <w:r w:rsidRPr="002E6533">
              <w:t>Endereço IP</w:t>
            </w:r>
          </w:p>
        </w:tc>
        <w:tc>
          <w:tcPr>
            <w:tcW w:w="5226" w:type="dxa"/>
            <w:gridSpan w:val="2"/>
          </w:tcPr>
          <w:p w14:paraId="27666940" w14:textId="77777777" w:rsidR="004470EF" w:rsidRPr="002E6533" w:rsidRDefault="00000000">
            <w:pPr>
              <w:pStyle w:val="Compact"/>
            </w:pPr>
            <w:r w:rsidRPr="002E6533">
              <w:t>O campo faz parte da mesma tabela mestre para ambos os tipos de esquema.</w:t>
            </w:r>
          </w:p>
        </w:tc>
      </w:tr>
      <w:tr w:rsidR="004470EF" w:rsidRPr="002E6533" w14:paraId="30B2286F" w14:textId="77777777">
        <w:tc>
          <w:tcPr>
            <w:tcW w:w="2613" w:type="dxa"/>
          </w:tcPr>
          <w:p w14:paraId="28104BDC" w14:textId="77777777" w:rsidR="004470EF" w:rsidRPr="002E6533" w:rsidRDefault="00000000">
            <w:pPr>
              <w:pStyle w:val="Compact"/>
            </w:pPr>
            <w:r w:rsidRPr="002E6533">
              <w:t>Status do registro</w:t>
            </w:r>
          </w:p>
        </w:tc>
        <w:tc>
          <w:tcPr>
            <w:tcW w:w="2613" w:type="dxa"/>
          </w:tcPr>
          <w:p w14:paraId="143AF03F" w14:textId="77777777" w:rsidR="004470EF" w:rsidRPr="002E6533" w:rsidRDefault="00000000">
            <w:pPr>
              <w:pStyle w:val="Compact"/>
            </w:pPr>
            <w:r w:rsidRPr="002E6533">
              <w:t>Mostra número inteiro</w:t>
            </w:r>
          </w:p>
        </w:tc>
        <w:tc>
          <w:tcPr>
            <w:tcW w:w="2613" w:type="dxa"/>
          </w:tcPr>
          <w:p w14:paraId="341F52A4" w14:textId="77777777" w:rsidR="004470EF" w:rsidRPr="002E6533" w:rsidRDefault="00000000">
            <w:pPr>
              <w:pStyle w:val="Compact"/>
            </w:pPr>
            <w:r w:rsidRPr="002E6533">
              <w:t>Mostra o valor</w:t>
            </w:r>
          </w:p>
        </w:tc>
      </w:tr>
      <w:tr w:rsidR="004470EF" w:rsidRPr="002E6533" w14:paraId="13575842" w14:textId="77777777">
        <w:tc>
          <w:tcPr>
            <w:tcW w:w="2613" w:type="dxa"/>
          </w:tcPr>
          <w:p w14:paraId="3DC5EF69" w14:textId="77777777" w:rsidR="004470EF" w:rsidRPr="002E6533" w:rsidRDefault="00000000">
            <w:pPr>
              <w:pStyle w:val="Compact"/>
            </w:pPr>
            <w:r w:rsidRPr="002E6533">
              <w:t>Lista de grupos de usuários</w:t>
            </w:r>
          </w:p>
        </w:tc>
        <w:tc>
          <w:tcPr>
            <w:tcW w:w="2613" w:type="dxa"/>
          </w:tcPr>
          <w:p w14:paraId="6D7E54C0" w14:textId="77777777" w:rsidR="004470EF" w:rsidRPr="002E6533" w:rsidRDefault="00000000">
            <w:pPr>
              <w:pStyle w:val="Compact"/>
            </w:pPr>
            <w:r w:rsidRPr="002E6533">
              <w:t>Tabela de mapeamento</w:t>
            </w:r>
          </w:p>
        </w:tc>
        <w:tc>
          <w:tcPr>
            <w:tcW w:w="2613" w:type="dxa"/>
          </w:tcPr>
          <w:p w14:paraId="22864024" w14:textId="77777777" w:rsidR="004470EF" w:rsidRPr="002E6533" w:rsidRDefault="00000000">
            <w:pPr>
              <w:pStyle w:val="Compact"/>
            </w:pPr>
            <w:r w:rsidRPr="002E6533">
              <w:t>Mostra somente o nome, separado por delimitador</w:t>
            </w:r>
          </w:p>
        </w:tc>
      </w:tr>
      <w:tr w:rsidR="004470EF" w:rsidRPr="002E6533" w14:paraId="1D815F27" w14:textId="77777777">
        <w:tc>
          <w:tcPr>
            <w:tcW w:w="2613" w:type="dxa"/>
          </w:tcPr>
          <w:p w14:paraId="18E191C7" w14:textId="77777777" w:rsidR="004470EF" w:rsidRPr="002E6533" w:rsidRDefault="00000000">
            <w:pPr>
              <w:pStyle w:val="Compact"/>
            </w:pPr>
            <w:r w:rsidRPr="002E6533">
              <w:t>Permissões de registro</w:t>
            </w:r>
          </w:p>
        </w:tc>
        <w:tc>
          <w:tcPr>
            <w:tcW w:w="2613" w:type="dxa"/>
          </w:tcPr>
          <w:p w14:paraId="20A242CE" w14:textId="77777777" w:rsidR="004470EF" w:rsidRPr="002E6533" w:rsidRDefault="00000000">
            <w:pPr>
              <w:pStyle w:val="Compact"/>
            </w:pPr>
            <w:r w:rsidRPr="002E6533">
              <w:t>Tabela de mapeamento</w:t>
            </w:r>
          </w:p>
        </w:tc>
        <w:tc>
          <w:tcPr>
            <w:tcW w:w="2613" w:type="dxa"/>
          </w:tcPr>
          <w:p w14:paraId="0BE9A591" w14:textId="77777777" w:rsidR="004470EF" w:rsidRPr="002E6533" w:rsidRDefault="00000000">
            <w:pPr>
              <w:pStyle w:val="Compact"/>
            </w:pPr>
            <w:r w:rsidRPr="002E6533">
              <w:t>Mostra somente o nome, separado por delimitador</w:t>
            </w:r>
          </w:p>
        </w:tc>
      </w:tr>
      <w:tr w:rsidR="004470EF" w:rsidRPr="002E6533" w14:paraId="649BAE89" w14:textId="77777777">
        <w:tc>
          <w:tcPr>
            <w:tcW w:w="2613" w:type="dxa"/>
          </w:tcPr>
          <w:p w14:paraId="072C2CD8" w14:textId="77777777" w:rsidR="004470EF" w:rsidRPr="002E6533" w:rsidRDefault="00000000">
            <w:pPr>
              <w:pStyle w:val="Compact"/>
            </w:pPr>
            <w:r w:rsidRPr="002E6533">
              <w:t>Imagem</w:t>
            </w:r>
          </w:p>
        </w:tc>
        <w:tc>
          <w:tcPr>
            <w:tcW w:w="2613" w:type="dxa"/>
          </w:tcPr>
          <w:p w14:paraId="44C10D7F" w14:textId="77777777" w:rsidR="004470EF" w:rsidRPr="002E6533" w:rsidRDefault="00000000">
            <w:pPr>
              <w:pStyle w:val="Compact"/>
            </w:pPr>
            <w:r w:rsidRPr="002E6533">
              <w:t>Tabela de mapeamento</w:t>
            </w:r>
          </w:p>
        </w:tc>
        <w:tc>
          <w:tcPr>
            <w:tcW w:w="2613" w:type="dxa"/>
          </w:tcPr>
          <w:p w14:paraId="3D2F8F5D" w14:textId="77777777" w:rsidR="004470EF" w:rsidRPr="002E6533" w:rsidRDefault="00000000">
            <w:pPr>
              <w:pStyle w:val="Compact"/>
            </w:pPr>
            <w:r w:rsidRPr="002E6533">
              <w:t>Mostra somente o nome</w:t>
            </w:r>
          </w:p>
        </w:tc>
      </w:tr>
      <w:tr w:rsidR="004470EF" w:rsidRPr="002E6533" w14:paraId="723F83F3" w14:textId="77777777">
        <w:tc>
          <w:tcPr>
            <w:tcW w:w="2613" w:type="dxa"/>
          </w:tcPr>
          <w:p w14:paraId="4383B01C" w14:textId="77777777" w:rsidR="004470EF" w:rsidRPr="002E6533" w:rsidRDefault="00000000">
            <w:pPr>
              <w:pStyle w:val="Compact"/>
            </w:pPr>
            <w:r w:rsidRPr="002E6533">
              <w:t>Anexo</w:t>
            </w:r>
          </w:p>
        </w:tc>
        <w:tc>
          <w:tcPr>
            <w:tcW w:w="2613" w:type="dxa"/>
          </w:tcPr>
          <w:p w14:paraId="2E08030E" w14:textId="77777777" w:rsidR="004470EF" w:rsidRPr="002E6533" w:rsidRDefault="00000000">
            <w:pPr>
              <w:pStyle w:val="Compact"/>
            </w:pPr>
            <w:r w:rsidRPr="002E6533">
              <w:t>Tabela de mapeamento</w:t>
            </w:r>
          </w:p>
        </w:tc>
        <w:tc>
          <w:tcPr>
            <w:tcW w:w="2613" w:type="dxa"/>
          </w:tcPr>
          <w:p w14:paraId="046A049C" w14:textId="77777777" w:rsidR="004470EF" w:rsidRPr="002E6533" w:rsidRDefault="00000000">
            <w:pPr>
              <w:pStyle w:val="Compact"/>
            </w:pPr>
            <w:r w:rsidRPr="002E6533">
              <w:t>Mostra somente o nome, separado por delimitador</w:t>
            </w:r>
          </w:p>
        </w:tc>
      </w:tr>
      <w:tr w:rsidR="004470EF" w:rsidRPr="002E6533" w14:paraId="071776D8" w14:textId="77777777">
        <w:tc>
          <w:tcPr>
            <w:tcW w:w="2613" w:type="dxa"/>
          </w:tcPr>
          <w:p w14:paraId="09B5F2B9" w14:textId="77777777" w:rsidR="004470EF" w:rsidRPr="002E6533" w:rsidRDefault="00000000">
            <w:pPr>
              <w:pStyle w:val="Compact"/>
            </w:pPr>
            <w:r w:rsidRPr="002E6533">
              <w:t>Links externos</w:t>
            </w:r>
          </w:p>
        </w:tc>
        <w:tc>
          <w:tcPr>
            <w:tcW w:w="2613" w:type="dxa"/>
          </w:tcPr>
          <w:p w14:paraId="242D56FC" w14:textId="77777777" w:rsidR="004470EF" w:rsidRPr="002E6533" w:rsidRDefault="00000000">
            <w:pPr>
              <w:pStyle w:val="Compact"/>
            </w:pPr>
            <w:r w:rsidRPr="002E6533">
              <w:t>Tabela de mapeamento</w:t>
            </w:r>
          </w:p>
        </w:tc>
        <w:tc>
          <w:tcPr>
            <w:tcW w:w="2613" w:type="dxa"/>
          </w:tcPr>
          <w:p w14:paraId="7A6EC8BA" w14:textId="77777777" w:rsidR="004470EF" w:rsidRPr="002E6533" w:rsidRDefault="00000000">
            <w:pPr>
              <w:pStyle w:val="Compact"/>
            </w:pPr>
            <w:r w:rsidRPr="002E6533">
              <w:t>Mostra somente o nome, separado por delimitador</w:t>
            </w:r>
          </w:p>
        </w:tc>
      </w:tr>
      <w:tr w:rsidR="004470EF" w:rsidRPr="002E6533" w14:paraId="77390027" w14:textId="77777777">
        <w:tc>
          <w:tcPr>
            <w:tcW w:w="2613" w:type="dxa"/>
          </w:tcPr>
          <w:p w14:paraId="2A36E5E8" w14:textId="77777777" w:rsidR="004470EF" w:rsidRPr="002E6533" w:rsidRDefault="00000000">
            <w:pPr>
              <w:pStyle w:val="Compact"/>
            </w:pPr>
            <w:r w:rsidRPr="002E6533">
              <w:t>Matriz</w:t>
            </w:r>
          </w:p>
        </w:tc>
        <w:tc>
          <w:tcPr>
            <w:tcW w:w="2613" w:type="dxa"/>
          </w:tcPr>
          <w:p w14:paraId="171EB9EB" w14:textId="77777777" w:rsidR="004470EF" w:rsidRPr="002E6533" w:rsidRDefault="00000000">
            <w:pPr>
              <w:pStyle w:val="Compact"/>
            </w:pPr>
            <w:r w:rsidRPr="002E6533">
              <w:t>Tabela de mapeamento com tabela Enum</w:t>
            </w:r>
          </w:p>
        </w:tc>
        <w:tc>
          <w:tcPr>
            <w:tcW w:w="2613" w:type="dxa"/>
          </w:tcPr>
          <w:p w14:paraId="10CF2E89" w14:textId="77777777" w:rsidR="004470EF" w:rsidRPr="002E6533" w:rsidRDefault="00000000">
            <w:pPr>
              <w:pStyle w:val="Compact"/>
            </w:pPr>
            <w:r w:rsidRPr="002E6533">
              <w:t>Mostra somente o valor, separado por delimitador</w:t>
            </w:r>
          </w:p>
        </w:tc>
      </w:tr>
      <w:tr w:rsidR="004470EF" w:rsidRPr="002E6533" w14:paraId="238F7074" w14:textId="77777777">
        <w:tc>
          <w:tcPr>
            <w:tcW w:w="2613" w:type="dxa"/>
          </w:tcPr>
          <w:p w14:paraId="60C7D5D2" w14:textId="77777777" w:rsidR="004470EF" w:rsidRPr="002E6533" w:rsidRDefault="00000000">
            <w:pPr>
              <w:pStyle w:val="Compact"/>
            </w:pPr>
            <w:r w:rsidRPr="002E6533">
              <w:t>Lista de valores</w:t>
            </w:r>
          </w:p>
        </w:tc>
        <w:tc>
          <w:tcPr>
            <w:tcW w:w="2613" w:type="dxa"/>
          </w:tcPr>
          <w:p w14:paraId="6D62CAA7" w14:textId="77777777" w:rsidR="004470EF" w:rsidRPr="002E6533" w:rsidRDefault="00000000">
            <w:pPr>
              <w:pStyle w:val="Compact"/>
            </w:pPr>
            <w:r w:rsidRPr="002E6533">
              <w:t>Tabela de mapeamento com tabela Enum</w:t>
            </w:r>
          </w:p>
        </w:tc>
        <w:tc>
          <w:tcPr>
            <w:tcW w:w="2613" w:type="dxa"/>
          </w:tcPr>
          <w:p w14:paraId="0205620E" w14:textId="77777777" w:rsidR="004470EF" w:rsidRPr="002E6533" w:rsidRDefault="00000000">
            <w:pPr>
              <w:pStyle w:val="Compact"/>
            </w:pPr>
            <w:r w:rsidRPr="002E6533">
              <w:t>Mostra somente o valor, separado por delimitador</w:t>
            </w:r>
          </w:p>
        </w:tc>
      </w:tr>
      <w:tr w:rsidR="004470EF" w:rsidRPr="002E6533" w14:paraId="0F968F7A" w14:textId="77777777">
        <w:tc>
          <w:tcPr>
            <w:tcW w:w="2613" w:type="dxa"/>
          </w:tcPr>
          <w:p w14:paraId="50D9E2EA" w14:textId="77777777" w:rsidR="004470EF" w:rsidRPr="002E6533" w:rsidRDefault="00000000">
            <w:pPr>
              <w:pStyle w:val="Compact"/>
            </w:pPr>
            <w:r w:rsidRPr="002E6533">
              <w:t>Votação</w:t>
            </w:r>
          </w:p>
        </w:tc>
        <w:tc>
          <w:tcPr>
            <w:tcW w:w="5226" w:type="dxa"/>
            <w:gridSpan w:val="2"/>
          </w:tcPr>
          <w:p w14:paraId="51E31482" w14:textId="77777777" w:rsidR="004470EF" w:rsidRPr="002E6533" w:rsidRDefault="00000000">
            <w:pPr>
              <w:pStyle w:val="Compact"/>
            </w:pPr>
            <w:r w:rsidRPr="002E6533">
              <w:t>O campo faz parte da mesma tabela mestre para ambos os tipos de esquema.</w:t>
            </w:r>
          </w:p>
        </w:tc>
      </w:tr>
      <w:tr w:rsidR="004470EF" w:rsidRPr="002E6533" w14:paraId="64116D58" w14:textId="77777777">
        <w:tc>
          <w:tcPr>
            <w:tcW w:w="2613" w:type="dxa"/>
          </w:tcPr>
          <w:p w14:paraId="1E0B0367" w14:textId="77777777" w:rsidR="004470EF" w:rsidRPr="002E6533" w:rsidRDefault="00000000">
            <w:pPr>
              <w:pStyle w:val="Compact"/>
            </w:pPr>
            <w:r w:rsidRPr="002E6533">
              <w:t>z_metadata</w:t>
            </w:r>
          </w:p>
        </w:tc>
        <w:tc>
          <w:tcPr>
            <w:tcW w:w="2613" w:type="dxa"/>
          </w:tcPr>
          <w:p w14:paraId="278E5638" w14:textId="77777777" w:rsidR="004470EF" w:rsidRPr="002E6533" w:rsidRDefault="00000000">
            <w:pPr>
              <w:pStyle w:val="Compact"/>
            </w:pPr>
            <w:r w:rsidRPr="002E6533">
              <w:t>Apresentar</w:t>
            </w:r>
          </w:p>
        </w:tc>
        <w:tc>
          <w:tcPr>
            <w:tcW w:w="2613" w:type="dxa"/>
          </w:tcPr>
          <w:p w14:paraId="1A8E66FB" w14:textId="77777777" w:rsidR="004470EF" w:rsidRPr="002E6533" w:rsidRDefault="00000000">
            <w:pPr>
              <w:pStyle w:val="Compact"/>
            </w:pPr>
            <w:r w:rsidRPr="002E6533">
              <w:t>Ausente</w:t>
            </w:r>
          </w:p>
        </w:tc>
      </w:tr>
    </w:tbl>
    <w:p w14:paraId="0B9CB1B9" w14:textId="77777777" w:rsidR="004470EF" w:rsidRPr="002E6533" w:rsidRDefault="00000000">
      <w:pPr>
        <w:pStyle w:val="Ttulo3"/>
      </w:pPr>
      <w:bookmarkStart w:id="593" w:name="exemplo"/>
      <w:bookmarkEnd w:id="592"/>
      <w:r w:rsidRPr="002E6533">
        <w:t>Exemplo</w:t>
      </w:r>
    </w:p>
    <w:p w14:paraId="155AB723" w14:textId="77777777" w:rsidR="004470EF" w:rsidRPr="002E6533" w:rsidRDefault="00000000">
      <w:pPr>
        <w:pStyle w:val="FirstParagraph"/>
      </w:pPr>
      <w:r w:rsidRPr="002E6533">
        <w:t>Suponha que você tenha um aplicativo, AppA, com um nível de AppA, na solução com o nome de alias AppA. Esse aplicativo contém vários campos, incluindo um campo de anexo, campo de texto, campo de subformulário e um campo de lista de valores. Quando a publicação de dados inteligentes é executada, os arquivos .sql ou .csv são publicados, dependendo do tipo de saída selecionado em uma publicação.</w:t>
      </w:r>
    </w:p>
    <w:p w14:paraId="543084A4" w14:textId="77777777" w:rsidR="004470EF" w:rsidRPr="002E6533" w:rsidRDefault="00000000">
      <w:pPr>
        <w:pStyle w:val="Corpodetexto"/>
      </w:pPr>
      <w:r w:rsidRPr="002E6533">
        <w:t>Os arquivos exportados são nomeados usando valores de alias:</w:t>
      </w:r>
    </w:p>
    <w:p w14:paraId="645D79FE" w14:textId="77777777" w:rsidR="004470EF" w:rsidRPr="002E6533" w:rsidRDefault="00000000">
      <w:pPr>
        <w:numPr>
          <w:ilvl w:val="0"/>
          <w:numId w:val="2020"/>
        </w:numPr>
      </w:pPr>
      <w:r w:rsidRPr="002E6533">
        <w:t>Aplicativos: "AppAlias_LevelAlias." </w:t>
      </w:r>
    </w:p>
    <w:p w14:paraId="711DED1F" w14:textId="77777777" w:rsidR="004470EF" w:rsidRPr="002E6533" w:rsidRDefault="00000000">
      <w:pPr>
        <w:numPr>
          <w:ilvl w:val="0"/>
          <w:numId w:val="2020"/>
        </w:numPr>
      </w:pPr>
      <w:r w:rsidRPr="002E6533">
        <w:t>Subformulários: AppAlias_LevelAlias_SubformAlias</w:t>
      </w:r>
    </w:p>
    <w:p w14:paraId="241EB506" w14:textId="77777777" w:rsidR="004470EF" w:rsidRPr="002E6533" w:rsidRDefault="00000000">
      <w:pPr>
        <w:pStyle w:val="FirstParagraph"/>
      </w:pPr>
      <w:r w:rsidRPr="002E6533">
        <w:t>O aplicativo AppA usa o nome de arquivo AppA_AppA, e o subformulário usa AppA_AppA_Subform.</w:t>
      </w:r>
    </w:p>
    <w:p w14:paraId="49137D46" w14:textId="77777777" w:rsidR="004470EF" w:rsidRPr="002E6533" w:rsidRDefault="00000000">
      <w:pPr>
        <w:pStyle w:val="Ttulo2"/>
      </w:pPr>
      <w:bookmarkStart w:id="594" w:name="quem-pode-publicar-dados"/>
      <w:bookmarkEnd w:id="589"/>
      <w:bookmarkEnd w:id="593"/>
      <w:r w:rsidRPr="002E6533">
        <w:lastRenderedPageBreak/>
        <w:t>Quem pode publicar dados?</w:t>
      </w:r>
    </w:p>
    <w:p w14:paraId="0BB9B4F5" w14:textId="77777777" w:rsidR="004470EF" w:rsidRPr="002E6533" w:rsidRDefault="00000000">
      <w:pPr>
        <w:pStyle w:val="FirstParagraph"/>
      </w:pPr>
      <w:r w:rsidRPr="002E6533">
        <w:t xml:space="preserve">Por meio de uma </w:t>
      </w:r>
      <w:hyperlink r:id="rId710">
        <w:r w:rsidR="004470EF" w:rsidRPr="002E6533">
          <w:rPr>
            <w:rStyle w:val="Hyperlink"/>
          </w:rPr>
          <w:t>função de acesso</w:t>
        </w:r>
      </w:hyperlink>
      <w:r w:rsidRPr="002E6533">
        <w:t>, você deve ter direitos de leitura à página Integração: Gerenciar publicação de dados inteligentes. Os direitos de leitura também permitem fazer download das publicações de dados inteligentes.</w:t>
      </w:r>
    </w:p>
    <w:p w14:paraId="6E5FDC44" w14:textId="77777777" w:rsidR="004470EF" w:rsidRPr="002E6533" w:rsidRDefault="00000000">
      <w:pPr>
        <w:pStyle w:val="Ttulo1"/>
      </w:pPr>
      <w:bookmarkStart w:id="595" w:name="Xcd988d4f584b67925ccf698db6fc4bdd4a3c4fd"/>
      <w:bookmarkEnd w:id="586"/>
      <w:bookmarkEnd w:id="594"/>
      <w:r w:rsidRPr="002E6533">
        <w:t>Criando publicações de dados inteligentes</w:t>
      </w:r>
    </w:p>
    <w:p w14:paraId="6E91FE8F" w14:textId="77777777" w:rsidR="004470EF" w:rsidRPr="002E6533" w:rsidRDefault="00000000">
      <w:pPr>
        <w:pStyle w:val="FirstParagraph"/>
      </w:pPr>
      <w:r w:rsidRPr="002E6533">
        <w:t xml:space="preserve">Para exportar dados do Archer SaaS para análise e outros processamentos, crie uma </w:t>
      </w:r>
      <w:hyperlink r:id="rId711">
        <w:r w:rsidR="004470EF" w:rsidRPr="002E6533">
          <w:rPr>
            <w:rStyle w:val="Hyperlink"/>
          </w:rPr>
          <w:t>publicação de dados inteligentes</w:t>
        </w:r>
      </w:hyperlink>
      <w:r w:rsidRPr="002E6533">
        <w:t>.</w:t>
      </w:r>
    </w:p>
    <w:p w14:paraId="71DF967A" w14:textId="77777777" w:rsidR="004470EF" w:rsidRPr="002E6533" w:rsidRDefault="00000000">
      <w:pPr>
        <w:pStyle w:val="Corpodetexto"/>
      </w:pPr>
      <w:r w:rsidRPr="002E6533">
        <w:t>Nesta página</w:t>
      </w:r>
    </w:p>
    <w:p w14:paraId="299CC121" w14:textId="77777777" w:rsidR="004470EF" w:rsidRPr="002E6533" w:rsidRDefault="004470EF">
      <w:pPr>
        <w:pStyle w:val="Compact"/>
        <w:numPr>
          <w:ilvl w:val="0"/>
          <w:numId w:val="2021"/>
        </w:numPr>
      </w:pPr>
      <w:hyperlink w:anchor="X5ae60d1b9ecb991ad8cb0287a4519b26332caf9">
        <w:r w:rsidRPr="002E6533">
          <w:rPr>
            <w:rStyle w:val="Hyperlink"/>
          </w:rPr>
          <w:t>Tarefa 1: Criar uma publicação de dados inteligentes</w:t>
        </w:r>
      </w:hyperlink>
    </w:p>
    <w:p w14:paraId="7DA9DDBC" w14:textId="77777777" w:rsidR="004470EF" w:rsidRPr="002E6533" w:rsidRDefault="004470EF">
      <w:pPr>
        <w:pStyle w:val="Compact"/>
        <w:numPr>
          <w:ilvl w:val="0"/>
          <w:numId w:val="2021"/>
        </w:numPr>
      </w:pPr>
      <w:hyperlink w:anchor="Xe9a9b7c15f238591de25e6779f1b79691586903">
        <w:r w:rsidRPr="002E6533">
          <w:rPr>
            <w:rStyle w:val="Hyperlink"/>
          </w:rPr>
          <w:t>Tarefa 2: Selecionar as configurações de arquivo de saída</w:t>
        </w:r>
      </w:hyperlink>
    </w:p>
    <w:p w14:paraId="78AC71D3" w14:textId="77777777" w:rsidR="004470EF" w:rsidRPr="002E6533" w:rsidRDefault="004470EF">
      <w:pPr>
        <w:pStyle w:val="Compact"/>
        <w:numPr>
          <w:ilvl w:val="0"/>
          <w:numId w:val="2021"/>
        </w:numPr>
      </w:pPr>
      <w:hyperlink w:anchor="Xa5e4eedaea25991121e9574d20e048577eb0b4f">
        <w:r w:rsidRPr="002E6533">
          <w:rPr>
            <w:rStyle w:val="Hyperlink"/>
          </w:rPr>
          <w:t>Tarefa 3: Executar a publicação de dados inteligentes</w:t>
        </w:r>
      </w:hyperlink>
    </w:p>
    <w:p w14:paraId="0A97A7AA" w14:textId="77777777" w:rsidR="004470EF" w:rsidRPr="002E6533" w:rsidRDefault="00000000">
      <w:pPr>
        <w:pStyle w:val="Ttulo2"/>
      </w:pPr>
      <w:bookmarkStart w:id="596" w:name="Xabf68f309832ff69f6a75e9e4d478e20b01f2dd"/>
      <w:r w:rsidRPr="002E6533">
        <w:t>Tarefa 1: Criar uma publicação de dados inteligentes</w:t>
      </w:r>
    </w:p>
    <w:p w14:paraId="7707C98B" w14:textId="77777777" w:rsidR="004470EF" w:rsidRPr="002E6533" w:rsidRDefault="00000000">
      <w:pPr>
        <w:pStyle w:val="Compact"/>
        <w:numPr>
          <w:ilvl w:val="0"/>
          <w:numId w:val="2022"/>
        </w:numPr>
      </w:pPr>
      <w:r w:rsidRPr="002E6533">
        <w:t>No menu, clique em menu Admin&gt; Integração &gt; Publicação de dados inteligentes.</w:t>
      </w:r>
    </w:p>
    <w:p w14:paraId="00CBE0D2" w14:textId="77777777" w:rsidR="004470EF" w:rsidRPr="002E6533" w:rsidRDefault="00000000">
      <w:pPr>
        <w:pStyle w:val="Compact"/>
        <w:numPr>
          <w:ilvl w:val="0"/>
          <w:numId w:val="2022"/>
        </w:numPr>
      </w:pPr>
      <w:r w:rsidRPr="002E6533">
        <w:t>Clique em Adicionar.</w:t>
      </w:r>
    </w:p>
    <w:p w14:paraId="287C8D91" w14:textId="77777777" w:rsidR="004470EF" w:rsidRPr="002E6533" w:rsidRDefault="00000000">
      <w:pPr>
        <w:pStyle w:val="Compact"/>
        <w:numPr>
          <w:ilvl w:val="0"/>
          <w:numId w:val="2022"/>
        </w:numPr>
      </w:pPr>
      <w:r w:rsidRPr="002E6533">
        <w:t>Na seção Informações gerais, insira um nome e uma descrição e selecione a solução da qual deseja publicar os dados.</w:t>
      </w:r>
    </w:p>
    <w:p w14:paraId="4D4FACC6" w14:textId="77777777" w:rsidR="004470EF" w:rsidRPr="002E6533" w:rsidRDefault="00000000">
      <w:pPr>
        <w:numPr>
          <w:ilvl w:val="0"/>
          <w:numId w:val="2022"/>
        </w:numPr>
      </w:pPr>
      <w:r w:rsidRPr="002E6533">
        <w:t>Execute um destes procedimentos:</w:t>
      </w:r>
    </w:p>
    <w:p w14:paraId="04A3F6A5" w14:textId="77777777" w:rsidR="004470EF" w:rsidRPr="002E6533" w:rsidRDefault="00000000">
      <w:pPr>
        <w:pStyle w:val="Compact"/>
        <w:numPr>
          <w:ilvl w:val="1"/>
          <w:numId w:val="2023"/>
        </w:numPr>
      </w:pPr>
      <w:r w:rsidRPr="002E6533">
        <w:t>Para continuar configurando a publicação de dados inteligentes, vá para a próxima tarefa.</w:t>
      </w:r>
    </w:p>
    <w:p w14:paraId="2139D77C" w14:textId="77777777" w:rsidR="004470EF" w:rsidRPr="002E6533" w:rsidRDefault="00000000">
      <w:pPr>
        <w:pStyle w:val="Compact"/>
        <w:numPr>
          <w:ilvl w:val="1"/>
          <w:numId w:val="2023"/>
        </w:numPr>
      </w:pPr>
      <w:r w:rsidRPr="002E6533">
        <w:t>Para terminar a configuração da publicação de dados inteligentes mais tarde, clique em Salvar ou em Salvar e fechar.</w:t>
      </w:r>
    </w:p>
    <w:p w14:paraId="430C64B9" w14:textId="77777777" w:rsidR="004470EF" w:rsidRPr="002E6533" w:rsidRDefault="00000000">
      <w:pPr>
        <w:pStyle w:val="Ttulo2"/>
      </w:pPr>
      <w:bookmarkStart w:id="597" w:name="Xfeab5cb8bf8fb02523b3c208d4cd4e00324e6f1"/>
      <w:bookmarkEnd w:id="596"/>
      <w:r w:rsidRPr="002E6533">
        <w:t>Tarefa 2: Selecionar as configurações de arquivo de saída</w:t>
      </w:r>
    </w:p>
    <w:p w14:paraId="4D80DB48" w14:textId="77777777" w:rsidR="004470EF" w:rsidRPr="002E6533" w:rsidRDefault="00000000">
      <w:pPr>
        <w:pStyle w:val="FirstParagraph"/>
      </w:pPr>
      <w:r w:rsidRPr="002E6533">
        <w:t>Você pode selecionar entre dois tipos de esquema no conteúdo da sua Publicação de dados inteligentes: Relacional e Simples. Relacional oferece suporte apenas a arquivos SQL como tipo de saída, mas o tipo Simples oferece suporte aos tipos de saída SQL e CSV.</w:t>
      </w:r>
    </w:p>
    <w:p w14:paraId="63693D55" w14:textId="77777777" w:rsidR="004470EF" w:rsidRPr="002E6533" w:rsidRDefault="00000000">
      <w:pPr>
        <w:numPr>
          <w:ilvl w:val="0"/>
          <w:numId w:val="2024"/>
        </w:numPr>
      </w:pPr>
      <w:r w:rsidRPr="002E6533">
        <w:t>Na seção Esquema de arquivo, selecione Relacional ou Simples como formato de tabela.</w:t>
      </w:r>
    </w:p>
    <w:p w14:paraId="5762E076" w14:textId="77777777" w:rsidR="004470EF" w:rsidRPr="002E6533" w:rsidRDefault="00000000">
      <w:pPr>
        <w:numPr>
          <w:ilvl w:val="0"/>
          <w:numId w:val="2024"/>
        </w:numPr>
      </w:pPr>
      <w:r w:rsidRPr="002E6533">
        <w:t>Na seção Tipo de arquivo, selecione SQL ou CSV como formato de arquivo.</w:t>
      </w:r>
    </w:p>
    <w:p w14:paraId="0749EF01" w14:textId="77777777" w:rsidR="004470EF" w:rsidRPr="002E6533" w:rsidRDefault="00000000">
      <w:pPr>
        <w:numPr>
          <w:ilvl w:val="0"/>
          <w:numId w:val="2025"/>
        </w:numPr>
      </w:pPr>
      <w:r w:rsidRPr="002E6533">
        <w:rPr>
          <w:b/>
          <w:bCs/>
        </w:rPr>
        <w:t>Importante:</w:t>
      </w:r>
      <w:r w:rsidRPr="002E6533">
        <w:t xml:space="preserve"> O esquema de arquivo Relacional não aceita o formato de arquivo CSV.</w:t>
      </w:r>
    </w:p>
    <w:p w14:paraId="3A62AE90" w14:textId="77777777" w:rsidR="004470EF" w:rsidRPr="002E6533" w:rsidRDefault="00000000">
      <w:pPr>
        <w:numPr>
          <w:ilvl w:val="0"/>
          <w:numId w:val="2026"/>
        </w:numPr>
      </w:pPr>
      <w:r w:rsidRPr="002E6533">
        <w:lastRenderedPageBreak/>
        <w:t>Execute um destes procedimentos:</w:t>
      </w:r>
    </w:p>
    <w:p w14:paraId="76CFA2CD" w14:textId="77777777" w:rsidR="004470EF" w:rsidRPr="002E6533" w:rsidRDefault="00000000">
      <w:pPr>
        <w:pStyle w:val="Compact"/>
        <w:numPr>
          <w:ilvl w:val="1"/>
          <w:numId w:val="2027"/>
        </w:numPr>
      </w:pPr>
      <w:r w:rsidRPr="002E6533">
        <w:t>Para continuar configurando a publicação de dados inteligentes, vá para a próxima tarefa.</w:t>
      </w:r>
    </w:p>
    <w:p w14:paraId="16A5802C" w14:textId="77777777" w:rsidR="004470EF" w:rsidRPr="002E6533" w:rsidRDefault="00000000">
      <w:pPr>
        <w:pStyle w:val="Compact"/>
        <w:numPr>
          <w:ilvl w:val="1"/>
          <w:numId w:val="2027"/>
        </w:numPr>
      </w:pPr>
      <w:r w:rsidRPr="002E6533">
        <w:t>Para terminar a configuração da publicação de dados inteligentes mais tarde, clique em Salvar ou em Salvar e fechar.</w:t>
      </w:r>
    </w:p>
    <w:p w14:paraId="6632C876" w14:textId="77777777" w:rsidR="004470EF" w:rsidRPr="002E6533" w:rsidRDefault="00000000">
      <w:pPr>
        <w:pStyle w:val="Ttulo2"/>
      </w:pPr>
      <w:bookmarkStart w:id="598" w:name="X0677a08f1c664f5c3c1460da3487983c64f857c"/>
      <w:bookmarkEnd w:id="597"/>
      <w:r w:rsidRPr="002E6533">
        <w:t>Tarefa 3: Executar a publicação de dados inteligentes</w:t>
      </w:r>
    </w:p>
    <w:p w14:paraId="454144B6" w14:textId="77777777" w:rsidR="004470EF" w:rsidRPr="002E6533" w:rsidRDefault="00000000">
      <w:pPr>
        <w:pStyle w:val="FirstParagraph"/>
      </w:pPr>
      <w:r w:rsidRPr="002E6533">
        <w:t>Você pode executar uma publicação de dados inteligentes imediatamente ou configurar um agendamento da publicação.</w:t>
      </w:r>
    </w:p>
    <w:p w14:paraId="73F5DEE5" w14:textId="77777777" w:rsidR="004470EF" w:rsidRPr="002E6533" w:rsidRDefault="00000000">
      <w:pPr>
        <w:pStyle w:val="Compact"/>
        <w:numPr>
          <w:ilvl w:val="0"/>
          <w:numId w:val="2028"/>
        </w:numPr>
      </w:pPr>
      <w:r w:rsidRPr="002E6533">
        <w:t xml:space="preserve">Se você estiver pronto para executar sua publicação de dados inteligentes, na seção Informações gerais, defina o status </w:t>
      </w:r>
      <w:proofErr w:type="gramStart"/>
      <w:r w:rsidRPr="002E6533">
        <w:t>como Ativo</w:t>
      </w:r>
      <w:proofErr w:type="gramEnd"/>
      <w:r w:rsidRPr="002E6533">
        <w:t>.</w:t>
      </w:r>
    </w:p>
    <w:p w14:paraId="3A74DCCB" w14:textId="77777777" w:rsidR="004470EF" w:rsidRPr="002E6533" w:rsidRDefault="00000000">
      <w:pPr>
        <w:pStyle w:val="Compact"/>
        <w:numPr>
          <w:ilvl w:val="0"/>
          <w:numId w:val="2028"/>
        </w:numPr>
      </w:pPr>
      <w:r w:rsidRPr="002E6533">
        <w:t>Execute algum destes procedimentos:</w:t>
      </w:r>
    </w:p>
    <w:p w14:paraId="30473D46" w14:textId="77777777" w:rsidR="004470EF" w:rsidRPr="002E6533" w:rsidRDefault="00000000">
      <w:pPr>
        <w:pStyle w:val="Compact"/>
        <w:numPr>
          <w:ilvl w:val="1"/>
          <w:numId w:val="2029"/>
        </w:numPr>
      </w:pPr>
      <w:r w:rsidRPr="002E6533">
        <w:t>Para executar a publicação imediatamente, na parte superior da página, clique em Executar agora.</w:t>
      </w:r>
    </w:p>
    <w:p w14:paraId="380684FD" w14:textId="77777777" w:rsidR="004470EF" w:rsidRPr="002E6533" w:rsidRDefault="00000000">
      <w:pPr>
        <w:pStyle w:val="Compact"/>
        <w:numPr>
          <w:ilvl w:val="1"/>
          <w:numId w:val="2029"/>
        </w:numPr>
      </w:pPr>
      <w:r w:rsidRPr="002E6533">
        <w:t>Para programar a publicação, preencha a seção Agendamento.</w:t>
      </w:r>
    </w:p>
    <w:p w14:paraId="6D28C097" w14:textId="77777777" w:rsidR="004470EF" w:rsidRPr="002E6533" w:rsidRDefault="00000000">
      <w:pPr>
        <w:pStyle w:val="Compact"/>
        <w:numPr>
          <w:ilvl w:val="0"/>
          <w:numId w:val="2028"/>
        </w:numPr>
      </w:pPr>
      <w:r w:rsidRPr="002E6533">
        <w:t>Para salvar a publicação de dados inteligentes, clique em Salvar ou em Salvar e fechar.</w:t>
      </w:r>
    </w:p>
    <w:p w14:paraId="4F714329" w14:textId="77777777" w:rsidR="004470EF" w:rsidRPr="002E6533" w:rsidRDefault="00000000">
      <w:pPr>
        <w:pStyle w:val="Ttulo1"/>
      </w:pPr>
      <w:bookmarkStart w:id="599" w:name="X7971d9e876a181d971e9a1236255460be140f3a"/>
      <w:bookmarkEnd w:id="595"/>
      <w:bookmarkEnd w:id="598"/>
      <w:r w:rsidRPr="002E6533">
        <w:t>Gerenciando publicações de dados inteligentes</w:t>
      </w:r>
    </w:p>
    <w:p w14:paraId="472A61B9" w14:textId="77777777" w:rsidR="004470EF" w:rsidRPr="002E6533" w:rsidRDefault="00000000">
      <w:pPr>
        <w:pStyle w:val="FirstParagraph"/>
      </w:pPr>
      <w:r w:rsidRPr="002E6533">
        <w:t xml:space="preserve">A página Gerenciar publicações de dados inteligentes é seu ponto de partida para todas as tarefas de </w:t>
      </w:r>
      <w:hyperlink r:id="rId712">
        <w:r w:rsidR="004470EF" w:rsidRPr="002E6533">
          <w:rPr>
            <w:rStyle w:val="Hyperlink"/>
          </w:rPr>
          <w:t>publicações de dados inteligentes</w:t>
        </w:r>
      </w:hyperlink>
      <w:r w:rsidRPr="002E6533">
        <w:t xml:space="preserve">. Você pode visualizar publicações existentes, </w:t>
      </w:r>
      <w:hyperlink r:id="rId713">
        <w:r w:rsidR="004470EF" w:rsidRPr="002E6533">
          <w:rPr>
            <w:rStyle w:val="Hyperlink"/>
          </w:rPr>
          <w:t>criar</w:t>
        </w:r>
      </w:hyperlink>
      <w:r w:rsidRPr="002E6533">
        <w:t xml:space="preserve"> publicações, copiar, fazer download e excluir publicações, além de visualizar e limpar o histórico de execuções.</w:t>
      </w:r>
    </w:p>
    <w:p w14:paraId="3FF3CA47" w14:textId="77777777" w:rsidR="004470EF" w:rsidRPr="002E6533" w:rsidRDefault="00000000">
      <w:pPr>
        <w:pStyle w:val="Corpodetexto"/>
      </w:pPr>
      <w:r w:rsidRPr="002E6533">
        <w:t>Nesta página</w:t>
      </w:r>
    </w:p>
    <w:p w14:paraId="06A3D7FE" w14:textId="77777777" w:rsidR="004470EF" w:rsidRPr="002E6533" w:rsidRDefault="004470EF">
      <w:pPr>
        <w:pStyle w:val="Compact"/>
        <w:numPr>
          <w:ilvl w:val="0"/>
          <w:numId w:val="2030"/>
        </w:numPr>
      </w:pPr>
      <w:hyperlink w:anchor="Colunasdap%C3%A1ginadelistagem">
        <w:r w:rsidRPr="002E6533">
          <w:rPr>
            <w:rStyle w:val="Hyperlink"/>
          </w:rPr>
          <w:t>Colunas da página de listagem</w:t>
        </w:r>
      </w:hyperlink>
    </w:p>
    <w:p w14:paraId="56A1E8B7" w14:textId="77777777" w:rsidR="004470EF" w:rsidRPr="002E6533" w:rsidRDefault="004470EF">
      <w:pPr>
        <w:pStyle w:val="Compact"/>
        <w:numPr>
          <w:ilvl w:val="0"/>
          <w:numId w:val="2030"/>
        </w:numPr>
      </w:pPr>
      <w:hyperlink w:anchor="ColunaA%C3%A7%C3%B5es">
        <w:r w:rsidRPr="002E6533">
          <w:rPr>
            <w:rStyle w:val="Hyperlink"/>
          </w:rPr>
          <w:t>Coluna Ações</w:t>
        </w:r>
      </w:hyperlink>
    </w:p>
    <w:p w14:paraId="1C698C39" w14:textId="77777777" w:rsidR="004470EF" w:rsidRPr="002E6533" w:rsidRDefault="004470EF">
      <w:pPr>
        <w:pStyle w:val="Compact"/>
        <w:numPr>
          <w:ilvl w:val="1"/>
          <w:numId w:val="2031"/>
        </w:numPr>
      </w:pPr>
      <w:hyperlink w:anchor="X4fee47cad9e75d6d257dc67734c8ff0283faf4f">
        <w:r w:rsidRPr="002E6533">
          <w:rPr>
            <w:rStyle w:val="Hyperlink"/>
          </w:rPr>
          <w:t>Copiar uma publicação de dados inteligentes</w:t>
        </w:r>
      </w:hyperlink>
    </w:p>
    <w:p w14:paraId="18353516" w14:textId="77777777" w:rsidR="004470EF" w:rsidRPr="002E6533" w:rsidRDefault="004470EF">
      <w:pPr>
        <w:pStyle w:val="Compact"/>
        <w:numPr>
          <w:ilvl w:val="1"/>
          <w:numId w:val="2031"/>
        </w:numPr>
      </w:pPr>
      <w:hyperlink w:anchor="Xcc6f7c04f146e7c2f5d04e30aa7e75c2fe04ee4">
        <w:r w:rsidRPr="002E6533">
          <w:rPr>
            <w:rStyle w:val="Hyperlink"/>
          </w:rPr>
          <w:t>Visualizar o histórico de execuções</w:t>
        </w:r>
      </w:hyperlink>
    </w:p>
    <w:p w14:paraId="4C424051" w14:textId="77777777" w:rsidR="004470EF" w:rsidRPr="002E6533" w:rsidRDefault="004470EF">
      <w:pPr>
        <w:pStyle w:val="Compact"/>
        <w:numPr>
          <w:ilvl w:val="1"/>
          <w:numId w:val="2031"/>
        </w:numPr>
      </w:pPr>
      <w:hyperlink w:anchor="Xea2ce7e2d0154edfafa463652b2e92f4fff2990">
        <w:r w:rsidRPr="002E6533">
          <w:rPr>
            <w:rStyle w:val="Hyperlink"/>
          </w:rPr>
          <w:t>Limpar o histórico de execuções</w:t>
        </w:r>
      </w:hyperlink>
    </w:p>
    <w:p w14:paraId="24AA4D87" w14:textId="77777777" w:rsidR="004470EF" w:rsidRPr="002E6533" w:rsidRDefault="004470EF">
      <w:pPr>
        <w:pStyle w:val="Compact"/>
        <w:numPr>
          <w:ilvl w:val="1"/>
          <w:numId w:val="2031"/>
        </w:numPr>
      </w:pPr>
      <w:hyperlink w:anchor="Visualizardetalhesdaexecu%C3%A7%C3%A3o">
        <w:r w:rsidRPr="002E6533">
          <w:rPr>
            <w:rStyle w:val="Hyperlink"/>
          </w:rPr>
          <w:t>Visualizar detalhes da execução</w:t>
        </w:r>
      </w:hyperlink>
    </w:p>
    <w:p w14:paraId="346CEF50" w14:textId="77777777" w:rsidR="004470EF" w:rsidRPr="002E6533" w:rsidRDefault="004470EF">
      <w:pPr>
        <w:pStyle w:val="Compact"/>
        <w:numPr>
          <w:ilvl w:val="1"/>
          <w:numId w:val="2031"/>
        </w:numPr>
      </w:pPr>
      <w:hyperlink w:anchor="X997ac8a6a441c3afd3b5419176dde4e9aac1d68">
        <w:r w:rsidRPr="002E6533">
          <w:rPr>
            <w:rStyle w:val="Hyperlink"/>
          </w:rPr>
          <w:t>Fazer download de uma publicação de dados inteligentes</w:t>
        </w:r>
      </w:hyperlink>
    </w:p>
    <w:p w14:paraId="52259D8A" w14:textId="77777777" w:rsidR="004470EF" w:rsidRPr="002E6533" w:rsidRDefault="004470EF">
      <w:pPr>
        <w:pStyle w:val="Compact"/>
        <w:numPr>
          <w:ilvl w:val="0"/>
          <w:numId w:val="2030"/>
        </w:numPr>
      </w:pPr>
      <w:hyperlink w:anchor="X5f90079221620fa55130d9069b767e5d14679ef">
        <w:r w:rsidRPr="002E6533">
          <w:rPr>
            <w:rStyle w:val="Hyperlink"/>
          </w:rPr>
          <w:t>Ações da página Gerenciar publicação de dados inteligentes</w:t>
        </w:r>
      </w:hyperlink>
    </w:p>
    <w:p w14:paraId="081989EF" w14:textId="77777777" w:rsidR="004470EF" w:rsidRPr="002E6533" w:rsidRDefault="004470EF">
      <w:pPr>
        <w:pStyle w:val="Compact"/>
        <w:numPr>
          <w:ilvl w:val="1"/>
          <w:numId w:val="2032"/>
        </w:numPr>
      </w:pPr>
      <w:hyperlink w:anchor="Copiarlinkdap%C3%A1gina">
        <w:r w:rsidRPr="002E6533">
          <w:rPr>
            <w:rStyle w:val="Hyperlink"/>
          </w:rPr>
          <w:t>Copiar link da página</w:t>
        </w:r>
      </w:hyperlink>
    </w:p>
    <w:p w14:paraId="56CD3E49" w14:textId="77777777" w:rsidR="004470EF" w:rsidRPr="002E6533" w:rsidRDefault="004470EF">
      <w:pPr>
        <w:pStyle w:val="Compact"/>
        <w:numPr>
          <w:ilvl w:val="0"/>
          <w:numId w:val="2030"/>
        </w:numPr>
      </w:pPr>
      <w:hyperlink w:anchor="X34c4b85777cea83288abb39532c2d3773be9563">
        <w:r w:rsidRPr="002E6533">
          <w:rPr>
            <w:rStyle w:val="Hyperlink"/>
          </w:rPr>
          <w:t>Tipos de status de publicação de dados inteligentes</w:t>
        </w:r>
      </w:hyperlink>
    </w:p>
    <w:p w14:paraId="1ADB53A8" w14:textId="77777777" w:rsidR="004470EF" w:rsidRPr="002E6533" w:rsidRDefault="00000000">
      <w:pPr>
        <w:pStyle w:val="Ttulo2"/>
      </w:pPr>
      <w:bookmarkStart w:id="600" w:name="colunas-da-página-de-listagem"/>
      <w:r w:rsidRPr="002E6533">
        <w:lastRenderedPageBreak/>
        <w:t>Colunas da página de listagem</w:t>
      </w:r>
    </w:p>
    <w:p w14:paraId="6B252567" w14:textId="77777777" w:rsidR="004470EF" w:rsidRPr="002E6533" w:rsidRDefault="00000000">
      <w:pPr>
        <w:pStyle w:val="TableCaption"/>
      </w:pPr>
      <w:r w:rsidRPr="002E6533">
        <w:t>A tabela a seguir descreve as colunas incluídas na página de listagem da publicação de dados inteligentes.</w:t>
      </w:r>
    </w:p>
    <w:tbl>
      <w:tblPr>
        <w:tblStyle w:val="Table"/>
        <w:tblW w:w="5000" w:type="pct"/>
        <w:tblLayout w:type="fixed"/>
        <w:tblLook w:val="0020" w:firstRow="1" w:lastRow="0" w:firstColumn="0" w:lastColumn="0" w:noHBand="0" w:noVBand="0"/>
      </w:tblPr>
      <w:tblGrid>
        <w:gridCol w:w="4527"/>
        <w:gridCol w:w="4527"/>
      </w:tblGrid>
      <w:tr w:rsidR="004470EF" w:rsidRPr="002E6533" w14:paraId="47DDD1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18C44D" w14:textId="77777777" w:rsidR="004470EF" w:rsidRPr="002E6533" w:rsidRDefault="00000000">
            <w:pPr>
              <w:pStyle w:val="Compact"/>
            </w:pPr>
            <w:r w:rsidRPr="002E6533">
              <w:t>Nome</w:t>
            </w:r>
          </w:p>
        </w:tc>
        <w:tc>
          <w:tcPr>
            <w:tcW w:w="3960" w:type="dxa"/>
          </w:tcPr>
          <w:p w14:paraId="502F7665" w14:textId="77777777" w:rsidR="004470EF" w:rsidRPr="002E6533" w:rsidRDefault="00000000">
            <w:pPr>
              <w:pStyle w:val="Compact"/>
            </w:pPr>
            <w:r w:rsidRPr="002E6533">
              <w:t>Descrição</w:t>
            </w:r>
          </w:p>
        </w:tc>
      </w:tr>
      <w:tr w:rsidR="004470EF" w:rsidRPr="002E6533" w14:paraId="130CB8F1" w14:textId="77777777">
        <w:tc>
          <w:tcPr>
            <w:tcW w:w="3960" w:type="dxa"/>
          </w:tcPr>
          <w:p w14:paraId="23CAD3F4" w14:textId="77777777" w:rsidR="004470EF" w:rsidRPr="002E6533" w:rsidRDefault="00000000">
            <w:pPr>
              <w:pStyle w:val="Compact"/>
            </w:pPr>
            <w:r w:rsidRPr="002E6533">
              <w:t>ID</w:t>
            </w:r>
          </w:p>
        </w:tc>
        <w:tc>
          <w:tcPr>
            <w:tcW w:w="3960" w:type="dxa"/>
          </w:tcPr>
          <w:p w14:paraId="3731F83B" w14:textId="77777777" w:rsidR="004470EF" w:rsidRPr="002E6533" w:rsidRDefault="00000000">
            <w:pPr>
              <w:pStyle w:val="Compact"/>
            </w:pPr>
            <w:r w:rsidRPr="002E6533">
              <w:t>Os IDs do Archer atribuídos à publicação selecionada</w:t>
            </w:r>
          </w:p>
        </w:tc>
      </w:tr>
      <w:tr w:rsidR="004470EF" w:rsidRPr="002E6533" w14:paraId="10618DC4" w14:textId="77777777">
        <w:tc>
          <w:tcPr>
            <w:tcW w:w="3960" w:type="dxa"/>
          </w:tcPr>
          <w:p w14:paraId="6A1FB04B" w14:textId="77777777" w:rsidR="004470EF" w:rsidRPr="002E6533" w:rsidRDefault="00000000">
            <w:pPr>
              <w:pStyle w:val="Compact"/>
            </w:pPr>
            <w:r w:rsidRPr="002E6533">
              <w:t>Nome</w:t>
            </w:r>
          </w:p>
        </w:tc>
        <w:tc>
          <w:tcPr>
            <w:tcW w:w="3960" w:type="dxa"/>
          </w:tcPr>
          <w:p w14:paraId="5CBB16AB" w14:textId="77777777" w:rsidR="004470EF" w:rsidRPr="002E6533" w:rsidRDefault="00000000">
            <w:pPr>
              <w:pStyle w:val="Compact"/>
            </w:pPr>
            <w:r w:rsidRPr="002E6533">
              <w:t>Um nome definido pelo usuário para a publicação selecionada</w:t>
            </w:r>
          </w:p>
        </w:tc>
      </w:tr>
      <w:tr w:rsidR="004470EF" w:rsidRPr="002E6533" w14:paraId="49C008E9" w14:textId="77777777">
        <w:tc>
          <w:tcPr>
            <w:tcW w:w="3960" w:type="dxa"/>
          </w:tcPr>
          <w:p w14:paraId="09886469" w14:textId="77777777" w:rsidR="004470EF" w:rsidRPr="002E6533" w:rsidRDefault="00000000">
            <w:pPr>
              <w:pStyle w:val="Compact"/>
            </w:pPr>
            <w:r w:rsidRPr="002E6533">
              <w:t>Status</w:t>
            </w:r>
          </w:p>
        </w:tc>
        <w:tc>
          <w:tcPr>
            <w:tcW w:w="3960" w:type="dxa"/>
          </w:tcPr>
          <w:p w14:paraId="5080B934" w14:textId="77777777" w:rsidR="004470EF" w:rsidRPr="002E6533" w:rsidRDefault="00000000">
            <w:pPr>
              <w:pStyle w:val="Corpodetexto"/>
            </w:pPr>
            <w:r w:rsidRPr="002E6533">
              <w:t>Indica se a publicação está ativa ou inativa</w:t>
            </w:r>
          </w:p>
          <w:p w14:paraId="754DEE68" w14:textId="77777777" w:rsidR="004470EF" w:rsidRPr="002E6533" w:rsidRDefault="00000000">
            <w:pPr>
              <w:pStyle w:val="Corpodetexto"/>
            </w:pPr>
            <w:r w:rsidRPr="002E6533">
              <w:t xml:space="preserve">Para obter mais informações, consulte </w:t>
            </w:r>
            <w:hyperlink w:anchor="X534c3e3e3e4d0f2903252ff075b3823d0ad7449">
              <w:r w:rsidR="004470EF" w:rsidRPr="002E6533">
                <w:rPr>
                  <w:rStyle w:val="Hyperlink"/>
                </w:rPr>
                <w:t>Tipos de status de publicação de dados inteligentes</w:t>
              </w:r>
            </w:hyperlink>
            <w:r w:rsidRPr="002E6533">
              <w:t>.</w:t>
            </w:r>
          </w:p>
        </w:tc>
      </w:tr>
      <w:tr w:rsidR="004470EF" w:rsidRPr="002E6533" w14:paraId="565252FD" w14:textId="77777777">
        <w:tc>
          <w:tcPr>
            <w:tcW w:w="3960" w:type="dxa"/>
          </w:tcPr>
          <w:p w14:paraId="6722B9AB" w14:textId="77777777" w:rsidR="004470EF" w:rsidRPr="002E6533" w:rsidRDefault="00000000">
            <w:pPr>
              <w:pStyle w:val="Compact"/>
            </w:pPr>
            <w:r w:rsidRPr="002E6533">
              <w:t>Solução</w:t>
            </w:r>
          </w:p>
        </w:tc>
        <w:tc>
          <w:tcPr>
            <w:tcW w:w="3960" w:type="dxa"/>
          </w:tcPr>
          <w:p w14:paraId="3A39CBF5" w14:textId="77777777" w:rsidR="004470EF" w:rsidRPr="002E6533" w:rsidRDefault="00000000">
            <w:pPr>
              <w:pStyle w:val="Compact"/>
            </w:pPr>
            <w:r w:rsidRPr="002E6533">
              <w:t>Identifica a solução a partir da qual os dados são publicados</w:t>
            </w:r>
          </w:p>
        </w:tc>
      </w:tr>
      <w:tr w:rsidR="004470EF" w:rsidRPr="002E6533" w14:paraId="750ABB89" w14:textId="77777777">
        <w:tc>
          <w:tcPr>
            <w:tcW w:w="3960" w:type="dxa"/>
          </w:tcPr>
          <w:p w14:paraId="2F469DB6" w14:textId="77777777" w:rsidR="004470EF" w:rsidRPr="002E6533" w:rsidRDefault="00000000">
            <w:pPr>
              <w:pStyle w:val="Compact"/>
            </w:pPr>
            <w:r w:rsidRPr="002E6533">
              <w:t>Duração</w:t>
            </w:r>
          </w:p>
        </w:tc>
        <w:tc>
          <w:tcPr>
            <w:tcW w:w="3960" w:type="dxa"/>
          </w:tcPr>
          <w:p w14:paraId="431D14E0" w14:textId="77777777" w:rsidR="004470EF" w:rsidRPr="002E6533" w:rsidRDefault="00000000">
            <w:pPr>
              <w:pStyle w:val="Corpodetexto"/>
            </w:pPr>
            <w:r w:rsidRPr="002E6533">
              <w:t>Indica a quantidade de tempo para que a execução da publicação seja concluída</w:t>
            </w:r>
          </w:p>
          <w:p w14:paraId="4DB6B356" w14:textId="77777777" w:rsidR="004470EF" w:rsidRPr="002E6533" w:rsidRDefault="00000000">
            <w:pPr>
              <w:pStyle w:val="Corpodetexto"/>
            </w:pPr>
            <w:r w:rsidRPr="002E6533">
              <w:t xml:space="preserve">A duração exibida nesta coluna depende do tipo de status da publicação. Para obter mais informações, consulte </w:t>
            </w:r>
            <w:hyperlink w:anchor="X534c3e3e3e4d0f2903252ff075b3823d0ad7449">
              <w:r w:rsidR="004470EF" w:rsidRPr="002E6533">
                <w:rPr>
                  <w:rStyle w:val="Hyperlink"/>
                </w:rPr>
                <w:t>Tipos de status de publicação de dados inteligentes</w:t>
              </w:r>
            </w:hyperlink>
            <w:r w:rsidRPr="002E6533">
              <w:t>.</w:t>
            </w:r>
          </w:p>
        </w:tc>
      </w:tr>
      <w:tr w:rsidR="004470EF" w:rsidRPr="002E6533" w14:paraId="29E6C0E6" w14:textId="77777777">
        <w:tc>
          <w:tcPr>
            <w:tcW w:w="3960" w:type="dxa"/>
          </w:tcPr>
          <w:p w14:paraId="37C97A0B" w14:textId="77777777" w:rsidR="004470EF" w:rsidRPr="002E6533" w:rsidRDefault="00000000">
            <w:pPr>
              <w:pStyle w:val="Compact"/>
            </w:pPr>
            <w:r w:rsidRPr="002E6533">
              <w:t>Agendado</w:t>
            </w:r>
          </w:p>
        </w:tc>
        <w:tc>
          <w:tcPr>
            <w:tcW w:w="3960" w:type="dxa"/>
          </w:tcPr>
          <w:p w14:paraId="475BDAD4" w14:textId="77777777" w:rsidR="004470EF" w:rsidRPr="002E6533" w:rsidRDefault="00000000">
            <w:pPr>
              <w:pStyle w:val="Compact"/>
            </w:pPr>
            <w:r w:rsidRPr="002E6533">
              <w:t>Indica a data e hora em que a publicação está agendada para ser executada</w:t>
            </w:r>
          </w:p>
        </w:tc>
      </w:tr>
      <w:tr w:rsidR="004470EF" w:rsidRPr="002E6533" w14:paraId="24DCACB1" w14:textId="77777777">
        <w:tc>
          <w:tcPr>
            <w:tcW w:w="3960" w:type="dxa"/>
          </w:tcPr>
          <w:p w14:paraId="1482EEC8" w14:textId="77777777" w:rsidR="004470EF" w:rsidRPr="002E6533" w:rsidRDefault="00000000">
            <w:pPr>
              <w:pStyle w:val="Compact"/>
            </w:pPr>
            <w:r w:rsidRPr="002E6533">
              <w:t>Atualizado por</w:t>
            </w:r>
          </w:p>
        </w:tc>
        <w:tc>
          <w:tcPr>
            <w:tcW w:w="3960" w:type="dxa"/>
          </w:tcPr>
          <w:p w14:paraId="7E0F1D1C" w14:textId="77777777" w:rsidR="004470EF" w:rsidRPr="002E6533" w:rsidRDefault="00000000">
            <w:pPr>
              <w:pStyle w:val="Compact"/>
            </w:pPr>
            <w:r w:rsidRPr="002E6533">
              <w:t>Identifica o usuário que atualizou a publicação pela última vez</w:t>
            </w:r>
          </w:p>
        </w:tc>
      </w:tr>
    </w:tbl>
    <w:bookmarkEnd w:id="600"/>
    <w:p w14:paraId="40D9BCF8" w14:textId="77777777" w:rsidR="004470EF" w:rsidRPr="002E6533" w:rsidRDefault="00000000">
      <w:pPr>
        <w:pStyle w:val="Ttulo2"/>
      </w:pPr>
      <w:r w:rsidRPr="002E6533">
        <w:t>Coluna Ações</w:t>
      </w:r>
    </w:p>
    <w:p w14:paraId="7C33588C" w14:textId="77777777" w:rsidR="004470EF" w:rsidRPr="002E6533" w:rsidRDefault="00000000">
      <w:pPr>
        <w:pStyle w:val="FirstParagraph"/>
      </w:pPr>
      <w:r w:rsidRPr="002E6533">
        <w:t>A coluna Ações na página de listagem inclui as ações básicas disponíveis para uma publicação de dados inteligentes selecionada.</w:t>
      </w:r>
    </w:p>
    <w:p w14:paraId="58D8E69F" w14:textId="77777777" w:rsidR="004470EF" w:rsidRPr="002E6533" w:rsidRDefault="00000000">
      <w:pPr>
        <w:pStyle w:val="Compact"/>
        <w:numPr>
          <w:ilvl w:val="0"/>
          <w:numId w:val="2033"/>
        </w:numPr>
      </w:pPr>
      <w:r w:rsidRPr="002E6533">
        <w:t>No menu, clique em menu Admin&gt; Integração &gt; Publicação de dados inteligentes.</w:t>
      </w:r>
    </w:p>
    <w:p w14:paraId="14145408" w14:textId="77777777" w:rsidR="004470EF" w:rsidRPr="002E6533" w:rsidRDefault="00000000">
      <w:pPr>
        <w:pStyle w:val="Compact"/>
        <w:numPr>
          <w:ilvl w:val="0"/>
          <w:numId w:val="2033"/>
        </w:numPr>
      </w:pPr>
      <w:r w:rsidRPr="002E6533">
        <w:t>Na coluna Ações de uma publicação, clique em Reticências.</w:t>
      </w:r>
    </w:p>
    <w:p w14:paraId="6AE86A74" w14:textId="77777777" w:rsidR="004470EF" w:rsidRPr="002E6533" w:rsidRDefault="00000000">
      <w:pPr>
        <w:pStyle w:val="Ttulo3"/>
      </w:pPr>
      <w:bookmarkStart w:id="601" w:name="Xdf2a5c4fa1f63340f5d8aa22a1b9a82f532b013"/>
      <w:r w:rsidRPr="002E6533">
        <w:t>Copiar uma publicação de dados inteligentes</w:t>
      </w:r>
    </w:p>
    <w:p w14:paraId="7148E324" w14:textId="77777777" w:rsidR="004470EF" w:rsidRPr="002E6533" w:rsidRDefault="00000000">
      <w:pPr>
        <w:pStyle w:val="FirstParagraph"/>
      </w:pPr>
      <w:r w:rsidRPr="002E6533">
        <w:t xml:space="preserve">A </w:t>
      </w:r>
      <w:proofErr w:type="gramStart"/>
      <w:r w:rsidRPr="002E6533">
        <w:t>opção Copiar</w:t>
      </w:r>
      <w:proofErr w:type="gramEnd"/>
      <w:r w:rsidRPr="002E6533">
        <w:t xml:space="preserve"> criar uma cópia da publicação de dados inteligentes selecionada.</w:t>
      </w:r>
    </w:p>
    <w:p w14:paraId="143ED7CA" w14:textId="77777777" w:rsidR="004470EF" w:rsidRPr="002E6533" w:rsidRDefault="00000000">
      <w:pPr>
        <w:pStyle w:val="Ttulo3"/>
      </w:pPr>
      <w:bookmarkStart w:id="602" w:name="visualizar-o-histórico-de-execuções"/>
      <w:bookmarkEnd w:id="601"/>
      <w:r w:rsidRPr="002E6533">
        <w:lastRenderedPageBreak/>
        <w:t>Visualizar o histórico de execuções</w:t>
      </w:r>
    </w:p>
    <w:p w14:paraId="49E90FAA" w14:textId="77777777" w:rsidR="004470EF" w:rsidRPr="002E6533" w:rsidRDefault="00000000">
      <w:pPr>
        <w:pStyle w:val="FirstParagraph"/>
      </w:pPr>
      <w:r w:rsidRPr="002E6533">
        <w:t>A página Histórico de execuções contém as seguintes informações sobre cada publicação de dados inteligentes.</w:t>
      </w:r>
    </w:p>
    <w:p w14:paraId="0D0AB7D7" w14:textId="77777777" w:rsidR="004470EF" w:rsidRPr="002E6533" w:rsidRDefault="00000000">
      <w:pPr>
        <w:numPr>
          <w:ilvl w:val="0"/>
          <w:numId w:val="2034"/>
        </w:numPr>
      </w:pPr>
      <w:r w:rsidRPr="002E6533">
        <w:t>Nome da publicação.</w:t>
      </w:r>
    </w:p>
    <w:p w14:paraId="6F3B66BA" w14:textId="77777777" w:rsidR="004470EF" w:rsidRPr="002E6533" w:rsidRDefault="00000000">
      <w:pPr>
        <w:numPr>
          <w:ilvl w:val="0"/>
          <w:numId w:val="2034"/>
        </w:numPr>
      </w:pPr>
      <w:r w:rsidRPr="002E6533">
        <w:t xml:space="preserve">Status da publicação. Para obter mais informações, consulte </w:t>
      </w:r>
      <w:hyperlink w:anchor="X534c3e3e3e4d0f2903252ff075b3823d0ad7449">
        <w:r w:rsidR="004470EF" w:rsidRPr="002E6533">
          <w:rPr>
            <w:rStyle w:val="Hyperlink"/>
          </w:rPr>
          <w:t>Tipos de status de publicação de dados inteligentes</w:t>
        </w:r>
      </w:hyperlink>
      <w:r w:rsidRPr="002E6533">
        <w:t>.</w:t>
      </w:r>
    </w:p>
    <w:p w14:paraId="54E0F38B" w14:textId="77777777" w:rsidR="004470EF" w:rsidRPr="002E6533" w:rsidRDefault="00000000">
      <w:pPr>
        <w:numPr>
          <w:ilvl w:val="0"/>
          <w:numId w:val="2034"/>
        </w:numPr>
      </w:pPr>
      <w:r w:rsidRPr="002E6533">
        <w:t>Data e hora de início e fim da publicação.</w:t>
      </w:r>
    </w:p>
    <w:p w14:paraId="54EBECA4" w14:textId="77777777" w:rsidR="004470EF" w:rsidRPr="002E6533" w:rsidRDefault="00000000">
      <w:pPr>
        <w:numPr>
          <w:ilvl w:val="0"/>
          <w:numId w:val="2034"/>
        </w:numPr>
      </w:pPr>
      <w:r w:rsidRPr="002E6533">
        <w:t xml:space="preserve">A </w:t>
      </w:r>
      <w:proofErr w:type="gramStart"/>
      <w:r w:rsidRPr="002E6533">
        <w:t>opção Fazer</w:t>
      </w:r>
      <w:proofErr w:type="gramEnd"/>
      <w:r w:rsidRPr="002E6533">
        <w:t xml:space="preserve"> download da publicação.</w:t>
      </w:r>
    </w:p>
    <w:p w14:paraId="79E244EA" w14:textId="77777777" w:rsidR="004470EF" w:rsidRPr="002E6533" w:rsidRDefault="00000000">
      <w:pPr>
        <w:pStyle w:val="FirstParagraph"/>
      </w:pPr>
      <w:r w:rsidRPr="002E6533">
        <w:t>O histórico de execuções de publicação também pode ser encontrado clicando no botão Histórico de execução em uma página de detalhes de execução de publicação.</w:t>
      </w:r>
    </w:p>
    <w:p w14:paraId="787AB014" w14:textId="77777777" w:rsidR="004470EF" w:rsidRPr="002E6533" w:rsidRDefault="00000000">
      <w:pPr>
        <w:pStyle w:val="Ttulo3"/>
      </w:pPr>
      <w:bookmarkStart w:id="603" w:name="limpar-o-histórico-de-execuções"/>
      <w:bookmarkEnd w:id="602"/>
      <w:r w:rsidRPr="002E6533">
        <w:t>Limpar o histórico de execuções</w:t>
      </w:r>
    </w:p>
    <w:p w14:paraId="15C1DED6" w14:textId="77777777" w:rsidR="004470EF" w:rsidRPr="002E6533" w:rsidRDefault="00000000">
      <w:pPr>
        <w:pStyle w:val="Compact"/>
        <w:numPr>
          <w:ilvl w:val="0"/>
          <w:numId w:val="2035"/>
        </w:numPr>
      </w:pPr>
      <w:r w:rsidRPr="002E6533">
        <w:t>Na página Histórico de execução, para limpar os trabalhos de publicação, marque a caixa de seleção ao lado de cada linha que deseja excluir.</w:t>
      </w:r>
    </w:p>
    <w:p w14:paraId="498E7D0D" w14:textId="77777777" w:rsidR="004470EF" w:rsidRPr="002E6533" w:rsidRDefault="00000000">
      <w:pPr>
        <w:numPr>
          <w:ilvl w:val="0"/>
          <w:numId w:val="2035"/>
        </w:numPr>
      </w:pPr>
      <w:r w:rsidRPr="002E6533">
        <w:rPr>
          <w:b/>
          <w:bCs/>
        </w:rPr>
        <w:t>Observação:</w:t>
      </w:r>
      <w:r w:rsidRPr="002E6533">
        <w:t xml:space="preserve"> só é possível excluir linhas com status Concluído ou Com falha.</w:t>
      </w:r>
    </w:p>
    <w:p w14:paraId="7A60363C" w14:textId="77777777" w:rsidR="004470EF" w:rsidRPr="002E6533" w:rsidRDefault="00000000">
      <w:pPr>
        <w:pStyle w:val="Compact"/>
        <w:numPr>
          <w:ilvl w:val="0"/>
          <w:numId w:val="2035"/>
        </w:numPr>
      </w:pPr>
      <w:r w:rsidRPr="002E6533">
        <w:t>Clique em Excluir, localizado no canto superior direito da tela.</w:t>
      </w:r>
    </w:p>
    <w:p w14:paraId="580D85D2" w14:textId="77777777" w:rsidR="004470EF" w:rsidRPr="002E6533" w:rsidRDefault="00000000">
      <w:pPr>
        <w:pStyle w:val="Compact"/>
        <w:numPr>
          <w:ilvl w:val="0"/>
          <w:numId w:val="2035"/>
        </w:numPr>
      </w:pPr>
      <w:r w:rsidRPr="002E6533">
        <w:t>Analise o aviso e clique em OK quando solicitado.</w:t>
      </w:r>
    </w:p>
    <w:p w14:paraId="19D3A408" w14:textId="77777777" w:rsidR="004470EF" w:rsidRPr="002E6533" w:rsidRDefault="00000000">
      <w:pPr>
        <w:pStyle w:val="Ttulo3"/>
      </w:pPr>
      <w:bookmarkStart w:id="604" w:name="visualizar-detalhes-da-execução"/>
      <w:bookmarkEnd w:id="603"/>
      <w:r w:rsidRPr="002E6533">
        <w:t>Visualizar detalhes da execução</w:t>
      </w:r>
    </w:p>
    <w:p w14:paraId="6748791B" w14:textId="77777777" w:rsidR="004470EF" w:rsidRPr="002E6533" w:rsidRDefault="00000000">
      <w:pPr>
        <w:pStyle w:val="FirstParagraph"/>
      </w:pPr>
      <w:r w:rsidRPr="002E6533">
        <w:t>O relatório Detalhes da execução indica os detalhes estatísticos da execução da publicação de dados inteligentes e inclui mensagens descritivas e os locais de quaisquer problemas que possam ter ocorrido.</w:t>
      </w:r>
    </w:p>
    <w:p w14:paraId="625AF578" w14:textId="77777777" w:rsidR="004470EF" w:rsidRPr="002E6533" w:rsidRDefault="00000000">
      <w:pPr>
        <w:pStyle w:val="Corpodetexto"/>
      </w:pPr>
      <w:r w:rsidRPr="002E6533">
        <w:t>Acesse o relatório Detalhes da execução de 1 das seguintes maneiras.</w:t>
      </w:r>
    </w:p>
    <w:p w14:paraId="5687F5AD" w14:textId="77777777" w:rsidR="004470EF" w:rsidRPr="002E6533" w:rsidRDefault="00000000">
      <w:pPr>
        <w:numPr>
          <w:ilvl w:val="0"/>
          <w:numId w:val="2036"/>
        </w:numPr>
      </w:pPr>
      <w:r w:rsidRPr="002E6533">
        <w:t>Na página de listagem, clique no status de um trabalho de publicação.</w:t>
      </w:r>
    </w:p>
    <w:p w14:paraId="38E8DC11" w14:textId="77777777" w:rsidR="004470EF" w:rsidRPr="002E6533" w:rsidRDefault="00000000">
      <w:pPr>
        <w:numPr>
          <w:ilvl w:val="0"/>
          <w:numId w:val="2036"/>
        </w:numPr>
      </w:pPr>
      <w:r w:rsidRPr="002E6533">
        <w:t>Na página Histórico de execução, clique no status de um trabalho de publicação.</w:t>
      </w:r>
    </w:p>
    <w:p w14:paraId="584F596E" w14:textId="77777777" w:rsidR="004470EF" w:rsidRPr="002E6533" w:rsidRDefault="00000000">
      <w:pPr>
        <w:numPr>
          <w:ilvl w:val="0"/>
          <w:numId w:val="2036"/>
        </w:numPr>
      </w:pPr>
      <w:r w:rsidRPr="002E6533">
        <w:t>Em uma página de publicação individual, no cabeçalho, clique no status da publicação.</w:t>
      </w:r>
    </w:p>
    <w:p w14:paraId="7726C852" w14:textId="77777777" w:rsidR="004470EF" w:rsidRPr="002E6533" w:rsidRDefault="00000000">
      <w:pPr>
        <w:pStyle w:val="FirstParagraph"/>
      </w:pPr>
      <w:r w:rsidRPr="002E6533">
        <w:t>Estatísticas</w:t>
      </w:r>
    </w:p>
    <w:p w14:paraId="25DFD931" w14:textId="77777777" w:rsidR="004470EF" w:rsidRPr="002E6533" w:rsidRDefault="00000000">
      <w:pPr>
        <w:pStyle w:val="TableCaption"/>
      </w:pPr>
      <w:r w:rsidRPr="002E6533">
        <w:t>A tabela a seguir descreve os elementos incluídos na página Estatísticas.</w:t>
      </w:r>
    </w:p>
    <w:tbl>
      <w:tblPr>
        <w:tblStyle w:val="Table"/>
        <w:tblW w:w="5000" w:type="pct"/>
        <w:tblLayout w:type="fixed"/>
        <w:tblLook w:val="0020" w:firstRow="1" w:lastRow="0" w:firstColumn="0" w:lastColumn="0" w:noHBand="0" w:noVBand="0"/>
      </w:tblPr>
      <w:tblGrid>
        <w:gridCol w:w="4527"/>
        <w:gridCol w:w="4527"/>
      </w:tblGrid>
      <w:tr w:rsidR="004470EF" w:rsidRPr="002E6533" w14:paraId="2149B2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9BF9C1" w14:textId="77777777" w:rsidR="004470EF" w:rsidRPr="002E6533" w:rsidRDefault="00000000">
            <w:pPr>
              <w:pStyle w:val="Compact"/>
            </w:pPr>
            <w:r w:rsidRPr="002E6533">
              <w:t>Elemento</w:t>
            </w:r>
          </w:p>
        </w:tc>
        <w:tc>
          <w:tcPr>
            <w:tcW w:w="3960" w:type="dxa"/>
          </w:tcPr>
          <w:p w14:paraId="55C9297E" w14:textId="77777777" w:rsidR="004470EF" w:rsidRPr="002E6533" w:rsidRDefault="00000000">
            <w:pPr>
              <w:pStyle w:val="Compact"/>
            </w:pPr>
            <w:r w:rsidRPr="002E6533">
              <w:t>Descrição</w:t>
            </w:r>
          </w:p>
        </w:tc>
      </w:tr>
      <w:tr w:rsidR="004470EF" w:rsidRPr="002E6533" w14:paraId="507196ED" w14:textId="77777777">
        <w:tc>
          <w:tcPr>
            <w:tcW w:w="3960" w:type="dxa"/>
          </w:tcPr>
          <w:p w14:paraId="234F99EE" w14:textId="77777777" w:rsidR="004470EF" w:rsidRPr="002E6533" w:rsidRDefault="00000000">
            <w:pPr>
              <w:pStyle w:val="Compact"/>
            </w:pPr>
            <w:r w:rsidRPr="002E6533">
              <w:t>Nome da entidade</w:t>
            </w:r>
          </w:p>
        </w:tc>
        <w:tc>
          <w:tcPr>
            <w:tcW w:w="3960" w:type="dxa"/>
          </w:tcPr>
          <w:p w14:paraId="3FD1031F" w14:textId="77777777" w:rsidR="004470EF" w:rsidRPr="002E6533" w:rsidRDefault="00000000">
            <w:pPr>
              <w:pStyle w:val="Compact"/>
            </w:pPr>
            <w:r w:rsidRPr="002E6533">
              <w:t>Indica o nome do aplicativo, questionário ou subformulário que foi processado</w:t>
            </w:r>
          </w:p>
        </w:tc>
      </w:tr>
      <w:tr w:rsidR="004470EF" w:rsidRPr="002E6533" w14:paraId="395EEC57" w14:textId="77777777">
        <w:tc>
          <w:tcPr>
            <w:tcW w:w="3960" w:type="dxa"/>
          </w:tcPr>
          <w:p w14:paraId="30B7D3B2" w14:textId="77777777" w:rsidR="004470EF" w:rsidRPr="002E6533" w:rsidRDefault="00000000">
            <w:pPr>
              <w:pStyle w:val="Compact"/>
            </w:pPr>
            <w:r w:rsidRPr="002E6533">
              <w:lastRenderedPageBreak/>
              <w:t>Linhas processadas</w:t>
            </w:r>
          </w:p>
        </w:tc>
        <w:tc>
          <w:tcPr>
            <w:tcW w:w="3960" w:type="dxa"/>
          </w:tcPr>
          <w:p w14:paraId="17412617" w14:textId="77777777" w:rsidR="004470EF" w:rsidRPr="002E6533" w:rsidRDefault="00000000">
            <w:pPr>
              <w:pStyle w:val="Compact"/>
            </w:pPr>
            <w:r w:rsidRPr="002E6533">
              <w:t>Indica o número de registros exportados no aplicativo, questionário ou subformulário processado</w:t>
            </w:r>
          </w:p>
        </w:tc>
      </w:tr>
      <w:tr w:rsidR="004470EF" w:rsidRPr="002E6533" w14:paraId="713FF1B1" w14:textId="77777777">
        <w:tc>
          <w:tcPr>
            <w:tcW w:w="3960" w:type="dxa"/>
          </w:tcPr>
          <w:p w14:paraId="099D90FD" w14:textId="77777777" w:rsidR="004470EF" w:rsidRPr="002E6533" w:rsidRDefault="00000000">
            <w:pPr>
              <w:pStyle w:val="Compact"/>
            </w:pPr>
            <w:r w:rsidRPr="002E6533">
              <w:t>Status</w:t>
            </w:r>
          </w:p>
        </w:tc>
        <w:tc>
          <w:tcPr>
            <w:tcW w:w="3960" w:type="dxa"/>
          </w:tcPr>
          <w:p w14:paraId="7CCFE30B" w14:textId="77777777" w:rsidR="004470EF" w:rsidRPr="002E6533" w:rsidRDefault="00000000">
            <w:pPr>
              <w:pStyle w:val="Corpodetexto"/>
            </w:pPr>
            <w:r w:rsidRPr="002E6533">
              <w:t>Indica o status da publicação</w:t>
            </w:r>
          </w:p>
          <w:p w14:paraId="4E46127C" w14:textId="77777777" w:rsidR="004470EF" w:rsidRPr="002E6533" w:rsidRDefault="00000000">
            <w:pPr>
              <w:pStyle w:val="Corpodetexto"/>
            </w:pPr>
            <w:r w:rsidRPr="002E6533">
              <w:t xml:space="preserve">Para obter mais informações, consulte </w:t>
            </w:r>
            <w:hyperlink w:anchor="X534c3e3e3e4d0f2903252ff075b3823d0ad7449">
              <w:r w:rsidR="004470EF" w:rsidRPr="002E6533">
                <w:rPr>
                  <w:rStyle w:val="Hyperlink"/>
                </w:rPr>
                <w:t>Tipos de status de publicação de dados inteligentes</w:t>
              </w:r>
            </w:hyperlink>
            <w:r w:rsidRPr="002E6533">
              <w:t>.</w:t>
            </w:r>
          </w:p>
        </w:tc>
      </w:tr>
    </w:tbl>
    <w:p w14:paraId="3D27FA8D" w14:textId="77777777" w:rsidR="004470EF" w:rsidRPr="002E6533" w:rsidRDefault="00000000">
      <w:pPr>
        <w:pStyle w:val="Corpodetexto"/>
      </w:pPr>
      <w:r w:rsidRPr="002E6533">
        <w:t>Mensagens</w:t>
      </w:r>
    </w:p>
    <w:p w14:paraId="41C3D8C0" w14:textId="77777777" w:rsidR="004470EF" w:rsidRPr="002E6533" w:rsidRDefault="00000000">
      <w:pPr>
        <w:pStyle w:val="TableCaption"/>
      </w:pPr>
      <w:r w:rsidRPr="002E6533">
        <w:t>A tabela a seguir descreve os elementos incluídos na página Mensagens.</w:t>
      </w:r>
    </w:p>
    <w:tbl>
      <w:tblPr>
        <w:tblStyle w:val="Table"/>
        <w:tblW w:w="5000" w:type="pct"/>
        <w:tblLayout w:type="fixed"/>
        <w:tblLook w:val="0020" w:firstRow="1" w:lastRow="0" w:firstColumn="0" w:lastColumn="0" w:noHBand="0" w:noVBand="0"/>
      </w:tblPr>
      <w:tblGrid>
        <w:gridCol w:w="4527"/>
        <w:gridCol w:w="4527"/>
      </w:tblGrid>
      <w:tr w:rsidR="004470EF" w:rsidRPr="002E6533" w14:paraId="5DE59C8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5F1C50" w14:textId="77777777" w:rsidR="004470EF" w:rsidRPr="002E6533" w:rsidRDefault="00000000">
            <w:pPr>
              <w:pStyle w:val="Compact"/>
            </w:pPr>
            <w:r w:rsidRPr="002E6533">
              <w:t>Elemento</w:t>
            </w:r>
          </w:p>
        </w:tc>
        <w:tc>
          <w:tcPr>
            <w:tcW w:w="3960" w:type="dxa"/>
          </w:tcPr>
          <w:p w14:paraId="08CDE562" w14:textId="77777777" w:rsidR="004470EF" w:rsidRPr="002E6533" w:rsidRDefault="00000000">
            <w:pPr>
              <w:pStyle w:val="Compact"/>
            </w:pPr>
            <w:r w:rsidRPr="002E6533">
              <w:t>Descrição</w:t>
            </w:r>
          </w:p>
        </w:tc>
      </w:tr>
      <w:tr w:rsidR="004470EF" w:rsidRPr="002E6533" w14:paraId="788426E6" w14:textId="77777777">
        <w:tc>
          <w:tcPr>
            <w:tcW w:w="3960" w:type="dxa"/>
          </w:tcPr>
          <w:p w14:paraId="4CB36653" w14:textId="77777777" w:rsidR="004470EF" w:rsidRPr="002E6533" w:rsidRDefault="00000000">
            <w:pPr>
              <w:pStyle w:val="Compact"/>
            </w:pPr>
            <w:r w:rsidRPr="002E6533">
              <w:t>Mensagem</w:t>
            </w:r>
          </w:p>
        </w:tc>
        <w:tc>
          <w:tcPr>
            <w:tcW w:w="3960" w:type="dxa"/>
          </w:tcPr>
          <w:p w14:paraId="19695239" w14:textId="77777777" w:rsidR="004470EF" w:rsidRPr="002E6533" w:rsidRDefault="00000000">
            <w:pPr>
              <w:pStyle w:val="Compact"/>
            </w:pPr>
            <w:r w:rsidRPr="002E6533">
              <w:t>Indica as informações de erro ou log na execução de publicação de dados inteligentes</w:t>
            </w:r>
          </w:p>
        </w:tc>
      </w:tr>
      <w:tr w:rsidR="004470EF" w:rsidRPr="002E6533" w14:paraId="121B8FA8" w14:textId="77777777">
        <w:tc>
          <w:tcPr>
            <w:tcW w:w="3960" w:type="dxa"/>
          </w:tcPr>
          <w:p w14:paraId="00D54FBA" w14:textId="77777777" w:rsidR="004470EF" w:rsidRPr="002E6533" w:rsidRDefault="00000000">
            <w:pPr>
              <w:pStyle w:val="Compact"/>
            </w:pPr>
            <w:r w:rsidRPr="002E6533">
              <w:t>Tipo</w:t>
            </w:r>
          </w:p>
        </w:tc>
        <w:tc>
          <w:tcPr>
            <w:tcW w:w="3960" w:type="dxa"/>
          </w:tcPr>
          <w:p w14:paraId="126043F4" w14:textId="77777777" w:rsidR="004470EF" w:rsidRPr="002E6533" w:rsidRDefault="00000000">
            <w:pPr>
              <w:pStyle w:val="Compact"/>
            </w:pPr>
            <w:r w:rsidRPr="002E6533">
              <w:t>Indica o tipo de mensagem</w:t>
            </w:r>
          </w:p>
        </w:tc>
      </w:tr>
      <w:tr w:rsidR="004470EF" w:rsidRPr="002E6533" w14:paraId="2A3D4258" w14:textId="77777777">
        <w:tc>
          <w:tcPr>
            <w:tcW w:w="3960" w:type="dxa"/>
          </w:tcPr>
          <w:p w14:paraId="4662DEDC" w14:textId="77777777" w:rsidR="004470EF" w:rsidRPr="002E6533" w:rsidRDefault="00000000">
            <w:pPr>
              <w:pStyle w:val="Compact"/>
            </w:pPr>
            <w:r w:rsidRPr="002E6533">
              <w:t>Hora</w:t>
            </w:r>
          </w:p>
        </w:tc>
        <w:tc>
          <w:tcPr>
            <w:tcW w:w="3960" w:type="dxa"/>
          </w:tcPr>
          <w:p w14:paraId="5A0C704E" w14:textId="77777777" w:rsidR="004470EF" w:rsidRPr="002E6533" w:rsidRDefault="00000000">
            <w:pPr>
              <w:pStyle w:val="Compact"/>
            </w:pPr>
            <w:r w:rsidRPr="002E6533">
              <w:t>Indica a data e a hora em que o evento ocorreu</w:t>
            </w:r>
          </w:p>
        </w:tc>
      </w:tr>
    </w:tbl>
    <w:p w14:paraId="0B26F3ED" w14:textId="77777777" w:rsidR="004470EF" w:rsidRPr="002E6533" w:rsidRDefault="00000000">
      <w:pPr>
        <w:pStyle w:val="Ttulo3"/>
      </w:pPr>
      <w:bookmarkStart w:id="605" w:name="X949f7c41f748aaf55c188f433fcf66fe971b8e8"/>
      <w:bookmarkEnd w:id="604"/>
      <w:r w:rsidRPr="002E6533">
        <w:t>Fazer download de uma publicação de dados inteligentes</w:t>
      </w:r>
    </w:p>
    <w:p w14:paraId="70688949" w14:textId="77777777" w:rsidR="004470EF" w:rsidRPr="002E6533" w:rsidRDefault="00000000">
      <w:pPr>
        <w:pStyle w:val="FirstParagraph"/>
      </w:pPr>
      <w:r w:rsidRPr="002E6533">
        <w:t>Você pode fazer download do conteúdo da publicação de dados inteligentes do seu Archer nos formatos CSV ou SQL, dependendo da opção selecionada na publicação.</w:t>
      </w:r>
    </w:p>
    <w:p w14:paraId="7567AC94" w14:textId="77777777" w:rsidR="004470EF" w:rsidRPr="002E6533" w:rsidRDefault="00000000">
      <w:pPr>
        <w:pStyle w:val="Corpodetexto"/>
      </w:pPr>
      <w:r w:rsidRPr="002E6533">
        <w:t>O conteúdo da publicação de dados inteligentes pode ser baixado da página de listagem, da página Histórico de execução ou usando a API pública.</w:t>
      </w:r>
    </w:p>
    <w:p w14:paraId="25549BBC" w14:textId="77777777" w:rsidR="004470EF" w:rsidRPr="002E6533" w:rsidRDefault="00000000">
      <w:pPr>
        <w:pStyle w:val="Ttulo2"/>
      </w:pPr>
      <w:bookmarkStart w:id="606" w:name="X720cc0e19a90f42c981ed0a70e8c83c2d8ce452"/>
      <w:bookmarkEnd w:id="605"/>
      <w:r w:rsidRPr="002E6533">
        <w:t>Ações da página Gerenciar publicação de dados inteligentes</w:t>
      </w:r>
    </w:p>
    <w:p w14:paraId="39E7396A" w14:textId="77777777" w:rsidR="004470EF" w:rsidRPr="002E6533" w:rsidRDefault="00000000">
      <w:pPr>
        <w:pStyle w:val="Ttulo3"/>
      </w:pPr>
      <w:r w:rsidRPr="002E6533">
        <w:t>Copiar link da página</w:t>
      </w:r>
    </w:p>
    <w:p w14:paraId="7692613C" w14:textId="77777777" w:rsidR="004470EF" w:rsidRPr="002E6533" w:rsidRDefault="00000000">
      <w:pPr>
        <w:pStyle w:val="FirstParagraph"/>
      </w:pPr>
      <w:r w:rsidRPr="002E6533">
        <w:t>A opção de link da página de cópia copia a URL da publicação de dados inteligentes atual. As seguintes ações ocorrem quando você clica no link de cópia da página:</w:t>
      </w:r>
    </w:p>
    <w:p w14:paraId="68A930CF" w14:textId="77777777" w:rsidR="004470EF" w:rsidRPr="002E6533" w:rsidRDefault="00000000">
      <w:pPr>
        <w:pStyle w:val="Compact"/>
        <w:numPr>
          <w:ilvl w:val="0"/>
          <w:numId w:val="2037"/>
        </w:numPr>
      </w:pPr>
      <w:r w:rsidRPr="002E6533">
        <w:t>Se a publicação foi salva, a URL direciona o usuário para a página Gerenciar publicação de dados inteligentes da publicação atual.</w:t>
      </w:r>
    </w:p>
    <w:p w14:paraId="3DC25256" w14:textId="77777777" w:rsidR="004470EF" w:rsidRPr="002E6533" w:rsidRDefault="00000000">
      <w:pPr>
        <w:pStyle w:val="Compact"/>
        <w:numPr>
          <w:ilvl w:val="0"/>
          <w:numId w:val="2037"/>
        </w:numPr>
      </w:pPr>
      <w:r w:rsidRPr="002E6533">
        <w:t>Se a publicação não foi salva, a URL direciona o usuário para a página de listagem da publicação de dados inteligentes.</w:t>
      </w:r>
    </w:p>
    <w:p w14:paraId="62DD7E9D" w14:textId="77777777" w:rsidR="004470EF" w:rsidRPr="002E6533" w:rsidRDefault="00000000">
      <w:pPr>
        <w:pStyle w:val="Compact"/>
        <w:numPr>
          <w:ilvl w:val="0"/>
          <w:numId w:val="2038"/>
        </w:numPr>
      </w:pPr>
      <w:r w:rsidRPr="002E6533">
        <w:t>No menu, clique em menu Admin&gt; Integração &gt; Publicação de dados inteligentes.</w:t>
      </w:r>
    </w:p>
    <w:p w14:paraId="664F30EA" w14:textId="77777777" w:rsidR="004470EF" w:rsidRPr="002E6533" w:rsidRDefault="00000000">
      <w:pPr>
        <w:pStyle w:val="Compact"/>
        <w:numPr>
          <w:ilvl w:val="0"/>
          <w:numId w:val="2038"/>
        </w:numPr>
      </w:pPr>
      <w:r w:rsidRPr="002E6533">
        <w:t>Selecione a publicação de dados inteligentes.</w:t>
      </w:r>
    </w:p>
    <w:p w14:paraId="07145FB9" w14:textId="77777777" w:rsidR="004470EF" w:rsidRPr="002E6533" w:rsidRDefault="00000000">
      <w:pPr>
        <w:pStyle w:val="Compact"/>
        <w:numPr>
          <w:ilvl w:val="0"/>
          <w:numId w:val="2038"/>
        </w:numPr>
      </w:pPr>
      <w:r w:rsidRPr="002E6533">
        <w:t>Clique em Copiar link da página.</w:t>
      </w:r>
    </w:p>
    <w:p w14:paraId="33A8E019" w14:textId="77777777" w:rsidR="004470EF" w:rsidRPr="002E6533" w:rsidRDefault="00000000">
      <w:pPr>
        <w:pStyle w:val="Ttulo2"/>
      </w:pPr>
      <w:bookmarkStart w:id="607" w:name="X534c3e3e3e4d0f2903252ff075b3823d0ad7449"/>
      <w:bookmarkEnd w:id="606"/>
      <w:r w:rsidRPr="002E6533">
        <w:lastRenderedPageBreak/>
        <w:t>Tipos de status de publicação de dados inteligentes</w:t>
      </w:r>
    </w:p>
    <w:p w14:paraId="70A9F925" w14:textId="77777777" w:rsidR="004470EF" w:rsidRPr="002E6533" w:rsidRDefault="00000000">
      <w:pPr>
        <w:pStyle w:val="TableCaption"/>
      </w:pPr>
      <w:r w:rsidRPr="002E6533">
        <w:t>A tabela a seguir descreve cada status de publicação de dados inteligent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3E86B5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43C7E705" w14:textId="77777777" w:rsidR="004470EF" w:rsidRPr="002E6533" w:rsidRDefault="00000000">
            <w:pPr>
              <w:pStyle w:val="Compact"/>
            </w:pPr>
            <w:r w:rsidRPr="002E6533">
              <w:t>Tipo de status</w:t>
            </w:r>
          </w:p>
        </w:tc>
        <w:tc>
          <w:tcPr>
            <w:tcW w:w="2613" w:type="dxa"/>
          </w:tcPr>
          <w:p w14:paraId="66F677EA" w14:textId="77777777" w:rsidR="004470EF" w:rsidRPr="002E6533" w:rsidRDefault="00000000">
            <w:pPr>
              <w:pStyle w:val="Compact"/>
            </w:pPr>
            <w:r w:rsidRPr="002E6533">
              <w:t>Descrição</w:t>
            </w:r>
          </w:p>
        </w:tc>
        <w:tc>
          <w:tcPr>
            <w:tcW w:w="2613" w:type="dxa"/>
          </w:tcPr>
          <w:p w14:paraId="186348B1" w14:textId="77777777" w:rsidR="004470EF" w:rsidRPr="002E6533" w:rsidRDefault="00000000">
            <w:pPr>
              <w:pStyle w:val="Compact"/>
            </w:pPr>
            <w:r w:rsidRPr="002E6533">
              <w:t>Duração</w:t>
            </w:r>
          </w:p>
        </w:tc>
      </w:tr>
      <w:tr w:rsidR="004470EF" w:rsidRPr="002E6533" w14:paraId="1531C245" w14:textId="77777777">
        <w:tc>
          <w:tcPr>
            <w:tcW w:w="2613" w:type="dxa"/>
          </w:tcPr>
          <w:p w14:paraId="766BD068" w14:textId="77777777" w:rsidR="004470EF" w:rsidRPr="002E6533" w:rsidRDefault="00000000">
            <w:pPr>
              <w:pStyle w:val="Compact"/>
            </w:pPr>
            <w:r w:rsidRPr="002E6533">
              <w:t>Ativo</w:t>
            </w:r>
          </w:p>
        </w:tc>
        <w:tc>
          <w:tcPr>
            <w:tcW w:w="2613" w:type="dxa"/>
          </w:tcPr>
          <w:p w14:paraId="21272F21" w14:textId="77777777" w:rsidR="004470EF" w:rsidRPr="002E6533" w:rsidRDefault="00000000">
            <w:pPr>
              <w:pStyle w:val="Compact"/>
            </w:pPr>
            <w:r w:rsidRPr="002E6533">
              <w:t>Esta publicação está agendada para ser executada.</w:t>
            </w:r>
          </w:p>
        </w:tc>
        <w:tc>
          <w:tcPr>
            <w:tcW w:w="2613" w:type="dxa"/>
          </w:tcPr>
          <w:p w14:paraId="7747B683" w14:textId="77777777" w:rsidR="004470EF" w:rsidRPr="002E6533" w:rsidRDefault="00000000">
            <w:pPr>
              <w:pStyle w:val="Compact"/>
            </w:pPr>
            <w:r w:rsidRPr="002E6533">
              <w:t>A duração da execução da publicação não é exibida.</w:t>
            </w:r>
          </w:p>
        </w:tc>
      </w:tr>
      <w:tr w:rsidR="004470EF" w:rsidRPr="002E6533" w14:paraId="33B853AE" w14:textId="77777777">
        <w:tc>
          <w:tcPr>
            <w:tcW w:w="2613" w:type="dxa"/>
          </w:tcPr>
          <w:p w14:paraId="30F67C27" w14:textId="77777777" w:rsidR="004470EF" w:rsidRPr="002E6533" w:rsidRDefault="00000000">
            <w:pPr>
              <w:pStyle w:val="Compact"/>
            </w:pPr>
            <w:r w:rsidRPr="002E6533">
              <w:t>Inativo</w:t>
            </w:r>
          </w:p>
        </w:tc>
        <w:tc>
          <w:tcPr>
            <w:tcW w:w="2613" w:type="dxa"/>
          </w:tcPr>
          <w:p w14:paraId="7B05A8A6" w14:textId="77777777" w:rsidR="004470EF" w:rsidRPr="002E6533" w:rsidRDefault="00000000">
            <w:pPr>
              <w:pStyle w:val="Compact"/>
            </w:pPr>
            <w:r w:rsidRPr="002E6533">
              <w:t>Esta publicação não está ativa no momento e não será executada.</w:t>
            </w:r>
          </w:p>
        </w:tc>
        <w:tc>
          <w:tcPr>
            <w:tcW w:w="2613" w:type="dxa"/>
          </w:tcPr>
          <w:p w14:paraId="2323E942" w14:textId="77777777" w:rsidR="004470EF" w:rsidRPr="002E6533" w:rsidRDefault="00000000">
            <w:pPr>
              <w:pStyle w:val="Compact"/>
            </w:pPr>
            <w:r w:rsidRPr="002E6533">
              <w:t>A duração da execução da publicação não é exibida.</w:t>
            </w:r>
          </w:p>
        </w:tc>
      </w:tr>
      <w:tr w:rsidR="004470EF" w:rsidRPr="002E6533" w14:paraId="295521CB" w14:textId="77777777">
        <w:tc>
          <w:tcPr>
            <w:tcW w:w="2613" w:type="dxa"/>
          </w:tcPr>
          <w:p w14:paraId="416F17B9" w14:textId="77777777" w:rsidR="004470EF" w:rsidRPr="002E6533" w:rsidRDefault="00000000">
            <w:pPr>
              <w:pStyle w:val="Compact"/>
            </w:pPr>
            <w:r w:rsidRPr="002E6533">
              <w:t>Em execução</w:t>
            </w:r>
          </w:p>
        </w:tc>
        <w:tc>
          <w:tcPr>
            <w:tcW w:w="2613" w:type="dxa"/>
          </w:tcPr>
          <w:p w14:paraId="5DEDE20E" w14:textId="77777777" w:rsidR="004470EF" w:rsidRPr="002E6533" w:rsidRDefault="00000000">
            <w:pPr>
              <w:pStyle w:val="Compact"/>
            </w:pPr>
            <w:r w:rsidRPr="002E6533">
              <w:t>Esta publicação está em andamento.</w:t>
            </w:r>
          </w:p>
        </w:tc>
        <w:tc>
          <w:tcPr>
            <w:tcW w:w="2613" w:type="dxa"/>
          </w:tcPr>
          <w:p w14:paraId="0A0628BA" w14:textId="77777777" w:rsidR="004470EF" w:rsidRPr="002E6533" w:rsidRDefault="00000000">
            <w:pPr>
              <w:pStyle w:val="Compact"/>
            </w:pPr>
            <w:r w:rsidRPr="002E6533">
              <w:t>A diferença de tempo entre o início da execução e a hora atual</w:t>
            </w:r>
          </w:p>
        </w:tc>
      </w:tr>
      <w:tr w:rsidR="004470EF" w:rsidRPr="002E6533" w14:paraId="78BCEEB3" w14:textId="77777777">
        <w:tc>
          <w:tcPr>
            <w:tcW w:w="2613" w:type="dxa"/>
          </w:tcPr>
          <w:p w14:paraId="41FE2164" w14:textId="77777777" w:rsidR="004470EF" w:rsidRPr="002E6533" w:rsidRDefault="00000000">
            <w:pPr>
              <w:pStyle w:val="Compact"/>
            </w:pPr>
            <w:r w:rsidRPr="002E6533">
              <w:t>Completed</w:t>
            </w:r>
          </w:p>
        </w:tc>
        <w:tc>
          <w:tcPr>
            <w:tcW w:w="2613" w:type="dxa"/>
          </w:tcPr>
          <w:p w14:paraId="4D53DF74" w14:textId="77777777" w:rsidR="004470EF" w:rsidRPr="002E6533" w:rsidRDefault="00000000">
            <w:pPr>
              <w:pStyle w:val="Compact"/>
            </w:pPr>
            <w:r w:rsidRPr="002E6533">
              <w:t>Esta publicação concluiu a execução.</w:t>
            </w:r>
          </w:p>
        </w:tc>
        <w:tc>
          <w:tcPr>
            <w:tcW w:w="2613" w:type="dxa"/>
          </w:tcPr>
          <w:p w14:paraId="25B05516" w14:textId="77777777" w:rsidR="004470EF" w:rsidRPr="002E6533" w:rsidRDefault="00000000">
            <w:pPr>
              <w:pStyle w:val="Compact"/>
            </w:pPr>
            <w:r w:rsidRPr="002E6533">
              <w:t>A quantidade de tempo necessária para executar a publicação</w:t>
            </w:r>
          </w:p>
        </w:tc>
      </w:tr>
      <w:tr w:rsidR="004470EF" w:rsidRPr="002E6533" w14:paraId="2737C7C8" w14:textId="77777777">
        <w:tc>
          <w:tcPr>
            <w:tcW w:w="2613" w:type="dxa"/>
          </w:tcPr>
          <w:p w14:paraId="031E54B3" w14:textId="77777777" w:rsidR="004470EF" w:rsidRPr="002E6533" w:rsidRDefault="00000000">
            <w:pPr>
              <w:pStyle w:val="Compact"/>
            </w:pPr>
            <w:r w:rsidRPr="002E6533">
              <w:t>Com falha</w:t>
            </w:r>
          </w:p>
        </w:tc>
        <w:tc>
          <w:tcPr>
            <w:tcW w:w="2613" w:type="dxa"/>
          </w:tcPr>
          <w:p w14:paraId="3DA3FA52" w14:textId="77777777" w:rsidR="004470EF" w:rsidRPr="002E6533" w:rsidRDefault="00000000">
            <w:pPr>
              <w:pStyle w:val="Compact"/>
            </w:pPr>
            <w:r w:rsidRPr="002E6533">
              <w:t>Esta publicação parou devido a um erro. Encontre detalhes nos logs do Archer.</w:t>
            </w:r>
          </w:p>
        </w:tc>
        <w:tc>
          <w:tcPr>
            <w:tcW w:w="2613" w:type="dxa"/>
          </w:tcPr>
          <w:p w14:paraId="56C6E479" w14:textId="77777777" w:rsidR="004470EF" w:rsidRPr="002E6533" w:rsidRDefault="00000000">
            <w:pPr>
              <w:pStyle w:val="Compact"/>
            </w:pPr>
            <w:r w:rsidRPr="002E6533">
              <w:t>A quantidade de tempo de execução da publicação antes de ser interrompida devido a um erro</w:t>
            </w:r>
          </w:p>
        </w:tc>
      </w:tr>
      <w:tr w:rsidR="004470EF" w:rsidRPr="002E6533" w14:paraId="53C603C3" w14:textId="77777777">
        <w:tc>
          <w:tcPr>
            <w:tcW w:w="2613" w:type="dxa"/>
          </w:tcPr>
          <w:p w14:paraId="21F8049F" w14:textId="77777777" w:rsidR="004470EF" w:rsidRPr="002E6533" w:rsidRDefault="00000000">
            <w:pPr>
              <w:pStyle w:val="Compact"/>
            </w:pPr>
            <w:r w:rsidRPr="002E6533">
              <w:t>Encerrando</w:t>
            </w:r>
          </w:p>
        </w:tc>
        <w:tc>
          <w:tcPr>
            <w:tcW w:w="2613" w:type="dxa"/>
          </w:tcPr>
          <w:p w14:paraId="42D60DBF" w14:textId="77777777" w:rsidR="004470EF" w:rsidRPr="002E6533" w:rsidRDefault="00000000">
            <w:pPr>
              <w:pStyle w:val="Compact"/>
            </w:pPr>
            <w:r w:rsidRPr="002E6533">
              <w:t>Esta publicação está no processo de parar.</w:t>
            </w:r>
          </w:p>
        </w:tc>
        <w:tc>
          <w:tcPr>
            <w:tcW w:w="2613" w:type="dxa"/>
          </w:tcPr>
          <w:p w14:paraId="28DA24E4" w14:textId="77777777" w:rsidR="004470EF" w:rsidRPr="002E6533" w:rsidRDefault="00000000">
            <w:pPr>
              <w:pStyle w:val="Compact"/>
            </w:pPr>
            <w:r w:rsidRPr="002E6533">
              <w:t>A quantidade de tempo de execução da publicação antes de começar o processo de parar</w:t>
            </w:r>
          </w:p>
        </w:tc>
      </w:tr>
      <w:tr w:rsidR="004470EF" w:rsidRPr="002E6533" w14:paraId="7296472B" w14:textId="77777777">
        <w:tc>
          <w:tcPr>
            <w:tcW w:w="2613" w:type="dxa"/>
          </w:tcPr>
          <w:p w14:paraId="6E8B2DDF" w14:textId="77777777" w:rsidR="004470EF" w:rsidRPr="002E6533" w:rsidRDefault="00000000">
            <w:pPr>
              <w:pStyle w:val="Compact"/>
            </w:pPr>
            <w:r w:rsidRPr="002E6533">
              <w:t>Encerrado</w:t>
            </w:r>
          </w:p>
        </w:tc>
        <w:tc>
          <w:tcPr>
            <w:tcW w:w="2613" w:type="dxa"/>
          </w:tcPr>
          <w:p w14:paraId="6C6BC2A3" w14:textId="77777777" w:rsidR="004470EF" w:rsidRPr="002E6533" w:rsidRDefault="00000000">
            <w:pPr>
              <w:pStyle w:val="Compact"/>
            </w:pPr>
            <w:r w:rsidRPr="002E6533">
              <w:t>Esta publicação foi interrompida.</w:t>
            </w:r>
          </w:p>
        </w:tc>
        <w:tc>
          <w:tcPr>
            <w:tcW w:w="2613" w:type="dxa"/>
          </w:tcPr>
          <w:p w14:paraId="7D16E684" w14:textId="77777777" w:rsidR="004470EF" w:rsidRPr="002E6533" w:rsidRDefault="00000000">
            <w:pPr>
              <w:pStyle w:val="Compact"/>
            </w:pPr>
            <w:r w:rsidRPr="002E6533">
              <w:t>A quantidade de tempo de execução da publicação antes de ser interrompida devido a um erro.</w:t>
            </w:r>
          </w:p>
        </w:tc>
      </w:tr>
      <w:tr w:rsidR="004470EF" w:rsidRPr="002E6533" w14:paraId="06A535A7" w14:textId="77777777">
        <w:tc>
          <w:tcPr>
            <w:tcW w:w="2613" w:type="dxa"/>
          </w:tcPr>
          <w:p w14:paraId="0A352826" w14:textId="77777777" w:rsidR="004470EF" w:rsidRPr="002E6533" w:rsidRDefault="00000000">
            <w:pPr>
              <w:pStyle w:val="Compact"/>
            </w:pPr>
            <w:r w:rsidRPr="002E6533">
              <w:t>Advertência</w:t>
            </w:r>
          </w:p>
        </w:tc>
        <w:tc>
          <w:tcPr>
            <w:tcW w:w="2613" w:type="dxa"/>
          </w:tcPr>
          <w:p w14:paraId="3451E018" w14:textId="77777777" w:rsidR="004470EF" w:rsidRPr="002E6533" w:rsidRDefault="00000000">
            <w:pPr>
              <w:pStyle w:val="Compact"/>
            </w:pPr>
            <w:r w:rsidRPr="002E6533">
              <w:t>Esta publicação tem erros de validação. Consulte os logs do Archer para obter mais detalhes.</w:t>
            </w:r>
          </w:p>
        </w:tc>
        <w:tc>
          <w:tcPr>
            <w:tcW w:w="2613" w:type="dxa"/>
          </w:tcPr>
          <w:p w14:paraId="440ECB97" w14:textId="77777777" w:rsidR="004470EF" w:rsidRPr="002E6533" w:rsidRDefault="00000000">
            <w:pPr>
              <w:pStyle w:val="Compact"/>
            </w:pPr>
            <w:r w:rsidRPr="002E6533">
              <w:t>A quantidade de tempo necessária para executar a publicação</w:t>
            </w:r>
          </w:p>
        </w:tc>
      </w:tr>
      <w:tr w:rsidR="004470EF" w:rsidRPr="002E6533" w14:paraId="60C19917" w14:textId="77777777">
        <w:tc>
          <w:tcPr>
            <w:tcW w:w="2613" w:type="dxa"/>
          </w:tcPr>
          <w:p w14:paraId="0B07FA53" w14:textId="77777777" w:rsidR="004470EF" w:rsidRPr="002E6533" w:rsidRDefault="00000000">
            <w:pPr>
              <w:pStyle w:val="Compact"/>
            </w:pPr>
            <w:r w:rsidRPr="002E6533">
              <w:t>Pendente</w:t>
            </w:r>
          </w:p>
        </w:tc>
        <w:tc>
          <w:tcPr>
            <w:tcW w:w="2613" w:type="dxa"/>
          </w:tcPr>
          <w:p w14:paraId="4C1AED89" w14:textId="77777777" w:rsidR="004470EF" w:rsidRPr="002E6533" w:rsidRDefault="00000000">
            <w:pPr>
              <w:pStyle w:val="Compact"/>
            </w:pPr>
            <w:r w:rsidRPr="002E6533">
              <w:t>Esta publicação está na fila para execução.</w:t>
            </w:r>
          </w:p>
        </w:tc>
        <w:tc>
          <w:tcPr>
            <w:tcW w:w="2613" w:type="dxa"/>
          </w:tcPr>
          <w:p w14:paraId="40178121" w14:textId="77777777" w:rsidR="004470EF" w:rsidRPr="002E6533" w:rsidRDefault="00000000">
            <w:pPr>
              <w:pStyle w:val="Compact"/>
            </w:pPr>
            <w:r w:rsidRPr="002E6533">
              <w:t>A duração da execução da publicação não é exibida.</w:t>
            </w:r>
          </w:p>
        </w:tc>
      </w:tr>
    </w:tbl>
    <w:p w14:paraId="7E1AF9D8" w14:textId="77777777" w:rsidR="004470EF" w:rsidRPr="002E6533" w:rsidRDefault="00000000">
      <w:pPr>
        <w:pStyle w:val="Ttulo1"/>
      </w:pPr>
      <w:bookmarkStart w:id="608" w:name="apis-do-archer"/>
      <w:bookmarkEnd w:id="599"/>
      <w:bookmarkEnd w:id="607"/>
      <w:r w:rsidRPr="002E6533">
        <w:t>APIs do Archer</w:t>
      </w:r>
    </w:p>
    <w:p w14:paraId="6BEFC249" w14:textId="77777777" w:rsidR="004470EF" w:rsidRPr="002E6533" w:rsidRDefault="00000000">
      <w:pPr>
        <w:pStyle w:val="FirstParagraph"/>
      </w:pPr>
      <w:r w:rsidRPr="002E6533">
        <w:t>O Archer fornece 3 tipos de APIs para seu uso:</w:t>
      </w:r>
    </w:p>
    <w:p w14:paraId="67FD5D3C" w14:textId="77777777" w:rsidR="004470EF" w:rsidRPr="002E6533" w:rsidRDefault="00000000">
      <w:pPr>
        <w:pStyle w:val="Compact"/>
        <w:numPr>
          <w:ilvl w:val="0"/>
          <w:numId w:val="2039"/>
        </w:numPr>
      </w:pPr>
      <w:r w:rsidRPr="002E6533">
        <w:t>API de Web Services</w:t>
      </w:r>
    </w:p>
    <w:p w14:paraId="7DEEA43B" w14:textId="77777777" w:rsidR="004470EF" w:rsidRPr="002E6533" w:rsidRDefault="00000000">
      <w:pPr>
        <w:pStyle w:val="Compact"/>
        <w:numPr>
          <w:ilvl w:val="0"/>
          <w:numId w:val="2039"/>
        </w:numPr>
      </w:pPr>
      <w:r w:rsidRPr="002E6533">
        <w:t>API RESTful</w:t>
      </w:r>
    </w:p>
    <w:p w14:paraId="471F58AE" w14:textId="77777777" w:rsidR="004470EF" w:rsidRPr="002E6533" w:rsidRDefault="00000000">
      <w:pPr>
        <w:pStyle w:val="Compact"/>
        <w:numPr>
          <w:ilvl w:val="0"/>
          <w:numId w:val="2039"/>
        </w:numPr>
      </w:pPr>
      <w:r w:rsidRPr="002E6533">
        <w:lastRenderedPageBreak/>
        <w:t>API de conteúdo</w:t>
      </w:r>
    </w:p>
    <w:p w14:paraId="1899DEC2" w14:textId="77777777" w:rsidR="004470EF" w:rsidRPr="002E6533" w:rsidRDefault="00000000">
      <w:pPr>
        <w:pStyle w:val="FirstParagraph"/>
      </w:pPr>
      <w:r w:rsidRPr="002E6533">
        <w:t>Para obter informações sobre as APIs do Archer, consulte a Ajuda da API do Archer na Centro de Atendimento do Archer para a versão do Platform que você está usando.</w:t>
      </w:r>
    </w:p>
    <w:bookmarkEnd w:id="608"/>
    <w:p w14:paraId="62038042" w14:textId="77777777" w:rsidR="004470EF" w:rsidRPr="002E6533" w:rsidRDefault="00000000">
      <w:pPr>
        <w:pStyle w:val="Ttulo1"/>
      </w:pPr>
      <w:r w:rsidRPr="002E6533">
        <w:t>Aplicativos</w:t>
      </w:r>
    </w:p>
    <w:p w14:paraId="3B5C3E44" w14:textId="77777777" w:rsidR="004470EF" w:rsidRPr="002E6533" w:rsidRDefault="00000000">
      <w:pPr>
        <w:pStyle w:val="FirstParagraph"/>
      </w:pPr>
      <w:r w:rsidRPr="002E6533">
        <w:t>Os aplicativos contêm tipos específicos de registro de dados, como incidentes, controles, políticas ou ativos. Com o Gerador de aplicativos, você pode definir as propriedades dos aplicativos, inclusive os campos, o layout e as ações automáticas dentro deles.</w:t>
      </w:r>
    </w:p>
    <w:p w14:paraId="5CCD8BD2" w14:textId="77777777" w:rsidR="004470EF" w:rsidRPr="002E6533" w:rsidRDefault="00000000">
      <w:pPr>
        <w:pStyle w:val="Corpodetexto"/>
      </w:pPr>
      <w:r w:rsidRPr="002E6533">
        <w:t xml:space="preserve">Você também pode agrupar vários aplicativos em uma </w:t>
      </w:r>
      <w:hyperlink r:id="rId714">
        <w:r w:rsidR="004470EF" w:rsidRPr="002E6533">
          <w:rPr>
            <w:rStyle w:val="Hyperlink"/>
          </w:rPr>
          <w:t>solução</w:t>
        </w:r>
      </w:hyperlink>
      <w:r w:rsidRPr="002E6533">
        <w:t xml:space="preserve">, permitindo aos usuários finais pesquisar nesses aplicativos a partir de um </w:t>
      </w:r>
      <w:hyperlink r:id="rId715">
        <w:r w:rsidR="004470EF" w:rsidRPr="002E6533">
          <w:rPr>
            <w:rStyle w:val="Hyperlink"/>
          </w:rPr>
          <w:t>espaço de trabalho</w:t>
        </w:r>
      </w:hyperlink>
      <w:r w:rsidRPr="002E6533">
        <w:t>.</w:t>
      </w:r>
    </w:p>
    <w:p w14:paraId="5479DE51" w14:textId="77777777" w:rsidR="004470EF" w:rsidRPr="002E6533" w:rsidRDefault="00000000">
      <w:pPr>
        <w:pStyle w:val="Corpodetexto"/>
      </w:pPr>
      <w:r w:rsidRPr="002E6533">
        <w:t>Por exemplo, você pode usar um aplicativo para controlar todas as informações e atividades do seu fornecedor.</w:t>
      </w:r>
    </w:p>
    <w:p w14:paraId="625299E6" w14:textId="77777777" w:rsidR="004470EF" w:rsidRPr="002E6533" w:rsidRDefault="00000000">
      <w:pPr>
        <w:pStyle w:val="Corpodetexto"/>
      </w:pPr>
      <w:r w:rsidRPr="002E6533">
        <w:t xml:space="preserve">No entanto, ao integrar novos fornecedores, talvez você queira consultar novos fornecedores para obter detalhes a fim de adicionar ao seu aplicativo de fornecedor. Nesse caso, considere um </w:t>
      </w:r>
      <w:hyperlink r:id="rId716">
        <w:r w:rsidR="004470EF" w:rsidRPr="002E6533">
          <w:rPr>
            <w:rStyle w:val="Hyperlink"/>
          </w:rPr>
          <w:t>questionário</w:t>
        </w:r>
      </w:hyperlink>
      <w:r w:rsidRPr="002E6533">
        <w:t>.</w:t>
      </w:r>
    </w:p>
    <w:p w14:paraId="15E6E98B" w14:textId="77777777" w:rsidR="004470EF" w:rsidRPr="002E6533" w:rsidRDefault="00000000">
      <w:pPr>
        <w:pStyle w:val="Corpodetexto"/>
      </w:pPr>
      <w:r w:rsidRPr="002E6533">
        <w:t>Nesta página</w:t>
      </w:r>
    </w:p>
    <w:p w14:paraId="569A3CEE" w14:textId="77777777" w:rsidR="004470EF" w:rsidRPr="002E6533" w:rsidRDefault="004470EF">
      <w:pPr>
        <w:pStyle w:val="Compact"/>
        <w:numPr>
          <w:ilvl w:val="0"/>
          <w:numId w:val="2040"/>
        </w:numPr>
      </w:pPr>
      <w:hyperlink w:anchor="Tiposdeaplicativo">
        <w:r w:rsidRPr="002E6533">
          <w:rPr>
            <w:rStyle w:val="Hyperlink"/>
          </w:rPr>
          <w:t>Tipos de aplicativo</w:t>
        </w:r>
      </w:hyperlink>
    </w:p>
    <w:p w14:paraId="76206294" w14:textId="77777777" w:rsidR="004470EF" w:rsidRPr="002E6533" w:rsidRDefault="004470EF">
      <w:pPr>
        <w:pStyle w:val="Compact"/>
        <w:numPr>
          <w:ilvl w:val="1"/>
          <w:numId w:val="2041"/>
        </w:numPr>
      </w:pPr>
      <w:hyperlink w:anchor="Aplicativosprincipais">
        <w:r w:rsidRPr="002E6533">
          <w:rPr>
            <w:rStyle w:val="Hyperlink"/>
          </w:rPr>
          <w:t>Aplicativos principais</w:t>
        </w:r>
      </w:hyperlink>
    </w:p>
    <w:p w14:paraId="5372CC17" w14:textId="77777777" w:rsidR="004470EF" w:rsidRPr="002E6533" w:rsidRDefault="004470EF">
      <w:pPr>
        <w:pStyle w:val="Compact"/>
        <w:numPr>
          <w:ilvl w:val="1"/>
          <w:numId w:val="2041"/>
        </w:numPr>
      </w:pPr>
      <w:hyperlink w:anchor="Aplicativossobdemanda">
        <w:r w:rsidRPr="002E6533">
          <w:rPr>
            <w:rStyle w:val="Hyperlink"/>
          </w:rPr>
          <w:t>Aplicativos sob demanda</w:t>
        </w:r>
      </w:hyperlink>
    </w:p>
    <w:p w14:paraId="760C5FCD" w14:textId="77777777" w:rsidR="004470EF" w:rsidRPr="002E6533" w:rsidRDefault="004470EF">
      <w:pPr>
        <w:pStyle w:val="Compact"/>
        <w:numPr>
          <w:ilvl w:val="1"/>
          <w:numId w:val="2041"/>
        </w:numPr>
      </w:pPr>
      <w:hyperlink w:anchor="Aplicativosdosistema">
        <w:r w:rsidRPr="002E6533">
          <w:rPr>
            <w:rStyle w:val="Hyperlink"/>
          </w:rPr>
          <w:t>Aplicativos do sistema</w:t>
        </w:r>
      </w:hyperlink>
    </w:p>
    <w:p w14:paraId="53C42652" w14:textId="77777777" w:rsidR="004470EF" w:rsidRPr="002E6533" w:rsidRDefault="004470EF">
      <w:pPr>
        <w:pStyle w:val="Compact"/>
        <w:numPr>
          <w:ilvl w:val="1"/>
          <w:numId w:val="2041"/>
        </w:numPr>
      </w:pPr>
      <w:hyperlink w:anchor="Aplicativosemn%C3%ADveis">
        <w:r w:rsidRPr="002E6533">
          <w:rPr>
            <w:rStyle w:val="Hyperlink"/>
          </w:rPr>
          <w:t>Aplicativos em níveis</w:t>
        </w:r>
      </w:hyperlink>
    </w:p>
    <w:p w14:paraId="26FEF287" w14:textId="77777777" w:rsidR="004470EF" w:rsidRPr="002E6533" w:rsidRDefault="004470EF">
      <w:pPr>
        <w:pStyle w:val="Compact"/>
        <w:numPr>
          <w:ilvl w:val="0"/>
          <w:numId w:val="2040"/>
        </w:numPr>
      </w:pPr>
      <w:hyperlink w:anchor="Quempodetrabalharcomaplicativos">
        <w:r w:rsidRPr="002E6533">
          <w:rPr>
            <w:rStyle w:val="Hyperlink"/>
          </w:rPr>
          <w:t>Quem pode trabalhar com aplicativos?</w:t>
        </w:r>
      </w:hyperlink>
    </w:p>
    <w:p w14:paraId="1DAAFD9C" w14:textId="77777777" w:rsidR="004470EF" w:rsidRPr="002E6533" w:rsidRDefault="00000000">
      <w:pPr>
        <w:pStyle w:val="Ttulo2"/>
      </w:pPr>
      <w:bookmarkStart w:id="609" w:name="tipos-de-aplicativo"/>
      <w:r w:rsidRPr="002E6533">
        <w:t>Tipos de aplicativo</w:t>
      </w:r>
    </w:p>
    <w:p w14:paraId="43D017F9" w14:textId="77777777" w:rsidR="004470EF" w:rsidRPr="002E6533" w:rsidRDefault="00000000">
      <w:pPr>
        <w:pStyle w:val="Ttulo3"/>
      </w:pPr>
      <w:bookmarkStart w:id="610" w:name="aplicativos-principais"/>
      <w:r w:rsidRPr="002E6533">
        <w:t>Aplicativos principais</w:t>
      </w:r>
    </w:p>
    <w:p w14:paraId="21347E2E" w14:textId="77777777" w:rsidR="004470EF" w:rsidRPr="002E6533" w:rsidRDefault="00000000">
      <w:pPr>
        <w:pStyle w:val="FirstParagraph"/>
      </w:pPr>
      <w:r w:rsidRPr="002E6533">
        <w:t>Os aplicativos principais são aplicativos pré-configurados fornecidos pelo Archer. Eles podem ser reconfigurados para atender às suas necessidades, mas têm como objetivo fornecer um ponto de partida e economizar seu trabalho.</w:t>
      </w:r>
    </w:p>
    <w:p w14:paraId="75D97290" w14:textId="77777777" w:rsidR="004470EF" w:rsidRPr="002E6533" w:rsidRDefault="00000000">
      <w:pPr>
        <w:pStyle w:val="Ttulo3"/>
      </w:pPr>
      <w:bookmarkStart w:id="611" w:name="aplicativos-sob-demanda"/>
      <w:bookmarkEnd w:id="610"/>
      <w:r w:rsidRPr="002E6533">
        <w:t>Aplicativos sob demanda</w:t>
      </w:r>
    </w:p>
    <w:p w14:paraId="320D05EF" w14:textId="77777777" w:rsidR="004470EF" w:rsidRPr="002E6533" w:rsidRDefault="00000000">
      <w:pPr>
        <w:pStyle w:val="FirstParagraph"/>
      </w:pPr>
      <w:r w:rsidRPr="002E6533">
        <w:t xml:space="preserve">Os ODAs (On-Demand Applications, aplicativos sob demanda) que são criados do zero para dar suporte a processos auxiliares. Um ODA permite que os administradores criem o próprio aplicativo configurável ou usem ofertas do Archer Exchange predefinidas, podendo aproveitar o workflow avançado, as notificações, a geração de relatórios, os recursos de controle de acesso e muito mais. Os ODAs não </w:t>
      </w:r>
      <w:r w:rsidRPr="002E6533">
        <w:lastRenderedPageBreak/>
        <w:t>fazem parte das soluções e casos de uso padrão do Archer e exigem a licença adicional.</w:t>
      </w:r>
    </w:p>
    <w:p w14:paraId="38A972F9" w14:textId="77777777" w:rsidR="004470EF" w:rsidRPr="002E6533" w:rsidRDefault="00000000">
      <w:pPr>
        <w:pStyle w:val="Ttulo3"/>
      </w:pPr>
      <w:bookmarkStart w:id="612" w:name="aplicativos-do-sistema"/>
      <w:bookmarkEnd w:id="611"/>
      <w:r w:rsidRPr="002E6533">
        <w:t>Aplicativos do sistema</w:t>
      </w:r>
    </w:p>
    <w:p w14:paraId="57AC896E" w14:textId="77777777" w:rsidR="004470EF" w:rsidRPr="002E6533" w:rsidRDefault="00000000">
      <w:pPr>
        <w:pStyle w:val="FirstParagraph"/>
      </w:pPr>
      <w:r w:rsidRPr="002E6533">
        <w:t>Dois aplicativos do sistema, Gerenciamento de tarefas e Reuniões, estão inclusos em todas as implementações do Archer, independentemente de quais casos de uso você tiver licenciado.</w:t>
      </w:r>
    </w:p>
    <w:p w14:paraId="11212C09" w14:textId="77777777" w:rsidR="004470EF" w:rsidRPr="002E6533" w:rsidRDefault="00000000">
      <w:pPr>
        <w:pStyle w:val="Ttulo3"/>
      </w:pPr>
      <w:bookmarkStart w:id="613" w:name="aplicativos-em-níveis"/>
      <w:bookmarkEnd w:id="612"/>
      <w:r w:rsidRPr="002E6533">
        <w:t>Aplicativos em níveis</w:t>
      </w:r>
    </w:p>
    <w:p w14:paraId="40A31E66" w14:textId="77777777" w:rsidR="004470EF" w:rsidRPr="002E6533" w:rsidRDefault="00000000">
      <w:pPr>
        <w:pStyle w:val="FirstParagraph"/>
      </w:pPr>
      <w:r w:rsidRPr="002E6533">
        <w:t>Você pode criar vários níveis de dados em um aplicativo. Ao organizar campos em níveis, você pode criar relações de registros mestre detalhados em um aplicativo único. Ao vincular registros de 1 nível aos registros do nível acima ou abaixo dele, você pode criar aplicativos hierárquicos.</w:t>
      </w:r>
    </w:p>
    <w:p w14:paraId="4CD213AF" w14:textId="77777777" w:rsidR="004470EF" w:rsidRPr="002E6533" w:rsidRDefault="00000000">
      <w:pPr>
        <w:pStyle w:val="Corpodetexto"/>
      </w:pPr>
      <w:r w:rsidRPr="002E6533">
        <w:t>O aplicativo Políticas no uso de caso Gerenciamento do programa de políticas é um exemplo de aplicativo em níveis. Ele contém 3 níveis de dados: Política, Área e Seção. Cada registro do nível Área está relacionado a um registro do nível Política, e cada registro do nível Seção está relacionado a um registro do nível Área, como exibido no diagrama associado do aplicativo Políticas.</w:t>
      </w:r>
    </w:p>
    <w:p w14:paraId="3249F83E" w14:textId="77777777" w:rsidR="004470EF" w:rsidRPr="002E6533" w:rsidRDefault="00000000">
      <w:pPr>
        <w:pStyle w:val="Corpodetexto"/>
      </w:pPr>
      <w:r w:rsidRPr="002E6533">
        <w:t>Um aplicativo pode ter vários níveis e cada nível de dados tem seus próprios campos distintos, como mostrado na figura a seguir. Não crie mais de 4 níveis de dados em um aplicativo.</w:t>
      </w:r>
    </w:p>
    <w:p w14:paraId="5AC529EE" w14:textId="77777777" w:rsidR="004470EF" w:rsidRPr="002E6533" w:rsidRDefault="00000000">
      <w:pPr>
        <w:pStyle w:val="Corpodetexto"/>
      </w:pPr>
      <w:r w:rsidRPr="002E6533">
        <w:t>Exemplo de um aplicativo pai com vários níveis.</w:t>
      </w:r>
    </w:p>
    <w:p w14:paraId="58E66D45" w14:textId="77777777" w:rsidR="004470EF" w:rsidRPr="002E6533" w:rsidRDefault="00000000">
      <w:pPr>
        <w:pStyle w:val="Corpodetexto"/>
      </w:pPr>
      <w:r w:rsidRPr="002E6533">
        <w:t xml:space="preserve">Use um aplicativo nivelado para relacionar registros em um nível de dados filho a 1 registro de nível pai. No exemplo do aplicativo Políticas, o registro </w:t>
      </w:r>
      <w:r w:rsidRPr="002E6533">
        <w:rPr>
          <w:b/>
          <w:bCs/>
        </w:rPr>
        <w:t>8.3.3 Expiração de senha</w:t>
      </w:r>
      <w:r w:rsidRPr="002E6533">
        <w:t xml:space="preserve"> do nível de dados </w:t>
      </w:r>
      <w:r w:rsidRPr="002E6533">
        <w:rPr>
          <w:b/>
          <w:bCs/>
        </w:rPr>
        <w:t>Seção</w:t>
      </w:r>
      <w:r w:rsidRPr="002E6533">
        <w:t xml:space="preserve"> só pode estar relacionado retroativamente ao registro </w:t>
      </w:r>
      <w:r w:rsidRPr="002E6533">
        <w:rPr>
          <w:b/>
          <w:bCs/>
        </w:rPr>
        <w:t>8.3 Autenticação</w:t>
      </w:r>
      <w:r w:rsidRPr="002E6533">
        <w:t xml:space="preserve"> do nível </w:t>
      </w:r>
      <w:r w:rsidRPr="002E6533">
        <w:rPr>
          <w:b/>
          <w:bCs/>
        </w:rPr>
        <w:t>Área</w:t>
      </w:r>
      <w:r w:rsidRPr="002E6533">
        <w:t>.</w:t>
      </w:r>
    </w:p>
    <w:p w14:paraId="1AFAD9CB" w14:textId="77777777" w:rsidR="004470EF" w:rsidRPr="002E6533" w:rsidRDefault="00000000">
      <w:pPr>
        <w:pStyle w:val="Corpodetexto"/>
      </w:pPr>
      <w:r w:rsidRPr="002E6533">
        <w:t>Se você considera um aplicativo em nível, mas prevê registros de nível filho relacionados retroativamente a mais de 1 registro de nível pai, pense em criar 2 aplicativos e vinculá-los a um campo de referência cruzada.</w:t>
      </w:r>
    </w:p>
    <w:p w14:paraId="2481FF8A" w14:textId="77777777" w:rsidR="004470EF" w:rsidRPr="002E6533" w:rsidRDefault="00000000">
      <w:pPr>
        <w:pStyle w:val="Ttulo2"/>
      </w:pPr>
      <w:bookmarkStart w:id="614" w:name="quem-pode-trabalhar-com-aplicativos"/>
      <w:bookmarkEnd w:id="609"/>
      <w:bookmarkEnd w:id="613"/>
      <w:r w:rsidRPr="002E6533">
        <w:t>Quem pode trabalhar com aplicativos?</w:t>
      </w:r>
    </w:p>
    <w:p w14:paraId="2A350CDA" w14:textId="77777777" w:rsidR="004470EF" w:rsidRPr="002E6533" w:rsidRDefault="00000000">
      <w:pPr>
        <w:pStyle w:val="FirstParagraph"/>
      </w:pPr>
      <w:r w:rsidRPr="002E6533">
        <w:t>Por meio de uma função de acesso, você deve ter os seguintes direitos para trabalhar com aplicativos:</w:t>
      </w:r>
    </w:p>
    <w:p w14:paraId="503AD81E" w14:textId="77777777" w:rsidR="004470EF" w:rsidRPr="002E6533" w:rsidRDefault="00000000">
      <w:pPr>
        <w:pStyle w:val="Compact"/>
        <w:numPr>
          <w:ilvl w:val="0"/>
          <w:numId w:val="2042"/>
        </w:numPr>
      </w:pPr>
      <w:r w:rsidRPr="002E6533">
        <w:t>Administrador de configuração do aplicativo.</w:t>
      </w:r>
    </w:p>
    <w:p w14:paraId="7C81D754" w14:textId="77777777" w:rsidR="004470EF" w:rsidRPr="002E6533" w:rsidRDefault="00000000">
      <w:pPr>
        <w:pStyle w:val="Compact"/>
        <w:numPr>
          <w:ilvl w:val="0"/>
          <w:numId w:val="2042"/>
        </w:numPr>
      </w:pPr>
      <w:r w:rsidRPr="002E6533">
        <w:t xml:space="preserve">As configurações de função de acesso do CRUD apropriadas para a página </w:t>
      </w:r>
      <w:r w:rsidRPr="002E6533">
        <w:rPr>
          <w:b/>
          <w:bCs/>
        </w:rPr>
        <w:t>Administração&gt;Application Builder&gt;Gerenciar aplicativos</w:t>
      </w:r>
      <w:r w:rsidRPr="002E6533">
        <w:t>.</w:t>
      </w:r>
    </w:p>
    <w:p w14:paraId="1C2EA8F4" w14:textId="77777777" w:rsidR="004470EF" w:rsidRPr="002E6533" w:rsidRDefault="00000000">
      <w:pPr>
        <w:pStyle w:val="FirstParagraph"/>
      </w:pPr>
      <w:r w:rsidRPr="002E6533">
        <w:t>Os direitos totais de edição, conforme controlado pela função de acesso, incluem:</w:t>
      </w:r>
    </w:p>
    <w:p w14:paraId="451460CC" w14:textId="77777777" w:rsidR="004470EF" w:rsidRPr="002E6533" w:rsidRDefault="00000000">
      <w:pPr>
        <w:numPr>
          <w:ilvl w:val="0"/>
          <w:numId w:val="2043"/>
        </w:numPr>
      </w:pPr>
      <w:r w:rsidRPr="002E6533">
        <w:lastRenderedPageBreak/>
        <w:t xml:space="preserve">Adicionar e organizar </w:t>
      </w:r>
      <w:hyperlink r:id="rId717">
        <w:r w:rsidR="004470EF" w:rsidRPr="002E6533">
          <w:rPr>
            <w:rStyle w:val="Hyperlink"/>
          </w:rPr>
          <w:t>campos</w:t>
        </w:r>
      </w:hyperlink>
      <w:r w:rsidRPr="002E6533">
        <w:t xml:space="preserve"> no aplicativo.</w:t>
      </w:r>
    </w:p>
    <w:p w14:paraId="39D248E1" w14:textId="77777777" w:rsidR="004470EF" w:rsidRPr="002E6533" w:rsidRDefault="00000000">
      <w:pPr>
        <w:numPr>
          <w:ilvl w:val="0"/>
          <w:numId w:val="2043"/>
        </w:numPr>
      </w:pPr>
      <w:r w:rsidRPr="002E6533">
        <w:t>Habilitar notificações.</w:t>
      </w:r>
    </w:p>
    <w:p w14:paraId="5342A040" w14:textId="77777777" w:rsidR="004470EF" w:rsidRPr="002E6533" w:rsidRDefault="00000000">
      <w:pPr>
        <w:numPr>
          <w:ilvl w:val="0"/>
          <w:numId w:val="2043"/>
        </w:numPr>
      </w:pPr>
      <w:r w:rsidRPr="002E6533">
        <w:t xml:space="preserve">Configurar </w:t>
      </w:r>
      <w:hyperlink r:id="rId718">
        <w:r w:rsidR="004470EF" w:rsidRPr="002E6533">
          <w:rPr>
            <w:rStyle w:val="Hyperlink"/>
          </w:rPr>
          <w:t>eventos orientados por dados</w:t>
        </w:r>
      </w:hyperlink>
      <w:r w:rsidRPr="002E6533">
        <w:t>.</w:t>
      </w:r>
    </w:p>
    <w:p w14:paraId="3E0AA026" w14:textId="77777777" w:rsidR="004470EF" w:rsidRPr="002E6533" w:rsidRDefault="00000000">
      <w:pPr>
        <w:pStyle w:val="FirstParagraph"/>
      </w:pPr>
      <w:r w:rsidRPr="002E6533">
        <w:t> </w:t>
      </w:r>
    </w:p>
    <w:p w14:paraId="38AEB709" w14:textId="77777777" w:rsidR="004470EF" w:rsidRPr="002E6533" w:rsidRDefault="00000000">
      <w:pPr>
        <w:pStyle w:val="Ttulo1"/>
      </w:pPr>
      <w:bookmarkStart w:id="615" w:name="api-de-web-services-do-archer"/>
      <w:bookmarkEnd w:id="614"/>
      <w:r w:rsidRPr="002E6533">
        <w:t>API de Web services do Archer</w:t>
      </w:r>
    </w:p>
    <w:p w14:paraId="21B096F5" w14:textId="77777777" w:rsidR="004470EF" w:rsidRPr="002E6533" w:rsidRDefault="00000000">
      <w:pPr>
        <w:pStyle w:val="FirstParagraph"/>
      </w:pPr>
      <w:r w:rsidRPr="002E6533">
        <w:t>A Web Services API é um conjunto de Web Services que apresenta uma interface programática para interação com Archer. Cada Web Service dá suporte a vários métodos que podem ser utilizados em conjunto para automatizar a troca de informações entre a plataforma e um aplicativo externo.</w:t>
      </w:r>
    </w:p>
    <w:p w14:paraId="0E9C01CF" w14:textId="77777777" w:rsidR="004470EF" w:rsidRPr="002E6533" w:rsidRDefault="00000000">
      <w:pPr>
        <w:pStyle w:val="Corpodetexto"/>
      </w:pPr>
      <w:r w:rsidRPr="002E6533">
        <w:t xml:space="preserve">Para obter informações sobre a API Archer Web Services, consulte a ajuda da API Archer na </w:t>
      </w:r>
      <w:hyperlink r:id="rId719">
        <w:r w:rsidR="004470EF" w:rsidRPr="002E6533">
          <w:rPr>
            <w:rStyle w:val="Hyperlink"/>
          </w:rPr>
          <w:t>Central de ajuda do Archer</w:t>
        </w:r>
      </w:hyperlink>
      <w:r w:rsidRPr="002E6533">
        <w:t>.</w:t>
      </w:r>
    </w:p>
    <w:p w14:paraId="11FE1CA5" w14:textId="77777777" w:rsidR="004470EF" w:rsidRPr="002E6533" w:rsidRDefault="00000000">
      <w:pPr>
        <w:pStyle w:val="Ttulo3"/>
      </w:pPr>
      <w:bookmarkStart w:id="616" w:name="archer-web-services"/>
      <w:r w:rsidRPr="002E6533">
        <w:t>Archer Web Services</w:t>
      </w:r>
    </w:p>
    <w:p w14:paraId="5C9DB37E" w14:textId="77777777" w:rsidR="004470EF" w:rsidRPr="002E6533" w:rsidRDefault="00000000">
      <w:pPr>
        <w:pStyle w:val="FirstParagraph"/>
      </w:pPr>
      <w:r w:rsidRPr="002E6533">
        <w:t>É recomendável confiar em HTTPS para comunicações seguras entre o servidor da Web do Archer e o seguinte:</w:t>
      </w:r>
    </w:p>
    <w:p w14:paraId="28FBC28A" w14:textId="77777777" w:rsidR="004470EF" w:rsidRPr="002E6533" w:rsidRDefault="00000000">
      <w:pPr>
        <w:pStyle w:val="Compact"/>
        <w:numPr>
          <w:ilvl w:val="0"/>
          <w:numId w:val="2044"/>
        </w:numPr>
      </w:pPr>
      <w:r w:rsidRPr="002E6533">
        <w:t>Aplicativos da Web de terceiros, que são aplicativos fornecidos pelo cliente que usam APIs da Web da plataforma</w:t>
      </w:r>
    </w:p>
    <w:p w14:paraId="5D62F2D6" w14:textId="77777777" w:rsidR="004470EF" w:rsidRPr="002E6533" w:rsidRDefault="00000000">
      <w:pPr>
        <w:pStyle w:val="Compact"/>
        <w:numPr>
          <w:ilvl w:val="0"/>
          <w:numId w:val="2044"/>
        </w:numPr>
      </w:pPr>
      <w:r w:rsidRPr="002E6533">
        <w:t>Feeds de dados Archer para Archer</w:t>
      </w:r>
    </w:p>
    <w:p w14:paraId="380AD941" w14:textId="77777777" w:rsidR="004470EF" w:rsidRPr="002E6533" w:rsidRDefault="00000000">
      <w:pPr>
        <w:pStyle w:val="TableCaption"/>
      </w:pPr>
      <w:r w:rsidRPr="002E6533">
        <w:t>A tabela a seguir lista os web services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34AA848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7920" w:type="dxa"/>
            <w:gridSpan w:val="2"/>
          </w:tcPr>
          <w:p w14:paraId="133D6078" w14:textId="77777777" w:rsidR="004470EF" w:rsidRPr="002E6533" w:rsidRDefault="00000000">
            <w:pPr>
              <w:pStyle w:val="Compact"/>
            </w:pPr>
            <w:r w:rsidRPr="002E6533">
              <w:t>Web Services disponíveis</w:t>
            </w:r>
          </w:p>
        </w:tc>
      </w:tr>
      <w:tr w:rsidR="004470EF" w:rsidRPr="002E6533" w14:paraId="1015EA5D" w14:textId="77777777">
        <w:tc>
          <w:tcPr>
            <w:tcW w:w="3960" w:type="dxa"/>
          </w:tcPr>
          <w:p w14:paraId="0CAA2973" w14:textId="77777777" w:rsidR="004470EF" w:rsidRPr="002E6533" w:rsidRDefault="00000000">
            <w:pPr>
              <w:pStyle w:val="Compact"/>
            </w:pPr>
            <w:r w:rsidRPr="002E6533">
              <w:t>Controle de acesso</w:t>
            </w:r>
          </w:p>
        </w:tc>
        <w:tc>
          <w:tcPr>
            <w:tcW w:w="3960" w:type="dxa"/>
          </w:tcPr>
          <w:p w14:paraId="7704D96C" w14:textId="77777777" w:rsidR="004470EF" w:rsidRPr="002E6533" w:rsidRDefault="00000000">
            <w:pPr>
              <w:pStyle w:val="Compact"/>
            </w:pPr>
            <w:r w:rsidRPr="002E6533">
              <w:t>A classe Controle de acesso dá acesso programático ao recurso Controle de acesso, como para criação de usuários e gerenciamento de parâmetros de segurança.</w:t>
            </w:r>
          </w:p>
        </w:tc>
      </w:tr>
      <w:tr w:rsidR="004470EF" w:rsidRPr="002E6533" w14:paraId="34EC351E" w14:textId="77777777">
        <w:tc>
          <w:tcPr>
            <w:tcW w:w="3960" w:type="dxa"/>
          </w:tcPr>
          <w:p w14:paraId="33CCBB71" w14:textId="77777777" w:rsidR="004470EF" w:rsidRPr="002E6533" w:rsidRDefault="00000000">
            <w:pPr>
              <w:pStyle w:val="Compact"/>
            </w:pPr>
            <w:r w:rsidRPr="002E6533">
              <w:t>Função de acesso</w:t>
            </w:r>
          </w:p>
        </w:tc>
        <w:tc>
          <w:tcPr>
            <w:tcW w:w="3960" w:type="dxa"/>
          </w:tcPr>
          <w:p w14:paraId="503FA6BB" w14:textId="77777777" w:rsidR="004470EF" w:rsidRPr="002E6533" w:rsidRDefault="00000000">
            <w:pPr>
              <w:pStyle w:val="Compact"/>
            </w:pPr>
            <w:r w:rsidRPr="002E6533">
              <w:t>A classe Função de acesso dá acesso programático a opções relacionadas ao gerenciamento de funções de acesso.</w:t>
            </w:r>
          </w:p>
        </w:tc>
      </w:tr>
      <w:tr w:rsidR="004470EF" w:rsidRPr="002E6533" w14:paraId="27F58457" w14:textId="77777777">
        <w:tc>
          <w:tcPr>
            <w:tcW w:w="3960" w:type="dxa"/>
          </w:tcPr>
          <w:p w14:paraId="64BE89ED" w14:textId="77777777" w:rsidR="004470EF" w:rsidRPr="002E6533" w:rsidRDefault="00000000">
            <w:pPr>
              <w:pStyle w:val="Compact"/>
            </w:pPr>
            <w:r w:rsidRPr="002E6533">
              <w:t>Campo</w:t>
            </w:r>
          </w:p>
        </w:tc>
        <w:tc>
          <w:tcPr>
            <w:tcW w:w="3960" w:type="dxa"/>
          </w:tcPr>
          <w:p w14:paraId="7CBE349E" w14:textId="77777777" w:rsidR="004470EF" w:rsidRPr="002E6533" w:rsidRDefault="00000000">
            <w:pPr>
              <w:pStyle w:val="Compact"/>
            </w:pPr>
            <w:r w:rsidRPr="002E6533">
              <w:t>A classe Campo permite gerenciar e configurar as listas de valores utilizadas nos aplicativos, questionários e subformulários.</w:t>
            </w:r>
          </w:p>
        </w:tc>
      </w:tr>
      <w:tr w:rsidR="004470EF" w:rsidRPr="002E6533" w14:paraId="4670C380" w14:textId="77777777">
        <w:tc>
          <w:tcPr>
            <w:tcW w:w="3960" w:type="dxa"/>
          </w:tcPr>
          <w:p w14:paraId="10E2C9A9" w14:textId="77777777" w:rsidR="004470EF" w:rsidRPr="002E6533" w:rsidRDefault="00000000">
            <w:pPr>
              <w:pStyle w:val="Compact"/>
            </w:pPr>
            <w:r w:rsidRPr="002E6533">
              <w:t>Geral</w:t>
            </w:r>
          </w:p>
        </w:tc>
        <w:tc>
          <w:tcPr>
            <w:tcW w:w="3960" w:type="dxa"/>
          </w:tcPr>
          <w:p w14:paraId="675F19E1" w14:textId="77777777" w:rsidR="004470EF" w:rsidRPr="002E6533" w:rsidRDefault="00000000">
            <w:pPr>
              <w:pStyle w:val="Compact"/>
            </w:pPr>
            <w:r w:rsidRPr="002E6533">
              <w:t>A classe Geral permite criar e encerrar sessões de usuários na Web Services API.</w:t>
            </w:r>
          </w:p>
        </w:tc>
      </w:tr>
      <w:tr w:rsidR="004470EF" w:rsidRPr="002E6533" w14:paraId="6D910AD5" w14:textId="77777777">
        <w:tc>
          <w:tcPr>
            <w:tcW w:w="3960" w:type="dxa"/>
          </w:tcPr>
          <w:p w14:paraId="6F08DB84" w14:textId="77777777" w:rsidR="004470EF" w:rsidRPr="002E6533" w:rsidRDefault="00000000">
            <w:pPr>
              <w:pStyle w:val="Compact"/>
            </w:pPr>
            <w:r w:rsidRPr="002E6533">
              <w:lastRenderedPageBreak/>
              <w:t>Módulo</w:t>
            </w:r>
          </w:p>
        </w:tc>
        <w:tc>
          <w:tcPr>
            <w:tcW w:w="3960" w:type="dxa"/>
          </w:tcPr>
          <w:p w14:paraId="41DA44E0" w14:textId="77777777" w:rsidR="004470EF" w:rsidRPr="002E6533" w:rsidRDefault="00000000">
            <w:pPr>
              <w:pStyle w:val="Compact"/>
            </w:pPr>
            <w:r w:rsidRPr="002E6533">
              <w:t>A classe Módulo oferece acesso programático a informações do módulo.</w:t>
            </w:r>
          </w:p>
        </w:tc>
      </w:tr>
      <w:tr w:rsidR="004470EF" w:rsidRPr="002E6533" w14:paraId="27AB5857" w14:textId="77777777">
        <w:tc>
          <w:tcPr>
            <w:tcW w:w="3960" w:type="dxa"/>
          </w:tcPr>
          <w:p w14:paraId="705975D4" w14:textId="77777777" w:rsidR="004470EF" w:rsidRPr="002E6533" w:rsidRDefault="00000000">
            <w:pPr>
              <w:pStyle w:val="Compact"/>
            </w:pPr>
            <w:r w:rsidRPr="002E6533">
              <w:t>Registro</w:t>
            </w:r>
          </w:p>
        </w:tc>
        <w:tc>
          <w:tcPr>
            <w:tcW w:w="3960" w:type="dxa"/>
          </w:tcPr>
          <w:p w14:paraId="330A27F3" w14:textId="77777777" w:rsidR="004470EF" w:rsidRPr="002E6533" w:rsidRDefault="00000000">
            <w:pPr>
              <w:pStyle w:val="Compact"/>
            </w:pPr>
            <w:r w:rsidRPr="002E6533">
              <w:t>A classe Registro permite criar e manipular registros de conteúdo em aplicativos de conteúdo.</w:t>
            </w:r>
          </w:p>
        </w:tc>
      </w:tr>
      <w:tr w:rsidR="004470EF" w:rsidRPr="002E6533" w14:paraId="1E70999F" w14:textId="77777777">
        <w:tc>
          <w:tcPr>
            <w:tcW w:w="3960" w:type="dxa"/>
          </w:tcPr>
          <w:p w14:paraId="7368CAE2" w14:textId="77777777" w:rsidR="004470EF" w:rsidRPr="002E6533" w:rsidRDefault="00000000">
            <w:pPr>
              <w:pStyle w:val="Compact"/>
            </w:pPr>
            <w:r w:rsidRPr="002E6533">
              <w:t>Pesquisar</w:t>
            </w:r>
          </w:p>
        </w:tc>
        <w:tc>
          <w:tcPr>
            <w:tcW w:w="3960" w:type="dxa"/>
          </w:tcPr>
          <w:p w14:paraId="163C32AB" w14:textId="77777777" w:rsidR="004470EF" w:rsidRPr="002E6533" w:rsidRDefault="00000000">
            <w:pPr>
              <w:pStyle w:val="Compact"/>
            </w:pPr>
            <w:r w:rsidRPr="002E6533">
              <w:t>A classe Pesquisa possibilita acesso programático aos recursos de pesquisa da plataforma.</w:t>
            </w:r>
          </w:p>
        </w:tc>
      </w:tr>
    </w:tbl>
    <w:p w14:paraId="60C237E2" w14:textId="77777777" w:rsidR="004470EF" w:rsidRPr="002E6533" w:rsidRDefault="00000000">
      <w:pPr>
        <w:pStyle w:val="Ttulo1"/>
      </w:pPr>
      <w:bookmarkStart w:id="617" w:name="integração-da-api"/>
      <w:bookmarkEnd w:id="615"/>
      <w:bookmarkEnd w:id="616"/>
      <w:r w:rsidRPr="002E6533">
        <w:t>Integração da API</w:t>
      </w:r>
    </w:p>
    <w:p w14:paraId="15E6D21D" w14:textId="77777777" w:rsidR="004470EF" w:rsidRPr="002E6533" w:rsidRDefault="00000000">
      <w:pPr>
        <w:pStyle w:val="FirstParagraph"/>
      </w:pPr>
      <w:r w:rsidRPr="002E6533">
        <w:t>Os Web Services são uma maneira padrão do setor de integrar aplicativos baseados na Web ou conectados à Internet utilizando protocolos de padrão aberto, como XML (Extensible Markup Language) e SOAP (Simple Object Access Protocol).</w:t>
      </w:r>
    </w:p>
    <w:p w14:paraId="5317636C" w14:textId="77777777" w:rsidR="004470EF" w:rsidRPr="002E6533" w:rsidRDefault="00000000">
      <w:pPr>
        <w:pStyle w:val="Corpodetexto"/>
      </w:pPr>
      <w:r w:rsidRPr="002E6533">
        <w:t xml:space="preserve">A Archer Web Services API é um conjunto de Web Services que apresenta uma interface programática para interação com Archer. Cada serviço web oferece suporte a vários métodos que podem ser usados </w:t>
      </w:r>
      <w:r w:rsidRPr="002E6533">
        <w:rPr>
          <w:rFonts w:ascii="Arial" w:hAnsi="Arial" w:cs="Arial"/>
        </w:rPr>
        <w:t>​​</w:t>
      </w:r>
      <w:r w:rsidRPr="002E6533">
        <w:t>em conjunto para automatizar a troca de informa</w:t>
      </w:r>
      <w:r w:rsidRPr="002E6533">
        <w:rPr>
          <w:rFonts w:ascii="Aptos" w:hAnsi="Aptos" w:cs="Aptos"/>
        </w:rPr>
        <w:t>çõ</w:t>
      </w:r>
      <w:r w:rsidRPr="002E6533">
        <w:t>es entre Archer e um aplicativo externo. Para obter informa</w:t>
      </w:r>
      <w:r w:rsidRPr="002E6533">
        <w:rPr>
          <w:rFonts w:ascii="Aptos" w:hAnsi="Aptos" w:cs="Aptos"/>
        </w:rPr>
        <w:t>çõ</w:t>
      </w:r>
      <w:r w:rsidRPr="002E6533">
        <w:t xml:space="preserve">es sobre a API Archer Web Services, consulte a ajuda da API Archer na </w:t>
      </w:r>
      <w:hyperlink r:id="rId720">
        <w:r w:rsidR="004470EF" w:rsidRPr="002E6533">
          <w:rPr>
            <w:rStyle w:val="Hyperlink"/>
          </w:rPr>
          <w:t>Central de ajuda do Archer</w:t>
        </w:r>
      </w:hyperlink>
      <w:r w:rsidRPr="002E6533">
        <w:t>.</w:t>
      </w:r>
    </w:p>
    <w:p w14:paraId="434E0B9D" w14:textId="77777777" w:rsidR="004470EF" w:rsidRPr="002E6533" w:rsidRDefault="00000000">
      <w:pPr>
        <w:pStyle w:val="TableCaption"/>
      </w:pPr>
      <w:r w:rsidRPr="002E6533">
        <w:t>A tabela a seguir descreve as classes para os Web services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0653533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2056A9" w14:textId="77777777" w:rsidR="004470EF" w:rsidRPr="002E6533" w:rsidRDefault="00000000">
            <w:pPr>
              <w:pStyle w:val="Compact"/>
            </w:pPr>
            <w:r w:rsidRPr="002E6533">
              <w:t>Classe</w:t>
            </w:r>
          </w:p>
        </w:tc>
        <w:tc>
          <w:tcPr>
            <w:tcW w:w="3960" w:type="dxa"/>
          </w:tcPr>
          <w:p w14:paraId="07A955F5" w14:textId="77777777" w:rsidR="004470EF" w:rsidRPr="002E6533" w:rsidRDefault="00000000">
            <w:pPr>
              <w:pStyle w:val="Compact"/>
            </w:pPr>
            <w:r w:rsidRPr="002E6533">
              <w:t>Descrição</w:t>
            </w:r>
          </w:p>
        </w:tc>
      </w:tr>
      <w:tr w:rsidR="004470EF" w:rsidRPr="002E6533" w14:paraId="56DB11E3" w14:textId="77777777">
        <w:tc>
          <w:tcPr>
            <w:tcW w:w="3960" w:type="dxa"/>
          </w:tcPr>
          <w:p w14:paraId="45AB9209" w14:textId="77777777" w:rsidR="004470EF" w:rsidRPr="002E6533" w:rsidRDefault="00000000">
            <w:pPr>
              <w:pStyle w:val="Compact"/>
            </w:pPr>
            <w:r w:rsidRPr="002E6533">
              <w:t>Controle de acesso</w:t>
            </w:r>
          </w:p>
        </w:tc>
        <w:tc>
          <w:tcPr>
            <w:tcW w:w="3960" w:type="dxa"/>
          </w:tcPr>
          <w:p w14:paraId="620E3A2F" w14:textId="77777777" w:rsidR="004470EF" w:rsidRPr="002E6533" w:rsidRDefault="00000000">
            <w:pPr>
              <w:pStyle w:val="Compact"/>
            </w:pPr>
            <w:r w:rsidRPr="002E6533">
              <w:t>Oferece acesso programático ao recurso Controle de acesso, como criação de usuários e gerenciamento de parâmetros de segurança.</w:t>
            </w:r>
          </w:p>
        </w:tc>
      </w:tr>
      <w:tr w:rsidR="004470EF" w:rsidRPr="002E6533" w14:paraId="3789A72B" w14:textId="77777777">
        <w:tc>
          <w:tcPr>
            <w:tcW w:w="3960" w:type="dxa"/>
          </w:tcPr>
          <w:p w14:paraId="2D4A1220" w14:textId="77777777" w:rsidR="004470EF" w:rsidRPr="002E6533" w:rsidRDefault="00000000">
            <w:pPr>
              <w:pStyle w:val="Compact"/>
            </w:pPr>
            <w:r w:rsidRPr="002E6533">
              <w:t>Função de acesso</w:t>
            </w:r>
          </w:p>
        </w:tc>
        <w:tc>
          <w:tcPr>
            <w:tcW w:w="3960" w:type="dxa"/>
          </w:tcPr>
          <w:p w14:paraId="0DA6153E" w14:textId="77777777" w:rsidR="004470EF" w:rsidRPr="002E6533" w:rsidRDefault="00000000">
            <w:pPr>
              <w:pStyle w:val="Compact"/>
            </w:pPr>
            <w:r w:rsidRPr="002E6533">
              <w:t>Oferece acesso programático a opções relacionadas ao gerenciamento de funções de acesso.</w:t>
            </w:r>
          </w:p>
        </w:tc>
      </w:tr>
      <w:tr w:rsidR="004470EF" w:rsidRPr="002E6533" w14:paraId="64937CB3" w14:textId="77777777">
        <w:tc>
          <w:tcPr>
            <w:tcW w:w="3960" w:type="dxa"/>
          </w:tcPr>
          <w:p w14:paraId="36DEE694" w14:textId="77777777" w:rsidR="004470EF" w:rsidRPr="002E6533" w:rsidRDefault="00000000">
            <w:pPr>
              <w:pStyle w:val="Compact"/>
            </w:pPr>
            <w:r w:rsidRPr="002E6533">
              <w:t>Campo</w:t>
            </w:r>
          </w:p>
        </w:tc>
        <w:tc>
          <w:tcPr>
            <w:tcW w:w="3960" w:type="dxa"/>
          </w:tcPr>
          <w:p w14:paraId="204079F5" w14:textId="77777777" w:rsidR="004470EF" w:rsidRPr="002E6533" w:rsidRDefault="00000000">
            <w:pPr>
              <w:pStyle w:val="Compact"/>
            </w:pPr>
            <w:r w:rsidRPr="002E6533">
              <w:t>Permite gerenciar e configurar as listas de valores utilizadas nos aplicativos, questionários e subformulários.</w:t>
            </w:r>
          </w:p>
        </w:tc>
      </w:tr>
      <w:tr w:rsidR="004470EF" w:rsidRPr="002E6533" w14:paraId="6C496014" w14:textId="77777777">
        <w:tc>
          <w:tcPr>
            <w:tcW w:w="3960" w:type="dxa"/>
          </w:tcPr>
          <w:p w14:paraId="0923D0EC" w14:textId="77777777" w:rsidR="004470EF" w:rsidRPr="002E6533" w:rsidRDefault="00000000">
            <w:pPr>
              <w:pStyle w:val="Compact"/>
            </w:pPr>
            <w:r w:rsidRPr="002E6533">
              <w:t>Geral</w:t>
            </w:r>
          </w:p>
        </w:tc>
        <w:tc>
          <w:tcPr>
            <w:tcW w:w="3960" w:type="dxa"/>
          </w:tcPr>
          <w:p w14:paraId="3E12A4CF" w14:textId="77777777" w:rsidR="004470EF" w:rsidRPr="002E6533" w:rsidRDefault="00000000">
            <w:pPr>
              <w:pStyle w:val="Compact"/>
            </w:pPr>
            <w:r w:rsidRPr="002E6533">
              <w:t>Permite criar e encerrar sessões de usuário do Web Services API.</w:t>
            </w:r>
          </w:p>
        </w:tc>
      </w:tr>
      <w:tr w:rsidR="004470EF" w:rsidRPr="002E6533" w14:paraId="5C51E75D" w14:textId="77777777">
        <w:tc>
          <w:tcPr>
            <w:tcW w:w="3960" w:type="dxa"/>
          </w:tcPr>
          <w:p w14:paraId="55F7D906" w14:textId="77777777" w:rsidR="004470EF" w:rsidRPr="002E6533" w:rsidRDefault="00000000">
            <w:pPr>
              <w:pStyle w:val="Compact"/>
            </w:pPr>
            <w:r w:rsidRPr="002E6533">
              <w:t>Módulo</w:t>
            </w:r>
          </w:p>
        </w:tc>
        <w:tc>
          <w:tcPr>
            <w:tcW w:w="3960" w:type="dxa"/>
          </w:tcPr>
          <w:p w14:paraId="204D9B77" w14:textId="77777777" w:rsidR="004470EF" w:rsidRPr="002E6533" w:rsidRDefault="00000000">
            <w:pPr>
              <w:pStyle w:val="Compact"/>
            </w:pPr>
            <w:r w:rsidRPr="002E6533">
              <w:t>Oferece acesso programático a informações de módulo.</w:t>
            </w:r>
          </w:p>
        </w:tc>
      </w:tr>
      <w:tr w:rsidR="004470EF" w:rsidRPr="002E6533" w14:paraId="0BC85484" w14:textId="77777777">
        <w:tc>
          <w:tcPr>
            <w:tcW w:w="3960" w:type="dxa"/>
          </w:tcPr>
          <w:p w14:paraId="4D25D165" w14:textId="77777777" w:rsidR="004470EF" w:rsidRPr="002E6533" w:rsidRDefault="00000000">
            <w:pPr>
              <w:pStyle w:val="Compact"/>
            </w:pPr>
            <w:r w:rsidRPr="002E6533">
              <w:t>Registro</w:t>
            </w:r>
          </w:p>
        </w:tc>
        <w:tc>
          <w:tcPr>
            <w:tcW w:w="3960" w:type="dxa"/>
          </w:tcPr>
          <w:p w14:paraId="3EDEFE23" w14:textId="77777777" w:rsidR="004470EF" w:rsidRPr="002E6533" w:rsidRDefault="00000000">
            <w:pPr>
              <w:pStyle w:val="Compact"/>
            </w:pPr>
            <w:r w:rsidRPr="002E6533">
              <w:t>Permite manipular registros de conteúdo em aplicativos de conteúdo.</w:t>
            </w:r>
          </w:p>
        </w:tc>
      </w:tr>
      <w:tr w:rsidR="004470EF" w:rsidRPr="002E6533" w14:paraId="780E0933" w14:textId="77777777">
        <w:tc>
          <w:tcPr>
            <w:tcW w:w="3960" w:type="dxa"/>
          </w:tcPr>
          <w:p w14:paraId="1F5F1097" w14:textId="77777777" w:rsidR="004470EF" w:rsidRPr="002E6533" w:rsidRDefault="00000000">
            <w:pPr>
              <w:pStyle w:val="Compact"/>
            </w:pPr>
            <w:r w:rsidRPr="002E6533">
              <w:lastRenderedPageBreak/>
              <w:t>Pesquisar</w:t>
            </w:r>
          </w:p>
        </w:tc>
        <w:tc>
          <w:tcPr>
            <w:tcW w:w="3960" w:type="dxa"/>
          </w:tcPr>
          <w:p w14:paraId="1D0C3305" w14:textId="77777777" w:rsidR="004470EF" w:rsidRPr="002E6533" w:rsidRDefault="00000000">
            <w:pPr>
              <w:pStyle w:val="Compact"/>
            </w:pPr>
            <w:r w:rsidRPr="002E6533">
              <w:t>Fornece acesso via programação aos recursos de pesquisa de Archer.</w:t>
            </w:r>
          </w:p>
        </w:tc>
      </w:tr>
    </w:tbl>
    <w:p w14:paraId="4D83E72E" w14:textId="77777777" w:rsidR="004470EF" w:rsidRPr="002E6533" w:rsidRDefault="00000000">
      <w:pPr>
        <w:pStyle w:val="Corpodetexto"/>
      </w:pPr>
      <w:r w:rsidRPr="002E6533">
        <w:t>O Gerenciador da integração com API no recurso Integração oferece links para download de arquivos WSDL e para o gerador de códigos do Web Services API para ajudá-lo a formatar o código de integração de aplicativos com serviços de maneira mais eficiente.</w:t>
      </w:r>
    </w:p>
    <w:p w14:paraId="5848C114" w14:textId="77777777" w:rsidR="004470EF" w:rsidRPr="002E6533" w:rsidRDefault="00000000">
      <w:pPr>
        <w:pStyle w:val="Ttulo1"/>
      </w:pPr>
      <w:bookmarkStart w:id="618" w:name="gerando-código-da-api"/>
      <w:bookmarkEnd w:id="617"/>
      <w:r w:rsidRPr="002E6533">
        <w:t>Gerando código da API</w:t>
      </w:r>
    </w:p>
    <w:p w14:paraId="7A23EF48" w14:textId="77777777" w:rsidR="004470EF" w:rsidRPr="002E6533" w:rsidRDefault="00000000">
      <w:pPr>
        <w:pStyle w:val="FirstParagraph"/>
      </w:pPr>
      <w:r w:rsidRPr="002E6533">
        <w:t>O gerador de códigos do Web Services API automatiza a criação de um conjunto de variáveis legíveis que facilitam o desenvolvimento do WebAPI em CSharp (C#). Na página Gerador de código Web Service API, você pode gerar código fonte que contenha o GUID (Globally Unique Identifier, identificador exclusivo global) para cada elemento compatível com seu aplicativo.</w:t>
      </w:r>
    </w:p>
    <w:p w14:paraId="4F9FA740" w14:textId="77777777" w:rsidR="004470EF" w:rsidRPr="002E6533" w:rsidRDefault="00000000">
      <w:pPr>
        <w:pStyle w:val="Corpodetexto"/>
      </w:pPr>
      <w:r w:rsidRPr="002E6533">
        <w:t>Os seguintes elementos do aplicativo estão inclusos na geração de códigos:</w:t>
      </w:r>
    </w:p>
    <w:p w14:paraId="3AE01319" w14:textId="77777777" w:rsidR="004470EF" w:rsidRPr="002E6533" w:rsidRDefault="00000000">
      <w:pPr>
        <w:pStyle w:val="Compact"/>
        <w:numPr>
          <w:ilvl w:val="0"/>
          <w:numId w:val="2045"/>
        </w:numPr>
      </w:pPr>
      <w:r w:rsidRPr="002E6533">
        <w:t>GUID do aplicativo</w:t>
      </w:r>
    </w:p>
    <w:p w14:paraId="41497F8C" w14:textId="77777777" w:rsidR="004470EF" w:rsidRPr="002E6533" w:rsidRDefault="00000000">
      <w:pPr>
        <w:pStyle w:val="Compact"/>
        <w:numPr>
          <w:ilvl w:val="0"/>
          <w:numId w:val="2045"/>
        </w:numPr>
      </w:pPr>
      <w:r w:rsidRPr="002E6533">
        <w:t>GUIDs do campo</w:t>
      </w:r>
    </w:p>
    <w:p w14:paraId="3BAEF30E" w14:textId="77777777" w:rsidR="004470EF" w:rsidRPr="002E6533" w:rsidRDefault="00000000">
      <w:pPr>
        <w:pStyle w:val="Compact"/>
        <w:numPr>
          <w:ilvl w:val="0"/>
          <w:numId w:val="2045"/>
        </w:numPr>
      </w:pPr>
      <w:r w:rsidRPr="002E6533">
        <w:t>GUIDs de campos localizados em subformulários relacionados</w:t>
      </w:r>
    </w:p>
    <w:p w14:paraId="41AF27B8" w14:textId="77777777" w:rsidR="004470EF" w:rsidRPr="002E6533" w:rsidRDefault="00000000">
      <w:pPr>
        <w:pStyle w:val="Compact"/>
        <w:numPr>
          <w:ilvl w:val="0"/>
          <w:numId w:val="2045"/>
        </w:numPr>
      </w:pPr>
      <w:r w:rsidRPr="002E6533">
        <w:t>GUIDs de valor da lista de valores para campos Lista de valores localizados no aplicativo ou em subformulários relacionados</w:t>
      </w:r>
    </w:p>
    <w:p w14:paraId="77938A31" w14:textId="77777777" w:rsidR="004470EF" w:rsidRPr="002E6533" w:rsidRDefault="00000000">
      <w:pPr>
        <w:pStyle w:val="FirstParagraph"/>
      </w:pPr>
      <w:r w:rsidRPr="002E6533">
        <w:t>Você pode baixar esse código-fonte como um arquivo CSharp (.cs). Você pode importar o arquivo em um projeto do Visual Studio.</w:t>
      </w:r>
    </w:p>
    <w:p w14:paraId="72297D86" w14:textId="77777777" w:rsidR="004470EF" w:rsidRPr="002E6533" w:rsidRDefault="00000000">
      <w:pPr>
        <w:pStyle w:val="Ttulo2"/>
      </w:pPr>
      <w:bookmarkStart w:id="619" w:name="gerar-código-da-api"/>
      <w:r w:rsidRPr="002E6533">
        <w:t>Gerar código da API</w:t>
      </w:r>
    </w:p>
    <w:p w14:paraId="3CC1641B" w14:textId="77777777" w:rsidR="004470EF" w:rsidRPr="002E6533" w:rsidRDefault="00000000">
      <w:pPr>
        <w:pStyle w:val="Compact"/>
        <w:numPr>
          <w:ilvl w:val="0"/>
          <w:numId w:val="2046"/>
        </w:numPr>
      </w:pPr>
      <w:r w:rsidRPr="002E6533">
        <w:t>No menu, clique em menu Admin &gt; Integração &gt; Obter integração de API.</w:t>
      </w:r>
    </w:p>
    <w:p w14:paraId="622A4556" w14:textId="77777777" w:rsidR="004470EF" w:rsidRPr="002E6533" w:rsidRDefault="00000000">
      <w:pPr>
        <w:pStyle w:val="Compact"/>
        <w:numPr>
          <w:ilvl w:val="0"/>
          <w:numId w:val="2046"/>
        </w:numPr>
      </w:pPr>
      <w:r w:rsidRPr="002E6533">
        <w:t>Clique em Gerar código.</w:t>
      </w:r>
    </w:p>
    <w:p w14:paraId="0AB2D2CE" w14:textId="77777777" w:rsidR="004470EF" w:rsidRPr="002E6533" w:rsidRDefault="00000000">
      <w:pPr>
        <w:pStyle w:val="Compact"/>
        <w:numPr>
          <w:ilvl w:val="0"/>
          <w:numId w:val="2046"/>
        </w:numPr>
      </w:pPr>
      <w:r w:rsidRPr="002E6533">
        <w:t>Na lista Aplicativo, selecione o aplicativo para o qual deseja gerar o código fonte.</w:t>
      </w:r>
    </w:p>
    <w:p w14:paraId="094DE528" w14:textId="77777777" w:rsidR="004470EF" w:rsidRPr="002E6533" w:rsidRDefault="00000000">
      <w:pPr>
        <w:pStyle w:val="Compact"/>
        <w:numPr>
          <w:ilvl w:val="0"/>
          <w:numId w:val="2046"/>
        </w:numPr>
      </w:pPr>
      <w:r w:rsidRPr="002E6533">
        <w:t>Execute um destes procedimentos:</w:t>
      </w:r>
    </w:p>
    <w:p w14:paraId="0C5CEB7A" w14:textId="77777777" w:rsidR="004470EF" w:rsidRPr="002E6533" w:rsidRDefault="00000000" w:rsidP="00F974C7">
      <w:pPr>
        <w:pStyle w:val="Compact"/>
      </w:pPr>
      <w:r w:rsidRPr="002E6533">
        <w:t>Para copiar o código da API para a área de transferência, clique em Copiar código-fonte.</w:t>
      </w:r>
    </w:p>
    <w:p w14:paraId="63C266C8" w14:textId="77777777" w:rsidR="004470EF" w:rsidRPr="002E6533" w:rsidRDefault="00000000">
      <w:pPr>
        <w:pStyle w:val="Compact"/>
      </w:pPr>
      <w:r w:rsidRPr="002E6533">
        <w:t>Clique em Fazer download do arquivo de origem para baixar esse arquivo.</w:t>
      </w:r>
    </w:p>
    <w:p w14:paraId="33EE0117" w14:textId="77777777" w:rsidR="004470EF" w:rsidRPr="002E6533" w:rsidRDefault="00000000">
      <w:pPr>
        <w:pStyle w:val="Compact"/>
        <w:numPr>
          <w:ilvl w:val="2"/>
          <w:numId w:val="0"/>
        </w:numPr>
      </w:pPr>
      <w:r w:rsidRPr="002E6533">
        <w:t>Clique em Salvar quando solicitado.</w:t>
      </w:r>
    </w:p>
    <w:p w14:paraId="4CACA18D" w14:textId="77777777" w:rsidR="004470EF" w:rsidRPr="002E6533" w:rsidRDefault="00000000">
      <w:pPr>
        <w:pStyle w:val="Ttulo1"/>
      </w:pPr>
      <w:bookmarkStart w:id="620" w:name="Xcfb2f762b5b756576783bc2dbac5416393986a6"/>
      <w:bookmarkEnd w:id="618"/>
      <w:bookmarkEnd w:id="619"/>
      <w:r w:rsidRPr="002E6533">
        <w:lastRenderedPageBreak/>
        <w:t>Usando o arquivo de idioma de descrição dos web services</w:t>
      </w:r>
    </w:p>
    <w:p w14:paraId="15BE8208" w14:textId="77777777" w:rsidR="004470EF" w:rsidRPr="002E6533" w:rsidRDefault="00000000">
      <w:pPr>
        <w:pStyle w:val="FirstParagraph"/>
      </w:pPr>
      <w:r w:rsidRPr="002E6533">
        <w:t>A WSDL (Web Services Description Language) é uma linguagem XML que define a interface padrão para interagir com a API de Web Services do Archer (WebAPI). O arquivo WSDL especifica o local no Web Service e as operações que o serviço pode realizar. Os arquivos WSDL permitem automatizar o processo de localização e chamada de funções do Web Service, independentemente do idioma ou da plataforma, permitindo a fácil integração de aplicativos com novos serviços, com poucos ou nenhum código manual.</w:t>
      </w:r>
    </w:p>
    <w:p w14:paraId="488F1E49" w14:textId="77777777" w:rsidR="004470EF" w:rsidRPr="002E6533" w:rsidRDefault="00000000">
      <w:pPr>
        <w:pStyle w:val="Corpodetexto"/>
      </w:pPr>
      <w:r w:rsidRPr="002E6533">
        <w:t xml:space="preserve">Para obter mais informações, consulte </w:t>
      </w:r>
      <w:hyperlink r:id="rId721">
        <w:r w:rsidR="004470EF" w:rsidRPr="002E6533">
          <w:rPr>
            <w:rStyle w:val="Hyperlink"/>
          </w:rPr>
          <w:t>API de Web Services do Archer</w:t>
        </w:r>
      </w:hyperlink>
      <w:r w:rsidRPr="002E6533">
        <w:t>.</w:t>
      </w:r>
    </w:p>
    <w:p w14:paraId="3589A4E5" w14:textId="77777777" w:rsidR="004470EF" w:rsidRPr="002E6533" w:rsidRDefault="00000000">
      <w:pPr>
        <w:pStyle w:val="Ttulo2"/>
      </w:pPr>
      <w:bookmarkStart w:id="621" w:name="Xebe9e1b7d119f5adb67d825e5f3769ef3e5b3bf"/>
      <w:r w:rsidRPr="002E6533">
        <w:t>Fazer download de um arquivo de idioma de descrição dos Web services</w:t>
      </w:r>
    </w:p>
    <w:p w14:paraId="7C87BEE1" w14:textId="77777777" w:rsidR="004470EF" w:rsidRPr="002E6533" w:rsidRDefault="00000000">
      <w:pPr>
        <w:pStyle w:val="Compact"/>
      </w:pPr>
      <w:r w:rsidRPr="002E6533">
        <w:t>No menu, clique em menu Admin &gt; Integração &gt; Obter integração de API.</w:t>
      </w:r>
    </w:p>
    <w:p w14:paraId="7EB2A7D5" w14:textId="77777777" w:rsidR="004470EF" w:rsidRPr="002E6533" w:rsidRDefault="00000000">
      <w:pPr>
        <w:pStyle w:val="Compact"/>
      </w:pPr>
      <w:r w:rsidRPr="002E6533">
        <w:t>Clique em Fazer download de arquivos WSDL.</w:t>
      </w:r>
    </w:p>
    <w:p w14:paraId="26DD9E60" w14:textId="77777777" w:rsidR="004470EF" w:rsidRPr="002E6533" w:rsidRDefault="00000000">
      <w:pPr>
        <w:pStyle w:val="Compact"/>
      </w:pPr>
      <w:r w:rsidRPr="002E6533">
        <w:t>Clique no link da classe que contém o código necessário para o projeto.</w:t>
      </w:r>
    </w:p>
    <w:p w14:paraId="1F11966E" w14:textId="77777777" w:rsidR="004470EF" w:rsidRPr="002E6533" w:rsidRDefault="00000000">
      <w:pPr>
        <w:pStyle w:val="Compact"/>
      </w:pPr>
      <w:r w:rsidRPr="002E6533">
        <w:t>Copie o bloco inteiro do código e cole-o no projeto.</w:t>
      </w:r>
    </w:p>
    <w:p w14:paraId="00C4AD5E" w14:textId="77777777" w:rsidR="004470EF" w:rsidRPr="002E6533" w:rsidRDefault="00000000">
      <w:pPr>
        <w:pStyle w:val="Ttulo1"/>
      </w:pPr>
      <w:bookmarkStart w:id="622" w:name="api-de-conteúdo-do-archer"/>
      <w:bookmarkEnd w:id="620"/>
      <w:bookmarkEnd w:id="621"/>
      <w:r w:rsidRPr="002E6533">
        <w:t>API de conteúdo do Archer</w:t>
      </w:r>
    </w:p>
    <w:p w14:paraId="143B937E" w14:textId="77777777" w:rsidR="004470EF" w:rsidRPr="002E6533" w:rsidRDefault="00000000">
      <w:pPr>
        <w:pStyle w:val="FirstParagraph"/>
      </w:pPr>
      <w:r w:rsidRPr="002E6533">
        <w:t>A API de conteúdo do Archer atua como uma camada de conversão que obtém metadados e conteúdo do Archer e os converte em entidades lógicas para que essas entidades possam ser consumidas exatamente como são consumidas por usuários na interface do usuário.</w:t>
      </w:r>
    </w:p>
    <w:p w14:paraId="4C95FFEC" w14:textId="77777777" w:rsidR="004470EF" w:rsidRPr="002E6533" w:rsidRDefault="00000000">
      <w:pPr>
        <w:pStyle w:val="Corpodetexto"/>
      </w:pPr>
      <w:r w:rsidRPr="002E6533">
        <w:t xml:space="preserve">Para obter informações sobre a API Archer RESTful, consulte a ajuda da API Archer na </w:t>
      </w:r>
      <w:hyperlink r:id="rId722">
        <w:r w:rsidR="004470EF" w:rsidRPr="002E6533">
          <w:rPr>
            <w:rStyle w:val="Hyperlink"/>
          </w:rPr>
          <w:t>Central de ajuda do Archer</w:t>
        </w:r>
      </w:hyperlink>
      <w:r w:rsidRPr="002E6533">
        <w:t>.</w:t>
      </w:r>
    </w:p>
    <w:p w14:paraId="3187DA16" w14:textId="77777777" w:rsidR="004470EF" w:rsidRPr="002E6533" w:rsidRDefault="00000000">
      <w:pPr>
        <w:pStyle w:val="Corpodetexto"/>
      </w:pPr>
      <w:r w:rsidRPr="002E6533">
        <w:t>A interface do usuário é composta por 2 áreas principais:</w:t>
      </w:r>
    </w:p>
    <w:p w14:paraId="43C65BF4" w14:textId="77777777" w:rsidR="004470EF" w:rsidRPr="002E6533" w:rsidRDefault="00000000">
      <w:r w:rsidRPr="002E6533">
        <w:t>Área do usuário final. Esta área fornece a conversão e apresenta as entidades de risco e conformidade aos usuários finais. Aqui você vê listas de riscos, unidades de negócios e vulnerabilidades.</w:t>
      </w:r>
    </w:p>
    <w:p w14:paraId="2BC270F0" w14:textId="77777777" w:rsidR="004470EF" w:rsidRPr="002E6533" w:rsidRDefault="00000000">
      <w:r w:rsidRPr="002E6533">
        <w:t>Área do administrador. É o local onde os administradores criam instâncias de objetos de domínio do Archer para representar entidades de risco e conformidade. Veja aqui listas de aplicativos, campos e layouts.</w:t>
      </w:r>
    </w:p>
    <w:p w14:paraId="5D738419" w14:textId="77777777" w:rsidR="004470EF" w:rsidRPr="002E6533" w:rsidRDefault="00000000">
      <w:pPr>
        <w:pStyle w:val="FirstParagraph"/>
      </w:pPr>
      <w:r w:rsidRPr="002E6533">
        <w:t>Os campos de dados de registro geralmente são armazenados em vários locais no banco de dados Archer, mas exibidos na interface do usuário final como dados de campo em uma tela.</w:t>
      </w:r>
    </w:p>
    <w:p w14:paraId="339F95EA" w14:textId="77777777" w:rsidR="004470EF" w:rsidRPr="002E6533" w:rsidRDefault="00000000">
      <w:pPr>
        <w:pStyle w:val="Corpodetexto"/>
      </w:pPr>
      <w:r w:rsidRPr="002E6533">
        <w:lastRenderedPageBreak/>
        <w:t>Os dados disponíveis com os quais um usuário da API de conteúdo pode interagir se baseiam nas permissões atribuídas ao token da sessão do usuário.</w:t>
      </w:r>
    </w:p>
    <w:p w14:paraId="0C46FBE4" w14:textId="77777777" w:rsidR="004470EF" w:rsidRPr="002E6533" w:rsidRDefault="00000000">
      <w:pPr>
        <w:pStyle w:val="Corpodetexto"/>
      </w:pPr>
      <w:r w:rsidRPr="002E6533">
        <w:rPr>
          <w:b/>
          <w:bCs/>
        </w:rPr>
        <w:t>Importante:</w:t>
      </w:r>
      <w:r w:rsidRPr="002E6533">
        <w:t xml:space="preserve"> Na API de conteúdo do Archer, você não pode atualizar um registro de conteúdo com os mesmos valores que estão atualmente no registro. Se você tentar fazer isso, a ação falhará e a mensagem HTTP 400 será exibida.</w:t>
      </w:r>
    </w:p>
    <w:p w14:paraId="1A3A110E" w14:textId="77777777" w:rsidR="004470EF" w:rsidRPr="002E6533" w:rsidRDefault="00000000">
      <w:pPr>
        <w:pStyle w:val="Ttulo1"/>
      </w:pPr>
      <w:bookmarkStart w:id="623" w:name="archer-restful-api"/>
      <w:bookmarkEnd w:id="622"/>
      <w:r w:rsidRPr="002E6533">
        <w:t>Archer RESTful API</w:t>
      </w:r>
    </w:p>
    <w:p w14:paraId="40ACF48B" w14:textId="77777777" w:rsidR="004470EF" w:rsidRPr="002E6533" w:rsidRDefault="00000000">
      <w:pPr>
        <w:pStyle w:val="FirstParagraph"/>
      </w:pPr>
      <w:r w:rsidRPr="002E6533">
        <w:t xml:space="preserve">Para obter informações sobre a API Archer RESTful, consulte a ajuda da API Archer na </w:t>
      </w:r>
      <w:hyperlink r:id="rId723">
        <w:r w:rsidR="004470EF" w:rsidRPr="002E6533">
          <w:rPr>
            <w:rStyle w:val="Hyperlink"/>
          </w:rPr>
          <w:t>Central de ajuda do Archer</w:t>
        </w:r>
      </w:hyperlink>
      <w:r w:rsidRPr="002E6533">
        <w:t>.</w:t>
      </w:r>
    </w:p>
    <w:p w14:paraId="462E43A6" w14:textId="77777777" w:rsidR="004470EF" w:rsidRPr="002E6533" w:rsidRDefault="00000000">
      <w:pPr>
        <w:pStyle w:val="Corpodetexto"/>
      </w:pPr>
      <w:r w:rsidRPr="002E6533">
        <w:t>Nesta página</w:t>
      </w:r>
    </w:p>
    <w:p w14:paraId="77E61842" w14:textId="77777777" w:rsidR="004470EF" w:rsidRPr="002E6533" w:rsidRDefault="004470EF">
      <w:pPr>
        <w:pStyle w:val="Compact"/>
      </w:pPr>
      <w:hyperlink w:anchor="Vis%C3%A3ogeraldaAPIRESTful">
        <w:r w:rsidRPr="002E6533">
          <w:rPr>
            <w:rStyle w:val="Hyperlink"/>
          </w:rPr>
          <w:t>Visão geral da API RESTful</w:t>
        </w:r>
      </w:hyperlink>
    </w:p>
    <w:p w14:paraId="513D9DD4" w14:textId="77777777" w:rsidR="004470EF" w:rsidRPr="002E6533" w:rsidRDefault="004470EF">
      <w:pPr>
        <w:pStyle w:val="Compact"/>
      </w:pPr>
      <w:hyperlink w:anchor="ExemplorespostaJSON">
        <w:r w:rsidRPr="002E6533">
          <w:rPr>
            <w:rStyle w:val="Hyperlink"/>
          </w:rPr>
          <w:t>Exemplo: resposta JSON</w:t>
        </w:r>
      </w:hyperlink>
    </w:p>
    <w:p w14:paraId="43DC9F9D" w14:textId="77777777" w:rsidR="004470EF" w:rsidRPr="002E6533" w:rsidRDefault="004470EF">
      <w:pPr>
        <w:pStyle w:val="Compact"/>
      </w:pPr>
      <w:hyperlink w:anchor="Crit%C3%A9riosdoservi%C3%A7oRESTful">
        <w:r w:rsidRPr="002E6533">
          <w:rPr>
            <w:rStyle w:val="Hyperlink"/>
          </w:rPr>
          <w:t>Critérios do serviço RESTful</w:t>
        </w:r>
      </w:hyperlink>
    </w:p>
    <w:p w14:paraId="01E41C76" w14:textId="77777777" w:rsidR="004470EF" w:rsidRPr="002E6533" w:rsidRDefault="00000000">
      <w:pPr>
        <w:pStyle w:val="Ttulo2"/>
      </w:pPr>
      <w:bookmarkStart w:id="624" w:name="visão-geral-da-api-restful"/>
      <w:r w:rsidRPr="002E6533">
        <w:t>Visão geral da API RESTful</w:t>
      </w:r>
    </w:p>
    <w:p w14:paraId="272486DA" w14:textId="77777777" w:rsidR="004470EF" w:rsidRPr="002E6533" w:rsidRDefault="00000000">
      <w:pPr>
        <w:pStyle w:val="FirstParagraph"/>
      </w:pPr>
      <w:r w:rsidRPr="002E6533">
        <w:t>O serviço RESTful API é um conjunto de recursos organizados em segmentos funcionais que são acessados por meio de controladores. Pode-se agir sobre cada recurso individualmente, por chave/ID ou em lote. Conjuntos são usados amplamente para enviar solicitações e construir respostas.</w:t>
      </w:r>
    </w:p>
    <w:p w14:paraId="3F562493" w14:textId="77777777" w:rsidR="004470EF" w:rsidRPr="002E6533" w:rsidRDefault="00000000">
      <w:pPr>
        <w:pStyle w:val="Corpodetexto"/>
      </w:pPr>
      <w:r w:rsidRPr="002E6533">
        <w:t>A API RESTful usa o formato JSON (JavaScript Object Notation) por padrão em solicitações e respostas, mas também aceita XML. Depois que um recurso é identificado, é possível realizar as operações criar, ler e excluir em relação a ele usando verbos HTTP padrão para indicar qual ação deve ser usada.</w:t>
      </w:r>
    </w:p>
    <w:p w14:paraId="66C601E7" w14:textId="77777777" w:rsidR="004470EF" w:rsidRPr="002E6533" w:rsidRDefault="00000000">
      <w:pPr>
        <w:pStyle w:val="Corpodetexto"/>
      </w:pPr>
      <w:r w:rsidRPr="002E6533">
        <w:t>Os exemplos de resposta são limitados, pois as respostas variam de acordo com as solicitações de origem.</w:t>
      </w:r>
    </w:p>
    <w:p w14:paraId="5543E757" w14:textId="77777777" w:rsidR="004470EF" w:rsidRPr="002E6533" w:rsidRDefault="00000000">
      <w:pPr>
        <w:pStyle w:val="Ttulo2"/>
      </w:pPr>
      <w:bookmarkStart w:id="625" w:name="exemplo-resposta-json"/>
      <w:bookmarkEnd w:id="624"/>
      <w:r w:rsidRPr="002E6533">
        <w:t>Exemplo: resposta JSON</w:t>
      </w:r>
    </w:p>
    <w:p w14:paraId="290EC814" w14:textId="77777777" w:rsidR="004470EF" w:rsidRPr="002E6533" w:rsidRDefault="00000000">
      <w:pPr>
        <w:pStyle w:val="FirstParagraph"/>
      </w:pPr>
      <w:r w:rsidRPr="002E6533">
        <w:t xml:space="preserve">Os resultados de resposta variam com base na solicitação. Algumas respostas podem ser muito complexas com base na chamada de origem, por exemplo, </w:t>
      </w:r>
      <w:proofErr w:type="gramStart"/>
      <w:r w:rsidRPr="002E6533">
        <w:t>Obter</w:t>
      </w:r>
      <w:proofErr w:type="gramEnd"/>
      <w:r w:rsidRPr="002E6533">
        <w:t xml:space="preserve"> todos os aplicativos.</w:t>
      </w:r>
    </w:p>
    <w:p w14:paraId="371E6814" w14:textId="77777777" w:rsidR="004470EF" w:rsidRPr="002E6533" w:rsidRDefault="00000000">
      <w:pPr>
        <w:pStyle w:val="Corpodetexto"/>
      </w:pPr>
      <w:r w:rsidRPr="002E6533">
        <w:t>O exemplo a seguir mostra a resposta JSON para uma solicitação de uma lista de aplicativos apenas por nome e descrição:</w:t>
      </w:r>
    </w:p>
    <w:p w14:paraId="248BA5AD" w14:textId="77777777" w:rsidR="004470EF" w:rsidRPr="002E6533" w:rsidRDefault="00000000">
      <w:pPr>
        <w:pStyle w:val="Corpodetexto"/>
      </w:pPr>
      <w:r w:rsidRPr="002E6533">
        <w:t>[{</w:t>
      </w:r>
    </w:p>
    <w:p w14:paraId="1C5FB298" w14:textId="77777777" w:rsidR="004470EF" w:rsidRPr="002E6533" w:rsidRDefault="00000000">
      <w:pPr>
        <w:pStyle w:val="Corpodetexto"/>
      </w:pPr>
      <w:r w:rsidRPr="002E6533">
        <w:t>"Links": [],</w:t>
      </w:r>
    </w:p>
    <w:p w14:paraId="1E533568" w14:textId="77777777" w:rsidR="004470EF" w:rsidRPr="002E6533" w:rsidRDefault="00000000">
      <w:pPr>
        <w:pStyle w:val="Corpodetexto"/>
      </w:pPr>
      <w:r w:rsidRPr="002E6533">
        <w:t>"RequestedObject": {</w:t>
      </w:r>
    </w:p>
    <w:p w14:paraId="7934957E" w14:textId="77777777" w:rsidR="004470EF" w:rsidRPr="002E6533" w:rsidRDefault="00000000">
      <w:pPr>
        <w:pStyle w:val="Corpodetexto"/>
      </w:pPr>
      <w:r w:rsidRPr="002E6533">
        <w:lastRenderedPageBreak/>
        <w:t>"Name": "Technologies",</w:t>
      </w:r>
    </w:p>
    <w:p w14:paraId="7158043F" w14:textId="77777777" w:rsidR="004470EF" w:rsidRPr="002E6533" w:rsidRDefault="00000000">
      <w:pPr>
        <w:pStyle w:val="Corpodetexto"/>
      </w:pPr>
      <w:r w:rsidRPr="002E6533">
        <w:t>"KeepLicensed":false,</w:t>
      </w:r>
    </w:p>
    <w:p w14:paraId="58A7E04B" w14:textId="77777777" w:rsidR="004470EF" w:rsidRPr="002E6533" w:rsidRDefault="00000000">
      <w:pPr>
        <w:pStyle w:val="Corpodetexto"/>
      </w:pPr>
      <w:r w:rsidRPr="002E6533">
        <w:t>"IsDeprecated":false,</w:t>
      </w:r>
    </w:p>
    <w:p w14:paraId="3B547D61" w14:textId="77777777" w:rsidR="004470EF" w:rsidRPr="002E6533" w:rsidRDefault="00000000">
      <w:pPr>
        <w:pStyle w:val="Corpodetexto"/>
      </w:pPr>
      <w:r w:rsidRPr="002E6533">
        <w:t xml:space="preserve">"Description": "&lt;html&gt;&lt;head&gt;&lt;style type=\"text/css\"&gt;.c0 </w:t>
      </w:r>
      <w:proofErr w:type="gramStart"/>
      <w:r w:rsidRPr="002E6533">
        <w:t>{ font</w:t>
      </w:r>
      <w:proofErr w:type="gramEnd"/>
      <w:r w:rsidRPr="002E6533">
        <w:t>-family: 'Arial' } .c1 { margin: 0px 0px 13px } &lt;/style&gt;&lt;/head&gt;&lt;p class=\"c1\"&gt;The Technologies application provides a searchable and extensible repository of technology version information that can be leveraged to relate objects of like technology.&lt;/p&gt;&lt;/html&gt;"</w:t>
      </w:r>
    </w:p>
    <w:p w14:paraId="335ACDCD" w14:textId="77777777" w:rsidR="004470EF" w:rsidRPr="002E6533" w:rsidRDefault="00000000">
      <w:pPr>
        <w:pStyle w:val="Corpodetexto"/>
      </w:pPr>
      <w:r w:rsidRPr="002E6533">
        <w:t>},</w:t>
      </w:r>
    </w:p>
    <w:p w14:paraId="3D9609F7" w14:textId="77777777" w:rsidR="004470EF" w:rsidRPr="002E6533" w:rsidRDefault="00000000">
      <w:pPr>
        <w:pStyle w:val="Corpodetexto"/>
      </w:pPr>
      <w:r w:rsidRPr="002E6533">
        <w:t>"IsSuccessful": true,</w:t>
      </w:r>
    </w:p>
    <w:p w14:paraId="40091010" w14:textId="77777777" w:rsidR="004470EF" w:rsidRPr="002E6533" w:rsidRDefault="00000000">
      <w:pPr>
        <w:pStyle w:val="Corpodetexto"/>
      </w:pPr>
      <w:r w:rsidRPr="002E6533">
        <w:t>"ValidationMessages": []</w:t>
      </w:r>
    </w:p>
    <w:p w14:paraId="36BA0CA8" w14:textId="77777777" w:rsidR="004470EF" w:rsidRPr="002E6533" w:rsidRDefault="00000000">
      <w:pPr>
        <w:pStyle w:val="Corpodetexto"/>
      </w:pPr>
      <w:r w:rsidRPr="002E6533">
        <w:t>},</w:t>
      </w:r>
    </w:p>
    <w:p w14:paraId="1A845084" w14:textId="77777777" w:rsidR="004470EF" w:rsidRPr="002E6533" w:rsidRDefault="00000000">
      <w:pPr>
        <w:pStyle w:val="Corpodetexto"/>
      </w:pPr>
      <w:r w:rsidRPr="002E6533">
        <w:t>{</w:t>
      </w:r>
    </w:p>
    <w:p w14:paraId="6111965E" w14:textId="77777777" w:rsidR="004470EF" w:rsidRPr="002E6533" w:rsidRDefault="00000000">
      <w:pPr>
        <w:pStyle w:val="Corpodetexto"/>
      </w:pPr>
      <w:r w:rsidRPr="002E6533">
        <w:t>"Links": [],</w:t>
      </w:r>
    </w:p>
    <w:p w14:paraId="7AC279BF" w14:textId="77777777" w:rsidR="004470EF" w:rsidRPr="002E6533" w:rsidRDefault="00000000">
      <w:pPr>
        <w:pStyle w:val="Corpodetexto"/>
      </w:pPr>
      <w:r w:rsidRPr="002E6533">
        <w:t>"RequestedObject": {</w:t>
      </w:r>
    </w:p>
    <w:p w14:paraId="11C5A048" w14:textId="77777777" w:rsidR="004470EF" w:rsidRPr="002E6533" w:rsidRDefault="00000000">
      <w:pPr>
        <w:pStyle w:val="Corpodetexto"/>
      </w:pPr>
      <w:r w:rsidRPr="002E6533">
        <w:t>"Name": "Test Application 10",</w:t>
      </w:r>
    </w:p>
    <w:p w14:paraId="65A2A26D" w14:textId="77777777" w:rsidR="004470EF" w:rsidRPr="002E6533" w:rsidRDefault="00000000">
      <w:pPr>
        <w:pStyle w:val="Corpodetexto"/>
      </w:pPr>
      <w:r w:rsidRPr="002E6533">
        <w:t>"Description": null</w:t>
      </w:r>
    </w:p>
    <w:p w14:paraId="2B3E1940" w14:textId="77777777" w:rsidR="004470EF" w:rsidRPr="002E6533" w:rsidRDefault="00000000">
      <w:pPr>
        <w:pStyle w:val="Corpodetexto"/>
      </w:pPr>
      <w:r w:rsidRPr="002E6533">
        <w:t>},</w:t>
      </w:r>
    </w:p>
    <w:p w14:paraId="085B6413" w14:textId="77777777" w:rsidR="004470EF" w:rsidRPr="002E6533" w:rsidRDefault="00000000">
      <w:pPr>
        <w:pStyle w:val="Corpodetexto"/>
      </w:pPr>
      <w:r w:rsidRPr="002E6533">
        <w:t>"IsSuccessful": true,</w:t>
      </w:r>
    </w:p>
    <w:p w14:paraId="351AECBE" w14:textId="77777777" w:rsidR="004470EF" w:rsidRPr="002E6533" w:rsidRDefault="00000000">
      <w:pPr>
        <w:pStyle w:val="Corpodetexto"/>
      </w:pPr>
      <w:r w:rsidRPr="002E6533">
        <w:t>"ValidationMessages": []</w:t>
      </w:r>
    </w:p>
    <w:p w14:paraId="64F90592" w14:textId="77777777" w:rsidR="004470EF" w:rsidRPr="002E6533" w:rsidRDefault="00000000">
      <w:pPr>
        <w:pStyle w:val="Corpodetexto"/>
      </w:pPr>
      <w:r w:rsidRPr="002E6533">
        <w:t>},</w:t>
      </w:r>
    </w:p>
    <w:p w14:paraId="405795FE" w14:textId="77777777" w:rsidR="004470EF" w:rsidRPr="002E6533" w:rsidRDefault="00000000">
      <w:pPr>
        <w:pStyle w:val="Corpodetexto"/>
      </w:pPr>
      <w:r w:rsidRPr="002E6533">
        <w:t>{</w:t>
      </w:r>
    </w:p>
    <w:p w14:paraId="7B2216F3" w14:textId="77777777" w:rsidR="004470EF" w:rsidRPr="002E6533" w:rsidRDefault="00000000">
      <w:pPr>
        <w:pStyle w:val="Corpodetexto"/>
      </w:pPr>
      <w:r w:rsidRPr="002E6533">
        <w:t>"Links": [],</w:t>
      </w:r>
    </w:p>
    <w:p w14:paraId="65D754C6" w14:textId="77777777" w:rsidR="004470EF" w:rsidRPr="002E6533" w:rsidRDefault="00000000">
      <w:pPr>
        <w:pStyle w:val="Corpodetexto"/>
      </w:pPr>
      <w:r w:rsidRPr="002E6533">
        <w:t>"RequestedObject": {</w:t>
      </w:r>
    </w:p>
    <w:p w14:paraId="10DC0A5F" w14:textId="77777777" w:rsidR="004470EF" w:rsidRPr="002E6533" w:rsidRDefault="00000000">
      <w:pPr>
        <w:pStyle w:val="Corpodetexto"/>
      </w:pPr>
      <w:r w:rsidRPr="002E6533">
        <w:t>"Name": "Test Application",</w:t>
      </w:r>
    </w:p>
    <w:p w14:paraId="64869B34" w14:textId="77777777" w:rsidR="004470EF" w:rsidRPr="002E6533" w:rsidRDefault="00000000">
      <w:pPr>
        <w:pStyle w:val="Corpodetexto"/>
      </w:pPr>
      <w:r w:rsidRPr="002E6533">
        <w:t>"Description": "This is my description"</w:t>
      </w:r>
    </w:p>
    <w:p w14:paraId="1AFCF8AD" w14:textId="77777777" w:rsidR="004470EF" w:rsidRPr="002E6533" w:rsidRDefault="00000000">
      <w:pPr>
        <w:pStyle w:val="Corpodetexto"/>
      </w:pPr>
      <w:r w:rsidRPr="002E6533">
        <w:t>},</w:t>
      </w:r>
    </w:p>
    <w:p w14:paraId="75DCD611" w14:textId="77777777" w:rsidR="004470EF" w:rsidRPr="002E6533" w:rsidRDefault="00000000">
      <w:pPr>
        <w:pStyle w:val="Corpodetexto"/>
      </w:pPr>
      <w:r w:rsidRPr="002E6533">
        <w:t>"IsSuccessful": true,</w:t>
      </w:r>
    </w:p>
    <w:p w14:paraId="340D467C" w14:textId="77777777" w:rsidR="004470EF" w:rsidRPr="002E6533" w:rsidRDefault="00000000">
      <w:pPr>
        <w:pStyle w:val="Corpodetexto"/>
      </w:pPr>
      <w:r w:rsidRPr="002E6533">
        <w:t>"ValidationMessages": []</w:t>
      </w:r>
    </w:p>
    <w:p w14:paraId="7C55C3B5" w14:textId="77777777" w:rsidR="004470EF" w:rsidRPr="002E6533" w:rsidRDefault="00000000">
      <w:pPr>
        <w:pStyle w:val="Corpodetexto"/>
      </w:pPr>
      <w:r w:rsidRPr="002E6533">
        <w:t>},</w:t>
      </w:r>
    </w:p>
    <w:p w14:paraId="0141ED98" w14:textId="77777777" w:rsidR="004470EF" w:rsidRPr="002E6533" w:rsidRDefault="00000000">
      <w:pPr>
        <w:pStyle w:val="Corpodetexto"/>
      </w:pPr>
      <w:r w:rsidRPr="002E6533">
        <w:lastRenderedPageBreak/>
        <w:t>{</w:t>
      </w:r>
    </w:p>
    <w:p w14:paraId="594496FD" w14:textId="77777777" w:rsidR="004470EF" w:rsidRPr="002E6533" w:rsidRDefault="00000000">
      <w:pPr>
        <w:pStyle w:val="Corpodetexto"/>
      </w:pPr>
      <w:r w:rsidRPr="002E6533">
        <w:t>"Links": [],</w:t>
      </w:r>
    </w:p>
    <w:p w14:paraId="37615FA6" w14:textId="77777777" w:rsidR="004470EF" w:rsidRPr="002E6533" w:rsidRDefault="00000000">
      <w:pPr>
        <w:pStyle w:val="Corpodetexto"/>
      </w:pPr>
      <w:r w:rsidRPr="002E6533">
        <w:t>"RequestedObject": {</w:t>
      </w:r>
    </w:p>
    <w:p w14:paraId="2D9F2C49" w14:textId="77777777" w:rsidR="004470EF" w:rsidRPr="002E6533" w:rsidRDefault="00000000">
      <w:pPr>
        <w:pStyle w:val="Corpodetexto"/>
      </w:pPr>
      <w:r w:rsidRPr="002E6533">
        <w:t>"Name": "Test Application 2",</w:t>
      </w:r>
    </w:p>
    <w:p w14:paraId="4E72C336" w14:textId="77777777" w:rsidR="004470EF" w:rsidRPr="002E6533" w:rsidRDefault="00000000">
      <w:pPr>
        <w:pStyle w:val="Corpodetexto"/>
      </w:pPr>
      <w:r w:rsidRPr="002E6533">
        <w:t>"Description": "This is my description"</w:t>
      </w:r>
    </w:p>
    <w:p w14:paraId="23B7CE87" w14:textId="77777777" w:rsidR="004470EF" w:rsidRPr="002E6533" w:rsidRDefault="00000000">
      <w:pPr>
        <w:pStyle w:val="Corpodetexto"/>
      </w:pPr>
      <w:r w:rsidRPr="002E6533">
        <w:t>},</w:t>
      </w:r>
    </w:p>
    <w:p w14:paraId="5D7AD7B3" w14:textId="77777777" w:rsidR="004470EF" w:rsidRPr="002E6533" w:rsidRDefault="00000000">
      <w:pPr>
        <w:pStyle w:val="Corpodetexto"/>
      </w:pPr>
      <w:r w:rsidRPr="002E6533">
        <w:t>"IsSuccessful": true,</w:t>
      </w:r>
    </w:p>
    <w:p w14:paraId="4CB1D2E1" w14:textId="77777777" w:rsidR="004470EF" w:rsidRPr="002E6533" w:rsidRDefault="00000000">
      <w:pPr>
        <w:pStyle w:val="Corpodetexto"/>
      </w:pPr>
      <w:r w:rsidRPr="002E6533">
        <w:t>"ValidationMessages": []</w:t>
      </w:r>
    </w:p>
    <w:p w14:paraId="5CF3EE4F" w14:textId="77777777" w:rsidR="004470EF" w:rsidRPr="002E6533" w:rsidRDefault="00000000">
      <w:pPr>
        <w:pStyle w:val="Corpodetexto"/>
      </w:pPr>
      <w:r w:rsidRPr="002E6533">
        <w:t>},</w:t>
      </w:r>
    </w:p>
    <w:p w14:paraId="150A2E1C" w14:textId="77777777" w:rsidR="004470EF" w:rsidRPr="002E6533" w:rsidRDefault="00000000">
      <w:pPr>
        <w:pStyle w:val="Corpodetexto"/>
      </w:pPr>
      <w:r w:rsidRPr="002E6533">
        <w:t>{</w:t>
      </w:r>
    </w:p>
    <w:p w14:paraId="4297A0BE" w14:textId="77777777" w:rsidR="004470EF" w:rsidRPr="002E6533" w:rsidRDefault="00000000">
      <w:pPr>
        <w:pStyle w:val="Corpodetexto"/>
      </w:pPr>
      <w:r w:rsidRPr="002E6533">
        <w:t>"Links": [],</w:t>
      </w:r>
    </w:p>
    <w:p w14:paraId="4DFE782F" w14:textId="77777777" w:rsidR="004470EF" w:rsidRPr="002E6533" w:rsidRDefault="00000000">
      <w:pPr>
        <w:pStyle w:val="Corpodetexto"/>
      </w:pPr>
      <w:r w:rsidRPr="002E6533">
        <w:t>"RequestedObject": {</w:t>
      </w:r>
    </w:p>
    <w:p w14:paraId="365570C7" w14:textId="77777777" w:rsidR="004470EF" w:rsidRPr="002E6533" w:rsidRDefault="00000000">
      <w:pPr>
        <w:pStyle w:val="Corpodetexto"/>
      </w:pPr>
      <w:r w:rsidRPr="002E6533">
        <w:t>"Name": "Test Application 3",</w:t>
      </w:r>
    </w:p>
    <w:p w14:paraId="06D443A2" w14:textId="77777777" w:rsidR="004470EF" w:rsidRPr="002E6533" w:rsidRDefault="00000000">
      <w:pPr>
        <w:pStyle w:val="Corpodetexto"/>
      </w:pPr>
      <w:r w:rsidRPr="002E6533">
        <w:t>"Description": "This is my description"</w:t>
      </w:r>
    </w:p>
    <w:p w14:paraId="18336051" w14:textId="77777777" w:rsidR="004470EF" w:rsidRPr="002E6533" w:rsidRDefault="00000000">
      <w:pPr>
        <w:pStyle w:val="Corpodetexto"/>
      </w:pPr>
      <w:r w:rsidRPr="002E6533">
        <w:t>},</w:t>
      </w:r>
    </w:p>
    <w:p w14:paraId="0602BB53" w14:textId="77777777" w:rsidR="004470EF" w:rsidRPr="002E6533" w:rsidRDefault="00000000">
      <w:pPr>
        <w:pStyle w:val="Corpodetexto"/>
      </w:pPr>
      <w:r w:rsidRPr="002E6533">
        <w:t>"IsSuccessful": true,</w:t>
      </w:r>
    </w:p>
    <w:p w14:paraId="31D925F6" w14:textId="77777777" w:rsidR="004470EF" w:rsidRPr="002E6533" w:rsidRDefault="00000000">
      <w:pPr>
        <w:pStyle w:val="Corpodetexto"/>
      </w:pPr>
      <w:r w:rsidRPr="002E6533">
        <w:t>"ValidationMessages": []</w:t>
      </w:r>
    </w:p>
    <w:p w14:paraId="72921ACB" w14:textId="77777777" w:rsidR="004470EF" w:rsidRPr="002E6533" w:rsidRDefault="00000000">
      <w:pPr>
        <w:pStyle w:val="Corpodetexto"/>
      </w:pPr>
      <w:r w:rsidRPr="002E6533">
        <w:t>},</w:t>
      </w:r>
    </w:p>
    <w:p w14:paraId="6A1AC213" w14:textId="77777777" w:rsidR="004470EF" w:rsidRPr="002E6533" w:rsidRDefault="00000000">
      <w:pPr>
        <w:pStyle w:val="Corpodetexto"/>
      </w:pPr>
      <w:r w:rsidRPr="002E6533">
        <w:t>{</w:t>
      </w:r>
    </w:p>
    <w:p w14:paraId="1F943523" w14:textId="77777777" w:rsidR="004470EF" w:rsidRPr="002E6533" w:rsidRDefault="00000000">
      <w:pPr>
        <w:pStyle w:val="Corpodetexto"/>
      </w:pPr>
      <w:r w:rsidRPr="002E6533">
        <w:t>"Links": [],</w:t>
      </w:r>
    </w:p>
    <w:p w14:paraId="13C73837" w14:textId="77777777" w:rsidR="004470EF" w:rsidRPr="002E6533" w:rsidRDefault="00000000">
      <w:pPr>
        <w:pStyle w:val="Corpodetexto"/>
      </w:pPr>
      <w:r w:rsidRPr="002E6533">
        <w:t>"RequestedObject": {</w:t>
      </w:r>
    </w:p>
    <w:p w14:paraId="5CC447CE" w14:textId="77777777" w:rsidR="004470EF" w:rsidRPr="002E6533" w:rsidRDefault="00000000">
      <w:pPr>
        <w:pStyle w:val="Corpodetexto"/>
      </w:pPr>
      <w:r w:rsidRPr="002E6533">
        <w:t>"Name": "Mobile Packaging Application",</w:t>
      </w:r>
    </w:p>
    <w:p w14:paraId="7103A205" w14:textId="77777777" w:rsidR="004470EF" w:rsidRPr="002E6533" w:rsidRDefault="00000000">
      <w:pPr>
        <w:pStyle w:val="Corpodetexto"/>
      </w:pPr>
      <w:r w:rsidRPr="002E6533">
        <w:t>"Description": "This is my description"</w:t>
      </w:r>
    </w:p>
    <w:p w14:paraId="336B8125" w14:textId="77777777" w:rsidR="004470EF" w:rsidRPr="002E6533" w:rsidRDefault="00000000">
      <w:pPr>
        <w:pStyle w:val="Corpodetexto"/>
      </w:pPr>
      <w:r w:rsidRPr="002E6533">
        <w:t>},</w:t>
      </w:r>
    </w:p>
    <w:p w14:paraId="3E462E80" w14:textId="77777777" w:rsidR="004470EF" w:rsidRPr="002E6533" w:rsidRDefault="00000000">
      <w:pPr>
        <w:pStyle w:val="Corpodetexto"/>
      </w:pPr>
      <w:r w:rsidRPr="002E6533">
        <w:t>"IsSuccessful": true,</w:t>
      </w:r>
    </w:p>
    <w:p w14:paraId="2572B7F9" w14:textId="77777777" w:rsidR="004470EF" w:rsidRPr="002E6533" w:rsidRDefault="00000000">
      <w:pPr>
        <w:pStyle w:val="Corpodetexto"/>
      </w:pPr>
      <w:r w:rsidRPr="002E6533">
        <w:t>"ValidationMessages": []</w:t>
      </w:r>
    </w:p>
    <w:p w14:paraId="3D088C45" w14:textId="77777777" w:rsidR="004470EF" w:rsidRPr="002E6533" w:rsidRDefault="00000000">
      <w:pPr>
        <w:pStyle w:val="Corpodetexto"/>
      </w:pPr>
      <w:r w:rsidRPr="002E6533">
        <w:t>}]</w:t>
      </w:r>
    </w:p>
    <w:p w14:paraId="0BFA117B" w14:textId="77777777" w:rsidR="004470EF" w:rsidRPr="002E6533" w:rsidRDefault="00000000">
      <w:pPr>
        <w:pStyle w:val="Ttulo2"/>
      </w:pPr>
      <w:bookmarkStart w:id="626" w:name="critérios-do-serviço-restful"/>
      <w:bookmarkEnd w:id="625"/>
      <w:r w:rsidRPr="002E6533">
        <w:lastRenderedPageBreak/>
        <w:t>Critérios do serviço RESTful</w:t>
      </w:r>
    </w:p>
    <w:p w14:paraId="137D4A11" w14:textId="77777777" w:rsidR="004470EF" w:rsidRPr="002E6533" w:rsidRDefault="00000000">
      <w:pPr>
        <w:pStyle w:val="TableCaption"/>
      </w:pPr>
      <w:r w:rsidRPr="002E6533">
        <w:t>A tabela a seguir descreve como o Archer implementou serviços RESTful para o aplicativo móvel.</w:t>
      </w:r>
    </w:p>
    <w:tbl>
      <w:tblPr>
        <w:tblStyle w:val="Table"/>
        <w:tblW w:w="5000" w:type="pct"/>
        <w:tblLayout w:type="fixed"/>
        <w:tblLook w:val="0020" w:firstRow="1" w:lastRow="0" w:firstColumn="0" w:lastColumn="0" w:noHBand="0" w:noVBand="0"/>
      </w:tblPr>
      <w:tblGrid>
        <w:gridCol w:w="4527"/>
        <w:gridCol w:w="4527"/>
      </w:tblGrid>
      <w:tr w:rsidR="004470EF" w:rsidRPr="002E6533" w14:paraId="67FD819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8F325C" w14:textId="77777777" w:rsidR="004470EF" w:rsidRPr="002E6533" w:rsidRDefault="00000000">
            <w:pPr>
              <w:pStyle w:val="Compact"/>
            </w:pPr>
            <w:r w:rsidRPr="002E6533">
              <w:t>Critérios</w:t>
            </w:r>
          </w:p>
        </w:tc>
        <w:tc>
          <w:tcPr>
            <w:tcW w:w="3960" w:type="dxa"/>
          </w:tcPr>
          <w:p w14:paraId="388BD880" w14:textId="77777777" w:rsidR="004470EF" w:rsidRPr="002E6533" w:rsidRDefault="00000000">
            <w:pPr>
              <w:pStyle w:val="Compact"/>
            </w:pPr>
            <w:r w:rsidRPr="002E6533">
              <w:t>Implementação</w:t>
            </w:r>
          </w:p>
        </w:tc>
      </w:tr>
      <w:tr w:rsidR="004470EF" w:rsidRPr="002E6533" w14:paraId="7E2B08BE" w14:textId="77777777">
        <w:tc>
          <w:tcPr>
            <w:tcW w:w="3960" w:type="dxa"/>
          </w:tcPr>
          <w:p w14:paraId="03623915" w14:textId="77777777" w:rsidR="004470EF" w:rsidRPr="002E6533" w:rsidRDefault="00000000">
            <w:pPr>
              <w:pStyle w:val="Compact"/>
            </w:pPr>
            <w:r w:rsidRPr="002E6533">
              <w:t>Identificação de recursos</w:t>
            </w:r>
          </w:p>
        </w:tc>
        <w:tc>
          <w:tcPr>
            <w:tcW w:w="3960" w:type="dxa"/>
          </w:tcPr>
          <w:p w14:paraId="6A349452" w14:textId="77777777" w:rsidR="004470EF" w:rsidRPr="002E6533" w:rsidRDefault="00000000">
            <w:pPr>
              <w:pStyle w:val="Compact"/>
            </w:pPr>
            <w:r w:rsidRPr="002E6533">
              <w:t>Em vez de expor métodos que podem ser chamados, o Archer expõe os recursos que podem ser recuperados. Por exemplo, em vez de listar métodos que têm nomes com verbos, como UpdateQuestionnaire, o Archer expõe questionários como recursos com os meios de interagir com eles usando verbos HTTP padrão, como GET e POST.</w:t>
            </w:r>
          </w:p>
        </w:tc>
      </w:tr>
      <w:tr w:rsidR="004470EF" w:rsidRPr="002E6533" w14:paraId="7E31E584" w14:textId="77777777">
        <w:tc>
          <w:tcPr>
            <w:tcW w:w="3960" w:type="dxa"/>
          </w:tcPr>
          <w:p w14:paraId="53FB63FF" w14:textId="77777777" w:rsidR="004470EF" w:rsidRPr="002E6533" w:rsidRDefault="00000000">
            <w:pPr>
              <w:pStyle w:val="Compact"/>
            </w:pPr>
            <w:r w:rsidRPr="002E6533">
              <w:t>Manipulação de recursos por meio de representações</w:t>
            </w:r>
          </w:p>
        </w:tc>
        <w:tc>
          <w:tcPr>
            <w:tcW w:w="3960" w:type="dxa"/>
          </w:tcPr>
          <w:p w14:paraId="6E381AF4" w14:textId="77777777" w:rsidR="004470EF" w:rsidRPr="002E6533" w:rsidRDefault="00000000">
            <w:pPr>
              <w:pStyle w:val="Corpodetexto"/>
            </w:pPr>
            <w:r w:rsidRPr="002E6533">
              <w:t>Em vez de ter um serviço que retorna objetos fortemente tipados (objetos C# com todas as propriedades esperadas), o Archer retorna representações desses recursos. O chamador determina a forma que essas representações assumem.</w:t>
            </w:r>
          </w:p>
          <w:p w14:paraId="796F035D" w14:textId="77777777" w:rsidR="004470EF" w:rsidRPr="002E6533" w:rsidRDefault="00000000">
            <w:pPr>
              <w:pStyle w:val="Compact"/>
            </w:pPr>
            <w:r w:rsidRPr="002E6533">
              <w:t>Se o chamador quiser uma resposta em JSON, o cabeçalho Accept deverá conter application/json.</w:t>
            </w:r>
          </w:p>
          <w:p w14:paraId="32E10963" w14:textId="77777777" w:rsidR="004470EF" w:rsidRPr="002E6533" w:rsidRDefault="00000000">
            <w:pPr>
              <w:pStyle w:val="Compact"/>
            </w:pPr>
            <w:r w:rsidRPr="002E6533">
              <w:t>Se o chamador quiser uma resposta em XML, o cabeçalho Accept deverá conter application/xml.</w:t>
            </w:r>
          </w:p>
        </w:tc>
      </w:tr>
      <w:tr w:rsidR="004470EF" w:rsidRPr="002E6533" w14:paraId="68822F34" w14:textId="77777777">
        <w:tc>
          <w:tcPr>
            <w:tcW w:w="3960" w:type="dxa"/>
          </w:tcPr>
          <w:p w14:paraId="5B3EEEE4" w14:textId="77777777" w:rsidR="004470EF" w:rsidRPr="002E6533" w:rsidRDefault="00000000">
            <w:pPr>
              <w:pStyle w:val="Compact"/>
            </w:pPr>
            <w:r w:rsidRPr="002E6533">
              <w:t>Mensagens autodescritivas</w:t>
            </w:r>
          </w:p>
        </w:tc>
        <w:tc>
          <w:tcPr>
            <w:tcW w:w="3960" w:type="dxa"/>
          </w:tcPr>
          <w:p w14:paraId="185F7713" w14:textId="77777777" w:rsidR="004470EF" w:rsidRPr="002E6533" w:rsidRDefault="00000000">
            <w:pPr>
              <w:pStyle w:val="Corpodetexto"/>
            </w:pPr>
            <w:r w:rsidRPr="002E6533">
              <w:t>Em vez de contar com o significado do nome do método para o Archer descobrir como o método interage com o recurso, são usados verbos HTTP. Cada mensagem descreve a si mesma.</w:t>
            </w:r>
          </w:p>
          <w:p w14:paraId="2167CA01" w14:textId="77777777" w:rsidR="004470EF" w:rsidRPr="002E6533" w:rsidRDefault="00000000">
            <w:pPr>
              <w:pStyle w:val="Compact"/>
            </w:pPr>
            <w:r w:rsidRPr="002E6533">
              <w:t>Se o recurso é acessado em /api/core/application e o método da solicitação é POST (POST to /api/core/application/vendors), o usuário está tentando salvar o novo aplicativo chamado Fornecedores.</w:t>
            </w:r>
          </w:p>
          <w:p w14:paraId="25BD4163" w14:textId="77777777" w:rsidR="004470EF" w:rsidRPr="002E6533" w:rsidRDefault="00000000">
            <w:pPr>
              <w:pStyle w:val="Compact"/>
            </w:pPr>
            <w:r w:rsidRPr="002E6533">
              <w:t>Se a solicitação é uma GET to /api/core/application/vendors, o usuário solicita fornecedores de aplicativo.</w:t>
            </w:r>
          </w:p>
        </w:tc>
      </w:tr>
      <w:tr w:rsidR="004470EF" w:rsidRPr="002E6533" w14:paraId="1A9F1BAD" w14:textId="77777777">
        <w:tc>
          <w:tcPr>
            <w:tcW w:w="3960" w:type="dxa"/>
          </w:tcPr>
          <w:p w14:paraId="6559DF97" w14:textId="77777777" w:rsidR="004470EF" w:rsidRPr="002E6533" w:rsidRDefault="00000000">
            <w:pPr>
              <w:pStyle w:val="Compact"/>
            </w:pPr>
            <w:r w:rsidRPr="002E6533">
              <w:lastRenderedPageBreak/>
              <w:t>Hipermídia como o mecanismo de estado do aplicativo</w:t>
            </w:r>
          </w:p>
        </w:tc>
        <w:tc>
          <w:tcPr>
            <w:tcW w:w="3960" w:type="dxa"/>
          </w:tcPr>
          <w:p w14:paraId="43E38DCE" w14:textId="77777777" w:rsidR="004470EF" w:rsidRPr="002E6533" w:rsidRDefault="00000000">
            <w:pPr>
              <w:pStyle w:val="Corpodetexto"/>
            </w:pPr>
            <w:r w:rsidRPr="002E6533">
              <w:t>Em vez de conhecer a API que interage com os métodos de chamada a RPC, uma API RESTful fornece o URI raiz e um ponto de partida para interagir com o recurso. Cada resposta contém os links que ajudam a percorrer o restante da API.</w:t>
            </w:r>
          </w:p>
          <w:p w14:paraId="0BC3EB89" w14:textId="77777777" w:rsidR="004470EF" w:rsidRPr="002E6533" w:rsidRDefault="00000000">
            <w:pPr>
              <w:pStyle w:val="Corpodetexto"/>
            </w:pPr>
            <w:r w:rsidRPr="002E6533">
              <w:t>Por exemplo, quando o usuário envia um GET to /api/core/application/vendors, a resposta inclui um link que mostra como atualizar esse aplicativo (PUT /api/core/application/vendors) e como excluir o aplicativo (DELETE /api/core/application/vendors).</w:t>
            </w:r>
          </w:p>
          <w:p w14:paraId="762F961F" w14:textId="77777777" w:rsidR="004470EF" w:rsidRPr="002E6533" w:rsidRDefault="00000000">
            <w:pPr>
              <w:pStyle w:val="Corpodetexto"/>
            </w:pPr>
            <w:r w:rsidRPr="002E6533">
              <w:t>A hipermídia (links) atuam como o mecanismo de estado do aplicativo (movendo o chamador pelos diferentes estados do aplicativo).</w:t>
            </w:r>
          </w:p>
        </w:tc>
      </w:tr>
    </w:tbl>
    <w:p w14:paraId="64F56B6D" w14:textId="77777777" w:rsidR="004470EF" w:rsidRPr="002E6533" w:rsidRDefault="00000000">
      <w:pPr>
        <w:pStyle w:val="Ttulo1"/>
      </w:pPr>
      <w:bookmarkStart w:id="627" w:name="empacotamento"/>
      <w:bookmarkEnd w:id="623"/>
      <w:bookmarkEnd w:id="626"/>
      <w:r w:rsidRPr="002E6533">
        <w:t>Empacotamento</w:t>
      </w:r>
    </w:p>
    <w:p w14:paraId="36271B8D" w14:textId="77777777" w:rsidR="004470EF" w:rsidRPr="002E6533" w:rsidRDefault="00000000">
      <w:pPr>
        <w:pStyle w:val="FirstParagraph"/>
      </w:pPr>
      <w:r w:rsidRPr="002E6533">
        <w:t>O empacotamento fornece meios para copiar aplicativos e outros objetos de uma instância de Archer para outra. Em vez de recriar os objetos manualmente em uma nova instância e atualizar os elementos deles, o empacotamento, de maneira muito eficiente, instala os objetos e aplica as alterações na nova instância.</w:t>
      </w:r>
    </w:p>
    <w:p w14:paraId="1558B9BB" w14:textId="77777777" w:rsidR="004470EF" w:rsidRPr="002E6533" w:rsidRDefault="00000000">
      <w:pPr>
        <w:pStyle w:val="Corpodetexto"/>
      </w:pPr>
      <w:r w:rsidRPr="002E6533">
        <w:t>Nesta página</w:t>
      </w:r>
    </w:p>
    <w:p w14:paraId="07D9F5AE" w14:textId="77777777" w:rsidR="004470EF" w:rsidRPr="002E6533" w:rsidRDefault="004470EF">
      <w:pPr>
        <w:pStyle w:val="Compact"/>
      </w:pPr>
      <w:hyperlink w:anchor="Cen%C3%A1riosparausaroempacotamento">
        <w:r w:rsidRPr="002E6533">
          <w:rPr>
            <w:rStyle w:val="Hyperlink"/>
          </w:rPr>
          <w:t>Cenários para usar o empacotamento</w:t>
        </w:r>
      </w:hyperlink>
    </w:p>
    <w:p w14:paraId="4FB2D745" w14:textId="77777777" w:rsidR="004470EF" w:rsidRPr="002E6533" w:rsidRDefault="004470EF">
      <w:pPr>
        <w:pStyle w:val="Compact"/>
      </w:pPr>
      <w:hyperlink w:anchor="Terminologiadeempacotamento">
        <w:r w:rsidRPr="002E6533">
          <w:rPr>
            <w:rStyle w:val="Hyperlink"/>
          </w:rPr>
          <w:t>Terminologia de empacotamento</w:t>
        </w:r>
      </w:hyperlink>
    </w:p>
    <w:p w14:paraId="1AF961B6" w14:textId="77777777" w:rsidR="004470EF" w:rsidRPr="002E6533" w:rsidRDefault="004470EF">
      <w:pPr>
        <w:pStyle w:val="Compact"/>
      </w:pPr>
      <w:hyperlink w:anchor="Processodeempacotamento">
        <w:r w:rsidRPr="002E6533">
          <w:rPr>
            <w:rStyle w:val="Hyperlink"/>
          </w:rPr>
          <w:t>Processo de empacotamento</w:t>
        </w:r>
      </w:hyperlink>
    </w:p>
    <w:p w14:paraId="6C264F51" w14:textId="77777777" w:rsidR="004470EF" w:rsidRPr="002E6533" w:rsidRDefault="004470EF">
      <w:pPr>
        <w:pStyle w:val="Compact"/>
      </w:pPr>
      <w:hyperlink w:anchor="Objetosdepacote">
        <w:r w:rsidRPr="002E6533">
          <w:rPr>
            <w:rStyle w:val="Hyperlink"/>
          </w:rPr>
          <w:t>Objetos de pacote</w:t>
        </w:r>
      </w:hyperlink>
    </w:p>
    <w:p w14:paraId="14BDCC37" w14:textId="77777777" w:rsidR="004470EF" w:rsidRPr="002E6533" w:rsidRDefault="004470EF">
      <w:pPr>
        <w:pStyle w:val="Compact"/>
        <w:numPr>
          <w:ilvl w:val="1"/>
          <w:numId w:val="0"/>
        </w:numPr>
      </w:pPr>
      <w:hyperlink w:anchor="X2154d5ac23580ddd1d2ab3f7435fcd474170c5a">
        <w:r w:rsidRPr="002E6533">
          <w:rPr>
            <w:rStyle w:val="Hyperlink"/>
          </w:rPr>
          <w:t>Objetos compatíveis com suporte e objetos não compatíveis</w:t>
        </w:r>
      </w:hyperlink>
    </w:p>
    <w:p w14:paraId="50502223" w14:textId="77777777" w:rsidR="004470EF" w:rsidRPr="002E6533" w:rsidRDefault="004470EF">
      <w:pPr>
        <w:pStyle w:val="Compact"/>
        <w:numPr>
          <w:ilvl w:val="1"/>
          <w:numId w:val="0"/>
        </w:numPr>
      </w:pPr>
      <w:hyperlink w:anchor="Comoosobjetoss%C3%A3oidentificados">
        <w:r w:rsidRPr="002E6533">
          <w:rPr>
            <w:rStyle w:val="Hyperlink"/>
          </w:rPr>
          <w:t>Como os objetos são identificados</w:t>
        </w:r>
      </w:hyperlink>
    </w:p>
    <w:p w14:paraId="2D3A6F7C" w14:textId="77777777" w:rsidR="004470EF" w:rsidRPr="002E6533" w:rsidRDefault="00000000">
      <w:pPr>
        <w:pStyle w:val="Ttulo2"/>
      </w:pPr>
      <w:bookmarkStart w:id="628" w:name="cenários-para-usar-o-empacotamento"/>
      <w:r w:rsidRPr="002E6533">
        <w:t>Cenários para usar o empacotamento</w:t>
      </w:r>
    </w:p>
    <w:p w14:paraId="35D3A890" w14:textId="77777777" w:rsidR="004470EF" w:rsidRPr="002E6533" w:rsidRDefault="00000000">
      <w:pPr>
        <w:pStyle w:val="FirstParagraph"/>
      </w:pPr>
      <w:r w:rsidRPr="002E6533">
        <w:t>Utilize o empacotamento nos seguintes cenários:</w:t>
      </w:r>
    </w:p>
    <w:p w14:paraId="13F65EDA" w14:textId="77777777" w:rsidR="004470EF" w:rsidRPr="002E6533" w:rsidRDefault="00000000">
      <w:pPr>
        <w:pStyle w:val="Compact"/>
      </w:pPr>
      <w:r w:rsidRPr="002E6533">
        <w:t xml:space="preserve">Permitir práticas de controle de alterações de TI, possibilitando a transferência de grandes alterações de desenvolvimento para teste e para instâncias de produção. O </w:t>
      </w:r>
      <w:r w:rsidRPr="002E6533">
        <w:lastRenderedPageBreak/>
        <w:t>Empacotamento reduz o risco da implementação de alterações e diminui as tarefas manuais de configuração, o que também diminui o custo total de propriedade.</w:t>
      </w:r>
    </w:p>
    <w:p w14:paraId="6DA1900F" w14:textId="77777777" w:rsidR="004470EF" w:rsidRPr="002E6533" w:rsidRDefault="00000000">
      <w:pPr>
        <w:pStyle w:val="Compact"/>
      </w:pPr>
      <w:r w:rsidRPr="002E6533">
        <w:t>Compartilhamento de aplicativos e soluções na Comunidade Archer em Archer Community.</w:t>
      </w:r>
    </w:p>
    <w:p w14:paraId="6A20787F" w14:textId="77777777" w:rsidR="004470EF" w:rsidRPr="002E6533" w:rsidRDefault="00000000">
      <w:pPr>
        <w:pStyle w:val="Compact"/>
      </w:pPr>
      <w:r w:rsidRPr="002E6533">
        <w:t>Recebimento e instalação de atualizações para soluções Archer.</w:t>
      </w:r>
    </w:p>
    <w:p w14:paraId="7ABB9373" w14:textId="77777777" w:rsidR="004470EF" w:rsidRPr="002E6533" w:rsidRDefault="00000000">
      <w:pPr>
        <w:pStyle w:val="Compact"/>
      </w:pPr>
      <w:r w:rsidRPr="002E6533">
        <w:t>Solução de problemas com o Suporte técnico. O Empacotamento permite aos clientes comunicarem mais eficientemente situações de erro ao Suporte técnico, melhorando a capacidade de diagnosticar e resolver problemas.</w:t>
      </w:r>
    </w:p>
    <w:p w14:paraId="09149186" w14:textId="77777777" w:rsidR="004470EF" w:rsidRPr="002E6533" w:rsidRDefault="00000000">
      <w:pPr>
        <w:pStyle w:val="Ttulo2"/>
      </w:pPr>
      <w:bookmarkStart w:id="629" w:name="terminologia-de-empacotamento"/>
      <w:bookmarkEnd w:id="628"/>
      <w:r w:rsidRPr="002E6533">
        <w:t>Terminologia de empacotamento</w:t>
      </w:r>
    </w:p>
    <w:p w14:paraId="751F8723" w14:textId="77777777" w:rsidR="004470EF" w:rsidRPr="002E6533" w:rsidRDefault="00000000">
      <w:pPr>
        <w:pStyle w:val="TableCaption"/>
      </w:pPr>
      <w:r w:rsidRPr="002E6533">
        <w:t>A tabela a seguir define a terminologia de empacotamento de chaves.</w:t>
      </w:r>
    </w:p>
    <w:tbl>
      <w:tblPr>
        <w:tblStyle w:val="Table"/>
        <w:tblW w:w="5000" w:type="pct"/>
        <w:tblLayout w:type="fixed"/>
        <w:tblLook w:val="0020" w:firstRow="1" w:lastRow="0" w:firstColumn="0" w:lastColumn="0" w:noHBand="0" w:noVBand="0"/>
      </w:tblPr>
      <w:tblGrid>
        <w:gridCol w:w="4527"/>
        <w:gridCol w:w="4527"/>
      </w:tblGrid>
      <w:tr w:rsidR="004470EF" w:rsidRPr="002E6533" w14:paraId="3ADAB5C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0322A" w14:textId="77777777" w:rsidR="004470EF" w:rsidRPr="002E6533" w:rsidRDefault="00000000">
            <w:pPr>
              <w:pStyle w:val="Compact"/>
            </w:pPr>
            <w:r w:rsidRPr="002E6533">
              <w:t>Termo</w:t>
            </w:r>
          </w:p>
        </w:tc>
        <w:tc>
          <w:tcPr>
            <w:tcW w:w="3960" w:type="dxa"/>
          </w:tcPr>
          <w:p w14:paraId="17E15731" w14:textId="77777777" w:rsidR="004470EF" w:rsidRPr="002E6533" w:rsidRDefault="00000000">
            <w:pPr>
              <w:pStyle w:val="Compact"/>
            </w:pPr>
            <w:r w:rsidRPr="002E6533">
              <w:t>Definição</w:t>
            </w:r>
          </w:p>
        </w:tc>
      </w:tr>
      <w:tr w:rsidR="004470EF" w:rsidRPr="002E6533" w14:paraId="5993CCF5" w14:textId="77777777">
        <w:tc>
          <w:tcPr>
            <w:tcW w:w="3960" w:type="dxa"/>
          </w:tcPr>
          <w:p w14:paraId="737CC8B1" w14:textId="77777777" w:rsidR="004470EF" w:rsidRPr="002E6533" w:rsidRDefault="00000000">
            <w:pPr>
              <w:pStyle w:val="Compact"/>
            </w:pPr>
            <w:r w:rsidRPr="002E6533">
              <w:t>Instância</w:t>
            </w:r>
          </w:p>
        </w:tc>
        <w:tc>
          <w:tcPr>
            <w:tcW w:w="3960" w:type="dxa"/>
          </w:tcPr>
          <w:p w14:paraId="152C24FD" w14:textId="77777777" w:rsidR="004470EF" w:rsidRPr="002E6533" w:rsidRDefault="00000000">
            <w:pPr>
              <w:pStyle w:val="Compact"/>
            </w:pPr>
            <w:r w:rsidRPr="002E6533">
              <w:t>Uma instalação única da Archer e o banco de dados associado.</w:t>
            </w:r>
          </w:p>
        </w:tc>
      </w:tr>
      <w:tr w:rsidR="004470EF" w:rsidRPr="002E6533" w14:paraId="0EF15528" w14:textId="77777777">
        <w:tc>
          <w:tcPr>
            <w:tcW w:w="3960" w:type="dxa"/>
          </w:tcPr>
          <w:p w14:paraId="162AC50C" w14:textId="77777777" w:rsidR="004470EF" w:rsidRPr="002E6533" w:rsidRDefault="00000000">
            <w:pPr>
              <w:pStyle w:val="Compact"/>
            </w:pPr>
            <w:r w:rsidRPr="002E6533">
              <w:t>Instância de origem</w:t>
            </w:r>
          </w:p>
        </w:tc>
        <w:tc>
          <w:tcPr>
            <w:tcW w:w="3960" w:type="dxa"/>
          </w:tcPr>
          <w:p w14:paraId="01D6225F" w14:textId="77777777" w:rsidR="004470EF" w:rsidRPr="002E6533" w:rsidRDefault="00000000">
            <w:pPr>
              <w:pStyle w:val="Compact"/>
            </w:pPr>
            <w:r w:rsidRPr="002E6533">
              <w:t>A instância na qual o pacote é criado e de onde os objetos são copiados.</w:t>
            </w:r>
          </w:p>
        </w:tc>
      </w:tr>
      <w:tr w:rsidR="004470EF" w:rsidRPr="002E6533" w14:paraId="69157C0C" w14:textId="77777777">
        <w:tc>
          <w:tcPr>
            <w:tcW w:w="3960" w:type="dxa"/>
          </w:tcPr>
          <w:p w14:paraId="5B5C8D50" w14:textId="77777777" w:rsidR="004470EF" w:rsidRPr="002E6533" w:rsidRDefault="00000000">
            <w:pPr>
              <w:pStyle w:val="Compact"/>
            </w:pPr>
            <w:r w:rsidRPr="002E6533">
              <w:t>Instância de destino</w:t>
            </w:r>
          </w:p>
        </w:tc>
        <w:tc>
          <w:tcPr>
            <w:tcW w:w="3960" w:type="dxa"/>
          </w:tcPr>
          <w:p w14:paraId="08A6263C" w14:textId="77777777" w:rsidR="004470EF" w:rsidRPr="002E6533" w:rsidRDefault="00000000">
            <w:pPr>
              <w:pStyle w:val="Compact"/>
            </w:pPr>
            <w:r w:rsidRPr="002E6533">
              <w:t>A instância na qual o pacote é instalado e para onde os objetos são copiados.</w:t>
            </w:r>
          </w:p>
        </w:tc>
      </w:tr>
      <w:tr w:rsidR="004470EF" w:rsidRPr="002E6533" w14:paraId="4FE7EF66" w14:textId="77777777">
        <w:tc>
          <w:tcPr>
            <w:tcW w:w="3960" w:type="dxa"/>
          </w:tcPr>
          <w:p w14:paraId="7844D7A9" w14:textId="77777777" w:rsidR="004470EF" w:rsidRPr="002E6533" w:rsidRDefault="00000000">
            <w:pPr>
              <w:pStyle w:val="Compact"/>
            </w:pPr>
            <w:r w:rsidRPr="002E6533">
              <w:t>Módulo</w:t>
            </w:r>
          </w:p>
        </w:tc>
        <w:tc>
          <w:tcPr>
            <w:tcW w:w="3960" w:type="dxa"/>
          </w:tcPr>
          <w:p w14:paraId="04125F8A" w14:textId="77777777" w:rsidR="004470EF" w:rsidRPr="002E6533" w:rsidRDefault="00000000">
            <w:pPr>
              <w:pStyle w:val="Compact"/>
            </w:pPr>
            <w:r w:rsidRPr="002E6533">
              <w:t>Um aplicativo ou questionário.</w:t>
            </w:r>
          </w:p>
        </w:tc>
      </w:tr>
      <w:tr w:rsidR="004470EF" w:rsidRPr="002E6533" w14:paraId="27CFAFD9" w14:textId="77777777">
        <w:tc>
          <w:tcPr>
            <w:tcW w:w="3960" w:type="dxa"/>
          </w:tcPr>
          <w:p w14:paraId="0FD7F3B9" w14:textId="77777777" w:rsidR="004470EF" w:rsidRPr="002E6533" w:rsidRDefault="00000000">
            <w:pPr>
              <w:pStyle w:val="Compact"/>
            </w:pPr>
            <w:r w:rsidRPr="002E6533">
              <w:t>Objeto</w:t>
            </w:r>
          </w:p>
        </w:tc>
        <w:tc>
          <w:tcPr>
            <w:tcW w:w="3960" w:type="dxa"/>
          </w:tcPr>
          <w:p w14:paraId="6AADC79D" w14:textId="77777777" w:rsidR="004470EF" w:rsidRPr="002E6533" w:rsidRDefault="00000000">
            <w:pPr>
              <w:pStyle w:val="Compact"/>
            </w:pPr>
            <w:r w:rsidRPr="002E6533">
              <w:t>Qualquer entidade na Archer que seja compatível com suporte de empacotamento, por exemplo, um aplicativo, subformulário ou campo em um aplicativo.</w:t>
            </w:r>
          </w:p>
        </w:tc>
      </w:tr>
      <w:tr w:rsidR="004470EF" w:rsidRPr="002E6533" w14:paraId="33EF31B9" w14:textId="77777777">
        <w:tc>
          <w:tcPr>
            <w:tcW w:w="3960" w:type="dxa"/>
          </w:tcPr>
          <w:p w14:paraId="6599DB31" w14:textId="77777777" w:rsidR="004470EF" w:rsidRPr="002E6533" w:rsidRDefault="00000000">
            <w:pPr>
              <w:pStyle w:val="Compact"/>
            </w:pPr>
            <w:r w:rsidRPr="002E6533">
              <w:t>Mapeamento avançado de pacotes</w:t>
            </w:r>
          </w:p>
        </w:tc>
        <w:tc>
          <w:tcPr>
            <w:tcW w:w="3960" w:type="dxa"/>
          </w:tcPr>
          <w:p w14:paraId="5A7ACBF4" w14:textId="77777777" w:rsidR="004470EF" w:rsidRPr="002E6533" w:rsidRDefault="00000000">
            <w:pPr>
              <w:pStyle w:val="Compact"/>
            </w:pPr>
            <w:r w:rsidRPr="002E6533">
              <w:t>Um recurso utilizado para associar objetos da instância de origem a objetos da instância de destino. Por padrão, esse recurso é ativado durante a instalação da Archer. Se você não estiver usando o Mapeamento avançado de pacotes, poderá desativar esse recurso nas Configurações gerais do Archer control panel.</w:t>
            </w:r>
          </w:p>
        </w:tc>
      </w:tr>
    </w:tbl>
    <w:p w14:paraId="7A535720" w14:textId="77777777" w:rsidR="004470EF" w:rsidRPr="002E6533" w:rsidRDefault="00000000">
      <w:pPr>
        <w:pStyle w:val="Ttulo2"/>
      </w:pPr>
      <w:bookmarkStart w:id="630" w:name="processo-de-empacotamento"/>
      <w:bookmarkEnd w:id="629"/>
      <w:r w:rsidRPr="002E6533">
        <w:t>Processo de empacotamento</w:t>
      </w:r>
    </w:p>
    <w:p w14:paraId="6A426D6B" w14:textId="77777777" w:rsidR="004470EF" w:rsidRPr="002E6533" w:rsidRDefault="00000000">
      <w:pPr>
        <w:pStyle w:val="FirstParagraph"/>
      </w:pPr>
      <w:r w:rsidRPr="002E6533">
        <w:t>A figura a seguir mostra o processo completo de empacotamento, desde a criação de um pacote na instância de origem até a instalação dele na instância de destino.</w:t>
      </w:r>
    </w:p>
    <w:p w14:paraId="116C9963" w14:textId="77777777" w:rsidR="004470EF" w:rsidRPr="002E6533" w:rsidRDefault="00000000">
      <w:pPr>
        <w:pStyle w:val="Corpodetexto"/>
      </w:pPr>
      <w:r w:rsidRPr="002E6533">
        <w:t xml:space="preserve">Faça download do arquivo de origem do diagrama aqui: </w:t>
      </w:r>
      <w:hyperlink r:id="rId724">
        <w:r w:rsidR="004470EF" w:rsidRPr="002E6533">
          <w:rPr>
            <w:rStyle w:val="Hyperlink"/>
          </w:rPr>
          <w:t>Plataforma - Diagrama do Processo de Embalagem</w:t>
        </w:r>
      </w:hyperlink>
    </w:p>
    <w:p w14:paraId="0E451394" w14:textId="77777777" w:rsidR="004470EF" w:rsidRPr="002E6533" w:rsidRDefault="00000000">
      <w:pPr>
        <w:pStyle w:val="Corpodetexto"/>
      </w:pPr>
      <w:r w:rsidRPr="002E6533">
        <w:t>Processo de empacotamento</w:t>
      </w:r>
    </w:p>
    <w:p w14:paraId="0B0CD97A" w14:textId="77777777" w:rsidR="004470EF" w:rsidRPr="002E6533" w:rsidRDefault="00000000">
      <w:pPr>
        <w:pStyle w:val="Ttulo2"/>
      </w:pPr>
      <w:bookmarkStart w:id="631" w:name="objetos-de-pacote"/>
      <w:bookmarkEnd w:id="630"/>
      <w:r w:rsidRPr="002E6533">
        <w:lastRenderedPageBreak/>
        <w:t>Objetos de pacote</w:t>
      </w:r>
    </w:p>
    <w:p w14:paraId="06FFE674" w14:textId="77777777" w:rsidR="004470EF" w:rsidRPr="002E6533" w:rsidRDefault="00000000">
      <w:pPr>
        <w:pStyle w:val="FirstParagraph"/>
      </w:pPr>
      <w:r w:rsidRPr="002E6533">
        <w:t>O pacote é um arquivo ZIP que contém 1 ou mais objetos. Um objeto é qualquer entidade no Archer que seja compatível com pacotes, por exemplo, um aplicativo, subformulário ou campo de um aplicativo.</w:t>
      </w:r>
    </w:p>
    <w:p w14:paraId="2238AE68" w14:textId="77777777" w:rsidR="004470EF" w:rsidRPr="002E6533" w:rsidRDefault="00000000">
      <w:pPr>
        <w:pStyle w:val="TableCaption"/>
      </w:pPr>
      <w:r w:rsidRPr="002E6533">
        <w:t>Os objetos podem ser raiz, de nível 1 ou de nível 2, como mostrado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7A279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7387A372" w14:textId="77777777" w:rsidR="004470EF" w:rsidRPr="002E6533" w:rsidRDefault="00000000">
            <w:pPr>
              <w:pStyle w:val="Compact"/>
            </w:pPr>
            <w:r w:rsidRPr="002E6533">
              <w:t>Objetos root</w:t>
            </w:r>
          </w:p>
        </w:tc>
        <w:tc>
          <w:tcPr>
            <w:tcW w:w="2613" w:type="dxa"/>
          </w:tcPr>
          <w:p w14:paraId="35963A2F" w14:textId="77777777" w:rsidR="004470EF" w:rsidRPr="002E6533" w:rsidRDefault="00000000">
            <w:pPr>
              <w:pStyle w:val="Compact"/>
            </w:pPr>
            <w:r w:rsidRPr="002E6533">
              <w:t>Objetos nível 1</w:t>
            </w:r>
          </w:p>
        </w:tc>
        <w:tc>
          <w:tcPr>
            <w:tcW w:w="2613" w:type="dxa"/>
          </w:tcPr>
          <w:p w14:paraId="5F42FAF5" w14:textId="77777777" w:rsidR="004470EF" w:rsidRPr="002E6533" w:rsidRDefault="00000000">
            <w:pPr>
              <w:pStyle w:val="Compact"/>
            </w:pPr>
            <w:r w:rsidRPr="002E6533">
              <w:t>Objetos nível 2</w:t>
            </w:r>
          </w:p>
        </w:tc>
      </w:tr>
      <w:tr w:rsidR="004470EF" w:rsidRPr="002E6533" w14:paraId="56ED12C9" w14:textId="77777777">
        <w:tc>
          <w:tcPr>
            <w:tcW w:w="2613" w:type="dxa"/>
          </w:tcPr>
          <w:p w14:paraId="1F2382B3" w14:textId="77777777" w:rsidR="004470EF" w:rsidRPr="002E6533" w:rsidRDefault="00000000">
            <w:pPr>
              <w:pStyle w:val="Corpodetexto"/>
            </w:pPr>
            <w:r w:rsidRPr="002E6533">
              <w:t>Funções de acesso</w:t>
            </w:r>
          </w:p>
          <w:p w14:paraId="3059C91F" w14:textId="77777777" w:rsidR="004470EF" w:rsidRPr="002E6533" w:rsidRDefault="00000000">
            <w:pPr>
              <w:pStyle w:val="Corpodetexto"/>
            </w:pPr>
            <w:r w:rsidRPr="002E6533">
              <w:t>Aplicativos</w:t>
            </w:r>
          </w:p>
          <w:p w14:paraId="7F8577A9" w14:textId="77777777" w:rsidR="004470EF" w:rsidRPr="002E6533" w:rsidRDefault="00000000">
            <w:pPr>
              <w:pStyle w:val="Corpodetexto"/>
            </w:pPr>
            <w:r w:rsidRPr="002E6533">
              <w:t>Painéis de controle</w:t>
            </w:r>
          </w:p>
          <w:p w14:paraId="3E4C8096" w14:textId="77777777" w:rsidR="004470EF" w:rsidRPr="002E6533" w:rsidRDefault="00000000">
            <w:pPr>
              <w:pStyle w:val="Corpodetexto"/>
            </w:pPr>
            <w:r w:rsidRPr="002E6533">
              <w:t>Feeds de dados</w:t>
            </w:r>
          </w:p>
          <w:p w14:paraId="17EDCD71" w14:textId="77777777" w:rsidR="004470EF" w:rsidRPr="002E6533" w:rsidRDefault="00000000">
            <w:pPr>
              <w:pStyle w:val="Corpodetexto"/>
            </w:pPr>
            <w:r w:rsidRPr="002E6533">
              <w:t>Pastas</w:t>
            </w:r>
          </w:p>
          <w:p w14:paraId="18EF1E74" w14:textId="77777777" w:rsidR="004470EF" w:rsidRPr="002E6533" w:rsidRDefault="00000000">
            <w:pPr>
              <w:pStyle w:val="Corpodetexto"/>
            </w:pPr>
            <w:r w:rsidRPr="002E6533">
              <w:t>Listas de valores globais</w:t>
            </w:r>
          </w:p>
          <w:p w14:paraId="286FF6AC" w14:textId="77777777" w:rsidR="004470EF" w:rsidRPr="002E6533" w:rsidRDefault="00000000">
            <w:pPr>
              <w:pStyle w:val="Corpodetexto"/>
            </w:pPr>
            <w:r w:rsidRPr="002E6533">
              <w:t>Recursos</w:t>
            </w:r>
          </w:p>
          <w:p w14:paraId="6A56F69B" w14:textId="77777777" w:rsidR="004470EF" w:rsidRPr="002E6533" w:rsidRDefault="00000000">
            <w:pPr>
              <w:pStyle w:val="Corpodetexto"/>
            </w:pPr>
            <w:r w:rsidRPr="002E6533">
              <w:t>Modelos de papel timbrado</w:t>
            </w:r>
          </w:p>
          <w:p w14:paraId="253F7526" w14:textId="77777777" w:rsidR="004470EF" w:rsidRPr="002E6533" w:rsidRDefault="00000000">
            <w:pPr>
              <w:pStyle w:val="Corpodetexto"/>
            </w:pPr>
            <w:r w:rsidRPr="002E6533">
              <w:t>Questionários</w:t>
            </w:r>
          </w:p>
          <w:p w14:paraId="0E7DE84F" w14:textId="77777777" w:rsidR="004470EF" w:rsidRPr="002E6533" w:rsidRDefault="00000000">
            <w:pPr>
              <w:pStyle w:val="Corpodetexto"/>
            </w:pPr>
            <w:r w:rsidRPr="002E6533">
              <w:t>Relatórios</w:t>
            </w:r>
          </w:p>
          <w:p w14:paraId="0F45C657" w14:textId="77777777" w:rsidR="004470EF" w:rsidRPr="002E6533" w:rsidRDefault="00000000">
            <w:pPr>
              <w:pStyle w:val="Corpodetexto"/>
            </w:pPr>
            <w:r w:rsidRPr="002E6533">
              <w:t>Soluções</w:t>
            </w:r>
          </w:p>
          <w:p w14:paraId="02D6AE75" w14:textId="77777777" w:rsidR="004470EF" w:rsidRPr="002E6533" w:rsidRDefault="00000000">
            <w:pPr>
              <w:pStyle w:val="Corpodetexto"/>
            </w:pPr>
            <w:r w:rsidRPr="002E6533">
              <w:t>Subformulários</w:t>
            </w:r>
          </w:p>
          <w:p w14:paraId="00EF707C" w14:textId="77777777" w:rsidR="004470EF" w:rsidRPr="002E6533" w:rsidRDefault="00000000">
            <w:pPr>
              <w:pStyle w:val="Corpodetexto"/>
            </w:pPr>
            <w:r w:rsidRPr="002E6533">
              <w:t>Áreas de trabalho</w:t>
            </w:r>
          </w:p>
        </w:tc>
        <w:tc>
          <w:tcPr>
            <w:tcW w:w="2613" w:type="dxa"/>
          </w:tcPr>
          <w:p w14:paraId="7CBAFE71" w14:textId="77777777" w:rsidR="004470EF" w:rsidRPr="002E6533" w:rsidRDefault="00000000">
            <w:pPr>
              <w:pStyle w:val="Corpodetexto"/>
            </w:pPr>
            <w:r w:rsidRPr="002E6533">
              <w:t>Grupos</w:t>
            </w:r>
          </w:p>
          <w:p w14:paraId="2CC02B22" w14:textId="77777777" w:rsidR="004470EF" w:rsidRPr="002E6533" w:rsidRDefault="00000000">
            <w:pPr>
              <w:pStyle w:val="Corpodetexto"/>
            </w:pPr>
            <w:r w:rsidRPr="002E6533">
              <w:t>Nível</w:t>
            </w:r>
          </w:p>
          <w:p w14:paraId="63438859" w14:textId="77777777" w:rsidR="004470EF" w:rsidRPr="002E6533" w:rsidRDefault="00000000">
            <w:pPr>
              <w:pStyle w:val="Corpodetexto"/>
            </w:pPr>
            <w:r w:rsidRPr="002E6533">
              <w:t>Direitos da página</w:t>
            </w:r>
          </w:p>
          <w:p w14:paraId="30D2A5BC" w14:textId="77777777" w:rsidR="004470EF" w:rsidRPr="002E6533" w:rsidRDefault="00000000">
            <w:pPr>
              <w:pStyle w:val="Corpodetexto"/>
            </w:pPr>
            <w:r w:rsidRPr="002E6533">
              <w:t>Listas de valores de questionário</w:t>
            </w:r>
          </w:p>
        </w:tc>
        <w:tc>
          <w:tcPr>
            <w:tcW w:w="2613" w:type="dxa"/>
          </w:tcPr>
          <w:p w14:paraId="1C2CEA40" w14:textId="77777777" w:rsidR="004470EF" w:rsidRPr="002E6533" w:rsidRDefault="00000000">
            <w:pPr>
              <w:pStyle w:val="Corpodetexto"/>
            </w:pPr>
            <w:r w:rsidRPr="002E6533">
              <w:t>Ações do evento</w:t>
            </w:r>
          </w:p>
          <w:p w14:paraId="022361A3" w14:textId="77777777" w:rsidR="004470EF" w:rsidRPr="002E6533" w:rsidRDefault="00000000">
            <w:pPr>
              <w:pStyle w:val="Corpodetexto"/>
            </w:pPr>
            <w:r w:rsidRPr="002E6533">
              <w:t>Regras do evento</w:t>
            </w:r>
          </w:p>
          <w:p w14:paraId="2265492A" w14:textId="77777777" w:rsidR="004470EF" w:rsidRPr="002E6533" w:rsidRDefault="00000000">
            <w:pPr>
              <w:pStyle w:val="Corpodetexto"/>
            </w:pPr>
            <w:r w:rsidRPr="002E6533">
              <w:t>Propriedades de filtro de campo</w:t>
            </w:r>
          </w:p>
          <w:p w14:paraId="22B4846A" w14:textId="77777777" w:rsidR="004470EF" w:rsidRPr="002E6533" w:rsidRDefault="00000000">
            <w:pPr>
              <w:pStyle w:val="Corpodetexto"/>
            </w:pPr>
            <w:r w:rsidRPr="002E6533">
              <w:t>Campos</w:t>
            </w:r>
          </w:p>
          <w:p w14:paraId="02488AD0" w14:textId="77777777" w:rsidR="004470EF" w:rsidRPr="002E6533" w:rsidRDefault="00000000">
            <w:pPr>
              <w:pStyle w:val="Corpodetexto"/>
            </w:pPr>
            <w:r w:rsidRPr="002E6533">
              <w:t>Layout</w:t>
            </w:r>
          </w:p>
          <w:p w14:paraId="3401F8CC" w14:textId="77777777" w:rsidR="004470EF" w:rsidRPr="002E6533" w:rsidRDefault="00000000">
            <w:pPr>
              <w:pStyle w:val="Corpodetexto"/>
            </w:pPr>
            <w:r w:rsidRPr="002E6533">
              <w:t>Notificações</w:t>
            </w:r>
          </w:p>
          <w:p w14:paraId="4AB27C88" w14:textId="77777777" w:rsidR="004470EF" w:rsidRPr="002E6533" w:rsidRDefault="00000000">
            <w:pPr>
              <w:pStyle w:val="Corpodetexto"/>
            </w:pPr>
            <w:r w:rsidRPr="002E6533">
              <w:t>Campanhas de questionário</w:t>
            </w:r>
          </w:p>
          <w:p w14:paraId="3C6056C2" w14:textId="77777777" w:rsidR="004470EF" w:rsidRPr="002E6533" w:rsidRDefault="00000000">
            <w:pPr>
              <w:pStyle w:val="Corpodetexto"/>
            </w:pPr>
            <w:r w:rsidRPr="002E6533">
              <w:t>Regras do questionário</w:t>
            </w:r>
          </w:p>
        </w:tc>
      </w:tr>
    </w:tbl>
    <w:p w14:paraId="5FF69FB4" w14:textId="77777777" w:rsidR="004470EF" w:rsidRPr="002E6533" w:rsidRDefault="00000000">
      <w:pPr>
        <w:pStyle w:val="Corpodetexto"/>
      </w:pPr>
      <w:r w:rsidRPr="002E6533">
        <w:t>Um objeto nível 1 não pode existir sem um objeto root. Objetos nível 2 não podem existir sem um objeto nível 1. Alguns objetos de nível 1 têm objetos secundários, por exemplo, uma lista de valores é um objeto secundário do campo de Lista personalizada de valores. A lista de valores inclui valores individuais. Todos os objetos e elementos são transferidos dentro de um pacote.</w:t>
      </w:r>
    </w:p>
    <w:p w14:paraId="1359B1CE" w14:textId="77777777" w:rsidR="004470EF" w:rsidRPr="002E6533" w:rsidRDefault="00000000">
      <w:pPr>
        <w:pStyle w:val="Corpodetexto"/>
      </w:pPr>
      <w:r w:rsidRPr="002E6533">
        <w:t>Ao criar um pacote na instância de origem, você pode selecionar quais funções de acesso, aplicativos, questionários, painéis de controle, feeds de dados e áreas de trabalho serão incluídos. Posteriormente, ao instalar um pacote na instância de destino, você pode selecionar quais desses objetos raiz deseja instalar. Para cada objeto raiz selecionado, é possível associar objetos secundários aos objetos existentes na instância de destino ou deixar o sistema criar novos objetos.</w:t>
      </w:r>
    </w:p>
    <w:p w14:paraId="7306F783" w14:textId="77777777" w:rsidR="004470EF" w:rsidRPr="002E6533" w:rsidRDefault="00000000">
      <w:pPr>
        <w:pStyle w:val="Corpodetexto"/>
      </w:pPr>
      <w:r w:rsidRPr="002E6533">
        <w:rPr>
          <w:b/>
          <w:bCs/>
        </w:rPr>
        <w:lastRenderedPageBreak/>
        <w:t>Observação:</w:t>
      </w:r>
      <w:r w:rsidRPr="002E6533">
        <w:t xml:space="preserve"> O empacotamento não exclui configurações de permissão nem objetos. Ele apenas adiciona novos objetos ou atualiza objetos existentes e configurações de permissão. Layout e workflow são exceções. Neles, o empacotamento substitui as configurações existentes.</w:t>
      </w:r>
    </w:p>
    <w:p w14:paraId="6D5247F6" w14:textId="77777777" w:rsidR="004470EF" w:rsidRPr="002E6533" w:rsidRDefault="00000000">
      <w:pPr>
        <w:pStyle w:val="Ttulo3"/>
      </w:pPr>
      <w:bookmarkStart w:id="632" w:name="X6a3178b7af602e0a5700730e72fe217d7eda304"/>
      <w:r w:rsidRPr="002E6533">
        <w:t>Objetos compatíveis com suporte e objetos não compatíveis</w:t>
      </w:r>
    </w:p>
    <w:p w14:paraId="089F8D73" w14:textId="77777777" w:rsidR="004470EF" w:rsidRPr="002E6533" w:rsidRDefault="00000000">
      <w:pPr>
        <w:pStyle w:val="FirstParagraph"/>
      </w:pPr>
      <w:r w:rsidRPr="002E6533">
        <w:t>O Empacotamento oferece suporte aos seguintes objetos:</w:t>
      </w:r>
    </w:p>
    <w:p w14:paraId="6C022999" w14:textId="77777777" w:rsidR="004470EF" w:rsidRPr="002E6533" w:rsidRDefault="00000000">
      <w:pPr>
        <w:pStyle w:val="Compact"/>
      </w:pPr>
      <w:r w:rsidRPr="002E6533">
        <w:t>Funções de acesso</w:t>
      </w:r>
    </w:p>
    <w:p w14:paraId="2A02D4F5" w14:textId="77777777" w:rsidR="004470EF" w:rsidRPr="002E6533" w:rsidRDefault="00000000">
      <w:pPr>
        <w:pStyle w:val="Compact"/>
      </w:pPr>
      <w:r w:rsidRPr="002E6533">
        <w:t>Aplicativos</w:t>
      </w:r>
    </w:p>
    <w:p w14:paraId="49B096F1" w14:textId="77777777" w:rsidR="004470EF" w:rsidRPr="002E6533" w:rsidRDefault="00000000">
      <w:pPr>
        <w:pStyle w:val="Compact"/>
      </w:pPr>
      <w:r w:rsidRPr="002E6533">
        <w:t>Painéis de controle</w:t>
      </w:r>
    </w:p>
    <w:p w14:paraId="169B7086" w14:textId="77777777" w:rsidR="004470EF" w:rsidRPr="002E6533" w:rsidRDefault="00000000">
      <w:pPr>
        <w:pStyle w:val="Compact"/>
      </w:pPr>
      <w:r w:rsidRPr="002E6533">
        <w:t>Feeds de dados</w:t>
      </w:r>
    </w:p>
    <w:p w14:paraId="64387767" w14:textId="77777777" w:rsidR="004470EF" w:rsidRPr="002E6533" w:rsidRDefault="00000000">
      <w:pPr>
        <w:pStyle w:val="Compact"/>
      </w:pPr>
      <w:r w:rsidRPr="002E6533">
        <w:t>Pastas</w:t>
      </w:r>
    </w:p>
    <w:p w14:paraId="6549A97F" w14:textId="77777777" w:rsidR="004470EF" w:rsidRPr="002E6533" w:rsidRDefault="00000000">
      <w:pPr>
        <w:pStyle w:val="Compact"/>
      </w:pPr>
      <w:r w:rsidRPr="002E6533">
        <w:t>listas de valores globais</w:t>
      </w:r>
    </w:p>
    <w:p w14:paraId="55F8495F" w14:textId="77777777" w:rsidR="004470EF" w:rsidRPr="002E6533" w:rsidRDefault="00000000">
      <w:r w:rsidRPr="002E6533">
        <w:t>Grupos</w:t>
      </w:r>
    </w:p>
    <w:p w14:paraId="3123B25B" w14:textId="77777777" w:rsidR="004470EF" w:rsidRPr="002E6533" w:rsidRDefault="00000000">
      <w:r w:rsidRPr="002E6533">
        <w:rPr>
          <w:b/>
          <w:bCs/>
        </w:rPr>
        <w:t>Observação:</w:t>
      </w:r>
      <w:r w:rsidRPr="002E6533">
        <w:t xml:space="preserve"> Os grupos são adicionados apenas quando utilizados em uma configuração para algum objeto em um pacote.</w:t>
      </w:r>
    </w:p>
    <w:p w14:paraId="417E15AA" w14:textId="77777777" w:rsidR="004470EF" w:rsidRPr="002E6533" w:rsidRDefault="00000000">
      <w:pPr>
        <w:pStyle w:val="Compact"/>
      </w:pPr>
      <w:r w:rsidRPr="002E6533">
        <w:t>Recursos</w:t>
      </w:r>
    </w:p>
    <w:p w14:paraId="1D11F4F9" w14:textId="77777777" w:rsidR="004470EF" w:rsidRPr="002E6533" w:rsidRDefault="00000000">
      <w:pPr>
        <w:pStyle w:val="Compact"/>
      </w:pPr>
      <w:r w:rsidRPr="002E6533">
        <w:t>Modelos de papel timbrado</w:t>
      </w:r>
    </w:p>
    <w:p w14:paraId="54EFC29B" w14:textId="77777777" w:rsidR="004470EF" w:rsidRPr="002E6533" w:rsidRDefault="00000000">
      <w:pPr>
        <w:pStyle w:val="Compact"/>
      </w:pPr>
      <w:r w:rsidRPr="002E6533">
        <w:t>Questionários</w:t>
      </w:r>
    </w:p>
    <w:p w14:paraId="0D099F76" w14:textId="77777777" w:rsidR="004470EF" w:rsidRPr="002E6533" w:rsidRDefault="00000000">
      <w:pPr>
        <w:pStyle w:val="Compact"/>
      </w:pPr>
      <w:r w:rsidRPr="002E6533">
        <w:t>Relatórios</w:t>
      </w:r>
    </w:p>
    <w:p w14:paraId="45371B9A" w14:textId="77777777" w:rsidR="004470EF" w:rsidRPr="002E6533" w:rsidRDefault="00000000">
      <w:pPr>
        <w:pStyle w:val="Compact"/>
      </w:pPr>
      <w:r w:rsidRPr="002E6533">
        <w:t>Soluções</w:t>
      </w:r>
    </w:p>
    <w:p w14:paraId="6E2AC373" w14:textId="77777777" w:rsidR="004470EF" w:rsidRPr="002E6533" w:rsidRDefault="00000000">
      <w:pPr>
        <w:pStyle w:val="Compact"/>
      </w:pPr>
      <w:r w:rsidRPr="002E6533">
        <w:t>Subformulários</w:t>
      </w:r>
    </w:p>
    <w:p w14:paraId="7999112E" w14:textId="77777777" w:rsidR="004470EF" w:rsidRPr="002E6533" w:rsidRDefault="00000000">
      <w:r w:rsidRPr="002E6533">
        <w:t>Áreas de trabalho</w:t>
      </w:r>
    </w:p>
    <w:p w14:paraId="0034FC0A" w14:textId="77777777" w:rsidR="004470EF" w:rsidRPr="002E6533" w:rsidRDefault="00000000">
      <w:r w:rsidRPr="002E6533">
        <w:rPr>
          <w:b/>
          <w:bCs/>
        </w:rPr>
        <w:t>Observação:</w:t>
      </w:r>
      <w:r w:rsidRPr="002E6533">
        <w:t xml:space="preserve"> As pastas são usadas para organizar determinados objetos criados pelo usuário, como os modelos de mala direta. Os widgets devem existir no pacote da instância de origem. Valores da lista de valores são objetos filhos de listas de valores globais.</w:t>
      </w:r>
    </w:p>
    <w:p w14:paraId="0BB5B585" w14:textId="77777777" w:rsidR="004470EF" w:rsidRPr="002E6533" w:rsidRDefault="00000000">
      <w:pPr>
        <w:pStyle w:val="FirstParagraph"/>
      </w:pPr>
      <w:r w:rsidRPr="002E6533">
        <w:t>O empacotamento não dá suporte aos seguintes objetos:</w:t>
      </w:r>
    </w:p>
    <w:p w14:paraId="55017766" w14:textId="77777777" w:rsidR="004470EF" w:rsidRPr="002E6533" w:rsidRDefault="00000000">
      <w:pPr>
        <w:pStyle w:val="Compact"/>
      </w:pPr>
      <w:r w:rsidRPr="002E6533">
        <w:t>Temas de aparência</w:t>
      </w:r>
    </w:p>
    <w:p w14:paraId="344E623B" w14:textId="77777777" w:rsidR="004470EF" w:rsidRPr="002E6533" w:rsidRDefault="00000000">
      <w:pPr>
        <w:pStyle w:val="Compact"/>
      </w:pPr>
      <w:r w:rsidRPr="002E6533">
        <w:t>Painéis de controle pessoais</w:t>
      </w:r>
    </w:p>
    <w:p w14:paraId="3E1B485A" w14:textId="77777777" w:rsidR="004470EF" w:rsidRPr="002E6533" w:rsidRDefault="00000000">
      <w:pPr>
        <w:pStyle w:val="Compact"/>
      </w:pPr>
      <w:r w:rsidRPr="002E6533">
        <w:t>Relatórios pessoais</w:t>
      </w:r>
    </w:p>
    <w:p w14:paraId="37B37325" w14:textId="77777777" w:rsidR="004470EF" w:rsidRPr="002E6533" w:rsidRDefault="00000000">
      <w:pPr>
        <w:pStyle w:val="Compact"/>
      </w:pPr>
      <w:r w:rsidRPr="002E6533">
        <w:t>Relatórios compartilhados</w:t>
      </w:r>
    </w:p>
    <w:p w14:paraId="7A553318" w14:textId="77777777" w:rsidR="004470EF" w:rsidRPr="002E6533" w:rsidRDefault="00000000">
      <w:pPr>
        <w:pStyle w:val="Compact"/>
      </w:pPr>
      <w:r w:rsidRPr="002E6533">
        <w:t>Conteúdo de registro</w:t>
      </w:r>
    </w:p>
    <w:p w14:paraId="31962C10" w14:textId="77777777" w:rsidR="004470EF" w:rsidRPr="002E6533" w:rsidRDefault="00000000">
      <w:pPr>
        <w:pStyle w:val="Compact"/>
      </w:pPr>
      <w:r w:rsidRPr="002E6533">
        <w:t>Modelos de notificação da Campanha de treinamento e conscientização</w:t>
      </w:r>
    </w:p>
    <w:p w14:paraId="69251D87" w14:textId="77777777" w:rsidR="004470EF" w:rsidRPr="002E6533" w:rsidRDefault="00000000">
      <w:pPr>
        <w:pStyle w:val="Compact"/>
      </w:pPr>
      <w:r w:rsidRPr="002E6533">
        <w:t>Criação de usuário e grupo</w:t>
      </w:r>
    </w:p>
    <w:p w14:paraId="4FEABB54" w14:textId="77777777" w:rsidR="004470EF" w:rsidRPr="002E6533" w:rsidRDefault="00000000">
      <w:r w:rsidRPr="002E6533">
        <w:t>Preferências e atributos específicos do usuário</w:t>
      </w:r>
    </w:p>
    <w:p w14:paraId="7B2165F2" w14:textId="77777777" w:rsidR="004470EF" w:rsidRPr="002E6533" w:rsidRDefault="00000000">
      <w:r w:rsidRPr="002E6533">
        <w:rPr>
          <w:b/>
          <w:bCs/>
        </w:rPr>
        <w:lastRenderedPageBreak/>
        <w:t>Observação:</w:t>
      </w:r>
      <w:r w:rsidRPr="002E6533">
        <w:t xml:space="preserve"> As preferências de assinatura de e-mail são um exemplo de preferências e atributos específicos do usuário.</w:t>
      </w:r>
    </w:p>
    <w:p w14:paraId="4B50EC59" w14:textId="77777777" w:rsidR="004470EF" w:rsidRPr="002E6533" w:rsidRDefault="00000000">
      <w:pPr>
        <w:pStyle w:val="Ttulo3"/>
      </w:pPr>
      <w:bookmarkStart w:id="633" w:name="como-os-objetos-são-identificados"/>
      <w:bookmarkEnd w:id="632"/>
      <w:r w:rsidRPr="002E6533">
        <w:t>Como os objetos são identificados</w:t>
      </w:r>
    </w:p>
    <w:p w14:paraId="7A8800D9" w14:textId="77777777" w:rsidR="004470EF" w:rsidRPr="002E6533" w:rsidRDefault="00000000">
      <w:pPr>
        <w:pStyle w:val="FirstParagraph"/>
      </w:pPr>
      <w:r w:rsidRPr="002E6533">
        <w:t xml:space="preserve">Os objetos são identificados por um ID de sistema exclusivo. </w:t>
      </w:r>
      <w:proofErr w:type="gramStart"/>
      <w:r w:rsidRPr="002E6533">
        <w:t>Quase todos os objetos na Archer tem</w:t>
      </w:r>
      <w:proofErr w:type="gramEnd"/>
      <w:r w:rsidRPr="002E6533">
        <w:t xml:space="preserve"> um ID de sistema, por exemplo, aplicativos, campos e listas de valores.</w:t>
      </w:r>
    </w:p>
    <w:p w14:paraId="4E9581F6" w14:textId="77777777" w:rsidR="004470EF" w:rsidRPr="002E6533" w:rsidRDefault="00000000">
      <w:pPr>
        <w:pStyle w:val="Corpodetexto"/>
      </w:pPr>
      <w:r w:rsidRPr="002E6533">
        <w:t>O principal objetivo de um ID de sistema é identificar um objeto no banco de dados da Archer. O Empacotamento utiliza IDs do sistema para identificar objetos nas instâncias de origem e de destino. Comparando os IDs do sistema de objetos nas instâncias de origem e de destino, o Empacotamento pode determinar se um objeto já existe no destino e deve ser atualizado ou se um novo objeto será criado.</w:t>
      </w:r>
    </w:p>
    <w:p w14:paraId="58A7A164" w14:textId="77777777" w:rsidR="004470EF" w:rsidRPr="002E6533" w:rsidRDefault="00000000">
      <w:pPr>
        <w:pStyle w:val="Corpodetexto"/>
      </w:pPr>
      <w:r w:rsidRPr="002E6533">
        <w:t>Todos os objetos compatíveis com Empacotamento usam IDs do sistema, com as seguintes exceções:</w:t>
      </w:r>
    </w:p>
    <w:p w14:paraId="31E7702A" w14:textId="77777777" w:rsidR="004470EF" w:rsidRPr="002E6533" w:rsidRDefault="00000000">
      <w:pPr>
        <w:pStyle w:val="Compact"/>
      </w:pPr>
      <w:r w:rsidRPr="002E6533">
        <w:t>Workflow</w:t>
      </w:r>
    </w:p>
    <w:p w14:paraId="16C6D83F" w14:textId="77777777" w:rsidR="004470EF" w:rsidRPr="002E6533" w:rsidRDefault="00000000">
      <w:pPr>
        <w:pStyle w:val="Compact"/>
      </w:pPr>
      <w:r w:rsidRPr="002E6533">
        <w:t>Usuários</w:t>
      </w:r>
    </w:p>
    <w:p w14:paraId="6562AC52" w14:textId="77777777" w:rsidR="004470EF" w:rsidRPr="002E6533" w:rsidRDefault="00000000">
      <w:pPr>
        <w:pStyle w:val="FirstParagraph"/>
      </w:pPr>
      <w:r w:rsidRPr="002E6533">
        <w:t>Objetos de workflow usam IDs do sistema, mas o Empacotamento não corresponde aos objetos de workflow. Em vez disso, o Empacotamento sobregrava a configuração do workflow.</w:t>
      </w:r>
    </w:p>
    <w:bookmarkEnd w:id="627"/>
    <w:bookmarkEnd w:id="631"/>
    <w:bookmarkEnd w:id="633"/>
    <w:p w14:paraId="1579B1EA" w14:textId="77777777" w:rsidR="004470EF" w:rsidRPr="002E6533" w:rsidRDefault="00000000">
      <w:pPr>
        <w:pStyle w:val="Ttulo1"/>
      </w:pPr>
      <w:r w:rsidRPr="002E6533">
        <w:t>Regras de empacotamento</w:t>
      </w:r>
    </w:p>
    <w:p w14:paraId="78AB159A" w14:textId="77777777" w:rsidR="004470EF" w:rsidRPr="002E6533" w:rsidRDefault="00000000">
      <w:pPr>
        <w:pStyle w:val="FirstParagraph"/>
      </w:pPr>
      <w:r w:rsidRPr="002E6533">
        <w:t>O processo de empacotamento exige uma grande quantidade de regras e lógica para determinar como os elementos individuais nos aplicativos e questionários são migrados de 1 instância da Archer para outra. O empacotamento não exclui configurações de permissão nem objetos. Ele só adiciona novos e/ou atualiza os existentes. A única exceção é para layout e workflow avançado, onde o empacotamento substitui as configurações existentes.</w:t>
      </w:r>
    </w:p>
    <w:p w14:paraId="5668AC9B" w14:textId="77777777" w:rsidR="004470EF" w:rsidRPr="002E6533" w:rsidRDefault="00000000">
      <w:pPr>
        <w:pStyle w:val="Corpodetexto"/>
      </w:pPr>
      <w:r w:rsidRPr="002E6533">
        <w:t>Após a instalação de um pacote, é recomendável reinstalar o pacote até que o número de avisos, erros ou ambos estejam em um estado estático.</w:t>
      </w:r>
    </w:p>
    <w:p w14:paraId="08B2934C" w14:textId="77777777" w:rsidR="004470EF" w:rsidRPr="002E6533" w:rsidRDefault="00000000">
      <w:pPr>
        <w:pStyle w:val="Corpodetexto"/>
      </w:pPr>
      <w:r w:rsidRPr="002E6533">
        <w:t>As seções a seguir apresentam informações adicionais sobre regras e lógica.</w:t>
      </w:r>
    </w:p>
    <w:p w14:paraId="45C98E0B" w14:textId="77777777" w:rsidR="004470EF" w:rsidRPr="002E6533" w:rsidRDefault="00000000">
      <w:pPr>
        <w:pStyle w:val="Corpodetexto"/>
      </w:pPr>
      <w:r w:rsidRPr="002E6533">
        <w:t>Nesta página</w:t>
      </w:r>
    </w:p>
    <w:p w14:paraId="605B281E" w14:textId="77777777" w:rsidR="004470EF" w:rsidRPr="002E6533" w:rsidRDefault="004470EF">
      <w:pPr>
        <w:pStyle w:val="Compact"/>
      </w:pPr>
      <w:hyperlink w:anchor="Fun%C3%A7%C3%B5esdeacesso">
        <w:r w:rsidRPr="002E6533">
          <w:rPr>
            <w:rStyle w:val="Hyperlink"/>
          </w:rPr>
          <w:t>Funções de acesso</w:t>
        </w:r>
      </w:hyperlink>
    </w:p>
    <w:p w14:paraId="241EE4DC" w14:textId="77777777" w:rsidR="004470EF" w:rsidRPr="002E6533" w:rsidRDefault="004470EF">
      <w:pPr>
        <w:pStyle w:val="Compact"/>
      </w:pPr>
      <w:hyperlink w:anchor="Workflowavan%C3%A7ado">
        <w:r w:rsidRPr="002E6533">
          <w:rPr>
            <w:rStyle w:val="Hyperlink"/>
          </w:rPr>
          <w:t>Workflow avançado</w:t>
        </w:r>
      </w:hyperlink>
    </w:p>
    <w:p w14:paraId="503E9D38" w14:textId="77777777" w:rsidR="004470EF" w:rsidRPr="002E6533" w:rsidRDefault="004470EF">
      <w:pPr>
        <w:pStyle w:val="Compact"/>
      </w:pPr>
      <w:hyperlink w:anchor="Camposdeauditoria">
        <w:r w:rsidRPr="002E6533">
          <w:rPr>
            <w:rStyle w:val="Hyperlink"/>
          </w:rPr>
          <w:t>Campos de auditoria</w:t>
        </w:r>
      </w:hyperlink>
    </w:p>
    <w:p w14:paraId="0D224A42" w14:textId="77777777" w:rsidR="004470EF" w:rsidRPr="002E6533" w:rsidRDefault="004470EF">
      <w:pPr>
        <w:pStyle w:val="Compact"/>
      </w:pPr>
      <w:hyperlink w:anchor="A%C3%A7%C3%B5esemlote">
        <w:r w:rsidRPr="002E6533">
          <w:rPr>
            <w:rStyle w:val="Hyperlink"/>
          </w:rPr>
          <w:t>Ações em lote</w:t>
        </w:r>
      </w:hyperlink>
    </w:p>
    <w:p w14:paraId="77878271" w14:textId="77777777" w:rsidR="004470EF" w:rsidRPr="002E6533" w:rsidRDefault="004470EF">
      <w:pPr>
        <w:pStyle w:val="Compact"/>
      </w:pPr>
      <w:hyperlink w:anchor="C%C3%A1lculos">
        <w:r w:rsidRPr="002E6533">
          <w:rPr>
            <w:rStyle w:val="Hyperlink"/>
          </w:rPr>
          <w:t>Cálculos</w:t>
        </w:r>
      </w:hyperlink>
    </w:p>
    <w:p w14:paraId="24A4194C" w14:textId="77777777" w:rsidR="004470EF" w:rsidRPr="002E6533" w:rsidRDefault="004470EF">
      <w:pPr>
        <w:pStyle w:val="Compact"/>
      </w:pPr>
      <w:hyperlink w:anchor="Refer%C3%AAnciascruzadascalculadas">
        <w:r w:rsidRPr="002E6533">
          <w:rPr>
            <w:rStyle w:val="Hyperlink"/>
          </w:rPr>
          <w:t>Referências cruzadas calculadas</w:t>
        </w:r>
      </w:hyperlink>
    </w:p>
    <w:p w14:paraId="466B2FFB" w14:textId="77777777" w:rsidR="004470EF" w:rsidRPr="002E6533" w:rsidRDefault="004470EF">
      <w:pPr>
        <w:pStyle w:val="Compact"/>
      </w:pPr>
      <w:hyperlink w:anchor="Eventosorientadospordados">
        <w:r w:rsidRPr="002E6533">
          <w:rPr>
            <w:rStyle w:val="Hyperlink"/>
          </w:rPr>
          <w:t>Eventos orientados por dados</w:t>
        </w:r>
      </w:hyperlink>
    </w:p>
    <w:p w14:paraId="191C92F1" w14:textId="77777777" w:rsidR="004470EF" w:rsidRPr="002E6533" w:rsidRDefault="004470EF">
      <w:pPr>
        <w:pStyle w:val="Compact"/>
      </w:pPr>
      <w:hyperlink w:anchor="Valorpadr%C3%A3o">
        <w:r w:rsidRPr="002E6533">
          <w:rPr>
            <w:rStyle w:val="Hyperlink"/>
          </w:rPr>
          <w:t>Valor padrão</w:t>
        </w:r>
      </w:hyperlink>
    </w:p>
    <w:p w14:paraId="783DEA75" w14:textId="77777777" w:rsidR="004470EF" w:rsidRPr="002E6533" w:rsidRDefault="004470EF">
      <w:pPr>
        <w:pStyle w:val="Compact"/>
      </w:pPr>
      <w:hyperlink w:anchor="Anexosdedocumenta%C3%A7%C3%A3o">
        <w:r w:rsidRPr="002E6533">
          <w:rPr>
            <w:rStyle w:val="Hyperlink"/>
          </w:rPr>
          <w:t>Anexos de documentação</w:t>
        </w:r>
      </w:hyperlink>
    </w:p>
    <w:p w14:paraId="7A589292" w14:textId="77777777" w:rsidR="004470EF" w:rsidRPr="002E6533" w:rsidRDefault="004470EF">
      <w:pPr>
        <w:pStyle w:val="Compact"/>
      </w:pPr>
      <w:hyperlink w:anchor="Camposexternos">
        <w:r w:rsidRPr="002E6533">
          <w:rPr>
            <w:rStyle w:val="Hyperlink"/>
          </w:rPr>
          <w:t>Campos externos</w:t>
        </w:r>
      </w:hyperlink>
    </w:p>
    <w:p w14:paraId="32FBE5D9" w14:textId="77777777" w:rsidR="004470EF" w:rsidRPr="002E6533" w:rsidRDefault="004470EF">
      <w:pPr>
        <w:pStyle w:val="Compact"/>
      </w:pPr>
      <w:hyperlink w:anchor="Campos">
        <w:r w:rsidRPr="002E6533">
          <w:rPr>
            <w:rStyle w:val="Hyperlink"/>
          </w:rPr>
          <w:t>Campos</w:t>
        </w:r>
      </w:hyperlink>
    </w:p>
    <w:p w14:paraId="04AD8496" w14:textId="77777777" w:rsidR="004470EF" w:rsidRPr="002E6533" w:rsidRDefault="004470EF">
      <w:pPr>
        <w:pStyle w:val="Compact"/>
      </w:pPr>
      <w:hyperlink w:anchor="Crit%C3%A9riosdefiltro">
        <w:r w:rsidRPr="002E6533">
          <w:rPr>
            <w:rStyle w:val="Hyperlink"/>
          </w:rPr>
          <w:t>Critérios de filtro</w:t>
        </w:r>
      </w:hyperlink>
    </w:p>
    <w:p w14:paraId="0FC41E4D" w14:textId="77777777" w:rsidR="004470EF" w:rsidRPr="002E6533" w:rsidRDefault="004470EF">
      <w:pPr>
        <w:pStyle w:val="Compact"/>
      </w:pPr>
      <w:hyperlink w:anchor="Camposchave">
        <w:r w:rsidRPr="002E6533">
          <w:rPr>
            <w:rStyle w:val="Hyperlink"/>
          </w:rPr>
          <w:t>Campos-chave</w:t>
        </w:r>
      </w:hyperlink>
    </w:p>
    <w:p w14:paraId="71CB1F1A" w14:textId="77777777" w:rsidR="004470EF" w:rsidRPr="002E6533" w:rsidRDefault="004470EF">
      <w:pPr>
        <w:pStyle w:val="Compact"/>
      </w:pPr>
      <w:hyperlink w:anchor="Layouts">
        <w:r w:rsidRPr="002E6533">
          <w:rPr>
            <w:rStyle w:val="Hyperlink"/>
          </w:rPr>
          <w:t>Layouts</w:t>
        </w:r>
      </w:hyperlink>
    </w:p>
    <w:p w14:paraId="18750BF4" w14:textId="77777777" w:rsidR="004470EF" w:rsidRPr="002E6533" w:rsidRDefault="004470EF">
      <w:pPr>
        <w:pStyle w:val="Compact"/>
      </w:pPr>
      <w:hyperlink w:anchor="N%C3%ADveisemaplicativos">
        <w:r w:rsidRPr="002E6533">
          <w:rPr>
            <w:rStyle w:val="Hyperlink"/>
          </w:rPr>
          <w:t>Níveis em aplicativos</w:t>
        </w:r>
      </w:hyperlink>
    </w:p>
    <w:p w14:paraId="5D584B82" w14:textId="77777777" w:rsidR="004470EF" w:rsidRPr="002E6533" w:rsidRDefault="004470EF">
      <w:pPr>
        <w:pStyle w:val="Compact"/>
      </w:pPr>
      <w:hyperlink w:anchor="Relat%C3%B3riospessoais">
        <w:r w:rsidRPr="002E6533">
          <w:rPr>
            <w:rStyle w:val="Hyperlink"/>
          </w:rPr>
          <w:t>Relatórios pessoais</w:t>
        </w:r>
      </w:hyperlink>
    </w:p>
    <w:p w14:paraId="1F559917" w14:textId="77777777" w:rsidR="004470EF" w:rsidRPr="002E6533" w:rsidRDefault="004470EF">
      <w:pPr>
        <w:pStyle w:val="Compact"/>
      </w:pPr>
      <w:hyperlink w:anchor="Permiss%C3%B5esderegistro">
        <w:r w:rsidRPr="002E6533">
          <w:rPr>
            <w:rStyle w:val="Hyperlink"/>
          </w:rPr>
          <w:t>Permissões de registro</w:t>
        </w:r>
      </w:hyperlink>
    </w:p>
    <w:p w14:paraId="31DEB92F" w14:textId="77777777" w:rsidR="004470EF" w:rsidRPr="002E6533" w:rsidRDefault="004470EF">
      <w:pPr>
        <w:pStyle w:val="Compact"/>
      </w:pPr>
      <w:hyperlink w:anchor="Camposdestatus">
        <w:r w:rsidRPr="002E6533">
          <w:rPr>
            <w:rStyle w:val="Hyperlink"/>
          </w:rPr>
          <w:t>Campos de status</w:t>
        </w:r>
      </w:hyperlink>
    </w:p>
    <w:p w14:paraId="487311E5" w14:textId="77777777" w:rsidR="004470EF" w:rsidRPr="002E6533" w:rsidRDefault="004470EF">
      <w:pPr>
        <w:pStyle w:val="Compact"/>
      </w:pPr>
      <w:hyperlink w:anchor="X38768e6917db3e2e50ca4f794c06e6c4b6c0065">
        <w:r w:rsidRPr="002E6533">
          <w:rPr>
            <w:rStyle w:val="Hyperlink"/>
          </w:rPr>
          <w:t>Gráficos da análise de tendências</w:t>
        </w:r>
      </w:hyperlink>
    </w:p>
    <w:p w14:paraId="01826586" w14:textId="77777777" w:rsidR="004470EF" w:rsidRPr="002E6533" w:rsidRDefault="004470EF">
      <w:pPr>
        <w:pStyle w:val="Compact"/>
        <w:numPr>
          <w:ilvl w:val="1"/>
          <w:numId w:val="0"/>
        </w:numPr>
      </w:pPr>
      <w:hyperlink w:anchor="Xc8e0a7f0b5bab9be3c6103262940f1be619fe7f">
        <w:r w:rsidRPr="002E6533">
          <w:rPr>
            <w:rStyle w:val="Hyperlink"/>
          </w:rPr>
          <w:t>Regras da análise de tendências – Análise de tendências habilitada</w:t>
        </w:r>
      </w:hyperlink>
    </w:p>
    <w:p w14:paraId="027D654E" w14:textId="77777777" w:rsidR="004470EF" w:rsidRPr="002E6533" w:rsidRDefault="004470EF">
      <w:pPr>
        <w:pStyle w:val="Compact"/>
        <w:numPr>
          <w:ilvl w:val="1"/>
          <w:numId w:val="0"/>
        </w:numPr>
      </w:pPr>
      <w:hyperlink w:anchor="X26a00d26f253bac188370653579235feff9472d">
        <w:r w:rsidRPr="002E6533">
          <w:rPr>
            <w:rStyle w:val="Hyperlink"/>
          </w:rPr>
          <w:t>Regras da análise de tendências – Duração</w:t>
        </w:r>
      </w:hyperlink>
    </w:p>
    <w:p w14:paraId="1FA4077A" w14:textId="77777777" w:rsidR="004470EF" w:rsidRPr="002E6533" w:rsidRDefault="004470EF">
      <w:pPr>
        <w:pStyle w:val="Compact"/>
        <w:numPr>
          <w:ilvl w:val="1"/>
          <w:numId w:val="0"/>
        </w:numPr>
      </w:pPr>
      <w:hyperlink w:anchor="X73632c595fcf674e14c99561acf2f88a391fc07">
        <w:r w:rsidRPr="002E6533">
          <w:rPr>
            <w:rStyle w:val="Hyperlink"/>
          </w:rPr>
          <w:t>Regras da análise de tendências – Campo referenciado</w:t>
        </w:r>
      </w:hyperlink>
    </w:p>
    <w:p w14:paraId="72BFA3C0" w14:textId="77777777" w:rsidR="004470EF" w:rsidRPr="002E6533" w:rsidRDefault="004470EF">
      <w:pPr>
        <w:pStyle w:val="Compact"/>
        <w:numPr>
          <w:ilvl w:val="1"/>
          <w:numId w:val="0"/>
        </w:numPr>
      </w:pPr>
      <w:hyperlink w:anchor="X4a31570ba82faf8cf8e3ee6655d233d2d175fce">
        <w:r w:rsidRPr="002E6533">
          <w:rPr>
            <w:rStyle w:val="Hyperlink"/>
          </w:rPr>
          <w:t>Regras da análise de tendências – Objetos do gráfico de análise de tendências</w:t>
        </w:r>
      </w:hyperlink>
    </w:p>
    <w:p w14:paraId="3CF9F8CB" w14:textId="77777777" w:rsidR="004470EF" w:rsidRPr="002E6533" w:rsidRDefault="004470EF">
      <w:pPr>
        <w:pStyle w:val="Compact"/>
      </w:pPr>
      <w:hyperlink w:anchor="Usu%C3%A1riosegrupos">
        <w:r w:rsidRPr="002E6533">
          <w:rPr>
            <w:rStyle w:val="Hyperlink"/>
          </w:rPr>
          <w:t>Usuários e grupos</w:t>
        </w:r>
      </w:hyperlink>
    </w:p>
    <w:p w14:paraId="5CCA6587" w14:textId="77777777" w:rsidR="004470EF" w:rsidRPr="002E6533" w:rsidRDefault="004470EF">
      <w:pPr>
        <w:pStyle w:val="Compact"/>
      </w:pPr>
      <w:hyperlink w:anchor="Listasdevalores">
        <w:r w:rsidRPr="002E6533">
          <w:rPr>
            <w:rStyle w:val="Hyperlink"/>
          </w:rPr>
          <w:t>Listas de valores</w:t>
        </w:r>
      </w:hyperlink>
    </w:p>
    <w:p w14:paraId="5BA5C774" w14:textId="77777777" w:rsidR="004470EF" w:rsidRPr="002E6533" w:rsidRDefault="004470EF">
      <w:pPr>
        <w:pStyle w:val="Compact"/>
      </w:pPr>
      <w:hyperlink w:anchor="Workflow">
        <w:r w:rsidRPr="002E6533">
          <w:rPr>
            <w:rStyle w:val="Hyperlink"/>
          </w:rPr>
          <w:t>Workflow</w:t>
        </w:r>
      </w:hyperlink>
    </w:p>
    <w:p w14:paraId="01E19E10" w14:textId="77777777" w:rsidR="004470EF" w:rsidRPr="002E6533" w:rsidRDefault="004470EF">
      <w:pPr>
        <w:pStyle w:val="Compact"/>
      </w:pPr>
      <w:hyperlink w:anchor="Xbe34898755a099d265e886e9959f92d79a5be84">
        <w:r w:rsidRPr="002E6533">
          <w:rPr>
            <w:rStyle w:val="Hyperlink"/>
          </w:rPr>
          <w:t>Áreas de trabalho e painéis de controle</w:t>
        </w:r>
      </w:hyperlink>
    </w:p>
    <w:p w14:paraId="47797506" w14:textId="77777777" w:rsidR="004470EF" w:rsidRPr="002E6533" w:rsidRDefault="00000000">
      <w:pPr>
        <w:pStyle w:val="Ttulo2"/>
      </w:pPr>
      <w:bookmarkStart w:id="634" w:name="funções-de-acesso"/>
      <w:r w:rsidRPr="002E6533">
        <w:t>Funções de acesso</w:t>
      </w:r>
    </w:p>
    <w:p w14:paraId="198B3D47" w14:textId="77777777" w:rsidR="004470EF" w:rsidRPr="002E6533" w:rsidRDefault="00000000">
      <w:pPr>
        <w:pStyle w:val="FirstParagraph"/>
      </w:pPr>
      <w:r w:rsidRPr="002E6533">
        <w:t>Quando você importa funções de acesso com grupos durante o processo de empacotamento, os grupos são criados sem membros na instância de destino. Depois que as funções de acesso são transmitidas da instância de origem para a instância de destino, você deve adicionar manualmente os usuários a cada grupo.</w:t>
      </w:r>
    </w:p>
    <w:p w14:paraId="0DBA8BF6" w14:textId="77777777" w:rsidR="004470EF" w:rsidRPr="002E6533" w:rsidRDefault="00000000">
      <w:pPr>
        <w:pStyle w:val="TableCaption"/>
      </w:pPr>
      <w:r w:rsidRPr="002E6533">
        <w:t>A tabela a seguir descreve os diferentes resultados ao importar funções de acesso que estão e não estão vinculadas a grupos, dependendo de sua instância de destin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C56079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48981490" w14:textId="77777777" w:rsidR="004470EF" w:rsidRPr="002E6533" w:rsidRDefault="00000000">
            <w:pPr>
              <w:pStyle w:val="Compact"/>
            </w:pPr>
            <w:r w:rsidRPr="002E6533">
              <w:t> </w:t>
            </w:r>
          </w:p>
        </w:tc>
        <w:tc>
          <w:tcPr>
            <w:tcW w:w="2613" w:type="dxa"/>
          </w:tcPr>
          <w:p w14:paraId="0D59BAFF" w14:textId="77777777" w:rsidR="004470EF" w:rsidRPr="002E6533" w:rsidRDefault="00000000">
            <w:pPr>
              <w:pStyle w:val="Compact"/>
            </w:pPr>
            <w:r w:rsidRPr="002E6533">
              <w:t>O pacote contém a função de acesso não vinculada a um grupo</w:t>
            </w:r>
          </w:p>
        </w:tc>
        <w:tc>
          <w:tcPr>
            <w:tcW w:w="2613" w:type="dxa"/>
          </w:tcPr>
          <w:p w14:paraId="46678494" w14:textId="77777777" w:rsidR="004470EF" w:rsidRPr="002E6533" w:rsidRDefault="00000000">
            <w:pPr>
              <w:pStyle w:val="Compact"/>
            </w:pPr>
            <w:r w:rsidRPr="002E6533">
              <w:t>O pacote contém a função de acesso vinculada a um grupo</w:t>
            </w:r>
          </w:p>
        </w:tc>
      </w:tr>
      <w:tr w:rsidR="004470EF" w:rsidRPr="002E6533" w14:paraId="3828B048" w14:textId="77777777">
        <w:tc>
          <w:tcPr>
            <w:tcW w:w="2613" w:type="dxa"/>
          </w:tcPr>
          <w:p w14:paraId="5B6E2649" w14:textId="77777777" w:rsidR="004470EF" w:rsidRPr="002E6533" w:rsidRDefault="00000000">
            <w:pPr>
              <w:pStyle w:val="Compact"/>
            </w:pPr>
            <w:r w:rsidRPr="002E6533">
              <w:t>O destino contém somente a função de acesso</w:t>
            </w:r>
          </w:p>
        </w:tc>
        <w:tc>
          <w:tcPr>
            <w:tcW w:w="2613" w:type="dxa"/>
          </w:tcPr>
          <w:p w14:paraId="2BBFB715" w14:textId="77777777" w:rsidR="004470EF" w:rsidRPr="002E6533" w:rsidRDefault="00000000">
            <w:pPr>
              <w:pStyle w:val="Compact"/>
            </w:pPr>
            <w:r w:rsidRPr="002E6533">
              <w:t>A função de acesso é atualizada; não é feita nenhuma alteração de grupo</w:t>
            </w:r>
          </w:p>
        </w:tc>
        <w:tc>
          <w:tcPr>
            <w:tcW w:w="2613" w:type="dxa"/>
          </w:tcPr>
          <w:p w14:paraId="74DF5E11" w14:textId="77777777" w:rsidR="004470EF" w:rsidRPr="002E6533" w:rsidRDefault="00000000">
            <w:pPr>
              <w:pStyle w:val="Compact"/>
            </w:pPr>
            <w:r w:rsidRPr="002E6533">
              <w:t>A função de acesso é atualizada; o grupo é adicionado e vinculado ao destino</w:t>
            </w:r>
          </w:p>
        </w:tc>
      </w:tr>
      <w:tr w:rsidR="004470EF" w:rsidRPr="002E6533" w14:paraId="37A7B8C3" w14:textId="77777777">
        <w:tc>
          <w:tcPr>
            <w:tcW w:w="2613" w:type="dxa"/>
          </w:tcPr>
          <w:p w14:paraId="0BFF889C" w14:textId="77777777" w:rsidR="004470EF" w:rsidRPr="002E6533" w:rsidRDefault="00000000">
            <w:pPr>
              <w:pStyle w:val="Compact"/>
            </w:pPr>
            <w:r w:rsidRPr="002E6533">
              <w:t>O destino contém somente grupo</w:t>
            </w:r>
          </w:p>
        </w:tc>
        <w:tc>
          <w:tcPr>
            <w:tcW w:w="2613" w:type="dxa"/>
          </w:tcPr>
          <w:p w14:paraId="652882F7" w14:textId="77777777" w:rsidR="004470EF" w:rsidRPr="002E6533" w:rsidRDefault="00000000">
            <w:pPr>
              <w:pStyle w:val="Compact"/>
            </w:pPr>
            <w:r w:rsidRPr="002E6533">
              <w:t xml:space="preserve">A função de acesso é criada, sem alterações de </w:t>
            </w:r>
            <w:r w:rsidRPr="002E6533">
              <w:lastRenderedPageBreak/>
              <w:t>grupo</w:t>
            </w:r>
          </w:p>
        </w:tc>
        <w:tc>
          <w:tcPr>
            <w:tcW w:w="2613" w:type="dxa"/>
          </w:tcPr>
          <w:p w14:paraId="5E3523B5" w14:textId="77777777" w:rsidR="004470EF" w:rsidRPr="002E6533" w:rsidRDefault="00000000">
            <w:pPr>
              <w:pStyle w:val="Compact"/>
            </w:pPr>
            <w:r w:rsidRPr="002E6533">
              <w:lastRenderedPageBreak/>
              <w:t xml:space="preserve">A função de acesso é criada; o grupo é </w:t>
            </w:r>
            <w:r w:rsidRPr="002E6533">
              <w:lastRenderedPageBreak/>
              <w:t>vinculado à função de acesso no destino</w:t>
            </w:r>
          </w:p>
        </w:tc>
      </w:tr>
      <w:tr w:rsidR="004470EF" w:rsidRPr="002E6533" w14:paraId="79C45603" w14:textId="77777777">
        <w:tc>
          <w:tcPr>
            <w:tcW w:w="2613" w:type="dxa"/>
          </w:tcPr>
          <w:p w14:paraId="3867DACB" w14:textId="77777777" w:rsidR="004470EF" w:rsidRPr="002E6533" w:rsidRDefault="00000000">
            <w:pPr>
              <w:pStyle w:val="Compact"/>
            </w:pPr>
            <w:r w:rsidRPr="002E6533">
              <w:lastRenderedPageBreak/>
              <w:t>O destino contém uma função de acesso e um grupo não vinculados</w:t>
            </w:r>
          </w:p>
        </w:tc>
        <w:tc>
          <w:tcPr>
            <w:tcW w:w="2613" w:type="dxa"/>
          </w:tcPr>
          <w:p w14:paraId="0341824E" w14:textId="77777777" w:rsidR="004470EF" w:rsidRPr="002E6533" w:rsidRDefault="00000000">
            <w:pPr>
              <w:pStyle w:val="Compact"/>
            </w:pPr>
            <w:r w:rsidRPr="002E6533">
              <w:t>A função de acesso é atualizada; não é feita nenhuma alteração de grupo</w:t>
            </w:r>
          </w:p>
        </w:tc>
        <w:tc>
          <w:tcPr>
            <w:tcW w:w="2613" w:type="dxa"/>
          </w:tcPr>
          <w:p w14:paraId="033094AD" w14:textId="77777777" w:rsidR="004470EF" w:rsidRPr="002E6533" w:rsidRDefault="00000000">
            <w:pPr>
              <w:pStyle w:val="Compact"/>
            </w:pPr>
            <w:r w:rsidRPr="002E6533">
              <w:t>A função de acesso é atualizada; o grupo é vinculado à função de acesso no destino</w:t>
            </w:r>
          </w:p>
        </w:tc>
      </w:tr>
      <w:tr w:rsidR="004470EF" w:rsidRPr="002E6533" w14:paraId="0FB0D2CC" w14:textId="77777777">
        <w:tc>
          <w:tcPr>
            <w:tcW w:w="2613" w:type="dxa"/>
          </w:tcPr>
          <w:p w14:paraId="7C24A585" w14:textId="77777777" w:rsidR="004470EF" w:rsidRPr="002E6533" w:rsidRDefault="00000000">
            <w:pPr>
              <w:pStyle w:val="Compact"/>
            </w:pPr>
            <w:r w:rsidRPr="002E6533">
              <w:t>O destino contém uma função de acesso e um grupo vinculados</w:t>
            </w:r>
          </w:p>
        </w:tc>
        <w:tc>
          <w:tcPr>
            <w:tcW w:w="2613" w:type="dxa"/>
          </w:tcPr>
          <w:p w14:paraId="24EEE25E" w14:textId="77777777" w:rsidR="004470EF" w:rsidRPr="002E6533" w:rsidRDefault="00000000">
            <w:pPr>
              <w:pStyle w:val="Compact"/>
            </w:pPr>
            <w:r w:rsidRPr="002E6533">
              <w:t>A função de acesso é atualizada; não é feita nenhuma alteração de grupo (o grupo permanece vinculado à função de acesso)</w:t>
            </w:r>
          </w:p>
        </w:tc>
        <w:tc>
          <w:tcPr>
            <w:tcW w:w="2613" w:type="dxa"/>
          </w:tcPr>
          <w:p w14:paraId="7B6EFE25" w14:textId="77777777" w:rsidR="004470EF" w:rsidRPr="002E6533" w:rsidRDefault="00000000">
            <w:pPr>
              <w:pStyle w:val="Corpodetexto"/>
            </w:pPr>
            <w:r w:rsidRPr="002E6533">
              <w:t>A função de acesso é atualizada; não é feita nenhuma alteração de grupo (o grupo permanece vinculado à função de acesso)</w:t>
            </w:r>
          </w:p>
          <w:p w14:paraId="6C18D503" w14:textId="77777777" w:rsidR="004470EF" w:rsidRPr="002E6533" w:rsidRDefault="00000000">
            <w:pPr>
              <w:pStyle w:val="Corpodetexto"/>
            </w:pPr>
            <w:r w:rsidRPr="002E6533">
              <w:rPr>
                <w:b/>
                <w:bCs/>
              </w:rPr>
              <w:t>Observação:</w:t>
            </w:r>
            <w:r w:rsidRPr="002E6533">
              <w:t xml:space="preserve"> Se o grupo vinculado ao pacote não for o mesmo vinculado ao destino, a função de acesso será vinculada a ambos os grupos.</w:t>
            </w:r>
          </w:p>
        </w:tc>
      </w:tr>
    </w:tbl>
    <w:p w14:paraId="0D939595" w14:textId="77777777" w:rsidR="004470EF" w:rsidRPr="002E6533" w:rsidRDefault="00000000">
      <w:pPr>
        <w:pStyle w:val="Ttulo2"/>
      </w:pPr>
      <w:bookmarkStart w:id="635" w:name="workflow-avançado"/>
      <w:bookmarkEnd w:id="634"/>
      <w:r w:rsidRPr="002E6533">
        <w:t>Workflow avançado</w:t>
      </w:r>
    </w:p>
    <w:p w14:paraId="71DE34D1" w14:textId="77777777" w:rsidR="004470EF" w:rsidRPr="002E6533" w:rsidRDefault="00000000">
      <w:pPr>
        <w:pStyle w:val="FirstParagraph"/>
      </w:pPr>
      <w:r w:rsidRPr="002E6533">
        <w:t>As regras de empacotamento relacionadas a workflow avançado incluem:</w:t>
      </w:r>
    </w:p>
    <w:p w14:paraId="749D1EE6" w14:textId="77777777" w:rsidR="004470EF" w:rsidRPr="002E6533" w:rsidRDefault="00000000">
      <w:r w:rsidRPr="002E6533">
        <w:t>Você não poderá gerar um pacote que contém um aplicativo ou questionário com workflow avançado se o serviço Workflow avançado não estiver em execução.</w:t>
      </w:r>
    </w:p>
    <w:p w14:paraId="4AB749D3" w14:textId="77777777" w:rsidR="004470EF" w:rsidRPr="002E6533" w:rsidRDefault="00000000">
      <w:r w:rsidRPr="002E6533">
        <w:t>Se você instalar um aplicativo ou questionário com workflow avançado e o aplicativo ou questionário de destino tiver trabalhos ativos de workflow avançado (ou trabalhos ativos de workflow avançado para o nível aplicável em um aplicativo em níveis) que estejam utilizando uma versão diferente do workflow, o workflow atualizado poderá ter efeitos imprevisíveis nos trabalhos ativos ou fazê-los falhar. É recomendável que você analise as alterações no workflow e considere as possíveis implicações dessas alterações nos trabalhos ativos. Se você optar por instalar o workflow atualizado, analise os trabalhos ativos e atualize-os conforme necessário.</w:t>
      </w:r>
    </w:p>
    <w:p w14:paraId="74980F9F" w14:textId="77777777" w:rsidR="004470EF" w:rsidRPr="002E6533" w:rsidRDefault="00000000">
      <w:r w:rsidRPr="002E6533">
        <w:t xml:space="preserve">Todos os workflows avançados são instalados como inativos. Após a instalação, revise os registros de instalação em busca de erros e verifique se o workflow avançado foi configurado corretamente. Depois de validar o workflow avançado, </w:t>
      </w:r>
      <w:hyperlink r:id="rId725">
        <w:r w:rsidR="004470EF" w:rsidRPr="002E6533">
          <w:rPr>
            <w:rStyle w:val="Hyperlink"/>
          </w:rPr>
          <w:t>ative o workflow</w:t>
        </w:r>
      </w:hyperlink>
      <w:r w:rsidRPr="002E6533">
        <w:t>.</w:t>
      </w:r>
    </w:p>
    <w:p w14:paraId="089C3D27" w14:textId="77777777" w:rsidR="004470EF" w:rsidRPr="002E6533" w:rsidRDefault="00000000">
      <w:r w:rsidRPr="002E6533">
        <w:lastRenderedPageBreak/>
        <w:t>Se um pacote incluir um workflow avançado, os seguintes cenários e comportamentos se aplicarão.</w:t>
      </w:r>
    </w:p>
    <w:p w14:paraId="6CE2B457" w14:textId="77777777" w:rsidR="004470EF" w:rsidRPr="002E6533" w:rsidRDefault="00000000">
      <w:pPr>
        <w:pStyle w:val="FirstParagraph"/>
      </w:pPr>
      <w:r w:rsidRPr="002E6533">
        <w:t>A tabela a seguir descreve os cenários e resultados.</w:t>
      </w:r>
    </w:p>
    <w:p w14:paraId="502D7021" w14:textId="77777777" w:rsidR="004470EF" w:rsidRPr="002E6533" w:rsidRDefault="00000000">
      <w:pPr>
        <w:pStyle w:val="TableCaption"/>
      </w:pPr>
      <w:r w:rsidRPr="002E6533">
        <w:t>A tabela a seguir descreve os cenários e resultados.</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53F13E4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7A338C02" w14:textId="77777777" w:rsidR="004470EF" w:rsidRPr="002E6533" w:rsidRDefault="00000000">
            <w:pPr>
              <w:pStyle w:val="Compact"/>
            </w:pPr>
            <w:r w:rsidRPr="002E6533">
              <w:t>Aplicativo de destino</w:t>
            </w:r>
          </w:p>
        </w:tc>
        <w:tc>
          <w:tcPr>
            <w:tcW w:w="1980" w:type="dxa"/>
          </w:tcPr>
          <w:p w14:paraId="268F29C1" w14:textId="77777777" w:rsidR="004470EF" w:rsidRPr="002E6533" w:rsidRDefault="00000000">
            <w:pPr>
              <w:pStyle w:val="Compact"/>
            </w:pPr>
            <w:r w:rsidRPr="002E6533">
              <w:t>Método de instalação</w:t>
            </w:r>
          </w:p>
        </w:tc>
        <w:tc>
          <w:tcPr>
            <w:tcW w:w="1980" w:type="dxa"/>
          </w:tcPr>
          <w:p w14:paraId="5D41A2DC" w14:textId="77777777" w:rsidR="004470EF" w:rsidRPr="002E6533" w:rsidRDefault="00000000">
            <w:pPr>
              <w:pStyle w:val="Compact"/>
            </w:pPr>
            <w:r w:rsidRPr="002E6533">
              <w:t>Opção de instalação</w:t>
            </w:r>
          </w:p>
        </w:tc>
        <w:tc>
          <w:tcPr>
            <w:tcW w:w="1980" w:type="dxa"/>
          </w:tcPr>
          <w:p w14:paraId="3A11B248" w14:textId="77777777" w:rsidR="004470EF" w:rsidRPr="002E6533" w:rsidRDefault="00000000">
            <w:pPr>
              <w:pStyle w:val="Compact"/>
            </w:pPr>
            <w:r w:rsidRPr="002E6533">
              <w:t>Resultado do destino</w:t>
            </w:r>
          </w:p>
        </w:tc>
      </w:tr>
      <w:tr w:rsidR="004470EF" w:rsidRPr="002E6533" w14:paraId="77716A78" w14:textId="77777777">
        <w:tc>
          <w:tcPr>
            <w:tcW w:w="1980" w:type="dxa"/>
          </w:tcPr>
          <w:p w14:paraId="68EE5C77" w14:textId="77777777" w:rsidR="004470EF" w:rsidRPr="002E6533" w:rsidRDefault="00000000">
            <w:pPr>
              <w:pStyle w:val="Compact"/>
            </w:pPr>
            <w:r w:rsidRPr="002E6533">
              <w:t>Não há um workflow avançado</w:t>
            </w:r>
          </w:p>
        </w:tc>
        <w:tc>
          <w:tcPr>
            <w:tcW w:w="1980" w:type="dxa"/>
          </w:tcPr>
          <w:p w14:paraId="1B5E300D" w14:textId="77777777" w:rsidR="004470EF" w:rsidRPr="002E6533" w:rsidRDefault="00000000">
            <w:pPr>
              <w:pStyle w:val="Compact"/>
            </w:pPr>
            <w:r w:rsidRPr="002E6533">
              <w:t>Somente criar</w:t>
            </w:r>
          </w:p>
        </w:tc>
        <w:tc>
          <w:tcPr>
            <w:tcW w:w="1980" w:type="dxa"/>
          </w:tcPr>
          <w:p w14:paraId="07662F01" w14:textId="77777777" w:rsidR="004470EF" w:rsidRPr="002E6533" w:rsidRDefault="00000000">
            <w:pPr>
              <w:pStyle w:val="Compact"/>
            </w:pPr>
            <w:r w:rsidRPr="002E6533">
              <w:t>Sobrepor layout</w:t>
            </w:r>
          </w:p>
        </w:tc>
        <w:tc>
          <w:tcPr>
            <w:tcW w:w="1980" w:type="dxa"/>
          </w:tcPr>
          <w:p w14:paraId="7625E964" w14:textId="77777777" w:rsidR="004470EF" w:rsidRPr="002E6533" w:rsidRDefault="00000000">
            <w:pPr>
              <w:pStyle w:val="Corpodetexto"/>
            </w:pPr>
            <w:r w:rsidRPr="002E6533">
              <w:t>É criado um workflow avançado.</w:t>
            </w:r>
          </w:p>
          <w:p w14:paraId="27778BBA" w14:textId="77777777" w:rsidR="004470EF" w:rsidRPr="002E6533" w:rsidRDefault="00000000">
            <w:pPr>
              <w:pStyle w:val="Corpodetexto"/>
            </w:pPr>
            <w:r w:rsidRPr="002E6533">
              <w:t>São criados novos layouts. Os layouts existentes (com correspondência por ID de sistema) são atualizados.</w:t>
            </w:r>
          </w:p>
          <w:p w14:paraId="303835B7" w14:textId="77777777" w:rsidR="004470EF" w:rsidRPr="002E6533" w:rsidRDefault="00000000">
            <w:pPr>
              <w:pStyle w:val="Corpodetexto"/>
            </w:pPr>
            <w:r w:rsidRPr="002E6533">
              <w:t>São criados novos eventos orientados por dados. Os eventos orientados por dados já existentes não são atualizados.</w:t>
            </w:r>
          </w:p>
        </w:tc>
      </w:tr>
      <w:tr w:rsidR="004470EF" w:rsidRPr="002E6533" w14:paraId="5FD5C8A4" w14:textId="77777777">
        <w:tc>
          <w:tcPr>
            <w:tcW w:w="1980" w:type="dxa"/>
          </w:tcPr>
          <w:p w14:paraId="550E7840" w14:textId="77777777" w:rsidR="004470EF" w:rsidRPr="002E6533" w:rsidRDefault="00000000">
            <w:pPr>
              <w:pStyle w:val="Compact"/>
            </w:pPr>
            <w:r w:rsidRPr="002E6533">
              <w:t> </w:t>
            </w:r>
          </w:p>
        </w:tc>
        <w:tc>
          <w:tcPr>
            <w:tcW w:w="1980" w:type="dxa"/>
          </w:tcPr>
          <w:p w14:paraId="2728166E" w14:textId="77777777" w:rsidR="004470EF" w:rsidRPr="002E6533" w:rsidRDefault="00000000">
            <w:pPr>
              <w:pStyle w:val="Compact"/>
            </w:pPr>
            <w:r w:rsidRPr="002E6533">
              <w:t> </w:t>
            </w:r>
          </w:p>
        </w:tc>
        <w:tc>
          <w:tcPr>
            <w:tcW w:w="1980" w:type="dxa"/>
          </w:tcPr>
          <w:p w14:paraId="47F13202" w14:textId="77777777" w:rsidR="004470EF" w:rsidRPr="002E6533" w:rsidRDefault="00000000">
            <w:pPr>
              <w:pStyle w:val="Compact"/>
            </w:pPr>
            <w:r w:rsidRPr="002E6533">
              <w:t>Não fazer sobreposição de layout</w:t>
            </w:r>
          </w:p>
        </w:tc>
        <w:tc>
          <w:tcPr>
            <w:tcW w:w="1980" w:type="dxa"/>
          </w:tcPr>
          <w:p w14:paraId="0B184B79" w14:textId="77777777" w:rsidR="004470EF" w:rsidRPr="002E6533" w:rsidRDefault="00000000">
            <w:pPr>
              <w:pStyle w:val="Corpodetexto"/>
            </w:pPr>
            <w:r w:rsidRPr="002E6533">
              <w:t>É criado um workflow avançado.</w:t>
            </w:r>
          </w:p>
          <w:p w14:paraId="3E142524" w14:textId="77777777" w:rsidR="004470EF" w:rsidRPr="002E6533" w:rsidRDefault="00000000">
            <w:pPr>
              <w:pStyle w:val="Corpodetexto"/>
            </w:pPr>
            <w:r w:rsidRPr="002E6533">
              <w:t>São criados novos layouts. Os layouts existentes (com correspondência por ID de sistema) não são atualizados.</w:t>
            </w:r>
          </w:p>
          <w:p w14:paraId="25E1BB29" w14:textId="77777777" w:rsidR="004470EF" w:rsidRPr="002E6533" w:rsidRDefault="00000000">
            <w:pPr>
              <w:pStyle w:val="Corpodetexto"/>
            </w:pPr>
            <w:r w:rsidRPr="002E6533">
              <w:t xml:space="preserve">São criados novos eventos orientados por dados. Os eventos orientados por dados já existentes não são </w:t>
            </w:r>
            <w:r w:rsidRPr="002E6533">
              <w:lastRenderedPageBreak/>
              <w:t>atualizados.</w:t>
            </w:r>
          </w:p>
        </w:tc>
      </w:tr>
      <w:tr w:rsidR="004470EF" w:rsidRPr="002E6533" w14:paraId="118A54E5" w14:textId="77777777">
        <w:tc>
          <w:tcPr>
            <w:tcW w:w="1980" w:type="dxa"/>
          </w:tcPr>
          <w:p w14:paraId="277F36FD" w14:textId="77777777" w:rsidR="004470EF" w:rsidRPr="002E6533" w:rsidRDefault="00000000">
            <w:pPr>
              <w:pStyle w:val="Compact"/>
            </w:pPr>
            <w:r w:rsidRPr="002E6533">
              <w:lastRenderedPageBreak/>
              <w:t> </w:t>
            </w:r>
          </w:p>
        </w:tc>
        <w:tc>
          <w:tcPr>
            <w:tcW w:w="1980" w:type="dxa"/>
          </w:tcPr>
          <w:p w14:paraId="566D419B" w14:textId="77777777" w:rsidR="004470EF" w:rsidRPr="002E6533" w:rsidRDefault="00000000">
            <w:pPr>
              <w:pStyle w:val="Compact"/>
            </w:pPr>
            <w:r w:rsidRPr="002E6533">
              <w:t>Criar e atualizar</w:t>
            </w:r>
          </w:p>
        </w:tc>
        <w:tc>
          <w:tcPr>
            <w:tcW w:w="1980" w:type="dxa"/>
          </w:tcPr>
          <w:p w14:paraId="387AABE7" w14:textId="77777777" w:rsidR="004470EF" w:rsidRPr="002E6533" w:rsidRDefault="00000000">
            <w:pPr>
              <w:pStyle w:val="Compact"/>
            </w:pPr>
            <w:r w:rsidRPr="002E6533">
              <w:t>Sobrepor layout</w:t>
            </w:r>
          </w:p>
        </w:tc>
        <w:tc>
          <w:tcPr>
            <w:tcW w:w="1980" w:type="dxa"/>
          </w:tcPr>
          <w:p w14:paraId="55219987" w14:textId="77777777" w:rsidR="004470EF" w:rsidRPr="002E6533" w:rsidRDefault="00000000">
            <w:pPr>
              <w:pStyle w:val="Corpodetexto"/>
            </w:pPr>
            <w:r w:rsidRPr="002E6533">
              <w:t>É criado um workflow avançado.</w:t>
            </w:r>
          </w:p>
          <w:p w14:paraId="050BBD5E" w14:textId="77777777" w:rsidR="004470EF" w:rsidRPr="002E6533" w:rsidRDefault="00000000">
            <w:pPr>
              <w:pStyle w:val="Corpodetexto"/>
            </w:pPr>
            <w:r w:rsidRPr="002E6533">
              <w:t>São criados novos layouts. Os layouts existentes (com correspondência por ID de sistema) são atualizados.</w:t>
            </w:r>
          </w:p>
          <w:p w14:paraId="2E6C7326" w14:textId="77777777" w:rsidR="004470EF" w:rsidRPr="002E6533" w:rsidRDefault="00000000">
            <w:pPr>
              <w:pStyle w:val="Corpodetexto"/>
            </w:pPr>
            <w:r w:rsidRPr="002E6533">
              <w:t>São criados novos eventos orientados por dados. Os eventos orientados por dados já existentes são atualizados.</w:t>
            </w:r>
          </w:p>
        </w:tc>
      </w:tr>
      <w:tr w:rsidR="004470EF" w:rsidRPr="002E6533" w14:paraId="52B47BB5" w14:textId="77777777">
        <w:tc>
          <w:tcPr>
            <w:tcW w:w="1980" w:type="dxa"/>
          </w:tcPr>
          <w:p w14:paraId="02E791BD" w14:textId="77777777" w:rsidR="004470EF" w:rsidRPr="002E6533" w:rsidRDefault="00000000">
            <w:pPr>
              <w:pStyle w:val="Compact"/>
            </w:pPr>
            <w:r w:rsidRPr="002E6533">
              <w:t> </w:t>
            </w:r>
          </w:p>
        </w:tc>
        <w:tc>
          <w:tcPr>
            <w:tcW w:w="1980" w:type="dxa"/>
          </w:tcPr>
          <w:p w14:paraId="08CEAA26" w14:textId="77777777" w:rsidR="004470EF" w:rsidRPr="002E6533" w:rsidRDefault="00000000">
            <w:pPr>
              <w:pStyle w:val="Compact"/>
            </w:pPr>
            <w:r w:rsidRPr="002E6533">
              <w:t> </w:t>
            </w:r>
          </w:p>
        </w:tc>
        <w:tc>
          <w:tcPr>
            <w:tcW w:w="1980" w:type="dxa"/>
          </w:tcPr>
          <w:p w14:paraId="7B6226E8" w14:textId="77777777" w:rsidR="004470EF" w:rsidRPr="002E6533" w:rsidRDefault="00000000">
            <w:pPr>
              <w:pStyle w:val="Compact"/>
            </w:pPr>
            <w:r w:rsidRPr="002E6533">
              <w:t>Não fazer sobreposição de layout</w:t>
            </w:r>
          </w:p>
        </w:tc>
        <w:tc>
          <w:tcPr>
            <w:tcW w:w="1980" w:type="dxa"/>
          </w:tcPr>
          <w:p w14:paraId="7F7B7E77" w14:textId="77777777" w:rsidR="004470EF" w:rsidRPr="002E6533" w:rsidRDefault="00000000">
            <w:pPr>
              <w:pStyle w:val="Corpodetexto"/>
            </w:pPr>
            <w:r w:rsidRPr="002E6533">
              <w:t>É criado um workflow avançado.</w:t>
            </w:r>
          </w:p>
          <w:p w14:paraId="3FAF9763" w14:textId="77777777" w:rsidR="004470EF" w:rsidRPr="002E6533" w:rsidRDefault="00000000">
            <w:pPr>
              <w:pStyle w:val="Corpodetexto"/>
            </w:pPr>
            <w:r w:rsidRPr="002E6533">
              <w:t>São criados novos layouts. Os layouts existentes (com correspondência por ID de sistema) não são atualizados.</w:t>
            </w:r>
          </w:p>
          <w:p w14:paraId="4E4F8A0E" w14:textId="77777777" w:rsidR="004470EF" w:rsidRPr="002E6533" w:rsidRDefault="00000000">
            <w:pPr>
              <w:pStyle w:val="Corpodetexto"/>
            </w:pPr>
            <w:r w:rsidRPr="002E6533">
              <w:t xml:space="preserve">Se você escolher sobrepor o layout, precisará fazer atualizações manualmente em seu layout existente para ele funcionar com o workflow </w:t>
            </w:r>
            <w:r w:rsidRPr="002E6533">
              <w:lastRenderedPageBreak/>
              <w:t>avançado.</w:t>
            </w:r>
          </w:p>
          <w:p w14:paraId="5C7013CD" w14:textId="77777777" w:rsidR="004470EF" w:rsidRPr="002E6533" w:rsidRDefault="00000000">
            <w:pPr>
              <w:pStyle w:val="Corpodetexto"/>
            </w:pPr>
            <w:r w:rsidRPr="002E6533">
              <w:t>São criados novos eventos orientados por dados. Os eventos orientados por dados já existentes são atualizados.</w:t>
            </w:r>
          </w:p>
        </w:tc>
      </w:tr>
      <w:tr w:rsidR="004470EF" w:rsidRPr="002E6533" w14:paraId="34C445E1" w14:textId="77777777">
        <w:tc>
          <w:tcPr>
            <w:tcW w:w="1980" w:type="dxa"/>
          </w:tcPr>
          <w:p w14:paraId="70FABF98" w14:textId="77777777" w:rsidR="004470EF" w:rsidRPr="002E6533" w:rsidRDefault="00000000">
            <w:pPr>
              <w:pStyle w:val="Compact"/>
            </w:pPr>
            <w:r w:rsidRPr="002E6533">
              <w:lastRenderedPageBreak/>
              <w:t>Há um workflow avançado</w:t>
            </w:r>
          </w:p>
        </w:tc>
        <w:tc>
          <w:tcPr>
            <w:tcW w:w="1980" w:type="dxa"/>
          </w:tcPr>
          <w:p w14:paraId="5E951930" w14:textId="77777777" w:rsidR="004470EF" w:rsidRPr="002E6533" w:rsidRDefault="00000000">
            <w:pPr>
              <w:pStyle w:val="Compact"/>
            </w:pPr>
            <w:r w:rsidRPr="002E6533">
              <w:t>Somente criar</w:t>
            </w:r>
          </w:p>
        </w:tc>
        <w:tc>
          <w:tcPr>
            <w:tcW w:w="1980" w:type="dxa"/>
          </w:tcPr>
          <w:p w14:paraId="18F420BB" w14:textId="77777777" w:rsidR="004470EF" w:rsidRPr="002E6533" w:rsidRDefault="00000000">
            <w:pPr>
              <w:pStyle w:val="Compact"/>
            </w:pPr>
            <w:r w:rsidRPr="002E6533">
              <w:t>Sobrepor layout</w:t>
            </w:r>
          </w:p>
        </w:tc>
        <w:tc>
          <w:tcPr>
            <w:tcW w:w="1980" w:type="dxa"/>
          </w:tcPr>
          <w:p w14:paraId="689854B0" w14:textId="77777777" w:rsidR="004470EF" w:rsidRPr="002E6533" w:rsidRDefault="00000000">
            <w:pPr>
              <w:pStyle w:val="Corpodetexto"/>
            </w:pPr>
            <w:r w:rsidRPr="002E6533">
              <w:t>O workflow avançado não é instalado.</w:t>
            </w:r>
          </w:p>
          <w:p w14:paraId="36F5CAF7" w14:textId="77777777" w:rsidR="004470EF" w:rsidRPr="002E6533" w:rsidRDefault="00000000">
            <w:pPr>
              <w:pStyle w:val="Corpodetexto"/>
            </w:pPr>
            <w:r w:rsidRPr="002E6533">
              <w:t>São criados novos layouts, mas eles não são associados ao workflow avançado existente. Os layouts existentes são atualizados, mas não removidos dos nós existentes do workflow.</w:t>
            </w:r>
          </w:p>
          <w:p w14:paraId="0E783635" w14:textId="77777777" w:rsidR="004470EF" w:rsidRPr="002E6533" w:rsidRDefault="00000000">
            <w:pPr>
              <w:pStyle w:val="Corpodetexto"/>
            </w:pPr>
            <w:r w:rsidRPr="002E6533">
              <w:t>São criados novos eventos orientados por dados. Os eventos orientados por dados já existentes não são atualizados.</w:t>
            </w:r>
          </w:p>
        </w:tc>
      </w:tr>
      <w:tr w:rsidR="004470EF" w:rsidRPr="002E6533" w14:paraId="616E6699" w14:textId="77777777">
        <w:tc>
          <w:tcPr>
            <w:tcW w:w="1980" w:type="dxa"/>
          </w:tcPr>
          <w:p w14:paraId="68B98C2C" w14:textId="77777777" w:rsidR="004470EF" w:rsidRPr="002E6533" w:rsidRDefault="00000000">
            <w:pPr>
              <w:pStyle w:val="Compact"/>
            </w:pPr>
            <w:r w:rsidRPr="002E6533">
              <w:t> </w:t>
            </w:r>
          </w:p>
        </w:tc>
        <w:tc>
          <w:tcPr>
            <w:tcW w:w="1980" w:type="dxa"/>
          </w:tcPr>
          <w:p w14:paraId="3143601B" w14:textId="77777777" w:rsidR="004470EF" w:rsidRPr="002E6533" w:rsidRDefault="00000000">
            <w:pPr>
              <w:pStyle w:val="Compact"/>
            </w:pPr>
            <w:r w:rsidRPr="002E6533">
              <w:t> </w:t>
            </w:r>
          </w:p>
        </w:tc>
        <w:tc>
          <w:tcPr>
            <w:tcW w:w="1980" w:type="dxa"/>
          </w:tcPr>
          <w:p w14:paraId="00CAC9C6" w14:textId="77777777" w:rsidR="004470EF" w:rsidRPr="002E6533" w:rsidRDefault="00000000">
            <w:pPr>
              <w:pStyle w:val="Compact"/>
            </w:pPr>
            <w:r w:rsidRPr="002E6533">
              <w:t>Não fazer sobreposição de layout</w:t>
            </w:r>
          </w:p>
        </w:tc>
        <w:tc>
          <w:tcPr>
            <w:tcW w:w="1980" w:type="dxa"/>
          </w:tcPr>
          <w:p w14:paraId="7EAB5BDC" w14:textId="77777777" w:rsidR="004470EF" w:rsidRPr="002E6533" w:rsidRDefault="00000000">
            <w:pPr>
              <w:pStyle w:val="Corpodetexto"/>
            </w:pPr>
            <w:r w:rsidRPr="002E6533">
              <w:t>O workflow avançado não é instalado.</w:t>
            </w:r>
          </w:p>
          <w:p w14:paraId="0EF00A33" w14:textId="77777777" w:rsidR="004470EF" w:rsidRPr="002E6533" w:rsidRDefault="00000000">
            <w:pPr>
              <w:pStyle w:val="Corpodetexto"/>
            </w:pPr>
            <w:r w:rsidRPr="002E6533">
              <w:t xml:space="preserve">São criados novos layouts, mas eles não são associados ao workflow avançado </w:t>
            </w:r>
            <w:r w:rsidRPr="002E6533">
              <w:lastRenderedPageBreak/>
              <w:t>existente. Os layouts existentes não são atualizados.</w:t>
            </w:r>
          </w:p>
          <w:p w14:paraId="29C40E89" w14:textId="77777777" w:rsidR="004470EF" w:rsidRPr="002E6533" w:rsidRDefault="00000000">
            <w:pPr>
              <w:pStyle w:val="Corpodetexto"/>
            </w:pPr>
            <w:r w:rsidRPr="002E6533">
              <w:t>São criados novos eventos orientados por dados. Os eventos orientados por dados já existentes não são atualizados.</w:t>
            </w:r>
          </w:p>
        </w:tc>
      </w:tr>
      <w:tr w:rsidR="004470EF" w:rsidRPr="002E6533" w14:paraId="484BD96D" w14:textId="77777777">
        <w:tc>
          <w:tcPr>
            <w:tcW w:w="1980" w:type="dxa"/>
          </w:tcPr>
          <w:p w14:paraId="6362EAB3" w14:textId="77777777" w:rsidR="004470EF" w:rsidRPr="002E6533" w:rsidRDefault="00000000">
            <w:pPr>
              <w:pStyle w:val="Compact"/>
            </w:pPr>
            <w:r w:rsidRPr="002E6533">
              <w:lastRenderedPageBreak/>
              <w:t> </w:t>
            </w:r>
          </w:p>
        </w:tc>
        <w:tc>
          <w:tcPr>
            <w:tcW w:w="1980" w:type="dxa"/>
          </w:tcPr>
          <w:p w14:paraId="64D2BD2D" w14:textId="77777777" w:rsidR="004470EF" w:rsidRPr="002E6533" w:rsidRDefault="00000000">
            <w:pPr>
              <w:pStyle w:val="Compact"/>
            </w:pPr>
            <w:r w:rsidRPr="002E6533">
              <w:t>Criar e atualizar</w:t>
            </w:r>
          </w:p>
        </w:tc>
        <w:tc>
          <w:tcPr>
            <w:tcW w:w="1980" w:type="dxa"/>
          </w:tcPr>
          <w:p w14:paraId="03B0539F" w14:textId="77777777" w:rsidR="004470EF" w:rsidRPr="002E6533" w:rsidRDefault="00000000">
            <w:pPr>
              <w:pStyle w:val="Compact"/>
            </w:pPr>
            <w:r w:rsidRPr="002E6533">
              <w:t>Sobrepor layout</w:t>
            </w:r>
          </w:p>
        </w:tc>
        <w:tc>
          <w:tcPr>
            <w:tcW w:w="1980" w:type="dxa"/>
          </w:tcPr>
          <w:p w14:paraId="1E84C04C" w14:textId="77777777" w:rsidR="004470EF" w:rsidRPr="002E6533" w:rsidRDefault="00000000">
            <w:pPr>
              <w:pStyle w:val="Corpodetexto"/>
            </w:pPr>
            <w:r w:rsidRPr="002E6533">
              <w:t>O workflow avançado existente é substituído pelo workflow avançado no pacote.</w:t>
            </w:r>
          </w:p>
          <w:p w14:paraId="65D1ECAA" w14:textId="77777777" w:rsidR="004470EF" w:rsidRPr="002E6533" w:rsidRDefault="00000000">
            <w:pPr>
              <w:pStyle w:val="Corpodetexto"/>
            </w:pPr>
            <w:r w:rsidRPr="002E6533">
              <w:t>São criados novos layouts, os quais são associados ao workflow avançado conforme aplicável. Os layouts existentes (com correspondência por ID de sistema) são atualizados, mas desassociados dos nós do workflow.</w:t>
            </w:r>
          </w:p>
          <w:p w14:paraId="4171136B" w14:textId="77777777" w:rsidR="004470EF" w:rsidRPr="002E6533" w:rsidRDefault="00000000">
            <w:pPr>
              <w:pStyle w:val="Corpodetexto"/>
            </w:pPr>
            <w:r w:rsidRPr="002E6533">
              <w:t xml:space="preserve">Os layouts existentes ainda estão disponíveis e podem ser reaplicados em um nó do workflow, mas o workflow pode exigir configuração </w:t>
            </w:r>
            <w:r w:rsidRPr="002E6533">
              <w:lastRenderedPageBreak/>
              <w:t>manual para funcionar corretamente com o layout existente.</w:t>
            </w:r>
          </w:p>
          <w:p w14:paraId="2A02CBA9" w14:textId="77777777" w:rsidR="004470EF" w:rsidRPr="002E6533" w:rsidRDefault="00000000">
            <w:pPr>
              <w:pStyle w:val="Corpodetexto"/>
            </w:pPr>
            <w:r w:rsidRPr="002E6533">
              <w:t>São criados novos eventos orientados por dados. Os eventos orientados por dados já existentes são atualizados.</w:t>
            </w:r>
          </w:p>
        </w:tc>
      </w:tr>
      <w:tr w:rsidR="004470EF" w:rsidRPr="002E6533" w14:paraId="7D847E45" w14:textId="77777777">
        <w:tc>
          <w:tcPr>
            <w:tcW w:w="1980" w:type="dxa"/>
          </w:tcPr>
          <w:p w14:paraId="20E10BEF" w14:textId="77777777" w:rsidR="004470EF" w:rsidRPr="002E6533" w:rsidRDefault="00000000">
            <w:pPr>
              <w:pStyle w:val="Compact"/>
            </w:pPr>
            <w:r w:rsidRPr="002E6533">
              <w:lastRenderedPageBreak/>
              <w:t> </w:t>
            </w:r>
          </w:p>
        </w:tc>
        <w:tc>
          <w:tcPr>
            <w:tcW w:w="1980" w:type="dxa"/>
          </w:tcPr>
          <w:p w14:paraId="7493816D" w14:textId="77777777" w:rsidR="004470EF" w:rsidRPr="002E6533" w:rsidRDefault="00000000">
            <w:pPr>
              <w:pStyle w:val="Compact"/>
            </w:pPr>
            <w:r w:rsidRPr="002E6533">
              <w:t> </w:t>
            </w:r>
          </w:p>
        </w:tc>
        <w:tc>
          <w:tcPr>
            <w:tcW w:w="1980" w:type="dxa"/>
          </w:tcPr>
          <w:p w14:paraId="59D915E0" w14:textId="77777777" w:rsidR="004470EF" w:rsidRPr="002E6533" w:rsidRDefault="00000000">
            <w:pPr>
              <w:pStyle w:val="Compact"/>
            </w:pPr>
            <w:r w:rsidRPr="002E6533">
              <w:t>Não fazer sobreposição de layout</w:t>
            </w:r>
          </w:p>
        </w:tc>
        <w:tc>
          <w:tcPr>
            <w:tcW w:w="1980" w:type="dxa"/>
          </w:tcPr>
          <w:p w14:paraId="78292623" w14:textId="77777777" w:rsidR="004470EF" w:rsidRPr="002E6533" w:rsidRDefault="00000000">
            <w:pPr>
              <w:pStyle w:val="Corpodetexto"/>
            </w:pPr>
            <w:r w:rsidRPr="002E6533">
              <w:t>O workflow avançado existente é substituído pelo workflow avançado no pacote.</w:t>
            </w:r>
          </w:p>
          <w:p w14:paraId="5DA8FEE7" w14:textId="77777777" w:rsidR="004470EF" w:rsidRPr="002E6533" w:rsidRDefault="00000000">
            <w:pPr>
              <w:pStyle w:val="Corpodetexto"/>
            </w:pPr>
            <w:r w:rsidRPr="002E6533">
              <w:t>São criados novos layouts, os quais são associados ao workflow avançado conforme aplicável. Os layouts existentes (com correspondência por ID de sistema) não são atualizados.</w:t>
            </w:r>
          </w:p>
          <w:p w14:paraId="3747DD3A" w14:textId="77777777" w:rsidR="004470EF" w:rsidRPr="002E6533" w:rsidRDefault="00000000">
            <w:pPr>
              <w:pStyle w:val="Corpodetexto"/>
            </w:pPr>
            <w:r w:rsidRPr="002E6533">
              <w:t xml:space="preserve">Os layouts pré-existentes que não existem no pacote são desassociados do workflow. O layout permanece disponível e pode ser reaplicado em um nó do workflow, mas o workflow pode exigir </w:t>
            </w:r>
            <w:r w:rsidRPr="002E6533">
              <w:lastRenderedPageBreak/>
              <w:t>configuração manual para funcionar corretamente com o layout existente.</w:t>
            </w:r>
          </w:p>
          <w:p w14:paraId="5AFED6D5" w14:textId="77777777" w:rsidR="004470EF" w:rsidRPr="002E6533" w:rsidRDefault="00000000">
            <w:pPr>
              <w:pStyle w:val="Corpodetexto"/>
            </w:pPr>
            <w:r w:rsidRPr="002E6533">
              <w:t>São criados novos eventos orientados por dados. Os eventos orientados por dados já existentes são atualizados.</w:t>
            </w:r>
          </w:p>
        </w:tc>
      </w:tr>
    </w:tbl>
    <w:p w14:paraId="5EED158D" w14:textId="77777777" w:rsidR="004470EF" w:rsidRPr="002E6533" w:rsidRDefault="00000000">
      <w:r w:rsidRPr="002E6533">
        <w:lastRenderedPageBreak/>
        <w:t>Se o pacote não incluir um workflow avançado, a instalação do pacote não excluirá nem modificará as configurações existentes de workflow avançado na instância de destino.</w:t>
      </w:r>
    </w:p>
    <w:p w14:paraId="48609F0F" w14:textId="77777777" w:rsidR="004470EF" w:rsidRPr="002E6533" w:rsidRDefault="00000000">
      <w:pPr>
        <w:pStyle w:val="Ttulo2"/>
      </w:pPr>
      <w:bookmarkStart w:id="636" w:name="campos-de-auditoria"/>
      <w:bookmarkEnd w:id="635"/>
      <w:r w:rsidRPr="002E6533">
        <w:t>Campos de auditoria</w:t>
      </w:r>
    </w:p>
    <w:p w14:paraId="3DC2DE50" w14:textId="77777777" w:rsidR="004470EF" w:rsidRPr="002E6533" w:rsidRDefault="00000000">
      <w:pPr>
        <w:pStyle w:val="FirstParagraph"/>
      </w:pPr>
      <w:r w:rsidRPr="002E6533">
        <w:t>As regras de empacotamento relacionadas a campos de auditoria incluem:</w:t>
      </w:r>
    </w:p>
    <w:p w14:paraId="77D7710F" w14:textId="77777777" w:rsidR="004470EF" w:rsidRPr="002E6533" w:rsidRDefault="00000000">
      <w:r w:rsidRPr="002E6533">
        <w:t xml:space="preserve">Os valores Criado por </w:t>
      </w:r>
      <w:proofErr w:type="gramStart"/>
      <w:r w:rsidRPr="002E6533">
        <w:t>e Última</w:t>
      </w:r>
      <w:proofErr w:type="gramEnd"/>
      <w:r w:rsidRPr="002E6533">
        <w:t xml:space="preserve"> atualização, para todos os elementos criados durante a instalação do pacote, são atribuídos ao usuário que instalou o pacote.</w:t>
      </w:r>
    </w:p>
    <w:p w14:paraId="1F195007" w14:textId="77777777" w:rsidR="004470EF" w:rsidRPr="002E6533" w:rsidRDefault="00000000">
      <w:r w:rsidRPr="002E6533">
        <w:t>O valor Última atualização, para todos os elementos atualizados durante a instalação do pacote, é atribuído ao usuário que instalou o pacote.</w:t>
      </w:r>
    </w:p>
    <w:p w14:paraId="291FCE86" w14:textId="77777777" w:rsidR="004470EF" w:rsidRPr="002E6533" w:rsidRDefault="00000000">
      <w:pPr>
        <w:pStyle w:val="Ttulo2"/>
      </w:pPr>
      <w:bookmarkStart w:id="637" w:name="ações-em-lote"/>
      <w:bookmarkEnd w:id="636"/>
      <w:r w:rsidRPr="002E6533">
        <w:t>Ações em lote</w:t>
      </w:r>
    </w:p>
    <w:p w14:paraId="4442A413" w14:textId="77777777" w:rsidR="004470EF" w:rsidRPr="002E6533" w:rsidRDefault="00000000">
      <w:pPr>
        <w:pStyle w:val="FirstParagraph"/>
      </w:pPr>
      <w:r w:rsidRPr="002E6533">
        <w:t>As regras de empacotamento relacionadas a ações em lote são:</w:t>
      </w:r>
    </w:p>
    <w:p w14:paraId="4B9D4BFC" w14:textId="77777777" w:rsidR="004470EF" w:rsidRPr="002E6533" w:rsidRDefault="00000000">
      <w:r w:rsidRPr="002E6533">
        <w:t xml:space="preserve">Todos os agendamentos são instalados como inativos. Após a instalação, revise os registros de instalação em busca de erros e verifique se o agendamento foi configurado corretamente. Depois de validar a configuração, </w:t>
      </w:r>
      <w:hyperlink r:id="rId726">
        <w:r w:rsidR="004470EF" w:rsidRPr="002E6533">
          <w:rPr>
            <w:rStyle w:val="Hyperlink"/>
          </w:rPr>
          <w:t>ative o agendamento</w:t>
        </w:r>
      </w:hyperlink>
      <w:r w:rsidRPr="002E6533">
        <w:t>.</w:t>
      </w:r>
    </w:p>
    <w:p w14:paraId="6C78EFA4" w14:textId="77777777" w:rsidR="004470EF" w:rsidRPr="002E6533" w:rsidRDefault="00000000">
      <w:r w:rsidRPr="002E6533">
        <w:t xml:space="preserve">Se o Proprietário do agendamento </w:t>
      </w:r>
      <w:proofErr w:type="gramStart"/>
      <w:r w:rsidRPr="002E6533">
        <w:t>ou Executar</w:t>
      </w:r>
      <w:proofErr w:type="gramEnd"/>
      <w:r w:rsidRPr="002E6533">
        <w:t> como usuário do agendamento na instância de origem não existir na instância de destino, o campo será deixado em branco e uma advertência será registrada.</w:t>
      </w:r>
    </w:p>
    <w:p w14:paraId="768E5266" w14:textId="77777777" w:rsidR="004470EF" w:rsidRPr="002E6533" w:rsidRDefault="00000000">
      <w:r w:rsidRPr="002E6533">
        <w:rPr>
          <w:b/>
          <w:bCs/>
        </w:rPr>
        <w:t>Observação:</w:t>
      </w:r>
      <w:r w:rsidRPr="002E6533">
        <w:t xml:space="preserve"> Um administrador de sistema, administrador de configuração ou proprietário do agendamento deve atualizar esses campos na agenda.</w:t>
      </w:r>
    </w:p>
    <w:p w14:paraId="4CFBFB94" w14:textId="77777777" w:rsidR="004470EF" w:rsidRPr="002E6533" w:rsidRDefault="00000000">
      <w:r w:rsidRPr="002E6533">
        <w:t>Ações vinculadas são tratadas como se segue:</w:t>
      </w:r>
    </w:p>
    <w:p w14:paraId="79EF4596" w14:textId="77777777" w:rsidR="004470EF" w:rsidRPr="002E6533" w:rsidRDefault="00000000">
      <w:pPr>
        <w:numPr>
          <w:ilvl w:val="1"/>
          <w:numId w:val="0"/>
        </w:numPr>
      </w:pPr>
      <w:r w:rsidRPr="002E6533">
        <w:lastRenderedPageBreak/>
        <w:t>Se o método de instalação é definido como criar e atualizar, novas ações são criadas e ações existentes são atualizadas.</w:t>
      </w:r>
    </w:p>
    <w:p w14:paraId="6B4D901D" w14:textId="77777777" w:rsidR="004470EF" w:rsidRPr="002E6533" w:rsidRDefault="00000000">
      <w:pPr>
        <w:numPr>
          <w:ilvl w:val="1"/>
          <w:numId w:val="0"/>
        </w:numPr>
      </w:pPr>
      <w:r w:rsidRPr="002E6533">
        <w:t>Se o método de instalação é somente criar, somente as novas ações serão criadas. As ações existentes não são atualizadas.</w:t>
      </w:r>
    </w:p>
    <w:p w14:paraId="199E95DC" w14:textId="77777777" w:rsidR="004470EF" w:rsidRPr="002E6533" w:rsidRDefault="00000000">
      <w:r w:rsidRPr="002E6533">
        <w:t>Se o pacote contém uma configuração inválida, uma mensagem de advertência é gravada no registro de instalação do pacote e o agendado é salvo como inativo. Valide a configuração e, em seguida, ative-a.</w:t>
      </w:r>
    </w:p>
    <w:p w14:paraId="73E7CCFF" w14:textId="77777777" w:rsidR="004470EF" w:rsidRPr="002E6533" w:rsidRDefault="00000000">
      <w:pPr>
        <w:pStyle w:val="Ttulo2"/>
      </w:pPr>
      <w:bookmarkStart w:id="638" w:name="cálculos"/>
      <w:bookmarkEnd w:id="637"/>
      <w:r w:rsidRPr="002E6533">
        <w:t>Cálculos</w:t>
      </w:r>
    </w:p>
    <w:p w14:paraId="1EB035B2" w14:textId="77777777" w:rsidR="004470EF" w:rsidRPr="002E6533" w:rsidRDefault="00000000">
      <w:pPr>
        <w:pStyle w:val="FirstParagraph"/>
      </w:pPr>
      <w:r w:rsidRPr="002E6533">
        <w:t>A ordem de cálculo é retida da origem para o destino. Essa regra também é válida para ordem de cálculos que pode afetar eventos orientados por dados.</w:t>
      </w:r>
    </w:p>
    <w:bookmarkEnd w:id="638"/>
    <w:p w14:paraId="6908A63C" w14:textId="77777777" w:rsidR="004470EF" w:rsidRPr="002E6533" w:rsidRDefault="00000000">
      <w:pPr>
        <w:pStyle w:val="Ttulo2"/>
      </w:pPr>
      <w:r w:rsidRPr="002E6533">
        <w:t>Referências cruzadas calculadas</w:t>
      </w:r>
    </w:p>
    <w:p w14:paraId="0BDE2AF6" w14:textId="77777777" w:rsidR="004470EF" w:rsidRPr="002E6533" w:rsidRDefault="00000000">
      <w:pPr>
        <w:pStyle w:val="FirstParagraph"/>
      </w:pPr>
      <w:r w:rsidRPr="002E6533">
        <w:t>Os pacotes não permitem que você atualize um campo de referência cruzada existente para um campo de referência cruzada calculada e vice-versa.</w:t>
      </w:r>
    </w:p>
    <w:p w14:paraId="6522C6B4" w14:textId="77777777" w:rsidR="004470EF" w:rsidRPr="002E6533" w:rsidRDefault="00000000">
      <w:pPr>
        <w:pStyle w:val="Ttulo2"/>
      </w:pPr>
      <w:bookmarkStart w:id="639" w:name="eventos-orientados-por-dados"/>
      <w:r w:rsidRPr="002E6533">
        <w:t>Eventos orientados por dados</w:t>
      </w:r>
    </w:p>
    <w:p w14:paraId="022DCF18" w14:textId="77777777" w:rsidR="004470EF" w:rsidRPr="002E6533" w:rsidRDefault="00000000">
      <w:pPr>
        <w:pStyle w:val="FirstParagraph"/>
      </w:pPr>
      <w:r w:rsidRPr="002E6533">
        <w:t>As regras de empacotamento relacionadas a eventos orientados por dados incluem:</w:t>
      </w:r>
    </w:p>
    <w:p w14:paraId="326E8E2E" w14:textId="77777777" w:rsidR="004470EF" w:rsidRPr="002E6533" w:rsidRDefault="00000000">
      <w:r w:rsidRPr="002E6533">
        <w:t>Todas as regras no pacote são instaladas independentemente de estarem associadas a ações.</w:t>
      </w:r>
    </w:p>
    <w:p w14:paraId="565158F9" w14:textId="77777777" w:rsidR="004470EF" w:rsidRPr="002E6533" w:rsidRDefault="00000000">
      <w:r w:rsidRPr="002E6533">
        <w:t>Todas as ações no pacote são instaladas independentemente de estarem associadas a regras.</w:t>
      </w:r>
    </w:p>
    <w:p w14:paraId="09CF2645" w14:textId="77777777" w:rsidR="004470EF" w:rsidRPr="002E6533" w:rsidRDefault="00000000">
      <w:r w:rsidRPr="002E6533">
        <w:t>Regras e ações existentes não são excluídas pela instalação do pacote.</w:t>
      </w:r>
    </w:p>
    <w:p w14:paraId="6AFBE86D" w14:textId="77777777" w:rsidR="004470EF" w:rsidRPr="002E6533" w:rsidRDefault="00000000">
      <w:r w:rsidRPr="002E6533">
        <w:t>A ordem das regras é retida da origem para o destino. Essa regra também é válida para ordem de cálculos que pode afetar eventos orientados por dados.</w:t>
      </w:r>
    </w:p>
    <w:p w14:paraId="5D1082C0" w14:textId="77777777" w:rsidR="004470EF" w:rsidRPr="002E6533" w:rsidRDefault="00000000">
      <w:r w:rsidRPr="002E6533">
        <w:t>Se um link entre uma regra e uma ação for quebrado pelo pacote, a associação também é removida na instância de destino.</w:t>
      </w:r>
    </w:p>
    <w:p w14:paraId="5D74E1FB" w14:textId="77777777" w:rsidR="004470EF" w:rsidRPr="002E6533" w:rsidRDefault="00000000">
      <w:r w:rsidRPr="002E6533">
        <w:t xml:space="preserve">Regras relacionadas às </w:t>
      </w:r>
      <w:proofErr w:type="gramStart"/>
      <w:r w:rsidRPr="002E6533">
        <w:t>ações Aplicar</w:t>
      </w:r>
      <w:proofErr w:type="gramEnd"/>
      <w:r w:rsidRPr="002E6533">
        <w:t xml:space="preserve"> layout condicional incluem:</w:t>
      </w:r>
    </w:p>
    <w:p w14:paraId="680E390A" w14:textId="77777777" w:rsidR="004470EF" w:rsidRPr="002E6533" w:rsidRDefault="00000000">
      <w:pPr>
        <w:numPr>
          <w:ilvl w:val="1"/>
          <w:numId w:val="0"/>
        </w:numPr>
      </w:pPr>
      <w:r w:rsidRPr="002E6533">
        <w:t xml:space="preserve">Se você selecionar a </w:t>
      </w:r>
      <w:proofErr w:type="gramStart"/>
      <w:r w:rsidRPr="002E6533">
        <w:t>opção Sobrepor</w:t>
      </w:r>
      <w:proofErr w:type="gramEnd"/>
      <w:r w:rsidRPr="002E6533">
        <w:t xml:space="preserve"> layout ao instalar um pacote e a instância de destino incluir ações Aplicar layout condicional que tiverem objetos diferentes dos especificados no pacote, a instalação do pacote removerá as configurações dos objetos de layout que não se aplicarem às ações Aplicar layout condicional.</w:t>
      </w:r>
    </w:p>
    <w:p w14:paraId="04AF3331" w14:textId="77777777" w:rsidR="004470EF" w:rsidRPr="002E6533" w:rsidRDefault="00000000">
      <w:pPr>
        <w:numPr>
          <w:ilvl w:val="1"/>
          <w:numId w:val="0"/>
        </w:numPr>
      </w:pPr>
      <w:r w:rsidRPr="002E6533">
        <w:t xml:space="preserve">Se você selecionar a </w:t>
      </w:r>
      <w:proofErr w:type="gramStart"/>
      <w:r w:rsidRPr="002E6533">
        <w:t>opção Não</w:t>
      </w:r>
      <w:proofErr w:type="gramEnd"/>
      <w:r w:rsidRPr="002E6533">
        <w:t xml:space="preserve"> fazer sobreposição de layout ao instalar um pacote e o pacote incluir ações Aplicar layout condicional que pressupõem a aplicação de um </w:t>
      </w:r>
      <w:r w:rsidRPr="002E6533">
        <w:lastRenderedPageBreak/>
        <w:t>novo layout, a instalação do pacote removerá as configurações para os objetos de layout que não forem mais aplicáveis.</w:t>
      </w:r>
    </w:p>
    <w:p w14:paraId="504B8A42" w14:textId="77777777" w:rsidR="004470EF" w:rsidRPr="002E6533" w:rsidRDefault="00000000">
      <w:pPr>
        <w:pStyle w:val="Ttulo2"/>
      </w:pPr>
      <w:bookmarkStart w:id="640" w:name="valor-padrão"/>
      <w:bookmarkEnd w:id="639"/>
      <w:r w:rsidRPr="002E6533">
        <w:t>Valor padrão</w:t>
      </w:r>
    </w:p>
    <w:p w14:paraId="7D03ED4D" w14:textId="77777777" w:rsidR="004470EF" w:rsidRPr="002E6533" w:rsidRDefault="00000000">
      <w:pPr>
        <w:pStyle w:val="FirstParagraph"/>
      </w:pPr>
      <w:r w:rsidRPr="002E6533">
        <w:t>As regras de empacotamento para Valores padrão respeitam o seguinte: se um novo campo é criado com um valor padrão, ou se um valor padrão é adicionado a um campo existente, o conteúdo existente na instância de destino não é atualizado com o valor padrão.</w:t>
      </w:r>
    </w:p>
    <w:p w14:paraId="1AB38F52" w14:textId="77777777" w:rsidR="004470EF" w:rsidRPr="002E6533" w:rsidRDefault="00000000">
      <w:pPr>
        <w:pStyle w:val="Ttulo2"/>
      </w:pPr>
      <w:bookmarkStart w:id="641" w:name="anexos-de-documentação"/>
      <w:bookmarkEnd w:id="640"/>
      <w:r w:rsidRPr="002E6533">
        <w:t>Anexos de documentação</w:t>
      </w:r>
    </w:p>
    <w:p w14:paraId="758E0970" w14:textId="77777777" w:rsidR="004470EF" w:rsidRPr="002E6533" w:rsidRDefault="00000000">
      <w:pPr>
        <w:pStyle w:val="FirstParagraph"/>
      </w:pPr>
      <w:r w:rsidRPr="002E6533">
        <w:t>As regras de empacotamento relacionadas a anexos de documentação incluem:</w:t>
      </w:r>
    </w:p>
    <w:p w14:paraId="650D06EB" w14:textId="77777777" w:rsidR="004470EF" w:rsidRPr="002E6533" w:rsidRDefault="00000000">
      <w:r w:rsidRPr="002E6533">
        <w:t>O Empacotamento inclui arquivos de anexos para objetos que incluem um atributo de anexo de documentação na configuração. Eles são:</w:t>
      </w:r>
    </w:p>
    <w:p w14:paraId="3FCF61AD" w14:textId="77777777" w:rsidR="004470EF" w:rsidRPr="002E6533" w:rsidRDefault="00000000">
      <w:pPr>
        <w:numPr>
          <w:ilvl w:val="1"/>
          <w:numId w:val="0"/>
        </w:numPr>
      </w:pPr>
      <w:r w:rsidRPr="002E6533">
        <w:t>Documentação de Soluções</w:t>
      </w:r>
    </w:p>
    <w:p w14:paraId="11E310CD" w14:textId="77777777" w:rsidR="004470EF" w:rsidRPr="002E6533" w:rsidRDefault="00000000">
      <w:pPr>
        <w:numPr>
          <w:ilvl w:val="1"/>
          <w:numId w:val="0"/>
        </w:numPr>
      </w:pPr>
      <w:r w:rsidRPr="002E6533">
        <w:t>Documentação de Aplicativos</w:t>
      </w:r>
    </w:p>
    <w:p w14:paraId="4F0851FA" w14:textId="77777777" w:rsidR="004470EF" w:rsidRPr="002E6533" w:rsidRDefault="00000000">
      <w:pPr>
        <w:numPr>
          <w:ilvl w:val="1"/>
          <w:numId w:val="0"/>
        </w:numPr>
      </w:pPr>
      <w:r w:rsidRPr="002E6533">
        <w:t>Documentação de Questionários</w:t>
      </w:r>
    </w:p>
    <w:p w14:paraId="0D3DC4EE" w14:textId="77777777" w:rsidR="004470EF" w:rsidRPr="002E6533" w:rsidRDefault="00000000">
      <w:pPr>
        <w:numPr>
          <w:ilvl w:val="1"/>
          <w:numId w:val="0"/>
        </w:numPr>
      </w:pPr>
      <w:r w:rsidRPr="002E6533">
        <w:t>Documentação de Áreas de trabalho</w:t>
      </w:r>
    </w:p>
    <w:p w14:paraId="15B8A186" w14:textId="77777777" w:rsidR="004470EF" w:rsidRPr="002E6533" w:rsidRDefault="00000000">
      <w:pPr>
        <w:numPr>
          <w:ilvl w:val="1"/>
          <w:numId w:val="0"/>
        </w:numPr>
      </w:pPr>
      <w:r w:rsidRPr="002E6533">
        <w:t>Documentação de Painéis de controle</w:t>
      </w:r>
    </w:p>
    <w:p w14:paraId="67195AF5" w14:textId="77777777" w:rsidR="004470EF" w:rsidRPr="002E6533" w:rsidRDefault="00000000">
      <w:pPr>
        <w:numPr>
          <w:ilvl w:val="1"/>
          <w:numId w:val="0"/>
        </w:numPr>
      </w:pPr>
      <w:r w:rsidRPr="002E6533">
        <w:t>Modelo de relatório de Modelos de mala direta</w:t>
      </w:r>
    </w:p>
    <w:p w14:paraId="52C35B92" w14:textId="77777777" w:rsidR="004470EF" w:rsidRPr="002E6533" w:rsidRDefault="00000000">
      <w:r w:rsidRPr="002E6533">
        <w:t>O usuário que instalou o pacote é listado como o criador dos anexos.</w:t>
      </w:r>
    </w:p>
    <w:p w14:paraId="2B9CBF77" w14:textId="77777777" w:rsidR="004470EF" w:rsidRPr="002E6533" w:rsidRDefault="00000000">
      <w:r w:rsidRPr="002E6533">
        <w:t>Anexos de arquivos existentes não são excluídos durante o processo de instalação.</w:t>
      </w:r>
    </w:p>
    <w:p w14:paraId="376A0063" w14:textId="77777777" w:rsidR="004470EF" w:rsidRPr="002E6533" w:rsidRDefault="00000000">
      <w:r w:rsidRPr="002E6533">
        <w:t>Os anexos no pacote não são combinados, mas adicionados à instância de destino. Se o anexo já existir na instância de destino, um anexo duplicado será criado.</w:t>
      </w:r>
    </w:p>
    <w:p w14:paraId="789DACBB" w14:textId="77777777" w:rsidR="004470EF" w:rsidRPr="002E6533" w:rsidRDefault="00000000">
      <w:pPr>
        <w:pStyle w:val="Ttulo2"/>
      </w:pPr>
      <w:bookmarkStart w:id="642" w:name="campos-externos"/>
      <w:bookmarkEnd w:id="641"/>
      <w:r w:rsidRPr="002E6533">
        <w:t>Campos externos</w:t>
      </w:r>
    </w:p>
    <w:p w14:paraId="53F868CF" w14:textId="77777777" w:rsidR="004470EF" w:rsidRPr="002E6533" w:rsidRDefault="00000000">
      <w:pPr>
        <w:pStyle w:val="FirstParagraph"/>
      </w:pPr>
      <w:r w:rsidRPr="002E6533">
        <w:t>Para se comunicar com fontes de dados externas usando o gateway de dados, você deve mapear fontes de dados externas para os servidores Archer após a instalação do pacote.</w:t>
      </w:r>
    </w:p>
    <w:p w14:paraId="7BD9B62C" w14:textId="77777777" w:rsidR="004470EF" w:rsidRPr="002E6533" w:rsidRDefault="00000000">
      <w:pPr>
        <w:pStyle w:val="Corpodetexto"/>
      </w:pPr>
      <w:r w:rsidRPr="002E6533">
        <w:rPr>
          <w:b/>
          <w:bCs/>
        </w:rPr>
        <w:t>Observação:</w:t>
      </w:r>
      <w:r w:rsidRPr="002E6533">
        <w:t xml:space="preserve"> </w:t>
      </w:r>
      <w:proofErr w:type="gramStart"/>
      <w:r w:rsidRPr="002E6533">
        <w:t>O data</w:t>
      </w:r>
      <w:proofErr w:type="gramEnd"/>
      <w:r w:rsidRPr="002E6533">
        <w:t xml:space="preserve"> Gateway está disponível por meio do engajamento dos serviços profissionais.</w:t>
      </w:r>
    </w:p>
    <w:p w14:paraId="6A2EA22E" w14:textId="77777777" w:rsidR="004470EF" w:rsidRPr="002E6533" w:rsidRDefault="00000000">
      <w:pPr>
        <w:pStyle w:val="Corpodetexto"/>
      </w:pPr>
      <w:r w:rsidRPr="002E6533">
        <w:t>Com os aplicativos existentes, os campos externos não precisam ser atualizados.</w:t>
      </w:r>
    </w:p>
    <w:p w14:paraId="1A10A3A4" w14:textId="77777777" w:rsidR="004470EF" w:rsidRPr="002E6533" w:rsidRDefault="00000000">
      <w:pPr>
        <w:pStyle w:val="Corpodetexto"/>
      </w:pPr>
      <w:r w:rsidRPr="002E6533">
        <w:t>Com novos aplicativos, os campos externos devem ser mapeados.</w:t>
      </w:r>
    </w:p>
    <w:p w14:paraId="0B6297C2" w14:textId="77777777" w:rsidR="004470EF" w:rsidRPr="002E6533" w:rsidRDefault="00000000">
      <w:pPr>
        <w:pStyle w:val="Corpodetexto"/>
      </w:pPr>
      <w:r w:rsidRPr="002E6533">
        <w:t>Estes são os campos atualmente compatíveis:</w:t>
      </w:r>
    </w:p>
    <w:p w14:paraId="6064A466" w14:textId="77777777" w:rsidR="004470EF" w:rsidRPr="002E6533" w:rsidRDefault="00000000">
      <w:r w:rsidRPr="002E6533">
        <w:lastRenderedPageBreak/>
        <w:t>Texto</w:t>
      </w:r>
    </w:p>
    <w:p w14:paraId="1003BC5E" w14:textId="77777777" w:rsidR="004470EF" w:rsidRPr="002E6533" w:rsidRDefault="00000000">
      <w:r w:rsidRPr="002E6533">
        <w:t>Numérico</w:t>
      </w:r>
    </w:p>
    <w:p w14:paraId="7A5E176B" w14:textId="77777777" w:rsidR="004470EF" w:rsidRPr="002E6533" w:rsidRDefault="00000000">
      <w:r w:rsidRPr="002E6533">
        <w:t>IPv4</w:t>
      </w:r>
    </w:p>
    <w:p w14:paraId="06B569B2" w14:textId="77777777" w:rsidR="004470EF" w:rsidRPr="002E6533" w:rsidRDefault="00000000">
      <w:r w:rsidRPr="002E6533">
        <w:t>IPv6</w:t>
      </w:r>
    </w:p>
    <w:p w14:paraId="78A49505" w14:textId="77777777" w:rsidR="004470EF" w:rsidRPr="002E6533" w:rsidRDefault="00000000">
      <w:r w:rsidRPr="002E6533">
        <w:t>Data</w:t>
      </w:r>
    </w:p>
    <w:p w14:paraId="5CF5EC55" w14:textId="77777777" w:rsidR="004470EF" w:rsidRPr="002E6533" w:rsidRDefault="00000000">
      <w:r w:rsidRPr="002E6533">
        <w:t>Data com hora</w:t>
      </w:r>
    </w:p>
    <w:bookmarkEnd w:id="642"/>
    <w:p w14:paraId="61785B1C" w14:textId="77777777" w:rsidR="004470EF" w:rsidRPr="002E6533" w:rsidRDefault="00000000">
      <w:pPr>
        <w:pStyle w:val="Ttulo2"/>
      </w:pPr>
      <w:r w:rsidRPr="002E6533">
        <w:t>Campos</w:t>
      </w:r>
    </w:p>
    <w:p w14:paraId="614C2008" w14:textId="77777777" w:rsidR="004470EF" w:rsidRPr="002E6533" w:rsidRDefault="00000000">
      <w:pPr>
        <w:pStyle w:val="FirstParagraph"/>
      </w:pPr>
      <w:r w:rsidRPr="002E6533">
        <w:t>As regras de empacotamento relacionadas aos campos incluem:</w:t>
      </w:r>
    </w:p>
    <w:p w14:paraId="4075AB19" w14:textId="77777777" w:rsidR="004470EF" w:rsidRPr="002E6533" w:rsidRDefault="00000000">
      <w:r w:rsidRPr="002E6533">
        <w:t>Todos os atributos de campos podem ser atualizados pela instalação do pacote, com as seguintes exceções:</w:t>
      </w:r>
    </w:p>
    <w:p w14:paraId="7D31AFE6" w14:textId="77777777" w:rsidR="004470EF" w:rsidRPr="002E6533" w:rsidRDefault="00000000">
      <w:pPr>
        <w:numPr>
          <w:ilvl w:val="1"/>
          <w:numId w:val="0"/>
        </w:numPr>
      </w:pPr>
      <w:r w:rsidRPr="002E6533">
        <w:t>Tipo</w:t>
      </w:r>
    </w:p>
    <w:p w14:paraId="7636183E" w14:textId="77777777" w:rsidR="004470EF" w:rsidRPr="002E6533" w:rsidRDefault="00000000">
      <w:pPr>
        <w:numPr>
          <w:ilvl w:val="1"/>
          <w:numId w:val="0"/>
        </w:numPr>
      </w:pPr>
      <w:r w:rsidRPr="002E6533">
        <w:t>Criado por</w:t>
      </w:r>
    </w:p>
    <w:p w14:paraId="144CEEF3" w14:textId="77777777" w:rsidR="004470EF" w:rsidRPr="002E6533" w:rsidRDefault="00000000">
      <w:pPr>
        <w:numPr>
          <w:ilvl w:val="1"/>
          <w:numId w:val="0"/>
        </w:numPr>
      </w:pPr>
      <w:r w:rsidRPr="002E6533">
        <w:t>Designação de campo-chave</w:t>
      </w:r>
    </w:p>
    <w:p w14:paraId="66778D75" w14:textId="77777777" w:rsidR="004470EF" w:rsidRPr="002E6533" w:rsidRDefault="00000000">
      <w:pPr>
        <w:numPr>
          <w:ilvl w:val="1"/>
          <w:numId w:val="0"/>
        </w:numPr>
      </w:pPr>
      <w:r w:rsidRPr="002E6533">
        <w:t>Módulo relacionado</w:t>
      </w:r>
    </w:p>
    <w:p w14:paraId="137AAFA7" w14:textId="77777777" w:rsidR="004470EF" w:rsidRPr="002E6533" w:rsidRDefault="00000000">
      <w:pPr>
        <w:numPr>
          <w:ilvl w:val="1"/>
          <w:numId w:val="0"/>
        </w:numPr>
      </w:pPr>
      <w:r w:rsidRPr="002E6533">
        <w:t>Lista de valores associada</w:t>
      </w:r>
    </w:p>
    <w:p w14:paraId="64B14D97" w14:textId="77777777" w:rsidR="004470EF" w:rsidRPr="002E6533" w:rsidRDefault="00000000">
      <w:r w:rsidRPr="002E6533">
        <w:t>Um campo privado existente não é alterado para um campo público.</w:t>
      </w:r>
    </w:p>
    <w:p w14:paraId="00FA9557" w14:textId="77777777" w:rsidR="004470EF" w:rsidRPr="002E6533" w:rsidRDefault="00000000">
      <w:pPr>
        <w:pStyle w:val="Ttulo2"/>
      </w:pPr>
      <w:bookmarkStart w:id="643" w:name="critérios-de-filtro"/>
      <w:r w:rsidRPr="002E6533">
        <w:t>Critérios de filtro</w:t>
      </w:r>
    </w:p>
    <w:p w14:paraId="283FEB45" w14:textId="77777777" w:rsidR="004470EF" w:rsidRPr="002E6533" w:rsidRDefault="00000000">
      <w:pPr>
        <w:pStyle w:val="FirstParagraph"/>
      </w:pPr>
      <w:r w:rsidRPr="002E6533">
        <w:t>As regras de empacotamento para Critérios de filtro incluem os seguintes atributos que são atualizados durante a instalação:</w:t>
      </w:r>
    </w:p>
    <w:p w14:paraId="3731868B" w14:textId="77777777" w:rsidR="004470EF" w:rsidRPr="002E6533" w:rsidRDefault="00000000">
      <w:r w:rsidRPr="002E6533">
        <w:t>Valores. Se o sistema não puder mapear um valor da lista de valores na instância de destino, aquele item será removido do campo Valores para a condição.</w:t>
      </w:r>
    </w:p>
    <w:p w14:paraId="020344A0" w14:textId="77777777" w:rsidR="004470EF" w:rsidRPr="002E6533" w:rsidRDefault="00000000">
      <w:r w:rsidRPr="002E6533">
        <w:t>Campo a ser avaliado. Se o sistema não puder mapear o campo na instância de destino, a condição será migrada como condição nula.</w:t>
      </w:r>
    </w:p>
    <w:p w14:paraId="526C59E2" w14:textId="77777777" w:rsidR="004470EF" w:rsidRPr="002E6533" w:rsidRDefault="00000000">
      <w:r w:rsidRPr="002E6533">
        <w:t>Número de ordem da condição</w:t>
      </w:r>
    </w:p>
    <w:p w14:paraId="21C10FF1" w14:textId="77777777" w:rsidR="004470EF" w:rsidRPr="002E6533" w:rsidRDefault="00000000">
      <w:r w:rsidRPr="002E6533">
        <w:t>Operador</w:t>
      </w:r>
    </w:p>
    <w:p w14:paraId="068D5D0E" w14:textId="77777777" w:rsidR="004470EF" w:rsidRPr="002E6533" w:rsidRDefault="00000000">
      <w:r w:rsidRPr="002E6533">
        <w:t>Relacionamento</w:t>
      </w:r>
    </w:p>
    <w:p w14:paraId="7837A704" w14:textId="77777777" w:rsidR="004470EF" w:rsidRPr="002E6533" w:rsidRDefault="00000000">
      <w:r w:rsidRPr="002E6533">
        <w:t>Lógica de operador avançado</w:t>
      </w:r>
    </w:p>
    <w:bookmarkEnd w:id="643"/>
    <w:p w14:paraId="0A0F48DB" w14:textId="77777777" w:rsidR="004470EF" w:rsidRPr="002E6533" w:rsidRDefault="00000000">
      <w:pPr>
        <w:pStyle w:val="Ttulo2"/>
      </w:pPr>
      <w:r w:rsidRPr="002E6533">
        <w:lastRenderedPageBreak/>
        <w:t>Campos-chave</w:t>
      </w:r>
    </w:p>
    <w:p w14:paraId="076AAB8A" w14:textId="77777777" w:rsidR="004470EF" w:rsidRPr="002E6533" w:rsidRDefault="00000000">
      <w:pPr>
        <w:pStyle w:val="FirstParagraph"/>
      </w:pPr>
      <w:r w:rsidRPr="002E6533">
        <w:t>As regras de empacotamento para Campos-chave respeitam o seguinte: se o campo-chave no pacote é diferente do campo-chave na instância de destino, a instância de destino mantém o mesmo atributo de campo-chave de antes da instalação.</w:t>
      </w:r>
    </w:p>
    <w:p w14:paraId="22438688" w14:textId="77777777" w:rsidR="004470EF" w:rsidRPr="002E6533" w:rsidRDefault="00000000">
      <w:pPr>
        <w:pStyle w:val="Ttulo2"/>
      </w:pPr>
      <w:bookmarkStart w:id="644" w:name="layouts"/>
      <w:r w:rsidRPr="002E6533">
        <w:t>Layouts</w:t>
      </w:r>
    </w:p>
    <w:p w14:paraId="138CC821" w14:textId="77777777" w:rsidR="004470EF" w:rsidRPr="002E6533" w:rsidRDefault="00000000">
      <w:pPr>
        <w:pStyle w:val="FirstParagraph"/>
      </w:pPr>
      <w:r w:rsidRPr="002E6533">
        <w:t>As regras de empacotamento relacionadas a layouts incluem:</w:t>
      </w:r>
    </w:p>
    <w:p w14:paraId="1AE660B9" w14:textId="77777777" w:rsidR="004470EF" w:rsidRPr="002E6533" w:rsidRDefault="00000000">
      <w:r w:rsidRPr="002E6533">
        <w:t>O processo de instalação do pacote tenta fazer a correspondência de todos os layouts no pacote por ID de sistema. O processo ignora os layouts sem correspondência.</w:t>
      </w:r>
    </w:p>
    <w:p w14:paraId="13195EAB" w14:textId="77777777" w:rsidR="004470EF" w:rsidRPr="002E6533" w:rsidRDefault="00000000">
      <w:r w:rsidRPr="002E6533">
        <w:t>Você não pode mapear o layout padrão nem associar layouts personalizados ao layout padrão.</w:t>
      </w:r>
    </w:p>
    <w:p w14:paraId="4F518835" w14:textId="77777777" w:rsidR="004470EF" w:rsidRPr="002E6533" w:rsidRDefault="00000000">
      <w:r w:rsidRPr="002E6533">
        <w:t>Você pode associar layouts personalizados a outros layouts personalizados (se eles não têm correspondência por ID de sistema).</w:t>
      </w:r>
    </w:p>
    <w:p w14:paraId="05E33B0A" w14:textId="77777777" w:rsidR="004470EF" w:rsidRPr="002E6533" w:rsidRDefault="00000000">
      <w:r w:rsidRPr="002E6533">
        <w:t>Se um layout tiver correspondência por ID de sistema, será possível mapear todos os objetos de layout no layout correspondente.</w:t>
      </w:r>
    </w:p>
    <w:p w14:paraId="795CA3AE" w14:textId="77777777" w:rsidR="004470EF" w:rsidRPr="002E6533" w:rsidRDefault="00000000">
      <w:pPr>
        <w:pStyle w:val="Ttulo2"/>
      </w:pPr>
      <w:bookmarkStart w:id="645" w:name="níveis-em-aplicativos"/>
      <w:bookmarkEnd w:id="644"/>
      <w:r w:rsidRPr="002E6533">
        <w:t>Níveis em aplicativos</w:t>
      </w:r>
    </w:p>
    <w:p w14:paraId="72003B20" w14:textId="77777777" w:rsidR="004470EF" w:rsidRPr="002E6533" w:rsidRDefault="00000000">
      <w:pPr>
        <w:pStyle w:val="FirstParagraph"/>
      </w:pPr>
      <w:r w:rsidRPr="002E6533">
        <w:t>As regras de empacotamento relacionadas aos níveis em aplicativos incluem:</w:t>
      </w:r>
    </w:p>
    <w:p w14:paraId="0DE930A4" w14:textId="77777777" w:rsidR="004470EF" w:rsidRPr="002E6533" w:rsidRDefault="00000000">
      <w:r w:rsidRPr="002E6533">
        <w:t>Os níveis existentes não são excluídos pela instalação do pacote.</w:t>
      </w:r>
    </w:p>
    <w:p w14:paraId="45FBBA5A" w14:textId="77777777" w:rsidR="004470EF" w:rsidRPr="002E6533" w:rsidRDefault="00000000">
      <w:r w:rsidRPr="002E6533">
        <w:t>A instalação do pacote não pode alterar um aplicativo em níveis para um aplicativo simples.</w:t>
      </w:r>
    </w:p>
    <w:p w14:paraId="6528E011" w14:textId="77777777" w:rsidR="004470EF" w:rsidRPr="002E6533" w:rsidRDefault="00000000">
      <w:r w:rsidRPr="002E6533">
        <w:t>Se os níveis na instância de destino estiverem organizados em uma hierarquia diferente dos níveis no pacote, a instalação apresentará falha.</w:t>
      </w:r>
    </w:p>
    <w:p w14:paraId="6C28D00E" w14:textId="77777777" w:rsidR="004470EF" w:rsidRPr="002E6533" w:rsidRDefault="00000000">
      <w:pPr>
        <w:pStyle w:val="Ttulo2"/>
      </w:pPr>
      <w:bookmarkStart w:id="646" w:name="relatórios-pessoais"/>
      <w:bookmarkEnd w:id="645"/>
      <w:r w:rsidRPr="002E6533">
        <w:t>Relatórios pessoais</w:t>
      </w:r>
    </w:p>
    <w:p w14:paraId="74C287CB" w14:textId="77777777" w:rsidR="004470EF" w:rsidRPr="002E6533" w:rsidRDefault="00000000">
      <w:pPr>
        <w:pStyle w:val="FirstParagraph"/>
      </w:pPr>
      <w:r w:rsidRPr="002E6533">
        <w:t>As regras de empacotamento para Relatórios pessoais não instalam relatórios pessoais na instalação do pacote. Para incluir relatórios pessoais, promova o relatório a um relatório global antes de criar o pacote na instância de origem.</w:t>
      </w:r>
    </w:p>
    <w:p w14:paraId="65E0675D" w14:textId="77777777" w:rsidR="004470EF" w:rsidRPr="002E6533" w:rsidRDefault="00000000">
      <w:pPr>
        <w:pStyle w:val="Ttulo2"/>
      </w:pPr>
      <w:bookmarkStart w:id="647" w:name="permissões-de-registro"/>
      <w:bookmarkEnd w:id="646"/>
      <w:r w:rsidRPr="002E6533">
        <w:t>Permissões de registro</w:t>
      </w:r>
    </w:p>
    <w:p w14:paraId="6CEA34EC" w14:textId="77777777" w:rsidR="004470EF" w:rsidRPr="002E6533" w:rsidRDefault="00000000">
      <w:pPr>
        <w:pStyle w:val="FirstParagraph"/>
      </w:pPr>
      <w:r w:rsidRPr="002E6533">
        <w:t>As regras de empacotamento relacionadas a permissões de registro incluem:</w:t>
      </w:r>
    </w:p>
    <w:p w14:paraId="6FFD2F47" w14:textId="77777777" w:rsidR="004470EF" w:rsidRPr="002E6533" w:rsidRDefault="00000000">
      <w:r w:rsidRPr="002E6533">
        <w:t>O preenchimento dos campos Usuários/Grupos pode ser adicionado aos campos Permissões de registro, mas os já existentes não são removidos pela instalação do pacote.</w:t>
      </w:r>
    </w:p>
    <w:p w14:paraId="5F0BA636" w14:textId="77777777" w:rsidR="004470EF" w:rsidRPr="002E6533" w:rsidRDefault="00000000">
      <w:r w:rsidRPr="002E6533">
        <w:lastRenderedPageBreak/>
        <w:t>Novos campos herdados podem ser adicionados, mas os já existentes não são removidos pela instalação do pacote.</w:t>
      </w:r>
    </w:p>
    <w:p w14:paraId="5CF4435A" w14:textId="77777777" w:rsidR="004470EF" w:rsidRPr="002E6533" w:rsidRDefault="00000000">
      <w:r w:rsidRPr="002E6533">
        <w:t>Se um campo Usuários/Grupos na instância de destino é configurado como um campo Permissões de registro no pacote, a instalação do pacote altera o campo para o tipo Permissões de registro.</w:t>
      </w:r>
    </w:p>
    <w:p w14:paraId="21C8B674" w14:textId="77777777" w:rsidR="004470EF" w:rsidRPr="002E6533" w:rsidRDefault="00000000">
      <w:pPr>
        <w:pStyle w:val="Ttulo2"/>
      </w:pPr>
      <w:bookmarkStart w:id="648" w:name="campos-de-status"/>
      <w:bookmarkEnd w:id="647"/>
      <w:r w:rsidRPr="002E6533">
        <w:t>Campos de status</w:t>
      </w:r>
    </w:p>
    <w:p w14:paraId="2C0C430E" w14:textId="77777777" w:rsidR="004470EF" w:rsidRPr="002E6533" w:rsidRDefault="00000000">
      <w:pPr>
        <w:pStyle w:val="FirstParagraph"/>
      </w:pPr>
      <w:r w:rsidRPr="002E6533">
        <w:t>As regras de empacotamento relacionadas a campos de status incluem:</w:t>
      </w:r>
    </w:p>
    <w:p w14:paraId="6D752B6D" w14:textId="77777777" w:rsidR="004470EF" w:rsidRPr="002E6533" w:rsidRDefault="00000000">
      <w:r w:rsidRPr="002E6533">
        <w:t>Se um aplicativo ou questionário existente é atualizado, o status atual na instância de destino não é alterada pela instalação do pacote.</w:t>
      </w:r>
    </w:p>
    <w:p w14:paraId="430FEF68" w14:textId="77777777" w:rsidR="004470EF" w:rsidRPr="002E6533" w:rsidRDefault="00000000">
      <w:r w:rsidRPr="002E6533">
        <w:t>Se o pacote criar um aplicativo ou questionário e não houver licenças suficientes, o novo aplicativo ou questionário será definido com o status Desenvolvimento e uma advertência será registrada.</w:t>
      </w:r>
    </w:p>
    <w:p w14:paraId="55603788" w14:textId="77777777" w:rsidR="004470EF" w:rsidRPr="002E6533" w:rsidRDefault="00000000">
      <w:pPr>
        <w:pStyle w:val="Ttulo2"/>
      </w:pPr>
      <w:bookmarkStart w:id="649" w:name="gráficos-da-análise-de-tendências"/>
      <w:bookmarkEnd w:id="648"/>
      <w:r w:rsidRPr="002E6533">
        <w:t>Gráficos da análise de tendências</w:t>
      </w:r>
    </w:p>
    <w:p w14:paraId="673F3292" w14:textId="77777777" w:rsidR="004470EF" w:rsidRPr="002E6533" w:rsidRDefault="00000000">
      <w:pPr>
        <w:pStyle w:val="FirstParagraph"/>
      </w:pPr>
      <w:r w:rsidRPr="002E6533">
        <w:t>Você pode adicionar objetos de análise de tendências (campos e gráficos) a pacotes para migrá-los para a instância de destino. Determinadas regras se aplicam ao empacotar objetos de análise de tendências. A principal regra é: se o campo habilitado para a análise de tendências não for adicionado ao pacote, o objeto de layout não poderá ser adicionado ao pacote.</w:t>
      </w:r>
    </w:p>
    <w:p w14:paraId="7E8406E4" w14:textId="77777777" w:rsidR="004470EF" w:rsidRPr="002E6533" w:rsidRDefault="00000000">
      <w:pPr>
        <w:pStyle w:val="Corpodetexto"/>
      </w:pPr>
      <w:r w:rsidRPr="002E6533">
        <w:t>A Archer utiliza as seguintes regras ao mapear objetos de análise de tendências (os quais serão explicados nas próximas seções):</w:t>
      </w:r>
    </w:p>
    <w:p w14:paraId="2A0962B3" w14:textId="77777777" w:rsidR="004470EF" w:rsidRPr="002E6533" w:rsidRDefault="00000000">
      <w:pPr>
        <w:pStyle w:val="Ttulo3"/>
      </w:pPr>
      <w:bookmarkStart w:id="650" w:name="X0b2ec8ca0fd86f24976094b81dea6a85d01e5cb"/>
      <w:r w:rsidRPr="002E6533">
        <w:t>Regras da análise de tendências – Análise de tendências habilitada</w:t>
      </w:r>
    </w:p>
    <w:p w14:paraId="451C28E5" w14:textId="77777777" w:rsidR="004470EF" w:rsidRPr="002E6533" w:rsidRDefault="00000000">
      <w:pPr>
        <w:pStyle w:val="TableCaption"/>
      </w:pPr>
      <w:r w:rsidRPr="002E6533">
        <w:t>A tabela a seguir descreve as regras de tendência quando a tendência está habilitada.</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4E16F60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6459B80C" w14:textId="77777777" w:rsidR="004470EF" w:rsidRPr="002E6533" w:rsidRDefault="00000000">
            <w:pPr>
              <w:pStyle w:val="Compact"/>
            </w:pPr>
            <w:r w:rsidRPr="002E6533">
              <w:t>Origem</w:t>
            </w:r>
          </w:p>
        </w:tc>
        <w:tc>
          <w:tcPr>
            <w:tcW w:w="1584" w:type="dxa"/>
          </w:tcPr>
          <w:p w14:paraId="60F6A2E9" w14:textId="77777777" w:rsidR="004470EF" w:rsidRPr="002E6533" w:rsidRDefault="00000000">
            <w:pPr>
              <w:pStyle w:val="Compact"/>
            </w:pPr>
            <w:r w:rsidRPr="002E6533">
              <w:t>Destino</w:t>
            </w:r>
          </w:p>
        </w:tc>
        <w:tc>
          <w:tcPr>
            <w:tcW w:w="1584" w:type="dxa"/>
          </w:tcPr>
          <w:p w14:paraId="70D4BCD4" w14:textId="77777777" w:rsidR="004470EF" w:rsidRPr="002E6533" w:rsidRDefault="00000000">
            <w:pPr>
              <w:pStyle w:val="Compact"/>
            </w:pPr>
            <w:r w:rsidRPr="002E6533">
              <w:t>Método de instalação</w:t>
            </w:r>
          </w:p>
        </w:tc>
        <w:tc>
          <w:tcPr>
            <w:tcW w:w="1584" w:type="dxa"/>
          </w:tcPr>
          <w:p w14:paraId="2C5CF858" w14:textId="77777777" w:rsidR="004470EF" w:rsidRPr="002E6533" w:rsidRDefault="00000000">
            <w:pPr>
              <w:pStyle w:val="Compact"/>
            </w:pPr>
            <w:r w:rsidRPr="002E6533">
              <w:t>Layout</w:t>
            </w:r>
          </w:p>
        </w:tc>
        <w:tc>
          <w:tcPr>
            <w:tcW w:w="1584" w:type="dxa"/>
          </w:tcPr>
          <w:p w14:paraId="05B00E08" w14:textId="77777777" w:rsidR="004470EF" w:rsidRPr="002E6533" w:rsidRDefault="00000000">
            <w:pPr>
              <w:pStyle w:val="Compact"/>
            </w:pPr>
            <w:r w:rsidRPr="002E6533">
              <w:t>Resultado do destino</w:t>
            </w:r>
          </w:p>
        </w:tc>
      </w:tr>
      <w:tr w:rsidR="004470EF" w:rsidRPr="002E6533" w14:paraId="522780B0" w14:textId="77777777">
        <w:tc>
          <w:tcPr>
            <w:tcW w:w="1584" w:type="dxa"/>
          </w:tcPr>
          <w:p w14:paraId="61E8B844" w14:textId="77777777" w:rsidR="004470EF" w:rsidRPr="002E6533" w:rsidRDefault="00000000">
            <w:pPr>
              <w:pStyle w:val="Compact"/>
            </w:pPr>
            <w:r w:rsidRPr="002E6533">
              <w:t>Sim</w:t>
            </w:r>
          </w:p>
        </w:tc>
        <w:tc>
          <w:tcPr>
            <w:tcW w:w="1584" w:type="dxa"/>
          </w:tcPr>
          <w:p w14:paraId="37F1E71D" w14:textId="77777777" w:rsidR="004470EF" w:rsidRPr="002E6533" w:rsidRDefault="00000000">
            <w:pPr>
              <w:pStyle w:val="Compact"/>
            </w:pPr>
            <w:r w:rsidRPr="002E6533">
              <w:t>Sim</w:t>
            </w:r>
          </w:p>
        </w:tc>
        <w:tc>
          <w:tcPr>
            <w:tcW w:w="1584" w:type="dxa"/>
          </w:tcPr>
          <w:p w14:paraId="563C1847" w14:textId="77777777" w:rsidR="004470EF" w:rsidRPr="002E6533" w:rsidRDefault="00000000">
            <w:pPr>
              <w:pStyle w:val="Compact"/>
            </w:pPr>
            <w:r w:rsidRPr="002E6533">
              <w:t>Criar e atualizar</w:t>
            </w:r>
          </w:p>
        </w:tc>
        <w:tc>
          <w:tcPr>
            <w:tcW w:w="1584" w:type="dxa"/>
          </w:tcPr>
          <w:p w14:paraId="5A7C4657" w14:textId="77777777" w:rsidR="004470EF" w:rsidRPr="002E6533" w:rsidRDefault="00000000">
            <w:pPr>
              <w:pStyle w:val="Compact"/>
            </w:pPr>
            <w:r w:rsidRPr="002E6533">
              <w:t>Algum</w:t>
            </w:r>
          </w:p>
        </w:tc>
        <w:tc>
          <w:tcPr>
            <w:tcW w:w="1584" w:type="dxa"/>
          </w:tcPr>
          <w:p w14:paraId="6CA35CAE" w14:textId="77777777" w:rsidR="004470EF" w:rsidRPr="002E6533" w:rsidRDefault="00000000">
            <w:pPr>
              <w:pStyle w:val="Compact"/>
            </w:pPr>
            <w:r w:rsidRPr="002E6533">
              <w:t>Habilitado para a análise de tendências.</w:t>
            </w:r>
          </w:p>
        </w:tc>
      </w:tr>
      <w:tr w:rsidR="004470EF" w:rsidRPr="002E6533" w14:paraId="0DEDD19E" w14:textId="77777777">
        <w:tc>
          <w:tcPr>
            <w:tcW w:w="1584" w:type="dxa"/>
          </w:tcPr>
          <w:p w14:paraId="5080B4FB" w14:textId="77777777" w:rsidR="004470EF" w:rsidRPr="002E6533" w:rsidRDefault="00000000">
            <w:pPr>
              <w:pStyle w:val="Compact"/>
            </w:pPr>
            <w:r w:rsidRPr="002E6533">
              <w:t>Sim</w:t>
            </w:r>
          </w:p>
        </w:tc>
        <w:tc>
          <w:tcPr>
            <w:tcW w:w="1584" w:type="dxa"/>
          </w:tcPr>
          <w:p w14:paraId="74ABE13D" w14:textId="77777777" w:rsidR="004470EF" w:rsidRPr="002E6533" w:rsidRDefault="00000000">
            <w:pPr>
              <w:pStyle w:val="Compact"/>
            </w:pPr>
            <w:r w:rsidRPr="002E6533">
              <w:t>Não</w:t>
            </w:r>
          </w:p>
        </w:tc>
        <w:tc>
          <w:tcPr>
            <w:tcW w:w="1584" w:type="dxa"/>
          </w:tcPr>
          <w:p w14:paraId="00ECDC1F" w14:textId="77777777" w:rsidR="004470EF" w:rsidRPr="002E6533" w:rsidRDefault="00000000">
            <w:pPr>
              <w:pStyle w:val="Compact"/>
            </w:pPr>
            <w:r w:rsidRPr="002E6533">
              <w:t>Criar e atualizar</w:t>
            </w:r>
          </w:p>
        </w:tc>
        <w:tc>
          <w:tcPr>
            <w:tcW w:w="1584" w:type="dxa"/>
          </w:tcPr>
          <w:p w14:paraId="19C54796" w14:textId="77777777" w:rsidR="004470EF" w:rsidRPr="002E6533" w:rsidRDefault="00000000">
            <w:pPr>
              <w:pStyle w:val="Compact"/>
            </w:pPr>
            <w:r w:rsidRPr="002E6533">
              <w:t>Algum</w:t>
            </w:r>
          </w:p>
        </w:tc>
        <w:tc>
          <w:tcPr>
            <w:tcW w:w="1584" w:type="dxa"/>
          </w:tcPr>
          <w:p w14:paraId="4058136B" w14:textId="77777777" w:rsidR="004470EF" w:rsidRPr="002E6533" w:rsidRDefault="00000000">
            <w:pPr>
              <w:pStyle w:val="Compact"/>
            </w:pPr>
            <w:r w:rsidRPr="002E6533">
              <w:t>Habilitado para a análise de tendências.</w:t>
            </w:r>
          </w:p>
        </w:tc>
      </w:tr>
      <w:tr w:rsidR="004470EF" w:rsidRPr="002E6533" w14:paraId="700A3CF8" w14:textId="77777777">
        <w:tc>
          <w:tcPr>
            <w:tcW w:w="1584" w:type="dxa"/>
          </w:tcPr>
          <w:p w14:paraId="778F5F2E" w14:textId="77777777" w:rsidR="004470EF" w:rsidRPr="002E6533" w:rsidRDefault="00000000">
            <w:pPr>
              <w:pStyle w:val="Compact"/>
            </w:pPr>
            <w:r w:rsidRPr="002E6533">
              <w:t>Sim</w:t>
            </w:r>
          </w:p>
        </w:tc>
        <w:tc>
          <w:tcPr>
            <w:tcW w:w="1584" w:type="dxa"/>
          </w:tcPr>
          <w:p w14:paraId="52435E2C" w14:textId="77777777" w:rsidR="004470EF" w:rsidRPr="002E6533" w:rsidRDefault="00000000">
            <w:pPr>
              <w:pStyle w:val="Compact"/>
            </w:pPr>
            <w:r w:rsidRPr="002E6533">
              <w:t>Não</w:t>
            </w:r>
          </w:p>
        </w:tc>
        <w:tc>
          <w:tcPr>
            <w:tcW w:w="1584" w:type="dxa"/>
          </w:tcPr>
          <w:p w14:paraId="7D809E90" w14:textId="77777777" w:rsidR="004470EF" w:rsidRPr="002E6533" w:rsidRDefault="00000000">
            <w:pPr>
              <w:pStyle w:val="Compact"/>
            </w:pPr>
            <w:r w:rsidRPr="002E6533">
              <w:t>Somente criar</w:t>
            </w:r>
          </w:p>
        </w:tc>
        <w:tc>
          <w:tcPr>
            <w:tcW w:w="1584" w:type="dxa"/>
          </w:tcPr>
          <w:p w14:paraId="4A4FFFAF" w14:textId="77777777" w:rsidR="004470EF" w:rsidRPr="002E6533" w:rsidRDefault="00000000">
            <w:pPr>
              <w:pStyle w:val="Compact"/>
            </w:pPr>
            <w:r w:rsidRPr="002E6533">
              <w:t>Algum</w:t>
            </w:r>
          </w:p>
        </w:tc>
        <w:tc>
          <w:tcPr>
            <w:tcW w:w="1584" w:type="dxa"/>
          </w:tcPr>
          <w:p w14:paraId="7A10C2B3" w14:textId="77777777" w:rsidR="004470EF" w:rsidRPr="002E6533" w:rsidRDefault="00000000">
            <w:pPr>
              <w:pStyle w:val="Compact"/>
            </w:pPr>
            <w:r w:rsidRPr="002E6533">
              <w:t>O campo de destino não está atualizado</w:t>
            </w:r>
          </w:p>
        </w:tc>
      </w:tr>
      <w:tr w:rsidR="004470EF" w:rsidRPr="002E6533" w14:paraId="6211FEAC" w14:textId="77777777">
        <w:tc>
          <w:tcPr>
            <w:tcW w:w="1584" w:type="dxa"/>
          </w:tcPr>
          <w:p w14:paraId="53D1DE51" w14:textId="77777777" w:rsidR="004470EF" w:rsidRPr="002E6533" w:rsidRDefault="00000000">
            <w:pPr>
              <w:pStyle w:val="Compact"/>
            </w:pPr>
            <w:r w:rsidRPr="002E6533">
              <w:t>Não</w:t>
            </w:r>
          </w:p>
        </w:tc>
        <w:tc>
          <w:tcPr>
            <w:tcW w:w="1584" w:type="dxa"/>
          </w:tcPr>
          <w:p w14:paraId="354ABCBE" w14:textId="77777777" w:rsidR="004470EF" w:rsidRPr="002E6533" w:rsidRDefault="00000000">
            <w:pPr>
              <w:pStyle w:val="Compact"/>
            </w:pPr>
            <w:r w:rsidRPr="002E6533">
              <w:t>Sim</w:t>
            </w:r>
          </w:p>
        </w:tc>
        <w:tc>
          <w:tcPr>
            <w:tcW w:w="1584" w:type="dxa"/>
          </w:tcPr>
          <w:p w14:paraId="0F378D68" w14:textId="77777777" w:rsidR="004470EF" w:rsidRPr="002E6533" w:rsidRDefault="00000000">
            <w:pPr>
              <w:pStyle w:val="Compact"/>
            </w:pPr>
            <w:r w:rsidRPr="002E6533">
              <w:t>Criar e atualizar</w:t>
            </w:r>
          </w:p>
        </w:tc>
        <w:tc>
          <w:tcPr>
            <w:tcW w:w="1584" w:type="dxa"/>
          </w:tcPr>
          <w:p w14:paraId="61389417" w14:textId="77777777" w:rsidR="004470EF" w:rsidRPr="002E6533" w:rsidRDefault="00000000">
            <w:pPr>
              <w:pStyle w:val="Compact"/>
            </w:pPr>
            <w:r w:rsidRPr="002E6533">
              <w:t>Algum</w:t>
            </w:r>
          </w:p>
        </w:tc>
        <w:tc>
          <w:tcPr>
            <w:tcW w:w="1584" w:type="dxa"/>
          </w:tcPr>
          <w:p w14:paraId="529610DE" w14:textId="77777777" w:rsidR="004470EF" w:rsidRPr="002E6533" w:rsidRDefault="00000000">
            <w:pPr>
              <w:pStyle w:val="Compact"/>
            </w:pPr>
            <w:r w:rsidRPr="002E6533">
              <w:t xml:space="preserve">Habilitado para a análise </w:t>
            </w:r>
            <w:r w:rsidRPr="002E6533">
              <w:lastRenderedPageBreak/>
              <w:t>de tendências.</w:t>
            </w:r>
          </w:p>
        </w:tc>
      </w:tr>
      <w:tr w:rsidR="004470EF" w:rsidRPr="002E6533" w14:paraId="2DCEE3B0" w14:textId="77777777">
        <w:tc>
          <w:tcPr>
            <w:tcW w:w="1584" w:type="dxa"/>
          </w:tcPr>
          <w:p w14:paraId="6763E725" w14:textId="77777777" w:rsidR="004470EF" w:rsidRPr="002E6533" w:rsidRDefault="00000000">
            <w:pPr>
              <w:pStyle w:val="Compact"/>
            </w:pPr>
            <w:r w:rsidRPr="002E6533">
              <w:lastRenderedPageBreak/>
              <w:t>Não</w:t>
            </w:r>
          </w:p>
        </w:tc>
        <w:tc>
          <w:tcPr>
            <w:tcW w:w="1584" w:type="dxa"/>
          </w:tcPr>
          <w:p w14:paraId="7EA76E66" w14:textId="77777777" w:rsidR="004470EF" w:rsidRPr="002E6533" w:rsidRDefault="00000000">
            <w:pPr>
              <w:pStyle w:val="Compact"/>
            </w:pPr>
            <w:r w:rsidRPr="002E6533">
              <w:t>Sim</w:t>
            </w:r>
          </w:p>
        </w:tc>
        <w:tc>
          <w:tcPr>
            <w:tcW w:w="1584" w:type="dxa"/>
          </w:tcPr>
          <w:p w14:paraId="784337D6" w14:textId="77777777" w:rsidR="004470EF" w:rsidRPr="002E6533" w:rsidRDefault="00000000">
            <w:pPr>
              <w:pStyle w:val="Compact"/>
            </w:pPr>
            <w:r w:rsidRPr="002E6533">
              <w:t>Somente criar</w:t>
            </w:r>
          </w:p>
        </w:tc>
        <w:tc>
          <w:tcPr>
            <w:tcW w:w="1584" w:type="dxa"/>
          </w:tcPr>
          <w:p w14:paraId="45C20574" w14:textId="77777777" w:rsidR="004470EF" w:rsidRPr="002E6533" w:rsidRDefault="00000000">
            <w:pPr>
              <w:pStyle w:val="Compact"/>
            </w:pPr>
            <w:r w:rsidRPr="002E6533">
              <w:t>Algum</w:t>
            </w:r>
          </w:p>
        </w:tc>
        <w:tc>
          <w:tcPr>
            <w:tcW w:w="1584" w:type="dxa"/>
          </w:tcPr>
          <w:p w14:paraId="3F57FE98" w14:textId="77777777" w:rsidR="004470EF" w:rsidRPr="002E6533" w:rsidRDefault="00000000">
            <w:pPr>
              <w:pStyle w:val="Compact"/>
            </w:pPr>
            <w:r w:rsidRPr="002E6533">
              <w:t>O campo de destino não está atualizado</w:t>
            </w:r>
          </w:p>
        </w:tc>
      </w:tr>
    </w:tbl>
    <w:p w14:paraId="7501A1F0" w14:textId="77777777" w:rsidR="004470EF" w:rsidRPr="002E6533" w:rsidRDefault="00000000">
      <w:pPr>
        <w:pStyle w:val="Ttulo3"/>
      </w:pPr>
      <w:bookmarkStart w:id="651" w:name="regras-da-análise-de-tendências-duração"/>
      <w:bookmarkEnd w:id="650"/>
      <w:r w:rsidRPr="002E6533">
        <w:t>Regras da análise de tendências – Duração</w:t>
      </w:r>
    </w:p>
    <w:p w14:paraId="5AAE6D92" w14:textId="77777777" w:rsidR="004470EF" w:rsidRPr="002E6533" w:rsidRDefault="00000000">
      <w:pPr>
        <w:pStyle w:val="TableCaption"/>
      </w:pPr>
      <w:r w:rsidRPr="002E6533">
        <w:t>A tabela a seguir descreve as regras de tendências relacionadas ao período de duraçã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21E0624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70AE5DC4" w14:textId="77777777" w:rsidR="004470EF" w:rsidRPr="002E6533" w:rsidRDefault="00000000">
            <w:pPr>
              <w:pStyle w:val="Compact"/>
            </w:pPr>
            <w:r w:rsidRPr="002E6533">
              <w:t>Origem</w:t>
            </w:r>
          </w:p>
        </w:tc>
        <w:tc>
          <w:tcPr>
            <w:tcW w:w="1584" w:type="dxa"/>
          </w:tcPr>
          <w:p w14:paraId="6C501F56" w14:textId="77777777" w:rsidR="004470EF" w:rsidRPr="002E6533" w:rsidRDefault="00000000">
            <w:pPr>
              <w:pStyle w:val="Compact"/>
            </w:pPr>
            <w:r w:rsidRPr="002E6533">
              <w:t>Destino</w:t>
            </w:r>
          </w:p>
        </w:tc>
        <w:tc>
          <w:tcPr>
            <w:tcW w:w="1584" w:type="dxa"/>
          </w:tcPr>
          <w:p w14:paraId="58CF1F40" w14:textId="77777777" w:rsidR="004470EF" w:rsidRPr="002E6533" w:rsidRDefault="00000000">
            <w:pPr>
              <w:pStyle w:val="Compact"/>
            </w:pPr>
            <w:r w:rsidRPr="002E6533">
              <w:t>Método de</w:t>
            </w:r>
            <w:r w:rsidRPr="002E6533">
              <w:br/>
              <w:t>instalação</w:t>
            </w:r>
          </w:p>
        </w:tc>
        <w:tc>
          <w:tcPr>
            <w:tcW w:w="1584" w:type="dxa"/>
          </w:tcPr>
          <w:p w14:paraId="1CEEC194" w14:textId="77777777" w:rsidR="004470EF" w:rsidRPr="002E6533" w:rsidRDefault="00000000">
            <w:pPr>
              <w:pStyle w:val="Compact"/>
            </w:pPr>
            <w:r w:rsidRPr="002E6533">
              <w:t>Layout</w:t>
            </w:r>
          </w:p>
        </w:tc>
        <w:tc>
          <w:tcPr>
            <w:tcW w:w="1584" w:type="dxa"/>
          </w:tcPr>
          <w:p w14:paraId="0E8510C1" w14:textId="77777777" w:rsidR="004470EF" w:rsidRPr="002E6533" w:rsidRDefault="00000000">
            <w:pPr>
              <w:pStyle w:val="Compact"/>
            </w:pPr>
            <w:r w:rsidRPr="002E6533">
              <w:t>Resultado do</w:t>
            </w:r>
            <w:r w:rsidRPr="002E6533">
              <w:br/>
              <w:t>destino</w:t>
            </w:r>
          </w:p>
        </w:tc>
      </w:tr>
      <w:tr w:rsidR="004470EF" w:rsidRPr="002E6533" w14:paraId="0E6E0280" w14:textId="77777777">
        <w:tc>
          <w:tcPr>
            <w:tcW w:w="1584" w:type="dxa"/>
          </w:tcPr>
          <w:p w14:paraId="38261C8C" w14:textId="77777777" w:rsidR="004470EF" w:rsidRPr="002E6533" w:rsidRDefault="00000000">
            <w:pPr>
              <w:pStyle w:val="Compact"/>
            </w:pPr>
            <w:r w:rsidRPr="002E6533">
              <w:t>Igual ao destino</w:t>
            </w:r>
          </w:p>
        </w:tc>
        <w:tc>
          <w:tcPr>
            <w:tcW w:w="1584" w:type="dxa"/>
          </w:tcPr>
          <w:p w14:paraId="292204E5" w14:textId="77777777" w:rsidR="004470EF" w:rsidRPr="002E6533" w:rsidRDefault="00000000">
            <w:pPr>
              <w:pStyle w:val="Compact"/>
            </w:pPr>
            <w:r w:rsidRPr="002E6533">
              <w:t>Igual à origem</w:t>
            </w:r>
          </w:p>
        </w:tc>
        <w:tc>
          <w:tcPr>
            <w:tcW w:w="1584" w:type="dxa"/>
          </w:tcPr>
          <w:p w14:paraId="19229D76" w14:textId="77777777" w:rsidR="004470EF" w:rsidRPr="002E6533" w:rsidRDefault="00000000">
            <w:pPr>
              <w:pStyle w:val="Compact"/>
            </w:pPr>
            <w:r w:rsidRPr="002E6533">
              <w:t>Criar e atualizar</w:t>
            </w:r>
          </w:p>
        </w:tc>
        <w:tc>
          <w:tcPr>
            <w:tcW w:w="1584" w:type="dxa"/>
          </w:tcPr>
          <w:p w14:paraId="5FFF6A4B" w14:textId="77777777" w:rsidR="004470EF" w:rsidRPr="002E6533" w:rsidRDefault="00000000">
            <w:pPr>
              <w:pStyle w:val="Compact"/>
            </w:pPr>
            <w:r w:rsidRPr="002E6533">
              <w:t>Algum</w:t>
            </w:r>
          </w:p>
        </w:tc>
        <w:tc>
          <w:tcPr>
            <w:tcW w:w="1584" w:type="dxa"/>
          </w:tcPr>
          <w:p w14:paraId="649DA273" w14:textId="77777777" w:rsidR="004470EF" w:rsidRPr="002E6533" w:rsidRDefault="00000000">
            <w:pPr>
              <w:pStyle w:val="Compact"/>
            </w:pPr>
            <w:r w:rsidRPr="002E6533">
              <w:t>Sem alteração, permanece o mesmo.</w:t>
            </w:r>
          </w:p>
        </w:tc>
      </w:tr>
      <w:tr w:rsidR="004470EF" w:rsidRPr="002E6533" w14:paraId="74C2F598" w14:textId="77777777">
        <w:tc>
          <w:tcPr>
            <w:tcW w:w="1584" w:type="dxa"/>
          </w:tcPr>
          <w:p w14:paraId="2D62B17B" w14:textId="77777777" w:rsidR="004470EF" w:rsidRPr="002E6533" w:rsidRDefault="00000000">
            <w:pPr>
              <w:pStyle w:val="Compact"/>
            </w:pPr>
            <w:r w:rsidRPr="002E6533">
              <w:t>Menor que o destino</w:t>
            </w:r>
          </w:p>
        </w:tc>
        <w:tc>
          <w:tcPr>
            <w:tcW w:w="1584" w:type="dxa"/>
          </w:tcPr>
          <w:p w14:paraId="3E3F9260" w14:textId="77777777" w:rsidR="004470EF" w:rsidRPr="002E6533" w:rsidRDefault="00000000">
            <w:pPr>
              <w:pStyle w:val="Compact"/>
            </w:pPr>
            <w:r w:rsidRPr="002E6533">
              <w:t>Maior que a origem</w:t>
            </w:r>
          </w:p>
        </w:tc>
        <w:tc>
          <w:tcPr>
            <w:tcW w:w="1584" w:type="dxa"/>
          </w:tcPr>
          <w:p w14:paraId="27DF4CC9" w14:textId="77777777" w:rsidR="004470EF" w:rsidRPr="002E6533" w:rsidRDefault="00000000">
            <w:pPr>
              <w:pStyle w:val="Compact"/>
            </w:pPr>
            <w:r w:rsidRPr="002E6533">
              <w:t>Criar e atualizar</w:t>
            </w:r>
          </w:p>
        </w:tc>
        <w:tc>
          <w:tcPr>
            <w:tcW w:w="1584" w:type="dxa"/>
          </w:tcPr>
          <w:p w14:paraId="3C9181AD" w14:textId="77777777" w:rsidR="004470EF" w:rsidRPr="002E6533" w:rsidRDefault="00000000">
            <w:pPr>
              <w:pStyle w:val="Compact"/>
            </w:pPr>
            <w:r w:rsidRPr="002E6533">
              <w:t>Algum</w:t>
            </w:r>
          </w:p>
        </w:tc>
        <w:tc>
          <w:tcPr>
            <w:tcW w:w="1584" w:type="dxa"/>
          </w:tcPr>
          <w:p w14:paraId="3528AEB4" w14:textId="77777777" w:rsidR="004470EF" w:rsidRPr="002E6533" w:rsidRDefault="00000000">
            <w:pPr>
              <w:pStyle w:val="Compact"/>
            </w:pPr>
            <w:r w:rsidRPr="002E6533">
              <w:t>Retém a duração especificada no destino.</w:t>
            </w:r>
          </w:p>
        </w:tc>
      </w:tr>
      <w:tr w:rsidR="004470EF" w:rsidRPr="002E6533" w14:paraId="661B468E" w14:textId="77777777">
        <w:tc>
          <w:tcPr>
            <w:tcW w:w="1584" w:type="dxa"/>
          </w:tcPr>
          <w:p w14:paraId="7654CFFC" w14:textId="77777777" w:rsidR="004470EF" w:rsidRPr="002E6533" w:rsidRDefault="00000000">
            <w:pPr>
              <w:pStyle w:val="Compact"/>
            </w:pPr>
            <w:r w:rsidRPr="002E6533">
              <w:t>Maior que o destino</w:t>
            </w:r>
          </w:p>
        </w:tc>
        <w:tc>
          <w:tcPr>
            <w:tcW w:w="1584" w:type="dxa"/>
          </w:tcPr>
          <w:p w14:paraId="2EBBFBD8" w14:textId="77777777" w:rsidR="004470EF" w:rsidRPr="002E6533" w:rsidRDefault="00000000">
            <w:pPr>
              <w:pStyle w:val="Compact"/>
            </w:pPr>
            <w:r w:rsidRPr="002E6533">
              <w:t>Menor que a origem</w:t>
            </w:r>
          </w:p>
        </w:tc>
        <w:tc>
          <w:tcPr>
            <w:tcW w:w="1584" w:type="dxa"/>
          </w:tcPr>
          <w:p w14:paraId="7CB96CB3" w14:textId="77777777" w:rsidR="004470EF" w:rsidRPr="002E6533" w:rsidRDefault="00000000">
            <w:pPr>
              <w:pStyle w:val="Compact"/>
            </w:pPr>
            <w:r w:rsidRPr="002E6533">
              <w:t>Criar e atualizar</w:t>
            </w:r>
          </w:p>
        </w:tc>
        <w:tc>
          <w:tcPr>
            <w:tcW w:w="1584" w:type="dxa"/>
          </w:tcPr>
          <w:p w14:paraId="708C0A0F" w14:textId="77777777" w:rsidR="004470EF" w:rsidRPr="002E6533" w:rsidRDefault="00000000">
            <w:pPr>
              <w:pStyle w:val="Compact"/>
            </w:pPr>
            <w:r w:rsidRPr="002E6533">
              <w:t>Algum</w:t>
            </w:r>
          </w:p>
        </w:tc>
        <w:tc>
          <w:tcPr>
            <w:tcW w:w="1584" w:type="dxa"/>
          </w:tcPr>
          <w:p w14:paraId="476AC52E" w14:textId="77777777" w:rsidR="004470EF" w:rsidRPr="002E6533" w:rsidRDefault="00000000">
            <w:pPr>
              <w:pStyle w:val="Compact"/>
            </w:pPr>
            <w:r w:rsidRPr="002E6533">
              <w:t>Retém a duração especificada na origem.</w:t>
            </w:r>
          </w:p>
        </w:tc>
      </w:tr>
    </w:tbl>
    <w:p w14:paraId="3F6EB56A" w14:textId="77777777" w:rsidR="004470EF" w:rsidRPr="002E6533" w:rsidRDefault="00000000">
      <w:pPr>
        <w:pStyle w:val="Ttulo3"/>
      </w:pPr>
      <w:bookmarkStart w:id="652" w:name="X1a4d4ef782f6682bd04217736bd8d6b58221d69"/>
      <w:bookmarkEnd w:id="651"/>
      <w:r w:rsidRPr="002E6533">
        <w:t>Regras da análise de tendências – Campo referenciado</w:t>
      </w:r>
    </w:p>
    <w:p w14:paraId="153278B4" w14:textId="77777777" w:rsidR="004470EF" w:rsidRPr="002E6533" w:rsidRDefault="00000000">
      <w:pPr>
        <w:pStyle w:val="FirstParagraph"/>
      </w:pPr>
      <w:r w:rsidRPr="002E6533">
        <w:t>A seguinte tabela demonstra o que ocorre quando:</w:t>
      </w:r>
    </w:p>
    <w:p w14:paraId="4C4D5906" w14:textId="77777777" w:rsidR="004470EF" w:rsidRPr="002E6533" w:rsidRDefault="00000000">
      <w:pPr>
        <w:pStyle w:val="Compact"/>
      </w:pPr>
      <w:r w:rsidRPr="002E6533">
        <w:t>A análise de tendências está habilitada ou desabilitada para o campo.</w:t>
      </w:r>
    </w:p>
    <w:p w14:paraId="4E5D0788" w14:textId="77777777" w:rsidR="004470EF" w:rsidRPr="002E6533" w:rsidRDefault="00000000">
      <w:pPr>
        <w:pStyle w:val="Compact"/>
      </w:pPr>
      <w:r w:rsidRPr="002E6533">
        <w:t>O campo habilitado para a análise de tendências é excluído.</w:t>
      </w:r>
    </w:p>
    <w:p w14:paraId="61F6C9C4" w14:textId="77777777" w:rsidR="004470EF" w:rsidRPr="002E6533" w:rsidRDefault="00000000">
      <w:pPr>
        <w:pStyle w:val="TableCaption"/>
      </w:pPr>
      <w:r w:rsidRPr="002E6533">
        <w:t xml:space="preserve">A seguinte tabela demonstra o que ocorre quando:A análise de tendências está habilitada ou desabilitada para o </w:t>
      </w:r>
      <w:proofErr w:type="gramStart"/>
      <w:r w:rsidRPr="002E6533">
        <w:t>campo.O</w:t>
      </w:r>
      <w:proofErr w:type="gramEnd"/>
      <w:r w:rsidRPr="002E6533">
        <w:t xml:space="preserve"> campo habilitado para a análise de tendências é excluíd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098F9B7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A74A7B" w14:textId="77777777" w:rsidR="004470EF" w:rsidRPr="002E6533" w:rsidRDefault="00000000">
            <w:pPr>
              <w:pStyle w:val="Compact"/>
            </w:pPr>
            <w:r w:rsidRPr="002E6533">
              <w:t>Origem</w:t>
            </w:r>
          </w:p>
        </w:tc>
        <w:tc>
          <w:tcPr>
            <w:tcW w:w="1584" w:type="dxa"/>
          </w:tcPr>
          <w:p w14:paraId="53E12833" w14:textId="77777777" w:rsidR="004470EF" w:rsidRPr="002E6533" w:rsidRDefault="00000000">
            <w:pPr>
              <w:pStyle w:val="Compact"/>
            </w:pPr>
            <w:r w:rsidRPr="002E6533">
              <w:t>Destino</w:t>
            </w:r>
          </w:p>
        </w:tc>
        <w:tc>
          <w:tcPr>
            <w:tcW w:w="1584" w:type="dxa"/>
          </w:tcPr>
          <w:p w14:paraId="7FD00C5B" w14:textId="77777777" w:rsidR="004470EF" w:rsidRPr="002E6533" w:rsidRDefault="00000000">
            <w:pPr>
              <w:pStyle w:val="Compact"/>
            </w:pPr>
            <w:r w:rsidRPr="002E6533">
              <w:t>Método de</w:t>
            </w:r>
            <w:r w:rsidRPr="002E6533">
              <w:br/>
              <w:t>instalação</w:t>
            </w:r>
          </w:p>
        </w:tc>
        <w:tc>
          <w:tcPr>
            <w:tcW w:w="1584" w:type="dxa"/>
          </w:tcPr>
          <w:p w14:paraId="6B770B79" w14:textId="77777777" w:rsidR="004470EF" w:rsidRPr="002E6533" w:rsidRDefault="00000000">
            <w:pPr>
              <w:pStyle w:val="Compact"/>
            </w:pPr>
            <w:r w:rsidRPr="002E6533">
              <w:t>Layout</w:t>
            </w:r>
          </w:p>
        </w:tc>
        <w:tc>
          <w:tcPr>
            <w:tcW w:w="1584" w:type="dxa"/>
          </w:tcPr>
          <w:p w14:paraId="51000A15" w14:textId="77777777" w:rsidR="004470EF" w:rsidRPr="002E6533" w:rsidRDefault="00000000">
            <w:pPr>
              <w:pStyle w:val="Compact"/>
            </w:pPr>
            <w:r w:rsidRPr="002E6533">
              <w:t>Resultado do</w:t>
            </w:r>
            <w:r w:rsidRPr="002E6533">
              <w:br/>
              <w:t>destino</w:t>
            </w:r>
          </w:p>
        </w:tc>
      </w:tr>
      <w:tr w:rsidR="004470EF" w:rsidRPr="002E6533" w14:paraId="5AE7409B" w14:textId="77777777">
        <w:tc>
          <w:tcPr>
            <w:tcW w:w="1584" w:type="dxa"/>
          </w:tcPr>
          <w:p w14:paraId="654C549C" w14:textId="77777777" w:rsidR="004470EF" w:rsidRPr="002E6533" w:rsidRDefault="00000000">
            <w:pPr>
              <w:pStyle w:val="Compact"/>
            </w:pPr>
            <w:r w:rsidRPr="002E6533">
              <w:t>Habilitado para a análise de tendências</w:t>
            </w:r>
          </w:p>
        </w:tc>
        <w:tc>
          <w:tcPr>
            <w:tcW w:w="1584" w:type="dxa"/>
          </w:tcPr>
          <w:p w14:paraId="3C56D4D7" w14:textId="77777777" w:rsidR="004470EF" w:rsidRPr="002E6533" w:rsidRDefault="00000000">
            <w:pPr>
              <w:pStyle w:val="Compact"/>
            </w:pPr>
            <w:r w:rsidRPr="002E6533">
              <w:t>Habilitado para a análise de tendências</w:t>
            </w:r>
          </w:p>
        </w:tc>
        <w:tc>
          <w:tcPr>
            <w:tcW w:w="1584" w:type="dxa"/>
          </w:tcPr>
          <w:p w14:paraId="6A3012B8" w14:textId="77777777" w:rsidR="004470EF" w:rsidRPr="002E6533" w:rsidRDefault="00000000">
            <w:pPr>
              <w:pStyle w:val="Compact"/>
            </w:pPr>
            <w:r w:rsidRPr="002E6533">
              <w:t>Somente criar</w:t>
            </w:r>
          </w:p>
        </w:tc>
        <w:tc>
          <w:tcPr>
            <w:tcW w:w="1584" w:type="dxa"/>
          </w:tcPr>
          <w:p w14:paraId="514B1C25" w14:textId="77777777" w:rsidR="004470EF" w:rsidRPr="002E6533" w:rsidRDefault="00000000">
            <w:pPr>
              <w:pStyle w:val="Compact"/>
            </w:pPr>
            <w:r w:rsidRPr="002E6533">
              <w:t>Não fazer sobreposição de layout</w:t>
            </w:r>
          </w:p>
        </w:tc>
        <w:tc>
          <w:tcPr>
            <w:tcW w:w="1584" w:type="dxa"/>
          </w:tcPr>
          <w:p w14:paraId="4983A895" w14:textId="77777777" w:rsidR="004470EF" w:rsidRPr="002E6533" w:rsidRDefault="00000000">
            <w:pPr>
              <w:pStyle w:val="Compact"/>
            </w:pPr>
            <w:r w:rsidRPr="002E6533">
              <w:t>Nenhum campo está atualizado.</w:t>
            </w:r>
          </w:p>
        </w:tc>
      </w:tr>
      <w:tr w:rsidR="004470EF" w:rsidRPr="002E6533" w14:paraId="5AE7B399" w14:textId="77777777">
        <w:tc>
          <w:tcPr>
            <w:tcW w:w="1584" w:type="dxa"/>
          </w:tcPr>
          <w:p w14:paraId="74A66A66" w14:textId="77777777" w:rsidR="004470EF" w:rsidRPr="002E6533" w:rsidRDefault="00000000">
            <w:pPr>
              <w:pStyle w:val="Compact"/>
            </w:pPr>
            <w:r w:rsidRPr="002E6533">
              <w:t>Habilitado para a análise de tendências</w:t>
            </w:r>
          </w:p>
        </w:tc>
        <w:tc>
          <w:tcPr>
            <w:tcW w:w="1584" w:type="dxa"/>
          </w:tcPr>
          <w:p w14:paraId="2F4CC111" w14:textId="77777777" w:rsidR="004470EF" w:rsidRPr="002E6533" w:rsidRDefault="00000000">
            <w:pPr>
              <w:pStyle w:val="Compact"/>
            </w:pPr>
            <w:r w:rsidRPr="002E6533">
              <w:t xml:space="preserve">Campo diferente do campo na instância </w:t>
            </w:r>
            <w:r w:rsidRPr="002E6533">
              <w:lastRenderedPageBreak/>
              <w:t>Origem.</w:t>
            </w:r>
          </w:p>
        </w:tc>
        <w:tc>
          <w:tcPr>
            <w:tcW w:w="1584" w:type="dxa"/>
          </w:tcPr>
          <w:p w14:paraId="2E978650" w14:textId="77777777" w:rsidR="004470EF" w:rsidRPr="002E6533" w:rsidRDefault="00000000">
            <w:pPr>
              <w:pStyle w:val="Compact"/>
            </w:pPr>
            <w:r w:rsidRPr="002E6533">
              <w:lastRenderedPageBreak/>
              <w:t>Criar e atualizar</w:t>
            </w:r>
          </w:p>
        </w:tc>
        <w:tc>
          <w:tcPr>
            <w:tcW w:w="1584" w:type="dxa"/>
          </w:tcPr>
          <w:p w14:paraId="06087C70" w14:textId="77777777" w:rsidR="004470EF" w:rsidRPr="002E6533" w:rsidRDefault="00000000">
            <w:pPr>
              <w:pStyle w:val="Compact"/>
            </w:pPr>
            <w:r w:rsidRPr="002E6533">
              <w:t>Não fazer sobreposição de layout</w:t>
            </w:r>
          </w:p>
        </w:tc>
        <w:tc>
          <w:tcPr>
            <w:tcW w:w="1584" w:type="dxa"/>
          </w:tcPr>
          <w:p w14:paraId="0E9A9235" w14:textId="77777777" w:rsidR="004470EF" w:rsidRPr="002E6533" w:rsidRDefault="00000000">
            <w:pPr>
              <w:pStyle w:val="Compact"/>
            </w:pPr>
            <w:r w:rsidRPr="002E6533">
              <w:t xml:space="preserve">A instância de destino é atualizada para fazer </w:t>
            </w:r>
            <w:r w:rsidRPr="002E6533">
              <w:lastRenderedPageBreak/>
              <w:t>referência ao campo da instância Origem.</w:t>
            </w:r>
          </w:p>
        </w:tc>
      </w:tr>
      <w:tr w:rsidR="004470EF" w:rsidRPr="002E6533" w14:paraId="55D6D29F" w14:textId="77777777">
        <w:tc>
          <w:tcPr>
            <w:tcW w:w="1584" w:type="dxa"/>
          </w:tcPr>
          <w:p w14:paraId="05E1E534" w14:textId="77777777" w:rsidR="004470EF" w:rsidRPr="002E6533" w:rsidRDefault="00000000">
            <w:pPr>
              <w:pStyle w:val="Compact"/>
            </w:pPr>
            <w:r w:rsidRPr="002E6533">
              <w:lastRenderedPageBreak/>
              <w:t>Habilitado para a análise de tendências</w:t>
            </w:r>
          </w:p>
        </w:tc>
        <w:tc>
          <w:tcPr>
            <w:tcW w:w="1584" w:type="dxa"/>
          </w:tcPr>
          <w:p w14:paraId="4622AF97" w14:textId="77777777" w:rsidR="004470EF" w:rsidRPr="002E6533" w:rsidRDefault="00000000">
            <w:pPr>
              <w:pStyle w:val="Compact"/>
            </w:pPr>
            <w:r w:rsidRPr="002E6533">
              <w:t>Campo diferente do campo na instância Origem.</w:t>
            </w:r>
          </w:p>
        </w:tc>
        <w:tc>
          <w:tcPr>
            <w:tcW w:w="1584" w:type="dxa"/>
          </w:tcPr>
          <w:p w14:paraId="3BB71A6F" w14:textId="77777777" w:rsidR="004470EF" w:rsidRPr="002E6533" w:rsidRDefault="00000000">
            <w:pPr>
              <w:pStyle w:val="Compact"/>
            </w:pPr>
            <w:r w:rsidRPr="002E6533">
              <w:t>Somente criar</w:t>
            </w:r>
          </w:p>
        </w:tc>
        <w:tc>
          <w:tcPr>
            <w:tcW w:w="1584" w:type="dxa"/>
          </w:tcPr>
          <w:p w14:paraId="7A7DE159" w14:textId="77777777" w:rsidR="004470EF" w:rsidRPr="002E6533" w:rsidRDefault="00000000">
            <w:pPr>
              <w:pStyle w:val="Compact"/>
            </w:pPr>
            <w:r w:rsidRPr="002E6533">
              <w:t>Não fazer sobreposição de layout</w:t>
            </w:r>
          </w:p>
        </w:tc>
        <w:tc>
          <w:tcPr>
            <w:tcW w:w="1584" w:type="dxa"/>
          </w:tcPr>
          <w:p w14:paraId="4A3B090B" w14:textId="77777777" w:rsidR="004470EF" w:rsidRPr="002E6533" w:rsidRDefault="00000000">
            <w:pPr>
              <w:pStyle w:val="Compact"/>
            </w:pPr>
            <w:r w:rsidRPr="002E6533">
              <w:t>O campo existe nos dois locais. O objeto do gráfico é atualizado para fazer referência ao campo da instância Origem.</w:t>
            </w:r>
          </w:p>
        </w:tc>
      </w:tr>
      <w:tr w:rsidR="004470EF" w:rsidRPr="002E6533" w14:paraId="4FD51D82" w14:textId="77777777">
        <w:tc>
          <w:tcPr>
            <w:tcW w:w="1584" w:type="dxa"/>
          </w:tcPr>
          <w:p w14:paraId="2D5AFF9F" w14:textId="77777777" w:rsidR="004470EF" w:rsidRPr="002E6533" w:rsidRDefault="00000000">
            <w:pPr>
              <w:pStyle w:val="Compact"/>
            </w:pPr>
            <w:r w:rsidRPr="002E6533">
              <w:t>Habilitado para a análise de tendências</w:t>
            </w:r>
          </w:p>
        </w:tc>
        <w:tc>
          <w:tcPr>
            <w:tcW w:w="1584" w:type="dxa"/>
          </w:tcPr>
          <w:p w14:paraId="170D32C8" w14:textId="77777777" w:rsidR="004470EF" w:rsidRPr="002E6533" w:rsidRDefault="00000000">
            <w:pPr>
              <w:pStyle w:val="Compact"/>
            </w:pPr>
            <w:r w:rsidRPr="002E6533">
              <w:t>Campo diferente do campo na instância Origem.</w:t>
            </w:r>
          </w:p>
        </w:tc>
        <w:tc>
          <w:tcPr>
            <w:tcW w:w="1584" w:type="dxa"/>
          </w:tcPr>
          <w:p w14:paraId="7061E916" w14:textId="77777777" w:rsidR="004470EF" w:rsidRPr="002E6533" w:rsidRDefault="00000000">
            <w:pPr>
              <w:pStyle w:val="Compact"/>
            </w:pPr>
            <w:r w:rsidRPr="002E6533">
              <w:t>Somente criar</w:t>
            </w:r>
          </w:p>
        </w:tc>
        <w:tc>
          <w:tcPr>
            <w:tcW w:w="1584" w:type="dxa"/>
          </w:tcPr>
          <w:p w14:paraId="7737E74D" w14:textId="77777777" w:rsidR="004470EF" w:rsidRPr="002E6533" w:rsidRDefault="00000000">
            <w:pPr>
              <w:pStyle w:val="Compact"/>
            </w:pPr>
            <w:r w:rsidRPr="002E6533">
              <w:t>Não fazer sobreposição de layout</w:t>
            </w:r>
          </w:p>
        </w:tc>
        <w:tc>
          <w:tcPr>
            <w:tcW w:w="1584" w:type="dxa"/>
          </w:tcPr>
          <w:p w14:paraId="36B16DFC" w14:textId="77777777" w:rsidR="004470EF" w:rsidRPr="002E6533" w:rsidRDefault="00000000">
            <w:pPr>
              <w:pStyle w:val="Compact"/>
            </w:pPr>
            <w:r w:rsidRPr="002E6533">
              <w:t>O campo não existe na instância Destino. O objeto da instância Origem é criado na instância Destino e referenciado pelo objeto do gráfico na instância Destino.</w:t>
            </w:r>
          </w:p>
        </w:tc>
      </w:tr>
      <w:tr w:rsidR="004470EF" w:rsidRPr="002E6533" w14:paraId="3A5B94A2" w14:textId="77777777">
        <w:tc>
          <w:tcPr>
            <w:tcW w:w="1584" w:type="dxa"/>
          </w:tcPr>
          <w:p w14:paraId="3DD9F093" w14:textId="77777777" w:rsidR="004470EF" w:rsidRPr="002E6533" w:rsidRDefault="00000000">
            <w:pPr>
              <w:pStyle w:val="Compact"/>
            </w:pPr>
            <w:r w:rsidRPr="002E6533">
              <w:t>Habilitado para a análise de tendências</w:t>
            </w:r>
          </w:p>
        </w:tc>
        <w:tc>
          <w:tcPr>
            <w:tcW w:w="1584" w:type="dxa"/>
          </w:tcPr>
          <w:p w14:paraId="6CEF03E7" w14:textId="77777777" w:rsidR="004470EF" w:rsidRPr="002E6533" w:rsidRDefault="00000000">
            <w:pPr>
              <w:pStyle w:val="Compact"/>
            </w:pPr>
            <w:r w:rsidRPr="002E6533">
              <w:t>Habilitado para a análise de tendências</w:t>
            </w:r>
          </w:p>
        </w:tc>
        <w:tc>
          <w:tcPr>
            <w:tcW w:w="1584" w:type="dxa"/>
          </w:tcPr>
          <w:p w14:paraId="2875A038" w14:textId="77777777" w:rsidR="004470EF" w:rsidRPr="002E6533" w:rsidRDefault="00000000">
            <w:pPr>
              <w:pStyle w:val="Compact"/>
            </w:pPr>
            <w:r w:rsidRPr="002E6533">
              <w:t>Criar e atualizar</w:t>
            </w:r>
          </w:p>
        </w:tc>
        <w:tc>
          <w:tcPr>
            <w:tcW w:w="1584" w:type="dxa"/>
          </w:tcPr>
          <w:p w14:paraId="43903C04" w14:textId="77777777" w:rsidR="004470EF" w:rsidRPr="002E6533" w:rsidRDefault="00000000">
            <w:pPr>
              <w:pStyle w:val="Compact"/>
            </w:pPr>
            <w:r w:rsidRPr="002E6533">
              <w:t>Não fazer sobreposição de layout</w:t>
            </w:r>
          </w:p>
        </w:tc>
        <w:tc>
          <w:tcPr>
            <w:tcW w:w="1584" w:type="dxa"/>
          </w:tcPr>
          <w:p w14:paraId="0F5B3DB9" w14:textId="77777777" w:rsidR="004470EF" w:rsidRPr="002E6533" w:rsidRDefault="00000000">
            <w:pPr>
              <w:pStyle w:val="Compact"/>
            </w:pPr>
            <w:r w:rsidRPr="002E6533">
              <w:t xml:space="preserve">A instância Destino é atualizada com as propriedades do gráfico de análise de tendências que existem na instância Origem. O </w:t>
            </w:r>
            <w:r w:rsidRPr="002E6533">
              <w:lastRenderedPageBreak/>
              <w:t>layout não é afetado.</w:t>
            </w:r>
          </w:p>
        </w:tc>
      </w:tr>
      <w:tr w:rsidR="004470EF" w:rsidRPr="002E6533" w14:paraId="452E340B" w14:textId="77777777">
        <w:tc>
          <w:tcPr>
            <w:tcW w:w="1584" w:type="dxa"/>
          </w:tcPr>
          <w:p w14:paraId="6661EE0E" w14:textId="77777777" w:rsidR="004470EF" w:rsidRPr="002E6533" w:rsidRDefault="00000000">
            <w:pPr>
              <w:pStyle w:val="Compact"/>
            </w:pPr>
            <w:r w:rsidRPr="002E6533">
              <w:lastRenderedPageBreak/>
              <w:t>Habilitado para a análise de tendências</w:t>
            </w:r>
          </w:p>
        </w:tc>
        <w:tc>
          <w:tcPr>
            <w:tcW w:w="1584" w:type="dxa"/>
          </w:tcPr>
          <w:p w14:paraId="55F67BCE" w14:textId="77777777" w:rsidR="004470EF" w:rsidRPr="002E6533" w:rsidRDefault="00000000">
            <w:pPr>
              <w:pStyle w:val="Compact"/>
            </w:pPr>
            <w:r w:rsidRPr="002E6533">
              <w:t>Habilitado para a análise de tendências</w:t>
            </w:r>
          </w:p>
        </w:tc>
        <w:tc>
          <w:tcPr>
            <w:tcW w:w="1584" w:type="dxa"/>
          </w:tcPr>
          <w:p w14:paraId="6BF87D2D" w14:textId="77777777" w:rsidR="004470EF" w:rsidRPr="002E6533" w:rsidRDefault="00000000">
            <w:pPr>
              <w:pStyle w:val="Compact"/>
            </w:pPr>
            <w:r w:rsidRPr="002E6533">
              <w:t>Criar e atualizar</w:t>
            </w:r>
          </w:p>
        </w:tc>
        <w:tc>
          <w:tcPr>
            <w:tcW w:w="1584" w:type="dxa"/>
          </w:tcPr>
          <w:p w14:paraId="36E72467" w14:textId="77777777" w:rsidR="004470EF" w:rsidRPr="002E6533" w:rsidRDefault="00000000">
            <w:pPr>
              <w:pStyle w:val="Compact"/>
            </w:pPr>
            <w:r w:rsidRPr="002E6533">
              <w:t>Sobrepor campo</w:t>
            </w:r>
          </w:p>
        </w:tc>
        <w:tc>
          <w:tcPr>
            <w:tcW w:w="1584" w:type="dxa"/>
          </w:tcPr>
          <w:p w14:paraId="5C6C6366" w14:textId="77777777" w:rsidR="004470EF" w:rsidRPr="002E6533" w:rsidRDefault="00000000">
            <w:pPr>
              <w:pStyle w:val="Compact"/>
            </w:pPr>
            <w:r w:rsidRPr="002E6533">
              <w:t>A instância Destino é atualizada com as propriedades do gráfico de análise de tendências que existem na origem. A posição do objeto do gráfico no layout do aplicativo e as propriedades de expansão são afetadas.</w:t>
            </w:r>
          </w:p>
        </w:tc>
      </w:tr>
      <w:tr w:rsidR="004470EF" w:rsidRPr="002E6533" w14:paraId="1DA09584" w14:textId="77777777">
        <w:tc>
          <w:tcPr>
            <w:tcW w:w="1584" w:type="dxa"/>
          </w:tcPr>
          <w:p w14:paraId="188F6ABB" w14:textId="77777777" w:rsidR="004470EF" w:rsidRPr="002E6533" w:rsidRDefault="00000000">
            <w:pPr>
              <w:pStyle w:val="Compact"/>
            </w:pPr>
            <w:r w:rsidRPr="002E6533">
              <w:t>Habilitado para a análise de tendências</w:t>
            </w:r>
          </w:p>
        </w:tc>
        <w:tc>
          <w:tcPr>
            <w:tcW w:w="1584" w:type="dxa"/>
          </w:tcPr>
          <w:p w14:paraId="50FE4E84" w14:textId="77777777" w:rsidR="004470EF" w:rsidRPr="002E6533" w:rsidRDefault="00000000">
            <w:pPr>
              <w:pStyle w:val="Compact"/>
            </w:pPr>
            <w:r w:rsidRPr="002E6533">
              <w:t>Habilitado para a análise de tendências</w:t>
            </w:r>
          </w:p>
        </w:tc>
        <w:tc>
          <w:tcPr>
            <w:tcW w:w="1584" w:type="dxa"/>
          </w:tcPr>
          <w:p w14:paraId="4716FBD7" w14:textId="77777777" w:rsidR="004470EF" w:rsidRPr="002E6533" w:rsidRDefault="00000000">
            <w:pPr>
              <w:pStyle w:val="Compact"/>
            </w:pPr>
            <w:r w:rsidRPr="002E6533">
              <w:t>Somente criar</w:t>
            </w:r>
          </w:p>
        </w:tc>
        <w:tc>
          <w:tcPr>
            <w:tcW w:w="1584" w:type="dxa"/>
          </w:tcPr>
          <w:p w14:paraId="57C8316F" w14:textId="77777777" w:rsidR="004470EF" w:rsidRPr="002E6533" w:rsidRDefault="00000000">
            <w:pPr>
              <w:pStyle w:val="Compact"/>
            </w:pPr>
            <w:r w:rsidRPr="002E6533">
              <w:t>Sobrepor layout</w:t>
            </w:r>
          </w:p>
        </w:tc>
        <w:tc>
          <w:tcPr>
            <w:tcW w:w="1584" w:type="dxa"/>
          </w:tcPr>
          <w:p w14:paraId="361D505B" w14:textId="77777777" w:rsidR="004470EF" w:rsidRPr="002E6533" w:rsidRDefault="00000000">
            <w:pPr>
              <w:pStyle w:val="Compact"/>
            </w:pPr>
            <w:r w:rsidRPr="002E6533">
              <w:t>A posição do objeto do gráfico no layout do aplicativo é afetada. O campo e as propriedades do objeto do gráfico não são atualizados.</w:t>
            </w:r>
          </w:p>
        </w:tc>
      </w:tr>
      <w:tr w:rsidR="004470EF" w:rsidRPr="002E6533" w14:paraId="43BB8816" w14:textId="77777777">
        <w:tc>
          <w:tcPr>
            <w:tcW w:w="1584" w:type="dxa"/>
          </w:tcPr>
          <w:p w14:paraId="3494B65B" w14:textId="77777777" w:rsidR="004470EF" w:rsidRPr="002E6533" w:rsidRDefault="00000000">
            <w:pPr>
              <w:pStyle w:val="Compact"/>
            </w:pPr>
            <w:r w:rsidRPr="002E6533">
              <w:t>Habilitado para a análise de tendências</w:t>
            </w:r>
          </w:p>
        </w:tc>
        <w:tc>
          <w:tcPr>
            <w:tcW w:w="1584" w:type="dxa"/>
          </w:tcPr>
          <w:p w14:paraId="48248CE3" w14:textId="77777777" w:rsidR="004470EF" w:rsidRPr="002E6533" w:rsidRDefault="00000000">
            <w:pPr>
              <w:pStyle w:val="Compact"/>
            </w:pPr>
            <w:r w:rsidRPr="002E6533">
              <w:t>Desabilitado para a análise de tendências</w:t>
            </w:r>
          </w:p>
        </w:tc>
        <w:tc>
          <w:tcPr>
            <w:tcW w:w="1584" w:type="dxa"/>
          </w:tcPr>
          <w:p w14:paraId="3D3DB369" w14:textId="77777777" w:rsidR="004470EF" w:rsidRPr="002E6533" w:rsidRDefault="00000000">
            <w:pPr>
              <w:pStyle w:val="Compact"/>
            </w:pPr>
            <w:r w:rsidRPr="002E6533">
              <w:t>Somente criar</w:t>
            </w:r>
          </w:p>
        </w:tc>
        <w:tc>
          <w:tcPr>
            <w:tcW w:w="1584" w:type="dxa"/>
          </w:tcPr>
          <w:p w14:paraId="03189FE9" w14:textId="77777777" w:rsidR="004470EF" w:rsidRPr="002E6533" w:rsidRDefault="00000000">
            <w:pPr>
              <w:pStyle w:val="Compact"/>
            </w:pPr>
            <w:r w:rsidRPr="002E6533">
              <w:t>Sobrepor layout</w:t>
            </w:r>
          </w:p>
        </w:tc>
        <w:tc>
          <w:tcPr>
            <w:tcW w:w="1584" w:type="dxa"/>
          </w:tcPr>
          <w:p w14:paraId="62BB5C2C" w14:textId="77777777" w:rsidR="004470EF" w:rsidRPr="002E6533" w:rsidRDefault="00000000">
            <w:pPr>
              <w:pStyle w:val="Corpodetexto"/>
            </w:pPr>
            <w:r w:rsidRPr="002E6533">
              <w:t>A seguinte mensagem é exibida: Pacote instalado com sucesso.</w:t>
            </w:r>
          </w:p>
          <w:p w14:paraId="48CBFC79" w14:textId="77777777" w:rsidR="004470EF" w:rsidRPr="002E6533" w:rsidRDefault="00000000">
            <w:pPr>
              <w:pStyle w:val="Corpodetexto"/>
            </w:pPr>
            <w:r w:rsidRPr="002E6533">
              <w:t xml:space="preserve">O gráfico de análise de tendências não pode ser </w:t>
            </w:r>
            <w:r w:rsidRPr="002E6533">
              <w:lastRenderedPageBreak/>
              <w:t>criado na instância Destino pelos seguintes motivos:</w:t>
            </w:r>
          </w:p>
          <w:p w14:paraId="54A17B6F" w14:textId="77777777" w:rsidR="004470EF" w:rsidRPr="002E6533" w:rsidRDefault="00000000">
            <w:pPr>
              <w:pStyle w:val="Compact"/>
            </w:pPr>
            <w:r w:rsidRPr="002E6533">
              <w:t>O campo referenciado não é habilitado para a análise de tendências.</w:t>
            </w:r>
          </w:p>
          <w:p w14:paraId="5209241F" w14:textId="77777777" w:rsidR="004470EF" w:rsidRPr="002E6533" w:rsidRDefault="00000000">
            <w:pPr>
              <w:pStyle w:val="Compact"/>
            </w:pPr>
            <w:r w:rsidRPr="002E6533">
              <w:t xml:space="preserve">A operação de empacotamento não permite a análise de tendências na instância Destino </w:t>
            </w:r>
            <w:proofErr w:type="gramStart"/>
            <w:r w:rsidRPr="002E6533">
              <w:t>quando Somente</w:t>
            </w:r>
            <w:proofErr w:type="gramEnd"/>
            <w:r w:rsidRPr="002E6533">
              <w:t xml:space="preserve"> criar está selecionado.</w:t>
            </w:r>
          </w:p>
        </w:tc>
      </w:tr>
      <w:tr w:rsidR="004470EF" w:rsidRPr="002E6533" w14:paraId="6B04490B" w14:textId="77777777">
        <w:tc>
          <w:tcPr>
            <w:tcW w:w="1584" w:type="dxa"/>
          </w:tcPr>
          <w:p w14:paraId="0C609122" w14:textId="77777777" w:rsidR="004470EF" w:rsidRPr="002E6533" w:rsidRDefault="00000000">
            <w:pPr>
              <w:pStyle w:val="Compact"/>
            </w:pPr>
            <w:r w:rsidRPr="002E6533">
              <w:lastRenderedPageBreak/>
              <w:t>Habilitado para a análise de tendências</w:t>
            </w:r>
          </w:p>
        </w:tc>
        <w:tc>
          <w:tcPr>
            <w:tcW w:w="1584" w:type="dxa"/>
          </w:tcPr>
          <w:p w14:paraId="6FAC705C" w14:textId="77777777" w:rsidR="004470EF" w:rsidRPr="002E6533" w:rsidRDefault="00000000">
            <w:pPr>
              <w:pStyle w:val="Compact"/>
            </w:pPr>
            <w:r w:rsidRPr="002E6533">
              <w:t>Desabilitado para a análise de tendências</w:t>
            </w:r>
          </w:p>
        </w:tc>
        <w:tc>
          <w:tcPr>
            <w:tcW w:w="1584" w:type="dxa"/>
          </w:tcPr>
          <w:p w14:paraId="455F5D4D" w14:textId="77777777" w:rsidR="004470EF" w:rsidRPr="002E6533" w:rsidRDefault="00000000">
            <w:pPr>
              <w:pStyle w:val="Compact"/>
            </w:pPr>
            <w:r w:rsidRPr="002E6533">
              <w:t>Criar e atualizar</w:t>
            </w:r>
          </w:p>
        </w:tc>
        <w:tc>
          <w:tcPr>
            <w:tcW w:w="1584" w:type="dxa"/>
          </w:tcPr>
          <w:p w14:paraId="768B31C1" w14:textId="77777777" w:rsidR="004470EF" w:rsidRPr="002E6533" w:rsidRDefault="00000000">
            <w:pPr>
              <w:pStyle w:val="Compact"/>
            </w:pPr>
            <w:r w:rsidRPr="002E6533">
              <w:t>Sobrepor layout</w:t>
            </w:r>
          </w:p>
        </w:tc>
        <w:tc>
          <w:tcPr>
            <w:tcW w:w="1584" w:type="dxa"/>
          </w:tcPr>
          <w:p w14:paraId="5500B0B3" w14:textId="77777777" w:rsidR="004470EF" w:rsidRPr="002E6533" w:rsidRDefault="00000000">
            <w:pPr>
              <w:pStyle w:val="Corpodetexto"/>
            </w:pPr>
            <w:r w:rsidRPr="002E6533">
              <w:t>O objeto do gráfico e o campo referenciado são criados na instância Destino. O layout do aplicativo corresponde à instância Origem.</w:t>
            </w:r>
          </w:p>
          <w:p w14:paraId="168798F9" w14:textId="77777777" w:rsidR="004470EF" w:rsidRPr="002E6533" w:rsidRDefault="00000000">
            <w:pPr>
              <w:pStyle w:val="Corpodetexto"/>
            </w:pPr>
            <w:r w:rsidRPr="002E6533">
              <w:t xml:space="preserve">O campo na instância de destino é habilitado para análise de tendências, e o </w:t>
            </w:r>
            <w:r w:rsidRPr="002E6533">
              <w:lastRenderedPageBreak/>
              <w:t>gráfico associado de análise de tendências é criado na instância de destino.</w:t>
            </w:r>
          </w:p>
        </w:tc>
      </w:tr>
      <w:tr w:rsidR="004470EF" w:rsidRPr="002E6533" w14:paraId="50EA44FC" w14:textId="77777777">
        <w:tc>
          <w:tcPr>
            <w:tcW w:w="1584" w:type="dxa"/>
          </w:tcPr>
          <w:p w14:paraId="1E731ADE" w14:textId="77777777" w:rsidR="004470EF" w:rsidRPr="002E6533" w:rsidRDefault="00000000">
            <w:pPr>
              <w:pStyle w:val="Compact"/>
            </w:pPr>
            <w:r w:rsidRPr="002E6533">
              <w:lastRenderedPageBreak/>
              <w:t>Habilitado para a análise de tendências</w:t>
            </w:r>
          </w:p>
        </w:tc>
        <w:tc>
          <w:tcPr>
            <w:tcW w:w="1584" w:type="dxa"/>
          </w:tcPr>
          <w:p w14:paraId="40DA7178" w14:textId="77777777" w:rsidR="004470EF" w:rsidRPr="002E6533" w:rsidRDefault="00000000">
            <w:pPr>
              <w:pStyle w:val="Compact"/>
            </w:pPr>
            <w:r w:rsidRPr="002E6533">
              <w:t>Campo excluído</w:t>
            </w:r>
          </w:p>
        </w:tc>
        <w:tc>
          <w:tcPr>
            <w:tcW w:w="1584" w:type="dxa"/>
          </w:tcPr>
          <w:p w14:paraId="173FD2A0" w14:textId="77777777" w:rsidR="004470EF" w:rsidRPr="002E6533" w:rsidRDefault="00000000">
            <w:pPr>
              <w:pStyle w:val="Compact"/>
            </w:pPr>
            <w:r w:rsidRPr="002E6533">
              <w:t>Somente criar</w:t>
            </w:r>
          </w:p>
        </w:tc>
        <w:tc>
          <w:tcPr>
            <w:tcW w:w="1584" w:type="dxa"/>
          </w:tcPr>
          <w:p w14:paraId="0680094A" w14:textId="77777777" w:rsidR="004470EF" w:rsidRPr="002E6533" w:rsidRDefault="00000000">
            <w:pPr>
              <w:pStyle w:val="Compact"/>
            </w:pPr>
            <w:r w:rsidRPr="002E6533">
              <w:t>Não fazer sobreposição de layout</w:t>
            </w:r>
          </w:p>
        </w:tc>
        <w:tc>
          <w:tcPr>
            <w:tcW w:w="1584" w:type="dxa"/>
          </w:tcPr>
          <w:p w14:paraId="78F10218" w14:textId="77777777" w:rsidR="004470EF" w:rsidRPr="002E6533" w:rsidRDefault="00000000">
            <w:pPr>
              <w:pStyle w:val="Compact"/>
            </w:pPr>
            <w:r w:rsidRPr="002E6533">
              <w:t>O objeto do gráfico e o campo referenciado são criados na instância Destino. O layout do aplicativo não é sobreposto.</w:t>
            </w:r>
          </w:p>
        </w:tc>
      </w:tr>
      <w:tr w:rsidR="004470EF" w:rsidRPr="002E6533" w14:paraId="76094735" w14:textId="77777777">
        <w:tc>
          <w:tcPr>
            <w:tcW w:w="1584" w:type="dxa"/>
          </w:tcPr>
          <w:p w14:paraId="46655189" w14:textId="77777777" w:rsidR="004470EF" w:rsidRPr="002E6533" w:rsidRDefault="00000000">
            <w:pPr>
              <w:pStyle w:val="Compact"/>
            </w:pPr>
            <w:r w:rsidRPr="002E6533">
              <w:t>Habilitado para a análise de tendências</w:t>
            </w:r>
          </w:p>
        </w:tc>
        <w:tc>
          <w:tcPr>
            <w:tcW w:w="1584" w:type="dxa"/>
          </w:tcPr>
          <w:p w14:paraId="37F5D461" w14:textId="77777777" w:rsidR="004470EF" w:rsidRPr="002E6533" w:rsidRDefault="00000000">
            <w:pPr>
              <w:pStyle w:val="Compact"/>
            </w:pPr>
            <w:r w:rsidRPr="002E6533">
              <w:t>Campo excluído</w:t>
            </w:r>
          </w:p>
        </w:tc>
        <w:tc>
          <w:tcPr>
            <w:tcW w:w="1584" w:type="dxa"/>
          </w:tcPr>
          <w:p w14:paraId="6CE15E62" w14:textId="77777777" w:rsidR="004470EF" w:rsidRPr="002E6533" w:rsidRDefault="00000000">
            <w:pPr>
              <w:pStyle w:val="Compact"/>
            </w:pPr>
            <w:r w:rsidRPr="002E6533">
              <w:t>Criar e atualizar</w:t>
            </w:r>
          </w:p>
        </w:tc>
        <w:tc>
          <w:tcPr>
            <w:tcW w:w="1584" w:type="dxa"/>
          </w:tcPr>
          <w:p w14:paraId="1CEECAF1" w14:textId="77777777" w:rsidR="004470EF" w:rsidRPr="002E6533" w:rsidRDefault="00000000">
            <w:pPr>
              <w:pStyle w:val="Compact"/>
            </w:pPr>
            <w:r w:rsidRPr="002E6533">
              <w:t>Não fazer sobreposição de layout</w:t>
            </w:r>
          </w:p>
        </w:tc>
        <w:tc>
          <w:tcPr>
            <w:tcW w:w="1584" w:type="dxa"/>
          </w:tcPr>
          <w:p w14:paraId="0FEC446A" w14:textId="77777777" w:rsidR="004470EF" w:rsidRPr="002E6533" w:rsidRDefault="00000000">
            <w:pPr>
              <w:pStyle w:val="Compact"/>
            </w:pPr>
            <w:r w:rsidRPr="002E6533">
              <w:t>O objeto do gráfico e o campo referenciado são criados no destino. O layout do aplicativo não é sobreposto.</w:t>
            </w:r>
          </w:p>
        </w:tc>
      </w:tr>
    </w:tbl>
    <w:p w14:paraId="5CFDBF01" w14:textId="77777777" w:rsidR="004470EF" w:rsidRPr="002E6533" w:rsidRDefault="00000000">
      <w:pPr>
        <w:pStyle w:val="Ttulo3"/>
      </w:pPr>
      <w:bookmarkStart w:id="653" w:name="X7c2fbfca241c5ca7fd3289d4456c64cd96b2d86"/>
      <w:bookmarkEnd w:id="652"/>
      <w:r w:rsidRPr="002E6533">
        <w:t>Regras da análise de tendências – Objetos do gráfico de análise de tendências</w:t>
      </w:r>
    </w:p>
    <w:p w14:paraId="0D9561DB" w14:textId="77777777" w:rsidR="004470EF" w:rsidRPr="002E6533" w:rsidRDefault="00000000">
      <w:pPr>
        <w:pStyle w:val="TableCaption"/>
      </w:pPr>
      <w:r w:rsidRPr="002E6533">
        <w:t>A tabela a seguir demonstra o que ocorre quando o objeto de análise de tendências (campo ou gráfico) ou o objeto de espaço reservado é adicionado ao layout.</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3292758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6D7D5E4" w14:textId="77777777" w:rsidR="004470EF" w:rsidRPr="002E6533" w:rsidRDefault="00000000">
            <w:pPr>
              <w:pStyle w:val="Compact"/>
            </w:pPr>
            <w:r w:rsidRPr="002E6533">
              <w:t>Origem</w:t>
            </w:r>
          </w:p>
        </w:tc>
        <w:tc>
          <w:tcPr>
            <w:tcW w:w="1584" w:type="dxa"/>
          </w:tcPr>
          <w:p w14:paraId="113562AC" w14:textId="77777777" w:rsidR="004470EF" w:rsidRPr="002E6533" w:rsidRDefault="00000000">
            <w:pPr>
              <w:pStyle w:val="Compact"/>
            </w:pPr>
            <w:r w:rsidRPr="002E6533">
              <w:t>Destino</w:t>
            </w:r>
          </w:p>
        </w:tc>
        <w:tc>
          <w:tcPr>
            <w:tcW w:w="1584" w:type="dxa"/>
          </w:tcPr>
          <w:p w14:paraId="481727F7" w14:textId="77777777" w:rsidR="004470EF" w:rsidRPr="002E6533" w:rsidRDefault="00000000">
            <w:pPr>
              <w:pStyle w:val="Compact"/>
            </w:pPr>
            <w:r w:rsidRPr="002E6533">
              <w:t>Método de</w:t>
            </w:r>
            <w:r w:rsidRPr="002E6533">
              <w:br/>
              <w:t>instalação</w:t>
            </w:r>
          </w:p>
        </w:tc>
        <w:tc>
          <w:tcPr>
            <w:tcW w:w="1584" w:type="dxa"/>
          </w:tcPr>
          <w:p w14:paraId="3B651382" w14:textId="77777777" w:rsidR="004470EF" w:rsidRPr="002E6533" w:rsidRDefault="00000000">
            <w:pPr>
              <w:pStyle w:val="Compact"/>
            </w:pPr>
            <w:r w:rsidRPr="002E6533">
              <w:t>Layout</w:t>
            </w:r>
          </w:p>
        </w:tc>
        <w:tc>
          <w:tcPr>
            <w:tcW w:w="1584" w:type="dxa"/>
          </w:tcPr>
          <w:p w14:paraId="2FAA47D5" w14:textId="77777777" w:rsidR="004470EF" w:rsidRPr="002E6533" w:rsidRDefault="00000000">
            <w:pPr>
              <w:pStyle w:val="Compact"/>
            </w:pPr>
            <w:r w:rsidRPr="002E6533">
              <w:t>Resultado do</w:t>
            </w:r>
            <w:r w:rsidRPr="002E6533">
              <w:br/>
              <w:t>destino</w:t>
            </w:r>
          </w:p>
        </w:tc>
      </w:tr>
      <w:tr w:rsidR="004470EF" w:rsidRPr="002E6533" w14:paraId="158D66BB" w14:textId="77777777">
        <w:tc>
          <w:tcPr>
            <w:tcW w:w="1584" w:type="dxa"/>
          </w:tcPr>
          <w:p w14:paraId="37B4340E" w14:textId="77777777" w:rsidR="004470EF" w:rsidRPr="002E6533" w:rsidRDefault="00000000">
            <w:pPr>
              <w:pStyle w:val="Compact"/>
            </w:pPr>
            <w:r w:rsidRPr="002E6533">
              <w:t>Objeto de análise de tendências no layout</w:t>
            </w:r>
          </w:p>
        </w:tc>
        <w:tc>
          <w:tcPr>
            <w:tcW w:w="1584" w:type="dxa"/>
          </w:tcPr>
          <w:p w14:paraId="173DDFC5" w14:textId="77777777" w:rsidR="004470EF" w:rsidRPr="002E6533" w:rsidRDefault="00000000">
            <w:pPr>
              <w:pStyle w:val="Compact"/>
            </w:pPr>
            <w:r w:rsidRPr="002E6533">
              <w:t>Objeto de análise de tendências no layout</w:t>
            </w:r>
          </w:p>
        </w:tc>
        <w:tc>
          <w:tcPr>
            <w:tcW w:w="1584" w:type="dxa"/>
          </w:tcPr>
          <w:p w14:paraId="3BBE4482" w14:textId="77777777" w:rsidR="004470EF" w:rsidRPr="002E6533" w:rsidRDefault="00000000">
            <w:pPr>
              <w:pStyle w:val="Compact"/>
            </w:pPr>
            <w:r w:rsidRPr="002E6533">
              <w:t>Somente criar</w:t>
            </w:r>
          </w:p>
        </w:tc>
        <w:tc>
          <w:tcPr>
            <w:tcW w:w="1584" w:type="dxa"/>
          </w:tcPr>
          <w:p w14:paraId="0D57150F" w14:textId="77777777" w:rsidR="004470EF" w:rsidRPr="002E6533" w:rsidRDefault="00000000">
            <w:pPr>
              <w:pStyle w:val="Compact"/>
            </w:pPr>
            <w:r w:rsidRPr="002E6533">
              <w:t>Não fazer sobreposição de layout</w:t>
            </w:r>
          </w:p>
        </w:tc>
        <w:tc>
          <w:tcPr>
            <w:tcW w:w="1584" w:type="dxa"/>
          </w:tcPr>
          <w:p w14:paraId="60CF8E27" w14:textId="77777777" w:rsidR="004470EF" w:rsidRPr="002E6533" w:rsidRDefault="00000000">
            <w:pPr>
              <w:pStyle w:val="Compact"/>
            </w:pPr>
            <w:r w:rsidRPr="002E6533">
              <w:t>Nenhum campo está atualizado.</w:t>
            </w:r>
          </w:p>
        </w:tc>
      </w:tr>
      <w:tr w:rsidR="004470EF" w:rsidRPr="002E6533" w14:paraId="22F929DD" w14:textId="77777777">
        <w:tc>
          <w:tcPr>
            <w:tcW w:w="1584" w:type="dxa"/>
          </w:tcPr>
          <w:p w14:paraId="6CAAD15F" w14:textId="77777777" w:rsidR="004470EF" w:rsidRPr="002E6533" w:rsidRDefault="00000000">
            <w:pPr>
              <w:pStyle w:val="Compact"/>
            </w:pPr>
            <w:r w:rsidRPr="002E6533">
              <w:t xml:space="preserve">Objeto de análise de </w:t>
            </w:r>
            <w:r w:rsidRPr="002E6533">
              <w:lastRenderedPageBreak/>
              <w:t>tendências no layout</w:t>
            </w:r>
          </w:p>
        </w:tc>
        <w:tc>
          <w:tcPr>
            <w:tcW w:w="1584" w:type="dxa"/>
          </w:tcPr>
          <w:p w14:paraId="702F279D" w14:textId="77777777" w:rsidR="004470EF" w:rsidRPr="002E6533" w:rsidRDefault="00000000">
            <w:pPr>
              <w:pStyle w:val="Compact"/>
            </w:pPr>
            <w:r w:rsidRPr="002E6533">
              <w:lastRenderedPageBreak/>
              <w:t xml:space="preserve">Objeto de análise de </w:t>
            </w:r>
            <w:r w:rsidRPr="002E6533">
              <w:lastRenderedPageBreak/>
              <w:t>tendências no layout</w:t>
            </w:r>
          </w:p>
        </w:tc>
        <w:tc>
          <w:tcPr>
            <w:tcW w:w="1584" w:type="dxa"/>
          </w:tcPr>
          <w:p w14:paraId="5C0FA6D9" w14:textId="77777777" w:rsidR="004470EF" w:rsidRPr="002E6533" w:rsidRDefault="00000000">
            <w:pPr>
              <w:pStyle w:val="Compact"/>
            </w:pPr>
            <w:r w:rsidRPr="002E6533">
              <w:lastRenderedPageBreak/>
              <w:t>Criar e atualizar</w:t>
            </w:r>
          </w:p>
        </w:tc>
        <w:tc>
          <w:tcPr>
            <w:tcW w:w="1584" w:type="dxa"/>
          </w:tcPr>
          <w:p w14:paraId="5F80B390" w14:textId="77777777" w:rsidR="004470EF" w:rsidRPr="002E6533" w:rsidRDefault="00000000">
            <w:pPr>
              <w:pStyle w:val="Compact"/>
            </w:pPr>
            <w:r w:rsidRPr="002E6533">
              <w:t xml:space="preserve">Não fazer sobreposição </w:t>
            </w:r>
            <w:r w:rsidRPr="002E6533">
              <w:lastRenderedPageBreak/>
              <w:t>de layout</w:t>
            </w:r>
          </w:p>
        </w:tc>
        <w:tc>
          <w:tcPr>
            <w:tcW w:w="1584" w:type="dxa"/>
          </w:tcPr>
          <w:p w14:paraId="67758842" w14:textId="77777777" w:rsidR="004470EF" w:rsidRPr="002E6533" w:rsidRDefault="00000000">
            <w:pPr>
              <w:pStyle w:val="Compact"/>
            </w:pPr>
            <w:r w:rsidRPr="002E6533">
              <w:lastRenderedPageBreak/>
              <w:t xml:space="preserve">A instância de destino é </w:t>
            </w:r>
            <w:r w:rsidRPr="002E6533">
              <w:lastRenderedPageBreak/>
              <w:t>atualizada para fazer referência ao campo da instância Origem.</w:t>
            </w:r>
          </w:p>
        </w:tc>
      </w:tr>
      <w:tr w:rsidR="004470EF" w:rsidRPr="002E6533" w14:paraId="2CD711FF" w14:textId="77777777">
        <w:tc>
          <w:tcPr>
            <w:tcW w:w="1584" w:type="dxa"/>
          </w:tcPr>
          <w:p w14:paraId="4BC7CD9D" w14:textId="77777777" w:rsidR="004470EF" w:rsidRPr="002E6533" w:rsidRDefault="00000000">
            <w:pPr>
              <w:pStyle w:val="Compact"/>
            </w:pPr>
            <w:r w:rsidRPr="002E6533">
              <w:lastRenderedPageBreak/>
              <w:t>Objeto de análise de tendências no layout</w:t>
            </w:r>
          </w:p>
        </w:tc>
        <w:tc>
          <w:tcPr>
            <w:tcW w:w="1584" w:type="dxa"/>
          </w:tcPr>
          <w:p w14:paraId="4B27E111" w14:textId="77777777" w:rsidR="004470EF" w:rsidRPr="002E6533" w:rsidRDefault="00000000">
            <w:pPr>
              <w:pStyle w:val="Compact"/>
            </w:pPr>
            <w:r w:rsidRPr="002E6533">
              <w:t>Objeto de análise de tendências no layout</w:t>
            </w:r>
          </w:p>
        </w:tc>
        <w:tc>
          <w:tcPr>
            <w:tcW w:w="1584" w:type="dxa"/>
          </w:tcPr>
          <w:p w14:paraId="53F22BA1" w14:textId="77777777" w:rsidR="004470EF" w:rsidRPr="002E6533" w:rsidRDefault="00000000">
            <w:pPr>
              <w:pStyle w:val="Compact"/>
            </w:pPr>
            <w:r w:rsidRPr="002E6533">
              <w:t>Somente criar</w:t>
            </w:r>
          </w:p>
        </w:tc>
        <w:tc>
          <w:tcPr>
            <w:tcW w:w="1584" w:type="dxa"/>
          </w:tcPr>
          <w:p w14:paraId="0C80B342" w14:textId="77777777" w:rsidR="004470EF" w:rsidRPr="002E6533" w:rsidRDefault="00000000">
            <w:pPr>
              <w:pStyle w:val="Compact"/>
            </w:pPr>
            <w:r w:rsidRPr="002E6533">
              <w:t>Não fazer sobreposição de layout</w:t>
            </w:r>
          </w:p>
        </w:tc>
        <w:tc>
          <w:tcPr>
            <w:tcW w:w="1584" w:type="dxa"/>
          </w:tcPr>
          <w:p w14:paraId="40699071" w14:textId="77777777" w:rsidR="004470EF" w:rsidRPr="002E6533" w:rsidRDefault="00000000">
            <w:pPr>
              <w:pStyle w:val="Compact"/>
            </w:pPr>
            <w:r w:rsidRPr="002E6533">
              <w:t>O campo referenciado existe nos dois locais e mapas. O objeto de análise de tendências é atualizado para fazer referência ao campo da instância Origem.</w:t>
            </w:r>
          </w:p>
        </w:tc>
      </w:tr>
      <w:tr w:rsidR="004470EF" w:rsidRPr="002E6533" w14:paraId="340CA84D" w14:textId="77777777">
        <w:tc>
          <w:tcPr>
            <w:tcW w:w="1584" w:type="dxa"/>
          </w:tcPr>
          <w:p w14:paraId="51DA4066" w14:textId="77777777" w:rsidR="004470EF" w:rsidRPr="002E6533" w:rsidRDefault="00000000">
            <w:pPr>
              <w:pStyle w:val="Compact"/>
            </w:pPr>
            <w:r w:rsidRPr="002E6533">
              <w:t>Objeto de análise de tendências no layout</w:t>
            </w:r>
          </w:p>
        </w:tc>
        <w:tc>
          <w:tcPr>
            <w:tcW w:w="1584" w:type="dxa"/>
          </w:tcPr>
          <w:p w14:paraId="3CE55DF3" w14:textId="77777777" w:rsidR="004470EF" w:rsidRPr="002E6533" w:rsidRDefault="00000000">
            <w:pPr>
              <w:pStyle w:val="Compact"/>
            </w:pPr>
            <w:r w:rsidRPr="002E6533">
              <w:t>Objeto de análise de tendências no layout</w:t>
            </w:r>
          </w:p>
        </w:tc>
        <w:tc>
          <w:tcPr>
            <w:tcW w:w="1584" w:type="dxa"/>
          </w:tcPr>
          <w:p w14:paraId="46520566" w14:textId="77777777" w:rsidR="004470EF" w:rsidRPr="002E6533" w:rsidRDefault="00000000">
            <w:pPr>
              <w:pStyle w:val="Compact"/>
            </w:pPr>
            <w:r w:rsidRPr="002E6533">
              <w:t>Somente criar</w:t>
            </w:r>
          </w:p>
        </w:tc>
        <w:tc>
          <w:tcPr>
            <w:tcW w:w="1584" w:type="dxa"/>
          </w:tcPr>
          <w:p w14:paraId="53A5F6E4" w14:textId="77777777" w:rsidR="004470EF" w:rsidRPr="002E6533" w:rsidRDefault="00000000">
            <w:pPr>
              <w:pStyle w:val="Compact"/>
            </w:pPr>
            <w:r w:rsidRPr="002E6533">
              <w:t>Não fazer sobreposição de layout</w:t>
            </w:r>
          </w:p>
        </w:tc>
        <w:tc>
          <w:tcPr>
            <w:tcW w:w="1584" w:type="dxa"/>
          </w:tcPr>
          <w:p w14:paraId="20FD64B1" w14:textId="77777777" w:rsidR="004470EF" w:rsidRPr="002E6533" w:rsidRDefault="00000000">
            <w:pPr>
              <w:pStyle w:val="Compact"/>
            </w:pPr>
            <w:r w:rsidRPr="002E6533">
              <w:t>O campo referenciado não existe na instância Destino. O objeto da instância Origem é criado na instância Destino e referenciado pelo objeto de análise de tendências na instância Destino.</w:t>
            </w:r>
          </w:p>
        </w:tc>
      </w:tr>
      <w:tr w:rsidR="004470EF" w:rsidRPr="002E6533" w14:paraId="6353475B" w14:textId="77777777">
        <w:tc>
          <w:tcPr>
            <w:tcW w:w="1584" w:type="dxa"/>
          </w:tcPr>
          <w:p w14:paraId="64A16F2E" w14:textId="77777777" w:rsidR="004470EF" w:rsidRPr="002E6533" w:rsidRDefault="00000000">
            <w:pPr>
              <w:pStyle w:val="Compact"/>
            </w:pPr>
            <w:r w:rsidRPr="002E6533">
              <w:t>Objeto de análise de tendências no layout</w:t>
            </w:r>
          </w:p>
        </w:tc>
        <w:tc>
          <w:tcPr>
            <w:tcW w:w="1584" w:type="dxa"/>
          </w:tcPr>
          <w:p w14:paraId="2033366B" w14:textId="77777777" w:rsidR="004470EF" w:rsidRPr="002E6533" w:rsidRDefault="00000000">
            <w:pPr>
              <w:pStyle w:val="Compact"/>
            </w:pPr>
            <w:r w:rsidRPr="002E6533">
              <w:t>Objeto de análise de tendências no layout</w:t>
            </w:r>
          </w:p>
        </w:tc>
        <w:tc>
          <w:tcPr>
            <w:tcW w:w="1584" w:type="dxa"/>
          </w:tcPr>
          <w:p w14:paraId="67BB6044" w14:textId="77777777" w:rsidR="004470EF" w:rsidRPr="002E6533" w:rsidRDefault="00000000">
            <w:pPr>
              <w:pStyle w:val="Compact"/>
            </w:pPr>
            <w:r w:rsidRPr="002E6533">
              <w:t>Criar e atualizar</w:t>
            </w:r>
          </w:p>
        </w:tc>
        <w:tc>
          <w:tcPr>
            <w:tcW w:w="1584" w:type="dxa"/>
          </w:tcPr>
          <w:p w14:paraId="1A68EFCA" w14:textId="77777777" w:rsidR="004470EF" w:rsidRPr="002E6533" w:rsidRDefault="00000000">
            <w:pPr>
              <w:pStyle w:val="Compact"/>
            </w:pPr>
            <w:r w:rsidRPr="002E6533">
              <w:t>Não fazer sobreposição de layout</w:t>
            </w:r>
          </w:p>
        </w:tc>
        <w:tc>
          <w:tcPr>
            <w:tcW w:w="1584" w:type="dxa"/>
          </w:tcPr>
          <w:p w14:paraId="46C3DF1D" w14:textId="77777777" w:rsidR="004470EF" w:rsidRPr="002E6533" w:rsidRDefault="00000000">
            <w:pPr>
              <w:pStyle w:val="Compact"/>
            </w:pPr>
            <w:r w:rsidRPr="002E6533">
              <w:t xml:space="preserve">A instância Destino é atualizada com as </w:t>
            </w:r>
            <w:r w:rsidRPr="002E6533">
              <w:lastRenderedPageBreak/>
              <w:t>propriedades do gráfico de análise de tendências que existem na instância Origem. O layout do aplicativo não é alterado.</w:t>
            </w:r>
          </w:p>
        </w:tc>
      </w:tr>
      <w:tr w:rsidR="004470EF" w:rsidRPr="002E6533" w14:paraId="18A563B1" w14:textId="77777777">
        <w:tc>
          <w:tcPr>
            <w:tcW w:w="1584" w:type="dxa"/>
          </w:tcPr>
          <w:p w14:paraId="0CE55683" w14:textId="77777777" w:rsidR="004470EF" w:rsidRPr="002E6533" w:rsidRDefault="00000000">
            <w:pPr>
              <w:pStyle w:val="Compact"/>
            </w:pPr>
            <w:r w:rsidRPr="002E6533">
              <w:lastRenderedPageBreak/>
              <w:t>Objeto de análise de tendências no layout</w:t>
            </w:r>
          </w:p>
        </w:tc>
        <w:tc>
          <w:tcPr>
            <w:tcW w:w="1584" w:type="dxa"/>
          </w:tcPr>
          <w:p w14:paraId="55349B02" w14:textId="77777777" w:rsidR="004470EF" w:rsidRPr="002E6533" w:rsidRDefault="00000000">
            <w:pPr>
              <w:pStyle w:val="Compact"/>
            </w:pPr>
            <w:r w:rsidRPr="002E6533">
              <w:t>Objeto de análise de tendências no layout</w:t>
            </w:r>
          </w:p>
        </w:tc>
        <w:tc>
          <w:tcPr>
            <w:tcW w:w="1584" w:type="dxa"/>
          </w:tcPr>
          <w:p w14:paraId="5E2B7723" w14:textId="77777777" w:rsidR="004470EF" w:rsidRPr="002E6533" w:rsidRDefault="00000000">
            <w:pPr>
              <w:pStyle w:val="Compact"/>
            </w:pPr>
            <w:r w:rsidRPr="002E6533">
              <w:t>Criar e atualizar</w:t>
            </w:r>
          </w:p>
        </w:tc>
        <w:tc>
          <w:tcPr>
            <w:tcW w:w="1584" w:type="dxa"/>
          </w:tcPr>
          <w:p w14:paraId="44866AA2" w14:textId="77777777" w:rsidR="004470EF" w:rsidRPr="002E6533" w:rsidRDefault="00000000">
            <w:pPr>
              <w:pStyle w:val="Compact"/>
            </w:pPr>
            <w:r w:rsidRPr="002E6533">
              <w:t>Sobrepor layout</w:t>
            </w:r>
          </w:p>
        </w:tc>
        <w:tc>
          <w:tcPr>
            <w:tcW w:w="1584" w:type="dxa"/>
          </w:tcPr>
          <w:p w14:paraId="73B5986C" w14:textId="77777777" w:rsidR="004470EF" w:rsidRPr="002E6533" w:rsidRDefault="00000000">
            <w:pPr>
              <w:pStyle w:val="Compact"/>
            </w:pPr>
            <w:r w:rsidRPr="002E6533">
              <w:t>A instância Destino é atualizada com as propriedades do gráfico de análise de tendências que existem na instância Origem. A posição do objeto da análise de tendências no layout do aplicativo e as propriedades de expansão são atualizadas para corresponderem à instância Origem.</w:t>
            </w:r>
          </w:p>
        </w:tc>
      </w:tr>
      <w:tr w:rsidR="004470EF" w:rsidRPr="002E6533" w14:paraId="338DDD5E" w14:textId="77777777">
        <w:tc>
          <w:tcPr>
            <w:tcW w:w="1584" w:type="dxa"/>
          </w:tcPr>
          <w:p w14:paraId="1BEE4BE7" w14:textId="77777777" w:rsidR="004470EF" w:rsidRPr="002E6533" w:rsidRDefault="00000000">
            <w:pPr>
              <w:pStyle w:val="Compact"/>
            </w:pPr>
            <w:r w:rsidRPr="002E6533">
              <w:t>Objeto de análise de tendências no layout</w:t>
            </w:r>
          </w:p>
        </w:tc>
        <w:tc>
          <w:tcPr>
            <w:tcW w:w="1584" w:type="dxa"/>
          </w:tcPr>
          <w:p w14:paraId="1FE2A527" w14:textId="77777777" w:rsidR="004470EF" w:rsidRPr="002E6533" w:rsidRDefault="00000000">
            <w:pPr>
              <w:pStyle w:val="Compact"/>
            </w:pPr>
            <w:r w:rsidRPr="002E6533">
              <w:t>Objeto de análise de tendências no layout</w:t>
            </w:r>
          </w:p>
        </w:tc>
        <w:tc>
          <w:tcPr>
            <w:tcW w:w="1584" w:type="dxa"/>
          </w:tcPr>
          <w:p w14:paraId="54E6808A" w14:textId="77777777" w:rsidR="004470EF" w:rsidRPr="002E6533" w:rsidRDefault="00000000">
            <w:pPr>
              <w:pStyle w:val="Compact"/>
            </w:pPr>
            <w:r w:rsidRPr="002E6533">
              <w:t>Somente criar</w:t>
            </w:r>
          </w:p>
        </w:tc>
        <w:tc>
          <w:tcPr>
            <w:tcW w:w="1584" w:type="dxa"/>
          </w:tcPr>
          <w:p w14:paraId="29DE10E4" w14:textId="77777777" w:rsidR="004470EF" w:rsidRPr="002E6533" w:rsidRDefault="00000000">
            <w:pPr>
              <w:pStyle w:val="Compact"/>
            </w:pPr>
            <w:r w:rsidRPr="002E6533">
              <w:t>Sobrepor layout</w:t>
            </w:r>
          </w:p>
        </w:tc>
        <w:tc>
          <w:tcPr>
            <w:tcW w:w="1584" w:type="dxa"/>
          </w:tcPr>
          <w:p w14:paraId="473ABDBD" w14:textId="77777777" w:rsidR="004470EF" w:rsidRPr="002E6533" w:rsidRDefault="00000000">
            <w:pPr>
              <w:pStyle w:val="Compact"/>
            </w:pPr>
            <w:r w:rsidRPr="002E6533">
              <w:t xml:space="preserve">A posição do objeto de análise de tendências é atualizada no layout do </w:t>
            </w:r>
            <w:r w:rsidRPr="002E6533">
              <w:lastRenderedPageBreak/>
              <w:t>aplicativo. O campo e as propriedades do objeto de análise de tendências não são atualizados.</w:t>
            </w:r>
          </w:p>
        </w:tc>
      </w:tr>
      <w:tr w:rsidR="004470EF" w:rsidRPr="002E6533" w14:paraId="1616C24D" w14:textId="77777777">
        <w:tc>
          <w:tcPr>
            <w:tcW w:w="1584" w:type="dxa"/>
          </w:tcPr>
          <w:p w14:paraId="64723397" w14:textId="77777777" w:rsidR="004470EF" w:rsidRPr="002E6533" w:rsidRDefault="00000000">
            <w:pPr>
              <w:pStyle w:val="Compact"/>
            </w:pPr>
            <w:r w:rsidRPr="002E6533">
              <w:lastRenderedPageBreak/>
              <w:t>Objeto de análise de tendências no layout</w:t>
            </w:r>
          </w:p>
        </w:tc>
        <w:tc>
          <w:tcPr>
            <w:tcW w:w="1584" w:type="dxa"/>
          </w:tcPr>
          <w:p w14:paraId="0C321CE6" w14:textId="77777777" w:rsidR="004470EF" w:rsidRPr="002E6533" w:rsidRDefault="00000000">
            <w:pPr>
              <w:pStyle w:val="Compact"/>
            </w:pPr>
            <w:r w:rsidRPr="002E6533">
              <w:t>Espaço reservado no layout</w:t>
            </w:r>
          </w:p>
        </w:tc>
        <w:tc>
          <w:tcPr>
            <w:tcW w:w="1584" w:type="dxa"/>
          </w:tcPr>
          <w:p w14:paraId="798B4C63" w14:textId="77777777" w:rsidR="004470EF" w:rsidRPr="002E6533" w:rsidRDefault="00000000">
            <w:pPr>
              <w:pStyle w:val="Compact"/>
            </w:pPr>
            <w:r w:rsidRPr="002E6533">
              <w:t>Somente criar</w:t>
            </w:r>
          </w:p>
        </w:tc>
        <w:tc>
          <w:tcPr>
            <w:tcW w:w="1584" w:type="dxa"/>
          </w:tcPr>
          <w:p w14:paraId="6FFE71F1" w14:textId="77777777" w:rsidR="004470EF" w:rsidRPr="002E6533" w:rsidRDefault="00000000">
            <w:pPr>
              <w:pStyle w:val="Compact"/>
            </w:pPr>
            <w:r w:rsidRPr="002E6533">
              <w:t>Sobrepor layout</w:t>
            </w:r>
          </w:p>
        </w:tc>
        <w:tc>
          <w:tcPr>
            <w:tcW w:w="1584" w:type="dxa"/>
          </w:tcPr>
          <w:p w14:paraId="0F660DAF" w14:textId="77777777" w:rsidR="004470EF" w:rsidRPr="002E6533" w:rsidRDefault="00000000">
            <w:pPr>
              <w:pStyle w:val="Corpodetexto"/>
            </w:pPr>
            <w:r w:rsidRPr="002E6533">
              <w:t>A seguinte mensagem é exibida: Pacote instalado com sucesso.</w:t>
            </w:r>
          </w:p>
          <w:p w14:paraId="5927B20A" w14:textId="77777777" w:rsidR="004470EF" w:rsidRPr="002E6533" w:rsidRDefault="00000000">
            <w:pPr>
              <w:pStyle w:val="Corpodetexto"/>
            </w:pPr>
            <w:r w:rsidRPr="002E6533">
              <w:t>O gráfico de análise de tendências não pode ser criado na instância Destino pelos seguintes motivos:</w:t>
            </w:r>
          </w:p>
          <w:p w14:paraId="62E5FDB3" w14:textId="77777777" w:rsidR="004470EF" w:rsidRPr="002E6533" w:rsidRDefault="00000000">
            <w:pPr>
              <w:pStyle w:val="Compact"/>
            </w:pPr>
            <w:r w:rsidRPr="002E6533">
              <w:t>O campo referenciado não é habilitado para a análise de tendências.</w:t>
            </w:r>
          </w:p>
          <w:p w14:paraId="2C42B497" w14:textId="77777777" w:rsidR="004470EF" w:rsidRPr="002E6533" w:rsidRDefault="00000000">
            <w:pPr>
              <w:pStyle w:val="Compact"/>
            </w:pPr>
            <w:r w:rsidRPr="002E6533">
              <w:t xml:space="preserve">A operação de empacotamento não permite a análise de tendências na instância Destino </w:t>
            </w:r>
            <w:proofErr w:type="gramStart"/>
            <w:r w:rsidRPr="002E6533">
              <w:t>quando Somente</w:t>
            </w:r>
            <w:proofErr w:type="gramEnd"/>
            <w:r w:rsidRPr="002E6533">
              <w:t xml:space="preserve"> criar está selecionado.</w:t>
            </w:r>
          </w:p>
        </w:tc>
      </w:tr>
      <w:tr w:rsidR="004470EF" w:rsidRPr="002E6533" w14:paraId="67DE4C37" w14:textId="77777777">
        <w:tc>
          <w:tcPr>
            <w:tcW w:w="1584" w:type="dxa"/>
          </w:tcPr>
          <w:p w14:paraId="0228B55B" w14:textId="77777777" w:rsidR="004470EF" w:rsidRPr="002E6533" w:rsidRDefault="00000000">
            <w:pPr>
              <w:pStyle w:val="Compact"/>
            </w:pPr>
            <w:r w:rsidRPr="002E6533">
              <w:lastRenderedPageBreak/>
              <w:t>Objeto de análise de tendências no layout</w:t>
            </w:r>
          </w:p>
        </w:tc>
        <w:tc>
          <w:tcPr>
            <w:tcW w:w="1584" w:type="dxa"/>
          </w:tcPr>
          <w:p w14:paraId="6EC20C11" w14:textId="77777777" w:rsidR="004470EF" w:rsidRPr="002E6533" w:rsidRDefault="00000000">
            <w:pPr>
              <w:pStyle w:val="Compact"/>
            </w:pPr>
            <w:r w:rsidRPr="002E6533">
              <w:t>Espaço reservado no layout</w:t>
            </w:r>
          </w:p>
        </w:tc>
        <w:tc>
          <w:tcPr>
            <w:tcW w:w="1584" w:type="dxa"/>
          </w:tcPr>
          <w:p w14:paraId="2555E83C" w14:textId="77777777" w:rsidR="004470EF" w:rsidRPr="002E6533" w:rsidRDefault="00000000">
            <w:pPr>
              <w:pStyle w:val="Compact"/>
            </w:pPr>
            <w:r w:rsidRPr="002E6533">
              <w:t>Criar e atualizar</w:t>
            </w:r>
          </w:p>
        </w:tc>
        <w:tc>
          <w:tcPr>
            <w:tcW w:w="1584" w:type="dxa"/>
          </w:tcPr>
          <w:p w14:paraId="6BBAFA2B" w14:textId="77777777" w:rsidR="004470EF" w:rsidRPr="002E6533" w:rsidRDefault="00000000">
            <w:pPr>
              <w:pStyle w:val="Compact"/>
            </w:pPr>
            <w:r w:rsidRPr="002E6533">
              <w:t>Sobrepor layout</w:t>
            </w:r>
          </w:p>
        </w:tc>
        <w:tc>
          <w:tcPr>
            <w:tcW w:w="1584" w:type="dxa"/>
          </w:tcPr>
          <w:p w14:paraId="7F1C428C" w14:textId="77777777" w:rsidR="004470EF" w:rsidRPr="002E6533" w:rsidRDefault="00000000">
            <w:pPr>
              <w:pStyle w:val="Corpodetexto"/>
            </w:pPr>
            <w:r w:rsidRPr="002E6533">
              <w:t>O objeto de análise de tendências e o campo referenciado são criados na instância Destino. O layout do aplicativo corresponde à instância Origem.</w:t>
            </w:r>
          </w:p>
          <w:p w14:paraId="7A31E9AB" w14:textId="77777777" w:rsidR="004470EF" w:rsidRPr="002E6533" w:rsidRDefault="00000000">
            <w:pPr>
              <w:pStyle w:val="Corpodetexto"/>
            </w:pPr>
            <w:r w:rsidRPr="002E6533">
              <w:t>O campo na instância de destino é habilitado para análise de tendências, e o gráfico associado de análise de tendências é criado na instância de destino.</w:t>
            </w:r>
          </w:p>
        </w:tc>
      </w:tr>
      <w:tr w:rsidR="004470EF" w:rsidRPr="002E6533" w14:paraId="031BF85D" w14:textId="77777777">
        <w:tc>
          <w:tcPr>
            <w:tcW w:w="1584" w:type="dxa"/>
          </w:tcPr>
          <w:p w14:paraId="561EC700" w14:textId="77777777" w:rsidR="004470EF" w:rsidRPr="002E6533" w:rsidRDefault="00000000">
            <w:pPr>
              <w:pStyle w:val="Compact"/>
            </w:pPr>
            <w:r w:rsidRPr="002E6533">
              <w:t>Objeto de análise de tendências no layout</w:t>
            </w:r>
          </w:p>
        </w:tc>
        <w:tc>
          <w:tcPr>
            <w:tcW w:w="1584" w:type="dxa"/>
          </w:tcPr>
          <w:p w14:paraId="75C52FDA" w14:textId="77777777" w:rsidR="004470EF" w:rsidRPr="002E6533" w:rsidRDefault="00000000">
            <w:pPr>
              <w:pStyle w:val="Compact"/>
            </w:pPr>
            <w:r w:rsidRPr="002E6533">
              <w:t>Espaço reservado no layout</w:t>
            </w:r>
          </w:p>
        </w:tc>
        <w:tc>
          <w:tcPr>
            <w:tcW w:w="1584" w:type="dxa"/>
          </w:tcPr>
          <w:p w14:paraId="28C9AAC5" w14:textId="77777777" w:rsidR="004470EF" w:rsidRPr="002E6533" w:rsidRDefault="00000000">
            <w:pPr>
              <w:pStyle w:val="Compact"/>
            </w:pPr>
            <w:r w:rsidRPr="002E6533">
              <w:t>Somente criar</w:t>
            </w:r>
          </w:p>
        </w:tc>
        <w:tc>
          <w:tcPr>
            <w:tcW w:w="1584" w:type="dxa"/>
          </w:tcPr>
          <w:p w14:paraId="5BA902AF" w14:textId="77777777" w:rsidR="004470EF" w:rsidRPr="002E6533" w:rsidRDefault="00000000">
            <w:pPr>
              <w:pStyle w:val="Compact"/>
            </w:pPr>
            <w:r w:rsidRPr="002E6533">
              <w:t>Não fazer sobreposição de layout</w:t>
            </w:r>
          </w:p>
        </w:tc>
        <w:tc>
          <w:tcPr>
            <w:tcW w:w="1584" w:type="dxa"/>
          </w:tcPr>
          <w:p w14:paraId="7DD8D979" w14:textId="77777777" w:rsidR="004470EF" w:rsidRPr="002E6533" w:rsidRDefault="00000000">
            <w:pPr>
              <w:pStyle w:val="Compact"/>
            </w:pPr>
            <w:r w:rsidRPr="002E6533">
              <w:t>O objeto de análise de tendências e o campo referenciado são criados na instância Destino. O layout do aplicativo não é sobreposto.</w:t>
            </w:r>
          </w:p>
        </w:tc>
      </w:tr>
      <w:tr w:rsidR="004470EF" w:rsidRPr="002E6533" w14:paraId="34E2EEE1" w14:textId="77777777">
        <w:tc>
          <w:tcPr>
            <w:tcW w:w="1584" w:type="dxa"/>
          </w:tcPr>
          <w:p w14:paraId="6313AF92" w14:textId="77777777" w:rsidR="004470EF" w:rsidRPr="002E6533" w:rsidRDefault="00000000">
            <w:pPr>
              <w:pStyle w:val="Compact"/>
            </w:pPr>
            <w:r w:rsidRPr="002E6533">
              <w:t xml:space="preserve">Objeto de análise de </w:t>
            </w:r>
            <w:r w:rsidRPr="002E6533">
              <w:lastRenderedPageBreak/>
              <w:t>tendências no layout</w:t>
            </w:r>
          </w:p>
        </w:tc>
        <w:tc>
          <w:tcPr>
            <w:tcW w:w="1584" w:type="dxa"/>
          </w:tcPr>
          <w:p w14:paraId="05435F31" w14:textId="77777777" w:rsidR="004470EF" w:rsidRPr="002E6533" w:rsidRDefault="00000000">
            <w:pPr>
              <w:pStyle w:val="Compact"/>
            </w:pPr>
            <w:r w:rsidRPr="002E6533">
              <w:lastRenderedPageBreak/>
              <w:t xml:space="preserve">Espaço reservado no </w:t>
            </w:r>
            <w:r w:rsidRPr="002E6533">
              <w:lastRenderedPageBreak/>
              <w:t>layout</w:t>
            </w:r>
          </w:p>
        </w:tc>
        <w:tc>
          <w:tcPr>
            <w:tcW w:w="1584" w:type="dxa"/>
          </w:tcPr>
          <w:p w14:paraId="04A79B8B" w14:textId="77777777" w:rsidR="004470EF" w:rsidRPr="002E6533" w:rsidRDefault="00000000">
            <w:pPr>
              <w:pStyle w:val="Compact"/>
            </w:pPr>
            <w:r w:rsidRPr="002E6533">
              <w:lastRenderedPageBreak/>
              <w:t>Criar e atualizar</w:t>
            </w:r>
          </w:p>
        </w:tc>
        <w:tc>
          <w:tcPr>
            <w:tcW w:w="1584" w:type="dxa"/>
          </w:tcPr>
          <w:p w14:paraId="2D06D493" w14:textId="77777777" w:rsidR="004470EF" w:rsidRPr="002E6533" w:rsidRDefault="00000000">
            <w:pPr>
              <w:pStyle w:val="Compact"/>
            </w:pPr>
            <w:r w:rsidRPr="002E6533">
              <w:t xml:space="preserve">Não fazer sobreposição </w:t>
            </w:r>
            <w:r w:rsidRPr="002E6533">
              <w:lastRenderedPageBreak/>
              <w:t>de layout</w:t>
            </w:r>
          </w:p>
        </w:tc>
        <w:tc>
          <w:tcPr>
            <w:tcW w:w="1584" w:type="dxa"/>
          </w:tcPr>
          <w:p w14:paraId="7A15E444" w14:textId="77777777" w:rsidR="004470EF" w:rsidRPr="002E6533" w:rsidRDefault="00000000">
            <w:pPr>
              <w:pStyle w:val="Compact"/>
            </w:pPr>
            <w:r w:rsidRPr="002E6533">
              <w:lastRenderedPageBreak/>
              <w:t xml:space="preserve">O objeto de análise de </w:t>
            </w:r>
            <w:r w:rsidRPr="002E6533">
              <w:lastRenderedPageBreak/>
              <w:t>tendências e o campo referenciado são criados no destino. O layout do aplicativo não é sobreposto.</w:t>
            </w:r>
          </w:p>
        </w:tc>
      </w:tr>
    </w:tbl>
    <w:p w14:paraId="00F2F00E" w14:textId="77777777" w:rsidR="004470EF" w:rsidRPr="002E6533" w:rsidRDefault="00000000">
      <w:pPr>
        <w:pStyle w:val="Ttulo2"/>
      </w:pPr>
      <w:bookmarkStart w:id="654" w:name="usuários-e-grupos"/>
      <w:bookmarkEnd w:id="649"/>
      <w:bookmarkEnd w:id="653"/>
      <w:r w:rsidRPr="002E6533">
        <w:lastRenderedPageBreak/>
        <w:t>Usuários e grupos</w:t>
      </w:r>
    </w:p>
    <w:p w14:paraId="02EFF30D" w14:textId="77777777" w:rsidR="004470EF" w:rsidRPr="002E6533" w:rsidRDefault="00000000">
      <w:pPr>
        <w:pStyle w:val="FirstParagraph"/>
      </w:pPr>
      <w:r w:rsidRPr="002E6533">
        <w:t>As regras de empacotamento relacionadas a usuários e grupos incluem:</w:t>
      </w:r>
    </w:p>
    <w:p w14:paraId="4A4BE269" w14:textId="77777777" w:rsidR="004470EF" w:rsidRPr="002E6533" w:rsidRDefault="00000000">
      <w:r w:rsidRPr="002E6533">
        <w:t>O processo de instalação do pacote tenta fazer a correspondência de todos os usuários no pacote por nome do usuário e domínio. O processo ignora os usuários que não apresentam correspondência.</w:t>
      </w:r>
    </w:p>
    <w:p w14:paraId="5C39AD52" w14:textId="77777777" w:rsidR="004470EF" w:rsidRPr="002E6533" w:rsidRDefault="00000000">
      <w:r w:rsidRPr="002E6533">
        <w:t>O processo de instalação do pacote tenta fazer a correspondência de todos os grupos no pacote por ID do sistema. Se não houver correspondência, o processo tentará fazer a correspondência dos grupos por nome do grupo e domínio. O processo ignora os grupos que não apresentam correspondência.</w:t>
      </w:r>
    </w:p>
    <w:bookmarkEnd w:id="654"/>
    <w:p w14:paraId="2BBB05D9" w14:textId="77777777" w:rsidR="004470EF" w:rsidRPr="002E6533" w:rsidRDefault="00000000">
      <w:pPr>
        <w:pStyle w:val="Ttulo2"/>
      </w:pPr>
      <w:r w:rsidRPr="002E6533">
        <w:t>Listas de valores</w:t>
      </w:r>
    </w:p>
    <w:p w14:paraId="40DC0E41" w14:textId="77777777" w:rsidR="004470EF" w:rsidRPr="002E6533" w:rsidRDefault="00000000">
      <w:pPr>
        <w:pStyle w:val="FirstParagraph"/>
      </w:pPr>
      <w:r w:rsidRPr="002E6533">
        <w:t>As regras de empacotamento relacionadas a listas de valores, que podem compreender listas de valores globais, listas de valores de questionário ou listas de valores personalizados, incluem:</w:t>
      </w:r>
    </w:p>
    <w:p w14:paraId="551BA4D6" w14:textId="77777777" w:rsidR="004470EF" w:rsidRPr="002E6533" w:rsidRDefault="00000000">
      <w:r w:rsidRPr="002E6533">
        <w:t>Se uma lista de valores globais no arquivo de pacotes corresponder a uma lista de valores personalizados na instância de destino, a lista de valores personalizados será promovida a Lista de valores globais durante a instalação. No entanto, o contrário não acontece. Uma lista de valores globais na instância de destino não é rebaixada a Lista de valores personalizados durante a instalação.</w:t>
      </w:r>
    </w:p>
    <w:p w14:paraId="208F7BB0" w14:textId="77777777" w:rsidR="004470EF" w:rsidRPr="002E6533" w:rsidRDefault="00000000">
      <w:r w:rsidRPr="002E6533">
        <w:t>Os seguintes atributos de valores de lista de valores não serão atualizados se já existirem configurações na instância de destino:</w:t>
      </w:r>
    </w:p>
    <w:p w14:paraId="3B88CF87" w14:textId="77777777" w:rsidR="004470EF" w:rsidRPr="002E6533" w:rsidRDefault="00000000">
      <w:pPr>
        <w:numPr>
          <w:ilvl w:val="1"/>
          <w:numId w:val="0"/>
        </w:numPr>
      </w:pPr>
      <w:r w:rsidRPr="002E6533">
        <w:t>Altura</w:t>
      </w:r>
    </w:p>
    <w:p w14:paraId="0A8E378D" w14:textId="77777777" w:rsidR="004470EF" w:rsidRPr="002E6533" w:rsidRDefault="00000000">
      <w:pPr>
        <w:numPr>
          <w:ilvl w:val="1"/>
          <w:numId w:val="0"/>
        </w:numPr>
      </w:pPr>
      <w:r w:rsidRPr="002E6533">
        <w:t>Texto padrão</w:t>
      </w:r>
    </w:p>
    <w:p w14:paraId="0CF5D6F8" w14:textId="77777777" w:rsidR="004470EF" w:rsidRPr="002E6533" w:rsidRDefault="00000000">
      <w:r w:rsidRPr="002E6533">
        <w:t>Nas listas de valores ordenados personalizados, o pacote de origem determina a ordem de classificação dos valores. Todos os itens de destino não correspondentes aparecem abaixo dos valores de origem, mas na mesma ordem relativa.</w:t>
      </w:r>
    </w:p>
    <w:p w14:paraId="4E44AB27" w14:textId="77777777" w:rsidR="004470EF" w:rsidRPr="002E6533" w:rsidRDefault="00000000">
      <w:pPr>
        <w:pStyle w:val="Ttulo2"/>
      </w:pPr>
      <w:bookmarkStart w:id="655" w:name="workflow"/>
      <w:r w:rsidRPr="002E6533">
        <w:lastRenderedPageBreak/>
        <w:t>Workflow</w:t>
      </w:r>
    </w:p>
    <w:p w14:paraId="3B66E6D0" w14:textId="77777777" w:rsidR="004470EF" w:rsidRPr="002E6533" w:rsidRDefault="00000000">
      <w:pPr>
        <w:pStyle w:val="FirstParagraph"/>
      </w:pPr>
      <w:r w:rsidRPr="002E6533">
        <w:t>As regras de empacotamento relacionadas a workflow incluem:</w:t>
      </w:r>
    </w:p>
    <w:p w14:paraId="75B185C3" w14:textId="77777777" w:rsidR="004470EF" w:rsidRPr="002E6533" w:rsidRDefault="00000000">
      <w:r w:rsidRPr="002E6533">
        <w:t xml:space="preserve">Se um pacote incluir configurações de workflow, todas elas serão instaladas na instância de destino e as configurações de workflow existentes serão sobrepostas. Entretanto, se você selecionar a </w:t>
      </w:r>
      <w:proofErr w:type="gramStart"/>
      <w:r w:rsidRPr="002E6533">
        <w:t>opção Somente</w:t>
      </w:r>
      <w:proofErr w:type="gramEnd"/>
      <w:r w:rsidRPr="002E6533">
        <w:t xml:space="preserve"> criar durante a instalação de um pacote e pelo menos 1 fase já existir na instância de destino, a instalação do pacote não fará nenhuma alteração nas configurações de workflow existentes. Se nenhuma fase de workflow estiver definida na instância de destino e você selecionar a </w:t>
      </w:r>
      <w:proofErr w:type="gramStart"/>
      <w:r w:rsidRPr="002E6533">
        <w:t>opção Somente</w:t>
      </w:r>
      <w:proofErr w:type="gramEnd"/>
      <w:r w:rsidRPr="002E6533">
        <w:t xml:space="preserve"> criar, a instalação do pacote atualizará todas as configurações de workflow como especificado no pacote.</w:t>
      </w:r>
    </w:p>
    <w:p w14:paraId="36657FA1" w14:textId="77777777" w:rsidR="004470EF" w:rsidRPr="002E6533" w:rsidRDefault="00000000">
      <w:r w:rsidRPr="002E6533">
        <w:t>Se o pacote não incluir nenhuma configuração de workflow, a instalação do pacote não excluirá nem modificará as configurações de workflow existentes na instância de destino.</w:t>
      </w:r>
    </w:p>
    <w:p w14:paraId="6EDE0BA4" w14:textId="77777777" w:rsidR="004470EF" w:rsidRPr="002E6533" w:rsidRDefault="00000000">
      <w:r w:rsidRPr="002E6533">
        <w:t>Os registros em uma fase de workflow excluídos pela instalação do pacote serão roteados para o ponto de partida do processo de workflow.</w:t>
      </w:r>
    </w:p>
    <w:bookmarkEnd w:id="655"/>
    <w:p w14:paraId="57718FB5" w14:textId="77777777" w:rsidR="004470EF" w:rsidRPr="002E6533" w:rsidRDefault="00000000">
      <w:pPr>
        <w:pStyle w:val="Ttulo2"/>
      </w:pPr>
      <w:r w:rsidRPr="002E6533">
        <w:t>Áreas de trabalho e painéis de controle</w:t>
      </w:r>
    </w:p>
    <w:p w14:paraId="3AA2F9C8" w14:textId="77777777" w:rsidR="004470EF" w:rsidRPr="002E6533" w:rsidRDefault="00000000">
      <w:pPr>
        <w:pStyle w:val="FirstParagraph"/>
      </w:pPr>
      <w:r w:rsidRPr="002E6533">
        <w:t>As regras de empacotamento relacionadas a áreas de trabalho e painéis de controle incluem:</w:t>
      </w:r>
    </w:p>
    <w:p w14:paraId="19553E22" w14:textId="77777777" w:rsidR="004470EF" w:rsidRPr="002E6533" w:rsidRDefault="00000000">
      <w:pPr>
        <w:pStyle w:val="Corpodetexto"/>
      </w:pPr>
      <w:r w:rsidRPr="002E6533">
        <w:t>Se o pacote criar uma área de trabalho ou um painel de controle e não houver licenças suficientes, o status da nova área de trabalho ou do novo painel de controle será definido como Desenvolvimento, e uma mensagem de advertência será registrada.</w:t>
      </w:r>
    </w:p>
    <w:p w14:paraId="763D54F9" w14:textId="77777777" w:rsidR="004470EF" w:rsidRPr="002E6533" w:rsidRDefault="00000000">
      <w:pPr>
        <w:pStyle w:val="Ttulo1"/>
      </w:pPr>
      <w:r w:rsidRPr="002E6533">
        <w:t>Antes de começar</w:t>
      </w:r>
    </w:p>
    <w:p w14:paraId="29F1BE42" w14:textId="77777777" w:rsidR="004470EF" w:rsidRPr="002E6533" w:rsidRDefault="00000000">
      <w:pPr>
        <w:pStyle w:val="FirstParagraph"/>
      </w:pPr>
      <w:r w:rsidRPr="002E6533">
        <w:t>O empacotamento faz alterações permanentes em seu sistema, portanto, você precisa estar ciente de alguns fatores e certas considerações antes de começar.</w:t>
      </w:r>
    </w:p>
    <w:p w14:paraId="3A1CAFBC" w14:textId="77777777" w:rsidR="004470EF" w:rsidRPr="002E6533" w:rsidRDefault="00000000">
      <w:pPr>
        <w:pStyle w:val="Corpodetexto"/>
      </w:pPr>
      <w:r w:rsidRPr="002E6533">
        <w:t>Nesta página</w:t>
      </w:r>
    </w:p>
    <w:p w14:paraId="798E9D41" w14:textId="77777777" w:rsidR="004470EF" w:rsidRPr="002E6533" w:rsidRDefault="004470EF">
      <w:pPr>
        <w:pStyle w:val="Compact"/>
      </w:pPr>
      <w:hyperlink w:anchor="X2e17f889847804349fd01f66c49066865a6a90c">
        <w:r w:rsidRPr="002E6533">
          <w:rPr>
            <w:rStyle w:val="Hyperlink"/>
          </w:rPr>
          <w:t>Backup e recuperação do banco de dados</w:t>
        </w:r>
      </w:hyperlink>
    </w:p>
    <w:p w14:paraId="6F33BE45" w14:textId="77777777" w:rsidR="004470EF" w:rsidRPr="002E6533" w:rsidRDefault="004470EF">
      <w:pPr>
        <w:pStyle w:val="Compact"/>
      </w:pPr>
      <w:hyperlink w:anchor="X923b1100a5ed61b49edcc0f5c56c11445514faa">
        <w:r w:rsidRPr="002E6533">
          <w:rPr>
            <w:rStyle w:val="Hyperlink"/>
          </w:rPr>
          <w:t>Impacto do empacotamento sobre o desempenho do sistema</w:t>
        </w:r>
      </w:hyperlink>
    </w:p>
    <w:p w14:paraId="2F17606B" w14:textId="77777777" w:rsidR="004470EF" w:rsidRPr="002E6533" w:rsidRDefault="004470EF">
      <w:pPr>
        <w:pStyle w:val="Compact"/>
        <w:numPr>
          <w:ilvl w:val="1"/>
          <w:numId w:val="0"/>
        </w:numPr>
      </w:pPr>
      <w:hyperlink w:anchor="Tamanhodoarquivodepacotes">
        <w:r w:rsidRPr="002E6533">
          <w:rPr>
            <w:rStyle w:val="Hyperlink"/>
          </w:rPr>
          <w:t>Tamanho do arquivo de pacotes</w:t>
        </w:r>
      </w:hyperlink>
    </w:p>
    <w:p w14:paraId="2EDAAC62" w14:textId="77777777" w:rsidR="004470EF" w:rsidRPr="002E6533" w:rsidRDefault="004470EF">
      <w:pPr>
        <w:pStyle w:val="Compact"/>
        <w:numPr>
          <w:ilvl w:val="1"/>
          <w:numId w:val="0"/>
        </w:numPr>
      </w:pPr>
      <w:hyperlink w:anchor="Tamanhodamem%C3%B3riavirtual">
        <w:r w:rsidRPr="002E6533">
          <w:rPr>
            <w:rStyle w:val="Hyperlink"/>
          </w:rPr>
          <w:t>Tamanho da memória virtual</w:t>
        </w:r>
      </w:hyperlink>
    </w:p>
    <w:p w14:paraId="1613F855" w14:textId="77777777" w:rsidR="004470EF" w:rsidRPr="002E6533" w:rsidRDefault="004470EF">
      <w:pPr>
        <w:pStyle w:val="Compact"/>
      </w:pPr>
      <w:hyperlink w:anchor="Regrasdeempacotamento">
        <w:r w:rsidRPr="002E6533">
          <w:rPr>
            <w:rStyle w:val="Hyperlink"/>
          </w:rPr>
          <w:t>Regras de empacotamento</w:t>
        </w:r>
      </w:hyperlink>
    </w:p>
    <w:p w14:paraId="172A885C" w14:textId="77777777" w:rsidR="004470EF" w:rsidRPr="002E6533" w:rsidRDefault="004470EF">
      <w:pPr>
        <w:pStyle w:val="Compact"/>
      </w:pPr>
      <w:hyperlink w:anchor="X805917413053ac6dc44add53a589e97acb1c721">
        <w:r w:rsidRPr="002E6533">
          <w:rPr>
            <w:rStyle w:val="Hyperlink"/>
          </w:rPr>
          <w:t>Instalando um idioma traduzido em outra instância</w:t>
        </w:r>
      </w:hyperlink>
    </w:p>
    <w:p w14:paraId="55BDDCBB" w14:textId="77777777" w:rsidR="004470EF" w:rsidRPr="002E6533" w:rsidRDefault="004470EF">
      <w:pPr>
        <w:pStyle w:val="Compact"/>
      </w:pPr>
      <w:hyperlink w:anchor="Problemasdelicenciamento">
        <w:r w:rsidRPr="002E6533">
          <w:rPr>
            <w:rStyle w:val="Hyperlink"/>
          </w:rPr>
          <w:t>Problemas de licenciamento</w:t>
        </w:r>
      </w:hyperlink>
    </w:p>
    <w:p w14:paraId="6FC9CB52" w14:textId="77777777" w:rsidR="004470EF" w:rsidRPr="002E6533" w:rsidRDefault="004470EF">
      <w:pPr>
        <w:pStyle w:val="Compact"/>
      </w:pPr>
      <w:hyperlink w:anchor="ComoocorremdisparidadesdeIDdesistema">
        <w:r w:rsidRPr="002E6533">
          <w:rPr>
            <w:rStyle w:val="Hyperlink"/>
          </w:rPr>
          <w:t>Como ocorrem disparidades de ID de sistema</w:t>
        </w:r>
      </w:hyperlink>
    </w:p>
    <w:p w14:paraId="2B89FD61" w14:textId="77777777" w:rsidR="004470EF" w:rsidRPr="002E6533" w:rsidRDefault="004470EF">
      <w:pPr>
        <w:pStyle w:val="Compact"/>
      </w:pPr>
      <w:hyperlink w:anchor="X42016eb25a873c1fa9bce2473ac9aab46cfbb58">
        <w:r w:rsidRPr="002E6533">
          <w:rPr>
            <w:rStyle w:val="Hyperlink"/>
          </w:rPr>
          <w:t>Utilizando empacotamento com os ambientes de desenvolvimento recomendados</w:t>
        </w:r>
      </w:hyperlink>
    </w:p>
    <w:p w14:paraId="67CA3DFD" w14:textId="77777777" w:rsidR="004470EF" w:rsidRPr="002E6533" w:rsidRDefault="004470EF">
      <w:pPr>
        <w:pStyle w:val="Compact"/>
      </w:pPr>
      <w:hyperlink w:anchor="X70370e47e1712679f1e3eb5893bb544661b880a">
        <w:r w:rsidRPr="002E6533">
          <w:rPr>
            <w:rStyle w:val="Hyperlink"/>
          </w:rPr>
          <w:t>Empacotamento entre ambientes de diferentes versões</w:t>
        </w:r>
      </w:hyperlink>
    </w:p>
    <w:p w14:paraId="54B90540" w14:textId="77777777" w:rsidR="004470EF" w:rsidRPr="002E6533" w:rsidRDefault="004470EF">
      <w:pPr>
        <w:pStyle w:val="Compact"/>
      </w:pPr>
      <w:hyperlink w:anchor="Xd66e543c82788aff5884b23cf37a12c7a80c6c0">
        <w:r w:rsidRPr="002E6533">
          <w:rPr>
            <w:rStyle w:val="Hyperlink"/>
          </w:rPr>
          <w:t>Referências a padrão de controle e fonte de autoria</w:t>
        </w:r>
      </w:hyperlink>
    </w:p>
    <w:p w14:paraId="590B4922" w14:textId="77777777" w:rsidR="004470EF" w:rsidRPr="002E6533" w:rsidRDefault="00000000">
      <w:pPr>
        <w:pStyle w:val="Ttulo2"/>
      </w:pPr>
      <w:bookmarkStart w:id="656" w:name="backup-e-recuperação-do-banco-de-dados"/>
      <w:r w:rsidRPr="002E6533">
        <w:t>Backup e recuperação do banco de dados</w:t>
      </w:r>
    </w:p>
    <w:p w14:paraId="210171DF" w14:textId="77777777" w:rsidR="004470EF" w:rsidRPr="002E6533" w:rsidRDefault="00000000">
      <w:pPr>
        <w:pStyle w:val="FirstParagraph"/>
      </w:pPr>
      <w:r w:rsidRPr="002E6533">
        <w:t xml:space="preserve">Não existe a </w:t>
      </w:r>
      <w:proofErr w:type="gramStart"/>
      <w:r w:rsidRPr="002E6533">
        <w:t>função Desfazer</w:t>
      </w:r>
      <w:proofErr w:type="gramEnd"/>
      <w:r w:rsidRPr="002E6533">
        <w:t xml:space="preserve"> em uma instalação de pacote.</w:t>
      </w:r>
    </w:p>
    <w:p w14:paraId="4F7A4DA7" w14:textId="77777777" w:rsidR="004470EF" w:rsidRPr="002E6533" w:rsidRDefault="00000000">
      <w:pPr>
        <w:pStyle w:val="Corpodetexto"/>
      </w:pPr>
      <w:r w:rsidRPr="002E6533">
        <w:t>Faça backup do banco de dados da instância antes de instalar um pacote.</w:t>
      </w:r>
    </w:p>
    <w:p w14:paraId="2201F11D" w14:textId="77777777" w:rsidR="004470EF" w:rsidRPr="002E6533" w:rsidRDefault="00000000">
      <w:pPr>
        <w:pStyle w:val="Corpodetexto"/>
      </w:pPr>
      <w:r w:rsidRPr="002E6533">
        <w:t>Um método alternativo para fazer backup da instância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3F8B9929" w14:textId="77777777" w:rsidR="004470EF" w:rsidRPr="002E6533" w:rsidRDefault="00000000">
      <w:pPr>
        <w:pStyle w:val="Ttulo2"/>
      </w:pPr>
      <w:bookmarkStart w:id="657" w:name="X1dbe4a5a70f08acfd300328f02bba1062d7582c"/>
      <w:bookmarkEnd w:id="656"/>
      <w:r w:rsidRPr="002E6533">
        <w:t>Impacto do empacotamento sobre o desempenho do sistema</w:t>
      </w:r>
    </w:p>
    <w:p w14:paraId="697F9980" w14:textId="77777777" w:rsidR="004470EF" w:rsidRPr="002E6533" w:rsidRDefault="00000000">
      <w:pPr>
        <w:pStyle w:val="FirstParagraph"/>
      </w:pPr>
      <w:r w:rsidRPr="002E6533">
        <w:t>O desempenho do sistema pode variar com base no tamanho dos arquivos de pacotes. Um grande número de campos Referência cruzada e questionários pode afetar o desempenho do sistema.</w:t>
      </w:r>
    </w:p>
    <w:p w14:paraId="5F30BB02" w14:textId="77777777" w:rsidR="004470EF" w:rsidRPr="002E6533" w:rsidRDefault="00000000">
      <w:pPr>
        <w:pStyle w:val="Corpodetexto"/>
      </w:pPr>
      <w:r w:rsidRPr="002E6533">
        <w:t>O Mapeamento avançado de pacotes requer um espaço considerável de memória, o que pode resultar em perda de entrada de dados e erros do navegador ao trabalhar com grandes aplicativos.</w:t>
      </w:r>
    </w:p>
    <w:p w14:paraId="6B833110" w14:textId="77777777" w:rsidR="004470EF" w:rsidRPr="002E6533" w:rsidRDefault="00000000">
      <w:pPr>
        <w:pStyle w:val="Ttulo3"/>
      </w:pPr>
      <w:bookmarkStart w:id="658" w:name="tamanho-do-arquivo-de-pacotes"/>
      <w:r w:rsidRPr="002E6533">
        <w:t>Tamanho do arquivo de pacotes</w:t>
      </w:r>
    </w:p>
    <w:p w14:paraId="22FE1DE3" w14:textId="77777777" w:rsidR="004470EF" w:rsidRPr="002E6533" w:rsidRDefault="00000000">
      <w:pPr>
        <w:pStyle w:val="FirstParagraph"/>
      </w:pPr>
      <w:r w:rsidRPr="002E6533">
        <w:t>Se os módulos em um pacote contiverem campos Referência cruzada, o arquivo de pacotes incluirá dados adicionais para assegurar que as referências cruzadas sejam mantidas adequadamente. Como resultado, os arquivos de pacotes podem ser muito grandes. Tendo em vista que um questionário contém referências cruzadas com o aplicativo Resultados e esse aplicativo referencia outros aplicativos, um arquivo de pacotes que inclua apenas um questionário poderá se tornar muito grande. Arquivos de pacotes grandes podem tornar lento o desempenho do processo de instalação.</w:t>
      </w:r>
    </w:p>
    <w:p w14:paraId="09CD56AC" w14:textId="77777777" w:rsidR="004470EF" w:rsidRPr="002E6533" w:rsidRDefault="00000000">
      <w:pPr>
        <w:pStyle w:val="Corpodetexto"/>
      </w:pPr>
      <w:r w:rsidRPr="002E6533">
        <w:t>Para otimizar o desempenho para empacotamento, aumente a RAM nos servidores.</w:t>
      </w:r>
    </w:p>
    <w:p w14:paraId="2582C9B8" w14:textId="77777777" w:rsidR="004470EF" w:rsidRPr="002E6533" w:rsidRDefault="00000000">
      <w:pPr>
        <w:pStyle w:val="Ttulo3"/>
      </w:pPr>
      <w:bookmarkStart w:id="659" w:name="tamanho-da-memória-virtual"/>
      <w:bookmarkEnd w:id="658"/>
      <w:r w:rsidRPr="002E6533">
        <w:t>Tamanho da memória virtual</w:t>
      </w:r>
    </w:p>
    <w:p w14:paraId="25816B64" w14:textId="77777777" w:rsidR="004470EF" w:rsidRPr="002E6533" w:rsidRDefault="00000000">
      <w:pPr>
        <w:pStyle w:val="FirstParagraph"/>
      </w:pPr>
      <w:r w:rsidRPr="002E6533">
        <w:t>As configurações de arquivo de página no servidor em que o Archer Services está sendo executado têm um impacto significativo no desempenho. Se o tamanho do arquivo de página for pequeno demais para todos os processos atuais, o sistema vai gerar um erro de memória insuficiente que poderá causar a perda de funcionalidade ou outros resultados inesperados.</w:t>
      </w:r>
    </w:p>
    <w:p w14:paraId="7101A31B" w14:textId="77777777" w:rsidR="004470EF" w:rsidRPr="002E6533" w:rsidRDefault="00000000">
      <w:pPr>
        <w:pStyle w:val="Corpodetexto"/>
      </w:pPr>
      <w:r w:rsidRPr="002E6533">
        <w:lastRenderedPageBreak/>
        <w:t>Uma situação que pode causar essa condição é a instalação de 1 arquivo grande de pacote. A solução é modificar as configurações da memória virtual no sistema operacional para oferecer mais recursos ao Archer Services. É recomendável configurar o sistema operacional para que ele gerencie automaticamente o tamanho do arquivo de página de todas as unidades.</w:t>
      </w:r>
    </w:p>
    <w:p w14:paraId="66DB4375" w14:textId="77777777" w:rsidR="004470EF" w:rsidRPr="002E6533" w:rsidRDefault="00000000">
      <w:pPr>
        <w:pStyle w:val="Corpodetexto"/>
      </w:pPr>
      <w:r w:rsidRPr="002E6533">
        <w:t>Essa configuração está em Propriedades do sistema &gt; Opções de desempenho &gt; caixa de diálogo Memória virtual.</w:t>
      </w:r>
    </w:p>
    <w:p w14:paraId="04B7DB11" w14:textId="77777777" w:rsidR="004470EF" w:rsidRPr="002E6533" w:rsidRDefault="00000000">
      <w:pPr>
        <w:pStyle w:val="Corpodetexto"/>
      </w:pPr>
      <w:r w:rsidRPr="002E6533">
        <w:t xml:space="preserve">Quando a </w:t>
      </w:r>
      <w:proofErr w:type="gramStart"/>
      <w:r w:rsidRPr="002E6533">
        <w:t>opção Gerenciar</w:t>
      </w:r>
      <w:proofErr w:type="gramEnd"/>
      <w:r w:rsidRPr="002E6533">
        <w:t xml:space="preserve"> automaticamente o tamanho do arquivo de paginação de todos os drives estiver selecionada, o sistema operacional realizará automaticamente etapas durante as atividades de uso intensivo de recursos para proteger-se de eventual insuficiência de memória.</w:t>
      </w:r>
    </w:p>
    <w:p w14:paraId="1C5BBC72" w14:textId="77777777" w:rsidR="004470EF" w:rsidRPr="002E6533" w:rsidRDefault="00000000">
      <w:pPr>
        <w:pStyle w:val="Corpodetexto"/>
      </w:pPr>
      <w:r w:rsidRPr="002E6533">
        <w:t>Se o servidor da organização estiver configurado com um tamanho fixo para o arquivo de paginação, ainda assim você poderá impedir erros por memória insuficiente configurando o sistema para gerenciar tamanhos de arquivo de paginação em outras unidades. Caso contrário, se o arquivo de paginação for fixo, o sistema poderá ficar sujeito a erros por memória insuficiente durante as atividades de uso intenso de recursos.</w:t>
      </w:r>
    </w:p>
    <w:p w14:paraId="06592DC5" w14:textId="77777777" w:rsidR="004470EF" w:rsidRPr="002E6533" w:rsidRDefault="00000000">
      <w:pPr>
        <w:pStyle w:val="Ttulo2"/>
      </w:pPr>
      <w:bookmarkStart w:id="660" w:name="regras-de-empacotamento"/>
      <w:bookmarkEnd w:id="657"/>
      <w:bookmarkEnd w:id="659"/>
      <w:r w:rsidRPr="002E6533">
        <w:t>Regras de empacotamento</w:t>
      </w:r>
    </w:p>
    <w:p w14:paraId="263D9591" w14:textId="77777777" w:rsidR="004470EF" w:rsidRPr="002E6533" w:rsidRDefault="00000000">
      <w:pPr>
        <w:pStyle w:val="FirstParagraph"/>
      </w:pPr>
      <w:r w:rsidRPr="002E6533">
        <w:t>O processo de empacotamento exige uma grande quantidade de regras e lógica para determinar como os elementos individuais nos aplicativos e questionários são migrados de uma instância da Archer para outra. Em geral, o Empacotamento não exclui objetos ou configurações de permissão. Ele apenas adiciona novos objetos ou atualiza objetos existentes e configurações de permissão. Layout e workflow são exceções. Neles, o empacotamento substitui as configurações existentes.</w:t>
      </w:r>
    </w:p>
    <w:p w14:paraId="239F9B97" w14:textId="77777777" w:rsidR="004470EF" w:rsidRPr="002E6533" w:rsidRDefault="00000000">
      <w:pPr>
        <w:pStyle w:val="Corpodetexto"/>
      </w:pPr>
      <w:r w:rsidRPr="002E6533">
        <w:t xml:space="preserve">Consulte </w:t>
      </w:r>
      <w:hyperlink r:id="rId727">
        <w:r w:rsidR="004470EF" w:rsidRPr="002E6533">
          <w:rPr>
            <w:rStyle w:val="Hyperlink"/>
          </w:rPr>
          <w:t>Regras de Empacotamento</w:t>
        </w:r>
      </w:hyperlink>
      <w:r w:rsidRPr="002E6533">
        <w:t xml:space="preserve"> para obter informações adicionais sobre regras e lógica.</w:t>
      </w:r>
    </w:p>
    <w:p w14:paraId="3D20C75F" w14:textId="77777777" w:rsidR="004470EF" w:rsidRPr="002E6533" w:rsidRDefault="00000000">
      <w:pPr>
        <w:pStyle w:val="Ttulo2"/>
      </w:pPr>
      <w:bookmarkStart w:id="661" w:name="X0da9684033ff6286c65f50988c22d9506c3c72f"/>
      <w:bookmarkEnd w:id="660"/>
      <w:r w:rsidRPr="002E6533">
        <w:t>Instalando um idioma traduzido em outra instância</w:t>
      </w:r>
    </w:p>
    <w:p w14:paraId="2D8D6759" w14:textId="77777777" w:rsidR="004470EF" w:rsidRPr="002E6533" w:rsidRDefault="00000000">
      <w:pPr>
        <w:pStyle w:val="FirstParagraph"/>
      </w:pPr>
      <w:r w:rsidRPr="002E6533">
        <w:t>Você precisa utilizar a funcionalidade de pacote na Archer para instalar um idioma traduzido em outra instância da Archer. É possível instalar um idioma traduzido para qualquer um dos seguintes objetos do Archer:</w:t>
      </w:r>
    </w:p>
    <w:p w14:paraId="24C28106" w14:textId="77777777" w:rsidR="004470EF" w:rsidRPr="002E6533" w:rsidRDefault="00000000">
      <w:pPr>
        <w:pStyle w:val="Compact"/>
      </w:pPr>
      <w:r w:rsidRPr="002E6533">
        <w:t>Aplicativos</w:t>
      </w:r>
    </w:p>
    <w:p w14:paraId="54DC85CA" w14:textId="77777777" w:rsidR="004470EF" w:rsidRPr="002E6533" w:rsidRDefault="00000000">
      <w:pPr>
        <w:pStyle w:val="Compact"/>
      </w:pPr>
      <w:r w:rsidRPr="002E6533">
        <w:t>Questionários</w:t>
      </w:r>
    </w:p>
    <w:p w14:paraId="2B058295" w14:textId="77777777" w:rsidR="004470EF" w:rsidRPr="002E6533" w:rsidRDefault="00000000">
      <w:pPr>
        <w:pStyle w:val="Compact"/>
      </w:pPr>
      <w:r w:rsidRPr="002E6533">
        <w:t>Áreas de trabalho</w:t>
      </w:r>
    </w:p>
    <w:p w14:paraId="0D6F4CB3" w14:textId="77777777" w:rsidR="004470EF" w:rsidRPr="002E6533" w:rsidRDefault="00000000">
      <w:pPr>
        <w:pStyle w:val="Compact"/>
      </w:pPr>
      <w:r w:rsidRPr="002E6533">
        <w:t>Painéis de controle</w:t>
      </w:r>
    </w:p>
    <w:p w14:paraId="01DE15D8" w14:textId="77777777" w:rsidR="004470EF" w:rsidRPr="002E6533" w:rsidRDefault="00000000">
      <w:pPr>
        <w:pStyle w:val="FirstParagraph"/>
      </w:pPr>
      <w:r w:rsidRPr="002E6533">
        <w:t xml:space="preserve">As versões da Archer da instância de origem e da instância de destino afetam o tipo de instalação de pacote que você utilizará devido à existência de GUIDs (Global Unique Identifiers, identificadores globais exclusivos) para objetos e dependências, </w:t>
      </w:r>
      <w:r w:rsidRPr="002E6533">
        <w:lastRenderedPageBreak/>
        <w:t>por exemplo, subformulários, que são apresentados nas instâncias. A instalação do idioma de tradução só é bem-sucedida quando há correspondência entre os GUIDs das duas instâncias.</w:t>
      </w:r>
    </w:p>
    <w:p w14:paraId="3FF8B664" w14:textId="77777777" w:rsidR="004470EF" w:rsidRPr="002E6533" w:rsidRDefault="00000000">
      <w:pPr>
        <w:pStyle w:val="Ttulo2"/>
      </w:pPr>
      <w:bookmarkStart w:id="662" w:name="problemas-de-licenciamento"/>
      <w:bookmarkEnd w:id="661"/>
      <w:r w:rsidRPr="002E6533">
        <w:t>Problemas de licenciamento</w:t>
      </w:r>
    </w:p>
    <w:p w14:paraId="4379F9A4" w14:textId="77777777" w:rsidR="004470EF" w:rsidRPr="002E6533" w:rsidRDefault="00000000">
      <w:pPr>
        <w:pStyle w:val="FirstParagraph"/>
      </w:pPr>
      <w:r w:rsidRPr="002E6533">
        <w:t>Se for instalado um pacote com um módulo principal em uma instância de destino na qual ele não existe atualmente, esse módulo principal deverá ser licenciado antes da instalação do pacote na instância de destino.</w:t>
      </w:r>
    </w:p>
    <w:p w14:paraId="396AD4DB" w14:textId="77777777" w:rsidR="004470EF" w:rsidRPr="002E6533" w:rsidRDefault="00000000">
      <w:pPr>
        <w:pStyle w:val="Corpodetexto"/>
      </w:pPr>
      <w:r w:rsidRPr="002E6533">
        <w:t>A instalação do pacote verifica se estão licenciados na instância de destino os principais aplicativos, painéis de controle, soluções e áreas de trabalho. Se a instância de destino não tiver as licenças apropriadas, os objetos não serão instalados e os erros serão registrados no arquivo de Registro do pacote. Em alguns casos, ocorrem erros na instalação de pacotes que contêm os principais aplicativos com as licenças apropriadas, mas que ainda não foram instalados na instância de destino.</w:t>
      </w:r>
    </w:p>
    <w:p w14:paraId="5274ABF3" w14:textId="77777777" w:rsidR="004470EF" w:rsidRPr="002E6533" w:rsidRDefault="00000000">
      <w:pPr>
        <w:pStyle w:val="Corpodetexto"/>
      </w:pPr>
      <w:r w:rsidRPr="002E6533">
        <w:t>A solução é aplicar as chaves de licença novamente após a instalação do pacote e instalar o pacote novamente.</w:t>
      </w:r>
    </w:p>
    <w:p w14:paraId="60F573AD" w14:textId="77777777" w:rsidR="004470EF" w:rsidRPr="002E6533" w:rsidRDefault="00000000">
      <w:pPr>
        <w:pStyle w:val="Ttulo2"/>
      </w:pPr>
      <w:bookmarkStart w:id="663" w:name="Xa30a1c9ea20f85d66bb5bbbdece5a1813480f49"/>
      <w:bookmarkEnd w:id="662"/>
      <w:r w:rsidRPr="002E6533">
        <w:t>Como ocorrem disparidades de ID de sistema</w:t>
      </w:r>
    </w:p>
    <w:p w14:paraId="43638AFD" w14:textId="77777777" w:rsidR="004470EF" w:rsidRPr="002E6533" w:rsidRDefault="00000000">
      <w:pPr>
        <w:pStyle w:val="FirstParagraph"/>
      </w:pPr>
      <w:r w:rsidRPr="002E6533">
        <w:t>Disparidades em IDs do sistema ocorrem quando um usuário cria manualmente um objeto na instância de origem e, em seguida, recria o mesmo objeto manualmente em outra instância. Já que IDs do sistema são atribuídos aleatoriamente a objetos quando eles são criados, os IDs do sistema de cada um desses objetos serão diferentes.</w:t>
      </w:r>
    </w:p>
    <w:p w14:paraId="5CD7EF43" w14:textId="77777777" w:rsidR="004470EF" w:rsidRPr="002E6533" w:rsidRDefault="00000000">
      <w:pPr>
        <w:pStyle w:val="Corpodetexto"/>
      </w:pPr>
      <w:r w:rsidRPr="002E6533">
        <w:t>Já que as disparidades de IDs do sistema ocorrem quando o mesmo objeto é criado manualmente em diversas instâncias, a maneira mais simples de evitá-las é usar o Empacotamento para copiar todas as alterações de 1 instância para outra.</w:t>
      </w:r>
    </w:p>
    <w:p w14:paraId="6302D7FF" w14:textId="77777777" w:rsidR="004470EF" w:rsidRPr="002E6533" w:rsidRDefault="00000000">
      <w:pPr>
        <w:pStyle w:val="Ttulo2"/>
      </w:pPr>
      <w:bookmarkStart w:id="664" w:name="Xf0c01b6c4abecee0ecd1a5682f48e3d8b615028"/>
      <w:bookmarkEnd w:id="663"/>
      <w:r w:rsidRPr="002E6533">
        <w:t>Utilizando empacotamento com os ambientes de desenvolvimento recomendados</w:t>
      </w:r>
    </w:p>
    <w:p w14:paraId="7F2538BC" w14:textId="77777777" w:rsidR="004470EF" w:rsidRPr="002E6533" w:rsidRDefault="00000000">
      <w:pPr>
        <w:pStyle w:val="FirstParagraph"/>
      </w:pPr>
      <w:r w:rsidRPr="002E6533">
        <w:t>O ambiente de desenvolvimento recomendado consiste em 3 instâncias da Archer:</w:t>
      </w:r>
    </w:p>
    <w:p w14:paraId="51FE821A" w14:textId="77777777" w:rsidR="004470EF" w:rsidRPr="002E6533" w:rsidRDefault="00000000">
      <w:pPr>
        <w:pStyle w:val="Compact"/>
      </w:pPr>
      <w:r w:rsidRPr="002E6533">
        <w:t>Desenvolvimento</w:t>
      </w:r>
    </w:p>
    <w:p w14:paraId="2BD1F863" w14:textId="77777777" w:rsidR="004470EF" w:rsidRPr="002E6533" w:rsidRDefault="00000000">
      <w:pPr>
        <w:pStyle w:val="Compact"/>
      </w:pPr>
      <w:r w:rsidRPr="002E6533">
        <w:t>Testar</w:t>
      </w:r>
    </w:p>
    <w:p w14:paraId="3132B8BF" w14:textId="77777777" w:rsidR="004470EF" w:rsidRPr="002E6533" w:rsidRDefault="00000000">
      <w:pPr>
        <w:pStyle w:val="Compact"/>
      </w:pPr>
      <w:r w:rsidRPr="002E6533">
        <w:t>Produção</w:t>
      </w:r>
    </w:p>
    <w:p w14:paraId="01E63582" w14:textId="77777777" w:rsidR="004470EF" w:rsidRPr="002E6533" w:rsidRDefault="00000000">
      <w:pPr>
        <w:pStyle w:val="FirstParagraph"/>
      </w:pPr>
      <w:r w:rsidRPr="002E6533">
        <w:t>Quando são feitas alterações na Archer, o workflow típico envolve, primeiro, a criação das alterações na instância de desenvolvimento, depois, a cópia delas para a instância de teste com o propósito de realizar testes e verificações e, por fim, a cópia delas para a instância de produção.</w:t>
      </w:r>
    </w:p>
    <w:p w14:paraId="779F5F97" w14:textId="77777777" w:rsidR="004470EF" w:rsidRPr="002E6533" w:rsidRDefault="00000000">
      <w:pPr>
        <w:pStyle w:val="Corpodetexto"/>
      </w:pPr>
      <w:r w:rsidRPr="002E6533">
        <w:lastRenderedPageBreak/>
        <w:t>Ao invés de criar manualmente os objetos em cada instância, o Empacotamento pode aplicar as alterações eficientemente a cada instância.</w:t>
      </w:r>
    </w:p>
    <w:p w14:paraId="382319DF" w14:textId="77777777" w:rsidR="004470EF" w:rsidRPr="002E6533" w:rsidRDefault="00000000">
      <w:pPr>
        <w:pStyle w:val="Corpodetexto"/>
      </w:pPr>
      <w:r w:rsidRPr="002E6533">
        <w:t>O ideal é que cada uma dessas instâncias contenha o mesmo banco de dados. Entretanto, em grandes organizações ou organizações com políticas de segurança rigorosas, as instâncias de desenvolvimento e teste têm bancos de dados de testes com um pequeno conjunto de dados de exemplos. Como resultado, alguns testes não podem ser completamente validados até que os objetos sejam movidos do teste para instâncias de produção.</w:t>
      </w:r>
    </w:p>
    <w:p w14:paraId="35A44DB7" w14:textId="77777777" w:rsidR="004470EF" w:rsidRPr="002E6533" w:rsidRDefault="00000000">
      <w:pPr>
        <w:pStyle w:val="Ttulo2"/>
      </w:pPr>
      <w:bookmarkStart w:id="665" w:name="Xd6a14042930d33f7822bf9f9c7baa64e9ec06ef"/>
      <w:bookmarkEnd w:id="664"/>
      <w:r w:rsidRPr="002E6533">
        <w:t>Empacotamento entre ambientes de diferentes versões</w:t>
      </w:r>
    </w:p>
    <w:p w14:paraId="7B4626D1" w14:textId="77777777" w:rsidR="004470EF" w:rsidRPr="002E6533" w:rsidRDefault="00000000">
      <w:pPr>
        <w:pStyle w:val="FirstParagraph"/>
      </w:pPr>
      <w:r w:rsidRPr="002E6533">
        <w:t>Este recurso está disponível apenas para implementações Archer SaaS e hospedadas.</w:t>
      </w:r>
    </w:p>
    <w:p w14:paraId="4D4C08C0" w14:textId="77777777" w:rsidR="004470EF" w:rsidRPr="002E6533" w:rsidRDefault="00000000">
      <w:pPr>
        <w:pStyle w:val="Corpodetexto"/>
      </w:pPr>
      <w:r w:rsidRPr="002E6533">
        <w:t>Pacotes criados em ambientes que não sejam de produção podem ser instalados em ambientes de produção. Durante a janela de atualização, os usuários podem implementar continuamente novas soluções em seus ambientes de produção.</w:t>
      </w:r>
    </w:p>
    <w:p w14:paraId="78F88C15" w14:textId="77777777" w:rsidR="004470EF" w:rsidRPr="002E6533" w:rsidRDefault="00000000">
      <w:pPr>
        <w:pStyle w:val="Corpodetexto"/>
      </w:pPr>
      <w:r w:rsidRPr="002E6533">
        <w:t>Por exemplo, pacotes criados em um ambiente que não seja de produção executando o Archer versão 6.14.0.1 podem ser instalados em um ambiente de produção executando o Archer versão 6.14 ou anterior.</w:t>
      </w:r>
    </w:p>
    <w:p w14:paraId="7222F5C4" w14:textId="77777777" w:rsidR="004470EF" w:rsidRPr="002E6533" w:rsidRDefault="00000000">
      <w:pPr>
        <w:pStyle w:val="Corpodetexto"/>
      </w:pPr>
      <w:r w:rsidRPr="002E6533">
        <w:rPr>
          <w:b/>
          <w:bCs/>
        </w:rPr>
        <w:t>Importante:</w:t>
      </w:r>
      <w:r w:rsidRPr="002E6533">
        <w:t xml:space="preserve"> O Archer recomenda que os pacotes criados em versões mais recentes do Archer não incluam novos recursos, pois isso pode causar falha na instalação de pacotes em versões anteriores.</w:t>
      </w:r>
    </w:p>
    <w:p w14:paraId="423B4F06" w14:textId="77777777" w:rsidR="004470EF" w:rsidRPr="002E6533" w:rsidRDefault="00000000">
      <w:pPr>
        <w:pStyle w:val="Ttulo2"/>
      </w:pPr>
      <w:bookmarkStart w:id="666" w:name="Xf652b1bbf72be4319fe9d2b9dcf2e05cfc1e684"/>
      <w:bookmarkEnd w:id="665"/>
      <w:r w:rsidRPr="002E6533">
        <w:t>Referências a padrão de controle e fonte de autoria</w:t>
      </w:r>
    </w:p>
    <w:p w14:paraId="78536587" w14:textId="77777777" w:rsidR="004470EF" w:rsidRPr="002E6533" w:rsidRDefault="00000000">
      <w:pPr>
        <w:pStyle w:val="FirstParagraph"/>
      </w:pPr>
      <w:r w:rsidRPr="002E6533">
        <w:t>Podem ser adicionadas referências a origens confiáveis e normas de controle, mas aquelas previamente existentes não são removidas pela instalação do pacote.</w:t>
      </w:r>
    </w:p>
    <w:p w14:paraId="326AEFC5" w14:textId="77777777" w:rsidR="004470EF" w:rsidRPr="002E6533" w:rsidRDefault="00000000">
      <w:pPr>
        <w:pStyle w:val="Ttulo1"/>
      </w:pPr>
      <w:bookmarkStart w:id="667" w:name="criando-pacotes"/>
      <w:bookmarkEnd w:id="666"/>
      <w:r w:rsidRPr="002E6533">
        <w:t>Criando pacotes</w:t>
      </w:r>
    </w:p>
    <w:p w14:paraId="4B7D18A1" w14:textId="77777777" w:rsidR="004470EF" w:rsidRPr="002E6533" w:rsidRDefault="00000000">
      <w:pPr>
        <w:pStyle w:val="FirstParagraph"/>
      </w:pPr>
      <w:r w:rsidRPr="002E6533">
        <w:t>Esse processo cria o pacote e a descrição do pacote, gera o arquivo de pacotes e faz download do arquivo de pacotes para um local acessível pela instância de destino.</w:t>
      </w:r>
    </w:p>
    <w:p w14:paraId="1926BDF2" w14:textId="77777777" w:rsidR="004470EF" w:rsidRPr="002E6533" w:rsidRDefault="00000000">
      <w:pPr>
        <w:pStyle w:val="Corpodetexto"/>
      </w:pPr>
      <w:r w:rsidRPr="002E6533">
        <w:t>Nesta página</w:t>
      </w:r>
    </w:p>
    <w:p w14:paraId="7E519E23" w14:textId="77777777" w:rsidR="004470EF" w:rsidRPr="002E6533" w:rsidRDefault="004470EF">
      <w:pPr>
        <w:pStyle w:val="Compact"/>
      </w:pPr>
      <w:hyperlink w:anchor="Tarefa1criaradefini%C3%A7%C3%A3odopacote">
        <w:r w:rsidRPr="002E6533">
          <w:rPr>
            <w:rStyle w:val="Hyperlink"/>
          </w:rPr>
          <w:t>Tarefa 1: criar a definição do pacote</w:t>
        </w:r>
      </w:hyperlink>
    </w:p>
    <w:p w14:paraId="1C2CB1E2" w14:textId="77777777" w:rsidR="004470EF" w:rsidRPr="002E6533" w:rsidRDefault="004470EF">
      <w:pPr>
        <w:pStyle w:val="Compact"/>
      </w:pPr>
      <w:hyperlink w:anchor="X69f7f8d1b73a972e316576681f037c413eaf688">
        <w:r w:rsidRPr="002E6533">
          <w:rPr>
            <w:rStyle w:val="Hyperlink"/>
          </w:rPr>
          <w:t>Tarefa 2: adicionar componentes à definição do pacote</w:t>
        </w:r>
      </w:hyperlink>
    </w:p>
    <w:p w14:paraId="79B0E6AB" w14:textId="77777777" w:rsidR="004470EF" w:rsidRPr="002E6533" w:rsidRDefault="004470EF">
      <w:pPr>
        <w:pStyle w:val="Compact"/>
      </w:pPr>
      <w:hyperlink w:anchor="Tarefa3geraroarquivodepacotes">
        <w:r w:rsidRPr="002E6533">
          <w:rPr>
            <w:rStyle w:val="Hyperlink"/>
          </w:rPr>
          <w:t>Tarefa 3: gerar o arquivo de pacotes</w:t>
        </w:r>
      </w:hyperlink>
    </w:p>
    <w:p w14:paraId="128E1779" w14:textId="77777777" w:rsidR="004470EF" w:rsidRPr="002E6533" w:rsidRDefault="004470EF">
      <w:pPr>
        <w:pStyle w:val="Compact"/>
      </w:pPr>
      <w:hyperlink w:anchor="Tarefa4baixaroarquivodepacotes">
        <w:r w:rsidRPr="002E6533">
          <w:rPr>
            <w:rStyle w:val="Hyperlink"/>
          </w:rPr>
          <w:t>Tarefa 4: baixar o arquivo de pacotes</w:t>
        </w:r>
      </w:hyperlink>
    </w:p>
    <w:p w14:paraId="70273F6A" w14:textId="77777777" w:rsidR="004470EF" w:rsidRPr="002E6533" w:rsidRDefault="00000000">
      <w:pPr>
        <w:pStyle w:val="Ttulo2"/>
      </w:pPr>
      <w:bookmarkStart w:id="668" w:name="tarefa-1-criar-a-definição-do-pacote"/>
      <w:r w:rsidRPr="002E6533">
        <w:lastRenderedPageBreak/>
        <w:t>Tarefa 1: criar a definição do pacote</w:t>
      </w:r>
    </w:p>
    <w:p w14:paraId="2CB8CA22" w14:textId="77777777" w:rsidR="004470EF" w:rsidRPr="002E6533" w:rsidRDefault="00000000">
      <w:pPr>
        <w:pStyle w:val="FirstParagraph"/>
      </w:pPr>
      <w:r w:rsidRPr="002E6533">
        <w:t>Um pacote é um conjunto de configurações que definem os componentes que você deseja migrar. Uma vez que o pacote esteja definido, ele pode ser gerado para um arquivo de pacote.</w:t>
      </w:r>
    </w:p>
    <w:p w14:paraId="482F414F" w14:textId="77777777" w:rsidR="004470EF" w:rsidRPr="002E6533" w:rsidRDefault="00000000">
      <w:pPr>
        <w:pStyle w:val="Corpodetexto"/>
      </w:pPr>
      <w:r w:rsidRPr="002E6533">
        <w:rPr>
          <w:b/>
          <w:bCs/>
        </w:rPr>
        <w:t>Observação:</w:t>
      </w:r>
      <w:r w:rsidRPr="002E6533">
        <w:t xml:space="preserve"> Para criar uma cópia de um aplicativo na mesma instância da Archer, crie um aplicativo e selecione a opção de criação por meio da cópia de um aplicativo existente.</w:t>
      </w:r>
    </w:p>
    <w:p w14:paraId="57E94E10" w14:textId="77777777" w:rsidR="004470EF" w:rsidRPr="002E6533" w:rsidRDefault="00000000">
      <w:pPr>
        <w:pStyle w:val="Compact"/>
      </w:pPr>
      <w:r w:rsidRPr="002E6533">
        <w:t>No menu, clique em menu Admin &gt; Application Builder &gt; Pacotes.</w:t>
      </w:r>
    </w:p>
    <w:p w14:paraId="2C6497E7" w14:textId="77777777" w:rsidR="004470EF" w:rsidRPr="002E6533" w:rsidRDefault="00000000">
      <w:pPr>
        <w:pStyle w:val="Compact"/>
      </w:pPr>
      <w:r w:rsidRPr="002E6533">
        <w:t>Clique em Adicionar novo e execute 1 dos procedimentos a seguir:</w:t>
      </w:r>
    </w:p>
    <w:p w14:paraId="2A243576" w14:textId="77777777" w:rsidR="004470EF" w:rsidRPr="002E6533" w:rsidRDefault="00000000">
      <w:pPr>
        <w:pStyle w:val="Compact"/>
        <w:numPr>
          <w:ilvl w:val="1"/>
          <w:numId w:val="0"/>
        </w:numPr>
      </w:pPr>
      <w:r w:rsidRPr="002E6533">
        <w:t>Para criar um pacote totalmente novo, clique em Criar um novo pacote do zero.</w:t>
      </w:r>
    </w:p>
    <w:p w14:paraId="4A23C0B7" w14:textId="77777777" w:rsidR="004470EF" w:rsidRPr="002E6533" w:rsidRDefault="00000000">
      <w:pPr>
        <w:pStyle w:val="Compact"/>
        <w:numPr>
          <w:ilvl w:val="1"/>
          <w:numId w:val="0"/>
        </w:numPr>
      </w:pPr>
      <w:r w:rsidRPr="002E6533">
        <w:t>Para criar um pacote com base em um pacote existente, clique em Copiar um pacote existente e selecione o pacote que você deseja copiar.</w:t>
      </w:r>
    </w:p>
    <w:p w14:paraId="58A505F2" w14:textId="77777777" w:rsidR="004470EF" w:rsidRPr="002E6533" w:rsidRDefault="00000000">
      <w:pPr>
        <w:pStyle w:val="Compact"/>
      </w:pPr>
      <w:r w:rsidRPr="002E6533">
        <w:t>Clique em OK.</w:t>
      </w:r>
    </w:p>
    <w:p w14:paraId="4DE1EA1B" w14:textId="77777777" w:rsidR="004470EF" w:rsidRPr="002E6533" w:rsidRDefault="00000000">
      <w:pPr>
        <w:pStyle w:val="Compact"/>
      </w:pPr>
      <w:r w:rsidRPr="002E6533">
        <w:t>Na seção Informações gerais, informe o nome e a descrição do pacote.</w:t>
      </w:r>
    </w:p>
    <w:p w14:paraId="6EDEFBCD" w14:textId="77777777" w:rsidR="004470EF" w:rsidRPr="002E6533" w:rsidRDefault="00000000">
      <w:r w:rsidRPr="002E6533">
        <w:t>Clique em Salvar ou em Salvar e fechar.</w:t>
      </w:r>
    </w:p>
    <w:p w14:paraId="7B6EDA2F" w14:textId="77777777" w:rsidR="004470EF" w:rsidRPr="002E6533" w:rsidRDefault="00000000">
      <w:pPr>
        <w:pStyle w:val="Compact"/>
        <w:numPr>
          <w:ilvl w:val="1"/>
          <w:numId w:val="0"/>
        </w:numPr>
      </w:pPr>
      <w:r w:rsidRPr="002E6533">
        <w:t>Para aplicar as alterações e continuar trabalhando, clique em Salvar.</w:t>
      </w:r>
    </w:p>
    <w:p w14:paraId="66B540DF" w14:textId="77777777" w:rsidR="004470EF" w:rsidRPr="002E6533" w:rsidRDefault="00000000">
      <w:pPr>
        <w:pStyle w:val="Compact"/>
        <w:numPr>
          <w:ilvl w:val="1"/>
          <w:numId w:val="0"/>
        </w:numPr>
      </w:pPr>
      <w:r w:rsidRPr="002E6533">
        <w:t>Para salvar e sair, clique em Salvar e fechar.</w:t>
      </w:r>
    </w:p>
    <w:p w14:paraId="52869855" w14:textId="77777777" w:rsidR="004470EF" w:rsidRPr="002E6533" w:rsidRDefault="00000000">
      <w:pPr>
        <w:pStyle w:val="Ttulo2"/>
      </w:pPr>
      <w:bookmarkStart w:id="669" w:name="Xc51989726464aa4a99a517cf7ea38c0d18c8091"/>
      <w:bookmarkEnd w:id="668"/>
      <w:r w:rsidRPr="002E6533">
        <w:t>Tarefa 2: adicionar componentes à definição do pacote</w:t>
      </w:r>
    </w:p>
    <w:p w14:paraId="108ECF3F" w14:textId="77777777" w:rsidR="004470EF" w:rsidRPr="002E6533" w:rsidRDefault="00000000">
      <w:pPr>
        <w:pStyle w:val="Compact"/>
      </w:pPr>
      <w:r w:rsidRPr="002E6533">
        <w:t>No menu, clique em menu Admin &gt; Application Builder &gt; Pacotes.</w:t>
      </w:r>
    </w:p>
    <w:p w14:paraId="51B1599C" w14:textId="77777777" w:rsidR="004470EF" w:rsidRPr="002E6533" w:rsidRDefault="00000000">
      <w:pPr>
        <w:pStyle w:val="Compact"/>
      </w:pPr>
      <w:r w:rsidRPr="002E6533">
        <w:t>Na seção Componentes, revise a lista de funções de acesso, aplicativos, painéis de controle, feeds de dados, questionários, relatórios e áreas de trabalho atualmente incluídos no pacote.</w:t>
      </w:r>
    </w:p>
    <w:p w14:paraId="1BC79894" w14:textId="77777777" w:rsidR="004470EF" w:rsidRPr="002E6533" w:rsidRDefault="00000000">
      <w:pPr>
        <w:pStyle w:val="Compact"/>
      </w:pPr>
      <w:r w:rsidRPr="002E6533">
        <w:t>Para adicionar um novo componente, clique em Pesquisa.</w:t>
      </w:r>
    </w:p>
    <w:p w14:paraId="5335369D" w14:textId="77777777" w:rsidR="004470EF" w:rsidRPr="002E6533" w:rsidRDefault="00000000">
      <w:r w:rsidRPr="002E6533">
        <w:t>Use o menu suspenso para selecionar aplicativos, funções de acesso, painéis de controle, feeds de dados, questionários e espaços de trabalho.</w:t>
      </w:r>
    </w:p>
    <w:p w14:paraId="3B7CFE80" w14:textId="77777777" w:rsidR="004470EF" w:rsidRPr="002E6533" w:rsidRDefault="00000000">
      <w:r w:rsidRPr="002E6533">
        <w:rPr>
          <w:b/>
          <w:bCs/>
        </w:rPr>
        <w:t>Observação:</w:t>
      </w:r>
      <w:r w:rsidRPr="002E6533">
        <w:t xml:space="preserve"> Não é possível empacotar objetos não licenciados. Para exibir os objetos licenciados e quaisquer dependências sem licença, acesse a página de informações de licenciamento. Para obter mais informações, consulte </w:t>
      </w:r>
      <w:hyperlink r:id="rId728">
        <w:r w:rsidR="004470EF" w:rsidRPr="002E6533">
          <w:rPr>
            <w:rStyle w:val="Hyperlink"/>
          </w:rPr>
          <w:t>Visualizando informações de licenciamento</w:t>
        </w:r>
      </w:hyperlink>
      <w:r w:rsidRPr="002E6533">
        <w:t>.</w:t>
      </w:r>
    </w:p>
    <w:p w14:paraId="453C49B2" w14:textId="77777777" w:rsidR="004470EF" w:rsidRPr="002E6533" w:rsidRDefault="00000000">
      <w:r w:rsidRPr="002E6533">
        <w:t>Para cada opção do menu suspenso, selecione os itens a incluir no pacote.</w:t>
      </w:r>
    </w:p>
    <w:p w14:paraId="34E3F94C" w14:textId="77777777" w:rsidR="004470EF" w:rsidRPr="002E6533" w:rsidRDefault="00000000">
      <w:r w:rsidRPr="002E6533">
        <w:rPr>
          <w:b/>
          <w:bCs/>
        </w:rPr>
        <w:t>Observação:</w:t>
      </w:r>
      <w:r w:rsidRPr="002E6533">
        <w:t xml:space="preserve"> A seleção de uma área de trabalho, um aplicativo ou questionário não adiciona automaticamente os painéis de controle nem os feeds de dados associados.</w:t>
      </w:r>
    </w:p>
    <w:p w14:paraId="28DFA4F7" w14:textId="77777777" w:rsidR="004470EF" w:rsidRPr="002E6533" w:rsidRDefault="00000000">
      <w:pPr>
        <w:pStyle w:val="Compact"/>
      </w:pPr>
      <w:r w:rsidRPr="002E6533">
        <w:t>Para selecionar todos os painéis de controle associados às áreas de trabalho selecionadas, na página Painéis de controle, clique em Selecionar os painéis de controle relacionados.</w:t>
      </w:r>
    </w:p>
    <w:p w14:paraId="26C84EBB" w14:textId="77777777" w:rsidR="004470EF" w:rsidRPr="002E6533" w:rsidRDefault="00000000">
      <w:pPr>
        <w:pStyle w:val="Compact"/>
      </w:pPr>
      <w:r w:rsidRPr="002E6533">
        <w:lastRenderedPageBreak/>
        <w:t>Para selecionar todos os feeds de dados associados a aplicativos ou questionários selecionados, clique em Selecionar feeds de dados relacionados na página Feeds de dados.</w:t>
      </w:r>
    </w:p>
    <w:p w14:paraId="6D811BD8" w14:textId="77777777" w:rsidR="004470EF" w:rsidRPr="002E6533" w:rsidRDefault="00000000">
      <w:pPr>
        <w:pStyle w:val="Compact"/>
      </w:pPr>
      <w:r w:rsidRPr="002E6533">
        <w:t>Clique em OK.</w:t>
      </w:r>
    </w:p>
    <w:p w14:paraId="0D162B5A" w14:textId="77777777" w:rsidR="004470EF" w:rsidRPr="002E6533" w:rsidRDefault="00000000">
      <w:r w:rsidRPr="002E6533">
        <w:t>Clique em Salvar ou em Salvar e fechar.</w:t>
      </w:r>
    </w:p>
    <w:p w14:paraId="2689D52B" w14:textId="77777777" w:rsidR="004470EF" w:rsidRPr="002E6533" w:rsidRDefault="00000000">
      <w:pPr>
        <w:pStyle w:val="Compact"/>
        <w:numPr>
          <w:ilvl w:val="1"/>
          <w:numId w:val="0"/>
        </w:numPr>
      </w:pPr>
      <w:r w:rsidRPr="002E6533">
        <w:t>Para aplicar as alterações e continuar trabalhando, clique em Salvar.</w:t>
      </w:r>
    </w:p>
    <w:p w14:paraId="10C39250" w14:textId="77777777" w:rsidR="004470EF" w:rsidRPr="002E6533" w:rsidRDefault="00000000">
      <w:pPr>
        <w:pStyle w:val="Compact"/>
        <w:numPr>
          <w:ilvl w:val="1"/>
          <w:numId w:val="0"/>
        </w:numPr>
      </w:pPr>
      <w:r w:rsidRPr="002E6533">
        <w:t>Para salvar e sair, clique em Salvar e fechar.</w:t>
      </w:r>
    </w:p>
    <w:p w14:paraId="39D0C9AD" w14:textId="77777777" w:rsidR="004470EF" w:rsidRPr="002E6533" w:rsidRDefault="00000000">
      <w:pPr>
        <w:pStyle w:val="Ttulo2"/>
      </w:pPr>
      <w:bookmarkStart w:id="670" w:name="tarefa-3-gerar-o-arquivo-de-pacotes"/>
      <w:bookmarkEnd w:id="669"/>
      <w:r w:rsidRPr="002E6533">
        <w:t>Tarefa 3: gerar o arquivo de pacotes</w:t>
      </w:r>
    </w:p>
    <w:p w14:paraId="19D5B7AF" w14:textId="77777777" w:rsidR="004470EF" w:rsidRPr="002E6533" w:rsidRDefault="00000000">
      <w:pPr>
        <w:pStyle w:val="FirstParagraph"/>
      </w:pPr>
      <w:r w:rsidRPr="002E6533">
        <w:t>Quando você gera um pacote, a Archer cria um arquivo de pacotes utilizando as informações mais recentes na instância da Archer</w:t>
      </w:r>
    </w:p>
    <w:p w14:paraId="36F47324" w14:textId="77777777" w:rsidR="004470EF" w:rsidRPr="002E6533" w:rsidRDefault="00000000">
      <w:pPr>
        <w:pStyle w:val="Compact"/>
      </w:pPr>
      <w:r w:rsidRPr="002E6533">
        <w:t>No menu, clique em menu Admin &gt; Application Builder &gt; Pacotes.</w:t>
      </w:r>
    </w:p>
    <w:p w14:paraId="5AF1F941" w14:textId="77777777" w:rsidR="004470EF" w:rsidRPr="002E6533" w:rsidRDefault="00000000">
      <w:r w:rsidRPr="002E6533">
        <w:t>Selecione o pacote a gerar e analise a data listada na coluna Última atualização.</w:t>
      </w:r>
    </w:p>
    <w:p w14:paraId="0FF40FE7" w14:textId="77777777" w:rsidR="004470EF" w:rsidRPr="002E6533" w:rsidRDefault="00000000">
      <w:r w:rsidRPr="002E6533">
        <w:t>A coluna Última atualização indica quando o pacote foi modificado pela última vez. Qualquer alteração feita na instância de origem da Archer após essa data não será refletida no pacote.</w:t>
      </w:r>
    </w:p>
    <w:p w14:paraId="2112C9DE" w14:textId="77777777" w:rsidR="004470EF" w:rsidRPr="002E6533" w:rsidRDefault="00000000">
      <w:r w:rsidRPr="002E6533">
        <w:t>Revise a data listada na coluna Última geração.</w:t>
      </w:r>
    </w:p>
    <w:p w14:paraId="68D6FEEC" w14:textId="77777777" w:rsidR="004470EF" w:rsidRPr="002E6533" w:rsidRDefault="00000000">
      <w:r w:rsidRPr="002E6533">
        <w:t>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14:paraId="1AFE8332" w14:textId="77777777" w:rsidR="004470EF" w:rsidRPr="002E6533" w:rsidRDefault="00000000">
      <w:r w:rsidRPr="002E6533">
        <w:t>Para gerar o pacote e um novo arquivo de pacote, clique em Gerar.</w:t>
      </w:r>
    </w:p>
    <w:p w14:paraId="30FBD860" w14:textId="77777777" w:rsidR="004470EF" w:rsidRPr="002E6533" w:rsidRDefault="00000000">
      <w:r w:rsidRPr="002E6533">
        <w:t xml:space="preserve">O processo </w:t>
      </w:r>
      <w:proofErr w:type="gramStart"/>
      <w:r w:rsidRPr="002E6533">
        <w:t>de Gerar</w:t>
      </w:r>
      <w:proofErr w:type="gramEnd"/>
      <w:r w:rsidRPr="002E6533">
        <w:t xml:space="preserve">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14:paraId="48A8B217" w14:textId="77777777" w:rsidR="004470EF" w:rsidRPr="002E6533" w:rsidRDefault="00000000">
      <w:pPr>
        <w:numPr>
          <w:ilvl w:val="0"/>
          <w:numId w:val="1"/>
        </w:numPr>
      </w:pPr>
      <w:r w:rsidRPr="002E6533">
        <w:rPr>
          <w:b/>
          <w:bCs/>
        </w:rPr>
        <w:t>Observação:</w:t>
      </w:r>
      <w:r w:rsidRPr="002E6533">
        <w:t xml:space="preserve"> 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14:paraId="0AC506AF" w14:textId="77777777" w:rsidR="004470EF" w:rsidRPr="002E6533" w:rsidRDefault="00000000">
      <w:pPr>
        <w:pStyle w:val="Compact"/>
      </w:pPr>
      <w:r w:rsidRPr="002E6533">
        <w:t>Para exibir o progresso detalhado da geração do pacote, clique em Histórico de execuções.</w:t>
      </w:r>
    </w:p>
    <w:p w14:paraId="439E1162" w14:textId="77777777" w:rsidR="004470EF" w:rsidRPr="002E6533" w:rsidRDefault="00000000">
      <w:pPr>
        <w:pStyle w:val="Compact"/>
      </w:pPr>
      <w:r w:rsidRPr="002E6533">
        <w:t xml:space="preserve">Se você receber o status Falha ou Parcialmente com sucesso, </w:t>
      </w:r>
      <w:hyperlink r:id="rId729">
        <w:r w:rsidR="004470EF" w:rsidRPr="002E6533">
          <w:rPr>
            <w:rStyle w:val="Hyperlink"/>
          </w:rPr>
          <w:t>analise o registro de geração do pacote</w:t>
        </w:r>
      </w:hyperlink>
      <w:r w:rsidRPr="002E6533">
        <w:t>.</w:t>
      </w:r>
    </w:p>
    <w:p w14:paraId="220DC414" w14:textId="77777777" w:rsidR="004470EF" w:rsidRPr="002E6533" w:rsidRDefault="00000000">
      <w:pPr>
        <w:pStyle w:val="Ttulo2"/>
      </w:pPr>
      <w:bookmarkStart w:id="671" w:name="tarefa-4-baixar-o-arquivo-de-pacotes"/>
      <w:bookmarkEnd w:id="670"/>
      <w:r w:rsidRPr="002E6533">
        <w:lastRenderedPageBreak/>
        <w:t>Tarefa 4: baixar o arquivo de pacotes</w:t>
      </w:r>
    </w:p>
    <w:p w14:paraId="05280730" w14:textId="77777777" w:rsidR="004470EF" w:rsidRPr="002E6533" w:rsidRDefault="00000000">
      <w:pPr>
        <w:pStyle w:val="FirstParagraph"/>
      </w:pPr>
      <w:r w:rsidRPr="002E6533">
        <w:t>Para baixar um pacote importado em uma instância de destino, clique em Pacotes e depois em Download.</w:t>
      </w:r>
    </w:p>
    <w:p w14:paraId="6BA880B2" w14:textId="77777777" w:rsidR="004470EF" w:rsidRPr="002E6533" w:rsidRDefault="00000000">
      <w:pPr>
        <w:pStyle w:val="Compact"/>
      </w:pPr>
      <w:r w:rsidRPr="002E6533">
        <w:t>No menu, clique em menu Admin &gt; Application Builder &gt; Pacotes.</w:t>
      </w:r>
    </w:p>
    <w:p w14:paraId="3A5E18B6" w14:textId="77777777" w:rsidR="004470EF" w:rsidRPr="002E6533" w:rsidRDefault="00000000">
      <w:pPr>
        <w:pStyle w:val="Compact"/>
      </w:pPr>
      <w:r w:rsidRPr="002E6533">
        <w:t>Na coluna Última atualização, analise a data listada.</w:t>
      </w:r>
    </w:p>
    <w:p w14:paraId="46E6D542" w14:textId="77777777" w:rsidR="004470EF" w:rsidRPr="002E6533" w:rsidRDefault="00000000">
      <w:pPr>
        <w:pStyle w:val="Compact"/>
      </w:pPr>
      <w:r w:rsidRPr="002E6533">
        <w:t>Na coluna Última geração, analise a data listada.</w:t>
      </w:r>
    </w:p>
    <w:p w14:paraId="20902855" w14:textId="77777777" w:rsidR="004470EF" w:rsidRPr="002E6533" w:rsidRDefault="00000000">
      <w:pPr>
        <w:pStyle w:val="Compact"/>
      </w:pPr>
      <w:r w:rsidRPr="002E6533">
        <w:t>Clique em Download.</w:t>
      </w:r>
    </w:p>
    <w:p w14:paraId="5568192C" w14:textId="77777777" w:rsidR="004470EF" w:rsidRPr="002E6533" w:rsidRDefault="00000000">
      <w:pPr>
        <w:pStyle w:val="Compact"/>
      </w:pPr>
      <w:r w:rsidRPr="002E6533">
        <w:t>Na caixa de diálogo Download, clique em clique aqui e selecione Abrir ou salvar.</w:t>
      </w:r>
    </w:p>
    <w:p w14:paraId="159A9417" w14:textId="77777777" w:rsidR="004470EF" w:rsidRPr="002E6533" w:rsidRDefault="00000000">
      <w:r w:rsidRPr="002E6533">
        <w:t>Para salvar o arquivo, clique na seta ao lado de salvar, selecione Salvar como e defina o local do arquivo.</w:t>
      </w:r>
    </w:p>
    <w:p w14:paraId="662FE76E" w14:textId="77777777" w:rsidR="004470EF" w:rsidRPr="002E6533" w:rsidRDefault="00000000">
      <w:r w:rsidRPr="002E6533">
        <w:rPr>
          <w:b/>
          <w:bCs/>
        </w:rPr>
        <w:t>Observação:</w:t>
      </w:r>
      <w:r w:rsidRPr="002E6533">
        <w:t xml:space="preserve"> Salve o arquivo em um local acessível ao administrador da Archer da instância que planeja importar o arquivo de pacotes.</w:t>
      </w:r>
    </w:p>
    <w:p w14:paraId="56CE6630" w14:textId="77777777" w:rsidR="004470EF" w:rsidRPr="002E6533" w:rsidRDefault="00000000">
      <w:pPr>
        <w:pStyle w:val="Ttulo1"/>
      </w:pPr>
      <w:bookmarkStart w:id="672" w:name="Xeb0e938ebd97c4cca7b2f9cc5373538b5d08d80"/>
      <w:bookmarkEnd w:id="667"/>
      <w:bookmarkEnd w:id="671"/>
      <w:r w:rsidRPr="002E6533">
        <w:t>Práticas recomendadas de design de aplicativos e questionários</w:t>
      </w:r>
    </w:p>
    <w:p w14:paraId="4733299C" w14:textId="77777777" w:rsidR="004470EF" w:rsidRPr="002E6533" w:rsidRDefault="00000000">
      <w:pPr>
        <w:pStyle w:val="FirstParagraph"/>
      </w:pPr>
      <w:r w:rsidRPr="002E6533">
        <w:t>Siga estas práticas recomendadas para criar aplicativos e questionários consistentes e fáceis de usar.</w:t>
      </w:r>
    </w:p>
    <w:p w14:paraId="10D02E46" w14:textId="77777777" w:rsidR="004470EF" w:rsidRPr="002E6533" w:rsidRDefault="00000000">
      <w:pPr>
        <w:pStyle w:val="Corpodetexto"/>
      </w:pPr>
      <w:r w:rsidRPr="002E6533">
        <w:t xml:space="preserve">Para obter mais práticas recomendadas de design, consulte </w:t>
      </w:r>
      <w:hyperlink r:id="rId730">
        <w:r w:rsidR="004470EF" w:rsidRPr="002E6533">
          <w:rPr>
            <w:rStyle w:val="Hyperlink"/>
          </w:rPr>
          <w:t>Práticas recomendadas de design</w:t>
        </w:r>
      </w:hyperlink>
      <w:r w:rsidRPr="002E6533">
        <w:t>.</w:t>
      </w:r>
    </w:p>
    <w:p w14:paraId="1D8BFCC9" w14:textId="77777777" w:rsidR="004470EF" w:rsidRPr="002E6533" w:rsidRDefault="00000000">
      <w:pPr>
        <w:pStyle w:val="Corpodetexto"/>
      </w:pPr>
      <w:r w:rsidRPr="002E6533">
        <w:t>Nesta página</w:t>
      </w:r>
    </w:p>
    <w:p w14:paraId="1E6D7E31" w14:textId="77777777" w:rsidR="004470EF" w:rsidRPr="002E6533" w:rsidRDefault="004470EF">
      <w:pPr>
        <w:pStyle w:val="Compact"/>
      </w:pPr>
      <w:hyperlink w:anchor="Xbd1a2b165102faec2d2aa3fd31ee992d75a0127">
        <w:r w:rsidRPr="002E6533">
          <w:rPr>
            <w:rStyle w:val="Hyperlink"/>
          </w:rPr>
          <w:t>Perguntas a serem consideradas ao planejar um aplicativo</w:t>
        </w:r>
      </w:hyperlink>
    </w:p>
    <w:p w14:paraId="698EE91A" w14:textId="77777777" w:rsidR="004470EF" w:rsidRPr="002E6533" w:rsidRDefault="004470EF">
      <w:pPr>
        <w:pStyle w:val="Compact"/>
      </w:pPr>
      <w:hyperlink w:anchor="Xd67d893c757dac3fb65bfaf3c902346ef662906">
        <w:r w:rsidRPr="002E6533">
          <w:rPr>
            <w:rStyle w:val="Hyperlink"/>
          </w:rPr>
          <w:t>Sugestões de mudança nos aplicativos principais</w:t>
        </w:r>
      </w:hyperlink>
    </w:p>
    <w:p w14:paraId="2A917957" w14:textId="77777777" w:rsidR="004470EF" w:rsidRPr="002E6533" w:rsidRDefault="004470EF">
      <w:pPr>
        <w:pStyle w:val="Compact"/>
      </w:pPr>
      <w:hyperlink w:anchor="Perguntasemumquestion%C3%A1rio">
        <w:r w:rsidRPr="002E6533">
          <w:rPr>
            <w:rStyle w:val="Hyperlink"/>
          </w:rPr>
          <w:t>Perguntas em um questionário</w:t>
        </w:r>
      </w:hyperlink>
    </w:p>
    <w:p w14:paraId="29E8D1DA" w14:textId="77777777" w:rsidR="004470EF" w:rsidRPr="002E6533" w:rsidRDefault="004470EF">
      <w:pPr>
        <w:pStyle w:val="Compact"/>
      </w:pPr>
      <w:hyperlink w:anchor="Menudenavega%C3%A7%C3%A3o">
        <w:r w:rsidRPr="002E6533">
          <w:rPr>
            <w:rStyle w:val="Hyperlink"/>
          </w:rPr>
          <w:t>Menu de navegação</w:t>
        </w:r>
      </w:hyperlink>
    </w:p>
    <w:p w14:paraId="63C76A77" w14:textId="77777777" w:rsidR="004470EF" w:rsidRPr="002E6533" w:rsidRDefault="004470EF">
      <w:pPr>
        <w:pStyle w:val="Compact"/>
      </w:pPr>
      <w:hyperlink w:anchor="Componentes">
        <w:r w:rsidRPr="002E6533">
          <w:rPr>
            <w:rStyle w:val="Hyperlink"/>
          </w:rPr>
          <w:t>Componentes</w:t>
        </w:r>
      </w:hyperlink>
    </w:p>
    <w:p w14:paraId="744C4200" w14:textId="77777777" w:rsidR="004470EF" w:rsidRPr="002E6533" w:rsidRDefault="004470EF">
      <w:pPr>
        <w:pStyle w:val="Compact"/>
      </w:pPr>
      <w:hyperlink w:anchor="M%C3%B3dulosprincipais">
        <w:r w:rsidRPr="002E6533">
          <w:rPr>
            <w:rStyle w:val="Hyperlink"/>
          </w:rPr>
          <w:t>Módulos principais</w:t>
        </w:r>
      </w:hyperlink>
    </w:p>
    <w:p w14:paraId="2C8CF3FC" w14:textId="77777777" w:rsidR="004470EF" w:rsidRPr="002E6533" w:rsidRDefault="004470EF">
      <w:pPr>
        <w:pStyle w:val="Compact"/>
        <w:numPr>
          <w:ilvl w:val="1"/>
          <w:numId w:val="0"/>
        </w:numPr>
      </w:pPr>
      <w:hyperlink w:anchor="Criandonovosaplicativosprincipais">
        <w:r w:rsidRPr="002E6533">
          <w:rPr>
            <w:rStyle w:val="Hyperlink"/>
          </w:rPr>
          <w:t>Criando novos aplicativos principais</w:t>
        </w:r>
      </w:hyperlink>
    </w:p>
    <w:p w14:paraId="3678D94C" w14:textId="77777777" w:rsidR="004470EF" w:rsidRPr="002E6533" w:rsidRDefault="00000000">
      <w:pPr>
        <w:pStyle w:val="Ttulo2"/>
      </w:pPr>
      <w:bookmarkStart w:id="673" w:name="X95ffbb152c52ff9b30c5091492b04b99671b266"/>
      <w:r w:rsidRPr="002E6533">
        <w:t>Perguntas a serem consideradas ao planejar um aplicativo</w:t>
      </w:r>
    </w:p>
    <w:p w14:paraId="55350EC7" w14:textId="77777777" w:rsidR="004470EF" w:rsidRPr="002E6533" w:rsidRDefault="00000000">
      <w:pPr>
        <w:pStyle w:val="Compact"/>
      </w:pPr>
      <w:r w:rsidRPr="002E6533">
        <w:t>O aplicativo deve ser colocado em produção imediatamente ou deve permanecer em desenvolvimento até que sua estrutura seja aprovada formalmente?</w:t>
      </w:r>
    </w:p>
    <w:p w14:paraId="6F84BDC9" w14:textId="77777777" w:rsidR="004470EF" w:rsidRPr="002E6533" w:rsidRDefault="00000000">
      <w:pPr>
        <w:pStyle w:val="Compact"/>
      </w:pPr>
      <w:r w:rsidRPr="002E6533">
        <w:t>Há necessidade de atribuir e rastrear tarefas associadas aos registros do conteúdo do aplicativo?</w:t>
      </w:r>
    </w:p>
    <w:p w14:paraId="5271AB86" w14:textId="77777777" w:rsidR="004470EF" w:rsidRPr="002E6533" w:rsidRDefault="00000000">
      <w:pPr>
        <w:pStyle w:val="Compact"/>
      </w:pPr>
      <w:r w:rsidRPr="002E6533">
        <w:t>O uso de vários níveis de dados facilitará a utilização e organização das informações armazenadas no aplicativo?</w:t>
      </w:r>
    </w:p>
    <w:p w14:paraId="6DCE15E9" w14:textId="77777777" w:rsidR="004470EF" w:rsidRPr="002E6533" w:rsidRDefault="00000000">
      <w:pPr>
        <w:pStyle w:val="Compact"/>
      </w:pPr>
      <w:r w:rsidRPr="002E6533">
        <w:lastRenderedPageBreak/>
        <w:t>Devem ser usados e-mails de notificação para alertar os usuários sobre registros novos ou atualizados no aplicativo?</w:t>
      </w:r>
    </w:p>
    <w:p w14:paraId="162B6A82" w14:textId="77777777" w:rsidR="004470EF" w:rsidRPr="002E6533" w:rsidRDefault="00000000">
      <w:pPr>
        <w:pStyle w:val="Compact"/>
      </w:pPr>
      <w:r w:rsidRPr="002E6533">
        <w:t>Quais usuários devem ter direitos de propriedade para o aplicativo?</w:t>
      </w:r>
    </w:p>
    <w:p w14:paraId="1AA1AF35" w14:textId="77777777" w:rsidR="004470EF" w:rsidRPr="002E6533" w:rsidRDefault="00000000">
      <w:pPr>
        <w:pStyle w:val="Compact"/>
      </w:pPr>
      <w:r w:rsidRPr="002E6533">
        <w:t>Quais usuários podem criar relatórios globais no aplicativo a fim de compartilhá-los com outros usuários do aplicativo?</w:t>
      </w:r>
    </w:p>
    <w:p w14:paraId="47CB3DA6" w14:textId="77777777" w:rsidR="004470EF" w:rsidRPr="002E6533" w:rsidRDefault="00000000">
      <w:pPr>
        <w:pStyle w:val="Compact"/>
      </w:pPr>
      <w:r w:rsidRPr="002E6533">
        <w:t>Há necessidade de alterar o idioma padrão do aplicativo?</w:t>
      </w:r>
    </w:p>
    <w:p w14:paraId="5B08E863" w14:textId="77777777" w:rsidR="004470EF" w:rsidRPr="002E6533" w:rsidRDefault="00000000">
      <w:pPr>
        <w:pStyle w:val="FirstParagraph"/>
      </w:pPr>
      <w:r w:rsidRPr="002E6533">
        <w:t>Depois de tomar essas decisões, você poderá compor a estrutura básica de um aplicativo, adicionar os campos apropriados, configurar o layout do aplicativo, designar os itens exibidos no Menu de navegação e criar subformulários, entre muitas outras opções do aplicativo.</w:t>
      </w:r>
    </w:p>
    <w:p w14:paraId="7FC80B0F" w14:textId="77777777" w:rsidR="004470EF" w:rsidRPr="002E6533" w:rsidRDefault="00000000">
      <w:pPr>
        <w:pStyle w:val="Ttulo2"/>
      </w:pPr>
      <w:bookmarkStart w:id="674" w:name="Xe6001ac40c038711fcc470d507da78ee7755f54"/>
      <w:bookmarkEnd w:id="673"/>
      <w:r w:rsidRPr="002E6533">
        <w:t>Sugestões de mudança nos aplicativos principais</w:t>
      </w:r>
    </w:p>
    <w:p w14:paraId="385D2A46" w14:textId="77777777" w:rsidR="004470EF" w:rsidRPr="002E6533" w:rsidRDefault="00000000">
      <w:r w:rsidRPr="002E6533">
        <w:t>Evite mudanças estruturais nos principais aplicativos, pois mudanças de nível podem afetar atualizações futuras.</w:t>
      </w:r>
    </w:p>
    <w:p w14:paraId="692B8197" w14:textId="77777777" w:rsidR="004470EF" w:rsidRPr="002E6533" w:rsidRDefault="00000000">
      <w:r w:rsidRPr="002E6533">
        <w:t>Evite alterações específicas de grupo em aplicativos compartilhados, pois isso pode afetar o grupo que também usa esse aplicativo.</w:t>
      </w:r>
    </w:p>
    <w:p w14:paraId="4517669B" w14:textId="77777777" w:rsidR="004470EF" w:rsidRPr="002E6533" w:rsidRDefault="00000000">
      <w:r w:rsidRPr="002E6533">
        <w:t>Evite grandes mudanças no aplicativo Resultados, pois isso pode afetar a geração de Resultados em questionários.</w:t>
      </w:r>
    </w:p>
    <w:p w14:paraId="2DC81F9A" w14:textId="77777777" w:rsidR="004470EF" w:rsidRPr="002E6533" w:rsidRDefault="00000000">
      <w:r w:rsidRPr="002E6533">
        <w:t>Remova campos dos aplicativos principais desativando-os e renomeie-os com um prefixo ZZ para evitar perdê-los para referência futura.</w:t>
      </w:r>
    </w:p>
    <w:p w14:paraId="717121DF" w14:textId="77777777" w:rsidR="004470EF" w:rsidRPr="002E6533" w:rsidRDefault="00000000">
      <w:pPr>
        <w:pStyle w:val="Ttulo2"/>
      </w:pPr>
      <w:bookmarkStart w:id="675" w:name="perguntas-em-um-questionário"/>
      <w:bookmarkEnd w:id="674"/>
      <w:r w:rsidRPr="002E6533">
        <w:t>Perguntas em um questionário</w:t>
      </w:r>
    </w:p>
    <w:p w14:paraId="1C2D5A6E" w14:textId="77777777" w:rsidR="004470EF" w:rsidRPr="002E6533" w:rsidRDefault="00000000">
      <w:r w:rsidRPr="002E6533">
        <w:t>Limite as perguntas em um questionário para menos de 50.</w:t>
      </w:r>
    </w:p>
    <w:p w14:paraId="12F2EF87" w14:textId="77777777" w:rsidR="004470EF" w:rsidRPr="002E6533" w:rsidRDefault="00000000">
      <w:pPr>
        <w:pStyle w:val="Ttulo2"/>
      </w:pPr>
      <w:bookmarkStart w:id="676" w:name="menu-de-navegação"/>
      <w:bookmarkEnd w:id="675"/>
      <w:r w:rsidRPr="002E6533">
        <w:t>Menu de navegação</w:t>
      </w:r>
    </w:p>
    <w:p w14:paraId="0CDBBF0D" w14:textId="77777777" w:rsidR="004470EF" w:rsidRPr="002E6533" w:rsidRDefault="00000000">
      <w:r w:rsidRPr="002E6533">
        <w:t>Selecione e altere os campos padrão para as seguintes opções:</w:t>
      </w:r>
    </w:p>
    <w:p w14:paraId="653D0141" w14:textId="77777777" w:rsidR="004470EF" w:rsidRPr="002E6533" w:rsidRDefault="00000000">
      <w:pPr>
        <w:numPr>
          <w:ilvl w:val="1"/>
          <w:numId w:val="0"/>
        </w:numPr>
      </w:pPr>
      <w:r w:rsidRPr="002E6533">
        <w:t>Novo registro (</w:t>
      </w:r>
      <w:proofErr w:type="gramStart"/>
      <w:r w:rsidRPr="002E6533">
        <w:t>ou Adicionar</w:t>
      </w:r>
      <w:proofErr w:type="gramEnd"/>
      <w:r w:rsidRPr="002E6533">
        <w:t xml:space="preserve"> novo)</w:t>
      </w:r>
    </w:p>
    <w:p w14:paraId="706608E8" w14:textId="77777777" w:rsidR="004470EF" w:rsidRPr="002E6533" w:rsidRDefault="00000000">
      <w:pPr>
        <w:numPr>
          <w:ilvl w:val="1"/>
          <w:numId w:val="0"/>
        </w:numPr>
      </w:pPr>
      <w:r w:rsidRPr="002E6533">
        <w:t>Registros (</w:t>
      </w:r>
      <w:proofErr w:type="gramStart"/>
      <w:r w:rsidRPr="002E6533">
        <w:t>ou Exibir</w:t>
      </w:r>
      <w:proofErr w:type="gramEnd"/>
      <w:r w:rsidRPr="002E6533">
        <w:t xml:space="preserve"> todos)</w:t>
      </w:r>
    </w:p>
    <w:p w14:paraId="15709482" w14:textId="77777777" w:rsidR="004470EF" w:rsidRPr="002E6533" w:rsidRDefault="00000000">
      <w:pPr>
        <w:numPr>
          <w:ilvl w:val="1"/>
          <w:numId w:val="0"/>
        </w:numPr>
      </w:pPr>
      <w:r w:rsidRPr="002E6533">
        <w:t>Relatórios</w:t>
      </w:r>
    </w:p>
    <w:p w14:paraId="1AFE0C2E" w14:textId="77777777" w:rsidR="004470EF" w:rsidRPr="002E6533" w:rsidRDefault="00000000">
      <w:pPr>
        <w:numPr>
          <w:ilvl w:val="1"/>
          <w:numId w:val="0"/>
        </w:numPr>
      </w:pPr>
      <w:r w:rsidRPr="002E6533">
        <w:t>Agendar</w:t>
      </w:r>
    </w:p>
    <w:p w14:paraId="1F260918" w14:textId="77777777" w:rsidR="004470EF" w:rsidRPr="002E6533" w:rsidRDefault="00000000">
      <w:pPr>
        <w:numPr>
          <w:ilvl w:val="1"/>
          <w:numId w:val="0"/>
        </w:numPr>
      </w:pPr>
      <w:r w:rsidRPr="002E6533">
        <w:t>Pesquisar registros (ou pesquisa avançada)</w:t>
      </w:r>
    </w:p>
    <w:p w14:paraId="1137A308" w14:textId="77777777" w:rsidR="004470EF" w:rsidRPr="002E6533" w:rsidRDefault="00000000">
      <w:r w:rsidRPr="002E6533">
        <w:t>Use filtros rápidos da seguinte maneira.</w:t>
      </w:r>
    </w:p>
    <w:p w14:paraId="1E761E0F" w14:textId="77777777" w:rsidR="004470EF" w:rsidRPr="002E6533" w:rsidRDefault="00000000">
      <w:pPr>
        <w:numPr>
          <w:ilvl w:val="1"/>
          <w:numId w:val="0"/>
        </w:numPr>
      </w:pPr>
      <w:r w:rsidRPr="002E6533">
        <w:t>Limite o número de filtros para entre 3 e 5.</w:t>
      </w:r>
    </w:p>
    <w:p w14:paraId="346BE91C" w14:textId="77777777" w:rsidR="004470EF" w:rsidRPr="002E6533" w:rsidRDefault="00000000">
      <w:pPr>
        <w:numPr>
          <w:ilvl w:val="1"/>
          <w:numId w:val="0"/>
        </w:numPr>
      </w:pPr>
      <w:r w:rsidRPr="002E6533">
        <w:t>Confirme se a seleção lógica dos campos está incluída para exibição.</w:t>
      </w:r>
    </w:p>
    <w:p w14:paraId="2ADAB1D6" w14:textId="77777777" w:rsidR="004470EF" w:rsidRPr="002E6533" w:rsidRDefault="00000000">
      <w:pPr>
        <w:pStyle w:val="Ttulo2"/>
      </w:pPr>
      <w:bookmarkStart w:id="677" w:name="componentes"/>
      <w:bookmarkEnd w:id="676"/>
      <w:r w:rsidRPr="002E6533">
        <w:lastRenderedPageBreak/>
        <w:t>Componentes</w:t>
      </w:r>
    </w:p>
    <w:p w14:paraId="22E53057" w14:textId="77777777" w:rsidR="004470EF" w:rsidRPr="002E6533" w:rsidRDefault="00000000">
      <w:pPr>
        <w:pStyle w:val="Compact"/>
      </w:pPr>
      <w:r w:rsidRPr="002E6533">
        <w:t>Menos de 500 campos no layout</w:t>
      </w:r>
    </w:p>
    <w:p w14:paraId="4D7C4C07" w14:textId="77777777" w:rsidR="004470EF" w:rsidRPr="002E6533" w:rsidRDefault="00000000">
      <w:pPr>
        <w:pStyle w:val="Compact"/>
      </w:pPr>
      <w:r w:rsidRPr="002E6533">
        <w:t>Menos de 10 guias raiz e 20 guias filho</w:t>
      </w:r>
    </w:p>
    <w:p w14:paraId="347D7AE4" w14:textId="77777777" w:rsidR="004470EF" w:rsidRPr="002E6533" w:rsidRDefault="00000000">
      <w:pPr>
        <w:pStyle w:val="Compact"/>
      </w:pPr>
      <w:r w:rsidRPr="002E6533">
        <w:t>Menos de 100 eventos orientados por dados (e menos de 25 eventos ACL)</w:t>
      </w:r>
    </w:p>
    <w:p w14:paraId="4CE04835" w14:textId="77777777" w:rsidR="004470EF" w:rsidRPr="002E6533" w:rsidRDefault="00000000">
      <w:pPr>
        <w:pStyle w:val="Compact"/>
      </w:pPr>
      <w:r w:rsidRPr="002E6533">
        <w:t>Menos de 10 campos de permissão de registro (menos de 7 permissões de registro baseadas em regras)</w:t>
      </w:r>
    </w:p>
    <w:p w14:paraId="533EE8C1" w14:textId="77777777" w:rsidR="004470EF" w:rsidRPr="002E6533" w:rsidRDefault="00000000">
      <w:pPr>
        <w:pStyle w:val="Compact"/>
      </w:pPr>
      <w:r w:rsidRPr="002E6533">
        <w:t>Menos de 20 campos de referência cruzada por aplicativo e menos de 500 referências totais por registro</w:t>
      </w:r>
    </w:p>
    <w:p w14:paraId="2F74033D" w14:textId="77777777" w:rsidR="004470EF" w:rsidRPr="002E6533" w:rsidRDefault="00000000">
      <w:pPr>
        <w:pStyle w:val="Compact"/>
      </w:pPr>
      <w:r w:rsidRPr="002E6533">
        <w:t>Limite o número de controles rich text exibidos</w:t>
      </w:r>
    </w:p>
    <w:p w14:paraId="10AD0DCF" w14:textId="77777777" w:rsidR="004470EF" w:rsidRPr="002E6533" w:rsidRDefault="00000000">
      <w:pPr>
        <w:pStyle w:val="Compact"/>
      </w:pPr>
      <w:r w:rsidRPr="002E6533">
        <w:t>Limite o uso de scripts externos (como JavaScript) em objetos personalizados</w:t>
      </w:r>
    </w:p>
    <w:p w14:paraId="59F77F16" w14:textId="77777777" w:rsidR="004470EF" w:rsidRPr="002E6533" w:rsidRDefault="00000000">
      <w:pPr>
        <w:pStyle w:val="Compact"/>
      </w:pPr>
      <w:r w:rsidRPr="002E6533">
        <w:t>Menos de 300 perguntas em um questionário. Se você precisar de mais de 300, divida as perguntas em várias guias ou questionários</w:t>
      </w:r>
    </w:p>
    <w:p w14:paraId="06D35460" w14:textId="77777777" w:rsidR="004470EF" w:rsidRPr="002E6533" w:rsidRDefault="00000000">
      <w:pPr>
        <w:pStyle w:val="Ttulo2"/>
      </w:pPr>
      <w:bookmarkStart w:id="678" w:name="módulos-principais"/>
      <w:bookmarkEnd w:id="677"/>
      <w:r w:rsidRPr="002E6533">
        <w:t>Módulos principais</w:t>
      </w:r>
    </w:p>
    <w:p w14:paraId="74589122" w14:textId="77777777" w:rsidR="004470EF" w:rsidRPr="002E6533" w:rsidRDefault="00000000">
      <w:r w:rsidRPr="002E6533">
        <w:t>Sempre que possível, evite alterações estruturais nos aplicativos principais.</w:t>
      </w:r>
    </w:p>
    <w:p w14:paraId="04C4B047" w14:textId="77777777" w:rsidR="004470EF" w:rsidRPr="002E6533" w:rsidRDefault="00000000">
      <w:r w:rsidRPr="002E6533">
        <w:t>Esteja ciente de que as mudanças de nível podem afetar as atualizações e a embalagem.</w:t>
      </w:r>
    </w:p>
    <w:p w14:paraId="08AB4F11" w14:textId="77777777" w:rsidR="004470EF" w:rsidRPr="002E6533" w:rsidRDefault="00000000">
      <w:r w:rsidRPr="002E6533">
        <w:t>Evite muitas alterações específicas do grupo nos módulos compartilhados</w:t>
      </w:r>
    </w:p>
    <w:p w14:paraId="2F04E64A" w14:textId="77777777" w:rsidR="004470EF" w:rsidRPr="002E6533" w:rsidRDefault="00000000">
      <w:pPr>
        <w:numPr>
          <w:ilvl w:val="1"/>
          <w:numId w:val="0"/>
        </w:numPr>
      </w:pPr>
      <w:r w:rsidRPr="002E6533">
        <w:t>Isto pode levar a conflitos entre outros grupos que precisam usar o mesmo módulo</w:t>
      </w:r>
    </w:p>
    <w:p w14:paraId="6A0377AD" w14:textId="77777777" w:rsidR="004470EF" w:rsidRPr="002E6533" w:rsidRDefault="00000000">
      <w:r w:rsidRPr="002E6533">
        <w:t>Evite grandes alterações no aplicativo Resultados</w:t>
      </w:r>
    </w:p>
    <w:p w14:paraId="22131D0A" w14:textId="77777777" w:rsidR="004470EF" w:rsidRPr="002E6533" w:rsidRDefault="00000000">
      <w:pPr>
        <w:numPr>
          <w:ilvl w:val="1"/>
          <w:numId w:val="0"/>
        </w:numPr>
      </w:pPr>
      <w:r w:rsidRPr="002E6533">
        <w:t>As alterações podem afetar adversamente a geração de resultados</w:t>
      </w:r>
    </w:p>
    <w:p w14:paraId="524DBF68" w14:textId="77777777" w:rsidR="004470EF" w:rsidRPr="002E6533" w:rsidRDefault="00000000">
      <w:r w:rsidRPr="002E6533">
        <w:t>Se você precisar remover campos dos aplicativos principais do seu design, siga estas sugestões:</w:t>
      </w:r>
    </w:p>
    <w:p w14:paraId="0BB4CA28" w14:textId="77777777" w:rsidR="004470EF" w:rsidRPr="002E6533" w:rsidRDefault="00000000">
      <w:pPr>
        <w:numPr>
          <w:ilvl w:val="1"/>
          <w:numId w:val="0"/>
        </w:numPr>
      </w:pPr>
      <w:r w:rsidRPr="002E6533">
        <w:t>Desative o campo (em vez de excluí-lo) até que o desenvolvimento esteja quase concluído e você tenha confirmado que o campo não é mais necessário.</w:t>
      </w:r>
    </w:p>
    <w:p w14:paraId="31BC1E0C" w14:textId="77777777" w:rsidR="004470EF" w:rsidRPr="002E6533" w:rsidRDefault="00000000">
      <w:pPr>
        <w:numPr>
          <w:ilvl w:val="1"/>
          <w:numId w:val="0"/>
        </w:numPr>
      </w:pPr>
      <w:r w:rsidRPr="002E6533">
        <w:t>Se o aplicativo for compartilhado, realize a devida diligência para garantir que nenhum outro aplicativo dependa do campo para ser excluído</w:t>
      </w:r>
    </w:p>
    <w:p w14:paraId="18D99112" w14:textId="77777777" w:rsidR="004470EF" w:rsidRPr="002E6533" w:rsidRDefault="00000000">
      <w:pPr>
        <w:numPr>
          <w:ilvl w:val="1"/>
          <w:numId w:val="0"/>
        </w:numPr>
      </w:pPr>
      <w:r w:rsidRPr="002E6533">
        <w:t>Renomeie o campo com um prefixo zzz-.</w:t>
      </w:r>
    </w:p>
    <w:p w14:paraId="6D9F29CA" w14:textId="77777777" w:rsidR="004470EF" w:rsidRPr="002E6533" w:rsidRDefault="00000000">
      <w:pPr>
        <w:pStyle w:val="Ttulo3"/>
      </w:pPr>
      <w:bookmarkStart w:id="679" w:name="criando-novos-aplicativos-principais"/>
      <w:r w:rsidRPr="002E6533">
        <w:t>Criando novos aplicativos principais</w:t>
      </w:r>
    </w:p>
    <w:p w14:paraId="0E132AD0" w14:textId="77777777" w:rsidR="004470EF" w:rsidRPr="002E6533" w:rsidRDefault="00000000">
      <w:r w:rsidRPr="002E6533">
        <w:t xml:space="preserve">Os módulos são </w:t>
      </w:r>
      <w:proofErr w:type="gramStart"/>
      <w:r w:rsidRPr="002E6533">
        <w:t>considerados Principais</w:t>
      </w:r>
      <w:proofErr w:type="gramEnd"/>
      <w:r w:rsidRPr="002E6533">
        <w:t xml:space="preserve"> quando são sinalizados adequadamente no banco de dados</w:t>
      </w:r>
    </w:p>
    <w:p w14:paraId="105E2DEE" w14:textId="77777777" w:rsidR="004470EF" w:rsidRPr="002E6533" w:rsidRDefault="00000000">
      <w:pPr>
        <w:numPr>
          <w:ilvl w:val="1"/>
          <w:numId w:val="0"/>
        </w:numPr>
      </w:pPr>
      <w:r w:rsidRPr="002E6533">
        <w:t>Para alterar o status do módulo para "Principal", execute a seguinte consulta SQL no banco de dados:</w:t>
      </w:r>
    </w:p>
    <w:p w14:paraId="0814B810" w14:textId="77777777" w:rsidR="004470EF" w:rsidRPr="002E6533" w:rsidRDefault="00000000">
      <w:pPr>
        <w:numPr>
          <w:ilvl w:val="1"/>
          <w:numId w:val="0"/>
        </w:numPr>
      </w:pPr>
      <w:r w:rsidRPr="002E6533">
        <w:t>1Update tblModule set system = '1' where guid = '[ENTER MODULE GUID HERE]'</w:t>
      </w:r>
    </w:p>
    <w:p w14:paraId="1DE604EC" w14:textId="77777777" w:rsidR="004470EF" w:rsidRPr="002E6533" w:rsidRDefault="00000000">
      <w:r w:rsidRPr="002E6533">
        <w:lastRenderedPageBreak/>
        <w:t>Antes de ter uma chave de licença atualizada, os objetos licenciados no banco de dados podem ser atualizados manualmente para que apareçam adequadamente durante o desenvolvimento</w:t>
      </w:r>
    </w:p>
    <w:p w14:paraId="1C5793AC" w14:textId="77777777" w:rsidR="004470EF" w:rsidRPr="002E6533" w:rsidRDefault="00000000">
      <w:r w:rsidRPr="002E6533">
        <w:t>Como parte do processo de desenvolvimento, caso existam novos objetos licenciados (Áreas de trabalho, Painéis de controle, Soluções, Aplicativos, Questionários), será necessária uma atualização/nova licença.</w:t>
      </w:r>
    </w:p>
    <w:p w14:paraId="66C90154" w14:textId="77777777" w:rsidR="004470EF" w:rsidRPr="002E6533" w:rsidRDefault="00000000">
      <w:pPr>
        <w:numPr>
          <w:ilvl w:val="1"/>
          <w:numId w:val="0"/>
        </w:numPr>
      </w:pPr>
      <w:r w:rsidRPr="002E6533">
        <w:t>Para atualizar o objeto licenciado, execute a seguinte consulta SQL no banco de dados:</w:t>
      </w:r>
    </w:p>
    <w:p w14:paraId="4844D72C" w14:textId="77777777" w:rsidR="004470EF" w:rsidRPr="002E6533" w:rsidRDefault="00000000">
      <w:pPr>
        <w:numPr>
          <w:ilvl w:val="1"/>
          <w:numId w:val="0"/>
        </w:numPr>
      </w:pPr>
      <w:r w:rsidRPr="002E6533">
        <w:t>1insert into tblLicensedObject values (1, NULL, '[ENTER MODULE GUID HERE]',3,'2025-01-01</w:t>
      </w:r>
      <w:proofErr w:type="gramStart"/>
      <w:r w:rsidRPr="002E6533">
        <w:t>',getdate</w:t>
      </w:r>
      <w:proofErr w:type="gramEnd"/>
      <w:r w:rsidRPr="002E6533">
        <w:t>(),2)</w:t>
      </w:r>
    </w:p>
    <w:p w14:paraId="13FF7CCB" w14:textId="77777777" w:rsidR="004470EF" w:rsidRPr="002E6533" w:rsidRDefault="00000000">
      <w:pPr>
        <w:pStyle w:val="FirstParagraph"/>
      </w:pPr>
      <w:r w:rsidRPr="002E6533">
        <w:t> </w:t>
      </w:r>
    </w:p>
    <w:p w14:paraId="4B632800" w14:textId="77777777" w:rsidR="004470EF" w:rsidRPr="002E6533" w:rsidRDefault="00000000">
      <w:pPr>
        <w:pStyle w:val="Ttulo1"/>
      </w:pPr>
      <w:bookmarkStart w:id="680" w:name="X065272908f074713663e55466fc6713d84c1a1d"/>
      <w:bookmarkEnd w:id="672"/>
      <w:bookmarkEnd w:id="678"/>
      <w:bookmarkEnd w:id="679"/>
      <w:r w:rsidRPr="002E6533">
        <w:t>Analisando o registro de geração do pacote</w:t>
      </w:r>
    </w:p>
    <w:p w14:paraId="360260F1" w14:textId="77777777" w:rsidR="004470EF" w:rsidRPr="002E6533" w:rsidRDefault="00000000">
      <w:pPr>
        <w:pStyle w:val="FirstParagraph"/>
      </w:pPr>
      <w:r w:rsidRPr="002E6533">
        <w:t>Se você receber um status de falha ou parcialmente com sucesso após a tentativa de gerar um pacote, poderá analisar o registro de geração de pacote para identificar a causa e a resolução de falhas que ocorreram durante a geração do pacote.</w:t>
      </w:r>
    </w:p>
    <w:p w14:paraId="144DC855" w14:textId="77777777" w:rsidR="004470EF" w:rsidRPr="002E6533" w:rsidRDefault="00000000">
      <w:pPr>
        <w:pStyle w:val="Corpodetexto"/>
      </w:pPr>
      <w:r w:rsidRPr="002E6533">
        <w:t>Nesta página</w:t>
      </w:r>
    </w:p>
    <w:p w14:paraId="070B2300" w14:textId="77777777" w:rsidR="004470EF" w:rsidRPr="002E6533" w:rsidRDefault="004470EF">
      <w:pPr>
        <w:pStyle w:val="Compact"/>
      </w:pPr>
      <w:hyperlink w:anchor="Xeae82ffc61e19bd18dd229b8bbc842a3f46c36c">
        <w:r w:rsidRPr="002E6533">
          <w:rPr>
            <w:rStyle w:val="Hyperlink"/>
          </w:rPr>
          <w:t>Analisar o registro de geração do pacote</w:t>
        </w:r>
      </w:hyperlink>
    </w:p>
    <w:p w14:paraId="514A5A5E" w14:textId="77777777" w:rsidR="004470EF" w:rsidRPr="002E6533" w:rsidRDefault="004470EF">
      <w:pPr>
        <w:pStyle w:val="Compact"/>
      </w:pPr>
      <w:hyperlink w:anchor="Mensagensdeadvert%C3%AAncia">
        <w:r w:rsidRPr="002E6533">
          <w:rPr>
            <w:rStyle w:val="Hyperlink"/>
          </w:rPr>
          <w:t>Mensagens de advertência</w:t>
        </w:r>
      </w:hyperlink>
    </w:p>
    <w:p w14:paraId="2C7997CC" w14:textId="77777777" w:rsidR="004470EF" w:rsidRPr="002E6533" w:rsidRDefault="004470EF">
      <w:pPr>
        <w:pStyle w:val="Compact"/>
      </w:pPr>
      <w:hyperlink w:anchor="Mensagensdefalha">
        <w:r w:rsidRPr="002E6533">
          <w:rPr>
            <w:rStyle w:val="Hyperlink"/>
          </w:rPr>
          <w:t>Mensagens de falha</w:t>
        </w:r>
      </w:hyperlink>
    </w:p>
    <w:p w14:paraId="4FC14A2B" w14:textId="77777777" w:rsidR="004470EF" w:rsidRPr="002E6533" w:rsidRDefault="00000000">
      <w:pPr>
        <w:pStyle w:val="Ttulo2"/>
      </w:pPr>
      <w:bookmarkStart w:id="681" w:name="analisar-o-registro-de-geração-do-pacote"/>
      <w:r w:rsidRPr="002E6533">
        <w:t>Analisar o registro de geração do pacote</w:t>
      </w:r>
    </w:p>
    <w:p w14:paraId="45474463" w14:textId="77777777" w:rsidR="004470EF" w:rsidRPr="002E6533" w:rsidRDefault="00000000">
      <w:pPr>
        <w:pStyle w:val="Compact"/>
      </w:pPr>
      <w:r w:rsidRPr="002E6533">
        <w:t>Vá para a página Gerenciar pacotes.</w:t>
      </w:r>
    </w:p>
    <w:p w14:paraId="5A1771F7" w14:textId="77777777" w:rsidR="004470EF" w:rsidRPr="002E6533" w:rsidRDefault="00000000">
      <w:pPr>
        <w:pStyle w:val="Compact"/>
        <w:numPr>
          <w:ilvl w:val="1"/>
          <w:numId w:val="0"/>
        </w:numPr>
      </w:pPr>
      <w:r w:rsidRPr="002E6533">
        <w:t>No menu, clique em menu Admin.</w:t>
      </w:r>
    </w:p>
    <w:p w14:paraId="507BEF11" w14:textId="77777777" w:rsidR="004470EF" w:rsidRPr="002E6533" w:rsidRDefault="00000000">
      <w:pPr>
        <w:pStyle w:val="Compact"/>
        <w:numPr>
          <w:ilvl w:val="1"/>
          <w:numId w:val="0"/>
        </w:numPr>
      </w:pPr>
      <w:r w:rsidRPr="002E6533">
        <w:t>Em Gerador de aplicativos, clique em Pacotes.</w:t>
      </w:r>
    </w:p>
    <w:p w14:paraId="3D8F2CF4" w14:textId="77777777" w:rsidR="004470EF" w:rsidRPr="002E6533" w:rsidRDefault="00000000">
      <w:pPr>
        <w:pStyle w:val="Compact"/>
      </w:pPr>
      <w:r w:rsidRPr="002E6533">
        <w:t>Localize o pacote que não foi gerado com sucesso.</w:t>
      </w:r>
    </w:p>
    <w:p w14:paraId="38BC54F2" w14:textId="77777777" w:rsidR="004470EF" w:rsidRPr="002E6533" w:rsidRDefault="00000000">
      <w:pPr>
        <w:pStyle w:val="Compact"/>
      </w:pPr>
      <w:r w:rsidRPr="002E6533">
        <w:t>Na coluna Status, clique no status do pacote para abrir a página Registro de geração do pacote.</w:t>
      </w:r>
    </w:p>
    <w:p w14:paraId="2C13AC9F" w14:textId="77777777" w:rsidR="004470EF" w:rsidRPr="002E6533" w:rsidRDefault="00000000">
      <w:pPr>
        <w:pStyle w:val="Compact"/>
      </w:pPr>
      <w:r w:rsidRPr="002E6533">
        <w:t>Analise a mensagem de erro e faça as atualizações necessárias aos componentes do pacote.</w:t>
      </w:r>
    </w:p>
    <w:bookmarkEnd w:id="681"/>
    <w:p w14:paraId="09D20809" w14:textId="77777777" w:rsidR="004470EF" w:rsidRPr="002E6533" w:rsidRDefault="00000000">
      <w:pPr>
        <w:pStyle w:val="Ttulo2"/>
      </w:pPr>
      <w:r w:rsidRPr="002E6533">
        <w:t>Mensagens de advertência</w:t>
      </w:r>
    </w:p>
    <w:p w14:paraId="598B048E" w14:textId="77777777" w:rsidR="004470EF" w:rsidRPr="002E6533" w:rsidRDefault="00000000">
      <w:pPr>
        <w:pStyle w:val="TableCaption"/>
      </w:pPr>
      <w:r w:rsidRPr="002E6533">
        <w:t>A tabela a seguir descreve as mensagens de aviso.</w:t>
      </w:r>
    </w:p>
    <w:tbl>
      <w:tblPr>
        <w:tblStyle w:val="Table"/>
        <w:tblW w:w="5000" w:type="pct"/>
        <w:tblLayout w:type="fixed"/>
        <w:tblLook w:val="0020" w:firstRow="1" w:lastRow="0" w:firstColumn="0" w:lastColumn="0" w:noHBand="0" w:noVBand="0"/>
      </w:tblPr>
      <w:tblGrid>
        <w:gridCol w:w="4527"/>
        <w:gridCol w:w="4527"/>
      </w:tblGrid>
      <w:tr w:rsidR="004470EF" w:rsidRPr="002E6533" w14:paraId="0A6C561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3A99C5" w14:textId="77777777" w:rsidR="004470EF" w:rsidRPr="002E6533" w:rsidRDefault="00000000">
            <w:pPr>
              <w:pStyle w:val="Compact"/>
            </w:pPr>
            <w:r w:rsidRPr="002E6533">
              <w:t>Mensagem</w:t>
            </w:r>
          </w:p>
        </w:tc>
        <w:tc>
          <w:tcPr>
            <w:tcW w:w="3960" w:type="dxa"/>
          </w:tcPr>
          <w:p w14:paraId="742A00C4" w14:textId="77777777" w:rsidR="004470EF" w:rsidRPr="002E6533" w:rsidRDefault="00000000">
            <w:pPr>
              <w:pStyle w:val="Compact"/>
            </w:pPr>
            <w:r w:rsidRPr="002E6533">
              <w:t>Descrição</w:t>
            </w:r>
          </w:p>
        </w:tc>
      </w:tr>
      <w:tr w:rsidR="004470EF" w:rsidRPr="002E6533" w14:paraId="0CDBE988" w14:textId="77777777">
        <w:tc>
          <w:tcPr>
            <w:tcW w:w="3960" w:type="dxa"/>
          </w:tcPr>
          <w:p w14:paraId="79307A90" w14:textId="77777777" w:rsidR="004470EF" w:rsidRPr="002E6533" w:rsidRDefault="00000000">
            <w:pPr>
              <w:pStyle w:val="Compact"/>
            </w:pPr>
            <w:r w:rsidRPr="002E6533">
              <w:t xml:space="preserve">O campo do agendador {0} está sem o(s) módulo(s) {1} do pacote, o que pode </w:t>
            </w:r>
            <w:r w:rsidRPr="002E6533">
              <w:lastRenderedPageBreak/>
              <w:t>causar erros durante a instalação.</w:t>
            </w:r>
          </w:p>
        </w:tc>
        <w:tc>
          <w:tcPr>
            <w:tcW w:w="3960" w:type="dxa"/>
          </w:tcPr>
          <w:p w14:paraId="53DAD2F5" w14:textId="77777777" w:rsidR="004470EF" w:rsidRPr="002E6533" w:rsidRDefault="00000000">
            <w:pPr>
              <w:pStyle w:val="Compact"/>
            </w:pPr>
            <w:r w:rsidRPr="002E6533">
              <w:lastRenderedPageBreak/>
              <w:t xml:space="preserve">Ao empacotar um aplicativo que contém um campo de agendador, você também </w:t>
            </w:r>
            <w:r w:rsidRPr="002E6533">
              <w:lastRenderedPageBreak/>
              <w:t>precisa empacotar os aplicativos vinculados ao campo. Se o aplicativo referenciado não existir no ambiente de destino, o sistema gerará um erro durante a instalação do pacote.</w:t>
            </w:r>
          </w:p>
        </w:tc>
      </w:tr>
      <w:tr w:rsidR="004470EF" w:rsidRPr="002E6533" w14:paraId="2F06A53D" w14:textId="77777777">
        <w:tc>
          <w:tcPr>
            <w:tcW w:w="3960" w:type="dxa"/>
          </w:tcPr>
          <w:p w14:paraId="6B9AC8CA" w14:textId="77777777" w:rsidR="004470EF" w:rsidRPr="002E6533" w:rsidRDefault="00000000">
            <w:pPr>
              <w:pStyle w:val="Compact"/>
            </w:pPr>
            <w:r w:rsidRPr="002E6533">
              <w:lastRenderedPageBreak/>
              <w:t>O {0}, {1}, faz referência a um arquivo, {2}, que não foi encontrado. Verifique se que esse arquivo existe no diretório de arquivos de repositório configurado ou remova e adicione novamente o anexo. Essa referência foi excluída do pacote.</w:t>
            </w:r>
          </w:p>
        </w:tc>
        <w:tc>
          <w:tcPr>
            <w:tcW w:w="3960" w:type="dxa"/>
          </w:tcPr>
          <w:p w14:paraId="2C15EB0A" w14:textId="77777777" w:rsidR="004470EF" w:rsidRPr="002E6533" w:rsidRDefault="00000000">
            <w:pPr>
              <w:pStyle w:val="Corpodetexto"/>
            </w:pPr>
            <w:r w:rsidRPr="002E6533">
              <w:t>Um arquivo de repositório que está anexado a um aplicativo, questionário, subformulário, lista de valores globais, área de trabalho ou painel de controle não foi encontrado no repositório de arquivos. O arquivo não será instalado durante a instalação do pacote.</w:t>
            </w:r>
          </w:p>
          <w:p w14:paraId="5FE6A9A2" w14:textId="77777777" w:rsidR="004470EF" w:rsidRPr="002E6533" w:rsidRDefault="00000000">
            <w:pPr>
              <w:pStyle w:val="Corpodetexto"/>
            </w:pPr>
            <w:r w:rsidRPr="002E6533">
              <w:t> </w:t>
            </w:r>
          </w:p>
        </w:tc>
      </w:tr>
      <w:tr w:rsidR="004470EF" w:rsidRPr="002E6533" w14:paraId="3193D98D" w14:textId="77777777">
        <w:tc>
          <w:tcPr>
            <w:tcW w:w="3960" w:type="dxa"/>
          </w:tcPr>
          <w:p w14:paraId="2CFDD287" w14:textId="77777777" w:rsidR="004470EF" w:rsidRPr="002E6533" w:rsidRDefault="00000000">
            <w:pPr>
              <w:pStyle w:val="Compact"/>
            </w:pPr>
            <w:r w:rsidRPr="002E6533">
              <w:t>Um {0} com o nome {1} contém um filtro que faz referência a conteúdo. Isso pode causar problemas na instalação do pacote.</w:t>
            </w:r>
          </w:p>
        </w:tc>
        <w:tc>
          <w:tcPr>
            <w:tcW w:w="3960" w:type="dxa"/>
          </w:tcPr>
          <w:p w14:paraId="208255D1" w14:textId="77777777" w:rsidR="004470EF" w:rsidRPr="002E6533" w:rsidRDefault="00000000">
            <w:pPr>
              <w:pStyle w:val="Corpodetexto"/>
            </w:pPr>
            <w:r w:rsidRPr="002E6533">
              <w:t>Filtros que fazem referência a conteúdo específico provavelmente não serão traduzidos para outro ambiente. É recomendável avaliar esses filtros antes da geração do pacote para reduzir o esforço de limpeza após a instalação.</w:t>
            </w:r>
          </w:p>
          <w:p w14:paraId="4323056C" w14:textId="77777777" w:rsidR="004470EF" w:rsidRPr="002E6533" w:rsidRDefault="00000000">
            <w:pPr>
              <w:pStyle w:val="Corpodetexto"/>
            </w:pPr>
            <w:r w:rsidRPr="002E6533">
              <w:t> </w:t>
            </w:r>
          </w:p>
        </w:tc>
      </w:tr>
      <w:tr w:rsidR="004470EF" w:rsidRPr="002E6533" w14:paraId="7C4119B3" w14:textId="77777777">
        <w:tc>
          <w:tcPr>
            <w:tcW w:w="3960" w:type="dxa"/>
          </w:tcPr>
          <w:p w14:paraId="100DBD7C" w14:textId="77777777" w:rsidR="004470EF" w:rsidRPr="002E6533" w:rsidRDefault="00000000">
            <w:pPr>
              <w:pStyle w:val="Compact"/>
            </w:pPr>
            <w:r w:rsidRPr="002E6533">
              <w:t>O workflow avançado do nível {0} com ID do processo {1} tem uma configuração vazia.</w:t>
            </w:r>
          </w:p>
        </w:tc>
        <w:tc>
          <w:tcPr>
            <w:tcW w:w="3960" w:type="dxa"/>
          </w:tcPr>
          <w:p w14:paraId="7A2AE78E" w14:textId="77777777" w:rsidR="004470EF" w:rsidRPr="002E6533" w:rsidRDefault="00000000">
            <w:pPr>
              <w:pStyle w:val="Corpodetexto"/>
            </w:pPr>
            <w:r w:rsidRPr="002E6533">
              <w:t>O aplicativo referenciado na mensagem de erro tem uma configuração de workflow avançado que está vazia. Desative o workflow avançado e gere o pacote novamente.</w:t>
            </w:r>
          </w:p>
          <w:p w14:paraId="5B02248D" w14:textId="77777777" w:rsidR="004470EF" w:rsidRPr="002E6533" w:rsidRDefault="00000000">
            <w:pPr>
              <w:pStyle w:val="Corpodetexto"/>
            </w:pPr>
            <w:r w:rsidRPr="002E6533">
              <w:t> </w:t>
            </w:r>
          </w:p>
        </w:tc>
      </w:tr>
      <w:tr w:rsidR="004470EF" w:rsidRPr="002E6533" w14:paraId="15BB83B5" w14:textId="77777777">
        <w:tc>
          <w:tcPr>
            <w:tcW w:w="3960" w:type="dxa"/>
          </w:tcPr>
          <w:p w14:paraId="6883D81E" w14:textId="77777777" w:rsidR="004470EF" w:rsidRPr="002E6533" w:rsidRDefault="00000000">
            <w:pPr>
              <w:pStyle w:val="Compact"/>
            </w:pPr>
            <w:r w:rsidRPr="002E6533">
              <w:t>O campo CAST {0} tem uma referência que não está incluída no pacote. Isso pode causar um problema na instalação.</w:t>
            </w:r>
          </w:p>
        </w:tc>
        <w:tc>
          <w:tcPr>
            <w:tcW w:w="3960" w:type="dxa"/>
          </w:tcPr>
          <w:p w14:paraId="2506ECEA" w14:textId="77777777" w:rsidR="004470EF" w:rsidRPr="002E6533" w:rsidRDefault="00000000">
            <w:pPr>
              <w:pStyle w:val="Compact"/>
            </w:pPr>
            <w:r w:rsidRPr="002E6533">
              <w:t>Quando você for empacotar um aplicativo que contém um campo CAST, é recomendável empacotar também os aplicativos relacionados ao campo. Se o aplicativo referenciado não existir no ambiente de destino, o sistema gerará uma advertência quando o pacote for instalado.</w:t>
            </w:r>
          </w:p>
        </w:tc>
      </w:tr>
      <w:tr w:rsidR="004470EF" w:rsidRPr="002E6533" w14:paraId="033D16BF" w14:textId="77777777">
        <w:tc>
          <w:tcPr>
            <w:tcW w:w="3960" w:type="dxa"/>
          </w:tcPr>
          <w:p w14:paraId="55B88128" w14:textId="77777777" w:rsidR="004470EF" w:rsidRPr="002E6533" w:rsidRDefault="00000000">
            <w:pPr>
              <w:pStyle w:val="Compact"/>
            </w:pPr>
            <w:r w:rsidRPr="002E6533">
              <w:t>{0} só faz referência a usuários específicos.</w:t>
            </w:r>
          </w:p>
        </w:tc>
        <w:tc>
          <w:tcPr>
            <w:tcW w:w="3960" w:type="dxa"/>
          </w:tcPr>
          <w:p w14:paraId="223FC389" w14:textId="77777777" w:rsidR="004470EF" w:rsidRPr="002E6533" w:rsidRDefault="00000000">
            <w:pPr>
              <w:pStyle w:val="Compact"/>
            </w:pPr>
            <w:r w:rsidRPr="002E6533">
              <w:t xml:space="preserve">Não é possível empacotar usuários específicos. Notificações, DDEs e outros itens listados poderão não ser instalados </w:t>
            </w:r>
            <w:r w:rsidRPr="002E6533">
              <w:lastRenderedPageBreak/>
              <w:t>no ambiente de destino se fizerem referência somente a usuários específicos. Verifique se usuários específicos não são referenciados no arquivo de pacote.</w:t>
            </w:r>
          </w:p>
        </w:tc>
      </w:tr>
    </w:tbl>
    <w:p w14:paraId="599E44CC" w14:textId="77777777" w:rsidR="004470EF" w:rsidRPr="002E6533" w:rsidRDefault="00000000">
      <w:pPr>
        <w:pStyle w:val="Ttulo2"/>
      </w:pPr>
      <w:r w:rsidRPr="002E6533">
        <w:lastRenderedPageBreak/>
        <w:t>Mensagens de falha</w:t>
      </w:r>
    </w:p>
    <w:p w14:paraId="27C234C8" w14:textId="77777777" w:rsidR="004470EF" w:rsidRPr="002E6533" w:rsidRDefault="00000000">
      <w:pPr>
        <w:pStyle w:val="TableCaption"/>
      </w:pPr>
      <w:r w:rsidRPr="002E6533">
        <w:t>A tabela a seguir descreve as mensagens de falha.</w:t>
      </w:r>
    </w:p>
    <w:tbl>
      <w:tblPr>
        <w:tblStyle w:val="Table"/>
        <w:tblW w:w="5000" w:type="pct"/>
        <w:tblLayout w:type="fixed"/>
        <w:tblLook w:val="0020" w:firstRow="1" w:lastRow="0" w:firstColumn="0" w:lastColumn="0" w:noHBand="0" w:noVBand="0"/>
      </w:tblPr>
      <w:tblGrid>
        <w:gridCol w:w="4527"/>
        <w:gridCol w:w="4527"/>
      </w:tblGrid>
      <w:tr w:rsidR="004470EF" w:rsidRPr="002E6533" w14:paraId="5286C8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6FB1FF" w14:textId="77777777" w:rsidR="004470EF" w:rsidRPr="002E6533" w:rsidRDefault="00000000">
            <w:pPr>
              <w:pStyle w:val="Compact"/>
            </w:pPr>
            <w:r w:rsidRPr="002E6533">
              <w:t>Mensagem</w:t>
            </w:r>
          </w:p>
        </w:tc>
        <w:tc>
          <w:tcPr>
            <w:tcW w:w="3960" w:type="dxa"/>
          </w:tcPr>
          <w:p w14:paraId="380C7F92" w14:textId="77777777" w:rsidR="004470EF" w:rsidRPr="002E6533" w:rsidRDefault="00000000">
            <w:pPr>
              <w:pStyle w:val="Compact"/>
            </w:pPr>
            <w:r w:rsidRPr="002E6533">
              <w:t>Resolução</w:t>
            </w:r>
          </w:p>
        </w:tc>
      </w:tr>
      <w:tr w:rsidR="004470EF" w:rsidRPr="002E6533" w14:paraId="00277E32" w14:textId="77777777">
        <w:tc>
          <w:tcPr>
            <w:tcW w:w="3960" w:type="dxa"/>
          </w:tcPr>
          <w:p w14:paraId="17B937EB" w14:textId="77777777" w:rsidR="004470EF" w:rsidRPr="002E6533" w:rsidRDefault="00000000">
            <w:pPr>
              <w:pStyle w:val="Compact"/>
            </w:pPr>
            <w:r w:rsidRPr="002E6533">
              <w:t>O serviço de workflow está indisponível no momento.</w:t>
            </w:r>
          </w:p>
        </w:tc>
        <w:tc>
          <w:tcPr>
            <w:tcW w:w="3960" w:type="dxa"/>
          </w:tcPr>
          <w:p w14:paraId="37A2EB3E" w14:textId="77777777" w:rsidR="004470EF" w:rsidRPr="002E6533" w:rsidRDefault="00000000">
            <w:pPr>
              <w:pStyle w:val="Compact"/>
            </w:pPr>
            <w:r w:rsidRPr="002E6533">
              <w:t>Verifique se o serviço de workflow avançado está em execução. Se ele não estiver em execução, inicie o serviço.</w:t>
            </w:r>
          </w:p>
        </w:tc>
      </w:tr>
      <w:tr w:rsidR="004470EF" w:rsidRPr="002E6533" w14:paraId="73A8E4CC" w14:textId="77777777">
        <w:tc>
          <w:tcPr>
            <w:tcW w:w="3960" w:type="dxa"/>
          </w:tcPr>
          <w:p w14:paraId="06210162" w14:textId="77777777" w:rsidR="004470EF" w:rsidRPr="002E6533" w:rsidRDefault="00000000">
            <w:pPr>
              <w:pStyle w:val="Compact"/>
            </w:pPr>
            <w:r w:rsidRPr="002E6533">
              <w:t>Um {0} vinculado a {1} contém um valor inválido.</w:t>
            </w:r>
          </w:p>
        </w:tc>
        <w:tc>
          <w:tcPr>
            <w:tcW w:w="3960" w:type="dxa"/>
          </w:tcPr>
          <w:p w14:paraId="3B3ECF71" w14:textId="77777777" w:rsidR="004470EF" w:rsidRPr="002E6533" w:rsidRDefault="00000000">
            <w:pPr>
              <w:pStyle w:val="Compact"/>
            </w:pPr>
            <w:r w:rsidRPr="002E6533">
              <w:t>O campo referenciado contém um valor inválido. Exclua o campo e gere o pacote novamente.</w:t>
            </w:r>
          </w:p>
        </w:tc>
      </w:tr>
      <w:tr w:rsidR="004470EF" w:rsidRPr="002E6533" w14:paraId="6A0327C2" w14:textId="77777777">
        <w:tc>
          <w:tcPr>
            <w:tcW w:w="3960" w:type="dxa"/>
          </w:tcPr>
          <w:p w14:paraId="315E4964" w14:textId="77777777" w:rsidR="004470EF" w:rsidRPr="002E6533" w:rsidRDefault="00000000">
            <w:pPr>
              <w:pStyle w:val="Compact"/>
            </w:pPr>
            <w:r w:rsidRPr="002E6533">
              <w:t>O {0}, {1}, vinculado a {2} é inválido.</w:t>
            </w:r>
          </w:p>
        </w:tc>
        <w:tc>
          <w:tcPr>
            <w:tcW w:w="3960" w:type="dxa"/>
          </w:tcPr>
          <w:p w14:paraId="09324EBC" w14:textId="77777777" w:rsidR="004470EF" w:rsidRPr="002E6533" w:rsidRDefault="00000000">
            <w:pPr>
              <w:pStyle w:val="Compact"/>
            </w:pPr>
            <w:r w:rsidRPr="002E6533">
              <w:t>O valor da lista de valores é inválido. Exclua o valor da lista de valores.</w:t>
            </w:r>
          </w:p>
        </w:tc>
      </w:tr>
      <w:tr w:rsidR="004470EF" w:rsidRPr="002E6533" w14:paraId="1BB3628D" w14:textId="77777777">
        <w:tc>
          <w:tcPr>
            <w:tcW w:w="3960" w:type="dxa"/>
          </w:tcPr>
          <w:p w14:paraId="161936CA" w14:textId="77777777" w:rsidR="004470EF" w:rsidRPr="002E6533" w:rsidRDefault="00000000">
            <w:pPr>
              <w:pStyle w:val="Compact"/>
            </w:pPr>
            <w:r w:rsidRPr="002E6533">
              <w:t>Não é possível recuperar informações de layout do nível informado {0}.</w:t>
            </w:r>
          </w:p>
        </w:tc>
        <w:tc>
          <w:tcPr>
            <w:tcW w:w="3960" w:type="dxa"/>
          </w:tcPr>
          <w:p w14:paraId="605799C7" w14:textId="77777777" w:rsidR="004470EF" w:rsidRPr="002E6533" w:rsidRDefault="00000000">
            <w:pPr>
              <w:pStyle w:val="Compact"/>
            </w:pPr>
            <w:r w:rsidRPr="002E6533">
              <w:t>O layout do aplicativo de referência é inválido. Exclua o layout do aplicativo.</w:t>
            </w:r>
          </w:p>
        </w:tc>
      </w:tr>
      <w:tr w:rsidR="004470EF" w:rsidRPr="002E6533" w14:paraId="7189CBB2" w14:textId="77777777">
        <w:tc>
          <w:tcPr>
            <w:tcW w:w="3960" w:type="dxa"/>
          </w:tcPr>
          <w:p w14:paraId="4BD88D58" w14:textId="77777777" w:rsidR="004470EF" w:rsidRPr="002E6533" w:rsidRDefault="00000000">
            <w:pPr>
              <w:pStyle w:val="Compact"/>
            </w:pPr>
            <w:r w:rsidRPr="002E6533">
              <w:t>Não foi possível empacotar o relatório {0}. O seguinte erro foi gerado {1}.</w:t>
            </w:r>
          </w:p>
        </w:tc>
        <w:tc>
          <w:tcPr>
            <w:tcW w:w="3960" w:type="dxa"/>
          </w:tcPr>
          <w:p w14:paraId="4DB345CE" w14:textId="77777777" w:rsidR="004470EF" w:rsidRPr="002E6533" w:rsidRDefault="00000000">
            <w:pPr>
              <w:pStyle w:val="Compact"/>
            </w:pPr>
            <w:r w:rsidRPr="002E6533">
              <w:t>O relatório apresentado contém um erro. Corrija o relatório e gere o pacote novamente.</w:t>
            </w:r>
          </w:p>
        </w:tc>
      </w:tr>
      <w:tr w:rsidR="004470EF" w:rsidRPr="002E6533" w14:paraId="6213A953" w14:textId="77777777">
        <w:tc>
          <w:tcPr>
            <w:tcW w:w="3960" w:type="dxa"/>
          </w:tcPr>
          <w:p w14:paraId="4E586007" w14:textId="77777777" w:rsidR="004470EF" w:rsidRPr="002E6533" w:rsidRDefault="00000000">
            <w:pPr>
              <w:pStyle w:val="Compact"/>
            </w:pPr>
            <w:r w:rsidRPr="002E6533">
              <w:t>Não foi possível encontrar os níveis.</w:t>
            </w:r>
          </w:p>
        </w:tc>
        <w:tc>
          <w:tcPr>
            <w:tcW w:w="3960" w:type="dxa"/>
          </w:tcPr>
          <w:p w14:paraId="2F68C9D4" w14:textId="77777777" w:rsidR="004470EF" w:rsidRPr="002E6533" w:rsidRDefault="00000000">
            <w:pPr>
              <w:pStyle w:val="Compact"/>
            </w:pPr>
            <w:r w:rsidRPr="002E6533">
              <w:t>Não foi possível listar os níveis listados no pacote.</w:t>
            </w:r>
          </w:p>
        </w:tc>
      </w:tr>
    </w:tbl>
    <w:p w14:paraId="2753B0CB" w14:textId="77777777" w:rsidR="004470EF" w:rsidRPr="002E6533" w:rsidRDefault="00000000">
      <w:pPr>
        <w:pStyle w:val="Corpodetexto"/>
      </w:pPr>
      <w:r w:rsidRPr="002E6533">
        <w:t> </w:t>
      </w:r>
    </w:p>
    <w:p w14:paraId="50B214D7" w14:textId="77777777" w:rsidR="004470EF" w:rsidRPr="002E6533" w:rsidRDefault="00000000">
      <w:pPr>
        <w:pStyle w:val="Ttulo1"/>
      </w:pPr>
      <w:bookmarkStart w:id="682" w:name="disparidades-de-referência-cruzada"/>
      <w:bookmarkEnd w:id="680"/>
      <w:r w:rsidRPr="002E6533">
        <w:t>Disparidades de referência cruzada</w:t>
      </w:r>
    </w:p>
    <w:p w14:paraId="5AD665AE" w14:textId="77777777" w:rsidR="004470EF" w:rsidRPr="002E6533" w:rsidRDefault="00000000">
      <w:pPr>
        <w:pStyle w:val="FirstParagraph"/>
      </w:pPr>
      <w:r w:rsidRPr="002E6533">
        <w:t>Um erro comum ao recriar campos de Referência cruzada manualmente em múltiplas instâncias é alterar, acidentalmente, o local dos campos de Referência cruzada e Registro relacionado. Por exemplo, a figura a seguir mostra um campo de Referência cruzada que foi criado no aplicativo A e um campo de Registro relacionado que foi criado no aplicativo B na instância de origem (desenvolvimento). Na instância de destino (teste), o campo de Referência cruzada foi criado por engano no aplicativo B e o campo de Registro relacionado, no aplicativo A.</w:t>
      </w:r>
    </w:p>
    <w:p w14:paraId="6E079B6D" w14:textId="77777777" w:rsidR="004470EF" w:rsidRPr="002E6533" w:rsidRDefault="00000000">
      <w:pPr>
        <w:pStyle w:val="Corpodetexto"/>
      </w:pPr>
      <w:r w:rsidRPr="002E6533">
        <w:t xml:space="preserve">Faça download do arquivo de origem do diagrama aqui: </w:t>
      </w:r>
      <w:hyperlink r:id="rId731">
        <w:r w:rsidR="004470EF" w:rsidRPr="002E6533">
          <w:rPr>
            <w:rStyle w:val="Hyperlink"/>
          </w:rPr>
          <w:t>Platform – Diagrama de campos com disparidade de referência cruzada</w:t>
        </w:r>
      </w:hyperlink>
    </w:p>
    <w:p w14:paraId="34E28EEC" w14:textId="77777777" w:rsidR="004470EF" w:rsidRPr="002E6533" w:rsidRDefault="00000000">
      <w:pPr>
        <w:pStyle w:val="Corpodetexto"/>
      </w:pPr>
      <w:r w:rsidRPr="002E6533">
        <w:t>Mapeamento de campo de referência cruzada</w:t>
      </w:r>
    </w:p>
    <w:p w14:paraId="7291C3FB" w14:textId="77777777" w:rsidR="004470EF" w:rsidRPr="002E6533" w:rsidRDefault="00000000">
      <w:pPr>
        <w:pStyle w:val="Corpodetexto"/>
      </w:pPr>
      <w:r w:rsidRPr="002E6533">
        <w:lastRenderedPageBreak/>
        <w:t>Se você criar um pacote na instância de origem e instalá-lo na instância de destino, a instalação do pacote criará novos campos de Referência cruzada e Registro relacionado na instância de destino. Os campos existentes de Referência cruzada e Registro relacionado não serão modificados nem excluídos. A figura a seguir mostra campos duplicados criados porque os campos originais foram trocados na instância de destino.</w:t>
      </w:r>
    </w:p>
    <w:p w14:paraId="5D1862A0" w14:textId="77777777" w:rsidR="004470EF" w:rsidRPr="002E6533" w:rsidRDefault="00000000">
      <w:pPr>
        <w:pStyle w:val="Corpodetexto"/>
      </w:pPr>
      <w:r w:rsidRPr="002E6533">
        <w:t xml:space="preserve">Faça download do arquivo de origem do diagrama aqui: </w:t>
      </w:r>
      <w:hyperlink r:id="rId732">
        <w:r w:rsidR="004470EF" w:rsidRPr="002E6533">
          <w:rPr>
            <w:rStyle w:val="Hyperlink"/>
          </w:rPr>
          <w:t>Plataforma - Diagrama de campos duplicados de referência cruzada</w:t>
        </w:r>
      </w:hyperlink>
    </w:p>
    <w:p w14:paraId="0B8C8A71" w14:textId="77777777" w:rsidR="004470EF" w:rsidRPr="002E6533" w:rsidRDefault="00000000">
      <w:pPr>
        <w:pStyle w:val="Corpodetexto"/>
      </w:pPr>
      <w:r w:rsidRPr="002E6533">
        <w:t>Campos Referência cruzada e Registro relacionado duplicados</w:t>
      </w:r>
    </w:p>
    <w:p w14:paraId="29A7BD43" w14:textId="77777777" w:rsidR="004470EF" w:rsidRPr="002E6533" w:rsidRDefault="00000000">
      <w:pPr>
        <w:pStyle w:val="Corpodetexto"/>
      </w:pPr>
      <w:r w:rsidRPr="002E6533">
        <w:t>Para impedir essa situação, antes de criar e instalar o pacote, atualize manualmente a instância de origem (recomendado) ou a instância de destino, de maneira que as duas instâncias se correspondam.</w:t>
      </w:r>
    </w:p>
    <w:p w14:paraId="23146D43" w14:textId="77777777" w:rsidR="004470EF" w:rsidRPr="002E6533" w:rsidRDefault="00000000">
      <w:pPr>
        <w:pStyle w:val="Ttulo1"/>
      </w:pPr>
      <w:bookmarkStart w:id="683" w:name="instalando-pacotes"/>
      <w:bookmarkEnd w:id="682"/>
      <w:r w:rsidRPr="002E6533">
        <w:t>Instalando pacotes</w:t>
      </w:r>
    </w:p>
    <w:p w14:paraId="61B06679" w14:textId="77777777" w:rsidR="004470EF" w:rsidRPr="002E6533" w:rsidRDefault="00000000">
      <w:pPr>
        <w:pStyle w:val="FirstParagraph"/>
      </w:pPr>
      <w:r w:rsidRPr="002E6533">
        <w:t>A instalação do pacote inclui a importação do pacote, o mapeamento dos objetos e a instalação do pacote. Durante esse processo, são criados registros de mapeamento e instalação.</w:t>
      </w:r>
    </w:p>
    <w:p w14:paraId="47582692" w14:textId="77777777" w:rsidR="004470EF" w:rsidRPr="002E6533" w:rsidRDefault="00000000">
      <w:pPr>
        <w:pStyle w:val="Corpodetexto"/>
      </w:pPr>
      <w:r w:rsidRPr="002E6533">
        <w:rPr>
          <w:b/>
          <w:bCs/>
        </w:rPr>
        <w:t>Observação:</w:t>
      </w:r>
      <w:r w:rsidRPr="002E6533">
        <w:t xml:space="preserve"> Se for instalado um pacote com um módulo principal em uma instância de destino na qual ele não existe atualmente, esse módulo principal deverá ser licenciado antes da instalação do pacote na instância de destino.</w:t>
      </w:r>
    </w:p>
    <w:p w14:paraId="1BCC771F" w14:textId="77777777" w:rsidR="004470EF" w:rsidRPr="002E6533" w:rsidRDefault="00000000">
      <w:pPr>
        <w:pStyle w:val="Compact"/>
      </w:pPr>
      <w:r w:rsidRPr="002E6533">
        <w:t xml:space="preserve">Na instância de destino da Archer, </w:t>
      </w:r>
      <w:hyperlink r:id="rId733">
        <w:r w:rsidR="004470EF" w:rsidRPr="002E6533">
          <w:rPr>
            <w:rStyle w:val="Hyperlink"/>
          </w:rPr>
          <w:t>faça backup do banco de dados da instância</w:t>
        </w:r>
      </w:hyperlink>
      <w:r w:rsidRPr="002E6533">
        <w:t>.</w:t>
      </w:r>
    </w:p>
    <w:p w14:paraId="0E02B010" w14:textId="77777777" w:rsidR="004470EF" w:rsidRPr="002E6533" w:rsidRDefault="004470EF">
      <w:pPr>
        <w:pStyle w:val="Compact"/>
      </w:pPr>
      <w:hyperlink r:id="rId734">
        <w:r w:rsidRPr="002E6533">
          <w:rPr>
            <w:rStyle w:val="Hyperlink"/>
          </w:rPr>
          <w:t>Importe o arquivo de pacotes</w:t>
        </w:r>
      </w:hyperlink>
      <w:r w:rsidRPr="002E6533">
        <w:t>. Uma vez importado, o arquivo de pacote está disponível para instalação.</w:t>
      </w:r>
    </w:p>
    <w:p w14:paraId="18291A73" w14:textId="77777777" w:rsidR="004470EF" w:rsidRPr="002E6533" w:rsidRDefault="004470EF">
      <w:pPr>
        <w:pStyle w:val="Compact"/>
      </w:pPr>
      <w:hyperlink r:id="rId735">
        <w:r w:rsidRPr="002E6533">
          <w:rPr>
            <w:rStyle w:val="Hyperlink"/>
          </w:rPr>
          <w:t>Mapeie os objetos</w:t>
        </w:r>
      </w:hyperlink>
      <w:r w:rsidRPr="002E6533">
        <w:t xml:space="preserve"> no arquivo de pacotes.</w:t>
      </w:r>
    </w:p>
    <w:p w14:paraId="7BE86FF0" w14:textId="77777777" w:rsidR="004470EF" w:rsidRPr="002E6533" w:rsidRDefault="004470EF">
      <w:pPr>
        <w:pStyle w:val="Compact"/>
      </w:pPr>
      <w:hyperlink r:id="rId736">
        <w:r w:rsidRPr="002E6533">
          <w:rPr>
            <w:rStyle w:val="Hyperlink"/>
          </w:rPr>
          <w:t>Instale o arquivo de pacotes</w:t>
        </w:r>
      </w:hyperlink>
      <w:r w:rsidRPr="002E6533">
        <w:t>. Todos os objetos no pacote ou somente aqueles selecionados durante a instalação do pacote podem ser instalados na instância de destino. Os elementos dos objetos que estão sendo instalados podem ser apenas criados ou criados e atualizados na instância de destino. Além disso, as configurações de layout existentes podem ser sobrepostas na instância de destino. Quando você instala o pacote, os objetos no arquivo de pacotes são migrados para a instância atual. O sistema gera o Registro de instalação do pacote.</w:t>
      </w:r>
    </w:p>
    <w:p w14:paraId="1F1B32F1" w14:textId="77777777" w:rsidR="004470EF" w:rsidRPr="002E6533" w:rsidRDefault="004470EF">
      <w:pPr>
        <w:pStyle w:val="Compact"/>
      </w:pPr>
      <w:hyperlink r:id="rId737">
        <w:r w:rsidRPr="002E6533">
          <w:rPr>
            <w:rStyle w:val="Hyperlink"/>
          </w:rPr>
          <w:t>Revise o registro de instalação do pacote.</w:t>
        </w:r>
      </w:hyperlink>
    </w:p>
    <w:p w14:paraId="717DF8A0" w14:textId="77777777" w:rsidR="004470EF" w:rsidRPr="002E6533" w:rsidRDefault="00000000">
      <w:pPr>
        <w:pStyle w:val="Ttulo1"/>
      </w:pPr>
      <w:bookmarkStart w:id="684" w:name="fazendo-backup-do-banco-de-dados"/>
      <w:bookmarkEnd w:id="683"/>
      <w:r w:rsidRPr="002E6533">
        <w:t>Fazendo backup do banco de dados</w:t>
      </w:r>
    </w:p>
    <w:p w14:paraId="08B8115B" w14:textId="77777777" w:rsidR="004470EF" w:rsidRPr="002E6533" w:rsidRDefault="00000000">
      <w:pPr>
        <w:pStyle w:val="FirstParagraph"/>
      </w:pPr>
      <w:r w:rsidRPr="002E6533">
        <w:t xml:space="preserve">Não existe a </w:t>
      </w:r>
      <w:proofErr w:type="gramStart"/>
      <w:r w:rsidRPr="002E6533">
        <w:t>função Desfazer</w:t>
      </w:r>
      <w:proofErr w:type="gramEnd"/>
      <w:r w:rsidRPr="002E6533">
        <w:t xml:space="preserve"> em uma instalação de pacote. Como o empacotamento é um recurso avançado e capaz de fazer mudanças significativas em uma instância, </w:t>
      </w:r>
      <w:r w:rsidRPr="002E6533">
        <w:lastRenderedPageBreak/>
        <w:t>faça backup do banco de dados da instância antes de instalar o pacote. Esse processo permite a restauração completa, se necessário.</w:t>
      </w:r>
    </w:p>
    <w:p w14:paraId="187E9405" w14:textId="77777777" w:rsidR="004470EF" w:rsidRPr="002E6533" w:rsidRDefault="00000000">
      <w:pPr>
        <w:pStyle w:val="Corpodetexto"/>
      </w:pPr>
      <w:r w:rsidRPr="002E6533">
        <w:t>Um método alternativo para desfazer uma instalação de pacote é criar um pacote dos objetos afetados na instância de destino antes de instalar o novo pacote. Esse pacote fornece um snapshot da instância antes do novo pacote ser instalado, o que pode ser utilizado para ajudar a desfazer as alterações feitas pela instalação do pacote. Novos objetos criados pela instalação do pacote devem ser excluídos manualmente.</w:t>
      </w:r>
    </w:p>
    <w:p w14:paraId="4B0153FD" w14:textId="77777777" w:rsidR="004470EF" w:rsidRPr="002E6533" w:rsidRDefault="00000000">
      <w:pPr>
        <w:pStyle w:val="Ttulo1"/>
      </w:pPr>
      <w:bookmarkStart w:id="685" w:name="importando-pacotes"/>
      <w:bookmarkEnd w:id="684"/>
      <w:r w:rsidRPr="002E6533">
        <w:t>Importando pacotes</w:t>
      </w:r>
    </w:p>
    <w:p w14:paraId="0CFFF864" w14:textId="77777777" w:rsidR="004470EF" w:rsidRPr="002E6533" w:rsidRDefault="00000000">
      <w:pPr>
        <w:pStyle w:val="FirstParagraph"/>
      </w:pPr>
      <w:r w:rsidRPr="002E6533">
        <w:t>Antes de instalar um arquivo de pacotes, você precisa importá-lo para sua instância da Archer. Você cria o arquivo de pacotes na instância de origem da Archer utilizando o recurso Gerenciar pacotes.</w:t>
      </w:r>
    </w:p>
    <w:p w14:paraId="52E8C1E2" w14:textId="77777777" w:rsidR="004470EF" w:rsidRPr="002E6533" w:rsidRDefault="00000000">
      <w:pPr>
        <w:pStyle w:val="Compact"/>
      </w:pPr>
      <w:r w:rsidRPr="002E6533">
        <w:t>No menu, clique em menu Admin &gt; Application Builder &gt; Pacotes.</w:t>
      </w:r>
    </w:p>
    <w:p w14:paraId="4662E5B9" w14:textId="77777777" w:rsidR="004470EF" w:rsidRPr="002E6533" w:rsidRDefault="00000000">
      <w:pPr>
        <w:pStyle w:val="Compact"/>
      </w:pPr>
      <w:r w:rsidRPr="002E6533">
        <w:t>Na seção Pacotes disponíveis, clique em Importar.</w:t>
      </w:r>
    </w:p>
    <w:p w14:paraId="5B13D641" w14:textId="77777777" w:rsidR="004470EF" w:rsidRPr="002E6533" w:rsidRDefault="00000000">
      <w:pPr>
        <w:pStyle w:val="Compact"/>
      </w:pPr>
      <w:r w:rsidRPr="002E6533">
        <w:t>Clique em Adicionar novo, localize e selecione o arquivo de pacote que você deseja importar.</w:t>
      </w:r>
    </w:p>
    <w:p w14:paraId="230F529B" w14:textId="77777777" w:rsidR="004470EF" w:rsidRPr="002E6533" w:rsidRDefault="00000000">
      <w:r w:rsidRPr="002E6533">
        <w:t>Clique em OK.</w:t>
      </w:r>
    </w:p>
    <w:p w14:paraId="1DE0D9BB" w14:textId="77777777" w:rsidR="004470EF" w:rsidRPr="002E6533" w:rsidRDefault="00000000">
      <w:r w:rsidRPr="002E6533">
        <w:t>O arquivo de pacote é exibido na seção Pacotes disponíveis e está pronto para instalação.</w:t>
      </w:r>
    </w:p>
    <w:p w14:paraId="560D911B" w14:textId="77777777" w:rsidR="004470EF" w:rsidRPr="002E6533" w:rsidRDefault="00000000">
      <w:pPr>
        <w:numPr>
          <w:ilvl w:val="0"/>
          <w:numId w:val="1"/>
        </w:numPr>
      </w:pPr>
      <w:r w:rsidRPr="002E6533">
        <w:rPr>
          <w:b/>
          <w:bCs/>
        </w:rPr>
        <w:t>Observação:</w:t>
      </w:r>
      <w:r w:rsidRPr="002E6533">
        <w:t xml:space="preserve"> O arquivo de pacotes só foi importado; você precisa instalá-lo para migrar os componentes para sua instância da Archer.</w:t>
      </w:r>
    </w:p>
    <w:p w14:paraId="61849F29" w14:textId="77777777" w:rsidR="004470EF" w:rsidRPr="002E6533" w:rsidRDefault="00000000">
      <w:pPr>
        <w:pStyle w:val="Ttulo1"/>
      </w:pPr>
      <w:bookmarkStart w:id="686" w:name="mapeando-objetos"/>
      <w:bookmarkEnd w:id="685"/>
      <w:r w:rsidRPr="002E6533">
        <w:t>Mapeando objetos</w:t>
      </w:r>
    </w:p>
    <w:p w14:paraId="37DAC661" w14:textId="77777777" w:rsidR="004470EF" w:rsidRPr="002E6533" w:rsidRDefault="00000000">
      <w:pPr>
        <w:pStyle w:val="FirstParagraph"/>
      </w:pPr>
      <w:r w:rsidRPr="002E6533">
        <w:t>O Mapeamento avançado de pacotes permite que você revise e modifique a forma como são mapeados objetos individuais da instância de origem para a instância de destino.</w:t>
      </w:r>
    </w:p>
    <w:p w14:paraId="5EF952F3" w14:textId="77777777" w:rsidR="004470EF" w:rsidRPr="002E6533" w:rsidRDefault="00000000">
      <w:pPr>
        <w:pStyle w:val="Corpodetexto"/>
      </w:pPr>
      <w:r w:rsidRPr="002E6533">
        <w:t xml:space="preserve">Durante a instalação do pacote, se o ID do sistema de um objeto no pacote de origem não corresponder a nenhum ID do sistema na instância de destino, o processo cria um novo objeto. No entanto, em alguns casos, o objeto pode já existir na instância de destino, mas com um ID do sistema diferente. Nesse caso, a instalação do pacote cria um novo objeto e, se o nome do objeto for o mesmo nas instâncias de origem e de destino, um número será acrescentado ao novo objeto no destino. Por exemplo, se um campo chamado "Primeiro nome" existir tanto na instância de origem como naquela de destino e os IDs do sistema não forem correspondentes, o processo criará um campo chamado "Primeiro nome (1)" na instância de destino, com todos os </w:t>
      </w:r>
      <w:r w:rsidRPr="002E6533">
        <w:lastRenderedPageBreak/>
        <w:t>atributos do campo na instância de origem. Neste caso, você não quer que a instalação do pacote crie um novo objeto.</w:t>
      </w:r>
    </w:p>
    <w:p w14:paraId="1DF01AB5" w14:textId="77777777" w:rsidR="004470EF" w:rsidRPr="002E6533" w:rsidRDefault="00000000">
      <w:pPr>
        <w:pStyle w:val="Corpodetexto"/>
      </w:pPr>
      <w:r w:rsidRPr="002E6533">
        <w:t>Com o Mapeamento avançado de pacotes, você pode alterar o ID do sistema de um objeto na instância de destino, de maneira que ele corresponda ao ID do sistema de um objeto no pacote de origem. Quando os IDs do sistema correspondem, a instalação do pacote atualiza os objetos desejados em vez de criar objetos duplicados.</w:t>
      </w:r>
    </w:p>
    <w:p w14:paraId="1F3D50D9" w14:textId="77777777" w:rsidR="004470EF" w:rsidRPr="002E6533" w:rsidRDefault="00000000">
      <w:pPr>
        <w:pStyle w:val="Corpodetexto"/>
      </w:pPr>
      <w:r w:rsidRPr="002E6533">
        <w:t>Nesta página</w:t>
      </w:r>
    </w:p>
    <w:p w14:paraId="0E534610" w14:textId="77777777" w:rsidR="004470EF" w:rsidRPr="002E6533" w:rsidRDefault="004470EF">
      <w:pPr>
        <w:pStyle w:val="Compact"/>
      </w:pPr>
      <w:hyperlink w:anchor="Processodemapeamentodeobjetos">
        <w:r w:rsidRPr="002E6533">
          <w:rPr>
            <w:rStyle w:val="Hyperlink"/>
          </w:rPr>
          <w:t>Processo de mapeamento de objetos</w:t>
        </w:r>
      </w:hyperlink>
    </w:p>
    <w:p w14:paraId="2BB39441" w14:textId="77777777" w:rsidR="004470EF" w:rsidRPr="002E6533" w:rsidRDefault="004470EF">
      <w:pPr>
        <w:pStyle w:val="Compact"/>
      </w:pPr>
      <w:hyperlink w:anchor="Regrasdoprocessodemapeamento">
        <w:r w:rsidRPr="002E6533">
          <w:rPr>
            <w:rStyle w:val="Hyperlink"/>
          </w:rPr>
          <w:t>Regras do processo de mapeamento</w:t>
        </w:r>
      </w:hyperlink>
    </w:p>
    <w:p w14:paraId="234B3D2F" w14:textId="77777777" w:rsidR="004470EF" w:rsidRPr="002E6533" w:rsidRDefault="004470EF">
      <w:pPr>
        <w:pStyle w:val="Compact"/>
      </w:pPr>
      <w:hyperlink w:anchor="Considera%C3%A7%C3%B5esimportantes">
        <w:r w:rsidRPr="002E6533">
          <w:rPr>
            <w:rStyle w:val="Hyperlink"/>
          </w:rPr>
          <w:t>Considerações importantes</w:t>
        </w:r>
      </w:hyperlink>
    </w:p>
    <w:p w14:paraId="1876F710" w14:textId="77777777" w:rsidR="004470EF" w:rsidRPr="002E6533" w:rsidRDefault="004470EF">
      <w:pPr>
        <w:pStyle w:val="Compact"/>
      </w:pPr>
      <w:hyperlink w:anchor="Mapeandoobjetos">
        <w:r w:rsidRPr="002E6533">
          <w:rPr>
            <w:rStyle w:val="Hyperlink"/>
          </w:rPr>
          <w:t>Mapeando objetos</w:t>
        </w:r>
      </w:hyperlink>
    </w:p>
    <w:p w14:paraId="26F0E320" w14:textId="77777777" w:rsidR="004470EF" w:rsidRPr="002E6533" w:rsidRDefault="00000000">
      <w:pPr>
        <w:pStyle w:val="Ttulo2"/>
      </w:pPr>
      <w:bookmarkStart w:id="687" w:name="processo-de-mapeamento-de-objetos"/>
      <w:r w:rsidRPr="002E6533">
        <w:t>Processo de mapeamento de objetos</w:t>
      </w:r>
    </w:p>
    <w:p w14:paraId="024612F4" w14:textId="77777777" w:rsidR="004470EF" w:rsidRPr="002E6533" w:rsidRDefault="00000000">
      <w:pPr>
        <w:pStyle w:val="FirstParagraph"/>
      </w:pPr>
      <w:r w:rsidRPr="002E6533">
        <w:t xml:space="preserve">Faça download do arquivo de origem do diagrama aqui: </w:t>
      </w:r>
      <w:hyperlink r:id="rId738">
        <w:r w:rsidR="004470EF" w:rsidRPr="002E6533">
          <w:rPr>
            <w:rStyle w:val="Hyperlink"/>
          </w:rPr>
          <w:t>Plataforma - Diagrama de Processo de Mapeamento de Objetos</w:t>
        </w:r>
      </w:hyperlink>
    </w:p>
    <w:p w14:paraId="5551C353" w14:textId="77777777" w:rsidR="004470EF" w:rsidRPr="002E6533" w:rsidRDefault="00000000">
      <w:pPr>
        <w:pStyle w:val="Corpodetexto"/>
      </w:pPr>
      <w:r w:rsidRPr="002E6533">
        <w:t>Processo de mapeamento avançado de pacotes</w:t>
      </w:r>
    </w:p>
    <w:p w14:paraId="3CBF3932" w14:textId="77777777" w:rsidR="004470EF" w:rsidRPr="002E6533" w:rsidRDefault="00000000">
      <w:pPr>
        <w:pStyle w:val="Corpodetexto"/>
      </w:pPr>
      <w:r w:rsidRPr="002E6533">
        <w:t>A execução do mapeamento de objetos não faz alterações imediatas na estrutura de objetos da instância de destino, mas altera os IDs do sistema. Você deve executar o mapeamento e instalar o pacote para mesclar as alterações da estrutura dos objetos da instância de origem e da instância de destino. Os objetos na instância de destino podem ser criados (ou criados e atualizados), e os layouts podem ser sobrepostos durante o processo de instalação.</w:t>
      </w:r>
    </w:p>
    <w:p w14:paraId="0F020F2E" w14:textId="77777777" w:rsidR="004470EF" w:rsidRPr="002E6533" w:rsidRDefault="00000000">
      <w:pPr>
        <w:pStyle w:val="Corpodetexto"/>
      </w:pPr>
      <w:r w:rsidRPr="002E6533">
        <w:rPr>
          <w:b/>
          <w:bCs/>
        </w:rPr>
        <w:t>Observação:</w:t>
      </w:r>
      <w:r w:rsidRPr="002E6533">
        <w:t xml:space="preserve"> em notificações de evento orientado por dados, os destinatários na instância de origem substituem os destinatários na instância de destino.</w:t>
      </w:r>
    </w:p>
    <w:p w14:paraId="5D0D0D49" w14:textId="77777777" w:rsidR="004470EF" w:rsidRPr="002E6533" w:rsidRDefault="00000000">
      <w:pPr>
        <w:pStyle w:val="Corpodetexto"/>
      </w:pPr>
      <w:r w:rsidRPr="002E6533">
        <w:t>O mapeamento de objetos é extremamente importante para evitar a criação de objetos duplicados na instância de destino e garantir que todos os objetos na instância de destino corresponderão aos objetos desejados da instância de origem. Se os objetos não forem mapeados corretamente, ocorrerão consequências inesperadas na instância de destino. Por exemplo, a alteração do ID do sistema de um campo pode afetar negativamente qualquer feed de dados ou cálculo que utilize aquele campo. Pode ser difícil identificar e resolver esses problemas mais tarde. Sempre faça o backup do banco de dados da instância antes de importar e instalar um pacote.</w:t>
      </w:r>
    </w:p>
    <w:p w14:paraId="58C37E7D" w14:textId="77777777" w:rsidR="004470EF" w:rsidRPr="002E6533" w:rsidRDefault="00000000">
      <w:pPr>
        <w:pStyle w:val="Corpodetexto"/>
      </w:pPr>
      <w:r w:rsidRPr="002E6533">
        <w:t xml:space="preserve">Quando um </w:t>
      </w:r>
      <w:hyperlink r:id="rId739" w:anchor="objects">
        <w:r w:rsidR="004470EF" w:rsidRPr="002E6533">
          <w:rPr>
            <w:rStyle w:val="Hyperlink"/>
          </w:rPr>
          <w:t>objeto raiz</w:t>
        </w:r>
      </w:hyperlink>
      <w:r w:rsidRPr="002E6533">
        <w:t xml:space="preserve"> inclui objetos de nível 1 e nível 2, é primordial mapeá-lo até o nível mais baixo. Alguns objetos de nível 1 e nível 2 também têm dependências e elementos secundários. Esses elementos também devem ser mapeados. Mapeie os objetos pai antes de mapear os objetos filhos.</w:t>
      </w:r>
    </w:p>
    <w:p w14:paraId="5ED85A80" w14:textId="77777777" w:rsidR="004470EF" w:rsidRPr="002E6533" w:rsidRDefault="00000000">
      <w:pPr>
        <w:pStyle w:val="Ttulo2"/>
      </w:pPr>
      <w:bookmarkStart w:id="688" w:name="regras-do-processo-de-mapeamento"/>
      <w:bookmarkEnd w:id="687"/>
      <w:r w:rsidRPr="002E6533">
        <w:lastRenderedPageBreak/>
        <w:t>Regras do processo de mapeamento</w:t>
      </w:r>
    </w:p>
    <w:p w14:paraId="2D14B937" w14:textId="77777777" w:rsidR="004470EF" w:rsidRPr="002E6533" w:rsidRDefault="00000000">
      <w:pPr>
        <w:pStyle w:val="FirstParagraph"/>
      </w:pPr>
      <w:r w:rsidRPr="002E6533">
        <w:t>Ao mapear objetos, o processo do Mapeamento avançado de pacotes segue estas regras:</w:t>
      </w:r>
    </w:p>
    <w:p w14:paraId="0F124F38" w14:textId="77777777" w:rsidR="004470EF" w:rsidRPr="002E6533" w:rsidRDefault="00000000">
      <w:pPr>
        <w:pStyle w:val="Compact"/>
      </w:pPr>
      <w:r w:rsidRPr="002E6533">
        <w:t>Não altera o ID do sistema de objetos que foram mapeados pelo sistema.</w:t>
      </w:r>
    </w:p>
    <w:p w14:paraId="4C75E1D2" w14:textId="77777777" w:rsidR="004470EF" w:rsidRPr="002E6533" w:rsidRDefault="00000000">
      <w:pPr>
        <w:pStyle w:val="Compact"/>
      </w:pPr>
      <w:r w:rsidRPr="002E6533">
        <w:t>Não altera o ID do sistema de objetos protegidos do sistema.</w:t>
      </w:r>
    </w:p>
    <w:p w14:paraId="61652442" w14:textId="77777777" w:rsidR="004470EF" w:rsidRPr="002E6533" w:rsidRDefault="00000000">
      <w:pPr>
        <w:pStyle w:val="Compact"/>
      </w:pPr>
      <w:r w:rsidRPr="002E6533">
        <w:t>Não altera o ID do sistema de objetos para os quais o usuário selecionou Não mapear.</w:t>
      </w:r>
    </w:p>
    <w:p w14:paraId="002CD232" w14:textId="77777777" w:rsidR="004470EF" w:rsidRPr="002E6533" w:rsidRDefault="00000000">
      <w:pPr>
        <w:pStyle w:val="Compact"/>
      </w:pPr>
      <w:r w:rsidRPr="002E6533">
        <w:t>Somente faz o mapeamento para objetos do mesmo tipo. Por exemplo, você não pode associar um campo Texto a um campo Data ou uma Lista personalizada de valores a uma Lista global de valores.</w:t>
      </w:r>
    </w:p>
    <w:p w14:paraId="52886FF3" w14:textId="77777777" w:rsidR="004470EF" w:rsidRPr="002E6533" w:rsidRDefault="00000000">
      <w:pPr>
        <w:pStyle w:val="Ttulo2"/>
      </w:pPr>
      <w:bookmarkStart w:id="689" w:name="considerações-importantes"/>
      <w:bookmarkEnd w:id="688"/>
      <w:r w:rsidRPr="002E6533">
        <w:t>Considerações importantes</w:t>
      </w:r>
    </w:p>
    <w:p w14:paraId="573BA86D" w14:textId="77777777" w:rsidR="004470EF" w:rsidRPr="002E6533" w:rsidRDefault="00000000">
      <w:pPr>
        <w:pStyle w:val="Compact"/>
      </w:pPr>
      <w:r w:rsidRPr="002E6533">
        <w:t>O Mapeamento avançado de pacotes pode gerar consequências inesperadas na instância. Por exemplo, a alteração do ID de sistema de um campo pode afetar os feeds de dados ou cálculos que utilizam esse campo, e pode ser difícil identificar e resolver esses problemas mais tarde. Antes de realizar o processo de mapeamento, faça o backup de seu banco de dados.</w:t>
      </w:r>
    </w:p>
    <w:p w14:paraId="26B93C16" w14:textId="77777777" w:rsidR="004470EF" w:rsidRPr="002E6533" w:rsidRDefault="00000000">
      <w:pPr>
        <w:pStyle w:val="Compact"/>
      </w:pPr>
      <w:r w:rsidRPr="002E6533">
        <w:t>O Mapeamento avançado de pacotes não atualiza feeds de dados e APIs da Web. A alteração do ID do sistema de um objeto utilizado por um feed de dados ou por uma API da Web interromperá o relacionamento com o objeto. O feed de dados ou a Web Service API deixará de funcionar adequadamente. A solução é atualizar os alimentadores de dados e as APIs de Web Service para que se refiram aos novos IDs do sistema daqueles objetos.</w:t>
      </w:r>
    </w:p>
    <w:p w14:paraId="2B42CD58" w14:textId="77777777" w:rsidR="004470EF" w:rsidRPr="002E6533" w:rsidRDefault="00000000">
      <w:pPr>
        <w:pStyle w:val="Compact"/>
      </w:pPr>
      <w:r w:rsidRPr="002E6533">
        <w:t>Durante o processo de mapeamento, você pode detectar discrepâncias nos dados, como objetos indesejados na instância de origem ou de destino. Antes de instalar o pacote, corrija discrepâncias nas instâncias de origem ou de destino e criar novamente o pacote. Caso contrário, todas as discrepâncias de dados serão mantidas após a instalação do pacote.</w:t>
      </w:r>
    </w:p>
    <w:p w14:paraId="3CCC6908" w14:textId="77777777" w:rsidR="004470EF" w:rsidRPr="002E6533" w:rsidRDefault="00000000">
      <w:pPr>
        <w:pStyle w:val="Compact"/>
      </w:pPr>
      <w:r w:rsidRPr="002E6533">
        <w:t>Uma vez que uma lista de valores contém mais de 1.000 valores em um pacote, o link para exibir a página de mapeamento para essa lista fica desabilitado. Isso permite que o mapeador de pacotes continue operando com sucesso sem ficar sobrecarregado com solicitações excessivas.</w:t>
      </w:r>
    </w:p>
    <w:p w14:paraId="08E63D5D" w14:textId="77777777" w:rsidR="004470EF" w:rsidRPr="002E6533" w:rsidRDefault="00000000">
      <w:pPr>
        <w:pStyle w:val="Ttulo2"/>
      </w:pPr>
      <w:bookmarkStart w:id="690" w:name="mapeando-objetos-1"/>
      <w:bookmarkEnd w:id="689"/>
      <w:r w:rsidRPr="002E6533">
        <w:t>Mapeando objetos</w:t>
      </w:r>
    </w:p>
    <w:p w14:paraId="03CCCA04" w14:textId="77777777" w:rsidR="004470EF" w:rsidRPr="002E6533" w:rsidRDefault="00000000">
      <w:r w:rsidRPr="002E6533">
        <w:t>Na barra de menus, clique em menu Admin&gt; Application Builder &gt; Instalar pacotes.</w:t>
      </w:r>
    </w:p>
    <w:p w14:paraId="626EBBE4" w14:textId="77777777" w:rsidR="004470EF" w:rsidRPr="002E6533" w:rsidRDefault="00000000">
      <w:pPr>
        <w:pStyle w:val="Compact"/>
      </w:pPr>
      <w:r w:rsidRPr="002E6533">
        <w:t>Na seção Pacotes disponíveis, localize o pacote que você deseja mapear.</w:t>
      </w:r>
    </w:p>
    <w:p w14:paraId="4D2AFBC2" w14:textId="77777777" w:rsidR="004470EF" w:rsidRPr="002E6533" w:rsidRDefault="00000000">
      <w:r w:rsidRPr="002E6533">
        <w:t>Na coluna Ações, clique em Mapear pacote para esse pacote.</w:t>
      </w:r>
    </w:p>
    <w:p w14:paraId="05092AD4" w14:textId="77777777" w:rsidR="004470EF" w:rsidRPr="002E6533" w:rsidRDefault="00000000">
      <w:r w:rsidRPr="002E6533">
        <w:t xml:space="preserve">O analisador examina as informações no pacote. Automaticamente, o analisador faz a correspondência entre os IDs de sistema dos objetos no pacote e os objetos na instância de destino e identifica os objetos do pacote que foram associados </w:t>
      </w:r>
      <w:r w:rsidRPr="002E6533">
        <w:lastRenderedPageBreak/>
        <w:t>adequadamente aos objetos na instância de destino, os objetos que são novos ou preexistentes, mas não foram associados, e os objetos que não existem (objetos que estão no destino, mas não na origem).</w:t>
      </w:r>
    </w:p>
    <w:p w14:paraId="4BBCC954" w14:textId="77777777" w:rsidR="004470EF" w:rsidRPr="002E6533" w:rsidRDefault="00000000">
      <w:pPr>
        <w:numPr>
          <w:ilvl w:val="0"/>
          <w:numId w:val="1"/>
        </w:numPr>
      </w:pPr>
      <w:r w:rsidRPr="002E6533">
        <w:t>Quando esse processo é concluído, a página Mapeamento avançado de pacotes lista os objetos no arquivo de pacotes e os objetos correspondentes na instância de destino.</w:t>
      </w:r>
    </w:p>
    <w:p w14:paraId="24846BD7" w14:textId="77777777" w:rsidR="004470EF" w:rsidRPr="002E6533" w:rsidRDefault="00000000">
      <w:r w:rsidRPr="002E6533">
        <w:t>Na página Mapeamento avançado, clique para abrir cada categoria e analise os ícones ao lado de cada objeto para determinar quais objetos você precisa mapear manualmente.</w:t>
      </w:r>
    </w:p>
    <w:p w14:paraId="0729E629" w14:textId="77777777" w:rsidR="004470EF" w:rsidRPr="002E6533" w:rsidRDefault="00000000">
      <w:pPr>
        <w:pStyle w:val="FirstParagraph"/>
      </w:pPr>
      <w:r w:rsidRPr="002E6533">
        <w:t>A tabela a seguir descreve os ícones.</w:t>
      </w:r>
    </w:p>
    <w:p w14:paraId="6D6F5835" w14:textId="77777777" w:rsidR="004470EF" w:rsidRPr="002E6533" w:rsidRDefault="00000000">
      <w:pPr>
        <w:pStyle w:val="TableCaption"/>
      </w:pPr>
      <w:r w:rsidRPr="002E6533">
        <w:t>A tabela a seguir descreve os ícones.</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75E84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397D4A0" w14:textId="77777777" w:rsidR="004470EF" w:rsidRPr="002E6533" w:rsidRDefault="00000000">
            <w:pPr>
              <w:pStyle w:val="Compact"/>
            </w:pPr>
            <w:r w:rsidRPr="002E6533">
              <w:t>Ícone</w:t>
            </w:r>
          </w:p>
        </w:tc>
        <w:tc>
          <w:tcPr>
            <w:tcW w:w="2613" w:type="dxa"/>
          </w:tcPr>
          <w:p w14:paraId="52C4E334" w14:textId="77777777" w:rsidR="004470EF" w:rsidRPr="002E6533" w:rsidRDefault="00000000">
            <w:pPr>
              <w:pStyle w:val="Compact"/>
            </w:pPr>
            <w:r w:rsidRPr="002E6533">
              <w:t>Nome</w:t>
            </w:r>
          </w:p>
        </w:tc>
        <w:tc>
          <w:tcPr>
            <w:tcW w:w="2613" w:type="dxa"/>
          </w:tcPr>
          <w:p w14:paraId="664D1D00" w14:textId="77777777" w:rsidR="004470EF" w:rsidRPr="002E6533" w:rsidRDefault="00000000">
            <w:pPr>
              <w:pStyle w:val="Compact"/>
            </w:pPr>
            <w:r w:rsidRPr="002E6533">
              <w:t>Descrição</w:t>
            </w:r>
          </w:p>
        </w:tc>
      </w:tr>
      <w:tr w:rsidR="004470EF" w:rsidRPr="002E6533" w14:paraId="565F844F" w14:textId="77777777">
        <w:tc>
          <w:tcPr>
            <w:tcW w:w="2613" w:type="dxa"/>
          </w:tcPr>
          <w:p w14:paraId="400A69D7" w14:textId="77777777" w:rsidR="004470EF" w:rsidRPr="002E6533" w:rsidRDefault="00000000">
            <w:pPr>
              <w:pStyle w:val="Compact"/>
            </w:pPr>
            <w:r w:rsidRPr="002E6533">
              <w:t>Aguardando revisão do mapeamento</w:t>
            </w:r>
          </w:p>
        </w:tc>
        <w:tc>
          <w:tcPr>
            <w:tcW w:w="2613" w:type="dxa"/>
          </w:tcPr>
          <w:p w14:paraId="6A8B31B2" w14:textId="77777777" w:rsidR="004470EF" w:rsidRPr="002E6533" w:rsidRDefault="00000000">
            <w:pPr>
              <w:pStyle w:val="Compact"/>
            </w:pPr>
            <w:r w:rsidRPr="002E6533">
              <w:t>Aguardando revisão do mapeamento</w:t>
            </w:r>
          </w:p>
        </w:tc>
        <w:tc>
          <w:tcPr>
            <w:tcW w:w="2613" w:type="dxa"/>
          </w:tcPr>
          <w:p w14:paraId="78FE7CA3" w14:textId="77777777" w:rsidR="004470EF" w:rsidRPr="002E6533" w:rsidRDefault="00000000">
            <w:pPr>
              <w:pStyle w:val="Corpodetexto"/>
            </w:pPr>
            <w:r w:rsidRPr="002E6533">
              <w:t>Indica que o sistema não conseguiu fazer automaticamente a correspondência do objeto ou de um dos filhos do objeto a um objeto correspondente na instância de destino.</w:t>
            </w:r>
          </w:p>
          <w:p w14:paraId="56006689" w14:textId="77777777" w:rsidR="004470EF" w:rsidRPr="002E6533" w:rsidRDefault="00000000">
            <w:pPr>
              <w:pStyle w:val="Corpodetexto"/>
            </w:pPr>
            <w:r w:rsidRPr="002E6533">
              <w:t>Os objetos marcados com esse ícone devem ser mapeados manualmente.</w:t>
            </w:r>
          </w:p>
          <w:p w14:paraId="686A7035" w14:textId="77777777" w:rsidR="004470EF" w:rsidRPr="002E6533" w:rsidRDefault="00000000">
            <w:pPr>
              <w:pStyle w:val="Corpodetexto"/>
            </w:pPr>
            <w:r w:rsidRPr="002E6533">
              <w:t>Novos objetos não devem ser mapeados. No menu suspenso, selecione Não mapear para limpar esse ícone para um objeto individual ou clique em Não mapear para limpar o ícone de todos os objetos não mapeados.</w:t>
            </w:r>
          </w:p>
        </w:tc>
      </w:tr>
      <w:tr w:rsidR="004470EF" w:rsidRPr="002E6533" w14:paraId="6D15EFC0" w14:textId="77777777">
        <w:tc>
          <w:tcPr>
            <w:tcW w:w="2613" w:type="dxa"/>
          </w:tcPr>
          <w:p w14:paraId="2963A97C" w14:textId="77777777" w:rsidR="004470EF" w:rsidRPr="002E6533" w:rsidRDefault="00000000">
            <w:pPr>
              <w:pStyle w:val="Compact"/>
            </w:pPr>
            <w:r w:rsidRPr="002E6533">
              <w:t>Mapeamento concluído</w:t>
            </w:r>
          </w:p>
        </w:tc>
        <w:tc>
          <w:tcPr>
            <w:tcW w:w="2613" w:type="dxa"/>
          </w:tcPr>
          <w:p w14:paraId="6F69CB44" w14:textId="77777777" w:rsidR="004470EF" w:rsidRPr="002E6533" w:rsidRDefault="00000000">
            <w:pPr>
              <w:pStyle w:val="Compact"/>
            </w:pPr>
            <w:r w:rsidRPr="002E6533">
              <w:t>Mapeamento concluído</w:t>
            </w:r>
          </w:p>
        </w:tc>
        <w:tc>
          <w:tcPr>
            <w:tcW w:w="2613" w:type="dxa"/>
          </w:tcPr>
          <w:p w14:paraId="48A7EC02" w14:textId="77777777" w:rsidR="004470EF" w:rsidRPr="002E6533" w:rsidRDefault="00000000">
            <w:pPr>
              <w:pStyle w:val="Compact"/>
            </w:pPr>
            <w:r w:rsidRPr="002E6533">
              <w:t xml:space="preserve">Indica que o objeto e todos os filhos estão associados a objetos na instância de destino ou que eles foram marcados </w:t>
            </w:r>
            <w:proofErr w:type="gramStart"/>
            <w:r w:rsidRPr="002E6533">
              <w:t>como Não</w:t>
            </w:r>
            <w:proofErr w:type="gramEnd"/>
            <w:r w:rsidRPr="002E6533">
              <w:t xml:space="preserve"> mapear. Nada </w:t>
            </w:r>
            <w:r w:rsidRPr="002E6533">
              <w:lastRenderedPageBreak/>
              <w:t>mais precisa ser feito com esses objetos no Mapeamento avançado de pacotes.</w:t>
            </w:r>
          </w:p>
        </w:tc>
      </w:tr>
    </w:tbl>
    <w:p w14:paraId="7D9B8F95" w14:textId="77777777" w:rsidR="004470EF" w:rsidRPr="002E6533" w:rsidRDefault="00000000">
      <w:r w:rsidRPr="002E6533">
        <w:rPr>
          <w:b/>
          <w:bCs/>
        </w:rPr>
        <w:lastRenderedPageBreak/>
        <w:t>Observação:</w:t>
      </w:r>
      <w:r w:rsidRPr="002E6533">
        <w:t xml:space="preserve"> Você pode executar o processo de mapeamento sem mapear todos os objetos. O </w:t>
      </w:r>
      <w:proofErr w:type="gramStart"/>
      <w:r w:rsidRPr="002E6533">
        <w:t>ícone Aguardando</w:t>
      </w:r>
      <w:proofErr w:type="gramEnd"/>
      <w:r w:rsidRPr="002E6533">
        <w:t xml:space="preserve"> revisão de mapeamento é apenas para fins informativos.</w:t>
      </w:r>
    </w:p>
    <w:p w14:paraId="53E04AA1" w14:textId="77777777" w:rsidR="004470EF" w:rsidRPr="002E6533" w:rsidRDefault="00000000">
      <w:pPr>
        <w:pStyle w:val="Compact"/>
      </w:pPr>
      <w:r w:rsidRPr="002E6533">
        <w:t>Para objetos que aguardam a análise de mapeamento, execute um dos seguintes procedimentos:</w:t>
      </w:r>
    </w:p>
    <w:p w14:paraId="5E9BD3EF" w14:textId="77777777" w:rsidR="004470EF" w:rsidRPr="002E6533" w:rsidRDefault="00000000">
      <w:pPr>
        <w:pStyle w:val="Compact"/>
        <w:numPr>
          <w:ilvl w:val="1"/>
          <w:numId w:val="0"/>
        </w:numPr>
      </w:pPr>
      <w:r w:rsidRPr="002E6533">
        <w:t>Para mapear cada item individualmente, selecione, na coluna Destino do menu suspenso, o objeto na instância de destino ao qual deseja associar o objeto de origem. Para deixar um objeto não mapeado, selecione Não mapear na coluna Destino.</w:t>
      </w:r>
    </w:p>
    <w:p w14:paraId="1B1E62AD" w14:textId="77777777" w:rsidR="004470EF" w:rsidRPr="002E6533" w:rsidRDefault="00000000">
      <w:pPr>
        <w:pStyle w:val="Compact"/>
        <w:numPr>
          <w:ilvl w:val="1"/>
          <w:numId w:val="0"/>
        </w:numPr>
      </w:pPr>
      <w:r w:rsidRPr="002E6533">
        <w:t>Para mapear automaticamente todos os objetos em uma categoria que têm IDs de sistema diferentes, mas o mesmo nome de um objeto na instância de destino, clique em Mapeamento automático. Selecione se deseja ignorar maiúsculas e minúsculas ao combinar nomes de objetos. Clique em OK.</w:t>
      </w:r>
    </w:p>
    <w:p w14:paraId="77BC3B12" w14:textId="77777777" w:rsidR="004470EF" w:rsidRPr="002E6533" w:rsidRDefault="00000000">
      <w:pPr>
        <w:pStyle w:val="Compact"/>
        <w:numPr>
          <w:ilvl w:val="1"/>
          <w:numId w:val="0"/>
        </w:numPr>
      </w:pPr>
      <w:r w:rsidRPr="002E6533">
        <w:t xml:space="preserve">Para marcar </w:t>
      </w:r>
      <w:proofErr w:type="gramStart"/>
      <w:r w:rsidRPr="002E6533">
        <w:t>como Não</w:t>
      </w:r>
      <w:proofErr w:type="gramEnd"/>
      <w:r w:rsidRPr="002E6533">
        <w:t xml:space="preserve"> mapear todos os objetos não mapeados, clique em Não mapear.</w:t>
      </w:r>
    </w:p>
    <w:p w14:paraId="0B331289" w14:textId="77777777" w:rsidR="004470EF" w:rsidRPr="002E6533" w:rsidRDefault="00000000">
      <w:r w:rsidRPr="002E6533">
        <w:t>(Opcional) Clique em Filtro para habilitar os campos de filtro que você pode usar para localizar objetos específicos em cada categoria de mapeamento. Para desfazer suas seleções de mapeamento, clique em Desfazer e, em seguida, selecione se quer desfazer todos os mapeamentos da categoria ou apenas de uma página específica. Se você optar por desfazer todos os mapeamentos, será direcionado para a lista de categorias.</w:t>
      </w:r>
    </w:p>
    <w:p w14:paraId="415AC1F3" w14:textId="77777777" w:rsidR="004470EF" w:rsidRPr="002E6533" w:rsidRDefault="00000000">
      <w:pPr>
        <w:pStyle w:val="Compact"/>
      </w:pPr>
      <w:r w:rsidRPr="002E6533">
        <w:t>(Opcional) Para salvar suas seleções de mapeamento e voltar à lista de categorias sem confirmar as alterações na instância de destino, clique em RSA.</w:t>
      </w:r>
    </w:p>
    <w:p w14:paraId="51CF5940" w14:textId="77777777" w:rsidR="004470EF" w:rsidRPr="002E6533" w:rsidRDefault="00000000">
      <w:pPr>
        <w:pStyle w:val="Compact"/>
      </w:pPr>
      <w:r w:rsidRPr="002E6533">
        <w:t>Depois de revisar e mapear todos os objetos, clique em Executar.</w:t>
      </w:r>
    </w:p>
    <w:p w14:paraId="1A9FBB27" w14:textId="77777777" w:rsidR="004470EF" w:rsidRPr="002E6533" w:rsidRDefault="00000000">
      <w:r w:rsidRPr="002E6533">
        <w:t>Selecione Estou ciente das implicações decorrentes da execução desta operação. Clique em OK.</w:t>
      </w:r>
    </w:p>
    <w:p w14:paraId="7CDB84E8" w14:textId="77777777" w:rsidR="004470EF" w:rsidRPr="002E6533" w:rsidRDefault="00000000">
      <w:r w:rsidRPr="002E6533">
        <w:t>Quando o mapeamento é concluído, a página Importar e instalar pacotes é exibida.</w:t>
      </w:r>
    </w:p>
    <w:p w14:paraId="0C86ABE6" w14:textId="77777777" w:rsidR="004470EF" w:rsidRPr="002E6533" w:rsidRDefault="00000000">
      <w:pPr>
        <w:numPr>
          <w:ilvl w:val="0"/>
          <w:numId w:val="1"/>
        </w:numPr>
      </w:pPr>
      <w:r w:rsidRPr="002E6533">
        <w:rPr>
          <w:b/>
          <w:bCs/>
        </w:rPr>
        <w:t>Importante:</w:t>
      </w:r>
      <w:r w:rsidRPr="002E6533">
        <w:t xml:space="preserve"> o Mapeamento avançado de pacotes modifica os IDs do sistema na instância de destino. É necessário atualizar com novos IDs do sistema qualquer feed de dados e API do Web Service que utilize esses objetos.</w:t>
      </w:r>
    </w:p>
    <w:p w14:paraId="257D5486" w14:textId="77777777" w:rsidR="004470EF" w:rsidRPr="002E6533" w:rsidRDefault="00000000">
      <w:pPr>
        <w:pStyle w:val="Ttulo1"/>
      </w:pPr>
      <w:bookmarkStart w:id="691" w:name="X1d8896a682a8fd9fbdac2ead319998a8ca36891"/>
      <w:bookmarkEnd w:id="686"/>
      <w:bookmarkEnd w:id="690"/>
      <w:r w:rsidRPr="002E6533">
        <w:t>Mapeamento de Objetos Principais e Secundários</w:t>
      </w:r>
    </w:p>
    <w:p w14:paraId="54205479" w14:textId="77777777" w:rsidR="004470EF" w:rsidRPr="002E6533" w:rsidRDefault="00000000">
      <w:pPr>
        <w:pStyle w:val="FirstParagraph"/>
      </w:pPr>
      <w:r w:rsidRPr="002E6533">
        <w:t xml:space="preserve">Ao </w:t>
      </w:r>
      <w:hyperlink r:id="rId740">
        <w:r w:rsidR="004470EF" w:rsidRPr="002E6533">
          <w:rPr>
            <w:rStyle w:val="Hyperlink"/>
          </w:rPr>
          <w:t>mapear objetos</w:t>
        </w:r>
      </w:hyperlink>
      <w:r w:rsidRPr="002E6533">
        <w:t xml:space="preserve"> em um pacote, é muito importante que você mapeie cada um deles até o nível mais baixo. A página Mapeamento avançado de pacotes referente a </w:t>
      </w:r>
      <w:r w:rsidRPr="002E6533">
        <w:lastRenderedPageBreak/>
        <w:t>cada pacote lista os objetos no arquivo de pacotes e os objetos correspondentes na instância de destino. Os objetos são divididos em categorias para facilitar a navegação. Os objetos principais devem ser mapeados antes dos objetos secundários. Quando um objeto tem objetos secundários ou relacionados, um link de aprofundamento é fornecido após o mapeamento do objeto principal.</w:t>
      </w:r>
    </w:p>
    <w:p w14:paraId="77557DD8" w14:textId="77777777" w:rsidR="004470EF" w:rsidRPr="002E6533" w:rsidRDefault="00000000">
      <w:pPr>
        <w:pStyle w:val="Corpodetexto"/>
      </w:pPr>
      <w:r w:rsidRPr="002E6533">
        <w:rPr>
          <w:b/>
          <w:bCs/>
        </w:rPr>
        <w:t>Observação:</w:t>
      </w:r>
      <w:r w:rsidRPr="002E6533">
        <w:t xml:space="preserve"> Será exibido um aviso se o Archer detectar que 2 objetos mapeados dependem de outros objetos cujos IDs do sistema não são correspondentes. É possível mapear objetos dependentes cujos IDs apresentem disparidade ou deixar os objetos dependentes incompatíveis; é recomendável que você verifique se todos os objetos e dependentes estão mapeados como pretendido antes de confirmar as alterações de mapeamento.</w:t>
      </w:r>
    </w:p>
    <w:p w14:paraId="25C9CA25" w14:textId="77777777" w:rsidR="004470EF" w:rsidRPr="002E6533" w:rsidRDefault="00000000">
      <w:pPr>
        <w:pStyle w:val="Corpodetexto"/>
      </w:pPr>
      <w:r w:rsidRPr="002E6533">
        <w:t>Nesta página</w:t>
      </w:r>
    </w:p>
    <w:p w14:paraId="495CBEE3" w14:textId="77777777" w:rsidR="004470EF" w:rsidRPr="002E6533" w:rsidRDefault="004470EF">
      <w:pPr>
        <w:pStyle w:val="Compact"/>
      </w:pPr>
      <w:hyperlink w:anchor="X7673064b63d5e229b3d080d53c3d1f9d7c96b3f">
        <w:r w:rsidRPr="002E6533">
          <w:rPr>
            <w:rStyle w:val="Hyperlink"/>
          </w:rPr>
          <w:t>Dependências e elementos secundários para cada objeto raiz</w:t>
        </w:r>
      </w:hyperlink>
    </w:p>
    <w:p w14:paraId="0613F551" w14:textId="77777777" w:rsidR="004470EF" w:rsidRPr="002E6533" w:rsidRDefault="004470EF">
      <w:pPr>
        <w:pStyle w:val="Compact"/>
        <w:numPr>
          <w:ilvl w:val="1"/>
          <w:numId w:val="0"/>
        </w:numPr>
      </w:pPr>
      <w:hyperlink w:anchor="Aplicativos">
        <w:r w:rsidRPr="002E6533">
          <w:rPr>
            <w:rStyle w:val="Hyperlink"/>
          </w:rPr>
          <w:t>Aplicativos</w:t>
        </w:r>
      </w:hyperlink>
    </w:p>
    <w:p w14:paraId="46B6D8A7" w14:textId="77777777" w:rsidR="004470EF" w:rsidRPr="002E6533" w:rsidRDefault="004470EF">
      <w:pPr>
        <w:pStyle w:val="Compact"/>
        <w:numPr>
          <w:ilvl w:val="1"/>
          <w:numId w:val="0"/>
        </w:numPr>
      </w:pPr>
      <w:hyperlink w:anchor="Question%C3%A1rios">
        <w:r w:rsidRPr="002E6533">
          <w:rPr>
            <w:rStyle w:val="Hyperlink"/>
          </w:rPr>
          <w:t>Questionários</w:t>
        </w:r>
      </w:hyperlink>
    </w:p>
    <w:p w14:paraId="6FA2494B" w14:textId="77777777" w:rsidR="004470EF" w:rsidRPr="002E6533" w:rsidRDefault="004470EF">
      <w:pPr>
        <w:pStyle w:val="Compact"/>
        <w:numPr>
          <w:ilvl w:val="1"/>
          <w:numId w:val="0"/>
        </w:numPr>
      </w:pPr>
      <w:hyperlink w:anchor="Subformul%C3%A1rios">
        <w:r w:rsidRPr="002E6533">
          <w:rPr>
            <w:rStyle w:val="Hyperlink"/>
          </w:rPr>
          <w:t>Subformulários</w:t>
        </w:r>
      </w:hyperlink>
    </w:p>
    <w:p w14:paraId="3FE2BF27" w14:textId="77777777" w:rsidR="004470EF" w:rsidRPr="002E6533" w:rsidRDefault="004470EF">
      <w:pPr>
        <w:pStyle w:val="Compact"/>
        <w:numPr>
          <w:ilvl w:val="1"/>
          <w:numId w:val="0"/>
        </w:numPr>
      </w:pPr>
      <w:hyperlink w:anchor="Outrosobjetosraiz">
        <w:r w:rsidRPr="002E6533">
          <w:rPr>
            <w:rStyle w:val="Hyperlink"/>
          </w:rPr>
          <w:t>Outros objetos raiz</w:t>
        </w:r>
      </w:hyperlink>
    </w:p>
    <w:p w14:paraId="78CC0D36" w14:textId="77777777" w:rsidR="004470EF" w:rsidRPr="002E6533" w:rsidRDefault="004470EF">
      <w:pPr>
        <w:pStyle w:val="Compact"/>
      </w:pPr>
      <w:hyperlink w:anchor="Mapeandoobjetossecund%C3%A1riosnoscampos">
        <w:r w:rsidRPr="002E6533">
          <w:rPr>
            <w:rStyle w:val="Hyperlink"/>
          </w:rPr>
          <w:t>Mapeando objetos secundários nos campos</w:t>
        </w:r>
      </w:hyperlink>
    </w:p>
    <w:p w14:paraId="4723CCD9" w14:textId="77777777" w:rsidR="004470EF" w:rsidRPr="002E6533" w:rsidRDefault="004470EF">
      <w:pPr>
        <w:pStyle w:val="Compact"/>
      </w:pPr>
      <w:hyperlink w:anchor="Mapeandolistasdevalores">
        <w:r w:rsidRPr="002E6533">
          <w:rPr>
            <w:rStyle w:val="Hyperlink"/>
          </w:rPr>
          <w:t>Mapeando listas de valores</w:t>
        </w:r>
      </w:hyperlink>
    </w:p>
    <w:p w14:paraId="437680F7" w14:textId="77777777" w:rsidR="004470EF" w:rsidRPr="002E6533" w:rsidRDefault="00000000">
      <w:pPr>
        <w:pStyle w:val="Ttulo2"/>
      </w:pPr>
      <w:bookmarkStart w:id="692" w:name="X22c1e7246e5abcea641963b57df349246b7adb3"/>
      <w:r w:rsidRPr="002E6533">
        <w:t>Dependências e elementos secundários para cada objeto raiz</w:t>
      </w:r>
    </w:p>
    <w:p w14:paraId="343E5F4B" w14:textId="77777777" w:rsidR="004470EF" w:rsidRPr="002E6533" w:rsidRDefault="00000000">
      <w:pPr>
        <w:pStyle w:val="FirstParagraph"/>
      </w:pPr>
      <w:r w:rsidRPr="002E6533">
        <w:t xml:space="preserve">As figuras a seguir mostram as dependências e os elementos secundários que podem precisar ser mapeados para cada tipo de </w:t>
      </w:r>
      <w:hyperlink r:id="rId741" w:anchor="objects">
        <w:r w:rsidR="004470EF" w:rsidRPr="002E6533">
          <w:rPr>
            <w:rStyle w:val="Hyperlink"/>
          </w:rPr>
          <w:t>objeto raiz</w:t>
        </w:r>
      </w:hyperlink>
      <w:r w:rsidRPr="002E6533">
        <w:t>.</w:t>
      </w:r>
    </w:p>
    <w:p w14:paraId="57DA98BC" w14:textId="77777777" w:rsidR="004470EF" w:rsidRPr="002E6533" w:rsidRDefault="00000000">
      <w:pPr>
        <w:pStyle w:val="Ttulo3"/>
      </w:pPr>
      <w:bookmarkStart w:id="693" w:name="aplicativos"/>
      <w:r w:rsidRPr="002E6533">
        <w:t>Aplicativos</w:t>
      </w:r>
    </w:p>
    <w:p w14:paraId="782251FD" w14:textId="77777777" w:rsidR="004470EF" w:rsidRPr="002E6533" w:rsidRDefault="00000000">
      <w:pPr>
        <w:pStyle w:val="FirstParagraph"/>
      </w:pPr>
      <w:r w:rsidRPr="002E6533">
        <w:t xml:space="preserve">Faça download do arquivo de origem do diagrama aqui: </w:t>
      </w:r>
      <w:hyperlink r:id="rId742">
        <w:r w:rsidR="004470EF" w:rsidRPr="002E6533">
          <w:rPr>
            <w:rStyle w:val="Hyperlink"/>
          </w:rPr>
          <w:t>Plataforma - Diagrama de Aplicações de Mapeamento</w:t>
        </w:r>
      </w:hyperlink>
    </w:p>
    <w:p w14:paraId="57B0541D" w14:textId="77777777" w:rsidR="004470EF" w:rsidRPr="002E6533" w:rsidRDefault="00000000">
      <w:pPr>
        <w:pStyle w:val="Corpodetexto"/>
      </w:pPr>
      <w:r w:rsidRPr="002E6533">
        <w:t>Diagrama de mapeamento de objetos de aplicativo.</w:t>
      </w:r>
    </w:p>
    <w:bookmarkEnd w:id="693"/>
    <w:p w14:paraId="2297CA75" w14:textId="77777777" w:rsidR="004470EF" w:rsidRPr="002E6533" w:rsidRDefault="00000000">
      <w:pPr>
        <w:pStyle w:val="Ttulo3"/>
      </w:pPr>
      <w:r w:rsidRPr="002E6533">
        <w:t>Questionários</w:t>
      </w:r>
    </w:p>
    <w:p w14:paraId="343EAFE3" w14:textId="77777777" w:rsidR="004470EF" w:rsidRPr="002E6533" w:rsidRDefault="00000000">
      <w:pPr>
        <w:pStyle w:val="FirstParagraph"/>
      </w:pPr>
      <w:r w:rsidRPr="002E6533">
        <w:t xml:space="preserve">Faça download do arquivo de origem do diagrama aqui: </w:t>
      </w:r>
      <w:hyperlink r:id="rId743">
        <w:r w:rsidR="004470EF" w:rsidRPr="002E6533">
          <w:rPr>
            <w:rStyle w:val="Hyperlink"/>
          </w:rPr>
          <w:t>Plataforma - Diagrama de Questionários de Mapeamento</w:t>
        </w:r>
      </w:hyperlink>
    </w:p>
    <w:p w14:paraId="63EE78F2" w14:textId="77777777" w:rsidR="004470EF" w:rsidRPr="002E6533" w:rsidRDefault="00000000">
      <w:pPr>
        <w:pStyle w:val="Corpodetexto"/>
      </w:pPr>
      <w:r w:rsidRPr="002E6533">
        <w:t>Diagrama de mapeamento de objetos de subformulário.</w:t>
      </w:r>
    </w:p>
    <w:p w14:paraId="4EA2C1D1" w14:textId="77777777" w:rsidR="004470EF" w:rsidRPr="002E6533" w:rsidRDefault="00000000">
      <w:pPr>
        <w:pStyle w:val="Ttulo3"/>
      </w:pPr>
      <w:r w:rsidRPr="002E6533">
        <w:t>Subformulários</w:t>
      </w:r>
    </w:p>
    <w:p w14:paraId="54F249F6" w14:textId="77777777" w:rsidR="004470EF" w:rsidRPr="002E6533" w:rsidRDefault="00000000">
      <w:pPr>
        <w:pStyle w:val="FirstParagraph"/>
      </w:pPr>
      <w:r w:rsidRPr="002E6533">
        <w:t xml:space="preserve">Faça download do arquivo de origem do diagrama aqui: </w:t>
      </w:r>
      <w:hyperlink r:id="rId744">
        <w:r w:rsidR="004470EF" w:rsidRPr="002E6533">
          <w:rPr>
            <w:rStyle w:val="Hyperlink"/>
          </w:rPr>
          <w:t>Platform – Diagrama de mapeamento de subformulários</w:t>
        </w:r>
      </w:hyperlink>
    </w:p>
    <w:p w14:paraId="6E0C56CE" w14:textId="77777777" w:rsidR="004470EF" w:rsidRPr="002E6533" w:rsidRDefault="00000000">
      <w:pPr>
        <w:pStyle w:val="Corpodetexto"/>
      </w:pPr>
      <w:r w:rsidRPr="002E6533">
        <w:t>Diagrama de mapeamento de objetos de subformulário.</w:t>
      </w:r>
    </w:p>
    <w:p w14:paraId="6A6B0103" w14:textId="77777777" w:rsidR="004470EF" w:rsidRPr="002E6533" w:rsidRDefault="00000000">
      <w:pPr>
        <w:pStyle w:val="Ttulo3"/>
      </w:pPr>
      <w:bookmarkStart w:id="694" w:name="outros-objetos-raiz"/>
      <w:r w:rsidRPr="002E6533">
        <w:lastRenderedPageBreak/>
        <w:t>Outros objetos raiz</w:t>
      </w:r>
    </w:p>
    <w:p w14:paraId="2612CAC0" w14:textId="77777777" w:rsidR="004470EF" w:rsidRPr="002E6533" w:rsidRDefault="00000000">
      <w:pPr>
        <w:pStyle w:val="FirstParagraph"/>
      </w:pPr>
      <w:r w:rsidRPr="002E6533">
        <w:t xml:space="preserve">Faça download do arquivo de origem do diagrama aqui: </w:t>
      </w:r>
      <w:hyperlink r:id="rId745">
        <w:r w:rsidR="004470EF" w:rsidRPr="002E6533">
          <w:rPr>
            <w:rStyle w:val="Hyperlink"/>
          </w:rPr>
          <w:t>Plataforma - Diagrama de Mapeamento de Outros Objetos Raiz</w:t>
        </w:r>
      </w:hyperlink>
    </w:p>
    <w:p w14:paraId="39F8E87D" w14:textId="77777777" w:rsidR="004470EF" w:rsidRPr="002E6533" w:rsidRDefault="00000000">
      <w:pPr>
        <w:pStyle w:val="Corpodetexto"/>
      </w:pPr>
      <w:r w:rsidRPr="002E6533">
        <w:t>Diagrama de todos os objetos raiz independentes, incluindo a lista de Valores Globais.</w:t>
      </w:r>
    </w:p>
    <w:p w14:paraId="1CFBDADB" w14:textId="77777777" w:rsidR="004470EF" w:rsidRPr="002E6533" w:rsidRDefault="00000000">
      <w:pPr>
        <w:pStyle w:val="Corpodetexto"/>
      </w:pPr>
      <w:r w:rsidRPr="002E6533">
        <w:rPr>
          <w:b/>
          <w:bCs/>
        </w:rPr>
        <w:t>Observação:</w:t>
      </w:r>
      <w:r w:rsidRPr="002E6533">
        <w:t xml:space="preserve"> A Lista de valores globais é usada por aplicativos, questionários e subformulários.</w:t>
      </w:r>
    </w:p>
    <w:p w14:paraId="0507B610" w14:textId="77777777" w:rsidR="004470EF" w:rsidRPr="002E6533" w:rsidRDefault="00000000">
      <w:pPr>
        <w:pStyle w:val="Ttulo2"/>
      </w:pPr>
      <w:bookmarkStart w:id="695" w:name="mapeando-objetos-secundários-nos-campos"/>
      <w:bookmarkEnd w:id="692"/>
      <w:bookmarkEnd w:id="694"/>
      <w:r w:rsidRPr="002E6533">
        <w:t>Mapeando objetos secundários nos campos</w:t>
      </w:r>
    </w:p>
    <w:p w14:paraId="13E047A0" w14:textId="77777777" w:rsidR="004470EF" w:rsidRPr="002E6533" w:rsidRDefault="00000000">
      <w:pPr>
        <w:pStyle w:val="TableCaption"/>
      </w:pPr>
      <w:r w:rsidRPr="002E6533">
        <w:t>A tabela a seguir descreve como garantir que todos os elementos secundários foram mapeados corretamente nos seguintes tipos de campo.</w:t>
      </w:r>
    </w:p>
    <w:tbl>
      <w:tblPr>
        <w:tblStyle w:val="Table"/>
        <w:tblW w:w="5000" w:type="pct"/>
        <w:tblLayout w:type="fixed"/>
        <w:tblLook w:val="0020" w:firstRow="1" w:lastRow="0" w:firstColumn="0" w:lastColumn="0" w:noHBand="0" w:noVBand="0"/>
      </w:tblPr>
      <w:tblGrid>
        <w:gridCol w:w="4527"/>
        <w:gridCol w:w="4527"/>
      </w:tblGrid>
      <w:tr w:rsidR="004470EF" w:rsidRPr="002E6533" w14:paraId="3DBA6C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28875D" w14:textId="77777777" w:rsidR="004470EF" w:rsidRPr="002E6533" w:rsidRDefault="00000000">
            <w:pPr>
              <w:pStyle w:val="Compact"/>
            </w:pPr>
            <w:r w:rsidRPr="002E6533">
              <w:t>Tipo de campo</w:t>
            </w:r>
          </w:p>
        </w:tc>
        <w:tc>
          <w:tcPr>
            <w:tcW w:w="3960" w:type="dxa"/>
          </w:tcPr>
          <w:p w14:paraId="13DDC425" w14:textId="77777777" w:rsidR="004470EF" w:rsidRPr="002E6533" w:rsidRDefault="00000000">
            <w:pPr>
              <w:pStyle w:val="Compact"/>
            </w:pPr>
            <w:r w:rsidRPr="002E6533">
              <w:t>Remediação</w:t>
            </w:r>
          </w:p>
        </w:tc>
      </w:tr>
      <w:tr w:rsidR="004470EF" w:rsidRPr="002E6533" w14:paraId="4AC23025" w14:textId="77777777">
        <w:tc>
          <w:tcPr>
            <w:tcW w:w="3960" w:type="dxa"/>
          </w:tcPr>
          <w:p w14:paraId="33D79E8E" w14:textId="77777777" w:rsidR="004470EF" w:rsidRPr="002E6533" w:rsidRDefault="00000000">
            <w:pPr>
              <w:pStyle w:val="Compact"/>
            </w:pPr>
            <w:r w:rsidRPr="002E6533">
              <w:t>CAST</w:t>
            </w:r>
          </w:p>
        </w:tc>
        <w:tc>
          <w:tcPr>
            <w:tcW w:w="3960" w:type="dxa"/>
          </w:tcPr>
          <w:p w14:paraId="71EA761D" w14:textId="77777777" w:rsidR="004470EF" w:rsidRPr="002E6533" w:rsidRDefault="00000000">
            <w:pPr>
              <w:pStyle w:val="Compact"/>
            </w:pPr>
            <w:r w:rsidRPr="002E6533">
              <w:t>Verifique se os objetos filhos têm correspondência tanto na instância de origem e como na de destino. Este mapeamento inclui os campos associados aplicativo, nível de aplicativo e lista de valores.</w:t>
            </w:r>
          </w:p>
        </w:tc>
      </w:tr>
      <w:tr w:rsidR="004470EF" w:rsidRPr="002E6533" w14:paraId="4C8DCD57" w14:textId="77777777">
        <w:tc>
          <w:tcPr>
            <w:tcW w:w="3960" w:type="dxa"/>
          </w:tcPr>
          <w:p w14:paraId="16BDCDCA" w14:textId="77777777" w:rsidR="004470EF" w:rsidRPr="002E6533" w:rsidRDefault="00000000">
            <w:pPr>
              <w:pStyle w:val="Compact"/>
            </w:pPr>
            <w:r w:rsidRPr="002E6533">
              <w:t>Referência cruzada</w:t>
            </w:r>
          </w:p>
        </w:tc>
        <w:tc>
          <w:tcPr>
            <w:tcW w:w="3960" w:type="dxa"/>
          </w:tcPr>
          <w:p w14:paraId="0A8C89C4" w14:textId="77777777" w:rsidR="004470EF" w:rsidRPr="002E6533" w:rsidRDefault="00000000">
            <w:pPr>
              <w:pStyle w:val="Compact"/>
            </w:pPr>
            <w:r w:rsidRPr="002E6533">
              <w:t>Verifique se os relacionamentos têm correspondência entre as instâncias de origem e destino para os campos de Referência cruzada. É possível associar um campo de Referência cruzada a um módulo diferente, o que cria situações de erro após a instalação do pacote.</w:t>
            </w:r>
          </w:p>
        </w:tc>
      </w:tr>
      <w:tr w:rsidR="004470EF" w:rsidRPr="002E6533" w14:paraId="4AB92617" w14:textId="77777777">
        <w:tc>
          <w:tcPr>
            <w:tcW w:w="3960" w:type="dxa"/>
          </w:tcPr>
          <w:p w14:paraId="770B51BA" w14:textId="77777777" w:rsidR="004470EF" w:rsidRPr="002E6533" w:rsidRDefault="00000000">
            <w:pPr>
              <w:pStyle w:val="Compact"/>
            </w:pPr>
            <w:r w:rsidRPr="002E6533">
              <w:t>Listas de valores globais</w:t>
            </w:r>
          </w:p>
        </w:tc>
        <w:tc>
          <w:tcPr>
            <w:tcW w:w="3960" w:type="dxa"/>
          </w:tcPr>
          <w:p w14:paraId="084B4595" w14:textId="77777777" w:rsidR="004470EF" w:rsidRPr="002E6533" w:rsidRDefault="00000000">
            <w:pPr>
              <w:pStyle w:val="Compact"/>
            </w:pPr>
            <w:r w:rsidRPr="002E6533">
              <w:t>Verifique se as Listas de valores globais fazem correspondência entre as instâncias de origem e de destino. Se o pacote altera ou remove valores existentes em uma lista de valores globais, verifique se essas alterações não têm impacto negativo sobre outros objetos ou recursos que utilizam a mesma lista de valores globais. Observe que isso não é problema quando valores são adicionados a uma lista de valores globais.</w:t>
            </w:r>
          </w:p>
        </w:tc>
      </w:tr>
      <w:tr w:rsidR="004470EF" w:rsidRPr="002E6533" w14:paraId="446D3320" w14:textId="77777777">
        <w:tc>
          <w:tcPr>
            <w:tcW w:w="3960" w:type="dxa"/>
          </w:tcPr>
          <w:p w14:paraId="3BF72CB4" w14:textId="77777777" w:rsidR="004470EF" w:rsidRPr="002E6533" w:rsidRDefault="00000000">
            <w:pPr>
              <w:pStyle w:val="Compact"/>
            </w:pPr>
            <w:r w:rsidRPr="002E6533">
              <w:t>Matriz</w:t>
            </w:r>
          </w:p>
        </w:tc>
        <w:tc>
          <w:tcPr>
            <w:tcW w:w="3960" w:type="dxa"/>
          </w:tcPr>
          <w:p w14:paraId="147AC1E5" w14:textId="77777777" w:rsidR="004470EF" w:rsidRPr="002E6533" w:rsidRDefault="00000000">
            <w:pPr>
              <w:pStyle w:val="Compact"/>
            </w:pPr>
            <w:r w:rsidRPr="002E6533">
              <w:t xml:space="preserve">Verifique se as listas de valores referidas pelo campo Matriz têm correspondência tanto na instância de origem como na de </w:t>
            </w:r>
            <w:r w:rsidRPr="002E6533">
              <w:lastRenderedPageBreak/>
              <w:t>destino.</w:t>
            </w:r>
          </w:p>
        </w:tc>
      </w:tr>
      <w:tr w:rsidR="004470EF" w:rsidRPr="002E6533" w14:paraId="33027B30" w14:textId="77777777">
        <w:tc>
          <w:tcPr>
            <w:tcW w:w="3960" w:type="dxa"/>
          </w:tcPr>
          <w:p w14:paraId="2C4F30A9" w14:textId="77777777" w:rsidR="004470EF" w:rsidRPr="002E6533" w:rsidRDefault="00000000">
            <w:pPr>
              <w:pStyle w:val="Compact"/>
            </w:pPr>
            <w:r w:rsidRPr="002E6533">
              <w:lastRenderedPageBreak/>
              <w:t>Agendador</w:t>
            </w:r>
          </w:p>
        </w:tc>
        <w:tc>
          <w:tcPr>
            <w:tcW w:w="3960" w:type="dxa"/>
          </w:tcPr>
          <w:p w14:paraId="750A9BA8" w14:textId="77777777" w:rsidR="004470EF" w:rsidRPr="002E6533" w:rsidRDefault="00000000">
            <w:pPr>
              <w:pStyle w:val="Compact"/>
            </w:pPr>
            <w:r w:rsidRPr="002E6533">
              <w:t>Verifique se os objetos filhos têm correspondência tanto na instância de origem e quanto na de destino.</w:t>
            </w:r>
          </w:p>
        </w:tc>
      </w:tr>
      <w:tr w:rsidR="004470EF" w:rsidRPr="002E6533" w14:paraId="3BD68FD3" w14:textId="77777777">
        <w:tc>
          <w:tcPr>
            <w:tcW w:w="3960" w:type="dxa"/>
          </w:tcPr>
          <w:p w14:paraId="013C9D5C" w14:textId="77777777" w:rsidR="004470EF" w:rsidRPr="002E6533" w:rsidRDefault="00000000">
            <w:pPr>
              <w:pStyle w:val="Compact"/>
            </w:pPr>
            <w:r w:rsidRPr="002E6533">
              <w:t>Subformulário</w:t>
            </w:r>
          </w:p>
        </w:tc>
        <w:tc>
          <w:tcPr>
            <w:tcW w:w="3960" w:type="dxa"/>
          </w:tcPr>
          <w:p w14:paraId="0D6D7963" w14:textId="77777777" w:rsidR="004470EF" w:rsidRPr="002E6533" w:rsidRDefault="00000000">
            <w:pPr>
              <w:pStyle w:val="Compact"/>
            </w:pPr>
            <w:r w:rsidRPr="002E6533">
              <w:t>Verifique se os campos de subformulário se associam aos mesmos subformulários tanto na instância de origem como na de destino.</w:t>
            </w:r>
          </w:p>
        </w:tc>
      </w:tr>
    </w:tbl>
    <w:p w14:paraId="31587439" w14:textId="77777777" w:rsidR="004470EF" w:rsidRPr="002E6533" w:rsidRDefault="00000000">
      <w:pPr>
        <w:pStyle w:val="Corpodetexto"/>
      </w:pPr>
      <w:r w:rsidRPr="002E6533">
        <w:t>Para verificar se os objetos filhos estão mapeados corretamente, analise a coluna Status de um objeto filho.</w:t>
      </w:r>
    </w:p>
    <w:p w14:paraId="296F7358" w14:textId="77777777" w:rsidR="004470EF" w:rsidRPr="002E6533" w:rsidRDefault="00000000">
      <w:pPr>
        <w:pStyle w:val="TableCaption"/>
      </w:pPr>
      <w:r w:rsidRPr="002E6533">
        <w:t>A tabela a seguir descreve os ícones.</w:t>
      </w:r>
    </w:p>
    <w:tbl>
      <w:tblPr>
        <w:tblStyle w:val="Table"/>
        <w:tblW w:w="5000" w:type="pct"/>
        <w:tblLayout w:type="fixed"/>
        <w:tblLook w:val="0020" w:firstRow="1" w:lastRow="0" w:firstColumn="0" w:lastColumn="0" w:noHBand="0" w:noVBand="0"/>
      </w:tblPr>
      <w:tblGrid>
        <w:gridCol w:w="4527"/>
        <w:gridCol w:w="4527"/>
      </w:tblGrid>
      <w:tr w:rsidR="004470EF" w:rsidRPr="002E6533" w14:paraId="3E0F9C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A8B922" w14:textId="77777777" w:rsidR="004470EF" w:rsidRPr="002E6533" w:rsidRDefault="00000000">
            <w:pPr>
              <w:pStyle w:val="Compact"/>
            </w:pPr>
            <w:r w:rsidRPr="002E6533">
              <w:t>Ícone</w:t>
            </w:r>
          </w:p>
        </w:tc>
        <w:tc>
          <w:tcPr>
            <w:tcW w:w="3960" w:type="dxa"/>
          </w:tcPr>
          <w:p w14:paraId="6AD30FBC" w14:textId="77777777" w:rsidR="004470EF" w:rsidRPr="002E6533" w:rsidRDefault="00000000">
            <w:pPr>
              <w:pStyle w:val="Compact"/>
            </w:pPr>
            <w:r w:rsidRPr="002E6533">
              <w:t>Descrição</w:t>
            </w:r>
          </w:p>
        </w:tc>
      </w:tr>
      <w:tr w:rsidR="004470EF" w:rsidRPr="002E6533" w14:paraId="35BB1C19" w14:textId="77777777">
        <w:tc>
          <w:tcPr>
            <w:tcW w:w="3960" w:type="dxa"/>
          </w:tcPr>
          <w:p w14:paraId="780507A4" w14:textId="77777777" w:rsidR="004470EF" w:rsidRPr="002E6533" w:rsidRDefault="00000000">
            <w:pPr>
              <w:pStyle w:val="Compact"/>
            </w:pPr>
            <w:r w:rsidRPr="002E6533">
              <w:t>O objeto de origem está mapeado para um objeto na instância de destino</w:t>
            </w:r>
          </w:p>
        </w:tc>
        <w:tc>
          <w:tcPr>
            <w:tcW w:w="3960" w:type="dxa"/>
          </w:tcPr>
          <w:p w14:paraId="740317F6" w14:textId="77777777" w:rsidR="004470EF" w:rsidRPr="002E6533" w:rsidRDefault="00000000">
            <w:pPr>
              <w:pStyle w:val="Compact"/>
            </w:pPr>
            <w:r w:rsidRPr="002E6533">
              <w:t>Indica que o objeto de origem está mapeado para um objeto na instância de destino. Depois de verificar se o objeto está mapeado como pretendido, nada mais precisa ser feito com esses objetos no Mapeamento avançado de pacotes.</w:t>
            </w:r>
          </w:p>
        </w:tc>
      </w:tr>
      <w:tr w:rsidR="004470EF" w:rsidRPr="002E6533" w14:paraId="2D4C1317" w14:textId="77777777">
        <w:tc>
          <w:tcPr>
            <w:tcW w:w="3960" w:type="dxa"/>
          </w:tcPr>
          <w:p w14:paraId="6631BBED" w14:textId="77777777" w:rsidR="004470EF" w:rsidRPr="002E6533" w:rsidRDefault="00000000">
            <w:pPr>
              <w:pStyle w:val="Compact"/>
            </w:pPr>
            <w:r w:rsidRPr="002E6533">
              <w:t>Aguardando revisão do mapeamento</w:t>
            </w:r>
          </w:p>
        </w:tc>
        <w:tc>
          <w:tcPr>
            <w:tcW w:w="3960" w:type="dxa"/>
          </w:tcPr>
          <w:p w14:paraId="1D0372EE" w14:textId="77777777" w:rsidR="004470EF" w:rsidRPr="002E6533" w:rsidRDefault="00000000">
            <w:pPr>
              <w:pStyle w:val="Corpodetexto"/>
            </w:pPr>
            <w:r w:rsidRPr="002E6533">
              <w:t>Indica que o sistema não conseguiu fazer automaticamente a correspondência entre o objeto de origem e um objeto correspondente na instância de destino.</w:t>
            </w:r>
          </w:p>
          <w:p w14:paraId="285CC34B" w14:textId="77777777" w:rsidR="004470EF" w:rsidRPr="002E6533" w:rsidRDefault="00000000">
            <w:pPr>
              <w:pStyle w:val="Corpodetexto"/>
            </w:pPr>
            <w:r w:rsidRPr="002E6533">
              <w:t>Os objetos marcados com esse símbolo devem ser mapeados manualmente.</w:t>
            </w:r>
          </w:p>
          <w:p w14:paraId="09BCDBE2" w14:textId="77777777" w:rsidR="004470EF" w:rsidRPr="002E6533" w:rsidRDefault="00000000">
            <w:pPr>
              <w:pStyle w:val="Corpodetexto"/>
            </w:pPr>
            <w:r w:rsidRPr="002E6533">
              <w:t>Novos objetos não devem ser mapeados. No menu suspenso, selecione Não mapear para limpar esse ícone para um objeto individual ou clique em Não mapear para limpar o ícone de todos os objetos não mapeados.</w:t>
            </w:r>
          </w:p>
        </w:tc>
      </w:tr>
    </w:tbl>
    <w:p w14:paraId="5A8536B7" w14:textId="77777777" w:rsidR="004470EF" w:rsidRPr="002E6533" w:rsidRDefault="00000000">
      <w:pPr>
        <w:pStyle w:val="Ttulo2"/>
      </w:pPr>
      <w:bookmarkStart w:id="696" w:name="mapeando-listas-de-valores"/>
      <w:bookmarkEnd w:id="695"/>
      <w:r w:rsidRPr="002E6533">
        <w:t>Mapeando listas de valores</w:t>
      </w:r>
    </w:p>
    <w:p w14:paraId="4390F0C2" w14:textId="77777777" w:rsidR="004470EF" w:rsidRPr="002E6533" w:rsidRDefault="00000000">
      <w:pPr>
        <w:pStyle w:val="FirstParagraph"/>
      </w:pPr>
      <w:r w:rsidRPr="002E6533">
        <w:t>O mapeamento de listas de valores pode ser complexo. As diferenças entre os 3 componentes são:</w:t>
      </w:r>
    </w:p>
    <w:p w14:paraId="2A7119FF" w14:textId="77777777" w:rsidR="004470EF" w:rsidRPr="002E6533" w:rsidRDefault="00000000">
      <w:pPr>
        <w:pStyle w:val="Compact"/>
      </w:pPr>
      <w:r w:rsidRPr="002E6533">
        <w:t>Campo Lista de valores. O campo no aplicativo que contém a lista de valores.</w:t>
      </w:r>
    </w:p>
    <w:p w14:paraId="4FFF051B" w14:textId="77777777" w:rsidR="004470EF" w:rsidRPr="002E6533" w:rsidRDefault="00000000">
      <w:pPr>
        <w:pStyle w:val="Compact"/>
      </w:pPr>
      <w:r w:rsidRPr="002E6533">
        <w:lastRenderedPageBreak/>
        <w:t>Lista de valores. Uma lista de valores específica ao campo, uma lista de valores personalizados, uma lista de valores globais ou uma lista de valores de questionário.</w:t>
      </w:r>
    </w:p>
    <w:p w14:paraId="0573C2DD" w14:textId="77777777" w:rsidR="004470EF" w:rsidRPr="002E6533" w:rsidRDefault="00000000">
      <w:pPr>
        <w:pStyle w:val="Compact"/>
      </w:pPr>
      <w:r w:rsidRPr="002E6533">
        <w:t>Valores da lista de valores. Os itens da lista de valores.</w:t>
      </w:r>
    </w:p>
    <w:p w14:paraId="45075AE5" w14:textId="77777777" w:rsidR="004470EF" w:rsidRPr="002E6533" w:rsidRDefault="00000000">
      <w:pPr>
        <w:pStyle w:val="FirstParagraph"/>
      </w:pPr>
      <w:r w:rsidRPr="002E6533">
        <w:t>Considere os seguintes pontos ao mapear esses componentes:</w:t>
      </w:r>
    </w:p>
    <w:p w14:paraId="4636EF63" w14:textId="77777777" w:rsidR="004470EF" w:rsidRPr="002E6533" w:rsidRDefault="00000000">
      <w:r w:rsidRPr="002E6533">
        <w:t>Ao mapear listas de valores, certifique-se de mapear o campo de Lista de valores, a lista de valores e os valores da lista de valores. Se você não mapear os 3 componentes, poderá obter resultados inesperados que serão difíceis de remediar.</w:t>
      </w:r>
    </w:p>
    <w:p w14:paraId="448A8DE5" w14:textId="77777777" w:rsidR="004470EF" w:rsidRPr="002E6533" w:rsidRDefault="00000000">
      <w:r w:rsidRPr="002E6533">
        <w:t>Se você mapear apenas um campo de Lista de valores e não, a lista de valores associada com os valores correspondentes, o empacotamento não criará uma nova lista de valores para esse campo, e uma mensagem de advertência será registrada. Tudo associado a essa lista de valores, como cálculos ou eventos orientados por dados, pode não funcionar corretamente até os valores da lista de valores serem adicionados.</w:t>
      </w:r>
    </w:p>
    <w:p w14:paraId="1272575F" w14:textId="77777777" w:rsidR="004470EF" w:rsidRPr="002E6533" w:rsidRDefault="00000000">
      <w:pPr>
        <w:numPr>
          <w:ilvl w:val="0"/>
          <w:numId w:val="1"/>
        </w:numPr>
      </w:pPr>
      <w:r w:rsidRPr="002E6533">
        <w:t>Se você mapear um campo de Lista de valores e a lista de valores associada, mas não, os valores correspondentes, o empacotamento atualizará os valores existentes ou criará novos valores nessa lista. Esse processo pode criar valores duplicados. Nada do que já está associado à lista de valores, como cálculos ou eventos orientados por dados, será alterado para apontar para os valores novos e duplicados.</w:t>
      </w:r>
    </w:p>
    <w:p w14:paraId="478E8E6F" w14:textId="77777777" w:rsidR="004470EF" w:rsidRPr="002E6533" w:rsidRDefault="00000000">
      <w:pPr>
        <w:pStyle w:val="Compact"/>
      </w:pPr>
      <w:r w:rsidRPr="002E6533">
        <w:t>Não é possível associar tipos diferentes de componente da lista de valores. Por exemplo, você não pode associar uma lista de valores personalizados a uma lista de valores globais. Nos raros casos que você desejar associar a um tipo diferente, é recomendável que você atualize o objeto na instância de origem ou de destino, de modo que os objetos façam correspondência. Depois de fazer as atualizações, gere o pacote novamente.</w:t>
      </w:r>
    </w:p>
    <w:p w14:paraId="42FB17A2" w14:textId="77777777" w:rsidR="004470EF" w:rsidRPr="002E6533" w:rsidRDefault="00000000">
      <w:pPr>
        <w:pStyle w:val="FirstParagraph"/>
      </w:pPr>
      <w:r w:rsidRPr="002E6533">
        <w:rPr>
          <w:b/>
          <w:bCs/>
        </w:rPr>
        <w:t>Observação:</w:t>
      </w:r>
      <w:r w:rsidRPr="002E6533">
        <w:t xml:space="preserve"> Essas recomendações também se aplicam a listas de valores em campos de Matriz.</w:t>
      </w:r>
    </w:p>
    <w:p w14:paraId="35C67D7D" w14:textId="77777777" w:rsidR="004470EF" w:rsidRPr="002E6533" w:rsidRDefault="00000000">
      <w:pPr>
        <w:pStyle w:val="Ttulo1"/>
      </w:pPr>
      <w:bookmarkStart w:id="697" w:name="desfazendo-o-mapeamento-de-pacotes"/>
      <w:bookmarkEnd w:id="691"/>
      <w:bookmarkEnd w:id="696"/>
      <w:r w:rsidRPr="002E6533">
        <w:t>Desfazendo o Mapeamento de Pacotes</w:t>
      </w:r>
    </w:p>
    <w:p w14:paraId="1AC903DF" w14:textId="77777777" w:rsidR="004470EF" w:rsidRPr="002E6533" w:rsidRDefault="00000000">
      <w:pPr>
        <w:pStyle w:val="FirstParagraph"/>
      </w:pPr>
      <w:r w:rsidRPr="002E6533">
        <w:t>O Mapeamento avançado de pacotes inclui um recurso Desfazer para reverter o mapeamento de objetos. Essa opção está disponível no Registro de mapeamento de pacote. O recurso Desfazer alterações de mapeamento somente reverte o mapeamento do objeto. Ela não desfaz a instalação do pacote. Para desfazer uma instalação de pacote, restaure o backup do banco de dados.</w:t>
      </w:r>
    </w:p>
    <w:p w14:paraId="2CA64539" w14:textId="77777777" w:rsidR="004470EF" w:rsidRPr="002E6533" w:rsidRDefault="00000000">
      <w:pPr>
        <w:pStyle w:val="Corpodetexto"/>
      </w:pPr>
      <w:r w:rsidRPr="002E6533">
        <w:t>Realize esta tarefa para desfazer as alterações feitas nos IDs de sistema durante o processo de mapeamento de pacotes. Os seguintes objetos não são afetados:</w:t>
      </w:r>
    </w:p>
    <w:p w14:paraId="01BA72ED" w14:textId="77777777" w:rsidR="004470EF" w:rsidRPr="002E6533" w:rsidRDefault="00000000">
      <w:pPr>
        <w:pStyle w:val="Compact"/>
      </w:pPr>
      <w:r w:rsidRPr="002E6533">
        <w:t>Objetos mapeados do sistema.</w:t>
      </w:r>
    </w:p>
    <w:p w14:paraId="68D7B20E" w14:textId="77777777" w:rsidR="004470EF" w:rsidRPr="002E6533" w:rsidRDefault="00000000">
      <w:pPr>
        <w:pStyle w:val="Compact"/>
      </w:pPr>
      <w:r w:rsidRPr="002E6533">
        <w:lastRenderedPageBreak/>
        <w:t>Objetos que não têm seleções de destino.</w:t>
      </w:r>
    </w:p>
    <w:p w14:paraId="35D6B9A0" w14:textId="77777777" w:rsidR="004470EF" w:rsidRPr="002E6533" w:rsidRDefault="00000000">
      <w:pPr>
        <w:pStyle w:val="FirstParagraph"/>
      </w:pPr>
      <w:r w:rsidRPr="002E6533">
        <w:t>Nesta página</w:t>
      </w:r>
    </w:p>
    <w:p w14:paraId="099C073F" w14:textId="77777777" w:rsidR="004470EF" w:rsidRPr="002E6533" w:rsidRDefault="004470EF">
      <w:pPr>
        <w:pStyle w:val="Compact"/>
      </w:pPr>
      <w:hyperlink w:anchor="Antesdecome%C3%A7ar">
        <w:r w:rsidRPr="002E6533">
          <w:rPr>
            <w:rStyle w:val="Hyperlink"/>
          </w:rPr>
          <w:t>Antes de começar</w:t>
        </w:r>
      </w:hyperlink>
    </w:p>
    <w:p w14:paraId="41CEA061" w14:textId="77777777" w:rsidR="004470EF" w:rsidRPr="002E6533" w:rsidRDefault="004470EF">
      <w:pPr>
        <w:pStyle w:val="Compact"/>
      </w:pPr>
      <w:hyperlink w:anchor="Desfazermapeamentodepacotes">
        <w:r w:rsidRPr="002E6533">
          <w:rPr>
            <w:rStyle w:val="Hyperlink"/>
          </w:rPr>
          <w:t>Desfazer mapeamento de pacotes</w:t>
        </w:r>
      </w:hyperlink>
    </w:p>
    <w:p w14:paraId="2EEB6E53" w14:textId="77777777" w:rsidR="004470EF" w:rsidRPr="002E6533" w:rsidRDefault="00000000">
      <w:pPr>
        <w:pStyle w:val="Ttulo2"/>
      </w:pPr>
      <w:r w:rsidRPr="002E6533">
        <w:t>Antes de começar</w:t>
      </w:r>
    </w:p>
    <w:p w14:paraId="18F42BC3" w14:textId="77777777" w:rsidR="004470EF" w:rsidRPr="002E6533" w:rsidRDefault="004470EF">
      <w:pPr>
        <w:pStyle w:val="FirstParagraph"/>
      </w:pPr>
      <w:hyperlink r:id="rId746">
        <w:r w:rsidRPr="002E6533">
          <w:rPr>
            <w:rStyle w:val="Hyperlink"/>
          </w:rPr>
          <w:t>Faça backup do banco de dados da instância</w:t>
        </w:r>
      </w:hyperlink>
      <w:r w:rsidRPr="002E6533">
        <w:t>.</w:t>
      </w:r>
    </w:p>
    <w:p w14:paraId="6A3FA7DC" w14:textId="77777777" w:rsidR="004470EF" w:rsidRPr="002E6533" w:rsidRDefault="00000000">
      <w:pPr>
        <w:pStyle w:val="Ttulo2"/>
      </w:pPr>
      <w:bookmarkStart w:id="698" w:name="desfazer-mapeamento-de-pacotes"/>
      <w:r w:rsidRPr="002E6533">
        <w:t>Desfazer mapeamento de pacotes</w:t>
      </w:r>
    </w:p>
    <w:p w14:paraId="2717A2D4" w14:textId="77777777" w:rsidR="004470EF" w:rsidRPr="002E6533" w:rsidRDefault="00000000">
      <w:r w:rsidRPr="002E6533">
        <w:t>Selecione o pacote que contém as alterações que você deseja desfazer.</w:t>
      </w:r>
    </w:p>
    <w:p w14:paraId="50CE54D0" w14:textId="77777777" w:rsidR="004470EF" w:rsidRPr="002E6533" w:rsidRDefault="00000000">
      <w:pPr>
        <w:pStyle w:val="Compact"/>
        <w:numPr>
          <w:ilvl w:val="1"/>
          <w:numId w:val="0"/>
        </w:numPr>
      </w:pPr>
      <w:r w:rsidRPr="002E6533">
        <w:t>No menu, clique em menu Admin &gt; Application Builder &gt; Instalar pacotes.</w:t>
      </w:r>
    </w:p>
    <w:p w14:paraId="16989970" w14:textId="77777777" w:rsidR="004470EF" w:rsidRPr="002E6533" w:rsidRDefault="00000000">
      <w:pPr>
        <w:pStyle w:val="Compact"/>
        <w:numPr>
          <w:ilvl w:val="1"/>
          <w:numId w:val="0"/>
        </w:numPr>
      </w:pPr>
      <w:r w:rsidRPr="002E6533">
        <w:t>Clique na guia Registro de mapeamento de pacote.</w:t>
      </w:r>
    </w:p>
    <w:p w14:paraId="77432A69" w14:textId="77777777" w:rsidR="004470EF" w:rsidRPr="002E6533" w:rsidRDefault="00000000">
      <w:pPr>
        <w:pStyle w:val="Compact"/>
        <w:numPr>
          <w:ilvl w:val="1"/>
          <w:numId w:val="0"/>
        </w:numPr>
      </w:pPr>
      <w:r w:rsidRPr="002E6533">
        <w:t>Selecione o pacote.</w:t>
      </w:r>
    </w:p>
    <w:p w14:paraId="66BEFE58" w14:textId="77777777" w:rsidR="004470EF" w:rsidRPr="002E6533" w:rsidRDefault="00000000">
      <w:pPr>
        <w:pStyle w:val="Compact"/>
      </w:pPr>
      <w:r w:rsidRPr="002E6533">
        <w:t>Na página Registro de mapeamento de pacotes, clique em Desfazer alterações de mapeamento.</w:t>
      </w:r>
    </w:p>
    <w:p w14:paraId="48306E14" w14:textId="77777777" w:rsidR="004470EF" w:rsidRPr="002E6533" w:rsidRDefault="00000000">
      <w:pPr>
        <w:pStyle w:val="Compact"/>
      </w:pPr>
      <w:r w:rsidRPr="002E6533">
        <w:t>Selecione os objetos que deseja desfazer. Para selecionar todos os mapeamentos, clique em Desfazer todos os mapeamentos.</w:t>
      </w:r>
    </w:p>
    <w:p w14:paraId="04FBD5A1" w14:textId="77777777" w:rsidR="004470EF" w:rsidRPr="002E6533" w:rsidRDefault="00000000">
      <w:pPr>
        <w:pStyle w:val="Compact"/>
      </w:pPr>
      <w:r w:rsidRPr="002E6533">
        <w:t>Clique em OK.</w:t>
      </w:r>
    </w:p>
    <w:p w14:paraId="4C3F253B" w14:textId="77777777" w:rsidR="004470EF" w:rsidRPr="002E6533" w:rsidRDefault="00000000">
      <w:r w:rsidRPr="002E6533">
        <w:t>Na caixa de diálogo de advertência, clique em OK.</w:t>
      </w:r>
    </w:p>
    <w:p w14:paraId="2D841490" w14:textId="77777777" w:rsidR="004470EF" w:rsidRPr="002E6533" w:rsidRDefault="00000000">
      <w:r w:rsidRPr="002E6533">
        <w:t xml:space="preserve">Quando o mapeamento é concluído, a página Importar e instalar pacotes é exibida. Uma nova entrada é exibida na seção Registro de mapeamento de pacote </w:t>
      </w:r>
      <w:proofErr w:type="gramStart"/>
      <w:r w:rsidRPr="002E6533">
        <w:t>com Desfazer</w:t>
      </w:r>
      <w:proofErr w:type="gramEnd"/>
      <w:r w:rsidRPr="002E6533">
        <w:t xml:space="preserve"> na coluna Tipo.</w:t>
      </w:r>
    </w:p>
    <w:p w14:paraId="3F15A0C5" w14:textId="77777777" w:rsidR="004470EF" w:rsidRPr="002E6533" w:rsidRDefault="00000000">
      <w:pPr>
        <w:pStyle w:val="Ttulo1"/>
      </w:pPr>
      <w:bookmarkStart w:id="699" w:name="Xbf217cd7b5b19611df7835fe6840935f59cc2c9"/>
      <w:bookmarkEnd w:id="697"/>
      <w:bookmarkEnd w:id="698"/>
      <w:r w:rsidRPr="002E6533">
        <w:t>Exportando um Registro de Mapeamento de Pacotes para Revisão</w:t>
      </w:r>
    </w:p>
    <w:p w14:paraId="3BC571D8" w14:textId="77777777" w:rsidR="004470EF" w:rsidRPr="002E6533" w:rsidRDefault="00000000">
      <w:pPr>
        <w:pStyle w:val="FirstParagraph"/>
      </w:pPr>
      <w:r w:rsidRPr="002E6533">
        <w:t>O processo de mapeamento de pacote cria um registro com a descrição das alterações feitas nos objetos na instância de destino. Execute esta tarefa para visualizar o registro Mapeamento de pacote na página Registro de mapeamento de pacote ou exportar um arquivo CSV para análise.</w:t>
      </w:r>
    </w:p>
    <w:p w14:paraId="20AD41DD" w14:textId="77777777" w:rsidR="004470EF" w:rsidRPr="002E6533" w:rsidRDefault="00000000">
      <w:pPr>
        <w:pStyle w:val="Corpodetexto"/>
      </w:pPr>
      <w:r w:rsidRPr="002E6533">
        <w:t>Nesta página</w:t>
      </w:r>
    </w:p>
    <w:p w14:paraId="31C47F52" w14:textId="77777777" w:rsidR="004470EF" w:rsidRPr="002E6533" w:rsidRDefault="004470EF">
      <w:pPr>
        <w:pStyle w:val="Compact"/>
      </w:pPr>
      <w:hyperlink w:anchor="Mensagensdoregistrodemapeamentodepacotes">
        <w:r w:rsidRPr="002E6533">
          <w:rPr>
            <w:rStyle w:val="Hyperlink"/>
          </w:rPr>
          <w:t>Mensagens do registro de mapeamento de pacotes</w:t>
        </w:r>
      </w:hyperlink>
    </w:p>
    <w:p w14:paraId="5A5543EE" w14:textId="77777777" w:rsidR="004470EF" w:rsidRPr="002E6533" w:rsidRDefault="004470EF">
      <w:pPr>
        <w:pStyle w:val="Compact"/>
      </w:pPr>
      <w:hyperlink w:anchor="Revisaroregistrodemapeamentodepacotes">
        <w:r w:rsidRPr="002E6533">
          <w:rPr>
            <w:rStyle w:val="Hyperlink"/>
          </w:rPr>
          <w:t>Revisar o registro de mapeamento de pacotes</w:t>
        </w:r>
      </w:hyperlink>
    </w:p>
    <w:p w14:paraId="141BE4D2" w14:textId="77777777" w:rsidR="004470EF" w:rsidRPr="002E6533" w:rsidRDefault="00000000">
      <w:pPr>
        <w:pStyle w:val="Ttulo2"/>
      </w:pPr>
      <w:bookmarkStart w:id="700" w:name="X41ad6da0cb6b772d3f10837432143fd68433457"/>
      <w:r w:rsidRPr="002E6533">
        <w:lastRenderedPageBreak/>
        <w:t>Mensagens do registro de mapeamento de pacotes</w:t>
      </w:r>
    </w:p>
    <w:p w14:paraId="0D25FA39" w14:textId="77777777" w:rsidR="004470EF" w:rsidRPr="002E6533" w:rsidRDefault="00000000">
      <w:pPr>
        <w:pStyle w:val="TableCaption"/>
      </w:pPr>
      <w:r w:rsidRPr="002E6533">
        <w:t>A tabela a seguir descreve as mensagens de registro.</w:t>
      </w:r>
    </w:p>
    <w:tbl>
      <w:tblPr>
        <w:tblStyle w:val="Table"/>
        <w:tblW w:w="5000" w:type="pct"/>
        <w:tblLayout w:type="fixed"/>
        <w:tblLook w:val="0020" w:firstRow="1" w:lastRow="0" w:firstColumn="0" w:lastColumn="0" w:noHBand="0" w:noVBand="0"/>
      </w:tblPr>
      <w:tblGrid>
        <w:gridCol w:w="4527"/>
        <w:gridCol w:w="4527"/>
      </w:tblGrid>
      <w:tr w:rsidR="004470EF" w:rsidRPr="002E6533" w14:paraId="52392B6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FD1D73" w14:textId="77777777" w:rsidR="004470EF" w:rsidRPr="002E6533" w:rsidRDefault="00000000">
            <w:pPr>
              <w:pStyle w:val="Compact"/>
            </w:pPr>
            <w:r w:rsidRPr="002E6533">
              <w:t>Mensagem de registro</w:t>
            </w:r>
          </w:p>
        </w:tc>
        <w:tc>
          <w:tcPr>
            <w:tcW w:w="3960" w:type="dxa"/>
          </w:tcPr>
          <w:p w14:paraId="7D5F75DA" w14:textId="77777777" w:rsidR="004470EF" w:rsidRPr="002E6533" w:rsidRDefault="00000000">
            <w:pPr>
              <w:pStyle w:val="Compact"/>
            </w:pPr>
            <w:r w:rsidRPr="002E6533">
              <w:t>Descrição</w:t>
            </w:r>
          </w:p>
        </w:tc>
      </w:tr>
      <w:tr w:rsidR="004470EF" w:rsidRPr="002E6533" w14:paraId="2DB98AE4" w14:textId="77777777">
        <w:tc>
          <w:tcPr>
            <w:tcW w:w="3960" w:type="dxa"/>
          </w:tcPr>
          <w:p w14:paraId="7643B88E" w14:textId="77777777" w:rsidR="004470EF" w:rsidRPr="002E6533" w:rsidRDefault="00000000">
            <w:pPr>
              <w:pStyle w:val="Compact"/>
            </w:pPr>
            <w:r w:rsidRPr="002E6533">
              <w:t>A atualização apresentou falha devido a uma violação de restrição exclusiva.</w:t>
            </w:r>
          </w:p>
        </w:tc>
        <w:tc>
          <w:tcPr>
            <w:tcW w:w="3960" w:type="dxa"/>
          </w:tcPr>
          <w:p w14:paraId="1F0C1620" w14:textId="77777777" w:rsidR="004470EF" w:rsidRPr="002E6533" w:rsidRDefault="00000000">
            <w:pPr>
              <w:pStyle w:val="Compact"/>
            </w:pPr>
            <w:r w:rsidRPr="002E6533">
              <w:t>O processo de mapeamento tentou alterar um ID do sistema para 1 ID que já está sendo usado por outro objeto. Dois objetos de mesmo tipo não podem ter o mesmo ID do sistema.</w:t>
            </w:r>
          </w:p>
        </w:tc>
      </w:tr>
      <w:tr w:rsidR="004470EF" w:rsidRPr="002E6533" w14:paraId="57D0A26A" w14:textId="77777777">
        <w:tc>
          <w:tcPr>
            <w:tcW w:w="3960" w:type="dxa"/>
          </w:tcPr>
          <w:p w14:paraId="42120852" w14:textId="77777777" w:rsidR="004470EF" w:rsidRPr="002E6533" w:rsidRDefault="00000000">
            <w:pPr>
              <w:pStyle w:val="Compact"/>
            </w:pPr>
            <w:r w:rsidRPr="002E6533">
              <w:t>O objeto de destino foi atualizado com sucesso.</w:t>
            </w:r>
          </w:p>
        </w:tc>
        <w:tc>
          <w:tcPr>
            <w:tcW w:w="3960" w:type="dxa"/>
          </w:tcPr>
          <w:p w14:paraId="48D6142B" w14:textId="77777777" w:rsidR="004470EF" w:rsidRPr="002E6533" w:rsidRDefault="00000000">
            <w:pPr>
              <w:pStyle w:val="Compact"/>
            </w:pPr>
            <w:r w:rsidRPr="002E6533">
              <w:t>O objeto associado da instância de origem à instância de destino foi atualizado com sucesso na instância de destino.</w:t>
            </w:r>
          </w:p>
        </w:tc>
      </w:tr>
      <w:tr w:rsidR="004470EF" w:rsidRPr="002E6533" w14:paraId="06017C5C" w14:textId="77777777">
        <w:tc>
          <w:tcPr>
            <w:tcW w:w="3960" w:type="dxa"/>
          </w:tcPr>
          <w:p w14:paraId="79F3B2D1" w14:textId="77777777" w:rsidR="004470EF" w:rsidRPr="002E6533" w:rsidRDefault="00000000">
            <w:pPr>
              <w:pStyle w:val="Compact"/>
            </w:pPr>
            <w:r w:rsidRPr="002E6533">
              <w:t>O objeto que você tentou atualizar não existe.</w:t>
            </w:r>
          </w:p>
        </w:tc>
        <w:tc>
          <w:tcPr>
            <w:tcW w:w="3960" w:type="dxa"/>
          </w:tcPr>
          <w:p w14:paraId="151FF4DD" w14:textId="77777777" w:rsidR="004470EF" w:rsidRPr="002E6533" w:rsidRDefault="00000000">
            <w:pPr>
              <w:pStyle w:val="Compact"/>
            </w:pPr>
            <w:r w:rsidRPr="002E6533">
              <w:t>O objeto não existe mais. Ele pode ter sido acidentalmente excluído no período entre o mapeamento do objeto e a execução das alterações de mapeamento.</w:t>
            </w:r>
          </w:p>
        </w:tc>
      </w:tr>
      <w:tr w:rsidR="004470EF" w:rsidRPr="002E6533" w14:paraId="6E297241" w14:textId="77777777">
        <w:tc>
          <w:tcPr>
            <w:tcW w:w="3960" w:type="dxa"/>
          </w:tcPr>
          <w:p w14:paraId="020C8023" w14:textId="77777777" w:rsidR="004470EF" w:rsidRPr="002E6533" w:rsidRDefault="00000000">
            <w:pPr>
              <w:pStyle w:val="Compact"/>
            </w:pPr>
            <w:r w:rsidRPr="002E6533">
              <w:t>O pedido de regras do evento foi alterado para esse nível.</w:t>
            </w:r>
          </w:p>
        </w:tc>
        <w:tc>
          <w:tcPr>
            <w:tcW w:w="3960" w:type="dxa"/>
          </w:tcPr>
          <w:p w14:paraId="349C605C" w14:textId="77777777" w:rsidR="004470EF" w:rsidRPr="002E6533" w:rsidRDefault="00000000">
            <w:pPr>
              <w:pStyle w:val="Compact"/>
            </w:pPr>
            <w:r w:rsidRPr="002E6533">
              <w:t>A sequência da regra DDE foi alterada na instância de destino.</w:t>
            </w:r>
          </w:p>
        </w:tc>
      </w:tr>
      <w:tr w:rsidR="004470EF" w:rsidRPr="002E6533" w14:paraId="118DC20F" w14:textId="77777777">
        <w:tc>
          <w:tcPr>
            <w:tcW w:w="3960" w:type="dxa"/>
          </w:tcPr>
          <w:p w14:paraId="4711075F" w14:textId="77777777" w:rsidR="004470EF" w:rsidRPr="002E6533" w:rsidRDefault="00000000">
            <w:pPr>
              <w:pStyle w:val="Compact"/>
            </w:pPr>
            <w:r w:rsidRPr="002E6533">
              <w:t>A ordem de cálculo do campo foi alterada para esse nível.</w:t>
            </w:r>
          </w:p>
        </w:tc>
        <w:tc>
          <w:tcPr>
            <w:tcW w:w="3960" w:type="dxa"/>
          </w:tcPr>
          <w:p w14:paraId="7354A6BE" w14:textId="77777777" w:rsidR="004470EF" w:rsidRPr="002E6533" w:rsidRDefault="00000000">
            <w:pPr>
              <w:pStyle w:val="Compact"/>
            </w:pPr>
            <w:r w:rsidRPr="002E6533">
              <w:t>A sequência de cálculo do campo foi alterada na instância de destino.</w:t>
            </w:r>
          </w:p>
        </w:tc>
      </w:tr>
    </w:tbl>
    <w:p w14:paraId="065A76D2" w14:textId="77777777" w:rsidR="004470EF" w:rsidRPr="002E6533" w:rsidRDefault="00000000">
      <w:pPr>
        <w:pStyle w:val="Ttulo2"/>
      </w:pPr>
      <w:bookmarkStart w:id="701" w:name="X910ed041f4ac78c074ff5595e4c63dd2bede55d"/>
      <w:bookmarkEnd w:id="700"/>
      <w:r w:rsidRPr="002E6533">
        <w:t>Revisar o registro de mapeamento de pacotes</w:t>
      </w:r>
    </w:p>
    <w:p w14:paraId="578D00B3" w14:textId="77777777" w:rsidR="004470EF" w:rsidRPr="002E6533" w:rsidRDefault="00000000">
      <w:pPr>
        <w:pStyle w:val="Compact"/>
      </w:pPr>
      <w:r w:rsidRPr="002E6533">
        <w:t>No menu, clique em menu Admin &gt; Application Builder &gt; Instalar pacotes.</w:t>
      </w:r>
    </w:p>
    <w:p w14:paraId="5760A586" w14:textId="77777777" w:rsidR="004470EF" w:rsidRPr="002E6533" w:rsidRDefault="00000000">
      <w:pPr>
        <w:pStyle w:val="Compact"/>
      </w:pPr>
      <w:r w:rsidRPr="002E6533">
        <w:t>Na seção Registro de mapeamento de pacote, clique no nome do pacote que deseja visualizar.</w:t>
      </w:r>
    </w:p>
    <w:p w14:paraId="31BADEFF" w14:textId="77777777" w:rsidR="004470EF" w:rsidRPr="002E6533" w:rsidRDefault="00000000">
      <w:pPr>
        <w:pStyle w:val="Compact"/>
      </w:pPr>
      <w:r w:rsidRPr="002E6533">
        <w:t>Para exportar o relatório para um arquivo CSV, clique em Exportar.</w:t>
      </w:r>
    </w:p>
    <w:p w14:paraId="6909A3E4" w14:textId="77777777" w:rsidR="004470EF" w:rsidRPr="002E6533" w:rsidRDefault="00000000">
      <w:pPr>
        <w:pStyle w:val="Ttulo1"/>
      </w:pPr>
      <w:bookmarkStart w:id="702" w:name="instalando-um-pacote"/>
      <w:bookmarkEnd w:id="699"/>
      <w:bookmarkEnd w:id="701"/>
      <w:r w:rsidRPr="002E6533">
        <w:t>Instalando um pacote</w:t>
      </w:r>
    </w:p>
    <w:p w14:paraId="31E15811" w14:textId="77777777" w:rsidR="004470EF" w:rsidRPr="002E6533" w:rsidRDefault="00000000">
      <w:pPr>
        <w:pStyle w:val="FirstParagraph"/>
      </w:pPr>
      <w:r w:rsidRPr="002E6533">
        <w:t>Execute esta tarefa para instalar um pacote após importar um arquivo de pacote. Você pode colocar vários pacotes na fila, mas a Archer só instalará 1 pacote por vez.</w:t>
      </w:r>
    </w:p>
    <w:p w14:paraId="2CFC4FC8" w14:textId="77777777" w:rsidR="004470EF" w:rsidRPr="002E6533" w:rsidRDefault="00000000">
      <w:pPr>
        <w:pStyle w:val="Corpodetexto"/>
      </w:pPr>
      <w:r w:rsidRPr="002E6533">
        <w:t>Se for instalado um pacote com um módulo principal em uma instância de destino na qual ele não existe atualmente, esse módulo principal deverá ser licenciado antes da instalação do pacote na instância de destino.</w:t>
      </w:r>
    </w:p>
    <w:p w14:paraId="668D69B2" w14:textId="77777777" w:rsidR="004470EF" w:rsidRPr="002E6533" w:rsidRDefault="00000000">
      <w:pPr>
        <w:pStyle w:val="Corpodetexto"/>
      </w:pPr>
      <w:r w:rsidRPr="002E6533">
        <w:rPr>
          <w:b/>
          <w:bCs/>
        </w:rPr>
        <w:t>Importante:</w:t>
      </w:r>
      <w:r w:rsidRPr="002E6533">
        <w:t xml:space="preserve"> Antes de começar este procedimento, faça </w:t>
      </w:r>
      <w:hyperlink r:id="rId747">
        <w:r w:rsidR="004470EF" w:rsidRPr="002E6533">
          <w:rPr>
            <w:rStyle w:val="Hyperlink"/>
          </w:rPr>
          <w:t>backup do banco de dados</w:t>
        </w:r>
      </w:hyperlink>
      <w:r w:rsidRPr="002E6533">
        <w:t>. A instalação do pacote não pode ser revertida. A única maneira de reverter uma instalação de pacote é restaurando o backup do banco de dados do Archer.</w:t>
      </w:r>
    </w:p>
    <w:p w14:paraId="5A1CBACA" w14:textId="77777777" w:rsidR="004470EF" w:rsidRPr="002E6533" w:rsidRDefault="00000000">
      <w:pPr>
        <w:pStyle w:val="Corpodetexto"/>
      </w:pPr>
      <w:r w:rsidRPr="002E6533">
        <w:lastRenderedPageBreak/>
        <w:t xml:space="preserve">O processo </w:t>
      </w:r>
      <w:proofErr w:type="gramStart"/>
      <w:r w:rsidRPr="002E6533">
        <w:t>de Instalar</w:t>
      </w:r>
      <w:proofErr w:type="gramEnd"/>
      <w:r w:rsidRPr="002E6533">
        <w:t xml:space="preserve"> pacote é colocado na fila no mecanismo de trabalhos assíncronos. Esses trabalhos podem ser executados imediatamente, dependendo dos trabalhos que estão na fila no mecanismo de trabalhos. O </w:t>
      </w:r>
      <w:proofErr w:type="gramStart"/>
      <w:r w:rsidRPr="002E6533">
        <w:t>processo Instalar</w:t>
      </w:r>
      <w:proofErr w:type="gramEnd"/>
      <w:r w:rsidRPr="002E6533">
        <w:t xml:space="preserve"> pacote representa o usuário que executa a instalação. Assim, qualquer objeto modificado ou criado durante a instalação do pacote será associado a esse usuário.</w:t>
      </w:r>
    </w:p>
    <w:p w14:paraId="1B36AB28" w14:textId="77777777" w:rsidR="004470EF" w:rsidRPr="002E6533" w:rsidRDefault="00000000">
      <w:pPr>
        <w:pStyle w:val="Corpodetexto"/>
      </w:pPr>
      <w:r w:rsidRPr="002E6533">
        <w:t>Os objetos são instalados na seguinte ordem:</w:t>
      </w:r>
    </w:p>
    <w:p w14:paraId="1B50D3DB" w14:textId="77777777" w:rsidR="004470EF" w:rsidRPr="002E6533" w:rsidRDefault="00000000">
      <w:pPr>
        <w:pStyle w:val="Compact"/>
      </w:pPr>
      <w:r w:rsidRPr="002E6533">
        <w:t>Aplicativos (e níveis do aplicativo)</w:t>
      </w:r>
    </w:p>
    <w:p w14:paraId="06DC467D" w14:textId="77777777" w:rsidR="004470EF" w:rsidRPr="002E6533" w:rsidRDefault="00000000">
      <w:pPr>
        <w:pStyle w:val="Compact"/>
      </w:pPr>
      <w:r w:rsidRPr="002E6533">
        <w:t>Questionários</w:t>
      </w:r>
    </w:p>
    <w:p w14:paraId="4B88D94A" w14:textId="77777777" w:rsidR="004470EF" w:rsidRPr="002E6533" w:rsidRDefault="00000000">
      <w:pPr>
        <w:pStyle w:val="Compact"/>
      </w:pPr>
      <w:r w:rsidRPr="002E6533">
        <w:t>Subformulários</w:t>
      </w:r>
    </w:p>
    <w:p w14:paraId="5C04C858" w14:textId="77777777" w:rsidR="004470EF" w:rsidRPr="002E6533" w:rsidRDefault="00000000">
      <w:pPr>
        <w:pStyle w:val="Compact"/>
      </w:pPr>
      <w:r w:rsidRPr="002E6533">
        <w:t>Pastas</w:t>
      </w:r>
    </w:p>
    <w:p w14:paraId="3E86B75A" w14:textId="77777777" w:rsidR="004470EF" w:rsidRPr="002E6533" w:rsidRDefault="00000000">
      <w:pPr>
        <w:pStyle w:val="Compact"/>
      </w:pPr>
      <w:r w:rsidRPr="002E6533">
        <w:t>Listas de valores de questionário</w:t>
      </w:r>
    </w:p>
    <w:p w14:paraId="5134DA4D" w14:textId="77777777" w:rsidR="004470EF" w:rsidRPr="002E6533" w:rsidRDefault="00000000">
      <w:pPr>
        <w:pStyle w:val="Compact"/>
      </w:pPr>
      <w:r w:rsidRPr="002E6533">
        <w:t>Propriedades do filtro de perguntas</w:t>
      </w:r>
    </w:p>
    <w:p w14:paraId="73A7974F" w14:textId="77777777" w:rsidR="004470EF" w:rsidRPr="002E6533" w:rsidRDefault="00000000">
      <w:pPr>
        <w:pStyle w:val="Compact"/>
      </w:pPr>
      <w:r w:rsidRPr="002E6533">
        <w:t>Campos</w:t>
      </w:r>
    </w:p>
    <w:p w14:paraId="7F649BA5" w14:textId="77777777" w:rsidR="004470EF" w:rsidRPr="002E6533" w:rsidRDefault="00000000">
      <w:pPr>
        <w:pStyle w:val="Compact"/>
      </w:pPr>
      <w:r w:rsidRPr="002E6533">
        <w:t>Relatórios</w:t>
      </w:r>
    </w:p>
    <w:p w14:paraId="51B40326" w14:textId="77777777" w:rsidR="004470EF" w:rsidRPr="002E6533" w:rsidRDefault="00000000">
      <w:pPr>
        <w:pStyle w:val="Compact"/>
      </w:pPr>
      <w:r w:rsidRPr="002E6533">
        <w:t>Layout</w:t>
      </w:r>
    </w:p>
    <w:p w14:paraId="01E9AC8A" w14:textId="77777777" w:rsidR="004470EF" w:rsidRPr="002E6533" w:rsidRDefault="00000000">
      <w:pPr>
        <w:pStyle w:val="Compact"/>
      </w:pPr>
      <w:r w:rsidRPr="002E6533">
        <w:t>Ação do Workpoint (workflow avançado)</w:t>
      </w:r>
    </w:p>
    <w:p w14:paraId="7C8CD48A" w14:textId="77777777" w:rsidR="004470EF" w:rsidRPr="002E6533" w:rsidRDefault="00000000">
      <w:pPr>
        <w:pStyle w:val="Compact"/>
      </w:pPr>
      <w:r w:rsidRPr="002E6533">
        <w:t>Itens do Menu de navegação</w:t>
      </w:r>
    </w:p>
    <w:p w14:paraId="41C2AAFF" w14:textId="77777777" w:rsidR="004470EF" w:rsidRPr="002E6533" w:rsidRDefault="00000000">
      <w:pPr>
        <w:pStyle w:val="Compact"/>
      </w:pPr>
      <w:r w:rsidRPr="002E6533">
        <w:t>Fórmulas de cálculo</w:t>
      </w:r>
    </w:p>
    <w:p w14:paraId="6426C297" w14:textId="77777777" w:rsidR="004470EF" w:rsidRPr="002E6533" w:rsidRDefault="00000000">
      <w:pPr>
        <w:pStyle w:val="Compact"/>
      </w:pPr>
      <w:r w:rsidRPr="002E6533">
        <w:t>Modelos de papel timbrado</w:t>
      </w:r>
    </w:p>
    <w:p w14:paraId="3E03FF69" w14:textId="77777777" w:rsidR="004470EF" w:rsidRPr="002E6533" w:rsidRDefault="00000000">
      <w:pPr>
        <w:pStyle w:val="Compact"/>
      </w:pPr>
      <w:r w:rsidRPr="002E6533">
        <w:t>Notificações</w:t>
      </w:r>
    </w:p>
    <w:p w14:paraId="3A6A2FD8" w14:textId="77777777" w:rsidR="004470EF" w:rsidRPr="002E6533" w:rsidRDefault="00000000">
      <w:pPr>
        <w:pStyle w:val="Compact"/>
      </w:pPr>
      <w:r w:rsidRPr="002E6533">
        <w:t>Workflows</w:t>
      </w:r>
    </w:p>
    <w:p w14:paraId="16BA3D00" w14:textId="77777777" w:rsidR="004470EF" w:rsidRPr="002E6533" w:rsidRDefault="00000000">
      <w:pPr>
        <w:pStyle w:val="Compact"/>
      </w:pPr>
      <w:r w:rsidRPr="002E6533">
        <w:t>Ações de evento orientado por dados</w:t>
      </w:r>
    </w:p>
    <w:p w14:paraId="01C2E014" w14:textId="77777777" w:rsidR="004470EF" w:rsidRPr="002E6533" w:rsidRDefault="00000000">
      <w:pPr>
        <w:pStyle w:val="Compact"/>
      </w:pPr>
      <w:r w:rsidRPr="002E6533">
        <w:t>Regras de evento orientado por dados</w:t>
      </w:r>
    </w:p>
    <w:p w14:paraId="2C1AFFC9" w14:textId="77777777" w:rsidR="004470EF" w:rsidRPr="002E6533" w:rsidRDefault="00000000">
      <w:pPr>
        <w:pStyle w:val="Compact"/>
      </w:pPr>
      <w:r w:rsidRPr="002E6533">
        <w:t>Campanhas de questionário</w:t>
      </w:r>
    </w:p>
    <w:p w14:paraId="22D3956B" w14:textId="77777777" w:rsidR="004470EF" w:rsidRPr="002E6533" w:rsidRDefault="00000000">
      <w:pPr>
        <w:pStyle w:val="Compact"/>
      </w:pPr>
      <w:r w:rsidRPr="002E6533">
        <w:t>Regras para exibir/ocultar o questionário</w:t>
      </w:r>
    </w:p>
    <w:p w14:paraId="2A17FAB8" w14:textId="77777777" w:rsidR="004470EF" w:rsidRPr="002E6533" w:rsidRDefault="00000000">
      <w:pPr>
        <w:pStyle w:val="Compact"/>
      </w:pPr>
      <w:r w:rsidRPr="002E6533">
        <w:t>Modelos de mala direta</w:t>
      </w:r>
    </w:p>
    <w:p w14:paraId="74FA3E4E" w14:textId="77777777" w:rsidR="004470EF" w:rsidRPr="002E6533" w:rsidRDefault="00000000">
      <w:pPr>
        <w:pStyle w:val="Compact"/>
      </w:pPr>
      <w:r w:rsidRPr="002E6533">
        <w:t>Instalação de repositório</w:t>
      </w:r>
    </w:p>
    <w:p w14:paraId="3F3531E5" w14:textId="77777777" w:rsidR="004470EF" w:rsidRPr="002E6533" w:rsidRDefault="00000000">
      <w:pPr>
        <w:pStyle w:val="Compact"/>
      </w:pPr>
      <w:r w:rsidRPr="002E6533">
        <w:t>Funções de acesso</w:t>
      </w:r>
    </w:p>
    <w:p w14:paraId="76C7E5E5" w14:textId="77777777" w:rsidR="004470EF" w:rsidRPr="002E6533" w:rsidRDefault="00000000">
      <w:pPr>
        <w:pStyle w:val="Compact"/>
      </w:pPr>
      <w:r w:rsidRPr="002E6533">
        <w:t>Recursos</w:t>
      </w:r>
    </w:p>
    <w:p w14:paraId="6DCB7BDF" w14:textId="77777777" w:rsidR="004470EF" w:rsidRPr="002E6533" w:rsidRDefault="00000000">
      <w:pPr>
        <w:pStyle w:val="Compact"/>
      </w:pPr>
      <w:r w:rsidRPr="002E6533">
        <w:t>Painéis de controle</w:t>
      </w:r>
    </w:p>
    <w:p w14:paraId="325C199E" w14:textId="77777777" w:rsidR="004470EF" w:rsidRPr="002E6533" w:rsidRDefault="00000000">
      <w:pPr>
        <w:pStyle w:val="Compact"/>
      </w:pPr>
      <w:r w:rsidRPr="002E6533">
        <w:t>Espaços de trabalho</w:t>
      </w:r>
    </w:p>
    <w:p w14:paraId="124F82C4" w14:textId="77777777" w:rsidR="004470EF" w:rsidRPr="002E6533" w:rsidRDefault="00000000">
      <w:pPr>
        <w:pStyle w:val="FirstParagraph"/>
      </w:pPr>
      <w:r w:rsidRPr="002E6533">
        <w:t xml:space="preserve">Todos os objetos da instância de origem são instalados na instância de destino, a não ser que o objeto não seja encontrado ou esteja marcado para não ser instalado na instância de destino. </w:t>
      </w:r>
      <w:proofErr w:type="gramStart"/>
      <w:r w:rsidRPr="002E6533">
        <w:t>Uma lista de condições que podem fazer com que objetos não sejam</w:t>
      </w:r>
      <w:proofErr w:type="gramEnd"/>
      <w:r w:rsidRPr="002E6533">
        <w:t xml:space="preserve"> instalados é fornecida na seção Mensagens do registro. Uma entrada de registro é exibida na seção Registro de instalação do pacote.</w:t>
      </w:r>
    </w:p>
    <w:p w14:paraId="0F584DCE" w14:textId="77777777" w:rsidR="004470EF" w:rsidRPr="002E6533" w:rsidRDefault="00000000">
      <w:pPr>
        <w:pStyle w:val="Ttulo2"/>
      </w:pPr>
      <w:bookmarkStart w:id="703" w:name="instalar-um-pacote"/>
      <w:r w:rsidRPr="002E6533">
        <w:lastRenderedPageBreak/>
        <w:t>Instalar um pacote</w:t>
      </w:r>
    </w:p>
    <w:p w14:paraId="49AD9EF1" w14:textId="77777777" w:rsidR="004470EF" w:rsidRPr="002E6533" w:rsidRDefault="00000000">
      <w:pPr>
        <w:pStyle w:val="FirstParagraph"/>
      </w:pPr>
      <w:r w:rsidRPr="002E6533">
        <w:t>Se instalar um pacote que contém campos Permissões de registro, verifique se os usuários e grupos já existem na instância de destino. Caso não existam, esses campos poderiam não ser instalados adequadamente. Se necessário, crie os usuários e grupos na instância de destino antes de instalar o pacote.</w:t>
      </w:r>
    </w:p>
    <w:p w14:paraId="24B76BDA" w14:textId="77777777" w:rsidR="004470EF" w:rsidRPr="002E6533" w:rsidRDefault="00000000">
      <w:r w:rsidRPr="002E6533">
        <w:t>Na barra de menus, clique em menu Admin&gt; Application Builder &gt; Instalar pacotes.</w:t>
      </w:r>
    </w:p>
    <w:p w14:paraId="2BB15E0B" w14:textId="77777777" w:rsidR="004470EF" w:rsidRPr="002E6533" w:rsidRDefault="00000000">
      <w:pPr>
        <w:pStyle w:val="Compact"/>
      </w:pPr>
      <w:r w:rsidRPr="002E6533">
        <w:t>Na seção Pacotes disponíveis, localize o arquivo de pacote que deseja instalar e clique no nome do arquivo ou em Importar no final da linha para abrir o menu Opções.</w:t>
      </w:r>
    </w:p>
    <w:p w14:paraId="4E718949" w14:textId="77777777" w:rsidR="004470EF" w:rsidRPr="002E6533" w:rsidRDefault="00000000">
      <w:r w:rsidRPr="002E6533">
        <w:t>Na seção Componentes selecionados, clique no botão Pesquisar para abrir a janela Seletor de pacotes.</w:t>
      </w:r>
    </w:p>
    <w:p w14:paraId="74ACA5AF" w14:textId="77777777" w:rsidR="004470EF" w:rsidRPr="002E6533" w:rsidRDefault="00000000">
      <w:pPr>
        <w:pStyle w:val="Compact"/>
        <w:numPr>
          <w:ilvl w:val="1"/>
          <w:numId w:val="0"/>
        </w:numPr>
      </w:pPr>
      <w:r w:rsidRPr="002E6533">
        <w:t>Para selecionar todos os componentes, marque a caixa de seleção superior.</w:t>
      </w:r>
    </w:p>
    <w:p w14:paraId="1E5D278F" w14:textId="77777777" w:rsidR="004470EF" w:rsidRPr="002E6533" w:rsidRDefault="00000000">
      <w:pPr>
        <w:pStyle w:val="Compact"/>
        <w:numPr>
          <w:ilvl w:val="1"/>
          <w:numId w:val="0"/>
        </w:numPr>
      </w:pPr>
      <w:r w:rsidRPr="002E6533">
        <w:t>Para instalar apenas relatórios globais específicos em um aplicativo já instalado, marque a caixa de seleção associada a cada relatório que você deseja instalar.</w:t>
      </w:r>
    </w:p>
    <w:p w14:paraId="76C34B86" w14:textId="77777777" w:rsidR="004470EF" w:rsidRPr="002E6533" w:rsidRDefault="00000000">
      <w:r w:rsidRPr="002E6533">
        <w:rPr>
          <w:b/>
          <w:bCs/>
        </w:rPr>
        <w:t>Observação:</w:t>
      </w:r>
      <w:r w:rsidRPr="002E6533">
        <w:t xml:space="preserve"> Os itens no pacote que não correspondem a um item existente na instância de destino são selecionados por padrão.</w:t>
      </w:r>
    </w:p>
    <w:p w14:paraId="3D3544D2" w14:textId="77777777" w:rsidR="004470EF" w:rsidRPr="002E6533" w:rsidRDefault="00000000">
      <w:pPr>
        <w:pStyle w:val="Compact"/>
      </w:pPr>
      <w:r w:rsidRPr="002E6533">
        <w:t>No menu suspenso Opção de tradução, marque uma opção para cada componente selecionado. Para utilizar a mesma opção de tradução para todos os componentes selecionados, escolha um método na lista drop-down superior.</w:t>
      </w:r>
      <w:r w:rsidRPr="002E6533">
        <w:br/>
      </w:r>
      <w:r w:rsidRPr="002E6533">
        <w:rPr>
          <w:b/>
          <w:bCs/>
        </w:rPr>
        <w:t>Observação:</w:t>
      </w:r>
      <w:r w:rsidRPr="002E6533">
        <w:t xml:space="preserve"> A Opção de tradução é ativada somente quando um idioma é selecionado.</w:t>
      </w:r>
    </w:p>
    <w:p w14:paraId="3F9E10EB" w14:textId="77777777" w:rsidR="004470EF" w:rsidRPr="002E6533" w:rsidRDefault="00000000">
      <w:pPr>
        <w:pStyle w:val="FirstParagraph"/>
      </w:pPr>
      <w:r w:rsidRPr="002E6533">
        <w:t>A tabela a seguir descreve as opções.</w:t>
      </w:r>
    </w:p>
    <w:p w14:paraId="2DFBDF0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BE7BBC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A84A0A" w14:textId="77777777" w:rsidR="004470EF" w:rsidRPr="002E6533" w:rsidRDefault="00000000">
            <w:pPr>
              <w:pStyle w:val="Compact"/>
            </w:pPr>
            <w:r w:rsidRPr="002E6533">
              <w:t>Opção</w:t>
            </w:r>
          </w:p>
        </w:tc>
        <w:tc>
          <w:tcPr>
            <w:tcW w:w="3960" w:type="dxa"/>
          </w:tcPr>
          <w:p w14:paraId="7D2D3F71" w14:textId="77777777" w:rsidR="004470EF" w:rsidRPr="002E6533" w:rsidRDefault="00000000">
            <w:pPr>
              <w:pStyle w:val="Compact"/>
            </w:pPr>
            <w:r w:rsidRPr="002E6533">
              <w:t>Descrição</w:t>
            </w:r>
          </w:p>
        </w:tc>
      </w:tr>
      <w:tr w:rsidR="004470EF" w:rsidRPr="002E6533" w14:paraId="56628BEE" w14:textId="77777777">
        <w:tc>
          <w:tcPr>
            <w:tcW w:w="3960" w:type="dxa"/>
          </w:tcPr>
          <w:p w14:paraId="141B8029" w14:textId="77777777" w:rsidR="004470EF" w:rsidRPr="002E6533" w:rsidRDefault="00000000">
            <w:pPr>
              <w:pStyle w:val="Compact"/>
            </w:pPr>
            <w:r w:rsidRPr="002E6533">
              <w:t>Instalação concluída</w:t>
            </w:r>
          </w:p>
        </w:tc>
        <w:tc>
          <w:tcPr>
            <w:tcW w:w="3960" w:type="dxa"/>
          </w:tcPr>
          <w:p w14:paraId="7E106794" w14:textId="77777777" w:rsidR="004470EF" w:rsidRPr="002E6533" w:rsidRDefault="00000000">
            <w:pPr>
              <w:pStyle w:val="Compact"/>
            </w:pPr>
            <w:r w:rsidRPr="002E6533">
              <w:t>Instala o componente e suas traduções das línguas selecionadas.</w:t>
            </w:r>
          </w:p>
        </w:tc>
      </w:tr>
      <w:tr w:rsidR="004470EF" w:rsidRPr="002E6533" w14:paraId="726BDF0D" w14:textId="77777777">
        <w:tc>
          <w:tcPr>
            <w:tcW w:w="3960" w:type="dxa"/>
          </w:tcPr>
          <w:p w14:paraId="1D9F0A58" w14:textId="77777777" w:rsidR="004470EF" w:rsidRPr="002E6533" w:rsidRDefault="00000000">
            <w:pPr>
              <w:pStyle w:val="Compact"/>
            </w:pPr>
            <w:r w:rsidRPr="002E6533">
              <w:t>Apenas traduções</w:t>
            </w:r>
          </w:p>
        </w:tc>
        <w:tc>
          <w:tcPr>
            <w:tcW w:w="3960" w:type="dxa"/>
          </w:tcPr>
          <w:p w14:paraId="795CA67C" w14:textId="77777777" w:rsidR="004470EF" w:rsidRPr="002E6533" w:rsidRDefault="00000000">
            <w:pPr>
              <w:pStyle w:val="Compact"/>
            </w:pPr>
            <w:r w:rsidRPr="002E6533">
              <w:t>Instala somente as traduções dos idiomas selecionados.</w:t>
            </w:r>
          </w:p>
        </w:tc>
      </w:tr>
    </w:tbl>
    <w:p w14:paraId="2F58E73E" w14:textId="77777777" w:rsidR="004470EF" w:rsidRPr="002E6533" w:rsidRDefault="00000000">
      <w:pPr>
        <w:pStyle w:val="Compact"/>
      </w:pPr>
      <w:r w:rsidRPr="002E6533">
        <w:t>No menu drop-down Método de instalação, selecione uma opção para cada componente selecionado: Para utilizar o mesmo método de instalação para todos os componentes selecionados, escolha um método na lista drop-down superior.</w:t>
      </w:r>
    </w:p>
    <w:p w14:paraId="00ABF032" w14:textId="77777777" w:rsidR="004470EF" w:rsidRPr="002E6533" w:rsidRDefault="00000000">
      <w:pPr>
        <w:pStyle w:val="FirstParagraph"/>
      </w:pPr>
      <w:r w:rsidRPr="002E6533">
        <w:t>A tabela a seguir descreve as opções.</w:t>
      </w:r>
    </w:p>
    <w:p w14:paraId="5F2A6A4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57517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3B3360" w14:textId="77777777" w:rsidR="004470EF" w:rsidRPr="002E6533" w:rsidRDefault="00000000">
            <w:pPr>
              <w:pStyle w:val="Compact"/>
            </w:pPr>
            <w:r w:rsidRPr="002E6533">
              <w:t>Opção</w:t>
            </w:r>
          </w:p>
        </w:tc>
        <w:tc>
          <w:tcPr>
            <w:tcW w:w="3960" w:type="dxa"/>
          </w:tcPr>
          <w:p w14:paraId="6F2EE787" w14:textId="77777777" w:rsidR="004470EF" w:rsidRPr="002E6533" w:rsidRDefault="00000000">
            <w:pPr>
              <w:pStyle w:val="Compact"/>
            </w:pPr>
            <w:r w:rsidRPr="002E6533">
              <w:t>Descrição</w:t>
            </w:r>
          </w:p>
        </w:tc>
      </w:tr>
      <w:tr w:rsidR="004470EF" w:rsidRPr="002E6533" w14:paraId="47E8082A" w14:textId="77777777">
        <w:tc>
          <w:tcPr>
            <w:tcW w:w="3960" w:type="dxa"/>
          </w:tcPr>
          <w:p w14:paraId="280FEA3E" w14:textId="77777777" w:rsidR="004470EF" w:rsidRPr="002E6533" w:rsidRDefault="00000000">
            <w:pPr>
              <w:pStyle w:val="Compact"/>
            </w:pPr>
            <w:r w:rsidRPr="002E6533">
              <w:t>Somente criar</w:t>
            </w:r>
          </w:p>
        </w:tc>
        <w:tc>
          <w:tcPr>
            <w:tcW w:w="3960" w:type="dxa"/>
          </w:tcPr>
          <w:p w14:paraId="059A10F0" w14:textId="77777777" w:rsidR="004470EF" w:rsidRPr="002E6533" w:rsidRDefault="00000000">
            <w:pPr>
              <w:pStyle w:val="Corpodetexto"/>
            </w:pPr>
            <w:r w:rsidRPr="002E6533">
              <w:t xml:space="preserve">Cria apenas novos campos e outros </w:t>
            </w:r>
            <w:r w:rsidRPr="002E6533">
              <w:lastRenderedPageBreak/>
              <w:t>elementos nos aplicativos, questionários, áreas de trabalho, feed de dados e painéis de controle especificados no arquivo de pacote. Essa opção não modifica os elementos existentes em sua instância da Archer. Isso é útil quando você quer adicionar recursos a um aplicativo, questionário, espaço de trabalho, painel de indicadores, feed de dados ou função de acesso, mas não quer se arriscar a fazer alterações indesejadas nos elementos atuais dos espaços de trabalho, feeds de dados ou painéis de indicadores.</w:t>
            </w:r>
          </w:p>
          <w:p w14:paraId="02887473" w14:textId="77777777" w:rsidR="004470EF" w:rsidRPr="002E6533" w:rsidRDefault="00000000">
            <w:pPr>
              <w:pStyle w:val="Corpodetexto"/>
            </w:pPr>
            <w:r w:rsidRPr="002E6533">
              <w:rPr>
                <w:b/>
                <w:bCs/>
              </w:rPr>
              <w:t>Observação:</w:t>
            </w:r>
            <w:r w:rsidRPr="002E6533">
              <w:t xml:space="preserve"> A </w:t>
            </w:r>
            <w:proofErr w:type="gramStart"/>
            <w:r w:rsidRPr="002E6533">
              <w:t>opção Somente</w:t>
            </w:r>
            <w:proofErr w:type="gramEnd"/>
            <w:r w:rsidRPr="002E6533">
              <w:t xml:space="preserve"> criar não se aplica a funções de acesso nem a idiomas.</w:t>
            </w:r>
          </w:p>
        </w:tc>
      </w:tr>
      <w:tr w:rsidR="004470EF" w:rsidRPr="002E6533" w14:paraId="3E9FA797" w14:textId="77777777">
        <w:tc>
          <w:tcPr>
            <w:tcW w:w="3960" w:type="dxa"/>
          </w:tcPr>
          <w:p w14:paraId="2B8E096E" w14:textId="77777777" w:rsidR="004470EF" w:rsidRPr="002E6533" w:rsidRDefault="00000000">
            <w:pPr>
              <w:pStyle w:val="Compact"/>
            </w:pPr>
            <w:r w:rsidRPr="002E6533">
              <w:lastRenderedPageBreak/>
              <w:t>Criar e atualizar</w:t>
            </w:r>
          </w:p>
        </w:tc>
        <w:tc>
          <w:tcPr>
            <w:tcW w:w="3960" w:type="dxa"/>
          </w:tcPr>
          <w:p w14:paraId="030C8719" w14:textId="77777777" w:rsidR="004470EF" w:rsidRPr="002E6533" w:rsidRDefault="00000000">
            <w:pPr>
              <w:pStyle w:val="Corpodetexto"/>
            </w:pPr>
            <w:r w:rsidRPr="002E6533">
              <w:t>Atualiza todos os elementos nos aplicativos, questionários, áreas de trabalho, feed de dados ou painéis de controle, conforme especificado no arquivo de pacote. Isso inclui adicionar novos elementos e atualizar elementos existentes.</w:t>
            </w:r>
          </w:p>
          <w:p w14:paraId="12A77E29" w14:textId="77777777" w:rsidR="004470EF" w:rsidRPr="002E6533" w:rsidRDefault="00000000">
            <w:pPr>
              <w:pStyle w:val="Corpodetexto"/>
            </w:pPr>
            <w:r w:rsidRPr="002E6533">
              <w:rPr>
                <w:b/>
                <w:bCs/>
              </w:rPr>
              <w:t>Observação:</w:t>
            </w:r>
            <w:r w:rsidRPr="002E6533">
              <w:t xml:space="preserve"> A </w:t>
            </w:r>
            <w:proofErr w:type="gramStart"/>
            <w:r w:rsidRPr="002E6533">
              <w:t>opção Criar e atualizar</w:t>
            </w:r>
            <w:proofErr w:type="gramEnd"/>
            <w:r w:rsidRPr="002E6533">
              <w:t xml:space="preserve"> não se aplica a funções de acesso nem a idiomas.</w:t>
            </w:r>
          </w:p>
        </w:tc>
      </w:tr>
    </w:tbl>
    <w:p w14:paraId="0DED1B48" w14:textId="77777777" w:rsidR="004470EF" w:rsidRPr="002E6533" w:rsidRDefault="00000000">
      <w:pPr>
        <w:pStyle w:val="Compact"/>
      </w:pPr>
      <w:r w:rsidRPr="002E6533">
        <w:t>No menu drop-down Opção de instalação, selecione uma opção para cada componente selecionado. Para utilizar a mesma opção de instalação para todos os componentes selecionados, escolha uma opção na lista drop-down superior.</w:t>
      </w:r>
    </w:p>
    <w:p w14:paraId="5C3C6150" w14:textId="77777777" w:rsidR="004470EF" w:rsidRPr="002E6533" w:rsidRDefault="00000000">
      <w:pPr>
        <w:pStyle w:val="FirstParagraph"/>
      </w:pPr>
      <w:r w:rsidRPr="002E6533">
        <w:t>A tabela a seguir descreve as opções.</w:t>
      </w:r>
    </w:p>
    <w:p w14:paraId="136E10D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B0C3EC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887BE5" w14:textId="77777777" w:rsidR="004470EF" w:rsidRPr="002E6533" w:rsidRDefault="00000000">
            <w:pPr>
              <w:pStyle w:val="Compact"/>
            </w:pPr>
            <w:r w:rsidRPr="002E6533">
              <w:t>Opção</w:t>
            </w:r>
          </w:p>
        </w:tc>
        <w:tc>
          <w:tcPr>
            <w:tcW w:w="3960" w:type="dxa"/>
          </w:tcPr>
          <w:p w14:paraId="0F05C2BB" w14:textId="77777777" w:rsidR="004470EF" w:rsidRPr="002E6533" w:rsidRDefault="00000000">
            <w:pPr>
              <w:pStyle w:val="Compact"/>
            </w:pPr>
            <w:r w:rsidRPr="002E6533">
              <w:t>Descrição</w:t>
            </w:r>
          </w:p>
        </w:tc>
      </w:tr>
      <w:tr w:rsidR="004470EF" w:rsidRPr="002E6533" w14:paraId="3F95AE3C" w14:textId="77777777">
        <w:tc>
          <w:tcPr>
            <w:tcW w:w="3960" w:type="dxa"/>
          </w:tcPr>
          <w:p w14:paraId="4FD20CA9" w14:textId="77777777" w:rsidR="004470EF" w:rsidRPr="002E6533" w:rsidRDefault="00000000">
            <w:pPr>
              <w:pStyle w:val="Compact"/>
            </w:pPr>
            <w:r w:rsidRPr="002E6533">
              <w:t>Não fazer sobreposição de layout</w:t>
            </w:r>
          </w:p>
        </w:tc>
        <w:tc>
          <w:tcPr>
            <w:tcW w:w="3960" w:type="dxa"/>
          </w:tcPr>
          <w:p w14:paraId="483C8AE2" w14:textId="77777777" w:rsidR="004470EF" w:rsidRPr="002E6533" w:rsidRDefault="00000000">
            <w:pPr>
              <w:pStyle w:val="Corpodetexto"/>
            </w:pPr>
            <w:r w:rsidRPr="002E6533">
              <w:t xml:space="preserve">Instala o componente, mas não altera o layout existente. Isso é útil se você tem muitos campos personalizados e formatações em seu layout que não </w:t>
            </w:r>
            <w:r w:rsidRPr="002E6533">
              <w:lastRenderedPageBreak/>
              <w:t>deseja se arriscar a perder.</w:t>
            </w:r>
          </w:p>
          <w:p w14:paraId="55A8D19F" w14:textId="77777777" w:rsidR="004470EF" w:rsidRPr="002E6533" w:rsidRDefault="00000000">
            <w:pPr>
              <w:pStyle w:val="Corpodetexto"/>
            </w:pPr>
            <w:r w:rsidRPr="002E6533">
              <w:t>Você pode ter de modificar o layout após a instalação do pacote para utilizar as alterações feitas pelo pacote.</w:t>
            </w:r>
          </w:p>
          <w:p w14:paraId="487EB294" w14:textId="77777777" w:rsidR="004470EF" w:rsidRPr="002E6533" w:rsidRDefault="00000000">
            <w:pPr>
              <w:pStyle w:val="Corpodetexto"/>
            </w:pPr>
            <w:r w:rsidRPr="002E6533">
              <w:rPr>
                <w:b/>
                <w:bCs/>
              </w:rPr>
              <w:t>Observação:</w:t>
            </w:r>
            <w:r w:rsidRPr="002E6533">
              <w:t xml:space="preserve"> A </w:t>
            </w:r>
            <w:proofErr w:type="gramStart"/>
            <w:r w:rsidRPr="002E6533">
              <w:t>opção Não</w:t>
            </w:r>
            <w:proofErr w:type="gramEnd"/>
            <w:r w:rsidRPr="002E6533">
              <w:t xml:space="preserve"> fazer sobreposição de layout não se aplica a funções de acesso nem a idiomas.</w:t>
            </w:r>
          </w:p>
        </w:tc>
      </w:tr>
      <w:tr w:rsidR="004470EF" w:rsidRPr="002E6533" w14:paraId="2299CFB7" w14:textId="77777777">
        <w:tc>
          <w:tcPr>
            <w:tcW w:w="3960" w:type="dxa"/>
          </w:tcPr>
          <w:p w14:paraId="6C49FECC" w14:textId="77777777" w:rsidR="004470EF" w:rsidRPr="002E6533" w:rsidRDefault="00000000">
            <w:pPr>
              <w:pStyle w:val="Compact"/>
            </w:pPr>
            <w:r w:rsidRPr="002E6533">
              <w:lastRenderedPageBreak/>
              <w:t>Sobrepor layout</w:t>
            </w:r>
          </w:p>
        </w:tc>
        <w:tc>
          <w:tcPr>
            <w:tcW w:w="3960" w:type="dxa"/>
          </w:tcPr>
          <w:p w14:paraId="6DC0D17E" w14:textId="77777777" w:rsidR="004470EF" w:rsidRPr="002E6533" w:rsidRDefault="00000000">
            <w:pPr>
              <w:pStyle w:val="Corpodetexto"/>
            </w:pPr>
            <w:r w:rsidRPr="002E6533">
              <w:t>Atualiza o layout como especificado no arquivo de pacote, sobrepondo o layout existente.</w:t>
            </w:r>
          </w:p>
          <w:p w14:paraId="1931B281" w14:textId="77777777" w:rsidR="004470EF" w:rsidRPr="002E6533" w:rsidRDefault="00000000">
            <w:pPr>
              <w:pStyle w:val="Corpodetexto"/>
            </w:pPr>
            <w:r w:rsidRPr="002E6533">
              <w:rPr>
                <w:b/>
                <w:bCs/>
              </w:rPr>
              <w:t>Observação:</w:t>
            </w:r>
            <w:r w:rsidRPr="002E6533">
              <w:t xml:space="preserve"> A </w:t>
            </w:r>
            <w:proofErr w:type="gramStart"/>
            <w:r w:rsidRPr="002E6533">
              <w:t>opção Sobrepor</w:t>
            </w:r>
            <w:proofErr w:type="gramEnd"/>
            <w:r w:rsidRPr="002E6533">
              <w:t xml:space="preserve"> layout não se aplica a funções de acesso nem a idiomas.</w:t>
            </w:r>
          </w:p>
        </w:tc>
      </w:tr>
    </w:tbl>
    <w:p w14:paraId="01C25296" w14:textId="77777777" w:rsidR="004470EF" w:rsidRPr="002E6533" w:rsidRDefault="00000000">
      <w:pPr>
        <w:pStyle w:val="Compact"/>
      </w:pPr>
      <w:r w:rsidRPr="002E6533">
        <w:t>Clique em Continuar para avançar para a próxima categoria de objeto no Seletor de pacotes e repita as etapas 4 a 6. Depois de analisar todas as categorias de objetos, clique em OK.</w:t>
      </w:r>
    </w:p>
    <w:p w14:paraId="16E6F353" w14:textId="77777777" w:rsidR="004470EF" w:rsidRPr="002E6533" w:rsidRDefault="00000000">
      <w:pPr>
        <w:pStyle w:val="Compact"/>
      </w:pPr>
      <w:r w:rsidRPr="002E6533">
        <w:t xml:space="preserve">Para desativar os campos de destino e os eventos orientados por dados que não estão no pacote, na seção Ações pós-instalação, marque a caixa de </w:t>
      </w:r>
      <w:proofErr w:type="gramStart"/>
      <w:r w:rsidRPr="002E6533">
        <w:t>seleção Desativar</w:t>
      </w:r>
      <w:proofErr w:type="gramEnd"/>
      <w:r w:rsidRPr="002E6533">
        <w:t xml:space="preserve"> campos de destino e eventos orientados por dados que não estão no pacote. Para renomear, com um prefixo definido pelo usuário, os campos de destino e os eventos orientados por dados que foram desativados, </w:t>
      </w:r>
      <w:proofErr w:type="gramStart"/>
      <w:r w:rsidRPr="002E6533">
        <w:t>marque Aplicar</w:t>
      </w:r>
      <w:proofErr w:type="gramEnd"/>
      <w:r w:rsidRPr="002E6533">
        <w:t xml:space="preserve"> um prefixo a todos os objetos desativados e informe um prefixo. Isso pode ajudá-lo a identificar campos ou eventos orientados por dados que você pode querer revisar para realizar uma limpeza pós-instalação.</w:t>
      </w:r>
    </w:p>
    <w:p w14:paraId="35117ECA" w14:textId="77777777" w:rsidR="004470EF" w:rsidRPr="002E6533" w:rsidRDefault="00000000">
      <w:pPr>
        <w:pStyle w:val="Compact"/>
      </w:pPr>
      <w:r w:rsidRPr="002E6533">
        <w:t>Clique em Instalar.</w:t>
      </w:r>
    </w:p>
    <w:p w14:paraId="7B39C85F" w14:textId="77777777" w:rsidR="004470EF" w:rsidRPr="002E6533" w:rsidRDefault="00000000">
      <w:pPr>
        <w:pStyle w:val="Compact"/>
      </w:pPr>
      <w:r w:rsidRPr="002E6533">
        <w:t>Clique em OK.</w:t>
      </w:r>
    </w:p>
    <w:p w14:paraId="72C8DF2B" w14:textId="77777777" w:rsidR="004470EF" w:rsidRPr="002E6533" w:rsidRDefault="00000000">
      <w:pPr>
        <w:pStyle w:val="FirstParagraph"/>
      </w:pPr>
      <w:r w:rsidRPr="002E6533">
        <w:rPr>
          <w:b/>
          <w:bCs/>
        </w:rPr>
        <w:t>Observação:</w:t>
      </w:r>
      <w:r w:rsidRPr="002E6533">
        <w:t xml:space="preserve"> Os aplicativos instalados com sucesso só aparecerão na lista de aplicativos na próxima vez em que a página da Web for atualizada. Você pode atualizar a página manualmente no navegador da Web para exibir um novo aplicativo na lista imediatamente.</w:t>
      </w:r>
    </w:p>
    <w:p w14:paraId="1F265BCD" w14:textId="77777777" w:rsidR="004470EF" w:rsidRPr="002E6533" w:rsidRDefault="00000000">
      <w:pPr>
        <w:pStyle w:val="Ttulo1"/>
      </w:pPr>
      <w:bookmarkStart w:id="704" w:name="criando-um-aplicativo"/>
      <w:bookmarkEnd w:id="702"/>
      <w:bookmarkEnd w:id="703"/>
      <w:r w:rsidRPr="002E6533">
        <w:t>Criando um aplicativo</w:t>
      </w:r>
    </w:p>
    <w:p w14:paraId="1D9C7F99" w14:textId="77777777" w:rsidR="004470EF" w:rsidRPr="002E6533" w:rsidRDefault="00000000">
      <w:pPr>
        <w:pStyle w:val="FirstParagraph"/>
      </w:pPr>
      <w:r w:rsidRPr="002E6533">
        <w:t xml:space="preserve">Use as etapas detalhadas nesta página para criar um aplicativo personalizado para seus dados. Antes de você começar, </w:t>
      </w:r>
      <w:hyperlink r:id="rId748">
        <w:r w:rsidR="004470EF" w:rsidRPr="002E6533">
          <w:rPr>
            <w:rStyle w:val="Hyperlink"/>
          </w:rPr>
          <w:t>planeje seu aplicativo.</w:t>
        </w:r>
      </w:hyperlink>
    </w:p>
    <w:p w14:paraId="17D7C5EF" w14:textId="77777777" w:rsidR="004470EF" w:rsidRPr="002E6533" w:rsidRDefault="00000000">
      <w:pPr>
        <w:pStyle w:val="Corpodetexto"/>
      </w:pPr>
      <w:r w:rsidRPr="002E6533">
        <w:t>Nesta página</w:t>
      </w:r>
    </w:p>
    <w:p w14:paraId="4BD121E3" w14:textId="77777777" w:rsidR="004470EF" w:rsidRPr="002E6533" w:rsidRDefault="004470EF">
      <w:pPr>
        <w:pStyle w:val="Compact"/>
      </w:pPr>
      <w:hyperlink w:anchor="Tarefa1Crieoaplicativo">
        <w:r w:rsidRPr="002E6533">
          <w:rPr>
            <w:rStyle w:val="Hyperlink"/>
          </w:rPr>
          <w:t>Tarefa 1: Crie o aplicativo.</w:t>
        </w:r>
      </w:hyperlink>
    </w:p>
    <w:p w14:paraId="310DE6EB" w14:textId="77777777" w:rsidR="004470EF" w:rsidRPr="002E6533" w:rsidRDefault="004470EF">
      <w:pPr>
        <w:pStyle w:val="Compact"/>
      </w:pPr>
      <w:hyperlink w:anchor="Tarefa2Definiraspropriedadesdoaplicativo">
        <w:r w:rsidRPr="002E6533">
          <w:rPr>
            <w:rStyle w:val="Hyperlink"/>
          </w:rPr>
          <w:t>Tarefa 2: Definir as propriedades do aplicativo</w:t>
        </w:r>
      </w:hyperlink>
    </w:p>
    <w:p w14:paraId="7D609CF5" w14:textId="77777777" w:rsidR="004470EF" w:rsidRPr="002E6533" w:rsidRDefault="004470EF">
      <w:pPr>
        <w:pStyle w:val="Compact"/>
      </w:pPr>
      <w:hyperlink w:anchor="Tarefa3Adicionecampos">
        <w:r w:rsidRPr="002E6533">
          <w:rPr>
            <w:rStyle w:val="Hyperlink"/>
          </w:rPr>
          <w:t>Tarefa 3: Adicione campos</w:t>
        </w:r>
      </w:hyperlink>
    </w:p>
    <w:p w14:paraId="7E72702A" w14:textId="77777777" w:rsidR="004470EF" w:rsidRPr="002E6533" w:rsidRDefault="004470EF">
      <w:pPr>
        <w:pStyle w:val="Compact"/>
      </w:pPr>
      <w:hyperlink w:anchor="Tarefa4Definirolayout">
        <w:r w:rsidRPr="002E6533">
          <w:rPr>
            <w:rStyle w:val="Hyperlink"/>
          </w:rPr>
          <w:t>Tarefa 4: Definir o layout</w:t>
        </w:r>
      </w:hyperlink>
    </w:p>
    <w:p w14:paraId="0746038E" w14:textId="77777777" w:rsidR="004470EF" w:rsidRPr="002E6533" w:rsidRDefault="004470EF">
      <w:pPr>
        <w:pStyle w:val="Compact"/>
      </w:pPr>
      <w:hyperlink w:anchor="Tarefa5Definirumfluxodetrabalho">
        <w:r w:rsidRPr="002E6533">
          <w:rPr>
            <w:rStyle w:val="Hyperlink"/>
          </w:rPr>
          <w:t>Tarefa 5: Definir um fluxo de trabalho</w:t>
        </w:r>
      </w:hyperlink>
    </w:p>
    <w:p w14:paraId="240321A6" w14:textId="77777777" w:rsidR="004470EF" w:rsidRPr="002E6533" w:rsidRDefault="004470EF">
      <w:pPr>
        <w:pStyle w:val="Compact"/>
      </w:pPr>
      <w:hyperlink w:anchor="Xd3006019f72795490da32c5b4c581ff0e27e98b">
        <w:r w:rsidRPr="002E6533">
          <w:rPr>
            <w:rStyle w:val="Hyperlink"/>
          </w:rPr>
          <w:t>Tarefa 6: Definir a ordem de execução para vários campos calculados</w:t>
        </w:r>
      </w:hyperlink>
    </w:p>
    <w:p w14:paraId="272EA696" w14:textId="77777777" w:rsidR="004470EF" w:rsidRPr="002E6533" w:rsidRDefault="00000000">
      <w:pPr>
        <w:pStyle w:val="Ttulo2"/>
      </w:pPr>
      <w:bookmarkStart w:id="705" w:name="tarefa-1-crie-o-aplicativo."/>
      <w:r w:rsidRPr="002E6533">
        <w:t>Tarefa 1: Crie o aplicativo.</w:t>
      </w:r>
    </w:p>
    <w:p w14:paraId="43B994B2" w14:textId="77777777" w:rsidR="004470EF" w:rsidRPr="002E6533" w:rsidRDefault="00000000">
      <w:pPr>
        <w:pStyle w:val="Compact"/>
      </w:pPr>
      <w:r w:rsidRPr="002E6533">
        <w:t>No menu, clique em menu Admin &gt; Gerador de aplicativos &gt; Aplicativos.</w:t>
      </w:r>
    </w:p>
    <w:p w14:paraId="418A4017" w14:textId="77777777" w:rsidR="004470EF" w:rsidRPr="002E6533" w:rsidRDefault="00000000">
      <w:r w:rsidRPr="002E6533">
        <w:t xml:space="preserve">Clique em Adicionar </w:t>
      </w:r>
      <w:proofErr w:type="gramStart"/>
      <w:r w:rsidRPr="002E6533">
        <w:t>novo Adicionar</w:t>
      </w:r>
      <w:proofErr w:type="gramEnd"/>
      <w:r w:rsidRPr="002E6533">
        <w:t>.</w:t>
      </w:r>
    </w:p>
    <w:p w14:paraId="6FC97A82" w14:textId="77777777" w:rsidR="004470EF" w:rsidRPr="002E6533" w:rsidRDefault="00000000">
      <w:r w:rsidRPr="002E6533">
        <w:rPr>
          <w:b/>
          <w:bCs/>
        </w:rPr>
        <w:t>Observação:</w:t>
      </w:r>
      <w:r w:rsidRPr="002E6533">
        <w:t xml:space="preserve"> Se você estiver em um aplicativo existente, também poderá selecionar Adicionar novo no menu Aplicativos.</w:t>
      </w:r>
    </w:p>
    <w:p w14:paraId="1F6DCA5C" w14:textId="77777777" w:rsidR="004470EF" w:rsidRPr="002E6533" w:rsidRDefault="00000000">
      <w:pPr>
        <w:pStyle w:val="Compact"/>
      </w:pPr>
      <w:r w:rsidRPr="002E6533">
        <w:t xml:space="preserve">No campo Tipo, selecione Aplicativo. Digite um nome, atribua-o a 1 ou mais </w:t>
      </w:r>
      <w:hyperlink r:id="rId749">
        <w:r w:rsidR="004470EF" w:rsidRPr="002E6533">
          <w:rPr>
            <w:rStyle w:val="Hyperlink"/>
          </w:rPr>
          <w:t>soluções</w:t>
        </w:r>
      </w:hyperlink>
      <w:r w:rsidRPr="002E6533">
        <w:t xml:space="preserve"> e selecione um idioma padrão.</w:t>
      </w:r>
    </w:p>
    <w:p w14:paraId="51F8EC16" w14:textId="77777777" w:rsidR="004470EF" w:rsidRPr="002E6533" w:rsidRDefault="00000000">
      <w:r w:rsidRPr="002E6533">
        <w:t>Selecionando várias soluções de um só aplicativo, você pode reutilizar as mesmas informações para vários fins. Por exemplo, você pode agrupar um aplicativo em suas soluções de Gerenciamento de relacionamento com o cliente e Gerenciamento de projetos para que ambas usem as informações de contato da mesma origem.</w:t>
      </w:r>
    </w:p>
    <w:p w14:paraId="5585D877" w14:textId="77777777" w:rsidR="004470EF" w:rsidRPr="002E6533" w:rsidRDefault="00000000">
      <w:r w:rsidRPr="002E6533">
        <w:rPr>
          <w:b/>
          <w:bCs/>
        </w:rPr>
        <w:t>Observação:</w:t>
      </w:r>
      <w:r w:rsidRPr="002E6533">
        <w:t xml:space="preserve"> Por padrão, o idioma é definido como o idioma especificado para a instância.</w:t>
      </w:r>
    </w:p>
    <w:p w14:paraId="0ACE2A38" w14:textId="77777777" w:rsidR="004470EF" w:rsidRPr="002E6533" w:rsidRDefault="00000000">
      <w:pPr>
        <w:pStyle w:val="Compact"/>
      </w:pPr>
      <w:r w:rsidRPr="002E6533">
        <w:t>Clique em Criar aplicativo.</w:t>
      </w:r>
    </w:p>
    <w:p w14:paraId="223669C8" w14:textId="77777777" w:rsidR="004470EF" w:rsidRPr="002E6533" w:rsidRDefault="00000000">
      <w:pPr>
        <w:pStyle w:val="Ttulo2"/>
      </w:pPr>
      <w:bookmarkStart w:id="706" w:name="X492d6dce81867a50672c5fad9088ac5e1232579"/>
      <w:bookmarkEnd w:id="705"/>
      <w:r w:rsidRPr="002E6533">
        <w:t>Tarefa 2: Definir as propriedades do aplicativo</w:t>
      </w:r>
    </w:p>
    <w:p w14:paraId="1C84E36B" w14:textId="77777777" w:rsidR="004470EF" w:rsidRPr="002E6533" w:rsidRDefault="00000000">
      <w:pPr>
        <w:pStyle w:val="FirstParagraph"/>
      </w:pPr>
      <w:r w:rsidRPr="002E6533">
        <w:rPr>
          <w:b/>
          <w:bCs/>
        </w:rPr>
        <w:t>Observação:</w:t>
      </w:r>
      <w:r w:rsidRPr="002E6533">
        <w:t xml:space="preserve"> Se você quiser que o Archer salve automaticamente qualquer alteração feita no aplicativo, na barra de navegação, selecione a </w:t>
      </w:r>
      <w:proofErr w:type="gramStart"/>
      <w:r w:rsidRPr="002E6533">
        <w:t>opção Salvar</w:t>
      </w:r>
      <w:proofErr w:type="gramEnd"/>
      <w:r w:rsidRPr="002E6533">
        <w:t xml:space="preserve"> automaticamente.</w:t>
      </w:r>
    </w:p>
    <w:p w14:paraId="31153778" w14:textId="77777777" w:rsidR="004470EF" w:rsidRPr="002E6533" w:rsidRDefault="00000000">
      <w:pPr>
        <w:pStyle w:val="Compact"/>
      </w:pPr>
      <w:r w:rsidRPr="002E6533">
        <w:t>Na seção Opções, habilite as opções a seguir conforme a necessidade.</w:t>
      </w:r>
    </w:p>
    <w:p w14:paraId="15FDC7E5" w14:textId="77777777" w:rsidR="004470EF" w:rsidRPr="002E6533" w:rsidRDefault="00000000">
      <w:pPr>
        <w:pStyle w:val="FirstParagraph"/>
      </w:pPr>
      <w:r w:rsidRPr="002E6533">
        <w:t>A tabela a seguir descreve as opções.</w:t>
      </w:r>
    </w:p>
    <w:p w14:paraId="43EA52B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D283A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74FF7E" w14:textId="77777777" w:rsidR="004470EF" w:rsidRPr="002E6533" w:rsidRDefault="00000000">
            <w:pPr>
              <w:pStyle w:val="Compact"/>
            </w:pPr>
            <w:r w:rsidRPr="002E6533">
              <w:t>Opção</w:t>
            </w:r>
          </w:p>
        </w:tc>
        <w:tc>
          <w:tcPr>
            <w:tcW w:w="3960" w:type="dxa"/>
          </w:tcPr>
          <w:p w14:paraId="167A4EA8" w14:textId="77777777" w:rsidR="004470EF" w:rsidRPr="002E6533" w:rsidRDefault="00000000">
            <w:pPr>
              <w:pStyle w:val="Compact"/>
            </w:pPr>
            <w:r w:rsidRPr="002E6533">
              <w:t>Descrição</w:t>
            </w:r>
          </w:p>
        </w:tc>
      </w:tr>
      <w:tr w:rsidR="004470EF" w:rsidRPr="002E6533" w14:paraId="78C12D6D" w14:textId="77777777">
        <w:tc>
          <w:tcPr>
            <w:tcW w:w="3960" w:type="dxa"/>
          </w:tcPr>
          <w:p w14:paraId="3B4FA46F" w14:textId="77777777" w:rsidR="004470EF" w:rsidRPr="002E6533" w:rsidRDefault="00000000">
            <w:pPr>
              <w:pStyle w:val="Compact"/>
            </w:pPr>
            <w:r w:rsidRPr="002E6533">
              <w:t>Gerenciamento de tarefas</w:t>
            </w:r>
          </w:p>
        </w:tc>
        <w:tc>
          <w:tcPr>
            <w:tcW w:w="3960" w:type="dxa"/>
          </w:tcPr>
          <w:p w14:paraId="79640179" w14:textId="77777777" w:rsidR="004470EF" w:rsidRPr="002E6533" w:rsidRDefault="00000000">
            <w:pPr>
              <w:pStyle w:val="Corpodetexto"/>
            </w:pPr>
            <w:r w:rsidRPr="002E6533">
              <w:t xml:space="preserve">Esta opção permite que os usuários monitorem e gerenciem facilmente as </w:t>
            </w:r>
            <w:hyperlink r:id="rId750">
              <w:r w:rsidR="004470EF" w:rsidRPr="002E6533">
                <w:rPr>
                  <w:rStyle w:val="Hyperlink"/>
                </w:rPr>
                <w:t>tarefas</w:t>
              </w:r>
            </w:hyperlink>
            <w:r w:rsidRPr="002E6533">
              <w:t xml:space="preserve"> em aberto e concluídas associadas aos registros do aplicativo. Quando ela é habilitada, é colocado no layout do aplicativo um campo de registros relacionados que lista as </w:t>
            </w:r>
            <w:r w:rsidRPr="002E6533">
              <w:lastRenderedPageBreak/>
              <w:t>tarefas abertas e fechadas. Você pode digitar seus próprios rótulos para essas listas.</w:t>
            </w:r>
          </w:p>
          <w:p w14:paraId="0C998648" w14:textId="77777777" w:rsidR="004470EF" w:rsidRPr="002E6533" w:rsidRDefault="00000000">
            <w:pPr>
              <w:pStyle w:val="Corpodetexto"/>
            </w:pPr>
            <w:r w:rsidRPr="002E6533">
              <w:rPr>
                <w:b/>
                <w:bCs/>
              </w:rPr>
              <w:t>Observação:</w:t>
            </w:r>
            <w:r w:rsidRPr="002E6533">
              <w:t xml:space="preserve"> Se estiver usando o Workflow avançado, você deve habilitar o gerenciamento de tarefas.</w:t>
            </w:r>
          </w:p>
        </w:tc>
      </w:tr>
      <w:tr w:rsidR="004470EF" w:rsidRPr="002E6533" w14:paraId="79BCEA5E" w14:textId="77777777">
        <w:tc>
          <w:tcPr>
            <w:tcW w:w="3960" w:type="dxa"/>
          </w:tcPr>
          <w:p w14:paraId="25F8B46C" w14:textId="77777777" w:rsidR="004470EF" w:rsidRPr="002E6533" w:rsidRDefault="00000000">
            <w:pPr>
              <w:pStyle w:val="Compact"/>
            </w:pPr>
            <w:r w:rsidRPr="002E6533">
              <w:lastRenderedPageBreak/>
              <w:t>Notificações</w:t>
            </w:r>
          </w:p>
        </w:tc>
        <w:tc>
          <w:tcPr>
            <w:tcW w:w="3960" w:type="dxa"/>
          </w:tcPr>
          <w:p w14:paraId="512E5698" w14:textId="77777777" w:rsidR="004470EF" w:rsidRPr="002E6533" w:rsidRDefault="00000000">
            <w:pPr>
              <w:pStyle w:val="Compact"/>
            </w:pPr>
            <w:r w:rsidRPr="002E6533">
              <w:t xml:space="preserve">Os usuários podem receber </w:t>
            </w:r>
            <w:hyperlink r:id="rId751">
              <w:r w:rsidR="004470EF" w:rsidRPr="002E6533">
                <w:rPr>
                  <w:rStyle w:val="Hyperlink"/>
                </w:rPr>
                <w:t>notificações</w:t>
              </w:r>
            </w:hyperlink>
            <w:r w:rsidRPr="002E6533">
              <w:t xml:space="preserve"> quando um conteúdo é publicado ou atualizado.</w:t>
            </w:r>
          </w:p>
        </w:tc>
      </w:tr>
      <w:tr w:rsidR="004470EF" w:rsidRPr="002E6533" w14:paraId="111F007D" w14:textId="77777777">
        <w:tc>
          <w:tcPr>
            <w:tcW w:w="3960" w:type="dxa"/>
          </w:tcPr>
          <w:p w14:paraId="5F782097" w14:textId="77777777" w:rsidR="004470EF" w:rsidRPr="002E6533" w:rsidRDefault="00000000">
            <w:pPr>
              <w:pStyle w:val="Compact"/>
            </w:pPr>
            <w:r w:rsidRPr="002E6533">
              <w:t>Encaminhar para edição</w:t>
            </w:r>
          </w:p>
        </w:tc>
        <w:tc>
          <w:tcPr>
            <w:tcW w:w="3960" w:type="dxa"/>
          </w:tcPr>
          <w:p w14:paraId="1E873838" w14:textId="77777777" w:rsidR="004470EF" w:rsidRPr="002E6533" w:rsidRDefault="00000000">
            <w:pPr>
              <w:pStyle w:val="Corpodetexto"/>
            </w:pPr>
            <w:r w:rsidRPr="002E6533">
              <w:t>Este modo permite que usuários com direitos de atualização abram um registro diretamente no modo de edição das seguintes áreas:</w:t>
            </w:r>
          </w:p>
          <w:p w14:paraId="44847D62" w14:textId="77777777" w:rsidR="004470EF" w:rsidRPr="002E6533" w:rsidRDefault="00000000">
            <w:pPr>
              <w:pStyle w:val="Compact"/>
            </w:pPr>
            <w:r w:rsidRPr="002E6533">
              <w:t>Lista de resultados da pesquisa</w:t>
            </w:r>
          </w:p>
          <w:p w14:paraId="29CAE58E" w14:textId="77777777" w:rsidR="004470EF" w:rsidRPr="002E6533" w:rsidRDefault="00000000">
            <w:pPr>
              <w:pStyle w:val="Compact"/>
            </w:pPr>
            <w:r w:rsidRPr="002E6533">
              <w:t>Referências cruzadas</w:t>
            </w:r>
          </w:p>
          <w:p w14:paraId="67D540F7" w14:textId="77777777" w:rsidR="004470EF" w:rsidRPr="002E6533" w:rsidRDefault="00000000">
            <w:pPr>
              <w:pStyle w:val="Compact"/>
            </w:pPr>
            <w:r w:rsidRPr="002E6533">
              <w:t>Registros relacionados</w:t>
            </w:r>
          </w:p>
          <w:p w14:paraId="7B2A2F66" w14:textId="77777777" w:rsidR="004470EF" w:rsidRPr="002E6533" w:rsidRDefault="00000000">
            <w:pPr>
              <w:pStyle w:val="Compact"/>
            </w:pPr>
            <w:r w:rsidRPr="002E6533">
              <w:t>Links de registro em notificações</w:t>
            </w:r>
          </w:p>
          <w:p w14:paraId="1C695CEF" w14:textId="77777777" w:rsidR="004470EF" w:rsidRPr="002E6533" w:rsidRDefault="00000000">
            <w:pPr>
              <w:pStyle w:val="Compact"/>
            </w:pPr>
            <w:r w:rsidRPr="002E6533">
              <w:t>Relatórios do sistema que permitem o aprofundamento no registro</w:t>
            </w:r>
          </w:p>
        </w:tc>
      </w:tr>
      <w:tr w:rsidR="004470EF" w:rsidRPr="002E6533" w14:paraId="0D1E1037" w14:textId="77777777">
        <w:tc>
          <w:tcPr>
            <w:tcW w:w="3960" w:type="dxa"/>
          </w:tcPr>
          <w:p w14:paraId="6D626FB5" w14:textId="77777777" w:rsidR="004470EF" w:rsidRPr="002E6533" w:rsidRDefault="00000000">
            <w:pPr>
              <w:pStyle w:val="Compact"/>
            </w:pPr>
            <w:r w:rsidRPr="002E6533">
              <w:t>Otimizar os cálculos</w:t>
            </w:r>
          </w:p>
        </w:tc>
        <w:tc>
          <w:tcPr>
            <w:tcW w:w="3960" w:type="dxa"/>
          </w:tcPr>
          <w:p w14:paraId="74646AB6" w14:textId="77777777" w:rsidR="004470EF" w:rsidRPr="002E6533" w:rsidRDefault="00000000">
            <w:pPr>
              <w:pStyle w:val="Corpodetexto"/>
            </w:pPr>
            <w:r w:rsidRPr="002E6533">
              <w:t>Otimize os cálculos relacionados depois que as ações em lote forem concluídas. Por exemplo, depois de atualizar um registro com muitas linhas, o cálculo espera até que você conclua a atualização.</w:t>
            </w:r>
          </w:p>
          <w:p w14:paraId="4B5EC0FA" w14:textId="77777777" w:rsidR="004470EF" w:rsidRPr="002E6533" w:rsidRDefault="00000000">
            <w:pPr>
              <w:pStyle w:val="Corpodetexto"/>
            </w:pPr>
            <w:r w:rsidRPr="002E6533">
              <w:rPr>
                <w:b/>
                <w:bCs/>
              </w:rPr>
              <w:t>Observação:</w:t>
            </w:r>
            <w:r w:rsidRPr="002E6533">
              <w:t xml:space="preserve"> Esta opção pode não estar disponível se o seu administrador tiver desabilitado a opção no Painel de controle do Archer.</w:t>
            </w:r>
          </w:p>
        </w:tc>
      </w:tr>
      <w:tr w:rsidR="004470EF" w:rsidRPr="002E6533" w14:paraId="2848B5B0" w14:textId="77777777">
        <w:tc>
          <w:tcPr>
            <w:tcW w:w="3960" w:type="dxa"/>
          </w:tcPr>
          <w:p w14:paraId="5560B5D7" w14:textId="77777777" w:rsidR="004470EF" w:rsidRPr="002E6533" w:rsidRDefault="00000000">
            <w:pPr>
              <w:pStyle w:val="Compact"/>
            </w:pPr>
            <w:r w:rsidRPr="002E6533">
              <w:t>Resultados de pesquisa</w:t>
            </w:r>
          </w:p>
        </w:tc>
        <w:tc>
          <w:tcPr>
            <w:tcW w:w="3960" w:type="dxa"/>
          </w:tcPr>
          <w:p w14:paraId="7A2CEB38" w14:textId="77777777" w:rsidR="004470EF" w:rsidRPr="002E6533" w:rsidRDefault="00000000">
            <w:pPr>
              <w:pStyle w:val="Compact"/>
            </w:pPr>
            <w:r w:rsidRPr="002E6533">
              <w:t>Selecione um formato padrão para os resultados da pesquisa gerados pelo link Registros no Menu de navegação e pela página Pesquisar registros.</w:t>
            </w:r>
          </w:p>
        </w:tc>
      </w:tr>
      <w:tr w:rsidR="004470EF" w:rsidRPr="002E6533" w14:paraId="5E464522" w14:textId="77777777">
        <w:tc>
          <w:tcPr>
            <w:tcW w:w="3960" w:type="dxa"/>
          </w:tcPr>
          <w:p w14:paraId="086EDB9C" w14:textId="77777777" w:rsidR="004470EF" w:rsidRPr="002E6533" w:rsidRDefault="00000000">
            <w:pPr>
              <w:pStyle w:val="Compact"/>
            </w:pPr>
            <w:r w:rsidRPr="002E6533">
              <w:t>Workflow avançado</w:t>
            </w:r>
          </w:p>
        </w:tc>
        <w:tc>
          <w:tcPr>
            <w:tcW w:w="3960" w:type="dxa"/>
          </w:tcPr>
          <w:p w14:paraId="1FEBABC4" w14:textId="77777777" w:rsidR="004470EF" w:rsidRPr="002E6533" w:rsidRDefault="00000000">
            <w:pPr>
              <w:pStyle w:val="Corpodetexto"/>
            </w:pPr>
            <w:r w:rsidRPr="002E6533">
              <w:t xml:space="preserve">Ative o </w:t>
            </w:r>
            <w:hyperlink r:id="rId752">
              <w:r w:rsidR="004470EF" w:rsidRPr="002E6533">
                <w:rPr>
                  <w:rStyle w:val="Hyperlink"/>
                </w:rPr>
                <w:t>Workflow avançado</w:t>
              </w:r>
            </w:hyperlink>
            <w:r w:rsidRPr="002E6533">
              <w:t xml:space="preserve"> para um aplicativo. Se você habilitar o workflow avançado, a opção Ações de workflow avançado por e-mail permitirá que os </w:t>
            </w:r>
            <w:r w:rsidRPr="002E6533">
              <w:lastRenderedPageBreak/>
              <w:t>usuários finais concluam ações simples desse fluxo a partir do e-mail deles.</w:t>
            </w:r>
          </w:p>
          <w:p w14:paraId="2F294B9B" w14:textId="77777777" w:rsidR="004470EF" w:rsidRPr="002E6533" w:rsidRDefault="00000000">
            <w:pPr>
              <w:pStyle w:val="Corpodetexto"/>
            </w:pPr>
            <w:r w:rsidRPr="002E6533">
              <w:rPr>
                <w:b/>
                <w:bCs/>
              </w:rPr>
              <w:t>Importante:</w:t>
            </w:r>
            <w:r w:rsidRPr="002E6533">
              <w:t xml:space="preserve"> Os usuários devem ter a opção Ações de workflow avançado por e-mail habilitada na conta de usuário deles. Para obter mais informações, consulte </w:t>
            </w:r>
            <w:hyperlink r:id="rId753">
              <w:r w:rsidR="004470EF" w:rsidRPr="002E6533">
                <w:rPr>
                  <w:rStyle w:val="Hyperlink"/>
                </w:rPr>
                <w:t>Adicionando contas de usuário</w:t>
              </w:r>
            </w:hyperlink>
            <w:r w:rsidRPr="002E6533">
              <w:t xml:space="preserve"> ou </w:t>
            </w:r>
            <w:hyperlink r:id="rId754">
              <w:r w:rsidR="004470EF" w:rsidRPr="002E6533">
                <w:rPr>
                  <w:rStyle w:val="Hyperlink"/>
                </w:rPr>
                <w:t>Atualizando contas de usuário</w:t>
              </w:r>
            </w:hyperlink>
            <w:r w:rsidRPr="002E6533">
              <w:t>. Você também deve garantir que as Ações de workflow avançado por e-mail estejam habilitadas em todos os aplicativos, questionários, modelos de notificação e workflows avançados aplicáveis.</w:t>
            </w:r>
          </w:p>
        </w:tc>
      </w:tr>
      <w:tr w:rsidR="004470EF" w:rsidRPr="002E6533" w14:paraId="0615F56E" w14:textId="77777777">
        <w:tc>
          <w:tcPr>
            <w:tcW w:w="3960" w:type="dxa"/>
          </w:tcPr>
          <w:p w14:paraId="48D722A9" w14:textId="77777777" w:rsidR="004470EF" w:rsidRPr="002E6533" w:rsidRDefault="00000000">
            <w:pPr>
              <w:pStyle w:val="Compact"/>
            </w:pPr>
            <w:r w:rsidRPr="002E6533">
              <w:lastRenderedPageBreak/>
              <w:t>Idioma</w:t>
            </w:r>
          </w:p>
        </w:tc>
        <w:tc>
          <w:tcPr>
            <w:tcW w:w="3960" w:type="dxa"/>
          </w:tcPr>
          <w:p w14:paraId="00598A29" w14:textId="77777777" w:rsidR="004470EF" w:rsidRPr="002E6533" w:rsidRDefault="00000000">
            <w:pPr>
              <w:pStyle w:val="Compact"/>
            </w:pPr>
            <w:r w:rsidRPr="002E6533">
              <w:t>Selecione o idioma do seu aplicativo.</w:t>
            </w:r>
          </w:p>
        </w:tc>
      </w:tr>
      <w:tr w:rsidR="004470EF" w:rsidRPr="002E6533" w14:paraId="18FD0744" w14:textId="77777777">
        <w:tc>
          <w:tcPr>
            <w:tcW w:w="3960" w:type="dxa"/>
          </w:tcPr>
          <w:p w14:paraId="137528B9" w14:textId="77777777" w:rsidR="004470EF" w:rsidRPr="002E6533" w:rsidRDefault="00000000">
            <w:pPr>
              <w:pStyle w:val="Compact"/>
            </w:pPr>
            <w:r w:rsidRPr="002E6533">
              <w:t>Engage</w:t>
            </w:r>
          </w:p>
        </w:tc>
        <w:tc>
          <w:tcPr>
            <w:tcW w:w="3960" w:type="dxa"/>
          </w:tcPr>
          <w:p w14:paraId="10A8060E" w14:textId="77777777" w:rsidR="004470EF" w:rsidRPr="002E6533" w:rsidRDefault="00000000">
            <w:pPr>
              <w:pStyle w:val="Compact"/>
            </w:pPr>
            <w:r w:rsidRPr="002E6533">
              <w:t>Habilite este aplicativo para ser usado para Engajamento.</w:t>
            </w:r>
          </w:p>
        </w:tc>
      </w:tr>
    </w:tbl>
    <w:p w14:paraId="3E0C7210" w14:textId="77777777" w:rsidR="004470EF" w:rsidRPr="002E6533" w:rsidRDefault="00000000">
      <w:r w:rsidRPr="002E6533">
        <w:t>Na seção Administração, atribua os seguintes administradores.</w:t>
      </w:r>
    </w:p>
    <w:p w14:paraId="7E80B466" w14:textId="77777777" w:rsidR="004470EF" w:rsidRPr="002E6533" w:rsidRDefault="00000000">
      <w:r w:rsidRPr="002E6533">
        <w:rPr>
          <w:b/>
          <w:bCs/>
        </w:rPr>
        <w:t>Observação:</w:t>
      </w:r>
      <w:r w:rsidRPr="002E6533">
        <w:t xml:space="preserve"> Os administradores devem ter uma função associada com as permissões apropriadas. É uma prática recomendada atribuir usuários a grupos e depois adicionar esses grupos aos seguintes campos de administrador.</w:t>
      </w:r>
    </w:p>
    <w:p w14:paraId="2A95BAD2" w14:textId="77777777" w:rsidR="004470EF" w:rsidRPr="002E6533" w:rsidRDefault="00000000">
      <w:pPr>
        <w:numPr>
          <w:ilvl w:val="1"/>
          <w:numId w:val="0"/>
        </w:numPr>
      </w:pPr>
      <w:r w:rsidRPr="002E6533">
        <w:rPr>
          <w:b/>
          <w:bCs/>
        </w:rPr>
        <w:t>Administradores de conteúdo</w:t>
      </w:r>
      <w:r w:rsidRPr="002E6533">
        <w:t xml:space="preserve"> - têm acesso irrestrito a todo o conteúdo dos registros nos aplicativos deles, inclusive ao conteúdo dos subformulários.</w:t>
      </w:r>
    </w:p>
    <w:p w14:paraId="4D2CD73D" w14:textId="77777777" w:rsidR="004470EF" w:rsidRPr="002E6533" w:rsidRDefault="00000000">
      <w:pPr>
        <w:numPr>
          <w:ilvl w:val="1"/>
          <w:numId w:val="0"/>
        </w:numPr>
      </w:pPr>
      <w:r w:rsidRPr="002E6533">
        <w:t>Lista completa de direitos:</w:t>
      </w:r>
    </w:p>
    <w:p w14:paraId="4C4A2DE7" w14:textId="77777777" w:rsidR="004470EF" w:rsidRPr="002E6533" w:rsidRDefault="004470EF">
      <w:pPr>
        <w:pStyle w:val="Compact"/>
        <w:numPr>
          <w:ilvl w:val="2"/>
          <w:numId w:val="0"/>
        </w:numPr>
      </w:pPr>
    </w:p>
    <w:p w14:paraId="54CFE297" w14:textId="77777777" w:rsidR="004470EF" w:rsidRPr="002E6533" w:rsidRDefault="00000000">
      <w:pPr>
        <w:pStyle w:val="Compact"/>
        <w:numPr>
          <w:ilvl w:val="3"/>
          <w:numId w:val="0"/>
        </w:numPr>
      </w:pPr>
      <w:r w:rsidRPr="002E6533">
        <w:t>Criar, ler, atualizar e excluir registros no aplicativo, independentemente das funções de acesso ou permissões de registro atribuídas a eles.</w:t>
      </w:r>
    </w:p>
    <w:p w14:paraId="4634955E" w14:textId="77777777" w:rsidR="004470EF" w:rsidRPr="002E6533" w:rsidRDefault="00000000">
      <w:pPr>
        <w:pStyle w:val="Compact"/>
        <w:numPr>
          <w:ilvl w:val="3"/>
          <w:numId w:val="0"/>
        </w:numPr>
      </w:pPr>
      <w:r w:rsidRPr="002E6533">
        <w:t>Acessar um aplicativo em um menu no espaço de trabalho, supondo-se que eles tenham direitos sobre o espaço. Você pode criar novos registros, pesquisar, executar relatórios e importar dados, mas não pode acessar os agendamentos.</w:t>
      </w:r>
    </w:p>
    <w:p w14:paraId="6A53212B" w14:textId="77777777" w:rsidR="004470EF" w:rsidRPr="002E6533" w:rsidRDefault="00000000">
      <w:pPr>
        <w:pStyle w:val="Compact"/>
        <w:numPr>
          <w:ilvl w:val="3"/>
          <w:numId w:val="0"/>
        </w:numPr>
      </w:pPr>
      <w:r w:rsidRPr="002E6533">
        <w:t>Edição em linha (se habilitado), atualização em massa/criação em lote (se habilitado) e excluir.</w:t>
      </w:r>
    </w:p>
    <w:p w14:paraId="122C6FA7" w14:textId="77777777" w:rsidR="004470EF" w:rsidRPr="002E6533" w:rsidRDefault="00000000">
      <w:pPr>
        <w:pStyle w:val="Compact"/>
        <w:numPr>
          <w:ilvl w:val="3"/>
          <w:numId w:val="0"/>
        </w:numPr>
      </w:pPr>
      <w:r w:rsidRPr="002E6533">
        <w:t>Use o menu de contexto (e-mail, imprimir, exportar, copiar, editar, excluir, relacionado, recalcular, acessar).</w:t>
      </w:r>
    </w:p>
    <w:p w14:paraId="4DC404E7" w14:textId="77777777" w:rsidR="004470EF" w:rsidRPr="002E6533" w:rsidRDefault="00000000">
      <w:pPr>
        <w:pStyle w:val="Compact"/>
        <w:numPr>
          <w:ilvl w:val="3"/>
          <w:numId w:val="0"/>
        </w:numPr>
      </w:pPr>
      <w:r w:rsidRPr="002E6533">
        <w:t>Acesse a barra de ferramentas do Workflow na página de registro. Você pode concluir todas as ações, mas não pode aceitar nem rejeitar conteúdo, a menos que essa fase também lhe tenha sido atribuída.</w:t>
      </w:r>
    </w:p>
    <w:p w14:paraId="73FCE456" w14:textId="77777777" w:rsidR="004470EF" w:rsidRPr="002E6533" w:rsidRDefault="00000000">
      <w:pPr>
        <w:pStyle w:val="Compact"/>
        <w:numPr>
          <w:ilvl w:val="3"/>
          <w:numId w:val="0"/>
        </w:numPr>
      </w:pPr>
      <w:r w:rsidRPr="002E6533">
        <w:lastRenderedPageBreak/>
        <w:t>Acesse todas as transições de workflow avançado, mesmo que não tenha acesso na configuração do Workflow avançado.</w:t>
      </w:r>
    </w:p>
    <w:p w14:paraId="47D0AFF4" w14:textId="77777777" w:rsidR="004470EF" w:rsidRPr="002E6533" w:rsidRDefault="00000000">
      <w:pPr>
        <w:pStyle w:val="Compact"/>
        <w:numPr>
          <w:ilvl w:val="3"/>
          <w:numId w:val="0"/>
        </w:numPr>
      </w:pPr>
      <w:r w:rsidRPr="002E6533">
        <w:t>Visualize todos os registros nos resultados da pesquisa, independentemente das permissões de registro.</w:t>
      </w:r>
    </w:p>
    <w:p w14:paraId="2BFAEF18" w14:textId="77777777" w:rsidR="004470EF" w:rsidRPr="002E6533" w:rsidRDefault="00000000">
      <w:pPr>
        <w:pStyle w:val="Compact"/>
        <w:numPr>
          <w:ilvl w:val="3"/>
          <w:numId w:val="0"/>
        </w:numPr>
      </w:pPr>
      <w:r w:rsidRPr="002E6533">
        <w:t>Acesse todo o conteúdo exibido na pesquisa global de aplicativos e questionários.</w:t>
      </w:r>
    </w:p>
    <w:p w14:paraId="54B3422F" w14:textId="77777777" w:rsidR="004470EF" w:rsidRPr="002E6533" w:rsidRDefault="00000000">
      <w:pPr>
        <w:pStyle w:val="Compact"/>
        <w:numPr>
          <w:ilvl w:val="3"/>
          <w:numId w:val="0"/>
        </w:numPr>
      </w:pPr>
      <w:r w:rsidRPr="002E6533">
        <w:t>Receba notificações de todo o conteúdo que atenda aos requisitos de filtro das inscrições de notificação.</w:t>
      </w:r>
    </w:p>
    <w:p w14:paraId="7BFEF670" w14:textId="77777777" w:rsidR="004470EF" w:rsidRPr="002E6533" w:rsidRDefault="00000000">
      <w:pPr>
        <w:pStyle w:val="Compact"/>
        <w:numPr>
          <w:ilvl w:val="3"/>
          <w:numId w:val="0"/>
        </w:numPr>
      </w:pPr>
      <w:r w:rsidRPr="002E6533">
        <w:t>Acesse todos os detalhes do campo de votação, mesmo que não esteja designado como administrador de campo de votação.</w:t>
      </w:r>
    </w:p>
    <w:p w14:paraId="7F412011" w14:textId="77777777" w:rsidR="004470EF" w:rsidRPr="002E6533" w:rsidRDefault="00000000">
      <w:pPr>
        <w:pStyle w:val="Compact"/>
        <w:numPr>
          <w:ilvl w:val="3"/>
          <w:numId w:val="0"/>
        </w:numPr>
      </w:pPr>
      <w:r w:rsidRPr="002E6533">
        <w:t>Leia e atualize o conteúdo em campos privados.</w:t>
      </w:r>
    </w:p>
    <w:p w14:paraId="00783646" w14:textId="77777777" w:rsidR="004470EF" w:rsidRPr="002E6533" w:rsidRDefault="00000000">
      <w:pPr>
        <w:pStyle w:val="Compact"/>
        <w:numPr>
          <w:ilvl w:val="3"/>
          <w:numId w:val="0"/>
        </w:numPr>
      </w:pPr>
      <w:r w:rsidRPr="002E6533">
        <w:t>Acesse o link do histórico de download de anexos e analise o histórico de qualquer campo de anexo em qualquer registro.</w:t>
      </w:r>
    </w:p>
    <w:p w14:paraId="1EC6C5EB" w14:textId="77777777" w:rsidR="004470EF" w:rsidRPr="002E6533" w:rsidRDefault="00000000">
      <w:pPr>
        <w:numPr>
          <w:ilvl w:val="2"/>
          <w:numId w:val="0"/>
        </w:numPr>
      </w:pPr>
      <w:r w:rsidRPr="002E6533">
        <w:rPr>
          <w:b/>
          <w:bCs/>
        </w:rPr>
        <w:t>Administradores de configuração</w:t>
      </w:r>
      <w:r w:rsidRPr="002E6533">
        <w:t xml:space="preserve"> - têm:</w:t>
      </w:r>
    </w:p>
    <w:p w14:paraId="4AA37B79" w14:textId="77777777" w:rsidR="004470EF" w:rsidRPr="002E6533" w:rsidRDefault="00000000">
      <w:pPr>
        <w:numPr>
          <w:ilvl w:val="3"/>
          <w:numId w:val="0"/>
        </w:numPr>
      </w:pPr>
      <w:r w:rsidRPr="002E6533">
        <w:t>Direitos atribuídos por meio de sua função associada.</w:t>
      </w:r>
    </w:p>
    <w:p w14:paraId="7CC4B1A6" w14:textId="77777777" w:rsidR="004470EF" w:rsidRPr="002E6533" w:rsidRDefault="00000000">
      <w:pPr>
        <w:numPr>
          <w:ilvl w:val="3"/>
          <w:numId w:val="0"/>
        </w:numPr>
      </w:pPr>
      <w:r w:rsidRPr="002E6533">
        <w:t>Os direitos da página de Administração de Funções são fornecidos seletivamente, o que significa que não é uma abordagem do tipo tudo ou nada.</w:t>
      </w:r>
    </w:p>
    <w:p w14:paraId="20E029FD" w14:textId="77777777" w:rsidR="004470EF" w:rsidRPr="002E6533" w:rsidRDefault="00000000">
      <w:pPr>
        <w:numPr>
          <w:ilvl w:val="3"/>
          <w:numId w:val="0"/>
        </w:numPr>
      </w:pPr>
      <w:r w:rsidRPr="002E6533">
        <w:t>Direitos de somente leitura de Gerenciar Aplicativo para alguns grupos de Administração de configuração, permitindo que os usuários vejam a configuração de back-end para análise.</w:t>
      </w:r>
    </w:p>
    <w:p w14:paraId="52B78BFA" w14:textId="77777777" w:rsidR="004470EF" w:rsidRPr="002E6533" w:rsidRDefault="00000000">
      <w:pPr>
        <w:numPr>
          <w:ilvl w:val="3"/>
          <w:numId w:val="0"/>
        </w:numPr>
      </w:pPr>
      <w:r w:rsidRPr="002E6533">
        <w:t>Direitos totais de edição sobre os aplicativos atribuídos, incluindo a capacidade de personalizar totalmente as propriedades, adicionar e organizar campos, habilitar notificações e configurar eventos baseados em dados.</w:t>
      </w:r>
    </w:p>
    <w:p w14:paraId="6681D115" w14:textId="77777777" w:rsidR="004470EF" w:rsidRPr="002E6533" w:rsidRDefault="00000000">
      <w:pPr>
        <w:numPr>
          <w:ilvl w:val="2"/>
          <w:numId w:val="0"/>
        </w:numPr>
      </w:pPr>
      <w:r w:rsidRPr="002E6533">
        <w:t>Lista completa de direitos:</w:t>
      </w:r>
    </w:p>
    <w:p w14:paraId="1D3EF59D" w14:textId="77777777" w:rsidR="004470EF" w:rsidRPr="002E6533" w:rsidRDefault="00000000">
      <w:pPr>
        <w:pStyle w:val="Compact"/>
        <w:numPr>
          <w:ilvl w:val="3"/>
          <w:numId w:val="0"/>
        </w:numPr>
      </w:pPr>
      <w:r w:rsidRPr="002E6533">
        <w:t>Editar todas as propriedades de um aplicativo, inclusive o conteúdo, a configuração e os administradores de relatório, na página Gerenciar aplicativos, supondo-se que você tenha acesso à página. Você também pode excluir o conteúdo se o aplicativo estiver desativado.</w:t>
      </w:r>
    </w:p>
    <w:p w14:paraId="1361397E" w14:textId="77777777" w:rsidR="004470EF" w:rsidRPr="002E6533" w:rsidRDefault="00000000">
      <w:pPr>
        <w:pStyle w:val="Compact"/>
        <w:numPr>
          <w:ilvl w:val="3"/>
          <w:numId w:val="0"/>
        </w:numPr>
      </w:pPr>
      <w:r w:rsidRPr="002E6533">
        <w:t>Acessar um aplicativo de um menu no espaço de trabalho, supondo-se que você tenha direitos sobre o espaço. Você pode acessar pesquisas, relatórios e agendamentos do aplicativo, mas não pode criar registros nem importar dados.</w:t>
      </w:r>
    </w:p>
    <w:p w14:paraId="13E745C2" w14:textId="77777777" w:rsidR="004470EF" w:rsidRPr="002E6533" w:rsidRDefault="00000000">
      <w:pPr>
        <w:pStyle w:val="Compact"/>
        <w:numPr>
          <w:ilvl w:val="3"/>
          <w:numId w:val="0"/>
        </w:numPr>
      </w:pPr>
      <w:r w:rsidRPr="002E6533">
        <w:t>Gerenciar agendamentos para o aplicativo, inclusive agendamentos de cálculo e em massa, independentemente do acesso à tarefa ou de estar designado como o proprietário do agendamento. Você pode gerenciar agendamentos por meio do botão Agendamentos na barra de ferramentas Resultados da pesquisa ou do ícone Agendamentos no menu da área de trabalho.</w:t>
      </w:r>
    </w:p>
    <w:p w14:paraId="2A6BD2AF" w14:textId="77777777" w:rsidR="004470EF" w:rsidRPr="002E6533" w:rsidRDefault="00000000">
      <w:pPr>
        <w:pStyle w:val="Compact"/>
        <w:numPr>
          <w:ilvl w:val="3"/>
          <w:numId w:val="0"/>
        </w:numPr>
      </w:pPr>
      <w:r w:rsidRPr="002E6533">
        <w:t>Abrir a página Lista de relatórios do aplicativo por meio da página Resultados da pesquisa ou do ícone.</w:t>
      </w:r>
    </w:p>
    <w:p w14:paraId="057E47B0" w14:textId="77777777" w:rsidR="004470EF" w:rsidRPr="002E6533" w:rsidRDefault="00000000">
      <w:pPr>
        <w:pStyle w:val="Compact"/>
        <w:numPr>
          <w:ilvl w:val="3"/>
          <w:numId w:val="0"/>
        </w:numPr>
      </w:pPr>
      <w:r w:rsidRPr="002E6533">
        <w:lastRenderedPageBreak/>
        <w:t>Criar, alterar ou deletar relatórios globais sobre o aplicativo na página Lista de relatórios.</w:t>
      </w:r>
    </w:p>
    <w:p w14:paraId="5890E2AF" w14:textId="77777777" w:rsidR="004470EF" w:rsidRPr="002E6533" w:rsidRDefault="00000000">
      <w:pPr>
        <w:pStyle w:val="Compact"/>
        <w:numPr>
          <w:ilvl w:val="3"/>
          <w:numId w:val="0"/>
        </w:numPr>
      </w:pPr>
      <w:r w:rsidRPr="002E6533">
        <w:t>Editar ou excluir todos os modelos de mala direta de seu aplicativo na página Gerenciar modelos de mala direta.</w:t>
      </w:r>
    </w:p>
    <w:p w14:paraId="495532CF" w14:textId="77777777" w:rsidR="004470EF" w:rsidRPr="002E6533" w:rsidRDefault="00000000">
      <w:pPr>
        <w:pStyle w:val="Compact"/>
        <w:numPr>
          <w:ilvl w:val="3"/>
          <w:numId w:val="0"/>
        </w:numPr>
      </w:pPr>
      <w:r w:rsidRPr="002E6533">
        <w:t>Executar relatórios de seus aplicativos, se tiver acesso à página Relatórios do Gerador de aplicativos.</w:t>
      </w:r>
    </w:p>
    <w:p w14:paraId="648B03DE" w14:textId="77777777" w:rsidR="004470EF" w:rsidRPr="002E6533" w:rsidRDefault="00000000">
      <w:pPr>
        <w:pStyle w:val="Compact"/>
        <w:numPr>
          <w:ilvl w:val="3"/>
          <w:numId w:val="0"/>
        </w:numPr>
      </w:pPr>
      <w:r w:rsidRPr="002E6533">
        <w:t>Selecionar campos específicos do aplicativo a serem rastreados no Registro do histórico.</w:t>
      </w:r>
    </w:p>
    <w:p w14:paraId="44203F3A" w14:textId="77777777" w:rsidR="004470EF" w:rsidRPr="002E6533" w:rsidRDefault="00000000">
      <w:pPr>
        <w:pStyle w:val="Compact"/>
        <w:numPr>
          <w:ilvl w:val="3"/>
          <w:numId w:val="0"/>
        </w:numPr>
      </w:pPr>
      <w:r w:rsidRPr="002E6533">
        <w:t>Acessar todos os direitos de CRUD sobre Listas de valores personalizados, independentemente de outras permissões. Você deve ter acesso à página Exibir/editar por meio de uma função ou permissão de registro.</w:t>
      </w:r>
    </w:p>
    <w:p w14:paraId="24267D46" w14:textId="77777777" w:rsidR="004470EF" w:rsidRPr="002E6533" w:rsidRDefault="00000000">
      <w:pPr>
        <w:numPr>
          <w:ilvl w:val="2"/>
          <w:numId w:val="1"/>
        </w:numPr>
      </w:pPr>
      <w:r w:rsidRPr="002E6533">
        <w:t>Se não houver permissões de registro no aplicativo, o administrador de configuração terá apenas acesso de leitura ao conteúdo (ele não poderá criar e executar um relatório).</w:t>
      </w:r>
    </w:p>
    <w:p w14:paraId="73A09ACD" w14:textId="77777777" w:rsidR="004470EF" w:rsidRPr="002E6533" w:rsidRDefault="00000000">
      <w:pPr>
        <w:numPr>
          <w:ilvl w:val="2"/>
          <w:numId w:val="0"/>
        </w:numPr>
      </w:pPr>
      <w:r w:rsidRPr="002E6533">
        <w:rPr>
          <w:b/>
          <w:bCs/>
        </w:rPr>
        <w:t>Administradores de relatórios</w:t>
      </w:r>
      <w:r w:rsidRPr="002E6533">
        <w:t xml:space="preserve"> - podem configurar relatórios globais em um aplicativo específico.</w:t>
      </w:r>
    </w:p>
    <w:p w14:paraId="735FA966" w14:textId="77777777" w:rsidR="004470EF" w:rsidRPr="002E6533" w:rsidRDefault="00000000">
      <w:pPr>
        <w:numPr>
          <w:ilvl w:val="2"/>
          <w:numId w:val="0"/>
        </w:numPr>
      </w:pPr>
      <w:r w:rsidRPr="002E6533">
        <w:t>Lista completa de direitos:</w:t>
      </w:r>
    </w:p>
    <w:p w14:paraId="37F2A2DE" w14:textId="77777777" w:rsidR="004470EF" w:rsidRPr="002E6533" w:rsidRDefault="00000000">
      <w:pPr>
        <w:pStyle w:val="Compact"/>
        <w:numPr>
          <w:ilvl w:val="3"/>
          <w:numId w:val="0"/>
        </w:numPr>
      </w:pPr>
      <w:r w:rsidRPr="002E6533">
        <w:t>Os relatórios globais podem ser compartilhados com qualquer usuário do aplicativo, porém, apenas os usuários com acesso ao aplicativo para o qual o relatório foi criado poderão consultar seu conteúdo.</w:t>
      </w:r>
    </w:p>
    <w:p w14:paraId="725EFF61" w14:textId="77777777" w:rsidR="004470EF" w:rsidRPr="002E6533" w:rsidRDefault="00000000">
      <w:pPr>
        <w:pStyle w:val="Compact"/>
        <w:numPr>
          <w:ilvl w:val="3"/>
          <w:numId w:val="0"/>
        </w:numPr>
      </w:pPr>
      <w:r w:rsidRPr="002E6533">
        <w:t>Os usuários que não têm direitos globais de criação de relatórios só podem criar e compartilhar relatórios pessoais.</w:t>
      </w:r>
    </w:p>
    <w:p w14:paraId="4178192F" w14:textId="77777777" w:rsidR="004470EF" w:rsidRPr="002E6533" w:rsidRDefault="00000000">
      <w:pPr>
        <w:numPr>
          <w:ilvl w:val="0"/>
          <w:numId w:val="1"/>
        </w:numPr>
      </w:pPr>
      <w:r w:rsidRPr="002E6533">
        <w:rPr>
          <w:b/>
          <w:bCs/>
        </w:rPr>
        <w:t>Observação:</w:t>
      </w:r>
      <w:r w:rsidRPr="002E6533">
        <w:t xml:space="preserve"> Para um novo aplicativo, o administrador de configuração e o administrador de relatórios assumem como padrão o criador do aplicativo. Por padrão, o administrador de conteúdo permanece vazio.</w:t>
      </w:r>
    </w:p>
    <w:p w14:paraId="376AFE1C" w14:textId="77777777" w:rsidR="004470EF" w:rsidRPr="002E6533" w:rsidRDefault="00000000">
      <w:pPr>
        <w:pStyle w:val="Compact"/>
      </w:pPr>
      <w:r w:rsidRPr="002E6533">
        <w:t>Na seção Menu de navegação, selecione quais itens do menu você quer exibir no aplicativo. Na seção Pesquisa avançada, defina os campos padrão para exibir, classificar e exibir opções.</w:t>
      </w:r>
    </w:p>
    <w:p w14:paraId="1EA35071" w14:textId="77777777" w:rsidR="004470EF" w:rsidRPr="002E6533" w:rsidRDefault="00000000">
      <w:r w:rsidRPr="002E6533">
        <w:t>Na seção Estrutura, dê um nome ao seu nível.</w:t>
      </w:r>
    </w:p>
    <w:p w14:paraId="7A51B179" w14:textId="77777777" w:rsidR="004470EF" w:rsidRPr="002E6533" w:rsidRDefault="00000000">
      <w:r w:rsidRPr="002E6533">
        <w:rPr>
          <w:b/>
          <w:bCs/>
        </w:rPr>
        <w:t>Observação:</w:t>
      </w:r>
      <w:r w:rsidRPr="002E6533">
        <w:t xml:space="preserve"> Crie no máximo 4 níveis de dados em um aplicativo.</w:t>
      </w:r>
    </w:p>
    <w:p w14:paraId="2B127887" w14:textId="77777777" w:rsidR="004470EF" w:rsidRPr="002E6533" w:rsidRDefault="00000000">
      <w:pPr>
        <w:pStyle w:val="Compact"/>
      </w:pPr>
      <w:r w:rsidRPr="002E6533">
        <w:t>Na seção Documentação, clique em Adicionar novo para anexar a documentação de apoio, como especificações de design, formulários de aprovação ou outro documento sobre o aplicativo.</w:t>
      </w:r>
    </w:p>
    <w:p w14:paraId="7EA69966" w14:textId="77777777" w:rsidR="004470EF" w:rsidRPr="002E6533" w:rsidRDefault="00000000">
      <w:r w:rsidRPr="002E6533">
        <w:t xml:space="preserve">Se você estiver usando o recurso Visualização de relações e tiver criado o arquivo de visualização xml arquivo </w:t>
      </w:r>
      <w:hyperlink r:id="rId755">
        <w:r w:rsidR="004470EF" w:rsidRPr="002E6533">
          <w:rPr>
            <w:rStyle w:val="Hyperlink"/>
          </w:rPr>
          <w:t>visualization.xml file</w:t>
        </w:r>
      </w:hyperlink>
      <w:r w:rsidRPr="002E6533">
        <w:t>, anexe o arquivo ao aplicativo ou questionário.</w:t>
      </w:r>
    </w:p>
    <w:bookmarkEnd w:id="706"/>
    <w:p w14:paraId="5857CD66" w14:textId="77777777" w:rsidR="004470EF" w:rsidRPr="002E6533" w:rsidRDefault="00000000">
      <w:pPr>
        <w:pStyle w:val="Ttulo2"/>
      </w:pPr>
      <w:r w:rsidRPr="002E6533">
        <w:lastRenderedPageBreak/>
        <w:t>Tarefa 3: Adicione campos</w:t>
      </w:r>
    </w:p>
    <w:p w14:paraId="3B6F98E6" w14:textId="77777777" w:rsidR="004470EF" w:rsidRPr="002E6533" w:rsidRDefault="00000000">
      <w:pPr>
        <w:pStyle w:val="FirstParagraph"/>
      </w:pPr>
      <w:r w:rsidRPr="002E6533">
        <w:t>Use os campos para exibir informações em seu aplicativo.</w:t>
      </w:r>
    </w:p>
    <w:p w14:paraId="43497709" w14:textId="77777777" w:rsidR="004470EF" w:rsidRPr="002E6533" w:rsidRDefault="00000000">
      <w:pPr>
        <w:pStyle w:val="Corpodetexto"/>
      </w:pPr>
      <w:r w:rsidRPr="002E6533">
        <w:t>Quando você cria um aplicativo do zero, 3 campos do sistema são adicionados por padrão: um campo Data da primeira publicação, um campo Data da última publicação e um campo ID de rastreamento.</w:t>
      </w:r>
    </w:p>
    <w:p w14:paraId="7468790C" w14:textId="77777777" w:rsidR="004470EF" w:rsidRPr="002E6533" w:rsidRDefault="00000000">
      <w:pPr>
        <w:pStyle w:val="Corpodetexto"/>
      </w:pPr>
      <w:r w:rsidRPr="002E6533">
        <w:t>Quando você cria um novo aplicativo copiando outro aplicativo, todos os campos do aplicativo original são copiados. Nos dois casos, crie muitos outros campos necessários.</w:t>
      </w:r>
    </w:p>
    <w:p w14:paraId="66F8A6F6" w14:textId="77777777" w:rsidR="004470EF" w:rsidRPr="002E6533" w:rsidRDefault="00000000">
      <w:pPr>
        <w:pStyle w:val="Corpodetexto"/>
      </w:pPr>
      <w:r w:rsidRPr="002E6533">
        <w:t xml:space="preserve">Para obter mais informações, consulte a seção </w:t>
      </w:r>
      <w:hyperlink r:id="rId756">
        <w:r w:rsidR="004470EF" w:rsidRPr="002E6533">
          <w:rPr>
            <w:rStyle w:val="Hyperlink"/>
          </w:rPr>
          <w:t>Campos</w:t>
        </w:r>
      </w:hyperlink>
      <w:r w:rsidRPr="002E6533">
        <w:t>.</w:t>
      </w:r>
    </w:p>
    <w:p w14:paraId="6C2A10E5" w14:textId="77777777" w:rsidR="004470EF" w:rsidRPr="002E6533" w:rsidRDefault="00000000">
      <w:pPr>
        <w:pStyle w:val="Ttulo2"/>
      </w:pPr>
      <w:r w:rsidRPr="002E6533">
        <w:t>Tarefa 4: Definir o layout</w:t>
      </w:r>
    </w:p>
    <w:p w14:paraId="24D6FFC1" w14:textId="77777777" w:rsidR="004470EF" w:rsidRPr="002E6533" w:rsidRDefault="00000000">
      <w:pPr>
        <w:pStyle w:val="FirstParagraph"/>
      </w:pPr>
      <w:r w:rsidRPr="002E6533">
        <w:t>Use a guia Designer em um aplicativo para criar uma interface intuitiva para os usuários.</w:t>
      </w:r>
    </w:p>
    <w:p w14:paraId="671E4B94" w14:textId="77777777" w:rsidR="004470EF" w:rsidRPr="002E6533" w:rsidRDefault="00000000">
      <w:r w:rsidRPr="002E6533">
        <w:t>Defina o layout dos campos dentro do aplicativo.</w:t>
      </w:r>
    </w:p>
    <w:p w14:paraId="10465D03" w14:textId="77777777" w:rsidR="004470EF" w:rsidRPr="002E6533" w:rsidRDefault="00000000">
      <w:r w:rsidRPr="002E6533">
        <w:t>Adicione guias, seções, texto de suporte e controles personalizados.</w:t>
      </w:r>
    </w:p>
    <w:p w14:paraId="766AF34F" w14:textId="77777777" w:rsidR="004470EF" w:rsidRPr="002E6533" w:rsidRDefault="00000000">
      <w:r w:rsidRPr="002E6533">
        <w:t>Organize os elementos da página usando o controle de arrastar e soltar.</w:t>
      </w:r>
    </w:p>
    <w:p w14:paraId="000518E3" w14:textId="77777777" w:rsidR="004470EF" w:rsidRPr="002E6533" w:rsidRDefault="00000000">
      <w:pPr>
        <w:pStyle w:val="FirstParagraph"/>
      </w:pPr>
      <w:r w:rsidRPr="002E6533">
        <w:t xml:space="preserve">Consulte a seção </w:t>
      </w:r>
      <w:hyperlink r:id="rId757">
        <w:r w:rsidR="004470EF" w:rsidRPr="002E6533">
          <w:rPr>
            <w:rStyle w:val="Hyperlink"/>
          </w:rPr>
          <w:t>Layouts</w:t>
        </w:r>
      </w:hyperlink>
      <w:r w:rsidRPr="002E6533">
        <w:t xml:space="preserve"> para obter mais informações.</w:t>
      </w:r>
    </w:p>
    <w:p w14:paraId="5E986141" w14:textId="77777777" w:rsidR="004470EF" w:rsidRPr="002E6533" w:rsidRDefault="00000000">
      <w:pPr>
        <w:pStyle w:val="Ttulo2"/>
      </w:pPr>
      <w:r w:rsidRPr="002E6533">
        <w:t>Tarefa 5: Definir um fluxo de trabalho</w:t>
      </w:r>
    </w:p>
    <w:p w14:paraId="16D7DB93" w14:textId="77777777" w:rsidR="004470EF" w:rsidRPr="002E6533" w:rsidRDefault="00000000">
      <w:pPr>
        <w:pStyle w:val="FirstParagraph"/>
      </w:pPr>
      <w:r w:rsidRPr="002E6533">
        <w:t>Para automatizar um processo de negócios em um aplicativo, você tem algumas opções.</w:t>
      </w:r>
    </w:p>
    <w:p w14:paraId="720F5963" w14:textId="77777777" w:rsidR="004470EF" w:rsidRPr="002E6533" w:rsidRDefault="00000000">
      <w:pPr>
        <w:pStyle w:val="Compact"/>
      </w:pPr>
      <w:r w:rsidRPr="002E6533">
        <w:t>Eventos orientados por dados (DDEs)</w:t>
      </w:r>
    </w:p>
    <w:p w14:paraId="51E513A4" w14:textId="77777777" w:rsidR="004470EF" w:rsidRPr="002E6533" w:rsidRDefault="00000000">
      <w:r w:rsidRPr="002E6533">
        <w:t>Os DDEs permitem automatizar uma variedade de ações com base em valores ou condições em registros individuais do aplicativo. Por exemplo, você pode aplicar um layout condicional, gerar uma notificação ou definir uma data.</w:t>
      </w:r>
    </w:p>
    <w:p w14:paraId="5C2F4AFA" w14:textId="77777777" w:rsidR="004470EF" w:rsidRPr="002E6533" w:rsidRDefault="00000000">
      <w:r w:rsidRPr="002E6533">
        <w:t xml:space="preserve">Consulte a seção </w:t>
      </w:r>
      <w:hyperlink r:id="rId758">
        <w:r w:rsidR="004470EF" w:rsidRPr="002E6533">
          <w:rPr>
            <w:rStyle w:val="Hyperlink"/>
          </w:rPr>
          <w:t>Eventos Orientados por Dados</w:t>
        </w:r>
      </w:hyperlink>
      <w:r w:rsidRPr="002E6533">
        <w:t xml:space="preserve"> para obter mais informações e etapas detalhadas para criar DDEs.</w:t>
      </w:r>
    </w:p>
    <w:p w14:paraId="1D5C2ED7" w14:textId="77777777" w:rsidR="004470EF" w:rsidRPr="002E6533" w:rsidRDefault="00000000">
      <w:pPr>
        <w:pStyle w:val="Compact"/>
      </w:pPr>
      <w:r w:rsidRPr="002E6533">
        <w:t xml:space="preserve">Use um </w:t>
      </w:r>
      <w:hyperlink r:id="rId759">
        <w:r w:rsidR="004470EF" w:rsidRPr="002E6533">
          <w:rPr>
            <w:rStyle w:val="Hyperlink"/>
          </w:rPr>
          <w:t>workflow avançado</w:t>
        </w:r>
      </w:hyperlink>
      <w:r w:rsidRPr="002E6533">
        <w:t xml:space="preserve"> para fazer o seguinte com seus registros:</w:t>
      </w:r>
    </w:p>
    <w:p w14:paraId="747DB5A9" w14:textId="77777777" w:rsidR="004470EF" w:rsidRPr="002E6533" w:rsidRDefault="00000000">
      <w:pPr>
        <w:pStyle w:val="Compact"/>
        <w:numPr>
          <w:ilvl w:val="1"/>
          <w:numId w:val="0"/>
        </w:numPr>
      </w:pPr>
      <w:r w:rsidRPr="002E6533">
        <w:t xml:space="preserve">Criar processos de workflow não lineares complexos dentro de aplicativos, níveis de aplicativos ou </w:t>
      </w:r>
      <w:proofErr w:type="gramStart"/>
      <w:r w:rsidRPr="002E6533">
        <w:t>questionários.r</w:t>
      </w:r>
      <w:proofErr w:type="gramEnd"/>
    </w:p>
    <w:p w14:paraId="15AF0025" w14:textId="77777777" w:rsidR="004470EF" w:rsidRPr="002E6533" w:rsidRDefault="00000000">
      <w:pPr>
        <w:pStyle w:val="Compact"/>
        <w:numPr>
          <w:ilvl w:val="1"/>
          <w:numId w:val="0"/>
        </w:numPr>
      </w:pPr>
      <w:r w:rsidRPr="002E6533">
        <w:t>Enviar notificações para vários usuários sob demanda.</w:t>
      </w:r>
    </w:p>
    <w:p w14:paraId="75A546B5" w14:textId="77777777" w:rsidR="004470EF" w:rsidRPr="002E6533" w:rsidRDefault="00000000">
      <w:pPr>
        <w:pStyle w:val="Compact"/>
        <w:numPr>
          <w:ilvl w:val="1"/>
          <w:numId w:val="0"/>
        </w:numPr>
      </w:pPr>
      <w:r w:rsidRPr="002E6533">
        <w:t>Habilitar inscrição automática para novos registros, registros atualizados ou opções de iniciados pelo usuário.</w:t>
      </w:r>
    </w:p>
    <w:p w14:paraId="60968197" w14:textId="77777777" w:rsidR="004470EF" w:rsidRPr="002E6533" w:rsidRDefault="00000000">
      <w:pPr>
        <w:pStyle w:val="Compact"/>
        <w:numPr>
          <w:ilvl w:val="1"/>
          <w:numId w:val="0"/>
        </w:numPr>
      </w:pPr>
      <w:r w:rsidRPr="002E6533">
        <w:t>Descrever visualmente o processo de workflow avançado completo no nível do administrador.</w:t>
      </w:r>
    </w:p>
    <w:p w14:paraId="08F6772B" w14:textId="77777777" w:rsidR="004470EF" w:rsidRPr="002E6533" w:rsidRDefault="00000000">
      <w:pPr>
        <w:pStyle w:val="Compact"/>
        <w:numPr>
          <w:ilvl w:val="1"/>
          <w:numId w:val="0"/>
        </w:numPr>
      </w:pPr>
      <w:r w:rsidRPr="002E6533">
        <w:lastRenderedPageBreak/>
        <w:t>Criar um nome específico para cada nó para identificar facilmente o objetivo de cada fase de seu processo de workflow.</w:t>
      </w:r>
    </w:p>
    <w:p w14:paraId="72466304" w14:textId="77777777" w:rsidR="004470EF" w:rsidRPr="002E6533" w:rsidRDefault="00000000">
      <w:pPr>
        <w:numPr>
          <w:ilvl w:val="1"/>
          <w:numId w:val="0"/>
        </w:numPr>
      </w:pPr>
      <w:r w:rsidRPr="002E6533">
        <w:t>Crie tarefas para exibir para usuários especificados acessíveis com tarefas ou ícone de sino.</w:t>
      </w:r>
    </w:p>
    <w:p w14:paraId="11518BB7" w14:textId="77777777" w:rsidR="004470EF" w:rsidRPr="002E6533" w:rsidRDefault="00000000">
      <w:pPr>
        <w:pStyle w:val="Ttulo2"/>
      </w:pPr>
      <w:bookmarkStart w:id="707" w:name="X1ee505e49427b0aba4c98bcd8eae5652f8899ee"/>
      <w:r w:rsidRPr="002E6533">
        <w:t>Tarefa 6: Definir a ordem de execução para vários campos calculados</w:t>
      </w:r>
    </w:p>
    <w:p w14:paraId="00699751" w14:textId="77777777" w:rsidR="004470EF" w:rsidRPr="002E6533" w:rsidRDefault="00000000">
      <w:pPr>
        <w:pStyle w:val="FirstParagraph"/>
      </w:pPr>
      <w:r w:rsidRPr="002E6533">
        <w:t>Ordene seus cálculos para garantir que os campos dependentes completem o cálculo antes de serem usados em um cálculo subsequente.</w:t>
      </w:r>
    </w:p>
    <w:p w14:paraId="6DDEBBDD" w14:textId="77777777" w:rsidR="004470EF" w:rsidRPr="002E6533" w:rsidRDefault="00000000">
      <w:pPr>
        <w:pStyle w:val="Corpodetexto"/>
      </w:pPr>
      <w:r w:rsidRPr="002E6533">
        <w:t>Por exemplo, você tem 2 campos calculados, hora da última revisão e tempo de revisão decorrido. O tempo de revisão decorrido depende da hora da última revisão. Portanto, você deseja garantir que o cálculo que define a hora da última revisão seja concluído antes de começar a calcular o tempo de revisão decorrido. Isso é feito definindo a ordem de execução.</w:t>
      </w:r>
    </w:p>
    <w:p w14:paraId="14DA0B65" w14:textId="77777777" w:rsidR="004470EF" w:rsidRPr="002E6533" w:rsidRDefault="00000000">
      <w:pPr>
        <w:pStyle w:val="Corpodetexto"/>
      </w:pPr>
      <w:r w:rsidRPr="002E6533">
        <w:t xml:space="preserve">Consulte </w:t>
      </w:r>
      <w:hyperlink r:id="rId760">
        <w:r w:rsidR="004470EF" w:rsidRPr="002E6533">
          <w:rPr>
            <w:rStyle w:val="Hyperlink"/>
          </w:rPr>
          <w:t>Definindo a ordem de execução de vários campos calculados</w:t>
        </w:r>
      </w:hyperlink>
      <w:r w:rsidRPr="002E6533">
        <w:t xml:space="preserve"> para obter instruções.</w:t>
      </w:r>
    </w:p>
    <w:p w14:paraId="0BF3D82B" w14:textId="77777777" w:rsidR="004470EF" w:rsidRPr="002E6533" w:rsidRDefault="00000000">
      <w:pPr>
        <w:pStyle w:val="Ttulo1"/>
      </w:pPr>
      <w:bookmarkStart w:id="708" w:name="X13fe37edcad26f4184af802b5af5d185e7385d8"/>
      <w:bookmarkEnd w:id="704"/>
      <w:bookmarkEnd w:id="707"/>
      <w:r w:rsidRPr="002E6533">
        <w:t>Revisando o registro de Instalação do pacote</w:t>
      </w:r>
    </w:p>
    <w:p w14:paraId="24B89F1F" w14:textId="77777777" w:rsidR="004470EF" w:rsidRPr="002E6533" w:rsidRDefault="00000000">
      <w:pPr>
        <w:pStyle w:val="FirstParagraph"/>
      </w:pPr>
      <w:r w:rsidRPr="002E6533">
        <w:t>Quando um pacote é instalado, a Archer salva um arquivo de log documentando a instalação. Um arquivo de registros é gerado para todas as instalações, tanto aquelas com sucesso quanto as sem sucesso. Por padrão, o arquivo de registros está localizado na pasta de registros definida durante a instalação do Archer, por exemplo, C:\Program Files\Archer\Logs.</w:t>
      </w:r>
    </w:p>
    <w:p w14:paraId="59BD3643" w14:textId="77777777" w:rsidR="004470EF" w:rsidRPr="002E6533" w:rsidRDefault="00000000">
      <w:pPr>
        <w:pStyle w:val="Corpodetexto"/>
      </w:pPr>
      <w:r w:rsidRPr="002E6533">
        <w:t>Nesta página</w:t>
      </w:r>
    </w:p>
    <w:p w14:paraId="4AD7858D" w14:textId="77777777" w:rsidR="004470EF" w:rsidRPr="002E6533" w:rsidRDefault="004470EF">
      <w:pPr>
        <w:pStyle w:val="Compact"/>
      </w:pPr>
      <w:hyperlink w:anchor="Exportaroarquivoderegistrodopacote">
        <w:r w:rsidRPr="002E6533">
          <w:rPr>
            <w:rStyle w:val="Hyperlink"/>
          </w:rPr>
          <w:t>Exportar o arquivo de registro do pacote</w:t>
        </w:r>
      </w:hyperlink>
    </w:p>
    <w:p w14:paraId="492B4A90" w14:textId="77777777" w:rsidR="004470EF" w:rsidRPr="002E6533" w:rsidRDefault="004470EF">
      <w:pPr>
        <w:pStyle w:val="Compact"/>
      </w:pPr>
      <w:hyperlink w:anchor="X691ed32b9084d83aacb050d96fa9f3b4085d7cf">
        <w:r w:rsidRPr="002E6533">
          <w:rPr>
            <w:rStyle w:val="Hyperlink"/>
          </w:rPr>
          <w:t>Erros de registro na instalação do pacote</w:t>
        </w:r>
      </w:hyperlink>
    </w:p>
    <w:p w14:paraId="1CD85613" w14:textId="77777777" w:rsidR="004470EF" w:rsidRPr="002E6533" w:rsidRDefault="004470EF">
      <w:pPr>
        <w:pStyle w:val="Compact"/>
        <w:numPr>
          <w:ilvl w:val="1"/>
          <w:numId w:val="0"/>
        </w:numPr>
      </w:pPr>
      <w:hyperlink w:anchor="mensagens-de-falha">
        <w:r w:rsidRPr="002E6533">
          <w:rPr>
            <w:rStyle w:val="Hyperlink"/>
          </w:rPr>
          <w:t>Mensagens de falha</w:t>
        </w:r>
      </w:hyperlink>
    </w:p>
    <w:p w14:paraId="326ACFA0" w14:textId="77777777" w:rsidR="004470EF" w:rsidRPr="002E6533" w:rsidRDefault="004470EF">
      <w:pPr>
        <w:pStyle w:val="Compact"/>
        <w:numPr>
          <w:ilvl w:val="1"/>
          <w:numId w:val="0"/>
        </w:numPr>
      </w:pPr>
      <w:hyperlink w:anchor="Mensagensdeadvert%C3%AAncia">
        <w:r w:rsidRPr="002E6533">
          <w:rPr>
            <w:rStyle w:val="Hyperlink"/>
          </w:rPr>
          <w:t>Mensagens de advertência</w:t>
        </w:r>
      </w:hyperlink>
    </w:p>
    <w:p w14:paraId="46ABF3DB" w14:textId="77777777" w:rsidR="004470EF" w:rsidRPr="002E6533" w:rsidRDefault="00000000">
      <w:pPr>
        <w:pStyle w:val="Ttulo2"/>
      </w:pPr>
      <w:bookmarkStart w:id="709" w:name="exportar-o-arquivo-de-registro-do-pacote"/>
      <w:r w:rsidRPr="002E6533">
        <w:t>Exportar o arquivo de registro do pacote</w:t>
      </w:r>
    </w:p>
    <w:p w14:paraId="4DB70461" w14:textId="77777777" w:rsidR="004470EF" w:rsidRPr="002E6533" w:rsidRDefault="00000000">
      <w:r w:rsidRPr="002E6533">
        <w:t>Na barra de menus, clique em menu Admin&gt; Application Builder &gt; Instalar pacotes.</w:t>
      </w:r>
    </w:p>
    <w:p w14:paraId="012FE5B1" w14:textId="77777777" w:rsidR="004470EF" w:rsidRPr="002E6533" w:rsidRDefault="00000000">
      <w:pPr>
        <w:pStyle w:val="Compact"/>
      </w:pPr>
      <w:r w:rsidRPr="002E6533">
        <w:t>Na seção Registro de instalação do pacote, clique no nome do pacote que deseja visualizar.</w:t>
      </w:r>
    </w:p>
    <w:p w14:paraId="258B72B9" w14:textId="77777777" w:rsidR="004470EF" w:rsidRPr="002E6533" w:rsidRDefault="00000000">
      <w:r w:rsidRPr="002E6533">
        <w:t>Na página Registro de instalação do pacote, na seção Detalhes do objeto, clique em Visualizar todos os erros.</w:t>
      </w:r>
    </w:p>
    <w:p w14:paraId="71BCD841" w14:textId="77777777" w:rsidR="004470EF" w:rsidRPr="002E6533" w:rsidRDefault="00000000">
      <w:r w:rsidRPr="002E6533">
        <w:rPr>
          <w:b/>
          <w:bCs/>
        </w:rPr>
        <w:lastRenderedPageBreak/>
        <w:t>Observação:</w:t>
      </w:r>
      <w:r w:rsidRPr="002E6533">
        <w:t xml:space="preserve"> Para exibir os registros individuais na coluna Erros do registro que você deseja exibir, clique no link Falhas ou no link Avisos. Se você clicar em Visualizar todos os erros, falhas ou avisos, os erros específicos serão abertos em outra página.</w:t>
      </w:r>
    </w:p>
    <w:p w14:paraId="74C13207" w14:textId="77777777" w:rsidR="004470EF" w:rsidRPr="002E6533" w:rsidRDefault="00000000">
      <w:pPr>
        <w:pStyle w:val="Compact"/>
      </w:pPr>
      <w:r w:rsidRPr="002E6533">
        <w:t>Clique no ícone para exporter o arquivo de registros.</w:t>
      </w:r>
    </w:p>
    <w:p w14:paraId="32A93B3E" w14:textId="77777777" w:rsidR="004470EF" w:rsidRPr="002E6533" w:rsidRDefault="00000000">
      <w:pPr>
        <w:pStyle w:val="Compact"/>
      </w:pPr>
      <w:r w:rsidRPr="002E6533">
        <w:t>Clique em Fechar.</w:t>
      </w:r>
    </w:p>
    <w:p w14:paraId="21528760" w14:textId="77777777" w:rsidR="004470EF" w:rsidRPr="002E6533" w:rsidRDefault="00000000">
      <w:pPr>
        <w:pStyle w:val="FirstParagraph"/>
      </w:pPr>
      <w:r w:rsidRPr="002E6533">
        <w:t>Para obter uma lista de mensagens de log de instalação de embalagem e informações para corrigir mensagens comuns, consulte Mensagens de registro de instalação do pacote.</w:t>
      </w:r>
    </w:p>
    <w:p w14:paraId="76203D25" w14:textId="77777777" w:rsidR="004470EF" w:rsidRPr="002E6533" w:rsidRDefault="00000000">
      <w:pPr>
        <w:pStyle w:val="Ttulo2"/>
      </w:pPr>
      <w:bookmarkStart w:id="710" w:name="Xbdd56f26500c1e4de212b0ebf5faa762f198d87"/>
      <w:bookmarkEnd w:id="709"/>
      <w:r w:rsidRPr="002E6533">
        <w:t>Erros de registro na instalação do pacote</w:t>
      </w:r>
    </w:p>
    <w:p w14:paraId="4DD6BB63" w14:textId="77777777" w:rsidR="004470EF" w:rsidRPr="002E6533" w:rsidRDefault="00000000">
      <w:pPr>
        <w:pStyle w:val="FirstParagraph"/>
      </w:pPr>
      <w:r w:rsidRPr="002E6533">
        <w:t>Os seguintes tipos de erros podem ocorrer durante a instalação do pacote:</w:t>
      </w:r>
    </w:p>
    <w:p w14:paraId="41DFA40D" w14:textId="77777777" w:rsidR="004470EF" w:rsidRPr="002E6533" w:rsidRDefault="00000000">
      <w:r w:rsidRPr="002E6533">
        <w:t>As falhas interrompem a instalação.</w:t>
      </w:r>
    </w:p>
    <w:p w14:paraId="3BA54D75" w14:textId="77777777" w:rsidR="004470EF" w:rsidRPr="002E6533" w:rsidRDefault="00000000">
      <w:pPr>
        <w:pStyle w:val="Compact"/>
        <w:numPr>
          <w:ilvl w:val="1"/>
          <w:numId w:val="0"/>
        </w:numPr>
      </w:pPr>
      <w:r w:rsidRPr="002E6533">
        <w:t>Falha. Uma falha global que parou a instalação e reverteu todas as atualizações.</w:t>
      </w:r>
    </w:p>
    <w:p w14:paraId="4F9946F6" w14:textId="77777777" w:rsidR="004470EF" w:rsidRPr="002E6533" w:rsidRDefault="00000000">
      <w:pPr>
        <w:pStyle w:val="Compact"/>
        <w:numPr>
          <w:ilvl w:val="1"/>
          <w:numId w:val="0"/>
        </w:numPr>
      </w:pPr>
      <w:r w:rsidRPr="002E6533">
        <w:t>Falha menor. Um objeto específico apresentou falha ao ser instalado.</w:t>
      </w:r>
    </w:p>
    <w:p w14:paraId="464433D1" w14:textId="77777777" w:rsidR="004470EF" w:rsidRPr="002E6533" w:rsidRDefault="00000000">
      <w:pPr>
        <w:pStyle w:val="Ttulo3"/>
      </w:pPr>
      <w:bookmarkStart w:id="711" w:name="mensagens-de-falha"/>
      <w:r w:rsidRPr="002E6533">
        <w:t>Mensagens de falha</w:t>
      </w:r>
    </w:p>
    <w:p w14:paraId="4184BAB5" w14:textId="77777777" w:rsidR="004470EF" w:rsidRPr="002E6533" w:rsidRDefault="00000000">
      <w:pPr>
        <w:pStyle w:val="FirstParagraph"/>
      </w:pPr>
      <w:r w:rsidRPr="002E6533">
        <w:t>A tabela a seguir lista mensagens de falha.</w:t>
      </w:r>
    </w:p>
    <w:p w14:paraId="1BFB8D2B" w14:textId="77777777" w:rsidR="004470EF" w:rsidRPr="002E6533" w:rsidRDefault="00000000">
      <w:pPr>
        <w:pStyle w:val="TableCaption"/>
      </w:pPr>
      <w:r w:rsidRPr="002E6533">
        <w:t>A tabela a seguir lista mensagens de falha.</w:t>
      </w:r>
    </w:p>
    <w:tbl>
      <w:tblPr>
        <w:tblStyle w:val="Table"/>
        <w:tblW w:w="5000" w:type="pct"/>
        <w:tblLayout w:type="fixed"/>
        <w:tblLook w:val="0020" w:firstRow="1" w:lastRow="0" w:firstColumn="0" w:lastColumn="0" w:noHBand="0" w:noVBand="0"/>
      </w:tblPr>
      <w:tblGrid>
        <w:gridCol w:w="4527"/>
        <w:gridCol w:w="4527"/>
      </w:tblGrid>
      <w:tr w:rsidR="004470EF" w:rsidRPr="002E6533" w14:paraId="5AB049D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63752D" w14:textId="77777777" w:rsidR="004470EF" w:rsidRPr="002E6533" w:rsidRDefault="00000000">
            <w:pPr>
              <w:pStyle w:val="Compact"/>
            </w:pPr>
            <w:r w:rsidRPr="002E6533">
              <w:t>Tipo de mensagem</w:t>
            </w:r>
          </w:p>
        </w:tc>
        <w:tc>
          <w:tcPr>
            <w:tcW w:w="3960" w:type="dxa"/>
          </w:tcPr>
          <w:p w14:paraId="2E930EEC" w14:textId="77777777" w:rsidR="004470EF" w:rsidRPr="002E6533" w:rsidRDefault="00000000">
            <w:pPr>
              <w:pStyle w:val="Compact"/>
            </w:pPr>
            <w:r w:rsidRPr="002E6533">
              <w:t>Descrição</w:t>
            </w:r>
          </w:p>
        </w:tc>
      </w:tr>
      <w:tr w:rsidR="004470EF" w:rsidRPr="002E6533" w14:paraId="077AED56" w14:textId="77777777">
        <w:tc>
          <w:tcPr>
            <w:tcW w:w="3960" w:type="dxa"/>
          </w:tcPr>
          <w:p w14:paraId="380D188B" w14:textId="77777777" w:rsidR="004470EF" w:rsidRPr="002E6533" w:rsidRDefault="00000000">
            <w:pPr>
              <w:pStyle w:val="Compact"/>
            </w:pPr>
            <w:r w:rsidRPr="002E6533">
              <w:t>Failure</w:t>
            </w:r>
          </w:p>
        </w:tc>
        <w:tc>
          <w:tcPr>
            <w:tcW w:w="3960" w:type="dxa"/>
          </w:tcPr>
          <w:p w14:paraId="69734DC2" w14:textId="77777777" w:rsidR="004470EF" w:rsidRPr="002E6533" w:rsidRDefault="00000000">
            <w:pPr>
              <w:pStyle w:val="Compact"/>
            </w:pPr>
            <w:r w:rsidRPr="002E6533">
              <w:t>A instalação do pacote apresentou falha. Não foi possível salvar &lt;nome do aplicativo ou questionário&gt; &lt;nome do nível&gt;.</w:t>
            </w:r>
          </w:p>
        </w:tc>
      </w:tr>
      <w:tr w:rsidR="004470EF" w:rsidRPr="002E6533" w14:paraId="2D6383E1" w14:textId="77777777">
        <w:tc>
          <w:tcPr>
            <w:tcW w:w="3960" w:type="dxa"/>
          </w:tcPr>
          <w:p w14:paraId="11EFB843" w14:textId="77777777" w:rsidR="004470EF" w:rsidRPr="002E6533" w:rsidRDefault="00000000">
            <w:pPr>
              <w:pStyle w:val="Compact"/>
            </w:pPr>
            <w:r w:rsidRPr="002E6533">
              <w:t>Failure</w:t>
            </w:r>
          </w:p>
        </w:tc>
        <w:tc>
          <w:tcPr>
            <w:tcW w:w="3960" w:type="dxa"/>
          </w:tcPr>
          <w:p w14:paraId="347CA8C6" w14:textId="77777777" w:rsidR="004470EF" w:rsidRPr="002E6533" w:rsidRDefault="00000000">
            <w:pPr>
              <w:pStyle w:val="Compact"/>
            </w:pPr>
            <w:r w:rsidRPr="002E6533">
              <w:t>A instalação do pacote apresentou falha. Não foi possível salvar &lt;nome do aplicativo ou questionário&gt;. Nenhuma solução disponível para o questionário.</w:t>
            </w:r>
          </w:p>
        </w:tc>
      </w:tr>
      <w:tr w:rsidR="004470EF" w:rsidRPr="002E6533" w14:paraId="61E68DAE" w14:textId="77777777">
        <w:tc>
          <w:tcPr>
            <w:tcW w:w="3960" w:type="dxa"/>
          </w:tcPr>
          <w:p w14:paraId="5DC7214F" w14:textId="77777777" w:rsidR="004470EF" w:rsidRPr="002E6533" w:rsidRDefault="00000000">
            <w:pPr>
              <w:pStyle w:val="Compact"/>
            </w:pPr>
            <w:r w:rsidRPr="002E6533">
              <w:t>Failure</w:t>
            </w:r>
          </w:p>
        </w:tc>
        <w:tc>
          <w:tcPr>
            <w:tcW w:w="3960" w:type="dxa"/>
          </w:tcPr>
          <w:p w14:paraId="3B55B3FC" w14:textId="77777777" w:rsidR="004470EF" w:rsidRPr="002E6533" w:rsidRDefault="00000000">
            <w:pPr>
              <w:pStyle w:val="Compact"/>
            </w:pPr>
            <w:r w:rsidRPr="002E6533">
              <w:t>A instalação do pacote apresentou falha. O nível de destino do questionário &lt;nome do questionário&gt; não foi localizado.</w:t>
            </w:r>
          </w:p>
        </w:tc>
      </w:tr>
      <w:tr w:rsidR="004470EF" w:rsidRPr="002E6533" w14:paraId="2A61DC19" w14:textId="77777777">
        <w:tc>
          <w:tcPr>
            <w:tcW w:w="3960" w:type="dxa"/>
          </w:tcPr>
          <w:p w14:paraId="64D642D2" w14:textId="77777777" w:rsidR="004470EF" w:rsidRPr="002E6533" w:rsidRDefault="00000000">
            <w:pPr>
              <w:pStyle w:val="Compact"/>
            </w:pPr>
            <w:r w:rsidRPr="002E6533">
              <w:t>Failure</w:t>
            </w:r>
          </w:p>
        </w:tc>
        <w:tc>
          <w:tcPr>
            <w:tcW w:w="3960" w:type="dxa"/>
          </w:tcPr>
          <w:p w14:paraId="0ACE60BD" w14:textId="77777777" w:rsidR="004470EF" w:rsidRPr="002E6533" w:rsidRDefault="00000000">
            <w:pPr>
              <w:pStyle w:val="Compact"/>
            </w:pPr>
            <w:r w:rsidRPr="002E6533">
              <w:t>A instalação do pacote apresentou falha. Não foi possível salvar &lt;nome do aplicativo ou questionário&gt; devido às discrepâncias entre os níveis do aplicativo.</w:t>
            </w:r>
          </w:p>
        </w:tc>
      </w:tr>
      <w:tr w:rsidR="004470EF" w:rsidRPr="002E6533" w14:paraId="3EC9171D" w14:textId="77777777">
        <w:tc>
          <w:tcPr>
            <w:tcW w:w="3960" w:type="dxa"/>
          </w:tcPr>
          <w:p w14:paraId="07456FB8" w14:textId="77777777" w:rsidR="004470EF" w:rsidRPr="002E6533" w:rsidRDefault="00000000">
            <w:pPr>
              <w:pStyle w:val="Compact"/>
            </w:pPr>
            <w:r w:rsidRPr="002E6533">
              <w:t>Failure</w:t>
            </w:r>
          </w:p>
        </w:tc>
        <w:tc>
          <w:tcPr>
            <w:tcW w:w="3960" w:type="dxa"/>
          </w:tcPr>
          <w:p w14:paraId="0DDBA802" w14:textId="77777777" w:rsidR="004470EF" w:rsidRPr="002E6533" w:rsidRDefault="00000000">
            <w:pPr>
              <w:pStyle w:val="Compact"/>
            </w:pPr>
            <w:r w:rsidRPr="002E6533">
              <w:t xml:space="preserve">A instalação do pacote apresentou falha. Objeto crítico apresentou falha ao ser salvo devido a validação. O ID de </w:t>
            </w:r>
            <w:r w:rsidRPr="002E6533">
              <w:lastRenderedPageBreak/>
              <w:t>referência do registro de erros é: &lt;ID do registro&gt;.</w:t>
            </w:r>
          </w:p>
        </w:tc>
      </w:tr>
      <w:tr w:rsidR="004470EF" w:rsidRPr="002E6533" w14:paraId="61B15CF7" w14:textId="77777777">
        <w:tc>
          <w:tcPr>
            <w:tcW w:w="3960" w:type="dxa"/>
          </w:tcPr>
          <w:p w14:paraId="43888AD4" w14:textId="77777777" w:rsidR="004470EF" w:rsidRPr="002E6533" w:rsidRDefault="00000000">
            <w:pPr>
              <w:pStyle w:val="Compact"/>
            </w:pPr>
            <w:r w:rsidRPr="002E6533">
              <w:lastRenderedPageBreak/>
              <w:t>Failure</w:t>
            </w:r>
          </w:p>
        </w:tc>
        <w:tc>
          <w:tcPr>
            <w:tcW w:w="3960" w:type="dxa"/>
          </w:tcPr>
          <w:p w14:paraId="6842B1F1" w14:textId="77777777" w:rsidR="004470EF" w:rsidRPr="002E6533" w:rsidRDefault="00000000">
            <w:pPr>
              <w:pStyle w:val="Compact"/>
            </w:pPr>
            <w:r w:rsidRPr="002E6533">
              <w:t>A instalação do pacote apresentou falha. Objeto crítico apresentou falha devido a uma exceção. O ID de referência do registro de erros é: &lt;ID do registro&gt;.</w:t>
            </w:r>
          </w:p>
        </w:tc>
      </w:tr>
      <w:tr w:rsidR="004470EF" w:rsidRPr="002E6533" w14:paraId="04447424" w14:textId="77777777">
        <w:tc>
          <w:tcPr>
            <w:tcW w:w="3960" w:type="dxa"/>
          </w:tcPr>
          <w:p w14:paraId="6C485794" w14:textId="77777777" w:rsidR="004470EF" w:rsidRPr="002E6533" w:rsidRDefault="00000000">
            <w:pPr>
              <w:pStyle w:val="Compact"/>
            </w:pPr>
            <w:r w:rsidRPr="002E6533">
              <w:t>Falha menor</w:t>
            </w:r>
          </w:p>
        </w:tc>
        <w:tc>
          <w:tcPr>
            <w:tcW w:w="3960" w:type="dxa"/>
          </w:tcPr>
          <w:p w14:paraId="2E54BF87" w14:textId="77777777" w:rsidR="004470EF" w:rsidRPr="002E6533" w:rsidRDefault="00000000">
            <w:pPr>
              <w:pStyle w:val="Compact"/>
            </w:pPr>
            <w:r w:rsidRPr="002E6533">
              <w:t>A instalação do objeto apresentou falha. Não foi possível salvar objeto de layout &lt;nome do objeto de layout&gt;.</w:t>
            </w:r>
          </w:p>
        </w:tc>
      </w:tr>
      <w:tr w:rsidR="004470EF" w:rsidRPr="002E6533" w14:paraId="2B8A78E1" w14:textId="77777777">
        <w:tc>
          <w:tcPr>
            <w:tcW w:w="3960" w:type="dxa"/>
          </w:tcPr>
          <w:p w14:paraId="5128313D" w14:textId="77777777" w:rsidR="004470EF" w:rsidRPr="002E6533" w:rsidRDefault="00000000">
            <w:pPr>
              <w:pStyle w:val="Compact"/>
            </w:pPr>
            <w:r w:rsidRPr="002E6533">
              <w:t>Falha menor</w:t>
            </w:r>
          </w:p>
        </w:tc>
        <w:tc>
          <w:tcPr>
            <w:tcW w:w="3960" w:type="dxa"/>
          </w:tcPr>
          <w:p w14:paraId="0DF5D8CA" w14:textId="77777777" w:rsidR="004470EF" w:rsidRPr="002E6533" w:rsidRDefault="00000000">
            <w:pPr>
              <w:pStyle w:val="Compact"/>
            </w:pPr>
            <w:r w:rsidRPr="002E6533">
              <w:t>O nível da Propriedade do filtro de campo &lt;nome da propriedade do filtro de campo&gt; não foi localizado. A propriedade não estava instalada.</w:t>
            </w:r>
          </w:p>
        </w:tc>
      </w:tr>
      <w:tr w:rsidR="004470EF" w:rsidRPr="002E6533" w14:paraId="0E46D599" w14:textId="77777777">
        <w:tc>
          <w:tcPr>
            <w:tcW w:w="3960" w:type="dxa"/>
          </w:tcPr>
          <w:p w14:paraId="7A4C0BC1" w14:textId="77777777" w:rsidR="004470EF" w:rsidRPr="002E6533" w:rsidRDefault="00000000">
            <w:pPr>
              <w:pStyle w:val="Compact"/>
            </w:pPr>
            <w:r w:rsidRPr="002E6533">
              <w:t>Falha menor</w:t>
            </w:r>
          </w:p>
        </w:tc>
        <w:tc>
          <w:tcPr>
            <w:tcW w:w="3960" w:type="dxa"/>
          </w:tcPr>
          <w:p w14:paraId="526BD7E9" w14:textId="77777777" w:rsidR="004470EF" w:rsidRPr="002E6533" w:rsidRDefault="00000000">
            <w:pPr>
              <w:pStyle w:val="Compact"/>
            </w:pPr>
            <w:r w:rsidRPr="002E6533">
              <w:t>O módulo da Propriedade do filtro de campo &lt;nome da propriedade do filtro de campo&gt; não foi localizado. A propriedade não estava instalada.</w:t>
            </w:r>
          </w:p>
        </w:tc>
      </w:tr>
      <w:tr w:rsidR="004470EF" w:rsidRPr="002E6533" w14:paraId="4C031E42" w14:textId="77777777">
        <w:tc>
          <w:tcPr>
            <w:tcW w:w="3960" w:type="dxa"/>
          </w:tcPr>
          <w:p w14:paraId="4E7CFACA" w14:textId="77777777" w:rsidR="004470EF" w:rsidRPr="002E6533" w:rsidRDefault="00000000">
            <w:pPr>
              <w:pStyle w:val="Compact"/>
            </w:pPr>
            <w:r w:rsidRPr="002E6533">
              <w:t>Falha menor</w:t>
            </w:r>
          </w:p>
        </w:tc>
        <w:tc>
          <w:tcPr>
            <w:tcW w:w="3960" w:type="dxa"/>
          </w:tcPr>
          <w:p w14:paraId="2BADF7AB" w14:textId="77777777" w:rsidR="004470EF" w:rsidRPr="002E6533" w:rsidRDefault="00000000">
            <w:pPr>
              <w:pStyle w:val="Compact"/>
            </w:pPr>
            <w:r w:rsidRPr="002E6533">
              <w:t>Não foi possível atualizar &lt;nome da lista de valores&gt;. Não é possível converter uma Lista de valores globais em uma Lista de valores personalizados.</w:t>
            </w:r>
          </w:p>
        </w:tc>
      </w:tr>
      <w:tr w:rsidR="004470EF" w:rsidRPr="002E6533" w14:paraId="1B0C86F8" w14:textId="77777777">
        <w:tc>
          <w:tcPr>
            <w:tcW w:w="3960" w:type="dxa"/>
          </w:tcPr>
          <w:p w14:paraId="2EAC9A3A" w14:textId="77777777" w:rsidR="004470EF" w:rsidRPr="002E6533" w:rsidRDefault="00000000">
            <w:pPr>
              <w:pStyle w:val="Compact"/>
            </w:pPr>
            <w:r w:rsidRPr="002E6533">
              <w:t>Falha menor</w:t>
            </w:r>
          </w:p>
        </w:tc>
        <w:tc>
          <w:tcPr>
            <w:tcW w:w="3960" w:type="dxa"/>
          </w:tcPr>
          <w:p w14:paraId="2EA56B27" w14:textId="77777777" w:rsidR="004470EF" w:rsidRPr="002E6533" w:rsidRDefault="00000000">
            <w:pPr>
              <w:pStyle w:val="Compact"/>
            </w:pPr>
            <w:r w:rsidRPr="002E6533">
              <w:t>Não foi possível atualizar o Menu de navegação &lt;nome do aplicativo ou questionário&gt;. Campo &lt;nome do campo&gt; não localizado.</w:t>
            </w:r>
          </w:p>
        </w:tc>
      </w:tr>
      <w:tr w:rsidR="004470EF" w:rsidRPr="002E6533" w14:paraId="1169A579" w14:textId="77777777">
        <w:tc>
          <w:tcPr>
            <w:tcW w:w="3960" w:type="dxa"/>
          </w:tcPr>
          <w:p w14:paraId="4AA29CBA" w14:textId="77777777" w:rsidR="004470EF" w:rsidRPr="002E6533" w:rsidRDefault="00000000">
            <w:pPr>
              <w:pStyle w:val="Compact"/>
            </w:pPr>
            <w:r w:rsidRPr="002E6533">
              <w:t>Falha menor</w:t>
            </w:r>
          </w:p>
        </w:tc>
        <w:tc>
          <w:tcPr>
            <w:tcW w:w="3960" w:type="dxa"/>
          </w:tcPr>
          <w:p w14:paraId="5B637418" w14:textId="77777777" w:rsidR="004470EF" w:rsidRPr="002E6533" w:rsidRDefault="00000000">
            <w:pPr>
              <w:pStyle w:val="Compact"/>
            </w:pPr>
            <w:r w:rsidRPr="002E6533">
              <w:t>O módulo da campanha de questionário &lt;nome da campanha de questionário&gt; não foi localizado. A campanha não estava instalada.</w:t>
            </w:r>
          </w:p>
        </w:tc>
      </w:tr>
      <w:tr w:rsidR="004470EF" w:rsidRPr="002E6533" w14:paraId="070C3CBF" w14:textId="77777777">
        <w:tc>
          <w:tcPr>
            <w:tcW w:w="3960" w:type="dxa"/>
          </w:tcPr>
          <w:p w14:paraId="1CFDC3E3" w14:textId="77777777" w:rsidR="004470EF" w:rsidRPr="002E6533" w:rsidRDefault="00000000">
            <w:pPr>
              <w:pStyle w:val="Compact"/>
            </w:pPr>
            <w:r w:rsidRPr="002E6533">
              <w:t>Falha menor</w:t>
            </w:r>
          </w:p>
        </w:tc>
        <w:tc>
          <w:tcPr>
            <w:tcW w:w="3960" w:type="dxa"/>
          </w:tcPr>
          <w:p w14:paraId="4E50A665" w14:textId="77777777" w:rsidR="004470EF" w:rsidRPr="002E6533" w:rsidRDefault="00000000">
            <w:pPr>
              <w:pStyle w:val="Compact"/>
            </w:pPr>
            <w:r w:rsidRPr="002E6533">
              <w:t>O nível da regra do questionário &lt;nome da regra de questionário&gt; não foi localizado. A regra não estava instalada.</w:t>
            </w:r>
          </w:p>
        </w:tc>
      </w:tr>
      <w:tr w:rsidR="004470EF" w:rsidRPr="002E6533" w14:paraId="02E34B07" w14:textId="77777777">
        <w:tc>
          <w:tcPr>
            <w:tcW w:w="3960" w:type="dxa"/>
          </w:tcPr>
          <w:p w14:paraId="7B832CDF" w14:textId="77777777" w:rsidR="004470EF" w:rsidRPr="002E6533" w:rsidRDefault="00000000">
            <w:pPr>
              <w:pStyle w:val="Compact"/>
            </w:pPr>
            <w:r w:rsidRPr="002E6533">
              <w:t>Falha menor</w:t>
            </w:r>
          </w:p>
        </w:tc>
        <w:tc>
          <w:tcPr>
            <w:tcW w:w="3960" w:type="dxa"/>
          </w:tcPr>
          <w:p w14:paraId="725D5DC5" w14:textId="77777777" w:rsidR="004470EF" w:rsidRPr="002E6533" w:rsidRDefault="00000000">
            <w:pPr>
              <w:pStyle w:val="Compact"/>
            </w:pPr>
            <w:r w:rsidRPr="002E6533">
              <w:t>Erro de solicitação HTTP do workflow avançado: 404 não encontrado.</w:t>
            </w:r>
          </w:p>
        </w:tc>
      </w:tr>
      <w:tr w:rsidR="004470EF" w:rsidRPr="002E6533" w14:paraId="6BE58433" w14:textId="77777777">
        <w:tc>
          <w:tcPr>
            <w:tcW w:w="3960" w:type="dxa"/>
          </w:tcPr>
          <w:p w14:paraId="64C1F3C7" w14:textId="77777777" w:rsidR="004470EF" w:rsidRPr="002E6533" w:rsidRDefault="00000000">
            <w:pPr>
              <w:pStyle w:val="Compact"/>
            </w:pPr>
            <w:r w:rsidRPr="002E6533">
              <w:t>Falha menor</w:t>
            </w:r>
          </w:p>
        </w:tc>
        <w:tc>
          <w:tcPr>
            <w:tcW w:w="3960" w:type="dxa"/>
          </w:tcPr>
          <w:p w14:paraId="7FB207E3" w14:textId="77777777" w:rsidR="004470EF" w:rsidRPr="002E6533" w:rsidRDefault="00000000">
            <w:pPr>
              <w:pStyle w:val="Compact"/>
            </w:pPr>
            <w:r w:rsidRPr="002E6533">
              <w:t>Importação do workflow avançado: não é possível instalar o novo workflow avançado porque o componente de destino tem trabalhos ativos que estão utilizando uma versão diferente do workflow.</w:t>
            </w:r>
          </w:p>
        </w:tc>
      </w:tr>
      <w:tr w:rsidR="004470EF" w:rsidRPr="002E6533" w14:paraId="1BCB6692" w14:textId="77777777">
        <w:tc>
          <w:tcPr>
            <w:tcW w:w="3960" w:type="dxa"/>
          </w:tcPr>
          <w:p w14:paraId="5F0D98BA" w14:textId="77777777" w:rsidR="004470EF" w:rsidRPr="002E6533" w:rsidRDefault="00000000">
            <w:pPr>
              <w:pStyle w:val="Compact"/>
            </w:pPr>
            <w:r w:rsidRPr="002E6533">
              <w:lastRenderedPageBreak/>
              <w:t>Falha menor</w:t>
            </w:r>
          </w:p>
        </w:tc>
        <w:tc>
          <w:tcPr>
            <w:tcW w:w="3960" w:type="dxa"/>
          </w:tcPr>
          <w:p w14:paraId="27A90FAF" w14:textId="77777777" w:rsidR="004470EF" w:rsidRPr="002E6533" w:rsidRDefault="00000000">
            <w:pPr>
              <w:pStyle w:val="Compact"/>
            </w:pPr>
            <w:r w:rsidRPr="002E6533">
              <w:t>Importação do workflow avançado: não é possível localizar a referência de processo no arquivo de configuração.</w:t>
            </w:r>
          </w:p>
        </w:tc>
      </w:tr>
      <w:tr w:rsidR="004470EF" w:rsidRPr="002E6533" w14:paraId="29D6857F" w14:textId="77777777">
        <w:tc>
          <w:tcPr>
            <w:tcW w:w="3960" w:type="dxa"/>
          </w:tcPr>
          <w:p w14:paraId="652AB924" w14:textId="77777777" w:rsidR="004470EF" w:rsidRPr="002E6533" w:rsidRDefault="00000000">
            <w:pPr>
              <w:pStyle w:val="Compact"/>
            </w:pPr>
            <w:r w:rsidRPr="002E6533">
              <w:t>Falha menor</w:t>
            </w:r>
          </w:p>
        </w:tc>
        <w:tc>
          <w:tcPr>
            <w:tcW w:w="3960" w:type="dxa"/>
          </w:tcPr>
          <w:p w14:paraId="330D8C92" w14:textId="77777777" w:rsidR="004470EF" w:rsidRPr="002E6533" w:rsidRDefault="00000000">
            <w:pPr>
              <w:pStyle w:val="Compact"/>
            </w:pPr>
            <w:r w:rsidRPr="002E6533">
              <w:t>Importação do workflow avançado: falha ao carregar o arquivo de configuração do archive.</w:t>
            </w:r>
          </w:p>
        </w:tc>
      </w:tr>
      <w:tr w:rsidR="004470EF" w:rsidRPr="002E6533" w14:paraId="378846F4" w14:textId="77777777">
        <w:tc>
          <w:tcPr>
            <w:tcW w:w="3960" w:type="dxa"/>
          </w:tcPr>
          <w:p w14:paraId="25CC256A" w14:textId="77777777" w:rsidR="004470EF" w:rsidRPr="002E6533" w:rsidRDefault="00000000">
            <w:pPr>
              <w:pStyle w:val="Compact"/>
            </w:pPr>
            <w:r w:rsidRPr="002E6533">
              <w:t>Falha menor</w:t>
            </w:r>
          </w:p>
        </w:tc>
        <w:tc>
          <w:tcPr>
            <w:tcW w:w="3960" w:type="dxa"/>
          </w:tcPr>
          <w:p w14:paraId="23C429E7" w14:textId="77777777" w:rsidR="004470EF" w:rsidRPr="002E6533" w:rsidRDefault="00000000">
            <w:pPr>
              <w:pStyle w:val="Compact"/>
            </w:pPr>
            <w:r w:rsidRPr="002E6533">
              <w:t>Importação do workflow avançado: não é possível obter a árvore de archives com a chave {0}. ({0} é a chave gerada pelo workflow avançado durante a importação do workflow.)</w:t>
            </w:r>
          </w:p>
        </w:tc>
      </w:tr>
      <w:tr w:rsidR="004470EF" w:rsidRPr="002E6533" w14:paraId="40757063" w14:textId="77777777">
        <w:tc>
          <w:tcPr>
            <w:tcW w:w="3960" w:type="dxa"/>
          </w:tcPr>
          <w:p w14:paraId="0216D5C9" w14:textId="77777777" w:rsidR="004470EF" w:rsidRPr="002E6533" w:rsidRDefault="00000000">
            <w:pPr>
              <w:pStyle w:val="Compact"/>
            </w:pPr>
            <w:r w:rsidRPr="002E6533">
              <w:t>Falha menor</w:t>
            </w:r>
          </w:p>
        </w:tc>
        <w:tc>
          <w:tcPr>
            <w:tcW w:w="3960" w:type="dxa"/>
          </w:tcPr>
          <w:p w14:paraId="41143D03" w14:textId="77777777" w:rsidR="004470EF" w:rsidRPr="002E6533" w:rsidRDefault="00000000">
            <w:pPr>
              <w:pStyle w:val="Compact"/>
            </w:pPr>
            <w:r w:rsidRPr="002E6533">
              <w:t>Importação do workflow avançado: não é possível localizar o objeto de processo na árvore de archives com a chave {0}. ({0} é a chave gerada pelo workflow avançado durante a importação do workflow.)</w:t>
            </w:r>
          </w:p>
        </w:tc>
      </w:tr>
      <w:tr w:rsidR="004470EF" w:rsidRPr="002E6533" w14:paraId="022646D5" w14:textId="77777777">
        <w:tc>
          <w:tcPr>
            <w:tcW w:w="3960" w:type="dxa"/>
          </w:tcPr>
          <w:p w14:paraId="74655DB4" w14:textId="77777777" w:rsidR="004470EF" w:rsidRPr="002E6533" w:rsidRDefault="00000000">
            <w:pPr>
              <w:pStyle w:val="Compact"/>
            </w:pPr>
            <w:r w:rsidRPr="002E6533">
              <w:t>Falha menor</w:t>
            </w:r>
          </w:p>
        </w:tc>
        <w:tc>
          <w:tcPr>
            <w:tcW w:w="3960" w:type="dxa"/>
          </w:tcPr>
          <w:p w14:paraId="6FC8B720" w14:textId="77777777" w:rsidR="004470EF" w:rsidRPr="002E6533" w:rsidRDefault="00000000">
            <w:pPr>
              <w:pStyle w:val="Compact"/>
            </w:pPr>
            <w:r w:rsidRPr="002E6533">
              <w:t>Importação do workflow avançado: não é possível iniciar a solicitação de importação para o processo {0} com a chave {1} e o parâmetro {2}. ({0} é o ID de processo gerado pelo workflow avançado, {1} é a chave gerada pelo workflow avançado durante a importação do workflow, {2} é o parâmetro importOption. Atualmente, o parâmetro ImportOption está definido como 1, que é "Sempre substituir".)</w:t>
            </w:r>
          </w:p>
        </w:tc>
      </w:tr>
      <w:tr w:rsidR="004470EF" w:rsidRPr="002E6533" w14:paraId="0744BEA3" w14:textId="77777777">
        <w:tc>
          <w:tcPr>
            <w:tcW w:w="3960" w:type="dxa"/>
          </w:tcPr>
          <w:p w14:paraId="117804C4" w14:textId="77777777" w:rsidR="004470EF" w:rsidRPr="002E6533" w:rsidRDefault="00000000">
            <w:pPr>
              <w:pStyle w:val="Compact"/>
            </w:pPr>
            <w:r w:rsidRPr="002E6533">
              <w:t>Falha menor</w:t>
            </w:r>
          </w:p>
        </w:tc>
        <w:tc>
          <w:tcPr>
            <w:tcW w:w="3960" w:type="dxa"/>
          </w:tcPr>
          <w:p w14:paraId="445B8D33" w14:textId="77777777" w:rsidR="004470EF" w:rsidRPr="002E6533" w:rsidRDefault="00000000">
            <w:pPr>
              <w:pStyle w:val="Compact"/>
            </w:pPr>
            <w:r w:rsidRPr="002E6533">
              <w:t>Os filtros correspondentes do campo calculado de referência cruzada {0} no módulo {1} não foram instalados corretamente. O campo foi instalado, mas precisa ser analisado.</w:t>
            </w:r>
          </w:p>
        </w:tc>
      </w:tr>
    </w:tbl>
    <w:p w14:paraId="73523646" w14:textId="77777777" w:rsidR="004470EF" w:rsidRPr="002E6533" w:rsidRDefault="00000000">
      <w:r w:rsidRPr="002E6533">
        <w:t>Os avisos permitem que a instalação continue com itens que requerem análise ou correção manual.</w:t>
      </w:r>
    </w:p>
    <w:p w14:paraId="33F90B13" w14:textId="77777777" w:rsidR="004470EF" w:rsidRPr="002E6533" w:rsidRDefault="00000000">
      <w:pPr>
        <w:pStyle w:val="Ttulo3"/>
      </w:pPr>
      <w:bookmarkStart w:id="712" w:name="mensagens-de-advertência"/>
      <w:bookmarkEnd w:id="711"/>
      <w:r w:rsidRPr="002E6533">
        <w:t>Mensagens de advertência</w:t>
      </w:r>
    </w:p>
    <w:p w14:paraId="742AA440" w14:textId="77777777" w:rsidR="004470EF" w:rsidRPr="002E6533" w:rsidRDefault="00000000">
      <w:pPr>
        <w:pStyle w:val="FirstParagraph"/>
      </w:pPr>
      <w:r w:rsidRPr="002E6533">
        <w:t>A tabela a seguir descreve as mensagens de aviso.</w:t>
      </w:r>
    </w:p>
    <w:p w14:paraId="22EC2EFA" w14:textId="77777777" w:rsidR="004470EF" w:rsidRPr="002E6533" w:rsidRDefault="00000000">
      <w:pPr>
        <w:pStyle w:val="TableCaption"/>
      </w:pPr>
      <w:r w:rsidRPr="002E6533">
        <w:t>A tabela a seguir descreve as mensagens de aviso.</w:t>
      </w:r>
    </w:p>
    <w:tbl>
      <w:tblPr>
        <w:tblStyle w:val="Table"/>
        <w:tblW w:w="5000" w:type="pct"/>
        <w:tblLayout w:type="fixed"/>
        <w:tblLook w:val="0020" w:firstRow="1" w:lastRow="0" w:firstColumn="0" w:lastColumn="0" w:noHBand="0" w:noVBand="0"/>
      </w:tblPr>
      <w:tblGrid>
        <w:gridCol w:w="9054"/>
      </w:tblGrid>
      <w:tr w:rsidR="004470EF" w:rsidRPr="002E6533" w14:paraId="0BD67F8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7920" w:type="dxa"/>
          </w:tcPr>
          <w:p w14:paraId="59D2ECE2" w14:textId="77777777" w:rsidR="004470EF" w:rsidRPr="002E6533" w:rsidRDefault="00000000">
            <w:pPr>
              <w:pStyle w:val="Compact"/>
            </w:pPr>
            <w:r w:rsidRPr="002E6533">
              <w:t>Mensagem</w:t>
            </w:r>
          </w:p>
        </w:tc>
      </w:tr>
      <w:tr w:rsidR="004470EF" w:rsidRPr="002E6533" w14:paraId="6F3F9F26" w14:textId="77777777">
        <w:tc>
          <w:tcPr>
            <w:tcW w:w="7920" w:type="dxa"/>
          </w:tcPr>
          <w:p w14:paraId="3EE8422D" w14:textId="77777777" w:rsidR="004470EF" w:rsidRPr="002E6533" w:rsidRDefault="00000000">
            <w:pPr>
              <w:pStyle w:val="Compact"/>
            </w:pPr>
            <w:r w:rsidRPr="002E6533">
              <w:lastRenderedPageBreak/>
              <w:t>Não foi possível resolver a seguinte função de acesso referida na guia Acesso: &lt;nome da função de acesso&gt;.</w:t>
            </w:r>
          </w:p>
        </w:tc>
      </w:tr>
      <w:tr w:rsidR="004470EF" w:rsidRPr="002E6533" w14:paraId="251153B9" w14:textId="77777777">
        <w:tc>
          <w:tcPr>
            <w:tcW w:w="7920" w:type="dxa"/>
          </w:tcPr>
          <w:p w14:paraId="76C956BC" w14:textId="77777777" w:rsidR="004470EF" w:rsidRPr="002E6533" w:rsidRDefault="00000000">
            <w:pPr>
              <w:pStyle w:val="Compact"/>
            </w:pPr>
            <w:r w:rsidRPr="002E6533">
              <w:t>Não foi possível alterar o status do aplicativo &lt;nome do aplicativo&gt;. Não é permitida a atualização do status de um aplicativo via instalação de pacote.</w:t>
            </w:r>
          </w:p>
        </w:tc>
      </w:tr>
      <w:tr w:rsidR="004470EF" w:rsidRPr="002E6533" w14:paraId="4E06CC7B" w14:textId="77777777">
        <w:tc>
          <w:tcPr>
            <w:tcW w:w="7920" w:type="dxa"/>
          </w:tcPr>
          <w:p w14:paraId="24C5A990" w14:textId="77777777" w:rsidR="004470EF" w:rsidRPr="002E6533" w:rsidRDefault="00000000">
            <w:pPr>
              <w:pStyle w:val="Compact"/>
            </w:pPr>
            <w:r w:rsidRPr="002E6533">
              <w:t>Não foi possível alterar o tipo de lista de valores de &lt;nome do tipo de lista de valores&gt; no questionário.</w:t>
            </w:r>
          </w:p>
        </w:tc>
      </w:tr>
      <w:tr w:rsidR="004470EF" w:rsidRPr="002E6533" w14:paraId="19B2513B" w14:textId="77777777">
        <w:tc>
          <w:tcPr>
            <w:tcW w:w="7920" w:type="dxa"/>
          </w:tcPr>
          <w:p w14:paraId="75DF7C59" w14:textId="77777777" w:rsidR="004470EF" w:rsidRPr="002E6533" w:rsidRDefault="00000000">
            <w:pPr>
              <w:pStyle w:val="Compact"/>
            </w:pPr>
            <w:r w:rsidRPr="002E6533">
              <w:t>Houve uma tentativa de alteração do tipo de campo de sistema do campo &lt;nome do campo&gt;. A instalação do campo foi ignorada.</w:t>
            </w:r>
          </w:p>
        </w:tc>
      </w:tr>
      <w:tr w:rsidR="004470EF" w:rsidRPr="002E6533" w14:paraId="655082B2" w14:textId="77777777">
        <w:tc>
          <w:tcPr>
            <w:tcW w:w="7920" w:type="dxa"/>
          </w:tcPr>
          <w:p w14:paraId="68E2F150" w14:textId="77777777" w:rsidR="004470EF" w:rsidRPr="002E6533" w:rsidRDefault="00000000">
            <w:pPr>
              <w:pStyle w:val="Compact"/>
            </w:pPr>
            <w:r w:rsidRPr="002E6533">
              <w:t>O campo calculado &lt;nome do campo&gt; no aplicativo &lt;nome do aplicativo&gt; não pode ser verificado.</w:t>
            </w:r>
          </w:p>
        </w:tc>
      </w:tr>
      <w:tr w:rsidR="004470EF" w:rsidRPr="002E6533" w14:paraId="5319894E" w14:textId="77777777">
        <w:tc>
          <w:tcPr>
            <w:tcW w:w="7920" w:type="dxa"/>
          </w:tcPr>
          <w:p w14:paraId="5CB2D16F" w14:textId="77777777" w:rsidR="004470EF" w:rsidRPr="002E6533" w:rsidRDefault="00000000">
            <w:pPr>
              <w:pStyle w:val="Compact"/>
            </w:pPr>
            <w:r w:rsidRPr="002E6533">
              <w:t>&lt;nome do aplicativo ou questionário&gt; Ações de aplicativo condicional de layout &lt;nome da ação&gt; foram atualizadas devido a discrepâncias no layout da página.</w:t>
            </w:r>
          </w:p>
        </w:tc>
      </w:tr>
      <w:tr w:rsidR="004470EF" w:rsidRPr="002E6533" w14:paraId="6BC193F1" w14:textId="77777777">
        <w:tc>
          <w:tcPr>
            <w:tcW w:w="7920" w:type="dxa"/>
          </w:tcPr>
          <w:p w14:paraId="15B56A74" w14:textId="77777777" w:rsidR="004470EF" w:rsidRPr="002E6533" w:rsidRDefault="00000000">
            <w:pPr>
              <w:pStyle w:val="Compact"/>
            </w:pPr>
            <w:r w:rsidRPr="002E6533">
              <w:t>O conteúdo &lt;ID de conteúdo&gt; não foi encontrado na instância de destino.</w:t>
            </w:r>
          </w:p>
        </w:tc>
      </w:tr>
      <w:tr w:rsidR="004470EF" w:rsidRPr="002E6533" w14:paraId="772BF95C" w14:textId="77777777">
        <w:tc>
          <w:tcPr>
            <w:tcW w:w="7920" w:type="dxa"/>
          </w:tcPr>
          <w:p w14:paraId="7C558067" w14:textId="77777777" w:rsidR="004470EF" w:rsidRPr="002E6533" w:rsidRDefault="00000000">
            <w:pPr>
              <w:pStyle w:val="Compact"/>
            </w:pPr>
            <w:r w:rsidRPr="002E6533">
              <w:t>Conteúdo não encontrado.</w:t>
            </w:r>
          </w:p>
        </w:tc>
      </w:tr>
      <w:tr w:rsidR="004470EF" w:rsidRPr="002E6533" w14:paraId="39A1B972" w14:textId="77777777">
        <w:tc>
          <w:tcPr>
            <w:tcW w:w="7920" w:type="dxa"/>
          </w:tcPr>
          <w:p w14:paraId="6D0A27B2" w14:textId="77777777" w:rsidR="004470EF" w:rsidRPr="002E6533" w:rsidRDefault="00000000">
            <w:pPr>
              <w:pStyle w:val="Compact"/>
            </w:pPr>
            <w:r w:rsidRPr="002E6533">
              <w:t>Não foi possível resolver o seguinte aplicativo ou questionário referido na guia Acesso: &lt;nome do aplicativo ou questionário&gt;.</w:t>
            </w:r>
          </w:p>
        </w:tc>
      </w:tr>
      <w:tr w:rsidR="004470EF" w:rsidRPr="002E6533" w14:paraId="133EE071" w14:textId="77777777">
        <w:tc>
          <w:tcPr>
            <w:tcW w:w="7920" w:type="dxa"/>
          </w:tcPr>
          <w:p w14:paraId="0C5425E8" w14:textId="77777777" w:rsidR="004470EF" w:rsidRPr="002E6533" w:rsidRDefault="00000000">
            <w:pPr>
              <w:pStyle w:val="Compact"/>
            </w:pPr>
            <w:r w:rsidRPr="002E6533">
              <w:t>O valor da Propriedade do filtro de campo &lt;nome da propriedade do filtro de campo&gt; não foi localizado nem removido do conjunto.</w:t>
            </w:r>
          </w:p>
        </w:tc>
      </w:tr>
      <w:tr w:rsidR="004470EF" w:rsidRPr="002E6533" w14:paraId="06469D56" w14:textId="77777777">
        <w:tc>
          <w:tcPr>
            <w:tcW w:w="7920" w:type="dxa"/>
          </w:tcPr>
          <w:p w14:paraId="6E351A80" w14:textId="77777777" w:rsidR="004470EF" w:rsidRPr="002E6533" w:rsidRDefault="00000000">
            <w:pPr>
              <w:pStyle w:val="Compact"/>
            </w:pPr>
            <w:r w:rsidRPr="002E6533">
              <w:t>O campo &lt;nome do campo&gt; não foi localizado nem removido do conjunto.</w:t>
            </w:r>
          </w:p>
        </w:tc>
      </w:tr>
      <w:tr w:rsidR="004470EF" w:rsidRPr="002E6533" w14:paraId="6FDEC0DC" w14:textId="77777777">
        <w:tc>
          <w:tcPr>
            <w:tcW w:w="7920" w:type="dxa"/>
          </w:tcPr>
          <w:p w14:paraId="5E0E9108" w14:textId="77777777" w:rsidR="004470EF" w:rsidRPr="002E6533" w:rsidRDefault="00000000">
            <w:pPr>
              <w:pStyle w:val="Compact"/>
            </w:pPr>
            <w:r w:rsidRPr="002E6533">
              <w:t>Campo Classificação: &lt;nome do campo&gt; não foi encontrado na instância de destino e foi removido do relatório: &lt;nome do relatório&gt;.</w:t>
            </w:r>
          </w:p>
        </w:tc>
      </w:tr>
      <w:tr w:rsidR="004470EF" w:rsidRPr="002E6533" w14:paraId="5778B287" w14:textId="77777777">
        <w:tc>
          <w:tcPr>
            <w:tcW w:w="7920" w:type="dxa"/>
          </w:tcPr>
          <w:p w14:paraId="4F99B9C6" w14:textId="77777777" w:rsidR="004470EF" w:rsidRPr="002E6533" w:rsidRDefault="00000000">
            <w:pPr>
              <w:pStyle w:val="Compact"/>
            </w:pPr>
            <w:r w:rsidRPr="002E6533">
              <w:t>Campo de exibição: &lt;nome do campo&gt; não foi encontrado na instância de destino e foi removido do relatório: &lt;nome do relatório&gt;.</w:t>
            </w:r>
          </w:p>
        </w:tc>
      </w:tr>
      <w:tr w:rsidR="004470EF" w:rsidRPr="002E6533" w14:paraId="753C2293" w14:textId="77777777">
        <w:tc>
          <w:tcPr>
            <w:tcW w:w="7920" w:type="dxa"/>
          </w:tcPr>
          <w:p w14:paraId="4C65B777" w14:textId="77777777" w:rsidR="004470EF" w:rsidRPr="002E6533" w:rsidRDefault="00000000">
            <w:pPr>
              <w:pStyle w:val="Compact"/>
            </w:pPr>
            <w:r w:rsidRPr="002E6533">
              <w:t>Campo: &lt;nome do campo&gt; usado para agrupamento não foi encontrado na instância de destino e foi removido do relatório: &lt;nome do relatório&gt;.</w:t>
            </w:r>
          </w:p>
        </w:tc>
      </w:tr>
      <w:tr w:rsidR="004470EF" w:rsidRPr="002E6533" w14:paraId="770D8216" w14:textId="77777777">
        <w:tc>
          <w:tcPr>
            <w:tcW w:w="7920" w:type="dxa"/>
          </w:tcPr>
          <w:p w14:paraId="1F075325" w14:textId="77777777" w:rsidR="004470EF" w:rsidRPr="002E6533" w:rsidRDefault="00000000">
            <w:pPr>
              <w:pStyle w:val="Compact"/>
            </w:pPr>
            <w:r w:rsidRPr="002E6533">
              <w:t>Campo Exibição contida: &lt;nome do campo&gt; não foi encontrado na instância de destino e foi removido do relatório: &lt;nome do relatório&gt;.</w:t>
            </w:r>
          </w:p>
        </w:tc>
      </w:tr>
      <w:tr w:rsidR="004470EF" w:rsidRPr="002E6533" w14:paraId="4C58986D" w14:textId="77777777">
        <w:tc>
          <w:tcPr>
            <w:tcW w:w="7920" w:type="dxa"/>
          </w:tcPr>
          <w:p w14:paraId="5C44896A" w14:textId="77777777" w:rsidR="004470EF" w:rsidRPr="002E6533" w:rsidRDefault="00000000">
            <w:pPr>
              <w:pStyle w:val="Compact"/>
            </w:pPr>
            <w:r w:rsidRPr="002E6533">
              <w:t>Campo: &lt;nome do campo&gt; usado para calendários não foi encontrado na instância de destino e foi removido do relatório: &lt;nome do relatório&gt;.</w:t>
            </w:r>
          </w:p>
        </w:tc>
      </w:tr>
      <w:tr w:rsidR="004470EF" w:rsidRPr="002E6533" w14:paraId="09EF3715" w14:textId="77777777">
        <w:tc>
          <w:tcPr>
            <w:tcW w:w="7920" w:type="dxa"/>
          </w:tcPr>
          <w:p w14:paraId="7DDC5D2B" w14:textId="77777777" w:rsidR="004470EF" w:rsidRPr="002E6533" w:rsidRDefault="00000000">
            <w:pPr>
              <w:pStyle w:val="Compact"/>
            </w:pPr>
            <w:r w:rsidRPr="002E6533">
              <w:t>Campo: &lt;nome do campo&gt; usado para pins de mapa não foi encontrado na instância de destino e foi removido do relatório: &lt;nome do relatório&gt;.</w:t>
            </w:r>
          </w:p>
        </w:tc>
      </w:tr>
      <w:tr w:rsidR="004470EF" w:rsidRPr="002E6533" w14:paraId="39C6B4E1" w14:textId="77777777">
        <w:tc>
          <w:tcPr>
            <w:tcW w:w="7920" w:type="dxa"/>
          </w:tcPr>
          <w:p w14:paraId="3920C8DE" w14:textId="77777777" w:rsidR="004470EF" w:rsidRPr="002E6533" w:rsidRDefault="00000000">
            <w:pPr>
              <w:pStyle w:val="Compact"/>
            </w:pPr>
            <w:r w:rsidRPr="002E6533">
              <w:t>Campo: &lt;nome do campo&gt; usado para endereços de mapa não foi encontrado na instância de destino e foi removido do relatório: &lt;nome do relatório&gt;.</w:t>
            </w:r>
          </w:p>
        </w:tc>
      </w:tr>
      <w:tr w:rsidR="004470EF" w:rsidRPr="002E6533" w14:paraId="411079B6" w14:textId="77777777">
        <w:tc>
          <w:tcPr>
            <w:tcW w:w="7920" w:type="dxa"/>
          </w:tcPr>
          <w:p w14:paraId="1715F97A" w14:textId="77777777" w:rsidR="004470EF" w:rsidRPr="002E6533" w:rsidRDefault="00000000">
            <w:pPr>
              <w:pStyle w:val="Compact"/>
            </w:pPr>
            <w:r w:rsidRPr="002E6533">
              <w:t>Campo: &lt;nome do campo&gt; referenciado por uma etapa estatística não foi encontrado na instância de destino e foi removido do relatório: &lt;nome do relatório&gt;.</w:t>
            </w:r>
          </w:p>
        </w:tc>
      </w:tr>
      <w:tr w:rsidR="004470EF" w:rsidRPr="002E6533" w14:paraId="75F2F208" w14:textId="77777777">
        <w:tc>
          <w:tcPr>
            <w:tcW w:w="7920" w:type="dxa"/>
          </w:tcPr>
          <w:p w14:paraId="301A2465" w14:textId="77777777" w:rsidR="004470EF" w:rsidRPr="002E6533" w:rsidRDefault="00000000">
            <w:pPr>
              <w:pStyle w:val="Compact"/>
            </w:pPr>
            <w:r w:rsidRPr="002E6533">
              <w:t>Campo: &lt;nome do campo&gt; referenciado por uma etapa estatística de subformulário não foi encontrado na instância de destino e foi removido do relatório: &lt;nome do relatório&gt;.</w:t>
            </w:r>
          </w:p>
        </w:tc>
      </w:tr>
      <w:tr w:rsidR="004470EF" w:rsidRPr="002E6533" w14:paraId="1066963C" w14:textId="77777777">
        <w:tc>
          <w:tcPr>
            <w:tcW w:w="7920" w:type="dxa"/>
          </w:tcPr>
          <w:p w14:paraId="043C17B8" w14:textId="77777777" w:rsidR="004470EF" w:rsidRPr="002E6533" w:rsidRDefault="00000000">
            <w:pPr>
              <w:pStyle w:val="Compact"/>
            </w:pPr>
            <w:r w:rsidRPr="002E6533">
              <w:lastRenderedPageBreak/>
              <w:t>Campo: &lt;nome do campo&gt; usado para gráfico não foi encontrado na instância de destino e foi removido do relatório: &lt;nome do relatório&gt;.</w:t>
            </w:r>
          </w:p>
        </w:tc>
      </w:tr>
      <w:tr w:rsidR="004470EF" w:rsidRPr="002E6533" w14:paraId="30FB8871" w14:textId="77777777">
        <w:tc>
          <w:tcPr>
            <w:tcW w:w="7920" w:type="dxa"/>
          </w:tcPr>
          <w:p w14:paraId="4A9E2B9A" w14:textId="77777777" w:rsidR="004470EF" w:rsidRPr="002E6533" w:rsidRDefault="00000000">
            <w:pPr>
              <w:pStyle w:val="Compact"/>
            </w:pPr>
            <w:r w:rsidRPr="002E6533">
              <w:t>Campo: &lt;nome do campo&gt; usado para largura de exibição não foi encontrado na instância de destino e foi removido do relatório: &lt;nome do relatório&gt;.</w:t>
            </w:r>
          </w:p>
        </w:tc>
      </w:tr>
      <w:tr w:rsidR="004470EF" w:rsidRPr="002E6533" w14:paraId="7D497E07" w14:textId="77777777">
        <w:tc>
          <w:tcPr>
            <w:tcW w:w="7920" w:type="dxa"/>
          </w:tcPr>
          <w:p w14:paraId="3CAE1431" w14:textId="77777777" w:rsidR="004470EF" w:rsidRPr="002E6533" w:rsidRDefault="00000000">
            <w:pPr>
              <w:pStyle w:val="Compact"/>
            </w:pPr>
            <w:r w:rsidRPr="002E6533">
              <w:t>Campo Revisor do questionário: &lt;nome do campo&gt; não foi encontrado na instância de destino e foi removido da campanha: &lt;nome do relatório&gt;.</w:t>
            </w:r>
          </w:p>
        </w:tc>
      </w:tr>
      <w:tr w:rsidR="004470EF" w:rsidRPr="002E6533" w14:paraId="2886528C" w14:textId="77777777">
        <w:tc>
          <w:tcPr>
            <w:tcW w:w="7920" w:type="dxa"/>
          </w:tcPr>
          <w:p w14:paraId="0774D7C5" w14:textId="77777777" w:rsidR="004470EF" w:rsidRPr="002E6533" w:rsidRDefault="00000000">
            <w:pPr>
              <w:pStyle w:val="Compact"/>
            </w:pPr>
            <w:r w:rsidRPr="002E6533">
              <w:t>Campo Emissor do questionário: &lt;nome do campo&gt; não foi encontrado na instância de destino e foi removido da campanha: &lt;nome do relatório&gt;.</w:t>
            </w:r>
          </w:p>
        </w:tc>
      </w:tr>
      <w:tr w:rsidR="004470EF" w:rsidRPr="002E6533" w14:paraId="210D62B3" w14:textId="77777777">
        <w:tc>
          <w:tcPr>
            <w:tcW w:w="7920" w:type="dxa"/>
          </w:tcPr>
          <w:p w14:paraId="44197E41" w14:textId="77777777" w:rsidR="004470EF" w:rsidRPr="002E6533" w:rsidRDefault="00000000">
            <w:pPr>
              <w:pStyle w:val="Compact"/>
            </w:pPr>
            <w:r w:rsidRPr="002E6533">
              <w:t>Campo: &lt;nome do campo&gt; não foi encontrado na instância de destino e a condição foi removida do filtro.</w:t>
            </w:r>
          </w:p>
        </w:tc>
      </w:tr>
      <w:tr w:rsidR="004470EF" w:rsidRPr="002E6533" w14:paraId="4C1E854C" w14:textId="77777777">
        <w:tc>
          <w:tcPr>
            <w:tcW w:w="7920" w:type="dxa"/>
          </w:tcPr>
          <w:p w14:paraId="199033C3" w14:textId="77777777" w:rsidR="004470EF" w:rsidRPr="002E6533" w:rsidRDefault="00000000">
            <w:pPr>
              <w:pStyle w:val="Compact"/>
            </w:pPr>
            <w:r w:rsidRPr="002E6533">
              <w:t>Campo Subformulário: &lt;nome do campo&gt; não foi encontrado na instância de destino e a condição foi removida do filtro.</w:t>
            </w:r>
          </w:p>
        </w:tc>
      </w:tr>
      <w:tr w:rsidR="004470EF" w:rsidRPr="002E6533" w14:paraId="15522A3C" w14:textId="77777777">
        <w:tc>
          <w:tcPr>
            <w:tcW w:w="7920" w:type="dxa"/>
          </w:tcPr>
          <w:p w14:paraId="49EC9D0F" w14:textId="77777777" w:rsidR="004470EF" w:rsidRPr="002E6533" w:rsidRDefault="00000000">
            <w:pPr>
              <w:pStyle w:val="Compact"/>
            </w:pPr>
            <w:r w:rsidRPr="002E6533">
              <w:t>Campo: &lt;nome do campo&gt; referido para a correspondência do valor não foi encontrado na instância de destino e a condição foi removida do filtro.</w:t>
            </w:r>
          </w:p>
        </w:tc>
      </w:tr>
      <w:tr w:rsidR="004470EF" w:rsidRPr="002E6533" w14:paraId="66FFF362" w14:textId="77777777">
        <w:tc>
          <w:tcPr>
            <w:tcW w:w="7920" w:type="dxa"/>
          </w:tcPr>
          <w:p w14:paraId="0C2AF4D9" w14:textId="77777777" w:rsidR="004470EF" w:rsidRPr="002E6533" w:rsidRDefault="00000000">
            <w:pPr>
              <w:pStyle w:val="Compact"/>
            </w:pPr>
            <w:r w:rsidRPr="002E6533">
              <w:t>Campo: &lt;nome do campo&gt; usado para um espaço reservado não foi encontrado na instância de destino e foi removido de notificação: &lt;nome da notificação&gt;.</w:t>
            </w:r>
          </w:p>
        </w:tc>
      </w:tr>
      <w:tr w:rsidR="004470EF" w:rsidRPr="002E6533" w14:paraId="3107403A" w14:textId="77777777">
        <w:tc>
          <w:tcPr>
            <w:tcW w:w="7920" w:type="dxa"/>
          </w:tcPr>
          <w:p w14:paraId="0428EC8B" w14:textId="77777777" w:rsidR="004470EF" w:rsidRPr="002E6533" w:rsidRDefault="00000000">
            <w:pPr>
              <w:pStyle w:val="Compact"/>
            </w:pPr>
            <w:r w:rsidRPr="002E6533">
              <w:t>Campo Autorização de ação do evento: &lt;nome do campo&gt; não foi encontrado na instância de destino e foi removido da ação do evento: &lt;ação do evento&gt;.</w:t>
            </w:r>
          </w:p>
        </w:tc>
      </w:tr>
      <w:tr w:rsidR="004470EF" w:rsidRPr="002E6533" w14:paraId="3BBE11D8" w14:textId="77777777">
        <w:tc>
          <w:tcPr>
            <w:tcW w:w="7920" w:type="dxa"/>
          </w:tcPr>
          <w:p w14:paraId="7E37BF97" w14:textId="77777777" w:rsidR="004470EF" w:rsidRPr="002E6533" w:rsidRDefault="00000000">
            <w:pPr>
              <w:pStyle w:val="Compact"/>
            </w:pPr>
            <w:r w:rsidRPr="002E6533">
              <w:t xml:space="preserve">Campo Cartão de pontuação relacionado: &lt;nome do campo&gt; não foi encontrado na instância de destino e foi removido do </w:t>
            </w:r>
            <w:proofErr w:type="gramStart"/>
            <w:r w:rsidRPr="002E6533">
              <w:t>campo Lançar</w:t>
            </w:r>
            <w:proofErr w:type="gramEnd"/>
            <w:r w:rsidRPr="002E6533">
              <w:t xml:space="preserve"> scorecard: &lt;nome do campo&gt;.</w:t>
            </w:r>
          </w:p>
        </w:tc>
      </w:tr>
      <w:tr w:rsidR="004470EF" w:rsidRPr="002E6533" w14:paraId="1BD4CB68" w14:textId="77777777">
        <w:tc>
          <w:tcPr>
            <w:tcW w:w="7920" w:type="dxa"/>
          </w:tcPr>
          <w:p w14:paraId="05BF6D67" w14:textId="77777777" w:rsidR="004470EF" w:rsidRPr="002E6533" w:rsidRDefault="00000000">
            <w:pPr>
              <w:pStyle w:val="Compact"/>
            </w:pPr>
            <w:r w:rsidRPr="002E6533">
              <w:t xml:space="preserve">Campo CAST relacionado: &lt;nome do campo&gt; não foi encontrado na instância de destino e foi removido do </w:t>
            </w:r>
            <w:proofErr w:type="gramStart"/>
            <w:r w:rsidRPr="002E6533">
              <w:t>campo Lançar</w:t>
            </w:r>
            <w:proofErr w:type="gramEnd"/>
            <w:r w:rsidRPr="002E6533">
              <w:t xml:space="preserve"> scorecard: &lt;nome do campo&gt;.</w:t>
            </w:r>
          </w:p>
        </w:tc>
      </w:tr>
      <w:tr w:rsidR="004470EF" w:rsidRPr="002E6533" w14:paraId="125EC40C" w14:textId="77777777">
        <w:tc>
          <w:tcPr>
            <w:tcW w:w="7920" w:type="dxa"/>
          </w:tcPr>
          <w:p w14:paraId="4D8C1718" w14:textId="77777777" w:rsidR="004470EF" w:rsidRPr="002E6533" w:rsidRDefault="00000000">
            <w:pPr>
              <w:pStyle w:val="Compact"/>
            </w:pPr>
            <w:r w:rsidRPr="002E6533">
              <w:t>Campo Exibição do subformulário: &lt;nome do campo&gt; não foi encontrado na instância de destino e foi removido do subformulário: &lt;nome do subformulário&gt;.</w:t>
            </w:r>
          </w:p>
        </w:tc>
      </w:tr>
      <w:tr w:rsidR="004470EF" w:rsidRPr="002E6533" w14:paraId="33C8FD0A" w14:textId="77777777">
        <w:tc>
          <w:tcPr>
            <w:tcW w:w="7920" w:type="dxa"/>
          </w:tcPr>
          <w:p w14:paraId="5893A90B" w14:textId="77777777" w:rsidR="004470EF" w:rsidRPr="002E6533" w:rsidRDefault="00000000">
            <w:pPr>
              <w:pStyle w:val="Compact"/>
            </w:pPr>
            <w:r w:rsidRPr="002E6533">
              <w:t>Campo Classificação do subformulário: &lt;nome do campo&gt; não foi encontrado na instância de destino e foi removido do subformulário: &lt;nome do subformulário&gt;.</w:t>
            </w:r>
          </w:p>
        </w:tc>
      </w:tr>
      <w:tr w:rsidR="004470EF" w:rsidRPr="002E6533" w14:paraId="5C03D194" w14:textId="77777777">
        <w:tc>
          <w:tcPr>
            <w:tcW w:w="7920" w:type="dxa"/>
          </w:tcPr>
          <w:p w14:paraId="40A02DA4" w14:textId="77777777" w:rsidR="004470EF" w:rsidRPr="002E6533" w:rsidRDefault="00000000">
            <w:pPr>
              <w:pStyle w:val="Compact"/>
            </w:pPr>
            <w:r w:rsidRPr="002E6533">
              <w:t>Campo Usuário/grupo herdado: &lt;nome do campo&gt; não foi encontrado na instância de destino e foi removido do campo: &lt;nome do campo&gt;.</w:t>
            </w:r>
          </w:p>
        </w:tc>
      </w:tr>
      <w:tr w:rsidR="004470EF" w:rsidRPr="002E6533" w14:paraId="2E18F799" w14:textId="77777777">
        <w:tc>
          <w:tcPr>
            <w:tcW w:w="7920" w:type="dxa"/>
          </w:tcPr>
          <w:p w14:paraId="198C1547" w14:textId="77777777" w:rsidR="004470EF" w:rsidRPr="002E6533" w:rsidRDefault="00000000">
            <w:pPr>
              <w:pStyle w:val="Compact"/>
            </w:pPr>
            <w:r w:rsidRPr="002E6533">
              <w:t>Campo Nível relacionado herdado: &lt;nome do campo&gt; não foi encontrado na instância de destino e foi removido do campo: &lt;nome do campo&gt;.</w:t>
            </w:r>
          </w:p>
        </w:tc>
      </w:tr>
      <w:tr w:rsidR="004470EF" w:rsidRPr="002E6533" w14:paraId="2ABBB309" w14:textId="77777777">
        <w:tc>
          <w:tcPr>
            <w:tcW w:w="7920" w:type="dxa"/>
          </w:tcPr>
          <w:p w14:paraId="0EDF61E8" w14:textId="77777777" w:rsidR="004470EF" w:rsidRPr="002E6533" w:rsidRDefault="00000000">
            <w:pPr>
              <w:pStyle w:val="Compact"/>
            </w:pPr>
            <w:r w:rsidRPr="002E6533">
              <w:t>Campo Visualização de referência cruzada/Editar exibição: &lt;nome do campo&gt; não foi encontrado na instância de destino e foi removido do campo: &lt;nome do campo&gt;.</w:t>
            </w:r>
          </w:p>
        </w:tc>
      </w:tr>
      <w:tr w:rsidR="004470EF" w:rsidRPr="002E6533" w14:paraId="36132FB6" w14:textId="77777777">
        <w:tc>
          <w:tcPr>
            <w:tcW w:w="7920" w:type="dxa"/>
          </w:tcPr>
          <w:p w14:paraId="7DD02B1F" w14:textId="77777777" w:rsidR="004470EF" w:rsidRPr="002E6533" w:rsidRDefault="00000000">
            <w:pPr>
              <w:pStyle w:val="Compact"/>
            </w:pPr>
            <w:r w:rsidRPr="002E6533">
              <w:t>Campo Visualização de referência cruzada/Editar classificação: &lt;nome do campo&gt; não foi encontrado na instância de destino e foi removido do campo: &lt;nome do campo&gt;.</w:t>
            </w:r>
          </w:p>
        </w:tc>
      </w:tr>
      <w:tr w:rsidR="004470EF" w:rsidRPr="002E6533" w14:paraId="1A1F5556" w14:textId="77777777">
        <w:tc>
          <w:tcPr>
            <w:tcW w:w="7920" w:type="dxa"/>
          </w:tcPr>
          <w:p w14:paraId="191A1EE1" w14:textId="77777777" w:rsidR="004470EF" w:rsidRPr="002E6533" w:rsidRDefault="00000000">
            <w:pPr>
              <w:pStyle w:val="Compact"/>
            </w:pPr>
            <w:r w:rsidRPr="002E6533">
              <w:t>Campo Visualizar de registro/Editar exibição relacionado: &lt;nome do campo&gt; não foi encontrado na instância de destino e foi removido do campo: &lt;nome do campo&gt;.</w:t>
            </w:r>
          </w:p>
        </w:tc>
      </w:tr>
      <w:tr w:rsidR="004470EF" w:rsidRPr="002E6533" w14:paraId="538AAC0B" w14:textId="77777777">
        <w:tc>
          <w:tcPr>
            <w:tcW w:w="7920" w:type="dxa"/>
          </w:tcPr>
          <w:p w14:paraId="3F19958A" w14:textId="77777777" w:rsidR="004470EF" w:rsidRPr="002E6533" w:rsidRDefault="00000000">
            <w:pPr>
              <w:pStyle w:val="Compact"/>
            </w:pPr>
            <w:r w:rsidRPr="002E6533">
              <w:t xml:space="preserve">Campo Visualização de registro/Editar classificação relacionado: &lt;nome do campo&gt; </w:t>
            </w:r>
            <w:r w:rsidRPr="002E6533">
              <w:lastRenderedPageBreak/>
              <w:t>não foi encontrado na instância de destino e foi removido do campo: &lt;nome do campo&gt;.</w:t>
            </w:r>
          </w:p>
        </w:tc>
      </w:tr>
      <w:tr w:rsidR="004470EF" w:rsidRPr="002E6533" w14:paraId="648102E5" w14:textId="77777777">
        <w:tc>
          <w:tcPr>
            <w:tcW w:w="7920" w:type="dxa"/>
          </w:tcPr>
          <w:p w14:paraId="09F704D5" w14:textId="77777777" w:rsidR="004470EF" w:rsidRPr="002E6533" w:rsidRDefault="00000000">
            <w:pPr>
              <w:pStyle w:val="Compact"/>
            </w:pPr>
            <w:r w:rsidRPr="002E6533">
              <w:lastRenderedPageBreak/>
              <w:t>Campo Seleção do campo de registro do histórico: &lt;nome do campo&gt; não foi encontrado na instância de destino e foi removido do campo de registro do histórico: &lt;nome do campo&gt;.</w:t>
            </w:r>
          </w:p>
        </w:tc>
      </w:tr>
      <w:tr w:rsidR="004470EF" w:rsidRPr="002E6533" w14:paraId="21E6EF1D" w14:textId="77777777">
        <w:tc>
          <w:tcPr>
            <w:tcW w:w="7920" w:type="dxa"/>
          </w:tcPr>
          <w:p w14:paraId="4458E8C7" w14:textId="77777777" w:rsidR="004470EF" w:rsidRPr="002E6533" w:rsidRDefault="00000000">
            <w:pPr>
              <w:pStyle w:val="Compact"/>
            </w:pPr>
            <w:r w:rsidRPr="002E6533">
              <w:t>Campo Referência contida: &lt;nome do campo&gt; não foi encontrado na instância de destino e foi removido do campo de multirreferência: &lt;nome do campo&gt;.</w:t>
            </w:r>
          </w:p>
        </w:tc>
      </w:tr>
      <w:tr w:rsidR="004470EF" w:rsidRPr="002E6533" w14:paraId="69579EE4" w14:textId="77777777">
        <w:tc>
          <w:tcPr>
            <w:tcW w:w="7920" w:type="dxa"/>
          </w:tcPr>
          <w:p w14:paraId="336FF6B0" w14:textId="77777777" w:rsidR="004470EF" w:rsidRPr="002E6533" w:rsidRDefault="00000000">
            <w:pPr>
              <w:pStyle w:val="Compact"/>
            </w:pPr>
            <w:r w:rsidRPr="002E6533">
              <w:t>Campo Referência de questionário: &lt;nome do campo&gt; não foi encontrado na instância de destino e foi removido do campo: &lt;nome do campo&gt;.</w:t>
            </w:r>
          </w:p>
        </w:tc>
      </w:tr>
      <w:tr w:rsidR="004470EF" w:rsidRPr="002E6533" w14:paraId="4342EEBC" w14:textId="77777777">
        <w:tc>
          <w:tcPr>
            <w:tcW w:w="7920" w:type="dxa"/>
          </w:tcPr>
          <w:p w14:paraId="617792AD" w14:textId="77777777" w:rsidR="004470EF" w:rsidRPr="002E6533" w:rsidRDefault="00000000">
            <w:pPr>
              <w:pStyle w:val="Compact"/>
            </w:pPr>
            <w:r w:rsidRPr="002E6533">
              <w:t xml:space="preserve">Não foi possível resolver a seguinte notificação referida em uma </w:t>
            </w:r>
            <w:proofErr w:type="gramStart"/>
            <w:r w:rsidRPr="002E6533">
              <w:t>ação Gerar</w:t>
            </w:r>
            <w:proofErr w:type="gramEnd"/>
            <w:r w:rsidRPr="002E6533">
              <w:t xml:space="preserve"> notificação DDE: &lt;nome da notificação&gt;.</w:t>
            </w:r>
          </w:p>
        </w:tc>
      </w:tr>
      <w:tr w:rsidR="004470EF" w:rsidRPr="002E6533" w14:paraId="58F83537" w14:textId="77777777">
        <w:tc>
          <w:tcPr>
            <w:tcW w:w="7920" w:type="dxa"/>
          </w:tcPr>
          <w:p w14:paraId="79CD6DBF" w14:textId="77777777" w:rsidR="004470EF" w:rsidRPr="002E6533" w:rsidRDefault="00000000">
            <w:pPr>
              <w:pStyle w:val="Compact"/>
            </w:pPr>
            <w:r w:rsidRPr="002E6533">
              <w:t>O grupo &lt;nome do grupo&gt; foi removido de &lt;autorização de módulo&gt;. Não foi possível localizar o grupo.</w:t>
            </w:r>
          </w:p>
        </w:tc>
      </w:tr>
      <w:tr w:rsidR="004470EF" w:rsidRPr="002E6533" w14:paraId="3BCE9918" w14:textId="77777777">
        <w:tc>
          <w:tcPr>
            <w:tcW w:w="7920" w:type="dxa"/>
          </w:tcPr>
          <w:p w14:paraId="451E707F" w14:textId="77777777" w:rsidR="004470EF" w:rsidRPr="002E6533" w:rsidRDefault="00000000">
            <w:pPr>
              <w:pStyle w:val="Compact"/>
            </w:pPr>
            <w:r w:rsidRPr="002E6533">
              <w:t>O nível &lt;nome do nível&gt; não foi localizado nem removido do conjunto.</w:t>
            </w:r>
          </w:p>
        </w:tc>
      </w:tr>
      <w:tr w:rsidR="004470EF" w:rsidRPr="002E6533" w14:paraId="047207C8" w14:textId="77777777">
        <w:tc>
          <w:tcPr>
            <w:tcW w:w="7920" w:type="dxa"/>
          </w:tcPr>
          <w:p w14:paraId="7FD40934" w14:textId="77777777" w:rsidR="004470EF" w:rsidRPr="002E6533" w:rsidRDefault="00000000">
            <w:pPr>
              <w:pStyle w:val="Compact"/>
            </w:pPr>
            <w:r w:rsidRPr="002E6533">
              <w:t>Não foi possível resolver o seguinte painel de controle referido em um link: &lt;nome do painel de controle&gt;.</w:t>
            </w:r>
          </w:p>
        </w:tc>
      </w:tr>
      <w:tr w:rsidR="004470EF" w:rsidRPr="002E6533" w14:paraId="32A4FDDB" w14:textId="77777777">
        <w:tc>
          <w:tcPr>
            <w:tcW w:w="7920" w:type="dxa"/>
          </w:tcPr>
          <w:p w14:paraId="25A128BF" w14:textId="77777777" w:rsidR="004470EF" w:rsidRPr="002E6533" w:rsidRDefault="00000000">
            <w:pPr>
              <w:pStyle w:val="Compact"/>
            </w:pPr>
            <w:r w:rsidRPr="002E6533">
              <w:t>Não foi possível resolver o seguinte relatório referido em um link: &lt;nome do relatório&gt;.</w:t>
            </w:r>
          </w:p>
        </w:tc>
      </w:tr>
      <w:tr w:rsidR="004470EF" w:rsidRPr="002E6533" w14:paraId="152FB856" w14:textId="77777777">
        <w:tc>
          <w:tcPr>
            <w:tcW w:w="7920" w:type="dxa"/>
          </w:tcPr>
          <w:p w14:paraId="7EAB858F" w14:textId="77777777" w:rsidR="004470EF" w:rsidRPr="002E6533" w:rsidRDefault="00000000">
            <w:pPr>
              <w:pStyle w:val="Compact"/>
            </w:pPr>
            <w:r w:rsidRPr="002E6533">
              <w:t>Não foi possível resolver a seguinte solução referida em um link: &lt;nome da solução&gt;.</w:t>
            </w:r>
          </w:p>
        </w:tc>
      </w:tr>
      <w:tr w:rsidR="004470EF" w:rsidRPr="002E6533" w14:paraId="6682C971" w14:textId="77777777">
        <w:tc>
          <w:tcPr>
            <w:tcW w:w="7920" w:type="dxa"/>
          </w:tcPr>
          <w:p w14:paraId="62BF789B" w14:textId="77777777" w:rsidR="004470EF" w:rsidRPr="002E6533" w:rsidRDefault="00000000">
            <w:pPr>
              <w:pStyle w:val="Compact"/>
            </w:pPr>
            <w:r w:rsidRPr="002E6533">
              <w:t>Não foi possível configurar os direitos de acesso à seguinte página devido à ausência de um módulo: &lt;nome da página&gt;.</w:t>
            </w:r>
          </w:p>
        </w:tc>
      </w:tr>
      <w:tr w:rsidR="004470EF" w:rsidRPr="002E6533" w14:paraId="676B7FF5" w14:textId="77777777">
        <w:tc>
          <w:tcPr>
            <w:tcW w:w="7920" w:type="dxa"/>
          </w:tcPr>
          <w:p w14:paraId="4276ECE9" w14:textId="77777777" w:rsidR="004470EF" w:rsidRPr="002E6533" w:rsidRDefault="00000000">
            <w:pPr>
              <w:pStyle w:val="Compact"/>
            </w:pPr>
            <w:r w:rsidRPr="002E6533">
              <w:t>O nível do Menu de navegação &lt;nome do aplicativo ou questionário&gt; não foi localizado.</w:t>
            </w:r>
          </w:p>
        </w:tc>
      </w:tr>
      <w:tr w:rsidR="004470EF" w:rsidRPr="002E6533" w14:paraId="2BAF1500" w14:textId="77777777">
        <w:tc>
          <w:tcPr>
            <w:tcW w:w="7920" w:type="dxa"/>
          </w:tcPr>
          <w:p w14:paraId="2218C7A0" w14:textId="77777777" w:rsidR="004470EF" w:rsidRPr="002E6533" w:rsidRDefault="00000000">
            <w:pPr>
              <w:pStyle w:val="Compact"/>
            </w:pPr>
            <w:r w:rsidRPr="002E6533">
              <w:t>Não foi possível resolver o seguinte módulo referido no Menu de navegação: &lt;nome do aplicativo ou questionário&gt;.</w:t>
            </w:r>
          </w:p>
        </w:tc>
      </w:tr>
      <w:tr w:rsidR="004470EF" w:rsidRPr="002E6533" w14:paraId="0EE4345A" w14:textId="77777777">
        <w:tc>
          <w:tcPr>
            <w:tcW w:w="7920" w:type="dxa"/>
          </w:tcPr>
          <w:p w14:paraId="76C56C9A" w14:textId="77777777" w:rsidR="004470EF" w:rsidRPr="002E6533" w:rsidRDefault="00000000">
            <w:pPr>
              <w:pStyle w:val="Compact"/>
            </w:pPr>
            <w:r w:rsidRPr="002E6533">
              <w:t>Não foi possível resolver a seguinte solução referida em uma área de trabalho: &lt;nome da solução&gt;.</w:t>
            </w:r>
          </w:p>
        </w:tc>
      </w:tr>
      <w:tr w:rsidR="004470EF" w:rsidRPr="002E6533" w14:paraId="50921346" w14:textId="77777777">
        <w:tc>
          <w:tcPr>
            <w:tcW w:w="7920" w:type="dxa"/>
          </w:tcPr>
          <w:p w14:paraId="63B92374" w14:textId="77777777" w:rsidR="004470EF" w:rsidRPr="002E6533" w:rsidRDefault="00000000">
            <w:pPr>
              <w:pStyle w:val="Compact"/>
            </w:pPr>
            <w:r w:rsidRPr="002E6533">
              <w:t>Nenhuma solução associada a &lt;nome do aplicativo ou questionário&gt;.</w:t>
            </w:r>
          </w:p>
        </w:tc>
      </w:tr>
      <w:tr w:rsidR="004470EF" w:rsidRPr="002E6533" w14:paraId="31A0E9D3" w14:textId="77777777">
        <w:tc>
          <w:tcPr>
            <w:tcW w:w="7920" w:type="dxa"/>
          </w:tcPr>
          <w:p w14:paraId="0EFA411F" w14:textId="77777777" w:rsidR="004470EF" w:rsidRPr="002E6533" w:rsidRDefault="00000000">
            <w:pPr>
              <w:pStyle w:val="Compact"/>
            </w:pPr>
            <w:r w:rsidRPr="002E6533">
              <w:t>Não foi possível criar o relatório &lt;nome do relatório&gt;. Não há nenhum campo a ser exibido neste relatório.</w:t>
            </w:r>
          </w:p>
        </w:tc>
      </w:tr>
      <w:tr w:rsidR="004470EF" w:rsidRPr="002E6533" w14:paraId="2DE942A8" w14:textId="77777777">
        <w:tc>
          <w:tcPr>
            <w:tcW w:w="7920" w:type="dxa"/>
          </w:tcPr>
          <w:p w14:paraId="053719E6" w14:textId="77777777" w:rsidR="004470EF" w:rsidRPr="002E6533" w:rsidRDefault="00000000">
            <w:pPr>
              <w:pStyle w:val="Compact"/>
            </w:pPr>
            <w:r w:rsidRPr="002E6533">
              <w:t>Não foi possível resolver o seguinte campo referido em uma notificação: &lt;nome do campo&gt;.</w:t>
            </w:r>
          </w:p>
        </w:tc>
      </w:tr>
      <w:tr w:rsidR="004470EF" w:rsidRPr="002E6533" w14:paraId="17D63555" w14:textId="77777777">
        <w:tc>
          <w:tcPr>
            <w:tcW w:w="7920" w:type="dxa"/>
          </w:tcPr>
          <w:p w14:paraId="68AEE00D" w14:textId="77777777" w:rsidR="004470EF" w:rsidRPr="002E6533" w:rsidRDefault="00000000">
            <w:pPr>
              <w:pStyle w:val="Compact"/>
            </w:pPr>
            <w:r w:rsidRPr="002E6533">
              <w:t>Não foi possível resolver o seguinte relatório referido em uma notificação: &lt;nome do relatório&gt;.</w:t>
            </w:r>
          </w:p>
        </w:tc>
      </w:tr>
      <w:tr w:rsidR="004470EF" w:rsidRPr="002E6533" w14:paraId="21823F25" w14:textId="77777777">
        <w:tc>
          <w:tcPr>
            <w:tcW w:w="7920" w:type="dxa"/>
          </w:tcPr>
          <w:p w14:paraId="0FC8B2DB" w14:textId="77777777" w:rsidR="004470EF" w:rsidRPr="002E6533" w:rsidRDefault="00000000">
            <w:pPr>
              <w:pStyle w:val="Compact"/>
            </w:pPr>
            <w:r w:rsidRPr="002E6533">
              <w:t>O valor do intervalo numérico &lt;valor do intervalo numérico&gt; não foi localizado nem removido do conjunto.</w:t>
            </w:r>
          </w:p>
        </w:tc>
      </w:tr>
      <w:tr w:rsidR="004470EF" w:rsidRPr="002E6533" w14:paraId="239F0E6F" w14:textId="77777777">
        <w:tc>
          <w:tcPr>
            <w:tcW w:w="7920" w:type="dxa"/>
          </w:tcPr>
          <w:p w14:paraId="1CBD4224" w14:textId="77777777" w:rsidR="004470EF" w:rsidRPr="002E6533" w:rsidRDefault="00000000">
            <w:pPr>
              <w:pStyle w:val="Compact"/>
            </w:pPr>
            <w:r w:rsidRPr="002E6533">
              <w:t>Alias &lt;nome do objeto&gt; foi alterado de &lt;antigo nome do alias&gt; para &lt;novo nome do alias&gt;.</w:t>
            </w:r>
          </w:p>
        </w:tc>
      </w:tr>
      <w:tr w:rsidR="004470EF" w:rsidRPr="002E6533" w14:paraId="2B3E3462" w14:textId="77777777">
        <w:tc>
          <w:tcPr>
            <w:tcW w:w="7920" w:type="dxa"/>
          </w:tcPr>
          <w:p w14:paraId="27F98A5F" w14:textId="77777777" w:rsidR="004470EF" w:rsidRPr="002E6533" w:rsidRDefault="00000000">
            <w:pPr>
              <w:pStyle w:val="Compact"/>
            </w:pPr>
            <w:r w:rsidRPr="002E6533">
              <w:lastRenderedPageBreak/>
              <w:t>O objeto não foi salvo devido a uma exceção. O ID de referência do registro de erros é: &lt;ID do registro&gt;.</w:t>
            </w:r>
          </w:p>
        </w:tc>
      </w:tr>
      <w:tr w:rsidR="004470EF" w:rsidRPr="002E6533" w14:paraId="31DB5155" w14:textId="77777777">
        <w:tc>
          <w:tcPr>
            <w:tcW w:w="7920" w:type="dxa"/>
          </w:tcPr>
          <w:p w14:paraId="0C6C4D3A" w14:textId="77777777" w:rsidR="004470EF" w:rsidRPr="002E6533" w:rsidRDefault="00000000">
            <w:pPr>
              <w:pStyle w:val="Compact"/>
            </w:pPr>
            <w:r w:rsidRPr="002E6533">
              <w:t>O objeto não foi salvo devido a uma falha na validação. O ID de referência do registro de erros é: &lt;ID do registro&gt;.</w:t>
            </w:r>
          </w:p>
        </w:tc>
      </w:tr>
      <w:tr w:rsidR="004470EF" w:rsidRPr="002E6533" w14:paraId="3FBFEF9E" w14:textId="77777777">
        <w:tc>
          <w:tcPr>
            <w:tcW w:w="7920" w:type="dxa"/>
          </w:tcPr>
          <w:p w14:paraId="45CC0A9C" w14:textId="77777777" w:rsidR="004470EF" w:rsidRPr="002E6533" w:rsidRDefault="00000000">
            <w:pPr>
              <w:pStyle w:val="Compact"/>
            </w:pPr>
            <w:r w:rsidRPr="002E6533">
              <w:t>&lt;nome do campo&gt; no aplicativo &lt;nome do aplicativo ou questionário&gt; não pode ser convertido de um campo privado para um campo público.</w:t>
            </w:r>
          </w:p>
        </w:tc>
      </w:tr>
      <w:tr w:rsidR="004470EF" w:rsidRPr="002E6533" w14:paraId="7625E0D8" w14:textId="77777777">
        <w:tc>
          <w:tcPr>
            <w:tcW w:w="7920" w:type="dxa"/>
          </w:tcPr>
          <w:p w14:paraId="41585E49" w14:textId="77777777" w:rsidR="004470EF" w:rsidRPr="002E6533" w:rsidRDefault="00000000">
            <w:pPr>
              <w:pStyle w:val="Compact"/>
            </w:pPr>
            <w:r w:rsidRPr="002E6533">
              <w:t>A Opção de notificações ativadas do questionário &lt;nome do questionário&gt; foi alterada.</w:t>
            </w:r>
          </w:p>
        </w:tc>
      </w:tr>
      <w:tr w:rsidR="004470EF" w:rsidRPr="002E6533" w14:paraId="11C691D2" w14:textId="77777777">
        <w:tc>
          <w:tcPr>
            <w:tcW w:w="7920" w:type="dxa"/>
          </w:tcPr>
          <w:p w14:paraId="262FC5DE" w14:textId="77777777" w:rsidR="004470EF" w:rsidRPr="002E6533" w:rsidRDefault="00000000">
            <w:pPr>
              <w:pStyle w:val="Compact"/>
            </w:pPr>
            <w:r w:rsidRPr="002E6533">
              <w:t>Não foi possível alterar o status do questionário &lt;nome do questionário&gt;. Não é permitida a atualização do status de um questionário via instalação de pacote.</w:t>
            </w:r>
          </w:p>
        </w:tc>
      </w:tr>
      <w:tr w:rsidR="004470EF" w:rsidRPr="002E6533" w14:paraId="44BAD251" w14:textId="77777777">
        <w:tc>
          <w:tcPr>
            <w:tcW w:w="7920" w:type="dxa"/>
          </w:tcPr>
          <w:p w14:paraId="09D4D34C" w14:textId="77777777" w:rsidR="004470EF" w:rsidRPr="002E6533" w:rsidRDefault="00000000">
            <w:pPr>
              <w:pStyle w:val="Compact"/>
            </w:pPr>
            <w:r w:rsidRPr="002E6533">
              <w:t>Confirmação de leitura desativada para a ação &lt;nome da ação DDE&gt; do aplicativo &lt;nome do aplicativo&gt;.</w:t>
            </w:r>
          </w:p>
        </w:tc>
      </w:tr>
      <w:tr w:rsidR="004470EF" w:rsidRPr="002E6533" w14:paraId="3977B8A1" w14:textId="77777777">
        <w:tc>
          <w:tcPr>
            <w:tcW w:w="7920" w:type="dxa"/>
          </w:tcPr>
          <w:p w14:paraId="4E2340BF" w14:textId="77777777" w:rsidR="004470EF" w:rsidRPr="002E6533" w:rsidRDefault="00000000">
            <w:pPr>
              <w:pStyle w:val="Compact"/>
            </w:pPr>
            <w:r w:rsidRPr="002E6533">
              <w:t>Não foi possível atualizar o workflow. Registros de conteúdo são vinculados às seguintes fases do workflow: &lt;nomes das fases do workflow&gt;.</w:t>
            </w:r>
          </w:p>
        </w:tc>
      </w:tr>
      <w:tr w:rsidR="004470EF" w:rsidRPr="002E6533" w14:paraId="3AA77E4A" w14:textId="77777777">
        <w:tc>
          <w:tcPr>
            <w:tcW w:w="7920" w:type="dxa"/>
          </w:tcPr>
          <w:p w14:paraId="40F2B8C7" w14:textId="77777777" w:rsidR="004470EF" w:rsidRPr="002E6533" w:rsidRDefault="00000000">
            <w:pPr>
              <w:pStyle w:val="Compact"/>
            </w:pPr>
            <w:r w:rsidRPr="002E6533">
              <w:t>Não foi possível atualizar o atributo de solução de &lt;nome do aplicativo ou questionário&gt;.</w:t>
            </w:r>
          </w:p>
        </w:tc>
      </w:tr>
      <w:tr w:rsidR="004470EF" w:rsidRPr="002E6533" w14:paraId="35D22219" w14:textId="77777777">
        <w:tc>
          <w:tcPr>
            <w:tcW w:w="7920" w:type="dxa"/>
          </w:tcPr>
          <w:p w14:paraId="46A4A81C" w14:textId="77777777" w:rsidR="004470EF" w:rsidRPr="002E6533" w:rsidRDefault="00000000">
            <w:pPr>
              <w:pStyle w:val="Compact"/>
            </w:pPr>
            <w:r w:rsidRPr="002E6533">
              <w:t>O usuário &lt;nome do usuário&gt; foi removido de &lt;autorização de módulo&gt;. Não foi possível localizar o usuário.</w:t>
            </w:r>
          </w:p>
        </w:tc>
      </w:tr>
      <w:tr w:rsidR="004470EF" w:rsidRPr="002E6533" w14:paraId="297F3DAD" w14:textId="77777777">
        <w:tc>
          <w:tcPr>
            <w:tcW w:w="7920" w:type="dxa"/>
          </w:tcPr>
          <w:p w14:paraId="5972F072" w14:textId="77777777" w:rsidR="004470EF" w:rsidRPr="002E6533" w:rsidRDefault="00000000">
            <w:pPr>
              <w:pStyle w:val="Compact"/>
            </w:pPr>
            <w:r w:rsidRPr="002E6533">
              <w:t>O valor da lista de valores &lt;nome do valor da lista de valores&gt; não foi localizado nem removido do conjunto.</w:t>
            </w:r>
          </w:p>
        </w:tc>
      </w:tr>
      <w:tr w:rsidR="004470EF" w:rsidRPr="002E6533" w14:paraId="3EE20385" w14:textId="77777777">
        <w:tc>
          <w:tcPr>
            <w:tcW w:w="7920" w:type="dxa"/>
          </w:tcPr>
          <w:p w14:paraId="116DDDC8" w14:textId="77777777" w:rsidR="004470EF" w:rsidRPr="002E6533" w:rsidRDefault="00000000">
            <w:pPr>
              <w:pStyle w:val="Compact"/>
            </w:pPr>
            <w:r w:rsidRPr="002E6533">
              <w:t>Valor da lista de valores do pino de mapa: &lt;nome do valor da lista de valores&gt; não foi encontrado na instância de destino e foi removido do relatório: &lt;nome do relatório&gt;.</w:t>
            </w:r>
          </w:p>
        </w:tc>
      </w:tr>
      <w:tr w:rsidR="004470EF" w:rsidRPr="002E6533" w14:paraId="4A658993" w14:textId="77777777">
        <w:tc>
          <w:tcPr>
            <w:tcW w:w="7920" w:type="dxa"/>
          </w:tcPr>
          <w:p w14:paraId="7FADD230" w14:textId="77777777" w:rsidR="004470EF" w:rsidRPr="002E6533" w:rsidRDefault="00000000">
            <w:pPr>
              <w:pStyle w:val="Compact"/>
            </w:pPr>
            <w:r w:rsidRPr="002E6533">
              <w:t>Valor da lista de valores do questionário trimestral: o &lt;nome do valor da lista de valores&gt; não foi encontrado na instância de destino e foi removido da campanha: &lt;nome da campanha&gt;.</w:t>
            </w:r>
          </w:p>
        </w:tc>
      </w:tr>
      <w:tr w:rsidR="004470EF" w:rsidRPr="002E6533" w14:paraId="3E52842D" w14:textId="77777777">
        <w:tc>
          <w:tcPr>
            <w:tcW w:w="7920" w:type="dxa"/>
          </w:tcPr>
          <w:p w14:paraId="345BBC45" w14:textId="77777777" w:rsidR="004470EF" w:rsidRPr="002E6533" w:rsidRDefault="00000000">
            <w:pPr>
              <w:pStyle w:val="Compact"/>
            </w:pPr>
            <w:r w:rsidRPr="002E6533">
              <w:t>Valor da lista de valores do questionário anual: o &lt;nome do valor da lista de valores&gt; não foi encontrado na instância de destino e foi removido da campanha: &lt;nome da campanha&gt;.</w:t>
            </w:r>
          </w:p>
        </w:tc>
      </w:tr>
      <w:tr w:rsidR="004470EF" w:rsidRPr="002E6533" w14:paraId="2C96066D" w14:textId="77777777">
        <w:tc>
          <w:tcPr>
            <w:tcW w:w="7920" w:type="dxa"/>
          </w:tcPr>
          <w:p w14:paraId="7EA57568" w14:textId="77777777" w:rsidR="004470EF" w:rsidRPr="002E6533" w:rsidRDefault="00000000">
            <w:pPr>
              <w:pStyle w:val="Compact"/>
            </w:pPr>
            <w:r w:rsidRPr="002E6533">
              <w:t>Valor da lista de valores da coluna de matriz: o &lt;nome do valor da lista de valores&gt; não foi encontrado na instância de destino e a condição foi removida do filtro.</w:t>
            </w:r>
          </w:p>
        </w:tc>
      </w:tr>
      <w:tr w:rsidR="004470EF" w:rsidRPr="002E6533" w14:paraId="05E4FAA4" w14:textId="77777777">
        <w:tc>
          <w:tcPr>
            <w:tcW w:w="7920" w:type="dxa"/>
          </w:tcPr>
          <w:p w14:paraId="12814FF4" w14:textId="77777777" w:rsidR="004470EF" w:rsidRPr="002E6533" w:rsidRDefault="00000000">
            <w:pPr>
              <w:pStyle w:val="Compact"/>
            </w:pPr>
            <w:r w:rsidRPr="002E6533">
              <w:t>Valor da lista de valores da linha de matriz: o &lt;nome do valor da lista de valores&gt; não foi encontrado na instância de destino e a condição foi removida do filtro.</w:t>
            </w:r>
          </w:p>
        </w:tc>
      </w:tr>
      <w:tr w:rsidR="004470EF" w:rsidRPr="002E6533" w14:paraId="355B2A4A" w14:textId="77777777">
        <w:tc>
          <w:tcPr>
            <w:tcW w:w="7920" w:type="dxa"/>
          </w:tcPr>
          <w:p w14:paraId="3C70257E" w14:textId="77777777" w:rsidR="004470EF" w:rsidRPr="002E6533" w:rsidRDefault="00000000">
            <w:pPr>
              <w:pStyle w:val="Compact"/>
            </w:pPr>
            <w:r w:rsidRPr="002E6533">
              <w:t>Valor da lista de valores: o &lt;nome do valor da lista de valores&gt; não foi encontrado na instância de destino e a condição foi removida do filtro.</w:t>
            </w:r>
          </w:p>
        </w:tc>
      </w:tr>
      <w:tr w:rsidR="004470EF" w:rsidRPr="002E6533" w14:paraId="09F6AA89" w14:textId="77777777">
        <w:tc>
          <w:tcPr>
            <w:tcW w:w="7920" w:type="dxa"/>
          </w:tcPr>
          <w:p w14:paraId="057238B8" w14:textId="77777777" w:rsidR="004470EF" w:rsidRPr="002E6533" w:rsidRDefault="00000000">
            <w:pPr>
              <w:pStyle w:val="Compact"/>
            </w:pPr>
            <w:r w:rsidRPr="002E6533">
              <w:t>Valor da lista de valores do Cartão de pontuação: o &lt;nome do valor da lista de valores&gt; não foi encontrado na instância de destino e a condição foi removida do filtro.</w:t>
            </w:r>
          </w:p>
        </w:tc>
      </w:tr>
      <w:tr w:rsidR="004470EF" w:rsidRPr="002E6533" w14:paraId="2B5CD170" w14:textId="77777777">
        <w:tc>
          <w:tcPr>
            <w:tcW w:w="7920" w:type="dxa"/>
          </w:tcPr>
          <w:p w14:paraId="56F90C61" w14:textId="77777777" w:rsidR="004470EF" w:rsidRPr="002E6533" w:rsidRDefault="00000000">
            <w:pPr>
              <w:pStyle w:val="Compact"/>
            </w:pPr>
            <w:r w:rsidRPr="002E6533">
              <w:t xml:space="preserve">Valor da lista de valores da Fórmula de cálculo: &lt;nome do valor da lista de valores&gt; </w:t>
            </w:r>
            <w:r w:rsidRPr="002E6533">
              <w:lastRenderedPageBreak/>
              <w:t>não foi localizado na instância de destino.</w:t>
            </w:r>
          </w:p>
        </w:tc>
      </w:tr>
      <w:tr w:rsidR="004470EF" w:rsidRPr="002E6533" w14:paraId="5807AECA" w14:textId="77777777">
        <w:tc>
          <w:tcPr>
            <w:tcW w:w="7920" w:type="dxa"/>
          </w:tcPr>
          <w:p w14:paraId="22DB7441" w14:textId="77777777" w:rsidR="004470EF" w:rsidRPr="002E6533" w:rsidRDefault="00000000">
            <w:pPr>
              <w:pStyle w:val="Compact"/>
            </w:pPr>
            <w:r w:rsidRPr="002E6533">
              <w:lastRenderedPageBreak/>
              <w:t>Não foi possível resolver a seguinte notificação referida em uma fase de workflow: &lt;nome da notificação&gt;.</w:t>
            </w:r>
          </w:p>
        </w:tc>
      </w:tr>
      <w:tr w:rsidR="004470EF" w:rsidRPr="002E6533" w14:paraId="7C5B776D" w14:textId="77777777">
        <w:tc>
          <w:tcPr>
            <w:tcW w:w="7920" w:type="dxa"/>
          </w:tcPr>
          <w:p w14:paraId="39C958AB" w14:textId="77777777" w:rsidR="004470EF" w:rsidRPr="002E6533" w:rsidRDefault="00000000">
            <w:pPr>
              <w:pStyle w:val="Compact"/>
            </w:pPr>
            <w:r w:rsidRPr="002E6533">
              <w:t>A Opção de notificações ativadas do aplicativo &lt;nome do aplicativo&gt; foi alterada.</w:t>
            </w:r>
          </w:p>
        </w:tc>
      </w:tr>
      <w:tr w:rsidR="004470EF" w:rsidRPr="002E6533" w14:paraId="4361D71E" w14:textId="77777777">
        <w:tc>
          <w:tcPr>
            <w:tcW w:w="7920" w:type="dxa"/>
          </w:tcPr>
          <w:p w14:paraId="5C019299" w14:textId="77777777" w:rsidR="004470EF" w:rsidRPr="002E6533" w:rsidRDefault="00000000">
            <w:pPr>
              <w:pStyle w:val="Compact"/>
            </w:pPr>
            <w:r w:rsidRPr="002E6533">
              <w:t>O workflow avançado foi instalado, mas está inativo. Revise-o e ative-o.</w:t>
            </w:r>
          </w:p>
        </w:tc>
      </w:tr>
      <w:tr w:rsidR="004470EF" w:rsidRPr="002E6533" w14:paraId="0DBA265D" w14:textId="77777777">
        <w:tc>
          <w:tcPr>
            <w:tcW w:w="7920" w:type="dxa"/>
          </w:tcPr>
          <w:p w14:paraId="1B866414" w14:textId="77777777" w:rsidR="004470EF" w:rsidRPr="002E6533" w:rsidRDefault="00000000">
            <w:pPr>
              <w:pStyle w:val="Compact"/>
            </w:pPr>
            <w:r w:rsidRPr="002E6533">
              <w:t>O módulo &lt;nome do módulo&gt; não foi encontrado. O relacionamento e os campos de exibição associados foram removidos do relatório de pesquisa.</w:t>
            </w:r>
          </w:p>
        </w:tc>
      </w:tr>
      <w:tr w:rsidR="004470EF" w:rsidRPr="002E6533" w14:paraId="79B2ABE9" w14:textId="77777777">
        <w:tc>
          <w:tcPr>
            <w:tcW w:w="7920" w:type="dxa"/>
          </w:tcPr>
          <w:p w14:paraId="395E821F" w14:textId="77777777" w:rsidR="004470EF" w:rsidRPr="002E6533" w:rsidRDefault="00000000">
            <w:pPr>
              <w:pStyle w:val="Compact"/>
            </w:pPr>
            <w:r w:rsidRPr="002E6533">
              <w:t>&lt;Nome do agendamento&gt; faz referência a apenas a usuários específicos. Isto pode causar um problema na instalação do pacote.</w:t>
            </w:r>
          </w:p>
        </w:tc>
      </w:tr>
      <w:tr w:rsidR="004470EF" w:rsidRPr="002E6533" w14:paraId="21CD47AF" w14:textId="77777777">
        <w:tc>
          <w:tcPr>
            <w:tcW w:w="7920" w:type="dxa"/>
          </w:tcPr>
          <w:p w14:paraId="567A02E1" w14:textId="77777777" w:rsidR="004470EF" w:rsidRPr="002E6533" w:rsidRDefault="00000000">
            <w:pPr>
              <w:pStyle w:val="Compact"/>
            </w:pPr>
            <w:r w:rsidRPr="002E6533">
              <w:t>Depois que o registro relacionado/de referência cruzada é salvo, o campo de referência {0} no módulo {1} não pode ser alterado de calculado para não calculado ou vice-versa.</w:t>
            </w:r>
          </w:p>
        </w:tc>
      </w:tr>
      <w:tr w:rsidR="004470EF" w:rsidRPr="002E6533" w14:paraId="51EFA5C3" w14:textId="77777777">
        <w:tc>
          <w:tcPr>
            <w:tcW w:w="7920" w:type="dxa"/>
          </w:tcPr>
          <w:p w14:paraId="5B43C529" w14:textId="77777777" w:rsidR="004470EF" w:rsidRPr="002E6533" w:rsidRDefault="00000000">
            <w:pPr>
              <w:pStyle w:val="Compact"/>
            </w:pPr>
            <w:r w:rsidRPr="002E6533">
              <w:t>O campo de espaço reservado &lt;Field_Name&gt; não foi encontrado na instância de destino e foi removido da mensagem de Resultados no questionário &lt;Questionnaire_Name&gt;.</w:t>
            </w:r>
          </w:p>
        </w:tc>
      </w:tr>
    </w:tbl>
    <w:p w14:paraId="71B70AF2" w14:textId="77777777" w:rsidR="004470EF" w:rsidRPr="002E6533" w:rsidRDefault="00000000">
      <w:pPr>
        <w:pStyle w:val="Ttulo1"/>
      </w:pPr>
      <w:bookmarkStart w:id="713" w:name="X6502d32c1a180e9de0aa75273ee36b11402f4f3"/>
      <w:bookmarkEnd w:id="708"/>
      <w:bookmarkEnd w:id="710"/>
      <w:bookmarkEnd w:id="712"/>
      <w:r w:rsidRPr="002E6533">
        <w:t>Automatize a geração e a instalação de pacotes</w:t>
      </w:r>
    </w:p>
    <w:p w14:paraId="162BCF57" w14:textId="77777777" w:rsidR="004470EF" w:rsidRPr="002E6533" w:rsidRDefault="00000000">
      <w:pPr>
        <w:pStyle w:val="FirstParagraph"/>
      </w:pPr>
      <w:r w:rsidRPr="002E6533">
        <w:t xml:space="preserve">Conclua esta tarefa para automatizar a geração e a instalação de pacotes entre suas instâncias de desenvolvimento, teste e produção. Como parte desse procedimento, copie o código JSON específico ao pacote na página Gerenciar pacotes ou na página Importar e instalar pacotes para um endpoint de API V1 na interface do usuário. O código JSON permite a geração de pacotes e a instalação em outras instâncias em que você tenha acesso à API. Para obter mais informações, consulte </w:t>
      </w:r>
      <w:hyperlink r:id="rId761">
        <w:r w:rsidR="004470EF" w:rsidRPr="002E6533">
          <w:rPr>
            <w:rStyle w:val="Hyperlink"/>
          </w:rPr>
          <w:t>Configurar as chamadas de API para automatização de pacotes</w:t>
        </w:r>
      </w:hyperlink>
      <w:r w:rsidRPr="002E6533">
        <w:t>.</w:t>
      </w:r>
    </w:p>
    <w:p w14:paraId="29BE05F6" w14:textId="77777777" w:rsidR="004470EF" w:rsidRPr="002E6533" w:rsidRDefault="00000000">
      <w:pPr>
        <w:pStyle w:val="Compact"/>
      </w:pPr>
      <w:r w:rsidRPr="002E6533">
        <w:t>No menu, clique em menu Admin &gt; Application Builder.</w:t>
      </w:r>
    </w:p>
    <w:p w14:paraId="79F78189" w14:textId="77777777" w:rsidR="004470EF" w:rsidRPr="002E6533" w:rsidRDefault="00000000">
      <w:pPr>
        <w:pStyle w:val="Compact"/>
      </w:pPr>
      <w:r w:rsidRPr="002E6533">
        <w:t>Execute um destes procedimentos:</w:t>
      </w:r>
    </w:p>
    <w:p w14:paraId="27315670" w14:textId="77777777" w:rsidR="004470EF" w:rsidRPr="002E6533" w:rsidRDefault="00000000">
      <w:pPr>
        <w:pStyle w:val="Compact"/>
        <w:numPr>
          <w:ilvl w:val="1"/>
          <w:numId w:val="0"/>
        </w:numPr>
      </w:pPr>
      <w:r w:rsidRPr="002E6533">
        <w:t>Para gerar pacotes, clique em Pacotes.</w:t>
      </w:r>
    </w:p>
    <w:p w14:paraId="2ACDCF4B" w14:textId="77777777" w:rsidR="004470EF" w:rsidRPr="002E6533" w:rsidRDefault="00000000">
      <w:pPr>
        <w:pStyle w:val="Compact"/>
        <w:numPr>
          <w:ilvl w:val="1"/>
          <w:numId w:val="0"/>
        </w:numPr>
      </w:pPr>
      <w:r w:rsidRPr="002E6533">
        <w:t>Para instalar pacotes, clique em Instalar pacotes.</w:t>
      </w:r>
    </w:p>
    <w:p w14:paraId="34964A76" w14:textId="77777777" w:rsidR="004470EF" w:rsidRPr="002E6533" w:rsidRDefault="00000000">
      <w:pPr>
        <w:pStyle w:val="Compact"/>
      </w:pPr>
      <w:r w:rsidRPr="002E6533">
        <w:t>Clique na linha do pacote que você quer gerar ou instalar e pressione Ctrl + Alt + J.</w:t>
      </w:r>
    </w:p>
    <w:p w14:paraId="04B35F05" w14:textId="77777777" w:rsidR="004470EF" w:rsidRPr="002E6533" w:rsidRDefault="00000000">
      <w:pPr>
        <w:pStyle w:val="Compact"/>
      </w:pPr>
      <w:r w:rsidRPr="002E6533">
        <w:t>Copie e cole o código JSON exibido no endpoint da API apropriado para gerar ou instalar o pacote.</w:t>
      </w:r>
    </w:p>
    <w:p w14:paraId="70510799" w14:textId="77777777" w:rsidR="004470EF" w:rsidRPr="002E6533" w:rsidRDefault="00000000">
      <w:pPr>
        <w:pStyle w:val="Compact"/>
        <w:numPr>
          <w:ilvl w:val="1"/>
          <w:numId w:val="0"/>
        </w:numPr>
      </w:pPr>
      <w:r w:rsidRPr="002E6533">
        <w:t>Para geração de pacote, use este endpoint:</w:t>
      </w:r>
      <w:r w:rsidRPr="002E6533">
        <w:br/>
        <w:t>http://ExampleWebServerIP/ExampleArcherInstanceName/</w:t>
      </w:r>
      <w:r w:rsidRPr="002E6533">
        <w:br/>
        <w:t>api/core/package/generate</w:t>
      </w:r>
    </w:p>
    <w:p w14:paraId="6F9D6F0B" w14:textId="77777777" w:rsidR="004470EF" w:rsidRPr="002E6533" w:rsidRDefault="00000000">
      <w:pPr>
        <w:pStyle w:val="Compact"/>
        <w:numPr>
          <w:ilvl w:val="1"/>
          <w:numId w:val="0"/>
        </w:numPr>
      </w:pPr>
      <w:r w:rsidRPr="002E6533">
        <w:t>Para instalação de pacote, use este endpoint:</w:t>
      </w:r>
      <w:r w:rsidRPr="002E6533">
        <w:br/>
        <w:t>http://ExampleWebServerIP/ExampleArcherInstanceName/</w:t>
      </w:r>
      <w:r w:rsidRPr="002E6533">
        <w:br/>
        <w:t>api/core/package/install.</w:t>
      </w:r>
    </w:p>
    <w:p w14:paraId="05B9D995" w14:textId="77777777" w:rsidR="004470EF" w:rsidRPr="002E6533" w:rsidRDefault="00000000">
      <w:pPr>
        <w:pStyle w:val="Ttulo1"/>
      </w:pPr>
      <w:bookmarkStart w:id="714" w:name="X53f00b2939a679446127844cacbfcb017b33cf6"/>
      <w:bookmarkEnd w:id="713"/>
      <w:r w:rsidRPr="002E6533">
        <w:lastRenderedPageBreak/>
        <w:t>Geração de pacotes e status da instalação</w:t>
      </w:r>
    </w:p>
    <w:p w14:paraId="45DCE1D9" w14:textId="77777777" w:rsidR="004470EF" w:rsidRPr="002E6533" w:rsidRDefault="00000000">
      <w:pPr>
        <w:pStyle w:val="FirstParagraph"/>
      </w:pPr>
      <w:r w:rsidRPr="002E6533">
        <w:t>O método para relatar o status do pacote é diferente, dependendo de você gerar ou instalar o pacote por meio da interface do usuário (UI) ou usando a API. Na interface do usuário, o status é exibido na coluna Status. Na API, o status é incluído na resposta da API.</w:t>
      </w:r>
    </w:p>
    <w:p w14:paraId="45D12EED" w14:textId="77777777" w:rsidR="004470EF" w:rsidRPr="002E6533" w:rsidRDefault="00000000">
      <w:pPr>
        <w:pStyle w:val="TableCaption"/>
      </w:pPr>
      <w:r w:rsidRPr="002E6533">
        <w:t>A tabela a seguir lista os rótulos usados para cada método e cada status.</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4470EF" w:rsidRPr="002E6533" w14:paraId="3F41AA1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267" w:type="dxa"/>
            <w:vMerge w:val="restart"/>
          </w:tcPr>
          <w:p w14:paraId="050225EC" w14:textId="77777777" w:rsidR="004470EF" w:rsidRPr="002E6533" w:rsidRDefault="00000000">
            <w:pPr>
              <w:pStyle w:val="Compact"/>
              <w:jc w:val="center"/>
            </w:pPr>
            <w:r w:rsidRPr="002E6533">
              <w:t>Método de</w:t>
            </w:r>
            <w:r w:rsidRPr="002E6533">
              <w:br/>
              <w:t>geração/</w:t>
            </w:r>
            <w:r w:rsidRPr="002E6533">
              <w:br/>
              <w:t>instalação</w:t>
            </w:r>
          </w:p>
        </w:tc>
        <w:tc>
          <w:tcPr>
            <w:tcW w:w="6335" w:type="dxa"/>
            <w:gridSpan w:val="5"/>
          </w:tcPr>
          <w:p w14:paraId="3E7590D2" w14:textId="77777777" w:rsidR="004470EF" w:rsidRPr="002E6533" w:rsidRDefault="00000000">
            <w:pPr>
              <w:pStyle w:val="Compact"/>
              <w:jc w:val="center"/>
            </w:pPr>
            <w:r w:rsidRPr="002E6533">
              <w:t>Etiqueta "Status"</w:t>
            </w:r>
          </w:p>
        </w:tc>
      </w:tr>
      <w:tr w:rsidR="004470EF" w:rsidRPr="002E6533" w14:paraId="395842F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267" w:type="dxa"/>
            <w:vMerge/>
          </w:tcPr>
          <w:p w14:paraId="55264FF3" w14:textId="77777777" w:rsidR="004470EF" w:rsidRPr="002E6533" w:rsidRDefault="004470EF"/>
        </w:tc>
        <w:tc>
          <w:tcPr>
            <w:tcW w:w="1267" w:type="dxa"/>
          </w:tcPr>
          <w:p w14:paraId="39D60E32" w14:textId="77777777" w:rsidR="004470EF" w:rsidRPr="002E6533" w:rsidRDefault="00000000">
            <w:pPr>
              <w:pStyle w:val="Compact"/>
              <w:jc w:val="center"/>
            </w:pPr>
            <w:r w:rsidRPr="002E6533">
              <w:t>Não gerado</w:t>
            </w:r>
          </w:p>
        </w:tc>
        <w:tc>
          <w:tcPr>
            <w:tcW w:w="1267" w:type="dxa"/>
          </w:tcPr>
          <w:p w14:paraId="63EB63BC" w14:textId="77777777" w:rsidR="004470EF" w:rsidRPr="002E6533" w:rsidRDefault="00000000">
            <w:pPr>
              <w:pStyle w:val="Compact"/>
              <w:jc w:val="center"/>
            </w:pPr>
            <w:r w:rsidRPr="002E6533">
              <w:t>Enfileirado</w:t>
            </w:r>
          </w:p>
        </w:tc>
        <w:tc>
          <w:tcPr>
            <w:tcW w:w="1267" w:type="dxa"/>
          </w:tcPr>
          <w:p w14:paraId="585E1FC0" w14:textId="77777777" w:rsidR="004470EF" w:rsidRPr="002E6533" w:rsidRDefault="00000000">
            <w:pPr>
              <w:pStyle w:val="Compact"/>
              <w:jc w:val="center"/>
            </w:pPr>
            <w:r w:rsidRPr="002E6533">
              <w:t>Com sucesso</w:t>
            </w:r>
          </w:p>
        </w:tc>
        <w:tc>
          <w:tcPr>
            <w:tcW w:w="1267" w:type="dxa"/>
          </w:tcPr>
          <w:p w14:paraId="2DF4FDA4" w14:textId="77777777" w:rsidR="004470EF" w:rsidRPr="002E6533" w:rsidRDefault="00000000">
            <w:pPr>
              <w:pStyle w:val="Compact"/>
              <w:jc w:val="center"/>
            </w:pPr>
            <w:r w:rsidRPr="002E6533">
              <w:t>Com sucesso</w:t>
            </w:r>
            <w:r w:rsidRPr="002E6533">
              <w:br/>
              <w:t>parcial</w:t>
            </w:r>
          </w:p>
        </w:tc>
        <w:tc>
          <w:tcPr>
            <w:tcW w:w="1267" w:type="dxa"/>
          </w:tcPr>
          <w:p w14:paraId="2AB33DD8" w14:textId="77777777" w:rsidR="004470EF" w:rsidRPr="002E6533" w:rsidRDefault="00000000">
            <w:pPr>
              <w:pStyle w:val="Compact"/>
              <w:jc w:val="center"/>
            </w:pPr>
            <w:r w:rsidRPr="002E6533">
              <w:t>Com falha</w:t>
            </w:r>
          </w:p>
        </w:tc>
      </w:tr>
      <w:tr w:rsidR="004470EF" w:rsidRPr="002E6533" w14:paraId="62EAF807" w14:textId="77777777">
        <w:tc>
          <w:tcPr>
            <w:tcW w:w="1267" w:type="dxa"/>
          </w:tcPr>
          <w:p w14:paraId="0A0DB9C0" w14:textId="77777777" w:rsidR="004470EF" w:rsidRPr="002E6533" w:rsidRDefault="00000000">
            <w:pPr>
              <w:pStyle w:val="Compact"/>
              <w:jc w:val="center"/>
            </w:pPr>
            <w:r w:rsidRPr="002E6533">
              <w:t>API</w:t>
            </w:r>
          </w:p>
        </w:tc>
        <w:tc>
          <w:tcPr>
            <w:tcW w:w="1267" w:type="dxa"/>
          </w:tcPr>
          <w:p w14:paraId="4B9BC12F" w14:textId="77777777" w:rsidR="004470EF" w:rsidRPr="002E6533" w:rsidRDefault="00000000">
            <w:pPr>
              <w:pStyle w:val="Compact"/>
              <w:jc w:val="center"/>
            </w:pPr>
            <w:r w:rsidRPr="002E6533">
              <w:t>"RequestedObject":</w:t>
            </w:r>
            <w:r w:rsidRPr="002E6533">
              <w:br/>
              <w:t>null</w:t>
            </w:r>
          </w:p>
        </w:tc>
        <w:tc>
          <w:tcPr>
            <w:tcW w:w="1267" w:type="dxa"/>
          </w:tcPr>
          <w:p w14:paraId="314EF806" w14:textId="77777777" w:rsidR="004470EF" w:rsidRPr="002E6533" w:rsidRDefault="00000000">
            <w:pPr>
              <w:pStyle w:val="Compact"/>
              <w:jc w:val="center"/>
            </w:pPr>
            <w:r w:rsidRPr="002E6533">
              <w:t>"Status":</w:t>
            </w:r>
            <w:r w:rsidRPr="002E6533">
              <w:br/>
              <w:t>"Pendente"</w:t>
            </w:r>
          </w:p>
        </w:tc>
        <w:tc>
          <w:tcPr>
            <w:tcW w:w="1267" w:type="dxa"/>
          </w:tcPr>
          <w:p w14:paraId="3D8DD0C0" w14:textId="77777777" w:rsidR="004470EF" w:rsidRPr="002E6533" w:rsidRDefault="00000000">
            <w:pPr>
              <w:pStyle w:val="Compact"/>
              <w:jc w:val="center"/>
            </w:pPr>
            <w:r w:rsidRPr="002E6533">
              <w:t>"Status":</w:t>
            </w:r>
            <w:r w:rsidRPr="002E6533">
              <w:br/>
              <w:t>"Concluído"</w:t>
            </w:r>
          </w:p>
        </w:tc>
        <w:tc>
          <w:tcPr>
            <w:tcW w:w="1267" w:type="dxa"/>
          </w:tcPr>
          <w:p w14:paraId="048E3609" w14:textId="77777777" w:rsidR="004470EF" w:rsidRPr="002E6533" w:rsidRDefault="00000000">
            <w:pPr>
              <w:pStyle w:val="Compact"/>
              <w:jc w:val="center"/>
            </w:pPr>
            <w:r w:rsidRPr="002E6533">
              <w:t>"Status":</w:t>
            </w:r>
            <w:r w:rsidRPr="002E6533">
              <w:br/>
              <w:t>"Concluído"</w:t>
            </w:r>
          </w:p>
        </w:tc>
        <w:tc>
          <w:tcPr>
            <w:tcW w:w="1267" w:type="dxa"/>
          </w:tcPr>
          <w:p w14:paraId="5EBBBA67" w14:textId="77777777" w:rsidR="004470EF" w:rsidRPr="002E6533" w:rsidRDefault="00000000">
            <w:pPr>
              <w:pStyle w:val="Compact"/>
              <w:jc w:val="center"/>
            </w:pPr>
            <w:r w:rsidRPr="002E6533">
              <w:t>"Status":</w:t>
            </w:r>
            <w:r w:rsidRPr="002E6533">
              <w:br/>
              <w:t>"Erro"</w:t>
            </w:r>
          </w:p>
        </w:tc>
      </w:tr>
      <w:tr w:rsidR="004470EF" w:rsidRPr="002E6533" w14:paraId="4573DDF2" w14:textId="77777777">
        <w:tc>
          <w:tcPr>
            <w:tcW w:w="1267" w:type="dxa"/>
          </w:tcPr>
          <w:p w14:paraId="6B3A12FC" w14:textId="77777777" w:rsidR="004470EF" w:rsidRPr="002E6533" w:rsidRDefault="00000000">
            <w:pPr>
              <w:pStyle w:val="Compact"/>
              <w:jc w:val="center"/>
            </w:pPr>
            <w:r w:rsidRPr="002E6533">
              <w:t>Interface do usuário</w:t>
            </w:r>
          </w:p>
        </w:tc>
        <w:tc>
          <w:tcPr>
            <w:tcW w:w="1267" w:type="dxa"/>
          </w:tcPr>
          <w:p w14:paraId="2DF743B6" w14:textId="77777777" w:rsidR="004470EF" w:rsidRPr="002E6533" w:rsidRDefault="00000000">
            <w:pPr>
              <w:pStyle w:val="Compact"/>
              <w:jc w:val="center"/>
            </w:pPr>
            <w:r w:rsidRPr="002E6533">
              <w:t>Não gerado</w:t>
            </w:r>
          </w:p>
        </w:tc>
        <w:tc>
          <w:tcPr>
            <w:tcW w:w="1267" w:type="dxa"/>
          </w:tcPr>
          <w:p w14:paraId="01ED61D5" w14:textId="77777777" w:rsidR="004470EF" w:rsidRPr="002E6533" w:rsidRDefault="00000000">
            <w:pPr>
              <w:pStyle w:val="Compact"/>
              <w:jc w:val="center"/>
            </w:pPr>
            <w:r w:rsidRPr="002E6533">
              <w:t>Enfileirado</w:t>
            </w:r>
          </w:p>
        </w:tc>
        <w:tc>
          <w:tcPr>
            <w:tcW w:w="1267" w:type="dxa"/>
          </w:tcPr>
          <w:p w14:paraId="0ACECB26" w14:textId="77777777" w:rsidR="004470EF" w:rsidRPr="002E6533" w:rsidRDefault="00000000">
            <w:pPr>
              <w:pStyle w:val="Compact"/>
              <w:jc w:val="center"/>
            </w:pPr>
            <w:r w:rsidRPr="002E6533">
              <w:t>Com sucesso</w:t>
            </w:r>
          </w:p>
        </w:tc>
        <w:tc>
          <w:tcPr>
            <w:tcW w:w="1267" w:type="dxa"/>
          </w:tcPr>
          <w:p w14:paraId="3A542F13" w14:textId="77777777" w:rsidR="004470EF" w:rsidRPr="002E6533" w:rsidRDefault="00000000">
            <w:pPr>
              <w:pStyle w:val="Compact"/>
              <w:jc w:val="center"/>
            </w:pPr>
            <w:r w:rsidRPr="002E6533">
              <w:t>Com sucesso</w:t>
            </w:r>
            <w:r w:rsidRPr="002E6533">
              <w:br/>
              <w:t>parcial</w:t>
            </w:r>
          </w:p>
        </w:tc>
        <w:tc>
          <w:tcPr>
            <w:tcW w:w="1267" w:type="dxa"/>
          </w:tcPr>
          <w:p w14:paraId="4A9EB433" w14:textId="77777777" w:rsidR="004470EF" w:rsidRPr="002E6533" w:rsidRDefault="00000000">
            <w:pPr>
              <w:pStyle w:val="Compact"/>
              <w:jc w:val="center"/>
            </w:pPr>
            <w:r w:rsidRPr="002E6533">
              <w:t>Com falha</w:t>
            </w:r>
          </w:p>
        </w:tc>
      </w:tr>
    </w:tbl>
    <w:p w14:paraId="09166974" w14:textId="77777777" w:rsidR="004470EF" w:rsidRPr="002E6533" w:rsidRDefault="00000000">
      <w:pPr>
        <w:pStyle w:val="Ttulo1"/>
      </w:pPr>
      <w:bookmarkStart w:id="715" w:name="X4a0cfa5dbacc8e4421294e5f601411153240503"/>
      <w:bookmarkEnd w:id="714"/>
      <w:r w:rsidRPr="002E6533">
        <w:t>Automatize o upload e o download de pacotes</w:t>
      </w:r>
    </w:p>
    <w:p w14:paraId="3BD84721" w14:textId="77777777" w:rsidR="004470EF" w:rsidRPr="002E6533" w:rsidRDefault="00000000">
      <w:pPr>
        <w:pStyle w:val="FirstParagraph"/>
      </w:pPr>
      <w:r w:rsidRPr="002E6533">
        <w:t>Conclua esta tarefa para automatizar o carregamento e fazer download de pacotes entre suas instâncias de desenvolvimento, teste e produção.</w:t>
      </w:r>
    </w:p>
    <w:p w14:paraId="732D9B78" w14:textId="77777777" w:rsidR="004470EF" w:rsidRPr="002E6533" w:rsidRDefault="00000000">
      <w:pPr>
        <w:pStyle w:val="Compact"/>
      </w:pPr>
      <w:r w:rsidRPr="002E6533">
        <w:t xml:space="preserve">Crie uma solicitação de API que contenha informações específicas do ambiente para a operação de carregamento ou download que você quer executar. Para obter mais informações, consulte </w:t>
      </w:r>
      <w:hyperlink r:id="rId762">
        <w:r w:rsidR="004470EF" w:rsidRPr="002E6533">
          <w:rPr>
            <w:rStyle w:val="Hyperlink"/>
          </w:rPr>
          <w:t>Configurar as chamadas de API para automatização de pacotes</w:t>
        </w:r>
      </w:hyperlink>
      <w:r w:rsidRPr="002E6533">
        <w:t>.</w:t>
      </w:r>
    </w:p>
    <w:p w14:paraId="37B24CAC" w14:textId="77777777" w:rsidR="004470EF" w:rsidRPr="002E6533" w:rsidRDefault="00000000">
      <w:pPr>
        <w:pStyle w:val="Compact"/>
      </w:pPr>
      <w:r w:rsidRPr="002E6533">
        <w:t>Envie a solicitação ao endpoint da API V1 apropriado.</w:t>
      </w:r>
    </w:p>
    <w:p w14:paraId="4E34228C" w14:textId="77777777" w:rsidR="004470EF" w:rsidRPr="002E6533" w:rsidRDefault="00000000">
      <w:pPr>
        <w:pStyle w:val="Compact"/>
        <w:numPr>
          <w:ilvl w:val="1"/>
          <w:numId w:val="0"/>
        </w:numPr>
      </w:pPr>
      <w:r w:rsidRPr="002E6533">
        <w:t>Para carregamento de pacote, use este endpoint:</w:t>
      </w:r>
      <w:r w:rsidRPr="002E6533">
        <w:br/>
        <w:t>http://ExampleWebServerIP/ExampleArcherInstanceName/</w:t>
      </w:r>
      <w:r w:rsidRPr="002E6533">
        <w:br/>
        <w:t>api/core/package/upload</w:t>
      </w:r>
    </w:p>
    <w:p w14:paraId="411E3A50" w14:textId="77777777" w:rsidR="004470EF" w:rsidRPr="002E6533" w:rsidRDefault="00000000">
      <w:pPr>
        <w:pStyle w:val="Compact"/>
        <w:numPr>
          <w:ilvl w:val="1"/>
          <w:numId w:val="0"/>
        </w:numPr>
      </w:pPr>
      <w:r w:rsidRPr="002E6533">
        <w:t>Para download de pacote, use este endpoint:</w:t>
      </w:r>
      <w:r w:rsidRPr="002E6533">
        <w:br/>
        <w:t>http://ExampleWebServerIP/ExampleArcherInstanceName/</w:t>
      </w:r>
      <w:r w:rsidRPr="002E6533">
        <w:br/>
        <w:t>api/core/package/download</w:t>
      </w:r>
    </w:p>
    <w:p w14:paraId="3FAFE6A7" w14:textId="77777777" w:rsidR="004470EF" w:rsidRPr="002E6533" w:rsidRDefault="00000000">
      <w:pPr>
        <w:pStyle w:val="Ttulo1"/>
      </w:pPr>
      <w:bookmarkStart w:id="716" w:name="X515ccc96831fac5cb244b4f1fe9057a1710f898"/>
      <w:bookmarkEnd w:id="715"/>
      <w:r w:rsidRPr="002E6533">
        <w:t>Configurar chamadas API para automatização de pacotes</w:t>
      </w:r>
    </w:p>
    <w:p w14:paraId="5A307B78" w14:textId="77777777" w:rsidR="004470EF" w:rsidRPr="002E6533" w:rsidRDefault="00000000">
      <w:pPr>
        <w:pStyle w:val="FirstParagraph"/>
      </w:pPr>
      <w:r w:rsidRPr="002E6533">
        <w:t xml:space="preserve">Para automatizar a criação, a geração, o upload, o download e a instalação do pacote, configure as chamadas REST API semelhantes aos exemplos abaixo. O </w:t>
      </w:r>
      <w:r w:rsidRPr="002E6533">
        <w:lastRenderedPageBreak/>
        <w:t xml:space="preserve">exemplo de código mostra variáveis genéricas em itálico, como </w:t>
      </w:r>
      <w:r w:rsidRPr="002E6533">
        <w:rPr>
          <w:i/>
          <w:iCs/>
        </w:rPr>
        <w:t>ExampleSessionID</w:t>
      </w:r>
      <w:r w:rsidRPr="002E6533">
        <w:t xml:space="preserve">, </w:t>
      </w:r>
      <w:r w:rsidRPr="002E6533">
        <w:rPr>
          <w:i/>
          <w:iCs/>
        </w:rPr>
        <w:t>ExampleDescription</w:t>
      </w:r>
      <w:r w:rsidRPr="002E6533">
        <w:t xml:space="preserve"> e </w:t>
      </w:r>
      <w:r w:rsidRPr="002E6533">
        <w:rPr>
          <w:i/>
          <w:iCs/>
        </w:rPr>
        <w:t>ExampleGuid</w:t>
      </w:r>
      <w:r w:rsidRPr="002E6533">
        <w:t>. Quando você configurar as chamadas API para sua implementação, substitua as variáveis por informações específicas ao seu ambiente e à tarefa que deseja automatizar.</w:t>
      </w:r>
    </w:p>
    <w:p w14:paraId="10FD8C87" w14:textId="77777777" w:rsidR="004470EF" w:rsidRPr="002E6533" w:rsidRDefault="00000000">
      <w:pPr>
        <w:pStyle w:val="Corpodetexto"/>
      </w:pPr>
      <w:r w:rsidRPr="002E6533">
        <w:t xml:space="preserve">Para criar, gerar e instalar solicitações de API, copie o código gerado na página Gerenciar pacotes ou na página Importar e instalar pacotes na interface do usuário, que contém dados específicos ao pacote em vez das variáveis do exemplo. Para obter mais informações, consulte </w:t>
      </w:r>
      <w:hyperlink r:id="rId763">
        <w:r w:rsidR="004470EF" w:rsidRPr="002E6533">
          <w:rPr>
            <w:rStyle w:val="Hyperlink"/>
          </w:rPr>
          <w:t>Automatizar a geração e a instalação de pacotes</w:t>
        </w:r>
      </w:hyperlink>
      <w:r w:rsidRPr="002E6533">
        <w:t>.</w:t>
      </w:r>
    </w:p>
    <w:p w14:paraId="6A04DA07" w14:textId="77777777" w:rsidR="004470EF" w:rsidRPr="002E6533" w:rsidRDefault="00000000">
      <w:pPr>
        <w:pStyle w:val="Corpodetexto"/>
      </w:pPr>
      <w:r w:rsidRPr="002E6533">
        <w:t>Nesta página</w:t>
      </w:r>
    </w:p>
    <w:p w14:paraId="572D2737" w14:textId="77777777" w:rsidR="004470EF" w:rsidRPr="002E6533" w:rsidRDefault="004470EF">
      <w:pPr>
        <w:pStyle w:val="Compact"/>
      </w:pPr>
      <w:hyperlink w:anchor="Criarpacote">
        <w:r w:rsidRPr="002E6533">
          <w:rPr>
            <w:rStyle w:val="Hyperlink"/>
          </w:rPr>
          <w:t>Criar pacote</w:t>
        </w:r>
      </w:hyperlink>
    </w:p>
    <w:p w14:paraId="7A465FAA" w14:textId="77777777" w:rsidR="004470EF" w:rsidRPr="002E6533" w:rsidRDefault="004470EF">
      <w:pPr>
        <w:pStyle w:val="Compact"/>
        <w:numPr>
          <w:ilvl w:val="1"/>
          <w:numId w:val="0"/>
        </w:numPr>
      </w:pPr>
      <w:hyperlink w:anchor="Exemplodesolicita%C3%A7%C3%A3o">
        <w:r w:rsidRPr="002E6533">
          <w:rPr>
            <w:rStyle w:val="Hyperlink"/>
          </w:rPr>
          <w:t>Exemplo de solicitação</w:t>
        </w:r>
      </w:hyperlink>
    </w:p>
    <w:p w14:paraId="78D0F22B" w14:textId="77777777" w:rsidR="004470EF" w:rsidRPr="002E6533" w:rsidRDefault="004470EF">
      <w:pPr>
        <w:pStyle w:val="Compact"/>
        <w:numPr>
          <w:ilvl w:val="1"/>
          <w:numId w:val="0"/>
        </w:numPr>
      </w:pPr>
      <w:hyperlink w:anchor="X39dd1de39be77a15334a802169e6751b37ab9c1">
        <w:r w:rsidRPr="002E6533">
          <w:rPr>
            <w:rStyle w:val="Hyperlink"/>
          </w:rPr>
          <w:t>Exemplo de cabeçalho da solicitação</w:t>
        </w:r>
      </w:hyperlink>
    </w:p>
    <w:p w14:paraId="02E74DBE" w14:textId="77777777" w:rsidR="004470EF" w:rsidRPr="002E6533" w:rsidRDefault="004470EF">
      <w:pPr>
        <w:pStyle w:val="Compact"/>
        <w:numPr>
          <w:ilvl w:val="1"/>
          <w:numId w:val="0"/>
        </w:numPr>
      </w:pPr>
      <w:hyperlink w:anchor="Exemplodecorpodesolicita%C3%A7%C3%A3o">
        <w:r w:rsidRPr="002E6533">
          <w:rPr>
            <w:rStyle w:val="Hyperlink"/>
          </w:rPr>
          <w:t>Exemplo de corpo de solicitação</w:t>
        </w:r>
      </w:hyperlink>
    </w:p>
    <w:p w14:paraId="7E9E17B5" w14:textId="77777777" w:rsidR="004470EF" w:rsidRPr="002E6533" w:rsidRDefault="004470EF">
      <w:pPr>
        <w:pStyle w:val="Compact"/>
        <w:numPr>
          <w:ilvl w:val="1"/>
          <w:numId w:val="0"/>
        </w:numPr>
      </w:pPr>
      <w:hyperlink w:anchor="Exemploderesposta">
        <w:r w:rsidRPr="002E6533">
          <w:rPr>
            <w:rStyle w:val="Hyperlink"/>
          </w:rPr>
          <w:t>Exemplo de resposta</w:t>
        </w:r>
      </w:hyperlink>
    </w:p>
    <w:p w14:paraId="120088F9" w14:textId="77777777" w:rsidR="004470EF" w:rsidRPr="002E6533" w:rsidRDefault="004470EF">
      <w:pPr>
        <w:pStyle w:val="Compact"/>
      </w:pPr>
      <w:hyperlink w:anchor="Gerarpacote">
        <w:r w:rsidRPr="002E6533">
          <w:rPr>
            <w:rStyle w:val="Hyperlink"/>
          </w:rPr>
          <w:t>Gerar pacote</w:t>
        </w:r>
      </w:hyperlink>
    </w:p>
    <w:p w14:paraId="39937992" w14:textId="77777777" w:rsidR="004470EF" w:rsidRPr="002E6533" w:rsidRDefault="004470EF">
      <w:pPr>
        <w:pStyle w:val="Compact"/>
        <w:numPr>
          <w:ilvl w:val="1"/>
          <w:numId w:val="0"/>
        </w:numPr>
      </w:pPr>
      <w:hyperlink w:anchor="Exemplodesolicita%C3%A7%C3%A3o1">
        <w:r w:rsidRPr="002E6533">
          <w:rPr>
            <w:rStyle w:val="Hyperlink"/>
          </w:rPr>
          <w:t>Exemplo de solicitação</w:t>
        </w:r>
      </w:hyperlink>
    </w:p>
    <w:p w14:paraId="69ABA9F5" w14:textId="77777777" w:rsidR="004470EF" w:rsidRPr="002E6533" w:rsidRDefault="004470EF">
      <w:pPr>
        <w:pStyle w:val="Compact"/>
        <w:numPr>
          <w:ilvl w:val="1"/>
          <w:numId w:val="0"/>
        </w:numPr>
      </w:pPr>
      <w:hyperlink w:anchor="X677fe667bb997841b56b454f653202d101fb173">
        <w:r w:rsidRPr="002E6533">
          <w:rPr>
            <w:rStyle w:val="Hyperlink"/>
          </w:rPr>
          <w:t>Exemplo de cabeçalho da solicitação</w:t>
        </w:r>
      </w:hyperlink>
    </w:p>
    <w:p w14:paraId="79A406A0" w14:textId="77777777" w:rsidR="004470EF" w:rsidRPr="002E6533" w:rsidRDefault="004470EF">
      <w:pPr>
        <w:pStyle w:val="Compact"/>
        <w:numPr>
          <w:ilvl w:val="1"/>
          <w:numId w:val="0"/>
        </w:numPr>
      </w:pPr>
      <w:hyperlink w:anchor="Exemplodecorpodesolicita%C3%A7%C3%A3o1">
        <w:r w:rsidRPr="002E6533">
          <w:rPr>
            <w:rStyle w:val="Hyperlink"/>
          </w:rPr>
          <w:t>Exemplo de corpo de solicitação</w:t>
        </w:r>
      </w:hyperlink>
    </w:p>
    <w:p w14:paraId="249F142C" w14:textId="77777777" w:rsidR="004470EF" w:rsidRPr="002E6533" w:rsidRDefault="004470EF">
      <w:pPr>
        <w:pStyle w:val="Compact"/>
        <w:numPr>
          <w:ilvl w:val="1"/>
          <w:numId w:val="0"/>
        </w:numPr>
      </w:pPr>
      <w:hyperlink w:anchor="Exemploderesposta1">
        <w:r w:rsidRPr="002E6533">
          <w:rPr>
            <w:rStyle w:val="Hyperlink"/>
          </w:rPr>
          <w:t>Exemplo de resposta</w:t>
        </w:r>
      </w:hyperlink>
    </w:p>
    <w:p w14:paraId="05D5B321" w14:textId="77777777" w:rsidR="004470EF" w:rsidRPr="002E6533" w:rsidRDefault="004470EF">
      <w:pPr>
        <w:pStyle w:val="Compact"/>
      </w:pPr>
      <w:hyperlink w:anchor="Instalarpacote">
        <w:r w:rsidRPr="002E6533">
          <w:rPr>
            <w:rStyle w:val="Hyperlink"/>
          </w:rPr>
          <w:t>Instalar pacote</w:t>
        </w:r>
      </w:hyperlink>
    </w:p>
    <w:p w14:paraId="7245B5FA" w14:textId="77777777" w:rsidR="004470EF" w:rsidRPr="002E6533" w:rsidRDefault="004470EF">
      <w:pPr>
        <w:pStyle w:val="Compact"/>
        <w:numPr>
          <w:ilvl w:val="1"/>
          <w:numId w:val="0"/>
        </w:numPr>
      </w:pPr>
      <w:hyperlink w:anchor="Exemplodesolicita%C3%A7%C3%A3o2">
        <w:r w:rsidRPr="002E6533">
          <w:rPr>
            <w:rStyle w:val="Hyperlink"/>
          </w:rPr>
          <w:t>Exemplo de solicitação</w:t>
        </w:r>
      </w:hyperlink>
    </w:p>
    <w:p w14:paraId="7763327A" w14:textId="77777777" w:rsidR="004470EF" w:rsidRPr="002E6533" w:rsidRDefault="004470EF">
      <w:pPr>
        <w:pStyle w:val="Compact"/>
        <w:numPr>
          <w:ilvl w:val="1"/>
          <w:numId w:val="0"/>
        </w:numPr>
      </w:pPr>
      <w:hyperlink w:anchor="X73d210902c7461c4a59bec0a08b44c606415ad9">
        <w:r w:rsidRPr="002E6533">
          <w:rPr>
            <w:rStyle w:val="Hyperlink"/>
          </w:rPr>
          <w:t>Exemplo de cabeçalho da solicitação</w:t>
        </w:r>
      </w:hyperlink>
    </w:p>
    <w:p w14:paraId="3394597F" w14:textId="77777777" w:rsidR="004470EF" w:rsidRPr="002E6533" w:rsidRDefault="004470EF">
      <w:pPr>
        <w:pStyle w:val="Compact"/>
        <w:numPr>
          <w:ilvl w:val="1"/>
          <w:numId w:val="0"/>
        </w:numPr>
      </w:pPr>
      <w:hyperlink w:anchor="Exemplodecorpodesolicita%C3%A7%C3%A3o2">
        <w:r w:rsidRPr="002E6533">
          <w:rPr>
            <w:rStyle w:val="Hyperlink"/>
          </w:rPr>
          <w:t>Exemplo de corpo de solicitação</w:t>
        </w:r>
      </w:hyperlink>
    </w:p>
    <w:p w14:paraId="5D3A3B9F" w14:textId="77777777" w:rsidR="004470EF" w:rsidRPr="002E6533" w:rsidRDefault="004470EF">
      <w:pPr>
        <w:pStyle w:val="Compact"/>
        <w:numPr>
          <w:ilvl w:val="1"/>
          <w:numId w:val="0"/>
        </w:numPr>
      </w:pPr>
      <w:hyperlink w:anchor="Exemploderesposta2">
        <w:r w:rsidRPr="002E6533">
          <w:rPr>
            <w:rStyle w:val="Hyperlink"/>
          </w:rPr>
          <w:t>Exemplo de resposta</w:t>
        </w:r>
      </w:hyperlink>
    </w:p>
    <w:p w14:paraId="1E0E1E7A" w14:textId="77777777" w:rsidR="004470EF" w:rsidRPr="002E6533" w:rsidRDefault="004470EF">
      <w:pPr>
        <w:pStyle w:val="Compact"/>
      </w:pPr>
      <w:hyperlink w:anchor="Carregarospacotes">
        <w:r w:rsidRPr="002E6533">
          <w:rPr>
            <w:rStyle w:val="Hyperlink"/>
          </w:rPr>
          <w:t>Carregar os pacotes</w:t>
        </w:r>
      </w:hyperlink>
    </w:p>
    <w:p w14:paraId="1EB3EE63" w14:textId="77777777" w:rsidR="004470EF" w:rsidRPr="002E6533" w:rsidRDefault="004470EF">
      <w:pPr>
        <w:pStyle w:val="Compact"/>
        <w:numPr>
          <w:ilvl w:val="1"/>
          <w:numId w:val="0"/>
        </w:numPr>
      </w:pPr>
      <w:hyperlink w:anchor="Exemplodesolicita%C3%A7%C3%A3o3">
        <w:r w:rsidRPr="002E6533">
          <w:rPr>
            <w:rStyle w:val="Hyperlink"/>
          </w:rPr>
          <w:t>Exemplo de solicitação</w:t>
        </w:r>
      </w:hyperlink>
    </w:p>
    <w:p w14:paraId="77CD0B0D" w14:textId="77777777" w:rsidR="004470EF" w:rsidRPr="002E6533" w:rsidRDefault="004470EF">
      <w:pPr>
        <w:pStyle w:val="Compact"/>
        <w:numPr>
          <w:ilvl w:val="1"/>
          <w:numId w:val="0"/>
        </w:numPr>
      </w:pPr>
      <w:hyperlink w:anchor="X10336f6c89071d254f1bdfe92b13f253d04492b">
        <w:r w:rsidRPr="002E6533">
          <w:rPr>
            <w:rStyle w:val="Hyperlink"/>
          </w:rPr>
          <w:t>Exemplo de cabeçalho da solicitação</w:t>
        </w:r>
      </w:hyperlink>
    </w:p>
    <w:p w14:paraId="102DEFAE" w14:textId="77777777" w:rsidR="004470EF" w:rsidRPr="002E6533" w:rsidRDefault="004470EF">
      <w:pPr>
        <w:pStyle w:val="Compact"/>
        <w:numPr>
          <w:ilvl w:val="1"/>
          <w:numId w:val="0"/>
        </w:numPr>
      </w:pPr>
      <w:hyperlink w:anchor="Exemplodecorpodesolicita%C3%A7%C3%A3o3">
        <w:r w:rsidRPr="002E6533">
          <w:rPr>
            <w:rStyle w:val="Hyperlink"/>
          </w:rPr>
          <w:t>Exemplo de corpo de solicitação</w:t>
        </w:r>
      </w:hyperlink>
    </w:p>
    <w:p w14:paraId="4D50A6B9" w14:textId="77777777" w:rsidR="004470EF" w:rsidRPr="002E6533" w:rsidRDefault="004470EF">
      <w:pPr>
        <w:pStyle w:val="Compact"/>
        <w:numPr>
          <w:ilvl w:val="1"/>
          <w:numId w:val="0"/>
        </w:numPr>
      </w:pPr>
      <w:hyperlink w:anchor="Exemploderesposta3">
        <w:r w:rsidRPr="002E6533">
          <w:rPr>
            <w:rStyle w:val="Hyperlink"/>
          </w:rPr>
          <w:t>Exemplo de resposta</w:t>
        </w:r>
      </w:hyperlink>
    </w:p>
    <w:p w14:paraId="2A18F01C" w14:textId="77777777" w:rsidR="004470EF" w:rsidRPr="002E6533" w:rsidRDefault="004470EF">
      <w:pPr>
        <w:pStyle w:val="Compact"/>
      </w:pPr>
      <w:hyperlink w:anchor="Fazerdownloaddopacote">
        <w:r w:rsidRPr="002E6533">
          <w:rPr>
            <w:rStyle w:val="Hyperlink"/>
          </w:rPr>
          <w:t>Fazer download do pacote</w:t>
        </w:r>
      </w:hyperlink>
    </w:p>
    <w:p w14:paraId="19C0210A" w14:textId="77777777" w:rsidR="004470EF" w:rsidRPr="002E6533" w:rsidRDefault="004470EF">
      <w:pPr>
        <w:pStyle w:val="Compact"/>
        <w:numPr>
          <w:ilvl w:val="1"/>
          <w:numId w:val="0"/>
        </w:numPr>
      </w:pPr>
      <w:hyperlink w:anchor="Exemplodesolicita%C3%A7%C3%A3o4">
        <w:r w:rsidRPr="002E6533">
          <w:rPr>
            <w:rStyle w:val="Hyperlink"/>
          </w:rPr>
          <w:t>Exemplo de solicitação</w:t>
        </w:r>
      </w:hyperlink>
    </w:p>
    <w:p w14:paraId="7AC03F51" w14:textId="77777777" w:rsidR="004470EF" w:rsidRPr="002E6533" w:rsidRDefault="004470EF">
      <w:pPr>
        <w:pStyle w:val="Compact"/>
        <w:numPr>
          <w:ilvl w:val="1"/>
          <w:numId w:val="0"/>
        </w:numPr>
      </w:pPr>
      <w:hyperlink w:anchor="X95968832ab73efdad97c539c81fe11d2614e144">
        <w:r w:rsidRPr="002E6533">
          <w:rPr>
            <w:rStyle w:val="Hyperlink"/>
          </w:rPr>
          <w:t>Exemplo de cabeçalho da solicitação</w:t>
        </w:r>
      </w:hyperlink>
    </w:p>
    <w:p w14:paraId="3C49F997" w14:textId="77777777" w:rsidR="004470EF" w:rsidRPr="002E6533" w:rsidRDefault="004470EF">
      <w:pPr>
        <w:pStyle w:val="Compact"/>
        <w:numPr>
          <w:ilvl w:val="1"/>
          <w:numId w:val="0"/>
        </w:numPr>
      </w:pPr>
      <w:hyperlink w:anchor="Exemplodecorpodesolicita%C3%A7%C3%A3o4">
        <w:r w:rsidRPr="002E6533">
          <w:rPr>
            <w:rStyle w:val="Hyperlink"/>
          </w:rPr>
          <w:t>Exemplo de corpo de solicitação</w:t>
        </w:r>
      </w:hyperlink>
    </w:p>
    <w:p w14:paraId="7CF8F6BC" w14:textId="77777777" w:rsidR="004470EF" w:rsidRPr="002E6533" w:rsidRDefault="004470EF">
      <w:pPr>
        <w:pStyle w:val="Compact"/>
        <w:numPr>
          <w:ilvl w:val="1"/>
          <w:numId w:val="0"/>
        </w:numPr>
      </w:pPr>
      <w:hyperlink w:anchor="Exemploderesposta4">
        <w:r w:rsidRPr="002E6533">
          <w:rPr>
            <w:rStyle w:val="Hyperlink"/>
          </w:rPr>
          <w:t>Exemplo de resposta</w:t>
        </w:r>
      </w:hyperlink>
    </w:p>
    <w:p w14:paraId="761E852D" w14:textId="77777777" w:rsidR="004470EF" w:rsidRPr="002E6533" w:rsidRDefault="00000000">
      <w:pPr>
        <w:pStyle w:val="Ttulo2"/>
      </w:pPr>
      <w:bookmarkStart w:id="717" w:name="criar-pacote"/>
      <w:r w:rsidRPr="002E6533">
        <w:t>Criar pacote</w:t>
      </w:r>
    </w:p>
    <w:p w14:paraId="0BE80B5C" w14:textId="77777777" w:rsidR="004470EF" w:rsidRPr="002E6533" w:rsidRDefault="00000000">
      <w:pPr>
        <w:pStyle w:val="FirstParagraph"/>
      </w:pPr>
      <w:r w:rsidRPr="002E6533">
        <w:t>Para criar um novo pacote, configure uma chamada API semelhante ao exemplo a seguir.</w:t>
      </w:r>
    </w:p>
    <w:p w14:paraId="60086D36" w14:textId="77777777" w:rsidR="004470EF" w:rsidRPr="002E6533" w:rsidRDefault="00000000">
      <w:pPr>
        <w:pStyle w:val="Ttulo3"/>
      </w:pPr>
      <w:bookmarkStart w:id="718" w:name="exemplo-de-solicitação"/>
      <w:r w:rsidRPr="002E6533">
        <w:lastRenderedPageBreak/>
        <w:t>Exemplo de solicitação</w:t>
      </w:r>
    </w:p>
    <w:p w14:paraId="3E529193" w14:textId="77777777" w:rsidR="004470EF" w:rsidRPr="002E6533" w:rsidRDefault="00000000">
      <w:pPr>
        <w:pStyle w:val="FirstParagraph"/>
      </w:pPr>
      <w:r w:rsidRPr="002E6533">
        <w:t>POST http://</w:t>
      </w:r>
      <w:r w:rsidRPr="002E6533">
        <w:rPr>
          <w:i/>
          <w:iCs/>
        </w:rPr>
        <w:t>ExampleWebServerIP</w:t>
      </w:r>
      <w:r w:rsidRPr="002E6533">
        <w:t>/</w:t>
      </w:r>
      <w:r w:rsidRPr="002E6533">
        <w:rPr>
          <w:i/>
          <w:iCs/>
        </w:rPr>
        <w:t>ExampleArcherInstanceName</w:t>
      </w:r>
      <w:r w:rsidRPr="002E6533">
        <w:t>/api/core/package/</w:t>
      </w:r>
    </w:p>
    <w:p w14:paraId="00A78FE5" w14:textId="77777777" w:rsidR="004470EF" w:rsidRPr="002E6533" w:rsidRDefault="00000000">
      <w:pPr>
        <w:pStyle w:val="Ttulo3"/>
      </w:pPr>
      <w:bookmarkStart w:id="719" w:name="exemplo-de-cabeçalho-da-solicitação"/>
      <w:bookmarkEnd w:id="718"/>
      <w:r w:rsidRPr="002E6533">
        <w:t>Exemplo de cabeçalho da solicitação</w:t>
      </w:r>
    </w:p>
    <w:p w14:paraId="3747EF5A" w14:textId="77777777" w:rsidR="004470EF" w:rsidRPr="002E6533" w:rsidRDefault="00000000">
      <w:pPr>
        <w:pStyle w:val="FirstParagraph"/>
      </w:pPr>
      <w:r w:rsidRPr="002E6533">
        <w:t>Accept: application/</w:t>
      </w:r>
      <w:proofErr w:type="gramStart"/>
      <w:r w:rsidRPr="002E6533">
        <w:t>json,text</w:t>
      </w:r>
      <w:proofErr w:type="gramEnd"/>
      <w:r w:rsidRPr="002E6533">
        <w:t>/html,application/xhtml+xml,application/xml;q=0.9,*/*;q=0.8</w:t>
      </w:r>
    </w:p>
    <w:p w14:paraId="5DB61B26" w14:textId="77777777" w:rsidR="004470EF" w:rsidRPr="002E6533" w:rsidRDefault="00000000">
      <w:pPr>
        <w:pStyle w:val="Corpodetexto"/>
      </w:pPr>
      <w:r w:rsidRPr="002E6533">
        <w:t>Authorization: Archer session-id=</w:t>
      </w:r>
      <w:r w:rsidRPr="002E6533">
        <w:rPr>
          <w:i/>
          <w:iCs/>
        </w:rPr>
        <w:t>ExampleSessionID</w:t>
      </w:r>
    </w:p>
    <w:p w14:paraId="2E3C62BD" w14:textId="77777777" w:rsidR="004470EF" w:rsidRPr="002E6533" w:rsidRDefault="00000000">
      <w:pPr>
        <w:pStyle w:val="Corpodetexto"/>
      </w:pPr>
      <w:r w:rsidRPr="002E6533">
        <w:t>Content-Type: application/json</w:t>
      </w:r>
    </w:p>
    <w:p w14:paraId="5DA4AFA5" w14:textId="77777777" w:rsidR="004470EF" w:rsidRPr="002E6533" w:rsidRDefault="00000000">
      <w:pPr>
        <w:pStyle w:val="Corpodetexto"/>
      </w:pPr>
      <w:r w:rsidRPr="002E6533">
        <w:t>Host: localhost</w:t>
      </w:r>
    </w:p>
    <w:p w14:paraId="11F3359F" w14:textId="77777777" w:rsidR="004470EF" w:rsidRPr="002E6533" w:rsidRDefault="00000000">
      <w:pPr>
        <w:pStyle w:val="Corpodetexto"/>
      </w:pPr>
      <w:r w:rsidRPr="002E6533">
        <w:t>Content-Length: 0</w:t>
      </w:r>
    </w:p>
    <w:p w14:paraId="3A5CBEB9" w14:textId="77777777" w:rsidR="004470EF" w:rsidRPr="002E6533" w:rsidRDefault="00000000">
      <w:pPr>
        <w:pStyle w:val="Ttulo3"/>
      </w:pPr>
      <w:bookmarkStart w:id="720" w:name="exemplo-de-corpo-de-solicitação"/>
      <w:bookmarkEnd w:id="719"/>
      <w:r w:rsidRPr="002E6533">
        <w:t>Exemplo de corpo de solicitação</w:t>
      </w:r>
    </w:p>
    <w:p w14:paraId="130D8E42" w14:textId="77777777" w:rsidR="004470EF" w:rsidRPr="002E6533" w:rsidRDefault="00000000">
      <w:pPr>
        <w:pStyle w:val="FirstParagraph"/>
      </w:pPr>
      <w:r w:rsidRPr="002E6533">
        <w:t>{"Name":"</w:t>
      </w:r>
      <w:r w:rsidRPr="002E6533">
        <w:rPr>
          <w:i/>
          <w:iCs/>
        </w:rPr>
        <w:t>ExampleName</w:t>
      </w:r>
      <w:r w:rsidRPr="002E6533">
        <w:t>","Description":"</w:t>
      </w:r>
      <w:r w:rsidRPr="002E6533">
        <w:rPr>
          <w:i/>
          <w:iCs/>
        </w:rPr>
        <w:t>ExampleDescription</w:t>
      </w:r>
      <w:r w:rsidRPr="002E6533">
        <w:t>","PreparedBy":"</w:t>
      </w:r>
      <w:r w:rsidRPr="002E6533">
        <w:rPr>
          <w:i/>
          <w:iCs/>
        </w:rPr>
        <w:t>ExamplePreparedByText</w:t>
      </w:r>
      <w:r w:rsidRPr="002E6533">
        <w:t>","PackageObjects": [{"Guid":"</w:t>
      </w:r>
      <w:r w:rsidRPr="002E6533">
        <w:rPr>
          <w:i/>
          <w:iCs/>
        </w:rPr>
        <w:t>ExampleGuid1</w:t>
      </w:r>
      <w:r w:rsidRPr="002E6533">
        <w:t>","Type":"Application"</w:t>
      </w:r>
      <w:proofErr w:type="gramStart"/>
      <w:r w:rsidRPr="002E6533">
        <w:t>},{</w:t>
      </w:r>
      <w:proofErr w:type="gramEnd"/>
      <w:r w:rsidRPr="002E6533">
        <w:t>"Guid":"</w:t>
      </w:r>
      <w:r w:rsidRPr="002E6533">
        <w:rPr>
          <w:i/>
          <w:iCs/>
        </w:rPr>
        <w:t>ExampleGuid2</w:t>
      </w:r>
      <w:r w:rsidRPr="002E6533">
        <w:t>","Type":"Application"}]</w:t>
      </w:r>
    </w:p>
    <w:p w14:paraId="0A1745A8" w14:textId="77777777" w:rsidR="004470EF" w:rsidRPr="002E6533" w:rsidRDefault="00000000">
      <w:pPr>
        <w:pStyle w:val="Ttulo3"/>
      </w:pPr>
      <w:bookmarkStart w:id="721" w:name="exemplo-de-resposta"/>
      <w:bookmarkEnd w:id="720"/>
      <w:r w:rsidRPr="002E6533">
        <w:t>Exemplo de resposta</w:t>
      </w:r>
    </w:p>
    <w:p w14:paraId="39D8030A" w14:textId="77777777" w:rsidR="004470EF" w:rsidRPr="002E6533" w:rsidRDefault="00000000">
      <w:pPr>
        <w:pStyle w:val="FirstParagraph"/>
      </w:pPr>
      <w:r w:rsidRPr="002E6533">
        <w:t>{</w:t>
      </w:r>
      <w:r w:rsidRPr="002E6533">
        <w:br/>
        <w:t>"Links": [],</w:t>
      </w:r>
      <w:r w:rsidRPr="002E6533">
        <w:br/>
        <w:t xml:space="preserve">"RequestedObject": {"Id": </w:t>
      </w:r>
      <w:r w:rsidRPr="002E6533">
        <w:rPr>
          <w:i/>
          <w:iCs/>
        </w:rPr>
        <w:t>ExampleID</w:t>
      </w:r>
      <w:r w:rsidRPr="002E6533">
        <w:t>},</w:t>
      </w:r>
      <w:r w:rsidRPr="002E6533">
        <w:br/>
        <w:t>"IsSuccessful": true,</w:t>
      </w:r>
      <w:r w:rsidRPr="002E6533">
        <w:br/>
        <w:t>"ValidationMessages": []</w:t>
      </w:r>
      <w:r w:rsidRPr="002E6533">
        <w:br/>
        <w:t>}</w:t>
      </w:r>
    </w:p>
    <w:p w14:paraId="2EF97BA3" w14:textId="77777777" w:rsidR="004470EF" w:rsidRPr="002E6533" w:rsidRDefault="00000000">
      <w:pPr>
        <w:pStyle w:val="Ttulo2"/>
      </w:pPr>
      <w:bookmarkStart w:id="722" w:name="gerar-pacote"/>
      <w:bookmarkEnd w:id="717"/>
      <w:bookmarkEnd w:id="721"/>
      <w:r w:rsidRPr="002E6533">
        <w:t>Gerar pacote</w:t>
      </w:r>
    </w:p>
    <w:p w14:paraId="3408F05C" w14:textId="77777777" w:rsidR="004470EF" w:rsidRPr="002E6533" w:rsidRDefault="00000000">
      <w:pPr>
        <w:pStyle w:val="FirstParagraph"/>
      </w:pPr>
      <w:r w:rsidRPr="002E6533">
        <w:t>Para gerar um pacote, configure uma API semelhante ao exemplo a seguir.</w:t>
      </w:r>
    </w:p>
    <w:p w14:paraId="55F9D296" w14:textId="77777777" w:rsidR="004470EF" w:rsidRPr="002E6533" w:rsidRDefault="00000000">
      <w:pPr>
        <w:pStyle w:val="Ttulo3"/>
      </w:pPr>
      <w:bookmarkStart w:id="723" w:name="exemplo-de-solicitação-1"/>
      <w:r w:rsidRPr="002E6533">
        <w:t>Exemplo de solicitação</w:t>
      </w:r>
    </w:p>
    <w:p w14:paraId="6C10A42C" w14:textId="77777777" w:rsidR="004470EF" w:rsidRPr="002E6533" w:rsidRDefault="00000000">
      <w:pPr>
        <w:pStyle w:val="FirstParagraph"/>
      </w:pPr>
      <w:r w:rsidRPr="002E6533">
        <w:t>POST http://</w:t>
      </w:r>
      <w:r w:rsidRPr="002E6533">
        <w:rPr>
          <w:i/>
          <w:iCs/>
        </w:rPr>
        <w:t>ExampleWebServerIP</w:t>
      </w:r>
      <w:r w:rsidRPr="002E6533">
        <w:t>/</w:t>
      </w:r>
      <w:r w:rsidRPr="002E6533">
        <w:rPr>
          <w:i/>
          <w:iCs/>
        </w:rPr>
        <w:t>ExampleArcherInstanceName</w:t>
      </w:r>
      <w:r w:rsidRPr="002E6533">
        <w:t>/api/core/package/generate/</w:t>
      </w:r>
      <w:r w:rsidRPr="002E6533">
        <w:rPr>
          <w:i/>
          <w:iCs/>
        </w:rPr>
        <w:t>ExamplePackageID</w:t>
      </w:r>
    </w:p>
    <w:p w14:paraId="55772A76" w14:textId="77777777" w:rsidR="004470EF" w:rsidRPr="002E6533" w:rsidRDefault="00000000">
      <w:pPr>
        <w:pStyle w:val="Ttulo3"/>
      </w:pPr>
      <w:bookmarkStart w:id="724" w:name="exemplo-de-cabeçalho-da-solicitação-1"/>
      <w:bookmarkEnd w:id="723"/>
      <w:r w:rsidRPr="002E6533">
        <w:t>Exemplo de cabeçalho da solicitação</w:t>
      </w:r>
    </w:p>
    <w:p w14:paraId="57A4E215" w14:textId="77777777" w:rsidR="004470EF" w:rsidRPr="002E6533" w:rsidRDefault="00000000">
      <w:pPr>
        <w:pStyle w:val="FirstParagraph"/>
      </w:pPr>
      <w:r w:rsidRPr="002E6533">
        <w:t>Accept: application/</w:t>
      </w:r>
      <w:proofErr w:type="gramStart"/>
      <w:r w:rsidRPr="002E6533">
        <w:t>json,text</w:t>
      </w:r>
      <w:proofErr w:type="gramEnd"/>
      <w:r w:rsidRPr="002E6533">
        <w:t>/html,application/xhtml+xml,application/xml;q=0.9,*/*;q=0.8</w:t>
      </w:r>
    </w:p>
    <w:p w14:paraId="6B822B13" w14:textId="77777777" w:rsidR="004470EF" w:rsidRPr="002E6533" w:rsidRDefault="00000000">
      <w:pPr>
        <w:pStyle w:val="Corpodetexto"/>
      </w:pPr>
      <w:r w:rsidRPr="002E6533">
        <w:t>Authorization: Archer session-id=</w:t>
      </w:r>
      <w:r w:rsidRPr="002E6533">
        <w:rPr>
          <w:i/>
          <w:iCs/>
        </w:rPr>
        <w:t>ExampleSessionID</w:t>
      </w:r>
    </w:p>
    <w:p w14:paraId="7BBB63DF" w14:textId="77777777" w:rsidR="004470EF" w:rsidRPr="002E6533" w:rsidRDefault="00000000">
      <w:pPr>
        <w:pStyle w:val="Corpodetexto"/>
      </w:pPr>
      <w:r w:rsidRPr="002E6533">
        <w:lastRenderedPageBreak/>
        <w:t>Content-Type: application/json</w:t>
      </w:r>
    </w:p>
    <w:p w14:paraId="5EF35879" w14:textId="77777777" w:rsidR="004470EF" w:rsidRPr="002E6533" w:rsidRDefault="00000000">
      <w:pPr>
        <w:pStyle w:val="Corpodetexto"/>
      </w:pPr>
      <w:r w:rsidRPr="002E6533">
        <w:t>Host: localhost</w:t>
      </w:r>
    </w:p>
    <w:p w14:paraId="3895FA8A" w14:textId="77777777" w:rsidR="004470EF" w:rsidRPr="002E6533" w:rsidRDefault="00000000">
      <w:pPr>
        <w:pStyle w:val="Corpodetexto"/>
      </w:pPr>
      <w:r w:rsidRPr="002E6533">
        <w:t>Content-Length: 0</w:t>
      </w:r>
    </w:p>
    <w:p w14:paraId="6CB95F24" w14:textId="77777777" w:rsidR="004470EF" w:rsidRPr="002E6533" w:rsidRDefault="00000000">
      <w:pPr>
        <w:pStyle w:val="Ttulo3"/>
      </w:pPr>
      <w:bookmarkStart w:id="725" w:name="exemplo-de-corpo-de-solicitação-1"/>
      <w:bookmarkEnd w:id="724"/>
      <w:r w:rsidRPr="002E6533">
        <w:t>Exemplo de corpo de solicitação</w:t>
      </w:r>
    </w:p>
    <w:p w14:paraId="1E83CE35" w14:textId="77777777" w:rsidR="004470EF" w:rsidRPr="002E6533" w:rsidRDefault="00000000">
      <w:pPr>
        <w:pStyle w:val="FirstParagraph"/>
      </w:pPr>
      <w:r w:rsidRPr="002E6533">
        <w:t>Não requerido</w:t>
      </w:r>
    </w:p>
    <w:p w14:paraId="418A90E9" w14:textId="77777777" w:rsidR="004470EF" w:rsidRPr="002E6533" w:rsidRDefault="00000000">
      <w:pPr>
        <w:pStyle w:val="Ttulo3"/>
      </w:pPr>
      <w:bookmarkStart w:id="726" w:name="exemplo-de-resposta-1"/>
      <w:bookmarkEnd w:id="725"/>
      <w:r w:rsidRPr="002E6533">
        <w:t>Exemplo de resposta</w:t>
      </w:r>
    </w:p>
    <w:p w14:paraId="7BE60352" w14:textId="77777777" w:rsidR="004470EF" w:rsidRPr="002E6533" w:rsidRDefault="00000000">
      <w:pPr>
        <w:pStyle w:val="FirstParagraph"/>
      </w:pPr>
      <w:r w:rsidRPr="002E6533">
        <w:t>{</w:t>
      </w:r>
      <w:r w:rsidRPr="002E6533">
        <w:br/>
        <w:t>"Links": [],</w:t>
      </w:r>
      <w:r w:rsidRPr="002E6533">
        <w:br/>
        <w:t>"RequestedObject": {},</w:t>
      </w:r>
      <w:r w:rsidRPr="002E6533">
        <w:br/>
        <w:t>"IsSuccessful": true,</w:t>
      </w:r>
      <w:r w:rsidRPr="002E6533">
        <w:br/>
        <w:t>"ValidationMessages": null</w:t>
      </w:r>
      <w:r w:rsidRPr="002E6533">
        <w:br/>
        <w:t>}</w:t>
      </w:r>
    </w:p>
    <w:p w14:paraId="421A6856" w14:textId="77777777" w:rsidR="004470EF" w:rsidRPr="002E6533" w:rsidRDefault="00000000">
      <w:pPr>
        <w:pStyle w:val="Ttulo2"/>
      </w:pPr>
      <w:bookmarkStart w:id="727" w:name="instalar-pacote"/>
      <w:bookmarkEnd w:id="722"/>
      <w:bookmarkEnd w:id="726"/>
      <w:r w:rsidRPr="002E6533">
        <w:t>Instalar pacote</w:t>
      </w:r>
    </w:p>
    <w:p w14:paraId="0A21755A" w14:textId="77777777" w:rsidR="004470EF" w:rsidRPr="002E6533" w:rsidRDefault="00000000">
      <w:pPr>
        <w:pStyle w:val="FirstParagraph"/>
      </w:pPr>
      <w:r w:rsidRPr="002E6533">
        <w:t>Para instalar um pacote, configure uma chamada API semelhante ao exemplo a seguir.</w:t>
      </w:r>
    </w:p>
    <w:p w14:paraId="409FA376" w14:textId="77777777" w:rsidR="004470EF" w:rsidRPr="002E6533" w:rsidRDefault="00000000">
      <w:pPr>
        <w:pStyle w:val="Ttulo3"/>
      </w:pPr>
      <w:bookmarkStart w:id="728" w:name="exemplo-de-solicitação-2"/>
      <w:r w:rsidRPr="002E6533">
        <w:t>Exemplo de solicitação</w:t>
      </w:r>
    </w:p>
    <w:p w14:paraId="474EAE53" w14:textId="77777777" w:rsidR="004470EF" w:rsidRPr="002E6533" w:rsidRDefault="00000000">
      <w:pPr>
        <w:pStyle w:val="FirstParagraph"/>
      </w:pPr>
      <w:r w:rsidRPr="002E6533">
        <w:t>POST http://</w:t>
      </w:r>
      <w:r w:rsidRPr="002E6533">
        <w:rPr>
          <w:i/>
          <w:iCs/>
        </w:rPr>
        <w:t>ExampleWebServerIP</w:t>
      </w:r>
      <w:r w:rsidRPr="002E6533">
        <w:t>/</w:t>
      </w:r>
      <w:r w:rsidRPr="002E6533">
        <w:rPr>
          <w:i/>
          <w:iCs/>
        </w:rPr>
        <w:t>ExampleArcherInstanceName</w:t>
      </w:r>
      <w:r w:rsidRPr="002E6533">
        <w:t>/api/core/package/install</w:t>
      </w:r>
    </w:p>
    <w:p w14:paraId="3082726E" w14:textId="77777777" w:rsidR="004470EF" w:rsidRPr="002E6533" w:rsidRDefault="00000000">
      <w:pPr>
        <w:pStyle w:val="Corpodetexto"/>
      </w:pPr>
      <w:r w:rsidRPr="002E6533">
        <w:t>{"PackageId":</w:t>
      </w:r>
      <w:r w:rsidRPr="002E6533">
        <w:rPr>
          <w:i/>
          <w:iCs/>
        </w:rPr>
        <w:t>ExamplePackageID</w:t>
      </w:r>
      <w:r w:rsidRPr="002E6533">
        <w:t>,"InactivateUnusedFields":false,"PrefixInactivatedFields":null,"InstallOptions"</w:t>
      </w:r>
      <w:proofErr w:type="gramStart"/>
      <w:r w:rsidRPr="002E6533">
        <w:t>:[</w:t>
      </w:r>
      <w:proofErr w:type="gramEnd"/>
    </w:p>
    <w:p w14:paraId="176CBC5B" w14:textId="77777777" w:rsidR="004470EF" w:rsidRPr="002E6533" w:rsidRDefault="00000000">
      <w:pPr>
        <w:pStyle w:val="Corpodetexto"/>
      </w:pPr>
      <w:r w:rsidRPr="002E6533">
        <w:t>{"Guid":"</w:t>
      </w:r>
      <w:r w:rsidRPr="002E6533">
        <w:rPr>
          <w:i/>
          <w:iCs/>
        </w:rPr>
        <w:t>ExampleGuid1</w:t>
      </w:r>
      <w:r w:rsidRPr="002E6533">
        <w:t>","Name":"</w:t>
      </w:r>
      <w:r w:rsidRPr="002E6533">
        <w:rPr>
          <w:i/>
          <w:iCs/>
        </w:rPr>
        <w:t>ExampleName1</w:t>
      </w:r>
      <w:r w:rsidRPr="002E6533">
        <w:t>","Type":"Application","TranslationOption":1,"InstallMethod":2,"InstallOption":1},</w:t>
      </w:r>
    </w:p>
    <w:p w14:paraId="4182B318" w14:textId="77777777" w:rsidR="004470EF" w:rsidRPr="002E6533" w:rsidRDefault="00000000">
      <w:pPr>
        <w:pStyle w:val="Corpodetexto"/>
      </w:pPr>
      <w:r w:rsidRPr="002E6533">
        <w:t>{"Guid":"</w:t>
      </w:r>
      <w:r w:rsidRPr="002E6533">
        <w:rPr>
          <w:i/>
          <w:iCs/>
        </w:rPr>
        <w:t>ExampleGuid2</w:t>
      </w:r>
      <w:r w:rsidRPr="002E6533">
        <w:t>","Name":"</w:t>
      </w:r>
      <w:r w:rsidRPr="002E6533">
        <w:rPr>
          <w:i/>
          <w:iCs/>
        </w:rPr>
        <w:t>ExampleName2</w:t>
      </w:r>
      <w:r w:rsidRPr="002E6533">
        <w:t>","Type":"Application","TranslationOption":1,"InstallMethod":2,"InstallOption":1},</w:t>
      </w:r>
    </w:p>
    <w:p w14:paraId="4E1D76DC" w14:textId="77777777" w:rsidR="004470EF" w:rsidRPr="002E6533" w:rsidRDefault="00000000">
      <w:pPr>
        <w:pStyle w:val="Corpodetexto"/>
      </w:pPr>
      <w:r w:rsidRPr="002E6533">
        <w:t>{"Guid":"</w:t>
      </w:r>
      <w:r w:rsidRPr="002E6533">
        <w:rPr>
          <w:i/>
          <w:iCs/>
        </w:rPr>
        <w:t>ExampleGuid3</w:t>
      </w:r>
      <w:r w:rsidRPr="002E6533">
        <w:t>","Name":"</w:t>
      </w:r>
      <w:r w:rsidRPr="002E6533">
        <w:rPr>
          <w:i/>
          <w:iCs/>
        </w:rPr>
        <w:t>ExampleName3</w:t>
      </w:r>
      <w:r w:rsidRPr="002E6533">
        <w:t>","Type":"GlobalReport","TranslationOption":1,"InstallMethod":2,"InstallOption":1},</w:t>
      </w:r>
    </w:p>
    <w:p w14:paraId="5B65B947" w14:textId="77777777" w:rsidR="004470EF" w:rsidRPr="002E6533" w:rsidRDefault="00000000">
      <w:pPr>
        <w:pStyle w:val="Corpodetexto"/>
      </w:pPr>
      <w:r w:rsidRPr="002E6533">
        <w:t>{"Guid":"</w:t>
      </w:r>
      <w:r w:rsidRPr="002E6533">
        <w:rPr>
          <w:i/>
          <w:iCs/>
        </w:rPr>
        <w:t>ExampleGuid4</w:t>
      </w:r>
      <w:r w:rsidRPr="002E6533">
        <w:t>","Name":"</w:t>
      </w:r>
      <w:r w:rsidRPr="002E6533">
        <w:rPr>
          <w:i/>
          <w:iCs/>
        </w:rPr>
        <w:t>ExampleName4</w:t>
      </w:r>
      <w:r w:rsidRPr="002E6533">
        <w:t>","Type":"GlobalReport","TranslationOption":1,"InstallMethod":2,"InstallOption":1},</w:t>
      </w:r>
    </w:p>
    <w:p w14:paraId="6881AD16" w14:textId="77777777" w:rsidR="004470EF" w:rsidRPr="002E6533" w:rsidRDefault="00000000">
      <w:pPr>
        <w:pStyle w:val="Corpodetexto"/>
      </w:pPr>
      <w:r w:rsidRPr="002E6533">
        <w:t>{"Guid":"</w:t>
      </w:r>
      <w:r w:rsidRPr="002E6533">
        <w:rPr>
          <w:i/>
          <w:iCs/>
        </w:rPr>
        <w:t>ExampleGuid5</w:t>
      </w:r>
      <w:r w:rsidRPr="002E6533">
        <w:t>","Name":"</w:t>
      </w:r>
      <w:r w:rsidRPr="002E6533">
        <w:rPr>
          <w:i/>
          <w:iCs/>
        </w:rPr>
        <w:t>ExampleName5</w:t>
      </w:r>
      <w:r w:rsidRPr="002E6533">
        <w:t>","Type":"SubForm","TranslationOption":1,"InstallMethod":2,"InstallOption":1}]}</w:t>
      </w:r>
    </w:p>
    <w:p w14:paraId="51DA0C18" w14:textId="77777777" w:rsidR="004470EF" w:rsidRPr="002E6533" w:rsidRDefault="00000000">
      <w:pPr>
        <w:pStyle w:val="Ttulo3"/>
      </w:pPr>
      <w:bookmarkStart w:id="729" w:name="exemplo-de-cabeçalho-da-solicitação-2"/>
      <w:bookmarkEnd w:id="728"/>
      <w:r w:rsidRPr="002E6533">
        <w:lastRenderedPageBreak/>
        <w:t>Exemplo de cabeçalho da solicitação</w:t>
      </w:r>
    </w:p>
    <w:p w14:paraId="350ECC29" w14:textId="77777777" w:rsidR="004470EF" w:rsidRPr="002E6533" w:rsidRDefault="00000000">
      <w:pPr>
        <w:pStyle w:val="FirstParagraph"/>
      </w:pPr>
      <w:r w:rsidRPr="002E6533">
        <w:t>Accept: application/</w:t>
      </w:r>
      <w:proofErr w:type="gramStart"/>
      <w:r w:rsidRPr="002E6533">
        <w:t>json,text</w:t>
      </w:r>
      <w:proofErr w:type="gramEnd"/>
      <w:r w:rsidRPr="002E6533">
        <w:t>/html,application/xhtml+xml,application/xml;q=0.9,*/*;q=0.8</w:t>
      </w:r>
    </w:p>
    <w:p w14:paraId="13BB19C3" w14:textId="77777777" w:rsidR="004470EF" w:rsidRPr="002E6533" w:rsidRDefault="00000000">
      <w:pPr>
        <w:pStyle w:val="Corpodetexto"/>
      </w:pPr>
      <w:r w:rsidRPr="002E6533">
        <w:t>Authorization: Archer session-id=</w:t>
      </w:r>
      <w:r w:rsidRPr="002E6533">
        <w:rPr>
          <w:i/>
          <w:iCs/>
        </w:rPr>
        <w:t>ExampleSessionID</w:t>
      </w:r>
    </w:p>
    <w:p w14:paraId="0BD811A7" w14:textId="77777777" w:rsidR="004470EF" w:rsidRPr="002E6533" w:rsidRDefault="00000000">
      <w:pPr>
        <w:pStyle w:val="Corpodetexto"/>
      </w:pPr>
      <w:r w:rsidRPr="002E6533">
        <w:t>Content-Type: application/json</w:t>
      </w:r>
    </w:p>
    <w:p w14:paraId="7B29F5E7" w14:textId="77777777" w:rsidR="004470EF" w:rsidRPr="002E6533" w:rsidRDefault="00000000">
      <w:pPr>
        <w:pStyle w:val="Corpodetexto"/>
      </w:pPr>
      <w:r w:rsidRPr="002E6533">
        <w:t>Host: localhost</w:t>
      </w:r>
    </w:p>
    <w:p w14:paraId="13CB8EA4" w14:textId="77777777" w:rsidR="004470EF" w:rsidRPr="002E6533" w:rsidRDefault="00000000">
      <w:pPr>
        <w:pStyle w:val="Corpodetexto"/>
      </w:pPr>
      <w:r w:rsidRPr="002E6533">
        <w:t>Content-Length: 0</w:t>
      </w:r>
    </w:p>
    <w:p w14:paraId="032BD677" w14:textId="77777777" w:rsidR="004470EF" w:rsidRPr="002E6533" w:rsidRDefault="00000000">
      <w:pPr>
        <w:pStyle w:val="Ttulo3"/>
      </w:pPr>
      <w:bookmarkStart w:id="730" w:name="exemplo-de-corpo-de-solicitação-2"/>
      <w:bookmarkEnd w:id="729"/>
      <w:r w:rsidRPr="002E6533">
        <w:t>Exemplo de corpo de solicitação</w:t>
      </w:r>
    </w:p>
    <w:p w14:paraId="43CF3F23" w14:textId="77777777" w:rsidR="004470EF" w:rsidRPr="002E6533" w:rsidRDefault="00000000">
      <w:pPr>
        <w:pStyle w:val="FirstParagraph"/>
      </w:pPr>
      <w:r w:rsidRPr="002E6533">
        <w:t>{"Name":"</w:t>
      </w:r>
      <w:r w:rsidRPr="002E6533">
        <w:rPr>
          <w:i/>
          <w:iCs/>
        </w:rPr>
        <w:t>ExampleName</w:t>
      </w:r>
      <w:r w:rsidRPr="002E6533">
        <w:t>","Description":"</w:t>
      </w:r>
      <w:r w:rsidRPr="002E6533">
        <w:rPr>
          <w:i/>
          <w:iCs/>
        </w:rPr>
        <w:t>ExampleDescription</w:t>
      </w:r>
      <w:r w:rsidRPr="002E6533">
        <w:t>","PreparedBy":"</w:t>
      </w:r>
      <w:r w:rsidRPr="002E6533">
        <w:rPr>
          <w:i/>
          <w:iCs/>
        </w:rPr>
        <w:t>ExamplePreparedByText</w:t>
      </w:r>
      <w:r w:rsidRPr="002E6533">
        <w:t>", "PackageObjects":[{"Guid":"</w:t>
      </w:r>
      <w:r w:rsidRPr="002E6533">
        <w:rPr>
          <w:i/>
          <w:iCs/>
        </w:rPr>
        <w:t>ExampleGuid6</w:t>
      </w:r>
      <w:r w:rsidRPr="002E6533">
        <w:t>","Type":"Application"}, {"Guid":"</w:t>
      </w:r>
      <w:r w:rsidRPr="002E6533">
        <w:rPr>
          <w:i/>
          <w:iCs/>
        </w:rPr>
        <w:t>ExampleGuid7</w:t>
      </w:r>
      <w:r w:rsidRPr="002E6533">
        <w:t>","Type":"Application"}]</w:t>
      </w:r>
    </w:p>
    <w:p w14:paraId="00B60C7F" w14:textId="77777777" w:rsidR="004470EF" w:rsidRPr="002E6533" w:rsidRDefault="00000000">
      <w:pPr>
        <w:pStyle w:val="Ttulo3"/>
      </w:pPr>
      <w:bookmarkStart w:id="731" w:name="exemplo-de-resposta-2"/>
      <w:bookmarkEnd w:id="730"/>
      <w:r w:rsidRPr="002E6533">
        <w:t>Exemplo de resposta</w:t>
      </w:r>
    </w:p>
    <w:p w14:paraId="630A0208" w14:textId="77777777" w:rsidR="004470EF" w:rsidRPr="002E6533" w:rsidRDefault="00000000">
      <w:pPr>
        <w:pStyle w:val="FirstParagraph"/>
      </w:pPr>
      <w:r w:rsidRPr="002E6533">
        <w:t>{</w:t>
      </w:r>
      <w:r w:rsidRPr="002E6533">
        <w:br/>
        <w:t>"Links": [],</w:t>
      </w:r>
      <w:r w:rsidRPr="002E6533">
        <w:br/>
        <w:t>"RequestedObject": {},</w:t>
      </w:r>
      <w:r w:rsidRPr="002E6533">
        <w:br/>
        <w:t>"IsSuccessful": true,</w:t>
      </w:r>
      <w:r w:rsidRPr="002E6533">
        <w:br/>
        <w:t>"ValidationMessages": null</w:t>
      </w:r>
      <w:r w:rsidRPr="002E6533">
        <w:br/>
        <w:t>}</w:t>
      </w:r>
    </w:p>
    <w:p w14:paraId="11FCD8F5" w14:textId="77777777" w:rsidR="004470EF" w:rsidRPr="002E6533" w:rsidRDefault="00000000">
      <w:pPr>
        <w:pStyle w:val="Ttulo2"/>
      </w:pPr>
      <w:bookmarkStart w:id="732" w:name="carregar-os-pacotes"/>
      <w:bookmarkEnd w:id="727"/>
      <w:bookmarkEnd w:id="731"/>
      <w:r w:rsidRPr="002E6533">
        <w:t>Carregar os pacotes</w:t>
      </w:r>
    </w:p>
    <w:p w14:paraId="2C1BEB19" w14:textId="77777777" w:rsidR="004470EF" w:rsidRPr="002E6533" w:rsidRDefault="00000000">
      <w:pPr>
        <w:pStyle w:val="FirstParagraph"/>
      </w:pPr>
      <w:r w:rsidRPr="002E6533">
        <w:t>Para fazer carregamento de um pacote, configure uma chamada API semelhante ao exemplo a seguir.</w:t>
      </w:r>
    </w:p>
    <w:p w14:paraId="4616EB7C" w14:textId="77777777" w:rsidR="004470EF" w:rsidRPr="002E6533" w:rsidRDefault="00000000">
      <w:pPr>
        <w:pStyle w:val="Ttulo3"/>
      </w:pPr>
      <w:bookmarkStart w:id="733" w:name="exemplo-de-solicitação-3"/>
      <w:r w:rsidRPr="002E6533">
        <w:t>Exemplo de solicitação</w:t>
      </w:r>
    </w:p>
    <w:p w14:paraId="7854BFDF" w14:textId="77777777" w:rsidR="004470EF" w:rsidRPr="002E6533" w:rsidRDefault="00000000">
      <w:pPr>
        <w:pStyle w:val="FirstParagraph"/>
      </w:pPr>
      <w:r w:rsidRPr="002E6533">
        <w:t>POST http://</w:t>
      </w:r>
      <w:r w:rsidRPr="002E6533">
        <w:rPr>
          <w:i/>
          <w:iCs/>
        </w:rPr>
        <w:t>ExampleWebServerIP</w:t>
      </w:r>
      <w:r w:rsidRPr="002E6533">
        <w:t>/</w:t>
      </w:r>
      <w:r w:rsidRPr="002E6533">
        <w:rPr>
          <w:i/>
          <w:iCs/>
        </w:rPr>
        <w:t>ExampleArcherInstanceName</w:t>
      </w:r>
      <w:r w:rsidRPr="002E6533">
        <w:t>/api/core/package/upload</w:t>
      </w:r>
    </w:p>
    <w:p w14:paraId="6651C752" w14:textId="77777777" w:rsidR="004470EF" w:rsidRPr="002E6533" w:rsidRDefault="00000000">
      <w:pPr>
        <w:pStyle w:val="Ttulo3"/>
      </w:pPr>
      <w:bookmarkStart w:id="734" w:name="exemplo-de-cabeçalho-da-solicitação-3"/>
      <w:bookmarkEnd w:id="733"/>
      <w:r w:rsidRPr="002E6533">
        <w:t>Exemplo de cabeçalho da solicitação</w:t>
      </w:r>
    </w:p>
    <w:p w14:paraId="6A58719F" w14:textId="77777777" w:rsidR="004470EF" w:rsidRPr="002E6533" w:rsidRDefault="00000000">
      <w:pPr>
        <w:pStyle w:val="FirstParagraph"/>
      </w:pPr>
      <w:r w:rsidRPr="002E6533">
        <w:t>Content-Type: multipart/form-data; boundary=-------------------------acebdf13572468</w:t>
      </w:r>
    </w:p>
    <w:p w14:paraId="5E0BE2FC" w14:textId="77777777" w:rsidR="004470EF" w:rsidRPr="002E6533" w:rsidRDefault="00000000">
      <w:pPr>
        <w:pStyle w:val="Corpodetexto"/>
      </w:pPr>
      <w:r w:rsidRPr="002E6533">
        <w:t>Accept: application/</w:t>
      </w:r>
      <w:proofErr w:type="gramStart"/>
      <w:r w:rsidRPr="002E6533">
        <w:t>zip,application</w:t>
      </w:r>
      <w:proofErr w:type="gramEnd"/>
      <w:r w:rsidRPr="002E6533">
        <w:t>/json,text/html,application/xhtml+xml,application/xml;q=0.9,*/*;q=0.8</w:t>
      </w:r>
    </w:p>
    <w:p w14:paraId="090FD1EA" w14:textId="77777777" w:rsidR="004470EF" w:rsidRPr="002E6533" w:rsidRDefault="00000000">
      <w:pPr>
        <w:pStyle w:val="Corpodetexto"/>
      </w:pPr>
      <w:r w:rsidRPr="002E6533">
        <w:t>Authorization: Archer session-id=</w:t>
      </w:r>
      <w:r w:rsidRPr="002E6533">
        <w:rPr>
          <w:i/>
          <w:iCs/>
        </w:rPr>
        <w:t>ExampleSessionID</w:t>
      </w:r>
    </w:p>
    <w:p w14:paraId="3EF4B4DB" w14:textId="77777777" w:rsidR="004470EF" w:rsidRPr="002E6533" w:rsidRDefault="00000000">
      <w:pPr>
        <w:pStyle w:val="Corpodetexto"/>
      </w:pPr>
      <w:r w:rsidRPr="002E6533">
        <w:t>Host: localhost</w:t>
      </w:r>
    </w:p>
    <w:p w14:paraId="4CCB0DE6" w14:textId="77777777" w:rsidR="004470EF" w:rsidRPr="002E6533" w:rsidRDefault="00000000">
      <w:pPr>
        <w:pStyle w:val="Corpodetexto"/>
      </w:pPr>
      <w:r w:rsidRPr="002E6533">
        <w:lastRenderedPageBreak/>
        <w:t>Content-Length: 2491925</w:t>
      </w:r>
    </w:p>
    <w:p w14:paraId="24E11051" w14:textId="77777777" w:rsidR="004470EF" w:rsidRPr="002E6533" w:rsidRDefault="00000000">
      <w:pPr>
        <w:pStyle w:val="Ttulo3"/>
      </w:pPr>
      <w:bookmarkStart w:id="735" w:name="exemplo-de-corpo-de-solicitação-3"/>
      <w:bookmarkEnd w:id="734"/>
      <w:r w:rsidRPr="002E6533">
        <w:t>Exemplo de corpo de solicitação</w:t>
      </w:r>
    </w:p>
    <w:p w14:paraId="693BAC25" w14:textId="77777777" w:rsidR="004470EF" w:rsidRPr="002E6533" w:rsidRDefault="00000000">
      <w:pPr>
        <w:pStyle w:val="FirstParagraph"/>
      </w:pPr>
      <w:r w:rsidRPr="002E6533">
        <w:t>---------------------------</w:t>
      </w:r>
      <w:proofErr w:type="gramStart"/>
      <w:r w:rsidRPr="002E6533">
        <w:t>acebdf13572468</w:t>
      </w:r>
      <w:proofErr w:type="gramEnd"/>
    </w:p>
    <w:p w14:paraId="3147F48A" w14:textId="77777777" w:rsidR="004470EF" w:rsidRPr="002E6533" w:rsidRDefault="00000000">
      <w:pPr>
        <w:pStyle w:val="Corpodetexto"/>
      </w:pPr>
      <w:r w:rsidRPr="002E6533">
        <w:t>Content-Disposition: form-data; name="</w:t>
      </w:r>
      <w:r w:rsidRPr="002E6533">
        <w:rPr>
          <w:i/>
          <w:iCs/>
        </w:rPr>
        <w:t>ExampleFieldName</w:t>
      </w:r>
      <w:r w:rsidRPr="002E6533">
        <w:t>"; filename="</w:t>
      </w:r>
      <w:r w:rsidRPr="002E6533">
        <w:rPr>
          <w:i/>
          <w:iCs/>
        </w:rPr>
        <w:t>ExamplePackageName</w:t>
      </w:r>
      <w:r w:rsidRPr="002E6533">
        <w:t>.zip"</w:t>
      </w:r>
    </w:p>
    <w:p w14:paraId="307D1798" w14:textId="77777777" w:rsidR="004470EF" w:rsidRPr="002E6533" w:rsidRDefault="00000000">
      <w:pPr>
        <w:pStyle w:val="Corpodetexto"/>
      </w:pPr>
      <w:r w:rsidRPr="002E6533">
        <w:t>Content-Type: application/zip</w:t>
      </w:r>
    </w:p>
    <w:p w14:paraId="49FEE44E" w14:textId="77777777" w:rsidR="004470EF" w:rsidRPr="002E6533" w:rsidRDefault="00000000">
      <w:pPr>
        <w:pStyle w:val="Corpodetexto"/>
      </w:pPr>
      <w:r w:rsidRPr="002E6533">
        <w:t>&lt;--</w:t>
      </w:r>
      <w:r w:rsidRPr="002E6533">
        <w:rPr>
          <w:i/>
          <w:iCs/>
        </w:rPr>
        <w:t>ExampleFileBytes</w:t>
      </w:r>
      <w:r w:rsidRPr="002E6533">
        <w:t>--&gt;</w:t>
      </w:r>
    </w:p>
    <w:p w14:paraId="5289661E" w14:textId="77777777" w:rsidR="004470EF" w:rsidRPr="002E6533" w:rsidRDefault="00000000">
      <w:pPr>
        <w:pStyle w:val="Corpodetexto"/>
      </w:pPr>
      <w:r w:rsidRPr="002E6533">
        <w:t>---------------------------</w:t>
      </w:r>
      <w:proofErr w:type="gramStart"/>
      <w:r w:rsidRPr="002E6533">
        <w:t>acebdf13572468</w:t>
      </w:r>
      <w:proofErr w:type="gramEnd"/>
      <w:r w:rsidRPr="002E6533">
        <w:t>--</w:t>
      </w:r>
    </w:p>
    <w:p w14:paraId="7C1F684F" w14:textId="77777777" w:rsidR="004470EF" w:rsidRPr="002E6533" w:rsidRDefault="00000000">
      <w:pPr>
        <w:pStyle w:val="Ttulo3"/>
      </w:pPr>
      <w:bookmarkStart w:id="736" w:name="exemplo-de-resposta-3"/>
      <w:bookmarkEnd w:id="735"/>
      <w:r w:rsidRPr="002E6533">
        <w:t>Exemplo de resposta</w:t>
      </w:r>
    </w:p>
    <w:p w14:paraId="5BF18F9D" w14:textId="77777777" w:rsidR="004470EF" w:rsidRPr="002E6533" w:rsidRDefault="00000000">
      <w:pPr>
        <w:pStyle w:val="FirstParagraph"/>
      </w:pPr>
      <w:r w:rsidRPr="002E6533">
        <w:t>{</w:t>
      </w:r>
    </w:p>
    <w:p w14:paraId="5D1F700C" w14:textId="77777777" w:rsidR="004470EF" w:rsidRPr="002E6533" w:rsidRDefault="00000000">
      <w:pPr>
        <w:pStyle w:val="Corpodetexto"/>
      </w:pPr>
      <w:r w:rsidRPr="002E6533">
        <w:t>"Links"</w:t>
      </w:r>
      <w:proofErr w:type="gramStart"/>
      <w:r w:rsidRPr="002E6533">
        <w:t>:[</w:t>
      </w:r>
      <w:proofErr w:type="gramEnd"/>
      <w:r w:rsidRPr="002E6533">
        <w:t>],</w:t>
      </w:r>
    </w:p>
    <w:p w14:paraId="1A1A596C" w14:textId="77777777" w:rsidR="004470EF" w:rsidRPr="002E6533" w:rsidRDefault="00000000">
      <w:pPr>
        <w:pStyle w:val="Corpodetexto"/>
      </w:pPr>
      <w:r w:rsidRPr="002E6533">
        <w:t>"RequestedObject":{"Id":</w:t>
      </w:r>
      <w:r w:rsidRPr="002E6533">
        <w:rPr>
          <w:i/>
          <w:iCs/>
        </w:rPr>
        <w:t>ExamplePackageID</w:t>
      </w:r>
      <w:r w:rsidRPr="002E6533">
        <w:t>},</w:t>
      </w:r>
    </w:p>
    <w:p w14:paraId="7FE54EA2" w14:textId="77777777" w:rsidR="004470EF" w:rsidRPr="002E6533" w:rsidRDefault="00000000">
      <w:pPr>
        <w:pStyle w:val="Corpodetexto"/>
      </w:pPr>
      <w:r w:rsidRPr="002E6533">
        <w:t>"IsSuccessful":true,</w:t>
      </w:r>
    </w:p>
    <w:p w14:paraId="1B06AB38" w14:textId="77777777" w:rsidR="004470EF" w:rsidRPr="002E6533" w:rsidRDefault="00000000">
      <w:pPr>
        <w:pStyle w:val="Corpodetexto"/>
      </w:pPr>
      <w:r w:rsidRPr="002E6533">
        <w:t>"ValidationMessages"</w:t>
      </w:r>
      <w:proofErr w:type="gramStart"/>
      <w:r w:rsidRPr="002E6533">
        <w:t>:[</w:t>
      </w:r>
      <w:proofErr w:type="gramEnd"/>
      <w:r w:rsidRPr="002E6533">
        <w:t>]</w:t>
      </w:r>
    </w:p>
    <w:p w14:paraId="69E33B50" w14:textId="77777777" w:rsidR="004470EF" w:rsidRPr="002E6533" w:rsidRDefault="00000000">
      <w:pPr>
        <w:pStyle w:val="Corpodetexto"/>
      </w:pPr>
      <w:r w:rsidRPr="002E6533">
        <w:t>}</w:t>
      </w:r>
    </w:p>
    <w:p w14:paraId="4D676033" w14:textId="77777777" w:rsidR="004470EF" w:rsidRPr="002E6533" w:rsidRDefault="00000000">
      <w:pPr>
        <w:pStyle w:val="Ttulo2"/>
      </w:pPr>
      <w:bookmarkStart w:id="737" w:name="fazer-download-do-pacote"/>
      <w:bookmarkEnd w:id="732"/>
      <w:bookmarkEnd w:id="736"/>
      <w:r w:rsidRPr="002E6533">
        <w:t>Fazer download do pacote</w:t>
      </w:r>
    </w:p>
    <w:p w14:paraId="11E27333" w14:textId="77777777" w:rsidR="004470EF" w:rsidRPr="002E6533" w:rsidRDefault="00000000">
      <w:pPr>
        <w:pStyle w:val="FirstParagraph"/>
      </w:pPr>
      <w:r w:rsidRPr="002E6533">
        <w:t>Para fazer download de um pacote, configure uma chamada API semelhante ao exemplo a seguir.</w:t>
      </w:r>
    </w:p>
    <w:p w14:paraId="376A29DE" w14:textId="77777777" w:rsidR="004470EF" w:rsidRPr="002E6533" w:rsidRDefault="00000000">
      <w:pPr>
        <w:pStyle w:val="Ttulo3"/>
      </w:pPr>
      <w:bookmarkStart w:id="738" w:name="exemplo-de-solicitação-4"/>
      <w:r w:rsidRPr="002E6533">
        <w:t>Exemplo de solicitação</w:t>
      </w:r>
    </w:p>
    <w:p w14:paraId="7ED50848" w14:textId="77777777" w:rsidR="004470EF" w:rsidRPr="002E6533" w:rsidRDefault="00000000">
      <w:pPr>
        <w:pStyle w:val="FirstParagraph"/>
      </w:pPr>
      <w:r w:rsidRPr="002E6533">
        <w:t>GET http://</w:t>
      </w:r>
      <w:r w:rsidRPr="002E6533">
        <w:rPr>
          <w:i/>
          <w:iCs/>
        </w:rPr>
        <w:t>ExampleWebServerIP</w:t>
      </w:r>
      <w:r w:rsidRPr="002E6533">
        <w:t>/</w:t>
      </w:r>
      <w:r w:rsidRPr="002E6533">
        <w:rPr>
          <w:i/>
          <w:iCs/>
        </w:rPr>
        <w:t>ExampleArcherInstanceName</w:t>
      </w:r>
      <w:r w:rsidRPr="002E6533">
        <w:t>/api/core/package/download/</w:t>
      </w:r>
      <w:r w:rsidRPr="002E6533">
        <w:rPr>
          <w:i/>
          <w:iCs/>
        </w:rPr>
        <w:t>ExamplePackageID</w:t>
      </w:r>
    </w:p>
    <w:p w14:paraId="4DAB9BCE" w14:textId="77777777" w:rsidR="004470EF" w:rsidRPr="002E6533" w:rsidRDefault="00000000">
      <w:pPr>
        <w:pStyle w:val="Ttulo3"/>
      </w:pPr>
      <w:bookmarkStart w:id="739" w:name="exemplo-de-cabeçalho-da-solicitação-4"/>
      <w:bookmarkEnd w:id="738"/>
      <w:r w:rsidRPr="002E6533">
        <w:t>Exemplo de cabeçalho da solicitação</w:t>
      </w:r>
    </w:p>
    <w:p w14:paraId="4B850C2C" w14:textId="77777777" w:rsidR="004470EF" w:rsidRPr="002E6533" w:rsidRDefault="00000000">
      <w:pPr>
        <w:pStyle w:val="FirstParagraph"/>
      </w:pPr>
      <w:r w:rsidRPr="002E6533">
        <w:t>Content-Type: application/zip</w:t>
      </w:r>
    </w:p>
    <w:p w14:paraId="4A30C1C2" w14:textId="77777777" w:rsidR="004470EF" w:rsidRPr="002E6533" w:rsidRDefault="00000000">
      <w:pPr>
        <w:pStyle w:val="Corpodetexto"/>
      </w:pPr>
      <w:r w:rsidRPr="002E6533">
        <w:t>Authorization: Archer session-id=</w:t>
      </w:r>
      <w:r w:rsidRPr="002E6533">
        <w:rPr>
          <w:i/>
          <w:iCs/>
        </w:rPr>
        <w:t>ExampleSessionID</w:t>
      </w:r>
    </w:p>
    <w:p w14:paraId="4B861E25" w14:textId="77777777" w:rsidR="004470EF" w:rsidRPr="002E6533" w:rsidRDefault="00000000">
      <w:pPr>
        <w:pStyle w:val="Ttulo3"/>
      </w:pPr>
      <w:bookmarkStart w:id="740" w:name="exemplo-de-corpo-de-solicitação-4"/>
      <w:bookmarkEnd w:id="739"/>
      <w:r w:rsidRPr="002E6533">
        <w:t>Exemplo de corpo de solicitação</w:t>
      </w:r>
    </w:p>
    <w:p w14:paraId="733F5624" w14:textId="77777777" w:rsidR="004470EF" w:rsidRPr="002E6533" w:rsidRDefault="00000000">
      <w:pPr>
        <w:pStyle w:val="FirstParagraph"/>
      </w:pPr>
      <w:r w:rsidRPr="002E6533">
        <w:t>Não requerido</w:t>
      </w:r>
    </w:p>
    <w:p w14:paraId="5FD8A813" w14:textId="77777777" w:rsidR="004470EF" w:rsidRPr="002E6533" w:rsidRDefault="00000000">
      <w:pPr>
        <w:pStyle w:val="Ttulo3"/>
      </w:pPr>
      <w:bookmarkStart w:id="741" w:name="exemplo-de-resposta-4"/>
      <w:bookmarkEnd w:id="740"/>
      <w:r w:rsidRPr="002E6533">
        <w:lastRenderedPageBreak/>
        <w:t>Exemplo de resposta</w:t>
      </w:r>
    </w:p>
    <w:p w14:paraId="15B4CAA1" w14:textId="77777777" w:rsidR="004470EF" w:rsidRPr="002E6533" w:rsidRDefault="00000000">
      <w:pPr>
        <w:pStyle w:val="FirstParagraph"/>
      </w:pPr>
      <w:r w:rsidRPr="002E6533">
        <w:t>A resposta contém o arquivo de pacote solicitado.</w:t>
      </w:r>
    </w:p>
    <w:p w14:paraId="53CE4147" w14:textId="77777777" w:rsidR="004470EF" w:rsidRPr="002E6533" w:rsidRDefault="00000000">
      <w:pPr>
        <w:pStyle w:val="Ttulo1"/>
      </w:pPr>
      <w:bookmarkStart w:id="742" w:name="excluindo-pacotes"/>
      <w:bookmarkEnd w:id="716"/>
      <w:bookmarkEnd w:id="737"/>
      <w:bookmarkEnd w:id="741"/>
      <w:r w:rsidRPr="002E6533">
        <w:t>Excluindo pacotes</w:t>
      </w:r>
    </w:p>
    <w:p w14:paraId="2AAB22E0" w14:textId="77777777" w:rsidR="004470EF" w:rsidRPr="002E6533" w:rsidRDefault="00000000">
      <w:pPr>
        <w:pStyle w:val="FirstParagraph"/>
      </w:pPr>
      <w:r w:rsidRPr="002E6533">
        <w:t>Execute esta tarefa para excluir um pacote que não é mais necessário. Os arquivos de pacotes que foram gerados a partir do pacote ainda podem estar disponíveis. Excluir um pacote não exclui nenhum arquivo de registro gerado durante a instalação do pacote.</w:t>
      </w:r>
    </w:p>
    <w:p w14:paraId="0265BC4D" w14:textId="77777777" w:rsidR="004470EF" w:rsidRPr="002E6533" w:rsidRDefault="00000000">
      <w:pPr>
        <w:pStyle w:val="Compact"/>
      </w:pPr>
      <w:r w:rsidRPr="002E6533">
        <w:t>No menu, clique em menu Admin &gt; Application Builder &gt; Pacotes.</w:t>
      </w:r>
    </w:p>
    <w:p w14:paraId="13F5900C" w14:textId="77777777" w:rsidR="004470EF" w:rsidRPr="002E6533" w:rsidRDefault="00000000">
      <w:pPr>
        <w:pStyle w:val="Compact"/>
      </w:pPr>
      <w:r w:rsidRPr="002E6533">
        <w:t>Clique em Excluir na linha do pacote que você deseja excluir.</w:t>
      </w:r>
    </w:p>
    <w:p w14:paraId="4EA3C712" w14:textId="77777777" w:rsidR="004470EF" w:rsidRPr="002E6533" w:rsidRDefault="00000000">
      <w:pPr>
        <w:pStyle w:val="Compact"/>
      </w:pPr>
      <w:r w:rsidRPr="002E6533">
        <w:t>Clique em OK para excluir o pacote.</w:t>
      </w:r>
    </w:p>
    <w:p w14:paraId="7C18DC8B" w14:textId="77777777" w:rsidR="004470EF" w:rsidRPr="002E6533" w:rsidRDefault="00000000">
      <w:pPr>
        <w:pStyle w:val="Ttulo1"/>
      </w:pPr>
      <w:bookmarkStart w:id="743" w:name="Xd49e78d191d354ef4cf4cfb1be7ccd28f10e03e"/>
      <w:bookmarkEnd w:id="742"/>
      <w:r w:rsidRPr="002E6533">
        <w:t>Pesquisando e gerando relatórios para administradores</w:t>
      </w:r>
    </w:p>
    <w:p w14:paraId="60D1CCFC" w14:textId="77777777" w:rsidR="004470EF" w:rsidRPr="002E6533" w:rsidRDefault="00000000">
      <w:pPr>
        <w:pStyle w:val="FirstParagraph"/>
      </w:pPr>
      <w:r w:rsidRPr="002E6533">
        <w:rPr>
          <w:b/>
          <w:bCs/>
        </w:rPr>
        <w:t>Observação:</w:t>
      </w:r>
      <w:r w:rsidRPr="002E6533">
        <w:t xml:space="preserve"> Esta seção engloba as opções administrativas para pesquisa e geração de relatórios. Para obter informações mais detalhadas sobre como usar os recursos, consulte </w:t>
      </w:r>
      <w:hyperlink r:id="rId764">
        <w:r w:rsidR="004470EF" w:rsidRPr="002E6533">
          <w:rPr>
            <w:rStyle w:val="Hyperlink"/>
          </w:rPr>
          <w:t>Pesquisando e gerando relatórios</w:t>
        </w:r>
      </w:hyperlink>
      <w:r w:rsidRPr="002E6533">
        <w:t>.</w:t>
      </w:r>
    </w:p>
    <w:p w14:paraId="6BB1CF90" w14:textId="77777777" w:rsidR="004470EF" w:rsidRPr="002E6533" w:rsidRDefault="00000000">
      <w:pPr>
        <w:pStyle w:val="Corpodetexto"/>
      </w:pPr>
      <w:r w:rsidRPr="002E6533">
        <w:t>Os relatórios são critérios de pesquisa salvos que você pode executar novamente mais tarde. O recurso Geração de relatórios de gerenciamento permite que você crie e gerencie relatórios personalizados em qualquer aplicativo. A Archer também oferece relatórios de sistema integrados para vários recursos, como relatórios de controle de acesso ou aplicativo.</w:t>
      </w:r>
    </w:p>
    <w:p w14:paraId="1F74B65C" w14:textId="77777777" w:rsidR="004470EF" w:rsidRPr="002E6533" w:rsidRDefault="00000000">
      <w:pPr>
        <w:pStyle w:val="Corpodetexto"/>
      </w:pPr>
      <w:r w:rsidRPr="002E6533">
        <w:t>Existem 3 tipos de relatório:</w:t>
      </w:r>
    </w:p>
    <w:p w14:paraId="5B84A264" w14:textId="77777777" w:rsidR="004470EF" w:rsidRPr="002E6533" w:rsidRDefault="00000000">
      <w:pPr>
        <w:pStyle w:val="Compact"/>
      </w:pPr>
      <w:proofErr w:type="gramStart"/>
      <w:r w:rsidRPr="002E6533">
        <w:t>Os relatórios pessoais fica</w:t>
      </w:r>
      <w:proofErr w:type="gramEnd"/>
      <w:r w:rsidRPr="002E6533">
        <w:t xml:space="preserve"> acessível somente pela pessoa que o criou. Um administrador não pode ver um relatório pessoal.</w:t>
      </w:r>
    </w:p>
    <w:p w14:paraId="0A56AE4C" w14:textId="77777777" w:rsidR="004470EF" w:rsidRPr="002E6533" w:rsidRDefault="004470EF">
      <w:hyperlink r:id="rId765" w:anchor="Shared">
        <w:r w:rsidRPr="002E6533">
          <w:rPr>
            <w:rStyle w:val="Hyperlink"/>
          </w:rPr>
          <w:t>Relatórios compartilhados</w:t>
        </w:r>
      </w:hyperlink>
      <w:r w:rsidRPr="002E6533">
        <w:t xml:space="preserve"> são relatórios pessoais que você compartilha com outros usuários, grupos de usuários e funções. Não há limite para o número de relatórios que você pode compartilhar com outras pessoas. Você pode cancelar o compartilhamento de um relatório compartilhado de usuários específicos a qualquer momento.</w:t>
      </w:r>
    </w:p>
    <w:p w14:paraId="3A695687" w14:textId="77777777" w:rsidR="004470EF" w:rsidRPr="002E6533" w:rsidRDefault="00000000">
      <w:r w:rsidRPr="002E6533">
        <w:t xml:space="preserve">Um administrador pode compartilhar um relatório compartilhado com outros usuários, grupos ou funções. Os administradores podem </w:t>
      </w:r>
      <w:hyperlink r:id="rId766" w:anchor="Promoted">
        <w:r w:rsidR="004470EF" w:rsidRPr="002E6533">
          <w:rPr>
            <w:rStyle w:val="Hyperlink"/>
          </w:rPr>
          <w:t>promover relatórios compartilhados para relatórios globais</w:t>
        </w:r>
      </w:hyperlink>
      <w:r w:rsidRPr="002E6533">
        <w:t>.</w:t>
      </w:r>
    </w:p>
    <w:p w14:paraId="7629465E" w14:textId="77777777" w:rsidR="004470EF" w:rsidRPr="002E6533" w:rsidRDefault="00000000">
      <w:pPr>
        <w:pStyle w:val="Compact"/>
      </w:pPr>
      <w:r w:rsidRPr="002E6533">
        <w:lastRenderedPageBreak/>
        <w:t xml:space="preserve">Os relatórios globais podem ser acessados por todos os usuários em um aplicativo ou por usuários e grupos de usuários selecionados. Um administrador do sistema pode </w:t>
      </w:r>
      <w:hyperlink r:id="rId767" w:anchor="Promoted">
        <w:r w:rsidR="004470EF" w:rsidRPr="002E6533">
          <w:rPr>
            <w:rStyle w:val="Hyperlink"/>
          </w:rPr>
          <w:t>promover um relatório compartilhado para um relatório global</w:t>
        </w:r>
      </w:hyperlink>
      <w:r w:rsidRPr="002E6533">
        <w:t>.</w:t>
      </w:r>
    </w:p>
    <w:p w14:paraId="287D6F5F" w14:textId="77777777" w:rsidR="004470EF" w:rsidRPr="002E6533" w:rsidRDefault="00000000">
      <w:pPr>
        <w:pStyle w:val="FirstParagraph"/>
      </w:pPr>
      <w:r w:rsidRPr="002E6533">
        <w:t>Utilize o recurso Geração de relatórios de gerenciamento para realizar as seguintes ações:</w:t>
      </w:r>
    </w:p>
    <w:p w14:paraId="6F2666A7" w14:textId="77777777" w:rsidR="004470EF" w:rsidRPr="002E6533" w:rsidRDefault="00000000">
      <w:pPr>
        <w:pStyle w:val="Compact"/>
      </w:pPr>
      <w:r w:rsidRPr="002E6533">
        <w:t>Criar e gerenciar relatórios personalizados em um aplicativo ou questionário.</w:t>
      </w:r>
    </w:p>
    <w:p w14:paraId="2F3CF806" w14:textId="77777777" w:rsidR="004470EF" w:rsidRPr="002E6533" w:rsidRDefault="00000000">
      <w:pPr>
        <w:pStyle w:val="Compact"/>
      </w:pPr>
      <w:r w:rsidRPr="002E6533">
        <w:t>Exibir todos os relatórios de sistema, globais, compartilhados e pessoais da página Lista de relatórios.</w:t>
      </w:r>
    </w:p>
    <w:p w14:paraId="5103D2A0" w14:textId="77777777" w:rsidR="004470EF" w:rsidRPr="002E6533" w:rsidRDefault="00000000">
      <w:pPr>
        <w:pStyle w:val="Compact"/>
      </w:pPr>
      <w:r w:rsidRPr="002E6533">
        <w:t>Definir modelos para exportar relatórios para arquivos externos de dados, como arquivos do Microsoft Word ou Excel.</w:t>
      </w:r>
    </w:p>
    <w:p w14:paraId="1AB412CD" w14:textId="77777777" w:rsidR="004470EF" w:rsidRPr="002E6533" w:rsidRDefault="00000000">
      <w:pPr>
        <w:pStyle w:val="Compact"/>
      </w:pPr>
      <w:r w:rsidRPr="002E6533">
        <w:t>Definir modelos de mala direta para exportar relatórios com campos de mala direta para documentos do Microsoft Word.</w:t>
      </w:r>
    </w:p>
    <w:p w14:paraId="094211AD" w14:textId="77777777" w:rsidR="004470EF" w:rsidRPr="002E6533" w:rsidRDefault="00000000">
      <w:pPr>
        <w:pStyle w:val="Ttulo2"/>
      </w:pPr>
      <w:bookmarkStart w:id="744" w:name="pesquisas-em-vários-idiomas"/>
      <w:r w:rsidRPr="002E6533">
        <w:t>Pesquisas em vários idiomas</w:t>
      </w:r>
    </w:p>
    <w:p w14:paraId="46ACCD19" w14:textId="77777777" w:rsidR="004470EF" w:rsidRPr="002E6533" w:rsidRDefault="00000000">
      <w:pPr>
        <w:pStyle w:val="FirstParagraph"/>
      </w:pPr>
      <w:r w:rsidRPr="002E6533">
        <w:t>Pesquisas filtradas que procuram correspondências em campos selecionados podem encontrar e exibir conteúdo correspondente em qualquer idioma em que os usuários insiram conteúdo. Pesquisas por palavras-chave podem ser configuradas por um administrador para encontrar conteúdo apenas no idioma do projeto de um componente do Archer, ou no idioma do projeto e em todos os outros idiomas em que os usuários especificam conteúdo. Para permitir pesquisas por palavras-chave em vários idiomas, o administrador precisa ajustar a configuração de conteúdo do índice de pesquisa no Painel de controle do Archer a fim de incluir todos os idiomas.</w:t>
      </w:r>
    </w:p>
    <w:p w14:paraId="6E451B36" w14:textId="77777777" w:rsidR="004470EF" w:rsidRPr="002E6533" w:rsidRDefault="00000000">
      <w:pPr>
        <w:pStyle w:val="Ttulo1"/>
      </w:pPr>
      <w:bookmarkStart w:id="745" w:name="relatórios-de-sistema"/>
      <w:bookmarkEnd w:id="743"/>
      <w:bookmarkEnd w:id="744"/>
      <w:r w:rsidRPr="002E6533">
        <w:t>Relatórios de Sistema</w:t>
      </w:r>
    </w:p>
    <w:p w14:paraId="6C31CC5E" w14:textId="77777777" w:rsidR="004470EF" w:rsidRPr="002E6533" w:rsidRDefault="00000000">
      <w:pPr>
        <w:pStyle w:val="FirstParagraph"/>
      </w:pPr>
      <w:r w:rsidRPr="002E6533">
        <w:t>A Archer tem relatórios de sistema padrão para os recursos a seguir. Você pode exportar os relatórios do sistema para o formato Microsoft Excel (.xlsx).</w:t>
      </w:r>
    </w:p>
    <w:p w14:paraId="4D7A25C3" w14:textId="77777777" w:rsidR="004470EF" w:rsidRPr="002E6533" w:rsidRDefault="00000000">
      <w:pPr>
        <w:pStyle w:val="Corpodetexto"/>
      </w:pPr>
      <w:r w:rsidRPr="002E6533">
        <w:t>Nesta página</w:t>
      </w:r>
    </w:p>
    <w:p w14:paraId="62078E2B" w14:textId="77777777" w:rsidR="004470EF" w:rsidRPr="002E6533" w:rsidRDefault="004470EF">
      <w:pPr>
        <w:pStyle w:val="Compact"/>
      </w:pPr>
      <w:hyperlink w:anchor="Relat%C3%B3riosdecontroledeacesso">
        <w:r w:rsidRPr="002E6533">
          <w:rPr>
            <w:rStyle w:val="Hyperlink"/>
          </w:rPr>
          <w:t>Relatórios de controle de acesso</w:t>
        </w:r>
      </w:hyperlink>
    </w:p>
    <w:p w14:paraId="56E5E9C7" w14:textId="77777777" w:rsidR="004470EF" w:rsidRPr="002E6533" w:rsidRDefault="004470EF">
      <w:pPr>
        <w:pStyle w:val="Compact"/>
      </w:pPr>
      <w:hyperlink w:anchor="Relat%C3%B3riosdeaplicativo">
        <w:r w:rsidRPr="002E6533">
          <w:rPr>
            <w:rStyle w:val="Hyperlink"/>
          </w:rPr>
          <w:t>Relatórios de aplicativo</w:t>
        </w:r>
      </w:hyperlink>
    </w:p>
    <w:p w14:paraId="4D464F2F" w14:textId="77777777" w:rsidR="004470EF" w:rsidRPr="002E6533" w:rsidRDefault="004470EF">
      <w:pPr>
        <w:pStyle w:val="Compact"/>
      </w:pPr>
      <w:hyperlink w:anchor="Relat%C3%B3riosdenotifica%C3%A7%C3%A3o">
        <w:r w:rsidRPr="002E6533">
          <w:rPr>
            <w:rStyle w:val="Hyperlink"/>
          </w:rPr>
          <w:t>Relatórios de notificação</w:t>
        </w:r>
      </w:hyperlink>
    </w:p>
    <w:p w14:paraId="1D589A63" w14:textId="77777777" w:rsidR="004470EF" w:rsidRPr="002E6533" w:rsidRDefault="004470EF">
      <w:pPr>
        <w:pStyle w:val="Compact"/>
      </w:pPr>
      <w:hyperlink w:anchor="Relat%C3%B3riosdequestion%C3%A1rio">
        <w:r w:rsidRPr="002E6533">
          <w:rPr>
            <w:rStyle w:val="Hyperlink"/>
          </w:rPr>
          <w:t>Relatórios de questionário</w:t>
        </w:r>
      </w:hyperlink>
    </w:p>
    <w:p w14:paraId="6B279969" w14:textId="77777777" w:rsidR="004470EF" w:rsidRPr="002E6533" w:rsidRDefault="004470EF">
      <w:pPr>
        <w:pStyle w:val="Compact"/>
      </w:pPr>
      <w:hyperlink w:anchor="Relat%C3%B3riosdesolu%C3%A7%C3%A3o">
        <w:r w:rsidRPr="002E6533">
          <w:rPr>
            <w:rStyle w:val="Hyperlink"/>
          </w:rPr>
          <w:t>Relatórios de solução</w:t>
        </w:r>
      </w:hyperlink>
    </w:p>
    <w:p w14:paraId="69353BFD" w14:textId="77777777" w:rsidR="004470EF" w:rsidRPr="002E6533" w:rsidRDefault="004470EF">
      <w:pPr>
        <w:pStyle w:val="Compact"/>
      </w:pPr>
      <w:hyperlink w:anchor="Relat%C3%B3riosdesubformul%C3%A1rio">
        <w:r w:rsidRPr="002E6533">
          <w:rPr>
            <w:rStyle w:val="Hyperlink"/>
          </w:rPr>
          <w:t>Relatórios de subformulário</w:t>
        </w:r>
      </w:hyperlink>
    </w:p>
    <w:p w14:paraId="3A4B5A03" w14:textId="77777777" w:rsidR="004470EF" w:rsidRPr="002E6533" w:rsidRDefault="004470EF">
      <w:pPr>
        <w:pStyle w:val="Compact"/>
      </w:pPr>
      <w:hyperlink w:anchor="X86bb1407f4dd9ee805915f58fe68e536a50a266">
        <w:r w:rsidRPr="002E6533">
          <w:rPr>
            <w:rStyle w:val="Hyperlink"/>
          </w:rPr>
          <w:t>Relatório Dependências não licenciadas</w:t>
        </w:r>
      </w:hyperlink>
    </w:p>
    <w:p w14:paraId="77C8FDA7" w14:textId="77777777" w:rsidR="004470EF" w:rsidRPr="002E6533" w:rsidRDefault="00000000">
      <w:pPr>
        <w:pStyle w:val="Ttulo2"/>
      </w:pPr>
      <w:bookmarkStart w:id="746" w:name="relatórios-de-controle-de-acesso"/>
      <w:r w:rsidRPr="002E6533">
        <w:t>Relatórios de controle de acesso</w:t>
      </w:r>
    </w:p>
    <w:p w14:paraId="74B7E454" w14:textId="77777777" w:rsidR="004470EF" w:rsidRPr="002E6533" w:rsidRDefault="00000000">
      <w:pPr>
        <w:pStyle w:val="FirstParagraph"/>
      </w:pPr>
      <w:r w:rsidRPr="002E6533">
        <w:t>O Controle de acesso inclui relatórios predefinidos.</w:t>
      </w:r>
    </w:p>
    <w:p w14:paraId="4DBF63AD" w14:textId="77777777" w:rsidR="004470EF" w:rsidRPr="002E6533" w:rsidRDefault="00000000">
      <w:pPr>
        <w:pStyle w:val="Corpodetexto"/>
      </w:pPr>
      <w:r w:rsidRPr="002E6533">
        <w:lastRenderedPageBreak/>
        <w:t>Acesse esses relatórios selecionando Exibir relatórios de controle de acesso no menu do Controle de acesso. Clique em Exportar dados da conta para exportar dados somente leitura da conta para uma série de arquivos .CSV, que posteriormente serão compactados em um arquivo .zip.</w:t>
      </w:r>
    </w:p>
    <w:p w14:paraId="425FB2BF" w14:textId="77777777" w:rsidR="004470EF" w:rsidRPr="002E6533" w:rsidRDefault="00000000">
      <w:pPr>
        <w:pStyle w:val="TableCaption"/>
      </w:pPr>
      <w:r w:rsidRPr="002E6533">
        <w:t>A tabela a seguir descreve os relatórios de Controle de acesso.</w:t>
      </w:r>
    </w:p>
    <w:tbl>
      <w:tblPr>
        <w:tblStyle w:val="Table"/>
        <w:tblW w:w="5000" w:type="pct"/>
        <w:tblLayout w:type="fixed"/>
        <w:tblLook w:val="0020" w:firstRow="1" w:lastRow="0" w:firstColumn="0" w:lastColumn="0" w:noHBand="0" w:noVBand="0"/>
      </w:tblPr>
      <w:tblGrid>
        <w:gridCol w:w="4527"/>
        <w:gridCol w:w="4527"/>
      </w:tblGrid>
      <w:tr w:rsidR="004470EF" w:rsidRPr="002E6533" w14:paraId="24C7B28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592D7D" w14:textId="77777777" w:rsidR="004470EF" w:rsidRPr="002E6533" w:rsidRDefault="00000000">
            <w:pPr>
              <w:pStyle w:val="Compact"/>
            </w:pPr>
            <w:r w:rsidRPr="002E6533">
              <w:t>Relatório</w:t>
            </w:r>
          </w:p>
        </w:tc>
        <w:tc>
          <w:tcPr>
            <w:tcW w:w="3960" w:type="dxa"/>
          </w:tcPr>
          <w:p w14:paraId="34330807" w14:textId="77777777" w:rsidR="004470EF" w:rsidRPr="002E6533" w:rsidRDefault="00000000">
            <w:pPr>
              <w:pStyle w:val="Compact"/>
            </w:pPr>
            <w:r w:rsidRPr="002E6533">
              <w:t>Descrição</w:t>
            </w:r>
          </w:p>
        </w:tc>
      </w:tr>
      <w:tr w:rsidR="004470EF" w:rsidRPr="002E6533" w14:paraId="0F324817" w14:textId="77777777">
        <w:tc>
          <w:tcPr>
            <w:tcW w:w="3960" w:type="dxa"/>
          </w:tcPr>
          <w:p w14:paraId="1C180763" w14:textId="77777777" w:rsidR="004470EF" w:rsidRPr="002E6533" w:rsidRDefault="00000000">
            <w:pPr>
              <w:pStyle w:val="Compact"/>
            </w:pPr>
            <w:r w:rsidRPr="002E6533">
              <w:t>Direitos de controle de acesso por função</w:t>
            </w:r>
          </w:p>
        </w:tc>
        <w:tc>
          <w:tcPr>
            <w:tcW w:w="3960" w:type="dxa"/>
          </w:tcPr>
          <w:p w14:paraId="60E0127E" w14:textId="77777777" w:rsidR="004470EF" w:rsidRPr="002E6533" w:rsidRDefault="00000000">
            <w:pPr>
              <w:pStyle w:val="Compact"/>
            </w:pPr>
            <w:r w:rsidRPr="002E6533">
              <w:t>Apresenta um resumo dos direitos de controle de acesso associados a determinada função de acesso. Uma função é definida como um conjunto de direitos de controle de acesso que podem ser atribuídos a um grupo exclusivo de usuários. Você pode filtrar esse relatório por função, aplicativo e tipo de página.</w:t>
            </w:r>
          </w:p>
        </w:tc>
      </w:tr>
      <w:tr w:rsidR="004470EF" w:rsidRPr="002E6533" w14:paraId="11C8965C" w14:textId="77777777">
        <w:tc>
          <w:tcPr>
            <w:tcW w:w="3960" w:type="dxa"/>
          </w:tcPr>
          <w:p w14:paraId="17044571" w14:textId="77777777" w:rsidR="004470EF" w:rsidRPr="002E6533" w:rsidRDefault="00000000">
            <w:pPr>
              <w:pStyle w:val="Compact"/>
            </w:pPr>
            <w:r w:rsidRPr="002E6533">
              <w:t>Direitos de controle de acesso por usuário</w:t>
            </w:r>
          </w:p>
        </w:tc>
        <w:tc>
          <w:tcPr>
            <w:tcW w:w="3960" w:type="dxa"/>
          </w:tcPr>
          <w:p w14:paraId="19E8C48A" w14:textId="77777777" w:rsidR="004470EF" w:rsidRPr="002E6533" w:rsidRDefault="00000000">
            <w:pPr>
              <w:pStyle w:val="Compact"/>
            </w:pPr>
            <w:r w:rsidRPr="002E6533">
              <w:t>Apresenta um resumo dos direitos de controle de acesso atribuídos atualmente a determinado usuário. É possível visualizar os privilégios de criação, leitura, atualização e exclusão de um usuário referente a cada página na Archer. Você pode filtrar esse relatório por usuário, aplicativo e tipo de páginas.</w:t>
            </w:r>
          </w:p>
        </w:tc>
      </w:tr>
      <w:tr w:rsidR="004470EF" w:rsidRPr="002E6533" w14:paraId="248929AD" w14:textId="77777777">
        <w:tc>
          <w:tcPr>
            <w:tcW w:w="3960" w:type="dxa"/>
          </w:tcPr>
          <w:p w14:paraId="573D120D" w14:textId="77777777" w:rsidR="004470EF" w:rsidRPr="002E6533" w:rsidRDefault="00000000">
            <w:pPr>
              <w:pStyle w:val="Compact"/>
            </w:pPr>
            <w:r w:rsidRPr="002E6533">
              <w:t>Administradores de conteúdo e configuração do aplicativo</w:t>
            </w:r>
          </w:p>
        </w:tc>
        <w:tc>
          <w:tcPr>
            <w:tcW w:w="3960" w:type="dxa"/>
          </w:tcPr>
          <w:p w14:paraId="5CEA5343" w14:textId="77777777" w:rsidR="004470EF" w:rsidRPr="002E6533" w:rsidRDefault="00000000">
            <w:pPr>
              <w:pStyle w:val="Compact"/>
            </w:pPr>
            <w:r w:rsidRPr="002E6533">
              <w:t>Este relatório mostra os usuários e os grupos designados como administradores de conteúdo e configuração para aplicativos ou questionários individuais. A lista pode ser filtrada por aplicativo ou nome de questionário.</w:t>
            </w:r>
          </w:p>
        </w:tc>
      </w:tr>
      <w:tr w:rsidR="004470EF" w:rsidRPr="002E6533" w14:paraId="3AD3E606" w14:textId="77777777">
        <w:tc>
          <w:tcPr>
            <w:tcW w:w="3960" w:type="dxa"/>
          </w:tcPr>
          <w:p w14:paraId="3D10A0BF" w14:textId="77777777" w:rsidR="004470EF" w:rsidRPr="002E6533" w:rsidRDefault="00000000">
            <w:pPr>
              <w:pStyle w:val="Compact"/>
            </w:pPr>
            <w:r w:rsidRPr="002E6533">
              <w:t>Tentativas de log-in com falha</w:t>
            </w:r>
          </w:p>
        </w:tc>
        <w:tc>
          <w:tcPr>
            <w:tcW w:w="3960" w:type="dxa"/>
          </w:tcPr>
          <w:p w14:paraId="41F3A37E" w14:textId="77777777" w:rsidR="004470EF" w:rsidRPr="002E6533" w:rsidRDefault="00000000">
            <w:pPr>
              <w:pStyle w:val="Compact"/>
            </w:pPr>
            <w:r w:rsidRPr="002E6533">
              <w:t>Lista todas as tentativas de log-in com falha nas últimas 24 horas.</w:t>
            </w:r>
          </w:p>
        </w:tc>
      </w:tr>
      <w:tr w:rsidR="004470EF" w:rsidRPr="002E6533" w14:paraId="3B2DFEAD" w14:textId="77777777">
        <w:tc>
          <w:tcPr>
            <w:tcW w:w="3960" w:type="dxa"/>
          </w:tcPr>
          <w:p w14:paraId="6E2C586E" w14:textId="77777777" w:rsidR="004470EF" w:rsidRPr="002E6533" w:rsidRDefault="00000000">
            <w:pPr>
              <w:pStyle w:val="Compact"/>
            </w:pPr>
            <w:r w:rsidRPr="002E6533">
              <w:t>Contas bloqueadas</w:t>
            </w:r>
          </w:p>
        </w:tc>
        <w:tc>
          <w:tcPr>
            <w:tcW w:w="3960" w:type="dxa"/>
          </w:tcPr>
          <w:p w14:paraId="36497583" w14:textId="77777777" w:rsidR="004470EF" w:rsidRPr="002E6533" w:rsidRDefault="00000000">
            <w:pPr>
              <w:pStyle w:val="Compact"/>
            </w:pPr>
            <w:r w:rsidRPr="002E6533">
              <w:t>Lista todas as contas de usuário que estão atualmente bloqueadas. O relatório também inclui data e hora em que a conta de usuário foi bloqueada.</w:t>
            </w:r>
          </w:p>
        </w:tc>
      </w:tr>
      <w:tr w:rsidR="004470EF" w:rsidRPr="002E6533" w14:paraId="04E47FE9" w14:textId="77777777">
        <w:tc>
          <w:tcPr>
            <w:tcW w:w="3960" w:type="dxa"/>
          </w:tcPr>
          <w:p w14:paraId="6E9015C0" w14:textId="77777777" w:rsidR="004470EF" w:rsidRPr="002E6533" w:rsidRDefault="00000000">
            <w:pPr>
              <w:pStyle w:val="Compact"/>
            </w:pPr>
            <w:r w:rsidRPr="002E6533">
              <w:t>Membros por grupo</w:t>
            </w:r>
          </w:p>
        </w:tc>
        <w:tc>
          <w:tcPr>
            <w:tcW w:w="3960" w:type="dxa"/>
          </w:tcPr>
          <w:p w14:paraId="289F5DF6" w14:textId="77777777" w:rsidR="004470EF" w:rsidRPr="002E6533" w:rsidRDefault="00000000">
            <w:pPr>
              <w:pStyle w:val="Compact"/>
            </w:pPr>
            <w:r w:rsidRPr="002E6533">
              <w:t>Lista os usuários pelo grupo de usuários ao qual pertencem. Você pode filtrar a lista por grupo de usuários.</w:t>
            </w:r>
          </w:p>
        </w:tc>
      </w:tr>
      <w:tr w:rsidR="004470EF" w:rsidRPr="002E6533" w14:paraId="0D4AE3D4" w14:textId="77777777">
        <w:tc>
          <w:tcPr>
            <w:tcW w:w="3960" w:type="dxa"/>
          </w:tcPr>
          <w:p w14:paraId="4D0BC371" w14:textId="77777777" w:rsidR="004470EF" w:rsidRPr="002E6533" w:rsidRDefault="00000000">
            <w:pPr>
              <w:pStyle w:val="Compact"/>
            </w:pPr>
            <w:r w:rsidRPr="002E6533">
              <w:t>Funções por grupos</w:t>
            </w:r>
          </w:p>
        </w:tc>
        <w:tc>
          <w:tcPr>
            <w:tcW w:w="3960" w:type="dxa"/>
          </w:tcPr>
          <w:p w14:paraId="5755AFEC" w14:textId="77777777" w:rsidR="004470EF" w:rsidRPr="002E6533" w:rsidRDefault="00000000">
            <w:pPr>
              <w:pStyle w:val="Compact"/>
            </w:pPr>
            <w:r w:rsidRPr="002E6533">
              <w:t xml:space="preserve">Lista todos os grupos com uma respectiva descrição e as funções </w:t>
            </w:r>
            <w:r w:rsidRPr="002E6533">
              <w:lastRenderedPageBreak/>
              <w:t>associadas a cada grupo de usuários. Você pode filtrar este relatório por grupo de usuários ou função.</w:t>
            </w:r>
          </w:p>
        </w:tc>
      </w:tr>
      <w:tr w:rsidR="004470EF" w:rsidRPr="002E6533" w14:paraId="39849CCE" w14:textId="77777777">
        <w:tc>
          <w:tcPr>
            <w:tcW w:w="3960" w:type="dxa"/>
          </w:tcPr>
          <w:p w14:paraId="0D12EF7F" w14:textId="77777777" w:rsidR="004470EF" w:rsidRPr="002E6533" w:rsidRDefault="00000000">
            <w:pPr>
              <w:pStyle w:val="Compact"/>
            </w:pPr>
            <w:r w:rsidRPr="002E6533">
              <w:lastRenderedPageBreak/>
              <w:t>Funções por solução</w:t>
            </w:r>
          </w:p>
        </w:tc>
        <w:tc>
          <w:tcPr>
            <w:tcW w:w="3960" w:type="dxa"/>
          </w:tcPr>
          <w:p w14:paraId="2A7A8672" w14:textId="77777777" w:rsidR="004470EF" w:rsidRPr="002E6533" w:rsidRDefault="00000000">
            <w:pPr>
              <w:pStyle w:val="Compact"/>
            </w:pPr>
            <w:r w:rsidRPr="002E6533">
              <w:t>Apresenta um resumo dos direitos de controle de acesso atribuídos aos aplicativos da solução. Para cada aplicativo, você pode visualizar todas as funções associadas, com os respectivos acessos a conteúdo. Você pode visualizar todas as funções associadas aos direitos de criação, leitura, atualização ou exclusão de um usuário para cada aplicativo na Archer. Você pode filtrar este relatório por solução, aplicativo ou função.</w:t>
            </w:r>
          </w:p>
        </w:tc>
      </w:tr>
      <w:tr w:rsidR="004470EF" w:rsidRPr="002E6533" w14:paraId="3165B4BE" w14:textId="77777777">
        <w:tc>
          <w:tcPr>
            <w:tcW w:w="3960" w:type="dxa"/>
          </w:tcPr>
          <w:p w14:paraId="2F805910" w14:textId="77777777" w:rsidR="004470EF" w:rsidRPr="002E6533" w:rsidRDefault="00000000">
            <w:pPr>
              <w:pStyle w:val="Compact"/>
            </w:pPr>
            <w:r w:rsidRPr="002E6533">
              <w:t>Eventos de segurança</w:t>
            </w:r>
          </w:p>
        </w:tc>
        <w:tc>
          <w:tcPr>
            <w:tcW w:w="3960" w:type="dxa"/>
          </w:tcPr>
          <w:p w14:paraId="69E58690" w14:textId="77777777" w:rsidR="004470EF" w:rsidRPr="002E6533" w:rsidRDefault="00000000">
            <w:pPr>
              <w:pStyle w:val="Corpodetexto"/>
            </w:pPr>
            <w:r w:rsidRPr="002E6533">
              <w:t>Lista eventos relacionados às permissões de relatório global, solicitações de PIN e controle de acesso para monitorar a segurança do Archer. Você pode filtrar o relatório por tipo de evento ou intervalo de datas.</w:t>
            </w:r>
          </w:p>
          <w:p w14:paraId="256834A8" w14:textId="77777777" w:rsidR="004470EF" w:rsidRPr="002E6533" w:rsidRDefault="00000000">
            <w:pPr>
              <w:pStyle w:val="Corpodetexto"/>
            </w:pPr>
            <w:r w:rsidRPr="002E6533">
              <w:t>Se os relatórios excederem 40.000 registros, uma mensagem de advertência será exibida. Para modificar os parâmetros de pesquisa, clique em OK.</w:t>
            </w:r>
          </w:p>
          <w:p w14:paraId="29B8CB8D" w14:textId="77777777" w:rsidR="004470EF" w:rsidRPr="002E6533" w:rsidRDefault="00000000">
            <w:pPr>
              <w:pStyle w:val="Corpodetexto"/>
            </w:pPr>
            <w:r w:rsidRPr="002E6533">
              <w:t>Para exportar mais de 40.000 registros, use pelo menos 2 períodos consecutivos para exportar 40.000 registros por vez e, em seguida, combine os registros exportados. Por exemplo, para exportar 50.000 registros, exporte os primeiros 40.000 registros em um período, exporte os 10.000 registros restantes do próximo período e combine os 2 conjuntos de registros exportados.</w:t>
            </w:r>
          </w:p>
        </w:tc>
      </w:tr>
      <w:tr w:rsidR="004470EF" w:rsidRPr="002E6533" w14:paraId="778C1F83" w14:textId="77777777">
        <w:tc>
          <w:tcPr>
            <w:tcW w:w="3960" w:type="dxa"/>
          </w:tcPr>
          <w:p w14:paraId="25D3B2AB" w14:textId="77777777" w:rsidR="004470EF" w:rsidRPr="002E6533" w:rsidRDefault="00000000">
            <w:pPr>
              <w:pStyle w:val="Compact"/>
            </w:pPr>
            <w:r w:rsidRPr="002E6533">
              <w:t>Propriedades dos parâmetros de segurança</w:t>
            </w:r>
          </w:p>
        </w:tc>
        <w:tc>
          <w:tcPr>
            <w:tcW w:w="3960" w:type="dxa"/>
          </w:tcPr>
          <w:p w14:paraId="457A1533" w14:textId="77777777" w:rsidR="004470EF" w:rsidRPr="002E6533" w:rsidRDefault="00000000">
            <w:pPr>
              <w:pStyle w:val="Compact"/>
            </w:pPr>
            <w:r w:rsidRPr="002E6533">
              <w:t xml:space="preserve">Lista as propriedades de todos os parâmetros de segurança que foram definidos no sistema. Um parâmetro de segurança especifica regras para criação de senha, obrigatoriedade de alteração </w:t>
            </w:r>
            <w:r w:rsidRPr="002E6533">
              <w:lastRenderedPageBreak/>
              <w:t>de senha, duração do bloqueio da conta e comportamento de timeout de sessão.</w:t>
            </w:r>
          </w:p>
        </w:tc>
      </w:tr>
      <w:tr w:rsidR="004470EF" w:rsidRPr="002E6533" w14:paraId="6D7DE8D7" w14:textId="77777777">
        <w:tc>
          <w:tcPr>
            <w:tcW w:w="3960" w:type="dxa"/>
          </w:tcPr>
          <w:p w14:paraId="55A1EA90" w14:textId="77777777" w:rsidR="004470EF" w:rsidRPr="002E6533" w:rsidRDefault="00000000">
            <w:pPr>
              <w:pStyle w:val="Compact"/>
            </w:pPr>
            <w:r w:rsidRPr="002E6533">
              <w:lastRenderedPageBreak/>
              <w:t>Administradores de configuração de subformulário</w:t>
            </w:r>
          </w:p>
        </w:tc>
        <w:tc>
          <w:tcPr>
            <w:tcW w:w="3960" w:type="dxa"/>
          </w:tcPr>
          <w:p w14:paraId="3FB06776" w14:textId="77777777" w:rsidR="004470EF" w:rsidRPr="002E6533" w:rsidRDefault="00000000">
            <w:pPr>
              <w:pStyle w:val="Compact"/>
            </w:pPr>
            <w:r w:rsidRPr="002E6533">
              <w:t>Este relatório mostra os usuários e os grupos designados como administradores de configuração para subformulários individuais. A lista pode ser filtrada por nome de subformulário.</w:t>
            </w:r>
          </w:p>
        </w:tc>
      </w:tr>
      <w:tr w:rsidR="004470EF" w:rsidRPr="002E6533" w14:paraId="3E5CA530" w14:textId="77777777">
        <w:tc>
          <w:tcPr>
            <w:tcW w:w="3960" w:type="dxa"/>
          </w:tcPr>
          <w:p w14:paraId="125A6B2E" w14:textId="77777777" w:rsidR="004470EF" w:rsidRPr="002E6533" w:rsidRDefault="00000000">
            <w:pPr>
              <w:pStyle w:val="Compact"/>
            </w:pPr>
            <w:r w:rsidRPr="002E6533">
              <w:t>Todas as contas de usuário</w:t>
            </w:r>
          </w:p>
        </w:tc>
        <w:tc>
          <w:tcPr>
            <w:tcW w:w="3960" w:type="dxa"/>
          </w:tcPr>
          <w:p w14:paraId="31CE8CEB" w14:textId="77777777" w:rsidR="004470EF" w:rsidRPr="002E6533" w:rsidRDefault="00000000">
            <w:pPr>
              <w:pStyle w:val="Corpodetexto"/>
            </w:pPr>
            <w:r w:rsidRPr="002E6533">
              <w:t>Apresenta um inventário de todas as contas de usuário existentes. Esse relatório exibe o sobrenome, o nome, o nome de usuário e o status da conta de cada usuário na Archer. Você pode filtrá-lo por função de acesso e status da conta.</w:t>
            </w:r>
          </w:p>
          <w:p w14:paraId="5C00D89A" w14:textId="77777777" w:rsidR="004470EF" w:rsidRPr="002E6533" w:rsidRDefault="00000000">
            <w:pPr>
              <w:pStyle w:val="Corpodetexto"/>
            </w:pPr>
            <w:r w:rsidRPr="002E6533">
              <w:t>Se o relatório exceder 40.000 registros, uma mensagem de advertência será exibida. Para modificar os parâmetros de pesquisa, clique em OK.</w:t>
            </w:r>
          </w:p>
          <w:p w14:paraId="278285DB" w14:textId="77777777" w:rsidR="004470EF" w:rsidRPr="002E6533" w:rsidRDefault="00000000">
            <w:pPr>
              <w:pStyle w:val="Corpodetexto"/>
            </w:pPr>
            <w:r w:rsidRPr="002E6533">
              <w:t>Para determinar o número de contas de usuário no Archer, no menu, clique em menu Admin &gt; Controle de acesso &gt; Usuários. O canto inferior direito da página Gerenciar usuários exibe o número de contas de usuário em sua instância.</w:t>
            </w:r>
          </w:p>
          <w:p w14:paraId="5555EA57" w14:textId="77777777" w:rsidR="004470EF" w:rsidRPr="002E6533" w:rsidRDefault="00000000">
            <w:pPr>
              <w:pStyle w:val="Corpodetexto"/>
            </w:pPr>
            <w:r w:rsidRPr="002E6533">
              <w:t>Para exportar um relatório com mais de 40.000 usuários, faça o seguinte:</w:t>
            </w:r>
          </w:p>
          <w:p w14:paraId="5C0BE5E5" w14:textId="77777777" w:rsidR="004470EF" w:rsidRPr="002E6533" w:rsidRDefault="00000000">
            <w:r w:rsidRPr="002E6533">
              <w:t>Crie pelo menos 2 funções de acesso exclusivas.</w:t>
            </w:r>
          </w:p>
          <w:p w14:paraId="4F7F574F" w14:textId="77777777" w:rsidR="004470EF" w:rsidRPr="002E6533" w:rsidRDefault="00000000">
            <w:r w:rsidRPr="002E6533">
              <w:t>Atribua uma função de acesso exclusiva a cada conjunto de 40.000 usuários.</w:t>
            </w:r>
          </w:p>
          <w:p w14:paraId="634558B9" w14:textId="77777777" w:rsidR="004470EF" w:rsidRPr="002E6533" w:rsidRDefault="00000000">
            <w:r w:rsidRPr="002E6533">
              <w:t>Filtre pela primeira função de acesso e exporte o relatório com os primeiros 40.000 usuários.</w:t>
            </w:r>
          </w:p>
          <w:p w14:paraId="7669A80A" w14:textId="77777777" w:rsidR="004470EF" w:rsidRPr="002E6533" w:rsidRDefault="00000000">
            <w:r w:rsidRPr="002E6533">
              <w:t xml:space="preserve">Filtre pela função de acesso seguinte e exporte o relatório com os próximos </w:t>
            </w:r>
            <w:r w:rsidRPr="002E6533">
              <w:lastRenderedPageBreak/>
              <w:t>40.000 usuários.</w:t>
            </w:r>
          </w:p>
          <w:p w14:paraId="4E608AFB" w14:textId="77777777" w:rsidR="004470EF" w:rsidRPr="002E6533" w:rsidRDefault="00000000">
            <w:r w:rsidRPr="002E6533">
              <w:t>Crie uma função de acesso exclusiva conforme necessário e repita as etapas b-d.</w:t>
            </w:r>
          </w:p>
          <w:p w14:paraId="68C0A90E" w14:textId="77777777" w:rsidR="004470EF" w:rsidRPr="002E6533" w:rsidRDefault="00000000">
            <w:r w:rsidRPr="002E6533">
              <w:t>Combine os relatórios exportados.</w:t>
            </w:r>
          </w:p>
          <w:p w14:paraId="4222712D" w14:textId="77777777" w:rsidR="004470EF" w:rsidRPr="002E6533" w:rsidRDefault="00000000">
            <w:pPr>
              <w:pStyle w:val="FirstParagraph"/>
            </w:pPr>
            <w:r w:rsidRPr="002E6533">
              <w:t>Por exemplo, para exportar um relatório com 50.000 usuários, crie funções de acesso A e B. Atribua a função de acesso A aos primeiros 40.000 usuários e atribua a função de acesso B aos 10.000 usuários restantes. Filtre os usuários pela função de acesso A e exporte o relatório. Em seguida, filtre os usuários pela função de acesso B e exporte o relatório. Combine os 2 relatórios exportados.</w:t>
            </w:r>
          </w:p>
        </w:tc>
      </w:tr>
      <w:tr w:rsidR="004470EF" w:rsidRPr="002E6533" w14:paraId="5599F58A" w14:textId="77777777">
        <w:tc>
          <w:tcPr>
            <w:tcW w:w="3960" w:type="dxa"/>
          </w:tcPr>
          <w:p w14:paraId="0339F41D" w14:textId="77777777" w:rsidR="004470EF" w:rsidRPr="002E6533" w:rsidRDefault="00000000">
            <w:pPr>
              <w:pStyle w:val="Compact"/>
            </w:pPr>
            <w:r w:rsidRPr="002E6533">
              <w:lastRenderedPageBreak/>
              <w:t>Registro de inatividade do usuário</w:t>
            </w:r>
          </w:p>
        </w:tc>
        <w:tc>
          <w:tcPr>
            <w:tcW w:w="3960" w:type="dxa"/>
          </w:tcPr>
          <w:p w14:paraId="6156AF8F" w14:textId="77777777" w:rsidR="004470EF" w:rsidRPr="002E6533" w:rsidRDefault="00000000">
            <w:pPr>
              <w:pStyle w:val="Compact"/>
            </w:pPr>
            <w:r w:rsidRPr="002E6533">
              <w:t>Lista os usuários cujas contas ficaram inativas por determinado período. Você pode filtrá-lo por data de inatividade e último intervalo de datas acessado.</w:t>
            </w:r>
          </w:p>
        </w:tc>
      </w:tr>
    </w:tbl>
    <w:p w14:paraId="0E6D91E4" w14:textId="77777777" w:rsidR="004470EF" w:rsidRPr="002E6533" w:rsidRDefault="00000000">
      <w:pPr>
        <w:pStyle w:val="Ttulo2"/>
      </w:pPr>
      <w:bookmarkStart w:id="747" w:name="relatórios-de-aplicativo"/>
      <w:bookmarkEnd w:id="746"/>
      <w:r w:rsidRPr="002E6533">
        <w:t>Relatórios de aplicativo</w:t>
      </w:r>
    </w:p>
    <w:p w14:paraId="1C829ABE" w14:textId="77777777" w:rsidR="004470EF" w:rsidRPr="002E6533" w:rsidRDefault="00000000">
      <w:pPr>
        <w:pStyle w:val="FirstParagraph"/>
      </w:pPr>
      <w:r w:rsidRPr="002E6533">
        <w:t>Você pode acessar esses relatórios clicando em Relatórios na página Gerenciar aplicativos.</w:t>
      </w:r>
    </w:p>
    <w:p w14:paraId="5977265E" w14:textId="77777777" w:rsidR="004470EF" w:rsidRPr="002E6533" w:rsidRDefault="00000000">
      <w:pPr>
        <w:pStyle w:val="Corpodetexto"/>
      </w:pPr>
      <w:r w:rsidRPr="002E6533">
        <w:t>A tabela a seguir descreve os relatórios disponíveis para cada aplicativo na Archer.</w:t>
      </w:r>
    </w:p>
    <w:p w14:paraId="4B07B898" w14:textId="77777777" w:rsidR="004470EF" w:rsidRPr="002E6533" w:rsidRDefault="00000000">
      <w:pPr>
        <w:pStyle w:val="TableCaption"/>
      </w:pPr>
      <w:r w:rsidRPr="002E6533">
        <w:t>A tabela a seguir descreve os relatórios de Aplicativo.</w:t>
      </w:r>
    </w:p>
    <w:tbl>
      <w:tblPr>
        <w:tblStyle w:val="Table"/>
        <w:tblW w:w="5000" w:type="pct"/>
        <w:tblLayout w:type="fixed"/>
        <w:tblLook w:val="0020" w:firstRow="1" w:lastRow="0" w:firstColumn="0" w:lastColumn="0" w:noHBand="0" w:noVBand="0"/>
      </w:tblPr>
      <w:tblGrid>
        <w:gridCol w:w="4527"/>
        <w:gridCol w:w="4527"/>
      </w:tblGrid>
      <w:tr w:rsidR="004470EF" w:rsidRPr="002E6533" w14:paraId="5FD20AF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416DE6" w14:textId="77777777" w:rsidR="004470EF" w:rsidRPr="002E6533" w:rsidRDefault="00000000">
            <w:pPr>
              <w:pStyle w:val="Compact"/>
            </w:pPr>
            <w:r w:rsidRPr="002E6533">
              <w:t>Relatório</w:t>
            </w:r>
          </w:p>
        </w:tc>
        <w:tc>
          <w:tcPr>
            <w:tcW w:w="3960" w:type="dxa"/>
          </w:tcPr>
          <w:p w14:paraId="2321B965" w14:textId="77777777" w:rsidR="004470EF" w:rsidRPr="002E6533" w:rsidRDefault="00000000">
            <w:pPr>
              <w:pStyle w:val="Compact"/>
            </w:pPr>
            <w:r w:rsidRPr="002E6533">
              <w:t>Descrição</w:t>
            </w:r>
          </w:p>
        </w:tc>
      </w:tr>
      <w:tr w:rsidR="004470EF" w:rsidRPr="002E6533" w14:paraId="3AFE1744" w14:textId="77777777">
        <w:tc>
          <w:tcPr>
            <w:tcW w:w="3960" w:type="dxa"/>
          </w:tcPr>
          <w:p w14:paraId="17FAB9B0" w14:textId="77777777" w:rsidR="004470EF" w:rsidRPr="002E6533" w:rsidRDefault="00000000">
            <w:pPr>
              <w:pStyle w:val="Compact"/>
            </w:pPr>
            <w:r w:rsidRPr="002E6533">
              <w:t>Resumo de cálculo do aplicativo</w:t>
            </w:r>
          </w:p>
        </w:tc>
        <w:tc>
          <w:tcPr>
            <w:tcW w:w="3960" w:type="dxa"/>
          </w:tcPr>
          <w:p w14:paraId="08B24B44" w14:textId="77777777" w:rsidR="004470EF" w:rsidRPr="002E6533" w:rsidRDefault="00000000">
            <w:pPr>
              <w:pStyle w:val="Compact"/>
            </w:pPr>
            <w:r w:rsidRPr="002E6533">
              <w:t>Exibe a configuração de cada campo calculado do aplicativo, inclusive a fórmula.</w:t>
            </w:r>
          </w:p>
        </w:tc>
      </w:tr>
      <w:tr w:rsidR="004470EF" w:rsidRPr="002E6533" w14:paraId="23240B43" w14:textId="77777777">
        <w:tc>
          <w:tcPr>
            <w:tcW w:w="3960" w:type="dxa"/>
          </w:tcPr>
          <w:p w14:paraId="40CF61F2" w14:textId="77777777" w:rsidR="004470EF" w:rsidRPr="002E6533" w:rsidRDefault="00000000">
            <w:pPr>
              <w:pStyle w:val="Compact"/>
            </w:pPr>
            <w:r w:rsidRPr="002E6533">
              <w:t>Resumo do objeto personalizado do aplicativo</w:t>
            </w:r>
          </w:p>
        </w:tc>
        <w:tc>
          <w:tcPr>
            <w:tcW w:w="3960" w:type="dxa"/>
          </w:tcPr>
          <w:p w14:paraId="6EED5D5F" w14:textId="77777777" w:rsidR="004470EF" w:rsidRPr="002E6533" w:rsidRDefault="00000000">
            <w:pPr>
              <w:pStyle w:val="Compact"/>
            </w:pPr>
            <w:r w:rsidRPr="002E6533">
              <w:t>Lista os objetos personalizados do aplicativo com o conteúdo associado.</w:t>
            </w:r>
          </w:p>
        </w:tc>
      </w:tr>
      <w:tr w:rsidR="004470EF" w:rsidRPr="002E6533" w14:paraId="5682E912" w14:textId="77777777">
        <w:tc>
          <w:tcPr>
            <w:tcW w:w="3960" w:type="dxa"/>
          </w:tcPr>
          <w:p w14:paraId="38D0C5A8" w14:textId="77777777" w:rsidR="004470EF" w:rsidRPr="002E6533" w:rsidRDefault="00000000">
            <w:pPr>
              <w:pStyle w:val="Compact"/>
            </w:pPr>
            <w:r w:rsidRPr="002E6533">
              <w:t>Resumo dos eventos orientados a dados do aplicativo</w:t>
            </w:r>
          </w:p>
        </w:tc>
        <w:tc>
          <w:tcPr>
            <w:tcW w:w="3960" w:type="dxa"/>
          </w:tcPr>
          <w:p w14:paraId="3C3BA056" w14:textId="77777777" w:rsidR="004470EF" w:rsidRPr="002E6533" w:rsidRDefault="00000000">
            <w:pPr>
              <w:pStyle w:val="Compact"/>
            </w:pPr>
            <w:r w:rsidRPr="002E6533">
              <w:t>Lista os eventos orientados por dados do aplicativo, inclusive descrição, tipo de ação e status.</w:t>
            </w:r>
          </w:p>
        </w:tc>
      </w:tr>
      <w:tr w:rsidR="004470EF" w:rsidRPr="002E6533" w14:paraId="07751588" w14:textId="77777777">
        <w:tc>
          <w:tcPr>
            <w:tcW w:w="3960" w:type="dxa"/>
          </w:tcPr>
          <w:p w14:paraId="77342B9B" w14:textId="77777777" w:rsidR="004470EF" w:rsidRPr="002E6533" w:rsidRDefault="00000000">
            <w:pPr>
              <w:pStyle w:val="Compact"/>
            </w:pPr>
            <w:r w:rsidRPr="002E6533">
              <w:t>Detalhes do aplicativo</w:t>
            </w:r>
          </w:p>
        </w:tc>
        <w:tc>
          <w:tcPr>
            <w:tcW w:w="3960" w:type="dxa"/>
          </w:tcPr>
          <w:p w14:paraId="2779D1DF" w14:textId="77777777" w:rsidR="004470EF" w:rsidRPr="002E6533" w:rsidRDefault="00000000">
            <w:pPr>
              <w:pStyle w:val="Compact"/>
            </w:pPr>
            <w:r w:rsidRPr="002E6533">
              <w:t xml:space="preserve">Fornece informações detalhadas sobre cada campo do aplicativo, inclusive ID do </w:t>
            </w:r>
            <w:r w:rsidRPr="002E6533">
              <w:lastRenderedPageBreak/>
              <w:t>campo, descrição, texto de ajuda, opções de ajuda do campo, tipo de campo, tipo de controle, opções de configuração selecionadas, acesso e assim por diante. Ele também contém informações sobre revisão de conteúdo e notificações.</w:t>
            </w:r>
          </w:p>
        </w:tc>
      </w:tr>
      <w:tr w:rsidR="004470EF" w:rsidRPr="002E6533" w14:paraId="7A691836" w14:textId="77777777">
        <w:tc>
          <w:tcPr>
            <w:tcW w:w="3960" w:type="dxa"/>
          </w:tcPr>
          <w:p w14:paraId="31C7BAC1" w14:textId="77777777" w:rsidR="004470EF" w:rsidRPr="002E6533" w:rsidRDefault="00000000">
            <w:pPr>
              <w:pStyle w:val="Compact"/>
            </w:pPr>
            <w:r w:rsidRPr="002E6533">
              <w:lastRenderedPageBreak/>
              <w:t>Detalhes dos campos do aplicativo</w:t>
            </w:r>
          </w:p>
        </w:tc>
        <w:tc>
          <w:tcPr>
            <w:tcW w:w="3960" w:type="dxa"/>
          </w:tcPr>
          <w:p w14:paraId="5654485E" w14:textId="77777777" w:rsidR="004470EF" w:rsidRPr="002E6533" w:rsidRDefault="00000000">
            <w:pPr>
              <w:pStyle w:val="Compact"/>
            </w:pPr>
            <w:r w:rsidRPr="002E6533">
              <w:t>Exibe a configuração de cada campo do aplicativo.</w:t>
            </w:r>
          </w:p>
        </w:tc>
      </w:tr>
      <w:tr w:rsidR="004470EF" w:rsidRPr="002E6533" w14:paraId="00672C06" w14:textId="77777777">
        <w:tc>
          <w:tcPr>
            <w:tcW w:w="3960" w:type="dxa"/>
          </w:tcPr>
          <w:p w14:paraId="2CD2B632" w14:textId="77777777" w:rsidR="004470EF" w:rsidRPr="002E6533" w:rsidRDefault="00000000">
            <w:pPr>
              <w:pStyle w:val="Compact"/>
            </w:pPr>
            <w:r w:rsidRPr="002E6533">
              <w:t>Detalhes de notificações do aplicativo</w:t>
            </w:r>
          </w:p>
        </w:tc>
        <w:tc>
          <w:tcPr>
            <w:tcW w:w="3960" w:type="dxa"/>
          </w:tcPr>
          <w:p w14:paraId="2AA46944" w14:textId="77777777" w:rsidR="004470EF" w:rsidRPr="002E6533" w:rsidRDefault="00000000">
            <w:pPr>
              <w:pStyle w:val="Compact"/>
            </w:pPr>
            <w:r w:rsidRPr="002E6533">
              <w:t>Exibe os modelos de notificação associados ao aplicativo e a configuração de cada um, inclusive usuários e grupos atribuídos.</w:t>
            </w:r>
          </w:p>
        </w:tc>
      </w:tr>
      <w:tr w:rsidR="004470EF" w:rsidRPr="002E6533" w14:paraId="0DE41628" w14:textId="77777777">
        <w:tc>
          <w:tcPr>
            <w:tcW w:w="3960" w:type="dxa"/>
          </w:tcPr>
          <w:p w14:paraId="11109F40" w14:textId="77777777" w:rsidR="004470EF" w:rsidRPr="002E6533" w:rsidRDefault="00000000">
            <w:pPr>
              <w:pStyle w:val="Compact"/>
            </w:pPr>
            <w:r w:rsidRPr="002E6533">
              <w:t>Campos privados do aplicativo</w:t>
            </w:r>
          </w:p>
        </w:tc>
        <w:tc>
          <w:tcPr>
            <w:tcW w:w="3960" w:type="dxa"/>
          </w:tcPr>
          <w:p w14:paraId="45BA0F27" w14:textId="77777777" w:rsidR="004470EF" w:rsidRPr="002E6533" w:rsidRDefault="00000000">
            <w:pPr>
              <w:pStyle w:val="Compact"/>
            </w:pPr>
            <w:r w:rsidRPr="002E6533">
              <w:t>Apresenta um resumo dos direitos de controle de acesso para campos privados do aplicativo. Ele contém todos os campos privados que dão privilégios de acesso total, em cascata ou somente leitura para um usuário ou grupo.</w:t>
            </w:r>
          </w:p>
        </w:tc>
      </w:tr>
      <w:tr w:rsidR="004470EF" w:rsidRPr="002E6533" w14:paraId="5EEA02EA" w14:textId="77777777">
        <w:tc>
          <w:tcPr>
            <w:tcW w:w="3960" w:type="dxa"/>
          </w:tcPr>
          <w:p w14:paraId="0232B10F" w14:textId="77777777" w:rsidR="004470EF" w:rsidRPr="002E6533" w:rsidRDefault="00000000">
            <w:pPr>
              <w:pStyle w:val="Compact"/>
            </w:pPr>
            <w:r w:rsidRPr="002E6533">
              <w:t>Resumo das permissões de registro do aplicativo</w:t>
            </w:r>
          </w:p>
        </w:tc>
        <w:tc>
          <w:tcPr>
            <w:tcW w:w="3960" w:type="dxa"/>
          </w:tcPr>
          <w:p w14:paraId="6DBF4C96" w14:textId="77777777" w:rsidR="004470EF" w:rsidRPr="002E6533" w:rsidRDefault="00000000">
            <w:pPr>
              <w:pStyle w:val="Compact"/>
            </w:pPr>
            <w:r w:rsidRPr="002E6533">
              <w:t>Exibe as configurações de permissões de registro do aplicativo para seleção manual (inclusive nome e descrição da regra, se aplicável), permissões herdadas e seleção automática.</w:t>
            </w:r>
          </w:p>
        </w:tc>
      </w:tr>
      <w:tr w:rsidR="004470EF" w:rsidRPr="002E6533" w14:paraId="76EF03FA" w14:textId="77777777">
        <w:tc>
          <w:tcPr>
            <w:tcW w:w="3960" w:type="dxa"/>
          </w:tcPr>
          <w:p w14:paraId="527EB57B" w14:textId="77777777" w:rsidR="004470EF" w:rsidRPr="002E6533" w:rsidRDefault="00000000">
            <w:pPr>
              <w:pStyle w:val="Compact"/>
            </w:pPr>
            <w:r w:rsidRPr="002E6533">
              <w:t>Resumo do aplicativo por tipo de campo</w:t>
            </w:r>
          </w:p>
        </w:tc>
        <w:tc>
          <w:tcPr>
            <w:tcW w:w="3960" w:type="dxa"/>
          </w:tcPr>
          <w:p w14:paraId="62050DCB" w14:textId="77777777" w:rsidR="004470EF" w:rsidRPr="002E6533" w:rsidRDefault="00000000">
            <w:pPr>
              <w:pStyle w:val="Compact"/>
            </w:pPr>
            <w:r w:rsidRPr="002E6533">
              <w:t>Lista todos os tipos de campo do aplicativo. Ele inclui uma contagem de cada tipo de campo e o número total de normas padrão e campos calculados.</w:t>
            </w:r>
          </w:p>
        </w:tc>
      </w:tr>
      <w:tr w:rsidR="004470EF" w:rsidRPr="002E6533" w14:paraId="2ADBB2DF" w14:textId="77777777">
        <w:tc>
          <w:tcPr>
            <w:tcW w:w="3960" w:type="dxa"/>
          </w:tcPr>
          <w:p w14:paraId="4A7888DA" w14:textId="77777777" w:rsidR="004470EF" w:rsidRPr="002E6533" w:rsidRDefault="00000000">
            <w:pPr>
              <w:pStyle w:val="Compact"/>
            </w:pPr>
            <w:r w:rsidRPr="002E6533">
              <w:t>Resumo da lista de valores do aplicativo</w:t>
            </w:r>
          </w:p>
        </w:tc>
        <w:tc>
          <w:tcPr>
            <w:tcW w:w="3960" w:type="dxa"/>
          </w:tcPr>
          <w:p w14:paraId="0D26F6EE" w14:textId="77777777" w:rsidR="004470EF" w:rsidRPr="002E6533" w:rsidRDefault="00000000">
            <w:pPr>
              <w:pStyle w:val="Compact"/>
            </w:pPr>
            <w:r w:rsidRPr="002E6533">
              <w:t>Lista valores e configurações para cada campo de lista de valores do aplicativo.</w:t>
            </w:r>
          </w:p>
        </w:tc>
      </w:tr>
      <w:tr w:rsidR="004470EF" w:rsidRPr="002E6533" w14:paraId="6F097EC0" w14:textId="77777777">
        <w:tc>
          <w:tcPr>
            <w:tcW w:w="3960" w:type="dxa"/>
          </w:tcPr>
          <w:p w14:paraId="4969E782" w14:textId="77777777" w:rsidR="004470EF" w:rsidRPr="002E6533" w:rsidRDefault="00000000">
            <w:pPr>
              <w:pStyle w:val="Compact"/>
            </w:pPr>
            <w:r w:rsidRPr="002E6533">
              <w:t>Acessos à página</w:t>
            </w:r>
          </w:p>
        </w:tc>
        <w:tc>
          <w:tcPr>
            <w:tcW w:w="3960" w:type="dxa"/>
          </w:tcPr>
          <w:p w14:paraId="7EE33F8A" w14:textId="77777777" w:rsidR="004470EF" w:rsidRPr="002E6533" w:rsidRDefault="00000000">
            <w:pPr>
              <w:pStyle w:val="Compact"/>
            </w:pPr>
            <w:r w:rsidRPr="002E6533">
              <w:t>Apresenta informações sobre o número de vezes que as páginas do aplicativo foram acessadas por usuários diferentes em um determinado período. Nesse relatório, as páginas são agrupadas por aplicativo. O relatório exibe o número de vezes que cada página foi acessada junto com a porcentagem total de acessos à página no sistema e a parcela de cada aplicativo nesse total.</w:t>
            </w:r>
          </w:p>
        </w:tc>
      </w:tr>
      <w:tr w:rsidR="004470EF" w:rsidRPr="002E6533" w14:paraId="0925D9C2" w14:textId="77777777">
        <w:tc>
          <w:tcPr>
            <w:tcW w:w="3960" w:type="dxa"/>
          </w:tcPr>
          <w:p w14:paraId="5A50820F" w14:textId="77777777" w:rsidR="004470EF" w:rsidRPr="002E6533" w:rsidRDefault="00000000">
            <w:pPr>
              <w:pStyle w:val="Compact"/>
            </w:pPr>
            <w:r w:rsidRPr="002E6533">
              <w:t>Detalhes da visualização do registro</w:t>
            </w:r>
          </w:p>
        </w:tc>
        <w:tc>
          <w:tcPr>
            <w:tcW w:w="3960" w:type="dxa"/>
          </w:tcPr>
          <w:p w14:paraId="5D9A7275" w14:textId="77777777" w:rsidR="004470EF" w:rsidRPr="002E6533" w:rsidRDefault="00000000">
            <w:pPr>
              <w:pStyle w:val="Compact"/>
            </w:pPr>
            <w:r w:rsidRPr="002E6533">
              <w:t xml:space="preserve">Apresenta detalhes de data e hora em </w:t>
            </w:r>
            <w:r w:rsidRPr="002E6533">
              <w:lastRenderedPageBreak/>
              <w:t>que os usuários acessaram um registro específico do aplicativo.</w:t>
            </w:r>
          </w:p>
        </w:tc>
      </w:tr>
      <w:tr w:rsidR="004470EF" w:rsidRPr="002E6533" w14:paraId="66730D9D" w14:textId="77777777">
        <w:tc>
          <w:tcPr>
            <w:tcW w:w="3960" w:type="dxa"/>
          </w:tcPr>
          <w:p w14:paraId="0C1FA67F" w14:textId="77777777" w:rsidR="004470EF" w:rsidRPr="002E6533" w:rsidRDefault="00000000">
            <w:pPr>
              <w:pStyle w:val="Compact"/>
            </w:pPr>
            <w:r w:rsidRPr="002E6533">
              <w:lastRenderedPageBreak/>
              <w:t>Resumo da visualização de registros</w:t>
            </w:r>
          </w:p>
        </w:tc>
        <w:tc>
          <w:tcPr>
            <w:tcW w:w="3960" w:type="dxa"/>
          </w:tcPr>
          <w:p w14:paraId="35430066" w14:textId="77777777" w:rsidR="004470EF" w:rsidRPr="002E6533" w:rsidRDefault="00000000">
            <w:pPr>
              <w:pStyle w:val="Compact"/>
            </w:pPr>
            <w:r w:rsidRPr="002E6533">
              <w:t>Apresenta um resumo dos registros de conteúdo que foram acessados por todos os usuários em um determinado período. Ele também exibe o número de registros de conteúdo em cada aplicativo e o número de vezes que um registro foi acessado em cada aplicativo. Além disso, o relatório exibe a porcentagem total de todos os acessos ao conteúdo no sistema e a parcela de cada aplicativo nesse total.</w:t>
            </w:r>
          </w:p>
        </w:tc>
      </w:tr>
    </w:tbl>
    <w:p w14:paraId="66DE2197" w14:textId="77777777" w:rsidR="004470EF" w:rsidRPr="002E6533" w:rsidRDefault="00000000">
      <w:pPr>
        <w:pStyle w:val="Ttulo2"/>
      </w:pPr>
      <w:bookmarkStart w:id="748" w:name="relatórios-de-notificação"/>
      <w:bookmarkEnd w:id="747"/>
      <w:r w:rsidRPr="002E6533">
        <w:t>Relatórios de notificação</w:t>
      </w:r>
    </w:p>
    <w:p w14:paraId="72BB8AB9" w14:textId="77777777" w:rsidR="004470EF" w:rsidRPr="002E6533" w:rsidRDefault="00000000">
      <w:pPr>
        <w:pStyle w:val="FirstParagraph"/>
      </w:pPr>
      <w:r w:rsidRPr="002E6533">
        <w:t>Para acessá-los no menu, clique em menu Admin. Em Notificações, clique em Exibir relatórios de notificação.</w:t>
      </w:r>
    </w:p>
    <w:p w14:paraId="1FC5D87D" w14:textId="77777777" w:rsidR="004470EF" w:rsidRPr="002E6533" w:rsidRDefault="00000000">
      <w:pPr>
        <w:pStyle w:val="TableCaption"/>
      </w:pPr>
      <w:r w:rsidRPr="002E6533">
        <w:t>A tabela a seguir descreve os relatórios de notificação.</w:t>
      </w:r>
    </w:p>
    <w:tbl>
      <w:tblPr>
        <w:tblStyle w:val="Table"/>
        <w:tblW w:w="5000" w:type="pct"/>
        <w:tblLayout w:type="fixed"/>
        <w:tblLook w:val="0020" w:firstRow="1" w:lastRow="0" w:firstColumn="0" w:lastColumn="0" w:noHBand="0" w:noVBand="0"/>
      </w:tblPr>
      <w:tblGrid>
        <w:gridCol w:w="4527"/>
        <w:gridCol w:w="4527"/>
      </w:tblGrid>
      <w:tr w:rsidR="004470EF" w:rsidRPr="002E6533" w14:paraId="4B5F54B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0F01DD" w14:textId="77777777" w:rsidR="004470EF" w:rsidRPr="002E6533" w:rsidRDefault="00000000">
            <w:pPr>
              <w:pStyle w:val="Compact"/>
            </w:pPr>
            <w:r w:rsidRPr="002E6533">
              <w:t>Relatório</w:t>
            </w:r>
          </w:p>
        </w:tc>
        <w:tc>
          <w:tcPr>
            <w:tcW w:w="3960" w:type="dxa"/>
          </w:tcPr>
          <w:p w14:paraId="4EC73594" w14:textId="77777777" w:rsidR="004470EF" w:rsidRPr="002E6533" w:rsidRDefault="00000000">
            <w:pPr>
              <w:pStyle w:val="Compact"/>
            </w:pPr>
            <w:r w:rsidRPr="002E6533">
              <w:t>Descrição</w:t>
            </w:r>
          </w:p>
        </w:tc>
      </w:tr>
      <w:tr w:rsidR="004470EF" w:rsidRPr="002E6533" w14:paraId="71CE7F79" w14:textId="77777777">
        <w:tc>
          <w:tcPr>
            <w:tcW w:w="3960" w:type="dxa"/>
          </w:tcPr>
          <w:p w14:paraId="2342DF08" w14:textId="77777777" w:rsidR="004470EF" w:rsidRPr="002E6533" w:rsidRDefault="00000000">
            <w:pPr>
              <w:pStyle w:val="Compact"/>
            </w:pPr>
            <w:r w:rsidRPr="002E6533">
              <w:t>Atividade recente do mecanismo de notificação – Últimas 24 horas</w:t>
            </w:r>
          </w:p>
        </w:tc>
        <w:tc>
          <w:tcPr>
            <w:tcW w:w="3960" w:type="dxa"/>
          </w:tcPr>
          <w:p w14:paraId="5772FFDC" w14:textId="77777777" w:rsidR="004470EF" w:rsidRPr="002E6533" w:rsidRDefault="00000000">
            <w:pPr>
              <w:pStyle w:val="Compact"/>
            </w:pPr>
            <w:r w:rsidRPr="002E6533">
              <w:t>Apresenta o número de entregas de e-mails de notificação com êxito e com falha nas últimas 24 horas.</w:t>
            </w:r>
          </w:p>
        </w:tc>
      </w:tr>
      <w:tr w:rsidR="004470EF" w:rsidRPr="002E6533" w14:paraId="12CA8847" w14:textId="77777777">
        <w:tc>
          <w:tcPr>
            <w:tcW w:w="3960" w:type="dxa"/>
          </w:tcPr>
          <w:p w14:paraId="19FD3C05" w14:textId="77777777" w:rsidR="004470EF" w:rsidRPr="002E6533" w:rsidRDefault="00000000">
            <w:pPr>
              <w:pStyle w:val="Compact"/>
            </w:pPr>
            <w:r w:rsidRPr="002E6533">
              <w:t>Inscrições de notificações</w:t>
            </w:r>
          </w:p>
        </w:tc>
        <w:tc>
          <w:tcPr>
            <w:tcW w:w="3960" w:type="dxa"/>
          </w:tcPr>
          <w:p w14:paraId="22F4576C" w14:textId="77777777" w:rsidR="004470EF" w:rsidRPr="002E6533" w:rsidRDefault="00000000">
            <w:pPr>
              <w:pStyle w:val="Compact"/>
            </w:pPr>
            <w:r w:rsidRPr="002E6533">
              <w:t>Fornece os modelos de notificação aos quais os usuários se inscreveram. O relatório exibe o modelo, nome de usuário, endereço de e-mail do destinatário, tipo de notificação e aplicativo de cada notificação.</w:t>
            </w:r>
          </w:p>
        </w:tc>
      </w:tr>
      <w:tr w:rsidR="004470EF" w:rsidRPr="002E6533" w14:paraId="5C620CE5" w14:textId="77777777">
        <w:tc>
          <w:tcPr>
            <w:tcW w:w="3960" w:type="dxa"/>
          </w:tcPr>
          <w:p w14:paraId="7EDACE8D" w14:textId="77777777" w:rsidR="004470EF" w:rsidRPr="002E6533" w:rsidRDefault="00000000">
            <w:pPr>
              <w:pStyle w:val="Compact"/>
            </w:pPr>
            <w:r w:rsidRPr="002E6533">
              <w:t>Notificações – Tentativas com falha de envio de e-mail</w:t>
            </w:r>
          </w:p>
        </w:tc>
        <w:tc>
          <w:tcPr>
            <w:tcW w:w="3960" w:type="dxa"/>
          </w:tcPr>
          <w:p w14:paraId="2B32F15B" w14:textId="77777777" w:rsidR="004470EF" w:rsidRPr="002E6533" w:rsidRDefault="00000000">
            <w:pPr>
              <w:pStyle w:val="Compact"/>
            </w:pPr>
            <w:r w:rsidRPr="002E6533">
              <w:t>Apresenta uma lista de e-mails de notificação cuja entrega falhou. Essa lista apresenta os usuários cuja caixa de correio o e-mail tentou atingir, o endereço de e-mail do destinatário, a data e a hora da última tentativa de envio e número total de falhas de entrega.</w:t>
            </w:r>
          </w:p>
        </w:tc>
      </w:tr>
      <w:tr w:rsidR="004470EF" w:rsidRPr="002E6533" w14:paraId="3051A534" w14:textId="77777777">
        <w:tc>
          <w:tcPr>
            <w:tcW w:w="3960" w:type="dxa"/>
          </w:tcPr>
          <w:p w14:paraId="3895890E" w14:textId="77777777" w:rsidR="004470EF" w:rsidRPr="002E6533" w:rsidRDefault="00000000">
            <w:pPr>
              <w:pStyle w:val="Compact"/>
            </w:pPr>
            <w:r w:rsidRPr="002E6533">
              <w:t>Avisos de recebimento de notificações</w:t>
            </w:r>
          </w:p>
        </w:tc>
        <w:tc>
          <w:tcPr>
            <w:tcW w:w="3960" w:type="dxa"/>
          </w:tcPr>
          <w:p w14:paraId="5BB7AC16" w14:textId="77777777" w:rsidR="004470EF" w:rsidRPr="002E6533" w:rsidRDefault="00000000">
            <w:pPr>
              <w:pStyle w:val="Compact"/>
            </w:pPr>
            <w:r w:rsidRPr="002E6533">
              <w:t xml:space="preserve">Fornece o status dos e-mails acionados por modelos de notificação configurados para solicitar confirmação de leitura. O relatório mostra quando o e-mail foi enviado, indica se o usuário que o </w:t>
            </w:r>
            <w:r w:rsidRPr="002E6533">
              <w:lastRenderedPageBreak/>
              <w:t>recebeu respondeu à solicitação de confirmação de leitura e mostra a data e hora da resposta.</w:t>
            </w:r>
          </w:p>
        </w:tc>
      </w:tr>
      <w:tr w:rsidR="004470EF" w:rsidRPr="002E6533" w14:paraId="012CE5E4" w14:textId="77777777">
        <w:tc>
          <w:tcPr>
            <w:tcW w:w="3960" w:type="dxa"/>
          </w:tcPr>
          <w:p w14:paraId="473B943B" w14:textId="77777777" w:rsidR="004470EF" w:rsidRPr="002E6533" w:rsidRDefault="00000000">
            <w:pPr>
              <w:pStyle w:val="Compact"/>
            </w:pPr>
            <w:r w:rsidRPr="002E6533">
              <w:lastRenderedPageBreak/>
              <w:t>Notificações enviadas</w:t>
            </w:r>
          </w:p>
        </w:tc>
        <w:tc>
          <w:tcPr>
            <w:tcW w:w="3960" w:type="dxa"/>
          </w:tcPr>
          <w:p w14:paraId="53B27B31" w14:textId="77777777" w:rsidR="004470EF" w:rsidRPr="002E6533" w:rsidRDefault="00000000">
            <w:pPr>
              <w:pStyle w:val="Compact"/>
            </w:pPr>
            <w:r w:rsidRPr="002E6533">
              <w:t>Apresenta uma lista de todos os e-mails de notificação que foram enviados. Essa lista apresenta o ID do e-mail, o usuário que o recebeu, o endereço de e-mail do destinatário e o endereço do remetente do e-mail. O relatório também mostra o modelo de notificação que acionou o e-mail, a linha de assunto e a data e a hora de envio de cada e-mail.</w:t>
            </w:r>
          </w:p>
        </w:tc>
      </w:tr>
    </w:tbl>
    <w:p w14:paraId="327BFC33" w14:textId="77777777" w:rsidR="004470EF" w:rsidRPr="002E6533" w:rsidRDefault="00000000">
      <w:pPr>
        <w:pStyle w:val="Ttulo2"/>
      </w:pPr>
      <w:bookmarkStart w:id="749" w:name="relatórios-de-questionário"/>
      <w:bookmarkEnd w:id="748"/>
      <w:r w:rsidRPr="002E6533">
        <w:t>Relatórios de questionário</w:t>
      </w:r>
    </w:p>
    <w:p w14:paraId="5986F5FC" w14:textId="77777777" w:rsidR="004470EF" w:rsidRPr="002E6533" w:rsidRDefault="00000000">
      <w:pPr>
        <w:pStyle w:val="FirstParagraph"/>
      </w:pPr>
      <w:r w:rsidRPr="002E6533">
        <w:t>Para acessar esses relatórios, clique em Relatórios para o questionário na página Gerenciar questionários.</w:t>
      </w:r>
    </w:p>
    <w:p w14:paraId="2997B880" w14:textId="77777777" w:rsidR="004470EF" w:rsidRPr="002E6533" w:rsidRDefault="00000000">
      <w:pPr>
        <w:pStyle w:val="TableCaption"/>
      </w:pPr>
      <w:r w:rsidRPr="002E6533">
        <w:t>A tabela a seguir descreve os relatórios de questionário.</w:t>
      </w:r>
    </w:p>
    <w:tbl>
      <w:tblPr>
        <w:tblStyle w:val="Table"/>
        <w:tblW w:w="5000" w:type="pct"/>
        <w:tblLayout w:type="fixed"/>
        <w:tblLook w:val="0020" w:firstRow="1" w:lastRow="0" w:firstColumn="0" w:lastColumn="0" w:noHBand="0" w:noVBand="0"/>
      </w:tblPr>
      <w:tblGrid>
        <w:gridCol w:w="4527"/>
        <w:gridCol w:w="4527"/>
      </w:tblGrid>
      <w:tr w:rsidR="004470EF" w:rsidRPr="002E6533" w14:paraId="4FB9A5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8DD088" w14:textId="77777777" w:rsidR="004470EF" w:rsidRPr="002E6533" w:rsidRDefault="00000000">
            <w:pPr>
              <w:pStyle w:val="Compact"/>
            </w:pPr>
            <w:r w:rsidRPr="002E6533">
              <w:t>Relatório</w:t>
            </w:r>
          </w:p>
        </w:tc>
        <w:tc>
          <w:tcPr>
            <w:tcW w:w="3960" w:type="dxa"/>
          </w:tcPr>
          <w:p w14:paraId="2785B691" w14:textId="77777777" w:rsidR="004470EF" w:rsidRPr="002E6533" w:rsidRDefault="00000000">
            <w:pPr>
              <w:pStyle w:val="Compact"/>
            </w:pPr>
            <w:r w:rsidRPr="002E6533">
              <w:t>Descrição</w:t>
            </w:r>
          </w:p>
        </w:tc>
      </w:tr>
      <w:tr w:rsidR="004470EF" w:rsidRPr="002E6533" w14:paraId="034D644B" w14:textId="77777777">
        <w:tc>
          <w:tcPr>
            <w:tcW w:w="3960" w:type="dxa"/>
          </w:tcPr>
          <w:p w14:paraId="20057A85" w14:textId="77777777" w:rsidR="004470EF" w:rsidRPr="002E6533" w:rsidRDefault="00000000">
            <w:pPr>
              <w:pStyle w:val="Compact"/>
            </w:pPr>
            <w:r w:rsidRPr="002E6533">
              <w:t>Detalhes da pergunta</w:t>
            </w:r>
          </w:p>
        </w:tc>
        <w:tc>
          <w:tcPr>
            <w:tcW w:w="3960" w:type="dxa"/>
          </w:tcPr>
          <w:p w14:paraId="0D39F3DF" w14:textId="77777777" w:rsidR="004470EF" w:rsidRPr="002E6533" w:rsidRDefault="00000000">
            <w:pPr>
              <w:pStyle w:val="Compact"/>
            </w:pPr>
            <w:r w:rsidRPr="002E6533">
              <w:t>Este relatório lista cada pergunta de um questionário, junto com seus atributos. O relatório também mostra cada resposta, acompanhada de seus atributos, para as perguntas de lista de valores.</w:t>
            </w:r>
          </w:p>
        </w:tc>
      </w:tr>
      <w:tr w:rsidR="004470EF" w:rsidRPr="002E6533" w14:paraId="2B3BF2CD" w14:textId="77777777">
        <w:tc>
          <w:tcPr>
            <w:tcW w:w="3960" w:type="dxa"/>
          </w:tcPr>
          <w:p w14:paraId="4B0D4027" w14:textId="77777777" w:rsidR="004470EF" w:rsidRPr="002E6533" w:rsidRDefault="00000000">
            <w:pPr>
              <w:pStyle w:val="Compact"/>
            </w:pPr>
            <w:r w:rsidRPr="002E6533">
              <w:t>Distribuição de respostas do questionário, por pergunta</w:t>
            </w:r>
          </w:p>
        </w:tc>
        <w:tc>
          <w:tcPr>
            <w:tcW w:w="3960" w:type="dxa"/>
          </w:tcPr>
          <w:p w14:paraId="5662E6C5" w14:textId="77777777" w:rsidR="004470EF" w:rsidRPr="002E6533" w:rsidRDefault="00000000">
            <w:pPr>
              <w:pStyle w:val="Compact"/>
            </w:pPr>
            <w:r w:rsidRPr="002E6533">
              <w:t>Este relatório apresenta um gráfico de barras indicando as respostas para cada pergunta da lista de valores e a distribuição entre todas as respostas. Você pode filtrar o relatório por questionário, categoria ou pergunta. Você pode também clicar na pergunta para visualizar o relatório Resultados do questionário por detalhe de pergunta, que contém informações sobre cada pergunta.</w:t>
            </w:r>
          </w:p>
        </w:tc>
      </w:tr>
      <w:tr w:rsidR="004470EF" w:rsidRPr="002E6533" w14:paraId="7A00AD3A" w14:textId="77777777">
        <w:tc>
          <w:tcPr>
            <w:tcW w:w="3960" w:type="dxa"/>
          </w:tcPr>
          <w:p w14:paraId="35DE7724" w14:textId="77777777" w:rsidR="004470EF" w:rsidRPr="002E6533" w:rsidRDefault="00000000">
            <w:pPr>
              <w:pStyle w:val="Compact"/>
            </w:pPr>
            <w:r w:rsidRPr="002E6533">
              <w:t>Resumo do cálculo do questionário</w:t>
            </w:r>
          </w:p>
        </w:tc>
        <w:tc>
          <w:tcPr>
            <w:tcW w:w="3960" w:type="dxa"/>
          </w:tcPr>
          <w:p w14:paraId="328D83A9" w14:textId="77777777" w:rsidR="004470EF" w:rsidRPr="002E6533" w:rsidRDefault="00000000">
            <w:pPr>
              <w:pStyle w:val="Compact"/>
            </w:pPr>
            <w:r w:rsidRPr="002E6533">
              <w:t>Este relatório exibe a configuração de cada campo calculado de um questionário, inclusive a fórmula.</w:t>
            </w:r>
          </w:p>
        </w:tc>
      </w:tr>
      <w:tr w:rsidR="004470EF" w:rsidRPr="002E6533" w14:paraId="6A72A264" w14:textId="77777777">
        <w:tc>
          <w:tcPr>
            <w:tcW w:w="3960" w:type="dxa"/>
          </w:tcPr>
          <w:p w14:paraId="07028B2D" w14:textId="77777777" w:rsidR="004470EF" w:rsidRPr="002E6533" w:rsidRDefault="00000000">
            <w:pPr>
              <w:pStyle w:val="Compact"/>
            </w:pPr>
            <w:r w:rsidRPr="002E6533">
              <w:t>Conformidade do questionário por gráfico de Origem confiável</w:t>
            </w:r>
          </w:p>
        </w:tc>
        <w:tc>
          <w:tcPr>
            <w:tcW w:w="3960" w:type="dxa"/>
          </w:tcPr>
          <w:p w14:paraId="07A1EFA1" w14:textId="77777777" w:rsidR="004470EF" w:rsidRPr="002E6533" w:rsidRDefault="00000000">
            <w:pPr>
              <w:pStyle w:val="Compact"/>
            </w:pPr>
            <w:r w:rsidRPr="002E6533">
              <w:t xml:space="preserve">Este relatório apresenta um gráfico de barras representando a porcentagem de conformidade para cada origem confiável </w:t>
            </w:r>
            <w:r w:rsidRPr="002E6533">
              <w:lastRenderedPageBreak/>
              <w:t>dentro de 1 questionário ou entre questionários. Você pode filtrar o relatório por questionário. Você pode também clicar na categoria para visualizar o relatório Resultados do questionário por Origem confiável.</w:t>
            </w:r>
          </w:p>
        </w:tc>
      </w:tr>
      <w:tr w:rsidR="004470EF" w:rsidRPr="002E6533" w14:paraId="65415A0E" w14:textId="77777777">
        <w:tc>
          <w:tcPr>
            <w:tcW w:w="3960" w:type="dxa"/>
          </w:tcPr>
          <w:p w14:paraId="4ACCCB4A" w14:textId="77777777" w:rsidR="004470EF" w:rsidRPr="002E6533" w:rsidRDefault="00000000">
            <w:pPr>
              <w:pStyle w:val="Compact"/>
            </w:pPr>
            <w:r w:rsidRPr="002E6533">
              <w:lastRenderedPageBreak/>
              <w:t>Conformidade do questionário por gráfico de categoria</w:t>
            </w:r>
          </w:p>
        </w:tc>
        <w:tc>
          <w:tcPr>
            <w:tcW w:w="3960" w:type="dxa"/>
          </w:tcPr>
          <w:p w14:paraId="2D9FC47A" w14:textId="77777777" w:rsidR="004470EF" w:rsidRPr="002E6533" w:rsidRDefault="00000000">
            <w:pPr>
              <w:pStyle w:val="Compact"/>
            </w:pPr>
            <w:r w:rsidRPr="002E6533">
              <w:t>Este relatório apresenta um gráfico de barras representando a porcentagem de conformidade para cada categoria em um questionário. Você pode filtrar o relatório por questionário. Você pode clicar na categoria para visualizar o relatório Resultados do questionário por categoria.</w:t>
            </w:r>
          </w:p>
        </w:tc>
      </w:tr>
      <w:tr w:rsidR="004470EF" w:rsidRPr="002E6533" w14:paraId="770F3CF1" w14:textId="77777777">
        <w:tc>
          <w:tcPr>
            <w:tcW w:w="3960" w:type="dxa"/>
          </w:tcPr>
          <w:p w14:paraId="1728ADD8" w14:textId="77777777" w:rsidR="004470EF" w:rsidRPr="002E6533" w:rsidRDefault="00000000">
            <w:pPr>
              <w:pStyle w:val="Compact"/>
            </w:pPr>
            <w:r w:rsidRPr="002E6533">
              <w:t>Conformidade do questionário por gráfico de pergunta</w:t>
            </w:r>
          </w:p>
        </w:tc>
        <w:tc>
          <w:tcPr>
            <w:tcW w:w="3960" w:type="dxa"/>
          </w:tcPr>
          <w:p w14:paraId="0EA1FA62" w14:textId="77777777" w:rsidR="004470EF" w:rsidRPr="002E6533" w:rsidRDefault="00000000">
            <w:pPr>
              <w:pStyle w:val="Compact"/>
            </w:pPr>
            <w:r w:rsidRPr="002E6533">
              <w:t>Este relatório apresenta um gráfico de barras representando a porcentagem de conformidade para cada pergunta em um questionário. Você pode filtrar o relatório por questionário ou categoria. Você também pode clicar na categoria para visualizar o relatório Resultados do questionário por pergunta.</w:t>
            </w:r>
          </w:p>
        </w:tc>
      </w:tr>
      <w:tr w:rsidR="004470EF" w:rsidRPr="002E6533" w14:paraId="14BCAA28" w14:textId="77777777">
        <w:tc>
          <w:tcPr>
            <w:tcW w:w="3960" w:type="dxa"/>
          </w:tcPr>
          <w:p w14:paraId="1EA1E45C" w14:textId="77777777" w:rsidR="004470EF" w:rsidRPr="002E6533" w:rsidRDefault="00000000">
            <w:pPr>
              <w:pStyle w:val="Compact"/>
            </w:pPr>
            <w:r w:rsidRPr="002E6533">
              <w:t>Resumo do objeto personalizado do questionário</w:t>
            </w:r>
          </w:p>
        </w:tc>
        <w:tc>
          <w:tcPr>
            <w:tcW w:w="3960" w:type="dxa"/>
          </w:tcPr>
          <w:p w14:paraId="43C26C2C" w14:textId="77777777" w:rsidR="004470EF" w:rsidRPr="002E6533" w:rsidRDefault="00000000">
            <w:pPr>
              <w:pStyle w:val="Compact"/>
            </w:pPr>
            <w:r w:rsidRPr="002E6533">
              <w:t>Este relatório lista os objetos personalizados de um questionário junto com o correspondente conteúdo.</w:t>
            </w:r>
          </w:p>
        </w:tc>
      </w:tr>
      <w:tr w:rsidR="004470EF" w:rsidRPr="002E6533" w14:paraId="2CF71ECA" w14:textId="77777777">
        <w:tc>
          <w:tcPr>
            <w:tcW w:w="3960" w:type="dxa"/>
          </w:tcPr>
          <w:p w14:paraId="24D86FAA" w14:textId="77777777" w:rsidR="004470EF" w:rsidRPr="002E6533" w:rsidRDefault="00000000">
            <w:pPr>
              <w:pStyle w:val="Compact"/>
            </w:pPr>
            <w:r w:rsidRPr="002E6533">
              <w:t>Resumo dos eventos orientados a dados do questionário</w:t>
            </w:r>
          </w:p>
        </w:tc>
        <w:tc>
          <w:tcPr>
            <w:tcW w:w="3960" w:type="dxa"/>
          </w:tcPr>
          <w:p w14:paraId="1E4089E7" w14:textId="77777777" w:rsidR="004470EF" w:rsidRPr="002E6533" w:rsidRDefault="00000000">
            <w:pPr>
              <w:pStyle w:val="Compact"/>
            </w:pPr>
            <w:r w:rsidRPr="002E6533">
              <w:t>Este relatório lista os eventos orientados por dados de um questionário, inclusive a descrição, os tipos de ação e o status.</w:t>
            </w:r>
          </w:p>
        </w:tc>
      </w:tr>
      <w:tr w:rsidR="004470EF" w:rsidRPr="002E6533" w14:paraId="6321AA48" w14:textId="77777777">
        <w:tc>
          <w:tcPr>
            <w:tcW w:w="3960" w:type="dxa"/>
          </w:tcPr>
          <w:p w14:paraId="1F64E3E2" w14:textId="77777777" w:rsidR="004470EF" w:rsidRPr="002E6533" w:rsidRDefault="00000000">
            <w:pPr>
              <w:pStyle w:val="Compact"/>
            </w:pPr>
            <w:r w:rsidRPr="002E6533">
              <w:t>Detalhes do questionário</w:t>
            </w:r>
          </w:p>
        </w:tc>
        <w:tc>
          <w:tcPr>
            <w:tcW w:w="3960" w:type="dxa"/>
          </w:tcPr>
          <w:p w14:paraId="7C8706ED" w14:textId="77777777" w:rsidR="004470EF" w:rsidRPr="002E6533" w:rsidRDefault="00000000">
            <w:pPr>
              <w:pStyle w:val="Compact"/>
            </w:pPr>
            <w:r w:rsidRPr="002E6533">
              <w:t>Este relatório apresenta informações detalhadas sobre cada campo de um questionário.</w:t>
            </w:r>
          </w:p>
        </w:tc>
      </w:tr>
      <w:tr w:rsidR="004470EF" w:rsidRPr="002E6533" w14:paraId="49B35968" w14:textId="77777777">
        <w:tc>
          <w:tcPr>
            <w:tcW w:w="3960" w:type="dxa"/>
          </w:tcPr>
          <w:p w14:paraId="1D8E737C" w14:textId="77777777" w:rsidR="004470EF" w:rsidRPr="002E6533" w:rsidRDefault="00000000">
            <w:pPr>
              <w:pStyle w:val="Compact"/>
            </w:pPr>
            <w:r w:rsidRPr="002E6533">
              <w:t>Detalhes dos campos do questionário</w:t>
            </w:r>
          </w:p>
        </w:tc>
        <w:tc>
          <w:tcPr>
            <w:tcW w:w="3960" w:type="dxa"/>
          </w:tcPr>
          <w:p w14:paraId="7CF12207" w14:textId="77777777" w:rsidR="004470EF" w:rsidRPr="002E6533" w:rsidRDefault="00000000">
            <w:pPr>
              <w:pStyle w:val="Compact"/>
            </w:pPr>
            <w:r w:rsidRPr="002E6533">
              <w:t>Este relatório exibe a configuração de cada campo de um questionário.</w:t>
            </w:r>
          </w:p>
        </w:tc>
      </w:tr>
      <w:tr w:rsidR="004470EF" w:rsidRPr="002E6533" w14:paraId="35971B22" w14:textId="77777777">
        <w:tc>
          <w:tcPr>
            <w:tcW w:w="3960" w:type="dxa"/>
          </w:tcPr>
          <w:p w14:paraId="0079D628" w14:textId="77777777" w:rsidR="004470EF" w:rsidRPr="002E6533" w:rsidRDefault="00000000">
            <w:pPr>
              <w:pStyle w:val="Compact"/>
            </w:pPr>
            <w:r w:rsidRPr="002E6533">
              <w:t>Detalhes da notificação do questionário</w:t>
            </w:r>
          </w:p>
        </w:tc>
        <w:tc>
          <w:tcPr>
            <w:tcW w:w="3960" w:type="dxa"/>
          </w:tcPr>
          <w:p w14:paraId="5D197B2B" w14:textId="77777777" w:rsidR="004470EF" w:rsidRPr="002E6533" w:rsidRDefault="00000000">
            <w:pPr>
              <w:pStyle w:val="Compact"/>
            </w:pPr>
            <w:r w:rsidRPr="002E6533">
              <w:t>Este relatório exibe os modelos de notificação associados a um questionário e a configuração de cada um deles, inclusive usuários e grupos atribuídos.</w:t>
            </w:r>
          </w:p>
        </w:tc>
      </w:tr>
      <w:tr w:rsidR="004470EF" w:rsidRPr="002E6533" w14:paraId="531C3195" w14:textId="77777777">
        <w:tc>
          <w:tcPr>
            <w:tcW w:w="3960" w:type="dxa"/>
          </w:tcPr>
          <w:p w14:paraId="00F8A59F" w14:textId="77777777" w:rsidR="004470EF" w:rsidRPr="002E6533" w:rsidRDefault="00000000">
            <w:pPr>
              <w:pStyle w:val="Compact"/>
            </w:pPr>
            <w:r w:rsidRPr="002E6533">
              <w:t>Campos privados do questionário</w:t>
            </w:r>
          </w:p>
        </w:tc>
        <w:tc>
          <w:tcPr>
            <w:tcW w:w="3960" w:type="dxa"/>
          </w:tcPr>
          <w:p w14:paraId="5DF67610" w14:textId="77777777" w:rsidR="004470EF" w:rsidRPr="002E6533" w:rsidRDefault="00000000">
            <w:pPr>
              <w:pStyle w:val="Compact"/>
            </w:pPr>
            <w:r w:rsidRPr="002E6533">
              <w:t xml:space="preserve">Este relatório apresenta um resumo dos direitos de controle de acesso para campos privados do questionário. Ele </w:t>
            </w:r>
            <w:r w:rsidRPr="002E6533">
              <w:lastRenderedPageBreak/>
              <w:t>lista todos os campos privados que dão privilégios de acesso total, em cascata ou somente leitura para um usuário ou grupo.</w:t>
            </w:r>
          </w:p>
        </w:tc>
      </w:tr>
      <w:tr w:rsidR="004470EF" w:rsidRPr="002E6533" w14:paraId="06E9E713" w14:textId="77777777">
        <w:tc>
          <w:tcPr>
            <w:tcW w:w="3960" w:type="dxa"/>
          </w:tcPr>
          <w:p w14:paraId="7BA70A66" w14:textId="77777777" w:rsidR="004470EF" w:rsidRPr="002E6533" w:rsidRDefault="00000000">
            <w:pPr>
              <w:pStyle w:val="Compact"/>
            </w:pPr>
            <w:r w:rsidRPr="002E6533">
              <w:lastRenderedPageBreak/>
              <w:t>Resumo das permissões de registro do questionário</w:t>
            </w:r>
          </w:p>
        </w:tc>
        <w:tc>
          <w:tcPr>
            <w:tcW w:w="3960" w:type="dxa"/>
          </w:tcPr>
          <w:p w14:paraId="5246F320" w14:textId="77777777" w:rsidR="004470EF" w:rsidRPr="002E6533" w:rsidRDefault="00000000">
            <w:pPr>
              <w:pStyle w:val="Compact"/>
            </w:pPr>
            <w:r w:rsidRPr="002E6533">
              <w:t>Este relatório exibe as configurações das permissões de registro para os campos Permissões de registro existentes em um questionário e definidos como seleção manual, permissões herdadas e seleção automática.</w:t>
            </w:r>
          </w:p>
        </w:tc>
      </w:tr>
      <w:tr w:rsidR="004470EF" w:rsidRPr="002E6533" w14:paraId="461A4353" w14:textId="77777777">
        <w:tc>
          <w:tcPr>
            <w:tcW w:w="3960" w:type="dxa"/>
          </w:tcPr>
          <w:p w14:paraId="56526C36" w14:textId="77777777" w:rsidR="004470EF" w:rsidRPr="002E6533" w:rsidRDefault="00000000">
            <w:pPr>
              <w:pStyle w:val="Compact"/>
            </w:pPr>
            <w:r w:rsidRPr="002E6533">
              <w:t>Resultados do questionário por Origem confiável</w:t>
            </w:r>
          </w:p>
        </w:tc>
        <w:tc>
          <w:tcPr>
            <w:tcW w:w="3960" w:type="dxa"/>
          </w:tcPr>
          <w:p w14:paraId="330E492E" w14:textId="77777777" w:rsidR="004470EF" w:rsidRPr="002E6533" w:rsidRDefault="00000000">
            <w:pPr>
              <w:pStyle w:val="Compact"/>
            </w:pPr>
            <w:r w:rsidRPr="002E6533">
              <w:t>Este relatório lista os resultados associados a cada origem confiável atribuída a 1 questionário ou entre questionários. Você pode filtrar o relatório por questionário, categoria ou fonte de autoria. Você também pode clicar no campo-chave para visualizar informações de conteúdo geral e de referência sobre o campo.</w:t>
            </w:r>
          </w:p>
        </w:tc>
      </w:tr>
      <w:tr w:rsidR="004470EF" w:rsidRPr="002E6533" w14:paraId="78C8C4E4" w14:textId="77777777">
        <w:tc>
          <w:tcPr>
            <w:tcW w:w="3960" w:type="dxa"/>
          </w:tcPr>
          <w:p w14:paraId="7895AA48" w14:textId="77777777" w:rsidR="004470EF" w:rsidRPr="002E6533" w:rsidRDefault="00000000">
            <w:pPr>
              <w:pStyle w:val="Compact"/>
            </w:pPr>
            <w:r w:rsidRPr="002E6533">
              <w:t>Resultados do questionário por categoria</w:t>
            </w:r>
          </w:p>
        </w:tc>
        <w:tc>
          <w:tcPr>
            <w:tcW w:w="3960" w:type="dxa"/>
          </w:tcPr>
          <w:p w14:paraId="20B271E9" w14:textId="77777777" w:rsidR="004470EF" w:rsidRPr="002E6533" w:rsidRDefault="00000000">
            <w:pPr>
              <w:pStyle w:val="Compact"/>
            </w:pPr>
            <w:r w:rsidRPr="002E6533">
              <w:t>Este relatório lista os resultados associados a cada categoria em um questionário. Você pode filtrar o relatório por questionário ou categoria. Você também pode clicar na categoria para visualizar o relatório Resultados do questionário por pergunta.</w:t>
            </w:r>
          </w:p>
        </w:tc>
      </w:tr>
      <w:tr w:rsidR="004470EF" w:rsidRPr="002E6533" w14:paraId="64E750B2" w14:textId="77777777">
        <w:tc>
          <w:tcPr>
            <w:tcW w:w="3960" w:type="dxa"/>
          </w:tcPr>
          <w:p w14:paraId="49366972" w14:textId="77777777" w:rsidR="004470EF" w:rsidRPr="002E6533" w:rsidRDefault="00000000">
            <w:pPr>
              <w:pStyle w:val="Compact"/>
            </w:pPr>
            <w:r w:rsidRPr="002E6533">
              <w:t>Resultados do questionário por pergunta</w:t>
            </w:r>
          </w:p>
        </w:tc>
        <w:tc>
          <w:tcPr>
            <w:tcW w:w="3960" w:type="dxa"/>
          </w:tcPr>
          <w:p w14:paraId="477815C0" w14:textId="77777777" w:rsidR="004470EF" w:rsidRPr="002E6533" w:rsidRDefault="00000000">
            <w:pPr>
              <w:pStyle w:val="Compact"/>
            </w:pPr>
            <w:r w:rsidRPr="002E6533">
              <w:t>Este relatório lista os resultados associados a cada pergunta em um questionário. Você pode filtrar o relatório por questionário, categoria ou pergunta. Você também pode clicar no nome da pergunta para visualizar o relatório Resultados do questionário por detalhe de pergunta, que contém mais informações sobre a pergunta.</w:t>
            </w:r>
          </w:p>
        </w:tc>
      </w:tr>
      <w:tr w:rsidR="004470EF" w:rsidRPr="002E6533" w14:paraId="0EB3D226" w14:textId="77777777">
        <w:tc>
          <w:tcPr>
            <w:tcW w:w="3960" w:type="dxa"/>
          </w:tcPr>
          <w:p w14:paraId="190FB6BA" w14:textId="77777777" w:rsidR="004470EF" w:rsidRPr="002E6533" w:rsidRDefault="00000000">
            <w:pPr>
              <w:pStyle w:val="Compact"/>
            </w:pPr>
            <w:r w:rsidRPr="002E6533">
              <w:t>Pontuação do questionário por gráfico de Origem confiável</w:t>
            </w:r>
          </w:p>
        </w:tc>
        <w:tc>
          <w:tcPr>
            <w:tcW w:w="3960" w:type="dxa"/>
          </w:tcPr>
          <w:p w14:paraId="0AE1ACEE" w14:textId="77777777" w:rsidR="004470EF" w:rsidRPr="002E6533" w:rsidRDefault="00000000">
            <w:pPr>
              <w:pStyle w:val="Compact"/>
            </w:pPr>
            <w:r w:rsidRPr="002E6533">
              <w:t xml:space="preserve">Este relatório apresenta um gráfico de barras representando a pontuação de cada origem confiável dentro de 1 questionário ou entre questionários. Você pode clicar na fonte de autoria para visualizar o relatório Resultados do </w:t>
            </w:r>
            <w:r w:rsidRPr="002E6533">
              <w:lastRenderedPageBreak/>
              <w:t>questionário por fonte de autoria.</w:t>
            </w:r>
          </w:p>
        </w:tc>
      </w:tr>
      <w:tr w:rsidR="004470EF" w:rsidRPr="002E6533" w14:paraId="2BC36834" w14:textId="77777777">
        <w:tc>
          <w:tcPr>
            <w:tcW w:w="3960" w:type="dxa"/>
          </w:tcPr>
          <w:p w14:paraId="2391AB50" w14:textId="77777777" w:rsidR="004470EF" w:rsidRPr="002E6533" w:rsidRDefault="00000000">
            <w:pPr>
              <w:pStyle w:val="Compact"/>
            </w:pPr>
            <w:r w:rsidRPr="002E6533">
              <w:lastRenderedPageBreak/>
              <w:t>Pontuação do questionário por gráfico de categoria</w:t>
            </w:r>
          </w:p>
        </w:tc>
        <w:tc>
          <w:tcPr>
            <w:tcW w:w="3960" w:type="dxa"/>
          </w:tcPr>
          <w:p w14:paraId="2665D5AF" w14:textId="77777777" w:rsidR="004470EF" w:rsidRPr="002E6533" w:rsidRDefault="00000000">
            <w:pPr>
              <w:pStyle w:val="Compact"/>
            </w:pPr>
            <w:r w:rsidRPr="002E6533">
              <w:t>Este relatório apresenta um gráfico de barras representando a pontuação de cada categoria dentro de um questionário. Você pode filtrar o relatório por questionário. Você também pode clicar na categoria para visualizar o relatório Resultados do questionário por categoria.</w:t>
            </w:r>
          </w:p>
        </w:tc>
      </w:tr>
      <w:tr w:rsidR="004470EF" w:rsidRPr="002E6533" w14:paraId="35B8409F" w14:textId="77777777">
        <w:tc>
          <w:tcPr>
            <w:tcW w:w="3960" w:type="dxa"/>
          </w:tcPr>
          <w:p w14:paraId="02814D44" w14:textId="77777777" w:rsidR="004470EF" w:rsidRPr="002E6533" w:rsidRDefault="00000000">
            <w:pPr>
              <w:pStyle w:val="Compact"/>
            </w:pPr>
            <w:r w:rsidRPr="002E6533">
              <w:t>Resumo do questionário por tipo de campo</w:t>
            </w:r>
          </w:p>
        </w:tc>
        <w:tc>
          <w:tcPr>
            <w:tcW w:w="3960" w:type="dxa"/>
          </w:tcPr>
          <w:p w14:paraId="357DC9EC" w14:textId="77777777" w:rsidR="004470EF" w:rsidRPr="002E6533" w:rsidRDefault="00000000">
            <w:pPr>
              <w:pStyle w:val="Compact"/>
            </w:pPr>
            <w:r w:rsidRPr="002E6533">
              <w:t>Este relatório lista todos os tipos de campo de um questionário. Ele inclui uma contagem de cada tipo de campo e os campos calculados, bem como o número total de campos padrão e calculados.</w:t>
            </w:r>
          </w:p>
        </w:tc>
      </w:tr>
      <w:tr w:rsidR="004470EF" w:rsidRPr="002E6533" w14:paraId="13CC2A02" w14:textId="77777777">
        <w:tc>
          <w:tcPr>
            <w:tcW w:w="3960" w:type="dxa"/>
          </w:tcPr>
          <w:p w14:paraId="7893F517" w14:textId="77777777" w:rsidR="004470EF" w:rsidRPr="002E6533" w:rsidRDefault="00000000">
            <w:pPr>
              <w:pStyle w:val="Compact"/>
            </w:pPr>
            <w:r w:rsidRPr="002E6533">
              <w:t>Resumo da lista de valores do questionário</w:t>
            </w:r>
          </w:p>
        </w:tc>
        <w:tc>
          <w:tcPr>
            <w:tcW w:w="3960" w:type="dxa"/>
          </w:tcPr>
          <w:p w14:paraId="5F2E71AF" w14:textId="77777777" w:rsidR="004470EF" w:rsidRPr="002E6533" w:rsidRDefault="00000000">
            <w:pPr>
              <w:pStyle w:val="Compact"/>
            </w:pPr>
            <w:r w:rsidRPr="002E6533">
              <w:t>Este relatório lista os valores e configurações para cada campo Lista de valores de um questionário.</w:t>
            </w:r>
          </w:p>
        </w:tc>
      </w:tr>
    </w:tbl>
    <w:p w14:paraId="1A7443A1" w14:textId="77777777" w:rsidR="004470EF" w:rsidRPr="002E6533" w:rsidRDefault="00000000">
      <w:pPr>
        <w:pStyle w:val="Ttulo2"/>
      </w:pPr>
      <w:bookmarkStart w:id="750" w:name="relatórios-de-solução"/>
      <w:bookmarkEnd w:id="749"/>
      <w:r w:rsidRPr="002E6533">
        <w:t>Relatórios de solução</w:t>
      </w:r>
    </w:p>
    <w:p w14:paraId="7953341A" w14:textId="77777777" w:rsidR="004470EF" w:rsidRPr="002E6533" w:rsidRDefault="00000000">
      <w:pPr>
        <w:pStyle w:val="FirstParagraph"/>
      </w:pPr>
      <w:r w:rsidRPr="002E6533">
        <w:t>Para acessar esses relatórios, clique em Relatórios na página Gerenciar soluções.</w:t>
      </w:r>
    </w:p>
    <w:p w14:paraId="0802C7A1" w14:textId="77777777" w:rsidR="004470EF" w:rsidRPr="002E6533" w:rsidRDefault="00000000">
      <w:pPr>
        <w:pStyle w:val="Corpodetexto"/>
      </w:pPr>
      <w:r w:rsidRPr="002E6533">
        <w:rPr>
          <w:b/>
          <w:bCs/>
        </w:rPr>
        <w:t>Importante:</w:t>
      </w:r>
      <w:r w:rsidRPr="002E6533">
        <w:t xml:space="preserve"> Para visualizar os relatórios de diagrama de solução, você precisa ter uma cópia do Microsoft Office Visio instalada no computador.</w:t>
      </w:r>
    </w:p>
    <w:p w14:paraId="6DB11A77" w14:textId="77777777" w:rsidR="004470EF" w:rsidRPr="002E6533" w:rsidRDefault="00000000">
      <w:pPr>
        <w:pStyle w:val="TableCaption"/>
      </w:pPr>
      <w:r w:rsidRPr="002E6533">
        <w:t>A tabela a seguir descreve os relatórios de solução.</w:t>
      </w:r>
    </w:p>
    <w:tbl>
      <w:tblPr>
        <w:tblStyle w:val="Table"/>
        <w:tblW w:w="5000" w:type="pct"/>
        <w:tblLayout w:type="fixed"/>
        <w:tblLook w:val="0020" w:firstRow="1" w:lastRow="0" w:firstColumn="0" w:lastColumn="0" w:noHBand="0" w:noVBand="0"/>
      </w:tblPr>
      <w:tblGrid>
        <w:gridCol w:w="4527"/>
        <w:gridCol w:w="4527"/>
      </w:tblGrid>
      <w:tr w:rsidR="004470EF" w:rsidRPr="002E6533" w14:paraId="2E8BC2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51432A" w14:textId="77777777" w:rsidR="004470EF" w:rsidRPr="002E6533" w:rsidRDefault="00000000">
            <w:pPr>
              <w:pStyle w:val="Compact"/>
            </w:pPr>
            <w:r w:rsidRPr="002E6533">
              <w:t>Relatório ou diagrama</w:t>
            </w:r>
          </w:p>
        </w:tc>
        <w:tc>
          <w:tcPr>
            <w:tcW w:w="3960" w:type="dxa"/>
          </w:tcPr>
          <w:p w14:paraId="4E8A6684" w14:textId="77777777" w:rsidR="004470EF" w:rsidRPr="002E6533" w:rsidRDefault="00000000">
            <w:pPr>
              <w:pStyle w:val="Compact"/>
            </w:pPr>
            <w:r w:rsidRPr="002E6533">
              <w:t>Descrição</w:t>
            </w:r>
          </w:p>
        </w:tc>
      </w:tr>
      <w:tr w:rsidR="004470EF" w:rsidRPr="002E6533" w14:paraId="69FF63D6" w14:textId="77777777">
        <w:tc>
          <w:tcPr>
            <w:tcW w:w="3960" w:type="dxa"/>
          </w:tcPr>
          <w:p w14:paraId="429E50FE" w14:textId="77777777" w:rsidR="004470EF" w:rsidRPr="002E6533" w:rsidRDefault="00000000">
            <w:pPr>
              <w:pStyle w:val="Compact"/>
            </w:pPr>
            <w:r w:rsidRPr="002E6533">
              <w:t>Funções por solução</w:t>
            </w:r>
          </w:p>
        </w:tc>
        <w:tc>
          <w:tcPr>
            <w:tcW w:w="3960" w:type="dxa"/>
          </w:tcPr>
          <w:p w14:paraId="4E95F5B1" w14:textId="77777777" w:rsidR="004470EF" w:rsidRPr="002E6533" w:rsidRDefault="00000000">
            <w:pPr>
              <w:pStyle w:val="Compact"/>
            </w:pPr>
            <w:r w:rsidRPr="002E6533">
              <w:t>Apresenta um resumo dos direitos de controle de acesso atribuídos aos aplicativos da solução. Para cada aplicativo, você pode visualizar todas as funções associadas, com os respectivos acessos a conteúdo. Você pode filtrar esse relatório por solução, aplicativo ou função.</w:t>
            </w:r>
          </w:p>
        </w:tc>
      </w:tr>
      <w:tr w:rsidR="004470EF" w:rsidRPr="002E6533" w14:paraId="59229EEF" w14:textId="77777777">
        <w:tc>
          <w:tcPr>
            <w:tcW w:w="3960" w:type="dxa"/>
          </w:tcPr>
          <w:p w14:paraId="05A5EF19" w14:textId="77777777" w:rsidR="004470EF" w:rsidRPr="002E6533" w:rsidRDefault="00000000">
            <w:pPr>
              <w:pStyle w:val="Compact"/>
            </w:pPr>
            <w:r w:rsidRPr="002E6533">
              <w:t>Diagrama de solução – Todos os campos</w:t>
            </w:r>
          </w:p>
        </w:tc>
        <w:tc>
          <w:tcPr>
            <w:tcW w:w="3960" w:type="dxa"/>
          </w:tcPr>
          <w:p w14:paraId="49D24A34" w14:textId="77777777" w:rsidR="004470EF" w:rsidRPr="002E6533" w:rsidRDefault="00000000">
            <w:pPr>
              <w:pStyle w:val="Corpodetexto"/>
            </w:pPr>
            <w:r w:rsidRPr="002E6533">
              <w:t xml:space="preserve">Produz um diagrama do Visio que contém os aplicativos em uma solução com todos os campos listados. As setas no diagrama representam relacionamentos de referência cruzada entre aplicativos e campos, junto com as seguintes </w:t>
            </w:r>
            <w:r w:rsidRPr="002E6533">
              <w:lastRenderedPageBreak/>
              <w:t>informações sobre cada aplicativo:</w:t>
            </w:r>
          </w:p>
          <w:p w14:paraId="2375889B" w14:textId="77777777" w:rsidR="004470EF" w:rsidRPr="002E6533" w:rsidRDefault="00000000">
            <w:pPr>
              <w:pStyle w:val="Compact"/>
            </w:pPr>
            <w:r w:rsidRPr="002E6533">
              <w:t>Nome do aplicativo</w:t>
            </w:r>
          </w:p>
          <w:p w14:paraId="6F06625F" w14:textId="77777777" w:rsidR="004470EF" w:rsidRPr="002E6533" w:rsidRDefault="00000000">
            <w:pPr>
              <w:pStyle w:val="Compact"/>
            </w:pPr>
            <w:r w:rsidRPr="002E6533">
              <w:t>ID e GUID do aplicativo</w:t>
            </w:r>
          </w:p>
          <w:p w14:paraId="62F8BBF6" w14:textId="77777777" w:rsidR="004470EF" w:rsidRPr="002E6533" w:rsidRDefault="00000000">
            <w:pPr>
              <w:pStyle w:val="Compact"/>
            </w:pPr>
            <w:r w:rsidRPr="002E6533">
              <w:t>Status do aplicativo (Produção, Desenvolvimento etc.)</w:t>
            </w:r>
          </w:p>
          <w:p w14:paraId="7B4FCA78" w14:textId="77777777" w:rsidR="004470EF" w:rsidRPr="002E6533" w:rsidRDefault="00000000">
            <w:pPr>
              <w:pStyle w:val="Compact"/>
            </w:pPr>
            <w:r w:rsidRPr="002E6533">
              <w:t>Número de registros por nível de dados</w:t>
            </w:r>
          </w:p>
          <w:p w14:paraId="3F175255" w14:textId="77777777" w:rsidR="004470EF" w:rsidRPr="002E6533" w:rsidRDefault="00000000">
            <w:pPr>
              <w:pStyle w:val="Compact"/>
            </w:pPr>
            <w:r w:rsidRPr="002E6533">
              <w:t>Nomes dos campos-chave</w:t>
            </w:r>
          </w:p>
          <w:p w14:paraId="7CBE60B7" w14:textId="77777777" w:rsidR="004470EF" w:rsidRPr="002E6533" w:rsidRDefault="00000000">
            <w:pPr>
              <w:pStyle w:val="Compact"/>
            </w:pPr>
            <w:r w:rsidRPr="002E6533">
              <w:t>Nomes de todos os campos com seus tipos de campo para entender as abreviações utilizadas no diagrama de solução.</w:t>
            </w:r>
          </w:p>
          <w:p w14:paraId="2E914484" w14:textId="77777777" w:rsidR="004470EF" w:rsidRPr="002E6533" w:rsidRDefault="00000000">
            <w:pPr>
              <w:pStyle w:val="Compact"/>
            </w:pPr>
            <w:r w:rsidRPr="002E6533">
              <w:t>Nomes de todos os campos de uma lista de valores globais com o nome da lista de valores globais</w:t>
            </w:r>
          </w:p>
          <w:p w14:paraId="15FE557F" w14:textId="77777777" w:rsidR="004470EF" w:rsidRPr="002E6533" w:rsidRDefault="00000000">
            <w:pPr>
              <w:pStyle w:val="FirstParagraph"/>
            </w:pPr>
            <w:r w:rsidRPr="002E6533">
              <w:t>As setas no diagrama representam o relacionamento entre os aplicativos e questionários em todas as soluções.</w:t>
            </w:r>
          </w:p>
        </w:tc>
      </w:tr>
      <w:tr w:rsidR="004470EF" w:rsidRPr="002E6533" w14:paraId="75D9A8F3" w14:textId="77777777">
        <w:tc>
          <w:tcPr>
            <w:tcW w:w="3960" w:type="dxa"/>
          </w:tcPr>
          <w:p w14:paraId="203820B3" w14:textId="77777777" w:rsidR="004470EF" w:rsidRPr="002E6533" w:rsidRDefault="00000000">
            <w:pPr>
              <w:pStyle w:val="Compact"/>
            </w:pPr>
            <w:r w:rsidRPr="002E6533">
              <w:lastRenderedPageBreak/>
              <w:t>Diagrama de solução – Todas as soluções</w:t>
            </w:r>
          </w:p>
        </w:tc>
        <w:tc>
          <w:tcPr>
            <w:tcW w:w="3960" w:type="dxa"/>
          </w:tcPr>
          <w:p w14:paraId="244B3FC2" w14:textId="77777777" w:rsidR="004470EF" w:rsidRPr="002E6533" w:rsidRDefault="00000000">
            <w:pPr>
              <w:pStyle w:val="Compact"/>
            </w:pPr>
            <w:r w:rsidRPr="002E6533">
              <w:t>Exibe as soluções contidas no sistema, acompanhadas dos respectivos IDs e GUIDs, e uma lista de todos os aplicativos contidos em cada solução. As setas no diagrama representam o relacionamento entre os aplicativos e questionários em todas as soluções.</w:t>
            </w:r>
          </w:p>
        </w:tc>
      </w:tr>
      <w:tr w:rsidR="004470EF" w:rsidRPr="002E6533" w14:paraId="608DE81B" w14:textId="77777777">
        <w:tc>
          <w:tcPr>
            <w:tcW w:w="3960" w:type="dxa"/>
          </w:tcPr>
          <w:p w14:paraId="3A336A50" w14:textId="77777777" w:rsidR="004470EF" w:rsidRPr="002E6533" w:rsidRDefault="00000000">
            <w:pPr>
              <w:pStyle w:val="Compact"/>
            </w:pPr>
            <w:r w:rsidRPr="002E6533">
              <w:t>Diagrama de solução – Relacionamento entre aplicativos por solução</w:t>
            </w:r>
          </w:p>
        </w:tc>
        <w:tc>
          <w:tcPr>
            <w:tcW w:w="3960" w:type="dxa"/>
          </w:tcPr>
          <w:p w14:paraId="6182589A" w14:textId="77777777" w:rsidR="004470EF" w:rsidRPr="002E6533" w:rsidRDefault="00000000">
            <w:pPr>
              <w:pStyle w:val="Compact"/>
            </w:pPr>
            <w:r w:rsidRPr="002E6533">
              <w:t>Exibe as soluções contidas no sistema, acompanhadas dos respectivos IDs e GUIDs, e uma lista de todos os aplicativos contidos em cada solução. As setas no diagrama representam os relacionamentos de referência cruzada entre aplicativos e questionários contidos nas soluções.</w:t>
            </w:r>
          </w:p>
        </w:tc>
      </w:tr>
      <w:tr w:rsidR="004470EF" w:rsidRPr="002E6533" w14:paraId="0E4AB392" w14:textId="77777777">
        <w:tc>
          <w:tcPr>
            <w:tcW w:w="3960" w:type="dxa"/>
          </w:tcPr>
          <w:p w14:paraId="3F0E3DAF" w14:textId="77777777" w:rsidR="004470EF" w:rsidRPr="002E6533" w:rsidRDefault="00000000">
            <w:pPr>
              <w:pStyle w:val="Compact"/>
            </w:pPr>
            <w:r w:rsidRPr="002E6533">
              <w:t>Diagrama de solução – Resumo do aplicativo</w:t>
            </w:r>
          </w:p>
        </w:tc>
        <w:tc>
          <w:tcPr>
            <w:tcW w:w="3960" w:type="dxa"/>
          </w:tcPr>
          <w:p w14:paraId="20612F4E" w14:textId="77777777" w:rsidR="004470EF" w:rsidRPr="002E6533" w:rsidRDefault="00000000">
            <w:pPr>
              <w:pStyle w:val="Corpodetexto"/>
            </w:pPr>
            <w:r w:rsidRPr="002E6533">
              <w:t>Produz um diagrama do Visio que exibe o nome da solução, o nome da instância e o número da versão da plataforma junto com as seguintes informações para cada aplicativo:</w:t>
            </w:r>
          </w:p>
          <w:p w14:paraId="4B6076D0" w14:textId="77777777" w:rsidR="004470EF" w:rsidRPr="002E6533" w:rsidRDefault="00000000">
            <w:pPr>
              <w:pStyle w:val="Compact"/>
            </w:pPr>
            <w:r w:rsidRPr="002E6533">
              <w:t>Nome do aplicativo</w:t>
            </w:r>
          </w:p>
          <w:p w14:paraId="4EBADB3C" w14:textId="77777777" w:rsidR="004470EF" w:rsidRPr="002E6533" w:rsidRDefault="00000000">
            <w:pPr>
              <w:pStyle w:val="Compact"/>
            </w:pPr>
            <w:r w:rsidRPr="002E6533">
              <w:lastRenderedPageBreak/>
              <w:t>ID e GUID do aplicativo</w:t>
            </w:r>
          </w:p>
          <w:p w14:paraId="7179662F" w14:textId="77777777" w:rsidR="004470EF" w:rsidRPr="002E6533" w:rsidRDefault="00000000">
            <w:pPr>
              <w:pStyle w:val="Compact"/>
            </w:pPr>
            <w:r w:rsidRPr="002E6533">
              <w:t>Status do aplicativo (Produção, Desenvolvimento etc.)</w:t>
            </w:r>
          </w:p>
          <w:p w14:paraId="59520DA9" w14:textId="77777777" w:rsidR="004470EF" w:rsidRPr="002E6533" w:rsidRDefault="00000000">
            <w:pPr>
              <w:pStyle w:val="Compact"/>
            </w:pPr>
            <w:r w:rsidRPr="002E6533">
              <w:t>Número de registros por nível de dados</w:t>
            </w:r>
          </w:p>
          <w:p w14:paraId="3BE2FE83" w14:textId="77777777" w:rsidR="004470EF" w:rsidRPr="002E6533" w:rsidRDefault="00000000">
            <w:pPr>
              <w:pStyle w:val="FirstParagraph"/>
            </w:pPr>
            <w:r w:rsidRPr="002E6533">
              <w:t>As setas no diagrama representam os relacionamentos de referência cruzada entre os aplicativos.</w:t>
            </w:r>
          </w:p>
        </w:tc>
      </w:tr>
      <w:tr w:rsidR="004470EF" w:rsidRPr="002E6533" w14:paraId="598F311D" w14:textId="77777777">
        <w:tc>
          <w:tcPr>
            <w:tcW w:w="3960" w:type="dxa"/>
          </w:tcPr>
          <w:p w14:paraId="62D7A28E" w14:textId="77777777" w:rsidR="004470EF" w:rsidRPr="002E6533" w:rsidRDefault="00000000">
            <w:pPr>
              <w:pStyle w:val="Compact"/>
            </w:pPr>
            <w:r w:rsidRPr="002E6533">
              <w:lastRenderedPageBreak/>
              <w:t>Diagrama de solução – Estatística do campo</w:t>
            </w:r>
          </w:p>
        </w:tc>
        <w:tc>
          <w:tcPr>
            <w:tcW w:w="3960" w:type="dxa"/>
          </w:tcPr>
          <w:p w14:paraId="05841C79" w14:textId="77777777" w:rsidR="004470EF" w:rsidRPr="002E6533" w:rsidRDefault="00000000">
            <w:pPr>
              <w:pStyle w:val="Corpodetexto"/>
            </w:pPr>
            <w:r w:rsidRPr="002E6533">
              <w:t>Produz um diagrama do Visio que exibe o nome da solução e o número da versão da plataforma junto com as seguintes informações para cada aplicativo:</w:t>
            </w:r>
          </w:p>
          <w:p w14:paraId="3844FD3D" w14:textId="77777777" w:rsidR="004470EF" w:rsidRPr="002E6533" w:rsidRDefault="00000000">
            <w:pPr>
              <w:pStyle w:val="Compact"/>
            </w:pPr>
            <w:r w:rsidRPr="002E6533">
              <w:t>Nome do aplicativo</w:t>
            </w:r>
          </w:p>
          <w:p w14:paraId="49B3D83D" w14:textId="77777777" w:rsidR="004470EF" w:rsidRPr="002E6533" w:rsidRDefault="00000000">
            <w:pPr>
              <w:pStyle w:val="Compact"/>
            </w:pPr>
            <w:r w:rsidRPr="002E6533">
              <w:t>ID e GUID do aplicativo</w:t>
            </w:r>
          </w:p>
          <w:p w14:paraId="137B7627" w14:textId="77777777" w:rsidR="004470EF" w:rsidRPr="002E6533" w:rsidRDefault="00000000">
            <w:pPr>
              <w:pStyle w:val="Compact"/>
            </w:pPr>
            <w:r w:rsidRPr="002E6533">
              <w:t>Status do aplicativo (Produção, Desenvolvimento etc.)</w:t>
            </w:r>
          </w:p>
          <w:p w14:paraId="02706F6B" w14:textId="77777777" w:rsidR="004470EF" w:rsidRPr="002E6533" w:rsidRDefault="00000000">
            <w:pPr>
              <w:pStyle w:val="Compact"/>
            </w:pPr>
            <w:r w:rsidRPr="002E6533">
              <w:t>Número de registros por nível de dados</w:t>
            </w:r>
          </w:p>
          <w:p w14:paraId="2E6F06A8" w14:textId="77777777" w:rsidR="004470EF" w:rsidRPr="002E6533" w:rsidRDefault="00000000">
            <w:pPr>
              <w:pStyle w:val="Compact"/>
            </w:pPr>
            <w:r w:rsidRPr="002E6533">
              <w:t>Número total de campos</w:t>
            </w:r>
          </w:p>
          <w:p w14:paraId="745F2A01" w14:textId="77777777" w:rsidR="004470EF" w:rsidRPr="002E6533" w:rsidRDefault="00000000">
            <w:pPr>
              <w:pStyle w:val="Compact"/>
            </w:pPr>
            <w:r w:rsidRPr="002E6533">
              <w:t>Número de campos por tipo (Data: 2, Numérico: 3 etc.)</w:t>
            </w:r>
          </w:p>
          <w:p w14:paraId="01DB6A71" w14:textId="77777777" w:rsidR="004470EF" w:rsidRPr="002E6533" w:rsidRDefault="00000000">
            <w:pPr>
              <w:pStyle w:val="FirstParagraph"/>
            </w:pPr>
            <w:r w:rsidRPr="002E6533">
              <w:t>As setas no diagrama representam os relacionamentos de referência cruzada entre os aplicativos.</w:t>
            </w:r>
          </w:p>
        </w:tc>
      </w:tr>
      <w:tr w:rsidR="004470EF" w:rsidRPr="002E6533" w14:paraId="43C09364" w14:textId="77777777">
        <w:tc>
          <w:tcPr>
            <w:tcW w:w="3960" w:type="dxa"/>
          </w:tcPr>
          <w:p w14:paraId="655C0AFD" w14:textId="77777777" w:rsidR="004470EF" w:rsidRPr="002E6533" w:rsidRDefault="00000000">
            <w:pPr>
              <w:pStyle w:val="Compact"/>
            </w:pPr>
            <w:r w:rsidRPr="002E6533">
              <w:t>Diagrama de solução – Campos de relacionamentos</w:t>
            </w:r>
          </w:p>
        </w:tc>
        <w:tc>
          <w:tcPr>
            <w:tcW w:w="3960" w:type="dxa"/>
          </w:tcPr>
          <w:p w14:paraId="171E7A82" w14:textId="77777777" w:rsidR="004470EF" w:rsidRPr="002E6533" w:rsidRDefault="00000000">
            <w:pPr>
              <w:pStyle w:val="Corpodetexto"/>
            </w:pPr>
            <w:r w:rsidRPr="002E6533">
              <w:t>Produz um diagrama do Visio que exibe o nome da solução, o nome da instância e o número da versão da Archer junto com as seguintes informações para cada aplicativo:</w:t>
            </w:r>
          </w:p>
          <w:p w14:paraId="074E849A" w14:textId="77777777" w:rsidR="004470EF" w:rsidRPr="002E6533" w:rsidRDefault="00000000">
            <w:pPr>
              <w:pStyle w:val="Compact"/>
            </w:pPr>
            <w:r w:rsidRPr="002E6533">
              <w:t>Nome do aplicativo</w:t>
            </w:r>
          </w:p>
          <w:p w14:paraId="6A41C456" w14:textId="77777777" w:rsidR="004470EF" w:rsidRPr="002E6533" w:rsidRDefault="00000000">
            <w:pPr>
              <w:pStyle w:val="Compact"/>
            </w:pPr>
            <w:r w:rsidRPr="002E6533">
              <w:t>ID e GUID do aplicativo</w:t>
            </w:r>
          </w:p>
          <w:p w14:paraId="78160083" w14:textId="77777777" w:rsidR="004470EF" w:rsidRPr="002E6533" w:rsidRDefault="00000000">
            <w:pPr>
              <w:pStyle w:val="Compact"/>
            </w:pPr>
            <w:r w:rsidRPr="002E6533">
              <w:t>Status do aplicativo (Produção, Desenvolvimento etc.)</w:t>
            </w:r>
          </w:p>
          <w:p w14:paraId="7F1EA9A8" w14:textId="77777777" w:rsidR="004470EF" w:rsidRPr="002E6533" w:rsidRDefault="00000000">
            <w:pPr>
              <w:pStyle w:val="Compact"/>
            </w:pPr>
            <w:r w:rsidRPr="002E6533">
              <w:t>Número de registros por nível de dados</w:t>
            </w:r>
          </w:p>
          <w:p w14:paraId="565F8CD6" w14:textId="77777777" w:rsidR="004470EF" w:rsidRPr="002E6533" w:rsidRDefault="00000000">
            <w:pPr>
              <w:pStyle w:val="Compact"/>
            </w:pPr>
            <w:r w:rsidRPr="002E6533">
              <w:t>Nomes dos campos-chave</w:t>
            </w:r>
          </w:p>
          <w:p w14:paraId="2AAAE2DB" w14:textId="77777777" w:rsidR="004470EF" w:rsidRPr="002E6533" w:rsidRDefault="00000000">
            <w:pPr>
              <w:pStyle w:val="Compact"/>
            </w:pPr>
            <w:r w:rsidRPr="002E6533">
              <w:t xml:space="preserve">Nomes de todos os campos de relacionamento (Referência cruzada, Relatórios relacionados e Rastreamento </w:t>
            </w:r>
            <w:r w:rsidRPr="002E6533">
              <w:lastRenderedPageBreak/>
              <w:t>de status entre aplicativos) com seus tipos de campo para entender as abreviações utilizadas no diagrama de solução.</w:t>
            </w:r>
          </w:p>
          <w:p w14:paraId="78CDC1B9" w14:textId="77777777" w:rsidR="004470EF" w:rsidRPr="002E6533" w:rsidRDefault="00000000">
            <w:pPr>
              <w:pStyle w:val="Compact"/>
            </w:pPr>
            <w:r w:rsidRPr="002E6533">
              <w:t>Nomes de todos os campos de uma lista de valores globais com o nome da lista de valores globais</w:t>
            </w:r>
          </w:p>
          <w:p w14:paraId="088DD211" w14:textId="77777777" w:rsidR="004470EF" w:rsidRPr="002E6533" w:rsidRDefault="00000000">
            <w:pPr>
              <w:pStyle w:val="FirstParagraph"/>
            </w:pPr>
            <w:r w:rsidRPr="002E6533">
              <w:t>As setas no diagrama representam os relacionamentos de referência cruzada entre os aplicativos.</w:t>
            </w:r>
          </w:p>
        </w:tc>
      </w:tr>
      <w:tr w:rsidR="004470EF" w:rsidRPr="002E6533" w14:paraId="09E01E3A" w14:textId="77777777">
        <w:tc>
          <w:tcPr>
            <w:tcW w:w="3960" w:type="dxa"/>
          </w:tcPr>
          <w:p w14:paraId="4DE34C87" w14:textId="77777777" w:rsidR="004470EF" w:rsidRPr="002E6533" w:rsidRDefault="00000000">
            <w:pPr>
              <w:pStyle w:val="Compact"/>
            </w:pPr>
            <w:r w:rsidRPr="002E6533">
              <w:lastRenderedPageBreak/>
              <w:t>Diagrama de solução – Resumo de soluções do sistema</w:t>
            </w:r>
          </w:p>
        </w:tc>
        <w:tc>
          <w:tcPr>
            <w:tcW w:w="3960" w:type="dxa"/>
          </w:tcPr>
          <w:p w14:paraId="23FBB1C8" w14:textId="77777777" w:rsidR="004470EF" w:rsidRPr="002E6533" w:rsidRDefault="00000000">
            <w:pPr>
              <w:pStyle w:val="Compact"/>
            </w:pPr>
            <w:r w:rsidRPr="002E6533">
              <w:t>Exibe as soluções contidas no sistema com seus respectivos IDs e GUIDs. As setas no diagrama exibem o relacionamento entre os aplicativos e questionários em todas as soluções.</w:t>
            </w:r>
          </w:p>
        </w:tc>
      </w:tr>
      <w:tr w:rsidR="004470EF" w:rsidRPr="002E6533" w14:paraId="51C4BDA2" w14:textId="77777777">
        <w:tc>
          <w:tcPr>
            <w:tcW w:w="3960" w:type="dxa"/>
          </w:tcPr>
          <w:p w14:paraId="75F43F01" w14:textId="77777777" w:rsidR="004470EF" w:rsidRPr="002E6533" w:rsidRDefault="00000000">
            <w:pPr>
              <w:pStyle w:val="Compact"/>
            </w:pPr>
            <w:r w:rsidRPr="002E6533">
              <w:t>Resumo da solução</w:t>
            </w:r>
          </w:p>
        </w:tc>
        <w:tc>
          <w:tcPr>
            <w:tcW w:w="3960" w:type="dxa"/>
          </w:tcPr>
          <w:p w14:paraId="36220273" w14:textId="77777777" w:rsidR="004470EF" w:rsidRPr="002E6533" w:rsidRDefault="00000000">
            <w:pPr>
              <w:pStyle w:val="Compact"/>
            </w:pPr>
            <w:r w:rsidRPr="002E6533">
              <w:t>Apresenta uma lista de aplicativos e questionários da solução com suas respectivas descrições. Para aplicativos em níveis, os nomes e as descrições dos níveis também são listados.</w:t>
            </w:r>
          </w:p>
        </w:tc>
      </w:tr>
    </w:tbl>
    <w:p w14:paraId="03ABD11D" w14:textId="77777777" w:rsidR="004470EF" w:rsidRPr="002E6533" w:rsidRDefault="00000000">
      <w:pPr>
        <w:pStyle w:val="Ttulo2"/>
      </w:pPr>
      <w:bookmarkStart w:id="751" w:name="relatórios-de-subformulário"/>
      <w:bookmarkEnd w:id="750"/>
      <w:r w:rsidRPr="002E6533">
        <w:t>Relatórios de subformulário</w:t>
      </w:r>
    </w:p>
    <w:p w14:paraId="7181F02B" w14:textId="77777777" w:rsidR="004470EF" w:rsidRPr="002E6533" w:rsidRDefault="00000000">
      <w:pPr>
        <w:pStyle w:val="FirstParagraph"/>
      </w:pPr>
      <w:r w:rsidRPr="002E6533">
        <w:t>Há um relatório de detalhes disponível para cada subformulário na Archer. Para acessar esses relatórios, clique em Relatórios na página Gerenciar subformulários.</w:t>
      </w:r>
    </w:p>
    <w:p w14:paraId="20E78906" w14:textId="77777777" w:rsidR="004470EF" w:rsidRPr="002E6533" w:rsidRDefault="00000000">
      <w:pPr>
        <w:pStyle w:val="Corpodetexto"/>
      </w:pPr>
      <w:r w:rsidRPr="002E6533">
        <w:t>São fornecidas as seguintes informações gerais para cada campo do subformulário:</w:t>
      </w:r>
    </w:p>
    <w:p w14:paraId="6D807821" w14:textId="77777777" w:rsidR="004470EF" w:rsidRPr="002E6533" w:rsidRDefault="00000000">
      <w:pPr>
        <w:pStyle w:val="Compact"/>
      </w:pPr>
      <w:r w:rsidRPr="002E6533">
        <w:t>Nome do campo</w:t>
      </w:r>
    </w:p>
    <w:p w14:paraId="748D78BB" w14:textId="77777777" w:rsidR="004470EF" w:rsidRPr="002E6533" w:rsidRDefault="00000000">
      <w:pPr>
        <w:pStyle w:val="Compact"/>
      </w:pPr>
      <w:r w:rsidRPr="002E6533">
        <w:t>ID do campo</w:t>
      </w:r>
    </w:p>
    <w:p w14:paraId="725D89C1" w14:textId="77777777" w:rsidR="004470EF" w:rsidRPr="002E6533" w:rsidRDefault="00000000">
      <w:pPr>
        <w:pStyle w:val="Compact"/>
      </w:pPr>
      <w:r w:rsidRPr="002E6533">
        <w:t>Tipo de campo</w:t>
      </w:r>
    </w:p>
    <w:p w14:paraId="097A99A4" w14:textId="77777777" w:rsidR="004470EF" w:rsidRPr="002E6533" w:rsidRDefault="00000000">
      <w:pPr>
        <w:pStyle w:val="Compact"/>
      </w:pPr>
      <w:r w:rsidRPr="002E6533">
        <w:t>Status</w:t>
      </w:r>
    </w:p>
    <w:p w14:paraId="3F64EB0A" w14:textId="77777777" w:rsidR="004470EF" w:rsidRPr="002E6533" w:rsidRDefault="00000000">
      <w:pPr>
        <w:pStyle w:val="Compact"/>
      </w:pPr>
      <w:r w:rsidRPr="002E6533">
        <w:t>Descrição</w:t>
      </w:r>
    </w:p>
    <w:p w14:paraId="1D99BCE5" w14:textId="77777777" w:rsidR="004470EF" w:rsidRPr="002E6533" w:rsidRDefault="00000000">
      <w:pPr>
        <w:pStyle w:val="Compact"/>
      </w:pPr>
      <w:r w:rsidRPr="002E6533">
        <w:t>Controle de exibição</w:t>
      </w:r>
    </w:p>
    <w:p w14:paraId="2DF06400" w14:textId="77777777" w:rsidR="004470EF" w:rsidRPr="002E6533" w:rsidRDefault="00000000">
      <w:pPr>
        <w:pStyle w:val="Compact"/>
      </w:pPr>
      <w:r w:rsidRPr="002E6533">
        <w:t>Permissões do campo</w:t>
      </w:r>
    </w:p>
    <w:p w14:paraId="7A39206C" w14:textId="77777777" w:rsidR="004470EF" w:rsidRPr="002E6533" w:rsidRDefault="00000000">
      <w:pPr>
        <w:pStyle w:val="Ttulo2"/>
      </w:pPr>
      <w:bookmarkStart w:id="752" w:name="relatório-dependências-não-licenciadas"/>
      <w:bookmarkEnd w:id="751"/>
      <w:r w:rsidRPr="002E6533">
        <w:t>Relatório Dependências não licenciadas</w:t>
      </w:r>
    </w:p>
    <w:p w14:paraId="7C9DD9EC" w14:textId="77777777" w:rsidR="004470EF" w:rsidRPr="002E6533" w:rsidRDefault="00000000">
      <w:pPr>
        <w:pStyle w:val="FirstParagraph"/>
      </w:pPr>
      <w:r w:rsidRPr="002E6533">
        <w:t xml:space="preserve">O relatório Dependências não licenciadas exibe uma lista de objetos Archer que têm dependências em casos de uso que não estão licenciados no momento e, portanto, podem não funcionar conforme o esperado. Não há nenhuma outra indicação dessas dependências na interface do usuário Archer além deste relatório. Os </w:t>
      </w:r>
      <w:r w:rsidRPr="002E6533">
        <w:lastRenderedPageBreak/>
        <w:t>administradores do sistema podem usar o relatório para localizar e corrigir cada objeto.</w:t>
      </w:r>
    </w:p>
    <w:p w14:paraId="4EBE3B54" w14:textId="77777777" w:rsidR="004470EF" w:rsidRPr="002E6533" w:rsidRDefault="00000000">
      <w:pPr>
        <w:pStyle w:val="Corpodetexto"/>
      </w:pPr>
      <w:r w:rsidRPr="002E6533">
        <w:t xml:space="preserve">Para acessar esse relatório, na página </w:t>
      </w:r>
      <w:hyperlink r:id="rId768">
        <w:r w:rsidR="004470EF" w:rsidRPr="002E6533">
          <w:rPr>
            <w:rStyle w:val="Hyperlink"/>
          </w:rPr>
          <w:t>Listagem de relatórios</w:t>
        </w:r>
      </w:hyperlink>
      <w:r w:rsidRPr="002E6533">
        <w:t xml:space="preserve"> , na Solução: seção Administração, clique em Dependência não licenciada.</w:t>
      </w:r>
    </w:p>
    <w:p w14:paraId="72F6E472" w14:textId="77777777" w:rsidR="004470EF" w:rsidRPr="002E6533" w:rsidRDefault="00000000">
      <w:pPr>
        <w:pStyle w:val="TableCaption"/>
      </w:pPr>
      <w:r w:rsidRPr="002E6533">
        <w:t>A tabela a seguir identifica cada tipo de objeto no relatório e descreve a ação que você deve tomar para resolver o problema.</w:t>
      </w:r>
    </w:p>
    <w:tbl>
      <w:tblPr>
        <w:tblStyle w:val="Table"/>
        <w:tblW w:w="5000" w:type="pct"/>
        <w:tblLayout w:type="fixed"/>
        <w:tblLook w:val="0020" w:firstRow="1" w:lastRow="0" w:firstColumn="0" w:lastColumn="0" w:noHBand="0" w:noVBand="0"/>
      </w:tblPr>
      <w:tblGrid>
        <w:gridCol w:w="4527"/>
        <w:gridCol w:w="4527"/>
      </w:tblGrid>
      <w:tr w:rsidR="004470EF" w:rsidRPr="002E6533" w14:paraId="2FCABDE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A6EEF1" w14:textId="77777777" w:rsidR="004470EF" w:rsidRPr="002E6533" w:rsidRDefault="00000000">
            <w:pPr>
              <w:pStyle w:val="Compact"/>
            </w:pPr>
            <w:r w:rsidRPr="002E6533">
              <w:t>Objeto</w:t>
            </w:r>
          </w:p>
        </w:tc>
        <w:tc>
          <w:tcPr>
            <w:tcW w:w="3960" w:type="dxa"/>
          </w:tcPr>
          <w:p w14:paraId="13293B0B" w14:textId="77777777" w:rsidR="004470EF" w:rsidRPr="002E6533" w:rsidRDefault="00000000">
            <w:pPr>
              <w:pStyle w:val="Compact"/>
            </w:pPr>
            <w:r w:rsidRPr="002E6533">
              <w:t>Ação</w:t>
            </w:r>
          </w:p>
        </w:tc>
      </w:tr>
      <w:tr w:rsidR="004470EF" w:rsidRPr="002E6533" w14:paraId="38940975" w14:textId="77777777">
        <w:tc>
          <w:tcPr>
            <w:tcW w:w="3960" w:type="dxa"/>
          </w:tcPr>
          <w:p w14:paraId="0FE44DDE" w14:textId="77777777" w:rsidR="004470EF" w:rsidRPr="002E6533" w:rsidRDefault="00000000">
            <w:pPr>
              <w:pStyle w:val="Compact"/>
            </w:pPr>
            <w:r w:rsidRPr="002E6533">
              <w:t>Campos calculados</w:t>
            </w:r>
          </w:p>
        </w:tc>
        <w:tc>
          <w:tcPr>
            <w:tcW w:w="3960" w:type="dxa"/>
          </w:tcPr>
          <w:p w14:paraId="448BF64B" w14:textId="77777777" w:rsidR="004470EF" w:rsidRPr="002E6533" w:rsidRDefault="00000000">
            <w:pPr>
              <w:pStyle w:val="Corpodetexto"/>
            </w:pPr>
            <w:r w:rsidRPr="002E6533">
              <w:t>Contém dependências em aplicativos ou questionários. Se não precisar de um campo, você pode desativá-lo ou removê-lo. Caso contrário, você deve revisar cada campo individualmente e modificar a fórmula de cálculo para remover a dependência.</w:t>
            </w:r>
          </w:p>
          <w:p w14:paraId="48748160" w14:textId="77777777" w:rsidR="004470EF" w:rsidRPr="002E6533" w:rsidRDefault="00000000">
            <w:pPr>
              <w:pStyle w:val="Corpodetexto"/>
            </w:pPr>
            <w:r w:rsidRPr="002E6533">
              <w:rPr>
                <w:b/>
                <w:bCs/>
              </w:rPr>
              <w:t>Observação:</w:t>
            </w:r>
            <w:r w:rsidRPr="002E6533">
              <w:t xml:space="preserve"> Uma marca de verificação na coluna Ref calculada indica que há pelo menos 1 campo de cálculo dentro das referências do Archer neste campo.</w:t>
            </w:r>
          </w:p>
        </w:tc>
      </w:tr>
      <w:tr w:rsidR="004470EF" w:rsidRPr="002E6533" w14:paraId="1F4DB82D" w14:textId="77777777">
        <w:tc>
          <w:tcPr>
            <w:tcW w:w="3960" w:type="dxa"/>
          </w:tcPr>
          <w:p w14:paraId="223B8F38" w14:textId="77777777" w:rsidR="004470EF" w:rsidRPr="002E6533" w:rsidRDefault="00000000">
            <w:pPr>
              <w:pStyle w:val="Compact"/>
            </w:pPr>
            <w:r w:rsidRPr="002E6533">
              <w:t>Regras de evento orientado por dados</w:t>
            </w:r>
          </w:p>
        </w:tc>
        <w:tc>
          <w:tcPr>
            <w:tcW w:w="3960" w:type="dxa"/>
          </w:tcPr>
          <w:p w14:paraId="61F21648" w14:textId="77777777" w:rsidR="004470EF" w:rsidRPr="002E6533" w:rsidRDefault="00000000">
            <w:pPr>
              <w:pStyle w:val="Compact"/>
            </w:pPr>
            <w:r w:rsidRPr="002E6533">
              <w:t>Governe eventos orientados por dados em Archer. Uma condição que avalia um objeto não licenciado não está visível na interface do usuário, mas o objeto ainda está sendo avaliado. Salve novamente cada regra de evento orientado por dados para remover a condição oculta e resolver o problema.</w:t>
            </w:r>
          </w:p>
        </w:tc>
      </w:tr>
      <w:tr w:rsidR="004470EF" w:rsidRPr="002E6533" w14:paraId="3C3C2E1B" w14:textId="77777777">
        <w:tc>
          <w:tcPr>
            <w:tcW w:w="3960" w:type="dxa"/>
          </w:tcPr>
          <w:p w14:paraId="039F5F08" w14:textId="77777777" w:rsidR="004470EF" w:rsidRPr="002E6533" w:rsidRDefault="00000000">
            <w:pPr>
              <w:pStyle w:val="Compact"/>
            </w:pPr>
            <w:r w:rsidRPr="002E6533">
              <w:t>Campos Permissões de registro</w:t>
            </w:r>
          </w:p>
        </w:tc>
        <w:tc>
          <w:tcPr>
            <w:tcW w:w="3960" w:type="dxa"/>
          </w:tcPr>
          <w:p w14:paraId="140D70BA" w14:textId="77777777" w:rsidR="004470EF" w:rsidRPr="002E6533" w:rsidRDefault="00000000">
            <w:pPr>
              <w:pStyle w:val="Corpodetexto"/>
            </w:pPr>
            <w:r w:rsidRPr="002E6533">
              <w:t>Contém dependências em aplicativos ou questionários. Salve novamente cada campo para resolver o problema.</w:t>
            </w:r>
          </w:p>
          <w:p w14:paraId="62AA5999" w14:textId="77777777" w:rsidR="004470EF" w:rsidRPr="002E6533" w:rsidRDefault="00000000">
            <w:pPr>
              <w:pStyle w:val="Corpodetexto"/>
            </w:pPr>
            <w:r w:rsidRPr="002E6533">
              <w:rPr>
                <w:b/>
                <w:bCs/>
              </w:rPr>
              <w:t>Observação:</w:t>
            </w:r>
            <w:r w:rsidRPr="002E6533">
              <w:t xml:space="preserve"> Uma marca de verificação na coluna Ref RP indica que há pelo menos 1 campo de permissões de registro dentro das referências do Archer neste campo.</w:t>
            </w:r>
          </w:p>
        </w:tc>
      </w:tr>
      <w:tr w:rsidR="004470EF" w:rsidRPr="002E6533" w14:paraId="00EC19A4" w14:textId="77777777">
        <w:tc>
          <w:tcPr>
            <w:tcW w:w="3960" w:type="dxa"/>
          </w:tcPr>
          <w:p w14:paraId="6BC18E62" w14:textId="77777777" w:rsidR="004470EF" w:rsidRPr="002E6533" w:rsidRDefault="00000000">
            <w:pPr>
              <w:pStyle w:val="Compact"/>
            </w:pPr>
            <w:r w:rsidRPr="002E6533">
              <w:t>Regras de workflow avançado</w:t>
            </w:r>
          </w:p>
        </w:tc>
        <w:tc>
          <w:tcPr>
            <w:tcW w:w="3960" w:type="dxa"/>
          </w:tcPr>
          <w:p w14:paraId="7B8037DD" w14:textId="77777777" w:rsidR="004470EF" w:rsidRPr="002E6533" w:rsidRDefault="00000000">
            <w:pPr>
              <w:pStyle w:val="Compact"/>
            </w:pPr>
            <w:r w:rsidRPr="002E6533">
              <w:t xml:space="preserve">Nós Avaliar conteúdo no workflow avançado da unidade em Archer. Uma condição que avalia uma regra não licenciada não está visível na interface do </w:t>
            </w:r>
            <w:r w:rsidRPr="002E6533">
              <w:lastRenderedPageBreak/>
              <w:t>usuário, mas a regra ainda está sendo avaliada. Salve novamente cada regra de Workflow avançado para remover a condição oculta e resolver o problema.</w:t>
            </w:r>
          </w:p>
        </w:tc>
      </w:tr>
      <w:tr w:rsidR="004470EF" w:rsidRPr="002E6533" w14:paraId="219978E1" w14:textId="77777777">
        <w:tc>
          <w:tcPr>
            <w:tcW w:w="3960" w:type="dxa"/>
          </w:tcPr>
          <w:p w14:paraId="7CA061E5" w14:textId="77777777" w:rsidR="004470EF" w:rsidRPr="002E6533" w:rsidRDefault="00000000">
            <w:pPr>
              <w:pStyle w:val="Compact"/>
            </w:pPr>
            <w:r w:rsidRPr="002E6533">
              <w:lastRenderedPageBreak/>
              <w:t xml:space="preserve">Relatórios, Relatórios de "N" níveis, Notificações, Questionários, Campanhas, </w:t>
            </w:r>
            <w:proofErr w:type="gramStart"/>
            <w:r w:rsidRPr="002E6533">
              <w:t>Descobertas</w:t>
            </w:r>
            <w:proofErr w:type="gramEnd"/>
          </w:p>
        </w:tc>
        <w:tc>
          <w:tcPr>
            <w:tcW w:w="3960" w:type="dxa"/>
          </w:tcPr>
          <w:p w14:paraId="2FD88CAC" w14:textId="77777777" w:rsidR="004470EF" w:rsidRPr="002E6533" w:rsidRDefault="00000000">
            <w:pPr>
              <w:pStyle w:val="Compact"/>
            </w:pPr>
            <w:r w:rsidRPr="002E6533">
              <w:t>Salve novamente cada objeto para resolver o problema.</w:t>
            </w:r>
          </w:p>
        </w:tc>
      </w:tr>
    </w:tbl>
    <w:p w14:paraId="17BF13C7" w14:textId="77777777" w:rsidR="004470EF" w:rsidRPr="002E6533" w:rsidRDefault="00000000">
      <w:pPr>
        <w:pStyle w:val="Ttulo1"/>
      </w:pPr>
      <w:bookmarkStart w:id="753" w:name="usando-a-listagem-de-relatórios"/>
      <w:bookmarkEnd w:id="745"/>
      <w:bookmarkEnd w:id="752"/>
      <w:r w:rsidRPr="002E6533">
        <w:t>Usando a listagem de relatórios</w:t>
      </w:r>
    </w:p>
    <w:p w14:paraId="18666A13" w14:textId="77777777" w:rsidR="004470EF" w:rsidRPr="002E6533" w:rsidRDefault="00000000">
      <w:pPr>
        <w:pStyle w:val="FirstParagraph"/>
      </w:pPr>
      <w:r w:rsidRPr="002E6533">
        <w:t>A página Lista de relatórios exibe relatórios globais, compartilhados e pessoais. Os usuários podem filtrar os relatórios exibidos na página Listagem de relatórios por nome, solução, aplicativo ou tipo.</w:t>
      </w:r>
    </w:p>
    <w:p w14:paraId="2C0017E5" w14:textId="77777777" w:rsidR="004470EF" w:rsidRPr="002E6533" w:rsidRDefault="00000000">
      <w:pPr>
        <w:pStyle w:val="Corpodetexto"/>
      </w:pPr>
      <w:r w:rsidRPr="002E6533">
        <w:rPr>
          <w:b/>
          <w:bCs/>
        </w:rPr>
        <w:t>Importante:</w:t>
      </w:r>
      <w:r w:rsidRPr="002E6533">
        <w:t xml:space="preserve"> Apenas usuários com direitos de administração de relatório global podem adicionar, editar e excluir relatórios globais na Listagem de relatórios. Para acessar o relatório de Todas as contas do usuário na Listagem de relatórios, o usuário precisa ter, pelo menos, permissão de leitura para a página Gerenciar usuários. Para obter mais informações, consulte </w:t>
      </w:r>
      <w:hyperlink r:id="rId769">
        <w:r w:rsidR="004470EF" w:rsidRPr="002E6533">
          <w:rPr>
            <w:rStyle w:val="Hyperlink"/>
          </w:rPr>
          <w:t>Adicionando contas de usuário</w:t>
        </w:r>
      </w:hyperlink>
      <w:r w:rsidRPr="002E6533">
        <w:t>.</w:t>
      </w:r>
    </w:p>
    <w:p w14:paraId="1AA1807D" w14:textId="77777777" w:rsidR="004470EF" w:rsidRPr="002E6533" w:rsidRDefault="00000000">
      <w:pPr>
        <w:pStyle w:val="Corpodetexto"/>
      </w:pPr>
      <w:r w:rsidRPr="002E6533">
        <w:rPr>
          <w:b/>
          <w:bCs/>
        </w:rPr>
        <w:t>Observação:</w:t>
      </w:r>
      <w:r w:rsidRPr="002E6533">
        <w:t xml:space="preserve"> Administradores de relatório e configuração com permissões podem adicionar, editar e excluir relatórios globais na Listagem de relatórios. Também deve ser atribuída aos administradores de relatório uma função de acesso que forneça o relatório de salvamento: Direitos de CRUD sobre o aplicativo. Para acessar o relatório de Todas as contas do usuário na Listagem de relatórios, o usuário precisa ter, pelo menos, permissão de leitura para a página Gerenciar usuários. Para obter mais informações, consulte </w:t>
      </w:r>
      <w:hyperlink r:id="rId770">
        <w:r w:rsidR="004470EF" w:rsidRPr="002E6533">
          <w:rPr>
            <w:rStyle w:val="Hyperlink"/>
          </w:rPr>
          <w:t>Adicionando contas de usuário</w:t>
        </w:r>
      </w:hyperlink>
      <w:r w:rsidRPr="002E6533">
        <w:t>.</w:t>
      </w:r>
    </w:p>
    <w:p w14:paraId="40CAFC26" w14:textId="77777777" w:rsidR="004470EF" w:rsidRPr="002E6533" w:rsidRDefault="00000000">
      <w:pPr>
        <w:pStyle w:val="Corpodetexto"/>
      </w:pPr>
      <w:r w:rsidRPr="002E6533">
        <w:t>Nesta página</w:t>
      </w:r>
    </w:p>
    <w:p w14:paraId="4638153F" w14:textId="77777777" w:rsidR="004470EF" w:rsidRPr="002E6533" w:rsidRDefault="004470EF">
      <w:pPr>
        <w:pStyle w:val="Compact"/>
      </w:pPr>
      <w:hyperlink w:anchor="Adicionarumrelat%C3%B3rio">
        <w:r w:rsidRPr="002E6533">
          <w:rPr>
            <w:rStyle w:val="Hyperlink"/>
          </w:rPr>
          <w:t>Adicionar um relatório</w:t>
        </w:r>
      </w:hyperlink>
    </w:p>
    <w:p w14:paraId="7093EAC0" w14:textId="77777777" w:rsidR="004470EF" w:rsidRPr="002E6533" w:rsidRDefault="004470EF">
      <w:pPr>
        <w:pStyle w:val="Compact"/>
      </w:pPr>
      <w:hyperlink w:anchor="Executarumrelat%C3%B3rio">
        <w:r w:rsidRPr="002E6533">
          <w:rPr>
            <w:rStyle w:val="Hyperlink"/>
          </w:rPr>
          <w:t>Executar um relatório</w:t>
        </w:r>
      </w:hyperlink>
    </w:p>
    <w:p w14:paraId="75A1B1EC" w14:textId="77777777" w:rsidR="004470EF" w:rsidRPr="002E6533" w:rsidRDefault="004470EF">
      <w:pPr>
        <w:pStyle w:val="Compact"/>
      </w:pPr>
      <w:hyperlink w:anchor="Atualizarumrelat%C3%B3rio">
        <w:r w:rsidRPr="002E6533">
          <w:rPr>
            <w:rStyle w:val="Hyperlink"/>
          </w:rPr>
          <w:t>Atualizar um relatório</w:t>
        </w:r>
      </w:hyperlink>
    </w:p>
    <w:p w14:paraId="57339368" w14:textId="77777777" w:rsidR="004470EF" w:rsidRPr="002E6533" w:rsidRDefault="004470EF">
      <w:pPr>
        <w:pStyle w:val="Compact"/>
      </w:pPr>
      <w:hyperlink w:anchor="Imprimirumrelat%C3%B3rio">
        <w:r w:rsidRPr="002E6533">
          <w:rPr>
            <w:rStyle w:val="Hyperlink"/>
          </w:rPr>
          <w:t>Imprimir um relatório</w:t>
        </w:r>
      </w:hyperlink>
    </w:p>
    <w:p w14:paraId="70AAF38A" w14:textId="77777777" w:rsidR="004470EF" w:rsidRPr="002E6533" w:rsidRDefault="004470EF">
      <w:pPr>
        <w:pStyle w:val="Compact"/>
      </w:pPr>
      <w:hyperlink w:anchor="Compartilheumrelat%C3%B3rio">
        <w:r w:rsidRPr="002E6533">
          <w:rPr>
            <w:rStyle w:val="Hyperlink"/>
          </w:rPr>
          <w:t>Compartilhe um relatório</w:t>
        </w:r>
      </w:hyperlink>
    </w:p>
    <w:p w14:paraId="694DF183" w14:textId="77777777" w:rsidR="004470EF" w:rsidRPr="002E6533" w:rsidRDefault="004470EF">
      <w:pPr>
        <w:pStyle w:val="Compact"/>
      </w:pPr>
      <w:hyperlink w:anchor="Promoverumrelat%C3%B3rio">
        <w:r w:rsidRPr="002E6533">
          <w:rPr>
            <w:rStyle w:val="Hyperlink"/>
          </w:rPr>
          <w:t>Promover um relatório</w:t>
        </w:r>
      </w:hyperlink>
    </w:p>
    <w:p w14:paraId="6E371C82" w14:textId="77777777" w:rsidR="004470EF" w:rsidRPr="002E6533" w:rsidRDefault="004470EF">
      <w:pPr>
        <w:pStyle w:val="Compact"/>
      </w:pPr>
      <w:hyperlink w:anchor="Excluirumrelat%C3%B3rio">
        <w:r w:rsidRPr="002E6533">
          <w:rPr>
            <w:rStyle w:val="Hyperlink"/>
          </w:rPr>
          <w:t>Excluir um relatório</w:t>
        </w:r>
      </w:hyperlink>
    </w:p>
    <w:p w14:paraId="534D92F9" w14:textId="77777777" w:rsidR="004470EF" w:rsidRPr="002E6533" w:rsidRDefault="00000000">
      <w:pPr>
        <w:pStyle w:val="Ttulo2"/>
      </w:pPr>
      <w:bookmarkStart w:id="754" w:name="adicionar-um-relatório"/>
      <w:r w:rsidRPr="002E6533">
        <w:t>Adicionar um relatório</w:t>
      </w:r>
      <w:r w:rsidRPr="002E6533">
        <w:br/>
      </w:r>
    </w:p>
    <w:p w14:paraId="620C3C16" w14:textId="77777777" w:rsidR="004470EF" w:rsidRPr="002E6533" w:rsidRDefault="00000000">
      <w:pPr>
        <w:pStyle w:val="Compact"/>
      </w:pPr>
      <w:r w:rsidRPr="002E6533">
        <w:t>No menu, clique no menu Admin &gt; Geração de relatórios de gerenciamento &gt; Lista de relatórios.</w:t>
      </w:r>
    </w:p>
    <w:p w14:paraId="0A6A0BD6" w14:textId="77777777" w:rsidR="004470EF" w:rsidRPr="002E6533" w:rsidRDefault="00000000">
      <w:pPr>
        <w:pStyle w:val="Compact"/>
      </w:pPr>
      <w:r w:rsidRPr="002E6533">
        <w:lastRenderedPageBreak/>
        <w:t>Clique em Adicionar.</w:t>
      </w:r>
    </w:p>
    <w:p w14:paraId="2154BD2D" w14:textId="77777777" w:rsidR="004470EF" w:rsidRPr="002E6533" w:rsidRDefault="00000000">
      <w:pPr>
        <w:pStyle w:val="Compact"/>
      </w:pPr>
      <w:r w:rsidRPr="002E6533">
        <w:t>No campo Aplicativos disponíveis, selecione um aplicativo.</w:t>
      </w:r>
    </w:p>
    <w:p w14:paraId="4AEA362C" w14:textId="77777777" w:rsidR="004470EF" w:rsidRPr="002E6533" w:rsidRDefault="00000000">
      <w:pPr>
        <w:pStyle w:val="Compact"/>
      </w:pPr>
      <w:r w:rsidRPr="002E6533">
        <w:t>Clique em OK.</w:t>
      </w:r>
    </w:p>
    <w:p w14:paraId="162D1320" w14:textId="77777777" w:rsidR="004470EF" w:rsidRPr="002E6533" w:rsidRDefault="004470EF">
      <w:pPr>
        <w:pStyle w:val="Compact"/>
      </w:pPr>
      <w:hyperlink r:id="rId771">
        <w:r w:rsidRPr="002E6533">
          <w:rPr>
            <w:rStyle w:val="Hyperlink"/>
          </w:rPr>
          <w:t>Execute uma pesquisa</w:t>
        </w:r>
      </w:hyperlink>
      <w:r w:rsidRPr="002E6533">
        <w:t>.</w:t>
      </w:r>
    </w:p>
    <w:p w14:paraId="5A435DA2" w14:textId="77777777" w:rsidR="004470EF" w:rsidRPr="002E6533" w:rsidRDefault="00000000">
      <w:pPr>
        <w:pStyle w:val="Compact"/>
      </w:pPr>
      <w:r w:rsidRPr="002E6533">
        <w:t>Salve os resultados da pesquisa como um relatório.</w:t>
      </w:r>
    </w:p>
    <w:p w14:paraId="656BF3BB" w14:textId="77777777" w:rsidR="004470EF" w:rsidRPr="002E6533" w:rsidRDefault="00000000">
      <w:pPr>
        <w:pStyle w:val="Ttulo2"/>
      </w:pPr>
      <w:bookmarkStart w:id="755" w:name="executar-um-relatório"/>
      <w:bookmarkEnd w:id="754"/>
      <w:r w:rsidRPr="002E6533">
        <w:t>Executar um relatório</w:t>
      </w:r>
    </w:p>
    <w:p w14:paraId="79722BA4" w14:textId="77777777" w:rsidR="004470EF" w:rsidRPr="002E6533" w:rsidRDefault="00000000">
      <w:pPr>
        <w:pStyle w:val="Compact"/>
      </w:pPr>
      <w:r w:rsidRPr="002E6533">
        <w:t>No menu, clique no menu Admin &gt; Geração de relatórios de gerenciamento &gt; Lista de relatórios.</w:t>
      </w:r>
    </w:p>
    <w:p w14:paraId="2C012332" w14:textId="77777777" w:rsidR="004470EF" w:rsidRPr="002E6533" w:rsidRDefault="00000000">
      <w:pPr>
        <w:pStyle w:val="Compact"/>
      </w:pPr>
      <w:r w:rsidRPr="002E6533">
        <w:t>(Opcional) Use as barras de ferramentas Agrupamento e filtro para filtrar e classificar a lista.</w:t>
      </w:r>
    </w:p>
    <w:p w14:paraId="42B00F4E" w14:textId="77777777" w:rsidR="004470EF" w:rsidRPr="002E6533" w:rsidRDefault="00000000">
      <w:pPr>
        <w:pStyle w:val="Compact"/>
      </w:pPr>
      <w:r w:rsidRPr="002E6533">
        <w:t>Selecione o relatório.</w:t>
      </w:r>
    </w:p>
    <w:p w14:paraId="7747EA84" w14:textId="77777777" w:rsidR="004470EF" w:rsidRPr="002E6533" w:rsidRDefault="00000000">
      <w:pPr>
        <w:pStyle w:val="Ttulo2"/>
      </w:pPr>
      <w:bookmarkStart w:id="756" w:name="atualizar-um-relatório"/>
      <w:bookmarkEnd w:id="755"/>
      <w:r w:rsidRPr="002E6533">
        <w:t>Atualizar um relatório</w:t>
      </w:r>
    </w:p>
    <w:p w14:paraId="1CFCB939" w14:textId="77777777" w:rsidR="004470EF" w:rsidRPr="002E6533" w:rsidRDefault="00000000">
      <w:pPr>
        <w:pStyle w:val="Compact"/>
      </w:pPr>
      <w:r w:rsidRPr="002E6533">
        <w:t>No menu, clique no menu Admin &gt; Geração de relatórios de gerenciamento &gt; Lista de relatórios.</w:t>
      </w:r>
    </w:p>
    <w:p w14:paraId="265A8F82" w14:textId="77777777" w:rsidR="004470EF" w:rsidRPr="002E6533" w:rsidRDefault="00000000">
      <w:pPr>
        <w:pStyle w:val="Compact"/>
      </w:pPr>
      <w:r w:rsidRPr="002E6533">
        <w:t>Na coluna Ações do relatório que você deseja editar, clique em Reticências e em Editar.</w:t>
      </w:r>
    </w:p>
    <w:p w14:paraId="7B4032DC" w14:textId="77777777" w:rsidR="004470EF" w:rsidRPr="002E6533" w:rsidRDefault="00000000">
      <w:pPr>
        <w:pStyle w:val="Compact"/>
      </w:pPr>
      <w:r w:rsidRPr="002E6533">
        <w:t>Informe os critérios de pesquisa do relatório e clique em Pesquisar.</w:t>
      </w:r>
    </w:p>
    <w:p w14:paraId="68EC0A72" w14:textId="77777777" w:rsidR="004470EF" w:rsidRPr="002E6533" w:rsidRDefault="00000000">
      <w:pPr>
        <w:pStyle w:val="Compact"/>
      </w:pPr>
      <w:r w:rsidRPr="002E6533">
        <w:t>Execute um destes procedimentos:</w:t>
      </w:r>
    </w:p>
    <w:p w14:paraId="4259A03D" w14:textId="77777777" w:rsidR="004470EF" w:rsidRPr="002E6533" w:rsidRDefault="00000000">
      <w:pPr>
        <w:pStyle w:val="Compact"/>
        <w:numPr>
          <w:ilvl w:val="1"/>
          <w:numId w:val="0"/>
        </w:numPr>
      </w:pPr>
      <w:r w:rsidRPr="002E6533">
        <w:t>Para salvar o relatório, clique em Salvar.</w:t>
      </w:r>
    </w:p>
    <w:p w14:paraId="0365226D" w14:textId="77777777" w:rsidR="004470EF" w:rsidRPr="002E6533" w:rsidRDefault="00000000">
      <w:pPr>
        <w:pStyle w:val="Compact"/>
        <w:numPr>
          <w:ilvl w:val="1"/>
          <w:numId w:val="0"/>
        </w:numPr>
      </w:pPr>
      <w:r w:rsidRPr="002E6533">
        <w:t>Para salvar um relatório separado com suas alterações, selecione Salvar como novo relatório na lista exibida.</w:t>
      </w:r>
    </w:p>
    <w:p w14:paraId="59E6500A" w14:textId="77777777" w:rsidR="004470EF" w:rsidRPr="002E6533" w:rsidRDefault="00000000">
      <w:pPr>
        <w:pStyle w:val="Compact"/>
        <w:numPr>
          <w:ilvl w:val="1"/>
          <w:numId w:val="0"/>
        </w:numPr>
      </w:pPr>
      <w:r w:rsidRPr="002E6533">
        <w:t>Para salvar as alterações no relatório existente, selecione Salvar alterações do relatório na lista exibida.</w:t>
      </w:r>
    </w:p>
    <w:p w14:paraId="7399826C" w14:textId="77777777" w:rsidR="004470EF" w:rsidRPr="002E6533" w:rsidRDefault="00000000">
      <w:pPr>
        <w:pStyle w:val="Compact"/>
      </w:pPr>
      <w:r w:rsidRPr="002E6533">
        <w:t>Preencha a seção Informações de relatório.</w:t>
      </w:r>
    </w:p>
    <w:p w14:paraId="632D4D90" w14:textId="77777777" w:rsidR="004470EF" w:rsidRPr="002E6533" w:rsidRDefault="00000000">
      <w:r w:rsidRPr="002E6533">
        <w:t>Na seção Tipo de relatório, selecione o tipo de relatório: Pessoal, Compartilhado ou Global.</w:t>
      </w:r>
    </w:p>
    <w:p w14:paraId="5C056F8B" w14:textId="77777777" w:rsidR="004470EF" w:rsidRPr="002E6533" w:rsidRDefault="00000000">
      <w:r w:rsidRPr="002E6533">
        <w:t>Se você selecionou Relatório global, atribua direitos de acesso a usuários e grupos para o relatório.</w:t>
      </w:r>
      <w:r w:rsidRPr="002E6533">
        <w:br/>
        <w:t>Se você selecionou Relatório pessoal, você pode compartilhar esse relatório com outros usuários, no entanto, apenas o usuário que criou o relatório pode editar, alterar e salvar seu conteúdo.</w:t>
      </w:r>
    </w:p>
    <w:p w14:paraId="5795065B" w14:textId="77777777" w:rsidR="004470EF" w:rsidRPr="002E6533" w:rsidRDefault="00000000">
      <w:pPr>
        <w:numPr>
          <w:ilvl w:val="0"/>
          <w:numId w:val="1"/>
        </w:numPr>
      </w:pPr>
      <w:r w:rsidRPr="002E6533">
        <w:rPr>
          <w:b/>
          <w:bCs/>
        </w:rPr>
        <w:t>Observação:</w:t>
      </w:r>
      <w:r w:rsidRPr="002E6533">
        <w:t xml:space="preserve"> Ao editar e salvar um relatório compartilhado, o relatório deverá permanecer como relatório compartilhado. Você pode optar por compartilhar o relatório novamente com os participantes. Não será possível salvar o relatório se o idioma padrão do relatório global não corresponder ao idioma padrão do usuário.</w:t>
      </w:r>
    </w:p>
    <w:p w14:paraId="0B21A941" w14:textId="77777777" w:rsidR="004470EF" w:rsidRPr="002E6533" w:rsidRDefault="00000000">
      <w:pPr>
        <w:pStyle w:val="Compact"/>
      </w:pPr>
      <w:r w:rsidRPr="002E6533">
        <w:t>Na lista Taxa de atualização, selecione a frequência com a qual o relatório deve ser atualizado.</w:t>
      </w:r>
    </w:p>
    <w:p w14:paraId="2566CE13" w14:textId="77777777" w:rsidR="004470EF" w:rsidRPr="002E6533" w:rsidRDefault="00000000">
      <w:pPr>
        <w:pStyle w:val="Compact"/>
      </w:pPr>
      <w:r w:rsidRPr="002E6533">
        <w:lastRenderedPageBreak/>
        <w:t>Clique em Salvar.</w:t>
      </w:r>
    </w:p>
    <w:p w14:paraId="73FC6FDD" w14:textId="77777777" w:rsidR="004470EF" w:rsidRPr="002E6533" w:rsidRDefault="00000000">
      <w:pPr>
        <w:pStyle w:val="Ttulo2"/>
      </w:pPr>
      <w:bookmarkStart w:id="757" w:name="imprimir-um-relatório"/>
      <w:bookmarkEnd w:id="756"/>
      <w:r w:rsidRPr="002E6533">
        <w:t>Imprimir um relatório</w:t>
      </w:r>
    </w:p>
    <w:p w14:paraId="365C5DA2" w14:textId="77777777" w:rsidR="004470EF" w:rsidRPr="002E6533" w:rsidRDefault="00000000">
      <w:pPr>
        <w:pStyle w:val="Compact"/>
      </w:pPr>
      <w:r w:rsidRPr="002E6533">
        <w:t>No menu, clique no menu Admin &gt; Geração de relatórios de gerenciamento &gt; Lista de relatórios.</w:t>
      </w:r>
    </w:p>
    <w:p w14:paraId="1080DC82" w14:textId="77777777" w:rsidR="004470EF" w:rsidRPr="002E6533" w:rsidRDefault="00000000">
      <w:pPr>
        <w:pStyle w:val="Compact"/>
      </w:pPr>
      <w:r w:rsidRPr="002E6533">
        <w:t>Selecione o relatório a ser impresso.</w:t>
      </w:r>
    </w:p>
    <w:p w14:paraId="3A9813BC" w14:textId="77777777" w:rsidR="004470EF" w:rsidRPr="002E6533" w:rsidRDefault="00000000">
      <w:pPr>
        <w:pStyle w:val="Compact"/>
      </w:pPr>
      <w:r w:rsidRPr="002E6533">
        <w:t>Na barra de ferramentas do relatório, clique em Reticências e clique em Imprimir.</w:t>
      </w:r>
    </w:p>
    <w:p w14:paraId="7739E916" w14:textId="77777777" w:rsidR="004470EF" w:rsidRPr="002E6533" w:rsidRDefault="00000000">
      <w:pPr>
        <w:pStyle w:val="Compact"/>
      </w:pPr>
      <w:r w:rsidRPr="002E6533">
        <w:t>Na página de visualização da impressão, clique em Imprimir.</w:t>
      </w:r>
    </w:p>
    <w:p w14:paraId="03AFF060" w14:textId="77777777" w:rsidR="004470EF" w:rsidRPr="002E6533" w:rsidRDefault="00000000">
      <w:pPr>
        <w:pStyle w:val="Compact"/>
      </w:pPr>
      <w:r w:rsidRPr="002E6533">
        <w:t xml:space="preserve">Na caixa de </w:t>
      </w:r>
      <w:proofErr w:type="gramStart"/>
      <w:r w:rsidRPr="002E6533">
        <w:t>diálogo Imprimir</w:t>
      </w:r>
      <w:proofErr w:type="gramEnd"/>
      <w:r w:rsidRPr="002E6533">
        <w:t>, clique em Imprimir.</w:t>
      </w:r>
    </w:p>
    <w:p w14:paraId="0FA53E43" w14:textId="77777777" w:rsidR="004470EF" w:rsidRPr="002E6533" w:rsidRDefault="00000000">
      <w:pPr>
        <w:pStyle w:val="Ttulo2"/>
      </w:pPr>
      <w:bookmarkStart w:id="758" w:name="compartilhe-um-relatório"/>
      <w:bookmarkEnd w:id="757"/>
      <w:r w:rsidRPr="002E6533">
        <w:t>Compartilhe um relatório</w:t>
      </w:r>
    </w:p>
    <w:p w14:paraId="51524A55" w14:textId="77777777" w:rsidR="004470EF" w:rsidRPr="002E6533" w:rsidRDefault="00000000">
      <w:pPr>
        <w:pStyle w:val="Compact"/>
      </w:pPr>
      <w:r w:rsidRPr="002E6533">
        <w:t>No menu, clique no menu Admin &gt; Geração de relatórios de gerenciamento &gt; Lista de relatórios.</w:t>
      </w:r>
    </w:p>
    <w:p w14:paraId="5CFA8F58" w14:textId="77777777" w:rsidR="004470EF" w:rsidRPr="002E6533" w:rsidRDefault="00000000">
      <w:pPr>
        <w:pStyle w:val="Compact"/>
      </w:pPr>
      <w:r w:rsidRPr="002E6533">
        <w:t>Na coluna Ações do relatório que você deseja compartilhar, clique em Reticências e em Compartilhar.</w:t>
      </w:r>
    </w:p>
    <w:p w14:paraId="135A1576" w14:textId="77777777" w:rsidR="004470EF" w:rsidRPr="002E6533" w:rsidRDefault="00000000">
      <w:pPr>
        <w:pStyle w:val="Compact"/>
      </w:pPr>
      <w:r w:rsidRPr="002E6533">
        <w:t>Na janela Usuários/grupos disponíveis, selecione os Usuários e Grupos com os quais compartilhar o relatório.</w:t>
      </w:r>
    </w:p>
    <w:p w14:paraId="01F61854" w14:textId="77777777" w:rsidR="004470EF" w:rsidRPr="002E6533" w:rsidRDefault="00000000">
      <w:pPr>
        <w:pStyle w:val="Compact"/>
      </w:pPr>
      <w:r w:rsidRPr="002E6533">
        <w:t>Clique em Aplicar.</w:t>
      </w:r>
    </w:p>
    <w:p w14:paraId="590FF46E" w14:textId="77777777" w:rsidR="004470EF" w:rsidRPr="002E6533" w:rsidRDefault="00000000">
      <w:pPr>
        <w:pStyle w:val="Ttulo2"/>
      </w:pPr>
      <w:bookmarkStart w:id="759" w:name="promover-um-relatório"/>
      <w:bookmarkEnd w:id="758"/>
      <w:r w:rsidRPr="002E6533">
        <w:t>Promover um relatório</w:t>
      </w:r>
    </w:p>
    <w:p w14:paraId="5420F65B" w14:textId="77777777" w:rsidR="004470EF" w:rsidRPr="002E6533" w:rsidRDefault="00000000">
      <w:pPr>
        <w:pStyle w:val="Compact"/>
      </w:pPr>
      <w:r w:rsidRPr="002E6533">
        <w:t>No menu, clique no menu Admin &gt; Geração de relatórios de gerenciamento &gt; Lista de relatórios.</w:t>
      </w:r>
    </w:p>
    <w:p w14:paraId="0F97DC1A" w14:textId="77777777" w:rsidR="004470EF" w:rsidRPr="002E6533" w:rsidRDefault="00000000">
      <w:pPr>
        <w:pStyle w:val="Compact"/>
      </w:pPr>
      <w:r w:rsidRPr="002E6533">
        <w:t>Na barra de ferramentas da página Lista de relatórios, selecione Compartilhado.</w:t>
      </w:r>
    </w:p>
    <w:p w14:paraId="4FE37928" w14:textId="77777777" w:rsidR="004470EF" w:rsidRPr="002E6533" w:rsidRDefault="00000000">
      <w:pPr>
        <w:pStyle w:val="Compact"/>
      </w:pPr>
      <w:r w:rsidRPr="002E6533">
        <w:t>Na coluna Ações do relatório que você deseja promover para um relatório global, clique em Reticências e clique em Promover.</w:t>
      </w:r>
    </w:p>
    <w:p w14:paraId="64ABD7B5" w14:textId="77777777" w:rsidR="004470EF" w:rsidRPr="002E6533" w:rsidRDefault="00000000">
      <w:pPr>
        <w:pStyle w:val="Compact"/>
      </w:pPr>
      <w:r w:rsidRPr="002E6533">
        <w:t>Na janela Usuários/grupos disponíveis, selecione os Usuários e Grupos com os quais compartilhar o relatório.</w:t>
      </w:r>
    </w:p>
    <w:p w14:paraId="2F7F3557" w14:textId="77777777" w:rsidR="004470EF" w:rsidRPr="002E6533" w:rsidRDefault="00000000">
      <w:pPr>
        <w:pStyle w:val="Compact"/>
      </w:pPr>
      <w:r w:rsidRPr="002E6533">
        <w:t>O Archer adiciona automaticamente o grupo Todos à lista Selecionado.</w:t>
      </w:r>
    </w:p>
    <w:p w14:paraId="3E2E0460" w14:textId="77777777" w:rsidR="004470EF" w:rsidRPr="002E6533" w:rsidRDefault="00000000">
      <w:pPr>
        <w:pStyle w:val="Compact"/>
      </w:pPr>
      <w:r w:rsidRPr="002E6533">
        <w:t>Clique em Aplicar. O relatório agora foi removido da lista Compartilhado de relatórios.</w:t>
      </w:r>
    </w:p>
    <w:p w14:paraId="066AB271" w14:textId="77777777" w:rsidR="004470EF" w:rsidRPr="002E6533" w:rsidRDefault="00000000">
      <w:pPr>
        <w:pStyle w:val="Compact"/>
      </w:pPr>
      <w:r w:rsidRPr="002E6533">
        <w:t>Na barra de ferramentas da página Lista de relatórios, selecione Global. O relatório promovido está disponível na lista de relatórios Global.</w:t>
      </w:r>
    </w:p>
    <w:p w14:paraId="464C4B2E" w14:textId="77777777" w:rsidR="004470EF" w:rsidRPr="002E6533" w:rsidRDefault="00000000">
      <w:pPr>
        <w:pStyle w:val="Ttulo2"/>
      </w:pPr>
      <w:bookmarkStart w:id="760" w:name="excluir-um-relatório"/>
      <w:bookmarkEnd w:id="759"/>
      <w:r w:rsidRPr="002E6533">
        <w:t>Excluir um relatório</w:t>
      </w:r>
    </w:p>
    <w:p w14:paraId="77ECEB0A" w14:textId="77777777" w:rsidR="004470EF" w:rsidRPr="002E6533" w:rsidRDefault="00000000">
      <w:pPr>
        <w:pStyle w:val="Compact"/>
      </w:pPr>
      <w:r w:rsidRPr="002E6533">
        <w:t>No menu, clique no menu Admin &gt; Geração de relatórios de gerenciamento &gt; Lista de relatórios.</w:t>
      </w:r>
    </w:p>
    <w:p w14:paraId="5701DBD6" w14:textId="77777777" w:rsidR="004470EF" w:rsidRPr="002E6533" w:rsidRDefault="00000000">
      <w:pPr>
        <w:pStyle w:val="Compact"/>
      </w:pPr>
      <w:r w:rsidRPr="002E6533">
        <w:t>Na coluna Ações do relatório que você quer excluir, clique em Reticências e em Excluir.</w:t>
      </w:r>
    </w:p>
    <w:p w14:paraId="7D5B8EA9" w14:textId="77777777" w:rsidR="004470EF" w:rsidRPr="002E6533" w:rsidRDefault="00000000">
      <w:pPr>
        <w:pStyle w:val="Compact"/>
      </w:pPr>
      <w:r w:rsidRPr="002E6533">
        <w:t>Leia a advertência e confirme.</w:t>
      </w:r>
    </w:p>
    <w:p w14:paraId="3C7CD524" w14:textId="77777777" w:rsidR="004470EF" w:rsidRPr="002E6533" w:rsidRDefault="00000000">
      <w:pPr>
        <w:pStyle w:val="Ttulo1"/>
      </w:pPr>
      <w:bookmarkStart w:id="761" w:name="Xd0960be28f9a479ced2bea5f87a54305c51613c"/>
      <w:bookmarkEnd w:id="753"/>
      <w:bookmarkEnd w:id="760"/>
      <w:r w:rsidRPr="002E6533">
        <w:lastRenderedPageBreak/>
        <w:t>Definindo Modelos de Exportação de Relatório</w:t>
      </w:r>
    </w:p>
    <w:p w14:paraId="1C09A7B6" w14:textId="77777777" w:rsidR="004470EF" w:rsidRPr="002E6533" w:rsidRDefault="00000000">
      <w:pPr>
        <w:pStyle w:val="FirstParagraph"/>
      </w:pPr>
      <w:r w:rsidRPr="002E6533">
        <w:t>Defina modelos para os relatórios que você deseja exportar para arquivos externos de dados fazendo upload de arquivos RTF e do Microsoft Excel. Você também pode criar cabeçalhos e rodapés personalizados para exportações HTML.</w:t>
      </w:r>
    </w:p>
    <w:p w14:paraId="3973BE98" w14:textId="77777777" w:rsidR="004470EF" w:rsidRPr="002E6533" w:rsidRDefault="00000000">
      <w:pPr>
        <w:pStyle w:val="Corpodetexto"/>
      </w:pPr>
      <w:r w:rsidRPr="002E6533">
        <w:t>Nesta página</w:t>
      </w:r>
    </w:p>
    <w:p w14:paraId="2863A004" w14:textId="77777777" w:rsidR="004470EF" w:rsidRPr="002E6533" w:rsidRDefault="004470EF">
      <w:pPr>
        <w:pStyle w:val="Compact"/>
      </w:pPr>
      <w:hyperlink w:anchor="Xb2fa5052cf015aeb3852854d47ed0920e4d89e0">
        <w:r w:rsidRPr="002E6533">
          <w:rPr>
            <w:rStyle w:val="Hyperlink"/>
          </w:rPr>
          <w:t>Adicionar um modelo de exportações de registro</w:t>
        </w:r>
      </w:hyperlink>
    </w:p>
    <w:p w14:paraId="10FE8848" w14:textId="77777777" w:rsidR="004470EF" w:rsidRPr="002E6533" w:rsidRDefault="004470EF">
      <w:pPr>
        <w:pStyle w:val="Compact"/>
      </w:pPr>
      <w:hyperlink w:anchor="X56a6d5a22e5cb0723b7cda171552e42ec12698f">
        <w:r w:rsidRPr="002E6533">
          <w:rPr>
            <w:rStyle w:val="Hyperlink"/>
          </w:rPr>
          <w:t>Crie um cabeçalho e um rodapé personalizado para as exportações HTML</w:t>
        </w:r>
      </w:hyperlink>
    </w:p>
    <w:p w14:paraId="0FBEE8EF" w14:textId="77777777" w:rsidR="004470EF" w:rsidRPr="002E6533" w:rsidRDefault="004470EF">
      <w:pPr>
        <w:pStyle w:val="Compact"/>
      </w:pPr>
      <w:hyperlink w:anchor="Xd38d7e432dccd1f54408cd981e87ad201b661c7">
        <w:r w:rsidRPr="002E6533">
          <w:rPr>
            <w:rStyle w:val="Hyperlink"/>
          </w:rPr>
          <w:t>Excluir um modelo de exportações de registro</w:t>
        </w:r>
      </w:hyperlink>
    </w:p>
    <w:p w14:paraId="29FAC3D6" w14:textId="77777777" w:rsidR="004470EF" w:rsidRPr="002E6533" w:rsidRDefault="004470EF">
      <w:pPr>
        <w:pStyle w:val="Compact"/>
      </w:pPr>
      <w:hyperlink w:anchor="X5ee23a4e486e25cb039febe08d1428bd2c499ec">
        <w:r w:rsidRPr="002E6533">
          <w:rPr>
            <w:rStyle w:val="Hyperlink"/>
          </w:rPr>
          <w:t>Fazer download de um modelo de exportações de registro</w:t>
        </w:r>
      </w:hyperlink>
    </w:p>
    <w:p w14:paraId="1437A643" w14:textId="77777777" w:rsidR="004470EF" w:rsidRPr="002E6533" w:rsidRDefault="00000000">
      <w:pPr>
        <w:pStyle w:val="Ttulo2"/>
      </w:pPr>
      <w:bookmarkStart w:id="762" w:name="X21a265ec4fbc1ea560eb2cc3d08367e7fe8b1ab"/>
      <w:r w:rsidRPr="002E6533">
        <w:t>Adicionar um modelo de exportações de registro</w:t>
      </w:r>
    </w:p>
    <w:p w14:paraId="35F210B0" w14:textId="77777777" w:rsidR="004470EF" w:rsidRPr="002E6533" w:rsidRDefault="00000000">
      <w:pPr>
        <w:pStyle w:val="Compact"/>
      </w:pPr>
      <w:r w:rsidRPr="002E6533">
        <w:t>No menu, clique em menu Admin &gt; Geração de relatórios de gerenciamento &gt; Gerenciar configurações globais de impressão e exportação.</w:t>
      </w:r>
    </w:p>
    <w:p w14:paraId="2276FA32" w14:textId="77777777" w:rsidR="004470EF" w:rsidRPr="002E6533" w:rsidRDefault="00000000">
      <w:pPr>
        <w:pStyle w:val="Compact"/>
      </w:pPr>
      <w:r w:rsidRPr="002E6533">
        <w:t>Execute um destes procedimentos:</w:t>
      </w:r>
    </w:p>
    <w:p w14:paraId="496903DD" w14:textId="77777777" w:rsidR="004470EF" w:rsidRPr="002E6533" w:rsidRDefault="00000000">
      <w:pPr>
        <w:pStyle w:val="Compact"/>
        <w:numPr>
          <w:ilvl w:val="1"/>
          <w:numId w:val="0"/>
        </w:numPr>
      </w:pPr>
      <w:r w:rsidRPr="002E6533">
        <w:t> Para adicionar um modelo RTF, faça o seguinte:</w:t>
      </w:r>
    </w:p>
    <w:p w14:paraId="5CC61BDC" w14:textId="77777777" w:rsidR="004470EF" w:rsidRPr="002E6533" w:rsidRDefault="00000000">
      <w:pPr>
        <w:pStyle w:val="Compact"/>
        <w:numPr>
          <w:ilvl w:val="2"/>
          <w:numId w:val="0"/>
        </w:numPr>
      </w:pPr>
      <w:r w:rsidRPr="002E6533">
        <w:t>Na seção Configuração de RTF, clique em Adicionar.</w:t>
      </w:r>
    </w:p>
    <w:p w14:paraId="3727BA50" w14:textId="77777777" w:rsidR="004470EF" w:rsidRPr="002E6533" w:rsidRDefault="00000000">
      <w:pPr>
        <w:numPr>
          <w:ilvl w:val="2"/>
          <w:numId w:val="0"/>
        </w:numPr>
      </w:pPr>
      <w:r w:rsidRPr="002E6533">
        <w:t xml:space="preserve">Na caixa de </w:t>
      </w:r>
      <w:proofErr w:type="gramStart"/>
      <w:r w:rsidRPr="002E6533">
        <w:t>diálogo Fazer</w:t>
      </w:r>
      <w:proofErr w:type="gramEnd"/>
      <w:r w:rsidRPr="002E6533">
        <w:t xml:space="preserve"> upload de modelo de RTF, selecione o arquivo para upload.</w:t>
      </w:r>
    </w:p>
    <w:p w14:paraId="0A235E6A" w14:textId="77777777" w:rsidR="004470EF" w:rsidRPr="002E6533" w:rsidRDefault="00000000">
      <w:pPr>
        <w:numPr>
          <w:ilvl w:val="2"/>
          <w:numId w:val="0"/>
        </w:numPr>
      </w:pPr>
      <w:r w:rsidRPr="002E6533">
        <w:rPr>
          <w:b/>
          <w:bCs/>
        </w:rPr>
        <w:t>Observação:</w:t>
      </w:r>
      <w:r w:rsidRPr="002E6533">
        <w:t xml:space="preserve"> Tipos de arquivo compatíveis: .docx e .doc.</w:t>
      </w:r>
    </w:p>
    <w:p w14:paraId="09E9C9B3" w14:textId="77777777" w:rsidR="004470EF" w:rsidRPr="002E6533" w:rsidRDefault="00000000">
      <w:pPr>
        <w:pStyle w:val="Compact"/>
        <w:numPr>
          <w:ilvl w:val="2"/>
          <w:numId w:val="0"/>
        </w:numPr>
      </w:pPr>
      <w:r w:rsidRPr="002E6533">
        <w:t>Clique em Upload.</w:t>
      </w:r>
    </w:p>
    <w:p w14:paraId="68EB8C8D" w14:textId="77777777" w:rsidR="004470EF" w:rsidRPr="002E6533" w:rsidRDefault="00000000">
      <w:pPr>
        <w:pStyle w:val="Compact"/>
        <w:numPr>
          <w:ilvl w:val="2"/>
          <w:numId w:val="0"/>
        </w:numPr>
      </w:pPr>
      <w:r w:rsidRPr="002E6533">
        <w:t>(Opcional) Para especificar o modelo como padrão, faça o seguinte:</w:t>
      </w:r>
    </w:p>
    <w:p w14:paraId="2F7BE3BA" w14:textId="77777777" w:rsidR="004470EF" w:rsidRPr="002E6533" w:rsidRDefault="00000000">
      <w:pPr>
        <w:pStyle w:val="Compact"/>
        <w:numPr>
          <w:ilvl w:val="3"/>
          <w:numId w:val="0"/>
        </w:numPr>
      </w:pPr>
      <w:r w:rsidRPr="002E6533">
        <w:t>Na coluna Ações do modelo, clique em Reticências.</w:t>
      </w:r>
    </w:p>
    <w:p w14:paraId="3EDC1CA1" w14:textId="77777777" w:rsidR="004470EF" w:rsidRPr="002E6533" w:rsidRDefault="00000000">
      <w:pPr>
        <w:pStyle w:val="Compact"/>
        <w:numPr>
          <w:ilvl w:val="3"/>
          <w:numId w:val="0"/>
        </w:numPr>
      </w:pPr>
      <w:r w:rsidRPr="002E6533">
        <w:t>Na lista suspensa, selecione Definir como padrão.</w:t>
      </w:r>
    </w:p>
    <w:p w14:paraId="1D431FF6" w14:textId="77777777" w:rsidR="004470EF" w:rsidRPr="002E6533" w:rsidRDefault="00000000">
      <w:pPr>
        <w:pStyle w:val="Compact"/>
        <w:numPr>
          <w:ilvl w:val="1"/>
          <w:numId w:val="0"/>
        </w:numPr>
      </w:pPr>
      <w:r w:rsidRPr="002E6533">
        <w:t>Para adicionar um modelo do Excel, faça o seguinte:</w:t>
      </w:r>
    </w:p>
    <w:p w14:paraId="332DE12E" w14:textId="77777777" w:rsidR="004470EF" w:rsidRPr="002E6533" w:rsidRDefault="00000000">
      <w:pPr>
        <w:pStyle w:val="Compact"/>
        <w:numPr>
          <w:ilvl w:val="2"/>
          <w:numId w:val="0"/>
        </w:numPr>
      </w:pPr>
      <w:r w:rsidRPr="002E6533">
        <w:t>Na seção Configuração de Excel, clique em Adicionar.</w:t>
      </w:r>
    </w:p>
    <w:p w14:paraId="02248020" w14:textId="77777777" w:rsidR="004470EF" w:rsidRPr="002E6533" w:rsidRDefault="00000000">
      <w:pPr>
        <w:numPr>
          <w:ilvl w:val="2"/>
          <w:numId w:val="0"/>
        </w:numPr>
      </w:pPr>
      <w:r w:rsidRPr="002E6533">
        <w:t xml:space="preserve">Na caixa de </w:t>
      </w:r>
      <w:proofErr w:type="gramStart"/>
      <w:r w:rsidRPr="002E6533">
        <w:t>diálogo Fazer</w:t>
      </w:r>
      <w:proofErr w:type="gramEnd"/>
      <w:r w:rsidRPr="002E6533">
        <w:t xml:space="preserve"> upload de modelo do Excel, selecione o arquivo para upload.</w:t>
      </w:r>
    </w:p>
    <w:p w14:paraId="4D53FA01" w14:textId="77777777" w:rsidR="004470EF" w:rsidRPr="002E6533" w:rsidRDefault="00000000">
      <w:pPr>
        <w:numPr>
          <w:ilvl w:val="2"/>
          <w:numId w:val="0"/>
        </w:numPr>
      </w:pPr>
      <w:r w:rsidRPr="002E6533">
        <w:rPr>
          <w:b/>
          <w:bCs/>
        </w:rPr>
        <w:t>Observação:</w:t>
      </w:r>
      <w:r w:rsidRPr="002E6533">
        <w:t xml:space="preserve"> Tipos de arquivo compatíveis: .xsl e .xlsx.</w:t>
      </w:r>
    </w:p>
    <w:p w14:paraId="29AAE2EA" w14:textId="77777777" w:rsidR="004470EF" w:rsidRPr="002E6533" w:rsidRDefault="00000000">
      <w:pPr>
        <w:pStyle w:val="Compact"/>
        <w:numPr>
          <w:ilvl w:val="2"/>
          <w:numId w:val="0"/>
        </w:numPr>
      </w:pPr>
      <w:r w:rsidRPr="002E6533">
        <w:t>Clique em Upload.</w:t>
      </w:r>
    </w:p>
    <w:p w14:paraId="1BD000BA" w14:textId="77777777" w:rsidR="004470EF" w:rsidRPr="002E6533" w:rsidRDefault="00000000">
      <w:pPr>
        <w:pStyle w:val="Compact"/>
        <w:numPr>
          <w:ilvl w:val="2"/>
          <w:numId w:val="0"/>
        </w:numPr>
      </w:pPr>
      <w:r w:rsidRPr="002E6533">
        <w:t>(Opcional) Para especificar o modelo como padrão, faça o seguinte:</w:t>
      </w:r>
    </w:p>
    <w:p w14:paraId="15B8B19F" w14:textId="77777777" w:rsidR="004470EF" w:rsidRPr="002E6533" w:rsidRDefault="00000000">
      <w:pPr>
        <w:pStyle w:val="Compact"/>
        <w:numPr>
          <w:ilvl w:val="3"/>
          <w:numId w:val="0"/>
        </w:numPr>
      </w:pPr>
      <w:r w:rsidRPr="002E6533">
        <w:t>Na coluna Ações do modelo, clique em Reticências.</w:t>
      </w:r>
    </w:p>
    <w:p w14:paraId="6982D044" w14:textId="77777777" w:rsidR="004470EF" w:rsidRPr="002E6533" w:rsidRDefault="00000000">
      <w:pPr>
        <w:pStyle w:val="Compact"/>
        <w:numPr>
          <w:ilvl w:val="3"/>
          <w:numId w:val="0"/>
        </w:numPr>
      </w:pPr>
      <w:r w:rsidRPr="002E6533">
        <w:t>Na lista suspensa, selecione Definir como padrão.</w:t>
      </w:r>
    </w:p>
    <w:p w14:paraId="5A7CA0AF" w14:textId="77777777" w:rsidR="004470EF" w:rsidRPr="002E6533" w:rsidRDefault="00000000">
      <w:pPr>
        <w:pStyle w:val="Compact"/>
      </w:pPr>
      <w:r w:rsidRPr="002E6533">
        <w:t>Clique em Salvar ou em Salvar e fechar.</w:t>
      </w:r>
    </w:p>
    <w:p w14:paraId="7A2D4D8F" w14:textId="77777777" w:rsidR="004470EF" w:rsidRPr="002E6533" w:rsidRDefault="00000000">
      <w:pPr>
        <w:pStyle w:val="Compact"/>
        <w:numPr>
          <w:ilvl w:val="1"/>
          <w:numId w:val="0"/>
        </w:numPr>
      </w:pPr>
      <w:r w:rsidRPr="002E6533">
        <w:t>Clique em Salvar para aplicar as alterações e continuar trabalhando.</w:t>
      </w:r>
    </w:p>
    <w:p w14:paraId="37056E0C" w14:textId="77777777" w:rsidR="004470EF" w:rsidRPr="002E6533" w:rsidRDefault="00000000">
      <w:pPr>
        <w:pStyle w:val="Compact"/>
        <w:numPr>
          <w:ilvl w:val="1"/>
          <w:numId w:val="0"/>
        </w:numPr>
      </w:pPr>
      <w:r w:rsidRPr="002E6533">
        <w:t>Clique em Salvar e fechar para aplicar as alterações e sair.</w:t>
      </w:r>
    </w:p>
    <w:p w14:paraId="665B8904" w14:textId="77777777" w:rsidR="004470EF" w:rsidRPr="002E6533" w:rsidRDefault="00000000">
      <w:pPr>
        <w:pStyle w:val="Ttulo2"/>
      </w:pPr>
      <w:bookmarkStart w:id="763" w:name="Xdd6a77ed6da2f631d767952d22889d07644b1cb"/>
      <w:bookmarkEnd w:id="762"/>
      <w:r w:rsidRPr="002E6533">
        <w:lastRenderedPageBreak/>
        <w:t>Crie um cabeçalho e um rodapé personalizado para as exportações HTML</w:t>
      </w:r>
    </w:p>
    <w:p w14:paraId="60A4434E" w14:textId="77777777" w:rsidR="004470EF" w:rsidRPr="002E6533" w:rsidRDefault="00000000">
      <w:pPr>
        <w:pStyle w:val="Compact"/>
      </w:pPr>
      <w:r w:rsidRPr="002E6533">
        <w:t>No menu, clique em menu Admin &gt; Geração de relatórios de gerenciamento &gt; Gerenciar configurações globais de impressão e exportação.</w:t>
      </w:r>
    </w:p>
    <w:p w14:paraId="18B6F3E9" w14:textId="77777777" w:rsidR="004470EF" w:rsidRPr="002E6533" w:rsidRDefault="00000000">
      <w:r w:rsidRPr="002E6533">
        <w:t>Na seção Configuração de HTML, digite o texto nos campos Cabeçalho e Rodapé.</w:t>
      </w:r>
    </w:p>
    <w:p w14:paraId="3DB7ECB0" w14:textId="77777777" w:rsidR="004470EF" w:rsidRPr="002E6533" w:rsidRDefault="00000000">
      <w:r w:rsidRPr="002E6533">
        <w:rPr>
          <w:b/>
          <w:bCs/>
        </w:rPr>
        <w:t>Observação:</w:t>
      </w:r>
      <w:r w:rsidRPr="002E6533">
        <w:t xml:space="preserve"> Você pode usar a barra de ferramentas Editor de rich text para formatar o texto.</w:t>
      </w:r>
    </w:p>
    <w:p w14:paraId="53FFFADF" w14:textId="77777777" w:rsidR="004470EF" w:rsidRPr="002E6533" w:rsidRDefault="00000000">
      <w:pPr>
        <w:pStyle w:val="Compact"/>
      </w:pPr>
      <w:r w:rsidRPr="002E6533">
        <w:t>Clique em Salvar ou em Salvar e fechar.</w:t>
      </w:r>
    </w:p>
    <w:p w14:paraId="1E481C2C" w14:textId="77777777" w:rsidR="004470EF" w:rsidRPr="002E6533" w:rsidRDefault="00000000">
      <w:pPr>
        <w:pStyle w:val="Compact"/>
        <w:numPr>
          <w:ilvl w:val="1"/>
          <w:numId w:val="0"/>
        </w:numPr>
      </w:pPr>
      <w:r w:rsidRPr="002E6533">
        <w:t>Clique em Salvar para aplicar as alterações e continuar trabalhando.</w:t>
      </w:r>
    </w:p>
    <w:p w14:paraId="4F6D91AF" w14:textId="77777777" w:rsidR="004470EF" w:rsidRPr="002E6533" w:rsidRDefault="00000000">
      <w:pPr>
        <w:pStyle w:val="Compact"/>
        <w:numPr>
          <w:ilvl w:val="1"/>
          <w:numId w:val="0"/>
        </w:numPr>
      </w:pPr>
      <w:r w:rsidRPr="002E6533">
        <w:t>Clique em Salvar e fechar para aplicar as alterações e sair.</w:t>
      </w:r>
    </w:p>
    <w:p w14:paraId="397ACE47" w14:textId="77777777" w:rsidR="004470EF" w:rsidRPr="002E6533" w:rsidRDefault="00000000">
      <w:pPr>
        <w:pStyle w:val="Ttulo2"/>
      </w:pPr>
      <w:bookmarkStart w:id="764" w:name="X029c7d3921ae4500836a094b1acc46cd25c9fca"/>
      <w:bookmarkEnd w:id="763"/>
      <w:r w:rsidRPr="002E6533">
        <w:t>Excluir um modelo de exportações de registro</w:t>
      </w:r>
    </w:p>
    <w:p w14:paraId="37483C41" w14:textId="77777777" w:rsidR="004470EF" w:rsidRPr="002E6533" w:rsidRDefault="00000000">
      <w:pPr>
        <w:pStyle w:val="Compact"/>
      </w:pPr>
      <w:r w:rsidRPr="002E6533">
        <w:t>No menu, clique em menu Admin &gt; Geração de relatórios de gerenciamento &gt; Gerenciar configurações globais de impressão e exportação.</w:t>
      </w:r>
    </w:p>
    <w:p w14:paraId="693C67DF" w14:textId="77777777" w:rsidR="004470EF" w:rsidRPr="002E6533" w:rsidRDefault="00000000">
      <w:pPr>
        <w:pStyle w:val="Compact"/>
      </w:pPr>
      <w:r w:rsidRPr="002E6533">
        <w:t>Na linha do modelo que você deseja excluir, faça o seguinte:</w:t>
      </w:r>
    </w:p>
    <w:p w14:paraId="4D69C32F" w14:textId="77777777" w:rsidR="004470EF" w:rsidRPr="002E6533" w:rsidRDefault="00000000">
      <w:pPr>
        <w:pStyle w:val="Compact"/>
        <w:numPr>
          <w:ilvl w:val="1"/>
          <w:numId w:val="0"/>
        </w:numPr>
      </w:pPr>
      <w:r w:rsidRPr="002E6533">
        <w:t>Na coluna Ações do modelo, clique em Reticências.</w:t>
      </w:r>
    </w:p>
    <w:p w14:paraId="6D71AE80" w14:textId="77777777" w:rsidR="004470EF" w:rsidRPr="002E6533" w:rsidRDefault="00000000">
      <w:pPr>
        <w:pStyle w:val="Compact"/>
        <w:numPr>
          <w:ilvl w:val="1"/>
          <w:numId w:val="0"/>
        </w:numPr>
      </w:pPr>
      <w:r w:rsidRPr="002E6533">
        <w:t>Na lista suspensa, selecione Excluir.</w:t>
      </w:r>
    </w:p>
    <w:p w14:paraId="3D4048D4" w14:textId="77777777" w:rsidR="004470EF" w:rsidRPr="002E6533" w:rsidRDefault="00000000">
      <w:pPr>
        <w:pStyle w:val="Compact"/>
        <w:numPr>
          <w:ilvl w:val="1"/>
          <w:numId w:val="0"/>
        </w:numPr>
      </w:pPr>
      <w:r w:rsidRPr="002E6533">
        <w:t>Quando solicitado, clique em Excluir.</w:t>
      </w:r>
    </w:p>
    <w:p w14:paraId="6636CF3F" w14:textId="77777777" w:rsidR="004470EF" w:rsidRPr="002E6533" w:rsidRDefault="00000000">
      <w:pPr>
        <w:pStyle w:val="Compact"/>
      </w:pPr>
      <w:r w:rsidRPr="002E6533">
        <w:t>Clique em Salvar ou em Salvar e fechar.</w:t>
      </w:r>
    </w:p>
    <w:p w14:paraId="5FB982BF" w14:textId="77777777" w:rsidR="004470EF" w:rsidRPr="002E6533" w:rsidRDefault="00000000">
      <w:pPr>
        <w:pStyle w:val="Compact"/>
        <w:numPr>
          <w:ilvl w:val="1"/>
          <w:numId w:val="0"/>
        </w:numPr>
      </w:pPr>
      <w:r w:rsidRPr="002E6533">
        <w:t>Clique em Salvar para aplicar as alterações e continuar trabalhando.</w:t>
      </w:r>
    </w:p>
    <w:p w14:paraId="6AD9B193" w14:textId="77777777" w:rsidR="004470EF" w:rsidRPr="002E6533" w:rsidRDefault="00000000">
      <w:pPr>
        <w:pStyle w:val="Compact"/>
        <w:numPr>
          <w:ilvl w:val="1"/>
          <w:numId w:val="0"/>
        </w:numPr>
      </w:pPr>
      <w:r w:rsidRPr="002E6533">
        <w:t>Clique em Salvar e fechar para aplicar as alterações e sair.</w:t>
      </w:r>
    </w:p>
    <w:p w14:paraId="3C7E4C96" w14:textId="77777777" w:rsidR="004470EF" w:rsidRPr="002E6533" w:rsidRDefault="00000000">
      <w:pPr>
        <w:pStyle w:val="Ttulo2"/>
      </w:pPr>
      <w:bookmarkStart w:id="765" w:name="Xc633c93eedb07d4a201d7fb3c44db0716d82a32"/>
      <w:bookmarkEnd w:id="764"/>
      <w:r w:rsidRPr="002E6533">
        <w:t>Fazer download de um modelo de exportações de registro</w:t>
      </w:r>
    </w:p>
    <w:p w14:paraId="544CFDD1" w14:textId="77777777" w:rsidR="004470EF" w:rsidRPr="002E6533" w:rsidRDefault="00000000">
      <w:pPr>
        <w:pStyle w:val="Compact"/>
      </w:pPr>
      <w:r w:rsidRPr="002E6533">
        <w:t>No menu, clique em menu Admin &gt; Geração de relatórios de gerenciamento &gt; Gerenciar configurações globais de impressão e exportação.</w:t>
      </w:r>
    </w:p>
    <w:p w14:paraId="28B22746" w14:textId="77777777" w:rsidR="004470EF" w:rsidRPr="002E6533" w:rsidRDefault="00000000">
      <w:pPr>
        <w:pStyle w:val="Compact"/>
      </w:pPr>
      <w:r w:rsidRPr="002E6533">
        <w:t>Na linha do modelo do qual você deseja fazer download, faça o seguinte:</w:t>
      </w:r>
    </w:p>
    <w:p w14:paraId="559974EE" w14:textId="77777777" w:rsidR="004470EF" w:rsidRPr="002E6533" w:rsidRDefault="00000000">
      <w:pPr>
        <w:pStyle w:val="Compact"/>
        <w:numPr>
          <w:ilvl w:val="1"/>
          <w:numId w:val="0"/>
        </w:numPr>
      </w:pPr>
      <w:r w:rsidRPr="002E6533">
        <w:t>Na coluna Ações do modelo, clique em Reticências.</w:t>
      </w:r>
    </w:p>
    <w:p w14:paraId="7B27B9C1" w14:textId="77777777" w:rsidR="004470EF" w:rsidRPr="002E6533" w:rsidRDefault="00000000">
      <w:pPr>
        <w:pStyle w:val="Compact"/>
        <w:numPr>
          <w:ilvl w:val="1"/>
          <w:numId w:val="0"/>
        </w:numPr>
      </w:pPr>
      <w:r w:rsidRPr="002E6533">
        <w:t>Na lista suspensa, selecione Download.</w:t>
      </w:r>
    </w:p>
    <w:p w14:paraId="3E0E2583" w14:textId="77777777" w:rsidR="004470EF" w:rsidRPr="002E6533" w:rsidRDefault="00000000">
      <w:pPr>
        <w:pStyle w:val="Compact"/>
      </w:pPr>
      <w:r w:rsidRPr="002E6533">
        <w:t>Clique em Salvar ou em Salvar e fechar.</w:t>
      </w:r>
    </w:p>
    <w:p w14:paraId="3FC1EAEE" w14:textId="77777777" w:rsidR="004470EF" w:rsidRPr="002E6533" w:rsidRDefault="00000000">
      <w:pPr>
        <w:pStyle w:val="Compact"/>
        <w:numPr>
          <w:ilvl w:val="1"/>
          <w:numId w:val="0"/>
        </w:numPr>
      </w:pPr>
      <w:r w:rsidRPr="002E6533">
        <w:t>Clique em Salvar para aplicar as alterações e continuar trabalhando.</w:t>
      </w:r>
    </w:p>
    <w:p w14:paraId="0D5E8C39" w14:textId="77777777" w:rsidR="004470EF" w:rsidRPr="002E6533" w:rsidRDefault="00000000">
      <w:pPr>
        <w:pStyle w:val="Compact"/>
        <w:numPr>
          <w:ilvl w:val="1"/>
          <w:numId w:val="0"/>
        </w:numPr>
      </w:pPr>
      <w:r w:rsidRPr="002E6533">
        <w:t>Clique em Salvar e fechar para aplicar as alterações e sair.</w:t>
      </w:r>
    </w:p>
    <w:p w14:paraId="7F361F6D" w14:textId="77777777" w:rsidR="004470EF" w:rsidRPr="002E6533" w:rsidRDefault="00000000">
      <w:pPr>
        <w:pStyle w:val="Ttulo1"/>
      </w:pPr>
      <w:bookmarkStart w:id="766" w:name="gerenciando-aplicativos"/>
      <w:bookmarkEnd w:id="761"/>
      <w:bookmarkEnd w:id="765"/>
      <w:r w:rsidRPr="002E6533">
        <w:t>Gerenciando aplicativos</w:t>
      </w:r>
    </w:p>
    <w:p w14:paraId="5A6085B1" w14:textId="77777777" w:rsidR="004470EF" w:rsidRPr="002E6533" w:rsidRDefault="00000000">
      <w:pPr>
        <w:pStyle w:val="FirstParagraph"/>
      </w:pPr>
      <w:r w:rsidRPr="002E6533">
        <w:t xml:space="preserve">A página Aplicativos é o ponto de partida para todas as tarefas do </w:t>
      </w:r>
      <w:hyperlink r:id="rId772">
        <w:r w:rsidR="004470EF" w:rsidRPr="002E6533">
          <w:rPr>
            <w:rStyle w:val="Hyperlink"/>
          </w:rPr>
          <w:t>aplicativo</w:t>
        </w:r>
      </w:hyperlink>
      <w:r w:rsidRPr="002E6533">
        <w:t xml:space="preserve">. Você pode visualizar os aplicativos existentes, </w:t>
      </w:r>
      <w:hyperlink r:id="rId773">
        <w:r w:rsidR="004470EF" w:rsidRPr="002E6533">
          <w:rPr>
            <w:rStyle w:val="Hyperlink"/>
          </w:rPr>
          <w:t>criar um novo</w:t>
        </w:r>
      </w:hyperlink>
      <w:r w:rsidRPr="002E6533">
        <w:t>, copiar e excluí-los.</w:t>
      </w:r>
    </w:p>
    <w:p w14:paraId="43F5C31F" w14:textId="77777777" w:rsidR="004470EF" w:rsidRPr="002E6533" w:rsidRDefault="00000000">
      <w:pPr>
        <w:pStyle w:val="Corpodetexto"/>
      </w:pPr>
      <w:r w:rsidRPr="002E6533">
        <w:t>Nesta página</w:t>
      </w:r>
    </w:p>
    <w:p w14:paraId="464B64B6" w14:textId="77777777" w:rsidR="004470EF" w:rsidRPr="002E6533" w:rsidRDefault="004470EF">
      <w:pPr>
        <w:pStyle w:val="Compact"/>
      </w:pPr>
      <w:hyperlink w:anchor="Copiarumaplicativo">
        <w:r w:rsidRPr="002E6533">
          <w:rPr>
            <w:rStyle w:val="Hyperlink"/>
          </w:rPr>
          <w:t>Copiar um aplicativo</w:t>
        </w:r>
      </w:hyperlink>
    </w:p>
    <w:p w14:paraId="55637BE6" w14:textId="77777777" w:rsidR="004470EF" w:rsidRPr="002E6533" w:rsidRDefault="004470EF">
      <w:pPr>
        <w:pStyle w:val="Compact"/>
      </w:pPr>
      <w:hyperlink w:anchor="Excluirumaplicativo">
        <w:r w:rsidRPr="002E6533">
          <w:rPr>
            <w:rStyle w:val="Hyperlink"/>
          </w:rPr>
          <w:t>Excluir um aplicativo</w:t>
        </w:r>
      </w:hyperlink>
    </w:p>
    <w:p w14:paraId="649501F7" w14:textId="77777777" w:rsidR="004470EF" w:rsidRPr="002E6533" w:rsidRDefault="004470EF">
      <w:pPr>
        <w:pStyle w:val="Compact"/>
      </w:pPr>
      <w:hyperlink w:anchor="Excluirtodooconte%C3%BAdodeumaplicativo">
        <w:r w:rsidRPr="002E6533">
          <w:rPr>
            <w:rStyle w:val="Hyperlink"/>
          </w:rPr>
          <w:t>Excluir todo o conteúdo de um aplicativo</w:t>
        </w:r>
      </w:hyperlink>
    </w:p>
    <w:p w14:paraId="437951A6" w14:textId="77777777" w:rsidR="004470EF" w:rsidRPr="002E6533" w:rsidRDefault="004470EF">
      <w:pPr>
        <w:pStyle w:val="Compact"/>
      </w:pPr>
      <w:hyperlink w:anchor="Alterarostatusdoaplicativo">
        <w:r w:rsidRPr="002E6533">
          <w:rPr>
            <w:rStyle w:val="Hyperlink"/>
          </w:rPr>
          <w:t>Alterar o status do aplicativo</w:t>
        </w:r>
      </w:hyperlink>
    </w:p>
    <w:p w14:paraId="203E1CE1" w14:textId="77777777" w:rsidR="004470EF" w:rsidRPr="002E6533" w:rsidRDefault="004470EF">
      <w:pPr>
        <w:pStyle w:val="Compact"/>
        <w:numPr>
          <w:ilvl w:val="1"/>
          <w:numId w:val="0"/>
        </w:numPr>
      </w:pPr>
      <w:hyperlink w:anchor="Op%C3%A7%C3%B5esdestatusdoaplicativo">
        <w:r w:rsidRPr="002E6533">
          <w:rPr>
            <w:rStyle w:val="Hyperlink"/>
          </w:rPr>
          <w:t>Opções de status do aplicativo</w:t>
        </w:r>
      </w:hyperlink>
    </w:p>
    <w:p w14:paraId="09E6B9D6" w14:textId="77777777" w:rsidR="004470EF" w:rsidRPr="002E6533" w:rsidRDefault="00000000">
      <w:pPr>
        <w:pStyle w:val="Ttulo2"/>
      </w:pPr>
      <w:bookmarkStart w:id="767" w:name="copiar-um-aplicativo"/>
      <w:r w:rsidRPr="002E6533">
        <w:t>Copiar um aplicativo</w:t>
      </w:r>
    </w:p>
    <w:p w14:paraId="7373EEE7" w14:textId="77777777" w:rsidR="004470EF" w:rsidRPr="002E6533" w:rsidRDefault="00000000">
      <w:pPr>
        <w:pStyle w:val="Compact"/>
      </w:pPr>
      <w:r w:rsidRPr="002E6533">
        <w:t>No menu, clique em menu Admin &gt; Application Builder &gt; Aplicativos.</w:t>
      </w:r>
    </w:p>
    <w:p w14:paraId="41A0FB8B" w14:textId="77777777" w:rsidR="004470EF" w:rsidRPr="002E6533" w:rsidRDefault="00000000">
      <w:r w:rsidRPr="002E6533">
        <w:t>Na coluna Ações do aplicativo a ser copiado, clique em Reticências e selecione Copiar.</w:t>
      </w:r>
    </w:p>
    <w:p w14:paraId="57DEE56D" w14:textId="77777777" w:rsidR="004470EF" w:rsidRPr="002E6533" w:rsidRDefault="00000000">
      <w:r w:rsidRPr="002E6533">
        <w:rPr>
          <w:b/>
          <w:bCs/>
        </w:rPr>
        <w:t>Observação:</w:t>
      </w:r>
      <w:r w:rsidRPr="002E6533">
        <w:t xml:space="preserve"> Se você estiver em um aplicativo existente, também poderá selecionar Copiar atual na barra de navegação do aplicativo.</w:t>
      </w:r>
    </w:p>
    <w:p w14:paraId="1D146FF3" w14:textId="77777777" w:rsidR="004470EF" w:rsidRPr="002E6533" w:rsidRDefault="00000000">
      <w:pPr>
        <w:pStyle w:val="Compact"/>
      </w:pPr>
      <w:r w:rsidRPr="002E6533">
        <w:t>Analise cada seção e faça alterações, se necessário.</w:t>
      </w:r>
    </w:p>
    <w:p w14:paraId="34177F97" w14:textId="77777777" w:rsidR="004470EF" w:rsidRPr="002E6533" w:rsidRDefault="00000000">
      <w:pPr>
        <w:pStyle w:val="Ttulo2"/>
      </w:pPr>
      <w:bookmarkStart w:id="768" w:name="excluir-um-aplicativo"/>
      <w:bookmarkEnd w:id="767"/>
      <w:r w:rsidRPr="002E6533">
        <w:t>Excluir um aplicativo</w:t>
      </w:r>
    </w:p>
    <w:p w14:paraId="0486942F" w14:textId="77777777" w:rsidR="004470EF" w:rsidRPr="002E6533" w:rsidRDefault="00000000">
      <w:pPr>
        <w:pStyle w:val="FirstParagraph"/>
      </w:pPr>
      <w:r w:rsidRPr="002E6533">
        <w:t xml:space="preserve">Se você tiver permissões de exclusão para a página Gerenciar aplicativos, poderá excluir aplicativos sobre os quais tem </w:t>
      </w:r>
      <w:hyperlink r:id="rId774" w:anchor="In">
        <w:r w:rsidR="004470EF" w:rsidRPr="002E6533">
          <w:rPr>
            <w:rStyle w:val="Hyperlink"/>
          </w:rPr>
          <w:t>direitos de propriedade</w:t>
        </w:r>
      </w:hyperlink>
      <w:r w:rsidRPr="002E6533">
        <w:t>.</w:t>
      </w:r>
    </w:p>
    <w:p w14:paraId="39EF77C3" w14:textId="77777777" w:rsidR="004470EF" w:rsidRPr="002E6533" w:rsidRDefault="00000000">
      <w:pPr>
        <w:pStyle w:val="Corpodetexto"/>
      </w:pPr>
      <w:r w:rsidRPr="002E6533">
        <w:rPr>
          <w:b/>
          <w:bCs/>
        </w:rPr>
        <w:t>Importante:</w:t>
      </w:r>
      <w:r w:rsidRPr="002E6533">
        <w:t xml:space="preserve"> Quando um aplicativo for excluído, todos os dados do aplicativo serão perdidos permanentemente. Os aplicativos excluídos não podem ser recuperados.</w:t>
      </w:r>
    </w:p>
    <w:p w14:paraId="32D23F85" w14:textId="77777777" w:rsidR="004470EF" w:rsidRPr="002E6533" w:rsidRDefault="00000000">
      <w:pPr>
        <w:pStyle w:val="Corpodetexto"/>
      </w:pPr>
      <w:r w:rsidRPr="002E6533">
        <w:t>Você não pode excluir aplicativos com dependências em outros aplicativos. Se você tentar excluir um aplicativo com dependências, um aviso aparecerá listando todos os aplicativos dependentes e os campos correspondentes.</w:t>
      </w:r>
    </w:p>
    <w:p w14:paraId="46DB9653" w14:textId="77777777" w:rsidR="004470EF" w:rsidRPr="002E6533" w:rsidRDefault="00000000">
      <w:pPr>
        <w:pStyle w:val="Compact"/>
      </w:pPr>
      <w:r w:rsidRPr="002E6533">
        <w:t>No menu, clique em Administração &gt; Application Builder &gt; Aplicativos.</w:t>
      </w:r>
    </w:p>
    <w:p w14:paraId="7122D327" w14:textId="77777777" w:rsidR="004470EF" w:rsidRPr="002E6533" w:rsidRDefault="00000000">
      <w:pPr>
        <w:pStyle w:val="Compact"/>
      </w:pPr>
      <w:r w:rsidRPr="002E6533">
        <w:t>Na coluna Ações do aplicativo que você quer excluir, clique em Reticências e em Excluir.</w:t>
      </w:r>
    </w:p>
    <w:p w14:paraId="600B79AD" w14:textId="77777777" w:rsidR="004470EF" w:rsidRPr="002E6533" w:rsidRDefault="00000000">
      <w:pPr>
        <w:pStyle w:val="Compact"/>
      </w:pPr>
      <w:r w:rsidRPr="002E6533">
        <w:t>Leia a advertência e confirme.</w:t>
      </w:r>
    </w:p>
    <w:p w14:paraId="3347BB17" w14:textId="77777777" w:rsidR="004470EF" w:rsidRPr="002E6533" w:rsidRDefault="00000000">
      <w:pPr>
        <w:pStyle w:val="Ttulo2"/>
      </w:pPr>
      <w:bookmarkStart w:id="769" w:name="excluir-todo-o-conteúdo-de-um-aplicativo"/>
      <w:bookmarkEnd w:id="768"/>
      <w:r w:rsidRPr="002E6533">
        <w:t>Excluir todo o conteúdo de um aplicativo</w:t>
      </w:r>
    </w:p>
    <w:p w14:paraId="61E121A4" w14:textId="77777777" w:rsidR="004470EF" w:rsidRPr="002E6533" w:rsidRDefault="00000000">
      <w:pPr>
        <w:pStyle w:val="FirstParagraph"/>
      </w:pPr>
      <w:r w:rsidRPr="002E6533">
        <w:rPr>
          <w:b/>
          <w:bCs/>
        </w:rPr>
        <w:t>Observação:</w:t>
      </w:r>
      <w:r w:rsidRPr="002E6533">
        <w:t xml:space="preserve"> Somente será possível excluir o conteúdo de aplicativos desativados.</w:t>
      </w:r>
    </w:p>
    <w:p w14:paraId="14D48AF0" w14:textId="77777777" w:rsidR="004470EF" w:rsidRPr="002E6533" w:rsidRDefault="00000000">
      <w:pPr>
        <w:pStyle w:val="Compact"/>
      </w:pPr>
      <w:r w:rsidRPr="002E6533">
        <w:t>No menu, clique em Administração &gt; Application Builder &gt; Aplicativos.</w:t>
      </w:r>
    </w:p>
    <w:p w14:paraId="38E2E46B" w14:textId="77777777" w:rsidR="004470EF" w:rsidRPr="002E6533" w:rsidRDefault="00000000">
      <w:pPr>
        <w:pStyle w:val="Compact"/>
      </w:pPr>
      <w:r w:rsidRPr="002E6533">
        <w:t xml:space="preserve">Abra o aplicativo </w:t>
      </w:r>
      <w:proofErr w:type="gramStart"/>
      <w:r w:rsidRPr="002E6533">
        <w:t>do .</w:t>
      </w:r>
      <w:proofErr w:type="gramEnd"/>
    </w:p>
    <w:p w14:paraId="73619E6E" w14:textId="77777777" w:rsidR="004470EF" w:rsidRPr="002E6533" w:rsidRDefault="00000000">
      <w:pPr>
        <w:pStyle w:val="Compact"/>
      </w:pPr>
      <w:r w:rsidRPr="002E6533">
        <w:t>No campo Status, selecione Desabilitado.</w:t>
      </w:r>
    </w:p>
    <w:p w14:paraId="0307DFB2" w14:textId="77777777" w:rsidR="004470EF" w:rsidRPr="002E6533" w:rsidRDefault="00000000">
      <w:pPr>
        <w:pStyle w:val="Compact"/>
      </w:pPr>
      <w:r w:rsidRPr="002E6533">
        <w:t xml:space="preserve">No </w:t>
      </w:r>
      <w:proofErr w:type="gramStart"/>
      <w:r w:rsidRPr="002E6533">
        <w:t>campo Excluir</w:t>
      </w:r>
      <w:proofErr w:type="gramEnd"/>
      <w:r w:rsidRPr="002E6533">
        <w:t xml:space="preserve"> conteúdo do aplicativo, clique em Excluir conteúdo.</w:t>
      </w:r>
    </w:p>
    <w:p w14:paraId="601D5B58" w14:textId="77777777" w:rsidR="004470EF" w:rsidRPr="002E6533" w:rsidRDefault="00000000">
      <w:pPr>
        <w:pStyle w:val="Compact"/>
      </w:pPr>
      <w:r w:rsidRPr="002E6533">
        <w:t>Clique em Salvar para salvar as alterações.</w:t>
      </w:r>
    </w:p>
    <w:p w14:paraId="61463B33" w14:textId="77777777" w:rsidR="004470EF" w:rsidRPr="002E6533" w:rsidRDefault="00000000">
      <w:pPr>
        <w:pStyle w:val="Ttulo2"/>
      </w:pPr>
      <w:bookmarkStart w:id="770" w:name="alterar-o-status-do-aplicativo"/>
      <w:bookmarkEnd w:id="769"/>
      <w:r w:rsidRPr="002E6533">
        <w:t>Alterar o status do aplicativo</w:t>
      </w:r>
    </w:p>
    <w:p w14:paraId="5E5A0A83" w14:textId="77777777" w:rsidR="004470EF" w:rsidRPr="002E6533" w:rsidRDefault="00000000">
      <w:pPr>
        <w:pStyle w:val="FirstParagraph"/>
      </w:pPr>
      <w:r w:rsidRPr="002E6533">
        <w:t>O status do aplicativo permite:</w:t>
      </w:r>
    </w:p>
    <w:p w14:paraId="3F522E83" w14:textId="77777777" w:rsidR="004470EF" w:rsidRPr="002E6533" w:rsidRDefault="00000000">
      <w:pPr>
        <w:pStyle w:val="Compact"/>
      </w:pPr>
      <w:r w:rsidRPr="002E6533">
        <w:t>Criar um aplicativo para fins de teste.</w:t>
      </w:r>
    </w:p>
    <w:p w14:paraId="4ECF3925" w14:textId="77777777" w:rsidR="004470EF" w:rsidRPr="002E6533" w:rsidRDefault="00000000">
      <w:pPr>
        <w:pStyle w:val="Compact"/>
      </w:pPr>
      <w:r w:rsidRPr="002E6533">
        <w:lastRenderedPageBreak/>
        <w:t>Arquivar um aplicativo para que os dados não possam mais ser inseridos.</w:t>
      </w:r>
    </w:p>
    <w:p w14:paraId="7ED02D4F" w14:textId="77777777" w:rsidR="004470EF" w:rsidRPr="002E6533" w:rsidRDefault="00000000">
      <w:pPr>
        <w:pStyle w:val="Compact"/>
      </w:pPr>
      <w:r w:rsidRPr="002E6533">
        <w:t>Ocultar um aplicativo quando ele não for mais usado.</w:t>
      </w:r>
    </w:p>
    <w:p w14:paraId="13672CFB" w14:textId="77777777" w:rsidR="004470EF" w:rsidRPr="002E6533" w:rsidRDefault="00000000">
      <w:pPr>
        <w:pStyle w:val="Compact"/>
      </w:pPr>
      <w:r w:rsidRPr="002E6533">
        <w:t>Usar um aplicativo para coletar os dados ativos de sua empresa.</w:t>
      </w:r>
    </w:p>
    <w:p w14:paraId="783567A1" w14:textId="77777777" w:rsidR="004470EF" w:rsidRPr="002E6533" w:rsidRDefault="00000000">
      <w:pPr>
        <w:pStyle w:val="Compact"/>
      </w:pPr>
      <w:r w:rsidRPr="002E6533">
        <w:t>No menu, clique em Administração &gt; Application Builder &gt; Aplicativos.</w:t>
      </w:r>
    </w:p>
    <w:p w14:paraId="33D59283" w14:textId="77777777" w:rsidR="004470EF" w:rsidRPr="002E6533" w:rsidRDefault="00000000">
      <w:pPr>
        <w:pStyle w:val="Compact"/>
      </w:pPr>
      <w:r w:rsidRPr="002E6533">
        <w:t xml:space="preserve">Abra o aplicativo </w:t>
      </w:r>
      <w:proofErr w:type="gramStart"/>
      <w:r w:rsidRPr="002E6533">
        <w:t>do .</w:t>
      </w:r>
      <w:proofErr w:type="gramEnd"/>
    </w:p>
    <w:p w14:paraId="23626B5B" w14:textId="77777777" w:rsidR="004470EF" w:rsidRPr="002E6533" w:rsidRDefault="00000000">
      <w:r w:rsidRPr="002E6533">
        <w:t>No campo Status, selecione o status do aplicativo.</w:t>
      </w:r>
    </w:p>
    <w:p w14:paraId="11BD4BA4" w14:textId="77777777" w:rsidR="004470EF" w:rsidRPr="002E6533" w:rsidRDefault="00000000">
      <w:pPr>
        <w:pStyle w:val="Ttulo3"/>
      </w:pPr>
      <w:bookmarkStart w:id="771" w:name="opções-de-status-do-aplicativo"/>
      <w:r w:rsidRPr="002E6533">
        <w:t>Opções de status do aplicativo</w:t>
      </w:r>
    </w:p>
    <w:p w14:paraId="260B944B" w14:textId="77777777" w:rsidR="004470EF" w:rsidRPr="002E6533" w:rsidRDefault="00000000">
      <w:pPr>
        <w:pStyle w:val="FirstParagraph"/>
      </w:pPr>
      <w:r w:rsidRPr="002E6533">
        <w:t>A tabela a seguir descreve as opções que você pode definir para o status de um aplicativo.</w:t>
      </w:r>
    </w:p>
    <w:p w14:paraId="2544C030" w14:textId="77777777" w:rsidR="004470EF" w:rsidRPr="002E6533" w:rsidRDefault="00000000">
      <w:pPr>
        <w:pStyle w:val="TableCaption"/>
      </w:pPr>
      <w:r w:rsidRPr="002E6533">
        <w:t>A tabela a seguir descreve as opções que você pode definir para o status de um aplicativo.</w:t>
      </w:r>
    </w:p>
    <w:tbl>
      <w:tblPr>
        <w:tblStyle w:val="Table"/>
        <w:tblW w:w="5000" w:type="pct"/>
        <w:tblLayout w:type="fixed"/>
        <w:tblLook w:val="0020" w:firstRow="1" w:lastRow="0" w:firstColumn="0" w:lastColumn="0" w:noHBand="0" w:noVBand="0"/>
      </w:tblPr>
      <w:tblGrid>
        <w:gridCol w:w="4527"/>
        <w:gridCol w:w="4527"/>
      </w:tblGrid>
      <w:tr w:rsidR="004470EF" w:rsidRPr="002E6533" w14:paraId="56CC3A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DBB17" w14:textId="77777777" w:rsidR="004470EF" w:rsidRPr="002E6533" w:rsidRDefault="00000000">
            <w:pPr>
              <w:pStyle w:val="Compact"/>
            </w:pPr>
            <w:r w:rsidRPr="002E6533">
              <w:t>Status</w:t>
            </w:r>
          </w:p>
        </w:tc>
        <w:tc>
          <w:tcPr>
            <w:tcW w:w="3960" w:type="dxa"/>
          </w:tcPr>
          <w:p w14:paraId="2D4F5067" w14:textId="77777777" w:rsidR="004470EF" w:rsidRPr="002E6533" w:rsidRDefault="00000000">
            <w:pPr>
              <w:pStyle w:val="Compact"/>
            </w:pPr>
            <w:r w:rsidRPr="002E6533">
              <w:t>Descrição</w:t>
            </w:r>
          </w:p>
        </w:tc>
      </w:tr>
      <w:tr w:rsidR="004470EF" w:rsidRPr="002E6533" w14:paraId="01E2D606" w14:textId="77777777">
        <w:tc>
          <w:tcPr>
            <w:tcW w:w="3960" w:type="dxa"/>
          </w:tcPr>
          <w:p w14:paraId="73E30030" w14:textId="77777777" w:rsidR="004470EF" w:rsidRPr="002E6533" w:rsidRDefault="00000000">
            <w:pPr>
              <w:pStyle w:val="Compact"/>
            </w:pPr>
            <w:r w:rsidRPr="002E6533">
              <w:t>Produção</w:t>
            </w:r>
          </w:p>
        </w:tc>
        <w:tc>
          <w:tcPr>
            <w:tcW w:w="3960" w:type="dxa"/>
          </w:tcPr>
          <w:p w14:paraId="668B1CF5" w14:textId="77777777" w:rsidR="004470EF" w:rsidRPr="002E6533" w:rsidRDefault="00000000">
            <w:pPr>
              <w:pStyle w:val="Compact"/>
            </w:pPr>
            <w:r w:rsidRPr="002E6533">
              <w:t>Define o aplicativo para que os usuários possam inserir dados "ativos" no ambiente de negócios. Use esse status para aplicativos que permitem que os usuários e sistemas interajam com dados reais de negócios no ambiente de produção. Esses aplicativos exibem um número ilimitado de registros, podem ser citados usando campos de referência cruzada e de monitoramento de status entre aplicativos, e os usuários podem realizar pesquisas nesses aplicativos e salvá-las como relatórios nomeados. Os aplicativos em status de produção exigem uma licença de ODA disponível.</w:t>
            </w:r>
          </w:p>
        </w:tc>
      </w:tr>
      <w:tr w:rsidR="004470EF" w:rsidRPr="002E6533" w14:paraId="61F88752" w14:textId="77777777">
        <w:tc>
          <w:tcPr>
            <w:tcW w:w="3960" w:type="dxa"/>
          </w:tcPr>
          <w:p w14:paraId="763950AF" w14:textId="77777777" w:rsidR="004470EF" w:rsidRPr="002E6533" w:rsidRDefault="00000000">
            <w:pPr>
              <w:pStyle w:val="Compact"/>
            </w:pPr>
            <w:r w:rsidRPr="002E6533">
              <w:t>Desenvolvimento</w:t>
            </w:r>
          </w:p>
        </w:tc>
        <w:tc>
          <w:tcPr>
            <w:tcW w:w="3960" w:type="dxa"/>
          </w:tcPr>
          <w:p w14:paraId="0FD945BC" w14:textId="77777777" w:rsidR="004470EF" w:rsidRPr="002E6533" w:rsidRDefault="00000000">
            <w:pPr>
              <w:pStyle w:val="Corpodetexto"/>
            </w:pPr>
            <w:r w:rsidRPr="002E6533">
              <w:t xml:space="preserve">Define o aplicativo para que os administradores possam desenvolvê-lo, configurá-lo e testá-lo sem afetar o ambiente de produção. Use esse status quando quiser criar e experimentar um aplicativo antes de usá-lo na produção. Os aplicativos de desenvolvimento não devem conter dados em tempo real. Um aplicativo de desenvolvimento tem todas as características de um aplicativo de produção, porém todos os registros do aplicativo são exibidos com uma marca d'água. Os aplicativos de </w:t>
            </w:r>
            <w:r w:rsidRPr="002E6533">
              <w:lastRenderedPageBreak/>
              <w:t>desenvolvimento não exigem licenças ODA.</w:t>
            </w:r>
          </w:p>
          <w:p w14:paraId="1D5506F4" w14:textId="77777777" w:rsidR="004470EF" w:rsidRPr="002E6533" w:rsidRDefault="00000000">
            <w:pPr>
              <w:pStyle w:val="Corpodetexto"/>
            </w:pPr>
            <w:r w:rsidRPr="002E6533">
              <w:rPr>
                <w:b/>
                <w:bCs/>
              </w:rPr>
              <w:t>Observação:</w:t>
            </w:r>
            <w:r w:rsidRPr="002E6533">
              <w:t xml:space="preserve"> 90 dias após a criação de um aplicativo de desenvolvimento, o status do aplicativo e de quaisquer questionários relacionados muda automaticamente </w:t>
            </w:r>
            <w:proofErr w:type="gramStart"/>
            <w:r w:rsidRPr="002E6533">
              <w:t>para Arquivado</w:t>
            </w:r>
            <w:proofErr w:type="gramEnd"/>
            <w:r w:rsidRPr="002E6533">
              <w:t>. O tempo restante antes que a alteração de status seja exibida na interface do usuário.</w:t>
            </w:r>
          </w:p>
        </w:tc>
      </w:tr>
      <w:tr w:rsidR="004470EF" w:rsidRPr="002E6533" w14:paraId="08A1A09F" w14:textId="77777777">
        <w:tc>
          <w:tcPr>
            <w:tcW w:w="3960" w:type="dxa"/>
          </w:tcPr>
          <w:p w14:paraId="166C35F9" w14:textId="77777777" w:rsidR="004470EF" w:rsidRPr="002E6533" w:rsidRDefault="00000000">
            <w:pPr>
              <w:pStyle w:val="Compact"/>
            </w:pPr>
            <w:r w:rsidRPr="002E6533">
              <w:lastRenderedPageBreak/>
              <w:t>Arquivado</w:t>
            </w:r>
          </w:p>
        </w:tc>
        <w:tc>
          <w:tcPr>
            <w:tcW w:w="3960" w:type="dxa"/>
          </w:tcPr>
          <w:p w14:paraId="505F5B7C" w14:textId="77777777" w:rsidR="004470EF" w:rsidRPr="002E6533" w:rsidRDefault="00000000">
            <w:pPr>
              <w:pStyle w:val="Corpodetexto"/>
            </w:pPr>
            <w:r w:rsidRPr="002E6533">
              <w:t>Defina o aplicativo para que o conteúdo seja somente leitura e os usuários possam continuar a pesquisar e exibir o conteúdo do aplicativo. Use esse status quando o aplicativo não exigir mais a criação de novo conteúdo, a capacidade de editar o conteúdo existente nem a necessidade de excluir conteúdo. Não use esse status para aplicativos usados periodicamente (por exemplo: processos de negócios anuais ou trimestrais). As opções Adicionar, Editar e Excluir estão desativadas, junto com o recurso Importação de dados. Os usuários finais podem continuar a selecionar registros em um aplicativo arquivado, por meio dos campos Referência cruzada dos aplicativos de produção. Entretanto, os aplicativos arquivados não recalculam os campos calculados e as permissões de registro. Os aplicativos arquivados não exigem licenças ODA.</w:t>
            </w:r>
          </w:p>
          <w:p w14:paraId="75458F91" w14:textId="77777777" w:rsidR="004470EF" w:rsidRPr="002E6533" w:rsidRDefault="00000000">
            <w:pPr>
              <w:pStyle w:val="Corpodetexto"/>
            </w:pPr>
            <w:r w:rsidRPr="002E6533">
              <w:rPr>
                <w:b/>
                <w:bCs/>
              </w:rPr>
              <w:t>Importante:</w:t>
            </w:r>
            <w:r w:rsidRPr="002E6533">
              <w:t xml:space="preserve"> Somente para SaaS e Next Generation Experience, os campos de referência que apontam para um aplicativo arquivado não oferecem mais suporte à pesquisa de registros existentes</w:t>
            </w:r>
          </w:p>
        </w:tc>
      </w:tr>
      <w:tr w:rsidR="004470EF" w:rsidRPr="002E6533" w14:paraId="7DB1B0A6" w14:textId="77777777">
        <w:tc>
          <w:tcPr>
            <w:tcW w:w="3960" w:type="dxa"/>
          </w:tcPr>
          <w:p w14:paraId="3B9B9974" w14:textId="77777777" w:rsidR="004470EF" w:rsidRPr="002E6533" w:rsidRDefault="00000000">
            <w:pPr>
              <w:pStyle w:val="Compact"/>
            </w:pPr>
            <w:r w:rsidRPr="002E6533">
              <w:t>Desativado</w:t>
            </w:r>
          </w:p>
        </w:tc>
        <w:tc>
          <w:tcPr>
            <w:tcW w:w="3960" w:type="dxa"/>
          </w:tcPr>
          <w:p w14:paraId="5B5AB8A0" w14:textId="77777777" w:rsidR="004470EF" w:rsidRPr="002E6533" w:rsidRDefault="00000000">
            <w:pPr>
              <w:pStyle w:val="Corpodetexto"/>
            </w:pPr>
            <w:r w:rsidRPr="002E6533">
              <w:t xml:space="preserve">Define o aplicativo para que ele seja </w:t>
            </w:r>
            <w:r w:rsidRPr="002E6533">
              <w:lastRenderedPageBreak/>
              <w:t>ocultado dos usuários. Use esse status quando o aplicativo não estiver mais "em operação" nem em uso, mas sua organização quiser manter os dados de negócios armazenados no aplicativo. Os usuários não podem criar nem editar registros e não podem executar pesquisas nem visualizar relatórios salvos no aplicativo durante a produção.</w:t>
            </w:r>
          </w:p>
          <w:p w14:paraId="4269C8E3" w14:textId="77777777" w:rsidR="004470EF" w:rsidRPr="002E6533" w:rsidRDefault="00000000">
            <w:pPr>
              <w:pStyle w:val="Corpodetexto"/>
            </w:pPr>
            <w:r w:rsidRPr="002E6533">
              <w:t>Se você desativar um aplicativo que um administrador referenciou no campo Referência cruzada ou Rastreamento de status entre aplicativos de outro aplicativo, esse campo também será retirado.</w:t>
            </w:r>
          </w:p>
          <w:p w14:paraId="6F4C827B" w14:textId="77777777" w:rsidR="004470EF" w:rsidRPr="002E6533" w:rsidRDefault="00000000">
            <w:pPr>
              <w:pStyle w:val="Corpodetexto"/>
            </w:pPr>
            <w:r w:rsidRPr="002E6533">
              <w:t>Se você desativar um aplicativo que contém um agendamento de recálculo, o agendamento do novo cálculo será excluído e não poderá ser restaurado.</w:t>
            </w:r>
          </w:p>
          <w:p w14:paraId="6536969A" w14:textId="77777777" w:rsidR="004470EF" w:rsidRPr="002E6533" w:rsidRDefault="00000000">
            <w:pPr>
              <w:pStyle w:val="Corpodetexto"/>
            </w:pPr>
            <w:r w:rsidRPr="002E6533">
              <w:t>Os administradores de configuração podem continuar a modificar aplicativos desativados, atribuir direitos de acesso a aplicativos desativados e criar modelos de notificação para aplicativos desativados.</w:t>
            </w:r>
          </w:p>
          <w:p w14:paraId="7A3C7DC4" w14:textId="77777777" w:rsidR="004470EF" w:rsidRPr="002E6533" w:rsidRDefault="00000000">
            <w:pPr>
              <w:pStyle w:val="Corpodetexto"/>
            </w:pPr>
            <w:r w:rsidRPr="002E6533">
              <w:t>Feeds de dados e questionários associados ao aplicativo desativado continuam usando recursos do sistema. Antes de desativar um aplicativo, é recomendável desativar todos os feeds de dados voltados para aplicativos desativados. Os aplicativos desativados não exigem licenças ODA.</w:t>
            </w:r>
          </w:p>
        </w:tc>
      </w:tr>
    </w:tbl>
    <w:p w14:paraId="24D2D89A" w14:textId="77777777" w:rsidR="004470EF" w:rsidRPr="002E6533" w:rsidRDefault="00000000">
      <w:r w:rsidRPr="002E6533">
        <w:rPr>
          <w:b/>
          <w:bCs/>
        </w:rPr>
        <w:lastRenderedPageBreak/>
        <w:t>Importante:</w:t>
      </w:r>
      <w:r w:rsidRPr="002E6533">
        <w:t xml:space="preserve"> Depois que sua organização atingir o limite de aplicativos, como especificado em sua licença, não será mais possível criar outros aplicativos de produção. No entanto, ainda será possível criar novos aplicativos de desenvolvimento.</w:t>
      </w:r>
    </w:p>
    <w:p w14:paraId="47CC4F02" w14:textId="77777777" w:rsidR="004470EF" w:rsidRPr="002E6533" w:rsidRDefault="00000000">
      <w:pPr>
        <w:pStyle w:val="Compact"/>
      </w:pPr>
      <w:r w:rsidRPr="002E6533">
        <w:t>Clique em Salvar para salvar as alterações.</w:t>
      </w:r>
    </w:p>
    <w:p w14:paraId="03FFC903" w14:textId="77777777" w:rsidR="004470EF" w:rsidRPr="002E6533" w:rsidRDefault="00000000">
      <w:pPr>
        <w:pStyle w:val="Ttulo1"/>
      </w:pPr>
      <w:bookmarkStart w:id="772" w:name="relatório-de-configuração-do-archer"/>
      <w:bookmarkEnd w:id="766"/>
      <w:bookmarkEnd w:id="770"/>
      <w:bookmarkEnd w:id="771"/>
      <w:r w:rsidRPr="002E6533">
        <w:lastRenderedPageBreak/>
        <w:t>Relatório de configuração do Archer</w:t>
      </w:r>
    </w:p>
    <w:p w14:paraId="06CF1DEF" w14:textId="77777777" w:rsidR="004470EF" w:rsidRPr="002E6533" w:rsidRDefault="00000000">
      <w:pPr>
        <w:pStyle w:val="FirstParagraph"/>
      </w:pPr>
      <w:r w:rsidRPr="002E6533">
        <w:t>O Relatório de configuração do Archer (ACR) permite que você gere um relatório que mostre um resumo da configuração e infraestrutura da instância do Archer. As 4 seções no relatório, Instância, Acesso, Trabalhos e Banco de dados, fornecem informações que ajudam na solução de problemas e no monitoramento do ambiente do Archer.</w:t>
      </w:r>
    </w:p>
    <w:p w14:paraId="52BC02E2" w14:textId="77777777" w:rsidR="004470EF" w:rsidRPr="002E6533" w:rsidRDefault="00000000">
      <w:pPr>
        <w:pStyle w:val="Corpodetexto"/>
      </w:pPr>
      <w:r w:rsidRPr="002E6533">
        <w:t>O Relatório de configuração do Archer está disponível somente para implementações SaaS.</w:t>
      </w:r>
    </w:p>
    <w:p w14:paraId="11C786A0" w14:textId="77777777" w:rsidR="004470EF" w:rsidRPr="002E6533" w:rsidRDefault="00000000">
      <w:pPr>
        <w:pStyle w:val="Ttulo2"/>
      </w:pPr>
      <w:bookmarkStart w:id="773" w:name="quem-pode-exportar-dados"/>
      <w:r w:rsidRPr="002E6533">
        <w:t>Quem pode exportar dados?</w:t>
      </w:r>
    </w:p>
    <w:p w14:paraId="2E845888" w14:textId="77777777" w:rsidR="004470EF" w:rsidRPr="002E6533" w:rsidRDefault="00000000">
      <w:pPr>
        <w:pStyle w:val="FirstParagraph"/>
      </w:pPr>
      <w:r w:rsidRPr="002E6533">
        <w:t xml:space="preserve">Por meio de uma </w:t>
      </w:r>
      <w:hyperlink r:id="rId775">
        <w:r w:rsidR="004470EF" w:rsidRPr="002E6533">
          <w:rPr>
            <w:rStyle w:val="Hyperlink"/>
          </w:rPr>
          <w:t>função de acesso</w:t>
        </w:r>
      </w:hyperlink>
      <w:r w:rsidRPr="002E6533">
        <w:t xml:space="preserve">, você deve ter direitos de leitura para a página Geração de relatórios de gerenciamento: Relatório de configuração do Archer. Os direitos de leitura também permitem que você </w:t>
      </w:r>
      <w:hyperlink r:id="rId776" w:anchor="Export_Report">
        <w:r w:rsidR="004470EF" w:rsidRPr="002E6533">
          <w:rPr>
            <w:rStyle w:val="Hyperlink"/>
          </w:rPr>
          <w:t>exporte os dados do relatório</w:t>
        </w:r>
      </w:hyperlink>
      <w:r w:rsidRPr="002E6533">
        <w:t xml:space="preserve"> no formato JSON.</w:t>
      </w:r>
    </w:p>
    <w:p w14:paraId="264519EC" w14:textId="77777777" w:rsidR="004470EF" w:rsidRPr="002E6533" w:rsidRDefault="00000000">
      <w:pPr>
        <w:pStyle w:val="Ttulo1"/>
      </w:pPr>
      <w:bookmarkStart w:id="774" w:name="X702e6c4918f47d599278a050ac81484a0c11877"/>
      <w:bookmarkEnd w:id="772"/>
      <w:bookmarkEnd w:id="773"/>
      <w:r w:rsidRPr="002E6533">
        <w:t>Gerenciando o Archer relatório de configuração</w:t>
      </w:r>
    </w:p>
    <w:p w14:paraId="44003545" w14:textId="77777777" w:rsidR="004470EF" w:rsidRPr="002E6533" w:rsidRDefault="00000000">
      <w:pPr>
        <w:pStyle w:val="FirstParagraph"/>
      </w:pPr>
      <w:r w:rsidRPr="002E6533">
        <w:t xml:space="preserve">A página Archer relatório de configuração é o ponto de partida para todas as tarefas do </w:t>
      </w:r>
      <w:hyperlink r:id="rId777">
        <w:r w:rsidR="004470EF" w:rsidRPr="002E6533">
          <w:rPr>
            <w:rStyle w:val="Hyperlink"/>
          </w:rPr>
          <w:t>Archer relatório de configuração</w:t>
        </w:r>
      </w:hyperlink>
      <w:r w:rsidRPr="002E6533">
        <w:t xml:space="preserve">. Use </w:t>
      </w:r>
      <w:proofErr w:type="gramStart"/>
      <w:r w:rsidRPr="002E6533">
        <w:t>estas tarefa</w:t>
      </w:r>
      <w:proofErr w:type="gramEnd"/>
      <w:r w:rsidRPr="002E6533">
        <w:t xml:space="preserve"> para exibir os detalhes do relatório, copiar e exportar o relatório.</w:t>
      </w:r>
    </w:p>
    <w:p w14:paraId="57087D4B" w14:textId="77777777" w:rsidR="004470EF" w:rsidRPr="002E6533" w:rsidRDefault="00000000">
      <w:pPr>
        <w:pStyle w:val="Corpodetexto"/>
      </w:pPr>
      <w:r w:rsidRPr="002E6533">
        <w:t>Nesta página</w:t>
      </w:r>
    </w:p>
    <w:p w14:paraId="7BBB8F4B" w14:textId="77777777" w:rsidR="004470EF" w:rsidRPr="002E6533" w:rsidRDefault="004470EF">
      <w:pPr>
        <w:pStyle w:val="Compact"/>
      </w:pPr>
      <w:hyperlink w:anchor="X097c7dd254af7474a881c0579c1878706761a94">
        <w:r w:rsidRPr="002E6533">
          <w:rPr>
            <w:rStyle w:val="Hyperlink"/>
          </w:rPr>
          <w:t>Gerencie as ações da página Archer Relatório de configuração</w:t>
        </w:r>
      </w:hyperlink>
    </w:p>
    <w:p w14:paraId="65752369" w14:textId="77777777" w:rsidR="004470EF" w:rsidRPr="002E6533" w:rsidRDefault="004470EF">
      <w:pPr>
        <w:pStyle w:val="Compact"/>
        <w:numPr>
          <w:ilvl w:val="1"/>
          <w:numId w:val="0"/>
        </w:numPr>
      </w:pPr>
      <w:hyperlink w:anchor="Copiarlinkdap%C3%A1gina">
        <w:r w:rsidRPr="002E6533">
          <w:rPr>
            <w:rStyle w:val="Hyperlink"/>
          </w:rPr>
          <w:t>Copiar link da página</w:t>
        </w:r>
      </w:hyperlink>
    </w:p>
    <w:p w14:paraId="59DC5407" w14:textId="77777777" w:rsidR="004470EF" w:rsidRPr="002E6533" w:rsidRDefault="004470EF">
      <w:pPr>
        <w:pStyle w:val="Compact"/>
        <w:numPr>
          <w:ilvl w:val="1"/>
          <w:numId w:val="0"/>
        </w:numPr>
      </w:pPr>
      <w:hyperlink w:anchor="Exportardadosdorelat%C3%B3rio">
        <w:r w:rsidRPr="002E6533">
          <w:rPr>
            <w:rStyle w:val="Hyperlink"/>
          </w:rPr>
          <w:t>Exportar dados do relatório</w:t>
        </w:r>
      </w:hyperlink>
    </w:p>
    <w:p w14:paraId="7490650F" w14:textId="77777777" w:rsidR="004470EF" w:rsidRPr="002E6533" w:rsidRDefault="00000000">
      <w:pPr>
        <w:pStyle w:val="Ttulo2"/>
      </w:pPr>
      <w:bookmarkStart w:id="775" w:name="X3c2151718df8f0654eedc63e3d8d7ae59ed937e"/>
      <w:r w:rsidRPr="002E6533">
        <w:t>Gerencie as ações da página Archer Relatório de configuração</w:t>
      </w:r>
    </w:p>
    <w:p w14:paraId="6281EC74" w14:textId="77777777" w:rsidR="004470EF" w:rsidRPr="002E6533" w:rsidRDefault="00000000">
      <w:pPr>
        <w:pStyle w:val="FirstParagraph"/>
      </w:pPr>
      <w:r w:rsidRPr="002E6533">
        <w:t>Para navegar até a página do relatório, no menu, clique no menu Admin&gt; Geração de relatórios de gerenciamento &gt; Archer Relatório de configuração.</w:t>
      </w:r>
    </w:p>
    <w:p w14:paraId="2D590FA9" w14:textId="77777777" w:rsidR="004470EF" w:rsidRPr="002E6533" w:rsidRDefault="00000000">
      <w:pPr>
        <w:pStyle w:val="Ttulo3"/>
      </w:pPr>
      <w:bookmarkStart w:id="776" w:name="copiar-link-da-página"/>
      <w:r w:rsidRPr="002E6533">
        <w:t>Copiar link da página</w:t>
      </w:r>
    </w:p>
    <w:p w14:paraId="4CBA80FD" w14:textId="77777777" w:rsidR="004470EF" w:rsidRPr="002E6533" w:rsidRDefault="00000000">
      <w:pPr>
        <w:pStyle w:val="FirstParagraph"/>
      </w:pPr>
      <w:r w:rsidRPr="002E6533">
        <w:t>A opção de link da página de cópia copia a URL do relatório, que direciona você para a página Archer Relatório de configuração.</w:t>
      </w:r>
    </w:p>
    <w:p w14:paraId="29F34566" w14:textId="77777777" w:rsidR="004470EF" w:rsidRPr="002E6533" w:rsidRDefault="00000000">
      <w:pPr>
        <w:pStyle w:val="Corpodetexto"/>
      </w:pPr>
      <w:r w:rsidRPr="002E6533">
        <w:t>Para copiar o link da página, na barra de ferramentas, clique em Copiar link da página.</w:t>
      </w:r>
    </w:p>
    <w:p w14:paraId="74BA2B93" w14:textId="77777777" w:rsidR="004470EF" w:rsidRPr="002E6533" w:rsidRDefault="00000000">
      <w:pPr>
        <w:pStyle w:val="Ttulo3"/>
      </w:pPr>
      <w:bookmarkStart w:id="777" w:name="exportar-dados-do-relatório"/>
      <w:bookmarkEnd w:id="776"/>
      <w:r w:rsidRPr="002E6533">
        <w:t>Exportar dados do relatório</w:t>
      </w:r>
    </w:p>
    <w:p w14:paraId="25269838" w14:textId="77777777" w:rsidR="004470EF" w:rsidRPr="002E6533" w:rsidRDefault="00000000">
      <w:pPr>
        <w:pStyle w:val="FirstParagraph"/>
      </w:pPr>
      <w:r w:rsidRPr="002E6533">
        <w:t xml:space="preserve">Você pode exportar o relatório de configuração e salvá-lo como um </w:t>
      </w:r>
      <w:proofErr w:type="gramStart"/>
      <w:r w:rsidRPr="002E6533">
        <w:t>arquivo .json</w:t>
      </w:r>
      <w:proofErr w:type="gramEnd"/>
      <w:r w:rsidRPr="002E6533">
        <w:t xml:space="preserve"> em seu computador.</w:t>
      </w:r>
    </w:p>
    <w:p w14:paraId="54AA72E3" w14:textId="77777777" w:rsidR="004470EF" w:rsidRPr="002E6533" w:rsidRDefault="00000000">
      <w:pPr>
        <w:pStyle w:val="Corpodetexto"/>
      </w:pPr>
      <w:r w:rsidRPr="002E6533">
        <w:lastRenderedPageBreak/>
        <w:t>Para exportar o relatório, na barra de ferramentas, clique em Fazer download do pacote.</w:t>
      </w:r>
    </w:p>
    <w:bookmarkEnd w:id="774"/>
    <w:bookmarkEnd w:id="775"/>
    <w:bookmarkEnd w:id="777"/>
    <w:p w14:paraId="2A064070" w14:textId="77777777" w:rsidR="004470EF" w:rsidRPr="002E6533" w:rsidRDefault="00000000">
      <w:pPr>
        <w:pStyle w:val="Ttulo1"/>
      </w:pPr>
      <w:r w:rsidRPr="002E6533">
        <w:t>Áreas de trabalho e painéis de controle</w:t>
      </w:r>
    </w:p>
    <w:p w14:paraId="4CE2D796" w14:textId="77777777" w:rsidR="004470EF" w:rsidRPr="002E6533" w:rsidRDefault="00000000">
      <w:pPr>
        <w:pStyle w:val="FirstParagraph"/>
      </w:pPr>
      <w:r w:rsidRPr="002E6533">
        <w:t>A Archer lançou a Próxima Geração do Painel de controle Archer.</w:t>
      </w:r>
    </w:p>
    <w:p w14:paraId="35757999" w14:textId="77777777" w:rsidR="004470EF" w:rsidRPr="002E6533" w:rsidRDefault="00000000">
      <w:pPr>
        <w:pStyle w:val="Corpodetexto"/>
      </w:pPr>
      <w:r w:rsidRPr="002E6533">
        <w:t>Você pode continuar usando o recurso Painel Clássico por algum tempo. Consulte Experiências do usuário de última geração do Archer para obter informações sobre as experiências Clássica e de Última Geração.</w:t>
      </w:r>
    </w:p>
    <w:p w14:paraId="76C6AFD5" w14:textId="77777777" w:rsidR="004470EF" w:rsidRPr="002E6533" w:rsidRDefault="00000000">
      <w:pPr>
        <w:pStyle w:val="Ttulo1"/>
      </w:pPr>
      <w:bookmarkStart w:id="778" w:name="X3f45f458ee889182cd2fec47e5f608b61f7bead"/>
      <w:r w:rsidRPr="002E6533">
        <w:t>Painéis de controle: Com o que você precisa de ajuda?</w:t>
      </w:r>
    </w:p>
    <w:p w14:paraId="3F5462A2" w14:textId="77777777" w:rsidR="004470EF" w:rsidRPr="002E6533" w:rsidRDefault="00000000">
      <w:pPr>
        <w:pStyle w:val="FirstParagraph"/>
      </w:pPr>
      <w:r w:rsidRPr="002E6533">
        <w:t>Painéis de controle são agrupamentos de recursos com conteúdo relacionado. Os painéis de controle são exibidos em áreas de trabalho.</w:t>
      </w:r>
    </w:p>
    <w:p w14:paraId="2358BC31" w14:textId="77777777" w:rsidR="004470EF" w:rsidRPr="002E6533" w:rsidRDefault="00000000">
      <w:pPr>
        <w:pStyle w:val="Corpodetexto"/>
      </w:pPr>
      <w:r w:rsidRPr="002E6533">
        <w:rPr>
          <w:b/>
          <w:bCs/>
        </w:rPr>
        <w:t>Importante:</w:t>
      </w:r>
      <w:r w:rsidRPr="002E6533">
        <w:t xml:space="preserve"> Este tópico serve para o Painel de controle de última geração. Para visualizar o conteúdo da experiência Painel de controle clássico, consulte </w:t>
      </w:r>
      <w:hyperlink r:id="rId778">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779" w:anchor="classic_experiences">
        <w:r w:rsidR="004470EF" w:rsidRPr="002E6533">
          <w:rPr>
            <w:rStyle w:val="Hyperlink"/>
          </w:rPr>
          <w:t>Experiências clássicas do Archer</w:t>
        </w:r>
      </w:hyperlink>
      <w:r w:rsidRPr="002E6533">
        <w:t>.</w:t>
      </w:r>
    </w:p>
    <w:p w14:paraId="1E386763" w14:textId="77777777" w:rsidR="004470EF" w:rsidRPr="002E6533" w:rsidRDefault="00000000">
      <w:pPr>
        <w:pStyle w:val="Corpodetexto"/>
      </w:pPr>
      <w:r w:rsidRPr="002E6533">
        <w:t>Nesta página</w:t>
      </w:r>
    </w:p>
    <w:p w14:paraId="74E314A8" w14:textId="77777777" w:rsidR="004470EF" w:rsidRPr="002E6533" w:rsidRDefault="004470EF">
      <w:pPr>
        <w:pStyle w:val="Compact"/>
      </w:pPr>
      <w:hyperlink w:anchor="Precisodeajudaparausarainterface">
        <w:r w:rsidRPr="002E6533">
          <w:rPr>
            <w:rStyle w:val="Hyperlink"/>
          </w:rPr>
          <w:t>Preciso de ajuda para usar a interface</w:t>
        </w:r>
      </w:hyperlink>
    </w:p>
    <w:p w14:paraId="469C6D1D" w14:textId="77777777" w:rsidR="004470EF" w:rsidRPr="002E6533" w:rsidRDefault="004470EF">
      <w:pPr>
        <w:pStyle w:val="Compact"/>
      </w:pPr>
      <w:hyperlink w:anchor="Xb39120d09a020e42c99aceb43a22b40c578ff99">
        <w:r w:rsidRPr="002E6533">
          <w:rPr>
            <w:rStyle w:val="Hyperlink"/>
          </w:rPr>
          <w:t>Preciso de ajuda para criar e manter painéis de controle (Admin)</w:t>
        </w:r>
      </w:hyperlink>
    </w:p>
    <w:p w14:paraId="7A12C394" w14:textId="77777777" w:rsidR="004470EF" w:rsidRPr="002E6533" w:rsidRDefault="004470EF">
      <w:pPr>
        <w:pStyle w:val="Compact"/>
      </w:pPr>
      <w:hyperlink w:anchor="X6cc70dbd3554cc104c9819365102c9d47b1fcd3">
        <w:r w:rsidRPr="002E6533">
          <w:rPr>
            <w:rStyle w:val="Hyperlink"/>
          </w:rPr>
          <w:t>Preciso de ajuda para personalizar meu painel de controle (usuário)</w:t>
        </w:r>
      </w:hyperlink>
    </w:p>
    <w:p w14:paraId="3CE600FF"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5EC116C5" w14:textId="77777777" w:rsidR="004470EF" w:rsidRPr="002E6533" w:rsidRDefault="00000000">
      <w:pPr>
        <w:pStyle w:val="Ttulo2"/>
      </w:pPr>
      <w:r w:rsidRPr="002E6533">
        <w:t>Preciso de ajuda para usar a interface</w:t>
      </w:r>
    </w:p>
    <w:p w14:paraId="30935F21" w14:textId="77777777" w:rsidR="004470EF" w:rsidRPr="002E6533" w:rsidRDefault="00000000">
      <w:pPr>
        <w:pStyle w:val="FirstParagraph"/>
      </w:pPr>
      <w:r w:rsidRPr="002E6533">
        <w:t>Painel de controle</w:t>
      </w:r>
    </w:p>
    <w:p w14:paraId="20B54D7B" w14:textId="77777777" w:rsidR="004470EF" w:rsidRPr="002E6533" w:rsidRDefault="00000000">
      <w:pPr>
        <w:pStyle w:val="Corpodetexto"/>
      </w:pPr>
      <w:r w:rsidRPr="002E6533">
        <w:t>Os painéis são agrupamentos de widgets 1 com conteúdo relacionado. Os recursos exibem informações do relatório como gráficos ou tabelas. Os recursos e o conteúdo exatos variam dependendo do painel de controle que você está visualizando.</w:t>
      </w:r>
    </w:p>
    <w:p w14:paraId="666A2F03" w14:textId="77777777" w:rsidR="004470EF" w:rsidRPr="002E6533" w:rsidRDefault="00000000">
      <w:pPr>
        <w:pStyle w:val="Corpodetexto"/>
      </w:pPr>
      <w:r w:rsidRPr="002E6533">
        <w:t>Vários painéis de controle podem pertencer a uma área de trabalho 2. Se a sua área de trabalho tiver vários painéis de controle, você poderá alternar qual deles você visualiza 3.</w:t>
      </w:r>
    </w:p>
    <w:p w14:paraId="129A834C" w14:textId="77777777" w:rsidR="004470EF" w:rsidRPr="002E6533" w:rsidRDefault="00000000">
      <w:pPr>
        <w:pStyle w:val="Corpodetexto"/>
      </w:pPr>
      <w:r w:rsidRPr="002E6533">
        <w:t>Alguns painéis podem conter widgets de Links 4, que podem fornecer links para sites, sites de intranet, relatórios e páginas do Archer usadas com frequência.</w:t>
      </w:r>
    </w:p>
    <w:p w14:paraId="4CABC217" w14:textId="77777777" w:rsidR="004470EF" w:rsidRPr="002E6533" w:rsidRDefault="00000000">
      <w:pPr>
        <w:pStyle w:val="Corpodetexto"/>
      </w:pPr>
      <w:r w:rsidRPr="002E6533">
        <w:lastRenderedPageBreak/>
        <w:t>Alguns painéis também podem conter vários widgets de gráfico, que podem conter até 15 relatórios ou gráficos em um único widget. Se o seu painel de controle tiver um deles, use o menu 5 para alternar entre os relatórios ou gráficos.</w:t>
      </w:r>
    </w:p>
    <w:p w14:paraId="7441D122" w14:textId="77777777" w:rsidR="004470EF" w:rsidRPr="002E6533" w:rsidRDefault="00000000">
      <w:pPr>
        <w:pStyle w:val="Corpodetexto"/>
      </w:pPr>
      <w:r w:rsidRPr="002E6533">
        <w:t>Você pode copiar um link de página para um painel 6 ou optar por exportar um painel 7. No menu Reticências 8, dependendo das permissões, você poderá adicionar ou editar um painel de controle ou definir um como sua página inicial.</w:t>
      </w:r>
    </w:p>
    <w:p w14:paraId="1C00EAF5" w14:textId="77777777" w:rsidR="004470EF" w:rsidRPr="002E6533" w:rsidRDefault="00000000">
      <w:pPr>
        <w:pStyle w:val="Ttulo2"/>
      </w:pPr>
      <w:r w:rsidRPr="002E6533">
        <w:t>Preciso de ajuda para criar e manter painéis de controle (Admin)</w:t>
      </w:r>
    </w:p>
    <w:p w14:paraId="6A42782B" w14:textId="77777777" w:rsidR="004470EF" w:rsidRPr="002E6533" w:rsidRDefault="00000000">
      <w:pPr>
        <w:pStyle w:val="FirstParagraph"/>
      </w:pPr>
      <w:r w:rsidRPr="002E6533">
        <w:t>As áreas de trabalho e os painéis de controle são configurados pelos administradores para seus usuários finais.</w:t>
      </w:r>
    </w:p>
    <w:p w14:paraId="1308E82F" w14:textId="77777777" w:rsidR="004470EF" w:rsidRPr="002E6533" w:rsidRDefault="004470EF">
      <w:hyperlink r:id="rId780">
        <w:r w:rsidRPr="002E6533">
          <w:rPr>
            <w:rStyle w:val="Hyperlink"/>
          </w:rPr>
          <w:t>Criação e gerenciamento de painéis de controle</w:t>
        </w:r>
      </w:hyperlink>
    </w:p>
    <w:p w14:paraId="57C00F64" w14:textId="77777777" w:rsidR="004470EF" w:rsidRPr="002E6533" w:rsidRDefault="004470EF">
      <w:hyperlink r:id="rId781">
        <w:r w:rsidRPr="002E6533">
          <w:rPr>
            <w:rStyle w:val="Hyperlink"/>
          </w:rPr>
          <w:t>Criação e gerenciamento de espaços de trabalho</w:t>
        </w:r>
      </w:hyperlink>
    </w:p>
    <w:p w14:paraId="7E1B51A1" w14:textId="77777777" w:rsidR="004470EF" w:rsidRPr="002E6533" w:rsidRDefault="00000000">
      <w:pPr>
        <w:pStyle w:val="Ttulo2"/>
      </w:pPr>
      <w:r w:rsidRPr="002E6533">
        <w:t>Preciso de ajuda para personalizar meu painel de controle (usuário)</w:t>
      </w:r>
    </w:p>
    <w:p w14:paraId="791799AD" w14:textId="77777777" w:rsidR="004470EF" w:rsidRPr="002E6533" w:rsidRDefault="00000000">
      <w:pPr>
        <w:pStyle w:val="FirstParagraph"/>
      </w:pPr>
      <w:r w:rsidRPr="002E6533">
        <w:t>Os usuários finais podem personalizar algumas opções e criar conteúdo pessoal em áreas de trabalho e painéis de controle.</w:t>
      </w:r>
    </w:p>
    <w:p w14:paraId="196F7C5C" w14:textId="77777777" w:rsidR="004470EF" w:rsidRPr="002E6533" w:rsidRDefault="004470EF">
      <w:pPr>
        <w:pStyle w:val="Corpodetexto"/>
      </w:pPr>
      <w:hyperlink r:id="rId782">
        <w:r w:rsidRPr="002E6533">
          <w:rPr>
            <w:rStyle w:val="Hyperlink"/>
          </w:rPr>
          <w:t>Personalizando áreas de trabalho e painéis de controle</w:t>
        </w:r>
      </w:hyperlink>
    </w:p>
    <w:p w14:paraId="6502884C" w14:textId="77777777" w:rsidR="004470EF" w:rsidRPr="002E6533" w:rsidRDefault="00000000">
      <w:pPr>
        <w:pStyle w:val="Ttulo2"/>
      </w:pPr>
      <w:r w:rsidRPr="002E6533">
        <w:t>Preciso de ajuda para usar um aplicativo ou questionário específico</w:t>
      </w:r>
    </w:p>
    <w:p w14:paraId="2D33B243" w14:textId="77777777" w:rsidR="004470EF" w:rsidRPr="002E6533" w:rsidRDefault="00000000">
      <w:pPr>
        <w:pStyle w:val="FirstParagraph"/>
      </w:pPr>
      <w:r w:rsidRPr="002E6533">
        <w:t xml:space="preserve">O </w:t>
      </w:r>
      <w:hyperlink r:id="rId783">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334A8856"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4D5D1678"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BE6FAF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0733E186" w14:textId="77777777" w:rsidR="004470EF" w:rsidRPr="002E6533" w:rsidRDefault="00000000">
            <w:pPr>
              <w:pStyle w:val="Compact"/>
            </w:pPr>
            <w:r w:rsidRPr="002E6533">
              <w:t>Aplicativo ou questionário</w:t>
            </w:r>
          </w:p>
        </w:tc>
        <w:tc>
          <w:tcPr>
            <w:tcW w:w="2613" w:type="dxa"/>
          </w:tcPr>
          <w:p w14:paraId="6C5F82AE" w14:textId="77777777" w:rsidR="004470EF" w:rsidRPr="002E6533" w:rsidRDefault="00000000">
            <w:pPr>
              <w:pStyle w:val="Compact"/>
            </w:pPr>
            <w:r w:rsidRPr="002E6533">
              <w:t>Caso de uso</w:t>
            </w:r>
          </w:p>
        </w:tc>
        <w:tc>
          <w:tcPr>
            <w:tcW w:w="2613" w:type="dxa"/>
          </w:tcPr>
          <w:p w14:paraId="27254579" w14:textId="77777777" w:rsidR="004470EF" w:rsidRPr="002E6533" w:rsidRDefault="00000000">
            <w:pPr>
              <w:pStyle w:val="Compact"/>
            </w:pPr>
            <w:r w:rsidRPr="002E6533">
              <w:t>Link de ajuda</w:t>
            </w:r>
          </w:p>
        </w:tc>
      </w:tr>
      <w:tr w:rsidR="004470EF" w:rsidRPr="002E6533" w14:paraId="14139B6D" w14:textId="77777777">
        <w:tc>
          <w:tcPr>
            <w:tcW w:w="2613" w:type="dxa"/>
          </w:tcPr>
          <w:p w14:paraId="47369E90" w14:textId="77777777" w:rsidR="004470EF" w:rsidRPr="002E6533" w:rsidRDefault="00000000">
            <w:pPr>
              <w:pStyle w:val="Compact"/>
            </w:pPr>
            <w:r w:rsidRPr="002E6533">
              <w:t xml:space="preserve"> Planos Ativados</w:t>
            </w:r>
          </w:p>
        </w:tc>
        <w:tc>
          <w:tcPr>
            <w:tcW w:w="2613" w:type="dxa"/>
          </w:tcPr>
          <w:p w14:paraId="156DC312" w14:textId="77777777" w:rsidR="004470EF" w:rsidRPr="002E6533" w:rsidRDefault="00000000">
            <w:pPr>
              <w:pStyle w:val="Compact"/>
            </w:pPr>
            <w:r w:rsidRPr="002E6533">
              <w:t>Business Continuity &amp; IT Disaster Recovery Planning</w:t>
            </w:r>
          </w:p>
        </w:tc>
        <w:tc>
          <w:tcPr>
            <w:tcW w:w="2613" w:type="dxa"/>
          </w:tcPr>
          <w:p w14:paraId="2EE14B54" w14:textId="77777777" w:rsidR="004470EF" w:rsidRPr="002E6533" w:rsidRDefault="004470EF">
            <w:pPr>
              <w:pStyle w:val="Compact"/>
            </w:pPr>
            <w:hyperlink r:id="rId784">
              <w:r w:rsidRPr="002E6533">
                <w:rPr>
                  <w:rStyle w:val="Hyperlink"/>
                </w:rPr>
                <w:t>Gerenciamento de resiliência</w:t>
              </w:r>
            </w:hyperlink>
          </w:p>
        </w:tc>
      </w:tr>
      <w:tr w:rsidR="004470EF" w:rsidRPr="002E6533" w14:paraId="78F49B36" w14:textId="77777777">
        <w:tc>
          <w:tcPr>
            <w:tcW w:w="2613" w:type="dxa"/>
          </w:tcPr>
          <w:p w14:paraId="4F3E6A21" w14:textId="77777777" w:rsidR="004470EF" w:rsidRPr="002E6533" w:rsidRDefault="00000000">
            <w:pPr>
              <w:pStyle w:val="Compact"/>
            </w:pPr>
            <w:r w:rsidRPr="002E6533">
              <w:t>Controles alocados</w:t>
            </w:r>
          </w:p>
        </w:tc>
        <w:tc>
          <w:tcPr>
            <w:tcW w:w="2613" w:type="dxa"/>
          </w:tcPr>
          <w:p w14:paraId="287A6369" w14:textId="77777777" w:rsidR="004470EF" w:rsidRPr="002E6533" w:rsidRDefault="00000000">
            <w:pPr>
              <w:pStyle w:val="Compact"/>
            </w:pPr>
            <w:r w:rsidRPr="002E6533">
              <w:t>Avaliações e autorização</w:t>
            </w:r>
          </w:p>
        </w:tc>
        <w:tc>
          <w:tcPr>
            <w:tcW w:w="2613" w:type="dxa"/>
            <w:vMerge w:val="restart"/>
          </w:tcPr>
          <w:p w14:paraId="7A446A70" w14:textId="77777777" w:rsidR="004470EF" w:rsidRPr="002E6533" w:rsidRDefault="004470EF">
            <w:pPr>
              <w:pStyle w:val="Corpodetexto"/>
            </w:pPr>
            <w:hyperlink r:id="rId785">
              <w:r w:rsidRPr="002E6533">
                <w:rPr>
                  <w:rStyle w:val="Hyperlink"/>
                </w:rPr>
                <w:t>Ajuda do setor público</w:t>
              </w:r>
            </w:hyperlink>
          </w:p>
          <w:p w14:paraId="2DB44CD7" w14:textId="77777777" w:rsidR="004470EF" w:rsidRPr="002E6533" w:rsidRDefault="00000000">
            <w:pPr>
              <w:pStyle w:val="Corpodetexto"/>
            </w:pPr>
            <w:r w:rsidRPr="002E6533">
              <w:t> </w:t>
            </w:r>
          </w:p>
        </w:tc>
      </w:tr>
      <w:tr w:rsidR="004470EF" w:rsidRPr="002E6533" w14:paraId="003D5F70" w14:textId="77777777">
        <w:tc>
          <w:tcPr>
            <w:tcW w:w="2613" w:type="dxa"/>
            <w:vMerge w:val="restart"/>
          </w:tcPr>
          <w:p w14:paraId="5AF34EEB" w14:textId="77777777" w:rsidR="004470EF" w:rsidRPr="002E6533" w:rsidRDefault="00000000">
            <w:pPr>
              <w:pStyle w:val="Corpodetexto"/>
            </w:pPr>
            <w:r w:rsidRPr="002E6533">
              <w:t>Agência</w:t>
            </w:r>
          </w:p>
          <w:p w14:paraId="43276137" w14:textId="77777777" w:rsidR="004470EF" w:rsidRPr="002E6533" w:rsidRDefault="00000000">
            <w:pPr>
              <w:pStyle w:val="Corpodetexto"/>
            </w:pPr>
            <w:r w:rsidRPr="002E6533">
              <w:t> </w:t>
            </w:r>
          </w:p>
        </w:tc>
        <w:tc>
          <w:tcPr>
            <w:tcW w:w="2613" w:type="dxa"/>
          </w:tcPr>
          <w:p w14:paraId="58C95EA2" w14:textId="77777777" w:rsidR="004470EF" w:rsidRPr="002E6533" w:rsidRDefault="00000000">
            <w:pPr>
              <w:pStyle w:val="Compact"/>
            </w:pPr>
            <w:r w:rsidRPr="002E6533">
              <w:t>Avaliações e autorização</w:t>
            </w:r>
          </w:p>
        </w:tc>
        <w:tc>
          <w:tcPr>
            <w:tcW w:w="2613" w:type="dxa"/>
            <w:vMerge/>
          </w:tcPr>
          <w:p w14:paraId="40405D05" w14:textId="77777777" w:rsidR="004470EF" w:rsidRPr="002E6533" w:rsidRDefault="004470EF"/>
        </w:tc>
      </w:tr>
      <w:tr w:rsidR="004470EF" w:rsidRPr="002E6533" w14:paraId="53472C28" w14:textId="77777777">
        <w:tc>
          <w:tcPr>
            <w:tcW w:w="2613" w:type="dxa"/>
            <w:vMerge/>
          </w:tcPr>
          <w:p w14:paraId="4D82FE43" w14:textId="77777777" w:rsidR="004470EF" w:rsidRPr="002E6533" w:rsidRDefault="004470EF"/>
        </w:tc>
        <w:tc>
          <w:tcPr>
            <w:tcW w:w="2613" w:type="dxa"/>
          </w:tcPr>
          <w:p w14:paraId="3561417C" w14:textId="77777777" w:rsidR="004470EF" w:rsidRPr="002E6533" w:rsidRDefault="00000000">
            <w:pPr>
              <w:pStyle w:val="Compact"/>
            </w:pPr>
            <w:r w:rsidRPr="002E6533">
              <w:t>Monitoramento Contínuo</w:t>
            </w:r>
          </w:p>
        </w:tc>
        <w:tc>
          <w:tcPr>
            <w:tcW w:w="2613" w:type="dxa"/>
            <w:vMerge/>
          </w:tcPr>
          <w:p w14:paraId="6F19FE8C" w14:textId="77777777" w:rsidR="004470EF" w:rsidRPr="002E6533" w:rsidRDefault="004470EF"/>
        </w:tc>
      </w:tr>
      <w:tr w:rsidR="004470EF" w:rsidRPr="002E6533" w14:paraId="3968E48E" w14:textId="77777777">
        <w:tc>
          <w:tcPr>
            <w:tcW w:w="2613" w:type="dxa"/>
          </w:tcPr>
          <w:p w14:paraId="6C75D890" w14:textId="77777777" w:rsidR="004470EF" w:rsidRPr="002E6533" w:rsidRDefault="00000000">
            <w:pPr>
              <w:pStyle w:val="Compact"/>
            </w:pPr>
            <w:r w:rsidRPr="002E6533">
              <w:t>Controles alocados de IA</w:t>
            </w:r>
          </w:p>
        </w:tc>
        <w:tc>
          <w:tcPr>
            <w:tcW w:w="2613" w:type="dxa"/>
            <w:vMerge w:val="restart"/>
          </w:tcPr>
          <w:p w14:paraId="00020AF2" w14:textId="77777777" w:rsidR="004470EF" w:rsidRPr="002E6533" w:rsidRDefault="00000000">
            <w:pPr>
              <w:pStyle w:val="Compact"/>
            </w:pPr>
            <w:r w:rsidRPr="002E6533">
              <w:t>Governança de IA</w:t>
            </w:r>
          </w:p>
        </w:tc>
        <w:tc>
          <w:tcPr>
            <w:tcW w:w="2613" w:type="dxa"/>
            <w:vMerge w:val="restart"/>
          </w:tcPr>
          <w:p w14:paraId="696A987D" w14:textId="77777777" w:rsidR="004470EF" w:rsidRPr="002E6533" w:rsidRDefault="00000000">
            <w:pPr>
              <w:pStyle w:val="Compact"/>
            </w:pPr>
            <w:r w:rsidRPr="002E6533">
              <w:t>Ajuda de Governança de IA</w:t>
            </w:r>
          </w:p>
        </w:tc>
      </w:tr>
      <w:tr w:rsidR="004470EF" w:rsidRPr="002E6533" w14:paraId="61043937" w14:textId="77777777">
        <w:tc>
          <w:tcPr>
            <w:tcW w:w="2613" w:type="dxa"/>
          </w:tcPr>
          <w:p w14:paraId="0814E791" w14:textId="77777777" w:rsidR="004470EF" w:rsidRPr="002E6533" w:rsidRDefault="00000000">
            <w:pPr>
              <w:pStyle w:val="Compact"/>
            </w:pPr>
            <w:r w:rsidRPr="002E6533">
              <w:t>Obrigações alocadas de IA</w:t>
            </w:r>
          </w:p>
        </w:tc>
        <w:tc>
          <w:tcPr>
            <w:tcW w:w="2613" w:type="dxa"/>
            <w:vMerge/>
          </w:tcPr>
          <w:p w14:paraId="25046032" w14:textId="77777777" w:rsidR="004470EF" w:rsidRPr="002E6533" w:rsidRDefault="004470EF"/>
        </w:tc>
        <w:tc>
          <w:tcPr>
            <w:tcW w:w="2613" w:type="dxa"/>
            <w:vMerge/>
          </w:tcPr>
          <w:p w14:paraId="33EB32AF" w14:textId="77777777" w:rsidR="004470EF" w:rsidRPr="002E6533" w:rsidRDefault="004470EF"/>
        </w:tc>
      </w:tr>
      <w:tr w:rsidR="004470EF" w:rsidRPr="002E6533" w14:paraId="6893DB71" w14:textId="77777777">
        <w:tc>
          <w:tcPr>
            <w:tcW w:w="2613" w:type="dxa"/>
          </w:tcPr>
          <w:p w14:paraId="7A13E46B" w14:textId="77777777" w:rsidR="004470EF" w:rsidRPr="002E6533" w:rsidRDefault="00000000">
            <w:pPr>
              <w:pStyle w:val="Compact"/>
            </w:pPr>
            <w:r w:rsidRPr="002E6533">
              <w:t xml:space="preserve">Catálogo de Avaliação de </w:t>
            </w:r>
            <w:r w:rsidRPr="002E6533">
              <w:lastRenderedPageBreak/>
              <w:t>Conformidade de IA</w:t>
            </w:r>
          </w:p>
        </w:tc>
        <w:tc>
          <w:tcPr>
            <w:tcW w:w="2613" w:type="dxa"/>
            <w:vMerge/>
          </w:tcPr>
          <w:p w14:paraId="682EDD39" w14:textId="77777777" w:rsidR="004470EF" w:rsidRPr="002E6533" w:rsidRDefault="004470EF"/>
        </w:tc>
        <w:tc>
          <w:tcPr>
            <w:tcW w:w="2613" w:type="dxa"/>
            <w:vMerge/>
          </w:tcPr>
          <w:p w14:paraId="68E9B363" w14:textId="77777777" w:rsidR="004470EF" w:rsidRPr="002E6533" w:rsidRDefault="004470EF"/>
        </w:tc>
      </w:tr>
      <w:tr w:rsidR="004470EF" w:rsidRPr="002E6533" w14:paraId="2974D251" w14:textId="77777777">
        <w:tc>
          <w:tcPr>
            <w:tcW w:w="2613" w:type="dxa"/>
          </w:tcPr>
          <w:p w14:paraId="0B566F45" w14:textId="77777777" w:rsidR="004470EF" w:rsidRPr="002E6533" w:rsidRDefault="00000000">
            <w:pPr>
              <w:pStyle w:val="Compact"/>
            </w:pPr>
            <w:r w:rsidRPr="002E6533">
              <w:t>Biblioteca de perguntas de avaliações de conformidade de IA</w:t>
            </w:r>
          </w:p>
        </w:tc>
        <w:tc>
          <w:tcPr>
            <w:tcW w:w="2613" w:type="dxa"/>
            <w:vMerge/>
          </w:tcPr>
          <w:p w14:paraId="0DF76F27" w14:textId="77777777" w:rsidR="004470EF" w:rsidRPr="002E6533" w:rsidRDefault="004470EF"/>
        </w:tc>
        <w:tc>
          <w:tcPr>
            <w:tcW w:w="2613" w:type="dxa"/>
            <w:vMerge/>
          </w:tcPr>
          <w:p w14:paraId="686FF0C6" w14:textId="77777777" w:rsidR="004470EF" w:rsidRPr="002E6533" w:rsidRDefault="004470EF"/>
        </w:tc>
      </w:tr>
      <w:tr w:rsidR="004470EF" w:rsidRPr="002E6533" w14:paraId="5E3F961E" w14:textId="77777777">
        <w:tc>
          <w:tcPr>
            <w:tcW w:w="2613" w:type="dxa"/>
          </w:tcPr>
          <w:p w14:paraId="01B546F8" w14:textId="77777777" w:rsidR="004470EF" w:rsidRPr="002E6533" w:rsidRDefault="00000000">
            <w:pPr>
              <w:pStyle w:val="Compact"/>
            </w:pPr>
            <w:r w:rsidRPr="002E6533">
              <w:t>Perguntas de avaliações de conformidade de IA</w:t>
            </w:r>
          </w:p>
        </w:tc>
        <w:tc>
          <w:tcPr>
            <w:tcW w:w="2613" w:type="dxa"/>
            <w:vMerge/>
          </w:tcPr>
          <w:p w14:paraId="22704DE5" w14:textId="77777777" w:rsidR="004470EF" w:rsidRPr="002E6533" w:rsidRDefault="004470EF"/>
        </w:tc>
        <w:tc>
          <w:tcPr>
            <w:tcW w:w="2613" w:type="dxa"/>
            <w:vMerge/>
          </w:tcPr>
          <w:p w14:paraId="49690DB4" w14:textId="77777777" w:rsidR="004470EF" w:rsidRPr="002E6533" w:rsidRDefault="004470EF"/>
        </w:tc>
      </w:tr>
      <w:tr w:rsidR="004470EF" w:rsidRPr="002E6533" w14:paraId="3B709493" w14:textId="77777777">
        <w:tc>
          <w:tcPr>
            <w:tcW w:w="2613" w:type="dxa"/>
          </w:tcPr>
          <w:p w14:paraId="486EF409" w14:textId="77777777" w:rsidR="004470EF" w:rsidRPr="002E6533" w:rsidRDefault="00000000">
            <w:pPr>
              <w:pStyle w:val="Compact"/>
            </w:pPr>
            <w:r w:rsidRPr="002E6533">
              <w:t>Biblioteca de controles de IA</w:t>
            </w:r>
          </w:p>
        </w:tc>
        <w:tc>
          <w:tcPr>
            <w:tcW w:w="2613" w:type="dxa"/>
            <w:vMerge/>
          </w:tcPr>
          <w:p w14:paraId="6394CFC4" w14:textId="77777777" w:rsidR="004470EF" w:rsidRPr="002E6533" w:rsidRDefault="004470EF"/>
        </w:tc>
        <w:tc>
          <w:tcPr>
            <w:tcW w:w="2613" w:type="dxa"/>
            <w:vMerge/>
          </w:tcPr>
          <w:p w14:paraId="5EF36B84" w14:textId="77777777" w:rsidR="004470EF" w:rsidRPr="002E6533" w:rsidRDefault="004470EF"/>
        </w:tc>
      </w:tr>
      <w:tr w:rsidR="004470EF" w:rsidRPr="002E6533" w14:paraId="47BD3AD8" w14:textId="77777777">
        <w:tc>
          <w:tcPr>
            <w:tcW w:w="2613" w:type="dxa"/>
          </w:tcPr>
          <w:p w14:paraId="69009B46" w14:textId="77777777" w:rsidR="004470EF" w:rsidRPr="002E6533" w:rsidRDefault="00000000">
            <w:pPr>
              <w:pStyle w:val="Compact"/>
            </w:pPr>
            <w:r w:rsidRPr="002E6533">
              <w:t>Catálogo de Obrigações de IA</w:t>
            </w:r>
          </w:p>
        </w:tc>
        <w:tc>
          <w:tcPr>
            <w:tcW w:w="2613" w:type="dxa"/>
            <w:vMerge/>
          </w:tcPr>
          <w:p w14:paraId="5751BE65" w14:textId="77777777" w:rsidR="004470EF" w:rsidRPr="002E6533" w:rsidRDefault="004470EF"/>
        </w:tc>
        <w:tc>
          <w:tcPr>
            <w:tcW w:w="2613" w:type="dxa"/>
            <w:vMerge/>
          </w:tcPr>
          <w:p w14:paraId="76020D18" w14:textId="77777777" w:rsidR="004470EF" w:rsidRPr="002E6533" w:rsidRDefault="004470EF"/>
        </w:tc>
      </w:tr>
      <w:tr w:rsidR="004470EF" w:rsidRPr="002E6533" w14:paraId="3B2356FF" w14:textId="77777777">
        <w:tc>
          <w:tcPr>
            <w:tcW w:w="2613" w:type="dxa"/>
          </w:tcPr>
          <w:p w14:paraId="41874450" w14:textId="77777777" w:rsidR="004470EF" w:rsidRPr="002E6533" w:rsidRDefault="00000000">
            <w:pPr>
              <w:pStyle w:val="Compact"/>
            </w:pPr>
            <w:r w:rsidRPr="002E6533">
              <w:t>Privacidade e Impacto Ético da IA</w:t>
            </w:r>
          </w:p>
        </w:tc>
        <w:tc>
          <w:tcPr>
            <w:tcW w:w="2613" w:type="dxa"/>
            <w:vMerge/>
          </w:tcPr>
          <w:p w14:paraId="7D5494B7" w14:textId="77777777" w:rsidR="004470EF" w:rsidRPr="002E6533" w:rsidRDefault="004470EF"/>
        </w:tc>
        <w:tc>
          <w:tcPr>
            <w:tcW w:w="2613" w:type="dxa"/>
            <w:vMerge/>
          </w:tcPr>
          <w:p w14:paraId="30DA20A6" w14:textId="77777777" w:rsidR="004470EF" w:rsidRPr="002E6533" w:rsidRDefault="004470EF"/>
        </w:tc>
      </w:tr>
      <w:tr w:rsidR="004470EF" w:rsidRPr="002E6533" w14:paraId="5A327468" w14:textId="77777777">
        <w:tc>
          <w:tcPr>
            <w:tcW w:w="2613" w:type="dxa"/>
          </w:tcPr>
          <w:p w14:paraId="55CD548B" w14:textId="77777777" w:rsidR="004470EF" w:rsidRPr="002E6533" w:rsidRDefault="00000000">
            <w:pPr>
              <w:pStyle w:val="Compact"/>
            </w:pPr>
            <w:r w:rsidRPr="002E6533">
              <w:t>Projeto de IA</w:t>
            </w:r>
          </w:p>
        </w:tc>
        <w:tc>
          <w:tcPr>
            <w:tcW w:w="2613" w:type="dxa"/>
            <w:vMerge/>
          </w:tcPr>
          <w:p w14:paraId="41314584" w14:textId="77777777" w:rsidR="004470EF" w:rsidRPr="002E6533" w:rsidRDefault="004470EF"/>
        </w:tc>
        <w:tc>
          <w:tcPr>
            <w:tcW w:w="2613" w:type="dxa"/>
            <w:vMerge/>
          </w:tcPr>
          <w:p w14:paraId="1A44BDCF" w14:textId="77777777" w:rsidR="004470EF" w:rsidRPr="002E6533" w:rsidRDefault="004470EF"/>
        </w:tc>
      </w:tr>
      <w:tr w:rsidR="004470EF" w:rsidRPr="002E6533" w14:paraId="45F4FA2F" w14:textId="77777777">
        <w:tc>
          <w:tcPr>
            <w:tcW w:w="2613" w:type="dxa"/>
          </w:tcPr>
          <w:p w14:paraId="5CA89B30" w14:textId="77777777" w:rsidR="004470EF" w:rsidRPr="002E6533" w:rsidRDefault="00000000">
            <w:pPr>
              <w:pStyle w:val="Compact"/>
            </w:pPr>
            <w:r w:rsidRPr="002E6533">
              <w:t>Avaliação do nível de risco da IA</w:t>
            </w:r>
          </w:p>
        </w:tc>
        <w:tc>
          <w:tcPr>
            <w:tcW w:w="2613" w:type="dxa"/>
            <w:vMerge/>
          </w:tcPr>
          <w:p w14:paraId="4B565F5F" w14:textId="77777777" w:rsidR="004470EF" w:rsidRPr="002E6533" w:rsidRDefault="004470EF"/>
        </w:tc>
        <w:tc>
          <w:tcPr>
            <w:tcW w:w="2613" w:type="dxa"/>
            <w:vMerge/>
          </w:tcPr>
          <w:p w14:paraId="4B959EAC" w14:textId="77777777" w:rsidR="004470EF" w:rsidRPr="002E6533" w:rsidRDefault="004470EF"/>
        </w:tc>
      </w:tr>
      <w:tr w:rsidR="004470EF" w:rsidRPr="002E6533" w14:paraId="5D0193AE" w14:textId="77777777">
        <w:tc>
          <w:tcPr>
            <w:tcW w:w="2613" w:type="dxa"/>
          </w:tcPr>
          <w:p w14:paraId="622EC4C6" w14:textId="77777777" w:rsidR="004470EF" w:rsidRPr="002E6533" w:rsidRDefault="00000000">
            <w:pPr>
              <w:pStyle w:val="Compact"/>
            </w:pPr>
            <w:r w:rsidRPr="002E6533">
              <w:t>Inventário de casos de uso de IA</w:t>
            </w:r>
          </w:p>
        </w:tc>
        <w:tc>
          <w:tcPr>
            <w:tcW w:w="2613" w:type="dxa"/>
            <w:vMerge/>
          </w:tcPr>
          <w:p w14:paraId="373FC8C1" w14:textId="77777777" w:rsidR="004470EF" w:rsidRPr="002E6533" w:rsidRDefault="004470EF"/>
        </w:tc>
        <w:tc>
          <w:tcPr>
            <w:tcW w:w="2613" w:type="dxa"/>
            <w:vMerge/>
          </w:tcPr>
          <w:p w14:paraId="25057260" w14:textId="77777777" w:rsidR="004470EF" w:rsidRPr="002E6533" w:rsidRDefault="004470EF"/>
        </w:tc>
      </w:tr>
      <w:tr w:rsidR="004470EF" w:rsidRPr="002E6533" w14:paraId="7F8B5B5F" w14:textId="77777777">
        <w:tc>
          <w:tcPr>
            <w:tcW w:w="2613" w:type="dxa"/>
          </w:tcPr>
          <w:p w14:paraId="208B6D01" w14:textId="77777777" w:rsidR="004470EF" w:rsidRPr="002E6533" w:rsidRDefault="00000000">
            <w:pPr>
              <w:pStyle w:val="Compact"/>
            </w:pPr>
            <w:r w:rsidRPr="002E6533">
              <w:t>Solicitações de casos de uso de IA</w:t>
            </w:r>
          </w:p>
        </w:tc>
        <w:tc>
          <w:tcPr>
            <w:tcW w:w="2613" w:type="dxa"/>
            <w:vMerge/>
          </w:tcPr>
          <w:p w14:paraId="1FE17D55" w14:textId="77777777" w:rsidR="004470EF" w:rsidRPr="002E6533" w:rsidRDefault="004470EF"/>
        </w:tc>
        <w:tc>
          <w:tcPr>
            <w:tcW w:w="2613" w:type="dxa"/>
            <w:vMerge/>
          </w:tcPr>
          <w:p w14:paraId="2891E1AC" w14:textId="77777777" w:rsidR="004470EF" w:rsidRPr="002E6533" w:rsidRDefault="004470EF"/>
        </w:tc>
      </w:tr>
      <w:tr w:rsidR="004470EF" w:rsidRPr="002E6533" w14:paraId="43320504" w14:textId="77777777">
        <w:tc>
          <w:tcPr>
            <w:tcW w:w="2613" w:type="dxa"/>
          </w:tcPr>
          <w:p w14:paraId="203D4E30" w14:textId="77777777" w:rsidR="004470EF" w:rsidRPr="002E6533" w:rsidRDefault="00000000">
            <w:pPr>
              <w:pStyle w:val="Compact"/>
            </w:pPr>
            <w:r w:rsidRPr="002E6533">
              <w:t>Avaliação do aplicativo</w:t>
            </w:r>
          </w:p>
        </w:tc>
        <w:tc>
          <w:tcPr>
            <w:tcW w:w="2613" w:type="dxa"/>
          </w:tcPr>
          <w:p w14:paraId="6AED58E2" w14:textId="77777777" w:rsidR="004470EF" w:rsidRPr="002E6533" w:rsidRDefault="00000000">
            <w:pPr>
              <w:pStyle w:val="Compact"/>
            </w:pPr>
            <w:r w:rsidRPr="002E6533">
              <w:t>Gerenciamento de riscos de TI</w:t>
            </w:r>
          </w:p>
        </w:tc>
        <w:tc>
          <w:tcPr>
            <w:tcW w:w="2613" w:type="dxa"/>
          </w:tcPr>
          <w:p w14:paraId="2E77C0F3" w14:textId="77777777" w:rsidR="004470EF" w:rsidRPr="002E6533" w:rsidRDefault="004470EF">
            <w:pPr>
              <w:pStyle w:val="Compact"/>
            </w:pPr>
            <w:hyperlink r:id="rId786">
              <w:r w:rsidRPr="002E6533">
                <w:rPr>
                  <w:rStyle w:val="Hyperlink"/>
                </w:rPr>
                <w:t>Ajuda do Gerenciamento de riscos de TI e segurança</w:t>
              </w:r>
            </w:hyperlink>
          </w:p>
        </w:tc>
      </w:tr>
      <w:tr w:rsidR="004470EF" w:rsidRPr="002E6533" w14:paraId="34ACB850" w14:textId="77777777">
        <w:tc>
          <w:tcPr>
            <w:tcW w:w="2613" w:type="dxa"/>
            <w:vMerge w:val="restart"/>
          </w:tcPr>
          <w:p w14:paraId="70F74304" w14:textId="77777777" w:rsidR="004470EF" w:rsidRPr="002E6533" w:rsidRDefault="00000000">
            <w:pPr>
              <w:pStyle w:val="Corpodetexto"/>
            </w:pPr>
            <w:r w:rsidRPr="002E6533">
              <w:t>Aplicativos</w:t>
            </w:r>
          </w:p>
          <w:p w14:paraId="58D2E51E" w14:textId="77777777" w:rsidR="004470EF" w:rsidRPr="002E6533" w:rsidRDefault="00000000">
            <w:pPr>
              <w:pStyle w:val="Corpodetexto"/>
            </w:pPr>
            <w:r w:rsidRPr="002E6533">
              <w:t> </w:t>
            </w:r>
          </w:p>
          <w:p w14:paraId="2DAC82B2" w14:textId="77777777" w:rsidR="004470EF" w:rsidRPr="002E6533" w:rsidRDefault="00000000">
            <w:pPr>
              <w:pStyle w:val="Corpodetexto"/>
            </w:pPr>
            <w:r w:rsidRPr="002E6533">
              <w:t> </w:t>
            </w:r>
          </w:p>
          <w:p w14:paraId="4E1EB57D" w14:textId="77777777" w:rsidR="004470EF" w:rsidRPr="002E6533" w:rsidRDefault="00000000">
            <w:pPr>
              <w:pStyle w:val="Corpodetexto"/>
            </w:pPr>
            <w:r w:rsidRPr="002E6533">
              <w:t> </w:t>
            </w:r>
          </w:p>
        </w:tc>
        <w:tc>
          <w:tcPr>
            <w:tcW w:w="2613" w:type="dxa"/>
          </w:tcPr>
          <w:p w14:paraId="0B25598D" w14:textId="77777777" w:rsidR="004470EF" w:rsidRPr="002E6533" w:rsidRDefault="00000000">
            <w:pPr>
              <w:pStyle w:val="Compact"/>
            </w:pPr>
            <w:r w:rsidRPr="002E6533">
              <w:t>Projetos e documentação de auditoria</w:t>
            </w:r>
          </w:p>
        </w:tc>
        <w:tc>
          <w:tcPr>
            <w:tcW w:w="2613" w:type="dxa"/>
          </w:tcPr>
          <w:p w14:paraId="32E9213C" w14:textId="77777777" w:rsidR="004470EF" w:rsidRPr="002E6533" w:rsidRDefault="004470EF">
            <w:pPr>
              <w:pStyle w:val="Compact"/>
            </w:pPr>
            <w:hyperlink r:id="rId787">
              <w:r w:rsidRPr="002E6533">
                <w:rPr>
                  <w:rStyle w:val="Hyperlink"/>
                </w:rPr>
                <w:t>Ajuda do Gerenciamento de auditoria</w:t>
              </w:r>
            </w:hyperlink>
          </w:p>
        </w:tc>
      </w:tr>
      <w:tr w:rsidR="004470EF" w:rsidRPr="002E6533" w14:paraId="0F5D7B4C" w14:textId="77777777">
        <w:tc>
          <w:tcPr>
            <w:tcW w:w="2613" w:type="dxa"/>
            <w:vMerge/>
          </w:tcPr>
          <w:p w14:paraId="6127B3C5" w14:textId="77777777" w:rsidR="004470EF" w:rsidRPr="002E6533" w:rsidRDefault="004470EF"/>
        </w:tc>
        <w:tc>
          <w:tcPr>
            <w:tcW w:w="2613" w:type="dxa"/>
          </w:tcPr>
          <w:p w14:paraId="4B287D2F" w14:textId="77777777" w:rsidR="004470EF" w:rsidRPr="002E6533" w:rsidRDefault="00000000">
            <w:pPr>
              <w:pStyle w:val="Compact"/>
            </w:pPr>
            <w:r w:rsidRPr="002E6533">
              <w:t>Governança dos dados</w:t>
            </w:r>
          </w:p>
        </w:tc>
        <w:tc>
          <w:tcPr>
            <w:tcW w:w="2613" w:type="dxa"/>
          </w:tcPr>
          <w:p w14:paraId="6B574E23" w14:textId="77777777" w:rsidR="004470EF" w:rsidRPr="002E6533" w:rsidRDefault="004470EF">
            <w:pPr>
              <w:pStyle w:val="Compact"/>
            </w:pPr>
            <w:hyperlink r:id="rId788">
              <w:r w:rsidRPr="002E6533">
                <w:rPr>
                  <w:rStyle w:val="Hyperlink"/>
                </w:rPr>
                <w:t>Ajuda de conformidade normativa e corporativa</w:t>
              </w:r>
            </w:hyperlink>
          </w:p>
        </w:tc>
      </w:tr>
      <w:tr w:rsidR="004470EF" w:rsidRPr="002E6533" w14:paraId="15F20790" w14:textId="77777777">
        <w:tc>
          <w:tcPr>
            <w:tcW w:w="2613" w:type="dxa"/>
            <w:vMerge/>
          </w:tcPr>
          <w:p w14:paraId="104FB95A" w14:textId="77777777" w:rsidR="004470EF" w:rsidRPr="002E6533" w:rsidRDefault="004470EF"/>
        </w:tc>
        <w:tc>
          <w:tcPr>
            <w:tcW w:w="2613" w:type="dxa"/>
          </w:tcPr>
          <w:p w14:paraId="5D8661A6" w14:textId="77777777" w:rsidR="004470EF" w:rsidRPr="002E6533" w:rsidRDefault="00000000">
            <w:pPr>
              <w:pStyle w:val="Compact"/>
            </w:pPr>
            <w:r w:rsidRPr="002E6533">
              <w:t>Gerenciamento do risco operacional</w:t>
            </w:r>
          </w:p>
        </w:tc>
        <w:tc>
          <w:tcPr>
            <w:tcW w:w="2613" w:type="dxa"/>
          </w:tcPr>
          <w:p w14:paraId="075D00BD" w14:textId="77777777" w:rsidR="004470EF" w:rsidRPr="002E6533" w:rsidRDefault="004470EF">
            <w:pPr>
              <w:pStyle w:val="Compact"/>
            </w:pPr>
            <w:hyperlink r:id="rId789">
              <w:r w:rsidRPr="002E6533">
                <w:rPr>
                  <w:rStyle w:val="Hyperlink"/>
                </w:rPr>
                <w:t>Ajuda do Gerenciamento do risco operacional e empresarial</w:t>
              </w:r>
            </w:hyperlink>
          </w:p>
        </w:tc>
      </w:tr>
      <w:tr w:rsidR="004470EF" w:rsidRPr="002E6533" w14:paraId="07336DCA" w14:textId="77777777">
        <w:tc>
          <w:tcPr>
            <w:tcW w:w="2613" w:type="dxa"/>
            <w:vMerge/>
          </w:tcPr>
          <w:p w14:paraId="0118DBEF" w14:textId="77777777" w:rsidR="004470EF" w:rsidRPr="002E6533" w:rsidRDefault="004470EF"/>
        </w:tc>
        <w:tc>
          <w:tcPr>
            <w:tcW w:w="2613" w:type="dxa"/>
          </w:tcPr>
          <w:p w14:paraId="31BA1147" w14:textId="77777777" w:rsidR="004470EF" w:rsidRPr="002E6533" w:rsidRDefault="00000000">
            <w:pPr>
              <w:pStyle w:val="Compact"/>
            </w:pPr>
            <w:r w:rsidRPr="002E6533">
              <w:t>Governança de terceiros</w:t>
            </w:r>
          </w:p>
        </w:tc>
        <w:tc>
          <w:tcPr>
            <w:tcW w:w="2613" w:type="dxa"/>
          </w:tcPr>
          <w:p w14:paraId="4A35A623" w14:textId="77777777" w:rsidR="004470EF" w:rsidRPr="002E6533" w:rsidRDefault="004470EF">
            <w:pPr>
              <w:pStyle w:val="Compact"/>
            </w:pPr>
            <w:hyperlink r:id="rId790">
              <w:r w:rsidRPr="002E6533">
                <w:rPr>
                  <w:rStyle w:val="Hyperlink"/>
                </w:rPr>
                <w:t>Governança de terceiros</w:t>
              </w:r>
            </w:hyperlink>
          </w:p>
        </w:tc>
      </w:tr>
      <w:tr w:rsidR="004470EF" w:rsidRPr="002E6533" w14:paraId="564931A2" w14:textId="77777777">
        <w:tc>
          <w:tcPr>
            <w:tcW w:w="2613" w:type="dxa"/>
          </w:tcPr>
          <w:p w14:paraId="5B078ABD" w14:textId="77777777" w:rsidR="004470EF" w:rsidRPr="002E6533" w:rsidRDefault="00000000">
            <w:pPr>
              <w:pStyle w:val="Compact"/>
            </w:pPr>
            <w:r w:rsidRPr="002E6533">
              <w:t>Compromisso</w:t>
            </w:r>
          </w:p>
        </w:tc>
        <w:tc>
          <w:tcPr>
            <w:tcW w:w="2613" w:type="dxa"/>
          </w:tcPr>
          <w:p w14:paraId="4B6262E1" w14:textId="77777777" w:rsidR="004470EF" w:rsidRPr="002E6533" w:rsidRDefault="00000000">
            <w:pPr>
              <w:pStyle w:val="Compact"/>
            </w:pPr>
            <w:r w:rsidRPr="002E6533">
              <w:t>Projetos e documentação de auditoria</w:t>
            </w:r>
          </w:p>
        </w:tc>
        <w:tc>
          <w:tcPr>
            <w:tcW w:w="2613" w:type="dxa"/>
          </w:tcPr>
          <w:p w14:paraId="187832FF" w14:textId="77777777" w:rsidR="004470EF" w:rsidRPr="002E6533" w:rsidRDefault="004470EF">
            <w:pPr>
              <w:pStyle w:val="Compact"/>
            </w:pPr>
            <w:hyperlink r:id="rId791">
              <w:r w:rsidRPr="002E6533">
                <w:rPr>
                  <w:rStyle w:val="Hyperlink"/>
                </w:rPr>
                <w:t>Ajuda do Gerenciamento de auditoria</w:t>
              </w:r>
            </w:hyperlink>
          </w:p>
        </w:tc>
      </w:tr>
      <w:tr w:rsidR="004470EF" w:rsidRPr="002E6533" w14:paraId="76C0DCC1" w14:textId="77777777">
        <w:tc>
          <w:tcPr>
            <w:tcW w:w="2613" w:type="dxa"/>
          </w:tcPr>
          <w:p w14:paraId="5101FB40" w14:textId="77777777" w:rsidR="004470EF" w:rsidRPr="002E6533" w:rsidRDefault="00000000">
            <w:pPr>
              <w:pStyle w:val="Compact"/>
            </w:pPr>
            <w:r w:rsidRPr="002E6533">
              <w:t>Lista de verificação do artigo 30</w:t>
            </w:r>
          </w:p>
        </w:tc>
        <w:tc>
          <w:tcPr>
            <w:tcW w:w="2613" w:type="dxa"/>
          </w:tcPr>
          <w:p w14:paraId="5410B990" w14:textId="77777777" w:rsidR="004470EF" w:rsidRPr="002E6533" w:rsidRDefault="00000000">
            <w:pPr>
              <w:pStyle w:val="Compact"/>
            </w:pPr>
            <w:r w:rsidRPr="002E6533">
              <w:t>Governança dos dados</w:t>
            </w:r>
          </w:p>
        </w:tc>
        <w:tc>
          <w:tcPr>
            <w:tcW w:w="2613" w:type="dxa"/>
          </w:tcPr>
          <w:p w14:paraId="20ABB80F" w14:textId="77777777" w:rsidR="004470EF" w:rsidRPr="002E6533" w:rsidRDefault="004470EF">
            <w:pPr>
              <w:pStyle w:val="Compact"/>
            </w:pPr>
            <w:hyperlink r:id="rId792">
              <w:r w:rsidRPr="002E6533">
                <w:rPr>
                  <w:rStyle w:val="Hyperlink"/>
                </w:rPr>
                <w:t>Ajuda de conformidade normativa e corporativa</w:t>
              </w:r>
            </w:hyperlink>
          </w:p>
        </w:tc>
      </w:tr>
      <w:tr w:rsidR="004470EF" w:rsidRPr="002E6533" w14:paraId="5B078F28" w14:textId="77777777">
        <w:tc>
          <w:tcPr>
            <w:tcW w:w="2613" w:type="dxa"/>
          </w:tcPr>
          <w:p w14:paraId="5FE1D8FD" w14:textId="77777777" w:rsidR="004470EF" w:rsidRPr="002E6533" w:rsidRDefault="00000000">
            <w:pPr>
              <w:pStyle w:val="Compact"/>
            </w:pPr>
            <w:r w:rsidRPr="002E6533">
              <w:t>Campanha de avaliação</w:t>
            </w:r>
          </w:p>
        </w:tc>
        <w:tc>
          <w:tcPr>
            <w:tcW w:w="2613" w:type="dxa"/>
          </w:tcPr>
          <w:p w14:paraId="764E4BEE" w14:textId="77777777" w:rsidR="004470EF" w:rsidRPr="002E6533" w:rsidRDefault="00000000">
            <w:pPr>
              <w:pStyle w:val="Compact"/>
            </w:pPr>
            <w:r w:rsidRPr="002E6533">
              <w:t>Gerenciamento do risco operacional</w:t>
            </w:r>
          </w:p>
        </w:tc>
        <w:tc>
          <w:tcPr>
            <w:tcW w:w="2613" w:type="dxa"/>
          </w:tcPr>
          <w:p w14:paraId="34C3EA7D" w14:textId="77777777" w:rsidR="004470EF" w:rsidRPr="002E6533" w:rsidRDefault="004470EF">
            <w:pPr>
              <w:pStyle w:val="Compact"/>
            </w:pPr>
            <w:hyperlink r:id="rId793">
              <w:r w:rsidRPr="002E6533">
                <w:rPr>
                  <w:rStyle w:val="Hyperlink"/>
                </w:rPr>
                <w:t>Ajuda do Gerenciamento do risco operacional e empresarial</w:t>
              </w:r>
            </w:hyperlink>
          </w:p>
        </w:tc>
      </w:tr>
      <w:tr w:rsidR="004470EF" w:rsidRPr="002E6533" w14:paraId="3B86AE19" w14:textId="77777777">
        <w:tc>
          <w:tcPr>
            <w:tcW w:w="2613" w:type="dxa"/>
          </w:tcPr>
          <w:p w14:paraId="4C0BD1E3" w14:textId="77777777" w:rsidR="004470EF" w:rsidRPr="002E6533" w:rsidRDefault="00000000">
            <w:pPr>
              <w:pStyle w:val="Compact"/>
            </w:pPr>
            <w:r w:rsidRPr="002E6533">
              <w:t xml:space="preserve">Biblioteca de objetivos de </w:t>
            </w:r>
            <w:r w:rsidRPr="002E6533">
              <w:lastRenderedPageBreak/>
              <w:t>avaliação</w:t>
            </w:r>
          </w:p>
        </w:tc>
        <w:tc>
          <w:tcPr>
            <w:tcW w:w="2613" w:type="dxa"/>
            <w:vMerge w:val="restart"/>
          </w:tcPr>
          <w:p w14:paraId="7C7FE1EE" w14:textId="77777777" w:rsidR="004470EF" w:rsidRPr="002E6533" w:rsidRDefault="00000000">
            <w:pPr>
              <w:pStyle w:val="Compact"/>
            </w:pPr>
            <w:r w:rsidRPr="002E6533">
              <w:lastRenderedPageBreak/>
              <w:t>Avaliações e autorização</w:t>
            </w:r>
          </w:p>
        </w:tc>
        <w:tc>
          <w:tcPr>
            <w:tcW w:w="2613" w:type="dxa"/>
            <w:vMerge w:val="restart"/>
          </w:tcPr>
          <w:p w14:paraId="510B59F3" w14:textId="77777777" w:rsidR="004470EF" w:rsidRPr="002E6533" w:rsidRDefault="004470EF">
            <w:pPr>
              <w:pStyle w:val="Compact"/>
            </w:pPr>
            <w:hyperlink r:id="rId794">
              <w:r w:rsidRPr="002E6533">
                <w:rPr>
                  <w:rStyle w:val="Hyperlink"/>
                </w:rPr>
                <w:t>Ajuda do setor público</w:t>
              </w:r>
            </w:hyperlink>
          </w:p>
        </w:tc>
      </w:tr>
      <w:tr w:rsidR="004470EF" w:rsidRPr="002E6533" w14:paraId="237DF183" w14:textId="77777777">
        <w:tc>
          <w:tcPr>
            <w:tcW w:w="2613" w:type="dxa"/>
          </w:tcPr>
          <w:p w14:paraId="38D1C15C" w14:textId="77777777" w:rsidR="004470EF" w:rsidRPr="002E6533" w:rsidRDefault="00000000">
            <w:pPr>
              <w:pStyle w:val="Compact"/>
            </w:pPr>
            <w:r w:rsidRPr="002E6533">
              <w:t>Objetivos de avaliação</w:t>
            </w:r>
          </w:p>
        </w:tc>
        <w:tc>
          <w:tcPr>
            <w:tcW w:w="2613" w:type="dxa"/>
            <w:vMerge/>
          </w:tcPr>
          <w:p w14:paraId="61F3BCD0" w14:textId="77777777" w:rsidR="004470EF" w:rsidRPr="002E6533" w:rsidRDefault="004470EF"/>
        </w:tc>
        <w:tc>
          <w:tcPr>
            <w:tcW w:w="2613" w:type="dxa"/>
            <w:vMerge/>
          </w:tcPr>
          <w:p w14:paraId="5E9F61F6" w14:textId="77777777" w:rsidR="004470EF" w:rsidRPr="002E6533" w:rsidRDefault="004470EF"/>
        </w:tc>
      </w:tr>
      <w:tr w:rsidR="004470EF" w:rsidRPr="002E6533" w14:paraId="0DAAABC6" w14:textId="77777777">
        <w:tc>
          <w:tcPr>
            <w:tcW w:w="2613" w:type="dxa"/>
            <w:vMerge w:val="restart"/>
          </w:tcPr>
          <w:p w14:paraId="31A6EB95" w14:textId="77777777" w:rsidR="004470EF" w:rsidRPr="002E6533" w:rsidRDefault="00000000">
            <w:pPr>
              <w:pStyle w:val="Corpodetexto"/>
            </w:pPr>
            <w:r w:rsidRPr="002E6533">
              <w:t>Projeto de auditoria</w:t>
            </w:r>
          </w:p>
          <w:p w14:paraId="6BA8876C" w14:textId="77777777" w:rsidR="004470EF" w:rsidRPr="002E6533" w:rsidRDefault="00000000">
            <w:pPr>
              <w:pStyle w:val="Corpodetexto"/>
            </w:pPr>
            <w:r w:rsidRPr="002E6533">
              <w:t> </w:t>
            </w:r>
          </w:p>
        </w:tc>
        <w:tc>
          <w:tcPr>
            <w:tcW w:w="2613" w:type="dxa"/>
          </w:tcPr>
          <w:p w14:paraId="3B602156" w14:textId="77777777" w:rsidR="004470EF" w:rsidRPr="002E6533" w:rsidRDefault="00000000">
            <w:pPr>
              <w:pStyle w:val="Compact"/>
            </w:pPr>
            <w:r w:rsidRPr="002E6533">
              <w:t>Projetos e documentação de auditoria</w:t>
            </w:r>
          </w:p>
        </w:tc>
        <w:tc>
          <w:tcPr>
            <w:tcW w:w="2613" w:type="dxa"/>
            <w:vMerge w:val="restart"/>
          </w:tcPr>
          <w:p w14:paraId="71EBB7AE" w14:textId="77777777" w:rsidR="004470EF" w:rsidRPr="002E6533" w:rsidRDefault="004470EF">
            <w:pPr>
              <w:pStyle w:val="Compact"/>
            </w:pPr>
            <w:hyperlink r:id="rId795">
              <w:r w:rsidRPr="002E6533">
                <w:rPr>
                  <w:rStyle w:val="Hyperlink"/>
                </w:rPr>
                <w:t>Ajuda do Gerenciamento de auditoria</w:t>
              </w:r>
            </w:hyperlink>
          </w:p>
          <w:p w14:paraId="7AF28D70" w14:textId="77777777" w:rsidR="004470EF" w:rsidRPr="002E6533" w:rsidRDefault="00000000">
            <w:pPr>
              <w:pStyle w:val="Corpodetexto"/>
            </w:pPr>
            <w:r w:rsidRPr="002E6533">
              <w:t> </w:t>
            </w:r>
          </w:p>
          <w:p w14:paraId="4628EC03" w14:textId="77777777" w:rsidR="004470EF" w:rsidRPr="002E6533" w:rsidRDefault="00000000">
            <w:pPr>
              <w:pStyle w:val="Corpodetexto"/>
            </w:pPr>
            <w:r w:rsidRPr="002E6533">
              <w:t> </w:t>
            </w:r>
          </w:p>
          <w:p w14:paraId="2AF2FF57" w14:textId="77777777" w:rsidR="004470EF" w:rsidRPr="002E6533" w:rsidRDefault="00000000">
            <w:pPr>
              <w:pStyle w:val="Corpodetexto"/>
            </w:pPr>
            <w:r w:rsidRPr="002E6533">
              <w:t> </w:t>
            </w:r>
          </w:p>
          <w:p w14:paraId="473A74B0" w14:textId="77777777" w:rsidR="004470EF" w:rsidRPr="002E6533" w:rsidRDefault="00000000">
            <w:pPr>
              <w:pStyle w:val="Corpodetexto"/>
            </w:pPr>
            <w:r w:rsidRPr="002E6533">
              <w:t> </w:t>
            </w:r>
          </w:p>
          <w:p w14:paraId="289B53BD" w14:textId="77777777" w:rsidR="004470EF" w:rsidRPr="002E6533" w:rsidRDefault="00000000">
            <w:pPr>
              <w:pStyle w:val="Corpodetexto"/>
            </w:pPr>
            <w:r w:rsidRPr="002E6533">
              <w:t> </w:t>
            </w:r>
          </w:p>
          <w:p w14:paraId="69E83E4B" w14:textId="77777777" w:rsidR="004470EF" w:rsidRPr="002E6533" w:rsidRDefault="00000000">
            <w:pPr>
              <w:pStyle w:val="Corpodetexto"/>
            </w:pPr>
            <w:r w:rsidRPr="002E6533">
              <w:t> </w:t>
            </w:r>
          </w:p>
        </w:tc>
      </w:tr>
      <w:tr w:rsidR="004470EF" w:rsidRPr="002E6533" w14:paraId="3EB74BFB" w14:textId="77777777">
        <w:tc>
          <w:tcPr>
            <w:tcW w:w="2613" w:type="dxa"/>
            <w:vMerge/>
          </w:tcPr>
          <w:p w14:paraId="678C8D50" w14:textId="77777777" w:rsidR="004470EF" w:rsidRPr="002E6533" w:rsidRDefault="004470EF"/>
        </w:tc>
        <w:tc>
          <w:tcPr>
            <w:tcW w:w="2613" w:type="dxa"/>
          </w:tcPr>
          <w:p w14:paraId="161633B8" w14:textId="77777777" w:rsidR="004470EF" w:rsidRPr="002E6533" w:rsidRDefault="00000000">
            <w:pPr>
              <w:pStyle w:val="Compact"/>
            </w:pPr>
            <w:r w:rsidRPr="002E6533">
              <w:t>Planejamento e qualidade de auditorias</w:t>
            </w:r>
          </w:p>
        </w:tc>
        <w:tc>
          <w:tcPr>
            <w:tcW w:w="2613" w:type="dxa"/>
            <w:vMerge/>
          </w:tcPr>
          <w:p w14:paraId="6CCAE4C5" w14:textId="77777777" w:rsidR="004470EF" w:rsidRPr="002E6533" w:rsidRDefault="004470EF"/>
        </w:tc>
      </w:tr>
      <w:tr w:rsidR="004470EF" w:rsidRPr="002E6533" w14:paraId="190D8879" w14:textId="77777777">
        <w:tc>
          <w:tcPr>
            <w:tcW w:w="2613" w:type="dxa"/>
            <w:vMerge w:val="restart"/>
          </w:tcPr>
          <w:p w14:paraId="18EAC41D" w14:textId="77777777" w:rsidR="004470EF" w:rsidRPr="002E6533" w:rsidRDefault="00000000">
            <w:pPr>
              <w:pStyle w:val="Corpodetexto"/>
            </w:pPr>
            <w:r w:rsidRPr="002E6533">
              <w:t>Entidade de auditoria</w:t>
            </w:r>
          </w:p>
          <w:p w14:paraId="01723D8B" w14:textId="77777777" w:rsidR="004470EF" w:rsidRPr="002E6533" w:rsidRDefault="00000000">
            <w:pPr>
              <w:pStyle w:val="Corpodetexto"/>
            </w:pPr>
            <w:r w:rsidRPr="002E6533">
              <w:t> </w:t>
            </w:r>
          </w:p>
        </w:tc>
        <w:tc>
          <w:tcPr>
            <w:tcW w:w="2613" w:type="dxa"/>
          </w:tcPr>
          <w:p w14:paraId="16AFA908" w14:textId="77777777" w:rsidR="004470EF" w:rsidRPr="002E6533" w:rsidRDefault="00000000">
            <w:pPr>
              <w:pStyle w:val="Compact"/>
            </w:pPr>
            <w:r w:rsidRPr="002E6533">
              <w:t>Projetos e documentação de auditoria</w:t>
            </w:r>
          </w:p>
        </w:tc>
        <w:tc>
          <w:tcPr>
            <w:tcW w:w="2613" w:type="dxa"/>
            <w:vMerge/>
          </w:tcPr>
          <w:p w14:paraId="6BF45FD6" w14:textId="77777777" w:rsidR="004470EF" w:rsidRPr="002E6533" w:rsidRDefault="004470EF"/>
        </w:tc>
      </w:tr>
      <w:tr w:rsidR="004470EF" w:rsidRPr="002E6533" w14:paraId="47EEABA2" w14:textId="77777777">
        <w:tc>
          <w:tcPr>
            <w:tcW w:w="2613" w:type="dxa"/>
            <w:vMerge/>
          </w:tcPr>
          <w:p w14:paraId="37393F3B" w14:textId="77777777" w:rsidR="004470EF" w:rsidRPr="002E6533" w:rsidRDefault="004470EF"/>
        </w:tc>
        <w:tc>
          <w:tcPr>
            <w:tcW w:w="2613" w:type="dxa"/>
          </w:tcPr>
          <w:p w14:paraId="2A3B99E5" w14:textId="77777777" w:rsidR="004470EF" w:rsidRPr="002E6533" w:rsidRDefault="00000000">
            <w:pPr>
              <w:pStyle w:val="Compact"/>
            </w:pPr>
            <w:r w:rsidRPr="002E6533">
              <w:t>Planejamento e qualidade de auditorias</w:t>
            </w:r>
          </w:p>
        </w:tc>
        <w:tc>
          <w:tcPr>
            <w:tcW w:w="2613" w:type="dxa"/>
            <w:vMerge/>
          </w:tcPr>
          <w:p w14:paraId="4B8BA967" w14:textId="77777777" w:rsidR="004470EF" w:rsidRPr="002E6533" w:rsidRDefault="004470EF"/>
        </w:tc>
      </w:tr>
      <w:tr w:rsidR="004470EF" w:rsidRPr="002E6533" w14:paraId="138FAEAB" w14:textId="77777777">
        <w:tc>
          <w:tcPr>
            <w:tcW w:w="2613" w:type="dxa"/>
          </w:tcPr>
          <w:p w14:paraId="2A3B502D" w14:textId="77777777" w:rsidR="004470EF" w:rsidRPr="002E6533" w:rsidRDefault="00000000">
            <w:pPr>
              <w:pStyle w:val="Compact"/>
            </w:pPr>
            <w:r w:rsidRPr="002E6533">
              <w:t>Observações de auditoria</w:t>
            </w:r>
          </w:p>
        </w:tc>
        <w:tc>
          <w:tcPr>
            <w:tcW w:w="2613" w:type="dxa"/>
          </w:tcPr>
          <w:p w14:paraId="407F9E85" w14:textId="77777777" w:rsidR="004470EF" w:rsidRPr="002E6533" w:rsidRDefault="00000000">
            <w:pPr>
              <w:pStyle w:val="Compact"/>
            </w:pPr>
            <w:r w:rsidRPr="002E6533">
              <w:t>Projetos e documentação de auditoria</w:t>
            </w:r>
          </w:p>
        </w:tc>
        <w:tc>
          <w:tcPr>
            <w:tcW w:w="2613" w:type="dxa"/>
            <w:vMerge/>
          </w:tcPr>
          <w:p w14:paraId="7AF13BCA" w14:textId="77777777" w:rsidR="004470EF" w:rsidRPr="002E6533" w:rsidRDefault="004470EF"/>
        </w:tc>
      </w:tr>
      <w:tr w:rsidR="004470EF" w:rsidRPr="002E6533" w14:paraId="4C6CA115" w14:textId="77777777">
        <w:tc>
          <w:tcPr>
            <w:tcW w:w="2613" w:type="dxa"/>
          </w:tcPr>
          <w:p w14:paraId="0A2C9A62" w14:textId="77777777" w:rsidR="004470EF" w:rsidRPr="002E6533" w:rsidRDefault="00000000">
            <w:pPr>
              <w:pStyle w:val="Compact"/>
            </w:pPr>
            <w:r w:rsidRPr="002E6533">
              <w:t>Plano de auditoria</w:t>
            </w:r>
          </w:p>
        </w:tc>
        <w:tc>
          <w:tcPr>
            <w:tcW w:w="2613" w:type="dxa"/>
          </w:tcPr>
          <w:p w14:paraId="6C2B6748" w14:textId="77777777" w:rsidR="004470EF" w:rsidRPr="002E6533" w:rsidRDefault="00000000">
            <w:pPr>
              <w:pStyle w:val="Compact"/>
            </w:pPr>
            <w:r w:rsidRPr="002E6533">
              <w:t>Planejamento e qualidade de auditorias</w:t>
            </w:r>
          </w:p>
        </w:tc>
        <w:tc>
          <w:tcPr>
            <w:tcW w:w="2613" w:type="dxa"/>
            <w:vMerge/>
          </w:tcPr>
          <w:p w14:paraId="58263283" w14:textId="77777777" w:rsidR="004470EF" w:rsidRPr="002E6533" w:rsidRDefault="004470EF"/>
        </w:tc>
      </w:tr>
      <w:tr w:rsidR="004470EF" w:rsidRPr="002E6533" w14:paraId="6FE8B3F8" w14:textId="77777777">
        <w:tc>
          <w:tcPr>
            <w:tcW w:w="2613" w:type="dxa"/>
          </w:tcPr>
          <w:p w14:paraId="7E6C8621" w14:textId="77777777" w:rsidR="004470EF" w:rsidRPr="002E6533" w:rsidRDefault="00000000">
            <w:pPr>
              <w:pStyle w:val="Compact"/>
            </w:pPr>
            <w:r w:rsidRPr="002E6533">
              <w:t>Biblioteca do Programa de Auditoria</w:t>
            </w:r>
          </w:p>
        </w:tc>
        <w:tc>
          <w:tcPr>
            <w:tcW w:w="2613" w:type="dxa"/>
            <w:vMerge w:val="restart"/>
          </w:tcPr>
          <w:p w14:paraId="2462A896" w14:textId="77777777" w:rsidR="004470EF" w:rsidRPr="002E6533" w:rsidRDefault="00000000">
            <w:pPr>
              <w:pStyle w:val="Compact"/>
            </w:pPr>
            <w:r w:rsidRPr="002E6533">
              <w:t>Projetos e documentação de auditoria</w:t>
            </w:r>
          </w:p>
        </w:tc>
        <w:tc>
          <w:tcPr>
            <w:tcW w:w="2613" w:type="dxa"/>
            <w:vMerge/>
          </w:tcPr>
          <w:p w14:paraId="77EA3B0F" w14:textId="77777777" w:rsidR="004470EF" w:rsidRPr="002E6533" w:rsidRDefault="004470EF"/>
        </w:tc>
      </w:tr>
      <w:tr w:rsidR="004470EF" w:rsidRPr="002E6533" w14:paraId="376ADB89" w14:textId="77777777">
        <w:tc>
          <w:tcPr>
            <w:tcW w:w="2613" w:type="dxa"/>
          </w:tcPr>
          <w:p w14:paraId="4D4D254F" w14:textId="77777777" w:rsidR="004470EF" w:rsidRPr="002E6533" w:rsidRDefault="00000000">
            <w:pPr>
              <w:pStyle w:val="Compact"/>
            </w:pPr>
            <w:r w:rsidRPr="002E6533">
              <w:t>Matriz de Controle de Risco de Auditoria</w:t>
            </w:r>
          </w:p>
        </w:tc>
        <w:tc>
          <w:tcPr>
            <w:tcW w:w="2613" w:type="dxa"/>
            <w:vMerge/>
          </w:tcPr>
          <w:p w14:paraId="239D170D" w14:textId="77777777" w:rsidR="004470EF" w:rsidRPr="002E6533" w:rsidRDefault="004470EF"/>
        </w:tc>
        <w:tc>
          <w:tcPr>
            <w:tcW w:w="2613" w:type="dxa"/>
            <w:vMerge/>
          </w:tcPr>
          <w:p w14:paraId="5C8A0EE9" w14:textId="77777777" w:rsidR="004470EF" w:rsidRPr="002E6533" w:rsidRDefault="004470EF"/>
        </w:tc>
      </w:tr>
      <w:tr w:rsidR="004470EF" w:rsidRPr="002E6533" w14:paraId="66C45919" w14:textId="77777777">
        <w:tc>
          <w:tcPr>
            <w:tcW w:w="2613" w:type="dxa"/>
          </w:tcPr>
          <w:p w14:paraId="1974D6E9" w14:textId="77777777" w:rsidR="004470EF" w:rsidRPr="002E6533" w:rsidRDefault="00000000">
            <w:pPr>
              <w:pStyle w:val="Compact"/>
            </w:pPr>
            <w:r w:rsidRPr="002E6533">
              <w:t>Documentação da auditoria</w:t>
            </w:r>
          </w:p>
        </w:tc>
        <w:tc>
          <w:tcPr>
            <w:tcW w:w="2613" w:type="dxa"/>
            <w:vMerge/>
          </w:tcPr>
          <w:p w14:paraId="32656EB4" w14:textId="77777777" w:rsidR="004470EF" w:rsidRPr="002E6533" w:rsidRDefault="004470EF"/>
        </w:tc>
        <w:tc>
          <w:tcPr>
            <w:tcW w:w="2613" w:type="dxa"/>
            <w:vMerge/>
          </w:tcPr>
          <w:p w14:paraId="7854C2DC" w14:textId="77777777" w:rsidR="004470EF" w:rsidRPr="002E6533" w:rsidRDefault="004470EF"/>
        </w:tc>
      </w:tr>
      <w:tr w:rsidR="004470EF" w:rsidRPr="002E6533" w14:paraId="4213ADDB" w14:textId="77777777">
        <w:tc>
          <w:tcPr>
            <w:tcW w:w="2613" w:type="dxa"/>
          </w:tcPr>
          <w:p w14:paraId="159AF292" w14:textId="77777777" w:rsidR="004470EF" w:rsidRPr="002E6533" w:rsidRDefault="00000000">
            <w:pPr>
              <w:pStyle w:val="Compact"/>
            </w:pPr>
            <w:r w:rsidRPr="002E6533">
              <w:t>Fontes autorizadas</w:t>
            </w:r>
          </w:p>
        </w:tc>
        <w:tc>
          <w:tcPr>
            <w:tcW w:w="2613" w:type="dxa"/>
          </w:tcPr>
          <w:p w14:paraId="74588063" w14:textId="77777777" w:rsidR="004470EF" w:rsidRPr="002E6533" w:rsidRDefault="00000000">
            <w:pPr>
              <w:pStyle w:val="Compact"/>
            </w:pPr>
            <w:r w:rsidRPr="002E6533">
              <w:t>Gestão de Programas de Políticas</w:t>
            </w:r>
          </w:p>
        </w:tc>
        <w:tc>
          <w:tcPr>
            <w:tcW w:w="2613" w:type="dxa"/>
          </w:tcPr>
          <w:p w14:paraId="02423C65" w14:textId="77777777" w:rsidR="004470EF" w:rsidRPr="002E6533" w:rsidRDefault="004470EF">
            <w:pPr>
              <w:pStyle w:val="Compact"/>
            </w:pPr>
            <w:hyperlink r:id="rId796">
              <w:r w:rsidRPr="002E6533">
                <w:rPr>
                  <w:rStyle w:val="Hyperlink"/>
                </w:rPr>
                <w:t>Ajuda de conformidade normativa e corporativa</w:t>
              </w:r>
            </w:hyperlink>
          </w:p>
        </w:tc>
      </w:tr>
      <w:tr w:rsidR="004470EF" w:rsidRPr="002E6533" w14:paraId="23EF3ACD" w14:textId="77777777">
        <w:tc>
          <w:tcPr>
            <w:tcW w:w="2613" w:type="dxa"/>
          </w:tcPr>
          <w:p w14:paraId="08018920" w14:textId="77777777" w:rsidR="004470EF" w:rsidRPr="002E6533" w:rsidRDefault="00000000">
            <w:pPr>
              <w:pStyle w:val="Compact"/>
            </w:pPr>
            <w:r w:rsidRPr="002E6533">
              <w:t>Pacote de autorização</w:t>
            </w:r>
          </w:p>
        </w:tc>
        <w:tc>
          <w:tcPr>
            <w:tcW w:w="2613" w:type="dxa"/>
          </w:tcPr>
          <w:p w14:paraId="3DF63D95" w14:textId="77777777" w:rsidR="004470EF" w:rsidRPr="002E6533" w:rsidRDefault="00000000">
            <w:pPr>
              <w:pStyle w:val="Compact"/>
            </w:pPr>
            <w:r w:rsidRPr="002E6533">
              <w:t>Avaliações e autorização</w:t>
            </w:r>
          </w:p>
        </w:tc>
        <w:tc>
          <w:tcPr>
            <w:tcW w:w="2613" w:type="dxa"/>
          </w:tcPr>
          <w:p w14:paraId="2AA5565F" w14:textId="77777777" w:rsidR="004470EF" w:rsidRPr="002E6533" w:rsidRDefault="004470EF">
            <w:pPr>
              <w:pStyle w:val="Compact"/>
            </w:pPr>
            <w:hyperlink r:id="rId797">
              <w:r w:rsidRPr="002E6533">
                <w:rPr>
                  <w:rStyle w:val="Hyperlink"/>
                </w:rPr>
                <w:t>Ajuda do setor público</w:t>
              </w:r>
            </w:hyperlink>
          </w:p>
        </w:tc>
      </w:tr>
      <w:tr w:rsidR="004470EF" w:rsidRPr="002E6533" w14:paraId="3AD9705E" w14:textId="77777777">
        <w:tc>
          <w:tcPr>
            <w:tcW w:w="2613" w:type="dxa"/>
            <w:vMerge w:val="restart"/>
          </w:tcPr>
          <w:p w14:paraId="2BAF9E78" w14:textId="77777777" w:rsidR="004470EF" w:rsidRPr="002E6533" w:rsidRDefault="00000000">
            <w:pPr>
              <w:pStyle w:val="Corpodetexto"/>
            </w:pPr>
            <w:r w:rsidRPr="002E6533">
              <w:t xml:space="preserve"> Disponibilidade básica</w:t>
            </w:r>
          </w:p>
          <w:p w14:paraId="0B5F2CD3" w14:textId="77777777" w:rsidR="004470EF" w:rsidRPr="002E6533" w:rsidRDefault="00000000">
            <w:pPr>
              <w:pStyle w:val="Corpodetexto"/>
            </w:pPr>
            <w:r w:rsidRPr="002E6533">
              <w:t> </w:t>
            </w:r>
          </w:p>
        </w:tc>
        <w:tc>
          <w:tcPr>
            <w:tcW w:w="2613" w:type="dxa"/>
          </w:tcPr>
          <w:p w14:paraId="5D475C37" w14:textId="77777777" w:rsidR="004470EF" w:rsidRPr="002E6533" w:rsidRDefault="00000000">
            <w:pPr>
              <w:pStyle w:val="Compact"/>
            </w:pPr>
            <w:r w:rsidRPr="002E6533">
              <w:t>Projetos e documentação de auditoria</w:t>
            </w:r>
          </w:p>
        </w:tc>
        <w:tc>
          <w:tcPr>
            <w:tcW w:w="2613" w:type="dxa"/>
            <w:vMerge w:val="restart"/>
          </w:tcPr>
          <w:p w14:paraId="15A9815A" w14:textId="77777777" w:rsidR="004470EF" w:rsidRPr="002E6533" w:rsidRDefault="004470EF">
            <w:pPr>
              <w:pStyle w:val="Corpodetexto"/>
            </w:pPr>
            <w:hyperlink r:id="rId798">
              <w:r w:rsidRPr="002E6533">
                <w:rPr>
                  <w:rStyle w:val="Hyperlink"/>
                </w:rPr>
                <w:t>Ajuda do Gerenciamento de auditoria</w:t>
              </w:r>
            </w:hyperlink>
          </w:p>
          <w:p w14:paraId="22D4053B" w14:textId="77777777" w:rsidR="004470EF" w:rsidRPr="002E6533" w:rsidRDefault="00000000">
            <w:pPr>
              <w:pStyle w:val="Corpodetexto"/>
            </w:pPr>
            <w:r w:rsidRPr="002E6533">
              <w:t> </w:t>
            </w:r>
          </w:p>
        </w:tc>
      </w:tr>
      <w:tr w:rsidR="004470EF" w:rsidRPr="002E6533" w14:paraId="7AE8C2A7" w14:textId="77777777">
        <w:tc>
          <w:tcPr>
            <w:tcW w:w="2613" w:type="dxa"/>
            <w:vMerge/>
          </w:tcPr>
          <w:p w14:paraId="42B88803" w14:textId="77777777" w:rsidR="004470EF" w:rsidRPr="002E6533" w:rsidRDefault="004470EF"/>
        </w:tc>
        <w:tc>
          <w:tcPr>
            <w:tcW w:w="2613" w:type="dxa"/>
          </w:tcPr>
          <w:p w14:paraId="3C46A7F8" w14:textId="77777777" w:rsidR="004470EF" w:rsidRPr="002E6533" w:rsidRDefault="00000000">
            <w:pPr>
              <w:pStyle w:val="Compact"/>
            </w:pPr>
            <w:r w:rsidRPr="002E6533">
              <w:t>Planejamento e qualidade de auditorias</w:t>
            </w:r>
          </w:p>
        </w:tc>
        <w:tc>
          <w:tcPr>
            <w:tcW w:w="2613" w:type="dxa"/>
            <w:vMerge/>
          </w:tcPr>
          <w:p w14:paraId="7DA69681" w14:textId="77777777" w:rsidR="004470EF" w:rsidRPr="002E6533" w:rsidRDefault="004470EF"/>
        </w:tc>
      </w:tr>
      <w:tr w:rsidR="004470EF" w:rsidRPr="002E6533" w14:paraId="1BA911A0" w14:textId="77777777">
        <w:tc>
          <w:tcPr>
            <w:tcW w:w="2613" w:type="dxa"/>
          </w:tcPr>
          <w:p w14:paraId="4E80812B" w14:textId="77777777" w:rsidR="004470EF" w:rsidRPr="002E6533" w:rsidRDefault="00000000">
            <w:pPr>
              <w:pStyle w:val="Compact"/>
            </w:pPr>
            <w:r w:rsidRPr="002E6533">
              <w:t>Planejamento de BC/DR</w:t>
            </w:r>
          </w:p>
        </w:tc>
        <w:tc>
          <w:tcPr>
            <w:tcW w:w="2613" w:type="dxa"/>
          </w:tcPr>
          <w:p w14:paraId="32E83C3E" w14:textId="77777777" w:rsidR="004470EF" w:rsidRPr="002E6533" w:rsidRDefault="00000000">
            <w:pPr>
              <w:pStyle w:val="Compact"/>
            </w:pPr>
            <w:r w:rsidRPr="002E6533">
              <w:t>Business Continuity &amp; IT Disaster Recovery Planning</w:t>
            </w:r>
          </w:p>
        </w:tc>
        <w:tc>
          <w:tcPr>
            <w:tcW w:w="2613" w:type="dxa"/>
            <w:vMerge w:val="restart"/>
          </w:tcPr>
          <w:p w14:paraId="125BE666" w14:textId="77777777" w:rsidR="004470EF" w:rsidRPr="002E6533" w:rsidRDefault="004470EF">
            <w:pPr>
              <w:pStyle w:val="Corpodetexto"/>
            </w:pPr>
            <w:hyperlink r:id="rId799">
              <w:r w:rsidRPr="002E6533">
                <w:rPr>
                  <w:rStyle w:val="Hyperlink"/>
                </w:rPr>
                <w:t>Gerenciamento de resiliência</w:t>
              </w:r>
            </w:hyperlink>
          </w:p>
          <w:p w14:paraId="6AA2A2A8" w14:textId="77777777" w:rsidR="004470EF" w:rsidRPr="002E6533" w:rsidRDefault="00000000">
            <w:pPr>
              <w:pStyle w:val="Corpodetexto"/>
            </w:pPr>
            <w:r w:rsidRPr="002E6533">
              <w:t> </w:t>
            </w:r>
          </w:p>
          <w:p w14:paraId="7C46EB6F" w14:textId="77777777" w:rsidR="004470EF" w:rsidRPr="002E6533" w:rsidRDefault="00000000">
            <w:pPr>
              <w:pStyle w:val="Corpodetexto"/>
            </w:pPr>
            <w:r w:rsidRPr="002E6533">
              <w:t> </w:t>
            </w:r>
          </w:p>
          <w:p w14:paraId="47C2EA73" w14:textId="77777777" w:rsidR="004470EF" w:rsidRPr="002E6533" w:rsidRDefault="00000000">
            <w:pPr>
              <w:pStyle w:val="Corpodetexto"/>
            </w:pPr>
            <w:r w:rsidRPr="002E6533">
              <w:t> </w:t>
            </w:r>
          </w:p>
        </w:tc>
      </w:tr>
      <w:tr w:rsidR="004470EF" w:rsidRPr="002E6533" w14:paraId="31ADF1C4" w14:textId="77777777">
        <w:tc>
          <w:tcPr>
            <w:tcW w:w="2613" w:type="dxa"/>
            <w:vMerge w:val="restart"/>
          </w:tcPr>
          <w:p w14:paraId="4015E46B" w14:textId="77777777" w:rsidR="004470EF" w:rsidRPr="002E6533" w:rsidRDefault="00000000">
            <w:pPr>
              <w:pStyle w:val="Corpodetexto"/>
            </w:pPr>
            <w:r w:rsidRPr="002E6533">
              <w:t>Arquivamento de BIA</w:t>
            </w:r>
          </w:p>
          <w:p w14:paraId="22E8A6AD" w14:textId="77777777" w:rsidR="004470EF" w:rsidRPr="002E6533" w:rsidRDefault="00000000">
            <w:pPr>
              <w:pStyle w:val="Corpodetexto"/>
            </w:pPr>
            <w:r w:rsidRPr="002E6533">
              <w:t> </w:t>
            </w:r>
          </w:p>
        </w:tc>
        <w:tc>
          <w:tcPr>
            <w:tcW w:w="2613" w:type="dxa"/>
          </w:tcPr>
          <w:p w14:paraId="524F1177" w14:textId="77777777" w:rsidR="004470EF" w:rsidRPr="002E6533" w:rsidRDefault="00000000">
            <w:pPr>
              <w:pStyle w:val="Compact"/>
            </w:pPr>
            <w:r w:rsidRPr="002E6533">
              <w:t>Análise de impacto de negócio</w:t>
            </w:r>
          </w:p>
        </w:tc>
        <w:tc>
          <w:tcPr>
            <w:tcW w:w="2613" w:type="dxa"/>
            <w:vMerge/>
          </w:tcPr>
          <w:p w14:paraId="3E5DDB2C" w14:textId="77777777" w:rsidR="004470EF" w:rsidRPr="002E6533" w:rsidRDefault="004470EF"/>
        </w:tc>
      </w:tr>
      <w:tr w:rsidR="004470EF" w:rsidRPr="002E6533" w14:paraId="494EC6DE" w14:textId="77777777">
        <w:tc>
          <w:tcPr>
            <w:tcW w:w="2613" w:type="dxa"/>
            <w:vMerge/>
          </w:tcPr>
          <w:p w14:paraId="7920AA51" w14:textId="77777777" w:rsidR="004470EF" w:rsidRPr="002E6533" w:rsidRDefault="004470EF"/>
        </w:tc>
        <w:tc>
          <w:tcPr>
            <w:tcW w:w="2613" w:type="dxa"/>
          </w:tcPr>
          <w:p w14:paraId="7532D584" w14:textId="77777777" w:rsidR="004470EF" w:rsidRPr="002E6533" w:rsidRDefault="00000000">
            <w:pPr>
              <w:pStyle w:val="Compact"/>
            </w:pPr>
            <w:r w:rsidRPr="002E6533">
              <w:t>Análise do cenário operacional</w:t>
            </w:r>
          </w:p>
        </w:tc>
        <w:tc>
          <w:tcPr>
            <w:tcW w:w="2613" w:type="dxa"/>
            <w:vMerge/>
          </w:tcPr>
          <w:p w14:paraId="3A361EF7" w14:textId="77777777" w:rsidR="004470EF" w:rsidRPr="002E6533" w:rsidRDefault="004470EF"/>
        </w:tc>
      </w:tr>
      <w:tr w:rsidR="004470EF" w:rsidRPr="002E6533" w14:paraId="71FC24F1" w14:textId="77777777">
        <w:tc>
          <w:tcPr>
            <w:tcW w:w="2613" w:type="dxa"/>
            <w:vMerge w:val="restart"/>
          </w:tcPr>
          <w:p w14:paraId="6E300405" w14:textId="77777777" w:rsidR="004470EF" w:rsidRPr="002E6533" w:rsidRDefault="00000000">
            <w:pPr>
              <w:pStyle w:val="Corpodetexto"/>
            </w:pPr>
            <w:r w:rsidRPr="002E6533">
              <w:t>Campanha de BIA</w:t>
            </w:r>
          </w:p>
          <w:p w14:paraId="431717B2" w14:textId="77777777" w:rsidR="004470EF" w:rsidRPr="002E6533" w:rsidRDefault="00000000">
            <w:pPr>
              <w:pStyle w:val="Corpodetexto"/>
            </w:pPr>
            <w:r w:rsidRPr="002E6533">
              <w:t> </w:t>
            </w:r>
          </w:p>
        </w:tc>
        <w:tc>
          <w:tcPr>
            <w:tcW w:w="2613" w:type="dxa"/>
          </w:tcPr>
          <w:p w14:paraId="67F4E672" w14:textId="77777777" w:rsidR="004470EF" w:rsidRPr="002E6533" w:rsidRDefault="00000000">
            <w:pPr>
              <w:pStyle w:val="Compact"/>
            </w:pPr>
            <w:r w:rsidRPr="002E6533">
              <w:t>Análise de impacto de negócio</w:t>
            </w:r>
          </w:p>
        </w:tc>
        <w:tc>
          <w:tcPr>
            <w:tcW w:w="2613" w:type="dxa"/>
            <w:vMerge/>
          </w:tcPr>
          <w:p w14:paraId="39399B00" w14:textId="77777777" w:rsidR="004470EF" w:rsidRPr="002E6533" w:rsidRDefault="004470EF"/>
        </w:tc>
      </w:tr>
      <w:tr w:rsidR="004470EF" w:rsidRPr="002E6533" w14:paraId="55E41BB0" w14:textId="77777777">
        <w:tc>
          <w:tcPr>
            <w:tcW w:w="2613" w:type="dxa"/>
            <w:vMerge/>
          </w:tcPr>
          <w:p w14:paraId="71221880" w14:textId="77777777" w:rsidR="004470EF" w:rsidRPr="002E6533" w:rsidRDefault="004470EF"/>
        </w:tc>
        <w:tc>
          <w:tcPr>
            <w:tcW w:w="2613" w:type="dxa"/>
          </w:tcPr>
          <w:p w14:paraId="4412D685" w14:textId="77777777" w:rsidR="004470EF" w:rsidRPr="002E6533" w:rsidRDefault="00000000">
            <w:pPr>
              <w:pStyle w:val="Compact"/>
            </w:pPr>
            <w:r w:rsidRPr="002E6533">
              <w:t>Análise do cenário operacional</w:t>
            </w:r>
          </w:p>
        </w:tc>
        <w:tc>
          <w:tcPr>
            <w:tcW w:w="2613" w:type="dxa"/>
            <w:vMerge/>
          </w:tcPr>
          <w:p w14:paraId="21BC7513" w14:textId="77777777" w:rsidR="004470EF" w:rsidRPr="002E6533" w:rsidRDefault="004470EF"/>
        </w:tc>
      </w:tr>
      <w:tr w:rsidR="004470EF" w:rsidRPr="002E6533" w14:paraId="6DD78438" w14:textId="77777777">
        <w:tc>
          <w:tcPr>
            <w:tcW w:w="2613" w:type="dxa"/>
          </w:tcPr>
          <w:p w14:paraId="2B071B36" w14:textId="77777777" w:rsidR="004470EF" w:rsidRPr="002E6533" w:rsidRDefault="00000000">
            <w:pPr>
              <w:pStyle w:val="Compact"/>
            </w:pPr>
            <w:r w:rsidRPr="002E6533">
              <w:lastRenderedPageBreak/>
              <w:t>Biblioteca de procedimentos de resposta a violação</w:t>
            </w:r>
          </w:p>
        </w:tc>
        <w:tc>
          <w:tcPr>
            <w:tcW w:w="2613" w:type="dxa"/>
            <w:vMerge w:val="restart"/>
          </w:tcPr>
          <w:p w14:paraId="4AABAC26" w14:textId="77777777" w:rsidR="004470EF" w:rsidRPr="002E6533" w:rsidRDefault="00000000">
            <w:pPr>
              <w:pStyle w:val="Compact"/>
            </w:pPr>
            <w:r w:rsidRPr="002E6533">
              <w:t>Cyber Incident &amp; Breach Response</w:t>
            </w:r>
          </w:p>
        </w:tc>
        <w:tc>
          <w:tcPr>
            <w:tcW w:w="2613" w:type="dxa"/>
            <w:vMerge w:val="restart"/>
          </w:tcPr>
          <w:p w14:paraId="36F81D39" w14:textId="77777777" w:rsidR="004470EF" w:rsidRPr="002E6533" w:rsidRDefault="004470EF">
            <w:pPr>
              <w:pStyle w:val="Corpodetexto"/>
            </w:pPr>
            <w:hyperlink r:id="rId800">
              <w:r w:rsidRPr="002E6533">
                <w:rPr>
                  <w:rStyle w:val="Hyperlink"/>
                </w:rPr>
                <w:t>Ajuda do Gerenciamento de riscos de TI e segurança</w:t>
              </w:r>
            </w:hyperlink>
          </w:p>
          <w:p w14:paraId="6785F15E" w14:textId="77777777" w:rsidR="004470EF" w:rsidRPr="002E6533" w:rsidRDefault="00000000">
            <w:pPr>
              <w:pStyle w:val="Corpodetexto"/>
            </w:pPr>
            <w:r w:rsidRPr="002E6533">
              <w:t> </w:t>
            </w:r>
          </w:p>
          <w:p w14:paraId="18897EF0" w14:textId="77777777" w:rsidR="004470EF" w:rsidRPr="002E6533" w:rsidRDefault="00000000">
            <w:pPr>
              <w:pStyle w:val="Corpodetexto"/>
            </w:pPr>
            <w:r w:rsidRPr="002E6533">
              <w:t> </w:t>
            </w:r>
          </w:p>
        </w:tc>
      </w:tr>
      <w:tr w:rsidR="004470EF" w:rsidRPr="002E6533" w14:paraId="06108CA3" w14:textId="77777777">
        <w:tc>
          <w:tcPr>
            <w:tcW w:w="2613" w:type="dxa"/>
          </w:tcPr>
          <w:p w14:paraId="7FF839AC" w14:textId="77777777" w:rsidR="004470EF" w:rsidRPr="002E6533" w:rsidRDefault="00000000">
            <w:pPr>
              <w:pStyle w:val="Compact"/>
            </w:pPr>
            <w:r w:rsidRPr="002E6533">
              <w:t>Avaliação de riscos de violação</w:t>
            </w:r>
          </w:p>
        </w:tc>
        <w:tc>
          <w:tcPr>
            <w:tcW w:w="2613" w:type="dxa"/>
            <w:vMerge/>
          </w:tcPr>
          <w:p w14:paraId="70C979E3" w14:textId="77777777" w:rsidR="004470EF" w:rsidRPr="002E6533" w:rsidRDefault="004470EF"/>
        </w:tc>
        <w:tc>
          <w:tcPr>
            <w:tcW w:w="2613" w:type="dxa"/>
            <w:vMerge/>
          </w:tcPr>
          <w:p w14:paraId="7C55E3C9" w14:textId="77777777" w:rsidR="004470EF" w:rsidRPr="002E6533" w:rsidRDefault="004470EF"/>
        </w:tc>
      </w:tr>
      <w:tr w:rsidR="004470EF" w:rsidRPr="002E6533" w14:paraId="2ED08335" w14:textId="77777777">
        <w:tc>
          <w:tcPr>
            <w:tcW w:w="2613" w:type="dxa"/>
          </w:tcPr>
          <w:p w14:paraId="43EFEB02"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6617827E" w14:textId="77777777" w:rsidR="004470EF" w:rsidRPr="002E6533" w:rsidRDefault="004470EF"/>
        </w:tc>
        <w:tc>
          <w:tcPr>
            <w:tcW w:w="2613" w:type="dxa"/>
            <w:vMerge/>
          </w:tcPr>
          <w:p w14:paraId="2EF602A7" w14:textId="77777777" w:rsidR="004470EF" w:rsidRPr="002E6533" w:rsidRDefault="004470EF"/>
        </w:tc>
      </w:tr>
      <w:tr w:rsidR="004470EF" w:rsidRPr="002E6533" w14:paraId="0156B8CD" w14:textId="77777777">
        <w:tc>
          <w:tcPr>
            <w:tcW w:w="2613" w:type="dxa"/>
            <w:vMerge w:val="restart"/>
          </w:tcPr>
          <w:p w14:paraId="1046471F" w14:textId="77777777" w:rsidR="004470EF" w:rsidRPr="002E6533" w:rsidRDefault="00000000">
            <w:pPr>
              <w:pStyle w:val="Corpodetexto"/>
            </w:pPr>
            <w:r w:rsidRPr="002E6533">
              <w:t>Análise de impacto de negócio</w:t>
            </w:r>
          </w:p>
          <w:p w14:paraId="732332F2" w14:textId="77777777" w:rsidR="004470EF" w:rsidRPr="002E6533" w:rsidRDefault="00000000">
            <w:pPr>
              <w:pStyle w:val="Corpodetexto"/>
            </w:pPr>
            <w:r w:rsidRPr="002E6533">
              <w:t> </w:t>
            </w:r>
          </w:p>
        </w:tc>
        <w:tc>
          <w:tcPr>
            <w:tcW w:w="2613" w:type="dxa"/>
          </w:tcPr>
          <w:p w14:paraId="28666115" w14:textId="77777777" w:rsidR="004470EF" w:rsidRPr="002E6533" w:rsidRDefault="00000000">
            <w:pPr>
              <w:pStyle w:val="Compact"/>
            </w:pPr>
            <w:r w:rsidRPr="002E6533">
              <w:t>Análise de impacto de negócio</w:t>
            </w:r>
          </w:p>
        </w:tc>
        <w:tc>
          <w:tcPr>
            <w:tcW w:w="2613" w:type="dxa"/>
            <w:vMerge w:val="restart"/>
          </w:tcPr>
          <w:p w14:paraId="7AA71D25" w14:textId="77777777" w:rsidR="004470EF" w:rsidRPr="002E6533" w:rsidRDefault="004470EF">
            <w:pPr>
              <w:pStyle w:val="Corpodetexto"/>
            </w:pPr>
            <w:hyperlink r:id="rId801">
              <w:r w:rsidRPr="002E6533">
                <w:rPr>
                  <w:rStyle w:val="Hyperlink"/>
                </w:rPr>
                <w:t>Gerenciamento de resiliência</w:t>
              </w:r>
            </w:hyperlink>
          </w:p>
          <w:p w14:paraId="78160F52" w14:textId="77777777" w:rsidR="004470EF" w:rsidRPr="002E6533" w:rsidRDefault="00000000">
            <w:pPr>
              <w:pStyle w:val="Corpodetexto"/>
            </w:pPr>
            <w:r w:rsidRPr="002E6533">
              <w:t> </w:t>
            </w:r>
          </w:p>
        </w:tc>
      </w:tr>
      <w:tr w:rsidR="004470EF" w:rsidRPr="002E6533" w14:paraId="1EC6ABB1" w14:textId="77777777">
        <w:tc>
          <w:tcPr>
            <w:tcW w:w="2613" w:type="dxa"/>
            <w:vMerge/>
          </w:tcPr>
          <w:p w14:paraId="76FC3542" w14:textId="77777777" w:rsidR="004470EF" w:rsidRPr="002E6533" w:rsidRDefault="004470EF"/>
        </w:tc>
        <w:tc>
          <w:tcPr>
            <w:tcW w:w="2613" w:type="dxa"/>
          </w:tcPr>
          <w:p w14:paraId="44942C4C" w14:textId="77777777" w:rsidR="004470EF" w:rsidRPr="002E6533" w:rsidRDefault="00000000">
            <w:pPr>
              <w:pStyle w:val="Compact"/>
            </w:pPr>
            <w:r w:rsidRPr="002E6533">
              <w:t>Análise do cenário operacional</w:t>
            </w:r>
          </w:p>
        </w:tc>
        <w:tc>
          <w:tcPr>
            <w:tcW w:w="2613" w:type="dxa"/>
            <w:vMerge/>
          </w:tcPr>
          <w:p w14:paraId="037446A4" w14:textId="77777777" w:rsidR="004470EF" w:rsidRPr="002E6533" w:rsidRDefault="004470EF"/>
        </w:tc>
      </w:tr>
      <w:tr w:rsidR="004470EF" w:rsidRPr="002E6533" w14:paraId="0FAABEFF" w14:textId="77777777">
        <w:tc>
          <w:tcPr>
            <w:tcW w:w="2613" w:type="dxa"/>
            <w:vMerge w:val="restart"/>
          </w:tcPr>
          <w:p w14:paraId="46B55BEC" w14:textId="77777777" w:rsidR="004470EF" w:rsidRPr="002E6533" w:rsidRDefault="00000000">
            <w:pPr>
              <w:pStyle w:val="Corpodetexto"/>
            </w:pPr>
            <w:r w:rsidRPr="002E6533">
              <w:t>Processos de negócios</w:t>
            </w:r>
          </w:p>
          <w:p w14:paraId="36945689" w14:textId="77777777" w:rsidR="004470EF" w:rsidRPr="002E6533" w:rsidRDefault="00000000">
            <w:pPr>
              <w:pStyle w:val="Corpodetexto"/>
            </w:pPr>
            <w:r w:rsidRPr="002E6533">
              <w:t> </w:t>
            </w:r>
          </w:p>
          <w:p w14:paraId="73C88B86" w14:textId="77777777" w:rsidR="004470EF" w:rsidRPr="002E6533" w:rsidRDefault="00000000">
            <w:pPr>
              <w:pStyle w:val="Corpodetexto"/>
            </w:pPr>
            <w:r w:rsidRPr="002E6533">
              <w:t> </w:t>
            </w:r>
          </w:p>
          <w:p w14:paraId="6F9D9800" w14:textId="77777777" w:rsidR="004470EF" w:rsidRPr="002E6533" w:rsidRDefault="00000000">
            <w:pPr>
              <w:pStyle w:val="Corpodetexto"/>
            </w:pPr>
            <w:r w:rsidRPr="002E6533">
              <w:t> </w:t>
            </w:r>
          </w:p>
          <w:p w14:paraId="0BDD2FD0" w14:textId="77777777" w:rsidR="004470EF" w:rsidRPr="002E6533" w:rsidRDefault="00000000">
            <w:pPr>
              <w:pStyle w:val="Corpodetexto"/>
            </w:pPr>
            <w:r w:rsidRPr="002E6533">
              <w:t> </w:t>
            </w:r>
          </w:p>
          <w:p w14:paraId="3F80031F" w14:textId="77777777" w:rsidR="004470EF" w:rsidRPr="002E6533" w:rsidRDefault="00000000">
            <w:pPr>
              <w:pStyle w:val="Corpodetexto"/>
            </w:pPr>
            <w:r w:rsidRPr="002E6533">
              <w:t> </w:t>
            </w:r>
          </w:p>
          <w:p w14:paraId="2D049DD2" w14:textId="77777777" w:rsidR="004470EF" w:rsidRPr="002E6533" w:rsidRDefault="00000000">
            <w:pPr>
              <w:pStyle w:val="Corpodetexto"/>
            </w:pPr>
            <w:r w:rsidRPr="002E6533">
              <w:t> </w:t>
            </w:r>
          </w:p>
        </w:tc>
        <w:tc>
          <w:tcPr>
            <w:tcW w:w="2613" w:type="dxa"/>
          </w:tcPr>
          <w:p w14:paraId="252747CC" w14:textId="77777777" w:rsidR="004470EF" w:rsidRPr="002E6533" w:rsidRDefault="00000000">
            <w:pPr>
              <w:pStyle w:val="Compact"/>
            </w:pPr>
            <w:r w:rsidRPr="002E6533">
              <w:t>Projetos e documentação de auditoria</w:t>
            </w:r>
          </w:p>
        </w:tc>
        <w:tc>
          <w:tcPr>
            <w:tcW w:w="2613" w:type="dxa"/>
          </w:tcPr>
          <w:p w14:paraId="6EFA3406" w14:textId="77777777" w:rsidR="004470EF" w:rsidRPr="002E6533" w:rsidRDefault="004470EF">
            <w:pPr>
              <w:pStyle w:val="Compact"/>
            </w:pPr>
            <w:hyperlink r:id="rId802">
              <w:r w:rsidRPr="002E6533">
                <w:rPr>
                  <w:rStyle w:val="Hyperlink"/>
                </w:rPr>
                <w:t>Ajuda do Gerenciamento de auditoria</w:t>
              </w:r>
            </w:hyperlink>
          </w:p>
        </w:tc>
      </w:tr>
      <w:tr w:rsidR="004470EF" w:rsidRPr="002E6533" w14:paraId="633D66D2" w14:textId="77777777">
        <w:tc>
          <w:tcPr>
            <w:tcW w:w="2613" w:type="dxa"/>
            <w:vMerge/>
          </w:tcPr>
          <w:p w14:paraId="246DF702" w14:textId="77777777" w:rsidR="004470EF" w:rsidRPr="002E6533" w:rsidRDefault="004470EF"/>
        </w:tc>
        <w:tc>
          <w:tcPr>
            <w:tcW w:w="2613" w:type="dxa"/>
          </w:tcPr>
          <w:p w14:paraId="29A9CE50" w14:textId="77777777" w:rsidR="004470EF" w:rsidRPr="002E6533" w:rsidRDefault="00000000">
            <w:pPr>
              <w:pStyle w:val="Compact"/>
            </w:pPr>
            <w:r w:rsidRPr="002E6533">
              <w:t>Risk Assessment Management</w:t>
            </w:r>
          </w:p>
        </w:tc>
        <w:tc>
          <w:tcPr>
            <w:tcW w:w="2613" w:type="dxa"/>
          </w:tcPr>
          <w:p w14:paraId="725C8A95" w14:textId="77777777" w:rsidR="004470EF" w:rsidRPr="002E6533" w:rsidRDefault="004470EF">
            <w:pPr>
              <w:pStyle w:val="Compact"/>
            </w:pPr>
            <w:hyperlink r:id="rId803">
              <w:r w:rsidRPr="002E6533">
                <w:rPr>
                  <w:rStyle w:val="Hyperlink"/>
                </w:rPr>
                <w:t>Ajuda do Gerenciamento do risco operacional e empresarial</w:t>
              </w:r>
            </w:hyperlink>
          </w:p>
        </w:tc>
      </w:tr>
      <w:tr w:rsidR="004470EF" w:rsidRPr="002E6533" w14:paraId="712FF7B5" w14:textId="77777777">
        <w:tc>
          <w:tcPr>
            <w:tcW w:w="2613" w:type="dxa"/>
            <w:vMerge/>
          </w:tcPr>
          <w:p w14:paraId="459E6752" w14:textId="77777777" w:rsidR="004470EF" w:rsidRPr="002E6533" w:rsidRDefault="004470EF"/>
        </w:tc>
        <w:tc>
          <w:tcPr>
            <w:tcW w:w="2613" w:type="dxa"/>
          </w:tcPr>
          <w:p w14:paraId="68EE973E" w14:textId="77777777" w:rsidR="004470EF" w:rsidRPr="002E6533" w:rsidRDefault="00000000">
            <w:pPr>
              <w:pStyle w:val="Compact"/>
            </w:pPr>
            <w:r w:rsidRPr="002E6533">
              <w:t>Análise de impacto de negócio</w:t>
            </w:r>
          </w:p>
        </w:tc>
        <w:tc>
          <w:tcPr>
            <w:tcW w:w="2613" w:type="dxa"/>
          </w:tcPr>
          <w:p w14:paraId="242D194A" w14:textId="77777777" w:rsidR="004470EF" w:rsidRPr="002E6533" w:rsidRDefault="004470EF">
            <w:pPr>
              <w:pStyle w:val="Compact"/>
            </w:pPr>
            <w:hyperlink r:id="rId804">
              <w:r w:rsidRPr="002E6533">
                <w:rPr>
                  <w:rStyle w:val="Hyperlink"/>
                </w:rPr>
                <w:t>Gerenciamento de resiliência</w:t>
              </w:r>
            </w:hyperlink>
          </w:p>
        </w:tc>
      </w:tr>
      <w:tr w:rsidR="004470EF" w:rsidRPr="002E6533" w14:paraId="5D3F81C5" w14:textId="77777777">
        <w:tc>
          <w:tcPr>
            <w:tcW w:w="2613" w:type="dxa"/>
            <w:vMerge/>
          </w:tcPr>
          <w:p w14:paraId="583ED410" w14:textId="77777777" w:rsidR="004470EF" w:rsidRPr="002E6533" w:rsidRDefault="004470EF"/>
        </w:tc>
        <w:tc>
          <w:tcPr>
            <w:tcW w:w="2613" w:type="dxa"/>
          </w:tcPr>
          <w:p w14:paraId="7D5A46A5" w14:textId="77777777" w:rsidR="004470EF" w:rsidRPr="002E6533" w:rsidRDefault="00000000">
            <w:pPr>
              <w:pStyle w:val="Compact"/>
            </w:pPr>
            <w:r w:rsidRPr="002E6533">
              <w:t>Governança dos dados</w:t>
            </w:r>
          </w:p>
        </w:tc>
        <w:tc>
          <w:tcPr>
            <w:tcW w:w="2613" w:type="dxa"/>
          </w:tcPr>
          <w:p w14:paraId="0B552A2C" w14:textId="77777777" w:rsidR="004470EF" w:rsidRPr="002E6533" w:rsidRDefault="004470EF">
            <w:pPr>
              <w:pStyle w:val="Compact"/>
            </w:pPr>
            <w:hyperlink r:id="rId805">
              <w:r w:rsidRPr="002E6533">
                <w:rPr>
                  <w:rStyle w:val="Hyperlink"/>
                </w:rPr>
                <w:t>Ajuda de conformidade normativa e corporativa</w:t>
              </w:r>
            </w:hyperlink>
          </w:p>
        </w:tc>
      </w:tr>
      <w:tr w:rsidR="004470EF" w:rsidRPr="002E6533" w14:paraId="42DE0878" w14:textId="77777777">
        <w:tc>
          <w:tcPr>
            <w:tcW w:w="2613" w:type="dxa"/>
            <w:vMerge/>
          </w:tcPr>
          <w:p w14:paraId="68624DB6" w14:textId="77777777" w:rsidR="004470EF" w:rsidRPr="002E6533" w:rsidRDefault="004470EF"/>
        </w:tc>
        <w:tc>
          <w:tcPr>
            <w:tcW w:w="2613" w:type="dxa"/>
          </w:tcPr>
          <w:p w14:paraId="1E4C3595" w14:textId="77777777" w:rsidR="004470EF" w:rsidRPr="002E6533" w:rsidRDefault="00000000">
            <w:pPr>
              <w:pStyle w:val="Compact"/>
            </w:pPr>
            <w:r w:rsidRPr="002E6533">
              <w:t>Garantia de controles de TI</w:t>
            </w:r>
          </w:p>
        </w:tc>
        <w:tc>
          <w:tcPr>
            <w:tcW w:w="2613" w:type="dxa"/>
          </w:tcPr>
          <w:p w14:paraId="6CB04F45" w14:textId="77777777" w:rsidR="004470EF" w:rsidRPr="002E6533" w:rsidRDefault="004470EF">
            <w:pPr>
              <w:pStyle w:val="Compact"/>
            </w:pPr>
            <w:hyperlink r:id="rId806">
              <w:r w:rsidRPr="002E6533">
                <w:rPr>
                  <w:rStyle w:val="Hyperlink"/>
                </w:rPr>
                <w:t>Ajuda do Gerenciamento de riscos de TI e segurança</w:t>
              </w:r>
            </w:hyperlink>
          </w:p>
        </w:tc>
      </w:tr>
      <w:tr w:rsidR="004470EF" w:rsidRPr="002E6533" w14:paraId="55149373" w14:textId="77777777">
        <w:tc>
          <w:tcPr>
            <w:tcW w:w="2613" w:type="dxa"/>
            <w:vMerge/>
          </w:tcPr>
          <w:p w14:paraId="5AF7CDEA" w14:textId="77777777" w:rsidR="004470EF" w:rsidRPr="002E6533" w:rsidRDefault="004470EF"/>
        </w:tc>
        <w:tc>
          <w:tcPr>
            <w:tcW w:w="2613" w:type="dxa"/>
          </w:tcPr>
          <w:p w14:paraId="6FA3808B" w14:textId="77777777" w:rsidR="004470EF" w:rsidRPr="002E6533" w:rsidRDefault="00000000">
            <w:pPr>
              <w:pStyle w:val="Compact"/>
            </w:pPr>
            <w:r w:rsidRPr="002E6533">
              <w:t>Projeto de terceiros</w:t>
            </w:r>
          </w:p>
        </w:tc>
        <w:tc>
          <w:tcPr>
            <w:tcW w:w="2613" w:type="dxa"/>
          </w:tcPr>
          <w:p w14:paraId="6E873BF8" w14:textId="77777777" w:rsidR="004470EF" w:rsidRPr="002E6533" w:rsidRDefault="004470EF">
            <w:pPr>
              <w:pStyle w:val="Compact"/>
            </w:pPr>
            <w:hyperlink r:id="rId807">
              <w:r w:rsidRPr="002E6533">
                <w:rPr>
                  <w:rStyle w:val="Hyperlink"/>
                </w:rPr>
                <w:t>Governança de terceiros</w:t>
              </w:r>
            </w:hyperlink>
          </w:p>
        </w:tc>
      </w:tr>
      <w:tr w:rsidR="004470EF" w:rsidRPr="002E6533" w14:paraId="4D9DBB2A" w14:textId="77777777">
        <w:tc>
          <w:tcPr>
            <w:tcW w:w="2613" w:type="dxa"/>
            <w:vMerge/>
          </w:tcPr>
          <w:p w14:paraId="11699472" w14:textId="77777777" w:rsidR="004470EF" w:rsidRPr="002E6533" w:rsidRDefault="004470EF"/>
        </w:tc>
        <w:tc>
          <w:tcPr>
            <w:tcW w:w="2613" w:type="dxa"/>
          </w:tcPr>
          <w:p w14:paraId="1A70A1F3" w14:textId="77777777" w:rsidR="004470EF" w:rsidRPr="002E6533" w:rsidRDefault="00000000">
            <w:pPr>
              <w:pStyle w:val="Compact"/>
            </w:pPr>
            <w:r w:rsidRPr="002E6533">
              <w:t>Enterprise Risk Management</w:t>
            </w:r>
          </w:p>
        </w:tc>
        <w:tc>
          <w:tcPr>
            <w:tcW w:w="2613" w:type="dxa"/>
            <w:vMerge w:val="restart"/>
          </w:tcPr>
          <w:p w14:paraId="6E019428" w14:textId="77777777" w:rsidR="004470EF" w:rsidRPr="002E6533" w:rsidRDefault="004470EF">
            <w:pPr>
              <w:pStyle w:val="Compact"/>
            </w:pPr>
            <w:hyperlink r:id="rId808">
              <w:r w:rsidRPr="002E6533">
                <w:rPr>
                  <w:rStyle w:val="Hyperlink"/>
                </w:rPr>
                <w:t>Ajuda do Gerenciamento do risco operacional e empresarial</w:t>
              </w:r>
            </w:hyperlink>
          </w:p>
        </w:tc>
      </w:tr>
      <w:tr w:rsidR="004470EF" w:rsidRPr="002E6533" w14:paraId="361D9652" w14:textId="77777777">
        <w:tc>
          <w:tcPr>
            <w:tcW w:w="2613" w:type="dxa"/>
          </w:tcPr>
          <w:p w14:paraId="3722252E" w14:textId="77777777" w:rsidR="004470EF" w:rsidRPr="002E6533" w:rsidRDefault="00000000">
            <w:pPr>
              <w:pStyle w:val="Compact"/>
            </w:pPr>
            <w:r w:rsidRPr="002E6533">
              <w:t>Dados de avaliação de processos de negócios</w:t>
            </w:r>
          </w:p>
        </w:tc>
        <w:tc>
          <w:tcPr>
            <w:tcW w:w="2613" w:type="dxa"/>
          </w:tcPr>
          <w:p w14:paraId="33F93745" w14:textId="77777777" w:rsidR="004470EF" w:rsidRPr="002E6533" w:rsidRDefault="00000000">
            <w:pPr>
              <w:pStyle w:val="Compact"/>
            </w:pPr>
            <w:r w:rsidRPr="002E6533">
              <w:t>Gerenciamento do risco operacional</w:t>
            </w:r>
          </w:p>
        </w:tc>
        <w:tc>
          <w:tcPr>
            <w:tcW w:w="2613" w:type="dxa"/>
            <w:vMerge/>
          </w:tcPr>
          <w:p w14:paraId="7ACA1892" w14:textId="77777777" w:rsidR="004470EF" w:rsidRPr="002E6533" w:rsidRDefault="004470EF"/>
        </w:tc>
      </w:tr>
      <w:tr w:rsidR="004470EF" w:rsidRPr="002E6533" w14:paraId="08FC49AD" w14:textId="77777777">
        <w:tc>
          <w:tcPr>
            <w:tcW w:w="2613" w:type="dxa"/>
            <w:vMerge w:val="restart"/>
          </w:tcPr>
          <w:p w14:paraId="281C963E" w14:textId="77777777" w:rsidR="004470EF" w:rsidRPr="002E6533" w:rsidRDefault="00000000">
            <w:pPr>
              <w:pStyle w:val="Corpodetexto"/>
            </w:pPr>
            <w:r w:rsidRPr="002E6533">
              <w:t>Unidade de negócios</w:t>
            </w:r>
          </w:p>
          <w:p w14:paraId="6BBC82D1" w14:textId="77777777" w:rsidR="004470EF" w:rsidRPr="002E6533" w:rsidRDefault="00000000">
            <w:pPr>
              <w:pStyle w:val="Corpodetexto"/>
            </w:pPr>
            <w:r w:rsidRPr="002E6533">
              <w:t> </w:t>
            </w:r>
          </w:p>
          <w:p w14:paraId="39F371E7" w14:textId="77777777" w:rsidR="004470EF" w:rsidRPr="002E6533" w:rsidRDefault="00000000">
            <w:pPr>
              <w:pStyle w:val="Corpodetexto"/>
            </w:pPr>
            <w:r w:rsidRPr="002E6533">
              <w:t> </w:t>
            </w:r>
          </w:p>
          <w:p w14:paraId="4B658D00" w14:textId="77777777" w:rsidR="004470EF" w:rsidRPr="002E6533" w:rsidRDefault="00000000">
            <w:pPr>
              <w:pStyle w:val="Corpodetexto"/>
            </w:pPr>
            <w:r w:rsidRPr="002E6533">
              <w:t> </w:t>
            </w:r>
          </w:p>
          <w:p w14:paraId="11DF09ED" w14:textId="77777777" w:rsidR="004470EF" w:rsidRPr="002E6533" w:rsidRDefault="00000000">
            <w:pPr>
              <w:pStyle w:val="Corpodetexto"/>
            </w:pPr>
            <w:r w:rsidRPr="002E6533">
              <w:t> </w:t>
            </w:r>
          </w:p>
        </w:tc>
        <w:tc>
          <w:tcPr>
            <w:tcW w:w="2613" w:type="dxa"/>
          </w:tcPr>
          <w:p w14:paraId="348C832B" w14:textId="77777777" w:rsidR="004470EF" w:rsidRPr="002E6533" w:rsidRDefault="00000000">
            <w:pPr>
              <w:pStyle w:val="Compact"/>
            </w:pPr>
            <w:r w:rsidRPr="002E6533">
              <w:t>Análise de impacto de negócio</w:t>
            </w:r>
          </w:p>
        </w:tc>
        <w:tc>
          <w:tcPr>
            <w:tcW w:w="2613" w:type="dxa"/>
          </w:tcPr>
          <w:p w14:paraId="0D90D9B2" w14:textId="77777777" w:rsidR="004470EF" w:rsidRPr="002E6533" w:rsidRDefault="004470EF">
            <w:pPr>
              <w:pStyle w:val="Compact"/>
            </w:pPr>
            <w:hyperlink r:id="rId809">
              <w:r w:rsidRPr="002E6533">
                <w:rPr>
                  <w:rStyle w:val="Hyperlink"/>
                </w:rPr>
                <w:t>Gerenciamento de resiliência</w:t>
              </w:r>
            </w:hyperlink>
          </w:p>
        </w:tc>
      </w:tr>
      <w:tr w:rsidR="004470EF" w:rsidRPr="002E6533" w14:paraId="1E43B058" w14:textId="77777777">
        <w:tc>
          <w:tcPr>
            <w:tcW w:w="2613" w:type="dxa"/>
            <w:vMerge/>
          </w:tcPr>
          <w:p w14:paraId="51A31450" w14:textId="77777777" w:rsidR="004470EF" w:rsidRPr="002E6533" w:rsidRDefault="004470EF"/>
        </w:tc>
        <w:tc>
          <w:tcPr>
            <w:tcW w:w="2613" w:type="dxa"/>
          </w:tcPr>
          <w:p w14:paraId="784F302E" w14:textId="77777777" w:rsidR="004470EF" w:rsidRPr="002E6533" w:rsidRDefault="00000000">
            <w:pPr>
              <w:pStyle w:val="Compact"/>
            </w:pPr>
            <w:r w:rsidRPr="002E6533">
              <w:t>Gerenciamento de ESG</w:t>
            </w:r>
          </w:p>
        </w:tc>
        <w:tc>
          <w:tcPr>
            <w:tcW w:w="2613" w:type="dxa"/>
          </w:tcPr>
          <w:p w14:paraId="10F83CDD" w14:textId="77777777" w:rsidR="004470EF" w:rsidRPr="002E6533" w:rsidRDefault="004470EF">
            <w:pPr>
              <w:pStyle w:val="Compact"/>
            </w:pPr>
            <w:hyperlink r:id="rId810">
              <w:r w:rsidRPr="002E6533">
                <w:rPr>
                  <w:rStyle w:val="Hyperlink"/>
                </w:rPr>
                <w:t>Ajuda do Gerenciamento de ESG</w:t>
              </w:r>
            </w:hyperlink>
          </w:p>
        </w:tc>
      </w:tr>
      <w:tr w:rsidR="004470EF" w:rsidRPr="002E6533" w14:paraId="57B23368" w14:textId="77777777">
        <w:tc>
          <w:tcPr>
            <w:tcW w:w="2613" w:type="dxa"/>
            <w:vMerge/>
          </w:tcPr>
          <w:p w14:paraId="25D0F371" w14:textId="77777777" w:rsidR="004470EF" w:rsidRPr="002E6533" w:rsidRDefault="004470EF"/>
        </w:tc>
        <w:tc>
          <w:tcPr>
            <w:tcW w:w="2613" w:type="dxa"/>
          </w:tcPr>
          <w:p w14:paraId="5C17F6DD" w14:textId="77777777" w:rsidR="004470EF" w:rsidRPr="002E6533" w:rsidRDefault="00000000">
            <w:pPr>
              <w:pStyle w:val="Compact"/>
            </w:pPr>
            <w:r w:rsidRPr="002E6533">
              <w:t>Gerenciamento de problemas</w:t>
            </w:r>
          </w:p>
        </w:tc>
        <w:tc>
          <w:tcPr>
            <w:tcW w:w="2613" w:type="dxa"/>
          </w:tcPr>
          <w:p w14:paraId="1E665AB2" w14:textId="77777777" w:rsidR="004470EF" w:rsidRPr="002E6533" w:rsidRDefault="004470EF">
            <w:pPr>
              <w:pStyle w:val="Compact"/>
            </w:pPr>
            <w:hyperlink r:id="rId811">
              <w:r w:rsidRPr="002E6533">
                <w:rPr>
                  <w:rStyle w:val="Hyperlink"/>
                </w:rPr>
                <w:t>Ajuda do Gerenciamento de auditoria</w:t>
              </w:r>
            </w:hyperlink>
          </w:p>
        </w:tc>
      </w:tr>
      <w:tr w:rsidR="004470EF" w:rsidRPr="002E6533" w14:paraId="137721ED" w14:textId="77777777">
        <w:tc>
          <w:tcPr>
            <w:tcW w:w="2613" w:type="dxa"/>
            <w:vMerge/>
          </w:tcPr>
          <w:p w14:paraId="6A6B0754" w14:textId="77777777" w:rsidR="004470EF" w:rsidRPr="002E6533" w:rsidRDefault="004470EF"/>
        </w:tc>
        <w:tc>
          <w:tcPr>
            <w:tcW w:w="2613" w:type="dxa"/>
          </w:tcPr>
          <w:p w14:paraId="27050699" w14:textId="77777777" w:rsidR="004470EF" w:rsidRPr="002E6533" w:rsidRDefault="00000000">
            <w:pPr>
              <w:pStyle w:val="Compact"/>
            </w:pPr>
            <w:r w:rsidRPr="002E6533">
              <w:t>Key Indicator Management</w:t>
            </w:r>
          </w:p>
        </w:tc>
        <w:tc>
          <w:tcPr>
            <w:tcW w:w="2613" w:type="dxa"/>
          </w:tcPr>
          <w:p w14:paraId="06DAD056" w14:textId="77777777" w:rsidR="004470EF" w:rsidRPr="002E6533" w:rsidRDefault="004470EF">
            <w:pPr>
              <w:pStyle w:val="Compact"/>
            </w:pPr>
            <w:hyperlink r:id="rId812">
              <w:r w:rsidRPr="002E6533">
                <w:rPr>
                  <w:rStyle w:val="Hyperlink"/>
                </w:rPr>
                <w:t>Ajuda do Gerenciamento do risco operacional e empresarial</w:t>
              </w:r>
            </w:hyperlink>
          </w:p>
        </w:tc>
      </w:tr>
      <w:tr w:rsidR="004470EF" w:rsidRPr="002E6533" w14:paraId="3FF91B4D" w14:textId="77777777">
        <w:tc>
          <w:tcPr>
            <w:tcW w:w="2613" w:type="dxa"/>
            <w:vMerge/>
          </w:tcPr>
          <w:p w14:paraId="5C5D3ACB" w14:textId="77777777" w:rsidR="004470EF" w:rsidRPr="002E6533" w:rsidRDefault="004470EF"/>
        </w:tc>
        <w:tc>
          <w:tcPr>
            <w:tcW w:w="2613" w:type="dxa"/>
          </w:tcPr>
          <w:p w14:paraId="7FA55256" w14:textId="77777777" w:rsidR="004470EF" w:rsidRPr="002E6533" w:rsidRDefault="00000000">
            <w:pPr>
              <w:pStyle w:val="Compact"/>
            </w:pPr>
            <w:r w:rsidRPr="002E6533">
              <w:t>Catálogo de terceiros</w:t>
            </w:r>
          </w:p>
        </w:tc>
        <w:tc>
          <w:tcPr>
            <w:tcW w:w="2613" w:type="dxa"/>
          </w:tcPr>
          <w:p w14:paraId="0454B039" w14:textId="77777777" w:rsidR="004470EF" w:rsidRPr="002E6533" w:rsidRDefault="004470EF">
            <w:pPr>
              <w:pStyle w:val="Compact"/>
            </w:pPr>
            <w:hyperlink r:id="rId813">
              <w:r w:rsidRPr="002E6533">
                <w:rPr>
                  <w:rStyle w:val="Hyperlink"/>
                </w:rPr>
                <w:t>Governança de terceiros</w:t>
              </w:r>
            </w:hyperlink>
          </w:p>
        </w:tc>
      </w:tr>
      <w:tr w:rsidR="004470EF" w:rsidRPr="002E6533" w14:paraId="5B63EB15" w14:textId="77777777">
        <w:tc>
          <w:tcPr>
            <w:tcW w:w="2613" w:type="dxa"/>
          </w:tcPr>
          <w:p w14:paraId="52993356" w14:textId="77777777" w:rsidR="004470EF" w:rsidRPr="002E6533" w:rsidRDefault="00000000">
            <w:pPr>
              <w:pStyle w:val="Compact"/>
            </w:pPr>
            <w:r w:rsidRPr="002E6533">
              <w:lastRenderedPageBreak/>
              <w:t xml:space="preserve"> Ambiente de dados do titular do cartão</w:t>
            </w:r>
          </w:p>
        </w:tc>
        <w:tc>
          <w:tcPr>
            <w:tcW w:w="2613" w:type="dxa"/>
          </w:tcPr>
          <w:p w14:paraId="5A534654" w14:textId="77777777" w:rsidR="004470EF" w:rsidRPr="002E6533" w:rsidRDefault="00000000">
            <w:pPr>
              <w:pStyle w:val="Compact"/>
            </w:pPr>
            <w:r w:rsidRPr="002E6533">
              <w:t>Gerenciamento de PCI</w:t>
            </w:r>
          </w:p>
        </w:tc>
        <w:tc>
          <w:tcPr>
            <w:tcW w:w="2613" w:type="dxa"/>
          </w:tcPr>
          <w:p w14:paraId="47BDE76C" w14:textId="77777777" w:rsidR="004470EF" w:rsidRPr="002E6533" w:rsidRDefault="004470EF">
            <w:pPr>
              <w:pStyle w:val="Compact"/>
            </w:pPr>
            <w:hyperlink r:id="rId814">
              <w:r w:rsidRPr="002E6533">
                <w:rPr>
                  <w:rStyle w:val="Hyperlink"/>
                </w:rPr>
                <w:t>Ajuda do Gerenciamento de riscos de TI e segurança</w:t>
              </w:r>
            </w:hyperlink>
          </w:p>
        </w:tc>
      </w:tr>
      <w:tr w:rsidR="004470EF" w:rsidRPr="002E6533" w14:paraId="2C9D42EE" w14:textId="77777777">
        <w:tc>
          <w:tcPr>
            <w:tcW w:w="2613" w:type="dxa"/>
          </w:tcPr>
          <w:p w14:paraId="233E5E18" w14:textId="77777777" w:rsidR="004470EF" w:rsidRPr="002E6533" w:rsidRDefault="00000000">
            <w:pPr>
              <w:pStyle w:val="Compact"/>
            </w:pPr>
            <w:r w:rsidRPr="002E6533">
              <w:t>Certificados de seguro</w:t>
            </w:r>
          </w:p>
        </w:tc>
        <w:tc>
          <w:tcPr>
            <w:tcW w:w="2613" w:type="dxa"/>
          </w:tcPr>
          <w:p w14:paraId="2AAC93EA" w14:textId="77777777" w:rsidR="004470EF" w:rsidRPr="002E6533" w:rsidRDefault="00000000">
            <w:pPr>
              <w:pStyle w:val="Compact"/>
            </w:pPr>
            <w:r w:rsidRPr="002E6533">
              <w:t>Projeto de terceiros</w:t>
            </w:r>
          </w:p>
        </w:tc>
        <w:tc>
          <w:tcPr>
            <w:tcW w:w="2613" w:type="dxa"/>
          </w:tcPr>
          <w:p w14:paraId="39B33FA4" w14:textId="77777777" w:rsidR="004470EF" w:rsidRPr="002E6533" w:rsidRDefault="004470EF">
            <w:pPr>
              <w:pStyle w:val="Compact"/>
            </w:pPr>
            <w:hyperlink r:id="rId815">
              <w:r w:rsidRPr="002E6533">
                <w:rPr>
                  <w:rStyle w:val="Hyperlink"/>
                </w:rPr>
                <w:t>Governança de terceiros</w:t>
              </w:r>
            </w:hyperlink>
          </w:p>
        </w:tc>
      </w:tr>
      <w:tr w:rsidR="004470EF" w:rsidRPr="002E6533" w14:paraId="4693FBC1" w14:textId="77777777">
        <w:tc>
          <w:tcPr>
            <w:tcW w:w="2613" w:type="dxa"/>
            <w:vMerge w:val="restart"/>
          </w:tcPr>
          <w:p w14:paraId="281D81D3" w14:textId="77777777" w:rsidR="004470EF" w:rsidRPr="002E6533" w:rsidRDefault="00000000">
            <w:pPr>
              <w:pStyle w:val="Corpodetexto"/>
            </w:pPr>
            <w:r w:rsidRPr="002E6533">
              <w:t>Solicitações de alteração</w:t>
            </w:r>
          </w:p>
          <w:p w14:paraId="0F0A3B92" w14:textId="77777777" w:rsidR="004470EF" w:rsidRPr="002E6533" w:rsidRDefault="00000000">
            <w:pPr>
              <w:pStyle w:val="Corpodetexto"/>
            </w:pPr>
            <w:r w:rsidRPr="002E6533">
              <w:t> </w:t>
            </w:r>
          </w:p>
          <w:p w14:paraId="169C0132" w14:textId="77777777" w:rsidR="004470EF" w:rsidRPr="002E6533" w:rsidRDefault="00000000">
            <w:pPr>
              <w:pStyle w:val="Corpodetexto"/>
            </w:pPr>
            <w:r w:rsidRPr="002E6533">
              <w:t> </w:t>
            </w:r>
          </w:p>
          <w:p w14:paraId="79E694A1" w14:textId="77777777" w:rsidR="004470EF" w:rsidRPr="002E6533" w:rsidRDefault="00000000">
            <w:pPr>
              <w:pStyle w:val="Corpodetexto"/>
            </w:pPr>
            <w:r w:rsidRPr="002E6533">
              <w:t> </w:t>
            </w:r>
          </w:p>
          <w:p w14:paraId="1DE0F0E8" w14:textId="77777777" w:rsidR="004470EF" w:rsidRPr="002E6533" w:rsidRDefault="00000000">
            <w:pPr>
              <w:pStyle w:val="Corpodetexto"/>
            </w:pPr>
            <w:r w:rsidRPr="002E6533">
              <w:t> </w:t>
            </w:r>
          </w:p>
        </w:tc>
        <w:tc>
          <w:tcPr>
            <w:tcW w:w="2613" w:type="dxa"/>
          </w:tcPr>
          <w:p w14:paraId="5986B70B" w14:textId="77777777" w:rsidR="004470EF" w:rsidRPr="002E6533" w:rsidRDefault="00000000">
            <w:pPr>
              <w:pStyle w:val="Compact"/>
            </w:pPr>
            <w:r w:rsidRPr="002E6533">
              <w:t>Gerenciamento do programa de garantia de controles</w:t>
            </w:r>
          </w:p>
        </w:tc>
        <w:tc>
          <w:tcPr>
            <w:tcW w:w="2613" w:type="dxa"/>
            <w:vMerge w:val="restart"/>
          </w:tcPr>
          <w:p w14:paraId="2028F4C5" w14:textId="77777777" w:rsidR="004470EF" w:rsidRPr="002E6533" w:rsidRDefault="004470EF">
            <w:pPr>
              <w:pStyle w:val="Corpodetexto"/>
            </w:pPr>
            <w:hyperlink r:id="rId816">
              <w:r w:rsidRPr="002E6533">
                <w:rPr>
                  <w:rStyle w:val="Hyperlink"/>
                </w:rPr>
                <w:t>Ajuda de conformidade normativa e corporativa</w:t>
              </w:r>
            </w:hyperlink>
          </w:p>
          <w:p w14:paraId="5E42DFE3" w14:textId="77777777" w:rsidR="004470EF" w:rsidRPr="002E6533" w:rsidRDefault="00000000">
            <w:pPr>
              <w:pStyle w:val="Corpodetexto"/>
            </w:pPr>
            <w:r w:rsidRPr="002E6533">
              <w:t> </w:t>
            </w:r>
          </w:p>
        </w:tc>
      </w:tr>
      <w:tr w:rsidR="004470EF" w:rsidRPr="002E6533" w14:paraId="033E9AA3" w14:textId="77777777">
        <w:tc>
          <w:tcPr>
            <w:tcW w:w="2613" w:type="dxa"/>
            <w:vMerge/>
          </w:tcPr>
          <w:p w14:paraId="362DF15B" w14:textId="77777777" w:rsidR="004470EF" w:rsidRPr="002E6533" w:rsidRDefault="004470EF"/>
        </w:tc>
        <w:tc>
          <w:tcPr>
            <w:tcW w:w="2613" w:type="dxa"/>
          </w:tcPr>
          <w:p w14:paraId="1B910C86" w14:textId="77777777" w:rsidR="004470EF" w:rsidRPr="002E6533" w:rsidRDefault="00000000">
            <w:pPr>
              <w:pStyle w:val="Compact"/>
            </w:pPr>
            <w:r w:rsidRPr="002E6533">
              <w:t>Monitoramento de controles financeiros</w:t>
            </w:r>
          </w:p>
        </w:tc>
        <w:tc>
          <w:tcPr>
            <w:tcW w:w="2613" w:type="dxa"/>
            <w:vMerge/>
          </w:tcPr>
          <w:p w14:paraId="269A29B4" w14:textId="77777777" w:rsidR="004470EF" w:rsidRPr="002E6533" w:rsidRDefault="004470EF"/>
        </w:tc>
      </w:tr>
      <w:tr w:rsidR="004470EF" w:rsidRPr="002E6533" w14:paraId="78CE9D68" w14:textId="77777777">
        <w:tc>
          <w:tcPr>
            <w:tcW w:w="2613" w:type="dxa"/>
            <w:vMerge/>
          </w:tcPr>
          <w:p w14:paraId="13BF1431" w14:textId="77777777" w:rsidR="004470EF" w:rsidRPr="002E6533" w:rsidRDefault="004470EF"/>
        </w:tc>
        <w:tc>
          <w:tcPr>
            <w:tcW w:w="2613" w:type="dxa"/>
          </w:tcPr>
          <w:p w14:paraId="24765F64" w14:textId="77777777" w:rsidR="004470EF" w:rsidRPr="002E6533" w:rsidRDefault="00000000">
            <w:pPr>
              <w:pStyle w:val="Compact"/>
            </w:pPr>
            <w:r w:rsidRPr="002E6533">
              <w:t>Gerenciamento de problemas</w:t>
            </w:r>
          </w:p>
        </w:tc>
        <w:tc>
          <w:tcPr>
            <w:tcW w:w="2613" w:type="dxa"/>
          </w:tcPr>
          <w:p w14:paraId="6C3643A9" w14:textId="77777777" w:rsidR="004470EF" w:rsidRPr="002E6533" w:rsidRDefault="004470EF">
            <w:pPr>
              <w:pStyle w:val="Compact"/>
            </w:pPr>
            <w:hyperlink r:id="rId817">
              <w:r w:rsidRPr="002E6533">
                <w:rPr>
                  <w:rStyle w:val="Hyperlink"/>
                </w:rPr>
                <w:t>Ajuda do Gerenciamento de auditoria</w:t>
              </w:r>
            </w:hyperlink>
          </w:p>
        </w:tc>
      </w:tr>
      <w:tr w:rsidR="004470EF" w:rsidRPr="002E6533" w14:paraId="424FCDC2" w14:textId="77777777">
        <w:tc>
          <w:tcPr>
            <w:tcW w:w="2613" w:type="dxa"/>
            <w:vMerge/>
          </w:tcPr>
          <w:p w14:paraId="29799818" w14:textId="77777777" w:rsidR="004470EF" w:rsidRPr="002E6533" w:rsidRDefault="004470EF"/>
        </w:tc>
        <w:tc>
          <w:tcPr>
            <w:tcW w:w="2613" w:type="dxa"/>
          </w:tcPr>
          <w:p w14:paraId="38CC8731" w14:textId="77777777" w:rsidR="004470EF" w:rsidRPr="002E6533" w:rsidRDefault="00000000">
            <w:pPr>
              <w:pStyle w:val="Compact"/>
            </w:pPr>
            <w:r w:rsidRPr="002E6533">
              <w:t>Garantia de controles de TI</w:t>
            </w:r>
          </w:p>
        </w:tc>
        <w:tc>
          <w:tcPr>
            <w:tcW w:w="2613" w:type="dxa"/>
          </w:tcPr>
          <w:p w14:paraId="196B3EAA" w14:textId="77777777" w:rsidR="004470EF" w:rsidRPr="002E6533" w:rsidRDefault="004470EF">
            <w:pPr>
              <w:pStyle w:val="Compact"/>
            </w:pPr>
            <w:hyperlink r:id="rId818">
              <w:r w:rsidRPr="002E6533">
                <w:rPr>
                  <w:rStyle w:val="Hyperlink"/>
                </w:rPr>
                <w:t>Ajuda do Gerenciamento de riscos de TI e segurança</w:t>
              </w:r>
            </w:hyperlink>
          </w:p>
        </w:tc>
      </w:tr>
      <w:tr w:rsidR="004470EF" w:rsidRPr="002E6533" w14:paraId="246C974F" w14:textId="77777777">
        <w:tc>
          <w:tcPr>
            <w:tcW w:w="2613" w:type="dxa"/>
            <w:vMerge/>
          </w:tcPr>
          <w:p w14:paraId="0A9568B1" w14:textId="77777777" w:rsidR="004470EF" w:rsidRPr="002E6533" w:rsidRDefault="004470EF"/>
        </w:tc>
        <w:tc>
          <w:tcPr>
            <w:tcW w:w="2613" w:type="dxa"/>
          </w:tcPr>
          <w:p w14:paraId="20DE0048" w14:textId="77777777" w:rsidR="004470EF" w:rsidRPr="002E6533" w:rsidRDefault="00000000">
            <w:pPr>
              <w:pStyle w:val="Compact"/>
            </w:pPr>
            <w:r w:rsidRPr="002E6533">
              <w:t>Gerenciamento do programa de políticas</w:t>
            </w:r>
          </w:p>
        </w:tc>
        <w:tc>
          <w:tcPr>
            <w:tcW w:w="2613" w:type="dxa"/>
          </w:tcPr>
          <w:p w14:paraId="7FBD838C" w14:textId="77777777" w:rsidR="004470EF" w:rsidRPr="002E6533" w:rsidRDefault="004470EF">
            <w:pPr>
              <w:pStyle w:val="Compact"/>
            </w:pPr>
            <w:hyperlink r:id="rId819">
              <w:r w:rsidRPr="002E6533">
                <w:rPr>
                  <w:rStyle w:val="Hyperlink"/>
                </w:rPr>
                <w:t>Ajuda de conformidade normativa e corporativa</w:t>
              </w:r>
            </w:hyperlink>
          </w:p>
        </w:tc>
      </w:tr>
      <w:tr w:rsidR="004470EF" w:rsidRPr="002E6533" w14:paraId="290331CB" w14:textId="77777777">
        <w:tc>
          <w:tcPr>
            <w:tcW w:w="2613" w:type="dxa"/>
          </w:tcPr>
          <w:p w14:paraId="74F57881" w14:textId="77777777" w:rsidR="004470EF" w:rsidRPr="002E6533" w:rsidRDefault="00000000">
            <w:pPr>
              <w:pStyle w:val="Compact"/>
            </w:pPr>
            <w:r w:rsidRPr="002E6533">
              <w:t>Serviço em nuvem</w:t>
            </w:r>
          </w:p>
        </w:tc>
        <w:tc>
          <w:tcPr>
            <w:tcW w:w="2613" w:type="dxa"/>
          </w:tcPr>
          <w:p w14:paraId="081CDFA8" w14:textId="77777777" w:rsidR="004470EF" w:rsidRPr="002E6533" w:rsidRDefault="00000000">
            <w:pPr>
              <w:pStyle w:val="Compact"/>
            </w:pPr>
            <w:r w:rsidRPr="002E6533">
              <w:t>Avaliações e autorização</w:t>
            </w:r>
          </w:p>
        </w:tc>
        <w:tc>
          <w:tcPr>
            <w:tcW w:w="2613" w:type="dxa"/>
          </w:tcPr>
          <w:p w14:paraId="56BCEDFF" w14:textId="77777777" w:rsidR="004470EF" w:rsidRPr="002E6533" w:rsidRDefault="004470EF">
            <w:pPr>
              <w:pStyle w:val="Compact"/>
            </w:pPr>
            <w:hyperlink r:id="rId820">
              <w:r w:rsidRPr="002E6533">
                <w:rPr>
                  <w:rStyle w:val="Hyperlink"/>
                </w:rPr>
                <w:t>Ajuda do setor público</w:t>
              </w:r>
            </w:hyperlink>
          </w:p>
        </w:tc>
      </w:tr>
      <w:tr w:rsidR="004470EF" w:rsidRPr="002E6533" w14:paraId="2C510E1E" w14:textId="77777777">
        <w:tc>
          <w:tcPr>
            <w:tcW w:w="2613" w:type="dxa"/>
            <w:vMerge w:val="restart"/>
          </w:tcPr>
          <w:p w14:paraId="7A9A10A2" w14:textId="77777777" w:rsidR="004470EF" w:rsidRPr="002E6533" w:rsidRDefault="00000000">
            <w:pPr>
              <w:pStyle w:val="Corpodetexto"/>
            </w:pPr>
            <w:r w:rsidRPr="002E6533">
              <w:t>Empresa</w:t>
            </w:r>
          </w:p>
          <w:p w14:paraId="037D1988" w14:textId="77777777" w:rsidR="004470EF" w:rsidRPr="002E6533" w:rsidRDefault="00000000">
            <w:pPr>
              <w:pStyle w:val="Corpodetexto"/>
            </w:pPr>
            <w:r w:rsidRPr="002E6533">
              <w:t> </w:t>
            </w:r>
          </w:p>
          <w:p w14:paraId="7149217D" w14:textId="77777777" w:rsidR="004470EF" w:rsidRPr="002E6533" w:rsidRDefault="00000000">
            <w:pPr>
              <w:pStyle w:val="Corpodetexto"/>
            </w:pPr>
            <w:r w:rsidRPr="002E6533">
              <w:t> </w:t>
            </w:r>
          </w:p>
          <w:p w14:paraId="1D96A343" w14:textId="77777777" w:rsidR="004470EF" w:rsidRPr="002E6533" w:rsidRDefault="00000000">
            <w:pPr>
              <w:pStyle w:val="Corpodetexto"/>
            </w:pPr>
            <w:r w:rsidRPr="002E6533">
              <w:t> </w:t>
            </w:r>
          </w:p>
          <w:p w14:paraId="3701F5B7" w14:textId="77777777" w:rsidR="004470EF" w:rsidRPr="002E6533" w:rsidRDefault="00000000">
            <w:pPr>
              <w:pStyle w:val="Corpodetexto"/>
            </w:pPr>
            <w:r w:rsidRPr="002E6533">
              <w:t> </w:t>
            </w:r>
          </w:p>
        </w:tc>
        <w:tc>
          <w:tcPr>
            <w:tcW w:w="2613" w:type="dxa"/>
          </w:tcPr>
          <w:p w14:paraId="613C460B" w14:textId="77777777" w:rsidR="004470EF" w:rsidRPr="002E6533" w:rsidRDefault="00000000">
            <w:pPr>
              <w:pStyle w:val="Compact"/>
            </w:pPr>
            <w:r w:rsidRPr="002E6533">
              <w:t>Análise de impacto de negócio</w:t>
            </w:r>
          </w:p>
        </w:tc>
        <w:tc>
          <w:tcPr>
            <w:tcW w:w="2613" w:type="dxa"/>
          </w:tcPr>
          <w:p w14:paraId="605808A8" w14:textId="77777777" w:rsidR="004470EF" w:rsidRPr="002E6533" w:rsidRDefault="004470EF">
            <w:pPr>
              <w:pStyle w:val="Compact"/>
            </w:pPr>
            <w:hyperlink r:id="rId821">
              <w:r w:rsidRPr="002E6533">
                <w:rPr>
                  <w:rStyle w:val="Hyperlink"/>
                </w:rPr>
                <w:t>Gerenciamento de resiliência</w:t>
              </w:r>
            </w:hyperlink>
          </w:p>
        </w:tc>
      </w:tr>
      <w:tr w:rsidR="004470EF" w:rsidRPr="002E6533" w14:paraId="5DE1DCA0" w14:textId="77777777">
        <w:tc>
          <w:tcPr>
            <w:tcW w:w="2613" w:type="dxa"/>
            <w:vMerge/>
          </w:tcPr>
          <w:p w14:paraId="3C975CC1" w14:textId="77777777" w:rsidR="004470EF" w:rsidRPr="002E6533" w:rsidRDefault="004470EF"/>
        </w:tc>
        <w:tc>
          <w:tcPr>
            <w:tcW w:w="2613" w:type="dxa"/>
          </w:tcPr>
          <w:p w14:paraId="15CE3960" w14:textId="77777777" w:rsidR="004470EF" w:rsidRPr="002E6533" w:rsidRDefault="00000000">
            <w:pPr>
              <w:pStyle w:val="Compact"/>
            </w:pPr>
            <w:r w:rsidRPr="002E6533">
              <w:t>Gerenciamento de ESG</w:t>
            </w:r>
          </w:p>
        </w:tc>
        <w:tc>
          <w:tcPr>
            <w:tcW w:w="2613" w:type="dxa"/>
          </w:tcPr>
          <w:p w14:paraId="237BC283" w14:textId="77777777" w:rsidR="004470EF" w:rsidRPr="002E6533" w:rsidRDefault="004470EF">
            <w:pPr>
              <w:pStyle w:val="Compact"/>
            </w:pPr>
            <w:hyperlink r:id="rId822">
              <w:r w:rsidRPr="002E6533">
                <w:rPr>
                  <w:rStyle w:val="Hyperlink"/>
                </w:rPr>
                <w:t>Ajuda do Gerenciamento de ESG</w:t>
              </w:r>
            </w:hyperlink>
          </w:p>
        </w:tc>
      </w:tr>
      <w:tr w:rsidR="004470EF" w:rsidRPr="002E6533" w14:paraId="5256785D" w14:textId="77777777">
        <w:tc>
          <w:tcPr>
            <w:tcW w:w="2613" w:type="dxa"/>
            <w:vMerge/>
          </w:tcPr>
          <w:p w14:paraId="3CD9D971" w14:textId="77777777" w:rsidR="004470EF" w:rsidRPr="002E6533" w:rsidRDefault="004470EF"/>
        </w:tc>
        <w:tc>
          <w:tcPr>
            <w:tcW w:w="2613" w:type="dxa"/>
          </w:tcPr>
          <w:p w14:paraId="0C778C6F" w14:textId="77777777" w:rsidR="004470EF" w:rsidRPr="002E6533" w:rsidRDefault="00000000">
            <w:pPr>
              <w:pStyle w:val="Compact"/>
            </w:pPr>
            <w:r w:rsidRPr="002E6533">
              <w:t>Gerenciamento de problemas</w:t>
            </w:r>
          </w:p>
        </w:tc>
        <w:tc>
          <w:tcPr>
            <w:tcW w:w="2613" w:type="dxa"/>
          </w:tcPr>
          <w:p w14:paraId="615343A2" w14:textId="77777777" w:rsidR="004470EF" w:rsidRPr="002E6533" w:rsidRDefault="004470EF">
            <w:pPr>
              <w:pStyle w:val="Compact"/>
            </w:pPr>
            <w:hyperlink r:id="rId823">
              <w:r w:rsidRPr="002E6533">
                <w:rPr>
                  <w:rStyle w:val="Hyperlink"/>
                </w:rPr>
                <w:t>Ajuda do Gerenciamento de auditoria</w:t>
              </w:r>
            </w:hyperlink>
          </w:p>
        </w:tc>
      </w:tr>
      <w:tr w:rsidR="004470EF" w:rsidRPr="002E6533" w14:paraId="455BCF99" w14:textId="77777777">
        <w:tc>
          <w:tcPr>
            <w:tcW w:w="2613" w:type="dxa"/>
            <w:vMerge/>
          </w:tcPr>
          <w:p w14:paraId="5A5471CF" w14:textId="77777777" w:rsidR="004470EF" w:rsidRPr="002E6533" w:rsidRDefault="004470EF"/>
        </w:tc>
        <w:tc>
          <w:tcPr>
            <w:tcW w:w="2613" w:type="dxa"/>
          </w:tcPr>
          <w:p w14:paraId="749EECDC" w14:textId="77777777" w:rsidR="004470EF" w:rsidRPr="002E6533" w:rsidRDefault="00000000">
            <w:pPr>
              <w:pStyle w:val="Compact"/>
            </w:pPr>
            <w:r w:rsidRPr="002E6533">
              <w:t>Key Indicator Management</w:t>
            </w:r>
          </w:p>
        </w:tc>
        <w:tc>
          <w:tcPr>
            <w:tcW w:w="2613" w:type="dxa"/>
          </w:tcPr>
          <w:p w14:paraId="0FF1ABE3" w14:textId="77777777" w:rsidR="004470EF" w:rsidRPr="002E6533" w:rsidRDefault="004470EF">
            <w:pPr>
              <w:pStyle w:val="Compact"/>
            </w:pPr>
            <w:hyperlink r:id="rId824">
              <w:r w:rsidRPr="002E6533">
                <w:rPr>
                  <w:rStyle w:val="Hyperlink"/>
                </w:rPr>
                <w:t>Ajuda do Gerenciamento do risco operacional e empresarial</w:t>
              </w:r>
            </w:hyperlink>
          </w:p>
        </w:tc>
      </w:tr>
      <w:tr w:rsidR="004470EF" w:rsidRPr="002E6533" w14:paraId="18DA2E3D" w14:textId="77777777">
        <w:tc>
          <w:tcPr>
            <w:tcW w:w="2613" w:type="dxa"/>
            <w:vMerge/>
          </w:tcPr>
          <w:p w14:paraId="6E37F9E5" w14:textId="77777777" w:rsidR="004470EF" w:rsidRPr="002E6533" w:rsidRDefault="004470EF"/>
        </w:tc>
        <w:tc>
          <w:tcPr>
            <w:tcW w:w="2613" w:type="dxa"/>
          </w:tcPr>
          <w:p w14:paraId="747AB3CF" w14:textId="77777777" w:rsidR="004470EF" w:rsidRPr="002E6533" w:rsidRDefault="00000000">
            <w:pPr>
              <w:pStyle w:val="Compact"/>
            </w:pPr>
            <w:r w:rsidRPr="002E6533">
              <w:t>Catálogo de terceiros</w:t>
            </w:r>
          </w:p>
        </w:tc>
        <w:tc>
          <w:tcPr>
            <w:tcW w:w="2613" w:type="dxa"/>
          </w:tcPr>
          <w:p w14:paraId="22510283" w14:textId="77777777" w:rsidR="004470EF" w:rsidRPr="002E6533" w:rsidRDefault="004470EF">
            <w:pPr>
              <w:pStyle w:val="Compact"/>
            </w:pPr>
            <w:hyperlink r:id="rId825">
              <w:r w:rsidRPr="002E6533">
                <w:rPr>
                  <w:rStyle w:val="Hyperlink"/>
                </w:rPr>
                <w:t>Governança de terceiros</w:t>
              </w:r>
            </w:hyperlink>
          </w:p>
        </w:tc>
      </w:tr>
      <w:tr w:rsidR="004470EF" w:rsidRPr="002E6533" w14:paraId="6978688D" w14:textId="77777777">
        <w:tc>
          <w:tcPr>
            <w:tcW w:w="2613" w:type="dxa"/>
            <w:vMerge w:val="restart"/>
          </w:tcPr>
          <w:p w14:paraId="052C9B0D" w14:textId="77777777" w:rsidR="004470EF" w:rsidRPr="002E6533" w:rsidRDefault="00000000">
            <w:pPr>
              <w:pStyle w:val="Corpodetexto"/>
            </w:pPr>
            <w:r w:rsidRPr="002E6533">
              <w:t>Engajamento de conformidade</w:t>
            </w:r>
          </w:p>
          <w:p w14:paraId="1B4500BD" w14:textId="77777777" w:rsidR="004470EF" w:rsidRPr="002E6533" w:rsidRDefault="00000000">
            <w:pPr>
              <w:pStyle w:val="Corpodetexto"/>
            </w:pPr>
            <w:r w:rsidRPr="002E6533">
              <w:t> </w:t>
            </w:r>
          </w:p>
          <w:p w14:paraId="413A2349" w14:textId="77777777" w:rsidR="004470EF" w:rsidRPr="002E6533" w:rsidRDefault="00000000">
            <w:pPr>
              <w:pStyle w:val="Corpodetexto"/>
            </w:pPr>
            <w:r w:rsidRPr="002E6533">
              <w:t> </w:t>
            </w:r>
          </w:p>
        </w:tc>
        <w:tc>
          <w:tcPr>
            <w:tcW w:w="2613" w:type="dxa"/>
          </w:tcPr>
          <w:p w14:paraId="6E686C14" w14:textId="77777777" w:rsidR="004470EF" w:rsidRPr="002E6533" w:rsidRDefault="00000000">
            <w:pPr>
              <w:pStyle w:val="Compact"/>
            </w:pPr>
            <w:r w:rsidRPr="002E6533">
              <w:t>Gerenciamento do programa de garantia de controles</w:t>
            </w:r>
          </w:p>
        </w:tc>
        <w:tc>
          <w:tcPr>
            <w:tcW w:w="2613" w:type="dxa"/>
            <w:vMerge w:val="restart"/>
          </w:tcPr>
          <w:p w14:paraId="37071CD3" w14:textId="77777777" w:rsidR="004470EF" w:rsidRPr="002E6533" w:rsidRDefault="004470EF">
            <w:pPr>
              <w:pStyle w:val="Corpodetexto"/>
            </w:pPr>
            <w:hyperlink r:id="rId826">
              <w:r w:rsidRPr="002E6533">
                <w:rPr>
                  <w:rStyle w:val="Hyperlink"/>
                </w:rPr>
                <w:t>Ajuda de conformidade normativa e corporativa</w:t>
              </w:r>
            </w:hyperlink>
          </w:p>
          <w:p w14:paraId="26E99150" w14:textId="77777777" w:rsidR="004470EF" w:rsidRPr="002E6533" w:rsidRDefault="00000000">
            <w:pPr>
              <w:pStyle w:val="Corpodetexto"/>
            </w:pPr>
            <w:r w:rsidRPr="002E6533">
              <w:t> </w:t>
            </w:r>
          </w:p>
        </w:tc>
      </w:tr>
      <w:tr w:rsidR="004470EF" w:rsidRPr="002E6533" w14:paraId="5DD6DD9A" w14:textId="77777777">
        <w:tc>
          <w:tcPr>
            <w:tcW w:w="2613" w:type="dxa"/>
            <w:vMerge/>
          </w:tcPr>
          <w:p w14:paraId="4B4FD5CB" w14:textId="77777777" w:rsidR="004470EF" w:rsidRPr="002E6533" w:rsidRDefault="004470EF"/>
        </w:tc>
        <w:tc>
          <w:tcPr>
            <w:tcW w:w="2613" w:type="dxa"/>
          </w:tcPr>
          <w:p w14:paraId="50C9AE27" w14:textId="77777777" w:rsidR="004470EF" w:rsidRPr="002E6533" w:rsidRDefault="00000000">
            <w:pPr>
              <w:pStyle w:val="Compact"/>
            </w:pPr>
            <w:r w:rsidRPr="002E6533">
              <w:t>Monitoramento de controles financeiros</w:t>
            </w:r>
          </w:p>
        </w:tc>
        <w:tc>
          <w:tcPr>
            <w:tcW w:w="2613" w:type="dxa"/>
            <w:vMerge/>
          </w:tcPr>
          <w:p w14:paraId="642AED1A" w14:textId="77777777" w:rsidR="004470EF" w:rsidRPr="002E6533" w:rsidRDefault="004470EF"/>
        </w:tc>
      </w:tr>
      <w:tr w:rsidR="004470EF" w:rsidRPr="002E6533" w14:paraId="09FBFC80" w14:textId="77777777">
        <w:tc>
          <w:tcPr>
            <w:tcW w:w="2613" w:type="dxa"/>
            <w:vMerge/>
          </w:tcPr>
          <w:p w14:paraId="17005103" w14:textId="77777777" w:rsidR="004470EF" w:rsidRPr="002E6533" w:rsidRDefault="004470EF"/>
        </w:tc>
        <w:tc>
          <w:tcPr>
            <w:tcW w:w="2613" w:type="dxa"/>
          </w:tcPr>
          <w:p w14:paraId="0230A16E" w14:textId="77777777" w:rsidR="004470EF" w:rsidRPr="002E6533" w:rsidRDefault="00000000">
            <w:pPr>
              <w:pStyle w:val="Compact"/>
            </w:pPr>
            <w:r w:rsidRPr="002E6533">
              <w:t>Garantia de controles de TI</w:t>
            </w:r>
          </w:p>
        </w:tc>
        <w:tc>
          <w:tcPr>
            <w:tcW w:w="2613" w:type="dxa"/>
            <w:vMerge w:val="restart"/>
          </w:tcPr>
          <w:p w14:paraId="1EADBB6D" w14:textId="77777777" w:rsidR="004470EF" w:rsidRPr="002E6533" w:rsidRDefault="004470EF">
            <w:pPr>
              <w:pStyle w:val="Compact"/>
            </w:pPr>
            <w:hyperlink r:id="rId827">
              <w:r w:rsidRPr="002E6533">
                <w:rPr>
                  <w:rStyle w:val="Hyperlink"/>
                </w:rPr>
                <w:t>Ajuda do Gerenciamento de riscos de TI e segurança</w:t>
              </w:r>
            </w:hyperlink>
          </w:p>
        </w:tc>
      </w:tr>
      <w:tr w:rsidR="004470EF" w:rsidRPr="002E6533" w14:paraId="774F4C3A" w14:textId="77777777">
        <w:tc>
          <w:tcPr>
            <w:tcW w:w="2613" w:type="dxa"/>
          </w:tcPr>
          <w:p w14:paraId="231271F3" w14:textId="77777777" w:rsidR="004470EF" w:rsidRPr="002E6533" w:rsidRDefault="00000000">
            <w:pPr>
              <w:pStyle w:val="Compact"/>
            </w:pPr>
            <w:r w:rsidRPr="002E6533">
              <w:t>Projeto de conformidade</w:t>
            </w:r>
          </w:p>
        </w:tc>
        <w:tc>
          <w:tcPr>
            <w:tcW w:w="2613" w:type="dxa"/>
          </w:tcPr>
          <w:p w14:paraId="15AA3AA4" w14:textId="77777777" w:rsidR="004470EF" w:rsidRPr="002E6533" w:rsidRDefault="00000000">
            <w:pPr>
              <w:pStyle w:val="Compact"/>
            </w:pPr>
            <w:r w:rsidRPr="002E6533">
              <w:t>Gerenciamento de PCI</w:t>
            </w:r>
          </w:p>
        </w:tc>
        <w:tc>
          <w:tcPr>
            <w:tcW w:w="2613" w:type="dxa"/>
            <w:vMerge/>
          </w:tcPr>
          <w:p w14:paraId="3E98645E" w14:textId="77777777" w:rsidR="004470EF" w:rsidRPr="002E6533" w:rsidRDefault="004470EF"/>
        </w:tc>
      </w:tr>
      <w:tr w:rsidR="004470EF" w:rsidRPr="002E6533" w14:paraId="169271F0" w14:textId="77777777">
        <w:tc>
          <w:tcPr>
            <w:tcW w:w="2613" w:type="dxa"/>
            <w:vMerge w:val="restart"/>
          </w:tcPr>
          <w:p w14:paraId="382C445B" w14:textId="77777777" w:rsidR="004470EF" w:rsidRPr="002E6533" w:rsidRDefault="00000000">
            <w:pPr>
              <w:pStyle w:val="Corpodetexto"/>
            </w:pPr>
            <w:r w:rsidRPr="002E6533">
              <w:t>Escopo de conformidade</w:t>
            </w:r>
          </w:p>
          <w:p w14:paraId="1547377F" w14:textId="77777777" w:rsidR="004470EF" w:rsidRPr="002E6533" w:rsidRDefault="00000000">
            <w:pPr>
              <w:pStyle w:val="Corpodetexto"/>
            </w:pPr>
            <w:r w:rsidRPr="002E6533">
              <w:lastRenderedPageBreak/>
              <w:t> </w:t>
            </w:r>
          </w:p>
        </w:tc>
        <w:tc>
          <w:tcPr>
            <w:tcW w:w="2613" w:type="dxa"/>
          </w:tcPr>
          <w:p w14:paraId="6828ADD8" w14:textId="77777777" w:rsidR="004470EF" w:rsidRPr="002E6533" w:rsidRDefault="00000000">
            <w:pPr>
              <w:pStyle w:val="Compact"/>
            </w:pPr>
            <w:r w:rsidRPr="002E6533">
              <w:lastRenderedPageBreak/>
              <w:t>Gerenciamento do programa de garantia de controles</w:t>
            </w:r>
          </w:p>
        </w:tc>
        <w:tc>
          <w:tcPr>
            <w:tcW w:w="2613" w:type="dxa"/>
          </w:tcPr>
          <w:p w14:paraId="7BA225D6" w14:textId="77777777" w:rsidR="004470EF" w:rsidRPr="002E6533" w:rsidRDefault="004470EF">
            <w:pPr>
              <w:pStyle w:val="Compact"/>
            </w:pPr>
            <w:hyperlink r:id="rId828">
              <w:r w:rsidRPr="002E6533">
                <w:rPr>
                  <w:rStyle w:val="Hyperlink"/>
                </w:rPr>
                <w:t>Ajuda de conformidade normativa e corporativa</w:t>
              </w:r>
            </w:hyperlink>
          </w:p>
        </w:tc>
      </w:tr>
      <w:tr w:rsidR="004470EF" w:rsidRPr="002E6533" w14:paraId="167743B7" w14:textId="77777777">
        <w:trPr>
          <w:trHeight w:val="493"/>
        </w:trPr>
        <w:tc>
          <w:tcPr>
            <w:tcW w:w="2613" w:type="dxa"/>
            <w:vMerge/>
          </w:tcPr>
          <w:p w14:paraId="0B29CCF2" w14:textId="77777777" w:rsidR="004470EF" w:rsidRPr="002E6533" w:rsidRDefault="004470EF"/>
        </w:tc>
        <w:tc>
          <w:tcPr>
            <w:tcW w:w="2613" w:type="dxa"/>
            <w:vMerge w:val="restart"/>
          </w:tcPr>
          <w:p w14:paraId="5DA821B3" w14:textId="77777777" w:rsidR="004470EF" w:rsidRPr="002E6533" w:rsidRDefault="00000000">
            <w:pPr>
              <w:pStyle w:val="Corpodetexto"/>
            </w:pPr>
            <w:r w:rsidRPr="002E6533">
              <w:t>Garantia de controles de TI</w:t>
            </w:r>
          </w:p>
          <w:p w14:paraId="1621BC4D" w14:textId="77777777" w:rsidR="004470EF" w:rsidRPr="002E6533" w:rsidRDefault="00000000">
            <w:pPr>
              <w:pStyle w:val="Corpodetexto"/>
            </w:pPr>
            <w:r w:rsidRPr="002E6533">
              <w:t> </w:t>
            </w:r>
          </w:p>
        </w:tc>
        <w:tc>
          <w:tcPr>
            <w:tcW w:w="2613" w:type="dxa"/>
            <w:vMerge w:val="restart"/>
          </w:tcPr>
          <w:p w14:paraId="27419B82" w14:textId="77777777" w:rsidR="004470EF" w:rsidRPr="002E6533" w:rsidRDefault="004470EF">
            <w:pPr>
              <w:pStyle w:val="Corpodetexto"/>
            </w:pPr>
            <w:hyperlink r:id="rId829">
              <w:r w:rsidRPr="002E6533">
                <w:rPr>
                  <w:rStyle w:val="Hyperlink"/>
                </w:rPr>
                <w:t>Ajuda do Gerenciamento de riscos de TI e segurança</w:t>
              </w:r>
            </w:hyperlink>
          </w:p>
          <w:p w14:paraId="1AF79349" w14:textId="77777777" w:rsidR="004470EF" w:rsidRPr="002E6533" w:rsidRDefault="00000000">
            <w:pPr>
              <w:pStyle w:val="Corpodetexto"/>
            </w:pPr>
            <w:r w:rsidRPr="002E6533">
              <w:t> </w:t>
            </w:r>
          </w:p>
          <w:p w14:paraId="26DA0ED2" w14:textId="77777777" w:rsidR="004470EF" w:rsidRPr="002E6533" w:rsidRDefault="00000000">
            <w:pPr>
              <w:pStyle w:val="Corpodetexto"/>
            </w:pPr>
            <w:r w:rsidRPr="002E6533">
              <w:t> </w:t>
            </w:r>
          </w:p>
        </w:tc>
      </w:tr>
      <w:tr w:rsidR="004470EF" w:rsidRPr="002E6533" w14:paraId="19FF9B2E" w14:textId="77777777">
        <w:tc>
          <w:tcPr>
            <w:tcW w:w="2613" w:type="dxa"/>
          </w:tcPr>
          <w:p w14:paraId="786D8A82" w14:textId="77777777" w:rsidR="004470EF" w:rsidRPr="002E6533" w:rsidRDefault="00000000">
            <w:pPr>
              <w:pStyle w:val="Compact"/>
            </w:pPr>
            <w:r w:rsidRPr="002E6533">
              <w:t>Resultados da verificação de configuração</w:t>
            </w:r>
          </w:p>
        </w:tc>
        <w:tc>
          <w:tcPr>
            <w:tcW w:w="2613" w:type="dxa"/>
            <w:vMerge/>
          </w:tcPr>
          <w:p w14:paraId="1D67A4ED" w14:textId="77777777" w:rsidR="004470EF" w:rsidRPr="002E6533" w:rsidRDefault="004470EF"/>
        </w:tc>
        <w:tc>
          <w:tcPr>
            <w:tcW w:w="2613" w:type="dxa"/>
            <w:vMerge/>
          </w:tcPr>
          <w:p w14:paraId="2C2EC9C7" w14:textId="77777777" w:rsidR="004470EF" w:rsidRPr="002E6533" w:rsidRDefault="004470EF"/>
        </w:tc>
      </w:tr>
      <w:tr w:rsidR="004470EF" w:rsidRPr="002E6533" w14:paraId="09821A58" w14:textId="77777777">
        <w:tc>
          <w:tcPr>
            <w:tcW w:w="2613" w:type="dxa"/>
          </w:tcPr>
          <w:p w14:paraId="7DF0FCEA" w14:textId="77777777" w:rsidR="004470EF" w:rsidRPr="002E6533" w:rsidRDefault="00000000">
            <w:pPr>
              <w:pStyle w:val="Compact"/>
            </w:pPr>
            <w:r w:rsidRPr="002E6533">
              <w:t>Verificações de configuração</w:t>
            </w:r>
          </w:p>
        </w:tc>
        <w:tc>
          <w:tcPr>
            <w:tcW w:w="2613" w:type="dxa"/>
            <w:vMerge/>
          </w:tcPr>
          <w:p w14:paraId="2123889B" w14:textId="77777777" w:rsidR="004470EF" w:rsidRPr="002E6533" w:rsidRDefault="004470EF"/>
        </w:tc>
        <w:tc>
          <w:tcPr>
            <w:tcW w:w="2613" w:type="dxa"/>
            <w:vMerge/>
          </w:tcPr>
          <w:p w14:paraId="6B3C75DA" w14:textId="77777777" w:rsidR="004470EF" w:rsidRPr="002E6533" w:rsidRDefault="004470EF"/>
        </w:tc>
      </w:tr>
      <w:tr w:rsidR="004470EF" w:rsidRPr="002E6533" w14:paraId="7A1D2124" w14:textId="77777777">
        <w:tc>
          <w:tcPr>
            <w:tcW w:w="2613" w:type="dxa"/>
            <w:vMerge w:val="restart"/>
          </w:tcPr>
          <w:p w14:paraId="5F39560B" w14:textId="77777777" w:rsidR="004470EF" w:rsidRPr="002E6533" w:rsidRDefault="00000000">
            <w:pPr>
              <w:pStyle w:val="Corpodetexto"/>
            </w:pPr>
            <w:r w:rsidRPr="002E6533">
              <w:t>Contatos</w:t>
            </w:r>
          </w:p>
          <w:p w14:paraId="35A6C70D" w14:textId="77777777" w:rsidR="004470EF" w:rsidRPr="002E6533" w:rsidRDefault="00000000">
            <w:pPr>
              <w:pStyle w:val="Corpodetexto"/>
            </w:pPr>
            <w:r w:rsidRPr="002E6533">
              <w:t> </w:t>
            </w:r>
          </w:p>
          <w:p w14:paraId="5A2F1C81" w14:textId="77777777" w:rsidR="004470EF" w:rsidRPr="002E6533" w:rsidRDefault="00000000">
            <w:pPr>
              <w:pStyle w:val="Corpodetexto"/>
            </w:pPr>
            <w:r w:rsidRPr="002E6533">
              <w:t> </w:t>
            </w:r>
          </w:p>
          <w:p w14:paraId="5C657873" w14:textId="77777777" w:rsidR="004470EF" w:rsidRPr="002E6533" w:rsidRDefault="00000000">
            <w:pPr>
              <w:pStyle w:val="Corpodetexto"/>
            </w:pPr>
            <w:r w:rsidRPr="002E6533">
              <w:t> </w:t>
            </w:r>
          </w:p>
          <w:p w14:paraId="3BCAA9B8" w14:textId="77777777" w:rsidR="004470EF" w:rsidRPr="002E6533" w:rsidRDefault="00000000">
            <w:pPr>
              <w:pStyle w:val="Corpodetexto"/>
            </w:pPr>
            <w:r w:rsidRPr="002E6533">
              <w:t> </w:t>
            </w:r>
          </w:p>
          <w:p w14:paraId="68DDDECB" w14:textId="77777777" w:rsidR="004470EF" w:rsidRPr="002E6533" w:rsidRDefault="00000000">
            <w:pPr>
              <w:pStyle w:val="Corpodetexto"/>
            </w:pPr>
            <w:r w:rsidRPr="002E6533">
              <w:t> </w:t>
            </w:r>
          </w:p>
          <w:p w14:paraId="22B9019E" w14:textId="77777777" w:rsidR="004470EF" w:rsidRPr="002E6533" w:rsidRDefault="00000000">
            <w:pPr>
              <w:pStyle w:val="Corpodetexto"/>
            </w:pPr>
            <w:r w:rsidRPr="002E6533">
              <w:t> </w:t>
            </w:r>
          </w:p>
        </w:tc>
        <w:tc>
          <w:tcPr>
            <w:tcW w:w="2613" w:type="dxa"/>
          </w:tcPr>
          <w:p w14:paraId="2E7FC525" w14:textId="77777777" w:rsidR="004470EF" w:rsidRPr="002E6533" w:rsidRDefault="00000000">
            <w:pPr>
              <w:pStyle w:val="Compact"/>
            </w:pPr>
            <w:r w:rsidRPr="002E6533">
              <w:t>Projetos e documentação de auditoria</w:t>
            </w:r>
          </w:p>
        </w:tc>
        <w:tc>
          <w:tcPr>
            <w:tcW w:w="2613" w:type="dxa"/>
          </w:tcPr>
          <w:p w14:paraId="76BADF80" w14:textId="77777777" w:rsidR="004470EF" w:rsidRPr="002E6533" w:rsidRDefault="004470EF">
            <w:pPr>
              <w:pStyle w:val="Compact"/>
            </w:pPr>
            <w:hyperlink r:id="rId830">
              <w:r w:rsidRPr="002E6533">
                <w:rPr>
                  <w:rStyle w:val="Hyperlink"/>
                </w:rPr>
                <w:t>Ajuda do Gerenciamento de auditoria</w:t>
              </w:r>
            </w:hyperlink>
          </w:p>
        </w:tc>
      </w:tr>
      <w:tr w:rsidR="004470EF" w:rsidRPr="002E6533" w14:paraId="3DAE6C66" w14:textId="77777777">
        <w:tc>
          <w:tcPr>
            <w:tcW w:w="2613" w:type="dxa"/>
            <w:vMerge/>
          </w:tcPr>
          <w:p w14:paraId="4A8D54CB" w14:textId="77777777" w:rsidR="004470EF" w:rsidRPr="002E6533" w:rsidRDefault="004470EF"/>
        </w:tc>
        <w:tc>
          <w:tcPr>
            <w:tcW w:w="2613" w:type="dxa"/>
          </w:tcPr>
          <w:p w14:paraId="2AFACD2F" w14:textId="77777777" w:rsidR="004470EF" w:rsidRPr="002E6533" w:rsidRDefault="00000000">
            <w:pPr>
              <w:pStyle w:val="Compact"/>
            </w:pPr>
            <w:r w:rsidRPr="002E6533">
              <w:t>Governança dos dados</w:t>
            </w:r>
          </w:p>
        </w:tc>
        <w:tc>
          <w:tcPr>
            <w:tcW w:w="2613" w:type="dxa"/>
          </w:tcPr>
          <w:p w14:paraId="729E4AF4" w14:textId="77777777" w:rsidR="004470EF" w:rsidRPr="002E6533" w:rsidRDefault="004470EF">
            <w:pPr>
              <w:pStyle w:val="Compact"/>
            </w:pPr>
            <w:hyperlink r:id="rId831">
              <w:r w:rsidRPr="002E6533">
                <w:rPr>
                  <w:rStyle w:val="Hyperlink"/>
                </w:rPr>
                <w:t>Ajuda de conformidade normativa e corporativa</w:t>
              </w:r>
            </w:hyperlink>
          </w:p>
        </w:tc>
      </w:tr>
      <w:tr w:rsidR="004470EF" w:rsidRPr="002E6533" w14:paraId="7C38EF82" w14:textId="77777777">
        <w:tc>
          <w:tcPr>
            <w:tcW w:w="2613" w:type="dxa"/>
            <w:vMerge/>
          </w:tcPr>
          <w:p w14:paraId="67816556" w14:textId="77777777" w:rsidR="004470EF" w:rsidRPr="002E6533" w:rsidRDefault="004470EF"/>
        </w:tc>
        <w:tc>
          <w:tcPr>
            <w:tcW w:w="2613" w:type="dxa"/>
          </w:tcPr>
          <w:p w14:paraId="6A197DBD" w14:textId="77777777" w:rsidR="004470EF" w:rsidRPr="002E6533" w:rsidRDefault="00000000">
            <w:pPr>
              <w:pStyle w:val="Compact"/>
            </w:pPr>
            <w:r w:rsidRPr="002E6533">
              <w:t>Calculadora de dupla materialidade de ESG</w:t>
            </w:r>
          </w:p>
        </w:tc>
        <w:tc>
          <w:tcPr>
            <w:tcW w:w="2613" w:type="dxa"/>
            <w:vMerge w:val="restart"/>
          </w:tcPr>
          <w:p w14:paraId="6EF9B245" w14:textId="77777777" w:rsidR="004470EF" w:rsidRPr="002E6533" w:rsidRDefault="004470EF">
            <w:pPr>
              <w:pStyle w:val="Compact"/>
            </w:pPr>
            <w:hyperlink r:id="rId832">
              <w:r w:rsidRPr="002E6533">
                <w:rPr>
                  <w:rStyle w:val="Hyperlink"/>
                </w:rPr>
                <w:t>Ajuda do Gerenciamento de ESG</w:t>
              </w:r>
            </w:hyperlink>
          </w:p>
        </w:tc>
      </w:tr>
      <w:tr w:rsidR="004470EF" w:rsidRPr="002E6533" w14:paraId="0F78C2E1" w14:textId="77777777">
        <w:tc>
          <w:tcPr>
            <w:tcW w:w="2613" w:type="dxa"/>
            <w:vMerge/>
          </w:tcPr>
          <w:p w14:paraId="2F49448A" w14:textId="77777777" w:rsidR="004470EF" w:rsidRPr="002E6533" w:rsidRDefault="004470EF"/>
        </w:tc>
        <w:tc>
          <w:tcPr>
            <w:tcW w:w="2613" w:type="dxa"/>
          </w:tcPr>
          <w:p w14:paraId="28D734C8" w14:textId="77777777" w:rsidR="004470EF" w:rsidRPr="002E6533" w:rsidRDefault="00000000">
            <w:pPr>
              <w:pStyle w:val="Compact"/>
            </w:pPr>
            <w:r w:rsidRPr="002E6533">
              <w:t>Gerenciamento de ESG</w:t>
            </w:r>
          </w:p>
        </w:tc>
        <w:tc>
          <w:tcPr>
            <w:tcW w:w="2613" w:type="dxa"/>
            <w:vMerge/>
          </w:tcPr>
          <w:p w14:paraId="63109D8B" w14:textId="77777777" w:rsidR="004470EF" w:rsidRPr="002E6533" w:rsidRDefault="004470EF"/>
        </w:tc>
      </w:tr>
      <w:tr w:rsidR="004470EF" w:rsidRPr="002E6533" w14:paraId="762724BB" w14:textId="77777777">
        <w:tc>
          <w:tcPr>
            <w:tcW w:w="2613" w:type="dxa"/>
            <w:vMerge/>
          </w:tcPr>
          <w:p w14:paraId="26D8DC00" w14:textId="77777777" w:rsidR="004470EF" w:rsidRPr="002E6533" w:rsidRDefault="004470EF"/>
        </w:tc>
        <w:tc>
          <w:tcPr>
            <w:tcW w:w="2613" w:type="dxa"/>
          </w:tcPr>
          <w:p w14:paraId="687CB08F" w14:textId="77777777" w:rsidR="004470EF" w:rsidRPr="002E6533" w:rsidRDefault="00000000">
            <w:pPr>
              <w:pStyle w:val="Compact"/>
            </w:pPr>
            <w:r w:rsidRPr="002E6533">
              <w:t>Gerenciamento de incidentes</w:t>
            </w:r>
          </w:p>
        </w:tc>
        <w:tc>
          <w:tcPr>
            <w:tcW w:w="2613" w:type="dxa"/>
          </w:tcPr>
          <w:p w14:paraId="128E3F82" w14:textId="77777777" w:rsidR="004470EF" w:rsidRPr="002E6533" w:rsidRDefault="004470EF">
            <w:pPr>
              <w:pStyle w:val="Compact"/>
            </w:pPr>
            <w:hyperlink r:id="rId833">
              <w:r w:rsidRPr="002E6533">
                <w:rPr>
                  <w:rStyle w:val="Hyperlink"/>
                </w:rPr>
                <w:t>Gerenciamento de resiliência</w:t>
              </w:r>
            </w:hyperlink>
          </w:p>
        </w:tc>
      </w:tr>
      <w:tr w:rsidR="004470EF" w:rsidRPr="002E6533" w14:paraId="526EDE60" w14:textId="77777777">
        <w:tc>
          <w:tcPr>
            <w:tcW w:w="2613" w:type="dxa"/>
            <w:vMerge/>
          </w:tcPr>
          <w:p w14:paraId="56B91736" w14:textId="77777777" w:rsidR="004470EF" w:rsidRPr="002E6533" w:rsidRDefault="004470EF"/>
        </w:tc>
        <w:tc>
          <w:tcPr>
            <w:tcW w:w="2613" w:type="dxa"/>
          </w:tcPr>
          <w:p w14:paraId="15BC676F" w14:textId="77777777" w:rsidR="004470EF" w:rsidRPr="002E6533" w:rsidRDefault="00000000">
            <w:pPr>
              <w:pStyle w:val="Compact"/>
            </w:pPr>
            <w:r w:rsidRPr="002E6533">
              <w:t>Loss Event Management</w:t>
            </w:r>
          </w:p>
        </w:tc>
        <w:tc>
          <w:tcPr>
            <w:tcW w:w="2613" w:type="dxa"/>
            <w:vMerge w:val="restart"/>
          </w:tcPr>
          <w:p w14:paraId="77D8C79E" w14:textId="77777777" w:rsidR="004470EF" w:rsidRPr="002E6533" w:rsidRDefault="004470EF">
            <w:pPr>
              <w:pStyle w:val="Compact"/>
            </w:pPr>
            <w:hyperlink r:id="rId834">
              <w:r w:rsidRPr="002E6533">
                <w:rPr>
                  <w:rStyle w:val="Hyperlink"/>
                </w:rPr>
                <w:t>Ajuda do Gerenciamento do risco operacional e empresarial</w:t>
              </w:r>
            </w:hyperlink>
          </w:p>
        </w:tc>
      </w:tr>
      <w:tr w:rsidR="004470EF" w:rsidRPr="002E6533" w14:paraId="56992E7B" w14:textId="77777777">
        <w:tc>
          <w:tcPr>
            <w:tcW w:w="2613" w:type="dxa"/>
            <w:vMerge/>
          </w:tcPr>
          <w:p w14:paraId="0255EAF6" w14:textId="77777777" w:rsidR="004470EF" w:rsidRPr="002E6533" w:rsidRDefault="004470EF"/>
        </w:tc>
        <w:tc>
          <w:tcPr>
            <w:tcW w:w="2613" w:type="dxa"/>
          </w:tcPr>
          <w:p w14:paraId="352389ED" w14:textId="77777777" w:rsidR="004470EF" w:rsidRPr="002E6533" w:rsidRDefault="00000000">
            <w:pPr>
              <w:pStyle w:val="Compact"/>
            </w:pPr>
            <w:r w:rsidRPr="002E6533">
              <w:t>Gerenciamento do risco operacional</w:t>
            </w:r>
          </w:p>
        </w:tc>
        <w:tc>
          <w:tcPr>
            <w:tcW w:w="2613" w:type="dxa"/>
            <w:vMerge/>
          </w:tcPr>
          <w:p w14:paraId="2F6F2989" w14:textId="77777777" w:rsidR="004470EF" w:rsidRPr="002E6533" w:rsidRDefault="004470EF"/>
        </w:tc>
      </w:tr>
      <w:tr w:rsidR="004470EF" w:rsidRPr="002E6533" w14:paraId="2284D28F" w14:textId="77777777">
        <w:tc>
          <w:tcPr>
            <w:tcW w:w="2613" w:type="dxa"/>
            <w:vMerge/>
          </w:tcPr>
          <w:p w14:paraId="4D9909FC" w14:textId="77777777" w:rsidR="004470EF" w:rsidRPr="002E6533" w:rsidRDefault="004470EF"/>
        </w:tc>
        <w:tc>
          <w:tcPr>
            <w:tcW w:w="2613" w:type="dxa"/>
          </w:tcPr>
          <w:p w14:paraId="0320F892" w14:textId="77777777" w:rsidR="004470EF" w:rsidRPr="002E6533" w:rsidRDefault="00000000">
            <w:pPr>
              <w:pStyle w:val="Compact"/>
            </w:pPr>
            <w:r w:rsidRPr="002E6533">
              <w:t>Catálogo de terceiros</w:t>
            </w:r>
          </w:p>
        </w:tc>
        <w:tc>
          <w:tcPr>
            <w:tcW w:w="2613" w:type="dxa"/>
            <w:vMerge w:val="restart"/>
          </w:tcPr>
          <w:p w14:paraId="22EC9B5C" w14:textId="77777777" w:rsidR="004470EF" w:rsidRPr="002E6533" w:rsidRDefault="004470EF">
            <w:pPr>
              <w:pStyle w:val="Corpodetexto"/>
            </w:pPr>
            <w:hyperlink r:id="rId835">
              <w:r w:rsidRPr="002E6533">
                <w:rPr>
                  <w:rStyle w:val="Hyperlink"/>
                </w:rPr>
                <w:t>Governança de terceiros</w:t>
              </w:r>
            </w:hyperlink>
          </w:p>
          <w:p w14:paraId="6A10D33E" w14:textId="77777777" w:rsidR="004470EF" w:rsidRPr="002E6533" w:rsidRDefault="00000000">
            <w:pPr>
              <w:pStyle w:val="Corpodetexto"/>
            </w:pPr>
            <w:r w:rsidRPr="002E6533">
              <w:t> </w:t>
            </w:r>
          </w:p>
        </w:tc>
      </w:tr>
      <w:tr w:rsidR="004470EF" w:rsidRPr="002E6533" w14:paraId="0B01840D" w14:textId="77777777">
        <w:tc>
          <w:tcPr>
            <w:tcW w:w="2613" w:type="dxa"/>
          </w:tcPr>
          <w:p w14:paraId="5C8E740A" w14:textId="77777777" w:rsidR="004470EF" w:rsidRPr="002E6533" w:rsidRDefault="00000000">
            <w:pPr>
              <w:pStyle w:val="Compact"/>
            </w:pPr>
            <w:r w:rsidRPr="002E6533">
              <w:t>Contratos</w:t>
            </w:r>
          </w:p>
        </w:tc>
        <w:tc>
          <w:tcPr>
            <w:tcW w:w="2613" w:type="dxa"/>
          </w:tcPr>
          <w:p w14:paraId="60069765" w14:textId="77777777" w:rsidR="004470EF" w:rsidRPr="002E6533" w:rsidRDefault="00000000">
            <w:pPr>
              <w:pStyle w:val="Compact"/>
            </w:pPr>
            <w:r w:rsidRPr="002E6533">
              <w:t>Catálogo de terceiros</w:t>
            </w:r>
          </w:p>
        </w:tc>
        <w:tc>
          <w:tcPr>
            <w:tcW w:w="2613" w:type="dxa"/>
            <w:vMerge/>
          </w:tcPr>
          <w:p w14:paraId="77EAEFE1" w14:textId="77777777" w:rsidR="004470EF" w:rsidRPr="002E6533" w:rsidRDefault="004470EF"/>
        </w:tc>
      </w:tr>
      <w:tr w:rsidR="004470EF" w:rsidRPr="002E6533" w14:paraId="4B9C9EB5" w14:textId="77777777">
        <w:tc>
          <w:tcPr>
            <w:tcW w:w="2613" w:type="dxa"/>
          </w:tcPr>
          <w:p w14:paraId="54339D32" w14:textId="77777777" w:rsidR="004470EF" w:rsidRPr="002E6533" w:rsidRDefault="00000000">
            <w:pPr>
              <w:pStyle w:val="Compact"/>
            </w:pPr>
            <w:r w:rsidRPr="002E6533">
              <w:t>Certificações 302 de controle</w:t>
            </w:r>
          </w:p>
        </w:tc>
        <w:tc>
          <w:tcPr>
            <w:tcW w:w="2613" w:type="dxa"/>
          </w:tcPr>
          <w:p w14:paraId="5B226306" w14:textId="77777777" w:rsidR="004470EF" w:rsidRPr="002E6533" w:rsidRDefault="00000000">
            <w:pPr>
              <w:pStyle w:val="Compact"/>
            </w:pPr>
            <w:r w:rsidRPr="002E6533">
              <w:t>Monitoramento de controles financeiros</w:t>
            </w:r>
          </w:p>
        </w:tc>
        <w:tc>
          <w:tcPr>
            <w:tcW w:w="2613" w:type="dxa"/>
          </w:tcPr>
          <w:p w14:paraId="513DD18B" w14:textId="77777777" w:rsidR="004470EF" w:rsidRPr="002E6533" w:rsidRDefault="004470EF">
            <w:pPr>
              <w:pStyle w:val="Compact"/>
            </w:pPr>
            <w:hyperlink r:id="rId836">
              <w:r w:rsidRPr="002E6533">
                <w:rPr>
                  <w:rStyle w:val="Hyperlink"/>
                </w:rPr>
                <w:t>Ajuda de conformidade normativa e corporativa</w:t>
              </w:r>
            </w:hyperlink>
          </w:p>
        </w:tc>
      </w:tr>
      <w:tr w:rsidR="004470EF" w:rsidRPr="002E6533" w14:paraId="2DB49584" w14:textId="77777777">
        <w:tc>
          <w:tcPr>
            <w:tcW w:w="2613" w:type="dxa"/>
          </w:tcPr>
          <w:p w14:paraId="52815E18" w14:textId="77777777" w:rsidR="004470EF" w:rsidRPr="002E6533" w:rsidRDefault="00000000">
            <w:pPr>
              <w:pStyle w:val="Compact"/>
            </w:pPr>
            <w:r w:rsidRPr="002E6533">
              <w:t>Dados de avaliação de controle</w:t>
            </w:r>
          </w:p>
        </w:tc>
        <w:tc>
          <w:tcPr>
            <w:tcW w:w="2613" w:type="dxa"/>
          </w:tcPr>
          <w:p w14:paraId="48039E7A" w14:textId="77777777" w:rsidR="004470EF" w:rsidRPr="002E6533" w:rsidRDefault="00000000">
            <w:pPr>
              <w:pStyle w:val="Compact"/>
            </w:pPr>
            <w:r w:rsidRPr="002E6533">
              <w:t>Gerenciamento do risco operacional</w:t>
            </w:r>
          </w:p>
        </w:tc>
        <w:tc>
          <w:tcPr>
            <w:tcW w:w="2613" w:type="dxa"/>
          </w:tcPr>
          <w:p w14:paraId="4DE38D67" w14:textId="77777777" w:rsidR="004470EF" w:rsidRPr="002E6533" w:rsidRDefault="004470EF">
            <w:pPr>
              <w:pStyle w:val="Compact"/>
            </w:pPr>
            <w:hyperlink r:id="rId837">
              <w:r w:rsidRPr="002E6533">
                <w:rPr>
                  <w:rStyle w:val="Hyperlink"/>
                </w:rPr>
                <w:t>Ajuda do Gerenciamento do risco operacional e empresarial</w:t>
              </w:r>
            </w:hyperlink>
          </w:p>
        </w:tc>
      </w:tr>
      <w:tr w:rsidR="004470EF" w:rsidRPr="002E6533" w14:paraId="51D36A69" w14:textId="77777777">
        <w:tc>
          <w:tcPr>
            <w:tcW w:w="2613" w:type="dxa"/>
          </w:tcPr>
          <w:p w14:paraId="03D8AE6A" w14:textId="77777777" w:rsidR="004470EF" w:rsidRPr="002E6533" w:rsidRDefault="00000000">
            <w:pPr>
              <w:pStyle w:val="Compact"/>
            </w:pPr>
            <w:r w:rsidRPr="002E6533">
              <w:t>Catálogo de controle</w:t>
            </w:r>
          </w:p>
        </w:tc>
        <w:tc>
          <w:tcPr>
            <w:tcW w:w="2613" w:type="dxa"/>
          </w:tcPr>
          <w:p w14:paraId="2AA7DA99" w14:textId="77777777" w:rsidR="004470EF" w:rsidRPr="002E6533" w:rsidRDefault="00000000">
            <w:pPr>
              <w:pStyle w:val="Compact"/>
            </w:pPr>
            <w:r w:rsidRPr="002E6533">
              <w:t>Avaliações e autorização</w:t>
            </w:r>
          </w:p>
        </w:tc>
        <w:tc>
          <w:tcPr>
            <w:tcW w:w="2613" w:type="dxa"/>
          </w:tcPr>
          <w:p w14:paraId="0479DB01" w14:textId="77777777" w:rsidR="004470EF" w:rsidRPr="002E6533" w:rsidRDefault="004470EF">
            <w:pPr>
              <w:pStyle w:val="Compact"/>
            </w:pPr>
            <w:hyperlink r:id="rId838">
              <w:r w:rsidRPr="002E6533">
                <w:rPr>
                  <w:rStyle w:val="Hyperlink"/>
                </w:rPr>
                <w:t>Ajuda do setor público</w:t>
              </w:r>
            </w:hyperlink>
          </w:p>
        </w:tc>
      </w:tr>
      <w:tr w:rsidR="004470EF" w:rsidRPr="002E6533" w14:paraId="28976516" w14:textId="77777777">
        <w:tc>
          <w:tcPr>
            <w:tcW w:w="2613" w:type="dxa"/>
            <w:vMerge w:val="restart"/>
          </w:tcPr>
          <w:p w14:paraId="36A62F10" w14:textId="77777777" w:rsidR="004470EF" w:rsidRPr="002E6533" w:rsidRDefault="00000000">
            <w:pPr>
              <w:pStyle w:val="Corpodetexto"/>
            </w:pPr>
            <w:r w:rsidRPr="002E6533">
              <w:t>Gerador de controles</w:t>
            </w:r>
          </w:p>
          <w:p w14:paraId="20684863" w14:textId="77777777" w:rsidR="004470EF" w:rsidRPr="002E6533" w:rsidRDefault="00000000">
            <w:pPr>
              <w:pStyle w:val="Corpodetexto"/>
            </w:pPr>
            <w:r w:rsidRPr="002E6533">
              <w:t> </w:t>
            </w:r>
          </w:p>
        </w:tc>
        <w:tc>
          <w:tcPr>
            <w:tcW w:w="2613" w:type="dxa"/>
          </w:tcPr>
          <w:p w14:paraId="5BADD40E" w14:textId="77777777" w:rsidR="004470EF" w:rsidRPr="002E6533" w:rsidRDefault="00000000">
            <w:pPr>
              <w:pStyle w:val="Compact"/>
            </w:pPr>
            <w:r w:rsidRPr="002E6533">
              <w:t>Gerenciamento do programa de garantia de controles</w:t>
            </w:r>
          </w:p>
        </w:tc>
        <w:tc>
          <w:tcPr>
            <w:tcW w:w="2613" w:type="dxa"/>
          </w:tcPr>
          <w:p w14:paraId="36AD11FA" w14:textId="77777777" w:rsidR="004470EF" w:rsidRPr="002E6533" w:rsidRDefault="004470EF">
            <w:pPr>
              <w:pStyle w:val="Compact"/>
            </w:pPr>
            <w:hyperlink r:id="rId839">
              <w:r w:rsidRPr="002E6533">
                <w:rPr>
                  <w:rStyle w:val="Hyperlink"/>
                </w:rPr>
                <w:t>Ajuda de conformidade normativa e corporativa</w:t>
              </w:r>
            </w:hyperlink>
          </w:p>
        </w:tc>
      </w:tr>
      <w:tr w:rsidR="004470EF" w:rsidRPr="002E6533" w14:paraId="1B1CF3A4" w14:textId="77777777">
        <w:tc>
          <w:tcPr>
            <w:tcW w:w="2613" w:type="dxa"/>
            <w:vMerge/>
          </w:tcPr>
          <w:p w14:paraId="530DB87C" w14:textId="77777777" w:rsidR="004470EF" w:rsidRPr="002E6533" w:rsidRDefault="004470EF"/>
        </w:tc>
        <w:tc>
          <w:tcPr>
            <w:tcW w:w="2613" w:type="dxa"/>
          </w:tcPr>
          <w:p w14:paraId="506B4F6D" w14:textId="77777777" w:rsidR="004470EF" w:rsidRPr="002E6533" w:rsidRDefault="00000000">
            <w:pPr>
              <w:pStyle w:val="Compact"/>
            </w:pPr>
            <w:r w:rsidRPr="002E6533">
              <w:t>Garantia de controles de TI</w:t>
            </w:r>
          </w:p>
        </w:tc>
        <w:tc>
          <w:tcPr>
            <w:tcW w:w="2613" w:type="dxa"/>
          </w:tcPr>
          <w:p w14:paraId="3FD2F565" w14:textId="77777777" w:rsidR="004470EF" w:rsidRPr="002E6533" w:rsidRDefault="004470EF">
            <w:pPr>
              <w:pStyle w:val="Compact"/>
            </w:pPr>
            <w:hyperlink r:id="rId840">
              <w:r w:rsidRPr="002E6533">
                <w:rPr>
                  <w:rStyle w:val="Hyperlink"/>
                </w:rPr>
                <w:t>Ajuda do Gerenciamento de riscos de TI e segurança</w:t>
              </w:r>
            </w:hyperlink>
          </w:p>
        </w:tc>
      </w:tr>
      <w:tr w:rsidR="004470EF" w:rsidRPr="002E6533" w14:paraId="3711F606" w14:textId="77777777">
        <w:tc>
          <w:tcPr>
            <w:tcW w:w="2613" w:type="dxa"/>
          </w:tcPr>
          <w:p w14:paraId="40BBAD26" w14:textId="77777777" w:rsidR="004470EF" w:rsidRPr="002E6533" w:rsidRDefault="00000000">
            <w:pPr>
              <w:pStyle w:val="Compact"/>
            </w:pPr>
            <w:r w:rsidRPr="002E6533">
              <w:t>Implementação de controle</w:t>
            </w:r>
          </w:p>
        </w:tc>
        <w:tc>
          <w:tcPr>
            <w:tcW w:w="2613" w:type="dxa"/>
          </w:tcPr>
          <w:p w14:paraId="7AEE6B16" w14:textId="77777777" w:rsidR="004470EF" w:rsidRPr="002E6533" w:rsidRDefault="00000000">
            <w:pPr>
              <w:pStyle w:val="Compact"/>
            </w:pPr>
            <w:r w:rsidRPr="002E6533">
              <w:t>Avaliações e autorização</w:t>
            </w:r>
          </w:p>
        </w:tc>
        <w:tc>
          <w:tcPr>
            <w:tcW w:w="2613" w:type="dxa"/>
          </w:tcPr>
          <w:p w14:paraId="278F147E" w14:textId="77777777" w:rsidR="004470EF" w:rsidRPr="002E6533" w:rsidRDefault="004470EF">
            <w:pPr>
              <w:pStyle w:val="Compact"/>
            </w:pPr>
            <w:hyperlink r:id="rId841">
              <w:r w:rsidRPr="002E6533">
                <w:rPr>
                  <w:rStyle w:val="Hyperlink"/>
                </w:rPr>
                <w:t>Ajuda do setor público</w:t>
              </w:r>
            </w:hyperlink>
          </w:p>
        </w:tc>
      </w:tr>
      <w:tr w:rsidR="004470EF" w:rsidRPr="002E6533" w14:paraId="7D9279A4" w14:textId="77777777">
        <w:tc>
          <w:tcPr>
            <w:tcW w:w="2613" w:type="dxa"/>
          </w:tcPr>
          <w:p w14:paraId="47180C43" w14:textId="77777777" w:rsidR="004470EF" w:rsidRPr="002E6533" w:rsidRDefault="00000000">
            <w:pPr>
              <w:pStyle w:val="Compact"/>
            </w:pPr>
            <w:r w:rsidRPr="002E6533">
              <w:t>Matriz de controle</w:t>
            </w:r>
          </w:p>
        </w:tc>
        <w:tc>
          <w:tcPr>
            <w:tcW w:w="2613" w:type="dxa"/>
          </w:tcPr>
          <w:p w14:paraId="009B3625" w14:textId="77777777" w:rsidR="004470EF" w:rsidRPr="002E6533" w:rsidRDefault="00000000">
            <w:pPr>
              <w:pStyle w:val="Compact"/>
            </w:pPr>
            <w:r w:rsidRPr="002E6533">
              <w:t>Gerenciamento de PCI</w:t>
            </w:r>
          </w:p>
        </w:tc>
        <w:tc>
          <w:tcPr>
            <w:tcW w:w="2613" w:type="dxa"/>
          </w:tcPr>
          <w:p w14:paraId="5D78C7B6" w14:textId="77777777" w:rsidR="004470EF" w:rsidRPr="002E6533" w:rsidRDefault="004470EF">
            <w:pPr>
              <w:pStyle w:val="Compact"/>
            </w:pPr>
            <w:hyperlink r:id="rId842">
              <w:r w:rsidRPr="002E6533">
                <w:rPr>
                  <w:rStyle w:val="Hyperlink"/>
                </w:rPr>
                <w:t xml:space="preserve">Ajuda do Gerenciamento de riscos de TI e </w:t>
              </w:r>
              <w:r w:rsidRPr="002E6533">
                <w:rPr>
                  <w:rStyle w:val="Hyperlink"/>
                </w:rPr>
                <w:lastRenderedPageBreak/>
                <w:t>segurança</w:t>
              </w:r>
            </w:hyperlink>
          </w:p>
        </w:tc>
      </w:tr>
      <w:tr w:rsidR="004470EF" w:rsidRPr="002E6533" w14:paraId="591050D3" w14:textId="77777777">
        <w:tc>
          <w:tcPr>
            <w:tcW w:w="2613" w:type="dxa"/>
          </w:tcPr>
          <w:p w14:paraId="77517CCA" w14:textId="77777777" w:rsidR="004470EF" w:rsidRPr="002E6533" w:rsidRDefault="00000000">
            <w:pPr>
              <w:pStyle w:val="Compact"/>
            </w:pPr>
            <w:r w:rsidRPr="002E6533">
              <w:lastRenderedPageBreak/>
              <w:t>Sobreposição de controle</w:t>
            </w:r>
          </w:p>
        </w:tc>
        <w:tc>
          <w:tcPr>
            <w:tcW w:w="2613" w:type="dxa"/>
          </w:tcPr>
          <w:p w14:paraId="0C2D4719" w14:textId="77777777" w:rsidR="004470EF" w:rsidRPr="002E6533" w:rsidRDefault="00000000">
            <w:pPr>
              <w:pStyle w:val="Compact"/>
            </w:pPr>
            <w:r w:rsidRPr="002E6533">
              <w:t>Avaliações e autorização</w:t>
            </w:r>
          </w:p>
        </w:tc>
        <w:tc>
          <w:tcPr>
            <w:tcW w:w="2613" w:type="dxa"/>
          </w:tcPr>
          <w:p w14:paraId="400D4B58" w14:textId="77777777" w:rsidR="004470EF" w:rsidRPr="002E6533" w:rsidRDefault="004470EF">
            <w:pPr>
              <w:pStyle w:val="Compact"/>
            </w:pPr>
            <w:hyperlink r:id="rId843">
              <w:r w:rsidRPr="002E6533">
                <w:rPr>
                  <w:rStyle w:val="Hyperlink"/>
                </w:rPr>
                <w:t>Ajuda do setor público</w:t>
              </w:r>
            </w:hyperlink>
          </w:p>
        </w:tc>
      </w:tr>
      <w:tr w:rsidR="004470EF" w:rsidRPr="002E6533" w14:paraId="7A398337" w14:textId="77777777">
        <w:tc>
          <w:tcPr>
            <w:tcW w:w="2613" w:type="dxa"/>
            <w:vMerge w:val="restart"/>
          </w:tcPr>
          <w:p w14:paraId="61F99108" w14:textId="77777777" w:rsidR="004470EF" w:rsidRPr="002E6533" w:rsidRDefault="00000000">
            <w:pPr>
              <w:pStyle w:val="Corpodetexto"/>
            </w:pPr>
            <w:r w:rsidRPr="002E6533">
              <w:t>Procedimentos de controle</w:t>
            </w:r>
          </w:p>
          <w:p w14:paraId="3E3DCCB4" w14:textId="77777777" w:rsidR="004470EF" w:rsidRPr="002E6533" w:rsidRDefault="00000000">
            <w:pPr>
              <w:pStyle w:val="Corpodetexto"/>
            </w:pPr>
            <w:r w:rsidRPr="002E6533">
              <w:t> </w:t>
            </w:r>
          </w:p>
          <w:p w14:paraId="63E2E556" w14:textId="77777777" w:rsidR="004470EF" w:rsidRPr="002E6533" w:rsidRDefault="00000000">
            <w:pPr>
              <w:pStyle w:val="Corpodetexto"/>
            </w:pPr>
            <w:r w:rsidRPr="002E6533">
              <w:t> </w:t>
            </w:r>
          </w:p>
          <w:p w14:paraId="12850D2E" w14:textId="77777777" w:rsidR="004470EF" w:rsidRPr="002E6533" w:rsidRDefault="00000000">
            <w:pPr>
              <w:pStyle w:val="Corpodetexto"/>
            </w:pPr>
            <w:r w:rsidRPr="002E6533">
              <w:t> </w:t>
            </w:r>
          </w:p>
          <w:p w14:paraId="155757A2" w14:textId="77777777" w:rsidR="004470EF" w:rsidRPr="002E6533" w:rsidRDefault="00000000">
            <w:pPr>
              <w:pStyle w:val="Corpodetexto"/>
            </w:pPr>
            <w:r w:rsidRPr="002E6533">
              <w:t> </w:t>
            </w:r>
          </w:p>
          <w:p w14:paraId="52C9A4FD" w14:textId="77777777" w:rsidR="004470EF" w:rsidRPr="002E6533" w:rsidRDefault="00000000">
            <w:pPr>
              <w:pStyle w:val="Corpodetexto"/>
            </w:pPr>
            <w:r w:rsidRPr="002E6533">
              <w:t> </w:t>
            </w:r>
          </w:p>
          <w:p w14:paraId="1CCB4E29" w14:textId="77777777" w:rsidR="004470EF" w:rsidRPr="002E6533" w:rsidRDefault="00000000">
            <w:pPr>
              <w:pStyle w:val="Corpodetexto"/>
            </w:pPr>
            <w:r w:rsidRPr="002E6533">
              <w:t> </w:t>
            </w:r>
          </w:p>
          <w:p w14:paraId="3E8242FA" w14:textId="77777777" w:rsidR="004470EF" w:rsidRPr="002E6533" w:rsidRDefault="00000000">
            <w:pPr>
              <w:pStyle w:val="Corpodetexto"/>
            </w:pPr>
            <w:r w:rsidRPr="002E6533">
              <w:t> </w:t>
            </w:r>
          </w:p>
        </w:tc>
        <w:tc>
          <w:tcPr>
            <w:tcW w:w="2613" w:type="dxa"/>
          </w:tcPr>
          <w:p w14:paraId="2650409F" w14:textId="77777777" w:rsidR="004470EF" w:rsidRPr="002E6533" w:rsidRDefault="00000000">
            <w:pPr>
              <w:pStyle w:val="Compact"/>
            </w:pPr>
            <w:r w:rsidRPr="002E6533">
              <w:t>Gerenciamento do programa de garantia de controles</w:t>
            </w:r>
          </w:p>
        </w:tc>
        <w:tc>
          <w:tcPr>
            <w:tcW w:w="2613" w:type="dxa"/>
            <w:vMerge w:val="restart"/>
          </w:tcPr>
          <w:p w14:paraId="6FCBD865" w14:textId="77777777" w:rsidR="004470EF" w:rsidRPr="002E6533" w:rsidRDefault="004470EF">
            <w:pPr>
              <w:pStyle w:val="Compact"/>
            </w:pPr>
            <w:hyperlink r:id="rId844">
              <w:r w:rsidRPr="002E6533">
                <w:rPr>
                  <w:rStyle w:val="Hyperlink"/>
                </w:rPr>
                <w:t>Ajuda de conformidade normativa e corporativa</w:t>
              </w:r>
            </w:hyperlink>
          </w:p>
        </w:tc>
      </w:tr>
      <w:tr w:rsidR="004470EF" w:rsidRPr="002E6533" w14:paraId="20D6C826" w14:textId="77777777">
        <w:tc>
          <w:tcPr>
            <w:tcW w:w="2613" w:type="dxa"/>
            <w:vMerge/>
          </w:tcPr>
          <w:p w14:paraId="0B6BBDCF" w14:textId="77777777" w:rsidR="004470EF" w:rsidRPr="002E6533" w:rsidRDefault="004470EF"/>
        </w:tc>
        <w:tc>
          <w:tcPr>
            <w:tcW w:w="2613" w:type="dxa"/>
          </w:tcPr>
          <w:p w14:paraId="3F5D662C" w14:textId="77777777" w:rsidR="004470EF" w:rsidRPr="002E6533" w:rsidRDefault="00000000">
            <w:pPr>
              <w:pStyle w:val="Compact"/>
            </w:pPr>
            <w:r w:rsidRPr="002E6533">
              <w:t>Governança dos dados</w:t>
            </w:r>
          </w:p>
        </w:tc>
        <w:tc>
          <w:tcPr>
            <w:tcW w:w="2613" w:type="dxa"/>
            <w:vMerge/>
          </w:tcPr>
          <w:p w14:paraId="7D2573C2" w14:textId="77777777" w:rsidR="004470EF" w:rsidRPr="002E6533" w:rsidRDefault="004470EF"/>
        </w:tc>
      </w:tr>
      <w:tr w:rsidR="004470EF" w:rsidRPr="002E6533" w14:paraId="32587B9D" w14:textId="77777777">
        <w:tc>
          <w:tcPr>
            <w:tcW w:w="2613" w:type="dxa"/>
            <w:vMerge/>
          </w:tcPr>
          <w:p w14:paraId="6AC91838" w14:textId="77777777" w:rsidR="004470EF" w:rsidRPr="002E6533" w:rsidRDefault="004470EF"/>
        </w:tc>
        <w:tc>
          <w:tcPr>
            <w:tcW w:w="2613" w:type="dxa"/>
          </w:tcPr>
          <w:p w14:paraId="3FB301F2" w14:textId="77777777" w:rsidR="004470EF" w:rsidRPr="002E6533" w:rsidRDefault="00000000">
            <w:pPr>
              <w:pStyle w:val="Compact"/>
            </w:pPr>
            <w:r w:rsidRPr="002E6533">
              <w:t>Monitoramento de controles financeiros</w:t>
            </w:r>
          </w:p>
        </w:tc>
        <w:tc>
          <w:tcPr>
            <w:tcW w:w="2613" w:type="dxa"/>
            <w:vMerge/>
          </w:tcPr>
          <w:p w14:paraId="515E8671" w14:textId="77777777" w:rsidR="004470EF" w:rsidRPr="002E6533" w:rsidRDefault="004470EF"/>
        </w:tc>
      </w:tr>
      <w:tr w:rsidR="004470EF" w:rsidRPr="002E6533" w14:paraId="22781B2A" w14:textId="77777777">
        <w:tc>
          <w:tcPr>
            <w:tcW w:w="2613" w:type="dxa"/>
            <w:vMerge/>
          </w:tcPr>
          <w:p w14:paraId="078AF25B" w14:textId="77777777" w:rsidR="004470EF" w:rsidRPr="002E6533" w:rsidRDefault="004470EF"/>
        </w:tc>
        <w:tc>
          <w:tcPr>
            <w:tcW w:w="2613" w:type="dxa"/>
          </w:tcPr>
          <w:p w14:paraId="78804900" w14:textId="77777777" w:rsidR="004470EF" w:rsidRPr="002E6533" w:rsidRDefault="00000000">
            <w:pPr>
              <w:pStyle w:val="Compact"/>
            </w:pPr>
            <w:r w:rsidRPr="002E6533">
              <w:t>Sistema de monitoramento da segurança das informações</w:t>
            </w:r>
          </w:p>
        </w:tc>
        <w:tc>
          <w:tcPr>
            <w:tcW w:w="2613" w:type="dxa"/>
            <w:vMerge w:val="restart"/>
          </w:tcPr>
          <w:p w14:paraId="6C7D6AD3" w14:textId="77777777" w:rsidR="004470EF" w:rsidRPr="002E6533" w:rsidRDefault="004470EF">
            <w:pPr>
              <w:pStyle w:val="Compact"/>
            </w:pPr>
            <w:hyperlink r:id="rId845">
              <w:r w:rsidRPr="002E6533">
                <w:rPr>
                  <w:rStyle w:val="Hyperlink"/>
                </w:rPr>
                <w:t>Ajuda do Gerenciamento de riscos de TI e segurança</w:t>
              </w:r>
            </w:hyperlink>
          </w:p>
        </w:tc>
      </w:tr>
      <w:tr w:rsidR="004470EF" w:rsidRPr="002E6533" w14:paraId="36115E64" w14:textId="77777777">
        <w:tc>
          <w:tcPr>
            <w:tcW w:w="2613" w:type="dxa"/>
            <w:vMerge/>
          </w:tcPr>
          <w:p w14:paraId="74B6CD22" w14:textId="77777777" w:rsidR="004470EF" w:rsidRPr="002E6533" w:rsidRDefault="004470EF"/>
        </w:tc>
        <w:tc>
          <w:tcPr>
            <w:tcW w:w="2613" w:type="dxa"/>
          </w:tcPr>
          <w:p w14:paraId="23E87801" w14:textId="77777777" w:rsidR="004470EF" w:rsidRPr="002E6533" w:rsidRDefault="00000000">
            <w:pPr>
              <w:pStyle w:val="Compact"/>
            </w:pPr>
            <w:r w:rsidRPr="002E6533">
              <w:t>Garantia de controles de TI</w:t>
            </w:r>
          </w:p>
        </w:tc>
        <w:tc>
          <w:tcPr>
            <w:tcW w:w="2613" w:type="dxa"/>
            <w:vMerge/>
          </w:tcPr>
          <w:p w14:paraId="28509282" w14:textId="77777777" w:rsidR="004470EF" w:rsidRPr="002E6533" w:rsidRDefault="004470EF"/>
        </w:tc>
      </w:tr>
      <w:tr w:rsidR="004470EF" w:rsidRPr="002E6533" w14:paraId="08BB3056" w14:textId="77777777">
        <w:tc>
          <w:tcPr>
            <w:tcW w:w="2613" w:type="dxa"/>
            <w:vMerge/>
          </w:tcPr>
          <w:p w14:paraId="535F0203" w14:textId="77777777" w:rsidR="004470EF" w:rsidRPr="002E6533" w:rsidRDefault="004470EF"/>
        </w:tc>
        <w:tc>
          <w:tcPr>
            <w:tcW w:w="2613" w:type="dxa"/>
          </w:tcPr>
          <w:p w14:paraId="7EDD0534" w14:textId="77777777" w:rsidR="004470EF" w:rsidRPr="002E6533" w:rsidRDefault="00000000">
            <w:pPr>
              <w:pStyle w:val="Compact"/>
            </w:pPr>
            <w:r w:rsidRPr="002E6533">
              <w:t>Gerenciamento de riscos de TI</w:t>
            </w:r>
          </w:p>
        </w:tc>
        <w:tc>
          <w:tcPr>
            <w:tcW w:w="2613" w:type="dxa"/>
            <w:vMerge/>
          </w:tcPr>
          <w:p w14:paraId="001D8D1D" w14:textId="77777777" w:rsidR="004470EF" w:rsidRPr="002E6533" w:rsidRDefault="004470EF"/>
        </w:tc>
      </w:tr>
      <w:tr w:rsidR="004470EF" w:rsidRPr="002E6533" w14:paraId="057AA310" w14:textId="77777777">
        <w:tc>
          <w:tcPr>
            <w:tcW w:w="2613" w:type="dxa"/>
            <w:vMerge/>
          </w:tcPr>
          <w:p w14:paraId="1039F976" w14:textId="77777777" w:rsidR="004470EF" w:rsidRPr="002E6533" w:rsidRDefault="004470EF"/>
        </w:tc>
        <w:tc>
          <w:tcPr>
            <w:tcW w:w="2613" w:type="dxa"/>
          </w:tcPr>
          <w:p w14:paraId="1B23D7C9" w14:textId="77777777" w:rsidR="004470EF" w:rsidRPr="002E6533" w:rsidRDefault="00000000">
            <w:pPr>
              <w:pStyle w:val="Compact"/>
            </w:pPr>
            <w:r w:rsidRPr="002E6533">
              <w:t>Gerenciamento de PCI</w:t>
            </w:r>
          </w:p>
        </w:tc>
        <w:tc>
          <w:tcPr>
            <w:tcW w:w="2613" w:type="dxa"/>
            <w:vMerge/>
          </w:tcPr>
          <w:p w14:paraId="4919FFE4" w14:textId="77777777" w:rsidR="004470EF" w:rsidRPr="002E6533" w:rsidRDefault="004470EF"/>
        </w:tc>
      </w:tr>
      <w:tr w:rsidR="004470EF" w:rsidRPr="002E6533" w14:paraId="6C831902" w14:textId="77777777">
        <w:tc>
          <w:tcPr>
            <w:tcW w:w="2613" w:type="dxa"/>
            <w:vMerge/>
          </w:tcPr>
          <w:p w14:paraId="4CCE54B5" w14:textId="77777777" w:rsidR="004470EF" w:rsidRPr="002E6533" w:rsidRDefault="004470EF"/>
        </w:tc>
        <w:tc>
          <w:tcPr>
            <w:tcW w:w="2613" w:type="dxa"/>
          </w:tcPr>
          <w:p w14:paraId="229490ED" w14:textId="77777777" w:rsidR="004470EF" w:rsidRPr="002E6533" w:rsidRDefault="00000000">
            <w:pPr>
              <w:pStyle w:val="Compact"/>
            </w:pPr>
            <w:r w:rsidRPr="002E6533">
              <w:t>Enterprise Risk Management</w:t>
            </w:r>
          </w:p>
        </w:tc>
        <w:tc>
          <w:tcPr>
            <w:tcW w:w="2613" w:type="dxa"/>
          </w:tcPr>
          <w:p w14:paraId="3888A086" w14:textId="77777777" w:rsidR="004470EF" w:rsidRPr="002E6533" w:rsidRDefault="004470EF">
            <w:pPr>
              <w:pStyle w:val="Compact"/>
            </w:pPr>
            <w:hyperlink r:id="rId846">
              <w:r w:rsidRPr="002E6533">
                <w:rPr>
                  <w:rStyle w:val="Hyperlink"/>
                </w:rPr>
                <w:t>Ajuda do Gerenciamento do risco operacional e empresarial</w:t>
              </w:r>
            </w:hyperlink>
          </w:p>
        </w:tc>
      </w:tr>
      <w:tr w:rsidR="004470EF" w:rsidRPr="002E6533" w14:paraId="276B97E0" w14:textId="77777777">
        <w:tc>
          <w:tcPr>
            <w:tcW w:w="2613" w:type="dxa"/>
            <w:vMerge w:val="restart"/>
          </w:tcPr>
          <w:p w14:paraId="7C6343E1" w14:textId="77777777" w:rsidR="004470EF" w:rsidRPr="002E6533" w:rsidRDefault="00000000">
            <w:pPr>
              <w:pStyle w:val="Corpodetexto"/>
            </w:pPr>
            <w:r w:rsidRPr="002E6533">
              <w:t>Unidade de definição de escopo de controle</w:t>
            </w:r>
          </w:p>
          <w:p w14:paraId="07300D25" w14:textId="77777777" w:rsidR="004470EF" w:rsidRPr="002E6533" w:rsidRDefault="00000000">
            <w:pPr>
              <w:pStyle w:val="Corpodetexto"/>
            </w:pPr>
            <w:r w:rsidRPr="002E6533">
              <w:t> </w:t>
            </w:r>
          </w:p>
          <w:p w14:paraId="59750866" w14:textId="77777777" w:rsidR="004470EF" w:rsidRPr="002E6533" w:rsidRDefault="00000000">
            <w:pPr>
              <w:pStyle w:val="Corpodetexto"/>
            </w:pPr>
            <w:r w:rsidRPr="002E6533">
              <w:t> </w:t>
            </w:r>
          </w:p>
        </w:tc>
        <w:tc>
          <w:tcPr>
            <w:tcW w:w="2613" w:type="dxa"/>
          </w:tcPr>
          <w:p w14:paraId="79D02797" w14:textId="77777777" w:rsidR="004470EF" w:rsidRPr="002E6533" w:rsidRDefault="00000000">
            <w:pPr>
              <w:pStyle w:val="Compact"/>
            </w:pPr>
            <w:r w:rsidRPr="002E6533">
              <w:t>Projetos e documentação de auditoria</w:t>
            </w:r>
          </w:p>
        </w:tc>
        <w:tc>
          <w:tcPr>
            <w:tcW w:w="2613" w:type="dxa"/>
          </w:tcPr>
          <w:p w14:paraId="418BB355" w14:textId="77777777" w:rsidR="004470EF" w:rsidRPr="002E6533" w:rsidRDefault="004470EF">
            <w:pPr>
              <w:pStyle w:val="Compact"/>
            </w:pPr>
            <w:hyperlink r:id="rId847">
              <w:r w:rsidRPr="002E6533">
                <w:rPr>
                  <w:rStyle w:val="Hyperlink"/>
                </w:rPr>
                <w:t>Ajuda do Gerenciamento de auditoria</w:t>
              </w:r>
            </w:hyperlink>
          </w:p>
        </w:tc>
      </w:tr>
      <w:tr w:rsidR="004470EF" w:rsidRPr="002E6533" w14:paraId="69A37B22" w14:textId="77777777">
        <w:tc>
          <w:tcPr>
            <w:tcW w:w="2613" w:type="dxa"/>
            <w:vMerge/>
          </w:tcPr>
          <w:p w14:paraId="65AE379A" w14:textId="77777777" w:rsidR="004470EF" w:rsidRPr="002E6533" w:rsidRDefault="004470EF"/>
        </w:tc>
        <w:tc>
          <w:tcPr>
            <w:tcW w:w="2613" w:type="dxa"/>
          </w:tcPr>
          <w:p w14:paraId="6797F6DE" w14:textId="77777777" w:rsidR="004470EF" w:rsidRPr="002E6533" w:rsidRDefault="00000000">
            <w:pPr>
              <w:pStyle w:val="Compact"/>
            </w:pPr>
            <w:r w:rsidRPr="002E6533">
              <w:t>Gerenciamento do programa de garantia de controles</w:t>
            </w:r>
          </w:p>
        </w:tc>
        <w:tc>
          <w:tcPr>
            <w:tcW w:w="2613" w:type="dxa"/>
          </w:tcPr>
          <w:p w14:paraId="4BE6A061" w14:textId="77777777" w:rsidR="004470EF" w:rsidRPr="002E6533" w:rsidRDefault="004470EF">
            <w:pPr>
              <w:pStyle w:val="Compact"/>
            </w:pPr>
            <w:hyperlink r:id="rId848">
              <w:r w:rsidRPr="002E6533">
                <w:rPr>
                  <w:rStyle w:val="Hyperlink"/>
                </w:rPr>
                <w:t>Ajuda de conformidade normativa e corporativa</w:t>
              </w:r>
            </w:hyperlink>
          </w:p>
        </w:tc>
      </w:tr>
      <w:tr w:rsidR="004470EF" w:rsidRPr="002E6533" w14:paraId="367630EA" w14:textId="77777777">
        <w:tc>
          <w:tcPr>
            <w:tcW w:w="2613" w:type="dxa"/>
            <w:vMerge/>
          </w:tcPr>
          <w:p w14:paraId="3FB7B5A5" w14:textId="77777777" w:rsidR="004470EF" w:rsidRPr="002E6533" w:rsidRDefault="004470EF"/>
        </w:tc>
        <w:tc>
          <w:tcPr>
            <w:tcW w:w="2613" w:type="dxa"/>
          </w:tcPr>
          <w:p w14:paraId="05C0632C" w14:textId="77777777" w:rsidR="004470EF" w:rsidRPr="002E6533" w:rsidRDefault="00000000">
            <w:pPr>
              <w:pStyle w:val="Compact"/>
            </w:pPr>
            <w:r w:rsidRPr="002E6533">
              <w:t>Gerenciamento de PCI</w:t>
            </w:r>
          </w:p>
        </w:tc>
        <w:tc>
          <w:tcPr>
            <w:tcW w:w="2613" w:type="dxa"/>
          </w:tcPr>
          <w:p w14:paraId="40A9357F" w14:textId="77777777" w:rsidR="004470EF" w:rsidRPr="002E6533" w:rsidRDefault="004470EF">
            <w:pPr>
              <w:pStyle w:val="Compact"/>
            </w:pPr>
            <w:hyperlink r:id="rId849">
              <w:r w:rsidRPr="002E6533">
                <w:rPr>
                  <w:rStyle w:val="Hyperlink"/>
                </w:rPr>
                <w:t>Ajuda do Gerenciamento de riscos de TI e segurança</w:t>
              </w:r>
            </w:hyperlink>
          </w:p>
        </w:tc>
      </w:tr>
      <w:tr w:rsidR="004470EF" w:rsidRPr="002E6533" w14:paraId="52E8F4F0" w14:textId="77777777">
        <w:tc>
          <w:tcPr>
            <w:tcW w:w="2613" w:type="dxa"/>
            <w:vMerge w:val="restart"/>
          </w:tcPr>
          <w:p w14:paraId="6F3F4A6F" w14:textId="77777777" w:rsidR="004470EF" w:rsidRPr="002E6533" w:rsidRDefault="00000000">
            <w:pPr>
              <w:pStyle w:val="Corpodetexto"/>
            </w:pPr>
            <w:r w:rsidRPr="002E6533">
              <w:t>Autoavaliações de controle</w:t>
            </w:r>
          </w:p>
          <w:p w14:paraId="6A1784D3" w14:textId="77777777" w:rsidR="004470EF" w:rsidRPr="002E6533" w:rsidRDefault="00000000">
            <w:pPr>
              <w:pStyle w:val="Corpodetexto"/>
            </w:pPr>
            <w:r w:rsidRPr="002E6533">
              <w:t> </w:t>
            </w:r>
          </w:p>
        </w:tc>
        <w:tc>
          <w:tcPr>
            <w:tcW w:w="2613" w:type="dxa"/>
          </w:tcPr>
          <w:p w14:paraId="234F8046" w14:textId="77777777" w:rsidR="004470EF" w:rsidRPr="002E6533" w:rsidRDefault="00000000">
            <w:pPr>
              <w:pStyle w:val="Compact"/>
            </w:pPr>
            <w:r w:rsidRPr="002E6533">
              <w:t>Gerenciamento do programa de garantia de controles</w:t>
            </w:r>
          </w:p>
        </w:tc>
        <w:tc>
          <w:tcPr>
            <w:tcW w:w="2613" w:type="dxa"/>
          </w:tcPr>
          <w:p w14:paraId="3BF8CD4E" w14:textId="77777777" w:rsidR="004470EF" w:rsidRPr="002E6533" w:rsidRDefault="004470EF">
            <w:pPr>
              <w:pStyle w:val="Compact"/>
            </w:pPr>
            <w:hyperlink r:id="rId850">
              <w:r w:rsidRPr="002E6533">
                <w:rPr>
                  <w:rStyle w:val="Hyperlink"/>
                </w:rPr>
                <w:t>Ajuda de conformidade normativa e corporativa</w:t>
              </w:r>
            </w:hyperlink>
          </w:p>
        </w:tc>
      </w:tr>
      <w:tr w:rsidR="004470EF" w:rsidRPr="002E6533" w14:paraId="59972953" w14:textId="77777777">
        <w:tc>
          <w:tcPr>
            <w:tcW w:w="2613" w:type="dxa"/>
            <w:vMerge/>
          </w:tcPr>
          <w:p w14:paraId="4E097F97" w14:textId="77777777" w:rsidR="004470EF" w:rsidRPr="002E6533" w:rsidRDefault="004470EF"/>
        </w:tc>
        <w:tc>
          <w:tcPr>
            <w:tcW w:w="2613" w:type="dxa"/>
          </w:tcPr>
          <w:p w14:paraId="5D70ACFA" w14:textId="77777777" w:rsidR="004470EF" w:rsidRPr="002E6533" w:rsidRDefault="00000000">
            <w:pPr>
              <w:pStyle w:val="Compact"/>
            </w:pPr>
            <w:r w:rsidRPr="002E6533">
              <w:t>Garantia de controles de TI</w:t>
            </w:r>
          </w:p>
        </w:tc>
        <w:tc>
          <w:tcPr>
            <w:tcW w:w="2613" w:type="dxa"/>
          </w:tcPr>
          <w:p w14:paraId="46A8ECF4" w14:textId="77777777" w:rsidR="004470EF" w:rsidRPr="002E6533" w:rsidRDefault="004470EF">
            <w:pPr>
              <w:pStyle w:val="Compact"/>
            </w:pPr>
            <w:hyperlink r:id="rId851">
              <w:r w:rsidRPr="002E6533">
                <w:rPr>
                  <w:rStyle w:val="Hyperlink"/>
                </w:rPr>
                <w:t>Ajuda do Gerenciamento de riscos de TI e segurança</w:t>
              </w:r>
            </w:hyperlink>
          </w:p>
        </w:tc>
      </w:tr>
      <w:tr w:rsidR="004470EF" w:rsidRPr="002E6533" w14:paraId="7054D751" w14:textId="77777777">
        <w:tc>
          <w:tcPr>
            <w:tcW w:w="2613" w:type="dxa"/>
            <w:vMerge w:val="restart"/>
          </w:tcPr>
          <w:p w14:paraId="17194972" w14:textId="77777777" w:rsidR="004470EF" w:rsidRPr="002E6533" w:rsidRDefault="00000000">
            <w:pPr>
              <w:pStyle w:val="Corpodetexto"/>
            </w:pPr>
            <w:r w:rsidRPr="002E6533">
              <w:t>Snapshots de controle</w:t>
            </w:r>
          </w:p>
          <w:p w14:paraId="40234A4B" w14:textId="77777777" w:rsidR="004470EF" w:rsidRPr="002E6533" w:rsidRDefault="00000000">
            <w:pPr>
              <w:pStyle w:val="Corpodetexto"/>
            </w:pPr>
            <w:r w:rsidRPr="002E6533">
              <w:t> </w:t>
            </w:r>
          </w:p>
        </w:tc>
        <w:tc>
          <w:tcPr>
            <w:tcW w:w="2613" w:type="dxa"/>
          </w:tcPr>
          <w:p w14:paraId="24E5FBB6" w14:textId="77777777" w:rsidR="004470EF" w:rsidRPr="002E6533" w:rsidRDefault="00000000">
            <w:pPr>
              <w:pStyle w:val="Compact"/>
            </w:pPr>
            <w:r w:rsidRPr="002E6533">
              <w:t>Gerenciamento do programa de garantia de controles</w:t>
            </w:r>
          </w:p>
        </w:tc>
        <w:tc>
          <w:tcPr>
            <w:tcW w:w="2613" w:type="dxa"/>
          </w:tcPr>
          <w:p w14:paraId="25F62E24" w14:textId="77777777" w:rsidR="004470EF" w:rsidRPr="002E6533" w:rsidRDefault="004470EF">
            <w:pPr>
              <w:pStyle w:val="Compact"/>
            </w:pPr>
            <w:hyperlink r:id="rId852">
              <w:r w:rsidRPr="002E6533">
                <w:rPr>
                  <w:rStyle w:val="Hyperlink"/>
                </w:rPr>
                <w:t>Ajuda de conformidade normativa e corporativa</w:t>
              </w:r>
            </w:hyperlink>
          </w:p>
        </w:tc>
      </w:tr>
      <w:tr w:rsidR="004470EF" w:rsidRPr="002E6533" w14:paraId="533501C5" w14:textId="77777777">
        <w:tc>
          <w:tcPr>
            <w:tcW w:w="2613" w:type="dxa"/>
            <w:vMerge/>
          </w:tcPr>
          <w:p w14:paraId="01D54021" w14:textId="77777777" w:rsidR="004470EF" w:rsidRPr="002E6533" w:rsidRDefault="004470EF"/>
        </w:tc>
        <w:tc>
          <w:tcPr>
            <w:tcW w:w="2613" w:type="dxa"/>
          </w:tcPr>
          <w:p w14:paraId="6D09F5A5" w14:textId="77777777" w:rsidR="004470EF" w:rsidRPr="002E6533" w:rsidRDefault="00000000">
            <w:pPr>
              <w:pStyle w:val="Compact"/>
            </w:pPr>
            <w:r w:rsidRPr="002E6533">
              <w:t>Garantia de controles de TI</w:t>
            </w:r>
          </w:p>
        </w:tc>
        <w:tc>
          <w:tcPr>
            <w:tcW w:w="2613" w:type="dxa"/>
          </w:tcPr>
          <w:p w14:paraId="3221BBF9" w14:textId="77777777" w:rsidR="004470EF" w:rsidRPr="002E6533" w:rsidRDefault="004470EF">
            <w:pPr>
              <w:pStyle w:val="Compact"/>
            </w:pPr>
            <w:hyperlink r:id="rId853">
              <w:r w:rsidRPr="002E6533">
                <w:rPr>
                  <w:rStyle w:val="Hyperlink"/>
                </w:rPr>
                <w:t xml:space="preserve">Ajuda do Gerenciamento de riscos de TI e </w:t>
              </w:r>
              <w:r w:rsidRPr="002E6533">
                <w:rPr>
                  <w:rStyle w:val="Hyperlink"/>
                </w:rPr>
                <w:lastRenderedPageBreak/>
                <w:t>segurança</w:t>
              </w:r>
            </w:hyperlink>
          </w:p>
        </w:tc>
      </w:tr>
      <w:tr w:rsidR="004470EF" w:rsidRPr="002E6533" w14:paraId="3A136008" w14:textId="77777777">
        <w:tc>
          <w:tcPr>
            <w:tcW w:w="2613" w:type="dxa"/>
          </w:tcPr>
          <w:p w14:paraId="3391B2E4" w14:textId="77777777" w:rsidR="004470EF" w:rsidRPr="002E6533" w:rsidRDefault="00000000">
            <w:pPr>
              <w:pStyle w:val="Compact"/>
            </w:pPr>
            <w:r w:rsidRPr="002E6533">
              <w:lastRenderedPageBreak/>
              <w:t>Padrões de controle</w:t>
            </w:r>
          </w:p>
        </w:tc>
        <w:tc>
          <w:tcPr>
            <w:tcW w:w="2613" w:type="dxa"/>
          </w:tcPr>
          <w:p w14:paraId="7788A3E0" w14:textId="77777777" w:rsidR="004470EF" w:rsidRPr="002E6533" w:rsidRDefault="00000000">
            <w:pPr>
              <w:pStyle w:val="Compact"/>
            </w:pPr>
            <w:r w:rsidRPr="002E6533">
              <w:t>Gerenciamento do programa de políticas</w:t>
            </w:r>
          </w:p>
        </w:tc>
        <w:tc>
          <w:tcPr>
            <w:tcW w:w="2613" w:type="dxa"/>
          </w:tcPr>
          <w:p w14:paraId="5003BA6A" w14:textId="77777777" w:rsidR="004470EF" w:rsidRPr="002E6533" w:rsidRDefault="004470EF">
            <w:pPr>
              <w:pStyle w:val="Compact"/>
            </w:pPr>
            <w:hyperlink r:id="rId854">
              <w:r w:rsidRPr="002E6533">
                <w:rPr>
                  <w:rStyle w:val="Hyperlink"/>
                </w:rPr>
                <w:t>Ajuda de conformidade normativa e corporativa</w:t>
              </w:r>
            </w:hyperlink>
          </w:p>
        </w:tc>
      </w:tr>
      <w:tr w:rsidR="004470EF" w:rsidRPr="002E6533" w14:paraId="3A839F71" w14:textId="77777777">
        <w:tc>
          <w:tcPr>
            <w:tcW w:w="2613" w:type="dxa"/>
          </w:tcPr>
          <w:p w14:paraId="1457DF7C" w14:textId="77777777" w:rsidR="004470EF" w:rsidRPr="002E6533" w:rsidRDefault="00000000">
            <w:pPr>
              <w:pStyle w:val="Compact"/>
            </w:pPr>
            <w:r w:rsidRPr="002E6533">
              <w:t>Variáveis globais corporativas</w:t>
            </w:r>
          </w:p>
        </w:tc>
        <w:tc>
          <w:tcPr>
            <w:tcW w:w="2613" w:type="dxa"/>
          </w:tcPr>
          <w:p w14:paraId="0A2563F4" w14:textId="77777777" w:rsidR="004470EF" w:rsidRPr="002E6533" w:rsidRDefault="00000000">
            <w:pPr>
              <w:pStyle w:val="Compact"/>
            </w:pPr>
            <w:r w:rsidRPr="002E6533">
              <w:t>Archer Insight</w:t>
            </w:r>
          </w:p>
        </w:tc>
        <w:tc>
          <w:tcPr>
            <w:tcW w:w="2613" w:type="dxa"/>
          </w:tcPr>
          <w:p w14:paraId="57783B31" w14:textId="77777777" w:rsidR="004470EF" w:rsidRPr="002E6533" w:rsidRDefault="004470EF">
            <w:pPr>
              <w:pStyle w:val="Compact"/>
            </w:pPr>
            <w:hyperlink r:id="rId855">
              <w:r w:rsidRPr="002E6533">
                <w:rPr>
                  <w:rStyle w:val="Hyperlink"/>
                </w:rPr>
                <w:t>Ajuda do Insight</w:t>
              </w:r>
            </w:hyperlink>
          </w:p>
        </w:tc>
      </w:tr>
      <w:tr w:rsidR="004470EF" w:rsidRPr="002E6533" w14:paraId="37DEFAAF" w14:textId="77777777">
        <w:tc>
          <w:tcPr>
            <w:tcW w:w="2613" w:type="dxa"/>
          </w:tcPr>
          <w:p w14:paraId="66888751" w14:textId="77777777" w:rsidR="004470EF" w:rsidRPr="002E6533" w:rsidRDefault="00000000">
            <w:pPr>
              <w:pStyle w:val="Compact"/>
            </w:pPr>
            <w:r w:rsidRPr="002E6533">
              <w:t>Objetivos corporativos</w:t>
            </w:r>
          </w:p>
        </w:tc>
        <w:tc>
          <w:tcPr>
            <w:tcW w:w="2613" w:type="dxa"/>
          </w:tcPr>
          <w:p w14:paraId="1EBC2364" w14:textId="77777777" w:rsidR="004470EF" w:rsidRPr="002E6533" w:rsidRDefault="00000000">
            <w:pPr>
              <w:pStyle w:val="Compact"/>
            </w:pPr>
            <w:r w:rsidRPr="002E6533">
              <w:t>Gerenciamento do risco operacional</w:t>
            </w:r>
          </w:p>
        </w:tc>
        <w:tc>
          <w:tcPr>
            <w:tcW w:w="2613" w:type="dxa"/>
          </w:tcPr>
          <w:p w14:paraId="32A67B8F" w14:textId="77777777" w:rsidR="004470EF" w:rsidRPr="002E6533" w:rsidRDefault="004470EF">
            <w:pPr>
              <w:pStyle w:val="Compact"/>
            </w:pPr>
            <w:hyperlink r:id="rId856">
              <w:r w:rsidRPr="002E6533">
                <w:rPr>
                  <w:rStyle w:val="Hyperlink"/>
                </w:rPr>
                <w:t>Ajuda do Gerenciamento do risco operacional e empresarial</w:t>
              </w:r>
            </w:hyperlink>
          </w:p>
        </w:tc>
      </w:tr>
      <w:tr w:rsidR="004470EF" w:rsidRPr="002E6533" w14:paraId="7992DD2F" w14:textId="77777777">
        <w:tc>
          <w:tcPr>
            <w:tcW w:w="2613" w:type="dxa"/>
          </w:tcPr>
          <w:p w14:paraId="0043EE55" w14:textId="77777777" w:rsidR="004470EF" w:rsidRPr="002E6533" w:rsidRDefault="00000000">
            <w:pPr>
              <w:pStyle w:val="Compact"/>
            </w:pPr>
            <w:r w:rsidRPr="002E6533">
              <w:t>Eventos de crise</w:t>
            </w:r>
          </w:p>
        </w:tc>
        <w:tc>
          <w:tcPr>
            <w:tcW w:w="2613" w:type="dxa"/>
          </w:tcPr>
          <w:p w14:paraId="491AF5CA" w14:textId="77777777" w:rsidR="004470EF" w:rsidRPr="002E6533" w:rsidRDefault="00000000">
            <w:pPr>
              <w:pStyle w:val="Compact"/>
            </w:pPr>
            <w:r w:rsidRPr="002E6533">
              <w:t>Gerenciamento de crises</w:t>
            </w:r>
          </w:p>
        </w:tc>
        <w:tc>
          <w:tcPr>
            <w:tcW w:w="2613" w:type="dxa"/>
          </w:tcPr>
          <w:p w14:paraId="2A542818" w14:textId="77777777" w:rsidR="004470EF" w:rsidRPr="002E6533" w:rsidRDefault="004470EF">
            <w:pPr>
              <w:pStyle w:val="Compact"/>
            </w:pPr>
            <w:hyperlink r:id="rId857">
              <w:r w:rsidRPr="002E6533">
                <w:rPr>
                  <w:rStyle w:val="Hyperlink"/>
                </w:rPr>
                <w:t>Gerenciamento de resiliência</w:t>
              </w:r>
            </w:hyperlink>
          </w:p>
        </w:tc>
      </w:tr>
      <w:tr w:rsidR="004470EF" w:rsidRPr="002E6533" w14:paraId="3BC57194" w14:textId="77777777">
        <w:tc>
          <w:tcPr>
            <w:tcW w:w="2613" w:type="dxa"/>
          </w:tcPr>
          <w:p w14:paraId="123C4452" w14:textId="77777777" w:rsidR="004470EF" w:rsidRPr="002E6533" w:rsidRDefault="00000000">
            <w:pPr>
              <w:pStyle w:val="Compact"/>
            </w:pPr>
            <w:r w:rsidRPr="002E6533">
              <w:t xml:space="preserve"> Violações de dados</w:t>
            </w:r>
          </w:p>
        </w:tc>
        <w:tc>
          <w:tcPr>
            <w:tcW w:w="2613" w:type="dxa"/>
          </w:tcPr>
          <w:p w14:paraId="2D15B52A" w14:textId="77777777" w:rsidR="004470EF" w:rsidRPr="002E6533" w:rsidRDefault="00000000">
            <w:pPr>
              <w:pStyle w:val="Compact"/>
            </w:pPr>
            <w:r w:rsidRPr="002E6533">
              <w:t>Cyber Incident &amp; Breach Response</w:t>
            </w:r>
          </w:p>
        </w:tc>
        <w:tc>
          <w:tcPr>
            <w:tcW w:w="2613" w:type="dxa"/>
          </w:tcPr>
          <w:p w14:paraId="34D3C8A7" w14:textId="77777777" w:rsidR="004470EF" w:rsidRPr="002E6533" w:rsidRDefault="004470EF">
            <w:pPr>
              <w:pStyle w:val="Compact"/>
            </w:pPr>
            <w:hyperlink r:id="rId858">
              <w:r w:rsidRPr="002E6533">
                <w:rPr>
                  <w:rStyle w:val="Hyperlink"/>
                </w:rPr>
                <w:t>Ajuda do Gerenciamento de riscos de TI e segurança</w:t>
              </w:r>
            </w:hyperlink>
          </w:p>
        </w:tc>
      </w:tr>
      <w:tr w:rsidR="004470EF" w:rsidRPr="002E6533" w14:paraId="7B839FEA" w14:textId="77777777">
        <w:tc>
          <w:tcPr>
            <w:tcW w:w="2613" w:type="dxa"/>
          </w:tcPr>
          <w:p w14:paraId="20A31C79" w14:textId="77777777" w:rsidR="004470EF" w:rsidRPr="002E6533" w:rsidRDefault="00000000">
            <w:pPr>
              <w:pStyle w:val="Compact"/>
            </w:pPr>
            <w:r w:rsidRPr="002E6533">
              <w:t>Avaliação de identificação de dados</w:t>
            </w:r>
          </w:p>
        </w:tc>
        <w:tc>
          <w:tcPr>
            <w:tcW w:w="2613" w:type="dxa"/>
            <w:vMerge w:val="restart"/>
          </w:tcPr>
          <w:p w14:paraId="2C882267" w14:textId="77777777" w:rsidR="004470EF" w:rsidRPr="002E6533" w:rsidRDefault="00000000">
            <w:pPr>
              <w:pStyle w:val="Compact"/>
            </w:pPr>
            <w:r w:rsidRPr="002E6533">
              <w:t>Gerenciamento do programa de privacidade</w:t>
            </w:r>
          </w:p>
        </w:tc>
        <w:tc>
          <w:tcPr>
            <w:tcW w:w="2613" w:type="dxa"/>
            <w:vMerge w:val="restart"/>
          </w:tcPr>
          <w:p w14:paraId="7D9C9817" w14:textId="77777777" w:rsidR="004470EF" w:rsidRPr="002E6533" w:rsidRDefault="004470EF">
            <w:pPr>
              <w:pStyle w:val="Compact"/>
            </w:pPr>
            <w:hyperlink r:id="rId859">
              <w:r w:rsidRPr="002E6533">
                <w:rPr>
                  <w:rStyle w:val="Hyperlink"/>
                </w:rPr>
                <w:t>Ajuda de conformidade normativa e corporativa</w:t>
              </w:r>
            </w:hyperlink>
          </w:p>
        </w:tc>
      </w:tr>
      <w:tr w:rsidR="004470EF" w:rsidRPr="002E6533" w14:paraId="362D5A24" w14:textId="77777777">
        <w:tc>
          <w:tcPr>
            <w:tcW w:w="2613" w:type="dxa"/>
          </w:tcPr>
          <w:p w14:paraId="039AD410" w14:textId="77777777" w:rsidR="004470EF" w:rsidRPr="002E6533" w:rsidRDefault="00000000">
            <w:pPr>
              <w:pStyle w:val="Compact"/>
            </w:pPr>
            <w:r w:rsidRPr="002E6533">
              <w:t>Avaliação do impacto da proteção de dados</w:t>
            </w:r>
          </w:p>
        </w:tc>
        <w:tc>
          <w:tcPr>
            <w:tcW w:w="2613" w:type="dxa"/>
            <w:vMerge/>
          </w:tcPr>
          <w:p w14:paraId="65C62D9F" w14:textId="77777777" w:rsidR="004470EF" w:rsidRPr="002E6533" w:rsidRDefault="004470EF"/>
        </w:tc>
        <w:tc>
          <w:tcPr>
            <w:tcW w:w="2613" w:type="dxa"/>
            <w:vMerge/>
          </w:tcPr>
          <w:p w14:paraId="7ED1155C" w14:textId="77777777" w:rsidR="004470EF" w:rsidRPr="002E6533" w:rsidRDefault="004470EF"/>
        </w:tc>
      </w:tr>
      <w:tr w:rsidR="004470EF" w:rsidRPr="002E6533" w14:paraId="1661F659" w14:textId="77777777">
        <w:tc>
          <w:tcPr>
            <w:tcW w:w="2613" w:type="dxa"/>
          </w:tcPr>
          <w:p w14:paraId="04E7EA54" w14:textId="77777777" w:rsidR="004470EF" w:rsidRPr="002E6533" w:rsidRDefault="00000000">
            <w:pPr>
              <w:pStyle w:val="Compact"/>
            </w:pPr>
            <w:r w:rsidRPr="002E6533">
              <w:t>Projetos de proteção de dados</w:t>
            </w:r>
          </w:p>
        </w:tc>
        <w:tc>
          <w:tcPr>
            <w:tcW w:w="2613" w:type="dxa"/>
            <w:vMerge/>
          </w:tcPr>
          <w:p w14:paraId="5015446C" w14:textId="77777777" w:rsidR="004470EF" w:rsidRPr="002E6533" w:rsidRDefault="004470EF"/>
        </w:tc>
        <w:tc>
          <w:tcPr>
            <w:tcW w:w="2613" w:type="dxa"/>
            <w:vMerge/>
          </w:tcPr>
          <w:p w14:paraId="5AEECE02" w14:textId="77777777" w:rsidR="004470EF" w:rsidRPr="002E6533" w:rsidRDefault="004470EF"/>
        </w:tc>
      </w:tr>
      <w:tr w:rsidR="004470EF" w:rsidRPr="002E6533" w14:paraId="0DF39203" w14:textId="77777777">
        <w:tc>
          <w:tcPr>
            <w:tcW w:w="2613" w:type="dxa"/>
            <w:vMerge w:val="restart"/>
          </w:tcPr>
          <w:p w14:paraId="47348315" w14:textId="77777777" w:rsidR="004470EF" w:rsidRPr="002E6533" w:rsidRDefault="00000000">
            <w:pPr>
              <w:pStyle w:val="Corpodetexto"/>
            </w:pPr>
            <w:r w:rsidRPr="002E6533">
              <w:t>Títulos e certificações</w:t>
            </w:r>
          </w:p>
          <w:p w14:paraId="449592CC" w14:textId="77777777" w:rsidR="004470EF" w:rsidRPr="002E6533" w:rsidRDefault="00000000">
            <w:pPr>
              <w:pStyle w:val="Corpodetexto"/>
            </w:pPr>
            <w:r w:rsidRPr="002E6533">
              <w:t> </w:t>
            </w:r>
          </w:p>
        </w:tc>
        <w:tc>
          <w:tcPr>
            <w:tcW w:w="2613" w:type="dxa"/>
          </w:tcPr>
          <w:p w14:paraId="392D719A" w14:textId="77777777" w:rsidR="004470EF" w:rsidRPr="002E6533" w:rsidRDefault="00000000">
            <w:pPr>
              <w:pStyle w:val="Compact"/>
            </w:pPr>
            <w:r w:rsidRPr="002E6533">
              <w:t>Planejamento e qualidade de auditorias</w:t>
            </w:r>
          </w:p>
        </w:tc>
        <w:tc>
          <w:tcPr>
            <w:tcW w:w="2613" w:type="dxa"/>
          </w:tcPr>
          <w:p w14:paraId="1F6C0474" w14:textId="77777777" w:rsidR="004470EF" w:rsidRPr="002E6533" w:rsidRDefault="004470EF">
            <w:pPr>
              <w:pStyle w:val="Compact"/>
            </w:pPr>
            <w:hyperlink r:id="rId860">
              <w:r w:rsidRPr="002E6533">
                <w:rPr>
                  <w:rStyle w:val="Hyperlink"/>
                </w:rPr>
                <w:t>Ajuda do Gerenciamento de auditoria</w:t>
              </w:r>
            </w:hyperlink>
          </w:p>
        </w:tc>
      </w:tr>
      <w:tr w:rsidR="004470EF" w:rsidRPr="002E6533" w14:paraId="39A47405" w14:textId="77777777">
        <w:tc>
          <w:tcPr>
            <w:tcW w:w="2613" w:type="dxa"/>
            <w:vMerge/>
          </w:tcPr>
          <w:p w14:paraId="54353596" w14:textId="77777777" w:rsidR="004470EF" w:rsidRPr="002E6533" w:rsidRDefault="004470EF"/>
        </w:tc>
        <w:tc>
          <w:tcPr>
            <w:tcW w:w="2613" w:type="dxa"/>
          </w:tcPr>
          <w:p w14:paraId="185593AF" w14:textId="77777777" w:rsidR="004470EF" w:rsidRPr="002E6533" w:rsidRDefault="00000000">
            <w:pPr>
              <w:pStyle w:val="Compact"/>
            </w:pPr>
            <w:r w:rsidRPr="002E6533">
              <w:t>Cyber Incident &amp; Breach Response</w:t>
            </w:r>
          </w:p>
        </w:tc>
        <w:tc>
          <w:tcPr>
            <w:tcW w:w="2613" w:type="dxa"/>
          </w:tcPr>
          <w:p w14:paraId="260F7266" w14:textId="77777777" w:rsidR="004470EF" w:rsidRPr="002E6533" w:rsidRDefault="004470EF">
            <w:pPr>
              <w:pStyle w:val="Compact"/>
            </w:pPr>
            <w:hyperlink r:id="rId861">
              <w:r w:rsidRPr="002E6533">
                <w:rPr>
                  <w:rStyle w:val="Hyperlink"/>
                </w:rPr>
                <w:t>Ajuda do Gerenciamento de riscos de TI e segurança</w:t>
              </w:r>
            </w:hyperlink>
          </w:p>
        </w:tc>
      </w:tr>
      <w:tr w:rsidR="004470EF" w:rsidRPr="002E6533" w14:paraId="12BAF789" w14:textId="77777777">
        <w:tc>
          <w:tcPr>
            <w:tcW w:w="2613" w:type="dxa"/>
            <w:vMerge w:val="restart"/>
          </w:tcPr>
          <w:p w14:paraId="7503A9CC" w14:textId="77777777" w:rsidR="004470EF" w:rsidRPr="002E6533" w:rsidRDefault="00000000">
            <w:pPr>
              <w:pStyle w:val="Corpodetexto"/>
            </w:pPr>
            <w:r w:rsidRPr="002E6533">
              <w:t>Departamento</w:t>
            </w:r>
          </w:p>
          <w:p w14:paraId="2895E9FA" w14:textId="77777777" w:rsidR="004470EF" w:rsidRPr="002E6533" w:rsidRDefault="00000000">
            <w:pPr>
              <w:pStyle w:val="Corpodetexto"/>
            </w:pPr>
            <w:r w:rsidRPr="002E6533">
              <w:t> </w:t>
            </w:r>
          </w:p>
        </w:tc>
        <w:tc>
          <w:tcPr>
            <w:tcW w:w="2613" w:type="dxa"/>
          </w:tcPr>
          <w:p w14:paraId="1A3DE0D5" w14:textId="77777777" w:rsidR="004470EF" w:rsidRPr="002E6533" w:rsidRDefault="00000000">
            <w:pPr>
              <w:pStyle w:val="Compact"/>
            </w:pPr>
            <w:r w:rsidRPr="002E6533">
              <w:t>Avaliações e autorização</w:t>
            </w:r>
          </w:p>
        </w:tc>
        <w:tc>
          <w:tcPr>
            <w:tcW w:w="2613" w:type="dxa"/>
            <w:vMerge w:val="restart"/>
          </w:tcPr>
          <w:p w14:paraId="52E70A05" w14:textId="77777777" w:rsidR="004470EF" w:rsidRPr="002E6533" w:rsidRDefault="004470EF">
            <w:pPr>
              <w:pStyle w:val="Corpodetexto"/>
            </w:pPr>
            <w:hyperlink r:id="rId862">
              <w:r w:rsidRPr="002E6533">
                <w:rPr>
                  <w:rStyle w:val="Hyperlink"/>
                </w:rPr>
                <w:t>Ajuda do setor público</w:t>
              </w:r>
            </w:hyperlink>
          </w:p>
          <w:p w14:paraId="047835F7" w14:textId="77777777" w:rsidR="004470EF" w:rsidRPr="002E6533" w:rsidRDefault="00000000">
            <w:pPr>
              <w:pStyle w:val="Corpodetexto"/>
            </w:pPr>
            <w:r w:rsidRPr="002E6533">
              <w:t> </w:t>
            </w:r>
          </w:p>
        </w:tc>
      </w:tr>
      <w:tr w:rsidR="004470EF" w:rsidRPr="002E6533" w14:paraId="024EB2BA" w14:textId="77777777">
        <w:tc>
          <w:tcPr>
            <w:tcW w:w="2613" w:type="dxa"/>
            <w:vMerge/>
          </w:tcPr>
          <w:p w14:paraId="29B6FC17" w14:textId="77777777" w:rsidR="004470EF" w:rsidRPr="002E6533" w:rsidRDefault="004470EF"/>
        </w:tc>
        <w:tc>
          <w:tcPr>
            <w:tcW w:w="2613" w:type="dxa"/>
          </w:tcPr>
          <w:p w14:paraId="6BF1D678" w14:textId="77777777" w:rsidR="004470EF" w:rsidRPr="002E6533" w:rsidRDefault="00000000">
            <w:pPr>
              <w:pStyle w:val="Compact"/>
            </w:pPr>
            <w:r w:rsidRPr="002E6533">
              <w:t>Monitoramento contínuo</w:t>
            </w:r>
          </w:p>
        </w:tc>
        <w:tc>
          <w:tcPr>
            <w:tcW w:w="2613" w:type="dxa"/>
            <w:vMerge/>
          </w:tcPr>
          <w:p w14:paraId="37BDAAD0" w14:textId="77777777" w:rsidR="004470EF" w:rsidRPr="002E6533" w:rsidRDefault="004470EF"/>
        </w:tc>
      </w:tr>
      <w:tr w:rsidR="004470EF" w:rsidRPr="002E6533" w14:paraId="39ED0D9E" w14:textId="77777777">
        <w:tc>
          <w:tcPr>
            <w:tcW w:w="2613" w:type="dxa"/>
            <w:vMerge w:val="restart"/>
          </w:tcPr>
          <w:p w14:paraId="202B2FC9" w14:textId="77777777" w:rsidR="004470EF" w:rsidRPr="002E6533" w:rsidRDefault="00000000">
            <w:pPr>
              <w:pStyle w:val="Corpodetexto"/>
            </w:pPr>
            <w:r w:rsidRPr="002E6533">
              <w:t>Resultados do teste do projeto</w:t>
            </w:r>
          </w:p>
          <w:p w14:paraId="33D4FDED" w14:textId="77777777" w:rsidR="004470EF" w:rsidRPr="002E6533" w:rsidRDefault="00000000">
            <w:pPr>
              <w:pStyle w:val="Corpodetexto"/>
            </w:pPr>
            <w:r w:rsidRPr="002E6533">
              <w:t> </w:t>
            </w:r>
          </w:p>
        </w:tc>
        <w:tc>
          <w:tcPr>
            <w:tcW w:w="2613" w:type="dxa"/>
          </w:tcPr>
          <w:p w14:paraId="0D1E37A8" w14:textId="77777777" w:rsidR="004470EF" w:rsidRPr="002E6533" w:rsidRDefault="00000000">
            <w:pPr>
              <w:pStyle w:val="Compact"/>
            </w:pPr>
            <w:r w:rsidRPr="002E6533">
              <w:t>Gerenciamento do programa de garantia de controles</w:t>
            </w:r>
          </w:p>
        </w:tc>
        <w:tc>
          <w:tcPr>
            <w:tcW w:w="2613" w:type="dxa"/>
          </w:tcPr>
          <w:p w14:paraId="5B49D13E" w14:textId="77777777" w:rsidR="004470EF" w:rsidRPr="002E6533" w:rsidRDefault="004470EF">
            <w:pPr>
              <w:pStyle w:val="Compact"/>
            </w:pPr>
            <w:hyperlink r:id="rId863">
              <w:r w:rsidRPr="002E6533">
                <w:rPr>
                  <w:rStyle w:val="Hyperlink"/>
                </w:rPr>
                <w:t>Ajuda de conformidade normativa e corporativa</w:t>
              </w:r>
            </w:hyperlink>
          </w:p>
        </w:tc>
      </w:tr>
      <w:tr w:rsidR="004470EF" w:rsidRPr="002E6533" w14:paraId="1391D62D" w14:textId="77777777">
        <w:tc>
          <w:tcPr>
            <w:tcW w:w="2613" w:type="dxa"/>
            <w:vMerge/>
          </w:tcPr>
          <w:p w14:paraId="563034EC" w14:textId="77777777" w:rsidR="004470EF" w:rsidRPr="002E6533" w:rsidRDefault="004470EF"/>
        </w:tc>
        <w:tc>
          <w:tcPr>
            <w:tcW w:w="2613" w:type="dxa"/>
          </w:tcPr>
          <w:p w14:paraId="126B295D" w14:textId="77777777" w:rsidR="004470EF" w:rsidRPr="002E6533" w:rsidRDefault="00000000">
            <w:pPr>
              <w:pStyle w:val="Compact"/>
            </w:pPr>
            <w:r w:rsidRPr="002E6533">
              <w:t>Garantia de controles de TI</w:t>
            </w:r>
          </w:p>
        </w:tc>
        <w:tc>
          <w:tcPr>
            <w:tcW w:w="2613" w:type="dxa"/>
            <w:vMerge w:val="restart"/>
          </w:tcPr>
          <w:p w14:paraId="341E9047" w14:textId="77777777" w:rsidR="004470EF" w:rsidRPr="002E6533" w:rsidRDefault="004470EF">
            <w:pPr>
              <w:pStyle w:val="Compact"/>
            </w:pPr>
            <w:hyperlink r:id="rId864">
              <w:r w:rsidRPr="002E6533">
                <w:rPr>
                  <w:rStyle w:val="Hyperlink"/>
                </w:rPr>
                <w:t>Ajuda do Gerenciamento de riscos de TI e segurança</w:t>
              </w:r>
            </w:hyperlink>
          </w:p>
        </w:tc>
      </w:tr>
      <w:tr w:rsidR="004470EF" w:rsidRPr="002E6533" w14:paraId="6CF94605" w14:textId="77777777">
        <w:tc>
          <w:tcPr>
            <w:tcW w:w="2613" w:type="dxa"/>
          </w:tcPr>
          <w:p w14:paraId="5CD242C7" w14:textId="77777777" w:rsidR="004470EF" w:rsidRPr="002E6533" w:rsidRDefault="00000000">
            <w:pPr>
              <w:pStyle w:val="Compact"/>
            </w:pPr>
            <w:r w:rsidRPr="002E6533">
              <w:t>Avaliação do dispositivo</w:t>
            </w:r>
          </w:p>
        </w:tc>
        <w:tc>
          <w:tcPr>
            <w:tcW w:w="2613" w:type="dxa"/>
          </w:tcPr>
          <w:p w14:paraId="0958C29C" w14:textId="77777777" w:rsidR="004470EF" w:rsidRPr="002E6533" w:rsidRDefault="00000000">
            <w:pPr>
              <w:pStyle w:val="Compact"/>
            </w:pPr>
            <w:r w:rsidRPr="002E6533">
              <w:t>Gerenciamento de riscos de TI</w:t>
            </w:r>
          </w:p>
        </w:tc>
        <w:tc>
          <w:tcPr>
            <w:tcW w:w="2613" w:type="dxa"/>
            <w:vMerge/>
          </w:tcPr>
          <w:p w14:paraId="2D2E86E2" w14:textId="77777777" w:rsidR="004470EF" w:rsidRPr="002E6533" w:rsidRDefault="004470EF"/>
        </w:tc>
      </w:tr>
      <w:tr w:rsidR="004470EF" w:rsidRPr="002E6533" w14:paraId="24AF0AFC" w14:textId="77777777">
        <w:tc>
          <w:tcPr>
            <w:tcW w:w="2613" w:type="dxa"/>
            <w:vMerge w:val="restart"/>
          </w:tcPr>
          <w:p w14:paraId="32001751" w14:textId="77777777" w:rsidR="004470EF" w:rsidRPr="002E6533" w:rsidRDefault="00000000">
            <w:pPr>
              <w:pStyle w:val="Corpodetexto"/>
            </w:pPr>
            <w:r w:rsidRPr="002E6533">
              <w:t>Dispositivos</w:t>
            </w:r>
          </w:p>
          <w:p w14:paraId="488B4EAC" w14:textId="77777777" w:rsidR="004470EF" w:rsidRPr="002E6533" w:rsidRDefault="00000000">
            <w:pPr>
              <w:pStyle w:val="Corpodetexto"/>
            </w:pPr>
            <w:r w:rsidRPr="002E6533">
              <w:t> </w:t>
            </w:r>
          </w:p>
          <w:p w14:paraId="23560AEE" w14:textId="77777777" w:rsidR="004470EF" w:rsidRPr="002E6533" w:rsidRDefault="00000000">
            <w:pPr>
              <w:pStyle w:val="Corpodetexto"/>
            </w:pPr>
            <w:r w:rsidRPr="002E6533">
              <w:lastRenderedPageBreak/>
              <w:t> </w:t>
            </w:r>
          </w:p>
        </w:tc>
        <w:tc>
          <w:tcPr>
            <w:tcW w:w="2613" w:type="dxa"/>
          </w:tcPr>
          <w:p w14:paraId="36EE1C43" w14:textId="77777777" w:rsidR="004470EF" w:rsidRPr="002E6533" w:rsidRDefault="00000000">
            <w:pPr>
              <w:pStyle w:val="Compact"/>
            </w:pPr>
            <w:r w:rsidRPr="002E6533">
              <w:lastRenderedPageBreak/>
              <w:t>Projetos e documentação de auditoria</w:t>
            </w:r>
          </w:p>
        </w:tc>
        <w:tc>
          <w:tcPr>
            <w:tcW w:w="2613" w:type="dxa"/>
          </w:tcPr>
          <w:p w14:paraId="67BEFAF9" w14:textId="77777777" w:rsidR="004470EF" w:rsidRPr="002E6533" w:rsidRDefault="004470EF">
            <w:pPr>
              <w:pStyle w:val="Compact"/>
            </w:pPr>
            <w:hyperlink r:id="rId865">
              <w:r w:rsidRPr="002E6533">
                <w:rPr>
                  <w:rStyle w:val="Hyperlink"/>
                </w:rPr>
                <w:t>Ajuda do Gerenciamento de auditoria</w:t>
              </w:r>
            </w:hyperlink>
          </w:p>
        </w:tc>
      </w:tr>
      <w:tr w:rsidR="004470EF" w:rsidRPr="002E6533" w14:paraId="5D57C111" w14:textId="77777777">
        <w:tc>
          <w:tcPr>
            <w:tcW w:w="2613" w:type="dxa"/>
            <w:vMerge/>
          </w:tcPr>
          <w:p w14:paraId="6A4527EE" w14:textId="77777777" w:rsidR="004470EF" w:rsidRPr="002E6533" w:rsidRDefault="004470EF"/>
        </w:tc>
        <w:tc>
          <w:tcPr>
            <w:tcW w:w="2613" w:type="dxa"/>
          </w:tcPr>
          <w:p w14:paraId="7A19D31D" w14:textId="77777777" w:rsidR="004470EF" w:rsidRPr="002E6533" w:rsidRDefault="00000000">
            <w:pPr>
              <w:pStyle w:val="Compact"/>
            </w:pPr>
            <w:r w:rsidRPr="002E6533">
              <w:t>Governança dos dados</w:t>
            </w:r>
          </w:p>
        </w:tc>
        <w:tc>
          <w:tcPr>
            <w:tcW w:w="2613" w:type="dxa"/>
          </w:tcPr>
          <w:p w14:paraId="4BC4F0D4" w14:textId="77777777" w:rsidR="004470EF" w:rsidRPr="002E6533" w:rsidRDefault="004470EF">
            <w:pPr>
              <w:pStyle w:val="Compact"/>
            </w:pPr>
            <w:hyperlink r:id="rId866">
              <w:r w:rsidRPr="002E6533">
                <w:rPr>
                  <w:rStyle w:val="Hyperlink"/>
                </w:rPr>
                <w:t>Ajuda de conformidade normativa e corporativa</w:t>
              </w:r>
            </w:hyperlink>
          </w:p>
        </w:tc>
      </w:tr>
      <w:tr w:rsidR="004470EF" w:rsidRPr="002E6533" w14:paraId="36838099" w14:textId="77777777">
        <w:tc>
          <w:tcPr>
            <w:tcW w:w="2613" w:type="dxa"/>
            <w:vMerge/>
          </w:tcPr>
          <w:p w14:paraId="0A969108" w14:textId="77777777" w:rsidR="004470EF" w:rsidRPr="002E6533" w:rsidRDefault="004470EF"/>
        </w:tc>
        <w:tc>
          <w:tcPr>
            <w:tcW w:w="2613" w:type="dxa"/>
          </w:tcPr>
          <w:p w14:paraId="4D4689F1" w14:textId="77777777" w:rsidR="004470EF" w:rsidRPr="002E6533" w:rsidRDefault="00000000">
            <w:pPr>
              <w:pStyle w:val="Compact"/>
            </w:pPr>
            <w:r w:rsidRPr="002E6533">
              <w:t>Governança de terceiros</w:t>
            </w:r>
          </w:p>
        </w:tc>
        <w:tc>
          <w:tcPr>
            <w:tcW w:w="2613" w:type="dxa"/>
          </w:tcPr>
          <w:p w14:paraId="2626B892" w14:textId="77777777" w:rsidR="004470EF" w:rsidRPr="002E6533" w:rsidRDefault="004470EF">
            <w:pPr>
              <w:pStyle w:val="Compact"/>
            </w:pPr>
            <w:hyperlink r:id="rId867">
              <w:r w:rsidRPr="002E6533">
                <w:rPr>
                  <w:rStyle w:val="Hyperlink"/>
                </w:rPr>
                <w:t>Governança de terceiros</w:t>
              </w:r>
            </w:hyperlink>
          </w:p>
        </w:tc>
      </w:tr>
      <w:tr w:rsidR="004470EF" w:rsidRPr="002E6533" w14:paraId="252D593A" w14:textId="77777777">
        <w:tc>
          <w:tcPr>
            <w:tcW w:w="2613" w:type="dxa"/>
          </w:tcPr>
          <w:p w14:paraId="6DE932F7" w14:textId="77777777" w:rsidR="004470EF" w:rsidRPr="002E6533" w:rsidRDefault="00000000">
            <w:pPr>
              <w:pStyle w:val="Compact"/>
            </w:pPr>
            <w:r w:rsidRPr="002E6533">
              <w:t>Identidade digital</w:t>
            </w:r>
          </w:p>
        </w:tc>
        <w:tc>
          <w:tcPr>
            <w:tcW w:w="2613" w:type="dxa"/>
          </w:tcPr>
          <w:p w14:paraId="26550F37" w14:textId="77777777" w:rsidR="004470EF" w:rsidRPr="002E6533" w:rsidRDefault="00000000">
            <w:pPr>
              <w:pStyle w:val="Compact"/>
            </w:pPr>
            <w:r w:rsidRPr="002E6533">
              <w:t>Avaliações e autorização</w:t>
            </w:r>
          </w:p>
        </w:tc>
        <w:tc>
          <w:tcPr>
            <w:tcW w:w="2613" w:type="dxa"/>
          </w:tcPr>
          <w:p w14:paraId="28357099" w14:textId="77777777" w:rsidR="004470EF" w:rsidRPr="002E6533" w:rsidRDefault="004470EF">
            <w:pPr>
              <w:pStyle w:val="Compact"/>
            </w:pPr>
            <w:hyperlink r:id="rId868">
              <w:r w:rsidRPr="002E6533">
                <w:rPr>
                  <w:rStyle w:val="Hyperlink"/>
                </w:rPr>
                <w:t>Ajuda do setor público</w:t>
              </w:r>
            </w:hyperlink>
          </w:p>
        </w:tc>
      </w:tr>
      <w:tr w:rsidR="004470EF" w:rsidRPr="002E6533" w14:paraId="19CC382B" w14:textId="77777777">
        <w:tc>
          <w:tcPr>
            <w:tcW w:w="2613" w:type="dxa"/>
          </w:tcPr>
          <w:p w14:paraId="57C4D006" w14:textId="77777777" w:rsidR="004470EF" w:rsidRPr="002E6533" w:rsidRDefault="00000000">
            <w:pPr>
              <w:pStyle w:val="Compact"/>
            </w:pPr>
            <w:r w:rsidRPr="002E6533">
              <w:t>Divulgações</w:t>
            </w:r>
          </w:p>
        </w:tc>
        <w:tc>
          <w:tcPr>
            <w:tcW w:w="2613" w:type="dxa"/>
          </w:tcPr>
          <w:p w14:paraId="346D5ABC" w14:textId="77777777" w:rsidR="004470EF" w:rsidRPr="002E6533" w:rsidRDefault="00000000">
            <w:pPr>
              <w:pStyle w:val="Compact"/>
            </w:pPr>
            <w:r w:rsidRPr="002E6533">
              <w:t>Relatórios de sustentabilidade</w:t>
            </w:r>
          </w:p>
        </w:tc>
        <w:tc>
          <w:tcPr>
            <w:tcW w:w="2613" w:type="dxa"/>
          </w:tcPr>
          <w:p w14:paraId="623EAEFE" w14:textId="77777777" w:rsidR="004470EF" w:rsidRPr="002E6533" w:rsidRDefault="004470EF">
            <w:pPr>
              <w:pStyle w:val="Compact"/>
            </w:pPr>
            <w:hyperlink r:id="rId869">
              <w:r w:rsidRPr="002E6533">
                <w:rPr>
                  <w:rStyle w:val="Hyperlink"/>
                </w:rPr>
                <w:t>Ajuda do Gerenciamento de ESG</w:t>
              </w:r>
            </w:hyperlink>
          </w:p>
        </w:tc>
      </w:tr>
      <w:tr w:rsidR="004470EF" w:rsidRPr="002E6533" w14:paraId="1C1493C5" w14:textId="77777777">
        <w:tc>
          <w:tcPr>
            <w:tcW w:w="2613" w:type="dxa"/>
            <w:vMerge w:val="restart"/>
          </w:tcPr>
          <w:p w14:paraId="4A9380B1" w14:textId="77777777" w:rsidR="004470EF" w:rsidRPr="002E6533" w:rsidRDefault="00000000">
            <w:pPr>
              <w:pStyle w:val="Corpodetexto"/>
            </w:pPr>
            <w:r w:rsidRPr="002E6533">
              <w:t>Divisão</w:t>
            </w:r>
          </w:p>
          <w:p w14:paraId="17BCF38D" w14:textId="77777777" w:rsidR="004470EF" w:rsidRPr="002E6533" w:rsidRDefault="00000000">
            <w:pPr>
              <w:pStyle w:val="Corpodetexto"/>
            </w:pPr>
            <w:r w:rsidRPr="002E6533">
              <w:t> </w:t>
            </w:r>
          </w:p>
          <w:p w14:paraId="46D81541" w14:textId="77777777" w:rsidR="004470EF" w:rsidRPr="002E6533" w:rsidRDefault="00000000">
            <w:pPr>
              <w:pStyle w:val="Corpodetexto"/>
            </w:pPr>
            <w:r w:rsidRPr="002E6533">
              <w:t> </w:t>
            </w:r>
          </w:p>
          <w:p w14:paraId="6AB43ED2" w14:textId="77777777" w:rsidR="004470EF" w:rsidRPr="002E6533" w:rsidRDefault="00000000">
            <w:pPr>
              <w:pStyle w:val="Corpodetexto"/>
            </w:pPr>
            <w:r w:rsidRPr="002E6533">
              <w:t> </w:t>
            </w:r>
          </w:p>
          <w:p w14:paraId="1FDAE0D2" w14:textId="77777777" w:rsidR="004470EF" w:rsidRPr="002E6533" w:rsidRDefault="00000000">
            <w:pPr>
              <w:pStyle w:val="Corpodetexto"/>
            </w:pPr>
            <w:r w:rsidRPr="002E6533">
              <w:t> </w:t>
            </w:r>
          </w:p>
        </w:tc>
        <w:tc>
          <w:tcPr>
            <w:tcW w:w="2613" w:type="dxa"/>
          </w:tcPr>
          <w:p w14:paraId="2AEFACA9" w14:textId="77777777" w:rsidR="004470EF" w:rsidRPr="002E6533" w:rsidRDefault="00000000">
            <w:pPr>
              <w:pStyle w:val="Compact"/>
            </w:pPr>
            <w:r w:rsidRPr="002E6533">
              <w:t>Análise de impacto de negócio</w:t>
            </w:r>
          </w:p>
        </w:tc>
        <w:tc>
          <w:tcPr>
            <w:tcW w:w="2613" w:type="dxa"/>
          </w:tcPr>
          <w:p w14:paraId="47BF971A" w14:textId="77777777" w:rsidR="004470EF" w:rsidRPr="002E6533" w:rsidRDefault="004470EF">
            <w:pPr>
              <w:pStyle w:val="Compact"/>
            </w:pPr>
            <w:hyperlink r:id="rId870">
              <w:r w:rsidRPr="002E6533">
                <w:rPr>
                  <w:rStyle w:val="Hyperlink"/>
                </w:rPr>
                <w:t>Gerenciamento de resiliência</w:t>
              </w:r>
            </w:hyperlink>
          </w:p>
        </w:tc>
      </w:tr>
      <w:tr w:rsidR="004470EF" w:rsidRPr="002E6533" w14:paraId="5C307231" w14:textId="77777777">
        <w:tc>
          <w:tcPr>
            <w:tcW w:w="2613" w:type="dxa"/>
            <w:vMerge/>
          </w:tcPr>
          <w:p w14:paraId="5C759F71" w14:textId="77777777" w:rsidR="004470EF" w:rsidRPr="002E6533" w:rsidRDefault="004470EF"/>
        </w:tc>
        <w:tc>
          <w:tcPr>
            <w:tcW w:w="2613" w:type="dxa"/>
          </w:tcPr>
          <w:p w14:paraId="277298B4" w14:textId="77777777" w:rsidR="004470EF" w:rsidRPr="002E6533" w:rsidRDefault="00000000">
            <w:pPr>
              <w:pStyle w:val="Compact"/>
            </w:pPr>
            <w:r w:rsidRPr="002E6533">
              <w:t>Gerenciamento de ESG</w:t>
            </w:r>
          </w:p>
        </w:tc>
        <w:tc>
          <w:tcPr>
            <w:tcW w:w="2613" w:type="dxa"/>
          </w:tcPr>
          <w:p w14:paraId="72590562" w14:textId="77777777" w:rsidR="004470EF" w:rsidRPr="002E6533" w:rsidRDefault="004470EF">
            <w:pPr>
              <w:pStyle w:val="Compact"/>
            </w:pPr>
            <w:hyperlink r:id="rId871">
              <w:r w:rsidRPr="002E6533">
                <w:rPr>
                  <w:rStyle w:val="Hyperlink"/>
                </w:rPr>
                <w:t>Ajuda do Gerenciamento de ESG</w:t>
              </w:r>
            </w:hyperlink>
          </w:p>
        </w:tc>
      </w:tr>
      <w:tr w:rsidR="004470EF" w:rsidRPr="002E6533" w14:paraId="2BFC4BED" w14:textId="77777777">
        <w:tc>
          <w:tcPr>
            <w:tcW w:w="2613" w:type="dxa"/>
            <w:vMerge/>
          </w:tcPr>
          <w:p w14:paraId="4999A9BA" w14:textId="77777777" w:rsidR="004470EF" w:rsidRPr="002E6533" w:rsidRDefault="004470EF"/>
        </w:tc>
        <w:tc>
          <w:tcPr>
            <w:tcW w:w="2613" w:type="dxa"/>
          </w:tcPr>
          <w:p w14:paraId="27111BF0" w14:textId="77777777" w:rsidR="004470EF" w:rsidRPr="002E6533" w:rsidRDefault="00000000">
            <w:pPr>
              <w:pStyle w:val="Compact"/>
            </w:pPr>
            <w:r w:rsidRPr="002E6533">
              <w:t>Gerenciamento de problemas</w:t>
            </w:r>
          </w:p>
        </w:tc>
        <w:tc>
          <w:tcPr>
            <w:tcW w:w="2613" w:type="dxa"/>
          </w:tcPr>
          <w:p w14:paraId="56699815" w14:textId="77777777" w:rsidR="004470EF" w:rsidRPr="002E6533" w:rsidRDefault="004470EF">
            <w:pPr>
              <w:pStyle w:val="Compact"/>
            </w:pPr>
            <w:hyperlink r:id="rId872">
              <w:r w:rsidRPr="002E6533">
                <w:rPr>
                  <w:rStyle w:val="Hyperlink"/>
                </w:rPr>
                <w:t>Ajuda do Gerenciamento de auditoria</w:t>
              </w:r>
            </w:hyperlink>
          </w:p>
        </w:tc>
      </w:tr>
      <w:tr w:rsidR="004470EF" w:rsidRPr="002E6533" w14:paraId="00148B68" w14:textId="77777777">
        <w:tc>
          <w:tcPr>
            <w:tcW w:w="2613" w:type="dxa"/>
            <w:vMerge/>
          </w:tcPr>
          <w:p w14:paraId="08F984F7" w14:textId="77777777" w:rsidR="004470EF" w:rsidRPr="002E6533" w:rsidRDefault="004470EF"/>
        </w:tc>
        <w:tc>
          <w:tcPr>
            <w:tcW w:w="2613" w:type="dxa"/>
          </w:tcPr>
          <w:p w14:paraId="676E9E3E" w14:textId="77777777" w:rsidR="004470EF" w:rsidRPr="002E6533" w:rsidRDefault="00000000">
            <w:pPr>
              <w:pStyle w:val="Compact"/>
            </w:pPr>
            <w:r w:rsidRPr="002E6533">
              <w:t>Key Indicator Management</w:t>
            </w:r>
          </w:p>
        </w:tc>
        <w:tc>
          <w:tcPr>
            <w:tcW w:w="2613" w:type="dxa"/>
          </w:tcPr>
          <w:p w14:paraId="19B9984D" w14:textId="77777777" w:rsidR="004470EF" w:rsidRPr="002E6533" w:rsidRDefault="004470EF">
            <w:pPr>
              <w:pStyle w:val="Compact"/>
            </w:pPr>
            <w:hyperlink r:id="rId873">
              <w:r w:rsidRPr="002E6533">
                <w:rPr>
                  <w:rStyle w:val="Hyperlink"/>
                </w:rPr>
                <w:t>Ajuda do Gerenciamento do risco operacional e empresarial</w:t>
              </w:r>
            </w:hyperlink>
          </w:p>
        </w:tc>
      </w:tr>
      <w:tr w:rsidR="004470EF" w:rsidRPr="002E6533" w14:paraId="344B1E2A" w14:textId="77777777">
        <w:tc>
          <w:tcPr>
            <w:tcW w:w="2613" w:type="dxa"/>
            <w:vMerge/>
          </w:tcPr>
          <w:p w14:paraId="2F34C88F" w14:textId="77777777" w:rsidR="004470EF" w:rsidRPr="002E6533" w:rsidRDefault="004470EF"/>
        </w:tc>
        <w:tc>
          <w:tcPr>
            <w:tcW w:w="2613" w:type="dxa"/>
          </w:tcPr>
          <w:p w14:paraId="16FEDD23" w14:textId="77777777" w:rsidR="004470EF" w:rsidRPr="002E6533" w:rsidRDefault="00000000">
            <w:pPr>
              <w:pStyle w:val="Compact"/>
            </w:pPr>
            <w:r w:rsidRPr="002E6533">
              <w:t>Catálogo de terceiros</w:t>
            </w:r>
          </w:p>
        </w:tc>
        <w:tc>
          <w:tcPr>
            <w:tcW w:w="2613" w:type="dxa"/>
          </w:tcPr>
          <w:p w14:paraId="4A7637E5" w14:textId="77777777" w:rsidR="004470EF" w:rsidRPr="002E6533" w:rsidRDefault="004470EF">
            <w:pPr>
              <w:pStyle w:val="Compact"/>
            </w:pPr>
            <w:hyperlink r:id="rId874">
              <w:r w:rsidRPr="002E6533">
                <w:rPr>
                  <w:rStyle w:val="Hyperlink"/>
                </w:rPr>
                <w:t>Governança de terceiros</w:t>
              </w:r>
            </w:hyperlink>
          </w:p>
        </w:tc>
      </w:tr>
      <w:tr w:rsidR="004470EF" w:rsidRPr="002E6533" w14:paraId="5B033D7C" w14:textId="77777777">
        <w:tc>
          <w:tcPr>
            <w:tcW w:w="2613" w:type="dxa"/>
          </w:tcPr>
          <w:p w14:paraId="40D10028" w14:textId="77777777" w:rsidR="004470EF" w:rsidRPr="002E6533" w:rsidRDefault="00000000">
            <w:pPr>
              <w:pStyle w:val="Compact"/>
            </w:pPr>
            <w:r w:rsidRPr="002E6533">
              <w:t>Calculadora de dupla materialidade</w:t>
            </w:r>
          </w:p>
        </w:tc>
        <w:tc>
          <w:tcPr>
            <w:tcW w:w="2613" w:type="dxa"/>
          </w:tcPr>
          <w:p w14:paraId="2CFFE2A3" w14:textId="77777777" w:rsidR="004470EF" w:rsidRPr="002E6533" w:rsidRDefault="00000000">
            <w:pPr>
              <w:pStyle w:val="Compact"/>
            </w:pPr>
            <w:r w:rsidRPr="002E6533">
              <w:t>Calculadora de dupla materialidade</w:t>
            </w:r>
          </w:p>
        </w:tc>
        <w:tc>
          <w:tcPr>
            <w:tcW w:w="2613" w:type="dxa"/>
          </w:tcPr>
          <w:p w14:paraId="6FA65477" w14:textId="77777777" w:rsidR="004470EF" w:rsidRPr="002E6533" w:rsidRDefault="004470EF">
            <w:pPr>
              <w:pStyle w:val="Compact"/>
            </w:pPr>
            <w:hyperlink r:id="rId875">
              <w:r w:rsidRPr="002E6533">
                <w:rPr>
                  <w:rStyle w:val="Hyperlink"/>
                </w:rPr>
                <w:t>Ajuda do Gerenciamento de ESG</w:t>
              </w:r>
            </w:hyperlink>
          </w:p>
        </w:tc>
      </w:tr>
      <w:tr w:rsidR="004470EF" w:rsidRPr="002E6533" w14:paraId="249809DC" w14:textId="77777777">
        <w:tc>
          <w:tcPr>
            <w:tcW w:w="2613" w:type="dxa"/>
          </w:tcPr>
          <w:p w14:paraId="265A9963" w14:textId="77777777" w:rsidR="004470EF" w:rsidRPr="002E6533" w:rsidRDefault="00000000">
            <w:pPr>
              <w:pStyle w:val="Compact"/>
            </w:pPr>
            <w:r w:rsidRPr="002E6533">
              <w:t xml:space="preserve"> Avaliações de risco do contrato</w:t>
            </w:r>
          </w:p>
        </w:tc>
        <w:tc>
          <w:tcPr>
            <w:tcW w:w="2613" w:type="dxa"/>
          </w:tcPr>
          <w:p w14:paraId="7CBB2E8C" w14:textId="77777777" w:rsidR="004470EF" w:rsidRPr="002E6533" w:rsidRDefault="00000000">
            <w:pPr>
              <w:pStyle w:val="Compact"/>
            </w:pPr>
            <w:r w:rsidRPr="002E6533">
              <w:t>Gerenciamento de riscos de terceiros</w:t>
            </w:r>
          </w:p>
        </w:tc>
        <w:tc>
          <w:tcPr>
            <w:tcW w:w="2613" w:type="dxa"/>
            <w:vMerge w:val="restart"/>
          </w:tcPr>
          <w:p w14:paraId="33F5AAEB" w14:textId="77777777" w:rsidR="004470EF" w:rsidRPr="002E6533" w:rsidRDefault="004470EF">
            <w:pPr>
              <w:pStyle w:val="Corpodetexto"/>
            </w:pPr>
            <w:hyperlink r:id="rId876">
              <w:r w:rsidRPr="002E6533">
                <w:rPr>
                  <w:rStyle w:val="Hyperlink"/>
                </w:rPr>
                <w:t>Governança de terceiros</w:t>
              </w:r>
            </w:hyperlink>
          </w:p>
          <w:p w14:paraId="72AACF29" w14:textId="77777777" w:rsidR="004470EF" w:rsidRPr="002E6533" w:rsidRDefault="00000000">
            <w:pPr>
              <w:pStyle w:val="Corpodetexto"/>
            </w:pPr>
            <w:r w:rsidRPr="002E6533">
              <w:t> </w:t>
            </w:r>
          </w:p>
          <w:p w14:paraId="1DDA5746" w14:textId="77777777" w:rsidR="004470EF" w:rsidRPr="002E6533" w:rsidRDefault="00000000">
            <w:pPr>
              <w:pStyle w:val="Corpodetexto"/>
            </w:pPr>
            <w:r w:rsidRPr="002E6533">
              <w:t> </w:t>
            </w:r>
          </w:p>
          <w:p w14:paraId="5C52EA2D" w14:textId="77777777" w:rsidR="004470EF" w:rsidRPr="002E6533" w:rsidRDefault="00000000">
            <w:pPr>
              <w:pStyle w:val="Corpodetexto"/>
            </w:pPr>
            <w:r w:rsidRPr="002E6533">
              <w:t> </w:t>
            </w:r>
          </w:p>
          <w:p w14:paraId="73EEA0B4" w14:textId="77777777" w:rsidR="004470EF" w:rsidRPr="002E6533" w:rsidRDefault="00000000">
            <w:pPr>
              <w:pStyle w:val="Corpodetexto"/>
            </w:pPr>
            <w:r w:rsidRPr="002E6533">
              <w:t> </w:t>
            </w:r>
          </w:p>
        </w:tc>
      </w:tr>
      <w:tr w:rsidR="004470EF" w:rsidRPr="002E6533" w14:paraId="05290096" w14:textId="77777777">
        <w:tc>
          <w:tcPr>
            <w:tcW w:w="2613" w:type="dxa"/>
          </w:tcPr>
          <w:p w14:paraId="77BF091F" w14:textId="77777777" w:rsidR="004470EF" w:rsidRPr="002E6533" w:rsidRDefault="00000000">
            <w:pPr>
              <w:pStyle w:val="Compact"/>
            </w:pPr>
            <w:r w:rsidRPr="002E6533">
              <w:t>Tipos de projeto</w:t>
            </w:r>
          </w:p>
        </w:tc>
        <w:tc>
          <w:tcPr>
            <w:tcW w:w="2613" w:type="dxa"/>
            <w:vMerge w:val="restart"/>
          </w:tcPr>
          <w:p w14:paraId="76CDE00C" w14:textId="77777777" w:rsidR="004470EF" w:rsidRPr="002E6533" w:rsidRDefault="00000000">
            <w:pPr>
              <w:pStyle w:val="Compact"/>
            </w:pPr>
            <w:r w:rsidRPr="002E6533">
              <w:t>Catálogo de terceiros</w:t>
            </w:r>
          </w:p>
        </w:tc>
        <w:tc>
          <w:tcPr>
            <w:tcW w:w="2613" w:type="dxa"/>
            <w:vMerge/>
          </w:tcPr>
          <w:p w14:paraId="53191AE1" w14:textId="77777777" w:rsidR="004470EF" w:rsidRPr="002E6533" w:rsidRDefault="004470EF"/>
        </w:tc>
      </w:tr>
      <w:tr w:rsidR="004470EF" w:rsidRPr="002E6533" w14:paraId="10629B86" w14:textId="77777777">
        <w:trPr>
          <w:trHeight w:val="473"/>
        </w:trPr>
        <w:tc>
          <w:tcPr>
            <w:tcW w:w="2613" w:type="dxa"/>
            <w:vMerge w:val="restart"/>
          </w:tcPr>
          <w:p w14:paraId="11081B9D" w14:textId="77777777" w:rsidR="004470EF" w:rsidRPr="002E6533" w:rsidRDefault="00000000">
            <w:pPr>
              <w:pStyle w:val="Corpodetexto"/>
            </w:pPr>
            <w:r w:rsidRPr="002E6533">
              <w:t>Projetos</w:t>
            </w:r>
          </w:p>
          <w:p w14:paraId="7F181472" w14:textId="77777777" w:rsidR="004470EF" w:rsidRPr="002E6533" w:rsidRDefault="00000000">
            <w:pPr>
              <w:pStyle w:val="Corpodetexto"/>
            </w:pPr>
            <w:r w:rsidRPr="002E6533">
              <w:t> </w:t>
            </w:r>
          </w:p>
          <w:p w14:paraId="59D56561" w14:textId="77777777" w:rsidR="004470EF" w:rsidRPr="002E6533" w:rsidRDefault="00000000">
            <w:pPr>
              <w:pStyle w:val="Corpodetexto"/>
            </w:pPr>
            <w:r w:rsidRPr="002E6533">
              <w:t> </w:t>
            </w:r>
          </w:p>
        </w:tc>
        <w:tc>
          <w:tcPr>
            <w:tcW w:w="2613" w:type="dxa"/>
            <w:vMerge/>
          </w:tcPr>
          <w:p w14:paraId="6A9F1FC4" w14:textId="77777777" w:rsidR="004470EF" w:rsidRPr="002E6533" w:rsidRDefault="004470EF"/>
        </w:tc>
        <w:tc>
          <w:tcPr>
            <w:tcW w:w="2613" w:type="dxa"/>
            <w:vMerge/>
          </w:tcPr>
          <w:p w14:paraId="759280C2" w14:textId="77777777" w:rsidR="004470EF" w:rsidRPr="002E6533" w:rsidRDefault="004470EF"/>
        </w:tc>
      </w:tr>
      <w:tr w:rsidR="004470EF" w:rsidRPr="002E6533" w14:paraId="3801A67F" w14:textId="77777777">
        <w:tc>
          <w:tcPr>
            <w:tcW w:w="2613" w:type="dxa"/>
            <w:vMerge/>
          </w:tcPr>
          <w:p w14:paraId="31F51FB3" w14:textId="77777777" w:rsidR="004470EF" w:rsidRPr="002E6533" w:rsidRDefault="004470EF"/>
        </w:tc>
        <w:tc>
          <w:tcPr>
            <w:tcW w:w="2613" w:type="dxa"/>
          </w:tcPr>
          <w:p w14:paraId="23CDDC76" w14:textId="77777777" w:rsidR="004470EF" w:rsidRPr="002E6533" w:rsidRDefault="00000000">
            <w:pPr>
              <w:pStyle w:val="Compact"/>
            </w:pPr>
            <w:r w:rsidRPr="002E6533">
              <w:t>Projeto de terceiros</w:t>
            </w:r>
          </w:p>
        </w:tc>
        <w:tc>
          <w:tcPr>
            <w:tcW w:w="2613" w:type="dxa"/>
            <w:vMerge/>
          </w:tcPr>
          <w:p w14:paraId="2B8F6AD1" w14:textId="77777777" w:rsidR="004470EF" w:rsidRPr="002E6533" w:rsidRDefault="004470EF"/>
        </w:tc>
      </w:tr>
      <w:tr w:rsidR="004470EF" w:rsidRPr="002E6533" w14:paraId="7E2B6CEB" w14:textId="77777777">
        <w:tc>
          <w:tcPr>
            <w:tcW w:w="2613" w:type="dxa"/>
            <w:vMerge/>
          </w:tcPr>
          <w:p w14:paraId="325D366C" w14:textId="77777777" w:rsidR="004470EF" w:rsidRPr="002E6533" w:rsidRDefault="004470EF"/>
        </w:tc>
        <w:tc>
          <w:tcPr>
            <w:tcW w:w="2613" w:type="dxa"/>
          </w:tcPr>
          <w:p w14:paraId="3CFD905F" w14:textId="77777777" w:rsidR="004470EF" w:rsidRPr="002E6533" w:rsidRDefault="00000000">
            <w:pPr>
              <w:pStyle w:val="Compact"/>
            </w:pPr>
            <w:r w:rsidRPr="002E6533">
              <w:t>Gerenciamento de riscos de terceiros</w:t>
            </w:r>
          </w:p>
        </w:tc>
        <w:tc>
          <w:tcPr>
            <w:tcW w:w="2613" w:type="dxa"/>
            <w:vMerge/>
          </w:tcPr>
          <w:p w14:paraId="66985CC2" w14:textId="77777777" w:rsidR="004470EF" w:rsidRPr="002E6533" w:rsidRDefault="004470EF"/>
        </w:tc>
      </w:tr>
      <w:tr w:rsidR="004470EF" w:rsidRPr="002E6533" w14:paraId="69EDC430" w14:textId="77777777">
        <w:tc>
          <w:tcPr>
            <w:tcW w:w="2613" w:type="dxa"/>
          </w:tcPr>
          <w:p w14:paraId="62FE6988" w14:textId="77777777" w:rsidR="004470EF" w:rsidRPr="002E6533" w:rsidRDefault="00000000">
            <w:pPr>
              <w:pStyle w:val="Compact"/>
            </w:pPr>
            <w:r w:rsidRPr="002E6533">
              <w:t>Unidade de definição de escopo de entidade</w:t>
            </w:r>
          </w:p>
        </w:tc>
        <w:tc>
          <w:tcPr>
            <w:tcW w:w="2613" w:type="dxa"/>
          </w:tcPr>
          <w:p w14:paraId="5523717A" w14:textId="77777777" w:rsidR="004470EF" w:rsidRPr="002E6533" w:rsidRDefault="00000000">
            <w:pPr>
              <w:pStyle w:val="Compact"/>
            </w:pPr>
            <w:r w:rsidRPr="002E6533">
              <w:t>Projetos e documentação de auditoria</w:t>
            </w:r>
          </w:p>
        </w:tc>
        <w:tc>
          <w:tcPr>
            <w:tcW w:w="2613" w:type="dxa"/>
          </w:tcPr>
          <w:p w14:paraId="4BC544D0" w14:textId="77777777" w:rsidR="004470EF" w:rsidRPr="002E6533" w:rsidRDefault="004470EF">
            <w:pPr>
              <w:pStyle w:val="Compact"/>
            </w:pPr>
            <w:hyperlink r:id="rId877">
              <w:r w:rsidRPr="002E6533">
                <w:rPr>
                  <w:rStyle w:val="Hyperlink"/>
                </w:rPr>
                <w:t>Ajuda do Gerenciamento de auditoria</w:t>
              </w:r>
            </w:hyperlink>
          </w:p>
        </w:tc>
      </w:tr>
      <w:tr w:rsidR="004470EF" w:rsidRPr="002E6533" w14:paraId="03DA41ED" w14:textId="77777777">
        <w:tc>
          <w:tcPr>
            <w:tcW w:w="2613" w:type="dxa"/>
          </w:tcPr>
          <w:p w14:paraId="618C6377" w14:textId="77777777" w:rsidR="004470EF" w:rsidRPr="002E6533" w:rsidRDefault="00000000">
            <w:pPr>
              <w:pStyle w:val="Compact"/>
            </w:pPr>
            <w:r w:rsidRPr="002E6533">
              <w:t>Programas de coleta de dados de ESG</w:t>
            </w:r>
          </w:p>
        </w:tc>
        <w:tc>
          <w:tcPr>
            <w:tcW w:w="2613" w:type="dxa"/>
            <w:vMerge w:val="restart"/>
          </w:tcPr>
          <w:p w14:paraId="61D0BA00" w14:textId="77777777" w:rsidR="004470EF" w:rsidRPr="002E6533" w:rsidRDefault="00000000">
            <w:pPr>
              <w:pStyle w:val="Compact"/>
            </w:pPr>
            <w:r w:rsidRPr="002E6533">
              <w:t>Gerenciamento de ESG</w:t>
            </w:r>
          </w:p>
        </w:tc>
        <w:tc>
          <w:tcPr>
            <w:tcW w:w="2613" w:type="dxa"/>
            <w:vMerge w:val="restart"/>
          </w:tcPr>
          <w:p w14:paraId="1F7C6FD0" w14:textId="77777777" w:rsidR="004470EF" w:rsidRPr="002E6533" w:rsidRDefault="004470EF">
            <w:pPr>
              <w:pStyle w:val="Compact"/>
            </w:pPr>
            <w:hyperlink r:id="rId878">
              <w:r w:rsidRPr="002E6533">
                <w:rPr>
                  <w:rStyle w:val="Hyperlink"/>
                </w:rPr>
                <w:t>Ajuda do Gerenciamento de ESG</w:t>
              </w:r>
            </w:hyperlink>
          </w:p>
        </w:tc>
      </w:tr>
      <w:tr w:rsidR="004470EF" w:rsidRPr="002E6533" w14:paraId="430B8917" w14:textId="77777777">
        <w:tc>
          <w:tcPr>
            <w:tcW w:w="2613" w:type="dxa"/>
          </w:tcPr>
          <w:p w14:paraId="671FDFE3" w14:textId="77777777" w:rsidR="004470EF" w:rsidRPr="002E6533" w:rsidRDefault="00000000">
            <w:pPr>
              <w:pStyle w:val="Compact"/>
            </w:pPr>
            <w:r w:rsidRPr="002E6533">
              <w:t>Biblioteca de ESG</w:t>
            </w:r>
          </w:p>
        </w:tc>
        <w:tc>
          <w:tcPr>
            <w:tcW w:w="2613" w:type="dxa"/>
            <w:vMerge/>
          </w:tcPr>
          <w:p w14:paraId="4CDCE98C" w14:textId="77777777" w:rsidR="004470EF" w:rsidRPr="002E6533" w:rsidRDefault="004470EF"/>
        </w:tc>
        <w:tc>
          <w:tcPr>
            <w:tcW w:w="2613" w:type="dxa"/>
            <w:vMerge/>
          </w:tcPr>
          <w:p w14:paraId="51F870C8" w14:textId="77777777" w:rsidR="004470EF" w:rsidRPr="002E6533" w:rsidRDefault="004470EF"/>
        </w:tc>
      </w:tr>
      <w:tr w:rsidR="004470EF" w:rsidRPr="002E6533" w14:paraId="3CE4F9DB" w14:textId="77777777">
        <w:tc>
          <w:tcPr>
            <w:tcW w:w="2613" w:type="dxa"/>
          </w:tcPr>
          <w:p w14:paraId="2C97086E" w14:textId="77777777" w:rsidR="004470EF" w:rsidRPr="002E6533" w:rsidRDefault="00000000">
            <w:pPr>
              <w:pStyle w:val="Compact"/>
            </w:pPr>
            <w:r w:rsidRPr="002E6533">
              <w:t>Sistema de gerenciamento de ESG</w:t>
            </w:r>
          </w:p>
        </w:tc>
        <w:tc>
          <w:tcPr>
            <w:tcW w:w="2613" w:type="dxa"/>
            <w:vMerge/>
          </w:tcPr>
          <w:p w14:paraId="392B2BF8" w14:textId="77777777" w:rsidR="004470EF" w:rsidRPr="002E6533" w:rsidRDefault="004470EF"/>
        </w:tc>
        <w:tc>
          <w:tcPr>
            <w:tcW w:w="2613" w:type="dxa"/>
            <w:vMerge/>
          </w:tcPr>
          <w:p w14:paraId="484291ED" w14:textId="77777777" w:rsidR="004470EF" w:rsidRPr="002E6533" w:rsidRDefault="004470EF"/>
        </w:tc>
      </w:tr>
      <w:tr w:rsidR="004470EF" w:rsidRPr="002E6533" w14:paraId="6D78FC80" w14:textId="77777777">
        <w:tc>
          <w:tcPr>
            <w:tcW w:w="2613" w:type="dxa"/>
          </w:tcPr>
          <w:p w14:paraId="37520859" w14:textId="77777777" w:rsidR="004470EF" w:rsidRPr="002E6533" w:rsidRDefault="00000000">
            <w:pPr>
              <w:pStyle w:val="Compact"/>
            </w:pPr>
            <w:r w:rsidRPr="002E6533">
              <w:t>Resultados da métrica de ESG</w:t>
            </w:r>
          </w:p>
        </w:tc>
        <w:tc>
          <w:tcPr>
            <w:tcW w:w="2613" w:type="dxa"/>
            <w:vMerge/>
          </w:tcPr>
          <w:p w14:paraId="6117043D" w14:textId="77777777" w:rsidR="004470EF" w:rsidRPr="002E6533" w:rsidRDefault="004470EF"/>
        </w:tc>
        <w:tc>
          <w:tcPr>
            <w:tcW w:w="2613" w:type="dxa"/>
            <w:vMerge/>
          </w:tcPr>
          <w:p w14:paraId="4B0A840E" w14:textId="77777777" w:rsidR="004470EF" w:rsidRPr="002E6533" w:rsidRDefault="004470EF"/>
        </w:tc>
      </w:tr>
      <w:tr w:rsidR="004470EF" w:rsidRPr="002E6533" w14:paraId="02914F3E" w14:textId="77777777">
        <w:tc>
          <w:tcPr>
            <w:tcW w:w="2613" w:type="dxa"/>
          </w:tcPr>
          <w:p w14:paraId="557BBE86" w14:textId="77777777" w:rsidR="004470EF" w:rsidRPr="002E6533" w:rsidRDefault="00000000">
            <w:pPr>
              <w:pStyle w:val="Compact"/>
            </w:pPr>
            <w:r w:rsidRPr="002E6533">
              <w:t>Métricas de ESG</w:t>
            </w:r>
          </w:p>
        </w:tc>
        <w:tc>
          <w:tcPr>
            <w:tcW w:w="2613" w:type="dxa"/>
            <w:vMerge/>
          </w:tcPr>
          <w:p w14:paraId="0748F69F" w14:textId="77777777" w:rsidR="004470EF" w:rsidRPr="002E6533" w:rsidRDefault="004470EF"/>
        </w:tc>
        <w:tc>
          <w:tcPr>
            <w:tcW w:w="2613" w:type="dxa"/>
            <w:vMerge/>
          </w:tcPr>
          <w:p w14:paraId="1529E05F" w14:textId="77777777" w:rsidR="004470EF" w:rsidRPr="002E6533" w:rsidRDefault="004470EF"/>
        </w:tc>
      </w:tr>
      <w:tr w:rsidR="004470EF" w:rsidRPr="002E6533" w14:paraId="276F75EF" w14:textId="77777777">
        <w:tc>
          <w:tcPr>
            <w:tcW w:w="2613" w:type="dxa"/>
          </w:tcPr>
          <w:p w14:paraId="1B99AFE1" w14:textId="77777777" w:rsidR="004470EF" w:rsidRPr="002E6533" w:rsidRDefault="00000000">
            <w:pPr>
              <w:pStyle w:val="Compact"/>
            </w:pPr>
            <w:r w:rsidRPr="002E6533">
              <w:t>Métricas da organização de ESG</w:t>
            </w:r>
          </w:p>
        </w:tc>
        <w:tc>
          <w:tcPr>
            <w:tcW w:w="2613" w:type="dxa"/>
            <w:vMerge/>
          </w:tcPr>
          <w:p w14:paraId="71FD009D" w14:textId="77777777" w:rsidR="004470EF" w:rsidRPr="002E6533" w:rsidRDefault="004470EF"/>
        </w:tc>
        <w:tc>
          <w:tcPr>
            <w:tcW w:w="2613" w:type="dxa"/>
            <w:vMerge/>
          </w:tcPr>
          <w:p w14:paraId="120D6885" w14:textId="77777777" w:rsidR="004470EF" w:rsidRPr="002E6533" w:rsidRDefault="004470EF"/>
        </w:tc>
      </w:tr>
      <w:tr w:rsidR="004470EF" w:rsidRPr="002E6533" w14:paraId="7E858413" w14:textId="77777777">
        <w:tc>
          <w:tcPr>
            <w:tcW w:w="2613" w:type="dxa"/>
          </w:tcPr>
          <w:p w14:paraId="7A0C0D77" w14:textId="77777777" w:rsidR="004470EF" w:rsidRPr="002E6533" w:rsidRDefault="00000000">
            <w:pPr>
              <w:pStyle w:val="Compact"/>
            </w:pPr>
            <w:r w:rsidRPr="002E6533">
              <w:t>Violações éticas</w:t>
            </w:r>
          </w:p>
        </w:tc>
        <w:tc>
          <w:tcPr>
            <w:tcW w:w="2613" w:type="dxa"/>
          </w:tcPr>
          <w:p w14:paraId="3B6D7E8C" w14:textId="77777777" w:rsidR="004470EF" w:rsidRPr="002E6533" w:rsidRDefault="00000000">
            <w:pPr>
              <w:pStyle w:val="Compact"/>
            </w:pPr>
            <w:r w:rsidRPr="002E6533">
              <w:t xml:space="preserve">Gerenciamento de </w:t>
            </w:r>
            <w:r w:rsidRPr="002E6533">
              <w:lastRenderedPageBreak/>
              <w:t>incidentes</w:t>
            </w:r>
          </w:p>
        </w:tc>
        <w:tc>
          <w:tcPr>
            <w:tcW w:w="2613" w:type="dxa"/>
          </w:tcPr>
          <w:p w14:paraId="729CA57C" w14:textId="77777777" w:rsidR="004470EF" w:rsidRPr="002E6533" w:rsidRDefault="004470EF">
            <w:pPr>
              <w:pStyle w:val="Compact"/>
            </w:pPr>
            <w:hyperlink r:id="rId879">
              <w:r w:rsidRPr="002E6533">
                <w:rPr>
                  <w:rStyle w:val="Hyperlink"/>
                </w:rPr>
                <w:t xml:space="preserve">Ajuda da Resiliência de </w:t>
              </w:r>
              <w:r w:rsidRPr="002E6533">
                <w:rPr>
                  <w:rStyle w:val="Hyperlink"/>
                </w:rPr>
                <w:lastRenderedPageBreak/>
                <w:t>negócios</w:t>
              </w:r>
            </w:hyperlink>
          </w:p>
        </w:tc>
      </w:tr>
      <w:tr w:rsidR="004470EF" w:rsidRPr="002E6533" w14:paraId="41014D8B" w14:textId="77777777">
        <w:tc>
          <w:tcPr>
            <w:tcW w:w="2613" w:type="dxa"/>
          </w:tcPr>
          <w:p w14:paraId="6328BAD2" w14:textId="77777777" w:rsidR="004470EF" w:rsidRPr="002E6533" w:rsidRDefault="00000000">
            <w:pPr>
              <w:pStyle w:val="Compact"/>
            </w:pPr>
            <w:r w:rsidRPr="002E6533">
              <w:lastRenderedPageBreak/>
              <w:t>Verificador de conformidade com a Lei de IA da UE</w:t>
            </w:r>
          </w:p>
        </w:tc>
        <w:tc>
          <w:tcPr>
            <w:tcW w:w="2613" w:type="dxa"/>
          </w:tcPr>
          <w:p w14:paraId="2C93F61D" w14:textId="77777777" w:rsidR="004470EF" w:rsidRPr="002E6533" w:rsidRDefault="00000000">
            <w:pPr>
              <w:pStyle w:val="Compact"/>
            </w:pPr>
            <w:r w:rsidRPr="002E6533">
              <w:t>Governança de IA</w:t>
            </w:r>
          </w:p>
        </w:tc>
        <w:tc>
          <w:tcPr>
            <w:tcW w:w="2613" w:type="dxa"/>
          </w:tcPr>
          <w:p w14:paraId="4355789F" w14:textId="77777777" w:rsidR="004470EF" w:rsidRPr="002E6533" w:rsidRDefault="00000000">
            <w:pPr>
              <w:pStyle w:val="Compact"/>
            </w:pPr>
            <w:r w:rsidRPr="002E6533">
              <w:t>Ajuda de Governança de IA</w:t>
            </w:r>
          </w:p>
        </w:tc>
      </w:tr>
      <w:tr w:rsidR="004470EF" w:rsidRPr="002E6533" w14:paraId="1F0302E4" w14:textId="77777777">
        <w:tc>
          <w:tcPr>
            <w:tcW w:w="2613" w:type="dxa"/>
            <w:vMerge w:val="restart"/>
          </w:tcPr>
          <w:p w14:paraId="6A08A8E8" w14:textId="77777777" w:rsidR="004470EF" w:rsidRPr="002E6533" w:rsidRDefault="00000000">
            <w:pPr>
              <w:pStyle w:val="Corpodetexto"/>
            </w:pPr>
            <w:r w:rsidRPr="002E6533">
              <w:t>Repositório de Evidências</w:t>
            </w:r>
          </w:p>
          <w:p w14:paraId="6944BD32" w14:textId="77777777" w:rsidR="004470EF" w:rsidRPr="002E6533" w:rsidRDefault="00000000">
            <w:pPr>
              <w:pStyle w:val="Corpodetexto"/>
            </w:pPr>
            <w:r w:rsidRPr="002E6533">
              <w:t> </w:t>
            </w:r>
          </w:p>
          <w:p w14:paraId="0D1B1D1B" w14:textId="77777777" w:rsidR="004470EF" w:rsidRPr="002E6533" w:rsidRDefault="00000000">
            <w:pPr>
              <w:pStyle w:val="Corpodetexto"/>
            </w:pPr>
            <w:r w:rsidRPr="002E6533">
              <w:t> </w:t>
            </w:r>
          </w:p>
          <w:p w14:paraId="64384489" w14:textId="77777777" w:rsidR="004470EF" w:rsidRPr="002E6533" w:rsidRDefault="00000000">
            <w:pPr>
              <w:pStyle w:val="Corpodetexto"/>
            </w:pPr>
            <w:r w:rsidRPr="002E6533">
              <w:t> </w:t>
            </w:r>
          </w:p>
        </w:tc>
        <w:tc>
          <w:tcPr>
            <w:tcW w:w="2613" w:type="dxa"/>
          </w:tcPr>
          <w:p w14:paraId="5DAA30A8" w14:textId="77777777" w:rsidR="004470EF" w:rsidRPr="002E6533" w:rsidRDefault="00000000">
            <w:pPr>
              <w:pStyle w:val="Compact"/>
            </w:pPr>
            <w:r w:rsidRPr="002E6533">
              <w:t>Projetos e documentação de auditoria</w:t>
            </w:r>
          </w:p>
        </w:tc>
        <w:tc>
          <w:tcPr>
            <w:tcW w:w="2613" w:type="dxa"/>
          </w:tcPr>
          <w:p w14:paraId="651984A8" w14:textId="77777777" w:rsidR="004470EF" w:rsidRPr="002E6533" w:rsidRDefault="004470EF">
            <w:pPr>
              <w:pStyle w:val="Compact"/>
            </w:pPr>
            <w:hyperlink r:id="rId880">
              <w:r w:rsidRPr="002E6533">
                <w:rPr>
                  <w:rStyle w:val="Hyperlink"/>
                </w:rPr>
                <w:t>Ajuda do Gerenciamento de auditoria</w:t>
              </w:r>
            </w:hyperlink>
          </w:p>
        </w:tc>
      </w:tr>
      <w:tr w:rsidR="004470EF" w:rsidRPr="002E6533" w14:paraId="28A9FBE9" w14:textId="77777777">
        <w:tc>
          <w:tcPr>
            <w:tcW w:w="2613" w:type="dxa"/>
            <w:vMerge/>
          </w:tcPr>
          <w:p w14:paraId="5192A0D8" w14:textId="77777777" w:rsidR="004470EF" w:rsidRPr="002E6533" w:rsidRDefault="004470EF"/>
        </w:tc>
        <w:tc>
          <w:tcPr>
            <w:tcW w:w="2613" w:type="dxa"/>
          </w:tcPr>
          <w:p w14:paraId="01316B45" w14:textId="77777777" w:rsidR="004470EF" w:rsidRPr="002E6533" w:rsidRDefault="00000000">
            <w:pPr>
              <w:pStyle w:val="Compact"/>
            </w:pPr>
            <w:r w:rsidRPr="002E6533">
              <w:t>Gerenciamento do programa de garantia de controles</w:t>
            </w:r>
          </w:p>
        </w:tc>
        <w:tc>
          <w:tcPr>
            <w:tcW w:w="2613" w:type="dxa"/>
            <w:vMerge w:val="restart"/>
          </w:tcPr>
          <w:p w14:paraId="5FECDFA6" w14:textId="77777777" w:rsidR="004470EF" w:rsidRPr="002E6533" w:rsidRDefault="004470EF">
            <w:pPr>
              <w:pStyle w:val="Corpodetexto"/>
            </w:pPr>
            <w:hyperlink r:id="rId881">
              <w:r w:rsidRPr="002E6533">
                <w:rPr>
                  <w:rStyle w:val="Hyperlink"/>
                </w:rPr>
                <w:t>Ajuda de conformidade normativa e corporativa</w:t>
              </w:r>
            </w:hyperlink>
          </w:p>
          <w:p w14:paraId="1D4CDC3E" w14:textId="77777777" w:rsidR="004470EF" w:rsidRPr="002E6533" w:rsidRDefault="00000000">
            <w:pPr>
              <w:pStyle w:val="Corpodetexto"/>
            </w:pPr>
            <w:r w:rsidRPr="002E6533">
              <w:t> </w:t>
            </w:r>
          </w:p>
        </w:tc>
      </w:tr>
      <w:tr w:rsidR="004470EF" w:rsidRPr="002E6533" w14:paraId="205B69E4" w14:textId="77777777">
        <w:tc>
          <w:tcPr>
            <w:tcW w:w="2613" w:type="dxa"/>
            <w:vMerge/>
          </w:tcPr>
          <w:p w14:paraId="1C31D4C4" w14:textId="77777777" w:rsidR="004470EF" w:rsidRPr="002E6533" w:rsidRDefault="004470EF"/>
        </w:tc>
        <w:tc>
          <w:tcPr>
            <w:tcW w:w="2613" w:type="dxa"/>
          </w:tcPr>
          <w:p w14:paraId="3EBC22BE" w14:textId="77777777" w:rsidR="004470EF" w:rsidRPr="002E6533" w:rsidRDefault="00000000">
            <w:pPr>
              <w:pStyle w:val="Compact"/>
            </w:pPr>
            <w:r w:rsidRPr="002E6533">
              <w:t>Monitoramento de controles financeiros</w:t>
            </w:r>
          </w:p>
        </w:tc>
        <w:tc>
          <w:tcPr>
            <w:tcW w:w="2613" w:type="dxa"/>
            <w:vMerge/>
          </w:tcPr>
          <w:p w14:paraId="528DAE0F" w14:textId="77777777" w:rsidR="004470EF" w:rsidRPr="002E6533" w:rsidRDefault="004470EF"/>
        </w:tc>
      </w:tr>
      <w:tr w:rsidR="004470EF" w:rsidRPr="002E6533" w14:paraId="7711781A" w14:textId="77777777">
        <w:tc>
          <w:tcPr>
            <w:tcW w:w="2613" w:type="dxa"/>
            <w:vMerge/>
          </w:tcPr>
          <w:p w14:paraId="6DFA0DA4" w14:textId="77777777" w:rsidR="004470EF" w:rsidRPr="002E6533" w:rsidRDefault="004470EF"/>
        </w:tc>
        <w:tc>
          <w:tcPr>
            <w:tcW w:w="2613" w:type="dxa"/>
          </w:tcPr>
          <w:p w14:paraId="2CEA472A" w14:textId="77777777" w:rsidR="004470EF" w:rsidRPr="002E6533" w:rsidRDefault="00000000">
            <w:pPr>
              <w:pStyle w:val="Compact"/>
            </w:pPr>
            <w:r w:rsidRPr="002E6533">
              <w:t>Garantia de controles de TI</w:t>
            </w:r>
          </w:p>
        </w:tc>
        <w:tc>
          <w:tcPr>
            <w:tcW w:w="2613" w:type="dxa"/>
          </w:tcPr>
          <w:p w14:paraId="32B8D007" w14:textId="77777777" w:rsidR="004470EF" w:rsidRPr="002E6533" w:rsidRDefault="004470EF">
            <w:pPr>
              <w:pStyle w:val="Compact"/>
            </w:pPr>
            <w:hyperlink r:id="rId882">
              <w:r w:rsidRPr="002E6533">
                <w:rPr>
                  <w:rStyle w:val="Hyperlink"/>
                </w:rPr>
                <w:t>Ajuda do Gerenciamento de riscos de TI e segurança</w:t>
              </w:r>
            </w:hyperlink>
          </w:p>
        </w:tc>
      </w:tr>
      <w:tr w:rsidR="004470EF" w:rsidRPr="002E6533" w14:paraId="103405F5" w14:textId="77777777">
        <w:tc>
          <w:tcPr>
            <w:tcW w:w="2613" w:type="dxa"/>
          </w:tcPr>
          <w:p w14:paraId="74397C4C" w14:textId="77777777" w:rsidR="004470EF" w:rsidRPr="002E6533" w:rsidRDefault="00000000">
            <w:pPr>
              <w:pStyle w:val="Compact"/>
            </w:pPr>
            <w:r w:rsidRPr="002E6533">
              <w:t>Solicitações de exceção</w:t>
            </w:r>
          </w:p>
        </w:tc>
        <w:tc>
          <w:tcPr>
            <w:tcW w:w="2613" w:type="dxa"/>
          </w:tcPr>
          <w:p w14:paraId="5C625D61" w14:textId="77777777" w:rsidR="004470EF" w:rsidRPr="002E6533" w:rsidRDefault="00000000">
            <w:pPr>
              <w:pStyle w:val="Compact"/>
            </w:pPr>
            <w:r w:rsidRPr="002E6533">
              <w:t>Gerenciamento de problemas</w:t>
            </w:r>
          </w:p>
        </w:tc>
        <w:tc>
          <w:tcPr>
            <w:tcW w:w="2613" w:type="dxa"/>
            <w:vMerge w:val="restart"/>
          </w:tcPr>
          <w:p w14:paraId="44A53020" w14:textId="77777777" w:rsidR="004470EF" w:rsidRPr="002E6533" w:rsidRDefault="004470EF">
            <w:pPr>
              <w:pStyle w:val="Compact"/>
            </w:pPr>
            <w:hyperlink r:id="rId883">
              <w:r w:rsidRPr="002E6533">
                <w:rPr>
                  <w:rStyle w:val="Hyperlink"/>
                </w:rPr>
                <w:t>Ajuda do Gerenciamento de auditoria</w:t>
              </w:r>
            </w:hyperlink>
          </w:p>
        </w:tc>
      </w:tr>
      <w:tr w:rsidR="004470EF" w:rsidRPr="002E6533" w14:paraId="05CE9079" w14:textId="77777777">
        <w:tc>
          <w:tcPr>
            <w:tcW w:w="2613" w:type="dxa"/>
          </w:tcPr>
          <w:p w14:paraId="36D542AC" w14:textId="77777777" w:rsidR="004470EF" w:rsidRPr="002E6533" w:rsidRDefault="00000000">
            <w:pPr>
              <w:pStyle w:val="Compact"/>
            </w:pPr>
            <w:r w:rsidRPr="002E6533">
              <w:t>Relatórios de despesas</w:t>
            </w:r>
          </w:p>
        </w:tc>
        <w:tc>
          <w:tcPr>
            <w:tcW w:w="2613" w:type="dxa"/>
            <w:vMerge w:val="restart"/>
          </w:tcPr>
          <w:p w14:paraId="2E6BA2F1" w14:textId="77777777" w:rsidR="004470EF" w:rsidRPr="002E6533" w:rsidRDefault="00000000">
            <w:pPr>
              <w:pStyle w:val="Compact"/>
            </w:pPr>
            <w:r w:rsidRPr="002E6533">
              <w:t>Planejamento e qualidade de auditorias</w:t>
            </w:r>
          </w:p>
        </w:tc>
        <w:tc>
          <w:tcPr>
            <w:tcW w:w="2613" w:type="dxa"/>
            <w:vMerge/>
          </w:tcPr>
          <w:p w14:paraId="7256C4F3" w14:textId="77777777" w:rsidR="004470EF" w:rsidRPr="002E6533" w:rsidRDefault="004470EF"/>
        </w:tc>
      </w:tr>
      <w:tr w:rsidR="004470EF" w:rsidRPr="002E6533" w14:paraId="3D29DC1D" w14:textId="77777777">
        <w:tc>
          <w:tcPr>
            <w:tcW w:w="2613" w:type="dxa"/>
          </w:tcPr>
          <w:p w14:paraId="60891E8A" w14:textId="77777777" w:rsidR="004470EF" w:rsidRPr="002E6533" w:rsidRDefault="00000000">
            <w:pPr>
              <w:pStyle w:val="Compact"/>
            </w:pPr>
            <w:r w:rsidRPr="002E6533">
              <w:t>Comprovantes de despesas</w:t>
            </w:r>
          </w:p>
        </w:tc>
        <w:tc>
          <w:tcPr>
            <w:tcW w:w="2613" w:type="dxa"/>
            <w:vMerge/>
          </w:tcPr>
          <w:p w14:paraId="076570E6" w14:textId="77777777" w:rsidR="004470EF" w:rsidRPr="002E6533" w:rsidRDefault="004470EF"/>
        </w:tc>
        <w:tc>
          <w:tcPr>
            <w:tcW w:w="2613" w:type="dxa"/>
            <w:vMerge/>
          </w:tcPr>
          <w:p w14:paraId="59A8D615" w14:textId="77777777" w:rsidR="004470EF" w:rsidRPr="002E6533" w:rsidRDefault="004470EF"/>
        </w:tc>
      </w:tr>
      <w:tr w:rsidR="004470EF" w:rsidRPr="002E6533" w14:paraId="79E41CA4" w14:textId="77777777">
        <w:tc>
          <w:tcPr>
            <w:tcW w:w="2613" w:type="dxa"/>
            <w:vMerge w:val="restart"/>
          </w:tcPr>
          <w:p w14:paraId="09EE2160" w14:textId="77777777" w:rsidR="004470EF" w:rsidRPr="002E6533" w:rsidRDefault="00000000">
            <w:pPr>
              <w:pStyle w:val="Corpodetexto"/>
            </w:pPr>
            <w:r w:rsidRPr="002E6533">
              <w:t xml:space="preserve"> Instalações</w:t>
            </w:r>
          </w:p>
          <w:p w14:paraId="0F831561" w14:textId="77777777" w:rsidR="004470EF" w:rsidRPr="002E6533" w:rsidRDefault="00000000">
            <w:pPr>
              <w:pStyle w:val="Corpodetexto"/>
            </w:pPr>
            <w:r w:rsidRPr="002E6533">
              <w:t> </w:t>
            </w:r>
          </w:p>
          <w:p w14:paraId="32D7D1E0" w14:textId="77777777" w:rsidR="004470EF" w:rsidRPr="002E6533" w:rsidRDefault="00000000">
            <w:pPr>
              <w:pStyle w:val="Corpodetexto"/>
            </w:pPr>
            <w:r w:rsidRPr="002E6533">
              <w:t> </w:t>
            </w:r>
          </w:p>
          <w:p w14:paraId="1C9B5B97" w14:textId="77777777" w:rsidR="004470EF" w:rsidRPr="002E6533" w:rsidRDefault="00000000">
            <w:pPr>
              <w:pStyle w:val="Corpodetexto"/>
            </w:pPr>
            <w:r w:rsidRPr="002E6533">
              <w:t> </w:t>
            </w:r>
          </w:p>
          <w:p w14:paraId="0F1561D6" w14:textId="77777777" w:rsidR="004470EF" w:rsidRPr="002E6533" w:rsidRDefault="00000000">
            <w:pPr>
              <w:pStyle w:val="Corpodetexto"/>
            </w:pPr>
            <w:r w:rsidRPr="002E6533">
              <w:t> </w:t>
            </w:r>
          </w:p>
          <w:p w14:paraId="42570823" w14:textId="77777777" w:rsidR="004470EF" w:rsidRPr="002E6533" w:rsidRDefault="00000000">
            <w:pPr>
              <w:pStyle w:val="Corpodetexto"/>
            </w:pPr>
            <w:r w:rsidRPr="002E6533">
              <w:t> </w:t>
            </w:r>
          </w:p>
          <w:p w14:paraId="1FE005CD" w14:textId="77777777" w:rsidR="004470EF" w:rsidRPr="002E6533" w:rsidRDefault="00000000">
            <w:pPr>
              <w:pStyle w:val="Corpodetexto"/>
            </w:pPr>
            <w:r w:rsidRPr="002E6533">
              <w:t> </w:t>
            </w:r>
          </w:p>
        </w:tc>
        <w:tc>
          <w:tcPr>
            <w:tcW w:w="2613" w:type="dxa"/>
          </w:tcPr>
          <w:p w14:paraId="704B5034" w14:textId="77777777" w:rsidR="004470EF" w:rsidRPr="002E6533" w:rsidRDefault="00000000">
            <w:pPr>
              <w:pStyle w:val="Compact"/>
            </w:pPr>
            <w:r w:rsidRPr="002E6533">
              <w:t>Projetos e documentação de auditoria</w:t>
            </w:r>
          </w:p>
        </w:tc>
        <w:tc>
          <w:tcPr>
            <w:tcW w:w="2613" w:type="dxa"/>
            <w:vMerge/>
          </w:tcPr>
          <w:p w14:paraId="1450C6B7" w14:textId="77777777" w:rsidR="004470EF" w:rsidRPr="002E6533" w:rsidRDefault="004470EF"/>
        </w:tc>
      </w:tr>
      <w:tr w:rsidR="004470EF" w:rsidRPr="002E6533" w14:paraId="05F2FED3" w14:textId="77777777">
        <w:tc>
          <w:tcPr>
            <w:tcW w:w="2613" w:type="dxa"/>
            <w:vMerge/>
          </w:tcPr>
          <w:p w14:paraId="3F2BA854" w14:textId="77777777" w:rsidR="004470EF" w:rsidRPr="002E6533" w:rsidRDefault="004470EF"/>
        </w:tc>
        <w:tc>
          <w:tcPr>
            <w:tcW w:w="2613" w:type="dxa"/>
          </w:tcPr>
          <w:p w14:paraId="08E575F6" w14:textId="77777777" w:rsidR="004470EF" w:rsidRPr="002E6533" w:rsidRDefault="00000000">
            <w:pPr>
              <w:pStyle w:val="Compact"/>
            </w:pPr>
            <w:r w:rsidRPr="002E6533">
              <w:t>Risk Assessment Management</w:t>
            </w:r>
          </w:p>
        </w:tc>
        <w:tc>
          <w:tcPr>
            <w:tcW w:w="2613" w:type="dxa"/>
          </w:tcPr>
          <w:p w14:paraId="65EB10DE" w14:textId="77777777" w:rsidR="004470EF" w:rsidRPr="002E6533" w:rsidRDefault="004470EF">
            <w:pPr>
              <w:pStyle w:val="Compact"/>
            </w:pPr>
            <w:hyperlink r:id="rId884">
              <w:r w:rsidRPr="002E6533">
                <w:rPr>
                  <w:rStyle w:val="Hyperlink"/>
                </w:rPr>
                <w:t>Ajuda do Gerenciamento do risco operacional e empresarial</w:t>
              </w:r>
            </w:hyperlink>
          </w:p>
        </w:tc>
      </w:tr>
      <w:tr w:rsidR="004470EF" w:rsidRPr="002E6533" w14:paraId="43718468" w14:textId="77777777">
        <w:tc>
          <w:tcPr>
            <w:tcW w:w="2613" w:type="dxa"/>
            <w:vMerge/>
          </w:tcPr>
          <w:p w14:paraId="5626A6E3" w14:textId="77777777" w:rsidR="004470EF" w:rsidRPr="002E6533" w:rsidRDefault="004470EF"/>
        </w:tc>
        <w:tc>
          <w:tcPr>
            <w:tcW w:w="2613" w:type="dxa"/>
          </w:tcPr>
          <w:p w14:paraId="23DD422F" w14:textId="77777777" w:rsidR="004470EF" w:rsidRPr="002E6533" w:rsidRDefault="00000000">
            <w:pPr>
              <w:pStyle w:val="Compact"/>
            </w:pPr>
            <w:r w:rsidRPr="002E6533">
              <w:t>Avaliações e autorização</w:t>
            </w:r>
          </w:p>
        </w:tc>
        <w:tc>
          <w:tcPr>
            <w:tcW w:w="2613" w:type="dxa"/>
            <w:vMerge w:val="restart"/>
          </w:tcPr>
          <w:p w14:paraId="7A40D83E" w14:textId="77777777" w:rsidR="004470EF" w:rsidRPr="002E6533" w:rsidRDefault="004470EF">
            <w:pPr>
              <w:pStyle w:val="Corpodetexto"/>
            </w:pPr>
            <w:hyperlink r:id="rId885">
              <w:r w:rsidRPr="002E6533">
                <w:rPr>
                  <w:rStyle w:val="Hyperlink"/>
                </w:rPr>
                <w:t>Ajuda do setor público</w:t>
              </w:r>
            </w:hyperlink>
          </w:p>
          <w:p w14:paraId="24B4B431" w14:textId="77777777" w:rsidR="004470EF" w:rsidRPr="002E6533" w:rsidRDefault="00000000">
            <w:pPr>
              <w:pStyle w:val="Corpodetexto"/>
            </w:pPr>
            <w:r w:rsidRPr="002E6533">
              <w:t> </w:t>
            </w:r>
          </w:p>
        </w:tc>
      </w:tr>
      <w:tr w:rsidR="004470EF" w:rsidRPr="002E6533" w14:paraId="5545D6AA" w14:textId="77777777">
        <w:tc>
          <w:tcPr>
            <w:tcW w:w="2613" w:type="dxa"/>
            <w:vMerge/>
          </w:tcPr>
          <w:p w14:paraId="74F163FE" w14:textId="77777777" w:rsidR="004470EF" w:rsidRPr="002E6533" w:rsidRDefault="004470EF"/>
        </w:tc>
        <w:tc>
          <w:tcPr>
            <w:tcW w:w="2613" w:type="dxa"/>
          </w:tcPr>
          <w:p w14:paraId="6B95FBC9" w14:textId="77777777" w:rsidR="004470EF" w:rsidRPr="002E6533" w:rsidRDefault="00000000">
            <w:pPr>
              <w:pStyle w:val="Compact"/>
            </w:pPr>
            <w:r w:rsidRPr="002E6533">
              <w:t>Monitoramento contínuo</w:t>
            </w:r>
          </w:p>
        </w:tc>
        <w:tc>
          <w:tcPr>
            <w:tcW w:w="2613" w:type="dxa"/>
            <w:vMerge/>
          </w:tcPr>
          <w:p w14:paraId="73E9393D" w14:textId="77777777" w:rsidR="004470EF" w:rsidRPr="002E6533" w:rsidRDefault="004470EF"/>
        </w:tc>
      </w:tr>
      <w:tr w:rsidR="004470EF" w:rsidRPr="002E6533" w14:paraId="7FA2F548" w14:textId="77777777">
        <w:tc>
          <w:tcPr>
            <w:tcW w:w="2613" w:type="dxa"/>
            <w:vMerge/>
          </w:tcPr>
          <w:p w14:paraId="73491B2F" w14:textId="77777777" w:rsidR="004470EF" w:rsidRPr="002E6533" w:rsidRDefault="004470EF"/>
        </w:tc>
        <w:tc>
          <w:tcPr>
            <w:tcW w:w="2613" w:type="dxa"/>
          </w:tcPr>
          <w:p w14:paraId="56A4DBB3" w14:textId="77777777" w:rsidR="004470EF" w:rsidRPr="002E6533" w:rsidRDefault="00000000">
            <w:pPr>
              <w:pStyle w:val="Compact"/>
            </w:pPr>
            <w:r w:rsidRPr="002E6533">
              <w:t>Governança dos dados</w:t>
            </w:r>
          </w:p>
        </w:tc>
        <w:tc>
          <w:tcPr>
            <w:tcW w:w="2613" w:type="dxa"/>
          </w:tcPr>
          <w:p w14:paraId="0D8D4529" w14:textId="77777777" w:rsidR="004470EF" w:rsidRPr="002E6533" w:rsidRDefault="004470EF">
            <w:pPr>
              <w:pStyle w:val="Compact"/>
            </w:pPr>
            <w:hyperlink r:id="rId886">
              <w:r w:rsidRPr="002E6533">
                <w:rPr>
                  <w:rStyle w:val="Hyperlink"/>
                </w:rPr>
                <w:t>Ajuda de conformidade normativa e corporativa</w:t>
              </w:r>
            </w:hyperlink>
          </w:p>
        </w:tc>
      </w:tr>
      <w:tr w:rsidR="004470EF" w:rsidRPr="002E6533" w14:paraId="2FC63BD2" w14:textId="77777777">
        <w:tc>
          <w:tcPr>
            <w:tcW w:w="2613" w:type="dxa"/>
            <w:vMerge/>
          </w:tcPr>
          <w:p w14:paraId="29A8BE9F" w14:textId="77777777" w:rsidR="004470EF" w:rsidRPr="002E6533" w:rsidRDefault="004470EF"/>
        </w:tc>
        <w:tc>
          <w:tcPr>
            <w:tcW w:w="2613" w:type="dxa"/>
          </w:tcPr>
          <w:p w14:paraId="49A5B027" w14:textId="77777777" w:rsidR="004470EF" w:rsidRPr="002E6533" w:rsidRDefault="00000000">
            <w:pPr>
              <w:pStyle w:val="Compact"/>
            </w:pPr>
            <w:r w:rsidRPr="002E6533">
              <w:t>Gerenciamento de ESG</w:t>
            </w:r>
          </w:p>
        </w:tc>
        <w:tc>
          <w:tcPr>
            <w:tcW w:w="2613" w:type="dxa"/>
          </w:tcPr>
          <w:p w14:paraId="7463B290" w14:textId="77777777" w:rsidR="004470EF" w:rsidRPr="002E6533" w:rsidRDefault="004470EF">
            <w:pPr>
              <w:pStyle w:val="Compact"/>
            </w:pPr>
            <w:hyperlink r:id="rId887">
              <w:r w:rsidRPr="002E6533">
                <w:rPr>
                  <w:rStyle w:val="Hyperlink"/>
                </w:rPr>
                <w:t>Ajuda do Gerenciamento de ESG</w:t>
              </w:r>
            </w:hyperlink>
          </w:p>
        </w:tc>
      </w:tr>
      <w:tr w:rsidR="004470EF" w:rsidRPr="002E6533" w14:paraId="6B827B74" w14:textId="77777777">
        <w:tc>
          <w:tcPr>
            <w:tcW w:w="2613" w:type="dxa"/>
            <w:vMerge/>
          </w:tcPr>
          <w:p w14:paraId="62F1A45B" w14:textId="77777777" w:rsidR="004470EF" w:rsidRPr="002E6533" w:rsidRDefault="004470EF"/>
        </w:tc>
        <w:tc>
          <w:tcPr>
            <w:tcW w:w="2613" w:type="dxa"/>
          </w:tcPr>
          <w:p w14:paraId="6B3B1252" w14:textId="77777777" w:rsidR="004470EF" w:rsidRPr="002E6533" w:rsidRDefault="00000000">
            <w:pPr>
              <w:pStyle w:val="Compact"/>
            </w:pPr>
            <w:r w:rsidRPr="002E6533">
              <w:t>Gerenciamento de incidentes</w:t>
            </w:r>
          </w:p>
        </w:tc>
        <w:tc>
          <w:tcPr>
            <w:tcW w:w="2613" w:type="dxa"/>
          </w:tcPr>
          <w:p w14:paraId="543AB6C5" w14:textId="77777777" w:rsidR="004470EF" w:rsidRPr="002E6533" w:rsidRDefault="004470EF">
            <w:pPr>
              <w:pStyle w:val="Compact"/>
            </w:pPr>
            <w:hyperlink r:id="rId888">
              <w:r w:rsidRPr="002E6533">
                <w:rPr>
                  <w:rStyle w:val="Hyperlink"/>
                </w:rPr>
                <w:t>Gerenciamento de resiliência</w:t>
              </w:r>
            </w:hyperlink>
          </w:p>
        </w:tc>
      </w:tr>
      <w:tr w:rsidR="004470EF" w:rsidRPr="002E6533" w14:paraId="5AFBA929" w14:textId="77777777">
        <w:tc>
          <w:tcPr>
            <w:tcW w:w="2613" w:type="dxa"/>
            <w:vMerge/>
          </w:tcPr>
          <w:p w14:paraId="07C713D2" w14:textId="77777777" w:rsidR="004470EF" w:rsidRPr="002E6533" w:rsidRDefault="004470EF"/>
        </w:tc>
        <w:tc>
          <w:tcPr>
            <w:tcW w:w="2613" w:type="dxa"/>
          </w:tcPr>
          <w:p w14:paraId="7B500A5F" w14:textId="77777777" w:rsidR="004470EF" w:rsidRPr="002E6533" w:rsidRDefault="00000000">
            <w:pPr>
              <w:pStyle w:val="Compact"/>
            </w:pPr>
            <w:r w:rsidRPr="002E6533">
              <w:t>Gerenciamento de riscos de TI</w:t>
            </w:r>
          </w:p>
        </w:tc>
        <w:tc>
          <w:tcPr>
            <w:tcW w:w="2613" w:type="dxa"/>
          </w:tcPr>
          <w:p w14:paraId="48AAC95C" w14:textId="77777777" w:rsidR="004470EF" w:rsidRPr="002E6533" w:rsidRDefault="004470EF">
            <w:pPr>
              <w:pStyle w:val="Compact"/>
            </w:pPr>
            <w:hyperlink r:id="rId889">
              <w:r w:rsidRPr="002E6533">
                <w:rPr>
                  <w:rStyle w:val="Hyperlink"/>
                </w:rPr>
                <w:t>Ajuda do Gerenciamento de riscos de TI e segurança</w:t>
              </w:r>
            </w:hyperlink>
          </w:p>
        </w:tc>
      </w:tr>
      <w:tr w:rsidR="004470EF" w:rsidRPr="002E6533" w14:paraId="69E5BAD3" w14:textId="77777777">
        <w:tc>
          <w:tcPr>
            <w:tcW w:w="2613" w:type="dxa"/>
            <w:vMerge/>
          </w:tcPr>
          <w:p w14:paraId="03956277" w14:textId="77777777" w:rsidR="004470EF" w:rsidRPr="002E6533" w:rsidRDefault="004470EF"/>
        </w:tc>
        <w:tc>
          <w:tcPr>
            <w:tcW w:w="2613" w:type="dxa"/>
          </w:tcPr>
          <w:p w14:paraId="14EF172C" w14:textId="77777777" w:rsidR="004470EF" w:rsidRPr="002E6533" w:rsidRDefault="00000000">
            <w:pPr>
              <w:pStyle w:val="Compact"/>
            </w:pPr>
            <w:r w:rsidRPr="002E6533">
              <w:t>Catálogo de terceiros</w:t>
            </w:r>
          </w:p>
        </w:tc>
        <w:tc>
          <w:tcPr>
            <w:tcW w:w="2613" w:type="dxa"/>
          </w:tcPr>
          <w:p w14:paraId="33589F58" w14:textId="77777777" w:rsidR="004470EF" w:rsidRPr="002E6533" w:rsidRDefault="004470EF">
            <w:pPr>
              <w:pStyle w:val="Compact"/>
            </w:pPr>
            <w:hyperlink r:id="rId890">
              <w:r w:rsidRPr="002E6533">
                <w:rPr>
                  <w:rStyle w:val="Hyperlink"/>
                </w:rPr>
                <w:t>Governança de terceiros</w:t>
              </w:r>
            </w:hyperlink>
          </w:p>
        </w:tc>
      </w:tr>
      <w:tr w:rsidR="004470EF" w:rsidRPr="002E6533" w14:paraId="3CEDE423" w14:textId="77777777">
        <w:tc>
          <w:tcPr>
            <w:tcW w:w="2613" w:type="dxa"/>
          </w:tcPr>
          <w:p w14:paraId="2D3D11E9" w14:textId="77777777" w:rsidR="004470EF" w:rsidRPr="002E6533" w:rsidRDefault="00000000">
            <w:pPr>
              <w:pStyle w:val="Compact"/>
            </w:pPr>
            <w:r w:rsidRPr="002E6533">
              <w:t>Avaliação da instalação</w:t>
            </w:r>
          </w:p>
        </w:tc>
        <w:tc>
          <w:tcPr>
            <w:tcW w:w="2613" w:type="dxa"/>
          </w:tcPr>
          <w:p w14:paraId="1AE4E8A5" w14:textId="77777777" w:rsidR="004470EF" w:rsidRPr="002E6533" w:rsidRDefault="00000000">
            <w:pPr>
              <w:pStyle w:val="Compact"/>
            </w:pPr>
            <w:r w:rsidRPr="002E6533">
              <w:t xml:space="preserve">Risk Assessment </w:t>
            </w:r>
            <w:r w:rsidRPr="002E6533">
              <w:lastRenderedPageBreak/>
              <w:t>Management</w:t>
            </w:r>
          </w:p>
        </w:tc>
        <w:tc>
          <w:tcPr>
            <w:tcW w:w="2613" w:type="dxa"/>
          </w:tcPr>
          <w:p w14:paraId="5ABDC2FA" w14:textId="77777777" w:rsidR="004470EF" w:rsidRPr="002E6533" w:rsidRDefault="004470EF">
            <w:pPr>
              <w:pStyle w:val="Compact"/>
            </w:pPr>
            <w:hyperlink r:id="rId891">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36038BA7" w14:textId="77777777">
        <w:tc>
          <w:tcPr>
            <w:tcW w:w="2613" w:type="dxa"/>
            <w:vMerge w:val="restart"/>
          </w:tcPr>
          <w:p w14:paraId="0D55DB19" w14:textId="77777777" w:rsidR="004470EF" w:rsidRPr="002E6533" w:rsidRDefault="00000000">
            <w:pPr>
              <w:pStyle w:val="Corpodetexto"/>
            </w:pPr>
            <w:r w:rsidRPr="002E6533">
              <w:lastRenderedPageBreak/>
              <w:t>Resultados</w:t>
            </w:r>
          </w:p>
          <w:p w14:paraId="31C31364" w14:textId="77777777" w:rsidR="004470EF" w:rsidRPr="002E6533" w:rsidRDefault="00000000">
            <w:pPr>
              <w:pStyle w:val="Corpodetexto"/>
            </w:pPr>
            <w:r w:rsidRPr="002E6533">
              <w:t> </w:t>
            </w:r>
          </w:p>
        </w:tc>
        <w:tc>
          <w:tcPr>
            <w:tcW w:w="2613" w:type="dxa"/>
          </w:tcPr>
          <w:p w14:paraId="23CBBDD8" w14:textId="77777777" w:rsidR="004470EF" w:rsidRPr="002E6533" w:rsidRDefault="00000000">
            <w:pPr>
              <w:pStyle w:val="Compact"/>
            </w:pPr>
            <w:r w:rsidRPr="002E6533">
              <w:t>Avaliações e autorização</w:t>
            </w:r>
          </w:p>
        </w:tc>
        <w:tc>
          <w:tcPr>
            <w:tcW w:w="2613" w:type="dxa"/>
          </w:tcPr>
          <w:p w14:paraId="5A3ECB21" w14:textId="77777777" w:rsidR="004470EF" w:rsidRPr="002E6533" w:rsidRDefault="004470EF">
            <w:pPr>
              <w:pStyle w:val="Compact"/>
            </w:pPr>
            <w:hyperlink r:id="rId892">
              <w:r w:rsidRPr="002E6533">
                <w:rPr>
                  <w:rStyle w:val="Hyperlink"/>
                </w:rPr>
                <w:t>Ajuda do setor público</w:t>
              </w:r>
            </w:hyperlink>
          </w:p>
        </w:tc>
      </w:tr>
      <w:tr w:rsidR="004470EF" w:rsidRPr="002E6533" w14:paraId="137D32D7" w14:textId="77777777">
        <w:tc>
          <w:tcPr>
            <w:tcW w:w="2613" w:type="dxa"/>
            <w:vMerge/>
          </w:tcPr>
          <w:p w14:paraId="41115744" w14:textId="77777777" w:rsidR="004470EF" w:rsidRPr="002E6533" w:rsidRDefault="004470EF"/>
        </w:tc>
        <w:tc>
          <w:tcPr>
            <w:tcW w:w="2613" w:type="dxa"/>
          </w:tcPr>
          <w:p w14:paraId="514D9E20" w14:textId="77777777" w:rsidR="004470EF" w:rsidRPr="002E6533" w:rsidRDefault="00000000">
            <w:pPr>
              <w:pStyle w:val="Compact"/>
            </w:pPr>
            <w:r w:rsidRPr="002E6533">
              <w:t>Gerenciamento de problemas</w:t>
            </w:r>
          </w:p>
        </w:tc>
        <w:tc>
          <w:tcPr>
            <w:tcW w:w="2613" w:type="dxa"/>
          </w:tcPr>
          <w:p w14:paraId="29B803F9" w14:textId="77777777" w:rsidR="004470EF" w:rsidRPr="002E6533" w:rsidRDefault="004470EF">
            <w:pPr>
              <w:pStyle w:val="Compact"/>
            </w:pPr>
            <w:hyperlink r:id="rId893">
              <w:r w:rsidRPr="002E6533">
                <w:rPr>
                  <w:rStyle w:val="Hyperlink"/>
                </w:rPr>
                <w:t>Ajuda do Gerenciamento de auditoria</w:t>
              </w:r>
            </w:hyperlink>
          </w:p>
        </w:tc>
      </w:tr>
      <w:tr w:rsidR="004470EF" w:rsidRPr="002E6533" w14:paraId="5F19D387" w14:textId="77777777">
        <w:tc>
          <w:tcPr>
            <w:tcW w:w="2613" w:type="dxa"/>
            <w:vMerge/>
          </w:tcPr>
          <w:p w14:paraId="45140B3E" w14:textId="77777777" w:rsidR="004470EF" w:rsidRPr="002E6533" w:rsidRDefault="004470EF"/>
        </w:tc>
        <w:tc>
          <w:tcPr>
            <w:tcW w:w="2613" w:type="dxa"/>
          </w:tcPr>
          <w:p w14:paraId="2D0018A6" w14:textId="77777777" w:rsidR="004470EF" w:rsidRPr="002E6533" w:rsidRDefault="00000000">
            <w:pPr>
              <w:pStyle w:val="Compact"/>
            </w:pPr>
            <w:r w:rsidRPr="002E6533">
              <w:t>Gerenciamento de POA&amp;M</w:t>
            </w:r>
          </w:p>
        </w:tc>
        <w:tc>
          <w:tcPr>
            <w:tcW w:w="2613" w:type="dxa"/>
          </w:tcPr>
          <w:p w14:paraId="77BE6AF3" w14:textId="77777777" w:rsidR="004470EF" w:rsidRPr="002E6533" w:rsidRDefault="004470EF">
            <w:pPr>
              <w:pStyle w:val="Compact"/>
            </w:pPr>
            <w:hyperlink r:id="rId894">
              <w:r w:rsidRPr="002E6533">
                <w:rPr>
                  <w:rStyle w:val="Hyperlink"/>
                </w:rPr>
                <w:t>Ajuda do setor público</w:t>
              </w:r>
            </w:hyperlink>
          </w:p>
        </w:tc>
      </w:tr>
      <w:tr w:rsidR="004470EF" w:rsidRPr="002E6533" w14:paraId="2569B18D" w14:textId="77777777">
        <w:tc>
          <w:tcPr>
            <w:tcW w:w="2613" w:type="dxa"/>
            <w:vMerge w:val="restart"/>
          </w:tcPr>
          <w:p w14:paraId="7CD4C791" w14:textId="77777777" w:rsidR="004470EF" w:rsidRPr="002E6533" w:rsidRDefault="00000000">
            <w:pPr>
              <w:pStyle w:val="Corpodetexto"/>
            </w:pPr>
            <w:r w:rsidRPr="002E6533">
              <w:t>Pastas de resultados</w:t>
            </w:r>
          </w:p>
          <w:p w14:paraId="09F90A9A" w14:textId="77777777" w:rsidR="004470EF" w:rsidRPr="002E6533" w:rsidRDefault="00000000">
            <w:pPr>
              <w:pStyle w:val="Corpodetexto"/>
            </w:pPr>
            <w:r w:rsidRPr="002E6533">
              <w:t> </w:t>
            </w:r>
          </w:p>
        </w:tc>
        <w:tc>
          <w:tcPr>
            <w:tcW w:w="2613" w:type="dxa"/>
          </w:tcPr>
          <w:p w14:paraId="3218726A" w14:textId="77777777" w:rsidR="004470EF" w:rsidRPr="002E6533" w:rsidRDefault="00000000">
            <w:pPr>
              <w:pStyle w:val="Compact"/>
            </w:pPr>
            <w:r w:rsidRPr="002E6533">
              <w:t>Gerenciamento de problemas</w:t>
            </w:r>
          </w:p>
        </w:tc>
        <w:tc>
          <w:tcPr>
            <w:tcW w:w="2613" w:type="dxa"/>
          </w:tcPr>
          <w:p w14:paraId="6EEA1662" w14:textId="77777777" w:rsidR="004470EF" w:rsidRPr="002E6533" w:rsidRDefault="004470EF">
            <w:pPr>
              <w:pStyle w:val="Compact"/>
            </w:pPr>
            <w:hyperlink r:id="rId895">
              <w:r w:rsidRPr="002E6533">
                <w:rPr>
                  <w:rStyle w:val="Hyperlink"/>
                </w:rPr>
                <w:t>Ajuda do Gerenciamento de auditoria</w:t>
              </w:r>
            </w:hyperlink>
          </w:p>
        </w:tc>
      </w:tr>
      <w:tr w:rsidR="004470EF" w:rsidRPr="002E6533" w14:paraId="6FFF769A" w14:textId="77777777">
        <w:tc>
          <w:tcPr>
            <w:tcW w:w="2613" w:type="dxa"/>
            <w:vMerge/>
          </w:tcPr>
          <w:p w14:paraId="62CD431D" w14:textId="77777777" w:rsidR="004470EF" w:rsidRPr="002E6533" w:rsidRDefault="004470EF"/>
        </w:tc>
        <w:tc>
          <w:tcPr>
            <w:tcW w:w="2613" w:type="dxa"/>
          </w:tcPr>
          <w:p w14:paraId="7794A804" w14:textId="77777777" w:rsidR="004470EF" w:rsidRPr="002E6533" w:rsidRDefault="00000000">
            <w:pPr>
              <w:pStyle w:val="Compact"/>
            </w:pPr>
            <w:r w:rsidRPr="002E6533">
              <w:t>Gerenciamento de POA&amp;M</w:t>
            </w:r>
          </w:p>
        </w:tc>
        <w:tc>
          <w:tcPr>
            <w:tcW w:w="2613" w:type="dxa"/>
          </w:tcPr>
          <w:p w14:paraId="1CFEA4A8" w14:textId="77777777" w:rsidR="004470EF" w:rsidRPr="002E6533" w:rsidRDefault="004470EF">
            <w:pPr>
              <w:pStyle w:val="Compact"/>
            </w:pPr>
            <w:hyperlink r:id="rId896">
              <w:r w:rsidRPr="002E6533">
                <w:rPr>
                  <w:rStyle w:val="Hyperlink"/>
                </w:rPr>
                <w:t>Ajuda do setor público</w:t>
              </w:r>
            </w:hyperlink>
          </w:p>
        </w:tc>
      </w:tr>
      <w:tr w:rsidR="004470EF" w:rsidRPr="002E6533" w14:paraId="6F271CF1" w14:textId="77777777">
        <w:tc>
          <w:tcPr>
            <w:tcW w:w="2613" w:type="dxa"/>
          </w:tcPr>
          <w:p w14:paraId="3675ED47" w14:textId="77777777" w:rsidR="004470EF" w:rsidRPr="002E6533" w:rsidRDefault="00000000">
            <w:pPr>
              <w:pStyle w:val="Compact"/>
            </w:pPr>
            <w:r w:rsidRPr="002E6533">
              <w:t>Análise jurídica</w:t>
            </w:r>
          </w:p>
        </w:tc>
        <w:tc>
          <w:tcPr>
            <w:tcW w:w="2613" w:type="dxa"/>
          </w:tcPr>
          <w:p w14:paraId="651C9608" w14:textId="77777777" w:rsidR="004470EF" w:rsidRPr="002E6533" w:rsidRDefault="00000000">
            <w:pPr>
              <w:pStyle w:val="Compact"/>
            </w:pPr>
            <w:r w:rsidRPr="002E6533">
              <w:t>Cyber Incident &amp; Breach Response</w:t>
            </w:r>
          </w:p>
        </w:tc>
        <w:tc>
          <w:tcPr>
            <w:tcW w:w="2613" w:type="dxa"/>
          </w:tcPr>
          <w:p w14:paraId="14B49790" w14:textId="77777777" w:rsidR="004470EF" w:rsidRPr="002E6533" w:rsidRDefault="004470EF">
            <w:pPr>
              <w:pStyle w:val="Compact"/>
            </w:pPr>
            <w:hyperlink r:id="rId897">
              <w:r w:rsidRPr="002E6533">
                <w:rPr>
                  <w:rStyle w:val="Hyperlink"/>
                </w:rPr>
                <w:t>Ajuda do Gerenciamento de riscos de TI e segurança</w:t>
              </w:r>
            </w:hyperlink>
          </w:p>
        </w:tc>
      </w:tr>
      <w:tr w:rsidR="004470EF" w:rsidRPr="002E6533" w14:paraId="47855CD5" w14:textId="77777777">
        <w:tc>
          <w:tcPr>
            <w:tcW w:w="2613" w:type="dxa"/>
          </w:tcPr>
          <w:p w14:paraId="4A8E3B24" w14:textId="77777777" w:rsidR="004470EF" w:rsidRPr="002E6533" w:rsidRDefault="00000000">
            <w:pPr>
              <w:pStyle w:val="Compact"/>
            </w:pPr>
            <w:r w:rsidRPr="002E6533">
              <w:t>Avaliação de fraude</w:t>
            </w:r>
          </w:p>
        </w:tc>
        <w:tc>
          <w:tcPr>
            <w:tcW w:w="2613" w:type="dxa"/>
          </w:tcPr>
          <w:p w14:paraId="4D7FBC01" w14:textId="77777777" w:rsidR="004470EF" w:rsidRPr="002E6533" w:rsidRDefault="00000000">
            <w:pPr>
              <w:pStyle w:val="Compact"/>
            </w:pPr>
            <w:r w:rsidRPr="002E6533">
              <w:t>Risk Assessment Management</w:t>
            </w:r>
          </w:p>
        </w:tc>
        <w:tc>
          <w:tcPr>
            <w:tcW w:w="2613" w:type="dxa"/>
          </w:tcPr>
          <w:p w14:paraId="385C49BB" w14:textId="77777777" w:rsidR="004470EF" w:rsidRPr="002E6533" w:rsidRDefault="004470EF">
            <w:pPr>
              <w:pStyle w:val="Compact"/>
            </w:pPr>
            <w:hyperlink r:id="rId898">
              <w:r w:rsidRPr="002E6533">
                <w:rPr>
                  <w:rStyle w:val="Hyperlink"/>
                </w:rPr>
                <w:t>Ajuda do Gerenciamento do risco operacional e empresarial</w:t>
              </w:r>
            </w:hyperlink>
          </w:p>
        </w:tc>
      </w:tr>
      <w:tr w:rsidR="004470EF" w:rsidRPr="002E6533" w14:paraId="5417F44D" w14:textId="77777777">
        <w:tc>
          <w:tcPr>
            <w:tcW w:w="2613" w:type="dxa"/>
          </w:tcPr>
          <w:p w14:paraId="62471F4F" w14:textId="77777777" w:rsidR="004470EF" w:rsidRPr="002E6533" w:rsidRDefault="00000000">
            <w:pPr>
              <w:pStyle w:val="Compact"/>
            </w:pPr>
            <w:r w:rsidRPr="002E6533">
              <w:t xml:space="preserve"> Contas do Razão</w:t>
            </w:r>
          </w:p>
        </w:tc>
        <w:tc>
          <w:tcPr>
            <w:tcW w:w="2613" w:type="dxa"/>
            <w:vMerge w:val="restart"/>
          </w:tcPr>
          <w:p w14:paraId="5D8901EC" w14:textId="77777777" w:rsidR="004470EF" w:rsidRPr="002E6533" w:rsidRDefault="00000000">
            <w:pPr>
              <w:pStyle w:val="Compact"/>
            </w:pPr>
            <w:r w:rsidRPr="002E6533">
              <w:t>Monitoramento de controles financeiros</w:t>
            </w:r>
          </w:p>
        </w:tc>
        <w:tc>
          <w:tcPr>
            <w:tcW w:w="2613" w:type="dxa"/>
            <w:vMerge w:val="restart"/>
          </w:tcPr>
          <w:p w14:paraId="6C1BADF9" w14:textId="77777777" w:rsidR="004470EF" w:rsidRPr="002E6533" w:rsidRDefault="004470EF">
            <w:pPr>
              <w:pStyle w:val="Corpodetexto"/>
            </w:pPr>
            <w:hyperlink r:id="rId899">
              <w:r w:rsidRPr="002E6533">
                <w:rPr>
                  <w:rStyle w:val="Hyperlink"/>
                </w:rPr>
                <w:t>Ajuda de conformidade normativa e corporativa</w:t>
              </w:r>
            </w:hyperlink>
          </w:p>
          <w:p w14:paraId="7CEE113B" w14:textId="77777777" w:rsidR="004470EF" w:rsidRPr="002E6533" w:rsidRDefault="00000000">
            <w:pPr>
              <w:pStyle w:val="Corpodetexto"/>
            </w:pPr>
            <w:r w:rsidRPr="002E6533">
              <w:t> </w:t>
            </w:r>
          </w:p>
        </w:tc>
      </w:tr>
      <w:tr w:rsidR="004470EF" w:rsidRPr="002E6533" w14:paraId="7E029688" w14:textId="77777777">
        <w:tc>
          <w:tcPr>
            <w:tcW w:w="2613" w:type="dxa"/>
          </w:tcPr>
          <w:p w14:paraId="36040F28" w14:textId="77777777" w:rsidR="004470EF" w:rsidRPr="002E6533" w:rsidRDefault="00000000">
            <w:pPr>
              <w:pStyle w:val="Compact"/>
            </w:pPr>
            <w:r w:rsidRPr="002E6533">
              <w:t>Avaliação de riscos do livro Razão geral</w:t>
            </w:r>
          </w:p>
        </w:tc>
        <w:tc>
          <w:tcPr>
            <w:tcW w:w="2613" w:type="dxa"/>
            <w:vMerge/>
          </w:tcPr>
          <w:p w14:paraId="54C63B8F" w14:textId="77777777" w:rsidR="004470EF" w:rsidRPr="002E6533" w:rsidRDefault="004470EF"/>
        </w:tc>
        <w:tc>
          <w:tcPr>
            <w:tcW w:w="2613" w:type="dxa"/>
            <w:vMerge/>
          </w:tcPr>
          <w:p w14:paraId="53E7C878" w14:textId="77777777" w:rsidR="004470EF" w:rsidRPr="002E6533" w:rsidRDefault="004470EF"/>
        </w:tc>
      </w:tr>
      <w:tr w:rsidR="004470EF" w:rsidRPr="002E6533" w14:paraId="356EC333" w14:textId="77777777">
        <w:tc>
          <w:tcPr>
            <w:tcW w:w="2613" w:type="dxa"/>
            <w:vMerge w:val="restart"/>
          </w:tcPr>
          <w:p w14:paraId="4455D1AC" w14:textId="77777777" w:rsidR="004470EF" w:rsidRPr="002E6533" w:rsidRDefault="00000000">
            <w:pPr>
              <w:pStyle w:val="Corpodetexto"/>
            </w:pPr>
            <w:r w:rsidRPr="002E6533">
              <w:t xml:space="preserve"> Hardware</w:t>
            </w:r>
          </w:p>
          <w:p w14:paraId="2B598D7A" w14:textId="77777777" w:rsidR="004470EF" w:rsidRPr="002E6533" w:rsidRDefault="00000000">
            <w:pPr>
              <w:pStyle w:val="Corpodetexto"/>
            </w:pPr>
            <w:r w:rsidRPr="002E6533">
              <w:t> </w:t>
            </w:r>
          </w:p>
        </w:tc>
        <w:tc>
          <w:tcPr>
            <w:tcW w:w="2613" w:type="dxa"/>
          </w:tcPr>
          <w:p w14:paraId="25953A91" w14:textId="77777777" w:rsidR="004470EF" w:rsidRPr="002E6533" w:rsidRDefault="00000000">
            <w:pPr>
              <w:pStyle w:val="Compact"/>
            </w:pPr>
            <w:r w:rsidRPr="002E6533">
              <w:t>Monitoramento contínuo</w:t>
            </w:r>
          </w:p>
        </w:tc>
        <w:tc>
          <w:tcPr>
            <w:tcW w:w="2613" w:type="dxa"/>
            <w:vMerge w:val="restart"/>
          </w:tcPr>
          <w:p w14:paraId="68F49DD2" w14:textId="77777777" w:rsidR="004470EF" w:rsidRPr="002E6533" w:rsidRDefault="004470EF">
            <w:pPr>
              <w:pStyle w:val="Corpodetexto"/>
            </w:pPr>
            <w:hyperlink r:id="rId900">
              <w:r w:rsidRPr="002E6533">
                <w:rPr>
                  <w:rStyle w:val="Hyperlink"/>
                </w:rPr>
                <w:t>Ajuda do setor público</w:t>
              </w:r>
            </w:hyperlink>
          </w:p>
          <w:p w14:paraId="0B5776A1" w14:textId="77777777" w:rsidR="004470EF" w:rsidRPr="002E6533" w:rsidRDefault="00000000">
            <w:pPr>
              <w:pStyle w:val="Corpodetexto"/>
            </w:pPr>
            <w:r w:rsidRPr="002E6533">
              <w:t> </w:t>
            </w:r>
          </w:p>
        </w:tc>
      </w:tr>
      <w:tr w:rsidR="004470EF" w:rsidRPr="002E6533" w14:paraId="20325918" w14:textId="77777777">
        <w:tc>
          <w:tcPr>
            <w:tcW w:w="2613" w:type="dxa"/>
            <w:vMerge/>
          </w:tcPr>
          <w:p w14:paraId="754344A8" w14:textId="77777777" w:rsidR="004470EF" w:rsidRPr="002E6533" w:rsidRDefault="004470EF"/>
        </w:tc>
        <w:tc>
          <w:tcPr>
            <w:tcW w:w="2613" w:type="dxa"/>
          </w:tcPr>
          <w:p w14:paraId="30ADC5A9" w14:textId="77777777" w:rsidR="004470EF" w:rsidRPr="002E6533" w:rsidRDefault="00000000">
            <w:pPr>
              <w:pStyle w:val="Compact"/>
            </w:pPr>
            <w:r w:rsidRPr="002E6533">
              <w:t>Gerenciamento de POA&amp;M</w:t>
            </w:r>
          </w:p>
        </w:tc>
        <w:tc>
          <w:tcPr>
            <w:tcW w:w="2613" w:type="dxa"/>
            <w:vMerge/>
          </w:tcPr>
          <w:p w14:paraId="1584BC23" w14:textId="77777777" w:rsidR="004470EF" w:rsidRPr="002E6533" w:rsidRDefault="004470EF"/>
        </w:tc>
      </w:tr>
      <w:tr w:rsidR="004470EF" w:rsidRPr="002E6533" w14:paraId="628CD12B" w14:textId="77777777">
        <w:tc>
          <w:tcPr>
            <w:tcW w:w="2613" w:type="dxa"/>
          </w:tcPr>
          <w:p w14:paraId="4690A10B" w14:textId="77777777" w:rsidR="004470EF" w:rsidRPr="002E6533" w:rsidRDefault="00000000">
            <w:pPr>
              <w:pStyle w:val="Compact"/>
            </w:pPr>
            <w:r w:rsidRPr="002E6533">
              <w:t xml:space="preserve"> Resultados do projeto e da avaliação de auditoria interna</w:t>
            </w:r>
          </w:p>
        </w:tc>
        <w:tc>
          <w:tcPr>
            <w:tcW w:w="2613" w:type="dxa"/>
          </w:tcPr>
          <w:p w14:paraId="357F0D18" w14:textId="77777777" w:rsidR="004470EF" w:rsidRPr="002E6533" w:rsidRDefault="00000000">
            <w:pPr>
              <w:pStyle w:val="Compact"/>
            </w:pPr>
            <w:r w:rsidRPr="002E6533">
              <w:t>Planejamento e qualidade de auditorias</w:t>
            </w:r>
          </w:p>
        </w:tc>
        <w:tc>
          <w:tcPr>
            <w:tcW w:w="2613" w:type="dxa"/>
          </w:tcPr>
          <w:p w14:paraId="66263359" w14:textId="77777777" w:rsidR="004470EF" w:rsidRPr="002E6533" w:rsidRDefault="004470EF">
            <w:pPr>
              <w:pStyle w:val="Compact"/>
            </w:pPr>
            <w:hyperlink r:id="rId901">
              <w:r w:rsidRPr="002E6533">
                <w:rPr>
                  <w:rStyle w:val="Hyperlink"/>
                </w:rPr>
                <w:t>Ajuda do Gerenciamento de auditoria</w:t>
              </w:r>
            </w:hyperlink>
          </w:p>
        </w:tc>
      </w:tr>
      <w:tr w:rsidR="004470EF" w:rsidRPr="002E6533" w14:paraId="4A6C7AA9" w14:textId="77777777">
        <w:tc>
          <w:tcPr>
            <w:tcW w:w="2613" w:type="dxa"/>
          </w:tcPr>
          <w:p w14:paraId="4F4157C8" w14:textId="77777777" w:rsidR="004470EF" w:rsidRPr="002E6533" w:rsidRDefault="00000000">
            <w:pPr>
              <w:pStyle w:val="Compact"/>
            </w:pPr>
            <w:r w:rsidRPr="002E6533">
              <w:t>Regras de aprovação do impacto</w:t>
            </w:r>
          </w:p>
        </w:tc>
        <w:tc>
          <w:tcPr>
            <w:tcW w:w="2613" w:type="dxa"/>
          </w:tcPr>
          <w:p w14:paraId="18D1627C" w14:textId="77777777" w:rsidR="004470EF" w:rsidRPr="002E6533" w:rsidRDefault="00000000">
            <w:pPr>
              <w:pStyle w:val="Compact"/>
            </w:pPr>
            <w:r w:rsidRPr="002E6533">
              <w:t>Loss Event Management</w:t>
            </w:r>
          </w:p>
        </w:tc>
        <w:tc>
          <w:tcPr>
            <w:tcW w:w="2613" w:type="dxa"/>
          </w:tcPr>
          <w:p w14:paraId="33BBE5D2" w14:textId="77777777" w:rsidR="004470EF" w:rsidRPr="002E6533" w:rsidRDefault="004470EF">
            <w:pPr>
              <w:pStyle w:val="Compact"/>
            </w:pPr>
            <w:hyperlink r:id="rId902">
              <w:r w:rsidRPr="002E6533">
                <w:rPr>
                  <w:rStyle w:val="Hyperlink"/>
                </w:rPr>
                <w:t>Ajuda do Gerenciamento do risco operacional e empresarial</w:t>
              </w:r>
            </w:hyperlink>
          </w:p>
        </w:tc>
      </w:tr>
      <w:tr w:rsidR="004470EF" w:rsidRPr="002E6533" w14:paraId="2B4E92F2" w14:textId="77777777">
        <w:tc>
          <w:tcPr>
            <w:tcW w:w="2613" w:type="dxa"/>
          </w:tcPr>
          <w:p w14:paraId="3EAA8946" w14:textId="77777777" w:rsidR="004470EF" w:rsidRPr="002E6533" w:rsidRDefault="00000000">
            <w:pPr>
              <w:pStyle w:val="Compact"/>
            </w:pPr>
            <w:r w:rsidRPr="002E6533">
              <w:t>Tolerâncias a impactos</w:t>
            </w:r>
          </w:p>
        </w:tc>
        <w:tc>
          <w:tcPr>
            <w:tcW w:w="2613" w:type="dxa"/>
          </w:tcPr>
          <w:p w14:paraId="2F612124" w14:textId="77777777" w:rsidR="004470EF" w:rsidRPr="002E6533" w:rsidRDefault="00000000">
            <w:pPr>
              <w:pStyle w:val="Compact"/>
            </w:pPr>
            <w:r w:rsidRPr="002E6533">
              <w:t>Análise do cenário operacional</w:t>
            </w:r>
          </w:p>
        </w:tc>
        <w:tc>
          <w:tcPr>
            <w:tcW w:w="2613" w:type="dxa"/>
          </w:tcPr>
          <w:p w14:paraId="3C412C55" w14:textId="77777777" w:rsidR="004470EF" w:rsidRPr="002E6533" w:rsidRDefault="004470EF">
            <w:pPr>
              <w:pStyle w:val="Compact"/>
            </w:pPr>
            <w:hyperlink r:id="rId903">
              <w:r w:rsidRPr="002E6533">
                <w:rPr>
                  <w:rStyle w:val="Hyperlink"/>
                </w:rPr>
                <w:t>Gerenciamento de resiliência</w:t>
              </w:r>
            </w:hyperlink>
          </w:p>
        </w:tc>
      </w:tr>
      <w:tr w:rsidR="004470EF" w:rsidRPr="002E6533" w14:paraId="55142C33" w14:textId="77777777">
        <w:tc>
          <w:tcPr>
            <w:tcW w:w="2613" w:type="dxa"/>
          </w:tcPr>
          <w:p w14:paraId="00680E22" w14:textId="77777777" w:rsidR="004470EF" w:rsidRPr="002E6533" w:rsidRDefault="00000000">
            <w:pPr>
              <w:pStyle w:val="Compact"/>
            </w:pPr>
            <w:r w:rsidRPr="002E6533">
              <w:t>Investigações de incidentes</w:t>
            </w:r>
          </w:p>
        </w:tc>
        <w:tc>
          <w:tcPr>
            <w:tcW w:w="2613" w:type="dxa"/>
            <w:vMerge w:val="restart"/>
          </w:tcPr>
          <w:p w14:paraId="32F2D504" w14:textId="77777777" w:rsidR="004470EF" w:rsidRPr="002E6533" w:rsidRDefault="00000000">
            <w:pPr>
              <w:pStyle w:val="Compact"/>
            </w:pPr>
            <w:r w:rsidRPr="002E6533">
              <w:t>Cyber Incident &amp; Breach Response</w:t>
            </w:r>
          </w:p>
        </w:tc>
        <w:tc>
          <w:tcPr>
            <w:tcW w:w="2613" w:type="dxa"/>
            <w:vMerge w:val="restart"/>
          </w:tcPr>
          <w:p w14:paraId="28E2C9CE" w14:textId="77777777" w:rsidR="004470EF" w:rsidRPr="002E6533" w:rsidRDefault="004470EF">
            <w:pPr>
              <w:pStyle w:val="Corpodetexto"/>
            </w:pPr>
            <w:hyperlink r:id="rId904">
              <w:r w:rsidRPr="002E6533">
                <w:rPr>
                  <w:rStyle w:val="Hyperlink"/>
                </w:rPr>
                <w:t>Ajuda do Gerenciamento de riscos de TI e segurança</w:t>
              </w:r>
            </w:hyperlink>
          </w:p>
          <w:p w14:paraId="1F64B369" w14:textId="77777777" w:rsidR="004470EF" w:rsidRPr="002E6533" w:rsidRDefault="00000000">
            <w:pPr>
              <w:pStyle w:val="Corpodetexto"/>
            </w:pPr>
            <w:r w:rsidRPr="002E6533">
              <w:t> </w:t>
            </w:r>
          </w:p>
          <w:p w14:paraId="7543993C" w14:textId="77777777" w:rsidR="004470EF" w:rsidRPr="002E6533" w:rsidRDefault="00000000">
            <w:pPr>
              <w:pStyle w:val="Corpodetexto"/>
            </w:pPr>
            <w:r w:rsidRPr="002E6533">
              <w:lastRenderedPageBreak/>
              <w:t> </w:t>
            </w:r>
          </w:p>
          <w:p w14:paraId="3D5A87AF" w14:textId="77777777" w:rsidR="004470EF" w:rsidRPr="002E6533" w:rsidRDefault="00000000">
            <w:pPr>
              <w:pStyle w:val="Corpodetexto"/>
            </w:pPr>
            <w:r w:rsidRPr="002E6533">
              <w:t> </w:t>
            </w:r>
          </w:p>
        </w:tc>
      </w:tr>
      <w:tr w:rsidR="004470EF" w:rsidRPr="002E6533" w14:paraId="63D8AC21" w14:textId="77777777">
        <w:tc>
          <w:tcPr>
            <w:tcW w:w="2613" w:type="dxa"/>
          </w:tcPr>
          <w:p w14:paraId="01F08263" w14:textId="77777777" w:rsidR="004470EF" w:rsidRPr="002E6533" w:rsidRDefault="00000000">
            <w:pPr>
              <w:pStyle w:val="Compact"/>
            </w:pPr>
            <w:r w:rsidRPr="002E6533">
              <w:t>Registro do incidente</w:t>
            </w:r>
          </w:p>
        </w:tc>
        <w:tc>
          <w:tcPr>
            <w:tcW w:w="2613" w:type="dxa"/>
            <w:vMerge/>
          </w:tcPr>
          <w:p w14:paraId="02C6CBFD" w14:textId="77777777" w:rsidR="004470EF" w:rsidRPr="002E6533" w:rsidRDefault="004470EF"/>
        </w:tc>
        <w:tc>
          <w:tcPr>
            <w:tcW w:w="2613" w:type="dxa"/>
            <w:vMerge/>
          </w:tcPr>
          <w:p w14:paraId="1F8C48FC" w14:textId="77777777" w:rsidR="004470EF" w:rsidRPr="002E6533" w:rsidRDefault="004470EF"/>
        </w:tc>
      </w:tr>
      <w:tr w:rsidR="004470EF" w:rsidRPr="002E6533" w14:paraId="5ED469AC" w14:textId="77777777">
        <w:tc>
          <w:tcPr>
            <w:tcW w:w="2613" w:type="dxa"/>
          </w:tcPr>
          <w:p w14:paraId="0A505638" w14:textId="77777777" w:rsidR="004470EF" w:rsidRPr="002E6533" w:rsidRDefault="00000000">
            <w:pPr>
              <w:pStyle w:val="Compact"/>
            </w:pPr>
            <w:r w:rsidRPr="002E6533">
              <w:t>Biblioteca de procedimentos de resposta a incidentes</w:t>
            </w:r>
          </w:p>
        </w:tc>
        <w:tc>
          <w:tcPr>
            <w:tcW w:w="2613" w:type="dxa"/>
            <w:vMerge/>
          </w:tcPr>
          <w:p w14:paraId="470848DB" w14:textId="77777777" w:rsidR="004470EF" w:rsidRPr="002E6533" w:rsidRDefault="004470EF"/>
        </w:tc>
        <w:tc>
          <w:tcPr>
            <w:tcW w:w="2613" w:type="dxa"/>
            <w:vMerge/>
          </w:tcPr>
          <w:p w14:paraId="23DFE156" w14:textId="77777777" w:rsidR="004470EF" w:rsidRPr="002E6533" w:rsidRDefault="004470EF"/>
        </w:tc>
      </w:tr>
      <w:tr w:rsidR="004470EF" w:rsidRPr="002E6533" w14:paraId="22722F09" w14:textId="77777777">
        <w:tc>
          <w:tcPr>
            <w:tcW w:w="2613" w:type="dxa"/>
          </w:tcPr>
          <w:p w14:paraId="15E6C5A0" w14:textId="77777777" w:rsidR="004470EF" w:rsidRPr="002E6533" w:rsidRDefault="00000000">
            <w:pPr>
              <w:pStyle w:val="Compact"/>
            </w:pPr>
            <w:r w:rsidRPr="002E6533">
              <w:lastRenderedPageBreak/>
              <w:t>Procedimentos de resposta a incidentes</w:t>
            </w:r>
          </w:p>
        </w:tc>
        <w:tc>
          <w:tcPr>
            <w:tcW w:w="2613" w:type="dxa"/>
            <w:vMerge/>
          </w:tcPr>
          <w:p w14:paraId="5138524E" w14:textId="77777777" w:rsidR="004470EF" w:rsidRPr="002E6533" w:rsidRDefault="004470EF"/>
        </w:tc>
        <w:tc>
          <w:tcPr>
            <w:tcW w:w="2613" w:type="dxa"/>
            <w:vMerge/>
          </w:tcPr>
          <w:p w14:paraId="78BA699A" w14:textId="77777777" w:rsidR="004470EF" w:rsidRPr="002E6533" w:rsidRDefault="004470EF"/>
        </w:tc>
      </w:tr>
      <w:tr w:rsidR="004470EF" w:rsidRPr="002E6533" w14:paraId="7D81ADFA" w14:textId="77777777">
        <w:tc>
          <w:tcPr>
            <w:tcW w:w="2613" w:type="dxa"/>
          </w:tcPr>
          <w:p w14:paraId="118329F0" w14:textId="77777777" w:rsidR="004470EF" w:rsidRPr="002E6533" w:rsidRDefault="00000000">
            <w:pPr>
              <w:pStyle w:val="Compact"/>
            </w:pPr>
            <w:r w:rsidRPr="002E6533">
              <w:t>Incidentes</w:t>
            </w:r>
          </w:p>
        </w:tc>
        <w:tc>
          <w:tcPr>
            <w:tcW w:w="2613" w:type="dxa"/>
          </w:tcPr>
          <w:p w14:paraId="6FECA278" w14:textId="77777777" w:rsidR="004470EF" w:rsidRPr="002E6533" w:rsidRDefault="00000000">
            <w:pPr>
              <w:pStyle w:val="Compact"/>
            </w:pPr>
            <w:r w:rsidRPr="002E6533">
              <w:t>Gerenciamento de incidentes</w:t>
            </w:r>
          </w:p>
        </w:tc>
        <w:tc>
          <w:tcPr>
            <w:tcW w:w="2613" w:type="dxa"/>
          </w:tcPr>
          <w:p w14:paraId="6421BDF8" w14:textId="77777777" w:rsidR="004470EF" w:rsidRPr="002E6533" w:rsidRDefault="004470EF">
            <w:pPr>
              <w:pStyle w:val="Compact"/>
            </w:pPr>
            <w:hyperlink r:id="rId905">
              <w:r w:rsidRPr="002E6533">
                <w:rPr>
                  <w:rStyle w:val="Hyperlink"/>
                </w:rPr>
                <w:t>Gerenciamento de resiliência</w:t>
              </w:r>
            </w:hyperlink>
          </w:p>
        </w:tc>
      </w:tr>
      <w:tr w:rsidR="004470EF" w:rsidRPr="002E6533" w14:paraId="1DF54DDC" w14:textId="77777777">
        <w:tc>
          <w:tcPr>
            <w:tcW w:w="2613" w:type="dxa"/>
          </w:tcPr>
          <w:p w14:paraId="72FC5CAF" w14:textId="77777777" w:rsidR="004470EF" w:rsidRPr="002E6533" w:rsidRDefault="00000000">
            <w:pPr>
              <w:pStyle w:val="Compact"/>
            </w:pPr>
            <w:r w:rsidRPr="002E6533">
              <w:t>Avaliação do ativo de informações</w:t>
            </w:r>
          </w:p>
        </w:tc>
        <w:tc>
          <w:tcPr>
            <w:tcW w:w="2613" w:type="dxa"/>
          </w:tcPr>
          <w:p w14:paraId="567C91FF" w14:textId="77777777" w:rsidR="004470EF" w:rsidRPr="002E6533" w:rsidRDefault="00000000">
            <w:pPr>
              <w:pStyle w:val="Compact"/>
            </w:pPr>
            <w:r w:rsidRPr="002E6533">
              <w:t>Gerenciamento de riscos de TI</w:t>
            </w:r>
          </w:p>
        </w:tc>
        <w:tc>
          <w:tcPr>
            <w:tcW w:w="2613" w:type="dxa"/>
          </w:tcPr>
          <w:p w14:paraId="03F9B730" w14:textId="77777777" w:rsidR="004470EF" w:rsidRPr="002E6533" w:rsidRDefault="004470EF">
            <w:pPr>
              <w:pStyle w:val="Compact"/>
            </w:pPr>
            <w:hyperlink r:id="rId906">
              <w:r w:rsidRPr="002E6533">
                <w:rPr>
                  <w:rStyle w:val="Hyperlink"/>
                </w:rPr>
                <w:t>Ajuda do Gerenciamento de riscos de TI e segurança</w:t>
              </w:r>
            </w:hyperlink>
          </w:p>
        </w:tc>
      </w:tr>
      <w:tr w:rsidR="004470EF" w:rsidRPr="002E6533" w14:paraId="741402CE" w14:textId="77777777">
        <w:tc>
          <w:tcPr>
            <w:tcW w:w="2613" w:type="dxa"/>
          </w:tcPr>
          <w:p w14:paraId="66B8A4D8" w14:textId="77777777" w:rsidR="004470EF" w:rsidRPr="002E6533" w:rsidRDefault="00000000">
            <w:pPr>
              <w:pStyle w:val="Compact"/>
            </w:pPr>
            <w:r w:rsidRPr="002E6533">
              <w:t>Ativos de informações</w:t>
            </w:r>
          </w:p>
        </w:tc>
        <w:tc>
          <w:tcPr>
            <w:tcW w:w="2613" w:type="dxa"/>
          </w:tcPr>
          <w:p w14:paraId="5498EDF3" w14:textId="77777777" w:rsidR="004470EF" w:rsidRPr="002E6533" w:rsidRDefault="00000000">
            <w:pPr>
              <w:pStyle w:val="Compact"/>
            </w:pPr>
            <w:r w:rsidRPr="002E6533">
              <w:t>Governança dos dados</w:t>
            </w:r>
          </w:p>
        </w:tc>
        <w:tc>
          <w:tcPr>
            <w:tcW w:w="2613" w:type="dxa"/>
          </w:tcPr>
          <w:p w14:paraId="09ED6A4F" w14:textId="77777777" w:rsidR="004470EF" w:rsidRPr="002E6533" w:rsidRDefault="004470EF">
            <w:pPr>
              <w:pStyle w:val="Compact"/>
            </w:pPr>
            <w:hyperlink r:id="rId907">
              <w:r w:rsidRPr="002E6533">
                <w:rPr>
                  <w:rStyle w:val="Hyperlink"/>
                </w:rPr>
                <w:t>Ajuda de conformidade normativa e corporativa</w:t>
              </w:r>
            </w:hyperlink>
          </w:p>
        </w:tc>
      </w:tr>
      <w:tr w:rsidR="004470EF" w:rsidRPr="002E6533" w14:paraId="688CCCDA" w14:textId="77777777">
        <w:tc>
          <w:tcPr>
            <w:tcW w:w="2613" w:type="dxa"/>
          </w:tcPr>
          <w:p w14:paraId="3EBC9C30" w14:textId="77777777" w:rsidR="004470EF" w:rsidRPr="002E6533" w:rsidRDefault="00000000">
            <w:pPr>
              <w:pStyle w:val="Compact"/>
            </w:pPr>
            <w:r w:rsidRPr="002E6533">
              <w:t>Tipo de informações</w:t>
            </w:r>
          </w:p>
        </w:tc>
        <w:tc>
          <w:tcPr>
            <w:tcW w:w="2613" w:type="dxa"/>
            <w:vMerge w:val="restart"/>
          </w:tcPr>
          <w:p w14:paraId="64C0A0F2" w14:textId="77777777" w:rsidR="004470EF" w:rsidRPr="002E6533" w:rsidRDefault="00000000">
            <w:pPr>
              <w:pStyle w:val="Corpodetexto"/>
            </w:pPr>
            <w:r w:rsidRPr="002E6533">
              <w:t>Avaliações e autorização</w:t>
            </w:r>
          </w:p>
          <w:p w14:paraId="4CEB5701" w14:textId="77777777" w:rsidR="004470EF" w:rsidRPr="002E6533" w:rsidRDefault="00000000">
            <w:pPr>
              <w:pStyle w:val="Corpodetexto"/>
            </w:pPr>
            <w:r w:rsidRPr="002E6533">
              <w:t> </w:t>
            </w:r>
          </w:p>
        </w:tc>
        <w:tc>
          <w:tcPr>
            <w:tcW w:w="2613" w:type="dxa"/>
            <w:vMerge w:val="restart"/>
          </w:tcPr>
          <w:p w14:paraId="7B759B33" w14:textId="77777777" w:rsidR="004470EF" w:rsidRPr="002E6533" w:rsidRDefault="004470EF">
            <w:pPr>
              <w:pStyle w:val="Corpodetexto"/>
            </w:pPr>
            <w:hyperlink r:id="rId908">
              <w:r w:rsidRPr="002E6533">
                <w:rPr>
                  <w:rStyle w:val="Hyperlink"/>
                </w:rPr>
                <w:t>Ajuda do setor público</w:t>
              </w:r>
            </w:hyperlink>
          </w:p>
          <w:p w14:paraId="69CFEB8F" w14:textId="77777777" w:rsidR="004470EF" w:rsidRPr="002E6533" w:rsidRDefault="00000000">
            <w:pPr>
              <w:pStyle w:val="Corpodetexto"/>
            </w:pPr>
            <w:r w:rsidRPr="002E6533">
              <w:t> </w:t>
            </w:r>
          </w:p>
        </w:tc>
      </w:tr>
      <w:tr w:rsidR="004470EF" w:rsidRPr="002E6533" w14:paraId="67B1FF01" w14:textId="77777777">
        <w:tc>
          <w:tcPr>
            <w:tcW w:w="2613" w:type="dxa"/>
          </w:tcPr>
          <w:p w14:paraId="7C9BA35B" w14:textId="77777777" w:rsidR="004470EF" w:rsidRPr="002E6533" w:rsidRDefault="00000000">
            <w:pPr>
              <w:pStyle w:val="Compact"/>
            </w:pPr>
            <w:r w:rsidRPr="002E6533">
              <w:t>Interconexões</w:t>
            </w:r>
          </w:p>
        </w:tc>
        <w:tc>
          <w:tcPr>
            <w:tcW w:w="2613" w:type="dxa"/>
            <w:vMerge/>
          </w:tcPr>
          <w:p w14:paraId="79D6C3EE" w14:textId="77777777" w:rsidR="004470EF" w:rsidRPr="002E6533" w:rsidRDefault="004470EF"/>
        </w:tc>
        <w:tc>
          <w:tcPr>
            <w:tcW w:w="2613" w:type="dxa"/>
            <w:vMerge/>
          </w:tcPr>
          <w:p w14:paraId="3F2774A0" w14:textId="77777777" w:rsidR="004470EF" w:rsidRPr="002E6533" w:rsidRDefault="004470EF"/>
        </w:tc>
      </w:tr>
      <w:tr w:rsidR="004470EF" w:rsidRPr="002E6533" w14:paraId="41357B44" w14:textId="77777777">
        <w:tc>
          <w:tcPr>
            <w:tcW w:w="2613" w:type="dxa"/>
          </w:tcPr>
          <w:p w14:paraId="3290C43F" w14:textId="77777777" w:rsidR="004470EF" w:rsidRPr="002E6533" w:rsidRDefault="00000000">
            <w:pPr>
              <w:pStyle w:val="Compact"/>
            </w:pPr>
            <w:r w:rsidRPr="002E6533">
              <w:t>Consequências do Insight</w:t>
            </w:r>
          </w:p>
        </w:tc>
        <w:tc>
          <w:tcPr>
            <w:tcW w:w="2613" w:type="dxa"/>
            <w:vMerge w:val="restart"/>
          </w:tcPr>
          <w:p w14:paraId="76C57A87" w14:textId="77777777" w:rsidR="004470EF" w:rsidRPr="002E6533" w:rsidRDefault="00000000">
            <w:pPr>
              <w:pStyle w:val="Corpodetexto"/>
            </w:pPr>
            <w:r w:rsidRPr="002E6533">
              <w:t>Archer Insight</w:t>
            </w:r>
          </w:p>
          <w:p w14:paraId="10FA7E7D" w14:textId="77777777" w:rsidR="004470EF" w:rsidRPr="002E6533" w:rsidRDefault="00000000">
            <w:pPr>
              <w:pStyle w:val="Corpodetexto"/>
            </w:pPr>
            <w:r w:rsidRPr="002E6533">
              <w:t> </w:t>
            </w:r>
          </w:p>
          <w:p w14:paraId="74D3352F" w14:textId="77777777" w:rsidR="004470EF" w:rsidRPr="002E6533" w:rsidRDefault="00000000">
            <w:pPr>
              <w:pStyle w:val="Corpodetexto"/>
            </w:pPr>
            <w:r w:rsidRPr="002E6533">
              <w:t> </w:t>
            </w:r>
          </w:p>
          <w:p w14:paraId="65AC399E" w14:textId="77777777" w:rsidR="004470EF" w:rsidRPr="002E6533" w:rsidRDefault="00000000">
            <w:pPr>
              <w:pStyle w:val="Corpodetexto"/>
            </w:pPr>
            <w:r w:rsidRPr="002E6533">
              <w:t> </w:t>
            </w:r>
          </w:p>
          <w:p w14:paraId="1B2B51D2" w14:textId="77777777" w:rsidR="004470EF" w:rsidRPr="002E6533" w:rsidRDefault="00000000">
            <w:pPr>
              <w:pStyle w:val="Corpodetexto"/>
            </w:pPr>
            <w:r w:rsidRPr="002E6533">
              <w:t> </w:t>
            </w:r>
          </w:p>
          <w:p w14:paraId="67EE9C96" w14:textId="77777777" w:rsidR="004470EF" w:rsidRPr="002E6533" w:rsidRDefault="00000000">
            <w:pPr>
              <w:pStyle w:val="Corpodetexto"/>
            </w:pPr>
            <w:r w:rsidRPr="002E6533">
              <w:t> </w:t>
            </w:r>
          </w:p>
        </w:tc>
        <w:tc>
          <w:tcPr>
            <w:tcW w:w="2613" w:type="dxa"/>
            <w:vMerge w:val="restart"/>
          </w:tcPr>
          <w:p w14:paraId="47FA0247" w14:textId="77777777" w:rsidR="004470EF" w:rsidRPr="002E6533" w:rsidRDefault="004470EF">
            <w:pPr>
              <w:pStyle w:val="Corpodetexto"/>
            </w:pPr>
            <w:hyperlink r:id="rId909">
              <w:r w:rsidRPr="002E6533">
                <w:rPr>
                  <w:rStyle w:val="Hyperlink"/>
                </w:rPr>
                <w:t>Ajuda do Insight</w:t>
              </w:r>
            </w:hyperlink>
          </w:p>
          <w:p w14:paraId="5D364B30" w14:textId="77777777" w:rsidR="004470EF" w:rsidRPr="002E6533" w:rsidRDefault="00000000">
            <w:pPr>
              <w:pStyle w:val="Corpodetexto"/>
            </w:pPr>
            <w:r w:rsidRPr="002E6533">
              <w:t> </w:t>
            </w:r>
          </w:p>
          <w:p w14:paraId="06EF51C6" w14:textId="77777777" w:rsidR="004470EF" w:rsidRPr="002E6533" w:rsidRDefault="00000000">
            <w:pPr>
              <w:pStyle w:val="Corpodetexto"/>
            </w:pPr>
            <w:r w:rsidRPr="002E6533">
              <w:t> </w:t>
            </w:r>
          </w:p>
          <w:p w14:paraId="2620CA89" w14:textId="77777777" w:rsidR="004470EF" w:rsidRPr="002E6533" w:rsidRDefault="00000000">
            <w:pPr>
              <w:pStyle w:val="Corpodetexto"/>
            </w:pPr>
            <w:r w:rsidRPr="002E6533">
              <w:t> </w:t>
            </w:r>
          </w:p>
          <w:p w14:paraId="5306A6AF" w14:textId="77777777" w:rsidR="004470EF" w:rsidRPr="002E6533" w:rsidRDefault="00000000">
            <w:pPr>
              <w:pStyle w:val="Corpodetexto"/>
            </w:pPr>
            <w:r w:rsidRPr="002E6533">
              <w:t> </w:t>
            </w:r>
          </w:p>
        </w:tc>
      </w:tr>
      <w:tr w:rsidR="004470EF" w:rsidRPr="002E6533" w14:paraId="181CBA8B" w14:textId="77777777">
        <w:tc>
          <w:tcPr>
            <w:tcW w:w="2613" w:type="dxa"/>
          </w:tcPr>
          <w:p w14:paraId="3BC6A490" w14:textId="77777777" w:rsidR="004470EF" w:rsidRPr="002E6533" w:rsidRDefault="00000000">
            <w:pPr>
              <w:pStyle w:val="Compact"/>
            </w:pPr>
            <w:r w:rsidRPr="002E6533">
              <w:t>Probabilidade de controle do Insight</w:t>
            </w:r>
          </w:p>
        </w:tc>
        <w:tc>
          <w:tcPr>
            <w:tcW w:w="2613" w:type="dxa"/>
            <w:vMerge/>
          </w:tcPr>
          <w:p w14:paraId="4EA3FF61" w14:textId="77777777" w:rsidR="004470EF" w:rsidRPr="002E6533" w:rsidRDefault="004470EF"/>
        </w:tc>
        <w:tc>
          <w:tcPr>
            <w:tcW w:w="2613" w:type="dxa"/>
            <w:vMerge/>
          </w:tcPr>
          <w:p w14:paraId="048908A1" w14:textId="77777777" w:rsidR="004470EF" w:rsidRPr="002E6533" w:rsidRDefault="004470EF"/>
        </w:tc>
      </w:tr>
      <w:tr w:rsidR="004470EF" w:rsidRPr="002E6533" w14:paraId="03DA2858" w14:textId="77777777">
        <w:tc>
          <w:tcPr>
            <w:tcW w:w="2613" w:type="dxa"/>
          </w:tcPr>
          <w:p w14:paraId="212D26DD" w14:textId="77777777" w:rsidR="004470EF" w:rsidRPr="002E6533" w:rsidRDefault="00000000">
            <w:pPr>
              <w:pStyle w:val="Compact"/>
            </w:pPr>
            <w:r w:rsidRPr="002E6533">
              <w:t>Probabilidade do fator motivador do Insight</w:t>
            </w:r>
          </w:p>
        </w:tc>
        <w:tc>
          <w:tcPr>
            <w:tcW w:w="2613" w:type="dxa"/>
            <w:vMerge/>
          </w:tcPr>
          <w:p w14:paraId="5C38A0E2" w14:textId="77777777" w:rsidR="004470EF" w:rsidRPr="002E6533" w:rsidRDefault="004470EF"/>
        </w:tc>
        <w:tc>
          <w:tcPr>
            <w:tcW w:w="2613" w:type="dxa"/>
            <w:vMerge/>
          </w:tcPr>
          <w:p w14:paraId="0380EB93" w14:textId="77777777" w:rsidR="004470EF" w:rsidRPr="002E6533" w:rsidRDefault="004470EF"/>
        </w:tc>
      </w:tr>
      <w:tr w:rsidR="004470EF" w:rsidRPr="002E6533" w14:paraId="49AF549B" w14:textId="77777777">
        <w:tc>
          <w:tcPr>
            <w:tcW w:w="2613" w:type="dxa"/>
          </w:tcPr>
          <w:p w14:paraId="634A6573" w14:textId="77777777" w:rsidR="004470EF" w:rsidRPr="002E6533" w:rsidRDefault="00000000">
            <w:pPr>
              <w:pStyle w:val="Compact"/>
            </w:pPr>
            <w:r w:rsidRPr="002E6533">
              <w:t>Fatores motivadores do Insight</w:t>
            </w:r>
          </w:p>
        </w:tc>
        <w:tc>
          <w:tcPr>
            <w:tcW w:w="2613" w:type="dxa"/>
            <w:vMerge/>
          </w:tcPr>
          <w:p w14:paraId="3822D06F" w14:textId="77777777" w:rsidR="004470EF" w:rsidRPr="002E6533" w:rsidRDefault="004470EF"/>
        </w:tc>
        <w:tc>
          <w:tcPr>
            <w:tcW w:w="2613" w:type="dxa"/>
            <w:vMerge/>
          </w:tcPr>
          <w:p w14:paraId="2AA2FC21" w14:textId="77777777" w:rsidR="004470EF" w:rsidRPr="002E6533" w:rsidRDefault="004470EF"/>
        </w:tc>
      </w:tr>
      <w:tr w:rsidR="004470EF" w:rsidRPr="002E6533" w14:paraId="7C4D21E8" w14:textId="77777777">
        <w:tc>
          <w:tcPr>
            <w:tcW w:w="2613" w:type="dxa"/>
          </w:tcPr>
          <w:p w14:paraId="664D973F" w14:textId="77777777" w:rsidR="004470EF" w:rsidRPr="002E6533" w:rsidRDefault="00000000">
            <w:pPr>
              <w:pStyle w:val="Compact"/>
            </w:pPr>
            <w:r w:rsidRPr="002E6533">
              <w:t>Evento de risco do Insight</w:t>
            </w:r>
          </w:p>
        </w:tc>
        <w:tc>
          <w:tcPr>
            <w:tcW w:w="2613" w:type="dxa"/>
            <w:vMerge/>
          </w:tcPr>
          <w:p w14:paraId="49B03D07" w14:textId="77777777" w:rsidR="004470EF" w:rsidRPr="002E6533" w:rsidRDefault="004470EF"/>
        </w:tc>
        <w:tc>
          <w:tcPr>
            <w:tcW w:w="2613" w:type="dxa"/>
            <w:vMerge/>
          </w:tcPr>
          <w:p w14:paraId="09221A07" w14:textId="77777777" w:rsidR="004470EF" w:rsidRPr="002E6533" w:rsidRDefault="004470EF"/>
        </w:tc>
      </w:tr>
      <w:tr w:rsidR="004470EF" w:rsidRPr="002E6533" w14:paraId="42CBB156" w14:textId="77777777">
        <w:tc>
          <w:tcPr>
            <w:tcW w:w="2613" w:type="dxa"/>
          </w:tcPr>
          <w:p w14:paraId="361AB74B" w14:textId="77777777" w:rsidR="004470EF" w:rsidRPr="002E6533" w:rsidRDefault="00000000">
            <w:pPr>
              <w:pStyle w:val="Compact"/>
            </w:pPr>
            <w:r w:rsidRPr="002E6533">
              <w:t>Probabilidade de risco upstream do Insight</w:t>
            </w:r>
          </w:p>
        </w:tc>
        <w:tc>
          <w:tcPr>
            <w:tcW w:w="2613" w:type="dxa"/>
            <w:vMerge/>
          </w:tcPr>
          <w:p w14:paraId="39F69562" w14:textId="77777777" w:rsidR="004470EF" w:rsidRPr="002E6533" w:rsidRDefault="004470EF"/>
        </w:tc>
        <w:tc>
          <w:tcPr>
            <w:tcW w:w="2613" w:type="dxa"/>
            <w:vMerge/>
          </w:tcPr>
          <w:p w14:paraId="43CDA1F9" w14:textId="77777777" w:rsidR="004470EF" w:rsidRPr="002E6533" w:rsidRDefault="004470EF"/>
        </w:tc>
      </w:tr>
      <w:tr w:rsidR="004470EF" w:rsidRPr="002E6533" w14:paraId="40983331" w14:textId="77777777">
        <w:tc>
          <w:tcPr>
            <w:tcW w:w="2613" w:type="dxa"/>
          </w:tcPr>
          <w:p w14:paraId="1B5F0EF4" w14:textId="77777777" w:rsidR="004470EF" w:rsidRPr="002E6533" w:rsidRDefault="00000000">
            <w:pPr>
              <w:pStyle w:val="Compact"/>
            </w:pPr>
            <w:r w:rsidRPr="002E6533">
              <w:t>Seguros</w:t>
            </w:r>
          </w:p>
        </w:tc>
        <w:tc>
          <w:tcPr>
            <w:tcW w:w="2613" w:type="dxa"/>
          </w:tcPr>
          <w:p w14:paraId="28CD70E5" w14:textId="77777777" w:rsidR="004470EF" w:rsidRPr="002E6533" w:rsidRDefault="00000000">
            <w:pPr>
              <w:pStyle w:val="Compact"/>
            </w:pPr>
            <w:r w:rsidRPr="002E6533">
              <w:t>Gerenciamento do risco operacional</w:t>
            </w:r>
          </w:p>
        </w:tc>
        <w:tc>
          <w:tcPr>
            <w:tcW w:w="2613" w:type="dxa"/>
          </w:tcPr>
          <w:p w14:paraId="6C70DB41" w14:textId="77777777" w:rsidR="004470EF" w:rsidRPr="002E6533" w:rsidRDefault="004470EF">
            <w:pPr>
              <w:pStyle w:val="Compact"/>
            </w:pPr>
            <w:hyperlink r:id="rId910">
              <w:r w:rsidRPr="002E6533">
                <w:rPr>
                  <w:rStyle w:val="Hyperlink"/>
                </w:rPr>
                <w:t>Ajuda do Gerenciamento do risco operacional e empresarial</w:t>
              </w:r>
            </w:hyperlink>
          </w:p>
        </w:tc>
      </w:tr>
      <w:tr w:rsidR="004470EF" w:rsidRPr="002E6533" w14:paraId="669FB455" w14:textId="77777777">
        <w:tc>
          <w:tcPr>
            <w:tcW w:w="2613" w:type="dxa"/>
          </w:tcPr>
          <w:p w14:paraId="29F0ABE7" w14:textId="77777777" w:rsidR="004470EF" w:rsidRPr="002E6533" w:rsidRDefault="00000000">
            <w:pPr>
              <w:pStyle w:val="Compact"/>
            </w:pPr>
            <w:r w:rsidRPr="002E6533">
              <w:t>Pesquisa do cliente da auditoria interna</w:t>
            </w:r>
          </w:p>
        </w:tc>
        <w:tc>
          <w:tcPr>
            <w:tcW w:w="2613" w:type="dxa"/>
            <w:vMerge w:val="restart"/>
          </w:tcPr>
          <w:p w14:paraId="10FF933D" w14:textId="77777777" w:rsidR="004470EF" w:rsidRPr="002E6533" w:rsidRDefault="00000000">
            <w:pPr>
              <w:pStyle w:val="Compact"/>
            </w:pPr>
            <w:r w:rsidRPr="002E6533">
              <w:t>Planejamento e qualidade de auditorias</w:t>
            </w:r>
          </w:p>
        </w:tc>
        <w:tc>
          <w:tcPr>
            <w:tcW w:w="2613" w:type="dxa"/>
            <w:vMerge w:val="restart"/>
          </w:tcPr>
          <w:p w14:paraId="37C0483A" w14:textId="77777777" w:rsidR="004470EF" w:rsidRPr="002E6533" w:rsidRDefault="004470EF">
            <w:pPr>
              <w:pStyle w:val="Compact"/>
            </w:pPr>
            <w:hyperlink r:id="rId911">
              <w:r w:rsidRPr="002E6533">
                <w:rPr>
                  <w:rStyle w:val="Hyperlink"/>
                </w:rPr>
                <w:t>Ajuda do Gerenciamento de auditoria</w:t>
              </w:r>
            </w:hyperlink>
          </w:p>
        </w:tc>
      </w:tr>
      <w:tr w:rsidR="004470EF" w:rsidRPr="002E6533" w14:paraId="514119EE" w14:textId="77777777">
        <w:tc>
          <w:tcPr>
            <w:tcW w:w="2613" w:type="dxa"/>
          </w:tcPr>
          <w:p w14:paraId="17D603DD" w14:textId="77777777" w:rsidR="004470EF" w:rsidRPr="002E6533" w:rsidRDefault="00000000">
            <w:pPr>
              <w:pStyle w:val="Compact"/>
            </w:pPr>
            <w:r w:rsidRPr="002E6533">
              <w:t>Revisão anual do departamento de auditoria interna</w:t>
            </w:r>
          </w:p>
        </w:tc>
        <w:tc>
          <w:tcPr>
            <w:tcW w:w="2613" w:type="dxa"/>
            <w:vMerge/>
          </w:tcPr>
          <w:p w14:paraId="085EE6BE" w14:textId="77777777" w:rsidR="004470EF" w:rsidRPr="002E6533" w:rsidRDefault="004470EF"/>
        </w:tc>
        <w:tc>
          <w:tcPr>
            <w:tcW w:w="2613" w:type="dxa"/>
            <w:vMerge/>
          </w:tcPr>
          <w:p w14:paraId="3BC6B601" w14:textId="77777777" w:rsidR="004470EF" w:rsidRPr="002E6533" w:rsidRDefault="004470EF"/>
        </w:tc>
      </w:tr>
      <w:tr w:rsidR="004470EF" w:rsidRPr="002E6533" w14:paraId="7054EF1E" w14:textId="77777777">
        <w:tc>
          <w:tcPr>
            <w:tcW w:w="2613" w:type="dxa"/>
          </w:tcPr>
          <w:p w14:paraId="498CA9EF" w14:textId="77777777" w:rsidR="004470EF" w:rsidRPr="002E6533" w:rsidRDefault="00000000">
            <w:pPr>
              <w:pStyle w:val="Compact"/>
            </w:pPr>
            <w:r w:rsidRPr="002E6533">
              <w:t>Lista de verificação da revisão de garantia de qualidade da auditoria interna</w:t>
            </w:r>
          </w:p>
        </w:tc>
        <w:tc>
          <w:tcPr>
            <w:tcW w:w="2613" w:type="dxa"/>
            <w:vMerge/>
          </w:tcPr>
          <w:p w14:paraId="346013EF" w14:textId="77777777" w:rsidR="004470EF" w:rsidRPr="002E6533" w:rsidRDefault="004470EF"/>
        </w:tc>
        <w:tc>
          <w:tcPr>
            <w:tcW w:w="2613" w:type="dxa"/>
            <w:vMerge/>
          </w:tcPr>
          <w:p w14:paraId="64E9970E" w14:textId="77777777" w:rsidR="004470EF" w:rsidRPr="002E6533" w:rsidRDefault="004470EF"/>
        </w:tc>
      </w:tr>
      <w:tr w:rsidR="004470EF" w:rsidRPr="002E6533" w14:paraId="4725E28B" w14:textId="77777777">
        <w:tc>
          <w:tcPr>
            <w:tcW w:w="2613" w:type="dxa"/>
          </w:tcPr>
          <w:p w14:paraId="0566357B" w14:textId="77777777" w:rsidR="004470EF" w:rsidRPr="002E6533" w:rsidRDefault="00000000">
            <w:pPr>
              <w:pStyle w:val="Compact"/>
            </w:pPr>
            <w:r w:rsidRPr="002E6533">
              <w:t>Investigações</w:t>
            </w:r>
          </w:p>
        </w:tc>
        <w:tc>
          <w:tcPr>
            <w:tcW w:w="2613" w:type="dxa"/>
          </w:tcPr>
          <w:p w14:paraId="3D1E7298" w14:textId="77777777" w:rsidR="004470EF" w:rsidRPr="002E6533" w:rsidRDefault="00000000">
            <w:pPr>
              <w:pStyle w:val="Compact"/>
            </w:pPr>
            <w:r w:rsidRPr="002E6533">
              <w:t>Gerenciamento de incidentes</w:t>
            </w:r>
          </w:p>
        </w:tc>
        <w:tc>
          <w:tcPr>
            <w:tcW w:w="2613" w:type="dxa"/>
          </w:tcPr>
          <w:p w14:paraId="541F12ED" w14:textId="77777777" w:rsidR="004470EF" w:rsidRPr="002E6533" w:rsidRDefault="004470EF">
            <w:pPr>
              <w:pStyle w:val="Compact"/>
            </w:pPr>
            <w:hyperlink r:id="rId912">
              <w:r w:rsidRPr="002E6533">
                <w:rPr>
                  <w:rStyle w:val="Hyperlink"/>
                </w:rPr>
                <w:t>Gerenciamento de resiliência</w:t>
              </w:r>
            </w:hyperlink>
          </w:p>
        </w:tc>
      </w:tr>
      <w:tr w:rsidR="004470EF" w:rsidRPr="002E6533" w14:paraId="00E380EC" w14:textId="77777777">
        <w:tc>
          <w:tcPr>
            <w:tcW w:w="2613" w:type="dxa"/>
          </w:tcPr>
          <w:p w14:paraId="1370BD2D" w14:textId="77777777" w:rsidR="004470EF" w:rsidRPr="002E6533" w:rsidRDefault="00000000">
            <w:pPr>
              <w:pStyle w:val="Compact"/>
            </w:pPr>
            <w:r w:rsidRPr="002E6533">
              <w:t>ISMS</w:t>
            </w:r>
          </w:p>
        </w:tc>
        <w:tc>
          <w:tcPr>
            <w:tcW w:w="2613" w:type="dxa"/>
            <w:vMerge w:val="restart"/>
          </w:tcPr>
          <w:p w14:paraId="6716102E" w14:textId="77777777" w:rsidR="004470EF" w:rsidRPr="002E6533" w:rsidRDefault="00000000">
            <w:pPr>
              <w:pStyle w:val="Compact"/>
            </w:pPr>
            <w:r w:rsidRPr="002E6533">
              <w:t xml:space="preserve">Sistema de </w:t>
            </w:r>
            <w:r w:rsidRPr="002E6533">
              <w:lastRenderedPageBreak/>
              <w:t>monitoramento da segurança das informações</w:t>
            </w:r>
          </w:p>
        </w:tc>
        <w:tc>
          <w:tcPr>
            <w:tcW w:w="2613" w:type="dxa"/>
            <w:vMerge w:val="restart"/>
          </w:tcPr>
          <w:p w14:paraId="5477B4B0" w14:textId="77777777" w:rsidR="004470EF" w:rsidRPr="002E6533" w:rsidRDefault="004470EF">
            <w:pPr>
              <w:pStyle w:val="Corpodetexto"/>
            </w:pPr>
            <w:hyperlink r:id="rId913">
              <w:r w:rsidRPr="002E6533">
                <w:rPr>
                  <w:rStyle w:val="Hyperlink"/>
                </w:rPr>
                <w:t xml:space="preserve">Ajuda do Gerenciamento </w:t>
              </w:r>
              <w:r w:rsidRPr="002E6533">
                <w:rPr>
                  <w:rStyle w:val="Hyperlink"/>
                </w:rPr>
                <w:lastRenderedPageBreak/>
                <w:t>de riscos de TI e segurança</w:t>
              </w:r>
            </w:hyperlink>
          </w:p>
          <w:p w14:paraId="0F5BA712" w14:textId="77777777" w:rsidR="004470EF" w:rsidRPr="002E6533" w:rsidRDefault="00000000">
            <w:pPr>
              <w:pStyle w:val="Corpodetexto"/>
            </w:pPr>
            <w:r w:rsidRPr="002E6533">
              <w:t> </w:t>
            </w:r>
          </w:p>
          <w:p w14:paraId="4A251CEE" w14:textId="77777777" w:rsidR="004470EF" w:rsidRPr="002E6533" w:rsidRDefault="00000000">
            <w:pPr>
              <w:pStyle w:val="Corpodetexto"/>
            </w:pPr>
            <w:r w:rsidRPr="002E6533">
              <w:t> </w:t>
            </w:r>
          </w:p>
          <w:p w14:paraId="0CD3A391" w14:textId="77777777" w:rsidR="004470EF" w:rsidRPr="002E6533" w:rsidRDefault="00000000">
            <w:pPr>
              <w:pStyle w:val="Corpodetexto"/>
            </w:pPr>
            <w:r w:rsidRPr="002E6533">
              <w:t> </w:t>
            </w:r>
          </w:p>
          <w:p w14:paraId="2E36A1A2" w14:textId="77777777" w:rsidR="004470EF" w:rsidRPr="002E6533" w:rsidRDefault="00000000">
            <w:pPr>
              <w:pStyle w:val="Corpodetexto"/>
            </w:pPr>
            <w:r w:rsidRPr="002E6533">
              <w:t> </w:t>
            </w:r>
          </w:p>
        </w:tc>
      </w:tr>
      <w:tr w:rsidR="004470EF" w:rsidRPr="002E6533" w14:paraId="25B0719F" w14:textId="77777777">
        <w:tc>
          <w:tcPr>
            <w:tcW w:w="2613" w:type="dxa"/>
          </w:tcPr>
          <w:p w14:paraId="32D592A3" w14:textId="77777777" w:rsidR="004470EF" w:rsidRPr="002E6533" w:rsidRDefault="00000000">
            <w:pPr>
              <w:pStyle w:val="Compact"/>
            </w:pPr>
            <w:r w:rsidRPr="002E6533">
              <w:lastRenderedPageBreak/>
              <w:t>Auditoria de ISMS</w:t>
            </w:r>
          </w:p>
        </w:tc>
        <w:tc>
          <w:tcPr>
            <w:tcW w:w="2613" w:type="dxa"/>
            <w:vMerge/>
          </w:tcPr>
          <w:p w14:paraId="466733D5" w14:textId="77777777" w:rsidR="004470EF" w:rsidRPr="002E6533" w:rsidRDefault="004470EF"/>
        </w:tc>
        <w:tc>
          <w:tcPr>
            <w:tcW w:w="2613" w:type="dxa"/>
            <w:vMerge/>
          </w:tcPr>
          <w:p w14:paraId="003C55B3" w14:textId="77777777" w:rsidR="004470EF" w:rsidRPr="002E6533" w:rsidRDefault="004470EF"/>
        </w:tc>
      </w:tr>
      <w:tr w:rsidR="004470EF" w:rsidRPr="002E6533" w14:paraId="5B3EB3D6" w14:textId="77777777">
        <w:tc>
          <w:tcPr>
            <w:tcW w:w="2613" w:type="dxa"/>
          </w:tcPr>
          <w:p w14:paraId="7D03A013" w14:textId="77777777" w:rsidR="004470EF" w:rsidRPr="002E6533" w:rsidRDefault="00000000">
            <w:pPr>
              <w:pStyle w:val="Compact"/>
            </w:pPr>
            <w:r w:rsidRPr="002E6533">
              <w:t>Controles de ISMS</w:t>
            </w:r>
          </w:p>
        </w:tc>
        <w:tc>
          <w:tcPr>
            <w:tcW w:w="2613" w:type="dxa"/>
            <w:vMerge/>
          </w:tcPr>
          <w:p w14:paraId="0F20F3CA" w14:textId="77777777" w:rsidR="004470EF" w:rsidRPr="002E6533" w:rsidRDefault="004470EF"/>
        </w:tc>
        <w:tc>
          <w:tcPr>
            <w:tcW w:w="2613" w:type="dxa"/>
            <w:vMerge/>
          </w:tcPr>
          <w:p w14:paraId="7E353BA9" w14:textId="77777777" w:rsidR="004470EF" w:rsidRPr="002E6533" w:rsidRDefault="004470EF"/>
        </w:tc>
      </w:tr>
      <w:tr w:rsidR="004470EF" w:rsidRPr="002E6533" w14:paraId="434FA152" w14:textId="77777777">
        <w:tc>
          <w:tcPr>
            <w:tcW w:w="2613" w:type="dxa"/>
          </w:tcPr>
          <w:p w14:paraId="0F85F2E2" w14:textId="77777777" w:rsidR="004470EF" w:rsidRPr="002E6533" w:rsidRDefault="00000000">
            <w:pPr>
              <w:pStyle w:val="Compact"/>
            </w:pPr>
            <w:r w:rsidRPr="002E6533">
              <w:t>Riscos de ISMS</w:t>
            </w:r>
          </w:p>
        </w:tc>
        <w:tc>
          <w:tcPr>
            <w:tcW w:w="2613" w:type="dxa"/>
            <w:vMerge/>
          </w:tcPr>
          <w:p w14:paraId="20C38F49" w14:textId="77777777" w:rsidR="004470EF" w:rsidRPr="002E6533" w:rsidRDefault="004470EF"/>
        </w:tc>
        <w:tc>
          <w:tcPr>
            <w:tcW w:w="2613" w:type="dxa"/>
            <w:vMerge/>
          </w:tcPr>
          <w:p w14:paraId="095CAC6E" w14:textId="77777777" w:rsidR="004470EF" w:rsidRPr="002E6533" w:rsidRDefault="004470EF"/>
        </w:tc>
      </w:tr>
      <w:tr w:rsidR="004470EF" w:rsidRPr="002E6533" w14:paraId="4987C265" w14:textId="77777777">
        <w:tc>
          <w:tcPr>
            <w:tcW w:w="2613" w:type="dxa"/>
          </w:tcPr>
          <w:p w14:paraId="60ECAAD1" w14:textId="77777777" w:rsidR="004470EF" w:rsidRPr="002E6533" w:rsidRDefault="00000000">
            <w:pPr>
              <w:pStyle w:val="Compact"/>
            </w:pPr>
            <w:r w:rsidRPr="002E6533">
              <w:t>Análise de gap da ISO 27001</w:t>
            </w:r>
          </w:p>
        </w:tc>
        <w:tc>
          <w:tcPr>
            <w:tcW w:w="2613" w:type="dxa"/>
            <w:vMerge/>
          </w:tcPr>
          <w:p w14:paraId="72620092" w14:textId="77777777" w:rsidR="004470EF" w:rsidRPr="002E6533" w:rsidRDefault="004470EF"/>
        </w:tc>
        <w:tc>
          <w:tcPr>
            <w:tcW w:w="2613" w:type="dxa"/>
            <w:vMerge/>
          </w:tcPr>
          <w:p w14:paraId="34BCC96A" w14:textId="77777777" w:rsidR="004470EF" w:rsidRPr="002E6533" w:rsidRDefault="004470EF"/>
        </w:tc>
      </w:tr>
      <w:tr w:rsidR="004470EF" w:rsidRPr="002E6533" w14:paraId="53629E65" w14:textId="77777777">
        <w:tc>
          <w:tcPr>
            <w:tcW w:w="2613" w:type="dxa"/>
          </w:tcPr>
          <w:p w14:paraId="78398331" w14:textId="77777777" w:rsidR="004470EF" w:rsidRPr="002E6533" w:rsidRDefault="00000000">
            <w:pPr>
              <w:pStyle w:val="Compact"/>
            </w:pPr>
            <w:r w:rsidRPr="002E6533">
              <w:t xml:space="preserve"> Avaliação de Lições Aprendidas</w:t>
            </w:r>
          </w:p>
        </w:tc>
        <w:tc>
          <w:tcPr>
            <w:tcW w:w="2613" w:type="dxa"/>
          </w:tcPr>
          <w:p w14:paraId="516ADB39" w14:textId="77777777" w:rsidR="004470EF" w:rsidRPr="002E6533" w:rsidRDefault="00000000">
            <w:pPr>
              <w:pStyle w:val="Compact"/>
            </w:pPr>
            <w:r w:rsidRPr="002E6533">
              <w:t>Gerenciamento de crises</w:t>
            </w:r>
          </w:p>
        </w:tc>
        <w:tc>
          <w:tcPr>
            <w:tcW w:w="2613" w:type="dxa"/>
          </w:tcPr>
          <w:p w14:paraId="0B68ED41" w14:textId="77777777" w:rsidR="004470EF" w:rsidRPr="002E6533" w:rsidRDefault="004470EF">
            <w:pPr>
              <w:pStyle w:val="Compact"/>
            </w:pPr>
            <w:hyperlink r:id="rId914">
              <w:r w:rsidRPr="002E6533">
                <w:rPr>
                  <w:rStyle w:val="Hyperlink"/>
                </w:rPr>
                <w:t>Gerenciamento de resiliência</w:t>
              </w:r>
            </w:hyperlink>
          </w:p>
        </w:tc>
      </w:tr>
      <w:tr w:rsidR="004470EF" w:rsidRPr="002E6533" w14:paraId="53FA4979" w14:textId="77777777">
        <w:tc>
          <w:tcPr>
            <w:tcW w:w="2613" w:type="dxa"/>
          </w:tcPr>
          <w:p w14:paraId="096362FC" w14:textId="77777777" w:rsidR="004470EF" w:rsidRPr="002E6533" w:rsidRDefault="00000000">
            <w:pPr>
              <w:pStyle w:val="Compact"/>
            </w:pPr>
            <w:r w:rsidRPr="002E6533">
              <w:t>Avaliação de riscos baseada em localização</w:t>
            </w:r>
          </w:p>
        </w:tc>
        <w:tc>
          <w:tcPr>
            <w:tcW w:w="2613" w:type="dxa"/>
          </w:tcPr>
          <w:p w14:paraId="44D90C4D" w14:textId="77777777" w:rsidR="004470EF" w:rsidRPr="002E6533" w:rsidRDefault="00000000">
            <w:pPr>
              <w:pStyle w:val="Compact"/>
            </w:pPr>
            <w:r w:rsidRPr="002E6533">
              <w:t>Governança de terceiros</w:t>
            </w:r>
          </w:p>
        </w:tc>
        <w:tc>
          <w:tcPr>
            <w:tcW w:w="2613" w:type="dxa"/>
          </w:tcPr>
          <w:p w14:paraId="55B9CD00" w14:textId="77777777" w:rsidR="004470EF" w:rsidRPr="002E6533" w:rsidRDefault="004470EF">
            <w:pPr>
              <w:pStyle w:val="Compact"/>
            </w:pPr>
            <w:hyperlink r:id="rId915">
              <w:r w:rsidRPr="002E6533">
                <w:rPr>
                  <w:rStyle w:val="Hyperlink"/>
                </w:rPr>
                <w:t>Governança de terceiros</w:t>
              </w:r>
            </w:hyperlink>
          </w:p>
        </w:tc>
      </w:tr>
      <w:tr w:rsidR="004470EF" w:rsidRPr="002E6533" w14:paraId="18DD481A" w14:textId="77777777">
        <w:tc>
          <w:tcPr>
            <w:tcW w:w="2613" w:type="dxa"/>
          </w:tcPr>
          <w:p w14:paraId="43E183F1" w14:textId="77777777" w:rsidR="004470EF" w:rsidRPr="002E6533" w:rsidRDefault="00000000">
            <w:pPr>
              <w:pStyle w:val="Compact"/>
            </w:pPr>
            <w:r w:rsidRPr="002E6533">
              <w:t>Impactos de evento de perda</w:t>
            </w:r>
          </w:p>
        </w:tc>
        <w:tc>
          <w:tcPr>
            <w:tcW w:w="2613" w:type="dxa"/>
            <w:vMerge w:val="restart"/>
          </w:tcPr>
          <w:p w14:paraId="3D8F9E5A" w14:textId="77777777" w:rsidR="004470EF" w:rsidRPr="002E6533" w:rsidRDefault="00000000">
            <w:pPr>
              <w:pStyle w:val="Compact"/>
            </w:pPr>
            <w:r w:rsidRPr="002E6533">
              <w:t>Loss Event Management</w:t>
            </w:r>
          </w:p>
        </w:tc>
        <w:tc>
          <w:tcPr>
            <w:tcW w:w="2613" w:type="dxa"/>
            <w:vMerge w:val="restart"/>
          </w:tcPr>
          <w:p w14:paraId="49BAA874" w14:textId="77777777" w:rsidR="004470EF" w:rsidRPr="002E6533" w:rsidRDefault="004470EF">
            <w:pPr>
              <w:pStyle w:val="Compact"/>
            </w:pPr>
            <w:hyperlink r:id="rId916">
              <w:r w:rsidRPr="002E6533">
                <w:rPr>
                  <w:rStyle w:val="Hyperlink"/>
                </w:rPr>
                <w:t>Ajuda do Gerenciamento do risco operacional e empresarial</w:t>
              </w:r>
            </w:hyperlink>
          </w:p>
        </w:tc>
      </w:tr>
      <w:tr w:rsidR="004470EF" w:rsidRPr="002E6533" w14:paraId="64C110E9" w14:textId="77777777">
        <w:tc>
          <w:tcPr>
            <w:tcW w:w="2613" w:type="dxa"/>
          </w:tcPr>
          <w:p w14:paraId="7C23DEBD" w14:textId="77777777" w:rsidR="004470EF" w:rsidRPr="002E6533" w:rsidRDefault="00000000">
            <w:pPr>
              <w:pStyle w:val="Compact"/>
            </w:pPr>
            <w:r w:rsidRPr="002E6533">
              <w:t>Eventos de perda</w:t>
            </w:r>
          </w:p>
        </w:tc>
        <w:tc>
          <w:tcPr>
            <w:tcW w:w="2613" w:type="dxa"/>
            <w:vMerge/>
          </w:tcPr>
          <w:p w14:paraId="0724FBF0" w14:textId="77777777" w:rsidR="004470EF" w:rsidRPr="002E6533" w:rsidRDefault="004470EF"/>
        </w:tc>
        <w:tc>
          <w:tcPr>
            <w:tcW w:w="2613" w:type="dxa"/>
            <w:vMerge/>
          </w:tcPr>
          <w:p w14:paraId="30E1E2A8" w14:textId="77777777" w:rsidR="004470EF" w:rsidRPr="002E6533" w:rsidRDefault="004470EF"/>
        </w:tc>
      </w:tr>
      <w:tr w:rsidR="004470EF" w:rsidRPr="002E6533" w14:paraId="31C77C88" w14:textId="77777777">
        <w:tc>
          <w:tcPr>
            <w:tcW w:w="2613" w:type="dxa"/>
            <w:vMerge w:val="restart"/>
          </w:tcPr>
          <w:p w14:paraId="5DB2983A" w14:textId="77777777" w:rsidR="004470EF" w:rsidRPr="002E6533" w:rsidRDefault="00000000">
            <w:pPr>
              <w:pStyle w:val="Corpodetexto"/>
            </w:pPr>
            <w:r w:rsidRPr="002E6533">
              <w:t xml:space="preserve"> Código Malicioso</w:t>
            </w:r>
          </w:p>
          <w:p w14:paraId="2786E441" w14:textId="77777777" w:rsidR="004470EF" w:rsidRPr="002E6533" w:rsidRDefault="00000000">
            <w:pPr>
              <w:pStyle w:val="Corpodetexto"/>
            </w:pPr>
            <w:r w:rsidRPr="002E6533">
              <w:t> </w:t>
            </w:r>
          </w:p>
        </w:tc>
        <w:tc>
          <w:tcPr>
            <w:tcW w:w="2613" w:type="dxa"/>
          </w:tcPr>
          <w:p w14:paraId="7CEF5CC3" w14:textId="77777777" w:rsidR="004470EF" w:rsidRPr="002E6533" w:rsidRDefault="00000000">
            <w:pPr>
              <w:pStyle w:val="Compact"/>
            </w:pPr>
            <w:r w:rsidRPr="002E6533">
              <w:t>Monitoramento contínuo</w:t>
            </w:r>
          </w:p>
        </w:tc>
        <w:tc>
          <w:tcPr>
            <w:tcW w:w="2613" w:type="dxa"/>
          </w:tcPr>
          <w:p w14:paraId="05C6AC2A" w14:textId="77777777" w:rsidR="004470EF" w:rsidRPr="002E6533" w:rsidRDefault="004470EF">
            <w:pPr>
              <w:pStyle w:val="Compact"/>
            </w:pPr>
            <w:hyperlink r:id="rId917">
              <w:r w:rsidRPr="002E6533">
                <w:rPr>
                  <w:rStyle w:val="Hyperlink"/>
                </w:rPr>
                <w:t>Ajuda do setor público</w:t>
              </w:r>
            </w:hyperlink>
          </w:p>
        </w:tc>
      </w:tr>
      <w:tr w:rsidR="004470EF" w:rsidRPr="002E6533" w14:paraId="7B255709" w14:textId="77777777">
        <w:tc>
          <w:tcPr>
            <w:tcW w:w="2613" w:type="dxa"/>
            <w:vMerge/>
          </w:tcPr>
          <w:p w14:paraId="4D014CDD" w14:textId="77777777" w:rsidR="004470EF" w:rsidRPr="002E6533" w:rsidRDefault="004470EF"/>
        </w:tc>
        <w:tc>
          <w:tcPr>
            <w:tcW w:w="2613" w:type="dxa"/>
          </w:tcPr>
          <w:p w14:paraId="45EEA3DC" w14:textId="77777777" w:rsidR="004470EF" w:rsidRPr="002E6533" w:rsidRDefault="00000000">
            <w:pPr>
              <w:pStyle w:val="Compact"/>
            </w:pPr>
            <w:r w:rsidRPr="002E6533">
              <w:t>Programa de vulnerabilidades de segurança de TI</w:t>
            </w:r>
          </w:p>
        </w:tc>
        <w:tc>
          <w:tcPr>
            <w:tcW w:w="2613" w:type="dxa"/>
          </w:tcPr>
          <w:p w14:paraId="6F110623" w14:textId="77777777" w:rsidR="004470EF" w:rsidRPr="002E6533" w:rsidRDefault="004470EF">
            <w:pPr>
              <w:pStyle w:val="Compact"/>
            </w:pPr>
            <w:hyperlink r:id="rId918">
              <w:r w:rsidRPr="002E6533">
                <w:rPr>
                  <w:rStyle w:val="Hyperlink"/>
                </w:rPr>
                <w:t>Ajuda do Gerenciamento de riscos de TI e segurança</w:t>
              </w:r>
            </w:hyperlink>
          </w:p>
        </w:tc>
      </w:tr>
      <w:tr w:rsidR="004470EF" w:rsidRPr="002E6533" w14:paraId="35B1D9E7" w14:textId="77777777">
        <w:tc>
          <w:tcPr>
            <w:tcW w:w="2613" w:type="dxa"/>
          </w:tcPr>
          <w:p w14:paraId="6288EAE1" w14:textId="77777777" w:rsidR="004470EF" w:rsidRPr="002E6533" w:rsidRDefault="00000000">
            <w:pPr>
              <w:pStyle w:val="Compact"/>
            </w:pPr>
            <w:r w:rsidRPr="002E6533">
              <w:t>Gerenciamento tópicos relevantes</w:t>
            </w:r>
          </w:p>
        </w:tc>
        <w:tc>
          <w:tcPr>
            <w:tcW w:w="2613" w:type="dxa"/>
          </w:tcPr>
          <w:p w14:paraId="39A7A842" w14:textId="77777777" w:rsidR="004470EF" w:rsidRPr="002E6533" w:rsidRDefault="00000000">
            <w:pPr>
              <w:pStyle w:val="Compact"/>
            </w:pPr>
            <w:r w:rsidRPr="002E6533">
              <w:t>Gerenciamento de ESG</w:t>
            </w:r>
          </w:p>
        </w:tc>
        <w:tc>
          <w:tcPr>
            <w:tcW w:w="2613" w:type="dxa"/>
          </w:tcPr>
          <w:p w14:paraId="6FEEC2BE" w14:textId="77777777" w:rsidR="004470EF" w:rsidRPr="002E6533" w:rsidRDefault="004470EF">
            <w:pPr>
              <w:pStyle w:val="Compact"/>
            </w:pPr>
            <w:hyperlink r:id="rId919">
              <w:r w:rsidRPr="002E6533">
                <w:rPr>
                  <w:rStyle w:val="Hyperlink"/>
                </w:rPr>
                <w:t>Ajuda do Gerenciamento de ESG</w:t>
              </w:r>
            </w:hyperlink>
          </w:p>
        </w:tc>
      </w:tr>
      <w:tr w:rsidR="004470EF" w:rsidRPr="002E6533" w14:paraId="46A84389" w14:textId="77777777">
        <w:tc>
          <w:tcPr>
            <w:tcW w:w="2613" w:type="dxa"/>
          </w:tcPr>
          <w:p w14:paraId="03013589" w14:textId="77777777" w:rsidR="004470EF" w:rsidRPr="002E6533" w:rsidRDefault="00000000">
            <w:pPr>
              <w:pStyle w:val="Compact"/>
            </w:pPr>
            <w:r w:rsidRPr="002E6533">
              <w:t>Contrato mestre de serviço</w:t>
            </w:r>
          </w:p>
        </w:tc>
        <w:tc>
          <w:tcPr>
            <w:tcW w:w="2613" w:type="dxa"/>
          </w:tcPr>
          <w:p w14:paraId="606F683D" w14:textId="77777777" w:rsidR="004470EF" w:rsidRPr="002E6533" w:rsidRDefault="00000000">
            <w:pPr>
              <w:pStyle w:val="Compact"/>
            </w:pPr>
            <w:r w:rsidRPr="002E6533">
              <w:t>Projeto de terceiros</w:t>
            </w:r>
          </w:p>
        </w:tc>
        <w:tc>
          <w:tcPr>
            <w:tcW w:w="2613" w:type="dxa"/>
          </w:tcPr>
          <w:p w14:paraId="2CFED118" w14:textId="77777777" w:rsidR="004470EF" w:rsidRPr="002E6533" w:rsidRDefault="004470EF">
            <w:pPr>
              <w:pStyle w:val="Compact"/>
            </w:pPr>
            <w:hyperlink r:id="rId920">
              <w:r w:rsidRPr="002E6533">
                <w:rPr>
                  <w:rStyle w:val="Hyperlink"/>
                </w:rPr>
                <w:t>Governança de terceiros</w:t>
              </w:r>
            </w:hyperlink>
          </w:p>
        </w:tc>
      </w:tr>
      <w:tr w:rsidR="004470EF" w:rsidRPr="002E6533" w14:paraId="6A35B161" w14:textId="77777777">
        <w:tc>
          <w:tcPr>
            <w:tcW w:w="2613" w:type="dxa"/>
          </w:tcPr>
          <w:p w14:paraId="4033B2FD" w14:textId="77777777" w:rsidR="004470EF" w:rsidRPr="002E6533" w:rsidRDefault="00000000">
            <w:pPr>
              <w:pStyle w:val="Compact"/>
            </w:pPr>
            <w:r w:rsidRPr="002E6533">
              <w:t>Questionário de identificação de tópicos relevantes</w:t>
            </w:r>
          </w:p>
        </w:tc>
        <w:tc>
          <w:tcPr>
            <w:tcW w:w="2613" w:type="dxa"/>
          </w:tcPr>
          <w:p w14:paraId="1A66740C" w14:textId="77777777" w:rsidR="004470EF" w:rsidRPr="002E6533" w:rsidRDefault="00000000">
            <w:pPr>
              <w:pStyle w:val="Corpodetexto"/>
            </w:pPr>
            <w:r w:rsidRPr="002E6533">
              <w:t>Gerenciamento de ESG</w:t>
            </w:r>
          </w:p>
          <w:p w14:paraId="677EA58E" w14:textId="77777777" w:rsidR="004470EF" w:rsidRPr="002E6533" w:rsidRDefault="00000000">
            <w:pPr>
              <w:pStyle w:val="Corpodetexto"/>
            </w:pPr>
            <w:r w:rsidRPr="002E6533">
              <w:t> </w:t>
            </w:r>
          </w:p>
        </w:tc>
        <w:tc>
          <w:tcPr>
            <w:tcW w:w="2613" w:type="dxa"/>
            <w:vMerge w:val="restart"/>
          </w:tcPr>
          <w:p w14:paraId="00A23772" w14:textId="77777777" w:rsidR="004470EF" w:rsidRPr="002E6533" w:rsidRDefault="004470EF">
            <w:pPr>
              <w:pStyle w:val="Compact"/>
            </w:pPr>
            <w:hyperlink r:id="rId921">
              <w:r w:rsidRPr="002E6533">
                <w:rPr>
                  <w:rStyle w:val="Hyperlink"/>
                </w:rPr>
                <w:t>Ajuda do Gerenciamento de ESG</w:t>
              </w:r>
            </w:hyperlink>
          </w:p>
        </w:tc>
      </w:tr>
      <w:tr w:rsidR="004470EF" w:rsidRPr="002E6533" w14:paraId="496F74F8" w14:textId="77777777">
        <w:tc>
          <w:tcPr>
            <w:tcW w:w="2613" w:type="dxa"/>
            <w:vMerge w:val="restart"/>
          </w:tcPr>
          <w:p w14:paraId="28E2D372" w14:textId="77777777" w:rsidR="004470EF" w:rsidRPr="002E6533" w:rsidRDefault="00000000">
            <w:pPr>
              <w:pStyle w:val="Compact"/>
            </w:pPr>
            <w:r w:rsidRPr="002E6533">
              <w:t>Repositório de tópicos relevantes</w:t>
            </w:r>
          </w:p>
        </w:tc>
        <w:tc>
          <w:tcPr>
            <w:tcW w:w="2613" w:type="dxa"/>
          </w:tcPr>
          <w:p w14:paraId="20D68F5D" w14:textId="77777777" w:rsidR="004470EF" w:rsidRPr="002E6533" w:rsidRDefault="00000000">
            <w:pPr>
              <w:pStyle w:val="Compact"/>
            </w:pPr>
            <w:r w:rsidRPr="002E6533">
              <w:t>Calculadora de dupla materialidade de ESG</w:t>
            </w:r>
          </w:p>
        </w:tc>
        <w:tc>
          <w:tcPr>
            <w:tcW w:w="2613" w:type="dxa"/>
            <w:vMerge/>
          </w:tcPr>
          <w:p w14:paraId="6246992E" w14:textId="77777777" w:rsidR="004470EF" w:rsidRPr="002E6533" w:rsidRDefault="004470EF"/>
        </w:tc>
      </w:tr>
      <w:tr w:rsidR="004470EF" w:rsidRPr="002E6533" w14:paraId="5B2C7662" w14:textId="77777777">
        <w:tc>
          <w:tcPr>
            <w:tcW w:w="2613" w:type="dxa"/>
            <w:vMerge/>
          </w:tcPr>
          <w:p w14:paraId="53E72037" w14:textId="77777777" w:rsidR="004470EF" w:rsidRPr="002E6533" w:rsidRDefault="004470EF"/>
        </w:tc>
        <w:tc>
          <w:tcPr>
            <w:tcW w:w="2613" w:type="dxa"/>
          </w:tcPr>
          <w:p w14:paraId="64CBBAD1" w14:textId="77777777" w:rsidR="004470EF" w:rsidRPr="002E6533" w:rsidRDefault="00000000">
            <w:pPr>
              <w:pStyle w:val="Compact"/>
            </w:pPr>
            <w:r w:rsidRPr="002E6533">
              <w:t>Gerenciamento de ESG</w:t>
            </w:r>
          </w:p>
        </w:tc>
        <w:tc>
          <w:tcPr>
            <w:tcW w:w="2613" w:type="dxa"/>
            <w:vMerge/>
          </w:tcPr>
          <w:p w14:paraId="76CABFC9" w14:textId="77777777" w:rsidR="004470EF" w:rsidRPr="002E6533" w:rsidRDefault="004470EF"/>
        </w:tc>
      </w:tr>
      <w:tr w:rsidR="004470EF" w:rsidRPr="002E6533" w14:paraId="1FB6F236" w14:textId="77777777">
        <w:tc>
          <w:tcPr>
            <w:tcW w:w="2613" w:type="dxa"/>
          </w:tcPr>
          <w:p w14:paraId="53C66AE3" w14:textId="77777777" w:rsidR="004470EF" w:rsidRPr="002E6533" w:rsidRDefault="00000000">
            <w:pPr>
              <w:pStyle w:val="Compact"/>
            </w:pPr>
            <w:r w:rsidRPr="002E6533">
              <w:t>Respostas do tópico relevante</w:t>
            </w:r>
          </w:p>
        </w:tc>
        <w:tc>
          <w:tcPr>
            <w:tcW w:w="2613" w:type="dxa"/>
          </w:tcPr>
          <w:p w14:paraId="7DFF65C5" w14:textId="77777777" w:rsidR="004470EF" w:rsidRPr="002E6533" w:rsidRDefault="00000000">
            <w:pPr>
              <w:pStyle w:val="Compact"/>
            </w:pPr>
            <w:r w:rsidRPr="002E6533">
              <w:t>Gerenciamento de ESG</w:t>
            </w:r>
          </w:p>
        </w:tc>
        <w:tc>
          <w:tcPr>
            <w:tcW w:w="2613" w:type="dxa"/>
            <w:vMerge/>
          </w:tcPr>
          <w:p w14:paraId="49F03891" w14:textId="77777777" w:rsidR="004470EF" w:rsidRPr="002E6533" w:rsidRDefault="004470EF"/>
        </w:tc>
      </w:tr>
      <w:tr w:rsidR="004470EF" w:rsidRPr="002E6533" w14:paraId="48147282" w14:textId="77777777">
        <w:tc>
          <w:tcPr>
            <w:tcW w:w="2613" w:type="dxa"/>
            <w:vMerge w:val="restart"/>
          </w:tcPr>
          <w:p w14:paraId="4876CBCC" w14:textId="77777777" w:rsidR="004470EF" w:rsidRPr="002E6533" w:rsidRDefault="00000000">
            <w:pPr>
              <w:pStyle w:val="Compact"/>
            </w:pPr>
            <w:r w:rsidRPr="002E6533">
              <w:t>Campanha de avaliação de materialidade</w:t>
            </w:r>
          </w:p>
        </w:tc>
        <w:tc>
          <w:tcPr>
            <w:tcW w:w="2613" w:type="dxa"/>
          </w:tcPr>
          <w:p w14:paraId="10752435" w14:textId="77777777" w:rsidR="004470EF" w:rsidRPr="002E6533" w:rsidRDefault="00000000">
            <w:pPr>
              <w:pStyle w:val="Compact"/>
            </w:pPr>
            <w:r w:rsidRPr="002E6533">
              <w:t>Calculadora de dupla materialidade de ESG</w:t>
            </w:r>
          </w:p>
        </w:tc>
        <w:tc>
          <w:tcPr>
            <w:tcW w:w="2613" w:type="dxa"/>
            <w:vMerge/>
          </w:tcPr>
          <w:p w14:paraId="78FAC996" w14:textId="77777777" w:rsidR="004470EF" w:rsidRPr="002E6533" w:rsidRDefault="004470EF"/>
        </w:tc>
      </w:tr>
      <w:tr w:rsidR="004470EF" w:rsidRPr="002E6533" w14:paraId="2C696C5B" w14:textId="77777777">
        <w:tc>
          <w:tcPr>
            <w:tcW w:w="2613" w:type="dxa"/>
            <w:vMerge/>
          </w:tcPr>
          <w:p w14:paraId="5379B82C" w14:textId="77777777" w:rsidR="004470EF" w:rsidRPr="002E6533" w:rsidRDefault="004470EF"/>
        </w:tc>
        <w:tc>
          <w:tcPr>
            <w:tcW w:w="2613" w:type="dxa"/>
          </w:tcPr>
          <w:p w14:paraId="7F9B4CBE" w14:textId="77777777" w:rsidR="004470EF" w:rsidRPr="002E6533" w:rsidRDefault="00000000">
            <w:pPr>
              <w:pStyle w:val="Compact"/>
            </w:pPr>
            <w:r w:rsidRPr="002E6533">
              <w:t>Gerenciamento de ESG</w:t>
            </w:r>
          </w:p>
        </w:tc>
        <w:tc>
          <w:tcPr>
            <w:tcW w:w="2613" w:type="dxa"/>
            <w:vMerge/>
          </w:tcPr>
          <w:p w14:paraId="03DC1049" w14:textId="77777777" w:rsidR="004470EF" w:rsidRPr="002E6533" w:rsidRDefault="004470EF"/>
        </w:tc>
      </w:tr>
      <w:tr w:rsidR="004470EF" w:rsidRPr="002E6533" w14:paraId="1361CB3F" w14:textId="77777777">
        <w:tc>
          <w:tcPr>
            <w:tcW w:w="2613" w:type="dxa"/>
          </w:tcPr>
          <w:p w14:paraId="636E9C7F" w14:textId="77777777" w:rsidR="004470EF" w:rsidRPr="002E6533" w:rsidRDefault="00000000">
            <w:pPr>
              <w:pStyle w:val="Compact"/>
            </w:pPr>
            <w:r w:rsidRPr="002E6533">
              <w:t>Pesquisa de identificação do provedor de métricas</w:t>
            </w:r>
          </w:p>
        </w:tc>
        <w:tc>
          <w:tcPr>
            <w:tcW w:w="2613" w:type="dxa"/>
          </w:tcPr>
          <w:p w14:paraId="2576B23E" w14:textId="77777777" w:rsidR="004470EF" w:rsidRPr="002E6533" w:rsidRDefault="00000000">
            <w:pPr>
              <w:pStyle w:val="Compact"/>
            </w:pPr>
            <w:r w:rsidRPr="002E6533">
              <w:t>Gerenciamento de ESG</w:t>
            </w:r>
          </w:p>
        </w:tc>
        <w:tc>
          <w:tcPr>
            <w:tcW w:w="2613" w:type="dxa"/>
            <w:vMerge/>
          </w:tcPr>
          <w:p w14:paraId="55A0C2E6" w14:textId="77777777" w:rsidR="004470EF" w:rsidRPr="002E6533" w:rsidRDefault="004470EF"/>
        </w:tc>
      </w:tr>
      <w:tr w:rsidR="004470EF" w:rsidRPr="002E6533" w14:paraId="55DF506A" w14:textId="77777777">
        <w:tc>
          <w:tcPr>
            <w:tcW w:w="2613" w:type="dxa"/>
          </w:tcPr>
          <w:p w14:paraId="29BEF3A0" w14:textId="77777777" w:rsidR="004470EF" w:rsidRPr="002E6533" w:rsidRDefault="00000000">
            <w:pPr>
              <w:pStyle w:val="Compact"/>
            </w:pPr>
            <w:r w:rsidRPr="002E6533">
              <w:t>Métricas</w:t>
            </w:r>
          </w:p>
        </w:tc>
        <w:tc>
          <w:tcPr>
            <w:tcW w:w="2613" w:type="dxa"/>
            <w:vMerge w:val="restart"/>
          </w:tcPr>
          <w:p w14:paraId="1D94FC65" w14:textId="77777777" w:rsidR="004470EF" w:rsidRPr="002E6533" w:rsidRDefault="00000000">
            <w:pPr>
              <w:pStyle w:val="Compact"/>
            </w:pPr>
            <w:r w:rsidRPr="002E6533">
              <w:t>Key Indicator Management</w:t>
            </w:r>
          </w:p>
        </w:tc>
        <w:tc>
          <w:tcPr>
            <w:tcW w:w="2613" w:type="dxa"/>
            <w:vMerge w:val="restart"/>
          </w:tcPr>
          <w:p w14:paraId="77A37C2A" w14:textId="77777777" w:rsidR="004470EF" w:rsidRPr="002E6533" w:rsidRDefault="004470EF">
            <w:pPr>
              <w:pStyle w:val="Compact"/>
            </w:pPr>
            <w:hyperlink r:id="rId922">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65D86B8D" w14:textId="77777777">
        <w:tc>
          <w:tcPr>
            <w:tcW w:w="2613" w:type="dxa"/>
          </w:tcPr>
          <w:p w14:paraId="731CE7C5" w14:textId="77777777" w:rsidR="004470EF" w:rsidRPr="002E6533" w:rsidRDefault="00000000">
            <w:pPr>
              <w:pStyle w:val="Compact"/>
            </w:pPr>
            <w:r w:rsidRPr="002E6533">
              <w:lastRenderedPageBreak/>
              <w:t>Biblioteca de medidas</w:t>
            </w:r>
          </w:p>
        </w:tc>
        <w:tc>
          <w:tcPr>
            <w:tcW w:w="2613" w:type="dxa"/>
            <w:vMerge/>
          </w:tcPr>
          <w:p w14:paraId="36F454AC" w14:textId="77777777" w:rsidR="004470EF" w:rsidRPr="002E6533" w:rsidRDefault="004470EF"/>
        </w:tc>
        <w:tc>
          <w:tcPr>
            <w:tcW w:w="2613" w:type="dxa"/>
            <w:vMerge/>
          </w:tcPr>
          <w:p w14:paraId="566117BC" w14:textId="77777777" w:rsidR="004470EF" w:rsidRPr="002E6533" w:rsidRDefault="004470EF"/>
        </w:tc>
      </w:tr>
      <w:tr w:rsidR="004470EF" w:rsidRPr="002E6533" w14:paraId="6C45A18F" w14:textId="77777777">
        <w:tc>
          <w:tcPr>
            <w:tcW w:w="2613" w:type="dxa"/>
          </w:tcPr>
          <w:p w14:paraId="3AA2DB69" w14:textId="77777777" w:rsidR="004470EF" w:rsidRPr="002E6533" w:rsidRDefault="00000000">
            <w:pPr>
              <w:pStyle w:val="Compact"/>
            </w:pPr>
            <w:r w:rsidRPr="002E6533">
              <w:t>Resultados das medidas</w:t>
            </w:r>
          </w:p>
        </w:tc>
        <w:tc>
          <w:tcPr>
            <w:tcW w:w="2613" w:type="dxa"/>
            <w:vMerge/>
          </w:tcPr>
          <w:p w14:paraId="14C82729" w14:textId="77777777" w:rsidR="004470EF" w:rsidRPr="002E6533" w:rsidRDefault="004470EF"/>
        </w:tc>
        <w:tc>
          <w:tcPr>
            <w:tcW w:w="2613" w:type="dxa"/>
            <w:vMerge/>
          </w:tcPr>
          <w:p w14:paraId="5D930577" w14:textId="77777777" w:rsidR="004470EF" w:rsidRPr="002E6533" w:rsidRDefault="004470EF"/>
        </w:tc>
      </w:tr>
      <w:tr w:rsidR="004470EF" w:rsidRPr="002E6533" w14:paraId="2FD7E10D" w14:textId="77777777">
        <w:tc>
          <w:tcPr>
            <w:tcW w:w="2613" w:type="dxa"/>
            <w:vMerge w:val="restart"/>
          </w:tcPr>
          <w:p w14:paraId="4653EA67" w14:textId="77777777" w:rsidR="004470EF" w:rsidRPr="002E6533" w:rsidRDefault="00000000">
            <w:pPr>
              <w:pStyle w:val="Compact"/>
            </w:pPr>
            <w:r w:rsidRPr="002E6533">
              <w:t>Marcos</w:t>
            </w:r>
          </w:p>
        </w:tc>
        <w:tc>
          <w:tcPr>
            <w:tcW w:w="2613" w:type="dxa"/>
          </w:tcPr>
          <w:p w14:paraId="1C544A36" w14:textId="77777777" w:rsidR="004470EF" w:rsidRPr="002E6533" w:rsidRDefault="00000000">
            <w:pPr>
              <w:pStyle w:val="Compact"/>
            </w:pPr>
            <w:r w:rsidRPr="002E6533">
              <w:t>Monitoramento contínuo</w:t>
            </w:r>
          </w:p>
        </w:tc>
        <w:tc>
          <w:tcPr>
            <w:tcW w:w="2613" w:type="dxa"/>
            <w:vMerge w:val="restart"/>
          </w:tcPr>
          <w:p w14:paraId="68AFB675" w14:textId="77777777" w:rsidR="004470EF" w:rsidRPr="002E6533" w:rsidRDefault="004470EF">
            <w:pPr>
              <w:pStyle w:val="Corpodetexto"/>
            </w:pPr>
            <w:hyperlink r:id="rId923">
              <w:r w:rsidRPr="002E6533">
                <w:rPr>
                  <w:rStyle w:val="Hyperlink"/>
                </w:rPr>
                <w:t>Ajuda do setor público</w:t>
              </w:r>
            </w:hyperlink>
          </w:p>
          <w:p w14:paraId="37F7933A" w14:textId="77777777" w:rsidR="004470EF" w:rsidRPr="002E6533" w:rsidRDefault="00000000">
            <w:pPr>
              <w:pStyle w:val="Corpodetexto"/>
            </w:pPr>
            <w:r w:rsidRPr="002E6533">
              <w:t> </w:t>
            </w:r>
          </w:p>
        </w:tc>
      </w:tr>
      <w:tr w:rsidR="004470EF" w:rsidRPr="002E6533" w14:paraId="483842F9" w14:textId="77777777">
        <w:trPr>
          <w:trHeight w:val="493"/>
        </w:trPr>
        <w:tc>
          <w:tcPr>
            <w:tcW w:w="2613" w:type="dxa"/>
            <w:vMerge/>
          </w:tcPr>
          <w:p w14:paraId="07E1866B" w14:textId="77777777" w:rsidR="004470EF" w:rsidRPr="002E6533" w:rsidRDefault="004470EF"/>
        </w:tc>
        <w:tc>
          <w:tcPr>
            <w:tcW w:w="2613" w:type="dxa"/>
            <w:vMerge w:val="restart"/>
          </w:tcPr>
          <w:p w14:paraId="71EE706A" w14:textId="77777777" w:rsidR="004470EF" w:rsidRPr="002E6533" w:rsidRDefault="00000000">
            <w:pPr>
              <w:pStyle w:val="Compact"/>
            </w:pPr>
            <w:r w:rsidRPr="002E6533">
              <w:t>Gestão POA&amp;M</w:t>
            </w:r>
          </w:p>
        </w:tc>
        <w:tc>
          <w:tcPr>
            <w:tcW w:w="2613" w:type="dxa"/>
            <w:vMerge/>
          </w:tcPr>
          <w:p w14:paraId="635B7F87" w14:textId="77777777" w:rsidR="004470EF" w:rsidRPr="002E6533" w:rsidRDefault="004470EF"/>
        </w:tc>
      </w:tr>
      <w:tr w:rsidR="004470EF" w:rsidRPr="002E6533" w14:paraId="26F25ED2" w14:textId="77777777">
        <w:tc>
          <w:tcPr>
            <w:tcW w:w="2613" w:type="dxa"/>
          </w:tcPr>
          <w:p w14:paraId="316E17A2" w14:textId="77777777" w:rsidR="004470EF" w:rsidRPr="002E6533" w:rsidRDefault="00000000">
            <w:pPr>
              <w:pStyle w:val="Compact"/>
            </w:pPr>
            <w:r w:rsidRPr="002E6533">
              <w:t>Missões</w:t>
            </w:r>
          </w:p>
        </w:tc>
        <w:tc>
          <w:tcPr>
            <w:tcW w:w="2613" w:type="dxa"/>
            <w:vMerge/>
          </w:tcPr>
          <w:p w14:paraId="678D7F23" w14:textId="77777777" w:rsidR="004470EF" w:rsidRPr="002E6533" w:rsidRDefault="004470EF"/>
        </w:tc>
        <w:tc>
          <w:tcPr>
            <w:tcW w:w="2613" w:type="dxa"/>
            <w:vMerge/>
          </w:tcPr>
          <w:p w14:paraId="3A534106" w14:textId="77777777" w:rsidR="004470EF" w:rsidRPr="002E6533" w:rsidRDefault="004470EF"/>
        </w:tc>
      </w:tr>
      <w:tr w:rsidR="004470EF" w:rsidRPr="002E6533" w14:paraId="29D373A3" w14:textId="77777777">
        <w:tc>
          <w:tcPr>
            <w:tcW w:w="2613" w:type="dxa"/>
          </w:tcPr>
          <w:p w14:paraId="3B2C5763" w14:textId="77777777" w:rsidR="004470EF" w:rsidRPr="002E6533" w:rsidRDefault="00000000">
            <w:pPr>
              <w:pStyle w:val="Compact"/>
            </w:pPr>
            <w:r w:rsidRPr="002E6533">
              <w:t>Certificação de modelo</w:t>
            </w:r>
          </w:p>
        </w:tc>
        <w:tc>
          <w:tcPr>
            <w:tcW w:w="2613" w:type="dxa"/>
            <w:vMerge w:val="restart"/>
          </w:tcPr>
          <w:p w14:paraId="2F21342D" w14:textId="77777777" w:rsidR="004470EF" w:rsidRPr="002E6533" w:rsidRDefault="00000000">
            <w:pPr>
              <w:pStyle w:val="Compact"/>
            </w:pPr>
            <w:r w:rsidRPr="002E6533">
              <w:t>Governança de IA</w:t>
            </w:r>
          </w:p>
        </w:tc>
        <w:tc>
          <w:tcPr>
            <w:tcW w:w="2613" w:type="dxa"/>
            <w:vMerge w:val="restart"/>
          </w:tcPr>
          <w:p w14:paraId="27DB7991" w14:textId="77777777" w:rsidR="004470EF" w:rsidRPr="002E6533" w:rsidRDefault="00000000">
            <w:pPr>
              <w:pStyle w:val="Compact"/>
            </w:pPr>
            <w:r w:rsidRPr="002E6533">
              <w:t>Ajuda de Governança de IA</w:t>
            </w:r>
          </w:p>
        </w:tc>
      </w:tr>
      <w:tr w:rsidR="004470EF" w:rsidRPr="002E6533" w14:paraId="256607B8" w14:textId="77777777">
        <w:tc>
          <w:tcPr>
            <w:tcW w:w="2613" w:type="dxa"/>
          </w:tcPr>
          <w:p w14:paraId="30080464" w14:textId="77777777" w:rsidR="004470EF" w:rsidRPr="002E6533" w:rsidRDefault="00000000">
            <w:pPr>
              <w:pStyle w:val="Compact"/>
            </w:pPr>
            <w:r w:rsidRPr="002E6533">
              <w:t>Solicitações de alteração de modelo</w:t>
            </w:r>
          </w:p>
        </w:tc>
        <w:tc>
          <w:tcPr>
            <w:tcW w:w="2613" w:type="dxa"/>
            <w:vMerge/>
          </w:tcPr>
          <w:p w14:paraId="3E9D3171" w14:textId="77777777" w:rsidR="004470EF" w:rsidRPr="002E6533" w:rsidRDefault="004470EF"/>
        </w:tc>
        <w:tc>
          <w:tcPr>
            <w:tcW w:w="2613" w:type="dxa"/>
            <w:vMerge/>
          </w:tcPr>
          <w:p w14:paraId="2F7E8FF9" w14:textId="77777777" w:rsidR="004470EF" w:rsidRPr="002E6533" w:rsidRDefault="004470EF"/>
        </w:tc>
      </w:tr>
      <w:tr w:rsidR="004470EF" w:rsidRPr="002E6533" w14:paraId="3909837A" w14:textId="77777777">
        <w:tc>
          <w:tcPr>
            <w:tcW w:w="2613" w:type="dxa"/>
          </w:tcPr>
          <w:p w14:paraId="5642E387" w14:textId="77777777" w:rsidR="004470EF" w:rsidRPr="002E6533" w:rsidRDefault="00000000">
            <w:pPr>
              <w:pStyle w:val="Compact"/>
            </w:pPr>
            <w:r w:rsidRPr="002E6533">
              <w:t>Inventário de modelos</w:t>
            </w:r>
          </w:p>
        </w:tc>
        <w:tc>
          <w:tcPr>
            <w:tcW w:w="2613" w:type="dxa"/>
            <w:vMerge/>
          </w:tcPr>
          <w:p w14:paraId="5F1F8908" w14:textId="77777777" w:rsidR="004470EF" w:rsidRPr="002E6533" w:rsidRDefault="004470EF"/>
        </w:tc>
        <w:tc>
          <w:tcPr>
            <w:tcW w:w="2613" w:type="dxa"/>
            <w:vMerge/>
          </w:tcPr>
          <w:p w14:paraId="57D8F3B0" w14:textId="77777777" w:rsidR="004470EF" w:rsidRPr="002E6533" w:rsidRDefault="004470EF"/>
        </w:tc>
      </w:tr>
      <w:tr w:rsidR="004470EF" w:rsidRPr="002E6533" w14:paraId="16E4CB73" w14:textId="77777777">
        <w:tc>
          <w:tcPr>
            <w:tcW w:w="2613" w:type="dxa"/>
          </w:tcPr>
          <w:p w14:paraId="3D059F4F" w14:textId="77777777" w:rsidR="004470EF" w:rsidRPr="002E6533" w:rsidRDefault="00000000">
            <w:pPr>
              <w:pStyle w:val="Compact"/>
            </w:pPr>
            <w:r w:rsidRPr="002E6533">
              <w:t>Validação do modelo</w:t>
            </w:r>
          </w:p>
        </w:tc>
        <w:tc>
          <w:tcPr>
            <w:tcW w:w="2613" w:type="dxa"/>
            <w:vMerge/>
          </w:tcPr>
          <w:p w14:paraId="1BBD7830" w14:textId="77777777" w:rsidR="004470EF" w:rsidRPr="002E6533" w:rsidRDefault="004470EF"/>
        </w:tc>
        <w:tc>
          <w:tcPr>
            <w:tcW w:w="2613" w:type="dxa"/>
            <w:vMerge/>
          </w:tcPr>
          <w:p w14:paraId="4EB87EC9" w14:textId="77777777" w:rsidR="004470EF" w:rsidRPr="002E6533" w:rsidRDefault="004470EF"/>
        </w:tc>
      </w:tr>
      <w:tr w:rsidR="004470EF" w:rsidRPr="002E6533" w14:paraId="1CEBFA4D" w14:textId="77777777">
        <w:tc>
          <w:tcPr>
            <w:tcW w:w="2613" w:type="dxa"/>
          </w:tcPr>
          <w:p w14:paraId="625DB9DD" w14:textId="77777777" w:rsidR="004470EF" w:rsidRPr="002E6533" w:rsidRDefault="00000000">
            <w:pPr>
              <w:pStyle w:val="Compact"/>
            </w:pPr>
            <w:r w:rsidRPr="002E6533">
              <w:t xml:space="preserve"> Biblioteca de Avisos e Consentimento</w:t>
            </w:r>
          </w:p>
        </w:tc>
        <w:tc>
          <w:tcPr>
            <w:tcW w:w="2613" w:type="dxa"/>
          </w:tcPr>
          <w:p w14:paraId="40B0513D" w14:textId="77777777" w:rsidR="004470EF" w:rsidRPr="002E6533" w:rsidRDefault="00000000">
            <w:pPr>
              <w:pStyle w:val="Compact"/>
            </w:pPr>
            <w:r w:rsidRPr="002E6533">
              <w:t>Governança de Dados</w:t>
            </w:r>
          </w:p>
        </w:tc>
        <w:tc>
          <w:tcPr>
            <w:tcW w:w="2613" w:type="dxa"/>
          </w:tcPr>
          <w:p w14:paraId="472977F6" w14:textId="77777777" w:rsidR="004470EF" w:rsidRPr="002E6533" w:rsidRDefault="004470EF">
            <w:pPr>
              <w:pStyle w:val="Compact"/>
            </w:pPr>
            <w:hyperlink r:id="rId924">
              <w:r w:rsidRPr="002E6533">
                <w:rPr>
                  <w:rStyle w:val="Hyperlink"/>
                </w:rPr>
                <w:t>Ajuda de conformidade normativa e corporativa</w:t>
              </w:r>
            </w:hyperlink>
          </w:p>
        </w:tc>
      </w:tr>
      <w:tr w:rsidR="004470EF" w:rsidRPr="002E6533" w14:paraId="09D4616F" w14:textId="77777777">
        <w:tc>
          <w:tcPr>
            <w:tcW w:w="2613" w:type="dxa"/>
            <w:vMerge w:val="restart"/>
          </w:tcPr>
          <w:p w14:paraId="23EE1EF6" w14:textId="77777777" w:rsidR="004470EF" w:rsidRPr="002E6533" w:rsidRDefault="00000000">
            <w:pPr>
              <w:pStyle w:val="Corpodetexto"/>
            </w:pPr>
            <w:r w:rsidRPr="002E6533">
              <w:t>Histórico de notificações</w:t>
            </w:r>
          </w:p>
          <w:p w14:paraId="012685AF" w14:textId="77777777" w:rsidR="004470EF" w:rsidRPr="002E6533" w:rsidRDefault="00000000">
            <w:pPr>
              <w:pStyle w:val="Corpodetexto"/>
            </w:pPr>
            <w:r w:rsidRPr="002E6533">
              <w:t> </w:t>
            </w:r>
          </w:p>
        </w:tc>
        <w:tc>
          <w:tcPr>
            <w:tcW w:w="2613" w:type="dxa"/>
          </w:tcPr>
          <w:p w14:paraId="3DE33489" w14:textId="77777777" w:rsidR="004470EF" w:rsidRPr="002E6533" w:rsidRDefault="00000000">
            <w:pPr>
              <w:pStyle w:val="Compact"/>
            </w:pPr>
            <w:r w:rsidRPr="002E6533">
              <w:t>Gerenciamento de crises</w:t>
            </w:r>
          </w:p>
        </w:tc>
        <w:tc>
          <w:tcPr>
            <w:tcW w:w="2613" w:type="dxa"/>
          </w:tcPr>
          <w:p w14:paraId="50633AD2" w14:textId="77777777" w:rsidR="004470EF" w:rsidRPr="002E6533" w:rsidRDefault="004470EF">
            <w:pPr>
              <w:pStyle w:val="Compact"/>
            </w:pPr>
            <w:hyperlink r:id="rId925">
              <w:r w:rsidRPr="002E6533">
                <w:rPr>
                  <w:rStyle w:val="Hyperlink"/>
                </w:rPr>
                <w:t>Gerenciamento de resiliência</w:t>
              </w:r>
            </w:hyperlink>
          </w:p>
        </w:tc>
      </w:tr>
      <w:tr w:rsidR="004470EF" w:rsidRPr="002E6533" w14:paraId="59050B5B" w14:textId="77777777">
        <w:tc>
          <w:tcPr>
            <w:tcW w:w="2613" w:type="dxa"/>
            <w:vMerge/>
          </w:tcPr>
          <w:p w14:paraId="33AA9C51" w14:textId="77777777" w:rsidR="004470EF" w:rsidRPr="002E6533" w:rsidRDefault="004470EF"/>
        </w:tc>
        <w:tc>
          <w:tcPr>
            <w:tcW w:w="2613" w:type="dxa"/>
          </w:tcPr>
          <w:p w14:paraId="333BA3B9" w14:textId="77777777" w:rsidR="004470EF" w:rsidRPr="002E6533" w:rsidRDefault="00000000">
            <w:pPr>
              <w:pStyle w:val="Compact"/>
            </w:pPr>
            <w:r w:rsidRPr="002E6533">
              <w:t>Cyber Incident &amp; Breach Response</w:t>
            </w:r>
          </w:p>
        </w:tc>
        <w:tc>
          <w:tcPr>
            <w:tcW w:w="2613" w:type="dxa"/>
          </w:tcPr>
          <w:p w14:paraId="1204B0F3" w14:textId="77777777" w:rsidR="004470EF" w:rsidRPr="002E6533" w:rsidRDefault="004470EF">
            <w:pPr>
              <w:pStyle w:val="Compact"/>
            </w:pPr>
            <w:hyperlink r:id="rId926">
              <w:r w:rsidRPr="002E6533">
                <w:rPr>
                  <w:rStyle w:val="Hyperlink"/>
                </w:rPr>
                <w:t>Ajuda do Gerenciamento de riscos de TI e segurança</w:t>
              </w:r>
            </w:hyperlink>
          </w:p>
        </w:tc>
      </w:tr>
      <w:tr w:rsidR="004470EF" w:rsidRPr="002E6533" w14:paraId="4A890FC0" w14:textId="77777777">
        <w:tc>
          <w:tcPr>
            <w:tcW w:w="2613" w:type="dxa"/>
            <w:vMerge w:val="restart"/>
          </w:tcPr>
          <w:p w14:paraId="31917AED" w14:textId="77777777" w:rsidR="004470EF" w:rsidRPr="002E6533" w:rsidRDefault="00000000">
            <w:pPr>
              <w:pStyle w:val="Corpodetexto"/>
            </w:pPr>
            <w:r w:rsidRPr="002E6533">
              <w:t>Notificações e fluxogramas</w:t>
            </w:r>
          </w:p>
          <w:p w14:paraId="352599E9" w14:textId="77777777" w:rsidR="004470EF" w:rsidRPr="002E6533" w:rsidRDefault="00000000">
            <w:pPr>
              <w:pStyle w:val="Corpodetexto"/>
            </w:pPr>
            <w:r w:rsidRPr="002E6533">
              <w:t> </w:t>
            </w:r>
          </w:p>
        </w:tc>
        <w:tc>
          <w:tcPr>
            <w:tcW w:w="2613" w:type="dxa"/>
          </w:tcPr>
          <w:p w14:paraId="7E8E41E1" w14:textId="77777777" w:rsidR="004470EF" w:rsidRPr="002E6533" w:rsidRDefault="00000000">
            <w:pPr>
              <w:pStyle w:val="Compact"/>
            </w:pPr>
            <w:r w:rsidRPr="002E6533">
              <w:t>Business Continuity &amp; IT Disaster Recovery Planning</w:t>
            </w:r>
          </w:p>
        </w:tc>
        <w:tc>
          <w:tcPr>
            <w:tcW w:w="2613" w:type="dxa"/>
          </w:tcPr>
          <w:p w14:paraId="32824475" w14:textId="77777777" w:rsidR="004470EF" w:rsidRPr="002E6533" w:rsidRDefault="004470EF">
            <w:pPr>
              <w:pStyle w:val="Compact"/>
            </w:pPr>
            <w:hyperlink r:id="rId927">
              <w:r w:rsidRPr="002E6533">
                <w:rPr>
                  <w:rStyle w:val="Hyperlink"/>
                </w:rPr>
                <w:t>Gerenciamento de resiliência</w:t>
              </w:r>
            </w:hyperlink>
          </w:p>
        </w:tc>
      </w:tr>
      <w:tr w:rsidR="004470EF" w:rsidRPr="002E6533" w14:paraId="11F2EC13" w14:textId="77777777">
        <w:tc>
          <w:tcPr>
            <w:tcW w:w="2613" w:type="dxa"/>
            <w:vMerge/>
          </w:tcPr>
          <w:p w14:paraId="072E0B06" w14:textId="77777777" w:rsidR="004470EF" w:rsidRPr="002E6533" w:rsidRDefault="004470EF"/>
        </w:tc>
        <w:tc>
          <w:tcPr>
            <w:tcW w:w="2613" w:type="dxa"/>
          </w:tcPr>
          <w:p w14:paraId="0C69A998" w14:textId="77777777" w:rsidR="004470EF" w:rsidRPr="002E6533" w:rsidRDefault="00000000">
            <w:pPr>
              <w:pStyle w:val="Compact"/>
            </w:pPr>
            <w:r w:rsidRPr="002E6533">
              <w:t>Cyber Incident &amp; Breach Response</w:t>
            </w:r>
          </w:p>
        </w:tc>
        <w:tc>
          <w:tcPr>
            <w:tcW w:w="2613" w:type="dxa"/>
          </w:tcPr>
          <w:p w14:paraId="4C9BD97A" w14:textId="77777777" w:rsidR="004470EF" w:rsidRPr="002E6533" w:rsidRDefault="004470EF">
            <w:pPr>
              <w:pStyle w:val="Compact"/>
            </w:pPr>
            <w:hyperlink r:id="rId928">
              <w:r w:rsidRPr="002E6533">
                <w:rPr>
                  <w:rStyle w:val="Hyperlink"/>
                </w:rPr>
                <w:t>Ajuda do Gerenciamento de riscos de TI e segurança</w:t>
              </w:r>
            </w:hyperlink>
          </w:p>
        </w:tc>
      </w:tr>
      <w:tr w:rsidR="004470EF" w:rsidRPr="002E6533" w14:paraId="41AC6464" w14:textId="77777777">
        <w:tc>
          <w:tcPr>
            <w:tcW w:w="2613" w:type="dxa"/>
            <w:vMerge w:val="restart"/>
          </w:tcPr>
          <w:p w14:paraId="2F5744B5" w14:textId="77777777" w:rsidR="004470EF" w:rsidRPr="002E6533" w:rsidRDefault="00000000">
            <w:pPr>
              <w:pStyle w:val="Corpodetexto"/>
            </w:pPr>
            <w:r w:rsidRPr="002E6533">
              <w:t xml:space="preserve"> Escritório</w:t>
            </w:r>
          </w:p>
          <w:p w14:paraId="41F3A93F" w14:textId="77777777" w:rsidR="004470EF" w:rsidRPr="002E6533" w:rsidRDefault="00000000">
            <w:pPr>
              <w:pStyle w:val="Corpodetexto"/>
            </w:pPr>
            <w:r w:rsidRPr="002E6533">
              <w:t> </w:t>
            </w:r>
          </w:p>
        </w:tc>
        <w:tc>
          <w:tcPr>
            <w:tcW w:w="2613" w:type="dxa"/>
          </w:tcPr>
          <w:p w14:paraId="3BB0B964" w14:textId="77777777" w:rsidR="004470EF" w:rsidRPr="002E6533" w:rsidRDefault="00000000">
            <w:pPr>
              <w:pStyle w:val="Compact"/>
            </w:pPr>
            <w:r w:rsidRPr="002E6533">
              <w:t>Avaliações e autorização</w:t>
            </w:r>
          </w:p>
        </w:tc>
        <w:tc>
          <w:tcPr>
            <w:tcW w:w="2613" w:type="dxa"/>
            <w:vMerge w:val="restart"/>
          </w:tcPr>
          <w:p w14:paraId="05C51390" w14:textId="77777777" w:rsidR="004470EF" w:rsidRPr="002E6533" w:rsidRDefault="004470EF">
            <w:pPr>
              <w:pStyle w:val="Corpodetexto"/>
            </w:pPr>
            <w:hyperlink r:id="rId929">
              <w:r w:rsidRPr="002E6533">
                <w:rPr>
                  <w:rStyle w:val="Hyperlink"/>
                </w:rPr>
                <w:t>Ajuda do setor público</w:t>
              </w:r>
            </w:hyperlink>
          </w:p>
          <w:p w14:paraId="748C33CE" w14:textId="77777777" w:rsidR="004470EF" w:rsidRPr="002E6533" w:rsidRDefault="00000000">
            <w:pPr>
              <w:pStyle w:val="Corpodetexto"/>
            </w:pPr>
            <w:r w:rsidRPr="002E6533">
              <w:t> </w:t>
            </w:r>
          </w:p>
        </w:tc>
      </w:tr>
      <w:tr w:rsidR="004470EF" w:rsidRPr="002E6533" w14:paraId="42DB70F2" w14:textId="77777777">
        <w:tc>
          <w:tcPr>
            <w:tcW w:w="2613" w:type="dxa"/>
            <w:vMerge/>
          </w:tcPr>
          <w:p w14:paraId="0D94223A" w14:textId="77777777" w:rsidR="004470EF" w:rsidRPr="002E6533" w:rsidRDefault="004470EF"/>
        </w:tc>
        <w:tc>
          <w:tcPr>
            <w:tcW w:w="2613" w:type="dxa"/>
          </w:tcPr>
          <w:p w14:paraId="06F1D301" w14:textId="77777777" w:rsidR="004470EF" w:rsidRPr="002E6533" w:rsidRDefault="00000000">
            <w:pPr>
              <w:pStyle w:val="Compact"/>
            </w:pPr>
            <w:r w:rsidRPr="002E6533">
              <w:t>Monitoramento contínuo</w:t>
            </w:r>
          </w:p>
        </w:tc>
        <w:tc>
          <w:tcPr>
            <w:tcW w:w="2613" w:type="dxa"/>
            <w:vMerge/>
          </w:tcPr>
          <w:p w14:paraId="06388F3B" w14:textId="77777777" w:rsidR="004470EF" w:rsidRPr="002E6533" w:rsidRDefault="004470EF"/>
        </w:tc>
      </w:tr>
      <w:tr w:rsidR="004470EF" w:rsidRPr="002E6533" w14:paraId="43496AE6" w14:textId="77777777">
        <w:tc>
          <w:tcPr>
            <w:tcW w:w="2613" w:type="dxa"/>
          </w:tcPr>
          <w:p w14:paraId="7788DBB0" w14:textId="77777777" w:rsidR="004470EF" w:rsidRPr="002E6533" w:rsidRDefault="00000000">
            <w:pPr>
              <w:pStyle w:val="Compact"/>
            </w:pPr>
            <w:r w:rsidRPr="002E6533">
              <w:t>Pacote de teste de eficiência operacional</w:t>
            </w:r>
          </w:p>
        </w:tc>
        <w:tc>
          <w:tcPr>
            <w:tcW w:w="2613" w:type="dxa"/>
          </w:tcPr>
          <w:p w14:paraId="5860DEBB" w14:textId="77777777" w:rsidR="004470EF" w:rsidRPr="002E6533" w:rsidRDefault="00000000">
            <w:pPr>
              <w:pStyle w:val="Compact"/>
            </w:pPr>
            <w:r w:rsidRPr="002E6533">
              <w:t>Monitoramento de controles financeiros</w:t>
            </w:r>
          </w:p>
        </w:tc>
        <w:tc>
          <w:tcPr>
            <w:tcW w:w="2613" w:type="dxa"/>
            <w:vMerge w:val="restart"/>
          </w:tcPr>
          <w:p w14:paraId="174D8613" w14:textId="77777777" w:rsidR="004470EF" w:rsidRPr="002E6533" w:rsidRDefault="004470EF">
            <w:pPr>
              <w:pStyle w:val="Corpodetexto"/>
            </w:pPr>
            <w:hyperlink r:id="rId930">
              <w:r w:rsidRPr="002E6533">
                <w:rPr>
                  <w:rStyle w:val="Hyperlink"/>
                </w:rPr>
                <w:t>Ajuda de conformidade normativa e corporativa</w:t>
              </w:r>
            </w:hyperlink>
          </w:p>
          <w:p w14:paraId="141D4E16" w14:textId="77777777" w:rsidR="004470EF" w:rsidRPr="002E6533" w:rsidRDefault="00000000">
            <w:pPr>
              <w:pStyle w:val="Corpodetexto"/>
            </w:pPr>
            <w:r w:rsidRPr="002E6533">
              <w:t> </w:t>
            </w:r>
          </w:p>
        </w:tc>
      </w:tr>
      <w:tr w:rsidR="004470EF" w:rsidRPr="002E6533" w14:paraId="63195E3B" w14:textId="77777777">
        <w:tc>
          <w:tcPr>
            <w:tcW w:w="2613" w:type="dxa"/>
            <w:vMerge w:val="restart"/>
          </w:tcPr>
          <w:p w14:paraId="7296C947" w14:textId="77777777" w:rsidR="004470EF" w:rsidRPr="002E6533" w:rsidRDefault="00000000">
            <w:pPr>
              <w:pStyle w:val="Corpodetexto"/>
            </w:pPr>
            <w:r w:rsidRPr="002E6533">
              <w:t>Resultados do teste operacional</w:t>
            </w:r>
          </w:p>
          <w:p w14:paraId="1DB48CD3" w14:textId="77777777" w:rsidR="004470EF" w:rsidRPr="002E6533" w:rsidRDefault="00000000">
            <w:pPr>
              <w:pStyle w:val="Corpodetexto"/>
            </w:pPr>
            <w:r w:rsidRPr="002E6533">
              <w:t> </w:t>
            </w:r>
          </w:p>
        </w:tc>
        <w:tc>
          <w:tcPr>
            <w:tcW w:w="2613" w:type="dxa"/>
          </w:tcPr>
          <w:p w14:paraId="328B4103" w14:textId="77777777" w:rsidR="004470EF" w:rsidRPr="002E6533" w:rsidRDefault="00000000">
            <w:pPr>
              <w:pStyle w:val="Compact"/>
            </w:pPr>
            <w:r w:rsidRPr="002E6533">
              <w:t>Gerenciamento do programa de garantia de controles</w:t>
            </w:r>
          </w:p>
        </w:tc>
        <w:tc>
          <w:tcPr>
            <w:tcW w:w="2613" w:type="dxa"/>
            <w:vMerge/>
          </w:tcPr>
          <w:p w14:paraId="2349D912" w14:textId="77777777" w:rsidR="004470EF" w:rsidRPr="002E6533" w:rsidRDefault="004470EF"/>
        </w:tc>
      </w:tr>
      <w:tr w:rsidR="004470EF" w:rsidRPr="002E6533" w14:paraId="1C778065" w14:textId="77777777">
        <w:tc>
          <w:tcPr>
            <w:tcW w:w="2613" w:type="dxa"/>
            <w:vMerge/>
          </w:tcPr>
          <w:p w14:paraId="5F40DD57" w14:textId="77777777" w:rsidR="004470EF" w:rsidRPr="002E6533" w:rsidRDefault="004470EF"/>
        </w:tc>
        <w:tc>
          <w:tcPr>
            <w:tcW w:w="2613" w:type="dxa"/>
          </w:tcPr>
          <w:p w14:paraId="56783FA0" w14:textId="77777777" w:rsidR="004470EF" w:rsidRPr="002E6533" w:rsidRDefault="00000000">
            <w:pPr>
              <w:pStyle w:val="Compact"/>
            </w:pPr>
            <w:r w:rsidRPr="002E6533">
              <w:t>Garantia de controles de TI</w:t>
            </w:r>
          </w:p>
        </w:tc>
        <w:tc>
          <w:tcPr>
            <w:tcW w:w="2613" w:type="dxa"/>
          </w:tcPr>
          <w:p w14:paraId="5E2DC1FA" w14:textId="77777777" w:rsidR="004470EF" w:rsidRPr="002E6533" w:rsidRDefault="004470EF">
            <w:pPr>
              <w:pStyle w:val="Compact"/>
            </w:pPr>
            <w:hyperlink r:id="rId931">
              <w:r w:rsidRPr="002E6533">
                <w:rPr>
                  <w:rStyle w:val="Hyperlink"/>
                </w:rPr>
                <w:t>Ajuda do Gerenciamento de riscos de TI e segurança</w:t>
              </w:r>
            </w:hyperlink>
          </w:p>
        </w:tc>
      </w:tr>
      <w:tr w:rsidR="004470EF" w:rsidRPr="002E6533" w14:paraId="53A6B45D" w14:textId="77777777">
        <w:tc>
          <w:tcPr>
            <w:tcW w:w="2613" w:type="dxa"/>
          </w:tcPr>
          <w:p w14:paraId="2F855DBC" w14:textId="77777777" w:rsidR="004470EF" w:rsidRPr="002E6533" w:rsidRDefault="00000000">
            <w:pPr>
              <w:pStyle w:val="Compact"/>
            </w:pPr>
            <w:r w:rsidRPr="002E6533">
              <w:t>Avaliação de resiliência operacional</w:t>
            </w:r>
          </w:p>
        </w:tc>
        <w:tc>
          <w:tcPr>
            <w:tcW w:w="2613" w:type="dxa"/>
            <w:vMerge w:val="restart"/>
          </w:tcPr>
          <w:p w14:paraId="2A69D43C" w14:textId="77777777" w:rsidR="004470EF" w:rsidRPr="002E6533" w:rsidRDefault="00000000">
            <w:pPr>
              <w:pStyle w:val="Compact"/>
            </w:pPr>
            <w:r w:rsidRPr="002E6533">
              <w:t>Análise do cenário operacional</w:t>
            </w:r>
          </w:p>
        </w:tc>
        <w:tc>
          <w:tcPr>
            <w:tcW w:w="2613" w:type="dxa"/>
            <w:vMerge w:val="restart"/>
          </w:tcPr>
          <w:p w14:paraId="38FFBA98" w14:textId="77777777" w:rsidR="004470EF" w:rsidRPr="002E6533" w:rsidRDefault="004470EF">
            <w:pPr>
              <w:pStyle w:val="Corpodetexto"/>
            </w:pPr>
            <w:hyperlink r:id="rId932">
              <w:r w:rsidRPr="002E6533">
                <w:rPr>
                  <w:rStyle w:val="Hyperlink"/>
                </w:rPr>
                <w:t>Gerenciamento de resiliência</w:t>
              </w:r>
            </w:hyperlink>
          </w:p>
          <w:p w14:paraId="45A626EB" w14:textId="77777777" w:rsidR="004470EF" w:rsidRPr="002E6533" w:rsidRDefault="00000000">
            <w:pPr>
              <w:pStyle w:val="Corpodetexto"/>
            </w:pPr>
            <w:r w:rsidRPr="002E6533">
              <w:lastRenderedPageBreak/>
              <w:t> </w:t>
            </w:r>
          </w:p>
          <w:p w14:paraId="122FED13" w14:textId="77777777" w:rsidR="004470EF" w:rsidRPr="002E6533" w:rsidRDefault="00000000">
            <w:pPr>
              <w:pStyle w:val="Corpodetexto"/>
            </w:pPr>
            <w:r w:rsidRPr="002E6533">
              <w:t> </w:t>
            </w:r>
          </w:p>
        </w:tc>
      </w:tr>
      <w:tr w:rsidR="004470EF" w:rsidRPr="002E6533" w14:paraId="1A339BB1" w14:textId="77777777">
        <w:tc>
          <w:tcPr>
            <w:tcW w:w="2613" w:type="dxa"/>
          </w:tcPr>
          <w:p w14:paraId="3D62320C" w14:textId="77777777" w:rsidR="004470EF" w:rsidRPr="002E6533" w:rsidRDefault="00000000">
            <w:pPr>
              <w:pStyle w:val="Compact"/>
            </w:pPr>
            <w:r w:rsidRPr="002E6533">
              <w:t xml:space="preserve">Análise do cenário </w:t>
            </w:r>
            <w:r w:rsidRPr="002E6533">
              <w:lastRenderedPageBreak/>
              <w:t>operacional</w:t>
            </w:r>
          </w:p>
        </w:tc>
        <w:tc>
          <w:tcPr>
            <w:tcW w:w="2613" w:type="dxa"/>
            <w:vMerge/>
          </w:tcPr>
          <w:p w14:paraId="7B26BD2A" w14:textId="77777777" w:rsidR="004470EF" w:rsidRPr="002E6533" w:rsidRDefault="004470EF"/>
        </w:tc>
        <w:tc>
          <w:tcPr>
            <w:tcW w:w="2613" w:type="dxa"/>
            <w:vMerge/>
          </w:tcPr>
          <w:p w14:paraId="1833E70D" w14:textId="77777777" w:rsidR="004470EF" w:rsidRPr="002E6533" w:rsidRDefault="004470EF"/>
        </w:tc>
      </w:tr>
      <w:tr w:rsidR="004470EF" w:rsidRPr="002E6533" w14:paraId="6BAF25FE" w14:textId="77777777">
        <w:tc>
          <w:tcPr>
            <w:tcW w:w="2613" w:type="dxa"/>
          </w:tcPr>
          <w:p w14:paraId="48E89118" w14:textId="77777777" w:rsidR="004470EF" w:rsidRPr="002E6533" w:rsidRDefault="00000000">
            <w:pPr>
              <w:pStyle w:val="Compact"/>
            </w:pPr>
            <w:r w:rsidRPr="002E6533">
              <w:t>Biblioteca do Cenário Operacional</w:t>
            </w:r>
          </w:p>
        </w:tc>
        <w:tc>
          <w:tcPr>
            <w:tcW w:w="2613" w:type="dxa"/>
            <w:vMerge/>
          </w:tcPr>
          <w:p w14:paraId="1D131D9D" w14:textId="77777777" w:rsidR="004470EF" w:rsidRPr="002E6533" w:rsidRDefault="004470EF"/>
        </w:tc>
        <w:tc>
          <w:tcPr>
            <w:tcW w:w="2613" w:type="dxa"/>
            <w:vMerge/>
          </w:tcPr>
          <w:p w14:paraId="0163C5FD" w14:textId="77777777" w:rsidR="004470EF" w:rsidRPr="002E6533" w:rsidRDefault="004470EF"/>
        </w:tc>
      </w:tr>
      <w:tr w:rsidR="004470EF" w:rsidRPr="002E6533" w14:paraId="2E0F945D" w14:textId="77777777">
        <w:tc>
          <w:tcPr>
            <w:tcW w:w="2613" w:type="dxa"/>
            <w:vMerge w:val="restart"/>
          </w:tcPr>
          <w:p w14:paraId="39516C20" w14:textId="77777777" w:rsidR="004470EF" w:rsidRPr="002E6533" w:rsidRDefault="00000000">
            <w:pPr>
              <w:pStyle w:val="Corpodetexto"/>
            </w:pPr>
            <w:r w:rsidRPr="002E6533">
              <w:t xml:space="preserve"> Patches</w:t>
            </w:r>
          </w:p>
          <w:p w14:paraId="03ADC765" w14:textId="77777777" w:rsidR="004470EF" w:rsidRPr="002E6533" w:rsidRDefault="00000000">
            <w:pPr>
              <w:pStyle w:val="Corpodetexto"/>
            </w:pPr>
            <w:r w:rsidRPr="002E6533">
              <w:t> </w:t>
            </w:r>
          </w:p>
        </w:tc>
        <w:tc>
          <w:tcPr>
            <w:tcW w:w="2613" w:type="dxa"/>
          </w:tcPr>
          <w:p w14:paraId="3CC710E9" w14:textId="77777777" w:rsidR="004470EF" w:rsidRPr="002E6533" w:rsidRDefault="00000000">
            <w:pPr>
              <w:pStyle w:val="Compact"/>
            </w:pPr>
            <w:r w:rsidRPr="002E6533">
              <w:t>Monitoramento contínuo</w:t>
            </w:r>
          </w:p>
        </w:tc>
        <w:tc>
          <w:tcPr>
            <w:tcW w:w="2613" w:type="dxa"/>
          </w:tcPr>
          <w:p w14:paraId="3BE07C5B" w14:textId="77777777" w:rsidR="004470EF" w:rsidRPr="002E6533" w:rsidRDefault="004470EF">
            <w:pPr>
              <w:pStyle w:val="Compact"/>
            </w:pPr>
            <w:hyperlink r:id="rId933">
              <w:r w:rsidRPr="002E6533">
                <w:rPr>
                  <w:rStyle w:val="Hyperlink"/>
                </w:rPr>
                <w:t>Ajuda do setor público</w:t>
              </w:r>
            </w:hyperlink>
          </w:p>
        </w:tc>
      </w:tr>
      <w:tr w:rsidR="004470EF" w:rsidRPr="002E6533" w14:paraId="10F853EF" w14:textId="77777777">
        <w:tc>
          <w:tcPr>
            <w:tcW w:w="2613" w:type="dxa"/>
            <w:vMerge/>
          </w:tcPr>
          <w:p w14:paraId="26BB7D71" w14:textId="77777777" w:rsidR="004470EF" w:rsidRPr="002E6533" w:rsidRDefault="004470EF"/>
        </w:tc>
        <w:tc>
          <w:tcPr>
            <w:tcW w:w="2613" w:type="dxa"/>
          </w:tcPr>
          <w:p w14:paraId="01C820BC" w14:textId="77777777" w:rsidR="004470EF" w:rsidRPr="002E6533" w:rsidRDefault="00000000">
            <w:pPr>
              <w:pStyle w:val="Compact"/>
            </w:pPr>
            <w:r w:rsidRPr="002E6533">
              <w:t>Programa de vulnerabilidades de segurança de TI</w:t>
            </w:r>
          </w:p>
        </w:tc>
        <w:tc>
          <w:tcPr>
            <w:tcW w:w="2613" w:type="dxa"/>
          </w:tcPr>
          <w:p w14:paraId="759C871D" w14:textId="77777777" w:rsidR="004470EF" w:rsidRPr="002E6533" w:rsidRDefault="004470EF">
            <w:pPr>
              <w:pStyle w:val="Compact"/>
            </w:pPr>
            <w:hyperlink r:id="rId934">
              <w:r w:rsidRPr="002E6533">
                <w:rPr>
                  <w:rStyle w:val="Hyperlink"/>
                </w:rPr>
                <w:t>Ajuda do Gerenciamento de riscos de TI e segurança</w:t>
              </w:r>
            </w:hyperlink>
          </w:p>
        </w:tc>
      </w:tr>
      <w:tr w:rsidR="004470EF" w:rsidRPr="002E6533" w14:paraId="113F0F5F" w14:textId="77777777">
        <w:tc>
          <w:tcPr>
            <w:tcW w:w="2613" w:type="dxa"/>
            <w:vMerge w:val="restart"/>
          </w:tcPr>
          <w:p w14:paraId="21B8ADB3" w14:textId="77777777" w:rsidR="004470EF" w:rsidRPr="002E6533" w:rsidRDefault="00000000">
            <w:pPr>
              <w:pStyle w:val="Corpodetexto"/>
            </w:pPr>
            <w:r w:rsidRPr="002E6533">
              <w:t>Solicitações de documentação PBC</w:t>
            </w:r>
          </w:p>
          <w:p w14:paraId="44EC7682" w14:textId="77777777" w:rsidR="004470EF" w:rsidRPr="002E6533" w:rsidRDefault="00000000">
            <w:pPr>
              <w:pStyle w:val="Corpodetexto"/>
            </w:pPr>
            <w:r w:rsidRPr="002E6533">
              <w:t> </w:t>
            </w:r>
          </w:p>
        </w:tc>
        <w:tc>
          <w:tcPr>
            <w:tcW w:w="2613" w:type="dxa"/>
          </w:tcPr>
          <w:p w14:paraId="3E8B21D5" w14:textId="77777777" w:rsidR="004470EF" w:rsidRPr="002E6533" w:rsidRDefault="00000000">
            <w:pPr>
              <w:pStyle w:val="Compact"/>
            </w:pPr>
            <w:r w:rsidRPr="002E6533">
              <w:t>Projetos e documentação de auditoria</w:t>
            </w:r>
          </w:p>
        </w:tc>
        <w:tc>
          <w:tcPr>
            <w:tcW w:w="2613" w:type="dxa"/>
          </w:tcPr>
          <w:p w14:paraId="7A9DC297" w14:textId="77777777" w:rsidR="004470EF" w:rsidRPr="002E6533" w:rsidRDefault="004470EF">
            <w:pPr>
              <w:pStyle w:val="Compact"/>
            </w:pPr>
            <w:hyperlink r:id="rId935">
              <w:r w:rsidRPr="002E6533">
                <w:rPr>
                  <w:rStyle w:val="Hyperlink"/>
                </w:rPr>
                <w:t>Ajuda do Gerenciamento de auditoria</w:t>
              </w:r>
            </w:hyperlink>
          </w:p>
        </w:tc>
      </w:tr>
      <w:tr w:rsidR="004470EF" w:rsidRPr="002E6533" w14:paraId="63658195" w14:textId="77777777">
        <w:tc>
          <w:tcPr>
            <w:tcW w:w="2613" w:type="dxa"/>
            <w:vMerge/>
          </w:tcPr>
          <w:p w14:paraId="3B3D745F" w14:textId="77777777" w:rsidR="004470EF" w:rsidRPr="002E6533" w:rsidRDefault="004470EF"/>
        </w:tc>
        <w:tc>
          <w:tcPr>
            <w:tcW w:w="2613" w:type="dxa"/>
          </w:tcPr>
          <w:p w14:paraId="3FA63794" w14:textId="77777777" w:rsidR="004470EF" w:rsidRPr="002E6533" w:rsidRDefault="00000000">
            <w:pPr>
              <w:pStyle w:val="Compact"/>
            </w:pPr>
            <w:r w:rsidRPr="002E6533">
              <w:t>Monitoramento de controles financeiros</w:t>
            </w:r>
          </w:p>
        </w:tc>
        <w:tc>
          <w:tcPr>
            <w:tcW w:w="2613" w:type="dxa"/>
          </w:tcPr>
          <w:p w14:paraId="66AF0526" w14:textId="77777777" w:rsidR="004470EF" w:rsidRPr="002E6533" w:rsidRDefault="004470EF">
            <w:pPr>
              <w:pStyle w:val="Compact"/>
            </w:pPr>
            <w:hyperlink r:id="rId936">
              <w:r w:rsidRPr="002E6533">
                <w:rPr>
                  <w:rStyle w:val="Hyperlink"/>
                </w:rPr>
                <w:t>Ajuda de conformidade normativa e corporativa</w:t>
              </w:r>
            </w:hyperlink>
          </w:p>
        </w:tc>
      </w:tr>
      <w:tr w:rsidR="004470EF" w:rsidRPr="002E6533" w14:paraId="4EF49A65" w14:textId="77777777">
        <w:tc>
          <w:tcPr>
            <w:tcW w:w="2613" w:type="dxa"/>
          </w:tcPr>
          <w:p w14:paraId="482917DB" w14:textId="77777777" w:rsidR="004470EF" w:rsidRPr="002E6533" w:rsidRDefault="00000000">
            <w:pPr>
              <w:pStyle w:val="Compact"/>
            </w:pPr>
            <w:r w:rsidRPr="002E6533">
              <w:t>Autoavaliação de PCI 3.2.1 (SAQ)</w:t>
            </w:r>
          </w:p>
        </w:tc>
        <w:tc>
          <w:tcPr>
            <w:tcW w:w="2613" w:type="dxa"/>
            <w:vMerge w:val="restart"/>
          </w:tcPr>
          <w:p w14:paraId="6B850785" w14:textId="77777777" w:rsidR="004470EF" w:rsidRPr="002E6533" w:rsidRDefault="00000000">
            <w:pPr>
              <w:pStyle w:val="Compact"/>
            </w:pPr>
            <w:r w:rsidRPr="002E6533">
              <w:t>Gerenciamento de PCI</w:t>
            </w:r>
          </w:p>
        </w:tc>
        <w:tc>
          <w:tcPr>
            <w:tcW w:w="2613" w:type="dxa"/>
            <w:vMerge w:val="restart"/>
          </w:tcPr>
          <w:p w14:paraId="697E66C9" w14:textId="77777777" w:rsidR="004470EF" w:rsidRPr="002E6533" w:rsidRDefault="004470EF">
            <w:pPr>
              <w:pStyle w:val="Corpodetexto"/>
            </w:pPr>
            <w:hyperlink r:id="rId937">
              <w:r w:rsidRPr="002E6533">
                <w:rPr>
                  <w:rStyle w:val="Hyperlink"/>
                </w:rPr>
                <w:t>Ajuda do Gerenciamento de riscos de TI e segurança</w:t>
              </w:r>
            </w:hyperlink>
          </w:p>
          <w:p w14:paraId="313A1565" w14:textId="77777777" w:rsidR="004470EF" w:rsidRPr="002E6533" w:rsidRDefault="00000000">
            <w:pPr>
              <w:pStyle w:val="Corpodetexto"/>
            </w:pPr>
            <w:r w:rsidRPr="002E6533">
              <w:t> </w:t>
            </w:r>
          </w:p>
          <w:p w14:paraId="1C539E82" w14:textId="77777777" w:rsidR="004470EF" w:rsidRPr="002E6533" w:rsidRDefault="00000000">
            <w:pPr>
              <w:pStyle w:val="Corpodetexto"/>
            </w:pPr>
            <w:r w:rsidRPr="002E6533">
              <w:t> </w:t>
            </w:r>
          </w:p>
        </w:tc>
      </w:tr>
      <w:tr w:rsidR="004470EF" w:rsidRPr="002E6533" w14:paraId="461611B2" w14:textId="77777777">
        <w:tc>
          <w:tcPr>
            <w:tcW w:w="2613" w:type="dxa"/>
          </w:tcPr>
          <w:p w14:paraId="18D4053D" w14:textId="77777777" w:rsidR="004470EF" w:rsidRPr="002E6533" w:rsidRDefault="00000000">
            <w:pPr>
              <w:pStyle w:val="Compact"/>
            </w:pPr>
            <w:r w:rsidRPr="002E6533">
              <w:t>Autoavaliação de PCI 4.0 (SAQ)</w:t>
            </w:r>
          </w:p>
        </w:tc>
        <w:tc>
          <w:tcPr>
            <w:tcW w:w="2613" w:type="dxa"/>
            <w:vMerge/>
          </w:tcPr>
          <w:p w14:paraId="18D9A1E5" w14:textId="77777777" w:rsidR="004470EF" w:rsidRPr="002E6533" w:rsidRDefault="004470EF"/>
        </w:tc>
        <w:tc>
          <w:tcPr>
            <w:tcW w:w="2613" w:type="dxa"/>
            <w:vMerge/>
          </w:tcPr>
          <w:p w14:paraId="70249286" w14:textId="77777777" w:rsidR="004470EF" w:rsidRPr="002E6533" w:rsidRDefault="004470EF"/>
        </w:tc>
      </w:tr>
      <w:tr w:rsidR="004470EF" w:rsidRPr="002E6533" w14:paraId="30C8B277" w14:textId="77777777">
        <w:tc>
          <w:tcPr>
            <w:tcW w:w="2613" w:type="dxa"/>
          </w:tcPr>
          <w:p w14:paraId="57B1AC9C" w14:textId="77777777" w:rsidR="004470EF" w:rsidRPr="002E6533" w:rsidRDefault="00000000">
            <w:pPr>
              <w:pStyle w:val="Compact"/>
            </w:pPr>
            <w:r w:rsidRPr="002E6533">
              <w:t>Controles de PCI</w:t>
            </w:r>
          </w:p>
        </w:tc>
        <w:tc>
          <w:tcPr>
            <w:tcW w:w="2613" w:type="dxa"/>
            <w:vMerge/>
          </w:tcPr>
          <w:p w14:paraId="5637B96F" w14:textId="77777777" w:rsidR="004470EF" w:rsidRPr="002E6533" w:rsidRDefault="004470EF"/>
        </w:tc>
        <w:tc>
          <w:tcPr>
            <w:tcW w:w="2613" w:type="dxa"/>
            <w:vMerge/>
          </w:tcPr>
          <w:p w14:paraId="32D1AC38" w14:textId="77777777" w:rsidR="004470EF" w:rsidRPr="002E6533" w:rsidRDefault="004470EF"/>
        </w:tc>
      </w:tr>
      <w:tr w:rsidR="004470EF" w:rsidRPr="002E6533" w14:paraId="2FC516ED" w14:textId="77777777">
        <w:tc>
          <w:tcPr>
            <w:tcW w:w="2613" w:type="dxa"/>
            <w:vMerge w:val="restart"/>
          </w:tcPr>
          <w:p w14:paraId="1E735C12" w14:textId="77777777" w:rsidR="004470EF" w:rsidRPr="002E6533" w:rsidRDefault="00000000">
            <w:pPr>
              <w:pStyle w:val="Corpodetexto"/>
            </w:pPr>
            <w:r w:rsidRPr="002E6533">
              <w:t>Entidade do plano</w:t>
            </w:r>
          </w:p>
          <w:p w14:paraId="4A9FD40A" w14:textId="77777777" w:rsidR="004470EF" w:rsidRPr="002E6533" w:rsidRDefault="00000000">
            <w:pPr>
              <w:pStyle w:val="Corpodetexto"/>
            </w:pPr>
            <w:r w:rsidRPr="002E6533">
              <w:t> </w:t>
            </w:r>
          </w:p>
        </w:tc>
        <w:tc>
          <w:tcPr>
            <w:tcW w:w="2613" w:type="dxa"/>
          </w:tcPr>
          <w:p w14:paraId="709651A1" w14:textId="77777777" w:rsidR="004470EF" w:rsidRPr="002E6533" w:rsidRDefault="00000000">
            <w:pPr>
              <w:pStyle w:val="Compact"/>
            </w:pPr>
            <w:r w:rsidRPr="002E6533">
              <w:t>Projetos e documentação de auditoria</w:t>
            </w:r>
          </w:p>
        </w:tc>
        <w:tc>
          <w:tcPr>
            <w:tcW w:w="2613" w:type="dxa"/>
            <w:vMerge w:val="restart"/>
          </w:tcPr>
          <w:p w14:paraId="51C69110" w14:textId="77777777" w:rsidR="004470EF" w:rsidRPr="002E6533" w:rsidRDefault="004470EF">
            <w:pPr>
              <w:pStyle w:val="Corpodetexto"/>
            </w:pPr>
            <w:hyperlink r:id="rId938">
              <w:r w:rsidRPr="002E6533">
                <w:rPr>
                  <w:rStyle w:val="Hyperlink"/>
                </w:rPr>
                <w:t>Ajuda do Gerenciamento de auditoria</w:t>
              </w:r>
            </w:hyperlink>
          </w:p>
          <w:p w14:paraId="49B7EB27" w14:textId="77777777" w:rsidR="004470EF" w:rsidRPr="002E6533" w:rsidRDefault="00000000">
            <w:pPr>
              <w:pStyle w:val="Corpodetexto"/>
            </w:pPr>
            <w:r w:rsidRPr="002E6533">
              <w:t> </w:t>
            </w:r>
          </w:p>
        </w:tc>
      </w:tr>
      <w:tr w:rsidR="004470EF" w:rsidRPr="002E6533" w14:paraId="46F1757B" w14:textId="77777777">
        <w:tc>
          <w:tcPr>
            <w:tcW w:w="2613" w:type="dxa"/>
            <w:vMerge/>
          </w:tcPr>
          <w:p w14:paraId="370D612F" w14:textId="77777777" w:rsidR="004470EF" w:rsidRPr="002E6533" w:rsidRDefault="004470EF"/>
        </w:tc>
        <w:tc>
          <w:tcPr>
            <w:tcW w:w="2613" w:type="dxa"/>
          </w:tcPr>
          <w:p w14:paraId="17560ECF" w14:textId="77777777" w:rsidR="004470EF" w:rsidRPr="002E6533" w:rsidRDefault="00000000">
            <w:pPr>
              <w:pStyle w:val="Compact"/>
            </w:pPr>
            <w:r w:rsidRPr="002E6533">
              <w:t>Planejamento e qualidade de auditorias</w:t>
            </w:r>
          </w:p>
        </w:tc>
        <w:tc>
          <w:tcPr>
            <w:tcW w:w="2613" w:type="dxa"/>
            <w:vMerge/>
          </w:tcPr>
          <w:p w14:paraId="5B82E0A8" w14:textId="77777777" w:rsidR="004470EF" w:rsidRPr="002E6533" w:rsidRDefault="004470EF"/>
        </w:tc>
      </w:tr>
      <w:tr w:rsidR="004470EF" w:rsidRPr="002E6533" w14:paraId="23A4A238" w14:textId="77777777">
        <w:tc>
          <w:tcPr>
            <w:tcW w:w="2613" w:type="dxa"/>
            <w:vMerge w:val="restart"/>
          </w:tcPr>
          <w:p w14:paraId="3834D177" w14:textId="77777777" w:rsidR="004470EF" w:rsidRPr="002E6533" w:rsidRDefault="00000000">
            <w:pPr>
              <w:pStyle w:val="Corpodetexto"/>
            </w:pPr>
            <w:r w:rsidRPr="002E6533">
              <w:t>POA&amp;Ms</w:t>
            </w:r>
          </w:p>
          <w:p w14:paraId="5D549DA4" w14:textId="77777777" w:rsidR="004470EF" w:rsidRPr="002E6533" w:rsidRDefault="00000000">
            <w:pPr>
              <w:pStyle w:val="Corpodetexto"/>
            </w:pPr>
            <w:r w:rsidRPr="002E6533">
              <w:t> </w:t>
            </w:r>
          </w:p>
        </w:tc>
        <w:tc>
          <w:tcPr>
            <w:tcW w:w="2613" w:type="dxa"/>
          </w:tcPr>
          <w:p w14:paraId="12308D80" w14:textId="77777777" w:rsidR="004470EF" w:rsidRPr="002E6533" w:rsidRDefault="00000000">
            <w:pPr>
              <w:pStyle w:val="Compact"/>
            </w:pPr>
            <w:r w:rsidRPr="002E6533">
              <w:t>Monitoramento contínuo</w:t>
            </w:r>
          </w:p>
        </w:tc>
        <w:tc>
          <w:tcPr>
            <w:tcW w:w="2613" w:type="dxa"/>
            <w:vMerge w:val="restart"/>
          </w:tcPr>
          <w:p w14:paraId="6BB110B5" w14:textId="77777777" w:rsidR="004470EF" w:rsidRPr="002E6533" w:rsidRDefault="004470EF">
            <w:pPr>
              <w:pStyle w:val="Corpodetexto"/>
            </w:pPr>
            <w:hyperlink r:id="rId939">
              <w:r w:rsidRPr="002E6533">
                <w:rPr>
                  <w:rStyle w:val="Hyperlink"/>
                </w:rPr>
                <w:t>Ajuda do setor público</w:t>
              </w:r>
            </w:hyperlink>
          </w:p>
          <w:p w14:paraId="02DAEC37" w14:textId="77777777" w:rsidR="004470EF" w:rsidRPr="002E6533" w:rsidRDefault="00000000">
            <w:pPr>
              <w:pStyle w:val="Corpodetexto"/>
            </w:pPr>
            <w:r w:rsidRPr="002E6533">
              <w:t> </w:t>
            </w:r>
          </w:p>
        </w:tc>
      </w:tr>
      <w:tr w:rsidR="004470EF" w:rsidRPr="002E6533" w14:paraId="38E8891E" w14:textId="77777777">
        <w:tc>
          <w:tcPr>
            <w:tcW w:w="2613" w:type="dxa"/>
            <w:vMerge/>
          </w:tcPr>
          <w:p w14:paraId="7DF00693" w14:textId="77777777" w:rsidR="004470EF" w:rsidRPr="002E6533" w:rsidRDefault="004470EF"/>
        </w:tc>
        <w:tc>
          <w:tcPr>
            <w:tcW w:w="2613" w:type="dxa"/>
          </w:tcPr>
          <w:p w14:paraId="7C392A23" w14:textId="77777777" w:rsidR="004470EF" w:rsidRPr="002E6533" w:rsidRDefault="00000000">
            <w:pPr>
              <w:pStyle w:val="Compact"/>
            </w:pPr>
            <w:r w:rsidRPr="002E6533">
              <w:t>Gerenciamento de POA&amp;M</w:t>
            </w:r>
          </w:p>
        </w:tc>
        <w:tc>
          <w:tcPr>
            <w:tcW w:w="2613" w:type="dxa"/>
            <w:vMerge/>
          </w:tcPr>
          <w:p w14:paraId="381280EB" w14:textId="77777777" w:rsidR="004470EF" w:rsidRPr="002E6533" w:rsidRDefault="004470EF"/>
        </w:tc>
      </w:tr>
      <w:tr w:rsidR="004470EF" w:rsidRPr="002E6533" w14:paraId="2E84B9EF" w14:textId="77777777">
        <w:tc>
          <w:tcPr>
            <w:tcW w:w="2613" w:type="dxa"/>
          </w:tcPr>
          <w:p w14:paraId="4BE12441" w14:textId="77777777" w:rsidR="004470EF" w:rsidRPr="002E6533" w:rsidRDefault="00000000">
            <w:pPr>
              <w:pStyle w:val="Compact"/>
            </w:pPr>
            <w:r w:rsidRPr="002E6533">
              <w:t>Políticas</w:t>
            </w:r>
          </w:p>
        </w:tc>
        <w:tc>
          <w:tcPr>
            <w:tcW w:w="2613" w:type="dxa"/>
          </w:tcPr>
          <w:p w14:paraId="1738C215" w14:textId="77777777" w:rsidR="004470EF" w:rsidRPr="002E6533" w:rsidRDefault="00000000">
            <w:pPr>
              <w:pStyle w:val="Compact"/>
            </w:pPr>
            <w:r w:rsidRPr="002E6533">
              <w:t>Gerenciamento do programa de políticas</w:t>
            </w:r>
          </w:p>
        </w:tc>
        <w:tc>
          <w:tcPr>
            <w:tcW w:w="2613" w:type="dxa"/>
          </w:tcPr>
          <w:p w14:paraId="777A6BC1" w14:textId="77777777" w:rsidR="004470EF" w:rsidRPr="002E6533" w:rsidRDefault="004470EF">
            <w:pPr>
              <w:pStyle w:val="Compact"/>
            </w:pPr>
            <w:hyperlink r:id="rId940">
              <w:r w:rsidRPr="002E6533">
                <w:rPr>
                  <w:rStyle w:val="Hyperlink"/>
                </w:rPr>
                <w:t>Ajuda de conformidade normativa e corporativa</w:t>
              </w:r>
            </w:hyperlink>
          </w:p>
        </w:tc>
      </w:tr>
      <w:tr w:rsidR="004470EF" w:rsidRPr="002E6533" w14:paraId="34B5056C" w14:textId="77777777">
        <w:tc>
          <w:tcPr>
            <w:tcW w:w="2613" w:type="dxa"/>
          </w:tcPr>
          <w:p w14:paraId="34DDD22D" w14:textId="77777777" w:rsidR="004470EF" w:rsidRPr="002E6533" w:rsidRDefault="00000000">
            <w:pPr>
              <w:pStyle w:val="Compact"/>
            </w:pPr>
            <w:r w:rsidRPr="002E6533">
              <w:t>PPSM</w:t>
            </w:r>
          </w:p>
        </w:tc>
        <w:tc>
          <w:tcPr>
            <w:tcW w:w="2613" w:type="dxa"/>
          </w:tcPr>
          <w:p w14:paraId="3CD4E5B5" w14:textId="77777777" w:rsidR="004470EF" w:rsidRPr="002E6533" w:rsidRDefault="00000000">
            <w:pPr>
              <w:pStyle w:val="Compact"/>
            </w:pPr>
            <w:r w:rsidRPr="002E6533">
              <w:t>Avaliações e autorização</w:t>
            </w:r>
          </w:p>
        </w:tc>
        <w:tc>
          <w:tcPr>
            <w:tcW w:w="2613" w:type="dxa"/>
          </w:tcPr>
          <w:p w14:paraId="4E7D3708" w14:textId="77777777" w:rsidR="004470EF" w:rsidRPr="002E6533" w:rsidRDefault="004470EF">
            <w:pPr>
              <w:pStyle w:val="Compact"/>
            </w:pPr>
            <w:hyperlink r:id="rId941">
              <w:r w:rsidRPr="002E6533">
                <w:rPr>
                  <w:rStyle w:val="Hyperlink"/>
                </w:rPr>
                <w:t>Ajuda do setor público</w:t>
              </w:r>
            </w:hyperlink>
          </w:p>
        </w:tc>
      </w:tr>
      <w:tr w:rsidR="004470EF" w:rsidRPr="002E6533" w14:paraId="3A83B52F" w14:textId="77777777">
        <w:tc>
          <w:tcPr>
            <w:tcW w:w="2613" w:type="dxa"/>
            <w:vMerge w:val="restart"/>
          </w:tcPr>
          <w:p w14:paraId="1F9DE012" w14:textId="77777777" w:rsidR="004470EF" w:rsidRPr="002E6533" w:rsidRDefault="00000000">
            <w:pPr>
              <w:pStyle w:val="Corpodetexto"/>
            </w:pPr>
            <w:r w:rsidRPr="002E6533">
              <w:t>Controles primários</w:t>
            </w:r>
          </w:p>
          <w:p w14:paraId="06A9D23B" w14:textId="77777777" w:rsidR="004470EF" w:rsidRPr="002E6533" w:rsidRDefault="00000000">
            <w:pPr>
              <w:pStyle w:val="Corpodetexto"/>
            </w:pPr>
            <w:r w:rsidRPr="002E6533">
              <w:t> </w:t>
            </w:r>
          </w:p>
          <w:p w14:paraId="3BF2E40C" w14:textId="77777777" w:rsidR="004470EF" w:rsidRPr="002E6533" w:rsidRDefault="00000000">
            <w:pPr>
              <w:pStyle w:val="Corpodetexto"/>
            </w:pPr>
            <w:r w:rsidRPr="002E6533">
              <w:t> </w:t>
            </w:r>
          </w:p>
        </w:tc>
        <w:tc>
          <w:tcPr>
            <w:tcW w:w="2613" w:type="dxa"/>
          </w:tcPr>
          <w:p w14:paraId="70236631" w14:textId="77777777" w:rsidR="004470EF" w:rsidRPr="002E6533" w:rsidRDefault="00000000">
            <w:pPr>
              <w:pStyle w:val="Compact"/>
            </w:pPr>
            <w:r w:rsidRPr="002E6533">
              <w:t>Gerenciamento do programa de garantia de controles</w:t>
            </w:r>
          </w:p>
        </w:tc>
        <w:tc>
          <w:tcPr>
            <w:tcW w:w="2613" w:type="dxa"/>
          </w:tcPr>
          <w:p w14:paraId="19144ABB" w14:textId="77777777" w:rsidR="004470EF" w:rsidRPr="002E6533" w:rsidRDefault="004470EF">
            <w:pPr>
              <w:pStyle w:val="Compact"/>
            </w:pPr>
            <w:hyperlink r:id="rId942">
              <w:r w:rsidRPr="002E6533">
                <w:rPr>
                  <w:rStyle w:val="Hyperlink"/>
                </w:rPr>
                <w:t>Ajuda de conformidade normativa e corporativa</w:t>
              </w:r>
            </w:hyperlink>
          </w:p>
        </w:tc>
      </w:tr>
      <w:tr w:rsidR="004470EF" w:rsidRPr="002E6533" w14:paraId="3B0ED55B" w14:textId="77777777">
        <w:tc>
          <w:tcPr>
            <w:tcW w:w="2613" w:type="dxa"/>
            <w:vMerge/>
          </w:tcPr>
          <w:p w14:paraId="69CAB053" w14:textId="77777777" w:rsidR="004470EF" w:rsidRPr="002E6533" w:rsidRDefault="004470EF"/>
        </w:tc>
        <w:tc>
          <w:tcPr>
            <w:tcW w:w="2613" w:type="dxa"/>
          </w:tcPr>
          <w:p w14:paraId="1FDB61B5" w14:textId="77777777" w:rsidR="004470EF" w:rsidRPr="002E6533" w:rsidRDefault="00000000">
            <w:pPr>
              <w:pStyle w:val="Compact"/>
            </w:pPr>
            <w:r w:rsidRPr="002E6533">
              <w:t>Garantia de controles de TI</w:t>
            </w:r>
          </w:p>
        </w:tc>
        <w:tc>
          <w:tcPr>
            <w:tcW w:w="2613" w:type="dxa"/>
            <w:vMerge w:val="restart"/>
          </w:tcPr>
          <w:p w14:paraId="3E401267" w14:textId="77777777" w:rsidR="004470EF" w:rsidRPr="002E6533" w:rsidRDefault="004470EF">
            <w:pPr>
              <w:pStyle w:val="Compact"/>
            </w:pPr>
            <w:hyperlink r:id="rId943">
              <w:r w:rsidRPr="002E6533">
                <w:rPr>
                  <w:rStyle w:val="Hyperlink"/>
                </w:rPr>
                <w:t>Ajuda do Gerenciamento de riscos de TI e segurança</w:t>
              </w:r>
            </w:hyperlink>
          </w:p>
        </w:tc>
      </w:tr>
      <w:tr w:rsidR="004470EF" w:rsidRPr="002E6533" w14:paraId="4145E3EA" w14:textId="77777777">
        <w:tc>
          <w:tcPr>
            <w:tcW w:w="2613" w:type="dxa"/>
            <w:vMerge/>
          </w:tcPr>
          <w:p w14:paraId="431BD907" w14:textId="77777777" w:rsidR="004470EF" w:rsidRPr="002E6533" w:rsidRDefault="004470EF"/>
        </w:tc>
        <w:tc>
          <w:tcPr>
            <w:tcW w:w="2613" w:type="dxa"/>
          </w:tcPr>
          <w:p w14:paraId="1E61BAA3" w14:textId="77777777" w:rsidR="004470EF" w:rsidRPr="002E6533" w:rsidRDefault="00000000">
            <w:pPr>
              <w:pStyle w:val="Compact"/>
            </w:pPr>
            <w:r w:rsidRPr="002E6533">
              <w:t>Gerenciamento de PCI</w:t>
            </w:r>
          </w:p>
        </w:tc>
        <w:tc>
          <w:tcPr>
            <w:tcW w:w="2613" w:type="dxa"/>
            <w:vMerge/>
          </w:tcPr>
          <w:p w14:paraId="2641B192" w14:textId="77777777" w:rsidR="004470EF" w:rsidRPr="002E6533" w:rsidRDefault="004470EF"/>
        </w:tc>
      </w:tr>
      <w:tr w:rsidR="004470EF" w:rsidRPr="002E6533" w14:paraId="752B0936" w14:textId="77777777">
        <w:tc>
          <w:tcPr>
            <w:tcW w:w="2613" w:type="dxa"/>
            <w:vMerge w:val="restart"/>
          </w:tcPr>
          <w:p w14:paraId="3145527D" w14:textId="77777777" w:rsidR="004470EF" w:rsidRPr="002E6533" w:rsidRDefault="00000000">
            <w:pPr>
              <w:pStyle w:val="Corpodetexto"/>
            </w:pPr>
            <w:r w:rsidRPr="002E6533">
              <w:t>Avaliação de impacto de privacidade</w:t>
            </w:r>
          </w:p>
          <w:p w14:paraId="4B7A4E04" w14:textId="77777777" w:rsidR="004470EF" w:rsidRPr="002E6533" w:rsidRDefault="00000000">
            <w:pPr>
              <w:pStyle w:val="Corpodetexto"/>
            </w:pPr>
            <w:r w:rsidRPr="002E6533">
              <w:lastRenderedPageBreak/>
              <w:t> </w:t>
            </w:r>
          </w:p>
        </w:tc>
        <w:tc>
          <w:tcPr>
            <w:tcW w:w="2613" w:type="dxa"/>
          </w:tcPr>
          <w:p w14:paraId="2E0FC9AB" w14:textId="77777777" w:rsidR="004470EF" w:rsidRPr="002E6533" w:rsidRDefault="00000000">
            <w:pPr>
              <w:pStyle w:val="Compact"/>
            </w:pPr>
            <w:r w:rsidRPr="002E6533">
              <w:lastRenderedPageBreak/>
              <w:t>Gerenciamento do programa de privacidade</w:t>
            </w:r>
          </w:p>
        </w:tc>
        <w:tc>
          <w:tcPr>
            <w:tcW w:w="2613" w:type="dxa"/>
          </w:tcPr>
          <w:p w14:paraId="2EB87346" w14:textId="77777777" w:rsidR="004470EF" w:rsidRPr="002E6533" w:rsidRDefault="004470EF">
            <w:pPr>
              <w:pStyle w:val="Compact"/>
            </w:pPr>
            <w:hyperlink r:id="rId944">
              <w:r w:rsidRPr="002E6533">
                <w:rPr>
                  <w:rStyle w:val="Hyperlink"/>
                </w:rPr>
                <w:t>Ajuda de conformidade normativa e corporativa</w:t>
              </w:r>
            </w:hyperlink>
          </w:p>
        </w:tc>
      </w:tr>
      <w:tr w:rsidR="004470EF" w:rsidRPr="002E6533" w14:paraId="2C8FCB3C" w14:textId="77777777">
        <w:tc>
          <w:tcPr>
            <w:tcW w:w="2613" w:type="dxa"/>
            <w:vMerge/>
          </w:tcPr>
          <w:p w14:paraId="0F0D5315" w14:textId="77777777" w:rsidR="004470EF" w:rsidRPr="002E6533" w:rsidRDefault="004470EF"/>
        </w:tc>
        <w:tc>
          <w:tcPr>
            <w:tcW w:w="2613" w:type="dxa"/>
          </w:tcPr>
          <w:p w14:paraId="0D3906DA" w14:textId="77777777" w:rsidR="004470EF" w:rsidRPr="002E6533" w:rsidRDefault="00000000">
            <w:pPr>
              <w:pStyle w:val="Compact"/>
            </w:pPr>
            <w:r w:rsidRPr="002E6533">
              <w:t>Avaliações e autorização</w:t>
            </w:r>
          </w:p>
        </w:tc>
        <w:tc>
          <w:tcPr>
            <w:tcW w:w="2613" w:type="dxa"/>
          </w:tcPr>
          <w:p w14:paraId="5FC891D7" w14:textId="77777777" w:rsidR="004470EF" w:rsidRPr="002E6533" w:rsidRDefault="004470EF">
            <w:pPr>
              <w:pStyle w:val="Compact"/>
            </w:pPr>
            <w:hyperlink r:id="rId945">
              <w:r w:rsidRPr="002E6533">
                <w:rPr>
                  <w:rStyle w:val="Hyperlink"/>
                </w:rPr>
                <w:t>Ajuda do setor público</w:t>
              </w:r>
            </w:hyperlink>
          </w:p>
        </w:tc>
      </w:tr>
      <w:tr w:rsidR="004470EF" w:rsidRPr="002E6533" w14:paraId="1DCC88C9" w14:textId="77777777">
        <w:tc>
          <w:tcPr>
            <w:tcW w:w="2613" w:type="dxa"/>
          </w:tcPr>
          <w:p w14:paraId="23748661" w14:textId="77777777" w:rsidR="004470EF" w:rsidRPr="002E6533" w:rsidRDefault="00000000">
            <w:pPr>
              <w:pStyle w:val="Compact"/>
            </w:pPr>
            <w:r w:rsidRPr="002E6533">
              <w:t>Funções e responsabilidades de privacidade</w:t>
            </w:r>
          </w:p>
        </w:tc>
        <w:tc>
          <w:tcPr>
            <w:tcW w:w="2613" w:type="dxa"/>
          </w:tcPr>
          <w:p w14:paraId="4853F8F3" w14:textId="77777777" w:rsidR="004470EF" w:rsidRPr="002E6533" w:rsidRDefault="00000000">
            <w:pPr>
              <w:pStyle w:val="Compact"/>
            </w:pPr>
            <w:r w:rsidRPr="002E6533">
              <w:t>Governança dos dados</w:t>
            </w:r>
          </w:p>
        </w:tc>
        <w:tc>
          <w:tcPr>
            <w:tcW w:w="2613" w:type="dxa"/>
          </w:tcPr>
          <w:p w14:paraId="58826794" w14:textId="77777777" w:rsidR="004470EF" w:rsidRPr="002E6533" w:rsidRDefault="004470EF">
            <w:pPr>
              <w:pStyle w:val="Compact"/>
            </w:pPr>
            <w:hyperlink r:id="rId946">
              <w:r w:rsidRPr="002E6533">
                <w:rPr>
                  <w:rStyle w:val="Hyperlink"/>
                </w:rPr>
                <w:t>Ajuda de conformidade normativa e corporativa</w:t>
              </w:r>
            </w:hyperlink>
          </w:p>
        </w:tc>
      </w:tr>
      <w:tr w:rsidR="004470EF" w:rsidRPr="002E6533" w14:paraId="09334178" w14:textId="77777777">
        <w:tc>
          <w:tcPr>
            <w:tcW w:w="2613" w:type="dxa"/>
          </w:tcPr>
          <w:p w14:paraId="4AA84FB3" w14:textId="77777777" w:rsidR="004470EF" w:rsidRPr="002E6533" w:rsidRDefault="00000000">
            <w:pPr>
              <w:pStyle w:val="Compact"/>
            </w:pPr>
            <w:r w:rsidRPr="002E6533">
              <w:t>Análise de limite de privacidade</w:t>
            </w:r>
          </w:p>
        </w:tc>
        <w:tc>
          <w:tcPr>
            <w:tcW w:w="2613" w:type="dxa"/>
          </w:tcPr>
          <w:p w14:paraId="36066736" w14:textId="77777777" w:rsidR="004470EF" w:rsidRPr="002E6533" w:rsidRDefault="00000000">
            <w:pPr>
              <w:pStyle w:val="Compact"/>
            </w:pPr>
            <w:r w:rsidRPr="002E6533">
              <w:t>Avaliações e autorização</w:t>
            </w:r>
          </w:p>
        </w:tc>
        <w:tc>
          <w:tcPr>
            <w:tcW w:w="2613" w:type="dxa"/>
          </w:tcPr>
          <w:p w14:paraId="2EB24CA6" w14:textId="77777777" w:rsidR="004470EF" w:rsidRPr="002E6533" w:rsidRDefault="004470EF">
            <w:pPr>
              <w:pStyle w:val="Compact"/>
            </w:pPr>
            <w:hyperlink r:id="rId947">
              <w:r w:rsidRPr="002E6533">
                <w:rPr>
                  <w:rStyle w:val="Hyperlink"/>
                </w:rPr>
                <w:t>Ajuda do setor público</w:t>
              </w:r>
            </w:hyperlink>
          </w:p>
        </w:tc>
      </w:tr>
      <w:tr w:rsidR="004470EF" w:rsidRPr="002E6533" w14:paraId="749E540F" w14:textId="77777777">
        <w:tc>
          <w:tcPr>
            <w:tcW w:w="2613" w:type="dxa"/>
          </w:tcPr>
          <w:p w14:paraId="0E633ECF" w14:textId="77777777" w:rsidR="004470EF" w:rsidRPr="002E6533" w:rsidRDefault="00000000">
            <w:pPr>
              <w:pStyle w:val="Compact"/>
            </w:pPr>
            <w:r w:rsidRPr="002E6533">
              <w:t>Passo a passo de Narrativa de processo</w:t>
            </w:r>
          </w:p>
        </w:tc>
        <w:tc>
          <w:tcPr>
            <w:tcW w:w="2613" w:type="dxa"/>
            <w:vMerge w:val="restart"/>
          </w:tcPr>
          <w:p w14:paraId="106D571B" w14:textId="77777777" w:rsidR="004470EF" w:rsidRPr="002E6533" w:rsidRDefault="00000000">
            <w:pPr>
              <w:pStyle w:val="Compact"/>
            </w:pPr>
            <w:r w:rsidRPr="002E6533">
              <w:t>Monitoramento de controles financeiros</w:t>
            </w:r>
          </w:p>
        </w:tc>
        <w:tc>
          <w:tcPr>
            <w:tcW w:w="2613" w:type="dxa"/>
            <w:vMerge w:val="restart"/>
          </w:tcPr>
          <w:p w14:paraId="4DB35A5C" w14:textId="77777777" w:rsidR="004470EF" w:rsidRPr="002E6533" w:rsidRDefault="004470EF">
            <w:pPr>
              <w:pStyle w:val="Compact"/>
            </w:pPr>
            <w:hyperlink r:id="rId948">
              <w:r w:rsidRPr="002E6533">
                <w:rPr>
                  <w:rStyle w:val="Hyperlink"/>
                </w:rPr>
                <w:t>Ajuda de conformidade normativa e corporativa</w:t>
              </w:r>
            </w:hyperlink>
          </w:p>
        </w:tc>
      </w:tr>
      <w:tr w:rsidR="004470EF" w:rsidRPr="002E6533" w14:paraId="0E481D26" w14:textId="77777777">
        <w:tc>
          <w:tcPr>
            <w:tcW w:w="2613" w:type="dxa"/>
          </w:tcPr>
          <w:p w14:paraId="790BBF14" w14:textId="77777777" w:rsidR="004470EF" w:rsidRPr="002E6533" w:rsidRDefault="00000000">
            <w:pPr>
              <w:pStyle w:val="Compact"/>
            </w:pPr>
            <w:r w:rsidRPr="002E6533">
              <w:t>Narrativas de processo</w:t>
            </w:r>
          </w:p>
        </w:tc>
        <w:tc>
          <w:tcPr>
            <w:tcW w:w="2613" w:type="dxa"/>
            <w:vMerge/>
          </w:tcPr>
          <w:p w14:paraId="52AE5761" w14:textId="77777777" w:rsidR="004470EF" w:rsidRPr="002E6533" w:rsidRDefault="004470EF"/>
        </w:tc>
        <w:tc>
          <w:tcPr>
            <w:tcW w:w="2613" w:type="dxa"/>
            <w:vMerge/>
          </w:tcPr>
          <w:p w14:paraId="055AFA7C" w14:textId="77777777" w:rsidR="004470EF" w:rsidRPr="002E6533" w:rsidRDefault="004470EF"/>
        </w:tc>
      </w:tr>
      <w:tr w:rsidR="004470EF" w:rsidRPr="002E6533" w14:paraId="579B5203" w14:textId="77777777">
        <w:tc>
          <w:tcPr>
            <w:tcW w:w="2613" w:type="dxa"/>
          </w:tcPr>
          <w:p w14:paraId="7F92F3D2" w14:textId="77777777" w:rsidR="004470EF" w:rsidRPr="002E6533" w:rsidRDefault="00000000">
            <w:pPr>
              <w:pStyle w:val="Compact"/>
            </w:pPr>
            <w:r w:rsidRPr="002E6533">
              <w:t>Atividades de processamento</w:t>
            </w:r>
          </w:p>
        </w:tc>
        <w:tc>
          <w:tcPr>
            <w:tcW w:w="2613" w:type="dxa"/>
          </w:tcPr>
          <w:p w14:paraId="43A0C842" w14:textId="77777777" w:rsidR="004470EF" w:rsidRPr="002E6533" w:rsidRDefault="00000000">
            <w:pPr>
              <w:pStyle w:val="Compact"/>
            </w:pPr>
            <w:r w:rsidRPr="002E6533">
              <w:t>Governança dos dados</w:t>
            </w:r>
          </w:p>
        </w:tc>
        <w:tc>
          <w:tcPr>
            <w:tcW w:w="2613" w:type="dxa"/>
            <w:vMerge/>
          </w:tcPr>
          <w:p w14:paraId="0A2F6751" w14:textId="77777777" w:rsidR="004470EF" w:rsidRPr="002E6533" w:rsidRDefault="004470EF"/>
        </w:tc>
      </w:tr>
      <w:tr w:rsidR="004470EF" w:rsidRPr="002E6533" w14:paraId="6FAD18D2" w14:textId="77777777">
        <w:tc>
          <w:tcPr>
            <w:tcW w:w="2613" w:type="dxa"/>
            <w:vMerge w:val="restart"/>
          </w:tcPr>
          <w:p w14:paraId="7CA610C8" w14:textId="77777777" w:rsidR="004470EF" w:rsidRPr="002E6533" w:rsidRDefault="00000000">
            <w:pPr>
              <w:pStyle w:val="Corpodetexto"/>
            </w:pPr>
            <w:r w:rsidRPr="002E6533">
              <w:t>Produtos e serviços</w:t>
            </w:r>
          </w:p>
          <w:p w14:paraId="09DEC4BE" w14:textId="77777777" w:rsidR="004470EF" w:rsidRPr="002E6533" w:rsidRDefault="00000000">
            <w:pPr>
              <w:pStyle w:val="Corpodetexto"/>
            </w:pPr>
            <w:r w:rsidRPr="002E6533">
              <w:t> </w:t>
            </w:r>
          </w:p>
          <w:p w14:paraId="422E58B5" w14:textId="77777777" w:rsidR="004470EF" w:rsidRPr="002E6533" w:rsidRDefault="00000000">
            <w:pPr>
              <w:pStyle w:val="Corpodetexto"/>
            </w:pPr>
            <w:r w:rsidRPr="002E6533">
              <w:t> </w:t>
            </w:r>
          </w:p>
          <w:p w14:paraId="070DEDA0" w14:textId="77777777" w:rsidR="004470EF" w:rsidRPr="002E6533" w:rsidRDefault="00000000">
            <w:pPr>
              <w:pStyle w:val="Corpodetexto"/>
            </w:pPr>
            <w:r w:rsidRPr="002E6533">
              <w:t> </w:t>
            </w:r>
          </w:p>
        </w:tc>
        <w:tc>
          <w:tcPr>
            <w:tcW w:w="2613" w:type="dxa"/>
          </w:tcPr>
          <w:p w14:paraId="3C61CCBF" w14:textId="77777777" w:rsidR="004470EF" w:rsidRPr="002E6533" w:rsidRDefault="00000000">
            <w:pPr>
              <w:pStyle w:val="Compact"/>
            </w:pPr>
            <w:r w:rsidRPr="002E6533">
              <w:t>Risk Assessment Management</w:t>
            </w:r>
          </w:p>
        </w:tc>
        <w:tc>
          <w:tcPr>
            <w:tcW w:w="2613" w:type="dxa"/>
          </w:tcPr>
          <w:p w14:paraId="0EF88904" w14:textId="77777777" w:rsidR="004470EF" w:rsidRPr="002E6533" w:rsidRDefault="004470EF">
            <w:pPr>
              <w:pStyle w:val="Compact"/>
            </w:pPr>
            <w:hyperlink r:id="rId949">
              <w:r w:rsidRPr="002E6533">
                <w:rPr>
                  <w:rStyle w:val="Hyperlink"/>
                </w:rPr>
                <w:t>Ajuda do Gerenciamento do risco operacional e empresarial</w:t>
              </w:r>
            </w:hyperlink>
          </w:p>
        </w:tc>
      </w:tr>
      <w:tr w:rsidR="004470EF" w:rsidRPr="002E6533" w14:paraId="31F0EDE2" w14:textId="77777777">
        <w:tc>
          <w:tcPr>
            <w:tcW w:w="2613" w:type="dxa"/>
            <w:vMerge/>
          </w:tcPr>
          <w:p w14:paraId="5E9E1D3C" w14:textId="77777777" w:rsidR="004470EF" w:rsidRPr="002E6533" w:rsidRDefault="004470EF"/>
        </w:tc>
        <w:tc>
          <w:tcPr>
            <w:tcW w:w="2613" w:type="dxa"/>
          </w:tcPr>
          <w:p w14:paraId="72D464D4" w14:textId="77777777" w:rsidR="004470EF" w:rsidRPr="002E6533" w:rsidRDefault="00000000">
            <w:pPr>
              <w:pStyle w:val="Compact"/>
            </w:pPr>
            <w:r w:rsidRPr="002E6533">
              <w:t>Análise do cenário operacional</w:t>
            </w:r>
          </w:p>
        </w:tc>
        <w:tc>
          <w:tcPr>
            <w:tcW w:w="2613" w:type="dxa"/>
          </w:tcPr>
          <w:p w14:paraId="592D17A5" w14:textId="77777777" w:rsidR="004470EF" w:rsidRPr="002E6533" w:rsidRDefault="004470EF">
            <w:pPr>
              <w:pStyle w:val="Compact"/>
            </w:pPr>
            <w:hyperlink r:id="rId950">
              <w:r w:rsidRPr="002E6533">
                <w:rPr>
                  <w:rStyle w:val="Hyperlink"/>
                </w:rPr>
                <w:t>Gerenciamento de resiliência</w:t>
              </w:r>
            </w:hyperlink>
          </w:p>
        </w:tc>
      </w:tr>
      <w:tr w:rsidR="004470EF" w:rsidRPr="002E6533" w14:paraId="3B5B3995" w14:textId="77777777">
        <w:tc>
          <w:tcPr>
            <w:tcW w:w="2613" w:type="dxa"/>
            <w:vMerge/>
          </w:tcPr>
          <w:p w14:paraId="02E2C1E2" w14:textId="77777777" w:rsidR="004470EF" w:rsidRPr="002E6533" w:rsidRDefault="004470EF"/>
        </w:tc>
        <w:tc>
          <w:tcPr>
            <w:tcW w:w="2613" w:type="dxa"/>
          </w:tcPr>
          <w:p w14:paraId="5034B937" w14:textId="77777777" w:rsidR="004470EF" w:rsidRPr="002E6533" w:rsidRDefault="00000000">
            <w:pPr>
              <w:pStyle w:val="Compact"/>
            </w:pPr>
            <w:r w:rsidRPr="002E6533">
              <w:t>Projeto de terceiros</w:t>
            </w:r>
          </w:p>
        </w:tc>
        <w:tc>
          <w:tcPr>
            <w:tcW w:w="2613" w:type="dxa"/>
            <w:vMerge w:val="restart"/>
          </w:tcPr>
          <w:p w14:paraId="11B26314" w14:textId="77777777" w:rsidR="004470EF" w:rsidRPr="002E6533" w:rsidRDefault="004470EF">
            <w:pPr>
              <w:pStyle w:val="Corpodetexto"/>
            </w:pPr>
            <w:hyperlink r:id="rId951">
              <w:r w:rsidRPr="002E6533">
                <w:rPr>
                  <w:rStyle w:val="Hyperlink"/>
                </w:rPr>
                <w:t>Governança de terceiros</w:t>
              </w:r>
            </w:hyperlink>
          </w:p>
          <w:p w14:paraId="038FB68F" w14:textId="77777777" w:rsidR="004470EF" w:rsidRPr="002E6533" w:rsidRDefault="00000000">
            <w:pPr>
              <w:pStyle w:val="Corpodetexto"/>
            </w:pPr>
            <w:r w:rsidRPr="002E6533">
              <w:t> </w:t>
            </w:r>
          </w:p>
        </w:tc>
      </w:tr>
      <w:tr w:rsidR="004470EF" w:rsidRPr="002E6533" w14:paraId="237652E8" w14:textId="77777777">
        <w:tc>
          <w:tcPr>
            <w:tcW w:w="2613" w:type="dxa"/>
            <w:vMerge/>
          </w:tcPr>
          <w:p w14:paraId="35BCD45C" w14:textId="77777777" w:rsidR="004470EF" w:rsidRPr="002E6533" w:rsidRDefault="004470EF"/>
        </w:tc>
        <w:tc>
          <w:tcPr>
            <w:tcW w:w="2613" w:type="dxa"/>
          </w:tcPr>
          <w:p w14:paraId="282B8EFC" w14:textId="77777777" w:rsidR="004470EF" w:rsidRPr="002E6533" w:rsidRDefault="00000000">
            <w:pPr>
              <w:pStyle w:val="Compact"/>
            </w:pPr>
            <w:r w:rsidRPr="002E6533">
              <w:t>Gerenciamento de riscos de terceiros</w:t>
            </w:r>
          </w:p>
        </w:tc>
        <w:tc>
          <w:tcPr>
            <w:tcW w:w="2613" w:type="dxa"/>
            <w:vMerge/>
          </w:tcPr>
          <w:p w14:paraId="2A1930EA" w14:textId="77777777" w:rsidR="004470EF" w:rsidRPr="002E6533" w:rsidRDefault="004470EF"/>
        </w:tc>
      </w:tr>
      <w:tr w:rsidR="004470EF" w:rsidRPr="002E6533" w14:paraId="13889BBF" w14:textId="77777777">
        <w:tc>
          <w:tcPr>
            <w:tcW w:w="2613" w:type="dxa"/>
          </w:tcPr>
          <w:p w14:paraId="0D575637" w14:textId="77777777" w:rsidR="004470EF" w:rsidRPr="002E6533" w:rsidRDefault="00000000">
            <w:pPr>
              <w:pStyle w:val="Compact"/>
            </w:pPr>
            <w:r w:rsidRPr="002E6533">
              <w:t xml:space="preserve"> Certificação Financeira Trimestral - Empresa</w:t>
            </w:r>
          </w:p>
        </w:tc>
        <w:tc>
          <w:tcPr>
            <w:tcW w:w="2613" w:type="dxa"/>
          </w:tcPr>
          <w:p w14:paraId="6A933DD7" w14:textId="77777777" w:rsidR="004470EF" w:rsidRPr="002E6533" w:rsidRDefault="00000000">
            <w:pPr>
              <w:pStyle w:val="Compact"/>
            </w:pPr>
            <w:r w:rsidRPr="002E6533">
              <w:t>Monitoramento de controles financeiros</w:t>
            </w:r>
          </w:p>
        </w:tc>
        <w:tc>
          <w:tcPr>
            <w:tcW w:w="2613" w:type="dxa"/>
          </w:tcPr>
          <w:p w14:paraId="2DB85459" w14:textId="77777777" w:rsidR="004470EF" w:rsidRPr="002E6533" w:rsidRDefault="004470EF">
            <w:pPr>
              <w:pStyle w:val="Compact"/>
            </w:pPr>
            <w:hyperlink r:id="rId952">
              <w:r w:rsidRPr="002E6533">
                <w:rPr>
                  <w:rStyle w:val="Hyperlink"/>
                </w:rPr>
                <w:t>Ajuda de conformidade normativa e corporativa</w:t>
              </w:r>
            </w:hyperlink>
          </w:p>
        </w:tc>
      </w:tr>
      <w:tr w:rsidR="004470EF" w:rsidRPr="002E6533" w14:paraId="21E7A46E" w14:textId="77777777">
        <w:tc>
          <w:tcPr>
            <w:tcW w:w="2613" w:type="dxa"/>
            <w:vMerge w:val="restart"/>
          </w:tcPr>
          <w:p w14:paraId="7ACBB7D0" w14:textId="77777777" w:rsidR="004470EF" w:rsidRPr="002E6533" w:rsidRDefault="00000000">
            <w:pPr>
              <w:pStyle w:val="Corpodetexto"/>
            </w:pPr>
            <w:r w:rsidRPr="002E6533">
              <w:t>Biblioteca de perguntas</w:t>
            </w:r>
          </w:p>
          <w:p w14:paraId="7457A710" w14:textId="77777777" w:rsidR="004470EF" w:rsidRPr="002E6533" w:rsidRDefault="00000000">
            <w:pPr>
              <w:pStyle w:val="Corpodetexto"/>
            </w:pPr>
            <w:r w:rsidRPr="002E6533">
              <w:t> </w:t>
            </w:r>
          </w:p>
          <w:p w14:paraId="61B0FE6E" w14:textId="77777777" w:rsidR="004470EF" w:rsidRPr="002E6533" w:rsidRDefault="00000000">
            <w:pPr>
              <w:pStyle w:val="Corpodetexto"/>
            </w:pPr>
            <w:r w:rsidRPr="002E6533">
              <w:t> </w:t>
            </w:r>
          </w:p>
          <w:p w14:paraId="5E1DB845" w14:textId="77777777" w:rsidR="004470EF" w:rsidRPr="002E6533" w:rsidRDefault="00000000">
            <w:pPr>
              <w:pStyle w:val="Corpodetexto"/>
            </w:pPr>
            <w:r w:rsidRPr="002E6533">
              <w:t> </w:t>
            </w:r>
          </w:p>
          <w:p w14:paraId="35332800" w14:textId="77777777" w:rsidR="004470EF" w:rsidRPr="002E6533" w:rsidRDefault="00000000">
            <w:pPr>
              <w:pStyle w:val="Corpodetexto"/>
            </w:pPr>
            <w:r w:rsidRPr="002E6533">
              <w:t> </w:t>
            </w:r>
          </w:p>
          <w:p w14:paraId="06926849" w14:textId="77777777" w:rsidR="004470EF" w:rsidRPr="002E6533" w:rsidRDefault="00000000">
            <w:pPr>
              <w:pStyle w:val="Corpodetexto"/>
            </w:pPr>
            <w:r w:rsidRPr="002E6533">
              <w:t> </w:t>
            </w:r>
          </w:p>
          <w:p w14:paraId="39B77BA8" w14:textId="77777777" w:rsidR="004470EF" w:rsidRPr="002E6533" w:rsidRDefault="00000000">
            <w:pPr>
              <w:pStyle w:val="Corpodetexto"/>
            </w:pPr>
            <w:r w:rsidRPr="002E6533">
              <w:t> </w:t>
            </w:r>
          </w:p>
          <w:p w14:paraId="4F0FAC47" w14:textId="77777777" w:rsidR="004470EF" w:rsidRPr="002E6533" w:rsidRDefault="00000000">
            <w:pPr>
              <w:pStyle w:val="Corpodetexto"/>
            </w:pPr>
            <w:r w:rsidRPr="002E6533">
              <w:t> </w:t>
            </w:r>
          </w:p>
          <w:p w14:paraId="27510E3D" w14:textId="77777777" w:rsidR="004470EF" w:rsidRPr="002E6533" w:rsidRDefault="00000000">
            <w:pPr>
              <w:pStyle w:val="Corpodetexto"/>
            </w:pPr>
            <w:r w:rsidRPr="002E6533">
              <w:t> </w:t>
            </w:r>
          </w:p>
          <w:p w14:paraId="6B9C09F5" w14:textId="77777777" w:rsidR="004470EF" w:rsidRPr="002E6533" w:rsidRDefault="00000000">
            <w:pPr>
              <w:pStyle w:val="Corpodetexto"/>
            </w:pPr>
            <w:r w:rsidRPr="002E6533">
              <w:t> </w:t>
            </w:r>
          </w:p>
        </w:tc>
        <w:tc>
          <w:tcPr>
            <w:tcW w:w="2613" w:type="dxa"/>
          </w:tcPr>
          <w:p w14:paraId="5C36E700" w14:textId="77777777" w:rsidR="004470EF" w:rsidRPr="002E6533" w:rsidRDefault="00000000">
            <w:pPr>
              <w:pStyle w:val="Compact"/>
            </w:pPr>
            <w:r w:rsidRPr="002E6533">
              <w:t>Planejamento e qualidade de auditorias</w:t>
            </w:r>
          </w:p>
        </w:tc>
        <w:tc>
          <w:tcPr>
            <w:tcW w:w="2613" w:type="dxa"/>
          </w:tcPr>
          <w:p w14:paraId="4148D386" w14:textId="77777777" w:rsidR="004470EF" w:rsidRPr="002E6533" w:rsidRDefault="004470EF">
            <w:pPr>
              <w:pStyle w:val="Compact"/>
            </w:pPr>
            <w:hyperlink r:id="rId953">
              <w:r w:rsidRPr="002E6533">
                <w:rPr>
                  <w:rStyle w:val="Hyperlink"/>
                </w:rPr>
                <w:t>Ajuda do Gerenciamento de auditoria</w:t>
              </w:r>
            </w:hyperlink>
          </w:p>
        </w:tc>
      </w:tr>
      <w:tr w:rsidR="004470EF" w:rsidRPr="002E6533" w14:paraId="0DB54DB7" w14:textId="77777777">
        <w:tc>
          <w:tcPr>
            <w:tcW w:w="2613" w:type="dxa"/>
            <w:vMerge/>
          </w:tcPr>
          <w:p w14:paraId="4E9BE740" w14:textId="77777777" w:rsidR="004470EF" w:rsidRPr="002E6533" w:rsidRDefault="004470EF"/>
        </w:tc>
        <w:tc>
          <w:tcPr>
            <w:tcW w:w="2613" w:type="dxa"/>
          </w:tcPr>
          <w:p w14:paraId="4E03738B" w14:textId="77777777" w:rsidR="004470EF" w:rsidRPr="002E6533" w:rsidRDefault="00000000">
            <w:pPr>
              <w:pStyle w:val="Compact"/>
            </w:pPr>
            <w:r w:rsidRPr="002E6533">
              <w:t>Risk Assessment Management</w:t>
            </w:r>
          </w:p>
        </w:tc>
        <w:tc>
          <w:tcPr>
            <w:tcW w:w="2613" w:type="dxa"/>
          </w:tcPr>
          <w:p w14:paraId="7574678C" w14:textId="77777777" w:rsidR="004470EF" w:rsidRPr="002E6533" w:rsidRDefault="004470EF">
            <w:pPr>
              <w:pStyle w:val="Compact"/>
            </w:pPr>
            <w:hyperlink r:id="rId954">
              <w:r w:rsidRPr="002E6533">
                <w:rPr>
                  <w:rStyle w:val="Hyperlink"/>
                </w:rPr>
                <w:t>Ajuda do Gerenciamento do risco operacional e empresarial</w:t>
              </w:r>
            </w:hyperlink>
          </w:p>
        </w:tc>
      </w:tr>
      <w:tr w:rsidR="004470EF" w:rsidRPr="002E6533" w14:paraId="33EA070F" w14:textId="77777777">
        <w:tc>
          <w:tcPr>
            <w:tcW w:w="2613" w:type="dxa"/>
            <w:vMerge/>
          </w:tcPr>
          <w:p w14:paraId="7F730FA9" w14:textId="77777777" w:rsidR="004470EF" w:rsidRPr="002E6533" w:rsidRDefault="004470EF"/>
        </w:tc>
        <w:tc>
          <w:tcPr>
            <w:tcW w:w="2613" w:type="dxa"/>
          </w:tcPr>
          <w:p w14:paraId="7C2CD0B5" w14:textId="77777777" w:rsidR="004470EF" w:rsidRPr="002E6533" w:rsidRDefault="00000000">
            <w:pPr>
              <w:pStyle w:val="Compact"/>
            </w:pPr>
            <w:r w:rsidRPr="002E6533">
              <w:t>Avaliações e autorização</w:t>
            </w:r>
          </w:p>
        </w:tc>
        <w:tc>
          <w:tcPr>
            <w:tcW w:w="2613" w:type="dxa"/>
          </w:tcPr>
          <w:p w14:paraId="5E4FBBF1" w14:textId="77777777" w:rsidR="004470EF" w:rsidRPr="002E6533" w:rsidRDefault="004470EF">
            <w:pPr>
              <w:pStyle w:val="Compact"/>
            </w:pPr>
            <w:hyperlink r:id="rId955">
              <w:r w:rsidRPr="002E6533">
                <w:rPr>
                  <w:rStyle w:val="Hyperlink"/>
                </w:rPr>
                <w:t>Ajuda do setor público</w:t>
              </w:r>
            </w:hyperlink>
          </w:p>
        </w:tc>
      </w:tr>
      <w:tr w:rsidR="004470EF" w:rsidRPr="002E6533" w14:paraId="466A6F38" w14:textId="77777777">
        <w:tc>
          <w:tcPr>
            <w:tcW w:w="2613" w:type="dxa"/>
            <w:vMerge/>
          </w:tcPr>
          <w:p w14:paraId="341DA39D" w14:textId="77777777" w:rsidR="004470EF" w:rsidRPr="002E6533" w:rsidRDefault="004470EF"/>
        </w:tc>
        <w:tc>
          <w:tcPr>
            <w:tcW w:w="2613" w:type="dxa"/>
          </w:tcPr>
          <w:p w14:paraId="701A9DB7" w14:textId="77777777" w:rsidR="004470EF" w:rsidRPr="002E6533" w:rsidRDefault="00000000">
            <w:pPr>
              <w:pStyle w:val="Compact"/>
            </w:pPr>
            <w:r w:rsidRPr="002E6533">
              <w:t>Gerenciamento do programa de garantia de controles</w:t>
            </w:r>
          </w:p>
        </w:tc>
        <w:tc>
          <w:tcPr>
            <w:tcW w:w="2613" w:type="dxa"/>
          </w:tcPr>
          <w:p w14:paraId="482173F6" w14:textId="77777777" w:rsidR="004470EF" w:rsidRPr="002E6533" w:rsidRDefault="004470EF">
            <w:pPr>
              <w:pStyle w:val="Compact"/>
            </w:pPr>
            <w:hyperlink r:id="rId956">
              <w:r w:rsidRPr="002E6533">
                <w:rPr>
                  <w:rStyle w:val="Hyperlink"/>
                </w:rPr>
                <w:t>Ajuda de conformidade normativa e corporativa</w:t>
              </w:r>
            </w:hyperlink>
          </w:p>
        </w:tc>
      </w:tr>
      <w:tr w:rsidR="004470EF" w:rsidRPr="002E6533" w14:paraId="2187490B" w14:textId="77777777">
        <w:tc>
          <w:tcPr>
            <w:tcW w:w="2613" w:type="dxa"/>
            <w:vMerge/>
          </w:tcPr>
          <w:p w14:paraId="7C39A2CA" w14:textId="77777777" w:rsidR="004470EF" w:rsidRPr="002E6533" w:rsidRDefault="004470EF"/>
        </w:tc>
        <w:tc>
          <w:tcPr>
            <w:tcW w:w="2613" w:type="dxa"/>
          </w:tcPr>
          <w:p w14:paraId="4A270B5B" w14:textId="77777777" w:rsidR="004470EF" w:rsidRPr="002E6533" w:rsidRDefault="00000000">
            <w:pPr>
              <w:pStyle w:val="Compact"/>
            </w:pPr>
            <w:r w:rsidRPr="002E6533">
              <w:t>Gerenciamento de crises</w:t>
            </w:r>
          </w:p>
        </w:tc>
        <w:tc>
          <w:tcPr>
            <w:tcW w:w="2613" w:type="dxa"/>
          </w:tcPr>
          <w:p w14:paraId="56EB7228" w14:textId="77777777" w:rsidR="004470EF" w:rsidRPr="002E6533" w:rsidRDefault="004470EF">
            <w:pPr>
              <w:pStyle w:val="Compact"/>
            </w:pPr>
            <w:hyperlink r:id="rId957">
              <w:r w:rsidRPr="002E6533">
                <w:rPr>
                  <w:rStyle w:val="Hyperlink"/>
                </w:rPr>
                <w:t>Gerenciamento de resiliência</w:t>
              </w:r>
            </w:hyperlink>
          </w:p>
        </w:tc>
      </w:tr>
      <w:tr w:rsidR="004470EF" w:rsidRPr="002E6533" w14:paraId="56770E5B" w14:textId="77777777">
        <w:tc>
          <w:tcPr>
            <w:tcW w:w="2613" w:type="dxa"/>
            <w:vMerge/>
          </w:tcPr>
          <w:p w14:paraId="5E09DCAC" w14:textId="77777777" w:rsidR="004470EF" w:rsidRPr="002E6533" w:rsidRDefault="004470EF"/>
        </w:tc>
        <w:tc>
          <w:tcPr>
            <w:tcW w:w="2613" w:type="dxa"/>
          </w:tcPr>
          <w:p w14:paraId="3B639CBC" w14:textId="77777777" w:rsidR="004470EF" w:rsidRPr="002E6533" w:rsidRDefault="00000000">
            <w:pPr>
              <w:pStyle w:val="Compact"/>
            </w:pPr>
            <w:r w:rsidRPr="002E6533">
              <w:t>Cyber Incident &amp; Breach Response</w:t>
            </w:r>
          </w:p>
        </w:tc>
        <w:tc>
          <w:tcPr>
            <w:tcW w:w="2613" w:type="dxa"/>
            <w:vMerge w:val="restart"/>
          </w:tcPr>
          <w:p w14:paraId="7780A180" w14:textId="77777777" w:rsidR="004470EF" w:rsidRPr="002E6533" w:rsidRDefault="004470EF">
            <w:pPr>
              <w:pStyle w:val="Corpodetexto"/>
            </w:pPr>
            <w:hyperlink r:id="rId958">
              <w:r w:rsidRPr="002E6533">
                <w:rPr>
                  <w:rStyle w:val="Hyperlink"/>
                </w:rPr>
                <w:t>Ajuda do Gerenciamento de riscos de TI e segurança</w:t>
              </w:r>
            </w:hyperlink>
          </w:p>
          <w:p w14:paraId="1CC09719" w14:textId="77777777" w:rsidR="004470EF" w:rsidRPr="002E6533" w:rsidRDefault="00000000">
            <w:pPr>
              <w:pStyle w:val="Corpodetexto"/>
            </w:pPr>
            <w:r w:rsidRPr="002E6533">
              <w:lastRenderedPageBreak/>
              <w:t> </w:t>
            </w:r>
          </w:p>
          <w:p w14:paraId="23716DA1" w14:textId="77777777" w:rsidR="004470EF" w:rsidRPr="002E6533" w:rsidRDefault="00000000">
            <w:pPr>
              <w:pStyle w:val="Corpodetexto"/>
            </w:pPr>
            <w:r w:rsidRPr="002E6533">
              <w:t> </w:t>
            </w:r>
          </w:p>
          <w:p w14:paraId="51878145" w14:textId="77777777" w:rsidR="004470EF" w:rsidRPr="002E6533" w:rsidRDefault="00000000">
            <w:pPr>
              <w:pStyle w:val="Corpodetexto"/>
            </w:pPr>
            <w:r w:rsidRPr="002E6533">
              <w:t> </w:t>
            </w:r>
          </w:p>
        </w:tc>
      </w:tr>
      <w:tr w:rsidR="004470EF" w:rsidRPr="002E6533" w14:paraId="36E40D52" w14:textId="77777777">
        <w:tc>
          <w:tcPr>
            <w:tcW w:w="2613" w:type="dxa"/>
            <w:vMerge/>
          </w:tcPr>
          <w:p w14:paraId="306E8E2E" w14:textId="77777777" w:rsidR="004470EF" w:rsidRPr="002E6533" w:rsidRDefault="004470EF"/>
        </w:tc>
        <w:tc>
          <w:tcPr>
            <w:tcW w:w="2613" w:type="dxa"/>
          </w:tcPr>
          <w:p w14:paraId="1C513B60" w14:textId="77777777" w:rsidR="004470EF" w:rsidRPr="002E6533" w:rsidRDefault="00000000">
            <w:pPr>
              <w:pStyle w:val="Compact"/>
            </w:pPr>
            <w:r w:rsidRPr="002E6533">
              <w:t>Garantia de controles de TI</w:t>
            </w:r>
          </w:p>
        </w:tc>
        <w:tc>
          <w:tcPr>
            <w:tcW w:w="2613" w:type="dxa"/>
            <w:vMerge/>
          </w:tcPr>
          <w:p w14:paraId="735FA258" w14:textId="77777777" w:rsidR="004470EF" w:rsidRPr="002E6533" w:rsidRDefault="004470EF"/>
        </w:tc>
      </w:tr>
      <w:tr w:rsidR="004470EF" w:rsidRPr="002E6533" w14:paraId="45C7F652" w14:textId="77777777">
        <w:tc>
          <w:tcPr>
            <w:tcW w:w="2613" w:type="dxa"/>
            <w:vMerge/>
          </w:tcPr>
          <w:p w14:paraId="65DFC64C" w14:textId="77777777" w:rsidR="004470EF" w:rsidRPr="002E6533" w:rsidRDefault="004470EF"/>
        </w:tc>
        <w:tc>
          <w:tcPr>
            <w:tcW w:w="2613" w:type="dxa"/>
          </w:tcPr>
          <w:p w14:paraId="54C744B3" w14:textId="77777777" w:rsidR="004470EF" w:rsidRPr="002E6533" w:rsidRDefault="00000000">
            <w:pPr>
              <w:pStyle w:val="Compact"/>
            </w:pPr>
            <w:r w:rsidRPr="002E6533">
              <w:t xml:space="preserve">Gerenciamento de riscos </w:t>
            </w:r>
            <w:r w:rsidRPr="002E6533">
              <w:lastRenderedPageBreak/>
              <w:t>de TI</w:t>
            </w:r>
          </w:p>
        </w:tc>
        <w:tc>
          <w:tcPr>
            <w:tcW w:w="2613" w:type="dxa"/>
            <w:vMerge/>
          </w:tcPr>
          <w:p w14:paraId="7BA360DD" w14:textId="77777777" w:rsidR="004470EF" w:rsidRPr="002E6533" w:rsidRDefault="004470EF"/>
        </w:tc>
      </w:tr>
      <w:tr w:rsidR="004470EF" w:rsidRPr="002E6533" w14:paraId="0A3C4AF0" w14:textId="77777777">
        <w:tc>
          <w:tcPr>
            <w:tcW w:w="2613" w:type="dxa"/>
            <w:vMerge/>
          </w:tcPr>
          <w:p w14:paraId="23418155" w14:textId="77777777" w:rsidR="004470EF" w:rsidRPr="002E6533" w:rsidRDefault="004470EF"/>
        </w:tc>
        <w:tc>
          <w:tcPr>
            <w:tcW w:w="2613" w:type="dxa"/>
          </w:tcPr>
          <w:p w14:paraId="230B4FAE" w14:textId="77777777" w:rsidR="004470EF" w:rsidRPr="002E6533" w:rsidRDefault="00000000">
            <w:pPr>
              <w:pStyle w:val="Compact"/>
            </w:pPr>
            <w:r w:rsidRPr="002E6533">
              <w:t>Gerenciamento de PCI</w:t>
            </w:r>
          </w:p>
        </w:tc>
        <w:tc>
          <w:tcPr>
            <w:tcW w:w="2613" w:type="dxa"/>
            <w:vMerge/>
          </w:tcPr>
          <w:p w14:paraId="03FC89BA" w14:textId="77777777" w:rsidR="004470EF" w:rsidRPr="002E6533" w:rsidRDefault="004470EF"/>
        </w:tc>
      </w:tr>
      <w:tr w:rsidR="004470EF" w:rsidRPr="002E6533" w14:paraId="0E256B5C" w14:textId="77777777">
        <w:tc>
          <w:tcPr>
            <w:tcW w:w="2613" w:type="dxa"/>
            <w:vMerge/>
          </w:tcPr>
          <w:p w14:paraId="46138CAA" w14:textId="77777777" w:rsidR="004470EF" w:rsidRPr="002E6533" w:rsidRDefault="004470EF"/>
        </w:tc>
        <w:tc>
          <w:tcPr>
            <w:tcW w:w="2613" w:type="dxa"/>
          </w:tcPr>
          <w:p w14:paraId="7708276D" w14:textId="77777777" w:rsidR="004470EF" w:rsidRPr="002E6533" w:rsidRDefault="00000000">
            <w:pPr>
              <w:pStyle w:val="Compact"/>
            </w:pPr>
            <w:r w:rsidRPr="002E6533">
              <w:t>Projeto de terceiros</w:t>
            </w:r>
          </w:p>
        </w:tc>
        <w:tc>
          <w:tcPr>
            <w:tcW w:w="2613" w:type="dxa"/>
            <w:vMerge w:val="restart"/>
          </w:tcPr>
          <w:p w14:paraId="0EDD805B" w14:textId="77777777" w:rsidR="004470EF" w:rsidRPr="002E6533" w:rsidRDefault="004470EF">
            <w:pPr>
              <w:pStyle w:val="Corpodetexto"/>
            </w:pPr>
            <w:hyperlink r:id="rId959">
              <w:r w:rsidRPr="002E6533">
                <w:rPr>
                  <w:rStyle w:val="Hyperlink"/>
                </w:rPr>
                <w:t>Governança de terceiros</w:t>
              </w:r>
            </w:hyperlink>
          </w:p>
          <w:p w14:paraId="6291CAFE" w14:textId="77777777" w:rsidR="004470EF" w:rsidRPr="002E6533" w:rsidRDefault="00000000">
            <w:pPr>
              <w:pStyle w:val="Corpodetexto"/>
            </w:pPr>
            <w:r w:rsidRPr="002E6533">
              <w:t> </w:t>
            </w:r>
          </w:p>
        </w:tc>
      </w:tr>
      <w:tr w:rsidR="004470EF" w:rsidRPr="002E6533" w14:paraId="4485EE52" w14:textId="77777777">
        <w:tc>
          <w:tcPr>
            <w:tcW w:w="2613" w:type="dxa"/>
            <w:vMerge/>
          </w:tcPr>
          <w:p w14:paraId="4C947047" w14:textId="77777777" w:rsidR="004470EF" w:rsidRPr="002E6533" w:rsidRDefault="004470EF"/>
        </w:tc>
        <w:tc>
          <w:tcPr>
            <w:tcW w:w="2613" w:type="dxa"/>
          </w:tcPr>
          <w:p w14:paraId="75A4350C" w14:textId="77777777" w:rsidR="004470EF" w:rsidRPr="002E6533" w:rsidRDefault="00000000">
            <w:pPr>
              <w:pStyle w:val="Compact"/>
            </w:pPr>
            <w:r w:rsidRPr="002E6533">
              <w:t>Gerenciamento de riscos de terceiros</w:t>
            </w:r>
          </w:p>
        </w:tc>
        <w:tc>
          <w:tcPr>
            <w:tcW w:w="2613" w:type="dxa"/>
            <w:vMerge/>
          </w:tcPr>
          <w:p w14:paraId="379404B9" w14:textId="77777777" w:rsidR="004470EF" w:rsidRPr="002E6533" w:rsidRDefault="004470EF"/>
        </w:tc>
      </w:tr>
      <w:tr w:rsidR="004470EF" w:rsidRPr="002E6533" w14:paraId="3CF8CBBB" w14:textId="77777777">
        <w:tc>
          <w:tcPr>
            <w:tcW w:w="2613" w:type="dxa"/>
          </w:tcPr>
          <w:p w14:paraId="611493B5" w14:textId="77777777" w:rsidR="004470EF" w:rsidRPr="002E6533" w:rsidRDefault="00000000">
            <w:pPr>
              <w:pStyle w:val="Compact"/>
            </w:pPr>
            <w:r w:rsidRPr="002E6533">
              <w:t xml:space="preserve"> Estratégias de recuperação</w:t>
            </w:r>
          </w:p>
        </w:tc>
        <w:tc>
          <w:tcPr>
            <w:tcW w:w="2613" w:type="dxa"/>
            <w:vMerge w:val="restart"/>
          </w:tcPr>
          <w:p w14:paraId="6D737160" w14:textId="77777777" w:rsidR="004470EF" w:rsidRPr="002E6533" w:rsidRDefault="00000000">
            <w:pPr>
              <w:pStyle w:val="Compact"/>
            </w:pPr>
            <w:r w:rsidRPr="002E6533">
              <w:t>Business Continuity &amp; IT Disaster Recovery Planning</w:t>
            </w:r>
          </w:p>
        </w:tc>
        <w:tc>
          <w:tcPr>
            <w:tcW w:w="2613" w:type="dxa"/>
            <w:vMerge w:val="restart"/>
          </w:tcPr>
          <w:p w14:paraId="00D15BED" w14:textId="77777777" w:rsidR="004470EF" w:rsidRPr="002E6533" w:rsidRDefault="004470EF">
            <w:pPr>
              <w:pStyle w:val="Corpodetexto"/>
            </w:pPr>
            <w:hyperlink r:id="rId960">
              <w:r w:rsidRPr="002E6533">
                <w:rPr>
                  <w:rStyle w:val="Hyperlink"/>
                </w:rPr>
                <w:t>Gerenciamento de resiliência</w:t>
              </w:r>
            </w:hyperlink>
          </w:p>
          <w:p w14:paraId="7AC043DF" w14:textId="77777777" w:rsidR="004470EF" w:rsidRPr="002E6533" w:rsidRDefault="00000000">
            <w:pPr>
              <w:pStyle w:val="Corpodetexto"/>
            </w:pPr>
            <w:r w:rsidRPr="002E6533">
              <w:t> </w:t>
            </w:r>
          </w:p>
        </w:tc>
      </w:tr>
      <w:tr w:rsidR="004470EF" w:rsidRPr="002E6533" w14:paraId="4DA215B0" w14:textId="77777777">
        <w:tc>
          <w:tcPr>
            <w:tcW w:w="2613" w:type="dxa"/>
          </w:tcPr>
          <w:p w14:paraId="2FACA4C5" w14:textId="77777777" w:rsidR="004470EF" w:rsidRPr="002E6533" w:rsidRDefault="00000000">
            <w:pPr>
              <w:pStyle w:val="Compact"/>
            </w:pPr>
            <w:r w:rsidRPr="002E6533">
              <w:t>Tarefas de recuperação</w:t>
            </w:r>
          </w:p>
        </w:tc>
        <w:tc>
          <w:tcPr>
            <w:tcW w:w="2613" w:type="dxa"/>
            <w:vMerge/>
          </w:tcPr>
          <w:p w14:paraId="0D39D942" w14:textId="77777777" w:rsidR="004470EF" w:rsidRPr="002E6533" w:rsidRDefault="004470EF"/>
        </w:tc>
        <w:tc>
          <w:tcPr>
            <w:tcW w:w="2613" w:type="dxa"/>
            <w:vMerge/>
          </w:tcPr>
          <w:p w14:paraId="7F507B96" w14:textId="77777777" w:rsidR="004470EF" w:rsidRPr="002E6533" w:rsidRDefault="004470EF"/>
        </w:tc>
      </w:tr>
      <w:tr w:rsidR="004470EF" w:rsidRPr="002E6533" w14:paraId="255F5164" w14:textId="77777777">
        <w:tc>
          <w:tcPr>
            <w:tcW w:w="2613" w:type="dxa"/>
          </w:tcPr>
          <w:p w14:paraId="5E26E5DD" w14:textId="77777777" w:rsidR="004470EF" w:rsidRPr="002E6533" w:rsidRDefault="00000000">
            <w:pPr>
              <w:pStyle w:val="Compact"/>
            </w:pPr>
            <w:r w:rsidRPr="002E6533">
              <w:t>Comunicações regulatórias</w:t>
            </w:r>
          </w:p>
        </w:tc>
        <w:tc>
          <w:tcPr>
            <w:tcW w:w="2613" w:type="dxa"/>
          </w:tcPr>
          <w:p w14:paraId="154D42D4" w14:textId="77777777" w:rsidR="004470EF" w:rsidRPr="002E6533" w:rsidRDefault="00000000">
            <w:pPr>
              <w:pStyle w:val="Compact"/>
            </w:pPr>
            <w:r w:rsidRPr="002E6533">
              <w:t>Gerenciamento do programa de privacidade</w:t>
            </w:r>
          </w:p>
        </w:tc>
        <w:tc>
          <w:tcPr>
            <w:tcW w:w="2613" w:type="dxa"/>
            <w:vMerge w:val="restart"/>
          </w:tcPr>
          <w:p w14:paraId="500975F0" w14:textId="77777777" w:rsidR="004470EF" w:rsidRPr="002E6533" w:rsidRDefault="004470EF">
            <w:pPr>
              <w:pStyle w:val="Corpodetexto"/>
            </w:pPr>
            <w:hyperlink r:id="rId961">
              <w:r w:rsidRPr="002E6533">
                <w:rPr>
                  <w:rStyle w:val="Hyperlink"/>
                </w:rPr>
                <w:t>Ajuda de conformidade normativa e corporativa</w:t>
              </w:r>
            </w:hyperlink>
          </w:p>
          <w:p w14:paraId="15FE5780" w14:textId="77777777" w:rsidR="004470EF" w:rsidRPr="002E6533" w:rsidRDefault="00000000">
            <w:pPr>
              <w:pStyle w:val="Corpodetexto"/>
            </w:pPr>
            <w:r w:rsidRPr="002E6533">
              <w:t> </w:t>
            </w:r>
          </w:p>
          <w:p w14:paraId="596F7EC6" w14:textId="77777777" w:rsidR="004470EF" w:rsidRPr="002E6533" w:rsidRDefault="00000000">
            <w:pPr>
              <w:pStyle w:val="Corpodetexto"/>
            </w:pPr>
            <w:r w:rsidRPr="002E6533">
              <w:t> </w:t>
            </w:r>
          </w:p>
        </w:tc>
      </w:tr>
      <w:tr w:rsidR="004470EF" w:rsidRPr="002E6533" w14:paraId="3EDC8634" w14:textId="77777777">
        <w:tc>
          <w:tcPr>
            <w:tcW w:w="2613" w:type="dxa"/>
          </w:tcPr>
          <w:p w14:paraId="54C22C8A" w14:textId="77777777" w:rsidR="004470EF" w:rsidRPr="002E6533" w:rsidRDefault="00000000">
            <w:pPr>
              <w:pStyle w:val="Compact"/>
            </w:pPr>
            <w:r w:rsidRPr="002E6533">
              <w:t>Itens da inteligência normativa</w:t>
            </w:r>
          </w:p>
        </w:tc>
        <w:tc>
          <w:tcPr>
            <w:tcW w:w="2613" w:type="dxa"/>
            <w:vMerge w:val="restart"/>
          </w:tcPr>
          <w:p w14:paraId="3833815A" w14:textId="77777777" w:rsidR="004470EF" w:rsidRPr="002E6533" w:rsidRDefault="00000000">
            <w:pPr>
              <w:pStyle w:val="Compact"/>
            </w:pPr>
            <w:r w:rsidRPr="002E6533">
              <w:t>Gerenciamento de obrigações corporativas</w:t>
            </w:r>
          </w:p>
        </w:tc>
        <w:tc>
          <w:tcPr>
            <w:tcW w:w="2613" w:type="dxa"/>
            <w:vMerge/>
          </w:tcPr>
          <w:p w14:paraId="2AF61DA8" w14:textId="77777777" w:rsidR="004470EF" w:rsidRPr="002E6533" w:rsidRDefault="004470EF"/>
        </w:tc>
      </w:tr>
      <w:tr w:rsidR="004470EF" w:rsidRPr="002E6533" w14:paraId="2C9BF628" w14:textId="77777777">
        <w:tc>
          <w:tcPr>
            <w:tcW w:w="2613" w:type="dxa"/>
          </w:tcPr>
          <w:p w14:paraId="2D15605E" w14:textId="77777777" w:rsidR="004470EF" w:rsidRPr="002E6533" w:rsidRDefault="00000000">
            <w:pPr>
              <w:pStyle w:val="Compact"/>
            </w:pPr>
            <w:r w:rsidRPr="002E6533">
              <w:t>Análise da inteligência normativa</w:t>
            </w:r>
          </w:p>
        </w:tc>
        <w:tc>
          <w:tcPr>
            <w:tcW w:w="2613" w:type="dxa"/>
            <w:vMerge/>
          </w:tcPr>
          <w:p w14:paraId="281ECA12" w14:textId="77777777" w:rsidR="004470EF" w:rsidRPr="002E6533" w:rsidRDefault="004470EF"/>
        </w:tc>
        <w:tc>
          <w:tcPr>
            <w:tcW w:w="2613" w:type="dxa"/>
            <w:vMerge/>
          </w:tcPr>
          <w:p w14:paraId="403AD8CD" w14:textId="77777777" w:rsidR="004470EF" w:rsidRPr="002E6533" w:rsidRDefault="004470EF"/>
        </w:tc>
      </w:tr>
      <w:tr w:rsidR="004470EF" w:rsidRPr="002E6533" w14:paraId="4EDC9BD3" w14:textId="77777777">
        <w:tc>
          <w:tcPr>
            <w:tcW w:w="2613" w:type="dxa"/>
          </w:tcPr>
          <w:p w14:paraId="763F3385" w14:textId="77777777" w:rsidR="004470EF" w:rsidRPr="002E6533" w:rsidRDefault="00000000">
            <w:pPr>
              <w:pStyle w:val="Compact"/>
            </w:pPr>
            <w:r w:rsidRPr="002E6533">
              <w:t>Planos de remediação</w:t>
            </w:r>
          </w:p>
        </w:tc>
        <w:tc>
          <w:tcPr>
            <w:tcW w:w="2613" w:type="dxa"/>
          </w:tcPr>
          <w:p w14:paraId="71A87118" w14:textId="77777777" w:rsidR="004470EF" w:rsidRPr="002E6533" w:rsidRDefault="00000000">
            <w:pPr>
              <w:pStyle w:val="Compact"/>
            </w:pPr>
            <w:r w:rsidRPr="002E6533">
              <w:t>Gerenciamento de problemas</w:t>
            </w:r>
          </w:p>
        </w:tc>
        <w:tc>
          <w:tcPr>
            <w:tcW w:w="2613" w:type="dxa"/>
          </w:tcPr>
          <w:p w14:paraId="6607A89E" w14:textId="77777777" w:rsidR="004470EF" w:rsidRPr="002E6533" w:rsidRDefault="004470EF">
            <w:pPr>
              <w:pStyle w:val="Compact"/>
            </w:pPr>
            <w:hyperlink r:id="rId962">
              <w:r w:rsidRPr="002E6533">
                <w:rPr>
                  <w:rStyle w:val="Hyperlink"/>
                </w:rPr>
                <w:t>Ajuda do Gerenciamento de auditoria</w:t>
              </w:r>
            </w:hyperlink>
          </w:p>
        </w:tc>
      </w:tr>
      <w:tr w:rsidR="004470EF" w:rsidRPr="002E6533" w14:paraId="57B42EDC" w14:textId="77777777">
        <w:tc>
          <w:tcPr>
            <w:tcW w:w="2613" w:type="dxa"/>
          </w:tcPr>
          <w:p w14:paraId="0052D31C" w14:textId="77777777" w:rsidR="004470EF" w:rsidRPr="002E6533" w:rsidRDefault="00000000">
            <w:pPr>
              <w:pStyle w:val="Compact"/>
            </w:pPr>
            <w:r w:rsidRPr="002E6533">
              <w:t>Requisitos</w:t>
            </w:r>
          </w:p>
        </w:tc>
        <w:tc>
          <w:tcPr>
            <w:tcW w:w="2613" w:type="dxa"/>
          </w:tcPr>
          <w:p w14:paraId="04798A67" w14:textId="77777777" w:rsidR="004470EF" w:rsidRPr="002E6533" w:rsidRDefault="00000000">
            <w:pPr>
              <w:pStyle w:val="Compact"/>
            </w:pPr>
            <w:r w:rsidRPr="002E6533">
              <w:t>Business Continuity &amp; IT Disaster Recovery Planning</w:t>
            </w:r>
          </w:p>
        </w:tc>
        <w:tc>
          <w:tcPr>
            <w:tcW w:w="2613" w:type="dxa"/>
            <w:vMerge w:val="restart"/>
          </w:tcPr>
          <w:p w14:paraId="45BF51DC" w14:textId="77777777" w:rsidR="004470EF" w:rsidRPr="002E6533" w:rsidRDefault="004470EF">
            <w:pPr>
              <w:pStyle w:val="Compact"/>
            </w:pPr>
            <w:hyperlink r:id="rId963">
              <w:r w:rsidRPr="002E6533">
                <w:rPr>
                  <w:rStyle w:val="Hyperlink"/>
                </w:rPr>
                <w:t>Gerenciamento de resiliência</w:t>
              </w:r>
            </w:hyperlink>
          </w:p>
        </w:tc>
      </w:tr>
      <w:tr w:rsidR="004470EF" w:rsidRPr="002E6533" w14:paraId="0C9CE162" w14:textId="77777777">
        <w:tc>
          <w:tcPr>
            <w:tcW w:w="2613" w:type="dxa"/>
          </w:tcPr>
          <w:p w14:paraId="3676A1FD" w14:textId="77777777" w:rsidR="004470EF" w:rsidRPr="002E6533" w:rsidRDefault="00000000">
            <w:pPr>
              <w:pStyle w:val="Compact"/>
            </w:pPr>
            <w:r w:rsidRPr="002E6533">
              <w:t>Scorecard de resiliência</w:t>
            </w:r>
          </w:p>
        </w:tc>
        <w:tc>
          <w:tcPr>
            <w:tcW w:w="2613" w:type="dxa"/>
          </w:tcPr>
          <w:p w14:paraId="00312840" w14:textId="77777777" w:rsidR="004470EF" w:rsidRPr="002E6533" w:rsidRDefault="00000000">
            <w:pPr>
              <w:pStyle w:val="Compact"/>
            </w:pPr>
            <w:r w:rsidRPr="002E6533">
              <w:t>Análise do cenário operacional</w:t>
            </w:r>
          </w:p>
        </w:tc>
        <w:tc>
          <w:tcPr>
            <w:tcW w:w="2613" w:type="dxa"/>
            <w:vMerge/>
          </w:tcPr>
          <w:p w14:paraId="78E1E1B5" w14:textId="77777777" w:rsidR="004470EF" w:rsidRPr="002E6533" w:rsidRDefault="004470EF"/>
        </w:tc>
      </w:tr>
      <w:tr w:rsidR="004470EF" w:rsidRPr="002E6533" w14:paraId="48916226" w14:textId="77777777">
        <w:tc>
          <w:tcPr>
            <w:tcW w:w="2613" w:type="dxa"/>
            <w:vMerge w:val="restart"/>
          </w:tcPr>
          <w:p w14:paraId="797F1B6E" w14:textId="77777777" w:rsidR="004470EF" w:rsidRPr="002E6533" w:rsidRDefault="00000000">
            <w:pPr>
              <w:pStyle w:val="Corpodetexto"/>
            </w:pPr>
            <w:r w:rsidRPr="002E6533">
              <w:t>Registro de ameaça à resiliência</w:t>
            </w:r>
          </w:p>
          <w:p w14:paraId="1C4C38F5" w14:textId="77777777" w:rsidR="004470EF" w:rsidRPr="002E6533" w:rsidRDefault="00000000">
            <w:pPr>
              <w:pStyle w:val="Corpodetexto"/>
            </w:pPr>
            <w:r w:rsidRPr="002E6533">
              <w:t> </w:t>
            </w:r>
          </w:p>
        </w:tc>
        <w:tc>
          <w:tcPr>
            <w:tcW w:w="2613" w:type="dxa"/>
          </w:tcPr>
          <w:p w14:paraId="3331DB5B" w14:textId="77777777" w:rsidR="004470EF" w:rsidRPr="002E6533" w:rsidRDefault="00000000">
            <w:pPr>
              <w:pStyle w:val="Compact"/>
            </w:pPr>
            <w:r w:rsidRPr="002E6533">
              <w:t>Business Continuity &amp; IT Disaster Recovery Planning</w:t>
            </w:r>
          </w:p>
        </w:tc>
        <w:tc>
          <w:tcPr>
            <w:tcW w:w="2613" w:type="dxa"/>
            <w:vMerge/>
          </w:tcPr>
          <w:p w14:paraId="1AB90F6C" w14:textId="77777777" w:rsidR="004470EF" w:rsidRPr="002E6533" w:rsidRDefault="004470EF"/>
        </w:tc>
      </w:tr>
      <w:tr w:rsidR="004470EF" w:rsidRPr="002E6533" w14:paraId="46832989" w14:textId="77777777">
        <w:tc>
          <w:tcPr>
            <w:tcW w:w="2613" w:type="dxa"/>
            <w:vMerge/>
          </w:tcPr>
          <w:p w14:paraId="0C6F2353" w14:textId="77777777" w:rsidR="004470EF" w:rsidRPr="002E6533" w:rsidRDefault="004470EF"/>
        </w:tc>
        <w:tc>
          <w:tcPr>
            <w:tcW w:w="2613" w:type="dxa"/>
          </w:tcPr>
          <w:p w14:paraId="1EAAE0A0" w14:textId="77777777" w:rsidR="004470EF" w:rsidRPr="002E6533" w:rsidRDefault="00000000">
            <w:pPr>
              <w:pStyle w:val="Compact"/>
            </w:pPr>
            <w:r w:rsidRPr="002E6533">
              <w:t>Análise do cenário operacional</w:t>
            </w:r>
          </w:p>
        </w:tc>
        <w:tc>
          <w:tcPr>
            <w:tcW w:w="2613" w:type="dxa"/>
            <w:vMerge/>
          </w:tcPr>
          <w:p w14:paraId="1C7819D1" w14:textId="77777777" w:rsidR="004470EF" w:rsidRPr="002E6533" w:rsidRDefault="004470EF"/>
        </w:tc>
      </w:tr>
      <w:tr w:rsidR="004470EF" w:rsidRPr="002E6533" w14:paraId="54463E53" w14:textId="77777777">
        <w:tc>
          <w:tcPr>
            <w:tcW w:w="2613" w:type="dxa"/>
          </w:tcPr>
          <w:p w14:paraId="30DD58F8" w14:textId="77777777" w:rsidR="004470EF" w:rsidRPr="002E6533" w:rsidRDefault="00000000">
            <w:pPr>
              <w:pStyle w:val="Compact"/>
            </w:pPr>
            <w:r w:rsidRPr="002E6533">
              <w:t>Procedimentos de resposta</w:t>
            </w:r>
          </w:p>
        </w:tc>
        <w:tc>
          <w:tcPr>
            <w:tcW w:w="2613" w:type="dxa"/>
          </w:tcPr>
          <w:p w14:paraId="36AAE0A9" w14:textId="77777777" w:rsidR="004470EF" w:rsidRPr="002E6533" w:rsidRDefault="00000000">
            <w:pPr>
              <w:pStyle w:val="Compact"/>
            </w:pPr>
            <w:r w:rsidRPr="002E6533">
              <w:t>Gerenciamento de incidentes</w:t>
            </w:r>
          </w:p>
        </w:tc>
        <w:tc>
          <w:tcPr>
            <w:tcW w:w="2613" w:type="dxa"/>
            <w:vMerge/>
          </w:tcPr>
          <w:p w14:paraId="54798092" w14:textId="77777777" w:rsidR="004470EF" w:rsidRPr="002E6533" w:rsidRDefault="004470EF"/>
        </w:tc>
      </w:tr>
      <w:tr w:rsidR="004470EF" w:rsidRPr="002E6533" w14:paraId="44E19A83" w14:textId="77777777">
        <w:tc>
          <w:tcPr>
            <w:tcW w:w="2613" w:type="dxa"/>
          </w:tcPr>
          <w:p w14:paraId="25D1D577" w14:textId="77777777" w:rsidR="004470EF" w:rsidRPr="002E6533" w:rsidRDefault="00000000">
            <w:pPr>
              <w:pStyle w:val="Compact"/>
            </w:pPr>
            <w:r w:rsidRPr="002E6533">
              <w:t>Agendamentos de retenção</w:t>
            </w:r>
          </w:p>
        </w:tc>
        <w:tc>
          <w:tcPr>
            <w:tcW w:w="2613" w:type="dxa"/>
          </w:tcPr>
          <w:p w14:paraId="7DF6EB80" w14:textId="77777777" w:rsidR="004470EF" w:rsidRPr="002E6533" w:rsidRDefault="00000000">
            <w:pPr>
              <w:pStyle w:val="Compact"/>
            </w:pPr>
            <w:r w:rsidRPr="002E6533">
              <w:t>Governança dos dados</w:t>
            </w:r>
          </w:p>
        </w:tc>
        <w:tc>
          <w:tcPr>
            <w:tcW w:w="2613" w:type="dxa"/>
          </w:tcPr>
          <w:p w14:paraId="04B59353" w14:textId="77777777" w:rsidR="004470EF" w:rsidRPr="002E6533" w:rsidRDefault="004470EF">
            <w:pPr>
              <w:pStyle w:val="Compact"/>
            </w:pPr>
            <w:hyperlink r:id="rId964">
              <w:r w:rsidRPr="002E6533">
                <w:rPr>
                  <w:rStyle w:val="Hyperlink"/>
                </w:rPr>
                <w:t>Ajuda de conformidade normativa e corporativa</w:t>
              </w:r>
            </w:hyperlink>
          </w:p>
        </w:tc>
      </w:tr>
      <w:tr w:rsidR="004470EF" w:rsidRPr="002E6533" w14:paraId="65536295" w14:textId="77777777">
        <w:tc>
          <w:tcPr>
            <w:tcW w:w="2613" w:type="dxa"/>
            <w:vMerge w:val="restart"/>
          </w:tcPr>
          <w:p w14:paraId="1DF178BF" w14:textId="77777777" w:rsidR="004470EF" w:rsidRPr="002E6533" w:rsidRDefault="00000000">
            <w:pPr>
              <w:pStyle w:val="Corpodetexto"/>
            </w:pPr>
            <w:r w:rsidRPr="002E6533">
              <w:t>Aceitação de riscos</w:t>
            </w:r>
          </w:p>
          <w:p w14:paraId="53B1F31B" w14:textId="77777777" w:rsidR="004470EF" w:rsidRPr="002E6533" w:rsidRDefault="00000000">
            <w:pPr>
              <w:pStyle w:val="Corpodetexto"/>
            </w:pPr>
            <w:r w:rsidRPr="002E6533">
              <w:t> </w:t>
            </w:r>
          </w:p>
        </w:tc>
        <w:tc>
          <w:tcPr>
            <w:tcW w:w="2613" w:type="dxa"/>
          </w:tcPr>
          <w:p w14:paraId="6CC823BB" w14:textId="77777777" w:rsidR="004470EF" w:rsidRPr="002E6533" w:rsidRDefault="00000000">
            <w:pPr>
              <w:pStyle w:val="Compact"/>
            </w:pPr>
            <w:r w:rsidRPr="002E6533">
              <w:t>Monitoramento contínuo</w:t>
            </w:r>
          </w:p>
        </w:tc>
        <w:tc>
          <w:tcPr>
            <w:tcW w:w="2613" w:type="dxa"/>
            <w:vMerge w:val="restart"/>
          </w:tcPr>
          <w:p w14:paraId="550F9D5E" w14:textId="77777777" w:rsidR="004470EF" w:rsidRPr="002E6533" w:rsidRDefault="004470EF">
            <w:pPr>
              <w:pStyle w:val="Corpodetexto"/>
            </w:pPr>
            <w:hyperlink r:id="rId965">
              <w:r w:rsidRPr="002E6533">
                <w:rPr>
                  <w:rStyle w:val="Hyperlink"/>
                </w:rPr>
                <w:t>Ajuda do setor público</w:t>
              </w:r>
            </w:hyperlink>
          </w:p>
          <w:p w14:paraId="5314F04C" w14:textId="77777777" w:rsidR="004470EF" w:rsidRPr="002E6533" w:rsidRDefault="00000000">
            <w:pPr>
              <w:pStyle w:val="Corpodetexto"/>
            </w:pPr>
            <w:r w:rsidRPr="002E6533">
              <w:t> </w:t>
            </w:r>
          </w:p>
        </w:tc>
      </w:tr>
      <w:tr w:rsidR="004470EF" w:rsidRPr="002E6533" w14:paraId="593FF227" w14:textId="77777777">
        <w:tc>
          <w:tcPr>
            <w:tcW w:w="2613" w:type="dxa"/>
            <w:vMerge/>
          </w:tcPr>
          <w:p w14:paraId="4AF9D933" w14:textId="77777777" w:rsidR="004470EF" w:rsidRPr="002E6533" w:rsidRDefault="004470EF"/>
        </w:tc>
        <w:tc>
          <w:tcPr>
            <w:tcW w:w="2613" w:type="dxa"/>
          </w:tcPr>
          <w:p w14:paraId="6E0E6905" w14:textId="77777777" w:rsidR="004470EF" w:rsidRPr="002E6533" w:rsidRDefault="00000000">
            <w:pPr>
              <w:pStyle w:val="Compact"/>
            </w:pPr>
            <w:r w:rsidRPr="002E6533">
              <w:t>Gerenciamento de POA&amp;M</w:t>
            </w:r>
          </w:p>
        </w:tc>
        <w:tc>
          <w:tcPr>
            <w:tcW w:w="2613" w:type="dxa"/>
            <w:vMerge/>
          </w:tcPr>
          <w:p w14:paraId="39DFC972" w14:textId="77777777" w:rsidR="004470EF" w:rsidRPr="002E6533" w:rsidRDefault="004470EF"/>
        </w:tc>
      </w:tr>
      <w:tr w:rsidR="004470EF" w:rsidRPr="002E6533" w14:paraId="3FD9506F" w14:textId="77777777">
        <w:tc>
          <w:tcPr>
            <w:tcW w:w="2613" w:type="dxa"/>
          </w:tcPr>
          <w:p w14:paraId="0539B6E9" w14:textId="77777777" w:rsidR="004470EF" w:rsidRPr="002E6533" w:rsidRDefault="00000000">
            <w:pPr>
              <w:pStyle w:val="Compact"/>
            </w:pPr>
            <w:r w:rsidRPr="002E6533">
              <w:t>Análise de riscos</w:t>
            </w:r>
          </w:p>
        </w:tc>
        <w:tc>
          <w:tcPr>
            <w:tcW w:w="2613" w:type="dxa"/>
          </w:tcPr>
          <w:p w14:paraId="122ABBF9" w14:textId="77777777" w:rsidR="004470EF" w:rsidRPr="002E6533" w:rsidRDefault="00000000">
            <w:pPr>
              <w:pStyle w:val="Compact"/>
            </w:pPr>
            <w:r w:rsidRPr="002E6533">
              <w:t>Gerenciamento de PCI</w:t>
            </w:r>
          </w:p>
        </w:tc>
        <w:tc>
          <w:tcPr>
            <w:tcW w:w="2613" w:type="dxa"/>
          </w:tcPr>
          <w:p w14:paraId="0C7A0332" w14:textId="77777777" w:rsidR="004470EF" w:rsidRPr="002E6533" w:rsidRDefault="004470EF">
            <w:pPr>
              <w:pStyle w:val="Compact"/>
            </w:pPr>
            <w:hyperlink r:id="rId966">
              <w:r w:rsidRPr="002E6533">
                <w:rPr>
                  <w:rStyle w:val="Hyperlink"/>
                </w:rPr>
                <w:t xml:space="preserve">Ajuda do Gerenciamento </w:t>
              </w:r>
              <w:r w:rsidRPr="002E6533">
                <w:rPr>
                  <w:rStyle w:val="Hyperlink"/>
                </w:rPr>
                <w:lastRenderedPageBreak/>
                <w:t>de riscos de TI e segurança</w:t>
              </w:r>
            </w:hyperlink>
          </w:p>
        </w:tc>
      </w:tr>
      <w:tr w:rsidR="004470EF" w:rsidRPr="002E6533" w14:paraId="24CA16F7" w14:textId="77777777">
        <w:tc>
          <w:tcPr>
            <w:tcW w:w="2613" w:type="dxa"/>
          </w:tcPr>
          <w:p w14:paraId="0EEF7FCE" w14:textId="77777777" w:rsidR="004470EF" w:rsidRPr="002E6533" w:rsidRDefault="00000000">
            <w:pPr>
              <w:pStyle w:val="Compact"/>
            </w:pPr>
            <w:r w:rsidRPr="002E6533">
              <w:lastRenderedPageBreak/>
              <w:t>Avaliação da aprovação de riscos</w:t>
            </w:r>
          </w:p>
        </w:tc>
        <w:tc>
          <w:tcPr>
            <w:tcW w:w="2613" w:type="dxa"/>
          </w:tcPr>
          <w:p w14:paraId="1506AE45" w14:textId="77777777" w:rsidR="004470EF" w:rsidRPr="002E6533" w:rsidRDefault="00000000">
            <w:pPr>
              <w:pStyle w:val="Compact"/>
            </w:pPr>
            <w:r w:rsidRPr="002E6533">
              <w:t>Enterprise Risk Management</w:t>
            </w:r>
          </w:p>
        </w:tc>
        <w:tc>
          <w:tcPr>
            <w:tcW w:w="2613" w:type="dxa"/>
            <w:vMerge w:val="restart"/>
          </w:tcPr>
          <w:p w14:paraId="3C585BE4" w14:textId="77777777" w:rsidR="004470EF" w:rsidRPr="002E6533" w:rsidRDefault="004470EF">
            <w:pPr>
              <w:pStyle w:val="Compact"/>
            </w:pPr>
            <w:hyperlink r:id="rId967">
              <w:r w:rsidRPr="002E6533">
                <w:rPr>
                  <w:rStyle w:val="Hyperlink"/>
                </w:rPr>
                <w:t>Ajuda do Gerenciamento do risco operacional e empresarial</w:t>
              </w:r>
            </w:hyperlink>
          </w:p>
        </w:tc>
      </w:tr>
      <w:tr w:rsidR="004470EF" w:rsidRPr="002E6533" w14:paraId="7BF5A815" w14:textId="77777777">
        <w:tc>
          <w:tcPr>
            <w:tcW w:w="2613" w:type="dxa"/>
            <w:vMerge w:val="restart"/>
          </w:tcPr>
          <w:p w14:paraId="77DFD319" w14:textId="77777777" w:rsidR="004470EF" w:rsidRPr="002E6533" w:rsidRDefault="00000000">
            <w:pPr>
              <w:pStyle w:val="Corpodetexto"/>
            </w:pPr>
            <w:r w:rsidRPr="002E6533">
              <w:t>Avaliação de riscos</w:t>
            </w:r>
          </w:p>
          <w:p w14:paraId="60B27053" w14:textId="77777777" w:rsidR="004470EF" w:rsidRPr="002E6533" w:rsidRDefault="00000000">
            <w:pPr>
              <w:pStyle w:val="Corpodetexto"/>
            </w:pPr>
            <w:r w:rsidRPr="002E6533">
              <w:t> </w:t>
            </w:r>
          </w:p>
        </w:tc>
        <w:tc>
          <w:tcPr>
            <w:tcW w:w="2613" w:type="dxa"/>
          </w:tcPr>
          <w:p w14:paraId="388BFEF0" w14:textId="77777777" w:rsidR="004470EF" w:rsidRPr="002E6533" w:rsidRDefault="00000000">
            <w:pPr>
              <w:pStyle w:val="Compact"/>
            </w:pPr>
            <w:r w:rsidRPr="002E6533">
              <w:t>Risk Assessment Management</w:t>
            </w:r>
          </w:p>
        </w:tc>
        <w:tc>
          <w:tcPr>
            <w:tcW w:w="2613" w:type="dxa"/>
            <w:vMerge/>
          </w:tcPr>
          <w:p w14:paraId="6DC00E68" w14:textId="77777777" w:rsidR="004470EF" w:rsidRPr="002E6533" w:rsidRDefault="004470EF"/>
        </w:tc>
      </w:tr>
      <w:tr w:rsidR="004470EF" w:rsidRPr="002E6533" w14:paraId="627F1656" w14:textId="77777777">
        <w:tc>
          <w:tcPr>
            <w:tcW w:w="2613" w:type="dxa"/>
            <w:vMerge/>
          </w:tcPr>
          <w:p w14:paraId="1A3E3B05" w14:textId="77777777" w:rsidR="004470EF" w:rsidRPr="002E6533" w:rsidRDefault="004470EF"/>
        </w:tc>
        <w:tc>
          <w:tcPr>
            <w:tcW w:w="2613" w:type="dxa"/>
          </w:tcPr>
          <w:p w14:paraId="606AFF5D" w14:textId="77777777" w:rsidR="004470EF" w:rsidRPr="002E6533" w:rsidRDefault="00000000">
            <w:pPr>
              <w:pStyle w:val="Compact"/>
            </w:pPr>
            <w:r w:rsidRPr="002E6533">
              <w:t>Gerenciamento de riscos de TI</w:t>
            </w:r>
          </w:p>
        </w:tc>
        <w:tc>
          <w:tcPr>
            <w:tcW w:w="2613" w:type="dxa"/>
          </w:tcPr>
          <w:p w14:paraId="03D376BE" w14:textId="77777777" w:rsidR="004470EF" w:rsidRPr="002E6533" w:rsidRDefault="004470EF">
            <w:pPr>
              <w:pStyle w:val="Compact"/>
            </w:pPr>
            <w:hyperlink r:id="rId968">
              <w:r w:rsidRPr="002E6533">
                <w:rPr>
                  <w:rStyle w:val="Hyperlink"/>
                </w:rPr>
                <w:t>Ajuda do Gerenciamento de riscos de TI e segurança</w:t>
              </w:r>
            </w:hyperlink>
          </w:p>
        </w:tc>
      </w:tr>
      <w:tr w:rsidR="004470EF" w:rsidRPr="002E6533" w14:paraId="4E8A4D80" w14:textId="77777777">
        <w:tc>
          <w:tcPr>
            <w:tcW w:w="2613" w:type="dxa"/>
          </w:tcPr>
          <w:p w14:paraId="4088CDBD" w14:textId="77777777" w:rsidR="004470EF" w:rsidRPr="002E6533" w:rsidRDefault="00000000">
            <w:pPr>
              <w:pStyle w:val="Compact"/>
            </w:pPr>
            <w:r w:rsidRPr="002E6533">
              <w:t>Dados de avaliação de riscos</w:t>
            </w:r>
          </w:p>
        </w:tc>
        <w:tc>
          <w:tcPr>
            <w:tcW w:w="2613" w:type="dxa"/>
          </w:tcPr>
          <w:p w14:paraId="5B49A619" w14:textId="77777777" w:rsidR="004470EF" w:rsidRPr="002E6533" w:rsidRDefault="00000000">
            <w:pPr>
              <w:pStyle w:val="Compact"/>
            </w:pPr>
            <w:r w:rsidRPr="002E6533">
              <w:t>Gerenciamento do risco operacional</w:t>
            </w:r>
          </w:p>
        </w:tc>
        <w:tc>
          <w:tcPr>
            <w:tcW w:w="2613" w:type="dxa"/>
          </w:tcPr>
          <w:p w14:paraId="3375F023" w14:textId="77777777" w:rsidR="004470EF" w:rsidRPr="002E6533" w:rsidRDefault="004470EF">
            <w:pPr>
              <w:pStyle w:val="Compact"/>
            </w:pPr>
            <w:hyperlink r:id="rId969">
              <w:r w:rsidRPr="002E6533">
                <w:rPr>
                  <w:rStyle w:val="Hyperlink"/>
                </w:rPr>
                <w:t>Ajuda do Gerenciamento do risco operacional e empresarial</w:t>
              </w:r>
            </w:hyperlink>
          </w:p>
        </w:tc>
      </w:tr>
      <w:tr w:rsidR="004470EF" w:rsidRPr="002E6533" w14:paraId="29906809" w14:textId="77777777">
        <w:tc>
          <w:tcPr>
            <w:tcW w:w="2613" w:type="dxa"/>
            <w:vMerge w:val="restart"/>
          </w:tcPr>
          <w:p w14:paraId="2ACBF8B9" w14:textId="77777777" w:rsidR="004470EF" w:rsidRPr="002E6533" w:rsidRDefault="00000000">
            <w:pPr>
              <w:pStyle w:val="Corpodetexto"/>
            </w:pPr>
            <w:r w:rsidRPr="002E6533">
              <w:t>Gerador de risco</w:t>
            </w:r>
          </w:p>
          <w:p w14:paraId="6E11A726" w14:textId="77777777" w:rsidR="004470EF" w:rsidRPr="002E6533" w:rsidRDefault="00000000">
            <w:pPr>
              <w:pStyle w:val="Corpodetexto"/>
            </w:pPr>
            <w:r w:rsidRPr="002E6533">
              <w:t> </w:t>
            </w:r>
          </w:p>
        </w:tc>
        <w:tc>
          <w:tcPr>
            <w:tcW w:w="2613" w:type="dxa"/>
          </w:tcPr>
          <w:p w14:paraId="364643C2" w14:textId="77777777" w:rsidR="004470EF" w:rsidRPr="002E6533" w:rsidRDefault="00000000">
            <w:pPr>
              <w:pStyle w:val="Compact"/>
            </w:pPr>
            <w:r w:rsidRPr="002E6533">
              <w:t>Gerenciamento de riscos de TI</w:t>
            </w:r>
          </w:p>
        </w:tc>
        <w:tc>
          <w:tcPr>
            <w:tcW w:w="2613" w:type="dxa"/>
          </w:tcPr>
          <w:p w14:paraId="40A23322" w14:textId="77777777" w:rsidR="004470EF" w:rsidRPr="002E6533" w:rsidRDefault="004470EF">
            <w:pPr>
              <w:pStyle w:val="Compact"/>
            </w:pPr>
            <w:hyperlink r:id="rId970">
              <w:r w:rsidRPr="002E6533">
                <w:rPr>
                  <w:rStyle w:val="Hyperlink"/>
                </w:rPr>
                <w:t>Ajuda do Gerenciamento de riscos de TI e segurança</w:t>
              </w:r>
            </w:hyperlink>
          </w:p>
        </w:tc>
      </w:tr>
      <w:tr w:rsidR="004470EF" w:rsidRPr="002E6533" w14:paraId="7DF049CA" w14:textId="77777777">
        <w:trPr>
          <w:trHeight w:val="493"/>
        </w:trPr>
        <w:tc>
          <w:tcPr>
            <w:tcW w:w="2613" w:type="dxa"/>
            <w:vMerge/>
          </w:tcPr>
          <w:p w14:paraId="23F3DC17" w14:textId="77777777" w:rsidR="004470EF" w:rsidRPr="002E6533" w:rsidRDefault="004470EF"/>
        </w:tc>
        <w:tc>
          <w:tcPr>
            <w:tcW w:w="2613" w:type="dxa"/>
            <w:vMerge w:val="restart"/>
          </w:tcPr>
          <w:p w14:paraId="5D4F2862" w14:textId="77777777" w:rsidR="004470EF" w:rsidRPr="002E6533" w:rsidRDefault="00000000">
            <w:pPr>
              <w:pStyle w:val="Compact"/>
            </w:pPr>
            <w:r w:rsidRPr="002E6533">
              <w:t>Enterprise Risk Management</w:t>
            </w:r>
          </w:p>
        </w:tc>
        <w:tc>
          <w:tcPr>
            <w:tcW w:w="2613" w:type="dxa"/>
            <w:vMerge w:val="restart"/>
          </w:tcPr>
          <w:p w14:paraId="40CD2320" w14:textId="77777777" w:rsidR="004470EF" w:rsidRPr="002E6533" w:rsidRDefault="004470EF">
            <w:pPr>
              <w:pStyle w:val="Corpodetexto"/>
            </w:pPr>
            <w:hyperlink r:id="rId971">
              <w:r w:rsidRPr="002E6533">
                <w:rPr>
                  <w:rStyle w:val="Hyperlink"/>
                </w:rPr>
                <w:t>Ajuda do Gerenciamento do risco operacional e empresarial</w:t>
              </w:r>
            </w:hyperlink>
          </w:p>
          <w:p w14:paraId="18C94F34" w14:textId="77777777" w:rsidR="004470EF" w:rsidRPr="002E6533" w:rsidRDefault="00000000">
            <w:pPr>
              <w:pStyle w:val="Corpodetexto"/>
            </w:pPr>
            <w:r w:rsidRPr="002E6533">
              <w:t> </w:t>
            </w:r>
          </w:p>
        </w:tc>
      </w:tr>
      <w:tr w:rsidR="004470EF" w:rsidRPr="002E6533" w14:paraId="30DBB0BC" w14:textId="77777777">
        <w:tc>
          <w:tcPr>
            <w:tcW w:w="2613" w:type="dxa"/>
          </w:tcPr>
          <w:p w14:paraId="064BCAAA" w14:textId="77777777" w:rsidR="004470EF" w:rsidRPr="002E6533" w:rsidRDefault="00000000">
            <w:pPr>
              <w:pStyle w:val="Compact"/>
            </w:pPr>
            <w:r w:rsidRPr="002E6533">
              <w:t>Hierarquia de riscos</w:t>
            </w:r>
          </w:p>
        </w:tc>
        <w:tc>
          <w:tcPr>
            <w:tcW w:w="2613" w:type="dxa"/>
            <w:vMerge/>
          </w:tcPr>
          <w:p w14:paraId="24AA8E09" w14:textId="77777777" w:rsidR="004470EF" w:rsidRPr="002E6533" w:rsidRDefault="004470EF"/>
        </w:tc>
        <w:tc>
          <w:tcPr>
            <w:tcW w:w="2613" w:type="dxa"/>
            <w:vMerge/>
          </w:tcPr>
          <w:p w14:paraId="3E17C48A" w14:textId="77777777" w:rsidR="004470EF" w:rsidRPr="002E6533" w:rsidRDefault="004470EF"/>
        </w:tc>
      </w:tr>
      <w:tr w:rsidR="004470EF" w:rsidRPr="002E6533" w14:paraId="756D0C72" w14:textId="77777777">
        <w:tc>
          <w:tcPr>
            <w:tcW w:w="2613" w:type="dxa"/>
            <w:vMerge w:val="restart"/>
          </w:tcPr>
          <w:p w14:paraId="7717E486" w14:textId="77777777" w:rsidR="004470EF" w:rsidRPr="002E6533" w:rsidRDefault="00000000">
            <w:pPr>
              <w:pStyle w:val="Corpodetexto"/>
            </w:pPr>
            <w:r w:rsidRPr="002E6533">
              <w:t>Projeto de risco</w:t>
            </w:r>
          </w:p>
          <w:p w14:paraId="6AA6ECC7" w14:textId="77777777" w:rsidR="004470EF" w:rsidRPr="002E6533" w:rsidRDefault="00000000">
            <w:pPr>
              <w:pStyle w:val="Corpodetexto"/>
            </w:pPr>
            <w:r w:rsidRPr="002E6533">
              <w:t> </w:t>
            </w:r>
          </w:p>
        </w:tc>
        <w:tc>
          <w:tcPr>
            <w:tcW w:w="2613" w:type="dxa"/>
          </w:tcPr>
          <w:p w14:paraId="20D67120" w14:textId="77777777" w:rsidR="004470EF" w:rsidRPr="002E6533" w:rsidRDefault="00000000">
            <w:pPr>
              <w:pStyle w:val="Compact"/>
            </w:pPr>
            <w:r w:rsidRPr="002E6533">
              <w:t>Risk Assessment Management</w:t>
            </w:r>
          </w:p>
        </w:tc>
        <w:tc>
          <w:tcPr>
            <w:tcW w:w="2613" w:type="dxa"/>
            <w:vMerge/>
          </w:tcPr>
          <w:p w14:paraId="5DBEA281" w14:textId="77777777" w:rsidR="004470EF" w:rsidRPr="002E6533" w:rsidRDefault="004470EF"/>
        </w:tc>
      </w:tr>
      <w:tr w:rsidR="004470EF" w:rsidRPr="002E6533" w14:paraId="78C5C5F8" w14:textId="77777777">
        <w:tc>
          <w:tcPr>
            <w:tcW w:w="2613" w:type="dxa"/>
            <w:vMerge/>
          </w:tcPr>
          <w:p w14:paraId="73836C98" w14:textId="77777777" w:rsidR="004470EF" w:rsidRPr="002E6533" w:rsidRDefault="004470EF"/>
        </w:tc>
        <w:tc>
          <w:tcPr>
            <w:tcW w:w="2613" w:type="dxa"/>
          </w:tcPr>
          <w:p w14:paraId="13E9F4BD" w14:textId="77777777" w:rsidR="004470EF" w:rsidRPr="002E6533" w:rsidRDefault="00000000">
            <w:pPr>
              <w:pStyle w:val="Compact"/>
            </w:pPr>
            <w:r w:rsidRPr="002E6533">
              <w:t>Gerenciamento de riscos de TI</w:t>
            </w:r>
          </w:p>
        </w:tc>
        <w:tc>
          <w:tcPr>
            <w:tcW w:w="2613" w:type="dxa"/>
          </w:tcPr>
          <w:p w14:paraId="115EB155" w14:textId="77777777" w:rsidR="004470EF" w:rsidRPr="002E6533" w:rsidRDefault="004470EF">
            <w:pPr>
              <w:pStyle w:val="Compact"/>
            </w:pPr>
            <w:hyperlink r:id="rId972">
              <w:r w:rsidRPr="002E6533">
                <w:rPr>
                  <w:rStyle w:val="Hyperlink"/>
                </w:rPr>
                <w:t>Ajuda do Gerenciamento de riscos de TI e segurança</w:t>
              </w:r>
            </w:hyperlink>
          </w:p>
        </w:tc>
      </w:tr>
      <w:tr w:rsidR="004470EF" w:rsidRPr="002E6533" w14:paraId="125AAC52" w14:textId="77777777">
        <w:tc>
          <w:tcPr>
            <w:tcW w:w="2613" w:type="dxa"/>
          </w:tcPr>
          <w:p w14:paraId="5648AEDB" w14:textId="77777777" w:rsidR="004470EF" w:rsidRPr="002E6533" w:rsidRDefault="00000000">
            <w:pPr>
              <w:pStyle w:val="Compact"/>
            </w:pPr>
            <w:r w:rsidRPr="002E6533">
              <w:t>Unidade de definição de escopo de riscos</w:t>
            </w:r>
          </w:p>
        </w:tc>
        <w:tc>
          <w:tcPr>
            <w:tcW w:w="2613" w:type="dxa"/>
          </w:tcPr>
          <w:p w14:paraId="3D68F9D3" w14:textId="77777777" w:rsidR="004470EF" w:rsidRPr="002E6533" w:rsidRDefault="00000000">
            <w:pPr>
              <w:pStyle w:val="Compact"/>
            </w:pPr>
            <w:r w:rsidRPr="002E6533">
              <w:t>Projetos e documentação de auditoria</w:t>
            </w:r>
          </w:p>
        </w:tc>
        <w:tc>
          <w:tcPr>
            <w:tcW w:w="2613" w:type="dxa"/>
          </w:tcPr>
          <w:p w14:paraId="7F44ED90" w14:textId="77777777" w:rsidR="004470EF" w:rsidRPr="002E6533" w:rsidRDefault="004470EF">
            <w:pPr>
              <w:pStyle w:val="Compact"/>
            </w:pPr>
            <w:hyperlink r:id="rId973">
              <w:r w:rsidRPr="002E6533">
                <w:rPr>
                  <w:rStyle w:val="Hyperlink"/>
                </w:rPr>
                <w:t>Ajuda do Gerenciamento de auditoria</w:t>
              </w:r>
            </w:hyperlink>
          </w:p>
        </w:tc>
      </w:tr>
      <w:tr w:rsidR="004470EF" w:rsidRPr="002E6533" w14:paraId="66B03112" w14:textId="77777777">
        <w:tc>
          <w:tcPr>
            <w:tcW w:w="2613" w:type="dxa"/>
            <w:vMerge w:val="restart"/>
          </w:tcPr>
          <w:p w14:paraId="3B9174C5" w14:textId="77777777" w:rsidR="004470EF" w:rsidRPr="002E6533" w:rsidRDefault="00000000">
            <w:pPr>
              <w:pStyle w:val="Corpodetexto"/>
            </w:pPr>
            <w:r w:rsidRPr="002E6533">
              <w:t>Declarações de risco</w:t>
            </w:r>
          </w:p>
          <w:p w14:paraId="56397F22" w14:textId="77777777" w:rsidR="004470EF" w:rsidRPr="002E6533" w:rsidRDefault="00000000">
            <w:pPr>
              <w:pStyle w:val="Corpodetexto"/>
            </w:pPr>
            <w:r w:rsidRPr="002E6533">
              <w:t> </w:t>
            </w:r>
          </w:p>
        </w:tc>
        <w:tc>
          <w:tcPr>
            <w:tcW w:w="2613" w:type="dxa"/>
          </w:tcPr>
          <w:p w14:paraId="76CF25D2" w14:textId="77777777" w:rsidR="004470EF" w:rsidRPr="002E6533" w:rsidRDefault="00000000">
            <w:pPr>
              <w:pStyle w:val="Compact"/>
            </w:pPr>
            <w:r w:rsidRPr="002E6533">
              <w:t>Gerenciamento de riscos de TI</w:t>
            </w:r>
          </w:p>
        </w:tc>
        <w:tc>
          <w:tcPr>
            <w:tcW w:w="2613" w:type="dxa"/>
          </w:tcPr>
          <w:p w14:paraId="03EAEDC4" w14:textId="77777777" w:rsidR="004470EF" w:rsidRPr="002E6533" w:rsidRDefault="004470EF">
            <w:pPr>
              <w:pStyle w:val="Compact"/>
            </w:pPr>
            <w:hyperlink r:id="rId974">
              <w:r w:rsidRPr="002E6533">
                <w:rPr>
                  <w:rStyle w:val="Hyperlink"/>
                </w:rPr>
                <w:t>Ajuda do Gerenciamento de riscos de TI e segurança</w:t>
              </w:r>
            </w:hyperlink>
          </w:p>
        </w:tc>
      </w:tr>
      <w:tr w:rsidR="004470EF" w:rsidRPr="002E6533" w14:paraId="51B78C52" w14:textId="77777777">
        <w:tc>
          <w:tcPr>
            <w:tcW w:w="2613" w:type="dxa"/>
            <w:vMerge/>
          </w:tcPr>
          <w:p w14:paraId="10577A93" w14:textId="77777777" w:rsidR="004470EF" w:rsidRPr="002E6533" w:rsidRDefault="004470EF"/>
        </w:tc>
        <w:tc>
          <w:tcPr>
            <w:tcW w:w="2613" w:type="dxa"/>
          </w:tcPr>
          <w:p w14:paraId="0706169F" w14:textId="77777777" w:rsidR="004470EF" w:rsidRPr="002E6533" w:rsidRDefault="00000000">
            <w:pPr>
              <w:pStyle w:val="Compact"/>
            </w:pPr>
            <w:r w:rsidRPr="002E6533">
              <w:t>Enterprise Risk Management</w:t>
            </w:r>
          </w:p>
        </w:tc>
        <w:tc>
          <w:tcPr>
            <w:tcW w:w="2613" w:type="dxa"/>
          </w:tcPr>
          <w:p w14:paraId="0F9E949A" w14:textId="77777777" w:rsidR="004470EF" w:rsidRPr="002E6533" w:rsidRDefault="004470EF">
            <w:pPr>
              <w:pStyle w:val="Compact"/>
            </w:pPr>
            <w:hyperlink r:id="rId975">
              <w:r w:rsidRPr="002E6533">
                <w:rPr>
                  <w:rStyle w:val="Hyperlink"/>
                </w:rPr>
                <w:t>Ajuda do Gerenciamento do risco operacional e empresarial</w:t>
              </w:r>
            </w:hyperlink>
          </w:p>
        </w:tc>
      </w:tr>
      <w:tr w:rsidR="004470EF" w:rsidRPr="002E6533" w14:paraId="644FA91F" w14:textId="77777777">
        <w:tc>
          <w:tcPr>
            <w:tcW w:w="2613" w:type="dxa"/>
            <w:vMerge w:val="restart"/>
          </w:tcPr>
          <w:p w14:paraId="098EFE5C" w14:textId="77777777" w:rsidR="004470EF" w:rsidRPr="002E6533" w:rsidRDefault="00000000">
            <w:pPr>
              <w:pStyle w:val="Corpodetexto"/>
            </w:pPr>
            <w:r w:rsidRPr="002E6533">
              <w:t>Riscos (anteriormente Registro de riscos)</w:t>
            </w:r>
          </w:p>
          <w:p w14:paraId="4DC0B75C" w14:textId="77777777" w:rsidR="004470EF" w:rsidRPr="002E6533" w:rsidRDefault="00000000">
            <w:pPr>
              <w:pStyle w:val="Corpodetexto"/>
            </w:pPr>
            <w:r w:rsidRPr="002E6533">
              <w:t> </w:t>
            </w:r>
          </w:p>
          <w:p w14:paraId="75471724" w14:textId="77777777" w:rsidR="004470EF" w:rsidRPr="002E6533" w:rsidRDefault="00000000">
            <w:pPr>
              <w:pStyle w:val="Corpodetexto"/>
            </w:pPr>
            <w:r w:rsidRPr="002E6533">
              <w:t> </w:t>
            </w:r>
          </w:p>
          <w:p w14:paraId="434FAE4C" w14:textId="77777777" w:rsidR="004470EF" w:rsidRPr="002E6533" w:rsidRDefault="00000000">
            <w:pPr>
              <w:pStyle w:val="Corpodetexto"/>
            </w:pPr>
            <w:r w:rsidRPr="002E6533">
              <w:t> </w:t>
            </w:r>
          </w:p>
        </w:tc>
        <w:tc>
          <w:tcPr>
            <w:tcW w:w="2613" w:type="dxa"/>
          </w:tcPr>
          <w:p w14:paraId="62DE7AF0" w14:textId="77777777" w:rsidR="004470EF" w:rsidRPr="002E6533" w:rsidRDefault="00000000">
            <w:pPr>
              <w:pStyle w:val="Compact"/>
            </w:pPr>
            <w:r w:rsidRPr="002E6533">
              <w:t>Sistema de monitoramento da segurança das informações</w:t>
            </w:r>
          </w:p>
        </w:tc>
        <w:tc>
          <w:tcPr>
            <w:tcW w:w="2613" w:type="dxa"/>
            <w:vMerge w:val="restart"/>
          </w:tcPr>
          <w:p w14:paraId="0C1F4785" w14:textId="77777777" w:rsidR="004470EF" w:rsidRPr="002E6533" w:rsidRDefault="004470EF">
            <w:pPr>
              <w:pStyle w:val="Corpodetexto"/>
            </w:pPr>
            <w:hyperlink r:id="rId976">
              <w:r w:rsidRPr="002E6533">
                <w:rPr>
                  <w:rStyle w:val="Hyperlink"/>
                </w:rPr>
                <w:t>Ajuda do Gerenciamento de riscos de TI e segurança</w:t>
              </w:r>
            </w:hyperlink>
          </w:p>
          <w:p w14:paraId="2707763C" w14:textId="77777777" w:rsidR="004470EF" w:rsidRPr="002E6533" w:rsidRDefault="00000000">
            <w:pPr>
              <w:pStyle w:val="Corpodetexto"/>
            </w:pPr>
            <w:r w:rsidRPr="002E6533">
              <w:t> </w:t>
            </w:r>
          </w:p>
        </w:tc>
      </w:tr>
      <w:tr w:rsidR="004470EF" w:rsidRPr="002E6533" w14:paraId="126FAF27" w14:textId="77777777">
        <w:tc>
          <w:tcPr>
            <w:tcW w:w="2613" w:type="dxa"/>
            <w:vMerge/>
          </w:tcPr>
          <w:p w14:paraId="5F17F57C" w14:textId="77777777" w:rsidR="004470EF" w:rsidRPr="002E6533" w:rsidRDefault="004470EF"/>
        </w:tc>
        <w:tc>
          <w:tcPr>
            <w:tcW w:w="2613" w:type="dxa"/>
          </w:tcPr>
          <w:p w14:paraId="35316D1D" w14:textId="77777777" w:rsidR="004470EF" w:rsidRPr="002E6533" w:rsidRDefault="00000000">
            <w:pPr>
              <w:pStyle w:val="Compact"/>
            </w:pPr>
            <w:r w:rsidRPr="002E6533">
              <w:t>Gerenciamento de riscos de TI</w:t>
            </w:r>
          </w:p>
        </w:tc>
        <w:tc>
          <w:tcPr>
            <w:tcW w:w="2613" w:type="dxa"/>
            <w:vMerge/>
          </w:tcPr>
          <w:p w14:paraId="4433CDEC" w14:textId="77777777" w:rsidR="004470EF" w:rsidRPr="002E6533" w:rsidRDefault="004470EF"/>
        </w:tc>
      </w:tr>
      <w:tr w:rsidR="004470EF" w:rsidRPr="002E6533" w14:paraId="437E9FB3" w14:textId="77777777">
        <w:tc>
          <w:tcPr>
            <w:tcW w:w="2613" w:type="dxa"/>
            <w:vMerge/>
          </w:tcPr>
          <w:p w14:paraId="619F2B88" w14:textId="77777777" w:rsidR="004470EF" w:rsidRPr="002E6533" w:rsidRDefault="004470EF"/>
        </w:tc>
        <w:tc>
          <w:tcPr>
            <w:tcW w:w="2613" w:type="dxa"/>
          </w:tcPr>
          <w:p w14:paraId="3255DB5F" w14:textId="77777777" w:rsidR="004470EF" w:rsidRPr="002E6533" w:rsidRDefault="00000000">
            <w:pPr>
              <w:pStyle w:val="Compact"/>
            </w:pPr>
            <w:r w:rsidRPr="002E6533">
              <w:t>Análise do cenário operacional</w:t>
            </w:r>
          </w:p>
        </w:tc>
        <w:tc>
          <w:tcPr>
            <w:tcW w:w="2613" w:type="dxa"/>
          </w:tcPr>
          <w:p w14:paraId="22CD929F" w14:textId="77777777" w:rsidR="004470EF" w:rsidRPr="002E6533" w:rsidRDefault="004470EF">
            <w:pPr>
              <w:pStyle w:val="Compact"/>
            </w:pPr>
            <w:hyperlink r:id="rId977">
              <w:r w:rsidRPr="002E6533">
                <w:rPr>
                  <w:rStyle w:val="Hyperlink"/>
                </w:rPr>
                <w:t>Gerenciamento de resiliência</w:t>
              </w:r>
            </w:hyperlink>
          </w:p>
        </w:tc>
      </w:tr>
      <w:tr w:rsidR="004470EF" w:rsidRPr="002E6533" w14:paraId="24808A88" w14:textId="77777777">
        <w:tc>
          <w:tcPr>
            <w:tcW w:w="2613" w:type="dxa"/>
            <w:vMerge/>
          </w:tcPr>
          <w:p w14:paraId="6BC169DF" w14:textId="77777777" w:rsidR="004470EF" w:rsidRPr="002E6533" w:rsidRDefault="004470EF"/>
        </w:tc>
        <w:tc>
          <w:tcPr>
            <w:tcW w:w="2613" w:type="dxa"/>
          </w:tcPr>
          <w:p w14:paraId="760773AA" w14:textId="77777777" w:rsidR="004470EF" w:rsidRPr="002E6533" w:rsidRDefault="00000000">
            <w:pPr>
              <w:pStyle w:val="Compact"/>
            </w:pPr>
            <w:r w:rsidRPr="002E6533">
              <w:t>Enterprise Risk Management</w:t>
            </w:r>
          </w:p>
        </w:tc>
        <w:tc>
          <w:tcPr>
            <w:tcW w:w="2613" w:type="dxa"/>
          </w:tcPr>
          <w:p w14:paraId="16ED3114" w14:textId="77777777" w:rsidR="004470EF" w:rsidRPr="002E6533" w:rsidRDefault="004470EF">
            <w:pPr>
              <w:pStyle w:val="Compact"/>
            </w:pPr>
            <w:hyperlink r:id="rId978">
              <w:r w:rsidRPr="002E6533">
                <w:rPr>
                  <w:rStyle w:val="Hyperlink"/>
                </w:rPr>
                <w:t>Ajuda do Gerenciamento do risco operacional e empresarial</w:t>
              </w:r>
            </w:hyperlink>
          </w:p>
        </w:tc>
      </w:tr>
      <w:tr w:rsidR="004470EF" w:rsidRPr="002E6533" w14:paraId="3F11CC52" w14:textId="77777777">
        <w:tc>
          <w:tcPr>
            <w:tcW w:w="2613" w:type="dxa"/>
            <w:vMerge w:val="restart"/>
          </w:tcPr>
          <w:p w14:paraId="724F5B12" w14:textId="77777777" w:rsidR="004470EF" w:rsidRPr="002E6533" w:rsidRDefault="00000000">
            <w:pPr>
              <w:pStyle w:val="Corpodetexto"/>
            </w:pPr>
            <w:r w:rsidRPr="002E6533">
              <w:t>Funções e responsabilidades</w:t>
            </w:r>
          </w:p>
          <w:p w14:paraId="6965AF4F" w14:textId="77777777" w:rsidR="004470EF" w:rsidRPr="002E6533" w:rsidRDefault="00000000">
            <w:pPr>
              <w:pStyle w:val="Corpodetexto"/>
            </w:pPr>
            <w:r w:rsidRPr="002E6533">
              <w:t> </w:t>
            </w:r>
          </w:p>
        </w:tc>
        <w:tc>
          <w:tcPr>
            <w:tcW w:w="2613" w:type="dxa"/>
          </w:tcPr>
          <w:p w14:paraId="7D034795" w14:textId="77777777" w:rsidR="004470EF" w:rsidRPr="002E6533" w:rsidRDefault="00000000">
            <w:pPr>
              <w:pStyle w:val="Compact"/>
            </w:pPr>
            <w:r w:rsidRPr="002E6533">
              <w:t>Business Continuity &amp; IT Disaster Recovery Planning</w:t>
            </w:r>
          </w:p>
        </w:tc>
        <w:tc>
          <w:tcPr>
            <w:tcW w:w="2613" w:type="dxa"/>
          </w:tcPr>
          <w:p w14:paraId="01DE0FD3" w14:textId="77777777" w:rsidR="004470EF" w:rsidRPr="002E6533" w:rsidRDefault="004470EF">
            <w:pPr>
              <w:pStyle w:val="Compact"/>
            </w:pPr>
            <w:hyperlink r:id="rId979">
              <w:r w:rsidRPr="002E6533">
                <w:rPr>
                  <w:rStyle w:val="Hyperlink"/>
                </w:rPr>
                <w:t>Gerenciamento de resiliência</w:t>
              </w:r>
            </w:hyperlink>
          </w:p>
        </w:tc>
      </w:tr>
      <w:tr w:rsidR="004470EF" w:rsidRPr="002E6533" w14:paraId="4B88457F" w14:textId="77777777">
        <w:tc>
          <w:tcPr>
            <w:tcW w:w="2613" w:type="dxa"/>
            <w:vMerge/>
          </w:tcPr>
          <w:p w14:paraId="28D84840" w14:textId="77777777" w:rsidR="004470EF" w:rsidRPr="002E6533" w:rsidRDefault="004470EF"/>
        </w:tc>
        <w:tc>
          <w:tcPr>
            <w:tcW w:w="2613" w:type="dxa"/>
          </w:tcPr>
          <w:p w14:paraId="0C587D4B" w14:textId="77777777" w:rsidR="004470EF" w:rsidRPr="002E6533" w:rsidRDefault="00000000">
            <w:pPr>
              <w:pStyle w:val="Compact"/>
            </w:pPr>
            <w:r w:rsidRPr="002E6533">
              <w:t>Monitoramento de controles financeiros</w:t>
            </w:r>
          </w:p>
        </w:tc>
        <w:tc>
          <w:tcPr>
            <w:tcW w:w="2613" w:type="dxa"/>
          </w:tcPr>
          <w:p w14:paraId="39CB6902" w14:textId="77777777" w:rsidR="004470EF" w:rsidRPr="002E6533" w:rsidRDefault="004470EF">
            <w:pPr>
              <w:pStyle w:val="Compact"/>
            </w:pPr>
            <w:hyperlink r:id="rId980">
              <w:r w:rsidRPr="002E6533">
                <w:rPr>
                  <w:rStyle w:val="Hyperlink"/>
                </w:rPr>
                <w:t>Ajuda de conformidade normativa e corporativa</w:t>
              </w:r>
            </w:hyperlink>
          </w:p>
        </w:tc>
      </w:tr>
      <w:tr w:rsidR="004470EF" w:rsidRPr="002E6533" w14:paraId="0D88ECFF" w14:textId="77777777">
        <w:tc>
          <w:tcPr>
            <w:tcW w:w="2613" w:type="dxa"/>
          </w:tcPr>
          <w:p w14:paraId="45DEF5D3" w14:textId="77777777" w:rsidR="004470EF" w:rsidRPr="002E6533" w:rsidRDefault="00000000">
            <w:pPr>
              <w:pStyle w:val="Compact"/>
            </w:pPr>
            <w:r w:rsidRPr="002E6533">
              <w:t xml:space="preserve"> Gerenciamento de scanner e sensor</w:t>
            </w:r>
          </w:p>
        </w:tc>
        <w:tc>
          <w:tcPr>
            <w:tcW w:w="2613" w:type="dxa"/>
            <w:vMerge w:val="restart"/>
          </w:tcPr>
          <w:p w14:paraId="15896D95" w14:textId="77777777" w:rsidR="004470EF" w:rsidRPr="002E6533" w:rsidRDefault="00000000">
            <w:pPr>
              <w:pStyle w:val="Corpodetexto"/>
            </w:pPr>
            <w:r w:rsidRPr="002E6533">
              <w:t>Monitoramento contínuo</w:t>
            </w:r>
          </w:p>
          <w:p w14:paraId="543D9D02" w14:textId="77777777" w:rsidR="004470EF" w:rsidRPr="002E6533" w:rsidRDefault="00000000">
            <w:pPr>
              <w:pStyle w:val="Corpodetexto"/>
            </w:pPr>
            <w:r w:rsidRPr="002E6533">
              <w:t> </w:t>
            </w:r>
          </w:p>
          <w:p w14:paraId="5ABD3230" w14:textId="77777777" w:rsidR="004470EF" w:rsidRPr="002E6533" w:rsidRDefault="00000000">
            <w:pPr>
              <w:pStyle w:val="Corpodetexto"/>
            </w:pPr>
            <w:r w:rsidRPr="002E6533">
              <w:t> </w:t>
            </w:r>
          </w:p>
        </w:tc>
        <w:tc>
          <w:tcPr>
            <w:tcW w:w="2613" w:type="dxa"/>
            <w:vMerge w:val="restart"/>
          </w:tcPr>
          <w:p w14:paraId="273B3AD3" w14:textId="77777777" w:rsidR="004470EF" w:rsidRPr="002E6533" w:rsidRDefault="004470EF">
            <w:pPr>
              <w:pStyle w:val="Corpodetexto"/>
            </w:pPr>
            <w:hyperlink r:id="rId981">
              <w:r w:rsidRPr="002E6533">
                <w:rPr>
                  <w:rStyle w:val="Hyperlink"/>
                </w:rPr>
                <w:t>Ajuda do setor público</w:t>
              </w:r>
            </w:hyperlink>
          </w:p>
          <w:p w14:paraId="264C6CE6" w14:textId="77777777" w:rsidR="004470EF" w:rsidRPr="002E6533" w:rsidRDefault="00000000">
            <w:pPr>
              <w:pStyle w:val="Corpodetexto"/>
            </w:pPr>
            <w:r w:rsidRPr="002E6533">
              <w:t> </w:t>
            </w:r>
          </w:p>
          <w:p w14:paraId="5CFA6887" w14:textId="77777777" w:rsidR="004470EF" w:rsidRPr="002E6533" w:rsidRDefault="00000000">
            <w:pPr>
              <w:pStyle w:val="Corpodetexto"/>
            </w:pPr>
            <w:r w:rsidRPr="002E6533">
              <w:t> </w:t>
            </w:r>
          </w:p>
        </w:tc>
      </w:tr>
      <w:tr w:rsidR="004470EF" w:rsidRPr="002E6533" w14:paraId="0C44718B" w14:textId="77777777">
        <w:tc>
          <w:tcPr>
            <w:tcW w:w="2613" w:type="dxa"/>
          </w:tcPr>
          <w:p w14:paraId="58F89FF8" w14:textId="77777777" w:rsidR="004470EF" w:rsidRPr="002E6533" w:rsidRDefault="00000000">
            <w:pPr>
              <w:pStyle w:val="Compact"/>
            </w:pPr>
            <w:r w:rsidRPr="002E6533">
              <w:t>Resultados de scanner e sensor</w:t>
            </w:r>
          </w:p>
        </w:tc>
        <w:tc>
          <w:tcPr>
            <w:tcW w:w="2613" w:type="dxa"/>
            <w:vMerge/>
          </w:tcPr>
          <w:p w14:paraId="551DC2D0" w14:textId="77777777" w:rsidR="004470EF" w:rsidRPr="002E6533" w:rsidRDefault="004470EF"/>
        </w:tc>
        <w:tc>
          <w:tcPr>
            <w:tcW w:w="2613" w:type="dxa"/>
            <w:vMerge/>
          </w:tcPr>
          <w:p w14:paraId="71C7779B" w14:textId="77777777" w:rsidR="004470EF" w:rsidRPr="002E6533" w:rsidRDefault="004470EF"/>
        </w:tc>
      </w:tr>
      <w:tr w:rsidR="004470EF" w:rsidRPr="002E6533" w14:paraId="10ABFD80" w14:textId="77777777">
        <w:tc>
          <w:tcPr>
            <w:tcW w:w="2613" w:type="dxa"/>
          </w:tcPr>
          <w:p w14:paraId="38C49B44" w14:textId="77777777" w:rsidR="004470EF" w:rsidRPr="002E6533" w:rsidRDefault="00000000">
            <w:pPr>
              <w:pStyle w:val="Compact"/>
            </w:pPr>
            <w:r w:rsidRPr="002E6533">
              <w:t>Regras de scanner e sensor</w:t>
            </w:r>
          </w:p>
        </w:tc>
        <w:tc>
          <w:tcPr>
            <w:tcW w:w="2613" w:type="dxa"/>
            <w:vMerge/>
          </w:tcPr>
          <w:p w14:paraId="69855B43" w14:textId="77777777" w:rsidR="004470EF" w:rsidRPr="002E6533" w:rsidRDefault="004470EF"/>
        </w:tc>
        <w:tc>
          <w:tcPr>
            <w:tcW w:w="2613" w:type="dxa"/>
            <w:vMerge/>
          </w:tcPr>
          <w:p w14:paraId="3C0B1832" w14:textId="77777777" w:rsidR="004470EF" w:rsidRPr="002E6533" w:rsidRDefault="004470EF"/>
        </w:tc>
      </w:tr>
      <w:tr w:rsidR="004470EF" w:rsidRPr="002E6533" w14:paraId="6F6AF409" w14:textId="77777777">
        <w:tc>
          <w:tcPr>
            <w:tcW w:w="2613" w:type="dxa"/>
            <w:vMerge w:val="restart"/>
          </w:tcPr>
          <w:p w14:paraId="3128C7FB" w14:textId="77777777" w:rsidR="004470EF" w:rsidRPr="002E6533" w:rsidRDefault="00000000">
            <w:pPr>
              <w:pStyle w:val="Corpodetexto"/>
            </w:pPr>
            <w:r w:rsidRPr="002E6533">
              <w:t>Resultados do cenário</w:t>
            </w:r>
          </w:p>
          <w:p w14:paraId="048CAFAB" w14:textId="77777777" w:rsidR="004470EF" w:rsidRPr="002E6533" w:rsidRDefault="00000000">
            <w:pPr>
              <w:pStyle w:val="Corpodetexto"/>
            </w:pPr>
            <w:r w:rsidRPr="002E6533">
              <w:t> </w:t>
            </w:r>
          </w:p>
        </w:tc>
        <w:tc>
          <w:tcPr>
            <w:tcW w:w="2613" w:type="dxa"/>
          </w:tcPr>
          <w:p w14:paraId="243BF18A" w14:textId="77777777" w:rsidR="004470EF" w:rsidRPr="002E6533" w:rsidRDefault="00000000">
            <w:pPr>
              <w:pStyle w:val="Compact"/>
            </w:pPr>
            <w:r w:rsidRPr="002E6533">
              <w:t>Projetos e documentação de auditoria</w:t>
            </w:r>
          </w:p>
        </w:tc>
        <w:tc>
          <w:tcPr>
            <w:tcW w:w="2613" w:type="dxa"/>
          </w:tcPr>
          <w:p w14:paraId="2AADFA60" w14:textId="77777777" w:rsidR="004470EF" w:rsidRPr="002E6533" w:rsidRDefault="004470EF">
            <w:pPr>
              <w:pStyle w:val="Compact"/>
            </w:pPr>
            <w:hyperlink r:id="rId982">
              <w:r w:rsidRPr="002E6533">
                <w:rPr>
                  <w:rStyle w:val="Hyperlink"/>
                </w:rPr>
                <w:t>Ajuda do Gerenciamento de auditoria</w:t>
              </w:r>
            </w:hyperlink>
          </w:p>
        </w:tc>
      </w:tr>
      <w:tr w:rsidR="004470EF" w:rsidRPr="002E6533" w14:paraId="28EB2764" w14:textId="77777777">
        <w:tc>
          <w:tcPr>
            <w:tcW w:w="2613" w:type="dxa"/>
            <w:vMerge/>
          </w:tcPr>
          <w:p w14:paraId="75210230" w14:textId="77777777" w:rsidR="004470EF" w:rsidRPr="002E6533" w:rsidRDefault="004470EF"/>
        </w:tc>
        <w:tc>
          <w:tcPr>
            <w:tcW w:w="2613" w:type="dxa"/>
          </w:tcPr>
          <w:p w14:paraId="0E5DF4A2" w14:textId="77777777" w:rsidR="004470EF" w:rsidRPr="002E6533" w:rsidRDefault="00000000">
            <w:pPr>
              <w:pStyle w:val="Compact"/>
            </w:pPr>
            <w:r w:rsidRPr="002E6533">
              <w:t>Análise do cenário operacional</w:t>
            </w:r>
          </w:p>
        </w:tc>
        <w:tc>
          <w:tcPr>
            <w:tcW w:w="2613" w:type="dxa"/>
          </w:tcPr>
          <w:p w14:paraId="457EB4CE" w14:textId="77777777" w:rsidR="004470EF" w:rsidRPr="002E6533" w:rsidRDefault="004470EF">
            <w:pPr>
              <w:pStyle w:val="Compact"/>
            </w:pPr>
            <w:hyperlink r:id="rId983">
              <w:r w:rsidRPr="002E6533">
                <w:rPr>
                  <w:rStyle w:val="Hyperlink"/>
                </w:rPr>
                <w:t>Gerenciamento de resiliência</w:t>
              </w:r>
            </w:hyperlink>
          </w:p>
        </w:tc>
      </w:tr>
      <w:tr w:rsidR="004470EF" w:rsidRPr="002E6533" w14:paraId="43C9ECC9" w14:textId="77777777">
        <w:tc>
          <w:tcPr>
            <w:tcW w:w="2613" w:type="dxa"/>
            <w:vMerge w:val="restart"/>
          </w:tcPr>
          <w:p w14:paraId="6052F806" w14:textId="77777777" w:rsidR="004470EF" w:rsidRPr="002E6533" w:rsidRDefault="00000000">
            <w:pPr>
              <w:pStyle w:val="Corpodetexto"/>
            </w:pPr>
            <w:r w:rsidRPr="002E6533">
              <w:t>Unidades de definição de escopo</w:t>
            </w:r>
          </w:p>
          <w:p w14:paraId="6A01F012" w14:textId="77777777" w:rsidR="004470EF" w:rsidRPr="002E6533" w:rsidRDefault="00000000">
            <w:pPr>
              <w:pStyle w:val="Corpodetexto"/>
            </w:pPr>
            <w:r w:rsidRPr="002E6533">
              <w:t> </w:t>
            </w:r>
          </w:p>
        </w:tc>
        <w:tc>
          <w:tcPr>
            <w:tcW w:w="2613" w:type="dxa"/>
          </w:tcPr>
          <w:p w14:paraId="6763BFF9" w14:textId="77777777" w:rsidR="004470EF" w:rsidRPr="002E6533" w:rsidRDefault="00000000">
            <w:pPr>
              <w:pStyle w:val="Compact"/>
            </w:pPr>
            <w:r w:rsidRPr="002E6533">
              <w:t>Gerenciamento do programa de garantia de controles</w:t>
            </w:r>
          </w:p>
        </w:tc>
        <w:tc>
          <w:tcPr>
            <w:tcW w:w="2613" w:type="dxa"/>
          </w:tcPr>
          <w:p w14:paraId="78C8A0B3" w14:textId="77777777" w:rsidR="004470EF" w:rsidRPr="002E6533" w:rsidRDefault="004470EF">
            <w:pPr>
              <w:pStyle w:val="Compact"/>
            </w:pPr>
            <w:hyperlink r:id="rId984">
              <w:r w:rsidRPr="002E6533">
                <w:rPr>
                  <w:rStyle w:val="Hyperlink"/>
                </w:rPr>
                <w:t>Ajuda de conformidade normativa e corporativa</w:t>
              </w:r>
            </w:hyperlink>
          </w:p>
        </w:tc>
      </w:tr>
      <w:tr w:rsidR="004470EF" w:rsidRPr="002E6533" w14:paraId="4C425EFC" w14:textId="77777777">
        <w:tc>
          <w:tcPr>
            <w:tcW w:w="2613" w:type="dxa"/>
            <w:vMerge/>
          </w:tcPr>
          <w:p w14:paraId="348DBB4E" w14:textId="77777777" w:rsidR="004470EF" w:rsidRPr="002E6533" w:rsidRDefault="004470EF"/>
        </w:tc>
        <w:tc>
          <w:tcPr>
            <w:tcW w:w="2613" w:type="dxa"/>
          </w:tcPr>
          <w:p w14:paraId="3C576279" w14:textId="77777777" w:rsidR="004470EF" w:rsidRPr="002E6533" w:rsidRDefault="00000000">
            <w:pPr>
              <w:pStyle w:val="Compact"/>
            </w:pPr>
            <w:r w:rsidRPr="002E6533">
              <w:t>Garantia de controles de TI</w:t>
            </w:r>
          </w:p>
        </w:tc>
        <w:tc>
          <w:tcPr>
            <w:tcW w:w="2613" w:type="dxa"/>
            <w:vMerge w:val="restart"/>
          </w:tcPr>
          <w:p w14:paraId="7F698C34" w14:textId="77777777" w:rsidR="004470EF" w:rsidRPr="002E6533" w:rsidRDefault="004470EF">
            <w:pPr>
              <w:pStyle w:val="Corpodetexto"/>
            </w:pPr>
            <w:hyperlink r:id="rId985">
              <w:r w:rsidRPr="002E6533">
                <w:rPr>
                  <w:rStyle w:val="Hyperlink"/>
                </w:rPr>
                <w:t>Ajuda do Gerenciamento de riscos de TI e segurança</w:t>
              </w:r>
            </w:hyperlink>
          </w:p>
          <w:p w14:paraId="0F349557" w14:textId="77777777" w:rsidR="004470EF" w:rsidRPr="002E6533" w:rsidRDefault="00000000">
            <w:pPr>
              <w:pStyle w:val="Corpodetexto"/>
            </w:pPr>
            <w:r w:rsidRPr="002E6533">
              <w:t> </w:t>
            </w:r>
          </w:p>
          <w:p w14:paraId="6F51D430" w14:textId="77777777" w:rsidR="004470EF" w:rsidRPr="002E6533" w:rsidRDefault="00000000">
            <w:pPr>
              <w:pStyle w:val="Corpodetexto"/>
            </w:pPr>
            <w:r w:rsidRPr="002E6533">
              <w:t> </w:t>
            </w:r>
          </w:p>
          <w:p w14:paraId="31462E5F" w14:textId="77777777" w:rsidR="004470EF" w:rsidRPr="002E6533" w:rsidRDefault="00000000">
            <w:pPr>
              <w:pStyle w:val="Corpodetexto"/>
            </w:pPr>
            <w:r w:rsidRPr="002E6533">
              <w:t> </w:t>
            </w:r>
          </w:p>
          <w:p w14:paraId="6C6DD2F1" w14:textId="77777777" w:rsidR="004470EF" w:rsidRPr="002E6533" w:rsidRDefault="00000000">
            <w:pPr>
              <w:pStyle w:val="Corpodetexto"/>
            </w:pPr>
            <w:r w:rsidRPr="002E6533">
              <w:t> </w:t>
            </w:r>
          </w:p>
        </w:tc>
      </w:tr>
      <w:tr w:rsidR="004470EF" w:rsidRPr="002E6533" w14:paraId="09FFDC80" w14:textId="77777777">
        <w:tc>
          <w:tcPr>
            <w:tcW w:w="2613" w:type="dxa"/>
          </w:tcPr>
          <w:p w14:paraId="2942D811" w14:textId="77777777" w:rsidR="004470EF" w:rsidRPr="002E6533" w:rsidRDefault="00000000">
            <w:pPr>
              <w:pStyle w:val="Compact"/>
            </w:pPr>
            <w:r w:rsidRPr="002E6533">
              <w:t>Alertas de segurança</w:t>
            </w:r>
          </w:p>
        </w:tc>
        <w:tc>
          <w:tcPr>
            <w:tcW w:w="2613" w:type="dxa"/>
            <w:vMerge w:val="restart"/>
          </w:tcPr>
          <w:p w14:paraId="0467DAF2" w14:textId="77777777" w:rsidR="004470EF" w:rsidRPr="002E6533" w:rsidRDefault="00000000">
            <w:pPr>
              <w:pStyle w:val="Compact"/>
            </w:pPr>
            <w:r w:rsidRPr="002E6533">
              <w:t>Cyber Incident &amp; Breach Response</w:t>
            </w:r>
          </w:p>
        </w:tc>
        <w:tc>
          <w:tcPr>
            <w:tcW w:w="2613" w:type="dxa"/>
            <w:vMerge/>
          </w:tcPr>
          <w:p w14:paraId="1F47366E" w14:textId="77777777" w:rsidR="004470EF" w:rsidRPr="002E6533" w:rsidRDefault="004470EF"/>
        </w:tc>
      </w:tr>
      <w:tr w:rsidR="004470EF" w:rsidRPr="002E6533" w14:paraId="501C304E" w14:textId="77777777">
        <w:tc>
          <w:tcPr>
            <w:tcW w:w="2613" w:type="dxa"/>
          </w:tcPr>
          <w:p w14:paraId="37BAD95E" w14:textId="77777777" w:rsidR="004470EF" w:rsidRPr="002E6533" w:rsidRDefault="00000000">
            <w:pPr>
              <w:pStyle w:val="Compact"/>
            </w:pPr>
            <w:r w:rsidRPr="002E6533">
              <w:t>Controles de segurança</w:t>
            </w:r>
          </w:p>
        </w:tc>
        <w:tc>
          <w:tcPr>
            <w:tcW w:w="2613" w:type="dxa"/>
            <w:vMerge/>
          </w:tcPr>
          <w:p w14:paraId="1631ADD6" w14:textId="77777777" w:rsidR="004470EF" w:rsidRPr="002E6533" w:rsidRDefault="004470EF"/>
        </w:tc>
        <w:tc>
          <w:tcPr>
            <w:tcW w:w="2613" w:type="dxa"/>
            <w:vMerge/>
          </w:tcPr>
          <w:p w14:paraId="0AE6B78C" w14:textId="77777777" w:rsidR="004470EF" w:rsidRPr="002E6533" w:rsidRDefault="004470EF"/>
        </w:tc>
      </w:tr>
      <w:tr w:rsidR="004470EF" w:rsidRPr="002E6533" w14:paraId="2A21E53A" w14:textId="77777777">
        <w:tc>
          <w:tcPr>
            <w:tcW w:w="2613" w:type="dxa"/>
          </w:tcPr>
          <w:p w14:paraId="6475EDE3" w14:textId="77777777" w:rsidR="004470EF" w:rsidRPr="002E6533" w:rsidRDefault="00000000">
            <w:pPr>
              <w:pStyle w:val="Compact"/>
            </w:pPr>
            <w:r w:rsidRPr="002E6533">
              <w:t>Eventos de segurança</w:t>
            </w:r>
          </w:p>
        </w:tc>
        <w:tc>
          <w:tcPr>
            <w:tcW w:w="2613" w:type="dxa"/>
            <w:vMerge/>
          </w:tcPr>
          <w:p w14:paraId="1B33F73B" w14:textId="77777777" w:rsidR="004470EF" w:rsidRPr="002E6533" w:rsidRDefault="004470EF"/>
        </w:tc>
        <w:tc>
          <w:tcPr>
            <w:tcW w:w="2613" w:type="dxa"/>
            <w:vMerge/>
          </w:tcPr>
          <w:p w14:paraId="33A05D23" w14:textId="77777777" w:rsidR="004470EF" w:rsidRPr="002E6533" w:rsidRDefault="004470EF"/>
        </w:tc>
      </w:tr>
      <w:tr w:rsidR="004470EF" w:rsidRPr="002E6533" w14:paraId="354C8E73" w14:textId="77777777">
        <w:tc>
          <w:tcPr>
            <w:tcW w:w="2613" w:type="dxa"/>
          </w:tcPr>
          <w:p w14:paraId="7163AFEB" w14:textId="77777777" w:rsidR="004470EF" w:rsidRPr="002E6533" w:rsidRDefault="00000000">
            <w:pPr>
              <w:pStyle w:val="Compact"/>
            </w:pPr>
            <w:r w:rsidRPr="002E6533">
              <w:t>Incidentes de segurança</w:t>
            </w:r>
          </w:p>
        </w:tc>
        <w:tc>
          <w:tcPr>
            <w:tcW w:w="2613" w:type="dxa"/>
            <w:vMerge/>
          </w:tcPr>
          <w:p w14:paraId="1860C003" w14:textId="77777777" w:rsidR="004470EF" w:rsidRPr="002E6533" w:rsidRDefault="004470EF"/>
        </w:tc>
        <w:tc>
          <w:tcPr>
            <w:tcW w:w="2613" w:type="dxa"/>
            <w:vMerge/>
          </w:tcPr>
          <w:p w14:paraId="52B2ED75" w14:textId="77777777" w:rsidR="004470EF" w:rsidRPr="002E6533" w:rsidRDefault="004470EF"/>
        </w:tc>
      </w:tr>
      <w:tr w:rsidR="004470EF" w:rsidRPr="002E6533" w14:paraId="5A9BF0A2" w14:textId="77777777">
        <w:tc>
          <w:tcPr>
            <w:tcW w:w="2613" w:type="dxa"/>
          </w:tcPr>
          <w:p w14:paraId="5501AFA9" w14:textId="77777777" w:rsidR="004470EF" w:rsidRPr="002E6533" w:rsidRDefault="00000000">
            <w:pPr>
              <w:pStyle w:val="Compact"/>
            </w:pPr>
            <w:r w:rsidRPr="002E6533">
              <w:t>Autoavaliação</w:t>
            </w:r>
          </w:p>
        </w:tc>
        <w:tc>
          <w:tcPr>
            <w:tcW w:w="2613" w:type="dxa"/>
          </w:tcPr>
          <w:p w14:paraId="3CBCD716" w14:textId="77777777" w:rsidR="004470EF" w:rsidRPr="002E6533" w:rsidRDefault="00000000">
            <w:pPr>
              <w:pStyle w:val="Compact"/>
            </w:pPr>
            <w:r w:rsidRPr="002E6533">
              <w:t>Gerenciamento do risco operacional</w:t>
            </w:r>
          </w:p>
        </w:tc>
        <w:tc>
          <w:tcPr>
            <w:tcW w:w="2613" w:type="dxa"/>
          </w:tcPr>
          <w:p w14:paraId="33944807" w14:textId="77777777" w:rsidR="004470EF" w:rsidRPr="002E6533" w:rsidRDefault="004470EF">
            <w:pPr>
              <w:pStyle w:val="Compact"/>
            </w:pPr>
            <w:hyperlink r:id="rId986">
              <w:r w:rsidRPr="002E6533">
                <w:rPr>
                  <w:rStyle w:val="Hyperlink"/>
                </w:rPr>
                <w:t>Ajuda do Gerenciamento do risco operacional e empresarial</w:t>
              </w:r>
            </w:hyperlink>
          </w:p>
        </w:tc>
      </w:tr>
      <w:tr w:rsidR="004470EF" w:rsidRPr="002E6533" w14:paraId="3C6B7BE0" w14:textId="77777777">
        <w:tc>
          <w:tcPr>
            <w:tcW w:w="2613" w:type="dxa"/>
          </w:tcPr>
          <w:p w14:paraId="2B6B6A9E" w14:textId="77777777" w:rsidR="004470EF" w:rsidRPr="002E6533" w:rsidRDefault="00000000">
            <w:pPr>
              <w:pStyle w:val="Compact"/>
            </w:pPr>
            <w:r w:rsidRPr="002E6533">
              <w:t>Resultados da interrupção no serviço</w:t>
            </w:r>
          </w:p>
        </w:tc>
        <w:tc>
          <w:tcPr>
            <w:tcW w:w="2613" w:type="dxa"/>
            <w:vMerge w:val="restart"/>
          </w:tcPr>
          <w:p w14:paraId="52E5FB3A" w14:textId="77777777" w:rsidR="004470EF" w:rsidRPr="002E6533" w:rsidRDefault="00000000">
            <w:pPr>
              <w:pStyle w:val="Compact"/>
            </w:pPr>
            <w:r w:rsidRPr="002E6533">
              <w:t>Análise do cenário operacional</w:t>
            </w:r>
          </w:p>
        </w:tc>
        <w:tc>
          <w:tcPr>
            <w:tcW w:w="2613" w:type="dxa"/>
            <w:vMerge w:val="restart"/>
          </w:tcPr>
          <w:p w14:paraId="5BE3B304" w14:textId="77777777" w:rsidR="004470EF" w:rsidRPr="002E6533" w:rsidRDefault="004470EF">
            <w:pPr>
              <w:pStyle w:val="Corpodetexto"/>
            </w:pPr>
            <w:hyperlink r:id="rId987">
              <w:r w:rsidRPr="002E6533">
                <w:rPr>
                  <w:rStyle w:val="Hyperlink"/>
                </w:rPr>
                <w:t>Gerenciamento de resiliência</w:t>
              </w:r>
            </w:hyperlink>
          </w:p>
          <w:p w14:paraId="49577D37" w14:textId="77777777" w:rsidR="004470EF" w:rsidRPr="002E6533" w:rsidRDefault="00000000">
            <w:pPr>
              <w:pStyle w:val="Corpodetexto"/>
            </w:pPr>
            <w:r w:rsidRPr="002E6533">
              <w:t> </w:t>
            </w:r>
          </w:p>
        </w:tc>
      </w:tr>
      <w:tr w:rsidR="004470EF" w:rsidRPr="002E6533" w14:paraId="32B588DE" w14:textId="77777777">
        <w:tc>
          <w:tcPr>
            <w:tcW w:w="2613" w:type="dxa"/>
          </w:tcPr>
          <w:p w14:paraId="027C1280" w14:textId="77777777" w:rsidR="004470EF" w:rsidRPr="002E6533" w:rsidRDefault="00000000">
            <w:pPr>
              <w:pStyle w:val="Compact"/>
            </w:pPr>
            <w:r w:rsidRPr="002E6533">
              <w:t>Interrupções no serviço</w:t>
            </w:r>
          </w:p>
        </w:tc>
        <w:tc>
          <w:tcPr>
            <w:tcW w:w="2613" w:type="dxa"/>
            <w:vMerge/>
          </w:tcPr>
          <w:p w14:paraId="6CDE6EF8" w14:textId="77777777" w:rsidR="004470EF" w:rsidRPr="002E6533" w:rsidRDefault="004470EF"/>
        </w:tc>
        <w:tc>
          <w:tcPr>
            <w:tcW w:w="2613" w:type="dxa"/>
            <w:vMerge/>
          </w:tcPr>
          <w:p w14:paraId="2C542253" w14:textId="77777777" w:rsidR="004470EF" w:rsidRPr="002E6533" w:rsidRDefault="004470EF"/>
        </w:tc>
      </w:tr>
      <w:tr w:rsidR="004470EF" w:rsidRPr="002E6533" w14:paraId="0AECB75D" w14:textId="77777777">
        <w:tc>
          <w:tcPr>
            <w:tcW w:w="2613" w:type="dxa"/>
          </w:tcPr>
          <w:p w14:paraId="795087C2" w14:textId="77777777" w:rsidR="004470EF" w:rsidRPr="002E6533" w:rsidRDefault="00000000">
            <w:pPr>
              <w:pStyle w:val="Compact"/>
            </w:pPr>
            <w:r w:rsidRPr="002E6533">
              <w:lastRenderedPageBreak/>
              <w:t>Políticas do SOC</w:t>
            </w:r>
          </w:p>
        </w:tc>
        <w:tc>
          <w:tcPr>
            <w:tcW w:w="2613" w:type="dxa"/>
          </w:tcPr>
          <w:p w14:paraId="217518E3" w14:textId="77777777" w:rsidR="004470EF" w:rsidRPr="002E6533" w:rsidRDefault="00000000">
            <w:pPr>
              <w:pStyle w:val="Compact"/>
            </w:pPr>
            <w:r w:rsidRPr="002E6533">
              <w:t>Cyber Incident &amp; Breach Response</w:t>
            </w:r>
          </w:p>
        </w:tc>
        <w:tc>
          <w:tcPr>
            <w:tcW w:w="2613" w:type="dxa"/>
          </w:tcPr>
          <w:p w14:paraId="2448763D" w14:textId="77777777" w:rsidR="004470EF" w:rsidRPr="002E6533" w:rsidRDefault="004470EF">
            <w:pPr>
              <w:pStyle w:val="Compact"/>
            </w:pPr>
            <w:hyperlink r:id="rId988">
              <w:r w:rsidRPr="002E6533">
                <w:rPr>
                  <w:rStyle w:val="Hyperlink"/>
                </w:rPr>
                <w:t>Ajuda do Gerenciamento de riscos de TI e segurança</w:t>
              </w:r>
            </w:hyperlink>
          </w:p>
        </w:tc>
      </w:tr>
      <w:tr w:rsidR="004470EF" w:rsidRPr="002E6533" w14:paraId="611178B7" w14:textId="77777777">
        <w:tc>
          <w:tcPr>
            <w:tcW w:w="2613" w:type="dxa"/>
            <w:vMerge w:val="restart"/>
          </w:tcPr>
          <w:p w14:paraId="36431CEA" w14:textId="77777777" w:rsidR="004470EF" w:rsidRPr="002E6533" w:rsidRDefault="00000000">
            <w:pPr>
              <w:pStyle w:val="Corpodetexto"/>
            </w:pPr>
            <w:r w:rsidRPr="002E6533">
              <w:t>Software</w:t>
            </w:r>
          </w:p>
          <w:p w14:paraId="47B90457" w14:textId="77777777" w:rsidR="004470EF" w:rsidRPr="002E6533" w:rsidRDefault="00000000">
            <w:pPr>
              <w:pStyle w:val="Corpodetexto"/>
            </w:pPr>
            <w:r w:rsidRPr="002E6533">
              <w:t> </w:t>
            </w:r>
          </w:p>
        </w:tc>
        <w:tc>
          <w:tcPr>
            <w:tcW w:w="2613" w:type="dxa"/>
          </w:tcPr>
          <w:p w14:paraId="1FE85473" w14:textId="77777777" w:rsidR="004470EF" w:rsidRPr="002E6533" w:rsidRDefault="00000000">
            <w:pPr>
              <w:pStyle w:val="Compact"/>
            </w:pPr>
            <w:r w:rsidRPr="002E6533">
              <w:t>Monitoramento contínuo</w:t>
            </w:r>
          </w:p>
        </w:tc>
        <w:tc>
          <w:tcPr>
            <w:tcW w:w="2613" w:type="dxa"/>
            <w:vMerge w:val="restart"/>
          </w:tcPr>
          <w:p w14:paraId="2EFC8743" w14:textId="77777777" w:rsidR="004470EF" w:rsidRPr="002E6533" w:rsidRDefault="004470EF">
            <w:pPr>
              <w:pStyle w:val="Corpodetexto"/>
            </w:pPr>
            <w:hyperlink r:id="rId989">
              <w:r w:rsidRPr="002E6533">
                <w:rPr>
                  <w:rStyle w:val="Hyperlink"/>
                </w:rPr>
                <w:t>Ajuda do setor público</w:t>
              </w:r>
            </w:hyperlink>
          </w:p>
          <w:p w14:paraId="28DDD3C2" w14:textId="77777777" w:rsidR="004470EF" w:rsidRPr="002E6533" w:rsidRDefault="00000000">
            <w:pPr>
              <w:pStyle w:val="Corpodetexto"/>
            </w:pPr>
            <w:r w:rsidRPr="002E6533">
              <w:t> </w:t>
            </w:r>
          </w:p>
        </w:tc>
      </w:tr>
      <w:tr w:rsidR="004470EF" w:rsidRPr="002E6533" w14:paraId="6B8E4293" w14:textId="77777777">
        <w:tc>
          <w:tcPr>
            <w:tcW w:w="2613" w:type="dxa"/>
            <w:vMerge/>
          </w:tcPr>
          <w:p w14:paraId="7650EA01" w14:textId="77777777" w:rsidR="004470EF" w:rsidRPr="002E6533" w:rsidRDefault="004470EF"/>
        </w:tc>
        <w:tc>
          <w:tcPr>
            <w:tcW w:w="2613" w:type="dxa"/>
          </w:tcPr>
          <w:p w14:paraId="192E2D4A" w14:textId="77777777" w:rsidR="004470EF" w:rsidRPr="002E6533" w:rsidRDefault="00000000">
            <w:pPr>
              <w:pStyle w:val="Compact"/>
            </w:pPr>
            <w:r w:rsidRPr="002E6533">
              <w:t>Gerenciamento de POA&amp;M</w:t>
            </w:r>
          </w:p>
        </w:tc>
        <w:tc>
          <w:tcPr>
            <w:tcW w:w="2613" w:type="dxa"/>
            <w:vMerge/>
          </w:tcPr>
          <w:p w14:paraId="1B8C2C5A" w14:textId="77777777" w:rsidR="004470EF" w:rsidRPr="002E6533" w:rsidRDefault="004470EF"/>
        </w:tc>
      </w:tr>
      <w:tr w:rsidR="004470EF" w:rsidRPr="002E6533" w14:paraId="0ACE07D8" w14:textId="77777777">
        <w:tc>
          <w:tcPr>
            <w:tcW w:w="2613" w:type="dxa"/>
          </w:tcPr>
          <w:p w14:paraId="4B9CDEFD" w14:textId="77777777" w:rsidR="004470EF" w:rsidRPr="002E6533" w:rsidRDefault="00000000">
            <w:pPr>
              <w:pStyle w:val="Compact"/>
            </w:pPr>
            <w:r w:rsidRPr="002E6533">
              <w:t>Declaração de aplicabilidade</w:t>
            </w:r>
          </w:p>
        </w:tc>
        <w:tc>
          <w:tcPr>
            <w:tcW w:w="2613" w:type="dxa"/>
          </w:tcPr>
          <w:p w14:paraId="5C2364CD" w14:textId="77777777" w:rsidR="004470EF" w:rsidRPr="002E6533" w:rsidRDefault="00000000">
            <w:pPr>
              <w:pStyle w:val="Compact"/>
            </w:pPr>
            <w:r w:rsidRPr="002E6533">
              <w:t>Sistema de monitoramento da segurança das informações</w:t>
            </w:r>
          </w:p>
        </w:tc>
        <w:tc>
          <w:tcPr>
            <w:tcW w:w="2613" w:type="dxa"/>
          </w:tcPr>
          <w:p w14:paraId="54DF04F5" w14:textId="77777777" w:rsidR="004470EF" w:rsidRPr="002E6533" w:rsidRDefault="004470EF">
            <w:pPr>
              <w:pStyle w:val="Compact"/>
            </w:pPr>
            <w:hyperlink r:id="rId990">
              <w:r w:rsidRPr="002E6533">
                <w:rPr>
                  <w:rStyle w:val="Hyperlink"/>
                </w:rPr>
                <w:t>Ajuda do Gerenciamento de riscos de TI e segurança</w:t>
              </w:r>
            </w:hyperlink>
          </w:p>
        </w:tc>
      </w:tr>
      <w:tr w:rsidR="004470EF" w:rsidRPr="002E6533" w14:paraId="269AD1CE" w14:textId="77777777">
        <w:tc>
          <w:tcPr>
            <w:tcW w:w="2613" w:type="dxa"/>
          </w:tcPr>
          <w:p w14:paraId="1D0F9EF8" w14:textId="77777777" w:rsidR="004470EF" w:rsidRPr="002E6533" w:rsidRDefault="00000000">
            <w:pPr>
              <w:pStyle w:val="Compact"/>
            </w:pPr>
            <w:r w:rsidRPr="002E6533">
              <w:t>Dispositivos de armazenamento</w:t>
            </w:r>
          </w:p>
        </w:tc>
        <w:tc>
          <w:tcPr>
            <w:tcW w:w="2613" w:type="dxa"/>
          </w:tcPr>
          <w:p w14:paraId="7B525E17" w14:textId="77777777" w:rsidR="004470EF" w:rsidRPr="002E6533" w:rsidRDefault="00000000">
            <w:pPr>
              <w:pStyle w:val="Compact"/>
            </w:pPr>
            <w:r w:rsidRPr="002E6533">
              <w:t>Governança de terceiros</w:t>
            </w:r>
          </w:p>
        </w:tc>
        <w:tc>
          <w:tcPr>
            <w:tcW w:w="2613" w:type="dxa"/>
            <w:vMerge w:val="restart"/>
          </w:tcPr>
          <w:p w14:paraId="21F09BEF" w14:textId="77777777" w:rsidR="004470EF" w:rsidRPr="002E6533" w:rsidRDefault="004470EF">
            <w:pPr>
              <w:pStyle w:val="Compact"/>
            </w:pPr>
            <w:hyperlink r:id="rId991">
              <w:r w:rsidRPr="002E6533">
                <w:rPr>
                  <w:rStyle w:val="Hyperlink"/>
                </w:rPr>
                <w:t>Governança de terceiros</w:t>
              </w:r>
            </w:hyperlink>
          </w:p>
        </w:tc>
      </w:tr>
      <w:tr w:rsidR="004470EF" w:rsidRPr="002E6533" w14:paraId="334DF82F" w14:textId="77777777">
        <w:tc>
          <w:tcPr>
            <w:tcW w:w="2613" w:type="dxa"/>
          </w:tcPr>
          <w:p w14:paraId="1C6F853C" w14:textId="77777777" w:rsidR="004470EF" w:rsidRPr="002E6533" w:rsidRDefault="00000000">
            <w:pPr>
              <w:pStyle w:val="Compact"/>
            </w:pPr>
            <w:r w:rsidRPr="002E6533">
              <w:t>Subcontratados</w:t>
            </w:r>
          </w:p>
        </w:tc>
        <w:tc>
          <w:tcPr>
            <w:tcW w:w="2613" w:type="dxa"/>
          </w:tcPr>
          <w:p w14:paraId="7D570784" w14:textId="77777777" w:rsidR="004470EF" w:rsidRPr="002E6533" w:rsidRDefault="00000000">
            <w:pPr>
              <w:pStyle w:val="Compact"/>
            </w:pPr>
            <w:r w:rsidRPr="002E6533">
              <w:t>Projeto de terceiros</w:t>
            </w:r>
          </w:p>
        </w:tc>
        <w:tc>
          <w:tcPr>
            <w:tcW w:w="2613" w:type="dxa"/>
            <w:vMerge/>
          </w:tcPr>
          <w:p w14:paraId="0EC8400D" w14:textId="77777777" w:rsidR="004470EF" w:rsidRPr="002E6533" w:rsidRDefault="004470EF"/>
        </w:tc>
      </w:tr>
      <w:tr w:rsidR="004470EF" w:rsidRPr="002E6533" w14:paraId="196B184C" w14:textId="77777777">
        <w:tc>
          <w:tcPr>
            <w:tcW w:w="2613" w:type="dxa"/>
            <w:vMerge w:val="restart"/>
          </w:tcPr>
          <w:p w14:paraId="5136E529" w14:textId="77777777" w:rsidR="004470EF" w:rsidRPr="002E6533" w:rsidRDefault="00000000">
            <w:pPr>
              <w:pStyle w:val="Corpodetexto"/>
            </w:pPr>
            <w:r w:rsidRPr="002E6533">
              <w:t>Subsistemas</w:t>
            </w:r>
          </w:p>
          <w:p w14:paraId="420237AD" w14:textId="77777777" w:rsidR="004470EF" w:rsidRPr="002E6533" w:rsidRDefault="00000000">
            <w:pPr>
              <w:pStyle w:val="Corpodetexto"/>
            </w:pPr>
            <w:r w:rsidRPr="002E6533">
              <w:t> </w:t>
            </w:r>
          </w:p>
        </w:tc>
        <w:tc>
          <w:tcPr>
            <w:tcW w:w="2613" w:type="dxa"/>
          </w:tcPr>
          <w:p w14:paraId="6A1EC342" w14:textId="77777777" w:rsidR="004470EF" w:rsidRPr="002E6533" w:rsidRDefault="00000000">
            <w:pPr>
              <w:pStyle w:val="Compact"/>
            </w:pPr>
            <w:r w:rsidRPr="002E6533">
              <w:t>Avaliações e autorização</w:t>
            </w:r>
          </w:p>
        </w:tc>
        <w:tc>
          <w:tcPr>
            <w:tcW w:w="2613" w:type="dxa"/>
            <w:vMerge w:val="restart"/>
          </w:tcPr>
          <w:p w14:paraId="3935ABE5" w14:textId="77777777" w:rsidR="004470EF" w:rsidRPr="002E6533" w:rsidRDefault="004470EF">
            <w:pPr>
              <w:pStyle w:val="Corpodetexto"/>
            </w:pPr>
            <w:hyperlink r:id="rId992">
              <w:r w:rsidRPr="002E6533">
                <w:rPr>
                  <w:rStyle w:val="Hyperlink"/>
                </w:rPr>
                <w:t>Ajuda do setor público</w:t>
              </w:r>
            </w:hyperlink>
          </w:p>
          <w:p w14:paraId="5B103FC4" w14:textId="77777777" w:rsidR="004470EF" w:rsidRPr="002E6533" w:rsidRDefault="00000000">
            <w:pPr>
              <w:pStyle w:val="Corpodetexto"/>
            </w:pPr>
            <w:r w:rsidRPr="002E6533">
              <w:t> </w:t>
            </w:r>
          </w:p>
        </w:tc>
      </w:tr>
      <w:tr w:rsidR="004470EF" w:rsidRPr="002E6533" w14:paraId="3C849061" w14:textId="77777777">
        <w:tc>
          <w:tcPr>
            <w:tcW w:w="2613" w:type="dxa"/>
            <w:vMerge/>
          </w:tcPr>
          <w:p w14:paraId="3C8FEA22" w14:textId="77777777" w:rsidR="004470EF" w:rsidRPr="002E6533" w:rsidRDefault="004470EF"/>
        </w:tc>
        <w:tc>
          <w:tcPr>
            <w:tcW w:w="2613" w:type="dxa"/>
          </w:tcPr>
          <w:p w14:paraId="781601F9" w14:textId="77777777" w:rsidR="004470EF" w:rsidRPr="002E6533" w:rsidRDefault="00000000">
            <w:pPr>
              <w:pStyle w:val="Compact"/>
            </w:pPr>
            <w:r w:rsidRPr="002E6533">
              <w:t>Monitoramento contínuo</w:t>
            </w:r>
          </w:p>
        </w:tc>
        <w:tc>
          <w:tcPr>
            <w:tcW w:w="2613" w:type="dxa"/>
            <w:vMerge/>
          </w:tcPr>
          <w:p w14:paraId="7F56B5AC" w14:textId="77777777" w:rsidR="004470EF" w:rsidRPr="002E6533" w:rsidRDefault="004470EF"/>
        </w:tc>
      </w:tr>
      <w:tr w:rsidR="004470EF" w:rsidRPr="002E6533" w14:paraId="2D4CCC65" w14:textId="77777777">
        <w:tc>
          <w:tcPr>
            <w:tcW w:w="2613" w:type="dxa"/>
          </w:tcPr>
          <w:p w14:paraId="44A3ADAF" w14:textId="77777777" w:rsidR="004470EF" w:rsidRPr="002E6533" w:rsidRDefault="00000000">
            <w:pPr>
              <w:pStyle w:val="Compact"/>
            </w:pPr>
            <w:r w:rsidRPr="002E6533">
              <w:t>Formulário de solicitação de fornecedor</w:t>
            </w:r>
          </w:p>
        </w:tc>
        <w:tc>
          <w:tcPr>
            <w:tcW w:w="2613" w:type="dxa"/>
          </w:tcPr>
          <w:p w14:paraId="564AE13F" w14:textId="77777777" w:rsidR="004470EF" w:rsidRPr="002E6533" w:rsidRDefault="00000000">
            <w:pPr>
              <w:pStyle w:val="Compact"/>
            </w:pPr>
            <w:r w:rsidRPr="002E6533">
              <w:t>Projeto de terceiros</w:t>
            </w:r>
          </w:p>
        </w:tc>
        <w:tc>
          <w:tcPr>
            <w:tcW w:w="2613" w:type="dxa"/>
          </w:tcPr>
          <w:p w14:paraId="11B02374" w14:textId="77777777" w:rsidR="004470EF" w:rsidRPr="002E6533" w:rsidRDefault="004470EF">
            <w:pPr>
              <w:pStyle w:val="Compact"/>
            </w:pPr>
            <w:hyperlink r:id="rId993">
              <w:r w:rsidRPr="002E6533">
                <w:rPr>
                  <w:rStyle w:val="Hyperlink"/>
                </w:rPr>
                <w:t>Governança de terceiros</w:t>
              </w:r>
            </w:hyperlink>
          </w:p>
        </w:tc>
      </w:tr>
      <w:tr w:rsidR="004470EF" w:rsidRPr="002E6533" w14:paraId="213E2754" w14:textId="77777777">
        <w:tc>
          <w:tcPr>
            <w:tcW w:w="2613" w:type="dxa"/>
          </w:tcPr>
          <w:p w14:paraId="7649FB75" w14:textId="77777777" w:rsidR="004470EF" w:rsidRPr="002E6533" w:rsidRDefault="00000000">
            <w:pPr>
              <w:pStyle w:val="Compact"/>
            </w:pPr>
            <w:r w:rsidRPr="002E6533">
              <w:t>Relatório de sustentabilidade</w:t>
            </w:r>
          </w:p>
        </w:tc>
        <w:tc>
          <w:tcPr>
            <w:tcW w:w="2613" w:type="dxa"/>
          </w:tcPr>
          <w:p w14:paraId="0F409D43" w14:textId="77777777" w:rsidR="004470EF" w:rsidRPr="002E6533" w:rsidRDefault="00000000">
            <w:pPr>
              <w:pStyle w:val="Compact"/>
            </w:pPr>
            <w:r w:rsidRPr="002E6533">
              <w:t>Relatórios de sustentabilidade</w:t>
            </w:r>
          </w:p>
        </w:tc>
        <w:tc>
          <w:tcPr>
            <w:tcW w:w="2613" w:type="dxa"/>
          </w:tcPr>
          <w:p w14:paraId="3CDDBA3A" w14:textId="77777777" w:rsidR="004470EF" w:rsidRPr="002E6533" w:rsidRDefault="004470EF">
            <w:pPr>
              <w:pStyle w:val="Compact"/>
            </w:pPr>
            <w:hyperlink r:id="rId994">
              <w:r w:rsidRPr="002E6533">
                <w:rPr>
                  <w:rStyle w:val="Hyperlink"/>
                </w:rPr>
                <w:t>Ajuda do Gerenciamento de ESG</w:t>
              </w:r>
            </w:hyperlink>
          </w:p>
        </w:tc>
      </w:tr>
      <w:tr w:rsidR="004470EF" w:rsidRPr="002E6533" w14:paraId="44A09836" w14:textId="77777777">
        <w:tc>
          <w:tcPr>
            <w:tcW w:w="2613" w:type="dxa"/>
          </w:tcPr>
          <w:p w14:paraId="68777657" w14:textId="77777777" w:rsidR="004470EF" w:rsidRPr="002E6533" w:rsidRDefault="00000000">
            <w:pPr>
              <w:pStyle w:val="Compact"/>
            </w:pPr>
            <w:r w:rsidRPr="002E6533">
              <w:t>Sistema de aviso de registro (SORN)</w:t>
            </w:r>
          </w:p>
        </w:tc>
        <w:tc>
          <w:tcPr>
            <w:tcW w:w="2613" w:type="dxa"/>
          </w:tcPr>
          <w:p w14:paraId="4A03C39E" w14:textId="77777777" w:rsidR="004470EF" w:rsidRPr="002E6533" w:rsidRDefault="00000000">
            <w:pPr>
              <w:pStyle w:val="Compact"/>
            </w:pPr>
            <w:r w:rsidRPr="002E6533">
              <w:t>Avaliações e autorização</w:t>
            </w:r>
          </w:p>
        </w:tc>
        <w:tc>
          <w:tcPr>
            <w:tcW w:w="2613" w:type="dxa"/>
          </w:tcPr>
          <w:p w14:paraId="0D746057" w14:textId="77777777" w:rsidR="004470EF" w:rsidRPr="002E6533" w:rsidRDefault="004470EF">
            <w:pPr>
              <w:pStyle w:val="Compact"/>
            </w:pPr>
            <w:hyperlink r:id="rId995">
              <w:r w:rsidRPr="002E6533">
                <w:rPr>
                  <w:rStyle w:val="Hyperlink"/>
                </w:rPr>
                <w:t>Ajuda do setor público</w:t>
              </w:r>
            </w:hyperlink>
          </w:p>
        </w:tc>
      </w:tr>
      <w:tr w:rsidR="004470EF" w:rsidRPr="002E6533" w14:paraId="76C7A541" w14:textId="77777777">
        <w:tc>
          <w:tcPr>
            <w:tcW w:w="2613" w:type="dxa"/>
          </w:tcPr>
          <w:p w14:paraId="5FFC28B5" w14:textId="77777777" w:rsidR="004470EF" w:rsidRPr="002E6533" w:rsidRDefault="00000000">
            <w:pPr>
              <w:pStyle w:val="Compact"/>
            </w:pPr>
            <w:r w:rsidRPr="002E6533">
              <w:t xml:space="preserve"> Membros da equipe</w:t>
            </w:r>
          </w:p>
        </w:tc>
        <w:tc>
          <w:tcPr>
            <w:tcW w:w="2613" w:type="dxa"/>
            <w:vMerge w:val="restart"/>
          </w:tcPr>
          <w:p w14:paraId="67B28078" w14:textId="77777777" w:rsidR="004470EF" w:rsidRPr="002E6533" w:rsidRDefault="00000000">
            <w:pPr>
              <w:pStyle w:val="Compact"/>
            </w:pPr>
            <w:r w:rsidRPr="002E6533">
              <w:t>Cyber Incident &amp; Breach Response</w:t>
            </w:r>
          </w:p>
        </w:tc>
        <w:tc>
          <w:tcPr>
            <w:tcW w:w="2613" w:type="dxa"/>
            <w:vMerge w:val="restart"/>
          </w:tcPr>
          <w:p w14:paraId="45F757D5" w14:textId="77777777" w:rsidR="004470EF" w:rsidRPr="002E6533" w:rsidRDefault="004470EF">
            <w:pPr>
              <w:pStyle w:val="Corpodetexto"/>
            </w:pPr>
            <w:hyperlink r:id="rId996">
              <w:r w:rsidRPr="002E6533">
                <w:rPr>
                  <w:rStyle w:val="Hyperlink"/>
                </w:rPr>
                <w:t>Ajuda do Gerenciamento de riscos de TI e segurança</w:t>
              </w:r>
            </w:hyperlink>
          </w:p>
          <w:p w14:paraId="3CF150DC" w14:textId="77777777" w:rsidR="004470EF" w:rsidRPr="002E6533" w:rsidRDefault="00000000">
            <w:pPr>
              <w:pStyle w:val="Corpodetexto"/>
            </w:pPr>
            <w:r w:rsidRPr="002E6533">
              <w:t> </w:t>
            </w:r>
          </w:p>
          <w:p w14:paraId="10B7D088" w14:textId="77777777" w:rsidR="004470EF" w:rsidRPr="002E6533" w:rsidRDefault="00000000">
            <w:pPr>
              <w:pStyle w:val="Corpodetexto"/>
            </w:pPr>
            <w:r w:rsidRPr="002E6533">
              <w:t> </w:t>
            </w:r>
          </w:p>
        </w:tc>
      </w:tr>
      <w:tr w:rsidR="004470EF" w:rsidRPr="002E6533" w14:paraId="395377F1" w14:textId="77777777">
        <w:tc>
          <w:tcPr>
            <w:tcW w:w="2613" w:type="dxa"/>
          </w:tcPr>
          <w:p w14:paraId="641BA320" w14:textId="77777777" w:rsidR="004470EF" w:rsidRPr="002E6533" w:rsidRDefault="00000000">
            <w:pPr>
              <w:pStyle w:val="Compact"/>
            </w:pPr>
            <w:r w:rsidRPr="002E6533">
              <w:t>Equipes</w:t>
            </w:r>
          </w:p>
        </w:tc>
        <w:tc>
          <w:tcPr>
            <w:tcW w:w="2613" w:type="dxa"/>
            <w:vMerge/>
          </w:tcPr>
          <w:p w14:paraId="134DEDDA" w14:textId="77777777" w:rsidR="004470EF" w:rsidRPr="002E6533" w:rsidRDefault="004470EF"/>
        </w:tc>
        <w:tc>
          <w:tcPr>
            <w:tcW w:w="2613" w:type="dxa"/>
            <w:vMerge/>
          </w:tcPr>
          <w:p w14:paraId="2FAA74E6" w14:textId="77777777" w:rsidR="004470EF" w:rsidRPr="002E6533" w:rsidRDefault="004470EF"/>
        </w:tc>
      </w:tr>
      <w:tr w:rsidR="004470EF" w:rsidRPr="002E6533" w14:paraId="3A2F63B4" w14:textId="77777777">
        <w:tc>
          <w:tcPr>
            <w:tcW w:w="2613" w:type="dxa"/>
          </w:tcPr>
          <w:p w14:paraId="522D30F7" w14:textId="77777777" w:rsidR="004470EF" w:rsidRPr="002E6533" w:rsidRDefault="00000000">
            <w:pPr>
              <w:pStyle w:val="Compact"/>
            </w:pPr>
            <w:r w:rsidRPr="002E6533">
              <w:t>Avaliação manual de controle técnico</w:t>
            </w:r>
          </w:p>
        </w:tc>
        <w:tc>
          <w:tcPr>
            <w:tcW w:w="2613" w:type="dxa"/>
          </w:tcPr>
          <w:p w14:paraId="2ABC5A75" w14:textId="77777777" w:rsidR="004470EF" w:rsidRPr="002E6533" w:rsidRDefault="00000000">
            <w:pPr>
              <w:pStyle w:val="Compact"/>
            </w:pPr>
            <w:r w:rsidRPr="002E6533">
              <w:t>Garantia de controles de TI</w:t>
            </w:r>
          </w:p>
        </w:tc>
        <w:tc>
          <w:tcPr>
            <w:tcW w:w="2613" w:type="dxa"/>
            <w:vMerge/>
          </w:tcPr>
          <w:p w14:paraId="16E71578" w14:textId="77777777" w:rsidR="004470EF" w:rsidRPr="002E6533" w:rsidRDefault="004470EF"/>
        </w:tc>
      </w:tr>
      <w:tr w:rsidR="004470EF" w:rsidRPr="002E6533" w14:paraId="10DAC729" w14:textId="77777777">
        <w:tc>
          <w:tcPr>
            <w:tcW w:w="2613" w:type="dxa"/>
            <w:vMerge w:val="restart"/>
          </w:tcPr>
          <w:p w14:paraId="4710B254" w14:textId="77777777" w:rsidR="004470EF" w:rsidRPr="002E6533" w:rsidRDefault="00000000">
            <w:pPr>
              <w:pStyle w:val="Corpodetexto"/>
            </w:pPr>
            <w:r w:rsidRPr="002E6533">
              <w:t>Tecnologias</w:t>
            </w:r>
          </w:p>
          <w:p w14:paraId="6696145C" w14:textId="77777777" w:rsidR="004470EF" w:rsidRPr="002E6533" w:rsidRDefault="00000000">
            <w:pPr>
              <w:pStyle w:val="Corpodetexto"/>
            </w:pPr>
            <w:r w:rsidRPr="002E6533">
              <w:t> </w:t>
            </w:r>
          </w:p>
        </w:tc>
        <w:tc>
          <w:tcPr>
            <w:tcW w:w="2613" w:type="dxa"/>
          </w:tcPr>
          <w:p w14:paraId="2697F114" w14:textId="77777777" w:rsidR="004470EF" w:rsidRPr="002E6533" w:rsidRDefault="00000000">
            <w:pPr>
              <w:pStyle w:val="Compact"/>
            </w:pPr>
            <w:r w:rsidRPr="002E6533">
              <w:t>Monitoramento contínuo</w:t>
            </w:r>
          </w:p>
        </w:tc>
        <w:tc>
          <w:tcPr>
            <w:tcW w:w="2613" w:type="dxa"/>
          </w:tcPr>
          <w:p w14:paraId="2E085612" w14:textId="77777777" w:rsidR="004470EF" w:rsidRPr="002E6533" w:rsidRDefault="004470EF">
            <w:pPr>
              <w:pStyle w:val="Compact"/>
            </w:pPr>
            <w:hyperlink r:id="rId997">
              <w:r w:rsidRPr="002E6533">
                <w:rPr>
                  <w:rStyle w:val="Hyperlink"/>
                </w:rPr>
                <w:t>Ajuda do setor público</w:t>
              </w:r>
            </w:hyperlink>
          </w:p>
        </w:tc>
      </w:tr>
      <w:tr w:rsidR="004470EF" w:rsidRPr="002E6533" w14:paraId="61FC6218" w14:textId="77777777">
        <w:tc>
          <w:tcPr>
            <w:tcW w:w="2613" w:type="dxa"/>
            <w:vMerge/>
          </w:tcPr>
          <w:p w14:paraId="34172279" w14:textId="77777777" w:rsidR="004470EF" w:rsidRPr="002E6533" w:rsidRDefault="004470EF"/>
        </w:tc>
        <w:tc>
          <w:tcPr>
            <w:tcW w:w="2613" w:type="dxa"/>
          </w:tcPr>
          <w:p w14:paraId="769246BC" w14:textId="77777777" w:rsidR="004470EF" w:rsidRPr="002E6533" w:rsidRDefault="00000000">
            <w:pPr>
              <w:pStyle w:val="Compact"/>
            </w:pPr>
            <w:r w:rsidRPr="002E6533">
              <w:t>Governança de terceiros</w:t>
            </w:r>
          </w:p>
        </w:tc>
        <w:tc>
          <w:tcPr>
            <w:tcW w:w="2613" w:type="dxa"/>
          </w:tcPr>
          <w:p w14:paraId="64B07EC6" w14:textId="77777777" w:rsidR="004470EF" w:rsidRPr="002E6533" w:rsidRDefault="004470EF">
            <w:pPr>
              <w:pStyle w:val="Compact"/>
            </w:pPr>
            <w:hyperlink r:id="rId998">
              <w:r w:rsidRPr="002E6533">
                <w:rPr>
                  <w:rStyle w:val="Hyperlink"/>
                </w:rPr>
                <w:t>Governança de terceiros</w:t>
              </w:r>
            </w:hyperlink>
          </w:p>
        </w:tc>
      </w:tr>
      <w:tr w:rsidR="004470EF" w:rsidRPr="002E6533" w14:paraId="2C25217E" w14:textId="77777777">
        <w:tc>
          <w:tcPr>
            <w:tcW w:w="2613" w:type="dxa"/>
          </w:tcPr>
          <w:p w14:paraId="2A4C2FB3" w14:textId="77777777" w:rsidR="004470EF" w:rsidRPr="002E6533" w:rsidRDefault="00000000">
            <w:pPr>
              <w:pStyle w:val="Compact"/>
            </w:pPr>
            <w:r w:rsidRPr="002E6533">
              <w:t>Testes/exercício</w:t>
            </w:r>
          </w:p>
        </w:tc>
        <w:tc>
          <w:tcPr>
            <w:tcW w:w="2613" w:type="dxa"/>
          </w:tcPr>
          <w:p w14:paraId="47CEBEF8" w14:textId="77777777" w:rsidR="004470EF" w:rsidRPr="002E6533" w:rsidRDefault="00000000">
            <w:pPr>
              <w:pStyle w:val="Compact"/>
            </w:pPr>
            <w:r w:rsidRPr="002E6533">
              <w:t>Business Continuity &amp; IT Disaster Recovery Planning</w:t>
            </w:r>
          </w:p>
        </w:tc>
        <w:tc>
          <w:tcPr>
            <w:tcW w:w="2613" w:type="dxa"/>
          </w:tcPr>
          <w:p w14:paraId="6180FADF" w14:textId="77777777" w:rsidR="004470EF" w:rsidRPr="002E6533" w:rsidRDefault="004470EF">
            <w:pPr>
              <w:pStyle w:val="Compact"/>
            </w:pPr>
            <w:hyperlink r:id="rId999">
              <w:r w:rsidRPr="002E6533">
                <w:rPr>
                  <w:rStyle w:val="Hyperlink"/>
                </w:rPr>
                <w:t>Gerenciamento de resiliência</w:t>
              </w:r>
            </w:hyperlink>
          </w:p>
        </w:tc>
      </w:tr>
      <w:tr w:rsidR="004470EF" w:rsidRPr="002E6533" w14:paraId="192EEA52" w14:textId="77777777">
        <w:tc>
          <w:tcPr>
            <w:tcW w:w="2613" w:type="dxa"/>
          </w:tcPr>
          <w:p w14:paraId="2782A881" w14:textId="77777777" w:rsidR="004470EF" w:rsidRPr="002E6533" w:rsidRDefault="00000000">
            <w:pPr>
              <w:pStyle w:val="Compact"/>
            </w:pPr>
            <w:r w:rsidRPr="002E6533">
              <w:t>Campanha de terceiros</w:t>
            </w:r>
          </w:p>
        </w:tc>
        <w:tc>
          <w:tcPr>
            <w:tcW w:w="2613" w:type="dxa"/>
          </w:tcPr>
          <w:p w14:paraId="5A872C83" w14:textId="77777777" w:rsidR="004470EF" w:rsidRPr="002E6533" w:rsidRDefault="00000000">
            <w:pPr>
              <w:pStyle w:val="Compact"/>
            </w:pPr>
            <w:r w:rsidRPr="002E6533">
              <w:t>Governança de terceiros</w:t>
            </w:r>
          </w:p>
        </w:tc>
        <w:tc>
          <w:tcPr>
            <w:tcW w:w="2613" w:type="dxa"/>
            <w:vMerge w:val="restart"/>
          </w:tcPr>
          <w:p w14:paraId="0EC37AA7" w14:textId="77777777" w:rsidR="004470EF" w:rsidRPr="002E6533" w:rsidRDefault="004470EF">
            <w:pPr>
              <w:pStyle w:val="Corpodetexto"/>
            </w:pPr>
            <w:hyperlink r:id="rId1000">
              <w:r w:rsidRPr="002E6533">
                <w:rPr>
                  <w:rStyle w:val="Hyperlink"/>
                </w:rPr>
                <w:t>Governança de terceiros</w:t>
              </w:r>
            </w:hyperlink>
          </w:p>
          <w:p w14:paraId="7C452312" w14:textId="77777777" w:rsidR="004470EF" w:rsidRPr="002E6533" w:rsidRDefault="00000000">
            <w:pPr>
              <w:pStyle w:val="Corpodetexto"/>
            </w:pPr>
            <w:r w:rsidRPr="002E6533">
              <w:lastRenderedPageBreak/>
              <w:t> </w:t>
            </w:r>
          </w:p>
          <w:p w14:paraId="035F518B" w14:textId="77777777" w:rsidR="004470EF" w:rsidRPr="002E6533" w:rsidRDefault="00000000">
            <w:pPr>
              <w:pStyle w:val="Corpodetexto"/>
            </w:pPr>
            <w:r w:rsidRPr="002E6533">
              <w:t> </w:t>
            </w:r>
          </w:p>
          <w:p w14:paraId="7AC7F977" w14:textId="77777777" w:rsidR="004470EF" w:rsidRPr="002E6533" w:rsidRDefault="00000000">
            <w:pPr>
              <w:pStyle w:val="Corpodetexto"/>
            </w:pPr>
            <w:r w:rsidRPr="002E6533">
              <w:t> </w:t>
            </w:r>
          </w:p>
          <w:p w14:paraId="64BA3E5E" w14:textId="77777777" w:rsidR="004470EF" w:rsidRPr="002E6533" w:rsidRDefault="00000000">
            <w:pPr>
              <w:pStyle w:val="Corpodetexto"/>
            </w:pPr>
            <w:r w:rsidRPr="002E6533">
              <w:t> </w:t>
            </w:r>
          </w:p>
          <w:p w14:paraId="57F78AF7" w14:textId="77777777" w:rsidR="004470EF" w:rsidRPr="002E6533" w:rsidRDefault="00000000">
            <w:pPr>
              <w:pStyle w:val="Corpodetexto"/>
            </w:pPr>
            <w:r w:rsidRPr="002E6533">
              <w:t> </w:t>
            </w:r>
          </w:p>
          <w:p w14:paraId="4E9B185F" w14:textId="77777777" w:rsidR="004470EF" w:rsidRPr="002E6533" w:rsidRDefault="00000000">
            <w:pPr>
              <w:pStyle w:val="Corpodetexto"/>
            </w:pPr>
            <w:r w:rsidRPr="002E6533">
              <w:t> </w:t>
            </w:r>
          </w:p>
          <w:p w14:paraId="2F02CAE8" w14:textId="77777777" w:rsidR="004470EF" w:rsidRPr="002E6533" w:rsidRDefault="00000000">
            <w:pPr>
              <w:pStyle w:val="Corpodetexto"/>
            </w:pPr>
            <w:r w:rsidRPr="002E6533">
              <w:t> </w:t>
            </w:r>
          </w:p>
        </w:tc>
      </w:tr>
      <w:tr w:rsidR="004470EF" w:rsidRPr="002E6533" w14:paraId="0B4B10A2" w14:textId="77777777">
        <w:tc>
          <w:tcPr>
            <w:tcW w:w="2613" w:type="dxa"/>
          </w:tcPr>
          <w:p w14:paraId="37DFFC91" w14:textId="77777777" w:rsidR="004470EF" w:rsidRPr="002E6533" w:rsidRDefault="00000000">
            <w:pPr>
              <w:pStyle w:val="Compact"/>
            </w:pPr>
            <w:r w:rsidRPr="002E6533">
              <w:t xml:space="preserve">Análises de contrato de </w:t>
            </w:r>
            <w:r w:rsidRPr="002E6533">
              <w:lastRenderedPageBreak/>
              <w:t>terceiros</w:t>
            </w:r>
          </w:p>
        </w:tc>
        <w:tc>
          <w:tcPr>
            <w:tcW w:w="2613" w:type="dxa"/>
          </w:tcPr>
          <w:p w14:paraId="26E92A08" w14:textId="77777777" w:rsidR="004470EF" w:rsidRPr="002E6533" w:rsidRDefault="00000000">
            <w:pPr>
              <w:pStyle w:val="Compact"/>
            </w:pPr>
            <w:r w:rsidRPr="002E6533">
              <w:lastRenderedPageBreak/>
              <w:t>Projeto de terceiros</w:t>
            </w:r>
          </w:p>
        </w:tc>
        <w:tc>
          <w:tcPr>
            <w:tcW w:w="2613" w:type="dxa"/>
            <w:vMerge/>
          </w:tcPr>
          <w:p w14:paraId="59FE4933" w14:textId="77777777" w:rsidR="004470EF" w:rsidRPr="002E6533" w:rsidRDefault="004470EF"/>
        </w:tc>
      </w:tr>
      <w:tr w:rsidR="004470EF" w:rsidRPr="002E6533" w14:paraId="06E1C8C2" w14:textId="77777777">
        <w:tc>
          <w:tcPr>
            <w:tcW w:w="2613" w:type="dxa"/>
          </w:tcPr>
          <w:p w14:paraId="59C9C7EE" w14:textId="77777777" w:rsidR="004470EF" w:rsidRPr="002E6533" w:rsidRDefault="00000000">
            <w:pPr>
              <w:pStyle w:val="Compact"/>
            </w:pPr>
            <w:r w:rsidRPr="002E6533">
              <w:t>Repositório de documentos de terceiros</w:t>
            </w:r>
          </w:p>
        </w:tc>
        <w:tc>
          <w:tcPr>
            <w:tcW w:w="2613" w:type="dxa"/>
            <w:vMerge w:val="restart"/>
          </w:tcPr>
          <w:p w14:paraId="2D07CE54" w14:textId="77777777" w:rsidR="004470EF" w:rsidRPr="002E6533" w:rsidRDefault="00000000">
            <w:pPr>
              <w:pStyle w:val="Compact"/>
            </w:pPr>
            <w:r w:rsidRPr="002E6533">
              <w:t>Gerenciamento de riscos de terceiros</w:t>
            </w:r>
          </w:p>
        </w:tc>
        <w:tc>
          <w:tcPr>
            <w:tcW w:w="2613" w:type="dxa"/>
            <w:vMerge/>
          </w:tcPr>
          <w:p w14:paraId="1F833054" w14:textId="77777777" w:rsidR="004470EF" w:rsidRPr="002E6533" w:rsidRDefault="004470EF"/>
        </w:tc>
      </w:tr>
      <w:tr w:rsidR="004470EF" w:rsidRPr="002E6533" w14:paraId="38F814D5" w14:textId="77777777">
        <w:tc>
          <w:tcPr>
            <w:tcW w:w="2613" w:type="dxa"/>
          </w:tcPr>
          <w:p w14:paraId="1EDF5D78" w14:textId="77777777" w:rsidR="004470EF" w:rsidRPr="002E6533" w:rsidRDefault="00000000">
            <w:pPr>
              <w:pStyle w:val="Compact"/>
            </w:pPr>
            <w:r w:rsidRPr="002E6533">
              <w:t>Avaliação de ESG de terceiros</w:t>
            </w:r>
          </w:p>
        </w:tc>
        <w:tc>
          <w:tcPr>
            <w:tcW w:w="2613" w:type="dxa"/>
            <w:vMerge/>
          </w:tcPr>
          <w:p w14:paraId="7A1197C3" w14:textId="77777777" w:rsidR="004470EF" w:rsidRPr="002E6533" w:rsidRDefault="004470EF"/>
        </w:tc>
        <w:tc>
          <w:tcPr>
            <w:tcW w:w="2613" w:type="dxa"/>
            <w:vMerge/>
          </w:tcPr>
          <w:p w14:paraId="0FF80582" w14:textId="77777777" w:rsidR="004470EF" w:rsidRPr="002E6533" w:rsidRDefault="004470EF"/>
        </w:tc>
      </w:tr>
      <w:tr w:rsidR="004470EF" w:rsidRPr="002E6533" w14:paraId="685ABADB" w14:textId="77777777">
        <w:tc>
          <w:tcPr>
            <w:tcW w:w="2613" w:type="dxa"/>
          </w:tcPr>
          <w:p w14:paraId="20440998" w14:textId="77777777" w:rsidR="004470EF" w:rsidRPr="002E6533" w:rsidRDefault="00000000">
            <w:pPr>
              <w:pStyle w:val="Compact"/>
            </w:pPr>
            <w:r w:rsidRPr="002E6533">
              <w:t>Avaliações de viabilidade financeira de terceiros</w:t>
            </w:r>
          </w:p>
        </w:tc>
        <w:tc>
          <w:tcPr>
            <w:tcW w:w="2613" w:type="dxa"/>
          </w:tcPr>
          <w:p w14:paraId="6D30DA5E" w14:textId="77777777" w:rsidR="004470EF" w:rsidRPr="002E6533" w:rsidRDefault="00000000">
            <w:pPr>
              <w:pStyle w:val="Compact"/>
            </w:pPr>
            <w:r w:rsidRPr="002E6533">
              <w:t>Projeto de terceiros</w:t>
            </w:r>
          </w:p>
        </w:tc>
        <w:tc>
          <w:tcPr>
            <w:tcW w:w="2613" w:type="dxa"/>
            <w:vMerge/>
          </w:tcPr>
          <w:p w14:paraId="0636334D" w14:textId="77777777" w:rsidR="004470EF" w:rsidRPr="002E6533" w:rsidRDefault="004470EF"/>
        </w:tc>
      </w:tr>
      <w:tr w:rsidR="004470EF" w:rsidRPr="002E6533" w14:paraId="16F0264D" w14:textId="77777777">
        <w:tc>
          <w:tcPr>
            <w:tcW w:w="2613" w:type="dxa"/>
          </w:tcPr>
          <w:p w14:paraId="7BBF5200" w14:textId="77777777" w:rsidR="004470EF" w:rsidRPr="002E6533" w:rsidRDefault="00000000">
            <w:pPr>
              <w:pStyle w:val="Compact"/>
            </w:pPr>
            <w:r w:rsidRPr="002E6533">
              <w:t>Métricas de terceiros</w:t>
            </w:r>
          </w:p>
        </w:tc>
        <w:tc>
          <w:tcPr>
            <w:tcW w:w="2613" w:type="dxa"/>
            <w:vMerge w:val="restart"/>
          </w:tcPr>
          <w:p w14:paraId="75B9C029" w14:textId="77777777" w:rsidR="004470EF" w:rsidRPr="002E6533" w:rsidRDefault="00000000">
            <w:pPr>
              <w:pStyle w:val="Compact"/>
            </w:pPr>
            <w:r w:rsidRPr="002E6533">
              <w:t>Governança de terceiros</w:t>
            </w:r>
          </w:p>
        </w:tc>
        <w:tc>
          <w:tcPr>
            <w:tcW w:w="2613" w:type="dxa"/>
            <w:vMerge/>
          </w:tcPr>
          <w:p w14:paraId="720DCFF7" w14:textId="77777777" w:rsidR="004470EF" w:rsidRPr="002E6533" w:rsidRDefault="004470EF"/>
        </w:tc>
      </w:tr>
      <w:tr w:rsidR="004470EF" w:rsidRPr="002E6533" w14:paraId="01BCDD1C" w14:textId="77777777">
        <w:tc>
          <w:tcPr>
            <w:tcW w:w="2613" w:type="dxa"/>
          </w:tcPr>
          <w:p w14:paraId="15FA1D49" w14:textId="77777777" w:rsidR="004470EF" w:rsidRPr="002E6533" w:rsidRDefault="00000000">
            <w:pPr>
              <w:pStyle w:val="Compact"/>
            </w:pPr>
            <w:r w:rsidRPr="002E6533">
              <w:t>Biblioteca de medidas de terceiros</w:t>
            </w:r>
          </w:p>
        </w:tc>
        <w:tc>
          <w:tcPr>
            <w:tcW w:w="2613" w:type="dxa"/>
            <w:vMerge/>
          </w:tcPr>
          <w:p w14:paraId="37422DAC" w14:textId="77777777" w:rsidR="004470EF" w:rsidRPr="002E6533" w:rsidRDefault="004470EF"/>
        </w:tc>
        <w:tc>
          <w:tcPr>
            <w:tcW w:w="2613" w:type="dxa"/>
            <w:vMerge/>
          </w:tcPr>
          <w:p w14:paraId="00DEE326" w14:textId="77777777" w:rsidR="004470EF" w:rsidRPr="002E6533" w:rsidRDefault="004470EF"/>
        </w:tc>
      </w:tr>
      <w:tr w:rsidR="004470EF" w:rsidRPr="002E6533" w14:paraId="59D5D464" w14:textId="77777777">
        <w:tc>
          <w:tcPr>
            <w:tcW w:w="2613" w:type="dxa"/>
          </w:tcPr>
          <w:p w14:paraId="457B2668" w14:textId="77777777" w:rsidR="004470EF" w:rsidRPr="002E6533" w:rsidRDefault="00000000">
            <w:pPr>
              <w:pStyle w:val="Compact"/>
            </w:pPr>
            <w:r w:rsidRPr="002E6533">
              <w:t>Resultados de medidas de terceiros</w:t>
            </w:r>
          </w:p>
        </w:tc>
        <w:tc>
          <w:tcPr>
            <w:tcW w:w="2613" w:type="dxa"/>
            <w:vMerge/>
          </w:tcPr>
          <w:p w14:paraId="207D41B4" w14:textId="77777777" w:rsidR="004470EF" w:rsidRPr="002E6533" w:rsidRDefault="004470EF"/>
        </w:tc>
        <w:tc>
          <w:tcPr>
            <w:tcW w:w="2613" w:type="dxa"/>
            <w:vMerge/>
          </w:tcPr>
          <w:p w14:paraId="004E606D" w14:textId="77777777" w:rsidR="004470EF" w:rsidRPr="002E6533" w:rsidRDefault="004470EF"/>
        </w:tc>
      </w:tr>
      <w:tr w:rsidR="004470EF" w:rsidRPr="002E6533" w14:paraId="36BB1E3D" w14:textId="77777777">
        <w:tc>
          <w:tcPr>
            <w:tcW w:w="2613" w:type="dxa"/>
            <w:vMerge w:val="restart"/>
          </w:tcPr>
          <w:p w14:paraId="7B41F344" w14:textId="77777777" w:rsidR="004470EF" w:rsidRPr="002E6533" w:rsidRDefault="00000000">
            <w:pPr>
              <w:pStyle w:val="Corpodetexto"/>
            </w:pPr>
            <w:r w:rsidRPr="002E6533">
              <w:t>Perfil de terceiros</w:t>
            </w:r>
          </w:p>
          <w:p w14:paraId="2C1E785B" w14:textId="77777777" w:rsidR="004470EF" w:rsidRPr="002E6533" w:rsidRDefault="00000000">
            <w:pPr>
              <w:pStyle w:val="Corpodetexto"/>
            </w:pPr>
            <w:r w:rsidRPr="002E6533">
              <w:t> </w:t>
            </w:r>
          </w:p>
        </w:tc>
        <w:tc>
          <w:tcPr>
            <w:tcW w:w="2613" w:type="dxa"/>
          </w:tcPr>
          <w:p w14:paraId="27FC1041" w14:textId="77777777" w:rsidR="004470EF" w:rsidRPr="002E6533" w:rsidRDefault="00000000">
            <w:pPr>
              <w:pStyle w:val="Compact"/>
            </w:pPr>
            <w:r w:rsidRPr="002E6533">
              <w:t>Análise do cenário operacional</w:t>
            </w:r>
          </w:p>
        </w:tc>
        <w:tc>
          <w:tcPr>
            <w:tcW w:w="2613" w:type="dxa"/>
          </w:tcPr>
          <w:p w14:paraId="0C085540" w14:textId="77777777" w:rsidR="004470EF" w:rsidRPr="002E6533" w:rsidRDefault="004470EF">
            <w:pPr>
              <w:pStyle w:val="Compact"/>
            </w:pPr>
            <w:hyperlink r:id="rId1001">
              <w:r w:rsidRPr="002E6533">
                <w:rPr>
                  <w:rStyle w:val="Hyperlink"/>
                </w:rPr>
                <w:t>Gerenciamento de resiliência</w:t>
              </w:r>
            </w:hyperlink>
          </w:p>
        </w:tc>
      </w:tr>
      <w:tr w:rsidR="004470EF" w:rsidRPr="002E6533" w14:paraId="0744FD0B" w14:textId="77777777">
        <w:tc>
          <w:tcPr>
            <w:tcW w:w="2613" w:type="dxa"/>
            <w:vMerge/>
          </w:tcPr>
          <w:p w14:paraId="4383E785" w14:textId="77777777" w:rsidR="004470EF" w:rsidRPr="002E6533" w:rsidRDefault="004470EF"/>
        </w:tc>
        <w:tc>
          <w:tcPr>
            <w:tcW w:w="2613" w:type="dxa"/>
          </w:tcPr>
          <w:p w14:paraId="3655BF98" w14:textId="77777777" w:rsidR="004470EF" w:rsidRPr="002E6533" w:rsidRDefault="00000000">
            <w:pPr>
              <w:pStyle w:val="Compact"/>
            </w:pPr>
            <w:r w:rsidRPr="002E6533">
              <w:t>Catálogo de terceiros</w:t>
            </w:r>
          </w:p>
        </w:tc>
        <w:tc>
          <w:tcPr>
            <w:tcW w:w="2613" w:type="dxa"/>
            <w:vMerge w:val="restart"/>
          </w:tcPr>
          <w:p w14:paraId="12A401BD" w14:textId="77777777" w:rsidR="004470EF" w:rsidRPr="002E6533" w:rsidRDefault="004470EF">
            <w:pPr>
              <w:pStyle w:val="Corpodetexto"/>
            </w:pPr>
            <w:hyperlink r:id="rId1002">
              <w:r w:rsidRPr="002E6533">
                <w:rPr>
                  <w:rStyle w:val="Hyperlink"/>
                </w:rPr>
                <w:t>Governança de terceiros</w:t>
              </w:r>
            </w:hyperlink>
          </w:p>
          <w:p w14:paraId="38E36922" w14:textId="77777777" w:rsidR="004470EF" w:rsidRPr="002E6533" w:rsidRDefault="00000000">
            <w:pPr>
              <w:pStyle w:val="Corpodetexto"/>
            </w:pPr>
            <w:r w:rsidRPr="002E6533">
              <w:t> </w:t>
            </w:r>
          </w:p>
        </w:tc>
      </w:tr>
      <w:tr w:rsidR="004470EF" w:rsidRPr="002E6533" w14:paraId="696B58FF" w14:textId="77777777">
        <w:tc>
          <w:tcPr>
            <w:tcW w:w="2613" w:type="dxa"/>
          </w:tcPr>
          <w:p w14:paraId="7CAC519B" w14:textId="77777777" w:rsidR="004470EF" w:rsidRPr="002E6533" w:rsidRDefault="00000000">
            <w:pPr>
              <w:pStyle w:val="Compact"/>
            </w:pPr>
            <w:r w:rsidRPr="002E6533">
              <w:t>Avaliação de resiliência de terceiros</w:t>
            </w:r>
          </w:p>
        </w:tc>
        <w:tc>
          <w:tcPr>
            <w:tcW w:w="2613" w:type="dxa"/>
          </w:tcPr>
          <w:p w14:paraId="79C39380" w14:textId="77777777" w:rsidR="004470EF" w:rsidRPr="002E6533" w:rsidRDefault="00000000">
            <w:pPr>
              <w:pStyle w:val="Compact"/>
            </w:pPr>
            <w:r w:rsidRPr="002E6533">
              <w:t>Gerenciamento de riscos de terceiros</w:t>
            </w:r>
          </w:p>
        </w:tc>
        <w:tc>
          <w:tcPr>
            <w:tcW w:w="2613" w:type="dxa"/>
            <w:vMerge/>
          </w:tcPr>
          <w:p w14:paraId="5EFEA0CA" w14:textId="77777777" w:rsidR="004470EF" w:rsidRPr="002E6533" w:rsidRDefault="004470EF"/>
        </w:tc>
      </w:tr>
      <w:tr w:rsidR="004470EF" w:rsidRPr="002E6533" w14:paraId="4329B9F2" w14:textId="77777777">
        <w:tc>
          <w:tcPr>
            <w:tcW w:w="2613" w:type="dxa"/>
          </w:tcPr>
          <w:p w14:paraId="564212E4" w14:textId="77777777" w:rsidR="004470EF" w:rsidRPr="002E6533" w:rsidRDefault="00000000">
            <w:pPr>
              <w:pStyle w:val="Compact"/>
            </w:pPr>
            <w:r w:rsidRPr="002E6533">
              <w:t>Avaliação de ameaças</w:t>
            </w:r>
          </w:p>
        </w:tc>
        <w:tc>
          <w:tcPr>
            <w:tcW w:w="2613" w:type="dxa"/>
            <w:vMerge w:val="restart"/>
          </w:tcPr>
          <w:p w14:paraId="3FDB9004" w14:textId="77777777" w:rsidR="004470EF" w:rsidRPr="002E6533" w:rsidRDefault="00000000">
            <w:pPr>
              <w:pStyle w:val="Compact"/>
            </w:pPr>
            <w:r w:rsidRPr="002E6533">
              <w:t>Gerenciamento de riscos de TI</w:t>
            </w:r>
          </w:p>
        </w:tc>
        <w:tc>
          <w:tcPr>
            <w:tcW w:w="2613" w:type="dxa"/>
            <w:vMerge w:val="restart"/>
          </w:tcPr>
          <w:p w14:paraId="6530C577" w14:textId="77777777" w:rsidR="004470EF" w:rsidRPr="002E6533" w:rsidRDefault="004470EF">
            <w:pPr>
              <w:pStyle w:val="Corpodetexto"/>
            </w:pPr>
            <w:hyperlink r:id="rId1003">
              <w:r w:rsidRPr="002E6533">
                <w:rPr>
                  <w:rStyle w:val="Hyperlink"/>
                </w:rPr>
                <w:t>Ajuda do Gerenciamento de riscos de TI e segurança</w:t>
              </w:r>
            </w:hyperlink>
          </w:p>
          <w:p w14:paraId="1B14422C" w14:textId="77777777" w:rsidR="004470EF" w:rsidRPr="002E6533" w:rsidRDefault="00000000">
            <w:pPr>
              <w:pStyle w:val="Corpodetexto"/>
            </w:pPr>
            <w:r w:rsidRPr="002E6533">
              <w:t> </w:t>
            </w:r>
          </w:p>
          <w:p w14:paraId="733B4096" w14:textId="77777777" w:rsidR="004470EF" w:rsidRPr="002E6533" w:rsidRDefault="00000000">
            <w:pPr>
              <w:pStyle w:val="Corpodetexto"/>
            </w:pPr>
            <w:r w:rsidRPr="002E6533">
              <w:t> </w:t>
            </w:r>
          </w:p>
        </w:tc>
      </w:tr>
      <w:tr w:rsidR="004470EF" w:rsidRPr="002E6533" w14:paraId="5FC73E88" w14:textId="77777777">
        <w:tc>
          <w:tcPr>
            <w:tcW w:w="2613" w:type="dxa"/>
          </w:tcPr>
          <w:p w14:paraId="32CF51B5" w14:textId="77777777" w:rsidR="004470EF" w:rsidRPr="002E6533" w:rsidRDefault="00000000">
            <w:pPr>
              <w:pStyle w:val="Compact"/>
            </w:pPr>
            <w:r w:rsidRPr="002E6533">
              <w:t>Inteligência contra ameaças</w:t>
            </w:r>
          </w:p>
        </w:tc>
        <w:tc>
          <w:tcPr>
            <w:tcW w:w="2613" w:type="dxa"/>
            <w:vMerge/>
          </w:tcPr>
          <w:p w14:paraId="567E4998" w14:textId="77777777" w:rsidR="004470EF" w:rsidRPr="002E6533" w:rsidRDefault="004470EF"/>
        </w:tc>
        <w:tc>
          <w:tcPr>
            <w:tcW w:w="2613" w:type="dxa"/>
            <w:vMerge/>
          </w:tcPr>
          <w:p w14:paraId="45DA38F1" w14:textId="77777777" w:rsidR="004470EF" w:rsidRPr="002E6533" w:rsidRDefault="004470EF"/>
        </w:tc>
      </w:tr>
      <w:tr w:rsidR="004470EF" w:rsidRPr="002E6533" w14:paraId="2E201164" w14:textId="77777777">
        <w:tc>
          <w:tcPr>
            <w:tcW w:w="2613" w:type="dxa"/>
          </w:tcPr>
          <w:p w14:paraId="79B6BE18" w14:textId="77777777" w:rsidR="004470EF" w:rsidRPr="002E6533" w:rsidRDefault="00000000">
            <w:pPr>
              <w:pStyle w:val="Compact"/>
            </w:pPr>
            <w:r w:rsidRPr="002E6533">
              <w:t>Projeto de ameaças</w:t>
            </w:r>
          </w:p>
        </w:tc>
        <w:tc>
          <w:tcPr>
            <w:tcW w:w="2613" w:type="dxa"/>
            <w:vMerge/>
          </w:tcPr>
          <w:p w14:paraId="72A7A4FD" w14:textId="77777777" w:rsidR="004470EF" w:rsidRPr="002E6533" w:rsidRDefault="004470EF"/>
        </w:tc>
        <w:tc>
          <w:tcPr>
            <w:tcW w:w="2613" w:type="dxa"/>
            <w:vMerge/>
          </w:tcPr>
          <w:p w14:paraId="24716AEF" w14:textId="77777777" w:rsidR="004470EF" w:rsidRPr="002E6533" w:rsidRDefault="004470EF"/>
        </w:tc>
      </w:tr>
      <w:tr w:rsidR="004470EF" w:rsidRPr="002E6533" w14:paraId="281EF12D" w14:textId="77777777">
        <w:tc>
          <w:tcPr>
            <w:tcW w:w="2613" w:type="dxa"/>
          </w:tcPr>
          <w:p w14:paraId="1F47F682" w14:textId="77777777" w:rsidR="004470EF" w:rsidRPr="002E6533" w:rsidRDefault="00000000">
            <w:pPr>
              <w:pStyle w:val="Compact"/>
            </w:pPr>
            <w:r w:rsidRPr="002E6533">
              <w:t>Limites</w:t>
            </w:r>
          </w:p>
        </w:tc>
        <w:tc>
          <w:tcPr>
            <w:tcW w:w="2613" w:type="dxa"/>
          </w:tcPr>
          <w:p w14:paraId="26C89027" w14:textId="77777777" w:rsidR="004470EF" w:rsidRPr="002E6533" w:rsidRDefault="00000000">
            <w:pPr>
              <w:pStyle w:val="Compact"/>
            </w:pPr>
            <w:r w:rsidRPr="002E6533">
              <w:t>Gerenciamento de ESG</w:t>
            </w:r>
          </w:p>
        </w:tc>
        <w:tc>
          <w:tcPr>
            <w:tcW w:w="2613" w:type="dxa"/>
          </w:tcPr>
          <w:p w14:paraId="774EE11C" w14:textId="77777777" w:rsidR="004470EF" w:rsidRPr="002E6533" w:rsidRDefault="004470EF">
            <w:pPr>
              <w:pStyle w:val="Compact"/>
            </w:pPr>
            <w:hyperlink r:id="rId1004">
              <w:r w:rsidRPr="002E6533">
                <w:rPr>
                  <w:rStyle w:val="Hyperlink"/>
                </w:rPr>
                <w:t>Ajuda do Gerenciamento de ESG</w:t>
              </w:r>
            </w:hyperlink>
          </w:p>
        </w:tc>
      </w:tr>
      <w:tr w:rsidR="004470EF" w:rsidRPr="002E6533" w14:paraId="1245DD36" w14:textId="77777777">
        <w:tc>
          <w:tcPr>
            <w:tcW w:w="2613" w:type="dxa"/>
          </w:tcPr>
          <w:p w14:paraId="46170485" w14:textId="77777777" w:rsidR="004470EF" w:rsidRPr="002E6533" w:rsidRDefault="00000000">
            <w:pPr>
              <w:pStyle w:val="Compact"/>
            </w:pPr>
            <w:r w:rsidRPr="002E6533">
              <w:t>Tarefas de cronograma</w:t>
            </w:r>
          </w:p>
        </w:tc>
        <w:tc>
          <w:tcPr>
            <w:tcW w:w="2613" w:type="dxa"/>
          </w:tcPr>
          <w:p w14:paraId="7C152C7E" w14:textId="77777777" w:rsidR="004470EF" w:rsidRPr="002E6533" w:rsidRDefault="00000000">
            <w:pPr>
              <w:pStyle w:val="Compact"/>
            </w:pPr>
            <w:r w:rsidRPr="002E6533">
              <w:t>Planejamento e qualidade de auditorias</w:t>
            </w:r>
          </w:p>
        </w:tc>
        <w:tc>
          <w:tcPr>
            <w:tcW w:w="2613" w:type="dxa"/>
          </w:tcPr>
          <w:p w14:paraId="5358D73B" w14:textId="77777777" w:rsidR="004470EF" w:rsidRPr="002E6533" w:rsidRDefault="004470EF">
            <w:pPr>
              <w:pStyle w:val="Compact"/>
            </w:pPr>
            <w:hyperlink r:id="rId1005">
              <w:r w:rsidRPr="002E6533">
                <w:rPr>
                  <w:rStyle w:val="Hyperlink"/>
                </w:rPr>
                <w:t>Ajuda do Gerenciamento de auditoria</w:t>
              </w:r>
            </w:hyperlink>
          </w:p>
        </w:tc>
      </w:tr>
      <w:tr w:rsidR="004470EF" w:rsidRPr="002E6533" w14:paraId="11D88AAB" w14:textId="77777777">
        <w:tc>
          <w:tcPr>
            <w:tcW w:w="2613" w:type="dxa"/>
            <w:vMerge w:val="restart"/>
          </w:tcPr>
          <w:p w14:paraId="1D440DE0" w14:textId="77777777" w:rsidR="004470EF" w:rsidRPr="002E6533" w:rsidRDefault="00000000">
            <w:pPr>
              <w:pStyle w:val="Corpodetexto"/>
            </w:pPr>
            <w:r w:rsidRPr="002E6533">
              <w:t>Treinamento</w:t>
            </w:r>
          </w:p>
          <w:p w14:paraId="56D51920" w14:textId="77777777" w:rsidR="004470EF" w:rsidRPr="002E6533" w:rsidRDefault="00000000">
            <w:pPr>
              <w:pStyle w:val="Corpodetexto"/>
            </w:pPr>
            <w:r w:rsidRPr="002E6533">
              <w:t> </w:t>
            </w:r>
          </w:p>
        </w:tc>
        <w:tc>
          <w:tcPr>
            <w:tcW w:w="2613" w:type="dxa"/>
          </w:tcPr>
          <w:p w14:paraId="4831B6CB" w14:textId="77777777" w:rsidR="004470EF" w:rsidRPr="002E6533" w:rsidRDefault="00000000">
            <w:pPr>
              <w:pStyle w:val="Compact"/>
            </w:pPr>
            <w:r w:rsidRPr="002E6533">
              <w:t>Planejamento e qualidade de auditorias</w:t>
            </w:r>
          </w:p>
        </w:tc>
        <w:tc>
          <w:tcPr>
            <w:tcW w:w="2613" w:type="dxa"/>
          </w:tcPr>
          <w:p w14:paraId="363E5F3D" w14:textId="77777777" w:rsidR="004470EF" w:rsidRPr="002E6533" w:rsidRDefault="004470EF">
            <w:pPr>
              <w:pStyle w:val="Compact"/>
            </w:pPr>
            <w:hyperlink r:id="rId1006">
              <w:r w:rsidRPr="002E6533">
                <w:rPr>
                  <w:rStyle w:val="Hyperlink"/>
                </w:rPr>
                <w:t>Ajuda do Gerenciamento de auditoria</w:t>
              </w:r>
            </w:hyperlink>
          </w:p>
        </w:tc>
      </w:tr>
      <w:tr w:rsidR="004470EF" w:rsidRPr="002E6533" w14:paraId="4509264D" w14:textId="77777777">
        <w:tc>
          <w:tcPr>
            <w:tcW w:w="2613" w:type="dxa"/>
            <w:vMerge/>
          </w:tcPr>
          <w:p w14:paraId="3B4C7DFD" w14:textId="77777777" w:rsidR="004470EF" w:rsidRPr="002E6533" w:rsidRDefault="004470EF"/>
        </w:tc>
        <w:tc>
          <w:tcPr>
            <w:tcW w:w="2613" w:type="dxa"/>
          </w:tcPr>
          <w:p w14:paraId="008A31C6" w14:textId="77777777" w:rsidR="004470EF" w:rsidRPr="002E6533" w:rsidRDefault="00000000">
            <w:pPr>
              <w:pStyle w:val="Compact"/>
            </w:pPr>
            <w:r w:rsidRPr="002E6533">
              <w:t>Cyber Incident &amp; Breach Response</w:t>
            </w:r>
          </w:p>
        </w:tc>
        <w:tc>
          <w:tcPr>
            <w:tcW w:w="2613" w:type="dxa"/>
          </w:tcPr>
          <w:p w14:paraId="50A42AC2" w14:textId="77777777" w:rsidR="004470EF" w:rsidRPr="002E6533" w:rsidRDefault="004470EF">
            <w:pPr>
              <w:pStyle w:val="Compact"/>
            </w:pPr>
            <w:hyperlink r:id="rId1007">
              <w:r w:rsidRPr="002E6533">
                <w:rPr>
                  <w:rStyle w:val="Hyperlink"/>
                </w:rPr>
                <w:t>Ajuda do Gerenciamento de riscos de TI e segurança</w:t>
              </w:r>
            </w:hyperlink>
          </w:p>
        </w:tc>
      </w:tr>
      <w:tr w:rsidR="004470EF" w:rsidRPr="002E6533" w14:paraId="6C77A05D" w14:textId="77777777">
        <w:tc>
          <w:tcPr>
            <w:tcW w:w="2613" w:type="dxa"/>
          </w:tcPr>
          <w:p w14:paraId="0B0F2467" w14:textId="77777777" w:rsidR="004470EF" w:rsidRPr="002E6533" w:rsidRDefault="00000000">
            <w:pPr>
              <w:pStyle w:val="Compact"/>
            </w:pPr>
            <w:r w:rsidRPr="002E6533">
              <w:t xml:space="preserve"> Escala de utilidade</w:t>
            </w:r>
          </w:p>
        </w:tc>
        <w:tc>
          <w:tcPr>
            <w:tcW w:w="2613" w:type="dxa"/>
          </w:tcPr>
          <w:p w14:paraId="5EF44162" w14:textId="77777777" w:rsidR="004470EF" w:rsidRPr="002E6533" w:rsidRDefault="00000000">
            <w:pPr>
              <w:pStyle w:val="Compact"/>
            </w:pPr>
            <w:r w:rsidRPr="002E6533">
              <w:t>Archer Insight</w:t>
            </w:r>
          </w:p>
        </w:tc>
        <w:tc>
          <w:tcPr>
            <w:tcW w:w="2613" w:type="dxa"/>
          </w:tcPr>
          <w:p w14:paraId="5B7D2EC2" w14:textId="77777777" w:rsidR="004470EF" w:rsidRPr="002E6533" w:rsidRDefault="004470EF">
            <w:pPr>
              <w:pStyle w:val="Compact"/>
            </w:pPr>
            <w:hyperlink r:id="rId1008">
              <w:r w:rsidRPr="002E6533">
                <w:rPr>
                  <w:rStyle w:val="Hyperlink"/>
                </w:rPr>
                <w:t>Ajuda do Insight</w:t>
              </w:r>
            </w:hyperlink>
          </w:p>
        </w:tc>
      </w:tr>
      <w:tr w:rsidR="004470EF" w:rsidRPr="002E6533" w14:paraId="2CFBEA6D" w14:textId="77777777">
        <w:tc>
          <w:tcPr>
            <w:tcW w:w="2613" w:type="dxa"/>
            <w:vMerge w:val="restart"/>
          </w:tcPr>
          <w:p w14:paraId="44501276" w14:textId="77777777" w:rsidR="004470EF" w:rsidRPr="002E6533" w:rsidRDefault="00000000">
            <w:pPr>
              <w:pStyle w:val="Corpodetexto"/>
            </w:pPr>
            <w:r w:rsidRPr="002E6533">
              <w:t xml:space="preserve"> Dados históricos de vulnerabilidade</w:t>
            </w:r>
          </w:p>
          <w:p w14:paraId="4EE10A50" w14:textId="77777777" w:rsidR="004470EF" w:rsidRPr="002E6533" w:rsidRDefault="00000000">
            <w:pPr>
              <w:pStyle w:val="Corpodetexto"/>
            </w:pPr>
            <w:r w:rsidRPr="002E6533">
              <w:lastRenderedPageBreak/>
              <w:t> </w:t>
            </w:r>
          </w:p>
        </w:tc>
        <w:tc>
          <w:tcPr>
            <w:tcW w:w="2613" w:type="dxa"/>
          </w:tcPr>
          <w:p w14:paraId="2A5589E9" w14:textId="77777777" w:rsidR="004470EF" w:rsidRPr="002E6533" w:rsidRDefault="00000000">
            <w:pPr>
              <w:pStyle w:val="Compact"/>
            </w:pPr>
            <w:r w:rsidRPr="002E6533">
              <w:lastRenderedPageBreak/>
              <w:t>Monitoramento contínuo</w:t>
            </w:r>
          </w:p>
        </w:tc>
        <w:tc>
          <w:tcPr>
            <w:tcW w:w="2613" w:type="dxa"/>
          </w:tcPr>
          <w:p w14:paraId="2E988A3C" w14:textId="77777777" w:rsidR="004470EF" w:rsidRPr="002E6533" w:rsidRDefault="004470EF">
            <w:pPr>
              <w:pStyle w:val="Compact"/>
            </w:pPr>
            <w:hyperlink r:id="rId1009">
              <w:r w:rsidRPr="002E6533">
                <w:rPr>
                  <w:rStyle w:val="Hyperlink"/>
                </w:rPr>
                <w:t>Ajuda do setor público</w:t>
              </w:r>
            </w:hyperlink>
          </w:p>
        </w:tc>
      </w:tr>
      <w:tr w:rsidR="004470EF" w:rsidRPr="002E6533" w14:paraId="47D0E9DE" w14:textId="77777777">
        <w:tc>
          <w:tcPr>
            <w:tcW w:w="2613" w:type="dxa"/>
            <w:vMerge/>
          </w:tcPr>
          <w:p w14:paraId="575D2E24" w14:textId="77777777" w:rsidR="004470EF" w:rsidRPr="002E6533" w:rsidRDefault="004470EF"/>
        </w:tc>
        <w:tc>
          <w:tcPr>
            <w:tcW w:w="2613" w:type="dxa"/>
          </w:tcPr>
          <w:p w14:paraId="2CBFED0D" w14:textId="77777777" w:rsidR="004470EF" w:rsidRPr="002E6533" w:rsidRDefault="00000000">
            <w:pPr>
              <w:pStyle w:val="Compact"/>
            </w:pPr>
            <w:r w:rsidRPr="002E6533">
              <w:t>Programa de vulnerabilidades de segurança de TI</w:t>
            </w:r>
          </w:p>
        </w:tc>
        <w:tc>
          <w:tcPr>
            <w:tcW w:w="2613" w:type="dxa"/>
          </w:tcPr>
          <w:p w14:paraId="59F5DA9F" w14:textId="77777777" w:rsidR="004470EF" w:rsidRPr="002E6533" w:rsidRDefault="004470EF">
            <w:pPr>
              <w:pStyle w:val="Compact"/>
            </w:pPr>
            <w:hyperlink r:id="rId1010">
              <w:r w:rsidRPr="002E6533">
                <w:rPr>
                  <w:rStyle w:val="Hyperlink"/>
                </w:rPr>
                <w:t>Ajuda do Gerenciamento de riscos de TI e segurança</w:t>
              </w:r>
            </w:hyperlink>
          </w:p>
        </w:tc>
      </w:tr>
      <w:tr w:rsidR="004470EF" w:rsidRPr="002E6533" w14:paraId="1155DCC3" w14:textId="77777777">
        <w:tc>
          <w:tcPr>
            <w:tcW w:w="2613" w:type="dxa"/>
            <w:vMerge w:val="restart"/>
          </w:tcPr>
          <w:p w14:paraId="34A8B6E7" w14:textId="77777777" w:rsidR="004470EF" w:rsidRPr="002E6533" w:rsidRDefault="00000000">
            <w:pPr>
              <w:pStyle w:val="Corpodetexto"/>
            </w:pPr>
            <w:r w:rsidRPr="002E6533">
              <w:t>Biblioteca de vulnerabilidades</w:t>
            </w:r>
          </w:p>
          <w:p w14:paraId="477D79CF" w14:textId="77777777" w:rsidR="004470EF" w:rsidRPr="002E6533" w:rsidRDefault="00000000">
            <w:pPr>
              <w:pStyle w:val="Corpodetexto"/>
            </w:pPr>
            <w:r w:rsidRPr="002E6533">
              <w:t> </w:t>
            </w:r>
          </w:p>
        </w:tc>
        <w:tc>
          <w:tcPr>
            <w:tcW w:w="2613" w:type="dxa"/>
          </w:tcPr>
          <w:p w14:paraId="33B6D563" w14:textId="77777777" w:rsidR="004470EF" w:rsidRPr="002E6533" w:rsidRDefault="00000000">
            <w:pPr>
              <w:pStyle w:val="Compact"/>
            </w:pPr>
            <w:r w:rsidRPr="002E6533">
              <w:t>Monitoramento contínuo</w:t>
            </w:r>
          </w:p>
        </w:tc>
        <w:tc>
          <w:tcPr>
            <w:tcW w:w="2613" w:type="dxa"/>
          </w:tcPr>
          <w:p w14:paraId="082512FB" w14:textId="77777777" w:rsidR="004470EF" w:rsidRPr="002E6533" w:rsidRDefault="004470EF">
            <w:pPr>
              <w:pStyle w:val="Compact"/>
            </w:pPr>
            <w:hyperlink r:id="rId1011">
              <w:r w:rsidRPr="002E6533">
                <w:rPr>
                  <w:rStyle w:val="Hyperlink"/>
                </w:rPr>
                <w:t>Ajuda do setor público</w:t>
              </w:r>
            </w:hyperlink>
          </w:p>
        </w:tc>
      </w:tr>
      <w:tr w:rsidR="004470EF" w:rsidRPr="002E6533" w14:paraId="0D9D6001" w14:textId="77777777">
        <w:tc>
          <w:tcPr>
            <w:tcW w:w="2613" w:type="dxa"/>
            <w:vMerge/>
          </w:tcPr>
          <w:p w14:paraId="2602D372" w14:textId="77777777" w:rsidR="004470EF" w:rsidRPr="002E6533" w:rsidRDefault="004470EF"/>
        </w:tc>
        <w:tc>
          <w:tcPr>
            <w:tcW w:w="2613" w:type="dxa"/>
          </w:tcPr>
          <w:p w14:paraId="55769581" w14:textId="77777777" w:rsidR="004470EF" w:rsidRPr="002E6533" w:rsidRDefault="00000000">
            <w:pPr>
              <w:pStyle w:val="Compact"/>
            </w:pPr>
            <w:r w:rsidRPr="002E6533">
              <w:t>Programa de vulnerabilidades de segurança de TI</w:t>
            </w:r>
          </w:p>
        </w:tc>
        <w:tc>
          <w:tcPr>
            <w:tcW w:w="2613" w:type="dxa"/>
          </w:tcPr>
          <w:p w14:paraId="41524E94" w14:textId="77777777" w:rsidR="004470EF" w:rsidRPr="002E6533" w:rsidRDefault="004470EF">
            <w:pPr>
              <w:pStyle w:val="Compact"/>
            </w:pPr>
            <w:hyperlink r:id="rId1012">
              <w:r w:rsidRPr="002E6533">
                <w:rPr>
                  <w:rStyle w:val="Hyperlink"/>
                </w:rPr>
                <w:t>Ajuda do Gerenciamento de riscos de TI e segurança</w:t>
              </w:r>
            </w:hyperlink>
          </w:p>
        </w:tc>
      </w:tr>
      <w:tr w:rsidR="004470EF" w:rsidRPr="002E6533" w14:paraId="0FEBCE83" w14:textId="77777777">
        <w:tc>
          <w:tcPr>
            <w:tcW w:w="2613" w:type="dxa"/>
            <w:vMerge w:val="restart"/>
          </w:tcPr>
          <w:p w14:paraId="6978D0D7" w14:textId="77777777" w:rsidR="004470EF" w:rsidRPr="002E6533" w:rsidRDefault="00000000">
            <w:pPr>
              <w:pStyle w:val="Corpodetexto"/>
            </w:pPr>
            <w:r w:rsidRPr="002E6533">
              <w:t>Listas de referências de vulnerabilidade</w:t>
            </w:r>
          </w:p>
          <w:p w14:paraId="5AF0B713" w14:textId="77777777" w:rsidR="004470EF" w:rsidRPr="002E6533" w:rsidRDefault="00000000">
            <w:pPr>
              <w:pStyle w:val="Corpodetexto"/>
            </w:pPr>
            <w:r w:rsidRPr="002E6533">
              <w:t> </w:t>
            </w:r>
          </w:p>
        </w:tc>
        <w:tc>
          <w:tcPr>
            <w:tcW w:w="2613" w:type="dxa"/>
          </w:tcPr>
          <w:p w14:paraId="5FAC2E1D" w14:textId="77777777" w:rsidR="004470EF" w:rsidRPr="002E6533" w:rsidRDefault="00000000">
            <w:pPr>
              <w:pStyle w:val="Compact"/>
            </w:pPr>
            <w:r w:rsidRPr="002E6533">
              <w:t>Monitoramento contínuo</w:t>
            </w:r>
          </w:p>
        </w:tc>
        <w:tc>
          <w:tcPr>
            <w:tcW w:w="2613" w:type="dxa"/>
          </w:tcPr>
          <w:p w14:paraId="6B72030C" w14:textId="77777777" w:rsidR="004470EF" w:rsidRPr="002E6533" w:rsidRDefault="004470EF">
            <w:pPr>
              <w:pStyle w:val="Compact"/>
            </w:pPr>
            <w:hyperlink r:id="rId1013">
              <w:r w:rsidRPr="002E6533">
                <w:rPr>
                  <w:rStyle w:val="Hyperlink"/>
                </w:rPr>
                <w:t>Ajuda do setor público</w:t>
              </w:r>
            </w:hyperlink>
          </w:p>
        </w:tc>
      </w:tr>
      <w:tr w:rsidR="004470EF" w:rsidRPr="002E6533" w14:paraId="028440FB" w14:textId="77777777">
        <w:tc>
          <w:tcPr>
            <w:tcW w:w="2613" w:type="dxa"/>
            <w:vMerge/>
          </w:tcPr>
          <w:p w14:paraId="645E2179" w14:textId="77777777" w:rsidR="004470EF" w:rsidRPr="002E6533" w:rsidRDefault="004470EF"/>
        </w:tc>
        <w:tc>
          <w:tcPr>
            <w:tcW w:w="2613" w:type="dxa"/>
          </w:tcPr>
          <w:p w14:paraId="0A370D68" w14:textId="77777777" w:rsidR="004470EF" w:rsidRPr="002E6533" w:rsidRDefault="00000000">
            <w:pPr>
              <w:pStyle w:val="Compact"/>
            </w:pPr>
            <w:r w:rsidRPr="002E6533">
              <w:t>Programa de vulnerabilidades de segurança de TI</w:t>
            </w:r>
          </w:p>
        </w:tc>
        <w:tc>
          <w:tcPr>
            <w:tcW w:w="2613" w:type="dxa"/>
            <w:vMerge w:val="restart"/>
          </w:tcPr>
          <w:p w14:paraId="7D09F837" w14:textId="77777777" w:rsidR="004470EF" w:rsidRPr="002E6533" w:rsidRDefault="004470EF">
            <w:pPr>
              <w:pStyle w:val="Compact"/>
            </w:pPr>
            <w:hyperlink r:id="rId1014">
              <w:r w:rsidRPr="002E6533">
                <w:rPr>
                  <w:rStyle w:val="Hyperlink"/>
                </w:rPr>
                <w:t>Ajuda do Gerenciamento de riscos de TI e segurança</w:t>
              </w:r>
            </w:hyperlink>
          </w:p>
        </w:tc>
      </w:tr>
      <w:tr w:rsidR="004470EF" w:rsidRPr="002E6533" w14:paraId="620FF6F0" w14:textId="77777777">
        <w:tc>
          <w:tcPr>
            <w:tcW w:w="2613" w:type="dxa"/>
          </w:tcPr>
          <w:p w14:paraId="26BD9F59" w14:textId="77777777" w:rsidR="004470EF" w:rsidRPr="002E6533" w:rsidRDefault="00000000">
            <w:pPr>
              <w:pStyle w:val="Compact"/>
            </w:pPr>
            <w:r w:rsidRPr="002E6533">
              <w:t>Definição de análise de vulnerabilidades</w:t>
            </w:r>
          </w:p>
        </w:tc>
        <w:tc>
          <w:tcPr>
            <w:tcW w:w="2613" w:type="dxa"/>
            <w:vMerge w:val="restart"/>
          </w:tcPr>
          <w:p w14:paraId="5396DBB8" w14:textId="77777777" w:rsidR="004470EF" w:rsidRPr="002E6533" w:rsidRDefault="00000000">
            <w:pPr>
              <w:pStyle w:val="Compact"/>
            </w:pPr>
            <w:r w:rsidRPr="002E6533">
              <w:t>Programa de vulnerabilidades de segurança de TI</w:t>
            </w:r>
          </w:p>
        </w:tc>
        <w:tc>
          <w:tcPr>
            <w:tcW w:w="2613" w:type="dxa"/>
            <w:vMerge/>
          </w:tcPr>
          <w:p w14:paraId="5D781023" w14:textId="77777777" w:rsidR="004470EF" w:rsidRPr="002E6533" w:rsidRDefault="004470EF"/>
        </w:tc>
      </w:tr>
      <w:tr w:rsidR="004470EF" w:rsidRPr="002E6533" w14:paraId="3743D37A" w14:textId="77777777">
        <w:tc>
          <w:tcPr>
            <w:tcW w:w="2613" w:type="dxa"/>
          </w:tcPr>
          <w:p w14:paraId="1981486E" w14:textId="77777777" w:rsidR="004470EF" w:rsidRPr="002E6533" w:rsidRDefault="00000000">
            <w:pPr>
              <w:pStyle w:val="Compact"/>
            </w:pPr>
            <w:r w:rsidRPr="002E6533">
              <w:t>Solicitações da análise de vulnerabilidades</w:t>
            </w:r>
          </w:p>
        </w:tc>
        <w:tc>
          <w:tcPr>
            <w:tcW w:w="2613" w:type="dxa"/>
            <w:vMerge/>
          </w:tcPr>
          <w:p w14:paraId="0FC46560" w14:textId="77777777" w:rsidR="004470EF" w:rsidRPr="002E6533" w:rsidRDefault="004470EF"/>
        </w:tc>
        <w:tc>
          <w:tcPr>
            <w:tcW w:w="2613" w:type="dxa"/>
            <w:vMerge/>
          </w:tcPr>
          <w:p w14:paraId="7C71DD4D" w14:textId="77777777" w:rsidR="004470EF" w:rsidRPr="002E6533" w:rsidRDefault="004470EF"/>
        </w:tc>
      </w:tr>
      <w:tr w:rsidR="004470EF" w:rsidRPr="002E6533" w14:paraId="740E4487" w14:textId="77777777">
        <w:tc>
          <w:tcPr>
            <w:tcW w:w="2613" w:type="dxa"/>
            <w:vMerge w:val="restart"/>
          </w:tcPr>
          <w:p w14:paraId="4014B694" w14:textId="77777777" w:rsidR="004470EF" w:rsidRPr="002E6533" w:rsidRDefault="00000000">
            <w:pPr>
              <w:pStyle w:val="Corpodetexto"/>
            </w:pPr>
            <w:r w:rsidRPr="002E6533">
              <w:t>Resultados da análise de vulnerabilidades</w:t>
            </w:r>
          </w:p>
          <w:p w14:paraId="75AD1BA3" w14:textId="77777777" w:rsidR="004470EF" w:rsidRPr="002E6533" w:rsidRDefault="00000000">
            <w:pPr>
              <w:pStyle w:val="Corpodetexto"/>
            </w:pPr>
            <w:r w:rsidRPr="002E6533">
              <w:t> </w:t>
            </w:r>
          </w:p>
        </w:tc>
        <w:tc>
          <w:tcPr>
            <w:tcW w:w="2613" w:type="dxa"/>
          </w:tcPr>
          <w:p w14:paraId="0D0A2E2F" w14:textId="77777777" w:rsidR="004470EF" w:rsidRPr="002E6533" w:rsidRDefault="00000000">
            <w:pPr>
              <w:pStyle w:val="Compact"/>
            </w:pPr>
            <w:r w:rsidRPr="002E6533">
              <w:t>Monitoramento contínuo</w:t>
            </w:r>
          </w:p>
        </w:tc>
        <w:tc>
          <w:tcPr>
            <w:tcW w:w="2613" w:type="dxa"/>
          </w:tcPr>
          <w:p w14:paraId="5A9A7F30" w14:textId="77777777" w:rsidR="004470EF" w:rsidRPr="002E6533" w:rsidRDefault="004470EF">
            <w:pPr>
              <w:pStyle w:val="Compact"/>
            </w:pPr>
            <w:hyperlink r:id="rId1015">
              <w:r w:rsidRPr="002E6533">
                <w:rPr>
                  <w:rStyle w:val="Hyperlink"/>
                </w:rPr>
                <w:t>Ajuda do setor público</w:t>
              </w:r>
            </w:hyperlink>
          </w:p>
        </w:tc>
      </w:tr>
      <w:tr w:rsidR="004470EF" w:rsidRPr="002E6533" w14:paraId="47C6EE25" w14:textId="77777777">
        <w:tc>
          <w:tcPr>
            <w:tcW w:w="2613" w:type="dxa"/>
            <w:vMerge/>
          </w:tcPr>
          <w:p w14:paraId="6267E50E" w14:textId="77777777" w:rsidR="004470EF" w:rsidRPr="002E6533" w:rsidRDefault="004470EF"/>
        </w:tc>
        <w:tc>
          <w:tcPr>
            <w:tcW w:w="2613" w:type="dxa"/>
          </w:tcPr>
          <w:p w14:paraId="46CB2739" w14:textId="77777777" w:rsidR="004470EF" w:rsidRPr="002E6533" w:rsidRDefault="00000000">
            <w:pPr>
              <w:pStyle w:val="Compact"/>
            </w:pPr>
            <w:r w:rsidRPr="002E6533">
              <w:t>Programa de vulnerabilidades de segurança de TI</w:t>
            </w:r>
          </w:p>
        </w:tc>
        <w:tc>
          <w:tcPr>
            <w:tcW w:w="2613" w:type="dxa"/>
          </w:tcPr>
          <w:p w14:paraId="7AAC8713" w14:textId="77777777" w:rsidR="004470EF" w:rsidRPr="002E6533" w:rsidRDefault="004470EF">
            <w:pPr>
              <w:pStyle w:val="Compact"/>
            </w:pPr>
            <w:hyperlink r:id="rId1016">
              <w:r w:rsidRPr="002E6533">
                <w:rPr>
                  <w:rStyle w:val="Hyperlink"/>
                </w:rPr>
                <w:t>Ajuda do Gerenciamento de riscos de TI e segurança</w:t>
              </w:r>
            </w:hyperlink>
          </w:p>
        </w:tc>
      </w:tr>
      <w:tr w:rsidR="004470EF" w:rsidRPr="002E6533" w14:paraId="3185B2B4" w14:textId="77777777">
        <w:tc>
          <w:tcPr>
            <w:tcW w:w="2613" w:type="dxa"/>
            <w:vMerge w:val="restart"/>
          </w:tcPr>
          <w:p w14:paraId="35AAE03A" w14:textId="77777777" w:rsidR="004470EF" w:rsidRPr="002E6533" w:rsidRDefault="00000000">
            <w:pPr>
              <w:pStyle w:val="Corpodetexto"/>
            </w:pPr>
            <w:r w:rsidRPr="002E6533">
              <w:t>Tíquetes de vulnerabilidades</w:t>
            </w:r>
          </w:p>
          <w:p w14:paraId="7768E24A" w14:textId="77777777" w:rsidR="004470EF" w:rsidRPr="002E6533" w:rsidRDefault="00000000">
            <w:pPr>
              <w:pStyle w:val="Corpodetexto"/>
            </w:pPr>
            <w:r w:rsidRPr="002E6533">
              <w:t> </w:t>
            </w:r>
          </w:p>
        </w:tc>
        <w:tc>
          <w:tcPr>
            <w:tcW w:w="2613" w:type="dxa"/>
          </w:tcPr>
          <w:p w14:paraId="0DBE2D31" w14:textId="77777777" w:rsidR="004470EF" w:rsidRPr="002E6533" w:rsidRDefault="00000000">
            <w:pPr>
              <w:pStyle w:val="Compact"/>
            </w:pPr>
            <w:r w:rsidRPr="002E6533">
              <w:t>Monitoramento contínuo</w:t>
            </w:r>
          </w:p>
        </w:tc>
        <w:tc>
          <w:tcPr>
            <w:tcW w:w="2613" w:type="dxa"/>
          </w:tcPr>
          <w:p w14:paraId="53D87177" w14:textId="77777777" w:rsidR="004470EF" w:rsidRPr="002E6533" w:rsidRDefault="00000000">
            <w:pPr>
              <w:pStyle w:val="Compact"/>
            </w:pPr>
            <w:r w:rsidRPr="002E6533">
              <w:t> </w:t>
            </w:r>
          </w:p>
        </w:tc>
      </w:tr>
      <w:tr w:rsidR="004470EF" w:rsidRPr="002E6533" w14:paraId="5BE4EE44" w14:textId="77777777">
        <w:tc>
          <w:tcPr>
            <w:tcW w:w="2613" w:type="dxa"/>
            <w:vMerge/>
          </w:tcPr>
          <w:p w14:paraId="71258060" w14:textId="77777777" w:rsidR="004470EF" w:rsidRPr="002E6533" w:rsidRDefault="004470EF"/>
        </w:tc>
        <w:tc>
          <w:tcPr>
            <w:tcW w:w="2613" w:type="dxa"/>
          </w:tcPr>
          <w:p w14:paraId="46BACCAC" w14:textId="77777777" w:rsidR="004470EF" w:rsidRPr="002E6533" w:rsidRDefault="00000000">
            <w:pPr>
              <w:pStyle w:val="Compact"/>
            </w:pPr>
            <w:r w:rsidRPr="002E6533">
              <w:t>Programa de vulnerabilidades de segurança de TI</w:t>
            </w:r>
          </w:p>
        </w:tc>
        <w:tc>
          <w:tcPr>
            <w:tcW w:w="2613" w:type="dxa"/>
          </w:tcPr>
          <w:p w14:paraId="074ACE9C" w14:textId="77777777" w:rsidR="004470EF" w:rsidRPr="002E6533" w:rsidRDefault="004470EF">
            <w:pPr>
              <w:pStyle w:val="Compact"/>
            </w:pPr>
            <w:hyperlink r:id="rId1017">
              <w:r w:rsidRPr="002E6533">
                <w:rPr>
                  <w:rStyle w:val="Hyperlink"/>
                </w:rPr>
                <w:t>Ajuda do Gerenciamento de riscos de TI e segurança</w:t>
              </w:r>
            </w:hyperlink>
          </w:p>
        </w:tc>
      </w:tr>
      <w:tr w:rsidR="004470EF" w:rsidRPr="002E6533" w14:paraId="14BB0705" w14:textId="77777777">
        <w:tc>
          <w:tcPr>
            <w:tcW w:w="2613" w:type="dxa"/>
          </w:tcPr>
          <w:p w14:paraId="78959E5C" w14:textId="77777777" w:rsidR="004470EF" w:rsidRPr="002E6533" w:rsidRDefault="00000000">
            <w:pPr>
              <w:pStyle w:val="Compact"/>
            </w:pPr>
            <w:r w:rsidRPr="002E6533">
              <w:t xml:space="preserve"> Avaliação de vulnerabilidade de dia zero</w:t>
            </w:r>
          </w:p>
        </w:tc>
        <w:tc>
          <w:tcPr>
            <w:tcW w:w="2613" w:type="dxa"/>
          </w:tcPr>
          <w:p w14:paraId="1EE932B3" w14:textId="77777777" w:rsidR="004470EF" w:rsidRPr="002E6533" w:rsidRDefault="00000000">
            <w:pPr>
              <w:pStyle w:val="Compact"/>
            </w:pPr>
            <w:r w:rsidRPr="002E6533">
              <w:t>Governança de terceiros</w:t>
            </w:r>
          </w:p>
        </w:tc>
        <w:tc>
          <w:tcPr>
            <w:tcW w:w="2613" w:type="dxa"/>
          </w:tcPr>
          <w:p w14:paraId="734AB97E" w14:textId="77777777" w:rsidR="004470EF" w:rsidRPr="002E6533" w:rsidRDefault="004470EF">
            <w:pPr>
              <w:pStyle w:val="Compact"/>
            </w:pPr>
            <w:hyperlink r:id="rId1018">
              <w:r w:rsidRPr="002E6533">
                <w:rPr>
                  <w:rStyle w:val="Hyperlink"/>
                </w:rPr>
                <w:t>Governança de terceiros</w:t>
              </w:r>
            </w:hyperlink>
          </w:p>
        </w:tc>
      </w:tr>
    </w:tbl>
    <w:p w14:paraId="66090230" w14:textId="77777777" w:rsidR="004470EF" w:rsidRPr="002E6533" w:rsidRDefault="00000000">
      <w:pPr>
        <w:pStyle w:val="Ttulo1"/>
      </w:pPr>
      <w:bookmarkStart w:id="779" w:name="áreas-de-trabalho-e-painéis-de-controle"/>
      <w:bookmarkEnd w:id="778"/>
      <w:r w:rsidRPr="002E6533">
        <w:t>Áreas de trabalho e painéis de controle</w:t>
      </w:r>
    </w:p>
    <w:p w14:paraId="02A5CE32"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1019">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020" w:anchor="classic_experiences">
        <w:r w:rsidR="004470EF" w:rsidRPr="002E6533">
          <w:rPr>
            <w:rStyle w:val="Hyperlink"/>
          </w:rPr>
          <w:t>Experiências clássicas do Archer</w:t>
        </w:r>
      </w:hyperlink>
      <w:r w:rsidRPr="002E6533">
        <w:t>.</w:t>
      </w:r>
    </w:p>
    <w:p w14:paraId="2DE41714" w14:textId="77777777" w:rsidR="004470EF" w:rsidRPr="002E6533" w:rsidRDefault="00000000">
      <w:pPr>
        <w:pStyle w:val="Corpodetexto"/>
      </w:pPr>
      <w:r w:rsidRPr="002E6533">
        <w:t>As áreas de trabalho, os painéis de controle e os recursos permitem que você forneça aos usuários acesso rápido às informações e ferramentas relacionadas a seus cargos. Você pode criar visualizações personalizadas para públicos de usuários específicos.</w:t>
      </w:r>
    </w:p>
    <w:p w14:paraId="2256159D" w14:textId="77777777" w:rsidR="004470EF" w:rsidRPr="002E6533" w:rsidRDefault="00000000">
      <w:pPr>
        <w:pStyle w:val="Corpodetexto"/>
      </w:pPr>
      <w:r w:rsidRPr="002E6533">
        <w:lastRenderedPageBreak/>
        <w:t>Este tópico foi criado para administradores do Archer.</w:t>
      </w:r>
    </w:p>
    <w:p w14:paraId="5B87ED1E" w14:textId="77777777" w:rsidR="004470EF" w:rsidRPr="002E6533" w:rsidRDefault="00000000">
      <w:pPr>
        <w:pStyle w:val="Corpodetexto"/>
      </w:pPr>
      <w:r w:rsidRPr="002E6533">
        <w:t>Nesta página</w:t>
      </w:r>
    </w:p>
    <w:p w14:paraId="08A083E0" w14:textId="77777777" w:rsidR="004470EF" w:rsidRPr="002E6533" w:rsidRDefault="004470EF">
      <w:pPr>
        <w:pStyle w:val="Compact"/>
      </w:pPr>
      <w:hyperlink w:anchor="Espa%C3%A7osdetrabalho">
        <w:r w:rsidRPr="002E6533">
          <w:rPr>
            <w:rStyle w:val="Hyperlink"/>
          </w:rPr>
          <w:t>Espaços de trabalho</w:t>
        </w:r>
      </w:hyperlink>
    </w:p>
    <w:p w14:paraId="10EFD20A" w14:textId="77777777" w:rsidR="004470EF" w:rsidRPr="002E6533" w:rsidRDefault="004470EF">
      <w:pPr>
        <w:pStyle w:val="Compact"/>
      </w:pPr>
      <w:hyperlink w:anchor="Pain%C3%A9isdecontrole">
        <w:r w:rsidRPr="002E6533">
          <w:rPr>
            <w:rStyle w:val="Hyperlink"/>
          </w:rPr>
          <w:t>Painéis de controle</w:t>
        </w:r>
      </w:hyperlink>
    </w:p>
    <w:p w14:paraId="5B597CCF" w14:textId="77777777" w:rsidR="004470EF" w:rsidRPr="002E6533" w:rsidRDefault="004470EF">
      <w:pPr>
        <w:pStyle w:val="Compact"/>
        <w:numPr>
          <w:ilvl w:val="1"/>
          <w:numId w:val="0"/>
        </w:numPr>
      </w:pPr>
      <w:hyperlink w:anchor="Pain%C3%A9isdecontroleglobais">
        <w:r w:rsidRPr="002E6533">
          <w:rPr>
            <w:rStyle w:val="Hyperlink"/>
          </w:rPr>
          <w:t>Painéis de controle globais</w:t>
        </w:r>
      </w:hyperlink>
    </w:p>
    <w:p w14:paraId="1315ED5D" w14:textId="77777777" w:rsidR="004470EF" w:rsidRPr="002E6533" w:rsidRDefault="004470EF">
      <w:pPr>
        <w:pStyle w:val="Compact"/>
        <w:numPr>
          <w:ilvl w:val="1"/>
          <w:numId w:val="0"/>
        </w:numPr>
      </w:pPr>
      <w:hyperlink w:anchor="Pain%C3%A9isdecontrolepessoais">
        <w:r w:rsidRPr="002E6533">
          <w:rPr>
            <w:rStyle w:val="Hyperlink"/>
          </w:rPr>
          <w:t>Painéis de controle pessoais</w:t>
        </w:r>
      </w:hyperlink>
    </w:p>
    <w:p w14:paraId="4B3FCC4C" w14:textId="77777777" w:rsidR="004470EF" w:rsidRPr="002E6533" w:rsidRDefault="004470EF">
      <w:pPr>
        <w:pStyle w:val="Compact"/>
        <w:numPr>
          <w:ilvl w:val="1"/>
          <w:numId w:val="0"/>
        </w:numPr>
      </w:pPr>
      <w:hyperlink w:anchor="Paineldeindicadoresadministrativos">
        <w:r w:rsidRPr="002E6533">
          <w:rPr>
            <w:rStyle w:val="Hyperlink"/>
          </w:rPr>
          <w:t>Painel de indicadores administrativos</w:t>
        </w:r>
      </w:hyperlink>
    </w:p>
    <w:p w14:paraId="698D4C55" w14:textId="77777777" w:rsidR="004470EF" w:rsidRPr="002E6533" w:rsidRDefault="004470EF">
      <w:pPr>
        <w:pStyle w:val="Compact"/>
      </w:pPr>
      <w:hyperlink w:anchor="Recursos">
        <w:r w:rsidRPr="002E6533">
          <w:rPr>
            <w:rStyle w:val="Hyperlink"/>
          </w:rPr>
          <w:t>Recursos</w:t>
        </w:r>
      </w:hyperlink>
    </w:p>
    <w:p w14:paraId="6CB65914" w14:textId="77777777" w:rsidR="004470EF" w:rsidRPr="002E6533" w:rsidRDefault="004470EF">
      <w:pPr>
        <w:pStyle w:val="Compact"/>
      </w:pPr>
      <w:hyperlink w:anchor="Xe3b7b3e396cf17397a268307e44118fdefbc9e1">
        <w:r w:rsidRPr="002E6533">
          <w:rPr>
            <w:rStyle w:val="Hyperlink"/>
          </w:rPr>
          <w:t>Quem pode criar áreas de trabalho e painéis de controle?</w:t>
        </w:r>
      </w:hyperlink>
    </w:p>
    <w:p w14:paraId="2A844C4D" w14:textId="77777777" w:rsidR="004470EF" w:rsidRPr="002E6533" w:rsidRDefault="00000000">
      <w:pPr>
        <w:pStyle w:val="Ttulo2"/>
      </w:pPr>
      <w:r w:rsidRPr="002E6533">
        <w:t>Espaços de trabalho</w:t>
      </w:r>
    </w:p>
    <w:p w14:paraId="306FFF83" w14:textId="77777777" w:rsidR="004470EF" w:rsidRPr="002E6533" w:rsidRDefault="00000000">
      <w:pPr>
        <w:pStyle w:val="FirstParagraph"/>
      </w:pPr>
      <w:r w:rsidRPr="002E6533">
        <w:t>Áreas de trabalho são agrupamentos de painéis de controle com conteúdo relacionado. Geralmente, as áreas de trabalho tratam de uma única área de negócios, com painéis de controle para diferentes usuários dentro dessa área.</w:t>
      </w:r>
    </w:p>
    <w:p w14:paraId="53AA20C0" w14:textId="77777777" w:rsidR="004470EF" w:rsidRPr="002E6533" w:rsidRDefault="00000000">
      <w:pPr>
        <w:pStyle w:val="Corpodetexto"/>
      </w:pPr>
      <w:r w:rsidRPr="002E6533">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40B74FA0" w14:textId="77777777" w:rsidR="004470EF" w:rsidRPr="002E6533" w:rsidRDefault="00000000">
      <w:pPr>
        <w:pStyle w:val="Ttulo2"/>
      </w:pPr>
      <w:bookmarkStart w:id="780" w:name="painéis-de-controle"/>
      <w:r w:rsidRPr="002E6533">
        <w:t>Painéis de controle</w:t>
      </w:r>
    </w:p>
    <w:p w14:paraId="537679DA" w14:textId="77777777" w:rsidR="004470EF" w:rsidRPr="002E6533" w:rsidRDefault="00000000">
      <w:pPr>
        <w:pStyle w:val="FirstParagraph"/>
      </w:pPr>
      <w:r w:rsidRPr="002E6533">
        <w:t>Painéis de controle são agrupamentos de recursos com conteúdo relacionado. Esses painéis de controle WYSIWYG (What You See is What You Get, o que você vê é o que você terá) baseados em recurso permitem que você visualize o que será construído, permitindo que você faça alterações em tempo real. Esses painéis de controle são responsivos, permitindo que você os visualize em vários dispositivos. Os painéis de controle podem ser reutilizados em várias áreas de trabalho. Você pode criar painéis de controle globais e permitir que os usuários criem painéis de controle pessoais.</w:t>
      </w:r>
    </w:p>
    <w:p w14:paraId="032D7A0A" w14:textId="77777777" w:rsidR="004470EF" w:rsidRPr="002E6533" w:rsidRDefault="00000000">
      <w:pPr>
        <w:pStyle w:val="Ttulo3"/>
      </w:pPr>
      <w:bookmarkStart w:id="781" w:name="painéis-de-controle-globais"/>
      <w:r w:rsidRPr="002E6533">
        <w:t>Painéis de controle globais</w:t>
      </w:r>
    </w:p>
    <w:p w14:paraId="02AF7CF2" w14:textId="77777777" w:rsidR="004470EF" w:rsidRPr="002E6533" w:rsidRDefault="00000000">
      <w:pPr>
        <w:pStyle w:val="FirstParagraph"/>
      </w:pPr>
      <w:r w:rsidRPr="002E6533">
        <w:t>Os painéis de controle globais podem ser visualizados por todos os usuários aos quais você atribui acesso.</w:t>
      </w:r>
    </w:p>
    <w:p w14:paraId="215902F2" w14:textId="77777777" w:rsidR="004470EF" w:rsidRPr="002E6533" w:rsidRDefault="00000000">
      <w:pPr>
        <w:pStyle w:val="Corpodetexto"/>
      </w:pPr>
      <w:r w:rsidRPr="002E6533">
        <w:t>Somente os administradores podem editar painéis de controle globais.</w:t>
      </w:r>
    </w:p>
    <w:p w14:paraId="6ED2BCC6" w14:textId="77777777" w:rsidR="004470EF" w:rsidRPr="002E6533" w:rsidRDefault="00000000">
      <w:pPr>
        <w:pStyle w:val="Corpodetexto"/>
      </w:pPr>
      <w:r w:rsidRPr="002E6533">
        <w:t>Os usuários podem reorganizar os painéis de controle globais, mas quaisquer modificações no layout são salvas apenas na sessão atual do usuário.</w:t>
      </w:r>
    </w:p>
    <w:p w14:paraId="25A0D957" w14:textId="77777777" w:rsidR="004470EF" w:rsidRPr="002E6533" w:rsidRDefault="00000000">
      <w:pPr>
        <w:pStyle w:val="Ttulo3"/>
      </w:pPr>
      <w:bookmarkStart w:id="782" w:name="painéis-de-controle-pessoais"/>
      <w:bookmarkEnd w:id="781"/>
      <w:r w:rsidRPr="002E6533">
        <w:lastRenderedPageBreak/>
        <w:t>Painéis de controle pessoais</w:t>
      </w:r>
    </w:p>
    <w:p w14:paraId="26BE972E" w14:textId="77777777" w:rsidR="004470EF" w:rsidRPr="002E6533" w:rsidRDefault="00000000">
      <w:pPr>
        <w:pStyle w:val="FirstParagraph"/>
      </w:pPr>
      <w:r w:rsidRPr="002E6533">
        <w:t>Se você habilitou uma área de trabalho para &lt;painéis de controle pessoais&gt;, os usuários podem criar os próprios painéis de controle. Os painéis de controle pessoais são específicos do usuário e não estão limitados à sessão atual dele.</w:t>
      </w:r>
    </w:p>
    <w:bookmarkEnd w:id="782"/>
    <w:p w14:paraId="78BA7881" w14:textId="77777777" w:rsidR="004470EF" w:rsidRPr="002E6533" w:rsidRDefault="00000000">
      <w:pPr>
        <w:pStyle w:val="Ttulo3"/>
      </w:pPr>
      <w:r w:rsidRPr="002E6533">
        <w:t>Painel de indicadores administrativos</w:t>
      </w:r>
    </w:p>
    <w:p w14:paraId="24ADE0EE" w14:textId="77777777" w:rsidR="004470EF" w:rsidRPr="002E6533" w:rsidRDefault="00000000">
      <w:pPr>
        <w:pStyle w:val="FirstParagraph"/>
      </w:pPr>
      <w:r w:rsidRPr="002E6533">
        <w:t>O Painel de indicadores administrativos exibe informações sobre a integridade do sistema, que permitem aos administradores do sistema identificar áreas que precisam ser resolvidas. Por exemplo, você pode usar o Painel de indicadores administrativos para visualizar feeds de dados com falha, inscrição de workflow avançado ou a porcentagem de seus objetos licenciáveis que você usou.</w:t>
      </w:r>
    </w:p>
    <w:p w14:paraId="3D9ACBE0" w14:textId="77777777" w:rsidR="004470EF" w:rsidRPr="002E6533" w:rsidRDefault="00000000">
      <w:pPr>
        <w:pStyle w:val="Corpodetexto"/>
      </w:pPr>
      <w:r w:rsidRPr="002E6533">
        <w:t xml:space="preserve">Para obter informações sobre como instalar e usar o Painel de indicadores administrativos, consulte </w:t>
      </w:r>
      <w:hyperlink r:id="rId1021">
        <w:r w:rsidR="004470EF" w:rsidRPr="002E6533">
          <w:rPr>
            <w:rStyle w:val="Hyperlink"/>
          </w:rPr>
          <w:t>Painel de indicadores administrativos</w:t>
        </w:r>
      </w:hyperlink>
      <w:r w:rsidRPr="002E6533">
        <w:t>.</w:t>
      </w:r>
    </w:p>
    <w:p w14:paraId="768C19CD" w14:textId="77777777" w:rsidR="004470EF" w:rsidRPr="002E6533" w:rsidRDefault="00000000">
      <w:pPr>
        <w:pStyle w:val="Ttulo2"/>
      </w:pPr>
      <w:bookmarkStart w:id="783" w:name="recursos"/>
      <w:bookmarkEnd w:id="780"/>
      <w:r w:rsidRPr="002E6533">
        <w:t>Recursos</w:t>
      </w:r>
    </w:p>
    <w:p w14:paraId="77C6CDF9" w14:textId="77777777" w:rsidR="004470EF" w:rsidRPr="002E6533" w:rsidRDefault="00000000">
      <w:pPr>
        <w:pStyle w:val="FirstParagraph"/>
      </w:pPr>
      <w:r w:rsidRPr="002E6533">
        <w:t xml:space="preserve">Os recursos são contêineres de informações que você deseja apresentar aos usuários em um painel de controle. Os recursos exibem informações do relatório como gráficos ou tabelas. Os recursos de relatórios são específicos aos painéis de controles em que são usados; no entanto, as propriedades </w:t>
      </w:r>
      <w:proofErr w:type="gramStart"/>
      <w:r w:rsidRPr="002E6533">
        <w:t>do relatórios</w:t>
      </w:r>
      <w:proofErr w:type="gramEnd"/>
      <w:r w:rsidRPr="002E6533">
        <w:t xml:space="preserve"> são específicas do relatório. Se as propriedades de um relatório forem atualizadas, essa alteração será refletida em todos os painéis de controle onde o relatório é usado. Os recursos podem ser permitir que os usuários criem de gráficos únicos ou múltiplos. Recursos de vários gráficos contêm no máximo 15 relatórios ou gráficos.</w:t>
      </w:r>
    </w:p>
    <w:p w14:paraId="20D8B714" w14:textId="77777777" w:rsidR="004470EF" w:rsidRPr="002E6533" w:rsidRDefault="00000000">
      <w:pPr>
        <w:pStyle w:val="Ttulo2"/>
      </w:pPr>
      <w:bookmarkStart w:id="784" w:name="Xc83a8a41219fb1c58e21ca2ba7bbcfc342ee5cb"/>
      <w:bookmarkEnd w:id="783"/>
      <w:r w:rsidRPr="002E6533">
        <w:t>Quem pode criar áreas de trabalho e painéis de controle?</w:t>
      </w:r>
    </w:p>
    <w:p w14:paraId="34F44A37" w14:textId="77777777" w:rsidR="004470EF" w:rsidRPr="002E6533" w:rsidRDefault="00000000">
      <w:pPr>
        <w:pStyle w:val="FirstParagraph"/>
      </w:pPr>
      <w:r w:rsidRPr="002E6533">
        <w:t xml:space="preserve">Com uma </w:t>
      </w:r>
      <w:hyperlink r:id="rId1022">
        <w:r w:rsidR="004470EF" w:rsidRPr="002E6533">
          <w:rPr>
            <w:rStyle w:val="Hyperlink"/>
          </w:rPr>
          <w:t>função de acesso</w:t>
        </w:r>
      </w:hyperlink>
      <w:r w:rsidRPr="002E6533">
        <w:t>, você deve ter direitos de Criar, Ler e Atualizar para as seguintes páginas:</w:t>
      </w:r>
    </w:p>
    <w:p w14:paraId="1ACFF28E" w14:textId="77777777" w:rsidR="004470EF" w:rsidRPr="002E6533" w:rsidRDefault="00000000">
      <w:pPr>
        <w:pStyle w:val="Compact"/>
      </w:pPr>
      <w:r w:rsidRPr="002E6533">
        <w:t>Áreas de trabalho e painéis de controle: Gerenciar áreas de trabalho</w:t>
      </w:r>
    </w:p>
    <w:p w14:paraId="3698EB82" w14:textId="77777777" w:rsidR="004470EF" w:rsidRPr="002E6533" w:rsidRDefault="00000000">
      <w:pPr>
        <w:pStyle w:val="Compact"/>
      </w:pPr>
      <w:r w:rsidRPr="002E6533">
        <w:t>Áreas de trabalho e painéis de controle: Gerenciar painéis de controle</w:t>
      </w:r>
    </w:p>
    <w:p w14:paraId="238F9D5D" w14:textId="77777777" w:rsidR="004470EF" w:rsidRPr="002E6533" w:rsidRDefault="00000000">
      <w:pPr>
        <w:pStyle w:val="FirstParagraph"/>
      </w:pPr>
      <w:r w:rsidRPr="002E6533">
        <w:t>Para editar as propriedades do recurso em um painel de controle, um usuário deve ter direitos de Criar, Ler e Atualizar em Áreas de trabalho e Painéis de controle.</w:t>
      </w:r>
    </w:p>
    <w:p w14:paraId="5794C908" w14:textId="77777777" w:rsidR="004470EF" w:rsidRPr="002E6533" w:rsidRDefault="00000000">
      <w:pPr>
        <w:pStyle w:val="Corpodetexto"/>
      </w:pPr>
      <w:r w:rsidRPr="002E6533">
        <w:t>Os usuários finais só podem visualizar os recursos de relatórios com base no acesso e nas permissões deles.</w:t>
      </w:r>
    </w:p>
    <w:p w14:paraId="01F1265B" w14:textId="77777777" w:rsidR="004470EF" w:rsidRPr="002E6533" w:rsidRDefault="00000000">
      <w:pPr>
        <w:pStyle w:val="Ttulo1"/>
      </w:pPr>
      <w:bookmarkStart w:id="785" w:name="X938080332f2955ab805734cd7e6c899b95169e6"/>
      <w:bookmarkEnd w:id="779"/>
      <w:bookmarkEnd w:id="784"/>
      <w:r w:rsidRPr="002E6533">
        <w:t>Gerenciar painéis: Com o que você precisa de ajuda?</w:t>
      </w:r>
    </w:p>
    <w:p w14:paraId="1B591A7F" w14:textId="77777777" w:rsidR="004470EF" w:rsidRPr="002E6533" w:rsidRDefault="00000000">
      <w:pPr>
        <w:pStyle w:val="FirstParagraph"/>
      </w:pPr>
      <w:r w:rsidRPr="002E6533">
        <w:t>A página Gerenciar painéis de controle é o ponto de partida para todas as tarefas do painel. Você pode visualizar, editar e excluir painéis de controle existentes.</w:t>
      </w:r>
    </w:p>
    <w:p w14:paraId="445A3EC6" w14:textId="77777777" w:rsidR="004470EF" w:rsidRPr="002E6533" w:rsidRDefault="00000000">
      <w:pPr>
        <w:pStyle w:val="Corpodetexto"/>
      </w:pPr>
      <w:r w:rsidRPr="002E6533">
        <w:rPr>
          <w:b/>
          <w:bCs/>
        </w:rPr>
        <w:lastRenderedPageBreak/>
        <w:t>Importante:</w:t>
      </w:r>
      <w:r w:rsidRPr="002E6533">
        <w:t xml:space="preserve"> Este tópico serve para o Painel de controle de última geração. Para visualizar o conteúdo da experiência Painel de controle clássico, consulte </w:t>
      </w:r>
      <w:hyperlink r:id="rId1023">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024" w:anchor="classic_experiences">
        <w:r w:rsidR="004470EF" w:rsidRPr="002E6533">
          <w:rPr>
            <w:rStyle w:val="Hyperlink"/>
          </w:rPr>
          <w:t>Experiências clássicas do Archer</w:t>
        </w:r>
      </w:hyperlink>
      <w:r w:rsidRPr="002E6533">
        <w:t>.</w:t>
      </w:r>
    </w:p>
    <w:p w14:paraId="55270B18" w14:textId="77777777" w:rsidR="004470EF" w:rsidRPr="002E6533" w:rsidRDefault="00000000">
      <w:pPr>
        <w:pStyle w:val="Corpodetexto"/>
      </w:pPr>
      <w:r w:rsidRPr="002E6533">
        <w:t>Nesta página</w:t>
      </w:r>
    </w:p>
    <w:p w14:paraId="55E17767" w14:textId="77777777" w:rsidR="004470EF" w:rsidRPr="002E6533" w:rsidRDefault="004470EF">
      <w:pPr>
        <w:pStyle w:val="Compact"/>
      </w:pPr>
      <w:hyperlink w:anchor="Precisodeajudaparausarainterface">
        <w:r w:rsidRPr="002E6533">
          <w:rPr>
            <w:rStyle w:val="Hyperlink"/>
          </w:rPr>
          <w:t>Preciso de ajuda para usar a interface</w:t>
        </w:r>
      </w:hyperlink>
    </w:p>
    <w:p w14:paraId="45AE8289" w14:textId="77777777" w:rsidR="004470EF" w:rsidRPr="002E6533" w:rsidRDefault="004470EF">
      <w:pPr>
        <w:pStyle w:val="Compact"/>
      </w:pPr>
      <w:hyperlink w:anchor="Xb39120d09a020e42c99aceb43a22b40c578ff99">
        <w:r w:rsidRPr="002E6533">
          <w:rPr>
            <w:rStyle w:val="Hyperlink"/>
          </w:rPr>
          <w:t>Preciso de ajuda para criar e manter painéis de controle (Admin)</w:t>
        </w:r>
      </w:hyperlink>
    </w:p>
    <w:p w14:paraId="52D28C9F" w14:textId="77777777" w:rsidR="004470EF" w:rsidRPr="002E6533" w:rsidRDefault="004470EF">
      <w:pPr>
        <w:pStyle w:val="Compact"/>
      </w:pPr>
      <w:hyperlink w:anchor="X6cc70dbd3554cc104c9819365102c9d47b1fcd3">
        <w:r w:rsidRPr="002E6533">
          <w:rPr>
            <w:rStyle w:val="Hyperlink"/>
          </w:rPr>
          <w:t>Preciso de ajuda para personalizar meu painel de controle (usuário)</w:t>
        </w:r>
      </w:hyperlink>
    </w:p>
    <w:p w14:paraId="72699B35"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58742C39" w14:textId="77777777" w:rsidR="004470EF" w:rsidRPr="002E6533" w:rsidRDefault="00000000">
      <w:pPr>
        <w:pStyle w:val="Ttulo2"/>
      </w:pPr>
      <w:r w:rsidRPr="002E6533">
        <w:t>Preciso de ajuda para usar a interface</w:t>
      </w:r>
    </w:p>
    <w:p w14:paraId="7BD17D2A" w14:textId="77777777" w:rsidR="004470EF" w:rsidRPr="002E6533" w:rsidRDefault="00000000">
      <w:pPr>
        <w:pStyle w:val="FirstParagraph"/>
      </w:pPr>
      <w:r w:rsidRPr="002E6533">
        <w:t>Gerenciar painel de controle</w:t>
      </w:r>
    </w:p>
    <w:p w14:paraId="2EBBBB21" w14:textId="77777777" w:rsidR="004470EF" w:rsidRPr="002E6533" w:rsidRDefault="00000000">
      <w:pPr>
        <w:pStyle w:val="Corpodetexto"/>
      </w:pPr>
      <w:r w:rsidRPr="002E6533">
        <w:t xml:space="preserve">Os painéis de controle existentes são exibidos na página </w:t>
      </w:r>
      <w:hyperlink w:anchor="Xa39a3ee5e6b4b0d3255bfef95601890afd80709">
        <w:r w:rsidR="004470EF" w:rsidRPr="002E6533">
          <w:rPr>
            <w:rStyle w:val="Hyperlink"/>
          </w:rPr>
          <w:t>Gerenciar painéis de controle</w:t>
        </w:r>
      </w:hyperlink>
      <w:r w:rsidRPr="002E6533">
        <w:t>. Em Exibir, você pode escolher as colunas a serem exibidas nesta página.</w:t>
      </w:r>
    </w:p>
    <w:p w14:paraId="7306B907" w14:textId="77777777" w:rsidR="004470EF" w:rsidRPr="002E6533" w:rsidRDefault="00000000">
      <w:pPr>
        <w:pStyle w:val="Corpodetexto"/>
      </w:pPr>
      <w:r w:rsidRPr="002E6533">
        <w:t>Você pode adicionar um novo painel de controle Um ícone de número 1</w:t>
      </w:r>
      <w:proofErr w:type="gramStart"/>
      <w:r w:rsidRPr="002E6533">
        <w:t>. ,</w:t>
      </w:r>
      <w:proofErr w:type="gramEnd"/>
      <w:r w:rsidRPr="002E6533">
        <w:t xml:space="preserve"> copie um painel de controle existente Um ícone de número 2. , e exclua um painel de controle Um ícone de número 3 desta página. Para editar um painel, clique no nome do painel Um ícone de número 4</w:t>
      </w:r>
      <w:proofErr w:type="gramStart"/>
      <w:r w:rsidRPr="002E6533">
        <w:t>. .</w:t>
      </w:r>
      <w:proofErr w:type="gramEnd"/>
    </w:p>
    <w:p w14:paraId="63F52BCA" w14:textId="77777777" w:rsidR="004470EF" w:rsidRPr="002E6533" w:rsidRDefault="00000000">
      <w:pPr>
        <w:pStyle w:val="Corpodetexto"/>
      </w:pPr>
      <w:r w:rsidRPr="002E6533">
        <w:t>Você também pode copiar um link de página para a página Gerenciar painéis de controle Um ícone de número 5</w:t>
      </w:r>
      <w:proofErr w:type="gramStart"/>
      <w:r w:rsidRPr="002E6533">
        <w:t>. ,</w:t>
      </w:r>
      <w:proofErr w:type="gramEnd"/>
      <w:r w:rsidRPr="002E6533">
        <w:t xml:space="preserve"> ou escolha fechar esta página Um ícone de número 6. .</w:t>
      </w:r>
    </w:p>
    <w:p w14:paraId="4F9DD41A" w14:textId="77777777" w:rsidR="004470EF" w:rsidRPr="002E6533" w:rsidRDefault="00000000">
      <w:pPr>
        <w:pStyle w:val="Ttulo2"/>
      </w:pPr>
      <w:bookmarkStart w:id="786" w:name="Xa9046d4b4ab5eeeac322bfc4cba61b941bdd05a"/>
      <w:r w:rsidRPr="002E6533">
        <w:t>Preciso de ajuda para criar e manter painéis de controle (Admin)</w:t>
      </w:r>
    </w:p>
    <w:p w14:paraId="74DEBC9D" w14:textId="77777777" w:rsidR="004470EF" w:rsidRPr="002E6533" w:rsidRDefault="00000000">
      <w:pPr>
        <w:pStyle w:val="FirstParagraph"/>
      </w:pPr>
      <w:r w:rsidRPr="002E6533">
        <w:t>As áreas de trabalho e os painéis de controle são configurados pelos administradores para seus usuários finais.</w:t>
      </w:r>
    </w:p>
    <w:p w14:paraId="1FF6C4B4" w14:textId="77777777" w:rsidR="004470EF" w:rsidRPr="002E6533" w:rsidRDefault="004470EF">
      <w:hyperlink r:id="rId1025">
        <w:r w:rsidRPr="002E6533">
          <w:rPr>
            <w:rStyle w:val="Hyperlink"/>
          </w:rPr>
          <w:t>Criação e gerenciamento de painéis de controle</w:t>
        </w:r>
      </w:hyperlink>
    </w:p>
    <w:p w14:paraId="58E4F5FF" w14:textId="77777777" w:rsidR="004470EF" w:rsidRPr="002E6533" w:rsidRDefault="004470EF">
      <w:hyperlink r:id="rId1026">
        <w:r w:rsidRPr="002E6533">
          <w:rPr>
            <w:rStyle w:val="Hyperlink"/>
          </w:rPr>
          <w:t>Criação e gerenciamento de espaços de trabalho</w:t>
        </w:r>
      </w:hyperlink>
    </w:p>
    <w:p w14:paraId="62BE11D9" w14:textId="77777777" w:rsidR="004470EF" w:rsidRPr="002E6533" w:rsidRDefault="00000000">
      <w:pPr>
        <w:pStyle w:val="Ttulo2"/>
      </w:pPr>
      <w:bookmarkStart w:id="787" w:name="X4375ed72df6c2af09ceb5cecf5784a140dd4e26"/>
      <w:bookmarkEnd w:id="786"/>
      <w:r w:rsidRPr="002E6533">
        <w:t>Preciso de ajuda para personalizar meu painel de controle (usuário)</w:t>
      </w:r>
    </w:p>
    <w:p w14:paraId="30BFA659" w14:textId="77777777" w:rsidR="004470EF" w:rsidRPr="002E6533" w:rsidRDefault="00000000">
      <w:pPr>
        <w:pStyle w:val="FirstParagraph"/>
      </w:pPr>
      <w:r w:rsidRPr="002E6533">
        <w:t>Os usuários finais podem personalizar algumas opções e criar conteúdo pessoal em áreas de trabalho e painéis de controle.</w:t>
      </w:r>
    </w:p>
    <w:p w14:paraId="435D691E" w14:textId="77777777" w:rsidR="004470EF" w:rsidRPr="002E6533" w:rsidRDefault="004470EF">
      <w:pPr>
        <w:pStyle w:val="Corpodetexto"/>
      </w:pPr>
      <w:hyperlink r:id="rId1027">
        <w:r w:rsidRPr="002E6533">
          <w:rPr>
            <w:rStyle w:val="Hyperlink"/>
          </w:rPr>
          <w:t>Personalizando áreas de trabalho e painéis de controle</w:t>
        </w:r>
      </w:hyperlink>
    </w:p>
    <w:bookmarkEnd w:id="787"/>
    <w:p w14:paraId="719673FE" w14:textId="77777777" w:rsidR="004470EF" w:rsidRPr="002E6533" w:rsidRDefault="00000000">
      <w:pPr>
        <w:pStyle w:val="Ttulo2"/>
      </w:pPr>
      <w:r w:rsidRPr="002E6533">
        <w:lastRenderedPageBreak/>
        <w:t>Preciso de ajuda para usar um aplicativo ou questionário específico</w:t>
      </w:r>
    </w:p>
    <w:p w14:paraId="33ECDE25" w14:textId="77777777" w:rsidR="004470EF" w:rsidRPr="002E6533" w:rsidRDefault="00000000">
      <w:pPr>
        <w:pStyle w:val="FirstParagraph"/>
      </w:pPr>
      <w:r w:rsidRPr="002E6533">
        <w:t xml:space="preserve">O </w:t>
      </w:r>
      <w:hyperlink r:id="rId1028">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2113097C"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725F9DEE"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FE66AC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93AA307" w14:textId="77777777" w:rsidR="004470EF" w:rsidRPr="002E6533" w:rsidRDefault="00000000">
            <w:pPr>
              <w:pStyle w:val="Compact"/>
            </w:pPr>
            <w:r w:rsidRPr="002E6533">
              <w:t>Aplicativo ou questionário</w:t>
            </w:r>
          </w:p>
        </w:tc>
        <w:tc>
          <w:tcPr>
            <w:tcW w:w="2613" w:type="dxa"/>
          </w:tcPr>
          <w:p w14:paraId="398D2F37" w14:textId="77777777" w:rsidR="004470EF" w:rsidRPr="002E6533" w:rsidRDefault="00000000">
            <w:pPr>
              <w:pStyle w:val="Compact"/>
            </w:pPr>
            <w:r w:rsidRPr="002E6533">
              <w:t>Caso de uso</w:t>
            </w:r>
          </w:p>
        </w:tc>
        <w:tc>
          <w:tcPr>
            <w:tcW w:w="2613" w:type="dxa"/>
          </w:tcPr>
          <w:p w14:paraId="78592B7E" w14:textId="77777777" w:rsidR="004470EF" w:rsidRPr="002E6533" w:rsidRDefault="00000000">
            <w:pPr>
              <w:pStyle w:val="Compact"/>
            </w:pPr>
            <w:r w:rsidRPr="002E6533">
              <w:t>Link de ajuda</w:t>
            </w:r>
          </w:p>
        </w:tc>
      </w:tr>
      <w:tr w:rsidR="004470EF" w:rsidRPr="002E6533" w14:paraId="3EFB7BC8" w14:textId="77777777">
        <w:tc>
          <w:tcPr>
            <w:tcW w:w="2613" w:type="dxa"/>
          </w:tcPr>
          <w:p w14:paraId="159BEEDA" w14:textId="77777777" w:rsidR="004470EF" w:rsidRPr="002E6533" w:rsidRDefault="00000000">
            <w:pPr>
              <w:pStyle w:val="Compact"/>
            </w:pPr>
            <w:r w:rsidRPr="002E6533">
              <w:t xml:space="preserve"> Planos Ativados</w:t>
            </w:r>
          </w:p>
        </w:tc>
        <w:tc>
          <w:tcPr>
            <w:tcW w:w="2613" w:type="dxa"/>
          </w:tcPr>
          <w:p w14:paraId="1A26D366" w14:textId="77777777" w:rsidR="004470EF" w:rsidRPr="002E6533" w:rsidRDefault="00000000">
            <w:pPr>
              <w:pStyle w:val="Compact"/>
            </w:pPr>
            <w:r w:rsidRPr="002E6533">
              <w:t>Business Continuity &amp; IT Disaster Recovery Planning</w:t>
            </w:r>
          </w:p>
        </w:tc>
        <w:tc>
          <w:tcPr>
            <w:tcW w:w="2613" w:type="dxa"/>
          </w:tcPr>
          <w:p w14:paraId="5E88BE5A" w14:textId="77777777" w:rsidR="004470EF" w:rsidRPr="002E6533" w:rsidRDefault="004470EF">
            <w:pPr>
              <w:pStyle w:val="Compact"/>
            </w:pPr>
            <w:hyperlink r:id="rId1029">
              <w:r w:rsidRPr="002E6533">
                <w:rPr>
                  <w:rStyle w:val="Hyperlink"/>
                </w:rPr>
                <w:t>Gerenciamento de resiliência</w:t>
              </w:r>
            </w:hyperlink>
          </w:p>
        </w:tc>
      </w:tr>
      <w:tr w:rsidR="004470EF" w:rsidRPr="002E6533" w14:paraId="60B637D2" w14:textId="77777777">
        <w:tc>
          <w:tcPr>
            <w:tcW w:w="2613" w:type="dxa"/>
          </w:tcPr>
          <w:p w14:paraId="50C86F83" w14:textId="77777777" w:rsidR="004470EF" w:rsidRPr="002E6533" w:rsidRDefault="00000000">
            <w:pPr>
              <w:pStyle w:val="Compact"/>
            </w:pPr>
            <w:r w:rsidRPr="002E6533">
              <w:t>Controles alocados</w:t>
            </w:r>
          </w:p>
        </w:tc>
        <w:tc>
          <w:tcPr>
            <w:tcW w:w="2613" w:type="dxa"/>
          </w:tcPr>
          <w:p w14:paraId="346AD5D9" w14:textId="77777777" w:rsidR="004470EF" w:rsidRPr="002E6533" w:rsidRDefault="00000000">
            <w:pPr>
              <w:pStyle w:val="Compact"/>
            </w:pPr>
            <w:r w:rsidRPr="002E6533">
              <w:t>Avaliações e autorização</w:t>
            </w:r>
          </w:p>
        </w:tc>
        <w:tc>
          <w:tcPr>
            <w:tcW w:w="2613" w:type="dxa"/>
            <w:vMerge w:val="restart"/>
          </w:tcPr>
          <w:p w14:paraId="019AB6D5" w14:textId="77777777" w:rsidR="004470EF" w:rsidRPr="002E6533" w:rsidRDefault="004470EF">
            <w:pPr>
              <w:pStyle w:val="Corpodetexto"/>
            </w:pPr>
            <w:hyperlink r:id="rId1030">
              <w:r w:rsidRPr="002E6533">
                <w:rPr>
                  <w:rStyle w:val="Hyperlink"/>
                </w:rPr>
                <w:t>Ajuda do setor público</w:t>
              </w:r>
            </w:hyperlink>
          </w:p>
          <w:p w14:paraId="2764CA6B" w14:textId="77777777" w:rsidR="004470EF" w:rsidRPr="002E6533" w:rsidRDefault="00000000">
            <w:pPr>
              <w:pStyle w:val="Corpodetexto"/>
            </w:pPr>
            <w:r w:rsidRPr="002E6533">
              <w:t> </w:t>
            </w:r>
          </w:p>
        </w:tc>
      </w:tr>
      <w:tr w:rsidR="004470EF" w:rsidRPr="002E6533" w14:paraId="3D5940A1" w14:textId="77777777">
        <w:tc>
          <w:tcPr>
            <w:tcW w:w="2613" w:type="dxa"/>
            <w:vMerge w:val="restart"/>
          </w:tcPr>
          <w:p w14:paraId="49886D89" w14:textId="77777777" w:rsidR="004470EF" w:rsidRPr="002E6533" w:rsidRDefault="00000000">
            <w:pPr>
              <w:pStyle w:val="Corpodetexto"/>
            </w:pPr>
            <w:r w:rsidRPr="002E6533">
              <w:t>Agência</w:t>
            </w:r>
          </w:p>
          <w:p w14:paraId="11DEF4B1" w14:textId="77777777" w:rsidR="004470EF" w:rsidRPr="002E6533" w:rsidRDefault="00000000">
            <w:pPr>
              <w:pStyle w:val="Corpodetexto"/>
            </w:pPr>
            <w:r w:rsidRPr="002E6533">
              <w:t> </w:t>
            </w:r>
          </w:p>
        </w:tc>
        <w:tc>
          <w:tcPr>
            <w:tcW w:w="2613" w:type="dxa"/>
          </w:tcPr>
          <w:p w14:paraId="315DEE90" w14:textId="77777777" w:rsidR="004470EF" w:rsidRPr="002E6533" w:rsidRDefault="00000000">
            <w:pPr>
              <w:pStyle w:val="Compact"/>
            </w:pPr>
            <w:r w:rsidRPr="002E6533">
              <w:t>Avaliações e autorização</w:t>
            </w:r>
          </w:p>
        </w:tc>
        <w:tc>
          <w:tcPr>
            <w:tcW w:w="2613" w:type="dxa"/>
            <w:vMerge/>
          </w:tcPr>
          <w:p w14:paraId="7B95CFFE" w14:textId="77777777" w:rsidR="004470EF" w:rsidRPr="002E6533" w:rsidRDefault="004470EF"/>
        </w:tc>
      </w:tr>
      <w:tr w:rsidR="004470EF" w:rsidRPr="002E6533" w14:paraId="4406D37B" w14:textId="77777777">
        <w:tc>
          <w:tcPr>
            <w:tcW w:w="2613" w:type="dxa"/>
            <w:vMerge/>
          </w:tcPr>
          <w:p w14:paraId="241135FC" w14:textId="77777777" w:rsidR="004470EF" w:rsidRPr="002E6533" w:rsidRDefault="004470EF"/>
        </w:tc>
        <w:tc>
          <w:tcPr>
            <w:tcW w:w="2613" w:type="dxa"/>
          </w:tcPr>
          <w:p w14:paraId="4350C1B0" w14:textId="77777777" w:rsidR="004470EF" w:rsidRPr="002E6533" w:rsidRDefault="00000000">
            <w:pPr>
              <w:pStyle w:val="Compact"/>
            </w:pPr>
            <w:r w:rsidRPr="002E6533">
              <w:t>Monitoramento Contínuo</w:t>
            </w:r>
          </w:p>
        </w:tc>
        <w:tc>
          <w:tcPr>
            <w:tcW w:w="2613" w:type="dxa"/>
            <w:vMerge/>
          </w:tcPr>
          <w:p w14:paraId="0C235F2C" w14:textId="77777777" w:rsidR="004470EF" w:rsidRPr="002E6533" w:rsidRDefault="004470EF"/>
        </w:tc>
      </w:tr>
      <w:tr w:rsidR="004470EF" w:rsidRPr="002E6533" w14:paraId="3CCCB4D5" w14:textId="77777777">
        <w:tc>
          <w:tcPr>
            <w:tcW w:w="2613" w:type="dxa"/>
          </w:tcPr>
          <w:p w14:paraId="54EBEDE0" w14:textId="77777777" w:rsidR="004470EF" w:rsidRPr="002E6533" w:rsidRDefault="00000000">
            <w:pPr>
              <w:pStyle w:val="Compact"/>
            </w:pPr>
            <w:r w:rsidRPr="002E6533">
              <w:t>Controles alocados de IA</w:t>
            </w:r>
          </w:p>
        </w:tc>
        <w:tc>
          <w:tcPr>
            <w:tcW w:w="2613" w:type="dxa"/>
            <w:vMerge w:val="restart"/>
          </w:tcPr>
          <w:p w14:paraId="7A117C32" w14:textId="77777777" w:rsidR="004470EF" w:rsidRPr="002E6533" w:rsidRDefault="00000000">
            <w:pPr>
              <w:pStyle w:val="Compact"/>
            </w:pPr>
            <w:r w:rsidRPr="002E6533">
              <w:t>Governança de IA</w:t>
            </w:r>
          </w:p>
        </w:tc>
        <w:tc>
          <w:tcPr>
            <w:tcW w:w="2613" w:type="dxa"/>
            <w:vMerge w:val="restart"/>
          </w:tcPr>
          <w:p w14:paraId="0BD6717E" w14:textId="77777777" w:rsidR="004470EF" w:rsidRPr="002E6533" w:rsidRDefault="00000000">
            <w:pPr>
              <w:pStyle w:val="Compact"/>
            </w:pPr>
            <w:r w:rsidRPr="002E6533">
              <w:t>Ajuda de Governança de IA</w:t>
            </w:r>
          </w:p>
        </w:tc>
      </w:tr>
      <w:tr w:rsidR="004470EF" w:rsidRPr="002E6533" w14:paraId="6C7D2875" w14:textId="77777777">
        <w:tc>
          <w:tcPr>
            <w:tcW w:w="2613" w:type="dxa"/>
          </w:tcPr>
          <w:p w14:paraId="144222DA" w14:textId="77777777" w:rsidR="004470EF" w:rsidRPr="002E6533" w:rsidRDefault="00000000">
            <w:pPr>
              <w:pStyle w:val="Compact"/>
            </w:pPr>
            <w:r w:rsidRPr="002E6533">
              <w:t>Obrigações alocadas de IA</w:t>
            </w:r>
          </w:p>
        </w:tc>
        <w:tc>
          <w:tcPr>
            <w:tcW w:w="2613" w:type="dxa"/>
            <w:vMerge/>
          </w:tcPr>
          <w:p w14:paraId="483FC602" w14:textId="77777777" w:rsidR="004470EF" w:rsidRPr="002E6533" w:rsidRDefault="004470EF"/>
        </w:tc>
        <w:tc>
          <w:tcPr>
            <w:tcW w:w="2613" w:type="dxa"/>
            <w:vMerge/>
          </w:tcPr>
          <w:p w14:paraId="519C1923" w14:textId="77777777" w:rsidR="004470EF" w:rsidRPr="002E6533" w:rsidRDefault="004470EF"/>
        </w:tc>
      </w:tr>
      <w:tr w:rsidR="004470EF" w:rsidRPr="002E6533" w14:paraId="726E4050" w14:textId="77777777">
        <w:tc>
          <w:tcPr>
            <w:tcW w:w="2613" w:type="dxa"/>
          </w:tcPr>
          <w:p w14:paraId="1885FB0E" w14:textId="77777777" w:rsidR="004470EF" w:rsidRPr="002E6533" w:rsidRDefault="00000000">
            <w:pPr>
              <w:pStyle w:val="Compact"/>
            </w:pPr>
            <w:r w:rsidRPr="002E6533">
              <w:t>Catálogo de Avaliação de Conformidade de IA</w:t>
            </w:r>
          </w:p>
        </w:tc>
        <w:tc>
          <w:tcPr>
            <w:tcW w:w="2613" w:type="dxa"/>
            <w:vMerge/>
          </w:tcPr>
          <w:p w14:paraId="66FD06F3" w14:textId="77777777" w:rsidR="004470EF" w:rsidRPr="002E6533" w:rsidRDefault="004470EF"/>
        </w:tc>
        <w:tc>
          <w:tcPr>
            <w:tcW w:w="2613" w:type="dxa"/>
            <w:vMerge/>
          </w:tcPr>
          <w:p w14:paraId="14008154" w14:textId="77777777" w:rsidR="004470EF" w:rsidRPr="002E6533" w:rsidRDefault="004470EF"/>
        </w:tc>
      </w:tr>
      <w:tr w:rsidR="004470EF" w:rsidRPr="002E6533" w14:paraId="4D0EB0C9" w14:textId="77777777">
        <w:tc>
          <w:tcPr>
            <w:tcW w:w="2613" w:type="dxa"/>
          </w:tcPr>
          <w:p w14:paraId="0AA6443D" w14:textId="77777777" w:rsidR="004470EF" w:rsidRPr="002E6533" w:rsidRDefault="00000000">
            <w:pPr>
              <w:pStyle w:val="Compact"/>
            </w:pPr>
            <w:r w:rsidRPr="002E6533">
              <w:t>Biblioteca de perguntas de avaliações de conformidade de IA</w:t>
            </w:r>
          </w:p>
        </w:tc>
        <w:tc>
          <w:tcPr>
            <w:tcW w:w="2613" w:type="dxa"/>
            <w:vMerge/>
          </w:tcPr>
          <w:p w14:paraId="27947F59" w14:textId="77777777" w:rsidR="004470EF" w:rsidRPr="002E6533" w:rsidRDefault="004470EF"/>
        </w:tc>
        <w:tc>
          <w:tcPr>
            <w:tcW w:w="2613" w:type="dxa"/>
            <w:vMerge/>
          </w:tcPr>
          <w:p w14:paraId="06E6531A" w14:textId="77777777" w:rsidR="004470EF" w:rsidRPr="002E6533" w:rsidRDefault="004470EF"/>
        </w:tc>
      </w:tr>
      <w:tr w:rsidR="004470EF" w:rsidRPr="002E6533" w14:paraId="512D01D5" w14:textId="77777777">
        <w:tc>
          <w:tcPr>
            <w:tcW w:w="2613" w:type="dxa"/>
          </w:tcPr>
          <w:p w14:paraId="47A0EC88" w14:textId="77777777" w:rsidR="004470EF" w:rsidRPr="002E6533" w:rsidRDefault="00000000">
            <w:pPr>
              <w:pStyle w:val="Compact"/>
            </w:pPr>
            <w:r w:rsidRPr="002E6533">
              <w:t>Perguntas de avaliações de conformidade de IA</w:t>
            </w:r>
          </w:p>
        </w:tc>
        <w:tc>
          <w:tcPr>
            <w:tcW w:w="2613" w:type="dxa"/>
            <w:vMerge/>
          </w:tcPr>
          <w:p w14:paraId="039EEB43" w14:textId="77777777" w:rsidR="004470EF" w:rsidRPr="002E6533" w:rsidRDefault="004470EF"/>
        </w:tc>
        <w:tc>
          <w:tcPr>
            <w:tcW w:w="2613" w:type="dxa"/>
            <w:vMerge/>
          </w:tcPr>
          <w:p w14:paraId="02B41241" w14:textId="77777777" w:rsidR="004470EF" w:rsidRPr="002E6533" w:rsidRDefault="004470EF"/>
        </w:tc>
      </w:tr>
      <w:tr w:rsidR="004470EF" w:rsidRPr="002E6533" w14:paraId="2870411F" w14:textId="77777777">
        <w:tc>
          <w:tcPr>
            <w:tcW w:w="2613" w:type="dxa"/>
          </w:tcPr>
          <w:p w14:paraId="46AC2764" w14:textId="77777777" w:rsidR="004470EF" w:rsidRPr="002E6533" w:rsidRDefault="00000000">
            <w:pPr>
              <w:pStyle w:val="Compact"/>
            </w:pPr>
            <w:r w:rsidRPr="002E6533">
              <w:t>Biblioteca de controles de IA</w:t>
            </w:r>
          </w:p>
        </w:tc>
        <w:tc>
          <w:tcPr>
            <w:tcW w:w="2613" w:type="dxa"/>
            <w:vMerge/>
          </w:tcPr>
          <w:p w14:paraId="556FFE18" w14:textId="77777777" w:rsidR="004470EF" w:rsidRPr="002E6533" w:rsidRDefault="004470EF"/>
        </w:tc>
        <w:tc>
          <w:tcPr>
            <w:tcW w:w="2613" w:type="dxa"/>
            <w:vMerge/>
          </w:tcPr>
          <w:p w14:paraId="4473C598" w14:textId="77777777" w:rsidR="004470EF" w:rsidRPr="002E6533" w:rsidRDefault="004470EF"/>
        </w:tc>
      </w:tr>
      <w:tr w:rsidR="004470EF" w:rsidRPr="002E6533" w14:paraId="2DC00EDB" w14:textId="77777777">
        <w:tc>
          <w:tcPr>
            <w:tcW w:w="2613" w:type="dxa"/>
          </w:tcPr>
          <w:p w14:paraId="757F0120" w14:textId="77777777" w:rsidR="004470EF" w:rsidRPr="002E6533" w:rsidRDefault="00000000">
            <w:pPr>
              <w:pStyle w:val="Compact"/>
            </w:pPr>
            <w:r w:rsidRPr="002E6533">
              <w:t>Catálogo de Obrigações de IA</w:t>
            </w:r>
          </w:p>
        </w:tc>
        <w:tc>
          <w:tcPr>
            <w:tcW w:w="2613" w:type="dxa"/>
            <w:vMerge/>
          </w:tcPr>
          <w:p w14:paraId="245B11AD" w14:textId="77777777" w:rsidR="004470EF" w:rsidRPr="002E6533" w:rsidRDefault="004470EF"/>
        </w:tc>
        <w:tc>
          <w:tcPr>
            <w:tcW w:w="2613" w:type="dxa"/>
            <w:vMerge/>
          </w:tcPr>
          <w:p w14:paraId="54C1E6CC" w14:textId="77777777" w:rsidR="004470EF" w:rsidRPr="002E6533" w:rsidRDefault="004470EF"/>
        </w:tc>
      </w:tr>
      <w:tr w:rsidR="004470EF" w:rsidRPr="002E6533" w14:paraId="70CADB08" w14:textId="77777777">
        <w:tc>
          <w:tcPr>
            <w:tcW w:w="2613" w:type="dxa"/>
          </w:tcPr>
          <w:p w14:paraId="3C06ACDE" w14:textId="77777777" w:rsidR="004470EF" w:rsidRPr="002E6533" w:rsidRDefault="00000000">
            <w:pPr>
              <w:pStyle w:val="Compact"/>
            </w:pPr>
            <w:r w:rsidRPr="002E6533">
              <w:t>Privacidade e Impacto Ético da IA</w:t>
            </w:r>
          </w:p>
        </w:tc>
        <w:tc>
          <w:tcPr>
            <w:tcW w:w="2613" w:type="dxa"/>
            <w:vMerge/>
          </w:tcPr>
          <w:p w14:paraId="67229B29" w14:textId="77777777" w:rsidR="004470EF" w:rsidRPr="002E6533" w:rsidRDefault="004470EF"/>
        </w:tc>
        <w:tc>
          <w:tcPr>
            <w:tcW w:w="2613" w:type="dxa"/>
            <w:vMerge/>
          </w:tcPr>
          <w:p w14:paraId="35A75DEB" w14:textId="77777777" w:rsidR="004470EF" w:rsidRPr="002E6533" w:rsidRDefault="004470EF"/>
        </w:tc>
      </w:tr>
      <w:tr w:rsidR="004470EF" w:rsidRPr="002E6533" w14:paraId="7CABD9BB" w14:textId="77777777">
        <w:tc>
          <w:tcPr>
            <w:tcW w:w="2613" w:type="dxa"/>
          </w:tcPr>
          <w:p w14:paraId="3141B9DE" w14:textId="77777777" w:rsidR="004470EF" w:rsidRPr="002E6533" w:rsidRDefault="00000000">
            <w:pPr>
              <w:pStyle w:val="Compact"/>
            </w:pPr>
            <w:r w:rsidRPr="002E6533">
              <w:t>Projeto de IA</w:t>
            </w:r>
          </w:p>
        </w:tc>
        <w:tc>
          <w:tcPr>
            <w:tcW w:w="2613" w:type="dxa"/>
            <w:vMerge/>
          </w:tcPr>
          <w:p w14:paraId="41844C25" w14:textId="77777777" w:rsidR="004470EF" w:rsidRPr="002E6533" w:rsidRDefault="004470EF"/>
        </w:tc>
        <w:tc>
          <w:tcPr>
            <w:tcW w:w="2613" w:type="dxa"/>
            <w:vMerge/>
          </w:tcPr>
          <w:p w14:paraId="0B6A00C2" w14:textId="77777777" w:rsidR="004470EF" w:rsidRPr="002E6533" w:rsidRDefault="004470EF"/>
        </w:tc>
      </w:tr>
      <w:tr w:rsidR="004470EF" w:rsidRPr="002E6533" w14:paraId="50210419" w14:textId="77777777">
        <w:tc>
          <w:tcPr>
            <w:tcW w:w="2613" w:type="dxa"/>
          </w:tcPr>
          <w:p w14:paraId="67CCD12B" w14:textId="77777777" w:rsidR="004470EF" w:rsidRPr="002E6533" w:rsidRDefault="00000000">
            <w:pPr>
              <w:pStyle w:val="Compact"/>
            </w:pPr>
            <w:r w:rsidRPr="002E6533">
              <w:t>Avaliação do nível de risco da IA</w:t>
            </w:r>
          </w:p>
        </w:tc>
        <w:tc>
          <w:tcPr>
            <w:tcW w:w="2613" w:type="dxa"/>
            <w:vMerge/>
          </w:tcPr>
          <w:p w14:paraId="378150BD" w14:textId="77777777" w:rsidR="004470EF" w:rsidRPr="002E6533" w:rsidRDefault="004470EF"/>
        </w:tc>
        <w:tc>
          <w:tcPr>
            <w:tcW w:w="2613" w:type="dxa"/>
            <w:vMerge/>
          </w:tcPr>
          <w:p w14:paraId="77032EA2" w14:textId="77777777" w:rsidR="004470EF" w:rsidRPr="002E6533" w:rsidRDefault="004470EF"/>
        </w:tc>
      </w:tr>
      <w:tr w:rsidR="004470EF" w:rsidRPr="002E6533" w14:paraId="3C2EEE04" w14:textId="77777777">
        <w:tc>
          <w:tcPr>
            <w:tcW w:w="2613" w:type="dxa"/>
          </w:tcPr>
          <w:p w14:paraId="1DA707AE" w14:textId="77777777" w:rsidR="004470EF" w:rsidRPr="002E6533" w:rsidRDefault="00000000">
            <w:pPr>
              <w:pStyle w:val="Compact"/>
            </w:pPr>
            <w:r w:rsidRPr="002E6533">
              <w:t>Inventário de casos de uso de IA</w:t>
            </w:r>
          </w:p>
        </w:tc>
        <w:tc>
          <w:tcPr>
            <w:tcW w:w="2613" w:type="dxa"/>
            <w:vMerge/>
          </w:tcPr>
          <w:p w14:paraId="2BDE5476" w14:textId="77777777" w:rsidR="004470EF" w:rsidRPr="002E6533" w:rsidRDefault="004470EF"/>
        </w:tc>
        <w:tc>
          <w:tcPr>
            <w:tcW w:w="2613" w:type="dxa"/>
            <w:vMerge/>
          </w:tcPr>
          <w:p w14:paraId="0B5AF9D4" w14:textId="77777777" w:rsidR="004470EF" w:rsidRPr="002E6533" w:rsidRDefault="004470EF"/>
        </w:tc>
      </w:tr>
      <w:tr w:rsidR="004470EF" w:rsidRPr="002E6533" w14:paraId="1157C827" w14:textId="77777777">
        <w:tc>
          <w:tcPr>
            <w:tcW w:w="2613" w:type="dxa"/>
          </w:tcPr>
          <w:p w14:paraId="6F6DEB8A" w14:textId="77777777" w:rsidR="004470EF" w:rsidRPr="002E6533" w:rsidRDefault="00000000">
            <w:pPr>
              <w:pStyle w:val="Compact"/>
            </w:pPr>
            <w:r w:rsidRPr="002E6533">
              <w:t>Solicitações de casos de uso de IA</w:t>
            </w:r>
          </w:p>
        </w:tc>
        <w:tc>
          <w:tcPr>
            <w:tcW w:w="2613" w:type="dxa"/>
            <w:vMerge/>
          </w:tcPr>
          <w:p w14:paraId="66F1F009" w14:textId="77777777" w:rsidR="004470EF" w:rsidRPr="002E6533" w:rsidRDefault="004470EF"/>
        </w:tc>
        <w:tc>
          <w:tcPr>
            <w:tcW w:w="2613" w:type="dxa"/>
            <w:vMerge/>
          </w:tcPr>
          <w:p w14:paraId="6A92807A" w14:textId="77777777" w:rsidR="004470EF" w:rsidRPr="002E6533" w:rsidRDefault="004470EF"/>
        </w:tc>
      </w:tr>
      <w:tr w:rsidR="004470EF" w:rsidRPr="002E6533" w14:paraId="5D48B940" w14:textId="77777777">
        <w:tc>
          <w:tcPr>
            <w:tcW w:w="2613" w:type="dxa"/>
          </w:tcPr>
          <w:p w14:paraId="6FA62EFF" w14:textId="77777777" w:rsidR="004470EF" w:rsidRPr="002E6533" w:rsidRDefault="00000000">
            <w:pPr>
              <w:pStyle w:val="Compact"/>
            </w:pPr>
            <w:r w:rsidRPr="002E6533">
              <w:lastRenderedPageBreak/>
              <w:t>Avaliação do aplicativo</w:t>
            </w:r>
          </w:p>
        </w:tc>
        <w:tc>
          <w:tcPr>
            <w:tcW w:w="2613" w:type="dxa"/>
          </w:tcPr>
          <w:p w14:paraId="5565DAA1" w14:textId="77777777" w:rsidR="004470EF" w:rsidRPr="002E6533" w:rsidRDefault="00000000">
            <w:pPr>
              <w:pStyle w:val="Compact"/>
            </w:pPr>
            <w:r w:rsidRPr="002E6533">
              <w:t>Gerenciamento de riscos de TI</w:t>
            </w:r>
          </w:p>
        </w:tc>
        <w:tc>
          <w:tcPr>
            <w:tcW w:w="2613" w:type="dxa"/>
          </w:tcPr>
          <w:p w14:paraId="3F814534" w14:textId="77777777" w:rsidR="004470EF" w:rsidRPr="002E6533" w:rsidRDefault="004470EF">
            <w:pPr>
              <w:pStyle w:val="Compact"/>
            </w:pPr>
            <w:hyperlink r:id="rId1031">
              <w:r w:rsidRPr="002E6533">
                <w:rPr>
                  <w:rStyle w:val="Hyperlink"/>
                </w:rPr>
                <w:t>Ajuda do Gerenciamento de riscos de TI e segurança</w:t>
              </w:r>
            </w:hyperlink>
          </w:p>
        </w:tc>
      </w:tr>
      <w:tr w:rsidR="004470EF" w:rsidRPr="002E6533" w14:paraId="095C8A23" w14:textId="77777777">
        <w:tc>
          <w:tcPr>
            <w:tcW w:w="2613" w:type="dxa"/>
            <w:vMerge w:val="restart"/>
          </w:tcPr>
          <w:p w14:paraId="49F7B287" w14:textId="77777777" w:rsidR="004470EF" w:rsidRPr="002E6533" w:rsidRDefault="00000000">
            <w:pPr>
              <w:pStyle w:val="Corpodetexto"/>
            </w:pPr>
            <w:r w:rsidRPr="002E6533">
              <w:t>Aplicativos</w:t>
            </w:r>
          </w:p>
          <w:p w14:paraId="3E88BC8F" w14:textId="77777777" w:rsidR="004470EF" w:rsidRPr="002E6533" w:rsidRDefault="00000000">
            <w:pPr>
              <w:pStyle w:val="Corpodetexto"/>
            </w:pPr>
            <w:r w:rsidRPr="002E6533">
              <w:t> </w:t>
            </w:r>
          </w:p>
          <w:p w14:paraId="1EB699C9" w14:textId="77777777" w:rsidR="004470EF" w:rsidRPr="002E6533" w:rsidRDefault="00000000">
            <w:pPr>
              <w:pStyle w:val="Corpodetexto"/>
            </w:pPr>
            <w:r w:rsidRPr="002E6533">
              <w:t> </w:t>
            </w:r>
          </w:p>
          <w:p w14:paraId="5E3673B5" w14:textId="77777777" w:rsidR="004470EF" w:rsidRPr="002E6533" w:rsidRDefault="00000000">
            <w:pPr>
              <w:pStyle w:val="Corpodetexto"/>
            </w:pPr>
            <w:r w:rsidRPr="002E6533">
              <w:t> </w:t>
            </w:r>
          </w:p>
        </w:tc>
        <w:tc>
          <w:tcPr>
            <w:tcW w:w="2613" w:type="dxa"/>
          </w:tcPr>
          <w:p w14:paraId="6A01CFBA" w14:textId="77777777" w:rsidR="004470EF" w:rsidRPr="002E6533" w:rsidRDefault="00000000">
            <w:pPr>
              <w:pStyle w:val="Compact"/>
            </w:pPr>
            <w:r w:rsidRPr="002E6533">
              <w:t>Projetos e documentação de auditoria</w:t>
            </w:r>
          </w:p>
        </w:tc>
        <w:tc>
          <w:tcPr>
            <w:tcW w:w="2613" w:type="dxa"/>
          </w:tcPr>
          <w:p w14:paraId="628AFEC4" w14:textId="77777777" w:rsidR="004470EF" w:rsidRPr="002E6533" w:rsidRDefault="004470EF">
            <w:pPr>
              <w:pStyle w:val="Compact"/>
            </w:pPr>
            <w:hyperlink r:id="rId1032">
              <w:r w:rsidRPr="002E6533">
                <w:rPr>
                  <w:rStyle w:val="Hyperlink"/>
                </w:rPr>
                <w:t>Ajuda do Gerenciamento de auditoria</w:t>
              </w:r>
            </w:hyperlink>
          </w:p>
        </w:tc>
      </w:tr>
      <w:tr w:rsidR="004470EF" w:rsidRPr="002E6533" w14:paraId="3FD1F64A" w14:textId="77777777">
        <w:tc>
          <w:tcPr>
            <w:tcW w:w="2613" w:type="dxa"/>
            <w:vMerge/>
          </w:tcPr>
          <w:p w14:paraId="3E2C0787" w14:textId="77777777" w:rsidR="004470EF" w:rsidRPr="002E6533" w:rsidRDefault="004470EF"/>
        </w:tc>
        <w:tc>
          <w:tcPr>
            <w:tcW w:w="2613" w:type="dxa"/>
          </w:tcPr>
          <w:p w14:paraId="3A29A354" w14:textId="77777777" w:rsidR="004470EF" w:rsidRPr="002E6533" w:rsidRDefault="00000000">
            <w:pPr>
              <w:pStyle w:val="Compact"/>
            </w:pPr>
            <w:r w:rsidRPr="002E6533">
              <w:t>Governança dos dados</w:t>
            </w:r>
          </w:p>
        </w:tc>
        <w:tc>
          <w:tcPr>
            <w:tcW w:w="2613" w:type="dxa"/>
          </w:tcPr>
          <w:p w14:paraId="6A6BACD2" w14:textId="77777777" w:rsidR="004470EF" w:rsidRPr="002E6533" w:rsidRDefault="004470EF">
            <w:pPr>
              <w:pStyle w:val="Compact"/>
            </w:pPr>
            <w:hyperlink r:id="rId1033">
              <w:r w:rsidRPr="002E6533">
                <w:rPr>
                  <w:rStyle w:val="Hyperlink"/>
                </w:rPr>
                <w:t>Ajuda de conformidade normativa e corporativa</w:t>
              </w:r>
            </w:hyperlink>
          </w:p>
        </w:tc>
      </w:tr>
      <w:tr w:rsidR="004470EF" w:rsidRPr="002E6533" w14:paraId="71F2AC4A" w14:textId="77777777">
        <w:tc>
          <w:tcPr>
            <w:tcW w:w="2613" w:type="dxa"/>
            <w:vMerge/>
          </w:tcPr>
          <w:p w14:paraId="74E25457" w14:textId="77777777" w:rsidR="004470EF" w:rsidRPr="002E6533" w:rsidRDefault="004470EF"/>
        </w:tc>
        <w:tc>
          <w:tcPr>
            <w:tcW w:w="2613" w:type="dxa"/>
          </w:tcPr>
          <w:p w14:paraId="29CA772E" w14:textId="77777777" w:rsidR="004470EF" w:rsidRPr="002E6533" w:rsidRDefault="00000000">
            <w:pPr>
              <w:pStyle w:val="Compact"/>
            </w:pPr>
            <w:r w:rsidRPr="002E6533">
              <w:t>Gerenciamento do risco operacional</w:t>
            </w:r>
          </w:p>
        </w:tc>
        <w:tc>
          <w:tcPr>
            <w:tcW w:w="2613" w:type="dxa"/>
          </w:tcPr>
          <w:p w14:paraId="574AF700" w14:textId="77777777" w:rsidR="004470EF" w:rsidRPr="002E6533" w:rsidRDefault="004470EF">
            <w:pPr>
              <w:pStyle w:val="Compact"/>
            </w:pPr>
            <w:hyperlink r:id="rId1034">
              <w:r w:rsidRPr="002E6533">
                <w:rPr>
                  <w:rStyle w:val="Hyperlink"/>
                </w:rPr>
                <w:t>Ajuda do Gerenciamento do risco operacional e empresarial</w:t>
              </w:r>
            </w:hyperlink>
          </w:p>
        </w:tc>
      </w:tr>
      <w:tr w:rsidR="004470EF" w:rsidRPr="002E6533" w14:paraId="78900FC2" w14:textId="77777777">
        <w:tc>
          <w:tcPr>
            <w:tcW w:w="2613" w:type="dxa"/>
            <w:vMerge/>
          </w:tcPr>
          <w:p w14:paraId="05C8854D" w14:textId="77777777" w:rsidR="004470EF" w:rsidRPr="002E6533" w:rsidRDefault="004470EF"/>
        </w:tc>
        <w:tc>
          <w:tcPr>
            <w:tcW w:w="2613" w:type="dxa"/>
          </w:tcPr>
          <w:p w14:paraId="78AE9C88" w14:textId="77777777" w:rsidR="004470EF" w:rsidRPr="002E6533" w:rsidRDefault="00000000">
            <w:pPr>
              <w:pStyle w:val="Compact"/>
            </w:pPr>
            <w:r w:rsidRPr="002E6533">
              <w:t>Governança de terceiros</w:t>
            </w:r>
          </w:p>
        </w:tc>
        <w:tc>
          <w:tcPr>
            <w:tcW w:w="2613" w:type="dxa"/>
          </w:tcPr>
          <w:p w14:paraId="5DB80B22" w14:textId="77777777" w:rsidR="004470EF" w:rsidRPr="002E6533" w:rsidRDefault="004470EF">
            <w:pPr>
              <w:pStyle w:val="Compact"/>
            </w:pPr>
            <w:hyperlink r:id="rId1035">
              <w:r w:rsidRPr="002E6533">
                <w:rPr>
                  <w:rStyle w:val="Hyperlink"/>
                </w:rPr>
                <w:t>Governança de terceiros</w:t>
              </w:r>
            </w:hyperlink>
          </w:p>
        </w:tc>
      </w:tr>
      <w:tr w:rsidR="004470EF" w:rsidRPr="002E6533" w14:paraId="3B67012F" w14:textId="77777777">
        <w:tc>
          <w:tcPr>
            <w:tcW w:w="2613" w:type="dxa"/>
          </w:tcPr>
          <w:p w14:paraId="49B981B5" w14:textId="77777777" w:rsidR="004470EF" w:rsidRPr="002E6533" w:rsidRDefault="00000000">
            <w:pPr>
              <w:pStyle w:val="Compact"/>
            </w:pPr>
            <w:r w:rsidRPr="002E6533">
              <w:t>Compromisso</w:t>
            </w:r>
          </w:p>
        </w:tc>
        <w:tc>
          <w:tcPr>
            <w:tcW w:w="2613" w:type="dxa"/>
          </w:tcPr>
          <w:p w14:paraId="6CB1DCE2" w14:textId="77777777" w:rsidR="004470EF" w:rsidRPr="002E6533" w:rsidRDefault="00000000">
            <w:pPr>
              <w:pStyle w:val="Compact"/>
            </w:pPr>
            <w:r w:rsidRPr="002E6533">
              <w:t>Projetos e documentação de auditoria</w:t>
            </w:r>
          </w:p>
        </w:tc>
        <w:tc>
          <w:tcPr>
            <w:tcW w:w="2613" w:type="dxa"/>
          </w:tcPr>
          <w:p w14:paraId="7E73CC06" w14:textId="77777777" w:rsidR="004470EF" w:rsidRPr="002E6533" w:rsidRDefault="004470EF">
            <w:pPr>
              <w:pStyle w:val="Compact"/>
            </w:pPr>
            <w:hyperlink r:id="rId1036">
              <w:r w:rsidRPr="002E6533">
                <w:rPr>
                  <w:rStyle w:val="Hyperlink"/>
                </w:rPr>
                <w:t>Ajuda do Gerenciamento de auditoria</w:t>
              </w:r>
            </w:hyperlink>
          </w:p>
        </w:tc>
      </w:tr>
      <w:tr w:rsidR="004470EF" w:rsidRPr="002E6533" w14:paraId="57E748BF" w14:textId="77777777">
        <w:tc>
          <w:tcPr>
            <w:tcW w:w="2613" w:type="dxa"/>
          </w:tcPr>
          <w:p w14:paraId="79A53D6A" w14:textId="77777777" w:rsidR="004470EF" w:rsidRPr="002E6533" w:rsidRDefault="00000000">
            <w:pPr>
              <w:pStyle w:val="Compact"/>
            </w:pPr>
            <w:r w:rsidRPr="002E6533">
              <w:t>Lista de verificação do artigo 30</w:t>
            </w:r>
          </w:p>
        </w:tc>
        <w:tc>
          <w:tcPr>
            <w:tcW w:w="2613" w:type="dxa"/>
          </w:tcPr>
          <w:p w14:paraId="53320770" w14:textId="77777777" w:rsidR="004470EF" w:rsidRPr="002E6533" w:rsidRDefault="00000000">
            <w:pPr>
              <w:pStyle w:val="Compact"/>
            </w:pPr>
            <w:r w:rsidRPr="002E6533">
              <w:t>Governança dos dados</w:t>
            </w:r>
          </w:p>
        </w:tc>
        <w:tc>
          <w:tcPr>
            <w:tcW w:w="2613" w:type="dxa"/>
          </w:tcPr>
          <w:p w14:paraId="41543E50" w14:textId="77777777" w:rsidR="004470EF" w:rsidRPr="002E6533" w:rsidRDefault="004470EF">
            <w:pPr>
              <w:pStyle w:val="Compact"/>
            </w:pPr>
            <w:hyperlink r:id="rId1037">
              <w:r w:rsidRPr="002E6533">
                <w:rPr>
                  <w:rStyle w:val="Hyperlink"/>
                </w:rPr>
                <w:t>Ajuda de conformidade normativa e corporativa</w:t>
              </w:r>
            </w:hyperlink>
          </w:p>
        </w:tc>
      </w:tr>
      <w:tr w:rsidR="004470EF" w:rsidRPr="002E6533" w14:paraId="3BF5CA07" w14:textId="77777777">
        <w:tc>
          <w:tcPr>
            <w:tcW w:w="2613" w:type="dxa"/>
          </w:tcPr>
          <w:p w14:paraId="5EDE9E60" w14:textId="77777777" w:rsidR="004470EF" w:rsidRPr="002E6533" w:rsidRDefault="00000000">
            <w:pPr>
              <w:pStyle w:val="Compact"/>
            </w:pPr>
            <w:r w:rsidRPr="002E6533">
              <w:t>Campanha de avaliação</w:t>
            </w:r>
          </w:p>
        </w:tc>
        <w:tc>
          <w:tcPr>
            <w:tcW w:w="2613" w:type="dxa"/>
          </w:tcPr>
          <w:p w14:paraId="1D6EC4A9" w14:textId="77777777" w:rsidR="004470EF" w:rsidRPr="002E6533" w:rsidRDefault="00000000">
            <w:pPr>
              <w:pStyle w:val="Compact"/>
            </w:pPr>
            <w:r w:rsidRPr="002E6533">
              <w:t>Gerenciamento do risco operacional</w:t>
            </w:r>
          </w:p>
        </w:tc>
        <w:tc>
          <w:tcPr>
            <w:tcW w:w="2613" w:type="dxa"/>
          </w:tcPr>
          <w:p w14:paraId="3D7B3D91" w14:textId="77777777" w:rsidR="004470EF" w:rsidRPr="002E6533" w:rsidRDefault="004470EF">
            <w:pPr>
              <w:pStyle w:val="Compact"/>
            </w:pPr>
            <w:hyperlink r:id="rId1038">
              <w:r w:rsidRPr="002E6533">
                <w:rPr>
                  <w:rStyle w:val="Hyperlink"/>
                </w:rPr>
                <w:t>Ajuda do Gerenciamento do risco operacional e empresarial</w:t>
              </w:r>
            </w:hyperlink>
          </w:p>
        </w:tc>
      </w:tr>
      <w:tr w:rsidR="004470EF" w:rsidRPr="002E6533" w14:paraId="18A0A217" w14:textId="77777777">
        <w:tc>
          <w:tcPr>
            <w:tcW w:w="2613" w:type="dxa"/>
          </w:tcPr>
          <w:p w14:paraId="5F544D07" w14:textId="77777777" w:rsidR="004470EF" w:rsidRPr="002E6533" w:rsidRDefault="00000000">
            <w:pPr>
              <w:pStyle w:val="Compact"/>
            </w:pPr>
            <w:r w:rsidRPr="002E6533">
              <w:t>Biblioteca de objetivos de avaliação</w:t>
            </w:r>
          </w:p>
        </w:tc>
        <w:tc>
          <w:tcPr>
            <w:tcW w:w="2613" w:type="dxa"/>
            <w:vMerge w:val="restart"/>
          </w:tcPr>
          <w:p w14:paraId="401BE141" w14:textId="77777777" w:rsidR="004470EF" w:rsidRPr="002E6533" w:rsidRDefault="00000000">
            <w:pPr>
              <w:pStyle w:val="Compact"/>
            </w:pPr>
            <w:r w:rsidRPr="002E6533">
              <w:t>Avaliações e autorização</w:t>
            </w:r>
          </w:p>
        </w:tc>
        <w:tc>
          <w:tcPr>
            <w:tcW w:w="2613" w:type="dxa"/>
            <w:vMerge w:val="restart"/>
          </w:tcPr>
          <w:p w14:paraId="089D610B" w14:textId="77777777" w:rsidR="004470EF" w:rsidRPr="002E6533" w:rsidRDefault="004470EF">
            <w:pPr>
              <w:pStyle w:val="Compact"/>
            </w:pPr>
            <w:hyperlink r:id="rId1039">
              <w:r w:rsidRPr="002E6533">
                <w:rPr>
                  <w:rStyle w:val="Hyperlink"/>
                </w:rPr>
                <w:t>Ajuda do setor público</w:t>
              </w:r>
            </w:hyperlink>
          </w:p>
        </w:tc>
      </w:tr>
      <w:tr w:rsidR="004470EF" w:rsidRPr="002E6533" w14:paraId="3EFC3CAD" w14:textId="77777777">
        <w:tc>
          <w:tcPr>
            <w:tcW w:w="2613" w:type="dxa"/>
          </w:tcPr>
          <w:p w14:paraId="6576FD95" w14:textId="77777777" w:rsidR="004470EF" w:rsidRPr="002E6533" w:rsidRDefault="00000000">
            <w:pPr>
              <w:pStyle w:val="Compact"/>
            </w:pPr>
            <w:r w:rsidRPr="002E6533">
              <w:t>Objetivos de avaliação</w:t>
            </w:r>
          </w:p>
        </w:tc>
        <w:tc>
          <w:tcPr>
            <w:tcW w:w="2613" w:type="dxa"/>
            <w:vMerge/>
          </w:tcPr>
          <w:p w14:paraId="20EB23EF" w14:textId="77777777" w:rsidR="004470EF" w:rsidRPr="002E6533" w:rsidRDefault="004470EF"/>
        </w:tc>
        <w:tc>
          <w:tcPr>
            <w:tcW w:w="2613" w:type="dxa"/>
            <w:vMerge/>
          </w:tcPr>
          <w:p w14:paraId="77CE4364" w14:textId="77777777" w:rsidR="004470EF" w:rsidRPr="002E6533" w:rsidRDefault="004470EF"/>
        </w:tc>
      </w:tr>
      <w:tr w:rsidR="004470EF" w:rsidRPr="002E6533" w14:paraId="2EA3D9D9" w14:textId="77777777">
        <w:tc>
          <w:tcPr>
            <w:tcW w:w="2613" w:type="dxa"/>
            <w:vMerge w:val="restart"/>
          </w:tcPr>
          <w:p w14:paraId="6DB0A1AB" w14:textId="77777777" w:rsidR="004470EF" w:rsidRPr="002E6533" w:rsidRDefault="00000000">
            <w:pPr>
              <w:pStyle w:val="Corpodetexto"/>
            </w:pPr>
            <w:r w:rsidRPr="002E6533">
              <w:t>Projeto de auditoria</w:t>
            </w:r>
          </w:p>
          <w:p w14:paraId="2C3721BF" w14:textId="77777777" w:rsidR="004470EF" w:rsidRPr="002E6533" w:rsidRDefault="00000000">
            <w:pPr>
              <w:pStyle w:val="Corpodetexto"/>
            </w:pPr>
            <w:r w:rsidRPr="002E6533">
              <w:t> </w:t>
            </w:r>
          </w:p>
        </w:tc>
        <w:tc>
          <w:tcPr>
            <w:tcW w:w="2613" w:type="dxa"/>
          </w:tcPr>
          <w:p w14:paraId="5A166358" w14:textId="77777777" w:rsidR="004470EF" w:rsidRPr="002E6533" w:rsidRDefault="00000000">
            <w:pPr>
              <w:pStyle w:val="Compact"/>
            </w:pPr>
            <w:r w:rsidRPr="002E6533">
              <w:t>Projetos e documentação de auditoria</w:t>
            </w:r>
          </w:p>
        </w:tc>
        <w:tc>
          <w:tcPr>
            <w:tcW w:w="2613" w:type="dxa"/>
            <w:vMerge w:val="restart"/>
          </w:tcPr>
          <w:p w14:paraId="27EE0156" w14:textId="77777777" w:rsidR="004470EF" w:rsidRPr="002E6533" w:rsidRDefault="004470EF">
            <w:pPr>
              <w:pStyle w:val="Compact"/>
            </w:pPr>
            <w:hyperlink r:id="rId1040">
              <w:r w:rsidRPr="002E6533">
                <w:rPr>
                  <w:rStyle w:val="Hyperlink"/>
                </w:rPr>
                <w:t>Ajuda do Gerenciamento de auditoria</w:t>
              </w:r>
            </w:hyperlink>
          </w:p>
          <w:p w14:paraId="70B5F5F7" w14:textId="77777777" w:rsidR="004470EF" w:rsidRPr="002E6533" w:rsidRDefault="00000000">
            <w:pPr>
              <w:pStyle w:val="Corpodetexto"/>
            </w:pPr>
            <w:r w:rsidRPr="002E6533">
              <w:t> </w:t>
            </w:r>
          </w:p>
          <w:p w14:paraId="0FA9E7A4" w14:textId="77777777" w:rsidR="004470EF" w:rsidRPr="002E6533" w:rsidRDefault="00000000">
            <w:pPr>
              <w:pStyle w:val="Corpodetexto"/>
            </w:pPr>
            <w:r w:rsidRPr="002E6533">
              <w:t> </w:t>
            </w:r>
          </w:p>
          <w:p w14:paraId="04282911" w14:textId="77777777" w:rsidR="004470EF" w:rsidRPr="002E6533" w:rsidRDefault="00000000">
            <w:pPr>
              <w:pStyle w:val="Corpodetexto"/>
            </w:pPr>
            <w:r w:rsidRPr="002E6533">
              <w:t> </w:t>
            </w:r>
          </w:p>
          <w:p w14:paraId="13BC2448" w14:textId="77777777" w:rsidR="004470EF" w:rsidRPr="002E6533" w:rsidRDefault="00000000">
            <w:pPr>
              <w:pStyle w:val="Corpodetexto"/>
            </w:pPr>
            <w:r w:rsidRPr="002E6533">
              <w:t> </w:t>
            </w:r>
          </w:p>
          <w:p w14:paraId="33C88CFD" w14:textId="77777777" w:rsidR="004470EF" w:rsidRPr="002E6533" w:rsidRDefault="00000000">
            <w:pPr>
              <w:pStyle w:val="Corpodetexto"/>
            </w:pPr>
            <w:r w:rsidRPr="002E6533">
              <w:t> </w:t>
            </w:r>
          </w:p>
          <w:p w14:paraId="2FD58D8B" w14:textId="77777777" w:rsidR="004470EF" w:rsidRPr="002E6533" w:rsidRDefault="00000000">
            <w:pPr>
              <w:pStyle w:val="Corpodetexto"/>
            </w:pPr>
            <w:r w:rsidRPr="002E6533">
              <w:t> </w:t>
            </w:r>
          </w:p>
        </w:tc>
      </w:tr>
      <w:tr w:rsidR="004470EF" w:rsidRPr="002E6533" w14:paraId="22E0577E" w14:textId="77777777">
        <w:tc>
          <w:tcPr>
            <w:tcW w:w="2613" w:type="dxa"/>
            <w:vMerge/>
          </w:tcPr>
          <w:p w14:paraId="5EE93731" w14:textId="77777777" w:rsidR="004470EF" w:rsidRPr="002E6533" w:rsidRDefault="004470EF"/>
        </w:tc>
        <w:tc>
          <w:tcPr>
            <w:tcW w:w="2613" w:type="dxa"/>
          </w:tcPr>
          <w:p w14:paraId="33F73914" w14:textId="77777777" w:rsidR="004470EF" w:rsidRPr="002E6533" w:rsidRDefault="00000000">
            <w:pPr>
              <w:pStyle w:val="Compact"/>
            </w:pPr>
            <w:r w:rsidRPr="002E6533">
              <w:t>Planejamento e qualidade de auditorias</w:t>
            </w:r>
          </w:p>
        </w:tc>
        <w:tc>
          <w:tcPr>
            <w:tcW w:w="2613" w:type="dxa"/>
            <w:vMerge/>
          </w:tcPr>
          <w:p w14:paraId="2E558BC9" w14:textId="77777777" w:rsidR="004470EF" w:rsidRPr="002E6533" w:rsidRDefault="004470EF"/>
        </w:tc>
      </w:tr>
      <w:tr w:rsidR="004470EF" w:rsidRPr="002E6533" w14:paraId="2627942C" w14:textId="77777777">
        <w:tc>
          <w:tcPr>
            <w:tcW w:w="2613" w:type="dxa"/>
            <w:vMerge w:val="restart"/>
          </w:tcPr>
          <w:p w14:paraId="13893C77" w14:textId="77777777" w:rsidR="004470EF" w:rsidRPr="002E6533" w:rsidRDefault="00000000">
            <w:pPr>
              <w:pStyle w:val="Corpodetexto"/>
            </w:pPr>
            <w:r w:rsidRPr="002E6533">
              <w:t>Entidade de auditoria</w:t>
            </w:r>
          </w:p>
          <w:p w14:paraId="12E163D8" w14:textId="77777777" w:rsidR="004470EF" w:rsidRPr="002E6533" w:rsidRDefault="00000000">
            <w:pPr>
              <w:pStyle w:val="Corpodetexto"/>
            </w:pPr>
            <w:r w:rsidRPr="002E6533">
              <w:t> </w:t>
            </w:r>
          </w:p>
        </w:tc>
        <w:tc>
          <w:tcPr>
            <w:tcW w:w="2613" w:type="dxa"/>
          </w:tcPr>
          <w:p w14:paraId="6BC01B4D" w14:textId="77777777" w:rsidR="004470EF" w:rsidRPr="002E6533" w:rsidRDefault="00000000">
            <w:pPr>
              <w:pStyle w:val="Compact"/>
            </w:pPr>
            <w:r w:rsidRPr="002E6533">
              <w:t>Projetos e documentação de auditoria</w:t>
            </w:r>
          </w:p>
        </w:tc>
        <w:tc>
          <w:tcPr>
            <w:tcW w:w="2613" w:type="dxa"/>
            <w:vMerge/>
          </w:tcPr>
          <w:p w14:paraId="43E43DE7" w14:textId="77777777" w:rsidR="004470EF" w:rsidRPr="002E6533" w:rsidRDefault="004470EF"/>
        </w:tc>
      </w:tr>
      <w:tr w:rsidR="004470EF" w:rsidRPr="002E6533" w14:paraId="080F4518" w14:textId="77777777">
        <w:tc>
          <w:tcPr>
            <w:tcW w:w="2613" w:type="dxa"/>
            <w:vMerge/>
          </w:tcPr>
          <w:p w14:paraId="576C19E0" w14:textId="77777777" w:rsidR="004470EF" w:rsidRPr="002E6533" w:rsidRDefault="004470EF"/>
        </w:tc>
        <w:tc>
          <w:tcPr>
            <w:tcW w:w="2613" w:type="dxa"/>
          </w:tcPr>
          <w:p w14:paraId="6929818F" w14:textId="77777777" w:rsidR="004470EF" w:rsidRPr="002E6533" w:rsidRDefault="00000000">
            <w:pPr>
              <w:pStyle w:val="Compact"/>
            </w:pPr>
            <w:r w:rsidRPr="002E6533">
              <w:t>Planejamento e qualidade de auditorias</w:t>
            </w:r>
          </w:p>
        </w:tc>
        <w:tc>
          <w:tcPr>
            <w:tcW w:w="2613" w:type="dxa"/>
            <w:vMerge/>
          </w:tcPr>
          <w:p w14:paraId="785C4D52" w14:textId="77777777" w:rsidR="004470EF" w:rsidRPr="002E6533" w:rsidRDefault="004470EF"/>
        </w:tc>
      </w:tr>
      <w:tr w:rsidR="004470EF" w:rsidRPr="002E6533" w14:paraId="446210AD" w14:textId="77777777">
        <w:tc>
          <w:tcPr>
            <w:tcW w:w="2613" w:type="dxa"/>
          </w:tcPr>
          <w:p w14:paraId="4CDA5866" w14:textId="77777777" w:rsidR="004470EF" w:rsidRPr="002E6533" w:rsidRDefault="00000000">
            <w:pPr>
              <w:pStyle w:val="Compact"/>
            </w:pPr>
            <w:r w:rsidRPr="002E6533">
              <w:t>Observações de auditoria</w:t>
            </w:r>
          </w:p>
        </w:tc>
        <w:tc>
          <w:tcPr>
            <w:tcW w:w="2613" w:type="dxa"/>
          </w:tcPr>
          <w:p w14:paraId="6F7E211C" w14:textId="77777777" w:rsidR="004470EF" w:rsidRPr="002E6533" w:rsidRDefault="00000000">
            <w:pPr>
              <w:pStyle w:val="Compact"/>
            </w:pPr>
            <w:r w:rsidRPr="002E6533">
              <w:t>Projetos e documentação de auditoria</w:t>
            </w:r>
          </w:p>
        </w:tc>
        <w:tc>
          <w:tcPr>
            <w:tcW w:w="2613" w:type="dxa"/>
            <w:vMerge/>
          </w:tcPr>
          <w:p w14:paraId="54C92A21" w14:textId="77777777" w:rsidR="004470EF" w:rsidRPr="002E6533" w:rsidRDefault="004470EF"/>
        </w:tc>
      </w:tr>
      <w:tr w:rsidR="004470EF" w:rsidRPr="002E6533" w14:paraId="6851E842" w14:textId="77777777">
        <w:tc>
          <w:tcPr>
            <w:tcW w:w="2613" w:type="dxa"/>
          </w:tcPr>
          <w:p w14:paraId="01268AC7" w14:textId="77777777" w:rsidR="004470EF" w:rsidRPr="002E6533" w:rsidRDefault="00000000">
            <w:pPr>
              <w:pStyle w:val="Compact"/>
            </w:pPr>
            <w:r w:rsidRPr="002E6533">
              <w:t>Plano de auditoria</w:t>
            </w:r>
          </w:p>
        </w:tc>
        <w:tc>
          <w:tcPr>
            <w:tcW w:w="2613" w:type="dxa"/>
          </w:tcPr>
          <w:p w14:paraId="3EA6A42C" w14:textId="77777777" w:rsidR="004470EF" w:rsidRPr="002E6533" w:rsidRDefault="00000000">
            <w:pPr>
              <w:pStyle w:val="Compact"/>
            </w:pPr>
            <w:r w:rsidRPr="002E6533">
              <w:t>Planejamento e qualidade de auditorias</w:t>
            </w:r>
          </w:p>
        </w:tc>
        <w:tc>
          <w:tcPr>
            <w:tcW w:w="2613" w:type="dxa"/>
            <w:vMerge/>
          </w:tcPr>
          <w:p w14:paraId="19F50873" w14:textId="77777777" w:rsidR="004470EF" w:rsidRPr="002E6533" w:rsidRDefault="004470EF"/>
        </w:tc>
      </w:tr>
      <w:tr w:rsidR="004470EF" w:rsidRPr="002E6533" w14:paraId="39FF2A87" w14:textId="77777777">
        <w:tc>
          <w:tcPr>
            <w:tcW w:w="2613" w:type="dxa"/>
          </w:tcPr>
          <w:p w14:paraId="29482CEE" w14:textId="77777777" w:rsidR="004470EF" w:rsidRPr="002E6533" w:rsidRDefault="00000000">
            <w:pPr>
              <w:pStyle w:val="Compact"/>
            </w:pPr>
            <w:r w:rsidRPr="002E6533">
              <w:t>Biblioteca do Programa de Auditoria</w:t>
            </w:r>
          </w:p>
        </w:tc>
        <w:tc>
          <w:tcPr>
            <w:tcW w:w="2613" w:type="dxa"/>
            <w:vMerge w:val="restart"/>
          </w:tcPr>
          <w:p w14:paraId="50F07117" w14:textId="77777777" w:rsidR="004470EF" w:rsidRPr="002E6533" w:rsidRDefault="00000000">
            <w:pPr>
              <w:pStyle w:val="Compact"/>
            </w:pPr>
            <w:r w:rsidRPr="002E6533">
              <w:t>Projetos e documentação de auditoria</w:t>
            </w:r>
          </w:p>
        </w:tc>
        <w:tc>
          <w:tcPr>
            <w:tcW w:w="2613" w:type="dxa"/>
            <w:vMerge/>
          </w:tcPr>
          <w:p w14:paraId="332F55E6" w14:textId="77777777" w:rsidR="004470EF" w:rsidRPr="002E6533" w:rsidRDefault="004470EF"/>
        </w:tc>
      </w:tr>
      <w:tr w:rsidR="004470EF" w:rsidRPr="002E6533" w14:paraId="661AC069" w14:textId="77777777">
        <w:tc>
          <w:tcPr>
            <w:tcW w:w="2613" w:type="dxa"/>
          </w:tcPr>
          <w:p w14:paraId="0D0F4BF2" w14:textId="77777777" w:rsidR="004470EF" w:rsidRPr="002E6533" w:rsidRDefault="00000000">
            <w:pPr>
              <w:pStyle w:val="Compact"/>
            </w:pPr>
            <w:r w:rsidRPr="002E6533">
              <w:t>Matriz de Controle de Risco de Auditoria</w:t>
            </w:r>
          </w:p>
        </w:tc>
        <w:tc>
          <w:tcPr>
            <w:tcW w:w="2613" w:type="dxa"/>
            <w:vMerge/>
          </w:tcPr>
          <w:p w14:paraId="1EE140A8" w14:textId="77777777" w:rsidR="004470EF" w:rsidRPr="002E6533" w:rsidRDefault="004470EF"/>
        </w:tc>
        <w:tc>
          <w:tcPr>
            <w:tcW w:w="2613" w:type="dxa"/>
            <w:vMerge/>
          </w:tcPr>
          <w:p w14:paraId="427A3A48" w14:textId="77777777" w:rsidR="004470EF" w:rsidRPr="002E6533" w:rsidRDefault="004470EF"/>
        </w:tc>
      </w:tr>
      <w:tr w:rsidR="004470EF" w:rsidRPr="002E6533" w14:paraId="7C116D2B" w14:textId="77777777">
        <w:tc>
          <w:tcPr>
            <w:tcW w:w="2613" w:type="dxa"/>
          </w:tcPr>
          <w:p w14:paraId="2B545755" w14:textId="77777777" w:rsidR="004470EF" w:rsidRPr="002E6533" w:rsidRDefault="00000000">
            <w:pPr>
              <w:pStyle w:val="Compact"/>
            </w:pPr>
            <w:r w:rsidRPr="002E6533">
              <w:t xml:space="preserve">Documentação da </w:t>
            </w:r>
            <w:r w:rsidRPr="002E6533">
              <w:lastRenderedPageBreak/>
              <w:t>auditoria</w:t>
            </w:r>
          </w:p>
        </w:tc>
        <w:tc>
          <w:tcPr>
            <w:tcW w:w="2613" w:type="dxa"/>
            <w:vMerge/>
          </w:tcPr>
          <w:p w14:paraId="5DA733E4" w14:textId="77777777" w:rsidR="004470EF" w:rsidRPr="002E6533" w:rsidRDefault="004470EF"/>
        </w:tc>
        <w:tc>
          <w:tcPr>
            <w:tcW w:w="2613" w:type="dxa"/>
            <w:vMerge/>
          </w:tcPr>
          <w:p w14:paraId="727E8DC3" w14:textId="77777777" w:rsidR="004470EF" w:rsidRPr="002E6533" w:rsidRDefault="004470EF"/>
        </w:tc>
      </w:tr>
      <w:tr w:rsidR="004470EF" w:rsidRPr="002E6533" w14:paraId="045D3225" w14:textId="77777777">
        <w:tc>
          <w:tcPr>
            <w:tcW w:w="2613" w:type="dxa"/>
          </w:tcPr>
          <w:p w14:paraId="43960A39" w14:textId="77777777" w:rsidR="004470EF" w:rsidRPr="002E6533" w:rsidRDefault="00000000">
            <w:pPr>
              <w:pStyle w:val="Compact"/>
            </w:pPr>
            <w:r w:rsidRPr="002E6533">
              <w:t>Fontes autorizadas</w:t>
            </w:r>
          </w:p>
        </w:tc>
        <w:tc>
          <w:tcPr>
            <w:tcW w:w="2613" w:type="dxa"/>
          </w:tcPr>
          <w:p w14:paraId="6E13136E" w14:textId="77777777" w:rsidR="004470EF" w:rsidRPr="002E6533" w:rsidRDefault="00000000">
            <w:pPr>
              <w:pStyle w:val="Compact"/>
            </w:pPr>
            <w:r w:rsidRPr="002E6533">
              <w:t>Gestão de Programas de Políticas</w:t>
            </w:r>
          </w:p>
        </w:tc>
        <w:tc>
          <w:tcPr>
            <w:tcW w:w="2613" w:type="dxa"/>
          </w:tcPr>
          <w:p w14:paraId="6CDD6449" w14:textId="77777777" w:rsidR="004470EF" w:rsidRPr="002E6533" w:rsidRDefault="004470EF">
            <w:pPr>
              <w:pStyle w:val="Compact"/>
            </w:pPr>
            <w:hyperlink r:id="rId1041">
              <w:r w:rsidRPr="002E6533">
                <w:rPr>
                  <w:rStyle w:val="Hyperlink"/>
                </w:rPr>
                <w:t>Ajuda de conformidade normativa e corporativa</w:t>
              </w:r>
            </w:hyperlink>
          </w:p>
        </w:tc>
      </w:tr>
      <w:tr w:rsidR="004470EF" w:rsidRPr="002E6533" w14:paraId="1A3B856D" w14:textId="77777777">
        <w:tc>
          <w:tcPr>
            <w:tcW w:w="2613" w:type="dxa"/>
          </w:tcPr>
          <w:p w14:paraId="06595F08" w14:textId="77777777" w:rsidR="004470EF" w:rsidRPr="002E6533" w:rsidRDefault="00000000">
            <w:pPr>
              <w:pStyle w:val="Compact"/>
            </w:pPr>
            <w:r w:rsidRPr="002E6533">
              <w:t>Pacote de autorização</w:t>
            </w:r>
          </w:p>
        </w:tc>
        <w:tc>
          <w:tcPr>
            <w:tcW w:w="2613" w:type="dxa"/>
          </w:tcPr>
          <w:p w14:paraId="2D9F621E" w14:textId="77777777" w:rsidR="004470EF" w:rsidRPr="002E6533" w:rsidRDefault="00000000">
            <w:pPr>
              <w:pStyle w:val="Compact"/>
            </w:pPr>
            <w:r w:rsidRPr="002E6533">
              <w:t>Avaliações e autorização</w:t>
            </w:r>
          </w:p>
        </w:tc>
        <w:tc>
          <w:tcPr>
            <w:tcW w:w="2613" w:type="dxa"/>
          </w:tcPr>
          <w:p w14:paraId="5683D2D1" w14:textId="77777777" w:rsidR="004470EF" w:rsidRPr="002E6533" w:rsidRDefault="004470EF">
            <w:pPr>
              <w:pStyle w:val="Compact"/>
            </w:pPr>
            <w:hyperlink r:id="rId1042">
              <w:r w:rsidRPr="002E6533">
                <w:rPr>
                  <w:rStyle w:val="Hyperlink"/>
                </w:rPr>
                <w:t>Ajuda do setor público</w:t>
              </w:r>
            </w:hyperlink>
          </w:p>
        </w:tc>
      </w:tr>
      <w:tr w:rsidR="004470EF" w:rsidRPr="002E6533" w14:paraId="6CAE4912" w14:textId="77777777">
        <w:tc>
          <w:tcPr>
            <w:tcW w:w="2613" w:type="dxa"/>
            <w:vMerge w:val="restart"/>
          </w:tcPr>
          <w:p w14:paraId="787A76D8" w14:textId="77777777" w:rsidR="004470EF" w:rsidRPr="002E6533" w:rsidRDefault="00000000">
            <w:pPr>
              <w:pStyle w:val="Corpodetexto"/>
            </w:pPr>
            <w:r w:rsidRPr="002E6533">
              <w:t xml:space="preserve"> Disponibilidade básica</w:t>
            </w:r>
          </w:p>
          <w:p w14:paraId="0D2E2AEB" w14:textId="77777777" w:rsidR="004470EF" w:rsidRPr="002E6533" w:rsidRDefault="00000000">
            <w:pPr>
              <w:pStyle w:val="Corpodetexto"/>
            </w:pPr>
            <w:r w:rsidRPr="002E6533">
              <w:t> </w:t>
            </w:r>
          </w:p>
        </w:tc>
        <w:tc>
          <w:tcPr>
            <w:tcW w:w="2613" w:type="dxa"/>
          </w:tcPr>
          <w:p w14:paraId="3F3122F5" w14:textId="77777777" w:rsidR="004470EF" w:rsidRPr="002E6533" w:rsidRDefault="00000000">
            <w:pPr>
              <w:pStyle w:val="Compact"/>
            </w:pPr>
            <w:r w:rsidRPr="002E6533">
              <w:t>Projetos e documentação de auditoria</w:t>
            </w:r>
          </w:p>
        </w:tc>
        <w:tc>
          <w:tcPr>
            <w:tcW w:w="2613" w:type="dxa"/>
            <w:vMerge w:val="restart"/>
          </w:tcPr>
          <w:p w14:paraId="5B16E393" w14:textId="77777777" w:rsidR="004470EF" w:rsidRPr="002E6533" w:rsidRDefault="004470EF">
            <w:pPr>
              <w:pStyle w:val="Corpodetexto"/>
            </w:pPr>
            <w:hyperlink r:id="rId1043">
              <w:r w:rsidRPr="002E6533">
                <w:rPr>
                  <w:rStyle w:val="Hyperlink"/>
                </w:rPr>
                <w:t>Ajuda do Gerenciamento de auditoria</w:t>
              </w:r>
            </w:hyperlink>
          </w:p>
          <w:p w14:paraId="18255EB0" w14:textId="77777777" w:rsidR="004470EF" w:rsidRPr="002E6533" w:rsidRDefault="00000000">
            <w:pPr>
              <w:pStyle w:val="Corpodetexto"/>
            </w:pPr>
            <w:r w:rsidRPr="002E6533">
              <w:t> </w:t>
            </w:r>
          </w:p>
        </w:tc>
      </w:tr>
      <w:tr w:rsidR="004470EF" w:rsidRPr="002E6533" w14:paraId="1D83F21F" w14:textId="77777777">
        <w:tc>
          <w:tcPr>
            <w:tcW w:w="2613" w:type="dxa"/>
            <w:vMerge/>
          </w:tcPr>
          <w:p w14:paraId="75362E26" w14:textId="77777777" w:rsidR="004470EF" w:rsidRPr="002E6533" w:rsidRDefault="004470EF"/>
        </w:tc>
        <w:tc>
          <w:tcPr>
            <w:tcW w:w="2613" w:type="dxa"/>
          </w:tcPr>
          <w:p w14:paraId="3A955653" w14:textId="77777777" w:rsidR="004470EF" w:rsidRPr="002E6533" w:rsidRDefault="00000000">
            <w:pPr>
              <w:pStyle w:val="Compact"/>
            </w:pPr>
            <w:r w:rsidRPr="002E6533">
              <w:t>Planejamento e qualidade de auditorias</w:t>
            </w:r>
          </w:p>
        </w:tc>
        <w:tc>
          <w:tcPr>
            <w:tcW w:w="2613" w:type="dxa"/>
            <w:vMerge/>
          </w:tcPr>
          <w:p w14:paraId="0E1D84FF" w14:textId="77777777" w:rsidR="004470EF" w:rsidRPr="002E6533" w:rsidRDefault="004470EF"/>
        </w:tc>
      </w:tr>
      <w:tr w:rsidR="004470EF" w:rsidRPr="002E6533" w14:paraId="7425B340" w14:textId="77777777">
        <w:tc>
          <w:tcPr>
            <w:tcW w:w="2613" w:type="dxa"/>
          </w:tcPr>
          <w:p w14:paraId="69EC4DAD" w14:textId="77777777" w:rsidR="004470EF" w:rsidRPr="002E6533" w:rsidRDefault="00000000">
            <w:pPr>
              <w:pStyle w:val="Compact"/>
            </w:pPr>
            <w:r w:rsidRPr="002E6533">
              <w:t>Planejamento de BC/DR</w:t>
            </w:r>
          </w:p>
        </w:tc>
        <w:tc>
          <w:tcPr>
            <w:tcW w:w="2613" w:type="dxa"/>
          </w:tcPr>
          <w:p w14:paraId="296CCB74" w14:textId="77777777" w:rsidR="004470EF" w:rsidRPr="002E6533" w:rsidRDefault="00000000">
            <w:pPr>
              <w:pStyle w:val="Compact"/>
            </w:pPr>
            <w:r w:rsidRPr="002E6533">
              <w:t>Business Continuity &amp; IT Disaster Recovery Planning</w:t>
            </w:r>
          </w:p>
        </w:tc>
        <w:tc>
          <w:tcPr>
            <w:tcW w:w="2613" w:type="dxa"/>
            <w:vMerge w:val="restart"/>
          </w:tcPr>
          <w:p w14:paraId="4DC5E04E" w14:textId="77777777" w:rsidR="004470EF" w:rsidRPr="002E6533" w:rsidRDefault="004470EF">
            <w:pPr>
              <w:pStyle w:val="Corpodetexto"/>
            </w:pPr>
            <w:hyperlink r:id="rId1044">
              <w:r w:rsidRPr="002E6533">
                <w:rPr>
                  <w:rStyle w:val="Hyperlink"/>
                </w:rPr>
                <w:t>Gerenciamento de resiliência</w:t>
              </w:r>
            </w:hyperlink>
          </w:p>
          <w:p w14:paraId="3B3AEEE5" w14:textId="77777777" w:rsidR="004470EF" w:rsidRPr="002E6533" w:rsidRDefault="00000000">
            <w:pPr>
              <w:pStyle w:val="Corpodetexto"/>
            </w:pPr>
            <w:r w:rsidRPr="002E6533">
              <w:t> </w:t>
            </w:r>
          </w:p>
          <w:p w14:paraId="5EEBA9DF" w14:textId="77777777" w:rsidR="004470EF" w:rsidRPr="002E6533" w:rsidRDefault="00000000">
            <w:pPr>
              <w:pStyle w:val="Corpodetexto"/>
            </w:pPr>
            <w:r w:rsidRPr="002E6533">
              <w:t> </w:t>
            </w:r>
          </w:p>
          <w:p w14:paraId="11E0B252" w14:textId="77777777" w:rsidR="004470EF" w:rsidRPr="002E6533" w:rsidRDefault="00000000">
            <w:pPr>
              <w:pStyle w:val="Corpodetexto"/>
            </w:pPr>
            <w:r w:rsidRPr="002E6533">
              <w:t> </w:t>
            </w:r>
          </w:p>
        </w:tc>
      </w:tr>
      <w:tr w:rsidR="004470EF" w:rsidRPr="002E6533" w14:paraId="45C83065" w14:textId="77777777">
        <w:tc>
          <w:tcPr>
            <w:tcW w:w="2613" w:type="dxa"/>
            <w:vMerge w:val="restart"/>
          </w:tcPr>
          <w:p w14:paraId="655A98AE" w14:textId="77777777" w:rsidR="004470EF" w:rsidRPr="002E6533" w:rsidRDefault="00000000">
            <w:pPr>
              <w:pStyle w:val="Corpodetexto"/>
            </w:pPr>
            <w:r w:rsidRPr="002E6533">
              <w:t>Arquivamento de BIA</w:t>
            </w:r>
          </w:p>
          <w:p w14:paraId="5FA043EB" w14:textId="77777777" w:rsidR="004470EF" w:rsidRPr="002E6533" w:rsidRDefault="00000000">
            <w:pPr>
              <w:pStyle w:val="Corpodetexto"/>
            </w:pPr>
            <w:r w:rsidRPr="002E6533">
              <w:t> </w:t>
            </w:r>
          </w:p>
        </w:tc>
        <w:tc>
          <w:tcPr>
            <w:tcW w:w="2613" w:type="dxa"/>
          </w:tcPr>
          <w:p w14:paraId="225A801D" w14:textId="77777777" w:rsidR="004470EF" w:rsidRPr="002E6533" w:rsidRDefault="00000000">
            <w:pPr>
              <w:pStyle w:val="Compact"/>
            </w:pPr>
            <w:r w:rsidRPr="002E6533">
              <w:t>Análise de impacto de negócio</w:t>
            </w:r>
          </w:p>
        </w:tc>
        <w:tc>
          <w:tcPr>
            <w:tcW w:w="2613" w:type="dxa"/>
            <w:vMerge/>
          </w:tcPr>
          <w:p w14:paraId="04F1A80A" w14:textId="77777777" w:rsidR="004470EF" w:rsidRPr="002E6533" w:rsidRDefault="004470EF"/>
        </w:tc>
      </w:tr>
      <w:tr w:rsidR="004470EF" w:rsidRPr="002E6533" w14:paraId="063C86CC" w14:textId="77777777">
        <w:tc>
          <w:tcPr>
            <w:tcW w:w="2613" w:type="dxa"/>
            <w:vMerge/>
          </w:tcPr>
          <w:p w14:paraId="2BF56557" w14:textId="77777777" w:rsidR="004470EF" w:rsidRPr="002E6533" w:rsidRDefault="004470EF"/>
        </w:tc>
        <w:tc>
          <w:tcPr>
            <w:tcW w:w="2613" w:type="dxa"/>
          </w:tcPr>
          <w:p w14:paraId="003D7B7F" w14:textId="77777777" w:rsidR="004470EF" w:rsidRPr="002E6533" w:rsidRDefault="00000000">
            <w:pPr>
              <w:pStyle w:val="Compact"/>
            </w:pPr>
            <w:r w:rsidRPr="002E6533">
              <w:t>Análise do cenário operacional</w:t>
            </w:r>
          </w:p>
        </w:tc>
        <w:tc>
          <w:tcPr>
            <w:tcW w:w="2613" w:type="dxa"/>
            <w:vMerge/>
          </w:tcPr>
          <w:p w14:paraId="51B77627" w14:textId="77777777" w:rsidR="004470EF" w:rsidRPr="002E6533" w:rsidRDefault="004470EF"/>
        </w:tc>
      </w:tr>
      <w:tr w:rsidR="004470EF" w:rsidRPr="002E6533" w14:paraId="300D0015" w14:textId="77777777">
        <w:tc>
          <w:tcPr>
            <w:tcW w:w="2613" w:type="dxa"/>
            <w:vMerge w:val="restart"/>
          </w:tcPr>
          <w:p w14:paraId="5B0BECB1" w14:textId="77777777" w:rsidR="004470EF" w:rsidRPr="002E6533" w:rsidRDefault="00000000">
            <w:pPr>
              <w:pStyle w:val="Corpodetexto"/>
            </w:pPr>
            <w:r w:rsidRPr="002E6533">
              <w:t>Campanha de BIA</w:t>
            </w:r>
          </w:p>
          <w:p w14:paraId="73841F0F" w14:textId="77777777" w:rsidR="004470EF" w:rsidRPr="002E6533" w:rsidRDefault="00000000">
            <w:pPr>
              <w:pStyle w:val="Corpodetexto"/>
            </w:pPr>
            <w:r w:rsidRPr="002E6533">
              <w:t> </w:t>
            </w:r>
          </w:p>
        </w:tc>
        <w:tc>
          <w:tcPr>
            <w:tcW w:w="2613" w:type="dxa"/>
          </w:tcPr>
          <w:p w14:paraId="2EA87DB5" w14:textId="77777777" w:rsidR="004470EF" w:rsidRPr="002E6533" w:rsidRDefault="00000000">
            <w:pPr>
              <w:pStyle w:val="Compact"/>
            </w:pPr>
            <w:r w:rsidRPr="002E6533">
              <w:t>Análise de impacto de negócio</w:t>
            </w:r>
          </w:p>
        </w:tc>
        <w:tc>
          <w:tcPr>
            <w:tcW w:w="2613" w:type="dxa"/>
            <w:vMerge/>
          </w:tcPr>
          <w:p w14:paraId="10EB5AF4" w14:textId="77777777" w:rsidR="004470EF" w:rsidRPr="002E6533" w:rsidRDefault="004470EF"/>
        </w:tc>
      </w:tr>
      <w:tr w:rsidR="004470EF" w:rsidRPr="002E6533" w14:paraId="2644F302" w14:textId="77777777">
        <w:tc>
          <w:tcPr>
            <w:tcW w:w="2613" w:type="dxa"/>
            <w:vMerge/>
          </w:tcPr>
          <w:p w14:paraId="7DC8FD5E" w14:textId="77777777" w:rsidR="004470EF" w:rsidRPr="002E6533" w:rsidRDefault="004470EF"/>
        </w:tc>
        <w:tc>
          <w:tcPr>
            <w:tcW w:w="2613" w:type="dxa"/>
          </w:tcPr>
          <w:p w14:paraId="22ACF3E4" w14:textId="77777777" w:rsidR="004470EF" w:rsidRPr="002E6533" w:rsidRDefault="00000000">
            <w:pPr>
              <w:pStyle w:val="Compact"/>
            </w:pPr>
            <w:r w:rsidRPr="002E6533">
              <w:t>Análise do cenário operacional</w:t>
            </w:r>
          </w:p>
        </w:tc>
        <w:tc>
          <w:tcPr>
            <w:tcW w:w="2613" w:type="dxa"/>
            <w:vMerge/>
          </w:tcPr>
          <w:p w14:paraId="6015254D" w14:textId="77777777" w:rsidR="004470EF" w:rsidRPr="002E6533" w:rsidRDefault="004470EF"/>
        </w:tc>
      </w:tr>
      <w:tr w:rsidR="004470EF" w:rsidRPr="002E6533" w14:paraId="672F4ECE" w14:textId="77777777">
        <w:tc>
          <w:tcPr>
            <w:tcW w:w="2613" w:type="dxa"/>
          </w:tcPr>
          <w:p w14:paraId="3E2B6D1E" w14:textId="77777777" w:rsidR="004470EF" w:rsidRPr="002E6533" w:rsidRDefault="00000000">
            <w:pPr>
              <w:pStyle w:val="Compact"/>
            </w:pPr>
            <w:r w:rsidRPr="002E6533">
              <w:t>Biblioteca de procedimentos de resposta a violação</w:t>
            </w:r>
          </w:p>
        </w:tc>
        <w:tc>
          <w:tcPr>
            <w:tcW w:w="2613" w:type="dxa"/>
            <w:vMerge w:val="restart"/>
          </w:tcPr>
          <w:p w14:paraId="2305E620" w14:textId="77777777" w:rsidR="004470EF" w:rsidRPr="002E6533" w:rsidRDefault="00000000">
            <w:pPr>
              <w:pStyle w:val="Compact"/>
            </w:pPr>
            <w:r w:rsidRPr="002E6533">
              <w:t>Cyber Incident &amp; Breach Response</w:t>
            </w:r>
          </w:p>
        </w:tc>
        <w:tc>
          <w:tcPr>
            <w:tcW w:w="2613" w:type="dxa"/>
            <w:vMerge w:val="restart"/>
          </w:tcPr>
          <w:p w14:paraId="345A2561" w14:textId="77777777" w:rsidR="004470EF" w:rsidRPr="002E6533" w:rsidRDefault="004470EF">
            <w:pPr>
              <w:pStyle w:val="Corpodetexto"/>
            </w:pPr>
            <w:hyperlink r:id="rId1045">
              <w:r w:rsidRPr="002E6533">
                <w:rPr>
                  <w:rStyle w:val="Hyperlink"/>
                </w:rPr>
                <w:t>Ajuda do Gerenciamento de riscos de TI e segurança</w:t>
              </w:r>
            </w:hyperlink>
          </w:p>
          <w:p w14:paraId="0158C638" w14:textId="77777777" w:rsidR="004470EF" w:rsidRPr="002E6533" w:rsidRDefault="00000000">
            <w:pPr>
              <w:pStyle w:val="Corpodetexto"/>
            </w:pPr>
            <w:r w:rsidRPr="002E6533">
              <w:t> </w:t>
            </w:r>
          </w:p>
          <w:p w14:paraId="45B90CDD" w14:textId="77777777" w:rsidR="004470EF" w:rsidRPr="002E6533" w:rsidRDefault="00000000">
            <w:pPr>
              <w:pStyle w:val="Corpodetexto"/>
            </w:pPr>
            <w:r w:rsidRPr="002E6533">
              <w:t> </w:t>
            </w:r>
          </w:p>
        </w:tc>
      </w:tr>
      <w:tr w:rsidR="004470EF" w:rsidRPr="002E6533" w14:paraId="1ED110A6" w14:textId="77777777">
        <w:tc>
          <w:tcPr>
            <w:tcW w:w="2613" w:type="dxa"/>
          </w:tcPr>
          <w:p w14:paraId="1CEF15F2" w14:textId="77777777" w:rsidR="004470EF" w:rsidRPr="002E6533" w:rsidRDefault="00000000">
            <w:pPr>
              <w:pStyle w:val="Compact"/>
            </w:pPr>
            <w:r w:rsidRPr="002E6533">
              <w:t>Avaliação de riscos de violação</w:t>
            </w:r>
          </w:p>
        </w:tc>
        <w:tc>
          <w:tcPr>
            <w:tcW w:w="2613" w:type="dxa"/>
            <w:vMerge/>
          </w:tcPr>
          <w:p w14:paraId="1B29A7FA" w14:textId="77777777" w:rsidR="004470EF" w:rsidRPr="002E6533" w:rsidRDefault="004470EF"/>
        </w:tc>
        <w:tc>
          <w:tcPr>
            <w:tcW w:w="2613" w:type="dxa"/>
            <w:vMerge/>
          </w:tcPr>
          <w:p w14:paraId="281DEB1A" w14:textId="77777777" w:rsidR="004470EF" w:rsidRPr="002E6533" w:rsidRDefault="004470EF"/>
        </w:tc>
      </w:tr>
      <w:tr w:rsidR="004470EF" w:rsidRPr="002E6533" w14:paraId="7B844A23" w14:textId="77777777">
        <w:tc>
          <w:tcPr>
            <w:tcW w:w="2613" w:type="dxa"/>
          </w:tcPr>
          <w:p w14:paraId="55787FBA"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0AC8F118" w14:textId="77777777" w:rsidR="004470EF" w:rsidRPr="002E6533" w:rsidRDefault="004470EF"/>
        </w:tc>
        <w:tc>
          <w:tcPr>
            <w:tcW w:w="2613" w:type="dxa"/>
            <w:vMerge/>
          </w:tcPr>
          <w:p w14:paraId="59D5D61F" w14:textId="77777777" w:rsidR="004470EF" w:rsidRPr="002E6533" w:rsidRDefault="004470EF"/>
        </w:tc>
      </w:tr>
      <w:tr w:rsidR="004470EF" w:rsidRPr="002E6533" w14:paraId="288B8E71" w14:textId="77777777">
        <w:tc>
          <w:tcPr>
            <w:tcW w:w="2613" w:type="dxa"/>
            <w:vMerge w:val="restart"/>
          </w:tcPr>
          <w:p w14:paraId="1D1D099E" w14:textId="77777777" w:rsidR="004470EF" w:rsidRPr="002E6533" w:rsidRDefault="00000000">
            <w:pPr>
              <w:pStyle w:val="Corpodetexto"/>
            </w:pPr>
            <w:r w:rsidRPr="002E6533">
              <w:t>Análise de impacto de negócio</w:t>
            </w:r>
          </w:p>
          <w:p w14:paraId="7E06B143" w14:textId="77777777" w:rsidR="004470EF" w:rsidRPr="002E6533" w:rsidRDefault="00000000">
            <w:pPr>
              <w:pStyle w:val="Corpodetexto"/>
            </w:pPr>
            <w:r w:rsidRPr="002E6533">
              <w:t> </w:t>
            </w:r>
          </w:p>
        </w:tc>
        <w:tc>
          <w:tcPr>
            <w:tcW w:w="2613" w:type="dxa"/>
          </w:tcPr>
          <w:p w14:paraId="61CB4063" w14:textId="77777777" w:rsidR="004470EF" w:rsidRPr="002E6533" w:rsidRDefault="00000000">
            <w:pPr>
              <w:pStyle w:val="Compact"/>
            </w:pPr>
            <w:r w:rsidRPr="002E6533">
              <w:t>Análise de impacto de negócio</w:t>
            </w:r>
          </w:p>
        </w:tc>
        <w:tc>
          <w:tcPr>
            <w:tcW w:w="2613" w:type="dxa"/>
            <w:vMerge w:val="restart"/>
          </w:tcPr>
          <w:p w14:paraId="4D720947" w14:textId="77777777" w:rsidR="004470EF" w:rsidRPr="002E6533" w:rsidRDefault="004470EF">
            <w:pPr>
              <w:pStyle w:val="Corpodetexto"/>
            </w:pPr>
            <w:hyperlink r:id="rId1046">
              <w:r w:rsidRPr="002E6533">
                <w:rPr>
                  <w:rStyle w:val="Hyperlink"/>
                </w:rPr>
                <w:t>Gerenciamento de resiliência</w:t>
              </w:r>
            </w:hyperlink>
          </w:p>
          <w:p w14:paraId="2ADAD78A" w14:textId="77777777" w:rsidR="004470EF" w:rsidRPr="002E6533" w:rsidRDefault="00000000">
            <w:pPr>
              <w:pStyle w:val="Corpodetexto"/>
            </w:pPr>
            <w:r w:rsidRPr="002E6533">
              <w:t> </w:t>
            </w:r>
          </w:p>
        </w:tc>
      </w:tr>
      <w:tr w:rsidR="004470EF" w:rsidRPr="002E6533" w14:paraId="046007E2" w14:textId="77777777">
        <w:tc>
          <w:tcPr>
            <w:tcW w:w="2613" w:type="dxa"/>
            <w:vMerge/>
          </w:tcPr>
          <w:p w14:paraId="0CE45F91" w14:textId="77777777" w:rsidR="004470EF" w:rsidRPr="002E6533" w:rsidRDefault="004470EF"/>
        </w:tc>
        <w:tc>
          <w:tcPr>
            <w:tcW w:w="2613" w:type="dxa"/>
          </w:tcPr>
          <w:p w14:paraId="30330156" w14:textId="77777777" w:rsidR="004470EF" w:rsidRPr="002E6533" w:rsidRDefault="00000000">
            <w:pPr>
              <w:pStyle w:val="Compact"/>
            </w:pPr>
            <w:r w:rsidRPr="002E6533">
              <w:t>Análise do cenário operacional</w:t>
            </w:r>
          </w:p>
        </w:tc>
        <w:tc>
          <w:tcPr>
            <w:tcW w:w="2613" w:type="dxa"/>
            <w:vMerge/>
          </w:tcPr>
          <w:p w14:paraId="2FC71AE8" w14:textId="77777777" w:rsidR="004470EF" w:rsidRPr="002E6533" w:rsidRDefault="004470EF"/>
        </w:tc>
      </w:tr>
      <w:tr w:rsidR="004470EF" w:rsidRPr="002E6533" w14:paraId="0E1531B2" w14:textId="77777777">
        <w:tc>
          <w:tcPr>
            <w:tcW w:w="2613" w:type="dxa"/>
            <w:vMerge w:val="restart"/>
          </w:tcPr>
          <w:p w14:paraId="731B1528" w14:textId="77777777" w:rsidR="004470EF" w:rsidRPr="002E6533" w:rsidRDefault="00000000">
            <w:pPr>
              <w:pStyle w:val="Corpodetexto"/>
            </w:pPr>
            <w:r w:rsidRPr="002E6533">
              <w:t>Processos de negócios</w:t>
            </w:r>
          </w:p>
          <w:p w14:paraId="7107983D" w14:textId="77777777" w:rsidR="004470EF" w:rsidRPr="002E6533" w:rsidRDefault="00000000">
            <w:pPr>
              <w:pStyle w:val="Corpodetexto"/>
            </w:pPr>
            <w:r w:rsidRPr="002E6533">
              <w:t> </w:t>
            </w:r>
          </w:p>
          <w:p w14:paraId="4B684DFA" w14:textId="77777777" w:rsidR="004470EF" w:rsidRPr="002E6533" w:rsidRDefault="00000000">
            <w:pPr>
              <w:pStyle w:val="Corpodetexto"/>
            </w:pPr>
            <w:r w:rsidRPr="002E6533">
              <w:t> </w:t>
            </w:r>
          </w:p>
          <w:p w14:paraId="7B84465C" w14:textId="77777777" w:rsidR="004470EF" w:rsidRPr="002E6533" w:rsidRDefault="00000000">
            <w:pPr>
              <w:pStyle w:val="Corpodetexto"/>
            </w:pPr>
            <w:r w:rsidRPr="002E6533">
              <w:t> </w:t>
            </w:r>
          </w:p>
          <w:p w14:paraId="1C8C2FC2" w14:textId="77777777" w:rsidR="004470EF" w:rsidRPr="002E6533" w:rsidRDefault="00000000">
            <w:pPr>
              <w:pStyle w:val="Corpodetexto"/>
            </w:pPr>
            <w:r w:rsidRPr="002E6533">
              <w:lastRenderedPageBreak/>
              <w:t> </w:t>
            </w:r>
          </w:p>
          <w:p w14:paraId="4910F487" w14:textId="77777777" w:rsidR="004470EF" w:rsidRPr="002E6533" w:rsidRDefault="00000000">
            <w:pPr>
              <w:pStyle w:val="Corpodetexto"/>
            </w:pPr>
            <w:r w:rsidRPr="002E6533">
              <w:t> </w:t>
            </w:r>
          </w:p>
          <w:p w14:paraId="2A81AAB9" w14:textId="77777777" w:rsidR="004470EF" w:rsidRPr="002E6533" w:rsidRDefault="00000000">
            <w:pPr>
              <w:pStyle w:val="Corpodetexto"/>
            </w:pPr>
            <w:r w:rsidRPr="002E6533">
              <w:t> </w:t>
            </w:r>
          </w:p>
        </w:tc>
        <w:tc>
          <w:tcPr>
            <w:tcW w:w="2613" w:type="dxa"/>
          </w:tcPr>
          <w:p w14:paraId="4B7F4037" w14:textId="77777777" w:rsidR="004470EF" w:rsidRPr="002E6533" w:rsidRDefault="00000000">
            <w:pPr>
              <w:pStyle w:val="Compact"/>
            </w:pPr>
            <w:r w:rsidRPr="002E6533">
              <w:lastRenderedPageBreak/>
              <w:t>Projetos e documentação de auditoria</w:t>
            </w:r>
          </w:p>
        </w:tc>
        <w:tc>
          <w:tcPr>
            <w:tcW w:w="2613" w:type="dxa"/>
          </w:tcPr>
          <w:p w14:paraId="6BCF62FB" w14:textId="77777777" w:rsidR="004470EF" w:rsidRPr="002E6533" w:rsidRDefault="004470EF">
            <w:pPr>
              <w:pStyle w:val="Compact"/>
            </w:pPr>
            <w:hyperlink r:id="rId1047">
              <w:r w:rsidRPr="002E6533">
                <w:rPr>
                  <w:rStyle w:val="Hyperlink"/>
                </w:rPr>
                <w:t>Ajuda do Gerenciamento de auditoria</w:t>
              </w:r>
            </w:hyperlink>
          </w:p>
        </w:tc>
      </w:tr>
      <w:tr w:rsidR="004470EF" w:rsidRPr="002E6533" w14:paraId="1A5BBBAF" w14:textId="77777777">
        <w:tc>
          <w:tcPr>
            <w:tcW w:w="2613" w:type="dxa"/>
            <w:vMerge/>
          </w:tcPr>
          <w:p w14:paraId="5E202C8A" w14:textId="77777777" w:rsidR="004470EF" w:rsidRPr="002E6533" w:rsidRDefault="004470EF"/>
        </w:tc>
        <w:tc>
          <w:tcPr>
            <w:tcW w:w="2613" w:type="dxa"/>
          </w:tcPr>
          <w:p w14:paraId="135990CA" w14:textId="77777777" w:rsidR="004470EF" w:rsidRPr="002E6533" w:rsidRDefault="00000000">
            <w:pPr>
              <w:pStyle w:val="Compact"/>
            </w:pPr>
            <w:r w:rsidRPr="002E6533">
              <w:t>Risk Assessment Management</w:t>
            </w:r>
          </w:p>
        </w:tc>
        <w:tc>
          <w:tcPr>
            <w:tcW w:w="2613" w:type="dxa"/>
          </w:tcPr>
          <w:p w14:paraId="6E144303" w14:textId="77777777" w:rsidR="004470EF" w:rsidRPr="002E6533" w:rsidRDefault="004470EF">
            <w:pPr>
              <w:pStyle w:val="Compact"/>
            </w:pPr>
            <w:hyperlink r:id="rId1048">
              <w:r w:rsidRPr="002E6533">
                <w:rPr>
                  <w:rStyle w:val="Hyperlink"/>
                </w:rPr>
                <w:t>Ajuda do Gerenciamento do risco operacional e empresarial</w:t>
              </w:r>
            </w:hyperlink>
          </w:p>
        </w:tc>
      </w:tr>
      <w:tr w:rsidR="004470EF" w:rsidRPr="002E6533" w14:paraId="7E0495F8" w14:textId="77777777">
        <w:tc>
          <w:tcPr>
            <w:tcW w:w="2613" w:type="dxa"/>
            <w:vMerge/>
          </w:tcPr>
          <w:p w14:paraId="4C3BEA23" w14:textId="77777777" w:rsidR="004470EF" w:rsidRPr="002E6533" w:rsidRDefault="004470EF"/>
        </w:tc>
        <w:tc>
          <w:tcPr>
            <w:tcW w:w="2613" w:type="dxa"/>
          </w:tcPr>
          <w:p w14:paraId="31921815" w14:textId="77777777" w:rsidR="004470EF" w:rsidRPr="002E6533" w:rsidRDefault="00000000">
            <w:pPr>
              <w:pStyle w:val="Compact"/>
            </w:pPr>
            <w:r w:rsidRPr="002E6533">
              <w:t>Análise de impacto de negócio</w:t>
            </w:r>
          </w:p>
        </w:tc>
        <w:tc>
          <w:tcPr>
            <w:tcW w:w="2613" w:type="dxa"/>
          </w:tcPr>
          <w:p w14:paraId="4CB2AF86" w14:textId="77777777" w:rsidR="004470EF" w:rsidRPr="002E6533" w:rsidRDefault="004470EF">
            <w:pPr>
              <w:pStyle w:val="Compact"/>
            </w:pPr>
            <w:hyperlink r:id="rId1049">
              <w:r w:rsidRPr="002E6533">
                <w:rPr>
                  <w:rStyle w:val="Hyperlink"/>
                </w:rPr>
                <w:t>Gerenciamento de resiliência</w:t>
              </w:r>
            </w:hyperlink>
          </w:p>
        </w:tc>
      </w:tr>
      <w:tr w:rsidR="004470EF" w:rsidRPr="002E6533" w14:paraId="3D0AA50F" w14:textId="77777777">
        <w:tc>
          <w:tcPr>
            <w:tcW w:w="2613" w:type="dxa"/>
            <w:vMerge/>
          </w:tcPr>
          <w:p w14:paraId="10FA59AF" w14:textId="77777777" w:rsidR="004470EF" w:rsidRPr="002E6533" w:rsidRDefault="004470EF"/>
        </w:tc>
        <w:tc>
          <w:tcPr>
            <w:tcW w:w="2613" w:type="dxa"/>
          </w:tcPr>
          <w:p w14:paraId="6F4F5B86" w14:textId="77777777" w:rsidR="004470EF" w:rsidRPr="002E6533" w:rsidRDefault="00000000">
            <w:pPr>
              <w:pStyle w:val="Compact"/>
            </w:pPr>
            <w:r w:rsidRPr="002E6533">
              <w:t>Governança dos dados</w:t>
            </w:r>
          </w:p>
        </w:tc>
        <w:tc>
          <w:tcPr>
            <w:tcW w:w="2613" w:type="dxa"/>
          </w:tcPr>
          <w:p w14:paraId="5277126C" w14:textId="77777777" w:rsidR="004470EF" w:rsidRPr="002E6533" w:rsidRDefault="004470EF">
            <w:pPr>
              <w:pStyle w:val="Compact"/>
            </w:pPr>
            <w:hyperlink r:id="rId1050">
              <w:r w:rsidRPr="002E6533">
                <w:rPr>
                  <w:rStyle w:val="Hyperlink"/>
                </w:rPr>
                <w:t>Ajuda de conformidade normativa e corporativa</w:t>
              </w:r>
            </w:hyperlink>
          </w:p>
        </w:tc>
      </w:tr>
      <w:tr w:rsidR="004470EF" w:rsidRPr="002E6533" w14:paraId="21CCEEC5" w14:textId="77777777">
        <w:tc>
          <w:tcPr>
            <w:tcW w:w="2613" w:type="dxa"/>
            <w:vMerge/>
          </w:tcPr>
          <w:p w14:paraId="5C6AF289" w14:textId="77777777" w:rsidR="004470EF" w:rsidRPr="002E6533" w:rsidRDefault="004470EF"/>
        </w:tc>
        <w:tc>
          <w:tcPr>
            <w:tcW w:w="2613" w:type="dxa"/>
          </w:tcPr>
          <w:p w14:paraId="0DE7538E" w14:textId="77777777" w:rsidR="004470EF" w:rsidRPr="002E6533" w:rsidRDefault="00000000">
            <w:pPr>
              <w:pStyle w:val="Compact"/>
            </w:pPr>
            <w:r w:rsidRPr="002E6533">
              <w:t>Garantia de controles de TI</w:t>
            </w:r>
          </w:p>
        </w:tc>
        <w:tc>
          <w:tcPr>
            <w:tcW w:w="2613" w:type="dxa"/>
          </w:tcPr>
          <w:p w14:paraId="7E7D23A2" w14:textId="77777777" w:rsidR="004470EF" w:rsidRPr="002E6533" w:rsidRDefault="004470EF">
            <w:pPr>
              <w:pStyle w:val="Compact"/>
            </w:pPr>
            <w:hyperlink r:id="rId1051">
              <w:r w:rsidRPr="002E6533">
                <w:rPr>
                  <w:rStyle w:val="Hyperlink"/>
                </w:rPr>
                <w:t>Ajuda do Gerenciamento de riscos de TI e segurança</w:t>
              </w:r>
            </w:hyperlink>
          </w:p>
        </w:tc>
      </w:tr>
      <w:tr w:rsidR="004470EF" w:rsidRPr="002E6533" w14:paraId="06C80B0F" w14:textId="77777777">
        <w:tc>
          <w:tcPr>
            <w:tcW w:w="2613" w:type="dxa"/>
            <w:vMerge/>
          </w:tcPr>
          <w:p w14:paraId="4DF0CB37" w14:textId="77777777" w:rsidR="004470EF" w:rsidRPr="002E6533" w:rsidRDefault="004470EF"/>
        </w:tc>
        <w:tc>
          <w:tcPr>
            <w:tcW w:w="2613" w:type="dxa"/>
          </w:tcPr>
          <w:p w14:paraId="29B0DA0B" w14:textId="77777777" w:rsidR="004470EF" w:rsidRPr="002E6533" w:rsidRDefault="00000000">
            <w:pPr>
              <w:pStyle w:val="Compact"/>
            </w:pPr>
            <w:r w:rsidRPr="002E6533">
              <w:t>Projeto de terceiros</w:t>
            </w:r>
          </w:p>
        </w:tc>
        <w:tc>
          <w:tcPr>
            <w:tcW w:w="2613" w:type="dxa"/>
          </w:tcPr>
          <w:p w14:paraId="00A9A267" w14:textId="77777777" w:rsidR="004470EF" w:rsidRPr="002E6533" w:rsidRDefault="004470EF">
            <w:pPr>
              <w:pStyle w:val="Compact"/>
            </w:pPr>
            <w:hyperlink r:id="rId1052">
              <w:r w:rsidRPr="002E6533">
                <w:rPr>
                  <w:rStyle w:val="Hyperlink"/>
                </w:rPr>
                <w:t>Governança de terceiros</w:t>
              </w:r>
            </w:hyperlink>
          </w:p>
        </w:tc>
      </w:tr>
      <w:tr w:rsidR="004470EF" w:rsidRPr="002E6533" w14:paraId="2B6FF7AE" w14:textId="77777777">
        <w:tc>
          <w:tcPr>
            <w:tcW w:w="2613" w:type="dxa"/>
            <w:vMerge/>
          </w:tcPr>
          <w:p w14:paraId="435CF66C" w14:textId="77777777" w:rsidR="004470EF" w:rsidRPr="002E6533" w:rsidRDefault="004470EF"/>
        </w:tc>
        <w:tc>
          <w:tcPr>
            <w:tcW w:w="2613" w:type="dxa"/>
          </w:tcPr>
          <w:p w14:paraId="60666683" w14:textId="77777777" w:rsidR="004470EF" w:rsidRPr="002E6533" w:rsidRDefault="00000000">
            <w:pPr>
              <w:pStyle w:val="Compact"/>
            </w:pPr>
            <w:r w:rsidRPr="002E6533">
              <w:t>Enterprise Risk Management</w:t>
            </w:r>
          </w:p>
        </w:tc>
        <w:tc>
          <w:tcPr>
            <w:tcW w:w="2613" w:type="dxa"/>
            <w:vMerge w:val="restart"/>
          </w:tcPr>
          <w:p w14:paraId="53778681" w14:textId="77777777" w:rsidR="004470EF" w:rsidRPr="002E6533" w:rsidRDefault="004470EF">
            <w:pPr>
              <w:pStyle w:val="Compact"/>
            </w:pPr>
            <w:hyperlink r:id="rId1053">
              <w:r w:rsidRPr="002E6533">
                <w:rPr>
                  <w:rStyle w:val="Hyperlink"/>
                </w:rPr>
                <w:t>Ajuda do Gerenciamento do risco operacional e empresarial</w:t>
              </w:r>
            </w:hyperlink>
          </w:p>
        </w:tc>
      </w:tr>
      <w:tr w:rsidR="004470EF" w:rsidRPr="002E6533" w14:paraId="3B22D1F4" w14:textId="77777777">
        <w:tc>
          <w:tcPr>
            <w:tcW w:w="2613" w:type="dxa"/>
          </w:tcPr>
          <w:p w14:paraId="017D8882" w14:textId="77777777" w:rsidR="004470EF" w:rsidRPr="002E6533" w:rsidRDefault="00000000">
            <w:pPr>
              <w:pStyle w:val="Compact"/>
            </w:pPr>
            <w:r w:rsidRPr="002E6533">
              <w:t>Dados de avaliação de processos de negócios</w:t>
            </w:r>
          </w:p>
        </w:tc>
        <w:tc>
          <w:tcPr>
            <w:tcW w:w="2613" w:type="dxa"/>
          </w:tcPr>
          <w:p w14:paraId="47EAA2D7" w14:textId="77777777" w:rsidR="004470EF" w:rsidRPr="002E6533" w:rsidRDefault="00000000">
            <w:pPr>
              <w:pStyle w:val="Compact"/>
            </w:pPr>
            <w:r w:rsidRPr="002E6533">
              <w:t>Gerenciamento do risco operacional</w:t>
            </w:r>
          </w:p>
        </w:tc>
        <w:tc>
          <w:tcPr>
            <w:tcW w:w="2613" w:type="dxa"/>
            <w:vMerge/>
          </w:tcPr>
          <w:p w14:paraId="0F75F41E" w14:textId="77777777" w:rsidR="004470EF" w:rsidRPr="002E6533" w:rsidRDefault="004470EF"/>
        </w:tc>
      </w:tr>
      <w:tr w:rsidR="004470EF" w:rsidRPr="002E6533" w14:paraId="0DCBA0BB" w14:textId="77777777">
        <w:tc>
          <w:tcPr>
            <w:tcW w:w="2613" w:type="dxa"/>
            <w:vMerge w:val="restart"/>
          </w:tcPr>
          <w:p w14:paraId="41DD5A2D" w14:textId="77777777" w:rsidR="004470EF" w:rsidRPr="002E6533" w:rsidRDefault="00000000">
            <w:pPr>
              <w:pStyle w:val="Corpodetexto"/>
            </w:pPr>
            <w:r w:rsidRPr="002E6533">
              <w:t>Unidade de negócios</w:t>
            </w:r>
          </w:p>
          <w:p w14:paraId="63D956B3" w14:textId="77777777" w:rsidR="004470EF" w:rsidRPr="002E6533" w:rsidRDefault="00000000">
            <w:pPr>
              <w:pStyle w:val="Corpodetexto"/>
            </w:pPr>
            <w:r w:rsidRPr="002E6533">
              <w:t> </w:t>
            </w:r>
          </w:p>
          <w:p w14:paraId="23DFEF84" w14:textId="77777777" w:rsidR="004470EF" w:rsidRPr="002E6533" w:rsidRDefault="00000000">
            <w:pPr>
              <w:pStyle w:val="Corpodetexto"/>
            </w:pPr>
            <w:r w:rsidRPr="002E6533">
              <w:t> </w:t>
            </w:r>
          </w:p>
          <w:p w14:paraId="60F4504D" w14:textId="77777777" w:rsidR="004470EF" w:rsidRPr="002E6533" w:rsidRDefault="00000000">
            <w:pPr>
              <w:pStyle w:val="Corpodetexto"/>
            </w:pPr>
            <w:r w:rsidRPr="002E6533">
              <w:t> </w:t>
            </w:r>
          </w:p>
          <w:p w14:paraId="17B98067" w14:textId="77777777" w:rsidR="004470EF" w:rsidRPr="002E6533" w:rsidRDefault="00000000">
            <w:pPr>
              <w:pStyle w:val="Corpodetexto"/>
            </w:pPr>
            <w:r w:rsidRPr="002E6533">
              <w:t> </w:t>
            </w:r>
          </w:p>
        </w:tc>
        <w:tc>
          <w:tcPr>
            <w:tcW w:w="2613" w:type="dxa"/>
          </w:tcPr>
          <w:p w14:paraId="427FAE82" w14:textId="77777777" w:rsidR="004470EF" w:rsidRPr="002E6533" w:rsidRDefault="00000000">
            <w:pPr>
              <w:pStyle w:val="Compact"/>
            </w:pPr>
            <w:r w:rsidRPr="002E6533">
              <w:t>Análise de impacto de negócio</w:t>
            </w:r>
          </w:p>
        </w:tc>
        <w:tc>
          <w:tcPr>
            <w:tcW w:w="2613" w:type="dxa"/>
          </w:tcPr>
          <w:p w14:paraId="375688D2" w14:textId="77777777" w:rsidR="004470EF" w:rsidRPr="002E6533" w:rsidRDefault="004470EF">
            <w:pPr>
              <w:pStyle w:val="Compact"/>
            </w:pPr>
            <w:hyperlink r:id="rId1054">
              <w:r w:rsidRPr="002E6533">
                <w:rPr>
                  <w:rStyle w:val="Hyperlink"/>
                </w:rPr>
                <w:t>Gerenciamento de resiliência</w:t>
              </w:r>
            </w:hyperlink>
          </w:p>
        </w:tc>
      </w:tr>
      <w:tr w:rsidR="004470EF" w:rsidRPr="002E6533" w14:paraId="012D588E" w14:textId="77777777">
        <w:tc>
          <w:tcPr>
            <w:tcW w:w="2613" w:type="dxa"/>
            <w:vMerge/>
          </w:tcPr>
          <w:p w14:paraId="57E1E180" w14:textId="77777777" w:rsidR="004470EF" w:rsidRPr="002E6533" w:rsidRDefault="004470EF"/>
        </w:tc>
        <w:tc>
          <w:tcPr>
            <w:tcW w:w="2613" w:type="dxa"/>
          </w:tcPr>
          <w:p w14:paraId="0F94D4DA" w14:textId="77777777" w:rsidR="004470EF" w:rsidRPr="002E6533" w:rsidRDefault="00000000">
            <w:pPr>
              <w:pStyle w:val="Compact"/>
            </w:pPr>
            <w:r w:rsidRPr="002E6533">
              <w:t>Gerenciamento de ESG</w:t>
            </w:r>
          </w:p>
        </w:tc>
        <w:tc>
          <w:tcPr>
            <w:tcW w:w="2613" w:type="dxa"/>
          </w:tcPr>
          <w:p w14:paraId="5BB67181" w14:textId="77777777" w:rsidR="004470EF" w:rsidRPr="002E6533" w:rsidRDefault="004470EF">
            <w:pPr>
              <w:pStyle w:val="Compact"/>
            </w:pPr>
            <w:hyperlink r:id="rId1055">
              <w:r w:rsidRPr="002E6533">
                <w:rPr>
                  <w:rStyle w:val="Hyperlink"/>
                </w:rPr>
                <w:t>Ajuda do Gerenciamento de ESG</w:t>
              </w:r>
            </w:hyperlink>
          </w:p>
        </w:tc>
      </w:tr>
      <w:tr w:rsidR="004470EF" w:rsidRPr="002E6533" w14:paraId="736329ED" w14:textId="77777777">
        <w:tc>
          <w:tcPr>
            <w:tcW w:w="2613" w:type="dxa"/>
            <w:vMerge/>
          </w:tcPr>
          <w:p w14:paraId="43AAE846" w14:textId="77777777" w:rsidR="004470EF" w:rsidRPr="002E6533" w:rsidRDefault="004470EF"/>
        </w:tc>
        <w:tc>
          <w:tcPr>
            <w:tcW w:w="2613" w:type="dxa"/>
          </w:tcPr>
          <w:p w14:paraId="0E9D911D" w14:textId="77777777" w:rsidR="004470EF" w:rsidRPr="002E6533" w:rsidRDefault="00000000">
            <w:pPr>
              <w:pStyle w:val="Compact"/>
            </w:pPr>
            <w:r w:rsidRPr="002E6533">
              <w:t>Gerenciamento de problemas</w:t>
            </w:r>
          </w:p>
        </w:tc>
        <w:tc>
          <w:tcPr>
            <w:tcW w:w="2613" w:type="dxa"/>
          </w:tcPr>
          <w:p w14:paraId="4DD4AFA5" w14:textId="77777777" w:rsidR="004470EF" w:rsidRPr="002E6533" w:rsidRDefault="004470EF">
            <w:pPr>
              <w:pStyle w:val="Compact"/>
            </w:pPr>
            <w:hyperlink r:id="rId1056">
              <w:r w:rsidRPr="002E6533">
                <w:rPr>
                  <w:rStyle w:val="Hyperlink"/>
                </w:rPr>
                <w:t>Ajuda do Gerenciamento de auditoria</w:t>
              </w:r>
            </w:hyperlink>
          </w:p>
        </w:tc>
      </w:tr>
      <w:tr w:rsidR="004470EF" w:rsidRPr="002E6533" w14:paraId="4C44C57A" w14:textId="77777777">
        <w:tc>
          <w:tcPr>
            <w:tcW w:w="2613" w:type="dxa"/>
            <w:vMerge/>
          </w:tcPr>
          <w:p w14:paraId="3E4C52E6" w14:textId="77777777" w:rsidR="004470EF" w:rsidRPr="002E6533" w:rsidRDefault="004470EF"/>
        </w:tc>
        <w:tc>
          <w:tcPr>
            <w:tcW w:w="2613" w:type="dxa"/>
          </w:tcPr>
          <w:p w14:paraId="11150751" w14:textId="77777777" w:rsidR="004470EF" w:rsidRPr="002E6533" w:rsidRDefault="00000000">
            <w:pPr>
              <w:pStyle w:val="Compact"/>
            </w:pPr>
            <w:r w:rsidRPr="002E6533">
              <w:t>Key Indicator Management</w:t>
            </w:r>
          </w:p>
        </w:tc>
        <w:tc>
          <w:tcPr>
            <w:tcW w:w="2613" w:type="dxa"/>
          </w:tcPr>
          <w:p w14:paraId="6EC66605" w14:textId="77777777" w:rsidR="004470EF" w:rsidRPr="002E6533" w:rsidRDefault="004470EF">
            <w:pPr>
              <w:pStyle w:val="Compact"/>
            </w:pPr>
            <w:hyperlink r:id="rId1057">
              <w:r w:rsidRPr="002E6533">
                <w:rPr>
                  <w:rStyle w:val="Hyperlink"/>
                </w:rPr>
                <w:t>Ajuda do Gerenciamento do risco operacional e empresarial</w:t>
              </w:r>
            </w:hyperlink>
          </w:p>
        </w:tc>
      </w:tr>
      <w:tr w:rsidR="004470EF" w:rsidRPr="002E6533" w14:paraId="5E30EBEA" w14:textId="77777777">
        <w:tc>
          <w:tcPr>
            <w:tcW w:w="2613" w:type="dxa"/>
            <w:vMerge/>
          </w:tcPr>
          <w:p w14:paraId="0558B64F" w14:textId="77777777" w:rsidR="004470EF" w:rsidRPr="002E6533" w:rsidRDefault="004470EF"/>
        </w:tc>
        <w:tc>
          <w:tcPr>
            <w:tcW w:w="2613" w:type="dxa"/>
          </w:tcPr>
          <w:p w14:paraId="3756B823" w14:textId="77777777" w:rsidR="004470EF" w:rsidRPr="002E6533" w:rsidRDefault="00000000">
            <w:pPr>
              <w:pStyle w:val="Compact"/>
            </w:pPr>
            <w:r w:rsidRPr="002E6533">
              <w:t>Catálogo de terceiros</w:t>
            </w:r>
          </w:p>
        </w:tc>
        <w:tc>
          <w:tcPr>
            <w:tcW w:w="2613" w:type="dxa"/>
          </w:tcPr>
          <w:p w14:paraId="14E2DC7A" w14:textId="77777777" w:rsidR="004470EF" w:rsidRPr="002E6533" w:rsidRDefault="004470EF">
            <w:pPr>
              <w:pStyle w:val="Compact"/>
            </w:pPr>
            <w:hyperlink r:id="rId1058">
              <w:r w:rsidRPr="002E6533">
                <w:rPr>
                  <w:rStyle w:val="Hyperlink"/>
                </w:rPr>
                <w:t>Governança de terceiros</w:t>
              </w:r>
            </w:hyperlink>
          </w:p>
        </w:tc>
      </w:tr>
      <w:tr w:rsidR="004470EF" w:rsidRPr="002E6533" w14:paraId="1F92E58B" w14:textId="77777777">
        <w:tc>
          <w:tcPr>
            <w:tcW w:w="2613" w:type="dxa"/>
          </w:tcPr>
          <w:p w14:paraId="15D767AC" w14:textId="77777777" w:rsidR="004470EF" w:rsidRPr="002E6533" w:rsidRDefault="00000000">
            <w:pPr>
              <w:pStyle w:val="Compact"/>
            </w:pPr>
            <w:r w:rsidRPr="002E6533">
              <w:t xml:space="preserve"> Ambiente de dados do titular do cartão</w:t>
            </w:r>
          </w:p>
        </w:tc>
        <w:tc>
          <w:tcPr>
            <w:tcW w:w="2613" w:type="dxa"/>
          </w:tcPr>
          <w:p w14:paraId="03B0E809" w14:textId="77777777" w:rsidR="004470EF" w:rsidRPr="002E6533" w:rsidRDefault="00000000">
            <w:pPr>
              <w:pStyle w:val="Compact"/>
            </w:pPr>
            <w:r w:rsidRPr="002E6533">
              <w:t>Gerenciamento de PCI</w:t>
            </w:r>
          </w:p>
        </w:tc>
        <w:tc>
          <w:tcPr>
            <w:tcW w:w="2613" w:type="dxa"/>
          </w:tcPr>
          <w:p w14:paraId="34C25DBD" w14:textId="77777777" w:rsidR="004470EF" w:rsidRPr="002E6533" w:rsidRDefault="004470EF">
            <w:pPr>
              <w:pStyle w:val="Compact"/>
            </w:pPr>
            <w:hyperlink r:id="rId1059">
              <w:r w:rsidRPr="002E6533">
                <w:rPr>
                  <w:rStyle w:val="Hyperlink"/>
                </w:rPr>
                <w:t>Ajuda do Gerenciamento de riscos de TI e segurança</w:t>
              </w:r>
            </w:hyperlink>
          </w:p>
        </w:tc>
      </w:tr>
      <w:tr w:rsidR="004470EF" w:rsidRPr="002E6533" w14:paraId="74420A99" w14:textId="77777777">
        <w:tc>
          <w:tcPr>
            <w:tcW w:w="2613" w:type="dxa"/>
          </w:tcPr>
          <w:p w14:paraId="617CBCB7" w14:textId="77777777" w:rsidR="004470EF" w:rsidRPr="002E6533" w:rsidRDefault="00000000">
            <w:pPr>
              <w:pStyle w:val="Compact"/>
            </w:pPr>
            <w:r w:rsidRPr="002E6533">
              <w:t>Certificados de seguro</w:t>
            </w:r>
          </w:p>
        </w:tc>
        <w:tc>
          <w:tcPr>
            <w:tcW w:w="2613" w:type="dxa"/>
          </w:tcPr>
          <w:p w14:paraId="0960B3AB" w14:textId="77777777" w:rsidR="004470EF" w:rsidRPr="002E6533" w:rsidRDefault="00000000">
            <w:pPr>
              <w:pStyle w:val="Compact"/>
            </w:pPr>
            <w:r w:rsidRPr="002E6533">
              <w:t>Projeto de terceiros</w:t>
            </w:r>
          </w:p>
        </w:tc>
        <w:tc>
          <w:tcPr>
            <w:tcW w:w="2613" w:type="dxa"/>
          </w:tcPr>
          <w:p w14:paraId="5DD94BE9" w14:textId="77777777" w:rsidR="004470EF" w:rsidRPr="002E6533" w:rsidRDefault="004470EF">
            <w:pPr>
              <w:pStyle w:val="Compact"/>
            </w:pPr>
            <w:hyperlink r:id="rId1060">
              <w:r w:rsidRPr="002E6533">
                <w:rPr>
                  <w:rStyle w:val="Hyperlink"/>
                </w:rPr>
                <w:t>Governança de terceiros</w:t>
              </w:r>
            </w:hyperlink>
          </w:p>
        </w:tc>
      </w:tr>
      <w:tr w:rsidR="004470EF" w:rsidRPr="002E6533" w14:paraId="1D603663" w14:textId="77777777">
        <w:tc>
          <w:tcPr>
            <w:tcW w:w="2613" w:type="dxa"/>
            <w:vMerge w:val="restart"/>
          </w:tcPr>
          <w:p w14:paraId="249D916F" w14:textId="77777777" w:rsidR="004470EF" w:rsidRPr="002E6533" w:rsidRDefault="00000000">
            <w:pPr>
              <w:pStyle w:val="Corpodetexto"/>
            </w:pPr>
            <w:r w:rsidRPr="002E6533">
              <w:t>Solicitações de alteração</w:t>
            </w:r>
          </w:p>
          <w:p w14:paraId="4BE120EC" w14:textId="77777777" w:rsidR="004470EF" w:rsidRPr="002E6533" w:rsidRDefault="00000000">
            <w:pPr>
              <w:pStyle w:val="Corpodetexto"/>
            </w:pPr>
            <w:r w:rsidRPr="002E6533">
              <w:t> </w:t>
            </w:r>
          </w:p>
          <w:p w14:paraId="16B8D029" w14:textId="77777777" w:rsidR="004470EF" w:rsidRPr="002E6533" w:rsidRDefault="00000000">
            <w:pPr>
              <w:pStyle w:val="Corpodetexto"/>
            </w:pPr>
            <w:r w:rsidRPr="002E6533">
              <w:t> </w:t>
            </w:r>
          </w:p>
          <w:p w14:paraId="4B1660E1" w14:textId="77777777" w:rsidR="004470EF" w:rsidRPr="002E6533" w:rsidRDefault="00000000">
            <w:pPr>
              <w:pStyle w:val="Corpodetexto"/>
            </w:pPr>
            <w:r w:rsidRPr="002E6533">
              <w:t> </w:t>
            </w:r>
          </w:p>
          <w:p w14:paraId="348F631E" w14:textId="77777777" w:rsidR="004470EF" w:rsidRPr="002E6533" w:rsidRDefault="00000000">
            <w:pPr>
              <w:pStyle w:val="Corpodetexto"/>
            </w:pPr>
            <w:r w:rsidRPr="002E6533">
              <w:t> </w:t>
            </w:r>
          </w:p>
        </w:tc>
        <w:tc>
          <w:tcPr>
            <w:tcW w:w="2613" w:type="dxa"/>
          </w:tcPr>
          <w:p w14:paraId="7BDA4565" w14:textId="77777777" w:rsidR="004470EF" w:rsidRPr="002E6533" w:rsidRDefault="00000000">
            <w:pPr>
              <w:pStyle w:val="Compact"/>
            </w:pPr>
            <w:r w:rsidRPr="002E6533">
              <w:t>Gerenciamento do programa de garantia de controles</w:t>
            </w:r>
          </w:p>
        </w:tc>
        <w:tc>
          <w:tcPr>
            <w:tcW w:w="2613" w:type="dxa"/>
            <w:vMerge w:val="restart"/>
          </w:tcPr>
          <w:p w14:paraId="7FA5292D" w14:textId="77777777" w:rsidR="004470EF" w:rsidRPr="002E6533" w:rsidRDefault="004470EF">
            <w:pPr>
              <w:pStyle w:val="Corpodetexto"/>
            </w:pPr>
            <w:hyperlink r:id="rId1061">
              <w:r w:rsidRPr="002E6533">
                <w:rPr>
                  <w:rStyle w:val="Hyperlink"/>
                </w:rPr>
                <w:t>Ajuda de conformidade normativa e corporativa</w:t>
              </w:r>
            </w:hyperlink>
          </w:p>
          <w:p w14:paraId="7E299C5A" w14:textId="77777777" w:rsidR="004470EF" w:rsidRPr="002E6533" w:rsidRDefault="00000000">
            <w:pPr>
              <w:pStyle w:val="Corpodetexto"/>
            </w:pPr>
            <w:r w:rsidRPr="002E6533">
              <w:t> </w:t>
            </w:r>
          </w:p>
        </w:tc>
      </w:tr>
      <w:tr w:rsidR="004470EF" w:rsidRPr="002E6533" w14:paraId="186DFB2C" w14:textId="77777777">
        <w:tc>
          <w:tcPr>
            <w:tcW w:w="2613" w:type="dxa"/>
            <w:vMerge/>
          </w:tcPr>
          <w:p w14:paraId="0F133A07" w14:textId="77777777" w:rsidR="004470EF" w:rsidRPr="002E6533" w:rsidRDefault="004470EF"/>
        </w:tc>
        <w:tc>
          <w:tcPr>
            <w:tcW w:w="2613" w:type="dxa"/>
          </w:tcPr>
          <w:p w14:paraId="6FA5CBA6" w14:textId="77777777" w:rsidR="004470EF" w:rsidRPr="002E6533" w:rsidRDefault="00000000">
            <w:pPr>
              <w:pStyle w:val="Compact"/>
            </w:pPr>
            <w:r w:rsidRPr="002E6533">
              <w:t>Monitoramento de controles financeiros</w:t>
            </w:r>
          </w:p>
        </w:tc>
        <w:tc>
          <w:tcPr>
            <w:tcW w:w="2613" w:type="dxa"/>
            <w:vMerge/>
          </w:tcPr>
          <w:p w14:paraId="4682867B" w14:textId="77777777" w:rsidR="004470EF" w:rsidRPr="002E6533" w:rsidRDefault="004470EF"/>
        </w:tc>
      </w:tr>
      <w:tr w:rsidR="004470EF" w:rsidRPr="002E6533" w14:paraId="0EFEA521" w14:textId="77777777">
        <w:tc>
          <w:tcPr>
            <w:tcW w:w="2613" w:type="dxa"/>
            <w:vMerge/>
          </w:tcPr>
          <w:p w14:paraId="4E497C55" w14:textId="77777777" w:rsidR="004470EF" w:rsidRPr="002E6533" w:rsidRDefault="004470EF"/>
        </w:tc>
        <w:tc>
          <w:tcPr>
            <w:tcW w:w="2613" w:type="dxa"/>
          </w:tcPr>
          <w:p w14:paraId="7433AF4E" w14:textId="77777777" w:rsidR="004470EF" w:rsidRPr="002E6533" w:rsidRDefault="00000000">
            <w:pPr>
              <w:pStyle w:val="Compact"/>
            </w:pPr>
            <w:r w:rsidRPr="002E6533">
              <w:t>Gerenciamento de problemas</w:t>
            </w:r>
          </w:p>
        </w:tc>
        <w:tc>
          <w:tcPr>
            <w:tcW w:w="2613" w:type="dxa"/>
          </w:tcPr>
          <w:p w14:paraId="7DD928C9" w14:textId="77777777" w:rsidR="004470EF" w:rsidRPr="002E6533" w:rsidRDefault="004470EF">
            <w:pPr>
              <w:pStyle w:val="Compact"/>
            </w:pPr>
            <w:hyperlink r:id="rId1062">
              <w:r w:rsidRPr="002E6533">
                <w:rPr>
                  <w:rStyle w:val="Hyperlink"/>
                </w:rPr>
                <w:t>Ajuda do Gerenciamento de auditoria</w:t>
              </w:r>
            </w:hyperlink>
          </w:p>
        </w:tc>
      </w:tr>
      <w:tr w:rsidR="004470EF" w:rsidRPr="002E6533" w14:paraId="78D7852D" w14:textId="77777777">
        <w:tc>
          <w:tcPr>
            <w:tcW w:w="2613" w:type="dxa"/>
            <w:vMerge/>
          </w:tcPr>
          <w:p w14:paraId="5A118B13" w14:textId="77777777" w:rsidR="004470EF" w:rsidRPr="002E6533" w:rsidRDefault="004470EF"/>
        </w:tc>
        <w:tc>
          <w:tcPr>
            <w:tcW w:w="2613" w:type="dxa"/>
          </w:tcPr>
          <w:p w14:paraId="6E11388F" w14:textId="77777777" w:rsidR="004470EF" w:rsidRPr="002E6533" w:rsidRDefault="00000000">
            <w:pPr>
              <w:pStyle w:val="Compact"/>
            </w:pPr>
            <w:r w:rsidRPr="002E6533">
              <w:t>Garantia de controles de TI</w:t>
            </w:r>
          </w:p>
        </w:tc>
        <w:tc>
          <w:tcPr>
            <w:tcW w:w="2613" w:type="dxa"/>
          </w:tcPr>
          <w:p w14:paraId="25B3ABEE" w14:textId="77777777" w:rsidR="004470EF" w:rsidRPr="002E6533" w:rsidRDefault="004470EF">
            <w:pPr>
              <w:pStyle w:val="Compact"/>
            </w:pPr>
            <w:hyperlink r:id="rId1063">
              <w:r w:rsidRPr="002E6533">
                <w:rPr>
                  <w:rStyle w:val="Hyperlink"/>
                </w:rPr>
                <w:t>Ajuda do Gerenciamento de riscos de TI e segurança</w:t>
              </w:r>
            </w:hyperlink>
          </w:p>
        </w:tc>
      </w:tr>
      <w:tr w:rsidR="004470EF" w:rsidRPr="002E6533" w14:paraId="6AA54918" w14:textId="77777777">
        <w:tc>
          <w:tcPr>
            <w:tcW w:w="2613" w:type="dxa"/>
            <w:vMerge/>
          </w:tcPr>
          <w:p w14:paraId="7F1D06A1" w14:textId="77777777" w:rsidR="004470EF" w:rsidRPr="002E6533" w:rsidRDefault="004470EF"/>
        </w:tc>
        <w:tc>
          <w:tcPr>
            <w:tcW w:w="2613" w:type="dxa"/>
          </w:tcPr>
          <w:p w14:paraId="17945549" w14:textId="77777777" w:rsidR="004470EF" w:rsidRPr="002E6533" w:rsidRDefault="00000000">
            <w:pPr>
              <w:pStyle w:val="Compact"/>
            </w:pPr>
            <w:r w:rsidRPr="002E6533">
              <w:t>Gerenciamento do programa de políticas</w:t>
            </w:r>
          </w:p>
        </w:tc>
        <w:tc>
          <w:tcPr>
            <w:tcW w:w="2613" w:type="dxa"/>
          </w:tcPr>
          <w:p w14:paraId="3098A2AB" w14:textId="77777777" w:rsidR="004470EF" w:rsidRPr="002E6533" w:rsidRDefault="004470EF">
            <w:pPr>
              <w:pStyle w:val="Compact"/>
            </w:pPr>
            <w:hyperlink r:id="rId1064">
              <w:r w:rsidRPr="002E6533">
                <w:rPr>
                  <w:rStyle w:val="Hyperlink"/>
                </w:rPr>
                <w:t>Ajuda de conformidade normativa e corporativa</w:t>
              </w:r>
            </w:hyperlink>
          </w:p>
        </w:tc>
      </w:tr>
      <w:tr w:rsidR="004470EF" w:rsidRPr="002E6533" w14:paraId="7EBBD807" w14:textId="77777777">
        <w:tc>
          <w:tcPr>
            <w:tcW w:w="2613" w:type="dxa"/>
          </w:tcPr>
          <w:p w14:paraId="61F208CA" w14:textId="77777777" w:rsidR="004470EF" w:rsidRPr="002E6533" w:rsidRDefault="00000000">
            <w:pPr>
              <w:pStyle w:val="Compact"/>
            </w:pPr>
            <w:r w:rsidRPr="002E6533">
              <w:t>Serviço em nuvem</w:t>
            </w:r>
          </w:p>
        </w:tc>
        <w:tc>
          <w:tcPr>
            <w:tcW w:w="2613" w:type="dxa"/>
          </w:tcPr>
          <w:p w14:paraId="1D481CE1" w14:textId="77777777" w:rsidR="004470EF" w:rsidRPr="002E6533" w:rsidRDefault="00000000">
            <w:pPr>
              <w:pStyle w:val="Compact"/>
            </w:pPr>
            <w:r w:rsidRPr="002E6533">
              <w:t>Avaliações e autorização</w:t>
            </w:r>
          </w:p>
        </w:tc>
        <w:tc>
          <w:tcPr>
            <w:tcW w:w="2613" w:type="dxa"/>
          </w:tcPr>
          <w:p w14:paraId="7288A200" w14:textId="77777777" w:rsidR="004470EF" w:rsidRPr="002E6533" w:rsidRDefault="004470EF">
            <w:pPr>
              <w:pStyle w:val="Compact"/>
            </w:pPr>
            <w:hyperlink r:id="rId1065">
              <w:r w:rsidRPr="002E6533">
                <w:rPr>
                  <w:rStyle w:val="Hyperlink"/>
                </w:rPr>
                <w:t>Ajuda do setor público</w:t>
              </w:r>
            </w:hyperlink>
          </w:p>
        </w:tc>
      </w:tr>
      <w:tr w:rsidR="004470EF" w:rsidRPr="002E6533" w14:paraId="190CF0FE" w14:textId="77777777">
        <w:tc>
          <w:tcPr>
            <w:tcW w:w="2613" w:type="dxa"/>
            <w:vMerge w:val="restart"/>
          </w:tcPr>
          <w:p w14:paraId="075B7277" w14:textId="77777777" w:rsidR="004470EF" w:rsidRPr="002E6533" w:rsidRDefault="00000000">
            <w:pPr>
              <w:pStyle w:val="Corpodetexto"/>
            </w:pPr>
            <w:r w:rsidRPr="002E6533">
              <w:t>Empresa</w:t>
            </w:r>
          </w:p>
          <w:p w14:paraId="5A4304B0" w14:textId="77777777" w:rsidR="004470EF" w:rsidRPr="002E6533" w:rsidRDefault="00000000">
            <w:pPr>
              <w:pStyle w:val="Corpodetexto"/>
            </w:pPr>
            <w:r w:rsidRPr="002E6533">
              <w:lastRenderedPageBreak/>
              <w:t> </w:t>
            </w:r>
          </w:p>
          <w:p w14:paraId="5817BC63" w14:textId="77777777" w:rsidR="004470EF" w:rsidRPr="002E6533" w:rsidRDefault="00000000">
            <w:pPr>
              <w:pStyle w:val="Corpodetexto"/>
            </w:pPr>
            <w:r w:rsidRPr="002E6533">
              <w:t> </w:t>
            </w:r>
          </w:p>
          <w:p w14:paraId="21A303C0" w14:textId="77777777" w:rsidR="004470EF" w:rsidRPr="002E6533" w:rsidRDefault="00000000">
            <w:pPr>
              <w:pStyle w:val="Corpodetexto"/>
            </w:pPr>
            <w:r w:rsidRPr="002E6533">
              <w:t> </w:t>
            </w:r>
          </w:p>
          <w:p w14:paraId="05D391CE" w14:textId="77777777" w:rsidR="004470EF" w:rsidRPr="002E6533" w:rsidRDefault="00000000">
            <w:pPr>
              <w:pStyle w:val="Corpodetexto"/>
            </w:pPr>
            <w:r w:rsidRPr="002E6533">
              <w:t> </w:t>
            </w:r>
          </w:p>
        </w:tc>
        <w:tc>
          <w:tcPr>
            <w:tcW w:w="2613" w:type="dxa"/>
          </w:tcPr>
          <w:p w14:paraId="208D3007" w14:textId="77777777" w:rsidR="004470EF" w:rsidRPr="002E6533" w:rsidRDefault="00000000">
            <w:pPr>
              <w:pStyle w:val="Compact"/>
            </w:pPr>
            <w:r w:rsidRPr="002E6533">
              <w:lastRenderedPageBreak/>
              <w:t xml:space="preserve">Análise de impacto de </w:t>
            </w:r>
            <w:r w:rsidRPr="002E6533">
              <w:lastRenderedPageBreak/>
              <w:t>negócio</w:t>
            </w:r>
          </w:p>
        </w:tc>
        <w:tc>
          <w:tcPr>
            <w:tcW w:w="2613" w:type="dxa"/>
          </w:tcPr>
          <w:p w14:paraId="63784C1D" w14:textId="77777777" w:rsidR="004470EF" w:rsidRPr="002E6533" w:rsidRDefault="004470EF">
            <w:pPr>
              <w:pStyle w:val="Compact"/>
            </w:pPr>
            <w:hyperlink r:id="rId1066">
              <w:r w:rsidRPr="002E6533">
                <w:rPr>
                  <w:rStyle w:val="Hyperlink"/>
                </w:rPr>
                <w:t xml:space="preserve">Gerenciamento de </w:t>
              </w:r>
              <w:r w:rsidRPr="002E6533">
                <w:rPr>
                  <w:rStyle w:val="Hyperlink"/>
                </w:rPr>
                <w:lastRenderedPageBreak/>
                <w:t>resiliência</w:t>
              </w:r>
            </w:hyperlink>
          </w:p>
        </w:tc>
      </w:tr>
      <w:tr w:rsidR="004470EF" w:rsidRPr="002E6533" w14:paraId="2D16178D" w14:textId="77777777">
        <w:tc>
          <w:tcPr>
            <w:tcW w:w="2613" w:type="dxa"/>
            <w:vMerge/>
          </w:tcPr>
          <w:p w14:paraId="20860ECD" w14:textId="77777777" w:rsidR="004470EF" w:rsidRPr="002E6533" w:rsidRDefault="004470EF"/>
        </w:tc>
        <w:tc>
          <w:tcPr>
            <w:tcW w:w="2613" w:type="dxa"/>
          </w:tcPr>
          <w:p w14:paraId="51F28FBC" w14:textId="77777777" w:rsidR="004470EF" w:rsidRPr="002E6533" w:rsidRDefault="00000000">
            <w:pPr>
              <w:pStyle w:val="Compact"/>
            </w:pPr>
            <w:r w:rsidRPr="002E6533">
              <w:t>Gerenciamento de ESG</w:t>
            </w:r>
          </w:p>
        </w:tc>
        <w:tc>
          <w:tcPr>
            <w:tcW w:w="2613" w:type="dxa"/>
          </w:tcPr>
          <w:p w14:paraId="61810127" w14:textId="77777777" w:rsidR="004470EF" w:rsidRPr="002E6533" w:rsidRDefault="004470EF">
            <w:pPr>
              <w:pStyle w:val="Compact"/>
            </w:pPr>
            <w:hyperlink r:id="rId1067">
              <w:r w:rsidRPr="002E6533">
                <w:rPr>
                  <w:rStyle w:val="Hyperlink"/>
                </w:rPr>
                <w:t>Ajuda do Gerenciamento de ESG</w:t>
              </w:r>
            </w:hyperlink>
          </w:p>
        </w:tc>
      </w:tr>
      <w:tr w:rsidR="004470EF" w:rsidRPr="002E6533" w14:paraId="54404565" w14:textId="77777777">
        <w:tc>
          <w:tcPr>
            <w:tcW w:w="2613" w:type="dxa"/>
            <w:vMerge/>
          </w:tcPr>
          <w:p w14:paraId="439242A8" w14:textId="77777777" w:rsidR="004470EF" w:rsidRPr="002E6533" w:rsidRDefault="004470EF"/>
        </w:tc>
        <w:tc>
          <w:tcPr>
            <w:tcW w:w="2613" w:type="dxa"/>
          </w:tcPr>
          <w:p w14:paraId="5D13F6FA" w14:textId="77777777" w:rsidR="004470EF" w:rsidRPr="002E6533" w:rsidRDefault="00000000">
            <w:pPr>
              <w:pStyle w:val="Compact"/>
            </w:pPr>
            <w:r w:rsidRPr="002E6533">
              <w:t>Gerenciamento de problemas</w:t>
            </w:r>
          </w:p>
        </w:tc>
        <w:tc>
          <w:tcPr>
            <w:tcW w:w="2613" w:type="dxa"/>
          </w:tcPr>
          <w:p w14:paraId="61F6CDC1" w14:textId="77777777" w:rsidR="004470EF" w:rsidRPr="002E6533" w:rsidRDefault="004470EF">
            <w:pPr>
              <w:pStyle w:val="Compact"/>
            </w:pPr>
            <w:hyperlink r:id="rId1068">
              <w:r w:rsidRPr="002E6533">
                <w:rPr>
                  <w:rStyle w:val="Hyperlink"/>
                </w:rPr>
                <w:t>Ajuda do Gerenciamento de auditoria</w:t>
              </w:r>
            </w:hyperlink>
          </w:p>
        </w:tc>
      </w:tr>
      <w:tr w:rsidR="004470EF" w:rsidRPr="002E6533" w14:paraId="34A439A3" w14:textId="77777777">
        <w:tc>
          <w:tcPr>
            <w:tcW w:w="2613" w:type="dxa"/>
            <w:vMerge/>
          </w:tcPr>
          <w:p w14:paraId="40B31D31" w14:textId="77777777" w:rsidR="004470EF" w:rsidRPr="002E6533" w:rsidRDefault="004470EF"/>
        </w:tc>
        <w:tc>
          <w:tcPr>
            <w:tcW w:w="2613" w:type="dxa"/>
          </w:tcPr>
          <w:p w14:paraId="3273B10D" w14:textId="77777777" w:rsidR="004470EF" w:rsidRPr="002E6533" w:rsidRDefault="00000000">
            <w:pPr>
              <w:pStyle w:val="Compact"/>
            </w:pPr>
            <w:r w:rsidRPr="002E6533">
              <w:t>Key Indicator Management</w:t>
            </w:r>
          </w:p>
        </w:tc>
        <w:tc>
          <w:tcPr>
            <w:tcW w:w="2613" w:type="dxa"/>
          </w:tcPr>
          <w:p w14:paraId="1B5C07CE" w14:textId="77777777" w:rsidR="004470EF" w:rsidRPr="002E6533" w:rsidRDefault="004470EF">
            <w:pPr>
              <w:pStyle w:val="Compact"/>
            </w:pPr>
            <w:hyperlink r:id="rId1069">
              <w:r w:rsidRPr="002E6533">
                <w:rPr>
                  <w:rStyle w:val="Hyperlink"/>
                </w:rPr>
                <w:t>Ajuda do Gerenciamento do risco operacional e empresarial</w:t>
              </w:r>
            </w:hyperlink>
          </w:p>
        </w:tc>
      </w:tr>
      <w:tr w:rsidR="004470EF" w:rsidRPr="002E6533" w14:paraId="3D996E7E" w14:textId="77777777">
        <w:tc>
          <w:tcPr>
            <w:tcW w:w="2613" w:type="dxa"/>
            <w:vMerge/>
          </w:tcPr>
          <w:p w14:paraId="1B43E6DA" w14:textId="77777777" w:rsidR="004470EF" w:rsidRPr="002E6533" w:rsidRDefault="004470EF"/>
        </w:tc>
        <w:tc>
          <w:tcPr>
            <w:tcW w:w="2613" w:type="dxa"/>
          </w:tcPr>
          <w:p w14:paraId="16FBFB5C" w14:textId="77777777" w:rsidR="004470EF" w:rsidRPr="002E6533" w:rsidRDefault="00000000">
            <w:pPr>
              <w:pStyle w:val="Compact"/>
            </w:pPr>
            <w:r w:rsidRPr="002E6533">
              <w:t>Catálogo de terceiros</w:t>
            </w:r>
          </w:p>
        </w:tc>
        <w:tc>
          <w:tcPr>
            <w:tcW w:w="2613" w:type="dxa"/>
          </w:tcPr>
          <w:p w14:paraId="5BE6BACF" w14:textId="77777777" w:rsidR="004470EF" w:rsidRPr="002E6533" w:rsidRDefault="004470EF">
            <w:pPr>
              <w:pStyle w:val="Compact"/>
            </w:pPr>
            <w:hyperlink r:id="rId1070">
              <w:r w:rsidRPr="002E6533">
                <w:rPr>
                  <w:rStyle w:val="Hyperlink"/>
                </w:rPr>
                <w:t>Governança de terceiros</w:t>
              </w:r>
            </w:hyperlink>
          </w:p>
        </w:tc>
      </w:tr>
      <w:tr w:rsidR="004470EF" w:rsidRPr="002E6533" w14:paraId="685391D7" w14:textId="77777777">
        <w:tc>
          <w:tcPr>
            <w:tcW w:w="2613" w:type="dxa"/>
            <w:vMerge w:val="restart"/>
          </w:tcPr>
          <w:p w14:paraId="4230A2B4" w14:textId="77777777" w:rsidR="004470EF" w:rsidRPr="002E6533" w:rsidRDefault="00000000">
            <w:pPr>
              <w:pStyle w:val="Corpodetexto"/>
            </w:pPr>
            <w:r w:rsidRPr="002E6533">
              <w:t>Engajamento de conformidade</w:t>
            </w:r>
          </w:p>
          <w:p w14:paraId="5EDE9F71" w14:textId="77777777" w:rsidR="004470EF" w:rsidRPr="002E6533" w:rsidRDefault="00000000">
            <w:pPr>
              <w:pStyle w:val="Corpodetexto"/>
            </w:pPr>
            <w:r w:rsidRPr="002E6533">
              <w:t> </w:t>
            </w:r>
          </w:p>
          <w:p w14:paraId="1D9799E7" w14:textId="77777777" w:rsidR="004470EF" w:rsidRPr="002E6533" w:rsidRDefault="00000000">
            <w:pPr>
              <w:pStyle w:val="Corpodetexto"/>
            </w:pPr>
            <w:r w:rsidRPr="002E6533">
              <w:t> </w:t>
            </w:r>
          </w:p>
        </w:tc>
        <w:tc>
          <w:tcPr>
            <w:tcW w:w="2613" w:type="dxa"/>
          </w:tcPr>
          <w:p w14:paraId="5BF80351" w14:textId="77777777" w:rsidR="004470EF" w:rsidRPr="002E6533" w:rsidRDefault="00000000">
            <w:pPr>
              <w:pStyle w:val="Compact"/>
            </w:pPr>
            <w:r w:rsidRPr="002E6533">
              <w:t>Gerenciamento do programa de garantia de controles</w:t>
            </w:r>
          </w:p>
        </w:tc>
        <w:tc>
          <w:tcPr>
            <w:tcW w:w="2613" w:type="dxa"/>
            <w:vMerge w:val="restart"/>
          </w:tcPr>
          <w:p w14:paraId="54A41071" w14:textId="77777777" w:rsidR="004470EF" w:rsidRPr="002E6533" w:rsidRDefault="004470EF">
            <w:pPr>
              <w:pStyle w:val="Corpodetexto"/>
            </w:pPr>
            <w:hyperlink r:id="rId1071">
              <w:r w:rsidRPr="002E6533">
                <w:rPr>
                  <w:rStyle w:val="Hyperlink"/>
                </w:rPr>
                <w:t>Ajuda de conformidade normativa e corporativa</w:t>
              </w:r>
            </w:hyperlink>
          </w:p>
          <w:p w14:paraId="3517ACF9" w14:textId="77777777" w:rsidR="004470EF" w:rsidRPr="002E6533" w:rsidRDefault="00000000">
            <w:pPr>
              <w:pStyle w:val="Corpodetexto"/>
            </w:pPr>
            <w:r w:rsidRPr="002E6533">
              <w:t> </w:t>
            </w:r>
          </w:p>
        </w:tc>
      </w:tr>
      <w:tr w:rsidR="004470EF" w:rsidRPr="002E6533" w14:paraId="7281FB15" w14:textId="77777777">
        <w:tc>
          <w:tcPr>
            <w:tcW w:w="2613" w:type="dxa"/>
            <w:vMerge/>
          </w:tcPr>
          <w:p w14:paraId="690EC696" w14:textId="77777777" w:rsidR="004470EF" w:rsidRPr="002E6533" w:rsidRDefault="004470EF"/>
        </w:tc>
        <w:tc>
          <w:tcPr>
            <w:tcW w:w="2613" w:type="dxa"/>
          </w:tcPr>
          <w:p w14:paraId="76E54E64" w14:textId="77777777" w:rsidR="004470EF" w:rsidRPr="002E6533" w:rsidRDefault="00000000">
            <w:pPr>
              <w:pStyle w:val="Compact"/>
            </w:pPr>
            <w:r w:rsidRPr="002E6533">
              <w:t>Monitoramento de controles financeiros</w:t>
            </w:r>
          </w:p>
        </w:tc>
        <w:tc>
          <w:tcPr>
            <w:tcW w:w="2613" w:type="dxa"/>
            <w:vMerge/>
          </w:tcPr>
          <w:p w14:paraId="55FD53BA" w14:textId="77777777" w:rsidR="004470EF" w:rsidRPr="002E6533" w:rsidRDefault="004470EF"/>
        </w:tc>
      </w:tr>
      <w:tr w:rsidR="004470EF" w:rsidRPr="002E6533" w14:paraId="0B81F683" w14:textId="77777777">
        <w:tc>
          <w:tcPr>
            <w:tcW w:w="2613" w:type="dxa"/>
            <w:vMerge/>
          </w:tcPr>
          <w:p w14:paraId="7F8A3FC6" w14:textId="77777777" w:rsidR="004470EF" w:rsidRPr="002E6533" w:rsidRDefault="004470EF"/>
        </w:tc>
        <w:tc>
          <w:tcPr>
            <w:tcW w:w="2613" w:type="dxa"/>
          </w:tcPr>
          <w:p w14:paraId="75BD858A" w14:textId="77777777" w:rsidR="004470EF" w:rsidRPr="002E6533" w:rsidRDefault="00000000">
            <w:pPr>
              <w:pStyle w:val="Compact"/>
            </w:pPr>
            <w:r w:rsidRPr="002E6533">
              <w:t>Garantia de controles de TI</w:t>
            </w:r>
          </w:p>
        </w:tc>
        <w:tc>
          <w:tcPr>
            <w:tcW w:w="2613" w:type="dxa"/>
            <w:vMerge w:val="restart"/>
          </w:tcPr>
          <w:p w14:paraId="02B8EDA8" w14:textId="77777777" w:rsidR="004470EF" w:rsidRPr="002E6533" w:rsidRDefault="004470EF">
            <w:pPr>
              <w:pStyle w:val="Compact"/>
            </w:pPr>
            <w:hyperlink r:id="rId1072">
              <w:r w:rsidRPr="002E6533">
                <w:rPr>
                  <w:rStyle w:val="Hyperlink"/>
                </w:rPr>
                <w:t>Ajuda do Gerenciamento de riscos de TI e segurança</w:t>
              </w:r>
            </w:hyperlink>
          </w:p>
        </w:tc>
      </w:tr>
      <w:tr w:rsidR="004470EF" w:rsidRPr="002E6533" w14:paraId="199B3438" w14:textId="77777777">
        <w:tc>
          <w:tcPr>
            <w:tcW w:w="2613" w:type="dxa"/>
          </w:tcPr>
          <w:p w14:paraId="13DAC714" w14:textId="77777777" w:rsidR="004470EF" w:rsidRPr="002E6533" w:rsidRDefault="00000000">
            <w:pPr>
              <w:pStyle w:val="Compact"/>
            </w:pPr>
            <w:r w:rsidRPr="002E6533">
              <w:t>Projeto de conformidade</w:t>
            </w:r>
          </w:p>
        </w:tc>
        <w:tc>
          <w:tcPr>
            <w:tcW w:w="2613" w:type="dxa"/>
          </w:tcPr>
          <w:p w14:paraId="4B13F950" w14:textId="77777777" w:rsidR="004470EF" w:rsidRPr="002E6533" w:rsidRDefault="00000000">
            <w:pPr>
              <w:pStyle w:val="Compact"/>
            </w:pPr>
            <w:r w:rsidRPr="002E6533">
              <w:t>Gerenciamento de PCI</w:t>
            </w:r>
          </w:p>
        </w:tc>
        <w:tc>
          <w:tcPr>
            <w:tcW w:w="2613" w:type="dxa"/>
            <w:vMerge/>
          </w:tcPr>
          <w:p w14:paraId="58503F5A" w14:textId="77777777" w:rsidR="004470EF" w:rsidRPr="002E6533" w:rsidRDefault="004470EF"/>
        </w:tc>
      </w:tr>
      <w:tr w:rsidR="004470EF" w:rsidRPr="002E6533" w14:paraId="3C9F1A43" w14:textId="77777777">
        <w:tc>
          <w:tcPr>
            <w:tcW w:w="2613" w:type="dxa"/>
            <w:vMerge w:val="restart"/>
          </w:tcPr>
          <w:p w14:paraId="722EF79F" w14:textId="77777777" w:rsidR="004470EF" w:rsidRPr="002E6533" w:rsidRDefault="00000000">
            <w:pPr>
              <w:pStyle w:val="Corpodetexto"/>
            </w:pPr>
            <w:r w:rsidRPr="002E6533">
              <w:t>Escopo de conformidade</w:t>
            </w:r>
          </w:p>
          <w:p w14:paraId="0EDE8035" w14:textId="77777777" w:rsidR="004470EF" w:rsidRPr="002E6533" w:rsidRDefault="00000000">
            <w:pPr>
              <w:pStyle w:val="Corpodetexto"/>
            </w:pPr>
            <w:r w:rsidRPr="002E6533">
              <w:t> </w:t>
            </w:r>
          </w:p>
        </w:tc>
        <w:tc>
          <w:tcPr>
            <w:tcW w:w="2613" w:type="dxa"/>
          </w:tcPr>
          <w:p w14:paraId="08E92508" w14:textId="77777777" w:rsidR="004470EF" w:rsidRPr="002E6533" w:rsidRDefault="00000000">
            <w:pPr>
              <w:pStyle w:val="Compact"/>
            </w:pPr>
            <w:r w:rsidRPr="002E6533">
              <w:t>Gerenciamento do programa de garantia de controles</w:t>
            </w:r>
          </w:p>
        </w:tc>
        <w:tc>
          <w:tcPr>
            <w:tcW w:w="2613" w:type="dxa"/>
          </w:tcPr>
          <w:p w14:paraId="733E6B16" w14:textId="77777777" w:rsidR="004470EF" w:rsidRPr="002E6533" w:rsidRDefault="004470EF">
            <w:pPr>
              <w:pStyle w:val="Compact"/>
            </w:pPr>
            <w:hyperlink r:id="rId1073">
              <w:r w:rsidRPr="002E6533">
                <w:rPr>
                  <w:rStyle w:val="Hyperlink"/>
                </w:rPr>
                <w:t>Ajuda de conformidade normativa e corporativa</w:t>
              </w:r>
            </w:hyperlink>
          </w:p>
        </w:tc>
      </w:tr>
      <w:tr w:rsidR="004470EF" w:rsidRPr="002E6533" w14:paraId="4391498B" w14:textId="77777777">
        <w:trPr>
          <w:trHeight w:val="493"/>
        </w:trPr>
        <w:tc>
          <w:tcPr>
            <w:tcW w:w="2613" w:type="dxa"/>
            <w:vMerge/>
          </w:tcPr>
          <w:p w14:paraId="3EBF4C24" w14:textId="77777777" w:rsidR="004470EF" w:rsidRPr="002E6533" w:rsidRDefault="004470EF"/>
        </w:tc>
        <w:tc>
          <w:tcPr>
            <w:tcW w:w="2613" w:type="dxa"/>
            <w:vMerge w:val="restart"/>
          </w:tcPr>
          <w:p w14:paraId="4BD8C5B6" w14:textId="77777777" w:rsidR="004470EF" w:rsidRPr="002E6533" w:rsidRDefault="00000000">
            <w:pPr>
              <w:pStyle w:val="Corpodetexto"/>
            </w:pPr>
            <w:r w:rsidRPr="002E6533">
              <w:t>Garantia de controles de TI</w:t>
            </w:r>
          </w:p>
          <w:p w14:paraId="5625BFA4" w14:textId="77777777" w:rsidR="004470EF" w:rsidRPr="002E6533" w:rsidRDefault="00000000">
            <w:pPr>
              <w:pStyle w:val="Corpodetexto"/>
            </w:pPr>
            <w:r w:rsidRPr="002E6533">
              <w:t> </w:t>
            </w:r>
          </w:p>
        </w:tc>
        <w:tc>
          <w:tcPr>
            <w:tcW w:w="2613" w:type="dxa"/>
            <w:vMerge w:val="restart"/>
          </w:tcPr>
          <w:p w14:paraId="0135DF55" w14:textId="77777777" w:rsidR="004470EF" w:rsidRPr="002E6533" w:rsidRDefault="004470EF">
            <w:pPr>
              <w:pStyle w:val="Corpodetexto"/>
            </w:pPr>
            <w:hyperlink r:id="rId1074">
              <w:r w:rsidRPr="002E6533">
                <w:rPr>
                  <w:rStyle w:val="Hyperlink"/>
                </w:rPr>
                <w:t>Ajuda do Gerenciamento de riscos de TI e segurança</w:t>
              </w:r>
            </w:hyperlink>
          </w:p>
          <w:p w14:paraId="0AC570D0" w14:textId="77777777" w:rsidR="004470EF" w:rsidRPr="002E6533" w:rsidRDefault="00000000">
            <w:pPr>
              <w:pStyle w:val="Corpodetexto"/>
            </w:pPr>
            <w:r w:rsidRPr="002E6533">
              <w:t> </w:t>
            </w:r>
          </w:p>
          <w:p w14:paraId="53858021" w14:textId="77777777" w:rsidR="004470EF" w:rsidRPr="002E6533" w:rsidRDefault="00000000">
            <w:pPr>
              <w:pStyle w:val="Corpodetexto"/>
            </w:pPr>
            <w:r w:rsidRPr="002E6533">
              <w:t> </w:t>
            </w:r>
          </w:p>
        </w:tc>
      </w:tr>
      <w:tr w:rsidR="004470EF" w:rsidRPr="002E6533" w14:paraId="7B72021F" w14:textId="77777777">
        <w:tc>
          <w:tcPr>
            <w:tcW w:w="2613" w:type="dxa"/>
          </w:tcPr>
          <w:p w14:paraId="37BF29AC" w14:textId="77777777" w:rsidR="004470EF" w:rsidRPr="002E6533" w:rsidRDefault="00000000">
            <w:pPr>
              <w:pStyle w:val="Compact"/>
            </w:pPr>
            <w:r w:rsidRPr="002E6533">
              <w:t>Resultados da verificação de configuração</w:t>
            </w:r>
          </w:p>
        </w:tc>
        <w:tc>
          <w:tcPr>
            <w:tcW w:w="2613" w:type="dxa"/>
            <w:vMerge/>
          </w:tcPr>
          <w:p w14:paraId="3BAE6C99" w14:textId="77777777" w:rsidR="004470EF" w:rsidRPr="002E6533" w:rsidRDefault="004470EF"/>
        </w:tc>
        <w:tc>
          <w:tcPr>
            <w:tcW w:w="2613" w:type="dxa"/>
            <w:vMerge/>
          </w:tcPr>
          <w:p w14:paraId="2D88FD81" w14:textId="77777777" w:rsidR="004470EF" w:rsidRPr="002E6533" w:rsidRDefault="004470EF"/>
        </w:tc>
      </w:tr>
      <w:tr w:rsidR="004470EF" w:rsidRPr="002E6533" w14:paraId="681D9E29" w14:textId="77777777">
        <w:tc>
          <w:tcPr>
            <w:tcW w:w="2613" w:type="dxa"/>
          </w:tcPr>
          <w:p w14:paraId="5FC84B4F" w14:textId="77777777" w:rsidR="004470EF" w:rsidRPr="002E6533" w:rsidRDefault="00000000">
            <w:pPr>
              <w:pStyle w:val="Compact"/>
            </w:pPr>
            <w:r w:rsidRPr="002E6533">
              <w:t>Verificações de configuração</w:t>
            </w:r>
          </w:p>
        </w:tc>
        <w:tc>
          <w:tcPr>
            <w:tcW w:w="2613" w:type="dxa"/>
            <w:vMerge/>
          </w:tcPr>
          <w:p w14:paraId="21FDECD8" w14:textId="77777777" w:rsidR="004470EF" w:rsidRPr="002E6533" w:rsidRDefault="004470EF"/>
        </w:tc>
        <w:tc>
          <w:tcPr>
            <w:tcW w:w="2613" w:type="dxa"/>
            <w:vMerge/>
          </w:tcPr>
          <w:p w14:paraId="2573D776" w14:textId="77777777" w:rsidR="004470EF" w:rsidRPr="002E6533" w:rsidRDefault="004470EF"/>
        </w:tc>
      </w:tr>
      <w:tr w:rsidR="004470EF" w:rsidRPr="002E6533" w14:paraId="43D79EE5" w14:textId="77777777">
        <w:tc>
          <w:tcPr>
            <w:tcW w:w="2613" w:type="dxa"/>
            <w:vMerge w:val="restart"/>
          </w:tcPr>
          <w:p w14:paraId="534971FF" w14:textId="77777777" w:rsidR="004470EF" w:rsidRPr="002E6533" w:rsidRDefault="00000000">
            <w:pPr>
              <w:pStyle w:val="Corpodetexto"/>
            </w:pPr>
            <w:r w:rsidRPr="002E6533">
              <w:t>Contatos</w:t>
            </w:r>
          </w:p>
          <w:p w14:paraId="43A71B14" w14:textId="77777777" w:rsidR="004470EF" w:rsidRPr="002E6533" w:rsidRDefault="00000000">
            <w:pPr>
              <w:pStyle w:val="Corpodetexto"/>
            </w:pPr>
            <w:r w:rsidRPr="002E6533">
              <w:t> </w:t>
            </w:r>
          </w:p>
          <w:p w14:paraId="7CC6A721" w14:textId="77777777" w:rsidR="004470EF" w:rsidRPr="002E6533" w:rsidRDefault="00000000">
            <w:pPr>
              <w:pStyle w:val="Corpodetexto"/>
            </w:pPr>
            <w:r w:rsidRPr="002E6533">
              <w:t> </w:t>
            </w:r>
          </w:p>
          <w:p w14:paraId="6C068729" w14:textId="77777777" w:rsidR="004470EF" w:rsidRPr="002E6533" w:rsidRDefault="00000000">
            <w:pPr>
              <w:pStyle w:val="Corpodetexto"/>
            </w:pPr>
            <w:r w:rsidRPr="002E6533">
              <w:t> </w:t>
            </w:r>
          </w:p>
          <w:p w14:paraId="517C1892" w14:textId="77777777" w:rsidR="004470EF" w:rsidRPr="002E6533" w:rsidRDefault="00000000">
            <w:pPr>
              <w:pStyle w:val="Corpodetexto"/>
            </w:pPr>
            <w:r w:rsidRPr="002E6533">
              <w:t> </w:t>
            </w:r>
          </w:p>
          <w:p w14:paraId="20C76970" w14:textId="77777777" w:rsidR="004470EF" w:rsidRPr="002E6533" w:rsidRDefault="00000000">
            <w:pPr>
              <w:pStyle w:val="Corpodetexto"/>
            </w:pPr>
            <w:r w:rsidRPr="002E6533">
              <w:t> </w:t>
            </w:r>
          </w:p>
          <w:p w14:paraId="1D24C3B5" w14:textId="77777777" w:rsidR="004470EF" w:rsidRPr="002E6533" w:rsidRDefault="00000000">
            <w:pPr>
              <w:pStyle w:val="Corpodetexto"/>
            </w:pPr>
            <w:r w:rsidRPr="002E6533">
              <w:t> </w:t>
            </w:r>
          </w:p>
        </w:tc>
        <w:tc>
          <w:tcPr>
            <w:tcW w:w="2613" w:type="dxa"/>
          </w:tcPr>
          <w:p w14:paraId="2674BE50" w14:textId="77777777" w:rsidR="004470EF" w:rsidRPr="002E6533" w:rsidRDefault="00000000">
            <w:pPr>
              <w:pStyle w:val="Compact"/>
            </w:pPr>
            <w:r w:rsidRPr="002E6533">
              <w:t>Projetos e documentação de auditoria</w:t>
            </w:r>
          </w:p>
        </w:tc>
        <w:tc>
          <w:tcPr>
            <w:tcW w:w="2613" w:type="dxa"/>
          </w:tcPr>
          <w:p w14:paraId="67B5C872" w14:textId="77777777" w:rsidR="004470EF" w:rsidRPr="002E6533" w:rsidRDefault="004470EF">
            <w:pPr>
              <w:pStyle w:val="Compact"/>
            </w:pPr>
            <w:hyperlink r:id="rId1075">
              <w:r w:rsidRPr="002E6533">
                <w:rPr>
                  <w:rStyle w:val="Hyperlink"/>
                </w:rPr>
                <w:t>Ajuda do Gerenciamento de auditoria</w:t>
              </w:r>
            </w:hyperlink>
          </w:p>
        </w:tc>
      </w:tr>
      <w:tr w:rsidR="004470EF" w:rsidRPr="002E6533" w14:paraId="05E7C168" w14:textId="77777777">
        <w:tc>
          <w:tcPr>
            <w:tcW w:w="2613" w:type="dxa"/>
            <w:vMerge/>
          </w:tcPr>
          <w:p w14:paraId="41F79D18" w14:textId="77777777" w:rsidR="004470EF" w:rsidRPr="002E6533" w:rsidRDefault="004470EF"/>
        </w:tc>
        <w:tc>
          <w:tcPr>
            <w:tcW w:w="2613" w:type="dxa"/>
          </w:tcPr>
          <w:p w14:paraId="53527CC1" w14:textId="77777777" w:rsidR="004470EF" w:rsidRPr="002E6533" w:rsidRDefault="00000000">
            <w:pPr>
              <w:pStyle w:val="Compact"/>
            </w:pPr>
            <w:r w:rsidRPr="002E6533">
              <w:t>Governança dos dados</w:t>
            </w:r>
          </w:p>
        </w:tc>
        <w:tc>
          <w:tcPr>
            <w:tcW w:w="2613" w:type="dxa"/>
          </w:tcPr>
          <w:p w14:paraId="1E88EC8E" w14:textId="77777777" w:rsidR="004470EF" w:rsidRPr="002E6533" w:rsidRDefault="004470EF">
            <w:pPr>
              <w:pStyle w:val="Compact"/>
            </w:pPr>
            <w:hyperlink r:id="rId1076">
              <w:r w:rsidRPr="002E6533">
                <w:rPr>
                  <w:rStyle w:val="Hyperlink"/>
                </w:rPr>
                <w:t>Ajuda de conformidade normativa e corporativa</w:t>
              </w:r>
            </w:hyperlink>
          </w:p>
        </w:tc>
      </w:tr>
      <w:tr w:rsidR="004470EF" w:rsidRPr="002E6533" w14:paraId="29DC4BAF" w14:textId="77777777">
        <w:tc>
          <w:tcPr>
            <w:tcW w:w="2613" w:type="dxa"/>
            <w:vMerge/>
          </w:tcPr>
          <w:p w14:paraId="26F360A4" w14:textId="77777777" w:rsidR="004470EF" w:rsidRPr="002E6533" w:rsidRDefault="004470EF"/>
        </w:tc>
        <w:tc>
          <w:tcPr>
            <w:tcW w:w="2613" w:type="dxa"/>
          </w:tcPr>
          <w:p w14:paraId="61CF2D59" w14:textId="77777777" w:rsidR="004470EF" w:rsidRPr="002E6533" w:rsidRDefault="00000000">
            <w:pPr>
              <w:pStyle w:val="Compact"/>
            </w:pPr>
            <w:r w:rsidRPr="002E6533">
              <w:t>Calculadora de dupla materialidade de ESG</w:t>
            </w:r>
          </w:p>
        </w:tc>
        <w:tc>
          <w:tcPr>
            <w:tcW w:w="2613" w:type="dxa"/>
            <w:vMerge w:val="restart"/>
          </w:tcPr>
          <w:p w14:paraId="640B8AE4" w14:textId="77777777" w:rsidR="004470EF" w:rsidRPr="002E6533" w:rsidRDefault="004470EF">
            <w:pPr>
              <w:pStyle w:val="Compact"/>
            </w:pPr>
            <w:hyperlink r:id="rId1077">
              <w:r w:rsidRPr="002E6533">
                <w:rPr>
                  <w:rStyle w:val="Hyperlink"/>
                </w:rPr>
                <w:t>Ajuda do Gerenciamento de ESG</w:t>
              </w:r>
            </w:hyperlink>
          </w:p>
        </w:tc>
      </w:tr>
      <w:tr w:rsidR="004470EF" w:rsidRPr="002E6533" w14:paraId="5DDE5C97" w14:textId="77777777">
        <w:tc>
          <w:tcPr>
            <w:tcW w:w="2613" w:type="dxa"/>
            <w:vMerge/>
          </w:tcPr>
          <w:p w14:paraId="03503FE9" w14:textId="77777777" w:rsidR="004470EF" w:rsidRPr="002E6533" w:rsidRDefault="004470EF"/>
        </w:tc>
        <w:tc>
          <w:tcPr>
            <w:tcW w:w="2613" w:type="dxa"/>
          </w:tcPr>
          <w:p w14:paraId="38B07E20" w14:textId="77777777" w:rsidR="004470EF" w:rsidRPr="002E6533" w:rsidRDefault="00000000">
            <w:pPr>
              <w:pStyle w:val="Compact"/>
            </w:pPr>
            <w:r w:rsidRPr="002E6533">
              <w:t>Gerenciamento de ESG</w:t>
            </w:r>
          </w:p>
        </w:tc>
        <w:tc>
          <w:tcPr>
            <w:tcW w:w="2613" w:type="dxa"/>
            <w:vMerge/>
          </w:tcPr>
          <w:p w14:paraId="65E3591B" w14:textId="77777777" w:rsidR="004470EF" w:rsidRPr="002E6533" w:rsidRDefault="004470EF"/>
        </w:tc>
      </w:tr>
      <w:tr w:rsidR="004470EF" w:rsidRPr="002E6533" w14:paraId="1EB81461" w14:textId="77777777">
        <w:tc>
          <w:tcPr>
            <w:tcW w:w="2613" w:type="dxa"/>
            <w:vMerge/>
          </w:tcPr>
          <w:p w14:paraId="3692E965" w14:textId="77777777" w:rsidR="004470EF" w:rsidRPr="002E6533" w:rsidRDefault="004470EF"/>
        </w:tc>
        <w:tc>
          <w:tcPr>
            <w:tcW w:w="2613" w:type="dxa"/>
          </w:tcPr>
          <w:p w14:paraId="3D1087AE" w14:textId="77777777" w:rsidR="004470EF" w:rsidRPr="002E6533" w:rsidRDefault="00000000">
            <w:pPr>
              <w:pStyle w:val="Compact"/>
            </w:pPr>
            <w:r w:rsidRPr="002E6533">
              <w:t>Gerenciamento de incidentes</w:t>
            </w:r>
          </w:p>
        </w:tc>
        <w:tc>
          <w:tcPr>
            <w:tcW w:w="2613" w:type="dxa"/>
          </w:tcPr>
          <w:p w14:paraId="3E31FCB2" w14:textId="77777777" w:rsidR="004470EF" w:rsidRPr="002E6533" w:rsidRDefault="004470EF">
            <w:pPr>
              <w:pStyle w:val="Compact"/>
            </w:pPr>
            <w:hyperlink r:id="rId1078">
              <w:r w:rsidRPr="002E6533">
                <w:rPr>
                  <w:rStyle w:val="Hyperlink"/>
                </w:rPr>
                <w:t>Gerenciamento de resiliência</w:t>
              </w:r>
            </w:hyperlink>
          </w:p>
        </w:tc>
      </w:tr>
      <w:tr w:rsidR="004470EF" w:rsidRPr="002E6533" w14:paraId="12625951" w14:textId="77777777">
        <w:tc>
          <w:tcPr>
            <w:tcW w:w="2613" w:type="dxa"/>
            <w:vMerge/>
          </w:tcPr>
          <w:p w14:paraId="16F28D4E" w14:textId="77777777" w:rsidR="004470EF" w:rsidRPr="002E6533" w:rsidRDefault="004470EF"/>
        </w:tc>
        <w:tc>
          <w:tcPr>
            <w:tcW w:w="2613" w:type="dxa"/>
          </w:tcPr>
          <w:p w14:paraId="7223A86C" w14:textId="77777777" w:rsidR="004470EF" w:rsidRPr="002E6533" w:rsidRDefault="00000000">
            <w:pPr>
              <w:pStyle w:val="Compact"/>
            </w:pPr>
            <w:r w:rsidRPr="002E6533">
              <w:t>Loss Event Management</w:t>
            </w:r>
          </w:p>
        </w:tc>
        <w:tc>
          <w:tcPr>
            <w:tcW w:w="2613" w:type="dxa"/>
            <w:vMerge w:val="restart"/>
          </w:tcPr>
          <w:p w14:paraId="5D013530" w14:textId="77777777" w:rsidR="004470EF" w:rsidRPr="002E6533" w:rsidRDefault="004470EF">
            <w:pPr>
              <w:pStyle w:val="Compact"/>
            </w:pPr>
            <w:hyperlink r:id="rId1079">
              <w:r w:rsidRPr="002E6533">
                <w:rPr>
                  <w:rStyle w:val="Hyperlink"/>
                </w:rPr>
                <w:t xml:space="preserve">Ajuda do Gerenciamento do risco operacional e </w:t>
              </w:r>
              <w:r w:rsidRPr="002E6533">
                <w:rPr>
                  <w:rStyle w:val="Hyperlink"/>
                </w:rPr>
                <w:lastRenderedPageBreak/>
                <w:t>empresarial</w:t>
              </w:r>
            </w:hyperlink>
          </w:p>
        </w:tc>
      </w:tr>
      <w:tr w:rsidR="004470EF" w:rsidRPr="002E6533" w14:paraId="04F787DF" w14:textId="77777777">
        <w:tc>
          <w:tcPr>
            <w:tcW w:w="2613" w:type="dxa"/>
            <w:vMerge/>
          </w:tcPr>
          <w:p w14:paraId="62093AF6" w14:textId="77777777" w:rsidR="004470EF" w:rsidRPr="002E6533" w:rsidRDefault="004470EF"/>
        </w:tc>
        <w:tc>
          <w:tcPr>
            <w:tcW w:w="2613" w:type="dxa"/>
          </w:tcPr>
          <w:p w14:paraId="1727D499" w14:textId="77777777" w:rsidR="004470EF" w:rsidRPr="002E6533" w:rsidRDefault="00000000">
            <w:pPr>
              <w:pStyle w:val="Compact"/>
            </w:pPr>
            <w:r w:rsidRPr="002E6533">
              <w:t xml:space="preserve">Gerenciamento do risco </w:t>
            </w:r>
            <w:r w:rsidRPr="002E6533">
              <w:lastRenderedPageBreak/>
              <w:t>operacional</w:t>
            </w:r>
          </w:p>
        </w:tc>
        <w:tc>
          <w:tcPr>
            <w:tcW w:w="2613" w:type="dxa"/>
            <w:vMerge/>
          </w:tcPr>
          <w:p w14:paraId="6E13B444" w14:textId="77777777" w:rsidR="004470EF" w:rsidRPr="002E6533" w:rsidRDefault="004470EF"/>
        </w:tc>
      </w:tr>
      <w:tr w:rsidR="004470EF" w:rsidRPr="002E6533" w14:paraId="36BA8D6F" w14:textId="77777777">
        <w:tc>
          <w:tcPr>
            <w:tcW w:w="2613" w:type="dxa"/>
            <w:vMerge/>
          </w:tcPr>
          <w:p w14:paraId="27243088" w14:textId="77777777" w:rsidR="004470EF" w:rsidRPr="002E6533" w:rsidRDefault="004470EF"/>
        </w:tc>
        <w:tc>
          <w:tcPr>
            <w:tcW w:w="2613" w:type="dxa"/>
          </w:tcPr>
          <w:p w14:paraId="3266A5ED" w14:textId="77777777" w:rsidR="004470EF" w:rsidRPr="002E6533" w:rsidRDefault="00000000">
            <w:pPr>
              <w:pStyle w:val="Compact"/>
            </w:pPr>
            <w:r w:rsidRPr="002E6533">
              <w:t>Catálogo de terceiros</w:t>
            </w:r>
          </w:p>
        </w:tc>
        <w:tc>
          <w:tcPr>
            <w:tcW w:w="2613" w:type="dxa"/>
            <w:vMerge w:val="restart"/>
          </w:tcPr>
          <w:p w14:paraId="26F84ABE" w14:textId="77777777" w:rsidR="004470EF" w:rsidRPr="002E6533" w:rsidRDefault="004470EF">
            <w:pPr>
              <w:pStyle w:val="Corpodetexto"/>
            </w:pPr>
            <w:hyperlink r:id="rId1080">
              <w:r w:rsidRPr="002E6533">
                <w:rPr>
                  <w:rStyle w:val="Hyperlink"/>
                </w:rPr>
                <w:t>Governança de terceiros</w:t>
              </w:r>
            </w:hyperlink>
          </w:p>
          <w:p w14:paraId="1E58261B" w14:textId="77777777" w:rsidR="004470EF" w:rsidRPr="002E6533" w:rsidRDefault="00000000">
            <w:pPr>
              <w:pStyle w:val="Corpodetexto"/>
            </w:pPr>
            <w:r w:rsidRPr="002E6533">
              <w:t> </w:t>
            </w:r>
          </w:p>
        </w:tc>
      </w:tr>
      <w:tr w:rsidR="004470EF" w:rsidRPr="002E6533" w14:paraId="105BB509" w14:textId="77777777">
        <w:tc>
          <w:tcPr>
            <w:tcW w:w="2613" w:type="dxa"/>
          </w:tcPr>
          <w:p w14:paraId="2DD0BAEF" w14:textId="77777777" w:rsidR="004470EF" w:rsidRPr="002E6533" w:rsidRDefault="00000000">
            <w:pPr>
              <w:pStyle w:val="Compact"/>
            </w:pPr>
            <w:r w:rsidRPr="002E6533">
              <w:t>Contratos</w:t>
            </w:r>
          </w:p>
        </w:tc>
        <w:tc>
          <w:tcPr>
            <w:tcW w:w="2613" w:type="dxa"/>
          </w:tcPr>
          <w:p w14:paraId="3BA033F9" w14:textId="77777777" w:rsidR="004470EF" w:rsidRPr="002E6533" w:rsidRDefault="00000000">
            <w:pPr>
              <w:pStyle w:val="Compact"/>
            </w:pPr>
            <w:r w:rsidRPr="002E6533">
              <w:t>Catálogo de terceiros</w:t>
            </w:r>
          </w:p>
        </w:tc>
        <w:tc>
          <w:tcPr>
            <w:tcW w:w="2613" w:type="dxa"/>
            <w:vMerge/>
          </w:tcPr>
          <w:p w14:paraId="0BF6A66F" w14:textId="77777777" w:rsidR="004470EF" w:rsidRPr="002E6533" w:rsidRDefault="004470EF"/>
        </w:tc>
      </w:tr>
      <w:tr w:rsidR="004470EF" w:rsidRPr="002E6533" w14:paraId="66AE02EE" w14:textId="77777777">
        <w:tc>
          <w:tcPr>
            <w:tcW w:w="2613" w:type="dxa"/>
          </w:tcPr>
          <w:p w14:paraId="293CE367" w14:textId="77777777" w:rsidR="004470EF" w:rsidRPr="002E6533" w:rsidRDefault="00000000">
            <w:pPr>
              <w:pStyle w:val="Compact"/>
            </w:pPr>
            <w:r w:rsidRPr="002E6533">
              <w:t>Certificações 302 de controle</w:t>
            </w:r>
          </w:p>
        </w:tc>
        <w:tc>
          <w:tcPr>
            <w:tcW w:w="2613" w:type="dxa"/>
          </w:tcPr>
          <w:p w14:paraId="1FECA4B0" w14:textId="77777777" w:rsidR="004470EF" w:rsidRPr="002E6533" w:rsidRDefault="00000000">
            <w:pPr>
              <w:pStyle w:val="Compact"/>
            </w:pPr>
            <w:r w:rsidRPr="002E6533">
              <w:t>Monitoramento de controles financeiros</w:t>
            </w:r>
          </w:p>
        </w:tc>
        <w:tc>
          <w:tcPr>
            <w:tcW w:w="2613" w:type="dxa"/>
          </w:tcPr>
          <w:p w14:paraId="5476A53D" w14:textId="77777777" w:rsidR="004470EF" w:rsidRPr="002E6533" w:rsidRDefault="004470EF">
            <w:pPr>
              <w:pStyle w:val="Compact"/>
            </w:pPr>
            <w:hyperlink r:id="rId1081">
              <w:r w:rsidRPr="002E6533">
                <w:rPr>
                  <w:rStyle w:val="Hyperlink"/>
                </w:rPr>
                <w:t>Ajuda de conformidade normativa e corporativa</w:t>
              </w:r>
            </w:hyperlink>
          </w:p>
        </w:tc>
      </w:tr>
      <w:tr w:rsidR="004470EF" w:rsidRPr="002E6533" w14:paraId="329D35DA" w14:textId="77777777">
        <w:tc>
          <w:tcPr>
            <w:tcW w:w="2613" w:type="dxa"/>
          </w:tcPr>
          <w:p w14:paraId="3CB34246" w14:textId="77777777" w:rsidR="004470EF" w:rsidRPr="002E6533" w:rsidRDefault="00000000">
            <w:pPr>
              <w:pStyle w:val="Compact"/>
            </w:pPr>
            <w:r w:rsidRPr="002E6533">
              <w:t>Dados de avaliação de controle</w:t>
            </w:r>
          </w:p>
        </w:tc>
        <w:tc>
          <w:tcPr>
            <w:tcW w:w="2613" w:type="dxa"/>
          </w:tcPr>
          <w:p w14:paraId="44023ACA" w14:textId="77777777" w:rsidR="004470EF" w:rsidRPr="002E6533" w:rsidRDefault="00000000">
            <w:pPr>
              <w:pStyle w:val="Compact"/>
            </w:pPr>
            <w:r w:rsidRPr="002E6533">
              <w:t>Gerenciamento do risco operacional</w:t>
            </w:r>
          </w:p>
        </w:tc>
        <w:tc>
          <w:tcPr>
            <w:tcW w:w="2613" w:type="dxa"/>
          </w:tcPr>
          <w:p w14:paraId="24963C8A" w14:textId="77777777" w:rsidR="004470EF" w:rsidRPr="002E6533" w:rsidRDefault="004470EF">
            <w:pPr>
              <w:pStyle w:val="Compact"/>
            </w:pPr>
            <w:hyperlink r:id="rId1082">
              <w:r w:rsidRPr="002E6533">
                <w:rPr>
                  <w:rStyle w:val="Hyperlink"/>
                </w:rPr>
                <w:t>Ajuda do Gerenciamento do risco operacional e empresarial</w:t>
              </w:r>
            </w:hyperlink>
          </w:p>
        </w:tc>
      </w:tr>
      <w:tr w:rsidR="004470EF" w:rsidRPr="002E6533" w14:paraId="2A9CD9A6" w14:textId="77777777">
        <w:tc>
          <w:tcPr>
            <w:tcW w:w="2613" w:type="dxa"/>
          </w:tcPr>
          <w:p w14:paraId="5427BD1E" w14:textId="77777777" w:rsidR="004470EF" w:rsidRPr="002E6533" w:rsidRDefault="00000000">
            <w:pPr>
              <w:pStyle w:val="Compact"/>
            </w:pPr>
            <w:r w:rsidRPr="002E6533">
              <w:t>Catálogo de controle</w:t>
            </w:r>
          </w:p>
        </w:tc>
        <w:tc>
          <w:tcPr>
            <w:tcW w:w="2613" w:type="dxa"/>
          </w:tcPr>
          <w:p w14:paraId="138F0856" w14:textId="77777777" w:rsidR="004470EF" w:rsidRPr="002E6533" w:rsidRDefault="00000000">
            <w:pPr>
              <w:pStyle w:val="Compact"/>
            </w:pPr>
            <w:r w:rsidRPr="002E6533">
              <w:t>Avaliações e autorização</w:t>
            </w:r>
          </w:p>
        </w:tc>
        <w:tc>
          <w:tcPr>
            <w:tcW w:w="2613" w:type="dxa"/>
          </w:tcPr>
          <w:p w14:paraId="713F75F3" w14:textId="77777777" w:rsidR="004470EF" w:rsidRPr="002E6533" w:rsidRDefault="004470EF">
            <w:pPr>
              <w:pStyle w:val="Compact"/>
            </w:pPr>
            <w:hyperlink r:id="rId1083">
              <w:r w:rsidRPr="002E6533">
                <w:rPr>
                  <w:rStyle w:val="Hyperlink"/>
                </w:rPr>
                <w:t>Ajuda do setor público</w:t>
              </w:r>
            </w:hyperlink>
          </w:p>
        </w:tc>
      </w:tr>
      <w:tr w:rsidR="004470EF" w:rsidRPr="002E6533" w14:paraId="0DB8EDAA" w14:textId="77777777">
        <w:tc>
          <w:tcPr>
            <w:tcW w:w="2613" w:type="dxa"/>
            <w:vMerge w:val="restart"/>
          </w:tcPr>
          <w:p w14:paraId="5E567E35" w14:textId="77777777" w:rsidR="004470EF" w:rsidRPr="002E6533" w:rsidRDefault="00000000">
            <w:pPr>
              <w:pStyle w:val="Corpodetexto"/>
            </w:pPr>
            <w:r w:rsidRPr="002E6533">
              <w:t>Gerador de controles</w:t>
            </w:r>
          </w:p>
          <w:p w14:paraId="3734AD57" w14:textId="77777777" w:rsidR="004470EF" w:rsidRPr="002E6533" w:rsidRDefault="00000000">
            <w:pPr>
              <w:pStyle w:val="Corpodetexto"/>
            </w:pPr>
            <w:r w:rsidRPr="002E6533">
              <w:t> </w:t>
            </w:r>
          </w:p>
        </w:tc>
        <w:tc>
          <w:tcPr>
            <w:tcW w:w="2613" w:type="dxa"/>
          </w:tcPr>
          <w:p w14:paraId="7AEAC6A2" w14:textId="77777777" w:rsidR="004470EF" w:rsidRPr="002E6533" w:rsidRDefault="00000000">
            <w:pPr>
              <w:pStyle w:val="Compact"/>
            </w:pPr>
            <w:r w:rsidRPr="002E6533">
              <w:t>Gerenciamento do programa de garantia de controles</w:t>
            </w:r>
          </w:p>
        </w:tc>
        <w:tc>
          <w:tcPr>
            <w:tcW w:w="2613" w:type="dxa"/>
          </w:tcPr>
          <w:p w14:paraId="1BD32180" w14:textId="77777777" w:rsidR="004470EF" w:rsidRPr="002E6533" w:rsidRDefault="004470EF">
            <w:pPr>
              <w:pStyle w:val="Compact"/>
            </w:pPr>
            <w:hyperlink r:id="rId1084">
              <w:r w:rsidRPr="002E6533">
                <w:rPr>
                  <w:rStyle w:val="Hyperlink"/>
                </w:rPr>
                <w:t>Ajuda de conformidade normativa e corporativa</w:t>
              </w:r>
            </w:hyperlink>
          </w:p>
        </w:tc>
      </w:tr>
      <w:tr w:rsidR="004470EF" w:rsidRPr="002E6533" w14:paraId="155DD320" w14:textId="77777777">
        <w:tc>
          <w:tcPr>
            <w:tcW w:w="2613" w:type="dxa"/>
            <w:vMerge/>
          </w:tcPr>
          <w:p w14:paraId="0A825526" w14:textId="77777777" w:rsidR="004470EF" w:rsidRPr="002E6533" w:rsidRDefault="004470EF"/>
        </w:tc>
        <w:tc>
          <w:tcPr>
            <w:tcW w:w="2613" w:type="dxa"/>
          </w:tcPr>
          <w:p w14:paraId="450943BC" w14:textId="77777777" w:rsidR="004470EF" w:rsidRPr="002E6533" w:rsidRDefault="00000000">
            <w:pPr>
              <w:pStyle w:val="Compact"/>
            </w:pPr>
            <w:r w:rsidRPr="002E6533">
              <w:t>Garantia de controles de TI</w:t>
            </w:r>
          </w:p>
        </w:tc>
        <w:tc>
          <w:tcPr>
            <w:tcW w:w="2613" w:type="dxa"/>
          </w:tcPr>
          <w:p w14:paraId="0F784E3A" w14:textId="77777777" w:rsidR="004470EF" w:rsidRPr="002E6533" w:rsidRDefault="004470EF">
            <w:pPr>
              <w:pStyle w:val="Compact"/>
            </w:pPr>
            <w:hyperlink r:id="rId1085">
              <w:r w:rsidRPr="002E6533">
                <w:rPr>
                  <w:rStyle w:val="Hyperlink"/>
                </w:rPr>
                <w:t>Ajuda do Gerenciamento de riscos de TI e segurança</w:t>
              </w:r>
            </w:hyperlink>
          </w:p>
        </w:tc>
      </w:tr>
      <w:tr w:rsidR="004470EF" w:rsidRPr="002E6533" w14:paraId="7D7BE006" w14:textId="77777777">
        <w:tc>
          <w:tcPr>
            <w:tcW w:w="2613" w:type="dxa"/>
          </w:tcPr>
          <w:p w14:paraId="4B79341D" w14:textId="77777777" w:rsidR="004470EF" w:rsidRPr="002E6533" w:rsidRDefault="00000000">
            <w:pPr>
              <w:pStyle w:val="Compact"/>
            </w:pPr>
            <w:r w:rsidRPr="002E6533">
              <w:t>Implementação de controle</w:t>
            </w:r>
          </w:p>
        </w:tc>
        <w:tc>
          <w:tcPr>
            <w:tcW w:w="2613" w:type="dxa"/>
          </w:tcPr>
          <w:p w14:paraId="03D10CF0" w14:textId="77777777" w:rsidR="004470EF" w:rsidRPr="002E6533" w:rsidRDefault="00000000">
            <w:pPr>
              <w:pStyle w:val="Compact"/>
            </w:pPr>
            <w:r w:rsidRPr="002E6533">
              <w:t>Avaliações e autorização</w:t>
            </w:r>
          </w:p>
        </w:tc>
        <w:tc>
          <w:tcPr>
            <w:tcW w:w="2613" w:type="dxa"/>
          </w:tcPr>
          <w:p w14:paraId="05EA02D9" w14:textId="77777777" w:rsidR="004470EF" w:rsidRPr="002E6533" w:rsidRDefault="004470EF">
            <w:pPr>
              <w:pStyle w:val="Compact"/>
            </w:pPr>
            <w:hyperlink r:id="rId1086">
              <w:r w:rsidRPr="002E6533">
                <w:rPr>
                  <w:rStyle w:val="Hyperlink"/>
                </w:rPr>
                <w:t>Ajuda do setor público</w:t>
              </w:r>
            </w:hyperlink>
          </w:p>
        </w:tc>
      </w:tr>
      <w:tr w:rsidR="004470EF" w:rsidRPr="002E6533" w14:paraId="55A277F0" w14:textId="77777777">
        <w:tc>
          <w:tcPr>
            <w:tcW w:w="2613" w:type="dxa"/>
          </w:tcPr>
          <w:p w14:paraId="144E31EE" w14:textId="77777777" w:rsidR="004470EF" w:rsidRPr="002E6533" w:rsidRDefault="00000000">
            <w:pPr>
              <w:pStyle w:val="Compact"/>
            </w:pPr>
            <w:r w:rsidRPr="002E6533">
              <w:t>Matriz de controle</w:t>
            </w:r>
          </w:p>
        </w:tc>
        <w:tc>
          <w:tcPr>
            <w:tcW w:w="2613" w:type="dxa"/>
          </w:tcPr>
          <w:p w14:paraId="16DE32BB" w14:textId="77777777" w:rsidR="004470EF" w:rsidRPr="002E6533" w:rsidRDefault="00000000">
            <w:pPr>
              <w:pStyle w:val="Compact"/>
            </w:pPr>
            <w:r w:rsidRPr="002E6533">
              <w:t>Gerenciamento de PCI</w:t>
            </w:r>
          </w:p>
        </w:tc>
        <w:tc>
          <w:tcPr>
            <w:tcW w:w="2613" w:type="dxa"/>
          </w:tcPr>
          <w:p w14:paraId="654CFD68" w14:textId="77777777" w:rsidR="004470EF" w:rsidRPr="002E6533" w:rsidRDefault="004470EF">
            <w:pPr>
              <w:pStyle w:val="Compact"/>
            </w:pPr>
            <w:hyperlink r:id="rId1087">
              <w:r w:rsidRPr="002E6533">
                <w:rPr>
                  <w:rStyle w:val="Hyperlink"/>
                </w:rPr>
                <w:t>Ajuda do Gerenciamento de riscos de TI e segurança</w:t>
              </w:r>
            </w:hyperlink>
          </w:p>
        </w:tc>
      </w:tr>
      <w:tr w:rsidR="004470EF" w:rsidRPr="002E6533" w14:paraId="798649BE" w14:textId="77777777">
        <w:tc>
          <w:tcPr>
            <w:tcW w:w="2613" w:type="dxa"/>
          </w:tcPr>
          <w:p w14:paraId="54E02760" w14:textId="77777777" w:rsidR="004470EF" w:rsidRPr="002E6533" w:rsidRDefault="00000000">
            <w:pPr>
              <w:pStyle w:val="Compact"/>
            </w:pPr>
            <w:r w:rsidRPr="002E6533">
              <w:t>Sobreposição de controle</w:t>
            </w:r>
          </w:p>
        </w:tc>
        <w:tc>
          <w:tcPr>
            <w:tcW w:w="2613" w:type="dxa"/>
          </w:tcPr>
          <w:p w14:paraId="36536B03" w14:textId="77777777" w:rsidR="004470EF" w:rsidRPr="002E6533" w:rsidRDefault="00000000">
            <w:pPr>
              <w:pStyle w:val="Compact"/>
            </w:pPr>
            <w:r w:rsidRPr="002E6533">
              <w:t>Avaliações e autorização</w:t>
            </w:r>
          </w:p>
        </w:tc>
        <w:tc>
          <w:tcPr>
            <w:tcW w:w="2613" w:type="dxa"/>
          </w:tcPr>
          <w:p w14:paraId="393D2376" w14:textId="77777777" w:rsidR="004470EF" w:rsidRPr="002E6533" w:rsidRDefault="004470EF">
            <w:pPr>
              <w:pStyle w:val="Compact"/>
            </w:pPr>
            <w:hyperlink r:id="rId1088">
              <w:r w:rsidRPr="002E6533">
                <w:rPr>
                  <w:rStyle w:val="Hyperlink"/>
                </w:rPr>
                <w:t>Ajuda do setor público</w:t>
              </w:r>
            </w:hyperlink>
          </w:p>
        </w:tc>
      </w:tr>
      <w:tr w:rsidR="004470EF" w:rsidRPr="002E6533" w14:paraId="28753807" w14:textId="77777777">
        <w:tc>
          <w:tcPr>
            <w:tcW w:w="2613" w:type="dxa"/>
            <w:vMerge w:val="restart"/>
          </w:tcPr>
          <w:p w14:paraId="2FC80319" w14:textId="77777777" w:rsidR="004470EF" w:rsidRPr="002E6533" w:rsidRDefault="00000000">
            <w:pPr>
              <w:pStyle w:val="Corpodetexto"/>
            </w:pPr>
            <w:r w:rsidRPr="002E6533">
              <w:t>Procedimentos de controle</w:t>
            </w:r>
          </w:p>
          <w:p w14:paraId="272BA056" w14:textId="77777777" w:rsidR="004470EF" w:rsidRPr="002E6533" w:rsidRDefault="00000000">
            <w:pPr>
              <w:pStyle w:val="Corpodetexto"/>
            </w:pPr>
            <w:r w:rsidRPr="002E6533">
              <w:t> </w:t>
            </w:r>
          </w:p>
          <w:p w14:paraId="4FB2DD4E" w14:textId="77777777" w:rsidR="004470EF" w:rsidRPr="002E6533" w:rsidRDefault="00000000">
            <w:pPr>
              <w:pStyle w:val="Corpodetexto"/>
            </w:pPr>
            <w:r w:rsidRPr="002E6533">
              <w:t> </w:t>
            </w:r>
          </w:p>
          <w:p w14:paraId="1BE0DFEA" w14:textId="77777777" w:rsidR="004470EF" w:rsidRPr="002E6533" w:rsidRDefault="00000000">
            <w:pPr>
              <w:pStyle w:val="Corpodetexto"/>
            </w:pPr>
            <w:r w:rsidRPr="002E6533">
              <w:t> </w:t>
            </w:r>
          </w:p>
          <w:p w14:paraId="1CFAE109" w14:textId="77777777" w:rsidR="004470EF" w:rsidRPr="002E6533" w:rsidRDefault="00000000">
            <w:pPr>
              <w:pStyle w:val="Corpodetexto"/>
            </w:pPr>
            <w:r w:rsidRPr="002E6533">
              <w:t> </w:t>
            </w:r>
          </w:p>
          <w:p w14:paraId="5F97E59E" w14:textId="77777777" w:rsidR="004470EF" w:rsidRPr="002E6533" w:rsidRDefault="00000000">
            <w:pPr>
              <w:pStyle w:val="Corpodetexto"/>
            </w:pPr>
            <w:r w:rsidRPr="002E6533">
              <w:t> </w:t>
            </w:r>
          </w:p>
          <w:p w14:paraId="6150C5F3" w14:textId="77777777" w:rsidR="004470EF" w:rsidRPr="002E6533" w:rsidRDefault="00000000">
            <w:pPr>
              <w:pStyle w:val="Corpodetexto"/>
            </w:pPr>
            <w:r w:rsidRPr="002E6533">
              <w:t> </w:t>
            </w:r>
          </w:p>
          <w:p w14:paraId="72C6D62A" w14:textId="77777777" w:rsidR="004470EF" w:rsidRPr="002E6533" w:rsidRDefault="00000000">
            <w:pPr>
              <w:pStyle w:val="Corpodetexto"/>
            </w:pPr>
            <w:r w:rsidRPr="002E6533">
              <w:t> </w:t>
            </w:r>
          </w:p>
        </w:tc>
        <w:tc>
          <w:tcPr>
            <w:tcW w:w="2613" w:type="dxa"/>
          </w:tcPr>
          <w:p w14:paraId="5112EFC2" w14:textId="77777777" w:rsidR="004470EF" w:rsidRPr="002E6533" w:rsidRDefault="00000000">
            <w:pPr>
              <w:pStyle w:val="Compact"/>
            </w:pPr>
            <w:r w:rsidRPr="002E6533">
              <w:t>Gerenciamento do programa de garantia de controles</w:t>
            </w:r>
          </w:p>
        </w:tc>
        <w:tc>
          <w:tcPr>
            <w:tcW w:w="2613" w:type="dxa"/>
            <w:vMerge w:val="restart"/>
          </w:tcPr>
          <w:p w14:paraId="5E84D1E5" w14:textId="77777777" w:rsidR="004470EF" w:rsidRPr="002E6533" w:rsidRDefault="004470EF">
            <w:pPr>
              <w:pStyle w:val="Compact"/>
            </w:pPr>
            <w:hyperlink r:id="rId1089">
              <w:r w:rsidRPr="002E6533">
                <w:rPr>
                  <w:rStyle w:val="Hyperlink"/>
                </w:rPr>
                <w:t>Ajuda de conformidade normativa e corporativa</w:t>
              </w:r>
            </w:hyperlink>
          </w:p>
        </w:tc>
      </w:tr>
      <w:tr w:rsidR="004470EF" w:rsidRPr="002E6533" w14:paraId="17DF5FCB" w14:textId="77777777">
        <w:tc>
          <w:tcPr>
            <w:tcW w:w="2613" w:type="dxa"/>
            <w:vMerge/>
          </w:tcPr>
          <w:p w14:paraId="33F3255B" w14:textId="77777777" w:rsidR="004470EF" w:rsidRPr="002E6533" w:rsidRDefault="004470EF"/>
        </w:tc>
        <w:tc>
          <w:tcPr>
            <w:tcW w:w="2613" w:type="dxa"/>
          </w:tcPr>
          <w:p w14:paraId="11ECF279" w14:textId="77777777" w:rsidR="004470EF" w:rsidRPr="002E6533" w:rsidRDefault="00000000">
            <w:pPr>
              <w:pStyle w:val="Compact"/>
            </w:pPr>
            <w:r w:rsidRPr="002E6533">
              <w:t>Governança dos dados</w:t>
            </w:r>
          </w:p>
        </w:tc>
        <w:tc>
          <w:tcPr>
            <w:tcW w:w="2613" w:type="dxa"/>
            <w:vMerge/>
          </w:tcPr>
          <w:p w14:paraId="4A1EBA56" w14:textId="77777777" w:rsidR="004470EF" w:rsidRPr="002E6533" w:rsidRDefault="004470EF"/>
        </w:tc>
      </w:tr>
      <w:tr w:rsidR="004470EF" w:rsidRPr="002E6533" w14:paraId="21B0ED21" w14:textId="77777777">
        <w:tc>
          <w:tcPr>
            <w:tcW w:w="2613" w:type="dxa"/>
            <w:vMerge/>
          </w:tcPr>
          <w:p w14:paraId="6F6AAD75" w14:textId="77777777" w:rsidR="004470EF" w:rsidRPr="002E6533" w:rsidRDefault="004470EF"/>
        </w:tc>
        <w:tc>
          <w:tcPr>
            <w:tcW w:w="2613" w:type="dxa"/>
          </w:tcPr>
          <w:p w14:paraId="6A8D62FA" w14:textId="77777777" w:rsidR="004470EF" w:rsidRPr="002E6533" w:rsidRDefault="00000000">
            <w:pPr>
              <w:pStyle w:val="Compact"/>
            </w:pPr>
            <w:r w:rsidRPr="002E6533">
              <w:t>Monitoramento de controles financeiros</w:t>
            </w:r>
          </w:p>
        </w:tc>
        <w:tc>
          <w:tcPr>
            <w:tcW w:w="2613" w:type="dxa"/>
            <w:vMerge/>
          </w:tcPr>
          <w:p w14:paraId="4D1B0C3A" w14:textId="77777777" w:rsidR="004470EF" w:rsidRPr="002E6533" w:rsidRDefault="004470EF"/>
        </w:tc>
      </w:tr>
      <w:tr w:rsidR="004470EF" w:rsidRPr="002E6533" w14:paraId="1E6E65A0" w14:textId="77777777">
        <w:tc>
          <w:tcPr>
            <w:tcW w:w="2613" w:type="dxa"/>
            <w:vMerge/>
          </w:tcPr>
          <w:p w14:paraId="1B85DF96" w14:textId="77777777" w:rsidR="004470EF" w:rsidRPr="002E6533" w:rsidRDefault="004470EF"/>
        </w:tc>
        <w:tc>
          <w:tcPr>
            <w:tcW w:w="2613" w:type="dxa"/>
          </w:tcPr>
          <w:p w14:paraId="79DF33BD" w14:textId="77777777" w:rsidR="004470EF" w:rsidRPr="002E6533" w:rsidRDefault="00000000">
            <w:pPr>
              <w:pStyle w:val="Compact"/>
            </w:pPr>
            <w:r w:rsidRPr="002E6533">
              <w:t>Sistema de monitoramento da segurança das informações</w:t>
            </w:r>
          </w:p>
        </w:tc>
        <w:tc>
          <w:tcPr>
            <w:tcW w:w="2613" w:type="dxa"/>
            <w:vMerge w:val="restart"/>
          </w:tcPr>
          <w:p w14:paraId="02D0C6FC" w14:textId="77777777" w:rsidR="004470EF" w:rsidRPr="002E6533" w:rsidRDefault="004470EF">
            <w:pPr>
              <w:pStyle w:val="Compact"/>
            </w:pPr>
            <w:hyperlink r:id="rId1090">
              <w:r w:rsidRPr="002E6533">
                <w:rPr>
                  <w:rStyle w:val="Hyperlink"/>
                </w:rPr>
                <w:t>Ajuda do Gerenciamento de riscos de TI e segurança</w:t>
              </w:r>
            </w:hyperlink>
          </w:p>
        </w:tc>
      </w:tr>
      <w:tr w:rsidR="004470EF" w:rsidRPr="002E6533" w14:paraId="0A51E9FC" w14:textId="77777777">
        <w:tc>
          <w:tcPr>
            <w:tcW w:w="2613" w:type="dxa"/>
            <w:vMerge/>
          </w:tcPr>
          <w:p w14:paraId="0C3D67D3" w14:textId="77777777" w:rsidR="004470EF" w:rsidRPr="002E6533" w:rsidRDefault="004470EF"/>
        </w:tc>
        <w:tc>
          <w:tcPr>
            <w:tcW w:w="2613" w:type="dxa"/>
          </w:tcPr>
          <w:p w14:paraId="2AC4B2B7" w14:textId="77777777" w:rsidR="004470EF" w:rsidRPr="002E6533" w:rsidRDefault="00000000">
            <w:pPr>
              <w:pStyle w:val="Compact"/>
            </w:pPr>
            <w:r w:rsidRPr="002E6533">
              <w:t>Garantia de controles de TI</w:t>
            </w:r>
          </w:p>
        </w:tc>
        <w:tc>
          <w:tcPr>
            <w:tcW w:w="2613" w:type="dxa"/>
            <w:vMerge/>
          </w:tcPr>
          <w:p w14:paraId="5708DEA3" w14:textId="77777777" w:rsidR="004470EF" w:rsidRPr="002E6533" w:rsidRDefault="004470EF"/>
        </w:tc>
      </w:tr>
      <w:tr w:rsidR="004470EF" w:rsidRPr="002E6533" w14:paraId="6C94FAFF" w14:textId="77777777">
        <w:tc>
          <w:tcPr>
            <w:tcW w:w="2613" w:type="dxa"/>
            <w:vMerge/>
          </w:tcPr>
          <w:p w14:paraId="038A2910" w14:textId="77777777" w:rsidR="004470EF" w:rsidRPr="002E6533" w:rsidRDefault="004470EF"/>
        </w:tc>
        <w:tc>
          <w:tcPr>
            <w:tcW w:w="2613" w:type="dxa"/>
          </w:tcPr>
          <w:p w14:paraId="66560D59" w14:textId="77777777" w:rsidR="004470EF" w:rsidRPr="002E6533" w:rsidRDefault="00000000">
            <w:pPr>
              <w:pStyle w:val="Compact"/>
            </w:pPr>
            <w:r w:rsidRPr="002E6533">
              <w:t>Gerenciamento de riscos de TI</w:t>
            </w:r>
          </w:p>
        </w:tc>
        <w:tc>
          <w:tcPr>
            <w:tcW w:w="2613" w:type="dxa"/>
            <w:vMerge/>
          </w:tcPr>
          <w:p w14:paraId="0E4AF490" w14:textId="77777777" w:rsidR="004470EF" w:rsidRPr="002E6533" w:rsidRDefault="004470EF"/>
        </w:tc>
      </w:tr>
      <w:tr w:rsidR="004470EF" w:rsidRPr="002E6533" w14:paraId="2ED84669" w14:textId="77777777">
        <w:tc>
          <w:tcPr>
            <w:tcW w:w="2613" w:type="dxa"/>
            <w:vMerge/>
          </w:tcPr>
          <w:p w14:paraId="2A6DFBCE" w14:textId="77777777" w:rsidR="004470EF" w:rsidRPr="002E6533" w:rsidRDefault="004470EF"/>
        </w:tc>
        <w:tc>
          <w:tcPr>
            <w:tcW w:w="2613" w:type="dxa"/>
          </w:tcPr>
          <w:p w14:paraId="5861C85B" w14:textId="77777777" w:rsidR="004470EF" w:rsidRPr="002E6533" w:rsidRDefault="00000000">
            <w:pPr>
              <w:pStyle w:val="Compact"/>
            </w:pPr>
            <w:r w:rsidRPr="002E6533">
              <w:t>Gerenciamento de PCI</w:t>
            </w:r>
          </w:p>
        </w:tc>
        <w:tc>
          <w:tcPr>
            <w:tcW w:w="2613" w:type="dxa"/>
            <w:vMerge/>
          </w:tcPr>
          <w:p w14:paraId="3A501F94" w14:textId="77777777" w:rsidR="004470EF" w:rsidRPr="002E6533" w:rsidRDefault="004470EF"/>
        </w:tc>
      </w:tr>
      <w:tr w:rsidR="004470EF" w:rsidRPr="002E6533" w14:paraId="1A9E7794" w14:textId="77777777">
        <w:tc>
          <w:tcPr>
            <w:tcW w:w="2613" w:type="dxa"/>
            <w:vMerge/>
          </w:tcPr>
          <w:p w14:paraId="3A11F539" w14:textId="77777777" w:rsidR="004470EF" w:rsidRPr="002E6533" w:rsidRDefault="004470EF"/>
        </w:tc>
        <w:tc>
          <w:tcPr>
            <w:tcW w:w="2613" w:type="dxa"/>
          </w:tcPr>
          <w:p w14:paraId="5DF965B2" w14:textId="77777777" w:rsidR="004470EF" w:rsidRPr="002E6533" w:rsidRDefault="00000000">
            <w:pPr>
              <w:pStyle w:val="Compact"/>
            </w:pPr>
            <w:r w:rsidRPr="002E6533">
              <w:t xml:space="preserve">Enterprise Risk </w:t>
            </w:r>
            <w:r w:rsidRPr="002E6533">
              <w:lastRenderedPageBreak/>
              <w:t>Management</w:t>
            </w:r>
          </w:p>
        </w:tc>
        <w:tc>
          <w:tcPr>
            <w:tcW w:w="2613" w:type="dxa"/>
          </w:tcPr>
          <w:p w14:paraId="43BF3D46" w14:textId="77777777" w:rsidR="004470EF" w:rsidRPr="002E6533" w:rsidRDefault="004470EF">
            <w:pPr>
              <w:pStyle w:val="Compact"/>
            </w:pPr>
            <w:hyperlink r:id="rId1091">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67F78D11" w14:textId="77777777">
        <w:tc>
          <w:tcPr>
            <w:tcW w:w="2613" w:type="dxa"/>
            <w:vMerge w:val="restart"/>
          </w:tcPr>
          <w:p w14:paraId="4C5E37BD" w14:textId="77777777" w:rsidR="004470EF" w:rsidRPr="002E6533" w:rsidRDefault="00000000">
            <w:pPr>
              <w:pStyle w:val="Corpodetexto"/>
            </w:pPr>
            <w:r w:rsidRPr="002E6533">
              <w:lastRenderedPageBreak/>
              <w:t>Unidade de definição de escopo de controle</w:t>
            </w:r>
          </w:p>
          <w:p w14:paraId="558D38BB" w14:textId="77777777" w:rsidR="004470EF" w:rsidRPr="002E6533" w:rsidRDefault="00000000">
            <w:pPr>
              <w:pStyle w:val="Corpodetexto"/>
            </w:pPr>
            <w:r w:rsidRPr="002E6533">
              <w:t> </w:t>
            </w:r>
          </w:p>
          <w:p w14:paraId="25C64D6E" w14:textId="77777777" w:rsidR="004470EF" w:rsidRPr="002E6533" w:rsidRDefault="00000000">
            <w:pPr>
              <w:pStyle w:val="Corpodetexto"/>
            </w:pPr>
            <w:r w:rsidRPr="002E6533">
              <w:t> </w:t>
            </w:r>
          </w:p>
        </w:tc>
        <w:tc>
          <w:tcPr>
            <w:tcW w:w="2613" w:type="dxa"/>
          </w:tcPr>
          <w:p w14:paraId="4395333A" w14:textId="77777777" w:rsidR="004470EF" w:rsidRPr="002E6533" w:rsidRDefault="00000000">
            <w:pPr>
              <w:pStyle w:val="Compact"/>
            </w:pPr>
            <w:r w:rsidRPr="002E6533">
              <w:t>Projetos e documentação de auditoria</w:t>
            </w:r>
          </w:p>
        </w:tc>
        <w:tc>
          <w:tcPr>
            <w:tcW w:w="2613" w:type="dxa"/>
          </w:tcPr>
          <w:p w14:paraId="4DDB0FBC" w14:textId="77777777" w:rsidR="004470EF" w:rsidRPr="002E6533" w:rsidRDefault="004470EF">
            <w:pPr>
              <w:pStyle w:val="Compact"/>
            </w:pPr>
            <w:hyperlink r:id="rId1092">
              <w:r w:rsidRPr="002E6533">
                <w:rPr>
                  <w:rStyle w:val="Hyperlink"/>
                </w:rPr>
                <w:t>Ajuda do Gerenciamento de auditoria</w:t>
              </w:r>
            </w:hyperlink>
          </w:p>
        </w:tc>
      </w:tr>
      <w:tr w:rsidR="004470EF" w:rsidRPr="002E6533" w14:paraId="741B116C" w14:textId="77777777">
        <w:tc>
          <w:tcPr>
            <w:tcW w:w="2613" w:type="dxa"/>
            <w:vMerge/>
          </w:tcPr>
          <w:p w14:paraId="1EEBA2FD" w14:textId="77777777" w:rsidR="004470EF" w:rsidRPr="002E6533" w:rsidRDefault="004470EF"/>
        </w:tc>
        <w:tc>
          <w:tcPr>
            <w:tcW w:w="2613" w:type="dxa"/>
          </w:tcPr>
          <w:p w14:paraId="50D88745" w14:textId="77777777" w:rsidR="004470EF" w:rsidRPr="002E6533" w:rsidRDefault="00000000">
            <w:pPr>
              <w:pStyle w:val="Compact"/>
            </w:pPr>
            <w:r w:rsidRPr="002E6533">
              <w:t>Gerenciamento do programa de garantia de controles</w:t>
            </w:r>
          </w:p>
        </w:tc>
        <w:tc>
          <w:tcPr>
            <w:tcW w:w="2613" w:type="dxa"/>
          </w:tcPr>
          <w:p w14:paraId="1DCA4739" w14:textId="77777777" w:rsidR="004470EF" w:rsidRPr="002E6533" w:rsidRDefault="004470EF">
            <w:pPr>
              <w:pStyle w:val="Compact"/>
            </w:pPr>
            <w:hyperlink r:id="rId1093">
              <w:r w:rsidRPr="002E6533">
                <w:rPr>
                  <w:rStyle w:val="Hyperlink"/>
                </w:rPr>
                <w:t>Ajuda de conformidade normativa e corporativa</w:t>
              </w:r>
            </w:hyperlink>
          </w:p>
        </w:tc>
      </w:tr>
      <w:tr w:rsidR="004470EF" w:rsidRPr="002E6533" w14:paraId="499541A8" w14:textId="77777777">
        <w:tc>
          <w:tcPr>
            <w:tcW w:w="2613" w:type="dxa"/>
            <w:vMerge/>
          </w:tcPr>
          <w:p w14:paraId="4D785385" w14:textId="77777777" w:rsidR="004470EF" w:rsidRPr="002E6533" w:rsidRDefault="004470EF"/>
        </w:tc>
        <w:tc>
          <w:tcPr>
            <w:tcW w:w="2613" w:type="dxa"/>
          </w:tcPr>
          <w:p w14:paraId="1C28F5C0" w14:textId="77777777" w:rsidR="004470EF" w:rsidRPr="002E6533" w:rsidRDefault="00000000">
            <w:pPr>
              <w:pStyle w:val="Compact"/>
            </w:pPr>
            <w:r w:rsidRPr="002E6533">
              <w:t>Gerenciamento de PCI</w:t>
            </w:r>
          </w:p>
        </w:tc>
        <w:tc>
          <w:tcPr>
            <w:tcW w:w="2613" w:type="dxa"/>
          </w:tcPr>
          <w:p w14:paraId="6A6897D2" w14:textId="77777777" w:rsidR="004470EF" w:rsidRPr="002E6533" w:rsidRDefault="004470EF">
            <w:pPr>
              <w:pStyle w:val="Compact"/>
            </w:pPr>
            <w:hyperlink r:id="rId1094">
              <w:r w:rsidRPr="002E6533">
                <w:rPr>
                  <w:rStyle w:val="Hyperlink"/>
                </w:rPr>
                <w:t>Ajuda do Gerenciamento de riscos de TI e segurança</w:t>
              </w:r>
            </w:hyperlink>
          </w:p>
        </w:tc>
      </w:tr>
      <w:tr w:rsidR="004470EF" w:rsidRPr="002E6533" w14:paraId="02C2FED1" w14:textId="77777777">
        <w:tc>
          <w:tcPr>
            <w:tcW w:w="2613" w:type="dxa"/>
            <w:vMerge w:val="restart"/>
          </w:tcPr>
          <w:p w14:paraId="7E04B939" w14:textId="77777777" w:rsidR="004470EF" w:rsidRPr="002E6533" w:rsidRDefault="00000000">
            <w:pPr>
              <w:pStyle w:val="Corpodetexto"/>
            </w:pPr>
            <w:r w:rsidRPr="002E6533">
              <w:t>Autoavaliações de controle</w:t>
            </w:r>
          </w:p>
          <w:p w14:paraId="1642AED4" w14:textId="77777777" w:rsidR="004470EF" w:rsidRPr="002E6533" w:rsidRDefault="00000000">
            <w:pPr>
              <w:pStyle w:val="Corpodetexto"/>
            </w:pPr>
            <w:r w:rsidRPr="002E6533">
              <w:t> </w:t>
            </w:r>
          </w:p>
        </w:tc>
        <w:tc>
          <w:tcPr>
            <w:tcW w:w="2613" w:type="dxa"/>
          </w:tcPr>
          <w:p w14:paraId="1739BCE1" w14:textId="77777777" w:rsidR="004470EF" w:rsidRPr="002E6533" w:rsidRDefault="00000000">
            <w:pPr>
              <w:pStyle w:val="Compact"/>
            </w:pPr>
            <w:r w:rsidRPr="002E6533">
              <w:t>Gerenciamento do programa de garantia de controles</w:t>
            </w:r>
          </w:p>
        </w:tc>
        <w:tc>
          <w:tcPr>
            <w:tcW w:w="2613" w:type="dxa"/>
          </w:tcPr>
          <w:p w14:paraId="1D0FD09E" w14:textId="77777777" w:rsidR="004470EF" w:rsidRPr="002E6533" w:rsidRDefault="004470EF">
            <w:pPr>
              <w:pStyle w:val="Compact"/>
            </w:pPr>
            <w:hyperlink r:id="rId1095">
              <w:r w:rsidRPr="002E6533">
                <w:rPr>
                  <w:rStyle w:val="Hyperlink"/>
                </w:rPr>
                <w:t>Ajuda de conformidade normativa e corporativa</w:t>
              </w:r>
            </w:hyperlink>
          </w:p>
        </w:tc>
      </w:tr>
      <w:tr w:rsidR="004470EF" w:rsidRPr="002E6533" w14:paraId="30B40881" w14:textId="77777777">
        <w:tc>
          <w:tcPr>
            <w:tcW w:w="2613" w:type="dxa"/>
            <w:vMerge/>
          </w:tcPr>
          <w:p w14:paraId="0DB63AFF" w14:textId="77777777" w:rsidR="004470EF" w:rsidRPr="002E6533" w:rsidRDefault="004470EF"/>
        </w:tc>
        <w:tc>
          <w:tcPr>
            <w:tcW w:w="2613" w:type="dxa"/>
          </w:tcPr>
          <w:p w14:paraId="2301FC6B" w14:textId="77777777" w:rsidR="004470EF" w:rsidRPr="002E6533" w:rsidRDefault="00000000">
            <w:pPr>
              <w:pStyle w:val="Compact"/>
            </w:pPr>
            <w:r w:rsidRPr="002E6533">
              <w:t>Garantia de controles de TI</w:t>
            </w:r>
          </w:p>
        </w:tc>
        <w:tc>
          <w:tcPr>
            <w:tcW w:w="2613" w:type="dxa"/>
          </w:tcPr>
          <w:p w14:paraId="1E3D4CB2" w14:textId="77777777" w:rsidR="004470EF" w:rsidRPr="002E6533" w:rsidRDefault="004470EF">
            <w:pPr>
              <w:pStyle w:val="Compact"/>
            </w:pPr>
            <w:hyperlink r:id="rId1096">
              <w:r w:rsidRPr="002E6533">
                <w:rPr>
                  <w:rStyle w:val="Hyperlink"/>
                </w:rPr>
                <w:t>Ajuda do Gerenciamento de riscos de TI e segurança</w:t>
              </w:r>
            </w:hyperlink>
          </w:p>
        </w:tc>
      </w:tr>
      <w:tr w:rsidR="004470EF" w:rsidRPr="002E6533" w14:paraId="4F87F1E5" w14:textId="77777777">
        <w:tc>
          <w:tcPr>
            <w:tcW w:w="2613" w:type="dxa"/>
            <w:vMerge w:val="restart"/>
          </w:tcPr>
          <w:p w14:paraId="05B70D6A" w14:textId="77777777" w:rsidR="004470EF" w:rsidRPr="002E6533" w:rsidRDefault="00000000">
            <w:pPr>
              <w:pStyle w:val="Corpodetexto"/>
            </w:pPr>
            <w:r w:rsidRPr="002E6533">
              <w:t>Snapshots de controle</w:t>
            </w:r>
          </w:p>
          <w:p w14:paraId="5A8A5919" w14:textId="77777777" w:rsidR="004470EF" w:rsidRPr="002E6533" w:rsidRDefault="00000000">
            <w:pPr>
              <w:pStyle w:val="Corpodetexto"/>
            </w:pPr>
            <w:r w:rsidRPr="002E6533">
              <w:t> </w:t>
            </w:r>
          </w:p>
        </w:tc>
        <w:tc>
          <w:tcPr>
            <w:tcW w:w="2613" w:type="dxa"/>
          </w:tcPr>
          <w:p w14:paraId="0888F9C3" w14:textId="77777777" w:rsidR="004470EF" w:rsidRPr="002E6533" w:rsidRDefault="00000000">
            <w:pPr>
              <w:pStyle w:val="Compact"/>
            </w:pPr>
            <w:r w:rsidRPr="002E6533">
              <w:t>Gerenciamento do programa de garantia de controles</w:t>
            </w:r>
          </w:p>
        </w:tc>
        <w:tc>
          <w:tcPr>
            <w:tcW w:w="2613" w:type="dxa"/>
          </w:tcPr>
          <w:p w14:paraId="09E273FA" w14:textId="77777777" w:rsidR="004470EF" w:rsidRPr="002E6533" w:rsidRDefault="004470EF">
            <w:pPr>
              <w:pStyle w:val="Compact"/>
            </w:pPr>
            <w:hyperlink r:id="rId1097">
              <w:r w:rsidRPr="002E6533">
                <w:rPr>
                  <w:rStyle w:val="Hyperlink"/>
                </w:rPr>
                <w:t>Ajuda de conformidade normativa e corporativa</w:t>
              </w:r>
            </w:hyperlink>
          </w:p>
        </w:tc>
      </w:tr>
      <w:tr w:rsidR="004470EF" w:rsidRPr="002E6533" w14:paraId="64EC9CB2" w14:textId="77777777">
        <w:tc>
          <w:tcPr>
            <w:tcW w:w="2613" w:type="dxa"/>
            <w:vMerge/>
          </w:tcPr>
          <w:p w14:paraId="2D57C140" w14:textId="77777777" w:rsidR="004470EF" w:rsidRPr="002E6533" w:rsidRDefault="004470EF"/>
        </w:tc>
        <w:tc>
          <w:tcPr>
            <w:tcW w:w="2613" w:type="dxa"/>
          </w:tcPr>
          <w:p w14:paraId="1A9D6CAC" w14:textId="77777777" w:rsidR="004470EF" w:rsidRPr="002E6533" w:rsidRDefault="00000000">
            <w:pPr>
              <w:pStyle w:val="Compact"/>
            </w:pPr>
            <w:r w:rsidRPr="002E6533">
              <w:t>Garantia de controles de TI</w:t>
            </w:r>
          </w:p>
        </w:tc>
        <w:tc>
          <w:tcPr>
            <w:tcW w:w="2613" w:type="dxa"/>
          </w:tcPr>
          <w:p w14:paraId="245ED3B5" w14:textId="77777777" w:rsidR="004470EF" w:rsidRPr="002E6533" w:rsidRDefault="004470EF">
            <w:pPr>
              <w:pStyle w:val="Compact"/>
            </w:pPr>
            <w:hyperlink r:id="rId1098">
              <w:r w:rsidRPr="002E6533">
                <w:rPr>
                  <w:rStyle w:val="Hyperlink"/>
                </w:rPr>
                <w:t>Ajuda do Gerenciamento de riscos de TI e segurança</w:t>
              </w:r>
            </w:hyperlink>
          </w:p>
        </w:tc>
      </w:tr>
      <w:tr w:rsidR="004470EF" w:rsidRPr="002E6533" w14:paraId="0074D39C" w14:textId="77777777">
        <w:tc>
          <w:tcPr>
            <w:tcW w:w="2613" w:type="dxa"/>
          </w:tcPr>
          <w:p w14:paraId="64443F9D" w14:textId="77777777" w:rsidR="004470EF" w:rsidRPr="002E6533" w:rsidRDefault="00000000">
            <w:pPr>
              <w:pStyle w:val="Compact"/>
            </w:pPr>
            <w:r w:rsidRPr="002E6533">
              <w:t>Padrões de controle</w:t>
            </w:r>
          </w:p>
        </w:tc>
        <w:tc>
          <w:tcPr>
            <w:tcW w:w="2613" w:type="dxa"/>
          </w:tcPr>
          <w:p w14:paraId="294959E8" w14:textId="77777777" w:rsidR="004470EF" w:rsidRPr="002E6533" w:rsidRDefault="00000000">
            <w:pPr>
              <w:pStyle w:val="Compact"/>
            </w:pPr>
            <w:r w:rsidRPr="002E6533">
              <w:t>Gerenciamento do programa de políticas</w:t>
            </w:r>
          </w:p>
        </w:tc>
        <w:tc>
          <w:tcPr>
            <w:tcW w:w="2613" w:type="dxa"/>
          </w:tcPr>
          <w:p w14:paraId="7E0AD406" w14:textId="77777777" w:rsidR="004470EF" w:rsidRPr="002E6533" w:rsidRDefault="004470EF">
            <w:pPr>
              <w:pStyle w:val="Compact"/>
            </w:pPr>
            <w:hyperlink r:id="rId1099">
              <w:r w:rsidRPr="002E6533">
                <w:rPr>
                  <w:rStyle w:val="Hyperlink"/>
                </w:rPr>
                <w:t>Ajuda de conformidade normativa e corporativa</w:t>
              </w:r>
            </w:hyperlink>
          </w:p>
        </w:tc>
      </w:tr>
      <w:tr w:rsidR="004470EF" w:rsidRPr="002E6533" w14:paraId="5D5AE2EB" w14:textId="77777777">
        <w:tc>
          <w:tcPr>
            <w:tcW w:w="2613" w:type="dxa"/>
          </w:tcPr>
          <w:p w14:paraId="1CE6AAAA" w14:textId="77777777" w:rsidR="004470EF" w:rsidRPr="002E6533" w:rsidRDefault="00000000">
            <w:pPr>
              <w:pStyle w:val="Compact"/>
            </w:pPr>
            <w:r w:rsidRPr="002E6533">
              <w:t>Variáveis globais corporativas</w:t>
            </w:r>
          </w:p>
        </w:tc>
        <w:tc>
          <w:tcPr>
            <w:tcW w:w="2613" w:type="dxa"/>
          </w:tcPr>
          <w:p w14:paraId="582E0EEE" w14:textId="77777777" w:rsidR="004470EF" w:rsidRPr="002E6533" w:rsidRDefault="00000000">
            <w:pPr>
              <w:pStyle w:val="Compact"/>
            </w:pPr>
            <w:r w:rsidRPr="002E6533">
              <w:t>Archer Insight</w:t>
            </w:r>
          </w:p>
        </w:tc>
        <w:tc>
          <w:tcPr>
            <w:tcW w:w="2613" w:type="dxa"/>
          </w:tcPr>
          <w:p w14:paraId="79FF9743" w14:textId="77777777" w:rsidR="004470EF" w:rsidRPr="002E6533" w:rsidRDefault="004470EF">
            <w:pPr>
              <w:pStyle w:val="Compact"/>
            </w:pPr>
            <w:hyperlink r:id="rId1100">
              <w:r w:rsidRPr="002E6533">
                <w:rPr>
                  <w:rStyle w:val="Hyperlink"/>
                </w:rPr>
                <w:t>Ajuda do Insight</w:t>
              </w:r>
            </w:hyperlink>
          </w:p>
        </w:tc>
      </w:tr>
      <w:tr w:rsidR="004470EF" w:rsidRPr="002E6533" w14:paraId="00C74745" w14:textId="77777777">
        <w:tc>
          <w:tcPr>
            <w:tcW w:w="2613" w:type="dxa"/>
          </w:tcPr>
          <w:p w14:paraId="02C03BB3" w14:textId="77777777" w:rsidR="004470EF" w:rsidRPr="002E6533" w:rsidRDefault="00000000">
            <w:pPr>
              <w:pStyle w:val="Compact"/>
            </w:pPr>
            <w:r w:rsidRPr="002E6533">
              <w:t>Objetivos corporativos</w:t>
            </w:r>
          </w:p>
        </w:tc>
        <w:tc>
          <w:tcPr>
            <w:tcW w:w="2613" w:type="dxa"/>
          </w:tcPr>
          <w:p w14:paraId="23BEEBD7" w14:textId="77777777" w:rsidR="004470EF" w:rsidRPr="002E6533" w:rsidRDefault="00000000">
            <w:pPr>
              <w:pStyle w:val="Compact"/>
            </w:pPr>
            <w:r w:rsidRPr="002E6533">
              <w:t>Gerenciamento do risco operacional</w:t>
            </w:r>
          </w:p>
        </w:tc>
        <w:tc>
          <w:tcPr>
            <w:tcW w:w="2613" w:type="dxa"/>
          </w:tcPr>
          <w:p w14:paraId="6E6A5838" w14:textId="77777777" w:rsidR="004470EF" w:rsidRPr="002E6533" w:rsidRDefault="004470EF">
            <w:pPr>
              <w:pStyle w:val="Compact"/>
            </w:pPr>
            <w:hyperlink r:id="rId1101">
              <w:r w:rsidRPr="002E6533">
                <w:rPr>
                  <w:rStyle w:val="Hyperlink"/>
                </w:rPr>
                <w:t>Ajuda do Gerenciamento do risco operacional e empresarial</w:t>
              </w:r>
            </w:hyperlink>
          </w:p>
        </w:tc>
      </w:tr>
      <w:tr w:rsidR="004470EF" w:rsidRPr="002E6533" w14:paraId="1B6B407D" w14:textId="77777777">
        <w:tc>
          <w:tcPr>
            <w:tcW w:w="2613" w:type="dxa"/>
          </w:tcPr>
          <w:p w14:paraId="7805DD55" w14:textId="77777777" w:rsidR="004470EF" w:rsidRPr="002E6533" w:rsidRDefault="00000000">
            <w:pPr>
              <w:pStyle w:val="Compact"/>
            </w:pPr>
            <w:r w:rsidRPr="002E6533">
              <w:t>Eventos de crise</w:t>
            </w:r>
          </w:p>
        </w:tc>
        <w:tc>
          <w:tcPr>
            <w:tcW w:w="2613" w:type="dxa"/>
          </w:tcPr>
          <w:p w14:paraId="1408F9B9" w14:textId="77777777" w:rsidR="004470EF" w:rsidRPr="002E6533" w:rsidRDefault="00000000">
            <w:pPr>
              <w:pStyle w:val="Compact"/>
            </w:pPr>
            <w:r w:rsidRPr="002E6533">
              <w:t>Gerenciamento de crises</w:t>
            </w:r>
          </w:p>
        </w:tc>
        <w:tc>
          <w:tcPr>
            <w:tcW w:w="2613" w:type="dxa"/>
          </w:tcPr>
          <w:p w14:paraId="3760E62E" w14:textId="77777777" w:rsidR="004470EF" w:rsidRPr="002E6533" w:rsidRDefault="004470EF">
            <w:pPr>
              <w:pStyle w:val="Compact"/>
            </w:pPr>
            <w:hyperlink r:id="rId1102">
              <w:r w:rsidRPr="002E6533">
                <w:rPr>
                  <w:rStyle w:val="Hyperlink"/>
                </w:rPr>
                <w:t>Gerenciamento de resiliência</w:t>
              </w:r>
            </w:hyperlink>
          </w:p>
        </w:tc>
      </w:tr>
      <w:tr w:rsidR="004470EF" w:rsidRPr="002E6533" w14:paraId="13B31668" w14:textId="77777777">
        <w:tc>
          <w:tcPr>
            <w:tcW w:w="2613" w:type="dxa"/>
          </w:tcPr>
          <w:p w14:paraId="7C95C3B6" w14:textId="77777777" w:rsidR="004470EF" w:rsidRPr="002E6533" w:rsidRDefault="00000000">
            <w:pPr>
              <w:pStyle w:val="Compact"/>
            </w:pPr>
            <w:r w:rsidRPr="002E6533">
              <w:t xml:space="preserve"> Violações de dados</w:t>
            </w:r>
          </w:p>
        </w:tc>
        <w:tc>
          <w:tcPr>
            <w:tcW w:w="2613" w:type="dxa"/>
          </w:tcPr>
          <w:p w14:paraId="18822830" w14:textId="77777777" w:rsidR="004470EF" w:rsidRPr="002E6533" w:rsidRDefault="00000000">
            <w:pPr>
              <w:pStyle w:val="Compact"/>
            </w:pPr>
            <w:r w:rsidRPr="002E6533">
              <w:t>Cyber Incident &amp; Breach Response</w:t>
            </w:r>
          </w:p>
        </w:tc>
        <w:tc>
          <w:tcPr>
            <w:tcW w:w="2613" w:type="dxa"/>
          </w:tcPr>
          <w:p w14:paraId="544C71B5" w14:textId="77777777" w:rsidR="004470EF" w:rsidRPr="002E6533" w:rsidRDefault="004470EF">
            <w:pPr>
              <w:pStyle w:val="Compact"/>
            </w:pPr>
            <w:hyperlink r:id="rId1103">
              <w:r w:rsidRPr="002E6533">
                <w:rPr>
                  <w:rStyle w:val="Hyperlink"/>
                </w:rPr>
                <w:t>Ajuda do Gerenciamento de riscos de TI e segurança</w:t>
              </w:r>
            </w:hyperlink>
          </w:p>
        </w:tc>
      </w:tr>
      <w:tr w:rsidR="004470EF" w:rsidRPr="002E6533" w14:paraId="12B55BA7" w14:textId="77777777">
        <w:tc>
          <w:tcPr>
            <w:tcW w:w="2613" w:type="dxa"/>
          </w:tcPr>
          <w:p w14:paraId="586F4B9A" w14:textId="77777777" w:rsidR="004470EF" w:rsidRPr="002E6533" w:rsidRDefault="00000000">
            <w:pPr>
              <w:pStyle w:val="Compact"/>
            </w:pPr>
            <w:r w:rsidRPr="002E6533">
              <w:t>Avaliação de identificação de dados</w:t>
            </w:r>
          </w:p>
        </w:tc>
        <w:tc>
          <w:tcPr>
            <w:tcW w:w="2613" w:type="dxa"/>
            <w:vMerge w:val="restart"/>
          </w:tcPr>
          <w:p w14:paraId="40B43926" w14:textId="77777777" w:rsidR="004470EF" w:rsidRPr="002E6533" w:rsidRDefault="00000000">
            <w:pPr>
              <w:pStyle w:val="Compact"/>
            </w:pPr>
            <w:r w:rsidRPr="002E6533">
              <w:t>Gerenciamento do programa de privacidade</w:t>
            </w:r>
          </w:p>
        </w:tc>
        <w:tc>
          <w:tcPr>
            <w:tcW w:w="2613" w:type="dxa"/>
            <w:vMerge w:val="restart"/>
          </w:tcPr>
          <w:p w14:paraId="5D01375A" w14:textId="77777777" w:rsidR="004470EF" w:rsidRPr="002E6533" w:rsidRDefault="004470EF">
            <w:pPr>
              <w:pStyle w:val="Compact"/>
            </w:pPr>
            <w:hyperlink r:id="rId1104">
              <w:r w:rsidRPr="002E6533">
                <w:rPr>
                  <w:rStyle w:val="Hyperlink"/>
                </w:rPr>
                <w:t>Ajuda de conformidade normativa e corporativa</w:t>
              </w:r>
            </w:hyperlink>
          </w:p>
        </w:tc>
      </w:tr>
      <w:tr w:rsidR="004470EF" w:rsidRPr="002E6533" w14:paraId="269B915D" w14:textId="77777777">
        <w:tc>
          <w:tcPr>
            <w:tcW w:w="2613" w:type="dxa"/>
          </w:tcPr>
          <w:p w14:paraId="5289D4FB" w14:textId="77777777" w:rsidR="004470EF" w:rsidRPr="002E6533" w:rsidRDefault="00000000">
            <w:pPr>
              <w:pStyle w:val="Compact"/>
            </w:pPr>
            <w:r w:rsidRPr="002E6533">
              <w:t>Avaliação do impacto da proteção de dados</w:t>
            </w:r>
          </w:p>
        </w:tc>
        <w:tc>
          <w:tcPr>
            <w:tcW w:w="2613" w:type="dxa"/>
            <w:vMerge/>
          </w:tcPr>
          <w:p w14:paraId="0CBC8DAF" w14:textId="77777777" w:rsidR="004470EF" w:rsidRPr="002E6533" w:rsidRDefault="004470EF"/>
        </w:tc>
        <w:tc>
          <w:tcPr>
            <w:tcW w:w="2613" w:type="dxa"/>
            <w:vMerge/>
          </w:tcPr>
          <w:p w14:paraId="389426A6" w14:textId="77777777" w:rsidR="004470EF" w:rsidRPr="002E6533" w:rsidRDefault="004470EF"/>
        </w:tc>
      </w:tr>
      <w:tr w:rsidR="004470EF" w:rsidRPr="002E6533" w14:paraId="777CD24A" w14:textId="77777777">
        <w:tc>
          <w:tcPr>
            <w:tcW w:w="2613" w:type="dxa"/>
          </w:tcPr>
          <w:p w14:paraId="39245535" w14:textId="77777777" w:rsidR="004470EF" w:rsidRPr="002E6533" w:rsidRDefault="00000000">
            <w:pPr>
              <w:pStyle w:val="Compact"/>
            </w:pPr>
            <w:r w:rsidRPr="002E6533">
              <w:t xml:space="preserve">Projetos de proteção de </w:t>
            </w:r>
            <w:r w:rsidRPr="002E6533">
              <w:lastRenderedPageBreak/>
              <w:t>dados</w:t>
            </w:r>
          </w:p>
        </w:tc>
        <w:tc>
          <w:tcPr>
            <w:tcW w:w="2613" w:type="dxa"/>
            <w:vMerge/>
          </w:tcPr>
          <w:p w14:paraId="41E5A37A" w14:textId="77777777" w:rsidR="004470EF" w:rsidRPr="002E6533" w:rsidRDefault="004470EF"/>
        </w:tc>
        <w:tc>
          <w:tcPr>
            <w:tcW w:w="2613" w:type="dxa"/>
            <w:vMerge/>
          </w:tcPr>
          <w:p w14:paraId="21BD5544" w14:textId="77777777" w:rsidR="004470EF" w:rsidRPr="002E6533" w:rsidRDefault="004470EF"/>
        </w:tc>
      </w:tr>
      <w:tr w:rsidR="004470EF" w:rsidRPr="002E6533" w14:paraId="5124556B" w14:textId="77777777">
        <w:tc>
          <w:tcPr>
            <w:tcW w:w="2613" w:type="dxa"/>
            <w:vMerge w:val="restart"/>
          </w:tcPr>
          <w:p w14:paraId="0A9C50C1" w14:textId="77777777" w:rsidR="004470EF" w:rsidRPr="002E6533" w:rsidRDefault="00000000">
            <w:pPr>
              <w:pStyle w:val="Corpodetexto"/>
            </w:pPr>
            <w:r w:rsidRPr="002E6533">
              <w:t>Títulos e certificações</w:t>
            </w:r>
          </w:p>
          <w:p w14:paraId="29D2B6EF" w14:textId="77777777" w:rsidR="004470EF" w:rsidRPr="002E6533" w:rsidRDefault="00000000">
            <w:pPr>
              <w:pStyle w:val="Corpodetexto"/>
            </w:pPr>
            <w:r w:rsidRPr="002E6533">
              <w:t> </w:t>
            </w:r>
          </w:p>
        </w:tc>
        <w:tc>
          <w:tcPr>
            <w:tcW w:w="2613" w:type="dxa"/>
          </w:tcPr>
          <w:p w14:paraId="13C0B8DB" w14:textId="77777777" w:rsidR="004470EF" w:rsidRPr="002E6533" w:rsidRDefault="00000000">
            <w:pPr>
              <w:pStyle w:val="Compact"/>
            </w:pPr>
            <w:r w:rsidRPr="002E6533">
              <w:t>Planejamento e qualidade de auditorias</w:t>
            </w:r>
          </w:p>
        </w:tc>
        <w:tc>
          <w:tcPr>
            <w:tcW w:w="2613" w:type="dxa"/>
          </w:tcPr>
          <w:p w14:paraId="63806EB7" w14:textId="77777777" w:rsidR="004470EF" w:rsidRPr="002E6533" w:rsidRDefault="004470EF">
            <w:pPr>
              <w:pStyle w:val="Compact"/>
            </w:pPr>
            <w:hyperlink r:id="rId1105">
              <w:r w:rsidRPr="002E6533">
                <w:rPr>
                  <w:rStyle w:val="Hyperlink"/>
                </w:rPr>
                <w:t>Ajuda do Gerenciamento de auditoria</w:t>
              </w:r>
            </w:hyperlink>
          </w:p>
        </w:tc>
      </w:tr>
      <w:tr w:rsidR="004470EF" w:rsidRPr="002E6533" w14:paraId="02E86043" w14:textId="77777777">
        <w:tc>
          <w:tcPr>
            <w:tcW w:w="2613" w:type="dxa"/>
            <w:vMerge/>
          </w:tcPr>
          <w:p w14:paraId="79EDDC22" w14:textId="77777777" w:rsidR="004470EF" w:rsidRPr="002E6533" w:rsidRDefault="004470EF"/>
        </w:tc>
        <w:tc>
          <w:tcPr>
            <w:tcW w:w="2613" w:type="dxa"/>
          </w:tcPr>
          <w:p w14:paraId="352304A1" w14:textId="77777777" w:rsidR="004470EF" w:rsidRPr="002E6533" w:rsidRDefault="00000000">
            <w:pPr>
              <w:pStyle w:val="Compact"/>
            </w:pPr>
            <w:r w:rsidRPr="002E6533">
              <w:t>Cyber Incident &amp; Breach Response</w:t>
            </w:r>
          </w:p>
        </w:tc>
        <w:tc>
          <w:tcPr>
            <w:tcW w:w="2613" w:type="dxa"/>
          </w:tcPr>
          <w:p w14:paraId="1B756D22" w14:textId="77777777" w:rsidR="004470EF" w:rsidRPr="002E6533" w:rsidRDefault="004470EF">
            <w:pPr>
              <w:pStyle w:val="Compact"/>
            </w:pPr>
            <w:hyperlink r:id="rId1106">
              <w:r w:rsidRPr="002E6533">
                <w:rPr>
                  <w:rStyle w:val="Hyperlink"/>
                </w:rPr>
                <w:t>Ajuda do Gerenciamento de riscos de TI e segurança</w:t>
              </w:r>
            </w:hyperlink>
          </w:p>
        </w:tc>
      </w:tr>
      <w:tr w:rsidR="004470EF" w:rsidRPr="002E6533" w14:paraId="392785C7" w14:textId="77777777">
        <w:tc>
          <w:tcPr>
            <w:tcW w:w="2613" w:type="dxa"/>
            <w:vMerge w:val="restart"/>
          </w:tcPr>
          <w:p w14:paraId="27C19294" w14:textId="77777777" w:rsidR="004470EF" w:rsidRPr="002E6533" w:rsidRDefault="00000000">
            <w:pPr>
              <w:pStyle w:val="Corpodetexto"/>
            </w:pPr>
            <w:r w:rsidRPr="002E6533">
              <w:t>Departamento</w:t>
            </w:r>
          </w:p>
          <w:p w14:paraId="48210000" w14:textId="77777777" w:rsidR="004470EF" w:rsidRPr="002E6533" w:rsidRDefault="00000000">
            <w:pPr>
              <w:pStyle w:val="Corpodetexto"/>
            </w:pPr>
            <w:r w:rsidRPr="002E6533">
              <w:t> </w:t>
            </w:r>
          </w:p>
        </w:tc>
        <w:tc>
          <w:tcPr>
            <w:tcW w:w="2613" w:type="dxa"/>
          </w:tcPr>
          <w:p w14:paraId="3509CE60" w14:textId="77777777" w:rsidR="004470EF" w:rsidRPr="002E6533" w:rsidRDefault="00000000">
            <w:pPr>
              <w:pStyle w:val="Compact"/>
            </w:pPr>
            <w:r w:rsidRPr="002E6533">
              <w:t>Avaliações e autorização</w:t>
            </w:r>
          </w:p>
        </w:tc>
        <w:tc>
          <w:tcPr>
            <w:tcW w:w="2613" w:type="dxa"/>
            <w:vMerge w:val="restart"/>
          </w:tcPr>
          <w:p w14:paraId="543F1290" w14:textId="77777777" w:rsidR="004470EF" w:rsidRPr="002E6533" w:rsidRDefault="004470EF">
            <w:pPr>
              <w:pStyle w:val="Corpodetexto"/>
            </w:pPr>
            <w:hyperlink r:id="rId1107">
              <w:r w:rsidRPr="002E6533">
                <w:rPr>
                  <w:rStyle w:val="Hyperlink"/>
                </w:rPr>
                <w:t>Ajuda do setor público</w:t>
              </w:r>
            </w:hyperlink>
          </w:p>
          <w:p w14:paraId="12B8086A" w14:textId="77777777" w:rsidR="004470EF" w:rsidRPr="002E6533" w:rsidRDefault="00000000">
            <w:pPr>
              <w:pStyle w:val="Corpodetexto"/>
            </w:pPr>
            <w:r w:rsidRPr="002E6533">
              <w:t> </w:t>
            </w:r>
          </w:p>
        </w:tc>
      </w:tr>
      <w:tr w:rsidR="004470EF" w:rsidRPr="002E6533" w14:paraId="3C1A0BCF" w14:textId="77777777">
        <w:tc>
          <w:tcPr>
            <w:tcW w:w="2613" w:type="dxa"/>
            <w:vMerge/>
          </w:tcPr>
          <w:p w14:paraId="3C43F0C5" w14:textId="77777777" w:rsidR="004470EF" w:rsidRPr="002E6533" w:rsidRDefault="004470EF"/>
        </w:tc>
        <w:tc>
          <w:tcPr>
            <w:tcW w:w="2613" w:type="dxa"/>
          </w:tcPr>
          <w:p w14:paraId="1578885D" w14:textId="77777777" w:rsidR="004470EF" w:rsidRPr="002E6533" w:rsidRDefault="00000000">
            <w:pPr>
              <w:pStyle w:val="Compact"/>
            </w:pPr>
            <w:r w:rsidRPr="002E6533">
              <w:t>Monitoramento contínuo</w:t>
            </w:r>
          </w:p>
        </w:tc>
        <w:tc>
          <w:tcPr>
            <w:tcW w:w="2613" w:type="dxa"/>
            <w:vMerge/>
          </w:tcPr>
          <w:p w14:paraId="4C14269C" w14:textId="77777777" w:rsidR="004470EF" w:rsidRPr="002E6533" w:rsidRDefault="004470EF"/>
        </w:tc>
      </w:tr>
      <w:tr w:rsidR="004470EF" w:rsidRPr="002E6533" w14:paraId="1D538A2B" w14:textId="77777777">
        <w:tc>
          <w:tcPr>
            <w:tcW w:w="2613" w:type="dxa"/>
            <w:vMerge w:val="restart"/>
          </w:tcPr>
          <w:p w14:paraId="4E43D592" w14:textId="77777777" w:rsidR="004470EF" w:rsidRPr="002E6533" w:rsidRDefault="00000000">
            <w:pPr>
              <w:pStyle w:val="Corpodetexto"/>
            </w:pPr>
            <w:r w:rsidRPr="002E6533">
              <w:t>Resultados do teste do projeto</w:t>
            </w:r>
          </w:p>
          <w:p w14:paraId="1B6525EC" w14:textId="77777777" w:rsidR="004470EF" w:rsidRPr="002E6533" w:rsidRDefault="00000000">
            <w:pPr>
              <w:pStyle w:val="Corpodetexto"/>
            </w:pPr>
            <w:r w:rsidRPr="002E6533">
              <w:t> </w:t>
            </w:r>
          </w:p>
        </w:tc>
        <w:tc>
          <w:tcPr>
            <w:tcW w:w="2613" w:type="dxa"/>
          </w:tcPr>
          <w:p w14:paraId="126C8715" w14:textId="77777777" w:rsidR="004470EF" w:rsidRPr="002E6533" w:rsidRDefault="00000000">
            <w:pPr>
              <w:pStyle w:val="Compact"/>
            </w:pPr>
            <w:r w:rsidRPr="002E6533">
              <w:t>Gerenciamento do programa de garantia de controles</w:t>
            </w:r>
          </w:p>
        </w:tc>
        <w:tc>
          <w:tcPr>
            <w:tcW w:w="2613" w:type="dxa"/>
          </w:tcPr>
          <w:p w14:paraId="6886FAE1" w14:textId="77777777" w:rsidR="004470EF" w:rsidRPr="002E6533" w:rsidRDefault="004470EF">
            <w:pPr>
              <w:pStyle w:val="Compact"/>
            </w:pPr>
            <w:hyperlink r:id="rId1108">
              <w:r w:rsidRPr="002E6533">
                <w:rPr>
                  <w:rStyle w:val="Hyperlink"/>
                </w:rPr>
                <w:t>Ajuda de conformidade normativa e corporativa</w:t>
              </w:r>
            </w:hyperlink>
          </w:p>
        </w:tc>
      </w:tr>
      <w:tr w:rsidR="004470EF" w:rsidRPr="002E6533" w14:paraId="108A69A3" w14:textId="77777777">
        <w:tc>
          <w:tcPr>
            <w:tcW w:w="2613" w:type="dxa"/>
            <w:vMerge/>
          </w:tcPr>
          <w:p w14:paraId="28E853D6" w14:textId="77777777" w:rsidR="004470EF" w:rsidRPr="002E6533" w:rsidRDefault="004470EF"/>
        </w:tc>
        <w:tc>
          <w:tcPr>
            <w:tcW w:w="2613" w:type="dxa"/>
          </w:tcPr>
          <w:p w14:paraId="73E505C4" w14:textId="77777777" w:rsidR="004470EF" w:rsidRPr="002E6533" w:rsidRDefault="00000000">
            <w:pPr>
              <w:pStyle w:val="Compact"/>
            </w:pPr>
            <w:r w:rsidRPr="002E6533">
              <w:t>Garantia de controles de TI</w:t>
            </w:r>
          </w:p>
        </w:tc>
        <w:tc>
          <w:tcPr>
            <w:tcW w:w="2613" w:type="dxa"/>
            <w:vMerge w:val="restart"/>
          </w:tcPr>
          <w:p w14:paraId="341B25EB" w14:textId="77777777" w:rsidR="004470EF" w:rsidRPr="002E6533" w:rsidRDefault="004470EF">
            <w:pPr>
              <w:pStyle w:val="Compact"/>
            </w:pPr>
            <w:hyperlink r:id="rId1109">
              <w:r w:rsidRPr="002E6533">
                <w:rPr>
                  <w:rStyle w:val="Hyperlink"/>
                </w:rPr>
                <w:t>Ajuda do Gerenciamento de riscos de TI e segurança</w:t>
              </w:r>
            </w:hyperlink>
          </w:p>
        </w:tc>
      </w:tr>
      <w:tr w:rsidR="004470EF" w:rsidRPr="002E6533" w14:paraId="4F7865C1" w14:textId="77777777">
        <w:tc>
          <w:tcPr>
            <w:tcW w:w="2613" w:type="dxa"/>
          </w:tcPr>
          <w:p w14:paraId="29034DB6" w14:textId="77777777" w:rsidR="004470EF" w:rsidRPr="002E6533" w:rsidRDefault="00000000">
            <w:pPr>
              <w:pStyle w:val="Compact"/>
            </w:pPr>
            <w:r w:rsidRPr="002E6533">
              <w:t>Avaliação do dispositivo</w:t>
            </w:r>
          </w:p>
        </w:tc>
        <w:tc>
          <w:tcPr>
            <w:tcW w:w="2613" w:type="dxa"/>
          </w:tcPr>
          <w:p w14:paraId="7EC8FB22" w14:textId="77777777" w:rsidR="004470EF" w:rsidRPr="002E6533" w:rsidRDefault="00000000">
            <w:pPr>
              <w:pStyle w:val="Compact"/>
            </w:pPr>
            <w:r w:rsidRPr="002E6533">
              <w:t>Gerenciamento de riscos de TI</w:t>
            </w:r>
          </w:p>
        </w:tc>
        <w:tc>
          <w:tcPr>
            <w:tcW w:w="2613" w:type="dxa"/>
            <w:vMerge/>
          </w:tcPr>
          <w:p w14:paraId="7F573425" w14:textId="77777777" w:rsidR="004470EF" w:rsidRPr="002E6533" w:rsidRDefault="004470EF"/>
        </w:tc>
      </w:tr>
      <w:tr w:rsidR="004470EF" w:rsidRPr="002E6533" w14:paraId="17B82DE1" w14:textId="77777777">
        <w:tc>
          <w:tcPr>
            <w:tcW w:w="2613" w:type="dxa"/>
            <w:vMerge w:val="restart"/>
          </w:tcPr>
          <w:p w14:paraId="58E46FC2" w14:textId="77777777" w:rsidR="004470EF" w:rsidRPr="002E6533" w:rsidRDefault="00000000">
            <w:pPr>
              <w:pStyle w:val="Corpodetexto"/>
            </w:pPr>
            <w:r w:rsidRPr="002E6533">
              <w:t>Dispositivos</w:t>
            </w:r>
          </w:p>
          <w:p w14:paraId="4EA04CBA" w14:textId="77777777" w:rsidR="004470EF" w:rsidRPr="002E6533" w:rsidRDefault="00000000">
            <w:pPr>
              <w:pStyle w:val="Corpodetexto"/>
            </w:pPr>
            <w:r w:rsidRPr="002E6533">
              <w:t> </w:t>
            </w:r>
          </w:p>
          <w:p w14:paraId="76AC60F2" w14:textId="77777777" w:rsidR="004470EF" w:rsidRPr="002E6533" w:rsidRDefault="00000000">
            <w:pPr>
              <w:pStyle w:val="Corpodetexto"/>
            </w:pPr>
            <w:r w:rsidRPr="002E6533">
              <w:t> </w:t>
            </w:r>
          </w:p>
        </w:tc>
        <w:tc>
          <w:tcPr>
            <w:tcW w:w="2613" w:type="dxa"/>
          </w:tcPr>
          <w:p w14:paraId="4E101AE6" w14:textId="77777777" w:rsidR="004470EF" w:rsidRPr="002E6533" w:rsidRDefault="00000000">
            <w:pPr>
              <w:pStyle w:val="Compact"/>
            </w:pPr>
            <w:r w:rsidRPr="002E6533">
              <w:t>Projetos e documentação de auditoria</w:t>
            </w:r>
          </w:p>
        </w:tc>
        <w:tc>
          <w:tcPr>
            <w:tcW w:w="2613" w:type="dxa"/>
          </w:tcPr>
          <w:p w14:paraId="5AE4D47A" w14:textId="77777777" w:rsidR="004470EF" w:rsidRPr="002E6533" w:rsidRDefault="004470EF">
            <w:pPr>
              <w:pStyle w:val="Compact"/>
            </w:pPr>
            <w:hyperlink r:id="rId1110">
              <w:r w:rsidRPr="002E6533">
                <w:rPr>
                  <w:rStyle w:val="Hyperlink"/>
                </w:rPr>
                <w:t>Ajuda do Gerenciamento de auditoria</w:t>
              </w:r>
            </w:hyperlink>
          </w:p>
        </w:tc>
      </w:tr>
      <w:tr w:rsidR="004470EF" w:rsidRPr="002E6533" w14:paraId="715C9C2D" w14:textId="77777777">
        <w:tc>
          <w:tcPr>
            <w:tcW w:w="2613" w:type="dxa"/>
            <w:vMerge/>
          </w:tcPr>
          <w:p w14:paraId="0FC4D740" w14:textId="77777777" w:rsidR="004470EF" w:rsidRPr="002E6533" w:rsidRDefault="004470EF"/>
        </w:tc>
        <w:tc>
          <w:tcPr>
            <w:tcW w:w="2613" w:type="dxa"/>
          </w:tcPr>
          <w:p w14:paraId="0D8262CF" w14:textId="77777777" w:rsidR="004470EF" w:rsidRPr="002E6533" w:rsidRDefault="00000000">
            <w:pPr>
              <w:pStyle w:val="Compact"/>
            </w:pPr>
            <w:r w:rsidRPr="002E6533">
              <w:t>Governança dos dados</w:t>
            </w:r>
          </w:p>
        </w:tc>
        <w:tc>
          <w:tcPr>
            <w:tcW w:w="2613" w:type="dxa"/>
          </w:tcPr>
          <w:p w14:paraId="5E154749" w14:textId="77777777" w:rsidR="004470EF" w:rsidRPr="002E6533" w:rsidRDefault="004470EF">
            <w:pPr>
              <w:pStyle w:val="Compact"/>
            </w:pPr>
            <w:hyperlink r:id="rId1111">
              <w:r w:rsidRPr="002E6533">
                <w:rPr>
                  <w:rStyle w:val="Hyperlink"/>
                </w:rPr>
                <w:t>Ajuda de conformidade normativa e corporativa</w:t>
              </w:r>
            </w:hyperlink>
          </w:p>
        </w:tc>
      </w:tr>
      <w:tr w:rsidR="004470EF" w:rsidRPr="002E6533" w14:paraId="2FF53B47" w14:textId="77777777">
        <w:tc>
          <w:tcPr>
            <w:tcW w:w="2613" w:type="dxa"/>
            <w:vMerge/>
          </w:tcPr>
          <w:p w14:paraId="08E05054" w14:textId="77777777" w:rsidR="004470EF" w:rsidRPr="002E6533" w:rsidRDefault="004470EF"/>
        </w:tc>
        <w:tc>
          <w:tcPr>
            <w:tcW w:w="2613" w:type="dxa"/>
          </w:tcPr>
          <w:p w14:paraId="2076623C" w14:textId="77777777" w:rsidR="004470EF" w:rsidRPr="002E6533" w:rsidRDefault="00000000">
            <w:pPr>
              <w:pStyle w:val="Compact"/>
            </w:pPr>
            <w:r w:rsidRPr="002E6533">
              <w:t>Governança de terceiros</w:t>
            </w:r>
          </w:p>
        </w:tc>
        <w:tc>
          <w:tcPr>
            <w:tcW w:w="2613" w:type="dxa"/>
          </w:tcPr>
          <w:p w14:paraId="78A368B7" w14:textId="77777777" w:rsidR="004470EF" w:rsidRPr="002E6533" w:rsidRDefault="004470EF">
            <w:pPr>
              <w:pStyle w:val="Compact"/>
            </w:pPr>
            <w:hyperlink r:id="rId1112">
              <w:r w:rsidRPr="002E6533">
                <w:rPr>
                  <w:rStyle w:val="Hyperlink"/>
                </w:rPr>
                <w:t>Governança de terceiros</w:t>
              </w:r>
            </w:hyperlink>
          </w:p>
        </w:tc>
      </w:tr>
      <w:tr w:rsidR="004470EF" w:rsidRPr="002E6533" w14:paraId="0FB2D2FD" w14:textId="77777777">
        <w:tc>
          <w:tcPr>
            <w:tcW w:w="2613" w:type="dxa"/>
          </w:tcPr>
          <w:p w14:paraId="6DEFE3F0" w14:textId="77777777" w:rsidR="004470EF" w:rsidRPr="002E6533" w:rsidRDefault="00000000">
            <w:pPr>
              <w:pStyle w:val="Compact"/>
            </w:pPr>
            <w:r w:rsidRPr="002E6533">
              <w:t>Identidade digital</w:t>
            </w:r>
          </w:p>
        </w:tc>
        <w:tc>
          <w:tcPr>
            <w:tcW w:w="2613" w:type="dxa"/>
          </w:tcPr>
          <w:p w14:paraId="27086387" w14:textId="77777777" w:rsidR="004470EF" w:rsidRPr="002E6533" w:rsidRDefault="00000000">
            <w:pPr>
              <w:pStyle w:val="Compact"/>
            </w:pPr>
            <w:r w:rsidRPr="002E6533">
              <w:t>Avaliações e autorização</w:t>
            </w:r>
          </w:p>
        </w:tc>
        <w:tc>
          <w:tcPr>
            <w:tcW w:w="2613" w:type="dxa"/>
          </w:tcPr>
          <w:p w14:paraId="07DEF6E8" w14:textId="77777777" w:rsidR="004470EF" w:rsidRPr="002E6533" w:rsidRDefault="004470EF">
            <w:pPr>
              <w:pStyle w:val="Compact"/>
            </w:pPr>
            <w:hyperlink r:id="rId1113">
              <w:r w:rsidRPr="002E6533">
                <w:rPr>
                  <w:rStyle w:val="Hyperlink"/>
                </w:rPr>
                <w:t>Ajuda do setor público</w:t>
              </w:r>
            </w:hyperlink>
          </w:p>
        </w:tc>
      </w:tr>
      <w:tr w:rsidR="004470EF" w:rsidRPr="002E6533" w14:paraId="3956BF6E" w14:textId="77777777">
        <w:tc>
          <w:tcPr>
            <w:tcW w:w="2613" w:type="dxa"/>
          </w:tcPr>
          <w:p w14:paraId="5A54E9EF" w14:textId="77777777" w:rsidR="004470EF" w:rsidRPr="002E6533" w:rsidRDefault="00000000">
            <w:pPr>
              <w:pStyle w:val="Compact"/>
            </w:pPr>
            <w:r w:rsidRPr="002E6533">
              <w:t>Divulgações</w:t>
            </w:r>
          </w:p>
        </w:tc>
        <w:tc>
          <w:tcPr>
            <w:tcW w:w="2613" w:type="dxa"/>
          </w:tcPr>
          <w:p w14:paraId="069F4E3E" w14:textId="77777777" w:rsidR="004470EF" w:rsidRPr="002E6533" w:rsidRDefault="00000000">
            <w:pPr>
              <w:pStyle w:val="Compact"/>
            </w:pPr>
            <w:r w:rsidRPr="002E6533">
              <w:t>Relatórios de sustentabilidade</w:t>
            </w:r>
          </w:p>
        </w:tc>
        <w:tc>
          <w:tcPr>
            <w:tcW w:w="2613" w:type="dxa"/>
          </w:tcPr>
          <w:p w14:paraId="288960E3" w14:textId="77777777" w:rsidR="004470EF" w:rsidRPr="002E6533" w:rsidRDefault="004470EF">
            <w:pPr>
              <w:pStyle w:val="Compact"/>
            </w:pPr>
            <w:hyperlink r:id="rId1114">
              <w:r w:rsidRPr="002E6533">
                <w:rPr>
                  <w:rStyle w:val="Hyperlink"/>
                </w:rPr>
                <w:t>Ajuda do Gerenciamento de ESG</w:t>
              </w:r>
            </w:hyperlink>
          </w:p>
        </w:tc>
      </w:tr>
      <w:tr w:rsidR="004470EF" w:rsidRPr="002E6533" w14:paraId="2B98C4E5" w14:textId="77777777">
        <w:tc>
          <w:tcPr>
            <w:tcW w:w="2613" w:type="dxa"/>
            <w:vMerge w:val="restart"/>
          </w:tcPr>
          <w:p w14:paraId="4FFAA611" w14:textId="77777777" w:rsidR="004470EF" w:rsidRPr="002E6533" w:rsidRDefault="00000000">
            <w:pPr>
              <w:pStyle w:val="Corpodetexto"/>
            </w:pPr>
            <w:r w:rsidRPr="002E6533">
              <w:t>Divisão</w:t>
            </w:r>
          </w:p>
          <w:p w14:paraId="5DC1C279" w14:textId="77777777" w:rsidR="004470EF" w:rsidRPr="002E6533" w:rsidRDefault="00000000">
            <w:pPr>
              <w:pStyle w:val="Corpodetexto"/>
            </w:pPr>
            <w:r w:rsidRPr="002E6533">
              <w:t> </w:t>
            </w:r>
          </w:p>
          <w:p w14:paraId="6D4E962A" w14:textId="77777777" w:rsidR="004470EF" w:rsidRPr="002E6533" w:rsidRDefault="00000000">
            <w:pPr>
              <w:pStyle w:val="Corpodetexto"/>
            </w:pPr>
            <w:r w:rsidRPr="002E6533">
              <w:t> </w:t>
            </w:r>
          </w:p>
          <w:p w14:paraId="7AE3ACE9" w14:textId="77777777" w:rsidR="004470EF" w:rsidRPr="002E6533" w:rsidRDefault="00000000">
            <w:pPr>
              <w:pStyle w:val="Corpodetexto"/>
            </w:pPr>
            <w:r w:rsidRPr="002E6533">
              <w:t> </w:t>
            </w:r>
          </w:p>
          <w:p w14:paraId="0B6D56F7" w14:textId="77777777" w:rsidR="004470EF" w:rsidRPr="002E6533" w:rsidRDefault="00000000">
            <w:pPr>
              <w:pStyle w:val="Corpodetexto"/>
            </w:pPr>
            <w:r w:rsidRPr="002E6533">
              <w:t> </w:t>
            </w:r>
          </w:p>
        </w:tc>
        <w:tc>
          <w:tcPr>
            <w:tcW w:w="2613" w:type="dxa"/>
          </w:tcPr>
          <w:p w14:paraId="7CADFFFE" w14:textId="77777777" w:rsidR="004470EF" w:rsidRPr="002E6533" w:rsidRDefault="00000000">
            <w:pPr>
              <w:pStyle w:val="Compact"/>
            </w:pPr>
            <w:r w:rsidRPr="002E6533">
              <w:t>Análise de impacto de negócio</w:t>
            </w:r>
          </w:p>
        </w:tc>
        <w:tc>
          <w:tcPr>
            <w:tcW w:w="2613" w:type="dxa"/>
          </w:tcPr>
          <w:p w14:paraId="3A42B14E" w14:textId="77777777" w:rsidR="004470EF" w:rsidRPr="002E6533" w:rsidRDefault="004470EF">
            <w:pPr>
              <w:pStyle w:val="Compact"/>
            </w:pPr>
            <w:hyperlink r:id="rId1115">
              <w:r w:rsidRPr="002E6533">
                <w:rPr>
                  <w:rStyle w:val="Hyperlink"/>
                </w:rPr>
                <w:t>Gerenciamento de resiliência</w:t>
              </w:r>
            </w:hyperlink>
          </w:p>
        </w:tc>
      </w:tr>
      <w:tr w:rsidR="004470EF" w:rsidRPr="002E6533" w14:paraId="1981CF67" w14:textId="77777777">
        <w:tc>
          <w:tcPr>
            <w:tcW w:w="2613" w:type="dxa"/>
            <w:vMerge/>
          </w:tcPr>
          <w:p w14:paraId="1EC64A94" w14:textId="77777777" w:rsidR="004470EF" w:rsidRPr="002E6533" w:rsidRDefault="004470EF"/>
        </w:tc>
        <w:tc>
          <w:tcPr>
            <w:tcW w:w="2613" w:type="dxa"/>
          </w:tcPr>
          <w:p w14:paraId="3827CAE3" w14:textId="77777777" w:rsidR="004470EF" w:rsidRPr="002E6533" w:rsidRDefault="00000000">
            <w:pPr>
              <w:pStyle w:val="Compact"/>
            </w:pPr>
            <w:r w:rsidRPr="002E6533">
              <w:t>Gerenciamento de ESG</w:t>
            </w:r>
          </w:p>
        </w:tc>
        <w:tc>
          <w:tcPr>
            <w:tcW w:w="2613" w:type="dxa"/>
          </w:tcPr>
          <w:p w14:paraId="699F2600" w14:textId="77777777" w:rsidR="004470EF" w:rsidRPr="002E6533" w:rsidRDefault="004470EF">
            <w:pPr>
              <w:pStyle w:val="Compact"/>
            </w:pPr>
            <w:hyperlink r:id="rId1116">
              <w:r w:rsidRPr="002E6533">
                <w:rPr>
                  <w:rStyle w:val="Hyperlink"/>
                </w:rPr>
                <w:t>Ajuda do Gerenciamento de ESG</w:t>
              </w:r>
            </w:hyperlink>
          </w:p>
        </w:tc>
      </w:tr>
      <w:tr w:rsidR="004470EF" w:rsidRPr="002E6533" w14:paraId="57D2090E" w14:textId="77777777">
        <w:tc>
          <w:tcPr>
            <w:tcW w:w="2613" w:type="dxa"/>
            <w:vMerge/>
          </w:tcPr>
          <w:p w14:paraId="23FE707F" w14:textId="77777777" w:rsidR="004470EF" w:rsidRPr="002E6533" w:rsidRDefault="004470EF"/>
        </w:tc>
        <w:tc>
          <w:tcPr>
            <w:tcW w:w="2613" w:type="dxa"/>
          </w:tcPr>
          <w:p w14:paraId="732E75F3" w14:textId="77777777" w:rsidR="004470EF" w:rsidRPr="002E6533" w:rsidRDefault="00000000">
            <w:pPr>
              <w:pStyle w:val="Compact"/>
            </w:pPr>
            <w:r w:rsidRPr="002E6533">
              <w:t>Gerenciamento de problemas</w:t>
            </w:r>
          </w:p>
        </w:tc>
        <w:tc>
          <w:tcPr>
            <w:tcW w:w="2613" w:type="dxa"/>
          </w:tcPr>
          <w:p w14:paraId="586FE5DC" w14:textId="77777777" w:rsidR="004470EF" w:rsidRPr="002E6533" w:rsidRDefault="004470EF">
            <w:pPr>
              <w:pStyle w:val="Compact"/>
            </w:pPr>
            <w:hyperlink r:id="rId1117">
              <w:r w:rsidRPr="002E6533">
                <w:rPr>
                  <w:rStyle w:val="Hyperlink"/>
                </w:rPr>
                <w:t>Ajuda do Gerenciamento de auditoria</w:t>
              </w:r>
            </w:hyperlink>
          </w:p>
        </w:tc>
      </w:tr>
      <w:tr w:rsidR="004470EF" w:rsidRPr="002E6533" w14:paraId="008BAFE6" w14:textId="77777777">
        <w:tc>
          <w:tcPr>
            <w:tcW w:w="2613" w:type="dxa"/>
            <w:vMerge/>
          </w:tcPr>
          <w:p w14:paraId="2FB239A6" w14:textId="77777777" w:rsidR="004470EF" w:rsidRPr="002E6533" w:rsidRDefault="004470EF"/>
        </w:tc>
        <w:tc>
          <w:tcPr>
            <w:tcW w:w="2613" w:type="dxa"/>
          </w:tcPr>
          <w:p w14:paraId="635A6DCB" w14:textId="77777777" w:rsidR="004470EF" w:rsidRPr="002E6533" w:rsidRDefault="00000000">
            <w:pPr>
              <w:pStyle w:val="Compact"/>
            </w:pPr>
            <w:r w:rsidRPr="002E6533">
              <w:t>Key Indicator Management</w:t>
            </w:r>
          </w:p>
        </w:tc>
        <w:tc>
          <w:tcPr>
            <w:tcW w:w="2613" w:type="dxa"/>
          </w:tcPr>
          <w:p w14:paraId="1F32F272" w14:textId="77777777" w:rsidR="004470EF" w:rsidRPr="002E6533" w:rsidRDefault="004470EF">
            <w:pPr>
              <w:pStyle w:val="Compact"/>
            </w:pPr>
            <w:hyperlink r:id="rId1118">
              <w:r w:rsidRPr="002E6533">
                <w:rPr>
                  <w:rStyle w:val="Hyperlink"/>
                </w:rPr>
                <w:t>Ajuda do Gerenciamento do risco operacional e empresarial</w:t>
              </w:r>
            </w:hyperlink>
          </w:p>
        </w:tc>
      </w:tr>
      <w:tr w:rsidR="004470EF" w:rsidRPr="002E6533" w14:paraId="6E72AC39" w14:textId="77777777">
        <w:tc>
          <w:tcPr>
            <w:tcW w:w="2613" w:type="dxa"/>
            <w:vMerge/>
          </w:tcPr>
          <w:p w14:paraId="09E7ABAD" w14:textId="77777777" w:rsidR="004470EF" w:rsidRPr="002E6533" w:rsidRDefault="004470EF"/>
        </w:tc>
        <w:tc>
          <w:tcPr>
            <w:tcW w:w="2613" w:type="dxa"/>
          </w:tcPr>
          <w:p w14:paraId="17B1CA44" w14:textId="77777777" w:rsidR="004470EF" w:rsidRPr="002E6533" w:rsidRDefault="00000000">
            <w:pPr>
              <w:pStyle w:val="Compact"/>
            </w:pPr>
            <w:r w:rsidRPr="002E6533">
              <w:t>Catálogo de terceiros</w:t>
            </w:r>
          </w:p>
        </w:tc>
        <w:tc>
          <w:tcPr>
            <w:tcW w:w="2613" w:type="dxa"/>
          </w:tcPr>
          <w:p w14:paraId="1AA95D72" w14:textId="77777777" w:rsidR="004470EF" w:rsidRPr="002E6533" w:rsidRDefault="004470EF">
            <w:pPr>
              <w:pStyle w:val="Compact"/>
            </w:pPr>
            <w:hyperlink r:id="rId1119">
              <w:r w:rsidRPr="002E6533">
                <w:rPr>
                  <w:rStyle w:val="Hyperlink"/>
                </w:rPr>
                <w:t>Governança de terceiros</w:t>
              </w:r>
            </w:hyperlink>
          </w:p>
        </w:tc>
      </w:tr>
      <w:tr w:rsidR="004470EF" w:rsidRPr="002E6533" w14:paraId="440B10FC" w14:textId="77777777">
        <w:tc>
          <w:tcPr>
            <w:tcW w:w="2613" w:type="dxa"/>
          </w:tcPr>
          <w:p w14:paraId="40460C0B" w14:textId="77777777" w:rsidR="004470EF" w:rsidRPr="002E6533" w:rsidRDefault="00000000">
            <w:pPr>
              <w:pStyle w:val="Compact"/>
            </w:pPr>
            <w:r w:rsidRPr="002E6533">
              <w:t>Calculadora de dupla materialidade</w:t>
            </w:r>
          </w:p>
        </w:tc>
        <w:tc>
          <w:tcPr>
            <w:tcW w:w="2613" w:type="dxa"/>
          </w:tcPr>
          <w:p w14:paraId="5A48D17E" w14:textId="77777777" w:rsidR="004470EF" w:rsidRPr="002E6533" w:rsidRDefault="00000000">
            <w:pPr>
              <w:pStyle w:val="Compact"/>
            </w:pPr>
            <w:r w:rsidRPr="002E6533">
              <w:t>Calculadora de dupla materialidade</w:t>
            </w:r>
          </w:p>
        </w:tc>
        <w:tc>
          <w:tcPr>
            <w:tcW w:w="2613" w:type="dxa"/>
          </w:tcPr>
          <w:p w14:paraId="3699C443" w14:textId="77777777" w:rsidR="004470EF" w:rsidRPr="002E6533" w:rsidRDefault="004470EF">
            <w:pPr>
              <w:pStyle w:val="Compact"/>
            </w:pPr>
            <w:hyperlink r:id="rId1120">
              <w:r w:rsidRPr="002E6533">
                <w:rPr>
                  <w:rStyle w:val="Hyperlink"/>
                </w:rPr>
                <w:t>Ajuda do Gerenciamento de ESG</w:t>
              </w:r>
            </w:hyperlink>
          </w:p>
        </w:tc>
      </w:tr>
      <w:tr w:rsidR="004470EF" w:rsidRPr="002E6533" w14:paraId="34F9DFAB" w14:textId="77777777">
        <w:tc>
          <w:tcPr>
            <w:tcW w:w="2613" w:type="dxa"/>
          </w:tcPr>
          <w:p w14:paraId="77977ACC" w14:textId="77777777" w:rsidR="004470EF" w:rsidRPr="002E6533" w:rsidRDefault="00000000">
            <w:pPr>
              <w:pStyle w:val="Compact"/>
            </w:pPr>
            <w:r w:rsidRPr="002E6533">
              <w:t xml:space="preserve"> Avaliações de risco do contrato</w:t>
            </w:r>
          </w:p>
        </w:tc>
        <w:tc>
          <w:tcPr>
            <w:tcW w:w="2613" w:type="dxa"/>
          </w:tcPr>
          <w:p w14:paraId="094EC97E" w14:textId="77777777" w:rsidR="004470EF" w:rsidRPr="002E6533" w:rsidRDefault="00000000">
            <w:pPr>
              <w:pStyle w:val="Compact"/>
            </w:pPr>
            <w:r w:rsidRPr="002E6533">
              <w:t>Gerenciamento de riscos de terceiros</w:t>
            </w:r>
          </w:p>
        </w:tc>
        <w:tc>
          <w:tcPr>
            <w:tcW w:w="2613" w:type="dxa"/>
            <w:vMerge w:val="restart"/>
          </w:tcPr>
          <w:p w14:paraId="2E94911C" w14:textId="77777777" w:rsidR="004470EF" w:rsidRPr="002E6533" w:rsidRDefault="004470EF">
            <w:pPr>
              <w:pStyle w:val="Corpodetexto"/>
            </w:pPr>
            <w:hyperlink r:id="rId1121">
              <w:r w:rsidRPr="002E6533">
                <w:rPr>
                  <w:rStyle w:val="Hyperlink"/>
                </w:rPr>
                <w:t>Governança de terceiros</w:t>
              </w:r>
            </w:hyperlink>
          </w:p>
          <w:p w14:paraId="148FAAB4" w14:textId="77777777" w:rsidR="004470EF" w:rsidRPr="002E6533" w:rsidRDefault="00000000">
            <w:pPr>
              <w:pStyle w:val="Corpodetexto"/>
            </w:pPr>
            <w:r w:rsidRPr="002E6533">
              <w:lastRenderedPageBreak/>
              <w:t> </w:t>
            </w:r>
          </w:p>
          <w:p w14:paraId="66947276" w14:textId="77777777" w:rsidR="004470EF" w:rsidRPr="002E6533" w:rsidRDefault="00000000">
            <w:pPr>
              <w:pStyle w:val="Corpodetexto"/>
            </w:pPr>
            <w:r w:rsidRPr="002E6533">
              <w:t> </w:t>
            </w:r>
          </w:p>
          <w:p w14:paraId="67F8061C" w14:textId="77777777" w:rsidR="004470EF" w:rsidRPr="002E6533" w:rsidRDefault="00000000">
            <w:pPr>
              <w:pStyle w:val="Corpodetexto"/>
            </w:pPr>
            <w:r w:rsidRPr="002E6533">
              <w:t> </w:t>
            </w:r>
          </w:p>
          <w:p w14:paraId="310F59EE" w14:textId="77777777" w:rsidR="004470EF" w:rsidRPr="002E6533" w:rsidRDefault="00000000">
            <w:pPr>
              <w:pStyle w:val="Corpodetexto"/>
            </w:pPr>
            <w:r w:rsidRPr="002E6533">
              <w:t> </w:t>
            </w:r>
          </w:p>
        </w:tc>
      </w:tr>
      <w:tr w:rsidR="004470EF" w:rsidRPr="002E6533" w14:paraId="2249F3AB" w14:textId="77777777">
        <w:tc>
          <w:tcPr>
            <w:tcW w:w="2613" w:type="dxa"/>
          </w:tcPr>
          <w:p w14:paraId="710685A6" w14:textId="77777777" w:rsidR="004470EF" w:rsidRPr="002E6533" w:rsidRDefault="00000000">
            <w:pPr>
              <w:pStyle w:val="Compact"/>
            </w:pPr>
            <w:r w:rsidRPr="002E6533">
              <w:lastRenderedPageBreak/>
              <w:t>Tipos de projeto</w:t>
            </w:r>
          </w:p>
        </w:tc>
        <w:tc>
          <w:tcPr>
            <w:tcW w:w="2613" w:type="dxa"/>
            <w:vMerge w:val="restart"/>
          </w:tcPr>
          <w:p w14:paraId="22422C0A" w14:textId="77777777" w:rsidR="004470EF" w:rsidRPr="002E6533" w:rsidRDefault="00000000">
            <w:pPr>
              <w:pStyle w:val="Compact"/>
            </w:pPr>
            <w:r w:rsidRPr="002E6533">
              <w:t>Catálogo de terceiros</w:t>
            </w:r>
          </w:p>
        </w:tc>
        <w:tc>
          <w:tcPr>
            <w:tcW w:w="2613" w:type="dxa"/>
            <w:vMerge/>
          </w:tcPr>
          <w:p w14:paraId="5FA0437D" w14:textId="77777777" w:rsidR="004470EF" w:rsidRPr="002E6533" w:rsidRDefault="004470EF"/>
        </w:tc>
      </w:tr>
      <w:tr w:rsidR="004470EF" w:rsidRPr="002E6533" w14:paraId="598BD3AD" w14:textId="77777777">
        <w:trPr>
          <w:trHeight w:val="473"/>
        </w:trPr>
        <w:tc>
          <w:tcPr>
            <w:tcW w:w="2613" w:type="dxa"/>
            <w:vMerge w:val="restart"/>
          </w:tcPr>
          <w:p w14:paraId="0A15B81F" w14:textId="77777777" w:rsidR="004470EF" w:rsidRPr="002E6533" w:rsidRDefault="00000000">
            <w:pPr>
              <w:pStyle w:val="Corpodetexto"/>
            </w:pPr>
            <w:r w:rsidRPr="002E6533">
              <w:t>Projetos</w:t>
            </w:r>
          </w:p>
          <w:p w14:paraId="7E453E4C" w14:textId="77777777" w:rsidR="004470EF" w:rsidRPr="002E6533" w:rsidRDefault="00000000">
            <w:pPr>
              <w:pStyle w:val="Corpodetexto"/>
            </w:pPr>
            <w:r w:rsidRPr="002E6533">
              <w:t> </w:t>
            </w:r>
          </w:p>
          <w:p w14:paraId="4173DCED" w14:textId="77777777" w:rsidR="004470EF" w:rsidRPr="002E6533" w:rsidRDefault="00000000">
            <w:pPr>
              <w:pStyle w:val="Corpodetexto"/>
            </w:pPr>
            <w:r w:rsidRPr="002E6533">
              <w:t> </w:t>
            </w:r>
          </w:p>
        </w:tc>
        <w:tc>
          <w:tcPr>
            <w:tcW w:w="2613" w:type="dxa"/>
            <w:vMerge/>
          </w:tcPr>
          <w:p w14:paraId="14EF388E" w14:textId="77777777" w:rsidR="004470EF" w:rsidRPr="002E6533" w:rsidRDefault="004470EF"/>
        </w:tc>
        <w:tc>
          <w:tcPr>
            <w:tcW w:w="2613" w:type="dxa"/>
            <w:vMerge/>
          </w:tcPr>
          <w:p w14:paraId="38596BDD" w14:textId="77777777" w:rsidR="004470EF" w:rsidRPr="002E6533" w:rsidRDefault="004470EF"/>
        </w:tc>
      </w:tr>
      <w:tr w:rsidR="004470EF" w:rsidRPr="002E6533" w14:paraId="42261CD9" w14:textId="77777777">
        <w:tc>
          <w:tcPr>
            <w:tcW w:w="2613" w:type="dxa"/>
            <w:vMerge/>
          </w:tcPr>
          <w:p w14:paraId="64447E3E" w14:textId="77777777" w:rsidR="004470EF" w:rsidRPr="002E6533" w:rsidRDefault="004470EF"/>
        </w:tc>
        <w:tc>
          <w:tcPr>
            <w:tcW w:w="2613" w:type="dxa"/>
          </w:tcPr>
          <w:p w14:paraId="32AC0E08" w14:textId="77777777" w:rsidR="004470EF" w:rsidRPr="002E6533" w:rsidRDefault="00000000">
            <w:pPr>
              <w:pStyle w:val="Compact"/>
            </w:pPr>
            <w:r w:rsidRPr="002E6533">
              <w:t>Projeto de terceiros</w:t>
            </w:r>
          </w:p>
        </w:tc>
        <w:tc>
          <w:tcPr>
            <w:tcW w:w="2613" w:type="dxa"/>
            <w:vMerge/>
          </w:tcPr>
          <w:p w14:paraId="0DA305E7" w14:textId="77777777" w:rsidR="004470EF" w:rsidRPr="002E6533" w:rsidRDefault="004470EF"/>
        </w:tc>
      </w:tr>
      <w:tr w:rsidR="004470EF" w:rsidRPr="002E6533" w14:paraId="05EEC4DA" w14:textId="77777777">
        <w:tc>
          <w:tcPr>
            <w:tcW w:w="2613" w:type="dxa"/>
            <w:vMerge/>
          </w:tcPr>
          <w:p w14:paraId="4B2D97EF" w14:textId="77777777" w:rsidR="004470EF" w:rsidRPr="002E6533" w:rsidRDefault="004470EF"/>
        </w:tc>
        <w:tc>
          <w:tcPr>
            <w:tcW w:w="2613" w:type="dxa"/>
          </w:tcPr>
          <w:p w14:paraId="2F2A8344" w14:textId="77777777" w:rsidR="004470EF" w:rsidRPr="002E6533" w:rsidRDefault="00000000">
            <w:pPr>
              <w:pStyle w:val="Compact"/>
            </w:pPr>
            <w:r w:rsidRPr="002E6533">
              <w:t>Gerenciamento de riscos de terceiros</w:t>
            </w:r>
          </w:p>
        </w:tc>
        <w:tc>
          <w:tcPr>
            <w:tcW w:w="2613" w:type="dxa"/>
            <w:vMerge/>
          </w:tcPr>
          <w:p w14:paraId="0CFAA092" w14:textId="77777777" w:rsidR="004470EF" w:rsidRPr="002E6533" w:rsidRDefault="004470EF"/>
        </w:tc>
      </w:tr>
      <w:tr w:rsidR="004470EF" w:rsidRPr="002E6533" w14:paraId="5A4E30E7" w14:textId="77777777">
        <w:tc>
          <w:tcPr>
            <w:tcW w:w="2613" w:type="dxa"/>
          </w:tcPr>
          <w:p w14:paraId="3402A16F" w14:textId="77777777" w:rsidR="004470EF" w:rsidRPr="002E6533" w:rsidRDefault="00000000">
            <w:pPr>
              <w:pStyle w:val="Compact"/>
            </w:pPr>
            <w:r w:rsidRPr="002E6533">
              <w:t>Unidade de definição de escopo de entidade</w:t>
            </w:r>
          </w:p>
        </w:tc>
        <w:tc>
          <w:tcPr>
            <w:tcW w:w="2613" w:type="dxa"/>
          </w:tcPr>
          <w:p w14:paraId="63F7E8AD" w14:textId="77777777" w:rsidR="004470EF" w:rsidRPr="002E6533" w:rsidRDefault="00000000">
            <w:pPr>
              <w:pStyle w:val="Compact"/>
            </w:pPr>
            <w:r w:rsidRPr="002E6533">
              <w:t>Projetos e documentação de auditoria</w:t>
            </w:r>
          </w:p>
        </w:tc>
        <w:tc>
          <w:tcPr>
            <w:tcW w:w="2613" w:type="dxa"/>
          </w:tcPr>
          <w:p w14:paraId="38A62E62" w14:textId="77777777" w:rsidR="004470EF" w:rsidRPr="002E6533" w:rsidRDefault="004470EF">
            <w:pPr>
              <w:pStyle w:val="Compact"/>
            </w:pPr>
            <w:hyperlink r:id="rId1122">
              <w:r w:rsidRPr="002E6533">
                <w:rPr>
                  <w:rStyle w:val="Hyperlink"/>
                </w:rPr>
                <w:t>Ajuda do Gerenciamento de auditoria</w:t>
              </w:r>
            </w:hyperlink>
          </w:p>
        </w:tc>
      </w:tr>
      <w:tr w:rsidR="004470EF" w:rsidRPr="002E6533" w14:paraId="0E795B85" w14:textId="77777777">
        <w:tc>
          <w:tcPr>
            <w:tcW w:w="2613" w:type="dxa"/>
          </w:tcPr>
          <w:p w14:paraId="04B6FCD1" w14:textId="77777777" w:rsidR="004470EF" w:rsidRPr="002E6533" w:rsidRDefault="00000000">
            <w:pPr>
              <w:pStyle w:val="Compact"/>
            </w:pPr>
            <w:r w:rsidRPr="002E6533">
              <w:t>Programas de coleta de dados de ESG</w:t>
            </w:r>
          </w:p>
        </w:tc>
        <w:tc>
          <w:tcPr>
            <w:tcW w:w="2613" w:type="dxa"/>
            <w:vMerge w:val="restart"/>
          </w:tcPr>
          <w:p w14:paraId="7B0D8ACE" w14:textId="77777777" w:rsidR="004470EF" w:rsidRPr="002E6533" w:rsidRDefault="00000000">
            <w:pPr>
              <w:pStyle w:val="Compact"/>
            </w:pPr>
            <w:r w:rsidRPr="002E6533">
              <w:t>Gerenciamento de ESG</w:t>
            </w:r>
          </w:p>
        </w:tc>
        <w:tc>
          <w:tcPr>
            <w:tcW w:w="2613" w:type="dxa"/>
            <w:vMerge w:val="restart"/>
          </w:tcPr>
          <w:p w14:paraId="5192F978" w14:textId="77777777" w:rsidR="004470EF" w:rsidRPr="002E6533" w:rsidRDefault="004470EF">
            <w:pPr>
              <w:pStyle w:val="Compact"/>
            </w:pPr>
            <w:hyperlink r:id="rId1123">
              <w:r w:rsidRPr="002E6533">
                <w:rPr>
                  <w:rStyle w:val="Hyperlink"/>
                </w:rPr>
                <w:t>Ajuda do Gerenciamento de ESG</w:t>
              </w:r>
            </w:hyperlink>
          </w:p>
        </w:tc>
      </w:tr>
      <w:tr w:rsidR="004470EF" w:rsidRPr="002E6533" w14:paraId="12EC8C74" w14:textId="77777777">
        <w:tc>
          <w:tcPr>
            <w:tcW w:w="2613" w:type="dxa"/>
          </w:tcPr>
          <w:p w14:paraId="60B8B882" w14:textId="77777777" w:rsidR="004470EF" w:rsidRPr="002E6533" w:rsidRDefault="00000000">
            <w:pPr>
              <w:pStyle w:val="Compact"/>
            </w:pPr>
            <w:r w:rsidRPr="002E6533">
              <w:t>Biblioteca de ESG</w:t>
            </w:r>
          </w:p>
        </w:tc>
        <w:tc>
          <w:tcPr>
            <w:tcW w:w="2613" w:type="dxa"/>
            <w:vMerge/>
          </w:tcPr>
          <w:p w14:paraId="298B4019" w14:textId="77777777" w:rsidR="004470EF" w:rsidRPr="002E6533" w:rsidRDefault="004470EF"/>
        </w:tc>
        <w:tc>
          <w:tcPr>
            <w:tcW w:w="2613" w:type="dxa"/>
            <w:vMerge/>
          </w:tcPr>
          <w:p w14:paraId="5E26D5FF" w14:textId="77777777" w:rsidR="004470EF" w:rsidRPr="002E6533" w:rsidRDefault="004470EF"/>
        </w:tc>
      </w:tr>
      <w:tr w:rsidR="004470EF" w:rsidRPr="002E6533" w14:paraId="6373E623" w14:textId="77777777">
        <w:tc>
          <w:tcPr>
            <w:tcW w:w="2613" w:type="dxa"/>
          </w:tcPr>
          <w:p w14:paraId="17D4F870" w14:textId="77777777" w:rsidR="004470EF" w:rsidRPr="002E6533" w:rsidRDefault="00000000">
            <w:pPr>
              <w:pStyle w:val="Compact"/>
            </w:pPr>
            <w:r w:rsidRPr="002E6533">
              <w:t>Sistema de gerenciamento de ESG</w:t>
            </w:r>
          </w:p>
        </w:tc>
        <w:tc>
          <w:tcPr>
            <w:tcW w:w="2613" w:type="dxa"/>
            <w:vMerge/>
          </w:tcPr>
          <w:p w14:paraId="604BA04D" w14:textId="77777777" w:rsidR="004470EF" w:rsidRPr="002E6533" w:rsidRDefault="004470EF"/>
        </w:tc>
        <w:tc>
          <w:tcPr>
            <w:tcW w:w="2613" w:type="dxa"/>
            <w:vMerge/>
          </w:tcPr>
          <w:p w14:paraId="50518BFA" w14:textId="77777777" w:rsidR="004470EF" w:rsidRPr="002E6533" w:rsidRDefault="004470EF"/>
        </w:tc>
      </w:tr>
      <w:tr w:rsidR="004470EF" w:rsidRPr="002E6533" w14:paraId="508D193D" w14:textId="77777777">
        <w:tc>
          <w:tcPr>
            <w:tcW w:w="2613" w:type="dxa"/>
          </w:tcPr>
          <w:p w14:paraId="7050B144" w14:textId="77777777" w:rsidR="004470EF" w:rsidRPr="002E6533" w:rsidRDefault="00000000">
            <w:pPr>
              <w:pStyle w:val="Compact"/>
            </w:pPr>
            <w:r w:rsidRPr="002E6533">
              <w:t>Resultados da métrica de ESG</w:t>
            </w:r>
          </w:p>
        </w:tc>
        <w:tc>
          <w:tcPr>
            <w:tcW w:w="2613" w:type="dxa"/>
            <w:vMerge/>
          </w:tcPr>
          <w:p w14:paraId="62AD74C3" w14:textId="77777777" w:rsidR="004470EF" w:rsidRPr="002E6533" w:rsidRDefault="004470EF"/>
        </w:tc>
        <w:tc>
          <w:tcPr>
            <w:tcW w:w="2613" w:type="dxa"/>
            <w:vMerge/>
          </w:tcPr>
          <w:p w14:paraId="33654ECF" w14:textId="77777777" w:rsidR="004470EF" w:rsidRPr="002E6533" w:rsidRDefault="004470EF"/>
        </w:tc>
      </w:tr>
      <w:tr w:rsidR="004470EF" w:rsidRPr="002E6533" w14:paraId="2F1B83F7" w14:textId="77777777">
        <w:tc>
          <w:tcPr>
            <w:tcW w:w="2613" w:type="dxa"/>
          </w:tcPr>
          <w:p w14:paraId="500E2249" w14:textId="77777777" w:rsidR="004470EF" w:rsidRPr="002E6533" w:rsidRDefault="00000000">
            <w:pPr>
              <w:pStyle w:val="Compact"/>
            </w:pPr>
            <w:r w:rsidRPr="002E6533">
              <w:t>Métricas de ESG</w:t>
            </w:r>
          </w:p>
        </w:tc>
        <w:tc>
          <w:tcPr>
            <w:tcW w:w="2613" w:type="dxa"/>
            <w:vMerge/>
          </w:tcPr>
          <w:p w14:paraId="49461E4A" w14:textId="77777777" w:rsidR="004470EF" w:rsidRPr="002E6533" w:rsidRDefault="004470EF"/>
        </w:tc>
        <w:tc>
          <w:tcPr>
            <w:tcW w:w="2613" w:type="dxa"/>
            <w:vMerge/>
          </w:tcPr>
          <w:p w14:paraId="2204D992" w14:textId="77777777" w:rsidR="004470EF" w:rsidRPr="002E6533" w:rsidRDefault="004470EF"/>
        </w:tc>
      </w:tr>
      <w:tr w:rsidR="004470EF" w:rsidRPr="002E6533" w14:paraId="137288CC" w14:textId="77777777">
        <w:tc>
          <w:tcPr>
            <w:tcW w:w="2613" w:type="dxa"/>
          </w:tcPr>
          <w:p w14:paraId="4DA270F9" w14:textId="77777777" w:rsidR="004470EF" w:rsidRPr="002E6533" w:rsidRDefault="00000000">
            <w:pPr>
              <w:pStyle w:val="Compact"/>
            </w:pPr>
            <w:r w:rsidRPr="002E6533">
              <w:t>Métricas da organização de ESG</w:t>
            </w:r>
          </w:p>
        </w:tc>
        <w:tc>
          <w:tcPr>
            <w:tcW w:w="2613" w:type="dxa"/>
            <w:vMerge/>
          </w:tcPr>
          <w:p w14:paraId="6BD4DCEB" w14:textId="77777777" w:rsidR="004470EF" w:rsidRPr="002E6533" w:rsidRDefault="004470EF"/>
        </w:tc>
        <w:tc>
          <w:tcPr>
            <w:tcW w:w="2613" w:type="dxa"/>
            <w:vMerge/>
          </w:tcPr>
          <w:p w14:paraId="602C02C1" w14:textId="77777777" w:rsidR="004470EF" w:rsidRPr="002E6533" w:rsidRDefault="004470EF"/>
        </w:tc>
      </w:tr>
      <w:tr w:rsidR="004470EF" w:rsidRPr="002E6533" w14:paraId="78ED3670" w14:textId="77777777">
        <w:tc>
          <w:tcPr>
            <w:tcW w:w="2613" w:type="dxa"/>
          </w:tcPr>
          <w:p w14:paraId="2BF6B60E" w14:textId="77777777" w:rsidR="004470EF" w:rsidRPr="002E6533" w:rsidRDefault="00000000">
            <w:pPr>
              <w:pStyle w:val="Compact"/>
            </w:pPr>
            <w:r w:rsidRPr="002E6533">
              <w:t>Violações éticas</w:t>
            </w:r>
          </w:p>
        </w:tc>
        <w:tc>
          <w:tcPr>
            <w:tcW w:w="2613" w:type="dxa"/>
          </w:tcPr>
          <w:p w14:paraId="32B2F68D" w14:textId="77777777" w:rsidR="004470EF" w:rsidRPr="002E6533" w:rsidRDefault="00000000">
            <w:pPr>
              <w:pStyle w:val="Compact"/>
            </w:pPr>
            <w:r w:rsidRPr="002E6533">
              <w:t>Gerenciamento de incidentes</w:t>
            </w:r>
          </w:p>
        </w:tc>
        <w:tc>
          <w:tcPr>
            <w:tcW w:w="2613" w:type="dxa"/>
          </w:tcPr>
          <w:p w14:paraId="16A9534C" w14:textId="77777777" w:rsidR="004470EF" w:rsidRPr="002E6533" w:rsidRDefault="004470EF">
            <w:pPr>
              <w:pStyle w:val="Compact"/>
            </w:pPr>
            <w:hyperlink r:id="rId1124">
              <w:r w:rsidRPr="002E6533">
                <w:rPr>
                  <w:rStyle w:val="Hyperlink"/>
                </w:rPr>
                <w:t>Ajuda da Resiliência de negócios</w:t>
              </w:r>
            </w:hyperlink>
          </w:p>
        </w:tc>
      </w:tr>
      <w:tr w:rsidR="004470EF" w:rsidRPr="002E6533" w14:paraId="07A90906" w14:textId="77777777">
        <w:tc>
          <w:tcPr>
            <w:tcW w:w="2613" w:type="dxa"/>
          </w:tcPr>
          <w:p w14:paraId="3F4E70DB" w14:textId="77777777" w:rsidR="004470EF" w:rsidRPr="002E6533" w:rsidRDefault="00000000">
            <w:pPr>
              <w:pStyle w:val="Compact"/>
            </w:pPr>
            <w:r w:rsidRPr="002E6533">
              <w:t>Verificador de conformidade com a Lei de IA da UE</w:t>
            </w:r>
          </w:p>
        </w:tc>
        <w:tc>
          <w:tcPr>
            <w:tcW w:w="2613" w:type="dxa"/>
          </w:tcPr>
          <w:p w14:paraId="3F4C594D" w14:textId="77777777" w:rsidR="004470EF" w:rsidRPr="002E6533" w:rsidRDefault="00000000">
            <w:pPr>
              <w:pStyle w:val="Compact"/>
            </w:pPr>
            <w:r w:rsidRPr="002E6533">
              <w:t>Governança de IA</w:t>
            </w:r>
          </w:p>
        </w:tc>
        <w:tc>
          <w:tcPr>
            <w:tcW w:w="2613" w:type="dxa"/>
          </w:tcPr>
          <w:p w14:paraId="6F0AAD58" w14:textId="77777777" w:rsidR="004470EF" w:rsidRPr="002E6533" w:rsidRDefault="00000000">
            <w:pPr>
              <w:pStyle w:val="Compact"/>
            </w:pPr>
            <w:r w:rsidRPr="002E6533">
              <w:t>Ajuda de Governança de IA</w:t>
            </w:r>
          </w:p>
        </w:tc>
      </w:tr>
      <w:tr w:rsidR="004470EF" w:rsidRPr="002E6533" w14:paraId="2EE4389A" w14:textId="77777777">
        <w:tc>
          <w:tcPr>
            <w:tcW w:w="2613" w:type="dxa"/>
            <w:vMerge w:val="restart"/>
          </w:tcPr>
          <w:p w14:paraId="7ACBEEFD" w14:textId="77777777" w:rsidR="004470EF" w:rsidRPr="002E6533" w:rsidRDefault="00000000">
            <w:pPr>
              <w:pStyle w:val="Corpodetexto"/>
            </w:pPr>
            <w:r w:rsidRPr="002E6533">
              <w:t>Repositório de Evidências</w:t>
            </w:r>
          </w:p>
          <w:p w14:paraId="7C9C4882" w14:textId="77777777" w:rsidR="004470EF" w:rsidRPr="002E6533" w:rsidRDefault="00000000">
            <w:pPr>
              <w:pStyle w:val="Corpodetexto"/>
            </w:pPr>
            <w:r w:rsidRPr="002E6533">
              <w:t> </w:t>
            </w:r>
          </w:p>
          <w:p w14:paraId="129692F3" w14:textId="77777777" w:rsidR="004470EF" w:rsidRPr="002E6533" w:rsidRDefault="00000000">
            <w:pPr>
              <w:pStyle w:val="Corpodetexto"/>
            </w:pPr>
            <w:r w:rsidRPr="002E6533">
              <w:t> </w:t>
            </w:r>
          </w:p>
          <w:p w14:paraId="35902129" w14:textId="77777777" w:rsidR="004470EF" w:rsidRPr="002E6533" w:rsidRDefault="00000000">
            <w:pPr>
              <w:pStyle w:val="Corpodetexto"/>
            </w:pPr>
            <w:r w:rsidRPr="002E6533">
              <w:t> </w:t>
            </w:r>
          </w:p>
        </w:tc>
        <w:tc>
          <w:tcPr>
            <w:tcW w:w="2613" w:type="dxa"/>
          </w:tcPr>
          <w:p w14:paraId="7554F42A" w14:textId="77777777" w:rsidR="004470EF" w:rsidRPr="002E6533" w:rsidRDefault="00000000">
            <w:pPr>
              <w:pStyle w:val="Compact"/>
            </w:pPr>
            <w:r w:rsidRPr="002E6533">
              <w:t>Projetos e documentação de auditoria</w:t>
            </w:r>
          </w:p>
        </w:tc>
        <w:tc>
          <w:tcPr>
            <w:tcW w:w="2613" w:type="dxa"/>
          </w:tcPr>
          <w:p w14:paraId="5727DA08" w14:textId="77777777" w:rsidR="004470EF" w:rsidRPr="002E6533" w:rsidRDefault="004470EF">
            <w:pPr>
              <w:pStyle w:val="Compact"/>
            </w:pPr>
            <w:hyperlink r:id="rId1125">
              <w:r w:rsidRPr="002E6533">
                <w:rPr>
                  <w:rStyle w:val="Hyperlink"/>
                </w:rPr>
                <w:t>Ajuda do Gerenciamento de auditoria</w:t>
              </w:r>
            </w:hyperlink>
          </w:p>
        </w:tc>
      </w:tr>
      <w:tr w:rsidR="004470EF" w:rsidRPr="002E6533" w14:paraId="58CEE180" w14:textId="77777777">
        <w:tc>
          <w:tcPr>
            <w:tcW w:w="2613" w:type="dxa"/>
            <w:vMerge/>
          </w:tcPr>
          <w:p w14:paraId="045C41AB" w14:textId="77777777" w:rsidR="004470EF" w:rsidRPr="002E6533" w:rsidRDefault="004470EF"/>
        </w:tc>
        <w:tc>
          <w:tcPr>
            <w:tcW w:w="2613" w:type="dxa"/>
          </w:tcPr>
          <w:p w14:paraId="624FE8CD" w14:textId="77777777" w:rsidR="004470EF" w:rsidRPr="002E6533" w:rsidRDefault="00000000">
            <w:pPr>
              <w:pStyle w:val="Compact"/>
            </w:pPr>
            <w:r w:rsidRPr="002E6533">
              <w:t>Gerenciamento do programa de garantia de controles</w:t>
            </w:r>
          </w:p>
        </w:tc>
        <w:tc>
          <w:tcPr>
            <w:tcW w:w="2613" w:type="dxa"/>
            <w:vMerge w:val="restart"/>
          </w:tcPr>
          <w:p w14:paraId="2EA2FCB5" w14:textId="77777777" w:rsidR="004470EF" w:rsidRPr="002E6533" w:rsidRDefault="004470EF">
            <w:pPr>
              <w:pStyle w:val="Corpodetexto"/>
            </w:pPr>
            <w:hyperlink r:id="rId1126">
              <w:r w:rsidRPr="002E6533">
                <w:rPr>
                  <w:rStyle w:val="Hyperlink"/>
                </w:rPr>
                <w:t>Ajuda de conformidade normativa e corporativa</w:t>
              </w:r>
            </w:hyperlink>
          </w:p>
          <w:p w14:paraId="3DC56560" w14:textId="77777777" w:rsidR="004470EF" w:rsidRPr="002E6533" w:rsidRDefault="00000000">
            <w:pPr>
              <w:pStyle w:val="Corpodetexto"/>
            </w:pPr>
            <w:r w:rsidRPr="002E6533">
              <w:t> </w:t>
            </w:r>
          </w:p>
        </w:tc>
      </w:tr>
      <w:tr w:rsidR="004470EF" w:rsidRPr="002E6533" w14:paraId="64DFE0F4" w14:textId="77777777">
        <w:tc>
          <w:tcPr>
            <w:tcW w:w="2613" w:type="dxa"/>
            <w:vMerge/>
          </w:tcPr>
          <w:p w14:paraId="13ADCC3C" w14:textId="77777777" w:rsidR="004470EF" w:rsidRPr="002E6533" w:rsidRDefault="004470EF"/>
        </w:tc>
        <w:tc>
          <w:tcPr>
            <w:tcW w:w="2613" w:type="dxa"/>
          </w:tcPr>
          <w:p w14:paraId="0D80E062" w14:textId="77777777" w:rsidR="004470EF" w:rsidRPr="002E6533" w:rsidRDefault="00000000">
            <w:pPr>
              <w:pStyle w:val="Compact"/>
            </w:pPr>
            <w:r w:rsidRPr="002E6533">
              <w:t>Monitoramento de controles financeiros</w:t>
            </w:r>
          </w:p>
        </w:tc>
        <w:tc>
          <w:tcPr>
            <w:tcW w:w="2613" w:type="dxa"/>
            <w:vMerge/>
          </w:tcPr>
          <w:p w14:paraId="242CC720" w14:textId="77777777" w:rsidR="004470EF" w:rsidRPr="002E6533" w:rsidRDefault="004470EF"/>
        </w:tc>
      </w:tr>
      <w:tr w:rsidR="004470EF" w:rsidRPr="002E6533" w14:paraId="2B3F1B49" w14:textId="77777777">
        <w:tc>
          <w:tcPr>
            <w:tcW w:w="2613" w:type="dxa"/>
            <w:vMerge/>
          </w:tcPr>
          <w:p w14:paraId="7BC5D1AB" w14:textId="77777777" w:rsidR="004470EF" w:rsidRPr="002E6533" w:rsidRDefault="004470EF"/>
        </w:tc>
        <w:tc>
          <w:tcPr>
            <w:tcW w:w="2613" w:type="dxa"/>
          </w:tcPr>
          <w:p w14:paraId="6F0995F0" w14:textId="77777777" w:rsidR="004470EF" w:rsidRPr="002E6533" w:rsidRDefault="00000000">
            <w:pPr>
              <w:pStyle w:val="Compact"/>
            </w:pPr>
            <w:r w:rsidRPr="002E6533">
              <w:t>Garantia de controles de TI</w:t>
            </w:r>
          </w:p>
        </w:tc>
        <w:tc>
          <w:tcPr>
            <w:tcW w:w="2613" w:type="dxa"/>
          </w:tcPr>
          <w:p w14:paraId="5DCA0C1A" w14:textId="77777777" w:rsidR="004470EF" w:rsidRPr="002E6533" w:rsidRDefault="004470EF">
            <w:pPr>
              <w:pStyle w:val="Compact"/>
            </w:pPr>
            <w:hyperlink r:id="rId1127">
              <w:r w:rsidRPr="002E6533">
                <w:rPr>
                  <w:rStyle w:val="Hyperlink"/>
                </w:rPr>
                <w:t>Ajuda do Gerenciamento de riscos de TI e segurança</w:t>
              </w:r>
            </w:hyperlink>
          </w:p>
        </w:tc>
      </w:tr>
      <w:tr w:rsidR="004470EF" w:rsidRPr="002E6533" w14:paraId="3873F44C" w14:textId="77777777">
        <w:tc>
          <w:tcPr>
            <w:tcW w:w="2613" w:type="dxa"/>
          </w:tcPr>
          <w:p w14:paraId="2F069131" w14:textId="77777777" w:rsidR="004470EF" w:rsidRPr="002E6533" w:rsidRDefault="00000000">
            <w:pPr>
              <w:pStyle w:val="Compact"/>
            </w:pPr>
            <w:r w:rsidRPr="002E6533">
              <w:t>Solicitações de exceção</w:t>
            </w:r>
          </w:p>
        </w:tc>
        <w:tc>
          <w:tcPr>
            <w:tcW w:w="2613" w:type="dxa"/>
          </w:tcPr>
          <w:p w14:paraId="29FCDE31" w14:textId="77777777" w:rsidR="004470EF" w:rsidRPr="002E6533" w:rsidRDefault="00000000">
            <w:pPr>
              <w:pStyle w:val="Compact"/>
            </w:pPr>
            <w:r w:rsidRPr="002E6533">
              <w:t>Gerenciamento de problemas</w:t>
            </w:r>
          </w:p>
        </w:tc>
        <w:tc>
          <w:tcPr>
            <w:tcW w:w="2613" w:type="dxa"/>
            <w:vMerge w:val="restart"/>
          </w:tcPr>
          <w:p w14:paraId="64E4CC06" w14:textId="77777777" w:rsidR="004470EF" w:rsidRPr="002E6533" w:rsidRDefault="004470EF">
            <w:pPr>
              <w:pStyle w:val="Compact"/>
            </w:pPr>
            <w:hyperlink r:id="rId1128">
              <w:r w:rsidRPr="002E6533">
                <w:rPr>
                  <w:rStyle w:val="Hyperlink"/>
                </w:rPr>
                <w:t>Ajuda do Gerenciamento de auditoria</w:t>
              </w:r>
            </w:hyperlink>
          </w:p>
        </w:tc>
      </w:tr>
      <w:tr w:rsidR="004470EF" w:rsidRPr="002E6533" w14:paraId="33218556" w14:textId="77777777">
        <w:tc>
          <w:tcPr>
            <w:tcW w:w="2613" w:type="dxa"/>
          </w:tcPr>
          <w:p w14:paraId="536FD396" w14:textId="77777777" w:rsidR="004470EF" w:rsidRPr="002E6533" w:rsidRDefault="00000000">
            <w:pPr>
              <w:pStyle w:val="Compact"/>
            </w:pPr>
            <w:r w:rsidRPr="002E6533">
              <w:t>Relatórios de despesas</w:t>
            </w:r>
          </w:p>
        </w:tc>
        <w:tc>
          <w:tcPr>
            <w:tcW w:w="2613" w:type="dxa"/>
            <w:vMerge w:val="restart"/>
          </w:tcPr>
          <w:p w14:paraId="04150261" w14:textId="77777777" w:rsidR="004470EF" w:rsidRPr="002E6533" w:rsidRDefault="00000000">
            <w:pPr>
              <w:pStyle w:val="Compact"/>
            </w:pPr>
            <w:r w:rsidRPr="002E6533">
              <w:t>Planejamento e qualidade de auditorias</w:t>
            </w:r>
          </w:p>
        </w:tc>
        <w:tc>
          <w:tcPr>
            <w:tcW w:w="2613" w:type="dxa"/>
            <w:vMerge/>
          </w:tcPr>
          <w:p w14:paraId="3508F165" w14:textId="77777777" w:rsidR="004470EF" w:rsidRPr="002E6533" w:rsidRDefault="004470EF"/>
        </w:tc>
      </w:tr>
      <w:tr w:rsidR="004470EF" w:rsidRPr="002E6533" w14:paraId="1EDC3211" w14:textId="77777777">
        <w:tc>
          <w:tcPr>
            <w:tcW w:w="2613" w:type="dxa"/>
          </w:tcPr>
          <w:p w14:paraId="2804FF52" w14:textId="77777777" w:rsidR="004470EF" w:rsidRPr="002E6533" w:rsidRDefault="00000000">
            <w:pPr>
              <w:pStyle w:val="Compact"/>
            </w:pPr>
            <w:r w:rsidRPr="002E6533">
              <w:t>Comprovantes de despesas</w:t>
            </w:r>
          </w:p>
        </w:tc>
        <w:tc>
          <w:tcPr>
            <w:tcW w:w="2613" w:type="dxa"/>
            <w:vMerge/>
          </w:tcPr>
          <w:p w14:paraId="62C3C6C7" w14:textId="77777777" w:rsidR="004470EF" w:rsidRPr="002E6533" w:rsidRDefault="004470EF"/>
        </w:tc>
        <w:tc>
          <w:tcPr>
            <w:tcW w:w="2613" w:type="dxa"/>
            <w:vMerge/>
          </w:tcPr>
          <w:p w14:paraId="0BAD9FE8" w14:textId="77777777" w:rsidR="004470EF" w:rsidRPr="002E6533" w:rsidRDefault="004470EF"/>
        </w:tc>
      </w:tr>
      <w:tr w:rsidR="004470EF" w:rsidRPr="002E6533" w14:paraId="6E100D66" w14:textId="77777777">
        <w:tc>
          <w:tcPr>
            <w:tcW w:w="2613" w:type="dxa"/>
            <w:vMerge w:val="restart"/>
          </w:tcPr>
          <w:p w14:paraId="00798528" w14:textId="77777777" w:rsidR="004470EF" w:rsidRPr="002E6533" w:rsidRDefault="00000000">
            <w:pPr>
              <w:pStyle w:val="Corpodetexto"/>
            </w:pPr>
            <w:r w:rsidRPr="002E6533">
              <w:lastRenderedPageBreak/>
              <w:t xml:space="preserve"> Instalações</w:t>
            </w:r>
          </w:p>
          <w:p w14:paraId="50F5EDE0" w14:textId="77777777" w:rsidR="004470EF" w:rsidRPr="002E6533" w:rsidRDefault="00000000">
            <w:pPr>
              <w:pStyle w:val="Corpodetexto"/>
            </w:pPr>
            <w:r w:rsidRPr="002E6533">
              <w:t> </w:t>
            </w:r>
          </w:p>
          <w:p w14:paraId="05B399E0" w14:textId="77777777" w:rsidR="004470EF" w:rsidRPr="002E6533" w:rsidRDefault="00000000">
            <w:pPr>
              <w:pStyle w:val="Corpodetexto"/>
            </w:pPr>
            <w:r w:rsidRPr="002E6533">
              <w:t> </w:t>
            </w:r>
          </w:p>
          <w:p w14:paraId="5622C9BD" w14:textId="77777777" w:rsidR="004470EF" w:rsidRPr="002E6533" w:rsidRDefault="00000000">
            <w:pPr>
              <w:pStyle w:val="Corpodetexto"/>
            </w:pPr>
            <w:r w:rsidRPr="002E6533">
              <w:t> </w:t>
            </w:r>
          </w:p>
          <w:p w14:paraId="0FA24DAD" w14:textId="77777777" w:rsidR="004470EF" w:rsidRPr="002E6533" w:rsidRDefault="00000000">
            <w:pPr>
              <w:pStyle w:val="Corpodetexto"/>
            </w:pPr>
            <w:r w:rsidRPr="002E6533">
              <w:t> </w:t>
            </w:r>
          </w:p>
          <w:p w14:paraId="608A9C8B" w14:textId="77777777" w:rsidR="004470EF" w:rsidRPr="002E6533" w:rsidRDefault="00000000">
            <w:pPr>
              <w:pStyle w:val="Corpodetexto"/>
            </w:pPr>
            <w:r w:rsidRPr="002E6533">
              <w:t> </w:t>
            </w:r>
          </w:p>
          <w:p w14:paraId="40A47143" w14:textId="77777777" w:rsidR="004470EF" w:rsidRPr="002E6533" w:rsidRDefault="00000000">
            <w:pPr>
              <w:pStyle w:val="Corpodetexto"/>
            </w:pPr>
            <w:r w:rsidRPr="002E6533">
              <w:t> </w:t>
            </w:r>
          </w:p>
        </w:tc>
        <w:tc>
          <w:tcPr>
            <w:tcW w:w="2613" w:type="dxa"/>
          </w:tcPr>
          <w:p w14:paraId="7F99FF56" w14:textId="77777777" w:rsidR="004470EF" w:rsidRPr="002E6533" w:rsidRDefault="00000000">
            <w:pPr>
              <w:pStyle w:val="Compact"/>
            </w:pPr>
            <w:r w:rsidRPr="002E6533">
              <w:t>Projetos e documentação de auditoria</w:t>
            </w:r>
          </w:p>
        </w:tc>
        <w:tc>
          <w:tcPr>
            <w:tcW w:w="2613" w:type="dxa"/>
            <w:vMerge/>
          </w:tcPr>
          <w:p w14:paraId="51E58AF0" w14:textId="77777777" w:rsidR="004470EF" w:rsidRPr="002E6533" w:rsidRDefault="004470EF"/>
        </w:tc>
      </w:tr>
      <w:tr w:rsidR="004470EF" w:rsidRPr="002E6533" w14:paraId="6C395DF3" w14:textId="77777777">
        <w:tc>
          <w:tcPr>
            <w:tcW w:w="2613" w:type="dxa"/>
            <w:vMerge/>
          </w:tcPr>
          <w:p w14:paraId="78DEF7B0" w14:textId="77777777" w:rsidR="004470EF" w:rsidRPr="002E6533" w:rsidRDefault="004470EF"/>
        </w:tc>
        <w:tc>
          <w:tcPr>
            <w:tcW w:w="2613" w:type="dxa"/>
          </w:tcPr>
          <w:p w14:paraId="1CD12209" w14:textId="77777777" w:rsidR="004470EF" w:rsidRPr="002E6533" w:rsidRDefault="00000000">
            <w:pPr>
              <w:pStyle w:val="Compact"/>
            </w:pPr>
            <w:r w:rsidRPr="002E6533">
              <w:t>Risk Assessment Management</w:t>
            </w:r>
          </w:p>
        </w:tc>
        <w:tc>
          <w:tcPr>
            <w:tcW w:w="2613" w:type="dxa"/>
          </w:tcPr>
          <w:p w14:paraId="1E1379EE" w14:textId="77777777" w:rsidR="004470EF" w:rsidRPr="002E6533" w:rsidRDefault="004470EF">
            <w:pPr>
              <w:pStyle w:val="Compact"/>
            </w:pPr>
            <w:hyperlink r:id="rId1129">
              <w:r w:rsidRPr="002E6533">
                <w:rPr>
                  <w:rStyle w:val="Hyperlink"/>
                </w:rPr>
                <w:t>Ajuda do Gerenciamento do risco operacional e empresarial</w:t>
              </w:r>
            </w:hyperlink>
          </w:p>
        </w:tc>
      </w:tr>
      <w:tr w:rsidR="004470EF" w:rsidRPr="002E6533" w14:paraId="7AC12287" w14:textId="77777777">
        <w:tc>
          <w:tcPr>
            <w:tcW w:w="2613" w:type="dxa"/>
            <w:vMerge/>
          </w:tcPr>
          <w:p w14:paraId="6FD61FD9" w14:textId="77777777" w:rsidR="004470EF" w:rsidRPr="002E6533" w:rsidRDefault="004470EF"/>
        </w:tc>
        <w:tc>
          <w:tcPr>
            <w:tcW w:w="2613" w:type="dxa"/>
          </w:tcPr>
          <w:p w14:paraId="0490A951" w14:textId="77777777" w:rsidR="004470EF" w:rsidRPr="002E6533" w:rsidRDefault="00000000">
            <w:pPr>
              <w:pStyle w:val="Compact"/>
            </w:pPr>
            <w:r w:rsidRPr="002E6533">
              <w:t>Avaliações e autorização</w:t>
            </w:r>
          </w:p>
        </w:tc>
        <w:tc>
          <w:tcPr>
            <w:tcW w:w="2613" w:type="dxa"/>
            <w:vMerge w:val="restart"/>
          </w:tcPr>
          <w:p w14:paraId="3CBC480A" w14:textId="77777777" w:rsidR="004470EF" w:rsidRPr="002E6533" w:rsidRDefault="004470EF">
            <w:pPr>
              <w:pStyle w:val="Corpodetexto"/>
            </w:pPr>
            <w:hyperlink r:id="rId1130">
              <w:r w:rsidRPr="002E6533">
                <w:rPr>
                  <w:rStyle w:val="Hyperlink"/>
                </w:rPr>
                <w:t>Ajuda do setor público</w:t>
              </w:r>
            </w:hyperlink>
          </w:p>
          <w:p w14:paraId="1E2489A4" w14:textId="77777777" w:rsidR="004470EF" w:rsidRPr="002E6533" w:rsidRDefault="00000000">
            <w:pPr>
              <w:pStyle w:val="Corpodetexto"/>
            </w:pPr>
            <w:r w:rsidRPr="002E6533">
              <w:t> </w:t>
            </w:r>
          </w:p>
        </w:tc>
      </w:tr>
      <w:tr w:rsidR="004470EF" w:rsidRPr="002E6533" w14:paraId="7D91FE9B" w14:textId="77777777">
        <w:tc>
          <w:tcPr>
            <w:tcW w:w="2613" w:type="dxa"/>
            <w:vMerge/>
          </w:tcPr>
          <w:p w14:paraId="5E569FF5" w14:textId="77777777" w:rsidR="004470EF" w:rsidRPr="002E6533" w:rsidRDefault="004470EF"/>
        </w:tc>
        <w:tc>
          <w:tcPr>
            <w:tcW w:w="2613" w:type="dxa"/>
          </w:tcPr>
          <w:p w14:paraId="3C437137" w14:textId="77777777" w:rsidR="004470EF" w:rsidRPr="002E6533" w:rsidRDefault="00000000">
            <w:pPr>
              <w:pStyle w:val="Compact"/>
            </w:pPr>
            <w:r w:rsidRPr="002E6533">
              <w:t>Monitoramento contínuo</w:t>
            </w:r>
          </w:p>
        </w:tc>
        <w:tc>
          <w:tcPr>
            <w:tcW w:w="2613" w:type="dxa"/>
            <w:vMerge/>
          </w:tcPr>
          <w:p w14:paraId="025B2473" w14:textId="77777777" w:rsidR="004470EF" w:rsidRPr="002E6533" w:rsidRDefault="004470EF"/>
        </w:tc>
      </w:tr>
      <w:tr w:rsidR="004470EF" w:rsidRPr="002E6533" w14:paraId="163B5B37" w14:textId="77777777">
        <w:tc>
          <w:tcPr>
            <w:tcW w:w="2613" w:type="dxa"/>
            <w:vMerge/>
          </w:tcPr>
          <w:p w14:paraId="64E16E4E" w14:textId="77777777" w:rsidR="004470EF" w:rsidRPr="002E6533" w:rsidRDefault="004470EF"/>
        </w:tc>
        <w:tc>
          <w:tcPr>
            <w:tcW w:w="2613" w:type="dxa"/>
          </w:tcPr>
          <w:p w14:paraId="375189C4" w14:textId="77777777" w:rsidR="004470EF" w:rsidRPr="002E6533" w:rsidRDefault="00000000">
            <w:pPr>
              <w:pStyle w:val="Compact"/>
            </w:pPr>
            <w:r w:rsidRPr="002E6533">
              <w:t>Governança dos dados</w:t>
            </w:r>
          </w:p>
        </w:tc>
        <w:tc>
          <w:tcPr>
            <w:tcW w:w="2613" w:type="dxa"/>
          </w:tcPr>
          <w:p w14:paraId="4E1EFF77" w14:textId="77777777" w:rsidR="004470EF" w:rsidRPr="002E6533" w:rsidRDefault="004470EF">
            <w:pPr>
              <w:pStyle w:val="Compact"/>
            </w:pPr>
            <w:hyperlink r:id="rId1131">
              <w:r w:rsidRPr="002E6533">
                <w:rPr>
                  <w:rStyle w:val="Hyperlink"/>
                </w:rPr>
                <w:t>Ajuda de conformidade normativa e corporativa</w:t>
              </w:r>
            </w:hyperlink>
          </w:p>
        </w:tc>
      </w:tr>
      <w:tr w:rsidR="004470EF" w:rsidRPr="002E6533" w14:paraId="48B11048" w14:textId="77777777">
        <w:tc>
          <w:tcPr>
            <w:tcW w:w="2613" w:type="dxa"/>
            <w:vMerge/>
          </w:tcPr>
          <w:p w14:paraId="7E26FE6E" w14:textId="77777777" w:rsidR="004470EF" w:rsidRPr="002E6533" w:rsidRDefault="004470EF"/>
        </w:tc>
        <w:tc>
          <w:tcPr>
            <w:tcW w:w="2613" w:type="dxa"/>
          </w:tcPr>
          <w:p w14:paraId="38FBBDAB" w14:textId="77777777" w:rsidR="004470EF" w:rsidRPr="002E6533" w:rsidRDefault="00000000">
            <w:pPr>
              <w:pStyle w:val="Compact"/>
            </w:pPr>
            <w:r w:rsidRPr="002E6533">
              <w:t>Gerenciamento de ESG</w:t>
            </w:r>
          </w:p>
        </w:tc>
        <w:tc>
          <w:tcPr>
            <w:tcW w:w="2613" w:type="dxa"/>
          </w:tcPr>
          <w:p w14:paraId="2CA81EC4" w14:textId="77777777" w:rsidR="004470EF" w:rsidRPr="002E6533" w:rsidRDefault="004470EF">
            <w:pPr>
              <w:pStyle w:val="Compact"/>
            </w:pPr>
            <w:hyperlink r:id="rId1132">
              <w:r w:rsidRPr="002E6533">
                <w:rPr>
                  <w:rStyle w:val="Hyperlink"/>
                </w:rPr>
                <w:t>Ajuda do Gerenciamento de ESG</w:t>
              </w:r>
            </w:hyperlink>
          </w:p>
        </w:tc>
      </w:tr>
      <w:tr w:rsidR="004470EF" w:rsidRPr="002E6533" w14:paraId="118657FD" w14:textId="77777777">
        <w:tc>
          <w:tcPr>
            <w:tcW w:w="2613" w:type="dxa"/>
            <w:vMerge/>
          </w:tcPr>
          <w:p w14:paraId="4BCA7425" w14:textId="77777777" w:rsidR="004470EF" w:rsidRPr="002E6533" w:rsidRDefault="004470EF"/>
        </w:tc>
        <w:tc>
          <w:tcPr>
            <w:tcW w:w="2613" w:type="dxa"/>
          </w:tcPr>
          <w:p w14:paraId="30D68F0D" w14:textId="77777777" w:rsidR="004470EF" w:rsidRPr="002E6533" w:rsidRDefault="00000000">
            <w:pPr>
              <w:pStyle w:val="Compact"/>
            </w:pPr>
            <w:r w:rsidRPr="002E6533">
              <w:t>Gerenciamento de incidentes</w:t>
            </w:r>
          </w:p>
        </w:tc>
        <w:tc>
          <w:tcPr>
            <w:tcW w:w="2613" w:type="dxa"/>
          </w:tcPr>
          <w:p w14:paraId="323AB6DF" w14:textId="77777777" w:rsidR="004470EF" w:rsidRPr="002E6533" w:rsidRDefault="004470EF">
            <w:pPr>
              <w:pStyle w:val="Compact"/>
            </w:pPr>
            <w:hyperlink r:id="rId1133">
              <w:r w:rsidRPr="002E6533">
                <w:rPr>
                  <w:rStyle w:val="Hyperlink"/>
                </w:rPr>
                <w:t>Gerenciamento de resiliência</w:t>
              </w:r>
            </w:hyperlink>
          </w:p>
        </w:tc>
      </w:tr>
      <w:tr w:rsidR="004470EF" w:rsidRPr="002E6533" w14:paraId="77F6BC2B" w14:textId="77777777">
        <w:tc>
          <w:tcPr>
            <w:tcW w:w="2613" w:type="dxa"/>
            <w:vMerge/>
          </w:tcPr>
          <w:p w14:paraId="69EA499E" w14:textId="77777777" w:rsidR="004470EF" w:rsidRPr="002E6533" w:rsidRDefault="004470EF"/>
        </w:tc>
        <w:tc>
          <w:tcPr>
            <w:tcW w:w="2613" w:type="dxa"/>
          </w:tcPr>
          <w:p w14:paraId="5C1721E4" w14:textId="77777777" w:rsidR="004470EF" w:rsidRPr="002E6533" w:rsidRDefault="00000000">
            <w:pPr>
              <w:pStyle w:val="Compact"/>
            </w:pPr>
            <w:r w:rsidRPr="002E6533">
              <w:t>Gerenciamento de riscos de TI</w:t>
            </w:r>
          </w:p>
        </w:tc>
        <w:tc>
          <w:tcPr>
            <w:tcW w:w="2613" w:type="dxa"/>
          </w:tcPr>
          <w:p w14:paraId="7E7C0C74" w14:textId="77777777" w:rsidR="004470EF" w:rsidRPr="002E6533" w:rsidRDefault="004470EF">
            <w:pPr>
              <w:pStyle w:val="Compact"/>
            </w:pPr>
            <w:hyperlink r:id="rId1134">
              <w:r w:rsidRPr="002E6533">
                <w:rPr>
                  <w:rStyle w:val="Hyperlink"/>
                </w:rPr>
                <w:t>Ajuda do Gerenciamento de riscos de TI e segurança</w:t>
              </w:r>
            </w:hyperlink>
          </w:p>
        </w:tc>
      </w:tr>
      <w:tr w:rsidR="004470EF" w:rsidRPr="002E6533" w14:paraId="4301C149" w14:textId="77777777">
        <w:tc>
          <w:tcPr>
            <w:tcW w:w="2613" w:type="dxa"/>
            <w:vMerge/>
          </w:tcPr>
          <w:p w14:paraId="4F9DAB8A" w14:textId="77777777" w:rsidR="004470EF" w:rsidRPr="002E6533" w:rsidRDefault="004470EF"/>
        </w:tc>
        <w:tc>
          <w:tcPr>
            <w:tcW w:w="2613" w:type="dxa"/>
          </w:tcPr>
          <w:p w14:paraId="6ECAB8F4" w14:textId="77777777" w:rsidR="004470EF" w:rsidRPr="002E6533" w:rsidRDefault="00000000">
            <w:pPr>
              <w:pStyle w:val="Compact"/>
            </w:pPr>
            <w:r w:rsidRPr="002E6533">
              <w:t>Catálogo de terceiros</w:t>
            </w:r>
          </w:p>
        </w:tc>
        <w:tc>
          <w:tcPr>
            <w:tcW w:w="2613" w:type="dxa"/>
          </w:tcPr>
          <w:p w14:paraId="72265117" w14:textId="77777777" w:rsidR="004470EF" w:rsidRPr="002E6533" w:rsidRDefault="004470EF">
            <w:pPr>
              <w:pStyle w:val="Compact"/>
            </w:pPr>
            <w:hyperlink r:id="rId1135">
              <w:r w:rsidRPr="002E6533">
                <w:rPr>
                  <w:rStyle w:val="Hyperlink"/>
                </w:rPr>
                <w:t>Governança de terceiros</w:t>
              </w:r>
            </w:hyperlink>
          </w:p>
        </w:tc>
      </w:tr>
      <w:tr w:rsidR="004470EF" w:rsidRPr="002E6533" w14:paraId="44A6CA93" w14:textId="77777777">
        <w:tc>
          <w:tcPr>
            <w:tcW w:w="2613" w:type="dxa"/>
          </w:tcPr>
          <w:p w14:paraId="3560F6F2" w14:textId="77777777" w:rsidR="004470EF" w:rsidRPr="002E6533" w:rsidRDefault="00000000">
            <w:pPr>
              <w:pStyle w:val="Compact"/>
            </w:pPr>
            <w:r w:rsidRPr="002E6533">
              <w:t>Avaliação da instalação</w:t>
            </w:r>
          </w:p>
        </w:tc>
        <w:tc>
          <w:tcPr>
            <w:tcW w:w="2613" w:type="dxa"/>
          </w:tcPr>
          <w:p w14:paraId="63EE6B31" w14:textId="77777777" w:rsidR="004470EF" w:rsidRPr="002E6533" w:rsidRDefault="00000000">
            <w:pPr>
              <w:pStyle w:val="Compact"/>
            </w:pPr>
            <w:r w:rsidRPr="002E6533">
              <w:t>Risk Assessment Management</w:t>
            </w:r>
          </w:p>
        </w:tc>
        <w:tc>
          <w:tcPr>
            <w:tcW w:w="2613" w:type="dxa"/>
          </w:tcPr>
          <w:p w14:paraId="4C93295E" w14:textId="77777777" w:rsidR="004470EF" w:rsidRPr="002E6533" w:rsidRDefault="004470EF">
            <w:pPr>
              <w:pStyle w:val="Compact"/>
            </w:pPr>
            <w:hyperlink r:id="rId1136">
              <w:r w:rsidRPr="002E6533">
                <w:rPr>
                  <w:rStyle w:val="Hyperlink"/>
                </w:rPr>
                <w:t>Ajuda do Gerenciamento do risco operacional e empresarial</w:t>
              </w:r>
            </w:hyperlink>
          </w:p>
        </w:tc>
      </w:tr>
      <w:tr w:rsidR="004470EF" w:rsidRPr="002E6533" w14:paraId="21A89B3C" w14:textId="77777777">
        <w:tc>
          <w:tcPr>
            <w:tcW w:w="2613" w:type="dxa"/>
            <w:vMerge w:val="restart"/>
          </w:tcPr>
          <w:p w14:paraId="4DB6318F" w14:textId="77777777" w:rsidR="004470EF" w:rsidRPr="002E6533" w:rsidRDefault="00000000">
            <w:pPr>
              <w:pStyle w:val="Corpodetexto"/>
            </w:pPr>
            <w:r w:rsidRPr="002E6533">
              <w:t>Resultados</w:t>
            </w:r>
          </w:p>
          <w:p w14:paraId="619811B7" w14:textId="77777777" w:rsidR="004470EF" w:rsidRPr="002E6533" w:rsidRDefault="00000000">
            <w:pPr>
              <w:pStyle w:val="Corpodetexto"/>
            </w:pPr>
            <w:r w:rsidRPr="002E6533">
              <w:t> </w:t>
            </w:r>
          </w:p>
        </w:tc>
        <w:tc>
          <w:tcPr>
            <w:tcW w:w="2613" w:type="dxa"/>
          </w:tcPr>
          <w:p w14:paraId="21EC805C" w14:textId="77777777" w:rsidR="004470EF" w:rsidRPr="002E6533" w:rsidRDefault="00000000">
            <w:pPr>
              <w:pStyle w:val="Compact"/>
            </w:pPr>
            <w:r w:rsidRPr="002E6533">
              <w:t>Avaliações e autorização</w:t>
            </w:r>
          </w:p>
        </w:tc>
        <w:tc>
          <w:tcPr>
            <w:tcW w:w="2613" w:type="dxa"/>
          </w:tcPr>
          <w:p w14:paraId="09050BF6" w14:textId="77777777" w:rsidR="004470EF" w:rsidRPr="002E6533" w:rsidRDefault="004470EF">
            <w:pPr>
              <w:pStyle w:val="Compact"/>
            </w:pPr>
            <w:hyperlink r:id="rId1137">
              <w:r w:rsidRPr="002E6533">
                <w:rPr>
                  <w:rStyle w:val="Hyperlink"/>
                </w:rPr>
                <w:t>Ajuda do setor público</w:t>
              </w:r>
            </w:hyperlink>
          </w:p>
        </w:tc>
      </w:tr>
      <w:tr w:rsidR="004470EF" w:rsidRPr="002E6533" w14:paraId="03518622" w14:textId="77777777">
        <w:tc>
          <w:tcPr>
            <w:tcW w:w="2613" w:type="dxa"/>
            <w:vMerge/>
          </w:tcPr>
          <w:p w14:paraId="5C580F7B" w14:textId="77777777" w:rsidR="004470EF" w:rsidRPr="002E6533" w:rsidRDefault="004470EF"/>
        </w:tc>
        <w:tc>
          <w:tcPr>
            <w:tcW w:w="2613" w:type="dxa"/>
          </w:tcPr>
          <w:p w14:paraId="3956D4D9" w14:textId="77777777" w:rsidR="004470EF" w:rsidRPr="002E6533" w:rsidRDefault="00000000">
            <w:pPr>
              <w:pStyle w:val="Compact"/>
            </w:pPr>
            <w:r w:rsidRPr="002E6533">
              <w:t>Gerenciamento de problemas</w:t>
            </w:r>
          </w:p>
        </w:tc>
        <w:tc>
          <w:tcPr>
            <w:tcW w:w="2613" w:type="dxa"/>
          </w:tcPr>
          <w:p w14:paraId="533069A3" w14:textId="77777777" w:rsidR="004470EF" w:rsidRPr="002E6533" w:rsidRDefault="004470EF">
            <w:pPr>
              <w:pStyle w:val="Compact"/>
            </w:pPr>
            <w:hyperlink r:id="rId1138">
              <w:r w:rsidRPr="002E6533">
                <w:rPr>
                  <w:rStyle w:val="Hyperlink"/>
                </w:rPr>
                <w:t>Ajuda do Gerenciamento de auditoria</w:t>
              </w:r>
            </w:hyperlink>
          </w:p>
        </w:tc>
      </w:tr>
      <w:tr w:rsidR="004470EF" w:rsidRPr="002E6533" w14:paraId="771E64D5" w14:textId="77777777">
        <w:tc>
          <w:tcPr>
            <w:tcW w:w="2613" w:type="dxa"/>
            <w:vMerge/>
          </w:tcPr>
          <w:p w14:paraId="699379C0" w14:textId="77777777" w:rsidR="004470EF" w:rsidRPr="002E6533" w:rsidRDefault="004470EF"/>
        </w:tc>
        <w:tc>
          <w:tcPr>
            <w:tcW w:w="2613" w:type="dxa"/>
          </w:tcPr>
          <w:p w14:paraId="59B2ABD1" w14:textId="77777777" w:rsidR="004470EF" w:rsidRPr="002E6533" w:rsidRDefault="00000000">
            <w:pPr>
              <w:pStyle w:val="Compact"/>
            </w:pPr>
            <w:r w:rsidRPr="002E6533">
              <w:t>Gerenciamento de POA&amp;M</w:t>
            </w:r>
          </w:p>
        </w:tc>
        <w:tc>
          <w:tcPr>
            <w:tcW w:w="2613" w:type="dxa"/>
          </w:tcPr>
          <w:p w14:paraId="36766571" w14:textId="77777777" w:rsidR="004470EF" w:rsidRPr="002E6533" w:rsidRDefault="004470EF">
            <w:pPr>
              <w:pStyle w:val="Compact"/>
            </w:pPr>
            <w:hyperlink r:id="rId1139">
              <w:r w:rsidRPr="002E6533">
                <w:rPr>
                  <w:rStyle w:val="Hyperlink"/>
                </w:rPr>
                <w:t>Ajuda do setor público</w:t>
              </w:r>
            </w:hyperlink>
          </w:p>
        </w:tc>
      </w:tr>
      <w:tr w:rsidR="004470EF" w:rsidRPr="002E6533" w14:paraId="4E1B1C94" w14:textId="77777777">
        <w:tc>
          <w:tcPr>
            <w:tcW w:w="2613" w:type="dxa"/>
            <w:vMerge w:val="restart"/>
          </w:tcPr>
          <w:p w14:paraId="640F35D7" w14:textId="77777777" w:rsidR="004470EF" w:rsidRPr="002E6533" w:rsidRDefault="00000000">
            <w:pPr>
              <w:pStyle w:val="Corpodetexto"/>
            </w:pPr>
            <w:r w:rsidRPr="002E6533">
              <w:t>Pastas de resultados</w:t>
            </w:r>
          </w:p>
          <w:p w14:paraId="369159B0" w14:textId="77777777" w:rsidR="004470EF" w:rsidRPr="002E6533" w:rsidRDefault="00000000">
            <w:pPr>
              <w:pStyle w:val="Corpodetexto"/>
            </w:pPr>
            <w:r w:rsidRPr="002E6533">
              <w:t> </w:t>
            </w:r>
          </w:p>
        </w:tc>
        <w:tc>
          <w:tcPr>
            <w:tcW w:w="2613" w:type="dxa"/>
          </w:tcPr>
          <w:p w14:paraId="012A93F3" w14:textId="77777777" w:rsidR="004470EF" w:rsidRPr="002E6533" w:rsidRDefault="00000000">
            <w:pPr>
              <w:pStyle w:val="Compact"/>
            </w:pPr>
            <w:r w:rsidRPr="002E6533">
              <w:t>Gerenciamento de problemas</w:t>
            </w:r>
          </w:p>
        </w:tc>
        <w:tc>
          <w:tcPr>
            <w:tcW w:w="2613" w:type="dxa"/>
          </w:tcPr>
          <w:p w14:paraId="597A910A" w14:textId="77777777" w:rsidR="004470EF" w:rsidRPr="002E6533" w:rsidRDefault="004470EF">
            <w:pPr>
              <w:pStyle w:val="Compact"/>
            </w:pPr>
            <w:hyperlink r:id="rId1140">
              <w:r w:rsidRPr="002E6533">
                <w:rPr>
                  <w:rStyle w:val="Hyperlink"/>
                </w:rPr>
                <w:t>Ajuda do Gerenciamento de auditoria</w:t>
              </w:r>
            </w:hyperlink>
          </w:p>
        </w:tc>
      </w:tr>
      <w:tr w:rsidR="004470EF" w:rsidRPr="002E6533" w14:paraId="43936ED3" w14:textId="77777777">
        <w:tc>
          <w:tcPr>
            <w:tcW w:w="2613" w:type="dxa"/>
            <w:vMerge/>
          </w:tcPr>
          <w:p w14:paraId="012426F2" w14:textId="77777777" w:rsidR="004470EF" w:rsidRPr="002E6533" w:rsidRDefault="004470EF"/>
        </w:tc>
        <w:tc>
          <w:tcPr>
            <w:tcW w:w="2613" w:type="dxa"/>
          </w:tcPr>
          <w:p w14:paraId="62F6C8D6" w14:textId="77777777" w:rsidR="004470EF" w:rsidRPr="002E6533" w:rsidRDefault="00000000">
            <w:pPr>
              <w:pStyle w:val="Compact"/>
            </w:pPr>
            <w:r w:rsidRPr="002E6533">
              <w:t>Gerenciamento de POA&amp;M</w:t>
            </w:r>
          </w:p>
        </w:tc>
        <w:tc>
          <w:tcPr>
            <w:tcW w:w="2613" w:type="dxa"/>
          </w:tcPr>
          <w:p w14:paraId="3083990E" w14:textId="77777777" w:rsidR="004470EF" w:rsidRPr="002E6533" w:rsidRDefault="004470EF">
            <w:pPr>
              <w:pStyle w:val="Compact"/>
            </w:pPr>
            <w:hyperlink r:id="rId1141">
              <w:r w:rsidRPr="002E6533">
                <w:rPr>
                  <w:rStyle w:val="Hyperlink"/>
                </w:rPr>
                <w:t>Ajuda do setor público</w:t>
              </w:r>
            </w:hyperlink>
          </w:p>
        </w:tc>
      </w:tr>
      <w:tr w:rsidR="004470EF" w:rsidRPr="002E6533" w14:paraId="271CCD93" w14:textId="77777777">
        <w:tc>
          <w:tcPr>
            <w:tcW w:w="2613" w:type="dxa"/>
          </w:tcPr>
          <w:p w14:paraId="0A0F6C19" w14:textId="77777777" w:rsidR="004470EF" w:rsidRPr="002E6533" w:rsidRDefault="00000000">
            <w:pPr>
              <w:pStyle w:val="Compact"/>
            </w:pPr>
            <w:r w:rsidRPr="002E6533">
              <w:t>Análise jurídica</w:t>
            </w:r>
          </w:p>
        </w:tc>
        <w:tc>
          <w:tcPr>
            <w:tcW w:w="2613" w:type="dxa"/>
          </w:tcPr>
          <w:p w14:paraId="0CB2AD96" w14:textId="77777777" w:rsidR="004470EF" w:rsidRPr="002E6533" w:rsidRDefault="00000000">
            <w:pPr>
              <w:pStyle w:val="Compact"/>
            </w:pPr>
            <w:r w:rsidRPr="002E6533">
              <w:t>Cyber Incident &amp; Breach Response</w:t>
            </w:r>
          </w:p>
        </w:tc>
        <w:tc>
          <w:tcPr>
            <w:tcW w:w="2613" w:type="dxa"/>
          </w:tcPr>
          <w:p w14:paraId="3DBA174E" w14:textId="77777777" w:rsidR="004470EF" w:rsidRPr="002E6533" w:rsidRDefault="004470EF">
            <w:pPr>
              <w:pStyle w:val="Compact"/>
            </w:pPr>
            <w:hyperlink r:id="rId1142">
              <w:r w:rsidRPr="002E6533">
                <w:rPr>
                  <w:rStyle w:val="Hyperlink"/>
                </w:rPr>
                <w:t>Ajuda do Gerenciamento de riscos de TI e segurança</w:t>
              </w:r>
            </w:hyperlink>
          </w:p>
        </w:tc>
      </w:tr>
      <w:tr w:rsidR="004470EF" w:rsidRPr="002E6533" w14:paraId="7B578233" w14:textId="77777777">
        <w:tc>
          <w:tcPr>
            <w:tcW w:w="2613" w:type="dxa"/>
          </w:tcPr>
          <w:p w14:paraId="170749C3" w14:textId="77777777" w:rsidR="004470EF" w:rsidRPr="002E6533" w:rsidRDefault="00000000">
            <w:pPr>
              <w:pStyle w:val="Compact"/>
            </w:pPr>
            <w:r w:rsidRPr="002E6533">
              <w:t>Avaliação de fraude</w:t>
            </w:r>
          </w:p>
        </w:tc>
        <w:tc>
          <w:tcPr>
            <w:tcW w:w="2613" w:type="dxa"/>
          </w:tcPr>
          <w:p w14:paraId="0DA56AA6" w14:textId="77777777" w:rsidR="004470EF" w:rsidRPr="002E6533" w:rsidRDefault="00000000">
            <w:pPr>
              <w:pStyle w:val="Compact"/>
            </w:pPr>
            <w:r w:rsidRPr="002E6533">
              <w:t>Risk Assessment Management</w:t>
            </w:r>
          </w:p>
        </w:tc>
        <w:tc>
          <w:tcPr>
            <w:tcW w:w="2613" w:type="dxa"/>
          </w:tcPr>
          <w:p w14:paraId="1DF92D9C" w14:textId="77777777" w:rsidR="004470EF" w:rsidRPr="002E6533" w:rsidRDefault="004470EF">
            <w:pPr>
              <w:pStyle w:val="Compact"/>
            </w:pPr>
            <w:hyperlink r:id="rId1143">
              <w:r w:rsidRPr="002E6533">
                <w:rPr>
                  <w:rStyle w:val="Hyperlink"/>
                </w:rPr>
                <w:t>Ajuda do Gerenciamento do risco operacional e empresarial</w:t>
              </w:r>
            </w:hyperlink>
          </w:p>
        </w:tc>
      </w:tr>
      <w:tr w:rsidR="004470EF" w:rsidRPr="002E6533" w14:paraId="12D969D7" w14:textId="77777777">
        <w:tc>
          <w:tcPr>
            <w:tcW w:w="2613" w:type="dxa"/>
          </w:tcPr>
          <w:p w14:paraId="672AD822" w14:textId="77777777" w:rsidR="004470EF" w:rsidRPr="002E6533" w:rsidRDefault="00000000">
            <w:pPr>
              <w:pStyle w:val="Compact"/>
            </w:pPr>
            <w:r w:rsidRPr="002E6533">
              <w:t xml:space="preserve"> Contas do Razão</w:t>
            </w:r>
          </w:p>
        </w:tc>
        <w:tc>
          <w:tcPr>
            <w:tcW w:w="2613" w:type="dxa"/>
            <w:vMerge w:val="restart"/>
          </w:tcPr>
          <w:p w14:paraId="71B2890F" w14:textId="77777777" w:rsidR="004470EF" w:rsidRPr="002E6533" w:rsidRDefault="00000000">
            <w:pPr>
              <w:pStyle w:val="Compact"/>
            </w:pPr>
            <w:r w:rsidRPr="002E6533">
              <w:t>Monitoramento de controles financeiros</w:t>
            </w:r>
          </w:p>
        </w:tc>
        <w:tc>
          <w:tcPr>
            <w:tcW w:w="2613" w:type="dxa"/>
            <w:vMerge w:val="restart"/>
          </w:tcPr>
          <w:p w14:paraId="6940F630" w14:textId="77777777" w:rsidR="004470EF" w:rsidRPr="002E6533" w:rsidRDefault="004470EF">
            <w:pPr>
              <w:pStyle w:val="Corpodetexto"/>
            </w:pPr>
            <w:hyperlink r:id="rId1144">
              <w:r w:rsidRPr="002E6533">
                <w:rPr>
                  <w:rStyle w:val="Hyperlink"/>
                </w:rPr>
                <w:t xml:space="preserve">Ajuda de conformidade </w:t>
              </w:r>
              <w:r w:rsidRPr="002E6533">
                <w:rPr>
                  <w:rStyle w:val="Hyperlink"/>
                </w:rPr>
                <w:lastRenderedPageBreak/>
                <w:t>normativa e corporativa</w:t>
              </w:r>
            </w:hyperlink>
          </w:p>
          <w:p w14:paraId="7C318572" w14:textId="77777777" w:rsidR="004470EF" w:rsidRPr="002E6533" w:rsidRDefault="00000000">
            <w:pPr>
              <w:pStyle w:val="Corpodetexto"/>
            </w:pPr>
            <w:r w:rsidRPr="002E6533">
              <w:t> </w:t>
            </w:r>
          </w:p>
        </w:tc>
      </w:tr>
      <w:tr w:rsidR="004470EF" w:rsidRPr="002E6533" w14:paraId="127774F7" w14:textId="77777777">
        <w:tc>
          <w:tcPr>
            <w:tcW w:w="2613" w:type="dxa"/>
          </w:tcPr>
          <w:p w14:paraId="39BE27A9" w14:textId="77777777" w:rsidR="004470EF" w:rsidRPr="002E6533" w:rsidRDefault="00000000">
            <w:pPr>
              <w:pStyle w:val="Compact"/>
            </w:pPr>
            <w:r w:rsidRPr="002E6533">
              <w:t xml:space="preserve">Avaliação de riscos do </w:t>
            </w:r>
            <w:r w:rsidRPr="002E6533">
              <w:lastRenderedPageBreak/>
              <w:t>livro Razão geral</w:t>
            </w:r>
          </w:p>
        </w:tc>
        <w:tc>
          <w:tcPr>
            <w:tcW w:w="2613" w:type="dxa"/>
            <w:vMerge/>
          </w:tcPr>
          <w:p w14:paraId="4F044DF8" w14:textId="77777777" w:rsidR="004470EF" w:rsidRPr="002E6533" w:rsidRDefault="004470EF"/>
        </w:tc>
        <w:tc>
          <w:tcPr>
            <w:tcW w:w="2613" w:type="dxa"/>
            <w:vMerge/>
          </w:tcPr>
          <w:p w14:paraId="732FF92F" w14:textId="77777777" w:rsidR="004470EF" w:rsidRPr="002E6533" w:rsidRDefault="004470EF"/>
        </w:tc>
      </w:tr>
      <w:tr w:rsidR="004470EF" w:rsidRPr="002E6533" w14:paraId="315DE7DB" w14:textId="77777777">
        <w:tc>
          <w:tcPr>
            <w:tcW w:w="2613" w:type="dxa"/>
            <w:vMerge w:val="restart"/>
          </w:tcPr>
          <w:p w14:paraId="0BCEE8FF" w14:textId="77777777" w:rsidR="004470EF" w:rsidRPr="002E6533" w:rsidRDefault="00000000">
            <w:pPr>
              <w:pStyle w:val="Corpodetexto"/>
            </w:pPr>
            <w:r w:rsidRPr="002E6533">
              <w:t xml:space="preserve"> Hardware</w:t>
            </w:r>
          </w:p>
          <w:p w14:paraId="1BCD3A22" w14:textId="77777777" w:rsidR="004470EF" w:rsidRPr="002E6533" w:rsidRDefault="00000000">
            <w:pPr>
              <w:pStyle w:val="Corpodetexto"/>
            </w:pPr>
            <w:r w:rsidRPr="002E6533">
              <w:t> </w:t>
            </w:r>
          </w:p>
        </w:tc>
        <w:tc>
          <w:tcPr>
            <w:tcW w:w="2613" w:type="dxa"/>
          </w:tcPr>
          <w:p w14:paraId="2B3BE65F" w14:textId="77777777" w:rsidR="004470EF" w:rsidRPr="002E6533" w:rsidRDefault="00000000">
            <w:pPr>
              <w:pStyle w:val="Compact"/>
            </w:pPr>
            <w:r w:rsidRPr="002E6533">
              <w:t>Monitoramento contínuo</w:t>
            </w:r>
          </w:p>
        </w:tc>
        <w:tc>
          <w:tcPr>
            <w:tcW w:w="2613" w:type="dxa"/>
            <w:vMerge w:val="restart"/>
          </w:tcPr>
          <w:p w14:paraId="340190F2" w14:textId="77777777" w:rsidR="004470EF" w:rsidRPr="002E6533" w:rsidRDefault="004470EF">
            <w:pPr>
              <w:pStyle w:val="Corpodetexto"/>
            </w:pPr>
            <w:hyperlink r:id="rId1145">
              <w:r w:rsidRPr="002E6533">
                <w:rPr>
                  <w:rStyle w:val="Hyperlink"/>
                </w:rPr>
                <w:t>Ajuda do setor público</w:t>
              </w:r>
            </w:hyperlink>
          </w:p>
          <w:p w14:paraId="3B2263DD" w14:textId="77777777" w:rsidR="004470EF" w:rsidRPr="002E6533" w:rsidRDefault="00000000">
            <w:pPr>
              <w:pStyle w:val="Corpodetexto"/>
            </w:pPr>
            <w:r w:rsidRPr="002E6533">
              <w:t> </w:t>
            </w:r>
          </w:p>
        </w:tc>
      </w:tr>
      <w:tr w:rsidR="004470EF" w:rsidRPr="002E6533" w14:paraId="2A48CD08" w14:textId="77777777">
        <w:tc>
          <w:tcPr>
            <w:tcW w:w="2613" w:type="dxa"/>
            <w:vMerge/>
          </w:tcPr>
          <w:p w14:paraId="7A949CD7" w14:textId="77777777" w:rsidR="004470EF" w:rsidRPr="002E6533" w:rsidRDefault="004470EF"/>
        </w:tc>
        <w:tc>
          <w:tcPr>
            <w:tcW w:w="2613" w:type="dxa"/>
          </w:tcPr>
          <w:p w14:paraId="3251CD9B" w14:textId="77777777" w:rsidR="004470EF" w:rsidRPr="002E6533" w:rsidRDefault="00000000">
            <w:pPr>
              <w:pStyle w:val="Compact"/>
            </w:pPr>
            <w:r w:rsidRPr="002E6533">
              <w:t>Gerenciamento de POA&amp;M</w:t>
            </w:r>
          </w:p>
        </w:tc>
        <w:tc>
          <w:tcPr>
            <w:tcW w:w="2613" w:type="dxa"/>
            <w:vMerge/>
          </w:tcPr>
          <w:p w14:paraId="07498390" w14:textId="77777777" w:rsidR="004470EF" w:rsidRPr="002E6533" w:rsidRDefault="004470EF"/>
        </w:tc>
      </w:tr>
      <w:tr w:rsidR="004470EF" w:rsidRPr="002E6533" w14:paraId="02CE152A" w14:textId="77777777">
        <w:tc>
          <w:tcPr>
            <w:tcW w:w="2613" w:type="dxa"/>
          </w:tcPr>
          <w:p w14:paraId="45EE7BB4" w14:textId="77777777" w:rsidR="004470EF" w:rsidRPr="002E6533" w:rsidRDefault="00000000">
            <w:pPr>
              <w:pStyle w:val="Compact"/>
            </w:pPr>
            <w:r w:rsidRPr="002E6533">
              <w:t xml:space="preserve"> Resultados do projeto e da avaliação de auditoria interna</w:t>
            </w:r>
          </w:p>
        </w:tc>
        <w:tc>
          <w:tcPr>
            <w:tcW w:w="2613" w:type="dxa"/>
          </w:tcPr>
          <w:p w14:paraId="690C9363" w14:textId="77777777" w:rsidR="004470EF" w:rsidRPr="002E6533" w:rsidRDefault="00000000">
            <w:pPr>
              <w:pStyle w:val="Compact"/>
            </w:pPr>
            <w:r w:rsidRPr="002E6533">
              <w:t>Planejamento e qualidade de auditorias</w:t>
            </w:r>
          </w:p>
        </w:tc>
        <w:tc>
          <w:tcPr>
            <w:tcW w:w="2613" w:type="dxa"/>
          </w:tcPr>
          <w:p w14:paraId="227F257E" w14:textId="77777777" w:rsidR="004470EF" w:rsidRPr="002E6533" w:rsidRDefault="004470EF">
            <w:pPr>
              <w:pStyle w:val="Compact"/>
            </w:pPr>
            <w:hyperlink r:id="rId1146">
              <w:r w:rsidRPr="002E6533">
                <w:rPr>
                  <w:rStyle w:val="Hyperlink"/>
                </w:rPr>
                <w:t>Ajuda do Gerenciamento de auditoria</w:t>
              </w:r>
            </w:hyperlink>
          </w:p>
        </w:tc>
      </w:tr>
      <w:tr w:rsidR="004470EF" w:rsidRPr="002E6533" w14:paraId="61850BAC" w14:textId="77777777">
        <w:tc>
          <w:tcPr>
            <w:tcW w:w="2613" w:type="dxa"/>
          </w:tcPr>
          <w:p w14:paraId="370E9D30" w14:textId="77777777" w:rsidR="004470EF" w:rsidRPr="002E6533" w:rsidRDefault="00000000">
            <w:pPr>
              <w:pStyle w:val="Compact"/>
            </w:pPr>
            <w:r w:rsidRPr="002E6533">
              <w:t>Regras de aprovação do impacto</w:t>
            </w:r>
          </w:p>
        </w:tc>
        <w:tc>
          <w:tcPr>
            <w:tcW w:w="2613" w:type="dxa"/>
          </w:tcPr>
          <w:p w14:paraId="46B1055E" w14:textId="77777777" w:rsidR="004470EF" w:rsidRPr="002E6533" w:rsidRDefault="00000000">
            <w:pPr>
              <w:pStyle w:val="Compact"/>
            </w:pPr>
            <w:r w:rsidRPr="002E6533">
              <w:t>Loss Event Management</w:t>
            </w:r>
          </w:p>
        </w:tc>
        <w:tc>
          <w:tcPr>
            <w:tcW w:w="2613" w:type="dxa"/>
          </w:tcPr>
          <w:p w14:paraId="1027CA35" w14:textId="77777777" w:rsidR="004470EF" w:rsidRPr="002E6533" w:rsidRDefault="004470EF">
            <w:pPr>
              <w:pStyle w:val="Compact"/>
            </w:pPr>
            <w:hyperlink r:id="rId1147">
              <w:r w:rsidRPr="002E6533">
                <w:rPr>
                  <w:rStyle w:val="Hyperlink"/>
                </w:rPr>
                <w:t>Ajuda do Gerenciamento do risco operacional e empresarial</w:t>
              </w:r>
            </w:hyperlink>
          </w:p>
        </w:tc>
      </w:tr>
      <w:tr w:rsidR="004470EF" w:rsidRPr="002E6533" w14:paraId="35FB90B8" w14:textId="77777777">
        <w:tc>
          <w:tcPr>
            <w:tcW w:w="2613" w:type="dxa"/>
          </w:tcPr>
          <w:p w14:paraId="481DBD12" w14:textId="77777777" w:rsidR="004470EF" w:rsidRPr="002E6533" w:rsidRDefault="00000000">
            <w:pPr>
              <w:pStyle w:val="Compact"/>
            </w:pPr>
            <w:r w:rsidRPr="002E6533">
              <w:t>Tolerâncias a impactos</w:t>
            </w:r>
          </w:p>
        </w:tc>
        <w:tc>
          <w:tcPr>
            <w:tcW w:w="2613" w:type="dxa"/>
          </w:tcPr>
          <w:p w14:paraId="37EB317C" w14:textId="77777777" w:rsidR="004470EF" w:rsidRPr="002E6533" w:rsidRDefault="00000000">
            <w:pPr>
              <w:pStyle w:val="Compact"/>
            </w:pPr>
            <w:r w:rsidRPr="002E6533">
              <w:t>Análise do cenário operacional</w:t>
            </w:r>
          </w:p>
        </w:tc>
        <w:tc>
          <w:tcPr>
            <w:tcW w:w="2613" w:type="dxa"/>
          </w:tcPr>
          <w:p w14:paraId="54D622A2" w14:textId="77777777" w:rsidR="004470EF" w:rsidRPr="002E6533" w:rsidRDefault="004470EF">
            <w:pPr>
              <w:pStyle w:val="Compact"/>
            </w:pPr>
            <w:hyperlink r:id="rId1148">
              <w:r w:rsidRPr="002E6533">
                <w:rPr>
                  <w:rStyle w:val="Hyperlink"/>
                </w:rPr>
                <w:t>Gerenciamento de resiliência</w:t>
              </w:r>
            </w:hyperlink>
          </w:p>
        </w:tc>
      </w:tr>
      <w:tr w:rsidR="004470EF" w:rsidRPr="002E6533" w14:paraId="47EE7452" w14:textId="77777777">
        <w:tc>
          <w:tcPr>
            <w:tcW w:w="2613" w:type="dxa"/>
          </w:tcPr>
          <w:p w14:paraId="0EEBC3F4" w14:textId="77777777" w:rsidR="004470EF" w:rsidRPr="002E6533" w:rsidRDefault="00000000">
            <w:pPr>
              <w:pStyle w:val="Compact"/>
            </w:pPr>
            <w:r w:rsidRPr="002E6533">
              <w:t>Investigações de incidentes</w:t>
            </w:r>
          </w:p>
        </w:tc>
        <w:tc>
          <w:tcPr>
            <w:tcW w:w="2613" w:type="dxa"/>
            <w:vMerge w:val="restart"/>
          </w:tcPr>
          <w:p w14:paraId="05C92AB5" w14:textId="77777777" w:rsidR="004470EF" w:rsidRPr="002E6533" w:rsidRDefault="00000000">
            <w:pPr>
              <w:pStyle w:val="Compact"/>
            </w:pPr>
            <w:r w:rsidRPr="002E6533">
              <w:t>Cyber Incident &amp; Breach Response</w:t>
            </w:r>
          </w:p>
        </w:tc>
        <w:tc>
          <w:tcPr>
            <w:tcW w:w="2613" w:type="dxa"/>
            <w:vMerge w:val="restart"/>
          </w:tcPr>
          <w:p w14:paraId="117804AC" w14:textId="77777777" w:rsidR="004470EF" w:rsidRPr="002E6533" w:rsidRDefault="004470EF">
            <w:pPr>
              <w:pStyle w:val="Corpodetexto"/>
            </w:pPr>
            <w:hyperlink r:id="rId1149">
              <w:r w:rsidRPr="002E6533">
                <w:rPr>
                  <w:rStyle w:val="Hyperlink"/>
                </w:rPr>
                <w:t>Ajuda do Gerenciamento de riscos de TI e segurança</w:t>
              </w:r>
            </w:hyperlink>
          </w:p>
          <w:p w14:paraId="445806B0" w14:textId="77777777" w:rsidR="004470EF" w:rsidRPr="002E6533" w:rsidRDefault="00000000">
            <w:pPr>
              <w:pStyle w:val="Corpodetexto"/>
            </w:pPr>
            <w:r w:rsidRPr="002E6533">
              <w:t> </w:t>
            </w:r>
          </w:p>
          <w:p w14:paraId="00055D5E" w14:textId="77777777" w:rsidR="004470EF" w:rsidRPr="002E6533" w:rsidRDefault="00000000">
            <w:pPr>
              <w:pStyle w:val="Corpodetexto"/>
            </w:pPr>
            <w:r w:rsidRPr="002E6533">
              <w:t> </w:t>
            </w:r>
          </w:p>
          <w:p w14:paraId="68DB80F0" w14:textId="77777777" w:rsidR="004470EF" w:rsidRPr="002E6533" w:rsidRDefault="00000000">
            <w:pPr>
              <w:pStyle w:val="Corpodetexto"/>
            </w:pPr>
            <w:r w:rsidRPr="002E6533">
              <w:t> </w:t>
            </w:r>
          </w:p>
        </w:tc>
      </w:tr>
      <w:tr w:rsidR="004470EF" w:rsidRPr="002E6533" w14:paraId="1CF07AB9" w14:textId="77777777">
        <w:tc>
          <w:tcPr>
            <w:tcW w:w="2613" w:type="dxa"/>
          </w:tcPr>
          <w:p w14:paraId="21F13C2B" w14:textId="77777777" w:rsidR="004470EF" w:rsidRPr="002E6533" w:rsidRDefault="00000000">
            <w:pPr>
              <w:pStyle w:val="Compact"/>
            </w:pPr>
            <w:r w:rsidRPr="002E6533">
              <w:t>Registro do incidente</w:t>
            </w:r>
          </w:p>
        </w:tc>
        <w:tc>
          <w:tcPr>
            <w:tcW w:w="2613" w:type="dxa"/>
            <w:vMerge/>
          </w:tcPr>
          <w:p w14:paraId="3E9DF0F3" w14:textId="77777777" w:rsidR="004470EF" w:rsidRPr="002E6533" w:rsidRDefault="004470EF"/>
        </w:tc>
        <w:tc>
          <w:tcPr>
            <w:tcW w:w="2613" w:type="dxa"/>
            <w:vMerge/>
          </w:tcPr>
          <w:p w14:paraId="4C315E03" w14:textId="77777777" w:rsidR="004470EF" w:rsidRPr="002E6533" w:rsidRDefault="004470EF"/>
        </w:tc>
      </w:tr>
      <w:tr w:rsidR="004470EF" w:rsidRPr="002E6533" w14:paraId="54F76361" w14:textId="77777777">
        <w:tc>
          <w:tcPr>
            <w:tcW w:w="2613" w:type="dxa"/>
          </w:tcPr>
          <w:p w14:paraId="50A0D8AF" w14:textId="77777777" w:rsidR="004470EF" w:rsidRPr="002E6533" w:rsidRDefault="00000000">
            <w:pPr>
              <w:pStyle w:val="Compact"/>
            </w:pPr>
            <w:r w:rsidRPr="002E6533">
              <w:t>Biblioteca de procedimentos de resposta a incidentes</w:t>
            </w:r>
          </w:p>
        </w:tc>
        <w:tc>
          <w:tcPr>
            <w:tcW w:w="2613" w:type="dxa"/>
            <w:vMerge/>
          </w:tcPr>
          <w:p w14:paraId="45A5845F" w14:textId="77777777" w:rsidR="004470EF" w:rsidRPr="002E6533" w:rsidRDefault="004470EF"/>
        </w:tc>
        <w:tc>
          <w:tcPr>
            <w:tcW w:w="2613" w:type="dxa"/>
            <w:vMerge/>
          </w:tcPr>
          <w:p w14:paraId="79D3FF55" w14:textId="77777777" w:rsidR="004470EF" w:rsidRPr="002E6533" w:rsidRDefault="004470EF"/>
        </w:tc>
      </w:tr>
      <w:tr w:rsidR="004470EF" w:rsidRPr="002E6533" w14:paraId="32038748" w14:textId="77777777">
        <w:tc>
          <w:tcPr>
            <w:tcW w:w="2613" w:type="dxa"/>
          </w:tcPr>
          <w:p w14:paraId="31AC51B0" w14:textId="77777777" w:rsidR="004470EF" w:rsidRPr="002E6533" w:rsidRDefault="00000000">
            <w:pPr>
              <w:pStyle w:val="Compact"/>
            </w:pPr>
            <w:r w:rsidRPr="002E6533">
              <w:t>Procedimentos de resposta a incidentes</w:t>
            </w:r>
          </w:p>
        </w:tc>
        <w:tc>
          <w:tcPr>
            <w:tcW w:w="2613" w:type="dxa"/>
            <w:vMerge/>
          </w:tcPr>
          <w:p w14:paraId="3AC6916C" w14:textId="77777777" w:rsidR="004470EF" w:rsidRPr="002E6533" w:rsidRDefault="004470EF"/>
        </w:tc>
        <w:tc>
          <w:tcPr>
            <w:tcW w:w="2613" w:type="dxa"/>
            <w:vMerge/>
          </w:tcPr>
          <w:p w14:paraId="6EC5B6D2" w14:textId="77777777" w:rsidR="004470EF" w:rsidRPr="002E6533" w:rsidRDefault="004470EF"/>
        </w:tc>
      </w:tr>
      <w:tr w:rsidR="004470EF" w:rsidRPr="002E6533" w14:paraId="040415AA" w14:textId="77777777">
        <w:tc>
          <w:tcPr>
            <w:tcW w:w="2613" w:type="dxa"/>
          </w:tcPr>
          <w:p w14:paraId="4C69ABB3" w14:textId="77777777" w:rsidR="004470EF" w:rsidRPr="002E6533" w:rsidRDefault="00000000">
            <w:pPr>
              <w:pStyle w:val="Compact"/>
            </w:pPr>
            <w:r w:rsidRPr="002E6533">
              <w:t>Incidentes</w:t>
            </w:r>
          </w:p>
        </w:tc>
        <w:tc>
          <w:tcPr>
            <w:tcW w:w="2613" w:type="dxa"/>
          </w:tcPr>
          <w:p w14:paraId="0CECC401" w14:textId="77777777" w:rsidR="004470EF" w:rsidRPr="002E6533" w:rsidRDefault="00000000">
            <w:pPr>
              <w:pStyle w:val="Compact"/>
            </w:pPr>
            <w:r w:rsidRPr="002E6533">
              <w:t>Gerenciamento de incidentes</w:t>
            </w:r>
          </w:p>
        </w:tc>
        <w:tc>
          <w:tcPr>
            <w:tcW w:w="2613" w:type="dxa"/>
          </w:tcPr>
          <w:p w14:paraId="722802E6" w14:textId="77777777" w:rsidR="004470EF" w:rsidRPr="002E6533" w:rsidRDefault="004470EF">
            <w:pPr>
              <w:pStyle w:val="Compact"/>
            </w:pPr>
            <w:hyperlink r:id="rId1150">
              <w:r w:rsidRPr="002E6533">
                <w:rPr>
                  <w:rStyle w:val="Hyperlink"/>
                </w:rPr>
                <w:t>Gerenciamento de resiliência</w:t>
              </w:r>
            </w:hyperlink>
          </w:p>
        </w:tc>
      </w:tr>
      <w:tr w:rsidR="004470EF" w:rsidRPr="002E6533" w14:paraId="2B6A80C9" w14:textId="77777777">
        <w:tc>
          <w:tcPr>
            <w:tcW w:w="2613" w:type="dxa"/>
          </w:tcPr>
          <w:p w14:paraId="2BBFC1A6" w14:textId="77777777" w:rsidR="004470EF" w:rsidRPr="002E6533" w:rsidRDefault="00000000">
            <w:pPr>
              <w:pStyle w:val="Compact"/>
            </w:pPr>
            <w:r w:rsidRPr="002E6533">
              <w:t>Avaliação do ativo de informações</w:t>
            </w:r>
          </w:p>
        </w:tc>
        <w:tc>
          <w:tcPr>
            <w:tcW w:w="2613" w:type="dxa"/>
          </w:tcPr>
          <w:p w14:paraId="7674BB31" w14:textId="77777777" w:rsidR="004470EF" w:rsidRPr="002E6533" w:rsidRDefault="00000000">
            <w:pPr>
              <w:pStyle w:val="Compact"/>
            </w:pPr>
            <w:r w:rsidRPr="002E6533">
              <w:t>Gerenciamento de riscos de TI</w:t>
            </w:r>
          </w:p>
        </w:tc>
        <w:tc>
          <w:tcPr>
            <w:tcW w:w="2613" w:type="dxa"/>
          </w:tcPr>
          <w:p w14:paraId="773E4859" w14:textId="77777777" w:rsidR="004470EF" w:rsidRPr="002E6533" w:rsidRDefault="004470EF">
            <w:pPr>
              <w:pStyle w:val="Compact"/>
            </w:pPr>
            <w:hyperlink r:id="rId1151">
              <w:r w:rsidRPr="002E6533">
                <w:rPr>
                  <w:rStyle w:val="Hyperlink"/>
                </w:rPr>
                <w:t>Ajuda do Gerenciamento de riscos de TI e segurança</w:t>
              </w:r>
            </w:hyperlink>
          </w:p>
        </w:tc>
      </w:tr>
      <w:tr w:rsidR="004470EF" w:rsidRPr="002E6533" w14:paraId="22F448D2" w14:textId="77777777">
        <w:tc>
          <w:tcPr>
            <w:tcW w:w="2613" w:type="dxa"/>
          </w:tcPr>
          <w:p w14:paraId="2FDB5BA3" w14:textId="77777777" w:rsidR="004470EF" w:rsidRPr="002E6533" w:rsidRDefault="00000000">
            <w:pPr>
              <w:pStyle w:val="Compact"/>
            </w:pPr>
            <w:r w:rsidRPr="002E6533">
              <w:t>Ativos de informações</w:t>
            </w:r>
          </w:p>
        </w:tc>
        <w:tc>
          <w:tcPr>
            <w:tcW w:w="2613" w:type="dxa"/>
          </w:tcPr>
          <w:p w14:paraId="0D575409" w14:textId="77777777" w:rsidR="004470EF" w:rsidRPr="002E6533" w:rsidRDefault="00000000">
            <w:pPr>
              <w:pStyle w:val="Compact"/>
            </w:pPr>
            <w:r w:rsidRPr="002E6533">
              <w:t>Governança dos dados</w:t>
            </w:r>
          </w:p>
        </w:tc>
        <w:tc>
          <w:tcPr>
            <w:tcW w:w="2613" w:type="dxa"/>
          </w:tcPr>
          <w:p w14:paraId="6A3F8C3F" w14:textId="77777777" w:rsidR="004470EF" w:rsidRPr="002E6533" w:rsidRDefault="004470EF">
            <w:pPr>
              <w:pStyle w:val="Compact"/>
            </w:pPr>
            <w:hyperlink r:id="rId1152">
              <w:r w:rsidRPr="002E6533">
                <w:rPr>
                  <w:rStyle w:val="Hyperlink"/>
                </w:rPr>
                <w:t>Ajuda de conformidade normativa e corporativa</w:t>
              </w:r>
            </w:hyperlink>
          </w:p>
        </w:tc>
      </w:tr>
      <w:tr w:rsidR="004470EF" w:rsidRPr="002E6533" w14:paraId="0DA576B1" w14:textId="77777777">
        <w:tc>
          <w:tcPr>
            <w:tcW w:w="2613" w:type="dxa"/>
          </w:tcPr>
          <w:p w14:paraId="109A6467" w14:textId="77777777" w:rsidR="004470EF" w:rsidRPr="002E6533" w:rsidRDefault="00000000">
            <w:pPr>
              <w:pStyle w:val="Compact"/>
            </w:pPr>
            <w:r w:rsidRPr="002E6533">
              <w:t>Tipo de informações</w:t>
            </w:r>
          </w:p>
        </w:tc>
        <w:tc>
          <w:tcPr>
            <w:tcW w:w="2613" w:type="dxa"/>
            <w:vMerge w:val="restart"/>
          </w:tcPr>
          <w:p w14:paraId="0E0A7B2B" w14:textId="77777777" w:rsidR="004470EF" w:rsidRPr="002E6533" w:rsidRDefault="00000000">
            <w:pPr>
              <w:pStyle w:val="Corpodetexto"/>
            </w:pPr>
            <w:r w:rsidRPr="002E6533">
              <w:t>Avaliações e autorização</w:t>
            </w:r>
          </w:p>
          <w:p w14:paraId="4323D97E" w14:textId="77777777" w:rsidR="004470EF" w:rsidRPr="002E6533" w:rsidRDefault="00000000">
            <w:pPr>
              <w:pStyle w:val="Corpodetexto"/>
            </w:pPr>
            <w:r w:rsidRPr="002E6533">
              <w:t> </w:t>
            </w:r>
          </w:p>
        </w:tc>
        <w:tc>
          <w:tcPr>
            <w:tcW w:w="2613" w:type="dxa"/>
            <w:vMerge w:val="restart"/>
          </w:tcPr>
          <w:p w14:paraId="515B8B71" w14:textId="77777777" w:rsidR="004470EF" w:rsidRPr="002E6533" w:rsidRDefault="004470EF">
            <w:pPr>
              <w:pStyle w:val="Corpodetexto"/>
            </w:pPr>
            <w:hyperlink r:id="rId1153">
              <w:r w:rsidRPr="002E6533">
                <w:rPr>
                  <w:rStyle w:val="Hyperlink"/>
                </w:rPr>
                <w:t>Ajuda do setor público</w:t>
              </w:r>
            </w:hyperlink>
          </w:p>
          <w:p w14:paraId="400151A1" w14:textId="77777777" w:rsidR="004470EF" w:rsidRPr="002E6533" w:rsidRDefault="00000000">
            <w:pPr>
              <w:pStyle w:val="Corpodetexto"/>
            </w:pPr>
            <w:r w:rsidRPr="002E6533">
              <w:t> </w:t>
            </w:r>
          </w:p>
        </w:tc>
      </w:tr>
      <w:tr w:rsidR="004470EF" w:rsidRPr="002E6533" w14:paraId="143CECEC" w14:textId="77777777">
        <w:tc>
          <w:tcPr>
            <w:tcW w:w="2613" w:type="dxa"/>
          </w:tcPr>
          <w:p w14:paraId="1FC718AE" w14:textId="77777777" w:rsidR="004470EF" w:rsidRPr="002E6533" w:rsidRDefault="00000000">
            <w:pPr>
              <w:pStyle w:val="Compact"/>
            </w:pPr>
            <w:r w:rsidRPr="002E6533">
              <w:t>Interconexões</w:t>
            </w:r>
          </w:p>
        </w:tc>
        <w:tc>
          <w:tcPr>
            <w:tcW w:w="2613" w:type="dxa"/>
            <w:vMerge/>
          </w:tcPr>
          <w:p w14:paraId="340A7D6A" w14:textId="77777777" w:rsidR="004470EF" w:rsidRPr="002E6533" w:rsidRDefault="004470EF"/>
        </w:tc>
        <w:tc>
          <w:tcPr>
            <w:tcW w:w="2613" w:type="dxa"/>
            <w:vMerge/>
          </w:tcPr>
          <w:p w14:paraId="117A19D0" w14:textId="77777777" w:rsidR="004470EF" w:rsidRPr="002E6533" w:rsidRDefault="004470EF"/>
        </w:tc>
      </w:tr>
      <w:tr w:rsidR="004470EF" w:rsidRPr="002E6533" w14:paraId="15CD33FD" w14:textId="77777777">
        <w:tc>
          <w:tcPr>
            <w:tcW w:w="2613" w:type="dxa"/>
          </w:tcPr>
          <w:p w14:paraId="0059E198" w14:textId="77777777" w:rsidR="004470EF" w:rsidRPr="002E6533" w:rsidRDefault="00000000">
            <w:pPr>
              <w:pStyle w:val="Compact"/>
            </w:pPr>
            <w:r w:rsidRPr="002E6533">
              <w:t>Consequências do Insight</w:t>
            </w:r>
          </w:p>
        </w:tc>
        <w:tc>
          <w:tcPr>
            <w:tcW w:w="2613" w:type="dxa"/>
            <w:vMerge w:val="restart"/>
          </w:tcPr>
          <w:p w14:paraId="13303F1E" w14:textId="77777777" w:rsidR="004470EF" w:rsidRPr="002E6533" w:rsidRDefault="00000000">
            <w:pPr>
              <w:pStyle w:val="Corpodetexto"/>
            </w:pPr>
            <w:r w:rsidRPr="002E6533">
              <w:t>Archer Insight</w:t>
            </w:r>
          </w:p>
          <w:p w14:paraId="3CF20C89" w14:textId="77777777" w:rsidR="004470EF" w:rsidRPr="002E6533" w:rsidRDefault="00000000">
            <w:pPr>
              <w:pStyle w:val="Corpodetexto"/>
            </w:pPr>
            <w:r w:rsidRPr="002E6533">
              <w:t> </w:t>
            </w:r>
          </w:p>
          <w:p w14:paraId="2CD7B32D" w14:textId="77777777" w:rsidR="004470EF" w:rsidRPr="002E6533" w:rsidRDefault="00000000">
            <w:pPr>
              <w:pStyle w:val="Corpodetexto"/>
            </w:pPr>
            <w:r w:rsidRPr="002E6533">
              <w:t> </w:t>
            </w:r>
          </w:p>
          <w:p w14:paraId="6A01955E" w14:textId="77777777" w:rsidR="004470EF" w:rsidRPr="002E6533" w:rsidRDefault="00000000">
            <w:pPr>
              <w:pStyle w:val="Corpodetexto"/>
            </w:pPr>
            <w:r w:rsidRPr="002E6533">
              <w:lastRenderedPageBreak/>
              <w:t> </w:t>
            </w:r>
          </w:p>
          <w:p w14:paraId="59CC370D" w14:textId="77777777" w:rsidR="004470EF" w:rsidRPr="002E6533" w:rsidRDefault="00000000">
            <w:pPr>
              <w:pStyle w:val="Corpodetexto"/>
            </w:pPr>
            <w:r w:rsidRPr="002E6533">
              <w:t> </w:t>
            </w:r>
          </w:p>
          <w:p w14:paraId="0A68C9E3" w14:textId="77777777" w:rsidR="004470EF" w:rsidRPr="002E6533" w:rsidRDefault="00000000">
            <w:pPr>
              <w:pStyle w:val="Corpodetexto"/>
            </w:pPr>
            <w:r w:rsidRPr="002E6533">
              <w:t> </w:t>
            </w:r>
          </w:p>
        </w:tc>
        <w:tc>
          <w:tcPr>
            <w:tcW w:w="2613" w:type="dxa"/>
            <w:vMerge w:val="restart"/>
          </w:tcPr>
          <w:p w14:paraId="7115CCF9" w14:textId="77777777" w:rsidR="004470EF" w:rsidRPr="002E6533" w:rsidRDefault="004470EF">
            <w:pPr>
              <w:pStyle w:val="Corpodetexto"/>
            </w:pPr>
            <w:hyperlink r:id="rId1154">
              <w:r w:rsidRPr="002E6533">
                <w:rPr>
                  <w:rStyle w:val="Hyperlink"/>
                </w:rPr>
                <w:t>Ajuda do Insight</w:t>
              </w:r>
            </w:hyperlink>
          </w:p>
          <w:p w14:paraId="6C655F8B" w14:textId="77777777" w:rsidR="004470EF" w:rsidRPr="002E6533" w:rsidRDefault="00000000">
            <w:pPr>
              <w:pStyle w:val="Corpodetexto"/>
            </w:pPr>
            <w:r w:rsidRPr="002E6533">
              <w:t> </w:t>
            </w:r>
          </w:p>
          <w:p w14:paraId="080F57B4" w14:textId="77777777" w:rsidR="004470EF" w:rsidRPr="002E6533" w:rsidRDefault="00000000">
            <w:pPr>
              <w:pStyle w:val="Corpodetexto"/>
            </w:pPr>
            <w:r w:rsidRPr="002E6533">
              <w:t> </w:t>
            </w:r>
          </w:p>
          <w:p w14:paraId="4FA43FC6" w14:textId="77777777" w:rsidR="004470EF" w:rsidRPr="002E6533" w:rsidRDefault="00000000">
            <w:pPr>
              <w:pStyle w:val="Corpodetexto"/>
            </w:pPr>
            <w:r w:rsidRPr="002E6533">
              <w:lastRenderedPageBreak/>
              <w:t> </w:t>
            </w:r>
          </w:p>
          <w:p w14:paraId="6B2F6F49" w14:textId="77777777" w:rsidR="004470EF" w:rsidRPr="002E6533" w:rsidRDefault="00000000">
            <w:pPr>
              <w:pStyle w:val="Corpodetexto"/>
            </w:pPr>
            <w:r w:rsidRPr="002E6533">
              <w:t> </w:t>
            </w:r>
          </w:p>
        </w:tc>
      </w:tr>
      <w:tr w:rsidR="004470EF" w:rsidRPr="002E6533" w14:paraId="4223AC72" w14:textId="77777777">
        <w:tc>
          <w:tcPr>
            <w:tcW w:w="2613" w:type="dxa"/>
          </w:tcPr>
          <w:p w14:paraId="7C503D1C" w14:textId="77777777" w:rsidR="004470EF" w:rsidRPr="002E6533" w:rsidRDefault="00000000">
            <w:pPr>
              <w:pStyle w:val="Compact"/>
            </w:pPr>
            <w:r w:rsidRPr="002E6533">
              <w:t>Probabilidade de controle do Insight</w:t>
            </w:r>
          </w:p>
        </w:tc>
        <w:tc>
          <w:tcPr>
            <w:tcW w:w="2613" w:type="dxa"/>
            <w:vMerge/>
          </w:tcPr>
          <w:p w14:paraId="2D4550F6" w14:textId="77777777" w:rsidR="004470EF" w:rsidRPr="002E6533" w:rsidRDefault="004470EF"/>
        </w:tc>
        <w:tc>
          <w:tcPr>
            <w:tcW w:w="2613" w:type="dxa"/>
            <w:vMerge/>
          </w:tcPr>
          <w:p w14:paraId="573FB586" w14:textId="77777777" w:rsidR="004470EF" w:rsidRPr="002E6533" w:rsidRDefault="004470EF"/>
        </w:tc>
      </w:tr>
      <w:tr w:rsidR="004470EF" w:rsidRPr="002E6533" w14:paraId="16729F28" w14:textId="77777777">
        <w:tc>
          <w:tcPr>
            <w:tcW w:w="2613" w:type="dxa"/>
          </w:tcPr>
          <w:p w14:paraId="6D9B784A" w14:textId="77777777" w:rsidR="004470EF" w:rsidRPr="002E6533" w:rsidRDefault="00000000">
            <w:pPr>
              <w:pStyle w:val="Compact"/>
            </w:pPr>
            <w:r w:rsidRPr="002E6533">
              <w:t>Probabilidade do fator motivador do Insight</w:t>
            </w:r>
          </w:p>
        </w:tc>
        <w:tc>
          <w:tcPr>
            <w:tcW w:w="2613" w:type="dxa"/>
            <w:vMerge/>
          </w:tcPr>
          <w:p w14:paraId="006297C9" w14:textId="77777777" w:rsidR="004470EF" w:rsidRPr="002E6533" w:rsidRDefault="004470EF"/>
        </w:tc>
        <w:tc>
          <w:tcPr>
            <w:tcW w:w="2613" w:type="dxa"/>
            <w:vMerge/>
          </w:tcPr>
          <w:p w14:paraId="6165B8E2" w14:textId="77777777" w:rsidR="004470EF" w:rsidRPr="002E6533" w:rsidRDefault="004470EF"/>
        </w:tc>
      </w:tr>
      <w:tr w:rsidR="004470EF" w:rsidRPr="002E6533" w14:paraId="552CB84A" w14:textId="77777777">
        <w:tc>
          <w:tcPr>
            <w:tcW w:w="2613" w:type="dxa"/>
          </w:tcPr>
          <w:p w14:paraId="4650765B" w14:textId="77777777" w:rsidR="004470EF" w:rsidRPr="002E6533" w:rsidRDefault="00000000">
            <w:pPr>
              <w:pStyle w:val="Compact"/>
            </w:pPr>
            <w:r w:rsidRPr="002E6533">
              <w:lastRenderedPageBreak/>
              <w:t>Fatores motivadores do Insight</w:t>
            </w:r>
          </w:p>
        </w:tc>
        <w:tc>
          <w:tcPr>
            <w:tcW w:w="2613" w:type="dxa"/>
            <w:vMerge/>
          </w:tcPr>
          <w:p w14:paraId="17D95D13" w14:textId="77777777" w:rsidR="004470EF" w:rsidRPr="002E6533" w:rsidRDefault="004470EF"/>
        </w:tc>
        <w:tc>
          <w:tcPr>
            <w:tcW w:w="2613" w:type="dxa"/>
            <w:vMerge/>
          </w:tcPr>
          <w:p w14:paraId="08D4577B" w14:textId="77777777" w:rsidR="004470EF" w:rsidRPr="002E6533" w:rsidRDefault="004470EF"/>
        </w:tc>
      </w:tr>
      <w:tr w:rsidR="004470EF" w:rsidRPr="002E6533" w14:paraId="0CBF8D30" w14:textId="77777777">
        <w:tc>
          <w:tcPr>
            <w:tcW w:w="2613" w:type="dxa"/>
          </w:tcPr>
          <w:p w14:paraId="2FA6C7F9" w14:textId="77777777" w:rsidR="004470EF" w:rsidRPr="002E6533" w:rsidRDefault="00000000">
            <w:pPr>
              <w:pStyle w:val="Compact"/>
            </w:pPr>
            <w:r w:rsidRPr="002E6533">
              <w:t>Evento de risco do Insight</w:t>
            </w:r>
          </w:p>
        </w:tc>
        <w:tc>
          <w:tcPr>
            <w:tcW w:w="2613" w:type="dxa"/>
            <w:vMerge/>
          </w:tcPr>
          <w:p w14:paraId="2C52742C" w14:textId="77777777" w:rsidR="004470EF" w:rsidRPr="002E6533" w:rsidRDefault="004470EF"/>
        </w:tc>
        <w:tc>
          <w:tcPr>
            <w:tcW w:w="2613" w:type="dxa"/>
            <w:vMerge/>
          </w:tcPr>
          <w:p w14:paraId="723F9838" w14:textId="77777777" w:rsidR="004470EF" w:rsidRPr="002E6533" w:rsidRDefault="004470EF"/>
        </w:tc>
      </w:tr>
      <w:tr w:rsidR="004470EF" w:rsidRPr="002E6533" w14:paraId="500B9AC1" w14:textId="77777777">
        <w:tc>
          <w:tcPr>
            <w:tcW w:w="2613" w:type="dxa"/>
          </w:tcPr>
          <w:p w14:paraId="2B983332" w14:textId="77777777" w:rsidR="004470EF" w:rsidRPr="002E6533" w:rsidRDefault="00000000">
            <w:pPr>
              <w:pStyle w:val="Compact"/>
            </w:pPr>
            <w:r w:rsidRPr="002E6533">
              <w:t>Probabilidade de risco upstream do Insight</w:t>
            </w:r>
          </w:p>
        </w:tc>
        <w:tc>
          <w:tcPr>
            <w:tcW w:w="2613" w:type="dxa"/>
            <w:vMerge/>
          </w:tcPr>
          <w:p w14:paraId="08F0C6F4" w14:textId="77777777" w:rsidR="004470EF" w:rsidRPr="002E6533" w:rsidRDefault="004470EF"/>
        </w:tc>
        <w:tc>
          <w:tcPr>
            <w:tcW w:w="2613" w:type="dxa"/>
            <w:vMerge/>
          </w:tcPr>
          <w:p w14:paraId="180D448D" w14:textId="77777777" w:rsidR="004470EF" w:rsidRPr="002E6533" w:rsidRDefault="004470EF"/>
        </w:tc>
      </w:tr>
      <w:tr w:rsidR="004470EF" w:rsidRPr="002E6533" w14:paraId="1309ADD7" w14:textId="77777777">
        <w:tc>
          <w:tcPr>
            <w:tcW w:w="2613" w:type="dxa"/>
          </w:tcPr>
          <w:p w14:paraId="683CCD88" w14:textId="77777777" w:rsidR="004470EF" w:rsidRPr="002E6533" w:rsidRDefault="00000000">
            <w:pPr>
              <w:pStyle w:val="Compact"/>
            </w:pPr>
            <w:r w:rsidRPr="002E6533">
              <w:t>Seguros</w:t>
            </w:r>
          </w:p>
        </w:tc>
        <w:tc>
          <w:tcPr>
            <w:tcW w:w="2613" w:type="dxa"/>
          </w:tcPr>
          <w:p w14:paraId="7FA5B810" w14:textId="77777777" w:rsidR="004470EF" w:rsidRPr="002E6533" w:rsidRDefault="00000000">
            <w:pPr>
              <w:pStyle w:val="Compact"/>
            </w:pPr>
            <w:r w:rsidRPr="002E6533">
              <w:t>Gerenciamento do risco operacional</w:t>
            </w:r>
          </w:p>
        </w:tc>
        <w:tc>
          <w:tcPr>
            <w:tcW w:w="2613" w:type="dxa"/>
          </w:tcPr>
          <w:p w14:paraId="13933FF7" w14:textId="77777777" w:rsidR="004470EF" w:rsidRPr="002E6533" w:rsidRDefault="004470EF">
            <w:pPr>
              <w:pStyle w:val="Compact"/>
            </w:pPr>
            <w:hyperlink r:id="rId1155">
              <w:r w:rsidRPr="002E6533">
                <w:rPr>
                  <w:rStyle w:val="Hyperlink"/>
                </w:rPr>
                <w:t>Ajuda do Gerenciamento do risco operacional e empresarial</w:t>
              </w:r>
            </w:hyperlink>
          </w:p>
        </w:tc>
      </w:tr>
      <w:tr w:rsidR="004470EF" w:rsidRPr="002E6533" w14:paraId="29F5D184" w14:textId="77777777">
        <w:tc>
          <w:tcPr>
            <w:tcW w:w="2613" w:type="dxa"/>
          </w:tcPr>
          <w:p w14:paraId="755ED30A" w14:textId="77777777" w:rsidR="004470EF" w:rsidRPr="002E6533" w:rsidRDefault="00000000">
            <w:pPr>
              <w:pStyle w:val="Compact"/>
            </w:pPr>
            <w:r w:rsidRPr="002E6533">
              <w:t>Pesquisa do cliente da auditoria interna</w:t>
            </w:r>
          </w:p>
        </w:tc>
        <w:tc>
          <w:tcPr>
            <w:tcW w:w="2613" w:type="dxa"/>
            <w:vMerge w:val="restart"/>
          </w:tcPr>
          <w:p w14:paraId="51D320D7" w14:textId="77777777" w:rsidR="004470EF" w:rsidRPr="002E6533" w:rsidRDefault="00000000">
            <w:pPr>
              <w:pStyle w:val="Compact"/>
            </w:pPr>
            <w:r w:rsidRPr="002E6533">
              <w:t>Planejamento e qualidade de auditorias</w:t>
            </w:r>
          </w:p>
        </w:tc>
        <w:tc>
          <w:tcPr>
            <w:tcW w:w="2613" w:type="dxa"/>
            <w:vMerge w:val="restart"/>
          </w:tcPr>
          <w:p w14:paraId="2B9FBBD6" w14:textId="77777777" w:rsidR="004470EF" w:rsidRPr="002E6533" w:rsidRDefault="004470EF">
            <w:pPr>
              <w:pStyle w:val="Compact"/>
            </w:pPr>
            <w:hyperlink r:id="rId1156">
              <w:r w:rsidRPr="002E6533">
                <w:rPr>
                  <w:rStyle w:val="Hyperlink"/>
                </w:rPr>
                <w:t>Ajuda do Gerenciamento de auditoria</w:t>
              </w:r>
            </w:hyperlink>
          </w:p>
        </w:tc>
      </w:tr>
      <w:tr w:rsidR="004470EF" w:rsidRPr="002E6533" w14:paraId="4017E9B2" w14:textId="77777777">
        <w:tc>
          <w:tcPr>
            <w:tcW w:w="2613" w:type="dxa"/>
          </w:tcPr>
          <w:p w14:paraId="56738773" w14:textId="77777777" w:rsidR="004470EF" w:rsidRPr="002E6533" w:rsidRDefault="00000000">
            <w:pPr>
              <w:pStyle w:val="Compact"/>
            </w:pPr>
            <w:r w:rsidRPr="002E6533">
              <w:t>Revisão anual do departamento de auditoria interna</w:t>
            </w:r>
          </w:p>
        </w:tc>
        <w:tc>
          <w:tcPr>
            <w:tcW w:w="2613" w:type="dxa"/>
            <w:vMerge/>
          </w:tcPr>
          <w:p w14:paraId="29202018" w14:textId="77777777" w:rsidR="004470EF" w:rsidRPr="002E6533" w:rsidRDefault="004470EF"/>
        </w:tc>
        <w:tc>
          <w:tcPr>
            <w:tcW w:w="2613" w:type="dxa"/>
            <w:vMerge/>
          </w:tcPr>
          <w:p w14:paraId="507BFFFA" w14:textId="77777777" w:rsidR="004470EF" w:rsidRPr="002E6533" w:rsidRDefault="004470EF"/>
        </w:tc>
      </w:tr>
      <w:tr w:rsidR="004470EF" w:rsidRPr="002E6533" w14:paraId="46FB5698" w14:textId="77777777">
        <w:tc>
          <w:tcPr>
            <w:tcW w:w="2613" w:type="dxa"/>
          </w:tcPr>
          <w:p w14:paraId="706D1D44" w14:textId="77777777" w:rsidR="004470EF" w:rsidRPr="002E6533" w:rsidRDefault="00000000">
            <w:pPr>
              <w:pStyle w:val="Compact"/>
            </w:pPr>
            <w:r w:rsidRPr="002E6533">
              <w:t>Lista de verificação da revisão de garantia de qualidade da auditoria interna</w:t>
            </w:r>
          </w:p>
        </w:tc>
        <w:tc>
          <w:tcPr>
            <w:tcW w:w="2613" w:type="dxa"/>
            <w:vMerge/>
          </w:tcPr>
          <w:p w14:paraId="25089E1C" w14:textId="77777777" w:rsidR="004470EF" w:rsidRPr="002E6533" w:rsidRDefault="004470EF"/>
        </w:tc>
        <w:tc>
          <w:tcPr>
            <w:tcW w:w="2613" w:type="dxa"/>
            <w:vMerge/>
          </w:tcPr>
          <w:p w14:paraId="56A65AEF" w14:textId="77777777" w:rsidR="004470EF" w:rsidRPr="002E6533" w:rsidRDefault="004470EF"/>
        </w:tc>
      </w:tr>
      <w:tr w:rsidR="004470EF" w:rsidRPr="002E6533" w14:paraId="772F3698" w14:textId="77777777">
        <w:tc>
          <w:tcPr>
            <w:tcW w:w="2613" w:type="dxa"/>
          </w:tcPr>
          <w:p w14:paraId="3335E1E8" w14:textId="77777777" w:rsidR="004470EF" w:rsidRPr="002E6533" w:rsidRDefault="00000000">
            <w:pPr>
              <w:pStyle w:val="Compact"/>
            </w:pPr>
            <w:r w:rsidRPr="002E6533">
              <w:t>Investigações</w:t>
            </w:r>
          </w:p>
        </w:tc>
        <w:tc>
          <w:tcPr>
            <w:tcW w:w="2613" w:type="dxa"/>
          </w:tcPr>
          <w:p w14:paraId="35284F35" w14:textId="77777777" w:rsidR="004470EF" w:rsidRPr="002E6533" w:rsidRDefault="00000000">
            <w:pPr>
              <w:pStyle w:val="Compact"/>
            </w:pPr>
            <w:r w:rsidRPr="002E6533">
              <w:t>Gerenciamento de incidentes</w:t>
            </w:r>
          </w:p>
        </w:tc>
        <w:tc>
          <w:tcPr>
            <w:tcW w:w="2613" w:type="dxa"/>
          </w:tcPr>
          <w:p w14:paraId="66737A7F" w14:textId="77777777" w:rsidR="004470EF" w:rsidRPr="002E6533" w:rsidRDefault="004470EF">
            <w:pPr>
              <w:pStyle w:val="Compact"/>
            </w:pPr>
            <w:hyperlink r:id="rId1157">
              <w:r w:rsidRPr="002E6533">
                <w:rPr>
                  <w:rStyle w:val="Hyperlink"/>
                </w:rPr>
                <w:t>Gerenciamento de resiliência</w:t>
              </w:r>
            </w:hyperlink>
          </w:p>
        </w:tc>
      </w:tr>
      <w:tr w:rsidR="004470EF" w:rsidRPr="002E6533" w14:paraId="1889A6D2" w14:textId="77777777">
        <w:tc>
          <w:tcPr>
            <w:tcW w:w="2613" w:type="dxa"/>
          </w:tcPr>
          <w:p w14:paraId="694E6AF7" w14:textId="77777777" w:rsidR="004470EF" w:rsidRPr="002E6533" w:rsidRDefault="00000000">
            <w:pPr>
              <w:pStyle w:val="Compact"/>
            </w:pPr>
            <w:r w:rsidRPr="002E6533">
              <w:t>ISMS</w:t>
            </w:r>
          </w:p>
        </w:tc>
        <w:tc>
          <w:tcPr>
            <w:tcW w:w="2613" w:type="dxa"/>
            <w:vMerge w:val="restart"/>
          </w:tcPr>
          <w:p w14:paraId="006A686A" w14:textId="77777777" w:rsidR="004470EF" w:rsidRPr="002E6533" w:rsidRDefault="00000000">
            <w:pPr>
              <w:pStyle w:val="Compact"/>
            </w:pPr>
            <w:r w:rsidRPr="002E6533">
              <w:t>Sistema de monitoramento da segurança das informações</w:t>
            </w:r>
          </w:p>
        </w:tc>
        <w:tc>
          <w:tcPr>
            <w:tcW w:w="2613" w:type="dxa"/>
            <w:vMerge w:val="restart"/>
          </w:tcPr>
          <w:p w14:paraId="0D346674" w14:textId="77777777" w:rsidR="004470EF" w:rsidRPr="002E6533" w:rsidRDefault="004470EF">
            <w:pPr>
              <w:pStyle w:val="Corpodetexto"/>
            </w:pPr>
            <w:hyperlink r:id="rId1158">
              <w:r w:rsidRPr="002E6533">
                <w:rPr>
                  <w:rStyle w:val="Hyperlink"/>
                </w:rPr>
                <w:t>Ajuda do Gerenciamento de riscos de TI e segurança</w:t>
              </w:r>
            </w:hyperlink>
          </w:p>
          <w:p w14:paraId="2E4B2F9C" w14:textId="77777777" w:rsidR="004470EF" w:rsidRPr="002E6533" w:rsidRDefault="00000000">
            <w:pPr>
              <w:pStyle w:val="Corpodetexto"/>
            </w:pPr>
            <w:r w:rsidRPr="002E6533">
              <w:t> </w:t>
            </w:r>
          </w:p>
          <w:p w14:paraId="156E2CE2" w14:textId="77777777" w:rsidR="004470EF" w:rsidRPr="002E6533" w:rsidRDefault="00000000">
            <w:pPr>
              <w:pStyle w:val="Corpodetexto"/>
            </w:pPr>
            <w:r w:rsidRPr="002E6533">
              <w:t> </w:t>
            </w:r>
          </w:p>
          <w:p w14:paraId="3EBC9495" w14:textId="77777777" w:rsidR="004470EF" w:rsidRPr="002E6533" w:rsidRDefault="00000000">
            <w:pPr>
              <w:pStyle w:val="Corpodetexto"/>
            </w:pPr>
            <w:r w:rsidRPr="002E6533">
              <w:t> </w:t>
            </w:r>
          </w:p>
          <w:p w14:paraId="639CFC58" w14:textId="77777777" w:rsidR="004470EF" w:rsidRPr="002E6533" w:rsidRDefault="00000000">
            <w:pPr>
              <w:pStyle w:val="Corpodetexto"/>
            </w:pPr>
            <w:r w:rsidRPr="002E6533">
              <w:t> </w:t>
            </w:r>
          </w:p>
        </w:tc>
      </w:tr>
      <w:tr w:rsidR="004470EF" w:rsidRPr="002E6533" w14:paraId="6DECDE74" w14:textId="77777777">
        <w:tc>
          <w:tcPr>
            <w:tcW w:w="2613" w:type="dxa"/>
          </w:tcPr>
          <w:p w14:paraId="73D17A83" w14:textId="77777777" w:rsidR="004470EF" w:rsidRPr="002E6533" w:rsidRDefault="00000000">
            <w:pPr>
              <w:pStyle w:val="Compact"/>
            </w:pPr>
            <w:r w:rsidRPr="002E6533">
              <w:t>Auditoria de ISMS</w:t>
            </w:r>
          </w:p>
        </w:tc>
        <w:tc>
          <w:tcPr>
            <w:tcW w:w="2613" w:type="dxa"/>
            <w:vMerge/>
          </w:tcPr>
          <w:p w14:paraId="4655E495" w14:textId="77777777" w:rsidR="004470EF" w:rsidRPr="002E6533" w:rsidRDefault="004470EF"/>
        </w:tc>
        <w:tc>
          <w:tcPr>
            <w:tcW w:w="2613" w:type="dxa"/>
            <w:vMerge/>
          </w:tcPr>
          <w:p w14:paraId="682EFEAB" w14:textId="77777777" w:rsidR="004470EF" w:rsidRPr="002E6533" w:rsidRDefault="004470EF"/>
        </w:tc>
      </w:tr>
      <w:tr w:rsidR="004470EF" w:rsidRPr="002E6533" w14:paraId="2195D19C" w14:textId="77777777">
        <w:tc>
          <w:tcPr>
            <w:tcW w:w="2613" w:type="dxa"/>
          </w:tcPr>
          <w:p w14:paraId="331EFD68" w14:textId="77777777" w:rsidR="004470EF" w:rsidRPr="002E6533" w:rsidRDefault="00000000">
            <w:pPr>
              <w:pStyle w:val="Compact"/>
            </w:pPr>
            <w:r w:rsidRPr="002E6533">
              <w:t>Controles de ISMS</w:t>
            </w:r>
          </w:p>
        </w:tc>
        <w:tc>
          <w:tcPr>
            <w:tcW w:w="2613" w:type="dxa"/>
            <w:vMerge/>
          </w:tcPr>
          <w:p w14:paraId="46EC3C99" w14:textId="77777777" w:rsidR="004470EF" w:rsidRPr="002E6533" w:rsidRDefault="004470EF"/>
        </w:tc>
        <w:tc>
          <w:tcPr>
            <w:tcW w:w="2613" w:type="dxa"/>
            <w:vMerge/>
          </w:tcPr>
          <w:p w14:paraId="6FDD8DCD" w14:textId="77777777" w:rsidR="004470EF" w:rsidRPr="002E6533" w:rsidRDefault="004470EF"/>
        </w:tc>
      </w:tr>
      <w:tr w:rsidR="004470EF" w:rsidRPr="002E6533" w14:paraId="127F7636" w14:textId="77777777">
        <w:tc>
          <w:tcPr>
            <w:tcW w:w="2613" w:type="dxa"/>
          </w:tcPr>
          <w:p w14:paraId="0B9702F3" w14:textId="77777777" w:rsidR="004470EF" w:rsidRPr="002E6533" w:rsidRDefault="00000000">
            <w:pPr>
              <w:pStyle w:val="Compact"/>
            </w:pPr>
            <w:r w:rsidRPr="002E6533">
              <w:t>Riscos de ISMS</w:t>
            </w:r>
          </w:p>
        </w:tc>
        <w:tc>
          <w:tcPr>
            <w:tcW w:w="2613" w:type="dxa"/>
            <w:vMerge/>
          </w:tcPr>
          <w:p w14:paraId="3B58DD60" w14:textId="77777777" w:rsidR="004470EF" w:rsidRPr="002E6533" w:rsidRDefault="004470EF"/>
        </w:tc>
        <w:tc>
          <w:tcPr>
            <w:tcW w:w="2613" w:type="dxa"/>
            <w:vMerge/>
          </w:tcPr>
          <w:p w14:paraId="5B316F16" w14:textId="77777777" w:rsidR="004470EF" w:rsidRPr="002E6533" w:rsidRDefault="004470EF"/>
        </w:tc>
      </w:tr>
      <w:tr w:rsidR="004470EF" w:rsidRPr="002E6533" w14:paraId="192635AE" w14:textId="77777777">
        <w:tc>
          <w:tcPr>
            <w:tcW w:w="2613" w:type="dxa"/>
          </w:tcPr>
          <w:p w14:paraId="3EE6B994" w14:textId="77777777" w:rsidR="004470EF" w:rsidRPr="002E6533" w:rsidRDefault="00000000">
            <w:pPr>
              <w:pStyle w:val="Compact"/>
            </w:pPr>
            <w:r w:rsidRPr="002E6533">
              <w:t>Análise de gap da ISO 27001</w:t>
            </w:r>
          </w:p>
        </w:tc>
        <w:tc>
          <w:tcPr>
            <w:tcW w:w="2613" w:type="dxa"/>
            <w:vMerge/>
          </w:tcPr>
          <w:p w14:paraId="346A32F1" w14:textId="77777777" w:rsidR="004470EF" w:rsidRPr="002E6533" w:rsidRDefault="004470EF"/>
        </w:tc>
        <w:tc>
          <w:tcPr>
            <w:tcW w:w="2613" w:type="dxa"/>
            <w:vMerge/>
          </w:tcPr>
          <w:p w14:paraId="693108A9" w14:textId="77777777" w:rsidR="004470EF" w:rsidRPr="002E6533" w:rsidRDefault="004470EF"/>
        </w:tc>
      </w:tr>
      <w:tr w:rsidR="004470EF" w:rsidRPr="002E6533" w14:paraId="16830F76" w14:textId="77777777">
        <w:tc>
          <w:tcPr>
            <w:tcW w:w="2613" w:type="dxa"/>
          </w:tcPr>
          <w:p w14:paraId="69E61878" w14:textId="77777777" w:rsidR="004470EF" w:rsidRPr="002E6533" w:rsidRDefault="00000000">
            <w:pPr>
              <w:pStyle w:val="Compact"/>
            </w:pPr>
            <w:r w:rsidRPr="002E6533">
              <w:t xml:space="preserve"> Avaliação de Lições Aprendidas</w:t>
            </w:r>
          </w:p>
        </w:tc>
        <w:tc>
          <w:tcPr>
            <w:tcW w:w="2613" w:type="dxa"/>
          </w:tcPr>
          <w:p w14:paraId="3B459FA4" w14:textId="77777777" w:rsidR="004470EF" w:rsidRPr="002E6533" w:rsidRDefault="00000000">
            <w:pPr>
              <w:pStyle w:val="Compact"/>
            </w:pPr>
            <w:r w:rsidRPr="002E6533">
              <w:t>Gerenciamento de crises</w:t>
            </w:r>
          </w:p>
        </w:tc>
        <w:tc>
          <w:tcPr>
            <w:tcW w:w="2613" w:type="dxa"/>
          </w:tcPr>
          <w:p w14:paraId="790A2D91" w14:textId="77777777" w:rsidR="004470EF" w:rsidRPr="002E6533" w:rsidRDefault="004470EF">
            <w:pPr>
              <w:pStyle w:val="Compact"/>
            </w:pPr>
            <w:hyperlink r:id="rId1159">
              <w:r w:rsidRPr="002E6533">
                <w:rPr>
                  <w:rStyle w:val="Hyperlink"/>
                </w:rPr>
                <w:t>Gerenciamento de resiliência</w:t>
              </w:r>
            </w:hyperlink>
          </w:p>
        </w:tc>
      </w:tr>
      <w:tr w:rsidR="004470EF" w:rsidRPr="002E6533" w14:paraId="3BE56D9E" w14:textId="77777777">
        <w:tc>
          <w:tcPr>
            <w:tcW w:w="2613" w:type="dxa"/>
          </w:tcPr>
          <w:p w14:paraId="3CF4D80A" w14:textId="77777777" w:rsidR="004470EF" w:rsidRPr="002E6533" w:rsidRDefault="00000000">
            <w:pPr>
              <w:pStyle w:val="Compact"/>
            </w:pPr>
            <w:r w:rsidRPr="002E6533">
              <w:t>Avaliação de riscos baseada em localização</w:t>
            </w:r>
          </w:p>
        </w:tc>
        <w:tc>
          <w:tcPr>
            <w:tcW w:w="2613" w:type="dxa"/>
          </w:tcPr>
          <w:p w14:paraId="1810DDFD" w14:textId="77777777" w:rsidR="004470EF" w:rsidRPr="002E6533" w:rsidRDefault="00000000">
            <w:pPr>
              <w:pStyle w:val="Compact"/>
            </w:pPr>
            <w:r w:rsidRPr="002E6533">
              <w:t>Governança de terceiros</w:t>
            </w:r>
          </w:p>
        </w:tc>
        <w:tc>
          <w:tcPr>
            <w:tcW w:w="2613" w:type="dxa"/>
          </w:tcPr>
          <w:p w14:paraId="5A20EB08" w14:textId="77777777" w:rsidR="004470EF" w:rsidRPr="002E6533" w:rsidRDefault="004470EF">
            <w:pPr>
              <w:pStyle w:val="Compact"/>
            </w:pPr>
            <w:hyperlink r:id="rId1160">
              <w:r w:rsidRPr="002E6533">
                <w:rPr>
                  <w:rStyle w:val="Hyperlink"/>
                </w:rPr>
                <w:t>Governança de terceiros</w:t>
              </w:r>
            </w:hyperlink>
          </w:p>
        </w:tc>
      </w:tr>
      <w:tr w:rsidR="004470EF" w:rsidRPr="002E6533" w14:paraId="3A15E699" w14:textId="77777777">
        <w:tc>
          <w:tcPr>
            <w:tcW w:w="2613" w:type="dxa"/>
          </w:tcPr>
          <w:p w14:paraId="6BAB2CD3" w14:textId="77777777" w:rsidR="004470EF" w:rsidRPr="002E6533" w:rsidRDefault="00000000">
            <w:pPr>
              <w:pStyle w:val="Compact"/>
            </w:pPr>
            <w:r w:rsidRPr="002E6533">
              <w:t>Impactos de evento de perda</w:t>
            </w:r>
          </w:p>
        </w:tc>
        <w:tc>
          <w:tcPr>
            <w:tcW w:w="2613" w:type="dxa"/>
            <w:vMerge w:val="restart"/>
          </w:tcPr>
          <w:p w14:paraId="20E3801C" w14:textId="77777777" w:rsidR="004470EF" w:rsidRPr="002E6533" w:rsidRDefault="00000000">
            <w:pPr>
              <w:pStyle w:val="Compact"/>
            </w:pPr>
            <w:r w:rsidRPr="002E6533">
              <w:t>Loss Event Management</w:t>
            </w:r>
          </w:p>
        </w:tc>
        <w:tc>
          <w:tcPr>
            <w:tcW w:w="2613" w:type="dxa"/>
            <w:vMerge w:val="restart"/>
          </w:tcPr>
          <w:p w14:paraId="52B6638C" w14:textId="77777777" w:rsidR="004470EF" w:rsidRPr="002E6533" w:rsidRDefault="004470EF">
            <w:pPr>
              <w:pStyle w:val="Compact"/>
            </w:pPr>
            <w:hyperlink r:id="rId1161">
              <w:r w:rsidRPr="002E6533">
                <w:rPr>
                  <w:rStyle w:val="Hyperlink"/>
                </w:rPr>
                <w:t>Ajuda do Gerenciamento do risco operacional e empresarial</w:t>
              </w:r>
            </w:hyperlink>
          </w:p>
        </w:tc>
      </w:tr>
      <w:tr w:rsidR="004470EF" w:rsidRPr="002E6533" w14:paraId="3482A64E" w14:textId="77777777">
        <w:tc>
          <w:tcPr>
            <w:tcW w:w="2613" w:type="dxa"/>
          </w:tcPr>
          <w:p w14:paraId="753C5545" w14:textId="77777777" w:rsidR="004470EF" w:rsidRPr="002E6533" w:rsidRDefault="00000000">
            <w:pPr>
              <w:pStyle w:val="Compact"/>
            </w:pPr>
            <w:r w:rsidRPr="002E6533">
              <w:t>Eventos de perda</w:t>
            </w:r>
          </w:p>
        </w:tc>
        <w:tc>
          <w:tcPr>
            <w:tcW w:w="2613" w:type="dxa"/>
            <w:vMerge/>
          </w:tcPr>
          <w:p w14:paraId="26A0222B" w14:textId="77777777" w:rsidR="004470EF" w:rsidRPr="002E6533" w:rsidRDefault="004470EF"/>
        </w:tc>
        <w:tc>
          <w:tcPr>
            <w:tcW w:w="2613" w:type="dxa"/>
            <w:vMerge/>
          </w:tcPr>
          <w:p w14:paraId="684B86E3" w14:textId="77777777" w:rsidR="004470EF" w:rsidRPr="002E6533" w:rsidRDefault="004470EF"/>
        </w:tc>
      </w:tr>
      <w:tr w:rsidR="004470EF" w:rsidRPr="002E6533" w14:paraId="26E1D1C1" w14:textId="77777777">
        <w:tc>
          <w:tcPr>
            <w:tcW w:w="2613" w:type="dxa"/>
            <w:vMerge w:val="restart"/>
          </w:tcPr>
          <w:p w14:paraId="1332D122" w14:textId="77777777" w:rsidR="004470EF" w:rsidRPr="002E6533" w:rsidRDefault="00000000">
            <w:pPr>
              <w:pStyle w:val="Corpodetexto"/>
            </w:pPr>
            <w:r w:rsidRPr="002E6533">
              <w:t xml:space="preserve"> Código Malicioso</w:t>
            </w:r>
          </w:p>
          <w:p w14:paraId="1F8DD42E" w14:textId="77777777" w:rsidR="004470EF" w:rsidRPr="002E6533" w:rsidRDefault="00000000">
            <w:pPr>
              <w:pStyle w:val="Corpodetexto"/>
            </w:pPr>
            <w:r w:rsidRPr="002E6533">
              <w:lastRenderedPageBreak/>
              <w:t> </w:t>
            </w:r>
          </w:p>
        </w:tc>
        <w:tc>
          <w:tcPr>
            <w:tcW w:w="2613" w:type="dxa"/>
          </w:tcPr>
          <w:p w14:paraId="1F119F7C" w14:textId="77777777" w:rsidR="004470EF" w:rsidRPr="002E6533" w:rsidRDefault="00000000">
            <w:pPr>
              <w:pStyle w:val="Compact"/>
            </w:pPr>
            <w:r w:rsidRPr="002E6533">
              <w:lastRenderedPageBreak/>
              <w:t>Monitoramento contínuo</w:t>
            </w:r>
          </w:p>
        </w:tc>
        <w:tc>
          <w:tcPr>
            <w:tcW w:w="2613" w:type="dxa"/>
          </w:tcPr>
          <w:p w14:paraId="0220296C" w14:textId="77777777" w:rsidR="004470EF" w:rsidRPr="002E6533" w:rsidRDefault="004470EF">
            <w:pPr>
              <w:pStyle w:val="Compact"/>
            </w:pPr>
            <w:hyperlink r:id="rId1162">
              <w:r w:rsidRPr="002E6533">
                <w:rPr>
                  <w:rStyle w:val="Hyperlink"/>
                </w:rPr>
                <w:t>Ajuda do setor público</w:t>
              </w:r>
            </w:hyperlink>
          </w:p>
        </w:tc>
      </w:tr>
      <w:tr w:rsidR="004470EF" w:rsidRPr="002E6533" w14:paraId="4E644C2A" w14:textId="77777777">
        <w:tc>
          <w:tcPr>
            <w:tcW w:w="2613" w:type="dxa"/>
            <w:vMerge/>
          </w:tcPr>
          <w:p w14:paraId="40389176" w14:textId="77777777" w:rsidR="004470EF" w:rsidRPr="002E6533" w:rsidRDefault="004470EF"/>
        </w:tc>
        <w:tc>
          <w:tcPr>
            <w:tcW w:w="2613" w:type="dxa"/>
          </w:tcPr>
          <w:p w14:paraId="55313D20" w14:textId="77777777" w:rsidR="004470EF" w:rsidRPr="002E6533" w:rsidRDefault="00000000">
            <w:pPr>
              <w:pStyle w:val="Compact"/>
            </w:pPr>
            <w:r w:rsidRPr="002E6533">
              <w:t xml:space="preserve">Programa de vulnerabilidades de </w:t>
            </w:r>
            <w:r w:rsidRPr="002E6533">
              <w:lastRenderedPageBreak/>
              <w:t>segurança de TI</w:t>
            </w:r>
          </w:p>
        </w:tc>
        <w:tc>
          <w:tcPr>
            <w:tcW w:w="2613" w:type="dxa"/>
          </w:tcPr>
          <w:p w14:paraId="5D02C59F" w14:textId="77777777" w:rsidR="004470EF" w:rsidRPr="002E6533" w:rsidRDefault="004470EF">
            <w:pPr>
              <w:pStyle w:val="Compact"/>
            </w:pPr>
            <w:hyperlink r:id="rId1163">
              <w:r w:rsidRPr="002E6533">
                <w:rPr>
                  <w:rStyle w:val="Hyperlink"/>
                </w:rPr>
                <w:t xml:space="preserve">Ajuda do Gerenciamento de riscos de TI e </w:t>
              </w:r>
              <w:r w:rsidRPr="002E6533">
                <w:rPr>
                  <w:rStyle w:val="Hyperlink"/>
                </w:rPr>
                <w:lastRenderedPageBreak/>
                <w:t>segurança</w:t>
              </w:r>
            </w:hyperlink>
          </w:p>
        </w:tc>
      </w:tr>
      <w:tr w:rsidR="004470EF" w:rsidRPr="002E6533" w14:paraId="355965F4" w14:textId="77777777">
        <w:tc>
          <w:tcPr>
            <w:tcW w:w="2613" w:type="dxa"/>
          </w:tcPr>
          <w:p w14:paraId="78CAB435" w14:textId="77777777" w:rsidR="004470EF" w:rsidRPr="002E6533" w:rsidRDefault="00000000">
            <w:pPr>
              <w:pStyle w:val="Compact"/>
            </w:pPr>
            <w:r w:rsidRPr="002E6533">
              <w:lastRenderedPageBreak/>
              <w:t>Gerenciamento tópicos relevantes</w:t>
            </w:r>
          </w:p>
        </w:tc>
        <w:tc>
          <w:tcPr>
            <w:tcW w:w="2613" w:type="dxa"/>
          </w:tcPr>
          <w:p w14:paraId="13704400" w14:textId="77777777" w:rsidR="004470EF" w:rsidRPr="002E6533" w:rsidRDefault="00000000">
            <w:pPr>
              <w:pStyle w:val="Compact"/>
            </w:pPr>
            <w:r w:rsidRPr="002E6533">
              <w:t>Gerenciamento de ESG</w:t>
            </w:r>
          </w:p>
        </w:tc>
        <w:tc>
          <w:tcPr>
            <w:tcW w:w="2613" w:type="dxa"/>
          </w:tcPr>
          <w:p w14:paraId="54ED7975" w14:textId="77777777" w:rsidR="004470EF" w:rsidRPr="002E6533" w:rsidRDefault="004470EF">
            <w:pPr>
              <w:pStyle w:val="Compact"/>
            </w:pPr>
            <w:hyperlink r:id="rId1164">
              <w:r w:rsidRPr="002E6533">
                <w:rPr>
                  <w:rStyle w:val="Hyperlink"/>
                </w:rPr>
                <w:t>Ajuda do Gerenciamento de ESG</w:t>
              </w:r>
            </w:hyperlink>
          </w:p>
        </w:tc>
      </w:tr>
      <w:tr w:rsidR="004470EF" w:rsidRPr="002E6533" w14:paraId="03ED1280" w14:textId="77777777">
        <w:tc>
          <w:tcPr>
            <w:tcW w:w="2613" w:type="dxa"/>
          </w:tcPr>
          <w:p w14:paraId="41A9236C" w14:textId="77777777" w:rsidR="004470EF" w:rsidRPr="002E6533" w:rsidRDefault="00000000">
            <w:pPr>
              <w:pStyle w:val="Compact"/>
            </w:pPr>
            <w:r w:rsidRPr="002E6533">
              <w:t>Contrato mestre de serviço</w:t>
            </w:r>
          </w:p>
        </w:tc>
        <w:tc>
          <w:tcPr>
            <w:tcW w:w="2613" w:type="dxa"/>
          </w:tcPr>
          <w:p w14:paraId="10C0C1A6" w14:textId="77777777" w:rsidR="004470EF" w:rsidRPr="002E6533" w:rsidRDefault="00000000">
            <w:pPr>
              <w:pStyle w:val="Compact"/>
            </w:pPr>
            <w:r w:rsidRPr="002E6533">
              <w:t>Projeto de terceiros</w:t>
            </w:r>
          </w:p>
        </w:tc>
        <w:tc>
          <w:tcPr>
            <w:tcW w:w="2613" w:type="dxa"/>
          </w:tcPr>
          <w:p w14:paraId="4DD1C7DC" w14:textId="77777777" w:rsidR="004470EF" w:rsidRPr="002E6533" w:rsidRDefault="004470EF">
            <w:pPr>
              <w:pStyle w:val="Compact"/>
            </w:pPr>
            <w:hyperlink r:id="rId1165">
              <w:r w:rsidRPr="002E6533">
                <w:rPr>
                  <w:rStyle w:val="Hyperlink"/>
                </w:rPr>
                <w:t>Governança de terceiros</w:t>
              </w:r>
            </w:hyperlink>
          </w:p>
        </w:tc>
      </w:tr>
      <w:tr w:rsidR="004470EF" w:rsidRPr="002E6533" w14:paraId="71CEFB59" w14:textId="77777777">
        <w:tc>
          <w:tcPr>
            <w:tcW w:w="2613" w:type="dxa"/>
          </w:tcPr>
          <w:p w14:paraId="38EB683B" w14:textId="77777777" w:rsidR="004470EF" w:rsidRPr="002E6533" w:rsidRDefault="00000000">
            <w:pPr>
              <w:pStyle w:val="Compact"/>
            </w:pPr>
            <w:r w:rsidRPr="002E6533">
              <w:t>Questionário de identificação de tópicos relevantes</w:t>
            </w:r>
          </w:p>
        </w:tc>
        <w:tc>
          <w:tcPr>
            <w:tcW w:w="2613" w:type="dxa"/>
          </w:tcPr>
          <w:p w14:paraId="3A0A6DF6" w14:textId="77777777" w:rsidR="004470EF" w:rsidRPr="002E6533" w:rsidRDefault="00000000">
            <w:pPr>
              <w:pStyle w:val="Corpodetexto"/>
            </w:pPr>
            <w:r w:rsidRPr="002E6533">
              <w:t>Gerenciamento de ESG</w:t>
            </w:r>
          </w:p>
          <w:p w14:paraId="3D2937A1" w14:textId="77777777" w:rsidR="004470EF" w:rsidRPr="002E6533" w:rsidRDefault="00000000">
            <w:pPr>
              <w:pStyle w:val="Corpodetexto"/>
            </w:pPr>
            <w:r w:rsidRPr="002E6533">
              <w:t> </w:t>
            </w:r>
          </w:p>
        </w:tc>
        <w:tc>
          <w:tcPr>
            <w:tcW w:w="2613" w:type="dxa"/>
            <w:vMerge w:val="restart"/>
          </w:tcPr>
          <w:p w14:paraId="7147FD58" w14:textId="77777777" w:rsidR="004470EF" w:rsidRPr="002E6533" w:rsidRDefault="004470EF">
            <w:pPr>
              <w:pStyle w:val="Compact"/>
            </w:pPr>
            <w:hyperlink r:id="rId1166">
              <w:r w:rsidRPr="002E6533">
                <w:rPr>
                  <w:rStyle w:val="Hyperlink"/>
                </w:rPr>
                <w:t>Ajuda do Gerenciamento de ESG</w:t>
              </w:r>
            </w:hyperlink>
          </w:p>
        </w:tc>
      </w:tr>
      <w:tr w:rsidR="004470EF" w:rsidRPr="002E6533" w14:paraId="5C8C74DA" w14:textId="77777777">
        <w:tc>
          <w:tcPr>
            <w:tcW w:w="2613" w:type="dxa"/>
            <w:vMerge w:val="restart"/>
          </w:tcPr>
          <w:p w14:paraId="2C8D7234" w14:textId="77777777" w:rsidR="004470EF" w:rsidRPr="002E6533" w:rsidRDefault="00000000">
            <w:pPr>
              <w:pStyle w:val="Compact"/>
            </w:pPr>
            <w:r w:rsidRPr="002E6533">
              <w:t>Repositório de tópicos relevantes</w:t>
            </w:r>
          </w:p>
        </w:tc>
        <w:tc>
          <w:tcPr>
            <w:tcW w:w="2613" w:type="dxa"/>
          </w:tcPr>
          <w:p w14:paraId="49630BE2" w14:textId="77777777" w:rsidR="004470EF" w:rsidRPr="002E6533" w:rsidRDefault="00000000">
            <w:pPr>
              <w:pStyle w:val="Compact"/>
            </w:pPr>
            <w:r w:rsidRPr="002E6533">
              <w:t>Calculadora de dupla materialidade de ESG</w:t>
            </w:r>
          </w:p>
        </w:tc>
        <w:tc>
          <w:tcPr>
            <w:tcW w:w="2613" w:type="dxa"/>
            <w:vMerge/>
          </w:tcPr>
          <w:p w14:paraId="77CBB284" w14:textId="77777777" w:rsidR="004470EF" w:rsidRPr="002E6533" w:rsidRDefault="004470EF"/>
        </w:tc>
      </w:tr>
      <w:tr w:rsidR="004470EF" w:rsidRPr="002E6533" w14:paraId="3BD632D7" w14:textId="77777777">
        <w:tc>
          <w:tcPr>
            <w:tcW w:w="2613" w:type="dxa"/>
            <w:vMerge/>
          </w:tcPr>
          <w:p w14:paraId="136BB5A0" w14:textId="77777777" w:rsidR="004470EF" w:rsidRPr="002E6533" w:rsidRDefault="004470EF"/>
        </w:tc>
        <w:tc>
          <w:tcPr>
            <w:tcW w:w="2613" w:type="dxa"/>
          </w:tcPr>
          <w:p w14:paraId="26237A37" w14:textId="77777777" w:rsidR="004470EF" w:rsidRPr="002E6533" w:rsidRDefault="00000000">
            <w:pPr>
              <w:pStyle w:val="Compact"/>
            </w:pPr>
            <w:r w:rsidRPr="002E6533">
              <w:t>Gerenciamento de ESG</w:t>
            </w:r>
          </w:p>
        </w:tc>
        <w:tc>
          <w:tcPr>
            <w:tcW w:w="2613" w:type="dxa"/>
            <w:vMerge/>
          </w:tcPr>
          <w:p w14:paraId="3A146793" w14:textId="77777777" w:rsidR="004470EF" w:rsidRPr="002E6533" w:rsidRDefault="004470EF"/>
        </w:tc>
      </w:tr>
      <w:tr w:rsidR="004470EF" w:rsidRPr="002E6533" w14:paraId="62B84D39" w14:textId="77777777">
        <w:tc>
          <w:tcPr>
            <w:tcW w:w="2613" w:type="dxa"/>
          </w:tcPr>
          <w:p w14:paraId="2369440A" w14:textId="77777777" w:rsidR="004470EF" w:rsidRPr="002E6533" w:rsidRDefault="00000000">
            <w:pPr>
              <w:pStyle w:val="Compact"/>
            </w:pPr>
            <w:r w:rsidRPr="002E6533">
              <w:t>Respostas do tópico relevante</w:t>
            </w:r>
          </w:p>
        </w:tc>
        <w:tc>
          <w:tcPr>
            <w:tcW w:w="2613" w:type="dxa"/>
          </w:tcPr>
          <w:p w14:paraId="1863F69F" w14:textId="77777777" w:rsidR="004470EF" w:rsidRPr="002E6533" w:rsidRDefault="00000000">
            <w:pPr>
              <w:pStyle w:val="Compact"/>
            </w:pPr>
            <w:r w:rsidRPr="002E6533">
              <w:t>Gerenciamento de ESG</w:t>
            </w:r>
          </w:p>
        </w:tc>
        <w:tc>
          <w:tcPr>
            <w:tcW w:w="2613" w:type="dxa"/>
            <w:vMerge/>
          </w:tcPr>
          <w:p w14:paraId="4DF8F413" w14:textId="77777777" w:rsidR="004470EF" w:rsidRPr="002E6533" w:rsidRDefault="004470EF"/>
        </w:tc>
      </w:tr>
      <w:tr w:rsidR="004470EF" w:rsidRPr="002E6533" w14:paraId="20AEB9F4" w14:textId="77777777">
        <w:tc>
          <w:tcPr>
            <w:tcW w:w="2613" w:type="dxa"/>
            <w:vMerge w:val="restart"/>
          </w:tcPr>
          <w:p w14:paraId="5377791E" w14:textId="77777777" w:rsidR="004470EF" w:rsidRPr="002E6533" w:rsidRDefault="00000000">
            <w:pPr>
              <w:pStyle w:val="Compact"/>
            </w:pPr>
            <w:r w:rsidRPr="002E6533">
              <w:t>Campanha de avaliação de materialidade</w:t>
            </w:r>
          </w:p>
        </w:tc>
        <w:tc>
          <w:tcPr>
            <w:tcW w:w="2613" w:type="dxa"/>
          </w:tcPr>
          <w:p w14:paraId="296E65F1" w14:textId="77777777" w:rsidR="004470EF" w:rsidRPr="002E6533" w:rsidRDefault="00000000">
            <w:pPr>
              <w:pStyle w:val="Compact"/>
            </w:pPr>
            <w:r w:rsidRPr="002E6533">
              <w:t>Calculadora de dupla materialidade de ESG</w:t>
            </w:r>
          </w:p>
        </w:tc>
        <w:tc>
          <w:tcPr>
            <w:tcW w:w="2613" w:type="dxa"/>
            <w:vMerge/>
          </w:tcPr>
          <w:p w14:paraId="0B499390" w14:textId="77777777" w:rsidR="004470EF" w:rsidRPr="002E6533" w:rsidRDefault="004470EF"/>
        </w:tc>
      </w:tr>
      <w:tr w:rsidR="004470EF" w:rsidRPr="002E6533" w14:paraId="2121A1AB" w14:textId="77777777">
        <w:tc>
          <w:tcPr>
            <w:tcW w:w="2613" w:type="dxa"/>
            <w:vMerge/>
          </w:tcPr>
          <w:p w14:paraId="6A2099C8" w14:textId="77777777" w:rsidR="004470EF" w:rsidRPr="002E6533" w:rsidRDefault="004470EF"/>
        </w:tc>
        <w:tc>
          <w:tcPr>
            <w:tcW w:w="2613" w:type="dxa"/>
          </w:tcPr>
          <w:p w14:paraId="7FB88D2E" w14:textId="77777777" w:rsidR="004470EF" w:rsidRPr="002E6533" w:rsidRDefault="00000000">
            <w:pPr>
              <w:pStyle w:val="Compact"/>
            </w:pPr>
            <w:r w:rsidRPr="002E6533">
              <w:t>Gerenciamento de ESG</w:t>
            </w:r>
          </w:p>
        </w:tc>
        <w:tc>
          <w:tcPr>
            <w:tcW w:w="2613" w:type="dxa"/>
            <w:vMerge/>
          </w:tcPr>
          <w:p w14:paraId="660D23C1" w14:textId="77777777" w:rsidR="004470EF" w:rsidRPr="002E6533" w:rsidRDefault="004470EF"/>
        </w:tc>
      </w:tr>
      <w:tr w:rsidR="004470EF" w:rsidRPr="002E6533" w14:paraId="4E4DB8B5" w14:textId="77777777">
        <w:tc>
          <w:tcPr>
            <w:tcW w:w="2613" w:type="dxa"/>
          </w:tcPr>
          <w:p w14:paraId="2243EEF2" w14:textId="77777777" w:rsidR="004470EF" w:rsidRPr="002E6533" w:rsidRDefault="00000000">
            <w:pPr>
              <w:pStyle w:val="Compact"/>
            </w:pPr>
            <w:r w:rsidRPr="002E6533">
              <w:t>Pesquisa de identificação do provedor de métricas</w:t>
            </w:r>
          </w:p>
        </w:tc>
        <w:tc>
          <w:tcPr>
            <w:tcW w:w="2613" w:type="dxa"/>
          </w:tcPr>
          <w:p w14:paraId="23327AE1" w14:textId="77777777" w:rsidR="004470EF" w:rsidRPr="002E6533" w:rsidRDefault="00000000">
            <w:pPr>
              <w:pStyle w:val="Compact"/>
            </w:pPr>
            <w:r w:rsidRPr="002E6533">
              <w:t>Gerenciamento de ESG</w:t>
            </w:r>
          </w:p>
        </w:tc>
        <w:tc>
          <w:tcPr>
            <w:tcW w:w="2613" w:type="dxa"/>
            <w:vMerge/>
          </w:tcPr>
          <w:p w14:paraId="62A0CFB8" w14:textId="77777777" w:rsidR="004470EF" w:rsidRPr="002E6533" w:rsidRDefault="004470EF"/>
        </w:tc>
      </w:tr>
      <w:tr w:rsidR="004470EF" w:rsidRPr="002E6533" w14:paraId="242C12D1" w14:textId="77777777">
        <w:tc>
          <w:tcPr>
            <w:tcW w:w="2613" w:type="dxa"/>
          </w:tcPr>
          <w:p w14:paraId="16B3E30E" w14:textId="77777777" w:rsidR="004470EF" w:rsidRPr="002E6533" w:rsidRDefault="00000000">
            <w:pPr>
              <w:pStyle w:val="Compact"/>
            </w:pPr>
            <w:r w:rsidRPr="002E6533">
              <w:t>Métricas</w:t>
            </w:r>
          </w:p>
        </w:tc>
        <w:tc>
          <w:tcPr>
            <w:tcW w:w="2613" w:type="dxa"/>
            <w:vMerge w:val="restart"/>
          </w:tcPr>
          <w:p w14:paraId="0E1A47C3" w14:textId="77777777" w:rsidR="004470EF" w:rsidRPr="002E6533" w:rsidRDefault="00000000">
            <w:pPr>
              <w:pStyle w:val="Compact"/>
            </w:pPr>
            <w:r w:rsidRPr="002E6533">
              <w:t>Key Indicator Management</w:t>
            </w:r>
          </w:p>
        </w:tc>
        <w:tc>
          <w:tcPr>
            <w:tcW w:w="2613" w:type="dxa"/>
            <w:vMerge w:val="restart"/>
          </w:tcPr>
          <w:p w14:paraId="213FB5BF" w14:textId="77777777" w:rsidR="004470EF" w:rsidRPr="002E6533" w:rsidRDefault="004470EF">
            <w:pPr>
              <w:pStyle w:val="Compact"/>
            </w:pPr>
            <w:hyperlink r:id="rId1167">
              <w:r w:rsidRPr="002E6533">
                <w:rPr>
                  <w:rStyle w:val="Hyperlink"/>
                </w:rPr>
                <w:t>Ajuda do Gerenciamento do risco operacional e empresarial</w:t>
              </w:r>
            </w:hyperlink>
          </w:p>
        </w:tc>
      </w:tr>
      <w:tr w:rsidR="004470EF" w:rsidRPr="002E6533" w14:paraId="29A2A9F6" w14:textId="77777777">
        <w:tc>
          <w:tcPr>
            <w:tcW w:w="2613" w:type="dxa"/>
          </w:tcPr>
          <w:p w14:paraId="49DA98C4" w14:textId="77777777" w:rsidR="004470EF" w:rsidRPr="002E6533" w:rsidRDefault="00000000">
            <w:pPr>
              <w:pStyle w:val="Compact"/>
            </w:pPr>
            <w:r w:rsidRPr="002E6533">
              <w:t>Biblioteca de medidas</w:t>
            </w:r>
          </w:p>
        </w:tc>
        <w:tc>
          <w:tcPr>
            <w:tcW w:w="2613" w:type="dxa"/>
            <w:vMerge/>
          </w:tcPr>
          <w:p w14:paraId="622383EC" w14:textId="77777777" w:rsidR="004470EF" w:rsidRPr="002E6533" w:rsidRDefault="004470EF"/>
        </w:tc>
        <w:tc>
          <w:tcPr>
            <w:tcW w:w="2613" w:type="dxa"/>
            <w:vMerge/>
          </w:tcPr>
          <w:p w14:paraId="0788E415" w14:textId="77777777" w:rsidR="004470EF" w:rsidRPr="002E6533" w:rsidRDefault="004470EF"/>
        </w:tc>
      </w:tr>
      <w:tr w:rsidR="004470EF" w:rsidRPr="002E6533" w14:paraId="3446293E" w14:textId="77777777">
        <w:tc>
          <w:tcPr>
            <w:tcW w:w="2613" w:type="dxa"/>
          </w:tcPr>
          <w:p w14:paraId="605EFBE9" w14:textId="77777777" w:rsidR="004470EF" w:rsidRPr="002E6533" w:rsidRDefault="00000000">
            <w:pPr>
              <w:pStyle w:val="Compact"/>
            </w:pPr>
            <w:r w:rsidRPr="002E6533">
              <w:t>Resultados das medidas</w:t>
            </w:r>
          </w:p>
        </w:tc>
        <w:tc>
          <w:tcPr>
            <w:tcW w:w="2613" w:type="dxa"/>
            <w:vMerge/>
          </w:tcPr>
          <w:p w14:paraId="36F306AB" w14:textId="77777777" w:rsidR="004470EF" w:rsidRPr="002E6533" w:rsidRDefault="004470EF"/>
        </w:tc>
        <w:tc>
          <w:tcPr>
            <w:tcW w:w="2613" w:type="dxa"/>
            <w:vMerge/>
          </w:tcPr>
          <w:p w14:paraId="24538C9D" w14:textId="77777777" w:rsidR="004470EF" w:rsidRPr="002E6533" w:rsidRDefault="004470EF"/>
        </w:tc>
      </w:tr>
      <w:tr w:rsidR="004470EF" w:rsidRPr="002E6533" w14:paraId="0220CF31" w14:textId="77777777">
        <w:tc>
          <w:tcPr>
            <w:tcW w:w="2613" w:type="dxa"/>
            <w:vMerge w:val="restart"/>
          </w:tcPr>
          <w:p w14:paraId="02A910EF" w14:textId="77777777" w:rsidR="004470EF" w:rsidRPr="002E6533" w:rsidRDefault="00000000">
            <w:pPr>
              <w:pStyle w:val="Compact"/>
            </w:pPr>
            <w:r w:rsidRPr="002E6533">
              <w:t>Marcos</w:t>
            </w:r>
          </w:p>
        </w:tc>
        <w:tc>
          <w:tcPr>
            <w:tcW w:w="2613" w:type="dxa"/>
          </w:tcPr>
          <w:p w14:paraId="2AFB5966" w14:textId="77777777" w:rsidR="004470EF" w:rsidRPr="002E6533" w:rsidRDefault="00000000">
            <w:pPr>
              <w:pStyle w:val="Compact"/>
            </w:pPr>
            <w:r w:rsidRPr="002E6533">
              <w:t>Monitoramento contínuo</w:t>
            </w:r>
          </w:p>
        </w:tc>
        <w:tc>
          <w:tcPr>
            <w:tcW w:w="2613" w:type="dxa"/>
            <w:vMerge w:val="restart"/>
          </w:tcPr>
          <w:p w14:paraId="07A156DB" w14:textId="77777777" w:rsidR="004470EF" w:rsidRPr="002E6533" w:rsidRDefault="004470EF">
            <w:pPr>
              <w:pStyle w:val="Corpodetexto"/>
            </w:pPr>
            <w:hyperlink r:id="rId1168">
              <w:r w:rsidRPr="002E6533">
                <w:rPr>
                  <w:rStyle w:val="Hyperlink"/>
                </w:rPr>
                <w:t>Ajuda do setor público</w:t>
              </w:r>
            </w:hyperlink>
          </w:p>
          <w:p w14:paraId="538DCDE6" w14:textId="77777777" w:rsidR="004470EF" w:rsidRPr="002E6533" w:rsidRDefault="00000000">
            <w:pPr>
              <w:pStyle w:val="Corpodetexto"/>
            </w:pPr>
            <w:r w:rsidRPr="002E6533">
              <w:t> </w:t>
            </w:r>
          </w:p>
        </w:tc>
      </w:tr>
      <w:tr w:rsidR="004470EF" w:rsidRPr="002E6533" w14:paraId="31507E12" w14:textId="77777777">
        <w:trPr>
          <w:trHeight w:val="493"/>
        </w:trPr>
        <w:tc>
          <w:tcPr>
            <w:tcW w:w="2613" w:type="dxa"/>
            <w:vMerge/>
          </w:tcPr>
          <w:p w14:paraId="3FB94E16" w14:textId="77777777" w:rsidR="004470EF" w:rsidRPr="002E6533" w:rsidRDefault="004470EF"/>
        </w:tc>
        <w:tc>
          <w:tcPr>
            <w:tcW w:w="2613" w:type="dxa"/>
            <w:vMerge w:val="restart"/>
          </w:tcPr>
          <w:p w14:paraId="42F5802E" w14:textId="77777777" w:rsidR="004470EF" w:rsidRPr="002E6533" w:rsidRDefault="00000000">
            <w:pPr>
              <w:pStyle w:val="Compact"/>
            </w:pPr>
            <w:r w:rsidRPr="002E6533">
              <w:t>Gestão POA&amp;M</w:t>
            </w:r>
          </w:p>
        </w:tc>
        <w:tc>
          <w:tcPr>
            <w:tcW w:w="2613" w:type="dxa"/>
            <w:vMerge/>
          </w:tcPr>
          <w:p w14:paraId="5F433B8D" w14:textId="77777777" w:rsidR="004470EF" w:rsidRPr="002E6533" w:rsidRDefault="004470EF"/>
        </w:tc>
      </w:tr>
      <w:tr w:rsidR="004470EF" w:rsidRPr="002E6533" w14:paraId="7167F548" w14:textId="77777777">
        <w:tc>
          <w:tcPr>
            <w:tcW w:w="2613" w:type="dxa"/>
          </w:tcPr>
          <w:p w14:paraId="780136F4" w14:textId="77777777" w:rsidR="004470EF" w:rsidRPr="002E6533" w:rsidRDefault="00000000">
            <w:pPr>
              <w:pStyle w:val="Compact"/>
            </w:pPr>
            <w:r w:rsidRPr="002E6533">
              <w:t>Missões</w:t>
            </w:r>
          </w:p>
        </w:tc>
        <w:tc>
          <w:tcPr>
            <w:tcW w:w="2613" w:type="dxa"/>
            <w:vMerge/>
          </w:tcPr>
          <w:p w14:paraId="61A6143E" w14:textId="77777777" w:rsidR="004470EF" w:rsidRPr="002E6533" w:rsidRDefault="004470EF"/>
        </w:tc>
        <w:tc>
          <w:tcPr>
            <w:tcW w:w="2613" w:type="dxa"/>
            <w:vMerge/>
          </w:tcPr>
          <w:p w14:paraId="3B63740D" w14:textId="77777777" w:rsidR="004470EF" w:rsidRPr="002E6533" w:rsidRDefault="004470EF"/>
        </w:tc>
      </w:tr>
      <w:tr w:rsidR="004470EF" w:rsidRPr="002E6533" w14:paraId="71D50E65" w14:textId="77777777">
        <w:tc>
          <w:tcPr>
            <w:tcW w:w="2613" w:type="dxa"/>
          </w:tcPr>
          <w:p w14:paraId="3C39ADD6" w14:textId="77777777" w:rsidR="004470EF" w:rsidRPr="002E6533" w:rsidRDefault="00000000">
            <w:pPr>
              <w:pStyle w:val="Compact"/>
            </w:pPr>
            <w:r w:rsidRPr="002E6533">
              <w:t>Certificação de modelo</w:t>
            </w:r>
          </w:p>
        </w:tc>
        <w:tc>
          <w:tcPr>
            <w:tcW w:w="2613" w:type="dxa"/>
            <w:vMerge w:val="restart"/>
          </w:tcPr>
          <w:p w14:paraId="0BCECD20" w14:textId="77777777" w:rsidR="004470EF" w:rsidRPr="002E6533" w:rsidRDefault="00000000">
            <w:pPr>
              <w:pStyle w:val="Compact"/>
            </w:pPr>
            <w:r w:rsidRPr="002E6533">
              <w:t>Governança de IA</w:t>
            </w:r>
          </w:p>
        </w:tc>
        <w:tc>
          <w:tcPr>
            <w:tcW w:w="2613" w:type="dxa"/>
            <w:vMerge w:val="restart"/>
          </w:tcPr>
          <w:p w14:paraId="17A00B0F" w14:textId="77777777" w:rsidR="004470EF" w:rsidRPr="002E6533" w:rsidRDefault="00000000">
            <w:pPr>
              <w:pStyle w:val="Compact"/>
            </w:pPr>
            <w:r w:rsidRPr="002E6533">
              <w:t>Ajuda de Governança de IA</w:t>
            </w:r>
          </w:p>
        </w:tc>
      </w:tr>
      <w:tr w:rsidR="004470EF" w:rsidRPr="002E6533" w14:paraId="5BF0B02F" w14:textId="77777777">
        <w:tc>
          <w:tcPr>
            <w:tcW w:w="2613" w:type="dxa"/>
          </w:tcPr>
          <w:p w14:paraId="159631A1" w14:textId="77777777" w:rsidR="004470EF" w:rsidRPr="002E6533" w:rsidRDefault="00000000">
            <w:pPr>
              <w:pStyle w:val="Compact"/>
            </w:pPr>
            <w:r w:rsidRPr="002E6533">
              <w:t>Solicitações de alteração de modelo</w:t>
            </w:r>
          </w:p>
        </w:tc>
        <w:tc>
          <w:tcPr>
            <w:tcW w:w="2613" w:type="dxa"/>
            <w:vMerge/>
          </w:tcPr>
          <w:p w14:paraId="3DFAA78F" w14:textId="77777777" w:rsidR="004470EF" w:rsidRPr="002E6533" w:rsidRDefault="004470EF"/>
        </w:tc>
        <w:tc>
          <w:tcPr>
            <w:tcW w:w="2613" w:type="dxa"/>
            <w:vMerge/>
          </w:tcPr>
          <w:p w14:paraId="53FAEA05" w14:textId="77777777" w:rsidR="004470EF" w:rsidRPr="002E6533" w:rsidRDefault="004470EF"/>
        </w:tc>
      </w:tr>
      <w:tr w:rsidR="004470EF" w:rsidRPr="002E6533" w14:paraId="1F8A7DF6" w14:textId="77777777">
        <w:tc>
          <w:tcPr>
            <w:tcW w:w="2613" w:type="dxa"/>
          </w:tcPr>
          <w:p w14:paraId="3BA3EA45" w14:textId="77777777" w:rsidR="004470EF" w:rsidRPr="002E6533" w:rsidRDefault="00000000">
            <w:pPr>
              <w:pStyle w:val="Compact"/>
            </w:pPr>
            <w:r w:rsidRPr="002E6533">
              <w:t>Inventário de modelos</w:t>
            </w:r>
          </w:p>
        </w:tc>
        <w:tc>
          <w:tcPr>
            <w:tcW w:w="2613" w:type="dxa"/>
            <w:vMerge/>
          </w:tcPr>
          <w:p w14:paraId="1A5F21D3" w14:textId="77777777" w:rsidR="004470EF" w:rsidRPr="002E6533" w:rsidRDefault="004470EF"/>
        </w:tc>
        <w:tc>
          <w:tcPr>
            <w:tcW w:w="2613" w:type="dxa"/>
            <w:vMerge/>
          </w:tcPr>
          <w:p w14:paraId="4EA15D70" w14:textId="77777777" w:rsidR="004470EF" w:rsidRPr="002E6533" w:rsidRDefault="004470EF"/>
        </w:tc>
      </w:tr>
      <w:tr w:rsidR="004470EF" w:rsidRPr="002E6533" w14:paraId="4C885DAF" w14:textId="77777777">
        <w:tc>
          <w:tcPr>
            <w:tcW w:w="2613" w:type="dxa"/>
          </w:tcPr>
          <w:p w14:paraId="1F0F0BE7" w14:textId="77777777" w:rsidR="004470EF" w:rsidRPr="002E6533" w:rsidRDefault="00000000">
            <w:pPr>
              <w:pStyle w:val="Compact"/>
            </w:pPr>
            <w:r w:rsidRPr="002E6533">
              <w:t>Validação do modelo</w:t>
            </w:r>
          </w:p>
        </w:tc>
        <w:tc>
          <w:tcPr>
            <w:tcW w:w="2613" w:type="dxa"/>
            <w:vMerge/>
          </w:tcPr>
          <w:p w14:paraId="1F4865FA" w14:textId="77777777" w:rsidR="004470EF" w:rsidRPr="002E6533" w:rsidRDefault="004470EF"/>
        </w:tc>
        <w:tc>
          <w:tcPr>
            <w:tcW w:w="2613" w:type="dxa"/>
            <w:vMerge/>
          </w:tcPr>
          <w:p w14:paraId="377CDF1E" w14:textId="77777777" w:rsidR="004470EF" w:rsidRPr="002E6533" w:rsidRDefault="004470EF"/>
        </w:tc>
      </w:tr>
      <w:tr w:rsidR="004470EF" w:rsidRPr="002E6533" w14:paraId="33061EBE" w14:textId="77777777">
        <w:tc>
          <w:tcPr>
            <w:tcW w:w="2613" w:type="dxa"/>
          </w:tcPr>
          <w:p w14:paraId="267EEFF9" w14:textId="77777777" w:rsidR="004470EF" w:rsidRPr="002E6533" w:rsidRDefault="00000000">
            <w:pPr>
              <w:pStyle w:val="Compact"/>
            </w:pPr>
            <w:r w:rsidRPr="002E6533">
              <w:t xml:space="preserve"> Biblioteca de Avisos e Consentimento</w:t>
            </w:r>
          </w:p>
        </w:tc>
        <w:tc>
          <w:tcPr>
            <w:tcW w:w="2613" w:type="dxa"/>
          </w:tcPr>
          <w:p w14:paraId="6EC8DE6C" w14:textId="77777777" w:rsidR="004470EF" w:rsidRPr="002E6533" w:rsidRDefault="00000000">
            <w:pPr>
              <w:pStyle w:val="Compact"/>
            </w:pPr>
            <w:r w:rsidRPr="002E6533">
              <w:t>Governança de Dados</w:t>
            </w:r>
          </w:p>
        </w:tc>
        <w:tc>
          <w:tcPr>
            <w:tcW w:w="2613" w:type="dxa"/>
          </w:tcPr>
          <w:p w14:paraId="2B09D391" w14:textId="77777777" w:rsidR="004470EF" w:rsidRPr="002E6533" w:rsidRDefault="004470EF">
            <w:pPr>
              <w:pStyle w:val="Compact"/>
            </w:pPr>
            <w:hyperlink r:id="rId1169">
              <w:r w:rsidRPr="002E6533">
                <w:rPr>
                  <w:rStyle w:val="Hyperlink"/>
                </w:rPr>
                <w:t>Ajuda de conformidade normativa e corporativa</w:t>
              </w:r>
            </w:hyperlink>
          </w:p>
        </w:tc>
      </w:tr>
      <w:tr w:rsidR="004470EF" w:rsidRPr="002E6533" w14:paraId="0C29A237" w14:textId="77777777">
        <w:tc>
          <w:tcPr>
            <w:tcW w:w="2613" w:type="dxa"/>
            <w:vMerge w:val="restart"/>
          </w:tcPr>
          <w:p w14:paraId="0CD63A4A" w14:textId="77777777" w:rsidR="004470EF" w:rsidRPr="002E6533" w:rsidRDefault="00000000">
            <w:pPr>
              <w:pStyle w:val="Corpodetexto"/>
            </w:pPr>
            <w:r w:rsidRPr="002E6533">
              <w:t>Histórico de notificações</w:t>
            </w:r>
          </w:p>
          <w:p w14:paraId="1186E581" w14:textId="77777777" w:rsidR="004470EF" w:rsidRPr="002E6533" w:rsidRDefault="00000000">
            <w:pPr>
              <w:pStyle w:val="Corpodetexto"/>
            </w:pPr>
            <w:r w:rsidRPr="002E6533">
              <w:t> </w:t>
            </w:r>
          </w:p>
        </w:tc>
        <w:tc>
          <w:tcPr>
            <w:tcW w:w="2613" w:type="dxa"/>
          </w:tcPr>
          <w:p w14:paraId="7F1F3750" w14:textId="77777777" w:rsidR="004470EF" w:rsidRPr="002E6533" w:rsidRDefault="00000000">
            <w:pPr>
              <w:pStyle w:val="Compact"/>
            </w:pPr>
            <w:r w:rsidRPr="002E6533">
              <w:t>Gerenciamento de crises</w:t>
            </w:r>
          </w:p>
        </w:tc>
        <w:tc>
          <w:tcPr>
            <w:tcW w:w="2613" w:type="dxa"/>
          </w:tcPr>
          <w:p w14:paraId="6B99F3C4" w14:textId="77777777" w:rsidR="004470EF" w:rsidRPr="002E6533" w:rsidRDefault="004470EF">
            <w:pPr>
              <w:pStyle w:val="Compact"/>
            </w:pPr>
            <w:hyperlink r:id="rId1170">
              <w:r w:rsidRPr="002E6533">
                <w:rPr>
                  <w:rStyle w:val="Hyperlink"/>
                </w:rPr>
                <w:t>Gerenciamento de resiliência</w:t>
              </w:r>
            </w:hyperlink>
          </w:p>
        </w:tc>
      </w:tr>
      <w:tr w:rsidR="004470EF" w:rsidRPr="002E6533" w14:paraId="21663525" w14:textId="77777777">
        <w:tc>
          <w:tcPr>
            <w:tcW w:w="2613" w:type="dxa"/>
            <w:vMerge/>
          </w:tcPr>
          <w:p w14:paraId="3440BCC5" w14:textId="77777777" w:rsidR="004470EF" w:rsidRPr="002E6533" w:rsidRDefault="004470EF"/>
        </w:tc>
        <w:tc>
          <w:tcPr>
            <w:tcW w:w="2613" w:type="dxa"/>
          </w:tcPr>
          <w:p w14:paraId="3296B286" w14:textId="77777777" w:rsidR="004470EF" w:rsidRPr="002E6533" w:rsidRDefault="00000000">
            <w:pPr>
              <w:pStyle w:val="Compact"/>
            </w:pPr>
            <w:r w:rsidRPr="002E6533">
              <w:t>Cyber Incident &amp; Breach Response</w:t>
            </w:r>
          </w:p>
        </w:tc>
        <w:tc>
          <w:tcPr>
            <w:tcW w:w="2613" w:type="dxa"/>
          </w:tcPr>
          <w:p w14:paraId="5A4B9A2A" w14:textId="77777777" w:rsidR="004470EF" w:rsidRPr="002E6533" w:rsidRDefault="004470EF">
            <w:pPr>
              <w:pStyle w:val="Compact"/>
            </w:pPr>
            <w:hyperlink r:id="rId1171">
              <w:r w:rsidRPr="002E6533">
                <w:rPr>
                  <w:rStyle w:val="Hyperlink"/>
                </w:rPr>
                <w:t>Ajuda do Gerenciamento de riscos de TI e segurança</w:t>
              </w:r>
            </w:hyperlink>
          </w:p>
        </w:tc>
      </w:tr>
      <w:tr w:rsidR="004470EF" w:rsidRPr="002E6533" w14:paraId="360280A2" w14:textId="77777777">
        <w:tc>
          <w:tcPr>
            <w:tcW w:w="2613" w:type="dxa"/>
            <w:vMerge w:val="restart"/>
          </w:tcPr>
          <w:p w14:paraId="691197E4" w14:textId="77777777" w:rsidR="004470EF" w:rsidRPr="002E6533" w:rsidRDefault="00000000">
            <w:pPr>
              <w:pStyle w:val="Corpodetexto"/>
            </w:pPr>
            <w:r w:rsidRPr="002E6533">
              <w:lastRenderedPageBreak/>
              <w:t>Notificações e fluxogramas</w:t>
            </w:r>
          </w:p>
          <w:p w14:paraId="62FD02A8" w14:textId="77777777" w:rsidR="004470EF" w:rsidRPr="002E6533" w:rsidRDefault="00000000">
            <w:pPr>
              <w:pStyle w:val="Corpodetexto"/>
            </w:pPr>
            <w:r w:rsidRPr="002E6533">
              <w:t> </w:t>
            </w:r>
          </w:p>
        </w:tc>
        <w:tc>
          <w:tcPr>
            <w:tcW w:w="2613" w:type="dxa"/>
          </w:tcPr>
          <w:p w14:paraId="1F5BD866" w14:textId="77777777" w:rsidR="004470EF" w:rsidRPr="002E6533" w:rsidRDefault="00000000">
            <w:pPr>
              <w:pStyle w:val="Compact"/>
            </w:pPr>
            <w:r w:rsidRPr="002E6533">
              <w:t>Business Continuity &amp; IT Disaster Recovery Planning</w:t>
            </w:r>
          </w:p>
        </w:tc>
        <w:tc>
          <w:tcPr>
            <w:tcW w:w="2613" w:type="dxa"/>
          </w:tcPr>
          <w:p w14:paraId="21899414" w14:textId="77777777" w:rsidR="004470EF" w:rsidRPr="002E6533" w:rsidRDefault="004470EF">
            <w:pPr>
              <w:pStyle w:val="Compact"/>
            </w:pPr>
            <w:hyperlink r:id="rId1172">
              <w:r w:rsidRPr="002E6533">
                <w:rPr>
                  <w:rStyle w:val="Hyperlink"/>
                </w:rPr>
                <w:t>Gerenciamento de resiliência</w:t>
              </w:r>
            </w:hyperlink>
          </w:p>
        </w:tc>
      </w:tr>
      <w:tr w:rsidR="004470EF" w:rsidRPr="002E6533" w14:paraId="27CCBE86" w14:textId="77777777">
        <w:tc>
          <w:tcPr>
            <w:tcW w:w="2613" w:type="dxa"/>
            <w:vMerge/>
          </w:tcPr>
          <w:p w14:paraId="190D97A1" w14:textId="77777777" w:rsidR="004470EF" w:rsidRPr="002E6533" w:rsidRDefault="004470EF"/>
        </w:tc>
        <w:tc>
          <w:tcPr>
            <w:tcW w:w="2613" w:type="dxa"/>
          </w:tcPr>
          <w:p w14:paraId="397EA79F" w14:textId="77777777" w:rsidR="004470EF" w:rsidRPr="002E6533" w:rsidRDefault="00000000">
            <w:pPr>
              <w:pStyle w:val="Compact"/>
            </w:pPr>
            <w:r w:rsidRPr="002E6533">
              <w:t>Cyber Incident &amp; Breach Response</w:t>
            </w:r>
          </w:p>
        </w:tc>
        <w:tc>
          <w:tcPr>
            <w:tcW w:w="2613" w:type="dxa"/>
          </w:tcPr>
          <w:p w14:paraId="4AF15813" w14:textId="77777777" w:rsidR="004470EF" w:rsidRPr="002E6533" w:rsidRDefault="004470EF">
            <w:pPr>
              <w:pStyle w:val="Compact"/>
            </w:pPr>
            <w:hyperlink r:id="rId1173">
              <w:r w:rsidRPr="002E6533">
                <w:rPr>
                  <w:rStyle w:val="Hyperlink"/>
                </w:rPr>
                <w:t>Ajuda do Gerenciamento de riscos de TI e segurança</w:t>
              </w:r>
            </w:hyperlink>
          </w:p>
        </w:tc>
      </w:tr>
      <w:tr w:rsidR="004470EF" w:rsidRPr="002E6533" w14:paraId="6A64AA10" w14:textId="77777777">
        <w:tc>
          <w:tcPr>
            <w:tcW w:w="2613" w:type="dxa"/>
            <w:vMerge w:val="restart"/>
          </w:tcPr>
          <w:p w14:paraId="74B5EA8D" w14:textId="77777777" w:rsidR="004470EF" w:rsidRPr="002E6533" w:rsidRDefault="00000000">
            <w:pPr>
              <w:pStyle w:val="Corpodetexto"/>
            </w:pPr>
            <w:r w:rsidRPr="002E6533">
              <w:t xml:space="preserve"> Escritório</w:t>
            </w:r>
          </w:p>
          <w:p w14:paraId="01F41531" w14:textId="77777777" w:rsidR="004470EF" w:rsidRPr="002E6533" w:rsidRDefault="00000000">
            <w:pPr>
              <w:pStyle w:val="Corpodetexto"/>
            </w:pPr>
            <w:r w:rsidRPr="002E6533">
              <w:t> </w:t>
            </w:r>
          </w:p>
        </w:tc>
        <w:tc>
          <w:tcPr>
            <w:tcW w:w="2613" w:type="dxa"/>
          </w:tcPr>
          <w:p w14:paraId="0BDDB6EB" w14:textId="77777777" w:rsidR="004470EF" w:rsidRPr="002E6533" w:rsidRDefault="00000000">
            <w:pPr>
              <w:pStyle w:val="Compact"/>
            </w:pPr>
            <w:r w:rsidRPr="002E6533">
              <w:t>Avaliações e autorização</w:t>
            </w:r>
          </w:p>
        </w:tc>
        <w:tc>
          <w:tcPr>
            <w:tcW w:w="2613" w:type="dxa"/>
            <w:vMerge w:val="restart"/>
          </w:tcPr>
          <w:p w14:paraId="53BF1F1A" w14:textId="77777777" w:rsidR="004470EF" w:rsidRPr="002E6533" w:rsidRDefault="004470EF">
            <w:pPr>
              <w:pStyle w:val="Corpodetexto"/>
            </w:pPr>
            <w:hyperlink r:id="rId1174">
              <w:r w:rsidRPr="002E6533">
                <w:rPr>
                  <w:rStyle w:val="Hyperlink"/>
                </w:rPr>
                <w:t>Ajuda do setor público</w:t>
              </w:r>
            </w:hyperlink>
          </w:p>
          <w:p w14:paraId="66190F16" w14:textId="77777777" w:rsidR="004470EF" w:rsidRPr="002E6533" w:rsidRDefault="00000000">
            <w:pPr>
              <w:pStyle w:val="Corpodetexto"/>
            </w:pPr>
            <w:r w:rsidRPr="002E6533">
              <w:t> </w:t>
            </w:r>
          </w:p>
        </w:tc>
      </w:tr>
      <w:tr w:rsidR="004470EF" w:rsidRPr="002E6533" w14:paraId="67944676" w14:textId="77777777">
        <w:tc>
          <w:tcPr>
            <w:tcW w:w="2613" w:type="dxa"/>
            <w:vMerge/>
          </w:tcPr>
          <w:p w14:paraId="32DD174F" w14:textId="77777777" w:rsidR="004470EF" w:rsidRPr="002E6533" w:rsidRDefault="004470EF"/>
        </w:tc>
        <w:tc>
          <w:tcPr>
            <w:tcW w:w="2613" w:type="dxa"/>
          </w:tcPr>
          <w:p w14:paraId="66D3EFF6" w14:textId="77777777" w:rsidR="004470EF" w:rsidRPr="002E6533" w:rsidRDefault="00000000">
            <w:pPr>
              <w:pStyle w:val="Compact"/>
            </w:pPr>
            <w:r w:rsidRPr="002E6533">
              <w:t>Monitoramento contínuo</w:t>
            </w:r>
          </w:p>
        </w:tc>
        <w:tc>
          <w:tcPr>
            <w:tcW w:w="2613" w:type="dxa"/>
            <w:vMerge/>
          </w:tcPr>
          <w:p w14:paraId="6BA9AE65" w14:textId="77777777" w:rsidR="004470EF" w:rsidRPr="002E6533" w:rsidRDefault="004470EF"/>
        </w:tc>
      </w:tr>
      <w:tr w:rsidR="004470EF" w:rsidRPr="002E6533" w14:paraId="37FD1063" w14:textId="77777777">
        <w:tc>
          <w:tcPr>
            <w:tcW w:w="2613" w:type="dxa"/>
          </w:tcPr>
          <w:p w14:paraId="3E5FFAC1" w14:textId="77777777" w:rsidR="004470EF" w:rsidRPr="002E6533" w:rsidRDefault="00000000">
            <w:pPr>
              <w:pStyle w:val="Compact"/>
            </w:pPr>
            <w:r w:rsidRPr="002E6533">
              <w:t>Pacote de teste de eficiência operacional</w:t>
            </w:r>
          </w:p>
        </w:tc>
        <w:tc>
          <w:tcPr>
            <w:tcW w:w="2613" w:type="dxa"/>
          </w:tcPr>
          <w:p w14:paraId="03238872" w14:textId="77777777" w:rsidR="004470EF" w:rsidRPr="002E6533" w:rsidRDefault="00000000">
            <w:pPr>
              <w:pStyle w:val="Compact"/>
            </w:pPr>
            <w:r w:rsidRPr="002E6533">
              <w:t>Monitoramento de controles financeiros</w:t>
            </w:r>
          </w:p>
        </w:tc>
        <w:tc>
          <w:tcPr>
            <w:tcW w:w="2613" w:type="dxa"/>
            <w:vMerge w:val="restart"/>
          </w:tcPr>
          <w:p w14:paraId="05363816" w14:textId="77777777" w:rsidR="004470EF" w:rsidRPr="002E6533" w:rsidRDefault="004470EF">
            <w:pPr>
              <w:pStyle w:val="Corpodetexto"/>
            </w:pPr>
            <w:hyperlink r:id="rId1175">
              <w:r w:rsidRPr="002E6533">
                <w:rPr>
                  <w:rStyle w:val="Hyperlink"/>
                </w:rPr>
                <w:t>Ajuda de conformidade normativa e corporativa</w:t>
              </w:r>
            </w:hyperlink>
          </w:p>
          <w:p w14:paraId="0C126017" w14:textId="77777777" w:rsidR="004470EF" w:rsidRPr="002E6533" w:rsidRDefault="00000000">
            <w:pPr>
              <w:pStyle w:val="Corpodetexto"/>
            </w:pPr>
            <w:r w:rsidRPr="002E6533">
              <w:t> </w:t>
            </w:r>
          </w:p>
        </w:tc>
      </w:tr>
      <w:tr w:rsidR="004470EF" w:rsidRPr="002E6533" w14:paraId="19CADAF7" w14:textId="77777777">
        <w:tc>
          <w:tcPr>
            <w:tcW w:w="2613" w:type="dxa"/>
            <w:vMerge w:val="restart"/>
          </w:tcPr>
          <w:p w14:paraId="026A7FD6" w14:textId="77777777" w:rsidR="004470EF" w:rsidRPr="002E6533" w:rsidRDefault="00000000">
            <w:pPr>
              <w:pStyle w:val="Corpodetexto"/>
            </w:pPr>
            <w:r w:rsidRPr="002E6533">
              <w:t>Resultados do teste operacional</w:t>
            </w:r>
          </w:p>
          <w:p w14:paraId="4AB6E778" w14:textId="77777777" w:rsidR="004470EF" w:rsidRPr="002E6533" w:rsidRDefault="00000000">
            <w:pPr>
              <w:pStyle w:val="Corpodetexto"/>
            </w:pPr>
            <w:r w:rsidRPr="002E6533">
              <w:t> </w:t>
            </w:r>
          </w:p>
        </w:tc>
        <w:tc>
          <w:tcPr>
            <w:tcW w:w="2613" w:type="dxa"/>
          </w:tcPr>
          <w:p w14:paraId="65DABF4F" w14:textId="77777777" w:rsidR="004470EF" w:rsidRPr="002E6533" w:rsidRDefault="00000000">
            <w:pPr>
              <w:pStyle w:val="Compact"/>
            </w:pPr>
            <w:r w:rsidRPr="002E6533">
              <w:t>Gerenciamento do programa de garantia de controles</w:t>
            </w:r>
          </w:p>
        </w:tc>
        <w:tc>
          <w:tcPr>
            <w:tcW w:w="2613" w:type="dxa"/>
            <w:vMerge/>
          </w:tcPr>
          <w:p w14:paraId="13EA2CF1" w14:textId="77777777" w:rsidR="004470EF" w:rsidRPr="002E6533" w:rsidRDefault="004470EF"/>
        </w:tc>
      </w:tr>
      <w:tr w:rsidR="004470EF" w:rsidRPr="002E6533" w14:paraId="649FFD0B" w14:textId="77777777">
        <w:tc>
          <w:tcPr>
            <w:tcW w:w="2613" w:type="dxa"/>
            <w:vMerge/>
          </w:tcPr>
          <w:p w14:paraId="163EFF2A" w14:textId="77777777" w:rsidR="004470EF" w:rsidRPr="002E6533" w:rsidRDefault="004470EF"/>
        </w:tc>
        <w:tc>
          <w:tcPr>
            <w:tcW w:w="2613" w:type="dxa"/>
          </w:tcPr>
          <w:p w14:paraId="09CFA209" w14:textId="77777777" w:rsidR="004470EF" w:rsidRPr="002E6533" w:rsidRDefault="00000000">
            <w:pPr>
              <w:pStyle w:val="Compact"/>
            </w:pPr>
            <w:r w:rsidRPr="002E6533">
              <w:t>Garantia de controles de TI</w:t>
            </w:r>
          </w:p>
        </w:tc>
        <w:tc>
          <w:tcPr>
            <w:tcW w:w="2613" w:type="dxa"/>
          </w:tcPr>
          <w:p w14:paraId="7D87FA73" w14:textId="77777777" w:rsidR="004470EF" w:rsidRPr="002E6533" w:rsidRDefault="004470EF">
            <w:pPr>
              <w:pStyle w:val="Compact"/>
            </w:pPr>
            <w:hyperlink r:id="rId1176">
              <w:r w:rsidRPr="002E6533">
                <w:rPr>
                  <w:rStyle w:val="Hyperlink"/>
                </w:rPr>
                <w:t>Ajuda do Gerenciamento de riscos de TI e segurança</w:t>
              </w:r>
            </w:hyperlink>
          </w:p>
        </w:tc>
      </w:tr>
      <w:tr w:rsidR="004470EF" w:rsidRPr="002E6533" w14:paraId="60925FA5" w14:textId="77777777">
        <w:tc>
          <w:tcPr>
            <w:tcW w:w="2613" w:type="dxa"/>
          </w:tcPr>
          <w:p w14:paraId="68BB8528" w14:textId="77777777" w:rsidR="004470EF" w:rsidRPr="002E6533" w:rsidRDefault="00000000">
            <w:pPr>
              <w:pStyle w:val="Compact"/>
            </w:pPr>
            <w:r w:rsidRPr="002E6533">
              <w:t>Avaliação de resiliência operacional</w:t>
            </w:r>
          </w:p>
        </w:tc>
        <w:tc>
          <w:tcPr>
            <w:tcW w:w="2613" w:type="dxa"/>
            <w:vMerge w:val="restart"/>
          </w:tcPr>
          <w:p w14:paraId="7CF03A87" w14:textId="77777777" w:rsidR="004470EF" w:rsidRPr="002E6533" w:rsidRDefault="00000000">
            <w:pPr>
              <w:pStyle w:val="Compact"/>
            </w:pPr>
            <w:r w:rsidRPr="002E6533">
              <w:t>Análise do cenário operacional</w:t>
            </w:r>
          </w:p>
        </w:tc>
        <w:tc>
          <w:tcPr>
            <w:tcW w:w="2613" w:type="dxa"/>
            <w:vMerge w:val="restart"/>
          </w:tcPr>
          <w:p w14:paraId="27023592" w14:textId="77777777" w:rsidR="004470EF" w:rsidRPr="002E6533" w:rsidRDefault="004470EF">
            <w:pPr>
              <w:pStyle w:val="Corpodetexto"/>
            </w:pPr>
            <w:hyperlink r:id="rId1177">
              <w:r w:rsidRPr="002E6533">
                <w:rPr>
                  <w:rStyle w:val="Hyperlink"/>
                </w:rPr>
                <w:t>Gerenciamento de resiliência</w:t>
              </w:r>
            </w:hyperlink>
          </w:p>
          <w:p w14:paraId="1ACDE481" w14:textId="77777777" w:rsidR="004470EF" w:rsidRPr="002E6533" w:rsidRDefault="00000000">
            <w:pPr>
              <w:pStyle w:val="Corpodetexto"/>
            </w:pPr>
            <w:r w:rsidRPr="002E6533">
              <w:t> </w:t>
            </w:r>
          </w:p>
          <w:p w14:paraId="67C3E0C2" w14:textId="77777777" w:rsidR="004470EF" w:rsidRPr="002E6533" w:rsidRDefault="00000000">
            <w:pPr>
              <w:pStyle w:val="Corpodetexto"/>
            </w:pPr>
            <w:r w:rsidRPr="002E6533">
              <w:t> </w:t>
            </w:r>
          </w:p>
        </w:tc>
      </w:tr>
      <w:tr w:rsidR="004470EF" w:rsidRPr="002E6533" w14:paraId="4D324107" w14:textId="77777777">
        <w:tc>
          <w:tcPr>
            <w:tcW w:w="2613" w:type="dxa"/>
          </w:tcPr>
          <w:p w14:paraId="6A6C2FBB" w14:textId="77777777" w:rsidR="004470EF" w:rsidRPr="002E6533" w:rsidRDefault="00000000">
            <w:pPr>
              <w:pStyle w:val="Compact"/>
            </w:pPr>
            <w:r w:rsidRPr="002E6533">
              <w:t>Análise do cenário operacional</w:t>
            </w:r>
          </w:p>
        </w:tc>
        <w:tc>
          <w:tcPr>
            <w:tcW w:w="2613" w:type="dxa"/>
            <w:vMerge/>
          </w:tcPr>
          <w:p w14:paraId="536FFD43" w14:textId="77777777" w:rsidR="004470EF" w:rsidRPr="002E6533" w:rsidRDefault="004470EF"/>
        </w:tc>
        <w:tc>
          <w:tcPr>
            <w:tcW w:w="2613" w:type="dxa"/>
            <w:vMerge/>
          </w:tcPr>
          <w:p w14:paraId="0A53D580" w14:textId="77777777" w:rsidR="004470EF" w:rsidRPr="002E6533" w:rsidRDefault="004470EF"/>
        </w:tc>
      </w:tr>
      <w:tr w:rsidR="004470EF" w:rsidRPr="002E6533" w14:paraId="7F39B334" w14:textId="77777777">
        <w:tc>
          <w:tcPr>
            <w:tcW w:w="2613" w:type="dxa"/>
          </w:tcPr>
          <w:p w14:paraId="1BF585DB" w14:textId="77777777" w:rsidR="004470EF" w:rsidRPr="002E6533" w:rsidRDefault="00000000">
            <w:pPr>
              <w:pStyle w:val="Compact"/>
            </w:pPr>
            <w:r w:rsidRPr="002E6533">
              <w:t>Biblioteca do Cenário Operacional</w:t>
            </w:r>
          </w:p>
        </w:tc>
        <w:tc>
          <w:tcPr>
            <w:tcW w:w="2613" w:type="dxa"/>
            <w:vMerge/>
          </w:tcPr>
          <w:p w14:paraId="351CF402" w14:textId="77777777" w:rsidR="004470EF" w:rsidRPr="002E6533" w:rsidRDefault="004470EF"/>
        </w:tc>
        <w:tc>
          <w:tcPr>
            <w:tcW w:w="2613" w:type="dxa"/>
            <w:vMerge/>
          </w:tcPr>
          <w:p w14:paraId="32C9B536" w14:textId="77777777" w:rsidR="004470EF" w:rsidRPr="002E6533" w:rsidRDefault="004470EF"/>
        </w:tc>
      </w:tr>
      <w:tr w:rsidR="004470EF" w:rsidRPr="002E6533" w14:paraId="5958B462" w14:textId="77777777">
        <w:tc>
          <w:tcPr>
            <w:tcW w:w="2613" w:type="dxa"/>
            <w:vMerge w:val="restart"/>
          </w:tcPr>
          <w:p w14:paraId="639CC2E1" w14:textId="77777777" w:rsidR="004470EF" w:rsidRPr="002E6533" w:rsidRDefault="00000000">
            <w:pPr>
              <w:pStyle w:val="Corpodetexto"/>
            </w:pPr>
            <w:r w:rsidRPr="002E6533">
              <w:t xml:space="preserve"> Patches</w:t>
            </w:r>
          </w:p>
          <w:p w14:paraId="0FED2EA6" w14:textId="77777777" w:rsidR="004470EF" w:rsidRPr="002E6533" w:rsidRDefault="00000000">
            <w:pPr>
              <w:pStyle w:val="Corpodetexto"/>
            </w:pPr>
            <w:r w:rsidRPr="002E6533">
              <w:t> </w:t>
            </w:r>
          </w:p>
        </w:tc>
        <w:tc>
          <w:tcPr>
            <w:tcW w:w="2613" w:type="dxa"/>
          </w:tcPr>
          <w:p w14:paraId="192341EA" w14:textId="77777777" w:rsidR="004470EF" w:rsidRPr="002E6533" w:rsidRDefault="00000000">
            <w:pPr>
              <w:pStyle w:val="Compact"/>
            </w:pPr>
            <w:r w:rsidRPr="002E6533">
              <w:t>Monitoramento contínuo</w:t>
            </w:r>
          </w:p>
        </w:tc>
        <w:tc>
          <w:tcPr>
            <w:tcW w:w="2613" w:type="dxa"/>
          </w:tcPr>
          <w:p w14:paraId="78A47CE7" w14:textId="77777777" w:rsidR="004470EF" w:rsidRPr="002E6533" w:rsidRDefault="004470EF">
            <w:pPr>
              <w:pStyle w:val="Compact"/>
            </w:pPr>
            <w:hyperlink r:id="rId1178">
              <w:r w:rsidRPr="002E6533">
                <w:rPr>
                  <w:rStyle w:val="Hyperlink"/>
                </w:rPr>
                <w:t>Ajuda do setor público</w:t>
              </w:r>
            </w:hyperlink>
          </w:p>
        </w:tc>
      </w:tr>
      <w:tr w:rsidR="004470EF" w:rsidRPr="002E6533" w14:paraId="059CECA3" w14:textId="77777777">
        <w:tc>
          <w:tcPr>
            <w:tcW w:w="2613" w:type="dxa"/>
            <w:vMerge/>
          </w:tcPr>
          <w:p w14:paraId="3B0D0737" w14:textId="77777777" w:rsidR="004470EF" w:rsidRPr="002E6533" w:rsidRDefault="004470EF"/>
        </w:tc>
        <w:tc>
          <w:tcPr>
            <w:tcW w:w="2613" w:type="dxa"/>
          </w:tcPr>
          <w:p w14:paraId="7DDAAD3B" w14:textId="77777777" w:rsidR="004470EF" w:rsidRPr="002E6533" w:rsidRDefault="00000000">
            <w:pPr>
              <w:pStyle w:val="Compact"/>
            </w:pPr>
            <w:r w:rsidRPr="002E6533">
              <w:t>Programa de vulnerabilidades de segurança de TI</w:t>
            </w:r>
          </w:p>
        </w:tc>
        <w:tc>
          <w:tcPr>
            <w:tcW w:w="2613" w:type="dxa"/>
          </w:tcPr>
          <w:p w14:paraId="4934B1FC" w14:textId="77777777" w:rsidR="004470EF" w:rsidRPr="002E6533" w:rsidRDefault="004470EF">
            <w:pPr>
              <w:pStyle w:val="Compact"/>
            </w:pPr>
            <w:hyperlink r:id="rId1179">
              <w:r w:rsidRPr="002E6533">
                <w:rPr>
                  <w:rStyle w:val="Hyperlink"/>
                </w:rPr>
                <w:t>Ajuda do Gerenciamento de riscos de TI e segurança</w:t>
              </w:r>
            </w:hyperlink>
          </w:p>
        </w:tc>
      </w:tr>
      <w:tr w:rsidR="004470EF" w:rsidRPr="002E6533" w14:paraId="284DE7BE" w14:textId="77777777">
        <w:tc>
          <w:tcPr>
            <w:tcW w:w="2613" w:type="dxa"/>
            <w:vMerge w:val="restart"/>
          </w:tcPr>
          <w:p w14:paraId="702EE5C1" w14:textId="77777777" w:rsidR="004470EF" w:rsidRPr="002E6533" w:rsidRDefault="00000000">
            <w:pPr>
              <w:pStyle w:val="Corpodetexto"/>
            </w:pPr>
            <w:r w:rsidRPr="002E6533">
              <w:t>Solicitações de documentação PBC</w:t>
            </w:r>
          </w:p>
          <w:p w14:paraId="52311453" w14:textId="77777777" w:rsidR="004470EF" w:rsidRPr="002E6533" w:rsidRDefault="00000000">
            <w:pPr>
              <w:pStyle w:val="Corpodetexto"/>
            </w:pPr>
            <w:r w:rsidRPr="002E6533">
              <w:t> </w:t>
            </w:r>
          </w:p>
        </w:tc>
        <w:tc>
          <w:tcPr>
            <w:tcW w:w="2613" w:type="dxa"/>
          </w:tcPr>
          <w:p w14:paraId="3FE58DB1" w14:textId="77777777" w:rsidR="004470EF" w:rsidRPr="002E6533" w:rsidRDefault="00000000">
            <w:pPr>
              <w:pStyle w:val="Compact"/>
            </w:pPr>
            <w:r w:rsidRPr="002E6533">
              <w:t>Projetos e documentação de auditoria</w:t>
            </w:r>
          </w:p>
        </w:tc>
        <w:tc>
          <w:tcPr>
            <w:tcW w:w="2613" w:type="dxa"/>
          </w:tcPr>
          <w:p w14:paraId="64799B76" w14:textId="77777777" w:rsidR="004470EF" w:rsidRPr="002E6533" w:rsidRDefault="004470EF">
            <w:pPr>
              <w:pStyle w:val="Compact"/>
            </w:pPr>
            <w:hyperlink r:id="rId1180">
              <w:r w:rsidRPr="002E6533">
                <w:rPr>
                  <w:rStyle w:val="Hyperlink"/>
                </w:rPr>
                <w:t>Ajuda do Gerenciamento de auditoria</w:t>
              </w:r>
            </w:hyperlink>
          </w:p>
        </w:tc>
      </w:tr>
      <w:tr w:rsidR="004470EF" w:rsidRPr="002E6533" w14:paraId="2D3F456F" w14:textId="77777777">
        <w:tc>
          <w:tcPr>
            <w:tcW w:w="2613" w:type="dxa"/>
            <w:vMerge/>
          </w:tcPr>
          <w:p w14:paraId="4FC030C0" w14:textId="77777777" w:rsidR="004470EF" w:rsidRPr="002E6533" w:rsidRDefault="004470EF"/>
        </w:tc>
        <w:tc>
          <w:tcPr>
            <w:tcW w:w="2613" w:type="dxa"/>
          </w:tcPr>
          <w:p w14:paraId="1B1B0F97" w14:textId="77777777" w:rsidR="004470EF" w:rsidRPr="002E6533" w:rsidRDefault="00000000">
            <w:pPr>
              <w:pStyle w:val="Compact"/>
            </w:pPr>
            <w:r w:rsidRPr="002E6533">
              <w:t>Monitoramento de controles financeiros</w:t>
            </w:r>
          </w:p>
        </w:tc>
        <w:tc>
          <w:tcPr>
            <w:tcW w:w="2613" w:type="dxa"/>
          </w:tcPr>
          <w:p w14:paraId="7831E586" w14:textId="77777777" w:rsidR="004470EF" w:rsidRPr="002E6533" w:rsidRDefault="004470EF">
            <w:pPr>
              <w:pStyle w:val="Compact"/>
            </w:pPr>
            <w:hyperlink r:id="rId1181">
              <w:r w:rsidRPr="002E6533">
                <w:rPr>
                  <w:rStyle w:val="Hyperlink"/>
                </w:rPr>
                <w:t>Ajuda de conformidade normativa e corporativa</w:t>
              </w:r>
            </w:hyperlink>
          </w:p>
        </w:tc>
      </w:tr>
      <w:tr w:rsidR="004470EF" w:rsidRPr="002E6533" w14:paraId="4C1C3D4C" w14:textId="77777777">
        <w:tc>
          <w:tcPr>
            <w:tcW w:w="2613" w:type="dxa"/>
          </w:tcPr>
          <w:p w14:paraId="6F57819F" w14:textId="77777777" w:rsidR="004470EF" w:rsidRPr="002E6533" w:rsidRDefault="00000000">
            <w:pPr>
              <w:pStyle w:val="Compact"/>
            </w:pPr>
            <w:r w:rsidRPr="002E6533">
              <w:t>Autoavaliação de PCI 3.2.1 (SAQ)</w:t>
            </w:r>
          </w:p>
        </w:tc>
        <w:tc>
          <w:tcPr>
            <w:tcW w:w="2613" w:type="dxa"/>
            <w:vMerge w:val="restart"/>
          </w:tcPr>
          <w:p w14:paraId="0B14A9D9" w14:textId="77777777" w:rsidR="004470EF" w:rsidRPr="002E6533" w:rsidRDefault="00000000">
            <w:pPr>
              <w:pStyle w:val="Compact"/>
            </w:pPr>
            <w:r w:rsidRPr="002E6533">
              <w:t>Gerenciamento de PCI</w:t>
            </w:r>
          </w:p>
        </w:tc>
        <w:tc>
          <w:tcPr>
            <w:tcW w:w="2613" w:type="dxa"/>
            <w:vMerge w:val="restart"/>
          </w:tcPr>
          <w:p w14:paraId="32C4B1B0" w14:textId="77777777" w:rsidR="004470EF" w:rsidRPr="002E6533" w:rsidRDefault="004470EF">
            <w:pPr>
              <w:pStyle w:val="Corpodetexto"/>
            </w:pPr>
            <w:hyperlink r:id="rId1182">
              <w:r w:rsidRPr="002E6533">
                <w:rPr>
                  <w:rStyle w:val="Hyperlink"/>
                </w:rPr>
                <w:t>Ajuda do Gerenciamento de riscos de TI e segurança</w:t>
              </w:r>
            </w:hyperlink>
          </w:p>
          <w:p w14:paraId="3EE18E32" w14:textId="77777777" w:rsidR="004470EF" w:rsidRPr="002E6533" w:rsidRDefault="00000000">
            <w:pPr>
              <w:pStyle w:val="Corpodetexto"/>
            </w:pPr>
            <w:r w:rsidRPr="002E6533">
              <w:t> </w:t>
            </w:r>
          </w:p>
          <w:p w14:paraId="6E18E529" w14:textId="77777777" w:rsidR="004470EF" w:rsidRPr="002E6533" w:rsidRDefault="00000000">
            <w:pPr>
              <w:pStyle w:val="Corpodetexto"/>
            </w:pPr>
            <w:r w:rsidRPr="002E6533">
              <w:t> </w:t>
            </w:r>
          </w:p>
        </w:tc>
      </w:tr>
      <w:tr w:rsidR="004470EF" w:rsidRPr="002E6533" w14:paraId="3FC9F0B6" w14:textId="77777777">
        <w:tc>
          <w:tcPr>
            <w:tcW w:w="2613" w:type="dxa"/>
          </w:tcPr>
          <w:p w14:paraId="7268598F" w14:textId="77777777" w:rsidR="004470EF" w:rsidRPr="002E6533" w:rsidRDefault="00000000">
            <w:pPr>
              <w:pStyle w:val="Compact"/>
            </w:pPr>
            <w:r w:rsidRPr="002E6533">
              <w:t>Autoavaliação de PCI 4.0 (SAQ)</w:t>
            </w:r>
          </w:p>
        </w:tc>
        <w:tc>
          <w:tcPr>
            <w:tcW w:w="2613" w:type="dxa"/>
            <w:vMerge/>
          </w:tcPr>
          <w:p w14:paraId="2840B1B2" w14:textId="77777777" w:rsidR="004470EF" w:rsidRPr="002E6533" w:rsidRDefault="004470EF"/>
        </w:tc>
        <w:tc>
          <w:tcPr>
            <w:tcW w:w="2613" w:type="dxa"/>
            <w:vMerge/>
          </w:tcPr>
          <w:p w14:paraId="54EDBF1F" w14:textId="77777777" w:rsidR="004470EF" w:rsidRPr="002E6533" w:rsidRDefault="004470EF"/>
        </w:tc>
      </w:tr>
      <w:tr w:rsidR="004470EF" w:rsidRPr="002E6533" w14:paraId="3AE268E1" w14:textId="77777777">
        <w:tc>
          <w:tcPr>
            <w:tcW w:w="2613" w:type="dxa"/>
          </w:tcPr>
          <w:p w14:paraId="412457E6" w14:textId="77777777" w:rsidR="004470EF" w:rsidRPr="002E6533" w:rsidRDefault="00000000">
            <w:pPr>
              <w:pStyle w:val="Compact"/>
            </w:pPr>
            <w:r w:rsidRPr="002E6533">
              <w:t>Controles de PCI</w:t>
            </w:r>
          </w:p>
        </w:tc>
        <w:tc>
          <w:tcPr>
            <w:tcW w:w="2613" w:type="dxa"/>
            <w:vMerge/>
          </w:tcPr>
          <w:p w14:paraId="2A4CEDF8" w14:textId="77777777" w:rsidR="004470EF" w:rsidRPr="002E6533" w:rsidRDefault="004470EF"/>
        </w:tc>
        <w:tc>
          <w:tcPr>
            <w:tcW w:w="2613" w:type="dxa"/>
            <w:vMerge/>
          </w:tcPr>
          <w:p w14:paraId="64520DA5" w14:textId="77777777" w:rsidR="004470EF" w:rsidRPr="002E6533" w:rsidRDefault="004470EF"/>
        </w:tc>
      </w:tr>
      <w:tr w:rsidR="004470EF" w:rsidRPr="002E6533" w14:paraId="599C81B2" w14:textId="77777777">
        <w:tc>
          <w:tcPr>
            <w:tcW w:w="2613" w:type="dxa"/>
            <w:vMerge w:val="restart"/>
          </w:tcPr>
          <w:p w14:paraId="1ADE55D5" w14:textId="77777777" w:rsidR="004470EF" w:rsidRPr="002E6533" w:rsidRDefault="00000000">
            <w:pPr>
              <w:pStyle w:val="Corpodetexto"/>
            </w:pPr>
            <w:r w:rsidRPr="002E6533">
              <w:lastRenderedPageBreak/>
              <w:t>Entidade do plano</w:t>
            </w:r>
          </w:p>
          <w:p w14:paraId="5E8F9AE7" w14:textId="77777777" w:rsidR="004470EF" w:rsidRPr="002E6533" w:rsidRDefault="00000000">
            <w:pPr>
              <w:pStyle w:val="Corpodetexto"/>
            </w:pPr>
            <w:r w:rsidRPr="002E6533">
              <w:t> </w:t>
            </w:r>
          </w:p>
        </w:tc>
        <w:tc>
          <w:tcPr>
            <w:tcW w:w="2613" w:type="dxa"/>
          </w:tcPr>
          <w:p w14:paraId="4636778B" w14:textId="77777777" w:rsidR="004470EF" w:rsidRPr="002E6533" w:rsidRDefault="00000000">
            <w:pPr>
              <w:pStyle w:val="Compact"/>
            </w:pPr>
            <w:r w:rsidRPr="002E6533">
              <w:t>Projetos e documentação de auditoria</w:t>
            </w:r>
          </w:p>
        </w:tc>
        <w:tc>
          <w:tcPr>
            <w:tcW w:w="2613" w:type="dxa"/>
            <w:vMerge w:val="restart"/>
          </w:tcPr>
          <w:p w14:paraId="3294F15B" w14:textId="77777777" w:rsidR="004470EF" w:rsidRPr="002E6533" w:rsidRDefault="004470EF">
            <w:pPr>
              <w:pStyle w:val="Corpodetexto"/>
            </w:pPr>
            <w:hyperlink r:id="rId1183">
              <w:r w:rsidRPr="002E6533">
                <w:rPr>
                  <w:rStyle w:val="Hyperlink"/>
                </w:rPr>
                <w:t>Ajuda do Gerenciamento de auditoria</w:t>
              </w:r>
            </w:hyperlink>
          </w:p>
          <w:p w14:paraId="16FBEC14" w14:textId="77777777" w:rsidR="004470EF" w:rsidRPr="002E6533" w:rsidRDefault="00000000">
            <w:pPr>
              <w:pStyle w:val="Corpodetexto"/>
            </w:pPr>
            <w:r w:rsidRPr="002E6533">
              <w:t> </w:t>
            </w:r>
          </w:p>
        </w:tc>
      </w:tr>
      <w:tr w:rsidR="004470EF" w:rsidRPr="002E6533" w14:paraId="4D4E022C" w14:textId="77777777">
        <w:tc>
          <w:tcPr>
            <w:tcW w:w="2613" w:type="dxa"/>
            <w:vMerge/>
          </w:tcPr>
          <w:p w14:paraId="64287FF9" w14:textId="77777777" w:rsidR="004470EF" w:rsidRPr="002E6533" w:rsidRDefault="004470EF"/>
        </w:tc>
        <w:tc>
          <w:tcPr>
            <w:tcW w:w="2613" w:type="dxa"/>
          </w:tcPr>
          <w:p w14:paraId="00C26C65" w14:textId="77777777" w:rsidR="004470EF" w:rsidRPr="002E6533" w:rsidRDefault="00000000">
            <w:pPr>
              <w:pStyle w:val="Compact"/>
            </w:pPr>
            <w:r w:rsidRPr="002E6533">
              <w:t>Planejamento e qualidade de auditorias</w:t>
            </w:r>
          </w:p>
        </w:tc>
        <w:tc>
          <w:tcPr>
            <w:tcW w:w="2613" w:type="dxa"/>
            <w:vMerge/>
          </w:tcPr>
          <w:p w14:paraId="3DC5189D" w14:textId="77777777" w:rsidR="004470EF" w:rsidRPr="002E6533" w:rsidRDefault="004470EF"/>
        </w:tc>
      </w:tr>
      <w:tr w:rsidR="004470EF" w:rsidRPr="002E6533" w14:paraId="30980402" w14:textId="77777777">
        <w:tc>
          <w:tcPr>
            <w:tcW w:w="2613" w:type="dxa"/>
            <w:vMerge w:val="restart"/>
          </w:tcPr>
          <w:p w14:paraId="44B62DB2" w14:textId="77777777" w:rsidR="004470EF" w:rsidRPr="002E6533" w:rsidRDefault="00000000">
            <w:pPr>
              <w:pStyle w:val="Corpodetexto"/>
            </w:pPr>
            <w:r w:rsidRPr="002E6533">
              <w:t>POA&amp;Ms</w:t>
            </w:r>
          </w:p>
          <w:p w14:paraId="1C03EC18" w14:textId="77777777" w:rsidR="004470EF" w:rsidRPr="002E6533" w:rsidRDefault="00000000">
            <w:pPr>
              <w:pStyle w:val="Corpodetexto"/>
            </w:pPr>
            <w:r w:rsidRPr="002E6533">
              <w:t> </w:t>
            </w:r>
          </w:p>
        </w:tc>
        <w:tc>
          <w:tcPr>
            <w:tcW w:w="2613" w:type="dxa"/>
          </w:tcPr>
          <w:p w14:paraId="5D8513CF" w14:textId="77777777" w:rsidR="004470EF" w:rsidRPr="002E6533" w:rsidRDefault="00000000">
            <w:pPr>
              <w:pStyle w:val="Compact"/>
            </w:pPr>
            <w:r w:rsidRPr="002E6533">
              <w:t>Monitoramento contínuo</w:t>
            </w:r>
          </w:p>
        </w:tc>
        <w:tc>
          <w:tcPr>
            <w:tcW w:w="2613" w:type="dxa"/>
            <w:vMerge w:val="restart"/>
          </w:tcPr>
          <w:p w14:paraId="5555C3CA" w14:textId="77777777" w:rsidR="004470EF" w:rsidRPr="002E6533" w:rsidRDefault="004470EF">
            <w:pPr>
              <w:pStyle w:val="Corpodetexto"/>
            </w:pPr>
            <w:hyperlink r:id="rId1184">
              <w:r w:rsidRPr="002E6533">
                <w:rPr>
                  <w:rStyle w:val="Hyperlink"/>
                </w:rPr>
                <w:t>Ajuda do setor público</w:t>
              </w:r>
            </w:hyperlink>
          </w:p>
          <w:p w14:paraId="5645032F" w14:textId="77777777" w:rsidR="004470EF" w:rsidRPr="002E6533" w:rsidRDefault="00000000">
            <w:pPr>
              <w:pStyle w:val="Corpodetexto"/>
            </w:pPr>
            <w:r w:rsidRPr="002E6533">
              <w:t> </w:t>
            </w:r>
          </w:p>
        </w:tc>
      </w:tr>
      <w:tr w:rsidR="004470EF" w:rsidRPr="002E6533" w14:paraId="20DEFA97" w14:textId="77777777">
        <w:tc>
          <w:tcPr>
            <w:tcW w:w="2613" w:type="dxa"/>
            <w:vMerge/>
          </w:tcPr>
          <w:p w14:paraId="52DE83B6" w14:textId="77777777" w:rsidR="004470EF" w:rsidRPr="002E6533" w:rsidRDefault="004470EF"/>
        </w:tc>
        <w:tc>
          <w:tcPr>
            <w:tcW w:w="2613" w:type="dxa"/>
          </w:tcPr>
          <w:p w14:paraId="3D6FC5CB" w14:textId="77777777" w:rsidR="004470EF" w:rsidRPr="002E6533" w:rsidRDefault="00000000">
            <w:pPr>
              <w:pStyle w:val="Compact"/>
            </w:pPr>
            <w:r w:rsidRPr="002E6533">
              <w:t>Gerenciamento de POA&amp;M</w:t>
            </w:r>
          </w:p>
        </w:tc>
        <w:tc>
          <w:tcPr>
            <w:tcW w:w="2613" w:type="dxa"/>
            <w:vMerge/>
          </w:tcPr>
          <w:p w14:paraId="0403CD13" w14:textId="77777777" w:rsidR="004470EF" w:rsidRPr="002E6533" w:rsidRDefault="004470EF"/>
        </w:tc>
      </w:tr>
      <w:tr w:rsidR="004470EF" w:rsidRPr="002E6533" w14:paraId="6BB894C0" w14:textId="77777777">
        <w:tc>
          <w:tcPr>
            <w:tcW w:w="2613" w:type="dxa"/>
          </w:tcPr>
          <w:p w14:paraId="25403E89" w14:textId="77777777" w:rsidR="004470EF" w:rsidRPr="002E6533" w:rsidRDefault="00000000">
            <w:pPr>
              <w:pStyle w:val="Compact"/>
            </w:pPr>
            <w:r w:rsidRPr="002E6533">
              <w:t>Políticas</w:t>
            </w:r>
          </w:p>
        </w:tc>
        <w:tc>
          <w:tcPr>
            <w:tcW w:w="2613" w:type="dxa"/>
          </w:tcPr>
          <w:p w14:paraId="2CABD2C8" w14:textId="77777777" w:rsidR="004470EF" w:rsidRPr="002E6533" w:rsidRDefault="00000000">
            <w:pPr>
              <w:pStyle w:val="Compact"/>
            </w:pPr>
            <w:r w:rsidRPr="002E6533">
              <w:t>Gerenciamento do programa de políticas</w:t>
            </w:r>
          </w:p>
        </w:tc>
        <w:tc>
          <w:tcPr>
            <w:tcW w:w="2613" w:type="dxa"/>
          </w:tcPr>
          <w:p w14:paraId="56C2014C" w14:textId="77777777" w:rsidR="004470EF" w:rsidRPr="002E6533" w:rsidRDefault="004470EF">
            <w:pPr>
              <w:pStyle w:val="Compact"/>
            </w:pPr>
            <w:hyperlink r:id="rId1185">
              <w:r w:rsidRPr="002E6533">
                <w:rPr>
                  <w:rStyle w:val="Hyperlink"/>
                </w:rPr>
                <w:t>Ajuda de conformidade normativa e corporativa</w:t>
              </w:r>
            </w:hyperlink>
          </w:p>
        </w:tc>
      </w:tr>
      <w:tr w:rsidR="004470EF" w:rsidRPr="002E6533" w14:paraId="0CDB8F7A" w14:textId="77777777">
        <w:tc>
          <w:tcPr>
            <w:tcW w:w="2613" w:type="dxa"/>
          </w:tcPr>
          <w:p w14:paraId="232F8948" w14:textId="77777777" w:rsidR="004470EF" w:rsidRPr="002E6533" w:rsidRDefault="00000000">
            <w:pPr>
              <w:pStyle w:val="Compact"/>
            </w:pPr>
            <w:r w:rsidRPr="002E6533">
              <w:t>PPSM</w:t>
            </w:r>
          </w:p>
        </w:tc>
        <w:tc>
          <w:tcPr>
            <w:tcW w:w="2613" w:type="dxa"/>
          </w:tcPr>
          <w:p w14:paraId="71B248A0" w14:textId="77777777" w:rsidR="004470EF" w:rsidRPr="002E6533" w:rsidRDefault="00000000">
            <w:pPr>
              <w:pStyle w:val="Compact"/>
            </w:pPr>
            <w:r w:rsidRPr="002E6533">
              <w:t>Avaliações e autorização</w:t>
            </w:r>
          </w:p>
        </w:tc>
        <w:tc>
          <w:tcPr>
            <w:tcW w:w="2613" w:type="dxa"/>
          </w:tcPr>
          <w:p w14:paraId="5F99082D" w14:textId="77777777" w:rsidR="004470EF" w:rsidRPr="002E6533" w:rsidRDefault="004470EF">
            <w:pPr>
              <w:pStyle w:val="Compact"/>
            </w:pPr>
            <w:hyperlink r:id="rId1186">
              <w:r w:rsidRPr="002E6533">
                <w:rPr>
                  <w:rStyle w:val="Hyperlink"/>
                </w:rPr>
                <w:t>Ajuda do setor público</w:t>
              </w:r>
            </w:hyperlink>
          </w:p>
        </w:tc>
      </w:tr>
      <w:tr w:rsidR="004470EF" w:rsidRPr="002E6533" w14:paraId="32E2AC72" w14:textId="77777777">
        <w:tc>
          <w:tcPr>
            <w:tcW w:w="2613" w:type="dxa"/>
            <w:vMerge w:val="restart"/>
          </w:tcPr>
          <w:p w14:paraId="5E1BE8BA" w14:textId="77777777" w:rsidR="004470EF" w:rsidRPr="002E6533" w:rsidRDefault="00000000">
            <w:pPr>
              <w:pStyle w:val="Corpodetexto"/>
            </w:pPr>
            <w:r w:rsidRPr="002E6533">
              <w:t>Controles primários</w:t>
            </w:r>
          </w:p>
          <w:p w14:paraId="6FBC0441" w14:textId="77777777" w:rsidR="004470EF" w:rsidRPr="002E6533" w:rsidRDefault="00000000">
            <w:pPr>
              <w:pStyle w:val="Corpodetexto"/>
            </w:pPr>
            <w:r w:rsidRPr="002E6533">
              <w:t> </w:t>
            </w:r>
          </w:p>
          <w:p w14:paraId="1AFC25E8" w14:textId="77777777" w:rsidR="004470EF" w:rsidRPr="002E6533" w:rsidRDefault="00000000">
            <w:pPr>
              <w:pStyle w:val="Corpodetexto"/>
            </w:pPr>
            <w:r w:rsidRPr="002E6533">
              <w:t> </w:t>
            </w:r>
          </w:p>
        </w:tc>
        <w:tc>
          <w:tcPr>
            <w:tcW w:w="2613" w:type="dxa"/>
          </w:tcPr>
          <w:p w14:paraId="5646E529" w14:textId="77777777" w:rsidR="004470EF" w:rsidRPr="002E6533" w:rsidRDefault="00000000">
            <w:pPr>
              <w:pStyle w:val="Compact"/>
            </w:pPr>
            <w:r w:rsidRPr="002E6533">
              <w:t>Gerenciamento do programa de garantia de controles</w:t>
            </w:r>
          </w:p>
        </w:tc>
        <w:tc>
          <w:tcPr>
            <w:tcW w:w="2613" w:type="dxa"/>
          </w:tcPr>
          <w:p w14:paraId="78D2325A" w14:textId="77777777" w:rsidR="004470EF" w:rsidRPr="002E6533" w:rsidRDefault="004470EF">
            <w:pPr>
              <w:pStyle w:val="Compact"/>
            </w:pPr>
            <w:hyperlink r:id="rId1187">
              <w:r w:rsidRPr="002E6533">
                <w:rPr>
                  <w:rStyle w:val="Hyperlink"/>
                </w:rPr>
                <w:t>Ajuda de conformidade normativa e corporativa</w:t>
              </w:r>
            </w:hyperlink>
          </w:p>
        </w:tc>
      </w:tr>
      <w:tr w:rsidR="004470EF" w:rsidRPr="002E6533" w14:paraId="2A0FABFC" w14:textId="77777777">
        <w:tc>
          <w:tcPr>
            <w:tcW w:w="2613" w:type="dxa"/>
            <w:vMerge/>
          </w:tcPr>
          <w:p w14:paraId="3CFE4DBB" w14:textId="77777777" w:rsidR="004470EF" w:rsidRPr="002E6533" w:rsidRDefault="004470EF"/>
        </w:tc>
        <w:tc>
          <w:tcPr>
            <w:tcW w:w="2613" w:type="dxa"/>
          </w:tcPr>
          <w:p w14:paraId="02F8E13E" w14:textId="77777777" w:rsidR="004470EF" w:rsidRPr="002E6533" w:rsidRDefault="00000000">
            <w:pPr>
              <w:pStyle w:val="Compact"/>
            </w:pPr>
            <w:r w:rsidRPr="002E6533">
              <w:t>Garantia de controles de TI</w:t>
            </w:r>
          </w:p>
        </w:tc>
        <w:tc>
          <w:tcPr>
            <w:tcW w:w="2613" w:type="dxa"/>
            <w:vMerge w:val="restart"/>
          </w:tcPr>
          <w:p w14:paraId="20E5C6FD" w14:textId="77777777" w:rsidR="004470EF" w:rsidRPr="002E6533" w:rsidRDefault="004470EF">
            <w:pPr>
              <w:pStyle w:val="Compact"/>
            </w:pPr>
            <w:hyperlink r:id="rId1188">
              <w:r w:rsidRPr="002E6533">
                <w:rPr>
                  <w:rStyle w:val="Hyperlink"/>
                </w:rPr>
                <w:t>Ajuda do Gerenciamento de riscos de TI e segurança</w:t>
              </w:r>
            </w:hyperlink>
          </w:p>
        </w:tc>
      </w:tr>
      <w:tr w:rsidR="004470EF" w:rsidRPr="002E6533" w14:paraId="55CC1349" w14:textId="77777777">
        <w:tc>
          <w:tcPr>
            <w:tcW w:w="2613" w:type="dxa"/>
            <w:vMerge/>
          </w:tcPr>
          <w:p w14:paraId="3645A562" w14:textId="77777777" w:rsidR="004470EF" w:rsidRPr="002E6533" w:rsidRDefault="004470EF"/>
        </w:tc>
        <w:tc>
          <w:tcPr>
            <w:tcW w:w="2613" w:type="dxa"/>
          </w:tcPr>
          <w:p w14:paraId="28E67B57" w14:textId="77777777" w:rsidR="004470EF" w:rsidRPr="002E6533" w:rsidRDefault="00000000">
            <w:pPr>
              <w:pStyle w:val="Compact"/>
            </w:pPr>
            <w:r w:rsidRPr="002E6533">
              <w:t>Gerenciamento de PCI</w:t>
            </w:r>
          </w:p>
        </w:tc>
        <w:tc>
          <w:tcPr>
            <w:tcW w:w="2613" w:type="dxa"/>
            <w:vMerge/>
          </w:tcPr>
          <w:p w14:paraId="2D16912C" w14:textId="77777777" w:rsidR="004470EF" w:rsidRPr="002E6533" w:rsidRDefault="004470EF"/>
        </w:tc>
      </w:tr>
      <w:tr w:rsidR="004470EF" w:rsidRPr="002E6533" w14:paraId="2ADD32C1" w14:textId="77777777">
        <w:tc>
          <w:tcPr>
            <w:tcW w:w="2613" w:type="dxa"/>
            <w:vMerge w:val="restart"/>
          </w:tcPr>
          <w:p w14:paraId="110CAA3E" w14:textId="77777777" w:rsidR="004470EF" w:rsidRPr="002E6533" w:rsidRDefault="00000000">
            <w:pPr>
              <w:pStyle w:val="Corpodetexto"/>
            </w:pPr>
            <w:r w:rsidRPr="002E6533">
              <w:t>Avaliação de impacto de privacidade</w:t>
            </w:r>
          </w:p>
          <w:p w14:paraId="2DEBD462" w14:textId="77777777" w:rsidR="004470EF" w:rsidRPr="002E6533" w:rsidRDefault="00000000">
            <w:pPr>
              <w:pStyle w:val="Corpodetexto"/>
            </w:pPr>
            <w:r w:rsidRPr="002E6533">
              <w:t> </w:t>
            </w:r>
          </w:p>
        </w:tc>
        <w:tc>
          <w:tcPr>
            <w:tcW w:w="2613" w:type="dxa"/>
          </w:tcPr>
          <w:p w14:paraId="4B3F6E7F" w14:textId="77777777" w:rsidR="004470EF" w:rsidRPr="002E6533" w:rsidRDefault="00000000">
            <w:pPr>
              <w:pStyle w:val="Compact"/>
            </w:pPr>
            <w:r w:rsidRPr="002E6533">
              <w:t>Gerenciamento do programa de privacidade</w:t>
            </w:r>
          </w:p>
        </w:tc>
        <w:tc>
          <w:tcPr>
            <w:tcW w:w="2613" w:type="dxa"/>
          </w:tcPr>
          <w:p w14:paraId="5B7ECF22" w14:textId="77777777" w:rsidR="004470EF" w:rsidRPr="002E6533" w:rsidRDefault="004470EF">
            <w:pPr>
              <w:pStyle w:val="Compact"/>
            </w:pPr>
            <w:hyperlink r:id="rId1189">
              <w:r w:rsidRPr="002E6533">
                <w:rPr>
                  <w:rStyle w:val="Hyperlink"/>
                </w:rPr>
                <w:t>Ajuda de conformidade normativa e corporativa</w:t>
              </w:r>
            </w:hyperlink>
          </w:p>
        </w:tc>
      </w:tr>
      <w:tr w:rsidR="004470EF" w:rsidRPr="002E6533" w14:paraId="1F2EBF7F" w14:textId="77777777">
        <w:tc>
          <w:tcPr>
            <w:tcW w:w="2613" w:type="dxa"/>
            <w:vMerge/>
          </w:tcPr>
          <w:p w14:paraId="02F0E312" w14:textId="77777777" w:rsidR="004470EF" w:rsidRPr="002E6533" w:rsidRDefault="004470EF"/>
        </w:tc>
        <w:tc>
          <w:tcPr>
            <w:tcW w:w="2613" w:type="dxa"/>
          </w:tcPr>
          <w:p w14:paraId="6E43CB8E" w14:textId="77777777" w:rsidR="004470EF" w:rsidRPr="002E6533" w:rsidRDefault="00000000">
            <w:pPr>
              <w:pStyle w:val="Compact"/>
            </w:pPr>
            <w:r w:rsidRPr="002E6533">
              <w:t>Avaliações e autorização</w:t>
            </w:r>
          </w:p>
        </w:tc>
        <w:tc>
          <w:tcPr>
            <w:tcW w:w="2613" w:type="dxa"/>
          </w:tcPr>
          <w:p w14:paraId="39E4F243" w14:textId="77777777" w:rsidR="004470EF" w:rsidRPr="002E6533" w:rsidRDefault="004470EF">
            <w:pPr>
              <w:pStyle w:val="Compact"/>
            </w:pPr>
            <w:hyperlink r:id="rId1190">
              <w:r w:rsidRPr="002E6533">
                <w:rPr>
                  <w:rStyle w:val="Hyperlink"/>
                </w:rPr>
                <w:t>Ajuda do setor público</w:t>
              </w:r>
            </w:hyperlink>
          </w:p>
        </w:tc>
      </w:tr>
      <w:tr w:rsidR="004470EF" w:rsidRPr="002E6533" w14:paraId="041A3FEF" w14:textId="77777777">
        <w:tc>
          <w:tcPr>
            <w:tcW w:w="2613" w:type="dxa"/>
          </w:tcPr>
          <w:p w14:paraId="5F7525BB" w14:textId="77777777" w:rsidR="004470EF" w:rsidRPr="002E6533" w:rsidRDefault="00000000">
            <w:pPr>
              <w:pStyle w:val="Compact"/>
            </w:pPr>
            <w:r w:rsidRPr="002E6533">
              <w:t>Funções e responsabilidades de privacidade</w:t>
            </w:r>
          </w:p>
        </w:tc>
        <w:tc>
          <w:tcPr>
            <w:tcW w:w="2613" w:type="dxa"/>
          </w:tcPr>
          <w:p w14:paraId="2C35526C" w14:textId="77777777" w:rsidR="004470EF" w:rsidRPr="002E6533" w:rsidRDefault="00000000">
            <w:pPr>
              <w:pStyle w:val="Compact"/>
            </w:pPr>
            <w:r w:rsidRPr="002E6533">
              <w:t>Governança dos dados</w:t>
            </w:r>
          </w:p>
        </w:tc>
        <w:tc>
          <w:tcPr>
            <w:tcW w:w="2613" w:type="dxa"/>
          </w:tcPr>
          <w:p w14:paraId="14A7CAC2" w14:textId="77777777" w:rsidR="004470EF" w:rsidRPr="002E6533" w:rsidRDefault="004470EF">
            <w:pPr>
              <w:pStyle w:val="Compact"/>
            </w:pPr>
            <w:hyperlink r:id="rId1191">
              <w:r w:rsidRPr="002E6533">
                <w:rPr>
                  <w:rStyle w:val="Hyperlink"/>
                </w:rPr>
                <w:t>Ajuda de conformidade normativa e corporativa</w:t>
              </w:r>
            </w:hyperlink>
          </w:p>
        </w:tc>
      </w:tr>
      <w:tr w:rsidR="004470EF" w:rsidRPr="002E6533" w14:paraId="21522EDA" w14:textId="77777777">
        <w:tc>
          <w:tcPr>
            <w:tcW w:w="2613" w:type="dxa"/>
          </w:tcPr>
          <w:p w14:paraId="7E1363ED" w14:textId="77777777" w:rsidR="004470EF" w:rsidRPr="002E6533" w:rsidRDefault="00000000">
            <w:pPr>
              <w:pStyle w:val="Compact"/>
            </w:pPr>
            <w:r w:rsidRPr="002E6533">
              <w:t>Análise de limite de privacidade</w:t>
            </w:r>
          </w:p>
        </w:tc>
        <w:tc>
          <w:tcPr>
            <w:tcW w:w="2613" w:type="dxa"/>
          </w:tcPr>
          <w:p w14:paraId="48ED6C77" w14:textId="77777777" w:rsidR="004470EF" w:rsidRPr="002E6533" w:rsidRDefault="00000000">
            <w:pPr>
              <w:pStyle w:val="Compact"/>
            </w:pPr>
            <w:r w:rsidRPr="002E6533">
              <w:t>Avaliações e autorização</w:t>
            </w:r>
          </w:p>
        </w:tc>
        <w:tc>
          <w:tcPr>
            <w:tcW w:w="2613" w:type="dxa"/>
          </w:tcPr>
          <w:p w14:paraId="5766E453" w14:textId="77777777" w:rsidR="004470EF" w:rsidRPr="002E6533" w:rsidRDefault="004470EF">
            <w:pPr>
              <w:pStyle w:val="Compact"/>
            </w:pPr>
            <w:hyperlink r:id="rId1192">
              <w:r w:rsidRPr="002E6533">
                <w:rPr>
                  <w:rStyle w:val="Hyperlink"/>
                </w:rPr>
                <w:t>Ajuda do setor público</w:t>
              </w:r>
            </w:hyperlink>
          </w:p>
        </w:tc>
      </w:tr>
      <w:tr w:rsidR="004470EF" w:rsidRPr="002E6533" w14:paraId="408D4717" w14:textId="77777777">
        <w:tc>
          <w:tcPr>
            <w:tcW w:w="2613" w:type="dxa"/>
          </w:tcPr>
          <w:p w14:paraId="68DC2DD8" w14:textId="77777777" w:rsidR="004470EF" w:rsidRPr="002E6533" w:rsidRDefault="00000000">
            <w:pPr>
              <w:pStyle w:val="Compact"/>
            </w:pPr>
            <w:r w:rsidRPr="002E6533">
              <w:t>Passo a passo de Narrativa de processo</w:t>
            </w:r>
          </w:p>
        </w:tc>
        <w:tc>
          <w:tcPr>
            <w:tcW w:w="2613" w:type="dxa"/>
            <w:vMerge w:val="restart"/>
          </w:tcPr>
          <w:p w14:paraId="61D7B0B3" w14:textId="77777777" w:rsidR="004470EF" w:rsidRPr="002E6533" w:rsidRDefault="00000000">
            <w:pPr>
              <w:pStyle w:val="Compact"/>
            </w:pPr>
            <w:r w:rsidRPr="002E6533">
              <w:t>Monitoramento de controles financeiros</w:t>
            </w:r>
          </w:p>
        </w:tc>
        <w:tc>
          <w:tcPr>
            <w:tcW w:w="2613" w:type="dxa"/>
            <w:vMerge w:val="restart"/>
          </w:tcPr>
          <w:p w14:paraId="2AA2BF2F" w14:textId="77777777" w:rsidR="004470EF" w:rsidRPr="002E6533" w:rsidRDefault="004470EF">
            <w:pPr>
              <w:pStyle w:val="Compact"/>
            </w:pPr>
            <w:hyperlink r:id="rId1193">
              <w:r w:rsidRPr="002E6533">
                <w:rPr>
                  <w:rStyle w:val="Hyperlink"/>
                </w:rPr>
                <w:t>Ajuda de conformidade normativa e corporativa</w:t>
              </w:r>
            </w:hyperlink>
          </w:p>
        </w:tc>
      </w:tr>
      <w:tr w:rsidR="004470EF" w:rsidRPr="002E6533" w14:paraId="44F1E9AE" w14:textId="77777777">
        <w:tc>
          <w:tcPr>
            <w:tcW w:w="2613" w:type="dxa"/>
          </w:tcPr>
          <w:p w14:paraId="06ED0F1B" w14:textId="77777777" w:rsidR="004470EF" w:rsidRPr="002E6533" w:rsidRDefault="00000000">
            <w:pPr>
              <w:pStyle w:val="Compact"/>
            </w:pPr>
            <w:r w:rsidRPr="002E6533">
              <w:t>Narrativas de processo</w:t>
            </w:r>
          </w:p>
        </w:tc>
        <w:tc>
          <w:tcPr>
            <w:tcW w:w="2613" w:type="dxa"/>
            <w:vMerge/>
          </w:tcPr>
          <w:p w14:paraId="4F6938CD" w14:textId="77777777" w:rsidR="004470EF" w:rsidRPr="002E6533" w:rsidRDefault="004470EF"/>
        </w:tc>
        <w:tc>
          <w:tcPr>
            <w:tcW w:w="2613" w:type="dxa"/>
            <w:vMerge/>
          </w:tcPr>
          <w:p w14:paraId="12B500F1" w14:textId="77777777" w:rsidR="004470EF" w:rsidRPr="002E6533" w:rsidRDefault="004470EF"/>
        </w:tc>
      </w:tr>
      <w:tr w:rsidR="004470EF" w:rsidRPr="002E6533" w14:paraId="05EE8ED1" w14:textId="77777777">
        <w:tc>
          <w:tcPr>
            <w:tcW w:w="2613" w:type="dxa"/>
          </w:tcPr>
          <w:p w14:paraId="0F9E80AB" w14:textId="77777777" w:rsidR="004470EF" w:rsidRPr="002E6533" w:rsidRDefault="00000000">
            <w:pPr>
              <w:pStyle w:val="Compact"/>
            </w:pPr>
            <w:r w:rsidRPr="002E6533">
              <w:t>Atividades de processamento</w:t>
            </w:r>
          </w:p>
        </w:tc>
        <w:tc>
          <w:tcPr>
            <w:tcW w:w="2613" w:type="dxa"/>
          </w:tcPr>
          <w:p w14:paraId="4EBAEC66" w14:textId="77777777" w:rsidR="004470EF" w:rsidRPr="002E6533" w:rsidRDefault="00000000">
            <w:pPr>
              <w:pStyle w:val="Compact"/>
            </w:pPr>
            <w:r w:rsidRPr="002E6533">
              <w:t>Governança dos dados</w:t>
            </w:r>
          </w:p>
        </w:tc>
        <w:tc>
          <w:tcPr>
            <w:tcW w:w="2613" w:type="dxa"/>
            <w:vMerge/>
          </w:tcPr>
          <w:p w14:paraId="740BDB72" w14:textId="77777777" w:rsidR="004470EF" w:rsidRPr="002E6533" w:rsidRDefault="004470EF"/>
        </w:tc>
      </w:tr>
      <w:tr w:rsidR="004470EF" w:rsidRPr="002E6533" w14:paraId="457EDFBE" w14:textId="77777777">
        <w:tc>
          <w:tcPr>
            <w:tcW w:w="2613" w:type="dxa"/>
            <w:vMerge w:val="restart"/>
          </w:tcPr>
          <w:p w14:paraId="2BE998B5" w14:textId="77777777" w:rsidR="004470EF" w:rsidRPr="002E6533" w:rsidRDefault="00000000">
            <w:pPr>
              <w:pStyle w:val="Corpodetexto"/>
            </w:pPr>
            <w:r w:rsidRPr="002E6533">
              <w:t>Produtos e serviços</w:t>
            </w:r>
          </w:p>
          <w:p w14:paraId="3B9414BF" w14:textId="77777777" w:rsidR="004470EF" w:rsidRPr="002E6533" w:rsidRDefault="00000000">
            <w:pPr>
              <w:pStyle w:val="Corpodetexto"/>
            </w:pPr>
            <w:r w:rsidRPr="002E6533">
              <w:t> </w:t>
            </w:r>
          </w:p>
          <w:p w14:paraId="3AECB7AF" w14:textId="77777777" w:rsidR="004470EF" w:rsidRPr="002E6533" w:rsidRDefault="00000000">
            <w:pPr>
              <w:pStyle w:val="Corpodetexto"/>
            </w:pPr>
            <w:r w:rsidRPr="002E6533">
              <w:t> </w:t>
            </w:r>
          </w:p>
          <w:p w14:paraId="264F7550" w14:textId="77777777" w:rsidR="004470EF" w:rsidRPr="002E6533" w:rsidRDefault="00000000">
            <w:pPr>
              <w:pStyle w:val="Corpodetexto"/>
            </w:pPr>
            <w:r w:rsidRPr="002E6533">
              <w:t> </w:t>
            </w:r>
          </w:p>
        </w:tc>
        <w:tc>
          <w:tcPr>
            <w:tcW w:w="2613" w:type="dxa"/>
          </w:tcPr>
          <w:p w14:paraId="51545581" w14:textId="77777777" w:rsidR="004470EF" w:rsidRPr="002E6533" w:rsidRDefault="00000000">
            <w:pPr>
              <w:pStyle w:val="Compact"/>
            </w:pPr>
            <w:r w:rsidRPr="002E6533">
              <w:t>Risk Assessment Management</w:t>
            </w:r>
          </w:p>
        </w:tc>
        <w:tc>
          <w:tcPr>
            <w:tcW w:w="2613" w:type="dxa"/>
          </w:tcPr>
          <w:p w14:paraId="2B610EBB" w14:textId="77777777" w:rsidR="004470EF" w:rsidRPr="002E6533" w:rsidRDefault="004470EF">
            <w:pPr>
              <w:pStyle w:val="Compact"/>
            </w:pPr>
            <w:hyperlink r:id="rId1194">
              <w:r w:rsidRPr="002E6533">
                <w:rPr>
                  <w:rStyle w:val="Hyperlink"/>
                </w:rPr>
                <w:t>Ajuda do Gerenciamento do risco operacional e empresarial</w:t>
              </w:r>
            </w:hyperlink>
          </w:p>
        </w:tc>
      </w:tr>
      <w:tr w:rsidR="004470EF" w:rsidRPr="002E6533" w14:paraId="00E648DE" w14:textId="77777777">
        <w:tc>
          <w:tcPr>
            <w:tcW w:w="2613" w:type="dxa"/>
            <w:vMerge/>
          </w:tcPr>
          <w:p w14:paraId="2F5A64A0" w14:textId="77777777" w:rsidR="004470EF" w:rsidRPr="002E6533" w:rsidRDefault="004470EF"/>
        </w:tc>
        <w:tc>
          <w:tcPr>
            <w:tcW w:w="2613" w:type="dxa"/>
          </w:tcPr>
          <w:p w14:paraId="39D3177B" w14:textId="77777777" w:rsidR="004470EF" w:rsidRPr="002E6533" w:rsidRDefault="00000000">
            <w:pPr>
              <w:pStyle w:val="Compact"/>
            </w:pPr>
            <w:r w:rsidRPr="002E6533">
              <w:t>Análise do cenário operacional</w:t>
            </w:r>
          </w:p>
        </w:tc>
        <w:tc>
          <w:tcPr>
            <w:tcW w:w="2613" w:type="dxa"/>
          </w:tcPr>
          <w:p w14:paraId="72389CDA" w14:textId="77777777" w:rsidR="004470EF" w:rsidRPr="002E6533" w:rsidRDefault="004470EF">
            <w:pPr>
              <w:pStyle w:val="Compact"/>
            </w:pPr>
            <w:hyperlink r:id="rId1195">
              <w:r w:rsidRPr="002E6533">
                <w:rPr>
                  <w:rStyle w:val="Hyperlink"/>
                </w:rPr>
                <w:t>Gerenciamento de resiliência</w:t>
              </w:r>
            </w:hyperlink>
          </w:p>
        </w:tc>
      </w:tr>
      <w:tr w:rsidR="004470EF" w:rsidRPr="002E6533" w14:paraId="7079D81A" w14:textId="77777777">
        <w:tc>
          <w:tcPr>
            <w:tcW w:w="2613" w:type="dxa"/>
            <w:vMerge/>
          </w:tcPr>
          <w:p w14:paraId="1D860EE5" w14:textId="77777777" w:rsidR="004470EF" w:rsidRPr="002E6533" w:rsidRDefault="004470EF"/>
        </w:tc>
        <w:tc>
          <w:tcPr>
            <w:tcW w:w="2613" w:type="dxa"/>
          </w:tcPr>
          <w:p w14:paraId="3AF61B0B" w14:textId="77777777" w:rsidR="004470EF" w:rsidRPr="002E6533" w:rsidRDefault="00000000">
            <w:pPr>
              <w:pStyle w:val="Compact"/>
            </w:pPr>
            <w:r w:rsidRPr="002E6533">
              <w:t>Projeto de terceiros</w:t>
            </w:r>
          </w:p>
        </w:tc>
        <w:tc>
          <w:tcPr>
            <w:tcW w:w="2613" w:type="dxa"/>
            <w:vMerge w:val="restart"/>
          </w:tcPr>
          <w:p w14:paraId="0E784EA7" w14:textId="77777777" w:rsidR="004470EF" w:rsidRPr="002E6533" w:rsidRDefault="004470EF">
            <w:pPr>
              <w:pStyle w:val="Corpodetexto"/>
            </w:pPr>
            <w:hyperlink r:id="rId1196">
              <w:r w:rsidRPr="002E6533">
                <w:rPr>
                  <w:rStyle w:val="Hyperlink"/>
                </w:rPr>
                <w:t>Governança de terceiros</w:t>
              </w:r>
            </w:hyperlink>
          </w:p>
          <w:p w14:paraId="386E09C7" w14:textId="77777777" w:rsidR="004470EF" w:rsidRPr="002E6533" w:rsidRDefault="00000000">
            <w:pPr>
              <w:pStyle w:val="Corpodetexto"/>
            </w:pPr>
            <w:r w:rsidRPr="002E6533">
              <w:lastRenderedPageBreak/>
              <w:t> </w:t>
            </w:r>
          </w:p>
        </w:tc>
      </w:tr>
      <w:tr w:rsidR="004470EF" w:rsidRPr="002E6533" w14:paraId="434DDC36" w14:textId="77777777">
        <w:tc>
          <w:tcPr>
            <w:tcW w:w="2613" w:type="dxa"/>
            <w:vMerge/>
          </w:tcPr>
          <w:p w14:paraId="0D646239" w14:textId="77777777" w:rsidR="004470EF" w:rsidRPr="002E6533" w:rsidRDefault="004470EF"/>
        </w:tc>
        <w:tc>
          <w:tcPr>
            <w:tcW w:w="2613" w:type="dxa"/>
          </w:tcPr>
          <w:p w14:paraId="5F18D316" w14:textId="77777777" w:rsidR="004470EF" w:rsidRPr="002E6533" w:rsidRDefault="00000000">
            <w:pPr>
              <w:pStyle w:val="Compact"/>
            </w:pPr>
            <w:r w:rsidRPr="002E6533">
              <w:t xml:space="preserve">Gerenciamento de riscos </w:t>
            </w:r>
            <w:r w:rsidRPr="002E6533">
              <w:lastRenderedPageBreak/>
              <w:t>de terceiros</w:t>
            </w:r>
          </w:p>
        </w:tc>
        <w:tc>
          <w:tcPr>
            <w:tcW w:w="2613" w:type="dxa"/>
            <w:vMerge/>
          </w:tcPr>
          <w:p w14:paraId="5666DD8A" w14:textId="77777777" w:rsidR="004470EF" w:rsidRPr="002E6533" w:rsidRDefault="004470EF"/>
        </w:tc>
      </w:tr>
      <w:tr w:rsidR="004470EF" w:rsidRPr="002E6533" w14:paraId="37CE4A55" w14:textId="77777777">
        <w:tc>
          <w:tcPr>
            <w:tcW w:w="2613" w:type="dxa"/>
          </w:tcPr>
          <w:p w14:paraId="1D05DEBC" w14:textId="77777777" w:rsidR="004470EF" w:rsidRPr="002E6533" w:rsidRDefault="00000000">
            <w:pPr>
              <w:pStyle w:val="Compact"/>
            </w:pPr>
            <w:r w:rsidRPr="002E6533">
              <w:t xml:space="preserve"> Certificação Financeira Trimestral - Empresa</w:t>
            </w:r>
          </w:p>
        </w:tc>
        <w:tc>
          <w:tcPr>
            <w:tcW w:w="2613" w:type="dxa"/>
          </w:tcPr>
          <w:p w14:paraId="053E80FB" w14:textId="77777777" w:rsidR="004470EF" w:rsidRPr="002E6533" w:rsidRDefault="00000000">
            <w:pPr>
              <w:pStyle w:val="Compact"/>
            </w:pPr>
            <w:r w:rsidRPr="002E6533">
              <w:t>Monitoramento de controles financeiros</w:t>
            </w:r>
          </w:p>
        </w:tc>
        <w:tc>
          <w:tcPr>
            <w:tcW w:w="2613" w:type="dxa"/>
          </w:tcPr>
          <w:p w14:paraId="49E6D6E1" w14:textId="77777777" w:rsidR="004470EF" w:rsidRPr="002E6533" w:rsidRDefault="004470EF">
            <w:pPr>
              <w:pStyle w:val="Compact"/>
            </w:pPr>
            <w:hyperlink r:id="rId1197">
              <w:r w:rsidRPr="002E6533">
                <w:rPr>
                  <w:rStyle w:val="Hyperlink"/>
                </w:rPr>
                <w:t>Ajuda de conformidade normativa e corporativa</w:t>
              </w:r>
            </w:hyperlink>
          </w:p>
        </w:tc>
      </w:tr>
      <w:tr w:rsidR="004470EF" w:rsidRPr="002E6533" w14:paraId="46D8A394" w14:textId="77777777">
        <w:tc>
          <w:tcPr>
            <w:tcW w:w="2613" w:type="dxa"/>
            <w:vMerge w:val="restart"/>
          </w:tcPr>
          <w:p w14:paraId="00067B7F" w14:textId="77777777" w:rsidR="004470EF" w:rsidRPr="002E6533" w:rsidRDefault="00000000">
            <w:pPr>
              <w:pStyle w:val="Corpodetexto"/>
            </w:pPr>
            <w:r w:rsidRPr="002E6533">
              <w:t>Biblioteca de perguntas</w:t>
            </w:r>
          </w:p>
          <w:p w14:paraId="13BC57BC" w14:textId="77777777" w:rsidR="004470EF" w:rsidRPr="002E6533" w:rsidRDefault="00000000">
            <w:pPr>
              <w:pStyle w:val="Corpodetexto"/>
            </w:pPr>
            <w:r w:rsidRPr="002E6533">
              <w:t> </w:t>
            </w:r>
          </w:p>
          <w:p w14:paraId="3B7E7B4D" w14:textId="77777777" w:rsidR="004470EF" w:rsidRPr="002E6533" w:rsidRDefault="00000000">
            <w:pPr>
              <w:pStyle w:val="Corpodetexto"/>
            </w:pPr>
            <w:r w:rsidRPr="002E6533">
              <w:t> </w:t>
            </w:r>
          </w:p>
          <w:p w14:paraId="7E4CFC59" w14:textId="77777777" w:rsidR="004470EF" w:rsidRPr="002E6533" w:rsidRDefault="00000000">
            <w:pPr>
              <w:pStyle w:val="Corpodetexto"/>
            </w:pPr>
            <w:r w:rsidRPr="002E6533">
              <w:t> </w:t>
            </w:r>
          </w:p>
          <w:p w14:paraId="6A79E5FB" w14:textId="77777777" w:rsidR="004470EF" w:rsidRPr="002E6533" w:rsidRDefault="00000000">
            <w:pPr>
              <w:pStyle w:val="Corpodetexto"/>
            </w:pPr>
            <w:r w:rsidRPr="002E6533">
              <w:t> </w:t>
            </w:r>
          </w:p>
          <w:p w14:paraId="6178AD91" w14:textId="77777777" w:rsidR="004470EF" w:rsidRPr="002E6533" w:rsidRDefault="00000000">
            <w:pPr>
              <w:pStyle w:val="Corpodetexto"/>
            </w:pPr>
            <w:r w:rsidRPr="002E6533">
              <w:t> </w:t>
            </w:r>
          </w:p>
          <w:p w14:paraId="6DA77647" w14:textId="77777777" w:rsidR="004470EF" w:rsidRPr="002E6533" w:rsidRDefault="00000000">
            <w:pPr>
              <w:pStyle w:val="Corpodetexto"/>
            </w:pPr>
            <w:r w:rsidRPr="002E6533">
              <w:t> </w:t>
            </w:r>
          </w:p>
          <w:p w14:paraId="4C71837E" w14:textId="77777777" w:rsidR="004470EF" w:rsidRPr="002E6533" w:rsidRDefault="00000000">
            <w:pPr>
              <w:pStyle w:val="Corpodetexto"/>
            </w:pPr>
            <w:r w:rsidRPr="002E6533">
              <w:t> </w:t>
            </w:r>
          </w:p>
          <w:p w14:paraId="39CE62CC" w14:textId="77777777" w:rsidR="004470EF" w:rsidRPr="002E6533" w:rsidRDefault="00000000">
            <w:pPr>
              <w:pStyle w:val="Corpodetexto"/>
            </w:pPr>
            <w:r w:rsidRPr="002E6533">
              <w:t> </w:t>
            </w:r>
          </w:p>
          <w:p w14:paraId="3DB106C6" w14:textId="77777777" w:rsidR="004470EF" w:rsidRPr="002E6533" w:rsidRDefault="00000000">
            <w:pPr>
              <w:pStyle w:val="Corpodetexto"/>
            </w:pPr>
            <w:r w:rsidRPr="002E6533">
              <w:t> </w:t>
            </w:r>
          </w:p>
        </w:tc>
        <w:tc>
          <w:tcPr>
            <w:tcW w:w="2613" w:type="dxa"/>
          </w:tcPr>
          <w:p w14:paraId="4B5DAB87" w14:textId="77777777" w:rsidR="004470EF" w:rsidRPr="002E6533" w:rsidRDefault="00000000">
            <w:pPr>
              <w:pStyle w:val="Compact"/>
            </w:pPr>
            <w:r w:rsidRPr="002E6533">
              <w:t>Planejamento e qualidade de auditorias</w:t>
            </w:r>
          </w:p>
        </w:tc>
        <w:tc>
          <w:tcPr>
            <w:tcW w:w="2613" w:type="dxa"/>
          </w:tcPr>
          <w:p w14:paraId="638A2C76" w14:textId="77777777" w:rsidR="004470EF" w:rsidRPr="002E6533" w:rsidRDefault="004470EF">
            <w:pPr>
              <w:pStyle w:val="Compact"/>
            </w:pPr>
            <w:hyperlink r:id="rId1198">
              <w:r w:rsidRPr="002E6533">
                <w:rPr>
                  <w:rStyle w:val="Hyperlink"/>
                </w:rPr>
                <w:t>Ajuda do Gerenciamento de auditoria</w:t>
              </w:r>
            </w:hyperlink>
          </w:p>
        </w:tc>
      </w:tr>
      <w:tr w:rsidR="004470EF" w:rsidRPr="002E6533" w14:paraId="28782322" w14:textId="77777777">
        <w:tc>
          <w:tcPr>
            <w:tcW w:w="2613" w:type="dxa"/>
            <w:vMerge/>
          </w:tcPr>
          <w:p w14:paraId="00083026" w14:textId="77777777" w:rsidR="004470EF" w:rsidRPr="002E6533" w:rsidRDefault="004470EF"/>
        </w:tc>
        <w:tc>
          <w:tcPr>
            <w:tcW w:w="2613" w:type="dxa"/>
          </w:tcPr>
          <w:p w14:paraId="552BCAF0" w14:textId="77777777" w:rsidR="004470EF" w:rsidRPr="002E6533" w:rsidRDefault="00000000">
            <w:pPr>
              <w:pStyle w:val="Compact"/>
            </w:pPr>
            <w:r w:rsidRPr="002E6533">
              <w:t>Risk Assessment Management</w:t>
            </w:r>
          </w:p>
        </w:tc>
        <w:tc>
          <w:tcPr>
            <w:tcW w:w="2613" w:type="dxa"/>
          </w:tcPr>
          <w:p w14:paraId="0C154EAE" w14:textId="77777777" w:rsidR="004470EF" w:rsidRPr="002E6533" w:rsidRDefault="004470EF">
            <w:pPr>
              <w:pStyle w:val="Compact"/>
            </w:pPr>
            <w:hyperlink r:id="rId1199">
              <w:r w:rsidRPr="002E6533">
                <w:rPr>
                  <w:rStyle w:val="Hyperlink"/>
                </w:rPr>
                <w:t>Ajuda do Gerenciamento do risco operacional e empresarial</w:t>
              </w:r>
            </w:hyperlink>
          </w:p>
        </w:tc>
      </w:tr>
      <w:tr w:rsidR="004470EF" w:rsidRPr="002E6533" w14:paraId="25F6E41F" w14:textId="77777777">
        <w:tc>
          <w:tcPr>
            <w:tcW w:w="2613" w:type="dxa"/>
            <w:vMerge/>
          </w:tcPr>
          <w:p w14:paraId="23E8927D" w14:textId="77777777" w:rsidR="004470EF" w:rsidRPr="002E6533" w:rsidRDefault="004470EF"/>
        </w:tc>
        <w:tc>
          <w:tcPr>
            <w:tcW w:w="2613" w:type="dxa"/>
          </w:tcPr>
          <w:p w14:paraId="2C4895A9" w14:textId="77777777" w:rsidR="004470EF" w:rsidRPr="002E6533" w:rsidRDefault="00000000">
            <w:pPr>
              <w:pStyle w:val="Compact"/>
            </w:pPr>
            <w:r w:rsidRPr="002E6533">
              <w:t>Avaliações e autorização</w:t>
            </w:r>
          </w:p>
        </w:tc>
        <w:tc>
          <w:tcPr>
            <w:tcW w:w="2613" w:type="dxa"/>
          </w:tcPr>
          <w:p w14:paraId="77A23C79" w14:textId="77777777" w:rsidR="004470EF" w:rsidRPr="002E6533" w:rsidRDefault="004470EF">
            <w:pPr>
              <w:pStyle w:val="Compact"/>
            </w:pPr>
            <w:hyperlink r:id="rId1200">
              <w:r w:rsidRPr="002E6533">
                <w:rPr>
                  <w:rStyle w:val="Hyperlink"/>
                </w:rPr>
                <w:t>Ajuda do setor público</w:t>
              </w:r>
            </w:hyperlink>
          </w:p>
        </w:tc>
      </w:tr>
      <w:tr w:rsidR="004470EF" w:rsidRPr="002E6533" w14:paraId="357AD1EE" w14:textId="77777777">
        <w:tc>
          <w:tcPr>
            <w:tcW w:w="2613" w:type="dxa"/>
            <w:vMerge/>
          </w:tcPr>
          <w:p w14:paraId="0B9A3DF9" w14:textId="77777777" w:rsidR="004470EF" w:rsidRPr="002E6533" w:rsidRDefault="004470EF"/>
        </w:tc>
        <w:tc>
          <w:tcPr>
            <w:tcW w:w="2613" w:type="dxa"/>
          </w:tcPr>
          <w:p w14:paraId="37484297" w14:textId="77777777" w:rsidR="004470EF" w:rsidRPr="002E6533" w:rsidRDefault="00000000">
            <w:pPr>
              <w:pStyle w:val="Compact"/>
            </w:pPr>
            <w:r w:rsidRPr="002E6533">
              <w:t>Gerenciamento do programa de garantia de controles</w:t>
            </w:r>
          </w:p>
        </w:tc>
        <w:tc>
          <w:tcPr>
            <w:tcW w:w="2613" w:type="dxa"/>
          </w:tcPr>
          <w:p w14:paraId="6A2F591E" w14:textId="77777777" w:rsidR="004470EF" w:rsidRPr="002E6533" w:rsidRDefault="004470EF">
            <w:pPr>
              <w:pStyle w:val="Compact"/>
            </w:pPr>
            <w:hyperlink r:id="rId1201">
              <w:r w:rsidRPr="002E6533">
                <w:rPr>
                  <w:rStyle w:val="Hyperlink"/>
                </w:rPr>
                <w:t>Ajuda de conformidade normativa e corporativa</w:t>
              </w:r>
            </w:hyperlink>
          </w:p>
        </w:tc>
      </w:tr>
      <w:tr w:rsidR="004470EF" w:rsidRPr="002E6533" w14:paraId="74F98838" w14:textId="77777777">
        <w:tc>
          <w:tcPr>
            <w:tcW w:w="2613" w:type="dxa"/>
            <w:vMerge/>
          </w:tcPr>
          <w:p w14:paraId="43D45EDE" w14:textId="77777777" w:rsidR="004470EF" w:rsidRPr="002E6533" w:rsidRDefault="004470EF"/>
        </w:tc>
        <w:tc>
          <w:tcPr>
            <w:tcW w:w="2613" w:type="dxa"/>
          </w:tcPr>
          <w:p w14:paraId="45484875" w14:textId="77777777" w:rsidR="004470EF" w:rsidRPr="002E6533" w:rsidRDefault="00000000">
            <w:pPr>
              <w:pStyle w:val="Compact"/>
            </w:pPr>
            <w:r w:rsidRPr="002E6533">
              <w:t>Gerenciamento de crises</w:t>
            </w:r>
          </w:p>
        </w:tc>
        <w:tc>
          <w:tcPr>
            <w:tcW w:w="2613" w:type="dxa"/>
          </w:tcPr>
          <w:p w14:paraId="01109A3B" w14:textId="77777777" w:rsidR="004470EF" w:rsidRPr="002E6533" w:rsidRDefault="004470EF">
            <w:pPr>
              <w:pStyle w:val="Compact"/>
            </w:pPr>
            <w:hyperlink r:id="rId1202">
              <w:r w:rsidRPr="002E6533">
                <w:rPr>
                  <w:rStyle w:val="Hyperlink"/>
                </w:rPr>
                <w:t>Gerenciamento de resiliência</w:t>
              </w:r>
            </w:hyperlink>
          </w:p>
        </w:tc>
      </w:tr>
      <w:tr w:rsidR="004470EF" w:rsidRPr="002E6533" w14:paraId="519CD568" w14:textId="77777777">
        <w:tc>
          <w:tcPr>
            <w:tcW w:w="2613" w:type="dxa"/>
            <w:vMerge/>
          </w:tcPr>
          <w:p w14:paraId="23EBD4CB" w14:textId="77777777" w:rsidR="004470EF" w:rsidRPr="002E6533" w:rsidRDefault="004470EF"/>
        </w:tc>
        <w:tc>
          <w:tcPr>
            <w:tcW w:w="2613" w:type="dxa"/>
          </w:tcPr>
          <w:p w14:paraId="294F25EC" w14:textId="77777777" w:rsidR="004470EF" w:rsidRPr="002E6533" w:rsidRDefault="00000000">
            <w:pPr>
              <w:pStyle w:val="Compact"/>
            </w:pPr>
            <w:r w:rsidRPr="002E6533">
              <w:t>Cyber Incident &amp; Breach Response</w:t>
            </w:r>
          </w:p>
        </w:tc>
        <w:tc>
          <w:tcPr>
            <w:tcW w:w="2613" w:type="dxa"/>
            <w:vMerge w:val="restart"/>
          </w:tcPr>
          <w:p w14:paraId="5C6E8EB9" w14:textId="77777777" w:rsidR="004470EF" w:rsidRPr="002E6533" w:rsidRDefault="004470EF">
            <w:pPr>
              <w:pStyle w:val="Corpodetexto"/>
            </w:pPr>
            <w:hyperlink r:id="rId1203">
              <w:r w:rsidRPr="002E6533">
                <w:rPr>
                  <w:rStyle w:val="Hyperlink"/>
                </w:rPr>
                <w:t>Ajuda do Gerenciamento de riscos de TI e segurança</w:t>
              </w:r>
            </w:hyperlink>
          </w:p>
          <w:p w14:paraId="18662DB2" w14:textId="77777777" w:rsidR="004470EF" w:rsidRPr="002E6533" w:rsidRDefault="00000000">
            <w:pPr>
              <w:pStyle w:val="Corpodetexto"/>
            </w:pPr>
            <w:r w:rsidRPr="002E6533">
              <w:t> </w:t>
            </w:r>
          </w:p>
          <w:p w14:paraId="22F3BB04" w14:textId="77777777" w:rsidR="004470EF" w:rsidRPr="002E6533" w:rsidRDefault="00000000">
            <w:pPr>
              <w:pStyle w:val="Corpodetexto"/>
            </w:pPr>
            <w:r w:rsidRPr="002E6533">
              <w:t> </w:t>
            </w:r>
          </w:p>
          <w:p w14:paraId="7B5A4883" w14:textId="77777777" w:rsidR="004470EF" w:rsidRPr="002E6533" w:rsidRDefault="00000000">
            <w:pPr>
              <w:pStyle w:val="Corpodetexto"/>
            </w:pPr>
            <w:r w:rsidRPr="002E6533">
              <w:t> </w:t>
            </w:r>
          </w:p>
        </w:tc>
      </w:tr>
      <w:tr w:rsidR="004470EF" w:rsidRPr="002E6533" w14:paraId="0760C11B" w14:textId="77777777">
        <w:tc>
          <w:tcPr>
            <w:tcW w:w="2613" w:type="dxa"/>
            <w:vMerge/>
          </w:tcPr>
          <w:p w14:paraId="08B3CE87" w14:textId="77777777" w:rsidR="004470EF" w:rsidRPr="002E6533" w:rsidRDefault="004470EF"/>
        </w:tc>
        <w:tc>
          <w:tcPr>
            <w:tcW w:w="2613" w:type="dxa"/>
          </w:tcPr>
          <w:p w14:paraId="7506B90D" w14:textId="77777777" w:rsidR="004470EF" w:rsidRPr="002E6533" w:rsidRDefault="00000000">
            <w:pPr>
              <w:pStyle w:val="Compact"/>
            </w:pPr>
            <w:r w:rsidRPr="002E6533">
              <w:t>Garantia de controles de TI</w:t>
            </w:r>
          </w:p>
        </w:tc>
        <w:tc>
          <w:tcPr>
            <w:tcW w:w="2613" w:type="dxa"/>
            <w:vMerge/>
          </w:tcPr>
          <w:p w14:paraId="1DF627C7" w14:textId="77777777" w:rsidR="004470EF" w:rsidRPr="002E6533" w:rsidRDefault="004470EF"/>
        </w:tc>
      </w:tr>
      <w:tr w:rsidR="004470EF" w:rsidRPr="002E6533" w14:paraId="257B48F9" w14:textId="77777777">
        <w:tc>
          <w:tcPr>
            <w:tcW w:w="2613" w:type="dxa"/>
            <w:vMerge/>
          </w:tcPr>
          <w:p w14:paraId="25DCEB0C" w14:textId="77777777" w:rsidR="004470EF" w:rsidRPr="002E6533" w:rsidRDefault="004470EF"/>
        </w:tc>
        <w:tc>
          <w:tcPr>
            <w:tcW w:w="2613" w:type="dxa"/>
          </w:tcPr>
          <w:p w14:paraId="2731F4B7" w14:textId="77777777" w:rsidR="004470EF" w:rsidRPr="002E6533" w:rsidRDefault="00000000">
            <w:pPr>
              <w:pStyle w:val="Compact"/>
            </w:pPr>
            <w:r w:rsidRPr="002E6533">
              <w:t>Gerenciamento de riscos de TI</w:t>
            </w:r>
          </w:p>
        </w:tc>
        <w:tc>
          <w:tcPr>
            <w:tcW w:w="2613" w:type="dxa"/>
            <w:vMerge/>
          </w:tcPr>
          <w:p w14:paraId="4285E3A7" w14:textId="77777777" w:rsidR="004470EF" w:rsidRPr="002E6533" w:rsidRDefault="004470EF"/>
        </w:tc>
      </w:tr>
      <w:tr w:rsidR="004470EF" w:rsidRPr="002E6533" w14:paraId="3598D83F" w14:textId="77777777">
        <w:tc>
          <w:tcPr>
            <w:tcW w:w="2613" w:type="dxa"/>
            <w:vMerge/>
          </w:tcPr>
          <w:p w14:paraId="05AB40FE" w14:textId="77777777" w:rsidR="004470EF" w:rsidRPr="002E6533" w:rsidRDefault="004470EF"/>
        </w:tc>
        <w:tc>
          <w:tcPr>
            <w:tcW w:w="2613" w:type="dxa"/>
          </w:tcPr>
          <w:p w14:paraId="15E8FD29" w14:textId="77777777" w:rsidR="004470EF" w:rsidRPr="002E6533" w:rsidRDefault="00000000">
            <w:pPr>
              <w:pStyle w:val="Compact"/>
            </w:pPr>
            <w:r w:rsidRPr="002E6533">
              <w:t>Gerenciamento de PCI</w:t>
            </w:r>
          </w:p>
        </w:tc>
        <w:tc>
          <w:tcPr>
            <w:tcW w:w="2613" w:type="dxa"/>
            <w:vMerge/>
          </w:tcPr>
          <w:p w14:paraId="2644B9CE" w14:textId="77777777" w:rsidR="004470EF" w:rsidRPr="002E6533" w:rsidRDefault="004470EF"/>
        </w:tc>
      </w:tr>
      <w:tr w:rsidR="004470EF" w:rsidRPr="002E6533" w14:paraId="60D24AEC" w14:textId="77777777">
        <w:tc>
          <w:tcPr>
            <w:tcW w:w="2613" w:type="dxa"/>
            <w:vMerge/>
          </w:tcPr>
          <w:p w14:paraId="43ACBC82" w14:textId="77777777" w:rsidR="004470EF" w:rsidRPr="002E6533" w:rsidRDefault="004470EF"/>
        </w:tc>
        <w:tc>
          <w:tcPr>
            <w:tcW w:w="2613" w:type="dxa"/>
          </w:tcPr>
          <w:p w14:paraId="54C895FA" w14:textId="77777777" w:rsidR="004470EF" w:rsidRPr="002E6533" w:rsidRDefault="00000000">
            <w:pPr>
              <w:pStyle w:val="Compact"/>
            </w:pPr>
            <w:r w:rsidRPr="002E6533">
              <w:t>Projeto de terceiros</w:t>
            </w:r>
          </w:p>
        </w:tc>
        <w:tc>
          <w:tcPr>
            <w:tcW w:w="2613" w:type="dxa"/>
            <w:vMerge w:val="restart"/>
          </w:tcPr>
          <w:p w14:paraId="2E2E6DFD" w14:textId="77777777" w:rsidR="004470EF" w:rsidRPr="002E6533" w:rsidRDefault="004470EF">
            <w:pPr>
              <w:pStyle w:val="Corpodetexto"/>
            </w:pPr>
            <w:hyperlink r:id="rId1204">
              <w:r w:rsidRPr="002E6533">
                <w:rPr>
                  <w:rStyle w:val="Hyperlink"/>
                </w:rPr>
                <w:t>Governança de terceiros</w:t>
              </w:r>
            </w:hyperlink>
          </w:p>
          <w:p w14:paraId="463E5867" w14:textId="77777777" w:rsidR="004470EF" w:rsidRPr="002E6533" w:rsidRDefault="00000000">
            <w:pPr>
              <w:pStyle w:val="Corpodetexto"/>
            </w:pPr>
            <w:r w:rsidRPr="002E6533">
              <w:t> </w:t>
            </w:r>
          </w:p>
        </w:tc>
      </w:tr>
      <w:tr w:rsidR="004470EF" w:rsidRPr="002E6533" w14:paraId="148F69ED" w14:textId="77777777">
        <w:tc>
          <w:tcPr>
            <w:tcW w:w="2613" w:type="dxa"/>
            <w:vMerge/>
          </w:tcPr>
          <w:p w14:paraId="7E9121F6" w14:textId="77777777" w:rsidR="004470EF" w:rsidRPr="002E6533" w:rsidRDefault="004470EF"/>
        </w:tc>
        <w:tc>
          <w:tcPr>
            <w:tcW w:w="2613" w:type="dxa"/>
          </w:tcPr>
          <w:p w14:paraId="20D0DF98" w14:textId="77777777" w:rsidR="004470EF" w:rsidRPr="002E6533" w:rsidRDefault="00000000">
            <w:pPr>
              <w:pStyle w:val="Compact"/>
            </w:pPr>
            <w:r w:rsidRPr="002E6533">
              <w:t>Gerenciamento de riscos de terceiros</w:t>
            </w:r>
          </w:p>
        </w:tc>
        <w:tc>
          <w:tcPr>
            <w:tcW w:w="2613" w:type="dxa"/>
            <w:vMerge/>
          </w:tcPr>
          <w:p w14:paraId="081E7C33" w14:textId="77777777" w:rsidR="004470EF" w:rsidRPr="002E6533" w:rsidRDefault="004470EF"/>
        </w:tc>
      </w:tr>
      <w:tr w:rsidR="004470EF" w:rsidRPr="002E6533" w14:paraId="44C8F701" w14:textId="77777777">
        <w:tc>
          <w:tcPr>
            <w:tcW w:w="2613" w:type="dxa"/>
          </w:tcPr>
          <w:p w14:paraId="5CDF61D1" w14:textId="77777777" w:rsidR="004470EF" w:rsidRPr="002E6533" w:rsidRDefault="00000000">
            <w:pPr>
              <w:pStyle w:val="Compact"/>
            </w:pPr>
            <w:r w:rsidRPr="002E6533">
              <w:t xml:space="preserve"> Estratégias de recuperação</w:t>
            </w:r>
          </w:p>
        </w:tc>
        <w:tc>
          <w:tcPr>
            <w:tcW w:w="2613" w:type="dxa"/>
            <w:vMerge w:val="restart"/>
          </w:tcPr>
          <w:p w14:paraId="00B87C07" w14:textId="77777777" w:rsidR="004470EF" w:rsidRPr="002E6533" w:rsidRDefault="00000000">
            <w:pPr>
              <w:pStyle w:val="Compact"/>
            </w:pPr>
            <w:r w:rsidRPr="002E6533">
              <w:t>Business Continuity &amp; IT Disaster Recovery Planning</w:t>
            </w:r>
          </w:p>
        </w:tc>
        <w:tc>
          <w:tcPr>
            <w:tcW w:w="2613" w:type="dxa"/>
            <w:vMerge w:val="restart"/>
          </w:tcPr>
          <w:p w14:paraId="407AB7A3" w14:textId="77777777" w:rsidR="004470EF" w:rsidRPr="002E6533" w:rsidRDefault="004470EF">
            <w:pPr>
              <w:pStyle w:val="Corpodetexto"/>
            </w:pPr>
            <w:hyperlink r:id="rId1205">
              <w:r w:rsidRPr="002E6533">
                <w:rPr>
                  <w:rStyle w:val="Hyperlink"/>
                </w:rPr>
                <w:t>Gerenciamento de resiliência</w:t>
              </w:r>
            </w:hyperlink>
          </w:p>
          <w:p w14:paraId="3EE3D0AB" w14:textId="77777777" w:rsidR="004470EF" w:rsidRPr="002E6533" w:rsidRDefault="00000000">
            <w:pPr>
              <w:pStyle w:val="Corpodetexto"/>
            </w:pPr>
            <w:r w:rsidRPr="002E6533">
              <w:t> </w:t>
            </w:r>
          </w:p>
        </w:tc>
      </w:tr>
      <w:tr w:rsidR="004470EF" w:rsidRPr="002E6533" w14:paraId="6842922D" w14:textId="77777777">
        <w:tc>
          <w:tcPr>
            <w:tcW w:w="2613" w:type="dxa"/>
          </w:tcPr>
          <w:p w14:paraId="6CB8B4C2" w14:textId="77777777" w:rsidR="004470EF" w:rsidRPr="002E6533" w:rsidRDefault="00000000">
            <w:pPr>
              <w:pStyle w:val="Compact"/>
            </w:pPr>
            <w:r w:rsidRPr="002E6533">
              <w:t>Tarefas de recuperação</w:t>
            </w:r>
          </w:p>
        </w:tc>
        <w:tc>
          <w:tcPr>
            <w:tcW w:w="2613" w:type="dxa"/>
            <w:vMerge/>
          </w:tcPr>
          <w:p w14:paraId="04FB56B0" w14:textId="77777777" w:rsidR="004470EF" w:rsidRPr="002E6533" w:rsidRDefault="004470EF"/>
        </w:tc>
        <w:tc>
          <w:tcPr>
            <w:tcW w:w="2613" w:type="dxa"/>
            <w:vMerge/>
          </w:tcPr>
          <w:p w14:paraId="39395A1B" w14:textId="77777777" w:rsidR="004470EF" w:rsidRPr="002E6533" w:rsidRDefault="004470EF"/>
        </w:tc>
      </w:tr>
      <w:tr w:rsidR="004470EF" w:rsidRPr="002E6533" w14:paraId="6DDDEC41" w14:textId="77777777">
        <w:tc>
          <w:tcPr>
            <w:tcW w:w="2613" w:type="dxa"/>
          </w:tcPr>
          <w:p w14:paraId="5CEEB66A" w14:textId="77777777" w:rsidR="004470EF" w:rsidRPr="002E6533" w:rsidRDefault="00000000">
            <w:pPr>
              <w:pStyle w:val="Compact"/>
            </w:pPr>
            <w:r w:rsidRPr="002E6533">
              <w:t>Comunicações regulatórias</w:t>
            </w:r>
          </w:p>
        </w:tc>
        <w:tc>
          <w:tcPr>
            <w:tcW w:w="2613" w:type="dxa"/>
          </w:tcPr>
          <w:p w14:paraId="4CD8FA31" w14:textId="77777777" w:rsidR="004470EF" w:rsidRPr="002E6533" w:rsidRDefault="00000000">
            <w:pPr>
              <w:pStyle w:val="Compact"/>
            </w:pPr>
            <w:r w:rsidRPr="002E6533">
              <w:t>Gerenciamento do programa de privacidade</w:t>
            </w:r>
          </w:p>
        </w:tc>
        <w:tc>
          <w:tcPr>
            <w:tcW w:w="2613" w:type="dxa"/>
            <w:vMerge w:val="restart"/>
          </w:tcPr>
          <w:p w14:paraId="3B03030A" w14:textId="77777777" w:rsidR="004470EF" w:rsidRPr="002E6533" w:rsidRDefault="004470EF">
            <w:pPr>
              <w:pStyle w:val="Corpodetexto"/>
            </w:pPr>
            <w:hyperlink r:id="rId1206">
              <w:r w:rsidRPr="002E6533">
                <w:rPr>
                  <w:rStyle w:val="Hyperlink"/>
                </w:rPr>
                <w:t>Ajuda de conformidade normativa e corporativa</w:t>
              </w:r>
            </w:hyperlink>
          </w:p>
          <w:p w14:paraId="7D987D48" w14:textId="77777777" w:rsidR="004470EF" w:rsidRPr="002E6533" w:rsidRDefault="00000000">
            <w:pPr>
              <w:pStyle w:val="Corpodetexto"/>
            </w:pPr>
            <w:r w:rsidRPr="002E6533">
              <w:t> </w:t>
            </w:r>
          </w:p>
          <w:p w14:paraId="5E0B2D83" w14:textId="77777777" w:rsidR="004470EF" w:rsidRPr="002E6533" w:rsidRDefault="00000000">
            <w:pPr>
              <w:pStyle w:val="Corpodetexto"/>
            </w:pPr>
            <w:r w:rsidRPr="002E6533">
              <w:t> </w:t>
            </w:r>
          </w:p>
        </w:tc>
      </w:tr>
      <w:tr w:rsidR="004470EF" w:rsidRPr="002E6533" w14:paraId="637565C9" w14:textId="77777777">
        <w:tc>
          <w:tcPr>
            <w:tcW w:w="2613" w:type="dxa"/>
          </w:tcPr>
          <w:p w14:paraId="75BD6881" w14:textId="77777777" w:rsidR="004470EF" w:rsidRPr="002E6533" w:rsidRDefault="00000000">
            <w:pPr>
              <w:pStyle w:val="Compact"/>
            </w:pPr>
            <w:r w:rsidRPr="002E6533">
              <w:t>Itens da inteligência normativa</w:t>
            </w:r>
          </w:p>
        </w:tc>
        <w:tc>
          <w:tcPr>
            <w:tcW w:w="2613" w:type="dxa"/>
            <w:vMerge w:val="restart"/>
          </w:tcPr>
          <w:p w14:paraId="7E5F1678" w14:textId="77777777" w:rsidR="004470EF" w:rsidRPr="002E6533" w:rsidRDefault="00000000">
            <w:pPr>
              <w:pStyle w:val="Compact"/>
            </w:pPr>
            <w:r w:rsidRPr="002E6533">
              <w:t>Gerenciamento de obrigações corporativas</w:t>
            </w:r>
          </w:p>
        </w:tc>
        <w:tc>
          <w:tcPr>
            <w:tcW w:w="2613" w:type="dxa"/>
            <w:vMerge/>
          </w:tcPr>
          <w:p w14:paraId="20EDF24E" w14:textId="77777777" w:rsidR="004470EF" w:rsidRPr="002E6533" w:rsidRDefault="004470EF"/>
        </w:tc>
      </w:tr>
      <w:tr w:rsidR="004470EF" w:rsidRPr="002E6533" w14:paraId="7074BB96" w14:textId="77777777">
        <w:tc>
          <w:tcPr>
            <w:tcW w:w="2613" w:type="dxa"/>
          </w:tcPr>
          <w:p w14:paraId="29CECCDA" w14:textId="77777777" w:rsidR="004470EF" w:rsidRPr="002E6533" w:rsidRDefault="00000000">
            <w:pPr>
              <w:pStyle w:val="Compact"/>
            </w:pPr>
            <w:r w:rsidRPr="002E6533">
              <w:t>Análise da inteligência normativa</w:t>
            </w:r>
          </w:p>
        </w:tc>
        <w:tc>
          <w:tcPr>
            <w:tcW w:w="2613" w:type="dxa"/>
            <w:vMerge/>
          </w:tcPr>
          <w:p w14:paraId="7D959232" w14:textId="77777777" w:rsidR="004470EF" w:rsidRPr="002E6533" w:rsidRDefault="004470EF"/>
        </w:tc>
        <w:tc>
          <w:tcPr>
            <w:tcW w:w="2613" w:type="dxa"/>
            <w:vMerge/>
          </w:tcPr>
          <w:p w14:paraId="6E16818C" w14:textId="77777777" w:rsidR="004470EF" w:rsidRPr="002E6533" w:rsidRDefault="004470EF"/>
        </w:tc>
      </w:tr>
      <w:tr w:rsidR="004470EF" w:rsidRPr="002E6533" w14:paraId="177A2DA3" w14:textId="77777777">
        <w:tc>
          <w:tcPr>
            <w:tcW w:w="2613" w:type="dxa"/>
          </w:tcPr>
          <w:p w14:paraId="494D60B4" w14:textId="77777777" w:rsidR="004470EF" w:rsidRPr="002E6533" w:rsidRDefault="00000000">
            <w:pPr>
              <w:pStyle w:val="Compact"/>
            </w:pPr>
            <w:r w:rsidRPr="002E6533">
              <w:t>Planos de remediação</w:t>
            </w:r>
          </w:p>
        </w:tc>
        <w:tc>
          <w:tcPr>
            <w:tcW w:w="2613" w:type="dxa"/>
          </w:tcPr>
          <w:p w14:paraId="3883B2EE" w14:textId="77777777" w:rsidR="004470EF" w:rsidRPr="002E6533" w:rsidRDefault="00000000">
            <w:pPr>
              <w:pStyle w:val="Compact"/>
            </w:pPr>
            <w:r w:rsidRPr="002E6533">
              <w:t>Gerenciamento de problemas</w:t>
            </w:r>
          </w:p>
        </w:tc>
        <w:tc>
          <w:tcPr>
            <w:tcW w:w="2613" w:type="dxa"/>
          </w:tcPr>
          <w:p w14:paraId="2F7430A0" w14:textId="77777777" w:rsidR="004470EF" w:rsidRPr="002E6533" w:rsidRDefault="004470EF">
            <w:pPr>
              <w:pStyle w:val="Compact"/>
            </w:pPr>
            <w:hyperlink r:id="rId1207">
              <w:r w:rsidRPr="002E6533">
                <w:rPr>
                  <w:rStyle w:val="Hyperlink"/>
                </w:rPr>
                <w:t>Ajuda do Gerenciamento de auditoria</w:t>
              </w:r>
            </w:hyperlink>
          </w:p>
        </w:tc>
      </w:tr>
      <w:tr w:rsidR="004470EF" w:rsidRPr="002E6533" w14:paraId="67A37863" w14:textId="77777777">
        <w:tc>
          <w:tcPr>
            <w:tcW w:w="2613" w:type="dxa"/>
          </w:tcPr>
          <w:p w14:paraId="453592F1" w14:textId="77777777" w:rsidR="004470EF" w:rsidRPr="002E6533" w:rsidRDefault="00000000">
            <w:pPr>
              <w:pStyle w:val="Compact"/>
            </w:pPr>
            <w:r w:rsidRPr="002E6533">
              <w:lastRenderedPageBreak/>
              <w:t>Requisitos</w:t>
            </w:r>
          </w:p>
        </w:tc>
        <w:tc>
          <w:tcPr>
            <w:tcW w:w="2613" w:type="dxa"/>
          </w:tcPr>
          <w:p w14:paraId="33530164" w14:textId="77777777" w:rsidR="004470EF" w:rsidRPr="002E6533" w:rsidRDefault="00000000">
            <w:pPr>
              <w:pStyle w:val="Compact"/>
            </w:pPr>
            <w:r w:rsidRPr="002E6533">
              <w:t>Business Continuity &amp; IT Disaster Recovery Planning</w:t>
            </w:r>
          </w:p>
        </w:tc>
        <w:tc>
          <w:tcPr>
            <w:tcW w:w="2613" w:type="dxa"/>
            <w:vMerge w:val="restart"/>
          </w:tcPr>
          <w:p w14:paraId="12692B01" w14:textId="77777777" w:rsidR="004470EF" w:rsidRPr="002E6533" w:rsidRDefault="004470EF">
            <w:pPr>
              <w:pStyle w:val="Compact"/>
            </w:pPr>
            <w:hyperlink r:id="rId1208">
              <w:r w:rsidRPr="002E6533">
                <w:rPr>
                  <w:rStyle w:val="Hyperlink"/>
                </w:rPr>
                <w:t>Gerenciamento de resiliência</w:t>
              </w:r>
            </w:hyperlink>
          </w:p>
        </w:tc>
      </w:tr>
      <w:tr w:rsidR="004470EF" w:rsidRPr="002E6533" w14:paraId="09036B04" w14:textId="77777777">
        <w:tc>
          <w:tcPr>
            <w:tcW w:w="2613" w:type="dxa"/>
          </w:tcPr>
          <w:p w14:paraId="054E628F" w14:textId="77777777" w:rsidR="004470EF" w:rsidRPr="002E6533" w:rsidRDefault="00000000">
            <w:pPr>
              <w:pStyle w:val="Compact"/>
            </w:pPr>
            <w:r w:rsidRPr="002E6533">
              <w:t>Scorecard de resiliência</w:t>
            </w:r>
          </w:p>
        </w:tc>
        <w:tc>
          <w:tcPr>
            <w:tcW w:w="2613" w:type="dxa"/>
          </w:tcPr>
          <w:p w14:paraId="2B27AD57" w14:textId="77777777" w:rsidR="004470EF" w:rsidRPr="002E6533" w:rsidRDefault="00000000">
            <w:pPr>
              <w:pStyle w:val="Compact"/>
            </w:pPr>
            <w:r w:rsidRPr="002E6533">
              <w:t>Análise do cenário operacional</w:t>
            </w:r>
          </w:p>
        </w:tc>
        <w:tc>
          <w:tcPr>
            <w:tcW w:w="2613" w:type="dxa"/>
            <w:vMerge/>
          </w:tcPr>
          <w:p w14:paraId="2C31AE96" w14:textId="77777777" w:rsidR="004470EF" w:rsidRPr="002E6533" w:rsidRDefault="004470EF"/>
        </w:tc>
      </w:tr>
      <w:tr w:rsidR="004470EF" w:rsidRPr="002E6533" w14:paraId="330632CE" w14:textId="77777777">
        <w:tc>
          <w:tcPr>
            <w:tcW w:w="2613" w:type="dxa"/>
            <w:vMerge w:val="restart"/>
          </w:tcPr>
          <w:p w14:paraId="632D269B" w14:textId="77777777" w:rsidR="004470EF" w:rsidRPr="002E6533" w:rsidRDefault="00000000">
            <w:pPr>
              <w:pStyle w:val="Corpodetexto"/>
            </w:pPr>
            <w:r w:rsidRPr="002E6533">
              <w:t>Registro de ameaça à resiliência</w:t>
            </w:r>
          </w:p>
          <w:p w14:paraId="562F0450" w14:textId="77777777" w:rsidR="004470EF" w:rsidRPr="002E6533" w:rsidRDefault="00000000">
            <w:pPr>
              <w:pStyle w:val="Corpodetexto"/>
            </w:pPr>
            <w:r w:rsidRPr="002E6533">
              <w:t> </w:t>
            </w:r>
          </w:p>
        </w:tc>
        <w:tc>
          <w:tcPr>
            <w:tcW w:w="2613" w:type="dxa"/>
          </w:tcPr>
          <w:p w14:paraId="64C56281" w14:textId="77777777" w:rsidR="004470EF" w:rsidRPr="002E6533" w:rsidRDefault="00000000">
            <w:pPr>
              <w:pStyle w:val="Compact"/>
            </w:pPr>
            <w:r w:rsidRPr="002E6533">
              <w:t>Business Continuity &amp; IT Disaster Recovery Planning</w:t>
            </w:r>
          </w:p>
        </w:tc>
        <w:tc>
          <w:tcPr>
            <w:tcW w:w="2613" w:type="dxa"/>
            <w:vMerge/>
          </w:tcPr>
          <w:p w14:paraId="0360C8DB" w14:textId="77777777" w:rsidR="004470EF" w:rsidRPr="002E6533" w:rsidRDefault="004470EF"/>
        </w:tc>
      </w:tr>
      <w:tr w:rsidR="004470EF" w:rsidRPr="002E6533" w14:paraId="407E7975" w14:textId="77777777">
        <w:tc>
          <w:tcPr>
            <w:tcW w:w="2613" w:type="dxa"/>
            <w:vMerge/>
          </w:tcPr>
          <w:p w14:paraId="0FD7D9FD" w14:textId="77777777" w:rsidR="004470EF" w:rsidRPr="002E6533" w:rsidRDefault="004470EF"/>
        </w:tc>
        <w:tc>
          <w:tcPr>
            <w:tcW w:w="2613" w:type="dxa"/>
          </w:tcPr>
          <w:p w14:paraId="66D26785" w14:textId="77777777" w:rsidR="004470EF" w:rsidRPr="002E6533" w:rsidRDefault="00000000">
            <w:pPr>
              <w:pStyle w:val="Compact"/>
            </w:pPr>
            <w:r w:rsidRPr="002E6533">
              <w:t>Análise do cenário operacional</w:t>
            </w:r>
          </w:p>
        </w:tc>
        <w:tc>
          <w:tcPr>
            <w:tcW w:w="2613" w:type="dxa"/>
            <w:vMerge/>
          </w:tcPr>
          <w:p w14:paraId="30DA4464" w14:textId="77777777" w:rsidR="004470EF" w:rsidRPr="002E6533" w:rsidRDefault="004470EF"/>
        </w:tc>
      </w:tr>
      <w:tr w:rsidR="004470EF" w:rsidRPr="002E6533" w14:paraId="4DFECD84" w14:textId="77777777">
        <w:tc>
          <w:tcPr>
            <w:tcW w:w="2613" w:type="dxa"/>
          </w:tcPr>
          <w:p w14:paraId="4F066222" w14:textId="77777777" w:rsidR="004470EF" w:rsidRPr="002E6533" w:rsidRDefault="00000000">
            <w:pPr>
              <w:pStyle w:val="Compact"/>
            </w:pPr>
            <w:r w:rsidRPr="002E6533">
              <w:t>Procedimentos de resposta</w:t>
            </w:r>
          </w:p>
        </w:tc>
        <w:tc>
          <w:tcPr>
            <w:tcW w:w="2613" w:type="dxa"/>
          </w:tcPr>
          <w:p w14:paraId="42EF8A05" w14:textId="77777777" w:rsidR="004470EF" w:rsidRPr="002E6533" w:rsidRDefault="00000000">
            <w:pPr>
              <w:pStyle w:val="Compact"/>
            </w:pPr>
            <w:r w:rsidRPr="002E6533">
              <w:t>Gerenciamento de incidentes</w:t>
            </w:r>
          </w:p>
        </w:tc>
        <w:tc>
          <w:tcPr>
            <w:tcW w:w="2613" w:type="dxa"/>
            <w:vMerge/>
          </w:tcPr>
          <w:p w14:paraId="7A8EA938" w14:textId="77777777" w:rsidR="004470EF" w:rsidRPr="002E6533" w:rsidRDefault="004470EF"/>
        </w:tc>
      </w:tr>
      <w:tr w:rsidR="004470EF" w:rsidRPr="002E6533" w14:paraId="473AC48D" w14:textId="77777777">
        <w:tc>
          <w:tcPr>
            <w:tcW w:w="2613" w:type="dxa"/>
          </w:tcPr>
          <w:p w14:paraId="431F2AAD" w14:textId="77777777" w:rsidR="004470EF" w:rsidRPr="002E6533" w:rsidRDefault="00000000">
            <w:pPr>
              <w:pStyle w:val="Compact"/>
            </w:pPr>
            <w:r w:rsidRPr="002E6533">
              <w:t>Agendamentos de retenção</w:t>
            </w:r>
          </w:p>
        </w:tc>
        <w:tc>
          <w:tcPr>
            <w:tcW w:w="2613" w:type="dxa"/>
          </w:tcPr>
          <w:p w14:paraId="1DB51401" w14:textId="77777777" w:rsidR="004470EF" w:rsidRPr="002E6533" w:rsidRDefault="00000000">
            <w:pPr>
              <w:pStyle w:val="Compact"/>
            </w:pPr>
            <w:r w:rsidRPr="002E6533">
              <w:t>Governança dos dados</w:t>
            </w:r>
          </w:p>
        </w:tc>
        <w:tc>
          <w:tcPr>
            <w:tcW w:w="2613" w:type="dxa"/>
          </w:tcPr>
          <w:p w14:paraId="46CD2615" w14:textId="77777777" w:rsidR="004470EF" w:rsidRPr="002E6533" w:rsidRDefault="004470EF">
            <w:pPr>
              <w:pStyle w:val="Compact"/>
            </w:pPr>
            <w:hyperlink r:id="rId1209">
              <w:r w:rsidRPr="002E6533">
                <w:rPr>
                  <w:rStyle w:val="Hyperlink"/>
                </w:rPr>
                <w:t>Ajuda de conformidade normativa e corporativa</w:t>
              </w:r>
            </w:hyperlink>
          </w:p>
        </w:tc>
      </w:tr>
      <w:tr w:rsidR="004470EF" w:rsidRPr="002E6533" w14:paraId="10354696" w14:textId="77777777">
        <w:tc>
          <w:tcPr>
            <w:tcW w:w="2613" w:type="dxa"/>
            <w:vMerge w:val="restart"/>
          </w:tcPr>
          <w:p w14:paraId="349335A8" w14:textId="77777777" w:rsidR="004470EF" w:rsidRPr="002E6533" w:rsidRDefault="00000000">
            <w:pPr>
              <w:pStyle w:val="Corpodetexto"/>
            </w:pPr>
            <w:r w:rsidRPr="002E6533">
              <w:t>Aceitação de riscos</w:t>
            </w:r>
          </w:p>
          <w:p w14:paraId="0E7E3F1B" w14:textId="77777777" w:rsidR="004470EF" w:rsidRPr="002E6533" w:rsidRDefault="00000000">
            <w:pPr>
              <w:pStyle w:val="Corpodetexto"/>
            </w:pPr>
            <w:r w:rsidRPr="002E6533">
              <w:t> </w:t>
            </w:r>
          </w:p>
        </w:tc>
        <w:tc>
          <w:tcPr>
            <w:tcW w:w="2613" w:type="dxa"/>
          </w:tcPr>
          <w:p w14:paraId="1C47B6D1" w14:textId="77777777" w:rsidR="004470EF" w:rsidRPr="002E6533" w:rsidRDefault="00000000">
            <w:pPr>
              <w:pStyle w:val="Compact"/>
            </w:pPr>
            <w:r w:rsidRPr="002E6533">
              <w:t>Monitoramento contínuo</w:t>
            </w:r>
          </w:p>
        </w:tc>
        <w:tc>
          <w:tcPr>
            <w:tcW w:w="2613" w:type="dxa"/>
            <w:vMerge w:val="restart"/>
          </w:tcPr>
          <w:p w14:paraId="063D38C3" w14:textId="77777777" w:rsidR="004470EF" w:rsidRPr="002E6533" w:rsidRDefault="004470EF">
            <w:pPr>
              <w:pStyle w:val="Corpodetexto"/>
            </w:pPr>
            <w:hyperlink r:id="rId1210">
              <w:r w:rsidRPr="002E6533">
                <w:rPr>
                  <w:rStyle w:val="Hyperlink"/>
                </w:rPr>
                <w:t>Ajuda do setor público</w:t>
              </w:r>
            </w:hyperlink>
          </w:p>
          <w:p w14:paraId="75B7333B" w14:textId="77777777" w:rsidR="004470EF" w:rsidRPr="002E6533" w:rsidRDefault="00000000">
            <w:pPr>
              <w:pStyle w:val="Corpodetexto"/>
            </w:pPr>
            <w:r w:rsidRPr="002E6533">
              <w:t> </w:t>
            </w:r>
          </w:p>
        </w:tc>
      </w:tr>
      <w:tr w:rsidR="004470EF" w:rsidRPr="002E6533" w14:paraId="79C4B9CD" w14:textId="77777777">
        <w:tc>
          <w:tcPr>
            <w:tcW w:w="2613" w:type="dxa"/>
            <w:vMerge/>
          </w:tcPr>
          <w:p w14:paraId="66E1AE8C" w14:textId="77777777" w:rsidR="004470EF" w:rsidRPr="002E6533" w:rsidRDefault="004470EF"/>
        </w:tc>
        <w:tc>
          <w:tcPr>
            <w:tcW w:w="2613" w:type="dxa"/>
          </w:tcPr>
          <w:p w14:paraId="7AF22AB1" w14:textId="77777777" w:rsidR="004470EF" w:rsidRPr="002E6533" w:rsidRDefault="00000000">
            <w:pPr>
              <w:pStyle w:val="Compact"/>
            </w:pPr>
            <w:r w:rsidRPr="002E6533">
              <w:t>Gerenciamento de POA&amp;M</w:t>
            </w:r>
          </w:p>
        </w:tc>
        <w:tc>
          <w:tcPr>
            <w:tcW w:w="2613" w:type="dxa"/>
            <w:vMerge/>
          </w:tcPr>
          <w:p w14:paraId="375CAF7A" w14:textId="77777777" w:rsidR="004470EF" w:rsidRPr="002E6533" w:rsidRDefault="004470EF"/>
        </w:tc>
      </w:tr>
      <w:tr w:rsidR="004470EF" w:rsidRPr="002E6533" w14:paraId="5B63DD0C" w14:textId="77777777">
        <w:tc>
          <w:tcPr>
            <w:tcW w:w="2613" w:type="dxa"/>
          </w:tcPr>
          <w:p w14:paraId="0B18EF8D" w14:textId="77777777" w:rsidR="004470EF" w:rsidRPr="002E6533" w:rsidRDefault="00000000">
            <w:pPr>
              <w:pStyle w:val="Compact"/>
            </w:pPr>
            <w:r w:rsidRPr="002E6533">
              <w:t>Análise de riscos</w:t>
            </w:r>
          </w:p>
        </w:tc>
        <w:tc>
          <w:tcPr>
            <w:tcW w:w="2613" w:type="dxa"/>
          </w:tcPr>
          <w:p w14:paraId="56AAB449" w14:textId="77777777" w:rsidR="004470EF" w:rsidRPr="002E6533" w:rsidRDefault="00000000">
            <w:pPr>
              <w:pStyle w:val="Compact"/>
            </w:pPr>
            <w:r w:rsidRPr="002E6533">
              <w:t>Gerenciamento de PCI</w:t>
            </w:r>
          </w:p>
        </w:tc>
        <w:tc>
          <w:tcPr>
            <w:tcW w:w="2613" w:type="dxa"/>
          </w:tcPr>
          <w:p w14:paraId="6DD339F8" w14:textId="77777777" w:rsidR="004470EF" w:rsidRPr="002E6533" w:rsidRDefault="004470EF">
            <w:pPr>
              <w:pStyle w:val="Compact"/>
            </w:pPr>
            <w:hyperlink r:id="rId1211">
              <w:r w:rsidRPr="002E6533">
                <w:rPr>
                  <w:rStyle w:val="Hyperlink"/>
                </w:rPr>
                <w:t>Ajuda do Gerenciamento de riscos de TI e segurança</w:t>
              </w:r>
            </w:hyperlink>
          </w:p>
        </w:tc>
      </w:tr>
      <w:tr w:rsidR="004470EF" w:rsidRPr="002E6533" w14:paraId="57A842F4" w14:textId="77777777">
        <w:tc>
          <w:tcPr>
            <w:tcW w:w="2613" w:type="dxa"/>
          </w:tcPr>
          <w:p w14:paraId="2123FC3D" w14:textId="77777777" w:rsidR="004470EF" w:rsidRPr="002E6533" w:rsidRDefault="00000000">
            <w:pPr>
              <w:pStyle w:val="Compact"/>
            </w:pPr>
            <w:r w:rsidRPr="002E6533">
              <w:t>Avaliação da aprovação de riscos</w:t>
            </w:r>
          </w:p>
        </w:tc>
        <w:tc>
          <w:tcPr>
            <w:tcW w:w="2613" w:type="dxa"/>
          </w:tcPr>
          <w:p w14:paraId="7C9072B1" w14:textId="77777777" w:rsidR="004470EF" w:rsidRPr="002E6533" w:rsidRDefault="00000000">
            <w:pPr>
              <w:pStyle w:val="Compact"/>
            </w:pPr>
            <w:r w:rsidRPr="002E6533">
              <w:t>Enterprise Risk Management</w:t>
            </w:r>
          </w:p>
        </w:tc>
        <w:tc>
          <w:tcPr>
            <w:tcW w:w="2613" w:type="dxa"/>
            <w:vMerge w:val="restart"/>
          </w:tcPr>
          <w:p w14:paraId="4C8CFBE4" w14:textId="77777777" w:rsidR="004470EF" w:rsidRPr="002E6533" w:rsidRDefault="004470EF">
            <w:pPr>
              <w:pStyle w:val="Compact"/>
            </w:pPr>
            <w:hyperlink r:id="rId1212">
              <w:r w:rsidRPr="002E6533">
                <w:rPr>
                  <w:rStyle w:val="Hyperlink"/>
                </w:rPr>
                <w:t>Ajuda do Gerenciamento do risco operacional e empresarial</w:t>
              </w:r>
            </w:hyperlink>
          </w:p>
        </w:tc>
      </w:tr>
      <w:tr w:rsidR="004470EF" w:rsidRPr="002E6533" w14:paraId="3303191E" w14:textId="77777777">
        <w:tc>
          <w:tcPr>
            <w:tcW w:w="2613" w:type="dxa"/>
            <w:vMerge w:val="restart"/>
          </w:tcPr>
          <w:p w14:paraId="6D1D5E68" w14:textId="77777777" w:rsidR="004470EF" w:rsidRPr="002E6533" w:rsidRDefault="00000000">
            <w:pPr>
              <w:pStyle w:val="Corpodetexto"/>
            </w:pPr>
            <w:r w:rsidRPr="002E6533">
              <w:t>Avaliação de riscos</w:t>
            </w:r>
          </w:p>
          <w:p w14:paraId="1ABBBED5" w14:textId="77777777" w:rsidR="004470EF" w:rsidRPr="002E6533" w:rsidRDefault="00000000">
            <w:pPr>
              <w:pStyle w:val="Corpodetexto"/>
            </w:pPr>
            <w:r w:rsidRPr="002E6533">
              <w:t> </w:t>
            </w:r>
          </w:p>
        </w:tc>
        <w:tc>
          <w:tcPr>
            <w:tcW w:w="2613" w:type="dxa"/>
          </w:tcPr>
          <w:p w14:paraId="2F94BF61" w14:textId="77777777" w:rsidR="004470EF" w:rsidRPr="002E6533" w:rsidRDefault="00000000">
            <w:pPr>
              <w:pStyle w:val="Compact"/>
            </w:pPr>
            <w:r w:rsidRPr="002E6533">
              <w:t>Risk Assessment Management</w:t>
            </w:r>
          </w:p>
        </w:tc>
        <w:tc>
          <w:tcPr>
            <w:tcW w:w="2613" w:type="dxa"/>
            <w:vMerge/>
          </w:tcPr>
          <w:p w14:paraId="787EC972" w14:textId="77777777" w:rsidR="004470EF" w:rsidRPr="002E6533" w:rsidRDefault="004470EF"/>
        </w:tc>
      </w:tr>
      <w:tr w:rsidR="004470EF" w:rsidRPr="002E6533" w14:paraId="770E1883" w14:textId="77777777">
        <w:tc>
          <w:tcPr>
            <w:tcW w:w="2613" w:type="dxa"/>
            <w:vMerge/>
          </w:tcPr>
          <w:p w14:paraId="18E773BC" w14:textId="77777777" w:rsidR="004470EF" w:rsidRPr="002E6533" w:rsidRDefault="004470EF"/>
        </w:tc>
        <w:tc>
          <w:tcPr>
            <w:tcW w:w="2613" w:type="dxa"/>
          </w:tcPr>
          <w:p w14:paraId="024FB2FD" w14:textId="77777777" w:rsidR="004470EF" w:rsidRPr="002E6533" w:rsidRDefault="00000000">
            <w:pPr>
              <w:pStyle w:val="Compact"/>
            </w:pPr>
            <w:r w:rsidRPr="002E6533">
              <w:t>Gerenciamento de riscos de TI</w:t>
            </w:r>
          </w:p>
        </w:tc>
        <w:tc>
          <w:tcPr>
            <w:tcW w:w="2613" w:type="dxa"/>
          </w:tcPr>
          <w:p w14:paraId="46925685" w14:textId="77777777" w:rsidR="004470EF" w:rsidRPr="002E6533" w:rsidRDefault="004470EF">
            <w:pPr>
              <w:pStyle w:val="Compact"/>
            </w:pPr>
            <w:hyperlink r:id="rId1213">
              <w:r w:rsidRPr="002E6533">
                <w:rPr>
                  <w:rStyle w:val="Hyperlink"/>
                </w:rPr>
                <w:t>Ajuda do Gerenciamento de riscos de TI e segurança</w:t>
              </w:r>
            </w:hyperlink>
          </w:p>
        </w:tc>
      </w:tr>
      <w:tr w:rsidR="004470EF" w:rsidRPr="002E6533" w14:paraId="39436CA9" w14:textId="77777777">
        <w:tc>
          <w:tcPr>
            <w:tcW w:w="2613" w:type="dxa"/>
          </w:tcPr>
          <w:p w14:paraId="72CF5585" w14:textId="77777777" w:rsidR="004470EF" w:rsidRPr="002E6533" w:rsidRDefault="00000000">
            <w:pPr>
              <w:pStyle w:val="Compact"/>
            </w:pPr>
            <w:r w:rsidRPr="002E6533">
              <w:t>Dados de avaliação de riscos</w:t>
            </w:r>
          </w:p>
        </w:tc>
        <w:tc>
          <w:tcPr>
            <w:tcW w:w="2613" w:type="dxa"/>
          </w:tcPr>
          <w:p w14:paraId="1710B9F1" w14:textId="77777777" w:rsidR="004470EF" w:rsidRPr="002E6533" w:rsidRDefault="00000000">
            <w:pPr>
              <w:pStyle w:val="Compact"/>
            </w:pPr>
            <w:r w:rsidRPr="002E6533">
              <w:t>Gerenciamento do risco operacional</w:t>
            </w:r>
          </w:p>
        </w:tc>
        <w:tc>
          <w:tcPr>
            <w:tcW w:w="2613" w:type="dxa"/>
          </w:tcPr>
          <w:p w14:paraId="77BA184E" w14:textId="77777777" w:rsidR="004470EF" w:rsidRPr="002E6533" w:rsidRDefault="004470EF">
            <w:pPr>
              <w:pStyle w:val="Compact"/>
            </w:pPr>
            <w:hyperlink r:id="rId1214">
              <w:r w:rsidRPr="002E6533">
                <w:rPr>
                  <w:rStyle w:val="Hyperlink"/>
                </w:rPr>
                <w:t>Ajuda do Gerenciamento do risco operacional e empresarial</w:t>
              </w:r>
            </w:hyperlink>
          </w:p>
        </w:tc>
      </w:tr>
      <w:tr w:rsidR="004470EF" w:rsidRPr="002E6533" w14:paraId="1492033A" w14:textId="77777777">
        <w:tc>
          <w:tcPr>
            <w:tcW w:w="2613" w:type="dxa"/>
            <w:vMerge w:val="restart"/>
          </w:tcPr>
          <w:p w14:paraId="6AAC60D7" w14:textId="77777777" w:rsidR="004470EF" w:rsidRPr="002E6533" w:rsidRDefault="00000000">
            <w:pPr>
              <w:pStyle w:val="Corpodetexto"/>
            </w:pPr>
            <w:r w:rsidRPr="002E6533">
              <w:t>Gerador de risco</w:t>
            </w:r>
          </w:p>
          <w:p w14:paraId="720C02F3" w14:textId="77777777" w:rsidR="004470EF" w:rsidRPr="002E6533" w:rsidRDefault="00000000">
            <w:pPr>
              <w:pStyle w:val="Corpodetexto"/>
            </w:pPr>
            <w:r w:rsidRPr="002E6533">
              <w:t> </w:t>
            </w:r>
          </w:p>
        </w:tc>
        <w:tc>
          <w:tcPr>
            <w:tcW w:w="2613" w:type="dxa"/>
          </w:tcPr>
          <w:p w14:paraId="51DA253A" w14:textId="77777777" w:rsidR="004470EF" w:rsidRPr="002E6533" w:rsidRDefault="00000000">
            <w:pPr>
              <w:pStyle w:val="Compact"/>
            </w:pPr>
            <w:r w:rsidRPr="002E6533">
              <w:t>Gerenciamento de riscos de TI</w:t>
            </w:r>
          </w:p>
        </w:tc>
        <w:tc>
          <w:tcPr>
            <w:tcW w:w="2613" w:type="dxa"/>
          </w:tcPr>
          <w:p w14:paraId="38D31323" w14:textId="77777777" w:rsidR="004470EF" w:rsidRPr="002E6533" w:rsidRDefault="004470EF">
            <w:pPr>
              <w:pStyle w:val="Compact"/>
            </w:pPr>
            <w:hyperlink r:id="rId1215">
              <w:r w:rsidRPr="002E6533">
                <w:rPr>
                  <w:rStyle w:val="Hyperlink"/>
                </w:rPr>
                <w:t>Ajuda do Gerenciamento de riscos de TI e segurança</w:t>
              </w:r>
            </w:hyperlink>
          </w:p>
        </w:tc>
      </w:tr>
      <w:tr w:rsidR="004470EF" w:rsidRPr="002E6533" w14:paraId="3C48A1E2" w14:textId="77777777">
        <w:trPr>
          <w:trHeight w:val="493"/>
        </w:trPr>
        <w:tc>
          <w:tcPr>
            <w:tcW w:w="2613" w:type="dxa"/>
            <w:vMerge/>
          </w:tcPr>
          <w:p w14:paraId="409295EC" w14:textId="77777777" w:rsidR="004470EF" w:rsidRPr="002E6533" w:rsidRDefault="004470EF"/>
        </w:tc>
        <w:tc>
          <w:tcPr>
            <w:tcW w:w="2613" w:type="dxa"/>
            <w:vMerge w:val="restart"/>
          </w:tcPr>
          <w:p w14:paraId="528E4E02" w14:textId="77777777" w:rsidR="004470EF" w:rsidRPr="002E6533" w:rsidRDefault="00000000">
            <w:pPr>
              <w:pStyle w:val="Compact"/>
            </w:pPr>
            <w:r w:rsidRPr="002E6533">
              <w:t>Enterprise Risk Management</w:t>
            </w:r>
          </w:p>
        </w:tc>
        <w:tc>
          <w:tcPr>
            <w:tcW w:w="2613" w:type="dxa"/>
            <w:vMerge w:val="restart"/>
          </w:tcPr>
          <w:p w14:paraId="3853834F" w14:textId="77777777" w:rsidR="004470EF" w:rsidRPr="002E6533" w:rsidRDefault="004470EF">
            <w:pPr>
              <w:pStyle w:val="Corpodetexto"/>
            </w:pPr>
            <w:hyperlink r:id="rId1216">
              <w:r w:rsidRPr="002E6533">
                <w:rPr>
                  <w:rStyle w:val="Hyperlink"/>
                </w:rPr>
                <w:t>Ajuda do Gerenciamento do risco operacional e empresarial</w:t>
              </w:r>
            </w:hyperlink>
          </w:p>
          <w:p w14:paraId="76E14CB5" w14:textId="77777777" w:rsidR="004470EF" w:rsidRPr="002E6533" w:rsidRDefault="00000000">
            <w:pPr>
              <w:pStyle w:val="Corpodetexto"/>
            </w:pPr>
            <w:r w:rsidRPr="002E6533">
              <w:t> </w:t>
            </w:r>
          </w:p>
        </w:tc>
      </w:tr>
      <w:tr w:rsidR="004470EF" w:rsidRPr="002E6533" w14:paraId="0D1CE097" w14:textId="77777777">
        <w:tc>
          <w:tcPr>
            <w:tcW w:w="2613" w:type="dxa"/>
          </w:tcPr>
          <w:p w14:paraId="497724C1" w14:textId="77777777" w:rsidR="004470EF" w:rsidRPr="002E6533" w:rsidRDefault="00000000">
            <w:pPr>
              <w:pStyle w:val="Compact"/>
            </w:pPr>
            <w:r w:rsidRPr="002E6533">
              <w:t>Hierarquia de riscos</w:t>
            </w:r>
          </w:p>
        </w:tc>
        <w:tc>
          <w:tcPr>
            <w:tcW w:w="2613" w:type="dxa"/>
            <w:vMerge/>
          </w:tcPr>
          <w:p w14:paraId="7AC9EF27" w14:textId="77777777" w:rsidR="004470EF" w:rsidRPr="002E6533" w:rsidRDefault="004470EF"/>
        </w:tc>
        <w:tc>
          <w:tcPr>
            <w:tcW w:w="2613" w:type="dxa"/>
            <w:vMerge/>
          </w:tcPr>
          <w:p w14:paraId="2FE8B2B7" w14:textId="77777777" w:rsidR="004470EF" w:rsidRPr="002E6533" w:rsidRDefault="004470EF"/>
        </w:tc>
      </w:tr>
      <w:tr w:rsidR="004470EF" w:rsidRPr="002E6533" w14:paraId="07818650" w14:textId="77777777">
        <w:tc>
          <w:tcPr>
            <w:tcW w:w="2613" w:type="dxa"/>
            <w:vMerge w:val="restart"/>
          </w:tcPr>
          <w:p w14:paraId="27E0A69F" w14:textId="77777777" w:rsidR="004470EF" w:rsidRPr="002E6533" w:rsidRDefault="00000000">
            <w:pPr>
              <w:pStyle w:val="Corpodetexto"/>
            </w:pPr>
            <w:r w:rsidRPr="002E6533">
              <w:t>Projeto de risco</w:t>
            </w:r>
          </w:p>
          <w:p w14:paraId="7064EA37" w14:textId="77777777" w:rsidR="004470EF" w:rsidRPr="002E6533" w:rsidRDefault="00000000">
            <w:pPr>
              <w:pStyle w:val="Corpodetexto"/>
            </w:pPr>
            <w:r w:rsidRPr="002E6533">
              <w:lastRenderedPageBreak/>
              <w:t> </w:t>
            </w:r>
          </w:p>
        </w:tc>
        <w:tc>
          <w:tcPr>
            <w:tcW w:w="2613" w:type="dxa"/>
          </w:tcPr>
          <w:p w14:paraId="6A7A329E" w14:textId="77777777" w:rsidR="004470EF" w:rsidRPr="002E6533" w:rsidRDefault="00000000">
            <w:pPr>
              <w:pStyle w:val="Compact"/>
            </w:pPr>
            <w:r w:rsidRPr="002E6533">
              <w:lastRenderedPageBreak/>
              <w:t>Risk Assessment Management</w:t>
            </w:r>
          </w:p>
        </w:tc>
        <w:tc>
          <w:tcPr>
            <w:tcW w:w="2613" w:type="dxa"/>
            <w:vMerge/>
          </w:tcPr>
          <w:p w14:paraId="6CF4D44D" w14:textId="77777777" w:rsidR="004470EF" w:rsidRPr="002E6533" w:rsidRDefault="004470EF"/>
        </w:tc>
      </w:tr>
      <w:tr w:rsidR="004470EF" w:rsidRPr="002E6533" w14:paraId="440DC719" w14:textId="77777777">
        <w:tc>
          <w:tcPr>
            <w:tcW w:w="2613" w:type="dxa"/>
            <w:vMerge/>
          </w:tcPr>
          <w:p w14:paraId="0F0A53C0" w14:textId="77777777" w:rsidR="004470EF" w:rsidRPr="002E6533" w:rsidRDefault="004470EF"/>
        </w:tc>
        <w:tc>
          <w:tcPr>
            <w:tcW w:w="2613" w:type="dxa"/>
          </w:tcPr>
          <w:p w14:paraId="1A3BB86E" w14:textId="77777777" w:rsidR="004470EF" w:rsidRPr="002E6533" w:rsidRDefault="00000000">
            <w:pPr>
              <w:pStyle w:val="Compact"/>
            </w:pPr>
            <w:r w:rsidRPr="002E6533">
              <w:t>Gerenciamento de riscos de TI</w:t>
            </w:r>
          </w:p>
        </w:tc>
        <w:tc>
          <w:tcPr>
            <w:tcW w:w="2613" w:type="dxa"/>
          </w:tcPr>
          <w:p w14:paraId="001F18F9" w14:textId="77777777" w:rsidR="004470EF" w:rsidRPr="002E6533" w:rsidRDefault="004470EF">
            <w:pPr>
              <w:pStyle w:val="Compact"/>
            </w:pPr>
            <w:hyperlink r:id="rId1217">
              <w:r w:rsidRPr="002E6533">
                <w:rPr>
                  <w:rStyle w:val="Hyperlink"/>
                </w:rPr>
                <w:t>Ajuda do Gerenciamento de riscos de TI e segurança</w:t>
              </w:r>
            </w:hyperlink>
          </w:p>
        </w:tc>
      </w:tr>
      <w:tr w:rsidR="004470EF" w:rsidRPr="002E6533" w14:paraId="23F4AAE2" w14:textId="77777777">
        <w:tc>
          <w:tcPr>
            <w:tcW w:w="2613" w:type="dxa"/>
          </w:tcPr>
          <w:p w14:paraId="5F9BDE3A" w14:textId="77777777" w:rsidR="004470EF" w:rsidRPr="002E6533" w:rsidRDefault="00000000">
            <w:pPr>
              <w:pStyle w:val="Compact"/>
            </w:pPr>
            <w:r w:rsidRPr="002E6533">
              <w:t>Unidade de definição de escopo de riscos</w:t>
            </w:r>
          </w:p>
        </w:tc>
        <w:tc>
          <w:tcPr>
            <w:tcW w:w="2613" w:type="dxa"/>
          </w:tcPr>
          <w:p w14:paraId="79A93E9E" w14:textId="77777777" w:rsidR="004470EF" w:rsidRPr="002E6533" w:rsidRDefault="00000000">
            <w:pPr>
              <w:pStyle w:val="Compact"/>
            </w:pPr>
            <w:r w:rsidRPr="002E6533">
              <w:t>Projetos e documentação de auditoria</w:t>
            </w:r>
          </w:p>
        </w:tc>
        <w:tc>
          <w:tcPr>
            <w:tcW w:w="2613" w:type="dxa"/>
          </w:tcPr>
          <w:p w14:paraId="6CD434A6" w14:textId="77777777" w:rsidR="004470EF" w:rsidRPr="002E6533" w:rsidRDefault="004470EF">
            <w:pPr>
              <w:pStyle w:val="Compact"/>
            </w:pPr>
            <w:hyperlink r:id="rId1218">
              <w:r w:rsidRPr="002E6533">
                <w:rPr>
                  <w:rStyle w:val="Hyperlink"/>
                </w:rPr>
                <w:t>Ajuda do Gerenciamento de auditoria</w:t>
              </w:r>
            </w:hyperlink>
          </w:p>
        </w:tc>
      </w:tr>
      <w:tr w:rsidR="004470EF" w:rsidRPr="002E6533" w14:paraId="47A4CEB9" w14:textId="77777777">
        <w:tc>
          <w:tcPr>
            <w:tcW w:w="2613" w:type="dxa"/>
            <w:vMerge w:val="restart"/>
          </w:tcPr>
          <w:p w14:paraId="7C4C6D33" w14:textId="77777777" w:rsidR="004470EF" w:rsidRPr="002E6533" w:rsidRDefault="00000000">
            <w:pPr>
              <w:pStyle w:val="Corpodetexto"/>
            </w:pPr>
            <w:r w:rsidRPr="002E6533">
              <w:t>Declarações de risco</w:t>
            </w:r>
          </w:p>
          <w:p w14:paraId="1B063A36" w14:textId="77777777" w:rsidR="004470EF" w:rsidRPr="002E6533" w:rsidRDefault="00000000">
            <w:pPr>
              <w:pStyle w:val="Corpodetexto"/>
            </w:pPr>
            <w:r w:rsidRPr="002E6533">
              <w:t> </w:t>
            </w:r>
          </w:p>
        </w:tc>
        <w:tc>
          <w:tcPr>
            <w:tcW w:w="2613" w:type="dxa"/>
          </w:tcPr>
          <w:p w14:paraId="58F3E6AF" w14:textId="77777777" w:rsidR="004470EF" w:rsidRPr="002E6533" w:rsidRDefault="00000000">
            <w:pPr>
              <w:pStyle w:val="Compact"/>
            </w:pPr>
            <w:r w:rsidRPr="002E6533">
              <w:t>Gerenciamento de riscos de TI</w:t>
            </w:r>
          </w:p>
        </w:tc>
        <w:tc>
          <w:tcPr>
            <w:tcW w:w="2613" w:type="dxa"/>
          </w:tcPr>
          <w:p w14:paraId="1FE5A2D7" w14:textId="77777777" w:rsidR="004470EF" w:rsidRPr="002E6533" w:rsidRDefault="004470EF">
            <w:pPr>
              <w:pStyle w:val="Compact"/>
            </w:pPr>
            <w:hyperlink r:id="rId1219">
              <w:r w:rsidRPr="002E6533">
                <w:rPr>
                  <w:rStyle w:val="Hyperlink"/>
                </w:rPr>
                <w:t>Ajuda do Gerenciamento de riscos de TI e segurança</w:t>
              </w:r>
            </w:hyperlink>
          </w:p>
        </w:tc>
      </w:tr>
      <w:tr w:rsidR="004470EF" w:rsidRPr="002E6533" w14:paraId="071F335D" w14:textId="77777777">
        <w:tc>
          <w:tcPr>
            <w:tcW w:w="2613" w:type="dxa"/>
            <w:vMerge/>
          </w:tcPr>
          <w:p w14:paraId="189B6707" w14:textId="77777777" w:rsidR="004470EF" w:rsidRPr="002E6533" w:rsidRDefault="004470EF"/>
        </w:tc>
        <w:tc>
          <w:tcPr>
            <w:tcW w:w="2613" w:type="dxa"/>
          </w:tcPr>
          <w:p w14:paraId="1CCC2687" w14:textId="77777777" w:rsidR="004470EF" w:rsidRPr="002E6533" w:rsidRDefault="00000000">
            <w:pPr>
              <w:pStyle w:val="Compact"/>
            </w:pPr>
            <w:r w:rsidRPr="002E6533">
              <w:t>Enterprise Risk Management</w:t>
            </w:r>
          </w:p>
        </w:tc>
        <w:tc>
          <w:tcPr>
            <w:tcW w:w="2613" w:type="dxa"/>
          </w:tcPr>
          <w:p w14:paraId="5EEEB83F" w14:textId="77777777" w:rsidR="004470EF" w:rsidRPr="002E6533" w:rsidRDefault="004470EF">
            <w:pPr>
              <w:pStyle w:val="Compact"/>
            </w:pPr>
            <w:hyperlink r:id="rId1220">
              <w:r w:rsidRPr="002E6533">
                <w:rPr>
                  <w:rStyle w:val="Hyperlink"/>
                </w:rPr>
                <w:t>Ajuda do Gerenciamento do risco operacional e empresarial</w:t>
              </w:r>
            </w:hyperlink>
          </w:p>
        </w:tc>
      </w:tr>
      <w:tr w:rsidR="004470EF" w:rsidRPr="002E6533" w14:paraId="1BF81D66" w14:textId="77777777">
        <w:tc>
          <w:tcPr>
            <w:tcW w:w="2613" w:type="dxa"/>
            <w:vMerge w:val="restart"/>
          </w:tcPr>
          <w:p w14:paraId="53022E88" w14:textId="77777777" w:rsidR="004470EF" w:rsidRPr="002E6533" w:rsidRDefault="00000000">
            <w:pPr>
              <w:pStyle w:val="Corpodetexto"/>
            </w:pPr>
            <w:r w:rsidRPr="002E6533">
              <w:t>Riscos (anteriormente Registro de riscos)</w:t>
            </w:r>
          </w:p>
          <w:p w14:paraId="15BFF6A5" w14:textId="77777777" w:rsidR="004470EF" w:rsidRPr="002E6533" w:rsidRDefault="00000000">
            <w:pPr>
              <w:pStyle w:val="Corpodetexto"/>
            </w:pPr>
            <w:r w:rsidRPr="002E6533">
              <w:t> </w:t>
            </w:r>
          </w:p>
          <w:p w14:paraId="0065C640" w14:textId="77777777" w:rsidR="004470EF" w:rsidRPr="002E6533" w:rsidRDefault="00000000">
            <w:pPr>
              <w:pStyle w:val="Corpodetexto"/>
            </w:pPr>
            <w:r w:rsidRPr="002E6533">
              <w:t> </w:t>
            </w:r>
          </w:p>
          <w:p w14:paraId="5B734277" w14:textId="77777777" w:rsidR="004470EF" w:rsidRPr="002E6533" w:rsidRDefault="00000000">
            <w:pPr>
              <w:pStyle w:val="Corpodetexto"/>
            </w:pPr>
            <w:r w:rsidRPr="002E6533">
              <w:t> </w:t>
            </w:r>
          </w:p>
        </w:tc>
        <w:tc>
          <w:tcPr>
            <w:tcW w:w="2613" w:type="dxa"/>
          </w:tcPr>
          <w:p w14:paraId="6FC9B86E" w14:textId="77777777" w:rsidR="004470EF" w:rsidRPr="002E6533" w:rsidRDefault="00000000">
            <w:pPr>
              <w:pStyle w:val="Compact"/>
            </w:pPr>
            <w:r w:rsidRPr="002E6533">
              <w:t>Sistema de monitoramento da segurança das informações</w:t>
            </w:r>
          </w:p>
        </w:tc>
        <w:tc>
          <w:tcPr>
            <w:tcW w:w="2613" w:type="dxa"/>
            <w:vMerge w:val="restart"/>
          </w:tcPr>
          <w:p w14:paraId="28B53D16" w14:textId="77777777" w:rsidR="004470EF" w:rsidRPr="002E6533" w:rsidRDefault="004470EF">
            <w:pPr>
              <w:pStyle w:val="Corpodetexto"/>
            </w:pPr>
            <w:hyperlink r:id="rId1221">
              <w:r w:rsidRPr="002E6533">
                <w:rPr>
                  <w:rStyle w:val="Hyperlink"/>
                </w:rPr>
                <w:t>Ajuda do Gerenciamento de riscos de TI e segurança</w:t>
              </w:r>
            </w:hyperlink>
          </w:p>
          <w:p w14:paraId="4BF548D6" w14:textId="77777777" w:rsidR="004470EF" w:rsidRPr="002E6533" w:rsidRDefault="00000000">
            <w:pPr>
              <w:pStyle w:val="Corpodetexto"/>
            </w:pPr>
            <w:r w:rsidRPr="002E6533">
              <w:t> </w:t>
            </w:r>
          </w:p>
        </w:tc>
      </w:tr>
      <w:tr w:rsidR="004470EF" w:rsidRPr="002E6533" w14:paraId="5F2B73AE" w14:textId="77777777">
        <w:tc>
          <w:tcPr>
            <w:tcW w:w="2613" w:type="dxa"/>
            <w:vMerge/>
          </w:tcPr>
          <w:p w14:paraId="188C9BDD" w14:textId="77777777" w:rsidR="004470EF" w:rsidRPr="002E6533" w:rsidRDefault="004470EF"/>
        </w:tc>
        <w:tc>
          <w:tcPr>
            <w:tcW w:w="2613" w:type="dxa"/>
          </w:tcPr>
          <w:p w14:paraId="65441D89" w14:textId="77777777" w:rsidR="004470EF" w:rsidRPr="002E6533" w:rsidRDefault="00000000">
            <w:pPr>
              <w:pStyle w:val="Compact"/>
            </w:pPr>
            <w:r w:rsidRPr="002E6533">
              <w:t>Gerenciamento de riscos de TI</w:t>
            </w:r>
          </w:p>
        </w:tc>
        <w:tc>
          <w:tcPr>
            <w:tcW w:w="2613" w:type="dxa"/>
            <w:vMerge/>
          </w:tcPr>
          <w:p w14:paraId="012E1014" w14:textId="77777777" w:rsidR="004470EF" w:rsidRPr="002E6533" w:rsidRDefault="004470EF"/>
        </w:tc>
      </w:tr>
      <w:tr w:rsidR="004470EF" w:rsidRPr="002E6533" w14:paraId="0F00ADEC" w14:textId="77777777">
        <w:tc>
          <w:tcPr>
            <w:tcW w:w="2613" w:type="dxa"/>
            <w:vMerge/>
          </w:tcPr>
          <w:p w14:paraId="2101BEB1" w14:textId="77777777" w:rsidR="004470EF" w:rsidRPr="002E6533" w:rsidRDefault="004470EF"/>
        </w:tc>
        <w:tc>
          <w:tcPr>
            <w:tcW w:w="2613" w:type="dxa"/>
          </w:tcPr>
          <w:p w14:paraId="5AFD617E" w14:textId="77777777" w:rsidR="004470EF" w:rsidRPr="002E6533" w:rsidRDefault="00000000">
            <w:pPr>
              <w:pStyle w:val="Compact"/>
            </w:pPr>
            <w:r w:rsidRPr="002E6533">
              <w:t>Análise do cenário operacional</w:t>
            </w:r>
          </w:p>
        </w:tc>
        <w:tc>
          <w:tcPr>
            <w:tcW w:w="2613" w:type="dxa"/>
          </w:tcPr>
          <w:p w14:paraId="45920CC5" w14:textId="77777777" w:rsidR="004470EF" w:rsidRPr="002E6533" w:rsidRDefault="004470EF">
            <w:pPr>
              <w:pStyle w:val="Compact"/>
            </w:pPr>
            <w:hyperlink r:id="rId1222">
              <w:r w:rsidRPr="002E6533">
                <w:rPr>
                  <w:rStyle w:val="Hyperlink"/>
                </w:rPr>
                <w:t>Gerenciamento de resiliência</w:t>
              </w:r>
            </w:hyperlink>
          </w:p>
        </w:tc>
      </w:tr>
      <w:tr w:rsidR="004470EF" w:rsidRPr="002E6533" w14:paraId="633CB82F" w14:textId="77777777">
        <w:tc>
          <w:tcPr>
            <w:tcW w:w="2613" w:type="dxa"/>
            <w:vMerge/>
          </w:tcPr>
          <w:p w14:paraId="281CEDBC" w14:textId="77777777" w:rsidR="004470EF" w:rsidRPr="002E6533" w:rsidRDefault="004470EF"/>
        </w:tc>
        <w:tc>
          <w:tcPr>
            <w:tcW w:w="2613" w:type="dxa"/>
          </w:tcPr>
          <w:p w14:paraId="78D90535" w14:textId="77777777" w:rsidR="004470EF" w:rsidRPr="002E6533" w:rsidRDefault="00000000">
            <w:pPr>
              <w:pStyle w:val="Compact"/>
            </w:pPr>
            <w:r w:rsidRPr="002E6533">
              <w:t>Enterprise Risk Management</w:t>
            </w:r>
          </w:p>
        </w:tc>
        <w:tc>
          <w:tcPr>
            <w:tcW w:w="2613" w:type="dxa"/>
          </w:tcPr>
          <w:p w14:paraId="38A9C022" w14:textId="77777777" w:rsidR="004470EF" w:rsidRPr="002E6533" w:rsidRDefault="004470EF">
            <w:pPr>
              <w:pStyle w:val="Compact"/>
            </w:pPr>
            <w:hyperlink r:id="rId1223">
              <w:r w:rsidRPr="002E6533">
                <w:rPr>
                  <w:rStyle w:val="Hyperlink"/>
                </w:rPr>
                <w:t>Ajuda do Gerenciamento do risco operacional e empresarial</w:t>
              </w:r>
            </w:hyperlink>
          </w:p>
        </w:tc>
      </w:tr>
      <w:tr w:rsidR="004470EF" w:rsidRPr="002E6533" w14:paraId="7DABD0E1" w14:textId="77777777">
        <w:tc>
          <w:tcPr>
            <w:tcW w:w="2613" w:type="dxa"/>
            <w:vMerge w:val="restart"/>
          </w:tcPr>
          <w:p w14:paraId="2B72C921" w14:textId="77777777" w:rsidR="004470EF" w:rsidRPr="002E6533" w:rsidRDefault="00000000">
            <w:pPr>
              <w:pStyle w:val="Corpodetexto"/>
            </w:pPr>
            <w:r w:rsidRPr="002E6533">
              <w:t>Funções e responsabilidades</w:t>
            </w:r>
          </w:p>
          <w:p w14:paraId="6D9AB999" w14:textId="77777777" w:rsidR="004470EF" w:rsidRPr="002E6533" w:rsidRDefault="00000000">
            <w:pPr>
              <w:pStyle w:val="Corpodetexto"/>
            </w:pPr>
            <w:r w:rsidRPr="002E6533">
              <w:t> </w:t>
            </w:r>
          </w:p>
        </w:tc>
        <w:tc>
          <w:tcPr>
            <w:tcW w:w="2613" w:type="dxa"/>
          </w:tcPr>
          <w:p w14:paraId="63CF0EC7" w14:textId="77777777" w:rsidR="004470EF" w:rsidRPr="002E6533" w:rsidRDefault="00000000">
            <w:pPr>
              <w:pStyle w:val="Compact"/>
            </w:pPr>
            <w:r w:rsidRPr="002E6533">
              <w:t>Business Continuity &amp; IT Disaster Recovery Planning</w:t>
            </w:r>
          </w:p>
        </w:tc>
        <w:tc>
          <w:tcPr>
            <w:tcW w:w="2613" w:type="dxa"/>
          </w:tcPr>
          <w:p w14:paraId="1976CD39" w14:textId="77777777" w:rsidR="004470EF" w:rsidRPr="002E6533" w:rsidRDefault="004470EF">
            <w:pPr>
              <w:pStyle w:val="Compact"/>
            </w:pPr>
            <w:hyperlink r:id="rId1224">
              <w:r w:rsidRPr="002E6533">
                <w:rPr>
                  <w:rStyle w:val="Hyperlink"/>
                </w:rPr>
                <w:t>Gerenciamento de resiliência</w:t>
              </w:r>
            </w:hyperlink>
          </w:p>
        </w:tc>
      </w:tr>
      <w:tr w:rsidR="004470EF" w:rsidRPr="002E6533" w14:paraId="055FBE87" w14:textId="77777777">
        <w:tc>
          <w:tcPr>
            <w:tcW w:w="2613" w:type="dxa"/>
            <w:vMerge/>
          </w:tcPr>
          <w:p w14:paraId="43794B63" w14:textId="77777777" w:rsidR="004470EF" w:rsidRPr="002E6533" w:rsidRDefault="004470EF"/>
        </w:tc>
        <w:tc>
          <w:tcPr>
            <w:tcW w:w="2613" w:type="dxa"/>
          </w:tcPr>
          <w:p w14:paraId="1F4DF45A" w14:textId="77777777" w:rsidR="004470EF" w:rsidRPr="002E6533" w:rsidRDefault="00000000">
            <w:pPr>
              <w:pStyle w:val="Compact"/>
            </w:pPr>
            <w:r w:rsidRPr="002E6533">
              <w:t>Monitoramento de controles financeiros</w:t>
            </w:r>
          </w:p>
        </w:tc>
        <w:tc>
          <w:tcPr>
            <w:tcW w:w="2613" w:type="dxa"/>
          </w:tcPr>
          <w:p w14:paraId="0CA3DCF1" w14:textId="77777777" w:rsidR="004470EF" w:rsidRPr="002E6533" w:rsidRDefault="004470EF">
            <w:pPr>
              <w:pStyle w:val="Compact"/>
            </w:pPr>
            <w:hyperlink r:id="rId1225">
              <w:r w:rsidRPr="002E6533">
                <w:rPr>
                  <w:rStyle w:val="Hyperlink"/>
                </w:rPr>
                <w:t>Ajuda de conformidade normativa e corporativa</w:t>
              </w:r>
            </w:hyperlink>
          </w:p>
        </w:tc>
      </w:tr>
      <w:tr w:rsidR="004470EF" w:rsidRPr="002E6533" w14:paraId="0E6F81C9" w14:textId="77777777">
        <w:tc>
          <w:tcPr>
            <w:tcW w:w="2613" w:type="dxa"/>
          </w:tcPr>
          <w:p w14:paraId="451D04A1" w14:textId="77777777" w:rsidR="004470EF" w:rsidRPr="002E6533" w:rsidRDefault="00000000">
            <w:pPr>
              <w:pStyle w:val="Compact"/>
            </w:pPr>
            <w:r w:rsidRPr="002E6533">
              <w:t xml:space="preserve"> Gerenciamento de scanner e sensor</w:t>
            </w:r>
          </w:p>
        </w:tc>
        <w:tc>
          <w:tcPr>
            <w:tcW w:w="2613" w:type="dxa"/>
            <w:vMerge w:val="restart"/>
          </w:tcPr>
          <w:p w14:paraId="05476830" w14:textId="77777777" w:rsidR="004470EF" w:rsidRPr="002E6533" w:rsidRDefault="00000000">
            <w:pPr>
              <w:pStyle w:val="Corpodetexto"/>
            </w:pPr>
            <w:r w:rsidRPr="002E6533">
              <w:t>Monitoramento contínuo</w:t>
            </w:r>
          </w:p>
          <w:p w14:paraId="1F74A8CB" w14:textId="77777777" w:rsidR="004470EF" w:rsidRPr="002E6533" w:rsidRDefault="00000000">
            <w:pPr>
              <w:pStyle w:val="Corpodetexto"/>
            </w:pPr>
            <w:r w:rsidRPr="002E6533">
              <w:t> </w:t>
            </w:r>
          </w:p>
          <w:p w14:paraId="597C45CB" w14:textId="77777777" w:rsidR="004470EF" w:rsidRPr="002E6533" w:rsidRDefault="00000000">
            <w:pPr>
              <w:pStyle w:val="Corpodetexto"/>
            </w:pPr>
            <w:r w:rsidRPr="002E6533">
              <w:t> </w:t>
            </w:r>
          </w:p>
        </w:tc>
        <w:tc>
          <w:tcPr>
            <w:tcW w:w="2613" w:type="dxa"/>
            <w:vMerge w:val="restart"/>
          </w:tcPr>
          <w:p w14:paraId="0F8E529E" w14:textId="77777777" w:rsidR="004470EF" w:rsidRPr="002E6533" w:rsidRDefault="004470EF">
            <w:pPr>
              <w:pStyle w:val="Corpodetexto"/>
            </w:pPr>
            <w:hyperlink r:id="rId1226">
              <w:r w:rsidRPr="002E6533">
                <w:rPr>
                  <w:rStyle w:val="Hyperlink"/>
                </w:rPr>
                <w:t>Ajuda do setor público</w:t>
              </w:r>
            </w:hyperlink>
          </w:p>
          <w:p w14:paraId="62043104" w14:textId="77777777" w:rsidR="004470EF" w:rsidRPr="002E6533" w:rsidRDefault="00000000">
            <w:pPr>
              <w:pStyle w:val="Corpodetexto"/>
            </w:pPr>
            <w:r w:rsidRPr="002E6533">
              <w:t> </w:t>
            </w:r>
          </w:p>
          <w:p w14:paraId="55D95A71" w14:textId="77777777" w:rsidR="004470EF" w:rsidRPr="002E6533" w:rsidRDefault="00000000">
            <w:pPr>
              <w:pStyle w:val="Corpodetexto"/>
            </w:pPr>
            <w:r w:rsidRPr="002E6533">
              <w:t> </w:t>
            </w:r>
          </w:p>
        </w:tc>
      </w:tr>
      <w:tr w:rsidR="004470EF" w:rsidRPr="002E6533" w14:paraId="5416C4C9" w14:textId="77777777">
        <w:tc>
          <w:tcPr>
            <w:tcW w:w="2613" w:type="dxa"/>
          </w:tcPr>
          <w:p w14:paraId="66D2C29A" w14:textId="77777777" w:rsidR="004470EF" w:rsidRPr="002E6533" w:rsidRDefault="00000000">
            <w:pPr>
              <w:pStyle w:val="Compact"/>
            </w:pPr>
            <w:r w:rsidRPr="002E6533">
              <w:t>Resultados de scanner e sensor</w:t>
            </w:r>
          </w:p>
        </w:tc>
        <w:tc>
          <w:tcPr>
            <w:tcW w:w="2613" w:type="dxa"/>
            <w:vMerge/>
          </w:tcPr>
          <w:p w14:paraId="3E806BD5" w14:textId="77777777" w:rsidR="004470EF" w:rsidRPr="002E6533" w:rsidRDefault="004470EF"/>
        </w:tc>
        <w:tc>
          <w:tcPr>
            <w:tcW w:w="2613" w:type="dxa"/>
            <w:vMerge/>
          </w:tcPr>
          <w:p w14:paraId="5FB594B5" w14:textId="77777777" w:rsidR="004470EF" w:rsidRPr="002E6533" w:rsidRDefault="004470EF"/>
        </w:tc>
      </w:tr>
      <w:tr w:rsidR="004470EF" w:rsidRPr="002E6533" w14:paraId="287E0338" w14:textId="77777777">
        <w:tc>
          <w:tcPr>
            <w:tcW w:w="2613" w:type="dxa"/>
          </w:tcPr>
          <w:p w14:paraId="0888357B" w14:textId="77777777" w:rsidR="004470EF" w:rsidRPr="002E6533" w:rsidRDefault="00000000">
            <w:pPr>
              <w:pStyle w:val="Compact"/>
            </w:pPr>
            <w:r w:rsidRPr="002E6533">
              <w:t>Regras de scanner e sensor</w:t>
            </w:r>
          </w:p>
        </w:tc>
        <w:tc>
          <w:tcPr>
            <w:tcW w:w="2613" w:type="dxa"/>
            <w:vMerge/>
          </w:tcPr>
          <w:p w14:paraId="6C7856B8" w14:textId="77777777" w:rsidR="004470EF" w:rsidRPr="002E6533" w:rsidRDefault="004470EF"/>
        </w:tc>
        <w:tc>
          <w:tcPr>
            <w:tcW w:w="2613" w:type="dxa"/>
            <w:vMerge/>
          </w:tcPr>
          <w:p w14:paraId="5FA3C308" w14:textId="77777777" w:rsidR="004470EF" w:rsidRPr="002E6533" w:rsidRDefault="004470EF"/>
        </w:tc>
      </w:tr>
      <w:tr w:rsidR="004470EF" w:rsidRPr="002E6533" w14:paraId="5FBFD588" w14:textId="77777777">
        <w:tc>
          <w:tcPr>
            <w:tcW w:w="2613" w:type="dxa"/>
            <w:vMerge w:val="restart"/>
          </w:tcPr>
          <w:p w14:paraId="054E31BF" w14:textId="77777777" w:rsidR="004470EF" w:rsidRPr="002E6533" w:rsidRDefault="00000000">
            <w:pPr>
              <w:pStyle w:val="Corpodetexto"/>
            </w:pPr>
            <w:r w:rsidRPr="002E6533">
              <w:t>Resultados do cenário</w:t>
            </w:r>
          </w:p>
          <w:p w14:paraId="23D71AEB" w14:textId="77777777" w:rsidR="004470EF" w:rsidRPr="002E6533" w:rsidRDefault="00000000">
            <w:pPr>
              <w:pStyle w:val="Corpodetexto"/>
            </w:pPr>
            <w:r w:rsidRPr="002E6533">
              <w:t> </w:t>
            </w:r>
          </w:p>
        </w:tc>
        <w:tc>
          <w:tcPr>
            <w:tcW w:w="2613" w:type="dxa"/>
          </w:tcPr>
          <w:p w14:paraId="0E307B7F" w14:textId="77777777" w:rsidR="004470EF" w:rsidRPr="002E6533" w:rsidRDefault="00000000">
            <w:pPr>
              <w:pStyle w:val="Compact"/>
            </w:pPr>
            <w:r w:rsidRPr="002E6533">
              <w:t>Projetos e documentação de auditoria</w:t>
            </w:r>
          </w:p>
        </w:tc>
        <w:tc>
          <w:tcPr>
            <w:tcW w:w="2613" w:type="dxa"/>
          </w:tcPr>
          <w:p w14:paraId="74FE6D9B" w14:textId="77777777" w:rsidR="004470EF" w:rsidRPr="002E6533" w:rsidRDefault="004470EF">
            <w:pPr>
              <w:pStyle w:val="Compact"/>
            </w:pPr>
            <w:hyperlink r:id="rId1227">
              <w:r w:rsidRPr="002E6533">
                <w:rPr>
                  <w:rStyle w:val="Hyperlink"/>
                </w:rPr>
                <w:t>Ajuda do Gerenciamento de auditoria</w:t>
              </w:r>
            </w:hyperlink>
          </w:p>
        </w:tc>
      </w:tr>
      <w:tr w:rsidR="004470EF" w:rsidRPr="002E6533" w14:paraId="2D790904" w14:textId="77777777">
        <w:tc>
          <w:tcPr>
            <w:tcW w:w="2613" w:type="dxa"/>
            <w:vMerge/>
          </w:tcPr>
          <w:p w14:paraId="5D6FB6EB" w14:textId="77777777" w:rsidR="004470EF" w:rsidRPr="002E6533" w:rsidRDefault="004470EF"/>
        </w:tc>
        <w:tc>
          <w:tcPr>
            <w:tcW w:w="2613" w:type="dxa"/>
          </w:tcPr>
          <w:p w14:paraId="21C94085" w14:textId="77777777" w:rsidR="004470EF" w:rsidRPr="002E6533" w:rsidRDefault="00000000">
            <w:pPr>
              <w:pStyle w:val="Compact"/>
            </w:pPr>
            <w:r w:rsidRPr="002E6533">
              <w:t>Análise do cenário operacional</w:t>
            </w:r>
          </w:p>
        </w:tc>
        <w:tc>
          <w:tcPr>
            <w:tcW w:w="2613" w:type="dxa"/>
          </w:tcPr>
          <w:p w14:paraId="40BCFE6A" w14:textId="77777777" w:rsidR="004470EF" w:rsidRPr="002E6533" w:rsidRDefault="004470EF">
            <w:pPr>
              <w:pStyle w:val="Compact"/>
            </w:pPr>
            <w:hyperlink r:id="rId1228">
              <w:r w:rsidRPr="002E6533">
                <w:rPr>
                  <w:rStyle w:val="Hyperlink"/>
                </w:rPr>
                <w:t>Gerenciamento de resiliência</w:t>
              </w:r>
            </w:hyperlink>
          </w:p>
        </w:tc>
      </w:tr>
      <w:tr w:rsidR="004470EF" w:rsidRPr="002E6533" w14:paraId="3127C013" w14:textId="77777777">
        <w:tc>
          <w:tcPr>
            <w:tcW w:w="2613" w:type="dxa"/>
            <w:vMerge w:val="restart"/>
          </w:tcPr>
          <w:p w14:paraId="175BB67F" w14:textId="77777777" w:rsidR="004470EF" w:rsidRPr="002E6533" w:rsidRDefault="00000000">
            <w:pPr>
              <w:pStyle w:val="Corpodetexto"/>
            </w:pPr>
            <w:r w:rsidRPr="002E6533">
              <w:t xml:space="preserve">Unidades de definição de </w:t>
            </w:r>
            <w:r w:rsidRPr="002E6533">
              <w:lastRenderedPageBreak/>
              <w:t>escopo</w:t>
            </w:r>
          </w:p>
          <w:p w14:paraId="3474EA06" w14:textId="77777777" w:rsidR="004470EF" w:rsidRPr="002E6533" w:rsidRDefault="00000000">
            <w:pPr>
              <w:pStyle w:val="Corpodetexto"/>
            </w:pPr>
            <w:r w:rsidRPr="002E6533">
              <w:t> </w:t>
            </w:r>
          </w:p>
        </w:tc>
        <w:tc>
          <w:tcPr>
            <w:tcW w:w="2613" w:type="dxa"/>
          </w:tcPr>
          <w:p w14:paraId="0442B163" w14:textId="77777777" w:rsidR="004470EF" w:rsidRPr="002E6533" w:rsidRDefault="00000000">
            <w:pPr>
              <w:pStyle w:val="Compact"/>
            </w:pPr>
            <w:r w:rsidRPr="002E6533">
              <w:lastRenderedPageBreak/>
              <w:t xml:space="preserve">Gerenciamento do programa de garantia de </w:t>
            </w:r>
            <w:r w:rsidRPr="002E6533">
              <w:lastRenderedPageBreak/>
              <w:t>controles</w:t>
            </w:r>
          </w:p>
        </w:tc>
        <w:tc>
          <w:tcPr>
            <w:tcW w:w="2613" w:type="dxa"/>
          </w:tcPr>
          <w:p w14:paraId="0D9BE834" w14:textId="77777777" w:rsidR="004470EF" w:rsidRPr="002E6533" w:rsidRDefault="004470EF">
            <w:pPr>
              <w:pStyle w:val="Compact"/>
            </w:pPr>
            <w:hyperlink r:id="rId1229">
              <w:r w:rsidRPr="002E6533">
                <w:rPr>
                  <w:rStyle w:val="Hyperlink"/>
                </w:rPr>
                <w:t>Ajuda de conformidade normativa e corporativa</w:t>
              </w:r>
            </w:hyperlink>
          </w:p>
        </w:tc>
      </w:tr>
      <w:tr w:rsidR="004470EF" w:rsidRPr="002E6533" w14:paraId="41A06E86" w14:textId="77777777">
        <w:tc>
          <w:tcPr>
            <w:tcW w:w="2613" w:type="dxa"/>
            <w:vMerge/>
          </w:tcPr>
          <w:p w14:paraId="5D0060AF" w14:textId="77777777" w:rsidR="004470EF" w:rsidRPr="002E6533" w:rsidRDefault="004470EF"/>
        </w:tc>
        <w:tc>
          <w:tcPr>
            <w:tcW w:w="2613" w:type="dxa"/>
          </w:tcPr>
          <w:p w14:paraId="7289F3DC" w14:textId="77777777" w:rsidR="004470EF" w:rsidRPr="002E6533" w:rsidRDefault="00000000">
            <w:pPr>
              <w:pStyle w:val="Compact"/>
            </w:pPr>
            <w:r w:rsidRPr="002E6533">
              <w:t>Garantia de controles de TI</w:t>
            </w:r>
          </w:p>
        </w:tc>
        <w:tc>
          <w:tcPr>
            <w:tcW w:w="2613" w:type="dxa"/>
            <w:vMerge w:val="restart"/>
          </w:tcPr>
          <w:p w14:paraId="315D3A68" w14:textId="77777777" w:rsidR="004470EF" w:rsidRPr="002E6533" w:rsidRDefault="004470EF">
            <w:pPr>
              <w:pStyle w:val="Corpodetexto"/>
            </w:pPr>
            <w:hyperlink r:id="rId1230">
              <w:r w:rsidRPr="002E6533">
                <w:rPr>
                  <w:rStyle w:val="Hyperlink"/>
                </w:rPr>
                <w:t>Ajuda do Gerenciamento de riscos de TI e segurança</w:t>
              </w:r>
            </w:hyperlink>
          </w:p>
          <w:p w14:paraId="60966871" w14:textId="77777777" w:rsidR="004470EF" w:rsidRPr="002E6533" w:rsidRDefault="00000000">
            <w:pPr>
              <w:pStyle w:val="Corpodetexto"/>
            </w:pPr>
            <w:r w:rsidRPr="002E6533">
              <w:t> </w:t>
            </w:r>
          </w:p>
          <w:p w14:paraId="0531ADE4" w14:textId="77777777" w:rsidR="004470EF" w:rsidRPr="002E6533" w:rsidRDefault="00000000">
            <w:pPr>
              <w:pStyle w:val="Corpodetexto"/>
            </w:pPr>
            <w:r w:rsidRPr="002E6533">
              <w:t> </w:t>
            </w:r>
          </w:p>
          <w:p w14:paraId="5DE8BA73" w14:textId="77777777" w:rsidR="004470EF" w:rsidRPr="002E6533" w:rsidRDefault="00000000">
            <w:pPr>
              <w:pStyle w:val="Corpodetexto"/>
            </w:pPr>
            <w:r w:rsidRPr="002E6533">
              <w:t> </w:t>
            </w:r>
          </w:p>
          <w:p w14:paraId="4445B793" w14:textId="77777777" w:rsidR="004470EF" w:rsidRPr="002E6533" w:rsidRDefault="00000000">
            <w:pPr>
              <w:pStyle w:val="Corpodetexto"/>
            </w:pPr>
            <w:r w:rsidRPr="002E6533">
              <w:t> </w:t>
            </w:r>
          </w:p>
        </w:tc>
      </w:tr>
      <w:tr w:rsidR="004470EF" w:rsidRPr="002E6533" w14:paraId="0169D55B" w14:textId="77777777">
        <w:tc>
          <w:tcPr>
            <w:tcW w:w="2613" w:type="dxa"/>
          </w:tcPr>
          <w:p w14:paraId="42BCE8A4" w14:textId="77777777" w:rsidR="004470EF" w:rsidRPr="002E6533" w:rsidRDefault="00000000">
            <w:pPr>
              <w:pStyle w:val="Compact"/>
            </w:pPr>
            <w:r w:rsidRPr="002E6533">
              <w:t>Alertas de segurança</w:t>
            </w:r>
          </w:p>
        </w:tc>
        <w:tc>
          <w:tcPr>
            <w:tcW w:w="2613" w:type="dxa"/>
            <w:vMerge w:val="restart"/>
          </w:tcPr>
          <w:p w14:paraId="6435ACE0" w14:textId="77777777" w:rsidR="004470EF" w:rsidRPr="002E6533" w:rsidRDefault="00000000">
            <w:pPr>
              <w:pStyle w:val="Compact"/>
            </w:pPr>
            <w:r w:rsidRPr="002E6533">
              <w:t>Cyber Incident &amp; Breach Response</w:t>
            </w:r>
          </w:p>
        </w:tc>
        <w:tc>
          <w:tcPr>
            <w:tcW w:w="2613" w:type="dxa"/>
            <w:vMerge/>
          </w:tcPr>
          <w:p w14:paraId="7A35EA48" w14:textId="77777777" w:rsidR="004470EF" w:rsidRPr="002E6533" w:rsidRDefault="004470EF"/>
        </w:tc>
      </w:tr>
      <w:tr w:rsidR="004470EF" w:rsidRPr="002E6533" w14:paraId="52D63A80" w14:textId="77777777">
        <w:tc>
          <w:tcPr>
            <w:tcW w:w="2613" w:type="dxa"/>
          </w:tcPr>
          <w:p w14:paraId="542AA7A6" w14:textId="77777777" w:rsidR="004470EF" w:rsidRPr="002E6533" w:rsidRDefault="00000000">
            <w:pPr>
              <w:pStyle w:val="Compact"/>
            </w:pPr>
            <w:r w:rsidRPr="002E6533">
              <w:t>Controles de segurança</w:t>
            </w:r>
          </w:p>
        </w:tc>
        <w:tc>
          <w:tcPr>
            <w:tcW w:w="2613" w:type="dxa"/>
            <w:vMerge/>
          </w:tcPr>
          <w:p w14:paraId="036E6FDD" w14:textId="77777777" w:rsidR="004470EF" w:rsidRPr="002E6533" w:rsidRDefault="004470EF"/>
        </w:tc>
        <w:tc>
          <w:tcPr>
            <w:tcW w:w="2613" w:type="dxa"/>
            <w:vMerge/>
          </w:tcPr>
          <w:p w14:paraId="3EC62716" w14:textId="77777777" w:rsidR="004470EF" w:rsidRPr="002E6533" w:rsidRDefault="004470EF"/>
        </w:tc>
      </w:tr>
      <w:tr w:rsidR="004470EF" w:rsidRPr="002E6533" w14:paraId="41BA2B81" w14:textId="77777777">
        <w:tc>
          <w:tcPr>
            <w:tcW w:w="2613" w:type="dxa"/>
          </w:tcPr>
          <w:p w14:paraId="7F8F3396" w14:textId="77777777" w:rsidR="004470EF" w:rsidRPr="002E6533" w:rsidRDefault="00000000">
            <w:pPr>
              <w:pStyle w:val="Compact"/>
            </w:pPr>
            <w:r w:rsidRPr="002E6533">
              <w:t>Eventos de segurança</w:t>
            </w:r>
          </w:p>
        </w:tc>
        <w:tc>
          <w:tcPr>
            <w:tcW w:w="2613" w:type="dxa"/>
            <w:vMerge/>
          </w:tcPr>
          <w:p w14:paraId="33BB01B2" w14:textId="77777777" w:rsidR="004470EF" w:rsidRPr="002E6533" w:rsidRDefault="004470EF"/>
        </w:tc>
        <w:tc>
          <w:tcPr>
            <w:tcW w:w="2613" w:type="dxa"/>
            <w:vMerge/>
          </w:tcPr>
          <w:p w14:paraId="283CDB6A" w14:textId="77777777" w:rsidR="004470EF" w:rsidRPr="002E6533" w:rsidRDefault="004470EF"/>
        </w:tc>
      </w:tr>
      <w:tr w:rsidR="004470EF" w:rsidRPr="002E6533" w14:paraId="2C571589" w14:textId="77777777">
        <w:tc>
          <w:tcPr>
            <w:tcW w:w="2613" w:type="dxa"/>
          </w:tcPr>
          <w:p w14:paraId="1E23BDF8" w14:textId="77777777" w:rsidR="004470EF" w:rsidRPr="002E6533" w:rsidRDefault="00000000">
            <w:pPr>
              <w:pStyle w:val="Compact"/>
            </w:pPr>
            <w:r w:rsidRPr="002E6533">
              <w:t>Incidentes de segurança</w:t>
            </w:r>
          </w:p>
        </w:tc>
        <w:tc>
          <w:tcPr>
            <w:tcW w:w="2613" w:type="dxa"/>
            <w:vMerge/>
          </w:tcPr>
          <w:p w14:paraId="5C3B9F38" w14:textId="77777777" w:rsidR="004470EF" w:rsidRPr="002E6533" w:rsidRDefault="004470EF"/>
        </w:tc>
        <w:tc>
          <w:tcPr>
            <w:tcW w:w="2613" w:type="dxa"/>
            <w:vMerge/>
          </w:tcPr>
          <w:p w14:paraId="76581629" w14:textId="77777777" w:rsidR="004470EF" w:rsidRPr="002E6533" w:rsidRDefault="004470EF"/>
        </w:tc>
      </w:tr>
      <w:tr w:rsidR="004470EF" w:rsidRPr="002E6533" w14:paraId="01175FBB" w14:textId="77777777">
        <w:tc>
          <w:tcPr>
            <w:tcW w:w="2613" w:type="dxa"/>
          </w:tcPr>
          <w:p w14:paraId="23E1FF50" w14:textId="77777777" w:rsidR="004470EF" w:rsidRPr="002E6533" w:rsidRDefault="00000000">
            <w:pPr>
              <w:pStyle w:val="Compact"/>
            </w:pPr>
            <w:r w:rsidRPr="002E6533">
              <w:t>Autoavaliação</w:t>
            </w:r>
          </w:p>
        </w:tc>
        <w:tc>
          <w:tcPr>
            <w:tcW w:w="2613" w:type="dxa"/>
          </w:tcPr>
          <w:p w14:paraId="300C7209" w14:textId="77777777" w:rsidR="004470EF" w:rsidRPr="002E6533" w:rsidRDefault="00000000">
            <w:pPr>
              <w:pStyle w:val="Compact"/>
            </w:pPr>
            <w:r w:rsidRPr="002E6533">
              <w:t>Gerenciamento do risco operacional</w:t>
            </w:r>
          </w:p>
        </w:tc>
        <w:tc>
          <w:tcPr>
            <w:tcW w:w="2613" w:type="dxa"/>
          </w:tcPr>
          <w:p w14:paraId="687F922B" w14:textId="77777777" w:rsidR="004470EF" w:rsidRPr="002E6533" w:rsidRDefault="004470EF">
            <w:pPr>
              <w:pStyle w:val="Compact"/>
            </w:pPr>
            <w:hyperlink r:id="rId1231">
              <w:r w:rsidRPr="002E6533">
                <w:rPr>
                  <w:rStyle w:val="Hyperlink"/>
                </w:rPr>
                <w:t>Ajuda do Gerenciamento do risco operacional e empresarial</w:t>
              </w:r>
            </w:hyperlink>
          </w:p>
        </w:tc>
      </w:tr>
      <w:tr w:rsidR="004470EF" w:rsidRPr="002E6533" w14:paraId="24051C77" w14:textId="77777777">
        <w:tc>
          <w:tcPr>
            <w:tcW w:w="2613" w:type="dxa"/>
          </w:tcPr>
          <w:p w14:paraId="78C02FD1" w14:textId="77777777" w:rsidR="004470EF" w:rsidRPr="002E6533" w:rsidRDefault="00000000">
            <w:pPr>
              <w:pStyle w:val="Compact"/>
            </w:pPr>
            <w:r w:rsidRPr="002E6533">
              <w:t>Resultados da interrupção no serviço</w:t>
            </w:r>
          </w:p>
        </w:tc>
        <w:tc>
          <w:tcPr>
            <w:tcW w:w="2613" w:type="dxa"/>
            <w:vMerge w:val="restart"/>
          </w:tcPr>
          <w:p w14:paraId="7FF76F8A" w14:textId="77777777" w:rsidR="004470EF" w:rsidRPr="002E6533" w:rsidRDefault="00000000">
            <w:pPr>
              <w:pStyle w:val="Compact"/>
            </w:pPr>
            <w:r w:rsidRPr="002E6533">
              <w:t>Análise do cenário operacional</w:t>
            </w:r>
          </w:p>
        </w:tc>
        <w:tc>
          <w:tcPr>
            <w:tcW w:w="2613" w:type="dxa"/>
            <w:vMerge w:val="restart"/>
          </w:tcPr>
          <w:p w14:paraId="527F0E39" w14:textId="77777777" w:rsidR="004470EF" w:rsidRPr="002E6533" w:rsidRDefault="004470EF">
            <w:pPr>
              <w:pStyle w:val="Corpodetexto"/>
            </w:pPr>
            <w:hyperlink r:id="rId1232">
              <w:r w:rsidRPr="002E6533">
                <w:rPr>
                  <w:rStyle w:val="Hyperlink"/>
                </w:rPr>
                <w:t>Gerenciamento de resiliência</w:t>
              </w:r>
            </w:hyperlink>
          </w:p>
          <w:p w14:paraId="6F517BBE" w14:textId="77777777" w:rsidR="004470EF" w:rsidRPr="002E6533" w:rsidRDefault="00000000">
            <w:pPr>
              <w:pStyle w:val="Corpodetexto"/>
            </w:pPr>
            <w:r w:rsidRPr="002E6533">
              <w:t> </w:t>
            </w:r>
          </w:p>
        </w:tc>
      </w:tr>
      <w:tr w:rsidR="004470EF" w:rsidRPr="002E6533" w14:paraId="25F3C757" w14:textId="77777777">
        <w:tc>
          <w:tcPr>
            <w:tcW w:w="2613" w:type="dxa"/>
          </w:tcPr>
          <w:p w14:paraId="7321BF32" w14:textId="77777777" w:rsidR="004470EF" w:rsidRPr="002E6533" w:rsidRDefault="00000000">
            <w:pPr>
              <w:pStyle w:val="Compact"/>
            </w:pPr>
            <w:r w:rsidRPr="002E6533">
              <w:t>Interrupções no serviço</w:t>
            </w:r>
          </w:p>
        </w:tc>
        <w:tc>
          <w:tcPr>
            <w:tcW w:w="2613" w:type="dxa"/>
            <w:vMerge/>
          </w:tcPr>
          <w:p w14:paraId="70B0C351" w14:textId="77777777" w:rsidR="004470EF" w:rsidRPr="002E6533" w:rsidRDefault="004470EF"/>
        </w:tc>
        <w:tc>
          <w:tcPr>
            <w:tcW w:w="2613" w:type="dxa"/>
            <w:vMerge/>
          </w:tcPr>
          <w:p w14:paraId="4841F8D4" w14:textId="77777777" w:rsidR="004470EF" w:rsidRPr="002E6533" w:rsidRDefault="004470EF"/>
        </w:tc>
      </w:tr>
      <w:tr w:rsidR="004470EF" w:rsidRPr="002E6533" w14:paraId="2DF7C9AC" w14:textId="77777777">
        <w:tc>
          <w:tcPr>
            <w:tcW w:w="2613" w:type="dxa"/>
          </w:tcPr>
          <w:p w14:paraId="143324C8" w14:textId="77777777" w:rsidR="004470EF" w:rsidRPr="002E6533" w:rsidRDefault="00000000">
            <w:pPr>
              <w:pStyle w:val="Compact"/>
            </w:pPr>
            <w:r w:rsidRPr="002E6533">
              <w:t>Políticas do SOC</w:t>
            </w:r>
          </w:p>
        </w:tc>
        <w:tc>
          <w:tcPr>
            <w:tcW w:w="2613" w:type="dxa"/>
          </w:tcPr>
          <w:p w14:paraId="0916CDC6" w14:textId="77777777" w:rsidR="004470EF" w:rsidRPr="002E6533" w:rsidRDefault="00000000">
            <w:pPr>
              <w:pStyle w:val="Compact"/>
            </w:pPr>
            <w:r w:rsidRPr="002E6533">
              <w:t>Cyber Incident &amp; Breach Response</w:t>
            </w:r>
          </w:p>
        </w:tc>
        <w:tc>
          <w:tcPr>
            <w:tcW w:w="2613" w:type="dxa"/>
          </w:tcPr>
          <w:p w14:paraId="4AE0D27C" w14:textId="77777777" w:rsidR="004470EF" w:rsidRPr="002E6533" w:rsidRDefault="004470EF">
            <w:pPr>
              <w:pStyle w:val="Compact"/>
            </w:pPr>
            <w:hyperlink r:id="rId1233">
              <w:r w:rsidRPr="002E6533">
                <w:rPr>
                  <w:rStyle w:val="Hyperlink"/>
                </w:rPr>
                <w:t>Ajuda do Gerenciamento de riscos de TI e segurança</w:t>
              </w:r>
            </w:hyperlink>
          </w:p>
        </w:tc>
      </w:tr>
      <w:tr w:rsidR="004470EF" w:rsidRPr="002E6533" w14:paraId="1353A92A" w14:textId="77777777">
        <w:tc>
          <w:tcPr>
            <w:tcW w:w="2613" w:type="dxa"/>
            <w:vMerge w:val="restart"/>
          </w:tcPr>
          <w:p w14:paraId="1600912C" w14:textId="77777777" w:rsidR="004470EF" w:rsidRPr="002E6533" w:rsidRDefault="00000000">
            <w:pPr>
              <w:pStyle w:val="Corpodetexto"/>
            </w:pPr>
            <w:r w:rsidRPr="002E6533">
              <w:t>Software</w:t>
            </w:r>
          </w:p>
          <w:p w14:paraId="2ECDF59D" w14:textId="77777777" w:rsidR="004470EF" w:rsidRPr="002E6533" w:rsidRDefault="00000000">
            <w:pPr>
              <w:pStyle w:val="Corpodetexto"/>
            </w:pPr>
            <w:r w:rsidRPr="002E6533">
              <w:t> </w:t>
            </w:r>
          </w:p>
        </w:tc>
        <w:tc>
          <w:tcPr>
            <w:tcW w:w="2613" w:type="dxa"/>
          </w:tcPr>
          <w:p w14:paraId="2E545D74" w14:textId="77777777" w:rsidR="004470EF" w:rsidRPr="002E6533" w:rsidRDefault="00000000">
            <w:pPr>
              <w:pStyle w:val="Compact"/>
            </w:pPr>
            <w:r w:rsidRPr="002E6533">
              <w:t>Monitoramento contínuo</w:t>
            </w:r>
          </w:p>
        </w:tc>
        <w:tc>
          <w:tcPr>
            <w:tcW w:w="2613" w:type="dxa"/>
            <w:vMerge w:val="restart"/>
          </w:tcPr>
          <w:p w14:paraId="759207AD" w14:textId="77777777" w:rsidR="004470EF" w:rsidRPr="002E6533" w:rsidRDefault="004470EF">
            <w:pPr>
              <w:pStyle w:val="Corpodetexto"/>
            </w:pPr>
            <w:hyperlink r:id="rId1234">
              <w:r w:rsidRPr="002E6533">
                <w:rPr>
                  <w:rStyle w:val="Hyperlink"/>
                </w:rPr>
                <w:t>Ajuda do setor público</w:t>
              </w:r>
            </w:hyperlink>
          </w:p>
          <w:p w14:paraId="7E3D5E32" w14:textId="77777777" w:rsidR="004470EF" w:rsidRPr="002E6533" w:rsidRDefault="00000000">
            <w:pPr>
              <w:pStyle w:val="Corpodetexto"/>
            </w:pPr>
            <w:r w:rsidRPr="002E6533">
              <w:t> </w:t>
            </w:r>
          </w:p>
        </w:tc>
      </w:tr>
      <w:tr w:rsidR="004470EF" w:rsidRPr="002E6533" w14:paraId="45017942" w14:textId="77777777">
        <w:tc>
          <w:tcPr>
            <w:tcW w:w="2613" w:type="dxa"/>
            <w:vMerge/>
          </w:tcPr>
          <w:p w14:paraId="0B8D739F" w14:textId="77777777" w:rsidR="004470EF" w:rsidRPr="002E6533" w:rsidRDefault="004470EF"/>
        </w:tc>
        <w:tc>
          <w:tcPr>
            <w:tcW w:w="2613" w:type="dxa"/>
          </w:tcPr>
          <w:p w14:paraId="4C99598D" w14:textId="77777777" w:rsidR="004470EF" w:rsidRPr="002E6533" w:rsidRDefault="00000000">
            <w:pPr>
              <w:pStyle w:val="Compact"/>
            </w:pPr>
            <w:r w:rsidRPr="002E6533">
              <w:t>Gerenciamento de POA&amp;M</w:t>
            </w:r>
          </w:p>
        </w:tc>
        <w:tc>
          <w:tcPr>
            <w:tcW w:w="2613" w:type="dxa"/>
            <w:vMerge/>
          </w:tcPr>
          <w:p w14:paraId="320D584E" w14:textId="77777777" w:rsidR="004470EF" w:rsidRPr="002E6533" w:rsidRDefault="004470EF"/>
        </w:tc>
      </w:tr>
      <w:tr w:rsidR="004470EF" w:rsidRPr="002E6533" w14:paraId="114B9387" w14:textId="77777777">
        <w:tc>
          <w:tcPr>
            <w:tcW w:w="2613" w:type="dxa"/>
          </w:tcPr>
          <w:p w14:paraId="6495B968" w14:textId="77777777" w:rsidR="004470EF" w:rsidRPr="002E6533" w:rsidRDefault="00000000">
            <w:pPr>
              <w:pStyle w:val="Compact"/>
            </w:pPr>
            <w:r w:rsidRPr="002E6533">
              <w:t>Declaração de aplicabilidade</w:t>
            </w:r>
          </w:p>
        </w:tc>
        <w:tc>
          <w:tcPr>
            <w:tcW w:w="2613" w:type="dxa"/>
          </w:tcPr>
          <w:p w14:paraId="5EF6C237" w14:textId="77777777" w:rsidR="004470EF" w:rsidRPr="002E6533" w:rsidRDefault="00000000">
            <w:pPr>
              <w:pStyle w:val="Compact"/>
            </w:pPr>
            <w:r w:rsidRPr="002E6533">
              <w:t>Sistema de monitoramento da segurança das informações</w:t>
            </w:r>
          </w:p>
        </w:tc>
        <w:tc>
          <w:tcPr>
            <w:tcW w:w="2613" w:type="dxa"/>
          </w:tcPr>
          <w:p w14:paraId="3B85A65A" w14:textId="77777777" w:rsidR="004470EF" w:rsidRPr="002E6533" w:rsidRDefault="004470EF">
            <w:pPr>
              <w:pStyle w:val="Compact"/>
            </w:pPr>
            <w:hyperlink r:id="rId1235">
              <w:r w:rsidRPr="002E6533">
                <w:rPr>
                  <w:rStyle w:val="Hyperlink"/>
                </w:rPr>
                <w:t>Ajuda do Gerenciamento de riscos de TI e segurança</w:t>
              </w:r>
            </w:hyperlink>
          </w:p>
        </w:tc>
      </w:tr>
      <w:tr w:rsidR="004470EF" w:rsidRPr="002E6533" w14:paraId="7B49C8C8" w14:textId="77777777">
        <w:tc>
          <w:tcPr>
            <w:tcW w:w="2613" w:type="dxa"/>
          </w:tcPr>
          <w:p w14:paraId="1B676ACD" w14:textId="77777777" w:rsidR="004470EF" w:rsidRPr="002E6533" w:rsidRDefault="00000000">
            <w:pPr>
              <w:pStyle w:val="Compact"/>
            </w:pPr>
            <w:r w:rsidRPr="002E6533">
              <w:t>Dispositivos de armazenamento</w:t>
            </w:r>
          </w:p>
        </w:tc>
        <w:tc>
          <w:tcPr>
            <w:tcW w:w="2613" w:type="dxa"/>
          </w:tcPr>
          <w:p w14:paraId="6978FC42" w14:textId="77777777" w:rsidR="004470EF" w:rsidRPr="002E6533" w:rsidRDefault="00000000">
            <w:pPr>
              <w:pStyle w:val="Compact"/>
            </w:pPr>
            <w:r w:rsidRPr="002E6533">
              <w:t>Governança de terceiros</w:t>
            </w:r>
          </w:p>
        </w:tc>
        <w:tc>
          <w:tcPr>
            <w:tcW w:w="2613" w:type="dxa"/>
            <w:vMerge w:val="restart"/>
          </w:tcPr>
          <w:p w14:paraId="61725C3F" w14:textId="77777777" w:rsidR="004470EF" w:rsidRPr="002E6533" w:rsidRDefault="004470EF">
            <w:pPr>
              <w:pStyle w:val="Compact"/>
            </w:pPr>
            <w:hyperlink r:id="rId1236">
              <w:r w:rsidRPr="002E6533">
                <w:rPr>
                  <w:rStyle w:val="Hyperlink"/>
                </w:rPr>
                <w:t>Governança de terceiros</w:t>
              </w:r>
            </w:hyperlink>
          </w:p>
        </w:tc>
      </w:tr>
      <w:tr w:rsidR="004470EF" w:rsidRPr="002E6533" w14:paraId="3FF87C5E" w14:textId="77777777">
        <w:tc>
          <w:tcPr>
            <w:tcW w:w="2613" w:type="dxa"/>
          </w:tcPr>
          <w:p w14:paraId="58A89013" w14:textId="77777777" w:rsidR="004470EF" w:rsidRPr="002E6533" w:rsidRDefault="00000000">
            <w:pPr>
              <w:pStyle w:val="Compact"/>
            </w:pPr>
            <w:r w:rsidRPr="002E6533">
              <w:t>Subcontratados</w:t>
            </w:r>
          </w:p>
        </w:tc>
        <w:tc>
          <w:tcPr>
            <w:tcW w:w="2613" w:type="dxa"/>
          </w:tcPr>
          <w:p w14:paraId="55AC06A3" w14:textId="77777777" w:rsidR="004470EF" w:rsidRPr="002E6533" w:rsidRDefault="00000000">
            <w:pPr>
              <w:pStyle w:val="Compact"/>
            </w:pPr>
            <w:r w:rsidRPr="002E6533">
              <w:t>Projeto de terceiros</w:t>
            </w:r>
          </w:p>
        </w:tc>
        <w:tc>
          <w:tcPr>
            <w:tcW w:w="2613" w:type="dxa"/>
            <w:vMerge/>
          </w:tcPr>
          <w:p w14:paraId="43877DF8" w14:textId="77777777" w:rsidR="004470EF" w:rsidRPr="002E6533" w:rsidRDefault="004470EF"/>
        </w:tc>
      </w:tr>
      <w:tr w:rsidR="004470EF" w:rsidRPr="002E6533" w14:paraId="5A757B67" w14:textId="77777777">
        <w:tc>
          <w:tcPr>
            <w:tcW w:w="2613" w:type="dxa"/>
            <w:vMerge w:val="restart"/>
          </w:tcPr>
          <w:p w14:paraId="3AC803DB" w14:textId="77777777" w:rsidR="004470EF" w:rsidRPr="002E6533" w:rsidRDefault="00000000">
            <w:pPr>
              <w:pStyle w:val="Corpodetexto"/>
            </w:pPr>
            <w:r w:rsidRPr="002E6533">
              <w:t>Subsistemas</w:t>
            </w:r>
          </w:p>
          <w:p w14:paraId="2648BD01" w14:textId="77777777" w:rsidR="004470EF" w:rsidRPr="002E6533" w:rsidRDefault="00000000">
            <w:pPr>
              <w:pStyle w:val="Corpodetexto"/>
            </w:pPr>
            <w:r w:rsidRPr="002E6533">
              <w:t> </w:t>
            </w:r>
          </w:p>
        </w:tc>
        <w:tc>
          <w:tcPr>
            <w:tcW w:w="2613" w:type="dxa"/>
          </w:tcPr>
          <w:p w14:paraId="4F879E0A" w14:textId="77777777" w:rsidR="004470EF" w:rsidRPr="002E6533" w:rsidRDefault="00000000">
            <w:pPr>
              <w:pStyle w:val="Compact"/>
            </w:pPr>
            <w:r w:rsidRPr="002E6533">
              <w:t>Avaliações e autorização</w:t>
            </w:r>
          </w:p>
        </w:tc>
        <w:tc>
          <w:tcPr>
            <w:tcW w:w="2613" w:type="dxa"/>
            <w:vMerge w:val="restart"/>
          </w:tcPr>
          <w:p w14:paraId="20C6B4D6" w14:textId="77777777" w:rsidR="004470EF" w:rsidRPr="002E6533" w:rsidRDefault="004470EF">
            <w:pPr>
              <w:pStyle w:val="Corpodetexto"/>
            </w:pPr>
            <w:hyperlink r:id="rId1237">
              <w:r w:rsidRPr="002E6533">
                <w:rPr>
                  <w:rStyle w:val="Hyperlink"/>
                </w:rPr>
                <w:t>Ajuda do setor público</w:t>
              </w:r>
            </w:hyperlink>
          </w:p>
          <w:p w14:paraId="021428FF" w14:textId="77777777" w:rsidR="004470EF" w:rsidRPr="002E6533" w:rsidRDefault="00000000">
            <w:pPr>
              <w:pStyle w:val="Corpodetexto"/>
            </w:pPr>
            <w:r w:rsidRPr="002E6533">
              <w:t> </w:t>
            </w:r>
          </w:p>
        </w:tc>
      </w:tr>
      <w:tr w:rsidR="004470EF" w:rsidRPr="002E6533" w14:paraId="39997190" w14:textId="77777777">
        <w:tc>
          <w:tcPr>
            <w:tcW w:w="2613" w:type="dxa"/>
            <w:vMerge/>
          </w:tcPr>
          <w:p w14:paraId="680C042C" w14:textId="77777777" w:rsidR="004470EF" w:rsidRPr="002E6533" w:rsidRDefault="004470EF"/>
        </w:tc>
        <w:tc>
          <w:tcPr>
            <w:tcW w:w="2613" w:type="dxa"/>
          </w:tcPr>
          <w:p w14:paraId="3008F017" w14:textId="77777777" w:rsidR="004470EF" w:rsidRPr="002E6533" w:rsidRDefault="00000000">
            <w:pPr>
              <w:pStyle w:val="Compact"/>
            </w:pPr>
            <w:r w:rsidRPr="002E6533">
              <w:t>Monitoramento contínuo</w:t>
            </w:r>
          </w:p>
        </w:tc>
        <w:tc>
          <w:tcPr>
            <w:tcW w:w="2613" w:type="dxa"/>
            <w:vMerge/>
          </w:tcPr>
          <w:p w14:paraId="61EF6F9B" w14:textId="77777777" w:rsidR="004470EF" w:rsidRPr="002E6533" w:rsidRDefault="004470EF"/>
        </w:tc>
      </w:tr>
      <w:tr w:rsidR="004470EF" w:rsidRPr="002E6533" w14:paraId="0026BF04" w14:textId="77777777">
        <w:tc>
          <w:tcPr>
            <w:tcW w:w="2613" w:type="dxa"/>
          </w:tcPr>
          <w:p w14:paraId="4EA67C80" w14:textId="77777777" w:rsidR="004470EF" w:rsidRPr="002E6533" w:rsidRDefault="00000000">
            <w:pPr>
              <w:pStyle w:val="Compact"/>
            </w:pPr>
            <w:r w:rsidRPr="002E6533">
              <w:t>Formulário de solicitação de fornecedor</w:t>
            </w:r>
          </w:p>
        </w:tc>
        <w:tc>
          <w:tcPr>
            <w:tcW w:w="2613" w:type="dxa"/>
          </w:tcPr>
          <w:p w14:paraId="64031683" w14:textId="77777777" w:rsidR="004470EF" w:rsidRPr="002E6533" w:rsidRDefault="00000000">
            <w:pPr>
              <w:pStyle w:val="Compact"/>
            </w:pPr>
            <w:r w:rsidRPr="002E6533">
              <w:t>Projeto de terceiros</w:t>
            </w:r>
          </w:p>
        </w:tc>
        <w:tc>
          <w:tcPr>
            <w:tcW w:w="2613" w:type="dxa"/>
          </w:tcPr>
          <w:p w14:paraId="65837B86" w14:textId="77777777" w:rsidR="004470EF" w:rsidRPr="002E6533" w:rsidRDefault="004470EF">
            <w:pPr>
              <w:pStyle w:val="Compact"/>
            </w:pPr>
            <w:hyperlink r:id="rId1238">
              <w:r w:rsidRPr="002E6533">
                <w:rPr>
                  <w:rStyle w:val="Hyperlink"/>
                </w:rPr>
                <w:t>Governança de terceiros</w:t>
              </w:r>
            </w:hyperlink>
          </w:p>
        </w:tc>
      </w:tr>
      <w:tr w:rsidR="004470EF" w:rsidRPr="002E6533" w14:paraId="495B6064" w14:textId="77777777">
        <w:tc>
          <w:tcPr>
            <w:tcW w:w="2613" w:type="dxa"/>
          </w:tcPr>
          <w:p w14:paraId="697AAF2D" w14:textId="77777777" w:rsidR="004470EF" w:rsidRPr="002E6533" w:rsidRDefault="00000000">
            <w:pPr>
              <w:pStyle w:val="Compact"/>
            </w:pPr>
            <w:r w:rsidRPr="002E6533">
              <w:t>Relatório de sustentabilidade</w:t>
            </w:r>
          </w:p>
        </w:tc>
        <w:tc>
          <w:tcPr>
            <w:tcW w:w="2613" w:type="dxa"/>
          </w:tcPr>
          <w:p w14:paraId="229F506E" w14:textId="77777777" w:rsidR="004470EF" w:rsidRPr="002E6533" w:rsidRDefault="00000000">
            <w:pPr>
              <w:pStyle w:val="Compact"/>
            </w:pPr>
            <w:r w:rsidRPr="002E6533">
              <w:t>Relatórios de sustentabilidade</w:t>
            </w:r>
          </w:p>
        </w:tc>
        <w:tc>
          <w:tcPr>
            <w:tcW w:w="2613" w:type="dxa"/>
          </w:tcPr>
          <w:p w14:paraId="54DD5038" w14:textId="77777777" w:rsidR="004470EF" w:rsidRPr="002E6533" w:rsidRDefault="004470EF">
            <w:pPr>
              <w:pStyle w:val="Compact"/>
            </w:pPr>
            <w:hyperlink r:id="rId1239">
              <w:r w:rsidRPr="002E6533">
                <w:rPr>
                  <w:rStyle w:val="Hyperlink"/>
                </w:rPr>
                <w:t>Ajuda do Gerenciamento de ESG</w:t>
              </w:r>
            </w:hyperlink>
          </w:p>
        </w:tc>
      </w:tr>
      <w:tr w:rsidR="004470EF" w:rsidRPr="002E6533" w14:paraId="50607ABC" w14:textId="77777777">
        <w:tc>
          <w:tcPr>
            <w:tcW w:w="2613" w:type="dxa"/>
          </w:tcPr>
          <w:p w14:paraId="518DB352" w14:textId="77777777" w:rsidR="004470EF" w:rsidRPr="002E6533" w:rsidRDefault="00000000">
            <w:pPr>
              <w:pStyle w:val="Compact"/>
            </w:pPr>
            <w:r w:rsidRPr="002E6533">
              <w:lastRenderedPageBreak/>
              <w:t>Sistema de aviso de registro (SORN)</w:t>
            </w:r>
          </w:p>
        </w:tc>
        <w:tc>
          <w:tcPr>
            <w:tcW w:w="2613" w:type="dxa"/>
          </w:tcPr>
          <w:p w14:paraId="44252635" w14:textId="77777777" w:rsidR="004470EF" w:rsidRPr="002E6533" w:rsidRDefault="00000000">
            <w:pPr>
              <w:pStyle w:val="Compact"/>
            </w:pPr>
            <w:r w:rsidRPr="002E6533">
              <w:t>Avaliações e autorização</w:t>
            </w:r>
          </w:p>
        </w:tc>
        <w:tc>
          <w:tcPr>
            <w:tcW w:w="2613" w:type="dxa"/>
          </w:tcPr>
          <w:p w14:paraId="60379BCA" w14:textId="77777777" w:rsidR="004470EF" w:rsidRPr="002E6533" w:rsidRDefault="004470EF">
            <w:pPr>
              <w:pStyle w:val="Compact"/>
            </w:pPr>
            <w:hyperlink r:id="rId1240">
              <w:r w:rsidRPr="002E6533">
                <w:rPr>
                  <w:rStyle w:val="Hyperlink"/>
                </w:rPr>
                <w:t>Ajuda do setor público</w:t>
              </w:r>
            </w:hyperlink>
          </w:p>
        </w:tc>
      </w:tr>
      <w:tr w:rsidR="004470EF" w:rsidRPr="002E6533" w14:paraId="4738DF7F" w14:textId="77777777">
        <w:tc>
          <w:tcPr>
            <w:tcW w:w="2613" w:type="dxa"/>
          </w:tcPr>
          <w:p w14:paraId="20515CC9" w14:textId="77777777" w:rsidR="004470EF" w:rsidRPr="002E6533" w:rsidRDefault="00000000">
            <w:pPr>
              <w:pStyle w:val="Compact"/>
            </w:pPr>
            <w:r w:rsidRPr="002E6533">
              <w:t xml:space="preserve"> Membros da equipe</w:t>
            </w:r>
          </w:p>
        </w:tc>
        <w:tc>
          <w:tcPr>
            <w:tcW w:w="2613" w:type="dxa"/>
            <w:vMerge w:val="restart"/>
          </w:tcPr>
          <w:p w14:paraId="6C61405E" w14:textId="77777777" w:rsidR="004470EF" w:rsidRPr="002E6533" w:rsidRDefault="00000000">
            <w:pPr>
              <w:pStyle w:val="Compact"/>
            </w:pPr>
            <w:r w:rsidRPr="002E6533">
              <w:t>Cyber Incident &amp; Breach Response</w:t>
            </w:r>
          </w:p>
        </w:tc>
        <w:tc>
          <w:tcPr>
            <w:tcW w:w="2613" w:type="dxa"/>
            <w:vMerge w:val="restart"/>
          </w:tcPr>
          <w:p w14:paraId="69EF3C93" w14:textId="77777777" w:rsidR="004470EF" w:rsidRPr="002E6533" w:rsidRDefault="004470EF">
            <w:pPr>
              <w:pStyle w:val="Corpodetexto"/>
            </w:pPr>
            <w:hyperlink r:id="rId1241">
              <w:r w:rsidRPr="002E6533">
                <w:rPr>
                  <w:rStyle w:val="Hyperlink"/>
                </w:rPr>
                <w:t>Ajuda do Gerenciamento de riscos de TI e segurança</w:t>
              </w:r>
            </w:hyperlink>
          </w:p>
          <w:p w14:paraId="19F3B8EF" w14:textId="77777777" w:rsidR="004470EF" w:rsidRPr="002E6533" w:rsidRDefault="00000000">
            <w:pPr>
              <w:pStyle w:val="Corpodetexto"/>
            </w:pPr>
            <w:r w:rsidRPr="002E6533">
              <w:t> </w:t>
            </w:r>
          </w:p>
          <w:p w14:paraId="360A6105" w14:textId="77777777" w:rsidR="004470EF" w:rsidRPr="002E6533" w:rsidRDefault="00000000">
            <w:pPr>
              <w:pStyle w:val="Corpodetexto"/>
            </w:pPr>
            <w:r w:rsidRPr="002E6533">
              <w:t> </w:t>
            </w:r>
          </w:p>
        </w:tc>
      </w:tr>
      <w:tr w:rsidR="004470EF" w:rsidRPr="002E6533" w14:paraId="1B3F4B58" w14:textId="77777777">
        <w:tc>
          <w:tcPr>
            <w:tcW w:w="2613" w:type="dxa"/>
          </w:tcPr>
          <w:p w14:paraId="6BE2ED71" w14:textId="77777777" w:rsidR="004470EF" w:rsidRPr="002E6533" w:rsidRDefault="00000000">
            <w:pPr>
              <w:pStyle w:val="Compact"/>
            </w:pPr>
            <w:r w:rsidRPr="002E6533">
              <w:t>Equipes</w:t>
            </w:r>
          </w:p>
        </w:tc>
        <w:tc>
          <w:tcPr>
            <w:tcW w:w="2613" w:type="dxa"/>
            <w:vMerge/>
          </w:tcPr>
          <w:p w14:paraId="7BBBEDE0" w14:textId="77777777" w:rsidR="004470EF" w:rsidRPr="002E6533" w:rsidRDefault="004470EF"/>
        </w:tc>
        <w:tc>
          <w:tcPr>
            <w:tcW w:w="2613" w:type="dxa"/>
            <w:vMerge/>
          </w:tcPr>
          <w:p w14:paraId="73A1A4E1" w14:textId="77777777" w:rsidR="004470EF" w:rsidRPr="002E6533" w:rsidRDefault="004470EF"/>
        </w:tc>
      </w:tr>
      <w:tr w:rsidR="004470EF" w:rsidRPr="002E6533" w14:paraId="3374DAB4" w14:textId="77777777">
        <w:tc>
          <w:tcPr>
            <w:tcW w:w="2613" w:type="dxa"/>
          </w:tcPr>
          <w:p w14:paraId="663A2F55" w14:textId="77777777" w:rsidR="004470EF" w:rsidRPr="002E6533" w:rsidRDefault="00000000">
            <w:pPr>
              <w:pStyle w:val="Compact"/>
            </w:pPr>
            <w:r w:rsidRPr="002E6533">
              <w:t>Avaliação manual de controle técnico</w:t>
            </w:r>
          </w:p>
        </w:tc>
        <w:tc>
          <w:tcPr>
            <w:tcW w:w="2613" w:type="dxa"/>
          </w:tcPr>
          <w:p w14:paraId="6136AAD7" w14:textId="77777777" w:rsidR="004470EF" w:rsidRPr="002E6533" w:rsidRDefault="00000000">
            <w:pPr>
              <w:pStyle w:val="Compact"/>
            </w:pPr>
            <w:r w:rsidRPr="002E6533">
              <w:t>Garantia de controles de TI</w:t>
            </w:r>
          </w:p>
        </w:tc>
        <w:tc>
          <w:tcPr>
            <w:tcW w:w="2613" w:type="dxa"/>
            <w:vMerge/>
          </w:tcPr>
          <w:p w14:paraId="0944E794" w14:textId="77777777" w:rsidR="004470EF" w:rsidRPr="002E6533" w:rsidRDefault="004470EF"/>
        </w:tc>
      </w:tr>
      <w:tr w:rsidR="004470EF" w:rsidRPr="002E6533" w14:paraId="6BB70358" w14:textId="77777777">
        <w:tc>
          <w:tcPr>
            <w:tcW w:w="2613" w:type="dxa"/>
            <w:vMerge w:val="restart"/>
          </w:tcPr>
          <w:p w14:paraId="24F6FF3D" w14:textId="77777777" w:rsidR="004470EF" w:rsidRPr="002E6533" w:rsidRDefault="00000000">
            <w:pPr>
              <w:pStyle w:val="Corpodetexto"/>
            </w:pPr>
            <w:r w:rsidRPr="002E6533">
              <w:t>Tecnologias</w:t>
            </w:r>
          </w:p>
          <w:p w14:paraId="32AA8474" w14:textId="77777777" w:rsidR="004470EF" w:rsidRPr="002E6533" w:rsidRDefault="00000000">
            <w:pPr>
              <w:pStyle w:val="Corpodetexto"/>
            </w:pPr>
            <w:r w:rsidRPr="002E6533">
              <w:t> </w:t>
            </w:r>
          </w:p>
        </w:tc>
        <w:tc>
          <w:tcPr>
            <w:tcW w:w="2613" w:type="dxa"/>
          </w:tcPr>
          <w:p w14:paraId="52A81FF2" w14:textId="77777777" w:rsidR="004470EF" w:rsidRPr="002E6533" w:rsidRDefault="00000000">
            <w:pPr>
              <w:pStyle w:val="Compact"/>
            </w:pPr>
            <w:r w:rsidRPr="002E6533">
              <w:t>Monitoramento contínuo</w:t>
            </w:r>
          </w:p>
        </w:tc>
        <w:tc>
          <w:tcPr>
            <w:tcW w:w="2613" w:type="dxa"/>
          </w:tcPr>
          <w:p w14:paraId="16DE5D89" w14:textId="77777777" w:rsidR="004470EF" w:rsidRPr="002E6533" w:rsidRDefault="004470EF">
            <w:pPr>
              <w:pStyle w:val="Compact"/>
            </w:pPr>
            <w:hyperlink r:id="rId1242">
              <w:r w:rsidRPr="002E6533">
                <w:rPr>
                  <w:rStyle w:val="Hyperlink"/>
                </w:rPr>
                <w:t>Ajuda do setor público</w:t>
              </w:r>
            </w:hyperlink>
          </w:p>
        </w:tc>
      </w:tr>
      <w:tr w:rsidR="004470EF" w:rsidRPr="002E6533" w14:paraId="4FD6DA7C" w14:textId="77777777">
        <w:tc>
          <w:tcPr>
            <w:tcW w:w="2613" w:type="dxa"/>
            <w:vMerge/>
          </w:tcPr>
          <w:p w14:paraId="6708381C" w14:textId="77777777" w:rsidR="004470EF" w:rsidRPr="002E6533" w:rsidRDefault="004470EF"/>
        </w:tc>
        <w:tc>
          <w:tcPr>
            <w:tcW w:w="2613" w:type="dxa"/>
          </w:tcPr>
          <w:p w14:paraId="415D6ECD" w14:textId="77777777" w:rsidR="004470EF" w:rsidRPr="002E6533" w:rsidRDefault="00000000">
            <w:pPr>
              <w:pStyle w:val="Compact"/>
            </w:pPr>
            <w:r w:rsidRPr="002E6533">
              <w:t>Governança de terceiros</w:t>
            </w:r>
          </w:p>
        </w:tc>
        <w:tc>
          <w:tcPr>
            <w:tcW w:w="2613" w:type="dxa"/>
          </w:tcPr>
          <w:p w14:paraId="38708624" w14:textId="77777777" w:rsidR="004470EF" w:rsidRPr="002E6533" w:rsidRDefault="004470EF">
            <w:pPr>
              <w:pStyle w:val="Compact"/>
            </w:pPr>
            <w:hyperlink r:id="rId1243">
              <w:r w:rsidRPr="002E6533">
                <w:rPr>
                  <w:rStyle w:val="Hyperlink"/>
                </w:rPr>
                <w:t>Governança de terceiros</w:t>
              </w:r>
            </w:hyperlink>
          </w:p>
        </w:tc>
      </w:tr>
      <w:tr w:rsidR="004470EF" w:rsidRPr="002E6533" w14:paraId="046F5E49" w14:textId="77777777">
        <w:tc>
          <w:tcPr>
            <w:tcW w:w="2613" w:type="dxa"/>
          </w:tcPr>
          <w:p w14:paraId="0088A4DC" w14:textId="77777777" w:rsidR="004470EF" w:rsidRPr="002E6533" w:rsidRDefault="00000000">
            <w:pPr>
              <w:pStyle w:val="Compact"/>
            </w:pPr>
            <w:r w:rsidRPr="002E6533">
              <w:t>Testes/exercício</w:t>
            </w:r>
          </w:p>
        </w:tc>
        <w:tc>
          <w:tcPr>
            <w:tcW w:w="2613" w:type="dxa"/>
          </w:tcPr>
          <w:p w14:paraId="15294F49" w14:textId="77777777" w:rsidR="004470EF" w:rsidRPr="002E6533" w:rsidRDefault="00000000">
            <w:pPr>
              <w:pStyle w:val="Compact"/>
            </w:pPr>
            <w:r w:rsidRPr="002E6533">
              <w:t>Business Continuity &amp; IT Disaster Recovery Planning</w:t>
            </w:r>
          </w:p>
        </w:tc>
        <w:tc>
          <w:tcPr>
            <w:tcW w:w="2613" w:type="dxa"/>
          </w:tcPr>
          <w:p w14:paraId="6CD3624F" w14:textId="77777777" w:rsidR="004470EF" w:rsidRPr="002E6533" w:rsidRDefault="004470EF">
            <w:pPr>
              <w:pStyle w:val="Compact"/>
            </w:pPr>
            <w:hyperlink r:id="rId1244">
              <w:r w:rsidRPr="002E6533">
                <w:rPr>
                  <w:rStyle w:val="Hyperlink"/>
                </w:rPr>
                <w:t>Gerenciamento de resiliência</w:t>
              </w:r>
            </w:hyperlink>
          </w:p>
        </w:tc>
      </w:tr>
      <w:tr w:rsidR="004470EF" w:rsidRPr="002E6533" w14:paraId="524066E8" w14:textId="77777777">
        <w:tc>
          <w:tcPr>
            <w:tcW w:w="2613" w:type="dxa"/>
          </w:tcPr>
          <w:p w14:paraId="3F80CFD7" w14:textId="77777777" w:rsidR="004470EF" w:rsidRPr="002E6533" w:rsidRDefault="00000000">
            <w:pPr>
              <w:pStyle w:val="Compact"/>
            </w:pPr>
            <w:r w:rsidRPr="002E6533">
              <w:t>Campanha de terceiros</w:t>
            </w:r>
          </w:p>
        </w:tc>
        <w:tc>
          <w:tcPr>
            <w:tcW w:w="2613" w:type="dxa"/>
          </w:tcPr>
          <w:p w14:paraId="4BB24339" w14:textId="77777777" w:rsidR="004470EF" w:rsidRPr="002E6533" w:rsidRDefault="00000000">
            <w:pPr>
              <w:pStyle w:val="Compact"/>
            </w:pPr>
            <w:r w:rsidRPr="002E6533">
              <w:t>Governança de terceiros</w:t>
            </w:r>
          </w:p>
        </w:tc>
        <w:tc>
          <w:tcPr>
            <w:tcW w:w="2613" w:type="dxa"/>
            <w:vMerge w:val="restart"/>
          </w:tcPr>
          <w:p w14:paraId="10C9AC90" w14:textId="77777777" w:rsidR="004470EF" w:rsidRPr="002E6533" w:rsidRDefault="004470EF">
            <w:pPr>
              <w:pStyle w:val="Corpodetexto"/>
            </w:pPr>
            <w:hyperlink r:id="rId1245">
              <w:r w:rsidRPr="002E6533">
                <w:rPr>
                  <w:rStyle w:val="Hyperlink"/>
                </w:rPr>
                <w:t>Governança de terceiros</w:t>
              </w:r>
            </w:hyperlink>
          </w:p>
          <w:p w14:paraId="23EDD566" w14:textId="77777777" w:rsidR="004470EF" w:rsidRPr="002E6533" w:rsidRDefault="00000000">
            <w:pPr>
              <w:pStyle w:val="Corpodetexto"/>
            </w:pPr>
            <w:r w:rsidRPr="002E6533">
              <w:t> </w:t>
            </w:r>
          </w:p>
          <w:p w14:paraId="76206FA9" w14:textId="77777777" w:rsidR="004470EF" w:rsidRPr="002E6533" w:rsidRDefault="00000000">
            <w:pPr>
              <w:pStyle w:val="Corpodetexto"/>
            </w:pPr>
            <w:r w:rsidRPr="002E6533">
              <w:t> </w:t>
            </w:r>
          </w:p>
          <w:p w14:paraId="55689CC8" w14:textId="77777777" w:rsidR="004470EF" w:rsidRPr="002E6533" w:rsidRDefault="00000000">
            <w:pPr>
              <w:pStyle w:val="Corpodetexto"/>
            </w:pPr>
            <w:r w:rsidRPr="002E6533">
              <w:t> </w:t>
            </w:r>
          </w:p>
          <w:p w14:paraId="29537E33" w14:textId="77777777" w:rsidR="004470EF" w:rsidRPr="002E6533" w:rsidRDefault="00000000">
            <w:pPr>
              <w:pStyle w:val="Corpodetexto"/>
            </w:pPr>
            <w:r w:rsidRPr="002E6533">
              <w:t> </w:t>
            </w:r>
          </w:p>
          <w:p w14:paraId="031D2054" w14:textId="77777777" w:rsidR="004470EF" w:rsidRPr="002E6533" w:rsidRDefault="00000000">
            <w:pPr>
              <w:pStyle w:val="Corpodetexto"/>
            </w:pPr>
            <w:r w:rsidRPr="002E6533">
              <w:t> </w:t>
            </w:r>
          </w:p>
          <w:p w14:paraId="0F6DFA08" w14:textId="77777777" w:rsidR="004470EF" w:rsidRPr="002E6533" w:rsidRDefault="00000000">
            <w:pPr>
              <w:pStyle w:val="Corpodetexto"/>
            </w:pPr>
            <w:r w:rsidRPr="002E6533">
              <w:t> </w:t>
            </w:r>
          </w:p>
          <w:p w14:paraId="091DAB47" w14:textId="77777777" w:rsidR="004470EF" w:rsidRPr="002E6533" w:rsidRDefault="00000000">
            <w:pPr>
              <w:pStyle w:val="Corpodetexto"/>
            </w:pPr>
            <w:r w:rsidRPr="002E6533">
              <w:t> </w:t>
            </w:r>
          </w:p>
        </w:tc>
      </w:tr>
      <w:tr w:rsidR="004470EF" w:rsidRPr="002E6533" w14:paraId="4ADE2963" w14:textId="77777777">
        <w:tc>
          <w:tcPr>
            <w:tcW w:w="2613" w:type="dxa"/>
          </w:tcPr>
          <w:p w14:paraId="0BB8C141" w14:textId="77777777" w:rsidR="004470EF" w:rsidRPr="002E6533" w:rsidRDefault="00000000">
            <w:pPr>
              <w:pStyle w:val="Compact"/>
            </w:pPr>
            <w:r w:rsidRPr="002E6533">
              <w:t>Análises de contrato de terceiros</w:t>
            </w:r>
          </w:p>
        </w:tc>
        <w:tc>
          <w:tcPr>
            <w:tcW w:w="2613" w:type="dxa"/>
          </w:tcPr>
          <w:p w14:paraId="49DA8E77" w14:textId="77777777" w:rsidR="004470EF" w:rsidRPr="002E6533" w:rsidRDefault="00000000">
            <w:pPr>
              <w:pStyle w:val="Compact"/>
            </w:pPr>
            <w:r w:rsidRPr="002E6533">
              <w:t>Projeto de terceiros</w:t>
            </w:r>
          </w:p>
        </w:tc>
        <w:tc>
          <w:tcPr>
            <w:tcW w:w="2613" w:type="dxa"/>
            <w:vMerge/>
          </w:tcPr>
          <w:p w14:paraId="60983961" w14:textId="77777777" w:rsidR="004470EF" w:rsidRPr="002E6533" w:rsidRDefault="004470EF"/>
        </w:tc>
      </w:tr>
      <w:tr w:rsidR="004470EF" w:rsidRPr="002E6533" w14:paraId="02F85958" w14:textId="77777777">
        <w:tc>
          <w:tcPr>
            <w:tcW w:w="2613" w:type="dxa"/>
          </w:tcPr>
          <w:p w14:paraId="47E68B10" w14:textId="77777777" w:rsidR="004470EF" w:rsidRPr="002E6533" w:rsidRDefault="00000000">
            <w:pPr>
              <w:pStyle w:val="Compact"/>
            </w:pPr>
            <w:r w:rsidRPr="002E6533">
              <w:t>Repositório de documentos de terceiros</w:t>
            </w:r>
          </w:p>
        </w:tc>
        <w:tc>
          <w:tcPr>
            <w:tcW w:w="2613" w:type="dxa"/>
            <w:vMerge w:val="restart"/>
          </w:tcPr>
          <w:p w14:paraId="7271C551" w14:textId="77777777" w:rsidR="004470EF" w:rsidRPr="002E6533" w:rsidRDefault="00000000">
            <w:pPr>
              <w:pStyle w:val="Compact"/>
            </w:pPr>
            <w:r w:rsidRPr="002E6533">
              <w:t>Gerenciamento de riscos de terceiros</w:t>
            </w:r>
          </w:p>
        </w:tc>
        <w:tc>
          <w:tcPr>
            <w:tcW w:w="2613" w:type="dxa"/>
            <w:vMerge/>
          </w:tcPr>
          <w:p w14:paraId="11ABB2D5" w14:textId="77777777" w:rsidR="004470EF" w:rsidRPr="002E6533" w:rsidRDefault="004470EF"/>
        </w:tc>
      </w:tr>
      <w:tr w:rsidR="004470EF" w:rsidRPr="002E6533" w14:paraId="38E317F5" w14:textId="77777777">
        <w:tc>
          <w:tcPr>
            <w:tcW w:w="2613" w:type="dxa"/>
          </w:tcPr>
          <w:p w14:paraId="0C882EC8" w14:textId="77777777" w:rsidR="004470EF" w:rsidRPr="002E6533" w:rsidRDefault="00000000">
            <w:pPr>
              <w:pStyle w:val="Compact"/>
            </w:pPr>
            <w:r w:rsidRPr="002E6533">
              <w:t>Avaliação de ESG de terceiros</w:t>
            </w:r>
          </w:p>
        </w:tc>
        <w:tc>
          <w:tcPr>
            <w:tcW w:w="2613" w:type="dxa"/>
            <w:vMerge/>
          </w:tcPr>
          <w:p w14:paraId="5F776FC5" w14:textId="77777777" w:rsidR="004470EF" w:rsidRPr="002E6533" w:rsidRDefault="004470EF"/>
        </w:tc>
        <w:tc>
          <w:tcPr>
            <w:tcW w:w="2613" w:type="dxa"/>
            <w:vMerge/>
          </w:tcPr>
          <w:p w14:paraId="0407C37C" w14:textId="77777777" w:rsidR="004470EF" w:rsidRPr="002E6533" w:rsidRDefault="004470EF"/>
        </w:tc>
      </w:tr>
      <w:tr w:rsidR="004470EF" w:rsidRPr="002E6533" w14:paraId="19BAFCD5" w14:textId="77777777">
        <w:tc>
          <w:tcPr>
            <w:tcW w:w="2613" w:type="dxa"/>
          </w:tcPr>
          <w:p w14:paraId="7B1AD669" w14:textId="77777777" w:rsidR="004470EF" w:rsidRPr="002E6533" w:rsidRDefault="00000000">
            <w:pPr>
              <w:pStyle w:val="Compact"/>
            </w:pPr>
            <w:r w:rsidRPr="002E6533">
              <w:t>Avaliações de viabilidade financeira de terceiros</w:t>
            </w:r>
          </w:p>
        </w:tc>
        <w:tc>
          <w:tcPr>
            <w:tcW w:w="2613" w:type="dxa"/>
          </w:tcPr>
          <w:p w14:paraId="4FA07421" w14:textId="77777777" w:rsidR="004470EF" w:rsidRPr="002E6533" w:rsidRDefault="00000000">
            <w:pPr>
              <w:pStyle w:val="Compact"/>
            </w:pPr>
            <w:r w:rsidRPr="002E6533">
              <w:t>Projeto de terceiros</w:t>
            </w:r>
          </w:p>
        </w:tc>
        <w:tc>
          <w:tcPr>
            <w:tcW w:w="2613" w:type="dxa"/>
            <w:vMerge/>
          </w:tcPr>
          <w:p w14:paraId="5993E4BD" w14:textId="77777777" w:rsidR="004470EF" w:rsidRPr="002E6533" w:rsidRDefault="004470EF"/>
        </w:tc>
      </w:tr>
      <w:tr w:rsidR="004470EF" w:rsidRPr="002E6533" w14:paraId="6A69FE1D" w14:textId="77777777">
        <w:tc>
          <w:tcPr>
            <w:tcW w:w="2613" w:type="dxa"/>
          </w:tcPr>
          <w:p w14:paraId="35822683" w14:textId="77777777" w:rsidR="004470EF" w:rsidRPr="002E6533" w:rsidRDefault="00000000">
            <w:pPr>
              <w:pStyle w:val="Compact"/>
            </w:pPr>
            <w:r w:rsidRPr="002E6533">
              <w:t>Métricas de terceiros</w:t>
            </w:r>
          </w:p>
        </w:tc>
        <w:tc>
          <w:tcPr>
            <w:tcW w:w="2613" w:type="dxa"/>
            <w:vMerge w:val="restart"/>
          </w:tcPr>
          <w:p w14:paraId="5D0C2CBB" w14:textId="77777777" w:rsidR="004470EF" w:rsidRPr="002E6533" w:rsidRDefault="00000000">
            <w:pPr>
              <w:pStyle w:val="Compact"/>
            </w:pPr>
            <w:r w:rsidRPr="002E6533">
              <w:t>Governança de terceiros</w:t>
            </w:r>
          </w:p>
        </w:tc>
        <w:tc>
          <w:tcPr>
            <w:tcW w:w="2613" w:type="dxa"/>
            <w:vMerge/>
          </w:tcPr>
          <w:p w14:paraId="371CE42A" w14:textId="77777777" w:rsidR="004470EF" w:rsidRPr="002E6533" w:rsidRDefault="004470EF"/>
        </w:tc>
      </w:tr>
      <w:tr w:rsidR="004470EF" w:rsidRPr="002E6533" w14:paraId="67CA18D4" w14:textId="77777777">
        <w:tc>
          <w:tcPr>
            <w:tcW w:w="2613" w:type="dxa"/>
          </w:tcPr>
          <w:p w14:paraId="7F469D16" w14:textId="77777777" w:rsidR="004470EF" w:rsidRPr="002E6533" w:rsidRDefault="00000000">
            <w:pPr>
              <w:pStyle w:val="Compact"/>
            </w:pPr>
            <w:r w:rsidRPr="002E6533">
              <w:t>Biblioteca de medidas de terceiros</w:t>
            </w:r>
          </w:p>
        </w:tc>
        <w:tc>
          <w:tcPr>
            <w:tcW w:w="2613" w:type="dxa"/>
            <w:vMerge/>
          </w:tcPr>
          <w:p w14:paraId="53054D2D" w14:textId="77777777" w:rsidR="004470EF" w:rsidRPr="002E6533" w:rsidRDefault="004470EF"/>
        </w:tc>
        <w:tc>
          <w:tcPr>
            <w:tcW w:w="2613" w:type="dxa"/>
            <w:vMerge/>
          </w:tcPr>
          <w:p w14:paraId="0D6E9EAD" w14:textId="77777777" w:rsidR="004470EF" w:rsidRPr="002E6533" w:rsidRDefault="004470EF"/>
        </w:tc>
      </w:tr>
      <w:tr w:rsidR="004470EF" w:rsidRPr="002E6533" w14:paraId="45DEA99A" w14:textId="77777777">
        <w:tc>
          <w:tcPr>
            <w:tcW w:w="2613" w:type="dxa"/>
          </w:tcPr>
          <w:p w14:paraId="4F276FE1" w14:textId="77777777" w:rsidR="004470EF" w:rsidRPr="002E6533" w:rsidRDefault="00000000">
            <w:pPr>
              <w:pStyle w:val="Compact"/>
            </w:pPr>
            <w:r w:rsidRPr="002E6533">
              <w:t>Resultados de medidas de terceiros</w:t>
            </w:r>
          </w:p>
        </w:tc>
        <w:tc>
          <w:tcPr>
            <w:tcW w:w="2613" w:type="dxa"/>
            <w:vMerge/>
          </w:tcPr>
          <w:p w14:paraId="36FBF609" w14:textId="77777777" w:rsidR="004470EF" w:rsidRPr="002E6533" w:rsidRDefault="004470EF"/>
        </w:tc>
        <w:tc>
          <w:tcPr>
            <w:tcW w:w="2613" w:type="dxa"/>
            <w:vMerge/>
          </w:tcPr>
          <w:p w14:paraId="7B1A954D" w14:textId="77777777" w:rsidR="004470EF" w:rsidRPr="002E6533" w:rsidRDefault="004470EF"/>
        </w:tc>
      </w:tr>
      <w:tr w:rsidR="004470EF" w:rsidRPr="002E6533" w14:paraId="74A9AB5D" w14:textId="77777777">
        <w:tc>
          <w:tcPr>
            <w:tcW w:w="2613" w:type="dxa"/>
            <w:vMerge w:val="restart"/>
          </w:tcPr>
          <w:p w14:paraId="0A1D51E4" w14:textId="77777777" w:rsidR="004470EF" w:rsidRPr="002E6533" w:rsidRDefault="00000000">
            <w:pPr>
              <w:pStyle w:val="Corpodetexto"/>
            </w:pPr>
            <w:r w:rsidRPr="002E6533">
              <w:t>Perfil de terceiros</w:t>
            </w:r>
          </w:p>
          <w:p w14:paraId="21DB3C3F" w14:textId="77777777" w:rsidR="004470EF" w:rsidRPr="002E6533" w:rsidRDefault="00000000">
            <w:pPr>
              <w:pStyle w:val="Corpodetexto"/>
            </w:pPr>
            <w:r w:rsidRPr="002E6533">
              <w:t> </w:t>
            </w:r>
          </w:p>
        </w:tc>
        <w:tc>
          <w:tcPr>
            <w:tcW w:w="2613" w:type="dxa"/>
          </w:tcPr>
          <w:p w14:paraId="72A2FB00" w14:textId="77777777" w:rsidR="004470EF" w:rsidRPr="002E6533" w:rsidRDefault="00000000">
            <w:pPr>
              <w:pStyle w:val="Compact"/>
            </w:pPr>
            <w:r w:rsidRPr="002E6533">
              <w:t>Análise do cenário operacional</w:t>
            </w:r>
          </w:p>
        </w:tc>
        <w:tc>
          <w:tcPr>
            <w:tcW w:w="2613" w:type="dxa"/>
          </w:tcPr>
          <w:p w14:paraId="71841F17" w14:textId="77777777" w:rsidR="004470EF" w:rsidRPr="002E6533" w:rsidRDefault="004470EF">
            <w:pPr>
              <w:pStyle w:val="Compact"/>
            </w:pPr>
            <w:hyperlink r:id="rId1246">
              <w:r w:rsidRPr="002E6533">
                <w:rPr>
                  <w:rStyle w:val="Hyperlink"/>
                </w:rPr>
                <w:t>Gerenciamento de resiliência</w:t>
              </w:r>
            </w:hyperlink>
          </w:p>
        </w:tc>
      </w:tr>
      <w:tr w:rsidR="004470EF" w:rsidRPr="002E6533" w14:paraId="4999AAB0" w14:textId="77777777">
        <w:tc>
          <w:tcPr>
            <w:tcW w:w="2613" w:type="dxa"/>
            <w:vMerge/>
          </w:tcPr>
          <w:p w14:paraId="2C201249" w14:textId="77777777" w:rsidR="004470EF" w:rsidRPr="002E6533" w:rsidRDefault="004470EF"/>
        </w:tc>
        <w:tc>
          <w:tcPr>
            <w:tcW w:w="2613" w:type="dxa"/>
          </w:tcPr>
          <w:p w14:paraId="656A4BF7" w14:textId="77777777" w:rsidR="004470EF" w:rsidRPr="002E6533" w:rsidRDefault="00000000">
            <w:pPr>
              <w:pStyle w:val="Compact"/>
            </w:pPr>
            <w:r w:rsidRPr="002E6533">
              <w:t>Catálogo de terceiros</w:t>
            </w:r>
          </w:p>
        </w:tc>
        <w:tc>
          <w:tcPr>
            <w:tcW w:w="2613" w:type="dxa"/>
            <w:vMerge w:val="restart"/>
          </w:tcPr>
          <w:p w14:paraId="39F12D94" w14:textId="77777777" w:rsidR="004470EF" w:rsidRPr="002E6533" w:rsidRDefault="004470EF">
            <w:pPr>
              <w:pStyle w:val="Corpodetexto"/>
            </w:pPr>
            <w:hyperlink r:id="rId1247">
              <w:r w:rsidRPr="002E6533">
                <w:rPr>
                  <w:rStyle w:val="Hyperlink"/>
                </w:rPr>
                <w:t>Governança de terceiros</w:t>
              </w:r>
            </w:hyperlink>
          </w:p>
          <w:p w14:paraId="746E615A" w14:textId="77777777" w:rsidR="004470EF" w:rsidRPr="002E6533" w:rsidRDefault="00000000">
            <w:pPr>
              <w:pStyle w:val="Corpodetexto"/>
            </w:pPr>
            <w:r w:rsidRPr="002E6533">
              <w:t> </w:t>
            </w:r>
          </w:p>
        </w:tc>
      </w:tr>
      <w:tr w:rsidR="004470EF" w:rsidRPr="002E6533" w14:paraId="0ED5D592" w14:textId="77777777">
        <w:tc>
          <w:tcPr>
            <w:tcW w:w="2613" w:type="dxa"/>
          </w:tcPr>
          <w:p w14:paraId="2735F87B" w14:textId="77777777" w:rsidR="004470EF" w:rsidRPr="002E6533" w:rsidRDefault="00000000">
            <w:pPr>
              <w:pStyle w:val="Compact"/>
            </w:pPr>
            <w:r w:rsidRPr="002E6533">
              <w:t>Avaliação de resiliência de terceiros</w:t>
            </w:r>
          </w:p>
        </w:tc>
        <w:tc>
          <w:tcPr>
            <w:tcW w:w="2613" w:type="dxa"/>
          </w:tcPr>
          <w:p w14:paraId="5C8A58A7" w14:textId="77777777" w:rsidR="004470EF" w:rsidRPr="002E6533" w:rsidRDefault="00000000">
            <w:pPr>
              <w:pStyle w:val="Compact"/>
            </w:pPr>
            <w:r w:rsidRPr="002E6533">
              <w:t>Gerenciamento de riscos de terceiros</w:t>
            </w:r>
          </w:p>
        </w:tc>
        <w:tc>
          <w:tcPr>
            <w:tcW w:w="2613" w:type="dxa"/>
            <w:vMerge/>
          </w:tcPr>
          <w:p w14:paraId="4277F3EE" w14:textId="77777777" w:rsidR="004470EF" w:rsidRPr="002E6533" w:rsidRDefault="004470EF"/>
        </w:tc>
      </w:tr>
      <w:tr w:rsidR="004470EF" w:rsidRPr="002E6533" w14:paraId="2CFE47ED" w14:textId="77777777">
        <w:tc>
          <w:tcPr>
            <w:tcW w:w="2613" w:type="dxa"/>
          </w:tcPr>
          <w:p w14:paraId="3C6EE8ED" w14:textId="77777777" w:rsidR="004470EF" w:rsidRPr="002E6533" w:rsidRDefault="00000000">
            <w:pPr>
              <w:pStyle w:val="Compact"/>
            </w:pPr>
            <w:r w:rsidRPr="002E6533">
              <w:t>Avaliação de ameaças</w:t>
            </w:r>
          </w:p>
        </w:tc>
        <w:tc>
          <w:tcPr>
            <w:tcW w:w="2613" w:type="dxa"/>
            <w:vMerge w:val="restart"/>
          </w:tcPr>
          <w:p w14:paraId="05EAB05B" w14:textId="77777777" w:rsidR="004470EF" w:rsidRPr="002E6533" w:rsidRDefault="00000000">
            <w:pPr>
              <w:pStyle w:val="Compact"/>
            </w:pPr>
            <w:r w:rsidRPr="002E6533">
              <w:t>Gerenciamento de riscos de TI</w:t>
            </w:r>
          </w:p>
        </w:tc>
        <w:tc>
          <w:tcPr>
            <w:tcW w:w="2613" w:type="dxa"/>
            <w:vMerge w:val="restart"/>
          </w:tcPr>
          <w:p w14:paraId="177C47E3" w14:textId="77777777" w:rsidR="004470EF" w:rsidRPr="002E6533" w:rsidRDefault="004470EF">
            <w:pPr>
              <w:pStyle w:val="Corpodetexto"/>
            </w:pPr>
            <w:hyperlink r:id="rId1248">
              <w:r w:rsidRPr="002E6533">
                <w:rPr>
                  <w:rStyle w:val="Hyperlink"/>
                </w:rPr>
                <w:t xml:space="preserve">Ajuda do Gerenciamento de riscos de TI e </w:t>
              </w:r>
              <w:r w:rsidRPr="002E6533">
                <w:rPr>
                  <w:rStyle w:val="Hyperlink"/>
                </w:rPr>
                <w:lastRenderedPageBreak/>
                <w:t>segurança</w:t>
              </w:r>
            </w:hyperlink>
          </w:p>
          <w:p w14:paraId="15DE851E" w14:textId="77777777" w:rsidR="004470EF" w:rsidRPr="002E6533" w:rsidRDefault="00000000">
            <w:pPr>
              <w:pStyle w:val="Corpodetexto"/>
            </w:pPr>
            <w:r w:rsidRPr="002E6533">
              <w:t> </w:t>
            </w:r>
          </w:p>
          <w:p w14:paraId="14A5857A" w14:textId="77777777" w:rsidR="004470EF" w:rsidRPr="002E6533" w:rsidRDefault="00000000">
            <w:pPr>
              <w:pStyle w:val="Corpodetexto"/>
            </w:pPr>
            <w:r w:rsidRPr="002E6533">
              <w:t> </w:t>
            </w:r>
          </w:p>
        </w:tc>
      </w:tr>
      <w:tr w:rsidR="004470EF" w:rsidRPr="002E6533" w14:paraId="1D806643" w14:textId="77777777">
        <w:tc>
          <w:tcPr>
            <w:tcW w:w="2613" w:type="dxa"/>
          </w:tcPr>
          <w:p w14:paraId="321A2830" w14:textId="77777777" w:rsidR="004470EF" w:rsidRPr="002E6533" w:rsidRDefault="00000000">
            <w:pPr>
              <w:pStyle w:val="Compact"/>
            </w:pPr>
            <w:r w:rsidRPr="002E6533">
              <w:t>Inteligência contra ameaças</w:t>
            </w:r>
          </w:p>
        </w:tc>
        <w:tc>
          <w:tcPr>
            <w:tcW w:w="2613" w:type="dxa"/>
            <w:vMerge/>
          </w:tcPr>
          <w:p w14:paraId="30849227" w14:textId="77777777" w:rsidR="004470EF" w:rsidRPr="002E6533" w:rsidRDefault="004470EF"/>
        </w:tc>
        <w:tc>
          <w:tcPr>
            <w:tcW w:w="2613" w:type="dxa"/>
            <w:vMerge/>
          </w:tcPr>
          <w:p w14:paraId="68E7BE67" w14:textId="77777777" w:rsidR="004470EF" w:rsidRPr="002E6533" w:rsidRDefault="004470EF"/>
        </w:tc>
      </w:tr>
      <w:tr w:rsidR="004470EF" w:rsidRPr="002E6533" w14:paraId="021AD7DE" w14:textId="77777777">
        <w:tc>
          <w:tcPr>
            <w:tcW w:w="2613" w:type="dxa"/>
          </w:tcPr>
          <w:p w14:paraId="61DFE0F2" w14:textId="77777777" w:rsidR="004470EF" w:rsidRPr="002E6533" w:rsidRDefault="00000000">
            <w:pPr>
              <w:pStyle w:val="Compact"/>
            </w:pPr>
            <w:r w:rsidRPr="002E6533">
              <w:lastRenderedPageBreak/>
              <w:t>Projeto de ameaças</w:t>
            </w:r>
          </w:p>
        </w:tc>
        <w:tc>
          <w:tcPr>
            <w:tcW w:w="2613" w:type="dxa"/>
            <w:vMerge/>
          </w:tcPr>
          <w:p w14:paraId="64C57E20" w14:textId="77777777" w:rsidR="004470EF" w:rsidRPr="002E6533" w:rsidRDefault="004470EF"/>
        </w:tc>
        <w:tc>
          <w:tcPr>
            <w:tcW w:w="2613" w:type="dxa"/>
            <w:vMerge/>
          </w:tcPr>
          <w:p w14:paraId="07848624" w14:textId="77777777" w:rsidR="004470EF" w:rsidRPr="002E6533" w:rsidRDefault="004470EF"/>
        </w:tc>
      </w:tr>
      <w:tr w:rsidR="004470EF" w:rsidRPr="002E6533" w14:paraId="0568592B" w14:textId="77777777">
        <w:tc>
          <w:tcPr>
            <w:tcW w:w="2613" w:type="dxa"/>
          </w:tcPr>
          <w:p w14:paraId="5AD80962" w14:textId="77777777" w:rsidR="004470EF" w:rsidRPr="002E6533" w:rsidRDefault="00000000">
            <w:pPr>
              <w:pStyle w:val="Compact"/>
            </w:pPr>
            <w:r w:rsidRPr="002E6533">
              <w:t>Limites</w:t>
            </w:r>
          </w:p>
        </w:tc>
        <w:tc>
          <w:tcPr>
            <w:tcW w:w="2613" w:type="dxa"/>
          </w:tcPr>
          <w:p w14:paraId="2CECD51D" w14:textId="77777777" w:rsidR="004470EF" w:rsidRPr="002E6533" w:rsidRDefault="00000000">
            <w:pPr>
              <w:pStyle w:val="Compact"/>
            </w:pPr>
            <w:r w:rsidRPr="002E6533">
              <w:t>Gerenciamento de ESG</w:t>
            </w:r>
          </w:p>
        </w:tc>
        <w:tc>
          <w:tcPr>
            <w:tcW w:w="2613" w:type="dxa"/>
          </w:tcPr>
          <w:p w14:paraId="14B88238" w14:textId="77777777" w:rsidR="004470EF" w:rsidRPr="002E6533" w:rsidRDefault="004470EF">
            <w:pPr>
              <w:pStyle w:val="Compact"/>
            </w:pPr>
            <w:hyperlink r:id="rId1249">
              <w:r w:rsidRPr="002E6533">
                <w:rPr>
                  <w:rStyle w:val="Hyperlink"/>
                </w:rPr>
                <w:t>Ajuda do Gerenciamento de ESG</w:t>
              </w:r>
            </w:hyperlink>
          </w:p>
        </w:tc>
      </w:tr>
      <w:tr w:rsidR="004470EF" w:rsidRPr="002E6533" w14:paraId="603D0B74" w14:textId="77777777">
        <w:tc>
          <w:tcPr>
            <w:tcW w:w="2613" w:type="dxa"/>
          </w:tcPr>
          <w:p w14:paraId="0F316A4A" w14:textId="77777777" w:rsidR="004470EF" w:rsidRPr="002E6533" w:rsidRDefault="00000000">
            <w:pPr>
              <w:pStyle w:val="Compact"/>
            </w:pPr>
            <w:r w:rsidRPr="002E6533">
              <w:t>Tarefas de cronograma</w:t>
            </w:r>
          </w:p>
        </w:tc>
        <w:tc>
          <w:tcPr>
            <w:tcW w:w="2613" w:type="dxa"/>
          </w:tcPr>
          <w:p w14:paraId="75C75E0A" w14:textId="77777777" w:rsidR="004470EF" w:rsidRPr="002E6533" w:rsidRDefault="00000000">
            <w:pPr>
              <w:pStyle w:val="Compact"/>
            </w:pPr>
            <w:r w:rsidRPr="002E6533">
              <w:t>Planejamento e qualidade de auditorias</w:t>
            </w:r>
          </w:p>
        </w:tc>
        <w:tc>
          <w:tcPr>
            <w:tcW w:w="2613" w:type="dxa"/>
          </w:tcPr>
          <w:p w14:paraId="7C6F9892" w14:textId="77777777" w:rsidR="004470EF" w:rsidRPr="002E6533" w:rsidRDefault="004470EF">
            <w:pPr>
              <w:pStyle w:val="Compact"/>
            </w:pPr>
            <w:hyperlink r:id="rId1250">
              <w:r w:rsidRPr="002E6533">
                <w:rPr>
                  <w:rStyle w:val="Hyperlink"/>
                </w:rPr>
                <w:t>Ajuda do Gerenciamento de auditoria</w:t>
              </w:r>
            </w:hyperlink>
          </w:p>
        </w:tc>
      </w:tr>
      <w:tr w:rsidR="004470EF" w:rsidRPr="002E6533" w14:paraId="37BA9BFD" w14:textId="77777777">
        <w:tc>
          <w:tcPr>
            <w:tcW w:w="2613" w:type="dxa"/>
            <w:vMerge w:val="restart"/>
          </w:tcPr>
          <w:p w14:paraId="20ED4912" w14:textId="77777777" w:rsidR="004470EF" w:rsidRPr="002E6533" w:rsidRDefault="00000000">
            <w:pPr>
              <w:pStyle w:val="Corpodetexto"/>
            </w:pPr>
            <w:r w:rsidRPr="002E6533">
              <w:t>Treinamento</w:t>
            </w:r>
          </w:p>
          <w:p w14:paraId="4A18E88B" w14:textId="77777777" w:rsidR="004470EF" w:rsidRPr="002E6533" w:rsidRDefault="00000000">
            <w:pPr>
              <w:pStyle w:val="Corpodetexto"/>
            </w:pPr>
            <w:r w:rsidRPr="002E6533">
              <w:t> </w:t>
            </w:r>
          </w:p>
        </w:tc>
        <w:tc>
          <w:tcPr>
            <w:tcW w:w="2613" w:type="dxa"/>
          </w:tcPr>
          <w:p w14:paraId="389DEE65" w14:textId="77777777" w:rsidR="004470EF" w:rsidRPr="002E6533" w:rsidRDefault="00000000">
            <w:pPr>
              <w:pStyle w:val="Compact"/>
            </w:pPr>
            <w:r w:rsidRPr="002E6533">
              <w:t>Planejamento e qualidade de auditorias</w:t>
            </w:r>
          </w:p>
        </w:tc>
        <w:tc>
          <w:tcPr>
            <w:tcW w:w="2613" w:type="dxa"/>
          </w:tcPr>
          <w:p w14:paraId="1DCF60A0" w14:textId="77777777" w:rsidR="004470EF" w:rsidRPr="002E6533" w:rsidRDefault="004470EF">
            <w:pPr>
              <w:pStyle w:val="Compact"/>
            </w:pPr>
            <w:hyperlink r:id="rId1251">
              <w:r w:rsidRPr="002E6533">
                <w:rPr>
                  <w:rStyle w:val="Hyperlink"/>
                </w:rPr>
                <w:t>Ajuda do Gerenciamento de auditoria</w:t>
              </w:r>
            </w:hyperlink>
          </w:p>
        </w:tc>
      </w:tr>
      <w:tr w:rsidR="004470EF" w:rsidRPr="002E6533" w14:paraId="177C6646" w14:textId="77777777">
        <w:tc>
          <w:tcPr>
            <w:tcW w:w="2613" w:type="dxa"/>
            <w:vMerge/>
          </w:tcPr>
          <w:p w14:paraId="0CFF05CA" w14:textId="77777777" w:rsidR="004470EF" w:rsidRPr="002E6533" w:rsidRDefault="004470EF"/>
        </w:tc>
        <w:tc>
          <w:tcPr>
            <w:tcW w:w="2613" w:type="dxa"/>
          </w:tcPr>
          <w:p w14:paraId="2E8DD7CC" w14:textId="77777777" w:rsidR="004470EF" w:rsidRPr="002E6533" w:rsidRDefault="00000000">
            <w:pPr>
              <w:pStyle w:val="Compact"/>
            </w:pPr>
            <w:r w:rsidRPr="002E6533">
              <w:t>Cyber Incident &amp; Breach Response</w:t>
            </w:r>
          </w:p>
        </w:tc>
        <w:tc>
          <w:tcPr>
            <w:tcW w:w="2613" w:type="dxa"/>
          </w:tcPr>
          <w:p w14:paraId="129C768B" w14:textId="77777777" w:rsidR="004470EF" w:rsidRPr="002E6533" w:rsidRDefault="004470EF">
            <w:pPr>
              <w:pStyle w:val="Compact"/>
            </w:pPr>
            <w:hyperlink r:id="rId1252">
              <w:r w:rsidRPr="002E6533">
                <w:rPr>
                  <w:rStyle w:val="Hyperlink"/>
                </w:rPr>
                <w:t>Ajuda do Gerenciamento de riscos de TI e segurança</w:t>
              </w:r>
            </w:hyperlink>
          </w:p>
        </w:tc>
      </w:tr>
      <w:tr w:rsidR="004470EF" w:rsidRPr="002E6533" w14:paraId="080E1B76" w14:textId="77777777">
        <w:tc>
          <w:tcPr>
            <w:tcW w:w="2613" w:type="dxa"/>
          </w:tcPr>
          <w:p w14:paraId="1A6C529D" w14:textId="77777777" w:rsidR="004470EF" w:rsidRPr="002E6533" w:rsidRDefault="00000000">
            <w:pPr>
              <w:pStyle w:val="Compact"/>
            </w:pPr>
            <w:r w:rsidRPr="002E6533">
              <w:t xml:space="preserve"> Escala de utilidade</w:t>
            </w:r>
          </w:p>
        </w:tc>
        <w:tc>
          <w:tcPr>
            <w:tcW w:w="2613" w:type="dxa"/>
          </w:tcPr>
          <w:p w14:paraId="48AA19F1" w14:textId="77777777" w:rsidR="004470EF" w:rsidRPr="002E6533" w:rsidRDefault="00000000">
            <w:pPr>
              <w:pStyle w:val="Compact"/>
            </w:pPr>
            <w:r w:rsidRPr="002E6533">
              <w:t>Archer Insight</w:t>
            </w:r>
          </w:p>
        </w:tc>
        <w:tc>
          <w:tcPr>
            <w:tcW w:w="2613" w:type="dxa"/>
          </w:tcPr>
          <w:p w14:paraId="40B20246" w14:textId="77777777" w:rsidR="004470EF" w:rsidRPr="002E6533" w:rsidRDefault="004470EF">
            <w:pPr>
              <w:pStyle w:val="Compact"/>
            </w:pPr>
            <w:hyperlink r:id="rId1253">
              <w:r w:rsidRPr="002E6533">
                <w:rPr>
                  <w:rStyle w:val="Hyperlink"/>
                </w:rPr>
                <w:t>Ajuda do Insight</w:t>
              </w:r>
            </w:hyperlink>
          </w:p>
        </w:tc>
      </w:tr>
      <w:tr w:rsidR="004470EF" w:rsidRPr="002E6533" w14:paraId="5F4A2928" w14:textId="77777777">
        <w:tc>
          <w:tcPr>
            <w:tcW w:w="2613" w:type="dxa"/>
            <w:vMerge w:val="restart"/>
          </w:tcPr>
          <w:p w14:paraId="20404427" w14:textId="77777777" w:rsidR="004470EF" w:rsidRPr="002E6533" w:rsidRDefault="00000000">
            <w:pPr>
              <w:pStyle w:val="Corpodetexto"/>
            </w:pPr>
            <w:r w:rsidRPr="002E6533">
              <w:t xml:space="preserve"> Dados históricos de vulnerabilidade</w:t>
            </w:r>
          </w:p>
          <w:p w14:paraId="5C834E2E" w14:textId="77777777" w:rsidR="004470EF" w:rsidRPr="002E6533" w:rsidRDefault="00000000">
            <w:pPr>
              <w:pStyle w:val="Corpodetexto"/>
            </w:pPr>
            <w:r w:rsidRPr="002E6533">
              <w:t> </w:t>
            </w:r>
          </w:p>
        </w:tc>
        <w:tc>
          <w:tcPr>
            <w:tcW w:w="2613" w:type="dxa"/>
          </w:tcPr>
          <w:p w14:paraId="345B1586" w14:textId="77777777" w:rsidR="004470EF" w:rsidRPr="002E6533" w:rsidRDefault="00000000">
            <w:pPr>
              <w:pStyle w:val="Compact"/>
            </w:pPr>
            <w:r w:rsidRPr="002E6533">
              <w:t>Monitoramento contínuo</w:t>
            </w:r>
          </w:p>
        </w:tc>
        <w:tc>
          <w:tcPr>
            <w:tcW w:w="2613" w:type="dxa"/>
          </w:tcPr>
          <w:p w14:paraId="25559537" w14:textId="77777777" w:rsidR="004470EF" w:rsidRPr="002E6533" w:rsidRDefault="004470EF">
            <w:pPr>
              <w:pStyle w:val="Compact"/>
            </w:pPr>
            <w:hyperlink r:id="rId1254">
              <w:r w:rsidRPr="002E6533">
                <w:rPr>
                  <w:rStyle w:val="Hyperlink"/>
                </w:rPr>
                <w:t>Ajuda do setor público</w:t>
              </w:r>
            </w:hyperlink>
          </w:p>
        </w:tc>
      </w:tr>
      <w:tr w:rsidR="004470EF" w:rsidRPr="002E6533" w14:paraId="12B95C07" w14:textId="77777777">
        <w:tc>
          <w:tcPr>
            <w:tcW w:w="2613" w:type="dxa"/>
            <w:vMerge/>
          </w:tcPr>
          <w:p w14:paraId="3B19DCFE" w14:textId="77777777" w:rsidR="004470EF" w:rsidRPr="002E6533" w:rsidRDefault="004470EF"/>
        </w:tc>
        <w:tc>
          <w:tcPr>
            <w:tcW w:w="2613" w:type="dxa"/>
          </w:tcPr>
          <w:p w14:paraId="6A3FC09B" w14:textId="77777777" w:rsidR="004470EF" w:rsidRPr="002E6533" w:rsidRDefault="00000000">
            <w:pPr>
              <w:pStyle w:val="Compact"/>
            </w:pPr>
            <w:r w:rsidRPr="002E6533">
              <w:t>Programa de vulnerabilidades de segurança de TI</w:t>
            </w:r>
          </w:p>
        </w:tc>
        <w:tc>
          <w:tcPr>
            <w:tcW w:w="2613" w:type="dxa"/>
          </w:tcPr>
          <w:p w14:paraId="2ACCED53" w14:textId="77777777" w:rsidR="004470EF" w:rsidRPr="002E6533" w:rsidRDefault="004470EF">
            <w:pPr>
              <w:pStyle w:val="Compact"/>
            </w:pPr>
            <w:hyperlink r:id="rId1255">
              <w:r w:rsidRPr="002E6533">
                <w:rPr>
                  <w:rStyle w:val="Hyperlink"/>
                </w:rPr>
                <w:t>Ajuda do Gerenciamento de riscos de TI e segurança</w:t>
              </w:r>
            </w:hyperlink>
          </w:p>
        </w:tc>
      </w:tr>
      <w:tr w:rsidR="004470EF" w:rsidRPr="002E6533" w14:paraId="512CD3DA" w14:textId="77777777">
        <w:tc>
          <w:tcPr>
            <w:tcW w:w="2613" w:type="dxa"/>
            <w:vMerge w:val="restart"/>
          </w:tcPr>
          <w:p w14:paraId="6C0C27F8" w14:textId="77777777" w:rsidR="004470EF" w:rsidRPr="002E6533" w:rsidRDefault="00000000">
            <w:pPr>
              <w:pStyle w:val="Corpodetexto"/>
            </w:pPr>
            <w:r w:rsidRPr="002E6533">
              <w:t>Biblioteca de vulnerabilidades</w:t>
            </w:r>
          </w:p>
          <w:p w14:paraId="29665479" w14:textId="77777777" w:rsidR="004470EF" w:rsidRPr="002E6533" w:rsidRDefault="00000000">
            <w:pPr>
              <w:pStyle w:val="Corpodetexto"/>
            </w:pPr>
            <w:r w:rsidRPr="002E6533">
              <w:t> </w:t>
            </w:r>
          </w:p>
        </w:tc>
        <w:tc>
          <w:tcPr>
            <w:tcW w:w="2613" w:type="dxa"/>
          </w:tcPr>
          <w:p w14:paraId="55C377B4" w14:textId="77777777" w:rsidR="004470EF" w:rsidRPr="002E6533" w:rsidRDefault="00000000">
            <w:pPr>
              <w:pStyle w:val="Compact"/>
            </w:pPr>
            <w:r w:rsidRPr="002E6533">
              <w:t>Monitoramento contínuo</w:t>
            </w:r>
          </w:p>
        </w:tc>
        <w:tc>
          <w:tcPr>
            <w:tcW w:w="2613" w:type="dxa"/>
          </w:tcPr>
          <w:p w14:paraId="46D414C0" w14:textId="77777777" w:rsidR="004470EF" w:rsidRPr="002E6533" w:rsidRDefault="004470EF">
            <w:pPr>
              <w:pStyle w:val="Compact"/>
            </w:pPr>
            <w:hyperlink r:id="rId1256">
              <w:r w:rsidRPr="002E6533">
                <w:rPr>
                  <w:rStyle w:val="Hyperlink"/>
                </w:rPr>
                <w:t>Ajuda do setor público</w:t>
              </w:r>
            </w:hyperlink>
          </w:p>
        </w:tc>
      </w:tr>
      <w:tr w:rsidR="004470EF" w:rsidRPr="002E6533" w14:paraId="6BFB327C" w14:textId="77777777">
        <w:tc>
          <w:tcPr>
            <w:tcW w:w="2613" w:type="dxa"/>
            <w:vMerge/>
          </w:tcPr>
          <w:p w14:paraId="3FC844B0" w14:textId="77777777" w:rsidR="004470EF" w:rsidRPr="002E6533" w:rsidRDefault="004470EF"/>
        </w:tc>
        <w:tc>
          <w:tcPr>
            <w:tcW w:w="2613" w:type="dxa"/>
          </w:tcPr>
          <w:p w14:paraId="00FFDC66" w14:textId="77777777" w:rsidR="004470EF" w:rsidRPr="002E6533" w:rsidRDefault="00000000">
            <w:pPr>
              <w:pStyle w:val="Compact"/>
            </w:pPr>
            <w:r w:rsidRPr="002E6533">
              <w:t>Programa de vulnerabilidades de segurança de TI</w:t>
            </w:r>
          </w:p>
        </w:tc>
        <w:tc>
          <w:tcPr>
            <w:tcW w:w="2613" w:type="dxa"/>
          </w:tcPr>
          <w:p w14:paraId="72B6DAF7" w14:textId="77777777" w:rsidR="004470EF" w:rsidRPr="002E6533" w:rsidRDefault="004470EF">
            <w:pPr>
              <w:pStyle w:val="Compact"/>
            </w:pPr>
            <w:hyperlink r:id="rId1257">
              <w:r w:rsidRPr="002E6533">
                <w:rPr>
                  <w:rStyle w:val="Hyperlink"/>
                </w:rPr>
                <w:t>Ajuda do Gerenciamento de riscos de TI e segurança</w:t>
              </w:r>
            </w:hyperlink>
          </w:p>
        </w:tc>
      </w:tr>
      <w:tr w:rsidR="004470EF" w:rsidRPr="002E6533" w14:paraId="2C4917F8" w14:textId="77777777">
        <w:tc>
          <w:tcPr>
            <w:tcW w:w="2613" w:type="dxa"/>
            <w:vMerge w:val="restart"/>
          </w:tcPr>
          <w:p w14:paraId="1ECCB510" w14:textId="77777777" w:rsidR="004470EF" w:rsidRPr="002E6533" w:rsidRDefault="00000000">
            <w:pPr>
              <w:pStyle w:val="Corpodetexto"/>
            </w:pPr>
            <w:r w:rsidRPr="002E6533">
              <w:t>Listas de referências de vulnerabilidade</w:t>
            </w:r>
          </w:p>
          <w:p w14:paraId="2E4ADD96" w14:textId="77777777" w:rsidR="004470EF" w:rsidRPr="002E6533" w:rsidRDefault="00000000">
            <w:pPr>
              <w:pStyle w:val="Corpodetexto"/>
            </w:pPr>
            <w:r w:rsidRPr="002E6533">
              <w:t> </w:t>
            </w:r>
          </w:p>
        </w:tc>
        <w:tc>
          <w:tcPr>
            <w:tcW w:w="2613" w:type="dxa"/>
          </w:tcPr>
          <w:p w14:paraId="092394DE" w14:textId="77777777" w:rsidR="004470EF" w:rsidRPr="002E6533" w:rsidRDefault="00000000">
            <w:pPr>
              <w:pStyle w:val="Compact"/>
            </w:pPr>
            <w:r w:rsidRPr="002E6533">
              <w:t>Monitoramento contínuo</w:t>
            </w:r>
          </w:p>
        </w:tc>
        <w:tc>
          <w:tcPr>
            <w:tcW w:w="2613" w:type="dxa"/>
          </w:tcPr>
          <w:p w14:paraId="3512C62A" w14:textId="77777777" w:rsidR="004470EF" w:rsidRPr="002E6533" w:rsidRDefault="004470EF">
            <w:pPr>
              <w:pStyle w:val="Compact"/>
            </w:pPr>
            <w:hyperlink r:id="rId1258">
              <w:r w:rsidRPr="002E6533">
                <w:rPr>
                  <w:rStyle w:val="Hyperlink"/>
                </w:rPr>
                <w:t>Ajuda do setor público</w:t>
              </w:r>
            </w:hyperlink>
          </w:p>
        </w:tc>
      </w:tr>
      <w:tr w:rsidR="004470EF" w:rsidRPr="002E6533" w14:paraId="2522A418" w14:textId="77777777">
        <w:tc>
          <w:tcPr>
            <w:tcW w:w="2613" w:type="dxa"/>
            <w:vMerge/>
          </w:tcPr>
          <w:p w14:paraId="0B294F5A" w14:textId="77777777" w:rsidR="004470EF" w:rsidRPr="002E6533" w:rsidRDefault="004470EF"/>
        </w:tc>
        <w:tc>
          <w:tcPr>
            <w:tcW w:w="2613" w:type="dxa"/>
          </w:tcPr>
          <w:p w14:paraId="4AD5E365" w14:textId="77777777" w:rsidR="004470EF" w:rsidRPr="002E6533" w:rsidRDefault="00000000">
            <w:pPr>
              <w:pStyle w:val="Compact"/>
            </w:pPr>
            <w:r w:rsidRPr="002E6533">
              <w:t>Programa de vulnerabilidades de segurança de TI</w:t>
            </w:r>
          </w:p>
        </w:tc>
        <w:tc>
          <w:tcPr>
            <w:tcW w:w="2613" w:type="dxa"/>
            <w:vMerge w:val="restart"/>
          </w:tcPr>
          <w:p w14:paraId="0A818046" w14:textId="77777777" w:rsidR="004470EF" w:rsidRPr="002E6533" w:rsidRDefault="004470EF">
            <w:pPr>
              <w:pStyle w:val="Compact"/>
            </w:pPr>
            <w:hyperlink r:id="rId1259">
              <w:r w:rsidRPr="002E6533">
                <w:rPr>
                  <w:rStyle w:val="Hyperlink"/>
                </w:rPr>
                <w:t>Ajuda do Gerenciamento de riscos de TI e segurança</w:t>
              </w:r>
            </w:hyperlink>
          </w:p>
        </w:tc>
      </w:tr>
      <w:tr w:rsidR="004470EF" w:rsidRPr="002E6533" w14:paraId="4A643815" w14:textId="77777777">
        <w:tc>
          <w:tcPr>
            <w:tcW w:w="2613" w:type="dxa"/>
          </w:tcPr>
          <w:p w14:paraId="3CFDFC11" w14:textId="77777777" w:rsidR="004470EF" w:rsidRPr="002E6533" w:rsidRDefault="00000000">
            <w:pPr>
              <w:pStyle w:val="Compact"/>
            </w:pPr>
            <w:r w:rsidRPr="002E6533">
              <w:t>Definição de análise de vulnerabilidades</w:t>
            </w:r>
          </w:p>
        </w:tc>
        <w:tc>
          <w:tcPr>
            <w:tcW w:w="2613" w:type="dxa"/>
            <w:vMerge w:val="restart"/>
          </w:tcPr>
          <w:p w14:paraId="76BBFFB9" w14:textId="77777777" w:rsidR="004470EF" w:rsidRPr="002E6533" w:rsidRDefault="00000000">
            <w:pPr>
              <w:pStyle w:val="Compact"/>
            </w:pPr>
            <w:r w:rsidRPr="002E6533">
              <w:t>Programa de vulnerabilidades de segurança de TI</w:t>
            </w:r>
          </w:p>
        </w:tc>
        <w:tc>
          <w:tcPr>
            <w:tcW w:w="2613" w:type="dxa"/>
            <w:vMerge/>
          </w:tcPr>
          <w:p w14:paraId="254E5D76" w14:textId="77777777" w:rsidR="004470EF" w:rsidRPr="002E6533" w:rsidRDefault="004470EF"/>
        </w:tc>
      </w:tr>
      <w:tr w:rsidR="004470EF" w:rsidRPr="002E6533" w14:paraId="675B3559" w14:textId="77777777">
        <w:tc>
          <w:tcPr>
            <w:tcW w:w="2613" w:type="dxa"/>
          </w:tcPr>
          <w:p w14:paraId="01C84AA9" w14:textId="77777777" w:rsidR="004470EF" w:rsidRPr="002E6533" w:rsidRDefault="00000000">
            <w:pPr>
              <w:pStyle w:val="Compact"/>
            </w:pPr>
            <w:r w:rsidRPr="002E6533">
              <w:t>Solicitações da análise de vulnerabilidades</w:t>
            </w:r>
          </w:p>
        </w:tc>
        <w:tc>
          <w:tcPr>
            <w:tcW w:w="2613" w:type="dxa"/>
            <w:vMerge/>
          </w:tcPr>
          <w:p w14:paraId="7BE4DE61" w14:textId="77777777" w:rsidR="004470EF" w:rsidRPr="002E6533" w:rsidRDefault="004470EF"/>
        </w:tc>
        <w:tc>
          <w:tcPr>
            <w:tcW w:w="2613" w:type="dxa"/>
            <w:vMerge/>
          </w:tcPr>
          <w:p w14:paraId="163416CB" w14:textId="77777777" w:rsidR="004470EF" w:rsidRPr="002E6533" w:rsidRDefault="004470EF"/>
        </w:tc>
      </w:tr>
      <w:tr w:rsidR="004470EF" w:rsidRPr="002E6533" w14:paraId="5C8A06B9" w14:textId="77777777">
        <w:tc>
          <w:tcPr>
            <w:tcW w:w="2613" w:type="dxa"/>
            <w:vMerge w:val="restart"/>
          </w:tcPr>
          <w:p w14:paraId="311A7BBD" w14:textId="77777777" w:rsidR="004470EF" w:rsidRPr="002E6533" w:rsidRDefault="00000000">
            <w:pPr>
              <w:pStyle w:val="Corpodetexto"/>
            </w:pPr>
            <w:r w:rsidRPr="002E6533">
              <w:t>Resultados da análise de vulnerabilidades</w:t>
            </w:r>
          </w:p>
          <w:p w14:paraId="6009C46B" w14:textId="77777777" w:rsidR="004470EF" w:rsidRPr="002E6533" w:rsidRDefault="00000000">
            <w:pPr>
              <w:pStyle w:val="Corpodetexto"/>
            </w:pPr>
            <w:r w:rsidRPr="002E6533">
              <w:t> </w:t>
            </w:r>
          </w:p>
        </w:tc>
        <w:tc>
          <w:tcPr>
            <w:tcW w:w="2613" w:type="dxa"/>
          </w:tcPr>
          <w:p w14:paraId="71C13700" w14:textId="77777777" w:rsidR="004470EF" w:rsidRPr="002E6533" w:rsidRDefault="00000000">
            <w:pPr>
              <w:pStyle w:val="Compact"/>
            </w:pPr>
            <w:r w:rsidRPr="002E6533">
              <w:t>Monitoramento contínuo</w:t>
            </w:r>
          </w:p>
        </w:tc>
        <w:tc>
          <w:tcPr>
            <w:tcW w:w="2613" w:type="dxa"/>
          </w:tcPr>
          <w:p w14:paraId="1C67FE0D" w14:textId="77777777" w:rsidR="004470EF" w:rsidRPr="002E6533" w:rsidRDefault="004470EF">
            <w:pPr>
              <w:pStyle w:val="Compact"/>
            </w:pPr>
            <w:hyperlink r:id="rId1260">
              <w:r w:rsidRPr="002E6533">
                <w:rPr>
                  <w:rStyle w:val="Hyperlink"/>
                </w:rPr>
                <w:t>Ajuda do setor público</w:t>
              </w:r>
            </w:hyperlink>
          </w:p>
        </w:tc>
      </w:tr>
      <w:tr w:rsidR="004470EF" w:rsidRPr="002E6533" w14:paraId="3D4079F6" w14:textId="77777777">
        <w:tc>
          <w:tcPr>
            <w:tcW w:w="2613" w:type="dxa"/>
            <w:vMerge/>
          </w:tcPr>
          <w:p w14:paraId="3630C46B" w14:textId="77777777" w:rsidR="004470EF" w:rsidRPr="002E6533" w:rsidRDefault="004470EF"/>
        </w:tc>
        <w:tc>
          <w:tcPr>
            <w:tcW w:w="2613" w:type="dxa"/>
          </w:tcPr>
          <w:p w14:paraId="07EC1537" w14:textId="77777777" w:rsidR="004470EF" w:rsidRPr="002E6533" w:rsidRDefault="00000000">
            <w:pPr>
              <w:pStyle w:val="Compact"/>
            </w:pPr>
            <w:r w:rsidRPr="002E6533">
              <w:t>Programa de vulnerabilidades de segurança de TI</w:t>
            </w:r>
          </w:p>
        </w:tc>
        <w:tc>
          <w:tcPr>
            <w:tcW w:w="2613" w:type="dxa"/>
          </w:tcPr>
          <w:p w14:paraId="06F69861" w14:textId="77777777" w:rsidR="004470EF" w:rsidRPr="002E6533" w:rsidRDefault="004470EF">
            <w:pPr>
              <w:pStyle w:val="Compact"/>
            </w:pPr>
            <w:hyperlink r:id="rId1261">
              <w:r w:rsidRPr="002E6533">
                <w:rPr>
                  <w:rStyle w:val="Hyperlink"/>
                </w:rPr>
                <w:t>Ajuda do Gerenciamento de riscos de TI e segurança</w:t>
              </w:r>
            </w:hyperlink>
          </w:p>
        </w:tc>
      </w:tr>
      <w:tr w:rsidR="004470EF" w:rsidRPr="002E6533" w14:paraId="6D5D1BC3" w14:textId="77777777">
        <w:tc>
          <w:tcPr>
            <w:tcW w:w="2613" w:type="dxa"/>
            <w:vMerge w:val="restart"/>
          </w:tcPr>
          <w:p w14:paraId="6D939919" w14:textId="77777777" w:rsidR="004470EF" w:rsidRPr="002E6533" w:rsidRDefault="00000000">
            <w:pPr>
              <w:pStyle w:val="Corpodetexto"/>
            </w:pPr>
            <w:r w:rsidRPr="002E6533">
              <w:t xml:space="preserve">Tíquetes de </w:t>
            </w:r>
            <w:r w:rsidRPr="002E6533">
              <w:lastRenderedPageBreak/>
              <w:t>vulnerabilidades</w:t>
            </w:r>
          </w:p>
          <w:p w14:paraId="52653FE7" w14:textId="77777777" w:rsidR="004470EF" w:rsidRPr="002E6533" w:rsidRDefault="00000000">
            <w:pPr>
              <w:pStyle w:val="Corpodetexto"/>
            </w:pPr>
            <w:r w:rsidRPr="002E6533">
              <w:t> </w:t>
            </w:r>
          </w:p>
        </w:tc>
        <w:tc>
          <w:tcPr>
            <w:tcW w:w="2613" w:type="dxa"/>
          </w:tcPr>
          <w:p w14:paraId="11516972" w14:textId="77777777" w:rsidR="004470EF" w:rsidRPr="002E6533" w:rsidRDefault="00000000">
            <w:pPr>
              <w:pStyle w:val="Compact"/>
            </w:pPr>
            <w:r w:rsidRPr="002E6533">
              <w:lastRenderedPageBreak/>
              <w:t>Monitoramento contínuo</w:t>
            </w:r>
          </w:p>
        </w:tc>
        <w:tc>
          <w:tcPr>
            <w:tcW w:w="2613" w:type="dxa"/>
          </w:tcPr>
          <w:p w14:paraId="7B46FCCC" w14:textId="77777777" w:rsidR="004470EF" w:rsidRPr="002E6533" w:rsidRDefault="00000000">
            <w:pPr>
              <w:pStyle w:val="Compact"/>
            </w:pPr>
            <w:r w:rsidRPr="002E6533">
              <w:t> </w:t>
            </w:r>
          </w:p>
        </w:tc>
      </w:tr>
      <w:tr w:rsidR="004470EF" w:rsidRPr="002E6533" w14:paraId="62C25D8E" w14:textId="77777777">
        <w:tc>
          <w:tcPr>
            <w:tcW w:w="2613" w:type="dxa"/>
            <w:vMerge/>
          </w:tcPr>
          <w:p w14:paraId="27FEF935" w14:textId="77777777" w:rsidR="004470EF" w:rsidRPr="002E6533" w:rsidRDefault="004470EF"/>
        </w:tc>
        <w:tc>
          <w:tcPr>
            <w:tcW w:w="2613" w:type="dxa"/>
          </w:tcPr>
          <w:p w14:paraId="7BAB3959" w14:textId="77777777" w:rsidR="004470EF" w:rsidRPr="002E6533" w:rsidRDefault="00000000">
            <w:pPr>
              <w:pStyle w:val="Compact"/>
            </w:pPr>
            <w:r w:rsidRPr="002E6533">
              <w:t xml:space="preserve">Programa de </w:t>
            </w:r>
            <w:r w:rsidRPr="002E6533">
              <w:lastRenderedPageBreak/>
              <w:t>vulnerabilidades de segurança de TI</w:t>
            </w:r>
          </w:p>
        </w:tc>
        <w:tc>
          <w:tcPr>
            <w:tcW w:w="2613" w:type="dxa"/>
          </w:tcPr>
          <w:p w14:paraId="72C3F607" w14:textId="77777777" w:rsidR="004470EF" w:rsidRPr="002E6533" w:rsidRDefault="004470EF">
            <w:pPr>
              <w:pStyle w:val="Compact"/>
            </w:pPr>
            <w:hyperlink r:id="rId1262">
              <w:r w:rsidRPr="002E6533">
                <w:rPr>
                  <w:rStyle w:val="Hyperlink"/>
                </w:rPr>
                <w:t xml:space="preserve">Ajuda do Gerenciamento </w:t>
              </w:r>
              <w:r w:rsidRPr="002E6533">
                <w:rPr>
                  <w:rStyle w:val="Hyperlink"/>
                </w:rPr>
                <w:lastRenderedPageBreak/>
                <w:t>de riscos de TI e segurança</w:t>
              </w:r>
            </w:hyperlink>
          </w:p>
        </w:tc>
      </w:tr>
      <w:tr w:rsidR="004470EF" w:rsidRPr="002E6533" w14:paraId="0E188CF8" w14:textId="77777777">
        <w:tc>
          <w:tcPr>
            <w:tcW w:w="2613" w:type="dxa"/>
          </w:tcPr>
          <w:p w14:paraId="558C09E5" w14:textId="77777777" w:rsidR="004470EF" w:rsidRPr="002E6533" w:rsidRDefault="00000000">
            <w:pPr>
              <w:pStyle w:val="Compact"/>
            </w:pPr>
            <w:r w:rsidRPr="002E6533">
              <w:lastRenderedPageBreak/>
              <w:t xml:space="preserve"> Avaliação de vulnerabilidade de dia zero</w:t>
            </w:r>
          </w:p>
        </w:tc>
        <w:tc>
          <w:tcPr>
            <w:tcW w:w="2613" w:type="dxa"/>
          </w:tcPr>
          <w:p w14:paraId="786472F3" w14:textId="77777777" w:rsidR="004470EF" w:rsidRPr="002E6533" w:rsidRDefault="00000000">
            <w:pPr>
              <w:pStyle w:val="Compact"/>
            </w:pPr>
            <w:r w:rsidRPr="002E6533">
              <w:t>Governança de terceiros</w:t>
            </w:r>
          </w:p>
        </w:tc>
        <w:tc>
          <w:tcPr>
            <w:tcW w:w="2613" w:type="dxa"/>
          </w:tcPr>
          <w:p w14:paraId="409ACF89" w14:textId="77777777" w:rsidR="004470EF" w:rsidRPr="002E6533" w:rsidRDefault="004470EF">
            <w:pPr>
              <w:pStyle w:val="Compact"/>
            </w:pPr>
            <w:hyperlink r:id="rId1263">
              <w:r w:rsidRPr="002E6533">
                <w:rPr>
                  <w:rStyle w:val="Hyperlink"/>
                </w:rPr>
                <w:t>Governança de terceiros</w:t>
              </w:r>
            </w:hyperlink>
          </w:p>
        </w:tc>
      </w:tr>
    </w:tbl>
    <w:p w14:paraId="5EE4C389" w14:textId="77777777" w:rsidR="004470EF" w:rsidRPr="002E6533" w:rsidRDefault="00000000">
      <w:pPr>
        <w:pStyle w:val="Ttulo1"/>
      </w:pPr>
      <w:bookmarkStart w:id="788" w:name="X46641c0ec678aa61568815fd603ced89bf4b2d7"/>
      <w:bookmarkEnd w:id="785"/>
      <w:r w:rsidRPr="002E6533">
        <w:t>Criação e gerenciamento de áreas de trabalho</w:t>
      </w:r>
    </w:p>
    <w:p w14:paraId="092E3684"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1264">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265" w:anchor="classic_experiences">
        <w:r w:rsidR="004470EF" w:rsidRPr="002E6533">
          <w:rPr>
            <w:rStyle w:val="Hyperlink"/>
          </w:rPr>
          <w:t>Experiências clássicas do Archer</w:t>
        </w:r>
      </w:hyperlink>
      <w:r w:rsidRPr="002E6533">
        <w:t>.</w:t>
      </w:r>
    </w:p>
    <w:p w14:paraId="4CEE0DF7" w14:textId="77777777" w:rsidR="004470EF" w:rsidRPr="002E6533" w:rsidRDefault="00000000">
      <w:pPr>
        <w:pStyle w:val="Corpodetexto"/>
      </w:pPr>
      <w:r w:rsidRPr="002E6533">
        <w:t>As áreas de trabalho geralmente tratam de uma única área de negócios, com painéis de controle para diferentes usuários dentro dessa área.</w:t>
      </w:r>
    </w:p>
    <w:p w14:paraId="639A966B" w14:textId="77777777" w:rsidR="004470EF" w:rsidRPr="002E6533" w:rsidRDefault="00000000">
      <w:pPr>
        <w:pStyle w:val="Corpodetexto"/>
      </w:pPr>
      <w:r w:rsidRPr="002E6533">
        <w:t xml:space="preserve">Toda vez que um administrador do Gerador de aplicativos cria uma </w:t>
      </w:r>
      <w:hyperlink r:id="rId1266">
        <w:r w:rsidR="004470EF" w:rsidRPr="002E6533">
          <w:rPr>
            <w:rStyle w:val="Hyperlink"/>
          </w:rPr>
          <w:t>solução</w:t>
        </w:r>
      </w:hyperlink>
      <w:r w:rsidRPr="002E6533">
        <w:t xml:space="preserve">, uma </w:t>
      </w:r>
      <w:hyperlink r:id="rId1267">
        <w:r w:rsidR="004470EF" w:rsidRPr="002E6533">
          <w:rPr>
            <w:rStyle w:val="Hyperlink"/>
          </w:rPr>
          <w:t>área ade trabalho</w:t>
        </w:r>
      </w:hyperlink>
      <w:r w:rsidRPr="002E6533">
        <w:t xml:space="preserve"> é criada automaticamente para ela.</w:t>
      </w:r>
    </w:p>
    <w:p w14:paraId="3C8970F8" w14:textId="77777777" w:rsidR="004470EF" w:rsidRPr="002E6533" w:rsidRDefault="00000000">
      <w:pPr>
        <w:pStyle w:val="Corpodetexto"/>
      </w:pPr>
      <w:r w:rsidRPr="002E6533">
        <w:t>Também é possível criar uma nova área de trabalho do zero.</w:t>
      </w:r>
    </w:p>
    <w:p w14:paraId="7FBFBBB9" w14:textId="77777777" w:rsidR="004470EF" w:rsidRPr="002E6533" w:rsidRDefault="00000000">
      <w:pPr>
        <w:pStyle w:val="Corpodetexto"/>
      </w:pPr>
      <w:r w:rsidRPr="002E6533">
        <w:t>Nesta página</w:t>
      </w:r>
    </w:p>
    <w:p w14:paraId="79919C0B" w14:textId="77777777" w:rsidR="004470EF" w:rsidRPr="002E6533" w:rsidRDefault="004470EF">
      <w:pPr>
        <w:pStyle w:val="Compact"/>
      </w:pPr>
      <w:hyperlink w:anchor="Criando%C3%A1reasdetrabalho">
        <w:r w:rsidRPr="002E6533">
          <w:rPr>
            <w:rStyle w:val="Hyperlink"/>
          </w:rPr>
          <w:t>Criando áreas de trabalho</w:t>
        </w:r>
      </w:hyperlink>
    </w:p>
    <w:p w14:paraId="621C4B4E" w14:textId="77777777" w:rsidR="004470EF" w:rsidRPr="002E6533" w:rsidRDefault="004470EF">
      <w:pPr>
        <w:pStyle w:val="Compact"/>
        <w:numPr>
          <w:ilvl w:val="1"/>
          <w:numId w:val="0"/>
        </w:numPr>
      </w:pPr>
      <w:hyperlink w:anchor="Tarefa1Criaruma%C3%A1readetrabalho">
        <w:r w:rsidRPr="002E6533">
          <w:rPr>
            <w:rStyle w:val="Hyperlink"/>
          </w:rPr>
          <w:t>Tarefa 1: Criar uma área de trabalho</w:t>
        </w:r>
      </w:hyperlink>
    </w:p>
    <w:p w14:paraId="7281CC2B" w14:textId="77777777" w:rsidR="004470EF" w:rsidRPr="002E6533" w:rsidRDefault="004470EF">
      <w:pPr>
        <w:pStyle w:val="Compact"/>
        <w:numPr>
          <w:ilvl w:val="1"/>
          <w:numId w:val="0"/>
        </w:numPr>
      </w:pPr>
      <w:hyperlink w:anchor="X7da9e207330448842a80f2989ea28675f35d1d9">
        <w:r w:rsidRPr="002E6533">
          <w:rPr>
            <w:rStyle w:val="Hyperlink"/>
          </w:rPr>
          <w:t>Tarefa 2: Selecionar as soluções a serem exibidas no menu da área de trabalho</w:t>
        </w:r>
      </w:hyperlink>
    </w:p>
    <w:p w14:paraId="78828FD8" w14:textId="77777777" w:rsidR="004470EF" w:rsidRPr="002E6533" w:rsidRDefault="004470EF">
      <w:pPr>
        <w:pStyle w:val="Compact"/>
        <w:numPr>
          <w:ilvl w:val="1"/>
          <w:numId w:val="0"/>
        </w:numPr>
      </w:pPr>
      <w:hyperlink w:anchor="Tarefa3Adicionarlinksr%C3%A1pidos">
        <w:r w:rsidRPr="002E6533">
          <w:rPr>
            <w:rStyle w:val="Hyperlink"/>
          </w:rPr>
          <w:t>Tarefa 3: Adicionar links rápidos</w:t>
        </w:r>
      </w:hyperlink>
    </w:p>
    <w:p w14:paraId="43D545FB" w14:textId="77777777" w:rsidR="004470EF" w:rsidRPr="002E6533" w:rsidRDefault="004470EF">
      <w:pPr>
        <w:pStyle w:val="Compact"/>
        <w:numPr>
          <w:ilvl w:val="1"/>
          <w:numId w:val="0"/>
        </w:numPr>
      </w:pPr>
      <w:hyperlink w:anchor="Tarefa4Adicionarpain%C3%A9isdecontrole">
        <w:r w:rsidRPr="002E6533">
          <w:rPr>
            <w:rStyle w:val="Hyperlink"/>
          </w:rPr>
          <w:t>Tarefa 4: Adicionar painéis de controle</w:t>
        </w:r>
      </w:hyperlink>
    </w:p>
    <w:p w14:paraId="67EA9967" w14:textId="77777777" w:rsidR="004470EF" w:rsidRPr="002E6533" w:rsidRDefault="004470EF">
      <w:pPr>
        <w:pStyle w:val="Compact"/>
        <w:numPr>
          <w:ilvl w:val="1"/>
          <w:numId w:val="0"/>
        </w:numPr>
      </w:pPr>
      <w:hyperlink w:anchor="X26079a083db346b56c7c638fd7c9887467da67e">
        <w:r w:rsidRPr="002E6533">
          <w:rPr>
            <w:rStyle w:val="Hyperlink"/>
          </w:rPr>
          <w:t>Tarefa 5: Determinar quem pode acessar a área de trabalho</w:t>
        </w:r>
      </w:hyperlink>
    </w:p>
    <w:p w14:paraId="2E0C01D9" w14:textId="77777777" w:rsidR="004470EF" w:rsidRPr="002E6533" w:rsidRDefault="004470EF">
      <w:pPr>
        <w:pStyle w:val="Compact"/>
      </w:pPr>
      <w:hyperlink w:anchor="Gerenciando%C3%A1reasdetrabalho">
        <w:r w:rsidRPr="002E6533">
          <w:rPr>
            <w:rStyle w:val="Hyperlink"/>
          </w:rPr>
          <w:t>Gerenciando áreas de trabalho</w:t>
        </w:r>
      </w:hyperlink>
    </w:p>
    <w:p w14:paraId="1DAFBE39" w14:textId="77777777" w:rsidR="004470EF" w:rsidRPr="002E6533" w:rsidRDefault="004470EF">
      <w:pPr>
        <w:pStyle w:val="Compact"/>
        <w:numPr>
          <w:ilvl w:val="1"/>
          <w:numId w:val="0"/>
        </w:numPr>
      </w:pPr>
      <w:hyperlink w:anchor="Copiaruma%C3%A1readetrabalho">
        <w:r w:rsidRPr="002E6533">
          <w:rPr>
            <w:rStyle w:val="Hyperlink"/>
          </w:rPr>
          <w:t>Copiar uma área de trabalho</w:t>
        </w:r>
      </w:hyperlink>
    </w:p>
    <w:p w14:paraId="7A2142C2" w14:textId="77777777" w:rsidR="004470EF" w:rsidRPr="002E6533" w:rsidRDefault="004470EF">
      <w:pPr>
        <w:pStyle w:val="Compact"/>
        <w:numPr>
          <w:ilvl w:val="1"/>
          <w:numId w:val="0"/>
        </w:numPr>
      </w:pPr>
      <w:hyperlink w:anchor="Excluiruma%C3%A1readetrabalho">
        <w:r w:rsidRPr="002E6533">
          <w:rPr>
            <w:rStyle w:val="Hyperlink"/>
          </w:rPr>
          <w:t>Excluir uma área de trabalho</w:t>
        </w:r>
      </w:hyperlink>
    </w:p>
    <w:p w14:paraId="690AF333" w14:textId="77777777" w:rsidR="004470EF" w:rsidRPr="002E6533" w:rsidRDefault="004470EF">
      <w:pPr>
        <w:pStyle w:val="Compact"/>
        <w:numPr>
          <w:ilvl w:val="1"/>
          <w:numId w:val="0"/>
        </w:numPr>
      </w:pPr>
      <w:hyperlink w:anchor="Configurarordemdeexibi%C3%A7%C3%A3o">
        <w:r w:rsidRPr="002E6533">
          <w:rPr>
            <w:rStyle w:val="Hyperlink"/>
          </w:rPr>
          <w:t>Configurar ordem de exibição</w:t>
        </w:r>
      </w:hyperlink>
    </w:p>
    <w:p w14:paraId="6420ECED" w14:textId="77777777" w:rsidR="004470EF" w:rsidRPr="002E6533" w:rsidRDefault="00000000">
      <w:pPr>
        <w:pStyle w:val="Ttulo2"/>
        <w:rPr>
          <w:rStyle w:val="Hyperlink"/>
        </w:rPr>
      </w:pPr>
      <w:bookmarkStart w:id="789" w:name="criando-áreas-de-trabalho"/>
      <w:r w:rsidRPr="002E6533">
        <w:rPr>
          <w:rStyle w:val="Hyperlink"/>
        </w:rPr>
        <w:t>Criando áreas de trabalho</w:t>
      </w:r>
    </w:p>
    <w:p w14:paraId="5E2E3489" w14:textId="77777777" w:rsidR="004470EF" w:rsidRPr="002E6533" w:rsidRDefault="00000000">
      <w:pPr>
        <w:pStyle w:val="Ttulo3"/>
      </w:pPr>
      <w:r w:rsidRPr="002E6533">
        <w:t>Tarefa 1: Criar uma área de trabalho</w:t>
      </w:r>
    </w:p>
    <w:p w14:paraId="2DA24FF3" w14:textId="77777777" w:rsidR="004470EF" w:rsidRPr="002E6533" w:rsidRDefault="00000000">
      <w:r w:rsidRPr="002E6533">
        <w:t>No menu, clique em menu Admin &gt; Áreas de trabalho e painéis de controle e clique em Áreas de trabalho.</w:t>
      </w:r>
    </w:p>
    <w:p w14:paraId="46E1F17F" w14:textId="77777777" w:rsidR="004470EF" w:rsidRPr="002E6533" w:rsidRDefault="00000000">
      <w:r w:rsidRPr="002E6533">
        <w:t>Clique em Adicionar.</w:t>
      </w:r>
    </w:p>
    <w:p w14:paraId="64FA7545" w14:textId="77777777" w:rsidR="004470EF" w:rsidRPr="002E6533" w:rsidRDefault="00000000">
      <w:r w:rsidRPr="002E6533">
        <w:lastRenderedPageBreak/>
        <w:t>Na seção Informações gerais, informe um nome e a descrição.</w:t>
      </w:r>
    </w:p>
    <w:p w14:paraId="7771B3A0" w14:textId="77777777" w:rsidR="004470EF" w:rsidRPr="002E6533" w:rsidRDefault="00000000">
      <w:r w:rsidRPr="002E6533">
        <w:rPr>
          <w:b/>
          <w:bCs/>
        </w:rPr>
        <w:t>Observação:</w:t>
      </w:r>
      <w:r w:rsidRPr="002E6533">
        <w:t xml:space="preserve"> Se esta área de trabalho foi criada automaticamente para uma solução, o nome é pré-preenchido com o nome da solução.</w:t>
      </w:r>
    </w:p>
    <w:p w14:paraId="6004FFFA" w14:textId="77777777" w:rsidR="004470EF" w:rsidRPr="002E6533" w:rsidRDefault="00000000">
      <w:r w:rsidRPr="002E6533">
        <w:t>Na seção Opções, selecione se a área de trabalho é obrigatória, opcional ou padrão para usuários finais e se eles podem criar painéis de controle pessoais na área de trabalho.</w:t>
      </w:r>
    </w:p>
    <w:p w14:paraId="3ADD0797" w14:textId="77777777" w:rsidR="004470EF" w:rsidRPr="002E6533" w:rsidRDefault="00000000">
      <w:r w:rsidRPr="002E6533">
        <w:t>(Opcional) Anexe a documentação à área de trabalho.</w:t>
      </w:r>
    </w:p>
    <w:p w14:paraId="4C7909AA" w14:textId="77777777" w:rsidR="004470EF" w:rsidRPr="002E6533" w:rsidRDefault="00000000">
      <w:pPr>
        <w:pStyle w:val="Ttulo3"/>
      </w:pPr>
      <w:r w:rsidRPr="002E6533">
        <w:t>Tarefa 2: Selecionar as soluções a serem exibidas no menu da área de trabalho</w:t>
      </w:r>
      <w:r w:rsidRPr="002E6533">
        <w:br/>
      </w:r>
    </w:p>
    <w:p w14:paraId="5A74A87B" w14:textId="77777777" w:rsidR="004470EF" w:rsidRPr="002E6533" w:rsidRDefault="00000000">
      <w:r w:rsidRPr="002E6533">
        <w:t>Vá para a guia Menu da Área de trabalho.</w:t>
      </w:r>
    </w:p>
    <w:p w14:paraId="48705BD6" w14:textId="77777777" w:rsidR="004470EF" w:rsidRPr="002E6533" w:rsidRDefault="00000000">
      <w:r w:rsidRPr="002E6533">
        <w:t>Selecione as soluções que você deseja exibir no menu da área de trabalho. Você pode escolher todas as soluções ou soluções específicas.</w:t>
      </w:r>
    </w:p>
    <w:p w14:paraId="198002D3" w14:textId="77777777" w:rsidR="004470EF" w:rsidRPr="002E6533" w:rsidRDefault="00000000">
      <w:r w:rsidRPr="002E6533">
        <w:rPr>
          <w:b/>
          <w:bCs/>
        </w:rPr>
        <w:t>Observação:</w:t>
      </w:r>
      <w:r w:rsidRPr="002E6533">
        <w:t xml:space="preserve"> O que o usuário vê no menu da área de trabalho depende não apenas do que você seleciona aqui, mas de quais soluções ele tem permissão para visualizar.</w:t>
      </w:r>
    </w:p>
    <w:p w14:paraId="5EF92993" w14:textId="77777777" w:rsidR="004470EF" w:rsidRPr="002E6533" w:rsidRDefault="00000000">
      <w:pPr>
        <w:pStyle w:val="Ttulo3"/>
      </w:pPr>
      <w:r w:rsidRPr="002E6533">
        <w:t>Tarefa 3: Adicionar links rápidos</w:t>
      </w:r>
      <w:r w:rsidRPr="002E6533">
        <w:br/>
      </w:r>
    </w:p>
    <w:p w14:paraId="17BCCCD6" w14:textId="77777777" w:rsidR="004470EF" w:rsidRPr="002E6533" w:rsidRDefault="00000000">
      <w:pPr>
        <w:pStyle w:val="FirstParagraph"/>
      </w:pPr>
      <w:r w:rsidRPr="002E6533">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410AFED1" w14:textId="77777777" w:rsidR="004470EF" w:rsidRPr="002E6533" w:rsidRDefault="00000000">
      <w:r w:rsidRPr="002E6533">
        <w:t>Vá para a guia Links rápidos.</w:t>
      </w:r>
    </w:p>
    <w:p w14:paraId="5DDE5FEE" w14:textId="77777777" w:rsidR="004470EF" w:rsidRPr="002E6533" w:rsidRDefault="00000000">
      <w:r w:rsidRPr="002E6533">
        <w:t>Clique em Adicionar.</w:t>
      </w:r>
    </w:p>
    <w:p w14:paraId="37131CA8" w14:textId="77777777" w:rsidR="004470EF" w:rsidRPr="002E6533" w:rsidRDefault="00000000">
      <w:r w:rsidRPr="002E6533">
        <w:t>Definir as propriedades do link de referência rápida.</w:t>
      </w:r>
    </w:p>
    <w:p w14:paraId="733F21C9" w14:textId="77777777" w:rsidR="004470EF" w:rsidRPr="002E6533" w:rsidRDefault="00000000">
      <w:r w:rsidRPr="002E6533">
        <w:t>Na lista Tipo, selecione o tipo de link rápido que deseja adicionar.</w:t>
      </w:r>
    </w:p>
    <w:p w14:paraId="5800042B" w14:textId="77777777" w:rsidR="004470EF" w:rsidRPr="002E6533" w:rsidRDefault="00000000">
      <w:r w:rsidRPr="002E6533">
        <w:t>No campo Link para, selecione ou insira o objeto ao qual deseja vincular. Se você selecionar um link externo, a página será aberta em uma nova guia.</w:t>
      </w:r>
    </w:p>
    <w:p w14:paraId="13ACD20C" w14:textId="77777777" w:rsidR="004470EF" w:rsidRPr="002E6533" w:rsidRDefault="00000000">
      <w:r w:rsidRPr="002E6533">
        <w:t>Informe um nome de exibição e uma descrição.</w:t>
      </w:r>
    </w:p>
    <w:p w14:paraId="6802C377" w14:textId="77777777" w:rsidR="004470EF" w:rsidRPr="002E6533" w:rsidRDefault="00000000">
      <w:r w:rsidRPr="002E6533">
        <w:t>Repita as etapas 2 a 6 para quaisquer links rápidos adicionais.</w:t>
      </w:r>
    </w:p>
    <w:p w14:paraId="4D119368" w14:textId="77777777" w:rsidR="004470EF" w:rsidRPr="002E6533" w:rsidRDefault="00000000">
      <w:pPr>
        <w:pStyle w:val="Ttulo3"/>
      </w:pPr>
      <w:r w:rsidRPr="002E6533">
        <w:lastRenderedPageBreak/>
        <w:t>Tarefa 4: Adicionar painéis de controle</w:t>
      </w:r>
    </w:p>
    <w:p w14:paraId="3650DB31" w14:textId="77777777" w:rsidR="004470EF" w:rsidRPr="002E6533" w:rsidRDefault="00000000">
      <w:pPr>
        <w:pStyle w:val="FirstParagraph"/>
      </w:pPr>
      <w:r w:rsidRPr="002E6533">
        <w:t>Se você não criou nenhum painel de controle que deseja adicionar a esta área de trabalho, pode pular esta tarefa e retornar para adicioná-lo mais tarde.</w:t>
      </w:r>
    </w:p>
    <w:p w14:paraId="56F5BB8B" w14:textId="77777777" w:rsidR="004470EF" w:rsidRPr="002E6533" w:rsidRDefault="00000000">
      <w:r w:rsidRPr="002E6533">
        <w:t>Vá para a guia Painéis de controle.</w:t>
      </w:r>
    </w:p>
    <w:p w14:paraId="2C28AE0C" w14:textId="77777777" w:rsidR="004470EF" w:rsidRPr="002E6533" w:rsidRDefault="00000000">
      <w:r w:rsidRPr="002E6533">
        <w:t>Clique em Adicionar.</w:t>
      </w:r>
    </w:p>
    <w:p w14:paraId="2FA9C113" w14:textId="77777777" w:rsidR="004470EF" w:rsidRPr="002E6533" w:rsidRDefault="00000000">
      <w:r w:rsidRPr="002E6533">
        <w:t>Selecione os painéis de controle que você deseja adicionar e clique em Aplicar.</w:t>
      </w:r>
    </w:p>
    <w:p w14:paraId="1E60D104" w14:textId="77777777" w:rsidR="004470EF" w:rsidRPr="002E6533" w:rsidRDefault="00000000">
      <w:r w:rsidRPr="002E6533">
        <w:t>(Opcional) Para reorganizar a ordem desses painéis, clique em Reordenar.</w:t>
      </w:r>
    </w:p>
    <w:p w14:paraId="033F5B80" w14:textId="77777777" w:rsidR="004470EF" w:rsidRPr="002E6533" w:rsidRDefault="00000000">
      <w:pPr>
        <w:pStyle w:val="Ttulo3"/>
      </w:pPr>
      <w:r w:rsidRPr="002E6533">
        <w:t>Tarefa 5: Determinar quem pode acessar a área de trabalho</w:t>
      </w:r>
    </w:p>
    <w:p w14:paraId="30A5F732" w14:textId="77777777" w:rsidR="004470EF" w:rsidRPr="002E6533" w:rsidRDefault="00000000">
      <w:r w:rsidRPr="002E6533">
        <w:t>Vá para a guia Acesso.</w:t>
      </w:r>
    </w:p>
    <w:p w14:paraId="6A090DC2" w14:textId="77777777" w:rsidR="004470EF" w:rsidRPr="002E6533" w:rsidRDefault="00000000">
      <w:r w:rsidRPr="002E6533">
        <w:t>Selecione se deseja que a área de trabalho seja pública ou privada. Se você selecionar privado, selecione usuários, grupos, funções ou soluções aos quais deseja conceder acesso.</w:t>
      </w:r>
    </w:p>
    <w:p w14:paraId="7861BF16" w14:textId="77777777" w:rsidR="004470EF" w:rsidRPr="002E6533" w:rsidRDefault="00000000">
      <w:r w:rsidRPr="002E6533">
        <w:rPr>
          <w:b/>
          <w:bCs/>
        </w:rPr>
        <w:t>Observação:</w:t>
      </w:r>
      <w:r w:rsidRPr="002E6533">
        <w:t xml:space="preserve"> Se esta área de trabalho foi criada automaticamente para uma solução, o administrador que criou a solução recebe direitos de acesso automaticamente.</w:t>
      </w:r>
    </w:p>
    <w:p w14:paraId="58ECB99C" w14:textId="77777777" w:rsidR="004470EF" w:rsidRPr="002E6533" w:rsidRDefault="00000000">
      <w:r w:rsidRPr="002E6533">
        <w:t>Clique em Salvar.</w:t>
      </w:r>
    </w:p>
    <w:p w14:paraId="0C997103" w14:textId="77777777" w:rsidR="004470EF" w:rsidRPr="002E6533" w:rsidRDefault="00000000">
      <w:pPr>
        <w:pStyle w:val="Ttulo2"/>
      </w:pPr>
      <w:bookmarkStart w:id="790" w:name="gerenciando-áreas-de-trabalho"/>
      <w:bookmarkEnd w:id="789"/>
      <w:r w:rsidRPr="002E6533">
        <w:t>Gerenciando áreas de trabalho</w:t>
      </w:r>
    </w:p>
    <w:p w14:paraId="759143AC" w14:textId="77777777" w:rsidR="004470EF" w:rsidRPr="002E6533" w:rsidRDefault="00000000">
      <w:pPr>
        <w:pStyle w:val="FirstParagraph"/>
      </w:pPr>
      <w:r w:rsidRPr="002E6533">
        <w:t>A página Gerenciar áreas de trabalho é seu ponto de partida para todas as tarefas da área de trabalho. Você pode visualizar, copiar e excluir área de trabalho existentes, criar novas áreas de trabalho e configurar sua ordem de exibição.</w:t>
      </w:r>
    </w:p>
    <w:p w14:paraId="60DE178A" w14:textId="77777777" w:rsidR="004470EF" w:rsidRPr="002E6533" w:rsidRDefault="00000000">
      <w:pPr>
        <w:pStyle w:val="Ttulo3"/>
      </w:pPr>
      <w:r w:rsidRPr="002E6533">
        <w:t>Copiar uma área de trabalho</w:t>
      </w:r>
    </w:p>
    <w:p w14:paraId="433A054A" w14:textId="77777777" w:rsidR="004470EF" w:rsidRPr="002E6533" w:rsidRDefault="00000000">
      <w:r w:rsidRPr="002E6533">
        <w:t>No menu, clique em menu Admin &gt; Áreas de trabalho e painéis de controle, e clique em Áreas de trabalho.</w:t>
      </w:r>
    </w:p>
    <w:p w14:paraId="23E9C0E6" w14:textId="77777777" w:rsidR="004470EF" w:rsidRPr="002E6533" w:rsidRDefault="00000000">
      <w:r w:rsidRPr="002E6533">
        <w:t>Clique em Copiar na coluna Ações para criar uma cópia de uma área de trabalho a partir de uma área de trabalho existente.</w:t>
      </w:r>
    </w:p>
    <w:p w14:paraId="599A094D" w14:textId="77777777" w:rsidR="004470EF" w:rsidRPr="002E6533" w:rsidRDefault="00000000">
      <w:r w:rsidRPr="002E6533">
        <w:t>Atualize a área de trabalho conforme necessário e clique em Salvar.</w:t>
      </w:r>
    </w:p>
    <w:p w14:paraId="0563AF56" w14:textId="77777777" w:rsidR="004470EF" w:rsidRPr="002E6533" w:rsidRDefault="00000000">
      <w:pPr>
        <w:pStyle w:val="Ttulo3"/>
      </w:pPr>
      <w:r w:rsidRPr="002E6533">
        <w:t>Excluir uma área de trabalho</w:t>
      </w:r>
    </w:p>
    <w:p w14:paraId="5C4A19FB" w14:textId="77777777" w:rsidR="004470EF" w:rsidRPr="002E6533" w:rsidRDefault="00000000">
      <w:pPr>
        <w:pStyle w:val="FirstParagraph"/>
      </w:pPr>
      <w:r w:rsidRPr="002E6533">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21D3A4AD" w14:textId="77777777" w:rsidR="004470EF" w:rsidRPr="002E6533" w:rsidRDefault="00000000">
      <w:r w:rsidRPr="002E6533">
        <w:lastRenderedPageBreak/>
        <w:t>No menu, clique em menu Admin &gt; Áreas de trabalho e painéis de controle, e clique em Áreas de trabalho.</w:t>
      </w:r>
    </w:p>
    <w:p w14:paraId="4F61494D" w14:textId="77777777" w:rsidR="004470EF" w:rsidRPr="002E6533" w:rsidRDefault="00000000">
      <w:r w:rsidRPr="002E6533">
        <w:t>Clique em Excluir na coluna Ações.</w:t>
      </w:r>
    </w:p>
    <w:p w14:paraId="6246019C" w14:textId="77777777" w:rsidR="004470EF" w:rsidRPr="002E6533" w:rsidRDefault="00000000">
      <w:r w:rsidRPr="002E6533">
        <w:t>Clique em Excluir.</w:t>
      </w:r>
    </w:p>
    <w:p w14:paraId="32B8BA6E" w14:textId="77777777" w:rsidR="004470EF" w:rsidRPr="002E6533" w:rsidRDefault="00000000">
      <w:pPr>
        <w:pStyle w:val="Ttulo3"/>
      </w:pPr>
      <w:r w:rsidRPr="002E6533">
        <w:t>Configurar ordem de exibição</w:t>
      </w:r>
    </w:p>
    <w:p w14:paraId="73D4D1FE" w14:textId="77777777" w:rsidR="004470EF" w:rsidRPr="002E6533" w:rsidRDefault="00000000">
      <w:pPr>
        <w:pStyle w:val="FirstParagraph"/>
      </w:pPr>
      <w:r w:rsidRPr="002E6533">
        <w:t xml:space="preserve">Se você tiver muitas áreas de trabalho, talvez nem todas sejam exibidas no menu de navegação. Nesse caso, uma </w:t>
      </w:r>
      <w:proofErr w:type="gramStart"/>
      <w:r w:rsidRPr="002E6533">
        <w:t>guia Mais</w:t>
      </w:r>
      <w:proofErr w:type="gramEnd"/>
      <w:r w:rsidRPr="002E6533">
        <w:t xml:space="preserve"> é exibida para permitir que você acesse essas áreas de trabalho adicionais. Você pode configurar a ordem de exibição para que suas áreas de trabalho mais importantes estejam sempre visíveis.</w:t>
      </w:r>
    </w:p>
    <w:p w14:paraId="4688FAC7" w14:textId="77777777" w:rsidR="004470EF" w:rsidRPr="002E6533" w:rsidRDefault="00000000">
      <w:pPr>
        <w:pStyle w:val="Compact"/>
      </w:pPr>
      <w:r w:rsidRPr="002E6533">
        <w:t>No menu, clique em menu Admin &gt; Áreas de trabalho e painéis de controle, e clique em Áreas de trabalho.</w:t>
      </w:r>
    </w:p>
    <w:p w14:paraId="100987BA" w14:textId="77777777" w:rsidR="004470EF" w:rsidRPr="002E6533" w:rsidRDefault="00000000">
      <w:pPr>
        <w:pStyle w:val="Compact"/>
      </w:pPr>
      <w:r w:rsidRPr="002E6533">
        <w:t>Clique em Reordenar.</w:t>
      </w:r>
    </w:p>
    <w:p w14:paraId="58A89F78" w14:textId="77777777" w:rsidR="004470EF" w:rsidRPr="002E6533" w:rsidRDefault="00000000">
      <w:r w:rsidRPr="002E6533">
        <w:t>Arraste as áreas de trabalho para uma nova ordem e clique em Aplicar.</w:t>
      </w:r>
    </w:p>
    <w:p w14:paraId="57FAA193" w14:textId="77777777" w:rsidR="004470EF" w:rsidRPr="002E6533" w:rsidRDefault="00000000">
      <w:pPr>
        <w:pStyle w:val="Ttulo1"/>
      </w:pPr>
      <w:bookmarkStart w:id="791" w:name="X41c4d0ea6fd3c751c59351aa2970c7c14963bfc"/>
      <w:bookmarkEnd w:id="788"/>
      <w:bookmarkEnd w:id="790"/>
      <w:r w:rsidRPr="002E6533">
        <w:t>Melhores práticas de design de espaços de trabalho</w:t>
      </w:r>
    </w:p>
    <w:p w14:paraId="45155C38" w14:textId="77777777" w:rsidR="004470EF" w:rsidRPr="002E6533" w:rsidRDefault="00000000">
      <w:pPr>
        <w:pStyle w:val="FirstParagraph"/>
      </w:pPr>
      <w:r w:rsidRPr="002E6533">
        <w:t>Siga estas práticas recomendadas para criar espaços de trabalho consistentes e fáceis de usar.</w:t>
      </w:r>
    </w:p>
    <w:p w14:paraId="5F7FA5AF" w14:textId="77777777" w:rsidR="004470EF" w:rsidRPr="002E6533" w:rsidRDefault="00000000">
      <w:r w:rsidRPr="002E6533">
        <w:t>Use nomes claros e concisos.</w:t>
      </w:r>
    </w:p>
    <w:p w14:paraId="3F042682" w14:textId="77777777" w:rsidR="004470EF" w:rsidRPr="002E6533" w:rsidRDefault="00000000">
      <w:r w:rsidRPr="002E6533">
        <w:t>Inclua descrições em todos os seus espaços de trabalho.</w:t>
      </w:r>
    </w:p>
    <w:p w14:paraId="1D460D57" w14:textId="77777777" w:rsidR="004470EF" w:rsidRPr="002E6533" w:rsidRDefault="00000000">
      <w:r w:rsidRPr="002E6533">
        <w:t>Defina a ordem da aplicação no nível da solução.</w:t>
      </w:r>
    </w:p>
    <w:p w14:paraId="237A7A5B" w14:textId="77777777" w:rsidR="004470EF" w:rsidRPr="002E6533" w:rsidRDefault="00000000">
      <w:r w:rsidRPr="002E6533">
        <w:t>Defina a ordem da solução no nível do espaço de trabalho.</w:t>
      </w:r>
    </w:p>
    <w:p w14:paraId="2CB4ADEE" w14:textId="77777777" w:rsidR="004470EF" w:rsidRPr="002E6533" w:rsidRDefault="00000000">
      <w:r w:rsidRPr="002E6533">
        <w:t>Configure a ordem para seguir o fluxo do processo ou maturidade.</w:t>
      </w:r>
    </w:p>
    <w:p w14:paraId="2A815822" w14:textId="77777777" w:rsidR="004470EF" w:rsidRPr="002E6533" w:rsidRDefault="00000000">
      <w:r w:rsidRPr="002E6533">
        <w:t>Conceda acesso a espaços de trabalho por grupos ou funções quando possível.</w:t>
      </w:r>
    </w:p>
    <w:p w14:paraId="3F1ECD92" w14:textId="77777777" w:rsidR="004470EF" w:rsidRPr="002E6533" w:rsidRDefault="00000000">
      <w:r w:rsidRPr="002E6533">
        <w:t>Defina o comportamento da Área de trabalho como opcional ou padrão.</w:t>
      </w:r>
    </w:p>
    <w:p w14:paraId="1BC11CE1" w14:textId="77777777" w:rsidR="004470EF" w:rsidRPr="002E6533" w:rsidRDefault="00000000">
      <w:pPr>
        <w:pStyle w:val="Ttulo1"/>
      </w:pPr>
      <w:bookmarkStart w:id="792" w:name="X88521466a31f6c3fd7904e842baccdba7a9f697"/>
      <w:bookmarkEnd w:id="791"/>
      <w:r w:rsidRPr="002E6533">
        <w:t>Criação e gerenciamento de painéis de controle</w:t>
      </w:r>
    </w:p>
    <w:p w14:paraId="5A7D981D"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1268">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269" w:anchor="classic_experiences">
        <w:r w:rsidR="004470EF" w:rsidRPr="002E6533">
          <w:rPr>
            <w:rStyle w:val="Hyperlink"/>
          </w:rPr>
          <w:t>Experiências clássicas do Archer</w:t>
        </w:r>
      </w:hyperlink>
      <w:r w:rsidRPr="002E6533">
        <w:t>.</w:t>
      </w:r>
    </w:p>
    <w:p w14:paraId="1F41691A" w14:textId="77777777" w:rsidR="004470EF" w:rsidRPr="002E6533" w:rsidRDefault="00000000">
      <w:pPr>
        <w:pStyle w:val="Corpodetexto"/>
      </w:pPr>
      <w:r w:rsidRPr="002E6533">
        <w:lastRenderedPageBreak/>
        <w:t xml:space="preserve">Os </w:t>
      </w:r>
      <w:hyperlink r:id="rId1270">
        <w:r w:rsidR="004470EF" w:rsidRPr="002E6533">
          <w:rPr>
            <w:rStyle w:val="Hyperlink"/>
          </w:rPr>
          <w:t>painéis de controle</w:t>
        </w:r>
      </w:hyperlink>
      <w:r w:rsidRPr="002E6533">
        <w:t xml:space="preserve"> são grupos de recursos com conteúdo relacionado que podem ser reutilizados em várias áreas de trabalho. Eles são configurados para atender às necessidades de um grupo de usuários específico.</w:t>
      </w:r>
    </w:p>
    <w:p w14:paraId="2B69D8BF" w14:textId="77777777" w:rsidR="004470EF" w:rsidRPr="002E6533" w:rsidRDefault="00000000">
      <w:pPr>
        <w:pStyle w:val="Corpodetexto"/>
      </w:pPr>
      <w:r w:rsidRPr="002E6533">
        <w:t xml:space="preserve">Os painéis de controle existentes são exibidos na </w:t>
      </w:r>
      <w:hyperlink r:id="rId1271">
        <w:r w:rsidR="004470EF" w:rsidRPr="002E6533">
          <w:rPr>
            <w:rStyle w:val="Hyperlink"/>
          </w:rPr>
          <w:t>página Gerenciar painéis de controle</w:t>
        </w:r>
      </w:hyperlink>
      <w:r w:rsidRPr="002E6533">
        <w:t>, onde você pode acessá-los, editá-los e excluí-los.</w:t>
      </w:r>
    </w:p>
    <w:p w14:paraId="3D3F30DD" w14:textId="37CE8BA8" w:rsidR="00F974C7" w:rsidRPr="002E6533" w:rsidRDefault="00000000">
      <w:pPr>
        <w:pStyle w:val="Corpodetexto"/>
      </w:pPr>
      <w:r w:rsidRPr="002E6533">
        <w:t>Este vídeo mostra os conceitos básicos de criação e gerenciamento de painéis de controle.</w:t>
      </w:r>
    </w:p>
    <w:p w14:paraId="1CC6EF0D" w14:textId="77777777" w:rsidR="00F974C7" w:rsidRPr="002E6533" w:rsidRDefault="00F974C7">
      <w:pPr>
        <w:pStyle w:val="Corpodetexto"/>
      </w:pPr>
    </w:p>
    <w:p w14:paraId="5A090C26" w14:textId="28F1218A" w:rsidR="00F974C7" w:rsidRPr="002E6533" w:rsidRDefault="00F974C7">
      <w:pPr>
        <w:pStyle w:val="Corpodetexto"/>
        <w:rPr>
          <w:i/>
          <w:iCs/>
          <w:color w:val="215E99" w:themeColor="text2" w:themeTint="BF"/>
          <w:u w:val="single"/>
        </w:rPr>
      </w:pPr>
      <w:hyperlink r:id="rId1272" w:history="1">
        <w:r w:rsidRPr="002E6533">
          <w:rPr>
            <w:rStyle w:val="Hyperlink"/>
            <w:i/>
            <w:iCs/>
            <w:color w:val="215E99" w:themeColor="text2" w:themeTint="BF"/>
            <w:u w:val="single"/>
          </w:rPr>
          <w:t>https://vimeo.com/983196306/74854931be</w:t>
        </w:r>
      </w:hyperlink>
    </w:p>
    <w:p w14:paraId="0E3BD16D" w14:textId="77777777" w:rsidR="00F974C7" w:rsidRPr="002E6533" w:rsidRDefault="00F974C7">
      <w:pPr>
        <w:pStyle w:val="Corpodetexto"/>
      </w:pPr>
    </w:p>
    <w:p w14:paraId="029DFC08" w14:textId="77777777" w:rsidR="004470EF" w:rsidRPr="002E6533" w:rsidRDefault="00000000">
      <w:pPr>
        <w:pStyle w:val="Corpodetexto"/>
      </w:pPr>
      <w:r w:rsidRPr="002E6533">
        <w:rPr>
          <w:b/>
          <w:bCs/>
        </w:rPr>
        <w:t>Observação:</w:t>
      </w:r>
      <w:r w:rsidRPr="002E6533">
        <w:t xml:space="preserve"> Use o ícone CC no player para alterar o idioma das legendas.</w:t>
      </w:r>
    </w:p>
    <w:p w14:paraId="01DA79CE" w14:textId="77777777" w:rsidR="004470EF" w:rsidRPr="002E6533" w:rsidRDefault="00000000">
      <w:pPr>
        <w:pStyle w:val="Corpodetexto"/>
      </w:pPr>
      <w:r w:rsidRPr="002E6533">
        <w:t>Nesta página</w:t>
      </w:r>
    </w:p>
    <w:p w14:paraId="357F7E79" w14:textId="77777777" w:rsidR="004470EF" w:rsidRPr="002E6533" w:rsidRDefault="004470EF">
      <w:pPr>
        <w:pStyle w:val="Compact"/>
      </w:pPr>
      <w:hyperlink w:anchor="Adicionarumpainel">
        <w:r w:rsidRPr="002E6533">
          <w:rPr>
            <w:rStyle w:val="Hyperlink"/>
          </w:rPr>
          <w:t>Adicionar um painel</w:t>
        </w:r>
      </w:hyperlink>
    </w:p>
    <w:p w14:paraId="7723BFFD" w14:textId="77777777" w:rsidR="004470EF" w:rsidRPr="002E6533" w:rsidRDefault="004470EF">
      <w:pPr>
        <w:pStyle w:val="Compact"/>
      </w:pPr>
      <w:hyperlink w:anchor="Editarpain%C3%A9isdecontrole">
        <w:r w:rsidRPr="002E6533">
          <w:rPr>
            <w:rStyle w:val="Hyperlink"/>
          </w:rPr>
          <w:t>Editar painéis de controle.</w:t>
        </w:r>
      </w:hyperlink>
    </w:p>
    <w:p w14:paraId="318955E1" w14:textId="77777777" w:rsidR="004470EF" w:rsidRPr="002E6533" w:rsidRDefault="004470EF">
      <w:pPr>
        <w:pStyle w:val="Compact"/>
      </w:pPr>
      <w:hyperlink w:anchor="Exportarumpaineldecontrole">
        <w:r w:rsidRPr="002E6533">
          <w:rPr>
            <w:rStyle w:val="Hyperlink"/>
          </w:rPr>
          <w:t>Exportar um painel de controle</w:t>
        </w:r>
      </w:hyperlink>
    </w:p>
    <w:p w14:paraId="7CB07413" w14:textId="77777777" w:rsidR="004470EF" w:rsidRPr="002E6533" w:rsidRDefault="004470EF">
      <w:pPr>
        <w:pStyle w:val="Compact"/>
      </w:pPr>
      <w:hyperlink w:anchor="X2daf3d4673781c5e7992414b89f1e3d9b954cf8">
        <w:r w:rsidRPr="002E6533">
          <w:rPr>
            <w:rStyle w:val="Hyperlink"/>
          </w:rPr>
          <w:t>Copiar um link de página para um painel de controle</w:t>
        </w:r>
      </w:hyperlink>
    </w:p>
    <w:p w14:paraId="1861E6DB" w14:textId="77777777" w:rsidR="004470EF" w:rsidRPr="002E6533" w:rsidRDefault="004470EF">
      <w:pPr>
        <w:pStyle w:val="Compact"/>
      </w:pPr>
      <w:hyperlink w:anchor="Xe2351a76b2de0c3d611ac1c259dbae2c2607293">
        <w:r w:rsidRPr="002E6533">
          <w:rPr>
            <w:rStyle w:val="Hyperlink"/>
          </w:rPr>
          <w:t>Remover um painel de controle de uma área de trabalho</w:t>
        </w:r>
      </w:hyperlink>
    </w:p>
    <w:p w14:paraId="7EE20D09" w14:textId="77777777" w:rsidR="004470EF" w:rsidRPr="002E6533" w:rsidRDefault="004470EF">
      <w:pPr>
        <w:pStyle w:val="Compact"/>
      </w:pPr>
      <w:hyperlink w:anchor="Excluirumpaineldecontrole">
        <w:r w:rsidRPr="002E6533">
          <w:rPr>
            <w:rStyle w:val="Hyperlink"/>
          </w:rPr>
          <w:t>Excluir um painel de controle</w:t>
        </w:r>
      </w:hyperlink>
    </w:p>
    <w:p w14:paraId="411B1C4A" w14:textId="77777777" w:rsidR="004470EF" w:rsidRPr="002E6533" w:rsidRDefault="00000000">
      <w:pPr>
        <w:pStyle w:val="Ttulo2"/>
      </w:pPr>
      <w:bookmarkStart w:id="793" w:name="adicionar-um-painel"/>
      <w:r w:rsidRPr="002E6533">
        <w:t>Adicionar um painel</w:t>
      </w:r>
    </w:p>
    <w:p w14:paraId="48190CD6" w14:textId="77777777" w:rsidR="004470EF" w:rsidRPr="002E6533" w:rsidRDefault="00000000">
      <w:pPr>
        <w:pStyle w:val="FirstParagraph"/>
      </w:pPr>
      <w:r w:rsidRPr="002E6533">
        <w:t xml:space="preserve">Para obter informações sobre a interface do Painel de controle, consulte </w:t>
      </w:r>
      <w:hyperlink r:id="rId1273" w:anchor="interface">
        <w:r w:rsidR="004470EF" w:rsidRPr="002E6533">
          <w:rPr>
            <w:rStyle w:val="Hyperlink"/>
          </w:rPr>
          <w:t>Painéis de controle: Preciso de ajuda para usar a interface</w:t>
        </w:r>
      </w:hyperlink>
      <w:r w:rsidRPr="002E6533">
        <w:rPr>
          <w:rStyle w:val="Hyperlink"/>
        </w:rPr>
        <w:t>.</w:t>
      </w:r>
    </w:p>
    <w:p w14:paraId="040E524D" w14:textId="77777777" w:rsidR="004470EF" w:rsidRPr="002E6533" w:rsidRDefault="00000000">
      <w:r w:rsidRPr="002E6533">
        <w:t xml:space="preserve">No menu, clique em menu Admin </w:t>
      </w:r>
      <w:r w:rsidRPr="002E6533">
        <w:rPr>
          <w:b/>
          <w:bCs/>
        </w:rPr>
        <w:t>&gt; Áreas de trabalho e painéis de controle &gt; Painéis de controle</w:t>
      </w:r>
      <w:r w:rsidRPr="002E6533">
        <w:t>.</w:t>
      </w:r>
    </w:p>
    <w:p w14:paraId="3477FE4F" w14:textId="77777777" w:rsidR="004470EF" w:rsidRPr="002E6533" w:rsidRDefault="00000000">
      <w:r w:rsidRPr="002E6533">
        <w:t>Clique em Adicionar.</w:t>
      </w:r>
    </w:p>
    <w:p w14:paraId="7A63E839" w14:textId="77777777" w:rsidR="004470EF" w:rsidRPr="002E6533" w:rsidRDefault="00000000">
      <w:r w:rsidRPr="002E6533">
        <w:t xml:space="preserve">Na caixa de </w:t>
      </w:r>
      <w:proofErr w:type="gramStart"/>
      <w:r w:rsidRPr="002E6533">
        <w:t>diálogo Adicionar</w:t>
      </w:r>
      <w:proofErr w:type="gramEnd"/>
      <w:r w:rsidRPr="002E6533">
        <w:t xml:space="preserve"> novo, selecione </w:t>
      </w:r>
      <w:r w:rsidRPr="002E6533">
        <w:rPr>
          <w:b/>
          <w:bCs/>
        </w:rPr>
        <w:t>Painel de controle</w:t>
      </w:r>
      <w:r w:rsidRPr="002E6533">
        <w:t xml:space="preserve"> no menu suspenso e clique em </w:t>
      </w:r>
      <w:r w:rsidRPr="002E6533">
        <w:rPr>
          <w:b/>
          <w:bCs/>
        </w:rPr>
        <w:t>Adicionar novo</w:t>
      </w:r>
      <w:r w:rsidRPr="002E6533">
        <w:t>.</w:t>
      </w:r>
    </w:p>
    <w:p w14:paraId="65D0D681" w14:textId="77777777" w:rsidR="004470EF" w:rsidRPr="002E6533" w:rsidRDefault="00000000">
      <w:r w:rsidRPr="002E6533">
        <w:t>Complete a tela para criar seu painel de controle.</w:t>
      </w:r>
    </w:p>
    <w:p w14:paraId="17C20030" w14:textId="77777777" w:rsidR="004470EF" w:rsidRPr="002E6533" w:rsidRDefault="00000000">
      <w:r w:rsidRPr="002E6533">
        <w:t>Clique em Salvar.</w:t>
      </w:r>
    </w:p>
    <w:p w14:paraId="088DE571" w14:textId="77777777" w:rsidR="004470EF" w:rsidRPr="002E6533" w:rsidRDefault="00000000">
      <w:pPr>
        <w:pStyle w:val="Ttulo2"/>
      </w:pPr>
      <w:bookmarkStart w:id="794" w:name="editar-painéis-de-controle."/>
      <w:bookmarkEnd w:id="793"/>
      <w:r w:rsidRPr="002E6533">
        <w:t>Editar painéis de controle.</w:t>
      </w:r>
    </w:p>
    <w:p w14:paraId="46A7D5C6" w14:textId="77777777" w:rsidR="004470EF" w:rsidRPr="002E6533" w:rsidRDefault="00000000">
      <w:pPr>
        <w:pStyle w:val="FirstParagraph"/>
      </w:pPr>
      <w:r w:rsidRPr="002E6533">
        <w:t xml:space="preserve">Para obter informações sobre a </w:t>
      </w:r>
      <w:proofErr w:type="gramStart"/>
      <w:r w:rsidRPr="002E6533">
        <w:t>interface Gerenciar</w:t>
      </w:r>
      <w:proofErr w:type="gramEnd"/>
      <w:r w:rsidRPr="002E6533">
        <w:t xml:space="preserve"> painéis de controle, consulte:</w:t>
      </w:r>
    </w:p>
    <w:p w14:paraId="2FC0EFD6" w14:textId="77777777" w:rsidR="004470EF" w:rsidRPr="002E6533" w:rsidRDefault="00000000">
      <w:r w:rsidRPr="002E6533">
        <w:t>Abra o painel de controle:</w:t>
      </w:r>
    </w:p>
    <w:p w14:paraId="17BDB598" w14:textId="77777777" w:rsidR="004470EF" w:rsidRPr="002E6533" w:rsidRDefault="00000000">
      <w:pPr>
        <w:numPr>
          <w:ilvl w:val="1"/>
          <w:numId w:val="0"/>
        </w:numPr>
      </w:pPr>
      <w:r w:rsidRPr="002E6533">
        <w:lastRenderedPageBreak/>
        <w:t xml:space="preserve">No </w:t>
      </w:r>
      <w:proofErr w:type="gramStart"/>
      <w:r w:rsidRPr="002E6533">
        <w:t>menu</w:t>
      </w:r>
      <w:proofErr w:type="gramEnd"/>
      <w:r w:rsidRPr="002E6533">
        <w:t xml:space="preserve"> menu Admin, clique em </w:t>
      </w:r>
      <w:r w:rsidRPr="002E6533">
        <w:rPr>
          <w:b/>
          <w:bCs/>
        </w:rPr>
        <w:t>Áreas de trabalho e painéis de controle &gt; Painéis de controle</w:t>
      </w:r>
      <w:r w:rsidRPr="002E6533">
        <w:t xml:space="preserve">. Selecione o painel de controle que você deseja editar na </w:t>
      </w:r>
      <w:hyperlink r:id="rId1274">
        <w:r w:rsidR="004470EF" w:rsidRPr="002E6533">
          <w:rPr>
            <w:rStyle w:val="Hyperlink"/>
          </w:rPr>
          <w:t>página Gerenciar painéis de controle</w:t>
        </w:r>
      </w:hyperlink>
      <w:r w:rsidRPr="002E6533">
        <w:t>.</w:t>
      </w:r>
    </w:p>
    <w:p w14:paraId="63EC3B51" w14:textId="77777777" w:rsidR="004470EF" w:rsidRPr="002E6533" w:rsidRDefault="00000000">
      <w:pPr>
        <w:numPr>
          <w:ilvl w:val="1"/>
          <w:numId w:val="0"/>
        </w:numPr>
      </w:pPr>
      <w:r w:rsidRPr="002E6533">
        <w:t xml:space="preserve">No menu Analisar localize e abra o painel de controle, clique em Reticências </w:t>
      </w:r>
      <w:r w:rsidRPr="002E6533">
        <w:rPr>
          <w:b/>
          <w:bCs/>
        </w:rPr>
        <w:t>&gt; Editar Painel de controle</w:t>
      </w:r>
      <w:r w:rsidRPr="002E6533">
        <w:t>.</w:t>
      </w:r>
    </w:p>
    <w:p w14:paraId="78AC8DFB" w14:textId="77777777" w:rsidR="004470EF" w:rsidRPr="002E6533" w:rsidRDefault="00000000">
      <w:r w:rsidRPr="002E6533">
        <w:t>Edite o painel de controle conforme necessário.</w:t>
      </w:r>
    </w:p>
    <w:p w14:paraId="0ECFC42F" w14:textId="77777777" w:rsidR="004470EF" w:rsidRPr="002E6533" w:rsidRDefault="00000000">
      <w:r w:rsidRPr="002E6533">
        <w:t>Clique em Salvar.</w:t>
      </w:r>
    </w:p>
    <w:p w14:paraId="53A5E510" w14:textId="77777777" w:rsidR="004470EF" w:rsidRPr="002E6533" w:rsidRDefault="00000000">
      <w:pPr>
        <w:pStyle w:val="Ttulo2"/>
      </w:pPr>
      <w:bookmarkStart w:id="795" w:name="exportar-um-painel-de-controle"/>
      <w:bookmarkEnd w:id="794"/>
      <w:r w:rsidRPr="002E6533">
        <w:t>Exportar um painel de controle</w:t>
      </w:r>
    </w:p>
    <w:p w14:paraId="1E51742D" w14:textId="77777777" w:rsidR="004470EF" w:rsidRPr="002E6533" w:rsidRDefault="00000000">
      <w:pPr>
        <w:pStyle w:val="FirstParagraph"/>
      </w:pPr>
      <w:r w:rsidRPr="002E6533">
        <w:t>Você pode exportar um painel de controle (WYSIWYG) como um arquivo PDF ou PPTX (Microsoft PowerPoint).</w:t>
      </w:r>
    </w:p>
    <w:p w14:paraId="35E2A243" w14:textId="77777777" w:rsidR="004470EF" w:rsidRPr="002E6533" w:rsidRDefault="00000000">
      <w:r w:rsidRPr="002E6533">
        <w:t>Abra o painel de controle que você deseja exportar e clique em Exportar.</w:t>
      </w:r>
    </w:p>
    <w:p w14:paraId="5277BBDB" w14:textId="77777777" w:rsidR="004470EF" w:rsidRPr="002E6533" w:rsidRDefault="00000000">
      <w:r w:rsidRPr="002E6533">
        <w:t xml:space="preserve">Selecione </w:t>
      </w:r>
      <w:r w:rsidRPr="002E6533">
        <w:rPr>
          <w:b/>
          <w:bCs/>
        </w:rPr>
        <w:t>PDF</w:t>
      </w:r>
      <w:r w:rsidRPr="002E6533">
        <w:t xml:space="preserve"> ou </w:t>
      </w:r>
      <w:r w:rsidRPr="002E6533">
        <w:rPr>
          <w:b/>
          <w:bCs/>
        </w:rPr>
        <w:t>PPT</w:t>
      </w:r>
      <w:r w:rsidRPr="002E6533">
        <w:t>.</w:t>
      </w:r>
    </w:p>
    <w:p w14:paraId="566EA064" w14:textId="77777777" w:rsidR="004470EF" w:rsidRPr="002E6533" w:rsidRDefault="00000000">
      <w:pPr>
        <w:pStyle w:val="FirstParagraph"/>
      </w:pPr>
      <w:r w:rsidRPr="002E6533">
        <w:rPr>
          <w:b/>
          <w:bCs/>
        </w:rPr>
        <w:t>Observação:</w:t>
      </w:r>
      <w:r w:rsidRPr="002E6533">
        <w:t xml:space="preserve"> O conteúdo em um widget de Conteúdo Externo não pode ser exportado.</w:t>
      </w:r>
    </w:p>
    <w:p w14:paraId="6D0C0261" w14:textId="77777777" w:rsidR="004470EF" w:rsidRPr="002E6533" w:rsidRDefault="00000000">
      <w:pPr>
        <w:pStyle w:val="Ttulo2"/>
      </w:pPr>
      <w:bookmarkStart w:id="796" w:name="X68488629356247ea0dfd4d507c9f3658516e5d7"/>
      <w:bookmarkEnd w:id="795"/>
      <w:r w:rsidRPr="002E6533">
        <w:t>Copiar um link de página para um painel de controle</w:t>
      </w:r>
    </w:p>
    <w:p w14:paraId="00C42C38" w14:textId="77777777" w:rsidR="004470EF" w:rsidRPr="002E6533" w:rsidRDefault="00000000">
      <w:pPr>
        <w:pStyle w:val="FirstParagraph"/>
      </w:pPr>
      <w:r w:rsidRPr="002E6533">
        <w:t>Você pode copiar o link de uma página para um painel de controle e compartilhá-lo com usuários que tenham acesso relevante.</w:t>
      </w:r>
    </w:p>
    <w:p w14:paraId="00E0FFE5" w14:textId="77777777" w:rsidR="004470EF" w:rsidRPr="002E6533" w:rsidRDefault="00000000">
      <w:r w:rsidRPr="002E6533">
        <w:t>No menu Analisar, vá para a área de trabalho com o painel de controle cujo link da página você deseja copiar.</w:t>
      </w:r>
    </w:p>
    <w:p w14:paraId="52C5935D" w14:textId="77777777" w:rsidR="004470EF" w:rsidRPr="002E6533" w:rsidRDefault="00000000">
      <w:r w:rsidRPr="002E6533">
        <w:t>Abra o painel de controle. Clique em Copiar link da página.</w:t>
      </w:r>
    </w:p>
    <w:p w14:paraId="00B32B58" w14:textId="77777777" w:rsidR="004470EF" w:rsidRPr="002E6533" w:rsidRDefault="00000000">
      <w:pPr>
        <w:pStyle w:val="FirstParagraph"/>
      </w:pPr>
      <w:r w:rsidRPr="002E6533">
        <w:t>O link da página para o painel de controle é copiado para a área de transferência.</w:t>
      </w:r>
    </w:p>
    <w:p w14:paraId="74927DF2" w14:textId="77777777" w:rsidR="004470EF" w:rsidRPr="002E6533" w:rsidRDefault="00000000">
      <w:pPr>
        <w:pStyle w:val="Ttulo2"/>
      </w:pPr>
      <w:bookmarkStart w:id="797" w:name="Xb262f92842145ec9a43d5d52ca0cb9300f068e6"/>
      <w:bookmarkEnd w:id="796"/>
      <w:r w:rsidRPr="002E6533">
        <w:t>Remover um painel de controle de uma área de trabalho</w:t>
      </w:r>
    </w:p>
    <w:p w14:paraId="32F6A8D9" w14:textId="77777777" w:rsidR="004470EF" w:rsidRPr="002E6533" w:rsidRDefault="00000000">
      <w:pPr>
        <w:pStyle w:val="FirstParagraph"/>
      </w:pPr>
      <w:r w:rsidRPr="002E6533">
        <w:t>A remoção de um painel de controle de uma área de trabalho não o exclui do banco de dados do painel. Os recursos associados ao painel de controle não são excluídos. Você só pode excluir permanentemente painéis de controle se tiver recebido a permissão administrativa.</w:t>
      </w:r>
    </w:p>
    <w:p w14:paraId="3BB85C7B" w14:textId="77777777" w:rsidR="004470EF" w:rsidRPr="002E6533" w:rsidRDefault="00000000">
      <w:r w:rsidRPr="002E6533">
        <w:t xml:space="preserve">No menu, clique em </w:t>
      </w:r>
      <w:proofErr w:type="gramStart"/>
      <w:r w:rsidRPr="002E6533">
        <w:t>menu</w:t>
      </w:r>
      <w:proofErr w:type="gramEnd"/>
      <w:r w:rsidRPr="002E6533">
        <w:t xml:space="preserve"> menu Admin </w:t>
      </w:r>
      <w:r w:rsidRPr="002E6533">
        <w:rPr>
          <w:b/>
          <w:bCs/>
        </w:rPr>
        <w:t>&gt; Áreas de trabalho e painéis de controle &gt; Áreas de trabalho</w:t>
      </w:r>
      <w:r w:rsidRPr="002E6533">
        <w:t>.</w:t>
      </w:r>
    </w:p>
    <w:p w14:paraId="2AC0B7BF" w14:textId="77777777" w:rsidR="004470EF" w:rsidRPr="002E6533" w:rsidRDefault="00000000">
      <w:r w:rsidRPr="002E6533">
        <w:t>Selecione a área de trabalho que contém o painel de controle que você deseja remover.</w:t>
      </w:r>
    </w:p>
    <w:p w14:paraId="3E55E4CA" w14:textId="77777777" w:rsidR="004470EF" w:rsidRPr="002E6533" w:rsidRDefault="00000000">
      <w:r w:rsidRPr="002E6533">
        <w:t>Na página Gerenciar áreas de trabalho, clique na guia Painéis de controle.</w:t>
      </w:r>
    </w:p>
    <w:p w14:paraId="00370163" w14:textId="77777777" w:rsidR="004470EF" w:rsidRPr="002E6533" w:rsidRDefault="00000000">
      <w:r w:rsidRPr="002E6533">
        <w:lastRenderedPageBreak/>
        <w:t>Na coluna Ações do painel que você deseja remover, clique em Remover.</w:t>
      </w:r>
    </w:p>
    <w:p w14:paraId="593CEAEF" w14:textId="77777777" w:rsidR="004470EF" w:rsidRPr="002E6533" w:rsidRDefault="00000000">
      <w:r w:rsidRPr="002E6533">
        <w:t xml:space="preserve">Clique em </w:t>
      </w:r>
      <w:r w:rsidRPr="002E6533">
        <w:rPr>
          <w:b/>
          <w:bCs/>
        </w:rPr>
        <w:t>Salvar</w:t>
      </w:r>
      <w:r w:rsidRPr="002E6533">
        <w:t>.</w:t>
      </w:r>
    </w:p>
    <w:p w14:paraId="110DC6F8" w14:textId="77777777" w:rsidR="004470EF" w:rsidRPr="002E6533" w:rsidRDefault="00000000">
      <w:pPr>
        <w:pStyle w:val="Ttulo2"/>
      </w:pPr>
      <w:bookmarkStart w:id="798" w:name="excluir-um-painel-de-controle"/>
      <w:bookmarkEnd w:id="797"/>
      <w:r w:rsidRPr="002E6533">
        <w:t>Excluir um painel de controle</w:t>
      </w:r>
    </w:p>
    <w:p w14:paraId="5896C86C" w14:textId="77777777" w:rsidR="004470EF" w:rsidRPr="002E6533" w:rsidRDefault="00000000">
      <w:pPr>
        <w:pStyle w:val="FirstParagraph"/>
      </w:pPr>
      <w:r w:rsidRPr="002E6533">
        <w:t>Você só pode excluir permanentemente painéis de controle se tiver recebido a permissão administrativa.</w:t>
      </w:r>
    </w:p>
    <w:p w14:paraId="2B93B725" w14:textId="77777777" w:rsidR="004470EF" w:rsidRPr="002E6533" w:rsidRDefault="00000000">
      <w:r w:rsidRPr="002E6533">
        <w:t xml:space="preserve">No menu, clique em menu Admin </w:t>
      </w:r>
      <w:r w:rsidRPr="002E6533">
        <w:rPr>
          <w:b/>
          <w:bCs/>
        </w:rPr>
        <w:t>&gt; Áreas de trabalho e painéis de controle &gt; Painéis de controle</w:t>
      </w:r>
      <w:r w:rsidRPr="002E6533">
        <w:t>.</w:t>
      </w:r>
    </w:p>
    <w:p w14:paraId="5CE5CD19" w14:textId="77777777" w:rsidR="004470EF" w:rsidRPr="002E6533" w:rsidRDefault="00000000">
      <w:r w:rsidRPr="002E6533">
        <w:t>Na coluna Ações do painel que você deseja excluir, clique em Excluir.</w:t>
      </w:r>
    </w:p>
    <w:p w14:paraId="76FA1CEF" w14:textId="77777777" w:rsidR="004470EF" w:rsidRPr="002E6533" w:rsidRDefault="00000000">
      <w:r w:rsidRPr="002E6533">
        <w:t>Clique em Sim.</w:t>
      </w:r>
    </w:p>
    <w:p w14:paraId="7434E964" w14:textId="77777777" w:rsidR="004470EF" w:rsidRPr="002E6533" w:rsidRDefault="00000000">
      <w:pPr>
        <w:pStyle w:val="FirstParagraph"/>
      </w:pPr>
      <w:r w:rsidRPr="002E6533">
        <w:rPr>
          <w:b/>
          <w:bCs/>
        </w:rPr>
        <w:t>Observação:</w:t>
      </w:r>
      <w:r w:rsidRPr="002E6533">
        <w:t xml:space="preserve"> Esta ação não exclui os recursos e relatórios associados a esse painel de controle. </w:t>
      </w:r>
    </w:p>
    <w:p w14:paraId="2CEAA92D" w14:textId="77777777" w:rsidR="004470EF" w:rsidRPr="002E6533" w:rsidRDefault="00000000">
      <w:pPr>
        <w:pStyle w:val="Ttulo1"/>
      </w:pPr>
      <w:bookmarkStart w:id="799" w:name="Xf6d48f933f39ce9cbe28eb59dee0a3de450fbea"/>
      <w:bookmarkEnd w:id="792"/>
      <w:bookmarkEnd w:id="798"/>
      <w:r w:rsidRPr="002E6533">
        <w:t>Práticas recomendadas de design de dashboard</w:t>
      </w:r>
    </w:p>
    <w:p w14:paraId="4168E2F6" w14:textId="77777777" w:rsidR="004470EF" w:rsidRPr="002E6533" w:rsidRDefault="00000000">
      <w:pPr>
        <w:pStyle w:val="FirstParagraph"/>
      </w:pPr>
      <w:r w:rsidRPr="002E6533">
        <w:t>Siga estas práticas recomendadas para criar painéis consistentes e fáceis de usar.</w:t>
      </w:r>
    </w:p>
    <w:p w14:paraId="6FD7D95F" w14:textId="77777777" w:rsidR="004470EF" w:rsidRPr="002E6533" w:rsidRDefault="00000000">
      <w:r w:rsidRPr="002E6533">
        <w:t>Considere seu público ao criar dashboards.</w:t>
      </w:r>
    </w:p>
    <w:p w14:paraId="46BB01D4" w14:textId="77777777" w:rsidR="004470EF" w:rsidRPr="002E6533" w:rsidRDefault="00000000">
      <w:r w:rsidRPr="002E6533">
        <w:t>Use relatórios de resumo que destacam áreas de preocupação para usuários de alto nível.</w:t>
      </w:r>
    </w:p>
    <w:p w14:paraId="0F4206A6" w14:textId="77777777" w:rsidR="004470EF" w:rsidRPr="002E6533" w:rsidRDefault="00000000">
      <w:r w:rsidRPr="002E6533">
        <w:t>Use relatórios de equipe para usuários de nível médio que gerenciam equipes.</w:t>
      </w:r>
    </w:p>
    <w:p w14:paraId="7305BF9B" w14:textId="77777777" w:rsidR="004470EF" w:rsidRPr="002E6533" w:rsidRDefault="00000000">
      <w:r w:rsidRPr="002E6533">
        <w:t>Use filas de trabalhos e tarefas para tarefas realizadas com frequência para usuários individuais.</w:t>
      </w:r>
    </w:p>
    <w:p w14:paraId="3E948B14" w14:textId="77777777" w:rsidR="004470EF" w:rsidRPr="002E6533" w:rsidRDefault="00000000">
      <w:r w:rsidRPr="002E6533">
        <w:t>Certifique-se de que a mesma paleta de cores seja aplicada em todos os gráficos e relatórios para manter uma aparência consistente e profissional. Isso melhora a experiência do usuário e ajuda os usuários a entender e interpretar os dados rapidamente.</w:t>
      </w:r>
    </w:p>
    <w:p w14:paraId="63A85C26" w14:textId="77777777" w:rsidR="004470EF" w:rsidRPr="002E6533" w:rsidRDefault="00000000">
      <w:r w:rsidRPr="002E6533">
        <w:t>Cores diferentes no painel de controle podem reduzir o impacto geral do painel de controle.</w:t>
      </w:r>
    </w:p>
    <w:p w14:paraId="4CE40E7F" w14:textId="77777777" w:rsidR="004470EF" w:rsidRPr="002E6533" w:rsidRDefault="00000000">
      <w:r w:rsidRPr="002E6533">
        <w:t>Agrupe relatórios relacionados, pois isso permite que os usuários encontrem informações relacionadas com mais eficiência e comparem dados em contextos semelhantes.</w:t>
      </w:r>
    </w:p>
    <w:p w14:paraId="640CFF2B" w14:textId="77777777" w:rsidR="004470EF" w:rsidRPr="002E6533" w:rsidRDefault="00000000">
      <w:r w:rsidRPr="002E6533">
        <w:t>Relatórios não relacionados agrupados podem resultar em um painel de controle desorganizado, reduzindo assim a experiência do usuário.</w:t>
      </w:r>
    </w:p>
    <w:p w14:paraId="61A5F713" w14:textId="77777777" w:rsidR="004470EF" w:rsidRPr="002E6533" w:rsidRDefault="00000000">
      <w:r w:rsidRPr="002E6533">
        <w:lastRenderedPageBreak/>
        <w:t>Coloque os links na parte superior do painel, de preferência no canto superior esquerdo, pois isso melhora a experiência do usuário ao fornecer acesso fácil e previsível a diferentes seções e funcionalidades.</w:t>
      </w:r>
    </w:p>
    <w:p w14:paraId="370487AB" w14:textId="77777777" w:rsidR="004470EF" w:rsidRPr="002E6533" w:rsidRDefault="00000000">
      <w:r w:rsidRPr="002E6533">
        <w:t>Com a colocação de links na parte inferior do painel, os usuários podem perder links importantes, o que leva à diminuição da satisfação do usuário.</w:t>
      </w:r>
    </w:p>
    <w:p w14:paraId="43D576F3" w14:textId="77777777" w:rsidR="004470EF" w:rsidRPr="002E6533" w:rsidRDefault="00000000">
      <w:r w:rsidRPr="002E6533">
        <w:t>Adicione de 6 a 12 recursos por painel de controle para evitar superlotação. Painéis de controle superlotados podem sobrecarregar os usuários, dificultando o foco em dados importantes.</w:t>
      </w:r>
    </w:p>
    <w:p w14:paraId="6F411B38" w14:textId="77777777" w:rsidR="004470EF" w:rsidRPr="002E6533" w:rsidRDefault="00000000">
      <w:r w:rsidRPr="002E6533">
        <w:t>Um número limitado de widgets permite que os usuários se concentrem nas principais métricas e insights que fornecem mais valor, garantindo que o painel permaneça claro e acionável.</w:t>
      </w:r>
    </w:p>
    <w:p w14:paraId="2FBE3678" w14:textId="77777777" w:rsidR="004470EF" w:rsidRPr="002E6533" w:rsidRDefault="00000000">
      <w:pPr>
        <w:numPr>
          <w:ilvl w:val="0"/>
          <w:numId w:val="1"/>
        </w:numPr>
      </w:pPr>
      <w:r w:rsidRPr="002E6533">
        <w:t>Com o widget de vários gráficos, é recomendável adicionar até 15 relatórios em um widget.</w:t>
      </w:r>
    </w:p>
    <w:p w14:paraId="2F3C6EA4" w14:textId="77777777" w:rsidR="004470EF" w:rsidRPr="002E6533" w:rsidRDefault="00000000">
      <w:r w:rsidRPr="002E6533">
        <w:t>Adicionar uma legenda a um gráfico depende da finalidade do painel. Para painéis interativos, é aconselhável incluir uma legenda, pois ela também pode funcionar como um filtro. Entretanto, para painéis que devem ser exportados, adicionar uma legenda pode não ser necessário. Além disso, a legenda deve ser posicionada na parte inferior do gráfico.</w:t>
      </w:r>
    </w:p>
    <w:p w14:paraId="3C6D4346" w14:textId="77777777" w:rsidR="004470EF" w:rsidRPr="002E6533" w:rsidRDefault="00000000">
      <w:r w:rsidRPr="002E6533">
        <w:t>Os painéis de controle do Archer fornecem tamanhos padrão de widget recomendados para cada tipo de gráfico. Essas recomendações garantem um equilíbrio entre visibilidade e usabilidade, garantindo que cada widget seja legível e útil.</w:t>
      </w:r>
    </w:p>
    <w:p w14:paraId="46BAA906" w14:textId="77777777" w:rsidR="004470EF" w:rsidRPr="002E6533" w:rsidRDefault="00000000">
      <w:pPr>
        <w:pStyle w:val="Ttulo1"/>
      </w:pPr>
      <w:bookmarkStart w:id="800" w:name="questionários"/>
      <w:bookmarkEnd w:id="799"/>
      <w:r w:rsidRPr="002E6533">
        <w:t>Questionários</w:t>
      </w:r>
    </w:p>
    <w:p w14:paraId="01F327CC" w14:textId="77777777" w:rsidR="004470EF" w:rsidRPr="002E6533" w:rsidRDefault="00000000">
      <w:pPr>
        <w:pStyle w:val="FirstParagraph"/>
      </w:pPr>
      <w:r w:rsidRPr="002E6533">
        <w:t xml:space="preserve">Um questionário é estruturalmente similar a um </w:t>
      </w:r>
      <w:hyperlink r:id="rId1275">
        <w:r w:rsidR="004470EF" w:rsidRPr="002E6533">
          <w:rPr>
            <w:rStyle w:val="Hyperlink"/>
          </w:rPr>
          <w:t>aplicativo</w:t>
        </w:r>
      </w:hyperlink>
      <w:r w:rsidRPr="002E6533">
        <w:t>, mas com qualidades exclusivas que permitem criar e dar suporte aos processos de avaliação de riscos de modo mais eficiente. Um questionário tem como alvo um aplicativo individual, como Ativos, Fornecedores ou Processos de negócios, para avaliar esses objetos específicos.</w:t>
      </w:r>
    </w:p>
    <w:p w14:paraId="684A5DB3" w14:textId="77777777" w:rsidR="004470EF" w:rsidRPr="002E6533" w:rsidRDefault="00000000">
      <w:pPr>
        <w:pStyle w:val="Corpodetexto"/>
      </w:pPr>
      <w:r w:rsidRPr="002E6533">
        <w:t xml:space="preserve">Os questionários incluem perguntas (um </w:t>
      </w:r>
      <w:hyperlink r:id="rId1276">
        <w:r w:rsidR="004470EF" w:rsidRPr="002E6533">
          <w:rPr>
            <w:rStyle w:val="Hyperlink"/>
          </w:rPr>
          <w:t>tipo de campo</w:t>
        </w:r>
      </w:hyperlink>
      <w:r w:rsidRPr="002E6533">
        <w:t xml:space="preserve"> específico para questionários) que os usuários devem responder e campos gerados pelo sistema que calculam o andamento, o status e a pontuação de registros de questionário individuais. Esses campos do sistema também permitem atribuir remetentes e revisores para os registros de questionário e especificar datas de entrega.</w:t>
      </w:r>
    </w:p>
    <w:p w14:paraId="07F99CC3" w14:textId="77777777" w:rsidR="004470EF" w:rsidRPr="002E6533" w:rsidRDefault="00000000">
      <w:pPr>
        <w:pStyle w:val="Corpodetexto"/>
      </w:pPr>
      <w:r w:rsidRPr="002E6533">
        <w:rPr>
          <w:b/>
          <w:bCs/>
        </w:rPr>
        <w:t>Observação:</w:t>
      </w:r>
      <w:r w:rsidRPr="002E6533">
        <w:t xml:space="preserve"> O recurso Questionário só estará disponível para sua organização se ela tiver licenciado 1 ou mais casos de uso que contêm questionários.</w:t>
      </w:r>
    </w:p>
    <w:p w14:paraId="0DFF8B35" w14:textId="77777777" w:rsidR="004470EF" w:rsidRPr="002E6533" w:rsidRDefault="00000000">
      <w:pPr>
        <w:pStyle w:val="Corpodetexto"/>
      </w:pPr>
      <w:r w:rsidRPr="002E6533">
        <w:lastRenderedPageBreak/>
        <w:t>Nesta página</w:t>
      </w:r>
    </w:p>
    <w:p w14:paraId="1F8C23BB" w14:textId="77777777" w:rsidR="004470EF" w:rsidRPr="002E6533" w:rsidRDefault="004470EF">
      <w:pPr>
        <w:pStyle w:val="Compact"/>
      </w:pPr>
      <w:hyperlink w:anchor="Tiposdepergunta">
        <w:r w:rsidRPr="002E6533">
          <w:rPr>
            <w:rStyle w:val="Hyperlink"/>
          </w:rPr>
          <w:t>Tipos de pergunta</w:t>
        </w:r>
      </w:hyperlink>
    </w:p>
    <w:p w14:paraId="5E438E9B" w14:textId="77777777" w:rsidR="004470EF" w:rsidRPr="002E6533" w:rsidRDefault="004470EF">
      <w:pPr>
        <w:pStyle w:val="Compact"/>
      </w:pPr>
      <w:hyperlink w:anchor="Bibliotecadeperguntas">
        <w:r w:rsidRPr="002E6533">
          <w:rPr>
            <w:rStyle w:val="Hyperlink"/>
          </w:rPr>
          <w:t>Biblioteca de perguntas</w:t>
        </w:r>
      </w:hyperlink>
    </w:p>
    <w:p w14:paraId="60C2A9B2" w14:textId="77777777" w:rsidR="004470EF" w:rsidRPr="002E6533" w:rsidRDefault="004470EF">
      <w:pPr>
        <w:pStyle w:val="Compact"/>
      </w:pPr>
      <w:hyperlink w:anchor="X43a9b30c4eef85785ab9753d60af6791152a795">
        <w:r w:rsidRPr="002E6533">
          <w:rPr>
            <w:rStyle w:val="Hyperlink"/>
          </w:rPr>
          <w:t>Pontuação de risco do questionário</w:t>
        </w:r>
      </w:hyperlink>
    </w:p>
    <w:p w14:paraId="26F50641" w14:textId="77777777" w:rsidR="004470EF" w:rsidRPr="002E6533" w:rsidRDefault="004470EF">
      <w:pPr>
        <w:pStyle w:val="Compact"/>
      </w:pPr>
      <w:hyperlink w:anchor="X53505821e2dc38420eabb516bbc43ded9fec6ac">
        <w:r w:rsidRPr="002E6533">
          <w:rPr>
            <w:rStyle w:val="Hyperlink"/>
          </w:rPr>
          <w:t>Campos de questionário gerados pelo sistema</w:t>
        </w:r>
      </w:hyperlink>
    </w:p>
    <w:p w14:paraId="20FDB75E" w14:textId="77777777" w:rsidR="004470EF" w:rsidRPr="002E6533" w:rsidRDefault="004470EF">
      <w:pPr>
        <w:pStyle w:val="Compact"/>
      </w:pPr>
      <w:hyperlink w:anchor="Processodeavalia%C3%A7%C3%A3o">
        <w:r w:rsidRPr="002E6533">
          <w:rPr>
            <w:rStyle w:val="Hyperlink"/>
          </w:rPr>
          <w:t>Processo de avaliação</w:t>
        </w:r>
      </w:hyperlink>
    </w:p>
    <w:p w14:paraId="40705D20" w14:textId="77777777" w:rsidR="004470EF" w:rsidRPr="002E6533" w:rsidRDefault="004470EF">
      <w:pPr>
        <w:pStyle w:val="Compact"/>
      </w:pPr>
      <w:hyperlink w:anchor="Quempodetrabalharcomquestion%C3%A1rios">
        <w:r w:rsidRPr="002E6533">
          <w:rPr>
            <w:rStyle w:val="Hyperlink"/>
          </w:rPr>
          <w:t>Quem pode trabalhar com questionários?</w:t>
        </w:r>
      </w:hyperlink>
    </w:p>
    <w:p w14:paraId="31B17582" w14:textId="77777777" w:rsidR="004470EF" w:rsidRPr="002E6533" w:rsidRDefault="00000000">
      <w:pPr>
        <w:pStyle w:val="Ttulo2"/>
      </w:pPr>
      <w:bookmarkStart w:id="801" w:name="tipos-de-pergunta"/>
      <w:r w:rsidRPr="002E6533">
        <w:t>Tipos de pergunta</w:t>
      </w:r>
    </w:p>
    <w:p w14:paraId="7FF5D0BE" w14:textId="77777777" w:rsidR="004470EF" w:rsidRPr="002E6533" w:rsidRDefault="00000000">
      <w:pPr>
        <w:pStyle w:val="TableCaption"/>
      </w:pPr>
      <w:r w:rsidRPr="002E6533">
        <w:t>Os seguintes tipos de pergunta estão disponíveis n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371353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560508" w14:textId="77777777" w:rsidR="004470EF" w:rsidRPr="002E6533" w:rsidRDefault="00000000">
            <w:pPr>
              <w:pStyle w:val="Compact"/>
            </w:pPr>
            <w:r w:rsidRPr="002E6533">
              <w:t>Tipo</w:t>
            </w:r>
          </w:p>
        </w:tc>
        <w:tc>
          <w:tcPr>
            <w:tcW w:w="3960" w:type="dxa"/>
          </w:tcPr>
          <w:p w14:paraId="430BCF0F" w14:textId="77777777" w:rsidR="004470EF" w:rsidRPr="002E6533" w:rsidRDefault="00000000">
            <w:pPr>
              <w:pStyle w:val="Compact"/>
            </w:pPr>
            <w:r w:rsidRPr="002E6533">
              <w:t>Descrição</w:t>
            </w:r>
          </w:p>
        </w:tc>
      </w:tr>
      <w:tr w:rsidR="004470EF" w:rsidRPr="002E6533" w14:paraId="0F774C50" w14:textId="77777777">
        <w:tc>
          <w:tcPr>
            <w:tcW w:w="3960" w:type="dxa"/>
          </w:tcPr>
          <w:p w14:paraId="7B739844" w14:textId="77777777" w:rsidR="004470EF" w:rsidRPr="002E6533" w:rsidRDefault="004470EF">
            <w:pPr>
              <w:pStyle w:val="Compact"/>
            </w:pPr>
            <w:hyperlink r:id="rId1277">
              <w:r w:rsidRPr="002E6533">
                <w:rPr>
                  <w:rStyle w:val="Hyperlink"/>
                </w:rPr>
                <w:t>Anexo</w:t>
              </w:r>
            </w:hyperlink>
          </w:p>
        </w:tc>
        <w:tc>
          <w:tcPr>
            <w:tcW w:w="3960" w:type="dxa"/>
          </w:tcPr>
          <w:p w14:paraId="1CA56097" w14:textId="77777777" w:rsidR="004470EF" w:rsidRPr="002E6533" w:rsidRDefault="00000000">
            <w:pPr>
              <w:pStyle w:val="Compact"/>
            </w:pPr>
            <w:r w:rsidRPr="002E6533">
              <w:t>Permite aos usuários fazer upload de documentos, imagens, diagramas e outros tipos de arquivos em um registro de questionário para especificar informações de suporte ou prova. Você pode especificar o número total de arquivos que podem ser carregados (anexados), bem como o tamanho (entre 1 e 100 MB) permitido de cada arquivo. Também é possível permitir que os usuários finais pesquisem por palavras-chave em documentos do Microsoft Word e Excel, PDF e de texto anexados.</w:t>
            </w:r>
          </w:p>
        </w:tc>
      </w:tr>
      <w:tr w:rsidR="004470EF" w:rsidRPr="002E6533" w14:paraId="2CE4510B" w14:textId="77777777">
        <w:tc>
          <w:tcPr>
            <w:tcW w:w="3960" w:type="dxa"/>
          </w:tcPr>
          <w:p w14:paraId="6EB7492A" w14:textId="77777777" w:rsidR="004470EF" w:rsidRPr="002E6533" w:rsidRDefault="004470EF">
            <w:pPr>
              <w:pStyle w:val="Compact"/>
            </w:pPr>
            <w:hyperlink r:id="rId1278">
              <w:r w:rsidRPr="002E6533">
                <w:rPr>
                  <w:rStyle w:val="Hyperlink"/>
                </w:rPr>
                <w:t>Referência cruzada</w:t>
              </w:r>
            </w:hyperlink>
          </w:p>
        </w:tc>
        <w:tc>
          <w:tcPr>
            <w:tcW w:w="3960" w:type="dxa"/>
          </w:tcPr>
          <w:p w14:paraId="087EC1A1" w14:textId="77777777" w:rsidR="004470EF" w:rsidRPr="002E6533" w:rsidRDefault="00000000">
            <w:pPr>
              <w:pStyle w:val="Corpodetexto"/>
            </w:pPr>
            <w:r w:rsidRPr="002E6533">
              <w:t>Permite aos usuários associar registros de outros aplicativos ou questionários a um registro de questionário.</w:t>
            </w:r>
          </w:p>
          <w:p w14:paraId="01D6EA39" w14:textId="77777777" w:rsidR="004470EF" w:rsidRPr="002E6533" w:rsidRDefault="00000000">
            <w:pPr>
              <w:pStyle w:val="Corpodetexto"/>
            </w:pPr>
            <w:r w:rsidRPr="002E6533">
              <w:t>Quando você cria uma pergunta Referência cruzada, um campo Registros relacionados é automaticamente adicionado ao aplicativo ou questionário. Em um registro individual no aplicativo ou questionário relacionado, você pode ver todos os registros que tiverem referência cruzada com o registro.</w:t>
            </w:r>
          </w:p>
        </w:tc>
      </w:tr>
      <w:tr w:rsidR="004470EF" w:rsidRPr="002E6533" w14:paraId="33ADE487" w14:textId="77777777">
        <w:tc>
          <w:tcPr>
            <w:tcW w:w="3960" w:type="dxa"/>
          </w:tcPr>
          <w:p w14:paraId="4E05DFA6" w14:textId="77777777" w:rsidR="004470EF" w:rsidRPr="002E6533" w:rsidRDefault="004470EF">
            <w:pPr>
              <w:pStyle w:val="Compact"/>
            </w:pPr>
            <w:hyperlink r:id="rId1279">
              <w:r w:rsidRPr="002E6533">
                <w:rPr>
                  <w:rStyle w:val="Hyperlink"/>
                </w:rPr>
                <w:t>Data</w:t>
              </w:r>
            </w:hyperlink>
          </w:p>
        </w:tc>
        <w:tc>
          <w:tcPr>
            <w:tcW w:w="3960" w:type="dxa"/>
          </w:tcPr>
          <w:p w14:paraId="5261CD2D" w14:textId="77777777" w:rsidR="004470EF" w:rsidRPr="002E6533" w:rsidRDefault="00000000">
            <w:pPr>
              <w:pStyle w:val="Corpodetexto"/>
            </w:pPr>
            <w:r w:rsidRPr="002E6533">
              <w:t xml:space="preserve">Permite que os usuários possam digitar as datas diretamente ou clicar em Calendário para selecionar uma data na caixa de diálogo Intervalo de datas. Você </w:t>
            </w:r>
            <w:r w:rsidRPr="002E6533">
              <w:lastRenderedPageBreak/>
              <w:t>também pode permitir que os usuários digitem uma hora do dia para associar à data.</w:t>
            </w:r>
          </w:p>
          <w:p w14:paraId="0D092A71" w14:textId="77777777" w:rsidR="004470EF" w:rsidRPr="002E6533" w:rsidRDefault="00000000">
            <w:pPr>
              <w:pStyle w:val="Corpodetexto"/>
            </w:pPr>
            <w:r w:rsidRPr="002E6533">
              <w:t>O tipo de pergunta de data também dá suporte a um valor de data padrão. O valor de data padrão é definido quando o registro do questionário é criado. Ao configurar um valor padrão, você pode selecionar para exibir a data de criação do registro de questionário, uma data que é um número específico de dias depois da data de criação do registro ou uma data estática específica. Você também pode selecionar para não exibir nenhum valor padrão.</w:t>
            </w:r>
          </w:p>
        </w:tc>
      </w:tr>
      <w:tr w:rsidR="004470EF" w:rsidRPr="002E6533" w14:paraId="62612A3C" w14:textId="77777777">
        <w:tc>
          <w:tcPr>
            <w:tcW w:w="3960" w:type="dxa"/>
          </w:tcPr>
          <w:p w14:paraId="3124E0B7" w14:textId="77777777" w:rsidR="004470EF" w:rsidRPr="002E6533" w:rsidRDefault="004470EF">
            <w:pPr>
              <w:pStyle w:val="Compact"/>
            </w:pPr>
            <w:hyperlink r:id="rId1280">
              <w:r w:rsidRPr="002E6533">
                <w:rPr>
                  <w:rStyle w:val="Hyperlink"/>
                </w:rPr>
                <w:t>Numérico</w:t>
              </w:r>
            </w:hyperlink>
          </w:p>
        </w:tc>
        <w:tc>
          <w:tcPr>
            <w:tcW w:w="3960" w:type="dxa"/>
          </w:tcPr>
          <w:p w14:paraId="6ECDA5DE" w14:textId="77777777" w:rsidR="004470EF" w:rsidRPr="002E6533" w:rsidRDefault="00000000">
            <w:pPr>
              <w:pStyle w:val="Compact"/>
            </w:pPr>
            <w:r w:rsidRPr="002E6533">
              <w:t>Aceita valores positivos e negativos e, por padrão, aceita valores de qualquer tamanho. No entanto, você pode escolher aplicar restrições de valor mínimo e máximo. Você pode também especificar o número permitido de casas decimais para o valor.</w:t>
            </w:r>
          </w:p>
        </w:tc>
      </w:tr>
      <w:tr w:rsidR="004470EF" w:rsidRPr="002E6533" w14:paraId="2339957B" w14:textId="77777777">
        <w:tc>
          <w:tcPr>
            <w:tcW w:w="3960" w:type="dxa"/>
          </w:tcPr>
          <w:p w14:paraId="449E31EA" w14:textId="77777777" w:rsidR="004470EF" w:rsidRPr="002E6533" w:rsidRDefault="004470EF">
            <w:pPr>
              <w:pStyle w:val="Compact"/>
            </w:pPr>
            <w:hyperlink r:id="rId1281">
              <w:r w:rsidRPr="002E6533">
                <w:rPr>
                  <w:rStyle w:val="Hyperlink"/>
                </w:rPr>
                <w:t>Texto</w:t>
              </w:r>
            </w:hyperlink>
          </w:p>
        </w:tc>
        <w:tc>
          <w:tcPr>
            <w:tcW w:w="3960" w:type="dxa"/>
          </w:tcPr>
          <w:p w14:paraId="03EDA9FD" w14:textId="77777777" w:rsidR="004470EF" w:rsidRPr="002E6533" w:rsidRDefault="00000000">
            <w:pPr>
              <w:pStyle w:val="Corpodetexto"/>
            </w:pPr>
            <w:r w:rsidRPr="002E6533">
              <w:t>Aceita entradas alfabéticas e numéricas. Ele pode ser exibido aos usuários em uma área de texto com linha única ou várias linhas (rolagem). Se a pergunta estiver configurada como área de texto, você poderá especificar a altura (em linhas) para o controle.</w:t>
            </w:r>
          </w:p>
          <w:p w14:paraId="4F9F096E" w14:textId="77777777" w:rsidR="004470EF" w:rsidRPr="002E6533" w:rsidRDefault="00000000">
            <w:pPr>
              <w:pStyle w:val="Corpodetexto"/>
            </w:pPr>
            <w:r w:rsidRPr="002E6533">
              <w:t xml:space="preserve">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w:t>
            </w:r>
            <w:r w:rsidRPr="002E6533">
              <w:lastRenderedPageBreak/>
              <w:t>exclusivos.</w:t>
            </w:r>
          </w:p>
        </w:tc>
      </w:tr>
      <w:tr w:rsidR="004470EF" w:rsidRPr="002E6533" w14:paraId="3CC52EDD" w14:textId="77777777">
        <w:tc>
          <w:tcPr>
            <w:tcW w:w="3960" w:type="dxa"/>
          </w:tcPr>
          <w:p w14:paraId="73286553" w14:textId="77777777" w:rsidR="004470EF" w:rsidRPr="002E6533" w:rsidRDefault="004470EF">
            <w:pPr>
              <w:pStyle w:val="Compact"/>
            </w:pPr>
            <w:hyperlink r:id="rId1282">
              <w:r w:rsidRPr="002E6533">
                <w:rPr>
                  <w:rStyle w:val="Hyperlink"/>
                </w:rPr>
                <w:t>Lista de valores</w:t>
              </w:r>
            </w:hyperlink>
          </w:p>
        </w:tc>
        <w:tc>
          <w:tcPr>
            <w:tcW w:w="3960" w:type="dxa"/>
          </w:tcPr>
          <w:p w14:paraId="6FC41297" w14:textId="77777777" w:rsidR="004470EF" w:rsidRPr="002E6533" w:rsidRDefault="00000000">
            <w:pPr>
              <w:pStyle w:val="Corpodetexto"/>
            </w:pPr>
            <w:r w:rsidRPr="002E6533">
              <w:t>Apresenta aos usuários uma lista de valores predeterminados que podem ser escolhidos. Esse tipo de campo pode ser expresso em 1 dos vários tipos de controle de interface:</w:t>
            </w:r>
          </w:p>
          <w:p w14:paraId="500A2B5B" w14:textId="77777777" w:rsidR="004470EF" w:rsidRPr="002E6533" w:rsidRDefault="00000000">
            <w:pPr>
              <w:pStyle w:val="Compact"/>
            </w:pPr>
            <w:r w:rsidRPr="002E6533">
              <w:t>Lista suspensa</w:t>
            </w:r>
          </w:p>
          <w:p w14:paraId="312E2FAE" w14:textId="77777777" w:rsidR="004470EF" w:rsidRPr="002E6533" w:rsidRDefault="00000000">
            <w:pPr>
              <w:pStyle w:val="Compact"/>
            </w:pPr>
            <w:r w:rsidRPr="002E6533">
              <w:t>Botões de opção</w:t>
            </w:r>
          </w:p>
          <w:p w14:paraId="53E7F615" w14:textId="77777777" w:rsidR="004470EF" w:rsidRPr="002E6533" w:rsidRDefault="00000000">
            <w:pPr>
              <w:pStyle w:val="Compact"/>
            </w:pPr>
            <w:r w:rsidRPr="002E6533">
              <w:t>Caixas de seleção</w:t>
            </w:r>
          </w:p>
          <w:p w14:paraId="04D87599" w14:textId="77777777" w:rsidR="004470EF" w:rsidRPr="002E6533" w:rsidRDefault="00000000">
            <w:pPr>
              <w:pStyle w:val="Compact"/>
            </w:pPr>
            <w:r w:rsidRPr="002E6533">
              <w:t>Caixa de listagem</w:t>
            </w:r>
          </w:p>
          <w:p w14:paraId="7F242C9E" w14:textId="77777777" w:rsidR="004470EF" w:rsidRPr="002E6533" w:rsidRDefault="00000000">
            <w:pPr>
              <w:pStyle w:val="Compact"/>
            </w:pPr>
            <w:r w:rsidRPr="002E6533">
              <w:t>Pop-up de valores</w:t>
            </w:r>
          </w:p>
          <w:p w14:paraId="29D0B8E3" w14:textId="77777777" w:rsidR="004470EF" w:rsidRPr="002E6533" w:rsidRDefault="00000000">
            <w:pPr>
              <w:pStyle w:val="FirstParagraph"/>
            </w:pPr>
            <w:r w:rsidRPr="002E6533">
              <w:t>Você também pode adicionar um peso numérico a uma pergunta e atribuir um valor numérico às seleções individuais disponíveis na pergunta. Esses números são usados para computar a pontuação de um questionário.</w:t>
            </w:r>
          </w:p>
          <w:p w14:paraId="4751B04F" w14:textId="77777777" w:rsidR="004470EF" w:rsidRPr="002E6533" w:rsidRDefault="00000000">
            <w:pPr>
              <w:pStyle w:val="Corpodetexto"/>
            </w:pPr>
            <w:r w:rsidRPr="002E6533">
              <w:t>Você pode preencher uma pergunta Lista de valores com uma lista de valores personalizada ou de questionário. Se usar uma lista de respostas personalizada, você deve definir as respostas para a pergunta. As listas de respostas personalizadas não podem ser reutilizadas para preencher nenhuma outra pergunta Lista de valores.</w:t>
            </w:r>
          </w:p>
          <w:p w14:paraId="23E5AA5B" w14:textId="77777777" w:rsidR="004470EF" w:rsidRPr="002E6533" w:rsidRDefault="00000000">
            <w:pPr>
              <w:pStyle w:val="Corpodetexto"/>
            </w:pPr>
            <w:r w:rsidRPr="002E6533">
              <w:t>Você pode criar listas de valores de questionário, que você pode reutilizar para qualquer pergunta do tipo Lista de valores no questionário.</w:t>
            </w:r>
          </w:p>
        </w:tc>
      </w:tr>
    </w:tbl>
    <w:p w14:paraId="73A3AAE6" w14:textId="77777777" w:rsidR="004470EF" w:rsidRPr="002E6533" w:rsidRDefault="00000000">
      <w:pPr>
        <w:pStyle w:val="Ttulo2"/>
      </w:pPr>
      <w:bookmarkStart w:id="802" w:name="biblioteca-de-perguntas"/>
      <w:bookmarkEnd w:id="801"/>
      <w:r w:rsidRPr="002E6533">
        <w:t>Biblioteca de perguntas</w:t>
      </w:r>
    </w:p>
    <w:p w14:paraId="68E038DB" w14:textId="77777777" w:rsidR="004470EF" w:rsidRPr="002E6533" w:rsidRDefault="00000000">
      <w:pPr>
        <w:pStyle w:val="FirstParagraph"/>
      </w:pPr>
      <w:r w:rsidRPr="002E6533">
        <w:t xml:space="preserve">A Biblioteca de perguntas é um aplicativo do Archer que armazena perguntas de avaliação que você pode consultar e copiar em um questionário. Cada pergunta é armazenada em um registro individual, e cada registro contém informações inclusive o texto de pergunta e resposta, bem como informações necessárias para exibir e pontuar sua pergunta. Dependendo dos casos de uso que você licenciou, a </w:t>
      </w:r>
      <w:r w:rsidRPr="002E6533">
        <w:lastRenderedPageBreak/>
        <w:t>Biblioteca de perguntas conterá um grande conjunto de perguntas previamente criadas por padrão. Além disso, você pode adicionar novas perguntas e armazená-las na Biblioteca de perguntas.</w:t>
      </w:r>
    </w:p>
    <w:p w14:paraId="7CF21AC6" w14:textId="77777777" w:rsidR="004470EF" w:rsidRPr="002E6533" w:rsidRDefault="00000000">
      <w:pPr>
        <w:pStyle w:val="Corpodetexto"/>
      </w:pPr>
      <w:r w:rsidRPr="002E6533">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6EFA0960" w14:textId="77777777" w:rsidR="004470EF" w:rsidRPr="002E6533" w:rsidRDefault="00000000">
      <w:pPr>
        <w:pStyle w:val="Ttulo2"/>
      </w:pPr>
      <w:bookmarkStart w:id="803" w:name="pontuação-de-risco-do-questionário"/>
      <w:bookmarkEnd w:id="802"/>
      <w:r w:rsidRPr="002E6533">
        <w:t>Pontuação de risco do questionário</w:t>
      </w:r>
    </w:p>
    <w:p w14:paraId="09469400" w14:textId="77777777" w:rsidR="004470EF" w:rsidRPr="002E6533" w:rsidRDefault="00000000">
      <w:pPr>
        <w:pStyle w:val="FirstParagraph"/>
      </w:pPr>
      <w:r w:rsidRPr="002E6533">
        <w:t xml:space="preserve">O </w:t>
      </w:r>
      <w:r w:rsidRPr="002E6533">
        <w:rPr>
          <w:u w:val="single"/>
        </w:rPr>
        <w:t>peso</w:t>
      </w:r>
      <w:r w:rsidRPr="002E6533">
        <w:t xml:space="preserve"> da pergunta é um atributo numérico que pode ser atribuído a qualquer pergunta da Lista de valores.</w:t>
      </w:r>
    </w:p>
    <w:p w14:paraId="73A87BAB" w14:textId="77777777" w:rsidR="004470EF" w:rsidRPr="002E6533" w:rsidRDefault="00000000">
      <w:pPr>
        <w:pStyle w:val="Corpodetexto"/>
      </w:pPr>
      <w:r w:rsidRPr="002E6533">
        <w:t xml:space="preserve">O peso da pergunta é utilizado para gerar a </w:t>
      </w:r>
      <w:r w:rsidRPr="002E6533">
        <w:rPr>
          <w:i/>
          <w:iCs/>
        </w:rPr>
        <w:t>pontuação</w:t>
      </w:r>
      <w:r w:rsidRPr="002E6533">
        <w:t xml:space="preserve"> da pergunta. A pontuação é determinada pela seguinte fórmula:</w:t>
      </w:r>
    </w:p>
    <w:p w14:paraId="219D4DC1" w14:textId="77777777" w:rsidR="004470EF" w:rsidRPr="002E6533" w:rsidRDefault="00000000">
      <w:r w:rsidRPr="002E6533">
        <w:t>[peso da pergunta] * [valor numérico atribuído à resposta selecionada] = pontuação da pergunta</w:t>
      </w:r>
    </w:p>
    <w:p w14:paraId="2ABC97B1" w14:textId="77777777" w:rsidR="004470EF" w:rsidRPr="002E6533" w:rsidRDefault="00000000">
      <w:pPr>
        <w:pStyle w:val="FirstParagraph"/>
      </w:pPr>
      <w:r w:rsidRPr="002E6533">
        <w:t>ou (para perguntas de seleção múltipla de Lista de valores):</w:t>
      </w:r>
    </w:p>
    <w:p w14:paraId="20142C15" w14:textId="77777777" w:rsidR="004470EF" w:rsidRPr="002E6533" w:rsidRDefault="00000000">
      <w:r w:rsidRPr="002E6533">
        <w:t>[peso da pergunta] * SUM ([valor numérico atribuído à resposta selecionada 1], [valor numérico atribuído à resposta selecionada 2]) = pontuação da pergunta</w:t>
      </w:r>
    </w:p>
    <w:p w14:paraId="40EBDFBF" w14:textId="77777777" w:rsidR="004470EF" w:rsidRPr="002E6533" w:rsidRDefault="00000000">
      <w:pPr>
        <w:pStyle w:val="FirstParagraph"/>
      </w:pPr>
      <w:r w:rsidRPr="002E6533">
        <w:t xml:space="preserve">As pontuações das perguntas são acumuladas para determinar uma </w:t>
      </w:r>
      <w:r w:rsidRPr="002E6533">
        <w:rPr>
          <w:i/>
          <w:iCs/>
        </w:rPr>
        <w:t>pontuação inerente</w:t>
      </w:r>
      <w:r w:rsidRPr="002E6533">
        <w:t xml:space="preserve"> para o questionário. Essa pontuação representa o risco natural associado ao destino na ausência de atividades de remediação ou alterações no ambiente.</w:t>
      </w:r>
    </w:p>
    <w:p w14:paraId="33F36C1E" w14:textId="77777777" w:rsidR="004470EF" w:rsidRPr="002E6533" w:rsidRDefault="00000000">
      <w:pPr>
        <w:pStyle w:val="Corpodetexto"/>
      </w:pPr>
      <w:r w:rsidRPr="002E6533">
        <w:t xml:space="preserve">Os </w:t>
      </w:r>
      <w:r w:rsidRPr="002E6533">
        <w:rPr>
          <w:i/>
          <w:iCs/>
        </w:rPr>
        <w:t>resultados</w:t>
      </w:r>
      <w:r w:rsidRPr="002E6533">
        <w:t xml:space="preserve"> documentam respostas incorretas às perguntas em um questionário. Os resultados são gerenciados pelo aplicativo Resultados e poderão ser gerados automaticamente quando os critérios de regras de resultados forem satisfeitos. Os usuários também podem criar resultados manualmente. Com o aplicativo Resultados, os administradores podem documentar, categorizar e remediar problemas de não conformidade. Resultados não é um componente obrigatório no processo de avaliação, mas o ativando os administradores podem ganhar percepção valiosa sobre as áreas de não conformidade da organização.</w:t>
      </w:r>
    </w:p>
    <w:p w14:paraId="1C878A8D" w14:textId="77777777" w:rsidR="004470EF" w:rsidRPr="002E6533" w:rsidRDefault="00000000">
      <w:pPr>
        <w:pStyle w:val="Corpodetexto"/>
      </w:pPr>
      <w:r w:rsidRPr="002E6533">
        <w:t xml:space="preserve">O risco que permanece em um destino depois que os resultados são remediados é a </w:t>
      </w:r>
      <w:r w:rsidRPr="002E6533">
        <w:rPr>
          <w:i/>
          <w:iCs/>
        </w:rPr>
        <w:t>pontuação residual</w:t>
      </w:r>
      <w:r w:rsidRPr="002E6533">
        <w:t>. Essa pontuação é calculada como Risco inerente – Alterações de remediação = Risco residual. Embora o risco inerente seja calculado apenas uma vez, as alterações de risco residual são alteradas com o tempo conforme os resultados são remediados. A pontuação residual é exibida no resumo quantitativo, em um registro do questionário, permitindo que os usuários finais monitorem as alterações na pontuação com o tempo.</w:t>
      </w:r>
    </w:p>
    <w:p w14:paraId="16DAF9EC" w14:textId="77777777" w:rsidR="004470EF" w:rsidRPr="002E6533" w:rsidRDefault="00000000">
      <w:pPr>
        <w:pStyle w:val="Ttulo2"/>
      </w:pPr>
      <w:bookmarkStart w:id="804" w:name="Xc7ab0c04682111f3737f7d23afe460a1a41dc78"/>
      <w:bookmarkEnd w:id="803"/>
      <w:r w:rsidRPr="002E6533">
        <w:lastRenderedPageBreak/>
        <w:t>Campos de questionário gerados pelo sistema</w:t>
      </w:r>
    </w:p>
    <w:p w14:paraId="69B29D23" w14:textId="77777777" w:rsidR="004470EF" w:rsidRPr="002E6533" w:rsidRDefault="00000000">
      <w:pPr>
        <w:pStyle w:val="FirstParagraph"/>
      </w:pPr>
      <w:r w:rsidRPr="002E6533">
        <w:t>Quando você cria um questionário, os campos gerados pelo sistema são adicionados a ele. Você pode configurar as propriedades de alguns desses campos, enquanto outros permanecem em seu estado original.</w:t>
      </w:r>
    </w:p>
    <w:p w14:paraId="04432FB8" w14:textId="77777777" w:rsidR="004470EF" w:rsidRPr="002E6533" w:rsidRDefault="00000000">
      <w:pPr>
        <w:pStyle w:val="TableCaption"/>
      </w:pPr>
      <w:r w:rsidRPr="002E6533">
        <w:t>A tabela a seguir mostra os campos de questionário gerados pelo sistema.</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6C2C92A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08A5DD1" w14:textId="77777777" w:rsidR="004470EF" w:rsidRPr="002E6533" w:rsidRDefault="00000000">
            <w:pPr>
              <w:pStyle w:val="Compact"/>
            </w:pPr>
            <w:r w:rsidRPr="002E6533">
              <w:t>Nome</w:t>
            </w:r>
          </w:p>
        </w:tc>
        <w:tc>
          <w:tcPr>
            <w:tcW w:w="1980" w:type="dxa"/>
          </w:tcPr>
          <w:p w14:paraId="773DE8B3" w14:textId="77777777" w:rsidR="004470EF" w:rsidRPr="002E6533" w:rsidRDefault="00000000">
            <w:pPr>
              <w:pStyle w:val="Compact"/>
            </w:pPr>
            <w:r w:rsidRPr="002E6533">
              <w:t>Tipo de campo</w:t>
            </w:r>
          </w:p>
        </w:tc>
        <w:tc>
          <w:tcPr>
            <w:tcW w:w="1980" w:type="dxa"/>
          </w:tcPr>
          <w:p w14:paraId="1D1509B3" w14:textId="77777777" w:rsidR="004470EF" w:rsidRPr="002E6533" w:rsidRDefault="00000000">
            <w:pPr>
              <w:pStyle w:val="Compact"/>
            </w:pPr>
            <w:r w:rsidRPr="002E6533">
              <w:t>Configuração</w:t>
            </w:r>
          </w:p>
        </w:tc>
        <w:tc>
          <w:tcPr>
            <w:tcW w:w="1980" w:type="dxa"/>
          </w:tcPr>
          <w:p w14:paraId="4B21D671" w14:textId="77777777" w:rsidR="004470EF" w:rsidRPr="002E6533" w:rsidRDefault="00000000">
            <w:pPr>
              <w:pStyle w:val="Compact"/>
            </w:pPr>
            <w:r w:rsidRPr="002E6533">
              <w:t>Descrição</w:t>
            </w:r>
          </w:p>
        </w:tc>
      </w:tr>
      <w:tr w:rsidR="004470EF" w:rsidRPr="002E6533" w14:paraId="329F9E99" w14:textId="77777777">
        <w:tc>
          <w:tcPr>
            <w:tcW w:w="1980" w:type="dxa"/>
          </w:tcPr>
          <w:p w14:paraId="0502F633" w14:textId="77777777" w:rsidR="004470EF" w:rsidRPr="002E6533" w:rsidRDefault="00000000">
            <w:pPr>
              <w:pStyle w:val="Compact"/>
            </w:pPr>
            <w:r w:rsidRPr="002E6533">
              <w:t>% correta</w:t>
            </w:r>
          </w:p>
        </w:tc>
        <w:tc>
          <w:tcPr>
            <w:tcW w:w="1980" w:type="dxa"/>
          </w:tcPr>
          <w:p w14:paraId="5DABBACC" w14:textId="77777777" w:rsidR="004470EF" w:rsidRPr="002E6533" w:rsidRDefault="00000000">
            <w:pPr>
              <w:pStyle w:val="Compact"/>
            </w:pPr>
            <w:r w:rsidRPr="002E6533">
              <w:t>Numérico calculado</w:t>
            </w:r>
          </w:p>
        </w:tc>
        <w:tc>
          <w:tcPr>
            <w:tcW w:w="1980" w:type="dxa"/>
          </w:tcPr>
          <w:p w14:paraId="202A0DC3" w14:textId="77777777" w:rsidR="004470EF" w:rsidRPr="002E6533" w:rsidRDefault="00000000">
            <w:pPr>
              <w:pStyle w:val="Compact"/>
            </w:pPr>
            <w:r w:rsidRPr="002E6533">
              <w:t>Somente acesso ao campo</w:t>
            </w:r>
          </w:p>
        </w:tc>
        <w:tc>
          <w:tcPr>
            <w:tcW w:w="1980" w:type="dxa"/>
          </w:tcPr>
          <w:p w14:paraId="085EA9AA" w14:textId="77777777" w:rsidR="004470EF" w:rsidRPr="002E6533" w:rsidRDefault="00000000">
            <w:pPr>
              <w:pStyle w:val="Compact"/>
            </w:pPr>
            <w:r w:rsidRPr="002E6533">
              <w:t>A porcentagem das perguntas do tipo Lista de valores que foram respondidas corretamente arredondada para o número inteiro mais próximo.</w:t>
            </w:r>
          </w:p>
        </w:tc>
      </w:tr>
      <w:tr w:rsidR="004470EF" w:rsidRPr="002E6533" w14:paraId="352B861D" w14:textId="77777777">
        <w:tc>
          <w:tcPr>
            <w:tcW w:w="1980" w:type="dxa"/>
          </w:tcPr>
          <w:p w14:paraId="30942422" w14:textId="77777777" w:rsidR="004470EF" w:rsidRPr="002E6533" w:rsidRDefault="00000000">
            <w:pPr>
              <w:pStyle w:val="Compact"/>
            </w:pPr>
            <w:r w:rsidRPr="002E6533">
              <w:t>Todos os resultados</w:t>
            </w:r>
          </w:p>
        </w:tc>
        <w:tc>
          <w:tcPr>
            <w:tcW w:w="1980" w:type="dxa"/>
          </w:tcPr>
          <w:p w14:paraId="3E3AE9F1" w14:textId="77777777" w:rsidR="004470EF" w:rsidRPr="002E6533" w:rsidRDefault="00000000">
            <w:pPr>
              <w:pStyle w:val="Compact"/>
            </w:pPr>
            <w:r w:rsidRPr="002E6533">
              <w:t>Numérico calculado</w:t>
            </w:r>
          </w:p>
        </w:tc>
        <w:tc>
          <w:tcPr>
            <w:tcW w:w="1980" w:type="dxa"/>
          </w:tcPr>
          <w:p w14:paraId="752DA83A" w14:textId="77777777" w:rsidR="004470EF" w:rsidRPr="002E6533" w:rsidRDefault="00000000">
            <w:pPr>
              <w:pStyle w:val="Compact"/>
            </w:pPr>
            <w:r w:rsidRPr="002E6533">
              <w:t>Somente acesso ao campo</w:t>
            </w:r>
          </w:p>
        </w:tc>
        <w:tc>
          <w:tcPr>
            <w:tcW w:w="1980" w:type="dxa"/>
          </w:tcPr>
          <w:p w14:paraId="739BA590" w14:textId="77777777" w:rsidR="004470EF" w:rsidRPr="002E6533" w:rsidRDefault="00000000">
            <w:pPr>
              <w:pStyle w:val="Compact"/>
            </w:pPr>
            <w:r w:rsidRPr="002E6533">
              <w:t>O número de resultados relacionados ao registro de questionário.</w:t>
            </w:r>
          </w:p>
        </w:tc>
      </w:tr>
      <w:tr w:rsidR="004470EF" w:rsidRPr="002E6533" w14:paraId="1A3E6ED5" w14:textId="77777777">
        <w:tc>
          <w:tcPr>
            <w:tcW w:w="1980" w:type="dxa"/>
          </w:tcPr>
          <w:p w14:paraId="61C4E9AA" w14:textId="77777777" w:rsidR="004470EF" w:rsidRPr="002E6533" w:rsidRDefault="00000000">
            <w:pPr>
              <w:pStyle w:val="Compact"/>
            </w:pPr>
            <w:r w:rsidRPr="002E6533">
              <w:t>Nome da campanha</w:t>
            </w:r>
          </w:p>
        </w:tc>
        <w:tc>
          <w:tcPr>
            <w:tcW w:w="1980" w:type="dxa"/>
          </w:tcPr>
          <w:p w14:paraId="5A450482" w14:textId="77777777" w:rsidR="004470EF" w:rsidRPr="002E6533" w:rsidRDefault="00000000">
            <w:pPr>
              <w:pStyle w:val="Compact"/>
            </w:pPr>
            <w:r w:rsidRPr="002E6533">
              <w:t>Lista de valores</w:t>
            </w:r>
          </w:p>
        </w:tc>
        <w:tc>
          <w:tcPr>
            <w:tcW w:w="1980" w:type="dxa"/>
          </w:tcPr>
          <w:p w14:paraId="24CAE2B1" w14:textId="77777777" w:rsidR="004470EF" w:rsidRPr="002E6533" w:rsidRDefault="00000000">
            <w:pPr>
              <w:pStyle w:val="Compact"/>
            </w:pPr>
            <w:r w:rsidRPr="002E6533">
              <w:t>Somente acesso ao campo</w:t>
            </w:r>
          </w:p>
        </w:tc>
        <w:tc>
          <w:tcPr>
            <w:tcW w:w="1980" w:type="dxa"/>
          </w:tcPr>
          <w:p w14:paraId="1667769F" w14:textId="77777777" w:rsidR="004470EF" w:rsidRPr="002E6533" w:rsidRDefault="00000000">
            <w:pPr>
              <w:pStyle w:val="Compact"/>
            </w:pPr>
            <w:r w:rsidRPr="002E6533">
              <w:t>O nome da campanha a qual pertence o registro de questionário.</w:t>
            </w:r>
          </w:p>
        </w:tc>
      </w:tr>
      <w:tr w:rsidR="004470EF" w:rsidRPr="002E6533" w14:paraId="7B0FEE80" w14:textId="77777777">
        <w:tc>
          <w:tcPr>
            <w:tcW w:w="1980" w:type="dxa"/>
          </w:tcPr>
          <w:p w14:paraId="682E9647" w14:textId="77777777" w:rsidR="004470EF" w:rsidRPr="002E6533" w:rsidRDefault="00000000">
            <w:pPr>
              <w:pStyle w:val="Compact"/>
            </w:pPr>
            <w:r w:rsidRPr="002E6533">
              <w:t>Comentários</w:t>
            </w:r>
          </w:p>
        </w:tc>
        <w:tc>
          <w:tcPr>
            <w:tcW w:w="1980" w:type="dxa"/>
          </w:tcPr>
          <w:p w14:paraId="5E4804C6" w14:textId="77777777" w:rsidR="004470EF" w:rsidRPr="002E6533" w:rsidRDefault="00000000">
            <w:pPr>
              <w:pStyle w:val="Compact"/>
            </w:pPr>
            <w:r w:rsidRPr="002E6533">
              <w:t>Subformulário</w:t>
            </w:r>
          </w:p>
        </w:tc>
        <w:tc>
          <w:tcPr>
            <w:tcW w:w="1980" w:type="dxa"/>
          </w:tcPr>
          <w:p w14:paraId="0BEBF7C0" w14:textId="77777777" w:rsidR="004470EF" w:rsidRPr="002E6533" w:rsidRDefault="00000000">
            <w:pPr>
              <w:pStyle w:val="Compact"/>
            </w:pPr>
            <w:r w:rsidRPr="002E6533">
              <w:t>Totalmente configurável</w:t>
            </w:r>
          </w:p>
        </w:tc>
        <w:tc>
          <w:tcPr>
            <w:tcW w:w="1980" w:type="dxa"/>
          </w:tcPr>
          <w:p w14:paraId="768C2FBA" w14:textId="77777777" w:rsidR="004470EF" w:rsidRPr="002E6533" w:rsidRDefault="00000000">
            <w:pPr>
              <w:pStyle w:val="Compact"/>
            </w:pPr>
            <w:r w:rsidRPr="002E6533">
              <w:t>Um subformulário que captura comentários feitos para perguntas individuais.</w:t>
            </w:r>
          </w:p>
        </w:tc>
      </w:tr>
      <w:tr w:rsidR="004470EF" w:rsidRPr="002E6533" w14:paraId="3BC63795" w14:textId="77777777">
        <w:tc>
          <w:tcPr>
            <w:tcW w:w="1980" w:type="dxa"/>
          </w:tcPr>
          <w:p w14:paraId="2D3D8F20" w14:textId="77777777" w:rsidR="004470EF" w:rsidRPr="002E6533" w:rsidRDefault="00000000">
            <w:pPr>
              <w:pStyle w:val="Compact"/>
            </w:pPr>
            <w:r w:rsidRPr="002E6533">
              <w:t>Correto</w:t>
            </w:r>
          </w:p>
        </w:tc>
        <w:tc>
          <w:tcPr>
            <w:tcW w:w="1980" w:type="dxa"/>
          </w:tcPr>
          <w:p w14:paraId="2DA88462" w14:textId="77777777" w:rsidR="004470EF" w:rsidRPr="002E6533" w:rsidRDefault="00000000">
            <w:pPr>
              <w:pStyle w:val="Compact"/>
            </w:pPr>
            <w:r w:rsidRPr="002E6533">
              <w:t>Numérico calculado</w:t>
            </w:r>
          </w:p>
        </w:tc>
        <w:tc>
          <w:tcPr>
            <w:tcW w:w="1980" w:type="dxa"/>
          </w:tcPr>
          <w:p w14:paraId="34EB8190" w14:textId="77777777" w:rsidR="004470EF" w:rsidRPr="002E6533" w:rsidRDefault="00000000">
            <w:pPr>
              <w:pStyle w:val="Compact"/>
            </w:pPr>
            <w:r w:rsidRPr="002E6533">
              <w:t>Somente acesso ao campo</w:t>
            </w:r>
          </w:p>
        </w:tc>
        <w:tc>
          <w:tcPr>
            <w:tcW w:w="1980" w:type="dxa"/>
          </w:tcPr>
          <w:p w14:paraId="49D6429C" w14:textId="77777777" w:rsidR="004470EF" w:rsidRPr="002E6533" w:rsidRDefault="00000000">
            <w:pPr>
              <w:pStyle w:val="Compact"/>
            </w:pPr>
            <w:r w:rsidRPr="002E6533">
              <w:t>O número de perguntas do tipo Lista de valores que foram respondidas corretamente.</w:t>
            </w:r>
          </w:p>
        </w:tc>
      </w:tr>
      <w:tr w:rsidR="004470EF" w:rsidRPr="002E6533" w14:paraId="4ED85D51" w14:textId="77777777">
        <w:tc>
          <w:tcPr>
            <w:tcW w:w="1980" w:type="dxa"/>
          </w:tcPr>
          <w:p w14:paraId="3E4F31F6" w14:textId="77777777" w:rsidR="004470EF" w:rsidRPr="002E6533" w:rsidRDefault="00000000">
            <w:pPr>
              <w:pStyle w:val="Compact"/>
            </w:pPr>
            <w:r w:rsidRPr="002E6533">
              <w:t>Criado por</w:t>
            </w:r>
          </w:p>
        </w:tc>
        <w:tc>
          <w:tcPr>
            <w:tcW w:w="1980" w:type="dxa"/>
          </w:tcPr>
          <w:p w14:paraId="7F3C743E" w14:textId="77777777" w:rsidR="004470EF" w:rsidRPr="002E6533" w:rsidRDefault="00000000">
            <w:pPr>
              <w:pStyle w:val="Compact"/>
            </w:pPr>
            <w:r w:rsidRPr="002E6533">
              <w:t>Lista de usuários/grupos</w:t>
            </w:r>
          </w:p>
        </w:tc>
        <w:tc>
          <w:tcPr>
            <w:tcW w:w="1980" w:type="dxa"/>
          </w:tcPr>
          <w:p w14:paraId="4D447279" w14:textId="77777777" w:rsidR="004470EF" w:rsidRPr="002E6533" w:rsidRDefault="00000000">
            <w:pPr>
              <w:pStyle w:val="Compact"/>
            </w:pPr>
            <w:r w:rsidRPr="002E6533">
              <w:t>Totalmente configurável</w:t>
            </w:r>
          </w:p>
        </w:tc>
        <w:tc>
          <w:tcPr>
            <w:tcW w:w="1980" w:type="dxa"/>
          </w:tcPr>
          <w:p w14:paraId="55E860DA" w14:textId="77777777" w:rsidR="004470EF" w:rsidRPr="002E6533" w:rsidRDefault="00000000">
            <w:pPr>
              <w:pStyle w:val="Compact"/>
            </w:pPr>
            <w:r w:rsidRPr="002E6533">
              <w:t>O usuário que criou o registro de questionário.</w:t>
            </w:r>
          </w:p>
        </w:tc>
      </w:tr>
      <w:tr w:rsidR="004470EF" w:rsidRPr="002E6533" w14:paraId="19DD2EFA" w14:textId="77777777">
        <w:tc>
          <w:tcPr>
            <w:tcW w:w="1980" w:type="dxa"/>
          </w:tcPr>
          <w:p w14:paraId="5D80C943" w14:textId="77777777" w:rsidR="004470EF" w:rsidRPr="002E6533" w:rsidRDefault="00000000">
            <w:pPr>
              <w:pStyle w:val="Compact"/>
            </w:pPr>
            <w:r w:rsidRPr="002E6533">
              <w:t>Data de criação</w:t>
            </w:r>
          </w:p>
        </w:tc>
        <w:tc>
          <w:tcPr>
            <w:tcW w:w="1980" w:type="dxa"/>
          </w:tcPr>
          <w:p w14:paraId="30B5EB34" w14:textId="77777777" w:rsidR="004470EF" w:rsidRPr="002E6533" w:rsidRDefault="00000000">
            <w:pPr>
              <w:pStyle w:val="Compact"/>
            </w:pPr>
            <w:r w:rsidRPr="002E6533">
              <w:t>Primeira publicação</w:t>
            </w:r>
          </w:p>
        </w:tc>
        <w:tc>
          <w:tcPr>
            <w:tcW w:w="1980" w:type="dxa"/>
          </w:tcPr>
          <w:p w14:paraId="4E0CF7E4" w14:textId="77777777" w:rsidR="004470EF" w:rsidRPr="002E6533" w:rsidRDefault="00000000">
            <w:pPr>
              <w:pStyle w:val="Compact"/>
            </w:pPr>
            <w:r w:rsidRPr="002E6533">
              <w:t>Totalmente configurável</w:t>
            </w:r>
          </w:p>
        </w:tc>
        <w:tc>
          <w:tcPr>
            <w:tcW w:w="1980" w:type="dxa"/>
          </w:tcPr>
          <w:p w14:paraId="628EC30A" w14:textId="77777777" w:rsidR="004470EF" w:rsidRPr="002E6533" w:rsidRDefault="00000000">
            <w:pPr>
              <w:pStyle w:val="Compact"/>
            </w:pPr>
            <w:r w:rsidRPr="002E6533">
              <w:t xml:space="preserve">A data que o registro de </w:t>
            </w:r>
            <w:r w:rsidRPr="002E6533">
              <w:lastRenderedPageBreak/>
              <w:t>questionário foi criado.</w:t>
            </w:r>
          </w:p>
        </w:tc>
      </w:tr>
      <w:tr w:rsidR="004470EF" w:rsidRPr="002E6533" w14:paraId="41FB76E6" w14:textId="77777777">
        <w:tc>
          <w:tcPr>
            <w:tcW w:w="1980" w:type="dxa"/>
          </w:tcPr>
          <w:p w14:paraId="555FE637" w14:textId="77777777" w:rsidR="004470EF" w:rsidRPr="002E6533" w:rsidRDefault="00000000">
            <w:pPr>
              <w:pStyle w:val="Compact"/>
            </w:pPr>
            <w:r w:rsidRPr="002E6533">
              <w:lastRenderedPageBreak/>
              <w:t>Data de entrega</w:t>
            </w:r>
          </w:p>
        </w:tc>
        <w:tc>
          <w:tcPr>
            <w:tcW w:w="1980" w:type="dxa"/>
          </w:tcPr>
          <w:p w14:paraId="5B0FAB10" w14:textId="77777777" w:rsidR="004470EF" w:rsidRPr="002E6533" w:rsidRDefault="00000000">
            <w:pPr>
              <w:pStyle w:val="Compact"/>
            </w:pPr>
            <w:r w:rsidRPr="002E6533">
              <w:t>Data</w:t>
            </w:r>
          </w:p>
        </w:tc>
        <w:tc>
          <w:tcPr>
            <w:tcW w:w="1980" w:type="dxa"/>
          </w:tcPr>
          <w:p w14:paraId="032271EA" w14:textId="77777777" w:rsidR="004470EF" w:rsidRPr="002E6533" w:rsidRDefault="00000000">
            <w:pPr>
              <w:pStyle w:val="Compact"/>
            </w:pPr>
            <w:r w:rsidRPr="002E6533">
              <w:t>Totalmente configurável</w:t>
            </w:r>
          </w:p>
        </w:tc>
        <w:tc>
          <w:tcPr>
            <w:tcW w:w="1980" w:type="dxa"/>
          </w:tcPr>
          <w:p w14:paraId="5B78BD1A" w14:textId="77777777" w:rsidR="004470EF" w:rsidRPr="002E6533" w:rsidRDefault="00000000">
            <w:pPr>
              <w:pStyle w:val="Compact"/>
            </w:pPr>
            <w:r w:rsidRPr="002E6533">
              <w:t>A data até a qual o registro de questionário deve ser concluído e enviado.</w:t>
            </w:r>
          </w:p>
        </w:tc>
      </w:tr>
      <w:tr w:rsidR="004470EF" w:rsidRPr="002E6533" w14:paraId="171C195E" w14:textId="77777777">
        <w:tc>
          <w:tcPr>
            <w:tcW w:w="1980" w:type="dxa"/>
          </w:tcPr>
          <w:p w14:paraId="670D27F9" w14:textId="77777777" w:rsidR="004470EF" w:rsidRPr="002E6533" w:rsidRDefault="00000000">
            <w:pPr>
              <w:pStyle w:val="Compact"/>
            </w:pPr>
            <w:r w:rsidRPr="002E6533">
              <w:t>Resultados</w:t>
            </w:r>
          </w:p>
        </w:tc>
        <w:tc>
          <w:tcPr>
            <w:tcW w:w="1980" w:type="dxa"/>
          </w:tcPr>
          <w:p w14:paraId="7EC3742A" w14:textId="77777777" w:rsidR="004470EF" w:rsidRPr="002E6533" w:rsidRDefault="00000000">
            <w:pPr>
              <w:pStyle w:val="Compact"/>
            </w:pPr>
            <w:r w:rsidRPr="002E6533">
              <w:t>Referência cruzada</w:t>
            </w:r>
          </w:p>
        </w:tc>
        <w:tc>
          <w:tcPr>
            <w:tcW w:w="1980" w:type="dxa"/>
          </w:tcPr>
          <w:p w14:paraId="2B4C6100" w14:textId="77777777" w:rsidR="004470EF" w:rsidRPr="002E6533" w:rsidRDefault="00000000">
            <w:pPr>
              <w:pStyle w:val="Compact"/>
            </w:pPr>
            <w:r w:rsidRPr="002E6533">
              <w:t>Totalmente configurável</w:t>
            </w:r>
          </w:p>
        </w:tc>
        <w:tc>
          <w:tcPr>
            <w:tcW w:w="1980" w:type="dxa"/>
          </w:tcPr>
          <w:p w14:paraId="2C320CA6" w14:textId="77777777" w:rsidR="004470EF" w:rsidRPr="002E6533" w:rsidRDefault="00000000">
            <w:pPr>
              <w:pStyle w:val="Compact"/>
            </w:pPr>
            <w:r w:rsidRPr="002E6533">
              <w:t>Resultados associados ao registro de questionário.</w:t>
            </w:r>
          </w:p>
        </w:tc>
      </w:tr>
      <w:tr w:rsidR="004470EF" w:rsidRPr="002E6533" w14:paraId="7DF5BE1A" w14:textId="77777777">
        <w:tc>
          <w:tcPr>
            <w:tcW w:w="1980" w:type="dxa"/>
          </w:tcPr>
          <w:p w14:paraId="2C05F58E" w14:textId="77777777" w:rsidR="004470EF" w:rsidRPr="002E6533" w:rsidRDefault="00000000">
            <w:pPr>
              <w:pStyle w:val="Compact"/>
            </w:pPr>
            <w:r w:rsidRPr="002E6533">
              <w:t>Status de geração de resultados</w:t>
            </w:r>
          </w:p>
        </w:tc>
        <w:tc>
          <w:tcPr>
            <w:tcW w:w="1980" w:type="dxa"/>
          </w:tcPr>
          <w:p w14:paraId="7BAA0A38" w14:textId="77777777" w:rsidR="004470EF" w:rsidRPr="002E6533" w:rsidRDefault="00000000">
            <w:pPr>
              <w:pStyle w:val="Compact"/>
            </w:pPr>
            <w:r w:rsidRPr="002E6533">
              <w:t>Lista de valores</w:t>
            </w:r>
          </w:p>
        </w:tc>
        <w:tc>
          <w:tcPr>
            <w:tcW w:w="1980" w:type="dxa"/>
          </w:tcPr>
          <w:p w14:paraId="45570B0B" w14:textId="77777777" w:rsidR="004470EF" w:rsidRPr="002E6533" w:rsidRDefault="00000000">
            <w:pPr>
              <w:pStyle w:val="Compact"/>
            </w:pPr>
            <w:r w:rsidRPr="002E6533">
              <w:t>Totalmente configurável</w:t>
            </w:r>
          </w:p>
        </w:tc>
        <w:tc>
          <w:tcPr>
            <w:tcW w:w="1980" w:type="dxa"/>
          </w:tcPr>
          <w:p w14:paraId="374F72D9" w14:textId="77777777" w:rsidR="004470EF" w:rsidRPr="002E6533" w:rsidRDefault="00000000">
            <w:pPr>
              <w:pStyle w:val="Compact"/>
            </w:pPr>
            <w:r w:rsidRPr="002E6533">
              <w:t>O status da atividade de geração de resultados do registro de questionário.</w:t>
            </w:r>
          </w:p>
        </w:tc>
      </w:tr>
      <w:tr w:rsidR="004470EF" w:rsidRPr="002E6533" w14:paraId="2D2682B6" w14:textId="77777777">
        <w:tc>
          <w:tcPr>
            <w:tcW w:w="1980" w:type="dxa"/>
          </w:tcPr>
          <w:p w14:paraId="578AF264" w14:textId="77777777" w:rsidR="004470EF" w:rsidRPr="002E6533" w:rsidRDefault="00000000">
            <w:pPr>
              <w:pStyle w:val="Compact"/>
            </w:pPr>
            <w:r w:rsidRPr="002E6533">
              <w:t>Registro do histórico</w:t>
            </w:r>
          </w:p>
        </w:tc>
        <w:tc>
          <w:tcPr>
            <w:tcW w:w="1980" w:type="dxa"/>
          </w:tcPr>
          <w:p w14:paraId="0881C56A" w14:textId="77777777" w:rsidR="004470EF" w:rsidRPr="002E6533" w:rsidRDefault="00000000">
            <w:pPr>
              <w:pStyle w:val="Compact"/>
            </w:pPr>
            <w:r w:rsidRPr="002E6533">
              <w:t>Registro do histórico</w:t>
            </w:r>
          </w:p>
        </w:tc>
        <w:tc>
          <w:tcPr>
            <w:tcW w:w="1980" w:type="dxa"/>
          </w:tcPr>
          <w:p w14:paraId="757F3A3D" w14:textId="77777777" w:rsidR="004470EF" w:rsidRPr="002E6533" w:rsidRDefault="00000000">
            <w:pPr>
              <w:pStyle w:val="Compact"/>
            </w:pPr>
            <w:r w:rsidRPr="002E6533">
              <w:t>Totalmente configurável</w:t>
            </w:r>
          </w:p>
        </w:tc>
        <w:tc>
          <w:tcPr>
            <w:tcW w:w="1980" w:type="dxa"/>
          </w:tcPr>
          <w:p w14:paraId="2CEA21FC" w14:textId="77777777" w:rsidR="004470EF" w:rsidRPr="002E6533" w:rsidRDefault="00000000">
            <w:pPr>
              <w:pStyle w:val="Compact"/>
            </w:pPr>
            <w:r w:rsidRPr="002E6533">
              <w:t>Um registro do histórico que rastreia os seguintes campos: Data de entrega, Ano, Trimestre, Remetente, Status de envio, Data de envio, Status de revisão do revisor e Data de revisão.</w:t>
            </w:r>
          </w:p>
        </w:tc>
      </w:tr>
      <w:tr w:rsidR="004470EF" w:rsidRPr="002E6533" w14:paraId="37890039" w14:textId="77777777">
        <w:tc>
          <w:tcPr>
            <w:tcW w:w="1980" w:type="dxa"/>
          </w:tcPr>
          <w:p w14:paraId="39714281" w14:textId="77777777" w:rsidR="004470EF" w:rsidRPr="002E6533" w:rsidRDefault="00000000">
            <w:pPr>
              <w:pStyle w:val="Compact"/>
            </w:pPr>
            <w:r w:rsidRPr="002E6533">
              <w:t>Incorreto</w:t>
            </w:r>
          </w:p>
        </w:tc>
        <w:tc>
          <w:tcPr>
            <w:tcW w:w="1980" w:type="dxa"/>
          </w:tcPr>
          <w:p w14:paraId="49112628" w14:textId="77777777" w:rsidR="004470EF" w:rsidRPr="002E6533" w:rsidRDefault="00000000">
            <w:pPr>
              <w:pStyle w:val="Compact"/>
            </w:pPr>
            <w:r w:rsidRPr="002E6533">
              <w:t>Numérico calculado</w:t>
            </w:r>
          </w:p>
        </w:tc>
        <w:tc>
          <w:tcPr>
            <w:tcW w:w="1980" w:type="dxa"/>
          </w:tcPr>
          <w:p w14:paraId="31F19776" w14:textId="77777777" w:rsidR="004470EF" w:rsidRPr="002E6533" w:rsidRDefault="00000000">
            <w:pPr>
              <w:pStyle w:val="Compact"/>
            </w:pPr>
            <w:r w:rsidRPr="002E6533">
              <w:t>Somente acesso ao campo</w:t>
            </w:r>
          </w:p>
        </w:tc>
        <w:tc>
          <w:tcPr>
            <w:tcW w:w="1980" w:type="dxa"/>
          </w:tcPr>
          <w:p w14:paraId="1C4C55EC" w14:textId="77777777" w:rsidR="004470EF" w:rsidRPr="002E6533" w:rsidRDefault="00000000">
            <w:pPr>
              <w:pStyle w:val="Compact"/>
            </w:pPr>
            <w:r w:rsidRPr="002E6533">
              <w:t>O número de perguntas do tipo Lista de valores que foram respondidas incorretamente.</w:t>
            </w:r>
          </w:p>
        </w:tc>
      </w:tr>
      <w:tr w:rsidR="004470EF" w:rsidRPr="002E6533" w14:paraId="126AB8A7" w14:textId="77777777">
        <w:tc>
          <w:tcPr>
            <w:tcW w:w="1980" w:type="dxa"/>
          </w:tcPr>
          <w:p w14:paraId="1DDA5B1C" w14:textId="77777777" w:rsidR="004470EF" w:rsidRPr="002E6533" w:rsidRDefault="00000000">
            <w:pPr>
              <w:pStyle w:val="Compact"/>
            </w:pPr>
            <w:r w:rsidRPr="002E6533">
              <w:t>Pontuação intrínseca</w:t>
            </w:r>
          </w:p>
        </w:tc>
        <w:tc>
          <w:tcPr>
            <w:tcW w:w="1980" w:type="dxa"/>
          </w:tcPr>
          <w:p w14:paraId="5CE5F0D3" w14:textId="77777777" w:rsidR="004470EF" w:rsidRPr="002E6533" w:rsidRDefault="00000000">
            <w:pPr>
              <w:pStyle w:val="Compact"/>
            </w:pPr>
            <w:r w:rsidRPr="002E6533">
              <w:t>Numérico calculado</w:t>
            </w:r>
          </w:p>
        </w:tc>
        <w:tc>
          <w:tcPr>
            <w:tcW w:w="1980" w:type="dxa"/>
          </w:tcPr>
          <w:p w14:paraId="7C54BC92" w14:textId="77777777" w:rsidR="004470EF" w:rsidRPr="002E6533" w:rsidRDefault="00000000">
            <w:pPr>
              <w:pStyle w:val="Compact"/>
            </w:pPr>
            <w:r w:rsidRPr="002E6533">
              <w:t>Somente acesso ao campo</w:t>
            </w:r>
          </w:p>
        </w:tc>
        <w:tc>
          <w:tcPr>
            <w:tcW w:w="1980" w:type="dxa"/>
          </w:tcPr>
          <w:p w14:paraId="59D318C9" w14:textId="77777777" w:rsidR="004470EF" w:rsidRPr="002E6533" w:rsidRDefault="00000000">
            <w:pPr>
              <w:pStyle w:val="Compact"/>
            </w:pPr>
            <w:r w:rsidRPr="002E6533">
              <w:t>A soma de todas as pontuações ponderadas das perguntas do tipo Lista de valores.</w:t>
            </w:r>
          </w:p>
        </w:tc>
      </w:tr>
      <w:tr w:rsidR="004470EF" w:rsidRPr="002E6533" w14:paraId="3F166F06" w14:textId="77777777">
        <w:tc>
          <w:tcPr>
            <w:tcW w:w="1980" w:type="dxa"/>
          </w:tcPr>
          <w:p w14:paraId="233AAC25" w14:textId="77777777" w:rsidR="004470EF" w:rsidRPr="002E6533" w:rsidRDefault="00000000">
            <w:pPr>
              <w:pStyle w:val="Compact"/>
            </w:pPr>
            <w:r w:rsidRPr="002E6533">
              <w:t>Last Updated</w:t>
            </w:r>
          </w:p>
        </w:tc>
        <w:tc>
          <w:tcPr>
            <w:tcW w:w="1980" w:type="dxa"/>
          </w:tcPr>
          <w:p w14:paraId="1CEADA3D" w14:textId="77777777" w:rsidR="004470EF" w:rsidRPr="002E6533" w:rsidRDefault="00000000">
            <w:pPr>
              <w:pStyle w:val="Compact"/>
            </w:pPr>
            <w:r w:rsidRPr="002E6533">
              <w:t>Data da última atualização</w:t>
            </w:r>
          </w:p>
        </w:tc>
        <w:tc>
          <w:tcPr>
            <w:tcW w:w="1980" w:type="dxa"/>
          </w:tcPr>
          <w:p w14:paraId="78C324FB" w14:textId="77777777" w:rsidR="004470EF" w:rsidRPr="002E6533" w:rsidRDefault="00000000">
            <w:pPr>
              <w:pStyle w:val="Compact"/>
            </w:pPr>
            <w:r w:rsidRPr="002E6533">
              <w:t>Totalmente configurável</w:t>
            </w:r>
          </w:p>
        </w:tc>
        <w:tc>
          <w:tcPr>
            <w:tcW w:w="1980" w:type="dxa"/>
          </w:tcPr>
          <w:p w14:paraId="716EB4AE" w14:textId="77777777" w:rsidR="004470EF" w:rsidRPr="002E6533" w:rsidRDefault="00000000">
            <w:pPr>
              <w:pStyle w:val="Compact"/>
            </w:pPr>
            <w:r w:rsidRPr="002E6533">
              <w:t xml:space="preserve">A data em que o registro de </w:t>
            </w:r>
            <w:r w:rsidRPr="002E6533">
              <w:lastRenderedPageBreak/>
              <w:t>questionário foi atualizado pela última vez.</w:t>
            </w:r>
          </w:p>
        </w:tc>
      </w:tr>
      <w:tr w:rsidR="004470EF" w:rsidRPr="002E6533" w14:paraId="32C9EBFD" w14:textId="77777777">
        <w:tc>
          <w:tcPr>
            <w:tcW w:w="1980" w:type="dxa"/>
          </w:tcPr>
          <w:p w14:paraId="5AADFDBD" w14:textId="77777777" w:rsidR="004470EF" w:rsidRPr="002E6533" w:rsidRDefault="00000000">
            <w:pPr>
              <w:pStyle w:val="Compact"/>
            </w:pPr>
            <w:r w:rsidRPr="002E6533">
              <w:lastRenderedPageBreak/>
              <w:t>Pontuação máxima</w:t>
            </w:r>
          </w:p>
        </w:tc>
        <w:tc>
          <w:tcPr>
            <w:tcW w:w="1980" w:type="dxa"/>
          </w:tcPr>
          <w:p w14:paraId="5FEC1D37" w14:textId="77777777" w:rsidR="004470EF" w:rsidRPr="002E6533" w:rsidRDefault="00000000">
            <w:pPr>
              <w:pStyle w:val="Compact"/>
            </w:pPr>
            <w:r w:rsidRPr="002E6533">
              <w:t>Numérico calculado</w:t>
            </w:r>
          </w:p>
        </w:tc>
        <w:tc>
          <w:tcPr>
            <w:tcW w:w="1980" w:type="dxa"/>
          </w:tcPr>
          <w:p w14:paraId="0029B3DB" w14:textId="77777777" w:rsidR="004470EF" w:rsidRPr="002E6533" w:rsidRDefault="00000000">
            <w:pPr>
              <w:pStyle w:val="Compact"/>
            </w:pPr>
            <w:r w:rsidRPr="002E6533">
              <w:t>Somente acesso ao campo</w:t>
            </w:r>
          </w:p>
        </w:tc>
        <w:tc>
          <w:tcPr>
            <w:tcW w:w="1980" w:type="dxa"/>
          </w:tcPr>
          <w:p w14:paraId="5AE5891C" w14:textId="77777777" w:rsidR="004470EF" w:rsidRPr="002E6533" w:rsidRDefault="00000000">
            <w:pPr>
              <w:pStyle w:val="Compact"/>
            </w:pPr>
            <w:r w:rsidRPr="002E6533">
              <w:t>A máxima pontuação possível para o questionário, calculada pela soma das pontuações de cada pergunta do tipo Lista de valores exibida no registro de questionário.</w:t>
            </w:r>
          </w:p>
        </w:tc>
      </w:tr>
      <w:tr w:rsidR="004470EF" w:rsidRPr="002E6533" w14:paraId="332A45F3" w14:textId="77777777">
        <w:tc>
          <w:tcPr>
            <w:tcW w:w="1980" w:type="dxa"/>
          </w:tcPr>
          <w:p w14:paraId="076F1198" w14:textId="77777777" w:rsidR="004470EF" w:rsidRPr="002E6533" w:rsidRDefault="00000000">
            <w:pPr>
              <w:pStyle w:val="Compact"/>
            </w:pPr>
            <w:r w:rsidRPr="002E6533">
              <w:t>Resultados em aberto</w:t>
            </w:r>
          </w:p>
        </w:tc>
        <w:tc>
          <w:tcPr>
            <w:tcW w:w="1980" w:type="dxa"/>
          </w:tcPr>
          <w:p w14:paraId="4B02AF0A" w14:textId="77777777" w:rsidR="004470EF" w:rsidRPr="002E6533" w:rsidRDefault="00000000">
            <w:pPr>
              <w:pStyle w:val="Compact"/>
            </w:pPr>
            <w:r w:rsidRPr="002E6533">
              <w:t>Numérico calculado</w:t>
            </w:r>
          </w:p>
        </w:tc>
        <w:tc>
          <w:tcPr>
            <w:tcW w:w="1980" w:type="dxa"/>
          </w:tcPr>
          <w:p w14:paraId="4101DCAA" w14:textId="77777777" w:rsidR="004470EF" w:rsidRPr="002E6533" w:rsidRDefault="00000000">
            <w:pPr>
              <w:pStyle w:val="Compact"/>
            </w:pPr>
            <w:r w:rsidRPr="002E6533">
              <w:t>Somente acesso ao campo</w:t>
            </w:r>
          </w:p>
        </w:tc>
        <w:tc>
          <w:tcPr>
            <w:tcW w:w="1980" w:type="dxa"/>
          </w:tcPr>
          <w:p w14:paraId="7F7B2AEA" w14:textId="77777777" w:rsidR="004470EF" w:rsidRPr="002E6533" w:rsidRDefault="00000000">
            <w:pPr>
              <w:pStyle w:val="Compact"/>
            </w:pPr>
            <w:r w:rsidRPr="002E6533">
              <w:t>O número de resultados relacionados ao registro de questionário que têm o status "Aberto".</w:t>
            </w:r>
          </w:p>
        </w:tc>
      </w:tr>
      <w:tr w:rsidR="004470EF" w:rsidRPr="002E6533" w14:paraId="7074E613" w14:textId="77777777">
        <w:tc>
          <w:tcPr>
            <w:tcW w:w="1980" w:type="dxa"/>
          </w:tcPr>
          <w:p w14:paraId="77CA4754" w14:textId="77777777" w:rsidR="004470EF" w:rsidRPr="002E6533" w:rsidRDefault="00000000">
            <w:pPr>
              <w:pStyle w:val="Compact"/>
            </w:pPr>
            <w:r w:rsidRPr="002E6533">
              <w:t>Status geral</w:t>
            </w:r>
          </w:p>
        </w:tc>
        <w:tc>
          <w:tcPr>
            <w:tcW w:w="1980" w:type="dxa"/>
          </w:tcPr>
          <w:p w14:paraId="261F495E" w14:textId="77777777" w:rsidR="004470EF" w:rsidRPr="002E6533" w:rsidRDefault="00000000">
            <w:pPr>
              <w:pStyle w:val="Compact"/>
            </w:pPr>
            <w:r w:rsidRPr="002E6533">
              <w:t>Lista de valores calculados</w:t>
            </w:r>
          </w:p>
        </w:tc>
        <w:tc>
          <w:tcPr>
            <w:tcW w:w="1980" w:type="dxa"/>
          </w:tcPr>
          <w:p w14:paraId="194E6BB3" w14:textId="77777777" w:rsidR="004470EF" w:rsidRPr="002E6533" w:rsidRDefault="00000000">
            <w:pPr>
              <w:pStyle w:val="Compact"/>
            </w:pPr>
            <w:r w:rsidRPr="002E6533">
              <w:t>Totalmente configurável</w:t>
            </w:r>
          </w:p>
        </w:tc>
        <w:tc>
          <w:tcPr>
            <w:tcW w:w="1980" w:type="dxa"/>
          </w:tcPr>
          <w:p w14:paraId="70866F9E" w14:textId="77777777" w:rsidR="004470EF" w:rsidRPr="002E6533" w:rsidRDefault="00000000">
            <w:pPr>
              <w:pStyle w:val="Compact"/>
            </w:pPr>
            <w:r w:rsidRPr="002E6533">
              <w:t xml:space="preserve">O status geral do questionário com base no status de envio e o Status de revisão (os valores </w:t>
            </w:r>
            <w:proofErr w:type="gramStart"/>
            <w:r w:rsidRPr="002E6533">
              <w:t>abrangem Em</w:t>
            </w:r>
            <w:proofErr w:type="gramEnd"/>
            <w:r w:rsidRPr="002E6533">
              <w:t xml:space="preserve"> andamento, Aguardando revisão, Aprovado e Rejeitado).</w:t>
            </w:r>
          </w:p>
        </w:tc>
      </w:tr>
      <w:tr w:rsidR="004470EF" w:rsidRPr="002E6533" w14:paraId="554F3E44" w14:textId="77777777">
        <w:tc>
          <w:tcPr>
            <w:tcW w:w="1980" w:type="dxa"/>
          </w:tcPr>
          <w:p w14:paraId="4FAB5379" w14:textId="77777777" w:rsidR="004470EF" w:rsidRPr="002E6533" w:rsidRDefault="00000000">
            <w:pPr>
              <w:pStyle w:val="Compact"/>
            </w:pPr>
            <w:r w:rsidRPr="002E6533">
              <w:t>Progresso</w:t>
            </w:r>
          </w:p>
        </w:tc>
        <w:tc>
          <w:tcPr>
            <w:tcW w:w="1980" w:type="dxa"/>
          </w:tcPr>
          <w:p w14:paraId="7AAE2A6F" w14:textId="77777777" w:rsidR="004470EF" w:rsidRPr="002E6533" w:rsidRDefault="00000000">
            <w:pPr>
              <w:pStyle w:val="Compact"/>
            </w:pPr>
            <w:r w:rsidRPr="002E6533">
              <w:t>Texto calculado</w:t>
            </w:r>
          </w:p>
        </w:tc>
        <w:tc>
          <w:tcPr>
            <w:tcW w:w="1980" w:type="dxa"/>
          </w:tcPr>
          <w:p w14:paraId="069EF098" w14:textId="77777777" w:rsidR="004470EF" w:rsidRPr="002E6533" w:rsidRDefault="00000000">
            <w:pPr>
              <w:pStyle w:val="Compact"/>
            </w:pPr>
            <w:r w:rsidRPr="002E6533">
              <w:t>Somente acesso ao campo</w:t>
            </w:r>
          </w:p>
        </w:tc>
        <w:tc>
          <w:tcPr>
            <w:tcW w:w="1980" w:type="dxa"/>
          </w:tcPr>
          <w:p w14:paraId="1A80ABE5" w14:textId="77777777" w:rsidR="004470EF" w:rsidRPr="002E6533" w:rsidRDefault="00000000">
            <w:pPr>
              <w:pStyle w:val="Compact"/>
            </w:pPr>
            <w:r w:rsidRPr="002E6533">
              <w:t>O número de perguntas que foram respondidas e o número total de perguntas no registro de questionário, por exemplo, "13 de 30".</w:t>
            </w:r>
          </w:p>
        </w:tc>
      </w:tr>
      <w:tr w:rsidR="004470EF" w:rsidRPr="002E6533" w14:paraId="04DA561B" w14:textId="77777777">
        <w:tc>
          <w:tcPr>
            <w:tcW w:w="1980" w:type="dxa"/>
          </w:tcPr>
          <w:p w14:paraId="5C149AE2" w14:textId="77777777" w:rsidR="004470EF" w:rsidRPr="002E6533" w:rsidRDefault="00000000">
            <w:pPr>
              <w:pStyle w:val="Compact"/>
            </w:pPr>
            <w:r w:rsidRPr="002E6533">
              <w:lastRenderedPageBreak/>
              <w:t>Status de progresso</w:t>
            </w:r>
          </w:p>
        </w:tc>
        <w:tc>
          <w:tcPr>
            <w:tcW w:w="1980" w:type="dxa"/>
          </w:tcPr>
          <w:p w14:paraId="1D86A453" w14:textId="77777777" w:rsidR="004470EF" w:rsidRPr="002E6533" w:rsidRDefault="00000000">
            <w:pPr>
              <w:pStyle w:val="Compact"/>
            </w:pPr>
            <w:r w:rsidRPr="002E6533">
              <w:t>Lista de valores calculados</w:t>
            </w:r>
          </w:p>
        </w:tc>
        <w:tc>
          <w:tcPr>
            <w:tcW w:w="1980" w:type="dxa"/>
          </w:tcPr>
          <w:p w14:paraId="515ABDEC" w14:textId="77777777" w:rsidR="004470EF" w:rsidRPr="002E6533" w:rsidRDefault="00000000">
            <w:pPr>
              <w:pStyle w:val="Compact"/>
            </w:pPr>
            <w:r w:rsidRPr="002E6533">
              <w:t>Somente acesso ao campo</w:t>
            </w:r>
          </w:p>
        </w:tc>
        <w:tc>
          <w:tcPr>
            <w:tcW w:w="1980" w:type="dxa"/>
          </w:tcPr>
          <w:p w14:paraId="2134E24D" w14:textId="77777777" w:rsidR="004470EF" w:rsidRPr="002E6533" w:rsidRDefault="00000000">
            <w:pPr>
              <w:pStyle w:val="Compact"/>
            </w:pPr>
            <w:r w:rsidRPr="002E6533">
              <w:t>Percentual do registro de questionário que é totalmente arredondado para os 20% mais próximos (os valores abrangem 0%, 20%, 40%, 60%, 80% e 100%).</w:t>
            </w:r>
          </w:p>
        </w:tc>
      </w:tr>
      <w:tr w:rsidR="004470EF" w:rsidRPr="002E6533" w14:paraId="777C7FB1" w14:textId="77777777">
        <w:tc>
          <w:tcPr>
            <w:tcW w:w="1980" w:type="dxa"/>
          </w:tcPr>
          <w:p w14:paraId="4725EAC7" w14:textId="77777777" w:rsidR="004470EF" w:rsidRPr="002E6533" w:rsidRDefault="00000000">
            <w:pPr>
              <w:pStyle w:val="Compact"/>
            </w:pPr>
            <w:r w:rsidRPr="002E6533">
              <w:t>Resumo quantitativo</w:t>
            </w:r>
          </w:p>
        </w:tc>
        <w:tc>
          <w:tcPr>
            <w:tcW w:w="1980" w:type="dxa"/>
          </w:tcPr>
          <w:p w14:paraId="14ACAB23" w14:textId="77777777" w:rsidR="004470EF" w:rsidRPr="002E6533" w:rsidRDefault="00000000">
            <w:pPr>
              <w:pStyle w:val="Compact"/>
            </w:pPr>
            <w:r w:rsidRPr="002E6533">
              <w:t>Texto calculado</w:t>
            </w:r>
          </w:p>
        </w:tc>
        <w:tc>
          <w:tcPr>
            <w:tcW w:w="1980" w:type="dxa"/>
          </w:tcPr>
          <w:p w14:paraId="3F2E2532" w14:textId="77777777" w:rsidR="004470EF" w:rsidRPr="002E6533" w:rsidRDefault="00000000">
            <w:pPr>
              <w:pStyle w:val="Compact"/>
            </w:pPr>
            <w:r w:rsidRPr="002E6533">
              <w:t>Somente acesso ao campo</w:t>
            </w:r>
          </w:p>
        </w:tc>
        <w:tc>
          <w:tcPr>
            <w:tcW w:w="1980" w:type="dxa"/>
          </w:tcPr>
          <w:p w14:paraId="6855D3F1" w14:textId="77777777" w:rsidR="004470EF" w:rsidRPr="002E6533" w:rsidRDefault="00000000">
            <w:pPr>
              <w:pStyle w:val="Corpodetexto"/>
            </w:pPr>
            <w:r w:rsidRPr="002E6533">
              <w:t>Os resultados do questionário concluído em uma tabela HTML com as seguintes informações agrupadas por categoria: perguntas corretas, perguntas incorretas, porcentagem correta, pontuação intrínseca, pontuação residual e resultados abertos.</w:t>
            </w:r>
          </w:p>
          <w:p w14:paraId="3FB0AA27" w14:textId="77777777" w:rsidR="004470EF" w:rsidRPr="002E6533" w:rsidRDefault="00000000">
            <w:pPr>
              <w:pStyle w:val="Corpodetexto"/>
            </w:pPr>
            <w:r w:rsidRPr="002E6533">
              <w:rPr>
                <w:b/>
                <w:bCs/>
              </w:rPr>
              <w:t>Observação:</w:t>
            </w:r>
            <w:r w:rsidRPr="002E6533">
              <w:t xml:space="preserve"> Esse campo só será preenchido se você habilitar os resultados para o questionário.</w:t>
            </w:r>
          </w:p>
        </w:tc>
      </w:tr>
      <w:tr w:rsidR="004470EF" w:rsidRPr="002E6533" w14:paraId="4F50A28E" w14:textId="77777777">
        <w:tc>
          <w:tcPr>
            <w:tcW w:w="1980" w:type="dxa"/>
          </w:tcPr>
          <w:p w14:paraId="7E3BAE38" w14:textId="77777777" w:rsidR="004470EF" w:rsidRPr="002E6533" w:rsidRDefault="00000000">
            <w:pPr>
              <w:pStyle w:val="Compact"/>
            </w:pPr>
            <w:r w:rsidRPr="002E6533">
              <w:t>Trimestre</w:t>
            </w:r>
          </w:p>
        </w:tc>
        <w:tc>
          <w:tcPr>
            <w:tcW w:w="1980" w:type="dxa"/>
          </w:tcPr>
          <w:p w14:paraId="5297A389" w14:textId="77777777" w:rsidR="004470EF" w:rsidRPr="002E6533" w:rsidRDefault="00000000">
            <w:pPr>
              <w:pStyle w:val="Compact"/>
            </w:pPr>
            <w:r w:rsidRPr="002E6533">
              <w:t>Lista de valores</w:t>
            </w:r>
          </w:p>
        </w:tc>
        <w:tc>
          <w:tcPr>
            <w:tcW w:w="1980" w:type="dxa"/>
          </w:tcPr>
          <w:p w14:paraId="1E69AF17" w14:textId="77777777" w:rsidR="004470EF" w:rsidRPr="002E6533" w:rsidRDefault="00000000">
            <w:pPr>
              <w:pStyle w:val="Compact"/>
            </w:pPr>
            <w:r w:rsidRPr="002E6533">
              <w:t>Totalmente configurável</w:t>
            </w:r>
          </w:p>
        </w:tc>
        <w:tc>
          <w:tcPr>
            <w:tcW w:w="1980" w:type="dxa"/>
          </w:tcPr>
          <w:p w14:paraId="576EC38B" w14:textId="77777777" w:rsidR="004470EF" w:rsidRPr="002E6533" w:rsidRDefault="00000000">
            <w:pPr>
              <w:pStyle w:val="Compact"/>
            </w:pPr>
            <w:r w:rsidRPr="002E6533">
              <w:t>O trimestre da avaliação.</w:t>
            </w:r>
          </w:p>
        </w:tc>
      </w:tr>
      <w:tr w:rsidR="004470EF" w:rsidRPr="002E6533" w14:paraId="2F107B23" w14:textId="77777777">
        <w:tc>
          <w:tcPr>
            <w:tcW w:w="1980" w:type="dxa"/>
          </w:tcPr>
          <w:p w14:paraId="6379137A" w14:textId="77777777" w:rsidR="004470EF" w:rsidRPr="002E6533" w:rsidRDefault="00000000">
            <w:pPr>
              <w:pStyle w:val="Compact"/>
            </w:pPr>
            <w:r w:rsidRPr="002E6533">
              <w:t>ID do questionário</w:t>
            </w:r>
          </w:p>
        </w:tc>
        <w:tc>
          <w:tcPr>
            <w:tcW w:w="1980" w:type="dxa"/>
          </w:tcPr>
          <w:p w14:paraId="36ED0CC2" w14:textId="77777777" w:rsidR="004470EF" w:rsidRPr="002E6533" w:rsidRDefault="00000000">
            <w:pPr>
              <w:pStyle w:val="Compact"/>
            </w:pPr>
            <w:r w:rsidRPr="002E6533">
              <w:t>ID de rastreamento</w:t>
            </w:r>
          </w:p>
        </w:tc>
        <w:tc>
          <w:tcPr>
            <w:tcW w:w="1980" w:type="dxa"/>
          </w:tcPr>
          <w:p w14:paraId="3F0F355C" w14:textId="77777777" w:rsidR="004470EF" w:rsidRPr="002E6533" w:rsidRDefault="00000000">
            <w:pPr>
              <w:pStyle w:val="Compact"/>
            </w:pPr>
            <w:r w:rsidRPr="002E6533">
              <w:t>Totalmente configurável</w:t>
            </w:r>
          </w:p>
        </w:tc>
        <w:tc>
          <w:tcPr>
            <w:tcW w:w="1980" w:type="dxa"/>
          </w:tcPr>
          <w:p w14:paraId="457EDDD1" w14:textId="77777777" w:rsidR="004470EF" w:rsidRPr="002E6533" w:rsidRDefault="00000000">
            <w:pPr>
              <w:pStyle w:val="Compact"/>
            </w:pPr>
            <w:r w:rsidRPr="002E6533">
              <w:t>O ID de rastreamento exclusivo do registro de questionário.</w:t>
            </w:r>
          </w:p>
        </w:tc>
      </w:tr>
      <w:tr w:rsidR="004470EF" w:rsidRPr="002E6533" w14:paraId="30871561" w14:textId="77777777">
        <w:tc>
          <w:tcPr>
            <w:tcW w:w="1980" w:type="dxa"/>
          </w:tcPr>
          <w:p w14:paraId="2650A9E2" w14:textId="77777777" w:rsidR="004470EF" w:rsidRPr="002E6533" w:rsidRDefault="00000000">
            <w:pPr>
              <w:pStyle w:val="Compact"/>
            </w:pPr>
            <w:r w:rsidRPr="002E6533">
              <w:lastRenderedPageBreak/>
              <w:t>Questões pontuadas</w:t>
            </w:r>
          </w:p>
        </w:tc>
        <w:tc>
          <w:tcPr>
            <w:tcW w:w="1980" w:type="dxa"/>
          </w:tcPr>
          <w:p w14:paraId="7F921778" w14:textId="77777777" w:rsidR="004470EF" w:rsidRPr="002E6533" w:rsidRDefault="00000000">
            <w:pPr>
              <w:pStyle w:val="Compact"/>
            </w:pPr>
            <w:r w:rsidRPr="002E6533">
              <w:t>Numérico calculado</w:t>
            </w:r>
          </w:p>
        </w:tc>
        <w:tc>
          <w:tcPr>
            <w:tcW w:w="1980" w:type="dxa"/>
          </w:tcPr>
          <w:p w14:paraId="229B44AA" w14:textId="77777777" w:rsidR="004470EF" w:rsidRPr="002E6533" w:rsidRDefault="00000000">
            <w:pPr>
              <w:pStyle w:val="Compact"/>
            </w:pPr>
            <w:r w:rsidRPr="002E6533">
              <w:t>Somente acesso ao campo</w:t>
            </w:r>
          </w:p>
        </w:tc>
        <w:tc>
          <w:tcPr>
            <w:tcW w:w="1980" w:type="dxa"/>
          </w:tcPr>
          <w:p w14:paraId="39A60127" w14:textId="77777777" w:rsidR="004470EF" w:rsidRPr="002E6533" w:rsidRDefault="00000000">
            <w:pPr>
              <w:pStyle w:val="Compact"/>
            </w:pPr>
            <w:r w:rsidRPr="002E6533">
              <w:t>O número de perguntas do tipo Lista de valores do registro de questionário.</w:t>
            </w:r>
          </w:p>
        </w:tc>
      </w:tr>
      <w:tr w:rsidR="004470EF" w:rsidRPr="002E6533" w14:paraId="38BD68C6" w14:textId="77777777">
        <w:tc>
          <w:tcPr>
            <w:tcW w:w="1980" w:type="dxa"/>
          </w:tcPr>
          <w:p w14:paraId="494BE668" w14:textId="77777777" w:rsidR="004470EF" w:rsidRPr="002E6533" w:rsidRDefault="00000000">
            <w:pPr>
              <w:pStyle w:val="Compact"/>
            </w:pPr>
            <w:r w:rsidRPr="002E6533">
              <w:t>Status da fila</w:t>
            </w:r>
          </w:p>
        </w:tc>
        <w:tc>
          <w:tcPr>
            <w:tcW w:w="1980" w:type="dxa"/>
          </w:tcPr>
          <w:p w14:paraId="7FD2F826" w14:textId="77777777" w:rsidR="004470EF" w:rsidRPr="002E6533" w:rsidRDefault="00000000">
            <w:pPr>
              <w:pStyle w:val="Compact"/>
            </w:pPr>
            <w:r w:rsidRPr="002E6533">
              <w:t>Lista de valores</w:t>
            </w:r>
          </w:p>
        </w:tc>
        <w:tc>
          <w:tcPr>
            <w:tcW w:w="1980" w:type="dxa"/>
          </w:tcPr>
          <w:p w14:paraId="5B86B7DF" w14:textId="77777777" w:rsidR="004470EF" w:rsidRPr="002E6533" w:rsidRDefault="00000000">
            <w:pPr>
              <w:pStyle w:val="Compact"/>
            </w:pPr>
            <w:r w:rsidRPr="002E6533">
              <w:t>Totalmente configurável</w:t>
            </w:r>
          </w:p>
        </w:tc>
        <w:tc>
          <w:tcPr>
            <w:tcW w:w="1980" w:type="dxa"/>
          </w:tcPr>
          <w:p w14:paraId="5A48DFC5" w14:textId="77777777" w:rsidR="004470EF" w:rsidRPr="002E6533" w:rsidRDefault="00000000">
            <w:pPr>
              <w:pStyle w:val="Compact"/>
            </w:pPr>
            <w:r w:rsidRPr="002E6533">
              <w:t>Rastreia o sucesso ou a falha na geração de resultados de um questionário.</w:t>
            </w:r>
          </w:p>
        </w:tc>
      </w:tr>
      <w:tr w:rsidR="004470EF" w:rsidRPr="002E6533" w14:paraId="4D98A655" w14:textId="77777777">
        <w:tc>
          <w:tcPr>
            <w:tcW w:w="1980" w:type="dxa"/>
          </w:tcPr>
          <w:p w14:paraId="55695676" w14:textId="77777777" w:rsidR="004470EF" w:rsidRPr="002E6533" w:rsidRDefault="00000000">
            <w:pPr>
              <w:pStyle w:val="Compact"/>
            </w:pPr>
            <w:r w:rsidRPr="002E6533">
              <w:t>Pontuação de remediação</w:t>
            </w:r>
          </w:p>
        </w:tc>
        <w:tc>
          <w:tcPr>
            <w:tcW w:w="1980" w:type="dxa"/>
          </w:tcPr>
          <w:p w14:paraId="4526C13D" w14:textId="77777777" w:rsidR="004470EF" w:rsidRPr="002E6533" w:rsidRDefault="00000000">
            <w:pPr>
              <w:pStyle w:val="Compact"/>
            </w:pPr>
            <w:r w:rsidRPr="002E6533">
              <w:t>Numérico calculado</w:t>
            </w:r>
          </w:p>
        </w:tc>
        <w:tc>
          <w:tcPr>
            <w:tcW w:w="1980" w:type="dxa"/>
          </w:tcPr>
          <w:p w14:paraId="7AD008DD" w14:textId="77777777" w:rsidR="004470EF" w:rsidRPr="002E6533" w:rsidRDefault="00000000">
            <w:pPr>
              <w:pStyle w:val="Compact"/>
            </w:pPr>
            <w:r w:rsidRPr="002E6533">
              <w:t>Somente acesso ao campo</w:t>
            </w:r>
          </w:p>
        </w:tc>
        <w:tc>
          <w:tcPr>
            <w:tcW w:w="1980" w:type="dxa"/>
          </w:tcPr>
          <w:p w14:paraId="19F0FFF9" w14:textId="77777777" w:rsidR="004470EF" w:rsidRPr="002E6533" w:rsidRDefault="00000000">
            <w:pPr>
              <w:pStyle w:val="Compact"/>
            </w:pPr>
            <w:r w:rsidRPr="002E6533">
              <w:t xml:space="preserve">A máxima pontuação possível para todos os resultados que estão fechados, calculada pela subtração da pontuação de cada pergunta respondida incorretamente da máxima pontuação possível de cada uma dessas perguntas e pela adição dos valores dos resultados. Por exemplo, há uma pergunta que foi respondida incorretamente, resultando na pontuação 1. Se as perguntas tivessem sido respondidas corretamente, a pontuação seria 5. A diferença é 4. Se há 5 perguntas que seguem esse mesmo padrão e o resultado de cada </w:t>
            </w:r>
            <w:r w:rsidRPr="002E6533">
              <w:lastRenderedPageBreak/>
              <w:t>uma está fechado, sua pontuação de remediação é 20.</w:t>
            </w:r>
          </w:p>
        </w:tc>
      </w:tr>
      <w:tr w:rsidR="004470EF" w:rsidRPr="002E6533" w14:paraId="1ECC56E8" w14:textId="77777777">
        <w:tc>
          <w:tcPr>
            <w:tcW w:w="1980" w:type="dxa"/>
          </w:tcPr>
          <w:p w14:paraId="7431F187" w14:textId="77777777" w:rsidR="004470EF" w:rsidRPr="002E6533" w:rsidRDefault="00000000">
            <w:pPr>
              <w:pStyle w:val="Compact"/>
            </w:pPr>
            <w:r w:rsidRPr="002E6533">
              <w:lastRenderedPageBreak/>
              <w:t>Pontuação residual</w:t>
            </w:r>
          </w:p>
        </w:tc>
        <w:tc>
          <w:tcPr>
            <w:tcW w:w="1980" w:type="dxa"/>
          </w:tcPr>
          <w:p w14:paraId="3B0BC267" w14:textId="77777777" w:rsidR="004470EF" w:rsidRPr="002E6533" w:rsidRDefault="00000000">
            <w:pPr>
              <w:pStyle w:val="Compact"/>
            </w:pPr>
            <w:r w:rsidRPr="002E6533">
              <w:t>Numérico calculado</w:t>
            </w:r>
          </w:p>
        </w:tc>
        <w:tc>
          <w:tcPr>
            <w:tcW w:w="1980" w:type="dxa"/>
          </w:tcPr>
          <w:p w14:paraId="4D2DB4B8" w14:textId="77777777" w:rsidR="004470EF" w:rsidRPr="002E6533" w:rsidRDefault="00000000">
            <w:pPr>
              <w:pStyle w:val="Compact"/>
            </w:pPr>
            <w:r w:rsidRPr="002E6533">
              <w:t>Somente acesso ao campo</w:t>
            </w:r>
          </w:p>
        </w:tc>
        <w:tc>
          <w:tcPr>
            <w:tcW w:w="1980" w:type="dxa"/>
          </w:tcPr>
          <w:p w14:paraId="6D7AE5BC" w14:textId="77777777" w:rsidR="004470EF" w:rsidRPr="002E6533" w:rsidRDefault="00000000">
            <w:pPr>
              <w:pStyle w:val="Compact"/>
            </w:pPr>
            <w:r w:rsidRPr="002E6533">
              <w:t>O risco inerente remanescente após o fechamento de alguns ou de todos os resultados associados ao registro de questionário.</w:t>
            </w:r>
          </w:p>
        </w:tc>
      </w:tr>
      <w:tr w:rsidR="004470EF" w:rsidRPr="002E6533" w14:paraId="25B25C1C" w14:textId="77777777">
        <w:tc>
          <w:tcPr>
            <w:tcW w:w="1980" w:type="dxa"/>
          </w:tcPr>
          <w:p w14:paraId="202ED4A1" w14:textId="77777777" w:rsidR="004470EF" w:rsidRPr="002E6533" w:rsidRDefault="00000000">
            <w:pPr>
              <w:pStyle w:val="Compact"/>
            </w:pPr>
            <w:r w:rsidRPr="002E6533">
              <w:t>Data de revisão</w:t>
            </w:r>
          </w:p>
        </w:tc>
        <w:tc>
          <w:tcPr>
            <w:tcW w:w="1980" w:type="dxa"/>
          </w:tcPr>
          <w:p w14:paraId="3F9FEFDE" w14:textId="77777777" w:rsidR="004470EF" w:rsidRPr="002E6533" w:rsidRDefault="00000000">
            <w:pPr>
              <w:pStyle w:val="Compact"/>
            </w:pPr>
            <w:r w:rsidRPr="002E6533">
              <w:t>Data</w:t>
            </w:r>
          </w:p>
        </w:tc>
        <w:tc>
          <w:tcPr>
            <w:tcW w:w="1980" w:type="dxa"/>
          </w:tcPr>
          <w:p w14:paraId="75C1E725" w14:textId="77777777" w:rsidR="004470EF" w:rsidRPr="002E6533" w:rsidRDefault="00000000">
            <w:pPr>
              <w:pStyle w:val="Compact"/>
            </w:pPr>
            <w:r w:rsidRPr="002E6533">
              <w:t>Totalmente configurável</w:t>
            </w:r>
          </w:p>
        </w:tc>
        <w:tc>
          <w:tcPr>
            <w:tcW w:w="1980" w:type="dxa"/>
          </w:tcPr>
          <w:p w14:paraId="2ACD6BEE" w14:textId="77777777" w:rsidR="004470EF" w:rsidRPr="002E6533" w:rsidRDefault="00000000">
            <w:pPr>
              <w:pStyle w:val="Compact"/>
            </w:pPr>
            <w:r w:rsidRPr="002E6533">
              <w:t>A data em que o registro de questionário concluído foi revisado.</w:t>
            </w:r>
          </w:p>
        </w:tc>
      </w:tr>
      <w:tr w:rsidR="004470EF" w:rsidRPr="002E6533" w14:paraId="296B5846" w14:textId="77777777">
        <w:tc>
          <w:tcPr>
            <w:tcW w:w="1980" w:type="dxa"/>
          </w:tcPr>
          <w:p w14:paraId="46845F0F" w14:textId="77777777" w:rsidR="004470EF" w:rsidRPr="002E6533" w:rsidRDefault="00000000">
            <w:pPr>
              <w:pStyle w:val="Compact"/>
            </w:pPr>
            <w:r w:rsidRPr="002E6533">
              <w:t>Status de revisão</w:t>
            </w:r>
          </w:p>
        </w:tc>
        <w:tc>
          <w:tcPr>
            <w:tcW w:w="1980" w:type="dxa"/>
          </w:tcPr>
          <w:p w14:paraId="5F3FA7D3" w14:textId="77777777" w:rsidR="004470EF" w:rsidRPr="002E6533" w:rsidRDefault="00000000">
            <w:pPr>
              <w:pStyle w:val="Compact"/>
            </w:pPr>
            <w:r w:rsidRPr="002E6533">
              <w:t>Lista de valores</w:t>
            </w:r>
          </w:p>
        </w:tc>
        <w:tc>
          <w:tcPr>
            <w:tcW w:w="1980" w:type="dxa"/>
          </w:tcPr>
          <w:p w14:paraId="281640A4" w14:textId="77777777" w:rsidR="004470EF" w:rsidRPr="002E6533" w:rsidRDefault="00000000">
            <w:pPr>
              <w:pStyle w:val="Compact"/>
            </w:pPr>
            <w:r w:rsidRPr="002E6533">
              <w:t>Totalmente configurável</w:t>
            </w:r>
          </w:p>
        </w:tc>
        <w:tc>
          <w:tcPr>
            <w:tcW w:w="1980" w:type="dxa"/>
          </w:tcPr>
          <w:p w14:paraId="78BA9822" w14:textId="77777777" w:rsidR="004470EF" w:rsidRPr="002E6533" w:rsidRDefault="00000000">
            <w:pPr>
              <w:pStyle w:val="Compact"/>
            </w:pPr>
            <w:r w:rsidRPr="002E6533">
              <w:t xml:space="preserve">O Status de revisão do questionário (os valores </w:t>
            </w:r>
            <w:proofErr w:type="gramStart"/>
            <w:r w:rsidRPr="002E6533">
              <w:t>são Aguardando</w:t>
            </w:r>
            <w:proofErr w:type="gramEnd"/>
            <w:r w:rsidRPr="002E6533">
              <w:t xml:space="preserve"> revisão, Aprovado e Rejeitado).</w:t>
            </w:r>
          </w:p>
        </w:tc>
      </w:tr>
      <w:tr w:rsidR="004470EF" w:rsidRPr="002E6533" w14:paraId="01C86A92" w14:textId="77777777">
        <w:tc>
          <w:tcPr>
            <w:tcW w:w="1980" w:type="dxa"/>
          </w:tcPr>
          <w:p w14:paraId="16263C17" w14:textId="77777777" w:rsidR="004470EF" w:rsidRPr="002E6533" w:rsidRDefault="00000000">
            <w:pPr>
              <w:pStyle w:val="Compact"/>
            </w:pPr>
            <w:r w:rsidRPr="002E6533">
              <w:t>Revisor</w:t>
            </w:r>
          </w:p>
        </w:tc>
        <w:tc>
          <w:tcPr>
            <w:tcW w:w="1980" w:type="dxa"/>
          </w:tcPr>
          <w:p w14:paraId="53DBFCD8" w14:textId="77777777" w:rsidR="004470EF" w:rsidRPr="002E6533" w:rsidRDefault="00000000">
            <w:pPr>
              <w:pStyle w:val="Compact"/>
            </w:pPr>
            <w:r w:rsidRPr="002E6533">
              <w:t>Lista de usuários/grupos</w:t>
            </w:r>
          </w:p>
        </w:tc>
        <w:tc>
          <w:tcPr>
            <w:tcW w:w="1980" w:type="dxa"/>
          </w:tcPr>
          <w:p w14:paraId="397FD70A" w14:textId="77777777" w:rsidR="004470EF" w:rsidRPr="002E6533" w:rsidRDefault="00000000">
            <w:pPr>
              <w:pStyle w:val="Compact"/>
            </w:pPr>
            <w:r w:rsidRPr="002E6533">
              <w:t>Totalmente configurável</w:t>
            </w:r>
          </w:p>
        </w:tc>
        <w:tc>
          <w:tcPr>
            <w:tcW w:w="1980" w:type="dxa"/>
          </w:tcPr>
          <w:p w14:paraId="78697C09" w14:textId="77777777" w:rsidR="004470EF" w:rsidRPr="002E6533" w:rsidRDefault="00000000">
            <w:pPr>
              <w:pStyle w:val="Compact"/>
            </w:pPr>
            <w:r w:rsidRPr="002E6533">
              <w:t>O usuário responsável pela revisão do registro de questionário depois que ele é enviado.</w:t>
            </w:r>
          </w:p>
        </w:tc>
      </w:tr>
      <w:tr w:rsidR="004470EF" w:rsidRPr="002E6533" w14:paraId="5742E6B0" w14:textId="77777777">
        <w:tc>
          <w:tcPr>
            <w:tcW w:w="1980" w:type="dxa"/>
          </w:tcPr>
          <w:p w14:paraId="00AD1BEA" w14:textId="77777777" w:rsidR="004470EF" w:rsidRPr="002E6533" w:rsidRDefault="00000000">
            <w:pPr>
              <w:pStyle w:val="Compact"/>
            </w:pPr>
            <w:r w:rsidRPr="002E6533">
              <w:t>Status de envio</w:t>
            </w:r>
          </w:p>
        </w:tc>
        <w:tc>
          <w:tcPr>
            <w:tcW w:w="1980" w:type="dxa"/>
          </w:tcPr>
          <w:p w14:paraId="0C148E52" w14:textId="77777777" w:rsidR="004470EF" w:rsidRPr="002E6533" w:rsidRDefault="00000000">
            <w:pPr>
              <w:pStyle w:val="Compact"/>
            </w:pPr>
            <w:r w:rsidRPr="002E6533">
              <w:t>Lista de valores</w:t>
            </w:r>
          </w:p>
        </w:tc>
        <w:tc>
          <w:tcPr>
            <w:tcW w:w="1980" w:type="dxa"/>
          </w:tcPr>
          <w:p w14:paraId="0BA48DA5" w14:textId="77777777" w:rsidR="004470EF" w:rsidRPr="002E6533" w:rsidRDefault="00000000">
            <w:pPr>
              <w:pStyle w:val="Compact"/>
            </w:pPr>
            <w:r w:rsidRPr="002E6533">
              <w:t>Somente acesso ao campo</w:t>
            </w:r>
          </w:p>
        </w:tc>
        <w:tc>
          <w:tcPr>
            <w:tcW w:w="1980" w:type="dxa"/>
          </w:tcPr>
          <w:p w14:paraId="42DA9996" w14:textId="77777777" w:rsidR="004470EF" w:rsidRPr="002E6533" w:rsidRDefault="00000000">
            <w:pPr>
              <w:pStyle w:val="Compact"/>
            </w:pPr>
            <w:r w:rsidRPr="002E6533">
              <w:t xml:space="preserve">O status de envio do questionário (os valores </w:t>
            </w:r>
            <w:proofErr w:type="gramStart"/>
            <w:r w:rsidRPr="002E6533">
              <w:t>abrangem Em</w:t>
            </w:r>
            <w:proofErr w:type="gramEnd"/>
            <w:r w:rsidRPr="002E6533">
              <w:t xml:space="preserve"> andamento, Enviado e Reenviado).</w:t>
            </w:r>
          </w:p>
        </w:tc>
      </w:tr>
      <w:tr w:rsidR="004470EF" w:rsidRPr="002E6533" w14:paraId="0001E417" w14:textId="77777777">
        <w:tc>
          <w:tcPr>
            <w:tcW w:w="1980" w:type="dxa"/>
          </w:tcPr>
          <w:p w14:paraId="3C98E021" w14:textId="77777777" w:rsidR="004470EF" w:rsidRPr="002E6533" w:rsidRDefault="00000000">
            <w:pPr>
              <w:pStyle w:val="Compact"/>
            </w:pPr>
            <w:r w:rsidRPr="002E6533">
              <w:t>Data de envio</w:t>
            </w:r>
          </w:p>
        </w:tc>
        <w:tc>
          <w:tcPr>
            <w:tcW w:w="1980" w:type="dxa"/>
          </w:tcPr>
          <w:p w14:paraId="4FDB24EF" w14:textId="77777777" w:rsidR="004470EF" w:rsidRPr="002E6533" w:rsidRDefault="00000000">
            <w:pPr>
              <w:pStyle w:val="Compact"/>
            </w:pPr>
            <w:r w:rsidRPr="002E6533">
              <w:t>Data</w:t>
            </w:r>
          </w:p>
        </w:tc>
        <w:tc>
          <w:tcPr>
            <w:tcW w:w="1980" w:type="dxa"/>
          </w:tcPr>
          <w:p w14:paraId="2524C196" w14:textId="77777777" w:rsidR="004470EF" w:rsidRPr="002E6533" w:rsidRDefault="00000000">
            <w:pPr>
              <w:pStyle w:val="Compact"/>
            </w:pPr>
            <w:r w:rsidRPr="002E6533">
              <w:t>Totalmente configurável</w:t>
            </w:r>
          </w:p>
        </w:tc>
        <w:tc>
          <w:tcPr>
            <w:tcW w:w="1980" w:type="dxa"/>
          </w:tcPr>
          <w:p w14:paraId="0E236C64" w14:textId="77777777" w:rsidR="004470EF" w:rsidRPr="002E6533" w:rsidRDefault="00000000">
            <w:pPr>
              <w:pStyle w:val="Compact"/>
            </w:pPr>
            <w:r w:rsidRPr="002E6533">
              <w:t>A data em que o registro de questionário concluído foi enviado.</w:t>
            </w:r>
          </w:p>
        </w:tc>
      </w:tr>
      <w:tr w:rsidR="004470EF" w:rsidRPr="002E6533" w14:paraId="6C10251F" w14:textId="77777777">
        <w:tc>
          <w:tcPr>
            <w:tcW w:w="1980" w:type="dxa"/>
          </w:tcPr>
          <w:p w14:paraId="6397FCD4" w14:textId="77777777" w:rsidR="004470EF" w:rsidRPr="002E6533" w:rsidRDefault="00000000">
            <w:pPr>
              <w:pStyle w:val="Compact"/>
            </w:pPr>
            <w:r w:rsidRPr="002E6533">
              <w:t>Remetente</w:t>
            </w:r>
          </w:p>
        </w:tc>
        <w:tc>
          <w:tcPr>
            <w:tcW w:w="1980" w:type="dxa"/>
          </w:tcPr>
          <w:p w14:paraId="58CB2CE1" w14:textId="77777777" w:rsidR="004470EF" w:rsidRPr="002E6533" w:rsidRDefault="00000000">
            <w:pPr>
              <w:pStyle w:val="Compact"/>
            </w:pPr>
            <w:r w:rsidRPr="002E6533">
              <w:t xml:space="preserve">Lista de </w:t>
            </w:r>
            <w:r w:rsidRPr="002E6533">
              <w:lastRenderedPageBreak/>
              <w:t>usuários/grupos</w:t>
            </w:r>
          </w:p>
        </w:tc>
        <w:tc>
          <w:tcPr>
            <w:tcW w:w="1980" w:type="dxa"/>
          </w:tcPr>
          <w:p w14:paraId="05858F9B" w14:textId="77777777" w:rsidR="004470EF" w:rsidRPr="002E6533" w:rsidRDefault="00000000">
            <w:pPr>
              <w:pStyle w:val="Compact"/>
            </w:pPr>
            <w:r w:rsidRPr="002E6533">
              <w:lastRenderedPageBreak/>
              <w:t xml:space="preserve">Totalmente </w:t>
            </w:r>
            <w:r w:rsidRPr="002E6533">
              <w:lastRenderedPageBreak/>
              <w:t>configurável</w:t>
            </w:r>
          </w:p>
        </w:tc>
        <w:tc>
          <w:tcPr>
            <w:tcW w:w="1980" w:type="dxa"/>
          </w:tcPr>
          <w:p w14:paraId="6FE2D4F1" w14:textId="77777777" w:rsidR="004470EF" w:rsidRPr="002E6533" w:rsidRDefault="00000000">
            <w:pPr>
              <w:pStyle w:val="Compact"/>
            </w:pPr>
            <w:r w:rsidRPr="002E6533">
              <w:lastRenderedPageBreak/>
              <w:t xml:space="preserve">O usuário </w:t>
            </w:r>
            <w:r w:rsidRPr="002E6533">
              <w:lastRenderedPageBreak/>
              <w:t>responsável por responder às perguntas do registro de questionário.</w:t>
            </w:r>
          </w:p>
        </w:tc>
      </w:tr>
      <w:tr w:rsidR="004470EF" w:rsidRPr="002E6533" w14:paraId="708EC37D" w14:textId="77777777">
        <w:tc>
          <w:tcPr>
            <w:tcW w:w="1980" w:type="dxa"/>
          </w:tcPr>
          <w:p w14:paraId="426D14F7" w14:textId="77777777" w:rsidR="004470EF" w:rsidRPr="002E6533" w:rsidRDefault="00000000">
            <w:pPr>
              <w:pStyle w:val="Compact"/>
            </w:pPr>
            <w:r w:rsidRPr="002E6533">
              <w:lastRenderedPageBreak/>
              <w:t>Destino</w:t>
            </w:r>
          </w:p>
        </w:tc>
        <w:tc>
          <w:tcPr>
            <w:tcW w:w="1980" w:type="dxa"/>
          </w:tcPr>
          <w:p w14:paraId="6DCA2790" w14:textId="77777777" w:rsidR="004470EF" w:rsidRPr="002E6533" w:rsidRDefault="00000000">
            <w:pPr>
              <w:pStyle w:val="Compact"/>
            </w:pPr>
            <w:r w:rsidRPr="002E6533">
              <w:t>Referência cruzada</w:t>
            </w:r>
          </w:p>
        </w:tc>
        <w:tc>
          <w:tcPr>
            <w:tcW w:w="1980" w:type="dxa"/>
          </w:tcPr>
          <w:p w14:paraId="7F5CA55C" w14:textId="77777777" w:rsidR="004470EF" w:rsidRPr="002E6533" w:rsidRDefault="00000000">
            <w:pPr>
              <w:pStyle w:val="Compact"/>
            </w:pPr>
            <w:r w:rsidRPr="002E6533">
              <w:t>Totalmente configurável</w:t>
            </w:r>
          </w:p>
        </w:tc>
        <w:tc>
          <w:tcPr>
            <w:tcW w:w="1980" w:type="dxa"/>
          </w:tcPr>
          <w:p w14:paraId="2040C9E9" w14:textId="77777777" w:rsidR="004470EF" w:rsidRPr="002E6533" w:rsidRDefault="00000000">
            <w:pPr>
              <w:pStyle w:val="Compact"/>
            </w:pPr>
            <w:r w:rsidRPr="002E6533">
              <w:t>O destino específico da avaliação, localizado em seu aplicativo de destino.</w:t>
            </w:r>
          </w:p>
        </w:tc>
      </w:tr>
      <w:tr w:rsidR="004470EF" w:rsidRPr="002E6533" w14:paraId="426F44C4" w14:textId="77777777">
        <w:tc>
          <w:tcPr>
            <w:tcW w:w="1980" w:type="dxa"/>
          </w:tcPr>
          <w:p w14:paraId="2FEE7611" w14:textId="77777777" w:rsidR="004470EF" w:rsidRPr="002E6533" w:rsidRDefault="00000000">
            <w:pPr>
              <w:pStyle w:val="Compact"/>
            </w:pPr>
            <w:r w:rsidRPr="002E6533">
              <w:t>Ano</w:t>
            </w:r>
          </w:p>
        </w:tc>
        <w:tc>
          <w:tcPr>
            <w:tcW w:w="1980" w:type="dxa"/>
          </w:tcPr>
          <w:p w14:paraId="6A343421" w14:textId="77777777" w:rsidR="004470EF" w:rsidRPr="002E6533" w:rsidRDefault="00000000">
            <w:pPr>
              <w:pStyle w:val="Compact"/>
            </w:pPr>
            <w:r w:rsidRPr="002E6533">
              <w:t>Lista de valores</w:t>
            </w:r>
          </w:p>
        </w:tc>
        <w:tc>
          <w:tcPr>
            <w:tcW w:w="1980" w:type="dxa"/>
          </w:tcPr>
          <w:p w14:paraId="6FC0BA8A" w14:textId="77777777" w:rsidR="004470EF" w:rsidRPr="002E6533" w:rsidRDefault="00000000">
            <w:pPr>
              <w:pStyle w:val="Compact"/>
            </w:pPr>
            <w:r w:rsidRPr="002E6533">
              <w:t>Totalmente configurável</w:t>
            </w:r>
          </w:p>
        </w:tc>
        <w:tc>
          <w:tcPr>
            <w:tcW w:w="1980" w:type="dxa"/>
          </w:tcPr>
          <w:p w14:paraId="4FC13731" w14:textId="77777777" w:rsidR="004470EF" w:rsidRPr="002E6533" w:rsidRDefault="00000000">
            <w:pPr>
              <w:pStyle w:val="Compact"/>
            </w:pPr>
            <w:r w:rsidRPr="002E6533">
              <w:t>O ano da avaliação.</w:t>
            </w:r>
          </w:p>
        </w:tc>
      </w:tr>
    </w:tbl>
    <w:p w14:paraId="41ADF79B" w14:textId="77777777" w:rsidR="004470EF" w:rsidRPr="002E6533" w:rsidRDefault="00000000">
      <w:pPr>
        <w:pStyle w:val="Ttulo2"/>
      </w:pPr>
      <w:bookmarkStart w:id="805" w:name="processo-de-avaliação"/>
      <w:bookmarkEnd w:id="804"/>
      <w:r w:rsidRPr="002E6533">
        <w:t>Processo de avaliação</w:t>
      </w:r>
    </w:p>
    <w:p w14:paraId="4A00DE6F" w14:textId="77777777" w:rsidR="004470EF" w:rsidRPr="002E6533" w:rsidRDefault="00000000">
      <w:pPr>
        <w:pStyle w:val="TableCaption"/>
      </w:pPr>
      <w:r w:rsidRPr="002E6533">
        <w:t>As fases a seguir oferecem uma visão geral para criação e entrega de um questionário on-line para avaliar riscos em sua organizaç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E4155F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E621C19" w14:textId="77777777" w:rsidR="004470EF" w:rsidRPr="002E6533" w:rsidRDefault="00000000">
            <w:pPr>
              <w:pStyle w:val="Compact"/>
            </w:pPr>
            <w:r w:rsidRPr="002E6533">
              <w:t>Fase de avaliação</w:t>
            </w:r>
          </w:p>
        </w:tc>
        <w:tc>
          <w:tcPr>
            <w:tcW w:w="2613" w:type="dxa"/>
          </w:tcPr>
          <w:p w14:paraId="34DCA168" w14:textId="77777777" w:rsidR="004470EF" w:rsidRPr="002E6533" w:rsidRDefault="00000000">
            <w:pPr>
              <w:pStyle w:val="Compact"/>
            </w:pPr>
            <w:r w:rsidRPr="002E6533">
              <w:t>Usuário</w:t>
            </w:r>
          </w:p>
        </w:tc>
        <w:tc>
          <w:tcPr>
            <w:tcW w:w="2613" w:type="dxa"/>
          </w:tcPr>
          <w:p w14:paraId="0F28E0B6" w14:textId="77777777" w:rsidR="004470EF" w:rsidRPr="002E6533" w:rsidRDefault="00000000">
            <w:pPr>
              <w:pStyle w:val="Compact"/>
            </w:pPr>
            <w:r w:rsidRPr="002E6533">
              <w:t>Detalhes</w:t>
            </w:r>
          </w:p>
        </w:tc>
      </w:tr>
      <w:tr w:rsidR="004470EF" w:rsidRPr="002E6533" w14:paraId="61020290" w14:textId="77777777">
        <w:tc>
          <w:tcPr>
            <w:tcW w:w="2613" w:type="dxa"/>
          </w:tcPr>
          <w:p w14:paraId="1B8CF41A" w14:textId="77777777" w:rsidR="004470EF" w:rsidRPr="002E6533" w:rsidRDefault="004470EF">
            <w:pPr>
              <w:pStyle w:val="Compact"/>
            </w:pPr>
            <w:hyperlink r:id="rId1283">
              <w:r w:rsidRPr="002E6533">
                <w:rPr>
                  <w:rStyle w:val="Hyperlink"/>
                </w:rPr>
                <w:t>Criando e configurando perguntas</w:t>
              </w:r>
            </w:hyperlink>
          </w:p>
        </w:tc>
        <w:tc>
          <w:tcPr>
            <w:tcW w:w="2613" w:type="dxa"/>
          </w:tcPr>
          <w:p w14:paraId="097D4278" w14:textId="77777777" w:rsidR="004470EF" w:rsidRPr="002E6533" w:rsidRDefault="00000000">
            <w:pPr>
              <w:pStyle w:val="Compact"/>
            </w:pPr>
            <w:r w:rsidRPr="002E6533">
              <w:t>Admin/Administrador de configuração</w:t>
            </w:r>
          </w:p>
        </w:tc>
        <w:tc>
          <w:tcPr>
            <w:tcW w:w="2613" w:type="dxa"/>
          </w:tcPr>
          <w:p w14:paraId="256BB1D7" w14:textId="77777777" w:rsidR="004470EF" w:rsidRPr="002E6533" w:rsidRDefault="00000000">
            <w:pPr>
              <w:pStyle w:val="Corpodetexto"/>
            </w:pPr>
            <w:r w:rsidRPr="002E6533">
              <w:t>Crie perguntas ou importe suas perguntas existentes pelo aplicativo Biblioteca de perguntas. Ao configurar perguntas, faça o seguinte:</w:t>
            </w:r>
          </w:p>
          <w:p w14:paraId="2F923A15" w14:textId="77777777" w:rsidR="004470EF" w:rsidRPr="002E6533" w:rsidRDefault="00000000">
            <w:pPr>
              <w:pStyle w:val="Compact"/>
            </w:pPr>
            <w:r w:rsidRPr="002E6533">
              <w:t>Selecione o tipo de pergunta apropriado para garantir a coleta dos dados corretos.</w:t>
            </w:r>
          </w:p>
          <w:p w14:paraId="17CAFB38" w14:textId="77777777" w:rsidR="004470EF" w:rsidRPr="002E6533" w:rsidRDefault="00000000">
            <w:pPr>
              <w:pStyle w:val="Compact"/>
            </w:pPr>
            <w:r w:rsidRPr="002E6533">
              <w:t>Determine o peso das perguntas de modo individual.</w:t>
            </w:r>
          </w:p>
          <w:p w14:paraId="611440AC" w14:textId="77777777" w:rsidR="004470EF" w:rsidRPr="002E6533" w:rsidRDefault="00000000">
            <w:pPr>
              <w:pStyle w:val="Compact"/>
            </w:pPr>
            <w:r w:rsidRPr="002E6533">
              <w:t>Inclua as seleções de respostas adequadas e determine a resposta correta da pergunta.</w:t>
            </w:r>
          </w:p>
        </w:tc>
      </w:tr>
      <w:tr w:rsidR="004470EF" w:rsidRPr="002E6533" w14:paraId="096B2A78" w14:textId="77777777">
        <w:tc>
          <w:tcPr>
            <w:tcW w:w="2613" w:type="dxa"/>
          </w:tcPr>
          <w:p w14:paraId="252946B9" w14:textId="77777777" w:rsidR="004470EF" w:rsidRPr="002E6533" w:rsidRDefault="004470EF">
            <w:pPr>
              <w:pStyle w:val="Compact"/>
            </w:pPr>
            <w:hyperlink r:id="rId1284">
              <w:r w:rsidRPr="002E6533">
                <w:rPr>
                  <w:rStyle w:val="Hyperlink"/>
                </w:rPr>
                <w:t>Criando seu questionário</w:t>
              </w:r>
            </w:hyperlink>
          </w:p>
        </w:tc>
        <w:tc>
          <w:tcPr>
            <w:tcW w:w="2613" w:type="dxa"/>
          </w:tcPr>
          <w:p w14:paraId="3B8AFD13" w14:textId="77777777" w:rsidR="004470EF" w:rsidRPr="002E6533" w:rsidRDefault="00000000">
            <w:pPr>
              <w:pStyle w:val="Compact"/>
            </w:pPr>
            <w:r w:rsidRPr="002E6533">
              <w:t>Administrador de configuração:</w:t>
            </w:r>
          </w:p>
        </w:tc>
        <w:tc>
          <w:tcPr>
            <w:tcW w:w="2613" w:type="dxa"/>
          </w:tcPr>
          <w:p w14:paraId="5E1BA1E2" w14:textId="77777777" w:rsidR="004470EF" w:rsidRPr="002E6533" w:rsidRDefault="00000000">
            <w:pPr>
              <w:pStyle w:val="Corpodetexto"/>
            </w:pPr>
            <w:r w:rsidRPr="002E6533">
              <w:t xml:space="preserve">Crie seu questionário de acordo com os requisitos descritos por sua organização fazendo o </w:t>
            </w:r>
            <w:r w:rsidRPr="002E6533">
              <w:lastRenderedPageBreak/>
              <w:t>seguinte: </w:t>
            </w:r>
          </w:p>
          <w:p w14:paraId="651E4F17" w14:textId="77777777" w:rsidR="004470EF" w:rsidRPr="002E6533" w:rsidRDefault="00000000">
            <w:pPr>
              <w:pStyle w:val="Compact"/>
            </w:pPr>
            <w:r w:rsidRPr="002E6533">
              <w:t>Crie seu questionário e selecione o aplicativo que contém os alvos que deseja avaliar, como aplicativos, instalações ou fornecedores.</w:t>
            </w:r>
          </w:p>
          <w:p w14:paraId="56CD0616" w14:textId="77777777" w:rsidR="004470EF" w:rsidRPr="002E6533" w:rsidRDefault="00000000">
            <w:pPr>
              <w:pStyle w:val="Compact"/>
            </w:pPr>
            <w:r w:rsidRPr="002E6533">
              <w:t>Copiar as perguntas da Biblioteca de perguntas e editá-las conforme necessário.</w:t>
            </w:r>
          </w:p>
          <w:p w14:paraId="126F66F1" w14:textId="77777777" w:rsidR="004470EF" w:rsidRPr="002E6533" w:rsidRDefault="00000000">
            <w:pPr>
              <w:pStyle w:val="Compact"/>
            </w:pPr>
            <w:r w:rsidRPr="002E6533">
              <w:t>Defina regras para determinar as perguntas que serão exibidas com base nas propriedades do alvo específico.</w:t>
            </w:r>
          </w:p>
          <w:p w14:paraId="56CCE312" w14:textId="77777777" w:rsidR="004470EF" w:rsidRPr="002E6533" w:rsidRDefault="00000000">
            <w:pPr>
              <w:pStyle w:val="Compact"/>
            </w:pPr>
            <w:r w:rsidRPr="002E6533">
              <w:t>Habilite a geração automática de registros de resultados para perguntas respondidas incorretamente.</w:t>
            </w:r>
          </w:p>
          <w:p w14:paraId="0D301A3C" w14:textId="77777777" w:rsidR="004470EF" w:rsidRPr="002E6533" w:rsidRDefault="00000000">
            <w:pPr>
              <w:pStyle w:val="Compact"/>
            </w:pPr>
            <w:r w:rsidRPr="002E6533">
              <w:t>Crie uma campanha de avaliação para iniciar o questionário para os usuários finais apropriados.</w:t>
            </w:r>
          </w:p>
        </w:tc>
      </w:tr>
      <w:tr w:rsidR="004470EF" w:rsidRPr="002E6533" w14:paraId="0410E825" w14:textId="77777777">
        <w:tc>
          <w:tcPr>
            <w:tcW w:w="2613" w:type="dxa"/>
          </w:tcPr>
          <w:p w14:paraId="6F48F9AF" w14:textId="77777777" w:rsidR="004470EF" w:rsidRPr="002E6533" w:rsidRDefault="004470EF">
            <w:pPr>
              <w:pStyle w:val="Compact"/>
            </w:pPr>
            <w:hyperlink r:id="rId1285">
              <w:r w:rsidRPr="002E6533">
                <w:rPr>
                  <w:rStyle w:val="Hyperlink"/>
                </w:rPr>
                <w:t>Avaliando seu destino</w:t>
              </w:r>
            </w:hyperlink>
          </w:p>
        </w:tc>
        <w:tc>
          <w:tcPr>
            <w:tcW w:w="2613" w:type="dxa"/>
          </w:tcPr>
          <w:p w14:paraId="5D9FA256" w14:textId="77777777" w:rsidR="004470EF" w:rsidRPr="002E6533" w:rsidRDefault="00000000">
            <w:pPr>
              <w:pStyle w:val="Compact"/>
            </w:pPr>
            <w:r w:rsidRPr="002E6533">
              <w:t>Usuários finais</w:t>
            </w:r>
          </w:p>
        </w:tc>
        <w:tc>
          <w:tcPr>
            <w:tcW w:w="2613" w:type="dxa"/>
          </w:tcPr>
          <w:p w14:paraId="5023AF82" w14:textId="77777777" w:rsidR="004470EF" w:rsidRPr="002E6533" w:rsidRDefault="00000000">
            <w:pPr>
              <w:pStyle w:val="Compact"/>
            </w:pPr>
            <w:r w:rsidRPr="002E6533">
              <w:t>Os usuários preenchem as avaliações atribuídas a eles por meio da interface baseada na Web da Archer. Ao avaliar um destino, o usuário final pode incluir comentários específicos à pergunta para respaldar suas respostas, anexar provas de sustentação e delegar usuários adicionais a uma avaliação, conforme necessário.</w:t>
            </w:r>
          </w:p>
        </w:tc>
      </w:tr>
      <w:tr w:rsidR="004470EF" w:rsidRPr="002E6533" w14:paraId="68C172F2" w14:textId="77777777">
        <w:tc>
          <w:tcPr>
            <w:tcW w:w="2613" w:type="dxa"/>
          </w:tcPr>
          <w:p w14:paraId="17A685B9" w14:textId="77777777" w:rsidR="004470EF" w:rsidRPr="002E6533" w:rsidRDefault="004470EF">
            <w:pPr>
              <w:pStyle w:val="Compact"/>
            </w:pPr>
            <w:hyperlink r:id="rId1286">
              <w:r w:rsidRPr="002E6533">
                <w:rPr>
                  <w:rStyle w:val="Hyperlink"/>
                </w:rPr>
                <w:t>Avaliando descobertas</w:t>
              </w:r>
            </w:hyperlink>
          </w:p>
        </w:tc>
        <w:tc>
          <w:tcPr>
            <w:tcW w:w="2613" w:type="dxa"/>
          </w:tcPr>
          <w:p w14:paraId="6A64B91C" w14:textId="77777777" w:rsidR="004470EF" w:rsidRPr="002E6533" w:rsidRDefault="00000000">
            <w:pPr>
              <w:pStyle w:val="Compact"/>
            </w:pPr>
            <w:r w:rsidRPr="002E6533">
              <w:t>Usuários finais</w:t>
            </w:r>
          </w:p>
        </w:tc>
        <w:tc>
          <w:tcPr>
            <w:tcW w:w="2613" w:type="dxa"/>
          </w:tcPr>
          <w:p w14:paraId="351E5C23" w14:textId="77777777" w:rsidR="004470EF" w:rsidRPr="002E6533" w:rsidRDefault="00000000">
            <w:pPr>
              <w:pStyle w:val="Compact"/>
            </w:pPr>
            <w:r w:rsidRPr="002E6533">
              <w:t xml:space="preserve">Depois que preencher os </w:t>
            </w:r>
            <w:r w:rsidRPr="002E6533">
              <w:lastRenderedPageBreak/>
              <w:t>registros de questionário atribuídos a eles, os usuários podem visualizar os relatórios para determinar o risco associado a destinos específicos. Com o recurso Resultados habilitado, a Archer gera registros de resultados automaticamente para cada pergunta respondida incorretamente a fim de identificar áreas de não conformidade.</w:t>
            </w:r>
          </w:p>
        </w:tc>
      </w:tr>
      <w:tr w:rsidR="004470EF" w:rsidRPr="002E6533" w14:paraId="15C0F4EB" w14:textId="77777777">
        <w:tc>
          <w:tcPr>
            <w:tcW w:w="2613" w:type="dxa"/>
          </w:tcPr>
          <w:p w14:paraId="60638BA6" w14:textId="77777777" w:rsidR="004470EF" w:rsidRPr="002E6533" w:rsidRDefault="004470EF">
            <w:pPr>
              <w:pStyle w:val="Compact"/>
            </w:pPr>
            <w:hyperlink r:id="rId1287">
              <w:r w:rsidRPr="002E6533">
                <w:rPr>
                  <w:rStyle w:val="Hyperlink"/>
                </w:rPr>
                <w:t>Resolvendo problemas de não conformidade</w:t>
              </w:r>
            </w:hyperlink>
          </w:p>
        </w:tc>
        <w:tc>
          <w:tcPr>
            <w:tcW w:w="2613" w:type="dxa"/>
          </w:tcPr>
          <w:p w14:paraId="65F1420F" w14:textId="77777777" w:rsidR="004470EF" w:rsidRPr="002E6533" w:rsidRDefault="00000000">
            <w:pPr>
              <w:pStyle w:val="Compact"/>
            </w:pPr>
            <w:r w:rsidRPr="002E6533">
              <w:t>Usuários finais</w:t>
            </w:r>
          </w:p>
        </w:tc>
        <w:tc>
          <w:tcPr>
            <w:tcW w:w="2613" w:type="dxa"/>
          </w:tcPr>
          <w:p w14:paraId="738022B8" w14:textId="77777777" w:rsidR="004470EF" w:rsidRPr="002E6533" w:rsidRDefault="00000000">
            <w:pPr>
              <w:pStyle w:val="Compact"/>
            </w:pPr>
            <w:r w:rsidRPr="002E6533">
              <w:t>Para ajudar a resolver problemas de não conformidade, os aplicativos Solicitações de exceção e Planos de remediação estão vinculados aos Resultados. Além disso, como os resultados são detectados, você pode atribuir, rastrear e gerenciar atividades abertas e concluídas associadas a resultados específicos pelo aplicativo Gerenciamento de tarefas.</w:t>
            </w:r>
          </w:p>
        </w:tc>
      </w:tr>
    </w:tbl>
    <w:p w14:paraId="26808974" w14:textId="77777777" w:rsidR="004470EF" w:rsidRPr="002E6533" w:rsidRDefault="00000000">
      <w:pPr>
        <w:pStyle w:val="Ttulo2"/>
      </w:pPr>
      <w:bookmarkStart w:id="806" w:name="quem-pode-trabalhar-com-questionários"/>
      <w:bookmarkEnd w:id="805"/>
      <w:r w:rsidRPr="002E6533">
        <w:t>Quem pode trabalhar com questionários?</w:t>
      </w:r>
    </w:p>
    <w:p w14:paraId="2C25F5D1" w14:textId="77777777" w:rsidR="004470EF" w:rsidRPr="002E6533" w:rsidRDefault="00000000">
      <w:pPr>
        <w:pStyle w:val="FirstParagraph"/>
      </w:pPr>
      <w:r w:rsidRPr="002E6533">
        <w:t>Por meio de uma função de acesso, você deve ter os seguintes direitos:</w:t>
      </w:r>
    </w:p>
    <w:p w14:paraId="47542220" w14:textId="77777777" w:rsidR="004470EF" w:rsidRPr="002E6533" w:rsidRDefault="00000000">
      <w:pPr>
        <w:pStyle w:val="Compact"/>
      </w:pPr>
      <w:r w:rsidRPr="002E6533">
        <w:t>Administrador de configuração do questionário.</w:t>
      </w:r>
    </w:p>
    <w:p w14:paraId="01ADFF3E" w14:textId="77777777" w:rsidR="004470EF" w:rsidRPr="002E6533" w:rsidRDefault="00000000">
      <w:pPr>
        <w:pStyle w:val="Compact"/>
      </w:pPr>
      <w:r w:rsidRPr="002E6533">
        <w:t xml:space="preserve">As configurações de </w:t>
      </w:r>
      <w:hyperlink r:id="rId1288">
        <w:r w:rsidR="004470EF" w:rsidRPr="002E6533">
          <w:rPr>
            <w:rStyle w:val="Hyperlink"/>
          </w:rPr>
          <w:t>função de acesso</w:t>
        </w:r>
      </w:hyperlink>
      <w:r w:rsidRPr="002E6533">
        <w:t xml:space="preserve"> do CRUD apropriadas para a página Administração | Gerador de aplicativos | Gerenciar questionários.</w:t>
      </w:r>
    </w:p>
    <w:p w14:paraId="0B25AA4B" w14:textId="77777777" w:rsidR="004470EF" w:rsidRPr="002E6533" w:rsidRDefault="00000000">
      <w:pPr>
        <w:pStyle w:val="FirstParagraph"/>
      </w:pPr>
      <w:r w:rsidRPr="002E6533">
        <w:t>Os direitos totais de edição, conforme controlado pela função de acesso, incluem:</w:t>
      </w:r>
    </w:p>
    <w:p w14:paraId="3F02BEA3" w14:textId="77777777" w:rsidR="004470EF" w:rsidRPr="002E6533" w:rsidRDefault="00000000">
      <w:r w:rsidRPr="002E6533">
        <w:t xml:space="preserve">Adicionar e organizar </w:t>
      </w:r>
      <w:hyperlink r:id="rId1289">
        <w:r w:rsidR="004470EF" w:rsidRPr="002E6533">
          <w:rPr>
            <w:rStyle w:val="Hyperlink"/>
          </w:rPr>
          <w:t>campos</w:t>
        </w:r>
      </w:hyperlink>
      <w:r w:rsidRPr="002E6533">
        <w:t xml:space="preserve"> no questionário.</w:t>
      </w:r>
    </w:p>
    <w:p w14:paraId="6758574F" w14:textId="77777777" w:rsidR="004470EF" w:rsidRPr="002E6533" w:rsidRDefault="00000000">
      <w:r w:rsidRPr="002E6533">
        <w:lastRenderedPageBreak/>
        <w:t>Habilitar notificações.</w:t>
      </w:r>
    </w:p>
    <w:p w14:paraId="431A5607" w14:textId="77777777" w:rsidR="004470EF" w:rsidRPr="002E6533" w:rsidRDefault="00000000">
      <w:r w:rsidRPr="002E6533">
        <w:t xml:space="preserve">Configurar </w:t>
      </w:r>
      <w:hyperlink r:id="rId1290">
        <w:r w:rsidR="004470EF" w:rsidRPr="002E6533">
          <w:rPr>
            <w:rStyle w:val="Hyperlink"/>
          </w:rPr>
          <w:t>eventos orientados por dados</w:t>
        </w:r>
      </w:hyperlink>
      <w:r w:rsidRPr="002E6533">
        <w:t>.</w:t>
      </w:r>
    </w:p>
    <w:p w14:paraId="64632CB2" w14:textId="77777777" w:rsidR="004470EF" w:rsidRPr="002E6533" w:rsidRDefault="00000000">
      <w:pPr>
        <w:pStyle w:val="Ttulo1"/>
      </w:pPr>
      <w:bookmarkStart w:id="807" w:name="criação-e-gerenciamento-de-widgets"/>
      <w:bookmarkEnd w:id="800"/>
      <w:bookmarkEnd w:id="806"/>
      <w:r w:rsidRPr="002E6533">
        <w:t>Criação e gerenciamento de widgets</w:t>
      </w:r>
    </w:p>
    <w:p w14:paraId="4BB6A6EB"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1291">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292" w:anchor="classic_experiences">
        <w:r w:rsidR="004470EF" w:rsidRPr="002E6533">
          <w:rPr>
            <w:rStyle w:val="Hyperlink"/>
          </w:rPr>
          <w:t>Experiências clássicas do Archer</w:t>
        </w:r>
      </w:hyperlink>
      <w:r w:rsidRPr="002E6533">
        <w:t>.</w:t>
      </w:r>
    </w:p>
    <w:p w14:paraId="392E61AF" w14:textId="77777777" w:rsidR="004470EF" w:rsidRPr="002E6533" w:rsidRDefault="00000000">
      <w:pPr>
        <w:pStyle w:val="Corpodetexto"/>
      </w:pPr>
      <w:r w:rsidRPr="002E6533">
        <w:t>Os recursos são contêineres de informações que você deseja apresentar aos usuários em um painel de controle.</w:t>
      </w:r>
    </w:p>
    <w:p w14:paraId="43664805" w14:textId="77777777" w:rsidR="004470EF" w:rsidRPr="002E6533" w:rsidRDefault="00000000">
      <w:pPr>
        <w:pStyle w:val="Corpodetexto"/>
      </w:pPr>
      <w:r w:rsidRPr="002E6533">
        <w:t>Nesta página</w:t>
      </w:r>
    </w:p>
    <w:p w14:paraId="45E5D2AA" w14:textId="77777777" w:rsidR="004470EF" w:rsidRPr="002E6533" w:rsidRDefault="004470EF">
      <w:pPr>
        <w:pStyle w:val="Compact"/>
      </w:pPr>
      <w:hyperlink w:anchor="Criandowidgets">
        <w:r w:rsidRPr="002E6533">
          <w:rPr>
            <w:rStyle w:val="Hyperlink"/>
          </w:rPr>
          <w:t>Criando widgets</w:t>
        </w:r>
      </w:hyperlink>
    </w:p>
    <w:p w14:paraId="1CCF9E59" w14:textId="77777777" w:rsidR="004470EF" w:rsidRPr="002E6533" w:rsidRDefault="004470EF">
      <w:pPr>
        <w:pStyle w:val="Compact"/>
        <w:numPr>
          <w:ilvl w:val="1"/>
          <w:numId w:val="0"/>
        </w:numPr>
      </w:pPr>
      <w:hyperlink w:anchor="Criandoumrecursodelinks">
        <w:r w:rsidRPr="002E6533">
          <w:rPr>
            <w:rStyle w:val="Hyperlink"/>
          </w:rPr>
          <w:t>Criando um recurso de links</w:t>
        </w:r>
      </w:hyperlink>
    </w:p>
    <w:p w14:paraId="63FA86F5" w14:textId="77777777" w:rsidR="004470EF" w:rsidRPr="002E6533" w:rsidRDefault="004470EF">
      <w:pPr>
        <w:pStyle w:val="Compact"/>
        <w:numPr>
          <w:ilvl w:val="2"/>
          <w:numId w:val="0"/>
        </w:numPr>
      </w:pPr>
      <w:hyperlink w:anchor="Tarefa1CriarumrecursodeLinks">
        <w:r w:rsidRPr="002E6533">
          <w:rPr>
            <w:rStyle w:val="Hyperlink"/>
          </w:rPr>
          <w:t>Tarefa 1: Criar um recurso de Links</w:t>
        </w:r>
      </w:hyperlink>
    </w:p>
    <w:p w14:paraId="1D1861E9" w14:textId="77777777" w:rsidR="004470EF" w:rsidRPr="002E6533" w:rsidRDefault="004470EF">
      <w:pPr>
        <w:pStyle w:val="Compact"/>
        <w:numPr>
          <w:ilvl w:val="2"/>
          <w:numId w:val="0"/>
        </w:numPr>
      </w:pPr>
      <w:hyperlink w:anchor="Xe092ef0fd9611fe8584885262690a522ef49ba2">
        <w:r w:rsidRPr="002E6533">
          <w:rPr>
            <w:rStyle w:val="Hyperlink"/>
          </w:rPr>
          <w:t>Tarefa 2: Editar propriedades do recurso de Links</w:t>
        </w:r>
      </w:hyperlink>
    </w:p>
    <w:p w14:paraId="4B70F99E" w14:textId="77777777" w:rsidR="004470EF" w:rsidRPr="002E6533" w:rsidRDefault="004470EF">
      <w:pPr>
        <w:pStyle w:val="Compact"/>
        <w:numPr>
          <w:ilvl w:val="1"/>
          <w:numId w:val="0"/>
        </w:numPr>
      </w:pPr>
      <w:hyperlink w:anchor="CriandoumrecursodeP%C3%A1ginainicial">
        <w:r w:rsidRPr="002E6533">
          <w:rPr>
            <w:rStyle w:val="Hyperlink"/>
          </w:rPr>
          <w:t>Criando um recurso de Página inicial</w:t>
        </w:r>
      </w:hyperlink>
    </w:p>
    <w:p w14:paraId="4824F14C" w14:textId="77777777" w:rsidR="004470EF" w:rsidRPr="002E6533" w:rsidRDefault="004470EF">
      <w:pPr>
        <w:pStyle w:val="Compact"/>
        <w:numPr>
          <w:ilvl w:val="2"/>
          <w:numId w:val="0"/>
        </w:numPr>
      </w:pPr>
      <w:hyperlink w:anchor="X08cbc8c9bf889cf952d35014ca7330e8757dc82">
        <w:r w:rsidRPr="002E6533">
          <w:rPr>
            <w:rStyle w:val="Hyperlink"/>
          </w:rPr>
          <w:t>Tarefa 1: Criar um recurso de Página inicial</w:t>
        </w:r>
      </w:hyperlink>
    </w:p>
    <w:p w14:paraId="4C49D4B7" w14:textId="77777777" w:rsidR="004470EF" w:rsidRPr="002E6533" w:rsidRDefault="004470EF">
      <w:pPr>
        <w:pStyle w:val="Compact"/>
        <w:numPr>
          <w:ilvl w:val="2"/>
          <w:numId w:val="0"/>
        </w:numPr>
      </w:pPr>
      <w:hyperlink w:anchor="X11225c576c1ed7b7214c6e9e3b10d27125046a0">
        <w:r w:rsidRPr="002E6533">
          <w:rPr>
            <w:rStyle w:val="Hyperlink"/>
          </w:rPr>
          <w:t>Tarefa 2: Editar propriedades do recurso de Página inicial</w:t>
        </w:r>
      </w:hyperlink>
    </w:p>
    <w:p w14:paraId="47723DBB" w14:textId="77777777" w:rsidR="004470EF" w:rsidRPr="002E6533" w:rsidRDefault="004470EF">
      <w:pPr>
        <w:pStyle w:val="Compact"/>
        <w:numPr>
          <w:ilvl w:val="1"/>
          <w:numId w:val="0"/>
        </w:numPr>
      </w:pPr>
      <w:hyperlink w:anchor="Xef3ec6fe3f505a2cfb1e761105572170e5333d5">
        <w:r w:rsidRPr="002E6533">
          <w:rPr>
            <w:rStyle w:val="Hyperlink"/>
          </w:rPr>
          <w:t>Criando um recurso de resumo do painel de controle</w:t>
        </w:r>
      </w:hyperlink>
    </w:p>
    <w:p w14:paraId="04B71331" w14:textId="77777777" w:rsidR="004470EF" w:rsidRPr="002E6533" w:rsidRDefault="004470EF">
      <w:pPr>
        <w:pStyle w:val="Compact"/>
        <w:numPr>
          <w:ilvl w:val="2"/>
          <w:numId w:val="0"/>
        </w:numPr>
      </w:pPr>
      <w:hyperlink w:anchor="X908c4d1cb859fde119459a22c89fbd78e93297b">
        <w:r w:rsidRPr="002E6533">
          <w:rPr>
            <w:rStyle w:val="Hyperlink"/>
          </w:rPr>
          <w:t>Tarefa 1: Criar um recurso de Resumo do painel de controle</w:t>
        </w:r>
      </w:hyperlink>
    </w:p>
    <w:p w14:paraId="7E67F39F" w14:textId="77777777" w:rsidR="004470EF" w:rsidRPr="002E6533" w:rsidRDefault="004470EF">
      <w:pPr>
        <w:pStyle w:val="Compact"/>
        <w:numPr>
          <w:ilvl w:val="2"/>
          <w:numId w:val="0"/>
        </w:numPr>
      </w:pPr>
      <w:hyperlink w:anchor="Xd3366ab6626da70d031f32829d1808259331db5">
        <w:r w:rsidRPr="002E6533">
          <w:rPr>
            <w:rStyle w:val="Hyperlink"/>
          </w:rPr>
          <w:t>Tarefa 2: Editar propriedades do recurso de Resumo do painel de controle</w:t>
        </w:r>
      </w:hyperlink>
    </w:p>
    <w:p w14:paraId="74FA1D22" w14:textId="77777777" w:rsidR="004470EF" w:rsidRPr="002E6533" w:rsidRDefault="004470EF">
      <w:pPr>
        <w:pStyle w:val="Compact"/>
        <w:numPr>
          <w:ilvl w:val="1"/>
          <w:numId w:val="0"/>
        </w:numPr>
      </w:pPr>
      <w:hyperlink w:anchor="Xfc2b5d664b97bf09180f4848baee23e83d53493">
        <w:r w:rsidRPr="002E6533">
          <w:rPr>
            <w:rStyle w:val="Hyperlink"/>
          </w:rPr>
          <w:t>Criando um recurso de Divisor de seção</w:t>
        </w:r>
      </w:hyperlink>
    </w:p>
    <w:p w14:paraId="3A3CA3A7" w14:textId="77777777" w:rsidR="004470EF" w:rsidRPr="002E6533" w:rsidRDefault="004470EF">
      <w:pPr>
        <w:pStyle w:val="Compact"/>
        <w:numPr>
          <w:ilvl w:val="2"/>
          <w:numId w:val="0"/>
        </w:numPr>
      </w:pPr>
      <w:hyperlink w:anchor="X6bc791d1e84af2ba16d4c0b563de699aebc0c06">
        <w:r w:rsidRPr="002E6533">
          <w:rPr>
            <w:rStyle w:val="Hyperlink"/>
          </w:rPr>
          <w:t>Tarefa 1: Criar um recurso de Divisor de seção</w:t>
        </w:r>
      </w:hyperlink>
    </w:p>
    <w:p w14:paraId="435F12B6" w14:textId="77777777" w:rsidR="004470EF" w:rsidRPr="002E6533" w:rsidRDefault="004470EF">
      <w:pPr>
        <w:pStyle w:val="Compact"/>
        <w:numPr>
          <w:ilvl w:val="2"/>
          <w:numId w:val="0"/>
        </w:numPr>
      </w:pPr>
      <w:hyperlink w:anchor="Xf352575502970efb95b7972418b77eefb46cdc6">
        <w:r w:rsidRPr="002E6533">
          <w:rPr>
            <w:rStyle w:val="Hyperlink"/>
          </w:rPr>
          <w:t>Tarefa 2: Editar propriedades do recurso de Divisor de seção</w:t>
        </w:r>
      </w:hyperlink>
    </w:p>
    <w:p w14:paraId="315DB02D" w14:textId="77777777" w:rsidR="004470EF" w:rsidRPr="002E6533" w:rsidRDefault="004470EF">
      <w:pPr>
        <w:pStyle w:val="Compact"/>
        <w:numPr>
          <w:ilvl w:val="1"/>
          <w:numId w:val="0"/>
        </w:numPr>
      </w:pPr>
      <w:hyperlink w:anchor="Criandoumwidgetdeconte%C3%BAdoexterno">
        <w:r w:rsidRPr="002E6533">
          <w:rPr>
            <w:rStyle w:val="Hyperlink"/>
          </w:rPr>
          <w:t>Criando um widget de conteúdo externo</w:t>
        </w:r>
      </w:hyperlink>
    </w:p>
    <w:p w14:paraId="723C82F0" w14:textId="77777777" w:rsidR="004470EF" w:rsidRPr="002E6533" w:rsidRDefault="004470EF">
      <w:pPr>
        <w:pStyle w:val="Compact"/>
        <w:numPr>
          <w:ilvl w:val="2"/>
          <w:numId w:val="0"/>
        </w:numPr>
      </w:pPr>
      <w:hyperlink w:anchor="X22c8ab5850d7c90c87375c76546c7694b1e0727">
        <w:r w:rsidRPr="002E6533">
          <w:rPr>
            <w:rStyle w:val="Hyperlink"/>
          </w:rPr>
          <w:t>Tarefa 1: Crie um widget de conteúdo externo</w:t>
        </w:r>
      </w:hyperlink>
    </w:p>
    <w:p w14:paraId="1678342A" w14:textId="77777777" w:rsidR="004470EF" w:rsidRPr="002E6533" w:rsidRDefault="004470EF">
      <w:pPr>
        <w:pStyle w:val="Compact"/>
        <w:numPr>
          <w:ilvl w:val="2"/>
          <w:numId w:val="0"/>
        </w:numPr>
      </w:pPr>
      <w:hyperlink w:anchor="X58947e3adc1bd39e4dcddb07edc6eb3432c0b40">
        <w:r w:rsidRPr="002E6533">
          <w:rPr>
            <w:rStyle w:val="Hyperlink"/>
          </w:rPr>
          <w:t>Tarefa 2: Editar propriedades do widget Conteúdo externo</w:t>
        </w:r>
      </w:hyperlink>
    </w:p>
    <w:p w14:paraId="1C75F638" w14:textId="77777777" w:rsidR="004470EF" w:rsidRPr="002E6533" w:rsidRDefault="004470EF">
      <w:pPr>
        <w:pStyle w:val="Compact"/>
        <w:numPr>
          <w:ilvl w:val="1"/>
          <w:numId w:val="0"/>
        </w:numPr>
      </w:pPr>
      <w:hyperlink w:anchor="Criandov%C3%A1rioswidgetsdegr%C3%A1fico">
        <w:r w:rsidRPr="002E6533">
          <w:rPr>
            <w:rStyle w:val="Hyperlink"/>
          </w:rPr>
          <w:t>Criando vários widgets de gráfico</w:t>
        </w:r>
      </w:hyperlink>
    </w:p>
    <w:p w14:paraId="74737657" w14:textId="77777777" w:rsidR="004470EF" w:rsidRPr="002E6533" w:rsidRDefault="004470EF">
      <w:pPr>
        <w:pStyle w:val="Compact"/>
      </w:pPr>
      <w:hyperlink w:anchor="Gerenciandorecursos">
        <w:r w:rsidRPr="002E6533">
          <w:rPr>
            <w:rStyle w:val="Hyperlink"/>
          </w:rPr>
          <w:t>Gerenciando recursos</w:t>
        </w:r>
      </w:hyperlink>
    </w:p>
    <w:p w14:paraId="0C8FEA0F" w14:textId="77777777" w:rsidR="004470EF" w:rsidRPr="002E6533" w:rsidRDefault="004470EF">
      <w:pPr>
        <w:pStyle w:val="Compact"/>
        <w:numPr>
          <w:ilvl w:val="1"/>
          <w:numId w:val="0"/>
        </w:numPr>
      </w:pPr>
      <w:hyperlink w:anchor="Editarpropriedadesdorecurso">
        <w:r w:rsidRPr="002E6533">
          <w:rPr>
            <w:rStyle w:val="Hyperlink"/>
          </w:rPr>
          <w:t>Editar propriedades do recurso</w:t>
        </w:r>
      </w:hyperlink>
    </w:p>
    <w:p w14:paraId="0812FE12" w14:textId="77777777" w:rsidR="004470EF" w:rsidRPr="002E6533" w:rsidRDefault="004470EF">
      <w:pPr>
        <w:pStyle w:val="Compact"/>
        <w:numPr>
          <w:ilvl w:val="1"/>
          <w:numId w:val="0"/>
        </w:numPr>
      </w:pPr>
      <w:hyperlink w:anchor="EditarumrecursodeLinks">
        <w:r w:rsidRPr="002E6533">
          <w:rPr>
            <w:rStyle w:val="Hyperlink"/>
          </w:rPr>
          <w:t>Editar um recurso de Links</w:t>
        </w:r>
      </w:hyperlink>
    </w:p>
    <w:p w14:paraId="5BA9A9FE" w14:textId="77777777" w:rsidR="004470EF" w:rsidRPr="002E6533" w:rsidRDefault="004470EF">
      <w:pPr>
        <w:pStyle w:val="Compact"/>
        <w:numPr>
          <w:ilvl w:val="2"/>
          <w:numId w:val="0"/>
        </w:numPr>
      </w:pPr>
      <w:hyperlink w:anchor="AtualizarlinksemumrecursodeLinks">
        <w:r w:rsidRPr="002E6533">
          <w:rPr>
            <w:rStyle w:val="Hyperlink"/>
          </w:rPr>
          <w:t>Atualizar links em um recurso de Links</w:t>
        </w:r>
      </w:hyperlink>
    </w:p>
    <w:p w14:paraId="16EB4A9F" w14:textId="77777777" w:rsidR="004470EF" w:rsidRPr="002E6533" w:rsidRDefault="004470EF">
      <w:pPr>
        <w:pStyle w:val="Compact"/>
        <w:numPr>
          <w:ilvl w:val="2"/>
          <w:numId w:val="0"/>
        </w:numPr>
      </w:pPr>
      <w:hyperlink w:anchor="ReordenarlinksemumrecursodeLinks">
        <w:r w:rsidRPr="002E6533">
          <w:rPr>
            <w:rStyle w:val="Hyperlink"/>
          </w:rPr>
          <w:t>Reordenar links em um recurso de Links</w:t>
        </w:r>
      </w:hyperlink>
    </w:p>
    <w:p w14:paraId="5B9A64F7" w14:textId="77777777" w:rsidR="004470EF" w:rsidRPr="002E6533" w:rsidRDefault="004470EF">
      <w:pPr>
        <w:pStyle w:val="Compact"/>
        <w:numPr>
          <w:ilvl w:val="2"/>
          <w:numId w:val="0"/>
        </w:numPr>
      </w:pPr>
      <w:hyperlink w:anchor="ExcluirlinksdeumrecursodeLinks">
        <w:r w:rsidRPr="002E6533">
          <w:rPr>
            <w:rStyle w:val="Hyperlink"/>
          </w:rPr>
          <w:t>Excluir links de um recurso de Links</w:t>
        </w:r>
      </w:hyperlink>
    </w:p>
    <w:p w14:paraId="4D204234" w14:textId="77777777" w:rsidR="004470EF" w:rsidRPr="002E6533" w:rsidRDefault="004470EF">
      <w:pPr>
        <w:pStyle w:val="Compact"/>
        <w:numPr>
          <w:ilvl w:val="1"/>
          <w:numId w:val="0"/>
        </w:numPr>
      </w:pPr>
      <w:hyperlink w:anchor="EditarumrecursodeP%C3%A1ginainicial">
        <w:r w:rsidRPr="002E6533">
          <w:rPr>
            <w:rStyle w:val="Hyperlink"/>
          </w:rPr>
          <w:t>Editar um recurso de Página inicial</w:t>
        </w:r>
      </w:hyperlink>
    </w:p>
    <w:p w14:paraId="6998A300" w14:textId="77777777" w:rsidR="004470EF" w:rsidRPr="002E6533" w:rsidRDefault="004470EF">
      <w:pPr>
        <w:pStyle w:val="Compact"/>
        <w:numPr>
          <w:ilvl w:val="1"/>
          <w:numId w:val="0"/>
        </w:numPr>
      </w:pPr>
      <w:hyperlink w:anchor="Editarumwidgetdeconte%C3%BAdoexterno">
        <w:r w:rsidRPr="002E6533">
          <w:rPr>
            <w:rStyle w:val="Hyperlink"/>
          </w:rPr>
          <w:t>Editar um widget de conteúdo externo</w:t>
        </w:r>
      </w:hyperlink>
    </w:p>
    <w:p w14:paraId="1FB2163C" w14:textId="77777777" w:rsidR="004470EF" w:rsidRPr="002E6533" w:rsidRDefault="004470EF">
      <w:pPr>
        <w:pStyle w:val="Compact"/>
        <w:numPr>
          <w:ilvl w:val="1"/>
          <w:numId w:val="0"/>
        </w:numPr>
      </w:pPr>
      <w:hyperlink w:anchor="X90a132bbfba4da418b680cbbab056192779d289">
        <w:r w:rsidRPr="002E6533">
          <w:rPr>
            <w:rStyle w:val="Hyperlink"/>
          </w:rPr>
          <w:t>Remover relatórios de recursos de vários recursos</w:t>
        </w:r>
      </w:hyperlink>
    </w:p>
    <w:p w14:paraId="0E0BD078" w14:textId="77777777" w:rsidR="004470EF" w:rsidRPr="002E6533" w:rsidRDefault="004470EF">
      <w:pPr>
        <w:pStyle w:val="Compact"/>
        <w:numPr>
          <w:ilvl w:val="1"/>
          <w:numId w:val="0"/>
        </w:numPr>
      </w:pPr>
      <w:hyperlink w:anchor="X83e0a036ca0456de1988c435f88a3ece984802b">
        <w:r w:rsidRPr="002E6533">
          <w:rPr>
            <w:rStyle w:val="Hyperlink"/>
          </w:rPr>
          <w:t>Remover recursos ou recursos de vários gráficos de um painel de controle</w:t>
        </w:r>
      </w:hyperlink>
    </w:p>
    <w:p w14:paraId="764948CF" w14:textId="77777777" w:rsidR="004470EF" w:rsidRPr="002E6533" w:rsidRDefault="004470EF">
      <w:pPr>
        <w:pStyle w:val="Compact"/>
        <w:numPr>
          <w:ilvl w:val="1"/>
          <w:numId w:val="0"/>
        </w:numPr>
      </w:pPr>
      <w:hyperlink w:anchor="Excluirrecursosdeumpaineldecontrole">
        <w:r w:rsidRPr="002E6533">
          <w:rPr>
            <w:rStyle w:val="Hyperlink"/>
          </w:rPr>
          <w:t>Excluir recursos de um painel de controle</w:t>
        </w:r>
      </w:hyperlink>
    </w:p>
    <w:p w14:paraId="747B1665" w14:textId="77777777" w:rsidR="004470EF" w:rsidRPr="002E6533" w:rsidRDefault="00000000">
      <w:pPr>
        <w:pStyle w:val="Ttulo2"/>
      </w:pPr>
      <w:bookmarkStart w:id="808" w:name="criando-widgets"/>
      <w:r w:rsidRPr="002E6533">
        <w:t>Criando widgets</w:t>
      </w:r>
    </w:p>
    <w:p w14:paraId="311721CB" w14:textId="77777777" w:rsidR="004470EF" w:rsidRPr="002E6533" w:rsidRDefault="00000000">
      <w:pPr>
        <w:pStyle w:val="FirstParagraph"/>
      </w:pPr>
      <w:r w:rsidRPr="002E6533">
        <w:t>Os recursos podem ser permitir que os usuários criem de gráficos únicos ou múltiplos.</w:t>
      </w:r>
    </w:p>
    <w:p w14:paraId="5F784162" w14:textId="77777777" w:rsidR="004470EF" w:rsidRPr="002E6533" w:rsidRDefault="00000000">
      <w:pPr>
        <w:pStyle w:val="Ttulo3"/>
      </w:pPr>
      <w:bookmarkStart w:id="809" w:name="criando-um-recurso-de-links"/>
      <w:r w:rsidRPr="002E6533">
        <w:t>Criando um recurso de links</w:t>
      </w:r>
    </w:p>
    <w:p w14:paraId="2371483C" w14:textId="77777777" w:rsidR="004470EF" w:rsidRPr="002E6533" w:rsidRDefault="00000000">
      <w:pPr>
        <w:pStyle w:val="FirstParagraph"/>
      </w:pPr>
      <w:r w:rsidRPr="002E6533">
        <w:t>Um recurso Links permite criar links para sites, sites de intranet, relatórios e páginas do Archer usadas frequentemente.</w:t>
      </w:r>
    </w:p>
    <w:p w14:paraId="4BECF465" w14:textId="77777777" w:rsidR="004470EF" w:rsidRPr="002E6533" w:rsidRDefault="00000000">
      <w:pPr>
        <w:pStyle w:val="Ttulo4"/>
      </w:pPr>
      <w:bookmarkStart w:id="810" w:name="tarefa-1-criar-um-recurso-de-links"/>
      <w:r w:rsidRPr="002E6533">
        <w:t>Tarefa 1: Criar um recurso de Links</w:t>
      </w:r>
    </w:p>
    <w:p w14:paraId="5C68B549" w14:textId="77777777" w:rsidR="004470EF" w:rsidRPr="002E6533" w:rsidRDefault="00000000">
      <w:pPr>
        <w:pStyle w:val="FirstParagraph"/>
      </w:pPr>
      <w:r w:rsidRPr="002E6533">
        <w:t>No painel à esquerda, vá para Recursos &gt; Não relatório &gt; Adicionar novo &gt; Links. Arraste o recurso de links para o seu painel de controle.</w:t>
      </w:r>
    </w:p>
    <w:p w14:paraId="37FF8F41" w14:textId="77777777" w:rsidR="004470EF" w:rsidRPr="002E6533" w:rsidRDefault="00000000">
      <w:pPr>
        <w:pStyle w:val="Ttulo4"/>
      </w:pPr>
      <w:bookmarkStart w:id="811" w:name="Xe775c7f0fb762eed074db30bfbb99e579305973"/>
      <w:bookmarkEnd w:id="810"/>
      <w:r w:rsidRPr="002E6533">
        <w:t>Tarefa 2: Editar propriedades do recurso de Links</w:t>
      </w:r>
    </w:p>
    <w:p w14:paraId="6227935E" w14:textId="77777777" w:rsidR="004470EF" w:rsidRPr="002E6533" w:rsidRDefault="00000000">
      <w:r w:rsidRPr="002E6533">
        <w:t>No painel direito, vá para Propriedades &gt; Geral.</w:t>
      </w:r>
    </w:p>
    <w:p w14:paraId="234D666D" w14:textId="77777777" w:rsidR="004470EF" w:rsidRPr="002E6533" w:rsidRDefault="00000000">
      <w:r w:rsidRPr="002E6533">
        <w:t>Digite um nome para o recurso de links.</w:t>
      </w:r>
    </w:p>
    <w:p w14:paraId="6B5F1EF0" w14:textId="77777777" w:rsidR="004470EF" w:rsidRPr="002E6533" w:rsidRDefault="00000000">
      <w:r w:rsidRPr="002E6533">
        <w:t>(Opcional) Digite uma descrição para este recurso.</w:t>
      </w:r>
    </w:p>
    <w:p w14:paraId="3B32D7FF" w14:textId="77777777" w:rsidR="004470EF" w:rsidRPr="002E6533" w:rsidRDefault="00000000">
      <w:r w:rsidRPr="002E6533">
        <w:t>(Opcional) Na seção Recursos, selecione uma variação. As opções disponíveis são Lista simples e Links descritivos.</w:t>
      </w:r>
    </w:p>
    <w:p w14:paraId="28952063" w14:textId="77777777" w:rsidR="004470EF" w:rsidRPr="002E6533" w:rsidRDefault="00000000">
      <w:bookmarkStart w:id="812" w:name="Add_Link"/>
      <w:bookmarkEnd w:id="812"/>
      <w:r w:rsidRPr="002E6533">
        <w:t xml:space="preserve"> Na seção Widgets, vá para Links &gt; Adicionar link.</w:t>
      </w:r>
    </w:p>
    <w:p w14:paraId="7C084C21" w14:textId="77777777" w:rsidR="004470EF" w:rsidRPr="002E6533" w:rsidRDefault="00000000">
      <w:r w:rsidRPr="002E6533">
        <w:t>Insira um nome para o link.</w:t>
      </w:r>
    </w:p>
    <w:p w14:paraId="655D89D8" w14:textId="77777777" w:rsidR="004470EF" w:rsidRPr="002E6533" w:rsidRDefault="00000000">
      <w:r w:rsidRPr="002E6533">
        <w:t>(Opcional) Insira uma descrição para o link.</w:t>
      </w:r>
    </w:p>
    <w:p w14:paraId="507E070C" w14:textId="77777777" w:rsidR="004470EF" w:rsidRPr="002E6533" w:rsidRDefault="00000000">
      <w:r w:rsidRPr="002E6533">
        <w:t>Selecione o tipo de link.</w:t>
      </w:r>
    </w:p>
    <w:p w14:paraId="0DE14090" w14:textId="77777777" w:rsidR="004470EF" w:rsidRPr="002E6533" w:rsidRDefault="00000000">
      <w:pPr>
        <w:numPr>
          <w:ilvl w:val="1"/>
          <w:numId w:val="0"/>
        </w:numPr>
      </w:pPr>
      <w:r w:rsidRPr="002E6533">
        <w:t>Se você selecionou um Tipo de página interna:</w:t>
      </w:r>
    </w:p>
    <w:p w14:paraId="157688B1" w14:textId="77777777" w:rsidR="004470EF" w:rsidRPr="002E6533" w:rsidRDefault="00000000">
      <w:pPr>
        <w:numPr>
          <w:ilvl w:val="2"/>
          <w:numId w:val="0"/>
        </w:numPr>
      </w:pPr>
      <w:r w:rsidRPr="002E6533">
        <w:t>Selecione um Link interno na lista suspensa.</w:t>
      </w:r>
    </w:p>
    <w:p w14:paraId="7F66A080" w14:textId="77777777" w:rsidR="004470EF" w:rsidRPr="002E6533" w:rsidRDefault="00000000">
      <w:pPr>
        <w:numPr>
          <w:ilvl w:val="2"/>
          <w:numId w:val="0"/>
        </w:numPr>
      </w:pPr>
      <w:r w:rsidRPr="002E6533">
        <w:t>(Opcional) Escolha um gráfico principal para seu link.</w:t>
      </w:r>
    </w:p>
    <w:p w14:paraId="1F28432A" w14:textId="77777777" w:rsidR="004470EF" w:rsidRPr="002E6533" w:rsidRDefault="00000000">
      <w:pPr>
        <w:numPr>
          <w:ilvl w:val="2"/>
          <w:numId w:val="0"/>
        </w:numPr>
      </w:pPr>
      <w:r w:rsidRPr="002E6533">
        <w:t>Clique em Adicionar.</w:t>
      </w:r>
    </w:p>
    <w:p w14:paraId="66A5750D" w14:textId="77777777" w:rsidR="004470EF" w:rsidRPr="002E6533" w:rsidRDefault="00000000">
      <w:pPr>
        <w:numPr>
          <w:ilvl w:val="1"/>
          <w:numId w:val="0"/>
        </w:numPr>
      </w:pPr>
      <w:r w:rsidRPr="002E6533">
        <w:rPr>
          <w:b/>
          <w:bCs/>
        </w:rPr>
        <w:t>Observação:</w:t>
      </w:r>
      <w:r w:rsidRPr="002E6533">
        <w:t xml:space="preserve"> Observação: O tipo de link interno não suporta link para registro de conteúdo.</w:t>
      </w:r>
    </w:p>
    <w:p w14:paraId="748868E8" w14:textId="77777777" w:rsidR="004470EF" w:rsidRPr="002E6533" w:rsidRDefault="00000000">
      <w:pPr>
        <w:numPr>
          <w:ilvl w:val="1"/>
          <w:numId w:val="0"/>
        </w:numPr>
      </w:pPr>
      <w:r w:rsidRPr="002E6533">
        <w:t>Se você selecionou um Tipo de relatório:</w:t>
      </w:r>
    </w:p>
    <w:p w14:paraId="302D8FC8" w14:textId="77777777" w:rsidR="004470EF" w:rsidRPr="002E6533" w:rsidRDefault="00000000">
      <w:pPr>
        <w:numPr>
          <w:ilvl w:val="2"/>
          <w:numId w:val="0"/>
        </w:numPr>
      </w:pPr>
      <w:r w:rsidRPr="002E6533">
        <w:lastRenderedPageBreak/>
        <w:t>Selecione um relatório na lista suspensa.</w:t>
      </w:r>
    </w:p>
    <w:p w14:paraId="5EF1BD1A" w14:textId="77777777" w:rsidR="004470EF" w:rsidRPr="002E6533" w:rsidRDefault="00000000">
      <w:pPr>
        <w:numPr>
          <w:ilvl w:val="2"/>
          <w:numId w:val="0"/>
        </w:numPr>
      </w:pPr>
      <w:r w:rsidRPr="002E6533">
        <w:t>(Opcional) Escolha um gráfico principal para seu link.</w:t>
      </w:r>
    </w:p>
    <w:p w14:paraId="7AF0794A" w14:textId="77777777" w:rsidR="004470EF" w:rsidRPr="002E6533" w:rsidRDefault="00000000">
      <w:pPr>
        <w:numPr>
          <w:ilvl w:val="2"/>
          <w:numId w:val="0"/>
        </w:numPr>
      </w:pPr>
      <w:r w:rsidRPr="002E6533">
        <w:t>Clique em Adicionar.</w:t>
      </w:r>
    </w:p>
    <w:p w14:paraId="766A0CD5" w14:textId="77777777" w:rsidR="004470EF" w:rsidRPr="002E6533" w:rsidRDefault="00000000">
      <w:pPr>
        <w:numPr>
          <w:ilvl w:val="1"/>
          <w:numId w:val="0"/>
        </w:numPr>
      </w:pPr>
      <w:r w:rsidRPr="002E6533">
        <w:t>Se você selecionou um Tipo de painel de controle:</w:t>
      </w:r>
    </w:p>
    <w:p w14:paraId="5D7B3872" w14:textId="77777777" w:rsidR="004470EF" w:rsidRPr="002E6533" w:rsidRDefault="00000000">
      <w:pPr>
        <w:numPr>
          <w:ilvl w:val="2"/>
          <w:numId w:val="0"/>
        </w:numPr>
      </w:pPr>
      <w:r w:rsidRPr="002E6533">
        <w:t>Selecione um painel de controle na lista suspensa.</w:t>
      </w:r>
    </w:p>
    <w:p w14:paraId="5B314B00" w14:textId="77777777" w:rsidR="004470EF" w:rsidRPr="002E6533" w:rsidRDefault="00000000">
      <w:pPr>
        <w:numPr>
          <w:ilvl w:val="2"/>
          <w:numId w:val="0"/>
        </w:numPr>
      </w:pPr>
      <w:r w:rsidRPr="002E6533">
        <w:t>(Opcional) Escolha um gráfico principal para seu link.</w:t>
      </w:r>
    </w:p>
    <w:p w14:paraId="0D1713D2" w14:textId="77777777" w:rsidR="004470EF" w:rsidRPr="002E6533" w:rsidRDefault="00000000">
      <w:pPr>
        <w:numPr>
          <w:ilvl w:val="2"/>
          <w:numId w:val="0"/>
        </w:numPr>
      </w:pPr>
      <w:r w:rsidRPr="002E6533">
        <w:t>Clique em Adicionar.</w:t>
      </w:r>
    </w:p>
    <w:p w14:paraId="49602A71" w14:textId="77777777" w:rsidR="004470EF" w:rsidRPr="002E6533" w:rsidRDefault="00000000">
      <w:pPr>
        <w:numPr>
          <w:ilvl w:val="1"/>
          <w:numId w:val="0"/>
        </w:numPr>
      </w:pPr>
      <w:r w:rsidRPr="002E6533">
        <w:t>Se você selecionou um Tipo de link externo:</w:t>
      </w:r>
    </w:p>
    <w:p w14:paraId="09491203" w14:textId="77777777" w:rsidR="004470EF" w:rsidRPr="002E6533" w:rsidRDefault="00000000">
      <w:pPr>
        <w:numPr>
          <w:ilvl w:val="2"/>
          <w:numId w:val="0"/>
        </w:numPr>
      </w:pPr>
      <w:r w:rsidRPr="002E6533">
        <w:t>Selecione o protocolo de Internet, http ou https, na lista suspensa.</w:t>
      </w:r>
    </w:p>
    <w:p w14:paraId="5344B237" w14:textId="77777777" w:rsidR="004470EF" w:rsidRPr="002E6533" w:rsidRDefault="00000000">
      <w:pPr>
        <w:numPr>
          <w:ilvl w:val="2"/>
          <w:numId w:val="0"/>
        </w:numPr>
      </w:pPr>
      <w:r w:rsidRPr="002E6533">
        <w:t>Insira um link externo.</w:t>
      </w:r>
    </w:p>
    <w:p w14:paraId="0D75B982" w14:textId="77777777" w:rsidR="004470EF" w:rsidRPr="002E6533" w:rsidRDefault="00000000">
      <w:pPr>
        <w:numPr>
          <w:ilvl w:val="2"/>
          <w:numId w:val="0"/>
        </w:numPr>
      </w:pPr>
      <w:r w:rsidRPr="002E6533">
        <w:t>(Opcional) Escolha um gráfico principal para seu link.</w:t>
      </w:r>
    </w:p>
    <w:p w14:paraId="785A5550" w14:textId="77777777" w:rsidR="004470EF" w:rsidRPr="002E6533" w:rsidRDefault="00000000">
      <w:pPr>
        <w:numPr>
          <w:ilvl w:val="2"/>
          <w:numId w:val="0"/>
        </w:numPr>
      </w:pPr>
      <w:r w:rsidRPr="002E6533">
        <w:t>Clique em Adicionar.</w:t>
      </w:r>
    </w:p>
    <w:p w14:paraId="3C87DAE5" w14:textId="77777777" w:rsidR="004470EF" w:rsidRPr="002E6533" w:rsidRDefault="00000000">
      <w:r w:rsidRPr="002E6533">
        <w:t>Clique em Salvar.</w:t>
      </w:r>
    </w:p>
    <w:p w14:paraId="42E54E58" w14:textId="77777777" w:rsidR="004470EF" w:rsidRPr="002E6533" w:rsidRDefault="00000000">
      <w:r w:rsidRPr="002E6533">
        <w:t xml:space="preserve">Para adicionar mais links a este recurso, repita a Tarefa 2 </w:t>
      </w:r>
      <w:hyperlink w:anchor="Add_Link">
        <w:r w:rsidR="004470EF" w:rsidRPr="002E6533">
          <w:rPr>
            <w:rStyle w:val="Hyperlink"/>
          </w:rPr>
          <w:t>etapas 5</w:t>
        </w:r>
      </w:hyperlink>
      <w:r w:rsidRPr="002E6533">
        <w:t xml:space="preserve"> – 9.</w:t>
      </w:r>
    </w:p>
    <w:p w14:paraId="71FB66EC" w14:textId="77777777" w:rsidR="004470EF" w:rsidRPr="002E6533" w:rsidRDefault="00000000">
      <w:r w:rsidRPr="002E6533">
        <w:t>O recurso de links pode conter no máximo 8 links.</w:t>
      </w:r>
    </w:p>
    <w:p w14:paraId="54A86D96" w14:textId="77777777" w:rsidR="004470EF" w:rsidRPr="002E6533" w:rsidRDefault="00000000">
      <w:pPr>
        <w:pStyle w:val="Ttulo3"/>
      </w:pPr>
      <w:bookmarkStart w:id="813" w:name="criando-um-recurso-de-página-inicial"/>
      <w:bookmarkEnd w:id="809"/>
      <w:bookmarkEnd w:id="811"/>
      <w:r w:rsidRPr="002E6533">
        <w:t>Criando um recurso de Página inicial</w:t>
      </w:r>
    </w:p>
    <w:p w14:paraId="5C80E516" w14:textId="77777777" w:rsidR="004470EF" w:rsidRPr="002E6533" w:rsidRDefault="00000000">
      <w:pPr>
        <w:pStyle w:val="FirstParagraph"/>
      </w:pPr>
      <w:r w:rsidRPr="002E6533">
        <w:t>Um recurso de Página inicial é usado para criar e visualizar links com uma imagem de plano de fundo de sua escolha no painel de controle.</w:t>
      </w:r>
    </w:p>
    <w:p w14:paraId="57E175C7" w14:textId="77777777" w:rsidR="004470EF" w:rsidRPr="002E6533" w:rsidRDefault="00000000">
      <w:pPr>
        <w:pStyle w:val="Ttulo4"/>
      </w:pPr>
      <w:bookmarkStart w:id="814" w:name="X1bae47f585df5c95119a125f8afb69255c9c2e2"/>
      <w:r w:rsidRPr="002E6533">
        <w:t>Tarefa 1: Criar um recurso de Página inicial</w:t>
      </w:r>
    </w:p>
    <w:p w14:paraId="7F7025A3" w14:textId="77777777" w:rsidR="004470EF" w:rsidRPr="002E6533" w:rsidRDefault="00000000">
      <w:pPr>
        <w:pStyle w:val="FirstParagraph"/>
      </w:pPr>
      <w:r w:rsidRPr="002E6533">
        <w:t>No painel à esquerda, vá para Recursos &gt; Não relatório &gt; Adicionar novo &gt; Página inicial. Arraste o recurso de Página inicial para seu painel de controle.</w:t>
      </w:r>
    </w:p>
    <w:p w14:paraId="0C60CFF6" w14:textId="77777777" w:rsidR="004470EF" w:rsidRPr="002E6533" w:rsidRDefault="00000000">
      <w:pPr>
        <w:pStyle w:val="Ttulo4"/>
      </w:pPr>
      <w:bookmarkStart w:id="815" w:name="Xe9a4956ce181bd90e9e472d33c2fb105ebf8efd"/>
      <w:bookmarkEnd w:id="814"/>
      <w:r w:rsidRPr="002E6533">
        <w:t>Tarefa 2: Editar propriedades do recurso de Página inicial</w:t>
      </w:r>
    </w:p>
    <w:p w14:paraId="7916B9A6" w14:textId="77777777" w:rsidR="004470EF" w:rsidRPr="002E6533" w:rsidRDefault="00000000">
      <w:r w:rsidRPr="002E6533">
        <w:t>No painel direito, vá para Propriedades &gt; Geral.</w:t>
      </w:r>
    </w:p>
    <w:p w14:paraId="77DD18BA" w14:textId="77777777" w:rsidR="004470EF" w:rsidRPr="002E6533" w:rsidRDefault="00000000">
      <w:r w:rsidRPr="002E6533">
        <w:t>Informe um nome para seu recurso de página inicial.</w:t>
      </w:r>
    </w:p>
    <w:p w14:paraId="780A887C" w14:textId="77777777" w:rsidR="004470EF" w:rsidRPr="002E6533" w:rsidRDefault="00000000">
      <w:r w:rsidRPr="002E6533">
        <w:t>(Opcional) Digite uma descrição para este recurso.</w:t>
      </w:r>
    </w:p>
    <w:p w14:paraId="4722F30F" w14:textId="77777777" w:rsidR="004470EF" w:rsidRPr="002E6533" w:rsidRDefault="00000000">
      <w:bookmarkStart w:id="816" w:name="Add_Link_LandingPg"/>
      <w:bookmarkEnd w:id="816"/>
      <w:r w:rsidRPr="002E6533">
        <w:t xml:space="preserve"> Na seção Widgets, vá para Links &gt; Adicionar link.</w:t>
      </w:r>
    </w:p>
    <w:p w14:paraId="22D36396" w14:textId="77777777" w:rsidR="004470EF" w:rsidRPr="002E6533" w:rsidRDefault="00000000">
      <w:r w:rsidRPr="002E6533">
        <w:t>Insira um nome para o link.</w:t>
      </w:r>
    </w:p>
    <w:p w14:paraId="22A042DE" w14:textId="77777777" w:rsidR="004470EF" w:rsidRPr="002E6533" w:rsidRDefault="00000000">
      <w:r w:rsidRPr="002E6533">
        <w:lastRenderedPageBreak/>
        <w:t>(Opcional) Insira uma descrição para o link.</w:t>
      </w:r>
    </w:p>
    <w:p w14:paraId="7931FC29" w14:textId="77777777" w:rsidR="004470EF" w:rsidRPr="002E6533" w:rsidRDefault="00000000">
      <w:r w:rsidRPr="002E6533">
        <w:t>Selecione o tipo de link.</w:t>
      </w:r>
    </w:p>
    <w:p w14:paraId="0DA3B5F8" w14:textId="77777777" w:rsidR="004470EF" w:rsidRPr="002E6533" w:rsidRDefault="00000000">
      <w:pPr>
        <w:numPr>
          <w:ilvl w:val="1"/>
          <w:numId w:val="0"/>
        </w:numPr>
      </w:pPr>
      <w:r w:rsidRPr="002E6533">
        <w:t>Se você selecionou um Tipo de página interna:</w:t>
      </w:r>
    </w:p>
    <w:p w14:paraId="5C88B559" w14:textId="77777777" w:rsidR="004470EF" w:rsidRPr="002E6533" w:rsidRDefault="00000000">
      <w:pPr>
        <w:numPr>
          <w:ilvl w:val="2"/>
          <w:numId w:val="0"/>
        </w:numPr>
      </w:pPr>
      <w:r w:rsidRPr="002E6533">
        <w:t>Selecione um Link interno na lista suspensa.</w:t>
      </w:r>
    </w:p>
    <w:p w14:paraId="03A1F166" w14:textId="77777777" w:rsidR="004470EF" w:rsidRPr="002E6533" w:rsidRDefault="00000000">
      <w:pPr>
        <w:numPr>
          <w:ilvl w:val="2"/>
          <w:numId w:val="0"/>
        </w:numPr>
      </w:pPr>
      <w:r w:rsidRPr="002E6533">
        <w:t>(Opcional) Escolha um gráfico principal para seu link.</w:t>
      </w:r>
    </w:p>
    <w:p w14:paraId="76B69644" w14:textId="77777777" w:rsidR="004470EF" w:rsidRPr="002E6533" w:rsidRDefault="00000000">
      <w:pPr>
        <w:numPr>
          <w:ilvl w:val="2"/>
          <w:numId w:val="0"/>
        </w:numPr>
      </w:pPr>
      <w:r w:rsidRPr="002E6533">
        <w:t>Clique em Adicionar.</w:t>
      </w:r>
    </w:p>
    <w:p w14:paraId="55AFA217" w14:textId="77777777" w:rsidR="004470EF" w:rsidRPr="002E6533" w:rsidRDefault="00000000">
      <w:pPr>
        <w:numPr>
          <w:ilvl w:val="1"/>
          <w:numId w:val="0"/>
        </w:numPr>
      </w:pPr>
      <w:r w:rsidRPr="002E6533">
        <w:rPr>
          <w:b/>
          <w:bCs/>
        </w:rPr>
        <w:t>Observação:</w:t>
      </w:r>
      <w:r w:rsidRPr="002E6533">
        <w:t xml:space="preserve"> Observação: O tipo de link interno não suporta link para registro de conteúdo.</w:t>
      </w:r>
    </w:p>
    <w:p w14:paraId="4DEA4211" w14:textId="77777777" w:rsidR="004470EF" w:rsidRPr="002E6533" w:rsidRDefault="00000000">
      <w:pPr>
        <w:numPr>
          <w:ilvl w:val="1"/>
          <w:numId w:val="0"/>
        </w:numPr>
      </w:pPr>
      <w:r w:rsidRPr="002E6533">
        <w:t>Se você selecionou um Tipo de relatório:</w:t>
      </w:r>
    </w:p>
    <w:p w14:paraId="2EF56DBA" w14:textId="77777777" w:rsidR="004470EF" w:rsidRPr="002E6533" w:rsidRDefault="00000000">
      <w:pPr>
        <w:numPr>
          <w:ilvl w:val="2"/>
          <w:numId w:val="0"/>
        </w:numPr>
      </w:pPr>
      <w:r w:rsidRPr="002E6533">
        <w:t>Selecione um relatório na lista suspensa.</w:t>
      </w:r>
    </w:p>
    <w:p w14:paraId="187F5376" w14:textId="77777777" w:rsidR="004470EF" w:rsidRPr="002E6533" w:rsidRDefault="00000000">
      <w:pPr>
        <w:numPr>
          <w:ilvl w:val="2"/>
          <w:numId w:val="0"/>
        </w:numPr>
      </w:pPr>
      <w:r w:rsidRPr="002E6533">
        <w:t>(Opcional) Escolha um gráfico principal para seu link.</w:t>
      </w:r>
    </w:p>
    <w:p w14:paraId="67B19601" w14:textId="77777777" w:rsidR="004470EF" w:rsidRPr="002E6533" w:rsidRDefault="00000000">
      <w:pPr>
        <w:numPr>
          <w:ilvl w:val="2"/>
          <w:numId w:val="0"/>
        </w:numPr>
      </w:pPr>
      <w:r w:rsidRPr="002E6533">
        <w:t>Clique em Adicionar.</w:t>
      </w:r>
    </w:p>
    <w:p w14:paraId="22D490C9" w14:textId="77777777" w:rsidR="004470EF" w:rsidRPr="002E6533" w:rsidRDefault="00000000">
      <w:pPr>
        <w:numPr>
          <w:ilvl w:val="1"/>
          <w:numId w:val="0"/>
        </w:numPr>
      </w:pPr>
      <w:r w:rsidRPr="002E6533">
        <w:t>Se você selecionou um Tipo de painel de controle:</w:t>
      </w:r>
    </w:p>
    <w:p w14:paraId="4FC3427D" w14:textId="77777777" w:rsidR="004470EF" w:rsidRPr="002E6533" w:rsidRDefault="00000000">
      <w:pPr>
        <w:numPr>
          <w:ilvl w:val="2"/>
          <w:numId w:val="0"/>
        </w:numPr>
      </w:pPr>
      <w:r w:rsidRPr="002E6533">
        <w:t>Selecione um painel de controle na lista suspensa.</w:t>
      </w:r>
    </w:p>
    <w:p w14:paraId="10DA9C97" w14:textId="77777777" w:rsidR="004470EF" w:rsidRPr="002E6533" w:rsidRDefault="00000000">
      <w:pPr>
        <w:numPr>
          <w:ilvl w:val="2"/>
          <w:numId w:val="0"/>
        </w:numPr>
      </w:pPr>
      <w:r w:rsidRPr="002E6533">
        <w:t>(Opcional) Escolha um gráfico principal para seu link.</w:t>
      </w:r>
    </w:p>
    <w:p w14:paraId="2DB604E7" w14:textId="77777777" w:rsidR="004470EF" w:rsidRPr="002E6533" w:rsidRDefault="00000000">
      <w:pPr>
        <w:numPr>
          <w:ilvl w:val="2"/>
          <w:numId w:val="0"/>
        </w:numPr>
      </w:pPr>
      <w:r w:rsidRPr="002E6533">
        <w:t>Clique em Adicionar.</w:t>
      </w:r>
    </w:p>
    <w:p w14:paraId="3AE6E6AA" w14:textId="77777777" w:rsidR="004470EF" w:rsidRPr="002E6533" w:rsidRDefault="00000000">
      <w:pPr>
        <w:numPr>
          <w:ilvl w:val="1"/>
          <w:numId w:val="0"/>
        </w:numPr>
      </w:pPr>
      <w:r w:rsidRPr="002E6533">
        <w:t>Se você selecionou um Tipo de link externo:</w:t>
      </w:r>
    </w:p>
    <w:p w14:paraId="472BCBF1" w14:textId="77777777" w:rsidR="004470EF" w:rsidRPr="002E6533" w:rsidRDefault="00000000">
      <w:pPr>
        <w:numPr>
          <w:ilvl w:val="2"/>
          <w:numId w:val="0"/>
        </w:numPr>
      </w:pPr>
      <w:r w:rsidRPr="002E6533">
        <w:t>Selecione o protocolo de Internet, http ou https, na lista suspensa.</w:t>
      </w:r>
    </w:p>
    <w:p w14:paraId="763BC1A0" w14:textId="77777777" w:rsidR="004470EF" w:rsidRPr="002E6533" w:rsidRDefault="00000000">
      <w:pPr>
        <w:numPr>
          <w:ilvl w:val="2"/>
          <w:numId w:val="0"/>
        </w:numPr>
      </w:pPr>
      <w:r w:rsidRPr="002E6533">
        <w:t>Insira um link externo.</w:t>
      </w:r>
    </w:p>
    <w:p w14:paraId="6D801899" w14:textId="77777777" w:rsidR="004470EF" w:rsidRPr="002E6533" w:rsidRDefault="00000000">
      <w:pPr>
        <w:numPr>
          <w:ilvl w:val="2"/>
          <w:numId w:val="0"/>
        </w:numPr>
      </w:pPr>
      <w:r w:rsidRPr="002E6533">
        <w:t>(Opcional) Escolha um gráfico principal para seu link.</w:t>
      </w:r>
    </w:p>
    <w:p w14:paraId="663CA0FD" w14:textId="77777777" w:rsidR="004470EF" w:rsidRPr="002E6533" w:rsidRDefault="00000000">
      <w:pPr>
        <w:numPr>
          <w:ilvl w:val="2"/>
          <w:numId w:val="0"/>
        </w:numPr>
      </w:pPr>
      <w:r w:rsidRPr="002E6533">
        <w:t>Clique em Adicionar.</w:t>
      </w:r>
    </w:p>
    <w:p w14:paraId="3EF8EA0B" w14:textId="77777777" w:rsidR="004470EF" w:rsidRPr="002E6533" w:rsidRDefault="00000000">
      <w:r w:rsidRPr="002E6533">
        <w:t xml:space="preserve">Para adicionar mais links a este recurso, repita a Tarefa 2 </w:t>
      </w:r>
      <w:hyperlink w:anchor="Add_Link_LandingPg">
        <w:r w:rsidR="004470EF" w:rsidRPr="002E6533">
          <w:rPr>
            <w:rStyle w:val="Hyperlink"/>
          </w:rPr>
          <w:t>etapas 4</w:t>
        </w:r>
      </w:hyperlink>
      <w:r w:rsidRPr="002E6533">
        <w:t xml:space="preserve"> – 7.</w:t>
      </w:r>
    </w:p>
    <w:p w14:paraId="6E37838E" w14:textId="77777777" w:rsidR="004470EF" w:rsidRPr="002E6533" w:rsidRDefault="00000000">
      <w:r w:rsidRPr="002E6533">
        <w:t>O recurso de Página inicial pode conter no máximo 8 links.</w:t>
      </w:r>
    </w:p>
    <w:p w14:paraId="62BEDD70" w14:textId="77777777" w:rsidR="004470EF" w:rsidRPr="002E6533" w:rsidRDefault="00000000">
      <w:r w:rsidRPr="002E6533">
        <w:t>Na seção Recursos, vá para Imagem de plano de fundo &gt; Adicionar imagem.</w:t>
      </w:r>
    </w:p>
    <w:p w14:paraId="4F41FF75" w14:textId="77777777" w:rsidR="004470EF" w:rsidRPr="002E6533" w:rsidRDefault="00000000">
      <w:r w:rsidRPr="002E6533">
        <w:t>Clique em Adicionar imagem.</w:t>
      </w:r>
    </w:p>
    <w:p w14:paraId="31F20951" w14:textId="77777777" w:rsidR="004470EF" w:rsidRPr="002E6533" w:rsidRDefault="00000000">
      <w:r w:rsidRPr="002E6533">
        <w:t>Escolha uma imagem de plano de fundo para o recurso de Página inicial e clique em OK.</w:t>
      </w:r>
    </w:p>
    <w:p w14:paraId="2D5C2BCA" w14:textId="77777777" w:rsidR="004470EF" w:rsidRPr="002E6533" w:rsidRDefault="00000000">
      <w:r w:rsidRPr="002E6533">
        <w:lastRenderedPageBreak/>
        <w:t>Clique em Salvar.</w:t>
      </w:r>
    </w:p>
    <w:p w14:paraId="4408A32C" w14:textId="77777777" w:rsidR="004470EF" w:rsidRPr="002E6533" w:rsidRDefault="00000000">
      <w:pPr>
        <w:pStyle w:val="Ttulo3"/>
      </w:pPr>
      <w:bookmarkStart w:id="817" w:name="Xa21b0990ddef697147f2a927192fc9456f68ba0"/>
      <w:bookmarkEnd w:id="813"/>
      <w:bookmarkEnd w:id="815"/>
      <w:r w:rsidRPr="002E6533">
        <w:t>Criando um recurso de resumo do painel de controle</w:t>
      </w:r>
    </w:p>
    <w:p w14:paraId="1A68B111" w14:textId="77777777" w:rsidR="004470EF" w:rsidRPr="002E6533" w:rsidRDefault="00000000">
      <w:pPr>
        <w:pStyle w:val="FirstParagraph"/>
      </w:pPr>
      <w:r w:rsidRPr="002E6533">
        <w:t>Um recurso de Resumo do painel de controle é usado para adicionar uma breve visão geral do painel de controle.</w:t>
      </w:r>
    </w:p>
    <w:p w14:paraId="3D5DAA19" w14:textId="77777777" w:rsidR="004470EF" w:rsidRPr="002E6533" w:rsidRDefault="00000000">
      <w:pPr>
        <w:pStyle w:val="Ttulo4"/>
      </w:pPr>
      <w:bookmarkStart w:id="818" w:name="X6f9141b7ddf15d1a6e1773a877b724e343b8601"/>
      <w:r w:rsidRPr="002E6533">
        <w:t>Tarefa 1: Criar um recurso de Resumo do painel de controle</w:t>
      </w:r>
    </w:p>
    <w:p w14:paraId="4D536184" w14:textId="77777777" w:rsidR="004470EF" w:rsidRPr="002E6533" w:rsidRDefault="00000000">
      <w:pPr>
        <w:pStyle w:val="FirstParagraph"/>
      </w:pPr>
      <w:r w:rsidRPr="002E6533">
        <w:t>No painel à esquerda, vá para Recursos &gt; Não relatório &gt; Adicionar novo &gt; Resumo do painel de controle. Arraste o recurso de Resumo do painel de controle para seu painel de controle.</w:t>
      </w:r>
    </w:p>
    <w:p w14:paraId="12D0D607" w14:textId="77777777" w:rsidR="004470EF" w:rsidRPr="002E6533" w:rsidRDefault="00000000">
      <w:pPr>
        <w:pStyle w:val="Ttulo4"/>
      </w:pPr>
      <w:bookmarkStart w:id="819" w:name="X394f014785fa350ee7eb719a1e410f7d0101387"/>
      <w:bookmarkEnd w:id="818"/>
      <w:r w:rsidRPr="002E6533">
        <w:t>Tarefa 2: Editar propriedades do recurso de Resumo do painel de controle</w:t>
      </w:r>
    </w:p>
    <w:p w14:paraId="70AF928C" w14:textId="77777777" w:rsidR="004470EF" w:rsidRPr="002E6533" w:rsidRDefault="00000000">
      <w:r w:rsidRPr="002E6533">
        <w:t>No painel direito, vá para Propriedades &gt; Recursos.</w:t>
      </w:r>
    </w:p>
    <w:p w14:paraId="1A95F40E" w14:textId="77777777" w:rsidR="004470EF" w:rsidRPr="002E6533" w:rsidRDefault="00000000">
      <w:r w:rsidRPr="002E6533">
        <w:t>Informe um nome para seu recurso de resumo do painel de controle.</w:t>
      </w:r>
    </w:p>
    <w:p w14:paraId="05C085D8" w14:textId="77777777" w:rsidR="004470EF" w:rsidRPr="002E6533" w:rsidRDefault="00000000">
      <w:r w:rsidRPr="002E6533">
        <w:t>Insira um resumo para este recurso com no máximo 1.000 caracteres.</w:t>
      </w:r>
    </w:p>
    <w:p w14:paraId="45DB7141" w14:textId="77777777" w:rsidR="004470EF" w:rsidRPr="002E6533" w:rsidRDefault="00000000">
      <w:r w:rsidRPr="002E6533">
        <w:t>Clique em Salvar.</w:t>
      </w:r>
    </w:p>
    <w:p w14:paraId="0E94B6E3" w14:textId="77777777" w:rsidR="004470EF" w:rsidRPr="002E6533" w:rsidRDefault="00000000">
      <w:pPr>
        <w:pStyle w:val="Ttulo3"/>
      </w:pPr>
      <w:bookmarkStart w:id="820" w:name="criando-um-recurso-de-divisor-de-seção"/>
      <w:bookmarkEnd w:id="817"/>
      <w:bookmarkEnd w:id="819"/>
      <w:r w:rsidRPr="002E6533">
        <w:t>Criando um recurso de Divisor de seção</w:t>
      </w:r>
    </w:p>
    <w:p w14:paraId="7A38E7FF" w14:textId="77777777" w:rsidR="004470EF" w:rsidRPr="002E6533" w:rsidRDefault="00000000">
      <w:pPr>
        <w:pStyle w:val="FirstParagraph"/>
      </w:pPr>
      <w:r w:rsidRPr="002E6533">
        <w:t>Um recurso de divisor de seção é usado para organizar os recursos em diferentes seções em um painel de controle.</w:t>
      </w:r>
    </w:p>
    <w:p w14:paraId="7429110D" w14:textId="77777777" w:rsidR="004470EF" w:rsidRPr="002E6533" w:rsidRDefault="00000000">
      <w:pPr>
        <w:pStyle w:val="Ttulo4"/>
      </w:pPr>
      <w:bookmarkStart w:id="821" w:name="Xfa4bd45a038da6003a9d4ed3d5d98ec95ada476"/>
      <w:r w:rsidRPr="002E6533">
        <w:t>Tarefa 1: Criar um recurso de Divisor de seção</w:t>
      </w:r>
    </w:p>
    <w:p w14:paraId="668023D2" w14:textId="77777777" w:rsidR="004470EF" w:rsidRPr="002E6533" w:rsidRDefault="00000000">
      <w:pPr>
        <w:pStyle w:val="FirstParagraph"/>
      </w:pPr>
      <w:r w:rsidRPr="002E6533">
        <w:t>No painel à esquerda, vá para Recursos &gt; Não relatório &gt; Adicionar novo &gt; Divisor de seção. Arraste o recurso de Divisor de seção para seu painel de controle.</w:t>
      </w:r>
    </w:p>
    <w:p w14:paraId="5CEB121E" w14:textId="77777777" w:rsidR="004470EF" w:rsidRPr="002E6533" w:rsidRDefault="00000000">
      <w:pPr>
        <w:pStyle w:val="Ttulo4"/>
      </w:pPr>
      <w:bookmarkStart w:id="822" w:name="X8d3f0fef1a88a79725252a60e587ff44fbe7120"/>
      <w:bookmarkEnd w:id="821"/>
      <w:r w:rsidRPr="002E6533">
        <w:t>Tarefa 2: Editar propriedades do recurso de Divisor de seção</w:t>
      </w:r>
    </w:p>
    <w:p w14:paraId="4122F924" w14:textId="77777777" w:rsidR="004470EF" w:rsidRPr="002E6533" w:rsidRDefault="00000000">
      <w:r w:rsidRPr="002E6533">
        <w:t>No painel direito, vá para Propriedades &gt; Recursos.</w:t>
      </w:r>
    </w:p>
    <w:p w14:paraId="75BCB7A9" w14:textId="77777777" w:rsidR="004470EF" w:rsidRPr="002E6533" w:rsidRDefault="00000000">
      <w:r w:rsidRPr="002E6533">
        <w:t>Informe um nome para seu recurso de divisor de seção.</w:t>
      </w:r>
    </w:p>
    <w:p w14:paraId="63DEC993" w14:textId="77777777" w:rsidR="004470EF" w:rsidRPr="002E6533" w:rsidRDefault="00000000">
      <w:r w:rsidRPr="002E6533">
        <w:t>Clique em Salvar.</w:t>
      </w:r>
    </w:p>
    <w:p w14:paraId="74E7FDEA" w14:textId="77777777" w:rsidR="004470EF" w:rsidRPr="002E6533" w:rsidRDefault="00000000">
      <w:pPr>
        <w:pStyle w:val="Ttulo3"/>
      </w:pPr>
      <w:bookmarkStart w:id="823" w:name="criando-um-widget-de-conteúdo-externo"/>
      <w:bookmarkEnd w:id="820"/>
      <w:bookmarkEnd w:id="822"/>
      <w:r w:rsidRPr="002E6533">
        <w:t>Criando um widget de conteúdo externo</w:t>
      </w:r>
    </w:p>
    <w:p w14:paraId="03050155" w14:textId="77777777" w:rsidR="004470EF" w:rsidRPr="002E6533" w:rsidRDefault="00000000">
      <w:pPr>
        <w:pStyle w:val="FirstParagraph"/>
      </w:pPr>
      <w:r w:rsidRPr="002E6533">
        <w:t>Um widget de Conteúdo Externo é usado para visualizar dados de diferentes fontes fora do Archer no painel de controle.</w:t>
      </w:r>
    </w:p>
    <w:p w14:paraId="7210CF26" w14:textId="77777777" w:rsidR="004470EF" w:rsidRPr="002E6533" w:rsidRDefault="00000000">
      <w:pPr>
        <w:pStyle w:val="Ttulo4"/>
      </w:pPr>
      <w:bookmarkStart w:id="824" w:name="X76eab35d42482805e106bb1eb1f97f55549019f"/>
      <w:r w:rsidRPr="002E6533">
        <w:t>Tarefa 1: Crie um widget de conteúdo externo</w:t>
      </w:r>
    </w:p>
    <w:p w14:paraId="09E7EAA2" w14:textId="77777777" w:rsidR="004470EF" w:rsidRPr="002E6533" w:rsidRDefault="00000000">
      <w:pPr>
        <w:pStyle w:val="FirstParagraph"/>
      </w:pPr>
      <w:r w:rsidRPr="002E6533">
        <w:t>No painel à esquerda, vá para Recursos &gt; Não relatório &gt; Adicionar novo &gt; Conteúdo Externo. Arraste o recurso de Conteúdo Externo para seu painel de controle.</w:t>
      </w:r>
    </w:p>
    <w:p w14:paraId="2120FCC7" w14:textId="77777777" w:rsidR="004470EF" w:rsidRPr="002E6533" w:rsidRDefault="00000000">
      <w:pPr>
        <w:pStyle w:val="Ttulo4"/>
      </w:pPr>
      <w:bookmarkStart w:id="825" w:name="Xe33584fa762d7413c80b1a279865bc1a41ef460"/>
      <w:bookmarkEnd w:id="824"/>
      <w:r w:rsidRPr="002E6533">
        <w:lastRenderedPageBreak/>
        <w:t>Tarefa 2: Editar propriedades do widget Conteúdo externo</w:t>
      </w:r>
    </w:p>
    <w:p w14:paraId="098E336A" w14:textId="77777777" w:rsidR="004470EF" w:rsidRPr="002E6533" w:rsidRDefault="00000000">
      <w:r w:rsidRPr="002E6533">
        <w:t>No painel direito, vá para Propriedades &gt; Geral.</w:t>
      </w:r>
    </w:p>
    <w:p w14:paraId="2F572A2C" w14:textId="77777777" w:rsidR="004470EF" w:rsidRPr="002E6533" w:rsidRDefault="00000000">
      <w:r w:rsidRPr="002E6533">
        <w:t>Insira um nome para seu widget de conteúdo externo.</w:t>
      </w:r>
    </w:p>
    <w:p w14:paraId="3DF9AA75" w14:textId="77777777" w:rsidR="004470EF" w:rsidRPr="002E6533" w:rsidRDefault="00000000">
      <w:r w:rsidRPr="002E6533">
        <w:t>(Opcional) Digite uma descrição para este recurso.</w:t>
      </w:r>
    </w:p>
    <w:p w14:paraId="2E0D277E" w14:textId="77777777" w:rsidR="004470EF" w:rsidRPr="002E6533" w:rsidRDefault="00000000">
      <w:r w:rsidRPr="002E6533">
        <w:t>Na seção Recursos, vá para URL.</w:t>
      </w:r>
    </w:p>
    <w:p w14:paraId="49B0D035" w14:textId="77777777" w:rsidR="004470EF" w:rsidRPr="002E6533" w:rsidRDefault="00000000">
      <w:r w:rsidRPr="002E6533">
        <w:t>Selecione o protocolo de Internet, http ou https, na lista suspensa.</w:t>
      </w:r>
    </w:p>
    <w:p w14:paraId="1F306D61" w14:textId="77777777" w:rsidR="004470EF" w:rsidRPr="002E6533" w:rsidRDefault="00000000">
      <w:r w:rsidRPr="002E6533">
        <w:t>Insira um URL válido em Link externo.</w:t>
      </w:r>
    </w:p>
    <w:p w14:paraId="1FE0D9D6" w14:textId="77777777" w:rsidR="004470EF" w:rsidRPr="002E6533" w:rsidRDefault="00000000">
      <w:r w:rsidRPr="002E6533">
        <w:t>(Opcional) Clique em Visualizar para visualizar o recurso de conteúdo externo no painel de controle.</w:t>
      </w:r>
    </w:p>
    <w:p w14:paraId="1011B80B" w14:textId="77777777" w:rsidR="004470EF" w:rsidRPr="002E6533" w:rsidRDefault="00000000">
      <w:r w:rsidRPr="002E6533">
        <w:t>Clique em Salvar.</w:t>
      </w:r>
    </w:p>
    <w:p w14:paraId="12CE348C" w14:textId="77777777" w:rsidR="004470EF" w:rsidRPr="002E6533" w:rsidRDefault="00000000">
      <w:pPr>
        <w:pStyle w:val="Ttulo3"/>
      </w:pPr>
      <w:bookmarkStart w:id="826" w:name="criando-vários-widgets-de-gráfico"/>
      <w:bookmarkEnd w:id="823"/>
      <w:bookmarkEnd w:id="825"/>
      <w:r w:rsidRPr="002E6533">
        <w:t>Criando vários widgets de gráfico</w:t>
      </w:r>
    </w:p>
    <w:p w14:paraId="0BC29B54" w14:textId="77777777" w:rsidR="004470EF" w:rsidRPr="002E6533" w:rsidRDefault="00000000">
      <w:pPr>
        <w:pStyle w:val="FirstParagraph"/>
      </w:pPr>
      <w:r w:rsidRPr="002E6533">
        <w:t>Você pode adicionar vários widgets de gráfico ao seu painel empilhando widgets individuais uns sobre os outros. Cada widget de gráfico múltiplo pode conter até 15 relatórios ou gráficos. Para alternar entre esses relatórios ou gráficos, use o menu suspenso.</w:t>
      </w:r>
    </w:p>
    <w:p w14:paraId="43CDAF65" w14:textId="77777777" w:rsidR="004470EF" w:rsidRPr="002E6533" w:rsidRDefault="00000000">
      <w:pPr>
        <w:pStyle w:val="Ttulo2"/>
      </w:pPr>
      <w:bookmarkStart w:id="827" w:name="gerenciando-recursos"/>
      <w:bookmarkEnd w:id="808"/>
      <w:bookmarkEnd w:id="826"/>
      <w:r w:rsidRPr="002E6533">
        <w:t>Gerenciando recursos</w:t>
      </w:r>
    </w:p>
    <w:p w14:paraId="44CE9347" w14:textId="77777777" w:rsidR="004470EF" w:rsidRPr="002E6533" w:rsidRDefault="00000000">
      <w:pPr>
        <w:pStyle w:val="FirstParagraph"/>
      </w:pPr>
      <w:r w:rsidRPr="002E6533">
        <w:t>Você pode editar, remover e excluir recursos de um painel de controle.</w:t>
      </w:r>
    </w:p>
    <w:p w14:paraId="43F4DF9D" w14:textId="77777777" w:rsidR="004470EF" w:rsidRPr="002E6533" w:rsidRDefault="00000000">
      <w:pPr>
        <w:pStyle w:val="Ttulo3"/>
      </w:pPr>
      <w:bookmarkStart w:id="828" w:name="editar-propriedades-do-recurso"/>
      <w:r w:rsidRPr="002E6533">
        <w:t>Editar propriedades do recurso</w:t>
      </w:r>
    </w:p>
    <w:p w14:paraId="24335531" w14:textId="77777777" w:rsidR="004470EF" w:rsidRPr="002E6533" w:rsidRDefault="00000000">
      <w:r w:rsidRPr="002E6533">
        <w:t>Selecione um recurso.</w:t>
      </w:r>
    </w:p>
    <w:p w14:paraId="6057F365" w14:textId="77777777" w:rsidR="004470EF" w:rsidRPr="002E6533" w:rsidRDefault="00000000">
      <w:r w:rsidRPr="002E6533">
        <w:t>No painel direito, vá para Propriedades &gt; Recursos.</w:t>
      </w:r>
    </w:p>
    <w:p w14:paraId="2921452E" w14:textId="77777777" w:rsidR="004470EF" w:rsidRPr="002E6533" w:rsidRDefault="00000000">
      <w:r w:rsidRPr="002E6533">
        <w:t>Edite o nome deste recurso se necessário.</w:t>
      </w:r>
    </w:p>
    <w:p w14:paraId="7C67C73B" w14:textId="77777777" w:rsidR="004470EF" w:rsidRPr="002E6533" w:rsidRDefault="00000000">
      <w:r w:rsidRPr="002E6533">
        <w:rPr>
          <w:b/>
          <w:bCs/>
        </w:rPr>
        <w:t>Observação:</w:t>
      </w:r>
      <w:r w:rsidRPr="002E6533">
        <w:t xml:space="preserve"> O nome do recurso é específico ao painel de controle e não afeta o nome do relatório.</w:t>
      </w:r>
    </w:p>
    <w:p w14:paraId="34531440" w14:textId="77777777" w:rsidR="004470EF" w:rsidRPr="002E6533" w:rsidRDefault="00000000">
      <w:r w:rsidRPr="002E6533">
        <w:t>(Opcional) Na seção Relatórios, selecione uma variação e escolha cores nas paletas de cores predefinidas.</w:t>
      </w:r>
    </w:p>
    <w:p w14:paraId="723CB1CA" w14:textId="77777777" w:rsidR="004470EF" w:rsidRPr="002E6533" w:rsidRDefault="00000000">
      <w:r w:rsidRPr="002E6533">
        <w:t>Clique em Salvar.</w:t>
      </w:r>
    </w:p>
    <w:p w14:paraId="1D7D8AB8" w14:textId="77777777" w:rsidR="004470EF" w:rsidRPr="002E6533" w:rsidRDefault="00000000">
      <w:pPr>
        <w:pStyle w:val="FirstParagraph"/>
      </w:pPr>
      <w:r w:rsidRPr="002E6533">
        <w:rPr>
          <w:b/>
          <w:bCs/>
        </w:rPr>
        <w:t>Observação:</w:t>
      </w:r>
      <w:r w:rsidRPr="002E6533">
        <w:t xml:space="preserve"> Todas as alterações feitas nas propriedades do relatório resultam em uma atualização no relatório. Essa alteração é visível sempre que o relatório é usado.</w:t>
      </w:r>
    </w:p>
    <w:p w14:paraId="743F83E4" w14:textId="77777777" w:rsidR="004470EF" w:rsidRPr="002E6533" w:rsidRDefault="00000000">
      <w:pPr>
        <w:pStyle w:val="Corpodetexto"/>
      </w:pPr>
      <w:r w:rsidRPr="002E6533">
        <w:rPr>
          <w:b/>
          <w:bCs/>
        </w:rPr>
        <w:t>Observação:</w:t>
      </w:r>
      <w:r w:rsidRPr="002E6533">
        <w:t xml:space="preserve"> Para editar as propriedades de um recurso de vários gráficos, edite as propriedades dos relatórios individuais separadamente. Selecione cada relatório </w:t>
      </w:r>
      <w:r w:rsidRPr="002E6533">
        <w:lastRenderedPageBreak/>
        <w:t>usando o menu suspenso no recurso de vários gráficos, edite as propriedades do relatório no painel direito e salve as alterações.</w:t>
      </w:r>
    </w:p>
    <w:p w14:paraId="43B3B3DE" w14:textId="77777777" w:rsidR="004470EF" w:rsidRPr="002E6533" w:rsidRDefault="00000000">
      <w:pPr>
        <w:pStyle w:val="Ttulo3"/>
      </w:pPr>
      <w:bookmarkStart w:id="829" w:name="editar-um-recurso-de-links"/>
      <w:bookmarkEnd w:id="828"/>
      <w:r w:rsidRPr="002E6533">
        <w:t>Editar um recurso de Links</w:t>
      </w:r>
    </w:p>
    <w:p w14:paraId="6008372B" w14:textId="77777777" w:rsidR="004470EF" w:rsidRPr="002E6533" w:rsidRDefault="00000000">
      <w:pPr>
        <w:pStyle w:val="Ttulo4"/>
      </w:pPr>
      <w:bookmarkStart w:id="830" w:name="atualizar-links-em-um-recurso-de-links"/>
      <w:r w:rsidRPr="002E6533">
        <w:t>Atualizar links em um recurso de Links</w:t>
      </w:r>
    </w:p>
    <w:p w14:paraId="36395F90" w14:textId="77777777" w:rsidR="004470EF" w:rsidRPr="002E6533" w:rsidRDefault="00000000">
      <w:r w:rsidRPr="002E6533">
        <w:t>Selecione o recurso de links.</w:t>
      </w:r>
    </w:p>
    <w:p w14:paraId="5213E337" w14:textId="77777777" w:rsidR="004470EF" w:rsidRPr="002E6533" w:rsidRDefault="00000000">
      <w:r w:rsidRPr="002E6533">
        <w:t>No painel direito, vá para Propriedades &gt; Geral.</w:t>
      </w:r>
    </w:p>
    <w:p w14:paraId="60008EE5" w14:textId="77777777" w:rsidR="004470EF" w:rsidRPr="002E6533" w:rsidRDefault="00000000">
      <w:r w:rsidRPr="002E6533">
        <w:t>(Opcional) Edite o nome e a descrição deste recurso conforme necessário.</w:t>
      </w:r>
    </w:p>
    <w:p w14:paraId="1076BFD6" w14:textId="77777777" w:rsidR="004470EF" w:rsidRPr="002E6533" w:rsidRDefault="00000000">
      <w:r w:rsidRPr="002E6533">
        <w:t>Na seção Recursos, edite a variação e os links conforme necessário.</w:t>
      </w:r>
    </w:p>
    <w:p w14:paraId="36AA23A6" w14:textId="77777777" w:rsidR="004470EF" w:rsidRPr="002E6533" w:rsidRDefault="00000000">
      <w:r w:rsidRPr="002E6533">
        <w:t>Todos os links no recurso selecionado são exibidos.</w:t>
      </w:r>
    </w:p>
    <w:p w14:paraId="382665E8" w14:textId="77777777" w:rsidR="004470EF" w:rsidRPr="002E6533" w:rsidRDefault="00000000">
      <w:r w:rsidRPr="002E6533">
        <w:t>Clique em Reticências &gt; Editar, ao lado do link que deseja atualizar e faça as alterações necessárias.</w:t>
      </w:r>
    </w:p>
    <w:p w14:paraId="34203D83" w14:textId="77777777" w:rsidR="004470EF" w:rsidRPr="002E6533" w:rsidRDefault="00000000">
      <w:r w:rsidRPr="002E6533">
        <w:t>Clique em Atualizar e clique em Salvar.</w:t>
      </w:r>
    </w:p>
    <w:p w14:paraId="53E4A853" w14:textId="77777777" w:rsidR="004470EF" w:rsidRPr="002E6533" w:rsidRDefault="00000000">
      <w:pPr>
        <w:pStyle w:val="Ttulo4"/>
      </w:pPr>
      <w:bookmarkStart w:id="831" w:name="reordenar-links-em-um-recurso-de-links"/>
      <w:bookmarkEnd w:id="830"/>
      <w:r w:rsidRPr="002E6533">
        <w:t>Reordenar links em um recurso de Links</w:t>
      </w:r>
    </w:p>
    <w:p w14:paraId="061A5AE9" w14:textId="77777777" w:rsidR="004470EF" w:rsidRPr="002E6533" w:rsidRDefault="00000000">
      <w:r w:rsidRPr="002E6533">
        <w:t>Selecione o recurso de links.</w:t>
      </w:r>
    </w:p>
    <w:p w14:paraId="3C1E5F8E" w14:textId="77777777" w:rsidR="004470EF" w:rsidRPr="002E6533" w:rsidRDefault="00000000">
      <w:r w:rsidRPr="002E6533">
        <w:t>No painel direito, vá para Propriedades &gt; Recursos &gt; Links.</w:t>
      </w:r>
    </w:p>
    <w:p w14:paraId="7444AC4A" w14:textId="77777777" w:rsidR="004470EF" w:rsidRPr="002E6533" w:rsidRDefault="00000000">
      <w:r w:rsidRPr="002E6533">
        <w:t>Passe o mouse sobre o link que deseja reordenar.</w:t>
      </w:r>
    </w:p>
    <w:p w14:paraId="09928DB2" w14:textId="77777777" w:rsidR="004470EF" w:rsidRPr="002E6533" w:rsidRDefault="00000000">
      <w:r w:rsidRPr="002E6533">
        <w:t>Clique em Reordenar e arraste o link para o local desejado.</w:t>
      </w:r>
    </w:p>
    <w:p w14:paraId="56528E0D" w14:textId="77777777" w:rsidR="004470EF" w:rsidRPr="002E6533" w:rsidRDefault="00000000">
      <w:r w:rsidRPr="002E6533">
        <w:t>Clique em Salvar.</w:t>
      </w:r>
    </w:p>
    <w:p w14:paraId="38205EE4" w14:textId="77777777" w:rsidR="004470EF" w:rsidRPr="002E6533" w:rsidRDefault="00000000">
      <w:pPr>
        <w:pStyle w:val="Ttulo4"/>
      </w:pPr>
      <w:bookmarkStart w:id="832" w:name="excluir-links-de-um-recurso-de-links"/>
      <w:bookmarkEnd w:id="831"/>
      <w:r w:rsidRPr="002E6533">
        <w:t>Excluir links de um recurso de Links</w:t>
      </w:r>
    </w:p>
    <w:p w14:paraId="4CE52652" w14:textId="77777777" w:rsidR="004470EF" w:rsidRPr="002E6533" w:rsidRDefault="00000000">
      <w:r w:rsidRPr="002E6533">
        <w:t>Selecione o recurso de links.</w:t>
      </w:r>
    </w:p>
    <w:p w14:paraId="0DFBFB4C" w14:textId="77777777" w:rsidR="004470EF" w:rsidRPr="002E6533" w:rsidRDefault="00000000">
      <w:r w:rsidRPr="002E6533">
        <w:t>No painel direito, vá para Propriedades &gt; Recursos &gt; Links.</w:t>
      </w:r>
    </w:p>
    <w:p w14:paraId="16E44E7B" w14:textId="77777777" w:rsidR="004470EF" w:rsidRPr="002E6533" w:rsidRDefault="00000000">
      <w:r w:rsidRPr="002E6533">
        <w:t>Todos os links no recurso selecionado são exibidos.</w:t>
      </w:r>
    </w:p>
    <w:p w14:paraId="4FA37D2E" w14:textId="77777777" w:rsidR="004470EF" w:rsidRPr="002E6533" w:rsidRDefault="00000000">
      <w:r w:rsidRPr="002E6533">
        <w:t>Clique em Reticências &gt; Excluir, ao lado do link que deseja excluir do recurso de links.</w:t>
      </w:r>
    </w:p>
    <w:p w14:paraId="4E0625E7" w14:textId="77777777" w:rsidR="004470EF" w:rsidRPr="002E6533" w:rsidRDefault="00000000">
      <w:r w:rsidRPr="002E6533">
        <w:t>Clique em Salvar.</w:t>
      </w:r>
    </w:p>
    <w:p w14:paraId="5CE8E0BD" w14:textId="77777777" w:rsidR="004470EF" w:rsidRPr="002E6533" w:rsidRDefault="00000000">
      <w:pPr>
        <w:pStyle w:val="Ttulo3"/>
      </w:pPr>
      <w:bookmarkStart w:id="833" w:name="editar-um-recurso-de-página-inicial"/>
      <w:bookmarkEnd w:id="829"/>
      <w:bookmarkEnd w:id="832"/>
      <w:r w:rsidRPr="002E6533">
        <w:t>Editar um recurso de Página inicial</w:t>
      </w:r>
    </w:p>
    <w:p w14:paraId="6D0299FC" w14:textId="77777777" w:rsidR="004470EF" w:rsidRPr="002E6533" w:rsidRDefault="00000000">
      <w:r w:rsidRPr="002E6533">
        <w:t>Selecione o recurso de página inicial.</w:t>
      </w:r>
    </w:p>
    <w:p w14:paraId="17DA44E5" w14:textId="77777777" w:rsidR="004470EF" w:rsidRPr="002E6533" w:rsidRDefault="00000000">
      <w:r w:rsidRPr="002E6533">
        <w:t>No painel direito, vá para Propriedades &gt; Geral.</w:t>
      </w:r>
    </w:p>
    <w:p w14:paraId="2B91D1D8" w14:textId="77777777" w:rsidR="004470EF" w:rsidRPr="002E6533" w:rsidRDefault="00000000">
      <w:r w:rsidRPr="002E6533">
        <w:t>(Opcional) Edite o nome e a descrição deste recurso conforme necessário.</w:t>
      </w:r>
    </w:p>
    <w:p w14:paraId="142C1E58" w14:textId="77777777" w:rsidR="004470EF" w:rsidRPr="002E6533" w:rsidRDefault="00000000">
      <w:r w:rsidRPr="002E6533">
        <w:lastRenderedPageBreak/>
        <w:t>Na seção Recursos, vá para Links.</w:t>
      </w:r>
    </w:p>
    <w:p w14:paraId="7B94C565" w14:textId="77777777" w:rsidR="004470EF" w:rsidRPr="002E6533" w:rsidRDefault="00000000">
      <w:r w:rsidRPr="002E6533">
        <w:t>Adicione, atualize, reordene ou exclua os links conforme necessário.</w:t>
      </w:r>
    </w:p>
    <w:p w14:paraId="1565B313" w14:textId="77777777" w:rsidR="004470EF" w:rsidRPr="002E6533" w:rsidRDefault="00000000">
      <w:r w:rsidRPr="002E6533">
        <w:t>Na seção Recursos, vá para Imagem de plano de fundo.</w:t>
      </w:r>
    </w:p>
    <w:p w14:paraId="79938B48" w14:textId="77777777" w:rsidR="004470EF" w:rsidRPr="002E6533" w:rsidRDefault="00000000">
      <w:r w:rsidRPr="002E6533">
        <w:t>Faça alterações na imagem conforme necessário.</w:t>
      </w:r>
    </w:p>
    <w:p w14:paraId="2C534FE1" w14:textId="77777777" w:rsidR="004470EF" w:rsidRPr="002E6533" w:rsidRDefault="00000000">
      <w:r w:rsidRPr="002E6533">
        <w:t>Clique em Salvar.</w:t>
      </w:r>
    </w:p>
    <w:p w14:paraId="132C34FF" w14:textId="77777777" w:rsidR="004470EF" w:rsidRPr="002E6533" w:rsidRDefault="00000000">
      <w:pPr>
        <w:pStyle w:val="Ttulo3"/>
      </w:pPr>
      <w:bookmarkStart w:id="834" w:name="editar-um-widget-de-conteúdo-externo"/>
      <w:bookmarkEnd w:id="833"/>
      <w:r w:rsidRPr="002E6533">
        <w:t>Editar um widget de conteúdo externo</w:t>
      </w:r>
    </w:p>
    <w:p w14:paraId="21F9CE57" w14:textId="77777777" w:rsidR="004470EF" w:rsidRPr="002E6533" w:rsidRDefault="00000000">
      <w:r w:rsidRPr="002E6533">
        <w:t>Selecione um widget de conteúdo externo.</w:t>
      </w:r>
    </w:p>
    <w:p w14:paraId="076D9FD3" w14:textId="77777777" w:rsidR="004470EF" w:rsidRPr="002E6533" w:rsidRDefault="00000000">
      <w:r w:rsidRPr="002E6533">
        <w:t>No painel direito, vá para Propriedades &gt; Geral.</w:t>
      </w:r>
    </w:p>
    <w:p w14:paraId="13990852" w14:textId="77777777" w:rsidR="004470EF" w:rsidRPr="002E6533" w:rsidRDefault="00000000">
      <w:r w:rsidRPr="002E6533">
        <w:t>Edite o nome, a descrição e a URL deste widget conforme necessário.</w:t>
      </w:r>
    </w:p>
    <w:p w14:paraId="70E0DAC6" w14:textId="77777777" w:rsidR="004470EF" w:rsidRPr="002E6533" w:rsidRDefault="00000000">
      <w:r w:rsidRPr="002E6533">
        <w:t>Clique em Salvar.</w:t>
      </w:r>
    </w:p>
    <w:p w14:paraId="7D35C57A" w14:textId="77777777" w:rsidR="004470EF" w:rsidRPr="002E6533" w:rsidRDefault="00000000">
      <w:pPr>
        <w:pStyle w:val="Ttulo3"/>
      </w:pPr>
      <w:bookmarkStart w:id="835" w:name="X741027ecaef80505c45be3b688c6a59f83a58b6"/>
      <w:bookmarkEnd w:id="834"/>
      <w:r w:rsidRPr="002E6533">
        <w:t>Remover relatórios de recursos de vários recursos</w:t>
      </w:r>
    </w:p>
    <w:p w14:paraId="12E5DAB9" w14:textId="77777777" w:rsidR="004470EF" w:rsidRPr="002E6533" w:rsidRDefault="00000000">
      <w:r w:rsidRPr="002E6533">
        <w:t>Selecione um recurso de vários gráficos no painel de controle.</w:t>
      </w:r>
    </w:p>
    <w:p w14:paraId="1704B95C" w14:textId="77777777" w:rsidR="004470EF" w:rsidRPr="002E6533" w:rsidRDefault="00000000">
      <w:r w:rsidRPr="002E6533">
        <w:t>No painel direito, vá para Propriedades &gt; Relatórios.</w:t>
      </w:r>
    </w:p>
    <w:p w14:paraId="2B47C335" w14:textId="77777777" w:rsidR="004470EF" w:rsidRPr="002E6533" w:rsidRDefault="00000000">
      <w:r w:rsidRPr="002E6533">
        <w:t>Passe o mouse sobre o relatório que deseja remover e clique em Remover.</w:t>
      </w:r>
    </w:p>
    <w:p w14:paraId="7B189859" w14:textId="77777777" w:rsidR="004470EF" w:rsidRPr="002E6533" w:rsidRDefault="00000000">
      <w:r w:rsidRPr="002E6533">
        <w:t>Clique em Salvar.</w:t>
      </w:r>
    </w:p>
    <w:p w14:paraId="79999533" w14:textId="77777777" w:rsidR="004470EF" w:rsidRPr="002E6533" w:rsidRDefault="00000000">
      <w:pPr>
        <w:pStyle w:val="Ttulo3"/>
      </w:pPr>
      <w:bookmarkStart w:id="836" w:name="X790ac5b517e9b0767422b21697ca2bb14c63852"/>
      <w:bookmarkEnd w:id="835"/>
      <w:r w:rsidRPr="002E6533">
        <w:t>Remover recursos ou recursos de vários gráficos de um painel de controle</w:t>
      </w:r>
    </w:p>
    <w:p w14:paraId="13FDC3EF" w14:textId="77777777" w:rsidR="004470EF" w:rsidRPr="002E6533" w:rsidRDefault="00000000">
      <w:r w:rsidRPr="002E6533">
        <w:t>Selecione um recurso ou um recurso de vários gráficos no painel de controle e clique em Remover.</w:t>
      </w:r>
    </w:p>
    <w:p w14:paraId="09526BCA" w14:textId="77777777" w:rsidR="004470EF" w:rsidRPr="002E6533" w:rsidRDefault="00000000">
      <w:r w:rsidRPr="002E6533">
        <w:t>Clique em Salvar.</w:t>
      </w:r>
    </w:p>
    <w:p w14:paraId="39FDCE32" w14:textId="77777777" w:rsidR="004470EF" w:rsidRPr="002E6533" w:rsidRDefault="00000000">
      <w:pPr>
        <w:pStyle w:val="Ttulo3"/>
      </w:pPr>
      <w:bookmarkStart w:id="837" w:name="Xdf1506a93c978446bdef427d31bd3c0861100d7"/>
      <w:bookmarkEnd w:id="836"/>
      <w:r w:rsidRPr="002E6533">
        <w:t>Excluir recursos de um painel de controle</w:t>
      </w:r>
    </w:p>
    <w:p w14:paraId="58DC1547" w14:textId="77777777" w:rsidR="004470EF" w:rsidRPr="002E6533" w:rsidRDefault="00000000">
      <w:r w:rsidRPr="002E6533">
        <w:t>Selecione um recurso de vários gráficos no painel de controle.</w:t>
      </w:r>
    </w:p>
    <w:p w14:paraId="0E2918B7" w14:textId="77777777" w:rsidR="004470EF" w:rsidRPr="002E6533" w:rsidRDefault="00000000">
      <w:r w:rsidRPr="002E6533">
        <w:t>No painel direito, vá para Propriedades e role para baixo até a parte inferior do painel.</w:t>
      </w:r>
    </w:p>
    <w:p w14:paraId="59A5E8BD" w14:textId="77777777" w:rsidR="004470EF" w:rsidRPr="002E6533" w:rsidRDefault="00000000">
      <w:r w:rsidRPr="002E6533">
        <w:t>Clique em Excluir recurso. Uma mensagem é exibida solicitando a confirmação da exclusão.</w:t>
      </w:r>
    </w:p>
    <w:p w14:paraId="4CDE86B5" w14:textId="77777777" w:rsidR="004470EF" w:rsidRPr="002E6533" w:rsidRDefault="00000000">
      <w:r w:rsidRPr="002E6533">
        <w:t>Clique em Excluir e clique em Salvar.</w:t>
      </w:r>
    </w:p>
    <w:p w14:paraId="0FE2A4C0" w14:textId="77777777" w:rsidR="004470EF" w:rsidRPr="002E6533" w:rsidRDefault="00000000">
      <w:pPr>
        <w:pStyle w:val="Ttulo1"/>
      </w:pPr>
      <w:bookmarkStart w:id="838" w:name="pesquisando-e-filtrando-recursos"/>
      <w:bookmarkEnd w:id="807"/>
      <w:bookmarkEnd w:id="827"/>
      <w:bookmarkEnd w:id="837"/>
      <w:r w:rsidRPr="002E6533">
        <w:lastRenderedPageBreak/>
        <w:t>Pesquisando e filtrando recursos</w:t>
      </w:r>
    </w:p>
    <w:p w14:paraId="04D708CF"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1293">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1294" w:anchor="classic_experiences">
        <w:r w:rsidR="004470EF" w:rsidRPr="002E6533">
          <w:rPr>
            <w:rStyle w:val="Hyperlink"/>
          </w:rPr>
          <w:t>Experiências clássicas do Archer</w:t>
        </w:r>
      </w:hyperlink>
      <w:r w:rsidRPr="002E6533">
        <w:t>.</w:t>
      </w:r>
    </w:p>
    <w:p w14:paraId="4879A35F" w14:textId="77777777" w:rsidR="004470EF" w:rsidRPr="002E6533" w:rsidRDefault="00000000">
      <w:pPr>
        <w:pStyle w:val="Corpodetexto"/>
      </w:pPr>
      <w:r w:rsidRPr="002E6533">
        <w:t>Você pode pesquisar e filtrar relatórios e recursos no painel esquerdo de um painel de controle.</w:t>
      </w:r>
    </w:p>
    <w:p w14:paraId="7D7D59DC" w14:textId="77777777" w:rsidR="004470EF" w:rsidRPr="002E6533" w:rsidRDefault="00000000">
      <w:pPr>
        <w:pStyle w:val="Ttulo2"/>
      </w:pPr>
      <w:bookmarkStart w:id="839" w:name="executar-pesquisas"/>
      <w:r w:rsidRPr="002E6533">
        <w:t>Executar pesquisas</w:t>
      </w:r>
    </w:p>
    <w:p w14:paraId="4CED51C5" w14:textId="77777777" w:rsidR="004470EF" w:rsidRPr="002E6533" w:rsidRDefault="00000000">
      <w:pPr>
        <w:pStyle w:val="FirstParagraph"/>
      </w:pPr>
      <w:r w:rsidRPr="002E6533">
        <w:t>A pesquisa permite pesquisar relatórios e recursos de vários gráficos em um painel de controle.</w:t>
      </w:r>
    </w:p>
    <w:p w14:paraId="4766CE5A" w14:textId="77777777" w:rsidR="004470EF" w:rsidRPr="002E6533" w:rsidRDefault="00000000">
      <w:r w:rsidRPr="002E6533">
        <w:t>Em um painel de controle, vá para a barra de pesquisa no painel esquerdo.</w:t>
      </w:r>
    </w:p>
    <w:p w14:paraId="4E074017" w14:textId="77777777" w:rsidR="004470EF" w:rsidRPr="002E6533" w:rsidRDefault="00000000">
      <w:r w:rsidRPr="002E6533">
        <w:t>Digite a palavra-chave ou frase de pesquisa na barra de pesquisa.</w:t>
      </w:r>
    </w:p>
    <w:p w14:paraId="073293B1" w14:textId="77777777" w:rsidR="004470EF" w:rsidRPr="002E6533" w:rsidRDefault="00000000">
      <w:r w:rsidRPr="002E6533">
        <w:t>Clique em Search.</w:t>
      </w:r>
    </w:p>
    <w:p w14:paraId="3A589EE7" w14:textId="77777777" w:rsidR="004470EF" w:rsidRPr="002E6533" w:rsidRDefault="00000000">
      <w:pPr>
        <w:pStyle w:val="FirstParagraph"/>
      </w:pPr>
      <w:r w:rsidRPr="002E6533">
        <w:t>Os resultados da pesquisa são exibidos no painel esquerdo. Para limpar a pesquisa, clique em Limparna barra de pesquisa.</w:t>
      </w:r>
    </w:p>
    <w:p w14:paraId="74D4E732" w14:textId="77777777" w:rsidR="004470EF" w:rsidRPr="002E6533" w:rsidRDefault="00000000">
      <w:pPr>
        <w:pStyle w:val="Ttulo2"/>
      </w:pPr>
      <w:bookmarkStart w:id="840" w:name="filtrar-relatórios"/>
      <w:bookmarkEnd w:id="839"/>
      <w:r w:rsidRPr="002E6533">
        <w:t>Filtrar relatórios</w:t>
      </w:r>
    </w:p>
    <w:p w14:paraId="26B65CDB" w14:textId="77777777" w:rsidR="004470EF" w:rsidRPr="002E6533" w:rsidRDefault="00000000">
      <w:pPr>
        <w:pStyle w:val="FirstParagraph"/>
      </w:pPr>
      <w:r w:rsidRPr="002E6533">
        <w:t>Você pode filtrar relatórios para restringir sua pesquisa. Você pode filtrar relatórios com base em aplicativos, gráficos, painéis de controle e tipos de relatório.</w:t>
      </w:r>
    </w:p>
    <w:p w14:paraId="3D15026B" w14:textId="77777777" w:rsidR="004470EF" w:rsidRPr="002E6533" w:rsidRDefault="00000000">
      <w:r w:rsidRPr="002E6533">
        <w:t>No painel esquerdo de um painel de controle, clique em Filtropara visualizar os filtros.</w:t>
      </w:r>
    </w:p>
    <w:p w14:paraId="6A0A99EF" w14:textId="77777777" w:rsidR="004470EF" w:rsidRPr="002E6533" w:rsidRDefault="00000000">
      <w:r w:rsidRPr="002E6533">
        <w:t>Selecione os filtros de acordo com a sua necessidade.</w:t>
      </w:r>
    </w:p>
    <w:p w14:paraId="33C06893" w14:textId="77777777" w:rsidR="004470EF" w:rsidRPr="002E6533" w:rsidRDefault="00000000">
      <w:r w:rsidRPr="002E6533">
        <w:t xml:space="preserve">Os filtros disponíveis são </w:t>
      </w:r>
      <w:hyperlink r:id="rId1295">
        <w:r w:rsidR="004470EF" w:rsidRPr="002E6533">
          <w:rPr>
            <w:rStyle w:val="Hyperlink"/>
          </w:rPr>
          <w:t>Aplicativos</w:t>
        </w:r>
      </w:hyperlink>
      <w:r w:rsidRPr="002E6533">
        <w:t xml:space="preserve">, </w:t>
      </w:r>
      <w:hyperlink r:id="rId1296">
        <w:r w:rsidR="004470EF" w:rsidRPr="002E6533">
          <w:rPr>
            <w:rStyle w:val="Hyperlink"/>
          </w:rPr>
          <w:t>Gráficos</w:t>
        </w:r>
      </w:hyperlink>
      <w:r w:rsidRPr="002E6533">
        <w:t xml:space="preserve">, Painéis de controle e </w:t>
      </w:r>
      <w:hyperlink r:id="rId1297">
        <w:r w:rsidR="004470EF" w:rsidRPr="002E6533">
          <w:rPr>
            <w:rStyle w:val="Hyperlink"/>
          </w:rPr>
          <w:t>Tipo de relatório</w:t>
        </w:r>
      </w:hyperlink>
      <w:r w:rsidRPr="002E6533">
        <w:t>. Clique em Menu suspenso para expandir o filtro e visualizar as opções.</w:t>
      </w:r>
    </w:p>
    <w:p w14:paraId="7778A7D1" w14:textId="77777777" w:rsidR="004470EF" w:rsidRPr="002E6533" w:rsidRDefault="00000000">
      <w:r w:rsidRPr="002E6533">
        <w:t>Clique em Aplicar.</w:t>
      </w:r>
    </w:p>
    <w:p w14:paraId="6ACAE3A6" w14:textId="77777777" w:rsidR="004470EF" w:rsidRPr="002E6533" w:rsidRDefault="00000000">
      <w:pPr>
        <w:pStyle w:val="FirstParagraph"/>
      </w:pPr>
      <w:r w:rsidRPr="002E6533">
        <w:t>Os resultados do filtro são exibidos no painel esquerdo. Para limpar todos os filtros selecionados, clique em Filtro e clique em Limpar.</w:t>
      </w:r>
    </w:p>
    <w:p w14:paraId="048C58B6" w14:textId="77777777" w:rsidR="004470EF" w:rsidRPr="002E6533" w:rsidRDefault="00000000">
      <w:pPr>
        <w:pStyle w:val="Ttulo1"/>
      </w:pPr>
      <w:bookmarkStart w:id="841" w:name="painel-de-indicadores-administrativos"/>
      <w:bookmarkEnd w:id="838"/>
      <w:bookmarkEnd w:id="840"/>
      <w:r w:rsidRPr="002E6533">
        <w:t>Painel de indicadores administrativos</w:t>
      </w:r>
    </w:p>
    <w:p w14:paraId="1733E5E8" w14:textId="77777777" w:rsidR="004470EF" w:rsidRPr="002E6533" w:rsidRDefault="00000000">
      <w:pPr>
        <w:pStyle w:val="FirstParagraph"/>
      </w:pPr>
      <w:r w:rsidRPr="002E6533">
        <w:t xml:space="preserve">O Painel de indicadores administrativos exibe informações sobre a integridade do sistema, que permitem aos administradores do sistema identificar áreas que </w:t>
      </w:r>
      <w:r w:rsidRPr="002E6533">
        <w:lastRenderedPageBreak/>
        <w:t>precisam ser resolvidas. Por exemplo, você pode usar o Painel de indicadores administrativos para visualizar feeds de dados com falha, inscrição de workflow avançado ou a porcentagem de seus objetos licenciáveis que você usou.</w:t>
      </w:r>
    </w:p>
    <w:p w14:paraId="3D07BA11" w14:textId="77777777" w:rsidR="004470EF" w:rsidRPr="002E6533" w:rsidRDefault="00000000">
      <w:pPr>
        <w:pStyle w:val="Corpodetexto"/>
      </w:pPr>
      <w:r w:rsidRPr="002E6533">
        <w:t>Nesta página</w:t>
      </w:r>
    </w:p>
    <w:p w14:paraId="6C79EE46" w14:textId="77777777" w:rsidR="004470EF" w:rsidRPr="002E6533" w:rsidRDefault="004470EF">
      <w:pPr>
        <w:pStyle w:val="Compact"/>
      </w:pPr>
      <w:hyperlink w:anchor="Xcc69a36665d0a92c0681b9693623202b3c38724">
        <w:r w:rsidRPr="002E6533">
          <w:rPr>
            <w:rStyle w:val="Hyperlink"/>
          </w:rPr>
          <w:t>Como o Painel de indicadores administrativos está disponível?</w:t>
        </w:r>
      </w:hyperlink>
    </w:p>
    <w:p w14:paraId="1CB6D3F1" w14:textId="77777777" w:rsidR="004470EF" w:rsidRPr="002E6533" w:rsidRDefault="004470EF">
      <w:pPr>
        <w:pStyle w:val="Compact"/>
      </w:pPr>
      <w:hyperlink w:anchor="Xc99cec23394d3943e6e5020466d7377c19f573a">
        <w:r w:rsidRPr="002E6533">
          <w:rPr>
            <w:rStyle w:val="Hyperlink"/>
          </w:rPr>
          <w:t>O Painel de indicadores administrativos é editável?</w:t>
        </w:r>
      </w:hyperlink>
    </w:p>
    <w:p w14:paraId="2CED763B" w14:textId="77777777" w:rsidR="004470EF" w:rsidRPr="002E6533" w:rsidRDefault="004470EF">
      <w:pPr>
        <w:pStyle w:val="Compact"/>
      </w:pPr>
      <w:hyperlink w:anchor="Xd4b2a3e555a94bfa2430b698d5165a9af0d12da">
        <w:r w:rsidRPr="002E6533">
          <w:rPr>
            <w:rStyle w:val="Hyperlink"/>
          </w:rPr>
          <w:t>Quais informações estão disponíveis no Painel de indicadores administrativos?</w:t>
        </w:r>
      </w:hyperlink>
    </w:p>
    <w:p w14:paraId="2CDD7952" w14:textId="77777777" w:rsidR="004470EF" w:rsidRPr="002E6533" w:rsidRDefault="004470EF">
      <w:pPr>
        <w:pStyle w:val="Compact"/>
      </w:pPr>
      <w:hyperlink w:anchor="X83bdb6af2c04bb13c2370596512cba72fdbc0bf">
        <w:r w:rsidRPr="002E6533">
          <w:rPr>
            <w:rStyle w:val="Hyperlink"/>
          </w:rPr>
          <w:t>Quem pode acessar o Painel de indicadores administrativos?</w:t>
        </w:r>
      </w:hyperlink>
    </w:p>
    <w:p w14:paraId="478407FE" w14:textId="77777777" w:rsidR="004470EF" w:rsidRPr="002E6533" w:rsidRDefault="00000000">
      <w:pPr>
        <w:pStyle w:val="Ttulo2"/>
      </w:pPr>
      <w:bookmarkStart w:id="842" w:name="Xe86361b0d57d35d8a568fcba333cb7c73d27db3"/>
      <w:r w:rsidRPr="002E6533">
        <w:t>Como o Painel de indicadores administrativos está disponível?</w:t>
      </w:r>
    </w:p>
    <w:p w14:paraId="2F3386DF" w14:textId="77777777" w:rsidR="004470EF" w:rsidRPr="002E6533" w:rsidRDefault="00000000">
      <w:pPr>
        <w:pStyle w:val="FirstParagraph"/>
      </w:pPr>
      <w:r w:rsidRPr="002E6533">
        <w:t>O Painel de indicadores administrativos está disponível integrado com a instalação da plataforma.</w:t>
      </w:r>
    </w:p>
    <w:p w14:paraId="66C9EC8E" w14:textId="77777777" w:rsidR="004470EF" w:rsidRPr="002E6533" w:rsidRDefault="00000000">
      <w:pPr>
        <w:pStyle w:val="Corpodetexto"/>
      </w:pPr>
      <w:r w:rsidRPr="002E6533">
        <w:t xml:space="preserve">Você também pode </w:t>
      </w:r>
      <w:hyperlink r:id="rId1298">
        <w:r w:rsidR="004470EF" w:rsidRPr="002E6533">
          <w:rPr>
            <w:rStyle w:val="Hyperlink"/>
          </w:rPr>
          <w:t>baixar, importar e instalar</w:t>
        </w:r>
      </w:hyperlink>
      <w:r w:rsidRPr="002E6533">
        <w:t xml:space="preserve"> o pacote do Painel de indicadores administrativos da Archer Community.</w:t>
      </w:r>
    </w:p>
    <w:p w14:paraId="6B84F1BA" w14:textId="77777777" w:rsidR="004470EF" w:rsidRPr="002E6533" w:rsidRDefault="00000000">
      <w:pPr>
        <w:pStyle w:val="Ttulo2"/>
      </w:pPr>
      <w:bookmarkStart w:id="843" w:name="X9992196027821e911bfa92989045334e08f6c5b"/>
      <w:bookmarkEnd w:id="842"/>
      <w:r w:rsidRPr="002E6533">
        <w:t>O Painel de indicadores administrativos é editável?</w:t>
      </w:r>
    </w:p>
    <w:p w14:paraId="663A6D38" w14:textId="77777777" w:rsidR="004470EF" w:rsidRPr="002E6533" w:rsidRDefault="00000000">
      <w:pPr>
        <w:pStyle w:val="FirstParagraph"/>
      </w:pPr>
      <w:r w:rsidRPr="002E6533">
        <w:t xml:space="preserve">O Painel de indicadores administrativos é instalado como um aplicativo, com campos para cada métrica. Os administradores do sistema podem personalizar quais métricas serão relatadas </w:t>
      </w:r>
      <w:hyperlink r:id="rId1299">
        <w:r w:rsidR="004470EF" w:rsidRPr="002E6533">
          <w:rPr>
            <w:rStyle w:val="Hyperlink"/>
          </w:rPr>
          <w:t>adicionando e editando</w:t>
        </w:r>
      </w:hyperlink>
      <w:r w:rsidRPr="002E6533">
        <w:t xml:space="preserve"> campos a serem incluídos no Painel de indicadores administrativos. As principais métricas não podem ser excluídas.</w:t>
      </w:r>
    </w:p>
    <w:p w14:paraId="6A7CF8E6" w14:textId="77777777" w:rsidR="004470EF" w:rsidRPr="002E6533" w:rsidRDefault="00000000">
      <w:pPr>
        <w:pStyle w:val="Corpodetexto"/>
      </w:pPr>
      <w:r w:rsidRPr="002E6533">
        <w:t>Os administradores do sistema podem editar o período de retenção de dados e a frequência de execuções no Archer Control Panel (ACP). O status do trabalho do Painel de indicadores administrativos pode ser gerenciado, e o trabalho pode ser removido e adicionado novamente ao mecanismo de trabalho.</w:t>
      </w:r>
    </w:p>
    <w:p w14:paraId="57657D8C" w14:textId="77777777" w:rsidR="004470EF" w:rsidRPr="002E6533" w:rsidRDefault="00000000">
      <w:pPr>
        <w:pStyle w:val="Ttulo2"/>
      </w:pPr>
      <w:bookmarkStart w:id="844" w:name="X94d1ff58eae9c1393de8081074dc522a0e80bdd"/>
      <w:bookmarkEnd w:id="843"/>
      <w:r w:rsidRPr="002E6533">
        <w:t>Quais informações estão disponíveis no Painel de indicadores administrativos?</w:t>
      </w:r>
    </w:p>
    <w:p w14:paraId="6B8E5692" w14:textId="77777777" w:rsidR="004470EF" w:rsidRPr="002E6533" w:rsidRDefault="00000000">
      <w:r w:rsidRPr="002E6533">
        <w:t>Workflow avançado</w:t>
      </w:r>
    </w:p>
    <w:p w14:paraId="4E9C22C3" w14:textId="77777777" w:rsidR="004470EF" w:rsidRPr="002E6533" w:rsidRDefault="00000000">
      <w:r w:rsidRPr="002E6533">
        <w:t>Conteúdo</w:t>
      </w:r>
    </w:p>
    <w:p w14:paraId="56EE7944" w14:textId="77777777" w:rsidR="004470EF" w:rsidRPr="002E6533" w:rsidRDefault="00000000">
      <w:r w:rsidRPr="002E6533">
        <w:t>Feeds de dados</w:t>
      </w:r>
    </w:p>
    <w:p w14:paraId="15AF0B29" w14:textId="77777777" w:rsidR="004470EF" w:rsidRPr="002E6533" w:rsidRDefault="00000000">
      <w:r w:rsidRPr="002E6533">
        <w:t>Mecanismo de trabalho</w:t>
      </w:r>
    </w:p>
    <w:p w14:paraId="774BD51F" w14:textId="77777777" w:rsidR="004470EF" w:rsidRPr="002E6533" w:rsidRDefault="00000000">
      <w:r w:rsidRPr="002E6533">
        <w:t>Sincronização de LDAP</w:t>
      </w:r>
    </w:p>
    <w:p w14:paraId="333BED10" w14:textId="77777777" w:rsidR="004470EF" w:rsidRPr="002E6533" w:rsidRDefault="00000000">
      <w:r w:rsidRPr="002E6533">
        <w:t>Objetos licenciáveis</w:t>
      </w:r>
    </w:p>
    <w:p w14:paraId="1D0260BF" w14:textId="77777777" w:rsidR="004470EF" w:rsidRPr="002E6533" w:rsidRDefault="00000000">
      <w:r w:rsidRPr="002E6533">
        <w:t>Notificações</w:t>
      </w:r>
    </w:p>
    <w:p w14:paraId="7F46425E" w14:textId="77777777" w:rsidR="004470EF" w:rsidRPr="002E6533" w:rsidRDefault="00000000">
      <w:r w:rsidRPr="002E6533">
        <w:lastRenderedPageBreak/>
        <w:t>Índice de pesquisa</w:t>
      </w:r>
    </w:p>
    <w:p w14:paraId="456D1F30" w14:textId="77777777" w:rsidR="004470EF" w:rsidRPr="002E6533" w:rsidRDefault="00000000">
      <w:r w:rsidRPr="002E6533">
        <w:t>Atividade do usuário</w:t>
      </w:r>
    </w:p>
    <w:p w14:paraId="065244D7" w14:textId="77777777" w:rsidR="004470EF" w:rsidRPr="002E6533" w:rsidRDefault="00000000">
      <w:r w:rsidRPr="002E6533">
        <w:t>Utilização do armazenamento</w:t>
      </w:r>
    </w:p>
    <w:p w14:paraId="1D279BC3" w14:textId="77777777" w:rsidR="004470EF" w:rsidRPr="002E6533" w:rsidRDefault="00000000">
      <w:pPr>
        <w:pStyle w:val="Ttulo2"/>
      </w:pPr>
      <w:bookmarkStart w:id="845" w:name="X37adfc4f150902724b8a00c3b7313c89e29b23e"/>
      <w:bookmarkEnd w:id="844"/>
      <w:r w:rsidRPr="002E6533">
        <w:t>Quem pode acessar o Painel de indicadores administrativos?</w:t>
      </w:r>
    </w:p>
    <w:p w14:paraId="138F4F66" w14:textId="77777777" w:rsidR="004470EF" w:rsidRPr="002E6533" w:rsidRDefault="00000000">
      <w:pPr>
        <w:pStyle w:val="FirstParagraph"/>
      </w:pPr>
      <w:r w:rsidRPr="002E6533">
        <w:t>O Painel de indicadores administrativos está disponível somente para o administrador do sistema e usuários do sistema: Grupo do Painel de indicadores administrativos.</w:t>
      </w:r>
    </w:p>
    <w:p w14:paraId="7BE5C16F" w14:textId="77777777" w:rsidR="004470EF" w:rsidRPr="002E6533" w:rsidRDefault="00000000">
      <w:pPr>
        <w:pStyle w:val="Ttulo1"/>
      </w:pPr>
      <w:bookmarkStart w:id="846" w:name="Xf95e64530b62191d489dddb8587bbbe7f2461b2"/>
      <w:bookmarkEnd w:id="841"/>
      <w:bookmarkEnd w:id="845"/>
      <w:r w:rsidRPr="002E6533">
        <w:t>Atribuir um usuário ao grupo Painel de indicadores administrativos</w:t>
      </w:r>
    </w:p>
    <w:p w14:paraId="383AC72C" w14:textId="77777777" w:rsidR="004470EF" w:rsidRPr="002E6533" w:rsidRDefault="00000000">
      <w:pPr>
        <w:pStyle w:val="FirstParagraph"/>
      </w:pPr>
      <w:r w:rsidRPr="002E6533">
        <w:t>O Painel de indicadores administrativos está disponível somente para o administrador do sistema e usuários do sistema: Sistema: Painel de indicadores administrativos. Quando os usuários são atribuídos ao grupo, eles são automaticamente adicionados à função de acesso Sistema: Painel de indicadores administrativos.</w:t>
      </w:r>
    </w:p>
    <w:p w14:paraId="41F7A299" w14:textId="77777777" w:rsidR="004470EF" w:rsidRPr="002E6533" w:rsidRDefault="00000000">
      <w:pPr>
        <w:pStyle w:val="Corpodetexto"/>
      </w:pPr>
      <w:r w:rsidRPr="002E6533">
        <w:t>Nesta página</w:t>
      </w:r>
    </w:p>
    <w:p w14:paraId="5425A996" w14:textId="77777777" w:rsidR="004470EF" w:rsidRPr="002E6533" w:rsidRDefault="004470EF">
      <w:pPr>
        <w:pStyle w:val="Compact"/>
      </w:pPr>
      <w:hyperlink w:anchor="Xf71f1fde13c35e15b1d6fb1cae8fe9178a43567">
        <w:r w:rsidRPr="002E6533">
          <w:rPr>
            <w:rStyle w:val="Hyperlink"/>
          </w:rPr>
          <w:t>Atribuir um usuário ao grupo Painel de indicadores administrativos</w:t>
        </w:r>
      </w:hyperlink>
    </w:p>
    <w:p w14:paraId="43E7CFCF" w14:textId="77777777" w:rsidR="004470EF" w:rsidRPr="002E6533" w:rsidRDefault="00000000">
      <w:pPr>
        <w:pStyle w:val="Ttulo2"/>
      </w:pPr>
      <w:bookmarkStart w:id="847" w:name="X03ca47b28d9f28a263fbf4f1ad31b6ba4e87afe"/>
      <w:r w:rsidRPr="002E6533">
        <w:t>Atribuir um usuário ao grupo Painel de indicadores administrativos</w:t>
      </w:r>
    </w:p>
    <w:p w14:paraId="2F1C1CC1" w14:textId="77777777" w:rsidR="004470EF" w:rsidRPr="002E6533" w:rsidRDefault="00000000">
      <w:r w:rsidRPr="002E6533">
        <w:t>No menu, clique em menu Admin &gt; Controle de acesso &gt; Usuários.</w:t>
      </w:r>
    </w:p>
    <w:p w14:paraId="6487E8CF" w14:textId="77777777" w:rsidR="004470EF" w:rsidRPr="002E6533" w:rsidRDefault="00000000">
      <w:r w:rsidRPr="002E6533">
        <w:t>Selecione a conta de usuário que você deseja atribuir ao grupo.</w:t>
      </w:r>
    </w:p>
    <w:p w14:paraId="4CFB3F17" w14:textId="77777777" w:rsidR="004470EF" w:rsidRPr="002E6533" w:rsidRDefault="00000000">
      <w:r w:rsidRPr="002E6533">
        <w:t>Clique na guia Grupos.</w:t>
      </w:r>
    </w:p>
    <w:p w14:paraId="5DB032CA" w14:textId="77777777" w:rsidR="004470EF" w:rsidRPr="002E6533" w:rsidRDefault="00000000">
      <w:r w:rsidRPr="002E6533">
        <w:t>Clique em Pesquisa.</w:t>
      </w:r>
    </w:p>
    <w:p w14:paraId="4B995CA1" w14:textId="77777777" w:rsidR="004470EF" w:rsidRPr="002E6533" w:rsidRDefault="00000000">
      <w:r w:rsidRPr="002E6533">
        <w:t>Na lista Disponível, na seção Grupos, selecione Sistema: Painel de indicadores administrativos.</w:t>
      </w:r>
    </w:p>
    <w:p w14:paraId="55835FE2" w14:textId="77777777" w:rsidR="004470EF" w:rsidRPr="002E6533" w:rsidRDefault="00000000">
      <w:r w:rsidRPr="002E6533">
        <w:t>Clique em OK.</w:t>
      </w:r>
    </w:p>
    <w:p w14:paraId="2C024150" w14:textId="77777777" w:rsidR="004470EF" w:rsidRPr="002E6533" w:rsidRDefault="00000000">
      <w:r w:rsidRPr="002E6533">
        <w:t>Clique em Salvar ou Aplicar.</w:t>
      </w:r>
    </w:p>
    <w:p w14:paraId="6D90563A" w14:textId="77777777" w:rsidR="004470EF" w:rsidRPr="002E6533" w:rsidRDefault="00000000">
      <w:pPr>
        <w:pStyle w:val="Compact"/>
        <w:numPr>
          <w:ilvl w:val="1"/>
          <w:numId w:val="0"/>
        </w:numPr>
      </w:pPr>
      <w:r w:rsidRPr="002E6533">
        <w:t>Clique em Salvar para salvar e sair.</w:t>
      </w:r>
    </w:p>
    <w:p w14:paraId="5548E9CD" w14:textId="77777777" w:rsidR="004470EF" w:rsidRPr="002E6533" w:rsidRDefault="00000000">
      <w:pPr>
        <w:pStyle w:val="Compact"/>
        <w:numPr>
          <w:ilvl w:val="1"/>
          <w:numId w:val="0"/>
        </w:numPr>
      </w:pPr>
      <w:r w:rsidRPr="002E6533">
        <w:t>Clique em Aplicar para aplicar as alterações e continuar trabalhando.</w:t>
      </w:r>
    </w:p>
    <w:p w14:paraId="693E4BB1" w14:textId="77777777" w:rsidR="004470EF" w:rsidRPr="002E6533" w:rsidRDefault="00000000">
      <w:pPr>
        <w:pStyle w:val="Ttulo1"/>
      </w:pPr>
      <w:bookmarkStart w:id="848" w:name="X4e21aca84497c9efb7e5356395e347355da149a"/>
      <w:bookmarkEnd w:id="846"/>
      <w:bookmarkEnd w:id="847"/>
      <w:r w:rsidRPr="002E6533">
        <w:lastRenderedPageBreak/>
        <w:t>Adicionar métricas ao Painel de indicadores administrativos</w:t>
      </w:r>
    </w:p>
    <w:p w14:paraId="15EAA690" w14:textId="77777777" w:rsidR="004470EF" w:rsidRPr="002E6533" w:rsidRDefault="00000000">
      <w:pPr>
        <w:pStyle w:val="FirstParagraph"/>
      </w:pPr>
      <w:r w:rsidRPr="002E6533">
        <w:t>O Painel de indicadores administrativos é instalado como um aplicativo, com campos para cada métrica.</w:t>
      </w:r>
    </w:p>
    <w:p w14:paraId="66048CF2" w14:textId="77777777" w:rsidR="004470EF" w:rsidRPr="002E6533" w:rsidRDefault="00000000">
      <w:pPr>
        <w:pStyle w:val="Corpodetexto"/>
      </w:pPr>
      <w:r w:rsidRPr="002E6533">
        <w:t>Os administradores do sistema podem personalizar quais métricas serão relatadas adicionando e editando campos a serem incluídos no Painel de indicadores administrativos. As principais métricas não podem ser excluídas.</w:t>
      </w:r>
    </w:p>
    <w:p w14:paraId="57A00750" w14:textId="77777777" w:rsidR="004470EF" w:rsidRPr="002E6533" w:rsidRDefault="00000000">
      <w:pPr>
        <w:pStyle w:val="Corpodetexto"/>
      </w:pPr>
      <w:r w:rsidRPr="002E6533">
        <w:t xml:space="preserve">Para atualizações sobre a integridade do seu sistema quando você não está conectado, considere as </w:t>
      </w:r>
      <w:hyperlink r:id="rId1300">
        <w:r w:rsidR="004470EF" w:rsidRPr="002E6533">
          <w:rPr>
            <w:rStyle w:val="Hyperlink"/>
          </w:rPr>
          <w:t>notificações do administrador</w:t>
        </w:r>
      </w:hyperlink>
      <w:r w:rsidRPr="002E6533">
        <w:t>.</w:t>
      </w:r>
    </w:p>
    <w:p w14:paraId="31457B61" w14:textId="77777777" w:rsidR="004470EF" w:rsidRPr="002E6533" w:rsidRDefault="00000000">
      <w:r w:rsidRPr="002E6533">
        <w:t>No menu, clique em menu Admin &gt; Gerador de aplicativos &gt; Aplicativos e selecione o Painel de indicadores administrativos.</w:t>
      </w:r>
    </w:p>
    <w:p w14:paraId="519B009E" w14:textId="77777777" w:rsidR="004470EF" w:rsidRPr="002E6533" w:rsidRDefault="00000000">
      <w:r w:rsidRPr="002E6533">
        <w:t>Vá para a guia Campos e clique em Adicionar novo.</w:t>
      </w:r>
    </w:p>
    <w:p w14:paraId="42739912" w14:textId="77777777" w:rsidR="004470EF" w:rsidRPr="002E6533" w:rsidRDefault="00000000">
      <w:r w:rsidRPr="002E6533">
        <w:t>Selecione Criar campo do zero e selecione o tipo de campo.</w:t>
      </w:r>
    </w:p>
    <w:p w14:paraId="67C4220D" w14:textId="77777777" w:rsidR="004470EF" w:rsidRPr="002E6533" w:rsidRDefault="00000000">
      <w:r w:rsidRPr="002E6533">
        <w:t>Clique em OK.</w:t>
      </w:r>
    </w:p>
    <w:p w14:paraId="6A5B36BE" w14:textId="77777777" w:rsidR="004470EF" w:rsidRPr="002E6533" w:rsidRDefault="00000000">
      <w:r w:rsidRPr="002E6533">
        <w:t>Complete as informações do campo.</w:t>
      </w:r>
    </w:p>
    <w:p w14:paraId="4850180D" w14:textId="77777777" w:rsidR="004470EF" w:rsidRPr="002E6533" w:rsidRDefault="00000000">
      <w:r w:rsidRPr="002E6533">
        <w:t>Clique em Salvar ou Aplicar.</w:t>
      </w:r>
    </w:p>
    <w:p w14:paraId="43B77C52" w14:textId="77777777" w:rsidR="004470EF" w:rsidRPr="002E6533" w:rsidRDefault="00000000">
      <w:pPr>
        <w:pStyle w:val="Compact"/>
        <w:numPr>
          <w:ilvl w:val="1"/>
          <w:numId w:val="0"/>
        </w:numPr>
      </w:pPr>
      <w:r w:rsidRPr="002E6533">
        <w:t>Clique em Salvar para salvar e sair.</w:t>
      </w:r>
    </w:p>
    <w:p w14:paraId="71292835" w14:textId="77777777" w:rsidR="004470EF" w:rsidRPr="002E6533" w:rsidRDefault="00000000">
      <w:pPr>
        <w:pStyle w:val="Compact"/>
        <w:numPr>
          <w:ilvl w:val="1"/>
          <w:numId w:val="0"/>
        </w:numPr>
      </w:pPr>
      <w:r w:rsidRPr="002E6533">
        <w:t>Clique em Aplicar para aplicar as alterações e continuar trabalhando.</w:t>
      </w:r>
    </w:p>
    <w:p w14:paraId="52F871F6" w14:textId="77777777" w:rsidR="004470EF" w:rsidRPr="002E6533" w:rsidRDefault="00000000">
      <w:r w:rsidRPr="002E6533">
        <w:t>Na página Gerenciar aplicativo: Painel de indicadores administrativos, clique em Salvar.</w:t>
      </w:r>
    </w:p>
    <w:p w14:paraId="2038DC2F" w14:textId="77777777" w:rsidR="004470EF" w:rsidRPr="002E6533" w:rsidRDefault="00000000">
      <w:pPr>
        <w:pStyle w:val="Ttulo1"/>
      </w:pPr>
      <w:bookmarkStart w:id="849" w:name="X79d14032a8a789b75f21075a6dc3616e24fa607"/>
      <w:bookmarkEnd w:id="848"/>
      <w:r w:rsidRPr="002E6533">
        <w:t>Instalar o pacote do Painel de indicadores administrativos</w:t>
      </w:r>
    </w:p>
    <w:p w14:paraId="4063CD8B" w14:textId="77777777" w:rsidR="004470EF" w:rsidRPr="002E6533" w:rsidRDefault="00000000">
      <w:pPr>
        <w:pStyle w:val="FirstParagraph"/>
      </w:pPr>
      <w:r w:rsidRPr="002E6533">
        <w:t xml:space="preserve">Para habilitar todos os recursos do Painel de indicadores administrativos, você deve </w:t>
      </w:r>
      <w:hyperlink w:anchor="Xa39a3ee5e6b4b0d3255bfef95601890afd80709">
        <w:r w:rsidR="004470EF" w:rsidRPr="002E6533">
          <w:rPr>
            <w:rStyle w:val="Hyperlink"/>
          </w:rPr>
          <w:t>importar e instalar o pacote do Painel de indicadores administrativos</w:t>
        </w:r>
      </w:hyperlink>
      <w:r w:rsidRPr="002E6533">
        <w:t xml:space="preserve">. O Painel de indicadores administrativos é instalado com a instalação da plataforma principal e está disponível apenas para o Administrador do sistema e os usuários no grupo </w:t>
      </w:r>
      <w:r w:rsidRPr="002E6533">
        <w:rPr>
          <w:b/>
          <w:bCs/>
        </w:rPr>
        <w:t>Sistema: Painel de indicadores administrativos</w:t>
      </w:r>
      <w:r w:rsidRPr="002E6533">
        <w:t>.</w:t>
      </w:r>
    </w:p>
    <w:p w14:paraId="4FD11880" w14:textId="77777777" w:rsidR="004470EF" w:rsidRPr="002E6533" w:rsidRDefault="00000000">
      <w:pPr>
        <w:pStyle w:val="Corpodetexto"/>
      </w:pPr>
      <w:r w:rsidRPr="002E6533">
        <w:rPr>
          <w:b/>
          <w:bCs/>
        </w:rPr>
        <w:t>Observação:</w:t>
      </w:r>
      <w:r w:rsidRPr="002E6533">
        <w:t xml:space="preserve"> No Archer Control Panel, os administradores do sistema podem editar o período de retenção de dados e a frequência de execuções. O status do trabalho do Painel de indicadores administrativos pode ser gerenciado, e o trabalho pode ser removido e adicionado novamente ao mecanismo de trabalho.</w:t>
      </w:r>
    </w:p>
    <w:p w14:paraId="23A5B986" w14:textId="77777777" w:rsidR="004470EF" w:rsidRPr="002E6533" w:rsidRDefault="00000000">
      <w:pPr>
        <w:pStyle w:val="Corpodetexto"/>
      </w:pPr>
      <w:r w:rsidRPr="002E6533">
        <w:lastRenderedPageBreak/>
        <w:t>Nesta página</w:t>
      </w:r>
    </w:p>
    <w:p w14:paraId="27CB070C" w14:textId="77777777" w:rsidR="004470EF" w:rsidRPr="002E6533" w:rsidRDefault="004470EF">
      <w:pPr>
        <w:pStyle w:val="Compact"/>
      </w:pPr>
      <w:hyperlink w:anchor="X54ca2babbdf5ab9a7a2996cd5a61767141b3b89">
        <w:r w:rsidRPr="002E6533">
          <w:rPr>
            <w:rStyle w:val="Hyperlink"/>
          </w:rPr>
          <w:t>Tarefa 1: Importar e mapear o pacote do Painel de indicadores administrativos</w:t>
        </w:r>
      </w:hyperlink>
    </w:p>
    <w:p w14:paraId="32DA2822" w14:textId="77777777" w:rsidR="004470EF" w:rsidRPr="002E6533" w:rsidRDefault="004470EF">
      <w:pPr>
        <w:pStyle w:val="Compact"/>
      </w:pPr>
      <w:hyperlink w:anchor="Xd393cdb3fe91f4bb53f7eef73913a4b38a20b63">
        <w:r w:rsidRPr="002E6533">
          <w:rPr>
            <w:rStyle w:val="Hyperlink"/>
          </w:rPr>
          <w:t>Tarefa 2: Instalar o pacote do Painel de indicadores administrativos</w:t>
        </w:r>
      </w:hyperlink>
    </w:p>
    <w:p w14:paraId="764272D8" w14:textId="77777777" w:rsidR="004470EF" w:rsidRPr="002E6533" w:rsidRDefault="004470EF">
      <w:pPr>
        <w:pStyle w:val="Compact"/>
      </w:pPr>
      <w:hyperlink w:anchor="Xacd73e76a58f861a591b8db50544b1f65503577">
        <w:r w:rsidRPr="002E6533">
          <w:rPr>
            <w:rStyle w:val="Hyperlink"/>
          </w:rPr>
          <w:t>Adicionar o Painel de indicadores administrativos ao menu</w:t>
        </w:r>
      </w:hyperlink>
    </w:p>
    <w:p w14:paraId="6E3CC825" w14:textId="77777777" w:rsidR="004470EF" w:rsidRPr="002E6533" w:rsidRDefault="00000000">
      <w:pPr>
        <w:pStyle w:val="Ttulo2"/>
      </w:pPr>
      <w:bookmarkStart w:id="850" w:name="Xe2ddf01d7c7eefc7a57c48ca46bc9fe6d278ef9"/>
      <w:r w:rsidRPr="002E6533">
        <w:t>Tarefa 1: Importar e mapear o pacote do Painel de indicadores administrativos</w:t>
      </w:r>
    </w:p>
    <w:p w14:paraId="2CD72110" w14:textId="77777777" w:rsidR="004470EF" w:rsidRPr="002E6533" w:rsidRDefault="00000000">
      <w:r w:rsidRPr="002E6533">
        <w:t>Na Archer Community, faça download do arquivo de pacote do Painel de indicadores administrativos.</w:t>
      </w:r>
    </w:p>
    <w:p w14:paraId="541C32C3" w14:textId="77777777" w:rsidR="004470EF" w:rsidRPr="002E6533" w:rsidRDefault="00000000">
      <w:r w:rsidRPr="002E6533">
        <w:t>No menu, clique em menu Admin&gt; Gerador de aplicativos &gt; Instalar pacotes.</w:t>
      </w:r>
    </w:p>
    <w:p w14:paraId="58D43569" w14:textId="77777777" w:rsidR="004470EF" w:rsidRPr="002E6533" w:rsidRDefault="00000000">
      <w:r w:rsidRPr="002E6533">
        <w:t>Na seção Pacotes disponíveis, clique em Importar.</w:t>
      </w:r>
    </w:p>
    <w:p w14:paraId="6011DD6D" w14:textId="77777777" w:rsidR="004470EF" w:rsidRPr="002E6533" w:rsidRDefault="00000000">
      <w:r w:rsidRPr="002E6533">
        <w:t>Clique em Adicionar novo, localize e selecione o arquivo de pacote do Painel de indicadores administrativos.</w:t>
      </w:r>
    </w:p>
    <w:p w14:paraId="28688819" w14:textId="77777777" w:rsidR="004470EF" w:rsidRPr="002E6533" w:rsidRDefault="00000000">
      <w:r w:rsidRPr="002E6533">
        <w:t>Clique em OK.</w:t>
      </w:r>
    </w:p>
    <w:p w14:paraId="4D39F754" w14:textId="77777777" w:rsidR="004470EF" w:rsidRPr="002E6533" w:rsidRDefault="00000000">
      <w:r w:rsidRPr="002E6533">
        <w:t>O arquivo de pacote é exibido na seção Pacotes disponíveis e está pronto para instalação.</w:t>
      </w:r>
    </w:p>
    <w:p w14:paraId="43D23FF6" w14:textId="77777777" w:rsidR="004470EF" w:rsidRPr="002E6533" w:rsidRDefault="00000000">
      <w:pPr>
        <w:numPr>
          <w:ilvl w:val="0"/>
          <w:numId w:val="1"/>
        </w:numPr>
      </w:pPr>
      <w:r w:rsidRPr="002E6533">
        <w:rPr>
          <w:b/>
          <w:bCs/>
        </w:rPr>
        <w:t>Observação:</w:t>
      </w:r>
      <w:r w:rsidRPr="002E6533">
        <w:t xml:space="preserve"> apenas o arquivo de pacote foi importado; você precisa mapeá-lo e instalá-lo para migrar os componentes para sua instância do Archer.</w:t>
      </w:r>
    </w:p>
    <w:p w14:paraId="73EC902A" w14:textId="77777777" w:rsidR="004470EF" w:rsidRPr="002E6533" w:rsidRDefault="00000000">
      <w:r w:rsidRPr="002E6533">
        <w:t>Na coluna Ações, clique em Analisar para esse pacote.</w:t>
      </w:r>
    </w:p>
    <w:p w14:paraId="55638641" w14:textId="77777777" w:rsidR="004470EF" w:rsidRPr="002E6533" w:rsidRDefault="00000000">
      <w:pPr>
        <w:pStyle w:val="Ttulo2"/>
      </w:pPr>
      <w:bookmarkStart w:id="851" w:name="Xb7e5a77a80d8db11bc04d70c8b91d7da1761860"/>
      <w:bookmarkEnd w:id="850"/>
      <w:r w:rsidRPr="002E6533">
        <w:t>Tarefa 2: Instalar o pacote do Painel de indicadores administrativos</w:t>
      </w:r>
    </w:p>
    <w:p w14:paraId="66225423" w14:textId="77777777" w:rsidR="004470EF" w:rsidRPr="002E6533" w:rsidRDefault="00000000">
      <w:r w:rsidRPr="002E6533">
        <w:t>Na coluna Ações, clique em Engrenagens duplas.</w:t>
      </w:r>
    </w:p>
    <w:p w14:paraId="4E02AB77" w14:textId="77777777" w:rsidR="004470EF" w:rsidRPr="002E6533" w:rsidRDefault="00000000">
      <w:r w:rsidRPr="002E6533">
        <w:t>Na seção Componentes selecionados, selecione os componentes do pacote que você deseja instalar.</w:t>
      </w:r>
    </w:p>
    <w:p w14:paraId="5778CB85" w14:textId="77777777" w:rsidR="004470EF" w:rsidRPr="002E6533" w:rsidRDefault="00000000">
      <w:pPr>
        <w:numPr>
          <w:ilvl w:val="1"/>
          <w:numId w:val="0"/>
        </w:numPr>
      </w:pPr>
      <w:r w:rsidRPr="002E6533">
        <w:t>Para selecionar todos os componentes, marque a caixa de seleção superior.</w:t>
      </w:r>
    </w:p>
    <w:p w14:paraId="50249E9B" w14:textId="77777777" w:rsidR="004470EF" w:rsidRPr="002E6533" w:rsidRDefault="00000000">
      <w:pPr>
        <w:numPr>
          <w:ilvl w:val="1"/>
          <w:numId w:val="0"/>
        </w:numPr>
      </w:pPr>
      <w:r w:rsidRPr="002E6533">
        <w:t>Para instalar apenas relatórios globais específicos em um aplicativo já instalado, marque a caixa de seleção associada a cada relatório que você deseja instalar.</w:t>
      </w:r>
    </w:p>
    <w:p w14:paraId="27E592BA" w14:textId="77777777" w:rsidR="004470EF" w:rsidRPr="002E6533" w:rsidRDefault="00000000">
      <w:r w:rsidRPr="002E6533">
        <w:rPr>
          <w:b/>
          <w:bCs/>
        </w:rPr>
        <w:t>Observação:</w:t>
      </w:r>
      <w:r w:rsidRPr="002E6533">
        <w:t xml:space="preserve"> Os itens no pacote que não correspondem a um item existente na instância de destino são selecionados por padrão.</w:t>
      </w:r>
    </w:p>
    <w:p w14:paraId="2D3AAB0F" w14:textId="77777777" w:rsidR="004470EF" w:rsidRPr="002E6533" w:rsidRDefault="00000000">
      <w:r w:rsidRPr="002E6533">
        <w:t>Na seção Componentes selecionados, clique em Procurar.</w:t>
      </w:r>
    </w:p>
    <w:p w14:paraId="3EC12ED9" w14:textId="77777777" w:rsidR="004470EF" w:rsidRPr="002E6533" w:rsidRDefault="00000000">
      <w:r w:rsidRPr="002E6533">
        <w:t>(Opcional) No campo Opção de tradução, selecione uma opção para cada componente selecionado.</w:t>
      </w:r>
    </w:p>
    <w:p w14:paraId="142F10DA" w14:textId="77777777" w:rsidR="004470EF" w:rsidRPr="002E6533" w:rsidRDefault="00000000">
      <w:r w:rsidRPr="002E6533">
        <w:rPr>
          <w:b/>
          <w:bCs/>
        </w:rPr>
        <w:lastRenderedPageBreak/>
        <w:t>Observação:</w:t>
      </w:r>
      <w:r w:rsidRPr="002E6533">
        <w:t xml:space="preserve"> O campo Opção de tradução só é ativado quando um idioma é selecionado.</w:t>
      </w:r>
    </w:p>
    <w:p w14:paraId="6CA642C0" w14:textId="77777777" w:rsidR="004470EF" w:rsidRPr="002E6533" w:rsidRDefault="00000000">
      <w:r w:rsidRPr="002E6533">
        <w:t> Nos campos Método de instalação e Opção de instalação, selecione 1 das opções a seguir para cada componente selecionado e clique em OK.</w:t>
      </w:r>
    </w:p>
    <w:p w14:paraId="415BAB7F" w14:textId="77777777" w:rsidR="004470EF" w:rsidRPr="002E6533" w:rsidRDefault="00000000">
      <w:pPr>
        <w:numPr>
          <w:ilvl w:val="1"/>
          <w:numId w:val="0"/>
        </w:numPr>
      </w:pPr>
      <w:r w:rsidRPr="002E6533">
        <w:t>Somente criar</w:t>
      </w:r>
    </w:p>
    <w:p w14:paraId="74CF08C4" w14:textId="77777777" w:rsidR="004470EF" w:rsidRPr="002E6533" w:rsidRDefault="00000000">
      <w:pPr>
        <w:numPr>
          <w:ilvl w:val="1"/>
          <w:numId w:val="0"/>
        </w:numPr>
      </w:pPr>
      <w:r w:rsidRPr="002E6533">
        <w:t>Criar e atualizar</w:t>
      </w:r>
    </w:p>
    <w:p w14:paraId="45903B0B" w14:textId="77777777" w:rsidR="004470EF" w:rsidRPr="002E6533" w:rsidRDefault="00000000">
      <w:pPr>
        <w:numPr>
          <w:ilvl w:val="1"/>
          <w:numId w:val="0"/>
        </w:numPr>
      </w:pPr>
      <w:r w:rsidRPr="002E6533">
        <w:t>Sobrepor layouts</w:t>
      </w:r>
    </w:p>
    <w:p w14:paraId="4935E7F1" w14:textId="77777777" w:rsidR="004470EF" w:rsidRPr="002E6533" w:rsidRDefault="00000000">
      <w:pPr>
        <w:numPr>
          <w:ilvl w:val="1"/>
          <w:numId w:val="0"/>
        </w:numPr>
      </w:pPr>
      <w:r w:rsidRPr="002E6533">
        <w:t>Não sobrepor layouts</w:t>
      </w:r>
    </w:p>
    <w:p w14:paraId="340FE550" w14:textId="77777777" w:rsidR="004470EF" w:rsidRPr="002E6533" w:rsidRDefault="00000000">
      <w:r w:rsidRPr="002E6533">
        <w:t>Clique em Instalar.</w:t>
      </w:r>
    </w:p>
    <w:p w14:paraId="60DD02F4" w14:textId="77777777" w:rsidR="004470EF" w:rsidRPr="002E6533" w:rsidRDefault="00000000">
      <w:r w:rsidRPr="002E6533">
        <w:t>Clique em OK.</w:t>
      </w:r>
    </w:p>
    <w:p w14:paraId="19C74321" w14:textId="77777777" w:rsidR="004470EF" w:rsidRPr="002E6533" w:rsidRDefault="00000000">
      <w:r w:rsidRPr="002E6533">
        <w:t>Revise o registro de instalação do pacote.</w:t>
      </w:r>
    </w:p>
    <w:p w14:paraId="0C66FF77" w14:textId="77777777" w:rsidR="004470EF" w:rsidRPr="002E6533" w:rsidRDefault="00000000">
      <w:pPr>
        <w:pStyle w:val="Ttulo2"/>
      </w:pPr>
      <w:bookmarkStart w:id="852" w:name="X5ab3c05a16ecde3e2dc228733469c37a93dcd17"/>
      <w:bookmarkEnd w:id="851"/>
      <w:r w:rsidRPr="002E6533">
        <w:t>Adicionar o Painel de indicadores administrativos ao menu</w:t>
      </w:r>
    </w:p>
    <w:p w14:paraId="66632DBA" w14:textId="77777777" w:rsidR="004470EF" w:rsidRPr="002E6533" w:rsidRDefault="00000000">
      <w:r w:rsidRPr="002E6533">
        <w:t>No menu, clique no menu Usuário e selecione Exibição de áreas de trabalho.</w:t>
      </w:r>
    </w:p>
    <w:p w14:paraId="05DE2CF0" w14:textId="77777777" w:rsidR="004470EF" w:rsidRPr="002E6533" w:rsidRDefault="00000000">
      <w:r w:rsidRPr="002E6533">
        <w:t>Marque a caixa de seleção ao lado do Painel de indicadores administrativos.</w:t>
      </w:r>
    </w:p>
    <w:p w14:paraId="376EAA09" w14:textId="77777777" w:rsidR="004470EF" w:rsidRPr="002E6533" w:rsidRDefault="00000000">
      <w:r w:rsidRPr="002E6533">
        <w:t>Clique em Salvar.</w:t>
      </w:r>
    </w:p>
    <w:p w14:paraId="2B7DF39D" w14:textId="77777777" w:rsidR="004470EF" w:rsidRPr="002E6533" w:rsidRDefault="00000000">
      <w:r w:rsidRPr="002E6533">
        <w:t>No menu, clique em Mostrar tudo.</w:t>
      </w:r>
    </w:p>
    <w:p w14:paraId="19F7876F" w14:textId="77777777" w:rsidR="004470EF" w:rsidRPr="002E6533" w:rsidRDefault="00000000">
      <w:r w:rsidRPr="002E6533">
        <w:t>Clique em Reordenar.</w:t>
      </w:r>
    </w:p>
    <w:p w14:paraId="4813660B" w14:textId="77777777" w:rsidR="004470EF" w:rsidRPr="002E6533" w:rsidRDefault="00000000">
      <w:r w:rsidRPr="002E6533">
        <w:t>Selecione o espaço de trabalho do Painel de indicadores administrativos e mova-a verticalmente para o novo local.</w:t>
      </w:r>
    </w:p>
    <w:p w14:paraId="2B3EA118" w14:textId="77777777" w:rsidR="004470EF" w:rsidRPr="002E6533" w:rsidRDefault="00000000">
      <w:r w:rsidRPr="002E6533">
        <w:t>Quando terminar de fazer as alterações, clique em Reordenar novamente.</w:t>
      </w:r>
    </w:p>
    <w:p w14:paraId="1CB6DB2E" w14:textId="77777777" w:rsidR="004470EF" w:rsidRPr="002E6533" w:rsidRDefault="00000000">
      <w:r w:rsidRPr="002E6533">
        <w:t>Quando adicionado pela primeira vez, o Painel de indicadores administrativos carrega automaticamente dados do dia anterior em um intervalo de hora em hora.</w:t>
      </w:r>
    </w:p>
    <w:p w14:paraId="2E0335CD" w14:textId="77777777" w:rsidR="004470EF" w:rsidRPr="002E6533" w:rsidRDefault="00000000">
      <w:pPr>
        <w:pStyle w:val="Ttulo1"/>
      </w:pPr>
      <w:bookmarkStart w:id="853" w:name="Xcb4d259b5a1b5d727a0ddce20092afa8fff74bb"/>
      <w:bookmarkEnd w:id="849"/>
      <w:bookmarkEnd w:id="852"/>
      <w:r w:rsidRPr="002E6533">
        <w:t xml:space="preserve">Áreas de trabalho e painéis de controle </w:t>
      </w:r>
      <w:hyperlink r:id="rId1301" w:anchor="classic_experiences">
        <w:r w:rsidR="004470EF" w:rsidRPr="002E6533">
          <w:rPr>
            <w:rStyle w:val="Hyperlink"/>
          </w:rPr>
          <w:t>(Clássica)</w:t>
        </w:r>
      </w:hyperlink>
    </w:p>
    <w:p w14:paraId="4C33B4E4"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02">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03" w:anchor="classic_experiences">
        <w:r w:rsidR="004470EF" w:rsidRPr="002E6533">
          <w:rPr>
            <w:rStyle w:val="Hyperlink"/>
          </w:rPr>
          <w:t>Experiências clássicas do Archer</w:t>
        </w:r>
      </w:hyperlink>
      <w:r w:rsidRPr="002E6533">
        <w:t>.</w:t>
      </w:r>
    </w:p>
    <w:p w14:paraId="76AF6A3D" w14:textId="77777777" w:rsidR="004470EF" w:rsidRPr="002E6533" w:rsidRDefault="00000000">
      <w:pPr>
        <w:pStyle w:val="Corpodetexto"/>
      </w:pPr>
      <w:r w:rsidRPr="002E6533">
        <w:rPr>
          <w:b/>
          <w:bCs/>
        </w:rPr>
        <w:lastRenderedPageBreak/>
        <w:t>Observação:</w:t>
      </w:r>
      <w:r w:rsidRPr="002E6533">
        <w:t xml:space="preserve"> Este tópico foi criado para administradores. Para uma visão geral para usuários, consulte </w:t>
      </w:r>
      <w:hyperlink r:id="rId1304">
        <w:r w:rsidR="004470EF" w:rsidRPr="002E6533">
          <w:rPr>
            <w:rStyle w:val="Hyperlink"/>
          </w:rPr>
          <w:t>Usando áreas de trabalho e painéis de controle</w:t>
        </w:r>
      </w:hyperlink>
      <w:r w:rsidRPr="002E6533">
        <w:t>.</w:t>
      </w:r>
    </w:p>
    <w:p w14:paraId="428B9714" w14:textId="77777777" w:rsidR="004470EF" w:rsidRPr="002E6533" w:rsidRDefault="00000000">
      <w:pPr>
        <w:pStyle w:val="Corpodetexto"/>
      </w:pPr>
      <w:r w:rsidRPr="002E6533">
        <w:t>As áreas de trabalho, os painéis de controle e as iViews permitem que você forneça aos usuários acesso rápido às informações e ferramentas relacionadas a seus cargos. Você pode criar visualizações personalizadas para públicos de usuários específicos.</w:t>
      </w:r>
    </w:p>
    <w:p w14:paraId="002FA9EB" w14:textId="77777777" w:rsidR="004470EF" w:rsidRPr="002E6533" w:rsidRDefault="00000000">
      <w:pPr>
        <w:pStyle w:val="Corpodetexto"/>
      </w:pPr>
      <w:r w:rsidRPr="002E6533">
        <w:t>Nesta página</w:t>
      </w:r>
    </w:p>
    <w:p w14:paraId="3F965312" w14:textId="77777777" w:rsidR="004470EF" w:rsidRPr="002E6533" w:rsidRDefault="004470EF">
      <w:pPr>
        <w:pStyle w:val="Compact"/>
      </w:pPr>
      <w:hyperlink w:anchor="Espa%C3%A7osdetrabalho">
        <w:r w:rsidRPr="002E6533">
          <w:rPr>
            <w:rStyle w:val="Hyperlink"/>
          </w:rPr>
          <w:t>Espaços de trabalho</w:t>
        </w:r>
      </w:hyperlink>
    </w:p>
    <w:p w14:paraId="04FDA3F3" w14:textId="77777777" w:rsidR="004470EF" w:rsidRPr="002E6533" w:rsidRDefault="004470EF">
      <w:pPr>
        <w:pStyle w:val="Compact"/>
      </w:pPr>
      <w:hyperlink w:anchor="Tiposdepain%C3%A9isdecontrole">
        <w:r w:rsidRPr="002E6533">
          <w:rPr>
            <w:rStyle w:val="Hyperlink"/>
          </w:rPr>
          <w:t>Tipos de painéis de controle</w:t>
        </w:r>
      </w:hyperlink>
    </w:p>
    <w:p w14:paraId="11874AF1" w14:textId="77777777" w:rsidR="004470EF" w:rsidRPr="002E6533" w:rsidRDefault="004470EF">
      <w:pPr>
        <w:pStyle w:val="Compact"/>
        <w:numPr>
          <w:ilvl w:val="1"/>
          <w:numId w:val="0"/>
        </w:numPr>
      </w:pPr>
      <w:hyperlink w:anchor="Paineldecontrolecl%C3%A1ssicos">
        <w:r w:rsidRPr="002E6533">
          <w:rPr>
            <w:rStyle w:val="Hyperlink"/>
          </w:rPr>
          <w:t>Painel de controle clássicos</w:t>
        </w:r>
      </w:hyperlink>
    </w:p>
    <w:p w14:paraId="0E52B2BB" w14:textId="77777777" w:rsidR="004470EF" w:rsidRPr="002E6533" w:rsidRDefault="004470EF">
      <w:pPr>
        <w:pStyle w:val="Compact"/>
      </w:pPr>
      <w:hyperlink w:anchor="iViews">
        <w:r w:rsidRPr="002E6533">
          <w:rPr>
            <w:rStyle w:val="Hyperlink"/>
          </w:rPr>
          <w:t>iViews</w:t>
        </w:r>
      </w:hyperlink>
    </w:p>
    <w:p w14:paraId="159F65BC" w14:textId="77777777" w:rsidR="004470EF" w:rsidRPr="002E6533" w:rsidRDefault="004470EF">
      <w:pPr>
        <w:pStyle w:val="Compact"/>
        <w:numPr>
          <w:ilvl w:val="1"/>
          <w:numId w:val="0"/>
        </w:numPr>
      </w:pPr>
      <w:hyperlink w:anchor="TiposdeiView">
        <w:r w:rsidRPr="002E6533">
          <w:rPr>
            <w:rStyle w:val="Hyperlink"/>
          </w:rPr>
          <w:t>Tipos de iView</w:t>
        </w:r>
      </w:hyperlink>
    </w:p>
    <w:p w14:paraId="1F0EA0CF" w14:textId="77777777" w:rsidR="004470EF" w:rsidRPr="002E6533" w:rsidRDefault="004470EF">
      <w:pPr>
        <w:pStyle w:val="Compact"/>
      </w:pPr>
      <w:hyperlink w:anchor="X88b5e54f3b42f7e1d794eeaf696418d81b6f3ce">
        <w:r w:rsidRPr="002E6533">
          <w:rPr>
            <w:rStyle w:val="Hyperlink"/>
          </w:rPr>
          <w:t>Áreas de trabalho, painéis de controle e iViews integrados</w:t>
        </w:r>
      </w:hyperlink>
    </w:p>
    <w:p w14:paraId="0F3BF1EE" w14:textId="77777777" w:rsidR="004470EF" w:rsidRPr="002E6533" w:rsidRDefault="004470EF">
      <w:pPr>
        <w:pStyle w:val="Compact"/>
      </w:pPr>
      <w:hyperlink w:anchor="X26719505922dbb8afdcf4ba6c5218aeb08ad087">
        <w:r w:rsidRPr="002E6533">
          <w:rPr>
            <w:rStyle w:val="Hyperlink"/>
          </w:rPr>
          <w:t>Quem pode criar áreas de trabalho, painéis de controle e iViews?</w:t>
        </w:r>
      </w:hyperlink>
    </w:p>
    <w:p w14:paraId="09BCEAF1" w14:textId="77777777" w:rsidR="004470EF" w:rsidRPr="002E6533" w:rsidRDefault="00000000">
      <w:pPr>
        <w:pStyle w:val="Ttulo2"/>
      </w:pPr>
      <w:bookmarkStart w:id="854" w:name="espaços-de-trabalho"/>
      <w:r w:rsidRPr="002E6533">
        <w:t>Espaços de trabalho</w:t>
      </w:r>
    </w:p>
    <w:p w14:paraId="2F8DCADC" w14:textId="77777777" w:rsidR="004470EF" w:rsidRPr="002E6533" w:rsidRDefault="00000000">
      <w:pPr>
        <w:pStyle w:val="FirstParagraph"/>
      </w:pPr>
      <w:r w:rsidRPr="002E6533">
        <w:t>Áreas de trabalho são agrupamentos de painéis de controle com conteúdo relacionado. Geralmente, as áreas de trabalho tratam de uma única área de negócios, com painéis de controle para diferentes usuários dentro dessa área.</w:t>
      </w:r>
    </w:p>
    <w:p w14:paraId="6DAC334F" w14:textId="77777777" w:rsidR="004470EF" w:rsidRPr="002E6533" w:rsidRDefault="00000000">
      <w:pPr>
        <w:pStyle w:val="Corpodetexto"/>
      </w:pPr>
      <w:r w:rsidRPr="002E6533">
        <w:t>Os usuários acessam uma área de trabalho clicando na guia de área de trabalho na parte superior da página. Como administrador, você pode personalizar cada área de trabalho e o Menu de navegação para exibir somente soluções com conteúdo relacionado, permitindo que os usuários acessem as informações e ferramentas necessárias sem precisar procurá-las em um menu cheio de soluções e aplicativos.</w:t>
      </w:r>
    </w:p>
    <w:p w14:paraId="0239524B" w14:textId="77777777" w:rsidR="004470EF" w:rsidRPr="002E6533" w:rsidRDefault="00000000">
      <w:pPr>
        <w:pStyle w:val="Ttulo2"/>
      </w:pPr>
      <w:bookmarkStart w:id="855" w:name="tipos-de-painéis-de-controle"/>
      <w:bookmarkEnd w:id="854"/>
      <w:r w:rsidRPr="002E6533">
        <w:t>Tipos de painéis de controle</w:t>
      </w:r>
    </w:p>
    <w:p w14:paraId="6C16ACA2" w14:textId="77777777" w:rsidR="004470EF" w:rsidRPr="002E6533" w:rsidRDefault="00000000">
      <w:pPr>
        <w:pStyle w:val="Ttulo3"/>
      </w:pPr>
      <w:bookmarkStart w:id="856" w:name="painel-de-controle-clássicos"/>
      <w:r w:rsidRPr="002E6533">
        <w:t>Painel de controle clássicos</w:t>
      </w:r>
    </w:p>
    <w:p w14:paraId="3CE9B532" w14:textId="77777777" w:rsidR="004470EF" w:rsidRPr="002E6533" w:rsidRDefault="00000000">
      <w:pPr>
        <w:pStyle w:val="FirstParagraph"/>
      </w:pPr>
      <w:r w:rsidRPr="002E6533">
        <w:t>Painel de controle clássicos são agrupamentos de iViews com conteúdo relacionado e podem ser reutilizados em várias áreas de trabalho. Eles contêm 6 colunas para comportar mais exibições de iView e uma área maior para expandir e movimentar iViews. Você pode criar Painel de controle clássicos globais e permitir que os usuários criem Painel de controle clássicos pessoais.</w:t>
      </w:r>
    </w:p>
    <w:p w14:paraId="6CD910C2" w14:textId="77777777" w:rsidR="004470EF" w:rsidRPr="002E6533" w:rsidRDefault="00000000">
      <w:pPr>
        <w:pStyle w:val="Corpodetexto"/>
      </w:pPr>
      <w:r w:rsidRPr="002E6533">
        <w:t>Os painéis de controle geralmente são configurados para atender às necessidades de um grupo de usuários específico. Por exemplo, você pode criar um painel de controle de relatório de nível executivo ou um painel de controle de funções básicas do usuário final.</w:t>
      </w:r>
    </w:p>
    <w:p w14:paraId="5E64DB42" w14:textId="77777777" w:rsidR="004470EF" w:rsidRPr="002E6533" w:rsidRDefault="00000000">
      <w:pPr>
        <w:pStyle w:val="Corpodetexto"/>
      </w:pPr>
      <w:r w:rsidRPr="002E6533">
        <w:t>Painéis de controle globais vs. pessoais</w:t>
      </w:r>
    </w:p>
    <w:p w14:paraId="5E3C6BAF" w14:textId="77777777" w:rsidR="004470EF" w:rsidRPr="002E6533" w:rsidRDefault="00000000">
      <w:pPr>
        <w:pStyle w:val="Corpodetexto"/>
      </w:pPr>
      <w:r w:rsidRPr="002E6533">
        <w:lastRenderedPageBreak/>
        <w:t>Os painéis de controle globais podem ser visualizados por todos os usuários aos quais você atribui acesso. Somente os administradores podem editar painéis de controle globais. Os usuários podem reorganizar os painéis de controle globais, mas quaisquer modificações no layout ou tamanho das iViews são salvas apenas na sessão atual do usuário.</w:t>
      </w:r>
    </w:p>
    <w:p w14:paraId="4EFC0A51" w14:textId="77777777" w:rsidR="004470EF" w:rsidRPr="002E6533" w:rsidRDefault="00000000">
      <w:pPr>
        <w:pStyle w:val="Corpodetexto"/>
      </w:pPr>
      <w:r w:rsidRPr="002E6533">
        <w:t xml:space="preserve">Se você </w:t>
      </w:r>
      <w:hyperlink r:id="rId1305" w:anchor="Task">
        <w:r w:rsidR="004470EF" w:rsidRPr="002E6533">
          <w:rPr>
            <w:rStyle w:val="Hyperlink"/>
          </w:rPr>
          <w:t>habilitou uma área de trabalho para painéis de controle pessoais</w:t>
        </w:r>
      </w:hyperlink>
      <w:r w:rsidRPr="002E6533">
        <w:t>, os usuários podem criar os próprios painéis de controle. Os painéis de controle pessoais são específicos do usuário e não estão restritos à sessão atual dele. Os usuários podem modificar o layout e o tamanho das iViews. Essas alterações são salvas em tempo real.</w:t>
      </w:r>
    </w:p>
    <w:p w14:paraId="362494ED" w14:textId="77777777" w:rsidR="004470EF" w:rsidRPr="002E6533" w:rsidRDefault="00000000">
      <w:pPr>
        <w:pStyle w:val="Corpodetexto"/>
      </w:pPr>
      <w:r w:rsidRPr="002E6533">
        <w:t>Painel de indicadores administrativos</w:t>
      </w:r>
    </w:p>
    <w:p w14:paraId="34721739" w14:textId="77777777" w:rsidR="004470EF" w:rsidRPr="002E6533" w:rsidRDefault="00000000">
      <w:pPr>
        <w:pStyle w:val="Corpodetexto"/>
      </w:pPr>
      <w:r w:rsidRPr="002E6533">
        <w:t>O Painel de indicadores administrativos exibe informações sobre a integridade do sistema, que permitem aos administradores do sistema identificar áreas que precisam ser resolvidas. O Painel de indicadores administrativos é instalado com a instalação da plataforma principal e está disponível apenas para o Administrador do sistema e os usuários no grupo Sistema: Painel de indicadores administrativos.</w:t>
      </w:r>
    </w:p>
    <w:p w14:paraId="17F1B85B" w14:textId="77777777" w:rsidR="004470EF" w:rsidRPr="002E6533" w:rsidRDefault="00000000">
      <w:pPr>
        <w:pStyle w:val="Corpodetexto"/>
      </w:pPr>
      <w:r w:rsidRPr="002E6533">
        <w:t xml:space="preserve">Para atualizações sobre a integridade do seu sistema quando você não está conectado, considere as </w:t>
      </w:r>
      <w:hyperlink r:id="rId1306">
        <w:r w:rsidR="004470EF" w:rsidRPr="002E6533">
          <w:rPr>
            <w:rStyle w:val="Hyperlink"/>
          </w:rPr>
          <w:t>notificações do administrador</w:t>
        </w:r>
      </w:hyperlink>
      <w:r w:rsidRPr="002E6533">
        <w:t>.</w:t>
      </w:r>
    </w:p>
    <w:p w14:paraId="2F3A3BF3" w14:textId="77777777" w:rsidR="004470EF" w:rsidRPr="002E6533" w:rsidRDefault="00000000">
      <w:pPr>
        <w:pStyle w:val="Corpodetexto"/>
      </w:pPr>
      <w:r w:rsidRPr="002E6533">
        <w:t>O Painel de indicadores administrativos fornece painéis de controle detalhados para as seguintes áreas: Advanced WorkflowContentData FeedsJob EngineLDAP SyncLicensable ObjectsNotificationsSearch IndexUser Activity</w:t>
      </w:r>
    </w:p>
    <w:p w14:paraId="681A984A" w14:textId="77777777" w:rsidR="004470EF" w:rsidRPr="002E6533" w:rsidRDefault="00000000">
      <w:pPr>
        <w:pStyle w:val="Corpodetexto"/>
      </w:pPr>
      <w:r w:rsidRPr="002E6533">
        <w:t>Quando adicionado pela primeira vez, o Painel de indicadores administrativos carrega automaticamente dados do dia anterior em um intervalo de hora em hora. Os administradores do sistema podem personalizar as métricas relatadas adicionando e editando campos a serem incluídos no Painel de indicadores administrativos.</w:t>
      </w:r>
    </w:p>
    <w:p w14:paraId="5F5145DE" w14:textId="77777777" w:rsidR="004470EF" w:rsidRPr="002E6533" w:rsidRDefault="00000000">
      <w:pPr>
        <w:pStyle w:val="Corpodetexto"/>
      </w:pPr>
      <w:r w:rsidRPr="002E6533">
        <w:rPr>
          <w:b/>
          <w:bCs/>
        </w:rPr>
        <w:t>Observação:</w:t>
      </w:r>
      <w:r w:rsidRPr="002E6533">
        <w:t xml:space="preserve"> Para habilitar todos os recursos e iViews do Painel de controle do administrador, você deve </w:t>
      </w:r>
      <w:hyperlink r:id="rId1307">
        <w:r w:rsidR="004470EF" w:rsidRPr="002E6533">
          <w:rPr>
            <w:rStyle w:val="Hyperlink"/>
          </w:rPr>
          <w:t>importar e instalar o pacote do Painel de controle do administrador</w:t>
        </w:r>
      </w:hyperlink>
      <w:r w:rsidRPr="002E6533">
        <w:t>.</w:t>
      </w:r>
    </w:p>
    <w:p w14:paraId="4BF24092" w14:textId="77777777" w:rsidR="004470EF" w:rsidRPr="002E6533" w:rsidRDefault="00000000">
      <w:pPr>
        <w:pStyle w:val="Ttulo2"/>
      </w:pPr>
      <w:bookmarkStart w:id="857" w:name="iviews"/>
      <w:bookmarkEnd w:id="855"/>
      <w:bookmarkEnd w:id="856"/>
      <w:r w:rsidRPr="002E6533">
        <w:t>iViews</w:t>
      </w:r>
    </w:p>
    <w:p w14:paraId="27A40299" w14:textId="77777777" w:rsidR="004470EF" w:rsidRPr="002E6533" w:rsidRDefault="00000000">
      <w:pPr>
        <w:pStyle w:val="FirstParagraph"/>
      </w:pPr>
      <w:r w:rsidRPr="002E6533">
        <w:t xml:space="preserve">iViews são contêineres de informações que você deseja apresentar aos usuários em um Painel de controle clássico. As iViews exibem </w:t>
      </w:r>
      <w:hyperlink r:id="rId1308">
        <w:r w:rsidR="004470EF" w:rsidRPr="002E6533">
          <w:rPr>
            <w:rStyle w:val="Hyperlink"/>
          </w:rPr>
          <w:t>relatórios</w:t>
        </w:r>
      </w:hyperlink>
      <w:r w:rsidRPr="002E6533">
        <w:t xml:space="preserve"> mais comumente, mas também podem exibir links, vídeos, páginas da web incorporadas e muito mais. As iViews são agrupadas em painéis de controle, que são agrupados em áreas de trabalho.</w:t>
      </w:r>
    </w:p>
    <w:p w14:paraId="5A046E17" w14:textId="77777777" w:rsidR="004470EF" w:rsidRPr="002E6533" w:rsidRDefault="00000000">
      <w:pPr>
        <w:pStyle w:val="Corpodetexto"/>
      </w:pPr>
      <w:r w:rsidRPr="002E6533">
        <w:t xml:space="preserve">As iViews permitem que você forneça aos usuários as informações de que precisam para tomar decisões, concluir tarefas e se manter atualizados. Por exemplo, você pode exibir todos os itens a seguir e muito mais nas iViews: filas de revisão do </w:t>
      </w:r>
      <w:r w:rsidRPr="002E6533">
        <w:lastRenderedPageBreak/>
        <w:t>conteúdo, links para as políticas de segurança, links para sites normativos ou setoriais, páginas da Web incorporadas, alertas recentes de vulnerabilidade, informações financeiras da empresa, links e notícias de tecnologia, informações de log-on e perguntas e respostas de segurança.</w:t>
      </w:r>
    </w:p>
    <w:p w14:paraId="77003F45" w14:textId="77777777" w:rsidR="004470EF" w:rsidRPr="002E6533" w:rsidRDefault="00000000">
      <w:pPr>
        <w:pStyle w:val="Corpodetexto"/>
      </w:pPr>
      <w:r w:rsidRPr="002E6533">
        <w:t xml:space="preserve">Se você deseja fornecer aos usuários acesso aos dados do relatório sem precisar fazer login no Archer, considere uma </w:t>
      </w:r>
      <w:hyperlink r:id="rId1309">
        <w:r w:rsidR="004470EF" w:rsidRPr="002E6533">
          <w:rPr>
            <w:rStyle w:val="Hyperlink"/>
          </w:rPr>
          <w:t>notificação</w:t>
        </w:r>
      </w:hyperlink>
      <w:r w:rsidRPr="002E6533">
        <w:t>.</w:t>
      </w:r>
    </w:p>
    <w:p w14:paraId="5F882EE1" w14:textId="77777777" w:rsidR="004470EF" w:rsidRPr="002E6533" w:rsidRDefault="00000000">
      <w:pPr>
        <w:pStyle w:val="Ttulo3"/>
      </w:pPr>
      <w:bookmarkStart w:id="858" w:name="tipos-de-iview"/>
      <w:r w:rsidRPr="002E6533">
        <w:t>Tipos de iView</w:t>
      </w:r>
    </w:p>
    <w:p w14:paraId="067B4E79" w14:textId="77777777" w:rsidR="004470EF" w:rsidRPr="002E6533" w:rsidRDefault="00000000">
      <w:pPr>
        <w:pStyle w:val="TableCaption"/>
      </w:pPr>
      <w:r w:rsidRPr="002E6533">
        <w:t>O Archer oferece os seguintes tipos de iView:</w:t>
      </w:r>
    </w:p>
    <w:tbl>
      <w:tblPr>
        <w:tblStyle w:val="Table"/>
        <w:tblW w:w="5000" w:type="pct"/>
        <w:tblLayout w:type="fixed"/>
        <w:tblLook w:val="0020" w:firstRow="1" w:lastRow="0" w:firstColumn="0" w:lastColumn="0" w:noHBand="0" w:noVBand="0"/>
      </w:tblPr>
      <w:tblGrid>
        <w:gridCol w:w="4527"/>
        <w:gridCol w:w="4527"/>
      </w:tblGrid>
      <w:tr w:rsidR="004470EF" w:rsidRPr="002E6533" w14:paraId="64EA142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7E3E8A" w14:textId="77777777" w:rsidR="004470EF" w:rsidRPr="002E6533" w:rsidRDefault="00000000">
            <w:pPr>
              <w:pStyle w:val="Compact"/>
            </w:pPr>
            <w:r w:rsidRPr="002E6533">
              <w:t>Tipo de iView</w:t>
            </w:r>
          </w:p>
        </w:tc>
        <w:tc>
          <w:tcPr>
            <w:tcW w:w="3960" w:type="dxa"/>
          </w:tcPr>
          <w:p w14:paraId="5D321204" w14:textId="77777777" w:rsidR="004470EF" w:rsidRPr="002E6533" w:rsidRDefault="00000000">
            <w:pPr>
              <w:pStyle w:val="Compact"/>
            </w:pPr>
            <w:r w:rsidRPr="002E6533">
              <w:t>Descrição</w:t>
            </w:r>
          </w:p>
        </w:tc>
      </w:tr>
      <w:tr w:rsidR="004470EF" w:rsidRPr="002E6533" w14:paraId="535E53E9" w14:textId="77777777">
        <w:tc>
          <w:tcPr>
            <w:tcW w:w="3960" w:type="dxa"/>
          </w:tcPr>
          <w:p w14:paraId="0313B07A" w14:textId="77777777" w:rsidR="004470EF" w:rsidRPr="002E6533" w:rsidRDefault="00000000">
            <w:pPr>
              <w:pStyle w:val="Compact"/>
            </w:pPr>
            <w:r w:rsidRPr="002E6533">
              <w:t>Tela</w:t>
            </w:r>
          </w:p>
        </w:tc>
        <w:tc>
          <w:tcPr>
            <w:tcW w:w="3960" w:type="dxa"/>
          </w:tcPr>
          <w:p w14:paraId="2565F46A" w14:textId="77777777" w:rsidR="004470EF" w:rsidRPr="002E6533" w:rsidRDefault="00000000">
            <w:pPr>
              <w:pStyle w:val="Compact"/>
            </w:pPr>
            <w:r w:rsidRPr="002E6533">
              <w:t>Exibe modelos pré-definidos com diversas apresentações de conteúdo e gráficos.</w:t>
            </w:r>
          </w:p>
        </w:tc>
      </w:tr>
      <w:tr w:rsidR="004470EF" w:rsidRPr="002E6533" w14:paraId="60FD4D5A" w14:textId="77777777">
        <w:tc>
          <w:tcPr>
            <w:tcW w:w="3960" w:type="dxa"/>
          </w:tcPr>
          <w:p w14:paraId="64C5F479" w14:textId="77777777" w:rsidR="004470EF" w:rsidRPr="002E6533" w:rsidRDefault="00000000">
            <w:pPr>
              <w:pStyle w:val="Compact"/>
            </w:pPr>
            <w:r w:rsidRPr="002E6533">
              <w:t>Personalizado</w:t>
            </w:r>
          </w:p>
        </w:tc>
        <w:tc>
          <w:tcPr>
            <w:tcW w:w="3960" w:type="dxa"/>
          </w:tcPr>
          <w:p w14:paraId="1940B634" w14:textId="77777777" w:rsidR="004470EF" w:rsidRPr="002E6533" w:rsidRDefault="00000000">
            <w:pPr>
              <w:pStyle w:val="Corpodetexto"/>
            </w:pPr>
            <w:r w:rsidRPr="002E6533">
              <w:t>Exibe texto personalizado, apresentações em HTML ou Flash ou executa scripts personalizados, como JavaScript.</w:t>
            </w:r>
          </w:p>
          <w:p w14:paraId="629AA01C" w14:textId="77777777" w:rsidR="004470EF" w:rsidRPr="002E6533" w:rsidRDefault="00000000">
            <w:pPr>
              <w:pStyle w:val="Corpodetexto"/>
            </w:pPr>
            <w:r w:rsidRPr="002E6533">
              <w:t>É recomendável que apenas os administradores confiáveis tenham permissão para criar e editar iViews personalizadas.</w:t>
            </w:r>
          </w:p>
        </w:tc>
      </w:tr>
      <w:tr w:rsidR="004470EF" w:rsidRPr="002E6533" w14:paraId="7B36912A" w14:textId="77777777">
        <w:tc>
          <w:tcPr>
            <w:tcW w:w="3960" w:type="dxa"/>
          </w:tcPr>
          <w:p w14:paraId="708D6736" w14:textId="77777777" w:rsidR="004470EF" w:rsidRPr="002E6533" w:rsidRDefault="00000000">
            <w:pPr>
              <w:pStyle w:val="Compact"/>
            </w:pPr>
            <w:r w:rsidRPr="002E6533">
              <w:t>URL incorporada</w:t>
            </w:r>
          </w:p>
        </w:tc>
        <w:tc>
          <w:tcPr>
            <w:tcW w:w="3960" w:type="dxa"/>
          </w:tcPr>
          <w:p w14:paraId="7BBD6392" w14:textId="77777777" w:rsidR="004470EF" w:rsidRPr="002E6533" w:rsidRDefault="00000000">
            <w:pPr>
              <w:pStyle w:val="Corpodetexto"/>
            </w:pPr>
            <w:r w:rsidRPr="002E6533">
              <w:t>Incorpora páginas inteiras da Web diretamente em uma iView.</w:t>
            </w:r>
          </w:p>
          <w:p w14:paraId="2BA1DA0B" w14:textId="77777777" w:rsidR="004470EF" w:rsidRPr="002E6533" w:rsidRDefault="00000000">
            <w:pPr>
              <w:pStyle w:val="Corpodetexto"/>
            </w:pPr>
            <w:r w:rsidRPr="002E6533">
              <w:rPr>
                <w:b/>
                <w:bCs/>
              </w:rPr>
              <w:t>Observação:</w:t>
            </w:r>
            <w:r w:rsidRPr="002E6533">
              <w:t xml:space="preserve"> As iViews de URL incorporadas não dão suporte a barras de rolamento.</w:t>
            </w:r>
          </w:p>
        </w:tc>
      </w:tr>
      <w:tr w:rsidR="004470EF" w:rsidRPr="002E6533" w14:paraId="769D0C30" w14:textId="77777777">
        <w:tc>
          <w:tcPr>
            <w:tcW w:w="3960" w:type="dxa"/>
          </w:tcPr>
          <w:p w14:paraId="776BE8CC" w14:textId="77777777" w:rsidR="004470EF" w:rsidRPr="002E6533" w:rsidRDefault="00000000">
            <w:pPr>
              <w:pStyle w:val="Compact"/>
            </w:pPr>
            <w:r w:rsidRPr="002E6533">
              <w:t>Pesquisa global</w:t>
            </w:r>
          </w:p>
        </w:tc>
        <w:tc>
          <w:tcPr>
            <w:tcW w:w="3960" w:type="dxa"/>
          </w:tcPr>
          <w:p w14:paraId="01CED3B9" w14:textId="77777777" w:rsidR="004470EF" w:rsidRPr="002E6533" w:rsidRDefault="00000000">
            <w:pPr>
              <w:pStyle w:val="Compact"/>
            </w:pPr>
            <w:r w:rsidRPr="002E6533">
              <w:t>Permite ao usuário pesquisar registros em 1 ou mais aplicativos.</w:t>
            </w:r>
          </w:p>
        </w:tc>
      </w:tr>
      <w:tr w:rsidR="004470EF" w:rsidRPr="002E6533" w14:paraId="058259EA" w14:textId="77777777">
        <w:tc>
          <w:tcPr>
            <w:tcW w:w="3960" w:type="dxa"/>
          </w:tcPr>
          <w:p w14:paraId="01E97F2F" w14:textId="77777777" w:rsidR="004470EF" w:rsidRPr="002E6533" w:rsidRDefault="00000000">
            <w:pPr>
              <w:pStyle w:val="Compact"/>
            </w:pPr>
            <w:r w:rsidRPr="002E6533">
              <w:t>Página inicial</w:t>
            </w:r>
          </w:p>
        </w:tc>
        <w:tc>
          <w:tcPr>
            <w:tcW w:w="3960" w:type="dxa"/>
          </w:tcPr>
          <w:p w14:paraId="75C0EE49" w14:textId="77777777" w:rsidR="004470EF" w:rsidRPr="002E6533" w:rsidRDefault="00000000">
            <w:pPr>
              <w:pStyle w:val="Compact"/>
            </w:pPr>
            <w:r w:rsidRPr="002E6533">
              <w:t>É possível usar a página inicial da iView como home page para acessar facilmente os links selecionados.</w:t>
            </w:r>
          </w:p>
        </w:tc>
      </w:tr>
      <w:tr w:rsidR="004470EF" w:rsidRPr="002E6533" w14:paraId="21329904" w14:textId="77777777">
        <w:tc>
          <w:tcPr>
            <w:tcW w:w="3960" w:type="dxa"/>
          </w:tcPr>
          <w:p w14:paraId="74C02612" w14:textId="77777777" w:rsidR="004470EF" w:rsidRPr="002E6533" w:rsidRDefault="00000000">
            <w:pPr>
              <w:pStyle w:val="Compact"/>
            </w:pPr>
            <w:r w:rsidRPr="002E6533">
              <w:t>Lista de links</w:t>
            </w:r>
          </w:p>
        </w:tc>
        <w:tc>
          <w:tcPr>
            <w:tcW w:w="3960" w:type="dxa"/>
          </w:tcPr>
          <w:p w14:paraId="0A8165FF" w14:textId="77777777" w:rsidR="004470EF" w:rsidRPr="002E6533" w:rsidRDefault="00000000">
            <w:pPr>
              <w:pStyle w:val="Compact"/>
            </w:pPr>
            <w:r w:rsidRPr="002E6533">
              <w:t>Exibe links para sites, sites de Intranet e páginas de aplicativos internos usados com frequência em uma única iView.</w:t>
            </w:r>
          </w:p>
        </w:tc>
      </w:tr>
      <w:tr w:rsidR="004470EF" w:rsidRPr="002E6533" w14:paraId="5DE7257D" w14:textId="77777777">
        <w:tc>
          <w:tcPr>
            <w:tcW w:w="3960" w:type="dxa"/>
          </w:tcPr>
          <w:p w14:paraId="2D24FCD4" w14:textId="77777777" w:rsidR="004470EF" w:rsidRPr="002E6533" w:rsidRDefault="00000000">
            <w:pPr>
              <w:pStyle w:val="Compact"/>
            </w:pPr>
            <w:r w:rsidRPr="002E6533">
              <w:t>Relatório</w:t>
            </w:r>
          </w:p>
        </w:tc>
        <w:tc>
          <w:tcPr>
            <w:tcW w:w="3960" w:type="dxa"/>
          </w:tcPr>
          <w:p w14:paraId="7F042AB4" w14:textId="77777777" w:rsidR="004470EF" w:rsidRPr="002E6533" w:rsidRDefault="00000000">
            <w:pPr>
              <w:pStyle w:val="Compact"/>
            </w:pPr>
            <w:r w:rsidRPr="002E6533">
              <w:t xml:space="preserve">Exibe 1 ou mais </w:t>
            </w:r>
            <w:hyperlink r:id="rId1310">
              <w:r w:rsidR="004470EF" w:rsidRPr="002E6533">
                <w:rPr>
                  <w:rStyle w:val="Hyperlink"/>
                </w:rPr>
                <w:t>relatórios globais</w:t>
              </w:r>
            </w:hyperlink>
            <w:r w:rsidRPr="002E6533">
              <w:t xml:space="preserve"> em uma iView única. Também é possível exibir os gráficos gerados por uma pesquisa estatística.</w:t>
            </w:r>
          </w:p>
        </w:tc>
      </w:tr>
      <w:tr w:rsidR="004470EF" w:rsidRPr="002E6533" w14:paraId="4397B9C1" w14:textId="77777777">
        <w:tc>
          <w:tcPr>
            <w:tcW w:w="3960" w:type="dxa"/>
          </w:tcPr>
          <w:p w14:paraId="07960E0C" w14:textId="77777777" w:rsidR="004470EF" w:rsidRPr="002E6533" w:rsidRDefault="00000000">
            <w:pPr>
              <w:pStyle w:val="Compact"/>
            </w:pPr>
            <w:r w:rsidRPr="002E6533">
              <w:lastRenderedPageBreak/>
              <w:t>Feed RSS</w:t>
            </w:r>
          </w:p>
        </w:tc>
        <w:tc>
          <w:tcPr>
            <w:tcW w:w="3960" w:type="dxa"/>
          </w:tcPr>
          <w:p w14:paraId="22A58979" w14:textId="77777777" w:rsidR="004470EF" w:rsidRPr="002E6533" w:rsidRDefault="00000000">
            <w:pPr>
              <w:pStyle w:val="Compact"/>
            </w:pPr>
            <w:r w:rsidRPr="002E6533">
              <w:t>Exibe dados de um feed RSS. Os feeds RSS contêm títulos e informações resumidas de artigos em sites compatíveis com RSS.</w:t>
            </w:r>
          </w:p>
        </w:tc>
      </w:tr>
      <w:tr w:rsidR="004470EF" w:rsidRPr="002E6533" w14:paraId="78E1EC85" w14:textId="77777777">
        <w:tc>
          <w:tcPr>
            <w:tcW w:w="3960" w:type="dxa"/>
          </w:tcPr>
          <w:p w14:paraId="2EBDEFF0" w14:textId="77777777" w:rsidR="004470EF" w:rsidRPr="002E6533" w:rsidRDefault="00000000">
            <w:pPr>
              <w:pStyle w:val="Compact"/>
            </w:pPr>
            <w:r w:rsidRPr="002E6533">
              <w:t>Vídeo</w:t>
            </w:r>
          </w:p>
        </w:tc>
        <w:tc>
          <w:tcPr>
            <w:tcW w:w="3960" w:type="dxa"/>
          </w:tcPr>
          <w:p w14:paraId="47AAA753" w14:textId="77777777" w:rsidR="004470EF" w:rsidRPr="002E6533" w:rsidRDefault="00000000">
            <w:pPr>
              <w:pStyle w:val="Compact"/>
            </w:pPr>
            <w:r w:rsidRPr="002E6533">
              <w:t>Incorpora vídeos diretamente em uma iView utilizando HTML.</w:t>
            </w:r>
          </w:p>
        </w:tc>
      </w:tr>
    </w:tbl>
    <w:p w14:paraId="0E3BB490" w14:textId="77777777" w:rsidR="004470EF" w:rsidRPr="002E6533" w:rsidRDefault="00000000">
      <w:pPr>
        <w:pStyle w:val="Ttulo2"/>
      </w:pPr>
      <w:bookmarkStart w:id="859" w:name="Xbde13bbe718463375d5c630694081344ed04bda"/>
      <w:bookmarkEnd w:id="857"/>
      <w:bookmarkEnd w:id="858"/>
      <w:r w:rsidRPr="002E6533">
        <w:t>Áreas de trabalho, painéis de controle e iViews integrados</w:t>
      </w:r>
    </w:p>
    <w:p w14:paraId="238AB0BC" w14:textId="77777777" w:rsidR="004470EF" w:rsidRPr="002E6533" w:rsidRDefault="00000000">
      <w:pPr>
        <w:pStyle w:val="FirstParagraph"/>
      </w:pPr>
      <w:r w:rsidRPr="002E6533">
        <w:t xml:space="preserve">Por padrão, cada </w:t>
      </w:r>
      <w:hyperlink r:id="rId1311">
        <w:r w:rsidR="004470EF" w:rsidRPr="002E6533">
          <w:rPr>
            <w:rStyle w:val="Hyperlink"/>
          </w:rPr>
          <w:t>área de solução</w:t>
        </w:r>
      </w:hyperlink>
      <w:r w:rsidRPr="002E6533">
        <w:t xml:space="preserve"> tem uma área de trabalho correspondente. Cada caso de uso dentro de uma área de solução fornece 1 ou mais painéis de controle criados previamente dentro dessa área de trabalho. Esses painéis de controle contêm iViews, que normalmente exibem relatórios integrados. Para obter mais informações, consulte o tópico "Design de caso de uso" para cada caso de uso.</w:t>
      </w:r>
    </w:p>
    <w:p w14:paraId="1AAAED86" w14:textId="77777777" w:rsidR="004470EF" w:rsidRPr="002E6533" w:rsidRDefault="00000000">
      <w:pPr>
        <w:pStyle w:val="Ttulo2"/>
      </w:pPr>
      <w:bookmarkStart w:id="860" w:name="X425d3d5f0214597bf0618ca72604f4c520f109e"/>
      <w:bookmarkEnd w:id="859"/>
      <w:r w:rsidRPr="002E6533">
        <w:t>Quem pode criar áreas de trabalho, painéis de controle e iViews?</w:t>
      </w:r>
    </w:p>
    <w:p w14:paraId="2A66DD43" w14:textId="77777777" w:rsidR="004470EF" w:rsidRPr="002E6533" w:rsidRDefault="00000000">
      <w:pPr>
        <w:pStyle w:val="FirstParagraph"/>
      </w:pPr>
      <w:r w:rsidRPr="002E6533">
        <w:t xml:space="preserve">Com uma </w:t>
      </w:r>
      <w:hyperlink r:id="rId1312">
        <w:r w:rsidR="004470EF" w:rsidRPr="002E6533">
          <w:rPr>
            <w:rStyle w:val="Hyperlink"/>
          </w:rPr>
          <w:t>função de acesso</w:t>
        </w:r>
      </w:hyperlink>
      <w:r w:rsidRPr="002E6533">
        <w:t>, você deve ter direitos de Criar, Ler e Atualizar para as seguintes páginas:</w:t>
      </w:r>
    </w:p>
    <w:p w14:paraId="474313EE" w14:textId="77777777" w:rsidR="004470EF" w:rsidRPr="002E6533" w:rsidRDefault="00000000">
      <w:pPr>
        <w:pStyle w:val="Compact"/>
      </w:pPr>
      <w:r w:rsidRPr="002E6533">
        <w:t>Áreas de trabalho e painéis de controle: Gerenciar áreas de trabalho</w:t>
      </w:r>
    </w:p>
    <w:p w14:paraId="73605AF6" w14:textId="77777777" w:rsidR="004470EF" w:rsidRPr="002E6533" w:rsidRDefault="00000000">
      <w:pPr>
        <w:pStyle w:val="Compact"/>
      </w:pPr>
      <w:r w:rsidRPr="002E6533">
        <w:t>Áreas de trabalho e painéis de controle: Gerenciar painéis de controle</w:t>
      </w:r>
    </w:p>
    <w:p w14:paraId="528E96D6" w14:textId="77777777" w:rsidR="004470EF" w:rsidRPr="002E6533" w:rsidRDefault="00000000">
      <w:pPr>
        <w:pStyle w:val="Compact"/>
      </w:pPr>
      <w:r w:rsidRPr="002E6533">
        <w:t>Áreas de trabalho e painéis de controle: Gerenciar Global iViews</w:t>
      </w:r>
    </w:p>
    <w:p w14:paraId="433D792B" w14:textId="77777777" w:rsidR="004470EF" w:rsidRPr="002E6533" w:rsidRDefault="00000000">
      <w:pPr>
        <w:pStyle w:val="FirstParagraph"/>
      </w:pPr>
      <w:r w:rsidRPr="002E6533">
        <w:t>Os usuários finais só podem criar iViews de relatório. Para editar as propriedades de uma Global iView, os usuários devem ter direitos de Criar, Ler e Atualizar para a página Área de trabalho e painéis de controle: Gerenciar propriedades da iView.</w:t>
      </w:r>
    </w:p>
    <w:p w14:paraId="285E2FE7" w14:textId="77777777" w:rsidR="004470EF" w:rsidRPr="002E6533" w:rsidRDefault="00000000">
      <w:pPr>
        <w:pStyle w:val="Ttulo1"/>
      </w:pPr>
      <w:bookmarkStart w:id="861" w:name="criando-áreas-de-trabalho-clássica"/>
      <w:bookmarkEnd w:id="853"/>
      <w:bookmarkEnd w:id="860"/>
      <w:r w:rsidRPr="002E6533">
        <w:t xml:space="preserve">Criando áreas de trabalho </w:t>
      </w:r>
      <w:hyperlink r:id="rId1313" w:anchor="classic_experiences">
        <w:r w:rsidR="004470EF" w:rsidRPr="002E6533">
          <w:rPr>
            <w:rStyle w:val="Hyperlink"/>
          </w:rPr>
          <w:t>(Clássica)</w:t>
        </w:r>
      </w:hyperlink>
    </w:p>
    <w:p w14:paraId="40607D1F"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14">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15" w:anchor="classic_experiences">
        <w:r w:rsidR="004470EF" w:rsidRPr="002E6533">
          <w:rPr>
            <w:rStyle w:val="Hyperlink"/>
          </w:rPr>
          <w:t>Experiências clássicas do Archer</w:t>
        </w:r>
      </w:hyperlink>
      <w:r w:rsidRPr="002E6533">
        <w:t>.</w:t>
      </w:r>
    </w:p>
    <w:p w14:paraId="50ACDDAF" w14:textId="77777777" w:rsidR="004470EF" w:rsidRPr="002E6533" w:rsidRDefault="00000000">
      <w:pPr>
        <w:pStyle w:val="Corpodetexto"/>
      </w:pPr>
      <w:r w:rsidRPr="002E6533">
        <w:t xml:space="preserve">As áreas de trabalho geralmente tratam de uma única área de negócios, com painéis de controle para diferentes usuários dentro dessa área. Toda vez que um administrador do Gerador de aplicativos cria uma </w:t>
      </w:r>
      <w:hyperlink r:id="rId1316">
        <w:r w:rsidR="004470EF" w:rsidRPr="002E6533">
          <w:rPr>
            <w:rStyle w:val="Hyperlink"/>
          </w:rPr>
          <w:t>solução</w:t>
        </w:r>
      </w:hyperlink>
      <w:r w:rsidRPr="002E6533">
        <w:t xml:space="preserve">, uma </w:t>
      </w:r>
      <w:hyperlink r:id="rId1317">
        <w:r w:rsidR="004470EF" w:rsidRPr="002E6533">
          <w:rPr>
            <w:rStyle w:val="Hyperlink"/>
          </w:rPr>
          <w:t>área ade trabalho</w:t>
        </w:r>
      </w:hyperlink>
      <w:r w:rsidRPr="002E6533">
        <w:t xml:space="preserve"> é criada automaticamente para ela. Também é possível criar uma nova área de trabalho do zero.</w:t>
      </w:r>
    </w:p>
    <w:p w14:paraId="12C17119" w14:textId="77777777" w:rsidR="004470EF" w:rsidRPr="002E6533" w:rsidRDefault="00000000">
      <w:pPr>
        <w:pStyle w:val="Corpodetexto"/>
      </w:pPr>
      <w:r w:rsidRPr="002E6533">
        <w:t>Nesta página</w:t>
      </w:r>
    </w:p>
    <w:p w14:paraId="221C7C7D" w14:textId="77777777" w:rsidR="004470EF" w:rsidRPr="002E6533" w:rsidRDefault="004470EF">
      <w:pPr>
        <w:pStyle w:val="Compact"/>
      </w:pPr>
      <w:hyperlink w:anchor="Tarefa1Criaruma%C3%A1readetrabalho">
        <w:r w:rsidRPr="002E6533">
          <w:rPr>
            <w:rStyle w:val="Hyperlink"/>
          </w:rPr>
          <w:t>Tarefa 1: Criar uma área de trabalho</w:t>
        </w:r>
      </w:hyperlink>
    </w:p>
    <w:p w14:paraId="39E087ED" w14:textId="77777777" w:rsidR="004470EF" w:rsidRPr="002E6533" w:rsidRDefault="004470EF">
      <w:pPr>
        <w:pStyle w:val="Compact"/>
      </w:pPr>
      <w:hyperlink w:anchor="X7da9e207330448842a80f2989ea28675f35d1d9">
        <w:r w:rsidRPr="002E6533">
          <w:rPr>
            <w:rStyle w:val="Hyperlink"/>
          </w:rPr>
          <w:t>Tarefa 2: Selecionar as soluções a serem exibidas no menu da área de trabalho</w:t>
        </w:r>
      </w:hyperlink>
    </w:p>
    <w:p w14:paraId="75CB51A2" w14:textId="77777777" w:rsidR="004470EF" w:rsidRPr="002E6533" w:rsidRDefault="004470EF">
      <w:pPr>
        <w:pStyle w:val="Compact"/>
      </w:pPr>
      <w:hyperlink w:anchor="Tarefa3Adicionarlinksr%C3%A1pidos">
        <w:r w:rsidRPr="002E6533">
          <w:rPr>
            <w:rStyle w:val="Hyperlink"/>
          </w:rPr>
          <w:t>Tarefa 3: Adicionar links rápidos</w:t>
        </w:r>
      </w:hyperlink>
    </w:p>
    <w:p w14:paraId="14079915" w14:textId="77777777" w:rsidR="004470EF" w:rsidRPr="002E6533" w:rsidRDefault="004470EF">
      <w:pPr>
        <w:pStyle w:val="Compact"/>
      </w:pPr>
      <w:hyperlink w:anchor="Tarefa4Adicionarpain%C3%A9isdecontrole">
        <w:r w:rsidRPr="002E6533">
          <w:rPr>
            <w:rStyle w:val="Hyperlink"/>
          </w:rPr>
          <w:t>Tarefa 4: Adicionar painéis de controle</w:t>
        </w:r>
      </w:hyperlink>
    </w:p>
    <w:p w14:paraId="02887D65" w14:textId="77777777" w:rsidR="004470EF" w:rsidRPr="002E6533" w:rsidRDefault="004470EF">
      <w:pPr>
        <w:pStyle w:val="Compact"/>
      </w:pPr>
      <w:hyperlink w:anchor="X26079a083db346b56c7c638fd7c9887467da67e">
        <w:r w:rsidRPr="002E6533">
          <w:rPr>
            <w:rStyle w:val="Hyperlink"/>
          </w:rPr>
          <w:t>Tarefa 5: Determinar quem pode acessar a área de trabalho</w:t>
        </w:r>
      </w:hyperlink>
    </w:p>
    <w:p w14:paraId="493F3919" w14:textId="77777777" w:rsidR="004470EF" w:rsidRPr="002E6533" w:rsidRDefault="00000000">
      <w:pPr>
        <w:pStyle w:val="Ttulo2"/>
      </w:pPr>
      <w:bookmarkStart w:id="862" w:name="tarefa-1-criar-uma-área-de-trabalho"/>
      <w:r w:rsidRPr="002E6533">
        <w:t>Tarefa 1: Criar uma área de trabalho</w:t>
      </w:r>
    </w:p>
    <w:p w14:paraId="197E50C6" w14:textId="77777777" w:rsidR="004470EF" w:rsidRPr="002E6533" w:rsidRDefault="00000000">
      <w:r w:rsidRPr="002E6533">
        <w:t>No menu, clique em menu Admin &gt; Áreas de trabalho e painéis de controle e clique em Áreas de trabalho.</w:t>
      </w:r>
    </w:p>
    <w:p w14:paraId="1DED7A7F" w14:textId="77777777" w:rsidR="004470EF" w:rsidRPr="002E6533" w:rsidRDefault="00000000">
      <w:r w:rsidRPr="002E6533">
        <w:t>Clique em Adicionar.</w:t>
      </w:r>
    </w:p>
    <w:p w14:paraId="3A812750" w14:textId="77777777" w:rsidR="004470EF" w:rsidRPr="002E6533" w:rsidRDefault="00000000">
      <w:r w:rsidRPr="002E6533">
        <w:t>Na seção Informações gerais, informe um nome e a descrição.</w:t>
      </w:r>
    </w:p>
    <w:p w14:paraId="07CE055A" w14:textId="77777777" w:rsidR="004470EF" w:rsidRPr="002E6533" w:rsidRDefault="00000000">
      <w:r w:rsidRPr="002E6533">
        <w:rPr>
          <w:b/>
          <w:bCs/>
        </w:rPr>
        <w:t>Observação:</w:t>
      </w:r>
      <w:r w:rsidRPr="002E6533">
        <w:t xml:space="preserve"> Se esta área de trabalho foi criada automaticamente para uma solução, o nome é pré-preenchido com o nome da solução.</w:t>
      </w:r>
    </w:p>
    <w:p w14:paraId="05B006A5" w14:textId="77777777" w:rsidR="004470EF" w:rsidRPr="002E6533" w:rsidRDefault="00000000">
      <w:r w:rsidRPr="002E6533">
        <w:t>Na seção Opções, selecione se a área de trabalho é obrigatória, opcional ou padrão para usuários finais e se eles podem criar painéis de controle pessoais na área de trabalho.</w:t>
      </w:r>
    </w:p>
    <w:p w14:paraId="4CFB9D37" w14:textId="77777777" w:rsidR="004470EF" w:rsidRPr="002E6533" w:rsidRDefault="00000000">
      <w:r w:rsidRPr="002E6533">
        <w:t>(Opcional) Anexe a documentação à área de trabalho.</w:t>
      </w:r>
    </w:p>
    <w:p w14:paraId="6BCB2670" w14:textId="77777777" w:rsidR="004470EF" w:rsidRPr="002E6533" w:rsidRDefault="00000000">
      <w:pPr>
        <w:pStyle w:val="Ttulo2"/>
      </w:pPr>
      <w:bookmarkStart w:id="863" w:name="X5879d6fe93735cca7615d3d71908670e1de33d7"/>
      <w:bookmarkEnd w:id="862"/>
      <w:r w:rsidRPr="002E6533">
        <w:t>Tarefa 2: Selecionar as soluções a serem exibidas no menu da área de trabalho</w:t>
      </w:r>
      <w:r w:rsidRPr="002E6533">
        <w:br/>
      </w:r>
    </w:p>
    <w:p w14:paraId="6B8E8042" w14:textId="77777777" w:rsidR="004470EF" w:rsidRPr="002E6533" w:rsidRDefault="00000000">
      <w:r w:rsidRPr="002E6533">
        <w:t>Vá para a guia Menu da Área de trabalho.</w:t>
      </w:r>
    </w:p>
    <w:p w14:paraId="54DB61A1" w14:textId="77777777" w:rsidR="004470EF" w:rsidRPr="002E6533" w:rsidRDefault="00000000">
      <w:r w:rsidRPr="002E6533">
        <w:t>Selecione as soluções que você deseja exibir no menu da área de trabalho. Você pode escolher todas as soluções ou soluções específicas.</w:t>
      </w:r>
    </w:p>
    <w:p w14:paraId="7F3D4EDA" w14:textId="77777777" w:rsidR="004470EF" w:rsidRPr="002E6533" w:rsidRDefault="00000000">
      <w:r w:rsidRPr="002E6533">
        <w:rPr>
          <w:b/>
          <w:bCs/>
        </w:rPr>
        <w:t>Observação:</w:t>
      </w:r>
      <w:r w:rsidRPr="002E6533">
        <w:t xml:space="preserve"> O que o usuário vê no menu da área de trabalho depende não apenas do que você seleciona aqui, mas de quais soluções ele tem permissão para visualizar.</w:t>
      </w:r>
    </w:p>
    <w:p w14:paraId="6E06FA94" w14:textId="77777777" w:rsidR="004470EF" w:rsidRPr="002E6533" w:rsidRDefault="00000000">
      <w:pPr>
        <w:pStyle w:val="Ttulo2"/>
      </w:pPr>
      <w:bookmarkStart w:id="864" w:name="tarefa-3-adicionar-links-rápidos"/>
      <w:bookmarkEnd w:id="863"/>
      <w:r w:rsidRPr="002E6533">
        <w:t>Tarefa 3: Adicionar links rápidos</w:t>
      </w:r>
      <w:r w:rsidRPr="002E6533">
        <w:br/>
      </w:r>
    </w:p>
    <w:p w14:paraId="1CC7E37F" w14:textId="77777777" w:rsidR="004470EF" w:rsidRPr="002E6533" w:rsidRDefault="00000000">
      <w:pPr>
        <w:pStyle w:val="FirstParagraph"/>
      </w:pPr>
      <w:r w:rsidRPr="002E6533">
        <w:t>Links rápidos são úteis para permitir acesso rápido a recursos visualizados com frequência. Os 30 primeiros caracteres de cada link rápido são exibidos na barra de ferramentas. Você pode visualizar todos os caracteres e links rápidos clicando nas reticências na barra de ferramentas.</w:t>
      </w:r>
    </w:p>
    <w:p w14:paraId="3B6F4FFC" w14:textId="77777777" w:rsidR="004470EF" w:rsidRPr="002E6533" w:rsidRDefault="00000000">
      <w:r w:rsidRPr="002E6533">
        <w:t>Vá para a guia Links rápidos.</w:t>
      </w:r>
    </w:p>
    <w:p w14:paraId="385C5003" w14:textId="77777777" w:rsidR="004470EF" w:rsidRPr="002E6533" w:rsidRDefault="00000000">
      <w:r w:rsidRPr="002E6533">
        <w:lastRenderedPageBreak/>
        <w:t>Clique em Adicionar.</w:t>
      </w:r>
    </w:p>
    <w:p w14:paraId="48765848" w14:textId="77777777" w:rsidR="004470EF" w:rsidRPr="002E6533" w:rsidRDefault="00000000">
      <w:r w:rsidRPr="002E6533">
        <w:t>Definir as propriedades do link de referência rápida.</w:t>
      </w:r>
    </w:p>
    <w:p w14:paraId="7F25B026" w14:textId="77777777" w:rsidR="004470EF" w:rsidRPr="002E6533" w:rsidRDefault="00000000">
      <w:r w:rsidRPr="002E6533">
        <w:t>Na lista Tipo, selecione o tipo de link rápido que deseja adicionar.</w:t>
      </w:r>
    </w:p>
    <w:p w14:paraId="63E39485" w14:textId="77777777" w:rsidR="004470EF" w:rsidRPr="002E6533" w:rsidRDefault="00000000">
      <w:r w:rsidRPr="002E6533">
        <w:t>No campo Link para, selecione ou insira o objeto ao qual deseja vincular. Se você selecionar um link externo, a página será aberta em uma nova guia.</w:t>
      </w:r>
    </w:p>
    <w:p w14:paraId="2CC58FC1" w14:textId="77777777" w:rsidR="004470EF" w:rsidRPr="002E6533" w:rsidRDefault="00000000">
      <w:r w:rsidRPr="002E6533">
        <w:t>Informe um nome de exibição e uma descrição.</w:t>
      </w:r>
    </w:p>
    <w:p w14:paraId="3228A5FF" w14:textId="77777777" w:rsidR="004470EF" w:rsidRPr="002E6533" w:rsidRDefault="00000000">
      <w:r w:rsidRPr="002E6533">
        <w:t>Repita as etapas 2 a 6 para quaisquer links rápidos adicionais.</w:t>
      </w:r>
    </w:p>
    <w:p w14:paraId="5C74FB08" w14:textId="77777777" w:rsidR="004470EF" w:rsidRPr="002E6533" w:rsidRDefault="00000000">
      <w:pPr>
        <w:pStyle w:val="Ttulo2"/>
      </w:pPr>
      <w:bookmarkStart w:id="865" w:name="tarefa-4-adicionar-painéis-de-controle"/>
      <w:bookmarkEnd w:id="864"/>
      <w:r w:rsidRPr="002E6533">
        <w:t>Tarefa 4: Adicionar painéis de controle</w:t>
      </w:r>
    </w:p>
    <w:p w14:paraId="0ECF421E" w14:textId="77777777" w:rsidR="004470EF" w:rsidRPr="002E6533" w:rsidRDefault="00000000">
      <w:pPr>
        <w:pStyle w:val="FirstParagraph"/>
      </w:pPr>
      <w:r w:rsidRPr="002E6533">
        <w:t>Se você ainda não criou nenhum painel de controle que deseja adicionar a esta área de trabalho, pode pular esta etapa e retornar para adicioná-lo mais tarde.</w:t>
      </w:r>
    </w:p>
    <w:p w14:paraId="40283511" w14:textId="77777777" w:rsidR="004470EF" w:rsidRPr="002E6533" w:rsidRDefault="00000000">
      <w:r w:rsidRPr="002E6533">
        <w:t>Vá para a guia Painéis de controle.</w:t>
      </w:r>
    </w:p>
    <w:p w14:paraId="6188A18B" w14:textId="77777777" w:rsidR="004470EF" w:rsidRPr="002E6533" w:rsidRDefault="00000000">
      <w:r w:rsidRPr="002E6533">
        <w:t>Clique em Adicionar.</w:t>
      </w:r>
    </w:p>
    <w:p w14:paraId="51AA3F91" w14:textId="77777777" w:rsidR="004470EF" w:rsidRPr="002E6533" w:rsidRDefault="00000000">
      <w:r w:rsidRPr="002E6533">
        <w:t>Selecione os painéis de controle que você deseja adicionar e clique em Aplicar.</w:t>
      </w:r>
    </w:p>
    <w:p w14:paraId="0B557100" w14:textId="77777777" w:rsidR="004470EF" w:rsidRPr="002E6533" w:rsidRDefault="00000000">
      <w:r w:rsidRPr="002E6533">
        <w:t>(Opcional) Para reorganizar a ordem desses painéis, clique em Reordenar.</w:t>
      </w:r>
    </w:p>
    <w:p w14:paraId="67DCBFE0" w14:textId="77777777" w:rsidR="004470EF" w:rsidRPr="002E6533" w:rsidRDefault="00000000">
      <w:pPr>
        <w:pStyle w:val="Ttulo2"/>
      </w:pPr>
      <w:bookmarkStart w:id="866" w:name="X5f6509482cb7660ea0dd8593493598e69164022"/>
      <w:bookmarkEnd w:id="865"/>
      <w:r w:rsidRPr="002E6533">
        <w:t>Tarefa 5: Determinar quem pode acessar a área de trabalho</w:t>
      </w:r>
    </w:p>
    <w:p w14:paraId="1AB9DB08" w14:textId="77777777" w:rsidR="004470EF" w:rsidRPr="002E6533" w:rsidRDefault="00000000">
      <w:r w:rsidRPr="002E6533">
        <w:t>Vá para a guia Acesso.</w:t>
      </w:r>
    </w:p>
    <w:p w14:paraId="67146F89" w14:textId="77777777" w:rsidR="004470EF" w:rsidRPr="002E6533" w:rsidRDefault="00000000">
      <w:r w:rsidRPr="002E6533">
        <w:t>Selecione se deseja que a área de trabalho seja pública ou privada. Se você selecionar privado, selecione usuários, grupos, funções ou soluções aos quais deseja conceder acesso.</w:t>
      </w:r>
    </w:p>
    <w:p w14:paraId="1607CC5D" w14:textId="77777777" w:rsidR="004470EF" w:rsidRPr="002E6533" w:rsidRDefault="00000000">
      <w:r w:rsidRPr="002E6533">
        <w:rPr>
          <w:b/>
          <w:bCs/>
        </w:rPr>
        <w:t>Observação:</w:t>
      </w:r>
      <w:r w:rsidRPr="002E6533">
        <w:t xml:space="preserve"> Se esta área de trabalho foi criada automaticamente para uma solução, o administrador que criou a solução recebe direitos de acesso automaticamente.</w:t>
      </w:r>
    </w:p>
    <w:p w14:paraId="4437CD59" w14:textId="77777777" w:rsidR="004470EF" w:rsidRPr="002E6533" w:rsidRDefault="00000000">
      <w:r w:rsidRPr="002E6533">
        <w:t>Clique em Salvar.</w:t>
      </w:r>
    </w:p>
    <w:p w14:paraId="2BCDA6B3" w14:textId="77777777" w:rsidR="004470EF" w:rsidRPr="002E6533" w:rsidRDefault="00000000">
      <w:pPr>
        <w:pStyle w:val="Ttulo1"/>
      </w:pPr>
      <w:bookmarkStart w:id="867" w:name="criando-painéis-de-controle-clássica"/>
      <w:bookmarkEnd w:id="861"/>
      <w:bookmarkEnd w:id="866"/>
      <w:r w:rsidRPr="002E6533">
        <w:t xml:space="preserve">Criando painéis de controle </w:t>
      </w:r>
      <w:hyperlink r:id="rId1318" w:anchor="classic_experiences">
        <w:r w:rsidR="004470EF" w:rsidRPr="002E6533">
          <w:rPr>
            <w:rStyle w:val="Hyperlink"/>
          </w:rPr>
          <w:t>(Clássica)</w:t>
        </w:r>
      </w:hyperlink>
    </w:p>
    <w:p w14:paraId="0B80F2ED"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19">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20" w:anchor="classic_experiences">
        <w:r w:rsidR="004470EF" w:rsidRPr="002E6533">
          <w:rPr>
            <w:rStyle w:val="Hyperlink"/>
          </w:rPr>
          <w:t>Experiências clássicas do Archer</w:t>
        </w:r>
      </w:hyperlink>
      <w:r w:rsidRPr="002E6533">
        <w:t>.</w:t>
      </w:r>
    </w:p>
    <w:p w14:paraId="6CF43607" w14:textId="77777777" w:rsidR="004470EF" w:rsidRPr="002E6533" w:rsidRDefault="00000000">
      <w:pPr>
        <w:pStyle w:val="Corpodetexto"/>
      </w:pPr>
      <w:r w:rsidRPr="002E6533">
        <w:lastRenderedPageBreak/>
        <w:t xml:space="preserve">Os Painéis de controle clássicos são agrupamentos de </w:t>
      </w:r>
      <w:hyperlink r:id="rId1321">
        <w:r w:rsidR="004470EF" w:rsidRPr="002E6533">
          <w:rPr>
            <w:rStyle w:val="Hyperlink"/>
          </w:rPr>
          <w:t>iViews</w:t>
        </w:r>
      </w:hyperlink>
      <w:r w:rsidRPr="002E6533">
        <w:t xml:space="preserve"> com conteúdo relacionado e podem ser reutilizados em várias áreas de trabalho. Eles geralmente são configurados para atender às necessidades de um grupo de usuários específico. Você pode criar um novo painel de controle do zero ou copiar um painel existente para criar um novo.</w:t>
      </w:r>
    </w:p>
    <w:p w14:paraId="6FC992C4" w14:textId="77777777" w:rsidR="004470EF" w:rsidRPr="002E6533" w:rsidRDefault="00000000">
      <w:pPr>
        <w:pStyle w:val="Corpodetexto"/>
      </w:pPr>
      <w:r w:rsidRPr="002E6533">
        <w:t>Nesta página</w:t>
      </w:r>
    </w:p>
    <w:p w14:paraId="23105C85" w14:textId="77777777" w:rsidR="004470EF" w:rsidRPr="002E6533" w:rsidRDefault="004470EF">
      <w:pPr>
        <w:pStyle w:val="Compact"/>
      </w:pPr>
      <w:hyperlink w:anchor="X068ab2fb1aa928d8e4f9ba2168c4049b28366d6">
        <w:r w:rsidRPr="002E6533">
          <w:rPr>
            <w:rStyle w:val="Hyperlink"/>
          </w:rPr>
          <w:t>Tarefa 1: Criar um Painel de controle clássico</w:t>
        </w:r>
      </w:hyperlink>
    </w:p>
    <w:p w14:paraId="45BA22C6" w14:textId="77777777" w:rsidR="004470EF" w:rsidRPr="002E6533" w:rsidRDefault="004470EF">
      <w:pPr>
        <w:pStyle w:val="Compact"/>
      </w:pPr>
      <w:hyperlink w:anchor="Xb997f41ec652a01c99eadc7f91412f78fd00507">
        <w:r w:rsidRPr="002E6533">
          <w:rPr>
            <w:rStyle w:val="Hyperlink"/>
          </w:rPr>
          <w:t>Tarefa 2: Editar propriedades do painel de controle</w:t>
        </w:r>
      </w:hyperlink>
    </w:p>
    <w:p w14:paraId="10D4D236" w14:textId="77777777" w:rsidR="004470EF" w:rsidRPr="002E6533" w:rsidRDefault="004470EF">
      <w:pPr>
        <w:pStyle w:val="Compact"/>
      </w:pPr>
      <w:hyperlink w:anchor="Tarefa3SelecionariViewsedefinirolayout">
        <w:r w:rsidRPr="002E6533">
          <w:rPr>
            <w:rStyle w:val="Hyperlink"/>
          </w:rPr>
          <w:t>Tarefa 3: Selecionar iViews e definir o layout</w:t>
        </w:r>
      </w:hyperlink>
    </w:p>
    <w:p w14:paraId="4F9111A5" w14:textId="77777777" w:rsidR="004470EF" w:rsidRPr="002E6533" w:rsidRDefault="004470EF">
      <w:pPr>
        <w:pStyle w:val="Compact"/>
      </w:pPr>
      <w:hyperlink w:anchor="X0a21f17c152ce46e39b049d6d95e97502307d02">
        <w:r w:rsidRPr="002E6533">
          <w:rPr>
            <w:rStyle w:val="Hyperlink"/>
          </w:rPr>
          <w:t>Tarefa 4: Determinar quem pode acessar o Painel de controle clássico</w:t>
        </w:r>
      </w:hyperlink>
    </w:p>
    <w:p w14:paraId="0B5ED158" w14:textId="77777777" w:rsidR="004470EF" w:rsidRPr="002E6533" w:rsidRDefault="00000000">
      <w:pPr>
        <w:pStyle w:val="Ttulo2"/>
      </w:pPr>
      <w:bookmarkStart w:id="868" w:name="Xa79ac0ad4be3445d8e214ce427b923bbdbb9382"/>
      <w:r w:rsidRPr="002E6533">
        <w:t>Tarefa 1: Criar um Painel de controle clássico</w:t>
      </w:r>
    </w:p>
    <w:p w14:paraId="4F91CDBF" w14:textId="77777777" w:rsidR="004470EF" w:rsidRPr="002E6533" w:rsidRDefault="00000000">
      <w:r w:rsidRPr="002E6533">
        <w:t>No menu, clique em menu Admin &gt; Áreas de trabalho e painéis de controle &gt; Painéis de controle.</w:t>
      </w:r>
    </w:p>
    <w:p w14:paraId="278EFBBE" w14:textId="77777777" w:rsidR="004470EF" w:rsidRPr="002E6533" w:rsidRDefault="00000000">
      <w:r w:rsidRPr="002E6533">
        <w:t>Clique em Adicionar.</w:t>
      </w:r>
    </w:p>
    <w:p w14:paraId="335C7C52" w14:textId="77777777" w:rsidR="004470EF" w:rsidRPr="002E6533" w:rsidRDefault="00000000">
      <w:r w:rsidRPr="002E6533">
        <w:t xml:space="preserve">Na caixa de </w:t>
      </w:r>
      <w:proofErr w:type="gramStart"/>
      <w:r w:rsidRPr="002E6533">
        <w:t>diálogo Adicionar</w:t>
      </w:r>
      <w:proofErr w:type="gramEnd"/>
      <w:r w:rsidRPr="002E6533">
        <w:t xml:space="preserve"> novo, selecione Painel clássico no menu suspenso.</w:t>
      </w:r>
    </w:p>
    <w:p w14:paraId="7E1A1686" w14:textId="77777777" w:rsidR="004470EF" w:rsidRPr="002E6533" w:rsidRDefault="00000000">
      <w:r w:rsidRPr="002E6533">
        <w:t>Clique em Adicionar novo.</w:t>
      </w:r>
    </w:p>
    <w:p w14:paraId="49DF107C" w14:textId="77777777" w:rsidR="004470EF" w:rsidRPr="002E6533" w:rsidRDefault="00000000">
      <w:pPr>
        <w:pStyle w:val="Ttulo2"/>
      </w:pPr>
      <w:bookmarkStart w:id="869" w:name="X3cac3e71f0564e0d9e0e6adc168dc0f641603b1"/>
      <w:bookmarkEnd w:id="868"/>
      <w:r w:rsidRPr="002E6533">
        <w:t>Tarefa 2: Editar propriedades do painel de controle</w:t>
      </w:r>
    </w:p>
    <w:p w14:paraId="0D883DFD" w14:textId="77777777" w:rsidR="004470EF" w:rsidRPr="002E6533" w:rsidRDefault="00000000">
      <w:r w:rsidRPr="002E6533">
        <w:t>Na seção Informações gerais, informe o nome e a descrição.</w:t>
      </w:r>
    </w:p>
    <w:p w14:paraId="3EBEDDB0" w14:textId="77777777" w:rsidR="004470EF" w:rsidRPr="002E6533" w:rsidRDefault="00000000">
      <w:r w:rsidRPr="002E6533">
        <w:t>Na seção Projeto de layout, selecione o layout de coluna para o painel de controle.</w:t>
      </w:r>
    </w:p>
    <w:p w14:paraId="3B4B8D6B" w14:textId="77777777" w:rsidR="004470EF" w:rsidRPr="002E6533" w:rsidRDefault="00000000">
      <w:r w:rsidRPr="002E6533">
        <w:t>(Opcional) Anexe a documentação de suporte sobre a configuração do seu painel de controle.</w:t>
      </w:r>
    </w:p>
    <w:p w14:paraId="5C7D0B99" w14:textId="77777777" w:rsidR="004470EF" w:rsidRPr="002E6533" w:rsidRDefault="00000000">
      <w:pPr>
        <w:pStyle w:val="Ttulo2"/>
      </w:pPr>
      <w:bookmarkStart w:id="870" w:name="Xf8ecff2682b77fa148b9e5af8046eefeb0d1f99"/>
      <w:bookmarkEnd w:id="869"/>
      <w:r w:rsidRPr="002E6533">
        <w:t>Tarefa 3: Selecionar iViews e definir o layout</w:t>
      </w:r>
    </w:p>
    <w:p w14:paraId="4432E298" w14:textId="77777777" w:rsidR="004470EF" w:rsidRPr="002E6533" w:rsidRDefault="00000000">
      <w:r w:rsidRPr="002E6533">
        <w:t>Vá para a guia Layout.</w:t>
      </w:r>
    </w:p>
    <w:p w14:paraId="6F2BBE47" w14:textId="77777777" w:rsidR="004470EF" w:rsidRPr="002E6533" w:rsidRDefault="00000000">
      <w:r w:rsidRPr="002E6533">
        <w:t>Clique em Selecionar iViews e siga 1 destes procedimentos:</w:t>
      </w:r>
    </w:p>
    <w:p w14:paraId="7C2F9A8F" w14:textId="77777777" w:rsidR="004470EF" w:rsidRPr="002E6533" w:rsidRDefault="004470EF">
      <w:pPr>
        <w:numPr>
          <w:ilvl w:val="1"/>
          <w:numId w:val="0"/>
        </w:numPr>
      </w:pPr>
      <w:hyperlink r:id="rId1322">
        <w:r w:rsidRPr="002E6533">
          <w:rPr>
            <w:rStyle w:val="Hyperlink"/>
          </w:rPr>
          <w:t>Crie uma iView</w:t>
        </w:r>
      </w:hyperlink>
      <w:r w:rsidRPr="002E6533">
        <w:t>.</w:t>
      </w:r>
    </w:p>
    <w:p w14:paraId="49494806" w14:textId="77777777" w:rsidR="004470EF" w:rsidRPr="002E6533" w:rsidRDefault="00000000">
      <w:pPr>
        <w:numPr>
          <w:ilvl w:val="1"/>
          <w:numId w:val="0"/>
        </w:numPr>
      </w:pPr>
      <w:r w:rsidRPr="002E6533">
        <w:t>Selecione iViews na Biblioteca Global iView.</w:t>
      </w:r>
    </w:p>
    <w:p w14:paraId="1B5CF38F" w14:textId="77777777" w:rsidR="004470EF" w:rsidRPr="002E6533" w:rsidRDefault="00000000">
      <w:r w:rsidRPr="002E6533">
        <w:t>Clique em OK.</w:t>
      </w:r>
    </w:p>
    <w:p w14:paraId="57F88592" w14:textId="77777777" w:rsidR="004470EF" w:rsidRPr="002E6533" w:rsidRDefault="00000000">
      <w:r w:rsidRPr="002E6533">
        <w:t>Arraste para reorganizar as iViews conforme necessário.</w:t>
      </w:r>
    </w:p>
    <w:p w14:paraId="74291CF5" w14:textId="77777777" w:rsidR="004470EF" w:rsidRPr="002E6533" w:rsidRDefault="00000000">
      <w:pPr>
        <w:pStyle w:val="Ttulo2"/>
      </w:pPr>
      <w:bookmarkStart w:id="871" w:name="X4380c81ac101cb6f4cc5553a502559504ae7e3d"/>
      <w:bookmarkEnd w:id="870"/>
      <w:r w:rsidRPr="002E6533">
        <w:lastRenderedPageBreak/>
        <w:t>Tarefa 4: Determinar quem pode acessar o Painel de controle clássico</w:t>
      </w:r>
    </w:p>
    <w:p w14:paraId="6848EAEC" w14:textId="77777777" w:rsidR="004470EF" w:rsidRPr="002E6533" w:rsidRDefault="00000000">
      <w:r w:rsidRPr="002E6533">
        <w:t>Vá para a guia Acesso.</w:t>
      </w:r>
    </w:p>
    <w:p w14:paraId="50694CC1" w14:textId="77777777" w:rsidR="004470EF" w:rsidRPr="002E6533" w:rsidRDefault="00000000">
      <w:r w:rsidRPr="002E6533">
        <w:t>Selecione se deseja que o Painel de controle clássico seja público ou privado. Se você selecionar privado, selecione usuários, grupos, funções ou soluções aos quais deseja conceder acesso.</w:t>
      </w:r>
    </w:p>
    <w:p w14:paraId="72B26CF7" w14:textId="77777777" w:rsidR="004470EF" w:rsidRPr="002E6533" w:rsidRDefault="00000000">
      <w:r w:rsidRPr="002E6533">
        <w:rPr>
          <w:b/>
          <w:bCs/>
        </w:rPr>
        <w:t>Observação:</w:t>
      </w:r>
      <w:r w:rsidRPr="002E6533">
        <w:t xml:space="preserve"> A atribuição de direitos ao painel de controle não atribui a um usuário os direitos de ver o conteúdo no painel de controle. Os usuários ainda precisam de direitos às iViews e ao conteúdo das iViews.</w:t>
      </w:r>
    </w:p>
    <w:p w14:paraId="420B2C4D" w14:textId="77777777" w:rsidR="004470EF" w:rsidRPr="002E6533" w:rsidRDefault="00000000">
      <w:r w:rsidRPr="002E6533">
        <w:t>Clique em Salvar.</w:t>
      </w:r>
    </w:p>
    <w:p w14:paraId="41AF6774" w14:textId="77777777" w:rsidR="004470EF" w:rsidRPr="002E6533" w:rsidRDefault="00000000">
      <w:pPr>
        <w:pStyle w:val="Ttulo1"/>
      </w:pPr>
      <w:bookmarkStart w:id="872" w:name="criando-iviews-clássica"/>
      <w:bookmarkEnd w:id="867"/>
      <w:bookmarkEnd w:id="871"/>
      <w:r w:rsidRPr="002E6533">
        <w:t xml:space="preserve">Criando iViews </w:t>
      </w:r>
      <w:hyperlink r:id="rId1323" w:anchor="classic_experiences">
        <w:r w:rsidR="004470EF" w:rsidRPr="002E6533">
          <w:rPr>
            <w:rStyle w:val="Hyperlink"/>
          </w:rPr>
          <w:t>(Clássica)</w:t>
        </w:r>
      </w:hyperlink>
    </w:p>
    <w:p w14:paraId="0120B30C"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24">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25" w:anchor="classic_experiences">
        <w:r w:rsidR="004470EF" w:rsidRPr="002E6533">
          <w:rPr>
            <w:rStyle w:val="Hyperlink"/>
          </w:rPr>
          <w:t>Experiências clássicas do Archer</w:t>
        </w:r>
      </w:hyperlink>
      <w:r w:rsidRPr="002E6533">
        <w:t>.</w:t>
      </w:r>
    </w:p>
    <w:p w14:paraId="5E818808" w14:textId="77777777" w:rsidR="004470EF" w:rsidRPr="002E6533" w:rsidRDefault="00000000">
      <w:pPr>
        <w:pStyle w:val="Corpodetexto"/>
      </w:pPr>
      <w:r w:rsidRPr="002E6533">
        <w:t xml:space="preserve">iViews são contêineres de informações que você deseja apresentar aos usuários em um </w:t>
      </w:r>
      <w:hyperlink r:id="rId1326">
        <w:r w:rsidR="004470EF" w:rsidRPr="002E6533">
          <w:rPr>
            <w:rStyle w:val="Hyperlink"/>
          </w:rPr>
          <w:t>Painel de controle clássico</w:t>
        </w:r>
      </w:hyperlink>
      <w:r w:rsidRPr="002E6533">
        <w:t xml:space="preserve">. As iViews exibem relatórios mais comumente, mas também podem exibir links, vídeos, páginas da Web incorporadas e muito mais. Você pode criar uma nova iView do zero ou adicionar uma iView existente. Para obter detalhes sobre os diferentes tipos de iView, consulte "Áreas de trabalho, painéis de controle, iViews e recursos" na Ajuda do </w:t>
      </w:r>
      <w:hyperlink r:id="rId1327">
        <w:r w:rsidR="004470EF" w:rsidRPr="002E6533">
          <w:rPr>
            <w:rStyle w:val="Hyperlink"/>
          </w:rPr>
          <w:t>Archer Platform</w:t>
        </w:r>
      </w:hyperlink>
      <w:r w:rsidRPr="002E6533">
        <w:t>.</w:t>
      </w:r>
    </w:p>
    <w:p w14:paraId="2A4C8F59" w14:textId="77777777" w:rsidR="004470EF" w:rsidRPr="002E6533" w:rsidRDefault="00000000">
      <w:pPr>
        <w:pStyle w:val="Corpodetexto"/>
      </w:pPr>
      <w:r w:rsidRPr="002E6533">
        <w:t>Nesta página</w:t>
      </w:r>
    </w:p>
    <w:p w14:paraId="5624129C" w14:textId="77777777" w:rsidR="004470EF" w:rsidRPr="002E6533" w:rsidRDefault="004470EF">
      <w:pPr>
        <w:pStyle w:val="Compact"/>
      </w:pPr>
      <w:hyperlink w:anchor="Tarefa1CriaraiView">
        <w:r w:rsidRPr="002E6533">
          <w:rPr>
            <w:rStyle w:val="Hyperlink"/>
          </w:rPr>
          <w:t>Tarefa 1: Criar a iView</w:t>
        </w:r>
      </w:hyperlink>
    </w:p>
    <w:p w14:paraId="40EADD3D" w14:textId="77777777" w:rsidR="004470EF" w:rsidRPr="002E6533" w:rsidRDefault="004470EF">
      <w:pPr>
        <w:pStyle w:val="Compact"/>
      </w:pPr>
      <w:hyperlink w:anchor="X5dbdc6d1bc701f8b994eef1cc00626c6b0dc7c5">
        <w:r w:rsidRPr="002E6533">
          <w:rPr>
            <w:rStyle w:val="Hyperlink"/>
          </w:rPr>
          <w:t>Tarefa 2: Configurar as opções para o seu tipo de iView</w:t>
        </w:r>
      </w:hyperlink>
    </w:p>
    <w:p w14:paraId="0D363C96" w14:textId="77777777" w:rsidR="004470EF" w:rsidRPr="002E6533" w:rsidRDefault="004470EF">
      <w:pPr>
        <w:pStyle w:val="Compact"/>
        <w:numPr>
          <w:ilvl w:val="1"/>
          <w:numId w:val="0"/>
        </w:numPr>
      </w:pPr>
      <w:hyperlink w:anchor="ConfigurarumaiViewdetela">
        <w:r w:rsidRPr="002E6533">
          <w:rPr>
            <w:rStyle w:val="Hyperlink"/>
          </w:rPr>
          <w:t>Configurar uma iView de tela</w:t>
        </w:r>
      </w:hyperlink>
    </w:p>
    <w:p w14:paraId="74BF0EA5" w14:textId="77777777" w:rsidR="004470EF" w:rsidRPr="002E6533" w:rsidRDefault="004470EF">
      <w:pPr>
        <w:pStyle w:val="Compact"/>
        <w:numPr>
          <w:ilvl w:val="1"/>
          <w:numId w:val="0"/>
        </w:numPr>
      </w:pPr>
      <w:hyperlink w:anchor="ConfigurarumaiViewpersonalizada">
        <w:r w:rsidRPr="002E6533">
          <w:rPr>
            <w:rStyle w:val="Hyperlink"/>
          </w:rPr>
          <w:t>Configurar uma iView personalizada</w:t>
        </w:r>
      </w:hyperlink>
    </w:p>
    <w:p w14:paraId="60A1CD12" w14:textId="77777777" w:rsidR="004470EF" w:rsidRPr="002E6533" w:rsidRDefault="004470EF">
      <w:pPr>
        <w:pStyle w:val="Compact"/>
        <w:numPr>
          <w:ilvl w:val="1"/>
          <w:numId w:val="0"/>
        </w:numPr>
      </w:pPr>
      <w:hyperlink w:anchor="ConfigurarumaURLincorporada">
        <w:r w:rsidRPr="002E6533">
          <w:rPr>
            <w:rStyle w:val="Hyperlink"/>
          </w:rPr>
          <w:t>Configurar uma URL incorporada</w:t>
        </w:r>
      </w:hyperlink>
    </w:p>
    <w:p w14:paraId="3A451291" w14:textId="77777777" w:rsidR="004470EF" w:rsidRPr="002E6533" w:rsidRDefault="004470EF">
      <w:pPr>
        <w:pStyle w:val="Compact"/>
        <w:numPr>
          <w:ilvl w:val="1"/>
          <w:numId w:val="0"/>
        </w:numPr>
      </w:pPr>
      <w:hyperlink w:anchor="ConfigurarumaiViewdebuscaglobal">
        <w:r w:rsidRPr="002E6533">
          <w:rPr>
            <w:rStyle w:val="Hyperlink"/>
          </w:rPr>
          <w:t>Configurar uma iView de busca global</w:t>
        </w:r>
      </w:hyperlink>
    </w:p>
    <w:p w14:paraId="06E61527" w14:textId="77777777" w:rsidR="004470EF" w:rsidRPr="002E6533" w:rsidRDefault="004470EF">
      <w:pPr>
        <w:pStyle w:val="Compact"/>
        <w:numPr>
          <w:ilvl w:val="1"/>
          <w:numId w:val="0"/>
        </w:numPr>
      </w:pPr>
      <w:hyperlink w:anchor="ConfigurarumaiViewdep%C3%A1ginainicial">
        <w:r w:rsidRPr="002E6533">
          <w:rPr>
            <w:rStyle w:val="Hyperlink"/>
          </w:rPr>
          <w:t>Configurar uma iView de página inicial</w:t>
        </w:r>
      </w:hyperlink>
    </w:p>
    <w:p w14:paraId="43C62FCA" w14:textId="77777777" w:rsidR="004470EF" w:rsidRPr="002E6533" w:rsidRDefault="004470EF">
      <w:pPr>
        <w:pStyle w:val="Compact"/>
        <w:numPr>
          <w:ilvl w:val="1"/>
          <w:numId w:val="0"/>
        </w:numPr>
      </w:pPr>
      <w:hyperlink w:anchor="ConfigurarumaiViewdelistadelinks">
        <w:r w:rsidRPr="002E6533">
          <w:rPr>
            <w:rStyle w:val="Hyperlink"/>
          </w:rPr>
          <w:t>Configurar uma iView de lista de links</w:t>
        </w:r>
      </w:hyperlink>
    </w:p>
    <w:p w14:paraId="2524422F" w14:textId="77777777" w:rsidR="004470EF" w:rsidRPr="002E6533" w:rsidRDefault="004470EF">
      <w:pPr>
        <w:pStyle w:val="Compact"/>
        <w:numPr>
          <w:ilvl w:val="1"/>
          <w:numId w:val="0"/>
        </w:numPr>
      </w:pPr>
      <w:hyperlink w:anchor="ConfigurarumaiViewderelat%C3%B3rio">
        <w:r w:rsidRPr="002E6533">
          <w:rPr>
            <w:rStyle w:val="Hyperlink"/>
          </w:rPr>
          <w:t>Configurar uma iView de relatório</w:t>
        </w:r>
      </w:hyperlink>
    </w:p>
    <w:p w14:paraId="7B0BCAD4" w14:textId="77777777" w:rsidR="004470EF" w:rsidRPr="002E6533" w:rsidRDefault="004470EF">
      <w:pPr>
        <w:pStyle w:val="Compact"/>
        <w:numPr>
          <w:ilvl w:val="1"/>
          <w:numId w:val="0"/>
        </w:numPr>
      </w:pPr>
      <w:hyperlink w:anchor="ConfigurarumaiViewdefeedRSS">
        <w:r w:rsidRPr="002E6533">
          <w:rPr>
            <w:rStyle w:val="Hyperlink"/>
          </w:rPr>
          <w:t>Configurar uma iView de feed RSS</w:t>
        </w:r>
      </w:hyperlink>
    </w:p>
    <w:p w14:paraId="0E712B58" w14:textId="77777777" w:rsidR="004470EF" w:rsidRPr="002E6533" w:rsidRDefault="004470EF">
      <w:pPr>
        <w:pStyle w:val="Compact"/>
        <w:numPr>
          <w:ilvl w:val="1"/>
          <w:numId w:val="0"/>
        </w:numPr>
      </w:pPr>
      <w:hyperlink w:anchor="ConfigurarumaiViewdev%C3%ADdeo">
        <w:r w:rsidRPr="002E6533">
          <w:rPr>
            <w:rStyle w:val="Hyperlink"/>
          </w:rPr>
          <w:t>Configurar uma iView de vídeo</w:t>
        </w:r>
      </w:hyperlink>
    </w:p>
    <w:p w14:paraId="26987A0E" w14:textId="77777777" w:rsidR="004470EF" w:rsidRPr="002E6533" w:rsidRDefault="004470EF">
      <w:pPr>
        <w:pStyle w:val="Compact"/>
      </w:pPr>
      <w:hyperlink w:anchor="Tarefa3DeterminarquempodeacessaraiView">
        <w:r w:rsidRPr="002E6533">
          <w:rPr>
            <w:rStyle w:val="Hyperlink"/>
          </w:rPr>
          <w:t>Tarefa 3: Determinar quem pode acessar a iView</w:t>
        </w:r>
      </w:hyperlink>
    </w:p>
    <w:p w14:paraId="428F2F92" w14:textId="77777777" w:rsidR="004470EF" w:rsidRPr="002E6533" w:rsidRDefault="00000000">
      <w:pPr>
        <w:pStyle w:val="Ttulo2"/>
      </w:pPr>
      <w:bookmarkStart w:id="873" w:name="tarefa-1-criar-a-iview"/>
      <w:r w:rsidRPr="002E6533">
        <w:lastRenderedPageBreak/>
        <w:t>Tarefa 1: Criar a iView</w:t>
      </w:r>
    </w:p>
    <w:p w14:paraId="0A20CEA2" w14:textId="77777777" w:rsidR="004470EF" w:rsidRPr="002E6533" w:rsidRDefault="00000000">
      <w:r w:rsidRPr="002E6533">
        <w:t>Realize umas das seguintes ações:</w:t>
      </w:r>
    </w:p>
    <w:p w14:paraId="27A3C11E" w14:textId="77777777" w:rsidR="004470EF" w:rsidRPr="002E6533" w:rsidRDefault="00000000">
      <w:pPr>
        <w:numPr>
          <w:ilvl w:val="1"/>
          <w:numId w:val="0"/>
        </w:numPr>
      </w:pPr>
      <w:r w:rsidRPr="002E6533">
        <w:t>No menu, clique em menu Admin &gt; Áreas de trabalho e painéis de controle &gt; Global iViews e clique em Adicionar novo.</w:t>
      </w:r>
    </w:p>
    <w:p w14:paraId="50347271" w14:textId="77777777" w:rsidR="004470EF" w:rsidRPr="002E6533" w:rsidRDefault="00000000">
      <w:pPr>
        <w:numPr>
          <w:ilvl w:val="1"/>
          <w:numId w:val="0"/>
        </w:numPr>
      </w:pPr>
      <w:r w:rsidRPr="002E6533">
        <w:t xml:space="preserve">Em Gerenciar painéis de controle &gt; </w:t>
      </w:r>
      <w:r w:rsidRPr="002E6533">
        <w:rPr>
          <w:i/>
          <w:iCs/>
        </w:rPr>
        <w:t>Nome do Painel de controle clássico</w:t>
      </w:r>
      <w:r w:rsidRPr="002E6533">
        <w:t>, clique na guia Layout e clique em Selecionar iViews.</w:t>
      </w:r>
    </w:p>
    <w:p w14:paraId="07172B07" w14:textId="77777777" w:rsidR="004470EF" w:rsidRPr="002E6533" w:rsidRDefault="00000000">
      <w:pPr>
        <w:numPr>
          <w:ilvl w:val="1"/>
          <w:numId w:val="0"/>
        </w:numPr>
      </w:pPr>
      <w:r w:rsidRPr="002E6533">
        <w:t>Em um Painel de controle clássico, clique em... &gt; Adicionar conteúdo da iView.</w:t>
      </w:r>
    </w:p>
    <w:p w14:paraId="1EDA5415" w14:textId="77777777" w:rsidR="004470EF" w:rsidRPr="002E6533" w:rsidRDefault="00000000">
      <w:r w:rsidRPr="002E6533">
        <w:t>Selecione seu tipo de iView e clique em OK.</w:t>
      </w:r>
    </w:p>
    <w:p w14:paraId="38D8675F" w14:textId="77777777" w:rsidR="004470EF" w:rsidRPr="002E6533" w:rsidRDefault="00000000">
      <w:r w:rsidRPr="002E6533">
        <w:t>Na seção Informações gerais, informe um nome e a descrição.</w:t>
      </w:r>
    </w:p>
    <w:p w14:paraId="610274C3" w14:textId="77777777" w:rsidR="004470EF" w:rsidRPr="002E6533" w:rsidRDefault="00000000">
      <w:r w:rsidRPr="002E6533">
        <w:t>No campo Pasta, selecione ou crie uma pasta.</w:t>
      </w:r>
    </w:p>
    <w:p w14:paraId="36464118" w14:textId="77777777" w:rsidR="004470EF" w:rsidRPr="002E6533" w:rsidRDefault="00000000">
      <w:r w:rsidRPr="002E6533">
        <w:t>As pastas permitem agrupar iViews para facilitar a seleção de iViews relacionados ao criar um Painel de controle clássico.</w:t>
      </w:r>
    </w:p>
    <w:p w14:paraId="403C10E8" w14:textId="77777777" w:rsidR="004470EF" w:rsidRPr="002E6533" w:rsidRDefault="00000000">
      <w:r w:rsidRPr="002E6533">
        <w:t>(Opcional) Anexe a documentação de suporte sobre a configuração da sua iView.</w:t>
      </w:r>
    </w:p>
    <w:p w14:paraId="5B61704B" w14:textId="77777777" w:rsidR="004470EF" w:rsidRPr="002E6533" w:rsidRDefault="00000000">
      <w:pPr>
        <w:pStyle w:val="Ttulo2"/>
      </w:pPr>
      <w:bookmarkStart w:id="874" w:name="X042817168c322f1ce5d6bd7252609ad6677cb67"/>
      <w:bookmarkEnd w:id="873"/>
      <w:r w:rsidRPr="002E6533">
        <w:t>Tarefa 2: Configurar as opções para o seu tipo de iView</w:t>
      </w:r>
    </w:p>
    <w:p w14:paraId="441DC92F" w14:textId="77777777" w:rsidR="004470EF" w:rsidRPr="002E6533" w:rsidRDefault="00000000">
      <w:pPr>
        <w:pStyle w:val="FirstParagraph"/>
      </w:pPr>
      <w:r w:rsidRPr="002E6533">
        <w:t>Com base no seu tipo de iView, várias opções de configuração estão disponíveis.</w:t>
      </w:r>
    </w:p>
    <w:p w14:paraId="45BBE50B" w14:textId="77777777" w:rsidR="004470EF" w:rsidRPr="002E6533" w:rsidRDefault="00000000">
      <w:pPr>
        <w:pStyle w:val="Ttulo3"/>
      </w:pPr>
      <w:bookmarkStart w:id="875" w:name="configurar-uma-iview-de-tela"/>
      <w:r w:rsidRPr="002E6533">
        <w:t>Configurar uma iView de tela</w:t>
      </w:r>
    </w:p>
    <w:p w14:paraId="544EB016" w14:textId="77777777" w:rsidR="004470EF" w:rsidRPr="002E6533" w:rsidRDefault="00000000">
      <w:pPr>
        <w:pStyle w:val="FirstParagraph"/>
      </w:pPr>
      <w:r w:rsidRPr="002E6533">
        <w:t>As iViews de tela geralmente são usadas para mensagens de boas-vindas ou para compartilhar informações sobre o Painel de controle clássico.</w:t>
      </w:r>
    </w:p>
    <w:p w14:paraId="69C614B4" w14:textId="77777777" w:rsidR="004470EF" w:rsidRPr="002E6533" w:rsidRDefault="00000000">
      <w:r w:rsidRPr="002E6533">
        <w:t>No campo Estilo da tela, clique em Reticências, selecione o layout desejado e clique em OK.</w:t>
      </w:r>
    </w:p>
    <w:p w14:paraId="6F153FFD" w14:textId="77777777" w:rsidR="004470EF" w:rsidRPr="002E6533" w:rsidRDefault="00000000">
      <w:r w:rsidRPr="002E6533">
        <w:t>No campo Título, insira o título que você deseja que apareça na iView.</w:t>
      </w:r>
    </w:p>
    <w:p w14:paraId="1D44BDC1" w14:textId="77777777" w:rsidR="004470EF" w:rsidRPr="002E6533" w:rsidRDefault="00000000">
      <w:r w:rsidRPr="002E6533">
        <w:t>No campo Conteúdo, insira o conteúdo que você deseja que apareça na iView.</w:t>
      </w:r>
    </w:p>
    <w:p w14:paraId="71305DDE" w14:textId="77777777" w:rsidR="004470EF" w:rsidRPr="002E6533" w:rsidRDefault="00000000">
      <w:pPr>
        <w:pStyle w:val="Ttulo3"/>
      </w:pPr>
      <w:bookmarkStart w:id="876" w:name="configurar-uma-iview-personalizada"/>
      <w:bookmarkEnd w:id="875"/>
      <w:r w:rsidRPr="002E6533">
        <w:t>Configurar uma iView personalizada</w:t>
      </w:r>
    </w:p>
    <w:p w14:paraId="678DF5CC" w14:textId="77777777" w:rsidR="004470EF" w:rsidRPr="002E6533" w:rsidRDefault="00000000">
      <w:pPr>
        <w:pStyle w:val="FirstParagraph"/>
      </w:pPr>
      <w:r w:rsidRPr="002E6533">
        <w:t>As iViews personalizadas permitem que você crie layouts com HTML, incorpore apresentações em Flash e execute scripts personalizados, como JavaScript.</w:t>
      </w:r>
    </w:p>
    <w:p w14:paraId="4C1B7F88" w14:textId="77777777" w:rsidR="004470EF" w:rsidRPr="002E6533" w:rsidRDefault="00000000">
      <w:pPr>
        <w:pStyle w:val="Corpodetexto"/>
      </w:pPr>
      <w:r w:rsidRPr="002E6533">
        <w:rPr>
          <w:b/>
          <w:bCs/>
        </w:rPr>
        <w:t>Importante:</w:t>
      </w:r>
      <w:r w:rsidRPr="002E6533">
        <w:t xml:space="preserve"> É recomendável que apenas os administradores confiáveis tenham permissão para criar e editar iViews personalizadas.</w:t>
      </w:r>
    </w:p>
    <w:p w14:paraId="55F857E0" w14:textId="77777777" w:rsidR="004470EF" w:rsidRPr="002E6533" w:rsidRDefault="00000000">
      <w:r w:rsidRPr="002E6533">
        <w:t>No campo Conteúdo personalizado, digite o conteúdo.</w:t>
      </w:r>
    </w:p>
    <w:p w14:paraId="3350138D" w14:textId="77777777" w:rsidR="004470EF" w:rsidRPr="002E6533" w:rsidRDefault="00000000">
      <w:r w:rsidRPr="002E6533">
        <w:t>Selecione uma taxa de atualização.</w:t>
      </w:r>
    </w:p>
    <w:p w14:paraId="220AE6A2" w14:textId="77777777" w:rsidR="004470EF" w:rsidRPr="002E6533" w:rsidRDefault="00000000">
      <w:pPr>
        <w:pStyle w:val="Ttulo3"/>
      </w:pPr>
      <w:bookmarkStart w:id="877" w:name="configurar-uma-url-incorporada"/>
      <w:bookmarkEnd w:id="876"/>
      <w:r w:rsidRPr="002E6533">
        <w:lastRenderedPageBreak/>
        <w:t>Configurar uma URL incorporada</w:t>
      </w:r>
    </w:p>
    <w:p w14:paraId="173EA999" w14:textId="77777777" w:rsidR="004470EF" w:rsidRPr="002E6533" w:rsidRDefault="00000000">
      <w:pPr>
        <w:pStyle w:val="FirstParagraph"/>
      </w:pPr>
      <w:r w:rsidRPr="002E6533">
        <w:t>A iView de URL incorporada exibe uma página da Web dentro do contexto de um Painel de controle clássico. Essa iView é como um mininavegador que pode ser exibido no Archer Platform. Você pode exibir apenas 1 página da Web por iView. Se desejar exibir vários sites em um Painel de controle clássico, será preciso usar várias iViews de URL incorporada.</w:t>
      </w:r>
    </w:p>
    <w:p w14:paraId="59FD16C4" w14:textId="77777777" w:rsidR="004470EF" w:rsidRPr="002E6533" w:rsidRDefault="00000000">
      <w:r w:rsidRPr="002E6533">
        <w:t>No campo URL, insira a URL que você deseja incorporar.</w:t>
      </w:r>
    </w:p>
    <w:p w14:paraId="5D5F4248" w14:textId="77777777" w:rsidR="004470EF" w:rsidRPr="002E6533" w:rsidRDefault="00000000">
      <w:r w:rsidRPr="002E6533">
        <w:t>Selecione uma taxa de atualização.</w:t>
      </w:r>
    </w:p>
    <w:p w14:paraId="2A7E9F45" w14:textId="77777777" w:rsidR="004470EF" w:rsidRPr="002E6533" w:rsidRDefault="00000000">
      <w:pPr>
        <w:pStyle w:val="Ttulo3"/>
      </w:pPr>
      <w:bookmarkStart w:id="878" w:name="configurar-uma-iview-de-busca-global"/>
      <w:bookmarkEnd w:id="877"/>
      <w:r w:rsidRPr="002E6533">
        <w:t>Configurar uma iView de busca global</w:t>
      </w:r>
    </w:p>
    <w:p w14:paraId="56B0EF1C" w14:textId="77777777" w:rsidR="004470EF" w:rsidRPr="002E6533" w:rsidRDefault="00000000">
      <w:pPr>
        <w:pStyle w:val="FirstParagraph"/>
      </w:pPr>
      <w:r w:rsidRPr="002E6533">
        <w:t>A iView de busca global permite que os usuários executem uma pesquisa por palavra-chave nos aplicativos selecionados. O sistema retorna apenas os registros aos quais o usuário tem acesso.</w:t>
      </w:r>
    </w:p>
    <w:p w14:paraId="5CD1E53A" w14:textId="77777777" w:rsidR="004470EF" w:rsidRPr="002E6533" w:rsidRDefault="00000000">
      <w:r w:rsidRPr="002E6533">
        <w:t>No campo Exibição de coluna, selecione 1 ou 2 colunas.</w:t>
      </w:r>
    </w:p>
    <w:p w14:paraId="7B53DD06" w14:textId="77777777" w:rsidR="004470EF" w:rsidRPr="002E6533" w:rsidRDefault="00000000">
      <w:r w:rsidRPr="002E6533">
        <w:t>(Opcional) Se você deseja incorporar a descrição da iView (da seção Informações gerais) na própria iView, marque a caixa de seleção.</w:t>
      </w:r>
    </w:p>
    <w:p w14:paraId="5B533227" w14:textId="77777777" w:rsidR="004470EF" w:rsidRPr="002E6533" w:rsidRDefault="00000000">
      <w:r w:rsidRPr="002E6533">
        <w:t>(Opcional) Se você deseja usar um botão de pesquisa diferente, clique em Adicionar para selecionar outra imagem ou fazer upload da própria imagem.</w:t>
      </w:r>
    </w:p>
    <w:p w14:paraId="21B7EF7E" w14:textId="77777777" w:rsidR="004470EF" w:rsidRPr="002E6533" w:rsidRDefault="00000000">
      <w:r w:rsidRPr="002E6533">
        <w:t>Na seção Aplicativos, clique em Adicionar novo para selecionar os aplicativos que você deseja que seus usuários possam pesquisar. Para cada aplicativo, selecione a visibilidade e o comportamento padrão.</w:t>
      </w:r>
    </w:p>
    <w:p w14:paraId="286B68C7" w14:textId="77777777" w:rsidR="004470EF" w:rsidRPr="002E6533" w:rsidRDefault="00000000">
      <w:r w:rsidRPr="002E6533">
        <w:t>Configuração da iView de pesquisa global – seção de aplicativos</w:t>
      </w:r>
    </w:p>
    <w:p w14:paraId="3B9F5004" w14:textId="77777777" w:rsidR="004470EF" w:rsidRPr="002E6533" w:rsidRDefault="00000000">
      <w:pPr>
        <w:numPr>
          <w:ilvl w:val="0"/>
          <w:numId w:val="1"/>
        </w:numPr>
      </w:pPr>
      <w:r w:rsidRPr="002E6533">
        <w:t>A configuração de Visibilidade determina se uma caixa de seleção é exibida no campo de pesquisa desse aplicativo. As configurações de comportamento padrão determinam se essa caixa de seleção é selecionada por padrão.</w:t>
      </w:r>
    </w:p>
    <w:p w14:paraId="69CD8C5B" w14:textId="77777777" w:rsidR="004470EF" w:rsidRPr="002E6533" w:rsidRDefault="00000000">
      <w:pPr>
        <w:numPr>
          <w:ilvl w:val="0"/>
          <w:numId w:val="1"/>
        </w:numPr>
      </w:pPr>
      <w:r w:rsidRPr="002E6533">
        <w:t>Por exemplo, na imagem, Aplicativos e Contatos estão definidos como visíveis, mas apenas Contatos está definido como ativado. Unidade de negócios está definida como oculta e ativada, portanto, será incluída na pesquisa, embora não seja exibida aqui.</w:t>
      </w:r>
    </w:p>
    <w:p w14:paraId="0D8E7646" w14:textId="77777777" w:rsidR="004470EF" w:rsidRPr="002E6533" w:rsidRDefault="00000000">
      <w:pPr>
        <w:numPr>
          <w:ilvl w:val="0"/>
          <w:numId w:val="1"/>
        </w:numPr>
      </w:pPr>
      <w:proofErr w:type="gramStart"/>
      <w:r w:rsidRPr="002E6533">
        <w:t>campo Pesquisar</w:t>
      </w:r>
      <w:proofErr w:type="gramEnd"/>
    </w:p>
    <w:p w14:paraId="2D5C0E88" w14:textId="77777777" w:rsidR="004470EF" w:rsidRPr="002E6533" w:rsidRDefault="00000000">
      <w:pPr>
        <w:numPr>
          <w:ilvl w:val="0"/>
          <w:numId w:val="1"/>
        </w:numPr>
      </w:pPr>
      <w:r w:rsidRPr="002E6533">
        <w:rPr>
          <w:b/>
          <w:bCs/>
        </w:rPr>
        <w:t>Dica</w:t>
      </w:r>
      <w:r w:rsidRPr="002E6533">
        <w:t xml:space="preserve">: Se a Visibilidade estiver definida </w:t>
      </w:r>
      <w:proofErr w:type="gramStart"/>
      <w:r w:rsidRPr="002E6533">
        <w:t>como Oculta</w:t>
      </w:r>
      <w:proofErr w:type="gramEnd"/>
      <w:r w:rsidRPr="002E6533">
        <w:t>, não defina o Comportamento padrão como Desativado; caso contrário, os usuários não poderão pesquisar esse aplicativo.</w:t>
      </w:r>
    </w:p>
    <w:p w14:paraId="3FA64C9A" w14:textId="77777777" w:rsidR="004470EF" w:rsidRPr="002E6533" w:rsidRDefault="00000000">
      <w:pPr>
        <w:pStyle w:val="Ttulo3"/>
      </w:pPr>
      <w:bookmarkStart w:id="879" w:name="configurar-uma-iview-de-página-inicial"/>
      <w:bookmarkEnd w:id="878"/>
      <w:r w:rsidRPr="002E6533">
        <w:lastRenderedPageBreak/>
        <w:t>Configurar uma iView de página inicial</w:t>
      </w:r>
    </w:p>
    <w:p w14:paraId="69D57793" w14:textId="77777777" w:rsidR="004470EF" w:rsidRPr="002E6533" w:rsidRDefault="00000000">
      <w:r w:rsidRPr="002E6533">
        <w:t>No campo Segundo plano, selecione sua imagem de plano de fundo.</w:t>
      </w:r>
    </w:p>
    <w:p w14:paraId="3D59351E" w14:textId="77777777" w:rsidR="004470EF" w:rsidRPr="002E6533" w:rsidRDefault="00000000">
      <w:r w:rsidRPr="002E6533">
        <w:t>No campo Título, insira o título que você deseja que apareça na iView.</w:t>
      </w:r>
    </w:p>
    <w:p w14:paraId="22579D43" w14:textId="77777777" w:rsidR="004470EF" w:rsidRPr="002E6533" w:rsidRDefault="00000000">
      <w:r w:rsidRPr="002E6533">
        <w:t>Na seção Configuração, adicione links para páginas internas e URLs externas.</w:t>
      </w:r>
    </w:p>
    <w:p w14:paraId="1638D342" w14:textId="77777777" w:rsidR="004470EF" w:rsidRPr="002E6533" w:rsidRDefault="00000000">
      <w:pPr>
        <w:numPr>
          <w:ilvl w:val="1"/>
          <w:numId w:val="0"/>
        </w:numPr>
      </w:pPr>
      <w:r w:rsidRPr="002E6533">
        <w:t>Clique em Adicionar novo.</w:t>
      </w:r>
    </w:p>
    <w:p w14:paraId="1D0D3C22" w14:textId="77777777" w:rsidR="004470EF" w:rsidRPr="002E6533" w:rsidRDefault="00000000">
      <w:pPr>
        <w:numPr>
          <w:ilvl w:val="1"/>
          <w:numId w:val="0"/>
        </w:numPr>
      </w:pPr>
      <w:r w:rsidRPr="002E6533">
        <w:t>Insira um nome e uma descrição e selecione uma ação para o seu link.</w:t>
      </w:r>
    </w:p>
    <w:p w14:paraId="1FC89DD3" w14:textId="77777777" w:rsidR="004470EF" w:rsidRPr="002E6533" w:rsidRDefault="00000000">
      <w:pPr>
        <w:numPr>
          <w:ilvl w:val="1"/>
          <w:numId w:val="0"/>
        </w:numPr>
      </w:pPr>
      <w:r w:rsidRPr="002E6533">
        <w:t>Selecione sua página interna ou insira a URL do seu link externo.</w:t>
      </w:r>
    </w:p>
    <w:p w14:paraId="6E5B6757" w14:textId="77777777" w:rsidR="004470EF" w:rsidRPr="002E6533" w:rsidRDefault="00000000">
      <w:pPr>
        <w:numPr>
          <w:ilvl w:val="1"/>
          <w:numId w:val="0"/>
        </w:numPr>
      </w:pPr>
      <w:r w:rsidRPr="002E6533">
        <w:t>Clique em OK.</w:t>
      </w:r>
    </w:p>
    <w:p w14:paraId="43985D95" w14:textId="77777777" w:rsidR="004470EF" w:rsidRPr="002E6533" w:rsidRDefault="00000000">
      <w:pPr>
        <w:numPr>
          <w:ilvl w:val="1"/>
          <w:numId w:val="0"/>
        </w:numPr>
      </w:pPr>
      <w:r w:rsidRPr="002E6533">
        <w:t>Repita as etapas a – d para adicionar até oito links à iView.</w:t>
      </w:r>
    </w:p>
    <w:p w14:paraId="474AE309" w14:textId="77777777" w:rsidR="004470EF" w:rsidRPr="002E6533" w:rsidRDefault="00000000">
      <w:pPr>
        <w:numPr>
          <w:ilvl w:val="1"/>
          <w:numId w:val="0"/>
        </w:numPr>
      </w:pPr>
      <w:r w:rsidRPr="002E6533">
        <w:rPr>
          <w:b/>
          <w:bCs/>
        </w:rPr>
        <w:t>Observação:</w:t>
      </w:r>
      <w:r w:rsidRPr="002E6533">
        <w:t xml:space="preserve"> Se você selecionar mais de 4 links, a iView usará automaticamente 2 colunas.</w:t>
      </w:r>
    </w:p>
    <w:p w14:paraId="1EF4BC2B" w14:textId="77777777" w:rsidR="004470EF" w:rsidRPr="002E6533" w:rsidRDefault="00000000">
      <w:pPr>
        <w:numPr>
          <w:ilvl w:val="1"/>
          <w:numId w:val="0"/>
        </w:numPr>
      </w:pPr>
      <w:r w:rsidRPr="002E6533">
        <w:t>(Opcional) Para configurar a ordem de exibição, clique em Exibir ordem.</w:t>
      </w:r>
    </w:p>
    <w:p w14:paraId="2DE386AD" w14:textId="77777777" w:rsidR="004470EF" w:rsidRPr="002E6533" w:rsidRDefault="00000000">
      <w:pPr>
        <w:pStyle w:val="Ttulo3"/>
      </w:pPr>
      <w:bookmarkStart w:id="880" w:name="configurar-uma-iview-de-lista-de-links"/>
      <w:bookmarkEnd w:id="879"/>
      <w:r w:rsidRPr="002E6533">
        <w:t>Configurar uma iView de lista de links</w:t>
      </w:r>
    </w:p>
    <w:p w14:paraId="0CB27883" w14:textId="77777777" w:rsidR="004470EF" w:rsidRPr="002E6533" w:rsidRDefault="00000000">
      <w:pPr>
        <w:pStyle w:val="FirstParagraph"/>
      </w:pPr>
      <w:r w:rsidRPr="002E6533">
        <w:t>As iViews de lista de links permitem que você crie links para sites da Web, sites da intranet e páginas do Archer usadas com frequência.</w:t>
      </w:r>
    </w:p>
    <w:p w14:paraId="35C5EF04" w14:textId="77777777" w:rsidR="004470EF" w:rsidRPr="002E6533" w:rsidRDefault="00000000">
      <w:r w:rsidRPr="002E6533">
        <w:t>No campo Layout, selecione Lista simples ou Links descritivos.</w:t>
      </w:r>
    </w:p>
    <w:p w14:paraId="056F337D" w14:textId="77777777" w:rsidR="004470EF" w:rsidRPr="002E6533" w:rsidRDefault="00000000">
      <w:r w:rsidRPr="002E6533">
        <w:rPr>
          <w:b/>
          <w:bCs/>
        </w:rPr>
        <w:t>Observação:</w:t>
      </w:r>
      <w:r w:rsidRPr="002E6533">
        <w:t xml:space="preserve"> se você tiver selecionado Links descritivos, digite um nome e uma descrição.</w:t>
      </w:r>
    </w:p>
    <w:p w14:paraId="1616FD62" w14:textId="77777777" w:rsidR="004470EF" w:rsidRPr="002E6533" w:rsidRDefault="00000000">
      <w:r w:rsidRPr="002E6533">
        <w:t>No campo Exibição de coluna, selecione 1 coluna ou 2 colunas.</w:t>
      </w:r>
    </w:p>
    <w:p w14:paraId="0B034A35" w14:textId="77777777" w:rsidR="004470EF" w:rsidRPr="002E6533" w:rsidRDefault="00000000">
      <w:r w:rsidRPr="002E6533">
        <w:t>Na seção Configuração, adicione links para páginas internas e URLs externas.</w:t>
      </w:r>
    </w:p>
    <w:p w14:paraId="1842902C" w14:textId="77777777" w:rsidR="004470EF" w:rsidRPr="002E6533" w:rsidRDefault="00000000">
      <w:pPr>
        <w:numPr>
          <w:ilvl w:val="1"/>
          <w:numId w:val="0"/>
        </w:numPr>
      </w:pPr>
      <w:r w:rsidRPr="002E6533">
        <w:t>Clique em Adicionar novo.</w:t>
      </w:r>
    </w:p>
    <w:p w14:paraId="4CA1B54F" w14:textId="77777777" w:rsidR="004470EF" w:rsidRPr="002E6533" w:rsidRDefault="00000000">
      <w:pPr>
        <w:numPr>
          <w:ilvl w:val="1"/>
          <w:numId w:val="0"/>
        </w:numPr>
      </w:pPr>
      <w:r w:rsidRPr="002E6533">
        <w:t>Insira um nome e uma descrição e selecione uma ação para o seu link.</w:t>
      </w:r>
    </w:p>
    <w:p w14:paraId="72B582EB" w14:textId="77777777" w:rsidR="004470EF" w:rsidRPr="002E6533" w:rsidRDefault="00000000">
      <w:pPr>
        <w:numPr>
          <w:ilvl w:val="1"/>
          <w:numId w:val="0"/>
        </w:numPr>
      </w:pPr>
      <w:r w:rsidRPr="002E6533">
        <w:t>Selecione sua página interna ou insira a URL do seu link externo.</w:t>
      </w:r>
    </w:p>
    <w:p w14:paraId="386C6ECD" w14:textId="77777777" w:rsidR="004470EF" w:rsidRPr="002E6533" w:rsidRDefault="00000000">
      <w:pPr>
        <w:numPr>
          <w:ilvl w:val="1"/>
          <w:numId w:val="0"/>
        </w:numPr>
      </w:pPr>
      <w:r w:rsidRPr="002E6533">
        <w:t>Clique em OK.</w:t>
      </w:r>
    </w:p>
    <w:p w14:paraId="32E38B03" w14:textId="77777777" w:rsidR="004470EF" w:rsidRPr="002E6533" w:rsidRDefault="00000000">
      <w:pPr>
        <w:numPr>
          <w:ilvl w:val="1"/>
          <w:numId w:val="0"/>
        </w:numPr>
      </w:pPr>
      <w:r w:rsidRPr="002E6533">
        <w:t>Repita as etapas a – d para adicionar até oito links à iView.</w:t>
      </w:r>
    </w:p>
    <w:p w14:paraId="5E58B214" w14:textId="77777777" w:rsidR="004470EF" w:rsidRPr="002E6533" w:rsidRDefault="00000000">
      <w:pPr>
        <w:numPr>
          <w:ilvl w:val="1"/>
          <w:numId w:val="0"/>
        </w:numPr>
      </w:pPr>
      <w:r w:rsidRPr="002E6533">
        <w:rPr>
          <w:b/>
          <w:bCs/>
        </w:rPr>
        <w:t>Observação:</w:t>
      </w:r>
      <w:r w:rsidRPr="002E6533">
        <w:t xml:space="preserve"> Se você selecionar mais de 4 links, a iView usará automaticamente 2 colunas.</w:t>
      </w:r>
    </w:p>
    <w:p w14:paraId="0BB487C1" w14:textId="77777777" w:rsidR="004470EF" w:rsidRPr="002E6533" w:rsidRDefault="00000000">
      <w:pPr>
        <w:numPr>
          <w:ilvl w:val="1"/>
          <w:numId w:val="0"/>
        </w:numPr>
      </w:pPr>
      <w:r w:rsidRPr="002E6533">
        <w:t>(Opcional) Para configurar a ordem de exibição, clique em Exibir ordem.</w:t>
      </w:r>
    </w:p>
    <w:p w14:paraId="27C8AC77" w14:textId="77777777" w:rsidR="004470EF" w:rsidRPr="002E6533" w:rsidRDefault="00000000">
      <w:pPr>
        <w:pStyle w:val="Ttulo3"/>
      </w:pPr>
      <w:bookmarkStart w:id="881" w:name="configurar-uma-iview-de-relatório"/>
      <w:bookmarkEnd w:id="880"/>
      <w:r w:rsidRPr="002E6533">
        <w:lastRenderedPageBreak/>
        <w:t>Configurar uma iView de relatório</w:t>
      </w:r>
    </w:p>
    <w:p w14:paraId="588D114B" w14:textId="77777777" w:rsidR="004470EF" w:rsidRPr="002E6533" w:rsidRDefault="00000000">
      <w:pPr>
        <w:pStyle w:val="FirstParagraph"/>
      </w:pPr>
      <w:r w:rsidRPr="002E6533">
        <w:t>As iViews de relatório permitem que você exiba relatórios globais, incluindo gráficos gerados a partir de uma pesquisa de estatísticas. Os relatórios são recarregados sempre que a iView é acessada para fornecer dados em tempo real.</w:t>
      </w:r>
    </w:p>
    <w:p w14:paraId="36DD4FB3" w14:textId="77777777" w:rsidR="004470EF" w:rsidRPr="002E6533" w:rsidRDefault="00000000">
      <w:pPr>
        <w:pStyle w:val="Corpodetexto"/>
      </w:pPr>
      <w:r w:rsidRPr="002E6533">
        <w:t xml:space="preserve">Se a sua instância estiver com cache habilitado, você poderá habilitar armazenamento em cache de relatório de iView para otimizar o desempenho. Em vez de gerar resultados de pesquisa sempre que um usuário abre uma área de trabalho ou um Painel de controle clássico contendo iViews de relatório, os resultados de pesquisa armazenados são exibidos quando são abertos dentro da duração do cache. Os usuários podem atualizar os resultados da pesquisa manualmente para um relatório de iView a qualquer momento com a </w:t>
      </w:r>
      <w:proofErr w:type="gramStart"/>
      <w:r w:rsidRPr="002E6533">
        <w:t>opção Atualizar</w:t>
      </w:r>
      <w:proofErr w:type="gramEnd"/>
      <w:r w:rsidRPr="002E6533">
        <w:t>.</w:t>
      </w:r>
    </w:p>
    <w:p w14:paraId="63475D9E" w14:textId="77777777" w:rsidR="004470EF" w:rsidRPr="002E6533" w:rsidRDefault="00000000">
      <w:r w:rsidRPr="002E6533">
        <w:t>Selecione o relatório ou os relatórios que você deseja exibir na iView.</w:t>
      </w:r>
    </w:p>
    <w:p w14:paraId="43DF5D33" w14:textId="77777777" w:rsidR="004470EF" w:rsidRPr="002E6533" w:rsidRDefault="00000000">
      <w:r w:rsidRPr="002E6533">
        <w:t>Para alterar a ordem de exibição dos relatórios na iView, clique no título do relatório e use as setas para cima e para baixo para organizar os relatórios na ordem de preferência.</w:t>
      </w:r>
    </w:p>
    <w:p w14:paraId="6B074F75" w14:textId="77777777" w:rsidR="004470EF" w:rsidRPr="002E6533" w:rsidRDefault="00000000">
      <w:r w:rsidRPr="002E6533">
        <w:rPr>
          <w:b/>
          <w:bCs/>
        </w:rPr>
        <w:t>Observação:</w:t>
      </w:r>
      <w:r w:rsidRPr="002E6533">
        <w:t xml:space="preserve"> O primeiro relatório apresentado é o relatório inicialmente exibido para o usuário.</w:t>
      </w:r>
    </w:p>
    <w:p w14:paraId="128024DB" w14:textId="77777777" w:rsidR="004470EF" w:rsidRPr="002E6533" w:rsidRDefault="00000000">
      <w:r w:rsidRPr="002E6533">
        <w:t>Marque a caixa de seleção para cada relatório que você deseja permitir a rolagem horizontal.</w:t>
      </w:r>
    </w:p>
    <w:p w14:paraId="5912A805" w14:textId="77777777" w:rsidR="004470EF" w:rsidRPr="002E6533" w:rsidRDefault="00000000">
      <w:pPr>
        <w:pStyle w:val="Ttulo3"/>
      </w:pPr>
      <w:bookmarkStart w:id="882" w:name="configurar-uma-iview-de-feed-rss"/>
      <w:bookmarkEnd w:id="881"/>
      <w:r w:rsidRPr="002E6533">
        <w:t>Configurar uma iView de feed RSS</w:t>
      </w:r>
    </w:p>
    <w:p w14:paraId="3BC4A614" w14:textId="77777777" w:rsidR="004470EF" w:rsidRPr="002E6533" w:rsidRDefault="00000000">
      <w:pPr>
        <w:pStyle w:val="FirstParagraph"/>
      </w:pPr>
      <w:r w:rsidRPr="002E6533">
        <w:t>As iViews de RSS permitem que você exiba dados de um feed RSS, como manchetes e informações resumidas.</w:t>
      </w:r>
    </w:p>
    <w:p w14:paraId="02241414" w14:textId="77777777" w:rsidR="004470EF" w:rsidRPr="002E6533" w:rsidRDefault="00000000">
      <w:r w:rsidRPr="002E6533">
        <w:t>Insira a URL e selecione um tipo de autenticação. Se necessário, digite o nome de usuário e a senha.</w:t>
      </w:r>
    </w:p>
    <w:p w14:paraId="3D22E954" w14:textId="77777777" w:rsidR="004470EF" w:rsidRPr="002E6533" w:rsidRDefault="00000000">
      <w:r w:rsidRPr="002E6533">
        <w:t>No campo Elementos do feed, selecione quais elementos do feed você deseja exibir na iView.</w:t>
      </w:r>
    </w:p>
    <w:p w14:paraId="7F5E1FD8" w14:textId="77777777" w:rsidR="004470EF" w:rsidRPr="002E6533" w:rsidRDefault="00000000">
      <w:r w:rsidRPr="002E6533">
        <w:t>Selecione o número de artigos que deseja exibir e por quantos dias deseja que eles sejam exibidos.</w:t>
      </w:r>
    </w:p>
    <w:p w14:paraId="58F89AA0" w14:textId="77777777" w:rsidR="004470EF" w:rsidRPr="002E6533" w:rsidRDefault="00000000">
      <w:r w:rsidRPr="002E6533">
        <w:t>Selecione a frequência com que deseja que o feed seja atualizado.</w:t>
      </w:r>
    </w:p>
    <w:p w14:paraId="5450E163" w14:textId="77777777" w:rsidR="004470EF" w:rsidRPr="002E6533" w:rsidRDefault="00000000">
      <w:pPr>
        <w:pStyle w:val="Ttulo3"/>
      </w:pPr>
      <w:bookmarkStart w:id="883" w:name="configurar-uma-iview-de-vídeo"/>
      <w:bookmarkEnd w:id="882"/>
      <w:r w:rsidRPr="002E6533">
        <w:t>Configurar uma iView de vídeo</w:t>
      </w:r>
    </w:p>
    <w:p w14:paraId="3DE37712" w14:textId="77777777" w:rsidR="004470EF" w:rsidRPr="002E6533" w:rsidRDefault="00000000">
      <w:pPr>
        <w:pStyle w:val="FirstParagraph"/>
      </w:pPr>
      <w:r w:rsidRPr="002E6533">
        <w:t>No campo Vídeo HTML incorporado, informe o HTML ou a URL incorporada.</w:t>
      </w:r>
    </w:p>
    <w:p w14:paraId="5A5BBACA" w14:textId="77777777" w:rsidR="004470EF" w:rsidRPr="002E6533" w:rsidRDefault="00000000">
      <w:pPr>
        <w:pStyle w:val="Corpodetexto"/>
      </w:pPr>
      <w:r w:rsidRPr="002E6533">
        <w:t>As iViews de vídeo não oferecem suporte a vídeos de fontes externas que exigem iFrames, como o YouTube.</w:t>
      </w:r>
    </w:p>
    <w:p w14:paraId="0C19BBA4" w14:textId="77777777" w:rsidR="004470EF" w:rsidRPr="002E6533" w:rsidRDefault="00000000">
      <w:r w:rsidRPr="002E6533">
        <w:lastRenderedPageBreak/>
        <w:t>Se você estiver incorporando um vídeo hospedado localmente, use a tag &lt;video&gt; para assegurar a funcionalidade apropriada.</w:t>
      </w:r>
    </w:p>
    <w:p w14:paraId="52403767" w14:textId="77777777" w:rsidR="004470EF" w:rsidRPr="002E6533" w:rsidRDefault="00000000">
      <w:r w:rsidRPr="002E6533">
        <w:t>Por exemplo:</w:t>
      </w:r>
    </w:p>
    <w:p w14:paraId="049A466F" w14:textId="77777777" w:rsidR="004470EF" w:rsidRPr="002E6533" w:rsidRDefault="00000000">
      <w:pPr>
        <w:numPr>
          <w:ilvl w:val="0"/>
          <w:numId w:val="1"/>
        </w:numPr>
      </w:pPr>
      <w:r w:rsidRPr="002E6533">
        <w:t>&lt;video width=”320” height=”240” controls=""&gt;</w:t>
      </w:r>
    </w:p>
    <w:p w14:paraId="2D8CC5E6" w14:textId="77777777" w:rsidR="004470EF" w:rsidRPr="002E6533" w:rsidRDefault="00000000">
      <w:pPr>
        <w:numPr>
          <w:ilvl w:val="0"/>
          <w:numId w:val="1"/>
        </w:numPr>
      </w:pPr>
      <w:r w:rsidRPr="002E6533">
        <w:t>&lt;source src</w:t>
      </w:r>
      <w:proofErr w:type="gramStart"/>
      <w:r w:rsidRPr="002E6533">
        <w:t>=”http://ACME_Company/video.mp4</w:t>
      </w:r>
      <w:proofErr w:type="gramEnd"/>
      <w:r w:rsidRPr="002E6533">
        <w:t>” type=”video/mp4”&gt;</w:t>
      </w:r>
    </w:p>
    <w:p w14:paraId="0C90DD87" w14:textId="77777777" w:rsidR="004470EF" w:rsidRPr="002E6533" w:rsidRDefault="00000000">
      <w:pPr>
        <w:numPr>
          <w:ilvl w:val="0"/>
          <w:numId w:val="1"/>
        </w:numPr>
      </w:pPr>
      <w:r w:rsidRPr="002E6533">
        <w:t>&lt;/video&gt;</w:t>
      </w:r>
    </w:p>
    <w:p w14:paraId="2C8F36C5" w14:textId="77777777" w:rsidR="004470EF" w:rsidRPr="002E6533" w:rsidRDefault="00000000">
      <w:pPr>
        <w:pStyle w:val="Ttulo2"/>
      </w:pPr>
      <w:bookmarkStart w:id="884" w:name="Xb064b5584ce25af92833b29fd1ec729d8c8058b"/>
      <w:bookmarkEnd w:id="874"/>
      <w:bookmarkEnd w:id="883"/>
      <w:r w:rsidRPr="002E6533">
        <w:t>Tarefa 3: Determinar quem pode acessar a iView</w:t>
      </w:r>
    </w:p>
    <w:p w14:paraId="0D34FC49" w14:textId="77777777" w:rsidR="004470EF" w:rsidRPr="002E6533" w:rsidRDefault="00000000">
      <w:r w:rsidRPr="002E6533">
        <w:t>Vá para a guia Acesso.</w:t>
      </w:r>
    </w:p>
    <w:p w14:paraId="44BF3265" w14:textId="77777777" w:rsidR="004470EF" w:rsidRPr="002E6533" w:rsidRDefault="00000000">
      <w:r w:rsidRPr="002E6533">
        <w:t>Selecione se deseja que a iView seja pública ou privada. Se você selecionar privado, selecione usuários, grupos, funções ou soluções aos quais deseja conceder acesso.</w:t>
      </w:r>
    </w:p>
    <w:p w14:paraId="75FD172B" w14:textId="77777777" w:rsidR="004470EF" w:rsidRPr="002E6533" w:rsidRDefault="00000000">
      <w:r w:rsidRPr="002E6533">
        <w:rPr>
          <w:b/>
          <w:bCs/>
        </w:rPr>
        <w:t>Observação:</w:t>
      </w:r>
      <w:r w:rsidRPr="002E6533">
        <w:t xml:space="preserve"> A atribuição de direitos à iView não atribui a um usuário os direitos de ver o conteúdo na iView. Por exemplo, se você tornasse pública uma iView de relatório, todos os usuários possivelmente poderiam ver a iView (desde que eles também tivessem acesso à área de trabalho e ao painel de controle). No entanto, para visualizar o conteúdo da iView, eles também precisam de direitos sobre o próprio relatório.</w:t>
      </w:r>
    </w:p>
    <w:p w14:paraId="096EBB98" w14:textId="77777777" w:rsidR="004470EF" w:rsidRPr="002E6533" w:rsidRDefault="00000000">
      <w:r w:rsidRPr="002E6533">
        <w:t>Clique em Salvar.</w:t>
      </w:r>
    </w:p>
    <w:p w14:paraId="781F6A24" w14:textId="77777777" w:rsidR="004470EF" w:rsidRPr="002E6533" w:rsidRDefault="00000000">
      <w:pPr>
        <w:pStyle w:val="Ttulo1"/>
      </w:pPr>
      <w:bookmarkStart w:id="885" w:name="preenchendo-a-biblioteca-de-perguntas"/>
      <w:bookmarkEnd w:id="872"/>
      <w:bookmarkEnd w:id="884"/>
      <w:r w:rsidRPr="002E6533">
        <w:t>Preenchendo a Biblioteca de perguntas</w:t>
      </w:r>
    </w:p>
    <w:p w14:paraId="6837E28F" w14:textId="77777777" w:rsidR="004470EF" w:rsidRPr="002E6533" w:rsidRDefault="00000000">
      <w:pPr>
        <w:pStyle w:val="FirstParagraph"/>
      </w:pPr>
      <w:r w:rsidRPr="002E6533">
        <w:t xml:space="preserve">A Biblioteca de perguntas é um aplicativo do Archer que armazena perguntas de avaliação que você pode consultar e copiar em um questionário. Dependendo dos casos de uso que você licenciou, a Biblioteca de perguntas conterá um grande conjunto de perguntas previamente criadas por padrão. Além disso, você pode </w:t>
      </w:r>
      <w:hyperlink r:id="rId1328">
        <w:r w:rsidR="004470EF" w:rsidRPr="002E6533">
          <w:rPr>
            <w:rStyle w:val="Hyperlink"/>
          </w:rPr>
          <w:t>adicionar</w:t>
        </w:r>
      </w:hyperlink>
      <w:r w:rsidRPr="002E6533">
        <w:t xml:space="preserve"> ou </w:t>
      </w:r>
      <w:hyperlink r:id="rId1329">
        <w:r w:rsidR="004470EF" w:rsidRPr="002E6533">
          <w:rPr>
            <w:rStyle w:val="Hyperlink"/>
          </w:rPr>
          <w:t>importar</w:t>
        </w:r>
      </w:hyperlink>
      <w:r w:rsidRPr="002E6533">
        <w:t xml:space="preserve"> novas perguntas e armazená-las na Biblioteca de perguntas.</w:t>
      </w:r>
    </w:p>
    <w:p w14:paraId="42FB6EFA" w14:textId="77777777" w:rsidR="004470EF" w:rsidRPr="002E6533" w:rsidRDefault="00000000">
      <w:pPr>
        <w:pStyle w:val="Corpodetexto"/>
      </w:pPr>
      <w:r w:rsidRPr="002E6533">
        <w:t>Cada pergunta é armazenada em um registro individual, e cada registro contém informações inclusive o texto de pergunta e resposta, bem como informações necessárias para exibir e pontuar sua pergunta. Essas configurações permitem a você filtrar dinamicamente as perguntas presentes nas avaliações específicas.</w:t>
      </w:r>
    </w:p>
    <w:p w14:paraId="42DD3D4B" w14:textId="77777777" w:rsidR="004470EF" w:rsidRPr="002E6533" w:rsidRDefault="00000000">
      <w:pPr>
        <w:pStyle w:val="Corpodetexto"/>
      </w:pPr>
      <w:r w:rsidRPr="002E6533">
        <w:t xml:space="preserve">Além disso, você pode facilmente vincular perguntas a origens confiáveis, padrões de controle e políticas corporativas para medir e reportar conformidade. Se sua organização utiliza a solução Policy Management como a base de um programa de gerenciamento de riscos e conformidades, você pode vincular perguntas individuais diretamente a controles internos relevantes e origens confiáveis. Embora esse vínculo não seja obrigatório, ele permite a você avaliar a conformidade com controles </w:t>
      </w:r>
      <w:r w:rsidRPr="002E6533">
        <w:lastRenderedPageBreak/>
        <w:t>e normas de qualquer tipo de destino, como fornecedor, processo de negócio ou instalação.</w:t>
      </w:r>
    </w:p>
    <w:p w14:paraId="3C85433C" w14:textId="77777777" w:rsidR="004470EF" w:rsidRPr="002E6533" w:rsidRDefault="00000000">
      <w:pPr>
        <w:pStyle w:val="Corpodetexto"/>
      </w:pPr>
      <w:r w:rsidRPr="002E6533">
        <w:t>Quando você cria um questionário, pode copiar qualquer número de perguntas da Biblioteca de perguntas no questionário. Depois de copiada, você pode modificar e configurar a pergunta, conforme necessário, sem afetar o registro de perguntas original armazenado na Biblioteca de perguntas.</w:t>
      </w:r>
    </w:p>
    <w:p w14:paraId="5F71183B" w14:textId="77777777" w:rsidR="004470EF" w:rsidRPr="002E6533" w:rsidRDefault="00000000">
      <w:pPr>
        <w:pStyle w:val="Ttulo1"/>
      </w:pPr>
      <w:bookmarkStart w:id="886" w:name="formatando-vídeos-de-iview-clássica"/>
      <w:bookmarkEnd w:id="885"/>
      <w:r w:rsidRPr="002E6533">
        <w:t xml:space="preserve">Formatando vídeos de iView </w:t>
      </w:r>
      <w:hyperlink r:id="rId1330" w:anchor="classic_experiences">
        <w:r w:rsidR="004470EF" w:rsidRPr="002E6533">
          <w:rPr>
            <w:rStyle w:val="Hyperlink"/>
          </w:rPr>
          <w:t>(Clássica)</w:t>
        </w:r>
      </w:hyperlink>
    </w:p>
    <w:p w14:paraId="10BB7B8F"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31">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32" w:anchor="classic_experiences">
        <w:r w:rsidR="004470EF" w:rsidRPr="002E6533">
          <w:rPr>
            <w:rStyle w:val="Hyperlink"/>
          </w:rPr>
          <w:t>Experiências clássicas do Archer</w:t>
        </w:r>
      </w:hyperlink>
      <w:r w:rsidRPr="002E6533">
        <w:t>.</w:t>
      </w:r>
    </w:p>
    <w:p w14:paraId="037FD48D" w14:textId="77777777" w:rsidR="004470EF" w:rsidRPr="002E6533" w:rsidRDefault="00000000">
      <w:pPr>
        <w:pStyle w:val="Corpodetexto"/>
      </w:pPr>
      <w:r w:rsidRPr="002E6533">
        <w:t>Você pode incorporar vídeos em um iView Archer de fontes externas ou internas.</w:t>
      </w:r>
    </w:p>
    <w:p w14:paraId="5A09D028" w14:textId="77777777" w:rsidR="004470EF" w:rsidRPr="002E6533" w:rsidRDefault="00000000">
      <w:pPr>
        <w:pStyle w:val="Corpodetexto"/>
      </w:pPr>
      <w:r w:rsidRPr="002E6533">
        <w:t>Nesta página</w:t>
      </w:r>
    </w:p>
    <w:p w14:paraId="45836B71" w14:textId="77777777" w:rsidR="004470EF" w:rsidRPr="002E6533" w:rsidRDefault="004470EF">
      <w:pPr>
        <w:pStyle w:val="Compact"/>
      </w:pPr>
      <w:hyperlink w:anchor="Incorporandodeumaorigemexterna">
        <w:r w:rsidRPr="002E6533">
          <w:rPr>
            <w:rStyle w:val="Hyperlink"/>
          </w:rPr>
          <w:t>Incorporando de uma origem externa</w:t>
        </w:r>
      </w:hyperlink>
    </w:p>
    <w:p w14:paraId="5DBDB0E1" w14:textId="77777777" w:rsidR="004470EF" w:rsidRPr="002E6533" w:rsidRDefault="004470EF">
      <w:pPr>
        <w:pStyle w:val="Compact"/>
      </w:pPr>
      <w:hyperlink w:anchor="Incorporandodeumafonteinterna">
        <w:r w:rsidRPr="002E6533">
          <w:rPr>
            <w:rStyle w:val="Hyperlink"/>
          </w:rPr>
          <w:t>Incorporando de uma fonte interna</w:t>
        </w:r>
      </w:hyperlink>
    </w:p>
    <w:p w14:paraId="513797FB" w14:textId="77777777" w:rsidR="004470EF" w:rsidRPr="002E6533" w:rsidRDefault="00000000">
      <w:pPr>
        <w:pStyle w:val="Ttulo2"/>
      </w:pPr>
      <w:bookmarkStart w:id="887" w:name="incorporando-de-uma-origem-externa"/>
      <w:r w:rsidRPr="002E6533">
        <w:t>Incorporando de uma origem externa</w:t>
      </w:r>
    </w:p>
    <w:p w14:paraId="5CCE55C5" w14:textId="77777777" w:rsidR="004470EF" w:rsidRPr="002E6533" w:rsidRDefault="00000000">
      <w:pPr>
        <w:pStyle w:val="FirstParagraph"/>
      </w:pPr>
      <w:r w:rsidRPr="002E6533">
        <w:t xml:space="preserve">Se estiver incorporando um vídeo de uma fonte externa, como o YouTube, você deve usar o código de incorporar fornecido pelo YouTube e </w:t>
      </w:r>
      <w:proofErr w:type="gramStart"/>
      <w:r w:rsidRPr="002E6533">
        <w:t>adicionar ?wmode</w:t>
      </w:r>
      <w:proofErr w:type="gramEnd"/>
      <w:r w:rsidRPr="002E6533">
        <w:t>=transparent no final do URL. Por exemplo:</w:t>
      </w:r>
    </w:p>
    <w:p w14:paraId="72BD3B62" w14:textId="77777777" w:rsidR="004470EF" w:rsidRPr="002E6533" w:rsidRDefault="00000000">
      <w:pPr>
        <w:pStyle w:val="Corpodetexto"/>
      </w:pPr>
      <w:r w:rsidRPr="002E6533">
        <w:t>Amostra do código de incorporação de fonte do YouTube:</w:t>
      </w:r>
    </w:p>
    <w:p w14:paraId="609C101E" w14:textId="77777777" w:rsidR="004470EF" w:rsidRPr="002E6533" w:rsidRDefault="00000000">
      <w:pPr>
        <w:pStyle w:val="Corpodetexto"/>
      </w:pPr>
      <w:r w:rsidRPr="002E6533">
        <w:t>&lt;iframe width="560" height="315" src="https://www.youtube.com/embed/xyz" frameborder="0" allowfullscreen&gt;&lt;/iframe&gt;</w:t>
      </w:r>
    </w:p>
    <w:p w14:paraId="5E232FEE" w14:textId="77777777" w:rsidR="004470EF" w:rsidRPr="002E6533" w:rsidRDefault="00000000">
      <w:pPr>
        <w:pStyle w:val="Corpodetexto"/>
      </w:pPr>
      <w:proofErr w:type="gramStart"/>
      <w:r w:rsidRPr="002E6533">
        <w:t>Adicionar ?wmode</w:t>
      </w:r>
      <w:proofErr w:type="gramEnd"/>
      <w:r w:rsidRPr="002E6533">
        <w:t>=transparent no final do URL:</w:t>
      </w:r>
    </w:p>
    <w:p w14:paraId="06F29FEC" w14:textId="77777777" w:rsidR="004470EF" w:rsidRPr="002E6533" w:rsidRDefault="00000000">
      <w:pPr>
        <w:pStyle w:val="Corpodetexto"/>
      </w:pPr>
      <w:r w:rsidRPr="002E6533">
        <w:t>&lt;iframe width="560" height="315" src="https://www.youtube.com/embed/xyz?wmode=transparent" frameborder="0" allowfullscreen&gt;&lt;/iframe&gt;</w:t>
      </w:r>
    </w:p>
    <w:p w14:paraId="24EDC7C6" w14:textId="77777777" w:rsidR="004470EF" w:rsidRPr="002E6533" w:rsidRDefault="00000000">
      <w:pPr>
        <w:pStyle w:val="Corpodetexto"/>
      </w:pPr>
      <w:r w:rsidRPr="002E6533">
        <w:rPr>
          <w:b/>
          <w:bCs/>
        </w:rPr>
        <w:t>Importante:</w:t>
      </w:r>
      <w:r w:rsidRPr="002E6533">
        <w:t xml:space="preserve"> Se você não </w:t>
      </w:r>
      <w:proofErr w:type="gramStart"/>
      <w:r w:rsidRPr="002E6533">
        <w:t>adicionar ?mode</w:t>
      </w:r>
      <w:proofErr w:type="gramEnd"/>
      <w:r w:rsidRPr="002E6533">
        <w:t>=transparent no final do URL, o vídeo será exibido incorretamente.</w:t>
      </w:r>
    </w:p>
    <w:p w14:paraId="5115C2C2" w14:textId="77777777" w:rsidR="004470EF" w:rsidRPr="002E6533" w:rsidRDefault="00000000">
      <w:pPr>
        <w:pStyle w:val="Ttulo2"/>
      </w:pPr>
      <w:bookmarkStart w:id="888" w:name="incorporando-de-uma-fonte-interna"/>
      <w:bookmarkEnd w:id="887"/>
      <w:r w:rsidRPr="002E6533">
        <w:t>Incorporando de uma fonte interna</w:t>
      </w:r>
    </w:p>
    <w:p w14:paraId="4ADD5F6C" w14:textId="77777777" w:rsidR="004470EF" w:rsidRPr="002E6533" w:rsidRDefault="00000000">
      <w:pPr>
        <w:pStyle w:val="FirstParagraph"/>
      </w:pPr>
      <w:r w:rsidRPr="002E6533">
        <w:t>Se você estiver incorporando um vídeo hospedado localmente, use a tag &lt;video&gt; para assegurar a funcionalidade apropriada. Por exemplo:</w:t>
      </w:r>
    </w:p>
    <w:p w14:paraId="29A28EFF" w14:textId="77777777" w:rsidR="004470EF" w:rsidRPr="002E6533" w:rsidRDefault="00000000">
      <w:pPr>
        <w:pStyle w:val="Corpodetexto"/>
      </w:pPr>
      <w:r w:rsidRPr="002E6533">
        <w:lastRenderedPageBreak/>
        <w:t>Amostra de código incorporado de fonte interna:</w:t>
      </w:r>
    </w:p>
    <w:p w14:paraId="5C54A187" w14:textId="77777777" w:rsidR="004470EF" w:rsidRPr="002E6533" w:rsidRDefault="00000000">
      <w:pPr>
        <w:pStyle w:val="Corpodetexto"/>
      </w:pPr>
      <w:r w:rsidRPr="002E6533">
        <w:t>&lt;video width=”320” height=”240” controls&gt;</w:t>
      </w:r>
    </w:p>
    <w:p w14:paraId="35C5B087" w14:textId="77777777" w:rsidR="004470EF" w:rsidRPr="002E6533" w:rsidRDefault="00000000">
      <w:pPr>
        <w:pStyle w:val="Corpodetexto"/>
      </w:pPr>
      <w:r w:rsidRPr="002E6533">
        <w:t>&lt;source src</w:t>
      </w:r>
      <w:proofErr w:type="gramStart"/>
      <w:r w:rsidRPr="002E6533">
        <w:t>=”/ACME_Company/video.mp4</w:t>
      </w:r>
      <w:proofErr w:type="gramEnd"/>
      <w:r w:rsidRPr="002E6533">
        <w:t>” type=”video/mp4”&gt;</w:t>
      </w:r>
    </w:p>
    <w:p w14:paraId="7C1207E0" w14:textId="77777777" w:rsidR="004470EF" w:rsidRPr="002E6533" w:rsidRDefault="00000000">
      <w:pPr>
        <w:pStyle w:val="Corpodetexto"/>
      </w:pPr>
      <w:r w:rsidRPr="002E6533">
        <w:t>&lt;/video&gt;</w:t>
      </w:r>
    </w:p>
    <w:p w14:paraId="5AC51E99" w14:textId="77777777" w:rsidR="004470EF" w:rsidRPr="002E6533" w:rsidRDefault="00000000">
      <w:pPr>
        <w:pStyle w:val="Ttulo1"/>
      </w:pPr>
      <w:bookmarkStart w:id="889" w:name="gerenciando-áreas-de-trabalho-clássica"/>
      <w:bookmarkEnd w:id="886"/>
      <w:bookmarkEnd w:id="888"/>
      <w:r w:rsidRPr="002E6533">
        <w:t xml:space="preserve">Gerenciando áreas de trabalho </w:t>
      </w:r>
      <w:hyperlink r:id="rId1333" w:anchor="classic_experiences">
        <w:r w:rsidR="004470EF" w:rsidRPr="002E6533">
          <w:rPr>
            <w:rStyle w:val="Hyperlink"/>
          </w:rPr>
          <w:t>(Clássica)</w:t>
        </w:r>
      </w:hyperlink>
    </w:p>
    <w:p w14:paraId="5733C818"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34">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35" w:anchor="classic_experiences">
        <w:r w:rsidR="004470EF" w:rsidRPr="002E6533">
          <w:rPr>
            <w:rStyle w:val="Hyperlink"/>
          </w:rPr>
          <w:t>Experiências clássicas do Archer</w:t>
        </w:r>
      </w:hyperlink>
      <w:r w:rsidRPr="002E6533">
        <w:t>.</w:t>
      </w:r>
    </w:p>
    <w:p w14:paraId="78902BDD" w14:textId="77777777" w:rsidR="004470EF" w:rsidRPr="002E6533" w:rsidRDefault="00000000">
      <w:pPr>
        <w:pStyle w:val="Corpodetexto"/>
      </w:pPr>
      <w:r w:rsidRPr="002E6533">
        <w:t xml:space="preserve">A página Gerenciar áreas de trabalho é seu ponto de partida para todas as tarefas da área de trabalho. Você pode visualizar, copiar e excluir área de trabalho existentes, </w:t>
      </w:r>
      <w:hyperlink r:id="rId1336">
        <w:r w:rsidR="004470EF" w:rsidRPr="002E6533">
          <w:rPr>
            <w:rStyle w:val="Hyperlink"/>
          </w:rPr>
          <w:t>criar novas áreas de trabalho</w:t>
        </w:r>
      </w:hyperlink>
      <w:r w:rsidRPr="002E6533">
        <w:t xml:space="preserve"> e configurar sua ordem de exibição.</w:t>
      </w:r>
    </w:p>
    <w:p w14:paraId="4DEFB3BF" w14:textId="77777777" w:rsidR="004470EF" w:rsidRPr="002E6533" w:rsidRDefault="00000000">
      <w:pPr>
        <w:pStyle w:val="Corpodetexto"/>
      </w:pPr>
      <w:r w:rsidRPr="002E6533">
        <w:t>Nesta página</w:t>
      </w:r>
    </w:p>
    <w:p w14:paraId="7FCF86F7" w14:textId="77777777" w:rsidR="004470EF" w:rsidRPr="002E6533" w:rsidRDefault="004470EF">
      <w:pPr>
        <w:pStyle w:val="Compact"/>
      </w:pPr>
      <w:hyperlink w:anchor="Copiaruma%C3%A1readetrabalho">
        <w:r w:rsidRPr="002E6533">
          <w:rPr>
            <w:rStyle w:val="Hyperlink"/>
          </w:rPr>
          <w:t>Copiar uma área de trabalho</w:t>
        </w:r>
      </w:hyperlink>
    </w:p>
    <w:p w14:paraId="5779B71A" w14:textId="77777777" w:rsidR="004470EF" w:rsidRPr="002E6533" w:rsidRDefault="004470EF">
      <w:pPr>
        <w:pStyle w:val="Compact"/>
      </w:pPr>
      <w:hyperlink w:anchor="Excluiruma%C3%A1readetrabalho">
        <w:r w:rsidRPr="002E6533">
          <w:rPr>
            <w:rStyle w:val="Hyperlink"/>
          </w:rPr>
          <w:t>Excluir uma área de trabalho</w:t>
        </w:r>
      </w:hyperlink>
    </w:p>
    <w:p w14:paraId="73724692" w14:textId="77777777" w:rsidR="004470EF" w:rsidRPr="002E6533" w:rsidRDefault="004470EF">
      <w:pPr>
        <w:pStyle w:val="Compact"/>
      </w:pPr>
      <w:hyperlink w:anchor="Configurarordemdeexibi%C3%A7%C3%A3o">
        <w:r w:rsidRPr="002E6533">
          <w:rPr>
            <w:rStyle w:val="Hyperlink"/>
          </w:rPr>
          <w:t>Configurar ordem de exibição</w:t>
        </w:r>
      </w:hyperlink>
    </w:p>
    <w:p w14:paraId="020A3EFC" w14:textId="77777777" w:rsidR="004470EF" w:rsidRPr="002E6533" w:rsidRDefault="00000000">
      <w:pPr>
        <w:pStyle w:val="Ttulo2"/>
      </w:pPr>
      <w:bookmarkStart w:id="890" w:name="copiar-uma-área-de-trabalho"/>
      <w:r w:rsidRPr="002E6533">
        <w:t>Copiar uma área de trabalho</w:t>
      </w:r>
    </w:p>
    <w:p w14:paraId="5E1F0B68" w14:textId="77777777" w:rsidR="004470EF" w:rsidRPr="002E6533" w:rsidRDefault="00000000">
      <w:r w:rsidRPr="002E6533">
        <w:t>No menu, clique em menu Admin &gt; Áreas de trabalho e painéis de controle e clique em Áreas de trabalho.</w:t>
      </w:r>
    </w:p>
    <w:p w14:paraId="68058805" w14:textId="77777777" w:rsidR="004470EF" w:rsidRPr="002E6533" w:rsidRDefault="00000000">
      <w:r w:rsidRPr="002E6533">
        <w:t>Clique em Copiar na coluna Ações para criar uma cópia de uma área de trabalho a partir de uma área de trabalho existente.</w:t>
      </w:r>
    </w:p>
    <w:p w14:paraId="37402699" w14:textId="77777777" w:rsidR="004470EF" w:rsidRPr="002E6533" w:rsidRDefault="00000000">
      <w:r w:rsidRPr="002E6533">
        <w:t>Atualize a área de trabalho conforme necessário e clique em Salvar.</w:t>
      </w:r>
    </w:p>
    <w:p w14:paraId="33157BF2" w14:textId="77777777" w:rsidR="004470EF" w:rsidRPr="002E6533" w:rsidRDefault="00000000">
      <w:pPr>
        <w:pStyle w:val="Ttulo2"/>
      </w:pPr>
      <w:bookmarkStart w:id="891" w:name="excluir-uma-área-de-trabalho"/>
      <w:bookmarkEnd w:id="890"/>
      <w:r w:rsidRPr="002E6533">
        <w:t>Excluir uma área de trabalho</w:t>
      </w:r>
    </w:p>
    <w:p w14:paraId="5A40CDE0" w14:textId="77777777" w:rsidR="004470EF" w:rsidRPr="002E6533" w:rsidRDefault="00000000">
      <w:pPr>
        <w:pStyle w:val="FirstParagraph"/>
      </w:pPr>
      <w:r w:rsidRPr="002E6533">
        <w:t>A exclusão permanente de uma área de trabalho remove a área de trabalho e todos os painéis de controle pessoais associados do banco de dados. A exclusão de uma área de trabalho não exclui nenhum painel de controle global associado à área de trabalho.</w:t>
      </w:r>
    </w:p>
    <w:p w14:paraId="0326F7D9" w14:textId="77777777" w:rsidR="004470EF" w:rsidRPr="002E6533" w:rsidRDefault="00000000">
      <w:r w:rsidRPr="002E6533">
        <w:t>No menu, clique em menu Admin &gt; Áreas de trabalho e painéis de controle e clique em Áreas de trabalho.</w:t>
      </w:r>
    </w:p>
    <w:p w14:paraId="08FF01C6" w14:textId="77777777" w:rsidR="004470EF" w:rsidRPr="002E6533" w:rsidRDefault="00000000">
      <w:r w:rsidRPr="002E6533">
        <w:t>Clique em Excluir na coluna Ações.</w:t>
      </w:r>
    </w:p>
    <w:p w14:paraId="39F3B66A" w14:textId="77777777" w:rsidR="004470EF" w:rsidRPr="002E6533" w:rsidRDefault="00000000">
      <w:r w:rsidRPr="002E6533">
        <w:lastRenderedPageBreak/>
        <w:t>Clique em Excluir.</w:t>
      </w:r>
    </w:p>
    <w:p w14:paraId="55A9D4CB" w14:textId="77777777" w:rsidR="004470EF" w:rsidRPr="002E6533" w:rsidRDefault="00000000">
      <w:pPr>
        <w:pStyle w:val="Ttulo2"/>
      </w:pPr>
      <w:bookmarkStart w:id="892" w:name="configurar-ordem-de-exibição"/>
      <w:bookmarkEnd w:id="891"/>
      <w:r w:rsidRPr="002E6533">
        <w:t>Configurar ordem de exibição</w:t>
      </w:r>
    </w:p>
    <w:p w14:paraId="6F55478F" w14:textId="77777777" w:rsidR="004470EF" w:rsidRPr="002E6533" w:rsidRDefault="00000000">
      <w:pPr>
        <w:pStyle w:val="FirstParagraph"/>
      </w:pPr>
      <w:r w:rsidRPr="002E6533">
        <w:t xml:space="preserve">Se você tiver muitas áreas de trabalho, talvez nem todas sejam exibidas no menu de navegação. Nesse caso, uma </w:t>
      </w:r>
      <w:proofErr w:type="gramStart"/>
      <w:r w:rsidRPr="002E6533">
        <w:t>guia Mais</w:t>
      </w:r>
      <w:proofErr w:type="gramEnd"/>
      <w:r w:rsidRPr="002E6533">
        <w:t xml:space="preserve"> é exibida para permitir que você acesse essas áreas de trabalho adicionais. Você pode configurar a ordem de exibição para que suas áreas de trabalho mais importantes estejam sempre visíveis.</w:t>
      </w:r>
    </w:p>
    <w:p w14:paraId="35A734A8" w14:textId="77777777" w:rsidR="004470EF" w:rsidRPr="002E6533" w:rsidRDefault="00000000">
      <w:pPr>
        <w:pStyle w:val="Compact"/>
      </w:pPr>
      <w:r w:rsidRPr="002E6533">
        <w:t>No menu, clique em menu Admin &gt; Áreas de trabalho e painéis de controle e clique em Áreas de trabalho.</w:t>
      </w:r>
    </w:p>
    <w:p w14:paraId="6A9BE6AC" w14:textId="77777777" w:rsidR="004470EF" w:rsidRPr="002E6533" w:rsidRDefault="00000000">
      <w:pPr>
        <w:pStyle w:val="Compact"/>
      </w:pPr>
      <w:r w:rsidRPr="002E6533">
        <w:t>Clique em Reordenar.</w:t>
      </w:r>
    </w:p>
    <w:p w14:paraId="79ED45EC" w14:textId="77777777" w:rsidR="004470EF" w:rsidRPr="002E6533" w:rsidRDefault="00000000">
      <w:r w:rsidRPr="002E6533">
        <w:t>Arraste as áreas de trabalho para uma nova ordem e clique em Aplicar.</w:t>
      </w:r>
    </w:p>
    <w:p w14:paraId="1EA06F17" w14:textId="77777777" w:rsidR="004470EF" w:rsidRPr="002E6533" w:rsidRDefault="00000000">
      <w:pPr>
        <w:pStyle w:val="Ttulo1"/>
      </w:pPr>
      <w:bookmarkStart w:id="893" w:name="gerenciando-painéis-de-controle-clássica"/>
      <w:bookmarkEnd w:id="889"/>
      <w:bookmarkEnd w:id="892"/>
      <w:r w:rsidRPr="002E6533">
        <w:t xml:space="preserve">Gerenciando painéis de controle </w:t>
      </w:r>
      <w:hyperlink r:id="rId1337" w:anchor="classic_experiences">
        <w:r w:rsidR="004470EF" w:rsidRPr="002E6533">
          <w:rPr>
            <w:rStyle w:val="Hyperlink"/>
          </w:rPr>
          <w:t>(Clássica)</w:t>
        </w:r>
      </w:hyperlink>
    </w:p>
    <w:p w14:paraId="0BD27EAE"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38">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39" w:anchor="classic_experiences">
        <w:r w:rsidR="004470EF" w:rsidRPr="002E6533">
          <w:rPr>
            <w:rStyle w:val="Hyperlink"/>
          </w:rPr>
          <w:t>Experiências clássicas do Archer</w:t>
        </w:r>
      </w:hyperlink>
      <w:r w:rsidRPr="002E6533">
        <w:t>.</w:t>
      </w:r>
    </w:p>
    <w:p w14:paraId="25528AF7" w14:textId="77777777" w:rsidR="004470EF" w:rsidRPr="002E6533" w:rsidRDefault="00000000">
      <w:pPr>
        <w:pStyle w:val="Corpodetexto"/>
      </w:pPr>
      <w:r w:rsidRPr="002E6533">
        <w:t xml:space="preserve">A página Gerenciar painéis de controle é o ponto de partida para todas as tarefas do painel. Você pode visualizar, </w:t>
      </w:r>
      <w:hyperlink r:id="rId1340">
        <w:r w:rsidR="004470EF" w:rsidRPr="002E6533">
          <w:rPr>
            <w:rStyle w:val="Hyperlink"/>
          </w:rPr>
          <w:t>criar um novo</w:t>
        </w:r>
      </w:hyperlink>
      <w:r w:rsidRPr="002E6533">
        <w:t>, exportar, copiar e excluir Painel de controle clássicos existentes.</w:t>
      </w:r>
    </w:p>
    <w:p w14:paraId="6AA9F095" w14:textId="77777777" w:rsidR="004470EF" w:rsidRPr="002E6533" w:rsidRDefault="00000000">
      <w:pPr>
        <w:pStyle w:val="Corpodetexto"/>
      </w:pPr>
      <w:r w:rsidRPr="002E6533">
        <w:t>Nesta página</w:t>
      </w:r>
    </w:p>
    <w:p w14:paraId="147F6F94" w14:textId="77777777" w:rsidR="004470EF" w:rsidRPr="002E6533" w:rsidRDefault="004470EF">
      <w:pPr>
        <w:pStyle w:val="Compact"/>
      </w:pPr>
      <w:hyperlink w:anchor="ExportarumPaineldecontrolecl%C3%A1ssico">
        <w:r w:rsidRPr="002E6533">
          <w:rPr>
            <w:rStyle w:val="Hyperlink"/>
          </w:rPr>
          <w:t>Exportar um Painel de controle clássico</w:t>
        </w:r>
      </w:hyperlink>
    </w:p>
    <w:p w14:paraId="77E8465F" w14:textId="77777777" w:rsidR="004470EF" w:rsidRPr="002E6533" w:rsidRDefault="004470EF">
      <w:pPr>
        <w:pStyle w:val="Compact"/>
      </w:pPr>
      <w:hyperlink w:anchor="Xb9f5267625dda641d4aac4ea38dd9ed2215580f">
        <w:r w:rsidRPr="002E6533">
          <w:rPr>
            <w:rStyle w:val="Hyperlink"/>
          </w:rPr>
          <w:t>Criar um Painel de controle clássico de uma área de trabalho</w:t>
        </w:r>
      </w:hyperlink>
    </w:p>
    <w:p w14:paraId="24E0A0E7" w14:textId="77777777" w:rsidR="004470EF" w:rsidRPr="002E6533" w:rsidRDefault="004470EF">
      <w:pPr>
        <w:pStyle w:val="Compact"/>
        <w:numPr>
          <w:ilvl w:val="1"/>
          <w:numId w:val="0"/>
        </w:numPr>
      </w:pPr>
      <w:hyperlink w:anchor="Tarefa1Criarumpaineldecontrole">
        <w:r w:rsidRPr="002E6533">
          <w:rPr>
            <w:rStyle w:val="Hyperlink"/>
          </w:rPr>
          <w:t>Tarefa 1: Criar um painel de controle</w:t>
        </w:r>
      </w:hyperlink>
    </w:p>
    <w:p w14:paraId="58897118" w14:textId="77777777" w:rsidR="004470EF" w:rsidRPr="002E6533" w:rsidRDefault="004470EF">
      <w:pPr>
        <w:pStyle w:val="Compact"/>
        <w:numPr>
          <w:ilvl w:val="1"/>
          <w:numId w:val="0"/>
        </w:numPr>
      </w:pPr>
      <w:hyperlink w:anchor="X09fc47eba19413a61fc17b2b708c17a305cc3c6">
        <w:r w:rsidRPr="002E6533">
          <w:rPr>
            <w:rStyle w:val="Hyperlink"/>
          </w:rPr>
          <w:t>Tarefa 2: Determinar quem pode acessar o painel de controle</w:t>
        </w:r>
      </w:hyperlink>
    </w:p>
    <w:p w14:paraId="2BC481E2" w14:textId="77777777" w:rsidR="004470EF" w:rsidRPr="002E6533" w:rsidRDefault="004470EF">
      <w:pPr>
        <w:pStyle w:val="Compact"/>
      </w:pPr>
      <w:hyperlink w:anchor="X577f5dd4c692e4c3adf4ba2e1b98c5757c84e3b">
        <w:r w:rsidRPr="002E6533">
          <w:rPr>
            <w:rStyle w:val="Hyperlink"/>
          </w:rPr>
          <w:t>Remover um Painel de controle clássico de uma área de trabalho</w:t>
        </w:r>
      </w:hyperlink>
    </w:p>
    <w:p w14:paraId="2CB77E9D" w14:textId="77777777" w:rsidR="004470EF" w:rsidRPr="002E6533" w:rsidRDefault="004470EF">
      <w:pPr>
        <w:pStyle w:val="Compact"/>
      </w:pPr>
      <w:hyperlink w:anchor="ExcluirumaPaineldecontrolecl%C3%A1ssico">
        <w:r w:rsidRPr="002E6533">
          <w:rPr>
            <w:rStyle w:val="Hyperlink"/>
          </w:rPr>
          <w:t>Excluir uma Painel de controle clássico</w:t>
        </w:r>
      </w:hyperlink>
    </w:p>
    <w:p w14:paraId="168119C4" w14:textId="77777777" w:rsidR="004470EF" w:rsidRPr="002E6533" w:rsidRDefault="00000000">
      <w:pPr>
        <w:pStyle w:val="Ttulo2"/>
      </w:pPr>
      <w:bookmarkStart w:id="894" w:name="exportar-um-painel-de-controle-clássico"/>
      <w:r w:rsidRPr="002E6533">
        <w:t>Exportar um Painel de controle clássico</w:t>
      </w:r>
    </w:p>
    <w:p w14:paraId="71C627AD" w14:textId="77777777" w:rsidR="004470EF" w:rsidRPr="002E6533" w:rsidRDefault="00000000">
      <w:pPr>
        <w:pStyle w:val="FirstParagraph"/>
      </w:pPr>
      <w:r w:rsidRPr="002E6533">
        <w:t>Você pode exportar um Painel de controle clássico para um arquivo PDF ou PPTX (Microsoft PowerPoint).</w:t>
      </w:r>
    </w:p>
    <w:p w14:paraId="59ED0FE2" w14:textId="77777777" w:rsidR="004470EF" w:rsidRPr="002E6533" w:rsidRDefault="00000000">
      <w:r w:rsidRPr="002E6533">
        <w:t>No painel de controle, clique em Reticências e selecione Exportar para PDF ou Exportar para PPTX.</w:t>
      </w:r>
    </w:p>
    <w:p w14:paraId="76872AA3" w14:textId="77777777" w:rsidR="004470EF" w:rsidRPr="002E6533" w:rsidRDefault="00000000">
      <w:r w:rsidRPr="002E6533">
        <w:t>Na caixa de diálogo Exportação concluída, clique para acessar o arquivo exportado.</w:t>
      </w:r>
    </w:p>
    <w:p w14:paraId="3A7BB1BE" w14:textId="77777777" w:rsidR="004470EF" w:rsidRPr="002E6533" w:rsidRDefault="00000000">
      <w:r w:rsidRPr="002E6533">
        <w:lastRenderedPageBreak/>
        <w:t>Abra ou salve o arquivo exportado usando as ferramentas disponíveis em seu navegador.</w:t>
      </w:r>
    </w:p>
    <w:p w14:paraId="365E89AF" w14:textId="77777777" w:rsidR="004470EF" w:rsidRPr="002E6533" w:rsidRDefault="00000000">
      <w:pPr>
        <w:pStyle w:val="FirstParagraph"/>
      </w:pPr>
      <w:r w:rsidRPr="002E6533">
        <w:t>A tabela a seguir indica como os elementos do painel de controle aparecem em cada um dos formatos de apresentação disponíveis.</w:t>
      </w:r>
    </w:p>
    <w:p w14:paraId="63D4D93C" w14:textId="77777777" w:rsidR="004470EF" w:rsidRPr="002E6533" w:rsidRDefault="00000000">
      <w:pPr>
        <w:pStyle w:val="TableCaption"/>
      </w:pPr>
      <w:r w:rsidRPr="002E6533">
        <w:t>A tabela a seguir indica como os elementos do painel de controle aparecem em cada um dos formatos de apresentação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0E0DB7E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9ECAC1" w14:textId="77777777" w:rsidR="004470EF" w:rsidRPr="002E6533" w:rsidRDefault="00000000">
            <w:pPr>
              <w:pStyle w:val="Compact"/>
            </w:pPr>
            <w:r w:rsidRPr="002E6533">
              <w:t>Formato</w:t>
            </w:r>
          </w:p>
        </w:tc>
        <w:tc>
          <w:tcPr>
            <w:tcW w:w="3960" w:type="dxa"/>
          </w:tcPr>
          <w:p w14:paraId="21D546E6" w14:textId="77777777" w:rsidR="004470EF" w:rsidRPr="002E6533" w:rsidRDefault="00000000">
            <w:pPr>
              <w:pStyle w:val="Compact"/>
            </w:pPr>
            <w:r w:rsidRPr="002E6533">
              <w:t>Descrição</w:t>
            </w:r>
          </w:p>
        </w:tc>
      </w:tr>
      <w:tr w:rsidR="004470EF" w:rsidRPr="002E6533" w14:paraId="0E0AB9AB" w14:textId="77777777">
        <w:tc>
          <w:tcPr>
            <w:tcW w:w="3960" w:type="dxa"/>
          </w:tcPr>
          <w:p w14:paraId="3F54E44C" w14:textId="77777777" w:rsidR="004470EF" w:rsidRPr="002E6533" w:rsidRDefault="00000000">
            <w:pPr>
              <w:pStyle w:val="Compact"/>
            </w:pPr>
            <w:r w:rsidRPr="002E6533">
              <w:t>Portable Document Format (PDF)</w:t>
            </w:r>
          </w:p>
        </w:tc>
        <w:tc>
          <w:tcPr>
            <w:tcW w:w="3960" w:type="dxa"/>
          </w:tcPr>
          <w:p w14:paraId="36C7071C" w14:textId="77777777" w:rsidR="004470EF" w:rsidRPr="002E6533" w:rsidRDefault="00000000">
            <w:pPr>
              <w:pStyle w:val="Compact"/>
            </w:pPr>
            <w:r w:rsidRPr="002E6533">
              <w:t>A página de título exibe o nome do painel de controle.</w:t>
            </w:r>
          </w:p>
          <w:p w14:paraId="0C688C4D" w14:textId="77777777" w:rsidR="004470EF" w:rsidRPr="002E6533" w:rsidRDefault="00000000">
            <w:pPr>
              <w:pStyle w:val="Compact"/>
            </w:pPr>
            <w:r w:rsidRPr="002E6533">
              <w:t>Cada relatório de tipo de gráfico aparece em uma só página.</w:t>
            </w:r>
          </w:p>
          <w:p w14:paraId="21DB1242" w14:textId="77777777" w:rsidR="004470EF" w:rsidRPr="002E6533" w:rsidRDefault="00000000">
            <w:pPr>
              <w:pStyle w:val="Compact"/>
            </w:pPr>
            <w:r w:rsidRPr="002E6533">
              <w:t>As iViews aparecem na ordem em que são dispostas no painel de controle (da esquerda para a direita seguido por de cima para baixo).</w:t>
            </w:r>
          </w:p>
          <w:p w14:paraId="6C582EDD" w14:textId="77777777" w:rsidR="004470EF" w:rsidRPr="002E6533" w:rsidRDefault="00000000">
            <w:pPr>
              <w:pStyle w:val="Compact"/>
            </w:pPr>
            <w:r w:rsidRPr="002E6533">
              <w:t>O registro de data e hora aparece na parte inferior da janela PDF para indicar quando o painel foi exportado de acordo com a localidade.</w:t>
            </w:r>
          </w:p>
        </w:tc>
      </w:tr>
      <w:tr w:rsidR="004470EF" w:rsidRPr="002E6533" w14:paraId="361C4A02" w14:textId="77777777">
        <w:tc>
          <w:tcPr>
            <w:tcW w:w="3960" w:type="dxa"/>
          </w:tcPr>
          <w:p w14:paraId="4C817F75" w14:textId="77777777" w:rsidR="004470EF" w:rsidRPr="002E6533" w:rsidRDefault="00000000">
            <w:pPr>
              <w:pStyle w:val="Compact"/>
            </w:pPr>
            <w:r w:rsidRPr="002E6533">
              <w:t>Apresentação em PowerPoint (PPTX)</w:t>
            </w:r>
          </w:p>
        </w:tc>
        <w:tc>
          <w:tcPr>
            <w:tcW w:w="3960" w:type="dxa"/>
          </w:tcPr>
          <w:p w14:paraId="1F037709" w14:textId="77777777" w:rsidR="004470EF" w:rsidRPr="002E6533" w:rsidRDefault="00000000">
            <w:pPr>
              <w:pStyle w:val="Compact"/>
            </w:pPr>
            <w:r w:rsidRPr="002E6533">
              <w:t>O título da apresentação é o mesmo que o nome do painel de controle.</w:t>
            </w:r>
          </w:p>
          <w:p w14:paraId="62FA4B57" w14:textId="77777777" w:rsidR="004470EF" w:rsidRPr="002E6533" w:rsidRDefault="00000000">
            <w:pPr>
              <w:pStyle w:val="Compact"/>
            </w:pPr>
            <w:r w:rsidRPr="002E6533">
              <w:t>O título do slide corresponde ao nome do relatório.</w:t>
            </w:r>
          </w:p>
          <w:p w14:paraId="372935DA" w14:textId="77777777" w:rsidR="004470EF" w:rsidRPr="002E6533" w:rsidRDefault="00000000">
            <w:pPr>
              <w:pStyle w:val="Compact"/>
            </w:pPr>
            <w:r w:rsidRPr="002E6533">
              <w:t>O processo exporta apenas o primeiro relatório de um iView de vários relatórios.</w:t>
            </w:r>
          </w:p>
          <w:p w14:paraId="4303BF97" w14:textId="77777777" w:rsidR="004470EF" w:rsidRPr="002E6533" w:rsidRDefault="00000000">
            <w:pPr>
              <w:pStyle w:val="Compact"/>
            </w:pPr>
            <w:r w:rsidRPr="002E6533">
              <w:t>Cada relatório de tipo de gráfico aparece em um só slide.</w:t>
            </w:r>
          </w:p>
          <w:p w14:paraId="01D9E411" w14:textId="77777777" w:rsidR="004470EF" w:rsidRPr="002E6533" w:rsidRDefault="00000000">
            <w:pPr>
              <w:pStyle w:val="Compact"/>
            </w:pPr>
            <w:r w:rsidRPr="002E6533">
              <w:t>Qualquer relatório exportado que contenha apenas uma tabela exibirá apenas as quatro primeiras linhas da tabela em um slide. Se você clicar duas vezes na tabela, ela abrirá uma planilha do Excel, na qual você poderá visualizar a tabela completa com todos os registros.</w:t>
            </w:r>
          </w:p>
          <w:p w14:paraId="1F0F1C58" w14:textId="77777777" w:rsidR="004470EF" w:rsidRPr="002E6533" w:rsidRDefault="00000000">
            <w:pPr>
              <w:pStyle w:val="Compact"/>
            </w:pPr>
            <w:r w:rsidRPr="002E6533">
              <w:t xml:space="preserve">Qualquer relatório exportado que contenha um gráfico e uma tabela exibirá o gráfico completo e um objeto da planilha do Excel incorporado. Se você clicar duas vezes no objeto do Excel, poderá visualizar a tabela completa com </w:t>
            </w:r>
            <w:r w:rsidRPr="002E6533">
              <w:lastRenderedPageBreak/>
              <w:t>todos os registros.</w:t>
            </w:r>
          </w:p>
          <w:p w14:paraId="21BF3058" w14:textId="77777777" w:rsidR="004470EF" w:rsidRPr="002E6533" w:rsidRDefault="00000000">
            <w:pPr>
              <w:pStyle w:val="Compact"/>
            </w:pPr>
            <w:r w:rsidRPr="002E6533">
              <w:t>Um relatório hierárquico exibe apenas o primeiro nível sem expandir a árvore.</w:t>
            </w:r>
          </w:p>
          <w:p w14:paraId="3EAE5851" w14:textId="77777777" w:rsidR="004470EF" w:rsidRPr="002E6533" w:rsidRDefault="00000000">
            <w:pPr>
              <w:pStyle w:val="Compact"/>
            </w:pPr>
            <w:r w:rsidRPr="002E6533">
              <w:t>As iViews aparecem na ordem em que são dispostas no painel de controle (da esquerda para a direita e depois de cima para baixo).</w:t>
            </w:r>
          </w:p>
          <w:p w14:paraId="417EE5AE" w14:textId="77777777" w:rsidR="004470EF" w:rsidRPr="002E6533" w:rsidRDefault="00000000">
            <w:pPr>
              <w:pStyle w:val="Compact"/>
            </w:pPr>
            <w:r w:rsidRPr="002E6533">
              <w:t>O índice contém referências a todos os slides criados durante a exportação.</w:t>
            </w:r>
          </w:p>
          <w:p w14:paraId="3C3E1E46" w14:textId="77777777" w:rsidR="004470EF" w:rsidRPr="002E6533" w:rsidRDefault="00000000">
            <w:pPr>
              <w:pStyle w:val="Compact"/>
            </w:pPr>
            <w:r w:rsidRPr="002E6533">
              <w:t>O slide de título exibe um registro de data e hora para indicar quando o painel de controle foi exportado de acordo com a localidade.</w:t>
            </w:r>
          </w:p>
        </w:tc>
      </w:tr>
    </w:tbl>
    <w:p w14:paraId="764FFBC0" w14:textId="77777777" w:rsidR="004470EF" w:rsidRPr="002E6533" w:rsidRDefault="00000000">
      <w:pPr>
        <w:pStyle w:val="Ttulo2"/>
      </w:pPr>
      <w:bookmarkStart w:id="895" w:name="X58d48a072a7f570d44eaa642e00c857829dcfac"/>
      <w:bookmarkEnd w:id="894"/>
      <w:r w:rsidRPr="002E6533">
        <w:lastRenderedPageBreak/>
        <w:t>Criar um Painel de controle clássico de uma área de trabalho</w:t>
      </w:r>
    </w:p>
    <w:p w14:paraId="7579EA76" w14:textId="77777777" w:rsidR="004470EF" w:rsidRPr="002E6533" w:rsidRDefault="00000000">
      <w:pPr>
        <w:pStyle w:val="FirstParagraph"/>
      </w:pPr>
      <w:r w:rsidRPr="002E6533">
        <w:t xml:space="preserve">Você pode criar um novo </w:t>
      </w:r>
      <w:hyperlink r:id="rId1341" w:anchor="Create">
        <w:r w:rsidR="004470EF" w:rsidRPr="002E6533">
          <w:rPr>
            <w:rStyle w:val="Hyperlink"/>
          </w:rPr>
          <w:t>global ou pessoal</w:t>
        </w:r>
      </w:hyperlink>
      <w:r w:rsidRPr="002E6533">
        <w:t xml:space="preserve"> Painel de controle clássico de uma área de trabalho.</w:t>
      </w:r>
    </w:p>
    <w:p w14:paraId="6124987E" w14:textId="77777777" w:rsidR="004470EF" w:rsidRPr="002E6533" w:rsidRDefault="00000000">
      <w:pPr>
        <w:pStyle w:val="Ttulo3"/>
      </w:pPr>
      <w:bookmarkStart w:id="896" w:name="tarefa-1-criar-um-painel-de-controle"/>
      <w:r w:rsidRPr="002E6533">
        <w:t>Tarefa 1: Criar um painel de controle</w:t>
      </w:r>
    </w:p>
    <w:p w14:paraId="53FAFBB4" w14:textId="77777777" w:rsidR="004470EF" w:rsidRPr="002E6533" w:rsidRDefault="00000000">
      <w:r w:rsidRPr="002E6533">
        <w:t>Em uma área de trabalho, clique em Reticências&gt; Adicionar Painel de controle clássico global.</w:t>
      </w:r>
    </w:p>
    <w:p w14:paraId="5E9711BD" w14:textId="77777777" w:rsidR="004470EF" w:rsidRPr="002E6533" w:rsidRDefault="00000000">
      <w:r w:rsidRPr="002E6533">
        <w:t>Na seção Informações gerais, informe o nome e a descrição.</w:t>
      </w:r>
    </w:p>
    <w:p w14:paraId="64906855" w14:textId="77777777" w:rsidR="004470EF" w:rsidRPr="002E6533" w:rsidRDefault="00000000">
      <w:r w:rsidRPr="002E6533">
        <w:t>Na seção Projeto de layout, selecione o layout de coluna para o painel de controle.</w:t>
      </w:r>
    </w:p>
    <w:p w14:paraId="12FF7B92" w14:textId="77777777" w:rsidR="004470EF" w:rsidRPr="002E6533" w:rsidRDefault="00000000">
      <w:r w:rsidRPr="002E6533">
        <w:t>(Opcional) Anexe a documentação de suporte sobre a configuração do seu painel de controle.</w:t>
      </w:r>
    </w:p>
    <w:p w14:paraId="6E3438B9" w14:textId="77777777" w:rsidR="004470EF" w:rsidRPr="002E6533" w:rsidRDefault="00000000">
      <w:pPr>
        <w:pStyle w:val="Ttulo3"/>
      </w:pPr>
      <w:bookmarkStart w:id="897" w:name="X1d1e7f779a618ccd901ddab15f1103992a97cf5"/>
      <w:bookmarkEnd w:id="896"/>
      <w:r w:rsidRPr="002E6533">
        <w:t>Tarefa 2: Determinar quem pode acessar o painel de controle</w:t>
      </w:r>
    </w:p>
    <w:p w14:paraId="6471033F" w14:textId="77777777" w:rsidR="004470EF" w:rsidRPr="002E6533" w:rsidRDefault="00000000">
      <w:r w:rsidRPr="002E6533">
        <w:t>Vá para a guia Acesso.</w:t>
      </w:r>
    </w:p>
    <w:p w14:paraId="5E967368" w14:textId="77777777" w:rsidR="004470EF" w:rsidRPr="002E6533" w:rsidRDefault="00000000">
      <w:r w:rsidRPr="002E6533">
        <w:t>Selecione se deseja que o painel de controle seja público ou privado. Se você selecionar privado, selecione usuários, grupos, funções ou soluções aos quais deseja conceder acesso a esse painel de controle.</w:t>
      </w:r>
    </w:p>
    <w:p w14:paraId="4CD64FB9" w14:textId="77777777" w:rsidR="004470EF" w:rsidRPr="002E6533" w:rsidRDefault="00000000">
      <w:r w:rsidRPr="002E6533">
        <w:rPr>
          <w:b/>
          <w:bCs/>
        </w:rPr>
        <w:t>Observação:</w:t>
      </w:r>
      <w:r w:rsidRPr="002E6533">
        <w:t xml:space="preserve"> A atribuição de direitos ao painel de controle não atribui a um usuário os direitos de ver o conteúdo no painel de controle. Os usuários ainda precisam de direitos às iViews e ao conteúdo das iViews.</w:t>
      </w:r>
    </w:p>
    <w:p w14:paraId="54BD381C" w14:textId="77777777" w:rsidR="004470EF" w:rsidRPr="002E6533" w:rsidRDefault="00000000">
      <w:r w:rsidRPr="002E6533">
        <w:t>Clique em OK.</w:t>
      </w:r>
    </w:p>
    <w:p w14:paraId="7A1E6415" w14:textId="77777777" w:rsidR="004470EF" w:rsidRPr="002E6533" w:rsidRDefault="00000000">
      <w:pPr>
        <w:pStyle w:val="Ttulo2"/>
      </w:pPr>
      <w:bookmarkStart w:id="898" w:name="Xa0d695dba3cbb24c7705f7a46b7ce56b31ec073"/>
      <w:bookmarkEnd w:id="895"/>
      <w:bookmarkEnd w:id="897"/>
      <w:r w:rsidRPr="002E6533">
        <w:lastRenderedPageBreak/>
        <w:t>Remover um Painel de controle clássico de uma área de trabalho</w:t>
      </w:r>
    </w:p>
    <w:p w14:paraId="7AF278A1" w14:textId="77777777" w:rsidR="004470EF" w:rsidRPr="002E6533" w:rsidRDefault="00000000">
      <w:pPr>
        <w:pStyle w:val="FirstParagraph"/>
      </w:pPr>
      <w:r w:rsidRPr="002E6533">
        <w:t>A exclusão de um painel de controle o remove da área de trabalho, mas não o exclui do banco de dados do painel de controle. As Global iViews associadas ao painel de controle não são excluídas. Você só pode excluir permanentemente painéis de controle se tiver recebido a permissão administrativa.</w:t>
      </w:r>
    </w:p>
    <w:p w14:paraId="430AB432" w14:textId="77777777" w:rsidR="004470EF" w:rsidRPr="002E6533" w:rsidRDefault="00000000">
      <w:r w:rsidRPr="002E6533">
        <w:t>No menu, clique na área de trabalho que contém o painel de controle que você deseja excluir.</w:t>
      </w:r>
    </w:p>
    <w:p w14:paraId="0CAFB7D0" w14:textId="77777777" w:rsidR="004470EF" w:rsidRPr="002E6533" w:rsidRDefault="00000000">
      <w:r w:rsidRPr="002E6533">
        <w:t>Clique em Reticências&gt; Editar propriedades da área de trabalho.</w:t>
      </w:r>
    </w:p>
    <w:p w14:paraId="4C2B4B47" w14:textId="77777777" w:rsidR="004470EF" w:rsidRPr="002E6533" w:rsidRDefault="00000000">
      <w:r w:rsidRPr="002E6533">
        <w:t>Na página Gerenciar áreas de trabalho, clique na guia Painéis de controle.</w:t>
      </w:r>
    </w:p>
    <w:p w14:paraId="33F3BCC8" w14:textId="77777777" w:rsidR="004470EF" w:rsidRPr="002E6533" w:rsidRDefault="00000000">
      <w:r w:rsidRPr="002E6533">
        <w:t>Clique em Remover para remover o painel de controle da área de trabalho.</w:t>
      </w:r>
    </w:p>
    <w:p w14:paraId="289E2444" w14:textId="77777777" w:rsidR="004470EF" w:rsidRPr="002E6533" w:rsidRDefault="00000000">
      <w:r w:rsidRPr="002E6533">
        <w:t>Clique em Salvar.</w:t>
      </w:r>
    </w:p>
    <w:p w14:paraId="55E215D9" w14:textId="77777777" w:rsidR="004470EF" w:rsidRPr="002E6533" w:rsidRDefault="00000000">
      <w:pPr>
        <w:pStyle w:val="Ttulo2"/>
      </w:pPr>
      <w:bookmarkStart w:id="899" w:name="excluir-uma-painel-de-controle-clássico"/>
      <w:bookmarkEnd w:id="898"/>
      <w:r w:rsidRPr="002E6533">
        <w:t>Excluir uma Painel de controle clássico</w:t>
      </w:r>
    </w:p>
    <w:p w14:paraId="5D6D1B2B" w14:textId="77777777" w:rsidR="004470EF" w:rsidRPr="002E6533" w:rsidRDefault="00000000">
      <w:r w:rsidRPr="002E6533">
        <w:t>No menu, clique em menu Admin &gt; Áreas de trabalho e painéis de controle &gt; Painéis de controle.</w:t>
      </w:r>
    </w:p>
    <w:p w14:paraId="3DB82BB2" w14:textId="77777777" w:rsidR="004470EF" w:rsidRPr="002E6533" w:rsidRDefault="00000000">
      <w:r w:rsidRPr="002E6533">
        <w:t>Na coluna Ações da Painel de controle clássico que você deseja excluir, clique em Excluir.</w:t>
      </w:r>
    </w:p>
    <w:p w14:paraId="5D7114CB" w14:textId="77777777" w:rsidR="004470EF" w:rsidRPr="002E6533" w:rsidRDefault="00000000">
      <w:r w:rsidRPr="002E6533">
        <w:t>Clique em OK.</w:t>
      </w:r>
    </w:p>
    <w:p w14:paraId="56379460" w14:textId="77777777" w:rsidR="004470EF" w:rsidRPr="002E6533" w:rsidRDefault="00000000">
      <w:pPr>
        <w:pStyle w:val="Ttulo1"/>
      </w:pPr>
      <w:bookmarkStart w:id="900" w:name="gerenciando-iviews-clássica"/>
      <w:bookmarkEnd w:id="893"/>
      <w:bookmarkEnd w:id="899"/>
      <w:r w:rsidRPr="002E6533">
        <w:t xml:space="preserve">Gerenciando iViews </w:t>
      </w:r>
      <w:hyperlink r:id="rId1342">
        <w:r w:rsidR="004470EF" w:rsidRPr="002E6533">
          <w:rPr>
            <w:rStyle w:val="Hyperlink"/>
          </w:rPr>
          <w:t>(Clássica)</w:t>
        </w:r>
      </w:hyperlink>
    </w:p>
    <w:p w14:paraId="2D43FE8B"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1343">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1344" w:anchor="classic_experiences">
        <w:r w:rsidR="004470EF" w:rsidRPr="002E6533">
          <w:rPr>
            <w:rStyle w:val="Hyperlink"/>
          </w:rPr>
          <w:t>Experiências clássicas do Archer</w:t>
        </w:r>
      </w:hyperlink>
      <w:r w:rsidRPr="002E6533">
        <w:t>.</w:t>
      </w:r>
    </w:p>
    <w:p w14:paraId="2488E1E8" w14:textId="77777777" w:rsidR="004470EF" w:rsidRPr="002E6533" w:rsidRDefault="00000000">
      <w:pPr>
        <w:pStyle w:val="Corpodetexto"/>
      </w:pPr>
      <w:r w:rsidRPr="002E6533">
        <w:t xml:space="preserve">A página Gerenciar iViews é o ponto de partida para todas as tarefas de iViews. Você pode visualizar as iViews existentes, </w:t>
      </w:r>
      <w:hyperlink r:id="rId1345" w:anchor="Creating">
        <w:r w:rsidR="004470EF" w:rsidRPr="002E6533">
          <w:rPr>
            <w:rStyle w:val="Hyperlink"/>
          </w:rPr>
          <w:t>criar uma nova</w:t>
        </w:r>
      </w:hyperlink>
      <w:r w:rsidRPr="002E6533">
        <w:t xml:space="preserve">, copiar e excluí-las, além de criar pastas </w:t>
      </w:r>
      <w:proofErr w:type="gramStart"/>
      <w:r w:rsidRPr="002E6533">
        <w:t>para Global</w:t>
      </w:r>
      <w:proofErr w:type="gramEnd"/>
      <w:r w:rsidRPr="002E6533">
        <w:t xml:space="preserve"> iViews.</w:t>
      </w:r>
    </w:p>
    <w:p w14:paraId="324F38BB" w14:textId="77777777" w:rsidR="004470EF" w:rsidRPr="002E6533" w:rsidRDefault="00000000">
      <w:pPr>
        <w:pStyle w:val="Corpodetexto"/>
      </w:pPr>
      <w:r w:rsidRPr="002E6533">
        <w:t>Nesta página</w:t>
      </w:r>
    </w:p>
    <w:p w14:paraId="2440214C" w14:textId="77777777" w:rsidR="004470EF" w:rsidRPr="002E6533" w:rsidRDefault="004470EF">
      <w:pPr>
        <w:pStyle w:val="Compact"/>
      </w:pPr>
      <w:hyperlink w:anchor="CriarumapastaparaumaGlobaliView">
        <w:r w:rsidRPr="002E6533">
          <w:rPr>
            <w:rStyle w:val="Hyperlink"/>
          </w:rPr>
          <w:t>Criar uma pasta para uma Global iView</w:t>
        </w:r>
      </w:hyperlink>
    </w:p>
    <w:p w14:paraId="4B4A1F66" w14:textId="77777777" w:rsidR="004470EF" w:rsidRPr="002E6533" w:rsidRDefault="004470EF">
      <w:pPr>
        <w:pStyle w:val="Compact"/>
      </w:pPr>
      <w:hyperlink w:anchor="Atualizarumaexibi%C3%A7%C3%A3odaiView">
        <w:r w:rsidRPr="002E6533">
          <w:rPr>
            <w:rStyle w:val="Hyperlink"/>
          </w:rPr>
          <w:t>Atualizar uma exibição da iView</w:t>
        </w:r>
      </w:hyperlink>
    </w:p>
    <w:p w14:paraId="75A36E22" w14:textId="77777777" w:rsidR="004470EF" w:rsidRPr="002E6533" w:rsidRDefault="004470EF">
      <w:pPr>
        <w:pStyle w:val="Compact"/>
      </w:pPr>
      <w:hyperlink w:anchor="ExcluirumaGlobaliView">
        <w:r w:rsidRPr="002E6533">
          <w:rPr>
            <w:rStyle w:val="Hyperlink"/>
          </w:rPr>
          <w:t>Excluir uma Global iView</w:t>
        </w:r>
      </w:hyperlink>
    </w:p>
    <w:p w14:paraId="19C505A4" w14:textId="77777777" w:rsidR="004470EF" w:rsidRPr="002E6533" w:rsidRDefault="00000000">
      <w:pPr>
        <w:pStyle w:val="Ttulo2"/>
      </w:pPr>
      <w:bookmarkStart w:id="901" w:name="criar-uma-pasta-para-uma-global-iview"/>
      <w:r w:rsidRPr="002E6533">
        <w:lastRenderedPageBreak/>
        <w:t>Criar uma pasta para uma Global iView</w:t>
      </w:r>
    </w:p>
    <w:p w14:paraId="36761EA6" w14:textId="77777777" w:rsidR="004470EF" w:rsidRPr="002E6533" w:rsidRDefault="00000000">
      <w:r w:rsidRPr="002E6533">
        <w:t>No menu, clique em menu Admin &gt; Áreas de trabalho e painéis de controle &gt; Global iViews e selecione uma Global iView.</w:t>
      </w:r>
    </w:p>
    <w:p w14:paraId="6C829760" w14:textId="77777777" w:rsidR="004470EF" w:rsidRPr="002E6533" w:rsidRDefault="00000000">
      <w:r w:rsidRPr="002E6533">
        <w:t>Na seção Informações gerais, no campo Pasta, clique em Editar.</w:t>
      </w:r>
    </w:p>
    <w:p w14:paraId="68F62C3E" w14:textId="77777777" w:rsidR="004470EF" w:rsidRPr="002E6533" w:rsidRDefault="00000000">
      <w:r w:rsidRPr="002E6533">
        <w:t xml:space="preserve">Na </w:t>
      </w:r>
      <w:proofErr w:type="gramStart"/>
      <w:r w:rsidRPr="002E6533">
        <w:t>janela Gerenciar</w:t>
      </w:r>
      <w:proofErr w:type="gramEnd"/>
      <w:r w:rsidRPr="002E6533">
        <w:t xml:space="preserve"> pastas, clique em Adicionar novo.</w:t>
      </w:r>
    </w:p>
    <w:p w14:paraId="470C35CB" w14:textId="77777777" w:rsidR="004470EF" w:rsidRPr="002E6533" w:rsidRDefault="00000000">
      <w:r w:rsidRPr="002E6533">
        <w:t>Informe o nome da pasta e clique em OK.</w:t>
      </w:r>
    </w:p>
    <w:p w14:paraId="3A787C78" w14:textId="77777777" w:rsidR="004470EF" w:rsidRPr="002E6533" w:rsidRDefault="00000000">
      <w:r w:rsidRPr="002E6533">
        <w:t>Na lista Pasta, verifique se a pasta correta está selecionada e clique em OK.</w:t>
      </w:r>
    </w:p>
    <w:bookmarkEnd w:id="901"/>
    <w:p w14:paraId="3B4BEBA0" w14:textId="77777777" w:rsidR="004470EF" w:rsidRPr="002E6533" w:rsidRDefault="00000000">
      <w:pPr>
        <w:pStyle w:val="Ttulo2"/>
      </w:pPr>
      <w:r w:rsidRPr="002E6533">
        <w:t>Atualizar uma exibição da iView</w:t>
      </w:r>
    </w:p>
    <w:p w14:paraId="6A9B1F68" w14:textId="77777777" w:rsidR="004470EF" w:rsidRPr="002E6533" w:rsidRDefault="00000000">
      <w:r w:rsidRPr="002E6533">
        <w:t>Na barra de título da iView, clique em Reticências e selecione Editar propriedades.</w:t>
      </w:r>
    </w:p>
    <w:p w14:paraId="5C10C128" w14:textId="77777777" w:rsidR="004470EF" w:rsidRPr="002E6533" w:rsidRDefault="00000000">
      <w:r w:rsidRPr="002E6533">
        <w:t>Na seção Opções, edite a exibição da iView conforme necessário e clique em OK.</w:t>
      </w:r>
    </w:p>
    <w:p w14:paraId="09CEF659" w14:textId="77777777" w:rsidR="004470EF" w:rsidRPr="002E6533" w:rsidRDefault="00000000">
      <w:r w:rsidRPr="002E6533">
        <w:rPr>
          <w:b/>
          <w:bCs/>
        </w:rPr>
        <w:t>Observação:</w:t>
      </w:r>
      <w:r w:rsidRPr="002E6533">
        <w:t xml:space="preserve"> A lista de opções de menu disponíveis depende do tipo de iView que você está visualizando e dos direitos de acesso atribuídos a você por seu administrador.</w:t>
      </w:r>
    </w:p>
    <w:p w14:paraId="63CD6D80" w14:textId="77777777" w:rsidR="004470EF" w:rsidRPr="002E6533" w:rsidRDefault="00000000">
      <w:r w:rsidRPr="002E6533">
        <w:t>(Opcional) Para redimensionar a iView, clique e arraste o canto inferior direito da iView e clique em Salvar.</w:t>
      </w:r>
    </w:p>
    <w:p w14:paraId="5AEEB80A" w14:textId="77777777" w:rsidR="004470EF" w:rsidRPr="002E6533" w:rsidRDefault="00000000">
      <w:r w:rsidRPr="002E6533">
        <w:t>(Opcional) Para mover a iView, clique e arraste na barra de título da iView para o novo local e clique em Salvar.</w:t>
      </w:r>
    </w:p>
    <w:p w14:paraId="13175118" w14:textId="77777777" w:rsidR="004470EF" w:rsidRPr="002E6533" w:rsidRDefault="00000000">
      <w:pPr>
        <w:pStyle w:val="Ttulo2"/>
      </w:pPr>
      <w:bookmarkStart w:id="902" w:name="excluir-uma-global-iview"/>
      <w:r w:rsidRPr="002E6533">
        <w:t>Excluir uma Global iView</w:t>
      </w:r>
    </w:p>
    <w:p w14:paraId="008ECA0F" w14:textId="77777777" w:rsidR="004470EF" w:rsidRPr="002E6533" w:rsidRDefault="00000000">
      <w:pPr>
        <w:pStyle w:val="FirstParagraph"/>
      </w:pPr>
      <w:r w:rsidRPr="002E6533">
        <w:t>Você deve ter direitos de exclusão para página Áreas de trabalho e painéis de controle: Gerenciar Global iViews para concluir esta tarefa.</w:t>
      </w:r>
    </w:p>
    <w:p w14:paraId="00EA47BE" w14:textId="77777777" w:rsidR="004470EF" w:rsidRPr="002E6533" w:rsidRDefault="00000000">
      <w:pPr>
        <w:pStyle w:val="Corpodetexto"/>
      </w:pPr>
      <w:r w:rsidRPr="002E6533">
        <w:rPr>
          <w:b/>
          <w:bCs/>
        </w:rPr>
        <w:t>Importante:</w:t>
      </w:r>
      <w:r w:rsidRPr="002E6533">
        <w:t xml:space="preserve"> Se você excluir uma iView, ela não poderá ser recuperada.</w:t>
      </w:r>
    </w:p>
    <w:p w14:paraId="36CEF088" w14:textId="77777777" w:rsidR="004470EF" w:rsidRPr="002E6533" w:rsidRDefault="00000000">
      <w:r w:rsidRPr="002E6533">
        <w:t>No menu, clique em menu Admin &gt; Áreas de trabalho e painéis de controle e clique em Global iViews.</w:t>
      </w:r>
    </w:p>
    <w:p w14:paraId="3BEE72B3" w14:textId="77777777" w:rsidR="004470EF" w:rsidRPr="002E6533" w:rsidRDefault="00000000">
      <w:r w:rsidRPr="002E6533">
        <w:t>Na coluna Ações do iView que você deseja excluir, clique em Excluir.</w:t>
      </w:r>
    </w:p>
    <w:p w14:paraId="45B30DBA" w14:textId="77777777" w:rsidR="004470EF" w:rsidRPr="002E6533" w:rsidRDefault="00000000">
      <w:r w:rsidRPr="002E6533">
        <w:t>Clique em OK.</w:t>
      </w:r>
    </w:p>
    <w:p w14:paraId="0122641A" w14:textId="77777777" w:rsidR="004470EF" w:rsidRPr="002E6533" w:rsidRDefault="00000000">
      <w:pPr>
        <w:pStyle w:val="Ttulo1"/>
      </w:pPr>
      <w:bookmarkStart w:id="903" w:name="personalizando-o-archer"/>
      <w:bookmarkEnd w:id="900"/>
      <w:bookmarkEnd w:id="902"/>
      <w:r w:rsidRPr="002E6533">
        <w:t>Personalizando o Archer</w:t>
      </w:r>
    </w:p>
    <w:p w14:paraId="1F66F085" w14:textId="77777777" w:rsidR="004470EF" w:rsidRPr="002E6533" w:rsidRDefault="00000000">
      <w:pPr>
        <w:pStyle w:val="FirstParagraph"/>
      </w:pPr>
      <w:r w:rsidRPr="002E6533">
        <w:t>Você pode personalizar o Archer como indicado a seguir:</w:t>
      </w:r>
    </w:p>
    <w:p w14:paraId="4B25E533" w14:textId="77777777" w:rsidR="004470EF" w:rsidRPr="002E6533" w:rsidRDefault="00000000">
      <w:pPr>
        <w:pStyle w:val="Compact"/>
      </w:pPr>
      <w:r w:rsidRPr="002E6533">
        <w:t xml:space="preserve">Marca. Uso do menu </w:t>
      </w:r>
      <w:hyperlink r:id="rId1346">
        <w:r w:rsidR="004470EF" w:rsidRPr="002E6533">
          <w:rPr>
            <w:rStyle w:val="Hyperlink"/>
          </w:rPr>
          <w:t>Aparência</w:t>
        </w:r>
      </w:hyperlink>
      <w:r w:rsidRPr="002E6533">
        <w:t xml:space="preserve"> para personalização de cores e logotipos na interface do usuário, visando fazer correspondência com sua marca.</w:t>
      </w:r>
    </w:p>
    <w:p w14:paraId="07D6B46E" w14:textId="77777777" w:rsidR="004470EF" w:rsidRPr="002E6533" w:rsidRDefault="00000000">
      <w:pPr>
        <w:pStyle w:val="Compact"/>
      </w:pPr>
      <w:r w:rsidRPr="002E6533">
        <w:lastRenderedPageBreak/>
        <w:t xml:space="preserve">Idioma do sistema. Uso dos recursos de </w:t>
      </w:r>
      <w:hyperlink r:id="rId1347">
        <w:r w:rsidR="004470EF" w:rsidRPr="002E6533">
          <w:rPr>
            <w:rStyle w:val="Hyperlink"/>
          </w:rPr>
          <w:t>Globalização</w:t>
        </w:r>
      </w:hyperlink>
      <w:r w:rsidRPr="002E6533">
        <w:t xml:space="preserve"> para adaptação da interface do usuário visando exibi-la em idiomas e formatos que atendam às necessidades de diferentes locais e culturas.</w:t>
      </w:r>
    </w:p>
    <w:p w14:paraId="52D48221" w14:textId="77777777" w:rsidR="004470EF" w:rsidRPr="002E6533" w:rsidRDefault="00000000">
      <w:pPr>
        <w:pStyle w:val="Ttulo1"/>
      </w:pPr>
      <w:bookmarkStart w:id="904" w:name="atribuindo-marcas-em-seu-sistema"/>
      <w:bookmarkEnd w:id="903"/>
      <w:r w:rsidRPr="002E6533">
        <w:t>Atribuindo marcas em seu sistema</w:t>
      </w:r>
    </w:p>
    <w:p w14:paraId="3D90FF3C" w14:textId="77777777" w:rsidR="004470EF" w:rsidRPr="002E6533" w:rsidRDefault="00000000">
      <w:pPr>
        <w:pStyle w:val="FirstParagraph"/>
      </w:pPr>
      <w:r w:rsidRPr="002E6533">
        <w:t>Você pode personalizar as cores e os logotipos na interface do usuário para associá-los a sua marca usando a página Gerenciar aparência.</w:t>
      </w:r>
    </w:p>
    <w:p w14:paraId="7E9C7311" w14:textId="77777777" w:rsidR="004470EF" w:rsidRPr="002E6533" w:rsidRDefault="00000000">
      <w:pPr>
        <w:pStyle w:val="Corpodetexto"/>
      </w:pPr>
      <w:r w:rsidRPr="002E6533">
        <w:t>Nesta página</w:t>
      </w:r>
    </w:p>
    <w:p w14:paraId="52F73DF3" w14:textId="77777777" w:rsidR="004470EF" w:rsidRPr="002E6533" w:rsidRDefault="004470EF">
      <w:pPr>
        <w:pStyle w:val="Compact"/>
      </w:pPr>
      <w:hyperlink w:anchor="Op%C3%A7%C3%B5esconfigur%C3%A1veis">
        <w:r w:rsidRPr="002E6533">
          <w:rPr>
            <w:rStyle w:val="Hyperlink"/>
          </w:rPr>
          <w:t>Opções configuráveis</w:t>
        </w:r>
      </w:hyperlink>
    </w:p>
    <w:p w14:paraId="721066F8" w14:textId="77777777" w:rsidR="004470EF" w:rsidRPr="002E6533" w:rsidRDefault="004470EF">
      <w:pPr>
        <w:pStyle w:val="Compact"/>
      </w:pPr>
      <w:hyperlink w:anchor="Definironomedainst%C3%A2ncia">
        <w:r w:rsidRPr="002E6533">
          <w:rPr>
            <w:rStyle w:val="Hyperlink"/>
          </w:rPr>
          <w:t>Definir o nome da instância</w:t>
        </w:r>
      </w:hyperlink>
    </w:p>
    <w:p w14:paraId="7A4B342C" w14:textId="77777777" w:rsidR="004470EF" w:rsidRPr="002E6533" w:rsidRDefault="004470EF">
      <w:pPr>
        <w:pStyle w:val="Compact"/>
      </w:pPr>
      <w:hyperlink w:anchor="Configurarabarradeambiente">
        <w:r w:rsidRPr="002E6533">
          <w:rPr>
            <w:rStyle w:val="Hyperlink"/>
          </w:rPr>
          <w:t>Configurar a barra de ambiente</w:t>
        </w:r>
      </w:hyperlink>
    </w:p>
    <w:p w14:paraId="321D7465" w14:textId="77777777" w:rsidR="004470EF" w:rsidRPr="002E6533" w:rsidRDefault="004470EF">
      <w:pPr>
        <w:pStyle w:val="Compact"/>
      </w:pPr>
      <w:hyperlink w:anchor="Selecionarseuslogotipos">
        <w:r w:rsidRPr="002E6533">
          <w:rPr>
            <w:rStyle w:val="Hyperlink"/>
          </w:rPr>
          <w:t>Selecionar seus logotipos</w:t>
        </w:r>
      </w:hyperlink>
    </w:p>
    <w:p w14:paraId="2F071CA3" w14:textId="77777777" w:rsidR="004470EF" w:rsidRPr="002E6533" w:rsidRDefault="004470EF">
      <w:pPr>
        <w:pStyle w:val="Compact"/>
      </w:pPr>
      <w:hyperlink w:anchor="Excluirlogotipos">
        <w:r w:rsidRPr="002E6533">
          <w:rPr>
            <w:rStyle w:val="Hyperlink"/>
          </w:rPr>
          <w:t>Excluir logotipos</w:t>
        </w:r>
      </w:hyperlink>
    </w:p>
    <w:p w14:paraId="3EE259CE" w14:textId="77777777" w:rsidR="004470EF" w:rsidRPr="002E6533" w:rsidRDefault="004470EF">
      <w:pPr>
        <w:pStyle w:val="Compact"/>
      </w:pPr>
      <w:hyperlink w:anchor="Definiroalinhamentodonomedocampo">
        <w:r w:rsidRPr="002E6533">
          <w:rPr>
            <w:rStyle w:val="Hyperlink"/>
          </w:rPr>
          <w:t>Definir o alinhamento do nome do campo</w:t>
        </w:r>
      </w:hyperlink>
    </w:p>
    <w:p w14:paraId="0C9BFD58" w14:textId="77777777" w:rsidR="004470EF" w:rsidRPr="002E6533" w:rsidRDefault="004470EF">
      <w:pPr>
        <w:pStyle w:val="Compact"/>
      </w:pPr>
      <w:hyperlink w:anchor="AtualizarContrastedonomedocampo">
        <w:r w:rsidRPr="002E6533">
          <w:rPr>
            <w:rStyle w:val="Hyperlink"/>
          </w:rPr>
          <w:t>Atualizar Contraste do nome do campo</w:t>
        </w:r>
      </w:hyperlink>
    </w:p>
    <w:p w14:paraId="5752D3B6" w14:textId="77777777" w:rsidR="004470EF" w:rsidRPr="002E6533" w:rsidRDefault="004470EF">
      <w:pPr>
        <w:pStyle w:val="Compact"/>
      </w:pPr>
      <w:hyperlink w:anchor="Redefiniraapar%C3%AAncia">
        <w:r w:rsidRPr="002E6533">
          <w:rPr>
            <w:rStyle w:val="Hyperlink"/>
          </w:rPr>
          <w:t>Redefinir a aparência</w:t>
        </w:r>
      </w:hyperlink>
    </w:p>
    <w:p w14:paraId="1F90D68B" w14:textId="77777777" w:rsidR="004470EF" w:rsidRPr="002E6533" w:rsidRDefault="00000000">
      <w:pPr>
        <w:pStyle w:val="Ttulo2"/>
      </w:pPr>
      <w:bookmarkStart w:id="905" w:name="opções-configuráveis"/>
      <w:r w:rsidRPr="002E6533">
        <w:t>Opções configuráveis</w:t>
      </w:r>
    </w:p>
    <w:p w14:paraId="12835BC7" w14:textId="77777777" w:rsidR="004470EF" w:rsidRPr="002E6533" w:rsidRDefault="00000000">
      <w:pPr>
        <w:pStyle w:val="TableCaption"/>
      </w:pPr>
      <w:r w:rsidRPr="002E6533">
        <w:t>A tabela a seguir mostra as opções que podem ser configuradas para a interface do usuário.</w:t>
      </w:r>
    </w:p>
    <w:tbl>
      <w:tblPr>
        <w:tblStyle w:val="Table"/>
        <w:tblW w:w="5000" w:type="pct"/>
        <w:tblLayout w:type="fixed"/>
        <w:tblLook w:val="0020" w:firstRow="1" w:lastRow="0" w:firstColumn="0" w:lastColumn="0" w:noHBand="0" w:noVBand="0"/>
      </w:tblPr>
      <w:tblGrid>
        <w:gridCol w:w="4527"/>
        <w:gridCol w:w="4527"/>
      </w:tblGrid>
      <w:tr w:rsidR="004470EF" w:rsidRPr="002E6533" w14:paraId="59624C7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64AD7E" w14:textId="77777777" w:rsidR="004470EF" w:rsidRPr="002E6533" w:rsidRDefault="00000000">
            <w:pPr>
              <w:pStyle w:val="Compact"/>
            </w:pPr>
            <w:r w:rsidRPr="002E6533">
              <w:t>Opção</w:t>
            </w:r>
          </w:p>
        </w:tc>
        <w:tc>
          <w:tcPr>
            <w:tcW w:w="3960" w:type="dxa"/>
          </w:tcPr>
          <w:p w14:paraId="3560B090" w14:textId="77777777" w:rsidR="004470EF" w:rsidRPr="002E6533" w:rsidRDefault="00000000">
            <w:pPr>
              <w:pStyle w:val="Compact"/>
            </w:pPr>
            <w:r w:rsidRPr="002E6533">
              <w:t>Descrição</w:t>
            </w:r>
          </w:p>
        </w:tc>
      </w:tr>
      <w:tr w:rsidR="004470EF" w:rsidRPr="002E6533" w14:paraId="52729A82" w14:textId="77777777">
        <w:tc>
          <w:tcPr>
            <w:tcW w:w="3960" w:type="dxa"/>
          </w:tcPr>
          <w:p w14:paraId="2B1C6E5D" w14:textId="77777777" w:rsidR="004470EF" w:rsidRPr="002E6533" w:rsidRDefault="00000000">
            <w:pPr>
              <w:pStyle w:val="Compact"/>
            </w:pPr>
            <w:r w:rsidRPr="002E6533">
              <w:t>Nome da instância</w:t>
            </w:r>
          </w:p>
        </w:tc>
        <w:tc>
          <w:tcPr>
            <w:tcW w:w="3960" w:type="dxa"/>
          </w:tcPr>
          <w:p w14:paraId="7CC2A64C" w14:textId="77777777" w:rsidR="004470EF" w:rsidRPr="002E6533" w:rsidRDefault="00000000">
            <w:pPr>
              <w:pStyle w:val="Compact"/>
            </w:pPr>
            <w:r w:rsidRPr="002E6533">
              <w:t>Define um nome personalizado para a instância.</w:t>
            </w:r>
          </w:p>
        </w:tc>
      </w:tr>
      <w:tr w:rsidR="004470EF" w:rsidRPr="002E6533" w14:paraId="5A0FC59A" w14:textId="77777777">
        <w:tc>
          <w:tcPr>
            <w:tcW w:w="3960" w:type="dxa"/>
          </w:tcPr>
          <w:p w14:paraId="119E5275" w14:textId="77777777" w:rsidR="004470EF" w:rsidRPr="002E6533" w:rsidRDefault="00000000">
            <w:pPr>
              <w:pStyle w:val="Compact"/>
            </w:pPr>
            <w:r w:rsidRPr="002E6533">
              <w:t>Barra de ambiente</w:t>
            </w:r>
          </w:p>
        </w:tc>
        <w:tc>
          <w:tcPr>
            <w:tcW w:w="3960" w:type="dxa"/>
          </w:tcPr>
          <w:p w14:paraId="01CE1532" w14:textId="77777777" w:rsidR="004470EF" w:rsidRPr="002E6533" w:rsidRDefault="00000000">
            <w:pPr>
              <w:pStyle w:val="Compact"/>
            </w:pPr>
            <w:r w:rsidRPr="002E6533">
              <w:t>Define um nome e cores para exibir o nome do ambiente em todas as páginas. Este recurso está desativado por predefinição.</w:t>
            </w:r>
          </w:p>
        </w:tc>
      </w:tr>
      <w:tr w:rsidR="004470EF" w:rsidRPr="002E6533" w14:paraId="07CC6DD3" w14:textId="77777777">
        <w:tc>
          <w:tcPr>
            <w:tcW w:w="3960" w:type="dxa"/>
          </w:tcPr>
          <w:p w14:paraId="2A1C85C2" w14:textId="77777777" w:rsidR="004470EF" w:rsidRPr="002E6533" w:rsidRDefault="00000000">
            <w:pPr>
              <w:pStyle w:val="Compact"/>
            </w:pPr>
            <w:r w:rsidRPr="002E6533">
              <w:t>Opções avançadas</w:t>
            </w:r>
          </w:p>
        </w:tc>
        <w:tc>
          <w:tcPr>
            <w:tcW w:w="3960" w:type="dxa"/>
          </w:tcPr>
          <w:p w14:paraId="234421AB" w14:textId="77777777" w:rsidR="004470EF" w:rsidRPr="002E6533" w:rsidRDefault="00000000">
            <w:pPr>
              <w:pStyle w:val="Compact"/>
            </w:pPr>
            <w:r w:rsidRPr="002E6533">
              <w:t>Define a cores adicionais de menus, páginas, cabeçalhos, bordas de campo e rodapés.</w:t>
            </w:r>
          </w:p>
        </w:tc>
      </w:tr>
      <w:tr w:rsidR="004470EF" w:rsidRPr="002E6533" w14:paraId="3C7F85AB" w14:textId="77777777">
        <w:tc>
          <w:tcPr>
            <w:tcW w:w="3960" w:type="dxa"/>
          </w:tcPr>
          <w:p w14:paraId="489DDCD1" w14:textId="77777777" w:rsidR="004470EF" w:rsidRPr="002E6533" w:rsidRDefault="00000000">
            <w:pPr>
              <w:pStyle w:val="Compact"/>
            </w:pPr>
            <w:r w:rsidRPr="002E6533">
              <w:t>Cabeçalho</w:t>
            </w:r>
          </w:p>
        </w:tc>
        <w:tc>
          <w:tcPr>
            <w:tcW w:w="3960" w:type="dxa"/>
          </w:tcPr>
          <w:p w14:paraId="6B2D1B5C" w14:textId="77777777" w:rsidR="004470EF" w:rsidRPr="002E6533" w:rsidRDefault="00000000">
            <w:pPr>
              <w:pStyle w:val="Compact"/>
            </w:pPr>
            <w:r w:rsidRPr="002E6533">
              <w:t>Define a imagem que aparece ao lado do logotipo, como um slogan.</w:t>
            </w:r>
          </w:p>
        </w:tc>
      </w:tr>
      <w:tr w:rsidR="004470EF" w:rsidRPr="002E6533" w14:paraId="19E9C736" w14:textId="77777777">
        <w:tc>
          <w:tcPr>
            <w:tcW w:w="3960" w:type="dxa"/>
          </w:tcPr>
          <w:p w14:paraId="0337C4AC" w14:textId="77777777" w:rsidR="004470EF" w:rsidRPr="002E6533" w:rsidRDefault="00000000">
            <w:pPr>
              <w:pStyle w:val="Compact"/>
            </w:pPr>
            <w:r w:rsidRPr="002E6533">
              <w:t>Rodapé</w:t>
            </w:r>
          </w:p>
        </w:tc>
        <w:tc>
          <w:tcPr>
            <w:tcW w:w="3960" w:type="dxa"/>
          </w:tcPr>
          <w:p w14:paraId="0D809BE8" w14:textId="77777777" w:rsidR="004470EF" w:rsidRPr="002E6533" w:rsidRDefault="00000000">
            <w:pPr>
              <w:pStyle w:val="Compact"/>
            </w:pPr>
            <w:r w:rsidRPr="002E6533">
              <w:t>Define o logotipo que aparece no canto inferior esquerdo da interface do usuário.</w:t>
            </w:r>
          </w:p>
        </w:tc>
      </w:tr>
      <w:tr w:rsidR="004470EF" w:rsidRPr="002E6533" w14:paraId="37268B0A" w14:textId="77777777">
        <w:tc>
          <w:tcPr>
            <w:tcW w:w="3960" w:type="dxa"/>
          </w:tcPr>
          <w:p w14:paraId="388C2860" w14:textId="77777777" w:rsidR="004470EF" w:rsidRPr="002E6533" w:rsidRDefault="00000000">
            <w:pPr>
              <w:pStyle w:val="Compact"/>
            </w:pPr>
            <w:r w:rsidRPr="002E6533">
              <w:t>Alinhamento do nome do campo</w:t>
            </w:r>
          </w:p>
        </w:tc>
        <w:tc>
          <w:tcPr>
            <w:tcW w:w="3960" w:type="dxa"/>
          </w:tcPr>
          <w:p w14:paraId="73F5C8D5" w14:textId="77777777" w:rsidR="004470EF" w:rsidRPr="002E6533" w:rsidRDefault="00000000">
            <w:pPr>
              <w:pStyle w:val="Compact"/>
            </w:pPr>
            <w:r w:rsidRPr="002E6533">
              <w:t xml:space="preserve">Define o alinhamento dos nomes de campo para as páginas de registro, questionários, salvar relatórios, além das </w:t>
            </w:r>
            <w:proofErr w:type="gramStart"/>
            <w:r w:rsidRPr="002E6533">
              <w:t>páginas Adicionar</w:t>
            </w:r>
            <w:proofErr w:type="gramEnd"/>
            <w:r w:rsidRPr="002E6533">
              <w:t xml:space="preserve"> fórum e Exibir fórum.</w:t>
            </w:r>
          </w:p>
        </w:tc>
      </w:tr>
      <w:tr w:rsidR="004470EF" w:rsidRPr="002E6533" w14:paraId="7100267A" w14:textId="77777777">
        <w:tc>
          <w:tcPr>
            <w:tcW w:w="3960" w:type="dxa"/>
          </w:tcPr>
          <w:p w14:paraId="5CB0DB9E" w14:textId="77777777" w:rsidR="004470EF" w:rsidRPr="002E6533" w:rsidRDefault="00000000">
            <w:pPr>
              <w:pStyle w:val="Compact"/>
            </w:pPr>
            <w:r w:rsidRPr="002E6533">
              <w:lastRenderedPageBreak/>
              <w:t>Contraste do nome do campo</w:t>
            </w:r>
          </w:p>
        </w:tc>
        <w:tc>
          <w:tcPr>
            <w:tcW w:w="3960" w:type="dxa"/>
          </w:tcPr>
          <w:p w14:paraId="07E62633" w14:textId="77777777" w:rsidR="004470EF" w:rsidRPr="002E6533" w:rsidRDefault="00000000">
            <w:pPr>
              <w:pStyle w:val="Corpodetexto"/>
            </w:pPr>
            <w:r w:rsidRPr="002E6533">
              <w:t>Define nomes de campos em negrito para páginas de registro e questionários. Nomes de campos em negrito melhoram o contraste e a legibilidade em páginas de registro e questionários.</w:t>
            </w:r>
          </w:p>
          <w:p w14:paraId="2354384A" w14:textId="77777777" w:rsidR="004470EF" w:rsidRPr="002E6533" w:rsidRDefault="00000000">
            <w:pPr>
              <w:pStyle w:val="Corpodetexto"/>
            </w:pPr>
            <w:r w:rsidRPr="002E6533">
              <w:rPr>
                <w:b/>
                <w:bCs/>
              </w:rPr>
              <w:t>Observação:</w:t>
            </w:r>
            <w:r w:rsidRPr="002E6533">
              <w:t xml:space="preserve"> Esta opção é ativada de modo padrão.</w:t>
            </w:r>
          </w:p>
        </w:tc>
      </w:tr>
    </w:tbl>
    <w:p w14:paraId="2DD10DFB" w14:textId="77777777" w:rsidR="004470EF" w:rsidRPr="002E6533" w:rsidRDefault="00000000">
      <w:pPr>
        <w:pStyle w:val="Ttulo2"/>
      </w:pPr>
      <w:bookmarkStart w:id="906" w:name="definir-o-nome-da-instância"/>
      <w:bookmarkEnd w:id="905"/>
      <w:r w:rsidRPr="002E6533">
        <w:t>Definir o nome da instância</w:t>
      </w:r>
    </w:p>
    <w:p w14:paraId="4812332B" w14:textId="77777777" w:rsidR="004470EF" w:rsidRPr="002E6533" w:rsidRDefault="00000000">
      <w:r w:rsidRPr="002E6533">
        <w:t>Vá para a página Gerenciar aparência.</w:t>
      </w:r>
    </w:p>
    <w:p w14:paraId="7D41E26B" w14:textId="77777777" w:rsidR="004470EF" w:rsidRPr="002E6533" w:rsidRDefault="00000000">
      <w:pPr>
        <w:pStyle w:val="Compact"/>
        <w:numPr>
          <w:ilvl w:val="1"/>
          <w:numId w:val="0"/>
        </w:numPr>
      </w:pPr>
      <w:r w:rsidRPr="002E6533">
        <w:t>No menu, clique em menu Admin.</w:t>
      </w:r>
    </w:p>
    <w:p w14:paraId="63980EFE" w14:textId="77777777" w:rsidR="004470EF" w:rsidRPr="002E6533" w:rsidRDefault="00000000">
      <w:pPr>
        <w:pStyle w:val="Compact"/>
        <w:numPr>
          <w:ilvl w:val="1"/>
          <w:numId w:val="0"/>
        </w:numPr>
      </w:pPr>
      <w:r w:rsidRPr="002E6533">
        <w:t>Em Aparência, clique em Aparência.</w:t>
      </w:r>
    </w:p>
    <w:p w14:paraId="5B84044F" w14:textId="77777777" w:rsidR="004470EF" w:rsidRPr="002E6533" w:rsidRDefault="00000000">
      <w:pPr>
        <w:pStyle w:val="Compact"/>
      </w:pPr>
      <w:r w:rsidRPr="002E6533">
        <w:t>Na seção Nome da instância, digite o nome da instância.</w:t>
      </w:r>
    </w:p>
    <w:p w14:paraId="72A622F6" w14:textId="77777777" w:rsidR="004470EF" w:rsidRPr="002E6533" w:rsidRDefault="00000000">
      <w:pPr>
        <w:pStyle w:val="Compact"/>
      </w:pPr>
      <w:r w:rsidRPr="002E6533">
        <w:t>Clique em Salvar.</w:t>
      </w:r>
    </w:p>
    <w:p w14:paraId="6A983685" w14:textId="77777777" w:rsidR="004470EF" w:rsidRPr="002E6533" w:rsidRDefault="00000000">
      <w:pPr>
        <w:pStyle w:val="Ttulo2"/>
      </w:pPr>
      <w:bookmarkStart w:id="907" w:name="configurar-a-barra-de-ambiente"/>
      <w:bookmarkEnd w:id="906"/>
      <w:r w:rsidRPr="002E6533">
        <w:t>Configurar a barra de ambiente</w:t>
      </w:r>
    </w:p>
    <w:p w14:paraId="6C706F98" w14:textId="77777777" w:rsidR="004470EF" w:rsidRPr="002E6533" w:rsidRDefault="00000000">
      <w:r w:rsidRPr="002E6533">
        <w:t>Vá para a página Gerenciar aparência.</w:t>
      </w:r>
    </w:p>
    <w:p w14:paraId="30760DE9" w14:textId="77777777" w:rsidR="004470EF" w:rsidRPr="002E6533" w:rsidRDefault="00000000">
      <w:pPr>
        <w:pStyle w:val="Compact"/>
        <w:numPr>
          <w:ilvl w:val="1"/>
          <w:numId w:val="0"/>
        </w:numPr>
      </w:pPr>
      <w:r w:rsidRPr="002E6533">
        <w:t>No menu, clique em menu Admin.</w:t>
      </w:r>
    </w:p>
    <w:p w14:paraId="3C006881" w14:textId="77777777" w:rsidR="004470EF" w:rsidRPr="002E6533" w:rsidRDefault="00000000">
      <w:pPr>
        <w:pStyle w:val="Compact"/>
        <w:numPr>
          <w:ilvl w:val="1"/>
          <w:numId w:val="0"/>
        </w:numPr>
      </w:pPr>
      <w:r w:rsidRPr="002E6533">
        <w:t>Em Aparência, clique em Aparência.</w:t>
      </w:r>
    </w:p>
    <w:p w14:paraId="76B5F3ED" w14:textId="77777777" w:rsidR="004470EF" w:rsidRPr="002E6533" w:rsidRDefault="00000000">
      <w:pPr>
        <w:pStyle w:val="Compact"/>
      </w:pPr>
      <w:r w:rsidRPr="002E6533">
        <w:t>Na seção da Barra de ambiente, selecione Exibir barra de ambiente.</w:t>
      </w:r>
    </w:p>
    <w:p w14:paraId="3D5BCDD9" w14:textId="77777777" w:rsidR="004470EF" w:rsidRPr="002E6533" w:rsidRDefault="00000000">
      <w:pPr>
        <w:pStyle w:val="Compact"/>
      </w:pPr>
      <w:r w:rsidRPr="002E6533">
        <w:t>No campo Nome, digite o nome da instância.</w:t>
      </w:r>
    </w:p>
    <w:p w14:paraId="05F4D654" w14:textId="77777777" w:rsidR="004470EF" w:rsidRPr="002E6533" w:rsidRDefault="00000000">
      <w:pPr>
        <w:pStyle w:val="Compact"/>
      </w:pPr>
      <w:r w:rsidRPr="002E6533">
        <w:t>No campo Plano de fundo, selecione uma cor.</w:t>
      </w:r>
    </w:p>
    <w:p w14:paraId="1CCEF57D" w14:textId="77777777" w:rsidR="004470EF" w:rsidRPr="002E6533" w:rsidRDefault="00000000">
      <w:pPr>
        <w:pStyle w:val="Compact"/>
      </w:pPr>
      <w:r w:rsidRPr="002E6533">
        <w:t>No campo Texto, selecione preto ou branco.</w:t>
      </w:r>
    </w:p>
    <w:p w14:paraId="4AAC6CE3" w14:textId="77777777" w:rsidR="004470EF" w:rsidRPr="002E6533" w:rsidRDefault="00000000">
      <w:pPr>
        <w:pStyle w:val="Compact"/>
      </w:pPr>
      <w:r w:rsidRPr="002E6533">
        <w:t>Clique em Salvar.</w:t>
      </w:r>
    </w:p>
    <w:p w14:paraId="53DA2E4F" w14:textId="77777777" w:rsidR="004470EF" w:rsidRPr="002E6533" w:rsidRDefault="00000000">
      <w:pPr>
        <w:pStyle w:val="Ttulo2"/>
      </w:pPr>
      <w:bookmarkStart w:id="908" w:name="selecionar-seus-logotipos"/>
      <w:bookmarkEnd w:id="907"/>
      <w:r w:rsidRPr="002E6533">
        <w:t>Selecionar seus logotipos</w:t>
      </w:r>
    </w:p>
    <w:p w14:paraId="742F717A" w14:textId="77777777" w:rsidR="004470EF" w:rsidRPr="002E6533" w:rsidRDefault="00000000">
      <w:r w:rsidRPr="002E6533">
        <w:t>Vá para a página Gerenciar aparência.</w:t>
      </w:r>
    </w:p>
    <w:p w14:paraId="5B213AEC" w14:textId="77777777" w:rsidR="004470EF" w:rsidRPr="002E6533" w:rsidRDefault="00000000">
      <w:pPr>
        <w:pStyle w:val="Compact"/>
        <w:numPr>
          <w:ilvl w:val="1"/>
          <w:numId w:val="0"/>
        </w:numPr>
      </w:pPr>
      <w:r w:rsidRPr="002E6533">
        <w:t>No menu, clique em menu Admin.</w:t>
      </w:r>
    </w:p>
    <w:p w14:paraId="24DE5544" w14:textId="77777777" w:rsidR="004470EF" w:rsidRPr="002E6533" w:rsidRDefault="00000000">
      <w:pPr>
        <w:pStyle w:val="Compact"/>
        <w:numPr>
          <w:ilvl w:val="1"/>
          <w:numId w:val="0"/>
        </w:numPr>
      </w:pPr>
      <w:r w:rsidRPr="002E6533">
        <w:t>Em Aparência, clique em Aparência.</w:t>
      </w:r>
    </w:p>
    <w:p w14:paraId="0079C9E7" w14:textId="77777777" w:rsidR="004470EF" w:rsidRPr="002E6533" w:rsidRDefault="00000000">
      <w:pPr>
        <w:pStyle w:val="Compact"/>
      </w:pPr>
      <w:r w:rsidRPr="002E6533">
        <w:t>Na seção Gráficos, siga 1 ou mais destes procedimentos:</w:t>
      </w:r>
    </w:p>
    <w:p w14:paraId="5B435F3C" w14:textId="77777777" w:rsidR="004470EF" w:rsidRPr="002E6533" w:rsidRDefault="00000000">
      <w:pPr>
        <w:pStyle w:val="Compact"/>
        <w:numPr>
          <w:ilvl w:val="1"/>
          <w:numId w:val="0"/>
        </w:numPr>
      </w:pPr>
      <w:r w:rsidRPr="002E6533">
        <w:t>No campo Cabeçalho, clique em Editar.</w:t>
      </w:r>
    </w:p>
    <w:p w14:paraId="42A9631B" w14:textId="77777777" w:rsidR="004470EF" w:rsidRPr="002E6533" w:rsidRDefault="00000000">
      <w:pPr>
        <w:pStyle w:val="Compact"/>
        <w:numPr>
          <w:ilvl w:val="1"/>
          <w:numId w:val="0"/>
        </w:numPr>
      </w:pPr>
      <w:r w:rsidRPr="002E6533">
        <w:t>No campo Rodapé, clique em Editar.</w:t>
      </w:r>
    </w:p>
    <w:p w14:paraId="774BCDBC" w14:textId="77777777" w:rsidR="004470EF" w:rsidRPr="002E6533" w:rsidRDefault="00000000">
      <w:pPr>
        <w:pStyle w:val="Compact"/>
      </w:pPr>
      <w:r w:rsidRPr="002E6533">
        <w:t>Execute um destes procedimentos:</w:t>
      </w:r>
    </w:p>
    <w:p w14:paraId="322097B7" w14:textId="77777777" w:rsidR="004470EF" w:rsidRPr="002E6533" w:rsidRDefault="00000000">
      <w:pPr>
        <w:numPr>
          <w:ilvl w:val="1"/>
          <w:numId w:val="0"/>
        </w:numPr>
      </w:pPr>
      <w:r w:rsidRPr="002E6533">
        <w:t>Selecione um gráfico existente.</w:t>
      </w:r>
    </w:p>
    <w:p w14:paraId="2769090B" w14:textId="77777777" w:rsidR="004470EF" w:rsidRPr="002E6533" w:rsidRDefault="00000000">
      <w:pPr>
        <w:pStyle w:val="Compact"/>
        <w:numPr>
          <w:ilvl w:val="2"/>
          <w:numId w:val="0"/>
        </w:numPr>
      </w:pPr>
      <w:r w:rsidRPr="002E6533">
        <w:t>Na lista exibida, selecione um gráfico.</w:t>
      </w:r>
    </w:p>
    <w:p w14:paraId="038CC25E" w14:textId="77777777" w:rsidR="004470EF" w:rsidRPr="002E6533" w:rsidRDefault="00000000">
      <w:pPr>
        <w:pStyle w:val="Compact"/>
        <w:numPr>
          <w:ilvl w:val="2"/>
          <w:numId w:val="0"/>
        </w:numPr>
      </w:pPr>
      <w:r w:rsidRPr="002E6533">
        <w:t>Clique em Escolher selecionado.</w:t>
      </w:r>
    </w:p>
    <w:p w14:paraId="4A093BAE" w14:textId="77777777" w:rsidR="004470EF" w:rsidRPr="002E6533" w:rsidRDefault="00000000">
      <w:pPr>
        <w:numPr>
          <w:ilvl w:val="1"/>
          <w:numId w:val="0"/>
        </w:numPr>
      </w:pPr>
      <w:r w:rsidRPr="002E6533">
        <w:lastRenderedPageBreak/>
        <w:t>Adicione sua própria imagem. O controle de upload de imagens aceita apenas os tipos de arquivo .png, .gif, .jpg e .jpeg.</w:t>
      </w:r>
    </w:p>
    <w:p w14:paraId="5F437081" w14:textId="77777777" w:rsidR="004470EF" w:rsidRPr="002E6533" w:rsidRDefault="00000000">
      <w:pPr>
        <w:pStyle w:val="Compact"/>
        <w:numPr>
          <w:ilvl w:val="2"/>
          <w:numId w:val="0"/>
        </w:numPr>
      </w:pPr>
      <w:r w:rsidRPr="002E6533">
        <w:t>Clique em Adicionar novo.</w:t>
      </w:r>
    </w:p>
    <w:p w14:paraId="393FED17" w14:textId="77777777" w:rsidR="004470EF" w:rsidRPr="002E6533" w:rsidRDefault="00000000">
      <w:pPr>
        <w:pStyle w:val="Compact"/>
        <w:numPr>
          <w:ilvl w:val="2"/>
          <w:numId w:val="0"/>
        </w:numPr>
      </w:pPr>
      <w:r w:rsidRPr="002E6533">
        <w:t>Clique em Selecionar imagem.</w:t>
      </w:r>
    </w:p>
    <w:p w14:paraId="6477583B" w14:textId="77777777" w:rsidR="004470EF" w:rsidRPr="002E6533" w:rsidRDefault="00000000">
      <w:pPr>
        <w:pStyle w:val="Compact"/>
        <w:numPr>
          <w:ilvl w:val="2"/>
          <w:numId w:val="0"/>
        </w:numPr>
      </w:pPr>
      <w:r w:rsidRPr="002E6533">
        <w:t>Selecione uma imagem no seu computador.</w:t>
      </w:r>
    </w:p>
    <w:p w14:paraId="5180B735" w14:textId="77777777" w:rsidR="004470EF" w:rsidRPr="002E6533" w:rsidRDefault="00000000">
      <w:pPr>
        <w:pStyle w:val="Compact"/>
        <w:numPr>
          <w:ilvl w:val="2"/>
          <w:numId w:val="0"/>
        </w:numPr>
      </w:pPr>
      <w:r w:rsidRPr="002E6533">
        <w:t>Clique em Abrir.</w:t>
      </w:r>
    </w:p>
    <w:p w14:paraId="52015C0C" w14:textId="77777777" w:rsidR="004470EF" w:rsidRPr="002E6533" w:rsidRDefault="00000000">
      <w:pPr>
        <w:pStyle w:val="Compact"/>
        <w:numPr>
          <w:ilvl w:val="2"/>
          <w:numId w:val="0"/>
        </w:numPr>
      </w:pPr>
      <w:r w:rsidRPr="002E6533">
        <w:t>Clique em Upload.</w:t>
      </w:r>
    </w:p>
    <w:p w14:paraId="19351280" w14:textId="77777777" w:rsidR="004470EF" w:rsidRPr="002E6533" w:rsidRDefault="00000000">
      <w:pPr>
        <w:pStyle w:val="Compact"/>
      </w:pPr>
      <w:r w:rsidRPr="002E6533">
        <w:t>Confirme que a imagem é exibida na visualização.</w:t>
      </w:r>
    </w:p>
    <w:p w14:paraId="24137FAF" w14:textId="77777777" w:rsidR="004470EF" w:rsidRPr="002E6533" w:rsidRDefault="00000000">
      <w:pPr>
        <w:pStyle w:val="Compact"/>
      </w:pPr>
      <w:r w:rsidRPr="002E6533">
        <w:t>Clique em Enviar.</w:t>
      </w:r>
    </w:p>
    <w:p w14:paraId="1B16257B" w14:textId="77777777" w:rsidR="004470EF" w:rsidRPr="002E6533" w:rsidRDefault="00000000">
      <w:pPr>
        <w:pStyle w:val="Ttulo2"/>
      </w:pPr>
      <w:bookmarkStart w:id="909" w:name="excluir-logotipos"/>
      <w:bookmarkEnd w:id="908"/>
      <w:r w:rsidRPr="002E6533">
        <w:t>Excluir logotipos</w:t>
      </w:r>
    </w:p>
    <w:p w14:paraId="3BA8AF68" w14:textId="77777777" w:rsidR="004470EF" w:rsidRPr="002E6533" w:rsidRDefault="00000000">
      <w:r w:rsidRPr="002E6533">
        <w:t>Vá para a página Gerenciar aparência.</w:t>
      </w:r>
    </w:p>
    <w:p w14:paraId="515E0CCF" w14:textId="77777777" w:rsidR="004470EF" w:rsidRPr="002E6533" w:rsidRDefault="00000000">
      <w:pPr>
        <w:pStyle w:val="Compact"/>
        <w:numPr>
          <w:ilvl w:val="1"/>
          <w:numId w:val="0"/>
        </w:numPr>
      </w:pPr>
      <w:r w:rsidRPr="002E6533">
        <w:t>No menu, clique em menu Admin.</w:t>
      </w:r>
    </w:p>
    <w:p w14:paraId="201E4DD9" w14:textId="77777777" w:rsidR="004470EF" w:rsidRPr="002E6533" w:rsidRDefault="00000000">
      <w:pPr>
        <w:pStyle w:val="Compact"/>
        <w:numPr>
          <w:ilvl w:val="1"/>
          <w:numId w:val="0"/>
        </w:numPr>
      </w:pPr>
      <w:r w:rsidRPr="002E6533">
        <w:t>Em Aparência, clique em Aparência.</w:t>
      </w:r>
    </w:p>
    <w:p w14:paraId="459D3FD8" w14:textId="77777777" w:rsidR="004470EF" w:rsidRPr="002E6533" w:rsidRDefault="00000000">
      <w:pPr>
        <w:pStyle w:val="Compact"/>
      </w:pPr>
      <w:r w:rsidRPr="002E6533">
        <w:t>Opção de 1 dos seguintes:</w:t>
      </w:r>
    </w:p>
    <w:p w14:paraId="3CA71C48" w14:textId="77777777" w:rsidR="004470EF" w:rsidRPr="002E6533" w:rsidRDefault="00000000">
      <w:pPr>
        <w:pStyle w:val="Compact"/>
        <w:numPr>
          <w:ilvl w:val="1"/>
          <w:numId w:val="0"/>
        </w:numPr>
      </w:pPr>
      <w:r w:rsidRPr="002E6533">
        <w:t>Para alterar o cabeçalho, em Cabeçalho, clique em Editar.</w:t>
      </w:r>
    </w:p>
    <w:p w14:paraId="71F4D5B0" w14:textId="77777777" w:rsidR="004470EF" w:rsidRPr="002E6533" w:rsidRDefault="00000000">
      <w:pPr>
        <w:pStyle w:val="Compact"/>
        <w:numPr>
          <w:ilvl w:val="1"/>
          <w:numId w:val="0"/>
        </w:numPr>
      </w:pPr>
      <w:r w:rsidRPr="002E6533">
        <w:t>Para alterar o rodapé, em Rodapé, clique em Editar.</w:t>
      </w:r>
    </w:p>
    <w:p w14:paraId="58B6B17B" w14:textId="77777777" w:rsidR="004470EF" w:rsidRPr="002E6533" w:rsidRDefault="00000000">
      <w:pPr>
        <w:pStyle w:val="Compact"/>
      </w:pPr>
      <w:r w:rsidRPr="002E6533">
        <w:t>Selecione o gráfico para excluir.</w:t>
      </w:r>
    </w:p>
    <w:p w14:paraId="73C38EED" w14:textId="77777777" w:rsidR="004470EF" w:rsidRPr="002E6533" w:rsidRDefault="00000000">
      <w:pPr>
        <w:pStyle w:val="Compact"/>
      </w:pPr>
      <w:r w:rsidRPr="002E6533">
        <w:t>Clique em Excluir selecionado.</w:t>
      </w:r>
    </w:p>
    <w:p w14:paraId="304F12BC" w14:textId="77777777" w:rsidR="004470EF" w:rsidRPr="002E6533" w:rsidRDefault="00000000">
      <w:pPr>
        <w:pStyle w:val="Compact"/>
      </w:pPr>
      <w:r w:rsidRPr="002E6533">
        <w:t>Confirme sua seleção.</w:t>
      </w:r>
    </w:p>
    <w:p w14:paraId="648E7ADB" w14:textId="77777777" w:rsidR="004470EF" w:rsidRPr="002E6533" w:rsidRDefault="00000000">
      <w:pPr>
        <w:pStyle w:val="Ttulo2"/>
      </w:pPr>
      <w:bookmarkStart w:id="910" w:name="definir-o-alinhamento-do-nome-do-campo"/>
      <w:bookmarkEnd w:id="909"/>
      <w:r w:rsidRPr="002E6533">
        <w:t>Definir o alinhamento do nome do campo</w:t>
      </w:r>
    </w:p>
    <w:p w14:paraId="490C051D" w14:textId="77777777" w:rsidR="004470EF" w:rsidRPr="002E6533" w:rsidRDefault="00000000">
      <w:r w:rsidRPr="002E6533">
        <w:t>Acesse a seção de texto da página Gerenciar aparência.</w:t>
      </w:r>
    </w:p>
    <w:p w14:paraId="6D2D1667" w14:textId="77777777" w:rsidR="004470EF" w:rsidRPr="002E6533" w:rsidRDefault="00000000">
      <w:pPr>
        <w:pStyle w:val="Compact"/>
        <w:numPr>
          <w:ilvl w:val="1"/>
          <w:numId w:val="0"/>
        </w:numPr>
      </w:pPr>
      <w:r w:rsidRPr="002E6533">
        <w:t>No menu, clique em menu Admin.</w:t>
      </w:r>
    </w:p>
    <w:p w14:paraId="75C16AB2" w14:textId="77777777" w:rsidR="004470EF" w:rsidRPr="002E6533" w:rsidRDefault="00000000">
      <w:pPr>
        <w:pStyle w:val="Compact"/>
        <w:numPr>
          <w:ilvl w:val="1"/>
          <w:numId w:val="0"/>
        </w:numPr>
      </w:pPr>
      <w:r w:rsidRPr="002E6533">
        <w:t>Em Aparência, clique em Aparência.</w:t>
      </w:r>
    </w:p>
    <w:p w14:paraId="1827237B" w14:textId="77777777" w:rsidR="004470EF" w:rsidRPr="002E6533" w:rsidRDefault="00000000">
      <w:pPr>
        <w:pStyle w:val="Compact"/>
        <w:numPr>
          <w:ilvl w:val="1"/>
          <w:numId w:val="0"/>
        </w:numPr>
      </w:pPr>
      <w:r w:rsidRPr="002E6533">
        <w:t>Acesse a seção de texto.</w:t>
      </w:r>
    </w:p>
    <w:p w14:paraId="3088E00E" w14:textId="77777777" w:rsidR="004470EF" w:rsidRPr="002E6533" w:rsidRDefault="00000000">
      <w:r w:rsidRPr="002E6533">
        <w:t>No campo Alinhamento do nome do campo, escolha 1 dos seguintes alinhamentos de nome de campo:</w:t>
      </w:r>
    </w:p>
    <w:p w14:paraId="0E083FAC" w14:textId="77777777" w:rsidR="004470EF" w:rsidRPr="002E6533" w:rsidRDefault="00000000">
      <w:pPr>
        <w:pStyle w:val="Compact"/>
        <w:numPr>
          <w:ilvl w:val="1"/>
          <w:numId w:val="0"/>
        </w:numPr>
      </w:pPr>
      <w:r w:rsidRPr="002E6533">
        <w:t>Á direita</w:t>
      </w:r>
    </w:p>
    <w:p w14:paraId="6D7F6101" w14:textId="77777777" w:rsidR="004470EF" w:rsidRPr="002E6533" w:rsidRDefault="00000000">
      <w:pPr>
        <w:pStyle w:val="Compact"/>
        <w:numPr>
          <w:ilvl w:val="1"/>
          <w:numId w:val="0"/>
        </w:numPr>
      </w:pPr>
      <w:r w:rsidRPr="002E6533">
        <w:t>Centro</w:t>
      </w:r>
    </w:p>
    <w:p w14:paraId="4AB9540E" w14:textId="77777777" w:rsidR="004470EF" w:rsidRPr="002E6533" w:rsidRDefault="00000000">
      <w:pPr>
        <w:pStyle w:val="Compact"/>
        <w:numPr>
          <w:ilvl w:val="1"/>
          <w:numId w:val="0"/>
        </w:numPr>
      </w:pPr>
      <w:r w:rsidRPr="002E6533">
        <w:t>Á esquerda</w:t>
      </w:r>
    </w:p>
    <w:p w14:paraId="42DA7E1E" w14:textId="77777777" w:rsidR="004470EF" w:rsidRPr="002E6533" w:rsidRDefault="00000000">
      <w:r w:rsidRPr="002E6533">
        <w:t xml:space="preserve">Uma visualização do alinhamento é exibida no </w:t>
      </w:r>
      <w:proofErr w:type="gramStart"/>
      <w:r w:rsidRPr="002E6533">
        <w:t>campo Visualizar</w:t>
      </w:r>
      <w:proofErr w:type="gramEnd"/>
      <w:r w:rsidRPr="002E6533">
        <w:t>.</w:t>
      </w:r>
    </w:p>
    <w:p w14:paraId="5325275A" w14:textId="77777777" w:rsidR="004470EF" w:rsidRPr="002E6533" w:rsidRDefault="00000000">
      <w:pPr>
        <w:pStyle w:val="Compact"/>
      </w:pPr>
      <w:r w:rsidRPr="002E6533">
        <w:t>Clique em Salvar.</w:t>
      </w:r>
    </w:p>
    <w:p w14:paraId="53639B75" w14:textId="77777777" w:rsidR="004470EF" w:rsidRPr="002E6533" w:rsidRDefault="00000000">
      <w:pPr>
        <w:pStyle w:val="Ttulo2"/>
      </w:pPr>
      <w:bookmarkStart w:id="911" w:name="atualizar-contraste-do-nome-do-campo"/>
      <w:bookmarkEnd w:id="910"/>
      <w:r w:rsidRPr="002E6533">
        <w:t>Atualizar Contraste do nome do campo</w:t>
      </w:r>
    </w:p>
    <w:p w14:paraId="2F4FC9B2" w14:textId="77777777" w:rsidR="004470EF" w:rsidRPr="002E6533" w:rsidRDefault="00000000">
      <w:pPr>
        <w:pStyle w:val="FirstParagraph"/>
      </w:pPr>
      <w:r w:rsidRPr="002E6533">
        <w:t>O contraste nos registros e questionários é melhorado com nomes de campo em negrito (realce). O contraste do nome do campo é habilitado por padrão.</w:t>
      </w:r>
    </w:p>
    <w:p w14:paraId="22F9849D" w14:textId="77777777" w:rsidR="004470EF" w:rsidRPr="002E6533" w:rsidRDefault="00000000">
      <w:r w:rsidRPr="002E6533">
        <w:lastRenderedPageBreak/>
        <w:t>Acesse a seção de texto da página Gerenciar aparência.</w:t>
      </w:r>
    </w:p>
    <w:p w14:paraId="5961316F" w14:textId="77777777" w:rsidR="004470EF" w:rsidRPr="002E6533" w:rsidRDefault="00000000">
      <w:pPr>
        <w:pStyle w:val="Compact"/>
        <w:numPr>
          <w:ilvl w:val="1"/>
          <w:numId w:val="0"/>
        </w:numPr>
      </w:pPr>
      <w:r w:rsidRPr="002E6533">
        <w:t>No menu, clique em menu Admin.</w:t>
      </w:r>
    </w:p>
    <w:p w14:paraId="00B24439" w14:textId="77777777" w:rsidR="004470EF" w:rsidRPr="002E6533" w:rsidRDefault="00000000">
      <w:pPr>
        <w:pStyle w:val="Compact"/>
        <w:numPr>
          <w:ilvl w:val="1"/>
          <w:numId w:val="0"/>
        </w:numPr>
      </w:pPr>
      <w:r w:rsidRPr="002E6533">
        <w:t>Em Aparência, clique em Aparência.</w:t>
      </w:r>
    </w:p>
    <w:p w14:paraId="51EFEA77" w14:textId="77777777" w:rsidR="004470EF" w:rsidRPr="002E6533" w:rsidRDefault="00000000">
      <w:pPr>
        <w:pStyle w:val="Compact"/>
        <w:numPr>
          <w:ilvl w:val="1"/>
          <w:numId w:val="0"/>
        </w:numPr>
      </w:pPr>
      <w:r w:rsidRPr="002E6533">
        <w:t>Acesse a seção de texto.</w:t>
      </w:r>
    </w:p>
    <w:p w14:paraId="7C02B410" w14:textId="77777777" w:rsidR="004470EF" w:rsidRPr="002E6533" w:rsidRDefault="00000000">
      <w:pPr>
        <w:pStyle w:val="Compact"/>
      </w:pPr>
      <w:r w:rsidRPr="002E6533">
        <w:t>No campo Contraste do nome do campo, desmarque ou selecione Nomes de campo em negrito.</w:t>
      </w:r>
    </w:p>
    <w:p w14:paraId="0EC2D781" w14:textId="77777777" w:rsidR="004470EF" w:rsidRPr="002E6533" w:rsidRDefault="00000000">
      <w:pPr>
        <w:pStyle w:val="Compact"/>
      </w:pPr>
      <w:r w:rsidRPr="002E6533">
        <w:t>Clique em Salvar.</w:t>
      </w:r>
    </w:p>
    <w:p w14:paraId="63D235EB" w14:textId="77777777" w:rsidR="004470EF" w:rsidRPr="002E6533" w:rsidRDefault="00000000">
      <w:pPr>
        <w:pStyle w:val="Ttulo2"/>
      </w:pPr>
      <w:bookmarkStart w:id="912" w:name="redefinir-a-aparência"/>
      <w:bookmarkEnd w:id="911"/>
      <w:r w:rsidRPr="002E6533">
        <w:t>Redefinir a aparência</w:t>
      </w:r>
    </w:p>
    <w:p w14:paraId="126B7235" w14:textId="77777777" w:rsidR="004470EF" w:rsidRPr="002E6533" w:rsidRDefault="00000000">
      <w:r w:rsidRPr="002E6533">
        <w:t>Vá para a página Gerenciar aparência.</w:t>
      </w:r>
    </w:p>
    <w:p w14:paraId="3F091C11" w14:textId="77777777" w:rsidR="004470EF" w:rsidRPr="002E6533" w:rsidRDefault="00000000">
      <w:pPr>
        <w:pStyle w:val="Compact"/>
        <w:numPr>
          <w:ilvl w:val="1"/>
          <w:numId w:val="0"/>
        </w:numPr>
      </w:pPr>
      <w:r w:rsidRPr="002E6533">
        <w:t>No menu, clique em menu Admin.</w:t>
      </w:r>
    </w:p>
    <w:p w14:paraId="5B869696" w14:textId="77777777" w:rsidR="004470EF" w:rsidRPr="002E6533" w:rsidRDefault="00000000">
      <w:pPr>
        <w:pStyle w:val="Compact"/>
        <w:numPr>
          <w:ilvl w:val="1"/>
          <w:numId w:val="0"/>
        </w:numPr>
      </w:pPr>
      <w:r w:rsidRPr="002E6533">
        <w:t>Em Aparência, clique em Aparência.</w:t>
      </w:r>
    </w:p>
    <w:p w14:paraId="554BCD3C" w14:textId="77777777" w:rsidR="004470EF" w:rsidRPr="002E6533" w:rsidRDefault="00000000">
      <w:pPr>
        <w:pStyle w:val="Compact"/>
      </w:pPr>
      <w:r w:rsidRPr="002E6533">
        <w:t>Clique em Redefinir para o padrão.</w:t>
      </w:r>
    </w:p>
    <w:p w14:paraId="580D6158" w14:textId="77777777" w:rsidR="004470EF" w:rsidRPr="002E6533" w:rsidRDefault="00000000">
      <w:pPr>
        <w:pStyle w:val="Ttulo1"/>
      </w:pPr>
      <w:bookmarkStart w:id="913" w:name="X05375375019fb6d5677a50339b2972fe05e68bb"/>
      <w:bookmarkEnd w:id="904"/>
      <w:bookmarkEnd w:id="912"/>
      <w:r w:rsidRPr="002E6533">
        <w:t>Configurando um idioma do sistema - Globalização</w:t>
      </w:r>
    </w:p>
    <w:p w14:paraId="145C520D" w14:textId="77777777" w:rsidR="004470EF" w:rsidRPr="002E6533" w:rsidRDefault="00000000">
      <w:pPr>
        <w:pStyle w:val="FirstParagraph"/>
      </w:pPr>
      <w:r w:rsidRPr="002E6533">
        <w:t>No Archer, a globalização envolve idiomas, localidades e tradução. Os recursos de globalização do Archer permitem que administradores e usuários definam seu idioma preferido, a localidade e o fuso horário para atender a suas necessidades linguísticas e culturais.</w:t>
      </w:r>
    </w:p>
    <w:p w14:paraId="34C47179" w14:textId="77777777" w:rsidR="004470EF" w:rsidRPr="002E6533" w:rsidRDefault="00000000">
      <w:pPr>
        <w:pStyle w:val="Corpodetexto"/>
      </w:pPr>
      <w:r w:rsidRPr="002E6533">
        <w:t>Nesta página</w:t>
      </w:r>
    </w:p>
    <w:p w14:paraId="6F420400" w14:textId="77777777" w:rsidR="004470EF" w:rsidRPr="002E6533" w:rsidRDefault="004470EF">
      <w:pPr>
        <w:pStyle w:val="Compact"/>
      </w:pPr>
      <w:hyperlink w:anchor="Idiomas">
        <w:r w:rsidRPr="002E6533">
          <w:rPr>
            <w:rStyle w:val="Hyperlink"/>
          </w:rPr>
          <w:t>Idiomas</w:t>
        </w:r>
      </w:hyperlink>
    </w:p>
    <w:p w14:paraId="52A0540F" w14:textId="77777777" w:rsidR="004470EF" w:rsidRPr="002E6533" w:rsidRDefault="004470EF">
      <w:pPr>
        <w:pStyle w:val="Compact"/>
      </w:pPr>
      <w:hyperlink w:anchor="Localidades">
        <w:r w:rsidRPr="002E6533">
          <w:rPr>
            <w:rStyle w:val="Hyperlink"/>
          </w:rPr>
          <w:t>Localidades</w:t>
        </w:r>
      </w:hyperlink>
    </w:p>
    <w:p w14:paraId="6BC59831" w14:textId="77777777" w:rsidR="004470EF" w:rsidRPr="002E6533" w:rsidRDefault="004470EF">
      <w:pPr>
        <w:pStyle w:val="Compact"/>
      </w:pPr>
      <w:hyperlink w:anchor="Tradu%C3%A7%C3%B5es">
        <w:r w:rsidRPr="002E6533">
          <w:rPr>
            <w:rStyle w:val="Hyperlink"/>
          </w:rPr>
          <w:t>Traduções</w:t>
        </w:r>
      </w:hyperlink>
    </w:p>
    <w:p w14:paraId="166C7A5A" w14:textId="77777777" w:rsidR="004470EF" w:rsidRPr="002E6533" w:rsidRDefault="00000000">
      <w:pPr>
        <w:pStyle w:val="Ttulo2"/>
      </w:pPr>
      <w:bookmarkStart w:id="914" w:name="idiomas"/>
      <w:r w:rsidRPr="002E6533">
        <w:t>Idiomas</w:t>
      </w:r>
    </w:p>
    <w:p w14:paraId="5A9E8D8F" w14:textId="77777777" w:rsidR="004470EF" w:rsidRPr="002E6533" w:rsidRDefault="00000000">
      <w:pPr>
        <w:pStyle w:val="FirstParagraph"/>
      </w:pPr>
      <w:r w:rsidRPr="002E6533">
        <w:t>Há traduções do conteúdo de navegação, soluções e documentação do Archer disponíveis em vários idiomas para licenciamento. Um idioma deve ser licenciado e ativado em uma instância para disponibilizar as traduções da navegação do Archer. Pelo menos 1 licença de idioma vem incluída na licença do produto original e é definida como o idioma padrão durante a instalação. Você pode adicionar licenças de idiomas para oferecer mais traduções a seus usuários.</w:t>
      </w:r>
    </w:p>
    <w:p w14:paraId="0FA99001" w14:textId="77777777" w:rsidR="004470EF" w:rsidRPr="002E6533" w:rsidRDefault="00000000">
      <w:pPr>
        <w:pStyle w:val="Corpodetexto"/>
      </w:pPr>
      <w:r w:rsidRPr="002E6533">
        <w:t>A navegação da Archer é exibida aos usuários no idioma associado à localidade deles. Se o idioma associado à localidade deles não estiver ativo, será exibido o idioma padrão. Os administradores associam locais a um idioma para exibir formatos usados para datas e moeda, bem como funções do Archer localizadas, como cálculos, filtragem baseada em tempo e geração de relatórios.</w:t>
      </w:r>
    </w:p>
    <w:p w14:paraId="77061CCC" w14:textId="77777777" w:rsidR="004470EF" w:rsidRPr="002E6533" w:rsidRDefault="00000000">
      <w:pPr>
        <w:pStyle w:val="Corpodetexto"/>
      </w:pPr>
      <w:r w:rsidRPr="002E6533">
        <w:t>O Archer dá suporte aos seguintes idiomas:</w:t>
      </w:r>
    </w:p>
    <w:p w14:paraId="408BC548" w14:textId="77777777" w:rsidR="004470EF" w:rsidRPr="002E6533" w:rsidRDefault="00000000">
      <w:r w:rsidRPr="002E6533">
        <w:lastRenderedPageBreak/>
        <w:t>Chinês (simplificado)</w:t>
      </w:r>
    </w:p>
    <w:p w14:paraId="4D1C28B5" w14:textId="77777777" w:rsidR="004470EF" w:rsidRPr="002E6533" w:rsidRDefault="00000000">
      <w:r w:rsidRPr="002E6533">
        <w:t>Inglês</w:t>
      </w:r>
    </w:p>
    <w:p w14:paraId="4C528184" w14:textId="77777777" w:rsidR="004470EF" w:rsidRPr="002E6533" w:rsidRDefault="00000000">
      <w:r w:rsidRPr="002E6533">
        <w:t>Francês</w:t>
      </w:r>
    </w:p>
    <w:p w14:paraId="143F9606" w14:textId="77777777" w:rsidR="004470EF" w:rsidRPr="002E6533" w:rsidRDefault="00000000">
      <w:r w:rsidRPr="002E6533">
        <w:t>Alemão</w:t>
      </w:r>
    </w:p>
    <w:p w14:paraId="666B1B53" w14:textId="77777777" w:rsidR="004470EF" w:rsidRPr="002E6533" w:rsidRDefault="00000000">
      <w:r w:rsidRPr="002E6533">
        <w:t>Italiano</w:t>
      </w:r>
    </w:p>
    <w:p w14:paraId="3604335E" w14:textId="77777777" w:rsidR="004470EF" w:rsidRPr="002E6533" w:rsidRDefault="00000000">
      <w:r w:rsidRPr="002E6533">
        <w:t>Japonês</w:t>
      </w:r>
    </w:p>
    <w:p w14:paraId="5A336C6C" w14:textId="77777777" w:rsidR="004470EF" w:rsidRPr="002E6533" w:rsidRDefault="00000000">
      <w:r w:rsidRPr="002E6533">
        <w:t>Coreano</w:t>
      </w:r>
    </w:p>
    <w:p w14:paraId="01D34BD2" w14:textId="77777777" w:rsidR="004470EF" w:rsidRPr="002E6533" w:rsidRDefault="00000000">
      <w:r w:rsidRPr="002E6533">
        <w:t>Português (brasileiro)</w:t>
      </w:r>
    </w:p>
    <w:p w14:paraId="22106FF0" w14:textId="77777777" w:rsidR="004470EF" w:rsidRPr="002E6533" w:rsidRDefault="00000000">
      <w:r w:rsidRPr="002E6533">
        <w:t>Espanhol</w:t>
      </w:r>
    </w:p>
    <w:p w14:paraId="6BA309F4" w14:textId="77777777" w:rsidR="004470EF" w:rsidRPr="002E6533" w:rsidRDefault="00000000">
      <w:pPr>
        <w:pStyle w:val="Ttulo2"/>
      </w:pPr>
      <w:bookmarkStart w:id="915" w:name="localidades"/>
      <w:bookmarkEnd w:id="914"/>
      <w:r w:rsidRPr="002E6533">
        <w:t>Localidades</w:t>
      </w:r>
    </w:p>
    <w:p w14:paraId="68C1B639" w14:textId="77777777" w:rsidR="004470EF" w:rsidRPr="002E6533" w:rsidRDefault="00000000">
      <w:pPr>
        <w:pStyle w:val="FirstParagraph"/>
      </w:pPr>
      <w:r w:rsidRPr="002E6533">
        <w:t>As localidades são definidas por idioma e país para permitir que os usuários vejam o conteúdo do Archer no formato aplicável à sua cultura. Uma localidade só pode ser associada a 1 idioma e várias localidades podem ser associadas ao mesmo idioma. Não é possível remover uma localidade de um idioma se usuários estiverem associados a ela.</w:t>
      </w:r>
    </w:p>
    <w:p w14:paraId="6A7887CA" w14:textId="77777777" w:rsidR="004470EF" w:rsidRPr="002E6533" w:rsidRDefault="00000000">
      <w:pPr>
        <w:pStyle w:val="Corpodetexto"/>
      </w:pPr>
      <w:r w:rsidRPr="002E6533">
        <w:t>Embora os administradores possam definir uma localidade padrão para usuários e grupos de usuários, a atribuição de localidade está associada apenas a usuários individuais, e não a grupos.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 Os usuários com permissões de atualização para suas contas podem definir sua localidade para uma localidade não padrão.</w:t>
      </w:r>
    </w:p>
    <w:p w14:paraId="2CFE3D7B" w14:textId="77777777" w:rsidR="004470EF" w:rsidRPr="002E6533" w:rsidRDefault="00000000">
      <w:pPr>
        <w:pStyle w:val="Corpodetexto"/>
      </w:pPr>
      <w:r w:rsidRPr="002E6533">
        <w:t>Uma lista completa de localidades compatíveis com suporte está disponível na página Gerenciar localidades:</w:t>
      </w:r>
    </w:p>
    <w:p w14:paraId="30895D25" w14:textId="77777777" w:rsidR="004470EF" w:rsidRPr="002E6533" w:rsidRDefault="00000000">
      <w:pPr>
        <w:pStyle w:val="Ttulo2"/>
      </w:pPr>
      <w:bookmarkStart w:id="916" w:name="traduções"/>
      <w:bookmarkEnd w:id="915"/>
      <w:r w:rsidRPr="002E6533">
        <w:t>Traduções</w:t>
      </w:r>
    </w:p>
    <w:p w14:paraId="20C71688" w14:textId="77777777" w:rsidR="004470EF" w:rsidRPr="002E6533" w:rsidRDefault="00000000">
      <w:pPr>
        <w:pStyle w:val="FirstParagraph"/>
      </w:pPr>
      <w:r w:rsidRPr="002E6533">
        <w:t>Uma tradução diz respeito ao processo de traduzir para uma linguagem natural os objetos criados na Archer. O idioma usado para criar um objeto é o idioma de projeto. O idioma da instância padrão é especificado durante a instalação. Todos os objetos descendentes do Archer, como nível de módulo e campos, herdam o idioma padrão do objeto raiz.</w:t>
      </w:r>
    </w:p>
    <w:p w14:paraId="10B81AD4" w14:textId="77777777" w:rsidR="004470EF" w:rsidRPr="002E6533" w:rsidRDefault="00000000">
      <w:pPr>
        <w:pStyle w:val="Corpodetexto"/>
      </w:pPr>
      <w:r w:rsidRPr="002E6533">
        <w:rPr>
          <w:b/>
          <w:bCs/>
        </w:rPr>
        <w:t>Importante:</w:t>
      </w:r>
      <w:r w:rsidRPr="002E6533">
        <w:t xml:space="preserve"> Durante a exportação de um idioma, o conteúdo especificado pelo usuário é excluído da tradução, mesmo quando os objetos são traduzidos.</w:t>
      </w:r>
    </w:p>
    <w:p w14:paraId="01E9EC12" w14:textId="77777777" w:rsidR="004470EF" w:rsidRPr="002E6533" w:rsidRDefault="00000000">
      <w:pPr>
        <w:pStyle w:val="TableCaption"/>
      </w:pPr>
      <w:r w:rsidRPr="002E6533">
        <w:lastRenderedPageBreak/>
        <w:t>A tabela a seguir mostra os objetos-raiz e os objetos de nível 1 e 2 descendentes que herdam o idioma padr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B0938C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061212BC" w14:textId="77777777" w:rsidR="004470EF" w:rsidRPr="002E6533" w:rsidRDefault="00000000">
            <w:pPr>
              <w:pStyle w:val="Compact"/>
            </w:pPr>
            <w:r w:rsidRPr="002E6533">
              <w:t>Objetos root</w:t>
            </w:r>
          </w:p>
        </w:tc>
        <w:tc>
          <w:tcPr>
            <w:tcW w:w="2613" w:type="dxa"/>
          </w:tcPr>
          <w:p w14:paraId="7E655F82" w14:textId="77777777" w:rsidR="004470EF" w:rsidRPr="002E6533" w:rsidRDefault="00000000">
            <w:pPr>
              <w:pStyle w:val="Compact"/>
            </w:pPr>
            <w:r w:rsidRPr="002E6533">
              <w:t>Objetos nível 1</w:t>
            </w:r>
          </w:p>
        </w:tc>
        <w:tc>
          <w:tcPr>
            <w:tcW w:w="2613" w:type="dxa"/>
          </w:tcPr>
          <w:p w14:paraId="120DEB51" w14:textId="77777777" w:rsidR="004470EF" w:rsidRPr="002E6533" w:rsidRDefault="00000000">
            <w:pPr>
              <w:pStyle w:val="Compact"/>
            </w:pPr>
            <w:r w:rsidRPr="002E6533">
              <w:t>Objetos nível 2</w:t>
            </w:r>
          </w:p>
        </w:tc>
      </w:tr>
      <w:tr w:rsidR="004470EF" w:rsidRPr="002E6533" w14:paraId="5BCC192E" w14:textId="77777777">
        <w:tc>
          <w:tcPr>
            <w:tcW w:w="2613" w:type="dxa"/>
          </w:tcPr>
          <w:p w14:paraId="6BD2EBAC" w14:textId="77777777" w:rsidR="004470EF" w:rsidRPr="002E6533" w:rsidRDefault="00000000">
            <w:pPr>
              <w:pStyle w:val="Compact"/>
            </w:pPr>
            <w:r w:rsidRPr="002E6533">
              <w:t>Aplicações</w:t>
            </w:r>
            <w:r w:rsidRPr="002E6533">
              <w:br/>
              <w:t>Questionários</w:t>
            </w:r>
            <w:r w:rsidRPr="002E6533">
              <w:br/>
              <w:t>Subformulários</w:t>
            </w:r>
            <w:r w:rsidRPr="002E6533">
              <w:br/>
              <w:t>Listas de valores globais</w:t>
            </w:r>
            <w:r w:rsidRPr="002E6533">
              <w:br/>
              <w:t>Soluções</w:t>
            </w:r>
            <w:r w:rsidRPr="002E6533">
              <w:br/>
              <w:t>Espaços de trabalho</w:t>
            </w:r>
            <w:r w:rsidRPr="002E6533">
              <w:br/>
              <w:t>Painéis</w:t>
            </w:r>
            <w:r w:rsidRPr="002E6533">
              <w:br/>
              <w:t>Modelos de papel timbrado</w:t>
            </w:r>
            <w:r w:rsidRPr="002E6533">
              <w:br/>
              <w:t>Pastas</w:t>
            </w:r>
          </w:p>
        </w:tc>
        <w:tc>
          <w:tcPr>
            <w:tcW w:w="2613" w:type="dxa"/>
          </w:tcPr>
          <w:p w14:paraId="15A82218" w14:textId="77777777" w:rsidR="004470EF" w:rsidRPr="002E6533" w:rsidRDefault="00000000">
            <w:pPr>
              <w:pStyle w:val="Compact"/>
            </w:pPr>
            <w:r w:rsidRPr="002E6533">
              <w:t>Nível do módulo</w:t>
            </w:r>
            <w:r w:rsidRPr="002E6533">
              <w:br/>
              <w:t>Relatórios</w:t>
            </w:r>
            <w:r w:rsidRPr="002E6533">
              <w:br/>
              <w:t>Listas de valores de questionário</w:t>
            </w:r>
          </w:p>
        </w:tc>
        <w:tc>
          <w:tcPr>
            <w:tcW w:w="2613" w:type="dxa"/>
          </w:tcPr>
          <w:p w14:paraId="6E30A8E4" w14:textId="77777777" w:rsidR="004470EF" w:rsidRPr="002E6533" w:rsidRDefault="00000000">
            <w:pPr>
              <w:pStyle w:val="Compact"/>
            </w:pPr>
            <w:r w:rsidRPr="002E6533">
              <w:t>Campos</w:t>
            </w:r>
            <w:r w:rsidRPr="002E6533">
              <w:br/>
              <w:t>Layout</w:t>
            </w:r>
            <w:r w:rsidRPr="002E6533">
              <w:br/>
              <w:t>Regras do evento</w:t>
            </w:r>
            <w:r w:rsidRPr="002E6533">
              <w:br/>
              <w:t>Ações de evento</w:t>
            </w:r>
            <w:r w:rsidRPr="002E6533">
              <w:br/>
              <w:t>Campanhas de questionário</w:t>
            </w:r>
            <w:r w:rsidRPr="002E6533">
              <w:br/>
              <w:t>Regras de questionário</w:t>
            </w:r>
            <w:r w:rsidRPr="002E6533">
              <w:br/>
              <w:t>Propriedades de filtro de campo</w:t>
            </w:r>
            <w:r w:rsidRPr="002E6533">
              <w:br/>
              <w:t>Notificações</w:t>
            </w:r>
          </w:p>
        </w:tc>
      </w:tr>
    </w:tbl>
    <w:p w14:paraId="3FEED858" w14:textId="77777777" w:rsidR="004470EF" w:rsidRPr="002E6533" w:rsidRDefault="00000000">
      <w:pPr>
        <w:pStyle w:val="Corpodetexto"/>
      </w:pPr>
      <w:r w:rsidRPr="002E6533">
        <w:t>Você pode mover as traduções para itens em pacote de 1 instância para outra, o que permite testar uma tradução antes que os usuários tenham acesso. Ao importar as soluções principais do Archer, você deve instalar uma licença válida na instância de importação antes de instalar a tradução.</w:t>
      </w:r>
    </w:p>
    <w:p w14:paraId="48EE919E" w14:textId="77777777" w:rsidR="004470EF" w:rsidRPr="002E6533" w:rsidRDefault="00000000">
      <w:pPr>
        <w:pStyle w:val="Ttulo1"/>
      </w:pPr>
      <w:bookmarkStart w:id="917" w:name="adicionando-idiomas-licenciados"/>
      <w:bookmarkEnd w:id="913"/>
      <w:bookmarkEnd w:id="916"/>
      <w:r w:rsidRPr="002E6533">
        <w:t>Adicionando idiomas licenciados</w:t>
      </w:r>
    </w:p>
    <w:p w14:paraId="03553896" w14:textId="77777777" w:rsidR="004470EF" w:rsidRPr="002E6533" w:rsidRDefault="00000000">
      <w:pPr>
        <w:pStyle w:val="FirstParagraph"/>
      </w:pPr>
      <w:r w:rsidRPr="002E6533">
        <w:t>Para obter uma licença do idioma que você deseja adicionar, entre em contato com o seu representante de vendas do Archer. Quando você receber a nova chave de licença que inclui a nova licença de idioma, adicione o idioma à instância.</w:t>
      </w:r>
    </w:p>
    <w:p w14:paraId="77689254" w14:textId="77777777" w:rsidR="004470EF" w:rsidRPr="002E6533" w:rsidRDefault="00000000">
      <w:pPr>
        <w:pStyle w:val="Ttulo2"/>
      </w:pPr>
      <w:bookmarkStart w:id="918" w:name="Xa07a022855dde6d65fba57971353685326ca450"/>
      <w:r w:rsidRPr="002E6533">
        <w:t>Adicionar um idioma licenciado à instância</w:t>
      </w:r>
    </w:p>
    <w:p w14:paraId="01C2976F" w14:textId="77777777" w:rsidR="004470EF" w:rsidRPr="002E6533" w:rsidRDefault="00000000">
      <w:pPr>
        <w:pStyle w:val="Compact"/>
      </w:pPr>
      <w:r w:rsidRPr="002E6533">
        <w:t xml:space="preserve">No painel de controle do Archer, atualize a chave de licença para a instância. Consulte "Atualizar a chave de licença" na ajuda do Painel de controle do </w:t>
      </w:r>
      <w:hyperlink r:id="rId1348">
        <w:r w:rsidR="004470EF" w:rsidRPr="002E6533">
          <w:rPr>
            <w:rStyle w:val="Hyperlink"/>
          </w:rPr>
          <w:t>Archer</w:t>
        </w:r>
      </w:hyperlink>
      <w:r w:rsidRPr="002E6533">
        <w:t>.</w:t>
      </w:r>
    </w:p>
    <w:p w14:paraId="21382B8F" w14:textId="77777777" w:rsidR="004470EF" w:rsidRPr="002E6533" w:rsidRDefault="00000000">
      <w:pPr>
        <w:pStyle w:val="Compact"/>
      </w:pPr>
      <w:r w:rsidRPr="002E6533">
        <w:t>Na instância, ative um idioma para torná-lo disponível para administradores e usuários.</w:t>
      </w:r>
    </w:p>
    <w:p w14:paraId="02EBC334" w14:textId="77777777" w:rsidR="004470EF" w:rsidRPr="002E6533" w:rsidRDefault="00000000">
      <w:pPr>
        <w:numPr>
          <w:ilvl w:val="1"/>
          <w:numId w:val="0"/>
        </w:numPr>
      </w:pPr>
      <w:r w:rsidRPr="002E6533">
        <w:t>No Archer, vá para a página Gerenciar idiomas.</w:t>
      </w:r>
    </w:p>
    <w:p w14:paraId="29AC597D" w14:textId="77777777" w:rsidR="004470EF" w:rsidRPr="002E6533" w:rsidRDefault="00000000">
      <w:pPr>
        <w:pStyle w:val="Compact"/>
        <w:numPr>
          <w:ilvl w:val="2"/>
          <w:numId w:val="0"/>
        </w:numPr>
      </w:pPr>
      <w:r w:rsidRPr="002E6533">
        <w:t>No menu, clique em menu Admin.</w:t>
      </w:r>
    </w:p>
    <w:p w14:paraId="53F1E1B5" w14:textId="77777777" w:rsidR="004470EF" w:rsidRPr="002E6533" w:rsidRDefault="00000000">
      <w:pPr>
        <w:pStyle w:val="Compact"/>
        <w:numPr>
          <w:ilvl w:val="2"/>
          <w:numId w:val="0"/>
        </w:numPr>
      </w:pPr>
      <w:r w:rsidRPr="002E6533">
        <w:t>Sem Globalização, clique em Idiomas.</w:t>
      </w:r>
    </w:p>
    <w:p w14:paraId="016CD0AC" w14:textId="77777777" w:rsidR="004470EF" w:rsidRPr="002E6533" w:rsidRDefault="00000000">
      <w:pPr>
        <w:pStyle w:val="Compact"/>
        <w:numPr>
          <w:ilvl w:val="1"/>
          <w:numId w:val="0"/>
        </w:numPr>
      </w:pPr>
      <w:r w:rsidRPr="002E6533">
        <w:t>Clique em Adicionar novo.</w:t>
      </w:r>
    </w:p>
    <w:p w14:paraId="468E09E3" w14:textId="77777777" w:rsidR="004470EF" w:rsidRPr="002E6533" w:rsidRDefault="00000000">
      <w:pPr>
        <w:pStyle w:val="Compact"/>
        <w:numPr>
          <w:ilvl w:val="1"/>
          <w:numId w:val="0"/>
        </w:numPr>
      </w:pPr>
      <w:r w:rsidRPr="002E6533">
        <w:t>Na seção Informações gerais, informe um nome e uma descrição para o novo idioma.</w:t>
      </w:r>
    </w:p>
    <w:p w14:paraId="521E142B" w14:textId="77777777" w:rsidR="004470EF" w:rsidRPr="002E6533" w:rsidRDefault="00000000">
      <w:pPr>
        <w:pStyle w:val="Compact"/>
        <w:numPr>
          <w:ilvl w:val="1"/>
          <w:numId w:val="0"/>
        </w:numPr>
      </w:pPr>
      <w:r w:rsidRPr="002E6533">
        <w:t>Na seção Opções, faça o seguinte:</w:t>
      </w:r>
    </w:p>
    <w:p w14:paraId="66F89E98" w14:textId="77777777" w:rsidR="004470EF" w:rsidRPr="002E6533" w:rsidRDefault="00000000">
      <w:pPr>
        <w:pStyle w:val="Compact"/>
        <w:numPr>
          <w:ilvl w:val="2"/>
          <w:numId w:val="0"/>
        </w:numPr>
      </w:pPr>
      <w:r w:rsidRPr="002E6533">
        <w:t>Clique em Ativo.</w:t>
      </w:r>
    </w:p>
    <w:p w14:paraId="6AE9196A" w14:textId="77777777" w:rsidR="004470EF" w:rsidRPr="002E6533" w:rsidRDefault="00000000">
      <w:pPr>
        <w:pStyle w:val="Compact"/>
        <w:numPr>
          <w:ilvl w:val="2"/>
          <w:numId w:val="0"/>
        </w:numPr>
      </w:pPr>
      <w:r w:rsidRPr="002E6533">
        <w:t>Na seção Localidade(s), selecione as localidades que deseja atribuir ao idioma.</w:t>
      </w:r>
    </w:p>
    <w:p w14:paraId="0B80DC71" w14:textId="77777777" w:rsidR="004470EF" w:rsidRPr="002E6533" w:rsidRDefault="00000000">
      <w:pPr>
        <w:pStyle w:val="Compact"/>
        <w:numPr>
          <w:ilvl w:val="1"/>
          <w:numId w:val="0"/>
        </w:numPr>
      </w:pPr>
      <w:r w:rsidRPr="002E6533">
        <w:t>Clique em Salvar.</w:t>
      </w:r>
    </w:p>
    <w:p w14:paraId="699581F0" w14:textId="77777777" w:rsidR="004470EF" w:rsidRPr="002E6533" w:rsidRDefault="00000000">
      <w:pPr>
        <w:pStyle w:val="Ttulo1"/>
      </w:pPr>
      <w:bookmarkStart w:id="919" w:name="adicionando-novas-traduções"/>
      <w:bookmarkEnd w:id="917"/>
      <w:bookmarkEnd w:id="918"/>
      <w:r w:rsidRPr="002E6533">
        <w:lastRenderedPageBreak/>
        <w:t>Adicionando novas traduções</w:t>
      </w:r>
    </w:p>
    <w:p w14:paraId="27A6B872" w14:textId="77777777" w:rsidR="004470EF" w:rsidRPr="002E6533" w:rsidRDefault="00000000">
      <w:pPr>
        <w:pStyle w:val="FirstParagraph"/>
      </w:pPr>
      <w:r w:rsidRPr="002E6533">
        <w:t>Você pode criar sua própria tradução se precisar oferecer aos usuários um idioma que não é 1 dos compatíveis.</w:t>
      </w:r>
    </w:p>
    <w:p w14:paraId="41FEA23D" w14:textId="77777777" w:rsidR="004470EF" w:rsidRPr="002E6533" w:rsidRDefault="00000000">
      <w:pPr>
        <w:pStyle w:val="Corpodetexto"/>
      </w:pPr>
      <w:r w:rsidRPr="002E6533">
        <w:t>Como a tradução do conteúdo ocorre fora do aplicativo Archer, o tradutor não precisa ser um usuário do Archer. Após concluir a tradução, o tradutor devolve o arquivo traduzido ao mesmo local de acesso, de modo que você pode importá-lo para Archer.</w:t>
      </w:r>
    </w:p>
    <w:p w14:paraId="60A2DA2C" w14:textId="77777777" w:rsidR="004470EF" w:rsidRPr="002E6533" w:rsidRDefault="00000000">
      <w:pPr>
        <w:pStyle w:val="Corpodetexto"/>
      </w:pPr>
      <w:r w:rsidRPr="002E6533">
        <w:t>Nesta página</w:t>
      </w:r>
    </w:p>
    <w:p w14:paraId="6298A5EB" w14:textId="77777777" w:rsidR="004470EF" w:rsidRPr="002E6533" w:rsidRDefault="004470EF">
      <w:pPr>
        <w:pStyle w:val="Compact"/>
      </w:pPr>
      <w:hyperlink w:anchor="Formatosdestringdetradu%C3%A7%C3%A3o">
        <w:r w:rsidRPr="002E6533">
          <w:rPr>
            <w:rStyle w:val="Hyperlink"/>
          </w:rPr>
          <w:t>Formatos de string de tradução</w:t>
        </w:r>
      </w:hyperlink>
    </w:p>
    <w:p w14:paraId="152223B5" w14:textId="77777777" w:rsidR="004470EF" w:rsidRPr="002E6533" w:rsidRDefault="004470EF">
      <w:pPr>
        <w:pStyle w:val="Compact"/>
      </w:pPr>
      <w:hyperlink w:anchor="Tarefa1Adicionarnovoidioma">
        <w:r w:rsidRPr="002E6533">
          <w:rPr>
            <w:rStyle w:val="Hyperlink"/>
          </w:rPr>
          <w:t>Tarefa 1: Adicionar novo idioma</w:t>
        </w:r>
      </w:hyperlink>
    </w:p>
    <w:p w14:paraId="59C0897B" w14:textId="77777777" w:rsidR="004470EF" w:rsidRPr="002E6533" w:rsidRDefault="004470EF">
      <w:pPr>
        <w:pStyle w:val="Compact"/>
      </w:pPr>
      <w:hyperlink w:anchor="X6b5f6aaa44f51a4d066dc49b9f19c6fa8ff623b">
        <w:r w:rsidRPr="002E6533">
          <w:rPr>
            <w:rStyle w:val="Hyperlink"/>
          </w:rPr>
          <w:t>Tarefa 2: Exporte o arquivo do idioma para tradução</w:t>
        </w:r>
      </w:hyperlink>
    </w:p>
    <w:p w14:paraId="4A670C66" w14:textId="77777777" w:rsidR="004470EF" w:rsidRPr="002E6533" w:rsidRDefault="004470EF">
      <w:pPr>
        <w:pStyle w:val="Compact"/>
      </w:pPr>
      <w:hyperlink w:anchor="Tarefa3Traduzaosobjetosparaonovoidioma">
        <w:r w:rsidRPr="002E6533">
          <w:rPr>
            <w:rStyle w:val="Hyperlink"/>
          </w:rPr>
          <w:t>Tarefa 3: Traduza os objetos para o novo idioma</w:t>
        </w:r>
      </w:hyperlink>
    </w:p>
    <w:p w14:paraId="6E53814A" w14:textId="77777777" w:rsidR="004470EF" w:rsidRPr="002E6533" w:rsidRDefault="004470EF">
      <w:pPr>
        <w:pStyle w:val="Compact"/>
      </w:pPr>
      <w:hyperlink w:anchor="X7274590bf23445ea5ba735cc3bd29e5581cced0">
        <w:r w:rsidRPr="002E6533">
          <w:rPr>
            <w:rStyle w:val="Hyperlink"/>
          </w:rPr>
          <w:t>Tarefa 4: Codificar a tradução em UTF-8</w:t>
        </w:r>
      </w:hyperlink>
    </w:p>
    <w:p w14:paraId="1493E4BA" w14:textId="77777777" w:rsidR="004470EF" w:rsidRPr="002E6533" w:rsidRDefault="004470EF">
      <w:pPr>
        <w:pStyle w:val="Compact"/>
      </w:pPr>
      <w:hyperlink w:anchor="Tarefa5Importaratradu%C3%A7%C3%A3o">
        <w:r w:rsidRPr="002E6533">
          <w:rPr>
            <w:rStyle w:val="Hyperlink"/>
          </w:rPr>
          <w:t>Tarefa 5: Importar a tradução</w:t>
        </w:r>
      </w:hyperlink>
    </w:p>
    <w:p w14:paraId="08BA7C54" w14:textId="77777777" w:rsidR="004470EF" w:rsidRPr="002E6533" w:rsidRDefault="004470EF">
      <w:pPr>
        <w:pStyle w:val="Compact"/>
        <w:numPr>
          <w:ilvl w:val="1"/>
          <w:numId w:val="0"/>
        </w:numPr>
      </w:pPr>
      <w:hyperlink w:anchor="Procedimento">
        <w:r w:rsidRPr="002E6533">
          <w:rPr>
            <w:rStyle w:val="Hyperlink"/>
          </w:rPr>
          <w:t>Procedimento</w:t>
        </w:r>
      </w:hyperlink>
    </w:p>
    <w:p w14:paraId="7540644D" w14:textId="77777777" w:rsidR="004470EF" w:rsidRPr="002E6533" w:rsidRDefault="00000000">
      <w:pPr>
        <w:pStyle w:val="Ttulo2"/>
      </w:pPr>
      <w:bookmarkStart w:id="920" w:name="formatos-de-string-de-tradução"/>
      <w:r w:rsidRPr="002E6533">
        <w:t>Formatos de string de tradução</w:t>
      </w:r>
    </w:p>
    <w:p w14:paraId="4254CA3F" w14:textId="77777777" w:rsidR="004470EF" w:rsidRPr="002E6533" w:rsidRDefault="00000000">
      <w:pPr>
        <w:pStyle w:val="FirstParagraph"/>
      </w:pPr>
      <w:r w:rsidRPr="002E6533">
        <w:t>Você pode exportar e importar as strings de tradução em formatos CSV e ResX.</w:t>
      </w:r>
    </w:p>
    <w:p w14:paraId="49DF987F" w14:textId="77777777" w:rsidR="004470EF" w:rsidRPr="002E6533" w:rsidRDefault="00000000">
      <w:pPr>
        <w:pStyle w:val="TableCaption"/>
      </w:pPr>
      <w:r w:rsidRPr="002E6533">
        <w:t>A tabela a seguir descreve cada formato e seu uso recomendad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50C02E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1EA102A" w14:textId="77777777" w:rsidR="004470EF" w:rsidRPr="002E6533" w:rsidRDefault="00000000">
            <w:pPr>
              <w:pStyle w:val="Compact"/>
            </w:pPr>
            <w:r w:rsidRPr="002E6533">
              <w:t>Formato</w:t>
            </w:r>
          </w:p>
        </w:tc>
        <w:tc>
          <w:tcPr>
            <w:tcW w:w="2613" w:type="dxa"/>
          </w:tcPr>
          <w:p w14:paraId="2B7ACE6F" w14:textId="77777777" w:rsidR="004470EF" w:rsidRPr="002E6533" w:rsidRDefault="00000000">
            <w:pPr>
              <w:pStyle w:val="Compact"/>
            </w:pPr>
            <w:r w:rsidRPr="002E6533">
              <w:t>Descrição</w:t>
            </w:r>
          </w:p>
        </w:tc>
        <w:tc>
          <w:tcPr>
            <w:tcW w:w="2613" w:type="dxa"/>
          </w:tcPr>
          <w:p w14:paraId="214E547D" w14:textId="77777777" w:rsidR="004470EF" w:rsidRPr="002E6533" w:rsidRDefault="00000000">
            <w:pPr>
              <w:pStyle w:val="Compact"/>
            </w:pPr>
            <w:r w:rsidRPr="002E6533">
              <w:t>Uso recomendado</w:t>
            </w:r>
          </w:p>
        </w:tc>
      </w:tr>
      <w:tr w:rsidR="004470EF" w:rsidRPr="002E6533" w14:paraId="1E907336" w14:textId="77777777">
        <w:tc>
          <w:tcPr>
            <w:tcW w:w="2613" w:type="dxa"/>
          </w:tcPr>
          <w:p w14:paraId="48D8E476" w14:textId="77777777" w:rsidR="004470EF" w:rsidRPr="002E6533" w:rsidRDefault="00000000">
            <w:pPr>
              <w:pStyle w:val="Compact"/>
            </w:pPr>
            <w:r w:rsidRPr="002E6533">
              <w:t>ResX</w:t>
            </w:r>
          </w:p>
        </w:tc>
        <w:tc>
          <w:tcPr>
            <w:tcW w:w="2613" w:type="dxa"/>
          </w:tcPr>
          <w:p w14:paraId="43C15CB5" w14:textId="77777777" w:rsidR="004470EF" w:rsidRPr="002E6533" w:rsidRDefault="00000000">
            <w:pPr>
              <w:pStyle w:val="Corpodetexto"/>
            </w:pPr>
            <w:r w:rsidRPr="002E6533">
              <w:t>A exportação ResX inclui recursos do banco de dados no formato ResX padrão do setor usado por tradutores profissionais. Esse formato é difícil para traduções manuais.</w:t>
            </w:r>
          </w:p>
          <w:p w14:paraId="6C0E5D6C" w14:textId="77777777" w:rsidR="004470EF" w:rsidRPr="002E6533" w:rsidRDefault="00000000">
            <w:pPr>
              <w:pStyle w:val="Corpodetexto"/>
            </w:pPr>
            <w:r w:rsidRPr="002E6533">
              <w:t>A importação ResX não inclui uma indicação de que os valores foram traduzidos.</w:t>
            </w:r>
          </w:p>
        </w:tc>
        <w:tc>
          <w:tcPr>
            <w:tcW w:w="2613" w:type="dxa"/>
          </w:tcPr>
          <w:p w14:paraId="7E22F7FC" w14:textId="77777777" w:rsidR="004470EF" w:rsidRPr="002E6533" w:rsidRDefault="00000000">
            <w:pPr>
              <w:pStyle w:val="Compact"/>
            </w:pPr>
            <w:r w:rsidRPr="002E6533">
              <w:t>Use o ResX para traduções completas enviadas a tradutores profissionais.</w:t>
            </w:r>
          </w:p>
        </w:tc>
      </w:tr>
      <w:tr w:rsidR="004470EF" w:rsidRPr="002E6533" w14:paraId="14DC7E29" w14:textId="77777777">
        <w:tc>
          <w:tcPr>
            <w:tcW w:w="2613" w:type="dxa"/>
          </w:tcPr>
          <w:p w14:paraId="26A0B16A" w14:textId="77777777" w:rsidR="004470EF" w:rsidRPr="002E6533" w:rsidRDefault="00000000">
            <w:pPr>
              <w:pStyle w:val="Compact"/>
            </w:pPr>
            <w:r w:rsidRPr="002E6533">
              <w:t>CSV</w:t>
            </w:r>
          </w:p>
        </w:tc>
        <w:tc>
          <w:tcPr>
            <w:tcW w:w="2613" w:type="dxa"/>
          </w:tcPr>
          <w:p w14:paraId="7DC2FE54" w14:textId="77777777" w:rsidR="004470EF" w:rsidRPr="002E6533" w:rsidRDefault="00000000">
            <w:pPr>
              <w:pStyle w:val="Corpodetexto"/>
            </w:pPr>
            <w:r w:rsidRPr="002E6533">
              <w:t>A exportação CSV inclui recursos do banco de dados em um formato de tabela fácil de usar.</w:t>
            </w:r>
          </w:p>
          <w:p w14:paraId="3CA3E004" w14:textId="77777777" w:rsidR="004470EF" w:rsidRPr="002E6533" w:rsidRDefault="00000000">
            <w:pPr>
              <w:pStyle w:val="Corpodetexto"/>
            </w:pPr>
            <w:r w:rsidRPr="002E6533">
              <w:lastRenderedPageBreak/>
              <w:t>A importação CSV inclui uma coluna para o valor de projeto e uma coluna para o valor traduzido a fim de mostrar quais valores foram traduzidos.</w:t>
            </w:r>
          </w:p>
        </w:tc>
        <w:tc>
          <w:tcPr>
            <w:tcW w:w="2613" w:type="dxa"/>
          </w:tcPr>
          <w:p w14:paraId="75D5CAE6" w14:textId="77777777" w:rsidR="004470EF" w:rsidRPr="002E6533" w:rsidRDefault="00000000">
            <w:pPr>
              <w:pStyle w:val="Corpodetexto"/>
            </w:pPr>
            <w:r w:rsidRPr="002E6533">
              <w:lastRenderedPageBreak/>
              <w:t>Use o CSV para traduções parciais ou traduções não enviadas a tradutores profissionais.</w:t>
            </w:r>
          </w:p>
          <w:p w14:paraId="25D5C468" w14:textId="77777777" w:rsidR="004470EF" w:rsidRPr="002E6533" w:rsidRDefault="00000000">
            <w:pPr>
              <w:pStyle w:val="Corpodetexto"/>
            </w:pPr>
            <w:r w:rsidRPr="002E6533">
              <w:lastRenderedPageBreak/>
              <w:t>Esse formato permite que o tradutor use diversos softwares para realizar a tradução.</w:t>
            </w:r>
          </w:p>
        </w:tc>
      </w:tr>
    </w:tbl>
    <w:p w14:paraId="69E09D18" w14:textId="77777777" w:rsidR="004470EF" w:rsidRPr="002E6533" w:rsidRDefault="00000000">
      <w:pPr>
        <w:pStyle w:val="Ttulo2"/>
      </w:pPr>
      <w:bookmarkStart w:id="921" w:name="tarefa-1-adicionar-novo-idioma"/>
      <w:bookmarkEnd w:id="920"/>
      <w:r w:rsidRPr="002E6533">
        <w:lastRenderedPageBreak/>
        <w:t>Tarefa 1: Adicionar novo idioma</w:t>
      </w:r>
    </w:p>
    <w:p w14:paraId="68F79661" w14:textId="77777777" w:rsidR="004470EF" w:rsidRPr="002E6533" w:rsidRDefault="00000000">
      <w:r w:rsidRPr="002E6533">
        <w:t>Vá para a página Gerenciar idiomas.</w:t>
      </w:r>
    </w:p>
    <w:p w14:paraId="7D510052" w14:textId="77777777" w:rsidR="004470EF" w:rsidRPr="002E6533" w:rsidRDefault="00000000">
      <w:pPr>
        <w:pStyle w:val="Compact"/>
        <w:numPr>
          <w:ilvl w:val="1"/>
          <w:numId w:val="0"/>
        </w:numPr>
      </w:pPr>
      <w:r w:rsidRPr="002E6533">
        <w:t>No menu, clique em menu Admin.</w:t>
      </w:r>
    </w:p>
    <w:p w14:paraId="27863803" w14:textId="77777777" w:rsidR="004470EF" w:rsidRPr="002E6533" w:rsidRDefault="00000000">
      <w:pPr>
        <w:pStyle w:val="Compact"/>
        <w:numPr>
          <w:ilvl w:val="1"/>
          <w:numId w:val="0"/>
        </w:numPr>
      </w:pPr>
      <w:r w:rsidRPr="002E6533">
        <w:t>Sem Globalização, clique em Idiomas.</w:t>
      </w:r>
    </w:p>
    <w:p w14:paraId="631F860E" w14:textId="77777777" w:rsidR="004470EF" w:rsidRPr="002E6533" w:rsidRDefault="00000000">
      <w:pPr>
        <w:pStyle w:val="Compact"/>
      </w:pPr>
      <w:r w:rsidRPr="002E6533">
        <w:t>Clique em Adicionar novo.</w:t>
      </w:r>
    </w:p>
    <w:p w14:paraId="4B66C56A" w14:textId="77777777" w:rsidR="004470EF" w:rsidRPr="002E6533" w:rsidRDefault="00000000">
      <w:pPr>
        <w:pStyle w:val="Compact"/>
      </w:pPr>
      <w:r w:rsidRPr="002E6533">
        <w:t>Na seção Informações gerais, informe um nome e uma descrição para o novo idioma.</w:t>
      </w:r>
    </w:p>
    <w:p w14:paraId="40B056CA" w14:textId="77777777" w:rsidR="004470EF" w:rsidRPr="002E6533" w:rsidRDefault="00000000">
      <w:pPr>
        <w:pStyle w:val="Compact"/>
      </w:pPr>
      <w:r w:rsidRPr="002E6533">
        <w:t>Na seção Opções, faça o seguinte:</w:t>
      </w:r>
    </w:p>
    <w:p w14:paraId="47FE50B5" w14:textId="77777777" w:rsidR="004470EF" w:rsidRPr="002E6533" w:rsidRDefault="00000000">
      <w:pPr>
        <w:pStyle w:val="Compact"/>
        <w:numPr>
          <w:ilvl w:val="1"/>
          <w:numId w:val="0"/>
        </w:numPr>
      </w:pPr>
      <w:r w:rsidRPr="002E6533">
        <w:t>Clique em Ativo.</w:t>
      </w:r>
    </w:p>
    <w:p w14:paraId="026B1AFB" w14:textId="77777777" w:rsidR="004470EF" w:rsidRPr="002E6533" w:rsidRDefault="00000000">
      <w:pPr>
        <w:pStyle w:val="Compact"/>
        <w:numPr>
          <w:ilvl w:val="1"/>
          <w:numId w:val="0"/>
        </w:numPr>
      </w:pPr>
      <w:r w:rsidRPr="002E6533">
        <w:t>Na seção Localidade(s), selecione as localidades que deseja atribuir ao idioma.</w:t>
      </w:r>
    </w:p>
    <w:p w14:paraId="61F6BFE3" w14:textId="77777777" w:rsidR="004470EF" w:rsidRPr="002E6533" w:rsidRDefault="00000000">
      <w:pPr>
        <w:pStyle w:val="Compact"/>
      </w:pPr>
      <w:r w:rsidRPr="002E6533">
        <w:t>Clique em Salvar.</w:t>
      </w:r>
    </w:p>
    <w:p w14:paraId="522C43DA" w14:textId="77777777" w:rsidR="004470EF" w:rsidRPr="002E6533" w:rsidRDefault="00000000">
      <w:pPr>
        <w:pStyle w:val="Ttulo2"/>
      </w:pPr>
      <w:bookmarkStart w:id="922" w:name="Xe5a23cec9047729776b144bda6c3e025d5d43ed"/>
      <w:bookmarkEnd w:id="921"/>
      <w:r w:rsidRPr="002E6533">
        <w:t>Tarefa 2: Exporte o arquivo do idioma para tradução</w:t>
      </w:r>
    </w:p>
    <w:p w14:paraId="0733F19E" w14:textId="77777777" w:rsidR="004470EF" w:rsidRPr="002E6533" w:rsidRDefault="00000000">
      <w:r w:rsidRPr="002E6533">
        <w:t>Vá para a página Gerenciar idiomas.</w:t>
      </w:r>
    </w:p>
    <w:p w14:paraId="6EC8F1B1" w14:textId="77777777" w:rsidR="004470EF" w:rsidRPr="002E6533" w:rsidRDefault="00000000">
      <w:pPr>
        <w:pStyle w:val="Compact"/>
        <w:numPr>
          <w:ilvl w:val="1"/>
          <w:numId w:val="0"/>
        </w:numPr>
      </w:pPr>
      <w:r w:rsidRPr="002E6533">
        <w:t>No menu, clique em menu Admin.</w:t>
      </w:r>
    </w:p>
    <w:p w14:paraId="2DED1574" w14:textId="77777777" w:rsidR="004470EF" w:rsidRPr="002E6533" w:rsidRDefault="00000000">
      <w:pPr>
        <w:pStyle w:val="Compact"/>
        <w:numPr>
          <w:ilvl w:val="1"/>
          <w:numId w:val="0"/>
        </w:numPr>
      </w:pPr>
      <w:r w:rsidRPr="002E6533">
        <w:t>Sem Globalização, clique em Idiomas.</w:t>
      </w:r>
    </w:p>
    <w:p w14:paraId="7B5CCA3F" w14:textId="77777777" w:rsidR="004470EF" w:rsidRPr="002E6533" w:rsidRDefault="00000000">
      <w:pPr>
        <w:pStyle w:val="Compact"/>
      </w:pPr>
      <w:r w:rsidRPr="002E6533">
        <w:t>Para o idioma que você deseja exportar, na coluna Ações, clique em Exportar.</w:t>
      </w:r>
    </w:p>
    <w:p w14:paraId="31C7BB30" w14:textId="77777777" w:rsidR="004470EF" w:rsidRPr="002E6533" w:rsidRDefault="00000000">
      <w:pPr>
        <w:pStyle w:val="Compact"/>
      </w:pPr>
      <w:r w:rsidRPr="002E6533">
        <w:t xml:space="preserve">Na caixa de </w:t>
      </w:r>
      <w:proofErr w:type="gramStart"/>
      <w:r w:rsidRPr="002E6533">
        <w:t>diálogo Gerar</w:t>
      </w:r>
      <w:proofErr w:type="gramEnd"/>
      <w:r w:rsidRPr="002E6533">
        <w:t xml:space="preserve"> arquivo para tradução, faça o seguinte:</w:t>
      </w:r>
    </w:p>
    <w:p w14:paraId="5664F448" w14:textId="77777777" w:rsidR="004470EF" w:rsidRPr="002E6533" w:rsidRDefault="00000000">
      <w:pPr>
        <w:pStyle w:val="Compact"/>
        <w:numPr>
          <w:ilvl w:val="1"/>
          <w:numId w:val="0"/>
        </w:numPr>
      </w:pPr>
      <w:r w:rsidRPr="002E6533">
        <w:t>Selecione um Objeto de tradução.</w:t>
      </w:r>
    </w:p>
    <w:p w14:paraId="79FC51CF" w14:textId="77777777" w:rsidR="004470EF" w:rsidRPr="002E6533" w:rsidRDefault="00000000">
      <w:pPr>
        <w:pStyle w:val="Compact"/>
        <w:numPr>
          <w:ilvl w:val="1"/>
          <w:numId w:val="0"/>
        </w:numPr>
      </w:pPr>
      <w:r w:rsidRPr="002E6533">
        <w:t>Selecione um Formato de exportação.</w:t>
      </w:r>
    </w:p>
    <w:p w14:paraId="5FDB625E" w14:textId="77777777" w:rsidR="004470EF" w:rsidRPr="002E6533" w:rsidRDefault="00000000">
      <w:pPr>
        <w:pStyle w:val="Compact"/>
        <w:numPr>
          <w:ilvl w:val="1"/>
          <w:numId w:val="0"/>
        </w:numPr>
      </w:pPr>
      <w:r w:rsidRPr="002E6533">
        <w:t>Clique em Exportar.</w:t>
      </w:r>
    </w:p>
    <w:p w14:paraId="7E5986D6" w14:textId="77777777" w:rsidR="004470EF" w:rsidRPr="002E6533" w:rsidRDefault="00000000">
      <w:pPr>
        <w:pStyle w:val="Compact"/>
      </w:pPr>
      <w:r w:rsidRPr="002E6533">
        <w:t>Quando a exportação for concluída, clique em Acrescentar dados.</w:t>
      </w:r>
    </w:p>
    <w:p w14:paraId="4B96C603" w14:textId="77777777" w:rsidR="004470EF" w:rsidRPr="002E6533" w:rsidRDefault="00000000">
      <w:pPr>
        <w:pStyle w:val="Compact"/>
      </w:pPr>
      <w:r w:rsidRPr="002E6533">
        <w:t>Use o navegador da Web para salvar o arquivo baixado em um local específico.</w:t>
      </w:r>
    </w:p>
    <w:p w14:paraId="72374E1C" w14:textId="77777777" w:rsidR="004470EF" w:rsidRPr="002E6533" w:rsidRDefault="00000000">
      <w:pPr>
        <w:pStyle w:val="Ttulo2"/>
      </w:pPr>
      <w:bookmarkStart w:id="923" w:name="Xb9fb83d207bb2061d09caa7fc1e2069a81f6a49"/>
      <w:bookmarkEnd w:id="922"/>
      <w:r w:rsidRPr="002E6533">
        <w:t>Tarefa 3: Traduza os objetos para o novo idioma</w:t>
      </w:r>
    </w:p>
    <w:p w14:paraId="4EBC6D06" w14:textId="77777777" w:rsidR="004470EF" w:rsidRPr="002E6533" w:rsidRDefault="00000000">
      <w:pPr>
        <w:pStyle w:val="Compact"/>
      </w:pPr>
      <w:r w:rsidRPr="002E6533">
        <w:t>Mova o arquivo de idioma obtido por download para um local que possa ser acessado pelo tradutor.</w:t>
      </w:r>
    </w:p>
    <w:p w14:paraId="2DAF6BE7" w14:textId="77777777" w:rsidR="004470EF" w:rsidRPr="002E6533" w:rsidRDefault="00000000">
      <w:pPr>
        <w:pStyle w:val="Compact"/>
      </w:pPr>
      <w:r w:rsidRPr="002E6533">
        <w:t xml:space="preserve">O tradutor deve fornecer um Valor de tradução para todos os nomes de propriedade em cada arquivo CSV, ResX ou ambos que você exportou. Para ver um exemplo completo, consulte </w:t>
      </w:r>
      <w:hyperlink r:id="rId1349">
        <w:r w:rsidR="004470EF" w:rsidRPr="002E6533">
          <w:rPr>
            <w:rStyle w:val="Hyperlink"/>
          </w:rPr>
          <w:t>Exemplo de arquivo traduzido</w:t>
        </w:r>
      </w:hyperlink>
      <w:r w:rsidRPr="002E6533">
        <w:t>.</w:t>
      </w:r>
    </w:p>
    <w:p w14:paraId="3DCB45E6" w14:textId="77777777" w:rsidR="004470EF" w:rsidRPr="002E6533" w:rsidRDefault="00000000">
      <w:pPr>
        <w:pStyle w:val="Compact"/>
      </w:pPr>
      <w:r w:rsidRPr="002E6533">
        <w:lastRenderedPageBreak/>
        <w:t>Usando o utilitário padrão de compactação de arquivos do Windows, compacte todos os arquivos CSV, ResX ou ambos traduzidos junto com o manifesto original em um arquivo ZIP.</w:t>
      </w:r>
    </w:p>
    <w:p w14:paraId="3A455F3F" w14:textId="77777777" w:rsidR="004470EF" w:rsidRPr="002E6533" w:rsidRDefault="00000000">
      <w:pPr>
        <w:pStyle w:val="Ttulo2"/>
      </w:pPr>
      <w:bookmarkStart w:id="924" w:name="tarefa-4-codificar-a-tradução-em-utf-8"/>
      <w:bookmarkEnd w:id="923"/>
      <w:r w:rsidRPr="002E6533">
        <w:t>Tarefa 4: Codificar a tradução em UTF-8</w:t>
      </w:r>
    </w:p>
    <w:p w14:paraId="1263D3CC" w14:textId="77777777" w:rsidR="004470EF" w:rsidRPr="002E6533" w:rsidRDefault="00000000">
      <w:pPr>
        <w:pStyle w:val="FirstParagraph"/>
      </w:pPr>
      <w:r w:rsidRPr="002E6533">
        <w:rPr>
          <w:b/>
          <w:bCs/>
        </w:rPr>
        <w:t>Observação:</w:t>
      </w:r>
      <w:r w:rsidRPr="002E6533">
        <w:t xml:space="preserve"> Essa etapa só será necessária se os arquivos que você receber do tradutor não estiverem codificados em UTF-8.</w:t>
      </w:r>
    </w:p>
    <w:p w14:paraId="1AC0FFC5" w14:textId="77777777" w:rsidR="004470EF" w:rsidRPr="002E6533" w:rsidRDefault="00000000">
      <w:pPr>
        <w:pStyle w:val="Compact"/>
      </w:pPr>
      <w:r w:rsidRPr="002E6533">
        <w:t>Extraia os arquivos .csv ou .resx traduzidos do arquivo ZIP que você recebeu do tradutor.</w:t>
      </w:r>
    </w:p>
    <w:p w14:paraId="7920E70E" w14:textId="77777777" w:rsidR="004470EF" w:rsidRPr="002E6533" w:rsidRDefault="00000000">
      <w:pPr>
        <w:pStyle w:val="Compact"/>
      </w:pPr>
      <w:r w:rsidRPr="002E6533">
        <w:t>Abra um arquivo CSV ou ResX no Bloco de Notas do Windows.</w:t>
      </w:r>
    </w:p>
    <w:p w14:paraId="7E4CF0A7" w14:textId="77777777" w:rsidR="004470EF" w:rsidRPr="002E6533" w:rsidRDefault="00000000">
      <w:pPr>
        <w:pStyle w:val="Compact"/>
      </w:pPr>
      <w:r w:rsidRPr="002E6533">
        <w:t>No menu Arquivo, clique em Salvar como.</w:t>
      </w:r>
    </w:p>
    <w:p w14:paraId="68B93E83" w14:textId="77777777" w:rsidR="004470EF" w:rsidRPr="002E6533" w:rsidRDefault="00000000">
      <w:pPr>
        <w:pStyle w:val="Compact"/>
      </w:pPr>
      <w:r w:rsidRPr="002E6533">
        <w:t xml:space="preserve">Na lista de tipos </w:t>
      </w:r>
      <w:proofErr w:type="gramStart"/>
      <w:r w:rsidRPr="002E6533">
        <w:t>de Salvar</w:t>
      </w:r>
      <w:proofErr w:type="gramEnd"/>
      <w:r w:rsidRPr="002E6533">
        <w:t xml:space="preserve"> como, selecione Todos os arquivos.</w:t>
      </w:r>
    </w:p>
    <w:p w14:paraId="25A00D92" w14:textId="77777777" w:rsidR="004470EF" w:rsidRPr="002E6533" w:rsidRDefault="00000000">
      <w:pPr>
        <w:pStyle w:val="Compact"/>
      </w:pPr>
      <w:r w:rsidRPr="002E6533">
        <w:t xml:space="preserve">Na caixa Nome do </w:t>
      </w:r>
      <w:proofErr w:type="gramStart"/>
      <w:r w:rsidRPr="002E6533">
        <w:t>arquivo,verifique</w:t>
      </w:r>
      <w:proofErr w:type="gramEnd"/>
      <w:r w:rsidRPr="002E6533">
        <w:t xml:space="preserve"> se a extensão do nome do arquivo é .csv para um arquivo CSV ou .resx para ResX.</w:t>
      </w:r>
    </w:p>
    <w:p w14:paraId="083555B0" w14:textId="77777777" w:rsidR="004470EF" w:rsidRPr="002E6533" w:rsidRDefault="00000000">
      <w:pPr>
        <w:pStyle w:val="Compact"/>
      </w:pPr>
      <w:r w:rsidRPr="002E6533">
        <w:t>Na lista Codificação, selecione UTF-8.</w:t>
      </w:r>
    </w:p>
    <w:p w14:paraId="0124E488" w14:textId="77777777" w:rsidR="004470EF" w:rsidRPr="002E6533" w:rsidRDefault="00000000">
      <w:pPr>
        <w:pStyle w:val="Compact"/>
      </w:pPr>
      <w:r w:rsidRPr="002E6533">
        <w:t>Clique em Salvar.</w:t>
      </w:r>
    </w:p>
    <w:p w14:paraId="7F5FF398" w14:textId="77777777" w:rsidR="004470EF" w:rsidRPr="002E6533" w:rsidRDefault="00000000">
      <w:r w:rsidRPr="002E6533">
        <w:t>Compacte todos os arquivos CSV ou ResX com codificação UTF-8 no mesmo arquivo .zip para o qual eles foram extraídos.</w:t>
      </w:r>
    </w:p>
    <w:p w14:paraId="1F110549" w14:textId="77777777" w:rsidR="004470EF" w:rsidRPr="002E6533" w:rsidRDefault="00000000">
      <w:r w:rsidRPr="002E6533">
        <w:rPr>
          <w:b/>
          <w:bCs/>
        </w:rPr>
        <w:t>Importante:</w:t>
      </w:r>
      <w:r w:rsidRPr="002E6533">
        <w:t xml:space="preserve"> não esqueça de incluir o mesmo arquivo de manifesto criado na exportação do idioma original.</w:t>
      </w:r>
    </w:p>
    <w:p w14:paraId="6B04724C" w14:textId="77777777" w:rsidR="004470EF" w:rsidRPr="002E6533" w:rsidRDefault="00000000">
      <w:pPr>
        <w:pStyle w:val="Ttulo2"/>
      </w:pPr>
      <w:bookmarkStart w:id="925" w:name="tarefa-5-importar-a-tradução"/>
      <w:bookmarkEnd w:id="924"/>
      <w:r w:rsidRPr="002E6533">
        <w:t>Tarefa 5: Importar a tradução</w:t>
      </w:r>
    </w:p>
    <w:p w14:paraId="24A1B0F7" w14:textId="77777777" w:rsidR="004470EF" w:rsidRPr="002E6533" w:rsidRDefault="00000000">
      <w:pPr>
        <w:pStyle w:val="FirstParagraph"/>
      </w:pPr>
      <w:r w:rsidRPr="002E6533">
        <w:t>Os caracteres traduzidos nos arquivos CSV ou ResX retornados devem ser codificados usando o conjunto de caracteres UTF-8. Caso os arquivos CSV ou ResX retornados não tenham caracteres UTF-8, a importação não funcionará ou caracteres aleatórios sem sentido poderão ser exibidos após a conclusão do processo de importação. O UTF-8 é um conjunto abrangente de caracteres que acomoda a maioria dos idiomas, já que muitos caracteres não são encontrados em ASCII ou ANSI.</w:t>
      </w:r>
    </w:p>
    <w:p w14:paraId="6A0EC82C" w14:textId="77777777" w:rsidR="004470EF" w:rsidRPr="002E6533" w:rsidRDefault="00000000">
      <w:pPr>
        <w:pStyle w:val="Corpodetexto"/>
      </w:pPr>
      <w:r w:rsidRPr="002E6533">
        <w:t>Considere o seguinte antes de importar idiomas traduzidos:</w:t>
      </w:r>
    </w:p>
    <w:p w14:paraId="54223505" w14:textId="77777777" w:rsidR="004470EF" w:rsidRPr="002E6533" w:rsidRDefault="00000000">
      <w:pPr>
        <w:pStyle w:val="Compact"/>
      </w:pPr>
      <w:r w:rsidRPr="002E6533">
        <w:t>Você deve importar os arquivos traduzidos para a mesma instância da plataforma Archer da qual o idioma foi exportado para tradução.</w:t>
      </w:r>
    </w:p>
    <w:p w14:paraId="3F58F661" w14:textId="77777777" w:rsidR="004470EF" w:rsidRPr="002E6533" w:rsidRDefault="00000000">
      <w:pPr>
        <w:pStyle w:val="Compact"/>
      </w:pPr>
      <w:r w:rsidRPr="002E6533">
        <w:t>Você deve usar o utilitário padrão de compactação de arquivos do Windows para criar o arquivo .zip que contém os arquivos de idioma traduzidos a serem importados.</w:t>
      </w:r>
    </w:p>
    <w:p w14:paraId="52F0C0DA" w14:textId="77777777" w:rsidR="004470EF" w:rsidRPr="002E6533" w:rsidRDefault="00000000">
      <w:pPr>
        <w:pStyle w:val="Compact"/>
      </w:pPr>
      <w:r w:rsidRPr="002E6533">
        <w:t>O arquivo ZIP de idioma traduzido importado deve conter todos os arquivos originalmente exportados. Entre eles estão os arquivos CSV ou ResX atualizados com a tradução das propriedades traduzíveis, além do arquivo de manifesto.</w:t>
      </w:r>
    </w:p>
    <w:p w14:paraId="79234E53" w14:textId="77777777" w:rsidR="004470EF" w:rsidRPr="002E6533" w:rsidRDefault="00000000">
      <w:pPr>
        <w:pStyle w:val="Compact"/>
        <w:numPr>
          <w:ilvl w:val="1"/>
          <w:numId w:val="0"/>
        </w:numPr>
      </w:pPr>
      <w:r w:rsidRPr="002E6533">
        <w:t>Os arquivos CSV e ResX e o arquivo de manifesto devem residir na mesma pasta da qual foram originados.</w:t>
      </w:r>
    </w:p>
    <w:p w14:paraId="5A80ABE7" w14:textId="77777777" w:rsidR="004470EF" w:rsidRPr="002E6533" w:rsidRDefault="00000000">
      <w:pPr>
        <w:pStyle w:val="Compact"/>
        <w:numPr>
          <w:ilvl w:val="1"/>
          <w:numId w:val="0"/>
        </w:numPr>
      </w:pPr>
      <w:r w:rsidRPr="002E6533">
        <w:lastRenderedPageBreak/>
        <w:t>Todos os arquivos devem ter a formatação correta.</w:t>
      </w:r>
    </w:p>
    <w:p w14:paraId="154FB089" w14:textId="77777777" w:rsidR="004470EF" w:rsidRPr="002E6533" w:rsidRDefault="00000000">
      <w:pPr>
        <w:pStyle w:val="Compact"/>
      </w:pPr>
      <w:r w:rsidRPr="002E6533">
        <w:t>Estas são as responsabilidades do tradutor:</w:t>
      </w:r>
    </w:p>
    <w:p w14:paraId="2D3435A9" w14:textId="77777777" w:rsidR="004470EF" w:rsidRPr="002E6533" w:rsidRDefault="00000000">
      <w:pPr>
        <w:pStyle w:val="Compact"/>
        <w:numPr>
          <w:ilvl w:val="1"/>
          <w:numId w:val="0"/>
        </w:numPr>
      </w:pPr>
      <w:r w:rsidRPr="002E6533">
        <w:t>O tradutor deve atualizar apenas a coluna Valor traduzido no arquivo CSV ou ResX.</w:t>
      </w:r>
    </w:p>
    <w:p w14:paraId="46FB6F95" w14:textId="77777777" w:rsidR="004470EF" w:rsidRPr="002E6533" w:rsidRDefault="00000000">
      <w:pPr>
        <w:pStyle w:val="Compact"/>
        <w:numPr>
          <w:ilvl w:val="1"/>
          <w:numId w:val="0"/>
        </w:numPr>
      </w:pPr>
      <w:r w:rsidRPr="002E6533">
        <w:t xml:space="preserve">O tradutor deve garantir que os nomes de propriedades com texto traduzido associado sejam exibidos na coluna Valor da tradução do arquivo CSV ou ResX. Para obter mais informações, consulte </w:t>
      </w:r>
      <w:hyperlink r:id="rId1350">
        <w:r w:rsidR="004470EF" w:rsidRPr="002E6533">
          <w:rPr>
            <w:rStyle w:val="Hyperlink"/>
          </w:rPr>
          <w:t>Exemplo de arquivo traduzido</w:t>
        </w:r>
      </w:hyperlink>
      <w:r w:rsidRPr="002E6533">
        <w:t>.</w:t>
      </w:r>
    </w:p>
    <w:p w14:paraId="36F48324" w14:textId="77777777" w:rsidR="004470EF" w:rsidRPr="002E6533" w:rsidRDefault="00000000">
      <w:pPr>
        <w:pStyle w:val="Compact"/>
      </w:pPr>
      <w:r w:rsidRPr="002E6533">
        <w:t>Dependendo do tamanho do arquivo ZIP e dos atributos do ambiente do Archer, a conclusão do processo de importação pode demorar vários minutos.</w:t>
      </w:r>
    </w:p>
    <w:p w14:paraId="5D57D804" w14:textId="77777777" w:rsidR="004470EF" w:rsidRPr="002E6533" w:rsidRDefault="00000000">
      <w:pPr>
        <w:pStyle w:val="Compact"/>
        <w:numPr>
          <w:ilvl w:val="1"/>
          <w:numId w:val="0"/>
        </w:numPr>
      </w:pPr>
      <w:r w:rsidRPr="002E6533">
        <w:t>Na página Gerenciar idiomas, durante a instalação, o idioma tem um status Pendente.</w:t>
      </w:r>
    </w:p>
    <w:p w14:paraId="0E06E66D" w14:textId="77777777" w:rsidR="004470EF" w:rsidRPr="002E6533" w:rsidRDefault="00000000">
      <w:pPr>
        <w:pStyle w:val="Compact"/>
        <w:numPr>
          <w:ilvl w:val="1"/>
          <w:numId w:val="0"/>
        </w:numPr>
      </w:pPr>
      <w:r w:rsidRPr="002E6533">
        <w:t>Se a importação apresentar falha, na página Gerenciar idiomas, o idioma terá um link com falha. Clique no link para exibir informações sobre a importação que apresentou falha.</w:t>
      </w:r>
    </w:p>
    <w:p w14:paraId="39C29653" w14:textId="77777777" w:rsidR="004470EF" w:rsidRPr="002E6533" w:rsidRDefault="00000000">
      <w:pPr>
        <w:pStyle w:val="Compact"/>
        <w:numPr>
          <w:ilvl w:val="1"/>
          <w:numId w:val="0"/>
        </w:numPr>
      </w:pPr>
      <w:r w:rsidRPr="002E6533">
        <w:t>Quando o processo de importação estiver concluído, você receberá uma notificação por e-mail.</w:t>
      </w:r>
    </w:p>
    <w:p w14:paraId="790DC6DD" w14:textId="77777777" w:rsidR="004470EF" w:rsidRPr="002E6533" w:rsidRDefault="00000000">
      <w:pPr>
        <w:pStyle w:val="FirstParagraph"/>
      </w:pPr>
      <w:r w:rsidRPr="002E6533">
        <w:rPr>
          <w:b/>
          <w:bCs/>
        </w:rPr>
        <w:t>Observação:</w:t>
      </w:r>
      <w:r w:rsidRPr="002E6533">
        <w:t xml:space="preserve"> você deve importar os arquivos de idioma traduzidos para a mesma instância do Archer da qual você exportou o arquivo para tradução.</w:t>
      </w:r>
    </w:p>
    <w:p w14:paraId="20930EE3" w14:textId="77777777" w:rsidR="004470EF" w:rsidRPr="002E6533" w:rsidRDefault="00000000">
      <w:pPr>
        <w:pStyle w:val="Ttulo3"/>
      </w:pPr>
      <w:bookmarkStart w:id="926" w:name="procedimento"/>
      <w:r w:rsidRPr="002E6533">
        <w:t>Procedimento</w:t>
      </w:r>
    </w:p>
    <w:p w14:paraId="44AEE505" w14:textId="77777777" w:rsidR="004470EF" w:rsidRPr="002E6533" w:rsidRDefault="00000000">
      <w:r w:rsidRPr="002E6533">
        <w:t>Vá para a página Gerenciar idiomas.</w:t>
      </w:r>
    </w:p>
    <w:p w14:paraId="0494C065" w14:textId="77777777" w:rsidR="004470EF" w:rsidRPr="002E6533" w:rsidRDefault="00000000">
      <w:pPr>
        <w:pStyle w:val="Compact"/>
        <w:numPr>
          <w:ilvl w:val="1"/>
          <w:numId w:val="0"/>
        </w:numPr>
      </w:pPr>
      <w:r w:rsidRPr="002E6533">
        <w:t>No menu, clique em menu Admin.</w:t>
      </w:r>
    </w:p>
    <w:p w14:paraId="59A5926B" w14:textId="77777777" w:rsidR="004470EF" w:rsidRPr="002E6533" w:rsidRDefault="00000000">
      <w:pPr>
        <w:pStyle w:val="Compact"/>
        <w:numPr>
          <w:ilvl w:val="1"/>
          <w:numId w:val="0"/>
        </w:numPr>
      </w:pPr>
      <w:r w:rsidRPr="002E6533">
        <w:t>Sem Globalização, clique em Idiomas.</w:t>
      </w:r>
    </w:p>
    <w:p w14:paraId="3FEF07C2" w14:textId="77777777" w:rsidR="004470EF" w:rsidRPr="002E6533" w:rsidRDefault="00000000">
      <w:pPr>
        <w:pStyle w:val="Compact"/>
      </w:pPr>
      <w:r w:rsidRPr="002E6533">
        <w:t>Para o idioma que você deseja importar, na coluna Ações, clique em Importar.</w:t>
      </w:r>
    </w:p>
    <w:p w14:paraId="5009851A" w14:textId="77777777" w:rsidR="004470EF" w:rsidRPr="002E6533" w:rsidRDefault="00000000">
      <w:pPr>
        <w:pStyle w:val="Compact"/>
      </w:pPr>
      <w:r w:rsidRPr="002E6533">
        <w:t>Execute um destes procedimentos:</w:t>
      </w:r>
    </w:p>
    <w:p w14:paraId="1844184E" w14:textId="77777777" w:rsidR="004470EF" w:rsidRPr="002E6533" w:rsidRDefault="00000000">
      <w:pPr>
        <w:pStyle w:val="Compact"/>
        <w:numPr>
          <w:ilvl w:val="1"/>
          <w:numId w:val="0"/>
        </w:numPr>
      </w:pPr>
      <w:r w:rsidRPr="002E6533">
        <w:t>Arraste e solte o arquivo ZIP do idioma traduzido.</w:t>
      </w:r>
    </w:p>
    <w:p w14:paraId="0765245B" w14:textId="77777777" w:rsidR="004470EF" w:rsidRPr="002E6533" w:rsidRDefault="00000000">
      <w:pPr>
        <w:pStyle w:val="Compact"/>
        <w:numPr>
          <w:ilvl w:val="1"/>
          <w:numId w:val="0"/>
        </w:numPr>
      </w:pPr>
      <w:r w:rsidRPr="002E6533">
        <w:t>Clique em Procurar.</w:t>
      </w:r>
    </w:p>
    <w:p w14:paraId="4E307D7E" w14:textId="77777777" w:rsidR="004470EF" w:rsidRPr="002E6533" w:rsidRDefault="00000000">
      <w:pPr>
        <w:pStyle w:val="Compact"/>
        <w:numPr>
          <w:ilvl w:val="2"/>
          <w:numId w:val="0"/>
        </w:numPr>
      </w:pPr>
      <w:r w:rsidRPr="002E6533">
        <w:t>Navegue até o arquivo ZIP do idioma traduzido a ser importado.</w:t>
      </w:r>
    </w:p>
    <w:p w14:paraId="354B1AB9" w14:textId="77777777" w:rsidR="004470EF" w:rsidRPr="002E6533" w:rsidRDefault="00000000">
      <w:pPr>
        <w:pStyle w:val="Compact"/>
        <w:numPr>
          <w:ilvl w:val="2"/>
          <w:numId w:val="0"/>
        </w:numPr>
      </w:pPr>
      <w:r w:rsidRPr="002E6533">
        <w:t>Selecione o arquivo.</w:t>
      </w:r>
    </w:p>
    <w:p w14:paraId="1D4CFDC8" w14:textId="77777777" w:rsidR="004470EF" w:rsidRPr="002E6533" w:rsidRDefault="00000000">
      <w:pPr>
        <w:pStyle w:val="Compact"/>
        <w:numPr>
          <w:ilvl w:val="2"/>
          <w:numId w:val="0"/>
        </w:numPr>
      </w:pPr>
      <w:r w:rsidRPr="002E6533">
        <w:t>Clique em Abrir.</w:t>
      </w:r>
    </w:p>
    <w:p w14:paraId="2DB09B94" w14:textId="77777777" w:rsidR="004470EF" w:rsidRPr="002E6533" w:rsidRDefault="00000000">
      <w:pPr>
        <w:pStyle w:val="Compact"/>
      </w:pPr>
      <w:r w:rsidRPr="002E6533">
        <w:t>Clique em Importar.</w:t>
      </w:r>
    </w:p>
    <w:p w14:paraId="6B4D3FE6" w14:textId="77777777" w:rsidR="004470EF" w:rsidRPr="002E6533" w:rsidRDefault="004470EF">
      <w:pPr>
        <w:pStyle w:val="Compact"/>
      </w:pPr>
      <w:hyperlink r:id="rId1351">
        <w:r w:rsidRPr="002E6533">
          <w:rPr>
            <w:rStyle w:val="Hyperlink"/>
          </w:rPr>
          <w:t>Ative o idioma</w:t>
        </w:r>
      </w:hyperlink>
      <w:r w:rsidRPr="002E6533">
        <w:t>.</w:t>
      </w:r>
    </w:p>
    <w:p w14:paraId="0D99512B" w14:textId="77777777" w:rsidR="004470EF" w:rsidRPr="002E6533" w:rsidRDefault="00000000">
      <w:pPr>
        <w:pStyle w:val="Ttulo1"/>
      </w:pPr>
      <w:bookmarkStart w:id="927" w:name="exemplo-de-arquivo-traduzido"/>
      <w:bookmarkEnd w:id="919"/>
      <w:bookmarkEnd w:id="925"/>
      <w:bookmarkEnd w:id="926"/>
      <w:r w:rsidRPr="002E6533">
        <w:t>Exemplo de arquivo traduzido</w:t>
      </w:r>
    </w:p>
    <w:p w14:paraId="4DCBA6C7" w14:textId="77777777" w:rsidR="004470EF" w:rsidRPr="002E6533" w:rsidRDefault="00000000">
      <w:pPr>
        <w:pStyle w:val="FirstParagraph"/>
      </w:pPr>
      <w:r w:rsidRPr="002E6533">
        <w:t xml:space="preserve">O exemplo a seguir mostra uma entrada correta em um arquivo CSV referente a uma propriedade específica traduzida do idioma de origem (inglês) para o idioma de destino (francês). A área sombreada no balão mostra o nome da propriedade, ARA-00221, que é uma string de caracteres simples, em vez de uma palavra traduzível. A string não é traduzida para o francês, portanto, o Valor traduzido é o mesmo que o Valor do projeto. Se o Nome (ARA-00221) estiver ausente na coluna Valor da </w:t>
      </w:r>
      <w:r w:rsidRPr="002E6533">
        <w:lastRenderedPageBreak/>
        <w:t>tradução, a tradução em francês do texto de exibição avançada não substituirá o texto em inglês na interface do usuário.</w:t>
      </w:r>
    </w:p>
    <w:p w14:paraId="18C9F710" w14:textId="77777777" w:rsidR="004470EF" w:rsidRPr="002E6533" w:rsidRDefault="00000000">
      <w:pPr>
        <w:pStyle w:val="Corpodetexto"/>
      </w:pPr>
      <w:r w:rsidRPr="002E6533">
        <w:t>Importar arquivo traduzido</w:t>
      </w:r>
    </w:p>
    <w:p w14:paraId="1717E154" w14:textId="77777777" w:rsidR="004470EF" w:rsidRPr="002E6533" w:rsidRDefault="00000000">
      <w:pPr>
        <w:pStyle w:val="Ttulo1"/>
      </w:pPr>
      <w:bookmarkStart w:id="928" w:name="X3a69da054eb5f6d2f895dea4d9e2872b78e0cd9"/>
      <w:bookmarkEnd w:id="927"/>
      <w:r w:rsidRPr="002E6533">
        <w:t>Adicionando perguntas à Biblioteca de perguntas</w:t>
      </w:r>
    </w:p>
    <w:p w14:paraId="0A2C160E" w14:textId="77777777" w:rsidR="004470EF" w:rsidRPr="002E6533" w:rsidRDefault="00000000">
      <w:pPr>
        <w:pStyle w:val="FirstParagraph"/>
      </w:pPr>
      <w:r w:rsidRPr="002E6533">
        <w:t xml:space="preserve">Cada registro no aplicativo Biblioteca de perguntas representa uma pergunta. Depois de salva na biblioteca, a pergunta pode ser copiada e utilizada em um questionário desde que tenha um status ativo. Também é possível </w:t>
      </w:r>
      <w:hyperlink r:id="rId1352">
        <w:r w:rsidR="004470EF" w:rsidRPr="002E6533">
          <w:rPr>
            <w:rStyle w:val="Hyperlink"/>
          </w:rPr>
          <w:t>importar</w:t>
        </w:r>
      </w:hyperlink>
      <w:r w:rsidRPr="002E6533">
        <w:t xml:space="preserve"> várias perguntas ao mesmo tempo.</w:t>
      </w:r>
    </w:p>
    <w:p w14:paraId="5856D5F3" w14:textId="77777777" w:rsidR="004470EF" w:rsidRPr="002E6533" w:rsidRDefault="00000000">
      <w:r w:rsidRPr="002E6533">
        <w:t>Adicione um registro ao aplicativo Biblioteca de perguntas.</w:t>
      </w:r>
    </w:p>
    <w:p w14:paraId="165AB454" w14:textId="77777777" w:rsidR="004470EF" w:rsidRPr="002E6533" w:rsidRDefault="00000000">
      <w:pPr>
        <w:pStyle w:val="Compact"/>
        <w:numPr>
          <w:ilvl w:val="1"/>
          <w:numId w:val="0"/>
        </w:numPr>
      </w:pPr>
      <w:r w:rsidRPr="002E6533">
        <w:t xml:space="preserve">No menu, clique em </w:t>
      </w:r>
      <w:r w:rsidRPr="002E6533">
        <w:rPr>
          <w:i/>
          <w:iCs/>
        </w:rPr>
        <w:t>Área de trabalho</w:t>
      </w:r>
      <w:r w:rsidRPr="002E6533">
        <w:t>.</w:t>
      </w:r>
    </w:p>
    <w:p w14:paraId="30C4C752" w14:textId="77777777" w:rsidR="004470EF" w:rsidRPr="002E6533" w:rsidRDefault="00000000">
      <w:pPr>
        <w:pStyle w:val="Compact"/>
        <w:numPr>
          <w:ilvl w:val="1"/>
          <w:numId w:val="0"/>
        </w:numPr>
      </w:pPr>
      <w:r w:rsidRPr="002E6533">
        <w:t>Selecione a solução desejada.</w:t>
      </w:r>
    </w:p>
    <w:p w14:paraId="081F4F3D" w14:textId="77777777" w:rsidR="004470EF" w:rsidRPr="002E6533" w:rsidRDefault="00000000">
      <w:pPr>
        <w:pStyle w:val="Compact"/>
        <w:numPr>
          <w:ilvl w:val="1"/>
          <w:numId w:val="0"/>
        </w:numPr>
      </w:pPr>
      <w:r w:rsidRPr="002E6533">
        <w:t>Clique em Biblioteca de perguntas.</w:t>
      </w:r>
    </w:p>
    <w:p w14:paraId="342F7E59" w14:textId="77777777" w:rsidR="004470EF" w:rsidRPr="002E6533" w:rsidRDefault="00000000">
      <w:pPr>
        <w:pStyle w:val="Compact"/>
        <w:numPr>
          <w:ilvl w:val="1"/>
          <w:numId w:val="0"/>
        </w:numPr>
      </w:pPr>
      <w:r w:rsidRPr="002E6533">
        <w:t>Clique em Reticências e, em seguida, clique em Novo registro.</w:t>
      </w:r>
    </w:p>
    <w:p w14:paraId="1D0EF619" w14:textId="77777777" w:rsidR="004470EF" w:rsidRPr="002E6533" w:rsidRDefault="00000000">
      <w:pPr>
        <w:pStyle w:val="Compact"/>
      </w:pPr>
      <w:r w:rsidRPr="002E6533">
        <w:t>No campo Status, selecione Ativo.</w:t>
      </w:r>
    </w:p>
    <w:p w14:paraId="6203E7C9" w14:textId="77777777" w:rsidR="004470EF" w:rsidRPr="002E6533" w:rsidRDefault="00000000">
      <w:r w:rsidRPr="002E6533">
        <w:t>No campo Nome da pergunta, digite um nome para a pergunta.</w:t>
      </w:r>
    </w:p>
    <w:p w14:paraId="4ADFE788" w14:textId="77777777" w:rsidR="004470EF" w:rsidRPr="002E6533" w:rsidRDefault="00000000">
      <w:r w:rsidRPr="002E6533">
        <w:rPr>
          <w:b/>
          <w:bCs/>
        </w:rPr>
        <w:t>Observação:</w:t>
      </w:r>
      <w:r w:rsidRPr="002E6533">
        <w:t xml:space="preserve"> Esse nome rotula e identifica a pergunta. Ele também é o campo-chave do registro Biblioteca de perguntas.</w:t>
      </w:r>
    </w:p>
    <w:p w14:paraId="0AC21A43" w14:textId="77777777" w:rsidR="004470EF" w:rsidRPr="002E6533" w:rsidRDefault="00000000">
      <w:r w:rsidRPr="002E6533">
        <w:t>Na lista Categoria, selecione uma categoria.</w:t>
      </w:r>
    </w:p>
    <w:p w14:paraId="53762540" w14:textId="77777777" w:rsidR="004470EF" w:rsidRPr="002E6533" w:rsidRDefault="00000000">
      <w:r w:rsidRPr="002E6533">
        <w:rPr>
          <w:b/>
          <w:bCs/>
        </w:rPr>
        <w:t>Observação:</w:t>
      </w:r>
      <w:r w:rsidRPr="002E6533">
        <w:t xml:space="preserve"> A categoria determina a seção em que a pergunta será exibida. Ela também determina se a pergunta é exibida a um usuário final quando há Regras de exibição de perguntas no questionário. Se sua conta de usuário tiver privilégios de edição, você poderá clicar em Editar e adicionar outras categorias à lista.</w:t>
      </w:r>
    </w:p>
    <w:p w14:paraId="767FE8D4" w14:textId="77777777" w:rsidR="004470EF" w:rsidRPr="002E6533" w:rsidRDefault="00000000">
      <w:pPr>
        <w:pStyle w:val="Compact"/>
      </w:pPr>
      <w:r w:rsidRPr="002E6533">
        <w:t>No campo Texto da pergunta, digite o texto para a pergunta que será exibida ao usuário.</w:t>
      </w:r>
    </w:p>
    <w:p w14:paraId="24141264" w14:textId="77777777" w:rsidR="004470EF" w:rsidRPr="002E6533" w:rsidRDefault="00000000">
      <w:r w:rsidRPr="002E6533">
        <w:t>Na lista Tipo de pergunta, selecione um tipo de pergunta.</w:t>
      </w:r>
    </w:p>
    <w:p w14:paraId="31124618" w14:textId="77777777" w:rsidR="004470EF" w:rsidRPr="002E6533" w:rsidRDefault="00000000">
      <w:r w:rsidRPr="002E6533">
        <w:rPr>
          <w:b/>
          <w:bCs/>
        </w:rPr>
        <w:t>Observação:</w:t>
      </w:r>
      <w:r w:rsidRPr="002E6533">
        <w:t xml:space="preserve"> Não é possível alterar esse valor depois de salvar a pergunta.</w:t>
      </w:r>
    </w:p>
    <w:p w14:paraId="2517D04D" w14:textId="77777777" w:rsidR="004470EF" w:rsidRPr="002E6533" w:rsidRDefault="00000000">
      <w:pPr>
        <w:pStyle w:val="Compact"/>
      </w:pPr>
      <w:r w:rsidRPr="002E6533">
        <w:t>No campo Formato de exibição, selecione como a pergunta será exibida.</w:t>
      </w:r>
    </w:p>
    <w:p w14:paraId="1D9EDBB0" w14:textId="77777777" w:rsidR="004470EF" w:rsidRPr="002E6533" w:rsidRDefault="00000000">
      <w:pPr>
        <w:pStyle w:val="Compact"/>
      </w:pPr>
      <w:r w:rsidRPr="002E6533">
        <w:t>Configure as seções aplicáveis de acordo com o tipo de pergunta selecionado.</w:t>
      </w:r>
    </w:p>
    <w:p w14:paraId="725EADE0" w14:textId="77777777" w:rsidR="004470EF" w:rsidRPr="002E6533" w:rsidRDefault="00000000">
      <w:pPr>
        <w:pStyle w:val="Compact"/>
        <w:numPr>
          <w:ilvl w:val="1"/>
          <w:numId w:val="0"/>
        </w:numPr>
      </w:pPr>
      <w:r w:rsidRPr="002E6533">
        <w:t xml:space="preserve">Para perguntas de anexo, conclua as etapas 2 a 4 em </w:t>
      </w:r>
      <w:hyperlink r:id="rId1353">
        <w:r w:rsidR="004470EF" w:rsidRPr="002E6533">
          <w:rPr>
            <w:rStyle w:val="Hyperlink"/>
          </w:rPr>
          <w:t>Adicionando perguntas do tipo anexo</w:t>
        </w:r>
      </w:hyperlink>
      <w:r w:rsidRPr="002E6533">
        <w:t>.</w:t>
      </w:r>
    </w:p>
    <w:p w14:paraId="35415A65" w14:textId="77777777" w:rsidR="004470EF" w:rsidRPr="002E6533" w:rsidRDefault="00000000">
      <w:pPr>
        <w:pStyle w:val="Compact"/>
        <w:numPr>
          <w:ilvl w:val="1"/>
          <w:numId w:val="0"/>
        </w:numPr>
      </w:pPr>
      <w:r w:rsidRPr="002E6533">
        <w:t xml:space="preserve">Para perguntas de referência cruzada, conclua as etapas 2 a 4 em </w:t>
      </w:r>
      <w:hyperlink r:id="rId1354">
        <w:r w:rsidR="004470EF" w:rsidRPr="002E6533">
          <w:rPr>
            <w:rStyle w:val="Hyperlink"/>
          </w:rPr>
          <w:t>Adicionando perguntas do tipo referência cruzada</w:t>
        </w:r>
      </w:hyperlink>
      <w:r w:rsidRPr="002E6533">
        <w:t>.</w:t>
      </w:r>
    </w:p>
    <w:p w14:paraId="27359D73" w14:textId="77777777" w:rsidR="004470EF" w:rsidRPr="002E6533" w:rsidRDefault="00000000">
      <w:pPr>
        <w:pStyle w:val="Compact"/>
        <w:numPr>
          <w:ilvl w:val="1"/>
          <w:numId w:val="0"/>
        </w:numPr>
      </w:pPr>
      <w:r w:rsidRPr="002E6533">
        <w:t xml:space="preserve">Para perguntas de data, conclua as etapas 2 a 4 em </w:t>
      </w:r>
      <w:hyperlink r:id="rId1355">
        <w:r w:rsidR="004470EF" w:rsidRPr="002E6533">
          <w:rPr>
            <w:rStyle w:val="Hyperlink"/>
          </w:rPr>
          <w:t>Adicionando perguntas do tipo data</w:t>
        </w:r>
      </w:hyperlink>
      <w:r w:rsidRPr="002E6533">
        <w:t>.</w:t>
      </w:r>
    </w:p>
    <w:p w14:paraId="4EE60690" w14:textId="77777777" w:rsidR="004470EF" w:rsidRPr="002E6533" w:rsidRDefault="00000000">
      <w:pPr>
        <w:pStyle w:val="Compact"/>
        <w:numPr>
          <w:ilvl w:val="1"/>
          <w:numId w:val="0"/>
        </w:numPr>
      </w:pPr>
      <w:r w:rsidRPr="002E6533">
        <w:lastRenderedPageBreak/>
        <w:t xml:space="preserve">Para perguntas numéricas, conclua as etapas 2 a 4 em </w:t>
      </w:r>
      <w:hyperlink r:id="rId1356">
        <w:r w:rsidR="004470EF" w:rsidRPr="002E6533">
          <w:rPr>
            <w:rStyle w:val="Hyperlink"/>
          </w:rPr>
          <w:t>Adicionando perguntas do tipo numérico</w:t>
        </w:r>
      </w:hyperlink>
      <w:r w:rsidRPr="002E6533">
        <w:t>.</w:t>
      </w:r>
    </w:p>
    <w:p w14:paraId="6996AE95" w14:textId="77777777" w:rsidR="004470EF" w:rsidRPr="002E6533" w:rsidRDefault="00000000">
      <w:pPr>
        <w:pStyle w:val="Compact"/>
        <w:numPr>
          <w:ilvl w:val="1"/>
          <w:numId w:val="0"/>
        </w:numPr>
      </w:pPr>
      <w:r w:rsidRPr="002E6533">
        <w:t xml:space="preserve">Para perguntas de texto, conclua as etapas 2 a 4 em </w:t>
      </w:r>
      <w:hyperlink r:id="rId1357">
        <w:r w:rsidR="004470EF" w:rsidRPr="002E6533">
          <w:rPr>
            <w:rStyle w:val="Hyperlink"/>
          </w:rPr>
          <w:t>Adicionando perguntas do tipo texto</w:t>
        </w:r>
      </w:hyperlink>
      <w:r w:rsidRPr="002E6533">
        <w:t>.</w:t>
      </w:r>
    </w:p>
    <w:p w14:paraId="54B47606" w14:textId="77777777" w:rsidR="004470EF" w:rsidRPr="002E6533" w:rsidRDefault="00000000">
      <w:pPr>
        <w:pStyle w:val="Compact"/>
        <w:numPr>
          <w:ilvl w:val="1"/>
          <w:numId w:val="0"/>
        </w:numPr>
      </w:pPr>
      <w:r w:rsidRPr="002E6533">
        <w:t xml:space="preserve">Para perguntas de lista de valores, conclua as etapas 2 a 7 em </w:t>
      </w:r>
      <w:hyperlink r:id="rId1358">
        <w:r w:rsidR="004470EF" w:rsidRPr="002E6533">
          <w:rPr>
            <w:rStyle w:val="Hyperlink"/>
          </w:rPr>
          <w:t>Adicionando perguntas do tipo lista de valores</w:t>
        </w:r>
      </w:hyperlink>
      <w:r w:rsidRPr="002E6533">
        <w:t>.</w:t>
      </w:r>
    </w:p>
    <w:p w14:paraId="2A20B39A" w14:textId="77777777" w:rsidR="004470EF" w:rsidRPr="002E6533" w:rsidRDefault="00000000">
      <w:pPr>
        <w:pStyle w:val="Ttulo1"/>
      </w:pPr>
      <w:bookmarkStart w:id="929" w:name="ativando-e-desativando-idiomas"/>
      <w:bookmarkEnd w:id="928"/>
      <w:r w:rsidRPr="002E6533">
        <w:t>Ativando e desativando idiomas</w:t>
      </w:r>
    </w:p>
    <w:p w14:paraId="4396D23E" w14:textId="77777777" w:rsidR="004470EF" w:rsidRPr="002E6533" w:rsidRDefault="00000000">
      <w:pPr>
        <w:pStyle w:val="FirstParagraph"/>
      </w:pPr>
      <w:r w:rsidRPr="002E6533">
        <w:t>Você deve ativar um idioma para usá-lo na Archer. Quando o idioma deixa de ser usado, você pode desativá-lo.</w:t>
      </w:r>
    </w:p>
    <w:p w14:paraId="0C0C7050" w14:textId="77777777" w:rsidR="004470EF" w:rsidRPr="002E6533" w:rsidRDefault="00000000">
      <w:pPr>
        <w:pStyle w:val="Corpodetexto"/>
      </w:pPr>
      <w:r w:rsidRPr="002E6533">
        <w:t>Nesta página</w:t>
      </w:r>
    </w:p>
    <w:p w14:paraId="543D7418" w14:textId="77777777" w:rsidR="004470EF" w:rsidRPr="002E6533" w:rsidRDefault="004470EF">
      <w:pPr>
        <w:pStyle w:val="Compact"/>
      </w:pPr>
      <w:hyperlink w:anchor="Ativarumidioma">
        <w:r w:rsidRPr="002E6533">
          <w:rPr>
            <w:rStyle w:val="Hyperlink"/>
          </w:rPr>
          <w:t>Ativar um idioma</w:t>
        </w:r>
      </w:hyperlink>
    </w:p>
    <w:p w14:paraId="549B9E0D" w14:textId="77777777" w:rsidR="004470EF" w:rsidRPr="002E6533" w:rsidRDefault="004470EF">
      <w:pPr>
        <w:pStyle w:val="Compact"/>
      </w:pPr>
      <w:hyperlink w:anchor="Desativarumidioma">
        <w:r w:rsidRPr="002E6533">
          <w:rPr>
            <w:rStyle w:val="Hyperlink"/>
          </w:rPr>
          <w:t>Desativar um idioma</w:t>
        </w:r>
      </w:hyperlink>
    </w:p>
    <w:p w14:paraId="710B30B0" w14:textId="77777777" w:rsidR="004470EF" w:rsidRPr="002E6533" w:rsidRDefault="00000000">
      <w:pPr>
        <w:pStyle w:val="Ttulo2"/>
      </w:pPr>
      <w:bookmarkStart w:id="930" w:name="ativar-um-idioma"/>
      <w:r w:rsidRPr="002E6533">
        <w:t>Ativar um idioma</w:t>
      </w:r>
    </w:p>
    <w:p w14:paraId="5557B337" w14:textId="77777777" w:rsidR="004470EF" w:rsidRPr="002E6533" w:rsidRDefault="00000000">
      <w:r w:rsidRPr="002E6533">
        <w:t>Vá para a página Gerenciar idiomas.</w:t>
      </w:r>
    </w:p>
    <w:p w14:paraId="208338BF" w14:textId="77777777" w:rsidR="004470EF" w:rsidRPr="002E6533" w:rsidRDefault="00000000">
      <w:pPr>
        <w:pStyle w:val="Compact"/>
        <w:numPr>
          <w:ilvl w:val="1"/>
          <w:numId w:val="0"/>
        </w:numPr>
      </w:pPr>
      <w:r w:rsidRPr="002E6533">
        <w:t>No menu, clique em menu Admin.</w:t>
      </w:r>
    </w:p>
    <w:p w14:paraId="6524C336" w14:textId="77777777" w:rsidR="004470EF" w:rsidRPr="002E6533" w:rsidRDefault="00000000">
      <w:pPr>
        <w:pStyle w:val="Compact"/>
        <w:numPr>
          <w:ilvl w:val="1"/>
          <w:numId w:val="0"/>
        </w:numPr>
      </w:pPr>
      <w:r w:rsidRPr="002E6533">
        <w:t>Sem Globalização, clique em Idiomas.</w:t>
      </w:r>
    </w:p>
    <w:p w14:paraId="4E61E7ED" w14:textId="77777777" w:rsidR="004470EF" w:rsidRPr="002E6533" w:rsidRDefault="00000000">
      <w:pPr>
        <w:pStyle w:val="Compact"/>
      </w:pPr>
      <w:r w:rsidRPr="002E6533">
        <w:t>Selecione o idioma que deseja ativar.</w:t>
      </w:r>
    </w:p>
    <w:p w14:paraId="1D0B4BDD" w14:textId="77777777" w:rsidR="004470EF" w:rsidRPr="002E6533" w:rsidRDefault="00000000">
      <w:pPr>
        <w:pStyle w:val="Compact"/>
      </w:pPr>
      <w:r w:rsidRPr="002E6533">
        <w:t>Na seção Opções, clique em Ativo.</w:t>
      </w:r>
    </w:p>
    <w:p w14:paraId="556A0BD1" w14:textId="77777777" w:rsidR="004470EF" w:rsidRPr="002E6533" w:rsidRDefault="00000000">
      <w:pPr>
        <w:pStyle w:val="Compact"/>
      </w:pPr>
      <w:r w:rsidRPr="002E6533">
        <w:t>Clique em Salvar.</w:t>
      </w:r>
    </w:p>
    <w:p w14:paraId="6054230C" w14:textId="77777777" w:rsidR="004470EF" w:rsidRPr="002E6533" w:rsidRDefault="00000000">
      <w:pPr>
        <w:pStyle w:val="Ttulo2"/>
      </w:pPr>
      <w:bookmarkStart w:id="931" w:name="desativar-um-idioma"/>
      <w:bookmarkEnd w:id="930"/>
      <w:r w:rsidRPr="002E6533">
        <w:t>Desativar um idioma</w:t>
      </w:r>
    </w:p>
    <w:p w14:paraId="16D16033" w14:textId="77777777" w:rsidR="004470EF" w:rsidRPr="002E6533" w:rsidRDefault="00000000">
      <w:pPr>
        <w:pStyle w:val="FirstParagraph"/>
      </w:pPr>
      <w:r w:rsidRPr="002E6533">
        <w:rPr>
          <w:b/>
          <w:bCs/>
        </w:rPr>
        <w:t>Importante:</w:t>
      </w:r>
      <w:r w:rsidRPr="002E6533">
        <w:t xml:space="preserve"> A desativação de idioma impede o processamento de traduções vinculadas a ele. Em vez disso, o sistema processa o idioma de projeto. Não é possível desativar um idioma que funciona como idioma de projeto em qualquer parte da Archer.</w:t>
      </w:r>
    </w:p>
    <w:p w14:paraId="79643A06" w14:textId="77777777" w:rsidR="004470EF" w:rsidRPr="002E6533" w:rsidRDefault="00000000">
      <w:r w:rsidRPr="002E6533">
        <w:t>Vá para a página Gerenciar idiomas.</w:t>
      </w:r>
    </w:p>
    <w:p w14:paraId="1512EC8C" w14:textId="77777777" w:rsidR="004470EF" w:rsidRPr="002E6533" w:rsidRDefault="00000000">
      <w:pPr>
        <w:pStyle w:val="Compact"/>
        <w:numPr>
          <w:ilvl w:val="1"/>
          <w:numId w:val="0"/>
        </w:numPr>
      </w:pPr>
      <w:r w:rsidRPr="002E6533">
        <w:t>No menu, clique em menu Admin.</w:t>
      </w:r>
    </w:p>
    <w:p w14:paraId="12096DC9" w14:textId="77777777" w:rsidR="004470EF" w:rsidRPr="002E6533" w:rsidRDefault="00000000">
      <w:pPr>
        <w:pStyle w:val="Compact"/>
        <w:numPr>
          <w:ilvl w:val="1"/>
          <w:numId w:val="0"/>
        </w:numPr>
      </w:pPr>
      <w:r w:rsidRPr="002E6533">
        <w:t>Sem Globalização, clique em Idiomas.</w:t>
      </w:r>
    </w:p>
    <w:p w14:paraId="0EC570F8" w14:textId="77777777" w:rsidR="004470EF" w:rsidRPr="002E6533" w:rsidRDefault="00000000">
      <w:pPr>
        <w:pStyle w:val="Compact"/>
      </w:pPr>
      <w:r w:rsidRPr="002E6533">
        <w:t>Selecione o idioma que deseja desativar.</w:t>
      </w:r>
    </w:p>
    <w:p w14:paraId="478B8F5E" w14:textId="77777777" w:rsidR="004470EF" w:rsidRPr="002E6533" w:rsidRDefault="00000000">
      <w:pPr>
        <w:pStyle w:val="Compact"/>
      </w:pPr>
      <w:r w:rsidRPr="002E6533">
        <w:t xml:space="preserve">Na seção Opções, defina o status </w:t>
      </w:r>
      <w:proofErr w:type="gramStart"/>
      <w:r w:rsidRPr="002E6533">
        <w:t>como Ativo</w:t>
      </w:r>
      <w:proofErr w:type="gramEnd"/>
      <w:r w:rsidRPr="002E6533">
        <w:t>.</w:t>
      </w:r>
    </w:p>
    <w:p w14:paraId="5007E89B" w14:textId="77777777" w:rsidR="004470EF" w:rsidRPr="002E6533" w:rsidRDefault="00000000">
      <w:pPr>
        <w:pStyle w:val="Compact"/>
      </w:pPr>
      <w:r w:rsidRPr="002E6533">
        <w:t>Clique em Salvar.</w:t>
      </w:r>
    </w:p>
    <w:p w14:paraId="5A736BE2" w14:textId="77777777" w:rsidR="004470EF" w:rsidRPr="002E6533" w:rsidRDefault="00000000">
      <w:pPr>
        <w:pStyle w:val="Ttulo1"/>
      </w:pPr>
      <w:bookmarkStart w:id="932" w:name="X25ccdc78678e13a8ec7b7755d62e909fda18418"/>
      <w:bookmarkEnd w:id="929"/>
      <w:bookmarkEnd w:id="931"/>
      <w:r w:rsidRPr="002E6533">
        <w:lastRenderedPageBreak/>
        <w:t>Associando usuários e grupos a um idioma por meio de localidades</w:t>
      </w:r>
    </w:p>
    <w:p w14:paraId="18FE9452" w14:textId="77777777" w:rsidR="004470EF" w:rsidRPr="002E6533" w:rsidRDefault="00000000">
      <w:pPr>
        <w:pStyle w:val="FirstParagraph"/>
      </w:pPr>
      <w:r w:rsidRPr="002E6533">
        <w:t>Os idiomas são atribuídos às localidades. As localidades são associadas a usuários e grupos por meio da conta e do grupo do usuário no Controle de acesso.</w:t>
      </w:r>
    </w:p>
    <w:p w14:paraId="798CD1BF" w14:textId="77777777" w:rsidR="004470EF" w:rsidRPr="002E6533" w:rsidRDefault="00000000">
      <w:pPr>
        <w:pStyle w:val="Corpodetexto"/>
      </w:pPr>
      <w:r w:rsidRPr="002E6533">
        <w:rPr>
          <w:b/>
          <w:bCs/>
        </w:rPr>
        <w:t>Suporte em coreano</w:t>
      </w:r>
    </w:p>
    <w:p w14:paraId="2A5782ED" w14:textId="77777777" w:rsidR="004470EF" w:rsidRPr="002E6533" w:rsidRDefault="00000000">
      <w:pPr>
        <w:pStyle w:val="Corpodetexto"/>
      </w:pPr>
      <w:r w:rsidRPr="002E6533">
        <w:t>O Archer 6.14 Patch 1 e posterior suporta o idioma coreano.</w:t>
      </w:r>
    </w:p>
    <w:p w14:paraId="7A467F5B" w14:textId="77777777" w:rsidR="004470EF" w:rsidRPr="002E6533" w:rsidRDefault="00000000">
      <w:pPr>
        <w:pStyle w:val="Corpodetexto"/>
      </w:pPr>
      <w:r w:rsidRPr="002E6533">
        <w:t xml:space="preserve">Para informações adicionais, consulte </w:t>
      </w:r>
      <w:hyperlink r:id="rId1359">
        <w:r w:rsidR="004470EF" w:rsidRPr="002E6533">
          <w:rPr>
            <w:rStyle w:val="Hyperlink"/>
          </w:rPr>
          <w:t>Suporte ao idioma coreano na versão 6.14 Patch 1</w:t>
        </w:r>
      </w:hyperlink>
      <w:r w:rsidRPr="002E6533">
        <w:t>.</w:t>
      </w:r>
    </w:p>
    <w:p w14:paraId="7D90CE46" w14:textId="77777777" w:rsidR="004470EF" w:rsidRPr="002E6533" w:rsidRDefault="00000000">
      <w:pPr>
        <w:pStyle w:val="Corpodetexto"/>
      </w:pPr>
      <w:r w:rsidRPr="002E6533">
        <w:t xml:space="preserve">Para usar a localidade </w:t>
      </w:r>
      <w:r w:rsidRPr="002E6533">
        <w:rPr>
          <w:b/>
          <w:bCs/>
        </w:rPr>
        <w:t>coreano</w:t>
      </w:r>
      <w:r w:rsidRPr="002E6533">
        <w:t xml:space="preserve"> com o idioma coreano em sua instância, você deve atribuir manualmente a localidade ao idioma coreano, se ele ainda não tiver sido atribuído automaticamente.</w:t>
      </w:r>
    </w:p>
    <w:p w14:paraId="37465C53" w14:textId="77777777" w:rsidR="004470EF" w:rsidRPr="002E6533" w:rsidRDefault="00000000">
      <w:pPr>
        <w:pStyle w:val="Corpodetexto"/>
      </w:pPr>
      <w:r w:rsidRPr="002E6533">
        <w:t xml:space="preserve">Se a sua instância do Archer já usa uma linguagem pré-existente chamada </w:t>
      </w:r>
      <w:r w:rsidRPr="002E6533">
        <w:rPr>
          <w:b/>
          <w:bCs/>
        </w:rPr>
        <w:t>coreano</w:t>
      </w:r>
      <w:r w:rsidRPr="002E6533">
        <w:t xml:space="preserve">, o idioma padrão do sistema é rotulado como </w:t>
      </w:r>
      <w:r w:rsidRPr="002E6533">
        <w:rPr>
          <w:b/>
          <w:bCs/>
        </w:rPr>
        <w:t>coreano</w:t>
      </w:r>
      <w:r w:rsidRPr="002E6533">
        <w:t xml:space="preserve"> (idioma do sistema Archer).</w:t>
      </w:r>
    </w:p>
    <w:p w14:paraId="2150B099" w14:textId="77777777" w:rsidR="004470EF" w:rsidRPr="002E6533" w:rsidRDefault="00000000">
      <w:pPr>
        <w:pStyle w:val="Corpodetexto"/>
      </w:pPr>
      <w:r w:rsidRPr="002E6533">
        <w:t xml:space="preserve">Consulte </w:t>
      </w:r>
      <w:hyperlink r:id="rId1360">
        <w:r w:rsidR="004470EF" w:rsidRPr="002E6533">
          <w:rPr>
            <w:rStyle w:val="Hyperlink"/>
          </w:rPr>
          <w:t>Configurando um idioma do sistema</w:t>
        </w:r>
      </w:hyperlink>
      <w:r w:rsidRPr="002E6533">
        <w:t xml:space="preserve"> para mais informações.</w:t>
      </w:r>
    </w:p>
    <w:p w14:paraId="2F93AC42" w14:textId="77777777" w:rsidR="004470EF" w:rsidRPr="002E6533" w:rsidRDefault="00000000">
      <w:pPr>
        <w:pStyle w:val="Corpodetexto"/>
      </w:pPr>
      <w:r w:rsidRPr="002E6533">
        <w:t>Nesta página</w:t>
      </w:r>
    </w:p>
    <w:p w14:paraId="4F442F2D" w14:textId="77777777" w:rsidR="004470EF" w:rsidRPr="002E6533" w:rsidRDefault="004470EF">
      <w:pPr>
        <w:pStyle w:val="Compact"/>
      </w:pPr>
      <w:hyperlink w:anchor="Atribuirlocalidadesaumidioma">
        <w:r w:rsidRPr="002E6533">
          <w:rPr>
            <w:rStyle w:val="Hyperlink"/>
          </w:rPr>
          <w:t>Atribuir localidades a um idioma</w:t>
        </w:r>
      </w:hyperlink>
    </w:p>
    <w:p w14:paraId="05D2AAF7" w14:textId="77777777" w:rsidR="004470EF" w:rsidRPr="002E6533" w:rsidRDefault="004470EF">
      <w:pPr>
        <w:pStyle w:val="Compact"/>
      </w:pPr>
      <w:hyperlink w:anchor="X07d460f24a05d4816c4b4c976c38ba780bb21eb">
        <w:r w:rsidRPr="002E6533">
          <w:rPr>
            <w:rStyle w:val="Hyperlink"/>
          </w:rPr>
          <w:t>Configurar localidades para usuários e grupos</w:t>
        </w:r>
      </w:hyperlink>
    </w:p>
    <w:p w14:paraId="7DF5827E" w14:textId="77777777" w:rsidR="004470EF" w:rsidRPr="002E6533" w:rsidRDefault="004470EF">
      <w:pPr>
        <w:pStyle w:val="Compact"/>
      </w:pPr>
      <w:hyperlink w:anchor="Removerlocalidadesdeumidioma">
        <w:r w:rsidRPr="002E6533">
          <w:rPr>
            <w:rStyle w:val="Hyperlink"/>
          </w:rPr>
          <w:t>Remover localidades de um idioma</w:t>
        </w:r>
      </w:hyperlink>
    </w:p>
    <w:p w14:paraId="4E9C27E4" w14:textId="77777777" w:rsidR="004470EF" w:rsidRPr="002E6533" w:rsidRDefault="00000000">
      <w:pPr>
        <w:pStyle w:val="Ttulo2"/>
      </w:pPr>
      <w:bookmarkStart w:id="933" w:name="atribuir-localidades-a-um-idioma"/>
      <w:r w:rsidRPr="002E6533">
        <w:t>Atribuir localidades a um idioma</w:t>
      </w:r>
    </w:p>
    <w:p w14:paraId="57B32314" w14:textId="77777777" w:rsidR="004470EF" w:rsidRPr="002E6533" w:rsidRDefault="00000000">
      <w:pPr>
        <w:pStyle w:val="FirstParagraph"/>
      </w:pPr>
      <w:r w:rsidRPr="002E6533">
        <w:t>Uma localidade só pode ser atribuída a 1 idioma. Várias localidades podem ser atribuídas ao mesmo idioma.</w:t>
      </w:r>
    </w:p>
    <w:p w14:paraId="0E559A86" w14:textId="77777777" w:rsidR="004470EF" w:rsidRPr="002E6533" w:rsidRDefault="00000000">
      <w:r w:rsidRPr="002E6533">
        <w:t>Vá para a página Gerenciar idiomas.</w:t>
      </w:r>
    </w:p>
    <w:p w14:paraId="0515BB82" w14:textId="77777777" w:rsidR="004470EF" w:rsidRPr="002E6533" w:rsidRDefault="00000000">
      <w:pPr>
        <w:pStyle w:val="Compact"/>
        <w:numPr>
          <w:ilvl w:val="1"/>
          <w:numId w:val="0"/>
        </w:numPr>
      </w:pPr>
      <w:r w:rsidRPr="002E6533">
        <w:t>No menu, clique em menu Admin.</w:t>
      </w:r>
    </w:p>
    <w:p w14:paraId="2DC71FE0" w14:textId="77777777" w:rsidR="004470EF" w:rsidRPr="002E6533" w:rsidRDefault="00000000">
      <w:pPr>
        <w:pStyle w:val="Compact"/>
        <w:numPr>
          <w:ilvl w:val="1"/>
          <w:numId w:val="0"/>
        </w:numPr>
      </w:pPr>
      <w:r w:rsidRPr="002E6533">
        <w:t>Em Globalização, clique em Idiomas.</w:t>
      </w:r>
    </w:p>
    <w:p w14:paraId="4B1EB050" w14:textId="77777777" w:rsidR="004470EF" w:rsidRPr="002E6533" w:rsidRDefault="00000000">
      <w:pPr>
        <w:pStyle w:val="Compact"/>
      </w:pPr>
      <w:r w:rsidRPr="002E6533">
        <w:t>Clique no idioma para o qual você deseja atribuir localidades.</w:t>
      </w:r>
    </w:p>
    <w:p w14:paraId="735EC207" w14:textId="77777777" w:rsidR="004470EF" w:rsidRPr="002E6533" w:rsidRDefault="00000000">
      <w:pPr>
        <w:pStyle w:val="Compact"/>
      </w:pPr>
      <w:r w:rsidRPr="002E6533">
        <w:t>Na seção Opções, na subseção Localidade(s), selecione as localidades que deseja atribuir ao idioma.</w:t>
      </w:r>
    </w:p>
    <w:p w14:paraId="15468600" w14:textId="77777777" w:rsidR="004470EF" w:rsidRPr="002E6533" w:rsidRDefault="00000000">
      <w:pPr>
        <w:pStyle w:val="Compact"/>
      </w:pPr>
      <w:r w:rsidRPr="002E6533">
        <w:t>Clique em Salvar ou em Salvar e fechar.</w:t>
      </w:r>
    </w:p>
    <w:p w14:paraId="4D8F606D" w14:textId="77777777" w:rsidR="004470EF" w:rsidRPr="002E6533" w:rsidRDefault="00000000">
      <w:pPr>
        <w:pStyle w:val="Compact"/>
        <w:numPr>
          <w:ilvl w:val="1"/>
          <w:numId w:val="0"/>
        </w:numPr>
      </w:pPr>
      <w:r w:rsidRPr="002E6533">
        <w:t>Clique em Salvar para aplicar as alterações e continuar trabalhando.</w:t>
      </w:r>
    </w:p>
    <w:p w14:paraId="107318CE" w14:textId="77777777" w:rsidR="004470EF" w:rsidRPr="002E6533" w:rsidRDefault="00000000">
      <w:pPr>
        <w:pStyle w:val="Compact"/>
        <w:numPr>
          <w:ilvl w:val="1"/>
          <w:numId w:val="0"/>
        </w:numPr>
      </w:pPr>
      <w:r w:rsidRPr="002E6533">
        <w:t>Clique em Salvar e fechar para aplicar as alterações e sair.</w:t>
      </w:r>
    </w:p>
    <w:p w14:paraId="2A8B5D32" w14:textId="77777777" w:rsidR="004470EF" w:rsidRPr="002E6533" w:rsidRDefault="00000000">
      <w:pPr>
        <w:pStyle w:val="Ttulo2"/>
      </w:pPr>
      <w:bookmarkStart w:id="934" w:name="Xc5c9bbebe6937beb3b43c6c706d17f0a85a35ed"/>
      <w:bookmarkEnd w:id="933"/>
      <w:r w:rsidRPr="002E6533">
        <w:lastRenderedPageBreak/>
        <w:t>Configurar localidades para usuários e grupos</w:t>
      </w:r>
    </w:p>
    <w:p w14:paraId="3F831025" w14:textId="77777777" w:rsidR="004470EF" w:rsidRPr="002E6533" w:rsidRDefault="00000000">
      <w:pPr>
        <w:pStyle w:val="FirstParagraph"/>
      </w:pPr>
      <w:r w:rsidRPr="002E6533">
        <w:rPr>
          <w:b/>
          <w:bCs/>
        </w:rPr>
        <w:t>Observação:</w:t>
      </w:r>
      <w:r w:rsidRPr="002E6533">
        <w:t xml:space="preserve"> a atribuição de um grupo de usuários a uma localidade atribui a localidade ao conjunto atual de usuários no grupo. Adições futuras de usuários ao grupo não obtém a atribuição de localidade, e as remoções futuras de usuários do grupo não removem a configuração de localidade do usuário.</w:t>
      </w:r>
    </w:p>
    <w:p w14:paraId="220F3223" w14:textId="77777777" w:rsidR="004470EF" w:rsidRPr="002E6533" w:rsidRDefault="00000000">
      <w:r w:rsidRPr="002E6533">
        <w:t>Vá para a página Gerenciar localidades.</w:t>
      </w:r>
    </w:p>
    <w:p w14:paraId="3C032243" w14:textId="77777777" w:rsidR="004470EF" w:rsidRPr="002E6533" w:rsidRDefault="00000000">
      <w:pPr>
        <w:pStyle w:val="Compact"/>
        <w:numPr>
          <w:ilvl w:val="1"/>
          <w:numId w:val="0"/>
        </w:numPr>
      </w:pPr>
      <w:r w:rsidRPr="002E6533">
        <w:t>No menu, clique em menu Admin.</w:t>
      </w:r>
    </w:p>
    <w:p w14:paraId="5F462AFF" w14:textId="77777777" w:rsidR="004470EF" w:rsidRPr="002E6533" w:rsidRDefault="00000000">
      <w:pPr>
        <w:pStyle w:val="Compact"/>
        <w:numPr>
          <w:ilvl w:val="1"/>
          <w:numId w:val="0"/>
        </w:numPr>
      </w:pPr>
      <w:r w:rsidRPr="002E6533">
        <w:t>Em Globalização, clique em Localidades.</w:t>
      </w:r>
    </w:p>
    <w:p w14:paraId="21EC5D7E" w14:textId="77777777" w:rsidR="004470EF" w:rsidRPr="002E6533" w:rsidRDefault="00000000">
      <w:pPr>
        <w:pStyle w:val="Compact"/>
      </w:pPr>
      <w:r w:rsidRPr="002E6533">
        <w:t>Clique na localidade à qual deseja atribuir usuários ou grupos.</w:t>
      </w:r>
    </w:p>
    <w:p w14:paraId="03CB70FC" w14:textId="77777777" w:rsidR="004470EF" w:rsidRPr="002E6533" w:rsidRDefault="00000000">
      <w:pPr>
        <w:pStyle w:val="Compact"/>
      </w:pPr>
      <w:r w:rsidRPr="002E6533">
        <w:t>Na seção Disponível, selecione os grupos e usuários que devem ser atribuídos à localidade.</w:t>
      </w:r>
    </w:p>
    <w:p w14:paraId="2EBA2E97" w14:textId="77777777" w:rsidR="004470EF" w:rsidRPr="002E6533" w:rsidRDefault="00000000">
      <w:pPr>
        <w:pStyle w:val="Compact"/>
      </w:pPr>
      <w:r w:rsidRPr="002E6533">
        <w:t>Clique em Salvar ou em Salvar e fechar.</w:t>
      </w:r>
    </w:p>
    <w:p w14:paraId="379A35CA" w14:textId="77777777" w:rsidR="004470EF" w:rsidRPr="002E6533" w:rsidRDefault="00000000">
      <w:pPr>
        <w:pStyle w:val="Compact"/>
        <w:numPr>
          <w:ilvl w:val="1"/>
          <w:numId w:val="0"/>
        </w:numPr>
      </w:pPr>
      <w:r w:rsidRPr="002E6533">
        <w:t>Clique em Salvar para aplicar as alterações e continuar trabalhando.</w:t>
      </w:r>
    </w:p>
    <w:p w14:paraId="320E658B" w14:textId="77777777" w:rsidR="004470EF" w:rsidRPr="002E6533" w:rsidRDefault="00000000">
      <w:pPr>
        <w:pStyle w:val="Compact"/>
        <w:numPr>
          <w:ilvl w:val="1"/>
          <w:numId w:val="0"/>
        </w:numPr>
      </w:pPr>
      <w:r w:rsidRPr="002E6533">
        <w:t>Clique em Salvar e fechar para aplicar as alterações e sair.</w:t>
      </w:r>
    </w:p>
    <w:p w14:paraId="6D5A5332" w14:textId="77777777" w:rsidR="004470EF" w:rsidRPr="002E6533" w:rsidRDefault="00000000">
      <w:pPr>
        <w:pStyle w:val="Ttulo2"/>
      </w:pPr>
      <w:bookmarkStart w:id="935" w:name="remover-localidades-de-um-idioma"/>
      <w:bookmarkEnd w:id="934"/>
      <w:r w:rsidRPr="002E6533">
        <w:t>Remover localidades de um idioma</w:t>
      </w:r>
    </w:p>
    <w:p w14:paraId="3D368CDE" w14:textId="77777777" w:rsidR="004470EF" w:rsidRPr="002E6533" w:rsidRDefault="00000000">
      <w:pPr>
        <w:pStyle w:val="FirstParagraph"/>
      </w:pPr>
      <w:r w:rsidRPr="002E6533">
        <w:rPr>
          <w:b/>
          <w:bCs/>
        </w:rPr>
        <w:t>Importante:</w:t>
      </w:r>
      <w:r w:rsidRPr="002E6533">
        <w:t xml:space="preserve"> Não é possível remover uma localidade de um idioma se usuários estiverem associados a ela.</w:t>
      </w:r>
    </w:p>
    <w:p w14:paraId="70C6E31B" w14:textId="77777777" w:rsidR="004470EF" w:rsidRPr="002E6533" w:rsidRDefault="00000000">
      <w:r w:rsidRPr="002E6533">
        <w:t>Vá para a página Gerenciar idiomas.</w:t>
      </w:r>
    </w:p>
    <w:p w14:paraId="1903876F" w14:textId="77777777" w:rsidR="004470EF" w:rsidRPr="002E6533" w:rsidRDefault="00000000">
      <w:pPr>
        <w:pStyle w:val="Compact"/>
        <w:numPr>
          <w:ilvl w:val="1"/>
          <w:numId w:val="0"/>
        </w:numPr>
      </w:pPr>
      <w:r w:rsidRPr="002E6533">
        <w:t>No menu, clique em menu Admin.</w:t>
      </w:r>
    </w:p>
    <w:p w14:paraId="376F7448" w14:textId="77777777" w:rsidR="004470EF" w:rsidRPr="002E6533" w:rsidRDefault="00000000">
      <w:pPr>
        <w:pStyle w:val="Compact"/>
        <w:numPr>
          <w:ilvl w:val="1"/>
          <w:numId w:val="0"/>
        </w:numPr>
      </w:pPr>
      <w:r w:rsidRPr="002E6533">
        <w:t>Em Globalização, clique em Idiomas.</w:t>
      </w:r>
    </w:p>
    <w:p w14:paraId="49CCC885" w14:textId="77777777" w:rsidR="004470EF" w:rsidRPr="002E6533" w:rsidRDefault="00000000">
      <w:pPr>
        <w:pStyle w:val="Compact"/>
      </w:pPr>
      <w:r w:rsidRPr="002E6533">
        <w:t>Selecione o idioma do qual você deseja remover localidades.</w:t>
      </w:r>
    </w:p>
    <w:p w14:paraId="50357267" w14:textId="77777777" w:rsidR="004470EF" w:rsidRPr="002E6533" w:rsidRDefault="00000000">
      <w:pPr>
        <w:pStyle w:val="Compact"/>
      </w:pPr>
      <w:r w:rsidRPr="002E6533">
        <w:t>Na seção Opções, na subseção Localidade(s), mova as localidades do painel Selecionado para o painel Disponível.</w:t>
      </w:r>
    </w:p>
    <w:p w14:paraId="2D72BC53" w14:textId="77777777" w:rsidR="004470EF" w:rsidRPr="002E6533" w:rsidRDefault="00000000">
      <w:pPr>
        <w:pStyle w:val="Compact"/>
      </w:pPr>
      <w:r w:rsidRPr="002E6533">
        <w:t>Clique em Salvar ou em Salvar e fechar.</w:t>
      </w:r>
    </w:p>
    <w:p w14:paraId="25AF8D00" w14:textId="77777777" w:rsidR="004470EF" w:rsidRPr="002E6533" w:rsidRDefault="00000000">
      <w:pPr>
        <w:pStyle w:val="Compact"/>
        <w:numPr>
          <w:ilvl w:val="1"/>
          <w:numId w:val="0"/>
        </w:numPr>
      </w:pPr>
      <w:r w:rsidRPr="002E6533">
        <w:t>Clique em Salvar para aplicar as alterações e continuar trabalhando.</w:t>
      </w:r>
    </w:p>
    <w:p w14:paraId="5AC11277" w14:textId="77777777" w:rsidR="004470EF" w:rsidRPr="002E6533" w:rsidRDefault="00000000">
      <w:pPr>
        <w:pStyle w:val="Compact"/>
        <w:numPr>
          <w:ilvl w:val="1"/>
          <w:numId w:val="0"/>
        </w:numPr>
      </w:pPr>
      <w:r w:rsidRPr="002E6533">
        <w:t>Clique em Salvar e fechar para aplicar as alterações e sair.</w:t>
      </w:r>
    </w:p>
    <w:p w14:paraId="3BEE346D" w14:textId="77777777" w:rsidR="004470EF" w:rsidRPr="002E6533" w:rsidRDefault="00000000">
      <w:pPr>
        <w:pStyle w:val="Ttulo1"/>
      </w:pPr>
      <w:bookmarkStart w:id="936" w:name="alterando-o-idioma-padrão"/>
      <w:bookmarkEnd w:id="932"/>
      <w:bookmarkEnd w:id="935"/>
      <w:r w:rsidRPr="002E6533">
        <w:t>Alterando o idioma padrão</w:t>
      </w:r>
    </w:p>
    <w:p w14:paraId="3C5E013B" w14:textId="77777777" w:rsidR="004470EF" w:rsidRPr="002E6533" w:rsidRDefault="00000000">
      <w:pPr>
        <w:pStyle w:val="FirstParagraph"/>
      </w:pPr>
      <w:r w:rsidRPr="002E6533">
        <w:t>Você pode configurar um idioma padrão para uma instância inteira ou alterar o idioma padrão de objetos individuais que você criou em Archer.</w:t>
      </w:r>
    </w:p>
    <w:p w14:paraId="7D6200C8" w14:textId="77777777" w:rsidR="004470EF" w:rsidRPr="002E6533" w:rsidRDefault="00000000">
      <w:pPr>
        <w:pStyle w:val="Corpodetexto"/>
      </w:pPr>
      <w:r w:rsidRPr="002E6533">
        <w:t>Nesta página</w:t>
      </w:r>
    </w:p>
    <w:p w14:paraId="33C4FC62" w14:textId="77777777" w:rsidR="004470EF" w:rsidRPr="002E6533" w:rsidRDefault="004470EF">
      <w:pPr>
        <w:pStyle w:val="Compact"/>
      </w:pPr>
      <w:hyperlink w:anchor="X8036c264540b51acc14f20e73740981825a20f6">
        <w:r w:rsidRPr="002E6533">
          <w:rPr>
            <w:rStyle w:val="Hyperlink"/>
          </w:rPr>
          <w:t>Requisitos para alterar o idioma padrão de um objeto</w:t>
        </w:r>
      </w:hyperlink>
    </w:p>
    <w:p w14:paraId="2712FBAB" w14:textId="77777777" w:rsidR="004470EF" w:rsidRPr="002E6533" w:rsidRDefault="004470EF">
      <w:pPr>
        <w:pStyle w:val="Compact"/>
      </w:pPr>
      <w:hyperlink w:anchor="Alteraroidiomapadr%C3%A3odeumobjeto">
        <w:r w:rsidRPr="002E6533">
          <w:rPr>
            <w:rStyle w:val="Hyperlink"/>
          </w:rPr>
          <w:t>Alterar o idioma padrão de um objeto</w:t>
        </w:r>
      </w:hyperlink>
    </w:p>
    <w:p w14:paraId="1E4D8E37" w14:textId="77777777" w:rsidR="004470EF" w:rsidRPr="002E6533" w:rsidRDefault="004470EF">
      <w:pPr>
        <w:pStyle w:val="Compact"/>
      </w:pPr>
      <w:hyperlink w:anchor="X5f1067bbc05ce467b5ea505e7fd12c01ea4148b">
        <w:r w:rsidRPr="002E6533">
          <w:rPr>
            <w:rStyle w:val="Hyperlink"/>
          </w:rPr>
          <w:t>Configurar o idioma padrão de uma instância</w:t>
        </w:r>
      </w:hyperlink>
    </w:p>
    <w:p w14:paraId="20558536" w14:textId="77777777" w:rsidR="004470EF" w:rsidRPr="002E6533" w:rsidRDefault="00000000">
      <w:pPr>
        <w:pStyle w:val="Ttulo2"/>
      </w:pPr>
      <w:bookmarkStart w:id="937" w:name="X70572d05393fd2392051f2d9b98aed9015cfa2c"/>
      <w:r w:rsidRPr="002E6533">
        <w:lastRenderedPageBreak/>
        <w:t>Requisitos para alterar o idioma padrão de um objeto</w:t>
      </w:r>
    </w:p>
    <w:p w14:paraId="0BE4290F" w14:textId="77777777" w:rsidR="004470EF" w:rsidRPr="002E6533" w:rsidRDefault="00000000">
      <w:pPr>
        <w:pStyle w:val="FirstParagraph"/>
      </w:pPr>
      <w:r w:rsidRPr="002E6533">
        <w:t>O idioma de destino deve conter uma propriedade traduzível correspondente para cada propriedade traduzível no idioma de origem. Esse requisito se aplica à instalação de um pacote cujo idioma padrão não é igual ao idioma padrão da plataforma. Esse requisito é especialmente importante para mudar um idioma de volta para o idioma original.</w:t>
      </w:r>
    </w:p>
    <w:p w14:paraId="4B07E004" w14:textId="77777777" w:rsidR="004470EF" w:rsidRPr="002E6533" w:rsidRDefault="00000000">
      <w:pPr>
        <w:pStyle w:val="Corpodetexto"/>
      </w:pPr>
      <w:r w:rsidRPr="002E6533">
        <w:t>Por exemplo, quando você altera o idioma de inglês para alemão, inglês é a origem e alemão é o destino. Se o utilitário encontrar uma correspondência exata na tradução alemã para cada propriedade traduzível em inglês, a alteração será bem-sucedida. Se a tradução alemã contiver propriedades adicionais não presentes no inglês, o utilitário as ignorará, e a alteração do inglês para o alemão continuará a ter êxito.</w:t>
      </w:r>
    </w:p>
    <w:p w14:paraId="0829E2CE" w14:textId="77777777" w:rsidR="004470EF" w:rsidRPr="002E6533" w:rsidRDefault="00000000">
      <w:pPr>
        <w:pStyle w:val="Corpodetexto"/>
      </w:pPr>
      <w:r w:rsidRPr="002E6533">
        <w:t>Porém, se você quiser reverter o processo e alterar o idioma de alemão para inglês, o alemão será a origem e inglês o destino. O processo falhará, pois o inglês não contém uma correspondência para as propriedades traduzíveis adicionais em alemão.</w:t>
      </w:r>
    </w:p>
    <w:p w14:paraId="49EEBB26" w14:textId="77777777" w:rsidR="004470EF" w:rsidRPr="002E6533" w:rsidRDefault="00000000">
      <w:pPr>
        <w:pStyle w:val="Ttulo2"/>
      </w:pPr>
      <w:bookmarkStart w:id="938" w:name="alterar-o-idioma-padrão-de-um-objeto"/>
      <w:bookmarkEnd w:id="937"/>
      <w:r w:rsidRPr="002E6533">
        <w:t>Alterar o idioma padrão de um objeto</w:t>
      </w:r>
    </w:p>
    <w:p w14:paraId="668E7120" w14:textId="77777777" w:rsidR="004470EF" w:rsidRPr="002E6533" w:rsidRDefault="00000000">
      <w:r w:rsidRPr="002E6533">
        <w:t>Vá para o objeto que deseja atualizar.</w:t>
      </w:r>
    </w:p>
    <w:p w14:paraId="0196CE0B" w14:textId="77777777" w:rsidR="004470EF" w:rsidRPr="002E6533" w:rsidRDefault="00000000">
      <w:pPr>
        <w:pStyle w:val="Compact"/>
        <w:numPr>
          <w:ilvl w:val="1"/>
          <w:numId w:val="0"/>
        </w:numPr>
      </w:pPr>
      <w:r w:rsidRPr="002E6533">
        <w:t>No menu, clique em menu Admin.</w:t>
      </w:r>
    </w:p>
    <w:p w14:paraId="116B2150" w14:textId="77777777" w:rsidR="004470EF" w:rsidRPr="002E6533" w:rsidRDefault="00000000">
      <w:pPr>
        <w:pStyle w:val="Compact"/>
        <w:numPr>
          <w:ilvl w:val="1"/>
          <w:numId w:val="0"/>
        </w:numPr>
      </w:pPr>
      <w:r w:rsidRPr="002E6533">
        <w:t>Execute um destes procedimentos:</w:t>
      </w:r>
    </w:p>
    <w:p w14:paraId="55E9BF12" w14:textId="77777777" w:rsidR="004470EF" w:rsidRPr="002E6533" w:rsidRDefault="00000000">
      <w:pPr>
        <w:pStyle w:val="Compact"/>
        <w:numPr>
          <w:ilvl w:val="2"/>
          <w:numId w:val="0"/>
        </w:numPr>
      </w:pPr>
      <w:r w:rsidRPr="002E6533">
        <w:t>No Gerador de aplicativos, clique em Soluções, Aplicativos, Questionários, Subformulários ou Listas globais de valores.</w:t>
      </w:r>
    </w:p>
    <w:p w14:paraId="0354060C" w14:textId="77777777" w:rsidR="004470EF" w:rsidRPr="002E6533" w:rsidRDefault="00000000">
      <w:pPr>
        <w:pStyle w:val="Compact"/>
        <w:numPr>
          <w:ilvl w:val="2"/>
          <w:numId w:val="0"/>
        </w:numPr>
      </w:pPr>
      <w:r w:rsidRPr="002E6533">
        <w:t>Em Espaços de trabalho e painéis, selecione a opção desejada.</w:t>
      </w:r>
    </w:p>
    <w:p w14:paraId="4978B6C0" w14:textId="77777777" w:rsidR="004470EF" w:rsidRPr="002E6533" w:rsidRDefault="00000000">
      <w:pPr>
        <w:pStyle w:val="Compact"/>
        <w:numPr>
          <w:ilvl w:val="1"/>
          <w:numId w:val="0"/>
        </w:numPr>
      </w:pPr>
      <w:r w:rsidRPr="002E6533">
        <w:t>Selecione o objeto para o qual deseja alterar o idioma padrão.</w:t>
      </w:r>
    </w:p>
    <w:p w14:paraId="3707CD07" w14:textId="77777777" w:rsidR="004470EF" w:rsidRPr="002E6533" w:rsidRDefault="00000000">
      <w:pPr>
        <w:pStyle w:val="Compact"/>
        <w:numPr>
          <w:ilvl w:val="1"/>
          <w:numId w:val="0"/>
        </w:numPr>
      </w:pPr>
      <w:r w:rsidRPr="002E6533">
        <w:t>Clique na guia Geral, se aplicável.</w:t>
      </w:r>
    </w:p>
    <w:p w14:paraId="415157E4" w14:textId="77777777" w:rsidR="004470EF" w:rsidRPr="002E6533" w:rsidRDefault="00000000">
      <w:pPr>
        <w:pStyle w:val="Compact"/>
      </w:pPr>
      <w:r w:rsidRPr="002E6533">
        <w:t>Faça uma das seguintes ações:</w:t>
      </w:r>
    </w:p>
    <w:p w14:paraId="68A59134" w14:textId="77777777" w:rsidR="004470EF" w:rsidRPr="002E6533" w:rsidRDefault="00000000">
      <w:pPr>
        <w:pStyle w:val="Compact"/>
        <w:numPr>
          <w:ilvl w:val="1"/>
          <w:numId w:val="0"/>
        </w:numPr>
      </w:pPr>
      <w:r w:rsidRPr="002E6533">
        <w:t>No caso de soluções, listas globais de valores, áreas de trabalho e painéis de controle, clique em Alterar na seção Informações gerais.</w:t>
      </w:r>
    </w:p>
    <w:p w14:paraId="32C06DC1" w14:textId="77777777" w:rsidR="004470EF" w:rsidRPr="002E6533" w:rsidRDefault="00000000">
      <w:pPr>
        <w:pStyle w:val="Compact"/>
        <w:numPr>
          <w:ilvl w:val="1"/>
          <w:numId w:val="0"/>
        </w:numPr>
      </w:pPr>
      <w:r w:rsidRPr="002E6533">
        <w:t>No caso de aplicativos, questionários e subformulários, clique em Alterar na seção Opções.</w:t>
      </w:r>
    </w:p>
    <w:p w14:paraId="1B3F543D" w14:textId="77777777" w:rsidR="004470EF" w:rsidRPr="002E6533" w:rsidRDefault="00000000">
      <w:pPr>
        <w:pStyle w:val="Compact"/>
      </w:pPr>
      <w:r w:rsidRPr="002E6533">
        <w:t>Na caixa de diálogo Alteração de idioma padrão, selecione o novo idioma padrão.</w:t>
      </w:r>
    </w:p>
    <w:p w14:paraId="678F7ACE" w14:textId="77777777" w:rsidR="004470EF" w:rsidRPr="002E6533" w:rsidRDefault="00000000">
      <w:pPr>
        <w:pStyle w:val="Compact"/>
      </w:pPr>
      <w:r w:rsidRPr="002E6533">
        <w:t>Clique em OK.</w:t>
      </w:r>
    </w:p>
    <w:p w14:paraId="06671817" w14:textId="77777777" w:rsidR="004470EF" w:rsidRPr="002E6533" w:rsidRDefault="00000000">
      <w:pPr>
        <w:pStyle w:val="Ttulo2"/>
      </w:pPr>
      <w:bookmarkStart w:id="939" w:name="X88449ebf4c66d8cf2819552fa39959c3e228c16"/>
      <w:bookmarkEnd w:id="938"/>
      <w:r w:rsidRPr="002E6533">
        <w:t>Configurar o idioma padrão de uma instância</w:t>
      </w:r>
    </w:p>
    <w:p w14:paraId="3C13E95F" w14:textId="77777777" w:rsidR="004470EF" w:rsidRPr="002E6533" w:rsidRDefault="00000000">
      <w:r w:rsidRPr="002E6533">
        <w:t>Vá para a página Gerenciar idiomas.</w:t>
      </w:r>
    </w:p>
    <w:p w14:paraId="62ECB222" w14:textId="77777777" w:rsidR="004470EF" w:rsidRPr="002E6533" w:rsidRDefault="00000000">
      <w:pPr>
        <w:pStyle w:val="Compact"/>
        <w:numPr>
          <w:ilvl w:val="1"/>
          <w:numId w:val="0"/>
        </w:numPr>
      </w:pPr>
      <w:r w:rsidRPr="002E6533">
        <w:t>No menu, clique em menu Admin.</w:t>
      </w:r>
    </w:p>
    <w:p w14:paraId="2D7AAD47" w14:textId="77777777" w:rsidR="004470EF" w:rsidRPr="002E6533" w:rsidRDefault="00000000">
      <w:pPr>
        <w:pStyle w:val="Compact"/>
        <w:numPr>
          <w:ilvl w:val="1"/>
          <w:numId w:val="0"/>
        </w:numPr>
      </w:pPr>
      <w:r w:rsidRPr="002E6533">
        <w:t>Sem Globalização, clique em Idiomas.</w:t>
      </w:r>
    </w:p>
    <w:p w14:paraId="565637FC" w14:textId="77777777" w:rsidR="004470EF" w:rsidRPr="002E6533" w:rsidRDefault="00000000">
      <w:pPr>
        <w:pStyle w:val="Compact"/>
      </w:pPr>
      <w:r w:rsidRPr="002E6533">
        <w:t>Selecione o idioma que deseja definir como idioma da instância padrão.</w:t>
      </w:r>
    </w:p>
    <w:p w14:paraId="44AEAB6B" w14:textId="77777777" w:rsidR="004470EF" w:rsidRPr="002E6533" w:rsidRDefault="00000000">
      <w:pPr>
        <w:pStyle w:val="Compact"/>
      </w:pPr>
      <w:r w:rsidRPr="002E6533">
        <w:lastRenderedPageBreak/>
        <w:t>Na seção Opções, selecione Tornar este o idioma padrão.</w:t>
      </w:r>
    </w:p>
    <w:p w14:paraId="7BF2FEC9" w14:textId="77777777" w:rsidR="004470EF" w:rsidRPr="002E6533" w:rsidRDefault="00000000">
      <w:pPr>
        <w:pStyle w:val="Compact"/>
      </w:pPr>
      <w:r w:rsidRPr="002E6533">
        <w:t>Clique em Salvar.</w:t>
      </w:r>
    </w:p>
    <w:p w14:paraId="342559D5" w14:textId="77777777" w:rsidR="004470EF" w:rsidRPr="002E6533" w:rsidRDefault="00000000">
      <w:pPr>
        <w:pStyle w:val="Ttulo1"/>
      </w:pPr>
      <w:bookmarkStart w:id="940" w:name="excluindo-idiomas"/>
      <w:bookmarkEnd w:id="936"/>
      <w:bookmarkEnd w:id="939"/>
      <w:r w:rsidRPr="002E6533">
        <w:t>Excluindo idiomas</w:t>
      </w:r>
    </w:p>
    <w:p w14:paraId="17F4211D" w14:textId="77777777" w:rsidR="004470EF" w:rsidRPr="002E6533" w:rsidRDefault="00000000">
      <w:pPr>
        <w:pStyle w:val="FirstParagraph"/>
      </w:pPr>
      <w:r w:rsidRPr="002E6533">
        <w:t>Você não pode excluir idiomas que se encaixem em qualquer um dos seguintes critérios:</w:t>
      </w:r>
    </w:p>
    <w:p w14:paraId="0BA71C1F" w14:textId="77777777" w:rsidR="004470EF" w:rsidRPr="002E6533" w:rsidRDefault="00000000">
      <w:pPr>
        <w:pStyle w:val="Compact"/>
      </w:pPr>
      <w:r w:rsidRPr="002E6533">
        <w:t>O idioma é o idioma padrão da instância.</w:t>
      </w:r>
    </w:p>
    <w:p w14:paraId="24EE88C9" w14:textId="77777777" w:rsidR="004470EF" w:rsidRPr="002E6533" w:rsidRDefault="00000000">
      <w:pPr>
        <w:pStyle w:val="Compact"/>
      </w:pPr>
      <w:r w:rsidRPr="002E6533">
        <w:t>O idioma está definido como idioma de projeto de um componente da Archer.</w:t>
      </w:r>
    </w:p>
    <w:p w14:paraId="6E025159" w14:textId="77777777" w:rsidR="004470EF" w:rsidRPr="002E6533" w:rsidRDefault="00000000">
      <w:pPr>
        <w:pStyle w:val="Compact"/>
      </w:pPr>
      <w:r w:rsidRPr="002E6533">
        <w:t>O idioma tem localidades associadas que incluem usuários.</w:t>
      </w:r>
    </w:p>
    <w:p w14:paraId="69F7A45D" w14:textId="77777777" w:rsidR="004470EF" w:rsidRPr="002E6533" w:rsidRDefault="00000000">
      <w:pPr>
        <w:pStyle w:val="Compact"/>
      </w:pPr>
      <w:r w:rsidRPr="002E6533">
        <w:t>O idioma está definido como idioma de sobreposição por usuários nas preferências de usuário.</w:t>
      </w:r>
    </w:p>
    <w:p w14:paraId="5C696650" w14:textId="77777777" w:rsidR="004470EF" w:rsidRPr="002E6533" w:rsidRDefault="00000000">
      <w:pPr>
        <w:pStyle w:val="Ttulo2"/>
      </w:pPr>
      <w:bookmarkStart w:id="941" w:name="excluir-um-idioma"/>
      <w:r w:rsidRPr="002E6533">
        <w:t>Excluir um idioma</w:t>
      </w:r>
    </w:p>
    <w:p w14:paraId="528705CB" w14:textId="77777777" w:rsidR="004470EF" w:rsidRPr="002E6533" w:rsidRDefault="00000000">
      <w:pPr>
        <w:pStyle w:val="Compact"/>
      </w:pPr>
      <w:r w:rsidRPr="002E6533">
        <w:t>No menu, clique em menu Admin &gt; Globalização &gt; Idiomas.</w:t>
      </w:r>
    </w:p>
    <w:p w14:paraId="20F62AD1" w14:textId="77777777" w:rsidR="004470EF" w:rsidRPr="002E6533" w:rsidRDefault="00000000">
      <w:pPr>
        <w:pStyle w:val="Compact"/>
      </w:pPr>
      <w:r w:rsidRPr="002E6533">
        <w:t>Selecione o idioma que deseja excluir.</w:t>
      </w:r>
    </w:p>
    <w:p w14:paraId="1ED56740" w14:textId="77777777" w:rsidR="004470EF" w:rsidRPr="002E6533" w:rsidRDefault="00000000">
      <w:pPr>
        <w:pStyle w:val="Compact"/>
      </w:pPr>
      <w:r w:rsidRPr="002E6533">
        <w:t>Clique em Excluir.</w:t>
      </w:r>
    </w:p>
    <w:p w14:paraId="7BE6B51F" w14:textId="77777777" w:rsidR="004470EF" w:rsidRPr="002E6533" w:rsidRDefault="00000000">
      <w:pPr>
        <w:pStyle w:val="Compact"/>
      </w:pPr>
      <w:r w:rsidRPr="002E6533">
        <w:t>Clique em OK.</w:t>
      </w:r>
    </w:p>
    <w:p w14:paraId="5CBF7346" w14:textId="77777777" w:rsidR="004470EF" w:rsidRPr="002E6533" w:rsidRDefault="00000000">
      <w:pPr>
        <w:pStyle w:val="Ttulo1"/>
      </w:pPr>
      <w:bookmarkStart w:id="942" w:name="exibindo-idiomas-licenciados"/>
      <w:bookmarkEnd w:id="940"/>
      <w:bookmarkEnd w:id="941"/>
      <w:r w:rsidRPr="002E6533">
        <w:t>Exibindo idiomas licenciados</w:t>
      </w:r>
    </w:p>
    <w:p w14:paraId="37B63EF0" w14:textId="77777777" w:rsidR="004470EF" w:rsidRPr="002E6533" w:rsidRDefault="00000000">
      <w:pPr>
        <w:pStyle w:val="Ttulo2"/>
      </w:pPr>
      <w:bookmarkStart w:id="943" w:name="exibir-idiomas-licenciados"/>
      <w:r w:rsidRPr="002E6533">
        <w:t>Exibir idiomas licenciados</w:t>
      </w:r>
    </w:p>
    <w:p w14:paraId="6599565A" w14:textId="77777777" w:rsidR="004470EF" w:rsidRPr="002E6533" w:rsidRDefault="00000000">
      <w:pPr>
        <w:pStyle w:val="Compact"/>
      </w:pPr>
      <w:r w:rsidRPr="002E6533">
        <w:t>No menu, clique em menu Admin &gt; Application Builder &gt; Aplicativos.</w:t>
      </w:r>
    </w:p>
    <w:p w14:paraId="46929A61" w14:textId="77777777" w:rsidR="004470EF" w:rsidRPr="002E6533" w:rsidRDefault="00000000">
      <w:pPr>
        <w:pStyle w:val="Compact"/>
      </w:pPr>
      <w:r w:rsidRPr="002E6533">
        <w:t>Na barra de ferramentas, clique em Informações de licenciamento.</w:t>
      </w:r>
    </w:p>
    <w:p w14:paraId="0139535C" w14:textId="77777777" w:rsidR="004470EF" w:rsidRPr="002E6533" w:rsidRDefault="00000000">
      <w:pPr>
        <w:pStyle w:val="Compact"/>
      </w:pPr>
      <w:r w:rsidRPr="002E6533">
        <w:t>Role para exibir a lista de idiomas da plataforma.</w:t>
      </w:r>
    </w:p>
    <w:p w14:paraId="0F3F94EA" w14:textId="77777777" w:rsidR="004470EF" w:rsidRPr="002E6533" w:rsidRDefault="00000000">
      <w:pPr>
        <w:pStyle w:val="Ttulo1"/>
      </w:pPr>
      <w:bookmarkStart w:id="944" w:name="Xabb35ba9b282ce8e3d8b275f86906927583c02d"/>
      <w:bookmarkEnd w:id="942"/>
      <w:bookmarkEnd w:id="943"/>
      <w:r w:rsidRPr="002E6533">
        <w:t>Movendo soluções traduzidas entre instâncias</w:t>
      </w:r>
    </w:p>
    <w:p w14:paraId="15409A19" w14:textId="77777777" w:rsidR="004470EF" w:rsidRPr="002E6533" w:rsidRDefault="00000000">
      <w:pPr>
        <w:pStyle w:val="FirstParagraph"/>
      </w:pPr>
      <w:r w:rsidRPr="002E6533">
        <w:t>Você pode empacotar e mover uma solução traduzida de 1 instância para outra.</w:t>
      </w:r>
    </w:p>
    <w:p w14:paraId="6A645BD4" w14:textId="77777777" w:rsidR="004470EF" w:rsidRPr="002E6533" w:rsidRDefault="00000000">
      <w:pPr>
        <w:pStyle w:val="Ttulo2"/>
      </w:pPr>
      <w:bookmarkStart w:id="945" w:name="Xbc723492a73f094c80995bb028d002b91459c27"/>
      <w:r w:rsidRPr="002E6533">
        <w:t>Mover soluções traduzidas entre instâncias</w:t>
      </w:r>
    </w:p>
    <w:p w14:paraId="2723B2B0" w14:textId="77777777" w:rsidR="004470EF" w:rsidRPr="002E6533" w:rsidRDefault="00000000">
      <w:pPr>
        <w:pStyle w:val="Compact"/>
      </w:pPr>
      <w:r w:rsidRPr="002E6533">
        <w:t>Faça log-in na instância que contém a tradução da solução que deseja mover.</w:t>
      </w:r>
    </w:p>
    <w:p w14:paraId="1F8AE3DB" w14:textId="77777777" w:rsidR="004470EF" w:rsidRPr="002E6533" w:rsidRDefault="004470EF">
      <w:pPr>
        <w:pStyle w:val="Compact"/>
      </w:pPr>
      <w:hyperlink r:id="rId1361">
        <w:r w:rsidRPr="002E6533">
          <w:rPr>
            <w:rStyle w:val="Hyperlink"/>
          </w:rPr>
          <w:t>Crie um pacote</w:t>
        </w:r>
      </w:hyperlink>
      <w:r w:rsidRPr="002E6533">
        <w:t xml:space="preserve"> para definir um pacote que inclui a tradução da solução. Você pode selecionar apenas traduções de soluções a serem incluídas no pacote, ou selecionar traduções e outros componentes. Gere um pacote e descarregue-o em um local da rede que seja acessível a partir da instância para a qual você deseja mover a tradução da solução.</w:t>
      </w:r>
    </w:p>
    <w:p w14:paraId="2E53FAD6" w14:textId="77777777" w:rsidR="004470EF" w:rsidRPr="002E6533" w:rsidRDefault="00000000">
      <w:pPr>
        <w:pStyle w:val="Compact"/>
      </w:pPr>
      <w:r w:rsidRPr="002E6533">
        <w:t>Faça log-in na instância para a qual você deseja mover a tradução da solução.</w:t>
      </w:r>
    </w:p>
    <w:p w14:paraId="66CAB902" w14:textId="77777777" w:rsidR="004470EF" w:rsidRPr="002E6533" w:rsidRDefault="004470EF">
      <w:pPr>
        <w:pStyle w:val="Compact"/>
      </w:pPr>
      <w:hyperlink r:id="rId1362">
        <w:r w:rsidRPr="002E6533">
          <w:rPr>
            <w:rStyle w:val="Hyperlink"/>
          </w:rPr>
          <w:t>Importar um pacote</w:t>
        </w:r>
      </w:hyperlink>
      <w:r w:rsidRPr="002E6533">
        <w:t xml:space="preserve"> para mover o pacote para a instância.</w:t>
      </w:r>
    </w:p>
    <w:p w14:paraId="0A2876B1" w14:textId="77777777" w:rsidR="004470EF" w:rsidRPr="002E6533" w:rsidRDefault="004470EF">
      <w:pPr>
        <w:pStyle w:val="Compact"/>
      </w:pPr>
      <w:hyperlink r:id="rId1363">
        <w:r w:rsidRPr="002E6533">
          <w:rPr>
            <w:rStyle w:val="Hyperlink"/>
          </w:rPr>
          <w:t>Mapear objetos</w:t>
        </w:r>
      </w:hyperlink>
      <w:r w:rsidRPr="002E6533">
        <w:t xml:space="preserve"> para obter uma visualização prévia do mapeamento automatizado entre os objetos de origem e destino e resolver quaisquer problemas com o mapeamento.</w:t>
      </w:r>
    </w:p>
    <w:p w14:paraId="4D5E2C88" w14:textId="77777777" w:rsidR="004470EF" w:rsidRPr="002E6533" w:rsidRDefault="004470EF">
      <w:pPr>
        <w:pStyle w:val="Compact"/>
      </w:pPr>
      <w:hyperlink r:id="rId1364">
        <w:r w:rsidRPr="002E6533">
          <w:rPr>
            <w:rStyle w:val="Hyperlink"/>
          </w:rPr>
          <w:t>Instalar um pacote</w:t>
        </w:r>
      </w:hyperlink>
      <w:r w:rsidRPr="002E6533">
        <w:t xml:space="preserve"> para instalar na instância o pacote com a tradução da solução.</w:t>
      </w:r>
    </w:p>
    <w:p w14:paraId="30DF3B25" w14:textId="77777777" w:rsidR="004470EF" w:rsidRPr="002E6533" w:rsidRDefault="004470EF">
      <w:pPr>
        <w:pStyle w:val="Compact"/>
      </w:pPr>
      <w:hyperlink r:id="rId1365">
        <w:r w:rsidRPr="002E6533">
          <w:rPr>
            <w:rStyle w:val="Hyperlink"/>
          </w:rPr>
          <w:t>Visualizar o registro de instalação do pacote</w:t>
        </w:r>
      </w:hyperlink>
      <w:r w:rsidRPr="002E6533">
        <w:t xml:space="preserve"> para verificar e resolver os avisos gerados pela instalação do pacote.</w:t>
      </w:r>
    </w:p>
    <w:p w14:paraId="7EECB6D5" w14:textId="77777777" w:rsidR="004470EF" w:rsidRPr="002E6533" w:rsidRDefault="00000000">
      <w:pPr>
        <w:pStyle w:val="Ttulo1"/>
      </w:pPr>
      <w:bookmarkStart w:id="946" w:name="configurando-a-página-de-log-in"/>
      <w:bookmarkEnd w:id="944"/>
      <w:bookmarkEnd w:id="945"/>
      <w:r w:rsidRPr="002E6533">
        <w:t>Configurando a página de log-in</w:t>
      </w:r>
    </w:p>
    <w:p w14:paraId="5A2EF2A7" w14:textId="77777777" w:rsidR="004470EF" w:rsidRPr="002E6533" w:rsidRDefault="00000000">
      <w:pPr>
        <w:pStyle w:val="FirstParagraph"/>
      </w:pPr>
      <w:r w:rsidRPr="002E6533">
        <w:t>É recomendável exigir um domínio para sincronizações LDAP e SSO. Se não for usado um domínio, é recomendável desabilitar o campo Domínio no Painel de controle do Archer.</w:t>
      </w:r>
    </w:p>
    <w:p w14:paraId="561FD273" w14:textId="77777777" w:rsidR="004470EF" w:rsidRPr="002E6533" w:rsidRDefault="00000000">
      <w:pPr>
        <w:pStyle w:val="Corpodetexto"/>
      </w:pPr>
      <w:r w:rsidRPr="002E6533">
        <w:t>Se você estiver usando SSO, o Archer não exibirá um banner de log-on. Neste caso, é recomendável assegurar que o provedor de SSO exiba o banner de log-in aprovado pelo governo ou pela corporação.</w:t>
      </w:r>
    </w:p>
    <w:p w14:paraId="1DD96131" w14:textId="77777777" w:rsidR="004470EF" w:rsidRPr="002E6533" w:rsidRDefault="00000000">
      <w:pPr>
        <w:pStyle w:val="Corpodetexto"/>
      </w:pPr>
      <w:r w:rsidRPr="002E6533">
        <w:t>Nesta página</w:t>
      </w:r>
    </w:p>
    <w:p w14:paraId="37725F5B" w14:textId="77777777" w:rsidR="004470EF" w:rsidRPr="002E6533" w:rsidRDefault="004470EF">
      <w:pPr>
        <w:pStyle w:val="Compact"/>
      </w:pPr>
      <w:hyperlink w:anchor="DesabilitarocampoDom%C3%ADnio">
        <w:r w:rsidRPr="002E6533">
          <w:rPr>
            <w:rStyle w:val="Hyperlink"/>
          </w:rPr>
          <w:t>Desabilitar o campo Domínio</w:t>
        </w:r>
      </w:hyperlink>
    </w:p>
    <w:p w14:paraId="39C0F5A2" w14:textId="77777777" w:rsidR="004470EF" w:rsidRPr="002E6533" w:rsidRDefault="004470EF">
      <w:pPr>
        <w:pStyle w:val="Compact"/>
      </w:pPr>
      <w:hyperlink w:anchor="Exibirobannerdelogin">
        <w:r w:rsidRPr="002E6533">
          <w:rPr>
            <w:rStyle w:val="Hyperlink"/>
          </w:rPr>
          <w:t>Exibir o banner de log-in</w:t>
        </w:r>
      </w:hyperlink>
    </w:p>
    <w:p w14:paraId="3A9C1DF2" w14:textId="77777777" w:rsidR="004470EF" w:rsidRPr="002E6533" w:rsidRDefault="00000000">
      <w:pPr>
        <w:pStyle w:val="Ttulo2"/>
      </w:pPr>
      <w:bookmarkStart w:id="947" w:name="desabilitar-o-campo-domínio"/>
      <w:r w:rsidRPr="002E6533">
        <w:t>Desabilitar o campo Domínio</w:t>
      </w:r>
    </w:p>
    <w:p w14:paraId="12359B71" w14:textId="77777777" w:rsidR="004470EF" w:rsidRPr="002E6533" w:rsidRDefault="00000000">
      <w:pPr>
        <w:pStyle w:val="Compact"/>
      </w:pPr>
      <w:r w:rsidRPr="002E6533">
        <w:t>Abra o Painel de controle do Archer e vá para a guia Configurações de instalação.</w:t>
      </w:r>
    </w:p>
    <w:p w14:paraId="2D98FF51" w14:textId="77777777" w:rsidR="004470EF" w:rsidRPr="002E6533" w:rsidRDefault="00000000">
      <w:pPr>
        <w:pStyle w:val="Compact"/>
      </w:pPr>
      <w:r w:rsidRPr="002E6533">
        <w:t>Na guia Geral, vá para a seção Página de log-in.</w:t>
      </w:r>
    </w:p>
    <w:p w14:paraId="618781EB" w14:textId="77777777" w:rsidR="004470EF" w:rsidRPr="002E6533" w:rsidRDefault="00000000">
      <w:pPr>
        <w:pStyle w:val="Compact"/>
      </w:pPr>
      <w:r w:rsidRPr="002E6533">
        <w:t xml:space="preserve">No campo Padrão, selecione o </w:t>
      </w:r>
      <w:proofErr w:type="gramStart"/>
      <w:r w:rsidRPr="002E6533">
        <w:t>campo Ocultar</w:t>
      </w:r>
      <w:proofErr w:type="gramEnd"/>
      <w:r w:rsidRPr="002E6533">
        <w:t xml:space="preserve"> domínio na página Log-in.</w:t>
      </w:r>
    </w:p>
    <w:p w14:paraId="268FF6C1" w14:textId="77777777" w:rsidR="004470EF" w:rsidRPr="002E6533" w:rsidRDefault="00000000">
      <w:pPr>
        <w:pStyle w:val="Compact"/>
      </w:pPr>
      <w:r w:rsidRPr="002E6533">
        <w:t>Na barra de ferramentas, clique em Salvar.</w:t>
      </w:r>
    </w:p>
    <w:p w14:paraId="7BFA108B" w14:textId="77777777" w:rsidR="004470EF" w:rsidRPr="002E6533" w:rsidRDefault="00000000">
      <w:pPr>
        <w:pStyle w:val="Ttulo2"/>
      </w:pPr>
      <w:bookmarkStart w:id="948" w:name="exibir-o-banner-de-log-in"/>
      <w:bookmarkEnd w:id="947"/>
      <w:r w:rsidRPr="002E6533">
        <w:t>Exibir o banner de log-in</w:t>
      </w:r>
    </w:p>
    <w:p w14:paraId="43599ACF" w14:textId="77777777" w:rsidR="004470EF" w:rsidRPr="002E6533" w:rsidRDefault="00000000">
      <w:pPr>
        <w:pStyle w:val="Compact"/>
      </w:pPr>
      <w:r w:rsidRPr="002E6533">
        <w:t>Abra o Painel de controle do Archer e vá para a guia Configurações de instalação.</w:t>
      </w:r>
    </w:p>
    <w:p w14:paraId="5F94C9D8" w14:textId="77777777" w:rsidR="004470EF" w:rsidRPr="002E6533" w:rsidRDefault="00000000">
      <w:pPr>
        <w:pStyle w:val="Compact"/>
      </w:pPr>
      <w:r w:rsidRPr="002E6533">
        <w:t>Na guia Geral, vá para a seção Página de log-in.</w:t>
      </w:r>
    </w:p>
    <w:p w14:paraId="6A104AB8" w14:textId="77777777" w:rsidR="004470EF" w:rsidRPr="002E6533" w:rsidRDefault="00000000">
      <w:pPr>
        <w:pStyle w:val="Compact"/>
      </w:pPr>
      <w:r w:rsidRPr="002E6533">
        <w:t xml:space="preserve">No campo Banner, informe o banner a ser exibido na parte inferior da página Log-in. Por padrão, a caixa de </w:t>
      </w:r>
      <w:proofErr w:type="gramStart"/>
      <w:r w:rsidRPr="002E6533">
        <w:t>seleção Ocultar</w:t>
      </w:r>
      <w:proofErr w:type="gramEnd"/>
      <w:r w:rsidRPr="002E6533">
        <w:t xml:space="preserve"> campos de domínio na página de log-in está em branco, indicando que o campo Domínio é exibido.</w:t>
      </w:r>
    </w:p>
    <w:p w14:paraId="0E0F5A3A" w14:textId="77777777" w:rsidR="004470EF" w:rsidRPr="002E6533" w:rsidRDefault="00000000">
      <w:pPr>
        <w:pStyle w:val="Compact"/>
      </w:pPr>
      <w:r w:rsidRPr="002E6533">
        <w:t>Na barra de ferramentas, clique em Salvar.</w:t>
      </w:r>
    </w:p>
    <w:p w14:paraId="7E050D54" w14:textId="77777777" w:rsidR="004470EF" w:rsidRPr="002E6533" w:rsidRDefault="00000000">
      <w:pPr>
        <w:pStyle w:val="Ttulo1"/>
      </w:pPr>
      <w:bookmarkStart w:id="949" w:name="criptografando-dados"/>
      <w:bookmarkEnd w:id="946"/>
      <w:bookmarkEnd w:id="948"/>
      <w:r w:rsidRPr="002E6533">
        <w:t>Criptografando dados</w:t>
      </w:r>
    </w:p>
    <w:p w14:paraId="22DD3A71" w14:textId="77777777" w:rsidR="004470EF" w:rsidRPr="002E6533" w:rsidRDefault="00000000">
      <w:pPr>
        <w:pStyle w:val="FirstParagraph"/>
      </w:pPr>
      <w:r w:rsidRPr="002E6533">
        <w:t>O Archer permite criptografar os seguintes tipos de campo em um aplicativo: Anexo, Data, Endereço IP, Imagem, Numérico e Texto.</w:t>
      </w:r>
    </w:p>
    <w:p w14:paraId="1C17BC52" w14:textId="77777777" w:rsidR="004470EF" w:rsidRPr="002E6533" w:rsidRDefault="00000000">
      <w:pPr>
        <w:pStyle w:val="Corpodetexto"/>
      </w:pPr>
      <w:r w:rsidRPr="002E6533">
        <w:t xml:space="preserve">O propósito da criptografia é proteger dados confidenciais no banco de dados e no repositório de arquivos. OS dados de campo criptografados são armazenados na </w:t>
      </w:r>
      <w:r w:rsidRPr="002E6533">
        <w:lastRenderedPageBreak/>
        <w:t>pasta Criptografados no repositório de arquivos. Quando você criptografa um campo, todos os dados nesse campo (seja no registro ou por meio de importação ou de feed de dados) são criptografados no banco de dados. Os campos criptografados exibem os dados no registro como texto normal. Arquivos e imagens associados a campos de imagem e anexos criptografados são decriptados quando baixados. Você pode criptografar campos novos e existentes.</w:t>
      </w:r>
    </w:p>
    <w:p w14:paraId="55A06344" w14:textId="77777777" w:rsidR="004470EF" w:rsidRPr="002E6533" w:rsidRDefault="00000000">
      <w:pPr>
        <w:pStyle w:val="Corpodetexto"/>
      </w:pPr>
      <w:r w:rsidRPr="002E6533">
        <w:t>Nesta página</w:t>
      </w:r>
    </w:p>
    <w:p w14:paraId="050CFA81" w14:textId="77777777" w:rsidR="004470EF" w:rsidRPr="002E6533" w:rsidRDefault="004470EF">
      <w:pPr>
        <w:pStyle w:val="Compact"/>
      </w:pPr>
      <w:hyperlink w:anchor="ImpactodoscamposcriptografadosnoArcher">
        <w:r w:rsidRPr="002E6533">
          <w:rPr>
            <w:rStyle w:val="Hyperlink"/>
          </w:rPr>
          <w:t>Impacto dos campos criptografados no Archer</w:t>
        </w:r>
      </w:hyperlink>
    </w:p>
    <w:p w14:paraId="5DF2CF53" w14:textId="77777777" w:rsidR="004470EF" w:rsidRPr="002E6533" w:rsidRDefault="004470EF">
      <w:pPr>
        <w:pStyle w:val="Compact"/>
      </w:pPr>
      <w:hyperlink w:anchor="X3dbcaf06d0cf5dc0ba9142a71338e6b221aea49">
        <w:r w:rsidRPr="002E6533">
          <w:rPr>
            <w:rStyle w:val="Hyperlink"/>
          </w:rPr>
          <w:t>Habilitar a criptografia de campo no nível da instância</w:t>
        </w:r>
      </w:hyperlink>
    </w:p>
    <w:p w14:paraId="4708804A" w14:textId="77777777" w:rsidR="004470EF" w:rsidRPr="002E6533" w:rsidRDefault="004470EF">
      <w:pPr>
        <w:pStyle w:val="Compact"/>
      </w:pPr>
      <w:hyperlink w:anchor="Criptografarumcampo">
        <w:r w:rsidRPr="002E6533">
          <w:rPr>
            <w:rStyle w:val="Hyperlink"/>
          </w:rPr>
          <w:t>Criptografar um campo</w:t>
        </w:r>
      </w:hyperlink>
    </w:p>
    <w:p w14:paraId="2C2E6842" w14:textId="77777777" w:rsidR="004470EF" w:rsidRPr="002E6533" w:rsidRDefault="004470EF">
      <w:pPr>
        <w:pStyle w:val="Compact"/>
      </w:pPr>
      <w:hyperlink w:anchor="Xea798dbca678a7c93a3049320356a70afa68a83">
        <w:r w:rsidRPr="002E6533">
          <w:rPr>
            <w:rStyle w:val="Hyperlink"/>
          </w:rPr>
          <w:t>Solucionando problemas de criptografia de campo</w:t>
        </w:r>
      </w:hyperlink>
    </w:p>
    <w:p w14:paraId="0B62697F" w14:textId="77777777" w:rsidR="004470EF" w:rsidRPr="002E6533" w:rsidRDefault="00000000">
      <w:pPr>
        <w:pStyle w:val="Ttulo2"/>
      </w:pPr>
      <w:bookmarkStart w:id="950" w:name="X0bd8cf3d477423d3fb9501d6c3acfd2da04262f"/>
      <w:r w:rsidRPr="002E6533">
        <w:t>Impacto dos campos criptografados no Archer</w:t>
      </w:r>
    </w:p>
    <w:p w14:paraId="5975E57B" w14:textId="77777777" w:rsidR="004470EF" w:rsidRPr="002E6533" w:rsidRDefault="00000000">
      <w:pPr>
        <w:pStyle w:val="TableCaption"/>
      </w:pPr>
      <w:r w:rsidRPr="002E6533">
        <w:t>A tabela a seguir mostra como os campos criptografados afetam outras funcionalidades do aplicativo ou d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00BCA3D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F1904E" w14:textId="77777777" w:rsidR="004470EF" w:rsidRPr="002E6533" w:rsidRDefault="00000000">
            <w:pPr>
              <w:pStyle w:val="Compact"/>
            </w:pPr>
            <w:r w:rsidRPr="002E6533">
              <w:t>Área relacionada</w:t>
            </w:r>
          </w:p>
        </w:tc>
        <w:tc>
          <w:tcPr>
            <w:tcW w:w="3960" w:type="dxa"/>
          </w:tcPr>
          <w:p w14:paraId="4039B409" w14:textId="77777777" w:rsidR="004470EF" w:rsidRPr="002E6533" w:rsidRDefault="00000000">
            <w:pPr>
              <w:pStyle w:val="Compact"/>
            </w:pPr>
            <w:r w:rsidRPr="002E6533">
              <w:t>Impacto</w:t>
            </w:r>
          </w:p>
        </w:tc>
      </w:tr>
      <w:tr w:rsidR="004470EF" w:rsidRPr="002E6533" w14:paraId="151EC181" w14:textId="77777777">
        <w:tc>
          <w:tcPr>
            <w:tcW w:w="3960" w:type="dxa"/>
          </w:tcPr>
          <w:p w14:paraId="5FE688DB" w14:textId="77777777" w:rsidR="004470EF" w:rsidRPr="002E6533" w:rsidRDefault="00000000">
            <w:pPr>
              <w:pStyle w:val="Compact"/>
            </w:pPr>
            <w:r w:rsidRPr="002E6533">
              <w:t>Cálculos</w:t>
            </w:r>
          </w:p>
        </w:tc>
        <w:tc>
          <w:tcPr>
            <w:tcW w:w="3960" w:type="dxa"/>
          </w:tcPr>
          <w:p w14:paraId="2A1D2F46" w14:textId="77777777" w:rsidR="004470EF" w:rsidRPr="002E6533" w:rsidRDefault="00000000">
            <w:pPr>
              <w:pStyle w:val="Corpodetexto"/>
            </w:pPr>
            <w:r w:rsidRPr="002E6533">
              <w:t>Você não pode fazer referência aos campos criptografados em um campo calculado.</w:t>
            </w:r>
          </w:p>
          <w:p w14:paraId="3CAB5D15" w14:textId="77777777" w:rsidR="004470EF" w:rsidRPr="002E6533" w:rsidRDefault="00000000">
            <w:pPr>
              <w:pStyle w:val="Corpodetexto"/>
            </w:pPr>
            <w:r w:rsidRPr="002E6533">
              <w:t>Você pode calcular os campos criptografados.</w:t>
            </w:r>
          </w:p>
        </w:tc>
      </w:tr>
      <w:tr w:rsidR="004470EF" w:rsidRPr="002E6533" w14:paraId="7493C315" w14:textId="77777777">
        <w:tc>
          <w:tcPr>
            <w:tcW w:w="3960" w:type="dxa"/>
          </w:tcPr>
          <w:p w14:paraId="57F2214B" w14:textId="77777777" w:rsidR="004470EF" w:rsidRPr="002E6533" w:rsidRDefault="00000000">
            <w:pPr>
              <w:pStyle w:val="Compact"/>
            </w:pPr>
            <w:r w:rsidRPr="002E6533">
              <w:t>Importações/feeds de dados</w:t>
            </w:r>
          </w:p>
        </w:tc>
        <w:tc>
          <w:tcPr>
            <w:tcW w:w="3960" w:type="dxa"/>
          </w:tcPr>
          <w:p w14:paraId="7EF41342" w14:textId="77777777" w:rsidR="004470EF" w:rsidRPr="002E6533" w:rsidRDefault="00000000">
            <w:pPr>
              <w:pStyle w:val="Compact"/>
            </w:pPr>
            <w:r w:rsidRPr="002E6533">
              <w:t>Se os dados de entrada forem destinados a um campo criptografado, eles serão armazenados no banco de dados em formato criptografado. Os feeds de dados Archer-to-Archer são compatíveis com anexos e imagens criptografados. Quando os arquivos criptografados são exportados de uma instância, eles são descriptografados. Se a instância de destino tiver criptografia habilitada, os arquivos serão criptografados. Se a instância de destino não tiver criptografia habilitada, os arquivos não serão criptografados.</w:t>
            </w:r>
          </w:p>
        </w:tc>
      </w:tr>
      <w:tr w:rsidR="004470EF" w:rsidRPr="002E6533" w14:paraId="3CCD975D" w14:textId="77777777">
        <w:tc>
          <w:tcPr>
            <w:tcW w:w="3960" w:type="dxa"/>
          </w:tcPr>
          <w:p w14:paraId="63B0036C" w14:textId="77777777" w:rsidR="004470EF" w:rsidRPr="002E6533" w:rsidRDefault="00000000">
            <w:pPr>
              <w:pStyle w:val="Compact"/>
            </w:pPr>
            <w:r w:rsidRPr="002E6533">
              <w:t>Registro do histórico</w:t>
            </w:r>
          </w:p>
        </w:tc>
        <w:tc>
          <w:tcPr>
            <w:tcW w:w="3960" w:type="dxa"/>
          </w:tcPr>
          <w:p w14:paraId="72803DBE" w14:textId="77777777" w:rsidR="004470EF" w:rsidRPr="002E6533" w:rsidRDefault="00000000">
            <w:pPr>
              <w:pStyle w:val="Compact"/>
            </w:pPr>
            <w:r w:rsidRPr="002E6533">
              <w:t>Registros de histórico são mantidos para campos criptografados.</w:t>
            </w:r>
          </w:p>
        </w:tc>
      </w:tr>
      <w:tr w:rsidR="004470EF" w:rsidRPr="002E6533" w14:paraId="19101D1E" w14:textId="77777777">
        <w:tc>
          <w:tcPr>
            <w:tcW w:w="3960" w:type="dxa"/>
          </w:tcPr>
          <w:p w14:paraId="36348FA5" w14:textId="77777777" w:rsidR="004470EF" w:rsidRPr="002E6533" w:rsidRDefault="00000000">
            <w:pPr>
              <w:pStyle w:val="Compact"/>
            </w:pPr>
            <w:r w:rsidRPr="002E6533">
              <w:t>Pesquisa (pesquisa global)</w:t>
            </w:r>
          </w:p>
        </w:tc>
        <w:tc>
          <w:tcPr>
            <w:tcW w:w="3960" w:type="dxa"/>
          </w:tcPr>
          <w:p w14:paraId="19778403" w14:textId="77777777" w:rsidR="004470EF" w:rsidRPr="002E6533" w:rsidRDefault="00000000">
            <w:pPr>
              <w:pStyle w:val="Compact"/>
            </w:pPr>
            <w:r w:rsidRPr="002E6533">
              <w:t>Campos criptografados não são aceitos.</w:t>
            </w:r>
          </w:p>
        </w:tc>
      </w:tr>
      <w:tr w:rsidR="004470EF" w:rsidRPr="002E6533" w14:paraId="09E4AF54" w14:textId="77777777">
        <w:tc>
          <w:tcPr>
            <w:tcW w:w="3960" w:type="dxa"/>
          </w:tcPr>
          <w:p w14:paraId="1A39B9F4" w14:textId="77777777" w:rsidR="004470EF" w:rsidRPr="002E6533" w:rsidRDefault="00000000">
            <w:pPr>
              <w:pStyle w:val="Compact"/>
            </w:pPr>
            <w:r w:rsidRPr="002E6533">
              <w:t>Filtros de pesquisa avançada</w:t>
            </w:r>
          </w:p>
        </w:tc>
        <w:tc>
          <w:tcPr>
            <w:tcW w:w="3960" w:type="dxa"/>
          </w:tcPr>
          <w:p w14:paraId="339F8601" w14:textId="77777777" w:rsidR="004470EF" w:rsidRPr="002E6533" w:rsidRDefault="00000000">
            <w:pPr>
              <w:pStyle w:val="Compact"/>
            </w:pPr>
            <w:r w:rsidRPr="002E6533">
              <w:t xml:space="preserve">Os campos criptografados aceitam </w:t>
            </w:r>
            <w:r w:rsidRPr="002E6533">
              <w:lastRenderedPageBreak/>
              <w:t xml:space="preserve">apenas os filtros Igual a Não é igual. Campos decriptados não podem realizar operações de pesquisa estatística, por </w:t>
            </w:r>
            <w:proofErr w:type="gramStart"/>
            <w:r w:rsidRPr="002E6533">
              <w:t>exemplo Agrupar</w:t>
            </w:r>
            <w:proofErr w:type="gramEnd"/>
            <w:r w:rsidRPr="002E6533">
              <w:t xml:space="preserve"> por e Contar.</w:t>
            </w:r>
          </w:p>
        </w:tc>
      </w:tr>
      <w:tr w:rsidR="004470EF" w:rsidRPr="002E6533" w14:paraId="6611F5A8" w14:textId="77777777">
        <w:tc>
          <w:tcPr>
            <w:tcW w:w="3960" w:type="dxa"/>
          </w:tcPr>
          <w:p w14:paraId="2526F0A0" w14:textId="77777777" w:rsidR="004470EF" w:rsidRPr="002E6533" w:rsidRDefault="00000000">
            <w:pPr>
              <w:pStyle w:val="Compact"/>
            </w:pPr>
            <w:r w:rsidRPr="002E6533">
              <w:lastRenderedPageBreak/>
              <w:t>Filtros de regra de layout</w:t>
            </w:r>
          </w:p>
        </w:tc>
        <w:tc>
          <w:tcPr>
            <w:tcW w:w="3960" w:type="dxa"/>
          </w:tcPr>
          <w:p w14:paraId="61E9EC0F" w14:textId="77777777" w:rsidR="004470EF" w:rsidRPr="002E6533" w:rsidRDefault="00000000">
            <w:pPr>
              <w:pStyle w:val="Compact"/>
            </w:pPr>
            <w:r w:rsidRPr="002E6533">
              <w:t>Campos criptografados são aceitos em todas as opções de filtro de campo padrão em uma regra de layout.</w:t>
            </w:r>
          </w:p>
        </w:tc>
      </w:tr>
      <w:tr w:rsidR="004470EF" w:rsidRPr="002E6533" w14:paraId="17ED8DA5" w14:textId="77777777">
        <w:tc>
          <w:tcPr>
            <w:tcW w:w="3960" w:type="dxa"/>
          </w:tcPr>
          <w:p w14:paraId="5A0A11AF" w14:textId="77777777" w:rsidR="004470EF" w:rsidRPr="002E6533" w:rsidRDefault="00000000">
            <w:pPr>
              <w:pStyle w:val="Compact"/>
            </w:pPr>
            <w:r w:rsidRPr="002E6533">
              <w:t>Configuração da pesquisa de registro</w:t>
            </w:r>
          </w:p>
        </w:tc>
        <w:tc>
          <w:tcPr>
            <w:tcW w:w="3960" w:type="dxa"/>
          </w:tcPr>
          <w:p w14:paraId="4F5556BE" w14:textId="77777777" w:rsidR="004470EF" w:rsidRPr="002E6533" w:rsidRDefault="00000000">
            <w:pPr>
              <w:pStyle w:val="Compact"/>
            </w:pPr>
            <w:r w:rsidRPr="002E6533">
              <w:t xml:space="preserve">Somente </w:t>
            </w:r>
            <w:proofErr w:type="gramStart"/>
            <w:r w:rsidRPr="002E6533">
              <w:t>os filtro Igual</w:t>
            </w:r>
            <w:proofErr w:type="gramEnd"/>
            <w:r w:rsidRPr="002E6533">
              <w:t xml:space="preserve"> a, Não é igual, Corresponde ao valor do campo e O valor do campo não corresponde estão disponíveis para campos criptografados.</w:t>
            </w:r>
          </w:p>
        </w:tc>
      </w:tr>
      <w:tr w:rsidR="004470EF" w:rsidRPr="002E6533" w14:paraId="1B533F33" w14:textId="77777777">
        <w:tc>
          <w:tcPr>
            <w:tcW w:w="3960" w:type="dxa"/>
          </w:tcPr>
          <w:p w14:paraId="0F5FA585" w14:textId="77777777" w:rsidR="004470EF" w:rsidRPr="002E6533" w:rsidRDefault="00000000">
            <w:pPr>
              <w:pStyle w:val="Compact"/>
            </w:pPr>
            <w:r w:rsidRPr="002E6533">
              <w:t>Sincronização off-line</w:t>
            </w:r>
          </w:p>
        </w:tc>
        <w:tc>
          <w:tcPr>
            <w:tcW w:w="3960" w:type="dxa"/>
          </w:tcPr>
          <w:p w14:paraId="635DAA18" w14:textId="77777777" w:rsidR="004470EF" w:rsidRPr="002E6533" w:rsidRDefault="00000000">
            <w:pPr>
              <w:pStyle w:val="Compact"/>
            </w:pPr>
            <w:r w:rsidRPr="002E6533">
              <w:t>Você não pode sincronizar um aplicativo com campos criptografados off-line.</w:t>
            </w:r>
          </w:p>
        </w:tc>
      </w:tr>
      <w:tr w:rsidR="004470EF" w:rsidRPr="002E6533" w14:paraId="3A0E7730" w14:textId="77777777">
        <w:tc>
          <w:tcPr>
            <w:tcW w:w="3960" w:type="dxa"/>
          </w:tcPr>
          <w:p w14:paraId="63AC5141" w14:textId="77777777" w:rsidR="004470EF" w:rsidRPr="002E6533" w:rsidRDefault="00000000">
            <w:pPr>
              <w:pStyle w:val="Compact"/>
            </w:pPr>
            <w:r w:rsidRPr="002E6533">
              <w:t>Filtros de notificação de inscrição</w:t>
            </w:r>
          </w:p>
        </w:tc>
        <w:tc>
          <w:tcPr>
            <w:tcW w:w="3960" w:type="dxa"/>
          </w:tcPr>
          <w:p w14:paraId="64B620A0" w14:textId="77777777" w:rsidR="004470EF" w:rsidRPr="002E6533" w:rsidRDefault="00000000">
            <w:pPr>
              <w:pStyle w:val="Compact"/>
            </w:pPr>
            <w:r w:rsidRPr="002E6533">
              <w:t xml:space="preserve">Somente </w:t>
            </w:r>
            <w:proofErr w:type="gramStart"/>
            <w:r w:rsidRPr="002E6533">
              <w:t>os filtro Igual</w:t>
            </w:r>
            <w:proofErr w:type="gramEnd"/>
            <w:r w:rsidRPr="002E6533">
              <w:t xml:space="preserve"> a, Não é igual, Corresponde ao valor do campo e O valor do campo não corresponde estão disponíveis para campos criptografados.</w:t>
            </w:r>
          </w:p>
        </w:tc>
      </w:tr>
    </w:tbl>
    <w:p w14:paraId="57FF36D7" w14:textId="77777777" w:rsidR="004470EF" w:rsidRPr="002E6533" w:rsidRDefault="00000000">
      <w:pPr>
        <w:pStyle w:val="Ttulo2"/>
      </w:pPr>
      <w:bookmarkStart w:id="951" w:name="X7fd02e7a4d161211cbf249286d6451bf733c5a3"/>
      <w:bookmarkEnd w:id="950"/>
      <w:r w:rsidRPr="002E6533">
        <w:t>Habilitar a criptografia de campo no nível da instância</w:t>
      </w:r>
    </w:p>
    <w:p w14:paraId="74E7BE1A" w14:textId="77777777" w:rsidR="004470EF" w:rsidRPr="002E6533" w:rsidRDefault="00000000">
      <w:pPr>
        <w:pStyle w:val="FirstParagraph"/>
      </w:pPr>
      <w:r w:rsidRPr="002E6533">
        <w:t xml:space="preserve">Você deve habilitar a criptografia de campo no nível da instância no Painel de controle do Archer. Para obter mais informações, consulte "Habilitar criptografia de campo para uma instância" na Ajuda do Painel de controle do </w:t>
      </w:r>
      <w:hyperlink r:id="rId1366">
        <w:r w:rsidR="004470EF" w:rsidRPr="002E6533">
          <w:rPr>
            <w:rStyle w:val="Hyperlink"/>
          </w:rPr>
          <w:t>Archer</w:t>
        </w:r>
      </w:hyperlink>
      <w:r w:rsidRPr="002E6533">
        <w:t>.</w:t>
      </w:r>
    </w:p>
    <w:p w14:paraId="7974F024" w14:textId="77777777" w:rsidR="004470EF" w:rsidRPr="002E6533" w:rsidRDefault="00000000">
      <w:pPr>
        <w:pStyle w:val="Ttulo2"/>
      </w:pPr>
      <w:bookmarkStart w:id="952" w:name="criptografar-um-campo"/>
      <w:bookmarkEnd w:id="951"/>
      <w:r w:rsidRPr="002E6533">
        <w:t>Criptografar um campo</w:t>
      </w:r>
    </w:p>
    <w:p w14:paraId="162D894B" w14:textId="77777777" w:rsidR="004470EF" w:rsidRPr="002E6533" w:rsidRDefault="00000000">
      <w:pPr>
        <w:pStyle w:val="FirstParagraph"/>
      </w:pPr>
      <w:r w:rsidRPr="002E6533">
        <w:t>Ao adicionar ou editar opções de campo, selecione Criptografar dados de campo para criptografar o campo.</w:t>
      </w:r>
    </w:p>
    <w:p w14:paraId="6BF8D198" w14:textId="77777777" w:rsidR="004470EF" w:rsidRPr="002E6533" w:rsidRDefault="00000000">
      <w:pPr>
        <w:pStyle w:val="Corpodetexto"/>
      </w:pPr>
      <w:r w:rsidRPr="002E6533">
        <w:rPr>
          <w:b/>
          <w:bCs/>
        </w:rPr>
        <w:t>Observação:</w:t>
      </w:r>
      <w:r w:rsidRPr="002E6533">
        <w:t xml:space="preserve"> Você pode desativar a criptografia para um campo criptografado existente, desmarcando a caixa de seleção.</w:t>
      </w:r>
    </w:p>
    <w:p w14:paraId="438D9BC5" w14:textId="77777777" w:rsidR="004470EF" w:rsidRPr="002E6533" w:rsidRDefault="00000000">
      <w:pPr>
        <w:pStyle w:val="Corpodetexto"/>
      </w:pPr>
      <w:r w:rsidRPr="002E6533">
        <w:t>Execute as seguintes etapas:</w:t>
      </w:r>
    </w:p>
    <w:p w14:paraId="2A9DAF9B" w14:textId="77777777" w:rsidR="004470EF" w:rsidRPr="002E6533" w:rsidRDefault="004470EF">
      <w:pPr>
        <w:pStyle w:val="Compact"/>
      </w:pPr>
      <w:hyperlink r:id="rId1367">
        <w:r w:rsidRPr="002E6533">
          <w:rPr>
            <w:rStyle w:val="Hyperlink"/>
          </w:rPr>
          <w:t>Adicionando campos de data</w:t>
        </w:r>
      </w:hyperlink>
    </w:p>
    <w:p w14:paraId="7E669B61" w14:textId="77777777" w:rsidR="004470EF" w:rsidRPr="002E6533" w:rsidRDefault="004470EF">
      <w:pPr>
        <w:pStyle w:val="Compact"/>
      </w:pPr>
      <w:hyperlink r:id="rId1368">
        <w:r w:rsidRPr="002E6533">
          <w:rPr>
            <w:rStyle w:val="Hyperlink"/>
          </w:rPr>
          <w:t>Adicionando campos de endereço IP</w:t>
        </w:r>
      </w:hyperlink>
    </w:p>
    <w:p w14:paraId="4163E2C8" w14:textId="77777777" w:rsidR="004470EF" w:rsidRPr="002E6533" w:rsidRDefault="004470EF">
      <w:pPr>
        <w:pStyle w:val="Compact"/>
      </w:pPr>
      <w:hyperlink r:id="rId1369">
        <w:r w:rsidRPr="002E6533">
          <w:rPr>
            <w:rStyle w:val="Hyperlink"/>
          </w:rPr>
          <w:t>Adicionando campos numéricos</w:t>
        </w:r>
      </w:hyperlink>
    </w:p>
    <w:p w14:paraId="2FFFE6F4" w14:textId="77777777" w:rsidR="004470EF" w:rsidRPr="002E6533" w:rsidRDefault="004470EF">
      <w:pPr>
        <w:pStyle w:val="Compact"/>
      </w:pPr>
      <w:hyperlink r:id="rId1370">
        <w:r w:rsidRPr="002E6533">
          <w:rPr>
            <w:rStyle w:val="Hyperlink"/>
          </w:rPr>
          <w:t>Adicionando campos de texto</w:t>
        </w:r>
      </w:hyperlink>
    </w:p>
    <w:p w14:paraId="074BDF62" w14:textId="77777777" w:rsidR="004470EF" w:rsidRPr="002E6533" w:rsidRDefault="004470EF">
      <w:pPr>
        <w:pStyle w:val="Compact"/>
      </w:pPr>
      <w:hyperlink r:id="rId1371">
        <w:r w:rsidRPr="002E6533">
          <w:rPr>
            <w:rStyle w:val="Hyperlink"/>
          </w:rPr>
          <w:t>Adicionando campos de anexo</w:t>
        </w:r>
      </w:hyperlink>
    </w:p>
    <w:p w14:paraId="04C563AF" w14:textId="77777777" w:rsidR="004470EF" w:rsidRPr="002E6533" w:rsidRDefault="004470EF">
      <w:hyperlink r:id="rId1372">
        <w:r w:rsidRPr="002E6533">
          <w:rPr>
            <w:rStyle w:val="Hyperlink"/>
          </w:rPr>
          <w:t>Adicionando campos de imagem</w:t>
        </w:r>
      </w:hyperlink>
    </w:p>
    <w:p w14:paraId="238DE314" w14:textId="77777777" w:rsidR="004470EF" w:rsidRPr="002E6533" w:rsidRDefault="00000000">
      <w:r w:rsidRPr="002E6533">
        <w:rPr>
          <w:b/>
          <w:bCs/>
        </w:rPr>
        <w:t>Observação:</w:t>
      </w:r>
      <w:r w:rsidRPr="002E6533">
        <w:t xml:space="preserve"> anexos e imagens criptografados estão localizados na pasta Criptografados no repositório de arquivos.</w:t>
      </w:r>
    </w:p>
    <w:p w14:paraId="154D3A14" w14:textId="77777777" w:rsidR="004470EF" w:rsidRPr="002E6533" w:rsidRDefault="00000000">
      <w:pPr>
        <w:pStyle w:val="Ttulo2"/>
      </w:pPr>
      <w:bookmarkStart w:id="953" w:name="X156ef1c97851d93286a9d37f64b42d4007c1ce3"/>
      <w:bookmarkEnd w:id="952"/>
      <w:r w:rsidRPr="002E6533">
        <w:lastRenderedPageBreak/>
        <w:t>Solucionando problemas de criptografia de campo</w:t>
      </w:r>
    </w:p>
    <w:p w14:paraId="4EB9D380" w14:textId="77777777" w:rsidR="004470EF" w:rsidRPr="002E6533" w:rsidRDefault="00000000">
      <w:pPr>
        <w:pStyle w:val="TableCaption"/>
      </w:pPr>
      <w:r w:rsidRPr="002E6533">
        <w:t>A tabela a seguir descreve como solucionar problemas de criptografia de camp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4AC1B8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49F3C538" w14:textId="77777777" w:rsidR="004470EF" w:rsidRPr="002E6533" w:rsidRDefault="00000000">
            <w:pPr>
              <w:pStyle w:val="Compact"/>
            </w:pPr>
            <w:r w:rsidRPr="002E6533">
              <w:t>Problema</w:t>
            </w:r>
          </w:p>
        </w:tc>
        <w:tc>
          <w:tcPr>
            <w:tcW w:w="2613" w:type="dxa"/>
          </w:tcPr>
          <w:p w14:paraId="27E1C884" w14:textId="77777777" w:rsidR="004470EF" w:rsidRPr="002E6533" w:rsidRDefault="00000000">
            <w:pPr>
              <w:pStyle w:val="Compact"/>
            </w:pPr>
            <w:r w:rsidRPr="002E6533">
              <w:t>Causa</w:t>
            </w:r>
          </w:p>
        </w:tc>
        <w:tc>
          <w:tcPr>
            <w:tcW w:w="2613" w:type="dxa"/>
          </w:tcPr>
          <w:p w14:paraId="1BD63B42" w14:textId="77777777" w:rsidR="004470EF" w:rsidRPr="002E6533" w:rsidRDefault="00000000">
            <w:pPr>
              <w:pStyle w:val="Compact"/>
            </w:pPr>
            <w:r w:rsidRPr="002E6533">
              <w:t>Resolução</w:t>
            </w:r>
          </w:p>
        </w:tc>
      </w:tr>
      <w:tr w:rsidR="004470EF" w:rsidRPr="002E6533" w14:paraId="49E8D4FA" w14:textId="77777777">
        <w:tc>
          <w:tcPr>
            <w:tcW w:w="2613" w:type="dxa"/>
          </w:tcPr>
          <w:p w14:paraId="59A81D78" w14:textId="77777777" w:rsidR="004470EF" w:rsidRPr="002E6533" w:rsidRDefault="00000000">
            <w:pPr>
              <w:pStyle w:val="Compact"/>
            </w:pPr>
            <w:r w:rsidRPr="002E6533">
              <w:t>os campos criptografados não exibem os dados.</w:t>
            </w:r>
          </w:p>
        </w:tc>
        <w:tc>
          <w:tcPr>
            <w:tcW w:w="2613" w:type="dxa"/>
            <w:vMerge w:val="restart"/>
          </w:tcPr>
          <w:p w14:paraId="217F7D3B" w14:textId="77777777" w:rsidR="004470EF" w:rsidRPr="002E6533" w:rsidRDefault="00000000">
            <w:pPr>
              <w:pStyle w:val="Corpodetexto"/>
            </w:pPr>
            <w:r w:rsidRPr="002E6533">
              <w:t>A KEK (Key Encryption Key, chave de criptografia principal) de 1 ou mais instâncias suas está ausente.</w:t>
            </w:r>
          </w:p>
          <w:p w14:paraId="32F404D8" w14:textId="77777777" w:rsidR="004470EF" w:rsidRPr="002E6533" w:rsidRDefault="00000000">
            <w:pPr>
              <w:pStyle w:val="Corpodetexto"/>
            </w:pPr>
            <w:r w:rsidRPr="002E6533">
              <w:t> </w:t>
            </w:r>
          </w:p>
          <w:p w14:paraId="566AA616" w14:textId="77777777" w:rsidR="004470EF" w:rsidRPr="002E6533" w:rsidRDefault="00000000">
            <w:pPr>
              <w:pStyle w:val="Corpodetexto"/>
            </w:pPr>
            <w:r w:rsidRPr="002E6533">
              <w:t> </w:t>
            </w:r>
          </w:p>
        </w:tc>
        <w:tc>
          <w:tcPr>
            <w:tcW w:w="2613" w:type="dxa"/>
            <w:vMerge w:val="restart"/>
          </w:tcPr>
          <w:p w14:paraId="54728F1B" w14:textId="77777777" w:rsidR="004470EF" w:rsidRPr="002E6533" w:rsidRDefault="00000000">
            <w:pPr>
              <w:pStyle w:val="Compact"/>
            </w:pPr>
            <w:r w:rsidRPr="002E6533">
              <w:t xml:space="preserve">Verifique se a KEK está presente em cada um dos seus servidores da Web e servidores de serviços e adicione-a onde estiver ausente. Para obter instruções, consulte "Habilitar criptografia de campo para uma instância" na Ajuda do painel de controle do </w:t>
            </w:r>
            <w:hyperlink r:id="rId1373">
              <w:r w:rsidR="004470EF" w:rsidRPr="002E6533">
                <w:rPr>
                  <w:rStyle w:val="Hyperlink"/>
                </w:rPr>
                <w:t>Archer</w:t>
              </w:r>
            </w:hyperlink>
            <w:r w:rsidRPr="002E6533">
              <w:t>.</w:t>
            </w:r>
          </w:p>
        </w:tc>
      </w:tr>
      <w:tr w:rsidR="004470EF" w:rsidRPr="002E6533" w14:paraId="598EBF24" w14:textId="77777777">
        <w:tc>
          <w:tcPr>
            <w:tcW w:w="2613" w:type="dxa"/>
          </w:tcPr>
          <w:p w14:paraId="043F5051" w14:textId="77777777" w:rsidR="004470EF" w:rsidRPr="002E6533" w:rsidRDefault="00000000">
            <w:pPr>
              <w:pStyle w:val="Compact"/>
            </w:pPr>
            <w:r w:rsidRPr="002E6533">
              <w:t>Quando um usuário se conecta, aparece a seguinte mensagem: Erro de configuração — alguns dados podem estar em branco. Please contact your administrator.</w:t>
            </w:r>
          </w:p>
        </w:tc>
        <w:tc>
          <w:tcPr>
            <w:tcW w:w="2613" w:type="dxa"/>
            <w:vMerge/>
          </w:tcPr>
          <w:p w14:paraId="0BF8F092" w14:textId="77777777" w:rsidR="004470EF" w:rsidRPr="002E6533" w:rsidRDefault="004470EF"/>
        </w:tc>
        <w:tc>
          <w:tcPr>
            <w:tcW w:w="2613" w:type="dxa"/>
            <w:vMerge/>
          </w:tcPr>
          <w:p w14:paraId="6831CCE8" w14:textId="77777777" w:rsidR="004470EF" w:rsidRPr="002E6533" w:rsidRDefault="004470EF"/>
        </w:tc>
      </w:tr>
      <w:tr w:rsidR="004470EF" w:rsidRPr="002E6533" w14:paraId="223518BB" w14:textId="77777777">
        <w:tc>
          <w:tcPr>
            <w:tcW w:w="2613" w:type="dxa"/>
          </w:tcPr>
          <w:p w14:paraId="5447A045" w14:textId="77777777" w:rsidR="004470EF" w:rsidRPr="002E6533" w:rsidRDefault="00000000">
            <w:pPr>
              <w:pStyle w:val="Compact"/>
            </w:pPr>
            <w:r w:rsidRPr="002E6533">
              <w:t>Quando o administrador do sistema faz log-in, aparece a seguinte mensagem: A chave de criptografia está ausente. Forneça uma nova chave no sistema. Ignorar?</w:t>
            </w:r>
          </w:p>
        </w:tc>
        <w:tc>
          <w:tcPr>
            <w:tcW w:w="2613" w:type="dxa"/>
            <w:vMerge/>
          </w:tcPr>
          <w:p w14:paraId="5ADC48E3" w14:textId="77777777" w:rsidR="004470EF" w:rsidRPr="002E6533" w:rsidRDefault="004470EF"/>
        </w:tc>
        <w:tc>
          <w:tcPr>
            <w:tcW w:w="2613" w:type="dxa"/>
            <w:vMerge/>
          </w:tcPr>
          <w:p w14:paraId="4FE513CA" w14:textId="77777777" w:rsidR="004470EF" w:rsidRPr="002E6533" w:rsidRDefault="004470EF"/>
        </w:tc>
      </w:tr>
      <w:tr w:rsidR="004470EF" w:rsidRPr="002E6533" w14:paraId="03EF1E74" w14:textId="77777777">
        <w:tc>
          <w:tcPr>
            <w:tcW w:w="2613" w:type="dxa"/>
          </w:tcPr>
          <w:p w14:paraId="6A028A6F" w14:textId="77777777" w:rsidR="004470EF" w:rsidRPr="002E6533" w:rsidRDefault="00000000">
            <w:pPr>
              <w:pStyle w:val="Compact"/>
            </w:pPr>
            <w:r w:rsidRPr="002E6533">
              <w:t>A seguinte mensagem aparece nos registros de erros: A chave de criptografia está ausente ou inacessível.</w:t>
            </w:r>
          </w:p>
        </w:tc>
        <w:tc>
          <w:tcPr>
            <w:tcW w:w="2613" w:type="dxa"/>
            <w:vMerge/>
          </w:tcPr>
          <w:p w14:paraId="7E85AF9E" w14:textId="77777777" w:rsidR="004470EF" w:rsidRPr="002E6533" w:rsidRDefault="004470EF"/>
        </w:tc>
        <w:tc>
          <w:tcPr>
            <w:tcW w:w="2613" w:type="dxa"/>
            <w:vMerge/>
          </w:tcPr>
          <w:p w14:paraId="69AF44CB" w14:textId="77777777" w:rsidR="004470EF" w:rsidRPr="002E6533" w:rsidRDefault="004470EF"/>
        </w:tc>
      </w:tr>
      <w:tr w:rsidR="004470EF" w:rsidRPr="002E6533" w14:paraId="47B755B4" w14:textId="77777777">
        <w:tc>
          <w:tcPr>
            <w:tcW w:w="2613" w:type="dxa"/>
          </w:tcPr>
          <w:p w14:paraId="0770018A" w14:textId="77777777" w:rsidR="004470EF" w:rsidRPr="002E6533" w:rsidRDefault="00000000">
            <w:pPr>
              <w:pStyle w:val="Compact"/>
            </w:pPr>
            <w:r w:rsidRPr="002E6533">
              <w:t>Ao editar um campo criptografado, você recebe um erro inesperado.</w:t>
            </w:r>
          </w:p>
        </w:tc>
        <w:tc>
          <w:tcPr>
            <w:tcW w:w="2613" w:type="dxa"/>
            <w:vMerge/>
          </w:tcPr>
          <w:p w14:paraId="6EF7C3DA" w14:textId="77777777" w:rsidR="004470EF" w:rsidRPr="002E6533" w:rsidRDefault="004470EF"/>
        </w:tc>
        <w:tc>
          <w:tcPr>
            <w:tcW w:w="2613" w:type="dxa"/>
            <w:vMerge/>
          </w:tcPr>
          <w:p w14:paraId="32216F4B" w14:textId="77777777" w:rsidR="004470EF" w:rsidRPr="002E6533" w:rsidRDefault="004470EF"/>
        </w:tc>
      </w:tr>
      <w:tr w:rsidR="004470EF" w:rsidRPr="002E6533" w14:paraId="4B9BF04B" w14:textId="77777777">
        <w:tc>
          <w:tcPr>
            <w:tcW w:w="2613" w:type="dxa"/>
          </w:tcPr>
          <w:p w14:paraId="5F5FC2D7" w14:textId="77777777" w:rsidR="004470EF" w:rsidRPr="002E6533" w:rsidRDefault="00000000">
            <w:pPr>
              <w:pStyle w:val="Compact"/>
            </w:pPr>
            <w:r w:rsidRPr="002E6533">
              <w:t xml:space="preserve">Quando o serviço de configuração é iniciado, aparece a seguinte mensagem: As chaves de criptografia principais das seguintes instâncias estão ausentes ou inacessíveis: </w:t>
            </w:r>
            <w:r w:rsidRPr="002E6533">
              <w:rPr>
                <w:i/>
                <w:iCs/>
              </w:rPr>
              <w:t>Instance1</w:t>
            </w:r>
            <w:r w:rsidRPr="002E6533">
              <w:t xml:space="preserve">, </w:t>
            </w:r>
            <w:r w:rsidRPr="002E6533">
              <w:rPr>
                <w:i/>
                <w:iCs/>
              </w:rPr>
              <w:t>Instance2</w:t>
            </w:r>
            <w:r w:rsidRPr="002E6533">
              <w:t>.</w:t>
            </w:r>
          </w:p>
        </w:tc>
        <w:tc>
          <w:tcPr>
            <w:tcW w:w="2613" w:type="dxa"/>
            <w:vMerge/>
          </w:tcPr>
          <w:p w14:paraId="77C293E2" w14:textId="77777777" w:rsidR="004470EF" w:rsidRPr="002E6533" w:rsidRDefault="004470EF"/>
        </w:tc>
        <w:tc>
          <w:tcPr>
            <w:tcW w:w="2613" w:type="dxa"/>
            <w:vMerge/>
          </w:tcPr>
          <w:p w14:paraId="7EB046E0" w14:textId="77777777" w:rsidR="004470EF" w:rsidRPr="002E6533" w:rsidRDefault="004470EF"/>
        </w:tc>
      </w:tr>
    </w:tbl>
    <w:p w14:paraId="385E3CE5" w14:textId="77777777" w:rsidR="004470EF" w:rsidRPr="002E6533" w:rsidRDefault="00000000">
      <w:pPr>
        <w:pStyle w:val="Ttulo1"/>
      </w:pPr>
      <w:bookmarkStart w:id="954" w:name="orientação-para-certificados-ssl"/>
      <w:bookmarkEnd w:id="949"/>
      <w:bookmarkEnd w:id="953"/>
      <w:r w:rsidRPr="002E6533">
        <w:lastRenderedPageBreak/>
        <w:t>Orientação para certificados SSL</w:t>
      </w:r>
    </w:p>
    <w:p w14:paraId="1252FA41" w14:textId="77777777" w:rsidR="004470EF" w:rsidRPr="002E6533" w:rsidRDefault="00000000">
      <w:pPr>
        <w:pStyle w:val="FirstParagraph"/>
      </w:pPr>
      <w:r w:rsidRPr="002E6533">
        <w:t>Para habilitar a criptografia de campo no Archer, é aconselhável que o certificado seja obtido de uma CA (Certificate Authority, autoridade de certificação) confiável. No entanto, você pode optar por gerar um certificado autoassinado.</w:t>
      </w:r>
    </w:p>
    <w:p w14:paraId="14575A05" w14:textId="77777777" w:rsidR="004470EF" w:rsidRPr="002E6533" w:rsidRDefault="00000000">
      <w:pPr>
        <w:pStyle w:val="Corpodetexto"/>
      </w:pPr>
      <w:r w:rsidRPr="002E6533">
        <w:t>É recomendável o uso de um HSM (Hardware Security Module, módulo de segurança de hardware) para a criptografia de campo, em vez de um certificado em um armazenamento local.</w:t>
      </w:r>
    </w:p>
    <w:p w14:paraId="76253373" w14:textId="77777777" w:rsidR="004470EF" w:rsidRPr="002E6533" w:rsidRDefault="00000000">
      <w:pPr>
        <w:pStyle w:val="Corpodetexto"/>
      </w:pPr>
      <w:r w:rsidRPr="002E6533">
        <w:t>Nesta página</w:t>
      </w:r>
    </w:p>
    <w:p w14:paraId="0C33C77B" w14:textId="77777777" w:rsidR="004470EF" w:rsidRPr="002E6533" w:rsidRDefault="004470EF">
      <w:pPr>
        <w:pStyle w:val="Compact"/>
      </w:pPr>
      <w:hyperlink w:anchor="Xa66d2426c3ee10316463f32cbb7019bcaaa59de">
        <w:r w:rsidRPr="002E6533">
          <w:rPr>
            <w:rStyle w:val="Hyperlink"/>
          </w:rPr>
          <w:t>Requisitos de certificado para criptografia de campo</w:t>
        </w:r>
      </w:hyperlink>
    </w:p>
    <w:p w14:paraId="3978612C" w14:textId="77777777" w:rsidR="004470EF" w:rsidRPr="002E6533" w:rsidRDefault="004470EF">
      <w:pPr>
        <w:pStyle w:val="Compact"/>
      </w:pPr>
      <w:hyperlink w:anchor="Xa95a81362558510bf883f2cd36119dced83ca87">
        <w:r w:rsidRPr="002E6533">
          <w:rPr>
            <w:rStyle w:val="Hyperlink"/>
          </w:rPr>
          <w:t>Como proteger um certificado de criptografia de campo</w:t>
        </w:r>
      </w:hyperlink>
    </w:p>
    <w:p w14:paraId="5A34A442" w14:textId="77777777" w:rsidR="004470EF" w:rsidRPr="002E6533" w:rsidRDefault="00000000">
      <w:pPr>
        <w:pStyle w:val="Ttulo2"/>
      </w:pPr>
      <w:bookmarkStart w:id="955" w:name="X426522c02046603992400547f7c3a4b09794781"/>
      <w:r w:rsidRPr="002E6533">
        <w:t>Requisitos de certificado para criptografia de campo</w:t>
      </w:r>
    </w:p>
    <w:p w14:paraId="308E588F" w14:textId="77777777" w:rsidR="004470EF" w:rsidRPr="002E6533" w:rsidRDefault="00000000">
      <w:pPr>
        <w:pStyle w:val="FirstParagraph"/>
      </w:pPr>
      <w:r w:rsidRPr="002E6533">
        <w:t>Os certificados devem atender aos seguintes requisitos:</w:t>
      </w:r>
    </w:p>
    <w:p w14:paraId="5FE844F5" w14:textId="77777777" w:rsidR="004470EF" w:rsidRPr="002E6533" w:rsidRDefault="00000000">
      <w:pPr>
        <w:pStyle w:val="Compact"/>
      </w:pPr>
      <w:r w:rsidRPr="002E6533">
        <w:t>O certificado está presente na área de armazenamento da máquina local como um certificado pessoal.</w:t>
      </w:r>
    </w:p>
    <w:p w14:paraId="6CAA5121" w14:textId="77777777" w:rsidR="004470EF" w:rsidRPr="002E6533" w:rsidRDefault="00000000">
      <w:pPr>
        <w:pStyle w:val="Compact"/>
      </w:pPr>
      <w:r w:rsidRPr="002E6533">
        <w:t>O certificado é exportável.</w:t>
      </w:r>
    </w:p>
    <w:p w14:paraId="5CF74EEE" w14:textId="77777777" w:rsidR="004470EF" w:rsidRPr="002E6533" w:rsidRDefault="00000000">
      <w:pPr>
        <w:pStyle w:val="Compact"/>
      </w:pPr>
      <w:r w:rsidRPr="002E6533">
        <w:t>O certificado não está expirado.</w:t>
      </w:r>
    </w:p>
    <w:p w14:paraId="169BE8B0" w14:textId="77777777" w:rsidR="004470EF" w:rsidRPr="002E6533" w:rsidRDefault="00000000">
      <w:pPr>
        <w:pStyle w:val="Compact"/>
      </w:pPr>
      <w:r w:rsidRPr="002E6533">
        <w:t>O certificado tem um tamanho de chave de 2048 bits.</w:t>
      </w:r>
    </w:p>
    <w:p w14:paraId="763A74D0" w14:textId="77777777" w:rsidR="004470EF" w:rsidRPr="002E6533" w:rsidRDefault="00000000">
      <w:pPr>
        <w:pStyle w:val="Compact"/>
      </w:pPr>
      <w:r w:rsidRPr="002E6533">
        <w:t>O certificado tem uma chave privada.</w:t>
      </w:r>
    </w:p>
    <w:p w14:paraId="3BA03757" w14:textId="77777777" w:rsidR="004470EF" w:rsidRPr="002E6533" w:rsidRDefault="00000000">
      <w:pPr>
        <w:pStyle w:val="Ttulo2"/>
      </w:pPr>
      <w:bookmarkStart w:id="956" w:name="X7bfe663ce573faa86b02aafc91fe08be501cb22"/>
      <w:bookmarkEnd w:id="955"/>
      <w:r w:rsidRPr="002E6533">
        <w:t>Como proteger um certificado de criptografia de campo</w:t>
      </w:r>
    </w:p>
    <w:p w14:paraId="0C77CE1D" w14:textId="77777777" w:rsidR="004470EF" w:rsidRPr="002E6533" w:rsidRDefault="00000000">
      <w:pPr>
        <w:pStyle w:val="FirstParagraph"/>
      </w:pPr>
      <w:r w:rsidRPr="002E6533">
        <w:t>O certificado que está sendo usado para criptografia deve ter acesso muito limitado. Aqui estão algumas das medidas de segurança que devem ser tomadas para proteger o certificado:</w:t>
      </w:r>
    </w:p>
    <w:p w14:paraId="6B2AE947" w14:textId="77777777" w:rsidR="004470EF" w:rsidRPr="002E6533" w:rsidRDefault="00000000">
      <w:pPr>
        <w:pStyle w:val="Compact"/>
      </w:pPr>
      <w:r w:rsidRPr="002E6533">
        <w:t>Conceder controle total e acesso de leitura ao certificado apenas para a conta de administrador. Todas as outras contas devem ter acesso somente leitura.</w:t>
      </w:r>
    </w:p>
    <w:p w14:paraId="68443237" w14:textId="77777777" w:rsidR="004470EF" w:rsidRPr="002E6533" w:rsidRDefault="00000000">
      <w:pPr>
        <w:pStyle w:val="Compact"/>
      </w:pPr>
      <w:r w:rsidRPr="002E6533">
        <w:t>Dar ao certificado acesso somente leitura às contas a seguir:</w:t>
      </w:r>
    </w:p>
    <w:p w14:paraId="1B4757B3" w14:textId="77777777" w:rsidR="004470EF" w:rsidRPr="002E6533" w:rsidRDefault="00000000">
      <w:pPr>
        <w:pStyle w:val="Compact"/>
        <w:numPr>
          <w:ilvl w:val="1"/>
          <w:numId w:val="0"/>
        </w:numPr>
      </w:pPr>
      <w:r w:rsidRPr="002E6533">
        <w:t>Em um servidor que hospeda o aplicativo da Web do Archer, somente a conta AppPool usada pelo aplicativo da Web deve ter acesso (somente leitura) ao certificado.</w:t>
      </w:r>
    </w:p>
    <w:p w14:paraId="1AFC4133" w14:textId="77777777" w:rsidR="004470EF" w:rsidRPr="002E6533" w:rsidRDefault="00000000">
      <w:pPr>
        <w:pStyle w:val="Compact"/>
        <w:numPr>
          <w:ilvl w:val="1"/>
          <w:numId w:val="0"/>
        </w:numPr>
      </w:pPr>
      <w:r w:rsidRPr="002E6533">
        <w:t>Em um servidor que hospeda serviços do Archer, por exemplo, serviço de configuração e framework de trabalho, somente as contas usadas pelos serviços devem ter acesso (somente leitura) ao certificado.</w:t>
      </w:r>
    </w:p>
    <w:p w14:paraId="5A5E0CD4" w14:textId="77777777" w:rsidR="004470EF" w:rsidRPr="002E6533" w:rsidRDefault="00000000">
      <w:pPr>
        <w:pStyle w:val="Compact"/>
      </w:pPr>
      <w:r w:rsidRPr="002E6533">
        <w:t>Revogar o acesso de todas as contas que não são necessárias.</w:t>
      </w:r>
    </w:p>
    <w:p w14:paraId="651F0FE8" w14:textId="77777777" w:rsidR="004470EF" w:rsidRPr="002E6533" w:rsidRDefault="00000000">
      <w:pPr>
        <w:pStyle w:val="Compact"/>
      </w:pPr>
      <w:r w:rsidRPr="002E6533">
        <w:t>Fazer backup do certificado de criptografia regularmente. O backup deve ser protegido por senha e armazenado em segurança.</w:t>
      </w:r>
    </w:p>
    <w:p w14:paraId="73B230E3" w14:textId="77777777" w:rsidR="004470EF" w:rsidRPr="002E6533" w:rsidRDefault="00000000">
      <w:pPr>
        <w:pStyle w:val="FirstParagraph"/>
      </w:pPr>
      <w:r w:rsidRPr="002E6533">
        <w:lastRenderedPageBreak/>
        <w:t>Para obter recomendações sobre como gerar/instalar um certificado SSL usando o IIS, consulte a Microsoft TechNet Library.</w:t>
      </w:r>
    </w:p>
    <w:p w14:paraId="160A6D1A" w14:textId="77777777" w:rsidR="004470EF" w:rsidRPr="002E6533" w:rsidRDefault="00000000">
      <w:pPr>
        <w:pStyle w:val="Corpodetexto"/>
      </w:pPr>
      <w:r w:rsidRPr="002E6533">
        <w:t>Para obter informações sobre as práticas recomendadas do setor, consulte:</w:t>
      </w:r>
    </w:p>
    <w:p w14:paraId="29084302" w14:textId="77777777" w:rsidR="004470EF" w:rsidRPr="002E6533" w:rsidRDefault="004470EF">
      <w:pPr>
        <w:pStyle w:val="Compact"/>
      </w:pPr>
      <w:hyperlink r:id="rId1374">
        <w:r w:rsidRPr="002E6533">
          <w:rPr>
            <w:rStyle w:val="Hyperlink"/>
          </w:rPr>
          <w:t>NIST SP 800-52</w:t>
        </w:r>
      </w:hyperlink>
    </w:p>
    <w:p w14:paraId="3CFF5EEC" w14:textId="77777777" w:rsidR="004470EF" w:rsidRPr="002E6533" w:rsidRDefault="004470EF">
      <w:pPr>
        <w:pStyle w:val="Compact"/>
      </w:pPr>
      <w:hyperlink r:id="rId1375">
        <w:r w:rsidRPr="002E6533">
          <w:rPr>
            <w:rStyle w:val="Hyperlink"/>
          </w:rPr>
          <w:t xml:space="preserve">PCI-DSS v3.2.1 – </w:t>
        </w:r>
        <w:proofErr w:type="gramStart"/>
        <w:r w:rsidRPr="002E6533">
          <w:rPr>
            <w:rStyle w:val="Hyperlink"/>
          </w:rPr>
          <w:t>Maio</w:t>
        </w:r>
        <w:proofErr w:type="gramEnd"/>
        <w:r w:rsidRPr="002E6533">
          <w:rPr>
            <w:rStyle w:val="Hyperlink"/>
          </w:rPr>
          <w:t xml:space="preserve"> de 2018</w:t>
        </w:r>
      </w:hyperlink>
    </w:p>
    <w:p w14:paraId="2BE94A3E" w14:textId="77777777" w:rsidR="004470EF" w:rsidRPr="002E6533" w:rsidRDefault="00000000">
      <w:pPr>
        <w:pStyle w:val="Ttulo1"/>
      </w:pPr>
      <w:bookmarkStart w:id="957" w:name="validação-de-certificado-ssl---redis"/>
      <w:bookmarkEnd w:id="954"/>
      <w:bookmarkEnd w:id="956"/>
      <w:r w:rsidRPr="002E6533">
        <w:t>Validação de certificado SSL - Redis</w:t>
      </w:r>
    </w:p>
    <w:p w14:paraId="2FD20371" w14:textId="77777777" w:rsidR="004470EF" w:rsidRPr="002E6533" w:rsidRDefault="00000000">
      <w:pPr>
        <w:pStyle w:val="FirstParagraph"/>
      </w:pPr>
      <w:r w:rsidRPr="002E6533">
        <w:t>O Redis não tem suporte integrado para SSL. É recomendável o uso de software de encapsulamento, como stunnel, para habilitar SSL para o servidor do Redis. A configuração do stunnel envolve a especificação da porta para a aceitação de uma conexão segura e o certificado a ser usado como o certificado do servidor.</w:t>
      </w:r>
    </w:p>
    <w:p w14:paraId="26DAD481" w14:textId="77777777" w:rsidR="004470EF" w:rsidRPr="002E6533" w:rsidRDefault="00000000">
      <w:pPr>
        <w:pStyle w:val="Corpodetexto"/>
      </w:pPr>
      <w:r w:rsidRPr="002E6533">
        <w:t>Para habilitar SSL com o cliente Redis SSL, a impressão digital do certificado deve ser adicionada no Painel de controle do Archer. O Archer está qualificado para o servidor stunnel. O servidor do stunnel pode ser configurado para fazer uma validação de certificado completa, inclusive a validação da cadeia de certificados, ou uma validação de nomes. Para o certificado do servidor, o Painel de controle do Archer faz uma validação estrita do certificado apresentado pelo servidor como parte do handshake. Para obter mais informações sobre como usar o stunnel com o Redis, consulte a documentação do site do Redis.</w:t>
      </w:r>
    </w:p>
    <w:p w14:paraId="34171329" w14:textId="77777777" w:rsidR="004470EF" w:rsidRPr="002E6533" w:rsidRDefault="00000000">
      <w:pPr>
        <w:pStyle w:val="Corpodetexto"/>
      </w:pPr>
      <w:r w:rsidRPr="002E6533">
        <w:t>Verifique se o certificado que é usado com o servidor do stunnel atende às seguintes condições:</w:t>
      </w:r>
    </w:p>
    <w:p w14:paraId="7446CB81" w14:textId="77777777" w:rsidR="004470EF" w:rsidRPr="002E6533" w:rsidRDefault="00000000">
      <w:pPr>
        <w:pStyle w:val="Compact"/>
      </w:pPr>
      <w:r w:rsidRPr="002E6533">
        <w:t>A cadeia de certificados é confiável para o Painel de controle do Archer e para todos os serviços e servidores da Web do Archer. Todas as autoridades intermediárias e a autoridade de root devem ser confiáveis em todos os servidores.</w:t>
      </w:r>
    </w:p>
    <w:p w14:paraId="5AFA1C3B" w14:textId="77777777" w:rsidR="004470EF" w:rsidRPr="002E6533" w:rsidRDefault="00000000">
      <w:pPr>
        <w:pStyle w:val="Compact"/>
      </w:pPr>
      <w:r w:rsidRPr="002E6533">
        <w:t>O certificado é emitido com o nome correto do indivíduo. Não pode haver nenhuma disparidade de nome ou qualquer outro erro de política SSL.</w:t>
      </w:r>
    </w:p>
    <w:p w14:paraId="4819F3C0" w14:textId="77777777" w:rsidR="004470EF" w:rsidRPr="002E6533" w:rsidRDefault="00000000">
      <w:pPr>
        <w:pStyle w:val="Compact"/>
      </w:pPr>
      <w:r w:rsidRPr="002E6533">
        <w:t>O certificado deve ser válido e não expirado.</w:t>
      </w:r>
    </w:p>
    <w:p w14:paraId="26A8F14E" w14:textId="77777777" w:rsidR="004470EF" w:rsidRPr="002E6533" w:rsidRDefault="00000000">
      <w:pPr>
        <w:pStyle w:val="FirstParagraph"/>
      </w:pPr>
      <w:r w:rsidRPr="002E6533">
        <w:t xml:space="preserve">Você pode testar o servidor que se conecta no Painel de controle do Archer. Para obter mais informações, consulte "Testando a conexão em cache" na Ajuda do Painel de controle do </w:t>
      </w:r>
      <w:hyperlink r:id="rId1376">
        <w:r w:rsidR="004470EF" w:rsidRPr="002E6533">
          <w:rPr>
            <w:rStyle w:val="Hyperlink"/>
          </w:rPr>
          <w:t>Archer</w:t>
        </w:r>
      </w:hyperlink>
      <w:r w:rsidRPr="002E6533">
        <w:t>.</w:t>
      </w:r>
    </w:p>
    <w:p w14:paraId="3A3E0E09" w14:textId="77777777" w:rsidR="004470EF" w:rsidRPr="002E6533" w:rsidRDefault="00000000">
      <w:pPr>
        <w:pStyle w:val="Ttulo1"/>
      </w:pPr>
      <w:bookmarkStart w:id="958" w:name="X6df186c9989ee33d8ed15485164ec046eea9956"/>
      <w:bookmarkEnd w:id="957"/>
      <w:r w:rsidRPr="002E6533">
        <w:t>Importando perguntas para a Biblioteca de perguntas</w:t>
      </w:r>
    </w:p>
    <w:p w14:paraId="79AD3ACB" w14:textId="77777777" w:rsidR="004470EF" w:rsidRPr="002E6533" w:rsidRDefault="00000000">
      <w:pPr>
        <w:pStyle w:val="FirstParagraph"/>
      </w:pPr>
      <w:r w:rsidRPr="002E6533">
        <w:t>Caso tenha um grande número de perguntas para adicionar à Biblioteca de perguntas, você pode utilizar o recurso Importação de dados, em vez de incluir cada pergunta manualmente. O recurso Importação de dados inclui um conjunto de opções para importar dados de um arquivo para os campos e registros apropriados na Biblioteca de perguntas.</w:t>
      </w:r>
    </w:p>
    <w:p w14:paraId="05B5818D" w14:textId="77777777" w:rsidR="004470EF" w:rsidRPr="002E6533" w:rsidRDefault="00000000">
      <w:pPr>
        <w:pStyle w:val="Corpodetexto"/>
      </w:pPr>
      <w:r w:rsidRPr="002E6533">
        <w:lastRenderedPageBreak/>
        <w:t>Nesta página</w:t>
      </w:r>
    </w:p>
    <w:p w14:paraId="1F379ED2" w14:textId="77777777" w:rsidR="004470EF" w:rsidRPr="002E6533" w:rsidRDefault="004470EF">
      <w:pPr>
        <w:pStyle w:val="Compact"/>
      </w:pPr>
      <w:hyperlink w:anchor="X43b039c8110b64cce5e2fba1a15d27e03c3492d">
        <w:r w:rsidRPr="002E6533">
          <w:rPr>
            <w:rStyle w:val="Hyperlink"/>
          </w:rPr>
          <w:t>Tarefa 1: preparar para importação de dados</w:t>
        </w:r>
      </w:hyperlink>
    </w:p>
    <w:p w14:paraId="33D4924A" w14:textId="77777777" w:rsidR="004470EF" w:rsidRPr="002E6533" w:rsidRDefault="004470EF">
      <w:pPr>
        <w:pStyle w:val="Compact"/>
      </w:pPr>
      <w:hyperlink w:anchor="X63bc2ce2ef8e271fe305b0ea0dc3b874fcbbe2c">
        <w:r w:rsidRPr="002E6533">
          <w:rPr>
            <w:rStyle w:val="Hyperlink"/>
          </w:rPr>
          <w:t>Tarefa 2: importar perguntas para a Biblioteca de perguntas</w:t>
        </w:r>
      </w:hyperlink>
    </w:p>
    <w:p w14:paraId="7CFCFCF7" w14:textId="77777777" w:rsidR="004470EF" w:rsidRPr="002E6533" w:rsidRDefault="00000000">
      <w:pPr>
        <w:pStyle w:val="Ttulo2"/>
      </w:pPr>
      <w:bookmarkStart w:id="959" w:name="X1a221e436be4538a484b49a00842c7fd5dbb2d4"/>
      <w:r w:rsidRPr="002E6533">
        <w:t>Tarefa 1: preparar para importação de dados</w:t>
      </w:r>
    </w:p>
    <w:p w14:paraId="10819901" w14:textId="77777777" w:rsidR="004470EF" w:rsidRPr="002E6533" w:rsidRDefault="00000000">
      <w:pPr>
        <w:pStyle w:val="FirstParagraph"/>
      </w:pPr>
      <w:r w:rsidRPr="002E6533">
        <w:t>Para garantir que os dados sejam copiados de maneira correta e eficiente para o aplicativo, examine seu arquivo externo de dados e o aplicativo Biblioteca de perguntas antes de importar perguntas para o Biblioteca de perguntas. Reservar alguns minutos para planejar uma importação de dados bem-sucedida reduz o tempo gasto na resolução de erros de importação.</w:t>
      </w:r>
    </w:p>
    <w:p w14:paraId="56D765D9" w14:textId="77777777" w:rsidR="004470EF" w:rsidRPr="002E6533" w:rsidRDefault="00000000">
      <w:pPr>
        <w:pStyle w:val="Corpodetexto"/>
      </w:pPr>
      <w:r w:rsidRPr="002E6533">
        <w:t>Considere os seguintes pontos ao examinar seu arquivo de importação e o aplicativo Biblioteca de perguntas para onde os dados serão importados:</w:t>
      </w:r>
    </w:p>
    <w:p w14:paraId="206B0F4C" w14:textId="77777777" w:rsidR="004470EF" w:rsidRPr="002E6533" w:rsidRDefault="00000000">
      <w:pPr>
        <w:pStyle w:val="Compact"/>
      </w:pPr>
      <w:r w:rsidRPr="002E6533">
        <w:t>Seu arquivo deve ser um arquivo de dados com valores delimitados. O Assistente de importação de dados requer que você especifique os delimitadores primário e secundário usados em seu arquivo de dados. Conheça esses caracteres antes de começar a importação de dados.</w:t>
      </w:r>
    </w:p>
    <w:p w14:paraId="4636ABCE" w14:textId="77777777" w:rsidR="004470EF" w:rsidRPr="002E6533" w:rsidRDefault="00000000">
      <w:pPr>
        <w:pStyle w:val="Compact"/>
      </w:pPr>
      <w:r w:rsidRPr="002E6533">
        <w:t>Muitos campos no aplicativo Question Library são obrigatórios. Esses campos, inclusive seus valores, devem estar presentes em seu arquivo de importação de dados para uma importação de dados bem-sucedida. Além disso, apenas alguns tipos de valores são aceitos nos campos da Biblioteca de perguntas. Baseie a estrutura de seu arquivo de importação nos campos descritos em Adicionar uma pergunta à Biblioteca de perguntas.</w:t>
      </w:r>
    </w:p>
    <w:p w14:paraId="3A69C578" w14:textId="77777777" w:rsidR="004470EF" w:rsidRPr="002E6533" w:rsidRDefault="00000000">
      <w:pPr>
        <w:pStyle w:val="Compact"/>
      </w:pPr>
      <w:r w:rsidRPr="002E6533">
        <w:t>O processo de importação copia dados do arquivo de importação na Biblioteca de perguntas; ele não cria nenhum campo novo. Os dados em seu arquivo de importação devem estar associados a um campo existente no aplicativo Biblioteca de perguntas.</w:t>
      </w:r>
    </w:p>
    <w:p w14:paraId="06C958F3" w14:textId="77777777" w:rsidR="004470EF" w:rsidRPr="002E6533" w:rsidRDefault="00000000">
      <w:pPr>
        <w:pStyle w:val="Compact"/>
      </w:pPr>
      <w:r w:rsidRPr="002E6533">
        <w:t>Associar campos de seu arquivo de dados a campos no aplicativo é muito mais fácil se os campos correspondentes têm o mesmo nome. O aplicativo associa automaticamente campos de importação a campos do aplicativo quando têm o mesmo nome, o que pode economizar o tempo que levaria uma associação manual dos campos.</w:t>
      </w:r>
    </w:p>
    <w:p w14:paraId="75661946" w14:textId="77777777" w:rsidR="004470EF" w:rsidRPr="002E6533" w:rsidRDefault="00000000">
      <w:pPr>
        <w:pStyle w:val="Compact"/>
      </w:pPr>
      <w:r w:rsidRPr="002E6533">
        <w:t>Se sua importação de dados incluir perguntas de lista de valores, você precisará executar 2 operações separadas. Primeiro, importe dados para os registros da Biblioteca de perguntas. Em segundo lugar, importe o subformulário Valores da resposta associado em uma importação de dados subsequente. Você não pode importar as informações de Valores da resposta junto com a importação de dados inicial.</w:t>
      </w:r>
    </w:p>
    <w:p w14:paraId="68E478B4" w14:textId="77777777" w:rsidR="004470EF" w:rsidRPr="002E6533" w:rsidRDefault="00000000">
      <w:pPr>
        <w:pStyle w:val="FirstParagraph"/>
      </w:pPr>
      <w:r w:rsidRPr="002E6533">
        <w:rPr>
          <w:b/>
          <w:bCs/>
        </w:rPr>
        <w:t>Importante:</w:t>
      </w:r>
      <w:r w:rsidRPr="002E6533">
        <w:t xml:space="preserve"> Seu arquivo de dados de importação do subformulário Valores da resposta contém o identificador exclusivo do registro pai da Biblioteca de perguntas. Por exemplo, se você estiver importando valores de resposta para a pergunta, "Esse </w:t>
      </w:r>
      <w:r w:rsidRPr="002E6533">
        <w:lastRenderedPageBreak/>
        <w:t>aplicativo contém dados personalizados?" você precisará incluir o identificador exclusivo para esta pergunta. Esta prática garante que seus valores de resposta sejam associados à pergunta correta. Você pode usar valores tanto do campo ID da pergunta quanto do campo Nome da pergunta como identificadores exclusivos de um registro Biblioteca de perguntas.</w:t>
      </w:r>
    </w:p>
    <w:p w14:paraId="1FF78F59" w14:textId="77777777" w:rsidR="004470EF" w:rsidRPr="002E6533" w:rsidRDefault="00000000">
      <w:pPr>
        <w:pStyle w:val="Ttulo2"/>
      </w:pPr>
      <w:bookmarkStart w:id="960" w:name="X05bad6d20c0ae925cb9d16ac7ff5ee9b250d693"/>
      <w:bookmarkEnd w:id="959"/>
      <w:r w:rsidRPr="002E6533">
        <w:t>Tarefa 2: importar perguntas para a Biblioteca de perguntas</w:t>
      </w:r>
    </w:p>
    <w:p w14:paraId="774309C4" w14:textId="77777777" w:rsidR="004470EF" w:rsidRPr="002E6533" w:rsidRDefault="00000000">
      <w:pPr>
        <w:pStyle w:val="Compact"/>
      </w:pPr>
      <w:r w:rsidRPr="002E6533">
        <w:t>Examine tanto o arquivo de dados externo como o aplicativo Question Library.</w:t>
      </w:r>
    </w:p>
    <w:p w14:paraId="61DAAC7F" w14:textId="77777777" w:rsidR="004470EF" w:rsidRPr="002E6533" w:rsidRDefault="00000000">
      <w:pPr>
        <w:pStyle w:val="Compact"/>
      </w:pPr>
      <w:r w:rsidRPr="002E6533">
        <w:t xml:space="preserve">Para importar o arquivo de dados que contém as perguntas, execute o </w:t>
      </w:r>
      <w:hyperlink r:id="rId1377">
        <w:r w:rsidR="004470EF" w:rsidRPr="002E6533">
          <w:rPr>
            <w:rStyle w:val="Hyperlink"/>
          </w:rPr>
          <w:t>Assistente de importação de dados</w:t>
        </w:r>
      </w:hyperlink>
      <w:r w:rsidRPr="002E6533">
        <w:t>.</w:t>
      </w:r>
    </w:p>
    <w:p w14:paraId="1D186D90" w14:textId="77777777" w:rsidR="004470EF" w:rsidRPr="002E6533" w:rsidRDefault="00000000">
      <w:r w:rsidRPr="002E6533">
        <w:t>Se sua importação de dados incluir perguntas do tipo Lista de valores, você precisará importar os subformulários associados Valores da resposta em uma importação de dados subsequente.</w:t>
      </w:r>
    </w:p>
    <w:p w14:paraId="4D2FF698" w14:textId="77777777" w:rsidR="004470EF" w:rsidRPr="002E6533" w:rsidRDefault="00000000">
      <w:r w:rsidRPr="002E6533">
        <w:rPr>
          <w:b/>
          <w:bCs/>
        </w:rPr>
        <w:t>Observação:</w:t>
      </w:r>
      <w:r w:rsidRPr="002E6533">
        <w:t xml:space="preserve"> Você não pode importar as informações de Valores da resposta junto com a importação de dados inicial.</w:t>
      </w:r>
    </w:p>
    <w:p w14:paraId="4413F16C" w14:textId="77777777" w:rsidR="004470EF" w:rsidRPr="002E6533" w:rsidRDefault="00000000">
      <w:pPr>
        <w:pStyle w:val="Ttulo1"/>
      </w:pPr>
      <w:bookmarkStart w:id="961" w:name="X988c85721799e77c7cfbf9ad98f0cdc0353ad34"/>
      <w:bookmarkEnd w:id="958"/>
      <w:bookmarkEnd w:id="960"/>
      <w:r w:rsidRPr="002E6533">
        <w:t>Configurações seguras de implementação e uso</w:t>
      </w:r>
    </w:p>
    <w:p w14:paraId="4C218BA8" w14:textId="77777777" w:rsidR="004470EF" w:rsidRPr="002E6533" w:rsidRDefault="00000000">
      <w:pPr>
        <w:pStyle w:val="FirstParagraph"/>
      </w:pPr>
      <w:r w:rsidRPr="002E6533">
        <w:t>Proteja todo o acesso físico, local e remoto aos servidores que hospedam o Archer. Restrinja todos os métodos de acesso ao mínimo absoluto necessário para manter o Archer.</w:t>
      </w:r>
    </w:p>
    <w:p w14:paraId="3DF79A8D" w14:textId="77777777" w:rsidR="004470EF" w:rsidRPr="002E6533" w:rsidRDefault="00000000">
      <w:pPr>
        <w:pStyle w:val="Corpodetexto"/>
      </w:pPr>
      <w:r w:rsidRPr="002E6533">
        <w:t>Não configure ambientes de teste do Archer para conter cópias exatas de dados do ambiente de produção completo ou para usar o mesmo sistema ou informações de autenticação. Se o ambiente de teste contiver quaisquer informações confidenciais do ambiente de produção, tome as mesmas precauções do ambiente de produção para proteger o ambiente de teste.</w:t>
      </w:r>
    </w:p>
    <w:p w14:paraId="5EF0E9FD" w14:textId="77777777" w:rsidR="004470EF" w:rsidRPr="002E6533" w:rsidRDefault="00000000">
      <w:pPr>
        <w:pStyle w:val="Corpodetexto"/>
      </w:pPr>
      <w:r w:rsidRPr="002E6533">
        <w:t>Nesta página</w:t>
      </w:r>
    </w:p>
    <w:p w14:paraId="5B4D75C9" w14:textId="77777777" w:rsidR="004470EF" w:rsidRPr="002E6533" w:rsidRDefault="004470EF">
      <w:pPr>
        <w:pStyle w:val="Compact"/>
      </w:pPr>
      <w:hyperlink w:anchor="MapadeControlesdeSeguran%C3%A7a">
        <w:r w:rsidRPr="002E6533">
          <w:rPr>
            <w:rStyle w:val="Hyperlink"/>
          </w:rPr>
          <w:t>Mapa de Controles de Segurança</w:t>
        </w:r>
      </w:hyperlink>
    </w:p>
    <w:p w14:paraId="45AC88EB" w14:textId="77777777" w:rsidR="004470EF" w:rsidRPr="002E6533" w:rsidRDefault="004470EF">
      <w:pPr>
        <w:pStyle w:val="Compact"/>
      </w:pPr>
      <w:hyperlink w:anchor="Regrasdefirewall">
        <w:r w:rsidRPr="002E6533">
          <w:rPr>
            <w:rStyle w:val="Hyperlink"/>
          </w:rPr>
          <w:t>Regras de firewall</w:t>
        </w:r>
      </w:hyperlink>
    </w:p>
    <w:p w14:paraId="070D849A" w14:textId="77777777" w:rsidR="004470EF" w:rsidRPr="002E6533" w:rsidRDefault="004470EF">
      <w:pPr>
        <w:pStyle w:val="Compact"/>
        <w:numPr>
          <w:ilvl w:val="1"/>
          <w:numId w:val="0"/>
        </w:numPr>
      </w:pPr>
      <w:hyperlink w:anchor="DMZpararedecorporativa">
        <w:r w:rsidRPr="002E6533">
          <w:rPr>
            <w:rStyle w:val="Hyperlink"/>
          </w:rPr>
          <w:t>DMZ para rede corporativa</w:t>
        </w:r>
      </w:hyperlink>
    </w:p>
    <w:p w14:paraId="2CA4CAA2" w14:textId="77777777" w:rsidR="004470EF" w:rsidRPr="002E6533" w:rsidRDefault="004470EF">
      <w:pPr>
        <w:pStyle w:val="Compact"/>
        <w:numPr>
          <w:ilvl w:val="1"/>
          <w:numId w:val="0"/>
        </w:numPr>
      </w:pPr>
      <w:hyperlink w:anchor="Redecorporativaparasubrededosite">
        <w:r w:rsidRPr="002E6533">
          <w:rPr>
            <w:rStyle w:val="Hyperlink"/>
          </w:rPr>
          <w:t>Rede corporativa para sub-rede do site</w:t>
        </w:r>
      </w:hyperlink>
    </w:p>
    <w:p w14:paraId="48FE75A7" w14:textId="77777777" w:rsidR="004470EF" w:rsidRPr="002E6533" w:rsidRDefault="004470EF">
      <w:pPr>
        <w:pStyle w:val="Compact"/>
        <w:numPr>
          <w:ilvl w:val="1"/>
          <w:numId w:val="0"/>
        </w:numPr>
      </w:pPr>
      <w:hyperlink w:anchor="Configura%C3%A7%C3%A3odehost%C3%BAnico">
        <w:r w:rsidRPr="002E6533">
          <w:rPr>
            <w:rStyle w:val="Hyperlink"/>
          </w:rPr>
          <w:t>Configuração de host único</w:t>
        </w:r>
      </w:hyperlink>
    </w:p>
    <w:p w14:paraId="64F46879" w14:textId="77777777" w:rsidR="004470EF" w:rsidRPr="002E6533" w:rsidRDefault="004470EF">
      <w:pPr>
        <w:pStyle w:val="Compact"/>
        <w:numPr>
          <w:ilvl w:val="1"/>
          <w:numId w:val="0"/>
        </w:numPr>
      </w:pPr>
      <w:hyperlink w:anchor="Configura%C3%A7%C3%A3odev%C3%A1rioshosts">
        <w:r w:rsidRPr="002E6533">
          <w:rPr>
            <w:rStyle w:val="Hyperlink"/>
          </w:rPr>
          <w:t>Configuração de vários hosts</w:t>
        </w:r>
      </w:hyperlink>
    </w:p>
    <w:p w14:paraId="0F58DDE0" w14:textId="77777777" w:rsidR="004470EF" w:rsidRPr="002E6533" w:rsidRDefault="004470EF">
      <w:pPr>
        <w:pStyle w:val="Compact"/>
        <w:numPr>
          <w:ilvl w:val="1"/>
          <w:numId w:val="0"/>
        </w:numPr>
      </w:pPr>
      <w:hyperlink w:anchor="FeedsdedadosdeArcherparaArcher">
        <w:r w:rsidRPr="002E6533">
          <w:rPr>
            <w:rStyle w:val="Hyperlink"/>
          </w:rPr>
          <w:t>Feeds de dados de Archer para Archer</w:t>
        </w:r>
      </w:hyperlink>
    </w:p>
    <w:p w14:paraId="5F448DC6" w14:textId="77777777" w:rsidR="004470EF" w:rsidRPr="002E6533" w:rsidRDefault="004470EF">
      <w:pPr>
        <w:pStyle w:val="Compact"/>
        <w:numPr>
          <w:ilvl w:val="1"/>
          <w:numId w:val="0"/>
        </w:numPr>
      </w:pPr>
      <w:hyperlink w:anchor="Xe8029f5e9ebf2d429fdaba6990038c03832da09">
        <w:r w:rsidRPr="002E6533">
          <w:rPr>
            <w:rStyle w:val="Hyperlink"/>
          </w:rPr>
          <w:t>Configurações de implementação de segurança</w:t>
        </w:r>
      </w:hyperlink>
    </w:p>
    <w:p w14:paraId="63FFD5FF" w14:textId="77777777" w:rsidR="004470EF" w:rsidRPr="002E6533" w:rsidRDefault="004470EF">
      <w:pPr>
        <w:pStyle w:val="Compact"/>
      </w:pPr>
      <w:hyperlink w:anchor="X4259e846f52650c4289ae4d7480afc4a52e4570">
        <w:r w:rsidRPr="002E6533">
          <w:rPr>
            <w:rStyle w:val="Hyperlink"/>
          </w:rPr>
          <w:t>Configuração de segurança do servidor da Web</w:t>
        </w:r>
      </w:hyperlink>
    </w:p>
    <w:p w14:paraId="68C17525" w14:textId="77777777" w:rsidR="004470EF" w:rsidRPr="002E6533" w:rsidRDefault="004470EF">
      <w:pPr>
        <w:pStyle w:val="Compact"/>
      </w:pPr>
      <w:hyperlink w:anchor="X49ac55aedd26c6378f3d804599fb844d73dc0a1">
        <w:r w:rsidRPr="002E6533">
          <w:rPr>
            <w:rStyle w:val="Hyperlink"/>
          </w:rPr>
          <w:t>Proibir extensões de arquivo arbitrárias do IIS.</w:t>
        </w:r>
      </w:hyperlink>
    </w:p>
    <w:p w14:paraId="60B800A7" w14:textId="77777777" w:rsidR="004470EF" w:rsidRPr="002E6533" w:rsidRDefault="004470EF">
      <w:pPr>
        <w:pStyle w:val="Compact"/>
      </w:pPr>
      <w:hyperlink w:anchor="Negaruploaddearquivosarbitr%C3%A1rios">
        <w:r w:rsidRPr="002E6533">
          <w:rPr>
            <w:rStyle w:val="Hyperlink"/>
          </w:rPr>
          <w:t>Negar upload de arquivos arbitrários</w:t>
        </w:r>
      </w:hyperlink>
    </w:p>
    <w:p w14:paraId="0DFDFC4F" w14:textId="77777777" w:rsidR="004470EF" w:rsidRPr="002E6533" w:rsidRDefault="004470EF">
      <w:pPr>
        <w:pStyle w:val="Compact"/>
      </w:pPr>
      <w:hyperlink w:anchor="Xd79fc9621562de10efd85d1647d5dc465e4b883">
        <w:r w:rsidRPr="002E6533">
          <w:rPr>
            <w:rStyle w:val="Hyperlink"/>
          </w:rPr>
          <w:t>Remover informações de versão do IIS e ASP.Net dos cabeçalhos HTTP</w:t>
        </w:r>
      </w:hyperlink>
    </w:p>
    <w:p w14:paraId="63C51CEB" w14:textId="77777777" w:rsidR="004470EF" w:rsidRPr="002E6533" w:rsidRDefault="004470EF">
      <w:pPr>
        <w:pStyle w:val="Compact"/>
      </w:pPr>
      <w:hyperlink w:anchor="RemoverCabe%C3%A7alhoHTTPAspNetVersion">
        <w:r w:rsidRPr="002E6533">
          <w:rPr>
            <w:rStyle w:val="Hyperlink"/>
          </w:rPr>
          <w:t>Remover Cabeçalho HTTP AspNet-Version</w:t>
        </w:r>
      </w:hyperlink>
    </w:p>
    <w:p w14:paraId="1BF34262" w14:textId="77777777" w:rsidR="004470EF" w:rsidRPr="002E6533" w:rsidRDefault="004470EF">
      <w:pPr>
        <w:pStyle w:val="Compact"/>
      </w:pPr>
      <w:hyperlink w:anchor="Removerocabe%C3%A7alhoHTTPXPoweredBy">
        <w:r w:rsidRPr="002E6533">
          <w:rPr>
            <w:rStyle w:val="Hyperlink"/>
          </w:rPr>
          <w:t>Remover o cabeçalho HTTP X-Powered-By</w:t>
        </w:r>
      </w:hyperlink>
    </w:p>
    <w:p w14:paraId="5E46695D" w14:textId="77777777" w:rsidR="004470EF" w:rsidRPr="002E6533" w:rsidRDefault="004470EF">
      <w:pPr>
        <w:pStyle w:val="Compact"/>
      </w:pPr>
      <w:hyperlink w:anchor="Removercabe%C3%A7alhodeVers%C3%A3odoIIS">
        <w:r w:rsidRPr="002E6533">
          <w:rPr>
            <w:rStyle w:val="Hyperlink"/>
          </w:rPr>
          <w:t>Remover cabeçalho de Versão do IIS</w:t>
        </w:r>
      </w:hyperlink>
    </w:p>
    <w:p w14:paraId="4E4504BA" w14:textId="77777777" w:rsidR="004470EF" w:rsidRPr="002E6533" w:rsidRDefault="004470EF">
      <w:pPr>
        <w:pStyle w:val="Compact"/>
      </w:pPr>
      <w:hyperlink w:anchor="OpcionalRemovergerenciadoresdoIIS">
        <w:r w:rsidRPr="002E6533">
          <w:rPr>
            <w:rStyle w:val="Hyperlink"/>
          </w:rPr>
          <w:t>(Opcional) Remover gerenciadores do IIS</w:t>
        </w:r>
      </w:hyperlink>
    </w:p>
    <w:p w14:paraId="48D33BA5" w14:textId="77777777" w:rsidR="004470EF" w:rsidRPr="002E6533" w:rsidRDefault="004470EF">
      <w:pPr>
        <w:pStyle w:val="Compact"/>
      </w:pPr>
      <w:hyperlink w:anchor="Xb5e60d35ad01b21660b3bd2e76730a4176c5058">
        <w:r w:rsidRPr="002E6533">
          <w:rPr>
            <w:rStyle w:val="Hyperlink"/>
          </w:rPr>
          <w:t>Configurações de segurança HTTP</w:t>
        </w:r>
      </w:hyperlink>
    </w:p>
    <w:p w14:paraId="6AA40E3E" w14:textId="77777777" w:rsidR="004470EF" w:rsidRPr="002E6533" w:rsidRDefault="004470EF">
      <w:pPr>
        <w:pStyle w:val="Compact"/>
        <w:numPr>
          <w:ilvl w:val="1"/>
          <w:numId w:val="0"/>
        </w:numPr>
      </w:pPr>
      <w:hyperlink w:anchor="Cabe%C3%A7alhoHTTPContentSecurityPolicy">
        <w:r w:rsidRPr="002E6533">
          <w:rPr>
            <w:rStyle w:val="Hyperlink"/>
          </w:rPr>
          <w:t>Cabeçalho HTTP Content-Security-Policy</w:t>
        </w:r>
      </w:hyperlink>
    </w:p>
    <w:p w14:paraId="32C3508B" w14:textId="77777777" w:rsidR="004470EF" w:rsidRPr="002E6533" w:rsidRDefault="004470EF">
      <w:pPr>
        <w:pStyle w:val="Compact"/>
        <w:numPr>
          <w:ilvl w:val="1"/>
          <w:numId w:val="0"/>
        </w:numPr>
      </w:pPr>
      <w:hyperlink w:anchor="Cabe%C3%A7alhoXContentTypeOptions">
        <w:r w:rsidRPr="002E6533">
          <w:rPr>
            <w:rStyle w:val="Hyperlink"/>
          </w:rPr>
          <w:t>Cabeçalho X-Content-Type-Options</w:t>
        </w:r>
      </w:hyperlink>
    </w:p>
    <w:p w14:paraId="09F5AD2E" w14:textId="77777777" w:rsidR="004470EF" w:rsidRPr="002E6533" w:rsidRDefault="004470EF">
      <w:pPr>
        <w:pStyle w:val="Compact"/>
        <w:numPr>
          <w:ilvl w:val="1"/>
          <w:numId w:val="0"/>
        </w:numPr>
      </w:pPr>
      <w:hyperlink w:anchor="Cabe%C3%A7alhoAccessControlAllowOrigin">
        <w:r w:rsidRPr="002E6533">
          <w:rPr>
            <w:rStyle w:val="Hyperlink"/>
          </w:rPr>
          <w:t>Cabeçalho Access-Control-Allow-Origin</w:t>
        </w:r>
      </w:hyperlink>
    </w:p>
    <w:p w14:paraId="31017888" w14:textId="77777777" w:rsidR="004470EF" w:rsidRPr="002E6533" w:rsidRDefault="004470EF">
      <w:pPr>
        <w:pStyle w:val="Compact"/>
      </w:pPr>
      <w:hyperlink w:anchor="ListadeIPsconfi%C3%A1veis">
        <w:r w:rsidRPr="002E6533">
          <w:rPr>
            <w:rStyle w:val="Hyperlink"/>
          </w:rPr>
          <w:t>Lista de IPs confiáveis</w:t>
        </w:r>
      </w:hyperlink>
    </w:p>
    <w:p w14:paraId="2079C370" w14:textId="77777777" w:rsidR="004470EF" w:rsidRPr="002E6533" w:rsidRDefault="00000000">
      <w:pPr>
        <w:pStyle w:val="Ttulo2"/>
      </w:pPr>
      <w:bookmarkStart w:id="962" w:name="mapa-de-controles-de-segurança"/>
      <w:r w:rsidRPr="002E6533">
        <w:t>Mapa de Controles de Segurança</w:t>
      </w:r>
    </w:p>
    <w:p w14:paraId="7A4B64D8" w14:textId="77777777" w:rsidR="004470EF" w:rsidRPr="002E6533" w:rsidRDefault="00000000">
      <w:pPr>
        <w:pStyle w:val="FirstParagraph"/>
      </w:pPr>
      <w:r w:rsidRPr="002E6533">
        <w:t>Uma implementação do Archer consiste em 3 camadas físicas: uma camada da Web, uma camada de serviços e uma camada de banco de dados. Uma organização pode implementar o Archer em uma configuração de host único ou de vários hosts.</w:t>
      </w:r>
    </w:p>
    <w:p w14:paraId="3968A569" w14:textId="77777777" w:rsidR="004470EF" w:rsidRPr="002E6533" w:rsidRDefault="00000000">
      <w:pPr>
        <w:pStyle w:val="Corpodetexto"/>
      </w:pPr>
      <w:r w:rsidRPr="002E6533">
        <w:t>Ao implementar o Archer em uma rede corporativa, faça o seguinte: Implemente os hosts do Archer dentro da rede corporativa. O firewall DMZ para rede corporativa intercepta toda a comunicação entre o host único e os outros componentes na rede. Garanta que os usuários estejam acessando Archer de dentro da rede corporativa. Se os usuários precisarem acessar Archer pela Internet, é recomendável que eles se conectem à rede corporativa por meio de uma conexão VPN segura. Permita apenas acesso remoto a Archer hosts para manutenção segura usando o Protocolo de Área de Trabalho Remota (RDP) por meio de uma conexão VPN segura. Configure regras de firewall para garantir uma comunicação segura entre Archer e outros componentes na rede.</w:t>
      </w:r>
    </w:p>
    <w:p w14:paraId="7E9E7931" w14:textId="77777777" w:rsidR="004470EF" w:rsidRPr="002E6533" w:rsidRDefault="00000000">
      <w:pPr>
        <w:pStyle w:val="Corpodetexto"/>
      </w:pPr>
      <w:r w:rsidRPr="002E6533">
        <w:rPr>
          <w:b/>
          <w:bCs/>
        </w:rPr>
        <w:t>Importante:</w:t>
      </w:r>
      <w:r w:rsidRPr="002E6533">
        <w:t xml:space="preserve"> Implemente os serviços do Archer em um local seguro, cujo acesso físico aos servidores é restrito apenas à equipe que gerencia os servidores.</w:t>
      </w:r>
    </w:p>
    <w:p w14:paraId="209C5B04" w14:textId="77777777" w:rsidR="004470EF" w:rsidRPr="002E6533" w:rsidRDefault="00000000">
      <w:pPr>
        <w:pStyle w:val="Corpodetexto"/>
      </w:pPr>
      <w:r w:rsidRPr="002E6533">
        <w:t>A figura a seguir mostra um exemplo de uma configuração de vários hosts.</w:t>
      </w:r>
    </w:p>
    <w:p w14:paraId="295C7901" w14:textId="77777777" w:rsidR="004470EF" w:rsidRPr="002E6533" w:rsidRDefault="00000000">
      <w:pPr>
        <w:pStyle w:val="Corpodetexto"/>
      </w:pPr>
      <w:r w:rsidRPr="002E6533">
        <w:t>O Diagrama do Archer é implantado em uma configuração de vários hosts.</w:t>
      </w:r>
    </w:p>
    <w:p w14:paraId="5B9AD8F4" w14:textId="77777777" w:rsidR="004470EF" w:rsidRPr="002E6533" w:rsidRDefault="00000000">
      <w:pPr>
        <w:pStyle w:val="Corpodetexto"/>
      </w:pPr>
      <w:r w:rsidRPr="002E6533">
        <w:t xml:space="preserve">Para configurações de vários hosts, faça o seguinte: Implante Archer servidores web, de serviços e de banco de dados na rede corporativa. Implante servidores de feed de dados na rede corporativa, exceto aqueles que fornecem informações usando HTTPS, como serviços RSS e Threat Intelligence. Implante um Web Application Firewall entre a DMZ e a rede pública. Garanta que todos Archer os servidores em um site estejam conectados à mesma sub-rede. Implante firewalls em cada site para garantir a transferência segura de dados de uma instância de Archer em um site para outra instância de Archer localizada em um site diferente. Configure regras de firewall para interceptar toda a comunicação entre Archer componentes na rede, conforme mostrado na figura anterior. Para obter mais informações, consulte </w:t>
      </w:r>
      <w:hyperlink w:anchor="regras-de-firewall">
        <w:r w:rsidR="004470EF" w:rsidRPr="002E6533">
          <w:rPr>
            <w:rStyle w:val="Hyperlink"/>
          </w:rPr>
          <w:t>Regras de Firewall</w:t>
        </w:r>
      </w:hyperlink>
      <w:r w:rsidRPr="002E6533">
        <w:t>.</w:t>
      </w:r>
    </w:p>
    <w:p w14:paraId="5E81EE51" w14:textId="77777777" w:rsidR="004470EF" w:rsidRPr="002E6533" w:rsidRDefault="00000000">
      <w:pPr>
        <w:pStyle w:val="Corpodetexto"/>
      </w:pPr>
      <w:r w:rsidRPr="002E6533">
        <w:lastRenderedPageBreak/>
        <w:t>Embora a figura anterior mostre vários tipos de feeds de dados, a figura a seguir expande o tipo de feed de dados Archer-to-Archer usando o exemplo de 1 local geográfico para outro.</w:t>
      </w:r>
    </w:p>
    <w:p w14:paraId="39A085EC" w14:textId="77777777" w:rsidR="004470EF" w:rsidRPr="002E6533" w:rsidRDefault="00000000">
      <w:pPr>
        <w:pStyle w:val="Corpodetexto"/>
      </w:pPr>
      <w:r w:rsidRPr="002E6533">
        <w:t>Diagrama do processo do feed de dados Archer para Archer.</w:t>
      </w:r>
    </w:p>
    <w:p w14:paraId="5E3E892C" w14:textId="77777777" w:rsidR="004470EF" w:rsidRPr="002E6533" w:rsidRDefault="00000000">
      <w:pPr>
        <w:pStyle w:val="Corpodetexto"/>
      </w:pPr>
      <w:r w:rsidRPr="002E6533">
        <w:t>Ao implementar o Archer em vários locais geograficamente dispersos e configurar uma instância do Archer em 1 local a fim de alimentar dados para outra instância do Archer em outro local, faça o seguinte: Configure regras de firewall para interceptar toda a comunicação entre os Archer componentes na rede e entre diferentes sites, conforme ilustrado pelos firewalls na figura anterior. Implemente a transferência de dados entre sites usando um túnel seguro, conforme mostrado na figura anterior.</w:t>
      </w:r>
    </w:p>
    <w:p w14:paraId="2021400B" w14:textId="77777777" w:rsidR="004470EF" w:rsidRPr="002E6533" w:rsidRDefault="00000000">
      <w:pPr>
        <w:pStyle w:val="Ttulo2"/>
      </w:pPr>
      <w:bookmarkStart w:id="963" w:name="regras-de-firewall"/>
      <w:bookmarkEnd w:id="962"/>
      <w:r w:rsidRPr="002E6533">
        <w:t>Regras de firewall</w:t>
      </w:r>
    </w:p>
    <w:p w14:paraId="36A29E6B" w14:textId="77777777" w:rsidR="004470EF" w:rsidRPr="002E6533" w:rsidRDefault="00000000">
      <w:pPr>
        <w:pStyle w:val="FirstParagraph"/>
      </w:pPr>
      <w:r w:rsidRPr="002E6533">
        <w:t>Use firewalls para restringir o tráfego de rede entre o Archer e sistemas externos.</w:t>
      </w:r>
    </w:p>
    <w:p w14:paraId="17A44019" w14:textId="77777777" w:rsidR="004470EF" w:rsidRPr="002E6533" w:rsidRDefault="00000000">
      <w:pPr>
        <w:pStyle w:val="Corpodetexto"/>
      </w:pPr>
      <w:r w:rsidRPr="002E6533">
        <w:t xml:space="preserve">Todas as recomendações de firewall são baseadas nos seguintes pressupostos: Você tem um firewall com monitoramento, indicando que apenas o estabelecimento de portas TCP é considerado. Você especifica a direção da comunicação para as portas UDP porque as conexões não têm sessões. O firewall processa as regras de cima para baixo, terminando com a remoção genérica de todos os pacotes. Você implementará o Archer como mostrado em uma das figuras do </w:t>
      </w:r>
      <w:hyperlink w:anchor="mapa-de-controles-de-segurança">
        <w:r w:rsidR="004470EF" w:rsidRPr="002E6533">
          <w:rPr>
            <w:rStyle w:val="Hyperlink"/>
          </w:rPr>
          <w:t>Mapa de controles de segurança</w:t>
        </w:r>
      </w:hyperlink>
      <w:r w:rsidRPr="002E6533">
        <w:t>.</w:t>
      </w:r>
    </w:p>
    <w:p w14:paraId="133BAEAA" w14:textId="77777777" w:rsidR="004470EF" w:rsidRPr="002E6533" w:rsidRDefault="00000000">
      <w:pPr>
        <w:pStyle w:val="Ttulo3"/>
      </w:pPr>
      <w:bookmarkStart w:id="964" w:name="dmz-para-rede-corporativa"/>
      <w:r w:rsidRPr="002E6533">
        <w:t>DMZ para rede corporativa</w:t>
      </w:r>
    </w:p>
    <w:p w14:paraId="73A87058" w14:textId="77777777" w:rsidR="004470EF" w:rsidRPr="002E6533" w:rsidRDefault="00000000">
      <w:pPr>
        <w:pStyle w:val="FirstParagraph"/>
      </w:pPr>
      <w:r w:rsidRPr="002E6533">
        <w:t>Configurar a comunicação confiável do servidor VPN na DMZ (DeMilitarized Zone, rede de perímetro) para as máquinas client em que a interface de usuário da Web do Archer é executada.</w:t>
      </w:r>
    </w:p>
    <w:p w14:paraId="1FEACFD7" w14:textId="77777777" w:rsidR="004470EF" w:rsidRPr="002E6533" w:rsidRDefault="00000000">
      <w:pPr>
        <w:pStyle w:val="Corpodetexto"/>
      </w:pPr>
      <w:r w:rsidRPr="002E6533">
        <w:t>Crie regras de firewall para todas as máquinas a partir da quais você pretende acessar remotamente a rede corporativa através de RDP.</w:t>
      </w:r>
    </w:p>
    <w:p w14:paraId="0E3425ED" w14:textId="77777777" w:rsidR="004470EF" w:rsidRPr="002E6533" w:rsidRDefault="00000000">
      <w:pPr>
        <w:pStyle w:val="Corpodetexto"/>
      </w:pPr>
      <w:r w:rsidRPr="002E6533">
        <w:t> </w:t>
      </w:r>
    </w:p>
    <w:p w14:paraId="019FBF22" w14:textId="77777777" w:rsidR="004470EF" w:rsidRPr="002E6533" w:rsidRDefault="00000000">
      <w:pPr>
        <w:pStyle w:val="Ttulo3"/>
      </w:pPr>
      <w:bookmarkStart w:id="965" w:name="rede-corporativa-para-sub-rede-do-site"/>
      <w:bookmarkEnd w:id="964"/>
      <w:r w:rsidRPr="002E6533">
        <w:t>Rede corporativa para sub-rede do site</w:t>
      </w:r>
    </w:p>
    <w:p w14:paraId="68741A25" w14:textId="77777777" w:rsidR="004470EF" w:rsidRPr="002E6533" w:rsidRDefault="00000000">
      <w:pPr>
        <w:pStyle w:val="FirstParagraph"/>
      </w:pPr>
      <w:r w:rsidRPr="002E6533">
        <w:t>A RSA recomenda que o firewall de cada site permita o acesso somente a partir de máquinas client do Archer designadas por meio de um endereço IP e uma porta confiáveis.</w:t>
      </w:r>
    </w:p>
    <w:p w14:paraId="491BF062" w14:textId="77777777" w:rsidR="004470EF" w:rsidRPr="002E6533" w:rsidRDefault="00000000">
      <w:pPr>
        <w:pStyle w:val="Corpodetexto"/>
      </w:pPr>
      <w:r w:rsidRPr="002E6533">
        <w:t>Defina regras de firewall para remover tudo, exceto o que estiver explicitamente permitido.</w:t>
      </w:r>
    </w:p>
    <w:p w14:paraId="4FE1B6F8" w14:textId="77777777" w:rsidR="004470EF" w:rsidRPr="002E6533" w:rsidRDefault="00000000">
      <w:pPr>
        <w:pStyle w:val="Ttulo3"/>
      </w:pPr>
      <w:bookmarkStart w:id="966" w:name="configuração-de-host-único"/>
      <w:bookmarkEnd w:id="965"/>
      <w:r w:rsidRPr="002E6533">
        <w:lastRenderedPageBreak/>
        <w:t>Configuração de host único</w:t>
      </w:r>
    </w:p>
    <w:p w14:paraId="213519FE" w14:textId="77777777" w:rsidR="004470EF" w:rsidRPr="002E6533" w:rsidRDefault="00000000">
      <w:pPr>
        <w:pStyle w:val="FirstParagraph"/>
      </w:pPr>
      <w:r w:rsidRPr="002E6533">
        <w:t>Proteja as portas padrão a seguir para garantir uma comunicação segura entre máquinas clients em que a interface de usuário da Web da Archer é executada e o servidor da Web da Archer: TCP 80TCP 443</w:t>
      </w:r>
    </w:p>
    <w:p w14:paraId="0D32ED35" w14:textId="77777777" w:rsidR="004470EF" w:rsidRPr="002E6533" w:rsidRDefault="00000000">
      <w:pPr>
        <w:pStyle w:val="TableCaption"/>
      </w:pPr>
      <w:r w:rsidRPr="002E6533">
        <w:t>A tabela a seguir mostra as regras de firewall para uma configuração de host únic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29657D5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75C2CC1D" w14:textId="77777777" w:rsidR="004470EF" w:rsidRPr="002E6533" w:rsidRDefault="00000000">
            <w:pPr>
              <w:pStyle w:val="Compact"/>
            </w:pPr>
            <w:r w:rsidRPr="002E6533">
              <w:t>Objetivo</w:t>
            </w:r>
          </w:p>
        </w:tc>
        <w:tc>
          <w:tcPr>
            <w:tcW w:w="1584" w:type="dxa"/>
          </w:tcPr>
          <w:p w14:paraId="4D1D67C6" w14:textId="77777777" w:rsidR="004470EF" w:rsidRPr="002E6533" w:rsidRDefault="00000000">
            <w:pPr>
              <w:pStyle w:val="Compact"/>
            </w:pPr>
            <w:r w:rsidRPr="002E6533">
              <w:t>REGRA | DIREÇÃO</w:t>
            </w:r>
          </w:p>
        </w:tc>
        <w:tc>
          <w:tcPr>
            <w:tcW w:w="1584" w:type="dxa"/>
          </w:tcPr>
          <w:p w14:paraId="7C22FEDA" w14:textId="77777777" w:rsidR="004470EF" w:rsidRPr="002E6533" w:rsidRDefault="00000000">
            <w:pPr>
              <w:pStyle w:val="Compact"/>
            </w:pPr>
            <w:r w:rsidRPr="002E6533">
              <w:t>Endereço IP de origem –&gt;</w:t>
            </w:r>
            <w:r w:rsidRPr="002E6533">
              <w:br/>
              <w:t>Endereço IP de destino</w:t>
            </w:r>
          </w:p>
        </w:tc>
        <w:tc>
          <w:tcPr>
            <w:tcW w:w="1584" w:type="dxa"/>
          </w:tcPr>
          <w:p w14:paraId="6597EEEC" w14:textId="77777777" w:rsidR="004470EF" w:rsidRPr="002E6533" w:rsidRDefault="00000000">
            <w:pPr>
              <w:pStyle w:val="Compact"/>
            </w:pPr>
            <w:r w:rsidRPr="002E6533">
              <w:t>Protocolo</w:t>
            </w:r>
          </w:p>
        </w:tc>
        <w:tc>
          <w:tcPr>
            <w:tcW w:w="1584" w:type="dxa"/>
          </w:tcPr>
          <w:p w14:paraId="10B5CC26" w14:textId="77777777" w:rsidR="004470EF" w:rsidRPr="002E6533" w:rsidRDefault="00000000">
            <w:pPr>
              <w:pStyle w:val="Compact"/>
            </w:pPr>
            <w:r w:rsidRPr="002E6533">
              <w:t>Porta</w:t>
            </w:r>
          </w:p>
        </w:tc>
      </w:tr>
      <w:tr w:rsidR="004470EF" w:rsidRPr="002E6533" w14:paraId="3EE3602A" w14:textId="77777777">
        <w:tc>
          <w:tcPr>
            <w:tcW w:w="1584" w:type="dxa"/>
            <w:vMerge w:val="restart"/>
          </w:tcPr>
          <w:p w14:paraId="35851FAF" w14:textId="77777777" w:rsidR="004470EF" w:rsidRPr="002E6533" w:rsidRDefault="00000000">
            <w:pPr>
              <w:pStyle w:val="Compact"/>
            </w:pPr>
            <w:r w:rsidRPr="002E6533">
              <w:t>Web do client</w:t>
            </w:r>
            <w:r w:rsidRPr="002E6533">
              <w:br/>
              <w:t>Conectividade</w:t>
            </w:r>
          </w:p>
        </w:tc>
        <w:tc>
          <w:tcPr>
            <w:tcW w:w="1584" w:type="dxa"/>
          </w:tcPr>
          <w:p w14:paraId="4F1D4A33" w14:textId="77777777" w:rsidR="004470EF" w:rsidRPr="002E6533" w:rsidRDefault="00000000">
            <w:pPr>
              <w:pStyle w:val="Compact"/>
            </w:pPr>
            <w:r w:rsidRPr="002E6533">
              <w:t>PERMITIR | ENTRADA</w:t>
            </w:r>
          </w:p>
        </w:tc>
        <w:tc>
          <w:tcPr>
            <w:tcW w:w="1584" w:type="dxa"/>
          </w:tcPr>
          <w:p w14:paraId="31B46743" w14:textId="77777777" w:rsidR="004470EF" w:rsidRPr="002E6533" w:rsidRDefault="00000000">
            <w:pPr>
              <w:pStyle w:val="Compact"/>
            </w:pPr>
            <w:r w:rsidRPr="002E6533">
              <w:t>ArcherWebUI_IPAddr –&gt;</w:t>
            </w:r>
            <w:r w:rsidRPr="002E6533">
              <w:br/>
              <w:t>ArcherWebServer_IPaddr</w:t>
            </w:r>
          </w:p>
        </w:tc>
        <w:tc>
          <w:tcPr>
            <w:tcW w:w="1584" w:type="dxa"/>
          </w:tcPr>
          <w:p w14:paraId="70EA3BEB" w14:textId="77777777" w:rsidR="004470EF" w:rsidRPr="002E6533" w:rsidRDefault="00000000">
            <w:pPr>
              <w:pStyle w:val="Compact"/>
            </w:pPr>
            <w:r w:rsidRPr="002E6533">
              <w:t>TCP</w:t>
            </w:r>
          </w:p>
        </w:tc>
        <w:tc>
          <w:tcPr>
            <w:tcW w:w="1584" w:type="dxa"/>
          </w:tcPr>
          <w:p w14:paraId="6509AA9E" w14:textId="77777777" w:rsidR="004470EF" w:rsidRPr="002E6533" w:rsidRDefault="00000000">
            <w:pPr>
              <w:pStyle w:val="Compact"/>
            </w:pPr>
            <w:r w:rsidRPr="002E6533">
              <w:t>443</w:t>
            </w:r>
          </w:p>
        </w:tc>
      </w:tr>
      <w:tr w:rsidR="004470EF" w:rsidRPr="002E6533" w14:paraId="43056E77" w14:textId="77777777">
        <w:tc>
          <w:tcPr>
            <w:tcW w:w="1584" w:type="dxa"/>
            <w:vMerge/>
          </w:tcPr>
          <w:p w14:paraId="33ED1342" w14:textId="77777777" w:rsidR="004470EF" w:rsidRPr="002E6533" w:rsidRDefault="004470EF"/>
        </w:tc>
        <w:tc>
          <w:tcPr>
            <w:tcW w:w="1584" w:type="dxa"/>
          </w:tcPr>
          <w:p w14:paraId="2908A950" w14:textId="77777777" w:rsidR="004470EF" w:rsidRPr="002E6533" w:rsidRDefault="00000000">
            <w:pPr>
              <w:pStyle w:val="Compact"/>
            </w:pPr>
            <w:r w:rsidRPr="002E6533">
              <w:t>PERMITIR | SAÍDA</w:t>
            </w:r>
          </w:p>
        </w:tc>
        <w:tc>
          <w:tcPr>
            <w:tcW w:w="1584" w:type="dxa"/>
          </w:tcPr>
          <w:p w14:paraId="4C542FD6" w14:textId="77777777" w:rsidR="004470EF" w:rsidRPr="002E6533" w:rsidRDefault="00000000">
            <w:pPr>
              <w:pStyle w:val="Compact"/>
            </w:pPr>
            <w:r w:rsidRPr="002E6533">
              <w:t>ArcherWebServer_IPaddr –&gt;</w:t>
            </w:r>
            <w:r w:rsidRPr="002E6533">
              <w:br/>
              <w:t>ArcherWebUI_IPAddr</w:t>
            </w:r>
          </w:p>
        </w:tc>
        <w:tc>
          <w:tcPr>
            <w:tcW w:w="1584" w:type="dxa"/>
          </w:tcPr>
          <w:p w14:paraId="54BC1369" w14:textId="77777777" w:rsidR="004470EF" w:rsidRPr="002E6533" w:rsidRDefault="00000000">
            <w:pPr>
              <w:pStyle w:val="Compact"/>
            </w:pPr>
            <w:r w:rsidRPr="002E6533">
              <w:t>TCP</w:t>
            </w:r>
          </w:p>
        </w:tc>
        <w:tc>
          <w:tcPr>
            <w:tcW w:w="1584" w:type="dxa"/>
          </w:tcPr>
          <w:p w14:paraId="4E4187D9" w14:textId="77777777" w:rsidR="004470EF" w:rsidRPr="002E6533" w:rsidRDefault="00000000">
            <w:pPr>
              <w:pStyle w:val="Compact"/>
            </w:pPr>
            <w:r w:rsidRPr="002E6533">
              <w:t>443</w:t>
            </w:r>
          </w:p>
        </w:tc>
      </w:tr>
      <w:tr w:rsidR="004470EF" w:rsidRPr="002E6533" w14:paraId="58C223ED" w14:textId="77777777">
        <w:tc>
          <w:tcPr>
            <w:tcW w:w="1584" w:type="dxa"/>
            <w:vMerge w:val="restart"/>
          </w:tcPr>
          <w:p w14:paraId="426BB4E1" w14:textId="77777777" w:rsidR="004470EF" w:rsidRPr="002E6533" w:rsidRDefault="00000000">
            <w:pPr>
              <w:pStyle w:val="Compact"/>
            </w:pPr>
            <w:r w:rsidRPr="002E6533">
              <w:t>&lt;Default&gt;</w:t>
            </w:r>
          </w:p>
        </w:tc>
        <w:tc>
          <w:tcPr>
            <w:tcW w:w="1584" w:type="dxa"/>
          </w:tcPr>
          <w:p w14:paraId="3906F9ED" w14:textId="77777777" w:rsidR="004470EF" w:rsidRPr="002E6533" w:rsidRDefault="00000000">
            <w:pPr>
              <w:pStyle w:val="Compact"/>
            </w:pPr>
            <w:r w:rsidRPr="002E6533">
              <w:t>BLOQUEAR | ENTRADA</w:t>
            </w:r>
          </w:p>
        </w:tc>
        <w:tc>
          <w:tcPr>
            <w:tcW w:w="1584" w:type="dxa"/>
          </w:tcPr>
          <w:p w14:paraId="5BAEB8EF" w14:textId="77777777" w:rsidR="004470EF" w:rsidRPr="002E6533" w:rsidRDefault="00000000">
            <w:pPr>
              <w:pStyle w:val="Compact"/>
            </w:pPr>
            <w:r w:rsidRPr="002E6533">
              <w:t>All_* –&gt; All_*</w:t>
            </w:r>
          </w:p>
        </w:tc>
        <w:tc>
          <w:tcPr>
            <w:tcW w:w="1584" w:type="dxa"/>
          </w:tcPr>
          <w:p w14:paraId="58F99FBC" w14:textId="77777777" w:rsidR="004470EF" w:rsidRPr="002E6533" w:rsidRDefault="00000000">
            <w:pPr>
              <w:pStyle w:val="Compact"/>
            </w:pPr>
            <w:r w:rsidRPr="002E6533">
              <w:t>*</w:t>
            </w:r>
          </w:p>
        </w:tc>
        <w:tc>
          <w:tcPr>
            <w:tcW w:w="1584" w:type="dxa"/>
          </w:tcPr>
          <w:p w14:paraId="7B71D33F" w14:textId="77777777" w:rsidR="004470EF" w:rsidRPr="002E6533" w:rsidRDefault="00000000">
            <w:pPr>
              <w:pStyle w:val="Compact"/>
            </w:pPr>
            <w:r w:rsidRPr="002E6533">
              <w:t>*</w:t>
            </w:r>
          </w:p>
        </w:tc>
      </w:tr>
      <w:tr w:rsidR="004470EF" w:rsidRPr="002E6533" w14:paraId="2181EDE1" w14:textId="77777777">
        <w:tc>
          <w:tcPr>
            <w:tcW w:w="1584" w:type="dxa"/>
            <w:vMerge/>
          </w:tcPr>
          <w:p w14:paraId="2AE927AC" w14:textId="77777777" w:rsidR="004470EF" w:rsidRPr="002E6533" w:rsidRDefault="004470EF"/>
        </w:tc>
        <w:tc>
          <w:tcPr>
            <w:tcW w:w="1584" w:type="dxa"/>
          </w:tcPr>
          <w:p w14:paraId="4DA3AC87" w14:textId="77777777" w:rsidR="004470EF" w:rsidRPr="002E6533" w:rsidRDefault="00000000">
            <w:pPr>
              <w:pStyle w:val="Compact"/>
            </w:pPr>
            <w:r w:rsidRPr="002E6533">
              <w:t>BLOQUEAR | SAÍDA</w:t>
            </w:r>
          </w:p>
        </w:tc>
        <w:tc>
          <w:tcPr>
            <w:tcW w:w="1584" w:type="dxa"/>
          </w:tcPr>
          <w:p w14:paraId="1B1E95FB" w14:textId="77777777" w:rsidR="004470EF" w:rsidRPr="002E6533" w:rsidRDefault="00000000">
            <w:pPr>
              <w:pStyle w:val="Compact"/>
            </w:pPr>
            <w:r w:rsidRPr="002E6533">
              <w:t>All_* –&gt; All_*</w:t>
            </w:r>
          </w:p>
        </w:tc>
        <w:tc>
          <w:tcPr>
            <w:tcW w:w="1584" w:type="dxa"/>
          </w:tcPr>
          <w:p w14:paraId="7F6C76FA" w14:textId="77777777" w:rsidR="004470EF" w:rsidRPr="002E6533" w:rsidRDefault="00000000">
            <w:pPr>
              <w:pStyle w:val="Compact"/>
            </w:pPr>
            <w:r w:rsidRPr="002E6533">
              <w:t>*</w:t>
            </w:r>
          </w:p>
        </w:tc>
        <w:tc>
          <w:tcPr>
            <w:tcW w:w="1584" w:type="dxa"/>
          </w:tcPr>
          <w:p w14:paraId="7F1D48E1" w14:textId="77777777" w:rsidR="004470EF" w:rsidRPr="002E6533" w:rsidRDefault="00000000">
            <w:pPr>
              <w:pStyle w:val="Compact"/>
            </w:pPr>
            <w:r w:rsidRPr="002E6533">
              <w:t>*</w:t>
            </w:r>
          </w:p>
        </w:tc>
      </w:tr>
    </w:tbl>
    <w:p w14:paraId="108F9A3F" w14:textId="77777777" w:rsidR="004470EF" w:rsidRPr="002E6533" w:rsidRDefault="00000000">
      <w:pPr>
        <w:pStyle w:val="Ttulo3"/>
      </w:pPr>
      <w:bookmarkStart w:id="967" w:name="configuração-de-vários-hosts"/>
      <w:bookmarkEnd w:id="966"/>
      <w:r w:rsidRPr="002E6533">
        <w:t>Configuração de vários hosts</w:t>
      </w:r>
    </w:p>
    <w:p w14:paraId="701D1DA1" w14:textId="77777777" w:rsidR="004470EF" w:rsidRPr="002E6533" w:rsidRDefault="00000000">
      <w:pPr>
        <w:pStyle w:val="FirstParagraph"/>
      </w:pPr>
      <w:r w:rsidRPr="002E6533">
        <w:t>Proteja as portas padrão a seguir para garantir uma comunicação segura entre máquinas clients em que a interface de usuário da Web da Archer é executada e o servidor da Web da Archer: TCP 80TCP 443</w:t>
      </w:r>
    </w:p>
    <w:p w14:paraId="280692EA" w14:textId="77777777" w:rsidR="004470EF" w:rsidRPr="002E6533" w:rsidRDefault="00000000">
      <w:pPr>
        <w:pStyle w:val="TableCaption"/>
      </w:pPr>
      <w:r w:rsidRPr="002E6533">
        <w:t>A tabela a seguir mostra as regras de firewall para uma configuração de vários hosts que inclui um proxy inverso/balanceador de carga.</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53107E7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1F3EE45D" w14:textId="77777777" w:rsidR="004470EF" w:rsidRPr="002E6533" w:rsidRDefault="00000000">
            <w:pPr>
              <w:pStyle w:val="Compact"/>
            </w:pPr>
            <w:r w:rsidRPr="002E6533">
              <w:t>Objetivo</w:t>
            </w:r>
          </w:p>
        </w:tc>
        <w:tc>
          <w:tcPr>
            <w:tcW w:w="1584" w:type="dxa"/>
          </w:tcPr>
          <w:p w14:paraId="4ACB96F5" w14:textId="77777777" w:rsidR="004470EF" w:rsidRPr="002E6533" w:rsidRDefault="00000000">
            <w:pPr>
              <w:pStyle w:val="Compact"/>
            </w:pPr>
            <w:r w:rsidRPr="002E6533">
              <w:t>REGRA | DIREÇÃO</w:t>
            </w:r>
          </w:p>
        </w:tc>
        <w:tc>
          <w:tcPr>
            <w:tcW w:w="1584" w:type="dxa"/>
          </w:tcPr>
          <w:p w14:paraId="7F6B004E" w14:textId="77777777" w:rsidR="004470EF" w:rsidRPr="002E6533" w:rsidRDefault="00000000">
            <w:pPr>
              <w:pStyle w:val="Compact"/>
            </w:pPr>
            <w:r w:rsidRPr="002E6533">
              <w:t>Endereço IP de origem –&gt;</w:t>
            </w:r>
            <w:r w:rsidRPr="002E6533">
              <w:br/>
              <w:t>Endereço IP de destino</w:t>
            </w:r>
          </w:p>
        </w:tc>
        <w:tc>
          <w:tcPr>
            <w:tcW w:w="1584" w:type="dxa"/>
          </w:tcPr>
          <w:p w14:paraId="46F79F3B" w14:textId="77777777" w:rsidR="004470EF" w:rsidRPr="002E6533" w:rsidRDefault="00000000">
            <w:pPr>
              <w:pStyle w:val="Compact"/>
            </w:pPr>
            <w:r w:rsidRPr="002E6533">
              <w:t>Protocolo</w:t>
            </w:r>
          </w:p>
        </w:tc>
        <w:tc>
          <w:tcPr>
            <w:tcW w:w="1584" w:type="dxa"/>
          </w:tcPr>
          <w:p w14:paraId="24A46DAE" w14:textId="77777777" w:rsidR="004470EF" w:rsidRPr="002E6533" w:rsidRDefault="00000000">
            <w:pPr>
              <w:pStyle w:val="Compact"/>
            </w:pPr>
            <w:r w:rsidRPr="002E6533">
              <w:t>Porta</w:t>
            </w:r>
          </w:p>
        </w:tc>
      </w:tr>
      <w:tr w:rsidR="004470EF" w:rsidRPr="002E6533" w14:paraId="26EBDFFE" w14:textId="77777777">
        <w:tc>
          <w:tcPr>
            <w:tcW w:w="1584" w:type="dxa"/>
            <w:vMerge w:val="restart"/>
          </w:tcPr>
          <w:p w14:paraId="3AD11F75" w14:textId="77777777" w:rsidR="004470EF" w:rsidRPr="002E6533" w:rsidRDefault="00000000">
            <w:pPr>
              <w:pStyle w:val="Compact"/>
            </w:pPr>
            <w:r w:rsidRPr="002E6533">
              <w:t>Web do client</w:t>
            </w:r>
            <w:r w:rsidRPr="002E6533">
              <w:br/>
              <w:t>Conectividade</w:t>
            </w:r>
          </w:p>
        </w:tc>
        <w:tc>
          <w:tcPr>
            <w:tcW w:w="1584" w:type="dxa"/>
          </w:tcPr>
          <w:p w14:paraId="03B09F21" w14:textId="77777777" w:rsidR="004470EF" w:rsidRPr="002E6533" w:rsidRDefault="00000000">
            <w:pPr>
              <w:pStyle w:val="Compact"/>
            </w:pPr>
            <w:r w:rsidRPr="002E6533">
              <w:t>PERMITIR | ENTRADA</w:t>
            </w:r>
          </w:p>
        </w:tc>
        <w:tc>
          <w:tcPr>
            <w:tcW w:w="1584" w:type="dxa"/>
          </w:tcPr>
          <w:p w14:paraId="29D55D60" w14:textId="77777777" w:rsidR="004470EF" w:rsidRPr="002E6533" w:rsidRDefault="00000000">
            <w:pPr>
              <w:pStyle w:val="Compact"/>
            </w:pPr>
            <w:r w:rsidRPr="002E6533">
              <w:t>ArcherWebUI_IPAddr –&gt;</w:t>
            </w:r>
            <w:r w:rsidRPr="002E6533">
              <w:br/>
              <w:t>ArcherWebServer_IPaddr</w:t>
            </w:r>
          </w:p>
        </w:tc>
        <w:tc>
          <w:tcPr>
            <w:tcW w:w="1584" w:type="dxa"/>
          </w:tcPr>
          <w:p w14:paraId="796C020A" w14:textId="77777777" w:rsidR="004470EF" w:rsidRPr="002E6533" w:rsidRDefault="00000000">
            <w:pPr>
              <w:pStyle w:val="Compact"/>
            </w:pPr>
            <w:r w:rsidRPr="002E6533">
              <w:t>TCP</w:t>
            </w:r>
          </w:p>
        </w:tc>
        <w:tc>
          <w:tcPr>
            <w:tcW w:w="1584" w:type="dxa"/>
          </w:tcPr>
          <w:p w14:paraId="3F97357D" w14:textId="77777777" w:rsidR="004470EF" w:rsidRPr="002E6533" w:rsidRDefault="00000000">
            <w:pPr>
              <w:pStyle w:val="Compact"/>
            </w:pPr>
            <w:r w:rsidRPr="002E6533">
              <w:t>443</w:t>
            </w:r>
          </w:p>
        </w:tc>
      </w:tr>
      <w:tr w:rsidR="004470EF" w:rsidRPr="002E6533" w14:paraId="66B88893" w14:textId="77777777">
        <w:tc>
          <w:tcPr>
            <w:tcW w:w="1584" w:type="dxa"/>
            <w:vMerge/>
          </w:tcPr>
          <w:p w14:paraId="41FCD61C" w14:textId="77777777" w:rsidR="004470EF" w:rsidRPr="002E6533" w:rsidRDefault="004470EF"/>
        </w:tc>
        <w:tc>
          <w:tcPr>
            <w:tcW w:w="1584" w:type="dxa"/>
          </w:tcPr>
          <w:p w14:paraId="1BAECAEA" w14:textId="77777777" w:rsidR="004470EF" w:rsidRPr="002E6533" w:rsidRDefault="00000000">
            <w:pPr>
              <w:pStyle w:val="Compact"/>
            </w:pPr>
            <w:r w:rsidRPr="002E6533">
              <w:t>PERMITIR | SAÍDA</w:t>
            </w:r>
          </w:p>
        </w:tc>
        <w:tc>
          <w:tcPr>
            <w:tcW w:w="1584" w:type="dxa"/>
          </w:tcPr>
          <w:p w14:paraId="1BAB2536" w14:textId="77777777" w:rsidR="004470EF" w:rsidRPr="002E6533" w:rsidRDefault="00000000">
            <w:pPr>
              <w:pStyle w:val="Compact"/>
            </w:pPr>
            <w:r w:rsidRPr="002E6533">
              <w:t>ArcherWebServer_IPaddr</w:t>
            </w:r>
            <w:r w:rsidRPr="002E6533">
              <w:br/>
              <w:t xml:space="preserve">–&gt; </w:t>
            </w:r>
            <w:r w:rsidRPr="002E6533">
              <w:lastRenderedPageBreak/>
              <w:t>ArcherWebUI_IPAddr</w:t>
            </w:r>
          </w:p>
        </w:tc>
        <w:tc>
          <w:tcPr>
            <w:tcW w:w="1584" w:type="dxa"/>
          </w:tcPr>
          <w:p w14:paraId="0FBF56EC" w14:textId="77777777" w:rsidR="004470EF" w:rsidRPr="002E6533" w:rsidRDefault="00000000">
            <w:pPr>
              <w:pStyle w:val="Compact"/>
            </w:pPr>
            <w:r w:rsidRPr="002E6533">
              <w:lastRenderedPageBreak/>
              <w:t>TCP</w:t>
            </w:r>
          </w:p>
        </w:tc>
        <w:tc>
          <w:tcPr>
            <w:tcW w:w="1584" w:type="dxa"/>
          </w:tcPr>
          <w:p w14:paraId="3A764818" w14:textId="77777777" w:rsidR="004470EF" w:rsidRPr="002E6533" w:rsidRDefault="00000000">
            <w:pPr>
              <w:pStyle w:val="Compact"/>
            </w:pPr>
            <w:r w:rsidRPr="002E6533">
              <w:t>443</w:t>
            </w:r>
          </w:p>
        </w:tc>
      </w:tr>
      <w:tr w:rsidR="004470EF" w:rsidRPr="002E6533" w14:paraId="0FFE674B" w14:textId="77777777">
        <w:tc>
          <w:tcPr>
            <w:tcW w:w="1584" w:type="dxa"/>
            <w:vMerge w:val="restart"/>
          </w:tcPr>
          <w:p w14:paraId="505C50A9" w14:textId="77777777" w:rsidR="004470EF" w:rsidRPr="002E6533" w:rsidRDefault="00000000">
            <w:pPr>
              <w:pStyle w:val="Compact"/>
            </w:pPr>
            <w:r w:rsidRPr="002E6533">
              <w:t>Feeds RSS</w:t>
            </w:r>
          </w:p>
        </w:tc>
        <w:tc>
          <w:tcPr>
            <w:tcW w:w="1584" w:type="dxa"/>
          </w:tcPr>
          <w:p w14:paraId="008F3465" w14:textId="77777777" w:rsidR="004470EF" w:rsidRPr="002E6533" w:rsidRDefault="00000000">
            <w:pPr>
              <w:pStyle w:val="Compact"/>
            </w:pPr>
            <w:r w:rsidRPr="002E6533">
              <w:t>PERMITIR | ENTRADA</w:t>
            </w:r>
          </w:p>
        </w:tc>
        <w:tc>
          <w:tcPr>
            <w:tcW w:w="1584" w:type="dxa"/>
          </w:tcPr>
          <w:p w14:paraId="10D9C7BB" w14:textId="77777777" w:rsidR="004470EF" w:rsidRPr="002E6533" w:rsidRDefault="00000000">
            <w:pPr>
              <w:pStyle w:val="Compact"/>
            </w:pPr>
            <w:r w:rsidRPr="002E6533">
              <w:t>RSSServer_IPAddr –&gt;</w:t>
            </w:r>
            <w:r w:rsidRPr="002E6533">
              <w:br/>
              <w:t>ArcherWebServer_IPaddr</w:t>
            </w:r>
          </w:p>
        </w:tc>
        <w:tc>
          <w:tcPr>
            <w:tcW w:w="1584" w:type="dxa"/>
          </w:tcPr>
          <w:p w14:paraId="0DD01DE4" w14:textId="77777777" w:rsidR="004470EF" w:rsidRPr="002E6533" w:rsidRDefault="00000000">
            <w:pPr>
              <w:pStyle w:val="Compact"/>
            </w:pPr>
            <w:r w:rsidRPr="002E6533">
              <w:t>TCP</w:t>
            </w:r>
          </w:p>
        </w:tc>
        <w:tc>
          <w:tcPr>
            <w:tcW w:w="1584" w:type="dxa"/>
          </w:tcPr>
          <w:p w14:paraId="0417615A" w14:textId="77777777" w:rsidR="004470EF" w:rsidRPr="002E6533" w:rsidRDefault="00000000">
            <w:pPr>
              <w:pStyle w:val="Compact"/>
            </w:pPr>
            <w:r w:rsidRPr="002E6533">
              <w:t>443</w:t>
            </w:r>
          </w:p>
        </w:tc>
      </w:tr>
      <w:tr w:rsidR="004470EF" w:rsidRPr="002E6533" w14:paraId="473B5079" w14:textId="77777777">
        <w:tc>
          <w:tcPr>
            <w:tcW w:w="1584" w:type="dxa"/>
            <w:vMerge/>
          </w:tcPr>
          <w:p w14:paraId="2DCD5CCF" w14:textId="77777777" w:rsidR="004470EF" w:rsidRPr="002E6533" w:rsidRDefault="004470EF"/>
        </w:tc>
        <w:tc>
          <w:tcPr>
            <w:tcW w:w="1584" w:type="dxa"/>
          </w:tcPr>
          <w:p w14:paraId="3A6E4801" w14:textId="77777777" w:rsidR="004470EF" w:rsidRPr="002E6533" w:rsidRDefault="00000000">
            <w:pPr>
              <w:pStyle w:val="Compact"/>
            </w:pPr>
            <w:r w:rsidRPr="002E6533">
              <w:t>PERMITIR | SAÍDA</w:t>
            </w:r>
          </w:p>
        </w:tc>
        <w:tc>
          <w:tcPr>
            <w:tcW w:w="1584" w:type="dxa"/>
          </w:tcPr>
          <w:p w14:paraId="33CD258B" w14:textId="77777777" w:rsidR="004470EF" w:rsidRPr="002E6533" w:rsidRDefault="00000000">
            <w:pPr>
              <w:pStyle w:val="Compact"/>
            </w:pPr>
            <w:r w:rsidRPr="002E6533">
              <w:t>ArcherWebServer_IPaddr</w:t>
            </w:r>
            <w:r w:rsidRPr="002E6533">
              <w:br/>
              <w:t>–&gt; RSSServer_IPAddr</w:t>
            </w:r>
          </w:p>
        </w:tc>
        <w:tc>
          <w:tcPr>
            <w:tcW w:w="1584" w:type="dxa"/>
          </w:tcPr>
          <w:p w14:paraId="6026191D" w14:textId="77777777" w:rsidR="004470EF" w:rsidRPr="002E6533" w:rsidRDefault="00000000">
            <w:pPr>
              <w:pStyle w:val="Compact"/>
            </w:pPr>
            <w:r w:rsidRPr="002E6533">
              <w:t>TCP</w:t>
            </w:r>
          </w:p>
        </w:tc>
        <w:tc>
          <w:tcPr>
            <w:tcW w:w="1584" w:type="dxa"/>
          </w:tcPr>
          <w:p w14:paraId="309E62A6" w14:textId="77777777" w:rsidR="004470EF" w:rsidRPr="002E6533" w:rsidRDefault="00000000">
            <w:pPr>
              <w:pStyle w:val="Compact"/>
            </w:pPr>
            <w:r w:rsidRPr="002E6533">
              <w:t>443</w:t>
            </w:r>
          </w:p>
        </w:tc>
      </w:tr>
      <w:tr w:rsidR="004470EF" w:rsidRPr="002E6533" w14:paraId="6782F254" w14:textId="77777777">
        <w:tc>
          <w:tcPr>
            <w:tcW w:w="1584" w:type="dxa"/>
            <w:vMerge w:val="restart"/>
          </w:tcPr>
          <w:p w14:paraId="498B0773" w14:textId="77777777" w:rsidR="004470EF" w:rsidRPr="002E6533" w:rsidRDefault="00000000">
            <w:pPr>
              <w:pStyle w:val="Compact"/>
            </w:pPr>
            <w:r w:rsidRPr="002E6533">
              <w:t>Feeds de ameaças</w:t>
            </w:r>
          </w:p>
        </w:tc>
        <w:tc>
          <w:tcPr>
            <w:tcW w:w="1584" w:type="dxa"/>
          </w:tcPr>
          <w:p w14:paraId="75A9AA47" w14:textId="77777777" w:rsidR="004470EF" w:rsidRPr="002E6533" w:rsidRDefault="00000000">
            <w:pPr>
              <w:pStyle w:val="Compact"/>
            </w:pPr>
            <w:r w:rsidRPr="002E6533">
              <w:t>PERMITIR | ENTRADA</w:t>
            </w:r>
          </w:p>
        </w:tc>
        <w:tc>
          <w:tcPr>
            <w:tcW w:w="1584" w:type="dxa"/>
          </w:tcPr>
          <w:p w14:paraId="08F66E64" w14:textId="77777777" w:rsidR="004470EF" w:rsidRPr="002E6533" w:rsidRDefault="00000000">
            <w:pPr>
              <w:pStyle w:val="Compact"/>
            </w:pPr>
            <w:r w:rsidRPr="002E6533">
              <w:t>ThreatFeedServer_IPAddr</w:t>
            </w:r>
            <w:r w:rsidRPr="002E6533">
              <w:br/>
              <w:t>–&gt; ArcherWebServer_IPaddr</w:t>
            </w:r>
          </w:p>
        </w:tc>
        <w:tc>
          <w:tcPr>
            <w:tcW w:w="1584" w:type="dxa"/>
          </w:tcPr>
          <w:p w14:paraId="70F5AAE5" w14:textId="77777777" w:rsidR="004470EF" w:rsidRPr="002E6533" w:rsidRDefault="00000000">
            <w:pPr>
              <w:pStyle w:val="Compact"/>
            </w:pPr>
            <w:r w:rsidRPr="002E6533">
              <w:t>TCP</w:t>
            </w:r>
          </w:p>
        </w:tc>
        <w:tc>
          <w:tcPr>
            <w:tcW w:w="1584" w:type="dxa"/>
          </w:tcPr>
          <w:p w14:paraId="1BAA18B7" w14:textId="77777777" w:rsidR="004470EF" w:rsidRPr="002E6533" w:rsidRDefault="00000000">
            <w:pPr>
              <w:pStyle w:val="Compact"/>
            </w:pPr>
            <w:r w:rsidRPr="002E6533">
              <w:t>443</w:t>
            </w:r>
          </w:p>
        </w:tc>
      </w:tr>
      <w:tr w:rsidR="004470EF" w:rsidRPr="002E6533" w14:paraId="41E2658A" w14:textId="77777777">
        <w:tc>
          <w:tcPr>
            <w:tcW w:w="1584" w:type="dxa"/>
            <w:vMerge/>
          </w:tcPr>
          <w:p w14:paraId="25977628" w14:textId="77777777" w:rsidR="004470EF" w:rsidRPr="002E6533" w:rsidRDefault="004470EF"/>
        </w:tc>
        <w:tc>
          <w:tcPr>
            <w:tcW w:w="1584" w:type="dxa"/>
          </w:tcPr>
          <w:p w14:paraId="3E9C96C0" w14:textId="77777777" w:rsidR="004470EF" w:rsidRPr="002E6533" w:rsidRDefault="00000000">
            <w:pPr>
              <w:pStyle w:val="Compact"/>
            </w:pPr>
            <w:r w:rsidRPr="002E6533">
              <w:t>PERMITIR | SAÍDA</w:t>
            </w:r>
          </w:p>
        </w:tc>
        <w:tc>
          <w:tcPr>
            <w:tcW w:w="1584" w:type="dxa"/>
          </w:tcPr>
          <w:p w14:paraId="185022C3" w14:textId="77777777" w:rsidR="004470EF" w:rsidRPr="002E6533" w:rsidRDefault="00000000">
            <w:pPr>
              <w:pStyle w:val="Compact"/>
            </w:pPr>
            <w:r w:rsidRPr="002E6533">
              <w:t>ArcherWebServer_IPaddr</w:t>
            </w:r>
            <w:r w:rsidRPr="002E6533">
              <w:br/>
              <w:t>–&gt; ThreatFeedServer_IPAddr</w:t>
            </w:r>
          </w:p>
        </w:tc>
        <w:tc>
          <w:tcPr>
            <w:tcW w:w="1584" w:type="dxa"/>
          </w:tcPr>
          <w:p w14:paraId="5552529A" w14:textId="77777777" w:rsidR="004470EF" w:rsidRPr="002E6533" w:rsidRDefault="00000000">
            <w:pPr>
              <w:pStyle w:val="Compact"/>
            </w:pPr>
            <w:r w:rsidRPr="002E6533">
              <w:t>TCP</w:t>
            </w:r>
          </w:p>
        </w:tc>
        <w:tc>
          <w:tcPr>
            <w:tcW w:w="1584" w:type="dxa"/>
          </w:tcPr>
          <w:p w14:paraId="5237CDE3" w14:textId="77777777" w:rsidR="004470EF" w:rsidRPr="002E6533" w:rsidRDefault="00000000">
            <w:pPr>
              <w:pStyle w:val="Compact"/>
            </w:pPr>
            <w:r w:rsidRPr="002E6533">
              <w:t>443</w:t>
            </w:r>
          </w:p>
        </w:tc>
      </w:tr>
      <w:tr w:rsidR="004470EF" w:rsidRPr="002E6533" w14:paraId="5EC98C35" w14:textId="77777777">
        <w:tc>
          <w:tcPr>
            <w:tcW w:w="1584" w:type="dxa"/>
            <w:vMerge w:val="restart"/>
          </w:tcPr>
          <w:p w14:paraId="255E4470" w14:textId="77777777" w:rsidR="004470EF" w:rsidRPr="002E6533" w:rsidRDefault="00000000">
            <w:pPr>
              <w:pStyle w:val="Compact"/>
            </w:pPr>
            <w:r w:rsidRPr="002E6533">
              <w:t>&lt;Default&gt;</w:t>
            </w:r>
          </w:p>
        </w:tc>
        <w:tc>
          <w:tcPr>
            <w:tcW w:w="1584" w:type="dxa"/>
          </w:tcPr>
          <w:p w14:paraId="2C744658" w14:textId="77777777" w:rsidR="004470EF" w:rsidRPr="002E6533" w:rsidRDefault="00000000">
            <w:pPr>
              <w:pStyle w:val="Compact"/>
            </w:pPr>
            <w:r w:rsidRPr="002E6533">
              <w:t>BLOQUEAR | ENTRADA</w:t>
            </w:r>
          </w:p>
        </w:tc>
        <w:tc>
          <w:tcPr>
            <w:tcW w:w="1584" w:type="dxa"/>
          </w:tcPr>
          <w:p w14:paraId="03BB66A7" w14:textId="77777777" w:rsidR="004470EF" w:rsidRPr="002E6533" w:rsidRDefault="00000000">
            <w:pPr>
              <w:pStyle w:val="Compact"/>
            </w:pPr>
            <w:r w:rsidRPr="002E6533">
              <w:t>All_* –&gt; All_*</w:t>
            </w:r>
          </w:p>
        </w:tc>
        <w:tc>
          <w:tcPr>
            <w:tcW w:w="1584" w:type="dxa"/>
          </w:tcPr>
          <w:p w14:paraId="475DCF7D" w14:textId="77777777" w:rsidR="004470EF" w:rsidRPr="002E6533" w:rsidRDefault="00000000">
            <w:pPr>
              <w:pStyle w:val="Compact"/>
            </w:pPr>
            <w:r w:rsidRPr="002E6533">
              <w:t>*</w:t>
            </w:r>
          </w:p>
        </w:tc>
        <w:tc>
          <w:tcPr>
            <w:tcW w:w="1584" w:type="dxa"/>
          </w:tcPr>
          <w:p w14:paraId="74EDB870" w14:textId="77777777" w:rsidR="004470EF" w:rsidRPr="002E6533" w:rsidRDefault="00000000">
            <w:pPr>
              <w:pStyle w:val="Compact"/>
            </w:pPr>
            <w:r w:rsidRPr="002E6533">
              <w:t>*</w:t>
            </w:r>
          </w:p>
        </w:tc>
      </w:tr>
      <w:tr w:rsidR="004470EF" w:rsidRPr="002E6533" w14:paraId="2350B745" w14:textId="77777777">
        <w:tc>
          <w:tcPr>
            <w:tcW w:w="1584" w:type="dxa"/>
            <w:vMerge/>
          </w:tcPr>
          <w:p w14:paraId="7514C044" w14:textId="77777777" w:rsidR="004470EF" w:rsidRPr="002E6533" w:rsidRDefault="004470EF"/>
        </w:tc>
        <w:tc>
          <w:tcPr>
            <w:tcW w:w="1584" w:type="dxa"/>
          </w:tcPr>
          <w:p w14:paraId="3820E9F0" w14:textId="77777777" w:rsidR="004470EF" w:rsidRPr="002E6533" w:rsidRDefault="00000000">
            <w:pPr>
              <w:pStyle w:val="Compact"/>
            </w:pPr>
            <w:r w:rsidRPr="002E6533">
              <w:t>BLOQUEAR | SAÍDA</w:t>
            </w:r>
          </w:p>
        </w:tc>
        <w:tc>
          <w:tcPr>
            <w:tcW w:w="1584" w:type="dxa"/>
          </w:tcPr>
          <w:p w14:paraId="61BB7221" w14:textId="77777777" w:rsidR="004470EF" w:rsidRPr="002E6533" w:rsidRDefault="00000000">
            <w:pPr>
              <w:pStyle w:val="Compact"/>
            </w:pPr>
            <w:r w:rsidRPr="002E6533">
              <w:t>All_* –&gt; All_*</w:t>
            </w:r>
          </w:p>
        </w:tc>
        <w:tc>
          <w:tcPr>
            <w:tcW w:w="1584" w:type="dxa"/>
          </w:tcPr>
          <w:p w14:paraId="6F1642F0" w14:textId="77777777" w:rsidR="004470EF" w:rsidRPr="002E6533" w:rsidRDefault="00000000">
            <w:pPr>
              <w:pStyle w:val="Compact"/>
            </w:pPr>
            <w:r w:rsidRPr="002E6533">
              <w:t>*</w:t>
            </w:r>
          </w:p>
        </w:tc>
        <w:tc>
          <w:tcPr>
            <w:tcW w:w="1584" w:type="dxa"/>
          </w:tcPr>
          <w:p w14:paraId="4412E10E" w14:textId="77777777" w:rsidR="004470EF" w:rsidRPr="002E6533" w:rsidRDefault="00000000">
            <w:pPr>
              <w:pStyle w:val="Compact"/>
            </w:pPr>
            <w:r w:rsidRPr="002E6533">
              <w:t>*</w:t>
            </w:r>
          </w:p>
        </w:tc>
      </w:tr>
    </w:tbl>
    <w:p w14:paraId="6A939C18" w14:textId="77777777" w:rsidR="004470EF" w:rsidRPr="002E6533" w:rsidRDefault="00000000">
      <w:pPr>
        <w:pStyle w:val="Ttulo3"/>
      </w:pPr>
      <w:bookmarkStart w:id="968" w:name="feeds-de-dados-de-archer-para-archer"/>
      <w:bookmarkEnd w:id="967"/>
      <w:r w:rsidRPr="002E6533">
        <w:t>Feeds de dados de Archer para Archer</w:t>
      </w:r>
    </w:p>
    <w:p w14:paraId="3BD8303E" w14:textId="77777777" w:rsidR="004470EF" w:rsidRPr="002E6533" w:rsidRDefault="00000000">
      <w:pPr>
        <w:pStyle w:val="FirstParagraph"/>
      </w:pPr>
      <w:r w:rsidRPr="002E6533">
        <w:t xml:space="preserve">O Archer pode ser executado em várias sub-redes dentro da rede corporativa, na qual cada sub-rede é chamada de local. Você pode configurar o Archer para permitir que o Archer localizado em 1 site alimente dados no Archer em outro site. Para obter mais informações, consulte </w:t>
      </w:r>
      <w:hyperlink r:id="rId1378">
        <w:r w:rsidR="004470EF" w:rsidRPr="002E6533">
          <w:rPr>
            <w:rStyle w:val="Hyperlink"/>
          </w:rPr>
          <w:t>Feed de dados Archer-to-Archer</w:t>
        </w:r>
      </w:hyperlink>
      <w:r w:rsidRPr="002E6533">
        <w:t>.</w:t>
      </w:r>
    </w:p>
    <w:p w14:paraId="6FBF8719" w14:textId="77777777" w:rsidR="004470EF" w:rsidRPr="002E6533" w:rsidRDefault="00000000">
      <w:pPr>
        <w:pStyle w:val="Corpodetexto"/>
      </w:pPr>
      <w:r w:rsidRPr="002E6533">
        <w:t>Para este cenário, faça o seguinte: Certifique-se de que o firewall em cada extremidade da transferência de dados permita a comunicação somente por meio de um endereço IP e porta confiáveis. Proteja as seguintes portas padrão para garantir uma comunicação segura entre 2 instâncias localizadas em sites diferentes: TCP 80 TCP 443 Archer</w:t>
      </w:r>
    </w:p>
    <w:p w14:paraId="21AEBC5A" w14:textId="77777777" w:rsidR="004470EF" w:rsidRPr="002E6533" w:rsidRDefault="00000000">
      <w:pPr>
        <w:pStyle w:val="TableCaption"/>
      </w:pPr>
      <w:r w:rsidRPr="002E6533">
        <w:lastRenderedPageBreak/>
        <w:t>A tabela a seguir mostra como configurar as regras de firewall do site.</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197FBFA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477C7C52" w14:textId="77777777" w:rsidR="004470EF" w:rsidRPr="002E6533" w:rsidRDefault="00000000">
            <w:pPr>
              <w:pStyle w:val="Compact"/>
            </w:pPr>
            <w:r w:rsidRPr="002E6533">
              <w:t>Objetivo</w:t>
            </w:r>
          </w:p>
        </w:tc>
        <w:tc>
          <w:tcPr>
            <w:tcW w:w="1584" w:type="dxa"/>
          </w:tcPr>
          <w:p w14:paraId="0DBA3567" w14:textId="77777777" w:rsidR="004470EF" w:rsidRPr="002E6533" w:rsidRDefault="00000000">
            <w:pPr>
              <w:pStyle w:val="Compact"/>
            </w:pPr>
            <w:r w:rsidRPr="002E6533">
              <w:t>REGRA | DIREÇÃO</w:t>
            </w:r>
          </w:p>
        </w:tc>
        <w:tc>
          <w:tcPr>
            <w:tcW w:w="1584" w:type="dxa"/>
          </w:tcPr>
          <w:p w14:paraId="3B9F5B34" w14:textId="77777777" w:rsidR="004470EF" w:rsidRPr="002E6533" w:rsidRDefault="00000000">
            <w:pPr>
              <w:pStyle w:val="Compact"/>
            </w:pPr>
            <w:r w:rsidRPr="002E6533">
              <w:t>Endereço IP de origem –&gt;</w:t>
            </w:r>
            <w:r w:rsidRPr="002E6533">
              <w:br/>
              <w:t>Endereço IP de destino</w:t>
            </w:r>
          </w:p>
        </w:tc>
        <w:tc>
          <w:tcPr>
            <w:tcW w:w="1584" w:type="dxa"/>
          </w:tcPr>
          <w:p w14:paraId="6B7AA8DD" w14:textId="77777777" w:rsidR="004470EF" w:rsidRPr="002E6533" w:rsidRDefault="00000000">
            <w:pPr>
              <w:pStyle w:val="Compact"/>
            </w:pPr>
            <w:r w:rsidRPr="002E6533">
              <w:t>Protocolo</w:t>
            </w:r>
          </w:p>
        </w:tc>
        <w:tc>
          <w:tcPr>
            <w:tcW w:w="1584" w:type="dxa"/>
          </w:tcPr>
          <w:p w14:paraId="5BAD115B" w14:textId="77777777" w:rsidR="004470EF" w:rsidRPr="002E6533" w:rsidRDefault="00000000">
            <w:pPr>
              <w:pStyle w:val="Compact"/>
            </w:pPr>
            <w:r w:rsidRPr="002E6533">
              <w:t>Porta</w:t>
            </w:r>
          </w:p>
        </w:tc>
      </w:tr>
      <w:tr w:rsidR="004470EF" w:rsidRPr="002E6533" w14:paraId="5D552C7F" w14:textId="77777777">
        <w:tc>
          <w:tcPr>
            <w:tcW w:w="1584" w:type="dxa"/>
          </w:tcPr>
          <w:p w14:paraId="54E748B9" w14:textId="77777777" w:rsidR="004470EF" w:rsidRPr="002E6533" w:rsidRDefault="00000000">
            <w:pPr>
              <w:pStyle w:val="Compact"/>
            </w:pPr>
            <w:r w:rsidRPr="002E6533">
              <w:t>Feed de dados do Archer</w:t>
            </w:r>
          </w:p>
        </w:tc>
        <w:tc>
          <w:tcPr>
            <w:tcW w:w="1584" w:type="dxa"/>
          </w:tcPr>
          <w:p w14:paraId="47DDB4C0" w14:textId="77777777" w:rsidR="004470EF" w:rsidRPr="002E6533" w:rsidRDefault="00000000">
            <w:pPr>
              <w:pStyle w:val="Compact"/>
            </w:pPr>
            <w:r w:rsidRPr="002E6533">
              <w:t>PERMITIR | ENTRADA</w:t>
            </w:r>
          </w:p>
        </w:tc>
        <w:tc>
          <w:tcPr>
            <w:tcW w:w="1584" w:type="dxa"/>
          </w:tcPr>
          <w:p w14:paraId="1F6C17E6" w14:textId="77777777" w:rsidR="004470EF" w:rsidRPr="002E6533" w:rsidRDefault="00000000">
            <w:pPr>
              <w:pStyle w:val="Compact"/>
            </w:pPr>
            <w:r w:rsidRPr="002E6533">
              <w:t>ArcherDataFeed_IPAddr –&gt;</w:t>
            </w:r>
            <w:r w:rsidRPr="002E6533">
              <w:br/>
              <w:t>ArcherWebServer_IPaddr</w:t>
            </w:r>
          </w:p>
        </w:tc>
        <w:tc>
          <w:tcPr>
            <w:tcW w:w="1584" w:type="dxa"/>
          </w:tcPr>
          <w:p w14:paraId="10DD867C" w14:textId="77777777" w:rsidR="004470EF" w:rsidRPr="002E6533" w:rsidRDefault="00000000">
            <w:pPr>
              <w:pStyle w:val="Compact"/>
            </w:pPr>
            <w:r w:rsidRPr="002E6533">
              <w:t>TCP</w:t>
            </w:r>
          </w:p>
        </w:tc>
        <w:tc>
          <w:tcPr>
            <w:tcW w:w="1584" w:type="dxa"/>
          </w:tcPr>
          <w:p w14:paraId="1D7CF1CE" w14:textId="77777777" w:rsidR="004470EF" w:rsidRPr="002E6533" w:rsidRDefault="00000000">
            <w:pPr>
              <w:pStyle w:val="Compact"/>
            </w:pPr>
            <w:r w:rsidRPr="002E6533">
              <w:t>443</w:t>
            </w:r>
          </w:p>
        </w:tc>
      </w:tr>
      <w:tr w:rsidR="004470EF" w:rsidRPr="002E6533" w14:paraId="156B121E" w14:textId="77777777">
        <w:tc>
          <w:tcPr>
            <w:tcW w:w="1584" w:type="dxa"/>
            <w:vMerge w:val="restart"/>
          </w:tcPr>
          <w:p w14:paraId="2798FAFA" w14:textId="77777777" w:rsidR="004470EF" w:rsidRPr="002E6533" w:rsidRDefault="00000000">
            <w:pPr>
              <w:pStyle w:val="Compact"/>
            </w:pPr>
            <w:r w:rsidRPr="002E6533">
              <w:t>&lt;Default&gt;</w:t>
            </w:r>
          </w:p>
        </w:tc>
        <w:tc>
          <w:tcPr>
            <w:tcW w:w="1584" w:type="dxa"/>
          </w:tcPr>
          <w:p w14:paraId="32E0FF72" w14:textId="77777777" w:rsidR="004470EF" w:rsidRPr="002E6533" w:rsidRDefault="00000000">
            <w:pPr>
              <w:pStyle w:val="Compact"/>
            </w:pPr>
            <w:r w:rsidRPr="002E6533">
              <w:t>BLOQUEAR | ENTRADA</w:t>
            </w:r>
          </w:p>
        </w:tc>
        <w:tc>
          <w:tcPr>
            <w:tcW w:w="1584" w:type="dxa"/>
          </w:tcPr>
          <w:p w14:paraId="7CB47BD9" w14:textId="77777777" w:rsidR="004470EF" w:rsidRPr="002E6533" w:rsidRDefault="00000000">
            <w:pPr>
              <w:pStyle w:val="Compact"/>
            </w:pPr>
            <w:r w:rsidRPr="002E6533">
              <w:t>All_* –&gt; All_*</w:t>
            </w:r>
          </w:p>
        </w:tc>
        <w:tc>
          <w:tcPr>
            <w:tcW w:w="1584" w:type="dxa"/>
          </w:tcPr>
          <w:p w14:paraId="33001FF4" w14:textId="77777777" w:rsidR="004470EF" w:rsidRPr="002E6533" w:rsidRDefault="00000000">
            <w:pPr>
              <w:pStyle w:val="Compact"/>
            </w:pPr>
            <w:r w:rsidRPr="002E6533">
              <w:t>*</w:t>
            </w:r>
          </w:p>
        </w:tc>
        <w:tc>
          <w:tcPr>
            <w:tcW w:w="1584" w:type="dxa"/>
          </w:tcPr>
          <w:p w14:paraId="26D6B1AD" w14:textId="77777777" w:rsidR="004470EF" w:rsidRPr="002E6533" w:rsidRDefault="00000000">
            <w:pPr>
              <w:pStyle w:val="Compact"/>
            </w:pPr>
            <w:r w:rsidRPr="002E6533">
              <w:t>*</w:t>
            </w:r>
          </w:p>
        </w:tc>
      </w:tr>
      <w:tr w:rsidR="004470EF" w:rsidRPr="002E6533" w14:paraId="25033144" w14:textId="77777777">
        <w:tc>
          <w:tcPr>
            <w:tcW w:w="1584" w:type="dxa"/>
            <w:vMerge/>
          </w:tcPr>
          <w:p w14:paraId="47A2BB53" w14:textId="77777777" w:rsidR="004470EF" w:rsidRPr="002E6533" w:rsidRDefault="004470EF"/>
        </w:tc>
        <w:tc>
          <w:tcPr>
            <w:tcW w:w="1584" w:type="dxa"/>
          </w:tcPr>
          <w:p w14:paraId="48F9425B" w14:textId="77777777" w:rsidR="004470EF" w:rsidRPr="002E6533" w:rsidRDefault="00000000">
            <w:pPr>
              <w:pStyle w:val="Compact"/>
            </w:pPr>
            <w:r w:rsidRPr="002E6533">
              <w:t>BLOQUEAR | SAÍDA</w:t>
            </w:r>
          </w:p>
        </w:tc>
        <w:tc>
          <w:tcPr>
            <w:tcW w:w="1584" w:type="dxa"/>
          </w:tcPr>
          <w:p w14:paraId="1D7389C8" w14:textId="77777777" w:rsidR="004470EF" w:rsidRPr="002E6533" w:rsidRDefault="00000000">
            <w:pPr>
              <w:pStyle w:val="Compact"/>
            </w:pPr>
            <w:r w:rsidRPr="002E6533">
              <w:t>All_* –&gt; All_*</w:t>
            </w:r>
          </w:p>
        </w:tc>
        <w:tc>
          <w:tcPr>
            <w:tcW w:w="1584" w:type="dxa"/>
          </w:tcPr>
          <w:p w14:paraId="747986A2" w14:textId="77777777" w:rsidR="004470EF" w:rsidRPr="002E6533" w:rsidRDefault="00000000">
            <w:pPr>
              <w:pStyle w:val="Compact"/>
            </w:pPr>
            <w:r w:rsidRPr="002E6533">
              <w:t>*</w:t>
            </w:r>
          </w:p>
        </w:tc>
        <w:tc>
          <w:tcPr>
            <w:tcW w:w="1584" w:type="dxa"/>
          </w:tcPr>
          <w:p w14:paraId="752EF1E7" w14:textId="77777777" w:rsidR="004470EF" w:rsidRPr="002E6533" w:rsidRDefault="00000000">
            <w:pPr>
              <w:pStyle w:val="Compact"/>
            </w:pPr>
            <w:r w:rsidRPr="002E6533">
              <w:t>*</w:t>
            </w:r>
          </w:p>
        </w:tc>
      </w:tr>
    </w:tbl>
    <w:p w14:paraId="0685CB68" w14:textId="77777777" w:rsidR="004470EF" w:rsidRPr="002E6533" w:rsidRDefault="00000000">
      <w:pPr>
        <w:pStyle w:val="Ttulo3"/>
      </w:pPr>
      <w:bookmarkStart w:id="969" w:name="Xaca6fdcb4ab4f3c41547e1aa906e2bbae2d1806"/>
      <w:bookmarkEnd w:id="968"/>
      <w:r w:rsidRPr="002E6533">
        <w:t>Configurações de implementação de segurança</w:t>
      </w:r>
    </w:p>
    <w:p w14:paraId="55D9161E" w14:textId="77777777" w:rsidR="004470EF" w:rsidRPr="002E6533" w:rsidRDefault="00000000">
      <w:pPr>
        <w:pStyle w:val="TableCaption"/>
      </w:pPr>
      <w:r w:rsidRPr="002E6533">
        <w:t>A tabela a seguir mostra os controles de segurança que devem estar em vigor para garantir a implementação do Arche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390353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043265BA" w14:textId="77777777" w:rsidR="004470EF" w:rsidRPr="002E6533" w:rsidRDefault="00000000">
            <w:pPr>
              <w:pStyle w:val="Compact"/>
            </w:pPr>
            <w:r w:rsidRPr="002E6533">
              <w:t>Configurações de</w:t>
            </w:r>
            <w:r w:rsidRPr="002E6533">
              <w:br/>
              <w:t>implementação</w:t>
            </w:r>
          </w:p>
        </w:tc>
        <w:tc>
          <w:tcPr>
            <w:tcW w:w="1584" w:type="dxa"/>
          </w:tcPr>
          <w:p w14:paraId="1C754878" w14:textId="77777777" w:rsidR="004470EF" w:rsidRPr="002E6533" w:rsidRDefault="00000000">
            <w:pPr>
              <w:pStyle w:val="Compact"/>
            </w:pPr>
            <w:r w:rsidRPr="002E6533">
              <w:t>Configuração de implementação de segurança</w:t>
            </w:r>
          </w:p>
        </w:tc>
        <w:tc>
          <w:tcPr>
            <w:tcW w:w="1584" w:type="dxa"/>
          </w:tcPr>
          <w:p w14:paraId="5A69EA66" w14:textId="77777777" w:rsidR="004470EF" w:rsidRPr="002E6533" w:rsidRDefault="00000000">
            <w:pPr>
              <w:pStyle w:val="Compact"/>
            </w:pPr>
            <w:r w:rsidRPr="002E6533">
              <w:t>Prós da Configuração de implementação</w:t>
            </w:r>
            <w:r w:rsidRPr="002E6533">
              <w:br/>
              <w:t>de segurança</w:t>
            </w:r>
          </w:p>
        </w:tc>
        <w:tc>
          <w:tcPr>
            <w:tcW w:w="1584" w:type="dxa"/>
          </w:tcPr>
          <w:p w14:paraId="2C523DD9" w14:textId="77777777" w:rsidR="004470EF" w:rsidRPr="002E6533" w:rsidRDefault="00000000">
            <w:pPr>
              <w:pStyle w:val="Compact"/>
            </w:pPr>
            <w:r w:rsidRPr="002E6533">
              <w:t>Contras da Configuração de implementação</w:t>
            </w:r>
            <w:r w:rsidRPr="002E6533">
              <w:br/>
              <w:t>de segurança</w:t>
            </w:r>
          </w:p>
        </w:tc>
        <w:tc>
          <w:tcPr>
            <w:tcW w:w="1584" w:type="dxa"/>
          </w:tcPr>
          <w:p w14:paraId="6A1B6BCC" w14:textId="77777777" w:rsidR="004470EF" w:rsidRPr="002E6533" w:rsidRDefault="00000000">
            <w:pPr>
              <w:pStyle w:val="Compact"/>
            </w:pPr>
            <w:r w:rsidRPr="002E6533">
              <w:t>Instruções sobre como configurar a Configuração de implementação de segurança</w:t>
            </w:r>
          </w:p>
        </w:tc>
      </w:tr>
      <w:tr w:rsidR="004470EF" w:rsidRPr="002E6533" w14:paraId="5FBB936B" w14:textId="77777777">
        <w:tc>
          <w:tcPr>
            <w:tcW w:w="1584" w:type="dxa"/>
          </w:tcPr>
          <w:p w14:paraId="4F9E2F98" w14:textId="77777777" w:rsidR="004470EF" w:rsidRPr="002E6533" w:rsidRDefault="00000000">
            <w:pPr>
              <w:pStyle w:val="Compact"/>
            </w:pPr>
            <w:r w:rsidRPr="002E6533">
              <w:t>HTTPS está habilitado em uma nova instalação de 6.x, por padrão, entre client e servidor. Remova qualquer vinculação HTTP existente (porta 80) por meio do IIS Manager.</w:t>
            </w:r>
          </w:p>
        </w:tc>
        <w:tc>
          <w:tcPr>
            <w:tcW w:w="1584" w:type="dxa"/>
          </w:tcPr>
          <w:p w14:paraId="0294B689" w14:textId="77777777" w:rsidR="004470EF" w:rsidRPr="002E6533" w:rsidRDefault="00000000">
            <w:pPr>
              <w:pStyle w:val="Compact"/>
            </w:pPr>
            <w:r w:rsidRPr="002E6533">
              <w:t>Para a melhor segurança possível entre o client e o servidor, habilite o HTTPS e desabilite o HTTP no Microsoft IIS.</w:t>
            </w:r>
          </w:p>
        </w:tc>
        <w:tc>
          <w:tcPr>
            <w:tcW w:w="1584" w:type="dxa"/>
          </w:tcPr>
          <w:p w14:paraId="1E2B50DB" w14:textId="77777777" w:rsidR="004470EF" w:rsidRPr="002E6533" w:rsidRDefault="00000000">
            <w:pPr>
              <w:pStyle w:val="Compact"/>
            </w:pPr>
            <w:r w:rsidRPr="002E6533">
              <w:t>Fornece um alto nível de proteção para a comunicação entre client e servidor, evitando os tipos de ataque de adulteração, falsificação e man-in-the-middle.</w:t>
            </w:r>
          </w:p>
        </w:tc>
        <w:tc>
          <w:tcPr>
            <w:tcW w:w="1584" w:type="dxa"/>
          </w:tcPr>
          <w:p w14:paraId="7EC9A60B" w14:textId="77777777" w:rsidR="004470EF" w:rsidRPr="002E6533" w:rsidRDefault="00000000">
            <w:pPr>
              <w:pStyle w:val="Compact"/>
            </w:pPr>
            <w:r w:rsidRPr="002E6533">
              <w:t>Pode afetar o desempenho.</w:t>
            </w:r>
          </w:p>
        </w:tc>
        <w:tc>
          <w:tcPr>
            <w:tcW w:w="1584" w:type="dxa"/>
          </w:tcPr>
          <w:p w14:paraId="18F3E597" w14:textId="77777777" w:rsidR="004470EF" w:rsidRPr="002E6533" w:rsidRDefault="00000000">
            <w:pPr>
              <w:pStyle w:val="Compact"/>
            </w:pPr>
            <w:r w:rsidRPr="002E6533">
              <w:t xml:space="preserve">Consulte "Comunicação com o servidor da Web" na Ajuda do </w:t>
            </w:r>
            <w:hyperlink r:id="rId1379">
              <w:r w:rsidR="004470EF" w:rsidRPr="002E6533">
                <w:rPr>
                  <w:rStyle w:val="Hyperlink"/>
                </w:rPr>
                <w:t>Archer Platform</w:t>
              </w:r>
            </w:hyperlink>
          </w:p>
        </w:tc>
      </w:tr>
      <w:tr w:rsidR="004470EF" w:rsidRPr="002E6533" w14:paraId="45DE5196" w14:textId="77777777">
        <w:tc>
          <w:tcPr>
            <w:tcW w:w="1584" w:type="dxa"/>
          </w:tcPr>
          <w:p w14:paraId="3A13473D" w14:textId="77777777" w:rsidR="004470EF" w:rsidRPr="002E6533" w:rsidRDefault="00000000">
            <w:pPr>
              <w:pStyle w:val="Compact"/>
            </w:pPr>
            <w:r w:rsidRPr="002E6533">
              <w:t xml:space="preserve">Comunicação criptografada </w:t>
            </w:r>
            <w:r w:rsidRPr="002E6533">
              <w:lastRenderedPageBreak/>
              <w:t>do banco de dados</w:t>
            </w:r>
          </w:p>
        </w:tc>
        <w:tc>
          <w:tcPr>
            <w:tcW w:w="1584" w:type="dxa"/>
          </w:tcPr>
          <w:p w14:paraId="10A0C10F" w14:textId="77777777" w:rsidR="004470EF" w:rsidRPr="002E6533" w:rsidRDefault="00000000">
            <w:pPr>
              <w:pStyle w:val="Compact"/>
            </w:pPr>
            <w:r w:rsidRPr="002E6533">
              <w:lastRenderedPageBreak/>
              <w:t xml:space="preserve">Criptografar a comunicação </w:t>
            </w:r>
            <w:r w:rsidRPr="002E6533">
              <w:lastRenderedPageBreak/>
              <w:t>entre o servidor da Web do Archer e o banco de dados da instância aumenta a segurança.</w:t>
            </w:r>
          </w:p>
        </w:tc>
        <w:tc>
          <w:tcPr>
            <w:tcW w:w="1584" w:type="dxa"/>
          </w:tcPr>
          <w:p w14:paraId="021B2462" w14:textId="77777777" w:rsidR="004470EF" w:rsidRPr="002E6533" w:rsidRDefault="00000000">
            <w:pPr>
              <w:pStyle w:val="Compact"/>
            </w:pPr>
            <w:r w:rsidRPr="002E6533">
              <w:lastRenderedPageBreak/>
              <w:t xml:space="preserve">Oferece mais segurança </w:t>
            </w:r>
            <w:r w:rsidRPr="002E6533">
              <w:lastRenderedPageBreak/>
              <w:t>com a implementação da comunicação segura entre o servidor da Web e o banco de dados da instância.</w:t>
            </w:r>
          </w:p>
        </w:tc>
        <w:tc>
          <w:tcPr>
            <w:tcW w:w="1584" w:type="dxa"/>
          </w:tcPr>
          <w:p w14:paraId="664F8576" w14:textId="77777777" w:rsidR="004470EF" w:rsidRPr="002E6533" w:rsidRDefault="00000000">
            <w:pPr>
              <w:pStyle w:val="Compact"/>
            </w:pPr>
            <w:r w:rsidRPr="002E6533">
              <w:lastRenderedPageBreak/>
              <w:t>Pode afetar o desempenho.</w:t>
            </w:r>
          </w:p>
        </w:tc>
        <w:tc>
          <w:tcPr>
            <w:tcW w:w="1584" w:type="dxa"/>
          </w:tcPr>
          <w:p w14:paraId="13BFF31D" w14:textId="77777777" w:rsidR="004470EF" w:rsidRPr="002E6533" w:rsidRDefault="00000000">
            <w:pPr>
              <w:pStyle w:val="Compact"/>
            </w:pPr>
            <w:r w:rsidRPr="002E6533">
              <w:t xml:space="preserve">Consulte "Mantendo a </w:t>
            </w:r>
            <w:r w:rsidRPr="002E6533">
              <w:lastRenderedPageBreak/>
              <w:t xml:space="preserve">segurança" na Ajuda do </w:t>
            </w:r>
            <w:hyperlink r:id="rId1380">
              <w:r w:rsidR="004470EF" w:rsidRPr="002E6533">
                <w:rPr>
                  <w:rStyle w:val="Hyperlink"/>
                </w:rPr>
                <w:t>Archer Platform</w:t>
              </w:r>
            </w:hyperlink>
            <w:r w:rsidRPr="002E6533">
              <w:t>.</w:t>
            </w:r>
          </w:p>
        </w:tc>
      </w:tr>
      <w:tr w:rsidR="004470EF" w:rsidRPr="002E6533" w14:paraId="0A98F103" w14:textId="77777777">
        <w:tc>
          <w:tcPr>
            <w:tcW w:w="1584" w:type="dxa"/>
          </w:tcPr>
          <w:p w14:paraId="7CECCE37" w14:textId="77777777" w:rsidR="004470EF" w:rsidRPr="002E6533" w:rsidRDefault="00000000">
            <w:pPr>
              <w:pStyle w:val="Compact"/>
            </w:pPr>
            <w:r w:rsidRPr="002E6533">
              <w:lastRenderedPageBreak/>
              <w:t>Configuração de cookie de sessão persistente</w:t>
            </w:r>
          </w:p>
        </w:tc>
        <w:tc>
          <w:tcPr>
            <w:tcW w:w="1584" w:type="dxa"/>
          </w:tcPr>
          <w:p w14:paraId="23B0154F" w14:textId="77777777" w:rsidR="004470EF" w:rsidRPr="002E6533" w:rsidRDefault="00000000">
            <w:pPr>
              <w:pStyle w:val="Compact"/>
            </w:pPr>
            <w:r w:rsidRPr="002E6533">
              <w:t>Excluir o cookie que mantém o token de sessão quando o client é encerrado aumenta a segurança.</w:t>
            </w:r>
          </w:p>
        </w:tc>
        <w:tc>
          <w:tcPr>
            <w:tcW w:w="1584" w:type="dxa"/>
          </w:tcPr>
          <w:p w14:paraId="352E3EF5" w14:textId="77777777" w:rsidR="004470EF" w:rsidRPr="002E6533" w:rsidRDefault="00000000">
            <w:pPr>
              <w:pStyle w:val="Compact"/>
            </w:pPr>
            <w:r w:rsidRPr="002E6533">
              <w:t>Fornece maior segurança exigindo nova autenticação depois do log-out ou do fechamento do navegador.</w:t>
            </w:r>
          </w:p>
        </w:tc>
        <w:tc>
          <w:tcPr>
            <w:tcW w:w="1584" w:type="dxa"/>
          </w:tcPr>
          <w:p w14:paraId="4A320CE1" w14:textId="77777777" w:rsidR="004470EF" w:rsidRPr="002E6533" w:rsidRDefault="00000000">
            <w:pPr>
              <w:pStyle w:val="Compact"/>
            </w:pPr>
            <w:r w:rsidRPr="002E6533">
              <w:t>O usuário tem de autenticar novamente.</w:t>
            </w:r>
          </w:p>
        </w:tc>
        <w:tc>
          <w:tcPr>
            <w:tcW w:w="1584" w:type="dxa"/>
          </w:tcPr>
          <w:p w14:paraId="7D24DF56" w14:textId="77777777" w:rsidR="004470EF" w:rsidRPr="002E6533" w:rsidRDefault="00000000">
            <w:pPr>
              <w:pStyle w:val="Compact"/>
            </w:pPr>
            <w:r w:rsidRPr="002E6533">
              <w:t xml:space="preserve">Consulte "Habilitando o armazenamento do token de sessão em um cookie persistente" na Ajuda do Painel de controle do </w:t>
            </w:r>
            <w:hyperlink r:id="rId1381">
              <w:r w:rsidR="004470EF" w:rsidRPr="002E6533">
                <w:rPr>
                  <w:rStyle w:val="Hyperlink"/>
                </w:rPr>
                <w:t>Archer</w:t>
              </w:r>
            </w:hyperlink>
            <w:r w:rsidRPr="002E6533">
              <w:t>.</w:t>
            </w:r>
          </w:p>
        </w:tc>
      </w:tr>
      <w:tr w:rsidR="004470EF" w:rsidRPr="002E6533" w14:paraId="39EC690C" w14:textId="77777777">
        <w:tc>
          <w:tcPr>
            <w:tcW w:w="1584" w:type="dxa"/>
          </w:tcPr>
          <w:p w14:paraId="2862C2DA" w14:textId="77777777" w:rsidR="004470EF" w:rsidRPr="002E6533" w:rsidRDefault="00000000">
            <w:pPr>
              <w:pStyle w:val="Compact"/>
            </w:pPr>
            <w:r w:rsidRPr="002E6533">
              <w:t>Configuração de</w:t>
            </w:r>
            <w:r w:rsidRPr="002E6533">
              <w:br/>
              <w:t>segurança do</w:t>
            </w:r>
            <w:r w:rsidRPr="002E6533">
              <w:br/>
              <w:t>Windows Server</w:t>
            </w:r>
          </w:p>
        </w:tc>
        <w:tc>
          <w:tcPr>
            <w:tcW w:w="1584" w:type="dxa"/>
          </w:tcPr>
          <w:p w14:paraId="6FD9F8F6" w14:textId="77777777" w:rsidR="004470EF" w:rsidRPr="002E6533" w:rsidRDefault="00000000">
            <w:pPr>
              <w:pStyle w:val="Compact"/>
            </w:pPr>
            <w:r w:rsidRPr="002E6533">
              <w:t>Fortalecer o servidor da Web com base nas práticas recomendadas do setor reduz a probabilidade de vulnerabilidades.</w:t>
            </w:r>
          </w:p>
        </w:tc>
        <w:tc>
          <w:tcPr>
            <w:tcW w:w="1584" w:type="dxa"/>
          </w:tcPr>
          <w:p w14:paraId="1830F86B" w14:textId="77777777" w:rsidR="004470EF" w:rsidRPr="002E6533" w:rsidRDefault="00000000">
            <w:pPr>
              <w:pStyle w:val="Compact"/>
            </w:pPr>
            <w:r w:rsidRPr="002E6533">
              <w:t>Fornece segurança avançada e menos risco para os servidores implementados para o Archer.</w:t>
            </w:r>
          </w:p>
        </w:tc>
        <w:tc>
          <w:tcPr>
            <w:tcW w:w="1584" w:type="dxa"/>
          </w:tcPr>
          <w:p w14:paraId="29B6EEE0" w14:textId="77777777" w:rsidR="004470EF" w:rsidRPr="002E6533" w:rsidRDefault="00000000">
            <w:pPr>
              <w:pStyle w:val="Compact"/>
            </w:pPr>
            <w:r w:rsidRPr="002E6533">
              <w:t>Pode fazer com que alguns recursos sem proteção do Windows Server se tornem indisponíveis.</w:t>
            </w:r>
          </w:p>
        </w:tc>
        <w:tc>
          <w:tcPr>
            <w:tcW w:w="1584" w:type="dxa"/>
          </w:tcPr>
          <w:p w14:paraId="69F6BE38" w14:textId="77777777" w:rsidR="004470EF" w:rsidRPr="002E6533" w:rsidRDefault="00000000">
            <w:pPr>
              <w:pStyle w:val="Compact"/>
            </w:pPr>
            <w:r w:rsidRPr="002E6533">
              <w:t>Siga as recomendações de configuração de segurança da Microsoft para a versão aplicável do IIS.</w:t>
            </w:r>
          </w:p>
        </w:tc>
      </w:tr>
      <w:tr w:rsidR="004470EF" w:rsidRPr="002E6533" w14:paraId="37982CD4" w14:textId="77777777">
        <w:tc>
          <w:tcPr>
            <w:tcW w:w="1584" w:type="dxa"/>
          </w:tcPr>
          <w:p w14:paraId="3D86D11E" w14:textId="77777777" w:rsidR="004470EF" w:rsidRPr="002E6533" w:rsidRDefault="00000000">
            <w:pPr>
              <w:pStyle w:val="Compact"/>
            </w:pPr>
            <w:r w:rsidRPr="002E6533">
              <w:t>Configuração de</w:t>
            </w:r>
            <w:r w:rsidRPr="002E6533">
              <w:br/>
              <w:t>segurança do SQL Server</w:t>
            </w:r>
          </w:p>
        </w:tc>
        <w:tc>
          <w:tcPr>
            <w:tcW w:w="1584" w:type="dxa"/>
          </w:tcPr>
          <w:p w14:paraId="78114AFB" w14:textId="77777777" w:rsidR="004470EF" w:rsidRPr="002E6533" w:rsidRDefault="00000000">
            <w:pPr>
              <w:pStyle w:val="Compact"/>
            </w:pPr>
            <w:r w:rsidRPr="002E6533">
              <w:t xml:space="preserve">Fortalecer a instalação do SQL Server hospedado no servidor de </w:t>
            </w:r>
            <w:r w:rsidRPr="002E6533">
              <w:lastRenderedPageBreak/>
              <w:t>banco de dados com base nas práticas recomendadas do setor reduz a probabilidade de vulnerabilidades nos servidores.</w:t>
            </w:r>
          </w:p>
        </w:tc>
        <w:tc>
          <w:tcPr>
            <w:tcW w:w="1584" w:type="dxa"/>
          </w:tcPr>
          <w:p w14:paraId="4A766C47" w14:textId="77777777" w:rsidR="004470EF" w:rsidRPr="002E6533" w:rsidRDefault="00000000">
            <w:pPr>
              <w:pStyle w:val="Compact"/>
            </w:pPr>
            <w:r w:rsidRPr="002E6533">
              <w:lastRenderedPageBreak/>
              <w:t xml:space="preserve">Fornece maior segurança e menor risco para o servidor de banco de </w:t>
            </w:r>
            <w:r w:rsidRPr="002E6533">
              <w:lastRenderedPageBreak/>
              <w:t>dados implementado na instalação da Plataforma.</w:t>
            </w:r>
          </w:p>
        </w:tc>
        <w:tc>
          <w:tcPr>
            <w:tcW w:w="1584" w:type="dxa"/>
          </w:tcPr>
          <w:p w14:paraId="3C24CB9E" w14:textId="77777777" w:rsidR="004470EF" w:rsidRPr="002E6533" w:rsidRDefault="00000000">
            <w:pPr>
              <w:pStyle w:val="Compact"/>
            </w:pPr>
            <w:r w:rsidRPr="002E6533">
              <w:lastRenderedPageBreak/>
              <w:t xml:space="preserve">Pode fazer com que alguns recursos sem proteção do </w:t>
            </w:r>
            <w:r w:rsidRPr="002E6533">
              <w:lastRenderedPageBreak/>
              <w:t>SQL Server se tornem indisponíveis.</w:t>
            </w:r>
          </w:p>
        </w:tc>
        <w:tc>
          <w:tcPr>
            <w:tcW w:w="1584" w:type="dxa"/>
          </w:tcPr>
          <w:p w14:paraId="6AA42E7C" w14:textId="77777777" w:rsidR="004470EF" w:rsidRPr="002E6533" w:rsidRDefault="00000000">
            <w:pPr>
              <w:pStyle w:val="Compact"/>
            </w:pPr>
            <w:r w:rsidRPr="002E6533">
              <w:lastRenderedPageBreak/>
              <w:t xml:space="preserve">Siga as recomendações de configuração de segurança </w:t>
            </w:r>
            <w:r w:rsidRPr="002E6533">
              <w:lastRenderedPageBreak/>
              <w:t>da Microsoft para a versão aplicável do SQL server.</w:t>
            </w:r>
          </w:p>
        </w:tc>
      </w:tr>
    </w:tbl>
    <w:p w14:paraId="63FC9C6D" w14:textId="77777777" w:rsidR="004470EF" w:rsidRPr="002E6533" w:rsidRDefault="00000000">
      <w:pPr>
        <w:pStyle w:val="Ttulo2"/>
      </w:pPr>
      <w:bookmarkStart w:id="970" w:name="X0f9471b6f0296c70696567bdbec3ffe268680a6"/>
      <w:bookmarkEnd w:id="963"/>
      <w:bookmarkEnd w:id="969"/>
      <w:r w:rsidRPr="002E6533">
        <w:lastRenderedPageBreak/>
        <w:t>Configuração de segurança do servidor da Web</w:t>
      </w:r>
    </w:p>
    <w:p w14:paraId="6D09F283" w14:textId="77777777" w:rsidR="004470EF" w:rsidRPr="002E6533" w:rsidRDefault="00000000">
      <w:pPr>
        <w:pStyle w:val="FirstParagraph"/>
      </w:pPr>
      <w:r w:rsidRPr="002E6533">
        <w:t>Para obter recomendações sobre a configuração de segurança do IIS, consulte a base de conhecimento da Microsoft.</w:t>
      </w:r>
    </w:p>
    <w:p w14:paraId="31A98187" w14:textId="77777777" w:rsidR="004470EF" w:rsidRPr="002E6533" w:rsidRDefault="00000000">
      <w:pPr>
        <w:pStyle w:val="Corpodetexto"/>
      </w:pPr>
      <w:r w:rsidRPr="002E6533">
        <w:t xml:space="preserve">Além das recomendações da Microsoft, configure o Microsoft IIS para fazer o seguinte: Habilitar comunicações SSL. Consulte </w:t>
      </w:r>
      <w:hyperlink r:id="rId1382">
        <w:r w:rsidR="004470EF" w:rsidRPr="002E6533">
          <w:rPr>
            <w:rStyle w:val="Hyperlink"/>
          </w:rPr>
          <w:t>Comunicação do servidor da Web.</w:t>
        </w:r>
      </w:hyperlink>
      <w:r w:rsidRPr="002E6533">
        <w:t>Proíba extensões de arquivo arbitrárias. Remova Informações sobre versão do IIS e ASP.Net dos cabeçalhos HTTP.</w:t>
      </w:r>
    </w:p>
    <w:p w14:paraId="4EDAEE49" w14:textId="77777777" w:rsidR="004470EF" w:rsidRPr="002E6533" w:rsidRDefault="00000000">
      <w:pPr>
        <w:pStyle w:val="Ttulo2"/>
      </w:pPr>
      <w:bookmarkStart w:id="971" w:name="X67800f52c6d295a781a2cd079497f0c8652681c"/>
      <w:bookmarkEnd w:id="970"/>
      <w:r w:rsidRPr="002E6533">
        <w:t>Proibir extensões de arquivo arbitrárias do IIS.</w:t>
      </w:r>
    </w:p>
    <w:p w14:paraId="3FF442FB" w14:textId="77777777" w:rsidR="004470EF" w:rsidRPr="002E6533" w:rsidRDefault="00000000">
      <w:pPr>
        <w:pStyle w:val="FirstParagraph"/>
      </w:pPr>
      <w:r w:rsidRPr="002E6533">
        <w:t>A Filtragem de solicitações é um recurso de segurança integrado do IIS (Internet Information Services, serviços de informações da Internet). As configurações desse recurso estão localizadas no elemento &lt;requestFiltering&gt;, que contém um elemento filho para &lt;FileExtensions&gt;. Esse elemento pode conter um conjunto de extensões de nome de arquivo que o IIS nega ou permite. Por exemplo, você pode bloquear todas as solicitações de arquivos Web.config.</w:t>
      </w:r>
    </w:p>
    <w:p w14:paraId="18BA7692" w14:textId="77777777" w:rsidR="004470EF" w:rsidRPr="002E6533" w:rsidRDefault="00000000">
      <w:pPr>
        <w:pStyle w:val="Corpodetexto"/>
      </w:pPr>
      <w:r w:rsidRPr="002E6533">
        <w:t xml:space="preserve">Para obter mais informações, visite as extensões de nome de arquivo de páginas da Web da Microsoft em </w:t>
      </w:r>
      <w:hyperlink r:id="rId1383">
        <w:r w:rsidR="004470EF" w:rsidRPr="002E6533">
          <w:rPr>
            <w:rStyle w:val="Hyperlink"/>
          </w:rPr>
          <w:t>https://docs.microsoft.com/en-us/iis/configuration/system.webServer/security/requestFiltering/fileextensions/index</w:t>
        </w:r>
      </w:hyperlink>
      <w:r w:rsidRPr="002E6533">
        <w:t xml:space="preserve"> e Filtragem de solicitações em </w:t>
      </w:r>
      <w:hyperlink r:id="rId1384">
        <w:r w:rsidR="004470EF" w:rsidRPr="002E6533">
          <w:rPr>
            <w:rStyle w:val="Hyperlink"/>
          </w:rPr>
          <w:t>https://docs.microsoft.com/en-us/iis/configuration/system.webServer/security/requestFiltering/</w:t>
        </w:r>
      </w:hyperlink>
      <w:r w:rsidRPr="002E6533">
        <w:t>.</w:t>
      </w:r>
    </w:p>
    <w:p w14:paraId="44637B48" w14:textId="77777777" w:rsidR="004470EF" w:rsidRPr="002E6533" w:rsidRDefault="00000000">
      <w:pPr>
        <w:pStyle w:val="Corpodetexto"/>
      </w:pPr>
      <w:r w:rsidRPr="002E6533">
        <w:lastRenderedPageBreak/>
        <w:t>Ao usar o elemento &lt;file Extensions&gt; do IIS, não impeça o upload das seguintes extensões de arquivo do IIS, pois isso fará com que o Archer funcione incorretamente.</w:t>
      </w:r>
    </w:p>
    <w:p w14:paraId="377D547F" w14:textId="77777777" w:rsidR="004470EF" w:rsidRPr="002E6533" w:rsidRDefault="00000000">
      <w:pPr>
        <w:pStyle w:val="Corpodetexto"/>
      </w:pPr>
      <w:r w:rsidRPr="002E6533">
        <w:t>.</w:t>
      </w:r>
      <w:r w:rsidRPr="002E6533">
        <w:br/>
        <w:t>.ASPX</w:t>
      </w:r>
      <w:r w:rsidRPr="002E6533">
        <w:br/>
        <w:t>.AXD</w:t>
      </w:r>
      <w:r w:rsidRPr="002E6533">
        <w:br/>
        <w:t>.BAT</w:t>
      </w:r>
      <w:r w:rsidRPr="002E6533">
        <w:br/>
        <w:t>.BMP</w:t>
      </w:r>
      <w:r w:rsidRPr="002E6533">
        <w:br/>
        <w:t>.CAB</w:t>
      </w:r>
      <w:r w:rsidRPr="002E6533">
        <w:br/>
        <w:t>.CONFIG</w:t>
      </w:r>
      <w:r w:rsidRPr="002E6533">
        <w:br/>
        <w:t>.CSHTML</w:t>
      </w:r>
      <w:r w:rsidRPr="002E6533">
        <w:br/>
        <w:t>.CSS</w:t>
      </w:r>
      <w:r w:rsidRPr="002E6533">
        <w:br/>
        <w:t>.DAT</w:t>
      </w:r>
      <w:r w:rsidRPr="002E6533">
        <w:br/>
        <w:t>.DLL</w:t>
      </w:r>
      <w:r w:rsidRPr="002E6533">
        <w:br/>
        <w:t>.EJS</w:t>
      </w:r>
      <w:r w:rsidRPr="002E6533">
        <w:br/>
        <w:t>.FPJ</w:t>
      </w:r>
      <w:r w:rsidRPr="002E6533">
        <w:br/>
        <w:t>.GIF</w:t>
      </w:r>
      <w:r w:rsidRPr="002E6533">
        <w:br/>
        <w:t>.HTC</w:t>
      </w:r>
      <w:r w:rsidRPr="002E6533">
        <w:br/>
        <w:t>.HTM</w:t>
      </w:r>
      <w:r w:rsidRPr="002E6533">
        <w:br/>
        <w:t>.HTML</w:t>
      </w:r>
      <w:r w:rsidRPr="002E6533">
        <w:br/>
        <w:t>.ICO</w:t>
      </w:r>
      <w:r w:rsidRPr="002E6533">
        <w:br/>
        <w:t>.JPG</w:t>
      </w:r>
      <w:r w:rsidRPr="002E6533">
        <w:br/>
        <w:t>.JPEG</w:t>
      </w:r>
      <w:r w:rsidRPr="002E6533">
        <w:br/>
        <w:t>.JS</w:t>
      </w:r>
      <w:r w:rsidRPr="002E6533">
        <w:br/>
        <w:t>.MASTER</w:t>
      </w:r>
      <w:r w:rsidRPr="002E6533">
        <w:br/>
        <w:t>.MCWEBHELP</w:t>
      </w:r>
      <w:r w:rsidRPr="002E6533">
        <w:br/>
        <w:t>.PNG</w:t>
      </w:r>
      <w:r w:rsidRPr="002E6533">
        <w:br/>
        <w:t>.SETTINGS</w:t>
      </w:r>
      <w:r w:rsidRPr="002E6533">
        <w:br/>
        <w:t>.SVC</w:t>
      </w:r>
      <w:r w:rsidRPr="002E6533">
        <w:br/>
        <w:t>.TDF</w:t>
      </w:r>
      <w:r w:rsidRPr="002E6533">
        <w:br/>
        <w:t>.TXT</w:t>
      </w:r>
      <w:r w:rsidRPr="002E6533">
        <w:br/>
        <w:t>.WOFF</w:t>
      </w:r>
      <w:r w:rsidRPr="002E6533">
        <w:br/>
        <w:t>.WOFF2</w:t>
      </w:r>
      <w:r w:rsidRPr="002E6533">
        <w:br/>
        <w:t>.XAP</w:t>
      </w:r>
      <w:r w:rsidRPr="002E6533">
        <w:br/>
        <w:t>.XML</w:t>
      </w:r>
      <w:r w:rsidRPr="002E6533">
        <w:br/>
        <w:t>.ZIP</w:t>
      </w:r>
    </w:p>
    <w:p w14:paraId="5E1F4FB8" w14:textId="77777777" w:rsidR="004470EF" w:rsidRPr="002E6533" w:rsidRDefault="00000000">
      <w:pPr>
        <w:pStyle w:val="Ttulo2"/>
      </w:pPr>
      <w:bookmarkStart w:id="972" w:name="negar-upload-de-arquivos-arbitrários"/>
      <w:bookmarkEnd w:id="971"/>
      <w:r w:rsidRPr="002E6533">
        <w:t>Negar upload de arquivos arbitrários</w:t>
      </w:r>
    </w:p>
    <w:p w14:paraId="72423FE6" w14:textId="77777777" w:rsidR="004470EF" w:rsidRPr="002E6533" w:rsidRDefault="00000000">
      <w:pPr>
        <w:pStyle w:val="FirstParagraph"/>
      </w:pPr>
      <w:r w:rsidRPr="002E6533">
        <w:t>O Archer permite aos usuários fazer upload de arquivos com qualquer tipo de extensão. É recomendável treinar seus usuários quanto às boas práticas de segurança, inclusive não fazer upload de nenhum arquivo de fontes que não sejam as originais para impedir a introdução de arquivos possivelmente mal-intencionados na plataforma Archer.</w:t>
      </w:r>
    </w:p>
    <w:p w14:paraId="729A56A2" w14:textId="77777777" w:rsidR="004470EF" w:rsidRPr="002E6533" w:rsidRDefault="00000000">
      <w:pPr>
        <w:pStyle w:val="Corpodetexto"/>
      </w:pPr>
      <w:r w:rsidRPr="002E6533">
        <w:lastRenderedPageBreak/>
        <w:t xml:space="preserve">Para aumentar a segurança, você pode impedir que os usuários façam upload de arquivos com extensões específicas. Para obter mais informações sobre as restrições de criação de arquivos, consulte "Configurando uma instância para arquivos confiáveis e não confiáveis" na </w:t>
      </w:r>
      <w:hyperlink r:id="rId1385">
        <w:r w:rsidR="004470EF" w:rsidRPr="002E6533">
          <w:rPr>
            <w:rStyle w:val="Hyperlink"/>
          </w:rPr>
          <w:t>Ajuda do ACP</w:t>
        </w:r>
      </w:hyperlink>
      <w:r w:rsidRPr="002E6533">
        <w:t>.</w:t>
      </w:r>
    </w:p>
    <w:p w14:paraId="25FA7D43" w14:textId="77777777" w:rsidR="004470EF" w:rsidRPr="002E6533" w:rsidRDefault="00000000">
      <w:pPr>
        <w:pStyle w:val="Corpodetexto"/>
      </w:pPr>
      <w:r w:rsidRPr="002E6533">
        <w:t>Dependendo do que os usuários fazem com o Archer, evite certos tipos de arquivo. Por exemplo, impeça o upload de arquivos executáveis .exe para o Archer. Porém, se os seus usuários investigam incidentes de segurança, convém permitir o upload de arquivos executáveis que contenham vírus e malware para uso em investigações.</w:t>
      </w:r>
    </w:p>
    <w:p w14:paraId="15A44949" w14:textId="77777777" w:rsidR="004470EF" w:rsidRPr="002E6533" w:rsidRDefault="00000000">
      <w:pPr>
        <w:pStyle w:val="Corpodetexto"/>
      </w:pPr>
      <w:r w:rsidRPr="002E6533">
        <w:t>A tabela a seguir fornece uma lista de extensões de arquivo usadas pelas operações normais do Archer. Não impeça uploads de arquivos com estas extensões.</w:t>
      </w:r>
    </w:p>
    <w:p w14:paraId="5A9C361B" w14:textId="77777777" w:rsidR="004470EF" w:rsidRPr="002E6533" w:rsidRDefault="00000000">
      <w:pPr>
        <w:pStyle w:val="Corpodetexto"/>
      </w:pPr>
      <w:r w:rsidRPr="002E6533">
        <w:t>.AI</w:t>
      </w:r>
      <w:r w:rsidRPr="002E6533">
        <w:br/>
        <w:t>.BMP</w:t>
      </w:r>
      <w:r w:rsidRPr="002E6533">
        <w:br/>
        <w:t>.CSS</w:t>
      </w:r>
      <w:r w:rsidRPr="002E6533">
        <w:br/>
        <w:t>.DOC</w:t>
      </w:r>
      <w:r w:rsidRPr="002E6533">
        <w:br/>
        <w:t>.DOCM</w:t>
      </w:r>
      <w:r w:rsidRPr="002E6533">
        <w:br/>
        <w:t>.DOCX</w:t>
      </w:r>
      <w:r w:rsidRPr="002E6533">
        <w:br/>
        <w:t>.DOT</w:t>
      </w:r>
      <w:r w:rsidRPr="002E6533">
        <w:br/>
        <w:t>.DOTM</w:t>
      </w:r>
      <w:r w:rsidRPr="002E6533">
        <w:br/>
        <w:t>.EMF</w:t>
      </w:r>
      <w:r w:rsidRPr="002E6533">
        <w:br/>
        <w:t>.EPS</w:t>
      </w:r>
      <w:r w:rsidRPr="002E6533">
        <w:br/>
        <w:t>.EXIF</w:t>
      </w:r>
      <w:r w:rsidRPr="002E6533">
        <w:br/>
        <w:t>.GIF</w:t>
      </w:r>
      <w:r w:rsidRPr="002E6533">
        <w:br/>
        <w:t>.ICO</w:t>
      </w:r>
      <w:r w:rsidRPr="002E6533">
        <w:br/>
        <w:t>.JPEG</w:t>
      </w:r>
      <w:r w:rsidRPr="002E6533">
        <w:br/>
        <w:t>.JPG</w:t>
      </w:r>
      <w:r w:rsidRPr="002E6533">
        <w:br/>
        <w:t>.PDF</w:t>
      </w:r>
      <w:r w:rsidRPr="002E6533">
        <w:br/>
        <w:t>.PNG</w:t>
      </w:r>
      <w:r w:rsidRPr="002E6533">
        <w:br/>
        <w:t>.POT</w:t>
      </w:r>
      <w:r w:rsidRPr="002E6533">
        <w:br/>
        <w:t>.POTM</w:t>
      </w:r>
      <w:r w:rsidRPr="002E6533">
        <w:br/>
        <w:t>.POTX</w:t>
      </w:r>
      <w:r w:rsidRPr="002E6533">
        <w:br/>
        <w:t>.PPA</w:t>
      </w:r>
      <w:r w:rsidRPr="002E6533">
        <w:br/>
        <w:t>.PPAM</w:t>
      </w:r>
      <w:r w:rsidRPr="002E6533">
        <w:br/>
        <w:t>.PPS</w:t>
      </w:r>
      <w:r w:rsidRPr="002E6533">
        <w:br/>
        <w:t>.PPSM</w:t>
      </w:r>
      <w:r w:rsidRPr="002E6533">
        <w:br/>
        <w:t>.PPSX</w:t>
      </w:r>
      <w:r w:rsidRPr="002E6533">
        <w:br/>
        <w:t>.PPT</w:t>
      </w:r>
      <w:r w:rsidRPr="002E6533">
        <w:br/>
        <w:t>.PPTM</w:t>
      </w:r>
      <w:r w:rsidRPr="002E6533">
        <w:br/>
        <w:t>.PPTX</w:t>
      </w:r>
      <w:r w:rsidRPr="002E6533">
        <w:br/>
        <w:t>.PS</w:t>
      </w:r>
      <w:r w:rsidRPr="002E6533">
        <w:br/>
        <w:t>.RTF</w:t>
      </w:r>
      <w:r w:rsidRPr="002E6533">
        <w:br/>
        <w:t>.TIF</w:t>
      </w:r>
      <w:r w:rsidRPr="002E6533">
        <w:br/>
        <w:t>.TIFF</w:t>
      </w:r>
      <w:r w:rsidRPr="002E6533">
        <w:br/>
      </w:r>
      <w:r w:rsidRPr="002E6533">
        <w:lastRenderedPageBreak/>
        <w:t>.TXT</w:t>
      </w:r>
      <w:r w:rsidRPr="002E6533">
        <w:br/>
        <w:t>.WMF</w:t>
      </w:r>
      <w:r w:rsidRPr="002E6533">
        <w:br/>
        <w:t>.XLA</w:t>
      </w:r>
      <w:r w:rsidRPr="002E6533">
        <w:br/>
        <w:t>.XLAM</w:t>
      </w:r>
      <w:r w:rsidRPr="002E6533">
        <w:br/>
        <w:t>.XLS</w:t>
      </w:r>
      <w:r w:rsidRPr="002E6533">
        <w:br/>
        <w:t>.XLSB</w:t>
      </w:r>
      <w:r w:rsidRPr="002E6533">
        <w:br/>
        <w:t>.XLSM</w:t>
      </w:r>
      <w:r w:rsidRPr="002E6533">
        <w:br/>
        <w:t>.XLSX</w:t>
      </w:r>
      <w:r w:rsidRPr="002E6533">
        <w:br/>
        <w:t>.XLT</w:t>
      </w:r>
      <w:r w:rsidRPr="002E6533">
        <w:br/>
        <w:t>.XLTM</w:t>
      </w:r>
      <w:r w:rsidRPr="002E6533">
        <w:br/>
        <w:t>.XLTX</w:t>
      </w:r>
      <w:r w:rsidRPr="002E6533">
        <w:br/>
        <w:t>.XML</w:t>
      </w:r>
    </w:p>
    <w:p w14:paraId="35D499AD" w14:textId="77777777" w:rsidR="004470EF" w:rsidRPr="002E6533" w:rsidRDefault="00000000">
      <w:pPr>
        <w:pStyle w:val="Ttulo2"/>
      </w:pPr>
      <w:bookmarkStart w:id="973" w:name="Xcb141059430652808d2ae508f07194d7af5c52a"/>
      <w:bookmarkEnd w:id="972"/>
      <w:r w:rsidRPr="002E6533">
        <w:t>Remover informações de versão do IIS e ASP.Net dos cabeçalhos HTTP</w:t>
      </w:r>
    </w:p>
    <w:p w14:paraId="381862F5" w14:textId="77777777" w:rsidR="004470EF" w:rsidRPr="002E6533" w:rsidRDefault="00000000">
      <w:pPr>
        <w:pStyle w:val="FirstParagraph"/>
      </w:pPr>
      <w:r w:rsidRPr="002E6533">
        <w:t>Para dificultar que invasores identifiquem vulnerabilidades no software que está alimentando o servidor da Web, não divulgue os tipos de aplicativo e seus respectivos números de versão em cabeçalhos HTTP. Embora certos cabeçalhos HTTP sejam necessários, aqueles que identificam o servidor da Web não são necessários, inclusive: Servidor: Microsoft-IIS/&lt;número_da_versão&gt;X-Powered-By: ASP.NETX-AspNet-Versão: &lt;version_ number&gt;</w:t>
      </w:r>
    </w:p>
    <w:p w14:paraId="1A991411" w14:textId="77777777" w:rsidR="004470EF" w:rsidRPr="002E6533" w:rsidRDefault="00000000">
      <w:pPr>
        <w:pStyle w:val="Ttulo2"/>
      </w:pPr>
      <w:bookmarkStart w:id="974" w:name="remover-cabeçalho-http-aspnet-version"/>
      <w:bookmarkEnd w:id="973"/>
      <w:r w:rsidRPr="002E6533">
        <w:t>Remover Cabeçalho HTTP AspNet-Version</w:t>
      </w:r>
    </w:p>
    <w:p w14:paraId="7DA39974" w14:textId="77777777" w:rsidR="004470EF" w:rsidRPr="002E6533" w:rsidRDefault="00000000">
      <w:pPr>
        <w:pStyle w:val="FirstParagraph"/>
      </w:pPr>
      <w:r w:rsidRPr="002E6533">
        <w:t>É recomendável que você faça o seguinte: Remova os cabeçalhos HTTP que identificam o servidor web. Certifique-se de que &lt;httpRuntime enableVersionHeader="false"/&gt; esteja definido no arquivo Archer web.config, localizado em:IIS\DefaultWebSite\RSAArcher\web.configIIS\DefaultWebSite\RSAArcher\api\web.config</w:t>
      </w:r>
    </w:p>
    <w:p w14:paraId="0842E9B6" w14:textId="77777777" w:rsidR="004470EF" w:rsidRPr="002E6533" w:rsidRDefault="00000000">
      <w:pPr>
        <w:pStyle w:val="Ttulo2"/>
      </w:pPr>
      <w:bookmarkStart w:id="975" w:name="remover-o-cabeçalho-http-x-powered-by"/>
      <w:bookmarkEnd w:id="974"/>
      <w:r w:rsidRPr="002E6533">
        <w:t>Remover o cabeçalho HTTP X-Powered-By</w:t>
      </w:r>
    </w:p>
    <w:p w14:paraId="0A0C9442" w14:textId="77777777" w:rsidR="004470EF" w:rsidRPr="002E6533" w:rsidRDefault="00000000">
      <w:pPr>
        <w:pStyle w:val="Compact"/>
      </w:pPr>
      <w:r w:rsidRPr="002E6533">
        <w:t>Inicie o Microsoft IIS Manager.</w:t>
      </w:r>
    </w:p>
    <w:p w14:paraId="1FA050BD" w14:textId="77777777" w:rsidR="004470EF" w:rsidRPr="002E6533" w:rsidRDefault="00000000">
      <w:pPr>
        <w:pStyle w:val="Compact"/>
      </w:pPr>
      <w:r w:rsidRPr="002E6533">
        <w:t>Expanda a pasta Sites.</w:t>
      </w:r>
    </w:p>
    <w:p w14:paraId="6446354E" w14:textId="77777777" w:rsidR="004470EF" w:rsidRPr="002E6533" w:rsidRDefault="00000000">
      <w:pPr>
        <w:pStyle w:val="Compact"/>
      </w:pPr>
      <w:r w:rsidRPr="002E6533">
        <w:t>No agrupamento IIS, selecione o site que você deseja modificar e clique duas vezes na seção Cabeçalhos de Resposta HTTP.</w:t>
      </w:r>
    </w:p>
    <w:p w14:paraId="7477D896" w14:textId="77777777" w:rsidR="004470EF" w:rsidRPr="002E6533" w:rsidRDefault="00000000">
      <w:pPr>
        <w:pStyle w:val="Compact"/>
      </w:pPr>
      <w:r w:rsidRPr="002E6533">
        <w:t>Se "X-Powered-By: ASP.NET" for exibido na caixa de lista Cabeçalho personalizado, clique no link Remover na coluna à direita.</w:t>
      </w:r>
    </w:p>
    <w:p w14:paraId="34BCD7DF" w14:textId="77777777" w:rsidR="004470EF" w:rsidRPr="002E6533" w:rsidRDefault="00000000">
      <w:pPr>
        <w:pStyle w:val="FirstParagraph"/>
      </w:pPr>
      <w:r w:rsidRPr="002E6533">
        <w:rPr>
          <w:b/>
          <w:bCs/>
        </w:rPr>
        <w:t>Observação:</w:t>
      </w:r>
      <w:r w:rsidRPr="002E6533">
        <w:t xml:space="preserve"> para garantir que o cabeçalho do servidor não seja adicionado automaticamente à resposta HTTP de saída pelo Microsoft IIS, use o utilitário UrlScan gratuito da Microsoft.</w:t>
      </w:r>
    </w:p>
    <w:p w14:paraId="4BB256B6" w14:textId="77777777" w:rsidR="004470EF" w:rsidRPr="002E6533" w:rsidRDefault="00000000">
      <w:pPr>
        <w:pStyle w:val="Ttulo2"/>
      </w:pPr>
      <w:bookmarkStart w:id="976" w:name="remover-cabeçalho-de-versão-do-iis"/>
      <w:bookmarkEnd w:id="975"/>
      <w:r w:rsidRPr="002E6533">
        <w:lastRenderedPageBreak/>
        <w:t>Remover cabeçalho de Versão do IIS</w:t>
      </w:r>
    </w:p>
    <w:p w14:paraId="13B54FA6" w14:textId="77777777" w:rsidR="004470EF" w:rsidRPr="002E6533" w:rsidRDefault="00000000">
      <w:pPr>
        <w:pStyle w:val="FirstParagraph"/>
      </w:pPr>
      <w:r w:rsidRPr="002E6533">
        <w:t>É recomendável que você garanta que&lt;requestFiltering removeServerHeader ="true"/&gt; está definido no Archer arquivo web.config, localizado em:</w:t>
      </w:r>
    </w:p>
    <w:p w14:paraId="2DBD4A61" w14:textId="77777777" w:rsidR="004470EF" w:rsidRPr="002E6533" w:rsidRDefault="00000000">
      <w:r w:rsidRPr="002E6533">
        <w:t>IIS\DefaultWebSite\RSAArcher\web.config</w:t>
      </w:r>
    </w:p>
    <w:p w14:paraId="51DB321F" w14:textId="77777777" w:rsidR="004470EF" w:rsidRPr="002E6533" w:rsidRDefault="00000000">
      <w:r w:rsidRPr="002E6533">
        <w:t>IIS\DefaultWebSite\RSAArcher\api\web.config</w:t>
      </w:r>
    </w:p>
    <w:p w14:paraId="611EA2A8" w14:textId="77777777" w:rsidR="004470EF" w:rsidRPr="002E6533" w:rsidRDefault="00000000">
      <w:r w:rsidRPr="002E6533">
        <w:t>Abra o arquivo web.config.</w:t>
      </w:r>
    </w:p>
    <w:p w14:paraId="6F52E73D" w14:textId="77777777" w:rsidR="004470EF" w:rsidRPr="002E6533" w:rsidRDefault="00000000">
      <w:r w:rsidRPr="002E6533">
        <w:t xml:space="preserve">No nó web.config </w:t>
      </w:r>
      <w:proofErr w:type="gramStart"/>
      <w:r w:rsidRPr="002E6533">
        <w:t>system.webServer</w:t>
      </w:r>
      <w:proofErr w:type="gramEnd"/>
      <w:r w:rsidRPr="002E6533">
        <w:t>, use as seguintes configurações para configurar requestFiltering.</w:t>
      </w:r>
    </w:p>
    <w:p w14:paraId="5A7DF1B1" w14:textId="77777777" w:rsidR="004470EF" w:rsidRPr="002E6533" w:rsidRDefault="00000000">
      <w:r w:rsidRPr="002E6533">
        <w:t>&lt;security&gt;</w:t>
      </w:r>
    </w:p>
    <w:p w14:paraId="2CADE7BF" w14:textId="77777777" w:rsidR="004470EF" w:rsidRPr="002E6533" w:rsidRDefault="00000000">
      <w:r w:rsidRPr="002E6533">
        <w:t>&lt;requestFiltering removeServerHeader ="true"/&gt;</w:t>
      </w:r>
    </w:p>
    <w:p w14:paraId="26A05910" w14:textId="77777777" w:rsidR="004470EF" w:rsidRPr="002E6533" w:rsidRDefault="00000000">
      <w:pPr>
        <w:numPr>
          <w:ilvl w:val="0"/>
          <w:numId w:val="1"/>
        </w:numPr>
      </w:pPr>
      <w:r w:rsidRPr="002E6533">
        <w:t>&lt;/security&gt;</w:t>
      </w:r>
    </w:p>
    <w:p w14:paraId="70858A02" w14:textId="77777777" w:rsidR="004470EF" w:rsidRPr="002E6533" w:rsidRDefault="00000000">
      <w:r w:rsidRPr="002E6533">
        <w:t>Salve o arquivo.</w:t>
      </w:r>
    </w:p>
    <w:p w14:paraId="4E0C6EB4" w14:textId="77777777" w:rsidR="004470EF" w:rsidRPr="002E6533" w:rsidRDefault="00000000">
      <w:pPr>
        <w:pStyle w:val="Ttulo2"/>
      </w:pPr>
      <w:bookmarkStart w:id="977" w:name="opcional-remover-gerenciadores-do-iis"/>
      <w:bookmarkEnd w:id="976"/>
      <w:r w:rsidRPr="002E6533">
        <w:t>(Opcional) Remover gerenciadores do IIS</w:t>
      </w:r>
    </w:p>
    <w:p w14:paraId="4DFFD285" w14:textId="77777777" w:rsidR="004470EF" w:rsidRPr="002E6533" w:rsidRDefault="00000000">
      <w:pPr>
        <w:pStyle w:val="FirstParagraph"/>
      </w:pPr>
      <w:r w:rsidRPr="002E6533">
        <w:t>Para melhorar a segurança e o desempenho do sistema, remova os gerenciadores IIS não utilizados e não exigidos pelo Archer.</w:t>
      </w:r>
    </w:p>
    <w:tbl>
      <w:tblPr>
        <w:tblStyle w:val="Table"/>
        <w:tblW w:w="4950" w:type="pct"/>
        <w:tblLayout w:type="fixed"/>
        <w:tblLook w:val="0000" w:firstRow="0" w:lastRow="0" w:firstColumn="0" w:lastColumn="0" w:noHBand="0" w:noVBand="0"/>
      </w:tblPr>
      <w:tblGrid>
        <w:gridCol w:w="2987"/>
        <w:gridCol w:w="2988"/>
        <w:gridCol w:w="2988"/>
      </w:tblGrid>
      <w:tr w:rsidR="004470EF" w:rsidRPr="002E6533" w14:paraId="3AE6A69F" w14:textId="77777777">
        <w:tc>
          <w:tcPr>
            <w:tcW w:w="2613" w:type="dxa"/>
          </w:tcPr>
          <w:p w14:paraId="6A3C1E11" w14:textId="77777777" w:rsidR="004470EF" w:rsidRPr="002E6533" w:rsidRDefault="00000000">
            <w:pPr>
              <w:pStyle w:val="Compact"/>
            </w:pPr>
            <w:r w:rsidRPr="002E6533">
              <w:t>aspq-ISAPI-4.0_32bit</w:t>
            </w:r>
          </w:p>
        </w:tc>
        <w:tc>
          <w:tcPr>
            <w:tcW w:w="2613" w:type="dxa"/>
          </w:tcPr>
          <w:p w14:paraId="1F5A65A5" w14:textId="77777777" w:rsidR="004470EF" w:rsidRPr="002E6533" w:rsidRDefault="00000000">
            <w:pPr>
              <w:pStyle w:val="Compact"/>
            </w:pPr>
            <w:r w:rsidRPr="002E6533">
              <w:t>PageHandlerFactory-ISAPI-4.0_32bit</w:t>
            </w:r>
          </w:p>
        </w:tc>
        <w:tc>
          <w:tcPr>
            <w:tcW w:w="2613" w:type="dxa"/>
          </w:tcPr>
          <w:p w14:paraId="69FA1AE5" w14:textId="77777777" w:rsidR="004470EF" w:rsidRPr="002E6533" w:rsidRDefault="00000000">
            <w:pPr>
              <w:pStyle w:val="Compact"/>
            </w:pPr>
            <w:r w:rsidRPr="002E6533">
              <w:t>WebServiceHandlerFactory-ISAPI-4.0_32bit</w:t>
            </w:r>
          </w:p>
        </w:tc>
      </w:tr>
      <w:tr w:rsidR="004470EF" w:rsidRPr="002E6533" w14:paraId="35346976" w14:textId="77777777">
        <w:tc>
          <w:tcPr>
            <w:tcW w:w="2613" w:type="dxa"/>
          </w:tcPr>
          <w:p w14:paraId="3D92FD06" w14:textId="77777777" w:rsidR="004470EF" w:rsidRPr="002E6533" w:rsidRDefault="00000000">
            <w:pPr>
              <w:pStyle w:val="Compact"/>
            </w:pPr>
            <w:r w:rsidRPr="002E6533">
              <w:t>aspq-ISAPI-4.0_64bit</w:t>
            </w:r>
          </w:p>
        </w:tc>
        <w:tc>
          <w:tcPr>
            <w:tcW w:w="2613" w:type="dxa"/>
          </w:tcPr>
          <w:p w14:paraId="4B01B229" w14:textId="77777777" w:rsidR="004470EF" w:rsidRPr="002E6533" w:rsidRDefault="00000000">
            <w:pPr>
              <w:pStyle w:val="Compact"/>
            </w:pPr>
            <w:r w:rsidRPr="002E6533">
              <w:t>regras-ISAPI-4.0_32bit</w:t>
            </w:r>
          </w:p>
        </w:tc>
        <w:tc>
          <w:tcPr>
            <w:tcW w:w="2613" w:type="dxa"/>
          </w:tcPr>
          <w:p w14:paraId="1B1CA6B7" w14:textId="77777777" w:rsidR="004470EF" w:rsidRPr="002E6533" w:rsidRDefault="00000000">
            <w:pPr>
              <w:pStyle w:val="Compact"/>
            </w:pPr>
            <w:r w:rsidRPr="002E6533">
              <w:t>xamlx-ISAPI-4.0_32bit</w:t>
            </w:r>
          </w:p>
        </w:tc>
      </w:tr>
      <w:tr w:rsidR="004470EF" w:rsidRPr="002E6533" w14:paraId="4BCD2C94" w14:textId="77777777">
        <w:tc>
          <w:tcPr>
            <w:tcW w:w="2613" w:type="dxa"/>
          </w:tcPr>
          <w:p w14:paraId="36BEA970" w14:textId="77777777" w:rsidR="004470EF" w:rsidRPr="002E6533" w:rsidRDefault="00000000">
            <w:pPr>
              <w:pStyle w:val="Compact"/>
            </w:pPr>
            <w:r w:rsidRPr="002E6533">
              <w:t>AXD-ISAPI-4.0_32bit</w:t>
            </w:r>
          </w:p>
        </w:tc>
        <w:tc>
          <w:tcPr>
            <w:tcW w:w="2613" w:type="dxa"/>
          </w:tcPr>
          <w:p w14:paraId="4B76F1CC" w14:textId="77777777" w:rsidR="004470EF" w:rsidRPr="002E6533" w:rsidRDefault="00000000">
            <w:pPr>
              <w:pStyle w:val="Compact"/>
            </w:pPr>
            <w:r w:rsidRPr="002E6533">
              <w:t>regras-ISAPI-4.0_64bit</w:t>
            </w:r>
          </w:p>
        </w:tc>
        <w:tc>
          <w:tcPr>
            <w:tcW w:w="2613" w:type="dxa"/>
          </w:tcPr>
          <w:p w14:paraId="2D26FD39" w14:textId="77777777" w:rsidR="004470EF" w:rsidRPr="002E6533" w:rsidRDefault="00000000">
            <w:pPr>
              <w:pStyle w:val="Compact"/>
            </w:pPr>
            <w:r w:rsidRPr="002E6533">
              <w:t>xamlx-ISAPI-4.0_64bit</w:t>
            </w:r>
          </w:p>
        </w:tc>
      </w:tr>
      <w:tr w:rsidR="004470EF" w:rsidRPr="002E6533" w14:paraId="5031C7A3" w14:textId="77777777">
        <w:tc>
          <w:tcPr>
            <w:tcW w:w="2613" w:type="dxa"/>
          </w:tcPr>
          <w:p w14:paraId="1933FE70" w14:textId="77777777" w:rsidR="004470EF" w:rsidRPr="002E6533" w:rsidRDefault="00000000">
            <w:pPr>
              <w:pStyle w:val="Compact"/>
            </w:pPr>
            <w:r w:rsidRPr="002E6533">
              <w:t>AXD-ISAPI-4.0_64bit</w:t>
            </w:r>
          </w:p>
        </w:tc>
        <w:tc>
          <w:tcPr>
            <w:tcW w:w="2613" w:type="dxa"/>
          </w:tcPr>
          <w:p w14:paraId="7AB4CBE7" w14:textId="77777777" w:rsidR="004470EF" w:rsidRPr="002E6533" w:rsidRDefault="00000000">
            <w:pPr>
              <w:pStyle w:val="Compact"/>
            </w:pPr>
            <w:r w:rsidRPr="002E6533">
              <w:t>SimpleHandlerFactory-ISAPI-4.0_32bit</w:t>
            </w:r>
          </w:p>
        </w:tc>
        <w:tc>
          <w:tcPr>
            <w:tcW w:w="2613" w:type="dxa"/>
          </w:tcPr>
          <w:p w14:paraId="04FF461F" w14:textId="77777777" w:rsidR="004470EF" w:rsidRPr="002E6533" w:rsidRDefault="00000000">
            <w:pPr>
              <w:pStyle w:val="Compact"/>
            </w:pPr>
            <w:r w:rsidRPr="002E6533">
              <w:t>xoml-ISAPI-4.0_32bit</w:t>
            </w:r>
          </w:p>
        </w:tc>
      </w:tr>
      <w:tr w:rsidR="004470EF" w:rsidRPr="002E6533" w14:paraId="5D97B26D" w14:textId="77777777">
        <w:tc>
          <w:tcPr>
            <w:tcW w:w="2613" w:type="dxa"/>
          </w:tcPr>
          <w:p w14:paraId="20C490C8" w14:textId="77777777" w:rsidR="004470EF" w:rsidRPr="002E6533" w:rsidRDefault="00000000">
            <w:pPr>
              <w:pStyle w:val="Compact"/>
            </w:pPr>
            <w:r w:rsidRPr="002E6533">
              <w:t>cshtm-ISAPI-4.0_32bit</w:t>
            </w:r>
          </w:p>
        </w:tc>
        <w:tc>
          <w:tcPr>
            <w:tcW w:w="2613" w:type="dxa"/>
          </w:tcPr>
          <w:p w14:paraId="2FF316F5" w14:textId="77777777" w:rsidR="004470EF" w:rsidRPr="002E6533" w:rsidRDefault="00000000">
            <w:pPr>
              <w:pStyle w:val="Compact"/>
            </w:pPr>
            <w:r w:rsidRPr="002E6533">
              <w:t>svc-ISAPI-4.0_32bit</w:t>
            </w:r>
          </w:p>
        </w:tc>
        <w:tc>
          <w:tcPr>
            <w:tcW w:w="2613" w:type="dxa"/>
          </w:tcPr>
          <w:p w14:paraId="1BC487BA" w14:textId="77777777" w:rsidR="004470EF" w:rsidRPr="002E6533" w:rsidRDefault="00000000">
            <w:pPr>
              <w:pStyle w:val="Compact"/>
            </w:pPr>
            <w:r w:rsidRPr="002E6533">
              <w:t>xoml-ISAPI-4.0_64bit</w:t>
            </w:r>
          </w:p>
        </w:tc>
      </w:tr>
      <w:tr w:rsidR="004470EF" w:rsidRPr="002E6533" w14:paraId="7C17FEDC" w14:textId="77777777">
        <w:tc>
          <w:tcPr>
            <w:tcW w:w="2613" w:type="dxa"/>
          </w:tcPr>
          <w:p w14:paraId="1FA4E0DB" w14:textId="77777777" w:rsidR="004470EF" w:rsidRPr="002E6533" w:rsidRDefault="00000000">
            <w:pPr>
              <w:pStyle w:val="Compact"/>
            </w:pPr>
            <w:r w:rsidRPr="002E6533">
              <w:t>cshtm-ISAPI-4.0_64bit</w:t>
            </w:r>
          </w:p>
        </w:tc>
        <w:tc>
          <w:tcPr>
            <w:tcW w:w="2613" w:type="dxa"/>
          </w:tcPr>
          <w:p w14:paraId="1353028F" w14:textId="77777777" w:rsidR="004470EF" w:rsidRPr="002E6533" w:rsidRDefault="00000000">
            <w:pPr>
              <w:pStyle w:val="Compact"/>
            </w:pPr>
            <w:r w:rsidRPr="002E6533">
              <w:t>svc-ISAPI-4.0_64bit</w:t>
            </w:r>
          </w:p>
        </w:tc>
        <w:tc>
          <w:tcPr>
            <w:tcW w:w="2613" w:type="dxa"/>
          </w:tcPr>
          <w:p w14:paraId="7295E8FC" w14:textId="77777777" w:rsidR="004470EF" w:rsidRPr="002E6533" w:rsidRDefault="00000000">
            <w:pPr>
              <w:pStyle w:val="Compact"/>
            </w:pPr>
            <w:r w:rsidRPr="002E6533">
              <w:t>ASP Clássico</w:t>
            </w:r>
          </w:p>
        </w:tc>
      </w:tr>
      <w:tr w:rsidR="004470EF" w:rsidRPr="002E6533" w14:paraId="72322D39" w14:textId="77777777">
        <w:tc>
          <w:tcPr>
            <w:tcW w:w="2613" w:type="dxa"/>
          </w:tcPr>
          <w:p w14:paraId="3F992CBE" w14:textId="77777777" w:rsidR="004470EF" w:rsidRPr="002E6533" w:rsidRDefault="00000000">
            <w:pPr>
              <w:pStyle w:val="Compact"/>
            </w:pPr>
            <w:r w:rsidRPr="002E6533">
              <w:t>cshtml-ISAPI-4.0_32bit</w:t>
            </w:r>
          </w:p>
        </w:tc>
        <w:tc>
          <w:tcPr>
            <w:tcW w:w="2613" w:type="dxa"/>
          </w:tcPr>
          <w:p w14:paraId="7256415F" w14:textId="77777777" w:rsidR="004470EF" w:rsidRPr="002E6533" w:rsidRDefault="00000000">
            <w:pPr>
              <w:pStyle w:val="Compact"/>
            </w:pPr>
            <w:r w:rsidRPr="002E6533">
              <w:t>vbhtm-ISAPI-4.0_32bit</w:t>
            </w:r>
          </w:p>
        </w:tc>
        <w:tc>
          <w:tcPr>
            <w:tcW w:w="2613" w:type="dxa"/>
          </w:tcPr>
          <w:p w14:paraId="7216DD3C" w14:textId="77777777" w:rsidR="004470EF" w:rsidRPr="002E6533" w:rsidRDefault="00000000">
            <w:pPr>
              <w:pStyle w:val="Compact"/>
            </w:pPr>
            <w:r w:rsidRPr="002E6533">
              <w:t>TraceHandler-Integrado-4.0</w:t>
            </w:r>
          </w:p>
        </w:tc>
      </w:tr>
      <w:tr w:rsidR="004470EF" w:rsidRPr="002E6533" w14:paraId="7F6298DA" w14:textId="77777777">
        <w:tc>
          <w:tcPr>
            <w:tcW w:w="2613" w:type="dxa"/>
          </w:tcPr>
          <w:p w14:paraId="09FDC93D" w14:textId="77777777" w:rsidR="004470EF" w:rsidRPr="002E6533" w:rsidRDefault="00000000">
            <w:pPr>
              <w:pStyle w:val="Compact"/>
            </w:pPr>
            <w:r w:rsidRPr="002E6533">
              <w:t>cshtml-ISAPI-4.0_64bit</w:t>
            </w:r>
          </w:p>
        </w:tc>
        <w:tc>
          <w:tcPr>
            <w:tcW w:w="2613" w:type="dxa"/>
          </w:tcPr>
          <w:p w14:paraId="681DE16E" w14:textId="77777777" w:rsidR="004470EF" w:rsidRPr="002E6533" w:rsidRDefault="00000000">
            <w:pPr>
              <w:pStyle w:val="Compact"/>
            </w:pPr>
            <w:r w:rsidRPr="002E6533">
              <w:t>vbhtm-ISAPI-4.0_64bit</w:t>
            </w:r>
          </w:p>
        </w:tc>
        <w:tc>
          <w:tcPr>
            <w:tcW w:w="2613" w:type="dxa"/>
          </w:tcPr>
          <w:p w14:paraId="5D5E229C" w14:textId="77777777" w:rsidR="004470EF" w:rsidRPr="002E6533" w:rsidRDefault="00000000">
            <w:pPr>
              <w:pStyle w:val="Compact"/>
            </w:pPr>
            <w:r w:rsidRPr="002E6533">
              <w:t> </w:t>
            </w:r>
          </w:p>
        </w:tc>
      </w:tr>
      <w:tr w:rsidR="004470EF" w:rsidRPr="002E6533" w14:paraId="63E10E32" w14:textId="77777777">
        <w:tc>
          <w:tcPr>
            <w:tcW w:w="2613" w:type="dxa"/>
          </w:tcPr>
          <w:p w14:paraId="048EEFC4" w14:textId="77777777" w:rsidR="004470EF" w:rsidRPr="002E6533" w:rsidRDefault="00000000">
            <w:pPr>
              <w:pStyle w:val="Compact"/>
            </w:pPr>
            <w:r w:rsidRPr="002E6533">
              <w:t>HttpRemotingHandlerFactory-rem-ISAPI-4.0_32bit</w:t>
            </w:r>
          </w:p>
        </w:tc>
        <w:tc>
          <w:tcPr>
            <w:tcW w:w="2613" w:type="dxa"/>
          </w:tcPr>
          <w:p w14:paraId="7A90DC62" w14:textId="77777777" w:rsidR="004470EF" w:rsidRPr="002E6533" w:rsidRDefault="00000000">
            <w:pPr>
              <w:pStyle w:val="Compact"/>
            </w:pPr>
            <w:r w:rsidRPr="002E6533">
              <w:t>vbhtml-ISAPI-4.0_32bit</w:t>
            </w:r>
          </w:p>
        </w:tc>
        <w:tc>
          <w:tcPr>
            <w:tcW w:w="2613" w:type="dxa"/>
          </w:tcPr>
          <w:p w14:paraId="2263A5EC" w14:textId="77777777" w:rsidR="004470EF" w:rsidRPr="002E6533" w:rsidRDefault="00000000">
            <w:pPr>
              <w:pStyle w:val="Compact"/>
            </w:pPr>
            <w:r w:rsidRPr="002E6533">
              <w:t> </w:t>
            </w:r>
          </w:p>
        </w:tc>
      </w:tr>
      <w:tr w:rsidR="004470EF" w:rsidRPr="002E6533" w14:paraId="493171D3" w14:textId="77777777">
        <w:tc>
          <w:tcPr>
            <w:tcW w:w="2613" w:type="dxa"/>
          </w:tcPr>
          <w:p w14:paraId="4BEA8E99" w14:textId="77777777" w:rsidR="004470EF" w:rsidRPr="002E6533" w:rsidRDefault="00000000">
            <w:pPr>
              <w:pStyle w:val="Compact"/>
            </w:pPr>
            <w:r w:rsidRPr="002E6533">
              <w:t>HttpRemotingHandlerFactory-soap-ISAPI-4.0_32bit</w:t>
            </w:r>
          </w:p>
        </w:tc>
        <w:tc>
          <w:tcPr>
            <w:tcW w:w="2613" w:type="dxa"/>
          </w:tcPr>
          <w:p w14:paraId="006D55C8" w14:textId="77777777" w:rsidR="004470EF" w:rsidRPr="002E6533" w:rsidRDefault="00000000">
            <w:pPr>
              <w:pStyle w:val="Compact"/>
            </w:pPr>
            <w:r w:rsidRPr="002E6533">
              <w:t>vbhtml-ISAPI-4.0_64bit</w:t>
            </w:r>
          </w:p>
        </w:tc>
        <w:tc>
          <w:tcPr>
            <w:tcW w:w="2613" w:type="dxa"/>
          </w:tcPr>
          <w:p w14:paraId="7D809718" w14:textId="77777777" w:rsidR="004470EF" w:rsidRPr="002E6533" w:rsidRDefault="00000000">
            <w:pPr>
              <w:pStyle w:val="Compact"/>
            </w:pPr>
            <w:r w:rsidRPr="002E6533">
              <w:t> </w:t>
            </w:r>
          </w:p>
        </w:tc>
      </w:tr>
    </w:tbl>
    <w:p w14:paraId="08E885A5" w14:textId="77777777" w:rsidR="004470EF" w:rsidRPr="002E6533" w:rsidRDefault="00000000">
      <w:pPr>
        <w:pStyle w:val="Ttulo2"/>
      </w:pPr>
      <w:bookmarkStart w:id="978" w:name="configurações-de-segurança-http"/>
      <w:bookmarkEnd w:id="977"/>
      <w:r w:rsidRPr="002E6533">
        <w:lastRenderedPageBreak/>
        <w:t>Configurações de segurança HTTP</w:t>
      </w:r>
    </w:p>
    <w:p w14:paraId="5B5BC42F" w14:textId="77777777" w:rsidR="004470EF" w:rsidRPr="002E6533" w:rsidRDefault="00000000">
      <w:pPr>
        <w:pStyle w:val="FirstParagraph"/>
      </w:pPr>
      <w:r w:rsidRPr="002E6533">
        <w:t>Uma parte fundamental da segurança do site inclui definir as configurações de segurança HTTP. Essas configurações protegem contra ataques, incluindo XSS, injeção de código e clickjacking, que têm maior probabilidade de afetar seu site.</w:t>
      </w:r>
    </w:p>
    <w:p w14:paraId="6A823695" w14:textId="77777777" w:rsidR="004470EF" w:rsidRPr="002E6533" w:rsidRDefault="00000000">
      <w:pPr>
        <w:pStyle w:val="Corpodetexto"/>
      </w:pPr>
      <w:r w:rsidRPr="002E6533">
        <w:t>Além das 3 configurações de segurança mencionadas abaixo, para obter mais configurações de segurança HTTP, consulte os 2 tópicos a seguir:</w:t>
      </w:r>
    </w:p>
    <w:p w14:paraId="2074E778" w14:textId="77777777" w:rsidR="004470EF" w:rsidRPr="002E6533" w:rsidRDefault="004470EF">
      <w:hyperlink r:id="rId1386" w:anchor="Configure_IIS_HTTPS_SSL">
        <w:r w:rsidRPr="002E6533">
          <w:rPr>
            <w:rStyle w:val="Hyperlink"/>
          </w:rPr>
          <w:t>Configurar IIS para o protocolo HTTPS/SSL</w:t>
        </w:r>
      </w:hyperlink>
    </w:p>
    <w:p w14:paraId="3FE0AB4E" w14:textId="77777777" w:rsidR="004470EF" w:rsidRPr="002E6533" w:rsidRDefault="004470EF">
      <w:hyperlink r:id="rId1387" w:anchor="Configure_platform_web_config_HTTPS_SSL">
        <w:r w:rsidRPr="002E6533">
          <w:rPr>
            <w:rStyle w:val="Hyperlink"/>
          </w:rPr>
          <w:t>Configurar o arquivo web.config da plataforma para o protocolo HTTPS/SSL</w:t>
        </w:r>
      </w:hyperlink>
    </w:p>
    <w:p w14:paraId="29189878" w14:textId="77777777" w:rsidR="004470EF" w:rsidRPr="002E6533" w:rsidRDefault="00000000">
      <w:pPr>
        <w:pStyle w:val="Ttulo3"/>
      </w:pPr>
      <w:bookmarkStart w:id="979" w:name="cabeçalho-http-content-security-policy"/>
      <w:r w:rsidRPr="002E6533">
        <w:t>Cabeçalho HTTP Content-Security-Policy</w:t>
      </w:r>
    </w:p>
    <w:p w14:paraId="2F9DF1DC" w14:textId="77777777" w:rsidR="004470EF" w:rsidRPr="002E6533" w:rsidRDefault="00000000">
      <w:pPr>
        <w:pStyle w:val="FirstParagraph"/>
      </w:pPr>
      <w:r w:rsidRPr="002E6533">
        <w:t>O Archer usa o cabeçalho HTTP Content-Security-Policy, com o atributo frame-ancestors definido como Self, para evitar ataques de script entre quadros. Esse cabeçalho impede que hosts fora do servidor do Archer enquadrem páginas do Archer, semelhante ao que faz o cabeçalho X-Frame-Options. No entanto, o Internet Explorer não é compatível com o cabeçalho Content-Security-Policy.</w:t>
      </w:r>
    </w:p>
    <w:p w14:paraId="59545C96" w14:textId="77777777" w:rsidR="004470EF" w:rsidRPr="002E6533" w:rsidRDefault="00000000">
      <w:pPr>
        <w:pStyle w:val="Corpodetexto"/>
      </w:pPr>
      <w:r w:rsidRPr="002E6533">
        <w:t>É possível remover o cabeçalho HTTP Content-Security-Policy e adicionar cabeçalhos HTTP personalizados ao IIS. Se você remover o cabeçalho HTTP Content-Security-Policy e instalar uma versão mais recente do Archer, o instalador adicionará o cabeçalho novamente ao IIS.</w:t>
      </w:r>
    </w:p>
    <w:p w14:paraId="1470D444" w14:textId="77777777" w:rsidR="004470EF" w:rsidRPr="002E6533" w:rsidRDefault="00000000">
      <w:pPr>
        <w:pStyle w:val="Corpodetexto"/>
      </w:pPr>
      <w:r w:rsidRPr="002E6533">
        <w:t>O Archer também usa o cabeçalho HTTP X-Frame-Options. Os principais navegadores, como Google Chrome, Mozilla Firefox e Internet Explorer, são compatíveis com esse cabeçalho. Defina o valor desse cabeçalho na lista do IIS como SameOrigin para impedir que os usuários carreguem um host do Archer em um iframe de outro host.</w:t>
      </w:r>
    </w:p>
    <w:p w14:paraId="478BEC26" w14:textId="77777777" w:rsidR="004470EF" w:rsidRPr="002E6533" w:rsidRDefault="00000000">
      <w:pPr>
        <w:pStyle w:val="Ttulo3"/>
      </w:pPr>
      <w:bookmarkStart w:id="980" w:name="cabeçalho-x-content-type-options"/>
      <w:bookmarkEnd w:id="979"/>
      <w:r w:rsidRPr="002E6533">
        <w:t>Cabeçalho X-Content-Type-Options</w:t>
      </w:r>
    </w:p>
    <w:p w14:paraId="5DEF5787" w14:textId="77777777" w:rsidR="004470EF" w:rsidRPr="002E6533" w:rsidRDefault="00000000">
      <w:pPr>
        <w:pStyle w:val="FirstParagraph"/>
      </w:pPr>
      <w:r w:rsidRPr="002E6533">
        <w:t>O Archer usa o cabeçalho X-Content-Type-Options, definido como nosniff, para evitar ataques de detecção de MIME. Este cabeçalho impede que os navegadores reconfigurem os tipos MIME nos hosts do Archer. nosniff evita que os navegadores assumam o tipo de conteúdo da página e renderiza as páginas com o tipo MIME correto.</w:t>
      </w:r>
    </w:p>
    <w:p w14:paraId="41FDBB32" w14:textId="77777777" w:rsidR="004470EF" w:rsidRPr="002E6533" w:rsidRDefault="00000000">
      <w:pPr>
        <w:pStyle w:val="Corpodetexto"/>
      </w:pPr>
      <w:r w:rsidRPr="002E6533">
        <w:t>É possível remover o cabeçalho HTTP X-Content-Type-Options e adicionar cabeçalhos HTTP personalizados ao IIS. Se você remover o cabeçalho HTTP X-Content-Type-Options e instalar uma versão mais recente do Archer, o instalador adicionará o cabeçalho novamente ao IIS.</w:t>
      </w:r>
    </w:p>
    <w:p w14:paraId="3E034F3F" w14:textId="77777777" w:rsidR="004470EF" w:rsidRPr="002E6533" w:rsidRDefault="00000000">
      <w:pPr>
        <w:pStyle w:val="Corpodetexto"/>
      </w:pPr>
      <w:r w:rsidRPr="002E6533">
        <w:t>Os seguintes navegadores são compatíveis com esse cabeçalho: Google Chrome, Mozilla Firefox, Microsoft Edge, Internet Explorer e Opera. Não há suporte no Safari para esse cabeçalho.</w:t>
      </w:r>
    </w:p>
    <w:p w14:paraId="2003F4D0" w14:textId="77777777" w:rsidR="004470EF" w:rsidRPr="002E6533" w:rsidRDefault="00000000">
      <w:pPr>
        <w:pStyle w:val="Ttulo3"/>
      </w:pPr>
      <w:bookmarkStart w:id="981" w:name="cabeçalho-access-control-allow-origin"/>
      <w:bookmarkEnd w:id="980"/>
      <w:r w:rsidRPr="002E6533">
        <w:lastRenderedPageBreak/>
        <w:t>Cabeçalho Access-Control-Allow-Origin</w:t>
      </w:r>
    </w:p>
    <w:p w14:paraId="52D389A2" w14:textId="77777777" w:rsidR="004470EF" w:rsidRPr="002E6533" w:rsidRDefault="00000000">
      <w:pPr>
        <w:pStyle w:val="FirstParagraph"/>
      </w:pPr>
      <w:r w:rsidRPr="002E6533">
        <w:t>O Archer usa o cabeçalho Access-Control-Allow-Origin para configurar quais hosts podem acessar as respostas enviadas da API do Archer. O valor padrão deste cabeçalho é *, que permite que qualquer host acesse as respostas da API.</w:t>
      </w:r>
    </w:p>
    <w:p w14:paraId="1853DCED" w14:textId="77777777" w:rsidR="004470EF" w:rsidRPr="002E6533" w:rsidRDefault="00000000">
      <w:pPr>
        <w:pStyle w:val="Corpodetexto"/>
      </w:pPr>
      <w:r w:rsidRPr="002E6533">
        <w:t>Para restringir o acesso às respostas da API apenas ao host de origem da solicitação, defina &lt;add key="RestrictCORSDomains" value = "true"/&gt; no arquivo web.config do Archer, localizado em IIS\DefaultWebSite\RSAArcher\api\web.config.</w:t>
      </w:r>
    </w:p>
    <w:p w14:paraId="644F381A" w14:textId="77777777" w:rsidR="004470EF" w:rsidRPr="002E6533" w:rsidRDefault="00000000">
      <w:pPr>
        <w:pStyle w:val="Corpodetexto"/>
      </w:pPr>
      <w:r w:rsidRPr="002E6533">
        <w:t>Os principais navegadores, como Google Chrome, Mozilla Firefox e Internet Explorer, são compatíveis com esse cabeçalho.</w:t>
      </w:r>
    </w:p>
    <w:p w14:paraId="4E282CA3" w14:textId="77777777" w:rsidR="004470EF" w:rsidRPr="002E6533" w:rsidRDefault="00000000">
      <w:pPr>
        <w:pStyle w:val="Ttulo2"/>
      </w:pPr>
      <w:bookmarkStart w:id="982" w:name="lista-de-ips-confiáveis"/>
      <w:bookmarkEnd w:id="978"/>
      <w:bookmarkEnd w:id="981"/>
      <w:r w:rsidRPr="002E6533">
        <w:t>Lista de IPs confiáveis</w:t>
      </w:r>
    </w:p>
    <w:p w14:paraId="76455855" w14:textId="77777777" w:rsidR="004470EF" w:rsidRPr="002E6533" w:rsidRDefault="00000000">
      <w:pPr>
        <w:pStyle w:val="FirstParagraph"/>
      </w:pPr>
      <w:r w:rsidRPr="002E6533">
        <w:t>A Lista de IPs confiáveis permite definir um intervalo de endereços IP que podem acessar o Archer. A Lista de IPs confiáveis restringe apenas as conexões de entrada e deve incluir os seguintes itens: Servidores de aplicativos da Web Servidores de serviços Máquinas clientes acessando o aplicativo da Web</w:t>
      </w:r>
    </w:p>
    <w:p w14:paraId="5D5A9D07" w14:textId="77777777" w:rsidR="004470EF" w:rsidRPr="002E6533" w:rsidRDefault="00000000">
      <w:pPr>
        <w:pStyle w:val="Corpodetexto"/>
      </w:pPr>
      <w:r w:rsidRPr="002E6533">
        <w:t>Opcionalmente, os seguintes itens também podem ser incluídos: Servidores de origem de feed de dados Servidores LDAP</w:t>
      </w:r>
    </w:p>
    <w:p w14:paraId="784701F6" w14:textId="77777777" w:rsidR="004470EF" w:rsidRPr="002E6533" w:rsidRDefault="00000000">
      <w:pPr>
        <w:pStyle w:val="Corpodetexto"/>
      </w:pPr>
      <w:r w:rsidRPr="002E6533">
        <w:t>Implemente a Lista de IPs confiáveis para limitar a disponibilidade da plataforma como um possível vetor de ataque.</w:t>
      </w:r>
    </w:p>
    <w:p w14:paraId="57233433" w14:textId="77777777" w:rsidR="004470EF" w:rsidRPr="002E6533" w:rsidRDefault="00000000">
      <w:pPr>
        <w:pStyle w:val="Ttulo1"/>
      </w:pPr>
      <w:bookmarkStart w:id="983" w:name="configuração-de-segurança"/>
      <w:bookmarkEnd w:id="961"/>
      <w:bookmarkEnd w:id="982"/>
      <w:r w:rsidRPr="002E6533">
        <w:t>Configuração de segurança</w:t>
      </w:r>
    </w:p>
    <w:p w14:paraId="7C966FDA" w14:textId="77777777" w:rsidR="004470EF" w:rsidRPr="002E6533" w:rsidRDefault="00000000">
      <w:pPr>
        <w:pStyle w:val="FirstParagraph"/>
      </w:pPr>
      <w:r w:rsidRPr="002E6533">
        <w:t>A documentação para instalação e configuração do Archer inclui instruções para uma configuração segura.</w:t>
      </w:r>
    </w:p>
    <w:p w14:paraId="324DEA8B" w14:textId="77777777" w:rsidR="004470EF" w:rsidRPr="002E6533" w:rsidRDefault="00000000">
      <w:pPr>
        <w:pStyle w:val="Corpodetexto"/>
      </w:pPr>
      <w:r w:rsidRPr="002E6533">
        <w:t>Para empresas que exigem uma revisão das opções de segurança específicas para recursos, a tabela a seguir fornece uma lista de áreas de recursos que possuem configurações de segurança específicas (essa lista pode não conter todas as configurações; ela deve ser usada apenas como referência geral).</w:t>
      </w:r>
    </w:p>
    <w:p w14:paraId="722BA325" w14:textId="77777777" w:rsidR="004470EF" w:rsidRPr="002E6533" w:rsidRDefault="00000000">
      <w:pPr>
        <w:pStyle w:val="Corpodetexto"/>
      </w:pPr>
      <w:r w:rsidRPr="002E6533">
        <w:t xml:space="preserve">Para obter uma visão geral de uma implementação segura, consulte </w:t>
      </w:r>
      <w:hyperlink r:id="rId1388">
        <w:r w:rsidR="004470EF" w:rsidRPr="002E6533">
          <w:rPr>
            <w:rStyle w:val="Hyperlink"/>
          </w:rPr>
          <w:t>Configurações seguras de implementação e uso</w:t>
        </w:r>
      </w:hyperlink>
      <w:r w:rsidRPr="002E6533">
        <w:t>.</w:t>
      </w:r>
    </w:p>
    <w:p w14:paraId="0F1EBBAE" w14:textId="77777777" w:rsidR="004470EF" w:rsidRPr="002E6533" w:rsidRDefault="00000000">
      <w:pPr>
        <w:pStyle w:val="TableCaption"/>
      </w:pPr>
      <w:r w:rsidRPr="002E6533">
        <w:t>A tabela a seguir descreve as áreas de recursos e suas informações de referência.</w:t>
      </w:r>
    </w:p>
    <w:tbl>
      <w:tblPr>
        <w:tblStyle w:val="Table"/>
        <w:tblW w:w="5000" w:type="pct"/>
        <w:tblLayout w:type="fixed"/>
        <w:tblLook w:val="0020" w:firstRow="1" w:lastRow="0" w:firstColumn="0" w:lastColumn="0" w:noHBand="0" w:noVBand="0"/>
      </w:tblPr>
      <w:tblGrid>
        <w:gridCol w:w="4527"/>
        <w:gridCol w:w="4527"/>
      </w:tblGrid>
      <w:tr w:rsidR="004470EF" w:rsidRPr="002E6533" w14:paraId="7DAAA1B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12B1CB" w14:textId="77777777" w:rsidR="004470EF" w:rsidRPr="002E6533" w:rsidRDefault="00000000">
            <w:pPr>
              <w:pStyle w:val="Compact"/>
            </w:pPr>
            <w:r w:rsidRPr="002E6533">
              <w:t>Área de recursos</w:t>
            </w:r>
          </w:p>
        </w:tc>
        <w:tc>
          <w:tcPr>
            <w:tcW w:w="3960" w:type="dxa"/>
          </w:tcPr>
          <w:p w14:paraId="4D3B7955" w14:textId="77777777" w:rsidR="004470EF" w:rsidRPr="002E6533" w:rsidRDefault="00000000">
            <w:pPr>
              <w:pStyle w:val="Compact"/>
            </w:pPr>
            <w:r w:rsidRPr="002E6533">
              <w:t>Informações de referência</w:t>
            </w:r>
          </w:p>
        </w:tc>
      </w:tr>
      <w:tr w:rsidR="004470EF" w:rsidRPr="002E6533" w14:paraId="31D7CBB5" w14:textId="77777777">
        <w:tc>
          <w:tcPr>
            <w:tcW w:w="3960" w:type="dxa"/>
          </w:tcPr>
          <w:p w14:paraId="160BFD7F" w14:textId="77777777" w:rsidR="004470EF" w:rsidRPr="002E6533" w:rsidRDefault="00000000">
            <w:pPr>
              <w:pStyle w:val="Ttulo2"/>
            </w:pPr>
            <w:bookmarkStart w:id="984" w:name="autenticação"/>
            <w:r w:rsidRPr="002E6533">
              <w:lastRenderedPageBreak/>
              <w:t>Autenticação</w:t>
            </w:r>
            <w:bookmarkEnd w:id="984"/>
          </w:p>
        </w:tc>
        <w:tc>
          <w:tcPr>
            <w:tcW w:w="3960" w:type="dxa"/>
          </w:tcPr>
          <w:p w14:paraId="6508B432" w14:textId="77777777" w:rsidR="004470EF" w:rsidRPr="002E6533" w:rsidRDefault="004470EF">
            <w:hyperlink r:id="rId1389">
              <w:r w:rsidRPr="002E6533">
                <w:rPr>
                  <w:rStyle w:val="Hyperlink"/>
                </w:rPr>
                <w:t>Configurando LDAP para gerenciar contas de usuário e grupos</w:t>
              </w:r>
            </w:hyperlink>
          </w:p>
          <w:p w14:paraId="19F5D1CF" w14:textId="77777777" w:rsidR="004470EF" w:rsidRPr="002E6533" w:rsidRDefault="004470EF">
            <w:hyperlink r:id="rId1390">
              <w:r w:rsidRPr="002E6533">
                <w:rPr>
                  <w:rStyle w:val="Hyperlink"/>
                </w:rPr>
                <w:t>Configurando uma instância para logon único</w:t>
              </w:r>
            </w:hyperlink>
          </w:p>
          <w:p w14:paraId="067EBE68" w14:textId="77777777" w:rsidR="004470EF" w:rsidRPr="002E6533" w:rsidRDefault="004470EF">
            <w:hyperlink r:id="rId1391" w:anchor="Understanding%20System%20Administrator%20and%20Default%20Services%20Account%20Passwords">
              <w:r w:rsidRPr="002E6533">
                <w:rPr>
                  <w:rStyle w:val="Hyperlink"/>
                </w:rPr>
                <w:t>Noções básicas sobre senhas de contas de serviços padrão e de administrador do sistema</w:t>
              </w:r>
            </w:hyperlink>
          </w:p>
          <w:p w14:paraId="475B44D8" w14:textId="77777777" w:rsidR="004470EF" w:rsidRPr="002E6533" w:rsidRDefault="004470EF">
            <w:hyperlink r:id="rId1392">
              <w:r w:rsidRPr="002E6533">
                <w:rPr>
                  <w:rStyle w:val="Hyperlink"/>
                </w:rPr>
                <w:t>Configurando a página de log-in</w:t>
              </w:r>
            </w:hyperlink>
          </w:p>
          <w:p w14:paraId="136CDAA1" w14:textId="77777777" w:rsidR="004470EF" w:rsidRPr="002E6533" w:rsidRDefault="004470EF">
            <w:hyperlink r:id="rId1393">
              <w:r w:rsidRPr="002E6533">
                <w:rPr>
                  <w:rStyle w:val="Hyperlink"/>
                </w:rPr>
                <w:t>Métodos de autenticação de banco de dados</w:t>
              </w:r>
            </w:hyperlink>
          </w:p>
          <w:p w14:paraId="520C02E4" w14:textId="77777777" w:rsidR="004470EF" w:rsidRPr="002E6533" w:rsidRDefault="004470EF">
            <w:hyperlink r:id="rId1394">
              <w:r w:rsidRPr="002E6533">
                <w:rPr>
                  <w:rStyle w:val="Hyperlink"/>
                </w:rPr>
                <w:t>Métodos de autenticação</w:t>
              </w:r>
            </w:hyperlink>
          </w:p>
        </w:tc>
      </w:tr>
      <w:tr w:rsidR="004470EF" w:rsidRPr="002E6533" w14:paraId="2F8B4F0B" w14:textId="77777777">
        <w:tc>
          <w:tcPr>
            <w:tcW w:w="3960" w:type="dxa"/>
          </w:tcPr>
          <w:p w14:paraId="3EAEA14A" w14:textId="77777777" w:rsidR="004470EF" w:rsidRPr="002E6533" w:rsidRDefault="00000000">
            <w:pPr>
              <w:pStyle w:val="Ttulo2"/>
            </w:pPr>
            <w:bookmarkStart w:id="985" w:name="autorização"/>
            <w:r w:rsidRPr="002E6533">
              <w:t>Autorização</w:t>
            </w:r>
            <w:bookmarkEnd w:id="985"/>
          </w:p>
        </w:tc>
        <w:tc>
          <w:tcPr>
            <w:tcW w:w="3960" w:type="dxa"/>
          </w:tcPr>
          <w:p w14:paraId="4C6E791C" w14:textId="77777777" w:rsidR="004470EF" w:rsidRPr="002E6533" w:rsidRDefault="004470EF">
            <w:pPr>
              <w:pStyle w:val="FirstParagraph"/>
            </w:pPr>
            <w:hyperlink r:id="rId1395">
              <w:r w:rsidRPr="002E6533">
                <w:rPr>
                  <w:rStyle w:val="Hyperlink"/>
                </w:rPr>
                <w:t>Controle de acesso a usuários</w:t>
              </w:r>
            </w:hyperlink>
          </w:p>
          <w:p w14:paraId="45291039" w14:textId="77777777" w:rsidR="004470EF" w:rsidRPr="002E6533" w:rsidRDefault="004470EF">
            <w:hyperlink r:id="rId1396">
              <w:r w:rsidRPr="002E6533">
                <w:rPr>
                  <w:rStyle w:val="Hyperlink"/>
                </w:rPr>
                <w:t>Contas de usuário padrão</w:t>
              </w:r>
            </w:hyperlink>
          </w:p>
          <w:p w14:paraId="53602782" w14:textId="77777777" w:rsidR="004470EF" w:rsidRPr="002E6533" w:rsidRDefault="004470EF">
            <w:hyperlink r:id="rId1397">
              <w:r w:rsidRPr="002E6533">
                <w:rPr>
                  <w:rStyle w:val="Hyperlink"/>
                </w:rPr>
                <w:t>Adicionando contas do usuário</w:t>
              </w:r>
            </w:hyperlink>
          </w:p>
          <w:p w14:paraId="2AD88709" w14:textId="77777777" w:rsidR="004470EF" w:rsidRPr="002E6533" w:rsidRDefault="004470EF">
            <w:hyperlink r:id="rId1398">
              <w:r w:rsidRPr="002E6533">
                <w:rPr>
                  <w:rStyle w:val="Hyperlink"/>
                </w:rPr>
                <w:t>Funções de acesso</w:t>
              </w:r>
            </w:hyperlink>
          </w:p>
          <w:p w14:paraId="4FC131D2" w14:textId="77777777" w:rsidR="004470EF" w:rsidRPr="002E6533" w:rsidRDefault="004470EF">
            <w:hyperlink r:id="rId1399">
              <w:r w:rsidRPr="002E6533">
                <w:rPr>
                  <w:rStyle w:val="Hyperlink"/>
                </w:rPr>
                <w:t>Adicionando funções de acesso</w:t>
              </w:r>
            </w:hyperlink>
          </w:p>
          <w:p w14:paraId="41A11F0E" w14:textId="77777777" w:rsidR="004470EF" w:rsidRPr="002E6533" w:rsidRDefault="004470EF">
            <w:hyperlink r:id="rId1400">
              <w:r w:rsidRPr="002E6533">
                <w:rPr>
                  <w:rStyle w:val="Hyperlink"/>
                </w:rPr>
                <w:t>Atribuindo funções de acesso a usuários e grupos</w:t>
              </w:r>
            </w:hyperlink>
          </w:p>
          <w:p w14:paraId="5D3126CA" w14:textId="77777777" w:rsidR="004470EF" w:rsidRPr="002E6533" w:rsidRDefault="004470EF">
            <w:hyperlink r:id="rId1401">
              <w:r w:rsidRPr="002E6533">
                <w:rPr>
                  <w:rStyle w:val="Hyperlink"/>
                </w:rPr>
                <w:t>Níveis de privilégio para serviços do Archer</w:t>
              </w:r>
            </w:hyperlink>
          </w:p>
          <w:p w14:paraId="41A9F0E5" w14:textId="77777777" w:rsidR="004470EF" w:rsidRPr="002E6533" w:rsidRDefault="004470EF">
            <w:hyperlink r:id="rId1402">
              <w:r w:rsidRPr="002E6533">
                <w:rPr>
                  <w:rStyle w:val="Hyperlink"/>
                </w:rPr>
                <w:t>Requisitos de privilégios mínimos para objetos de banco de dados do Archer</w:t>
              </w:r>
            </w:hyperlink>
          </w:p>
        </w:tc>
      </w:tr>
      <w:tr w:rsidR="004470EF" w:rsidRPr="002E6533" w14:paraId="69671CBC" w14:textId="77777777">
        <w:tc>
          <w:tcPr>
            <w:tcW w:w="3960" w:type="dxa"/>
          </w:tcPr>
          <w:p w14:paraId="0E642846" w14:textId="77777777" w:rsidR="004470EF" w:rsidRPr="002E6533" w:rsidRDefault="00000000">
            <w:pPr>
              <w:pStyle w:val="Ttulo2"/>
            </w:pPr>
            <w:bookmarkStart w:id="986" w:name="segurança-de-rede"/>
            <w:r w:rsidRPr="002E6533">
              <w:t>Segurança de rede</w:t>
            </w:r>
            <w:bookmarkEnd w:id="986"/>
          </w:p>
        </w:tc>
        <w:tc>
          <w:tcPr>
            <w:tcW w:w="3960" w:type="dxa"/>
          </w:tcPr>
          <w:p w14:paraId="3369BFA6" w14:textId="77777777" w:rsidR="004470EF" w:rsidRPr="002E6533" w:rsidRDefault="004470EF">
            <w:hyperlink r:id="rId1403">
              <w:r w:rsidRPr="002E6533">
                <w:rPr>
                  <w:rStyle w:val="Hyperlink"/>
                </w:rPr>
                <w:t>Uso de portas</w:t>
              </w:r>
            </w:hyperlink>
          </w:p>
          <w:p w14:paraId="7AEA224F" w14:textId="77777777" w:rsidR="004470EF" w:rsidRPr="002E6533" w:rsidRDefault="004470EF">
            <w:hyperlink r:id="rId1404">
              <w:r w:rsidRPr="002E6533">
                <w:rPr>
                  <w:rStyle w:val="Hyperlink"/>
                </w:rPr>
                <w:t>Criptografia de rede</w:t>
              </w:r>
            </w:hyperlink>
          </w:p>
          <w:p w14:paraId="03333D32" w14:textId="77777777" w:rsidR="004470EF" w:rsidRPr="002E6533" w:rsidRDefault="004470EF">
            <w:pPr>
              <w:numPr>
                <w:ilvl w:val="1"/>
                <w:numId w:val="0"/>
              </w:numPr>
            </w:pPr>
            <w:hyperlink r:id="rId1405">
              <w:r w:rsidRPr="002E6533">
                <w:rPr>
                  <w:rStyle w:val="Hyperlink"/>
                </w:rPr>
                <w:t>Feeds de dados</w:t>
              </w:r>
            </w:hyperlink>
          </w:p>
          <w:p w14:paraId="5FBF4A74" w14:textId="77777777" w:rsidR="004470EF" w:rsidRPr="002E6533" w:rsidRDefault="004470EF">
            <w:pPr>
              <w:numPr>
                <w:ilvl w:val="2"/>
                <w:numId w:val="0"/>
              </w:numPr>
            </w:pPr>
            <w:hyperlink r:id="rId1406">
              <w:r w:rsidRPr="002E6533">
                <w:rPr>
                  <w:rStyle w:val="Hyperlink"/>
                </w:rPr>
                <w:t>Feeds de dados Archer para Archer</w:t>
              </w:r>
            </w:hyperlink>
          </w:p>
          <w:p w14:paraId="48983330" w14:textId="77777777" w:rsidR="004470EF" w:rsidRPr="002E6533" w:rsidRDefault="004470EF">
            <w:pPr>
              <w:numPr>
                <w:ilvl w:val="2"/>
                <w:numId w:val="0"/>
              </w:numPr>
            </w:pPr>
            <w:hyperlink r:id="rId1407">
              <w:r w:rsidRPr="002E6533">
                <w:rPr>
                  <w:rStyle w:val="Hyperlink"/>
                </w:rPr>
                <w:t>Feeds de dados RSS</w:t>
              </w:r>
            </w:hyperlink>
          </w:p>
          <w:p w14:paraId="11F08A43" w14:textId="77777777" w:rsidR="004470EF" w:rsidRPr="002E6533" w:rsidRDefault="004470EF">
            <w:pPr>
              <w:numPr>
                <w:ilvl w:val="2"/>
                <w:numId w:val="0"/>
              </w:numPr>
            </w:pPr>
            <w:hyperlink r:id="rId1408">
              <w:r w:rsidRPr="002E6533">
                <w:rPr>
                  <w:rStyle w:val="Hyperlink"/>
                </w:rPr>
                <w:t>Feeds de dados HTTP</w:t>
              </w:r>
            </w:hyperlink>
          </w:p>
          <w:p w14:paraId="53F4ED4D" w14:textId="77777777" w:rsidR="004470EF" w:rsidRPr="002E6533" w:rsidRDefault="004470EF">
            <w:pPr>
              <w:numPr>
                <w:ilvl w:val="2"/>
                <w:numId w:val="0"/>
              </w:numPr>
            </w:pPr>
            <w:hyperlink r:id="rId1409">
              <w:r w:rsidRPr="002E6533">
                <w:rPr>
                  <w:rStyle w:val="Hyperlink"/>
                </w:rPr>
                <w:t>Feeds de dados FTP</w:t>
              </w:r>
            </w:hyperlink>
          </w:p>
          <w:p w14:paraId="76408F51" w14:textId="77777777" w:rsidR="004470EF" w:rsidRPr="002E6533" w:rsidRDefault="004470EF">
            <w:pPr>
              <w:numPr>
                <w:ilvl w:val="2"/>
                <w:numId w:val="0"/>
              </w:numPr>
            </w:pPr>
            <w:hyperlink r:id="rId1410">
              <w:r w:rsidRPr="002E6533">
                <w:rPr>
                  <w:rStyle w:val="Hyperlink"/>
                </w:rPr>
                <w:t>Feeds de dados em arquivo</w:t>
              </w:r>
            </w:hyperlink>
          </w:p>
          <w:p w14:paraId="25C7094B" w14:textId="77777777" w:rsidR="004470EF" w:rsidRPr="002E6533" w:rsidRDefault="004470EF">
            <w:pPr>
              <w:numPr>
                <w:ilvl w:val="2"/>
                <w:numId w:val="0"/>
              </w:numPr>
            </w:pPr>
            <w:hyperlink r:id="rId1411">
              <w:r w:rsidRPr="002E6533">
                <w:rPr>
                  <w:rStyle w:val="Hyperlink"/>
                </w:rPr>
                <w:t>Feeds de dados de monitoramento de e-mails</w:t>
              </w:r>
            </w:hyperlink>
          </w:p>
          <w:p w14:paraId="5FBC4741" w14:textId="77777777" w:rsidR="004470EF" w:rsidRPr="002E6533" w:rsidRDefault="004470EF">
            <w:pPr>
              <w:numPr>
                <w:ilvl w:val="2"/>
                <w:numId w:val="0"/>
              </w:numPr>
            </w:pPr>
            <w:hyperlink r:id="rId1412">
              <w:r w:rsidRPr="002E6533">
                <w:rPr>
                  <w:rStyle w:val="Hyperlink"/>
                </w:rPr>
                <w:t>Feeds de dados de consulta do banco de dados</w:t>
              </w:r>
            </w:hyperlink>
          </w:p>
          <w:p w14:paraId="55066D9E" w14:textId="77777777" w:rsidR="004470EF" w:rsidRPr="002E6533" w:rsidRDefault="004470EF">
            <w:pPr>
              <w:numPr>
                <w:ilvl w:val="1"/>
                <w:numId w:val="0"/>
              </w:numPr>
            </w:pPr>
            <w:hyperlink r:id="rId1413">
              <w:r w:rsidRPr="002E6533">
                <w:rPr>
                  <w:rStyle w:val="Hyperlink"/>
                </w:rPr>
                <w:t>Comunicação do servidor da Web</w:t>
              </w:r>
            </w:hyperlink>
          </w:p>
          <w:p w14:paraId="72A81A8A" w14:textId="77777777" w:rsidR="004470EF" w:rsidRPr="002E6533" w:rsidRDefault="004470EF">
            <w:pPr>
              <w:numPr>
                <w:ilvl w:val="1"/>
                <w:numId w:val="0"/>
              </w:numPr>
            </w:pPr>
            <w:hyperlink r:id="rId1414">
              <w:r w:rsidRPr="002E6533">
                <w:rPr>
                  <w:rStyle w:val="Hyperlink"/>
                </w:rPr>
                <w:t>Comunicação do SQL Server</w:t>
              </w:r>
            </w:hyperlink>
          </w:p>
          <w:p w14:paraId="360F1FA9" w14:textId="77777777" w:rsidR="004470EF" w:rsidRPr="002E6533" w:rsidRDefault="00000000">
            <w:pPr>
              <w:numPr>
                <w:ilvl w:val="1"/>
                <w:numId w:val="0"/>
              </w:numPr>
            </w:pPr>
            <w:r w:rsidRPr="002E6533">
              <w:t>API (Application Programming Interface, interface de programação de aplicativos)</w:t>
            </w:r>
          </w:p>
          <w:p w14:paraId="7D3E7639" w14:textId="77777777" w:rsidR="004470EF" w:rsidRPr="002E6533" w:rsidRDefault="004470EF">
            <w:pPr>
              <w:numPr>
                <w:ilvl w:val="1"/>
                <w:numId w:val="0"/>
              </w:numPr>
            </w:pPr>
            <w:hyperlink r:id="rId1415">
              <w:r w:rsidRPr="002E6533">
                <w:rPr>
                  <w:rStyle w:val="Hyperlink"/>
                </w:rPr>
                <w:t>API de Web services do Archer</w:t>
              </w:r>
            </w:hyperlink>
          </w:p>
          <w:p w14:paraId="604A751F" w14:textId="77777777" w:rsidR="004470EF" w:rsidRPr="002E6533" w:rsidRDefault="004470EF">
            <w:pPr>
              <w:numPr>
                <w:ilvl w:val="1"/>
                <w:numId w:val="0"/>
              </w:numPr>
            </w:pPr>
            <w:hyperlink r:id="rId1416">
              <w:r w:rsidRPr="002E6533">
                <w:rPr>
                  <w:rStyle w:val="Hyperlink"/>
                </w:rPr>
                <w:t>Considerações sobre a segurança de bypass do proxy</w:t>
              </w:r>
            </w:hyperlink>
          </w:p>
          <w:p w14:paraId="237C0F63" w14:textId="77777777" w:rsidR="004470EF" w:rsidRPr="002E6533" w:rsidRDefault="004470EF">
            <w:hyperlink r:id="rId1417">
              <w:r w:rsidRPr="002E6533">
                <w:rPr>
                  <w:rStyle w:val="Hyperlink"/>
                </w:rPr>
                <w:t>Fortalecimento do host</w:t>
              </w:r>
            </w:hyperlink>
          </w:p>
        </w:tc>
      </w:tr>
      <w:tr w:rsidR="004470EF" w:rsidRPr="002E6533" w14:paraId="6B88B95E" w14:textId="77777777">
        <w:tc>
          <w:tcPr>
            <w:tcW w:w="3960" w:type="dxa"/>
          </w:tcPr>
          <w:p w14:paraId="33C634FC" w14:textId="77777777" w:rsidR="004470EF" w:rsidRPr="002E6533" w:rsidRDefault="00000000">
            <w:pPr>
              <w:pStyle w:val="Ttulo2"/>
            </w:pPr>
            <w:bookmarkStart w:id="987" w:name="segurança-de-dados"/>
            <w:r w:rsidRPr="002E6533">
              <w:lastRenderedPageBreak/>
              <w:t>Segurança de dados</w:t>
            </w:r>
            <w:bookmarkEnd w:id="987"/>
          </w:p>
        </w:tc>
        <w:tc>
          <w:tcPr>
            <w:tcW w:w="3960" w:type="dxa"/>
          </w:tcPr>
          <w:p w14:paraId="55EB7579" w14:textId="77777777" w:rsidR="004470EF" w:rsidRPr="002E6533" w:rsidRDefault="004470EF">
            <w:hyperlink r:id="rId1418">
              <w:r w:rsidRPr="002E6533">
                <w:rPr>
                  <w:rStyle w:val="Hyperlink"/>
                </w:rPr>
                <w:t>Criptografia de dados em repouso</w:t>
              </w:r>
            </w:hyperlink>
          </w:p>
          <w:p w14:paraId="45067933" w14:textId="77777777" w:rsidR="004470EF" w:rsidRPr="002E6533" w:rsidRDefault="004470EF">
            <w:hyperlink r:id="rId1419">
              <w:r w:rsidRPr="002E6533">
                <w:rPr>
                  <w:rStyle w:val="Hyperlink"/>
                </w:rPr>
                <w:t>Criptografando dados</w:t>
              </w:r>
            </w:hyperlink>
          </w:p>
          <w:p w14:paraId="246475FE" w14:textId="77777777" w:rsidR="004470EF" w:rsidRPr="002E6533" w:rsidRDefault="00000000">
            <w:r w:rsidRPr="002E6533">
              <w:t>Configurando o módulo de segurança de hardware</w:t>
            </w:r>
          </w:p>
          <w:p w14:paraId="3D0F4A4B" w14:textId="77777777" w:rsidR="004470EF" w:rsidRPr="002E6533" w:rsidRDefault="004470EF">
            <w:hyperlink r:id="rId1420">
              <w:r w:rsidRPr="002E6533">
                <w:rPr>
                  <w:rStyle w:val="Hyperlink"/>
                </w:rPr>
                <w:t>Caminho do repositório de arquivos</w:t>
              </w:r>
            </w:hyperlink>
          </w:p>
          <w:p w14:paraId="0EA201DB" w14:textId="77777777" w:rsidR="004470EF" w:rsidRPr="002E6533" w:rsidRDefault="004470EF">
            <w:hyperlink r:id="rId1421">
              <w:r w:rsidRPr="002E6533">
                <w:rPr>
                  <w:rStyle w:val="Hyperlink"/>
                </w:rPr>
                <w:t>Restringir permissões nos arquivos de repositório</w:t>
              </w:r>
            </w:hyperlink>
          </w:p>
          <w:p w14:paraId="782DE388" w14:textId="77777777" w:rsidR="004470EF" w:rsidRPr="002E6533" w:rsidRDefault="004470EF">
            <w:hyperlink r:id="rId1422">
              <w:r w:rsidRPr="002E6533">
                <w:rPr>
                  <w:rStyle w:val="Hyperlink"/>
                </w:rPr>
                <w:t>Arquivos de índice de palavras-chave</w:t>
              </w:r>
            </w:hyperlink>
          </w:p>
          <w:p w14:paraId="137EC25C" w14:textId="77777777" w:rsidR="004470EF" w:rsidRPr="002E6533" w:rsidRDefault="004470EF">
            <w:hyperlink r:id="rId1423">
              <w:r w:rsidRPr="002E6533">
                <w:rPr>
                  <w:rStyle w:val="Hyperlink"/>
                </w:rPr>
                <w:t>Caminho dos arquivos da empresa</w:t>
              </w:r>
            </w:hyperlink>
          </w:p>
          <w:p w14:paraId="00F2F0E8" w14:textId="77777777" w:rsidR="004470EF" w:rsidRPr="002E6533" w:rsidRDefault="004470EF">
            <w:hyperlink r:id="rId1424">
              <w:r w:rsidRPr="002E6533">
                <w:rPr>
                  <w:rStyle w:val="Hyperlink"/>
                </w:rPr>
                <w:t>Desabilitando a publicação de metadados em web services de ASMX</w:t>
              </w:r>
            </w:hyperlink>
          </w:p>
          <w:p w14:paraId="0310B194" w14:textId="77777777" w:rsidR="004470EF" w:rsidRPr="002E6533" w:rsidRDefault="004470EF">
            <w:hyperlink r:id="rId1425">
              <w:r w:rsidRPr="002E6533">
                <w:rPr>
                  <w:rStyle w:val="Hyperlink"/>
                </w:rPr>
                <w:t>Habilitando URLs em registros salvos</w:t>
              </w:r>
            </w:hyperlink>
          </w:p>
          <w:p w14:paraId="32791E36" w14:textId="77777777" w:rsidR="004470EF" w:rsidRPr="002E6533" w:rsidRDefault="004470EF">
            <w:hyperlink r:id="rId1426">
              <w:r w:rsidRPr="002E6533">
                <w:rPr>
                  <w:rStyle w:val="Hyperlink"/>
                </w:rPr>
                <w:t>Modo de conformidade com FIPS</w:t>
              </w:r>
            </w:hyperlink>
          </w:p>
        </w:tc>
      </w:tr>
      <w:tr w:rsidR="004470EF" w:rsidRPr="002E6533" w14:paraId="783C6821" w14:textId="77777777">
        <w:tc>
          <w:tcPr>
            <w:tcW w:w="3960" w:type="dxa"/>
          </w:tcPr>
          <w:p w14:paraId="773C4218" w14:textId="77777777" w:rsidR="004470EF" w:rsidRPr="002E6533" w:rsidRDefault="00000000">
            <w:pPr>
              <w:pStyle w:val="Ttulo2"/>
            </w:pPr>
            <w:bookmarkStart w:id="988" w:name="criptografia"/>
            <w:r w:rsidRPr="002E6533">
              <w:t>Criptografia</w:t>
            </w:r>
            <w:bookmarkEnd w:id="988"/>
          </w:p>
        </w:tc>
        <w:tc>
          <w:tcPr>
            <w:tcW w:w="3960" w:type="dxa"/>
          </w:tcPr>
          <w:p w14:paraId="5DC08D60" w14:textId="77777777" w:rsidR="004470EF" w:rsidRPr="002E6533" w:rsidRDefault="004470EF">
            <w:hyperlink r:id="rId1427">
              <w:r w:rsidRPr="002E6533">
                <w:rPr>
                  <w:rStyle w:val="Hyperlink"/>
                </w:rPr>
                <w:t>Orientação para certificados SSL</w:t>
              </w:r>
            </w:hyperlink>
          </w:p>
          <w:p w14:paraId="3EFC830D" w14:textId="77777777" w:rsidR="004470EF" w:rsidRPr="002E6533" w:rsidRDefault="004470EF">
            <w:hyperlink r:id="rId1428">
              <w:r w:rsidRPr="002E6533">
                <w:rPr>
                  <w:rStyle w:val="Hyperlink"/>
                </w:rPr>
                <w:t>Validação de certificado SSL - Redis</w:t>
              </w:r>
            </w:hyperlink>
          </w:p>
        </w:tc>
      </w:tr>
      <w:tr w:rsidR="004470EF" w:rsidRPr="002E6533" w14:paraId="7605A9A6" w14:textId="77777777">
        <w:tc>
          <w:tcPr>
            <w:tcW w:w="3960" w:type="dxa"/>
          </w:tcPr>
          <w:p w14:paraId="4073B519" w14:textId="77777777" w:rsidR="004470EF" w:rsidRPr="002E6533" w:rsidRDefault="00000000">
            <w:pPr>
              <w:pStyle w:val="Ttulo2"/>
            </w:pPr>
            <w:r w:rsidRPr="002E6533">
              <w:t>Auditoria e registro</w:t>
            </w:r>
          </w:p>
        </w:tc>
        <w:tc>
          <w:tcPr>
            <w:tcW w:w="3960" w:type="dxa"/>
          </w:tcPr>
          <w:p w14:paraId="31F74458" w14:textId="77777777" w:rsidR="004470EF" w:rsidRPr="002E6533" w:rsidRDefault="004470EF">
            <w:pPr>
              <w:pStyle w:val="Compact"/>
            </w:pPr>
            <w:hyperlink r:id="rId1429">
              <w:r w:rsidRPr="002E6533">
                <w:rPr>
                  <w:rStyle w:val="Hyperlink"/>
                </w:rPr>
                <w:t>Auditoria e registro</w:t>
              </w:r>
            </w:hyperlink>
          </w:p>
        </w:tc>
      </w:tr>
      <w:tr w:rsidR="004470EF" w:rsidRPr="002E6533" w14:paraId="4F0341F8" w14:textId="77777777">
        <w:tc>
          <w:tcPr>
            <w:tcW w:w="3960" w:type="dxa"/>
          </w:tcPr>
          <w:p w14:paraId="524A42A9" w14:textId="77777777" w:rsidR="004470EF" w:rsidRPr="002E6533" w:rsidRDefault="00000000">
            <w:pPr>
              <w:pStyle w:val="Ttulo2"/>
            </w:pPr>
            <w:bookmarkStart w:id="989" w:name="segurança-física"/>
            <w:r w:rsidRPr="002E6533">
              <w:t>Segurança física</w:t>
            </w:r>
            <w:bookmarkEnd w:id="989"/>
          </w:p>
        </w:tc>
        <w:tc>
          <w:tcPr>
            <w:tcW w:w="3960" w:type="dxa"/>
          </w:tcPr>
          <w:p w14:paraId="05EC22E4" w14:textId="77777777" w:rsidR="004470EF" w:rsidRPr="002E6533" w:rsidRDefault="004470EF">
            <w:pPr>
              <w:pStyle w:val="Compact"/>
            </w:pPr>
            <w:hyperlink r:id="rId1430">
              <w:r w:rsidRPr="002E6533">
                <w:rPr>
                  <w:rStyle w:val="Hyperlink"/>
                </w:rPr>
                <w:t>Recomendações de controles de segurança física</w:t>
              </w:r>
            </w:hyperlink>
          </w:p>
        </w:tc>
      </w:tr>
      <w:tr w:rsidR="004470EF" w:rsidRPr="002E6533" w14:paraId="1EF8AF48" w14:textId="77777777">
        <w:tc>
          <w:tcPr>
            <w:tcW w:w="3960" w:type="dxa"/>
          </w:tcPr>
          <w:p w14:paraId="4B06A953" w14:textId="77777777" w:rsidR="004470EF" w:rsidRPr="002E6533" w:rsidRDefault="00000000">
            <w:pPr>
              <w:pStyle w:val="Ttulo2"/>
            </w:pPr>
            <w:bookmarkStart w:id="990" w:name="facilidade-de-manutenção"/>
            <w:r w:rsidRPr="002E6533">
              <w:t>Facilidade de manutenção</w:t>
            </w:r>
            <w:bookmarkEnd w:id="990"/>
          </w:p>
        </w:tc>
        <w:tc>
          <w:tcPr>
            <w:tcW w:w="3960" w:type="dxa"/>
          </w:tcPr>
          <w:p w14:paraId="599AB403" w14:textId="77777777" w:rsidR="004470EF" w:rsidRPr="002E6533" w:rsidRDefault="004470EF">
            <w:pPr>
              <w:pStyle w:val="Compact"/>
            </w:pPr>
            <w:hyperlink r:id="rId1431">
              <w:r w:rsidRPr="002E6533">
                <w:rPr>
                  <w:rStyle w:val="Hyperlink"/>
                </w:rPr>
                <w:t>Mantendo a Segurança</w:t>
              </w:r>
            </w:hyperlink>
          </w:p>
        </w:tc>
      </w:tr>
      <w:tr w:rsidR="004470EF" w:rsidRPr="002E6533" w14:paraId="22868938" w14:textId="77777777">
        <w:tc>
          <w:tcPr>
            <w:tcW w:w="3960" w:type="dxa"/>
          </w:tcPr>
          <w:p w14:paraId="45692EFA" w14:textId="77777777" w:rsidR="004470EF" w:rsidRPr="002E6533" w:rsidRDefault="00000000">
            <w:pPr>
              <w:pStyle w:val="Ttulo2"/>
            </w:pPr>
            <w:bookmarkStart w:id="991" w:name="outros-fatores-de-segurança"/>
            <w:r w:rsidRPr="002E6533">
              <w:t>Outros fatores de segurança</w:t>
            </w:r>
            <w:bookmarkEnd w:id="991"/>
          </w:p>
        </w:tc>
        <w:tc>
          <w:tcPr>
            <w:tcW w:w="3960" w:type="dxa"/>
          </w:tcPr>
          <w:p w14:paraId="6F3C1425" w14:textId="77777777" w:rsidR="004470EF" w:rsidRPr="002E6533" w:rsidRDefault="004470EF">
            <w:hyperlink r:id="rId1432">
              <w:r w:rsidRPr="002E6533">
                <w:rPr>
                  <w:rStyle w:val="Hyperlink"/>
                </w:rPr>
                <w:t>Adicionando objetos ao layout</w:t>
              </w:r>
            </w:hyperlink>
          </w:p>
          <w:p w14:paraId="6EDDBBC9" w14:textId="77777777" w:rsidR="004470EF" w:rsidRPr="002E6533" w:rsidRDefault="00000000">
            <w:r w:rsidRPr="002E6533">
              <w:t>Instalando o acesso off-line</w:t>
            </w:r>
          </w:p>
          <w:p w14:paraId="4B7A0109" w14:textId="77777777" w:rsidR="004470EF" w:rsidRPr="002E6533" w:rsidRDefault="004470EF">
            <w:hyperlink r:id="rId1433">
              <w:r w:rsidRPr="002E6533">
                <w:rPr>
                  <w:rStyle w:val="Hyperlink"/>
                </w:rPr>
                <w:t>Considerações sobre segurança do Transportador de JavaScript</w:t>
              </w:r>
            </w:hyperlink>
          </w:p>
        </w:tc>
      </w:tr>
    </w:tbl>
    <w:p w14:paraId="1E4ADFBE" w14:textId="77777777" w:rsidR="004470EF" w:rsidRPr="002E6533" w:rsidRDefault="00000000">
      <w:pPr>
        <w:pStyle w:val="Ttulo1"/>
      </w:pPr>
      <w:bookmarkStart w:id="992" w:name="uso-de-portas"/>
      <w:bookmarkEnd w:id="983"/>
      <w:r w:rsidRPr="002E6533">
        <w:t>Uso de portas</w:t>
      </w:r>
    </w:p>
    <w:p w14:paraId="397650EB" w14:textId="77777777" w:rsidR="004470EF" w:rsidRPr="002E6533" w:rsidRDefault="00000000">
      <w:pPr>
        <w:pStyle w:val="FirstParagraph"/>
      </w:pPr>
      <w:r w:rsidRPr="002E6533">
        <w:t>Este tópico é aplicável apenas a instalações locais do Archer.</w:t>
      </w:r>
    </w:p>
    <w:p w14:paraId="0B0B197F" w14:textId="77777777" w:rsidR="004470EF" w:rsidRPr="002E6533" w:rsidRDefault="00000000">
      <w:pPr>
        <w:pStyle w:val="Corpodetexto"/>
      </w:pPr>
      <w:r w:rsidRPr="002E6533">
        <w:t>Configure suas regras de firewall e listas de controle de acesso para expor apenas as portas e os protocolos necessários para o funcionamento do Archer.</w:t>
      </w:r>
    </w:p>
    <w:p w14:paraId="43DDD39C" w14:textId="77777777" w:rsidR="004470EF" w:rsidRPr="002E6533" w:rsidRDefault="00000000">
      <w:pPr>
        <w:pStyle w:val="Corpodetexto"/>
      </w:pPr>
      <w:r w:rsidRPr="002E6533">
        <w:lastRenderedPageBreak/>
        <w:t>O serviço Mecanismo de trabalho e o de configuração podem ser executados simultaneamente em vários servidores. Você deve considerar cada servidor que executam os serviços ao planejar as regras de firewall. Para cada item, você pode omitir a regra se os componentes de origem e destino são executados no mesmo servidor.</w:t>
      </w:r>
    </w:p>
    <w:p w14:paraId="300BE389" w14:textId="77777777" w:rsidR="004470EF" w:rsidRPr="002E6533" w:rsidRDefault="00000000">
      <w:pPr>
        <w:pStyle w:val="Corpodetexto"/>
      </w:pPr>
      <w:r w:rsidRPr="002E6533">
        <w:t>Os serviços do Archer serviços de suporte no servidor da Web usam portas específicas para se comunicarem uns com os outros e com as interfaces e aplicativos externos do Archer.</w:t>
      </w:r>
    </w:p>
    <w:p w14:paraId="5324CCC5" w14:textId="77777777" w:rsidR="004470EF" w:rsidRPr="002E6533" w:rsidRDefault="00000000">
      <w:pPr>
        <w:pStyle w:val="Corpodetexto"/>
      </w:pPr>
      <w:r w:rsidRPr="002E6533">
        <w:t>Você pode modificar as portas usadas para o seguinte:</w:t>
      </w:r>
    </w:p>
    <w:p w14:paraId="45D07EC7" w14:textId="77777777" w:rsidR="004470EF" w:rsidRPr="002E6533" w:rsidRDefault="00000000">
      <w:pPr>
        <w:pStyle w:val="Compact"/>
      </w:pPr>
      <w:r w:rsidRPr="002E6533">
        <w:t>SQL no SQL Server.</w:t>
      </w:r>
    </w:p>
    <w:p w14:paraId="6A9C70A2" w14:textId="77777777" w:rsidR="004470EF" w:rsidRPr="002E6533" w:rsidRDefault="00000000">
      <w:pPr>
        <w:pStyle w:val="Compact"/>
      </w:pPr>
      <w:r w:rsidRPr="002E6533">
        <w:t>HTTPS no Microsoft IIS.</w:t>
      </w:r>
    </w:p>
    <w:p w14:paraId="0E99D69D" w14:textId="77777777" w:rsidR="004470EF" w:rsidRPr="002E6533" w:rsidRDefault="00000000">
      <w:pPr>
        <w:pStyle w:val="TableCaption"/>
      </w:pPr>
      <w:r w:rsidRPr="002E6533">
        <w:t>A tabela a seguir lista as portas usadas pelo Archer. As células marcadas como "Obrigatório" na coluna "Obrigatório ou Opcional" especificam o conjunto mínimo de portas que devem estar abertas para que o aplicativo funcione corretamente. Os colchetes nos itens da coluna Destino indicam os hosts e servidores compatíveis que se comunicam com o Archer.</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4470EF" w:rsidRPr="002E6533" w14:paraId="5F4B536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267" w:type="dxa"/>
          </w:tcPr>
          <w:p w14:paraId="3ECAFDC2" w14:textId="77777777" w:rsidR="004470EF" w:rsidRPr="002E6533" w:rsidRDefault="00000000">
            <w:pPr>
              <w:pStyle w:val="Compact"/>
            </w:pPr>
            <w:r w:rsidRPr="002E6533">
              <w:t>Objetivo</w:t>
            </w:r>
          </w:p>
        </w:tc>
        <w:tc>
          <w:tcPr>
            <w:tcW w:w="1267" w:type="dxa"/>
          </w:tcPr>
          <w:p w14:paraId="0C75C236" w14:textId="77777777" w:rsidR="004470EF" w:rsidRPr="002E6533" w:rsidRDefault="00000000">
            <w:pPr>
              <w:pStyle w:val="Compact"/>
            </w:pPr>
            <w:r w:rsidRPr="002E6533">
              <w:t>Origem</w:t>
            </w:r>
          </w:p>
        </w:tc>
        <w:tc>
          <w:tcPr>
            <w:tcW w:w="1267" w:type="dxa"/>
          </w:tcPr>
          <w:p w14:paraId="1CA85714" w14:textId="77777777" w:rsidR="004470EF" w:rsidRPr="002E6533" w:rsidRDefault="00000000">
            <w:pPr>
              <w:pStyle w:val="Compact"/>
            </w:pPr>
            <w:r w:rsidRPr="002E6533">
              <w:t>Destination</w:t>
            </w:r>
          </w:p>
        </w:tc>
        <w:tc>
          <w:tcPr>
            <w:tcW w:w="1267" w:type="dxa"/>
          </w:tcPr>
          <w:p w14:paraId="01215C5B" w14:textId="77777777" w:rsidR="004470EF" w:rsidRPr="002E6533" w:rsidRDefault="00000000">
            <w:pPr>
              <w:pStyle w:val="Compact"/>
            </w:pPr>
            <w:r w:rsidRPr="002E6533">
              <w:t>Protocolo</w:t>
            </w:r>
          </w:p>
        </w:tc>
        <w:tc>
          <w:tcPr>
            <w:tcW w:w="1267" w:type="dxa"/>
          </w:tcPr>
          <w:p w14:paraId="77E0CA79" w14:textId="77777777" w:rsidR="004470EF" w:rsidRPr="002E6533" w:rsidRDefault="00000000">
            <w:pPr>
              <w:pStyle w:val="Compact"/>
            </w:pPr>
            <w:r w:rsidRPr="002E6533">
              <w:t>Porta</w:t>
            </w:r>
            <w:r w:rsidRPr="002E6533">
              <w:br/>
              <w:t>(Padrão)</w:t>
            </w:r>
          </w:p>
        </w:tc>
        <w:tc>
          <w:tcPr>
            <w:tcW w:w="1267" w:type="dxa"/>
          </w:tcPr>
          <w:p w14:paraId="05C485BD" w14:textId="77777777" w:rsidR="004470EF" w:rsidRPr="002E6533" w:rsidRDefault="00000000">
            <w:pPr>
              <w:pStyle w:val="Compact"/>
            </w:pPr>
            <w:r w:rsidRPr="002E6533">
              <w:t>Obrigatório ou Facultativo</w:t>
            </w:r>
          </w:p>
        </w:tc>
      </w:tr>
      <w:tr w:rsidR="004470EF" w:rsidRPr="002E6533" w14:paraId="750AFA86" w14:textId="77777777">
        <w:tc>
          <w:tcPr>
            <w:tcW w:w="1267" w:type="dxa"/>
          </w:tcPr>
          <w:p w14:paraId="67CAF1DA" w14:textId="77777777" w:rsidR="004470EF" w:rsidRPr="002E6533" w:rsidRDefault="00000000">
            <w:pPr>
              <w:pStyle w:val="Compact"/>
            </w:pPr>
            <w:r w:rsidRPr="002E6533">
              <w:t>Web do client</w:t>
            </w:r>
            <w:r w:rsidRPr="002E6533">
              <w:br/>
              <w:t>Conectividade</w:t>
            </w:r>
          </w:p>
        </w:tc>
        <w:tc>
          <w:tcPr>
            <w:tcW w:w="1267" w:type="dxa"/>
          </w:tcPr>
          <w:p w14:paraId="6FAD1FD2" w14:textId="77777777" w:rsidR="004470EF" w:rsidRPr="002E6533" w:rsidRDefault="00000000">
            <w:pPr>
              <w:pStyle w:val="Compact"/>
            </w:pPr>
            <w:r w:rsidRPr="002E6533">
              <w:t>UI da Web da plataforma</w:t>
            </w:r>
          </w:p>
        </w:tc>
        <w:tc>
          <w:tcPr>
            <w:tcW w:w="1267" w:type="dxa"/>
          </w:tcPr>
          <w:p w14:paraId="5FAA9D25" w14:textId="77777777" w:rsidR="004470EF" w:rsidRPr="002E6533" w:rsidRDefault="00000000">
            <w:pPr>
              <w:pStyle w:val="Compact"/>
            </w:pPr>
            <w:r w:rsidRPr="002E6533">
              <w:t>Servidor da Web (IIS) ou Balanceador de carga</w:t>
            </w:r>
          </w:p>
        </w:tc>
        <w:tc>
          <w:tcPr>
            <w:tcW w:w="1267" w:type="dxa"/>
          </w:tcPr>
          <w:p w14:paraId="2F5B76F9" w14:textId="77777777" w:rsidR="004470EF" w:rsidRPr="002E6533" w:rsidRDefault="00000000">
            <w:pPr>
              <w:pStyle w:val="Compact"/>
            </w:pPr>
            <w:r w:rsidRPr="002E6533">
              <w:t>HTTP(S)</w:t>
            </w:r>
          </w:p>
        </w:tc>
        <w:tc>
          <w:tcPr>
            <w:tcW w:w="1267" w:type="dxa"/>
          </w:tcPr>
          <w:p w14:paraId="62F002D3" w14:textId="77777777" w:rsidR="004470EF" w:rsidRPr="002E6533" w:rsidRDefault="00000000">
            <w:pPr>
              <w:pStyle w:val="Compact"/>
            </w:pPr>
            <w:r w:rsidRPr="002E6533">
              <w:t>80/TCP,</w:t>
            </w:r>
            <w:r w:rsidRPr="002E6533">
              <w:br/>
              <w:t>443/TCP</w:t>
            </w:r>
          </w:p>
        </w:tc>
        <w:tc>
          <w:tcPr>
            <w:tcW w:w="1267" w:type="dxa"/>
          </w:tcPr>
          <w:p w14:paraId="2CA946B9" w14:textId="77777777" w:rsidR="004470EF" w:rsidRPr="002E6533" w:rsidRDefault="00000000">
            <w:pPr>
              <w:pStyle w:val="Compact"/>
            </w:pPr>
            <w:r w:rsidRPr="002E6533">
              <w:t>Obrigatório</w:t>
            </w:r>
          </w:p>
        </w:tc>
      </w:tr>
      <w:tr w:rsidR="004470EF" w:rsidRPr="002E6533" w14:paraId="062D3F12" w14:textId="77777777">
        <w:tc>
          <w:tcPr>
            <w:tcW w:w="1267" w:type="dxa"/>
          </w:tcPr>
          <w:p w14:paraId="4139E648" w14:textId="77777777" w:rsidR="004470EF" w:rsidRPr="002E6533" w:rsidRDefault="00000000">
            <w:pPr>
              <w:pStyle w:val="Compact"/>
            </w:pPr>
            <w:r w:rsidRPr="002E6533">
              <w:t> </w:t>
            </w:r>
          </w:p>
        </w:tc>
        <w:tc>
          <w:tcPr>
            <w:tcW w:w="6335" w:type="dxa"/>
            <w:gridSpan w:val="5"/>
          </w:tcPr>
          <w:p w14:paraId="65443EE2" w14:textId="77777777" w:rsidR="004470EF" w:rsidRPr="002E6533" w:rsidRDefault="00000000">
            <w:pPr>
              <w:pStyle w:val="Compact"/>
            </w:pPr>
            <w:r w:rsidRPr="002E6533">
              <w:t xml:space="preserve">Consulte </w:t>
            </w:r>
            <w:hyperlink r:id="rId1434">
              <w:r w:rsidR="004470EF" w:rsidRPr="002E6533">
                <w:rPr>
                  <w:rStyle w:val="Hyperlink"/>
                </w:rPr>
                <w:t>Comunicação do servidor da Web</w:t>
              </w:r>
            </w:hyperlink>
            <w:r w:rsidRPr="002E6533">
              <w:t>. O destino é um Balanceador de carga se a plataforma é implementada com um cluster ou conjunto de servidores da Web. É recomendável contar apenas com HTTPS.</w:t>
            </w:r>
          </w:p>
        </w:tc>
      </w:tr>
      <w:tr w:rsidR="004470EF" w:rsidRPr="002E6533" w14:paraId="4C7B1339" w14:textId="77777777">
        <w:tc>
          <w:tcPr>
            <w:tcW w:w="1267" w:type="dxa"/>
          </w:tcPr>
          <w:p w14:paraId="10D93649" w14:textId="77777777" w:rsidR="004470EF" w:rsidRPr="002E6533" w:rsidRDefault="00000000">
            <w:pPr>
              <w:pStyle w:val="Compact"/>
            </w:pPr>
            <w:r w:rsidRPr="002E6533">
              <w:t> </w:t>
            </w:r>
          </w:p>
        </w:tc>
        <w:tc>
          <w:tcPr>
            <w:tcW w:w="1267" w:type="dxa"/>
          </w:tcPr>
          <w:p w14:paraId="78045074" w14:textId="77777777" w:rsidR="004470EF" w:rsidRPr="002E6533" w:rsidRDefault="00000000">
            <w:pPr>
              <w:pStyle w:val="Compact"/>
            </w:pPr>
            <w:r w:rsidRPr="002E6533">
              <w:t>API da Web da plataforma</w:t>
            </w:r>
          </w:p>
        </w:tc>
        <w:tc>
          <w:tcPr>
            <w:tcW w:w="1267" w:type="dxa"/>
          </w:tcPr>
          <w:p w14:paraId="588F6C59" w14:textId="77777777" w:rsidR="004470EF" w:rsidRPr="002E6533" w:rsidRDefault="00000000">
            <w:pPr>
              <w:pStyle w:val="Compact"/>
            </w:pPr>
            <w:r w:rsidRPr="002E6533">
              <w:t>Servidor da Web (IIS) ou Balanceador de carga</w:t>
            </w:r>
          </w:p>
        </w:tc>
        <w:tc>
          <w:tcPr>
            <w:tcW w:w="1267" w:type="dxa"/>
          </w:tcPr>
          <w:p w14:paraId="113C7611" w14:textId="77777777" w:rsidR="004470EF" w:rsidRPr="002E6533" w:rsidRDefault="00000000">
            <w:pPr>
              <w:pStyle w:val="Compact"/>
            </w:pPr>
            <w:r w:rsidRPr="002E6533">
              <w:t>HTTP(S)</w:t>
            </w:r>
          </w:p>
        </w:tc>
        <w:tc>
          <w:tcPr>
            <w:tcW w:w="1267" w:type="dxa"/>
          </w:tcPr>
          <w:p w14:paraId="578A1496" w14:textId="77777777" w:rsidR="004470EF" w:rsidRPr="002E6533" w:rsidRDefault="00000000">
            <w:pPr>
              <w:pStyle w:val="Compact"/>
            </w:pPr>
            <w:r w:rsidRPr="002E6533">
              <w:t>80/TCP,</w:t>
            </w:r>
            <w:r w:rsidRPr="002E6533">
              <w:br/>
              <w:t>443/TCP</w:t>
            </w:r>
          </w:p>
        </w:tc>
        <w:tc>
          <w:tcPr>
            <w:tcW w:w="1267" w:type="dxa"/>
          </w:tcPr>
          <w:p w14:paraId="674490FC" w14:textId="77777777" w:rsidR="004470EF" w:rsidRPr="002E6533" w:rsidRDefault="00000000">
            <w:pPr>
              <w:pStyle w:val="Compact"/>
            </w:pPr>
            <w:r w:rsidRPr="002E6533">
              <w:t>Opcional</w:t>
            </w:r>
          </w:p>
        </w:tc>
      </w:tr>
      <w:tr w:rsidR="004470EF" w:rsidRPr="002E6533" w14:paraId="2C2C6CEF" w14:textId="77777777">
        <w:tc>
          <w:tcPr>
            <w:tcW w:w="1267" w:type="dxa"/>
          </w:tcPr>
          <w:p w14:paraId="289D5F54" w14:textId="77777777" w:rsidR="004470EF" w:rsidRPr="002E6533" w:rsidRDefault="00000000">
            <w:pPr>
              <w:pStyle w:val="Compact"/>
            </w:pPr>
            <w:r w:rsidRPr="002E6533">
              <w:t> </w:t>
            </w:r>
          </w:p>
        </w:tc>
        <w:tc>
          <w:tcPr>
            <w:tcW w:w="6335" w:type="dxa"/>
            <w:gridSpan w:val="5"/>
          </w:tcPr>
          <w:p w14:paraId="385EE964" w14:textId="77777777" w:rsidR="004470EF" w:rsidRPr="002E6533" w:rsidRDefault="00000000">
            <w:pPr>
              <w:pStyle w:val="Compact"/>
            </w:pPr>
            <w:r w:rsidRPr="002E6533">
              <w:t xml:space="preserve">Consulte </w:t>
            </w:r>
            <w:hyperlink r:id="rId1435">
              <w:r w:rsidR="004470EF" w:rsidRPr="002E6533">
                <w:rPr>
                  <w:rStyle w:val="Hyperlink"/>
                </w:rPr>
                <w:t>Comunicação do servidor da Web</w:t>
              </w:r>
            </w:hyperlink>
            <w:r w:rsidRPr="002E6533">
              <w:t>. O destino é um Balanceador de carga se a plataforma é implementada com um cluster ou conjunto de servidores da Web. É recomendável contar apenas com HTTPS. Você pode alterar a porta padrão de seu aplicativo.</w:t>
            </w:r>
          </w:p>
        </w:tc>
      </w:tr>
      <w:tr w:rsidR="004470EF" w:rsidRPr="002E6533" w14:paraId="7676358A" w14:textId="77777777">
        <w:tc>
          <w:tcPr>
            <w:tcW w:w="1267" w:type="dxa"/>
          </w:tcPr>
          <w:p w14:paraId="3F5BCADD" w14:textId="77777777" w:rsidR="004470EF" w:rsidRPr="002E6533" w:rsidRDefault="00000000">
            <w:pPr>
              <w:pStyle w:val="Compact"/>
            </w:pPr>
            <w:r w:rsidRPr="002E6533">
              <w:t>Feeds RSS</w:t>
            </w:r>
          </w:p>
        </w:tc>
        <w:tc>
          <w:tcPr>
            <w:tcW w:w="1267" w:type="dxa"/>
          </w:tcPr>
          <w:p w14:paraId="3F826969" w14:textId="77777777" w:rsidR="004470EF" w:rsidRPr="002E6533" w:rsidRDefault="00000000">
            <w:pPr>
              <w:pStyle w:val="Compact"/>
            </w:pPr>
            <w:r w:rsidRPr="002E6533">
              <w:t xml:space="preserve">Servidor da Web (IIS) </w:t>
            </w:r>
            <w:r w:rsidRPr="002E6533">
              <w:lastRenderedPageBreak/>
              <w:t>ou Balanceador de carga</w:t>
            </w:r>
          </w:p>
        </w:tc>
        <w:tc>
          <w:tcPr>
            <w:tcW w:w="1267" w:type="dxa"/>
          </w:tcPr>
          <w:p w14:paraId="0912B4EB" w14:textId="77777777" w:rsidR="004470EF" w:rsidRPr="002E6533" w:rsidRDefault="00000000">
            <w:pPr>
              <w:pStyle w:val="Compact"/>
            </w:pPr>
            <w:r w:rsidRPr="002E6533">
              <w:lastRenderedPageBreak/>
              <w:t>[Host remoto]</w:t>
            </w:r>
          </w:p>
        </w:tc>
        <w:tc>
          <w:tcPr>
            <w:tcW w:w="1267" w:type="dxa"/>
          </w:tcPr>
          <w:p w14:paraId="2DB351B2" w14:textId="77777777" w:rsidR="004470EF" w:rsidRPr="002E6533" w:rsidRDefault="00000000">
            <w:pPr>
              <w:pStyle w:val="Compact"/>
            </w:pPr>
            <w:r w:rsidRPr="002E6533">
              <w:t>HTTP(S)</w:t>
            </w:r>
          </w:p>
        </w:tc>
        <w:tc>
          <w:tcPr>
            <w:tcW w:w="1267" w:type="dxa"/>
          </w:tcPr>
          <w:p w14:paraId="5351E797" w14:textId="77777777" w:rsidR="004470EF" w:rsidRPr="002E6533" w:rsidRDefault="00000000">
            <w:pPr>
              <w:pStyle w:val="Compact"/>
            </w:pPr>
            <w:r w:rsidRPr="002E6533">
              <w:t>80/TCP,</w:t>
            </w:r>
            <w:r w:rsidRPr="002E6533">
              <w:br/>
              <w:t>443/TCP</w:t>
            </w:r>
          </w:p>
        </w:tc>
        <w:tc>
          <w:tcPr>
            <w:tcW w:w="1267" w:type="dxa"/>
          </w:tcPr>
          <w:p w14:paraId="082E621A" w14:textId="77777777" w:rsidR="004470EF" w:rsidRPr="002E6533" w:rsidRDefault="00000000">
            <w:pPr>
              <w:pStyle w:val="Compact"/>
            </w:pPr>
            <w:r w:rsidRPr="002E6533">
              <w:t>Opcional</w:t>
            </w:r>
          </w:p>
        </w:tc>
      </w:tr>
      <w:tr w:rsidR="004470EF" w:rsidRPr="002E6533" w14:paraId="472A7FDF" w14:textId="77777777">
        <w:tc>
          <w:tcPr>
            <w:tcW w:w="1267" w:type="dxa"/>
          </w:tcPr>
          <w:p w14:paraId="2FF0F4E2" w14:textId="77777777" w:rsidR="004470EF" w:rsidRPr="002E6533" w:rsidRDefault="00000000">
            <w:pPr>
              <w:pStyle w:val="Compact"/>
            </w:pPr>
            <w:r w:rsidRPr="002E6533">
              <w:t>Feeds de ameaças</w:t>
            </w:r>
          </w:p>
        </w:tc>
        <w:tc>
          <w:tcPr>
            <w:tcW w:w="1267" w:type="dxa"/>
          </w:tcPr>
          <w:p w14:paraId="49EF3E6B" w14:textId="77777777" w:rsidR="004470EF" w:rsidRPr="002E6533" w:rsidRDefault="00000000">
            <w:pPr>
              <w:pStyle w:val="Compact"/>
            </w:pPr>
            <w:r w:rsidRPr="002E6533">
              <w:t>Serviço Mecanismo de trabalho</w:t>
            </w:r>
          </w:p>
        </w:tc>
        <w:tc>
          <w:tcPr>
            <w:tcW w:w="1267" w:type="dxa"/>
          </w:tcPr>
          <w:p w14:paraId="7A3A712C" w14:textId="77777777" w:rsidR="004470EF" w:rsidRPr="002E6533" w:rsidRDefault="00000000">
            <w:pPr>
              <w:pStyle w:val="Compact"/>
            </w:pPr>
            <w:r w:rsidRPr="002E6533">
              <w:t>[Host remoto]</w:t>
            </w:r>
          </w:p>
        </w:tc>
        <w:tc>
          <w:tcPr>
            <w:tcW w:w="1267" w:type="dxa"/>
          </w:tcPr>
          <w:p w14:paraId="2F14B12D" w14:textId="77777777" w:rsidR="004470EF" w:rsidRPr="002E6533" w:rsidRDefault="00000000">
            <w:pPr>
              <w:pStyle w:val="Compact"/>
            </w:pPr>
            <w:r w:rsidRPr="002E6533">
              <w:t>HTTPS</w:t>
            </w:r>
          </w:p>
        </w:tc>
        <w:tc>
          <w:tcPr>
            <w:tcW w:w="1267" w:type="dxa"/>
          </w:tcPr>
          <w:p w14:paraId="47DDDF7E" w14:textId="77777777" w:rsidR="004470EF" w:rsidRPr="002E6533" w:rsidRDefault="00000000">
            <w:pPr>
              <w:pStyle w:val="Compact"/>
            </w:pPr>
            <w:r w:rsidRPr="002E6533">
              <w:t>443/TCP</w:t>
            </w:r>
          </w:p>
        </w:tc>
        <w:tc>
          <w:tcPr>
            <w:tcW w:w="1267" w:type="dxa"/>
          </w:tcPr>
          <w:p w14:paraId="25D3BDF1" w14:textId="77777777" w:rsidR="004470EF" w:rsidRPr="002E6533" w:rsidRDefault="00000000">
            <w:pPr>
              <w:pStyle w:val="Compact"/>
            </w:pPr>
            <w:r w:rsidRPr="002E6533">
              <w:t>Opcional</w:t>
            </w:r>
          </w:p>
        </w:tc>
      </w:tr>
      <w:tr w:rsidR="004470EF" w:rsidRPr="002E6533" w14:paraId="525C858D" w14:textId="77777777">
        <w:tc>
          <w:tcPr>
            <w:tcW w:w="1267" w:type="dxa"/>
          </w:tcPr>
          <w:p w14:paraId="44786621" w14:textId="77777777" w:rsidR="004470EF" w:rsidRPr="002E6533" w:rsidRDefault="00000000">
            <w:pPr>
              <w:pStyle w:val="Compact"/>
            </w:pPr>
            <w:r w:rsidRPr="002E6533">
              <w:t> </w:t>
            </w:r>
          </w:p>
        </w:tc>
        <w:tc>
          <w:tcPr>
            <w:tcW w:w="6335" w:type="dxa"/>
            <w:gridSpan w:val="5"/>
          </w:tcPr>
          <w:p w14:paraId="59F2CAD7" w14:textId="77777777" w:rsidR="004470EF" w:rsidRPr="002E6533" w:rsidRDefault="00000000">
            <w:pPr>
              <w:pStyle w:val="Compact"/>
            </w:pPr>
            <w:r w:rsidRPr="002E6533">
              <w:t xml:space="preserve">Consulte </w:t>
            </w:r>
            <w:hyperlink r:id="rId1436">
              <w:r w:rsidR="004470EF" w:rsidRPr="002E6533">
                <w:rPr>
                  <w:rStyle w:val="Hyperlink"/>
                </w:rPr>
                <w:t>Comunicação do servidor da Web</w:t>
              </w:r>
            </w:hyperlink>
            <w:r w:rsidRPr="002E6533">
              <w:t>. Exigido somente se o Gerenciamento de ameaças estiver sendo usado para obter feed de inteligência do Symantec DeepSight, Verisign iDefense e outros feeds compatíveis com suporte.</w:t>
            </w:r>
          </w:p>
        </w:tc>
      </w:tr>
      <w:tr w:rsidR="004470EF" w:rsidRPr="002E6533" w14:paraId="45B11B30" w14:textId="77777777">
        <w:tc>
          <w:tcPr>
            <w:tcW w:w="1267" w:type="dxa"/>
          </w:tcPr>
          <w:p w14:paraId="427C5E32" w14:textId="77777777" w:rsidR="004470EF" w:rsidRPr="002E6533" w:rsidRDefault="00000000">
            <w:pPr>
              <w:pStyle w:val="Compact"/>
            </w:pPr>
            <w:r w:rsidRPr="002E6533">
              <w:t>Consultas SQL</w:t>
            </w:r>
          </w:p>
        </w:tc>
        <w:tc>
          <w:tcPr>
            <w:tcW w:w="1267" w:type="dxa"/>
          </w:tcPr>
          <w:p w14:paraId="38367430" w14:textId="77777777" w:rsidR="004470EF" w:rsidRPr="002E6533" w:rsidRDefault="00000000">
            <w:pPr>
              <w:pStyle w:val="Compact"/>
            </w:pPr>
            <w:r w:rsidRPr="002E6533">
              <w:t>Serviço de configuração, Serviço Mecanismo de trabalho, Serviço de enfileiramento, Servidor da Web (IIS)</w:t>
            </w:r>
          </w:p>
        </w:tc>
        <w:tc>
          <w:tcPr>
            <w:tcW w:w="1267" w:type="dxa"/>
          </w:tcPr>
          <w:p w14:paraId="1C142EFB" w14:textId="77777777" w:rsidR="004470EF" w:rsidRPr="002E6533" w:rsidRDefault="00000000">
            <w:pPr>
              <w:pStyle w:val="Compact"/>
            </w:pPr>
            <w:r w:rsidRPr="002E6533">
              <w:t>[Database Server (SQL Server) executando o banco de dados do Archer]</w:t>
            </w:r>
          </w:p>
        </w:tc>
        <w:tc>
          <w:tcPr>
            <w:tcW w:w="1267" w:type="dxa"/>
          </w:tcPr>
          <w:p w14:paraId="4D5B08FB" w14:textId="77777777" w:rsidR="004470EF" w:rsidRPr="002E6533" w:rsidRDefault="00000000">
            <w:pPr>
              <w:pStyle w:val="Compact"/>
            </w:pPr>
            <w:r w:rsidRPr="002E6533">
              <w:t>SQL</w:t>
            </w:r>
          </w:p>
        </w:tc>
        <w:tc>
          <w:tcPr>
            <w:tcW w:w="1267" w:type="dxa"/>
          </w:tcPr>
          <w:p w14:paraId="38746F0F" w14:textId="77777777" w:rsidR="004470EF" w:rsidRPr="002E6533" w:rsidRDefault="00000000">
            <w:pPr>
              <w:pStyle w:val="Compact"/>
            </w:pPr>
            <w:r w:rsidRPr="002E6533">
              <w:t>1433/TCP</w:t>
            </w:r>
          </w:p>
        </w:tc>
        <w:tc>
          <w:tcPr>
            <w:tcW w:w="1267" w:type="dxa"/>
          </w:tcPr>
          <w:p w14:paraId="65D55F2C" w14:textId="77777777" w:rsidR="004470EF" w:rsidRPr="002E6533" w:rsidRDefault="00000000">
            <w:pPr>
              <w:pStyle w:val="Compact"/>
            </w:pPr>
            <w:r w:rsidRPr="002E6533">
              <w:t>Obrigatório</w:t>
            </w:r>
          </w:p>
        </w:tc>
      </w:tr>
      <w:tr w:rsidR="004470EF" w:rsidRPr="002E6533" w14:paraId="3870438A" w14:textId="77777777">
        <w:tc>
          <w:tcPr>
            <w:tcW w:w="1267" w:type="dxa"/>
          </w:tcPr>
          <w:p w14:paraId="366CD21C" w14:textId="77777777" w:rsidR="004470EF" w:rsidRPr="002E6533" w:rsidRDefault="00000000">
            <w:pPr>
              <w:pStyle w:val="Compact"/>
            </w:pPr>
            <w:r w:rsidRPr="002E6533">
              <w:t> </w:t>
            </w:r>
          </w:p>
        </w:tc>
        <w:tc>
          <w:tcPr>
            <w:tcW w:w="6335" w:type="dxa"/>
            <w:gridSpan w:val="5"/>
          </w:tcPr>
          <w:p w14:paraId="07C55591" w14:textId="77777777" w:rsidR="004470EF" w:rsidRPr="002E6533" w:rsidRDefault="00000000">
            <w:pPr>
              <w:pStyle w:val="Compact"/>
            </w:pPr>
            <w:r w:rsidRPr="002E6533">
              <w:t xml:space="preserve">Consulte </w:t>
            </w:r>
            <w:hyperlink r:id="rId1437">
              <w:r w:rsidR="004470EF" w:rsidRPr="002E6533">
                <w:rPr>
                  <w:rStyle w:val="Hyperlink"/>
                </w:rPr>
                <w:t>Comunicação do SQL Server</w:t>
              </w:r>
            </w:hyperlink>
            <w:r w:rsidRPr="002E6533">
              <w:t>. Você pode alterar a porta padrão de seu aplicativo.</w:t>
            </w:r>
          </w:p>
        </w:tc>
      </w:tr>
      <w:tr w:rsidR="004470EF" w:rsidRPr="002E6533" w14:paraId="03960D11" w14:textId="77777777">
        <w:tc>
          <w:tcPr>
            <w:tcW w:w="1267" w:type="dxa"/>
          </w:tcPr>
          <w:p w14:paraId="45DBD0E3" w14:textId="77777777" w:rsidR="004470EF" w:rsidRPr="002E6533" w:rsidRDefault="00000000">
            <w:pPr>
              <w:pStyle w:val="Compact"/>
            </w:pPr>
            <w:r w:rsidRPr="002E6533">
              <w:t> </w:t>
            </w:r>
          </w:p>
        </w:tc>
        <w:tc>
          <w:tcPr>
            <w:tcW w:w="1267" w:type="dxa"/>
          </w:tcPr>
          <w:p w14:paraId="1CE96072" w14:textId="77777777" w:rsidR="004470EF" w:rsidRPr="002E6533" w:rsidRDefault="00000000">
            <w:pPr>
              <w:pStyle w:val="Compact"/>
            </w:pPr>
            <w:r w:rsidRPr="002E6533">
              <w:t>Serviço de sincronização LDAP</w:t>
            </w:r>
          </w:p>
        </w:tc>
        <w:tc>
          <w:tcPr>
            <w:tcW w:w="1267" w:type="dxa"/>
          </w:tcPr>
          <w:p w14:paraId="4025AFEF" w14:textId="77777777" w:rsidR="004470EF" w:rsidRPr="002E6533" w:rsidRDefault="00000000">
            <w:pPr>
              <w:pStyle w:val="Compact"/>
            </w:pPr>
            <w:r w:rsidRPr="002E6533">
              <w:t>[Database Server (SQL Server) executando o banco de dados do Archer]</w:t>
            </w:r>
          </w:p>
        </w:tc>
        <w:tc>
          <w:tcPr>
            <w:tcW w:w="1267" w:type="dxa"/>
          </w:tcPr>
          <w:p w14:paraId="00DB3859" w14:textId="77777777" w:rsidR="004470EF" w:rsidRPr="002E6533" w:rsidRDefault="00000000">
            <w:pPr>
              <w:pStyle w:val="Compact"/>
            </w:pPr>
            <w:r w:rsidRPr="002E6533">
              <w:t>SQL</w:t>
            </w:r>
          </w:p>
        </w:tc>
        <w:tc>
          <w:tcPr>
            <w:tcW w:w="1267" w:type="dxa"/>
          </w:tcPr>
          <w:p w14:paraId="750D5D9C" w14:textId="77777777" w:rsidR="004470EF" w:rsidRPr="002E6533" w:rsidRDefault="00000000">
            <w:pPr>
              <w:pStyle w:val="Compact"/>
            </w:pPr>
            <w:r w:rsidRPr="002E6533">
              <w:t>1433/TCP</w:t>
            </w:r>
          </w:p>
        </w:tc>
        <w:tc>
          <w:tcPr>
            <w:tcW w:w="1267" w:type="dxa"/>
          </w:tcPr>
          <w:p w14:paraId="1CCD1B1E" w14:textId="77777777" w:rsidR="004470EF" w:rsidRPr="002E6533" w:rsidRDefault="00000000">
            <w:pPr>
              <w:pStyle w:val="Compact"/>
            </w:pPr>
            <w:r w:rsidRPr="002E6533">
              <w:t>Opcional</w:t>
            </w:r>
          </w:p>
        </w:tc>
      </w:tr>
      <w:tr w:rsidR="004470EF" w:rsidRPr="002E6533" w14:paraId="3DCF221B" w14:textId="77777777">
        <w:tc>
          <w:tcPr>
            <w:tcW w:w="1267" w:type="dxa"/>
          </w:tcPr>
          <w:p w14:paraId="2E7FFD60" w14:textId="77777777" w:rsidR="004470EF" w:rsidRPr="002E6533" w:rsidRDefault="00000000">
            <w:pPr>
              <w:pStyle w:val="Compact"/>
            </w:pPr>
            <w:r w:rsidRPr="002E6533">
              <w:t> </w:t>
            </w:r>
          </w:p>
        </w:tc>
        <w:tc>
          <w:tcPr>
            <w:tcW w:w="6335" w:type="dxa"/>
            <w:gridSpan w:val="5"/>
          </w:tcPr>
          <w:p w14:paraId="7F280830" w14:textId="77777777" w:rsidR="004470EF" w:rsidRPr="002E6533" w:rsidRDefault="00000000">
            <w:pPr>
              <w:pStyle w:val="Compact"/>
            </w:pPr>
            <w:r w:rsidRPr="002E6533">
              <w:t xml:space="preserve">Consulte </w:t>
            </w:r>
            <w:hyperlink r:id="rId1438">
              <w:r w:rsidR="004470EF" w:rsidRPr="002E6533">
                <w:rPr>
                  <w:rStyle w:val="Hyperlink"/>
                </w:rPr>
                <w:t>Comunicação do SQL Server</w:t>
              </w:r>
            </w:hyperlink>
            <w:r w:rsidRPr="002E6533">
              <w:t>. Exigido somente se estiver sendo utilizada sincronização LDAP.</w:t>
            </w:r>
          </w:p>
        </w:tc>
      </w:tr>
      <w:tr w:rsidR="004470EF" w:rsidRPr="002E6533" w14:paraId="0CC2382C" w14:textId="77777777">
        <w:tc>
          <w:tcPr>
            <w:tcW w:w="1267" w:type="dxa"/>
          </w:tcPr>
          <w:p w14:paraId="4E5C4BA3" w14:textId="77777777" w:rsidR="004470EF" w:rsidRPr="002E6533" w:rsidRDefault="00000000">
            <w:pPr>
              <w:pStyle w:val="Compact"/>
            </w:pPr>
            <w:r w:rsidRPr="002E6533">
              <w:t> </w:t>
            </w:r>
          </w:p>
        </w:tc>
        <w:tc>
          <w:tcPr>
            <w:tcW w:w="1267" w:type="dxa"/>
          </w:tcPr>
          <w:p w14:paraId="45CE8049" w14:textId="77777777" w:rsidR="004470EF" w:rsidRPr="002E6533" w:rsidRDefault="00000000">
            <w:pPr>
              <w:pStyle w:val="Compact"/>
            </w:pPr>
            <w:r w:rsidRPr="002E6533">
              <w:t xml:space="preserve">Serviço de configuração, Serviço de sincronização LDAP, Serviço </w:t>
            </w:r>
            <w:r w:rsidRPr="002E6533">
              <w:lastRenderedPageBreak/>
              <w:t>Mecanismo de trabalho, Serviço de enfileiramento, Servidor da Web (IIS)</w:t>
            </w:r>
          </w:p>
        </w:tc>
        <w:tc>
          <w:tcPr>
            <w:tcW w:w="1267" w:type="dxa"/>
          </w:tcPr>
          <w:p w14:paraId="1E1C42B8" w14:textId="77777777" w:rsidR="004470EF" w:rsidRPr="002E6533" w:rsidRDefault="00000000">
            <w:pPr>
              <w:pStyle w:val="Compact"/>
            </w:pPr>
            <w:r w:rsidRPr="002E6533">
              <w:lastRenderedPageBreak/>
              <w:t>[Database Server (SQL Server) executando o banco de dados do Archer]</w:t>
            </w:r>
          </w:p>
        </w:tc>
        <w:tc>
          <w:tcPr>
            <w:tcW w:w="1267" w:type="dxa"/>
          </w:tcPr>
          <w:p w14:paraId="3D384A49" w14:textId="77777777" w:rsidR="004470EF" w:rsidRPr="002E6533" w:rsidRDefault="00000000">
            <w:pPr>
              <w:pStyle w:val="Compact"/>
            </w:pPr>
            <w:r w:rsidRPr="002E6533">
              <w:t>SQL</w:t>
            </w:r>
          </w:p>
        </w:tc>
        <w:tc>
          <w:tcPr>
            <w:tcW w:w="1267" w:type="dxa"/>
          </w:tcPr>
          <w:p w14:paraId="3386AA43" w14:textId="77777777" w:rsidR="004470EF" w:rsidRPr="002E6533" w:rsidRDefault="00000000">
            <w:pPr>
              <w:pStyle w:val="Compact"/>
            </w:pPr>
            <w:r w:rsidRPr="002E6533">
              <w:t>1434/UDP</w:t>
            </w:r>
          </w:p>
        </w:tc>
        <w:tc>
          <w:tcPr>
            <w:tcW w:w="1267" w:type="dxa"/>
          </w:tcPr>
          <w:p w14:paraId="503E9AB7" w14:textId="77777777" w:rsidR="004470EF" w:rsidRPr="002E6533" w:rsidRDefault="00000000">
            <w:pPr>
              <w:pStyle w:val="Compact"/>
            </w:pPr>
            <w:r w:rsidRPr="002E6533">
              <w:t>Opcional</w:t>
            </w:r>
          </w:p>
        </w:tc>
      </w:tr>
      <w:tr w:rsidR="004470EF" w:rsidRPr="002E6533" w14:paraId="0EF5C4CD" w14:textId="77777777">
        <w:tc>
          <w:tcPr>
            <w:tcW w:w="1267" w:type="dxa"/>
          </w:tcPr>
          <w:p w14:paraId="11F1B3B9" w14:textId="77777777" w:rsidR="004470EF" w:rsidRPr="002E6533" w:rsidRDefault="00000000">
            <w:pPr>
              <w:pStyle w:val="Compact"/>
            </w:pPr>
            <w:r w:rsidRPr="002E6533">
              <w:t> </w:t>
            </w:r>
          </w:p>
        </w:tc>
        <w:tc>
          <w:tcPr>
            <w:tcW w:w="6335" w:type="dxa"/>
            <w:gridSpan w:val="5"/>
          </w:tcPr>
          <w:p w14:paraId="00887B7B" w14:textId="77777777" w:rsidR="004470EF" w:rsidRPr="002E6533" w:rsidRDefault="00000000">
            <w:pPr>
              <w:pStyle w:val="Compact"/>
            </w:pPr>
            <w:r w:rsidRPr="002E6533">
              <w:t>Se estiver usando uma instância nomeada, o Navegador SQL também será necessário.</w:t>
            </w:r>
          </w:p>
        </w:tc>
      </w:tr>
      <w:tr w:rsidR="004470EF" w:rsidRPr="002E6533" w14:paraId="5F02CEB2" w14:textId="77777777">
        <w:tc>
          <w:tcPr>
            <w:tcW w:w="1267" w:type="dxa"/>
          </w:tcPr>
          <w:p w14:paraId="058B98E9" w14:textId="77777777" w:rsidR="004470EF" w:rsidRPr="002E6533" w:rsidRDefault="00000000">
            <w:pPr>
              <w:pStyle w:val="Compact"/>
            </w:pPr>
            <w:r w:rsidRPr="002E6533">
              <w:t>Compartilhamento de arquivos da Microsoft</w:t>
            </w:r>
          </w:p>
        </w:tc>
        <w:tc>
          <w:tcPr>
            <w:tcW w:w="1267" w:type="dxa"/>
          </w:tcPr>
          <w:p w14:paraId="5775D69B" w14:textId="77777777" w:rsidR="004470EF" w:rsidRPr="002E6533" w:rsidRDefault="00000000">
            <w:pPr>
              <w:pStyle w:val="Compact"/>
            </w:pPr>
            <w:r w:rsidRPr="002E6533">
              <w:t>Serviço Mecanismo de trabalho, Servidor da Web (IIS)</w:t>
            </w:r>
          </w:p>
        </w:tc>
        <w:tc>
          <w:tcPr>
            <w:tcW w:w="1267" w:type="dxa"/>
          </w:tcPr>
          <w:p w14:paraId="5EB6E417" w14:textId="77777777" w:rsidR="004470EF" w:rsidRPr="002E6533" w:rsidRDefault="00000000">
            <w:pPr>
              <w:pStyle w:val="Compact"/>
            </w:pPr>
            <w:r w:rsidRPr="002E6533">
              <w:t>[Servidor de arquivos para repositório de documento]</w:t>
            </w:r>
          </w:p>
        </w:tc>
        <w:tc>
          <w:tcPr>
            <w:tcW w:w="1267" w:type="dxa"/>
          </w:tcPr>
          <w:p w14:paraId="29593E8B" w14:textId="77777777" w:rsidR="004470EF" w:rsidRPr="002E6533" w:rsidRDefault="00000000">
            <w:pPr>
              <w:pStyle w:val="Compact"/>
            </w:pPr>
            <w:r w:rsidRPr="002E6533">
              <w:t>SMB/CIFS</w:t>
            </w:r>
          </w:p>
        </w:tc>
        <w:tc>
          <w:tcPr>
            <w:tcW w:w="1267" w:type="dxa"/>
          </w:tcPr>
          <w:p w14:paraId="5FC11B75" w14:textId="77777777" w:rsidR="004470EF" w:rsidRPr="002E6533" w:rsidRDefault="00000000">
            <w:pPr>
              <w:pStyle w:val="Compact"/>
            </w:pPr>
            <w:r w:rsidRPr="002E6533">
              <w:t>445/TCP</w:t>
            </w:r>
          </w:p>
        </w:tc>
        <w:tc>
          <w:tcPr>
            <w:tcW w:w="1267" w:type="dxa"/>
          </w:tcPr>
          <w:p w14:paraId="0E4743DB" w14:textId="77777777" w:rsidR="004470EF" w:rsidRPr="002E6533" w:rsidRDefault="00000000">
            <w:pPr>
              <w:pStyle w:val="Compact"/>
            </w:pPr>
            <w:r w:rsidRPr="002E6533">
              <w:t>Opcional</w:t>
            </w:r>
          </w:p>
        </w:tc>
      </w:tr>
      <w:tr w:rsidR="004470EF" w:rsidRPr="002E6533" w14:paraId="697DCBAE" w14:textId="77777777">
        <w:tc>
          <w:tcPr>
            <w:tcW w:w="1267" w:type="dxa"/>
          </w:tcPr>
          <w:p w14:paraId="09C06DF7" w14:textId="77777777" w:rsidR="004470EF" w:rsidRPr="002E6533" w:rsidRDefault="00000000">
            <w:pPr>
              <w:pStyle w:val="Compact"/>
            </w:pPr>
            <w:r w:rsidRPr="002E6533">
              <w:t> </w:t>
            </w:r>
          </w:p>
        </w:tc>
        <w:tc>
          <w:tcPr>
            <w:tcW w:w="6335" w:type="dxa"/>
            <w:gridSpan w:val="5"/>
          </w:tcPr>
          <w:p w14:paraId="36475467" w14:textId="77777777" w:rsidR="004470EF" w:rsidRPr="002E6533" w:rsidRDefault="00000000">
            <w:pPr>
              <w:pStyle w:val="Compact"/>
            </w:pPr>
            <w:r w:rsidRPr="002E6533">
              <w:t>Exigido somente se o repositório de documentos não estiver contido em um único servidor da Web.</w:t>
            </w:r>
          </w:p>
        </w:tc>
      </w:tr>
      <w:tr w:rsidR="004470EF" w:rsidRPr="002E6533" w14:paraId="619C82A3" w14:textId="77777777">
        <w:tc>
          <w:tcPr>
            <w:tcW w:w="1267" w:type="dxa"/>
          </w:tcPr>
          <w:p w14:paraId="19FBD15E" w14:textId="77777777" w:rsidR="004470EF" w:rsidRPr="002E6533" w:rsidRDefault="00000000">
            <w:pPr>
              <w:pStyle w:val="Compact"/>
            </w:pPr>
            <w:r w:rsidRPr="002E6533">
              <w:t> </w:t>
            </w:r>
          </w:p>
        </w:tc>
        <w:tc>
          <w:tcPr>
            <w:tcW w:w="1267" w:type="dxa"/>
          </w:tcPr>
          <w:p w14:paraId="6C9BBFFD" w14:textId="77777777" w:rsidR="004470EF" w:rsidRPr="002E6533" w:rsidRDefault="00000000">
            <w:pPr>
              <w:pStyle w:val="Compact"/>
            </w:pPr>
            <w:r w:rsidRPr="002E6533">
              <w:t>Servidor Web (IIS)</w:t>
            </w:r>
          </w:p>
        </w:tc>
        <w:tc>
          <w:tcPr>
            <w:tcW w:w="1267" w:type="dxa"/>
          </w:tcPr>
          <w:p w14:paraId="2E2139A2" w14:textId="77777777" w:rsidR="004470EF" w:rsidRPr="002E6533" w:rsidRDefault="00000000">
            <w:pPr>
              <w:pStyle w:val="Compact"/>
            </w:pPr>
            <w:r w:rsidRPr="002E6533">
              <w:t>[Servidor de arquivos para company_files]</w:t>
            </w:r>
          </w:p>
        </w:tc>
        <w:tc>
          <w:tcPr>
            <w:tcW w:w="1267" w:type="dxa"/>
          </w:tcPr>
          <w:p w14:paraId="4BACC4E8" w14:textId="77777777" w:rsidR="004470EF" w:rsidRPr="002E6533" w:rsidRDefault="00000000">
            <w:pPr>
              <w:pStyle w:val="Compact"/>
            </w:pPr>
            <w:r w:rsidRPr="002E6533">
              <w:t>SMB/CIFS</w:t>
            </w:r>
          </w:p>
        </w:tc>
        <w:tc>
          <w:tcPr>
            <w:tcW w:w="1267" w:type="dxa"/>
          </w:tcPr>
          <w:p w14:paraId="3E0AD5F1" w14:textId="77777777" w:rsidR="004470EF" w:rsidRPr="002E6533" w:rsidRDefault="00000000">
            <w:pPr>
              <w:pStyle w:val="Compact"/>
            </w:pPr>
            <w:r w:rsidRPr="002E6533">
              <w:t>445/TCP</w:t>
            </w:r>
          </w:p>
        </w:tc>
        <w:tc>
          <w:tcPr>
            <w:tcW w:w="1267" w:type="dxa"/>
          </w:tcPr>
          <w:p w14:paraId="40BE5A57" w14:textId="77777777" w:rsidR="004470EF" w:rsidRPr="002E6533" w:rsidRDefault="00000000">
            <w:pPr>
              <w:pStyle w:val="Compact"/>
            </w:pPr>
            <w:r w:rsidRPr="002E6533">
              <w:t>Opcional</w:t>
            </w:r>
          </w:p>
        </w:tc>
      </w:tr>
      <w:tr w:rsidR="004470EF" w:rsidRPr="002E6533" w14:paraId="5C2093EE" w14:textId="77777777">
        <w:tc>
          <w:tcPr>
            <w:tcW w:w="1267" w:type="dxa"/>
          </w:tcPr>
          <w:p w14:paraId="4C4C888C" w14:textId="77777777" w:rsidR="004470EF" w:rsidRPr="002E6533" w:rsidRDefault="00000000">
            <w:pPr>
              <w:pStyle w:val="Compact"/>
            </w:pPr>
            <w:r w:rsidRPr="002E6533">
              <w:t> </w:t>
            </w:r>
          </w:p>
        </w:tc>
        <w:tc>
          <w:tcPr>
            <w:tcW w:w="6335" w:type="dxa"/>
            <w:gridSpan w:val="5"/>
          </w:tcPr>
          <w:p w14:paraId="2F1F3AD4" w14:textId="77777777" w:rsidR="004470EF" w:rsidRPr="002E6533" w:rsidRDefault="00000000">
            <w:pPr>
              <w:pStyle w:val="Compact"/>
            </w:pPr>
            <w:r w:rsidRPr="002E6533">
              <w:t>Exigido somente se os arquivos de aparência não estiverem contidos em um único servidor da Web.</w:t>
            </w:r>
          </w:p>
        </w:tc>
      </w:tr>
      <w:tr w:rsidR="004470EF" w:rsidRPr="002E6533" w14:paraId="520F880D" w14:textId="77777777">
        <w:tc>
          <w:tcPr>
            <w:tcW w:w="1267" w:type="dxa"/>
          </w:tcPr>
          <w:p w14:paraId="68D80526" w14:textId="77777777" w:rsidR="004470EF" w:rsidRPr="002E6533" w:rsidRDefault="00000000">
            <w:pPr>
              <w:pStyle w:val="Compact"/>
            </w:pPr>
            <w:r w:rsidRPr="002E6533">
              <w:t> </w:t>
            </w:r>
          </w:p>
        </w:tc>
        <w:tc>
          <w:tcPr>
            <w:tcW w:w="1267" w:type="dxa"/>
          </w:tcPr>
          <w:p w14:paraId="424A6E07" w14:textId="77777777" w:rsidR="004470EF" w:rsidRPr="002E6533" w:rsidRDefault="00000000">
            <w:pPr>
              <w:pStyle w:val="Compact"/>
            </w:pPr>
            <w:r w:rsidRPr="002E6533">
              <w:t>Serviço de enfileiramento</w:t>
            </w:r>
          </w:p>
        </w:tc>
        <w:tc>
          <w:tcPr>
            <w:tcW w:w="1267" w:type="dxa"/>
          </w:tcPr>
          <w:p w14:paraId="3C6BD99C" w14:textId="77777777" w:rsidR="004470EF" w:rsidRPr="002E6533" w:rsidRDefault="00000000">
            <w:pPr>
              <w:pStyle w:val="Compact"/>
            </w:pPr>
            <w:r w:rsidRPr="002E6533">
              <w:t>[Servidor de arquivos para índices de palavra-chave]</w:t>
            </w:r>
          </w:p>
        </w:tc>
        <w:tc>
          <w:tcPr>
            <w:tcW w:w="1267" w:type="dxa"/>
          </w:tcPr>
          <w:p w14:paraId="10881210" w14:textId="77777777" w:rsidR="004470EF" w:rsidRPr="002E6533" w:rsidRDefault="00000000">
            <w:pPr>
              <w:pStyle w:val="Compact"/>
            </w:pPr>
            <w:r w:rsidRPr="002E6533">
              <w:t>SMB/CIFS</w:t>
            </w:r>
          </w:p>
        </w:tc>
        <w:tc>
          <w:tcPr>
            <w:tcW w:w="1267" w:type="dxa"/>
          </w:tcPr>
          <w:p w14:paraId="4F29A1DD" w14:textId="77777777" w:rsidR="004470EF" w:rsidRPr="002E6533" w:rsidRDefault="00000000">
            <w:pPr>
              <w:pStyle w:val="Compact"/>
            </w:pPr>
            <w:r w:rsidRPr="002E6533">
              <w:t>445/TCP</w:t>
            </w:r>
          </w:p>
        </w:tc>
        <w:tc>
          <w:tcPr>
            <w:tcW w:w="1267" w:type="dxa"/>
          </w:tcPr>
          <w:p w14:paraId="0B338204" w14:textId="77777777" w:rsidR="004470EF" w:rsidRPr="002E6533" w:rsidRDefault="00000000">
            <w:pPr>
              <w:pStyle w:val="Compact"/>
            </w:pPr>
            <w:r w:rsidRPr="002E6533">
              <w:t>Opcional</w:t>
            </w:r>
          </w:p>
        </w:tc>
      </w:tr>
      <w:tr w:rsidR="004470EF" w:rsidRPr="002E6533" w14:paraId="2187814B" w14:textId="77777777">
        <w:tc>
          <w:tcPr>
            <w:tcW w:w="1267" w:type="dxa"/>
          </w:tcPr>
          <w:p w14:paraId="38E34832" w14:textId="77777777" w:rsidR="004470EF" w:rsidRPr="002E6533" w:rsidRDefault="00000000">
            <w:pPr>
              <w:pStyle w:val="Compact"/>
            </w:pPr>
            <w:r w:rsidRPr="002E6533">
              <w:t> </w:t>
            </w:r>
          </w:p>
        </w:tc>
        <w:tc>
          <w:tcPr>
            <w:tcW w:w="6335" w:type="dxa"/>
            <w:gridSpan w:val="5"/>
          </w:tcPr>
          <w:p w14:paraId="0255681B" w14:textId="77777777" w:rsidR="004470EF" w:rsidRPr="002E6533" w:rsidRDefault="00000000">
            <w:pPr>
              <w:pStyle w:val="Compact"/>
            </w:pPr>
            <w:r w:rsidRPr="002E6533">
              <w:t>Exigido somente se os índices de pesquisa por palavra-chave não estiverem contidos em um único servidor da Web.</w:t>
            </w:r>
          </w:p>
        </w:tc>
      </w:tr>
      <w:tr w:rsidR="004470EF" w:rsidRPr="002E6533" w14:paraId="2009FFD3" w14:textId="77777777">
        <w:tc>
          <w:tcPr>
            <w:tcW w:w="1267" w:type="dxa"/>
          </w:tcPr>
          <w:p w14:paraId="6677D78A" w14:textId="77777777" w:rsidR="004470EF" w:rsidRPr="002E6533" w:rsidRDefault="00000000">
            <w:pPr>
              <w:pStyle w:val="Compact"/>
            </w:pPr>
            <w:r w:rsidRPr="002E6533">
              <w:t>Consultas LDAP</w:t>
            </w:r>
          </w:p>
        </w:tc>
        <w:tc>
          <w:tcPr>
            <w:tcW w:w="1267" w:type="dxa"/>
          </w:tcPr>
          <w:p w14:paraId="1E94A9F1" w14:textId="77777777" w:rsidR="004470EF" w:rsidRPr="002E6533" w:rsidRDefault="00000000">
            <w:pPr>
              <w:pStyle w:val="Compact"/>
            </w:pPr>
            <w:r w:rsidRPr="002E6533">
              <w:t>Serviço de sincronização LDAP</w:t>
            </w:r>
          </w:p>
        </w:tc>
        <w:tc>
          <w:tcPr>
            <w:tcW w:w="1267" w:type="dxa"/>
          </w:tcPr>
          <w:p w14:paraId="4848501A" w14:textId="77777777" w:rsidR="004470EF" w:rsidRPr="002E6533" w:rsidRDefault="00000000">
            <w:pPr>
              <w:pStyle w:val="Compact"/>
            </w:pPr>
            <w:r w:rsidRPr="002E6533">
              <w:t>[LDAP Server]</w:t>
            </w:r>
          </w:p>
        </w:tc>
        <w:tc>
          <w:tcPr>
            <w:tcW w:w="1267" w:type="dxa"/>
          </w:tcPr>
          <w:p w14:paraId="1935CF36" w14:textId="77777777" w:rsidR="004470EF" w:rsidRPr="002E6533" w:rsidRDefault="00000000">
            <w:pPr>
              <w:pStyle w:val="Compact"/>
            </w:pPr>
            <w:r w:rsidRPr="002E6533">
              <w:t>LDAP(S)</w:t>
            </w:r>
          </w:p>
        </w:tc>
        <w:tc>
          <w:tcPr>
            <w:tcW w:w="1267" w:type="dxa"/>
          </w:tcPr>
          <w:p w14:paraId="405B1552" w14:textId="77777777" w:rsidR="004470EF" w:rsidRPr="002E6533" w:rsidRDefault="00000000">
            <w:pPr>
              <w:pStyle w:val="Compact"/>
            </w:pPr>
            <w:r w:rsidRPr="002E6533">
              <w:t>389/TCP</w:t>
            </w:r>
            <w:r w:rsidRPr="002E6533">
              <w:br/>
              <w:t>(LDAP),</w:t>
            </w:r>
            <w:r w:rsidRPr="002E6533">
              <w:br/>
              <w:t>636/TCP</w:t>
            </w:r>
            <w:r w:rsidRPr="002E6533">
              <w:br/>
              <w:t>(LDAPS via SSL),</w:t>
            </w:r>
            <w:r w:rsidRPr="002E6533">
              <w:br/>
            </w:r>
            <w:r w:rsidRPr="002E6533">
              <w:lastRenderedPageBreak/>
              <w:t>3268/TCP</w:t>
            </w:r>
            <w:r w:rsidRPr="002E6533">
              <w:br/>
              <w:t>(LDAP),</w:t>
            </w:r>
            <w:r w:rsidRPr="002E6533">
              <w:br/>
              <w:t>3269/TCP</w:t>
            </w:r>
            <w:r w:rsidRPr="002E6533">
              <w:br/>
              <w:t>(LDAP para GC via SSL)</w:t>
            </w:r>
          </w:p>
        </w:tc>
        <w:tc>
          <w:tcPr>
            <w:tcW w:w="1267" w:type="dxa"/>
          </w:tcPr>
          <w:p w14:paraId="014DC84E" w14:textId="77777777" w:rsidR="004470EF" w:rsidRPr="002E6533" w:rsidRDefault="00000000">
            <w:pPr>
              <w:pStyle w:val="Compact"/>
            </w:pPr>
            <w:r w:rsidRPr="002E6533">
              <w:lastRenderedPageBreak/>
              <w:t>Opcional</w:t>
            </w:r>
          </w:p>
        </w:tc>
      </w:tr>
      <w:tr w:rsidR="004470EF" w:rsidRPr="002E6533" w14:paraId="2FFBF6A0" w14:textId="77777777">
        <w:tc>
          <w:tcPr>
            <w:tcW w:w="1267" w:type="dxa"/>
          </w:tcPr>
          <w:p w14:paraId="3AA810EE" w14:textId="77777777" w:rsidR="004470EF" w:rsidRPr="002E6533" w:rsidRDefault="00000000">
            <w:pPr>
              <w:pStyle w:val="Compact"/>
            </w:pPr>
            <w:r w:rsidRPr="002E6533">
              <w:t> </w:t>
            </w:r>
          </w:p>
        </w:tc>
        <w:tc>
          <w:tcPr>
            <w:tcW w:w="6335" w:type="dxa"/>
            <w:gridSpan w:val="5"/>
          </w:tcPr>
          <w:p w14:paraId="5C9E402E" w14:textId="77777777" w:rsidR="004470EF" w:rsidRPr="002E6533" w:rsidRDefault="00000000">
            <w:pPr>
              <w:pStyle w:val="Corpodetexto"/>
            </w:pPr>
            <w:r w:rsidRPr="002E6533">
              <w:t>Exigido somente se estiver executando a sincronização LDAP. Você pode alterar a porta padrão de seu aplicativo.</w:t>
            </w:r>
          </w:p>
          <w:p w14:paraId="3E111268" w14:textId="77777777" w:rsidR="004470EF" w:rsidRPr="002E6533" w:rsidRDefault="00000000">
            <w:pPr>
              <w:pStyle w:val="Corpodetexto"/>
            </w:pPr>
            <w:r w:rsidRPr="002E6533">
              <w:rPr>
                <w:b/>
                <w:bCs/>
              </w:rPr>
              <w:t>Observação:</w:t>
            </w:r>
            <w:r w:rsidRPr="002E6533">
              <w:t xml:space="preserve"> Se você tiver mais de 1.000 usuários, é recomendável usar uma conexão de GC (Global Catalog, catálogo global).</w:t>
            </w:r>
          </w:p>
        </w:tc>
      </w:tr>
      <w:tr w:rsidR="004470EF" w:rsidRPr="002E6533" w14:paraId="1E518B0C" w14:textId="77777777">
        <w:tc>
          <w:tcPr>
            <w:tcW w:w="1267" w:type="dxa"/>
          </w:tcPr>
          <w:p w14:paraId="70311F9B" w14:textId="77777777" w:rsidR="004470EF" w:rsidRPr="002E6533" w:rsidRDefault="00000000">
            <w:pPr>
              <w:pStyle w:val="Compact"/>
            </w:pPr>
            <w:r w:rsidRPr="002E6533">
              <w:t>Registro de auditoria</w:t>
            </w:r>
          </w:p>
        </w:tc>
        <w:tc>
          <w:tcPr>
            <w:tcW w:w="1267" w:type="dxa"/>
          </w:tcPr>
          <w:p w14:paraId="27966217" w14:textId="77777777" w:rsidR="004470EF" w:rsidRPr="002E6533" w:rsidRDefault="00000000">
            <w:pPr>
              <w:pStyle w:val="Compact"/>
            </w:pPr>
            <w:r w:rsidRPr="002E6533">
              <w:t>Servidor da Web (IIS)</w:t>
            </w:r>
          </w:p>
        </w:tc>
        <w:tc>
          <w:tcPr>
            <w:tcW w:w="1267" w:type="dxa"/>
          </w:tcPr>
          <w:p w14:paraId="4F3DCBAB" w14:textId="77777777" w:rsidR="004470EF" w:rsidRPr="002E6533" w:rsidRDefault="00000000">
            <w:pPr>
              <w:pStyle w:val="Compact"/>
            </w:pPr>
            <w:r w:rsidRPr="002E6533">
              <w:t>[Host remoto]</w:t>
            </w:r>
          </w:p>
        </w:tc>
        <w:tc>
          <w:tcPr>
            <w:tcW w:w="1267" w:type="dxa"/>
          </w:tcPr>
          <w:p w14:paraId="10BB4B9F" w14:textId="77777777" w:rsidR="004470EF" w:rsidRPr="002E6533" w:rsidRDefault="00000000">
            <w:pPr>
              <w:pStyle w:val="Compact"/>
            </w:pPr>
            <w:r w:rsidRPr="002E6533">
              <w:t>TCP/UDP</w:t>
            </w:r>
          </w:p>
        </w:tc>
        <w:tc>
          <w:tcPr>
            <w:tcW w:w="1267" w:type="dxa"/>
          </w:tcPr>
          <w:p w14:paraId="7C50C6D5" w14:textId="77777777" w:rsidR="004470EF" w:rsidRPr="002E6533" w:rsidRDefault="00000000">
            <w:pPr>
              <w:pStyle w:val="Compact"/>
            </w:pPr>
            <w:r w:rsidRPr="002E6533">
              <w:t>Varia</w:t>
            </w:r>
          </w:p>
        </w:tc>
        <w:tc>
          <w:tcPr>
            <w:tcW w:w="1267" w:type="dxa"/>
          </w:tcPr>
          <w:p w14:paraId="41E8E2CC" w14:textId="77777777" w:rsidR="004470EF" w:rsidRPr="002E6533" w:rsidRDefault="00000000">
            <w:pPr>
              <w:pStyle w:val="Compact"/>
            </w:pPr>
            <w:r w:rsidRPr="002E6533">
              <w:t>Opcional</w:t>
            </w:r>
          </w:p>
        </w:tc>
      </w:tr>
      <w:tr w:rsidR="004470EF" w:rsidRPr="002E6533" w14:paraId="49F8FF22" w14:textId="77777777">
        <w:tc>
          <w:tcPr>
            <w:tcW w:w="1267" w:type="dxa"/>
          </w:tcPr>
          <w:p w14:paraId="39500428" w14:textId="77777777" w:rsidR="004470EF" w:rsidRPr="002E6533" w:rsidRDefault="00000000">
            <w:pPr>
              <w:pStyle w:val="Compact"/>
            </w:pPr>
            <w:r w:rsidRPr="002E6533">
              <w:t> </w:t>
            </w:r>
          </w:p>
        </w:tc>
        <w:tc>
          <w:tcPr>
            <w:tcW w:w="6335" w:type="dxa"/>
            <w:gridSpan w:val="5"/>
          </w:tcPr>
          <w:p w14:paraId="4DBC403B" w14:textId="77777777" w:rsidR="004470EF" w:rsidRPr="002E6533" w:rsidRDefault="00000000">
            <w:pPr>
              <w:pStyle w:val="Compact"/>
            </w:pPr>
            <w:r w:rsidRPr="002E6533">
              <w:t>Exigido somente se o registro de auditoria estiver habilitado.</w:t>
            </w:r>
          </w:p>
        </w:tc>
      </w:tr>
      <w:tr w:rsidR="004470EF" w:rsidRPr="002E6533" w14:paraId="626637A9" w14:textId="77777777">
        <w:tc>
          <w:tcPr>
            <w:tcW w:w="1267" w:type="dxa"/>
          </w:tcPr>
          <w:p w14:paraId="7060A42C" w14:textId="77777777" w:rsidR="004470EF" w:rsidRPr="002E6533" w:rsidRDefault="00000000">
            <w:pPr>
              <w:pStyle w:val="Compact"/>
            </w:pPr>
            <w:r w:rsidRPr="002E6533">
              <w:t>Notificações por e-mail</w:t>
            </w:r>
          </w:p>
        </w:tc>
        <w:tc>
          <w:tcPr>
            <w:tcW w:w="1267" w:type="dxa"/>
          </w:tcPr>
          <w:p w14:paraId="4687309B" w14:textId="77777777" w:rsidR="004470EF" w:rsidRPr="002E6533" w:rsidRDefault="00000000">
            <w:pPr>
              <w:pStyle w:val="Compact"/>
            </w:pPr>
            <w:r w:rsidRPr="002E6533">
              <w:t>Serviço Mecanismo de trabalho</w:t>
            </w:r>
          </w:p>
        </w:tc>
        <w:tc>
          <w:tcPr>
            <w:tcW w:w="1267" w:type="dxa"/>
          </w:tcPr>
          <w:p w14:paraId="4B6097A1" w14:textId="77777777" w:rsidR="004470EF" w:rsidRPr="002E6533" w:rsidRDefault="00000000">
            <w:pPr>
              <w:pStyle w:val="Compact"/>
            </w:pPr>
            <w:r w:rsidRPr="002E6533">
              <w:t>[SMTP Server]</w:t>
            </w:r>
          </w:p>
        </w:tc>
        <w:tc>
          <w:tcPr>
            <w:tcW w:w="1267" w:type="dxa"/>
          </w:tcPr>
          <w:p w14:paraId="53A5D5DA" w14:textId="77777777" w:rsidR="004470EF" w:rsidRPr="002E6533" w:rsidRDefault="00000000">
            <w:pPr>
              <w:pStyle w:val="Compact"/>
            </w:pPr>
            <w:r w:rsidRPr="002E6533">
              <w:t>SMTP(S)</w:t>
            </w:r>
          </w:p>
        </w:tc>
        <w:tc>
          <w:tcPr>
            <w:tcW w:w="1267" w:type="dxa"/>
          </w:tcPr>
          <w:p w14:paraId="1C09E849" w14:textId="77777777" w:rsidR="004470EF" w:rsidRPr="002E6533" w:rsidRDefault="00000000">
            <w:pPr>
              <w:pStyle w:val="Compact"/>
            </w:pPr>
            <w:r w:rsidRPr="002E6533">
              <w:t>25/TCP</w:t>
            </w:r>
            <w:r w:rsidRPr="002E6533">
              <w:br/>
              <w:t>(SMTP),</w:t>
            </w:r>
            <w:r w:rsidRPr="002E6533">
              <w:br/>
              <w:t>465</w:t>
            </w:r>
            <w:r w:rsidRPr="002E6533">
              <w:br/>
              <w:t>(SMTPS)</w:t>
            </w:r>
          </w:p>
        </w:tc>
        <w:tc>
          <w:tcPr>
            <w:tcW w:w="1267" w:type="dxa"/>
          </w:tcPr>
          <w:p w14:paraId="4320F510" w14:textId="77777777" w:rsidR="004470EF" w:rsidRPr="002E6533" w:rsidRDefault="00000000">
            <w:pPr>
              <w:pStyle w:val="Compact"/>
            </w:pPr>
            <w:r w:rsidRPr="002E6533">
              <w:t>Opcional</w:t>
            </w:r>
          </w:p>
        </w:tc>
      </w:tr>
      <w:tr w:rsidR="004470EF" w:rsidRPr="002E6533" w14:paraId="368E5E88" w14:textId="77777777">
        <w:tc>
          <w:tcPr>
            <w:tcW w:w="1267" w:type="dxa"/>
          </w:tcPr>
          <w:p w14:paraId="067227DD" w14:textId="77777777" w:rsidR="004470EF" w:rsidRPr="002E6533" w:rsidRDefault="00000000">
            <w:pPr>
              <w:pStyle w:val="Compact"/>
            </w:pPr>
            <w:r w:rsidRPr="002E6533">
              <w:t> </w:t>
            </w:r>
          </w:p>
        </w:tc>
        <w:tc>
          <w:tcPr>
            <w:tcW w:w="6335" w:type="dxa"/>
            <w:gridSpan w:val="5"/>
          </w:tcPr>
          <w:p w14:paraId="646FF81D" w14:textId="77777777" w:rsidR="004470EF" w:rsidRPr="002E6533" w:rsidRDefault="00000000">
            <w:pPr>
              <w:pStyle w:val="Compact"/>
            </w:pPr>
            <w:r w:rsidRPr="002E6533">
              <w:t>Exigido somente se notificações por e-mail estiverem sendo utilizadas. Você pode alterar a porta padrão de seu aplicativo.</w:t>
            </w:r>
          </w:p>
        </w:tc>
      </w:tr>
      <w:tr w:rsidR="004470EF" w:rsidRPr="002E6533" w14:paraId="2F54EBCD" w14:textId="77777777">
        <w:tc>
          <w:tcPr>
            <w:tcW w:w="1267" w:type="dxa"/>
          </w:tcPr>
          <w:p w14:paraId="0ECD53C3" w14:textId="77777777" w:rsidR="004470EF" w:rsidRPr="002E6533" w:rsidRDefault="00000000">
            <w:pPr>
              <w:pStyle w:val="Compact"/>
            </w:pPr>
            <w:r w:rsidRPr="002E6533">
              <w:t>Monitoramento de e-mails</w:t>
            </w:r>
          </w:p>
        </w:tc>
        <w:tc>
          <w:tcPr>
            <w:tcW w:w="1267" w:type="dxa"/>
          </w:tcPr>
          <w:p w14:paraId="761316D6" w14:textId="77777777" w:rsidR="004470EF" w:rsidRPr="002E6533" w:rsidRDefault="00000000">
            <w:pPr>
              <w:pStyle w:val="Compact"/>
            </w:pPr>
            <w:r w:rsidRPr="002E6533">
              <w:t>Serviço Mecanismo de trabalho</w:t>
            </w:r>
          </w:p>
        </w:tc>
        <w:tc>
          <w:tcPr>
            <w:tcW w:w="1267" w:type="dxa"/>
          </w:tcPr>
          <w:p w14:paraId="555FF605" w14:textId="77777777" w:rsidR="004470EF" w:rsidRPr="002E6533" w:rsidRDefault="00000000">
            <w:pPr>
              <w:pStyle w:val="Compact"/>
            </w:pPr>
            <w:r w:rsidRPr="002E6533">
              <w:t>[POP3 ou IMAP Server]</w:t>
            </w:r>
          </w:p>
        </w:tc>
        <w:tc>
          <w:tcPr>
            <w:tcW w:w="1267" w:type="dxa"/>
          </w:tcPr>
          <w:p w14:paraId="5D6DF568" w14:textId="77777777" w:rsidR="004470EF" w:rsidRPr="002E6533" w:rsidRDefault="00000000">
            <w:pPr>
              <w:pStyle w:val="Compact"/>
            </w:pPr>
            <w:r w:rsidRPr="002E6533">
              <w:t>POP3(S),</w:t>
            </w:r>
            <w:r w:rsidRPr="002E6533">
              <w:br/>
              <w:t>IMAP(S)</w:t>
            </w:r>
          </w:p>
        </w:tc>
        <w:tc>
          <w:tcPr>
            <w:tcW w:w="1267" w:type="dxa"/>
          </w:tcPr>
          <w:p w14:paraId="5E6C7D95" w14:textId="77777777" w:rsidR="004470EF" w:rsidRPr="002E6533" w:rsidRDefault="00000000">
            <w:pPr>
              <w:pStyle w:val="Compact"/>
            </w:pPr>
            <w:r w:rsidRPr="002E6533">
              <w:t>110/TCP</w:t>
            </w:r>
            <w:r w:rsidRPr="002E6533">
              <w:br/>
              <w:t>(POP3),</w:t>
            </w:r>
            <w:r w:rsidRPr="002E6533">
              <w:br/>
              <w:t>995/TCP</w:t>
            </w:r>
            <w:r w:rsidRPr="002E6533">
              <w:br/>
              <w:t>(POP3S),</w:t>
            </w:r>
            <w:r w:rsidRPr="002E6533">
              <w:br/>
              <w:t>143</w:t>
            </w:r>
            <w:r w:rsidRPr="002E6533">
              <w:br/>
              <w:t>(IMAP),</w:t>
            </w:r>
            <w:r w:rsidRPr="002E6533">
              <w:br/>
              <w:t>993/TCP</w:t>
            </w:r>
            <w:r w:rsidRPr="002E6533">
              <w:br/>
              <w:t>(IMAPS)</w:t>
            </w:r>
          </w:p>
        </w:tc>
        <w:tc>
          <w:tcPr>
            <w:tcW w:w="1267" w:type="dxa"/>
          </w:tcPr>
          <w:p w14:paraId="031A9F10" w14:textId="77777777" w:rsidR="004470EF" w:rsidRPr="002E6533" w:rsidRDefault="00000000">
            <w:pPr>
              <w:pStyle w:val="Compact"/>
            </w:pPr>
            <w:r w:rsidRPr="002E6533">
              <w:t>Opcional</w:t>
            </w:r>
          </w:p>
        </w:tc>
      </w:tr>
      <w:tr w:rsidR="004470EF" w:rsidRPr="002E6533" w14:paraId="4614AB51" w14:textId="77777777">
        <w:tc>
          <w:tcPr>
            <w:tcW w:w="1267" w:type="dxa"/>
          </w:tcPr>
          <w:p w14:paraId="67E6D9C9" w14:textId="77777777" w:rsidR="004470EF" w:rsidRPr="002E6533" w:rsidRDefault="00000000">
            <w:pPr>
              <w:pStyle w:val="Compact"/>
            </w:pPr>
            <w:r w:rsidRPr="002E6533">
              <w:t> </w:t>
            </w:r>
          </w:p>
        </w:tc>
        <w:tc>
          <w:tcPr>
            <w:tcW w:w="6335" w:type="dxa"/>
            <w:gridSpan w:val="5"/>
          </w:tcPr>
          <w:p w14:paraId="1E3DDB59" w14:textId="77777777" w:rsidR="004470EF" w:rsidRPr="002E6533" w:rsidRDefault="00000000">
            <w:pPr>
              <w:pStyle w:val="Compact"/>
            </w:pPr>
            <w:r w:rsidRPr="002E6533">
              <w:t>Exigido somente se estiver sendo utilizada a funcionalidade Monitoramento de e-mails.</w:t>
            </w:r>
          </w:p>
        </w:tc>
      </w:tr>
      <w:tr w:rsidR="004470EF" w:rsidRPr="002E6533" w14:paraId="6F6B4F43" w14:textId="77777777">
        <w:tc>
          <w:tcPr>
            <w:tcW w:w="1267" w:type="dxa"/>
          </w:tcPr>
          <w:p w14:paraId="21FD0EEE" w14:textId="77777777" w:rsidR="004470EF" w:rsidRPr="002E6533" w:rsidRDefault="00000000">
            <w:pPr>
              <w:pStyle w:val="Compact"/>
            </w:pPr>
            <w:r w:rsidRPr="002E6533">
              <w:t>Confirmação de leitura</w:t>
            </w:r>
          </w:p>
        </w:tc>
        <w:tc>
          <w:tcPr>
            <w:tcW w:w="1267" w:type="dxa"/>
          </w:tcPr>
          <w:p w14:paraId="04328566" w14:textId="77777777" w:rsidR="004470EF" w:rsidRPr="002E6533" w:rsidRDefault="00000000">
            <w:pPr>
              <w:pStyle w:val="Compact"/>
            </w:pPr>
            <w:r w:rsidRPr="002E6533">
              <w:t>Serviço Mecanismo de trabalho</w:t>
            </w:r>
          </w:p>
        </w:tc>
        <w:tc>
          <w:tcPr>
            <w:tcW w:w="1267" w:type="dxa"/>
          </w:tcPr>
          <w:p w14:paraId="213451BB" w14:textId="77777777" w:rsidR="004470EF" w:rsidRPr="002E6533" w:rsidRDefault="00000000">
            <w:pPr>
              <w:pStyle w:val="Compact"/>
            </w:pPr>
            <w:r w:rsidRPr="002E6533">
              <w:t>[POP3 ou IMAP Server]</w:t>
            </w:r>
          </w:p>
        </w:tc>
        <w:tc>
          <w:tcPr>
            <w:tcW w:w="1267" w:type="dxa"/>
          </w:tcPr>
          <w:p w14:paraId="6F3024D5" w14:textId="77777777" w:rsidR="004470EF" w:rsidRPr="002E6533" w:rsidRDefault="00000000">
            <w:pPr>
              <w:pStyle w:val="Compact"/>
            </w:pPr>
            <w:r w:rsidRPr="002E6533">
              <w:t>POP3,</w:t>
            </w:r>
            <w:r w:rsidRPr="002E6533">
              <w:br/>
              <w:t>IMAP</w:t>
            </w:r>
          </w:p>
        </w:tc>
        <w:tc>
          <w:tcPr>
            <w:tcW w:w="1267" w:type="dxa"/>
          </w:tcPr>
          <w:p w14:paraId="2501FE89" w14:textId="77777777" w:rsidR="004470EF" w:rsidRPr="002E6533" w:rsidRDefault="00000000">
            <w:pPr>
              <w:pStyle w:val="Compact"/>
            </w:pPr>
            <w:r w:rsidRPr="002E6533">
              <w:t>110/TCP</w:t>
            </w:r>
            <w:r w:rsidRPr="002E6533">
              <w:br/>
              <w:t>(POP3),</w:t>
            </w:r>
            <w:r w:rsidRPr="002E6533">
              <w:br/>
              <w:t>143</w:t>
            </w:r>
            <w:r w:rsidRPr="002E6533">
              <w:br/>
              <w:t>(IMAP)</w:t>
            </w:r>
          </w:p>
        </w:tc>
        <w:tc>
          <w:tcPr>
            <w:tcW w:w="1267" w:type="dxa"/>
          </w:tcPr>
          <w:p w14:paraId="588E8AAF" w14:textId="77777777" w:rsidR="004470EF" w:rsidRPr="002E6533" w:rsidRDefault="00000000">
            <w:pPr>
              <w:pStyle w:val="Compact"/>
            </w:pPr>
            <w:r w:rsidRPr="002E6533">
              <w:t>Opcional</w:t>
            </w:r>
          </w:p>
        </w:tc>
      </w:tr>
      <w:tr w:rsidR="004470EF" w:rsidRPr="002E6533" w14:paraId="35390C80" w14:textId="77777777">
        <w:tc>
          <w:tcPr>
            <w:tcW w:w="1267" w:type="dxa"/>
          </w:tcPr>
          <w:p w14:paraId="02CCA891" w14:textId="77777777" w:rsidR="004470EF" w:rsidRPr="002E6533" w:rsidRDefault="00000000">
            <w:pPr>
              <w:pStyle w:val="Compact"/>
            </w:pPr>
            <w:r w:rsidRPr="002E6533">
              <w:t> </w:t>
            </w:r>
          </w:p>
        </w:tc>
        <w:tc>
          <w:tcPr>
            <w:tcW w:w="6335" w:type="dxa"/>
            <w:gridSpan w:val="5"/>
          </w:tcPr>
          <w:p w14:paraId="006B7375" w14:textId="77777777" w:rsidR="004470EF" w:rsidRPr="002E6533" w:rsidRDefault="00000000">
            <w:pPr>
              <w:pStyle w:val="Compact"/>
            </w:pPr>
            <w:r w:rsidRPr="002E6533">
              <w:t>Exigido somente se estiver sendo utilizada a funcionalidade Confirmação de leitura.</w:t>
            </w:r>
          </w:p>
        </w:tc>
      </w:tr>
      <w:tr w:rsidR="004470EF" w:rsidRPr="002E6533" w14:paraId="3312812A" w14:textId="77777777">
        <w:tc>
          <w:tcPr>
            <w:tcW w:w="1267" w:type="dxa"/>
          </w:tcPr>
          <w:p w14:paraId="68A14F6D" w14:textId="77777777" w:rsidR="004470EF" w:rsidRPr="002E6533" w:rsidRDefault="00000000">
            <w:pPr>
              <w:pStyle w:val="Compact"/>
            </w:pPr>
            <w:r w:rsidRPr="002E6533">
              <w:t>Dados de configuraçã</w:t>
            </w:r>
            <w:r w:rsidRPr="002E6533">
              <w:lastRenderedPageBreak/>
              <w:t>o</w:t>
            </w:r>
          </w:p>
        </w:tc>
        <w:tc>
          <w:tcPr>
            <w:tcW w:w="1267" w:type="dxa"/>
          </w:tcPr>
          <w:p w14:paraId="0F70F9DB" w14:textId="77777777" w:rsidR="004470EF" w:rsidRPr="002E6533" w:rsidRDefault="00000000">
            <w:pPr>
              <w:pStyle w:val="Compact"/>
            </w:pPr>
            <w:r w:rsidRPr="002E6533">
              <w:lastRenderedPageBreak/>
              <w:t xml:space="preserve">Todos os clients do serviço de </w:t>
            </w:r>
            <w:r w:rsidRPr="002E6533">
              <w:lastRenderedPageBreak/>
              <w:t>configuração</w:t>
            </w:r>
          </w:p>
        </w:tc>
        <w:tc>
          <w:tcPr>
            <w:tcW w:w="1267" w:type="dxa"/>
          </w:tcPr>
          <w:p w14:paraId="7C2DFBE7" w14:textId="77777777" w:rsidR="004470EF" w:rsidRPr="002E6533" w:rsidRDefault="00000000">
            <w:pPr>
              <w:pStyle w:val="Compact"/>
            </w:pPr>
            <w:r w:rsidRPr="002E6533">
              <w:lastRenderedPageBreak/>
              <w:t xml:space="preserve">API REST do serviço de </w:t>
            </w:r>
            <w:r w:rsidRPr="002E6533">
              <w:lastRenderedPageBreak/>
              <w:t>configuração</w:t>
            </w:r>
          </w:p>
        </w:tc>
        <w:tc>
          <w:tcPr>
            <w:tcW w:w="1267" w:type="dxa"/>
          </w:tcPr>
          <w:p w14:paraId="0B25D9B6" w14:textId="77777777" w:rsidR="004470EF" w:rsidRPr="002E6533" w:rsidRDefault="00000000">
            <w:pPr>
              <w:pStyle w:val="Compact"/>
            </w:pPr>
            <w:r w:rsidRPr="002E6533">
              <w:lastRenderedPageBreak/>
              <w:t> </w:t>
            </w:r>
          </w:p>
        </w:tc>
        <w:tc>
          <w:tcPr>
            <w:tcW w:w="1267" w:type="dxa"/>
          </w:tcPr>
          <w:p w14:paraId="461DDA48" w14:textId="77777777" w:rsidR="004470EF" w:rsidRPr="002E6533" w:rsidRDefault="00000000">
            <w:pPr>
              <w:pStyle w:val="Compact"/>
            </w:pPr>
            <w:r w:rsidRPr="002E6533">
              <w:t>13200/TCP</w:t>
            </w:r>
          </w:p>
        </w:tc>
        <w:tc>
          <w:tcPr>
            <w:tcW w:w="1267" w:type="dxa"/>
          </w:tcPr>
          <w:p w14:paraId="024BDAB8" w14:textId="77777777" w:rsidR="004470EF" w:rsidRPr="002E6533" w:rsidRDefault="00000000">
            <w:pPr>
              <w:pStyle w:val="Compact"/>
            </w:pPr>
            <w:r w:rsidRPr="002E6533">
              <w:t>Obrigatório</w:t>
            </w:r>
          </w:p>
        </w:tc>
      </w:tr>
      <w:tr w:rsidR="004470EF" w:rsidRPr="002E6533" w14:paraId="4FBF156D" w14:textId="77777777">
        <w:tc>
          <w:tcPr>
            <w:tcW w:w="1267" w:type="dxa"/>
          </w:tcPr>
          <w:p w14:paraId="67F1E433" w14:textId="77777777" w:rsidR="004470EF" w:rsidRPr="002E6533" w:rsidRDefault="00000000">
            <w:pPr>
              <w:pStyle w:val="Compact"/>
            </w:pPr>
            <w:r w:rsidRPr="002E6533">
              <w:t> </w:t>
            </w:r>
          </w:p>
        </w:tc>
        <w:tc>
          <w:tcPr>
            <w:tcW w:w="6335" w:type="dxa"/>
            <w:gridSpan w:val="5"/>
          </w:tcPr>
          <w:p w14:paraId="45CC755C" w14:textId="77777777" w:rsidR="004470EF" w:rsidRPr="002E6533" w:rsidRDefault="00000000">
            <w:pPr>
              <w:pStyle w:val="Compact"/>
            </w:pPr>
            <w:r w:rsidRPr="002E6533">
              <w:t>Requerido para comunicação entre clients e o serviço de configuração usando REST API.</w:t>
            </w:r>
          </w:p>
        </w:tc>
      </w:tr>
      <w:tr w:rsidR="004470EF" w:rsidRPr="002E6533" w14:paraId="35D2CC5E" w14:textId="77777777">
        <w:tc>
          <w:tcPr>
            <w:tcW w:w="1267" w:type="dxa"/>
          </w:tcPr>
          <w:p w14:paraId="70A5C99E" w14:textId="77777777" w:rsidR="004470EF" w:rsidRPr="002E6533" w:rsidRDefault="00000000">
            <w:pPr>
              <w:pStyle w:val="Compact"/>
            </w:pPr>
            <w:r w:rsidRPr="002E6533">
              <w:t> </w:t>
            </w:r>
          </w:p>
        </w:tc>
        <w:tc>
          <w:tcPr>
            <w:tcW w:w="1267" w:type="dxa"/>
          </w:tcPr>
          <w:p w14:paraId="23349621" w14:textId="77777777" w:rsidR="004470EF" w:rsidRPr="002E6533" w:rsidRDefault="00000000">
            <w:pPr>
              <w:pStyle w:val="Compact"/>
            </w:pPr>
            <w:r w:rsidRPr="002E6533">
              <w:t>Todos os clients do serviço de configuração</w:t>
            </w:r>
          </w:p>
        </w:tc>
        <w:tc>
          <w:tcPr>
            <w:tcW w:w="1267" w:type="dxa"/>
          </w:tcPr>
          <w:p w14:paraId="337040D6" w14:textId="77777777" w:rsidR="004470EF" w:rsidRPr="002E6533" w:rsidRDefault="00000000">
            <w:pPr>
              <w:pStyle w:val="Compact"/>
            </w:pPr>
            <w:r w:rsidRPr="002E6533">
              <w:t>Serviço de configuração</w:t>
            </w:r>
          </w:p>
        </w:tc>
        <w:tc>
          <w:tcPr>
            <w:tcW w:w="1267" w:type="dxa"/>
          </w:tcPr>
          <w:p w14:paraId="74742B34" w14:textId="77777777" w:rsidR="004470EF" w:rsidRPr="002E6533" w:rsidRDefault="00000000">
            <w:pPr>
              <w:pStyle w:val="Compact"/>
            </w:pPr>
            <w:r w:rsidRPr="002E6533">
              <w:t>WCF</w:t>
            </w:r>
          </w:p>
        </w:tc>
        <w:tc>
          <w:tcPr>
            <w:tcW w:w="1267" w:type="dxa"/>
          </w:tcPr>
          <w:p w14:paraId="27AA6573" w14:textId="77777777" w:rsidR="004470EF" w:rsidRPr="002E6533" w:rsidRDefault="00000000">
            <w:pPr>
              <w:pStyle w:val="Compact"/>
            </w:pPr>
            <w:r w:rsidRPr="002E6533">
              <w:t>13201/TCP</w:t>
            </w:r>
          </w:p>
        </w:tc>
        <w:tc>
          <w:tcPr>
            <w:tcW w:w="1267" w:type="dxa"/>
          </w:tcPr>
          <w:p w14:paraId="4F02B47C" w14:textId="77777777" w:rsidR="004470EF" w:rsidRPr="002E6533" w:rsidRDefault="00000000">
            <w:pPr>
              <w:pStyle w:val="Compact"/>
            </w:pPr>
            <w:r w:rsidRPr="002E6533">
              <w:t>Obrigatório</w:t>
            </w:r>
          </w:p>
        </w:tc>
      </w:tr>
      <w:tr w:rsidR="004470EF" w:rsidRPr="002E6533" w14:paraId="39885DA9" w14:textId="77777777">
        <w:tc>
          <w:tcPr>
            <w:tcW w:w="1267" w:type="dxa"/>
          </w:tcPr>
          <w:p w14:paraId="72F70B63" w14:textId="77777777" w:rsidR="004470EF" w:rsidRPr="002E6533" w:rsidRDefault="00000000">
            <w:pPr>
              <w:pStyle w:val="Compact"/>
            </w:pPr>
            <w:r w:rsidRPr="002E6533">
              <w:t> </w:t>
            </w:r>
          </w:p>
        </w:tc>
        <w:tc>
          <w:tcPr>
            <w:tcW w:w="6335" w:type="dxa"/>
            <w:gridSpan w:val="5"/>
          </w:tcPr>
          <w:p w14:paraId="0A7CBB9F" w14:textId="77777777" w:rsidR="004470EF" w:rsidRPr="002E6533" w:rsidRDefault="00000000">
            <w:pPr>
              <w:pStyle w:val="Corpodetexto"/>
            </w:pPr>
            <w:r w:rsidRPr="002E6533">
              <w:t>Requerido para a comunicação entre clients e o serviço de configuração usando WCF.</w:t>
            </w:r>
          </w:p>
          <w:p w14:paraId="6E36708A" w14:textId="77777777" w:rsidR="004470EF" w:rsidRPr="002E6533" w:rsidRDefault="00000000">
            <w:pPr>
              <w:pStyle w:val="Corpodetexto"/>
            </w:pPr>
            <w:r w:rsidRPr="002E6533">
              <w:t>Em uma implementação do Archer em vários servidores, as portas de recuperação de dados de configuração não precisam ser abertas entre os servidores. Configure cada servidor para que o Web Service se comunique com o serviço de configuração no mesmo servidor.</w:t>
            </w:r>
          </w:p>
        </w:tc>
      </w:tr>
      <w:tr w:rsidR="004470EF" w:rsidRPr="002E6533" w14:paraId="6AD8E076" w14:textId="77777777">
        <w:tc>
          <w:tcPr>
            <w:tcW w:w="1267" w:type="dxa"/>
          </w:tcPr>
          <w:p w14:paraId="3F7DFC3A" w14:textId="77777777" w:rsidR="004470EF" w:rsidRPr="002E6533" w:rsidRDefault="00000000">
            <w:pPr>
              <w:pStyle w:val="Compact"/>
            </w:pPr>
            <w:r w:rsidRPr="002E6533">
              <w:t> </w:t>
            </w:r>
          </w:p>
        </w:tc>
        <w:tc>
          <w:tcPr>
            <w:tcW w:w="1267" w:type="dxa"/>
          </w:tcPr>
          <w:p w14:paraId="5F42231F" w14:textId="77777777" w:rsidR="004470EF" w:rsidRPr="002E6533" w:rsidRDefault="00000000">
            <w:pPr>
              <w:pStyle w:val="Compact"/>
            </w:pPr>
            <w:r w:rsidRPr="002E6533">
              <w:t>Serviço de sincronização LDAP</w:t>
            </w:r>
          </w:p>
        </w:tc>
        <w:tc>
          <w:tcPr>
            <w:tcW w:w="1267" w:type="dxa"/>
          </w:tcPr>
          <w:p w14:paraId="074A453D" w14:textId="77777777" w:rsidR="004470EF" w:rsidRPr="002E6533" w:rsidRDefault="00000000">
            <w:pPr>
              <w:pStyle w:val="Compact"/>
            </w:pPr>
            <w:r w:rsidRPr="002E6533">
              <w:t>Serviço de configuração</w:t>
            </w:r>
          </w:p>
        </w:tc>
        <w:tc>
          <w:tcPr>
            <w:tcW w:w="1267" w:type="dxa"/>
          </w:tcPr>
          <w:p w14:paraId="474EFAFE" w14:textId="77777777" w:rsidR="004470EF" w:rsidRPr="002E6533" w:rsidRDefault="00000000">
            <w:pPr>
              <w:pStyle w:val="Compact"/>
            </w:pPr>
            <w:r w:rsidRPr="002E6533">
              <w:t>WCF</w:t>
            </w:r>
          </w:p>
        </w:tc>
        <w:tc>
          <w:tcPr>
            <w:tcW w:w="1267" w:type="dxa"/>
          </w:tcPr>
          <w:p w14:paraId="3BFFC734" w14:textId="77777777" w:rsidR="004470EF" w:rsidRPr="002E6533" w:rsidRDefault="00000000">
            <w:pPr>
              <w:pStyle w:val="Compact"/>
            </w:pPr>
            <w:r w:rsidRPr="002E6533">
              <w:t>13201/TCP</w:t>
            </w:r>
          </w:p>
        </w:tc>
        <w:tc>
          <w:tcPr>
            <w:tcW w:w="1267" w:type="dxa"/>
          </w:tcPr>
          <w:p w14:paraId="5E89E311" w14:textId="77777777" w:rsidR="004470EF" w:rsidRPr="002E6533" w:rsidRDefault="00000000">
            <w:pPr>
              <w:pStyle w:val="Compact"/>
            </w:pPr>
            <w:r w:rsidRPr="002E6533">
              <w:t>Opcional</w:t>
            </w:r>
          </w:p>
        </w:tc>
      </w:tr>
      <w:tr w:rsidR="004470EF" w:rsidRPr="002E6533" w14:paraId="4B171601" w14:textId="77777777">
        <w:tc>
          <w:tcPr>
            <w:tcW w:w="1267" w:type="dxa"/>
          </w:tcPr>
          <w:p w14:paraId="1D27EE2E" w14:textId="77777777" w:rsidR="004470EF" w:rsidRPr="002E6533" w:rsidRDefault="00000000">
            <w:pPr>
              <w:pStyle w:val="Compact"/>
            </w:pPr>
            <w:r w:rsidRPr="002E6533">
              <w:t> </w:t>
            </w:r>
          </w:p>
        </w:tc>
        <w:tc>
          <w:tcPr>
            <w:tcW w:w="6335" w:type="dxa"/>
            <w:gridSpan w:val="5"/>
          </w:tcPr>
          <w:p w14:paraId="1FE90FFD" w14:textId="77777777" w:rsidR="004470EF" w:rsidRPr="002E6533" w:rsidRDefault="00000000">
            <w:pPr>
              <w:pStyle w:val="Compact"/>
            </w:pPr>
            <w:r w:rsidRPr="002E6533">
              <w:t>Exigido somente se estiver sendo utilizada sincronização LDAP.</w:t>
            </w:r>
          </w:p>
        </w:tc>
      </w:tr>
      <w:tr w:rsidR="004470EF" w:rsidRPr="002E6533" w14:paraId="07878F8B" w14:textId="77777777">
        <w:tc>
          <w:tcPr>
            <w:tcW w:w="1267" w:type="dxa"/>
          </w:tcPr>
          <w:p w14:paraId="4FB40DF0" w14:textId="77777777" w:rsidR="004470EF" w:rsidRPr="002E6533" w:rsidRDefault="00000000">
            <w:pPr>
              <w:pStyle w:val="Compact"/>
            </w:pPr>
            <w:r w:rsidRPr="002E6533">
              <w:t> </w:t>
            </w:r>
          </w:p>
        </w:tc>
        <w:tc>
          <w:tcPr>
            <w:tcW w:w="1267" w:type="dxa"/>
          </w:tcPr>
          <w:p w14:paraId="49878767" w14:textId="77777777" w:rsidR="004470EF" w:rsidRPr="002E6533" w:rsidRDefault="00000000">
            <w:pPr>
              <w:pStyle w:val="Compact"/>
            </w:pPr>
            <w:r w:rsidRPr="002E6533">
              <w:t>Serviço de configuração</w:t>
            </w:r>
          </w:p>
        </w:tc>
        <w:tc>
          <w:tcPr>
            <w:tcW w:w="1267" w:type="dxa"/>
          </w:tcPr>
          <w:p w14:paraId="6F6264BD" w14:textId="77777777" w:rsidR="004470EF" w:rsidRPr="002E6533" w:rsidRDefault="00000000">
            <w:pPr>
              <w:pStyle w:val="Compact"/>
            </w:pPr>
            <w:r w:rsidRPr="002E6533">
              <w:t>Servidor da Web (IIS)</w:t>
            </w:r>
          </w:p>
        </w:tc>
        <w:tc>
          <w:tcPr>
            <w:tcW w:w="1267" w:type="dxa"/>
          </w:tcPr>
          <w:p w14:paraId="2CBF9D33" w14:textId="77777777" w:rsidR="004470EF" w:rsidRPr="002E6533" w:rsidRDefault="00000000">
            <w:pPr>
              <w:pStyle w:val="Compact"/>
            </w:pPr>
            <w:r w:rsidRPr="002E6533">
              <w:t>WCF</w:t>
            </w:r>
          </w:p>
        </w:tc>
        <w:tc>
          <w:tcPr>
            <w:tcW w:w="1267" w:type="dxa"/>
          </w:tcPr>
          <w:p w14:paraId="4DFE6ECA" w14:textId="77777777" w:rsidR="004470EF" w:rsidRPr="002E6533" w:rsidRDefault="00000000">
            <w:pPr>
              <w:pStyle w:val="Compact"/>
            </w:pPr>
            <w:r w:rsidRPr="002E6533">
              <w:t>13202, 13300-13304/TCP</w:t>
            </w:r>
          </w:p>
        </w:tc>
        <w:tc>
          <w:tcPr>
            <w:tcW w:w="1267" w:type="dxa"/>
          </w:tcPr>
          <w:p w14:paraId="34ED1D3D" w14:textId="77777777" w:rsidR="004470EF" w:rsidRPr="002E6533" w:rsidRDefault="00000000">
            <w:pPr>
              <w:pStyle w:val="Compact"/>
            </w:pPr>
            <w:r w:rsidRPr="002E6533">
              <w:t>Obrigatório</w:t>
            </w:r>
          </w:p>
        </w:tc>
      </w:tr>
      <w:tr w:rsidR="004470EF" w:rsidRPr="002E6533" w14:paraId="20ED4DA3" w14:textId="77777777">
        <w:tc>
          <w:tcPr>
            <w:tcW w:w="1267" w:type="dxa"/>
          </w:tcPr>
          <w:p w14:paraId="769A8DED" w14:textId="77777777" w:rsidR="004470EF" w:rsidRPr="002E6533" w:rsidRDefault="00000000">
            <w:pPr>
              <w:pStyle w:val="Compact"/>
            </w:pPr>
            <w:r w:rsidRPr="002E6533">
              <w:t> </w:t>
            </w:r>
          </w:p>
        </w:tc>
        <w:tc>
          <w:tcPr>
            <w:tcW w:w="6335" w:type="dxa"/>
            <w:gridSpan w:val="5"/>
          </w:tcPr>
          <w:p w14:paraId="2243B369" w14:textId="77777777" w:rsidR="004470EF" w:rsidRPr="002E6533" w:rsidRDefault="00000000">
            <w:pPr>
              <w:pStyle w:val="Corpodetexto"/>
            </w:pPr>
            <w:r w:rsidRPr="002E6533">
              <w:t>Exigido para enviar as atualizações de dados de configuração para os servidores da Web.</w:t>
            </w:r>
          </w:p>
          <w:p w14:paraId="1A4695CB" w14:textId="77777777" w:rsidR="004470EF" w:rsidRPr="002E6533" w:rsidRDefault="00000000">
            <w:pPr>
              <w:pStyle w:val="Corpodetexto"/>
            </w:pPr>
            <w:r w:rsidRPr="002E6533">
              <w:t>Em uma implementação do Archer em vários servidores, configure qualquer serviço de configuração para se comunicar com todos os servidores da Web usando as portas de dados de configuração.</w:t>
            </w:r>
          </w:p>
        </w:tc>
      </w:tr>
      <w:tr w:rsidR="004470EF" w:rsidRPr="002E6533" w14:paraId="00FA4286" w14:textId="77777777">
        <w:tc>
          <w:tcPr>
            <w:tcW w:w="1267" w:type="dxa"/>
          </w:tcPr>
          <w:p w14:paraId="4AC8253B" w14:textId="77777777" w:rsidR="004470EF" w:rsidRPr="002E6533" w:rsidRDefault="00000000">
            <w:pPr>
              <w:pStyle w:val="Compact"/>
            </w:pPr>
            <w:r w:rsidRPr="002E6533">
              <w:t> </w:t>
            </w:r>
          </w:p>
        </w:tc>
        <w:tc>
          <w:tcPr>
            <w:tcW w:w="1267" w:type="dxa"/>
          </w:tcPr>
          <w:p w14:paraId="7B49190E" w14:textId="77777777" w:rsidR="004470EF" w:rsidRPr="002E6533" w:rsidRDefault="00000000">
            <w:pPr>
              <w:pStyle w:val="Compact"/>
            </w:pPr>
            <w:r w:rsidRPr="002E6533">
              <w:t>Serviço de configuração</w:t>
            </w:r>
          </w:p>
        </w:tc>
        <w:tc>
          <w:tcPr>
            <w:tcW w:w="1267" w:type="dxa"/>
          </w:tcPr>
          <w:p w14:paraId="3E531902" w14:textId="77777777" w:rsidR="004470EF" w:rsidRPr="002E6533" w:rsidRDefault="00000000">
            <w:pPr>
              <w:pStyle w:val="Compact"/>
            </w:pPr>
            <w:r w:rsidRPr="002E6533">
              <w:t>Serviço Mecanismo de trabalho, Serviço de enfileiramento</w:t>
            </w:r>
          </w:p>
        </w:tc>
        <w:tc>
          <w:tcPr>
            <w:tcW w:w="1267" w:type="dxa"/>
          </w:tcPr>
          <w:p w14:paraId="14F3435C" w14:textId="77777777" w:rsidR="004470EF" w:rsidRPr="002E6533" w:rsidRDefault="00000000">
            <w:pPr>
              <w:pStyle w:val="Compact"/>
            </w:pPr>
            <w:r w:rsidRPr="002E6533">
              <w:t>WCF</w:t>
            </w:r>
          </w:p>
        </w:tc>
        <w:tc>
          <w:tcPr>
            <w:tcW w:w="1267" w:type="dxa"/>
          </w:tcPr>
          <w:p w14:paraId="536BEDE6" w14:textId="77777777" w:rsidR="004470EF" w:rsidRPr="002E6533" w:rsidRDefault="00000000">
            <w:pPr>
              <w:pStyle w:val="Compact"/>
            </w:pPr>
            <w:r w:rsidRPr="002E6533">
              <w:t>13305-13350/TCP</w:t>
            </w:r>
          </w:p>
        </w:tc>
        <w:tc>
          <w:tcPr>
            <w:tcW w:w="1267" w:type="dxa"/>
          </w:tcPr>
          <w:p w14:paraId="6E926359" w14:textId="77777777" w:rsidR="004470EF" w:rsidRPr="002E6533" w:rsidRDefault="00000000">
            <w:pPr>
              <w:pStyle w:val="Compact"/>
            </w:pPr>
            <w:r w:rsidRPr="002E6533">
              <w:t>Obrigatório</w:t>
            </w:r>
          </w:p>
        </w:tc>
      </w:tr>
      <w:tr w:rsidR="004470EF" w:rsidRPr="002E6533" w14:paraId="22DD4B74" w14:textId="77777777">
        <w:tc>
          <w:tcPr>
            <w:tcW w:w="1267" w:type="dxa"/>
          </w:tcPr>
          <w:p w14:paraId="1BD6C574" w14:textId="77777777" w:rsidR="004470EF" w:rsidRPr="002E6533" w:rsidRDefault="00000000">
            <w:pPr>
              <w:pStyle w:val="Compact"/>
            </w:pPr>
            <w:r w:rsidRPr="002E6533">
              <w:lastRenderedPageBreak/>
              <w:t> </w:t>
            </w:r>
          </w:p>
        </w:tc>
        <w:tc>
          <w:tcPr>
            <w:tcW w:w="6335" w:type="dxa"/>
            <w:gridSpan w:val="5"/>
          </w:tcPr>
          <w:p w14:paraId="1961C484" w14:textId="77777777" w:rsidR="004470EF" w:rsidRPr="002E6533" w:rsidRDefault="00000000">
            <w:pPr>
              <w:pStyle w:val="Corpodetexto"/>
            </w:pPr>
            <w:r w:rsidRPr="002E6533">
              <w:t>Exigido para enviar as atualizações de dados de configuração para os serviços Archer.</w:t>
            </w:r>
          </w:p>
          <w:p w14:paraId="56BCC4F8" w14:textId="77777777" w:rsidR="004470EF" w:rsidRPr="002E6533" w:rsidRDefault="00000000">
            <w:pPr>
              <w:pStyle w:val="Corpodetexto"/>
            </w:pPr>
            <w:r w:rsidRPr="002E6533">
              <w:t>Em uma implementação do Archer em vários servidores, configure qualquer serviço de configuração para se comunicar com qualquer serviço de destino que é executado em outros servidores usando as portas de dados de configuração.</w:t>
            </w:r>
          </w:p>
        </w:tc>
      </w:tr>
      <w:tr w:rsidR="004470EF" w:rsidRPr="002E6533" w14:paraId="1CC19B7B" w14:textId="77777777">
        <w:tc>
          <w:tcPr>
            <w:tcW w:w="1267" w:type="dxa"/>
          </w:tcPr>
          <w:p w14:paraId="1EA46BC6" w14:textId="77777777" w:rsidR="004470EF" w:rsidRPr="002E6533" w:rsidRDefault="00000000">
            <w:pPr>
              <w:pStyle w:val="Compact"/>
            </w:pPr>
            <w:r w:rsidRPr="002E6533">
              <w:t> </w:t>
            </w:r>
          </w:p>
        </w:tc>
        <w:tc>
          <w:tcPr>
            <w:tcW w:w="1267" w:type="dxa"/>
          </w:tcPr>
          <w:p w14:paraId="24C73B1C" w14:textId="77777777" w:rsidR="004470EF" w:rsidRPr="002E6533" w:rsidRDefault="00000000">
            <w:pPr>
              <w:pStyle w:val="Compact"/>
            </w:pPr>
            <w:r w:rsidRPr="002E6533">
              <w:t>Serviço de configuração</w:t>
            </w:r>
          </w:p>
        </w:tc>
        <w:tc>
          <w:tcPr>
            <w:tcW w:w="1267" w:type="dxa"/>
          </w:tcPr>
          <w:p w14:paraId="0A337326" w14:textId="77777777" w:rsidR="004470EF" w:rsidRPr="002E6533" w:rsidRDefault="00000000">
            <w:pPr>
              <w:pStyle w:val="Compact"/>
            </w:pPr>
            <w:r w:rsidRPr="002E6533">
              <w:t>Serviço de sincronização LDAP</w:t>
            </w:r>
          </w:p>
        </w:tc>
        <w:tc>
          <w:tcPr>
            <w:tcW w:w="1267" w:type="dxa"/>
          </w:tcPr>
          <w:p w14:paraId="72D52157" w14:textId="77777777" w:rsidR="004470EF" w:rsidRPr="002E6533" w:rsidRDefault="00000000">
            <w:pPr>
              <w:pStyle w:val="Compact"/>
            </w:pPr>
            <w:r w:rsidRPr="002E6533">
              <w:t>WCF</w:t>
            </w:r>
          </w:p>
        </w:tc>
        <w:tc>
          <w:tcPr>
            <w:tcW w:w="1267" w:type="dxa"/>
          </w:tcPr>
          <w:p w14:paraId="756CEAB5" w14:textId="77777777" w:rsidR="004470EF" w:rsidRPr="002E6533" w:rsidRDefault="00000000">
            <w:pPr>
              <w:pStyle w:val="Compact"/>
            </w:pPr>
            <w:r w:rsidRPr="002E6533">
              <w:t>13305-13350/TCP</w:t>
            </w:r>
          </w:p>
        </w:tc>
        <w:tc>
          <w:tcPr>
            <w:tcW w:w="1267" w:type="dxa"/>
          </w:tcPr>
          <w:p w14:paraId="6E75155E" w14:textId="77777777" w:rsidR="004470EF" w:rsidRPr="002E6533" w:rsidRDefault="00000000">
            <w:pPr>
              <w:pStyle w:val="Compact"/>
            </w:pPr>
            <w:r w:rsidRPr="002E6533">
              <w:t>Opcional</w:t>
            </w:r>
          </w:p>
        </w:tc>
      </w:tr>
      <w:tr w:rsidR="004470EF" w:rsidRPr="002E6533" w14:paraId="7513901C" w14:textId="77777777">
        <w:tc>
          <w:tcPr>
            <w:tcW w:w="1267" w:type="dxa"/>
          </w:tcPr>
          <w:p w14:paraId="4A76798D" w14:textId="77777777" w:rsidR="004470EF" w:rsidRPr="002E6533" w:rsidRDefault="00000000">
            <w:pPr>
              <w:pStyle w:val="Compact"/>
            </w:pPr>
            <w:r w:rsidRPr="002E6533">
              <w:t> </w:t>
            </w:r>
          </w:p>
        </w:tc>
        <w:tc>
          <w:tcPr>
            <w:tcW w:w="6335" w:type="dxa"/>
            <w:gridSpan w:val="5"/>
          </w:tcPr>
          <w:p w14:paraId="3E21F515" w14:textId="77777777" w:rsidR="004470EF" w:rsidRPr="002E6533" w:rsidRDefault="00000000">
            <w:pPr>
              <w:pStyle w:val="Corpodetexto"/>
            </w:pPr>
            <w:r w:rsidRPr="002E6533">
              <w:t>Exigido somente se estiver sendo utilizada sincronização LDAP.</w:t>
            </w:r>
          </w:p>
          <w:p w14:paraId="37C3FED2" w14:textId="77777777" w:rsidR="004470EF" w:rsidRPr="002E6533" w:rsidRDefault="00000000">
            <w:pPr>
              <w:pStyle w:val="Corpodetexto"/>
            </w:pPr>
            <w:r w:rsidRPr="002E6533">
              <w:t>Em uma implementação do Archer em vários servidores, configure qualquer serviço de configuração para se comunicar com o serviço de sincronização de LDAP em qualquer servidor usando as portas de dados de configuração.</w:t>
            </w:r>
          </w:p>
        </w:tc>
      </w:tr>
      <w:tr w:rsidR="004470EF" w:rsidRPr="002E6533" w14:paraId="31201D03" w14:textId="77777777">
        <w:tc>
          <w:tcPr>
            <w:tcW w:w="1267" w:type="dxa"/>
          </w:tcPr>
          <w:p w14:paraId="0A8C6980" w14:textId="77777777" w:rsidR="004470EF" w:rsidRPr="002E6533" w:rsidRDefault="00000000">
            <w:pPr>
              <w:pStyle w:val="Compact"/>
            </w:pPr>
            <w:r w:rsidRPr="002E6533">
              <w:t> </w:t>
            </w:r>
          </w:p>
        </w:tc>
        <w:tc>
          <w:tcPr>
            <w:tcW w:w="1267" w:type="dxa"/>
          </w:tcPr>
          <w:p w14:paraId="47B8198F" w14:textId="77777777" w:rsidR="004470EF" w:rsidRPr="002E6533" w:rsidRDefault="00000000">
            <w:pPr>
              <w:pStyle w:val="Compact"/>
            </w:pPr>
            <w:r w:rsidRPr="002E6533">
              <w:t>Serviço de configuração</w:t>
            </w:r>
          </w:p>
        </w:tc>
        <w:tc>
          <w:tcPr>
            <w:tcW w:w="1267" w:type="dxa"/>
          </w:tcPr>
          <w:p w14:paraId="7CB9566A" w14:textId="77777777" w:rsidR="004470EF" w:rsidRPr="002E6533" w:rsidRDefault="00000000">
            <w:pPr>
              <w:pStyle w:val="Compact"/>
            </w:pPr>
            <w:r w:rsidRPr="002E6533">
              <w:t>API de conteúdo</w:t>
            </w:r>
          </w:p>
        </w:tc>
        <w:tc>
          <w:tcPr>
            <w:tcW w:w="1267" w:type="dxa"/>
          </w:tcPr>
          <w:p w14:paraId="6D352E0C" w14:textId="77777777" w:rsidR="004470EF" w:rsidRPr="002E6533" w:rsidRDefault="00000000">
            <w:pPr>
              <w:pStyle w:val="Compact"/>
            </w:pPr>
            <w:r w:rsidRPr="002E6533">
              <w:t>WCF</w:t>
            </w:r>
          </w:p>
        </w:tc>
        <w:tc>
          <w:tcPr>
            <w:tcW w:w="1267" w:type="dxa"/>
          </w:tcPr>
          <w:p w14:paraId="2C3460D8" w14:textId="77777777" w:rsidR="004470EF" w:rsidRPr="002E6533" w:rsidRDefault="00000000">
            <w:pPr>
              <w:pStyle w:val="Compact"/>
            </w:pPr>
            <w:r w:rsidRPr="002E6533">
              <w:t>13351-13355/TCP</w:t>
            </w:r>
          </w:p>
        </w:tc>
        <w:tc>
          <w:tcPr>
            <w:tcW w:w="1267" w:type="dxa"/>
          </w:tcPr>
          <w:p w14:paraId="70741A41" w14:textId="77777777" w:rsidR="004470EF" w:rsidRPr="002E6533" w:rsidRDefault="00000000">
            <w:pPr>
              <w:pStyle w:val="Compact"/>
            </w:pPr>
            <w:r w:rsidRPr="002E6533">
              <w:t>Opcional</w:t>
            </w:r>
          </w:p>
        </w:tc>
      </w:tr>
      <w:tr w:rsidR="004470EF" w:rsidRPr="002E6533" w14:paraId="29C545B6" w14:textId="77777777">
        <w:tc>
          <w:tcPr>
            <w:tcW w:w="1267" w:type="dxa"/>
          </w:tcPr>
          <w:p w14:paraId="3805B70F" w14:textId="77777777" w:rsidR="004470EF" w:rsidRPr="002E6533" w:rsidRDefault="00000000">
            <w:pPr>
              <w:pStyle w:val="Compact"/>
            </w:pPr>
            <w:r w:rsidRPr="002E6533">
              <w:t> </w:t>
            </w:r>
          </w:p>
        </w:tc>
        <w:tc>
          <w:tcPr>
            <w:tcW w:w="6335" w:type="dxa"/>
            <w:gridSpan w:val="5"/>
          </w:tcPr>
          <w:p w14:paraId="4E4C926A" w14:textId="77777777" w:rsidR="004470EF" w:rsidRPr="002E6533" w:rsidRDefault="00000000">
            <w:pPr>
              <w:pStyle w:val="Corpodetexto"/>
            </w:pPr>
            <w:r w:rsidRPr="002E6533">
              <w:t>Necessário somente se estiver usando a API de conteúdo.</w:t>
            </w:r>
          </w:p>
          <w:p w14:paraId="6A99CFC9" w14:textId="77777777" w:rsidR="004470EF" w:rsidRPr="002E6533" w:rsidRDefault="00000000">
            <w:pPr>
              <w:pStyle w:val="Corpodetexto"/>
            </w:pPr>
            <w:r w:rsidRPr="002E6533">
              <w:t>Em uma implementação do Archer em vários servidores, configure qualquer serviço de configuração para se comunicar com a API de conteúdo em qualquer servidor usando as portas de dados de configuração.</w:t>
            </w:r>
          </w:p>
        </w:tc>
      </w:tr>
      <w:tr w:rsidR="004470EF" w:rsidRPr="002E6533" w14:paraId="71C5B4EC" w14:textId="77777777">
        <w:tc>
          <w:tcPr>
            <w:tcW w:w="1267" w:type="dxa"/>
          </w:tcPr>
          <w:p w14:paraId="10101BFB" w14:textId="77777777" w:rsidR="004470EF" w:rsidRPr="002E6533" w:rsidRDefault="00000000">
            <w:pPr>
              <w:pStyle w:val="Compact"/>
            </w:pPr>
            <w:r w:rsidRPr="002E6533">
              <w:t>Autenticação do SSO</w:t>
            </w:r>
          </w:p>
        </w:tc>
        <w:tc>
          <w:tcPr>
            <w:tcW w:w="1267" w:type="dxa"/>
          </w:tcPr>
          <w:p w14:paraId="550E1CE3" w14:textId="77777777" w:rsidR="004470EF" w:rsidRPr="002E6533" w:rsidRDefault="00000000">
            <w:pPr>
              <w:pStyle w:val="Compact"/>
            </w:pPr>
            <w:r w:rsidRPr="002E6533">
              <w:t>Servidor da Web (IIS)</w:t>
            </w:r>
          </w:p>
        </w:tc>
        <w:tc>
          <w:tcPr>
            <w:tcW w:w="1267" w:type="dxa"/>
          </w:tcPr>
          <w:p w14:paraId="19770CDB" w14:textId="77777777" w:rsidR="004470EF" w:rsidRPr="002E6533" w:rsidRDefault="00000000">
            <w:pPr>
              <w:pStyle w:val="Compact"/>
            </w:pPr>
            <w:r w:rsidRPr="002E6533">
              <w:t>[Host remoto]</w:t>
            </w:r>
          </w:p>
        </w:tc>
        <w:tc>
          <w:tcPr>
            <w:tcW w:w="1267" w:type="dxa"/>
          </w:tcPr>
          <w:p w14:paraId="0734DF9D" w14:textId="77777777" w:rsidR="004470EF" w:rsidRPr="002E6533" w:rsidRDefault="00000000">
            <w:pPr>
              <w:pStyle w:val="Compact"/>
            </w:pPr>
            <w:r w:rsidRPr="002E6533">
              <w:t>Varia</w:t>
            </w:r>
          </w:p>
        </w:tc>
        <w:tc>
          <w:tcPr>
            <w:tcW w:w="1267" w:type="dxa"/>
          </w:tcPr>
          <w:p w14:paraId="12734A67" w14:textId="77777777" w:rsidR="004470EF" w:rsidRPr="002E6533" w:rsidRDefault="00000000">
            <w:pPr>
              <w:pStyle w:val="Compact"/>
            </w:pPr>
            <w:r w:rsidRPr="002E6533">
              <w:t>Varia</w:t>
            </w:r>
          </w:p>
        </w:tc>
        <w:tc>
          <w:tcPr>
            <w:tcW w:w="1267" w:type="dxa"/>
          </w:tcPr>
          <w:p w14:paraId="6BFA0604" w14:textId="77777777" w:rsidR="004470EF" w:rsidRPr="002E6533" w:rsidRDefault="00000000">
            <w:pPr>
              <w:pStyle w:val="Compact"/>
            </w:pPr>
            <w:r w:rsidRPr="002E6533">
              <w:t>Opcional</w:t>
            </w:r>
          </w:p>
        </w:tc>
      </w:tr>
      <w:tr w:rsidR="004470EF" w:rsidRPr="002E6533" w14:paraId="384058F4" w14:textId="77777777">
        <w:tc>
          <w:tcPr>
            <w:tcW w:w="1267" w:type="dxa"/>
          </w:tcPr>
          <w:p w14:paraId="48BAAA1C" w14:textId="77777777" w:rsidR="004470EF" w:rsidRPr="002E6533" w:rsidRDefault="00000000">
            <w:pPr>
              <w:pStyle w:val="Compact"/>
            </w:pPr>
            <w:r w:rsidRPr="002E6533">
              <w:t> </w:t>
            </w:r>
          </w:p>
        </w:tc>
        <w:tc>
          <w:tcPr>
            <w:tcW w:w="6335" w:type="dxa"/>
            <w:gridSpan w:val="5"/>
          </w:tcPr>
          <w:p w14:paraId="3C1CCF0F" w14:textId="77777777" w:rsidR="004470EF" w:rsidRPr="002E6533" w:rsidRDefault="00000000">
            <w:pPr>
              <w:pStyle w:val="Compact"/>
            </w:pPr>
            <w:r w:rsidRPr="002E6533">
              <w:t>Exigido somente se o SSO estiver sendo usado. Nesse caso, terá de ser permitido tráfego adicional. Os destinos, as portas e os protocolos variam de acordo com o provedor de SSO e sua implementação específica. Você pode alterar a porta padrão de seu aplicativo.</w:t>
            </w:r>
          </w:p>
        </w:tc>
      </w:tr>
      <w:tr w:rsidR="004470EF" w:rsidRPr="002E6533" w14:paraId="5B1A6D7B" w14:textId="77777777">
        <w:tc>
          <w:tcPr>
            <w:tcW w:w="1267" w:type="dxa"/>
          </w:tcPr>
          <w:p w14:paraId="17A14EB4" w14:textId="77777777" w:rsidR="004470EF" w:rsidRPr="002E6533" w:rsidRDefault="00000000">
            <w:pPr>
              <w:pStyle w:val="Compact"/>
            </w:pPr>
            <w:r w:rsidRPr="002E6533">
              <w:t>Publicação de dados</w:t>
            </w:r>
          </w:p>
        </w:tc>
        <w:tc>
          <w:tcPr>
            <w:tcW w:w="1267" w:type="dxa"/>
          </w:tcPr>
          <w:p w14:paraId="2254FC80" w14:textId="77777777" w:rsidR="004470EF" w:rsidRPr="002E6533" w:rsidRDefault="00000000">
            <w:pPr>
              <w:pStyle w:val="Compact"/>
            </w:pPr>
            <w:r w:rsidRPr="002E6533">
              <w:t>Serviço Mecanismo de trabalho</w:t>
            </w:r>
          </w:p>
        </w:tc>
        <w:tc>
          <w:tcPr>
            <w:tcW w:w="1267" w:type="dxa"/>
          </w:tcPr>
          <w:p w14:paraId="31677B50" w14:textId="77777777" w:rsidR="004470EF" w:rsidRPr="002E6533" w:rsidRDefault="00000000">
            <w:pPr>
              <w:pStyle w:val="Compact"/>
            </w:pPr>
            <w:r w:rsidRPr="002E6533">
              <w:t>[Host remoto]</w:t>
            </w:r>
          </w:p>
        </w:tc>
        <w:tc>
          <w:tcPr>
            <w:tcW w:w="1267" w:type="dxa"/>
          </w:tcPr>
          <w:p w14:paraId="69F28A78" w14:textId="77777777" w:rsidR="004470EF" w:rsidRPr="002E6533" w:rsidRDefault="00000000">
            <w:pPr>
              <w:pStyle w:val="Compact"/>
            </w:pPr>
            <w:r w:rsidRPr="002E6533">
              <w:t>Varia</w:t>
            </w:r>
          </w:p>
        </w:tc>
        <w:tc>
          <w:tcPr>
            <w:tcW w:w="1267" w:type="dxa"/>
          </w:tcPr>
          <w:p w14:paraId="18B718B4" w14:textId="77777777" w:rsidR="004470EF" w:rsidRPr="002E6533" w:rsidRDefault="00000000">
            <w:pPr>
              <w:pStyle w:val="Compact"/>
            </w:pPr>
            <w:r w:rsidRPr="002E6533">
              <w:t>Varia</w:t>
            </w:r>
          </w:p>
        </w:tc>
        <w:tc>
          <w:tcPr>
            <w:tcW w:w="1267" w:type="dxa"/>
          </w:tcPr>
          <w:p w14:paraId="433B7593" w14:textId="77777777" w:rsidR="004470EF" w:rsidRPr="002E6533" w:rsidRDefault="00000000">
            <w:pPr>
              <w:pStyle w:val="Compact"/>
            </w:pPr>
            <w:r w:rsidRPr="002E6533">
              <w:t>Opcional</w:t>
            </w:r>
          </w:p>
        </w:tc>
      </w:tr>
      <w:tr w:rsidR="004470EF" w:rsidRPr="002E6533" w14:paraId="0A42953B" w14:textId="77777777">
        <w:tc>
          <w:tcPr>
            <w:tcW w:w="1267" w:type="dxa"/>
          </w:tcPr>
          <w:p w14:paraId="1FE6E2CC" w14:textId="77777777" w:rsidR="004470EF" w:rsidRPr="002E6533" w:rsidRDefault="00000000">
            <w:pPr>
              <w:pStyle w:val="Compact"/>
            </w:pPr>
            <w:r w:rsidRPr="002E6533">
              <w:t> </w:t>
            </w:r>
          </w:p>
        </w:tc>
        <w:tc>
          <w:tcPr>
            <w:tcW w:w="6335" w:type="dxa"/>
            <w:gridSpan w:val="5"/>
          </w:tcPr>
          <w:p w14:paraId="77978126" w14:textId="77777777" w:rsidR="004470EF" w:rsidRPr="002E6533" w:rsidRDefault="00000000">
            <w:pPr>
              <w:pStyle w:val="Compact"/>
            </w:pPr>
            <w:r w:rsidRPr="002E6533">
              <w:t xml:space="preserve">Exigido somente se o recurso Publicação de dados estiver sendo usado, em que os dados podem ser extraídos e gravados em um </w:t>
            </w:r>
            <w:r w:rsidRPr="002E6533">
              <w:lastRenderedPageBreak/>
              <w:t>sistema de base de dados relacional. Os destinos, as portas e os protocolos variam de acordo com o sistema de destino. Você pode alterar a porta padrão de seu aplicativo.</w:t>
            </w:r>
          </w:p>
        </w:tc>
      </w:tr>
      <w:tr w:rsidR="004470EF" w:rsidRPr="002E6533" w14:paraId="5AC617A5" w14:textId="77777777">
        <w:tc>
          <w:tcPr>
            <w:tcW w:w="1267" w:type="dxa"/>
          </w:tcPr>
          <w:p w14:paraId="3763A6D1" w14:textId="77777777" w:rsidR="004470EF" w:rsidRPr="002E6533" w:rsidRDefault="00000000">
            <w:pPr>
              <w:pStyle w:val="Compact"/>
            </w:pPr>
            <w:r w:rsidRPr="002E6533">
              <w:lastRenderedPageBreak/>
              <w:t>Conectividade Web do client</w:t>
            </w:r>
          </w:p>
        </w:tc>
        <w:tc>
          <w:tcPr>
            <w:tcW w:w="1267" w:type="dxa"/>
          </w:tcPr>
          <w:p w14:paraId="0503641D" w14:textId="77777777" w:rsidR="004470EF" w:rsidRPr="002E6533" w:rsidRDefault="00000000">
            <w:pPr>
              <w:pStyle w:val="Compact"/>
            </w:pPr>
            <w:r w:rsidRPr="002E6533">
              <w:t>Servidor da Web</w:t>
            </w:r>
          </w:p>
        </w:tc>
        <w:tc>
          <w:tcPr>
            <w:tcW w:w="1267" w:type="dxa"/>
          </w:tcPr>
          <w:p w14:paraId="6E246B3F" w14:textId="77777777" w:rsidR="004470EF" w:rsidRPr="002E6533" w:rsidRDefault="00000000">
            <w:pPr>
              <w:pStyle w:val="Compact"/>
            </w:pPr>
            <w:r w:rsidRPr="002E6533">
              <w:t>URL REST de workflow avançado ou através de um balanceador de carga</w:t>
            </w:r>
          </w:p>
        </w:tc>
        <w:tc>
          <w:tcPr>
            <w:tcW w:w="1267" w:type="dxa"/>
          </w:tcPr>
          <w:p w14:paraId="0633515E" w14:textId="77777777" w:rsidR="004470EF" w:rsidRPr="002E6533" w:rsidRDefault="00000000">
            <w:pPr>
              <w:pStyle w:val="Compact"/>
            </w:pPr>
            <w:r w:rsidRPr="002E6533">
              <w:t>HTTP(S)</w:t>
            </w:r>
          </w:p>
        </w:tc>
        <w:tc>
          <w:tcPr>
            <w:tcW w:w="1267" w:type="dxa"/>
          </w:tcPr>
          <w:p w14:paraId="79C531D3" w14:textId="77777777" w:rsidR="004470EF" w:rsidRPr="002E6533" w:rsidRDefault="00000000">
            <w:pPr>
              <w:pStyle w:val="Compact"/>
            </w:pPr>
            <w:r w:rsidRPr="002E6533">
              <w:t>Qualquer porta</w:t>
            </w:r>
            <w:r w:rsidRPr="002E6533">
              <w:br/>
              <w:t>não utilizada (padrões: 8000 para HTTP e 8443 para HTTPS) </w:t>
            </w:r>
          </w:p>
        </w:tc>
        <w:tc>
          <w:tcPr>
            <w:tcW w:w="1267" w:type="dxa"/>
          </w:tcPr>
          <w:p w14:paraId="1D157213" w14:textId="77777777" w:rsidR="004470EF" w:rsidRPr="002E6533" w:rsidRDefault="00000000">
            <w:pPr>
              <w:pStyle w:val="Compact"/>
            </w:pPr>
            <w:r w:rsidRPr="002E6533">
              <w:t>Obrigatório</w:t>
            </w:r>
          </w:p>
        </w:tc>
      </w:tr>
      <w:tr w:rsidR="004470EF" w:rsidRPr="002E6533" w14:paraId="29057C94" w14:textId="77777777">
        <w:tc>
          <w:tcPr>
            <w:tcW w:w="1267" w:type="dxa"/>
          </w:tcPr>
          <w:p w14:paraId="7C85FF7C" w14:textId="77777777" w:rsidR="004470EF" w:rsidRPr="002E6533" w:rsidRDefault="00000000">
            <w:pPr>
              <w:pStyle w:val="Compact"/>
            </w:pPr>
            <w:r w:rsidRPr="002E6533">
              <w:t> </w:t>
            </w:r>
          </w:p>
        </w:tc>
        <w:tc>
          <w:tcPr>
            <w:tcW w:w="6335" w:type="dxa"/>
            <w:gridSpan w:val="5"/>
          </w:tcPr>
          <w:p w14:paraId="3BA7437D" w14:textId="77777777" w:rsidR="004470EF" w:rsidRPr="002E6533" w:rsidRDefault="00000000">
            <w:pPr>
              <w:pStyle w:val="Corpodetexto"/>
            </w:pPr>
            <w:r w:rsidRPr="002E6533">
              <w:t>Só será necessário se você usar o recurso Workflow avançado.</w:t>
            </w:r>
          </w:p>
          <w:p w14:paraId="1AD4ED9A" w14:textId="77777777" w:rsidR="004470EF" w:rsidRPr="002E6533" w:rsidRDefault="00000000">
            <w:pPr>
              <w:pStyle w:val="Corpodetexto"/>
            </w:pPr>
            <w:r w:rsidRPr="002E6533">
              <w:t>Você pode alterar a porta padrão de seu aplicativo. Certifique-se de que o número da porta de suporte esteja disponível para uso.</w:t>
            </w:r>
          </w:p>
          <w:p w14:paraId="75ABE297" w14:textId="77777777" w:rsidR="004470EF" w:rsidRPr="002E6533" w:rsidRDefault="00000000">
            <w:pPr>
              <w:pStyle w:val="Corpodetexto"/>
            </w:pPr>
            <w:r w:rsidRPr="002E6533">
              <w:t>O servidor da Web comunica-se com a página de solução de problemas de trabalho de workflow avançado quando os registros são feitos.</w:t>
            </w:r>
          </w:p>
          <w:p w14:paraId="5E20BD27" w14:textId="77777777" w:rsidR="004470EF" w:rsidRPr="002E6533" w:rsidRDefault="00000000">
            <w:pPr>
              <w:pStyle w:val="Corpodetexto"/>
            </w:pPr>
            <w:r w:rsidRPr="002E6533">
              <w:t>O serviço Workflow avançado requer uma porta dedicada nos servidores configurados para se comunicar com Archer.</w:t>
            </w:r>
          </w:p>
        </w:tc>
      </w:tr>
      <w:tr w:rsidR="004470EF" w:rsidRPr="002E6533" w14:paraId="0CEA9FDD" w14:textId="77777777">
        <w:tc>
          <w:tcPr>
            <w:tcW w:w="1267" w:type="dxa"/>
          </w:tcPr>
          <w:p w14:paraId="5288F376" w14:textId="77777777" w:rsidR="004470EF" w:rsidRPr="002E6533" w:rsidRDefault="00000000">
            <w:pPr>
              <w:pStyle w:val="Compact"/>
            </w:pPr>
            <w:r w:rsidRPr="002E6533">
              <w:t>Conectividade Web do client</w:t>
            </w:r>
          </w:p>
        </w:tc>
        <w:tc>
          <w:tcPr>
            <w:tcW w:w="1267" w:type="dxa"/>
          </w:tcPr>
          <w:p w14:paraId="6AF0CA75" w14:textId="77777777" w:rsidR="004470EF" w:rsidRPr="002E6533" w:rsidRDefault="00000000">
            <w:pPr>
              <w:pStyle w:val="Compact"/>
            </w:pPr>
            <w:r w:rsidRPr="002E6533">
              <w:t>Servidor de serviços</w:t>
            </w:r>
          </w:p>
        </w:tc>
        <w:tc>
          <w:tcPr>
            <w:tcW w:w="1267" w:type="dxa"/>
          </w:tcPr>
          <w:p w14:paraId="3293ED7B" w14:textId="77777777" w:rsidR="004470EF" w:rsidRPr="002E6533" w:rsidRDefault="00000000">
            <w:pPr>
              <w:pStyle w:val="Compact"/>
            </w:pPr>
            <w:r w:rsidRPr="002E6533">
              <w:t>URL REST de workflow avançado ou através de um balanceador de carga</w:t>
            </w:r>
          </w:p>
        </w:tc>
        <w:tc>
          <w:tcPr>
            <w:tcW w:w="1267" w:type="dxa"/>
          </w:tcPr>
          <w:p w14:paraId="700A4EA3" w14:textId="77777777" w:rsidR="004470EF" w:rsidRPr="002E6533" w:rsidRDefault="00000000">
            <w:pPr>
              <w:pStyle w:val="Compact"/>
            </w:pPr>
            <w:r w:rsidRPr="002E6533">
              <w:t>HTTP(S)</w:t>
            </w:r>
          </w:p>
        </w:tc>
        <w:tc>
          <w:tcPr>
            <w:tcW w:w="1267" w:type="dxa"/>
          </w:tcPr>
          <w:p w14:paraId="5677C3F1" w14:textId="77777777" w:rsidR="004470EF" w:rsidRPr="002E6533" w:rsidRDefault="00000000">
            <w:pPr>
              <w:pStyle w:val="Compact"/>
            </w:pPr>
            <w:r w:rsidRPr="002E6533">
              <w:t>Qualquer porta</w:t>
            </w:r>
            <w:r w:rsidRPr="002E6533">
              <w:br/>
              <w:t>não utilizada (padrões: 8000 para HTTP e 8443 para HTTPS) </w:t>
            </w:r>
          </w:p>
        </w:tc>
        <w:tc>
          <w:tcPr>
            <w:tcW w:w="1267" w:type="dxa"/>
          </w:tcPr>
          <w:p w14:paraId="4BA4D0CA" w14:textId="77777777" w:rsidR="004470EF" w:rsidRPr="002E6533" w:rsidRDefault="00000000">
            <w:pPr>
              <w:pStyle w:val="Compact"/>
            </w:pPr>
            <w:r w:rsidRPr="002E6533">
              <w:t>Obrigatório</w:t>
            </w:r>
          </w:p>
        </w:tc>
      </w:tr>
      <w:tr w:rsidR="004470EF" w:rsidRPr="002E6533" w14:paraId="021B9527" w14:textId="77777777">
        <w:tc>
          <w:tcPr>
            <w:tcW w:w="1267" w:type="dxa"/>
          </w:tcPr>
          <w:p w14:paraId="2003A9E5" w14:textId="77777777" w:rsidR="004470EF" w:rsidRPr="002E6533" w:rsidRDefault="00000000">
            <w:pPr>
              <w:pStyle w:val="Compact"/>
            </w:pPr>
            <w:r w:rsidRPr="002E6533">
              <w:t> </w:t>
            </w:r>
          </w:p>
        </w:tc>
        <w:tc>
          <w:tcPr>
            <w:tcW w:w="6335" w:type="dxa"/>
            <w:gridSpan w:val="5"/>
          </w:tcPr>
          <w:p w14:paraId="47996A0B" w14:textId="77777777" w:rsidR="004470EF" w:rsidRPr="002E6533" w:rsidRDefault="00000000">
            <w:pPr>
              <w:pStyle w:val="Corpodetexto"/>
            </w:pPr>
            <w:r w:rsidRPr="002E6533">
              <w:t>Só será necessário se você usar o recurso Workflow avançado.</w:t>
            </w:r>
          </w:p>
          <w:p w14:paraId="6385F625" w14:textId="77777777" w:rsidR="004470EF" w:rsidRPr="002E6533" w:rsidRDefault="00000000">
            <w:pPr>
              <w:pStyle w:val="Corpodetexto"/>
            </w:pPr>
            <w:r w:rsidRPr="002E6533">
              <w:t>Você pode alterar a porta padrão de seu aplicativo. Certifique-se de que o número da porta de suporte esteja disponível para uso.</w:t>
            </w:r>
          </w:p>
          <w:p w14:paraId="2540D497" w14:textId="77777777" w:rsidR="004470EF" w:rsidRPr="002E6533" w:rsidRDefault="00000000">
            <w:pPr>
              <w:pStyle w:val="Corpodetexto"/>
            </w:pPr>
            <w:r w:rsidRPr="002E6533">
              <w:t>O servidor de serviços comunica-se quando um novo registro é registrado em um workflow avançado.</w:t>
            </w:r>
          </w:p>
          <w:p w14:paraId="432874F4" w14:textId="77777777" w:rsidR="004470EF" w:rsidRPr="002E6533" w:rsidRDefault="00000000">
            <w:pPr>
              <w:pStyle w:val="Corpodetexto"/>
            </w:pPr>
            <w:r w:rsidRPr="002E6533">
              <w:t xml:space="preserve">O serviço Workflow avançado requer uma porta dedicada nos </w:t>
            </w:r>
            <w:r w:rsidRPr="002E6533">
              <w:lastRenderedPageBreak/>
              <w:t>servidores configurados para se comunicar com Archer.</w:t>
            </w:r>
          </w:p>
        </w:tc>
      </w:tr>
      <w:tr w:rsidR="004470EF" w:rsidRPr="002E6533" w14:paraId="09A10E75" w14:textId="77777777">
        <w:tc>
          <w:tcPr>
            <w:tcW w:w="1267" w:type="dxa"/>
          </w:tcPr>
          <w:p w14:paraId="7735AAD8" w14:textId="77777777" w:rsidR="004470EF" w:rsidRPr="002E6533" w:rsidRDefault="00000000">
            <w:pPr>
              <w:pStyle w:val="Compact"/>
            </w:pPr>
            <w:r w:rsidRPr="002E6533">
              <w:lastRenderedPageBreak/>
              <w:t>Outros feeds de dados</w:t>
            </w:r>
          </w:p>
        </w:tc>
        <w:tc>
          <w:tcPr>
            <w:tcW w:w="1267" w:type="dxa"/>
          </w:tcPr>
          <w:p w14:paraId="60E80AB8" w14:textId="77777777" w:rsidR="004470EF" w:rsidRPr="002E6533" w:rsidRDefault="00000000">
            <w:pPr>
              <w:pStyle w:val="Compact"/>
            </w:pPr>
            <w:r w:rsidRPr="002E6533">
              <w:t>Serviço Mecanismo de trabalho</w:t>
            </w:r>
          </w:p>
        </w:tc>
        <w:tc>
          <w:tcPr>
            <w:tcW w:w="1267" w:type="dxa"/>
          </w:tcPr>
          <w:p w14:paraId="40F01520" w14:textId="77777777" w:rsidR="004470EF" w:rsidRPr="002E6533" w:rsidRDefault="00000000">
            <w:pPr>
              <w:pStyle w:val="Compact"/>
            </w:pPr>
            <w:r w:rsidRPr="002E6533">
              <w:t>[Host(s) remoto(s)]</w:t>
            </w:r>
          </w:p>
        </w:tc>
        <w:tc>
          <w:tcPr>
            <w:tcW w:w="1267" w:type="dxa"/>
          </w:tcPr>
          <w:p w14:paraId="55675620" w14:textId="77777777" w:rsidR="004470EF" w:rsidRPr="002E6533" w:rsidRDefault="00000000">
            <w:pPr>
              <w:pStyle w:val="Compact"/>
            </w:pPr>
            <w:r w:rsidRPr="002E6533">
              <w:t>Varia</w:t>
            </w:r>
          </w:p>
        </w:tc>
        <w:tc>
          <w:tcPr>
            <w:tcW w:w="1267" w:type="dxa"/>
          </w:tcPr>
          <w:p w14:paraId="785FD9DF" w14:textId="77777777" w:rsidR="004470EF" w:rsidRPr="002E6533" w:rsidRDefault="00000000">
            <w:pPr>
              <w:pStyle w:val="Compact"/>
            </w:pPr>
            <w:r w:rsidRPr="002E6533">
              <w:t>Varia</w:t>
            </w:r>
          </w:p>
        </w:tc>
        <w:tc>
          <w:tcPr>
            <w:tcW w:w="1267" w:type="dxa"/>
          </w:tcPr>
          <w:p w14:paraId="10362E76" w14:textId="77777777" w:rsidR="004470EF" w:rsidRPr="002E6533" w:rsidRDefault="00000000">
            <w:pPr>
              <w:pStyle w:val="Compact"/>
            </w:pPr>
            <w:r w:rsidRPr="002E6533">
              <w:t>Opcional</w:t>
            </w:r>
          </w:p>
        </w:tc>
      </w:tr>
      <w:tr w:rsidR="004470EF" w:rsidRPr="002E6533" w14:paraId="5E861A8E" w14:textId="77777777">
        <w:tc>
          <w:tcPr>
            <w:tcW w:w="1267" w:type="dxa"/>
          </w:tcPr>
          <w:p w14:paraId="02B44AB7" w14:textId="77777777" w:rsidR="004470EF" w:rsidRPr="002E6533" w:rsidRDefault="00000000">
            <w:pPr>
              <w:pStyle w:val="Compact"/>
            </w:pPr>
            <w:r w:rsidRPr="002E6533">
              <w:t> </w:t>
            </w:r>
          </w:p>
        </w:tc>
        <w:tc>
          <w:tcPr>
            <w:tcW w:w="6335" w:type="dxa"/>
            <w:gridSpan w:val="5"/>
          </w:tcPr>
          <w:p w14:paraId="59A30866" w14:textId="77777777" w:rsidR="004470EF" w:rsidRPr="002E6533" w:rsidRDefault="00000000">
            <w:pPr>
              <w:pStyle w:val="Compact"/>
            </w:pPr>
            <w:r w:rsidRPr="002E6533">
              <w:t>Exigido somente se estiver usando o Archer para enviar dados de outros sistemas usando protocolos de transferência, por exemplo, FTP, SMB e SQL. Os destinos, as portas e os protocolos variam de acordo com sua implementação. Você pode alterar a porta padrão de seu aplicativo.</w:t>
            </w:r>
          </w:p>
        </w:tc>
      </w:tr>
    </w:tbl>
    <w:p w14:paraId="59B5A0D6" w14:textId="77777777" w:rsidR="004470EF" w:rsidRPr="002E6533" w:rsidRDefault="00000000">
      <w:pPr>
        <w:pStyle w:val="Ttulo1"/>
      </w:pPr>
      <w:bookmarkStart w:id="993" w:name="criptografia-de-rede"/>
      <w:bookmarkEnd w:id="992"/>
      <w:r w:rsidRPr="002E6533">
        <w:t>Criptografia de rede</w:t>
      </w:r>
    </w:p>
    <w:p w14:paraId="27E8171F" w14:textId="77777777" w:rsidR="004470EF" w:rsidRPr="002E6533" w:rsidRDefault="00000000">
      <w:pPr>
        <w:pStyle w:val="FirstParagraph"/>
      </w:pPr>
      <w:r w:rsidRPr="002E6533">
        <w:t xml:space="preserve">As seguintes seções apresentam informações sobre como proteger os protocolos de comunicação usados </w:t>
      </w:r>
      <w:r w:rsidRPr="002E6533">
        <w:rPr>
          <w:rFonts w:ascii="Arial" w:hAnsi="Arial" w:cs="Arial"/>
        </w:rPr>
        <w:t>​​</w:t>
      </w:r>
      <w:r w:rsidRPr="002E6533">
        <w:t>pelo Archer:</w:t>
      </w:r>
    </w:p>
    <w:p w14:paraId="0DCBD0E3" w14:textId="77777777" w:rsidR="004470EF" w:rsidRPr="002E6533" w:rsidRDefault="004470EF">
      <w:pPr>
        <w:pStyle w:val="Compact"/>
      </w:pPr>
      <w:hyperlink r:id="rId1439">
        <w:r w:rsidRPr="002E6533">
          <w:rPr>
            <w:rStyle w:val="Hyperlink"/>
          </w:rPr>
          <w:t>Feeds de dados</w:t>
        </w:r>
      </w:hyperlink>
    </w:p>
    <w:p w14:paraId="5F195906" w14:textId="77777777" w:rsidR="004470EF" w:rsidRPr="002E6533" w:rsidRDefault="004470EF">
      <w:pPr>
        <w:pStyle w:val="Compact"/>
      </w:pPr>
      <w:hyperlink r:id="rId1440">
        <w:r w:rsidRPr="002E6533">
          <w:rPr>
            <w:rStyle w:val="Hyperlink"/>
          </w:rPr>
          <w:t>Comunicação do servidor da Web</w:t>
        </w:r>
      </w:hyperlink>
    </w:p>
    <w:p w14:paraId="6A791CBC" w14:textId="77777777" w:rsidR="004470EF" w:rsidRPr="002E6533" w:rsidRDefault="004470EF">
      <w:pPr>
        <w:pStyle w:val="Compact"/>
      </w:pPr>
      <w:hyperlink r:id="rId1441">
        <w:r w:rsidRPr="002E6533">
          <w:rPr>
            <w:rStyle w:val="Hyperlink"/>
          </w:rPr>
          <w:t>Orientação para certificados SSL</w:t>
        </w:r>
      </w:hyperlink>
    </w:p>
    <w:p w14:paraId="4350452B" w14:textId="77777777" w:rsidR="004470EF" w:rsidRPr="002E6533" w:rsidRDefault="004470EF">
      <w:pPr>
        <w:pStyle w:val="Compact"/>
      </w:pPr>
      <w:hyperlink r:id="rId1442">
        <w:r w:rsidRPr="002E6533">
          <w:rPr>
            <w:rStyle w:val="Hyperlink"/>
          </w:rPr>
          <w:t>Comunicação do SQL Server</w:t>
        </w:r>
      </w:hyperlink>
    </w:p>
    <w:p w14:paraId="797A5989" w14:textId="77777777" w:rsidR="004470EF" w:rsidRPr="002E6533" w:rsidRDefault="004470EF">
      <w:pPr>
        <w:pStyle w:val="Compact"/>
      </w:pPr>
      <w:hyperlink r:id="rId1443">
        <w:r w:rsidRPr="002E6533">
          <w:rPr>
            <w:rStyle w:val="Hyperlink"/>
          </w:rPr>
          <w:t>API de Web services do Archer</w:t>
        </w:r>
      </w:hyperlink>
    </w:p>
    <w:p w14:paraId="65C9D195" w14:textId="77777777" w:rsidR="004470EF" w:rsidRPr="002E6533" w:rsidRDefault="00000000">
      <w:pPr>
        <w:pStyle w:val="Ttulo1"/>
      </w:pPr>
      <w:bookmarkStart w:id="994" w:name="fortalecimento-do-host"/>
      <w:bookmarkEnd w:id="993"/>
      <w:r w:rsidRPr="002E6533">
        <w:t>Fortalecimento do host</w:t>
      </w:r>
    </w:p>
    <w:p w14:paraId="0A7A21DD" w14:textId="77777777" w:rsidR="004470EF" w:rsidRPr="002E6533" w:rsidRDefault="00000000">
      <w:pPr>
        <w:pStyle w:val="FirstParagraph"/>
      </w:pPr>
      <w:r w:rsidRPr="002E6533">
        <w:t>Para garantir a operação segura do Archer, os componentes subjacentes do host devem ser reforçados para que o servidor funcione corretamente e as oportunidades de vulnerabilidades sejam removidas.</w:t>
      </w:r>
    </w:p>
    <w:p w14:paraId="0A71E1DF" w14:textId="77777777" w:rsidR="004470EF" w:rsidRPr="002E6533" w:rsidRDefault="00000000">
      <w:pPr>
        <w:pStyle w:val="Corpodetexto"/>
      </w:pPr>
      <w:r w:rsidRPr="002E6533">
        <w:t>O Archer recomenda reforçar o sistema host vinculado a ele para permitir apenas TLS 1.2 em todos os clientes e servidores compatíveis com o Archer. </w:t>
      </w:r>
    </w:p>
    <w:p w14:paraId="4DF2DF88" w14:textId="77777777" w:rsidR="004470EF" w:rsidRPr="002E6533" w:rsidRDefault="00000000">
      <w:pPr>
        <w:pStyle w:val="Compact"/>
      </w:pPr>
      <w:r w:rsidRPr="002E6533">
        <w:t>Verifique se os servidores SQL, web services e os clients têm os service packs mais recentes usando TLS 1.2.</w:t>
      </w:r>
    </w:p>
    <w:p w14:paraId="79765518" w14:textId="77777777" w:rsidR="004470EF" w:rsidRPr="002E6533" w:rsidRDefault="00000000">
      <w:pPr>
        <w:pStyle w:val="Compact"/>
      </w:pPr>
      <w:r w:rsidRPr="002E6533">
        <w:t>Certifique-se de que todas as atualizações de segurança sejam aplicadas antes que o reforço adicional seja executado em todos os componentes subjacentes, inclusive, mas sem limitação, sistema operacional, SQL e IIS.</w:t>
      </w:r>
    </w:p>
    <w:p w14:paraId="4BAB811D" w14:textId="77777777" w:rsidR="004470EF" w:rsidRPr="002E6533" w:rsidRDefault="00000000">
      <w:pPr>
        <w:pStyle w:val="FirstParagraph"/>
      </w:pPr>
      <w:r w:rsidRPr="002E6533">
        <w:t>Nesta página</w:t>
      </w:r>
    </w:p>
    <w:p w14:paraId="0D851812" w14:textId="77777777" w:rsidR="004470EF" w:rsidRPr="002E6533" w:rsidRDefault="004470EF">
      <w:pPr>
        <w:pStyle w:val="Compact"/>
      </w:pPr>
      <w:hyperlink w:anchor="Xb66c8b837104fa66aa531a9b0bc00917d104cbd">
        <w:r w:rsidRPr="002E6533">
          <w:rPr>
            <w:rStyle w:val="Hyperlink"/>
          </w:rPr>
          <w:t>Recomendações para reforço de codificação TLS/SSL</w:t>
        </w:r>
      </w:hyperlink>
    </w:p>
    <w:p w14:paraId="45F9188C" w14:textId="77777777" w:rsidR="004470EF" w:rsidRPr="002E6533" w:rsidRDefault="004470EF">
      <w:pPr>
        <w:pStyle w:val="Compact"/>
      </w:pPr>
      <w:hyperlink w:anchor="X6d7b08358eea73649619610a590cc74bf98e585">
        <w:r w:rsidRPr="002E6533">
          <w:rPr>
            <w:rStyle w:val="Hyperlink"/>
          </w:rPr>
          <w:t>Alterações de configuração</w:t>
        </w:r>
      </w:hyperlink>
    </w:p>
    <w:p w14:paraId="002F7A92" w14:textId="77777777" w:rsidR="004470EF" w:rsidRPr="002E6533" w:rsidRDefault="004470EF">
      <w:pPr>
        <w:pStyle w:val="Compact"/>
        <w:numPr>
          <w:ilvl w:val="1"/>
          <w:numId w:val="0"/>
        </w:numPr>
      </w:pPr>
      <w:hyperlink w:anchor="DesativaroMultiProtocolUnifiedHello">
        <w:r w:rsidRPr="002E6533">
          <w:rPr>
            <w:rStyle w:val="Hyperlink"/>
          </w:rPr>
          <w:t>Desativar o Multi-Protocol Unified Hello</w:t>
        </w:r>
      </w:hyperlink>
    </w:p>
    <w:p w14:paraId="387DDFFF" w14:textId="77777777" w:rsidR="004470EF" w:rsidRPr="002E6533" w:rsidRDefault="004470EF">
      <w:pPr>
        <w:pStyle w:val="Compact"/>
        <w:numPr>
          <w:ilvl w:val="1"/>
          <w:numId w:val="0"/>
        </w:numPr>
      </w:pPr>
      <w:hyperlink w:anchor="DesativarPCT10">
        <w:r w:rsidRPr="002E6533">
          <w:rPr>
            <w:rStyle w:val="Hyperlink"/>
          </w:rPr>
          <w:t>Desativar PCT 1.0</w:t>
        </w:r>
      </w:hyperlink>
    </w:p>
    <w:p w14:paraId="500712E1" w14:textId="77777777" w:rsidR="004470EF" w:rsidRPr="002E6533" w:rsidRDefault="004470EF">
      <w:pPr>
        <w:pStyle w:val="Compact"/>
        <w:numPr>
          <w:ilvl w:val="1"/>
          <w:numId w:val="0"/>
        </w:numPr>
      </w:pPr>
      <w:hyperlink w:anchor="DesativarSSL20">
        <w:r w:rsidRPr="002E6533">
          <w:rPr>
            <w:rStyle w:val="Hyperlink"/>
          </w:rPr>
          <w:t>Desativar SSL 2.0</w:t>
        </w:r>
      </w:hyperlink>
    </w:p>
    <w:p w14:paraId="3A6C106A" w14:textId="77777777" w:rsidR="004470EF" w:rsidRPr="002E6533" w:rsidRDefault="004470EF">
      <w:pPr>
        <w:pStyle w:val="Compact"/>
        <w:numPr>
          <w:ilvl w:val="1"/>
          <w:numId w:val="0"/>
        </w:numPr>
      </w:pPr>
      <w:hyperlink w:anchor="DesativarSSL30">
        <w:r w:rsidRPr="002E6533">
          <w:rPr>
            <w:rStyle w:val="Hyperlink"/>
          </w:rPr>
          <w:t>Desativar SSL 3.0</w:t>
        </w:r>
      </w:hyperlink>
    </w:p>
    <w:p w14:paraId="5EBE81B5" w14:textId="77777777" w:rsidR="004470EF" w:rsidRPr="002E6533" w:rsidRDefault="004470EF">
      <w:pPr>
        <w:pStyle w:val="Compact"/>
        <w:numPr>
          <w:ilvl w:val="1"/>
          <w:numId w:val="0"/>
        </w:numPr>
      </w:pPr>
      <w:hyperlink w:anchor="DesativarTLS10">
        <w:r w:rsidRPr="002E6533">
          <w:rPr>
            <w:rStyle w:val="Hyperlink"/>
          </w:rPr>
          <w:t>Desativar TLS 1.0</w:t>
        </w:r>
      </w:hyperlink>
    </w:p>
    <w:p w14:paraId="4D82D65E" w14:textId="77777777" w:rsidR="004470EF" w:rsidRPr="002E6533" w:rsidRDefault="004470EF">
      <w:pPr>
        <w:pStyle w:val="Compact"/>
        <w:numPr>
          <w:ilvl w:val="1"/>
          <w:numId w:val="0"/>
        </w:numPr>
      </w:pPr>
      <w:hyperlink w:anchor="DesativarTLS11">
        <w:r w:rsidRPr="002E6533">
          <w:rPr>
            <w:rStyle w:val="Hyperlink"/>
          </w:rPr>
          <w:t>Desativar TLS 1.1</w:t>
        </w:r>
      </w:hyperlink>
    </w:p>
    <w:p w14:paraId="2F66B748" w14:textId="77777777" w:rsidR="004470EF" w:rsidRPr="002E6533" w:rsidRDefault="004470EF">
      <w:pPr>
        <w:pStyle w:val="Compact"/>
        <w:numPr>
          <w:ilvl w:val="1"/>
          <w:numId w:val="0"/>
        </w:numPr>
      </w:pPr>
      <w:hyperlink w:anchor="AtivarTLS12">
        <w:r w:rsidRPr="002E6533">
          <w:rPr>
            <w:rStyle w:val="Hyperlink"/>
          </w:rPr>
          <w:t>Ativar TLS 1.2</w:t>
        </w:r>
      </w:hyperlink>
    </w:p>
    <w:p w14:paraId="1292048C" w14:textId="77777777" w:rsidR="004470EF" w:rsidRPr="002E6533" w:rsidRDefault="004470EF">
      <w:pPr>
        <w:pStyle w:val="Compact"/>
        <w:numPr>
          <w:ilvl w:val="1"/>
          <w:numId w:val="0"/>
        </w:numPr>
      </w:pPr>
      <w:hyperlink w:anchor="Xe979e0c973abc7e40ccdd536952814ebadbc614">
        <w:r w:rsidRPr="002E6533">
          <w:rPr>
            <w:rStyle w:val="Hyperlink"/>
          </w:rPr>
          <w:t>Desativar codificações não seguras</w:t>
        </w:r>
      </w:hyperlink>
    </w:p>
    <w:p w14:paraId="06C53BF7" w14:textId="77777777" w:rsidR="004470EF" w:rsidRPr="002E6533" w:rsidRDefault="004470EF">
      <w:pPr>
        <w:pStyle w:val="Compact"/>
        <w:numPr>
          <w:ilvl w:val="1"/>
          <w:numId w:val="0"/>
        </w:numPr>
      </w:pPr>
      <w:hyperlink w:anchor="X8f63017afd6a841a210d35e1f81341b38ef8034">
        <w:r w:rsidRPr="002E6533">
          <w:rPr>
            <w:rStyle w:val="Hyperlink"/>
          </w:rPr>
          <w:t>Ativar codificações não seguras</w:t>
        </w:r>
      </w:hyperlink>
    </w:p>
    <w:p w14:paraId="579A22AF" w14:textId="77777777" w:rsidR="004470EF" w:rsidRPr="002E6533" w:rsidRDefault="004470EF">
      <w:pPr>
        <w:pStyle w:val="Compact"/>
        <w:numPr>
          <w:ilvl w:val="1"/>
          <w:numId w:val="0"/>
        </w:numPr>
      </w:pPr>
      <w:hyperlink w:anchor="Desativaralgoritmosdehashn%C3%A3oseguros">
        <w:r w:rsidRPr="002E6533">
          <w:rPr>
            <w:rStyle w:val="Hyperlink"/>
          </w:rPr>
          <w:t>Desativar algoritmos de hash não seguros</w:t>
        </w:r>
      </w:hyperlink>
    </w:p>
    <w:p w14:paraId="4F317701" w14:textId="77777777" w:rsidR="004470EF" w:rsidRPr="002E6533" w:rsidRDefault="004470EF">
      <w:pPr>
        <w:pStyle w:val="Compact"/>
        <w:numPr>
          <w:ilvl w:val="1"/>
          <w:numId w:val="0"/>
        </w:numPr>
      </w:pPr>
      <w:hyperlink w:anchor="Ativaralgoritmosdehashseguros">
        <w:r w:rsidRPr="002E6533">
          <w:rPr>
            <w:rStyle w:val="Hyperlink"/>
          </w:rPr>
          <w:t>Ativar algoritmos de hash seguros</w:t>
        </w:r>
      </w:hyperlink>
    </w:p>
    <w:p w14:paraId="37AF3CA0" w14:textId="77777777" w:rsidR="004470EF" w:rsidRPr="002E6533" w:rsidRDefault="004470EF">
      <w:pPr>
        <w:pStyle w:val="Compact"/>
        <w:numPr>
          <w:ilvl w:val="1"/>
          <w:numId w:val="0"/>
        </w:numPr>
      </w:pPr>
      <w:hyperlink w:anchor="Xd2ce62f3135f7831f5c723f8742ccc56decd735">
        <w:r w:rsidRPr="002E6533">
          <w:rPr>
            <w:rStyle w:val="Hyperlink"/>
          </w:rPr>
          <w:t>Desativar algoritmos de troca de chaves não seguros</w:t>
        </w:r>
      </w:hyperlink>
    </w:p>
    <w:p w14:paraId="58B5A91B" w14:textId="77777777" w:rsidR="004470EF" w:rsidRPr="002E6533" w:rsidRDefault="004470EF">
      <w:pPr>
        <w:pStyle w:val="Compact"/>
        <w:numPr>
          <w:ilvl w:val="1"/>
          <w:numId w:val="0"/>
        </w:numPr>
      </w:pPr>
      <w:hyperlink w:anchor="Ativaralgoritmosdetrocadechavesseguros">
        <w:r w:rsidRPr="002E6533">
          <w:rPr>
            <w:rStyle w:val="Hyperlink"/>
          </w:rPr>
          <w:t>Ativar algoritmos de troca de chaves seguros</w:t>
        </w:r>
      </w:hyperlink>
    </w:p>
    <w:p w14:paraId="4C2548A0" w14:textId="77777777" w:rsidR="004470EF" w:rsidRPr="002E6533" w:rsidRDefault="004470EF">
      <w:pPr>
        <w:pStyle w:val="Compact"/>
        <w:numPr>
          <w:ilvl w:val="1"/>
          <w:numId w:val="0"/>
        </w:numPr>
      </w:pPr>
      <w:hyperlink w:anchor="Xc1b6a28e4ef9b09aaa0f073250544f48ab184a7">
        <w:r w:rsidRPr="002E6533">
          <w:rPr>
            <w:rStyle w:val="Hyperlink"/>
          </w:rPr>
          <w:t>Configurar o pedido do conjunto de codificações para Strength-Preference e Perfect-Forward Secrecy</w:t>
        </w:r>
      </w:hyperlink>
    </w:p>
    <w:p w14:paraId="4D5FF778" w14:textId="77777777" w:rsidR="004470EF" w:rsidRPr="002E6533" w:rsidRDefault="004470EF">
      <w:pPr>
        <w:pStyle w:val="Compact"/>
        <w:numPr>
          <w:ilvl w:val="1"/>
          <w:numId w:val="0"/>
        </w:numPr>
      </w:pPr>
      <w:hyperlink w:anchor="AplicarTLS12paraNET">
        <w:r w:rsidRPr="002E6533">
          <w:rPr>
            <w:rStyle w:val="Hyperlink"/>
          </w:rPr>
          <w:t>Aplicar TLS 1.2 para .NET</w:t>
        </w:r>
      </w:hyperlink>
    </w:p>
    <w:p w14:paraId="75A58C29" w14:textId="77777777" w:rsidR="004470EF" w:rsidRPr="002E6533" w:rsidRDefault="004470EF">
      <w:pPr>
        <w:pStyle w:val="Compact"/>
        <w:numPr>
          <w:ilvl w:val="1"/>
          <w:numId w:val="0"/>
        </w:numPr>
      </w:pPr>
      <w:hyperlink w:anchor="X9ba662074ca150e5ccca5d418ac1324a25b6243">
        <w:r w:rsidRPr="002E6533">
          <w:rPr>
            <w:rStyle w:val="Hyperlink"/>
          </w:rPr>
          <w:t>Definir TLS 1.2 como padrão para comunicações de saída</w:t>
        </w:r>
      </w:hyperlink>
    </w:p>
    <w:p w14:paraId="6AFEEB5E" w14:textId="77777777" w:rsidR="004470EF" w:rsidRPr="002E6533" w:rsidRDefault="004470EF">
      <w:pPr>
        <w:pStyle w:val="Compact"/>
      </w:pPr>
      <w:hyperlink w:anchor="Clientscompat%C3%ADveis">
        <w:r w:rsidRPr="002E6533">
          <w:rPr>
            <w:rStyle w:val="Hyperlink"/>
          </w:rPr>
          <w:t>Clients compatíveis</w:t>
        </w:r>
      </w:hyperlink>
    </w:p>
    <w:p w14:paraId="50985355" w14:textId="77777777" w:rsidR="004470EF" w:rsidRPr="002E6533" w:rsidRDefault="004470EF">
      <w:pPr>
        <w:pStyle w:val="Compact"/>
      </w:pPr>
      <w:hyperlink w:anchor="Xfdf779a883b49f36e5a2c0f75c59101b2b3f7d9">
        <w:r w:rsidRPr="002E6533">
          <w:rPr>
            <w:rStyle w:val="Hyperlink"/>
          </w:rPr>
          <w:t>Verificando a configuração de codificação</w:t>
        </w:r>
      </w:hyperlink>
    </w:p>
    <w:p w14:paraId="7EC1CA27" w14:textId="77777777" w:rsidR="004470EF" w:rsidRPr="002E6533" w:rsidRDefault="00000000">
      <w:pPr>
        <w:pStyle w:val="Ttulo2"/>
      </w:pPr>
      <w:bookmarkStart w:id="995" w:name="Xa9ecbc42959a502c45d0262977e12a312d59ec3"/>
      <w:r w:rsidRPr="002E6533">
        <w:t>Recomendações para reforço de codificação TLS/SSL</w:t>
      </w:r>
    </w:p>
    <w:p w14:paraId="6B75380C" w14:textId="77777777" w:rsidR="004470EF" w:rsidRPr="002E6533" w:rsidRDefault="00000000">
      <w:pPr>
        <w:pStyle w:val="FirstParagraph"/>
      </w:pPr>
      <w:r w:rsidRPr="002E6533">
        <w:t>Quando todos os componentes subjacentes forem atualizados, o reforço por criptografia TLS/SSL poderá ser aplicado. Um conjunto de codificações é um conjunto de algoritmos que ajudam a proteger uma conexão de rede usando TLS (Transport Layer Security). O reforço por codificação impede ataques de codificação conhecidos em TLS/SSL (por exemplo, Sweet32, BEAST, POODLE ou ROBOT). O reforço por codificação também garante que os dados sejam mantidos em segurança e criptografados em trânsito, de acordo com as práticas recomendadas do setor. Para garantir que a configuração da criptografia seja segura para toda a comunicação do Archer, são aplicadas as alterações abaixo nas comunicações do servidor e do client. Como tal, você deve atualizar essas configurações em todo o ambiente de maneira uniforme, caso contrário, podem ocorrer erros de comunicação.</w:t>
      </w:r>
    </w:p>
    <w:p w14:paraId="0AF40432" w14:textId="77777777" w:rsidR="004470EF" w:rsidRPr="002E6533" w:rsidRDefault="00000000">
      <w:pPr>
        <w:pStyle w:val="Ttulo2"/>
      </w:pPr>
      <w:bookmarkStart w:id="996" w:name="alterações-de-configuração"/>
      <w:bookmarkEnd w:id="995"/>
      <w:r w:rsidRPr="002E6533">
        <w:t>Alterações de configuração</w:t>
      </w:r>
    </w:p>
    <w:p w14:paraId="4E51B1ED" w14:textId="77777777" w:rsidR="004470EF" w:rsidRPr="002E6533" w:rsidRDefault="00000000">
      <w:pPr>
        <w:pStyle w:val="FirstParagraph"/>
      </w:pPr>
      <w:r w:rsidRPr="002E6533">
        <w:rPr>
          <w:b/>
          <w:bCs/>
        </w:rPr>
        <w:t>Observação:</w:t>
      </w:r>
      <w:r w:rsidRPr="002E6533">
        <w:t xml:space="preserve"> Para as alterações de registro abaixo, muitos desses caminhos de registro não existirão por padrão. Você precisará criar os caminhos do registro.</w:t>
      </w:r>
    </w:p>
    <w:p w14:paraId="2F23C10B" w14:textId="77777777" w:rsidR="004470EF" w:rsidRPr="002E6533" w:rsidRDefault="00000000">
      <w:pPr>
        <w:pStyle w:val="Ttulo3"/>
      </w:pPr>
      <w:bookmarkStart w:id="997" w:name="desativar-o-multi-protocol-unified-hello"/>
      <w:r w:rsidRPr="002E6533">
        <w:lastRenderedPageBreak/>
        <w:t>Desativar o Multi-Protocol Unified Hello</w:t>
      </w:r>
    </w:p>
    <w:p w14:paraId="09B184B6"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1311914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7A3CF90E" w14:textId="77777777" w:rsidR="004470EF" w:rsidRPr="002E6533" w:rsidRDefault="00000000">
            <w:pPr>
              <w:pStyle w:val="Compact"/>
            </w:pPr>
            <w:r w:rsidRPr="002E6533">
              <w:t>Caminho do registro</w:t>
            </w:r>
          </w:p>
        </w:tc>
        <w:tc>
          <w:tcPr>
            <w:tcW w:w="1980" w:type="dxa"/>
          </w:tcPr>
          <w:p w14:paraId="102B7E1B" w14:textId="77777777" w:rsidR="004470EF" w:rsidRPr="002E6533" w:rsidRDefault="00000000">
            <w:pPr>
              <w:pStyle w:val="Compact"/>
            </w:pPr>
            <w:r w:rsidRPr="002E6533">
              <w:t>KeyName</w:t>
            </w:r>
          </w:p>
        </w:tc>
        <w:tc>
          <w:tcPr>
            <w:tcW w:w="1980" w:type="dxa"/>
          </w:tcPr>
          <w:p w14:paraId="6F919A90" w14:textId="77777777" w:rsidR="004470EF" w:rsidRPr="002E6533" w:rsidRDefault="00000000">
            <w:pPr>
              <w:pStyle w:val="Compact"/>
            </w:pPr>
            <w:r w:rsidRPr="002E6533">
              <w:t>Tipo de propriedade</w:t>
            </w:r>
          </w:p>
        </w:tc>
        <w:tc>
          <w:tcPr>
            <w:tcW w:w="1980" w:type="dxa"/>
          </w:tcPr>
          <w:p w14:paraId="3FE36E77" w14:textId="77777777" w:rsidR="004470EF" w:rsidRPr="002E6533" w:rsidRDefault="00000000">
            <w:pPr>
              <w:pStyle w:val="Compact"/>
            </w:pPr>
            <w:r w:rsidRPr="002E6533">
              <w:t>Valor</w:t>
            </w:r>
          </w:p>
        </w:tc>
      </w:tr>
      <w:tr w:rsidR="004470EF" w:rsidRPr="002E6533" w14:paraId="14B1FF72" w14:textId="77777777">
        <w:tc>
          <w:tcPr>
            <w:tcW w:w="1980" w:type="dxa"/>
          </w:tcPr>
          <w:p w14:paraId="23FF975B" w14:textId="77777777" w:rsidR="004470EF" w:rsidRPr="002E6533" w:rsidRDefault="00000000">
            <w:pPr>
              <w:pStyle w:val="Compact"/>
            </w:pPr>
            <w:r w:rsidRPr="002E6533">
              <w:t>HKLM:\SYSTEM\CurrentControlSet\Control\SecurityProviders\SCHANNEL\Protocols\Multi-Protocol Unified Hello\Server</w:t>
            </w:r>
          </w:p>
        </w:tc>
        <w:tc>
          <w:tcPr>
            <w:tcW w:w="1980" w:type="dxa"/>
          </w:tcPr>
          <w:p w14:paraId="1F5E3EE0" w14:textId="77777777" w:rsidR="004470EF" w:rsidRPr="002E6533" w:rsidRDefault="00000000">
            <w:pPr>
              <w:pStyle w:val="Compact"/>
            </w:pPr>
            <w:r w:rsidRPr="002E6533">
              <w:t>Ativado</w:t>
            </w:r>
          </w:p>
        </w:tc>
        <w:tc>
          <w:tcPr>
            <w:tcW w:w="1980" w:type="dxa"/>
          </w:tcPr>
          <w:p w14:paraId="7D9ECF6B" w14:textId="77777777" w:rsidR="004470EF" w:rsidRPr="002E6533" w:rsidRDefault="00000000">
            <w:pPr>
              <w:pStyle w:val="Compact"/>
            </w:pPr>
            <w:r w:rsidRPr="002E6533">
              <w:t>DWord</w:t>
            </w:r>
          </w:p>
        </w:tc>
        <w:tc>
          <w:tcPr>
            <w:tcW w:w="1980" w:type="dxa"/>
          </w:tcPr>
          <w:p w14:paraId="508836FA" w14:textId="77777777" w:rsidR="004470EF" w:rsidRPr="002E6533" w:rsidRDefault="00000000">
            <w:pPr>
              <w:pStyle w:val="Compact"/>
            </w:pPr>
            <w:r w:rsidRPr="002E6533">
              <w:t>0</w:t>
            </w:r>
          </w:p>
        </w:tc>
      </w:tr>
      <w:tr w:rsidR="004470EF" w:rsidRPr="002E6533" w14:paraId="2AB28E82" w14:textId="77777777">
        <w:tc>
          <w:tcPr>
            <w:tcW w:w="1980" w:type="dxa"/>
          </w:tcPr>
          <w:p w14:paraId="0BA17E1A" w14:textId="77777777" w:rsidR="004470EF" w:rsidRPr="002E6533" w:rsidRDefault="00000000">
            <w:pPr>
              <w:pStyle w:val="Compact"/>
            </w:pPr>
            <w:r w:rsidRPr="002E6533">
              <w:t>HKLM:\SYSTEM\CurrentControlSet\Control\SecurityProviders\SCHANNEL\Protocols\Multi-Protocol Unified Hello\Server</w:t>
            </w:r>
          </w:p>
        </w:tc>
        <w:tc>
          <w:tcPr>
            <w:tcW w:w="1980" w:type="dxa"/>
          </w:tcPr>
          <w:p w14:paraId="4D6F5C13" w14:textId="77777777" w:rsidR="004470EF" w:rsidRPr="002E6533" w:rsidRDefault="00000000">
            <w:pPr>
              <w:pStyle w:val="Compact"/>
            </w:pPr>
            <w:r w:rsidRPr="002E6533">
              <w:t>DisabledByDefault</w:t>
            </w:r>
          </w:p>
        </w:tc>
        <w:tc>
          <w:tcPr>
            <w:tcW w:w="1980" w:type="dxa"/>
          </w:tcPr>
          <w:p w14:paraId="442C1A52" w14:textId="77777777" w:rsidR="004470EF" w:rsidRPr="002E6533" w:rsidRDefault="00000000">
            <w:pPr>
              <w:pStyle w:val="Compact"/>
            </w:pPr>
            <w:r w:rsidRPr="002E6533">
              <w:t>DWord</w:t>
            </w:r>
          </w:p>
        </w:tc>
        <w:tc>
          <w:tcPr>
            <w:tcW w:w="1980" w:type="dxa"/>
          </w:tcPr>
          <w:p w14:paraId="6AFA9853" w14:textId="77777777" w:rsidR="004470EF" w:rsidRPr="002E6533" w:rsidRDefault="00000000">
            <w:pPr>
              <w:pStyle w:val="Compact"/>
            </w:pPr>
            <w:r w:rsidRPr="002E6533">
              <w:t>1</w:t>
            </w:r>
          </w:p>
        </w:tc>
      </w:tr>
      <w:tr w:rsidR="004470EF" w:rsidRPr="002E6533" w14:paraId="1CB02945" w14:textId="77777777">
        <w:tc>
          <w:tcPr>
            <w:tcW w:w="1980" w:type="dxa"/>
          </w:tcPr>
          <w:p w14:paraId="1F11C980" w14:textId="77777777" w:rsidR="004470EF" w:rsidRPr="002E6533" w:rsidRDefault="00000000">
            <w:pPr>
              <w:pStyle w:val="Compact"/>
            </w:pPr>
            <w:r w:rsidRPr="002E6533">
              <w:t>HKLM:\SYSTEM\CurrentControlSet\Control\SecurityProviders\SCHANNEL\Protocols\Multi-Protocol Unified Hello\Client</w:t>
            </w:r>
          </w:p>
        </w:tc>
        <w:tc>
          <w:tcPr>
            <w:tcW w:w="1980" w:type="dxa"/>
          </w:tcPr>
          <w:p w14:paraId="086BF6CA" w14:textId="77777777" w:rsidR="004470EF" w:rsidRPr="002E6533" w:rsidRDefault="00000000">
            <w:pPr>
              <w:pStyle w:val="Compact"/>
            </w:pPr>
            <w:r w:rsidRPr="002E6533">
              <w:t>Ativado</w:t>
            </w:r>
          </w:p>
        </w:tc>
        <w:tc>
          <w:tcPr>
            <w:tcW w:w="1980" w:type="dxa"/>
          </w:tcPr>
          <w:p w14:paraId="30E75B35" w14:textId="77777777" w:rsidR="004470EF" w:rsidRPr="002E6533" w:rsidRDefault="00000000">
            <w:pPr>
              <w:pStyle w:val="Compact"/>
            </w:pPr>
            <w:r w:rsidRPr="002E6533">
              <w:t>DWord</w:t>
            </w:r>
          </w:p>
        </w:tc>
        <w:tc>
          <w:tcPr>
            <w:tcW w:w="1980" w:type="dxa"/>
          </w:tcPr>
          <w:p w14:paraId="36A2C018" w14:textId="77777777" w:rsidR="004470EF" w:rsidRPr="002E6533" w:rsidRDefault="00000000">
            <w:pPr>
              <w:pStyle w:val="Compact"/>
            </w:pPr>
            <w:r w:rsidRPr="002E6533">
              <w:t>0</w:t>
            </w:r>
          </w:p>
        </w:tc>
      </w:tr>
      <w:tr w:rsidR="004470EF" w:rsidRPr="002E6533" w14:paraId="6C455EFE" w14:textId="77777777">
        <w:tc>
          <w:tcPr>
            <w:tcW w:w="1980" w:type="dxa"/>
          </w:tcPr>
          <w:p w14:paraId="2D2BF9A9" w14:textId="77777777" w:rsidR="004470EF" w:rsidRPr="002E6533" w:rsidRDefault="00000000">
            <w:pPr>
              <w:pStyle w:val="Compact"/>
            </w:pPr>
            <w:r w:rsidRPr="002E6533">
              <w:t>HKLM:\SYSTEM\CurrentControlSet\Control\SecurityProviders\SCHANNEL\Protocols\Multi-Protocol Unified Hello\Client</w:t>
            </w:r>
          </w:p>
        </w:tc>
        <w:tc>
          <w:tcPr>
            <w:tcW w:w="1980" w:type="dxa"/>
          </w:tcPr>
          <w:p w14:paraId="0B1587B6" w14:textId="77777777" w:rsidR="004470EF" w:rsidRPr="002E6533" w:rsidRDefault="00000000">
            <w:pPr>
              <w:pStyle w:val="Compact"/>
            </w:pPr>
            <w:r w:rsidRPr="002E6533">
              <w:t>DisabledByDefault</w:t>
            </w:r>
          </w:p>
        </w:tc>
        <w:tc>
          <w:tcPr>
            <w:tcW w:w="1980" w:type="dxa"/>
          </w:tcPr>
          <w:p w14:paraId="54041740" w14:textId="77777777" w:rsidR="004470EF" w:rsidRPr="002E6533" w:rsidRDefault="00000000">
            <w:pPr>
              <w:pStyle w:val="Compact"/>
            </w:pPr>
            <w:r w:rsidRPr="002E6533">
              <w:t>DWord</w:t>
            </w:r>
          </w:p>
        </w:tc>
        <w:tc>
          <w:tcPr>
            <w:tcW w:w="1980" w:type="dxa"/>
          </w:tcPr>
          <w:p w14:paraId="3BFCCCB0" w14:textId="77777777" w:rsidR="004470EF" w:rsidRPr="002E6533" w:rsidRDefault="00000000">
            <w:pPr>
              <w:pStyle w:val="Compact"/>
            </w:pPr>
            <w:r w:rsidRPr="002E6533">
              <w:t>1</w:t>
            </w:r>
          </w:p>
        </w:tc>
      </w:tr>
    </w:tbl>
    <w:p w14:paraId="3C5A150F" w14:textId="77777777" w:rsidR="004470EF" w:rsidRPr="002E6533" w:rsidRDefault="00000000">
      <w:pPr>
        <w:pStyle w:val="Ttulo3"/>
      </w:pPr>
      <w:bookmarkStart w:id="998" w:name="desativar-pct-1.0"/>
      <w:bookmarkEnd w:id="997"/>
      <w:r w:rsidRPr="002E6533">
        <w:t>Desativar PCT 1.0</w:t>
      </w:r>
    </w:p>
    <w:p w14:paraId="66E6B1BF"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C86F82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3B3DC94C" w14:textId="77777777" w:rsidR="004470EF" w:rsidRPr="002E6533" w:rsidRDefault="00000000">
            <w:pPr>
              <w:pStyle w:val="Compact"/>
            </w:pPr>
            <w:r w:rsidRPr="002E6533">
              <w:t>Caminho do registro</w:t>
            </w:r>
          </w:p>
        </w:tc>
        <w:tc>
          <w:tcPr>
            <w:tcW w:w="1980" w:type="dxa"/>
          </w:tcPr>
          <w:p w14:paraId="4C604B70" w14:textId="77777777" w:rsidR="004470EF" w:rsidRPr="002E6533" w:rsidRDefault="00000000">
            <w:pPr>
              <w:pStyle w:val="Compact"/>
            </w:pPr>
            <w:r w:rsidRPr="002E6533">
              <w:t>KeyName</w:t>
            </w:r>
          </w:p>
        </w:tc>
        <w:tc>
          <w:tcPr>
            <w:tcW w:w="1980" w:type="dxa"/>
          </w:tcPr>
          <w:p w14:paraId="253AF7EF" w14:textId="77777777" w:rsidR="004470EF" w:rsidRPr="002E6533" w:rsidRDefault="00000000">
            <w:pPr>
              <w:pStyle w:val="Compact"/>
            </w:pPr>
            <w:r w:rsidRPr="002E6533">
              <w:t>Tipo de propriedade</w:t>
            </w:r>
          </w:p>
        </w:tc>
        <w:tc>
          <w:tcPr>
            <w:tcW w:w="1980" w:type="dxa"/>
          </w:tcPr>
          <w:p w14:paraId="6246430B" w14:textId="77777777" w:rsidR="004470EF" w:rsidRPr="002E6533" w:rsidRDefault="00000000">
            <w:pPr>
              <w:pStyle w:val="Compact"/>
            </w:pPr>
            <w:r w:rsidRPr="002E6533">
              <w:t>Valor</w:t>
            </w:r>
          </w:p>
        </w:tc>
      </w:tr>
      <w:tr w:rsidR="004470EF" w:rsidRPr="002E6533" w14:paraId="212C4E7D" w14:textId="77777777">
        <w:tc>
          <w:tcPr>
            <w:tcW w:w="1980" w:type="dxa"/>
          </w:tcPr>
          <w:p w14:paraId="20EBC7DE" w14:textId="77777777" w:rsidR="004470EF" w:rsidRPr="002E6533" w:rsidRDefault="00000000">
            <w:pPr>
              <w:pStyle w:val="Compact"/>
            </w:pPr>
            <w:r w:rsidRPr="002E6533">
              <w:t>HKLM:\SYSTEM\CurrentControlSet\Control\SecurityProviders\SCHANNEL\Pr</w:t>
            </w:r>
            <w:r w:rsidRPr="002E6533">
              <w:lastRenderedPageBreak/>
              <w:t>otocols\PCT 1.0\Server</w:t>
            </w:r>
          </w:p>
        </w:tc>
        <w:tc>
          <w:tcPr>
            <w:tcW w:w="1980" w:type="dxa"/>
          </w:tcPr>
          <w:p w14:paraId="105F4A3F" w14:textId="77777777" w:rsidR="004470EF" w:rsidRPr="002E6533" w:rsidRDefault="00000000">
            <w:pPr>
              <w:pStyle w:val="Compact"/>
            </w:pPr>
            <w:r w:rsidRPr="002E6533">
              <w:lastRenderedPageBreak/>
              <w:t>Ativado</w:t>
            </w:r>
          </w:p>
        </w:tc>
        <w:tc>
          <w:tcPr>
            <w:tcW w:w="1980" w:type="dxa"/>
          </w:tcPr>
          <w:p w14:paraId="32B00803" w14:textId="77777777" w:rsidR="004470EF" w:rsidRPr="002E6533" w:rsidRDefault="00000000">
            <w:pPr>
              <w:pStyle w:val="Compact"/>
            </w:pPr>
            <w:r w:rsidRPr="002E6533">
              <w:t>DWord</w:t>
            </w:r>
          </w:p>
        </w:tc>
        <w:tc>
          <w:tcPr>
            <w:tcW w:w="1980" w:type="dxa"/>
          </w:tcPr>
          <w:p w14:paraId="26302C9D" w14:textId="77777777" w:rsidR="004470EF" w:rsidRPr="002E6533" w:rsidRDefault="00000000">
            <w:pPr>
              <w:pStyle w:val="Compact"/>
            </w:pPr>
            <w:r w:rsidRPr="002E6533">
              <w:t>0</w:t>
            </w:r>
          </w:p>
        </w:tc>
      </w:tr>
      <w:tr w:rsidR="004470EF" w:rsidRPr="002E6533" w14:paraId="5B304257" w14:textId="77777777">
        <w:tc>
          <w:tcPr>
            <w:tcW w:w="1980" w:type="dxa"/>
          </w:tcPr>
          <w:p w14:paraId="3BCBE7E1" w14:textId="77777777" w:rsidR="004470EF" w:rsidRPr="002E6533" w:rsidRDefault="00000000">
            <w:pPr>
              <w:pStyle w:val="Compact"/>
            </w:pPr>
            <w:r w:rsidRPr="002E6533">
              <w:t>HKLM:\SYSTEM\CurrentControlSet\Control\SecurityProviders\SCHANNEL\Protocols\PCT 1.0\Server</w:t>
            </w:r>
          </w:p>
        </w:tc>
        <w:tc>
          <w:tcPr>
            <w:tcW w:w="1980" w:type="dxa"/>
          </w:tcPr>
          <w:p w14:paraId="188B6DBF" w14:textId="77777777" w:rsidR="004470EF" w:rsidRPr="002E6533" w:rsidRDefault="00000000">
            <w:pPr>
              <w:pStyle w:val="Compact"/>
            </w:pPr>
            <w:r w:rsidRPr="002E6533">
              <w:t>DisabledByDefault</w:t>
            </w:r>
          </w:p>
        </w:tc>
        <w:tc>
          <w:tcPr>
            <w:tcW w:w="1980" w:type="dxa"/>
          </w:tcPr>
          <w:p w14:paraId="37FDE50B" w14:textId="77777777" w:rsidR="004470EF" w:rsidRPr="002E6533" w:rsidRDefault="00000000">
            <w:pPr>
              <w:pStyle w:val="Compact"/>
            </w:pPr>
            <w:r w:rsidRPr="002E6533">
              <w:t>DWord</w:t>
            </w:r>
          </w:p>
        </w:tc>
        <w:tc>
          <w:tcPr>
            <w:tcW w:w="1980" w:type="dxa"/>
          </w:tcPr>
          <w:p w14:paraId="2248BABA" w14:textId="77777777" w:rsidR="004470EF" w:rsidRPr="002E6533" w:rsidRDefault="00000000">
            <w:pPr>
              <w:pStyle w:val="Compact"/>
            </w:pPr>
            <w:r w:rsidRPr="002E6533">
              <w:t>1</w:t>
            </w:r>
          </w:p>
        </w:tc>
      </w:tr>
      <w:tr w:rsidR="004470EF" w:rsidRPr="002E6533" w14:paraId="727B4188" w14:textId="77777777">
        <w:tc>
          <w:tcPr>
            <w:tcW w:w="1980" w:type="dxa"/>
          </w:tcPr>
          <w:p w14:paraId="656DFC76" w14:textId="77777777" w:rsidR="004470EF" w:rsidRPr="002E6533" w:rsidRDefault="00000000">
            <w:pPr>
              <w:pStyle w:val="Compact"/>
            </w:pPr>
            <w:r w:rsidRPr="002E6533">
              <w:t>HKLM:\SYSTEM\CurrentControlSet\Control\SecurityProviders\SCHANNEL\Protocols\PCT 1.0\Client</w:t>
            </w:r>
          </w:p>
        </w:tc>
        <w:tc>
          <w:tcPr>
            <w:tcW w:w="1980" w:type="dxa"/>
          </w:tcPr>
          <w:p w14:paraId="477B3A8B" w14:textId="77777777" w:rsidR="004470EF" w:rsidRPr="002E6533" w:rsidRDefault="00000000">
            <w:pPr>
              <w:pStyle w:val="Compact"/>
            </w:pPr>
            <w:r w:rsidRPr="002E6533">
              <w:t>Ativado</w:t>
            </w:r>
          </w:p>
        </w:tc>
        <w:tc>
          <w:tcPr>
            <w:tcW w:w="1980" w:type="dxa"/>
          </w:tcPr>
          <w:p w14:paraId="5D81D41D" w14:textId="77777777" w:rsidR="004470EF" w:rsidRPr="002E6533" w:rsidRDefault="00000000">
            <w:pPr>
              <w:pStyle w:val="Compact"/>
            </w:pPr>
            <w:r w:rsidRPr="002E6533">
              <w:t>DWord</w:t>
            </w:r>
          </w:p>
        </w:tc>
        <w:tc>
          <w:tcPr>
            <w:tcW w:w="1980" w:type="dxa"/>
          </w:tcPr>
          <w:p w14:paraId="58B352C5" w14:textId="77777777" w:rsidR="004470EF" w:rsidRPr="002E6533" w:rsidRDefault="00000000">
            <w:pPr>
              <w:pStyle w:val="Compact"/>
            </w:pPr>
            <w:r w:rsidRPr="002E6533">
              <w:t>0</w:t>
            </w:r>
          </w:p>
        </w:tc>
      </w:tr>
      <w:tr w:rsidR="004470EF" w:rsidRPr="002E6533" w14:paraId="57603C33" w14:textId="77777777">
        <w:tc>
          <w:tcPr>
            <w:tcW w:w="1980" w:type="dxa"/>
          </w:tcPr>
          <w:p w14:paraId="7D8DE2CF" w14:textId="77777777" w:rsidR="004470EF" w:rsidRPr="002E6533" w:rsidRDefault="00000000">
            <w:pPr>
              <w:pStyle w:val="Compact"/>
            </w:pPr>
            <w:r w:rsidRPr="002E6533">
              <w:t>HKLM:\SYSTEM\CurrentControlSet\Control\SecurityProviders\SCHANNEL\Protocols\PCT 1.0\Client</w:t>
            </w:r>
          </w:p>
        </w:tc>
        <w:tc>
          <w:tcPr>
            <w:tcW w:w="1980" w:type="dxa"/>
          </w:tcPr>
          <w:p w14:paraId="47430853" w14:textId="77777777" w:rsidR="004470EF" w:rsidRPr="002E6533" w:rsidRDefault="00000000">
            <w:pPr>
              <w:pStyle w:val="Compact"/>
            </w:pPr>
            <w:r w:rsidRPr="002E6533">
              <w:t>DisabledByDefault</w:t>
            </w:r>
          </w:p>
        </w:tc>
        <w:tc>
          <w:tcPr>
            <w:tcW w:w="1980" w:type="dxa"/>
          </w:tcPr>
          <w:p w14:paraId="71A32BFF" w14:textId="77777777" w:rsidR="004470EF" w:rsidRPr="002E6533" w:rsidRDefault="00000000">
            <w:pPr>
              <w:pStyle w:val="Compact"/>
            </w:pPr>
            <w:r w:rsidRPr="002E6533">
              <w:t>DWord</w:t>
            </w:r>
          </w:p>
        </w:tc>
        <w:tc>
          <w:tcPr>
            <w:tcW w:w="1980" w:type="dxa"/>
          </w:tcPr>
          <w:p w14:paraId="1BDBB94B" w14:textId="77777777" w:rsidR="004470EF" w:rsidRPr="002E6533" w:rsidRDefault="00000000">
            <w:pPr>
              <w:pStyle w:val="Compact"/>
            </w:pPr>
            <w:r w:rsidRPr="002E6533">
              <w:t>1</w:t>
            </w:r>
          </w:p>
        </w:tc>
      </w:tr>
    </w:tbl>
    <w:p w14:paraId="21F25515" w14:textId="77777777" w:rsidR="004470EF" w:rsidRPr="002E6533" w:rsidRDefault="00000000">
      <w:pPr>
        <w:pStyle w:val="Ttulo3"/>
      </w:pPr>
      <w:bookmarkStart w:id="999" w:name="desativar-ssl-2.0"/>
      <w:bookmarkEnd w:id="998"/>
      <w:r w:rsidRPr="002E6533">
        <w:t>Desativar SSL 2.0</w:t>
      </w:r>
    </w:p>
    <w:p w14:paraId="68B6D753"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456018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496F7D0B" w14:textId="77777777" w:rsidR="004470EF" w:rsidRPr="002E6533" w:rsidRDefault="00000000">
            <w:pPr>
              <w:pStyle w:val="Compact"/>
            </w:pPr>
            <w:r w:rsidRPr="002E6533">
              <w:t>Caminho do registro</w:t>
            </w:r>
          </w:p>
        </w:tc>
        <w:tc>
          <w:tcPr>
            <w:tcW w:w="1980" w:type="dxa"/>
          </w:tcPr>
          <w:p w14:paraId="551CEC6E" w14:textId="77777777" w:rsidR="004470EF" w:rsidRPr="002E6533" w:rsidRDefault="00000000">
            <w:pPr>
              <w:pStyle w:val="Compact"/>
            </w:pPr>
            <w:r w:rsidRPr="002E6533">
              <w:t>KeyName</w:t>
            </w:r>
          </w:p>
        </w:tc>
        <w:tc>
          <w:tcPr>
            <w:tcW w:w="1980" w:type="dxa"/>
          </w:tcPr>
          <w:p w14:paraId="51A72535" w14:textId="77777777" w:rsidR="004470EF" w:rsidRPr="002E6533" w:rsidRDefault="00000000">
            <w:pPr>
              <w:pStyle w:val="Compact"/>
            </w:pPr>
            <w:r w:rsidRPr="002E6533">
              <w:t>Tipo de propriedade</w:t>
            </w:r>
          </w:p>
        </w:tc>
        <w:tc>
          <w:tcPr>
            <w:tcW w:w="1980" w:type="dxa"/>
          </w:tcPr>
          <w:p w14:paraId="144B35A7" w14:textId="77777777" w:rsidR="004470EF" w:rsidRPr="002E6533" w:rsidRDefault="00000000">
            <w:pPr>
              <w:pStyle w:val="Compact"/>
            </w:pPr>
            <w:r w:rsidRPr="002E6533">
              <w:t>Valor</w:t>
            </w:r>
          </w:p>
        </w:tc>
      </w:tr>
      <w:tr w:rsidR="004470EF" w:rsidRPr="002E6533" w14:paraId="477ED94E" w14:textId="77777777">
        <w:tc>
          <w:tcPr>
            <w:tcW w:w="1980" w:type="dxa"/>
          </w:tcPr>
          <w:p w14:paraId="1284E120" w14:textId="77777777" w:rsidR="004470EF" w:rsidRPr="002E6533" w:rsidRDefault="00000000">
            <w:pPr>
              <w:pStyle w:val="Compact"/>
            </w:pPr>
            <w:r w:rsidRPr="002E6533">
              <w:t>HKLM:\SYSTEM\CurrentControlSet\Control\SecurityProviders\SCHANNEL\Protocols\SSL 2.0\Server</w:t>
            </w:r>
          </w:p>
        </w:tc>
        <w:tc>
          <w:tcPr>
            <w:tcW w:w="1980" w:type="dxa"/>
          </w:tcPr>
          <w:p w14:paraId="0EBD36A2" w14:textId="77777777" w:rsidR="004470EF" w:rsidRPr="002E6533" w:rsidRDefault="00000000">
            <w:pPr>
              <w:pStyle w:val="Compact"/>
            </w:pPr>
            <w:r w:rsidRPr="002E6533">
              <w:t>Ativado</w:t>
            </w:r>
          </w:p>
        </w:tc>
        <w:tc>
          <w:tcPr>
            <w:tcW w:w="1980" w:type="dxa"/>
          </w:tcPr>
          <w:p w14:paraId="0BE5AC90" w14:textId="77777777" w:rsidR="004470EF" w:rsidRPr="002E6533" w:rsidRDefault="00000000">
            <w:pPr>
              <w:pStyle w:val="Compact"/>
            </w:pPr>
            <w:r w:rsidRPr="002E6533">
              <w:t>DWord</w:t>
            </w:r>
          </w:p>
        </w:tc>
        <w:tc>
          <w:tcPr>
            <w:tcW w:w="1980" w:type="dxa"/>
          </w:tcPr>
          <w:p w14:paraId="0519BD46" w14:textId="77777777" w:rsidR="004470EF" w:rsidRPr="002E6533" w:rsidRDefault="00000000">
            <w:pPr>
              <w:pStyle w:val="Compact"/>
            </w:pPr>
            <w:r w:rsidRPr="002E6533">
              <w:t>0</w:t>
            </w:r>
          </w:p>
        </w:tc>
      </w:tr>
      <w:tr w:rsidR="004470EF" w:rsidRPr="002E6533" w14:paraId="764FF988" w14:textId="77777777">
        <w:tc>
          <w:tcPr>
            <w:tcW w:w="1980" w:type="dxa"/>
          </w:tcPr>
          <w:p w14:paraId="68636BFC" w14:textId="77777777" w:rsidR="004470EF" w:rsidRPr="002E6533" w:rsidRDefault="00000000">
            <w:pPr>
              <w:pStyle w:val="Compact"/>
            </w:pPr>
            <w:r w:rsidRPr="002E6533">
              <w:t>HKLM:\SYSTEM\CurrentControlSet\Control\SecurityProviders\SCHANNEL\Protocols\SSL 2.0\Server</w:t>
            </w:r>
          </w:p>
        </w:tc>
        <w:tc>
          <w:tcPr>
            <w:tcW w:w="1980" w:type="dxa"/>
          </w:tcPr>
          <w:p w14:paraId="49329CE8" w14:textId="77777777" w:rsidR="004470EF" w:rsidRPr="002E6533" w:rsidRDefault="00000000">
            <w:pPr>
              <w:pStyle w:val="Compact"/>
            </w:pPr>
            <w:r w:rsidRPr="002E6533">
              <w:t>DisabledByDefault</w:t>
            </w:r>
          </w:p>
        </w:tc>
        <w:tc>
          <w:tcPr>
            <w:tcW w:w="1980" w:type="dxa"/>
          </w:tcPr>
          <w:p w14:paraId="35BA3B83" w14:textId="77777777" w:rsidR="004470EF" w:rsidRPr="002E6533" w:rsidRDefault="00000000">
            <w:pPr>
              <w:pStyle w:val="Compact"/>
            </w:pPr>
            <w:r w:rsidRPr="002E6533">
              <w:t>DWord</w:t>
            </w:r>
          </w:p>
        </w:tc>
        <w:tc>
          <w:tcPr>
            <w:tcW w:w="1980" w:type="dxa"/>
          </w:tcPr>
          <w:p w14:paraId="4489D227" w14:textId="77777777" w:rsidR="004470EF" w:rsidRPr="002E6533" w:rsidRDefault="00000000">
            <w:pPr>
              <w:pStyle w:val="Compact"/>
            </w:pPr>
            <w:r w:rsidRPr="002E6533">
              <w:t>1</w:t>
            </w:r>
          </w:p>
        </w:tc>
      </w:tr>
      <w:tr w:rsidR="004470EF" w:rsidRPr="002E6533" w14:paraId="0A39D50A" w14:textId="77777777">
        <w:tc>
          <w:tcPr>
            <w:tcW w:w="1980" w:type="dxa"/>
          </w:tcPr>
          <w:p w14:paraId="7524CEAA" w14:textId="77777777" w:rsidR="004470EF" w:rsidRPr="002E6533" w:rsidRDefault="00000000">
            <w:pPr>
              <w:pStyle w:val="Compact"/>
            </w:pPr>
            <w:r w:rsidRPr="002E6533">
              <w:t>HKLM:\SYSTEM\CurrentControlSet\Control\SecurityProvi</w:t>
            </w:r>
            <w:r w:rsidRPr="002E6533">
              <w:lastRenderedPageBreak/>
              <w:t>ders\SCHANNEL\Protocols\SSL 2.0\Client</w:t>
            </w:r>
          </w:p>
        </w:tc>
        <w:tc>
          <w:tcPr>
            <w:tcW w:w="1980" w:type="dxa"/>
          </w:tcPr>
          <w:p w14:paraId="20193E21" w14:textId="77777777" w:rsidR="004470EF" w:rsidRPr="002E6533" w:rsidRDefault="00000000">
            <w:pPr>
              <w:pStyle w:val="Compact"/>
            </w:pPr>
            <w:r w:rsidRPr="002E6533">
              <w:lastRenderedPageBreak/>
              <w:t>Ativado</w:t>
            </w:r>
          </w:p>
        </w:tc>
        <w:tc>
          <w:tcPr>
            <w:tcW w:w="1980" w:type="dxa"/>
          </w:tcPr>
          <w:p w14:paraId="037140E6" w14:textId="77777777" w:rsidR="004470EF" w:rsidRPr="002E6533" w:rsidRDefault="00000000">
            <w:pPr>
              <w:pStyle w:val="Compact"/>
            </w:pPr>
            <w:r w:rsidRPr="002E6533">
              <w:t>DWord</w:t>
            </w:r>
          </w:p>
        </w:tc>
        <w:tc>
          <w:tcPr>
            <w:tcW w:w="1980" w:type="dxa"/>
          </w:tcPr>
          <w:p w14:paraId="2AD360EB" w14:textId="77777777" w:rsidR="004470EF" w:rsidRPr="002E6533" w:rsidRDefault="00000000">
            <w:pPr>
              <w:pStyle w:val="Compact"/>
            </w:pPr>
            <w:r w:rsidRPr="002E6533">
              <w:t>0</w:t>
            </w:r>
          </w:p>
        </w:tc>
      </w:tr>
      <w:tr w:rsidR="004470EF" w:rsidRPr="002E6533" w14:paraId="34A5A72D" w14:textId="77777777">
        <w:tc>
          <w:tcPr>
            <w:tcW w:w="1980" w:type="dxa"/>
          </w:tcPr>
          <w:p w14:paraId="67AEA6EA" w14:textId="77777777" w:rsidR="004470EF" w:rsidRPr="002E6533" w:rsidRDefault="00000000">
            <w:pPr>
              <w:pStyle w:val="Compact"/>
            </w:pPr>
            <w:r w:rsidRPr="002E6533">
              <w:t>HKLM:\SYSTEM\CurrentControlSet\Control\SecurityProviders\SCHANNEL\Protocols\SSL 2.0\Client</w:t>
            </w:r>
          </w:p>
        </w:tc>
        <w:tc>
          <w:tcPr>
            <w:tcW w:w="1980" w:type="dxa"/>
          </w:tcPr>
          <w:p w14:paraId="32464762" w14:textId="77777777" w:rsidR="004470EF" w:rsidRPr="002E6533" w:rsidRDefault="00000000">
            <w:pPr>
              <w:pStyle w:val="Compact"/>
            </w:pPr>
            <w:r w:rsidRPr="002E6533">
              <w:t>DisabledByDefault</w:t>
            </w:r>
          </w:p>
        </w:tc>
        <w:tc>
          <w:tcPr>
            <w:tcW w:w="1980" w:type="dxa"/>
          </w:tcPr>
          <w:p w14:paraId="4D2D556A" w14:textId="77777777" w:rsidR="004470EF" w:rsidRPr="002E6533" w:rsidRDefault="00000000">
            <w:pPr>
              <w:pStyle w:val="Compact"/>
            </w:pPr>
            <w:r w:rsidRPr="002E6533">
              <w:t>DWord</w:t>
            </w:r>
          </w:p>
        </w:tc>
        <w:tc>
          <w:tcPr>
            <w:tcW w:w="1980" w:type="dxa"/>
          </w:tcPr>
          <w:p w14:paraId="5F32A30A" w14:textId="77777777" w:rsidR="004470EF" w:rsidRPr="002E6533" w:rsidRDefault="00000000">
            <w:pPr>
              <w:pStyle w:val="Compact"/>
            </w:pPr>
            <w:r w:rsidRPr="002E6533">
              <w:t>1</w:t>
            </w:r>
          </w:p>
        </w:tc>
      </w:tr>
    </w:tbl>
    <w:p w14:paraId="520B3C71" w14:textId="77777777" w:rsidR="004470EF" w:rsidRPr="002E6533" w:rsidRDefault="00000000">
      <w:pPr>
        <w:pStyle w:val="Ttulo3"/>
      </w:pPr>
      <w:bookmarkStart w:id="1000" w:name="desativar-ssl-3.0"/>
      <w:bookmarkEnd w:id="999"/>
      <w:r w:rsidRPr="002E6533">
        <w:t>Desativar SSL 3.0</w:t>
      </w:r>
    </w:p>
    <w:p w14:paraId="141AA5C0"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8280A0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5D558366" w14:textId="77777777" w:rsidR="004470EF" w:rsidRPr="002E6533" w:rsidRDefault="00000000">
            <w:pPr>
              <w:pStyle w:val="Compact"/>
            </w:pPr>
            <w:r w:rsidRPr="002E6533">
              <w:t>Caminho do registro</w:t>
            </w:r>
          </w:p>
        </w:tc>
        <w:tc>
          <w:tcPr>
            <w:tcW w:w="1980" w:type="dxa"/>
          </w:tcPr>
          <w:p w14:paraId="349ED94A" w14:textId="77777777" w:rsidR="004470EF" w:rsidRPr="002E6533" w:rsidRDefault="00000000">
            <w:pPr>
              <w:pStyle w:val="Compact"/>
            </w:pPr>
            <w:r w:rsidRPr="002E6533">
              <w:t>KeyName</w:t>
            </w:r>
          </w:p>
        </w:tc>
        <w:tc>
          <w:tcPr>
            <w:tcW w:w="1980" w:type="dxa"/>
          </w:tcPr>
          <w:p w14:paraId="4D02C1AD" w14:textId="77777777" w:rsidR="004470EF" w:rsidRPr="002E6533" w:rsidRDefault="00000000">
            <w:pPr>
              <w:pStyle w:val="Compact"/>
            </w:pPr>
            <w:r w:rsidRPr="002E6533">
              <w:t>Tipo de propriedade</w:t>
            </w:r>
          </w:p>
        </w:tc>
        <w:tc>
          <w:tcPr>
            <w:tcW w:w="1980" w:type="dxa"/>
          </w:tcPr>
          <w:p w14:paraId="7DCCE2DC" w14:textId="77777777" w:rsidR="004470EF" w:rsidRPr="002E6533" w:rsidRDefault="00000000">
            <w:pPr>
              <w:pStyle w:val="Compact"/>
            </w:pPr>
            <w:r w:rsidRPr="002E6533">
              <w:t>Valor</w:t>
            </w:r>
          </w:p>
        </w:tc>
      </w:tr>
      <w:tr w:rsidR="004470EF" w:rsidRPr="002E6533" w14:paraId="118DADE3" w14:textId="77777777">
        <w:tc>
          <w:tcPr>
            <w:tcW w:w="1980" w:type="dxa"/>
          </w:tcPr>
          <w:p w14:paraId="7315B556" w14:textId="77777777" w:rsidR="004470EF" w:rsidRPr="002E6533" w:rsidRDefault="00000000">
            <w:pPr>
              <w:pStyle w:val="Compact"/>
            </w:pPr>
            <w:r w:rsidRPr="002E6533">
              <w:t>HKLM:\SYSTEM\CurrentControlSet\Control\SecurityProviders\SCHANNEL\Protocols\SSL 3.0\Server</w:t>
            </w:r>
          </w:p>
        </w:tc>
        <w:tc>
          <w:tcPr>
            <w:tcW w:w="1980" w:type="dxa"/>
          </w:tcPr>
          <w:p w14:paraId="22DA9BAE" w14:textId="77777777" w:rsidR="004470EF" w:rsidRPr="002E6533" w:rsidRDefault="00000000">
            <w:pPr>
              <w:pStyle w:val="Compact"/>
            </w:pPr>
            <w:r w:rsidRPr="002E6533">
              <w:t>Ativado</w:t>
            </w:r>
          </w:p>
        </w:tc>
        <w:tc>
          <w:tcPr>
            <w:tcW w:w="1980" w:type="dxa"/>
          </w:tcPr>
          <w:p w14:paraId="37932A5E" w14:textId="77777777" w:rsidR="004470EF" w:rsidRPr="002E6533" w:rsidRDefault="00000000">
            <w:pPr>
              <w:pStyle w:val="Compact"/>
            </w:pPr>
            <w:r w:rsidRPr="002E6533">
              <w:t>DWord</w:t>
            </w:r>
          </w:p>
        </w:tc>
        <w:tc>
          <w:tcPr>
            <w:tcW w:w="1980" w:type="dxa"/>
          </w:tcPr>
          <w:p w14:paraId="23CD2EEB" w14:textId="77777777" w:rsidR="004470EF" w:rsidRPr="002E6533" w:rsidRDefault="00000000">
            <w:pPr>
              <w:pStyle w:val="Compact"/>
            </w:pPr>
            <w:r w:rsidRPr="002E6533">
              <w:t>0</w:t>
            </w:r>
          </w:p>
        </w:tc>
      </w:tr>
      <w:tr w:rsidR="004470EF" w:rsidRPr="002E6533" w14:paraId="450B2BEB" w14:textId="77777777">
        <w:tc>
          <w:tcPr>
            <w:tcW w:w="1980" w:type="dxa"/>
          </w:tcPr>
          <w:p w14:paraId="0354A001" w14:textId="77777777" w:rsidR="004470EF" w:rsidRPr="002E6533" w:rsidRDefault="00000000">
            <w:pPr>
              <w:pStyle w:val="Compact"/>
            </w:pPr>
            <w:r w:rsidRPr="002E6533">
              <w:t>HKLM:\SYSTEM\CurrentControlSet\Control\SecurityProviders\SCHANNEL\Protocols\SSL 3.0\Server</w:t>
            </w:r>
          </w:p>
        </w:tc>
        <w:tc>
          <w:tcPr>
            <w:tcW w:w="1980" w:type="dxa"/>
          </w:tcPr>
          <w:p w14:paraId="608B053A" w14:textId="77777777" w:rsidR="004470EF" w:rsidRPr="002E6533" w:rsidRDefault="00000000">
            <w:pPr>
              <w:pStyle w:val="Compact"/>
            </w:pPr>
            <w:r w:rsidRPr="002E6533">
              <w:t>DisabledByDefault</w:t>
            </w:r>
          </w:p>
        </w:tc>
        <w:tc>
          <w:tcPr>
            <w:tcW w:w="1980" w:type="dxa"/>
          </w:tcPr>
          <w:p w14:paraId="50546B1F" w14:textId="77777777" w:rsidR="004470EF" w:rsidRPr="002E6533" w:rsidRDefault="00000000">
            <w:pPr>
              <w:pStyle w:val="Compact"/>
            </w:pPr>
            <w:r w:rsidRPr="002E6533">
              <w:t>DWord</w:t>
            </w:r>
          </w:p>
        </w:tc>
        <w:tc>
          <w:tcPr>
            <w:tcW w:w="1980" w:type="dxa"/>
          </w:tcPr>
          <w:p w14:paraId="519E6811" w14:textId="77777777" w:rsidR="004470EF" w:rsidRPr="002E6533" w:rsidRDefault="00000000">
            <w:pPr>
              <w:pStyle w:val="Compact"/>
            </w:pPr>
            <w:r w:rsidRPr="002E6533">
              <w:t>1</w:t>
            </w:r>
          </w:p>
        </w:tc>
      </w:tr>
      <w:tr w:rsidR="004470EF" w:rsidRPr="002E6533" w14:paraId="5E092D53" w14:textId="77777777">
        <w:tc>
          <w:tcPr>
            <w:tcW w:w="1980" w:type="dxa"/>
          </w:tcPr>
          <w:p w14:paraId="58A0A4BF" w14:textId="77777777" w:rsidR="004470EF" w:rsidRPr="002E6533" w:rsidRDefault="00000000">
            <w:pPr>
              <w:pStyle w:val="Compact"/>
            </w:pPr>
            <w:r w:rsidRPr="002E6533">
              <w:t>HKLM:\SYSTEM\CurrentControlSet\Control\SecurityProviders\SCHANNEL\Protocols\SSL 3.0\Client</w:t>
            </w:r>
          </w:p>
        </w:tc>
        <w:tc>
          <w:tcPr>
            <w:tcW w:w="1980" w:type="dxa"/>
          </w:tcPr>
          <w:p w14:paraId="25DD0D14" w14:textId="77777777" w:rsidR="004470EF" w:rsidRPr="002E6533" w:rsidRDefault="00000000">
            <w:pPr>
              <w:pStyle w:val="Compact"/>
            </w:pPr>
            <w:r w:rsidRPr="002E6533">
              <w:t>Ativado</w:t>
            </w:r>
          </w:p>
        </w:tc>
        <w:tc>
          <w:tcPr>
            <w:tcW w:w="1980" w:type="dxa"/>
          </w:tcPr>
          <w:p w14:paraId="2C4B7C01" w14:textId="77777777" w:rsidR="004470EF" w:rsidRPr="002E6533" w:rsidRDefault="00000000">
            <w:pPr>
              <w:pStyle w:val="Compact"/>
            </w:pPr>
            <w:r w:rsidRPr="002E6533">
              <w:t>DWord</w:t>
            </w:r>
          </w:p>
        </w:tc>
        <w:tc>
          <w:tcPr>
            <w:tcW w:w="1980" w:type="dxa"/>
          </w:tcPr>
          <w:p w14:paraId="66E0EDA1" w14:textId="77777777" w:rsidR="004470EF" w:rsidRPr="002E6533" w:rsidRDefault="00000000">
            <w:pPr>
              <w:pStyle w:val="Compact"/>
            </w:pPr>
            <w:r w:rsidRPr="002E6533">
              <w:t>0</w:t>
            </w:r>
          </w:p>
        </w:tc>
      </w:tr>
      <w:tr w:rsidR="004470EF" w:rsidRPr="002E6533" w14:paraId="2FA93A4E" w14:textId="77777777">
        <w:tc>
          <w:tcPr>
            <w:tcW w:w="1980" w:type="dxa"/>
          </w:tcPr>
          <w:p w14:paraId="211CC250" w14:textId="77777777" w:rsidR="004470EF" w:rsidRPr="002E6533" w:rsidRDefault="00000000">
            <w:pPr>
              <w:pStyle w:val="Compact"/>
            </w:pPr>
            <w:r w:rsidRPr="002E6533">
              <w:t>HKLM:\SYSTEM\CurrentControlSet\Control\SecurityProviders\SCHANNEL\Protocols\SSL 3.0\Client</w:t>
            </w:r>
          </w:p>
        </w:tc>
        <w:tc>
          <w:tcPr>
            <w:tcW w:w="1980" w:type="dxa"/>
          </w:tcPr>
          <w:p w14:paraId="675745E3" w14:textId="77777777" w:rsidR="004470EF" w:rsidRPr="002E6533" w:rsidRDefault="00000000">
            <w:pPr>
              <w:pStyle w:val="Compact"/>
            </w:pPr>
            <w:r w:rsidRPr="002E6533">
              <w:t>DisabledByDefault</w:t>
            </w:r>
          </w:p>
        </w:tc>
        <w:tc>
          <w:tcPr>
            <w:tcW w:w="1980" w:type="dxa"/>
          </w:tcPr>
          <w:p w14:paraId="1A20F29A" w14:textId="77777777" w:rsidR="004470EF" w:rsidRPr="002E6533" w:rsidRDefault="00000000">
            <w:pPr>
              <w:pStyle w:val="Compact"/>
            </w:pPr>
            <w:r w:rsidRPr="002E6533">
              <w:t>DWord</w:t>
            </w:r>
          </w:p>
        </w:tc>
        <w:tc>
          <w:tcPr>
            <w:tcW w:w="1980" w:type="dxa"/>
          </w:tcPr>
          <w:p w14:paraId="7D07CF50" w14:textId="77777777" w:rsidR="004470EF" w:rsidRPr="002E6533" w:rsidRDefault="00000000">
            <w:pPr>
              <w:pStyle w:val="Compact"/>
            </w:pPr>
            <w:r w:rsidRPr="002E6533">
              <w:t>1</w:t>
            </w:r>
          </w:p>
        </w:tc>
      </w:tr>
    </w:tbl>
    <w:p w14:paraId="0A2EA120" w14:textId="77777777" w:rsidR="004470EF" w:rsidRPr="002E6533" w:rsidRDefault="00000000">
      <w:pPr>
        <w:pStyle w:val="Corpodetexto"/>
      </w:pPr>
      <w:r w:rsidRPr="002E6533">
        <w:rPr>
          <w:b/>
          <w:bCs/>
        </w:rPr>
        <w:lastRenderedPageBreak/>
        <w:t>Observação:</w:t>
      </w:r>
      <w:r w:rsidRPr="002E6533">
        <w:t xml:space="preserve"> Se você desativar o SSL 3.0, poderá bloquear alguns usuários que ainda usam o Windows XP com IE 6 ou IE 7. Sem o SSL 3.0 ativado, não há protocolo disponível para esses usuários retornarem. As certificações de compras mais seguras podem exigir que você desative o SSLv3.</w:t>
      </w:r>
    </w:p>
    <w:p w14:paraId="39E7F37C" w14:textId="77777777" w:rsidR="004470EF" w:rsidRPr="002E6533" w:rsidRDefault="00000000">
      <w:pPr>
        <w:pStyle w:val="Ttulo3"/>
      </w:pPr>
      <w:bookmarkStart w:id="1001" w:name="desativar-tls-1.0"/>
      <w:bookmarkEnd w:id="1000"/>
      <w:r w:rsidRPr="002E6533">
        <w:t>Desativar TLS 1.0</w:t>
      </w:r>
    </w:p>
    <w:p w14:paraId="1274B1FE"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77F75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1DD1DDD" w14:textId="77777777" w:rsidR="004470EF" w:rsidRPr="002E6533" w:rsidRDefault="00000000">
            <w:pPr>
              <w:pStyle w:val="Compact"/>
            </w:pPr>
            <w:r w:rsidRPr="002E6533">
              <w:t>Caminho do registro</w:t>
            </w:r>
          </w:p>
        </w:tc>
        <w:tc>
          <w:tcPr>
            <w:tcW w:w="1980" w:type="dxa"/>
          </w:tcPr>
          <w:p w14:paraId="3ACF70CA" w14:textId="77777777" w:rsidR="004470EF" w:rsidRPr="002E6533" w:rsidRDefault="00000000">
            <w:pPr>
              <w:pStyle w:val="Compact"/>
            </w:pPr>
            <w:r w:rsidRPr="002E6533">
              <w:t>KeyName</w:t>
            </w:r>
          </w:p>
        </w:tc>
        <w:tc>
          <w:tcPr>
            <w:tcW w:w="1980" w:type="dxa"/>
          </w:tcPr>
          <w:p w14:paraId="4326D67D" w14:textId="77777777" w:rsidR="004470EF" w:rsidRPr="002E6533" w:rsidRDefault="00000000">
            <w:pPr>
              <w:pStyle w:val="Compact"/>
            </w:pPr>
            <w:r w:rsidRPr="002E6533">
              <w:t>Tipo de propriedade</w:t>
            </w:r>
          </w:p>
        </w:tc>
        <w:tc>
          <w:tcPr>
            <w:tcW w:w="1980" w:type="dxa"/>
          </w:tcPr>
          <w:p w14:paraId="43FF62D6" w14:textId="77777777" w:rsidR="004470EF" w:rsidRPr="002E6533" w:rsidRDefault="00000000">
            <w:pPr>
              <w:pStyle w:val="Compact"/>
            </w:pPr>
            <w:r w:rsidRPr="002E6533">
              <w:t>Valor</w:t>
            </w:r>
          </w:p>
        </w:tc>
      </w:tr>
      <w:tr w:rsidR="004470EF" w:rsidRPr="002E6533" w14:paraId="0485297F" w14:textId="77777777">
        <w:tc>
          <w:tcPr>
            <w:tcW w:w="1980" w:type="dxa"/>
          </w:tcPr>
          <w:p w14:paraId="2FB93362" w14:textId="77777777" w:rsidR="004470EF" w:rsidRPr="002E6533" w:rsidRDefault="00000000">
            <w:pPr>
              <w:pStyle w:val="Compact"/>
            </w:pPr>
            <w:r w:rsidRPr="002E6533">
              <w:t>HKLM:\SYSTEM\CurrentControlSet\Control\SecurityProviders\SCHANNEL\Protocols\TLS 1.0\Server</w:t>
            </w:r>
          </w:p>
        </w:tc>
        <w:tc>
          <w:tcPr>
            <w:tcW w:w="1980" w:type="dxa"/>
          </w:tcPr>
          <w:p w14:paraId="6EF50606" w14:textId="77777777" w:rsidR="004470EF" w:rsidRPr="002E6533" w:rsidRDefault="00000000">
            <w:pPr>
              <w:pStyle w:val="Compact"/>
            </w:pPr>
            <w:r w:rsidRPr="002E6533">
              <w:t>Ativado</w:t>
            </w:r>
          </w:p>
        </w:tc>
        <w:tc>
          <w:tcPr>
            <w:tcW w:w="1980" w:type="dxa"/>
          </w:tcPr>
          <w:p w14:paraId="48F502B3" w14:textId="77777777" w:rsidR="004470EF" w:rsidRPr="002E6533" w:rsidRDefault="00000000">
            <w:pPr>
              <w:pStyle w:val="Compact"/>
            </w:pPr>
            <w:r w:rsidRPr="002E6533">
              <w:t>DWord</w:t>
            </w:r>
          </w:p>
        </w:tc>
        <w:tc>
          <w:tcPr>
            <w:tcW w:w="1980" w:type="dxa"/>
          </w:tcPr>
          <w:p w14:paraId="7A7563DE" w14:textId="77777777" w:rsidR="004470EF" w:rsidRPr="002E6533" w:rsidRDefault="00000000">
            <w:pPr>
              <w:pStyle w:val="Compact"/>
            </w:pPr>
            <w:r w:rsidRPr="002E6533">
              <w:t>0</w:t>
            </w:r>
          </w:p>
        </w:tc>
      </w:tr>
      <w:tr w:rsidR="004470EF" w:rsidRPr="002E6533" w14:paraId="30381C7C" w14:textId="77777777">
        <w:tc>
          <w:tcPr>
            <w:tcW w:w="1980" w:type="dxa"/>
          </w:tcPr>
          <w:p w14:paraId="0395ABB5" w14:textId="77777777" w:rsidR="004470EF" w:rsidRPr="002E6533" w:rsidRDefault="00000000">
            <w:pPr>
              <w:pStyle w:val="Compact"/>
            </w:pPr>
            <w:r w:rsidRPr="002E6533">
              <w:t>HKLM:\SYSTEM\CurrentControlSet\Control\SecurityProviders\SCHANNEL\Protocols\TLS 1.0\Server</w:t>
            </w:r>
          </w:p>
        </w:tc>
        <w:tc>
          <w:tcPr>
            <w:tcW w:w="1980" w:type="dxa"/>
          </w:tcPr>
          <w:p w14:paraId="1FE8E592" w14:textId="77777777" w:rsidR="004470EF" w:rsidRPr="002E6533" w:rsidRDefault="00000000">
            <w:pPr>
              <w:pStyle w:val="Compact"/>
            </w:pPr>
            <w:r w:rsidRPr="002E6533">
              <w:t>DisabledByDefault</w:t>
            </w:r>
          </w:p>
        </w:tc>
        <w:tc>
          <w:tcPr>
            <w:tcW w:w="1980" w:type="dxa"/>
          </w:tcPr>
          <w:p w14:paraId="44BBC8F6" w14:textId="77777777" w:rsidR="004470EF" w:rsidRPr="002E6533" w:rsidRDefault="00000000">
            <w:pPr>
              <w:pStyle w:val="Compact"/>
            </w:pPr>
            <w:r w:rsidRPr="002E6533">
              <w:t>DWord</w:t>
            </w:r>
          </w:p>
        </w:tc>
        <w:tc>
          <w:tcPr>
            <w:tcW w:w="1980" w:type="dxa"/>
          </w:tcPr>
          <w:p w14:paraId="731964AC" w14:textId="77777777" w:rsidR="004470EF" w:rsidRPr="002E6533" w:rsidRDefault="00000000">
            <w:pPr>
              <w:pStyle w:val="Compact"/>
            </w:pPr>
            <w:r w:rsidRPr="002E6533">
              <w:t>1</w:t>
            </w:r>
          </w:p>
        </w:tc>
      </w:tr>
      <w:tr w:rsidR="004470EF" w:rsidRPr="002E6533" w14:paraId="3549DAD9" w14:textId="77777777">
        <w:tc>
          <w:tcPr>
            <w:tcW w:w="1980" w:type="dxa"/>
          </w:tcPr>
          <w:p w14:paraId="73A9A094" w14:textId="77777777" w:rsidR="004470EF" w:rsidRPr="002E6533" w:rsidRDefault="00000000">
            <w:pPr>
              <w:pStyle w:val="Compact"/>
            </w:pPr>
            <w:r w:rsidRPr="002E6533">
              <w:t>HKLM:\SYSTEM\CurrentControlSet\Control\SecurityProviders\SCHANNEL\Protocols\TLS 1.0\Client</w:t>
            </w:r>
          </w:p>
        </w:tc>
        <w:tc>
          <w:tcPr>
            <w:tcW w:w="1980" w:type="dxa"/>
          </w:tcPr>
          <w:p w14:paraId="4D823E4F" w14:textId="77777777" w:rsidR="004470EF" w:rsidRPr="002E6533" w:rsidRDefault="00000000">
            <w:pPr>
              <w:pStyle w:val="Compact"/>
            </w:pPr>
            <w:r w:rsidRPr="002E6533">
              <w:t>Ativado</w:t>
            </w:r>
          </w:p>
        </w:tc>
        <w:tc>
          <w:tcPr>
            <w:tcW w:w="1980" w:type="dxa"/>
          </w:tcPr>
          <w:p w14:paraId="189D2FF3" w14:textId="77777777" w:rsidR="004470EF" w:rsidRPr="002E6533" w:rsidRDefault="00000000">
            <w:pPr>
              <w:pStyle w:val="Compact"/>
            </w:pPr>
            <w:r w:rsidRPr="002E6533">
              <w:t>DWord</w:t>
            </w:r>
          </w:p>
        </w:tc>
        <w:tc>
          <w:tcPr>
            <w:tcW w:w="1980" w:type="dxa"/>
          </w:tcPr>
          <w:p w14:paraId="6145292F" w14:textId="77777777" w:rsidR="004470EF" w:rsidRPr="002E6533" w:rsidRDefault="00000000">
            <w:pPr>
              <w:pStyle w:val="Compact"/>
            </w:pPr>
            <w:r w:rsidRPr="002E6533">
              <w:t>0</w:t>
            </w:r>
          </w:p>
        </w:tc>
      </w:tr>
      <w:tr w:rsidR="004470EF" w:rsidRPr="002E6533" w14:paraId="628D3562" w14:textId="77777777">
        <w:tc>
          <w:tcPr>
            <w:tcW w:w="1980" w:type="dxa"/>
          </w:tcPr>
          <w:p w14:paraId="6D5D8A73" w14:textId="77777777" w:rsidR="004470EF" w:rsidRPr="002E6533" w:rsidRDefault="00000000">
            <w:pPr>
              <w:pStyle w:val="Compact"/>
            </w:pPr>
            <w:r w:rsidRPr="002E6533">
              <w:t>HKLM:\SYSTEM\CurrentControlSet\Control\SecurityProviders\SCHANNEL\Protocols\TLS 1.0\Client</w:t>
            </w:r>
          </w:p>
        </w:tc>
        <w:tc>
          <w:tcPr>
            <w:tcW w:w="1980" w:type="dxa"/>
          </w:tcPr>
          <w:p w14:paraId="389552E4" w14:textId="77777777" w:rsidR="004470EF" w:rsidRPr="002E6533" w:rsidRDefault="00000000">
            <w:pPr>
              <w:pStyle w:val="Compact"/>
            </w:pPr>
            <w:r w:rsidRPr="002E6533">
              <w:t>DisabledByDefault</w:t>
            </w:r>
          </w:p>
        </w:tc>
        <w:tc>
          <w:tcPr>
            <w:tcW w:w="1980" w:type="dxa"/>
          </w:tcPr>
          <w:p w14:paraId="5399CB12" w14:textId="77777777" w:rsidR="004470EF" w:rsidRPr="002E6533" w:rsidRDefault="00000000">
            <w:pPr>
              <w:pStyle w:val="Compact"/>
            </w:pPr>
            <w:r w:rsidRPr="002E6533">
              <w:t>DWord</w:t>
            </w:r>
          </w:p>
        </w:tc>
        <w:tc>
          <w:tcPr>
            <w:tcW w:w="1980" w:type="dxa"/>
          </w:tcPr>
          <w:p w14:paraId="4E104E00" w14:textId="77777777" w:rsidR="004470EF" w:rsidRPr="002E6533" w:rsidRDefault="00000000">
            <w:pPr>
              <w:pStyle w:val="Compact"/>
            </w:pPr>
            <w:r w:rsidRPr="002E6533">
              <w:t>1</w:t>
            </w:r>
          </w:p>
        </w:tc>
      </w:tr>
    </w:tbl>
    <w:p w14:paraId="5E45D335" w14:textId="77777777" w:rsidR="004470EF" w:rsidRPr="002E6533" w:rsidRDefault="00000000">
      <w:pPr>
        <w:pStyle w:val="Ttulo3"/>
      </w:pPr>
      <w:bookmarkStart w:id="1002" w:name="desativar-tls-1.1"/>
      <w:bookmarkEnd w:id="1001"/>
      <w:r w:rsidRPr="002E6533">
        <w:t>Desativar TLS 1.1</w:t>
      </w:r>
    </w:p>
    <w:p w14:paraId="37C47398"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0E506F5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9351CF" w14:textId="77777777" w:rsidR="004470EF" w:rsidRPr="002E6533" w:rsidRDefault="00000000">
            <w:pPr>
              <w:pStyle w:val="Compact"/>
            </w:pPr>
            <w:r w:rsidRPr="002E6533">
              <w:t>Caminho do registro</w:t>
            </w:r>
          </w:p>
        </w:tc>
        <w:tc>
          <w:tcPr>
            <w:tcW w:w="1980" w:type="dxa"/>
          </w:tcPr>
          <w:p w14:paraId="5CB61F88" w14:textId="77777777" w:rsidR="004470EF" w:rsidRPr="002E6533" w:rsidRDefault="00000000">
            <w:pPr>
              <w:pStyle w:val="Compact"/>
            </w:pPr>
            <w:r w:rsidRPr="002E6533">
              <w:t>KeyName</w:t>
            </w:r>
          </w:p>
        </w:tc>
        <w:tc>
          <w:tcPr>
            <w:tcW w:w="1980" w:type="dxa"/>
          </w:tcPr>
          <w:p w14:paraId="51E47A20" w14:textId="77777777" w:rsidR="004470EF" w:rsidRPr="002E6533" w:rsidRDefault="00000000">
            <w:pPr>
              <w:pStyle w:val="Compact"/>
            </w:pPr>
            <w:r w:rsidRPr="002E6533">
              <w:t>Tipo de propriedade</w:t>
            </w:r>
          </w:p>
        </w:tc>
        <w:tc>
          <w:tcPr>
            <w:tcW w:w="1980" w:type="dxa"/>
          </w:tcPr>
          <w:p w14:paraId="452DEFAC" w14:textId="77777777" w:rsidR="004470EF" w:rsidRPr="002E6533" w:rsidRDefault="00000000">
            <w:pPr>
              <w:pStyle w:val="Compact"/>
            </w:pPr>
            <w:r w:rsidRPr="002E6533">
              <w:t>Valor</w:t>
            </w:r>
          </w:p>
        </w:tc>
      </w:tr>
      <w:tr w:rsidR="004470EF" w:rsidRPr="002E6533" w14:paraId="2AC5D2CE" w14:textId="77777777">
        <w:tc>
          <w:tcPr>
            <w:tcW w:w="1980" w:type="dxa"/>
          </w:tcPr>
          <w:p w14:paraId="3ECCAFAE" w14:textId="77777777" w:rsidR="004470EF" w:rsidRPr="002E6533" w:rsidRDefault="00000000">
            <w:pPr>
              <w:pStyle w:val="Compact"/>
            </w:pPr>
            <w:r w:rsidRPr="002E6533">
              <w:t>HKLM:\SYSTEM\CurrentControlSet\Control\SecurityProvi</w:t>
            </w:r>
            <w:r w:rsidRPr="002E6533">
              <w:lastRenderedPageBreak/>
              <w:t>ders\SCHANNEL\Protocols\TLS 1.1\Server</w:t>
            </w:r>
          </w:p>
        </w:tc>
        <w:tc>
          <w:tcPr>
            <w:tcW w:w="1980" w:type="dxa"/>
          </w:tcPr>
          <w:p w14:paraId="4D7C73D6" w14:textId="77777777" w:rsidR="004470EF" w:rsidRPr="002E6533" w:rsidRDefault="00000000">
            <w:pPr>
              <w:pStyle w:val="Compact"/>
            </w:pPr>
            <w:r w:rsidRPr="002E6533">
              <w:lastRenderedPageBreak/>
              <w:t>Ativado</w:t>
            </w:r>
          </w:p>
        </w:tc>
        <w:tc>
          <w:tcPr>
            <w:tcW w:w="1980" w:type="dxa"/>
          </w:tcPr>
          <w:p w14:paraId="3A74B97A" w14:textId="77777777" w:rsidR="004470EF" w:rsidRPr="002E6533" w:rsidRDefault="00000000">
            <w:pPr>
              <w:pStyle w:val="Compact"/>
            </w:pPr>
            <w:r w:rsidRPr="002E6533">
              <w:t>DWord</w:t>
            </w:r>
          </w:p>
        </w:tc>
        <w:tc>
          <w:tcPr>
            <w:tcW w:w="1980" w:type="dxa"/>
          </w:tcPr>
          <w:p w14:paraId="2AFC43E8" w14:textId="77777777" w:rsidR="004470EF" w:rsidRPr="002E6533" w:rsidRDefault="00000000">
            <w:pPr>
              <w:pStyle w:val="Compact"/>
            </w:pPr>
            <w:r w:rsidRPr="002E6533">
              <w:t>0</w:t>
            </w:r>
          </w:p>
        </w:tc>
      </w:tr>
      <w:tr w:rsidR="004470EF" w:rsidRPr="002E6533" w14:paraId="4D336BDA" w14:textId="77777777">
        <w:tc>
          <w:tcPr>
            <w:tcW w:w="1980" w:type="dxa"/>
          </w:tcPr>
          <w:p w14:paraId="0234F32B" w14:textId="77777777" w:rsidR="004470EF" w:rsidRPr="002E6533" w:rsidRDefault="00000000">
            <w:pPr>
              <w:pStyle w:val="Compact"/>
            </w:pPr>
            <w:r w:rsidRPr="002E6533">
              <w:t>HKLM:\SYSTEM\CurrentControlSet\Control\SecurityProviders\SCHANNEL\Protocols\TLS 1.1\Server</w:t>
            </w:r>
          </w:p>
        </w:tc>
        <w:tc>
          <w:tcPr>
            <w:tcW w:w="1980" w:type="dxa"/>
          </w:tcPr>
          <w:p w14:paraId="4461734A" w14:textId="77777777" w:rsidR="004470EF" w:rsidRPr="002E6533" w:rsidRDefault="00000000">
            <w:pPr>
              <w:pStyle w:val="Compact"/>
            </w:pPr>
            <w:r w:rsidRPr="002E6533">
              <w:t>DisabledByDefault</w:t>
            </w:r>
          </w:p>
        </w:tc>
        <w:tc>
          <w:tcPr>
            <w:tcW w:w="1980" w:type="dxa"/>
          </w:tcPr>
          <w:p w14:paraId="6990C057" w14:textId="77777777" w:rsidR="004470EF" w:rsidRPr="002E6533" w:rsidRDefault="00000000">
            <w:pPr>
              <w:pStyle w:val="Compact"/>
            </w:pPr>
            <w:r w:rsidRPr="002E6533">
              <w:t>DWord</w:t>
            </w:r>
          </w:p>
        </w:tc>
        <w:tc>
          <w:tcPr>
            <w:tcW w:w="1980" w:type="dxa"/>
          </w:tcPr>
          <w:p w14:paraId="712FAE02" w14:textId="77777777" w:rsidR="004470EF" w:rsidRPr="002E6533" w:rsidRDefault="00000000">
            <w:pPr>
              <w:pStyle w:val="Compact"/>
            </w:pPr>
            <w:r w:rsidRPr="002E6533">
              <w:t>1</w:t>
            </w:r>
          </w:p>
        </w:tc>
      </w:tr>
      <w:tr w:rsidR="004470EF" w:rsidRPr="002E6533" w14:paraId="018F4B88" w14:textId="77777777">
        <w:tc>
          <w:tcPr>
            <w:tcW w:w="1980" w:type="dxa"/>
          </w:tcPr>
          <w:p w14:paraId="48BD5E0A" w14:textId="77777777" w:rsidR="004470EF" w:rsidRPr="002E6533" w:rsidRDefault="00000000">
            <w:pPr>
              <w:pStyle w:val="Compact"/>
            </w:pPr>
            <w:r w:rsidRPr="002E6533">
              <w:t>HKLM:\SYSTEM\CurrentControlSet\Control\SecurityProviders\SCHANNEL\Protocols\TLS 1.1\Client</w:t>
            </w:r>
          </w:p>
        </w:tc>
        <w:tc>
          <w:tcPr>
            <w:tcW w:w="1980" w:type="dxa"/>
          </w:tcPr>
          <w:p w14:paraId="23CD894A" w14:textId="77777777" w:rsidR="004470EF" w:rsidRPr="002E6533" w:rsidRDefault="00000000">
            <w:pPr>
              <w:pStyle w:val="Compact"/>
            </w:pPr>
            <w:r w:rsidRPr="002E6533">
              <w:t>Ativado</w:t>
            </w:r>
          </w:p>
        </w:tc>
        <w:tc>
          <w:tcPr>
            <w:tcW w:w="1980" w:type="dxa"/>
          </w:tcPr>
          <w:p w14:paraId="1F18A5B1" w14:textId="77777777" w:rsidR="004470EF" w:rsidRPr="002E6533" w:rsidRDefault="00000000">
            <w:pPr>
              <w:pStyle w:val="Compact"/>
            </w:pPr>
            <w:r w:rsidRPr="002E6533">
              <w:t>DWord</w:t>
            </w:r>
          </w:p>
        </w:tc>
        <w:tc>
          <w:tcPr>
            <w:tcW w:w="1980" w:type="dxa"/>
          </w:tcPr>
          <w:p w14:paraId="0F99278F" w14:textId="77777777" w:rsidR="004470EF" w:rsidRPr="002E6533" w:rsidRDefault="00000000">
            <w:pPr>
              <w:pStyle w:val="Compact"/>
            </w:pPr>
            <w:r w:rsidRPr="002E6533">
              <w:t>0</w:t>
            </w:r>
          </w:p>
        </w:tc>
      </w:tr>
      <w:tr w:rsidR="004470EF" w:rsidRPr="002E6533" w14:paraId="0A12BC18" w14:textId="77777777">
        <w:tc>
          <w:tcPr>
            <w:tcW w:w="1980" w:type="dxa"/>
          </w:tcPr>
          <w:p w14:paraId="715144D2" w14:textId="77777777" w:rsidR="004470EF" w:rsidRPr="002E6533" w:rsidRDefault="00000000">
            <w:pPr>
              <w:pStyle w:val="Compact"/>
            </w:pPr>
            <w:r w:rsidRPr="002E6533">
              <w:t>HKLM:\SYSTEM\CurrentControlSet\Control\SecurityProviders\SCHANNEL\Protocols\TLS 1.1\Client</w:t>
            </w:r>
          </w:p>
        </w:tc>
        <w:tc>
          <w:tcPr>
            <w:tcW w:w="1980" w:type="dxa"/>
          </w:tcPr>
          <w:p w14:paraId="55CA10C5" w14:textId="77777777" w:rsidR="004470EF" w:rsidRPr="002E6533" w:rsidRDefault="00000000">
            <w:pPr>
              <w:pStyle w:val="Compact"/>
            </w:pPr>
            <w:r w:rsidRPr="002E6533">
              <w:t>DisabledByDefault</w:t>
            </w:r>
          </w:p>
        </w:tc>
        <w:tc>
          <w:tcPr>
            <w:tcW w:w="1980" w:type="dxa"/>
          </w:tcPr>
          <w:p w14:paraId="43F22AE9" w14:textId="77777777" w:rsidR="004470EF" w:rsidRPr="002E6533" w:rsidRDefault="00000000">
            <w:pPr>
              <w:pStyle w:val="Compact"/>
            </w:pPr>
            <w:r w:rsidRPr="002E6533">
              <w:t>DWord</w:t>
            </w:r>
          </w:p>
        </w:tc>
        <w:tc>
          <w:tcPr>
            <w:tcW w:w="1980" w:type="dxa"/>
          </w:tcPr>
          <w:p w14:paraId="3C650237" w14:textId="77777777" w:rsidR="004470EF" w:rsidRPr="002E6533" w:rsidRDefault="00000000">
            <w:pPr>
              <w:pStyle w:val="Compact"/>
            </w:pPr>
            <w:r w:rsidRPr="002E6533">
              <w:t>1</w:t>
            </w:r>
          </w:p>
        </w:tc>
      </w:tr>
    </w:tbl>
    <w:p w14:paraId="0BC69C78" w14:textId="77777777" w:rsidR="004470EF" w:rsidRPr="002E6533" w:rsidRDefault="00000000">
      <w:pPr>
        <w:pStyle w:val="Ttulo3"/>
      </w:pPr>
      <w:bookmarkStart w:id="1003" w:name="ativar-tls-1.2"/>
      <w:bookmarkEnd w:id="1002"/>
      <w:r w:rsidRPr="002E6533">
        <w:t>Ativar TLS 1.2</w:t>
      </w:r>
    </w:p>
    <w:p w14:paraId="5D6D6076"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7F794E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481A89E6" w14:textId="77777777" w:rsidR="004470EF" w:rsidRPr="002E6533" w:rsidRDefault="00000000">
            <w:pPr>
              <w:pStyle w:val="Compact"/>
            </w:pPr>
            <w:r w:rsidRPr="002E6533">
              <w:t>Caminho do registro</w:t>
            </w:r>
          </w:p>
        </w:tc>
        <w:tc>
          <w:tcPr>
            <w:tcW w:w="1980" w:type="dxa"/>
          </w:tcPr>
          <w:p w14:paraId="3D292023" w14:textId="77777777" w:rsidR="004470EF" w:rsidRPr="002E6533" w:rsidRDefault="00000000">
            <w:pPr>
              <w:pStyle w:val="Compact"/>
            </w:pPr>
            <w:r w:rsidRPr="002E6533">
              <w:t>KeyName</w:t>
            </w:r>
          </w:p>
        </w:tc>
        <w:tc>
          <w:tcPr>
            <w:tcW w:w="1980" w:type="dxa"/>
          </w:tcPr>
          <w:p w14:paraId="6DC2A18C" w14:textId="77777777" w:rsidR="004470EF" w:rsidRPr="002E6533" w:rsidRDefault="00000000">
            <w:pPr>
              <w:pStyle w:val="Compact"/>
            </w:pPr>
            <w:r w:rsidRPr="002E6533">
              <w:t>Tipo de propriedade</w:t>
            </w:r>
          </w:p>
        </w:tc>
        <w:tc>
          <w:tcPr>
            <w:tcW w:w="1980" w:type="dxa"/>
          </w:tcPr>
          <w:p w14:paraId="5EBC78F6" w14:textId="77777777" w:rsidR="004470EF" w:rsidRPr="002E6533" w:rsidRDefault="00000000">
            <w:pPr>
              <w:pStyle w:val="Compact"/>
            </w:pPr>
            <w:r w:rsidRPr="002E6533">
              <w:t>Valor</w:t>
            </w:r>
          </w:p>
        </w:tc>
      </w:tr>
      <w:tr w:rsidR="004470EF" w:rsidRPr="002E6533" w14:paraId="305610DE" w14:textId="77777777">
        <w:tc>
          <w:tcPr>
            <w:tcW w:w="1980" w:type="dxa"/>
          </w:tcPr>
          <w:p w14:paraId="6BB277FE" w14:textId="77777777" w:rsidR="004470EF" w:rsidRPr="002E6533" w:rsidRDefault="00000000">
            <w:pPr>
              <w:pStyle w:val="Compact"/>
            </w:pPr>
            <w:r w:rsidRPr="002E6533">
              <w:t>HKLM:\SYSTEM\CurrentControlSet\Control\SecurityProviders\SCHANNEL\Protocols\TLS 1.2\Server</w:t>
            </w:r>
          </w:p>
        </w:tc>
        <w:tc>
          <w:tcPr>
            <w:tcW w:w="1980" w:type="dxa"/>
          </w:tcPr>
          <w:p w14:paraId="38B24063" w14:textId="77777777" w:rsidR="004470EF" w:rsidRPr="002E6533" w:rsidRDefault="00000000">
            <w:pPr>
              <w:pStyle w:val="Compact"/>
            </w:pPr>
            <w:r w:rsidRPr="002E6533">
              <w:t>Ativado</w:t>
            </w:r>
          </w:p>
        </w:tc>
        <w:tc>
          <w:tcPr>
            <w:tcW w:w="1980" w:type="dxa"/>
          </w:tcPr>
          <w:p w14:paraId="295CEC36" w14:textId="77777777" w:rsidR="004470EF" w:rsidRPr="002E6533" w:rsidRDefault="00000000">
            <w:pPr>
              <w:pStyle w:val="Compact"/>
            </w:pPr>
            <w:r w:rsidRPr="002E6533">
              <w:t>DWord</w:t>
            </w:r>
          </w:p>
        </w:tc>
        <w:tc>
          <w:tcPr>
            <w:tcW w:w="1980" w:type="dxa"/>
          </w:tcPr>
          <w:p w14:paraId="6CDE89B7" w14:textId="77777777" w:rsidR="004470EF" w:rsidRPr="002E6533" w:rsidRDefault="00000000">
            <w:pPr>
              <w:pStyle w:val="Compact"/>
            </w:pPr>
            <w:r w:rsidRPr="002E6533">
              <w:t>0xffffffff</w:t>
            </w:r>
          </w:p>
        </w:tc>
      </w:tr>
      <w:tr w:rsidR="004470EF" w:rsidRPr="002E6533" w14:paraId="4540D65D" w14:textId="77777777">
        <w:tc>
          <w:tcPr>
            <w:tcW w:w="1980" w:type="dxa"/>
          </w:tcPr>
          <w:p w14:paraId="70D1D0F7" w14:textId="77777777" w:rsidR="004470EF" w:rsidRPr="002E6533" w:rsidRDefault="00000000">
            <w:pPr>
              <w:pStyle w:val="Compact"/>
            </w:pPr>
            <w:r w:rsidRPr="002E6533">
              <w:t>HKLM:\SYSTEM\CurrentControlSet\Control\SecurityProviders\SCHANNEL\Protocols\TLS 1.2\Server</w:t>
            </w:r>
          </w:p>
        </w:tc>
        <w:tc>
          <w:tcPr>
            <w:tcW w:w="1980" w:type="dxa"/>
          </w:tcPr>
          <w:p w14:paraId="3C4A7609" w14:textId="77777777" w:rsidR="004470EF" w:rsidRPr="002E6533" w:rsidRDefault="00000000">
            <w:pPr>
              <w:pStyle w:val="Compact"/>
            </w:pPr>
            <w:r w:rsidRPr="002E6533">
              <w:t>DisabledByDefault</w:t>
            </w:r>
          </w:p>
        </w:tc>
        <w:tc>
          <w:tcPr>
            <w:tcW w:w="1980" w:type="dxa"/>
          </w:tcPr>
          <w:p w14:paraId="0F9F1D1A" w14:textId="77777777" w:rsidR="004470EF" w:rsidRPr="002E6533" w:rsidRDefault="00000000">
            <w:pPr>
              <w:pStyle w:val="Compact"/>
            </w:pPr>
            <w:r w:rsidRPr="002E6533">
              <w:t>DWord</w:t>
            </w:r>
          </w:p>
        </w:tc>
        <w:tc>
          <w:tcPr>
            <w:tcW w:w="1980" w:type="dxa"/>
          </w:tcPr>
          <w:p w14:paraId="662C1C26" w14:textId="77777777" w:rsidR="004470EF" w:rsidRPr="002E6533" w:rsidRDefault="00000000">
            <w:pPr>
              <w:pStyle w:val="Compact"/>
            </w:pPr>
            <w:r w:rsidRPr="002E6533">
              <w:t>0</w:t>
            </w:r>
          </w:p>
        </w:tc>
      </w:tr>
      <w:tr w:rsidR="004470EF" w:rsidRPr="002E6533" w14:paraId="2C104C67" w14:textId="77777777">
        <w:tc>
          <w:tcPr>
            <w:tcW w:w="1980" w:type="dxa"/>
          </w:tcPr>
          <w:p w14:paraId="636C9196" w14:textId="77777777" w:rsidR="004470EF" w:rsidRPr="002E6533" w:rsidRDefault="00000000">
            <w:pPr>
              <w:pStyle w:val="Compact"/>
            </w:pPr>
            <w:r w:rsidRPr="002E6533">
              <w:t>HKLM:\SYSTEM\CurrentControlSet\Co</w:t>
            </w:r>
            <w:r w:rsidRPr="002E6533">
              <w:lastRenderedPageBreak/>
              <w:t>ntrol\SecurityProviders\SCHANNEL\Protocols\TLS 1.2\Client</w:t>
            </w:r>
          </w:p>
        </w:tc>
        <w:tc>
          <w:tcPr>
            <w:tcW w:w="1980" w:type="dxa"/>
          </w:tcPr>
          <w:p w14:paraId="571A2598" w14:textId="77777777" w:rsidR="004470EF" w:rsidRPr="002E6533" w:rsidRDefault="00000000">
            <w:pPr>
              <w:pStyle w:val="Compact"/>
            </w:pPr>
            <w:r w:rsidRPr="002E6533">
              <w:lastRenderedPageBreak/>
              <w:t>Ativado</w:t>
            </w:r>
          </w:p>
        </w:tc>
        <w:tc>
          <w:tcPr>
            <w:tcW w:w="1980" w:type="dxa"/>
          </w:tcPr>
          <w:p w14:paraId="21212CF6" w14:textId="77777777" w:rsidR="004470EF" w:rsidRPr="002E6533" w:rsidRDefault="00000000">
            <w:pPr>
              <w:pStyle w:val="Compact"/>
            </w:pPr>
            <w:r w:rsidRPr="002E6533">
              <w:t>DWord</w:t>
            </w:r>
          </w:p>
        </w:tc>
        <w:tc>
          <w:tcPr>
            <w:tcW w:w="1980" w:type="dxa"/>
          </w:tcPr>
          <w:p w14:paraId="10C68CB2" w14:textId="77777777" w:rsidR="004470EF" w:rsidRPr="002E6533" w:rsidRDefault="00000000">
            <w:pPr>
              <w:pStyle w:val="Compact"/>
            </w:pPr>
            <w:r w:rsidRPr="002E6533">
              <w:t>0xffffffff</w:t>
            </w:r>
          </w:p>
        </w:tc>
      </w:tr>
      <w:tr w:rsidR="004470EF" w:rsidRPr="002E6533" w14:paraId="77B7A8F9" w14:textId="77777777">
        <w:tc>
          <w:tcPr>
            <w:tcW w:w="1980" w:type="dxa"/>
          </w:tcPr>
          <w:p w14:paraId="084FC6B1" w14:textId="77777777" w:rsidR="004470EF" w:rsidRPr="002E6533" w:rsidRDefault="00000000">
            <w:pPr>
              <w:pStyle w:val="Compact"/>
            </w:pPr>
            <w:r w:rsidRPr="002E6533">
              <w:t>HKLM:\SYSTEM\CurrentControlSet\Control\SecurityProviders\SCHANNEL\Protocols\TLS 1.2\Client</w:t>
            </w:r>
          </w:p>
        </w:tc>
        <w:tc>
          <w:tcPr>
            <w:tcW w:w="1980" w:type="dxa"/>
          </w:tcPr>
          <w:p w14:paraId="77861B69" w14:textId="77777777" w:rsidR="004470EF" w:rsidRPr="002E6533" w:rsidRDefault="00000000">
            <w:pPr>
              <w:pStyle w:val="Compact"/>
            </w:pPr>
            <w:r w:rsidRPr="002E6533">
              <w:t>DisabledByDefault</w:t>
            </w:r>
          </w:p>
        </w:tc>
        <w:tc>
          <w:tcPr>
            <w:tcW w:w="1980" w:type="dxa"/>
          </w:tcPr>
          <w:p w14:paraId="6ED6844D" w14:textId="77777777" w:rsidR="004470EF" w:rsidRPr="002E6533" w:rsidRDefault="00000000">
            <w:pPr>
              <w:pStyle w:val="Compact"/>
            </w:pPr>
            <w:r w:rsidRPr="002E6533">
              <w:t>DWord</w:t>
            </w:r>
          </w:p>
        </w:tc>
        <w:tc>
          <w:tcPr>
            <w:tcW w:w="1980" w:type="dxa"/>
          </w:tcPr>
          <w:p w14:paraId="369E733D" w14:textId="77777777" w:rsidR="004470EF" w:rsidRPr="002E6533" w:rsidRDefault="00000000">
            <w:pPr>
              <w:pStyle w:val="Compact"/>
            </w:pPr>
            <w:r w:rsidRPr="002E6533">
              <w:t>0</w:t>
            </w:r>
          </w:p>
        </w:tc>
      </w:tr>
    </w:tbl>
    <w:p w14:paraId="5BDA530A" w14:textId="77777777" w:rsidR="004470EF" w:rsidRPr="002E6533" w:rsidRDefault="00000000">
      <w:pPr>
        <w:pStyle w:val="Ttulo3"/>
      </w:pPr>
      <w:bookmarkStart w:id="1004" w:name="desativar-codificações-não-seguras"/>
      <w:bookmarkEnd w:id="1003"/>
      <w:r w:rsidRPr="002E6533">
        <w:t>Desativar codificações não seguras</w:t>
      </w:r>
    </w:p>
    <w:p w14:paraId="61B086C4"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8E7B52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4C2EE8C4" w14:textId="77777777" w:rsidR="004470EF" w:rsidRPr="002E6533" w:rsidRDefault="00000000">
            <w:pPr>
              <w:pStyle w:val="Compact"/>
            </w:pPr>
            <w:r w:rsidRPr="002E6533">
              <w:t>Caminho do registro</w:t>
            </w:r>
          </w:p>
        </w:tc>
        <w:tc>
          <w:tcPr>
            <w:tcW w:w="1980" w:type="dxa"/>
          </w:tcPr>
          <w:p w14:paraId="3EA47FB2" w14:textId="77777777" w:rsidR="004470EF" w:rsidRPr="002E6533" w:rsidRDefault="00000000">
            <w:pPr>
              <w:pStyle w:val="Compact"/>
            </w:pPr>
            <w:r w:rsidRPr="002E6533">
              <w:t>KeyName</w:t>
            </w:r>
          </w:p>
        </w:tc>
        <w:tc>
          <w:tcPr>
            <w:tcW w:w="1980" w:type="dxa"/>
          </w:tcPr>
          <w:p w14:paraId="47C396FF" w14:textId="77777777" w:rsidR="004470EF" w:rsidRPr="002E6533" w:rsidRDefault="00000000">
            <w:pPr>
              <w:pStyle w:val="Compact"/>
            </w:pPr>
            <w:r w:rsidRPr="002E6533">
              <w:t>Tipo de propriedade</w:t>
            </w:r>
          </w:p>
        </w:tc>
        <w:tc>
          <w:tcPr>
            <w:tcW w:w="1980" w:type="dxa"/>
          </w:tcPr>
          <w:p w14:paraId="35848B7B" w14:textId="77777777" w:rsidR="004470EF" w:rsidRPr="002E6533" w:rsidRDefault="00000000">
            <w:pPr>
              <w:pStyle w:val="Compact"/>
            </w:pPr>
            <w:r w:rsidRPr="002E6533">
              <w:t>Valor</w:t>
            </w:r>
          </w:p>
        </w:tc>
      </w:tr>
      <w:tr w:rsidR="004470EF" w:rsidRPr="002E6533" w14:paraId="1BAC0BFC" w14:textId="77777777">
        <w:tc>
          <w:tcPr>
            <w:tcW w:w="1980" w:type="dxa"/>
          </w:tcPr>
          <w:p w14:paraId="2C1DF10A" w14:textId="77777777" w:rsidR="004470EF" w:rsidRPr="002E6533" w:rsidRDefault="00000000">
            <w:pPr>
              <w:pStyle w:val="Compact"/>
            </w:pPr>
            <w:r w:rsidRPr="002E6533">
              <w:t>HKLM:\SYSTEM\CurrentControlSet\Control\SecurityProviders\SCHANNEL\Ciphers\DES 56/56</w:t>
            </w:r>
          </w:p>
        </w:tc>
        <w:tc>
          <w:tcPr>
            <w:tcW w:w="1980" w:type="dxa"/>
          </w:tcPr>
          <w:p w14:paraId="13B4CBE0" w14:textId="77777777" w:rsidR="004470EF" w:rsidRPr="002E6533" w:rsidRDefault="00000000">
            <w:pPr>
              <w:pStyle w:val="Compact"/>
            </w:pPr>
            <w:r w:rsidRPr="002E6533">
              <w:t>Ativado</w:t>
            </w:r>
          </w:p>
        </w:tc>
        <w:tc>
          <w:tcPr>
            <w:tcW w:w="1980" w:type="dxa"/>
          </w:tcPr>
          <w:p w14:paraId="19FE0F8B" w14:textId="77777777" w:rsidR="004470EF" w:rsidRPr="002E6533" w:rsidRDefault="00000000">
            <w:pPr>
              <w:pStyle w:val="Compact"/>
            </w:pPr>
            <w:r w:rsidRPr="002E6533">
              <w:t>DWord</w:t>
            </w:r>
          </w:p>
        </w:tc>
        <w:tc>
          <w:tcPr>
            <w:tcW w:w="1980" w:type="dxa"/>
          </w:tcPr>
          <w:p w14:paraId="42A6FFB1" w14:textId="77777777" w:rsidR="004470EF" w:rsidRPr="002E6533" w:rsidRDefault="00000000">
            <w:pPr>
              <w:pStyle w:val="Compact"/>
            </w:pPr>
            <w:r w:rsidRPr="002E6533">
              <w:t>0</w:t>
            </w:r>
          </w:p>
        </w:tc>
      </w:tr>
      <w:tr w:rsidR="004470EF" w:rsidRPr="002E6533" w14:paraId="7389E408" w14:textId="77777777">
        <w:tc>
          <w:tcPr>
            <w:tcW w:w="1980" w:type="dxa"/>
          </w:tcPr>
          <w:p w14:paraId="32547E7E" w14:textId="77777777" w:rsidR="004470EF" w:rsidRPr="002E6533" w:rsidRDefault="00000000">
            <w:pPr>
              <w:pStyle w:val="Compact"/>
            </w:pPr>
            <w:r w:rsidRPr="002E6533">
              <w:t>HKLM:\SYSTEM\CurrentControlSet\Control\SecurityProviders\SCHANNEL\Ciphers\NULL</w:t>
            </w:r>
          </w:p>
        </w:tc>
        <w:tc>
          <w:tcPr>
            <w:tcW w:w="1980" w:type="dxa"/>
          </w:tcPr>
          <w:p w14:paraId="6E85673C" w14:textId="77777777" w:rsidR="004470EF" w:rsidRPr="002E6533" w:rsidRDefault="00000000">
            <w:pPr>
              <w:pStyle w:val="Compact"/>
            </w:pPr>
            <w:r w:rsidRPr="002E6533">
              <w:t>Ativado</w:t>
            </w:r>
          </w:p>
        </w:tc>
        <w:tc>
          <w:tcPr>
            <w:tcW w:w="1980" w:type="dxa"/>
          </w:tcPr>
          <w:p w14:paraId="0ED6633C" w14:textId="77777777" w:rsidR="004470EF" w:rsidRPr="002E6533" w:rsidRDefault="00000000">
            <w:pPr>
              <w:pStyle w:val="Compact"/>
            </w:pPr>
            <w:r w:rsidRPr="002E6533">
              <w:t>DWord</w:t>
            </w:r>
          </w:p>
        </w:tc>
        <w:tc>
          <w:tcPr>
            <w:tcW w:w="1980" w:type="dxa"/>
          </w:tcPr>
          <w:p w14:paraId="51A9A0C7" w14:textId="77777777" w:rsidR="004470EF" w:rsidRPr="002E6533" w:rsidRDefault="00000000">
            <w:pPr>
              <w:pStyle w:val="Compact"/>
            </w:pPr>
            <w:r w:rsidRPr="002E6533">
              <w:t>0</w:t>
            </w:r>
          </w:p>
        </w:tc>
      </w:tr>
      <w:tr w:rsidR="004470EF" w:rsidRPr="002E6533" w14:paraId="21AC97D7" w14:textId="77777777">
        <w:tc>
          <w:tcPr>
            <w:tcW w:w="1980" w:type="dxa"/>
          </w:tcPr>
          <w:p w14:paraId="0BFDFCC6" w14:textId="77777777" w:rsidR="004470EF" w:rsidRPr="002E6533" w:rsidRDefault="00000000">
            <w:pPr>
              <w:pStyle w:val="Compact"/>
            </w:pPr>
            <w:r w:rsidRPr="002E6533">
              <w:t>HKLM:\SYSTEM\CurrentControlSet\Control\SecurityProviders\SCHANNEL\Ciphers\RC2 128/128</w:t>
            </w:r>
          </w:p>
        </w:tc>
        <w:tc>
          <w:tcPr>
            <w:tcW w:w="1980" w:type="dxa"/>
          </w:tcPr>
          <w:p w14:paraId="29D6E0C4" w14:textId="77777777" w:rsidR="004470EF" w:rsidRPr="002E6533" w:rsidRDefault="00000000">
            <w:pPr>
              <w:pStyle w:val="Compact"/>
            </w:pPr>
            <w:r w:rsidRPr="002E6533">
              <w:t>Ativado</w:t>
            </w:r>
          </w:p>
        </w:tc>
        <w:tc>
          <w:tcPr>
            <w:tcW w:w="1980" w:type="dxa"/>
          </w:tcPr>
          <w:p w14:paraId="337998D2" w14:textId="77777777" w:rsidR="004470EF" w:rsidRPr="002E6533" w:rsidRDefault="00000000">
            <w:pPr>
              <w:pStyle w:val="Compact"/>
            </w:pPr>
            <w:r w:rsidRPr="002E6533">
              <w:t>DWord</w:t>
            </w:r>
          </w:p>
        </w:tc>
        <w:tc>
          <w:tcPr>
            <w:tcW w:w="1980" w:type="dxa"/>
          </w:tcPr>
          <w:p w14:paraId="5AE86D0E" w14:textId="77777777" w:rsidR="004470EF" w:rsidRPr="002E6533" w:rsidRDefault="00000000">
            <w:pPr>
              <w:pStyle w:val="Compact"/>
            </w:pPr>
            <w:r w:rsidRPr="002E6533">
              <w:t>0</w:t>
            </w:r>
          </w:p>
        </w:tc>
      </w:tr>
      <w:tr w:rsidR="004470EF" w:rsidRPr="002E6533" w14:paraId="0075198B" w14:textId="77777777">
        <w:tc>
          <w:tcPr>
            <w:tcW w:w="1980" w:type="dxa"/>
          </w:tcPr>
          <w:p w14:paraId="7549E034" w14:textId="77777777" w:rsidR="004470EF" w:rsidRPr="002E6533" w:rsidRDefault="00000000">
            <w:pPr>
              <w:pStyle w:val="Compact"/>
            </w:pPr>
            <w:r w:rsidRPr="002E6533">
              <w:t>HKLM:\SYSTEM\CurrentControlSet\Control\SecurityProviders\SCHANNEL\Ciphers\RC2 40/128</w:t>
            </w:r>
          </w:p>
        </w:tc>
        <w:tc>
          <w:tcPr>
            <w:tcW w:w="1980" w:type="dxa"/>
          </w:tcPr>
          <w:p w14:paraId="2E2B2793" w14:textId="77777777" w:rsidR="004470EF" w:rsidRPr="002E6533" w:rsidRDefault="00000000">
            <w:pPr>
              <w:pStyle w:val="Compact"/>
            </w:pPr>
            <w:r w:rsidRPr="002E6533">
              <w:t>Ativado</w:t>
            </w:r>
          </w:p>
        </w:tc>
        <w:tc>
          <w:tcPr>
            <w:tcW w:w="1980" w:type="dxa"/>
          </w:tcPr>
          <w:p w14:paraId="4899EF78" w14:textId="77777777" w:rsidR="004470EF" w:rsidRPr="002E6533" w:rsidRDefault="00000000">
            <w:pPr>
              <w:pStyle w:val="Compact"/>
            </w:pPr>
            <w:r w:rsidRPr="002E6533">
              <w:t>DWord</w:t>
            </w:r>
          </w:p>
        </w:tc>
        <w:tc>
          <w:tcPr>
            <w:tcW w:w="1980" w:type="dxa"/>
          </w:tcPr>
          <w:p w14:paraId="5484A9DB" w14:textId="77777777" w:rsidR="004470EF" w:rsidRPr="002E6533" w:rsidRDefault="00000000">
            <w:pPr>
              <w:pStyle w:val="Compact"/>
            </w:pPr>
            <w:r w:rsidRPr="002E6533">
              <w:t>0</w:t>
            </w:r>
          </w:p>
        </w:tc>
      </w:tr>
      <w:tr w:rsidR="004470EF" w:rsidRPr="002E6533" w14:paraId="6D0DFC4D" w14:textId="77777777">
        <w:tc>
          <w:tcPr>
            <w:tcW w:w="1980" w:type="dxa"/>
          </w:tcPr>
          <w:p w14:paraId="27619AF3" w14:textId="77777777" w:rsidR="004470EF" w:rsidRPr="002E6533" w:rsidRDefault="00000000">
            <w:pPr>
              <w:pStyle w:val="Compact"/>
            </w:pPr>
            <w:r w:rsidRPr="002E6533">
              <w:t>HKLM:\SYSTEM\CurrentControlSet\Control\SecurityProviders\SCHANNEL\C</w:t>
            </w:r>
            <w:r w:rsidRPr="002E6533">
              <w:lastRenderedPageBreak/>
              <w:t>iphers\RC2 56/128</w:t>
            </w:r>
          </w:p>
        </w:tc>
        <w:tc>
          <w:tcPr>
            <w:tcW w:w="1980" w:type="dxa"/>
          </w:tcPr>
          <w:p w14:paraId="6682319F" w14:textId="77777777" w:rsidR="004470EF" w:rsidRPr="002E6533" w:rsidRDefault="00000000">
            <w:pPr>
              <w:pStyle w:val="Compact"/>
            </w:pPr>
            <w:r w:rsidRPr="002E6533">
              <w:lastRenderedPageBreak/>
              <w:t>Ativado</w:t>
            </w:r>
          </w:p>
        </w:tc>
        <w:tc>
          <w:tcPr>
            <w:tcW w:w="1980" w:type="dxa"/>
          </w:tcPr>
          <w:p w14:paraId="2BB681D5" w14:textId="77777777" w:rsidR="004470EF" w:rsidRPr="002E6533" w:rsidRDefault="00000000">
            <w:pPr>
              <w:pStyle w:val="Compact"/>
            </w:pPr>
            <w:r w:rsidRPr="002E6533">
              <w:t>DWord</w:t>
            </w:r>
          </w:p>
        </w:tc>
        <w:tc>
          <w:tcPr>
            <w:tcW w:w="1980" w:type="dxa"/>
          </w:tcPr>
          <w:p w14:paraId="139F9B1A" w14:textId="77777777" w:rsidR="004470EF" w:rsidRPr="002E6533" w:rsidRDefault="00000000">
            <w:pPr>
              <w:pStyle w:val="Compact"/>
            </w:pPr>
            <w:r w:rsidRPr="002E6533">
              <w:t>0</w:t>
            </w:r>
          </w:p>
        </w:tc>
      </w:tr>
      <w:tr w:rsidR="004470EF" w:rsidRPr="002E6533" w14:paraId="0B34B173" w14:textId="77777777">
        <w:tc>
          <w:tcPr>
            <w:tcW w:w="1980" w:type="dxa"/>
          </w:tcPr>
          <w:p w14:paraId="4C94F73B" w14:textId="77777777" w:rsidR="004470EF" w:rsidRPr="002E6533" w:rsidRDefault="00000000">
            <w:pPr>
              <w:pStyle w:val="Compact"/>
            </w:pPr>
            <w:r w:rsidRPr="002E6533">
              <w:t>HKLM:\SYSTEM\CurrentControlSet\Control\SecurityProviders\SCHANNEL\Ciphers\RC4 40/128</w:t>
            </w:r>
          </w:p>
        </w:tc>
        <w:tc>
          <w:tcPr>
            <w:tcW w:w="1980" w:type="dxa"/>
          </w:tcPr>
          <w:p w14:paraId="09DD6396" w14:textId="77777777" w:rsidR="004470EF" w:rsidRPr="002E6533" w:rsidRDefault="00000000">
            <w:pPr>
              <w:pStyle w:val="Compact"/>
            </w:pPr>
            <w:r w:rsidRPr="002E6533">
              <w:t>Ativado</w:t>
            </w:r>
          </w:p>
        </w:tc>
        <w:tc>
          <w:tcPr>
            <w:tcW w:w="1980" w:type="dxa"/>
          </w:tcPr>
          <w:p w14:paraId="0D421A1B" w14:textId="77777777" w:rsidR="004470EF" w:rsidRPr="002E6533" w:rsidRDefault="00000000">
            <w:pPr>
              <w:pStyle w:val="Compact"/>
            </w:pPr>
            <w:r w:rsidRPr="002E6533">
              <w:t>DWord</w:t>
            </w:r>
          </w:p>
        </w:tc>
        <w:tc>
          <w:tcPr>
            <w:tcW w:w="1980" w:type="dxa"/>
          </w:tcPr>
          <w:p w14:paraId="3BF04285" w14:textId="77777777" w:rsidR="004470EF" w:rsidRPr="002E6533" w:rsidRDefault="00000000">
            <w:pPr>
              <w:pStyle w:val="Compact"/>
            </w:pPr>
            <w:r w:rsidRPr="002E6533">
              <w:t>0</w:t>
            </w:r>
          </w:p>
        </w:tc>
      </w:tr>
      <w:tr w:rsidR="004470EF" w:rsidRPr="002E6533" w14:paraId="66719FAE" w14:textId="77777777">
        <w:tc>
          <w:tcPr>
            <w:tcW w:w="1980" w:type="dxa"/>
          </w:tcPr>
          <w:p w14:paraId="7F88470A" w14:textId="77777777" w:rsidR="004470EF" w:rsidRPr="002E6533" w:rsidRDefault="00000000">
            <w:pPr>
              <w:pStyle w:val="Compact"/>
            </w:pPr>
            <w:r w:rsidRPr="002E6533">
              <w:t>HKLM:\SYSTEM\CurrentControlSet\Control\SecurityProviders\SCHANNEL\Ciphers\RC4 56/128</w:t>
            </w:r>
          </w:p>
        </w:tc>
        <w:tc>
          <w:tcPr>
            <w:tcW w:w="1980" w:type="dxa"/>
          </w:tcPr>
          <w:p w14:paraId="2A1A48AA" w14:textId="77777777" w:rsidR="004470EF" w:rsidRPr="002E6533" w:rsidRDefault="00000000">
            <w:pPr>
              <w:pStyle w:val="Compact"/>
            </w:pPr>
            <w:r w:rsidRPr="002E6533">
              <w:t>Ativado</w:t>
            </w:r>
          </w:p>
        </w:tc>
        <w:tc>
          <w:tcPr>
            <w:tcW w:w="1980" w:type="dxa"/>
          </w:tcPr>
          <w:p w14:paraId="4D626950" w14:textId="77777777" w:rsidR="004470EF" w:rsidRPr="002E6533" w:rsidRDefault="00000000">
            <w:pPr>
              <w:pStyle w:val="Compact"/>
            </w:pPr>
            <w:r w:rsidRPr="002E6533">
              <w:t>DWord</w:t>
            </w:r>
          </w:p>
        </w:tc>
        <w:tc>
          <w:tcPr>
            <w:tcW w:w="1980" w:type="dxa"/>
          </w:tcPr>
          <w:p w14:paraId="536F0DCF" w14:textId="77777777" w:rsidR="004470EF" w:rsidRPr="002E6533" w:rsidRDefault="00000000">
            <w:pPr>
              <w:pStyle w:val="Compact"/>
            </w:pPr>
            <w:r w:rsidRPr="002E6533">
              <w:t>0</w:t>
            </w:r>
          </w:p>
        </w:tc>
      </w:tr>
      <w:tr w:rsidR="004470EF" w:rsidRPr="002E6533" w14:paraId="59B7B6B8" w14:textId="77777777">
        <w:tc>
          <w:tcPr>
            <w:tcW w:w="1980" w:type="dxa"/>
          </w:tcPr>
          <w:p w14:paraId="3007BC1D" w14:textId="77777777" w:rsidR="004470EF" w:rsidRPr="002E6533" w:rsidRDefault="00000000">
            <w:pPr>
              <w:pStyle w:val="Compact"/>
            </w:pPr>
            <w:r w:rsidRPr="002E6533">
              <w:t>HKLM:\SYSTEM\CurrentControlSet\Control\SecurityProviders\SCHANNEL\Ciphers\RC4 64/128</w:t>
            </w:r>
          </w:p>
        </w:tc>
        <w:tc>
          <w:tcPr>
            <w:tcW w:w="1980" w:type="dxa"/>
          </w:tcPr>
          <w:p w14:paraId="33C87F93" w14:textId="77777777" w:rsidR="004470EF" w:rsidRPr="002E6533" w:rsidRDefault="00000000">
            <w:pPr>
              <w:pStyle w:val="Compact"/>
            </w:pPr>
            <w:r w:rsidRPr="002E6533">
              <w:t>Ativado</w:t>
            </w:r>
          </w:p>
        </w:tc>
        <w:tc>
          <w:tcPr>
            <w:tcW w:w="1980" w:type="dxa"/>
          </w:tcPr>
          <w:p w14:paraId="2DD2F87B" w14:textId="77777777" w:rsidR="004470EF" w:rsidRPr="002E6533" w:rsidRDefault="00000000">
            <w:pPr>
              <w:pStyle w:val="Compact"/>
            </w:pPr>
            <w:r w:rsidRPr="002E6533">
              <w:t>DWord</w:t>
            </w:r>
          </w:p>
        </w:tc>
        <w:tc>
          <w:tcPr>
            <w:tcW w:w="1980" w:type="dxa"/>
          </w:tcPr>
          <w:p w14:paraId="11934481" w14:textId="77777777" w:rsidR="004470EF" w:rsidRPr="002E6533" w:rsidRDefault="00000000">
            <w:pPr>
              <w:pStyle w:val="Compact"/>
            </w:pPr>
            <w:r w:rsidRPr="002E6533">
              <w:t>0</w:t>
            </w:r>
          </w:p>
        </w:tc>
      </w:tr>
      <w:tr w:rsidR="004470EF" w:rsidRPr="002E6533" w14:paraId="1B7E6F80" w14:textId="77777777">
        <w:tc>
          <w:tcPr>
            <w:tcW w:w="1980" w:type="dxa"/>
          </w:tcPr>
          <w:p w14:paraId="77E990F9" w14:textId="77777777" w:rsidR="004470EF" w:rsidRPr="002E6533" w:rsidRDefault="00000000">
            <w:pPr>
              <w:pStyle w:val="Compact"/>
            </w:pPr>
            <w:r w:rsidRPr="002E6533">
              <w:t>HKLM:\SYSTEM\CurrentControlSet\Control\SecurityProviders\SCHANNEL\Ciphers\RC4 128/128</w:t>
            </w:r>
          </w:p>
        </w:tc>
        <w:tc>
          <w:tcPr>
            <w:tcW w:w="1980" w:type="dxa"/>
          </w:tcPr>
          <w:p w14:paraId="566BA262" w14:textId="77777777" w:rsidR="004470EF" w:rsidRPr="002E6533" w:rsidRDefault="00000000">
            <w:pPr>
              <w:pStyle w:val="Compact"/>
            </w:pPr>
            <w:r w:rsidRPr="002E6533">
              <w:t>Ativado</w:t>
            </w:r>
          </w:p>
        </w:tc>
        <w:tc>
          <w:tcPr>
            <w:tcW w:w="1980" w:type="dxa"/>
          </w:tcPr>
          <w:p w14:paraId="7A41623D" w14:textId="77777777" w:rsidR="004470EF" w:rsidRPr="002E6533" w:rsidRDefault="00000000">
            <w:pPr>
              <w:pStyle w:val="Compact"/>
            </w:pPr>
            <w:r w:rsidRPr="002E6533">
              <w:t>DWord</w:t>
            </w:r>
          </w:p>
        </w:tc>
        <w:tc>
          <w:tcPr>
            <w:tcW w:w="1980" w:type="dxa"/>
          </w:tcPr>
          <w:p w14:paraId="3962B9CB" w14:textId="77777777" w:rsidR="004470EF" w:rsidRPr="002E6533" w:rsidRDefault="00000000">
            <w:pPr>
              <w:pStyle w:val="Compact"/>
            </w:pPr>
            <w:r w:rsidRPr="002E6533">
              <w:t>0</w:t>
            </w:r>
          </w:p>
        </w:tc>
      </w:tr>
      <w:tr w:rsidR="004470EF" w:rsidRPr="002E6533" w14:paraId="404EEBB8" w14:textId="77777777">
        <w:tc>
          <w:tcPr>
            <w:tcW w:w="1980" w:type="dxa"/>
          </w:tcPr>
          <w:p w14:paraId="5C88314E" w14:textId="77777777" w:rsidR="004470EF" w:rsidRPr="002E6533" w:rsidRDefault="00000000">
            <w:pPr>
              <w:pStyle w:val="Compact"/>
            </w:pPr>
            <w:r w:rsidRPr="002E6533">
              <w:t>HKLM:\SYSTEM\CurrentControlSet\Control\SecurityProviders\SCHANNEL\Ciphers\Triple DES 168</w:t>
            </w:r>
          </w:p>
        </w:tc>
        <w:tc>
          <w:tcPr>
            <w:tcW w:w="1980" w:type="dxa"/>
          </w:tcPr>
          <w:p w14:paraId="6FD852D4" w14:textId="77777777" w:rsidR="004470EF" w:rsidRPr="002E6533" w:rsidRDefault="00000000">
            <w:pPr>
              <w:pStyle w:val="Compact"/>
            </w:pPr>
            <w:r w:rsidRPr="002E6533">
              <w:t>Ativado</w:t>
            </w:r>
          </w:p>
        </w:tc>
        <w:tc>
          <w:tcPr>
            <w:tcW w:w="1980" w:type="dxa"/>
          </w:tcPr>
          <w:p w14:paraId="58EE7285" w14:textId="77777777" w:rsidR="004470EF" w:rsidRPr="002E6533" w:rsidRDefault="00000000">
            <w:pPr>
              <w:pStyle w:val="Compact"/>
            </w:pPr>
            <w:r w:rsidRPr="002E6533">
              <w:t>DWord</w:t>
            </w:r>
          </w:p>
        </w:tc>
        <w:tc>
          <w:tcPr>
            <w:tcW w:w="1980" w:type="dxa"/>
          </w:tcPr>
          <w:p w14:paraId="4EAC3A8C" w14:textId="77777777" w:rsidR="004470EF" w:rsidRPr="002E6533" w:rsidRDefault="00000000">
            <w:pPr>
              <w:pStyle w:val="Compact"/>
            </w:pPr>
            <w:r w:rsidRPr="002E6533">
              <w:t>0</w:t>
            </w:r>
          </w:p>
        </w:tc>
      </w:tr>
    </w:tbl>
    <w:p w14:paraId="2EB5CA09" w14:textId="77777777" w:rsidR="004470EF" w:rsidRPr="002E6533" w:rsidRDefault="00000000">
      <w:pPr>
        <w:pStyle w:val="Ttulo3"/>
      </w:pPr>
      <w:bookmarkStart w:id="1005" w:name="ativar-codificações-não-seguras"/>
      <w:bookmarkEnd w:id="1004"/>
      <w:r w:rsidRPr="002E6533">
        <w:t>Ativar codificações não seguras</w:t>
      </w:r>
    </w:p>
    <w:p w14:paraId="0F148D18"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33498F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27592AF" w14:textId="77777777" w:rsidR="004470EF" w:rsidRPr="002E6533" w:rsidRDefault="00000000">
            <w:pPr>
              <w:pStyle w:val="Compact"/>
            </w:pPr>
            <w:r w:rsidRPr="002E6533">
              <w:t>Caminho do registro</w:t>
            </w:r>
          </w:p>
        </w:tc>
        <w:tc>
          <w:tcPr>
            <w:tcW w:w="1980" w:type="dxa"/>
          </w:tcPr>
          <w:p w14:paraId="1389098F" w14:textId="77777777" w:rsidR="004470EF" w:rsidRPr="002E6533" w:rsidRDefault="00000000">
            <w:pPr>
              <w:pStyle w:val="Compact"/>
            </w:pPr>
            <w:r w:rsidRPr="002E6533">
              <w:t>KeyName</w:t>
            </w:r>
          </w:p>
        </w:tc>
        <w:tc>
          <w:tcPr>
            <w:tcW w:w="1980" w:type="dxa"/>
          </w:tcPr>
          <w:p w14:paraId="0B407F74" w14:textId="77777777" w:rsidR="004470EF" w:rsidRPr="002E6533" w:rsidRDefault="00000000">
            <w:pPr>
              <w:pStyle w:val="Compact"/>
            </w:pPr>
            <w:r w:rsidRPr="002E6533">
              <w:t>Tipo de propriedade</w:t>
            </w:r>
          </w:p>
        </w:tc>
        <w:tc>
          <w:tcPr>
            <w:tcW w:w="1980" w:type="dxa"/>
          </w:tcPr>
          <w:p w14:paraId="44664A13" w14:textId="77777777" w:rsidR="004470EF" w:rsidRPr="002E6533" w:rsidRDefault="00000000">
            <w:pPr>
              <w:pStyle w:val="Compact"/>
            </w:pPr>
            <w:r w:rsidRPr="002E6533">
              <w:t>Valor</w:t>
            </w:r>
          </w:p>
        </w:tc>
      </w:tr>
      <w:tr w:rsidR="004470EF" w:rsidRPr="002E6533" w14:paraId="3FC7D3AA" w14:textId="77777777">
        <w:tc>
          <w:tcPr>
            <w:tcW w:w="1980" w:type="dxa"/>
          </w:tcPr>
          <w:p w14:paraId="33DC0774" w14:textId="77777777" w:rsidR="004470EF" w:rsidRPr="002E6533" w:rsidRDefault="00000000">
            <w:pPr>
              <w:pStyle w:val="Compact"/>
            </w:pPr>
            <w:r w:rsidRPr="002E6533">
              <w:t>HKLM:\SYSTEM\CurrentControlSet\Control\SecurityProviders\SCHANNEL\Ciphers\AES 128/128</w:t>
            </w:r>
          </w:p>
        </w:tc>
        <w:tc>
          <w:tcPr>
            <w:tcW w:w="1980" w:type="dxa"/>
          </w:tcPr>
          <w:p w14:paraId="1B16C5EF" w14:textId="77777777" w:rsidR="004470EF" w:rsidRPr="002E6533" w:rsidRDefault="00000000">
            <w:pPr>
              <w:pStyle w:val="Compact"/>
            </w:pPr>
            <w:r w:rsidRPr="002E6533">
              <w:t>Ativado</w:t>
            </w:r>
          </w:p>
        </w:tc>
        <w:tc>
          <w:tcPr>
            <w:tcW w:w="1980" w:type="dxa"/>
          </w:tcPr>
          <w:p w14:paraId="53B41EAA" w14:textId="77777777" w:rsidR="004470EF" w:rsidRPr="002E6533" w:rsidRDefault="00000000">
            <w:pPr>
              <w:pStyle w:val="Compact"/>
            </w:pPr>
            <w:r w:rsidRPr="002E6533">
              <w:t>DWord</w:t>
            </w:r>
          </w:p>
        </w:tc>
        <w:tc>
          <w:tcPr>
            <w:tcW w:w="1980" w:type="dxa"/>
          </w:tcPr>
          <w:p w14:paraId="40094C7B" w14:textId="77777777" w:rsidR="004470EF" w:rsidRPr="002E6533" w:rsidRDefault="00000000">
            <w:pPr>
              <w:pStyle w:val="Compact"/>
            </w:pPr>
            <w:r w:rsidRPr="002E6533">
              <w:t>0xffffffff</w:t>
            </w:r>
          </w:p>
        </w:tc>
      </w:tr>
      <w:tr w:rsidR="004470EF" w:rsidRPr="002E6533" w14:paraId="6C701F42" w14:textId="77777777">
        <w:tc>
          <w:tcPr>
            <w:tcW w:w="1980" w:type="dxa"/>
          </w:tcPr>
          <w:p w14:paraId="700FF772" w14:textId="77777777" w:rsidR="004470EF" w:rsidRPr="002E6533" w:rsidRDefault="00000000">
            <w:pPr>
              <w:pStyle w:val="Compact"/>
            </w:pPr>
            <w:r w:rsidRPr="002E6533">
              <w:t>HKLM:\SYSTEM\Cu</w:t>
            </w:r>
            <w:r w:rsidRPr="002E6533">
              <w:lastRenderedPageBreak/>
              <w:t>rrentControlSet\Control\SecurityProviders\SCHANNEL\Ciphers\AES 256/256</w:t>
            </w:r>
          </w:p>
        </w:tc>
        <w:tc>
          <w:tcPr>
            <w:tcW w:w="1980" w:type="dxa"/>
          </w:tcPr>
          <w:p w14:paraId="2F94D6B0" w14:textId="77777777" w:rsidR="004470EF" w:rsidRPr="002E6533" w:rsidRDefault="00000000">
            <w:pPr>
              <w:pStyle w:val="Compact"/>
            </w:pPr>
            <w:r w:rsidRPr="002E6533">
              <w:lastRenderedPageBreak/>
              <w:t>Ativado</w:t>
            </w:r>
          </w:p>
        </w:tc>
        <w:tc>
          <w:tcPr>
            <w:tcW w:w="1980" w:type="dxa"/>
          </w:tcPr>
          <w:p w14:paraId="7BFCE497" w14:textId="77777777" w:rsidR="004470EF" w:rsidRPr="002E6533" w:rsidRDefault="00000000">
            <w:pPr>
              <w:pStyle w:val="Compact"/>
            </w:pPr>
            <w:r w:rsidRPr="002E6533">
              <w:t>DWord</w:t>
            </w:r>
          </w:p>
        </w:tc>
        <w:tc>
          <w:tcPr>
            <w:tcW w:w="1980" w:type="dxa"/>
          </w:tcPr>
          <w:p w14:paraId="2FDA8013" w14:textId="77777777" w:rsidR="004470EF" w:rsidRPr="002E6533" w:rsidRDefault="00000000">
            <w:pPr>
              <w:pStyle w:val="Compact"/>
            </w:pPr>
            <w:r w:rsidRPr="002E6533">
              <w:t>0xffffffff</w:t>
            </w:r>
          </w:p>
        </w:tc>
      </w:tr>
    </w:tbl>
    <w:p w14:paraId="246C1652" w14:textId="77777777" w:rsidR="004470EF" w:rsidRPr="002E6533" w:rsidRDefault="00000000">
      <w:pPr>
        <w:pStyle w:val="Ttulo3"/>
      </w:pPr>
      <w:bookmarkStart w:id="1006" w:name="desativar-algoritmos-de-hash-não-seguros"/>
      <w:bookmarkEnd w:id="1005"/>
      <w:r w:rsidRPr="002E6533">
        <w:t>Desativar algoritmos de hash não seguros</w:t>
      </w:r>
    </w:p>
    <w:p w14:paraId="61A11EA1"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6EF7288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7D20F454" w14:textId="77777777" w:rsidR="004470EF" w:rsidRPr="002E6533" w:rsidRDefault="00000000">
            <w:pPr>
              <w:pStyle w:val="Compact"/>
            </w:pPr>
            <w:r w:rsidRPr="002E6533">
              <w:t>Caminho do registro</w:t>
            </w:r>
          </w:p>
        </w:tc>
        <w:tc>
          <w:tcPr>
            <w:tcW w:w="1980" w:type="dxa"/>
          </w:tcPr>
          <w:p w14:paraId="744A45A8" w14:textId="77777777" w:rsidR="004470EF" w:rsidRPr="002E6533" w:rsidRDefault="00000000">
            <w:pPr>
              <w:pStyle w:val="Compact"/>
            </w:pPr>
            <w:r w:rsidRPr="002E6533">
              <w:t>KeyName</w:t>
            </w:r>
          </w:p>
        </w:tc>
        <w:tc>
          <w:tcPr>
            <w:tcW w:w="1980" w:type="dxa"/>
          </w:tcPr>
          <w:p w14:paraId="605F23B5" w14:textId="77777777" w:rsidR="004470EF" w:rsidRPr="002E6533" w:rsidRDefault="00000000">
            <w:pPr>
              <w:pStyle w:val="Compact"/>
            </w:pPr>
            <w:r w:rsidRPr="002E6533">
              <w:t>Tipo de propriedade</w:t>
            </w:r>
          </w:p>
        </w:tc>
        <w:tc>
          <w:tcPr>
            <w:tcW w:w="1980" w:type="dxa"/>
          </w:tcPr>
          <w:p w14:paraId="3CE9C353" w14:textId="77777777" w:rsidR="004470EF" w:rsidRPr="002E6533" w:rsidRDefault="00000000">
            <w:pPr>
              <w:pStyle w:val="Compact"/>
            </w:pPr>
            <w:r w:rsidRPr="002E6533">
              <w:t>Valor</w:t>
            </w:r>
          </w:p>
        </w:tc>
      </w:tr>
      <w:tr w:rsidR="004470EF" w:rsidRPr="002E6533" w14:paraId="12AE7DBA" w14:textId="77777777">
        <w:tc>
          <w:tcPr>
            <w:tcW w:w="1980" w:type="dxa"/>
          </w:tcPr>
          <w:p w14:paraId="1ADBD4E3" w14:textId="77777777" w:rsidR="004470EF" w:rsidRPr="002E6533" w:rsidRDefault="00000000">
            <w:pPr>
              <w:pStyle w:val="Compact"/>
            </w:pPr>
            <w:r w:rsidRPr="002E6533">
              <w:t>HKLM:\SYSTEM\CurrentControlSet\Control\SecurityProviders\SCHANNEL\Hashes\MD5</w:t>
            </w:r>
          </w:p>
        </w:tc>
        <w:tc>
          <w:tcPr>
            <w:tcW w:w="1980" w:type="dxa"/>
          </w:tcPr>
          <w:p w14:paraId="7E82C155" w14:textId="77777777" w:rsidR="004470EF" w:rsidRPr="002E6533" w:rsidRDefault="00000000">
            <w:pPr>
              <w:pStyle w:val="Compact"/>
            </w:pPr>
            <w:r w:rsidRPr="002E6533">
              <w:t>Ativado</w:t>
            </w:r>
          </w:p>
        </w:tc>
        <w:tc>
          <w:tcPr>
            <w:tcW w:w="1980" w:type="dxa"/>
          </w:tcPr>
          <w:p w14:paraId="793FD4E8" w14:textId="77777777" w:rsidR="004470EF" w:rsidRPr="002E6533" w:rsidRDefault="00000000">
            <w:pPr>
              <w:pStyle w:val="Compact"/>
            </w:pPr>
            <w:r w:rsidRPr="002E6533">
              <w:t>DWord</w:t>
            </w:r>
          </w:p>
        </w:tc>
        <w:tc>
          <w:tcPr>
            <w:tcW w:w="1980" w:type="dxa"/>
          </w:tcPr>
          <w:p w14:paraId="20D7D260" w14:textId="77777777" w:rsidR="004470EF" w:rsidRPr="002E6533" w:rsidRDefault="00000000">
            <w:pPr>
              <w:pStyle w:val="Compact"/>
            </w:pPr>
            <w:r w:rsidRPr="002E6533">
              <w:t>0</w:t>
            </w:r>
          </w:p>
        </w:tc>
      </w:tr>
    </w:tbl>
    <w:p w14:paraId="4B19FBAC" w14:textId="77777777" w:rsidR="004470EF" w:rsidRPr="002E6533" w:rsidRDefault="00000000">
      <w:pPr>
        <w:pStyle w:val="Ttulo3"/>
      </w:pPr>
      <w:bookmarkStart w:id="1007" w:name="ativar-algoritmos-de-hash-seguros"/>
      <w:bookmarkEnd w:id="1006"/>
      <w:r w:rsidRPr="002E6533">
        <w:t>Ativar algoritmos de hash seguros</w:t>
      </w:r>
    </w:p>
    <w:p w14:paraId="3ED8CAAE"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8FAA4B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1DE43CD8" w14:textId="77777777" w:rsidR="004470EF" w:rsidRPr="002E6533" w:rsidRDefault="00000000">
            <w:pPr>
              <w:pStyle w:val="Compact"/>
            </w:pPr>
            <w:r w:rsidRPr="002E6533">
              <w:t>Caminho do registro</w:t>
            </w:r>
          </w:p>
        </w:tc>
        <w:tc>
          <w:tcPr>
            <w:tcW w:w="1980" w:type="dxa"/>
          </w:tcPr>
          <w:p w14:paraId="57FEF6D2" w14:textId="77777777" w:rsidR="004470EF" w:rsidRPr="002E6533" w:rsidRDefault="00000000">
            <w:pPr>
              <w:pStyle w:val="Compact"/>
            </w:pPr>
            <w:r w:rsidRPr="002E6533">
              <w:t>KeyName</w:t>
            </w:r>
          </w:p>
        </w:tc>
        <w:tc>
          <w:tcPr>
            <w:tcW w:w="1980" w:type="dxa"/>
          </w:tcPr>
          <w:p w14:paraId="6B4FB3A6" w14:textId="77777777" w:rsidR="004470EF" w:rsidRPr="002E6533" w:rsidRDefault="00000000">
            <w:pPr>
              <w:pStyle w:val="Compact"/>
            </w:pPr>
            <w:r w:rsidRPr="002E6533">
              <w:t>Tipo de propriedade</w:t>
            </w:r>
          </w:p>
        </w:tc>
        <w:tc>
          <w:tcPr>
            <w:tcW w:w="1980" w:type="dxa"/>
          </w:tcPr>
          <w:p w14:paraId="6BABCD94" w14:textId="77777777" w:rsidR="004470EF" w:rsidRPr="002E6533" w:rsidRDefault="00000000">
            <w:pPr>
              <w:pStyle w:val="Compact"/>
            </w:pPr>
            <w:r w:rsidRPr="002E6533">
              <w:t>Valor</w:t>
            </w:r>
          </w:p>
        </w:tc>
      </w:tr>
      <w:tr w:rsidR="004470EF" w:rsidRPr="002E6533" w14:paraId="32AE2112" w14:textId="77777777">
        <w:tc>
          <w:tcPr>
            <w:tcW w:w="1980" w:type="dxa"/>
          </w:tcPr>
          <w:p w14:paraId="028E0DB9" w14:textId="77777777" w:rsidR="004470EF" w:rsidRPr="002E6533" w:rsidRDefault="00000000">
            <w:pPr>
              <w:pStyle w:val="Compact"/>
            </w:pPr>
            <w:r w:rsidRPr="002E6533">
              <w:t>HKLM:\SYSTEM\CurrentControlSet\Control\SecurityProviders\SCHANNEL\Hashes\SHA</w:t>
            </w:r>
          </w:p>
        </w:tc>
        <w:tc>
          <w:tcPr>
            <w:tcW w:w="1980" w:type="dxa"/>
          </w:tcPr>
          <w:p w14:paraId="1EB134BF" w14:textId="77777777" w:rsidR="004470EF" w:rsidRPr="002E6533" w:rsidRDefault="00000000">
            <w:pPr>
              <w:pStyle w:val="Compact"/>
            </w:pPr>
            <w:r w:rsidRPr="002E6533">
              <w:t>Ativado</w:t>
            </w:r>
          </w:p>
        </w:tc>
        <w:tc>
          <w:tcPr>
            <w:tcW w:w="1980" w:type="dxa"/>
          </w:tcPr>
          <w:p w14:paraId="0F414242" w14:textId="77777777" w:rsidR="004470EF" w:rsidRPr="002E6533" w:rsidRDefault="00000000">
            <w:pPr>
              <w:pStyle w:val="Compact"/>
            </w:pPr>
            <w:r w:rsidRPr="002E6533">
              <w:t>DWord</w:t>
            </w:r>
          </w:p>
        </w:tc>
        <w:tc>
          <w:tcPr>
            <w:tcW w:w="1980" w:type="dxa"/>
          </w:tcPr>
          <w:p w14:paraId="5597914D" w14:textId="77777777" w:rsidR="004470EF" w:rsidRPr="002E6533" w:rsidRDefault="00000000">
            <w:pPr>
              <w:pStyle w:val="Compact"/>
            </w:pPr>
            <w:r w:rsidRPr="002E6533">
              <w:t>0xffffffff</w:t>
            </w:r>
          </w:p>
        </w:tc>
      </w:tr>
      <w:tr w:rsidR="004470EF" w:rsidRPr="002E6533" w14:paraId="38E8FC44" w14:textId="77777777">
        <w:tc>
          <w:tcPr>
            <w:tcW w:w="1980" w:type="dxa"/>
          </w:tcPr>
          <w:p w14:paraId="5D37912B" w14:textId="77777777" w:rsidR="004470EF" w:rsidRPr="002E6533" w:rsidRDefault="00000000">
            <w:pPr>
              <w:pStyle w:val="Compact"/>
            </w:pPr>
            <w:r w:rsidRPr="002E6533">
              <w:t>HKLM:\SYSTEM\CurrentControlSet\Control\SecurityProviders\SCHANNEL\Hashes\SHA256</w:t>
            </w:r>
          </w:p>
        </w:tc>
        <w:tc>
          <w:tcPr>
            <w:tcW w:w="1980" w:type="dxa"/>
          </w:tcPr>
          <w:p w14:paraId="37C91276" w14:textId="77777777" w:rsidR="004470EF" w:rsidRPr="002E6533" w:rsidRDefault="00000000">
            <w:pPr>
              <w:pStyle w:val="Compact"/>
            </w:pPr>
            <w:r w:rsidRPr="002E6533">
              <w:t>Ativado</w:t>
            </w:r>
          </w:p>
        </w:tc>
        <w:tc>
          <w:tcPr>
            <w:tcW w:w="1980" w:type="dxa"/>
          </w:tcPr>
          <w:p w14:paraId="37D60BAA" w14:textId="77777777" w:rsidR="004470EF" w:rsidRPr="002E6533" w:rsidRDefault="00000000">
            <w:pPr>
              <w:pStyle w:val="Compact"/>
            </w:pPr>
            <w:r w:rsidRPr="002E6533">
              <w:t>DWord</w:t>
            </w:r>
          </w:p>
        </w:tc>
        <w:tc>
          <w:tcPr>
            <w:tcW w:w="1980" w:type="dxa"/>
          </w:tcPr>
          <w:p w14:paraId="298A4796" w14:textId="77777777" w:rsidR="004470EF" w:rsidRPr="002E6533" w:rsidRDefault="00000000">
            <w:pPr>
              <w:pStyle w:val="Compact"/>
            </w:pPr>
            <w:r w:rsidRPr="002E6533">
              <w:t>0xffffffff</w:t>
            </w:r>
          </w:p>
        </w:tc>
      </w:tr>
      <w:tr w:rsidR="004470EF" w:rsidRPr="002E6533" w14:paraId="4604127B" w14:textId="77777777">
        <w:tc>
          <w:tcPr>
            <w:tcW w:w="1980" w:type="dxa"/>
          </w:tcPr>
          <w:p w14:paraId="5D228E13" w14:textId="77777777" w:rsidR="004470EF" w:rsidRPr="002E6533" w:rsidRDefault="00000000">
            <w:pPr>
              <w:pStyle w:val="Compact"/>
            </w:pPr>
            <w:r w:rsidRPr="002E6533">
              <w:t>HKLM:\SYSTEM\CurrentControlSet\Control\SecurityProviders\SCHANNEL\Hashes\SHA384</w:t>
            </w:r>
          </w:p>
        </w:tc>
        <w:tc>
          <w:tcPr>
            <w:tcW w:w="1980" w:type="dxa"/>
          </w:tcPr>
          <w:p w14:paraId="11B152C9" w14:textId="77777777" w:rsidR="004470EF" w:rsidRPr="002E6533" w:rsidRDefault="00000000">
            <w:pPr>
              <w:pStyle w:val="Compact"/>
            </w:pPr>
            <w:r w:rsidRPr="002E6533">
              <w:t>Ativado</w:t>
            </w:r>
          </w:p>
        </w:tc>
        <w:tc>
          <w:tcPr>
            <w:tcW w:w="1980" w:type="dxa"/>
          </w:tcPr>
          <w:p w14:paraId="5AC1A15D" w14:textId="77777777" w:rsidR="004470EF" w:rsidRPr="002E6533" w:rsidRDefault="00000000">
            <w:pPr>
              <w:pStyle w:val="Compact"/>
            </w:pPr>
            <w:r w:rsidRPr="002E6533">
              <w:t>DWord</w:t>
            </w:r>
          </w:p>
        </w:tc>
        <w:tc>
          <w:tcPr>
            <w:tcW w:w="1980" w:type="dxa"/>
          </w:tcPr>
          <w:p w14:paraId="51585D67" w14:textId="77777777" w:rsidR="004470EF" w:rsidRPr="002E6533" w:rsidRDefault="00000000">
            <w:pPr>
              <w:pStyle w:val="Compact"/>
            </w:pPr>
            <w:r w:rsidRPr="002E6533">
              <w:t>0xffffffff</w:t>
            </w:r>
          </w:p>
        </w:tc>
      </w:tr>
      <w:tr w:rsidR="004470EF" w:rsidRPr="002E6533" w14:paraId="30981CD4" w14:textId="77777777">
        <w:tc>
          <w:tcPr>
            <w:tcW w:w="1980" w:type="dxa"/>
          </w:tcPr>
          <w:p w14:paraId="2545DF43" w14:textId="77777777" w:rsidR="004470EF" w:rsidRPr="002E6533" w:rsidRDefault="00000000">
            <w:pPr>
              <w:pStyle w:val="Compact"/>
            </w:pPr>
            <w:r w:rsidRPr="002E6533">
              <w:t>HKLM:\SYSTEM\CurrentControlSet\Control\SecurityProviders\SCHANNEL\Hashes\SHA512</w:t>
            </w:r>
          </w:p>
        </w:tc>
        <w:tc>
          <w:tcPr>
            <w:tcW w:w="1980" w:type="dxa"/>
          </w:tcPr>
          <w:p w14:paraId="0492DA5F" w14:textId="77777777" w:rsidR="004470EF" w:rsidRPr="002E6533" w:rsidRDefault="00000000">
            <w:pPr>
              <w:pStyle w:val="Compact"/>
            </w:pPr>
            <w:r w:rsidRPr="002E6533">
              <w:t>Ativado</w:t>
            </w:r>
          </w:p>
        </w:tc>
        <w:tc>
          <w:tcPr>
            <w:tcW w:w="1980" w:type="dxa"/>
          </w:tcPr>
          <w:p w14:paraId="10D01780" w14:textId="77777777" w:rsidR="004470EF" w:rsidRPr="002E6533" w:rsidRDefault="00000000">
            <w:pPr>
              <w:pStyle w:val="Compact"/>
            </w:pPr>
            <w:r w:rsidRPr="002E6533">
              <w:t>DWord</w:t>
            </w:r>
          </w:p>
        </w:tc>
        <w:tc>
          <w:tcPr>
            <w:tcW w:w="1980" w:type="dxa"/>
          </w:tcPr>
          <w:p w14:paraId="1A224AB1" w14:textId="77777777" w:rsidR="004470EF" w:rsidRPr="002E6533" w:rsidRDefault="00000000">
            <w:pPr>
              <w:pStyle w:val="Compact"/>
            </w:pPr>
            <w:r w:rsidRPr="002E6533">
              <w:t>0xffffffff</w:t>
            </w:r>
          </w:p>
        </w:tc>
      </w:tr>
    </w:tbl>
    <w:p w14:paraId="5696B127" w14:textId="77777777" w:rsidR="004470EF" w:rsidRPr="002E6533" w:rsidRDefault="00000000">
      <w:pPr>
        <w:pStyle w:val="Ttulo3"/>
      </w:pPr>
      <w:bookmarkStart w:id="1008" w:name="X6b18d6e8bddbe46933b8189f1346147a4351cf0"/>
      <w:bookmarkEnd w:id="1007"/>
      <w:r w:rsidRPr="002E6533">
        <w:lastRenderedPageBreak/>
        <w:t>Desativar algoritmos de troca de chaves não seguros</w:t>
      </w:r>
    </w:p>
    <w:p w14:paraId="6E171196"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AF0F32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060AA154" w14:textId="77777777" w:rsidR="004470EF" w:rsidRPr="002E6533" w:rsidRDefault="00000000">
            <w:pPr>
              <w:pStyle w:val="Compact"/>
            </w:pPr>
            <w:r w:rsidRPr="002E6533">
              <w:t>Caminho do registro</w:t>
            </w:r>
          </w:p>
        </w:tc>
        <w:tc>
          <w:tcPr>
            <w:tcW w:w="1980" w:type="dxa"/>
          </w:tcPr>
          <w:p w14:paraId="60DBD47A" w14:textId="77777777" w:rsidR="004470EF" w:rsidRPr="002E6533" w:rsidRDefault="00000000">
            <w:pPr>
              <w:pStyle w:val="Compact"/>
            </w:pPr>
            <w:r w:rsidRPr="002E6533">
              <w:t>KeyName</w:t>
            </w:r>
          </w:p>
        </w:tc>
        <w:tc>
          <w:tcPr>
            <w:tcW w:w="1980" w:type="dxa"/>
          </w:tcPr>
          <w:p w14:paraId="6C7338AA" w14:textId="77777777" w:rsidR="004470EF" w:rsidRPr="002E6533" w:rsidRDefault="00000000">
            <w:pPr>
              <w:pStyle w:val="Compact"/>
            </w:pPr>
            <w:r w:rsidRPr="002E6533">
              <w:t>Tipo de propriedade</w:t>
            </w:r>
          </w:p>
        </w:tc>
        <w:tc>
          <w:tcPr>
            <w:tcW w:w="1980" w:type="dxa"/>
          </w:tcPr>
          <w:p w14:paraId="1B51C4A0" w14:textId="77777777" w:rsidR="004470EF" w:rsidRPr="002E6533" w:rsidRDefault="00000000">
            <w:pPr>
              <w:pStyle w:val="Compact"/>
            </w:pPr>
            <w:r w:rsidRPr="002E6533">
              <w:t>Valor</w:t>
            </w:r>
          </w:p>
        </w:tc>
      </w:tr>
      <w:tr w:rsidR="004470EF" w:rsidRPr="002E6533" w14:paraId="10757A93" w14:textId="77777777">
        <w:tc>
          <w:tcPr>
            <w:tcW w:w="1980" w:type="dxa"/>
          </w:tcPr>
          <w:p w14:paraId="78AC445A" w14:textId="77777777" w:rsidR="004470EF" w:rsidRPr="002E6533" w:rsidRDefault="00000000">
            <w:pPr>
              <w:pStyle w:val="Compact"/>
            </w:pPr>
            <w:r w:rsidRPr="002E6533">
              <w:t>HKLM:\SYSTEM\CurrentControlSet\Control\SecurityProviders\SCHANNEL\KeyExchangeAlgorithms\Diffie-Hellman</w:t>
            </w:r>
          </w:p>
        </w:tc>
        <w:tc>
          <w:tcPr>
            <w:tcW w:w="1980" w:type="dxa"/>
          </w:tcPr>
          <w:p w14:paraId="03C72B35" w14:textId="77777777" w:rsidR="004470EF" w:rsidRPr="002E6533" w:rsidRDefault="00000000">
            <w:pPr>
              <w:pStyle w:val="Compact"/>
            </w:pPr>
            <w:r w:rsidRPr="002E6533">
              <w:t>Ativado</w:t>
            </w:r>
          </w:p>
        </w:tc>
        <w:tc>
          <w:tcPr>
            <w:tcW w:w="1980" w:type="dxa"/>
          </w:tcPr>
          <w:p w14:paraId="0AD14322" w14:textId="77777777" w:rsidR="004470EF" w:rsidRPr="002E6533" w:rsidRDefault="00000000">
            <w:pPr>
              <w:pStyle w:val="Compact"/>
            </w:pPr>
            <w:r w:rsidRPr="002E6533">
              <w:t>DWord</w:t>
            </w:r>
          </w:p>
        </w:tc>
        <w:tc>
          <w:tcPr>
            <w:tcW w:w="1980" w:type="dxa"/>
          </w:tcPr>
          <w:p w14:paraId="19092FA5" w14:textId="77777777" w:rsidR="004470EF" w:rsidRPr="002E6533" w:rsidRDefault="00000000">
            <w:pPr>
              <w:pStyle w:val="Compact"/>
            </w:pPr>
            <w:r w:rsidRPr="002E6533">
              <w:t>0</w:t>
            </w:r>
          </w:p>
        </w:tc>
      </w:tr>
    </w:tbl>
    <w:p w14:paraId="05EC24A2" w14:textId="77777777" w:rsidR="004470EF" w:rsidRPr="002E6533" w:rsidRDefault="00000000">
      <w:pPr>
        <w:pStyle w:val="Ttulo3"/>
      </w:pPr>
      <w:bookmarkStart w:id="1009" w:name="X33e729a1e714506e1ff4635e4c2d18178a91eb1"/>
      <w:bookmarkEnd w:id="1008"/>
      <w:r w:rsidRPr="002E6533">
        <w:t>Ativar algoritmos de troca de chaves seguros</w:t>
      </w:r>
    </w:p>
    <w:p w14:paraId="4F461C6A"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6FEE0B2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4FBCE5E0" w14:textId="77777777" w:rsidR="004470EF" w:rsidRPr="002E6533" w:rsidRDefault="00000000">
            <w:pPr>
              <w:pStyle w:val="Compact"/>
            </w:pPr>
            <w:r w:rsidRPr="002E6533">
              <w:t>Caminho do registro</w:t>
            </w:r>
          </w:p>
        </w:tc>
        <w:tc>
          <w:tcPr>
            <w:tcW w:w="1980" w:type="dxa"/>
          </w:tcPr>
          <w:p w14:paraId="1CCB9446" w14:textId="77777777" w:rsidR="004470EF" w:rsidRPr="002E6533" w:rsidRDefault="00000000">
            <w:pPr>
              <w:pStyle w:val="Compact"/>
            </w:pPr>
            <w:r w:rsidRPr="002E6533">
              <w:t>KeyName</w:t>
            </w:r>
          </w:p>
        </w:tc>
        <w:tc>
          <w:tcPr>
            <w:tcW w:w="1980" w:type="dxa"/>
          </w:tcPr>
          <w:p w14:paraId="4904095C" w14:textId="77777777" w:rsidR="004470EF" w:rsidRPr="002E6533" w:rsidRDefault="00000000">
            <w:pPr>
              <w:pStyle w:val="Compact"/>
            </w:pPr>
            <w:r w:rsidRPr="002E6533">
              <w:t>Tipo de propriedade</w:t>
            </w:r>
          </w:p>
        </w:tc>
        <w:tc>
          <w:tcPr>
            <w:tcW w:w="1980" w:type="dxa"/>
          </w:tcPr>
          <w:p w14:paraId="3AE7F6A6" w14:textId="77777777" w:rsidR="004470EF" w:rsidRPr="002E6533" w:rsidRDefault="00000000">
            <w:pPr>
              <w:pStyle w:val="Compact"/>
            </w:pPr>
            <w:r w:rsidRPr="002E6533">
              <w:t>Valor</w:t>
            </w:r>
          </w:p>
        </w:tc>
      </w:tr>
      <w:tr w:rsidR="004470EF" w:rsidRPr="002E6533" w14:paraId="3ADA94B9" w14:textId="77777777">
        <w:tc>
          <w:tcPr>
            <w:tcW w:w="1980" w:type="dxa"/>
          </w:tcPr>
          <w:p w14:paraId="1A2FCB7D" w14:textId="77777777" w:rsidR="004470EF" w:rsidRPr="002E6533" w:rsidRDefault="00000000">
            <w:pPr>
              <w:pStyle w:val="Compact"/>
            </w:pPr>
            <w:r w:rsidRPr="002E6533">
              <w:t>HKLM:\SYSTEM\CurrentControlSet\Control\SecurityProviders\SCHANNEL\KeyExchangeAlgorithms\ECDH</w:t>
            </w:r>
          </w:p>
        </w:tc>
        <w:tc>
          <w:tcPr>
            <w:tcW w:w="1980" w:type="dxa"/>
          </w:tcPr>
          <w:p w14:paraId="369E43EA" w14:textId="77777777" w:rsidR="004470EF" w:rsidRPr="002E6533" w:rsidRDefault="00000000">
            <w:pPr>
              <w:pStyle w:val="Compact"/>
            </w:pPr>
            <w:r w:rsidRPr="002E6533">
              <w:t>Ativado</w:t>
            </w:r>
          </w:p>
        </w:tc>
        <w:tc>
          <w:tcPr>
            <w:tcW w:w="1980" w:type="dxa"/>
          </w:tcPr>
          <w:p w14:paraId="70A0491D" w14:textId="77777777" w:rsidR="004470EF" w:rsidRPr="002E6533" w:rsidRDefault="00000000">
            <w:pPr>
              <w:pStyle w:val="Compact"/>
            </w:pPr>
            <w:r w:rsidRPr="002E6533">
              <w:t>DWord</w:t>
            </w:r>
          </w:p>
        </w:tc>
        <w:tc>
          <w:tcPr>
            <w:tcW w:w="1980" w:type="dxa"/>
          </w:tcPr>
          <w:p w14:paraId="5021C6F5" w14:textId="77777777" w:rsidR="004470EF" w:rsidRPr="002E6533" w:rsidRDefault="00000000">
            <w:pPr>
              <w:pStyle w:val="Compact"/>
            </w:pPr>
            <w:r w:rsidRPr="002E6533">
              <w:t>0xffffffff</w:t>
            </w:r>
          </w:p>
        </w:tc>
      </w:tr>
      <w:tr w:rsidR="004470EF" w:rsidRPr="002E6533" w14:paraId="60879D6A" w14:textId="77777777">
        <w:tc>
          <w:tcPr>
            <w:tcW w:w="1980" w:type="dxa"/>
          </w:tcPr>
          <w:p w14:paraId="6E885060" w14:textId="77777777" w:rsidR="004470EF" w:rsidRPr="002E6533" w:rsidRDefault="00000000">
            <w:pPr>
              <w:pStyle w:val="Compact"/>
            </w:pPr>
            <w:r w:rsidRPr="002E6533">
              <w:t>HKLM:\SYSTEM\CurrentControlSet\Control\SecurityProviders\SCHANNEL\KeyExchangeAlgorithms\PKCS</w:t>
            </w:r>
          </w:p>
        </w:tc>
        <w:tc>
          <w:tcPr>
            <w:tcW w:w="1980" w:type="dxa"/>
          </w:tcPr>
          <w:p w14:paraId="7E80648A" w14:textId="77777777" w:rsidR="004470EF" w:rsidRPr="002E6533" w:rsidRDefault="00000000">
            <w:pPr>
              <w:pStyle w:val="Compact"/>
            </w:pPr>
            <w:r w:rsidRPr="002E6533">
              <w:t>Ativado</w:t>
            </w:r>
          </w:p>
        </w:tc>
        <w:tc>
          <w:tcPr>
            <w:tcW w:w="1980" w:type="dxa"/>
          </w:tcPr>
          <w:p w14:paraId="1E9DF11B" w14:textId="77777777" w:rsidR="004470EF" w:rsidRPr="002E6533" w:rsidRDefault="00000000">
            <w:pPr>
              <w:pStyle w:val="Compact"/>
            </w:pPr>
            <w:r w:rsidRPr="002E6533">
              <w:t>DWord</w:t>
            </w:r>
          </w:p>
        </w:tc>
        <w:tc>
          <w:tcPr>
            <w:tcW w:w="1980" w:type="dxa"/>
          </w:tcPr>
          <w:p w14:paraId="2C374CBC" w14:textId="77777777" w:rsidR="004470EF" w:rsidRPr="002E6533" w:rsidRDefault="00000000">
            <w:pPr>
              <w:pStyle w:val="Compact"/>
            </w:pPr>
            <w:r w:rsidRPr="002E6533">
              <w:t>0xffffffff</w:t>
            </w:r>
          </w:p>
        </w:tc>
      </w:tr>
    </w:tbl>
    <w:p w14:paraId="4DAED289" w14:textId="77777777" w:rsidR="004470EF" w:rsidRPr="002E6533" w:rsidRDefault="00000000">
      <w:pPr>
        <w:pStyle w:val="Ttulo3"/>
      </w:pPr>
      <w:bookmarkStart w:id="1010" w:name="Xe08aa1da89cc7cd65cdf678a1168d0d72fee41c"/>
      <w:bookmarkEnd w:id="1009"/>
      <w:r w:rsidRPr="002E6533">
        <w:t>Configurar o pedido do conjunto de codificações para Strength-Preference e Perfect-Forward Secrecy</w:t>
      </w:r>
    </w:p>
    <w:p w14:paraId="46CFA23E"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53C098F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6900183" w14:textId="77777777" w:rsidR="004470EF" w:rsidRPr="002E6533" w:rsidRDefault="00000000">
            <w:pPr>
              <w:pStyle w:val="Compact"/>
            </w:pPr>
            <w:r w:rsidRPr="002E6533">
              <w:t>Caminho do registro</w:t>
            </w:r>
          </w:p>
        </w:tc>
        <w:tc>
          <w:tcPr>
            <w:tcW w:w="1980" w:type="dxa"/>
          </w:tcPr>
          <w:p w14:paraId="7D96C206" w14:textId="77777777" w:rsidR="004470EF" w:rsidRPr="002E6533" w:rsidRDefault="00000000">
            <w:pPr>
              <w:pStyle w:val="Compact"/>
            </w:pPr>
            <w:r w:rsidRPr="002E6533">
              <w:t>KeyName</w:t>
            </w:r>
          </w:p>
        </w:tc>
        <w:tc>
          <w:tcPr>
            <w:tcW w:w="1980" w:type="dxa"/>
          </w:tcPr>
          <w:p w14:paraId="1B9E4C4E" w14:textId="77777777" w:rsidR="004470EF" w:rsidRPr="002E6533" w:rsidRDefault="00000000">
            <w:pPr>
              <w:pStyle w:val="Compact"/>
            </w:pPr>
            <w:r w:rsidRPr="002E6533">
              <w:t>Tipo de propriedade</w:t>
            </w:r>
          </w:p>
        </w:tc>
        <w:tc>
          <w:tcPr>
            <w:tcW w:w="1980" w:type="dxa"/>
          </w:tcPr>
          <w:p w14:paraId="22E20402" w14:textId="77777777" w:rsidR="004470EF" w:rsidRPr="002E6533" w:rsidRDefault="00000000">
            <w:pPr>
              <w:pStyle w:val="Compact"/>
            </w:pPr>
            <w:r w:rsidRPr="002E6533">
              <w:t>Valor</w:t>
            </w:r>
          </w:p>
        </w:tc>
      </w:tr>
      <w:tr w:rsidR="004470EF" w:rsidRPr="002E6533" w14:paraId="47580C35" w14:textId="77777777">
        <w:tc>
          <w:tcPr>
            <w:tcW w:w="1980" w:type="dxa"/>
          </w:tcPr>
          <w:p w14:paraId="1EBA2111" w14:textId="77777777" w:rsidR="004470EF" w:rsidRPr="002E6533" w:rsidRDefault="00000000">
            <w:pPr>
              <w:pStyle w:val="Compact"/>
            </w:pPr>
            <w:r w:rsidRPr="002E6533">
              <w:t>HKLM:\SOFTWARE\Policies\Microsoft\Cryptography\Configuration\SSL\00010002</w:t>
            </w:r>
          </w:p>
        </w:tc>
        <w:tc>
          <w:tcPr>
            <w:tcW w:w="1980" w:type="dxa"/>
          </w:tcPr>
          <w:p w14:paraId="65934604" w14:textId="77777777" w:rsidR="004470EF" w:rsidRPr="002E6533" w:rsidRDefault="00000000">
            <w:pPr>
              <w:pStyle w:val="Compact"/>
            </w:pPr>
            <w:r w:rsidRPr="002E6533">
              <w:t>Funções</w:t>
            </w:r>
          </w:p>
        </w:tc>
        <w:tc>
          <w:tcPr>
            <w:tcW w:w="1980" w:type="dxa"/>
          </w:tcPr>
          <w:p w14:paraId="5DF1F42C" w14:textId="77777777" w:rsidR="004470EF" w:rsidRPr="002E6533" w:rsidRDefault="00000000">
            <w:pPr>
              <w:pStyle w:val="Compact"/>
            </w:pPr>
            <w:r w:rsidRPr="002E6533">
              <w:t>String</w:t>
            </w:r>
          </w:p>
        </w:tc>
        <w:tc>
          <w:tcPr>
            <w:tcW w:w="1980" w:type="dxa"/>
          </w:tcPr>
          <w:p w14:paraId="26312B54" w14:textId="77777777" w:rsidR="004470EF" w:rsidRPr="002E6533" w:rsidRDefault="00000000">
            <w:pPr>
              <w:pStyle w:val="Compact"/>
            </w:pPr>
            <w:r w:rsidRPr="002E6533">
              <w:t>TLS_ECDHE_RSA_WITH_AES_256_GCM_SHA384, TLS_ECDHE_RSA_WITH_AES_128_GCM_SHA256, TLS_ECDHE_RSA_</w:t>
            </w:r>
            <w:r w:rsidRPr="002E6533">
              <w:lastRenderedPageBreak/>
              <w:t>WITH_AES_256_CBC_SHA384, TLS_ECDHE_RSA_WITH_AES_128_CBC_SHA256, TLS_ECDHE_RSA_WITH_AES_256_CBC_SHA, TLS_ECDHE_RSA_WITH_AES_128_CBC_SHA, TLS_ECDHE_ECDSA_WITH_AES_256_GCM_SHA384, TLS_ECDHE_ECDSA_WITH_AES_128_GCM_SHA256, TLS_ECDHE_ECDSA_WITH_AES_256_CBC_SHA384, TLS_ECDHE_ECDSA_WITH_AES_128_CBC_SHA256, TLS_ECDHE_ECDSA_WITH_AES_256_CBC_SHA, TLS_ECDHE_ECDSA_WITH_AES_128_CBC_SHA</w:t>
            </w:r>
          </w:p>
        </w:tc>
      </w:tr>
    </w:tbl>
    <w:p w14:paraId="17D92D2A" w14:textId="77777777" w:rsidR="004470EF" w:rsidRPr="002E6533" w:rsidRDefault="00000000">
      <w:pPr>
        <w:pStyle w:val="Ttulo3"/>
      </w:pPr>
      <w:bookmarkStart w:id="1011" w:name="aplicar-tls-1.2-para-.net"/>
      <w:bookmarkEnd w:id="1010"/>
      <w:r w:rsidRPr="002E6533">
        <w:lastRenderedPageBreak/>
        <w:t>Aplicar TLS 1.2 para .NET</w:t>
      </w:r>
    </w:p>
    <w:p w14:paraId="01A66AEB"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8E96F5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686077DC" w14:textId="77777777" w:rsidR="004470EF" w:rsidRPr="002E6533" w:rsidRDefault="00000000">
            <w:pPr>
              <w:pStyle w:val="Compact"/>
            </w:pPr>
            <w:r w:rsidRPr="002E6533">
              <w:t>Caminho do registro</w:t>
            </w:r>
          </w:p>
        </w:tc>
        <w:tc>
          <w:tcPr>
            <w:tcW w:w="1980" w:type="dxa"/>
          </w:tcPr>
          <w:p w14:paraId="57E31F7E" w14:textId="77777777" w:rsidR="004470EF" w:rsidRPr="002E6533" w:rsidRDefault="00000000">
            <w:pPr>
              <w:pStyle w:val="Compact"/>
            </w:pPr>
            <w:r w:rsidRPr="002E6533">
              <w:t>KeyName</w:t>
            </w:r>
          </w:p>
        </w:tc>
        <w:tc>
          <w:tcPr>
            <w:tcW w:w="1980" w:type="dxa"/>
          </w:tcPr>
          <w:p w14:paraId="3F3C11A5" w14:textId="77777777" w:rsidR="004470EF" w:rsidRPr="002E6533" w:rsidRDefault="00000000">
            <w:pPr>
              <w:pStyle w:val="Compact"/>
            </w:pPr>
            <w:r w:rsidRPr="002E6533">
              <w:t>Tipo de propriedade</w:t>
            </w:r>
          </w:p>
        </w:tc>
        <w:tc>
          <w:tcPr>
            <w:tcW w:w="1980" w:type="dxa"/>
          </w:tcPr>
          <w:p w14:paraId="7E7DBDDB" w14:textId="77777777" w:rsidR="004470EF" w:rsidRPr="002E6533" w:rsidRDefault="00000000">
            <w:pPr>
              <w:pStyle w:val="Compact"/>
            </w:pPr>
            <w:r w:rsidRPr="002E6533">
              <w:t>Valor</w:t>
            </w:r>
          </w:p>
        </w:tc>
      </w:tr>
      <w:tr w:rsidR="004470EF" w:rsidRPr="002E6533" w14:paraId="5DA9C0E7" w14:textId="77777777">
        <w:tc>
          <w:tcPr>
            <w:tcW w:w="1980" w:type="dxa"/>
          </w:tcPr>
          <w:p w14:paraId="6E62703E" w14:textId="77777777" w:rsidR="004470EF" w:rsidRPr="002E6533" w:rsidRDefault="00000000">
            <w:pPr>
              <w:pStyle w:val="Compact"/>
            </w:pPr>
            <w:r w:rsidRPr="002E6533">
              <w:t>HKLM:\SOFTWARE\Microsoft.NETFramework\v2.0.50727</w:t>
            </w:r>
          </w:p>
        </w:tc>
        <w:tc>
          <w:tcPr>
            <w:tcW w:w="1980" w:type="dxa"/>
          </w:tcPr>
          <w:p w14:paraId="5178E778" w14:textId="77777777" w:rsidR="004470EF" w:rsidRPr="002E6533" w:rsidRDefault="00000000">
            <w:pPr>
              <w:pStyle w:val="Compact"/>
            </w:pPr>
            <w:r w:rsidRPr="002E6533">
              <w:t>SystemDefaultTlsVersions</w:t>
            </w:r>
          </w:p>
        </w:tc>
        <w:tc>
          <w:tcPr>
            <w:tcW w:w="1980" w:type="dxa"/>
          </w:tcPr>
          <w:p w14:paraId="2654C4A1" w14:textId="77777777" w:rsidR="004470EF" w:rsidRPr="002E6533" w:rsidRDefault="00000000">
            <w:pPr>
              <w:pStyle w:val="Compact"/>
            </w:pPr>
            <w:r w:rsidRPr="002E6533">
              <w:t>DWord</w:t>
            </w:r>
          </w:p>
        </w:tc>
        <w:tc>
          <w:tcPr>
            <w:tcW w:w="1980" w:type="dxa"/>
          </w:tcPr>
          <w:p w14:paraId="1D082CC2" w14:textId="77777777" w:rsidR="004470EF" w:rsidRPr="002E6533" w:rsidRDefault="00000000">
            <w:pPr>
              <w:pStyle w:val="Compact"/>
            </w:pPr>
            <w:r w:rsidRPr="002E6533">
              <w:t>1</w:t>
            </w:r>
          </w:p>
        </w:tc>
      </w:tr>
      <w:tr w:rsidR="004470EF" w:rsidRPr="002E6533" w14:paraId="10340B35" w14:textId="77777777">
        <w:tc>
          <w:tcPr>
            <w:tcW w:w="1980" w:type="dxa"/>
          </w:tcPr>
          <w:p w14:paraId="545A411F" w14:textId="77777777" w:rsidR="004470EF" w:rsidRPr="002E6533" w:rsidRDefault="00000000">
            <w:pPr>
              <w:pStyle w:val="Compact"/>
            </w:pPr>
            <w:r w:rsidRPr="002E6533">
              <w:t>HKLM:\SOFTWARE\Microsoft.NETFramework\v2.0.50727</w:t>
            </w:r>
          </w:p>
        </w:tc>
        <w:tc>
          <w:tcPr>
            <w:tcW w:w="1980" w:type="dxa"/>
          </w:tcPr>
          <w:p w14:paraId="25812EFC" w14:textId="77777777" w:rsidR="004470EF" w:rsidRPr="002E6533" w:rsidRDefault="00000000">
            <w:pPr>
              <w:pStyle w:val="Compact"/>
            </w:pPr>
            <w:r w:rsidRPr="002E6533">
              <w:t>SchUseStrongCrypto</w:t>
            </w:r>
          </w:p>
        </w:tc>
        <w:tc>
          <w:tcPr>
            <w:tcW w:w="1980" w:type="dxa"/>
          </w:tcPr>
          <w:p w14:paraId="67F44286" w14:textId="77777777" w:rsidR="004470EF" w:rsidRPr="002E6533" w:rsidRDefault="00000000">
            <w:pPr>
              <w:pStyle w:val="Compact"/>
            </w:pPr>
            <w:r w:rsidRPr="002E6533">
              <w:t>DWord</w:t>
            </w:r>
          </w:p>
        </w:tc>
        <w:tc>
          <w:tcPr>
            <w:tcW w:w="1980" w:type="dxa"/>
          </w:tcPr>
          <w:p w14:paraId="20A90BBD" w14:textId="77777777" w:rsidR="004470EF" w:rsidRPr="002E6533" w:rsidRDefault="00000000">
            <w:pPr>
              <w:pStyle w:val="Compact"/>
            </w:pPr>
            <w:r w:rsidRPr="002E6533">
              <w:t>1</w:t>
            </w:r>
          </w:p>
        </w:tc>
      </w:tr>
      <w:tr w:rsidR="004470EF" w:rsidRPr="002E6533" w14:paraId="5A6F95D4" w14:textId="77777777">
        <w:tc>
          <w:tcPr>
            <w:tcW w:w="1980" w:type="dxa"/>
          </w:tcPr>
          <w:p w14:paraId="379EB6EA" w14:textId="77777777" w:rsidR="004470EF" w:rsidRPr="002E6533" w:rsidRDefault="00000000">
            <w:pPr>
              <w:pStyle w:val="Compact"/>
            </w:pPr>
            <w:r w:rsidRPr="002E6533">
              <w:lastRenderedPageBreak/>
              <w:t>HKLM:\SOFTWARE\Microsoft.NETFramework\v4.0.30319</w:t>
            </w:r>
          </w:p>
        </w:tc>
        <w:tc>
          <w:tcPr>
            <w:tcW w:w="1980" w:type="dxa"/>
          </w:tcPr>
          <w:p w14:paraId="5EDBED7F" w14:textId="77777777" w:rsidR="004470EF" w:rsidRPr="002E6533" w:rsidRDefault="00000000">
            <w:pPr>
              <w:pStyle w:val="Compact"/>
            </w:pPr>
            <w:r w:rsidRPr="002E6533">
              <w:t>SystemDefaultTlsVersions</w:t>
            </w:r>
          </w:p>
        </w:tc>
        <w:tc>
          <w:tcPr>
            <w:tcW w:w="1980" w:type="dxa"/>
          </w:tcPr>
          <w:p w14:paraId="36330DB5" w14:textId="77777777" w:rsidR="004470EF" w:rsidRPr="002E6533" w:rsidRDefault="00000000">
            <w:pPr>
              <w:pStyle w:val="Compact"/>
            </w:pPr>
            <w:r w:rsidRPr="002E6533">
              <w:t>DWord</w:t>
            </w:r>
          </w:p>
        </w:tc>
        <w:tc>
          <w:tcPr>
            <w:tcW w:w="1980" w:type="dxa"/>
          </w:tcPr>
          <w:p w14:paraId="5FA1BA29" w14:textId="77777777" w:rsidR="004470EF" w:rsidRPr="002E6533" w:rsidRDefault="00000000">
            <w:pPr>
              <w:pStyle w:val="Compact"/>
            </w:pPr>
            <w:r w:rsidRPr="002E6533">
              <w:t>1</w:t>
            </w:r>
          </w:p>
        </w:tc>
      </w:tr>
      <w:tr w:rsidR="004470EF" w:rsidRPr="002E6533" w14:paraId="5BE0C8B0" w14:textId="77777777">
        <w:tc>
          <w:tcPr>
            <w:tcW w:w="1980" w:type="dxa"/>
          </w:tcPr>
          <w:p w14:paraId="05D3C52E" w14:textId="77777777" w:rsidR="004470EF" w:rsidRPr="002E6533" w:rsidRDefault="00000000">
            <w:pPr>
              <w:pStyle w:val="Compact"/>
            </w:pPr>
            <w:r w:rsidRPr="002E6533">
              <w:t>HKLM:\SOFTWARE\Microsoft.NETFramework\v4.0.30319</w:t>
            </w:r>
          </w:p>
        </w:tc>
        <w:tc>
          <w:tcPr>
            <w:tcW w:w="1980" w:type="dxa"/>
          </w:tcPr>
          <w:p w14:paraId="28401D0D" w14:textId="77777777" w:rsidR="004470EF" w:rsidRPr="002E6533" w:rsidRDefault="00000000">
            <w:pPr>
              <w:pStyle w:val="Compact"/>
            </w:pPr>
            <w:r w:rsidRPr="002E6533">
              <w:t>SchUseStrongCrypto</w:t>
            </w:r>
          </w:p>
        </w:tc>
        <w:tc>
          <w:tcPr>
            <w:tcW w:w="1980" w:type="dxa"/>
          </w:tcPr>
          <w:p w14:paraId="3EA73D0F" w14:textId="77777777" w:rsidR="004470EF" w:rsidRPr="002E6533" w:rsidRDefault="00000000">
            <w:pPr>
              <w:pStyle w:val="Compact"/>
            </w:pPr>
            <w:r w:rsidRPr="002E6533">
              <w:t>DWord</w:t>
            </w:r>
          </w:p>
        </w:tc>
        <w:tc>
          <w:tcPr>
            <w:tcW w:w="1980" w:type="dxa"/>
          </w:tcPr>
          <w:p w14:paraId="30DE5146" w14:textId="77777777" w:rsidR="004470EF" w:rsidRPr="002E6533" w:rsidRDefault="00000000">
            <w:pPr>
              <w:pStyle w:val="Compact"/>
            </w:pPr>
            <w:r w:rsidRPr="002E6533">
              <w:t>1</w:t>
            </w:r>
          </w:p>
        </w:tc>
      </w:tr>
      <w:tr w:rsidR="004470EF" w:rsidRPr="002E6533" w14:paraId="180BC084" w14:textId="77777777">
        <w:tc>
          <w:tcPr>
            <w:tcW w:w="1980" w:type="dxa"/>
          </w:tcPr>
          <w:p w14:paraId="597FF51B" w14:textId="77777777" w:rsidR="004470EF" w:rsidRPr="002E6533" w:rsidRDefault="00000000">
            <w:pPr>
              <w:pStyle w:val="Compact"/>
            </w:pPr>
            <w:r w:rsidRPr="002E6533">
              <w:t>HKLM:\SOFTWARE\Wow6432Node\Microsoft.NETFramework\v2.0.50727</w:t>
            </w:r>
          </w:p>
        </w:tc>
        <w:tc>
          <w:tcPr>
            <w:tcW w:w="1980" w:type="dxa"/>
          </w:tcPr>
          <w:p w14:paraId="1CEAFF9A" w14:textId="77777777" w:rsidR="004470EF" w:rsidRPr="002E6533" w:rsidRDefault="00000000">
            <w:pPr>
              <w:pStyle w:val="Compact"/>
            </w:pPr>
            <w:r w:rsidRPr="002E6533">
              <w:t>SystemDefaultTlsVersions</w:t>
            </w:r>
          </w:p>
        </w:tc>
        <w:tc>
          <w:tcPr>
            <w:tcW w:w="1980" w:type="dxa"/>
          </w:tcPr>
          <w:p w14:paraId="7E5C74E8" w14:textId="77777777" w:rsidR="004470EF" w:rsidRPr="002E6533" w:rsidRDefault="00000000">
            <w:pPr>
              <w:pStyle w:val="Compact"/>
            </w:pPr>
            <w:r w:rsidRPr="002E6533">
              <w:t>DWord</w:t>
            </w:r>
          </w:p>
        </w:tc>
        <w:tc>
          <w:tcPr>
            <w:tcW w:w="1980" w:type="dxa"/>
          </w:tcPr>
          <w:p w14:paraId="3BFDF0CD" w14:textId="77777777" w:rsidR="004470EF" w:rsidRPr="002E6533" w:rsidRDefault="00000000">
            <w:pPr>
              <w:pStyle w:val="Compact"/>
            </w:pPr>
            <w:r w:rsidRPr="002E6533">
              <w:t>1</w:t>
            </w:r>
          </w:p>
        </w:tc>
      </w:tr>
      <w:tr w:rsidR="004470EF" w:rsidRPr="002E6533" w14:paraId="5BBB5350" w14:textId="77777777">
        <w:tc>
          <w:tcPr>
            <w:tcW w:w="1980" w:type="dxa"/>
          </w:tcPr>
          <w:p w14:paraId="15E54BD7" w14:textId="77777777" w:rsidR="004470EF" w:rsidRPr="002E6533" w:rsidRDefault="00000000">
            <w:pPr>
              <w:pStyle w:val="Compact"/>
            </w:pPr>
            <w:r w:rsidRPr="002E6533">
              <w:t>HKLM:\SOFTWARE\Wow6432Node\Microsoft.NETFramework\v2.0.50727</w:t>
            </w:r>
          </w:p>
        </w:tc>
        <w:tc>
          <w:tcPr>
            <w:tcW w:w="1980" w:type="dxa"/>
          </w:tcPr>
          <w:p w14:paraId="189B4050" w14:textId="77777777" w:rsidR="004470EF" w:rsidRPr="002E6533" w:rsidRDefault="00000000">
            <w:pPr>
              <w:pStyle w:val="Compact"/>
            </w:pPr>
            <w:r w:rsidRPr="002E6533">
              <w:t>SchUseStrongCrypto</w:t>
            </w:r>
          </w:p>
        </w:tc>
        <w:tc>
          <w:tcPr>
            <w:tcW w:w="1980" w:type="dxa"/>
          </w:tcPr>
          <w:p w14:paraId="16FF024D" w14:textId="77777777" w:rsidR="004470EF" w:rsidRPr="002E6533" w:rsidRDefault="00000000">
            <w:pPr>
              <w:pStyle w:val="Compact"/>
            </w:pPr>
            <w:r w:rsidRPr="002E6533">
              <w:t>DWord</w:t>
            </w:r>
          </w:p>
        </w:tc>
        <w:tc>
          <w:tcPr>
            <w:tcW w:w="1980" w:type="dxa"/>
          </w:tcPr>
          <w:p w14:paraId="5007F127" w14:textId="77777777" w:rsidR="004470EF" w:rsidRPr="002E6533" w:rsidRDefault="00000000">
            <w:pPr>
              <w:pStyle w:val="Compact"/>
            </w:pPr>
            <w:r w:rsidRPr="002E6533">
              <w:t>1</w:t>
            </w:r>
          </w:p>
        </w:tc>
      </w:tr>
      <w:tr w:rsidR="004470EF" w:rsidRPr="002E6533" w14:paraId="459795A7" w14:textId="77777777">
        <w:tc>
          <w:tcPr>
            <w:tcW w:w="1980" w:type="dxa"/>
          </w:tcPr>
          <w:p w14:paraId="3C77FE5A" w14:textId="77777777" w:rsidR="004470EF" w:rsidRPr="002E6533" w:rsidRDefault="00000000">
            <w:pPr>
              <w:pStyle w:val="Compact"/>
            </w:pPr>
            <w:r w:rsidRPr="002E6533">
              <w:t>HKLM:\SOFTWARE\Wow6432Node\Microsoft.NETFramework\v4.0.30319</w:t>
            </w:r>
          </w:p>
        </w:tc>
        <w:tc>
          <w:tcPr>
            <w:tcW w:w="1980" w:type="dxa"/>
          </w:tcPr>
          <w:p w14:paraId="626597D0" w14:textId="77777777" w:rsidR="004470EF" w:rsidRPr="002E6533" w:rsidRDefault="00000000">
            <w:pPr>
              <w:pStyle w:val="Compact"/>
            </w:pPr>
            <w:r w:rsidRPr="002E6533">
              <w:t>SystemDefaultTlsVersions</w:t>
            </w:r>
          </w:p>
        </w:tc>
        <w:tc>
          <w:tcPr>
            <w:tcW w:w="1980" w:type="dxa"/>
          </w:tcPr>
          <w:p w14:paraId="6E7DED96" w14:textId="77777777" w:rsidR="004470EF" w:rsidRPr="002E6533" w:rsidRDefault="00000000">
            <w:pPr>
              <w:pStyle w:val="Compact"/>
            </w:pPr>
            <w:r w:rsidRPr="002E6533">
              <w:t>DWord</w:t>
            </w:r>
          </w:p>
        </w:tc>
        <w:tc>
          <w:tcPr>
            <w:tcW w:w="1980" w:type="dxa"/>
          </w:tcPr>
          <w:p w14:paraId="70108A53" w14:textId="77777777" w:rsidR="004470EF" w:rsidRPr="002E6533" w:rsidRDefault="00000000">
            <w:pPr>
              <w:pStyle w:val="Compact"/>
            </w:pPr>
            <w:r w:rsidRPr="002E6533">
              <w:t>1</w:t>
            </w:r>
          </w:p>
        </w:tc>
      </w:tr>
      <w:tr w:rsidR="004470EF" w:rsidRPr="002E6533" w14:paraId="27379E82" w14:textId="77777777">
        <w:tc>
          <w:tcPr>
            <w:tcW w:w="1980" w:type="dxa"/>
          </w:tcPr>
          <w:p w14:paraId="6354F91D" w14:textId="77777777" w:rsidR="004470EF" w:rsidRPr="002E6533" w:rsidRDefault="00000000">
            <w:pPr>
              <w:pStyle w:val="Compact"/>
            </w:pPr>
            <w:r w:rsidRPr="002E6533">
              <w:t>HKLM:\SOFTWARE\Wow6432Node\Microsoft.NETFramework\v4.0.30319</w:t>
            </w:r>
          </w:p>
        </w:tc>
        <w:tc>
          <w:tcPr>
            <w:tcW w:w="1980" w:type="dxa"/>
          </w:tcPr>
          <w:p w14:paraId="4DE5B862" w14:textId="77777777" w:rsidR="004470EF" w:rsidRPr="002E6533" w:rsidRDefault="00000000">
            <w:pPr>
              <w:pStyle w:val="Compact"/>
            </w:pPr>
            <w:r w:rsidRPr="002E6533">
              <w:t>SchUseStrongCrypto</w:t>
            </w:r>
          </w:p>
        </w:tc>
        <w:tc>
          <w:tcPr>
            <w:tcW w:w="1980" w:type="dxa"/>
          </w:tcPr>
          <w:p w14:paraId="00DF6232" w14:textId="77777777" w:rsidR="004470EF" w:rsidRPr="002E6533" w:rsidRDefault="00000000">
            <w:pPr>
              <w:pStyle w:val="Compact"/>
            </w:pPr>
            <w:r w:rsidRPr="002E6533">
              <w:t>DWord</w:t>
            </w:r>
          </w:p>
        </w:tc>
        <w:tc>
          <w:tcPr>
            <w:tcW w:w="1980" w:type="dxa"/>
          </w:tcPr>
          <w:p w14:paraId="14C6BC6F" w14:textId="77777777" w:rsidR="004470EF" w:rsidRPr="002E6533" w:rsidRDefault="00000000">
            <w:pPr>
              <w:pStyle w:val="Compact"/>
            </w:pPr>
            <w:r w:rsidRPr="002E6533">
              <w:t>1</w:t>
            </w:r>
          </w:p>
        </w:tc>
      </w:tr>
    </w:tbl>
    <w:p w14:paraId="1BC89857" w14:textId="77777777" w:rsidR="004470EF" w:rsidRPr="002E6533" w:rsidRDefault="00000000">
      <w:pPr>
        <w:pStyle w:val="Ttulo3"/>
      </w:pPr>
      <w:bookmarkStart w:id="1012" w:name="X439a9932b32ccd17367a4cd0986eb88e11085c8"/>
      <w:bookmarkEnd w:id="1011"/>
      <w:r w:rsidRPr="002E6533">
        <w:t>Definir TLS 1.2 como padrão para comunicações de saída</w:t>
      </w:r>
    </w:p>
    <w:p w14:paraId="7988F8C9"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1FDA1D2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16BD41E7" w14:textId="77777777" w:rsidR="004470EF" w:rsidRPr="002E6533" w:rsidRDefault="00000000">
            <w:pPr>
              <w:pStyle w:val="Compact"/>
            </w:pPr>
            <w:r w:rsidRPr="002E6533">
              <w:t>Caminho do registro</w:t>
            </w:r>
          </w:p>
        </w:tc>
        <w:tc>
          <w:tcPr>
            <w:tcW w:w="1980" w:type="dxa"/>
          </w:tcPr>
          <w:p w14:paraId="7595F4FC" w14:textId="77777777" w:rsidR="004470EF" w:rsidRPr="002E6533" w:rsidRDefault="00000000">
            <w:pPr>
              <w:pStyle w:val="Compact"/>
            </w:pPr>
            <w:r w:rsidRPr="002E6533">
              <w:t>KeyName</w:t>
            </w:r>
          </w:p>
        </w:tc>
        <w:tc>
          <w:tcPr>
            <w:tcW w:w="1980" w:type="dxa"/>
          </w:tcPr>
          <w:p w14:paraId="14E45EFC" w14:textId="77777777" w:rsidR="004470EF" w:rsidRPr="002E6533" w:rsidRDefault="00000000">
            <w:pPr>
              <w:pStyle w:val="Compact"/>
            </w:pPr>
            <w:r w:rsidRPr="002E6533">
              <w:t>Tipo de propriedade</w:t>
            </w:r>
          </w:p>
        </w:tc>
        <w:tc>
          <w:tcPr>
            <w:tcW w:w="1980" w:type="dxa"/>
          </w:tcPr>
          <w:p w14:paraId="181CB1B5" w14:textId="77777777" w:rsidR="004470EF" w:rsidRPr="002E6533" w:rsidRDefault="00000000">
            <w:pPr>
              <w:pStyle w:val="Compact"/>
            </w:pPr>
            <w:r w:rsidRPr="002E6533">
              <w:t>Valor</w:t>
            </w:r>
          </w:p>
        </w:tc>
      </w:tr>
      <w:tr w:rsidR="004470EF" w:rsidRPr="002E6533" w14:paraId="54B34855" w14:textId="77777777">
        <w:tc>
          <w:tcPr>
            <w:tcW w:w="1980" w:type="dxa"/>
          </w:tcPr>
          <w:p w14:paraId="0D9D6E69" w14:textId="77777777" w:rsidR="004470EF" w:rsidRPr="002E6533" w:rsidRDefault="00000000">
            <w:pPr>
              <w:pStyle w:val="Compact"/>
            </w:pPr>
            <w:r w:rsidRPr="002E6533">
              <w:t>HKCU:\Software\Microsoft\Windows\CurrentVersion\Internet Settings</w:t>
            </w:r>
          </w:p>
        </w:tc>
        <w:tc>
          <w:tcPr>
            <w:tcW w:w="1980" w:type="dxa"/>
          </w:tcPr>
          <w:p w14:paraId="6BA174AE" w14:textId="77777777" w:rsidR="004470EF" w:rsidRPr="002E6533" w:rsidRDefault="00000000">
            <w:pPr>
              <w:pStyle w:val="Compact"/>
            </w:pPr>
            <w:r w:rsidRPr="002E6533">
              <w:t>SecureProtocols</w:t>
            </w:r>
          </w:p>
        </w:tc>
        <w:tc>
          <w:tcPr>
            <w:tcW w:w="1980" w:type="dxa"/>
          </w:tcPr>
          <w:p w14:paraId="2C061C71" w14:textId="77777777" w:rsidR="004470EF" w:rsidRPr="002E6533" w:rsidRDefault="00000000">
            <w:pPr>
              <w:pStyle w:val="Compact"/>
            </w:pPr>
            <w:r w:rsidRPr="002E6533">
              <w:t>DWord</w:t>
            </w:r>
          </w:p>
        </w:tc>
        <w:tc>
          <w:tcPr>
            <w:tcW w:w="1980" w:type="dxa"/>
          </w:tcPr>
          <w:p w14:paraId="017DDDD1" w14:textId="77777777" w:rsidR="004470EF" w:rsidRPr="002E6533" w:rsidRDefault="00000000">
            <w:pPr>
              <w:pStyle w:val="Compact"/>
            </w:pPr>
            <w:r w:rsidRPr="002E6533">
              <w:t>2048</w:t>
            </w:r>
          </w:p>
        </w:tc>
      </w:tr>
      <w:tr w:rsidR="004470EF" w:rsidRPr="002E6533" w14:paraId="64785BDA" w14:textId="77777777">
        <w:tc>
          <w:tcPr>
            <w:tcW w:w="1980" w:type="dxa"/>
          </w:tcPr>
          <w:p w14:paraId="7CEAC190" w14:textId="77777777" w:rsidR="004470EF" w:rsidRPr="002E6533" w:rsidRDefault="00000000">
            <w:pPr>
              <w:pStyle w:val="Compact"/>
            </w:pPr>
            <w:r w:rsidRPr="002E6533">
              <w:t>HKLM:\SOFTWARE\Microsoft\Windows\CurrentVersion\Internet Settings</w:t>
            </w:r>
          </w:p>
        </w:tc>
        <w:tc>
          <w:tcPr>
            <w:tcW w:w="1980" w:type="dxa"/>
          </w:tcPr>
          <w:p w14:paraId="5510B110" w14:textId="77777777" w:rsidR="004470EF" w:rsidRPr="002E6533" w:rsidRDefault="00000000">
            <w:pPr>
              <w:pStyle w:val="Compact"/>
            </w:pPr>
            <w:r w:rsidRPr="002E6533">
              <w:t>SecureProtocols</w:t>
            </w:r>
          </w:p>
        </w:tc>
        <w:tc>
          <w:tcPr>
            <w:tcW w:w="1980" w:type="dxa"/>
          </w:tcPr>
          <w:p w14:paraId="7C65A779" w14:textId="77777777" w:rsidR="004470EF" w:rsidRPr="002E6533" w:rsidRDefault="00000000">
            <w:pPr>
              <w:pStyle w:val="Compact"/>
            </w:pPr>
            <w:r w:rsidRPr="002E6533">
              <w:t>DWord</w:t>
            </w:r>
          </w:p>
        </w:tc>
        <w:tc>
          <w:tcPr>
            <w:tcW w:w="1980" w:type="dxa"/>
          </w:tcPr>
          <w:p w14:paraId="62D6C60A" w14:textId="77777777" w:rsidR="004470EF" w:rsidRPr="002E6533" w:rsidRDefault="00000000">
            <w:pPr>
              <w:pStyle w:val="Compact"/>
            </w:pPr>
            <w:r w:rsidRPr="002E6533">
              <w:t>2048</w:t>
            </w:r>
          </w:p>
        </w:tc>
      </w:tr>
    </w:tbl>
    <w:p w14:paraId="78689B73" w14:textId="77777777" w:rsidR="004470EF" w:rsidRPr="002E6533" w:rsidRDefault="00000000">
      <w:pPr>
        <w:pStyle w:val="Ttulo2"/>
      </w:pPr>
      <w:bookmarkStart w:id="1013" w:name="clients-compatíveis"/>
      <w:bookmarkEnd w:id="996"/>
      <w:bookmarkEnd w:id="1012"/>
      <w:r w:rsidRPr="002E6533">
        <w:lastRenderedPageBreak/>
        <w:t>Clients compatíveis</w:t>
      </w:r>
    </w:p>
    <w:p w14:paraId="60208223" w14:textId="77777777" w:rsidR="004470EF" w:rsidRPr="002E6533" w:rsidRDefault="00000000">
      <w:pPr>
        <w:pStyle w:val="TableCaption"/>
      </w:pPr>
      <w:r w:rsidRPr="002E6533">
        <w:t> </w:t>
      </w:r>
    </w:p>
    <w:tbl>
      <w:tblPr>
        <w:tblStyle w:val="Table"/>
        <w:tblW w:w="5000" w:type="pct"/>
        <w:tblLayout w:type="fixed"/>
        <w:tblLook w:val="0020" w:firstRow="1" w:lastRow="0" w:firstColumn="0" w:lastColumn="0" w:noHBand="0" w:noVBand="0"/>
      </w:tblPr>
      <w:tblGrid>
        <w:gridCol w:w="4527"/>
        <w:gridCol w:w="4527"/>
      </w:tblGrid>
      <w:tr w:rsidR="004470EF" w:rsidRPr="002E6533" w14:paraId="5D5E7C7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2D6031" w14:textId="77777777" w:rsidR="004470EF" w:rsidRPr="002E6533" w:rsidRDefault="00000000">
            <w:pPr>
              <w:pStyle w:val="Compact"/>
            </w:pPr>
            <w:r w:rsidRPr="002E6533">
              <w:t>Client</w:t>
            </w:r>
          </w:p>
        </w:tc>
        <w:tc>
          <w:tcPr>
            <w:tcW w:w="3960" w:type="dxa"/>
          </w:tcPr>
          <w:p w14:paraId="19D00BB9" w14:textId="77777777" w:rsidR="004470EF" w:rsidRPr="002E6533" w:rsidRDefault="00000000">
            <w:pPr>
              <w:pStyle w:val="Compact"/>
            </w:pPr>
            <w:r w:rsidRPr="002E6533">
              <w:t>Versão do TLS</w:t>
            </w:r>
          </w:p>
        </w:tc>
      </w:tr>
      <w:tr w:rsidR="004470EF" w:rsidRPr="002E6533" w14:paraId="45293B70" w14:textId="77777777">
        <w:tc>
          <w:tcPr>
            <w:tcW w:w="3960" w:type="dxa"/>
          </w:tcPr>
          <w:p w14:paraId="0CD9CD48" w14:textId="77777777" w:rsidR="004470EF" w:rsidRPr="002E6533" w:rsidRDefault="00000000">
            <w:pPr>
              <w:pStyle w:val="Compact"/>
            </w:pPr>
            <w:r w:rsidRPr="002E6533">
              <w:t>Android 4.4.2</w:t>
            </w:r>
          </w:p>
        </w:tc>
        <w:tc>
          <w:tcPr>
            <w:tcW w:w="3960" w:type="dxa"/>
          </w:tcPr>
          <w:p w14:paraId="1AA4F3CA" w14:textId="77777777" w:rsidR="004470EF" w:rsidRPr="002E6533" w:rsidRDefault="00000000">
            <w:pPr>
              <w:pStyle w:val="Compact"/>
            </w:pPr>
            <w:r w:rsidRPr="002E6533">
              <w:t>TLS 1.2</w:t>
            </w:r>
          </w:p>
        </w:tc>
      </w:tr>
      <w:tr w:rsidR="004470EF" w:rsidRPr="002E6533" w14:paraId="199CDEF0" w14:textId="77777777">
        <w:tc>
          <w:tcPr>
            <w:tcW w:w="3960" w:type="dxa"/>
          </w:tcPr>
          <w:p w14:paraId="59DA1439" w14:textId="77777777" w:rsidR="004470EF" w:rsidRPr="002E6533" w:rsidRDefault="00000000">
            <w:pPr>
              <w:pStyle w:val="Compact"/>
            </w:pPr>
            <w:r w:rsidRPr="002E6533">
              <w:t>Android 5.0.0</w:t>
            </w:r>
          </w:p>
        </w:tc>
        <w:tc>
          <w:tcPr>
            <w:tcW w:w="3960" w:type="dxa"/>
          </w:tcPr>
          <w:p w14:paraId="1E46B510" w14:textId="77777777" w:rsidR="004470EF" w:rsidRPr="002E6533" w:rsidRDefault="00000000">
            <w:pPr>
              <w:pStyle w:val="Compact"/>
            </w:pPr>
            <w:r w:rsidRPr="002E6533">
              <w:t>TLS 1.2</w:t>
            </w:r>
          </w:p>
        </w:tc>
      </w:tr>
      <w:tr w:rsidR="004470EF" w:rsidRPr="002E6533" w14:paraId="1040BB9F" w14:textId="77777777">
        <w:tc>
          <w:tcPr>
            <w:tcW w:w="3960" w:type="dxa"/>
          </w:tcPr>
          <w:p w14:paraId="3221528A" w14:textId="77777777" w:rsidR="004470EF" w:rsidRPr="002E6533" w:rsidRDefault="00000000">
            <w:pPr>
              <w:pStyle w:val="Compact"/>
            </w:pPr>
            <w:r w:rsidRPr="002E6533">
              <w:t>Android 6.0</w:t>
            </w:r>
          </w:p>
        </w:tc>
        <w:tc>
          <w:tcPr>
            <w:tcW w:w="3960" w:type="dxa"/>
          </w:tcPr>
          <w:p w14:paraId="43683832" w14:textId="77777777" w:rsidR="004470EF" w:rsidRPr="002E6533" w:rsidRDefault="00000000">
            <w:pPr>
              <w:pStyle w:val="Compact"/>
            </w:pPr>
            <w:r w:rsidRPr="002E6533">
              <w:t>TLS 1.2 &gt; http/1.1</w:t>
            </w:r>
          </w:p>
        </w:tc>
      </w:tr>
      <w:tr w:rsidR="004470EF" w:rsidRPr="002E6533" w14:paraId="4CF9030C" w14:textId="77777777">
        <w:tc>
          <w:tcPr>
            <w:tcW w:w="3960" w:type="dxa"/>
          </w:tcPr>
          <w:p w14:paraId="1E6A73FE" w14:textId="77777777" w:rsidR="004470EF" w:rsidRPr="002E6533" w:rsidRDefault="00000000">
            <w:pPr>
              <w:pStyle w:val="Compact"/>
            </w:pPr>
            <w:r w:rsidRPr="002E6533">
              <w:t>Android 7.0</w:t>
            </w:r>
          </w:p>
        </w:tc>
        <w:tc>
          <w:tcPr>
            <w:tcW w:w="3960" w:type="dxa"/>
          </w:tcPr>
          <w:p w14:paraId="74F097B5" w14:textId="77777777" w:rsidR="004470EF" w:rsidRPr="002E6533" w:rsidRDefault="00000000">
            <w:pPr>
              <w:pStyle w:val="Compact"/>
            </w:pPr>
            <w:r w:rsidRPr="002E6533">
              <w:t>TLS 1.2 &gt; h2</w:t>
            </w:r>
          </w:p>
        </w:tc>
      </w:tr>
      <w:tr w:rsidR="004470EF" w:rsidRPr="002E6533" w14:paraId="0180CA2E" w14:textId="77777777">
        <w:tc>
          <w:tcPr>
            <w:tcW w:w="3960" w:type="dxa"/>
          </w:tcPr>
          <w:p w14:paraId="07F6CCCA" w14:textId="77777777" w:rsidR="004470EF" w:rsidRPr="002E6533" w:rsidRDefault="00000000">
            <w:pPr>
              <w:pStyle w:val="Compact"/>
            </w:pPr>
            <w:r w:rsidRPr="002E6533">
              <w:t>Android 8.0</w:t>
            </w:r>
          </w:p>
        </w:tc>
        <w:tc>
          <w:tcPr>
            <w:tcW w:w="3960" w:type="dxa"/>
          </w:tcPr>
          <w:p w14:paraId="221B044D" w14:textId="77777777" w:rsidR="004470EF" w:rsidRPr="002E6533" w:rsidRDefault="00000000">
            <w:pPr>
              <w:pStyle w:val="Compact"/>
            </w:pPr>
            <w:r w:rsidRPr="002E6533">
              <w:t>TLS 1.2 &gt; h2</w:t>
            </w:r>
          </w:p>
        </w:tc>
      </w:tr>
      <w:tr w:rsidR="004470EF" w:rsidRPr="002E6533" w14:paraId="4E7AF939" w14:textId="77777777">
        <w:tc>
          <w:tcPr>
            <w:tcW w:w="3960" w:type="dxa"/>
          </w:tcPr>
          <w:p w14:paraId="44D8EFC6" w14:textId="77777777" w:rsidR="004470EF" w:rsidRPr="002E6533" w:rsidRDefault="00000000">
            <w:pPr>
              <w:pStyle w:val="Compact"/>
            </w:pPr>
            <w:r w:rsidRPr="002E6533">
              <w:t>Android 8.1</w:t>
            </w:r>
          </w:p>
        </w:tc>
        <w:tc>
          <w:tcPr>
            <w:tcW w:w="3960" w:type="dxa"/>
          </w:tcPr>
          <w:p w14:paraId="51734716" w14:textId="77777777" w:rsidR="004470EF" w:rsidRPr="002E6533" w:rsidRDefault="00000000">
            <w:pPr>
              <w:pStyle w:val="Compact"/>
            </w:pPr>
            <w:r w:rsidRPr="002E6533">
              <w:t>TLS 1.2 &gt; h2</w:t>
            </w:r>
          </w:p>
        </w:tc>
      </w:tr>
      <w:tr w:rsidR="004470EF" w:rsidRPr="002E6533" w14:paraId="57AC6E78" w14:textId="77777777">
        <w:tc>
          <w:tcPr>
            <w:tcW w:w="3960" w:type="dxa"/>
          </w:tcPr>
          <w:p w14:paraId="5EB7DE91" w14:textId="77777777" w:rsidR="004470EF" w:rsidRPr="002E6533" w:rsidRDefault="00000000">
            <w:pPr>
              <w:pStyle w:val="Compact"/>
            </w:pPr>
            <w:r w:rsidRPr="002E6533">
              <w:t>Android 9.0</w:t>
            </w:r>
          </w:p>
        </w:tc>
        <w:tc>
          <w:tcPr>
            <w:tcW w:w="3960" w:type="dxa"/>
          </w:tcPr>
          <w:p w14:paraId="4EE238DE" w14:textId="77777777" w:rsidR="004470EF" w:rsidRPr="002E6533" w:rsidRDefault="00000000">
            <w:pPr>
              <w:pStyle w:val="Compact"/>
            </w:pPr>
            <w:r w:rsidRPr="002E6533">
              <w:t>TLS 1.2 &gt; h2</w:t>
            </w:r>
          </w:p>
        </w:tc>
      </w:tr>
      <w:tr w:rsidR="004470EF" w:rsidRPr="002E6533" w14:paraId="6D3EAE58" w14:textId="77777777">
        <w:tc>
          <w:tcPr>
            <w:tcW w:w="3960" w:type="dxa"/>
          </w:tcPr>
          <w:p w14:paraId="0D16D8EC" w14:textId="77777777" w:rsidR="004470EF" w:rsidRPr="002E6533" w:rsidRDefault="00000000">
            <w:pPr>
              <w:pStyle w:val="Compact"/>
            </w:pPr>
            <w:r w:rsidRPr="002E6533">
              <w:t>BingPreview, janeiro de 2015</w:t>
            </w:r>
          </w:p>
        </w:tc>
        <w:tc>
          <w:tcPr>
            <w:tcW w:w="3960" w:type="dxa"/>
          </w:tcPr>
          <w:p w14:paraId="408C9BB8" w14:textId="77777777" w:rsidR="004470EF" w:rsidRPr="002E6533" w:rsidRDefault="00000000">
            <w:pPr>
              <w:pStyle w:val="Compact"/>
            </w:pPr>
            <w:r w:rsidRPr="002E6533">
              <w:t>TLS 1.2</w:t>
            </w:r>
          </w:p>
        </w:tc>
      </w:tr>
      <w:tr w:rsidR="004470EF" w:rsidRPr="002E6533" w14:paraId="1534D9EE" w14:textId="77777777">
        <w:tc>
          <w:tcPr>
            <w:tcW w:w="3960" w:type="dxa"/>
          </w:tcPr>
          <w:p w14:paraId="18B35145" w14:textId="77777777" w:rsidR="004470EF" w:rsidRPr="002E6533" w:rsidRDefault="00000000">
            <w:pPr>
              <w:pStyle w:val="Compact"/>
            </w:pPr>
            <w:r w:rsidRPr="002E6533">
              <w:t>Chrome 49/XP SP3</w:t>
            </w:r>
          </w:p>
        </w:tc>
        <w:tc>
          <w:tcPr>
            <w:tcW w:w="3960" w:type="dxa"/>
          </w:tcPr>
          <w:p w14:paraId="32417BBD" w14:textId="77777777" w:rsidR="004470EF" w:rsidRPr="002E6533" w:rsidRDefault="00000000">
            <w:pPr>
              <w:pStyle w:val="Compact"/>
            </w:pPr>
            <w:r w:rsidRPr="002E6533">
              <w:t>TLS 1.2 &gt; h2</w:t>
            </w:r>
          </w:p>
        </w:tc>
      </w:tr>
      <w:tr w:rsidR="004470EF" w:rsidRPr="002E6533" w14:paraId="30EEF0D8" w14:textId="77777777">
        <w:tc>
          <w:tcPr>
            <w:tcW w:w="3960" w:type="dxa"/>
          </w:tcPr>
          <w:p w14:paraId="279931E4" w14:textId="77777777" w:rsidR="004470EF" w:rsidRPr="002E6533" w:rsidRDefault="00000000">
            <w:pPr>
              <w:pStyle w:val="Compact"/>
            </w:pPr>
            <w:r w:rsidRPr="002E6533">
              <w:t>Chrome 69/Windows 7 R</w:t>
            </w:r>
          </w:p>
        </w:tc>
        <w:tc>
          <w:tcPr>
            <w:tcW w:w="3960" w:type="dxa"/>
          </w:tcPr>
          <w:p w14:paraId="3B1BB4AC" w14:textId="77777777" w:rsidR="004470EF" w:rsidRPr="002E6533" w:rsidRDefault="00000000">
            <w:pPr>
              <w:pStyle w:val="Compact"/>
            </w:pPr>
            <w:r w:rsidRPr="002E6533">
              <w:t>TLS 1.2 &gt; h2</w:t>
            </w:r>
          </w:p>
        </w:tc>
      </w:tr>
      <w:tr w:rsidR="004470EF" w:rsidRPr="002E6533" w14:paraId="2120B481" w14:textId="77777777">
        <w:tc>
          <w:tcPr>
            <w:tcW w:w="3960" w:type="dxa"/>
          </w:tcPr>
          <w:p w14:paraId="599A5773" w14:textId="77777777" w:rsidR="004470EF" w:rsidRPr="002E6533" w:rsidRDefault="00000000">
            <w:pPr>
              <w:pStyle w:val="Compact"/>
            </w:pPr>
            <w:r w:rsidRPr="002E6533">
              <w:t>Chrome 70/Windows 10</w:t>
            </w:r>
          </w:p>
        </w:tc>
        <w:tc>
          <w:tcPr>
            <w:tcW w:w="3960" w:type="dxa"/>
          </w:tcPr>
          <w:p w14:paraId="1119AD79" w14:textId="77777777" w:rsidR="004470EF" w:rsidRPr="002E6533" w:rsidRDefault="00000000">
            <w:pPr>
              <w:pStyle w:val="Compact"/>
            </w:pPr>
            <w:r w:rsidRPr="002E6533">
              <w:t>TLS 1.2 &gt; h2</w:t>
            </w:r>
          </w:p>
        </w:tc>
      </w:tr>
      <w:tr w:rsidR="004470EF" w:rsidRPr="002E6533" w14:paraId="08B9BC59" w14:textId="77777777">
        <w:tc>
          <w:tcPr>
            <w:tcW w:w="3960" w:type="dxa"/>
          </w:tcPr>
          <w:p w14:paraId="7EB97F84" w14:textId="77777777" w:rsidR="004470EF" w:rsidRPr="002E6533" w:rsidRDefault="00000000">
            <w:pPr>
              <w:pStyle w:val="Compact"/>
            </w:pPr>
            <w:r w:rsidRPr="002E6533">
              <w:t>Chrome 80/Windows 10 R</w:t>
            </w:r>
          </w:p>
        </w:tc>
        <w:tc>
          <w:tcPr>
            <w:tcW w:w="3960" w:type="dxa"/>
          </w:tcPr>
          <w:p w14:paraId="2D5DF62C" w14:textId="77777777" w:rsidR="004470EF" w:rsidRPr="002E6533" w:rsidRDefault="00000000">
            <w:pPr>
              <w:pStyle w:val="Compact"/>
            </w:pPr>
            <w:r w:rsidRPr="002E6533">
              <w:t>TLS 1.2 &gt; h2</w:t>
            </w:r>
          </w:p>
        </w:tc>
      </w:tr>
      <w:tr w:rsidR="004470EF" w:rsidRPr="002E6533" w14:paraId="0192AE02" w14:textId="77777777">
        <w:tc>
          <w:tcPr>
            <w:tcW w:w="3960" w:type="dxa"/>
          </w:tcPr>
          <w:p w14:paraId="587B44F3" w14:textId="77777777" w:rsidR="004470EF" w:rsidRPr="002E6533" w:rsidRDefault="00000000">
            <w:pPr>
              <w:pStyle w:val="Compact"/>
            </w:pPr>
            <w:r w:rsidRPr="002E6533">
              <w:t>Firefox 31.3.0 ESR/Windows 7</w:t>
            </w:r>
          </w:p>
        </w:tc>
        <w:tc>
          <w:tcPr>
            <w:tcW w:w="3960" w:type="dxa"/>
          </w:tcPr>
          <w:p w14:paraId="0C10F4F9" w14:textId="77777777" w:rsidR="004470EF" w:rsidRPr="002E6533" w:rsidRDefault="00000000">
            <w:pPr>
              <w:pStyle w:val="Compact"/>
            </w:pPr>
            <w:r w:rsidRPr="002E6533">
              <w:t>TLS 1.2</w:t>
            </w:r>
          </w:p>
        </w:tc>
      </w:tr>
      <w:tr w:rsidR="004470EF" w:rsidRPr="002E6533" w14:paraId="1A5FA73C" w14:textId="77777777">
        <w:tc>
          <w:tcPr>
            <w:tcW w:w="3960" w:type="dxa"/>
          </w:tcPr>
          <w:p w14:paraId="732A2305" w14:textId="77777777" w:rsidR="004470EF" w:rsidRPr="002E6533" w:rsidRDefault="00000000">
            <w:pPr>
              <w:pStyle w:val="Compact"/>
            </w:pPr>
            <w:r w:rsidRPr="002E6533">
              <w:t>Firefox 47/Windows 7 R</w:t>
            </w:r>
          </w:p>
        </w:tc>
        <w:tc>
          <w:tcPr>
            <w:tcW w:w="3960" w:type="dxa"/>
          </w:tcPr>
          <w:p w14:paraId="328E5BAC" w14:textId="77777777" w:rsidR="004470EF" w:rsidRPr="002E6533" w:rsidRDefault="00000000">
            <w:pPr>
              <w:pStyle w:val="Compact"/>
            </w:pPr>
            <w:r w:rsidRPr="002E6533">
              <w:t>TLS 1.2 &gt; h2</w:t>
            </w:r>
          </w:p>
        </w:tc>
      </w:tr>
      <w:tr w:rsidR="004470EF" w:rsidRPr="002E6533" w14:paraId="1C3BAA53" w14:textId="77777777">
        <w:tc>
          <w:tcPr>
            <w:tcW w:w="3960" w:type="dxa"/>
          </w:tcPr>
          <w:p w14:paraId="629F62CA" w14:textId="77777777" w:rsidR="004470EF" w:rsidRPr="002E6533" w:rsidRDefault="00000000">
            <w:pPr>
              <w:pStyle w:val="Compact"/>
            </w:pPr>
            <w:r w:rsidRPr="002E6533">
              <w:t>Firefox 49/XP SP3</w:t>
            </w:r>
          </w:p>
        </w:tc>
        <w:tc>
          <w:tcPr>
            <w:tcW w:w="3960" w:type="dxa"/>
          </w:tcPr>
          <w:p w14:paraId="179DCFDA" w14:textId="77777777" w:rsidR="004470EF" w:rsidRPr="002E6533" w:rsidRDefault="00000000">
            <w:pPr>
              <w:pStyle w:val="Compact"/>
            </w:pPr>
            <w:r w:rsidRPr="002E6533">
              <w:t>TLS 1.2 &gt; h2</w:t>
            </w:r>
          </w:p>
        </w:tc>
      </w:tr>
      <w:tr w:rsidR="004470EF" w:rsidRPr="002E6533" w14:paraId="4AFC86AB" w14:textId="77777777">
        <w:tc>
          <w:tcPr>
            <w:tcW w:w="3960" w:type="dxa"/>
          </w:tcPr>
          <w:p w14:paraId="3801FA9C" w14:textId="77777777" w:rsidR="004470EF" w:rsidRPr="002E6533" w:rsidRDefault="00000000">
            <w:pPr>
              <w:pStyle w:val="Compact"/>
            </w:pPr>
            <w:r w:rsidRPr="002E6533">
              <w:t>Firefox 62/Windows 7 R</w:t>
            </w:r>
          </w:p>
        </w:tc>
        <w:tc>
          <w:tcPr>
            <w:tcW w:w="3960" w:type="dxa"/>
          </w:tcPr>
          <w:p w14:paraId="3EF7FEF3" w14:textId="77777777" w:rsidR="004470EF" w:rsidRPr="002E6533" w:rsidRDefault="00000000">
            <w:pPr>
              <w:pStyle w:val="Compact"/>
            </w:pPr>
            <w:r w:rsidRPr="002E6533">
              <w:t>TLS 1.2 &gt; h2</w:t>
            </w:r>
          </w:p>
        </w:tc>
      </w:tr>
      <w:tr w:rsidR="004470EF" w:rsidRPr="002E6533" w14:paraId="4006F4DC" w14:textId="77777777">
        <w:tc>
          <w:tcPr>
            <w:tcW w:w="3960" w:type="dxa"/>
          </w:tcPr>
          <w:p w14:paraId="54C73885" w14:textId="77777777" w:rsidR="004470EF" w:rsidRPr="002E6533" w:rsidRDefault="00000000">
            <w:pPr>
              <w:pStyle w:val="Compact"/>
            </w:pPr>
            <w:r w:rsidRPr="002E6533">
              <w:t>Firefox 73/Windows 10 R</w:t>
            </w:r>
          </w:p>
        </w:tc>
        <w:tc>
          <w:tcPr>
            <w:tcW w:w="3960" w:type="dxa"/>
          </w:tcPr>
          <w:p w14:paraId="79D01D74" w14:textId="77777777" w:rsidR="004470EF" w:rsidRPr="002E6533" w:rsidRDefault="00000000">
            <w:pPr>
              <w:pStyle w:val="Compact"/>
            </w:pPr>
            <w:r w:rsidRPr="002E6533">
              <w:t>TLS 1.2 &gt; h2</w:t>
            </w:r>
          </w:p>
        </w:tc>
      </w:tr>
      <w:tr w:rsidR="004470EF" w:rsidRPr="002E6533" w14:paraId="171D31DB" w14:textId="77777777">
        <w:tc>
          <w:tcPr>
            <w:tcW w:w="3960" w:type="dxa"/>
          </w:tcPr>
          <w:p w14:paraId="65EC705D" w14:textId="77777777" w:rsidR="004470EF" w:rsidRPr="002E6533" w:rsidRDefault="00000000">
            <w:pPr>
              <w:pStyle w:val="Compact"/>
            </w:pPr>
            <w:r w:rsidRPr="002E6533">
              <w:t>Googlebot, fevereiro de 2018</w:t>
            </w:r>
          </w:p>
        </w:tc>
        <w:tc>
          <w:tcPr>
            <w:tcW w:w="3960" w:type="dxa"/>
          </w:tcPr>
          <w:p w14:paraId="3A9F94D3" w14:textId="77777777" w:rsidR="004470EF" w:rsidRPr="002E6533" w:rsidRDefault="00000000">
            <w:pPr>
              <w:pStyle w:val="Compact"/>
            </w:pPr>
            <w:r w:rsidRPr="002E6533">
              <w:t>TLS 1.2</w:t>
            </w:r>
          </w:p>
        </w:tc>
      </w:tr>
      <w:tr w:rsidR="004470EF" w:rsidRPr="002E6533" w14:paraId="10875D45" w14:textId="77777777">
        <w:tc>
          <w:tcPr>
            <w:tcW w:w="3960" w:type="dxa"/>
          </w:tcPr>
          <w:p w14:paraId="560E51CF" w14:textId="77777777" w:rsidR="004470EF" w:rsidRPr="002E6533" w:rsidRDefault="00000000">
            <w:pPr>
              <w:pStyle w:val="Compact"/>
            </w:pPr>
            <w:r w:rsidRPr="002E6533">
              <w:t>IE 11/Windows 10 R</w:t>
            </w:r>
          </w:p>
        </w:tc>
        <w:tc>
          <w:tcPr>
            <w:tcW w:w="3960" w:type="dxa"/>
          </w:tcPr>
          <w:p w14:paraId="7E655553" w14:textId="77777777" w:rsidR="004470EF" w:rsidRPr="002E6533" w:rsidRDefault="00000000">
            <w:pPr>
              <w:pStyle w:val="Compact"/>
            </w:pPr>
            <w:r w:rsidRPr="002E6533">
              <w:t>TLS 1.2 &gt; h2</w:t>
            </w:r>
          </w:p>
        </w:tc>
      </w:tr>
      <w:tr w:rsidR="004470EF" w:rsidRPr="002E6533" w14:paraId="1B548E67" w14:textId="77777777">
        <w:tc>
          <w:tcPr>
            <w:tcW w:w="3960" w:type="dxa"/>
          </w:tcPr>
          <w:p w14:paraId="3411ED52" w14:textId="77777777" w:rsidR="004470EF" w:rsidRPr="002E6533" w:rsidRDefault="00000000">
            <w:pPr>
              <w:pStyle w:val="Compact"/>
            </w:pPr>
            <w:r w:rsidRPr="002E6533">
              <w:t>Edge 15/Windows 10 R</w:t>
            </w:r>
          </w:p>
        </w:tc>
        <w:tc>
          <w:tcPr>
            <w:tcW w:w="3960" w:type="dxa"/>
          </w:tcPr>
          <w:p w14:paraId="2ECA20AE" w14:textId="77777777" w:rsidR="004470EF" w:rsidRPr="002E6533" w:rsidRDefault="00000000">
            <w:pPr>
              <w:pStyle w:val="Compact"/>
            </w:pPr>
            <w:r w:rsidRPr="002E6533">
              <w:t>TLS 1.2 &gt; h2</w:t>
            </w:r>
          </w:p>
        </w:tc>
      </w:tr>
      <w:tr w:rsidR="004470EF" w:rsidRPr="002E6533" w14:paraId="061AC882" w14:textId="77777777">
        <w:tc>
          <w:tcPr>
            <w:tcW w:w="3960" w:type="dxa"/>
          </w:tcPr>
          <w:p w14:paraId="15E7BB12" w14:textId="77777777" w:rsidR="004470EF" w:rsidRPr="002E6533" w:rsidRDefault="00000000">
            <w:pPr>
              <w:pStyle w:val="Compact"/>
            </w:pPr>
            <w:r w:rsidRPr="002E6533">
              <w:t>Edge 16/Windows 10 R</w:t>
            </w:r>
          </w:p>
        </w:tc>
        <w:tc>
          <w:tcPr>
            <w:tcW w:w="3960" w:type="dxa"/>
          </w:tcPr>
          <w:p w14:paraId="7600571C" w14:textId="77777777" w:rsidR="004470EF" w:rsidRPr="002E6533" w:rsidRDefault="00000000">
            <w:pPr>
              <w:pStyle w:val="Compact"/>
            </w:pPr>
            <w:r w:rsidRPr="002E6533">
              <w:t>TLS 1.2 &gt; h2</w:t>
            </w:r>
          </w:p>
        </w:tc>
      </w:tr>
      <w:tr w:rsidR="004470EF" w:rsidRPr="002E6533" w14:paraId="3172B514" w14:textId="77777777">
        <w:tc>
          <w:tcPr>
            <w:tcW w:w="3960" w:type="dxa"/>
          </w:tcPr>
          <w:p w14:paraId="4C8AD61A" w14:textId="77777777" w:rsidR="004470EF" w:rsidRPr="002E6533" w:rsidRDefault="00000000">
            <w:pPr>
              <w:pStyle w:val="Compact"/>
            </w:pPr>
            <w:r w:rsidRPr="002E6533">
              <w:t>Edge 18/Windows 10 R</w:t>
            </w:r>
          </w:p>
        </w:tc>
        <w:tc>
          <w:tcPr>
            <w:tcW w:w="3960" w:type="dxa"/>
          </w:tcPr>
          <w:p w14:paraId="05448A1A" w14:textId="77777777" w:rsidR="004470EF" w:rsidRPr="002E6533" w:rsidRDefault="00000000">
            <w:pPr>
              <w:pStyle w:val="Compact"/>
            </w:pPr>
            <w:r w:rsidRPr="002E6533">
              <w:t>TLS 1.2 &gt; h2</w:t>
            </w:r>
          </w:p>
        </w:tc>
      </w:tr>
      <w:tr w:rsidR="004470EF" w:rsidRPr="002E6533" w14:paraId="0EB6D266" w14:textId="77777777">
        <w:tc>
          <w:tcPr>
            <w:tcW w:w="3960" w:type="dxa"/>
          </w:tcPr>
          <w:p w14:paraId="18998B7F" w14:textId="77777777" w:rsidR="004470EF" w:rsidRPr="002E6533" w:rsidRDefault="00000000">
            <w:pPr>
              <w:pStyle w:val="Compact"/>
            </w:pPr>
            <w:r w:rsidRPr="002E6533">
              <w:t>Edge 13/Windows Phone 10 R</w:t>
            </w:r>
          </w:p>
        </w:tc>
        <w:tc>
          <w:tcPr>
            <w:tcW w:w="3960" w:type="dxa"/>
          </w:tcPr>
          <w:p w14:paraId="558948B3" w14:textId="77777777" w:rsidR="004470EF" w:rsidRPr="002E6533" w:rsidRDefault="00000000">
            <w:pPr>
              <w:pStyle w:val="Compact"/>
            </w:pPr>
            <w:r w:rsidRPr="002E6533">
              <w:t>TLS 1.2 &gt; h2</w:t>
            </w:r>
          </w:p>
        </w:tc>
      </w:tr>
      <w:tr w:rsidR="004470EF" w:rsidRPr="002E6533" w14:paraId="64307D3E" w14:textId="77777777">
        <w:tc>
          <w:tcPr>
            <w:tcW w:w="3960" w:type="dxa"/>
          </w:tcPr>
          <w:p w14:paraId="16B23E97" w14:textId="77777777" w:rsidR="004470EF" w:rsidRPr="002E6533" w:rsidRDefault="00000000">
            <w:pPr>
              <w:pStyle w:val="Compact"/>
            </w:pPr>
            <w:r w:rsidRPr="002E6533">
              <w:t>Java 8u161</w:t>
            </w:r>
          </w:p>
        </w:tc>
        <w:tc>
          <w:tcPr>
            <w:tcW w:w="3960" w:type="dxa"/>
          </w:tcPr>
          <w:p w14:paraId="4F17EEC9" w14:textId="77777777" w:rsidR="004470EF" w:rsidRPr="002E6533" w:rsidRDefault="00000000">
            <w:pPr>
              <w:pStyle w:val="Compact"/>
            </w:pPr>
            <w:r w:rsidRPr="002E6533">
              <w:t>TLS 1.2</w:t>
            </w:r>
          </w:p>
        </w:tc>
      </w:tr>
      <w:tr w:rsidR="004470EF" w:rsidRPr="002E6533" w14:paraId="4A4B6CD4" w14:textId="77777777">
        <w:tc>
          <w:tcPr>
            <w:tcW w:w="3960" w:type="dxa"/>
          </w:tcPr>
          <w:p w14:paraId="3341A6C4" w14:textId="77777777" w:rsidR="004470EF" w:rsidRPr="002E6533" w:rsidRDefault="00000000">
            <w:pPr>
              <w:pStyle w:val="Compact"/>
            </w:pPr>
            <w:r w:rsidRPr="002E6533">
              <w:t>Java 11.0.3</w:t>
            </w:r>
          </w:p>
        </w:tc>
        <w:tc>
          <w:tcPr>
            <w:tcW w:w="3960" w:type="dxa"/>
          </w:tcPr>
          <w:p w14:paraId="78A76E9D" w14:textId="77777777" w:rsidR="004470EF" w:rsidRPr="002E6533" w:rsidRDefault="00000000">
            <w:pPr>
              <w:pStyle w:val="Compact"/>
            </w:pPr>
            <w:r w:rsidRPr="002E6533">
              <w:t>TLS 1.2</w:t>
            </w:r>
          </w:p>
        </w:tc>
      </w:tr>
      <w:tr w:rsidR="004470EF" w:rsidRPr="002E6533" w14:paraId="067CB964" w14:textId="77777777">
        <w:tc>
          <w:tcPr>
            <w:tcW w:w="3960" w:type="dxa"/>
          </w:tcPr>
          <w:p w14:paraId="4A9ADB27" w14:textId="77777777" w:rsidR="004470EF" w:rsidRPr="002E6533" w:rsidRDefault="00000000">
            <w:pPr>
              <w:pStyle w:val="Compact"/>
            </w:pPr>
            <w:r w:rsidRPr="002E6533">
              <w:t>Java 12.0.1</w:t>
            </w:r>
          </w:p>
        </w:tc>
        <w:tc>
          <w:tcPr>
            <w:tcW w:w="3960" w:type="dxa"/>
          </w:tcPr>
          <w:p w14:paraId="31D654B7" w14:textId="77777777" w:rsidR="004470EF" w:rsidRPr="002E6533" w:rsidRDefault="00000000">
            <w:pPr>
              <w:pStyle w:val="Compact"/>
            </w:pPr>
            <w:r w:rsidRPr="002E6533">
              <w:t>TLS 1.2</w:t>
            </w:r>
          </w:p>
        </w:tc>
      </w:tr>
      <w:tr w:rsidR="004470EF" w:rsidRPr="002E6533" w14:paraId="24E47174" w14:textId="77777777">
        <w:tc>
          <w:tcPr>
            <w:tcW w:w="3960" w:type="dxa"/>
          </w:tcPr>
          <w:p w14:paraId="79E0DAAF" w14:textId="77777777" w:rsidR="004470EF" w:rsidRPr="002E6533" w:rsidRDefault="00000000">
            <w:pPr>
              <w:pStyle w:val="Compact"/>
            </w:pPr>
            <w:r w:rsidRPr="002E6533">
              <w:t>OpenSSL 1.0.1l R</w:t>
            </w:r>
          </w:p>
        </w:tc>
        <w:tc>
          <w:tcPr>
            <w:tcW w:w="3960" w:type="dxa"/>
          </w:tcPr>
          <w:p w14:paraId="423275F8" w14:textId="77777777" w:rsidR="004470EF" w:rsidRPr="002E6533" w:rsidRDefault="00000000">
            <w:pPr>
              <w:pStyle w:val="Compact"/>
            </w:pPr>
            <w:r w:rsidRPr="002E6533">
              <w:t>TLS 1.2</w:t>
            </w:r>
          </w:p>
        </w:tc>
      </w:tr>
      <w:tr w:rsidR="004470EF" w:rsidRPr="002E6533" w14:paraId="01FA17A1" w14:textId="77777777">
        <w:tc>
          <w:tcPr>
            <w:tcW w:w="3960" w:type="dxa"/>
          </w:tcPr>
          <w:p w14:paraId="6AE1381E" w14:textId="77777777" w:rsidR="004470EF" w:rsidRPr="002E6533" w:rsidRDefault="00000000">
            <w:pPr>
              <w:pStyle w:val="Compact"/>
            </w:pPr>
            <w:r w:rsidRPr="002E6533">
              <w:t>OpenSSL 1.0.2s R</w:t>
            </w:r>
          </w:p>
        </w:tc>
        <w:tc>
          <w:tcPr>
            <w:tcW w:w="3960" w:type="dxa"/>
          </w:tcPr>
          <w:p w14:paraId="5D32D3F4" w14:textId="77777777" w:rsidR="004470EF" w:rsidRPr="002E6533" w:rsidRDefault="00000000">
            <w:pPr>
              <w:pStyle w:val="Compact"/>
            </w:pPr>
            <w:r w:rsidRPr="002E6533">
              <w:t>TLS 1.2</w:t>
            </w:r>
          </w:p>
        </w:tc>
      </w:tr>
      <w:tr w:rsidR="004470EF" w:rsidRPr="002E6533" w14:paraId="788A72A1" w14:textId="77777777">
        <w:tc>
          <w:tcPr>
            <w:tcW w:w="3960" w:type="dxa"/>
          </w:tcPr>
          <w:p w14:paraId="726922BF" w14:textId="77777777" w:rsidR="004470EF" w:rsidRPr="002E6533" w:rsidRDefault="00000000">
            <w:pPr>
              <w:pStyle w:val="Compact"/>
            </w:pPr>
            <w:r w:rsidRPr="002E6533">
              <w:t>OpenSSL 1.1.0k R</w:t>
            </w:r>
          </w:p>
        </w:tc>
        <w:tc>
          <w:tcPr>
            <w:tcW w:w="3960" w:type="dxa"/>
          </w:tcPr>
          <w:p w14:paraId="4667007C" w14:textId="77777777" w:rsidR="004470EF" w:rsidRPr="002E6533" w:rsidRDefault="00000000">
            <w:pPr>
              <w:pStyle w:val="Compact"/>
            </w:pPr>
            <w:r w:rsidRPr="002E6533">
              <w:t>TLS 1.2</w:t>
            </w:r>
          </w:p>
        </w:tc>
      </w:tr>
      <w:tr w:rsidR="004470EF" w:rsidRPr="002E6533" w14:paraId="05836840" w14:textId="77777777">
        <w:tc>
          <w:tcPr>
            <w:tcW w:w="3960" w:type="dxa"/>
          </w:tcPr>
          <w:p w14:paraId="725C85AB" w14:textId="77777777" w:rsidR="004470EF" w:rsidRPr="002E6533" w:rsidRDefault="00000000">
            <w:pPr>
              <w:pStyle w:val="Compact"/>
            </w:pPr>
            <w:r w:rsidRPr="002E6533">
              <w:t>OpenSSL 1.1.1c R</w:t>
            </w:r>
          </w:p>
        </w:tc>
        <w:tc>
          <w:tcPr>
            <w:tcW w:w="3960" w:type="dxa"/>
          </w:tcPr>
          <w:p w14:paraId="6280E2A3" w14:textId="77777777" w:rsidR="004470EF" w:rsidRPr="002E6533" w:rsidRDefault="00000000">
            <w:pPr>
              <w:pStyle w:val="Compact"/>
            </w:pPr>
            <w:r w:rsidRPr="002E6533">
              <w:t>TLS 1.2</w:t>
            </w:r>
          </w:p>
        </w:tc>
      </w:tr>
      <w:tr w:rsidR="004470EF" w:rsidRPr="002E6533" w14:paraId="78B92456" w14:textId="77777777">
        <w:tc>
          <w:tcPr>
            <w:tcW w:w="3960" w:type="dxa"/>
          </w:tcPr>
          <w:p w14:paraId="1D431B58" w14:textId="77777777" w:rsidR="004470EF" w:rsidRPr="002E6533" w:rsidRDefault="00000000">
            <w:pPr>
              <w:pStyle w:val="Compact"/>
            </w:pPr>
            <w:r w:rsidRPr="002E6533">
              <w:t>Safari 9/iOS 9 R</w:t>
            </w:r>
          </w:p>
        </w:tc>
        <w:tc>
          <w:tcPr>
            <w:tcW w:w="3960" w:type="dxa"/>
          </w:tcPr>
          <w:p w14:paraId="327CCC5F" w14:textId="77777777" w:rsidR="004470EF" w:rsidRPr="002E6533" w:rsidRDefault="00000000">
            <w:pPr>
              <w:pStyle w:val="Compact"/>
            </w:pPr>
            <w:r w:rsidRPr="002E6533">
              <w:t>TLS 1.2 &gt; h2</w:t>
            </w:r>
          </w:p>
        </w:tc>
      </w:tr>
      <w:tr w:rsidR="004470EF" w:rsidRPr="002E6533" w14:paraId="3093D163" w14:textId="77777777">
        <w:tc>
          <w:tcPr>
            <w:tcW w:w="3960" w:type="dxa"/>
          </w:tcPr>
          <w:p w14:paraId="71B3F08C" w14:textId="77777777" w:rsidR="004470EF" w:rsidRPr="002E6533" w:rsidRDefault="00000000">
            <w:pPr>
              <w:pStyle w:val="Compact"/>
            </w:pPr>
            <w:r w:rsidRPr="002E6533">
              <w:t>Safari 9/OS X 10.11 R</w:t>
            </w:r>
          </w:p>
        </w:tc>
        <w:tc>
          <w:tcPr>
            <w:tcW w:w="3960" w:type="dxa"/>
          </w:tcPr>
          <w:p w14:paraId="1F202E10" w14:textId="77777777" w:rsidR="004470EF" w:rsidRPr="002E6533" w:rsidRDefault="00000000">
            <w:pPr>
              <w:pStyle w:val="Compact"/>
            </w:pPr>
            <w:r w:rsidRPr="002E6533">
              <w:t>TLS 1.2 &gt; h2</w:t>
            </w:r>
          </w:p>
        </w:tc>
      </w:tr>
      <w:tr w:rsidR="004470EF" w:rsidRPr="002E6533" w14:paraId="7158DDB8" w14:textId="77777777">
        <w:tc>
          <w:tcPr>
            <w:tcW w:w="3960" w:type="dxa"/>
          </w:tcPr>
          <w:p w14:paraId="31D497EF" w14:textId="77777777" w:rsidR="004470EF" w:rsidRPr="002E6533" w:rsidRDefault="00000000">
            <w:pPr>
              <w:pStyle w:val="Compact"/>
            </w:pPr>
            <w:r w:rsidRPr="002E6533">
              <w:lastRenderedPageBreak/>
              <w:t>Safari 10/iOS 10 R</w:t>
            </w:r>
          </w:p>
        </w:tc>
        <w:tc>
          <w:tcPr>
            <w:tcW w:w="3960" w:type="dxa"/>
          </w:tcPr>
          <w:p w14:paraId="43D584EA" w14:textId="77777777" w:rsidR="004470EF" w:rsidRPr="002E6533" w:rsidRDefault="00000000">
            <w:pPr>
              <w:pStyle w:val="Compact"/>
            </w:pPr>
            <w:r w:rsidRPr="002E6533">
              <w:t>TLS 1.2 &gt; h2</w:t>
            </w:r>
          </w:p>
        </w:tc>
      </w:tr>
      <w:tr w:rsidR="004470EF" w:rsidRPr="002E6533" w14:paraId="22684ABF" w14:textId="77777777">
        <w:tc>
          <w:tcPr>
            <w:tcW w:w="3960" w:type="dxa"/>
          </w:tcPr>
          <w:p w14:paraId="793EDE71" w14:textId="77777777" w:rsidR="004470EF" w:rsidRPr="002E6533" w:rsidRDefault="00000000">
            <w:pPr>
              <w:pStyle w:val="Compact"/>
            </w:pPr>
            <w:r w:rsidRPr="002E6533">
              <w:t>Safari 10/OS X 10.12 R</w:t>
            </w:r>
          </w:p>
        </w:tc>
        <w:tc>
          <w:tcPr>
            <w:tcW w:w="3960" w:type="dxa"/>
          </w:tcPr>
          <w:p w14:paraId="7BE885F7" w14:textId="77777777" w:rsidR="004470EF" w:rsidRPr="002E6533" w:rsidRDefault="00000000">
            <w:pPr>
              <w:pStyle w:val="Compact"/>
            </w:pPr>
            <w:r w:rsidRPr="002E6533">
              <w:t>TLS 1.2 &gt; h2</w:t>
            </w:r>
          </w:p>
        </w:tc>
      </w:tr>
      <w:tr w:rsidR="004470EF" w:rsidRPr="002E6533" w14:paraId="674A6A95" w14:textId="77777777">
        <w:tc>
          <w:tcPr>
            <w:tcW w:w="3960" w:type="dxa"/>
          </w:tcPr>
          <w:p w14:paraId="1608382A" w14:textId="77777777" w:rsidR="004470EF" w:rsidRPr="002E6533" w:rsidRDefault="00000000">
            <w:pPr>
              <w:pStyle w:val="Compact"/>
            </w:pPr>
            <w:r w:rsidRPr="002E6533">
              <w:t>Safari 12.1.2/MacOS 10.14.6 Beta R</w:t>
            </w:r>
          </w:p>
        </w:tc>
        <w:tc>
          <w:tcPr>
            <w:tcW w:w="3960" w:type="dxa"/>
          </w:tcPr>
          <w:p w14:paraId="545F4E44" w14:textId="77777777" w:rsidR="004470EF" w:rsidRPr="002E6533" w:rsidRDefault="00000000">
            <w:pPr>
              <w:pStyle w:val="Compact"/>
            </w:pPr>
            <w:r w:rsidRPr="002E6533">
              <w:t>TLS 1.2 &gt; h2</w:t>
            </w:r>
          </w:p>
        </w:tc>
      </w:tr>
      <w:tr w:rsidR="004470EF" w:rsidRPr="002E6533" w14:paraId="4690B17C" w14:textId="77777777">
        <w:tc>
          <w:tcPr>
            <w:tcW w:w="3960" w:type="dxa"/>
          </w:tcPr>
          <w:p w14:paraId="2CE7B4D7" w14:textId="77777777" w:rsidR="004470EF" w:rsidRPr="002E6533" w:rsidRDefault="00000000">
            <w:pPr>
              <w:pStyle w:val="Compact"/>
            </w:pPr>
            <w:r w:rsidRPr="002E6533">
              <w:t>Safari 12.1.1/iOS 12.3.1 R</w:t>
            </w:r>
          </w:p>
        </w:tc>
        <w:tc>
          <w:tcPr>
            <w:tcW w:w="3960" w:type="dxa"/>
          </w:tcPr>
          <w:p w14:paraId="5011665C" w14:textId="77777777" w:rsidR="004470EF" w:rsidRPr="002E6533" w:rsidRDefault="00000000">
            <w:pPr>
              <w:pStyle w:val="Compact"/>
            </w:pPr>
            <w:r w:rsidRPr="002E6533">
              <w:t>TLS 1.2 &gt; h2</w:t>
            </w:r>
          </w:p>
        </w:tc>
      </w:tr>
      <w:tr w:rsidR="004470EF" w:rsidRPr="002E6533" w14:paraId="099AFA85" w14:textId="77777777">
        <w:tc>
          <w:tcPr>
            <w:tcW w:w="3960" w:type="dxa"/>
          </w:tcPr>
          <w:p w14:paraId="37F5C8A0" w14:textId="77777777" w:rsidR="004470EF" w:rsidRPr="002E6533" w:rsidRDefault="00000000">
            <w:pPr>
              <w:pStyle w:val="Compact"/>
            </w:pPr>
            <w:r w:rsidRPr="002E6533">
              <w:t>Apple ATS 9/iOS 9 R</w:t>
            </w:r>
          </w:p>
        </w:tc>
        <w:tc>
          <w:tcPr>
            <w:tcW w:w="3960" w:type="dxa"/>
          </w:tcPr>
          <w:p w14:paraId="6B1E6F26" w14:textId="77777777" w:rsidR="004470EF" w:rsidRPr="002E6533" w:rsidRDefault="00000000">
            <w:pPr>
              <w:pStyle w:val="Compact"/>
            </w:pPr>
            <w:r w:rsidRPr="002E6533">
              <w:t>TLS 1.2 &gt; h2</w:t>
            </w:r>
          </w:p>
        </w:tc>
      </w:tr>
      <w:tr w:rsidR="004470EF" w:rsidRPr="002E6533" w14:paraId="7B4E7224" w14:textId="77777777">
        <w:tc>
          <w:tcPr>
            <w:tcW w:w="3960" w:type="dxa"/>
          </w:tcPr>
          <w:p w14:paraId="19898195" w14:textId="77777777" w:rsidR="004470EF" w:rsidRPr="002E6533" w:rsidRDefault="00000000">
            <w:pPr>
              <w:pStyle w:val="Compact"/>
            </w:pPr>
            <w:r w:rsidRPr="002E6533">
              <w:t>Yahoo Slurp, janeiro de 2015</w:t>
            </w:r>
          </w:p>
        </w:tc>
        <w:tc>
          <w:tcPr>
            <w:tcW w:w="3960" w:type="dxa"/>
          </w:tcPr>
          <w:p w14:paraId="4B3CEC9F" w14:textId="77777777" w:rsidR="004470EF" w:rsidRPr="002E6533" w:rsidRDefault="00000000">
            <w:pPr>
              <w:pStyle w:val="Compact"/>
            </w:pPr>
            <w:r w:rsidRPr="002E6533">
              <w:t>TLS 1.2</w:t>
            </w:r>
          </w:p>
        </w:tc>
      </w:tr>
      <w:tr w:rsidR="004470EF" w:rsidRPr="002E6533" w14:paraId="3B1F52B9" w14:textId="77777777">
        <w:tc>
          <w:tcPr>
            <w:tcW w:w="3960" w:type="dxa"/>
          </w:tcPr>
          <w:p w14:paraId="0B7DBBE1" w14:textId="77777777" w:rsidR="004470EF" w:rsidRPr="002E6533" w:rsidRDefault="00000000">
            <w:pPr>
              <w:pStyle w:val="Compact"/>
            </w:pPr>
            <w:r w:rsidRPr="002E6533">
              <w:t>YandexBot, janeiro de 2015</w:t>
            </w:r>
          </w:p>
        </w:tc>
        <w:tc>
          <w:tcPr>
            <w:tcW w:w="3960" w:type="dxa"/>
          </w:tcPr>
          <w:p w14:paraId="719D5052" w14:textId="77777777" w:rsidR="004470EF" w:rsidRPr="002E6533" w:rsidRDefault="00000000">
            <w:pPr>
              <w:pStyle w:val="Compact"/>
            </w:pPr>
            <w:r w:rsidRPr="002E6533">
              <w:t>TLS 1.2</w:t>
            </w:r>
          </w:p>
        </w:tc>
      </w:tr>
    </w:tbl>
    <w:p w14:paraId="3BB563A4" w14:textId="77777777" w:rsidR="004470EF" w:rsidRPr="002E6533" w:rsidRDefault="00000000">
      <w:pPr>
        <w:pStyle w:val="Corpodetexto"/>
      </w:pPr>
      <w:r w:rsidRPr="002E6533">
        <w:rPr>
          <w:b/>
          <w:bCs/>
        </w:rPr>
        <w:t>Observação:</w:t>
      </w:r>
      <w:r w:rsidRPr="002E6533">
        <w:t xml:space="preserve"> Você pode obter segurança adicional removendo as codificações de modo CBC listadas na seção "</w:t>
      </w:r>
      <w:hyperlink w:anchor="Xe08aa1da89cc7cd65cdf678a1168d0d72fee41c">
        <w:r w:rsidR="004470EF" w:rsidRPr="002E6533">
          <w:rPr>
            <w:rStyle w:val="Hyperlink"/>
          </w:rPr>
          <w:t>Configurar o pedido do conjunto de codificações para Strength-Preference e Perfect-Forward Secrecy</w:t>
        </w:r>
      </w:hyperlink>
      <w:r w:rsidRPr="002E6533">
        <w:t>". No entanto, os clients a seguir não teriam mais suporte.</w:t>
      </w:r>
    </w:p>
    <w:p w14:paraId="38BC5BA7" w14:textId="77777777" w:rsidR="004470EF" w:rsidRPr="002E6533" w:rsidRDefault="00000000">
      <w:pPr>
        <w:pStyle w:val="TableCaption"/>
      </w:pPr>
      <w:r w:rsidRPr="002E6533">
        <w:t> </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1E6E8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D14DDAD" w14:textId="77777777" w:rsidR="004470EF" w:rsidRPr="002E6533" w:rsidRDefault="00000000">
            <w:pPr>
              <w:pStyle w:val="Compact"/>
            </w:pPr>
            <w:r w:rsidRPr="002E6533">
              <w:t>Client</w:t>
            </w:r>
          </w:p>
        </w:tc>
        <w:tc>
          <w:tcPr>
            <w:tcW w:w="2613" w:type="dxa"/>
          </w:tcPr>
          <w:p w14:paraId="1488FEAE" w14:textId="77777777" w:rsidR="004470EF" w:rsidRPr="002E6533" w:rsidRDefault="00000000">
            <w:pPr>
              <w:pStyle w:val="Compact"/>
            </w:pPr>
            <w:r w:rsidRPr="002E6533">
              <w:t>Versão do TLS</w:t>
            </w:r>
          </w:p>
        </w:tc>
        <w:tc>
          <w:tcPr>
            <w:tcW w:w="2613" w:type="dxa"/>
          </w:tcPr>
          <w:p w14:paraId="669F21F7" w14:textId="77777777" w:rsidR="004470EF" w:rsidRPr="002E6533" w:rsidRDefault="00000000">
            <w:pPr>
              <w:pStyle w:val="Compact"/>
            </w:pPr>
            <w:r w:rsidRPr="002E6533">
              <w:t>Conjunto de codificações</w:t>
            </w:r>
          </w:p>
        </w:tc>
      </w:tr>
      <w:tr w:rsidR="004470EF" w:rsidRPr="002E6533" w14:paraId="5070A5D1" w14:textId="77777777">
        <w:tc>
          <w:tcPr>
            <w:tcW w:w="2613" w:type="dxa"/>
          </w:tcPr>
          <w:p w14:paraId="1280EC03" w14:textId="77777777" w:rsidR="004470EF" w:rsidRPr="002E6533" w:rsidRDefault="00000000">
            <w:pPr>
              <w:pStyle w:val="Compact"/>
            </w:pPr>
            <w:r w:rsidRPr="002E6533">
              <w:t>IE 11/Windows 7 R</w:t>
            </w:r>
          </w:p>
        </w:tc>
        <w:tc>
          <w:tcPr>
            <w:tcW w:w="2613" w:type="dxa"/>
          </w:tcPr>
          <w:p w14:paraId="76EAF49F" w14:textId="77777777" w:rsidR="004470EF" w:rsidRPr="002E6533" w:rsidRDefault="00000000">
            <w:pPr>
              <w:pStyle w:val="Compact"/>
            </w:pPr>
            <w:r w:rsidRPr="002E6533">
              <w:t>TLS 1.2</w:t>
            </w:r>
          </w:p>
        </w:tc>
        <w:tc>
          <w:tcPr>
            <w:tcW w:w="2613" w:type="dxa"/>
          </w:tcPr>
          <w:p w14:paraId="2EB77E2F" w14:textId="77777777" w:rsidR="004470EF" w:rsidRPr="002E6533" w:rsidRDefault="00000000">
            <w:pPr>
              <w:pStyle w:val="Compact"/>
            </w:pPr>
            <w:r w:rsidRPr="002E6533">
              <w:t>TLS_ECDHE_RSA_WITH_AES_128_CBC_SHA256</w:t>
            </w:r>
          </w:p>
        </w:tc>
      </w:tr>
      <w:tr w:rsidR="004470EF" w:rsidRPr="002E6533" w14:paraId="209AC8A6" w14:textId="77777777">
        <w:tc>
          <w:tcPr>
            <w:tcW w:w="2613" w:type="dxa"/>
          </w:tcPr>
          <w:p w14:paraId="0C962D7A" w14:textId="77777777" w:rsidR="004470EF" w:rsidRPr="002E6533" w:rsidRDefault="00000000">
            <w:pPr>
              <w:pStyle w:val="Compact"/>
            </w:pPr>
            <w:r w:rsidRPr="002E6533">
              <w:t>IE 11/Windows 8.1 R</w:t>
            </w:r>
          </w:p>
        </w:tc>
        <w:tc>
          <w:tcPr>
            <w:tcW w:w="2613" w:type="dxa"/>
          </w:tcPr>
          <w:p w14:paraId="785B6008" w14:textId="77777777" w:rsidR="004470EF" w:rsidRPr="002E6533" w:rsidRDefault="00000000">
            <w:pPr>
              <w:pStyle w:val="Compact"/>
            </w:pPr>
            <w:r w:rsidRPr="002E6533">
              <w:t>TLS 1.2 &gt; http/1.1</w:t>
            </w:r>
          </w:p>
        </w:tc>
        <w:tc>
          <w:tcPr>
            <w:tcW w:w="2613" w:type="dxa"/>
          </w:tcPr>
          <w:p w14:paraId="64801461" w14:textId="77777777" w:rsidR="004470EF" w:rsidRPr="002E6533" w:rsidRDefault="00000000">
            <w:pPr>
              <w:pStyle w:val="Compact"/>
            </w:pPr>
            <w:r w:rsidRPr="002E6533">
              <w:t>TLS_ECDHE_RSA_WITH_AES_128_CBC_SHA256</w:t>
            </w:r>
          </w:p>
        </w:tc>
      </w:tr>
      <w:tr w:rsidR="004470EF" w:rsidRPr="002E6533" w14:paraId="5DCB8735" w14:textId="77777777">
        <w:tc>
          <w:tcPr>
            <w:tcW w:w="2613" w:type="dxa"/>
          </w:tcPr>
          <w:p w14:paraId="6D1041FF" w14:textId="77777777" w:rsidR="004470EF" w:rsidRPr="002E6533" w:rsidRDefault="00000000">
            <w:pPr>
              <w:pStyle w:val="Compact"/>
            </w:pPr>
            <w:r w:rsidRPr="002E6533">
              <w:t>IE 11/Windows Phone 8.1 R</w:t>
            </w:r>
          </w:p>
        </w:tc>
        <w:tc>
          <w:tcPr>
            <w:tcW w:w="2613" w:type="dxa"/>
          </w:tcPr>
          <w:p w14:paraId="23C0CE99" w14:textId="77777777" w:rsidR="004470EF" w:rsidRPr="002E6533" w:rsidRDefault="00000000">
            <w:pPr>
              <w:pStyle w:val="Compact"/>
            </w:pPr>
            <w:r w:rsidRPr="002E6533">
              <w:t>TLS 1.2 &gt; http/1.1</w:t>
            </w:r>
          </w:p>
        </w:tc>
        <w:tc>
          <w:tcPr>
            <w:tcW w:w="2613" w:type="dxa"/>
          </w:tcPr>
          <w:p w14:paraId="36C279E8" w14:textId="77777777" w:rsidR="004470EF" w:rsidRPr="002E6533" w:rsidRDefault="00000000">
            <w:pPr>
              <w:pStyle w:val="Compact"/>
            </w:pPr>
            <w:r w:rsidRPr="002E6533">
              <w:t>TLS_ECDHE_RSA_WITH_AES_128_CBC_SHA256</w:t>
            </w:r>
          </w:p>
        </w:tc>
      </w:tr>
      <w:tr w:rsidR="004470EF" w:rsidRPr="002E6533" w14:paraId="59332056" w14:textId="77777777">
        <w:tc>
          <w:tcPr>
            <w:tcW w:w="2613" w:type="dxa"/>
          </w:tcPr>
          <w:p w14:paraId="640ED27F" w14:textId="77777777" w:rsidR="004470EF" w:rsidRPr="002E6533" w:rsidRDefault="00000000">
            <w:pPr>
              <w:pStyle w:val="Compact"/>
            </w:pPr>
            <w:r w:rsidRPr="002E6533">
              <w:t>IE 11/Windows Phone 8.1 Atualização R</w:t>
            </w:r>
          </w:p>
        </w:tc>
        <w:tc>
          <w:tcPr>
            <w:tcW w:w="2613" w:type="dxa"/>
          </w:tcPr>
          <w:p w14:paraId="27AE2E9A" w14:textId="77777777" w:rsidR="004470EF" w:rsidRPr="002E6533" w:rsidRDefault="00000000">
            <w:pPr>
              <w:pStyle w:val="Compact"/>
            </w:pPr>
            <w:r w:rsidRPr="002E6533">
              <w:t>TLS 1.2 &gt; http/1.1</w:t>
            </w:r>
          </w:p>
        </w:tc>
        <w:tc>
          <w:tcPr>
            <w:tcW w:w="2613" w:type="dxa"/>
          </w:tcPr>
          <w:p w14:paraId="603E82F7" w14:textId="77777777" w:rsidR="004470EF" w:rsidRPr="002E6533" w:rsidRDefault="00000000">
            <w:pPr>
              <w:pStyle w:val="Compact"/>
            </w:pPr>
            <w:r w:rsidRPr="002E6533">
              <w:t>TLS_ECDHE_RSA_WITH_AES_128_CBC_SHA256</w:t>
            </w:r>
          </w:p>
        </w:tc>
      </w:tr>
      <w:tr w:rsidR="004470EF" w:rsidRPr="002E6533" w14:paraId="7448B923" w14:textId="77777777">
        <w:tc>
          <w:tcPr>
            <w:tcW w:w="2613" w:type="dxa"/>
          </w:tcPr>
          <w:p w14:paraId="196C5E95" w14:textId="77777777" w:rsidR="004470EF" w:rsidRPr="002E6533" w:rsidRDefault="00000000">
            <w:pPr>
              <w:pStyle w:val="Compact"/>
            </w:pPr>
            <w:r w:rsidRPr="002E6533">
              <w:t>Safari 6/iOS 6.0.1</w:t>
            </w:r>
          </w:p>
        </w:tc>
        <w:tc>
          <w:tcPr>
            <w:tcW w:w="2613" w:type="dxa"/>
          </w:tcPr>
          <w:p w14:paraId="6D753DB6" w14:textId="77777777" w:rsidR="004470EF" w:rsidRPr="002E6533" w:rsidRDefault="00000000">
            <w:pPr>
              <w:pStyle w:val="Compact"/>
            </w:pPr>
            <w:r w:rsidRPr="002E6533">
              <w:t>TLS 1.2</w:t>
            </w:r>
          </w:p>
        </w:tc>
        <w:tc>
          <w:tcPr>
            <w:tcW w:w="2613" w:type="dxa"/>
          </w:tcPr>
          <w:p w14:paraId="45CD692D" w14:textId="77777777" w:rsidR="004470EF" w:rsidRPr="002E6533" w:rsidRDefault="00000000">
            <w:pPr>
              <w:pStyle w:val="Compact"/>
            </w:pPr>
            <w:r w:rsidRPr="002E6533">
              <w:t>TLS_ECDHE_RSA_WITH_AES_128_CBC_SHA256</w:t>
            </w:r>
          </w:p>
        </w:tc>
      </w:tr>
      <w:tr w:rsidR="004470EF" w:rsidRPr="002E6533" w14:paraId="2BE7A4F6" w14:textId="77777777">
        <w:tc>
          <w:tcPr>
            <w:tcW w:w="2613" w:type="dxa"/>
          </w:tcPr>
          <w:p w14:paraId="24F37318" w14:textId="77777777" w:rsidR="004470EF" w:rsidRPr="002E6533" w:rsidRDefault="00000000">
            <w:pPr>
              <w:pStyle w:val="Compact"/>
            </w:pPr>
            <w:r w:rsidRPr="002E6533">
              <w:t>Safari 7/iOS 7.1 R</w:t>
            </w:r>
          </w:p>
        </w:tc>
        <w:tc>
          <w:tcPr>
            <w:tcW w:w="2613" w:type="dxa"/>
          </w:tcPr>
          <w:p w14:paraId="2A933178" w14:textId="77777777" w:rsidR="004470EF" w:rsidRPr="002E6533" w:rsidRDefault="00000000">
            <w:pPr>
              <w:pStyle w:val="Compact"/>
            </w:pPr>
            <w:r w:rsidRPr="002E6533">
              <w:t>TLS 1.2</w:t>
            </w:r>
          </w:p>
        </w:tc>
        <w:tc>
          <w:tcPr>
            <w:tcW w:w="2613" w:type="dxa"/>
          </w:tcPr>
          <w:p w14:paraId="6BDD8296" w14:textId="77777777" w:rsidR="004470EF" w:rsidRPr="002E6533" w:rsidRDefault="00000000">
            <w:pPr>
              <w:pStyle w:val="Compact"/>
            </w:pPr>
            <w:r w:rsidRPr="002E6533">
              <w:t>TLS_ECDHE_RSA_WITH_AES_128_CBC_SHA256</w:t>
            </w:r>
          </w:p>
        </w:tc>
      </w:tr>
      <w:tr w:rsidR="004470EF" w:rsidRPr="002E6533" w14:paraId="64CE16BB" w14:textId="77777777">
        <w:tc>
          <w:tcPr>
            <w:tcW w:w="2613" w:type="dxa"/>
          </w:tcPr>
          <w:p w14:paraId="70B03D91" w14:textId="77777777" w:rsidR="004470EF" w:rsidRPr="002E6533" w:rsidRDefault="00000000">
            <w:pPr>
              <w:pStyle w:val="Compact"/>
            </w:pPr>
            <w:r w:rsidRPr="002E6533">
              <w:t>Safari 7/OS X 10.9 R</w:t>
            </w:r>
          </w:p>
        </w:tc>
        <w:tc>
          <w:tcPr>
            <w:tcW w:w="2613" w:type="dxa"/>
          </w:tcPr>
          <w:p w14:paraId="3436D977" w14:textId="77777777" w:rsidR="004470EF" w:rsidRPr="002E6533" w:rsidRDefault="00000000">
            <w:pPr>
              <w:pStyle w:val="Compact"/>
            </w:pPr>
            <w:r w:rsidRPr="002E6533">
              <w:t>TLS 1.2</w:t>
            </w:r>
          </w:p>
        </w:tc>
        <w:tc>
          <w:tcPr>
            <w:tcW w:w="2613" w:type="dxa"/>
          </w:tcPr>
          <w:p w14:paraId="37417263" w14:textId="77777777" w:rsidR="004470EF" w:rsidRPr="002E6533" w:rsidRDefault="00000000">
            <w:pPr>
              <w:pStyle w:val="Compact"/>
            </w:pPr>
            <w:r w:rsidRPr="002E6533">
              <w:t>TLS_ECDHE_RSA_WITH_AES_128_CBC_SHA256</w:t>
            </w:r>
          </w:p>
        </w:tc>
      </w:tr>
      <w:tr w:rsidR="004470EF" w:rsidRPr="002E6533" w14:paraId="39F6C3C0" w14:textId="77777777">
        <w:tc>
          <w:tcPr>
            <w:tcW w:w="2613" w:type="dxa"/>
          </w:tcPr>
          <w:p w14:paraId="514AEACF" w14:textId="77777777" w:rsidR="004470EF" w:rsidRPr="002E6533" w:rsidRDefault="00000000">
            <w:pPr>
              <w:pStyle w:val="Compact"/>
            </w:pPr>
            <w:r w:rsidRPr="002E6533">
              <w:t>Safari 8/iOS 8.4 R</w:t>
            </w:r>
          </w:p>
        </w:tc>
        <w:tc>
          <w:tcPr>
            <w:tcW w:w="2613" w:type="dxa"/>
          </w:tcPr>
          <w:p w14:paraId="421EF019" w14:textId="77777777" w:rsidR="004470EF" w:rsidRPr="002E6533" w:rsidRDefault="00000000">
            <w:pPr>
              <w:pStyle w:val="Compact"/>
            </w:pPr>
            <w:r w:rsidRPr="002E6533">
              <w:t>TLS 1.2</w:t>
            </w:r>
          </w:p>
        </w:tc>
        <w:tc>
          <w:tcPr>
            <w:tcW w:w="2613" w:type="dxa"/>
          </w:tcPr>
          <w:p w14:paraId="37EDD450" w14:textId="77777777" w:rsidR="004470EF" w:rsidRPr="002E6533" w:rsidRDefault="00000000">
            <w:pPr>
              <w:pStyle w:val="Compact"/>
            </w:pPr>
            <w:r w:rsidRPr="002E6533">
              <w:t>TLS_ECDHE_RSA_WITH_AES_128_CBC_SHA256</w:t>
            </w:r>
          </w:p>
        </w:tc>
      </w:tr>
      <w:tr w:rsidR="004470EF" w:rsidRPr="002E6533" w14:paraId="3D2C0145" w14:textId="77777777">
        <w:tc>
          <w:tcPr>
            <w:tcW w:w="2613" w:type="dxa"/>
          </w:tcPr>
          <w:p w14:paraId="4AC0698D" w14:textId="77777777" w:rsidR="004470EF" w:rsidRPr="002E6533" w:rsidRDefault="00000000">
            <w:pPr>
              <w:pStyle w:val="Compact"/>
            </w:pPr>
            <w:r w:rsidRPr="002E6533">
              <w:t>Safari 8/OS X 10.10 R</w:t>
            </w:r>
          </w:p>
        </w:tc>
        <w:tc>
          <w:tcPr>
            <w:tcW w:w="2613" w:type="dxa"/>
          </w:tcPr>
          <w:p w14:paraId="529E2707" w14:textId="77777777" w:rsidR="004470EF" w:rsidRPr="002E6533" w:rsidRDefault="00000000">
            <w:pPr>
              <w:pStyle w:val="Compact"/>
            </w:pPr>
            <w:r w:rsidRPr="002E6533">
              <w:t>TLS 1.2</w:t>
            </w:r>
          </w:p>
        </w:tc>
        <w:tc>
          <w:tcPr>
            <w:tcW w:w="2613" w:type="dxa"/>
          </w:tcPr>
          <w:p w14:paraId="184C2B76" w14:textId="77777777" w:rsidR="004470EF" w:rsidRPr="002E6533" w:rsidRDefault="00000000">
            <w:pPr>
              <w:pStyle w:val="Compact"/>
            </w:pPr>
            <w:r w:rsidRPr="002E6533">
              <w:t>TLS_ECDHE_RSA_WITH_AES_128_CBC_SHA256</w:t>
            </w:r>
          </w:p>
        </w:tc>
      </w:tr>
    </w:tbl>
    <w:p w14:paraId="5C397EC5" w14:textId="77777777" w:rsidR="004470EF" w:rsidRPr="002E6533" w:rsidRDefault="00000000">
      <w:pPr>
        <w:pStyle w:val="Ttulo2"/>
      </w:pPr>
      <w:bookmarkStart w:id="1014" w:name="X0644abf0c4d925a35419ecdb36fe2ae5472229c"/>
      <w:bookmarkEnd w:id="1013"/>
      <w:r w:rsidRPr="002E6533">
        <w:t>Verificando a configuração de codificação</w:t>
      </w:r>
    </w:p>
    <w:p w14:paraId="24C12914" w14:textId="77777777" w:rsidR="004470EF" w:rsidRPr="002E6533" w:rsidRDefault="00000000">
      <w:pPr>
        <w:pStyle w:val="FirstParagraph"/>
      </w:pPr>
      <w:r w:rsidRPr="002E6533">
        <w:t xml:space="preserve">Você pode usar várias ferramentas para verificar o reforço do conjunto de codificações que você configurou. O reforço do conjunto de codificações pode levar à conectividade limitada, pois os clients antigos não podem se conectar aos </w:t>
      </w:r>
      <w:r w:rsidRPr="002E6533">
        <w:lastRenderedPageBreak/>
        <w:t>servidores com requisitos de segurança fortes. Algumas ferramentas fornecerão detalhes adicionais sobre essas limitações.</w:t>
      </w:r>
    </w:p>
    <w:p w14:paraId="2151B21E" w14:textId="77777777" w:rsidR="004470EF" w:rsidRPr="002E6533" w:rsidRDefault="00000000">
      <w:pPr>
        <w:pStyle w:val="Corpodetexto"/>
      </w:pPr>
      <w:r w:rsidRPr="002E6533">
        <w:t xml:space="preserve">Para servidores públicos, é recomendável testar usando o teste da Qualys SSL Labs: </w:t>
      </w:r>
      <w:hyperlink r:id="rId1444">
        <w:r w:rsidR="004470EF" w:rsidRPr="002E6533">
          <w:rPr>
            <w:rStyle w:val="Hyperlink"/>
          </w:rPr>
          <w:t>Teste de servidor SSL (desenvolvido pela Qualys SSL Labs).</w:t>
        </w:r>
      </w:hyperlink>
    </w:p>
    <w:p w14:paraId="562AF82C" w14:textId="77777777" w:rsidR="004470EF" w:rsidRPr="002E6533" w:rsidRDefault="00000000">
      <w:pPr>
        <w:pStyle w:val="Corpodetexto"/>
      </w:pPr>
      <w:r w:rsidRPr="002E6533">
        <w:t>Para servidores privados, é recomendável testar usando TestSSL: </w:t>
      </w:r>
      <w:hyperlink r:id="rId1445">
        <w:r w:rsidR="004470EF" w:rsidRPr="002E6533">
          <w:rPr>
            <w:rStyle w:val="Hyperlink"/>
          </w:rPr>
          <w:t>/bin/SSL baseado em bash/testador TLS: testssl.sh.</w:t>
        </w:r>
      </w:hyperlink>
    </w:p>
    <w:p w14:paraId="497F9091" w14:textId="77777777" w:rsidR="004470EF" w:rsidRPr="002E6533" w:rsidRDefault="00000000">
      <w:pPr>
        <w:pStyle w:val="Ttulo1"/>
      </w:pPr>
      <w:bookmarkStart w:id="1015" w:name="auditoria-e-registro"/>
      <w:bookmarkEnd w:id="994"/>
      <w:bookmarkEnd w:id="1014"/>
      <w:r w:rsidRPr="002E6533">
        <w:t>Auditoria e registro</w:t>
      </w:r>
    </w:p>
    <w:p w14:paraId="3DD9E9AF" w14:textId="77777777" w:rsidR="004470EF" w:rsidRPr="002E6533" w:rsidRDefault="00000000">
      <w:pPr>
        <w:pStyle w:val="FirstParagraph"/>
      </w:pPr>
      <w:r w:rsidRPr="002E6533">
        <w:t>Este tópico descreve os diferentes mecanismos de auditoria e registro que você pode executar no Archer.</w:t>
      </w:r>
    </w:p>
    <w:p w14:paraId="6BE6C4B3" w14:textId="77777777" w:rsidR="004470EF" w:rsidRPr="002E6533" w:rsidRDefault="00000000">
      <w:pPr>
        <w:pStyle w:val="Corpodetexto"/>
      </w:pPr>
      <w:r w:rsidRPr="002E6533">
        <w:t>Nesta página</w:t>
      </w:r>
    </w:p>
    <w:p w14:paraId="0F14F6F9" w14:textId="77777777" w:rsidR="004470EF" w:rsidRPr="002E6533" w:rsidRDefault="004470EF">
      <w:pPr>
        <w:pStyle w:val="Compact"/>
      </w:pPr>
      <w:hyperlink w:anchor="Descri%C3%A7%C3%A3odoregistro">
        <w:r w:rsidRPr="002E6533">
          <w:rPr>
            <w:rStyle w:val="Hyperlink"/>
          </w:rPr>
          <w:t>Descrição do registro</w:t>
        </w:r>
      </w:hyperlink>
    </w:p>
    <w:p w14:paraId="32537052" w14:textId="77777777" w:rsidR="004470EF" w:rsidRPr="002E6533" w:rsidRDefault="004470EF">
      <w:pPr>
        <w:pStyle w:val="Compact"/>
      </w:pPr>
      <w:hyperlink w:anchor="Relat%C3%B3riodeEventosdeSeguran%C3%A7a">
        <w:r w:rsidRPr="002E6533">
          <w:rPr>
            <w:rStyle w:val="Hyperlink"/>
          </w:rPr>
          <w:t>Relatório de Eventos de Segurança</w:t>
        </w:r>
      </w:hyperlink>
    </w:p>
    <w:p w14:paraId="4608C6AA" w14:textId="77777777" w:rsidR="004470EF" w:rsidRPr="002E6533" w:rsidRDefault="004470EF">
      <w:pPr>
        <w:pStyle w:val="Compact"/>
      </w:pPr>
      <w:hyperlink w:anchor="Archerlogsdeerros">
        <w:r w:rsidRPr="002E6533">
          <w:rPr>
            <w:rStyle w:val="Hyperlink"/>
          </w:rPr>
          <w:t>Archer logs de erros</w:t>
        </w:r>
      </w:hyperlink>
    </w:p>
    <w:p w14:paraId="59BA4F88" w14:textId="77777777" w:rsidR="004470EF" w:rsidRPr="002E6533" w:rsidRDefault="004470EF">
      <w:pPr>
        <w:pStyle w:val="Compact"/>
      </w:pPr>
      <w:hyperlink w:anchor="Permiss%C3%B5esdodiret%C3%B3riodelog">
        <w:r w:rsidRPr="002E6533">
          <w:rPr>
            <w:rStyle w:val="Hyperlink"/>
          </w:rPr>
          <w:t>Permissões do diretório de log</w:t>
        </w:r>
      </w:hyperlink>
    </w:p>
    <w:p w14:paraId="5B8A0433" w14:textId="77777777" w:rsidR="004470EF" w:rsidRPr="002E6533" w:rsidRDefault="004470EF">
      <w:pPr>
        <w:pStyle w:val="Compact"/>
      </w:pPr>
      <w:hyperlink w:anchor="LogsdeeventosdoWindows">
        <w:r w:rsidRPr="002E6533">
          <w:rPr>
            <w:rStyle w:val="Hyperlink"/>
          </w:rPr>
          <w:t>Logs de eventos do Windows</w:t>
        </w:r>
      </w:hyperlink>
    </w:p>
    <w:p w14:paraId="58CFF2AA" w14:textId="77777777" w:rsidR="004470EF" w:rsidRPr="002E6533" w:rsidRDefault="00000000">
      <w:pPr>
        <w:pStyle w:val="Ttulo2"/>
      </w:pPr>
      <w:bookmarkStart w:id="1016" w:name="descrição-do-registro"/>
      <w:r w:rsidRPr="002E6533">
        <w:t>Descrição do registro</w:t>
      </w:r>
    </w:p>
    <w:p w14:paraId="3C9D514E" w14:textId="77777777" w:rsidR="004470EF" w:rsidRPr="002E6533" w:rsidRDefault="00000000">
      <w:pPr>
        <w:pStyle w:val="TableCaption"/>
      </w:pPr>
      <w:r w:rsidRPr="002E6533">
        <w:t>A tabela a seguir descreve os registros relacionados à segurança fornecidos pel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31E05CE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44E63D" w14:textId="77777777" w:rsidR="004470EF" w:rsidRPr="002E6533" w:rsidRDefault="00000000">
            <w:pPr>
              <w:pStyle w:val="Compact"/>
            </w:pPr>
            <w:r w:rsidRPr="002E6533">
              <w:t>Componente</w:t>
            </w:r>
          </w:p>
        </w:tc>
        <w:tc>
          <w:tcPr>
            <w:tcW w:w="3960" w:type="dxa"/>
          </w:tcPr>
          <w:p w14:paraId="4041A83F" w14:textId="77777777" w:rsidR="004470EF" w:rsidRPr="002E6533" w:rsidRDefault="00000000">
            <w:pPr>
              <w:pStyle w:val="Compact"/>
            </w:pPr>
            <w:r w:rsidRPr="002E6533">
              <w:t>Local</w:t>
            </w:r>
          </w:p>
        </w:tc>
      </w:tr>
      <w:tr w:rsidR="004470EF" w:rsidRPr="002E6533" w14:paraId="3808C4CF" w14:textId="77777777">
        <w:tc>
          <w:tcPr>
            <w:tcW w:w="3960" w:type="dxa"/>
          </w:tcPr>
          <w:p w14:paraId="075969A8" w14:textId="77777777" w:rsidR="004470EF" w:rsidRPr="002E6533" w:rsidRDefault="00000000">
            <w:pPr>
              <w:pStyle w:val="Compact"/>
            </w:pPr>
            <w:r w:rsidRPr="002E6533">
              <w:t>Relatório sobre eventos de segurança</w:t>
            </w:r>
          </w:p>
        </w:tc>
        <w:tc>
          <w:tcPr>
            <w:tcW w:w="3960" w:type="dxa"/>
          </w:tcPr>
          <w:p w14:paraId="0C37140C" w14:textId="77777777" w:rsidR="004470EF" w:rsidRPr="002E6533" w:rsidRDefault="00000000">
            <w:pPr>
              <w:pStyle w:val="Compact"/>
            </w:pPr>
            <w:r w:rsidRPr="002E6533">
              <w:t>O banco de dados da instância</w:t>
            </w:r>
          </w:p>
        </w:tc>
      </w:tr>
      <w:tr w:rsidR="004470EF" w:rsidRPr="002E6533" w14:paraId="639A516A" w14:textId="77777777">
        <w:tc>
          <w:tcPr>
            <w:tcW w:w="3960" w:type="dxa"/>
          </w:tcPr>
          <w:p w14:paraId="437318BC" w14:textId="77777777" w:rsidR="004470EF" w:rsidRPr="002E6533" w:rsidRDefault="00000000">
            <w:pPr>
              <w:pStyle w:val="Compact"/>
            </w:pPr>
            <w:r w:rsidRPr="002E6533">
              <w:t>Registros de erros do Archer</w:t>
            </w:r>
          </w:p>
        </w:tc>
        <w:tc>
          <w:tcPr>
            <w:tcW w:w="3960" w:type="dxa"/>
          </w:tcPr>
          <w:p w14:paraId="3188AE7A" w14:textId="77777777" w:rsidR="004470EF" w:rsidRPr="002E6533" w:rsidRDefault="00000000">
            <w:pPr>
              <w:pStyle w:val="Compact"/>
            </w:pPr>
            <w:r w:rsidRPr="002E6533">
              <w:t>Sistema de arquivos no diretório de registro configurado</w:t>
            </w:r>
          </w:p>
        </w:tc>
      </w:tr>
      <w:tr w:rsidR="004470EF" w:rsidRPr="002E6533" w14:paraId="4A07CA27" w14:textId="77777777">
        <w:tc>
          <w:tcPr>
            <w:tcW w:w="3960" w:type="dxa"/>
          </w:tcPr>
          <w:p w14:paraId="32323A35" w14:textId="77777777" w:rsidR="004470EF" w:rsidRPr="002E6533" w:rsidRDefault="00000000">
            <w:pPr>
              <w:pStyle w:val="Compact"/>
            </w:pPr>
            <w:r w:rsidRPr="002E6533">
              <w:t>Registros de eventos do Windows</w:t>
            </w:r>
          </w:p>
        </w:tc>
        <w:tc>
          <w:tcPr>
            <w:tcW w:w="3960" w:type="dxa"/>
          </w:tcPr>
          <w:p w14:paraId="4BEFCFE8" w14:textId="77777777" w:rsidR="004470EF" w:rsidRPr="002E6533" w:rsidRDefault="00000000">
            <w:pPr>
              <w:pStyle w:val="Compact"/>
            </w:pPr>
            <w:r w:rsidRPr="002E6533">
              <w:t>Visualizador de eventos</w:t>
            </w:r>
          </w:p>
        </w:tc>
      </w:tr>
    </w:tbl>
    <w:p w14:paraId="27E30FF6" w14:textId="77777777" w:rsidR="004470EF" w:rsidRPr="002E6533" w:rsidRDefault="00000000">
      <w:pPr>
        <w:pStyle w:val="Ttulo2"/>
      </w:pPr>
      <w:bookmarkStart w:id="1017" w:name="relatório-de-eventos-de-segurança"/>
      <w:bookmarkEnd w:id="1016"/>
      <w:r w:rsidRPr="002E6533">
        <w:t>Relatório de Eventos de Segurança</w:t>
      </w:r>
    </w:p>
    <w:p w14:paraId="4CE82962" w14:textId="77777777" w:rsidR="004470EF" w:rsidRPr="002E6533" w:rsidRDefault="00000000">
      <w:pPr>
        <w:pStyle w:val="FirstParagraph"/>
      </w:pPr>
      <w:r w:rsidRPr="002E6533">
        <w:t>O relatório de eventos de segurança contém uma lista de todos os eventos relacionados à segurança que ocorreram no Archer. O Archer recomenda que os administradores definam e apliquem uma política de retenção para os registros de erro do Archer, bem como os registros de eventos do Windows, de acordo com sua política corporativa de TI e práticas recomendadas de segurança. Esse relatório inclui os seguintes eventos de segurança:</w:t>
      </w:r>
    </w:p>
    <w:p w14:paraId="0188665A" w14:textId="77777777" w:rsidR="004470EF" w:rsidRPr="002E6533" w:rsidRDefault="00000000">
      <w:pPr>
        <w:pStyle w:val="Compact"/>
      </w:pPr>
      <w:r w:rsidRPr="002E6533">
        <w:t>Função de acesso criada</w:t>
      </w:r>
    </w:p>
    <w:p w14:paraId="68CB44B0" w14:textId="77777777" w:rsidR="004470EF" w:rsidRPr="002E6533" w:rsidRDefault="00000000">
      <w:pPr>
        <w:pStyle w:val="Compact"/>
      </w:pPr>
      <w:r w:rsidRPr="002E6533">
        <w:t>Função de acesso excluída</w:t>
      </w:r>
    </w:p>
    <w:p w14:paraId="59170468" w14:textId="77777777" w:rsidR="004470EF" w:rsidRPr="002E6533" w:rsidRDefault="00000000">
      <w:pPr>
        <w:pStyle w:val="Compact"/>
      </w:pPr>
      <w:r w:rsidRPr="002E6533">
        <w:t>Função de acesso modificada</w:t>
      </w:r>
    </w:p>
    <w:p w14:paraId="6310E15F" w14:textId="77777777" w:rsidR="004470EF" w:rsidRPr="002E6533" w:rsidRDefault="00000000">
      <w:pPr>
        <w:pStyle w:val="Compact"/>
      </w:pPr>
      <w:r w:rsidRPr="002E6533">
        <w:lastRenderedPageBreak/>
        <w:t>Status da conta modificado</w:t>
      </w:r>
    </w:p>
    <w:p w14:paraId="19A2E051" w14:textId="77777777" w:rsidR="004470EF" w:rsidRPr="002E6533" w:rsidRDefault="00000000">
      <w:pPr>
        <w:pStyle w:val="Compact"/>
      </w:pPr>
      <w:r w:rsidRPr="002E6533">
        <w:t>Administrador de configuração adicionado</w:t>
      </w:r>
    </w:p>
    <w:p w14:paraId="18843EFF" w14:textId="77777777" w:rsidR="004470EF" w:rsidRPr="002E6533" w:rsidRDefault="00000000">
      <w:pPr>
        <w:pStyle w:val="Compact"/>
      </w:pPr>
      <w:r w:rsidRPr="002E6533">
        <w:t>Administrador de configuração excluído</w:t>
      </w:r>
    </w:p>
    <w:p w14:paraId="24717FA0" w14:textId="77777777" w:rsidR="004470EF" w:rsidRPr="002E6533" w:rsidRDefault="00000000">
      <w:pPr>
        <w:pStyle w:val="Compact"/>
      </w:pPr>
      <w:r w:rsidRPr="002E6533">
        <w:t>Administrador de conteúdo adicionado</w:t>
      </w:r>
    </w:p>
    <w:p w14:paraId="3139DF70" w14:textId="77777777" w:rsidR="004470EF" w:rsidRPr="002E6533" w:rsidRDefault="00000000">
      <w:pPr>
        <w:pStyle w:val="Compact"/>
      </w:pPr>
      <w:r w:rsidRPr="002E6533">
        <w:t>Administrador de conteúdo excluído</w:t>
      </w:r>
    </w:p>
    <w:p w14:paraId="143D9C03" w14:textId="77777777" w:rsidR="004470EF" w:rsidRPr="002E6533" w:rsidRDefault="00000000">
      <w:pPr>
        <w:pStyle w:val="Compact"/>
      </w:pPr>
      <w:r w:rsidRPr="002E6533">
        <w:t>Log-in de usuário com falha</w:t>
      </w:r>
    </w:p>
    <w:p w14:paraId="1A96EE24" w14:textId="77777777" w:rsidR="004470EF" w:rsidRPr="002E6533" w:rsidRDefault="00000000">
      <w:pPr>
        <w:pStyle w:val="Compact"/>
      </w:pPr>
      <w:r w:rsidRPr="002E6533">
        <w:t>Exclusão total do conteúdo do aplicativo</w:t>
      </w:r>
    </w:p>
    <w:p w14:paraId="2B3AA6C2" w14:textId="77777777" w:rsidR="004470EF" w:rsidRPr="002E6533" w:rsidRDefault="00000000">
      <w:pPr>
        <w:pStyle w:val="Compact"/>
      </w:pPr>
      <w:r w:rsidRPr="002E6533">
        <w:t>Permissão de relatório global concedida</w:t>
      </w:r>
    </w:p>
    <w:p w14:paraId="041C257D" w14:textId="77777777" w:rsidR="004470EF" w:rsidRPr="002E6533" w:rsidRDefault="00000000">
      <w:pPr>
        <w:pStyle w:val="Compact"/>
      </w:pPr>
      <w:r w:rsidRPr="002E6533">
        <w:t>Permissão de relatório global removida</w:t>
      </w:r>
    </w:p>
    <w:p w14:paraId="46D6EB0D" w14:textId="77777777" w:rsidR="004470EF" w:rsidRPr="002E6533" w:rsidRDefault="00000000">
      <w:pPr>
        <w:pStyle w:val="Compact"/>
      </w:pPr>
      <w:r w:rsidRPr="002E6533">
        <w:t>Exclusão de configuração LDAP iniciada</w:t>
      </w:r>
    </w:p>
    <w:p w14:paraId="3E0425DE" w14:textId="77777777" w:rsidR="004470EF" w:rsidRPr="002E6533" w:rsidRDefault="00000000">
      <w:pPr>
        <w:pStyle w:val="Compact"/>
      </w:pPr>
      <w:r w:rsidRPr="002E6533">
        <w:t>Exclusão de configuração LDAP concluída</w:t>
      </w:r>
    </w:p>
    <w:p w14:paraId="402D8ED0" w14:textId="77777777" w:rsidR="004470EF" w:rsidRPr="002E6533" w:rsidRDefault="00000000">
      <w:pPr>
        <w:pStyle w:val="Compact"/>
      </w:pPr>
      <w:r w:rsidRPr="002E6533">
        <w:t>Número máximo de tentativas de log-in excedido</w:t>
      </w:r>
    </w:p>
    <w:p w14:paraId="2ECCA13F" w14:textId="77777777" w:rsidR="004470EF" w:rsidRPr="002E6533" w:rsidRDefault="00000000">
      <w:pPr>
        <w:pStyle w:val="Compact"/>
      </w:pPr>
      <w:r w:rsidRPr="002E6533">
        <w:t>Sincronização de Acesso off-line solicitada - Download</w:t>
      </w:r>
    </w:p>
    <w:p w14:paraId="7B52C600" w14:textId="77777777" w:rsidR="004470EF" w:rsidRPr="002E6533" w:rsidRDefault="00000000">
      <w:pPr>
        <w:pStyle w:val="Compact"/>
      </w:pPr>
      <w:r w:rsidRPr="002E6533">
        <w:t>Sincronização de Acesso off-line solicitada - Upload</w:t>
      </w:r>
    </w:p>
    <w:p w14:paraId="3182DF38" w14:textId="77777777" w:rsidR="004470EF" w:rsidRPr="002E6533" w:rsidRDefault="00000000">
      <w:pPr>
        <w:pStyle w:val="Compact"/>
      </w:pPr>
      <w:r w:rsidRPr="002E6533">
        <w:t>Senha alterada pelo Administrador</w:t>
      </w:r>
    </w:p>
    <w:p w14:paraId="04BA2C82" w14:textId="77777777" w:rsidR="004470EF" w:rsidRPr="002E6533" w:rsidRDefault="00000000">
      <w:pPr>
        <w:pStyle w:val="Compact"/>
      </w:pPr>
      <w:r w:rsidRPr="002E6533">
        <w:t>Senha alterada pelo Usuário</w:t>
      </w:r>
    </w:p>
    <w:p w14:paraId="754A1D70" w14:textId="77777777" w:rsidR="004470EF" w:rsidRPr="002E6533" w:rsidRDefault="00000000">
      <w:pPr>
        <w:pStyle w:val="Compact"/>
      </w:pPr>
      <w:r w:rsidRPr="002E6533">
        <w:t>Redefinir senha solicitada</w:t>
      </w:r>
    </w:p>
    <w:p w14:paraId="375843F4" w14:textId="77777777" w:rsidR="004470EF" w:rsidRPr="002E6533" w:rsidRDefault="00000000">
      <w:pPr>
        <w:pStyle w:val="Compact"/>
      </w:pPr>
      <w:r w:rsidRPr="002E6533">
        <w:t>Função atribuída ao usuário</w:t>
      </w:r>
    </w:p>
    <w:p w14:paraId="5033C1A1" w14:textId="77777777" w:rsidR="004470EF" w:rsidRPr="002E6533" w:rsidRDefault="00000000">
      <w:pPr>
        <w:pStyle w:val="Compact"/>
      </w:pPr>
      <w:r w:rsidRPr="002E6533">
        <w:t>Função removida do usuário</w:t>
      </w:r>
    </w:p>
    <w:p w14:paraId="6C981D18" w14:textId="77777777" w:rsidR="004470EF" w:rsidRPr="002E6533" w:rsidRDefault="00000000">
      <w:pPr>
        <w:pStyle w:val="Compact"/>
      </w:pPr>
      <w:r w:rsidRPr="002E6533">
        <w:t>Eventos de segurança iniciados</w:t>
      </w:r>
    </w:p>
    <w:p w14:paraId="22A1193B" w14:textId="77777777" w:rsidR="004470EF" w:rsidRPr="002E6533" w:rsidRDefault="00000000">
      <w:pPr>
        <w:pStyle w:val="Compact"/>
      </w:pPr>
      <w:r w:rsidRPr="002E6533">
        <w:t>Eventos de segurança interrompidos</w:t>
      </w:r>
    </w:p>
    <w:p w14:paraId="1951BB7C" w14:textId="77777777" w:rsidR="004470EF" w:rsidRPr="002E6533" w:rsidRDefault="00000000">
      <w:pPr>
        <w:pStyle w:val="Compact"/>
      </w:pPr>
      <w:r w:rsidRPr="002E6533">
        <w:t>Atribuição de parâmetro de segurança modificada</w:t>
      </w:r>
    </w:p>
    <w:p w14:paraId="6F924FB9" w14:textId="77777777" w:rsidR="004470EF" w:rsidRPr="002E6533" w:rsidRDefault="00000000">
      <w:pPr>
        <w:pStyle w:val="Compact"/>
      </w:pPr>
      <w:r w:rsidRPr="002E6533">
        <w:t>Parâmetro de segurança criado</w:t>
      </w:r>
    </w:p>
    <w:p w14:paraId="5B095794" w14:textId="77777777" w:rsidR="004470EF" w:rsidRPr="002E6533" w:rsidRDefault="00000000">
      <w:pPr>
        <w:pStyle w:val="Compact"/>
      </w:pPr>
      <w:r w:rsidRPr="002E6533">
        <w:t>Parâmetro de segurança excluído</w:t>
      </w:r>
    </w:p>
    <w:p w14:paraId="1071ADD9" w14:textId="77777777" w:rsidR="004470EF" w:rsidRPr="002E6533" w:rsidRDefault="00000000">
      <w:pPr>
        <w:pStyle w:val="Compact"/>
      </w:pPr>
      <w:r w:rsidRPr="002E6533">
        <w:t>Parâmetro de segurança modificado</w:t>
      </w:r>
    </w:p>
    <w:p w14:paraId="74271294" w14:textId="77777777" w:rsidR="004470EF" w:rsidRPr="002E6533" w:rsidRDefault="00000000">
      <w:pPr>
        <w:pStyle w:val="Compact"/>
      </w:pPr>
      <w:r w:rsidRPr="002E6533">
        <w:t>Administrador de configuração de subformulário adicionado</w:t>
      </w:r>
    </w:p>
    <w:p w14:paraId="1A00B32D" w14:textId="77777777" w:rsidR="004470EF" w:rsidRPr="002E6533" w:rsidRDefault="00000000">
      <w:pPr>
        <w:pStyle w:val="Compact"/>
      </w:pPr>
      <w:r w:rsidRPr="002E6533">
        <w:t>Administrador de configuração de subformulário excluído</w:t>
      </w:r>
    </w:p>
    <w:p w14:paraId="27E67F1F" w14:textId="77777777" w:rsidR="004470EF" w:rsidRPr="002E6533" w:rsidRDefault="00000000">
      <w:pPr>
        <w:pStyle w:val="Compact"/>
      </w:pPr>
      <w:r w:rsidRPr="002E6533">
        <w:t>Conta de usuário adicionada</w:t>
      </w:r>
    </w:p>
    <w:p w14:paraId="50A77D76" w14:textId="77777777" w:rsidR="004470EF" w:rsidRPr="002E6533" w:rsidRDefault="00000000">
      <w:pPr>
        <w:pStyle w:val="Compact"/>
      </w:pPr>
      <w:r w:rsidRPr="002E6533">
        <w:t>Conta de usuário excluída</w:t>
      </w:r>
    </w:p>
    <w:p w14:paraId="4484F05C" w14:textId="77777777" w:rsidR="004470EF" w:rsidRPr="002E6533" w:rsidRDefault="00000000">
      <w:pPr>
        <w:pStyle w:val="Compact"/>
      </w:pPr>
      <w:r w:rsidRPr="002E6533">
        <w:t>Conta de usuário modificada</w:t>
      </w:r>
    </w:p>
    <w:p w14:paraId="3B05C0C1" w14:textId="77777777" w:rsidR="004470EF" w:rsidRPr="002E6533" w:rsidRDefault="00000000">
      <w:pPr>
        <w:pStyle w:val="Compact"/>
      </w:pPr>
      <w:r w:rsidRPr="002E6533">
        <w:t>Usuário adicionado ao grupo</w:t>
      </w:r>
    </w:p>
    <w:p w14:paraId="66C082F4" w14:textId="77777777" w:rsidR="004470EF" w:rsidRPr="002E6533" w:rsidRDefault="00000000">
      <w:pPr>
        <w:pStyle w:val="Compact"/>
      </w:pPr>
      <w:r w:rsidRPr="002E6533">
        <w:t>Nome completo de usuário modificado</w:t>
      </w:r>
    </w:p>
    <w:p w14:paraId="026CB87D" w14:textId="77777777" w:rsidR="004470EF" w:rsidRPr="002E6533" w:rsidRDefault="00000000">
      <w:pPr>
        <w:pStyle w:val="Compact"/>
      </w:pPr>
      <w:r w:rsidRPr="002E6533">
        <w:t>Log-in de usuário</w:t>
      </w:r>
    </w:p>
    <w:p w14:paraId="1FEE51D4" w14:textId="77777777" w:rsidR="004470EF" w:rsidRPr="002E6533" w:rsidRDefault="00000000">
      <w:pPr>
        <w:pStyle w:val="Compact"/>
      </w:pPr>
      <w:r w:rsidRPr="002E6533">
        <w:t>Nome de log-in de usuário modificado</w:t>
      </w:r>
    </w:p>
    <w:p w14:paraId="14C5F143" w14:textId="77777777" w:rsidR="004470EF" w:rsidRPr="002E6533" w:rsidRDefault="00000000">
      <w:pPr>
        <w:pStyle w:val="Compact"/>
      </w:pPr>
      <w:r w:rsidRPr="002E6533">
        <w:t>Log-out de usuário</w:t>
      </w:r>
    </w:p>
    <w:p w14:paraId="08C54726" w14:textId="77777777" w:rsidR="004470EF" w:rsidRPr="002E6533" w:rsidRDefault="00000000">
      <w:pPr>
        <w:pStyle w:val="Compact"/>
      </w:pPr>
      <w:r w:rsidRPr="002E6533">
        <w:t>Usuário removido do grupo</w:t>
      </w:r>
    </w:p>
    <w:p w14:paraId="13472BF0" w14:textId="77777777" w:rsidR="004470EF" w:rsidRPr="002E6533" w:rsidRDefault="00000000">
      <w:pPr>
        <w:pStyle w:val="Ttulo2"/>
      </w:pPr>
      <w:bookmarkStart w:id="1018" w:name="archer-logs-de-erros"/>
      <w:bookmarkEnd w:id="1017"/>
      <w:r w:rsidRPr="002E6533">
        <w:lastRenderedPageBreak/>
        <w:t>Archer logs de erros</w:t>
      </w:r>
    </w:p>
    <w:p w14:paraId="2C6D5355" w14:textId="77777777" w:rsidR="004470EF" w:rsidRPr="002E6533" w:rsidRDefault="00000000">
      <w:pPr>
        <w:pStyle w:val="FirstParagraph"/>
      </w:pPr>
      <w:r w:rsidRPr="002E6533">
        <w:t>Você pode configurar o local do registro de erro do Archer no Painel de controle do Archer, tanto no nível da instância quanto da instalação. O local padrão do registro na instância é C:\ArcherFiles\logging.</w:t>
      </w:r>
    </w:p>
    <w:p w14:paraId="79229FBE" w14:textId="77777777" w:rsidR="004470EF" w:rsidRPr="002E6533" w:rsidRDefault="00000000">
      <w:pPr>
        <w:pStyle w:val="Corpodetexto"/>
      </w:pPr>
      <w:r w:rsidRPr="002E6533">
        <w:t>O Archerrecomenda que você configure a definição no nível da instalação e deixe o local no nível de instância como padrão, com base na configuração de instalação.</w:t>
      </w:r>
    </w:p>
    <w:p w14:paraId="4057413F" w14:textId="77777777" w:rsidR="004470EF" w:rsidRPr="002E6533" w:rsidRDefault="00000000">
      <w:pPr>
        <w:pStyle w:val="Corpodetexto"/>
      </w:pPr>
      <w:r w:rsidRPr="002E6533">
        <w:t xml:space="preserve">Para obter mais informações, consulte "Configurações de registro" e "Verificar as propriedades de registro" na Ajuda do Painel de controle do </w:t>
      </w:r>
      <w:hyperlink r:id="rId1446">
        <w:r w:rsidR="004470EF" w:rsidRPr="002E6533">
          <w:rPr>
            <w:rStyle w:val="Hyperlink"/>
          </w:rPr>
          <w:t>Archer.</w:t>
        </w:r>
      </w:hyperlink>
    </w:p>
    <w:p w14:paraId="6E6EE63A" w14:textId="77777777" w:rsidR="004470EF" w:rsidRPr="002E6533" w:rsidRDefault="00000000">
      <w:pPr>
        <w:pStyle w:val="Ttulo2"/>
      </w:pPr>
      <w:bookmarkStart w:id="1019" w:name="permissões-do-diretório-de-log"/>
      <w:bookmarkEnd w:id="1018"/>
      <w:r w:rsidRPr="002E6533">
        <w:t>Permissões do diretório de log</w:t>
      </w:r>
    </w:p>
    <w:p w14:paraId="2F831ED4" w14:textId="77777777" w:rsidR="004470EF" w:rsidRPr="002E6533" w:rsidRDefault="00000000">
      <w:pPr>
        <w:pStyle w:val="FirstParagraph"/>
      </w:pPr>
      <w:r w:rsidRPr="002E6533">
        <w:t>O Archer recomenda que você restrinja as permissões na pasta de arquivos de registros para as mesmas permissões de leitura, gravação e modificação da conta em que os processos do IIS e os serviços instalados do Archer estão sendo executados.</w:t>
      </w:r>
    </w:p>
    <w:p w14:paraId="54428A40" w14:textId="77777777" w:rsidR="004470EF" w:rsidRPr="002E6533" w:rsidRDefault="00000000">
      <w:pPr>
        <w:pStyle w:val="Ttulo2"/>
      </w:pPr>
      <w:bookmarkStart w:id="1020" w:name="logs-de-eventos-do-windows"/>
      <w:bookmarkEnd w:id="1019"/>
      <w:r w:rsidRPr="002E6533">
        <w:t>Logs de eventos do Windows</w:t>
      </w:r>
    </w:p>
    <w:p w14:paraId="17BE8DEC" w14:textId="77777777" w:rsidR="004470EF" w:rsidRPr="002E6533" w:rsidRDefault="00000000">
      <w:pPr>
        <w:pStyle w:val="FirstParagraph"/>
      </w:pPr>
      <w:r w:rsidRPr="002E6533">
        <w:t>Os serviços do Archer e registros do aplicativo da Web registram os seguintes itens nos registros de eventos do Windows:</w:t>
      </w:r>
    </w:p>
    <w:p w14:paraId="045753F4" w14:textId="77777777" w:rsidR="004470EF" w:rsidRPr="002E6533" w:rsidRDefault="00000000">
      <w:pPr>
        <w:pStyle w:val="Compact"/>
      </w:pPr>
      <w:r w:rsidRPr="002E6533">
        <w:t>Início do serviço (aplicativo e registros do sistema)</w:t>
      </w:r>
    </w:p>
    <w:p w14:paraId="253C7A7B" w14:textId="77777777" w:rsidR="004470EF" w:rsidRPr="002E6533" w:rsidRDefault="00000000">
      <w:pPr>
        <w:pStyle w:val="Compact"/>
      </w:pPr>
      <w:r w:rsidRPr="002E6533">
        <w:t>Interrupção do serviço (aplicativo e registros do sistema)</w:t>
      </w:r>
    </w:p>
    <w:p w14:paraId="1C337510" w14:textId="77777777" w:rsidR="004470EF" w:rsidRPr="002E6533" w:rsidRDefault="00000000">
      <w:pPr>
        <w:pStyle w:val="Compact"/>
      </w:pPr>
      <w:r w:rsidRPr="002E6533">
        <w:t>Erro de tempo de execução do .NET</w:t>
      </w:r>
    </w:p>
    <w:p w14:paraId="7D1E9903" w14:textId="77777777" w:rsidR="004470EF" w:rsidRPr="002E6533" w:rsidRDefault="00000000">
      <w:pPr>
        <w:pStyle w:val="Ttulo1"/>
      </w:pPr>
      <w:bookmarkStart w:id="1021" w:name="X795cad8b72f1ec65cd58fa6d21dac40445e3b9b"/>
      <w:bookmarkEnd w:id="1015"/>
      <w:bookmarkEnd w:id="1020"/>
      <w:r w:rsidRPr="002E6533">
        <w:t>Recomendações de controles de segurança física</w:t>
      </w:r>
    </w:p>
    <w:p w14:paraId="19E0FCC1" w14:textId="77777777" w:rsidR="004470EF" w:rsidRPr="002E6533" w:rsidRDefault="00000000">
      <w:pPr>
        <w:pStyle w:val="FirstParagraph"/>
      </w:pPr>
      <w:r w:rsidRPr="002E6533">
        <w:t>Os controles de segurança física são criados para proteger os recursos contra o acesso físico não autorizado e a interceptação física. É recomendável que os servidores físicos do Archer sejam implementados em um data center seguro usando as práticas recomendadas da organização para proteger fisicamente um data center, servidor em rack e servidor.</w:t>
      </w:r>
    </w:p>
    <w:p w14:paraId="674D4AE8" w14:textId="77777777" w:rsidR="004470EF" w:rsidRPr="002E6533" w:rsidRDefault="00000000">
      <w:pPr>
        <w:pStyle w:val="Ttulo1"/>
      </w:pPr>
      <w:bookmarkStart w:id="1022" w:name="monitor-de-trabalho"/>
      <w:bookmarkEnd w:id="1021"/>
      <w:r w:rsidRPr="002E6533">
        <w:t>Monitor de trabalho</w:t>
      </w:r>
    </w:p>
    <w:p w14:paraId="1B3F9B79" w14:textId="77777777" w:rsidR="004470EF" w:rsidRPr="002E6533" w:rsidRDefault="00000000">
      <w:pPr>
        <w:pStyle w:val="FirstParagraph"/>
      </w:pPr>
      <w:r w:rsidRPr="002E6533">
        <w:t>Use o Monitor de trabalho para visualizar informações sobre trabalhos executados na implementação do Archer. O monitor de trabalho inclui opções de classificação, agrupamento e filtragem que permitem personalizar os trabalhos e detalhes que você deseja exibir e a ordem de exibição deles. Somente usuários e administradores autorizados podem acessar a página Monitor de trabalho.</w:t>
      </w:r>
    </w:p>
    <w:p w14:paraId="723C27BA" w14:textId="77777777" w:rsidR="004470EF" w:rsidRPr="002E6533" w:rsidRDefault="00000000">
      <w:pPr>
        <w:pStyle w:val="Corpodetexto"/>
      </w:pPr>
      <w:r w:rsidRPr="002E6533">
        <w:rPr>
          <w:b/>
          <w:bCs/>
        </w:rPr>
        <w:lastRenderedPageBreak/>
        <w:t>Observação:</w:t>
      </w:r>
      <w:r w:rsidRPr="002E6533">
        <w:t xml:space="preserve"> este tópico descreve o recurso Monitor de trabalho, que é acessado por meio da interface do Archer baseada em navegador. Para obter informações sobre como gerenciar trabalhos por meio do Painel de controle do Archer como administrador do Archer, consulte "Monitorando trabalhos processados e em fila", na ArcherAjuda do Painel de controle </w:t>
      </w:r>
      <w:proofErr w:type="gramStart"/>
      <w:r w:rsidRPr="002E6533">
        <w:t>do .</w:t>
      </w:r>
      <w:proofErr w:type="gramEnd"/>
    </w:p>
    <w:p w14:paraId="08CD024F" w14:textId="77777777" w:rsidR="004470EF" w:rsidRPr="002E6533" w:rsidRDefault="00000000">
      <w:pPr>
        <w:pStyle w:val="Corpodetexto"/>
      </w:pPr>
      <w:r w:rsidRPr="002E6533">
        <w:t>Nesta página</w:t>
      </w:r>
    </w:p>
    <w:p w14:paraId="3BDE4E5E" w14:textId="77777777" w:rsidR="004470EF" w:rsidRPr="002E6533" w:rsidRDefault="004470EF">
      <w:pPr>
        <w:pStyle w:val="Compact"/>
      </w:pPr>
      <w:hyperlink w:anchor="JobDetails">
        <w:r w:rsidRPr="002E6533">
          <w:rPr>
            <w:rStyle w:val="Hyperlink"/>
          </w:rPr>
          <w:t>Job Details</w:t>
        </w:r>
      </w:hyperlink>
    </w:p>
    <w:p w14:paraId="5A71326E" w14:textId="77777777" w:rsidR="004470EF" w:rsidRPr="002E6533" w:rsidRDefault="004470EF">
      <w:pPr>
        <w:pStyle w:val="Compact"/>
      </w:pPr>
      <w:hyperlink w:anchor="DetalhesdoWorkflow">
        <w:r w:rsidRPr="002E6533">
          <w:rPr>
            <w:rStyle w:val="Hyperlink"/>
          </w:rPr>
          <w:t>Detalhes do Workflow</w:t>
        </w:r>
      </w:hyperlink>
    </w:p>
    <w:p w14:paraId="43A88E56" w14:textId="77777777" w:rsidR="004470EF" w:rsidRPr="002E6533" w:rsidRDefault="004470EF">
      <w:pPr>
        <w:pStyle w:val="Compact"/>
      </w:pPr>
      <w:hyperlink w:anchor="Xf46897781d10cfa5a6fb892d5026582aa30e15f">
        <w:r w:rsidRPr="002E6533">
          <w:rPr>
            <w:rStyle w:val="Hyperlink"/>
          </w:rPr>
          <w:t>Classificar, agrupar e filtrar a lista de trabalhos</w:t>
        </w:r>
      </w:hyperlink>
    </w:p>
    <w:p w14:paraId="3469540E" w14:textId="77777777" w:rsidR="004470EF" w:rsidRPr="002E6533" w:rsidRDefault="00000000">
      <w:pPr>
        <w:pStyle w:val="Ttulo2"/>
      </w:pPr>
      <w:bookmarkStart w:id="1023" w:name="job-details"/>
      <w:r w:rsidRPr="002E6533">
        <w:t>Job Details</w:t>
      </w:r>
    </w:p>
    <w:p w14:paraId="47CA7C9F" w14:textId="77777777" w:rsidR="004470EF" w:rsidRPr="002E6533" w:rsidRDefault="00000000">
      <w:pPr>
        <w:pStyle w:val="FirstParagraph"/>
      </w:pPr>
      <w:r w:rsidRPr="002E6533">
        <w:t>O Monitor de trabalho exibe os seguintes detalhes para trabalhos na guia Ativo:</w:t>
      </w:r>
    </w:p>
    <w:p w14:paraId="3E1BA9F1" w14:textId="77777777" w:rsidR="004470EF" w:rsidRPr="002E6533" w:rsidRDefault="00000000">
      <w:pPr>
        <w:pStyle w:val="Compact"/>
      </w:pPr>
      <w:r w:rsidRPr="002E6533">
        <w:t>ID do trabalho</w:t>
      </w:r>
    </w:p>
    <w:p w14:paraId="465355A5" w14:textId="77777777" w:rsidR="004470EF" w:rsidRPr="002E6533" w:rsidRDefault="00000000">
      <w:pPr>
        <w:pStyle w:val="Compact"/>
      </w:pPr>
      <w:r w:rsidRPr="002E6533">
        <w:t>Tipo de trabalho</w:t>
      </w:r>
    </w:p>
    <w:p w14:paraId="060985A5" w14:textId="77777777" w:rsidR="004470EF" w:rsidRPr="002E6533" w:rsidRDefault="00000000">
      <w:pPr>
        <w:pStyle w:val="Compact"/>
      </w:pPr>
      <w:r w:rsidRPr="002E6533">
        <w:t>ID pai</w:t>
      </w:r>
    </w:p>
    <w:p w14:paraId="3658B13B" w14:textId="77777777" w:rsidR="004470EF" w:rsidRPr="002E6533" w:rsidRDefault="00000000">
      <w:pPr>
        <w:pStyle w:val="Compact"/>
      </w:pPr>
      <w:r w:rsidRPr="002E6533">
        <w:t>Data de colocação na fila (data em que o trabalho foi adicionado à fila de trabalho)</w:t>
      </w:r>
    </w:p>
    <w:p w14:paraId="0393F74F" w14:textId="77777777" w:rsidR="004470EF" w:rsidRPr="002E6533" w:rsidRDefault="00000000">
      <w:pPr>
        <w:pStyle w:val="Compact"/>
      </w:pPr>
      <w:r w:rsidRPr="002E6533">
        <w:t>Inativo até (data em que o trabalho na fila está agendado para ser executado)</w:t>
      </w:r>
    </w:p>
    <w:p w14:paraId="5E834121" w14:textId="77777777" w:rsidR="004470EF" w:rsidRPr="002E6533" w:rsidRDefault="00000000">
      <w:pPr>
        <w:pStyle w:val="Compact"/>
      </w:pPr>
      <w:r w:rsidRPr="002E6533">
        <w:t>Geração (hierarquia numérica: trabalhos com valores maiores são criados por trabalhos com valores menores)</w:t>
      </w:r>
    </w:p>
    <w:p w14:paraId="6C666800" w14:textId="77777777" w:rsidR="004470EF" w:rsidRPr="002E6533" w:rsidRDefault="00000000">
      <w:pPr>
        <w:pStyle w:val="FirstParagraph"/>
      </w:pPr>
      <w:r w:rsidRPr="002E6533">
        <w:t>O Monitor de trabalho exibe os seguintes detalhes para trabalhos na guia Histórico:</w:t>
      </w:r>
    </w:p>
    <w:p w14:paraId="2FB0C01D" w14:textId="77777777" w:rsidR="004470EF" w:rsidRPr="002E6533" w:rsidRDefault="00000000">
      <w:pPr>
        <w:pStyle w:val="Compact"/>
      </w:pPr>
      <w:r w:rsidRPr="002E6533">
        <w:t>ID do trabalho</w:t>
      </w:r>
    </w:p>
    <w:p w14:paraId="2AC6D29B" w14:textId="77777777" w:rsidR="004470EF" w:rsidRPr="002E6533" w:rsidRDefault="00000000">
      <w:pPr>
        <w:pStyle w:val="Compact"/>
      </w:pPr>
      <w:r w:rsidRPr="002E6533">
        <w:t>Tipo de trabalho</w:t>
      </w:r>
    </w:p>
    <w:p w14:paraId="288A5562" w14:textId="77777777" w:rsidR="004470EF" w:rsidRPr="002E6533" w:rsidRDefault="00000000">
      <w:pPr>
        <w:pStyle w:val="Compact"/>
      </w:pPr>
      <w:r w:rsidRPr="002E6533">
        <w:t>ID pai</w:t>
      </w:r>
    </w:p>
    <w:p w14:paraId="5DFA589B" w14:textId="77777777" w:rsidR="004470EF" w:rsidRPr="002E6533" w:rsidRDefault="00000000">
      <w:pPr>
        <w:pStyle w:val="Compact"/>
      </w:pPr>
      <w:r w:rsidRPr="002E6533">
        <w:t>Data de colocação na fila (data em que o trabalho foi adicionado à fila de trabalho)</w:t>
      </w:r>
    </w:p>
    <w:p w14:paraId="68262180" w14:textId="77777777" w:rsidR="004470EF" w:rsidRPr="002E6533" w:rsidRDefault="00000000">
      <w:pPr>
        <w:pStyle w:val="Compact"/>
      </w:pPr>
      <w:r w:rsidRPr="002E6533">
        <w:t>Data de início</w:t>
      </w:r>
    </w:p>
    <w:p w14:paraId="19E01A9F" w14:textId="77777777" w:rsidR="004470EF" w:rsidRPr="002E6533" w:rsidRDefault="00000000">
      <w:pPr>
        <w:pStyle w:val="Compact"/>
      </w:pPr>
      <w:r w:rsidRPr="002E6533">
        <w:t>Data de término</w:t>
      </w:r>
    </w:p>
    <w:p w14:paraId="456A078C" w14:textId="77777777" w:rsidR="004470EF" w:rsidRPr="002E6533" w:rsidRDefault="00000000">
      <w:pPr>
        <w:pStyle w:val="Compact"/>
      </w:pPr>
      <w:r w:rsidRPr="002E6533">
        <w:t>Geração (hierarquia numérica: trabalhos com valores maiores são criados por trabalhos com valores menores)</w:t>
      </w:r>
    </w:p>
    <w:p w14:paraId="0FB07222" w14:textId="77777777" w:rsidR="004470EF" w:rsidRPr="002E6533" w:rsidRDefault="00000000">
      <w:pPr>
        <w:pStyle w:val="Compact"/>
      </w:pPr>
      <w:r w:rsidRPr="002E6533">
        <w:t>Motivo (status de conclusão do trabalho)</w:t>
      </w:r>
    </w:p>
    <w:p w14:paraId="7F1747E2" w14:textId="77777777" w:rsidR="004470EF" w:rsidRPr="002E6533" w:rsidRDefault="00000000">
      <w:pPr>
        <w:pStyle w:val="Compact"/>
      </w:pPr>
      <w:r w:rsidRPr="002E6533">
        <w:t>Hora de execução</w:t>
      </w:r>
    </w:p>
    <w:p w14:paraId="3B2D9885" w14:textId="77777777" w:rsidR="004470EF" w:rsidRPr="002E6533" w:rsidRDefault="00000000">
      <w:pPr>
        <w:pStyle w:val="Ttulo2"/>
      </w:pPr>
      <w:bookmarkStart w:id="1024" w:name="detalhes-do-workflow"/>
      <w:bookmarkEnd w:id="1023"/>
      <w:r w:rsidRPr="002E6533">
        <w:t>Detalhes do Workflow</w:t>
      </w:r>
    </w:p>
    <w:p w14:paraId="5F41040D" w14:textId="77777777" w:rsidR="004470EF" w:rsidRPr="002E6533" w:rsidRDefault="00000000">
      <w:pPr>
        <w:pStyle w:val="FirstParagraph"/>
      </w:pPr>
      <w:r w:rsidRPr="002E6533">
        <w:t>Clique em para visualizar na guia Ativo os seguintes detalhes de workflow para um trabalho específico:</w:t>
      </w:r>
    </w:p>
    <w:p w14:paraId="5C45497A" w14:textId="77777777" w:rsidR="004470EF" w:rsidRPr="002E6533" w:rsidRDefault="00000000">
      <w:pPr>
        <w:pStyle w:val="Compact"/>
      </w:pPr>
      <w:r w:rsidRPr="002E6533">
        <w:t>ID do trabalho</w:t>
      </w:r>
    </w:p>
    <w:p w14:paraId="6920B698" w14:textId="77777777" w:rsidR="004470EF" w:rsidRPr="002E6533" w:rsidRDefault="00000000">
      <w:pPr>
        <w:pStyle w:val="Compact"/>
      </w:pPr>
      <w:r w:rsidRPr="002E6533">
        <w:t>Status do desenfileiramento</w:t>
      </w:r>
    </w:p>
    <w:p w14:paraId="2709C6ED" w14:textId="77777777" w:rsidR="004470EF" w:rsidRPr="002E6533" w:rsidRDefault="00000000">
      <w:pPr>
        <w:pStyle w:val="Compact"/>
      </w:pPr>
      <w:r w:rsidRPr="002E6533">
        <w:t>Status ativo</w:t>
      </w:r>
    </w:p>
    <w:p w14:paraId="3D21468B" w14:textId="77777777" w:rsidR="004470EF" w:rsidRPr="002E6533" w:rsidRDefault="00000000">
      <w:pPr>
        <w:pStyle w:val="Compact"/>
      </w:pPr>
      <w:r w:rsidRPr="002E6533">
        <w:lastRenderedPageBreak/>
        <w:t>Status em espera</w:t>
      </w:r>
    </w:p>
    <w:p w14:paraId="409C112C" w14:textId="77777777" w:rsidR="004470EF" w:rsidRPr="002E6533" w:rsidRDefault="00000000">
      <w:pPr>
        <w:pStyle w:val="Compact"/>
      </w:pPr>
      <w:r w:rsidRPr="002E6533">
        <w:t>Status de ID de processo nulo</w:t>
      </w:r>
    </w:p>
    <w:p w14:paraId="3E4B942F" w14:textId="77777777" w:rsidR="004470EF" w:rsidRPr="002E6533" w:rsidRDefault="00000000">
      <w:pPr>
        <w:pStyle w:val="Compact"/>
      </w:pPr>
      <w:r w:rsidRPr="002E6533">
        <w:t>Status de instância de workflow</w:t>
      </w:r>
    </w:p>
    <w:p w14:paraId="7480A8B0" w14:textId="77777777" w:rsidR="004470EF" w:rsidRPr="002E6533" w:rsidRDefault="00000000">
      <w:pPr>
        <w:pStyle w:val="Ttulo2"/>
      </w:pPr>
      <w:bookmarkStart w:id="1025" w:name="X7ad0bd6308385efd15e036034eddb0d36e600f6"/>
      <w:bookmarkEnd w:id="1024"/>
      <w:r w:rsidRPr="002E6533">
        <w:t>Classificar, agrupar e filtrar a lista de trabalhos</w:t>
      </w:r>
    </w:p>
    <w:p w14:paraId="06D44B12" w14:textId="77777777" w:rsidR="004470EF" w:rsidRPr="002E6533" w:rsidRDefault="00000000">
      <w:pPr>
        <w:pStyle w:val="FirstParagraph"/>
      </w:pPr>
      <w:r w:rsidRPr="002E6533">
        <w:t>Execute estas etapas para personalizar a lista de trabalhos:</w:t>
      </w:r>
    </w:p>
    <w:p w14:paraId="1950B102" w14:textId="77777777" w:rsidR="004470EF" w:rsidRPr="002E6533" w:rsidRDefault="00000000">
      <w:pPr>
        <w:pStyle w:val="Compact"/>
      </w:pPr>
      <w:r w:rsidRPr="002E6533">
        <w:t>Selecione uma guia de visualização de trabalhos:</w:t>
      </w:r>
    </w:p>
    <w:p w14:paraId="47A3476F" w14:textId="77777777" w:rsidR="004470EF" w:rsidRPr="002E6533" w:rsidRDefault="00000000">
      <w:pPr>
        <w:pStyle w:val="Compact"/>
        <w:numPr>
          <w:ilvl w:val="1"/>
          <w:numId w:val="0"/>
        </w:numPr>
      </w:pPr>
      <w:r w:rsidRPr="002E6533">
        <w:t>Para visualizar trabalhos em fila ou em execução, selecione a guia Ativo.</w:t>
      </w:r>
    </w:p>
    <w:p w14:paraId="5DF83F85" w14:textId="77777777" w:rsidR="004470EF" w:rsidRPr="002E6533" w:rsidRDefault="00000000">
      <w:pPr>
        <w:pStyle w:val="Compact"/>
        <w:numPr>
          <w:ilvl w:val="1"/>
          <w:numId w:val="0"/>
        </w:numPr>
      </w:pPr>
      <w:r w:rsidRPr="002E6533">
        <w:t>Para visualizar trabalhos concluídos ou com falha, selecione a guia Histórico.</w:t>
      </w:r>
    </w:p>
    <w:p w14:paraId="17A9B520" w14:textId="77777777" w:rsidR="004470EF" w:rsidRPr="002E6533" w:rsidRDefault="00000000">
      <w:r w:rsidRPr="002E6533">
        <w:t>Selecione uma categoria de trabalho nas opções disponíveis para a guia selecionada:</w:t>
      </w:r>
    </w:p>
    <w:p w14:paraId="64963E00" w14:textId="77777777" w:rsidR="004470EF" w:rsidRPr="002E6533" w:rsidRDefault="00000000">
      <w:r w:rsidRPr="002E6533">
        <w:rPr>
          <w:b/>
          <w:bCs/>
        </w:rPr>
        <w:t>Guia Ativo:</w:t>
      </w:r>
    </w:p>
    <w:p w14:paraId="72D57ABC" w14:textId="77777777" w:rsidR="004470EF" w:rsidRPr="002E6533" w:rsidRDefault="00000000">
      <w:pPr>
        <w:pStyle w:val="Compact"/>
        <w:numPr>
          <w:ilvl w:val="1"/>
          <w:numId w:val="0"/>
        </w:numPr>
      </w:pPr>
      <w:r w:rsidRPr="002E6533">
        <w:t>Trabalhos em execução</w:t>
      </w:r>
    </w:p>
    <w:p w14:paraId="02D27E5A" w14:textId="77777777" w:rsidR="004470EF" w:rsidRPr="002E6533" w:rsidRDefault="00000000">
      <w:pPr>
        <w:pStyle w:val="Compact"/>
        <w:numPr>
          <w:ilvl w:val="1"/>
          <w:numId w:val="0"/>
        </w:numPr>
      </w:pPr>
      <w:r w:rsidRPr="002E6533">
        <w:t>Trabalhos disponíveis (trabalhos em fila)</w:t>
      </w:r>
    </w:p>
    <w:p w14:paraId="60460681" w14:textId="77777777" w:rsidR="004470EF" w:rsidRPr="002E6533" w:rsidRDefault="00000000">
      <w:pPr>
        <w:pStyle w:val="Compact"/>
        <w:numPr>
          <w:ilvl w:val="1"/>
          <w:numId w:val="0"/>
        </w:numPr>
      </w:pPr>
      <w:r w:rsidRPr="002E6533">
        <w:t>Todos os trabalhos</w:t>
      </w:r>
    </w:p>
    <w:p w14:paraId="79746B76" w14:textId="77777777" w:rsidR="004470EF" w:rsidRPr="002E6533" w:rsidRDefault="00000000">
      <w:pPr>
        <w:numPr>
          <w:ilvl w:val="0"/>
          <w:numId w:val="1"/>
        </w:numPr>
      </w:pPr>
      <w:r w:rsidRPr="002E6533">
        <w:rPr>
          <w:b/>
          <w:bCs/>
        </w:rPr>
        <w:t>Guia Histórico</w:t>
      </w:r>
    </w:p>
    <w:p w14:paraId="024B9498" w14:textId="77777777" w:rsidR="004470EF" w:rsidRPr="002E6533" w:rsidRDefault="00000000">
      <w:pPr>
        <w:pStyle w:val="Compact"/>
        <w:numPr>
          <w:ilvl w:val="1"/>
          <w:numId w:val="0"/>
        </w:numPr>
      </w:pPr>
      <w:r w:rsidRPr="002E6533">
        <w:t>Trabalhos concluídos</w:t>
      </w:r>
    </w:p>
    <w:p w14:paraId="28902F1C" w14:textId="77777777" w:rsidR="004470EF" w:rsidRPr="002E6533" w:rsidRDefault="00000000">
      <w:pPr>
        <w:pStyle w:val="Compact"/>
        <w:numPr>
          <w:ilvl w:val="1"/>
          <w:numId w:val="0"/>
        </w:numPr>
      </w:pPr>
      <w:r w:rsidRPr="002E6533">
        <w:t>Trabalhos com falhas</w:t>
      </w:r>
    </w:p>
    <w:p w14:paraId="3E6C1F3D" w14:textId="77777777" w:rsidR="004470EF" w:rsidRPr="002E6533" w:rsidRDefault="00000000">
      <w:pPr>
        <w:pStyle w:val="Compact"/>
        <w:numPr>
          <w:ilvl w:val="1"/>
          <w:numId w:val="0"/>
        </w:numPr>
      </w:pPr>
      <w:r w:rsidRPr="002E6533">
        <w:t>Todos os trabalhos</w:t>
      </w:r>
    </w:p>
    <w:p w14:paraId="54F73E60" w14:textId="77777777" w:rsidR="004470EF" w:rsidRPr="002E6533" w:rsidRDefault="00000000">
      <w:pPr>
        <w:pStyle w:val="Compact"/>
      </w:pPr>
      <w:r w:rsidRPr="002E6533">
        <w:t>Clique em Exibir e selecione as colunas que deseja exibir na lista de trabalhos.</w:t>
      </w:r>
    </w:p>
    <w:p w14:paraId="2C20D333" w14:textId="77777777" w:rsidR="004470EF" w:rsidRPr="002E6533" w:rsidRDefault="00000000">
      <w:pPr>
        <w:pStyle w:val="Compact"/>
      </w:pPr>
      <w:r w:rsidRPr="002E6533">
        <w:t>(Opcional) Clique em Filtro para habilitar os campos de filtro para as colunas na lista de trabalhos e, em seguida, insira os critérios de filtro para as colunas que você deseja filtrar.</w:t>
      </w:r>
    </w:p>
    <w:p w14:paraId="02531BB4" w14:textId="77777777" w:rsidR="004470EF" w:rsidRPr="002E6533" w:rsidRDefault="00000000">
      <w:pPr>
        <w:pStyle w:val="Compact"/>
      </w:pPr>
      <w:r w:rsidRPr="002E6533">
        <w:t>(Opcional) Clique e arraste um nome de coluna para a área designada acima da lista de trabalhos a fim de agrupar os trabalhos de acordo com os valores na coluna selecionada.</w:t>
      </w:r>
    </w:p>
    <w:p w14:paraId="495A8981" w14:textId="77777777" w:rsidR="004470EF" w:rsidRPr="002E6533" w:rsidRDefault="00000000">
      <w:pPr>
        <w:pStyle w:val="Compact"/>
      </w:pPr>
      <w:r w:rsidRPr="002E6533">
        <w:t>(Opcional) Clique em um nome de coluna para classificar os trabalhos em ordem crescente ou decrescente de acordo com os valores na coluna selecionada.</w:t>
      </w:r>
    </w:p>
    <w:p w14:paraId="3159EDC9" w14:textId="77777777" w:rsidR="004470EF" w:rsidRPr="002E6533" w:rsidRDefault="00000000">
      <w:pPr>
        <w:pStyle w:val="Ttulo1"/>
      </w:pPr>
      <w:bookmarkStart w:id="1026" w:name="mantendo-a-segurança"/>
      <w:bookmarkEnd w:id="1022"/>
      <w:bookmarkEnd w:id="1025"/>
      <w:r w:rsidRPr="002E6533">
        <w:t>Mantendo a segurança</w:t>
      </w:r>
    </w:p>
    <w:p w14:paraId="62041348" w14:textId="77777777" w:rsidR="004470EF" w:rsidRPr="002E6533" w:rsidRDefault="00000000">
      <w:pPr>
        <w:pStyle w:val="FirstParagraph"/>
      </w:pPr>
      <w:r w:rsidRPr="002E6533">
        <w:t>Mantenha a segurança no seu ambiente do Archer seguindo práticas recomendadas do setor.</w:t>
      </w:r>
    </w:p>
    <w:p w14:paraId="51649423" w14:textId="77777777" w:rsidR="004470EF" w:rsidRPr="002E6533" w:rsidRDefault="00000000">
      <w:pPr>
        <w:pStyle w:val="Corpodetexto"/>
      </w:pPr>
      <w:r w:rsidRPr="002E6533">
        <w:t>Nesta página</w:t>
      </w:r>
    </w:p>
    <w:p w14:paraId="1A93DA89" w14:textId="77777777" w:rsidR="004470EF" w:rsidRPr="002E6533" w:rsidRDefault="004470EF">
      <w:pPr>
        <w:pStyle w:val="Compact"/>
      </w:pPr>
      <w:hyperlink w:anchor="Gerenciamentodepatchdeseguran%C3%A7a">
        <w:r w:rsidRPr="002E6533">
          <w:rPr>
            <w:rStyle w:val="Hyperlink"/>
          </w:rPr>
          <w:t>Gerenciamento de patch de segurança</w:t>
        </w:r>
      </w:hyperlink>
    </w:p>
    <w:p w14:paraId="353368C0" w14:textId="77777777" w:rsidR="004470EF" w:rsidRPr="002E6533" w:rsidRDefault="004470EF">
      <w:pPr>
        <w:pStyle w:val="Compact"/>
      </w:pPr>
      <w:hyperlink w:anchor="Detec%C3%A7%C3%A3odemalware">
        <w:r w:rsidRPr="002E6533">
          <w:rPr>
            <w:rStyle w:val="Hyperlink"/>
          </w:rPr>
          <w:t>Detecção de malware</w:t>
        </w:r>
      </w:hyperlink>
    </w:p>
    <w:p w14:paraId="10466352" w14:textId="77777777" w:rsidR="004470EF" w:rsidRPr="002E6533" w:rsidRDefault="004470EF">
      <w:pPr>
        <w:pStyle w:val="Compact"/>
      </w:pPr>
      <w:hyperlink w:anchor="Varreduradev%C3%ADrus">
        <w:r w:rsidRPr="002E6533">
          <w:rPr>
            <w:rStyle w:val="Hyperlink"/>
          </w:rPr>
          <w:t>Varredura de vírus</w:t>
        </w:r>
      </w:hyperlink>
    </w:p>
    <w:p w14:paraId="775D04E5" w14:textId="77777777" w:rsidR="004470EF" w:rsidRPr="002E6533" w:rsidRDefault="004470EF">
      <w:pPr>
        <w:pStyle w:val="Compact"/>
      </w:pPr>
      <w:hyperlink w:anchor="Monitoramentoeauditoriacont%C3%ADnuos">
        <w:r w:rsidRPr="002E6533">
          <w:rPr>
            <w:rStyle w:val="Hyperlink"/>
          </w:rPr>
          <w:t>Monitoramento e auditoria contínuos</w:t>
        </w:r>
      </w:hyperlink>
    </w:p>
    <w:p w14:paraId="4691C9AA" w14:textId="77777777" w:rsidR="004470EF" w:rsidRPr="002E6533" w:rsidRDefault="004470EF">
      <w:pPr>
        <w:pStyle w:val="Compact"/>
      </w:pPr>
      <w:hyperlink w:anchor="Prote%C3%A7%C3%A3odascredenciais">
        <w:r w:rsidRPr="002E6533">
          <w:rPr>
            <w:rStyle w:val="Hyperlink"/>
          </w:rPr>
          <w:t>Proteção das credenciais</w:t>
        </w:r>
      </w:hyperlink>
    </w:p>
    <w:p w14:paraId="61F25DFD" w14:textId="77777777" w:rsidR="004470EF" w:rsidRPr="002E6533" w:rsidRDefault="00000000">
      <w:pPr>
        <w:pStyle w:val="Ttulo2"/>
      </w:pPr>
      <w:bookmarkStart w:id="1027" w:name="gerenciamento-de-patch-de-segurança"/>
      <w:r w:rsidRPr="002E6533">
        <w:t>Gerenciamento de patch de segurança</w:t>
      </w:r>
    </w:p>
    <w:p w14:paraId="2A0CADF2" w14:textId="77777777" w:rsidR="004470EF" w:rsidRPr="002E6533" w:rsidRDefault="00000000">
      <w:pPr>
        <w:pStyle w:val="FirstParagraph"/>
      </w:pPr>
      <w:r w:rsidRPr="002E6533">
        <w:t>Os patches de segurança são lançados conforme necessário.</w:t>
      </w:r>
    </w:p>
    <w:p w14:paraId="4379DA21" w14:textId="77777777" w:rsidR="004470EF" w:rsidRPr="002E6533" w:rsidRDefault="00000000">
      <w:pPr>
        <w:pStyle w:val="Corpodetexto"/>
      </w:pPr>
      <w:r w:rsidRPr="002E6533">
        <w:t>Todos os patches de segurança do Archer estão disponíveis para download como uma atualização de clientes com um acordo de manutenção atual do Archer. Há atualizações disponíveis em Archer Community.</w:t>
      </w:r>
    </w:p>
    <w:p w14:paraId="34B20D30" w14:textId="77777777" w:rsidR="004470EF" w:rsidRPr="002E6533" w:rsidRDefault="00000000">
      <w:pPr>
        <w:pStyle w:val="Corpodetexto"/>
      </w:pPr>
      <w:r w:rsidRPr="002E6533">
        <w:t xml:space="preserve">Execute os patches de segurança mais recentes para qualquer software que você esteja usando com o Archer e certifique-se de usar o software compatível mais recente. Consulte </w:t>
      </w:r>
      <w:hyperlink r:id="rId1447">
        <w:r w:rsidR="004470EF" w:rsidRPr="002E6533">
          <w:rPr>
            <w:rStyle w:val="Hyperlink"/>
          </w:rPr>
          <w:t>Ambientes qualificados e compatíveis do Archer</w:t>
        </w:r>
      </w:hyperlink>
      <w:r w:rsidRPr="002E6533">
        <w:t xml:space="preserve"> para obter o software e os ambientes, navegadores e ferramentas qualificados e compatíveis. </w:t>
      </w:r>
    </w:p>
    <w:p w14:paraId="2DB0C52D" w14:textId="77777777" w:rsidR="004470EF" w:rsidRPr="002E6533" w:rsidRDefault="00000000">
      <w:pPr>
        <w:pStyle w:val="Corpodetexto"/>
      </w:pPr>
      <w:r w:rsidRPr="002E6533">
        <w:t>Aqui está uma lista de componentes de terceiros para os quais os patches são necessários. A frequência das atualizações do patch é determinada pelo fornecedor. É responsabilidade do cliente garantir que os componentes de terceiros sejam corrigidos conforme apropriado, usando as instruções fornecidas pelo fornecedor.</w:t>
      </w:r>
    </w:p>
    <w:p w14:paraId="718927E9" w14:textId="77777777" w:rsidR="004470EF" w:rsidRPr="002E6533" w:rsidRDefault="00000000">
      <w:r w:rsidRPr="002E6533">
        <w:t>Windows Server</w:t>
      </w:r>
    </w:p>
    <w:p w14:paraId="35CD0A4F" w14:textId="77777777" w:rsidR="004470EF" w:rsidRPr="002E6533" w:rsidRDefault="00000000">
      <w:r w:rsidRPr="002E6533">
        <w:t>SQL Server</w:t>
      </w:r>
    </w:p>
    <w:p w14:paraId="16114B7F" w14:textId="77777777" w:rsidR="004470EF" w:rsidRPr="002E6533" w:rsidRDefault="00000000">
      <w:r w:rsidRPr="002E6533">
        <w:t>Microsoft IIS</w:t>
      </w:r>
    </w:p>
    <w:p w14:paraId="308A15F6" w14:textId="77777777" w:rsidR="004470EF" w:rsidRPr="002E6533" w:rsidRDefault="00000000">
      <w:r w:rsidRPr="002E6533">
        <w:t>.NET Framework</w:t>
      </w:r>
    </w:p>
    <w:p w14:paraId="3C795B81" w14:textId="77777777" w:rsidR="004470EF" w:rsidRPr="002E6533" w:rsidRDefault="00000000">
      <w:pPr>
        <w:pStyle w:val="Ttulo2"/>
      </w:pPr>
      <w:bookmarkStart w:id="1028" w:name="detecção-de-malware"/>
      <w:bookmarkEnd w:id="1027"/>
      <w:r w:rsidRPr="002E6533">
        <w:t>Detecção de malware</w:t>
      </w:r>
    </w:p>
    <w:p w14:paraId="16B8353D" w14:textId="77777777" w:rsidR="004470EF" w:rsidRPr="002E6533" w:rsidRDefault="00000000">
      <w:pPr>
        <w:pStyle w:val="FirstParagraph"/>
      </w:pPr>
      <w:r w:rsidRPr="002E6533">
        <w:t>Implemente uma solução de detecção de malware nos servidores da Web e de banco de dados. A solução de detecção de malware deve ser baseada em suas ferramentas padrão e práticas recomendadas. É de sua responsabilidade a implementação de patches e atualizações para as ferramentas de detecção de malware.</w:t>
      </w:r>
    </w:p>
    <w:p w14:paraId="33DF22AD" w14:textId="77777777" w:rsidR="004470EF" w:rsidRPr="002E6533" w:rsidRDefault="00000000">
      <w:pPr>
        <w:pStyle w:val="Ttulo2"/>
      </w:pPr>
      <w:bookmarkStart w:id="1029" w:name="varredura-de-vírus"/>
      <w:bookmarkEnd w:id="1028"/>
      <w:r w:rsidRPr="002E6533">
        <w:t>Varredura de vírus</w:t>
      </w:r>
    </w:p>
    <w:p w14:paraId="1242258F" w14:textId="77777777" w:rsidR="004470EF" w:rsidRPr="002E6533" w:rsidRDefault="00000000">
      <w:pPr>
        <w:pStyle w:val="FirstParagraph"/>
      </w:pPr>
      <w:r w:rsidRPr="002E6533">
        <w:t>Execute um software de varredura de vírus nos servidores implementados de modo rotineiro. Se você estiver executando Alimentadores de ameaça ou de vulnerabilidade, é altamente recomendável que você desative a verificação de vírus na pasta em que os arquivos de dados de ameaça ou de vulnerabilidade estão temporariamente armazenados. O mecanismo de verificação de vírus pode interpretar os dados como um vírus ou malware.</w:t>
      </w:r>
    </w:p>
    <w:p w14:paraId="0EA7A935" w14:textId="77777777" w:rsidR="004470EF" w:rsidRPr="002E6533" w:rsidRDefault="00000000">
      <w:pPr>
        <w:pStyle w:val="Ttulo2"/>
      </w:pPr>
      <w:bookmarkStart w:id="1030" w:name="monitoramento-e-auditoria-contínuos"/>
      <w:bookmarkEnd w:id="1029"/>
      <w:r w:rsidRPr="002E6533">
        <w:t>Monitoramento e auditoria contínuos</w:t>
      </w:r>
    </w:p>
    <w:p w14:paraId="511309F4" w14:textId="77777777" w:rsidR="004470EF" w:rsidRPr="002E6533" w:rsidRDefault="00000000">
      <w:pPr>
        <w:pStyle w:val="FirstParagraph"/>
      </w:pPr>
      <w:r w:rsidRPr="002E6533">
        <w:t xml:space="preserve">Como com qualquer componente essencial de infraestrutura, monitore constantemente o sistema e realize auditorias periódicas e aleatórias. Assegure-se </w:t>
      </w:r>
      <w:r w:rsidRPr="002E6533">
        <w:lastRenderedPageBreak/>
        <w:t>de que as configurações e definições de acesso do usuário sejam compatíveis com as políticas e necessidades de sua empresa.</w:t>
      </w:r>
    </w:p>
    <w:p w14:paraId="6271BC37" w14:textId="77777777" w:rsidR="004470EF" w:rsidRPr="002E6533" w:rsidRDefault="00000000">
      <w:pPr>
        <w:pStyle w:val="Ttulo2"/>
      </w:pPr>
      <w:bookmarkStart w:id="1031" w:name="proteção-das-credenciais"/>
      <w:bookmarkEnd w:id="1030"/>
      <w:r w:rsidRPr="002E6533">
        <w:t>Proteção das credenciais</w:t>
      </w:r>
    </w:p>
    <w:p w14:paraId="404E7D5F" w14:textId="77777777" w:rsidR="004470EF" w:rsidRPr="002E6533" w:rsidRDefault="00000000">
      <w:pPr>
        <w:pStyle w:val="FirstParagraph"/>
      </w:pPr>
      <w:r w:rsidRPr="002E6533">
        <w:t>A seleção do algoritmo de hash para credenciais usa o algoritmo PBKDF2 com um tamanho de salt gerado aleatoriamente.</w:t>
      </w:r>
    </w:p>
    <w:p w14:paraId="1E2C74DD" w14:textId="77777777" w:rsidR="004470EF" w:rsidRPr="002E6533" w:rsidRDefault="00000000">
      <w:pPr>
        <w:pStyle w:val="Ttulo1"/>
      </w:pPr>
      <w:bookmarkStart w:id="1032" w:name="Xa1e83e349467dc4ce558471b8e59d3eac4832d8"/>
      <w:bookmarkEnd w:id="1026"/>
      <w:bookmarkEnd w:id="1031"/>
      <w:r w:rsidRPr="002E6533">
        <w:t>Limites de armazenamento de banco de dados Archer SaaS</w:t>
      </w:r>
    </w:p>
    <w:p w14:paraId="2A8C0379" w14:textId="77777777" w:rsidR="004470EF" w:rsidRPr="002E6533" w:rsidRDefault="00000000">
      <w:pPr>
        <w:pStyle w:val="FirstParagraph"/>
      </w:pPr>
      <w:r w:rsidRPr="002E6533">
        <w:t>Esse recurso só está disponível para clientes SaaS do Archer.</w:t>
      </w:r>
    </w:p>
    <w:p w14:paraId="586E13D8" w14:textId="77777777" w:rsidR="004470EF" w:rsidRPr="002E6533" w:rsidRDefault="00000000">
      <w:pPr>
        <w:pStyle w:val="Corpodetexto"/>
      </w:pPr>
      <w:r w:rsidRPr="002E6533">
        <w:t>O Archer monitora o uso de armazenamento do banco de dados da instância do Archer e envia mensagens de aviso quando você está perto do limite e quando atinge o limite.</w:t>
      </w:r>
    </w:p>
    <w:p w14:paraId="11FC2BF9" w14:textId="77777777" w:rsidR="004470EF" w:rsidRPr="002E6533" w:rsidRDefault="00000000">
      <w:pPr>
        <w:pStyle w:val="Corpodetexto"/>
      </w:pPr>
      <w:r w:rsidRPr="002E6533">
        <w:t>Nesta página</w:t>
      </w:r>
    </w:p>
    <w:p w14:paraId="122FB585" w14:textId="77777777" w:rsidR="004470EF" w:rsidRPr="002E6533" w:rsidRDefault="004470EF">
      <w:pPr>
        <w:pStyle w:val="Compact"/>
      </w:pPr>
      <w:hyperlink w:anchor="X1aec3330292290f73040f8beb8d1603240e493b">
        <w:r w:rsidRPr="002E6533">
          <w:rPr>
            <w:rStyle w:val="Hyperlink"/>
          </w:rPr>
          <w:t>Quando o Archer envia mensagens de uso de armazenamento de banco de dados?</w:t>
        </w:r>
      </w:hyperlink>
    </w:p>
    <w:p w14:paraId="4B535C6C" w14:textId="77777777" w:rsidR="004470EF" w:rsidRPr="002E6533" w:rsidRDefault="004470EF">
      <w:pPr>
        <w:pStyle w:val="Compact"/>
      </w:pPr>
      <w:hyperlink w:anchor="Xc9868242a94d16674cd669b9b92a53e959567c4">
        <w:r w:rsidRPr="002E6533">
          <w:rPr>
            <w:rStyle w:val="Hyperlink"/>
          </w:rPr>
          <w:t>O que devo fazer se receber uma notificação de limite de armazenamento do banco de dados?</w:t>
        </w:r>
      </w:hyperlink>
    </w:p>
    <w:p w14:paraId="580D8269" w14:textId="77777777" w:rsidR="004470EF" w:rsidRPr="002E6533" w:rsidRDefault="004470EF">
      <w:pPr>
        <w:pStyle w:val="Compact"/>
      </w:pPr>
      <w:hyperlink w:anchor="Xb2f650408f2b7d05f91f23f3fa7333a8222a1ab">
        <w:r w:rsidRPr="002E6533">
          <w:rPr>
            <w:rStyle w:val="Hyperlink"/>
          </w:rPr>
          <w:t>Como é calculado o limite de armazenamento?</w:t>
        </w:r>
      </w:hyperlink>
    </w:p>
    <w:p w14:paraId="1950D48F" w14:textId="77777777" w:rsidR="004470EF" w:rsidRPr="002E6533" w:rsidRDefault="004470EF">
      <w:pPr>
        <w:pStyle w:val="Compact"/>
      </w:pPr>
      <w:hyperlink w:anchor="X2477e49d990b75b0df7b76d9e66d90147157aba">
        <w:r w:rsidRPr="002E6533">
          <w:rPr>
            <w:rStyle w:val="Hyperlink"/>
          </w:rPr>
          <w:t>Quais são os SKUs para os tipos de armazenamento?</w:t>
        </w:r>
      </w:hyperlink>
    </w:p>
    <w:p w14:paraId="4CF72054" w14:textId="77777777" w:rsidR="004470EF" w:rsidRPr="002E6533" w:rsidRDefault="00000000">
      <w:pPr>
        <w:pStyle w:val="Ttulo2"/>
      </w:pPr>
      <w:bookmarkStart w:id="1033" w:name="Xcfac0413750185e4f30f51ee13493855a9efd3c"/>
      <w:r w:rsidRPr="002E6533">
        <w:t>Quando o Archer envia mensagens de uso de armazenamento de banco de dados?</w:t>
      </w:r>
    </w:p>
    <w:p w14:paraId="3FA02110" w14:textId="77777777" w:rsidR="004470EF" w:rsidRPr="002E6533" w:rsidRDefault="00000000">
      <w:r w:rsidRPr="002E6533">
        <w:t>Com 80% e mais de uso: Quando o banco de dados de instância Archer de um cliente atinge 80% de utilização do limite adquirido, o Archer envia um e-mail de notificação de aviso para todos os usuários com a função Sysadmin. Esta notificação é enviada uma vez por dia até que a ação corretiva seja tomada para reduzir a utilização abaixo de 80%.</w:t>
      </w:r>
    </w:p>
    <w:p w14:paraId="7D2147E3" w14:textId="77777777" w:rsidR="004470EF" w:rsidRPr="002E6533" w:rsidRDefault="00000000">
      <w:r w:rsidRPr="002E6533">
        <w:t xml:space="preserve">Com 100% de uso: Quando o banco de dados da instância ultrapassa 100% da utilização, uma mensagem de aviso </w:t>
      </w:r>
      <w:proofErr w:type="gramStart"/>
      <w:r w:rsidRPr="002E6533">
        <w:t>[Urgente</w:t>
      </w:r>
      <w:proofErr w:type="gramEnd"/>
      <w:r w:rsidRPr="002E6533">
        <w:t>] é enviada.</w:t>
      </w:r>
    </w:p>
    <w:p w14:paraId="00CFD0F2" w14:textId="77777777" w:rsidR="004470EF" w:rsidRPr="002E6533" w:rsidRDefault="00000000">
      <w:pPr>
        <w:pStyle w:val="Ttulo2"/>
      </w:pPr>
      <w:bookmarkStart w:id="1034" w:name="Xa7f97d7b730ac0eeec15344be3ab989ad988b23"/>
      <w:bookmarkEnd w:id="1033"/>
      <w:r w:rsidRPr="002E6533">
        <w:t>O que devo fazer se receber uma notificação de limite de armazenamento do banco de dados?</w:t>
      </w:r>
    </w:p>
    <w:p w14:paraId="3F8F8298" w14:textId="77777777" w:rsidR="004470EF" w:rsidRPr="002E6533" w:rsidRDefault="00000000">
      <w:pPr>
        <w:pStyle w:val="FirstParagraph"/>
      </w:pPr>
      <w:r w:rsidRPr="002E6533">
        <w:t>As medidas de remediação incluem:</w:t>
      </w:r>
    </w:p>
    <w:p w14:paraId="7F91E146" w14:textId="77777777" w:rsidR="004470EF" w:rsidRPr="002E6533" w:rsidRDefault="00000000">
      <w:r w:rsidRPr="002E6533">
        <w:t>Compre SKUs adicionais de armazenamento de banco de dados</w:t>
      </w:r>
    </w:p>
    <w:p w14:paraId="1A7C40DB" w14:textId="77777777" w:rsidR="004470EF" w:rsidRPr="002E6533" w:rsidRDefault="00000000">
      <w:r w:rsidRPr="002E6533">
        <w:lastRenderedPageBreak/>
        <w:t>Atualize as configurações do Archer que contribuem para a utilização excessiva do armazenamento do banco de dados. Entre em contato com o suporte técnico da Archer para revisar suas configurações.</w:t>
      </w:r>
    </w:p>
    <w:p w14:paraId="2BD0BFF1" w14:textId="77777777" w:rsidR="004470EF" w:rsidRPr="002E6533" w:rsidRDefault="00000000">
      <w:pPr>
        <w:pStyle w:val="Ttulo2"/>
      </w:pPr>
      <w:bookmarkStart w:id="1035" w:name="Xe84d651cd58273aacec0bc67d138926958d1d11"/>
      <w:bookmarkEnd w:id="1034"/>
      <w:r w:rsidRPr="002E6533">
        <w:t>Como é calculado o limite de armazenamento?</w:t>
      </w:r>
    </w:p>
    <w:p w14:paraId="026044BD" w14:textId="77777777" w:rsidR="004470EF" w:rsidRPr="002E6533" w:rsidRDefault="00000000">
      <w:pPr>
        <w:pStyle w:val="FirstParagraph"/>
      </w:pPr>
      <w:r w:rsidRPr="002E6533">
        <w:t>Os clientes Archer SaaS recebem um armazenamento fixo de 50 GB como parte da compra do pacote SaaS. Se precisar de espaço em disco adicional para o banco de dados, você poderá adquirir armazenamento adicional em parcelas de 25 GB cada. Este limite é alocado para cada Instância/PIN em uma conta de cliente.</w:t>
      </w:r>
    </w:p>
    <w:p w14:paraId="4239C560" w14:textId="77777777" w:rsidR="004470EF" w:rsidRPr="002E6533" w:rsidRDefault="00000000">
      <w:pPr>
        <w:pStyle w:val="Corpodetexto"/>
      </w:pPr>
      <w:r w:rsidRPr="002E6533">
        <w:rPr>
          <w:b/>
          <w:bCs/>
        </w:rPr>
        <w:t>armazenamento total de banco de dados licenciado = armazenamento base (50 GB) + armazenamento adicional (25 GB x quantidade de unidades de armazenamento adicionais adquiridas)</w:t>
      </w:r>
    </w:p>
    <w:p w14:paraId="3D55CEFE" w14:textId="77777777" w:rsidR="004470EF" w:rsidRPr="002E6533" w:rsidRDefault="00000000">
      <w:pPr>
        <w:pStyle w:val="Corpodetexto"/>
      </w:pPr>
      <w:r w:rsidRPr="002E6533">
        <w:t>Por exemplo, se um cliente SaaS adquirir 5 unidades de armazenamento adicional, o limite de armazenamento de banco de dados licenciado será calculado como: 50 GB + (25 GB x 5) = 175 GB.</w:t>
      </w:r>
    </w:p>
    <w:p w14:paraId="1FF2ABF6" w14:textId="77777777" w:rsidR="004470EF" w:rsidRPr="002E6533" w:rsidRDefault="00000000">
      <w:pPr>
        <w:pStyle w:val="Ttulo2"/>
      </w:pPr>
      <w:bookmarkStart w:id="1036" w:name="Xb9853f289824a110cca78e40d6f0bb74dc03389"/>
      <w:bookmarkEnd w:id="1035"/>
      <w:r w:rsidRPr="002E6533">
        <w:t>Quais são os SKUs para os tipos de armazenamento?</w:t>
      </w:r>
    </w:p>
    <w:p w14:paraId="3BBBACFF" w14:textId="77777777" w:rsidR="004470EF" w:rsidRPr="002E6533" w:rsidRDefault="00000000">
      <w:pPr>
        <w:pStyle w:val="FirstParagraph"/>
      </w:pPr>
      <w:r w:rsidRPr="002E6533">
        <w:t>Os SKUs para os tipos de armazenamento são definidos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36ECE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9E8880F" w14:textId="77777777" w:rsidR="004470EF" w:rsidRPr="002E6533" w:rsidRDefault="00000000">
            <w:pPr>
              <w:pStyle w:val="Compact"/>
            </w:pPr>
            <w:r w:rsidRPr="002E6533">
              <w:t>Tipo de armazenamento</w:t>
            </w:r>
          </w:p>
        </w:tc>
        <w:tc>
          <w:tcPr>
            <w:tcW w:w="2613" w:type="dxa"/>
          </w:tcPr>
          <w:p w14:paraId="58B85D9F" w14:textId="77777777" w:rsidR="004470EF" w:rsidRPr="002E6533" w:rsidRDefault="00000000">
            <w:pPr>
              <w:pStyle w:val="Compact"/>
            </w:pPr>
            <w:r w:rsidRPr="002E6533">
              <w:t>SKU</w:t>
            </w:r>
          </w:p>
        </w:tc>
        <w:tc>
          <w:tcPr>
            <w:tcW w:w="2613" w:type="dxa"/>
          </w:tcPr>
          <w:p w14:paraId="33EC831D" w14:textId="77777777" w:rsidR="004470EF" w:rsidRPr="002E6533" w:rsidRDefault="00000000">
            <w:pPr>
              <w:pStyle w:val="Compact"/>
            </w:pPr>
            <w:r w:rsidRPr="002E6533">
              <w:t>Descrição</w:t>
            </w:r>
          </w:p>
        </w:tc>
      </w:tr>
      <w:tr w:rsidR="004470EF" w:rsidRPr="002E6533" w14:paraId="07C07EF4" w14:textId="77777777">
        <w:tc>
          <w:tcPr>
            <w:tcW w:w="2613" w:type="dxa"/>
          </w:tcPr>
          <w:p w14:paraId="1CE27188" w14:textId="77777777" w:rsidR="004470EF" w:rsidRPr="002E6533" w:rsidRDefault="00000000">
            <w:pPr>
              <w:pStyle w:val="Compact"/>
            </w:pPr>
            <w:r w:rsidRPr="002E6533">
              <w:t>Pacote SaaS Archer</w:t>
            </w:r>
          </w:p>
        </w:tc>
        <w:tc>
          <w:tcPr>
            <w:tcW w:w="2613" w:type="dxa"/>
          </w:tcPr>
          <w:p w14:paraId="362A2E79" w14:textId="77777777" w:rsidR="004470EF" w:rsidRPr="002E6533" w:rsidRDefault="00000000">
            <w:pPr>
              <w:pStyle w:val="Compact"/>
            </w:pPr>
            <w:r w:rsidRPr="002E6533">
              <w:t>ARC-SAAS</w:t>
            </w:r>
          </w:p>
        </w:tc>
        <w:tc>
          <w:tcPr>
            <w:tcW w:w="2613" w:type="dxa"/>
          </w:tcPr>
          <w:p w14:paraId="0B45970D" w14:textId="77777777" w:rsidR="004470EF" w:rsidRPr="002E6533" w:rsidRDefault="00000000">
            <w:pPr>
              <w:pStyle w:val="Compact"/>
            </w:pPr>
            <w:r w:rsidRPr="002E6533">
              <w:t>O SKU SaaS padrão fornece 50 GB de espaço</w:t>
            </w:r>
          </w:p>
        </w:tc>
      </w:tr>
      <w:tr w:rsidR="004470EF" w:rsidRPr="002E6533" w14:paraId="2982F124" w14:textId="77777777">
        <w:tc>
          <w:tcPr>
            <w:tcW w:w="2613" w:type="dxa"/>
          </w:tcPr>
          <w:p w14:paraId="7ED31713" w14:textId="77777777" w:rsidR="004470EF" w:rsidRPr="002E6533" w:rsidRDefault="00000000">
            <w:pPr>
              <w:pStyle w:val="Compact"/>
            </w:pPr>
            <w:r w:rsidRPr="002E6533">
              <w:t>Armazenamento complementar SaaS Archer de 25 GB</w:t>
            </w:r>
          </w:p>
        </w:tc>
        <w:tc>
          <w:tcPr>
            <w:tcW w:w="2613" w:type="dxa"/>
          </w:tcPr>
          <w:p w14:paraId="03293C33" w14:textId="77777777" w:rsidR="004470EF" w:rsidRPr="002E6533" w:rsidRDefault="00000000">
            <w:pPr>
              <w:pStyle w:val="Compact"/>
            </w:pPr>
            <w:r w:rsidRPr="002E6533">
              <w:t>SAAS-GRC-STORAGE-S</w:t>
            </w:r>
          </w:p>
        </w:tc>
        <w:tc>
          <w:tcPr>
            <w:tcW w:w="2613" w:type="dxa"/>
          </w:tcPr>
          <w:p w14:paraId="5FF73396" w14:textId="77777777" w:rsidR="004470EF" w:rsidRPr="002E6533" w:rsidRDefault="00000000">
            <w:pPr>
              <w:pStyle w:val="Compact"/>
            </w:pPr>
            <w:r w:rsidRPr="002E6533">
              <w:t>25 GB de armazenamento adicional para banco de dados de instância</w:t>
            </w:r>
          </w:p>
        </w:tc>
      </w:tr>
    </w:tbl>
    <w:p w14:paraId="1F69AEEC" w14:textId="77777777" w:rsidR="004470EF" w:rsidRPr="002E6533" w:rsidRDefault="00000000">
      <w:pPr>
        <w:pStyle w:val="Corpodetexto"/>
      </w:pPr>
      <w:r w:rsidRPr="002E6533">
        <w:t>Entre em contato com seu representante de vendas Archer para adquirir armazenamento adicional.</w:t>
      </w:r>
    </w:p>
    <w:p w14:paraId="34685A18" w14:textId="77777777" w:rsidR="004470EF" w:rsidRPr="002E6533" w:rsidRDefault="00000000">
      <w:pPr>
        <w:pStyle w:val="Ttulo1"/>
      </w:pPr>
      <w:bookmarkStart w:id="1037" w:name="criando-questionários"/>
      <w:bookmarkEnd w:id="1032"/>
      <w:bookmarkEnd w:id="1036"/>
      <w:r w:rsidRPr="002E6533">
        <w:t>Criando questionários</w:t>
      </w:r>
    </w:p>
    <w:p w14:paraId="225513B3" w14:textId="77777777" w:rsidR="004470EF" w:rsidRPr="002E6533" w:rsidRDefault="00000000">
      <w:pPr>
        <w:pStyle w:val="FirstParagraph"/>
      </w:pPr>
      <w:r w:rsidRPr="002E6533">
        <w:t>Use as etapas detalhadas nesta página para construir um questionário.</w:t>
      </w:r>
    </w:p>
    <w:p w14:paraId="34E190B8" w14:textId="77777777" w:rsidR="004470EF" w:rsidRPr="002E6533" w:rsidRDefault="00000000">
      <w:pPr>
        <w:pStyle w:val="Corpodetexto"/>
      </w:pPr>
      <w:r w:rsidRPr="002E6533">
        <w:t>Nesta página</w:t>
      </w:r>
    </w:p>
    <w:p w14:paraId="4C79C2C0" w14:textId="77777777" w:rsidR="004470EF" w:rsidRPr="002E6533" w:rsidRDefault="004470EF">
      <w:pPr>
        <w:pStyle w:val="Compact"/>
      </w:pPr>
      <w:hyperlink w:anchor="Tarefa1Criaroquestion%C3%A1rio">
        <w:r w:rsidRPr="002E6533">
          <w:rPr>
            <w:rStyle w:val="Hyperlink"/>
          </w:rPr>
          <w:t>Tarefa 1: Criar o questionário</w:t>
        </w:r>
      </w:hyperlink>
    </w:p>
    <w:p w14:paraId="76312CC5" w14:textId="77777777" w:rsidR="004470EF" w:rsidRPr="002E6533" w:rsidRDefault="004470EF">
      <w:pPr>
        <w:pStyle w:val="Compact"/>
      </w:pPr>
      <w:hyperlink w:anchor="Xaa4c75eac41a139885fd99154a4984516f31a9e">
        <w:r w:rsidRPr="002E6533">
          <w:rPr>
            <w:rStyle w:val="Hyperlink"/>
          </w:rPr>
          <w:t>Tarefa 2: Definir propriedades do questionário</w:t>
        </w:r>
      </w:hyperlink>
    </w:p>
    <w:p w14:paraId="578F666B" w14:textId="77777777" w:rsidR="004470EF" w:rsidRPr="002E6533" w:rsidRDefault="004470EF">
      <w:pPr>
        <w:pStyle w:val="Compact"/>
      </w:pPr>
      <w:hyperlink w:anchor="Tarefa3Adicionecampos">
        <w:r w:rsidRPr="002E6533">
          <w:rPr>
            <w:rStyle w:val="Hyperlink"/>
          </w:rPr>
          <w:t>Tarefa 3: Adicione campos</w:t>
        </w:r>
      </w:hyperlink>
    </w:p>
    <w:p w14:paraId="33590398" w14:textId="77777777" w:rsidR="004470EF" w:rsidRPr="002E6533" w:rsidRDefault="004470EF">
      <w:pPr>
        <w:pStyle w:val="Compact"/>
      </w:pPr>
      <w:hyperlink w:anchor="Tarefa4Definirolayout">
        <w:r w:rsidRPr="002E6533">
          <w:rPr>
            <w:rStyle w:val="Hyperlink"/>
          </w:rPr>
          <w:t>Tarefa 4: Definir o layout</w:t>
        </w:r>
      </w:hyperlink>
    </w:p>
    <w:p w14:paraId="78EBA732" w14:textId="77777777" w:rsidR="004470EF" w:rsidRPr="002E6533" w:rsidRDefault="004470EF">
      <w:pPr>
        <w:pStyle w:val="Compact"/>
      </w:pPr>
      <w:hyperlink w:anchor="Tarefa5Definirumfluxodetrabalho">
        <w:r w:rsidRPr="002E6533">
          <w:rPr>
            <w:rStyle w:val="Hyperlink"/>
          </w:rPr>
          <w:t>Tarefa 5: Definir um fluxo de trabalho</w:t>
        </w:r>
      </w:hyperlink>
    </w:p>
    <w:p w14:paraId="037A2639" w14:textId="77777777" w:rsidR="004470EF" w:rsidRPr="002E6533" w:rsidRDefault="004470EF">
      <w:pPr>
        <w:pStyle w:val="Compact"/>
      </w:pPr>
      <w:hyperlink w:anchor="X58604ea78dedc7734e2ff9d30be96b5dd727c85">
        <w:r w:rsidRPr="002E6533">
          <w:rPr>
            <w:rStyle w:val="Hyperlink"/>
          </w:rPr>
          <w:t>Tarefa 6: Configurar regras de exibição</w:t>
        </w:r>
      </w:hyperlink>
    </w:p>
    <w:p w14:paraId="00191255" w14:textId="77777777" w:rsidR="004470EF" w:rsidRPr="002E6533" w:rsidRDefault="004470EF">
      <w:pPr>
        <w:pStyle w:val="Compact"/>
      </w:pPr>
      <w:hyperlink w:anchor="Tarefa7Criarcampanhas">
        <w:r w:rsidRPr="002E6533">
          <w:rPr>
            <w:rStyle w:val="Hyperlink"/>
          </w:rPr>
          <w:t>Tarefa 7: Criar campanhas</w:t>
        </w:r>
      </w:hyperlink>
    </w:p>
    <w:p w14:paraId="5CE0EE24" w14:textId="77777777" w:rsidR="004470EF" w:rsidRPr="002E6533" w:rsidRDefault="00000000">
      <w:pPr>
        <w:pStyle w:val="Ttulo2"/>
      </w:pPr>
      <w:bookmarkStart w:id="1038" w:name="tarefa-1-criar-o-questionário"/>
      <w:r w:rsidRPr="002E6533">
        <w:t>Tarefa 1: Criar o questionário</w:t>
      </w:r>
    </w:p>
    <w:p w14:paraId="3C1CBBD0" w14:textId="77777777" w:rsidR="004470EF" w:rsidRPr="002E6533" w:rsidRDefault="00000000">
      <w:pPr>
        <w:pStyle w:val="Compact"/>
      </w:pPr>
      <w:r w:rsidRPr="002E6533">
        <w:t>No menu, clique em menu Admin &gt; Gerador de aplicativos &gt; Aplicativos.</w:t>
      </w:r>
    </w:p>
    <w:p w14:paraId="355DEEC8" w14:textId="77777777" w:rsidR="004470EF" w:rsidRPr="002E6533" w:rsidRDefault="00000000">
      <w:r w:rsidRPr="002E6533">
        <w:t xml:space="preserve">Clique em Adicionar </w:t>
      </w:r>
      <w:proofErr w:type="gramStart"/>
      <w:r w:rsidRPr="002E6533">
        <w:t>novo Adicionar</w:t>
      </w:r>
      <w:proofErr w:type="gramEnd"/>
      <w:r w:rsidRPr="002E6533">
        <w:t>.</w:t>
      </w:r>
    </w:p>
    <w:p w14:paraId="6F9E4EC9" w14:textId="77777777" w:rsidR="004470EF" w:rsidRPr="002E6533" w:rsidRDefault="00000000">
      <w:r w:rsidRPr="002E6533">
        <w:rPr>
          <w:b/>
          <w:bCs/>
        </w:rPr>
        <w:t>Observação:</w:t>
      </w:r>
      <w:r w:rsidRPr="002E6533">
        <w:t xml:space="preserve"> Se você estiver em um questionário existente, também poderá selecionar Adicionar novo no menu Aplicativos.</w:t>
      </w:r>
    </w:p>
    <w:p w14:paraId="274176F2" w14:textId="77777777" w:rsidR="004470EF" w:rsidRPr="002E6533" w:rsidRDefault="00000000">
      <w:pPr>
        <w:pStyle w:val="Compact"/>
      </w:pPr>
      <w:r w:rsidRPr="002E6533">
        <w:t xml:space="preserve">No campo Tipo, selecione Questionário. Digite um nome, atribua-o a 1 ou mais </w:t>
      </w:r>
      <w:hyperlink r:id="rId1448">
        <w:r w:rsidR="004470EF" w:rsidRPr="002E6533">
          <w:rPr>
            <w:rStyle w:val="Hyperlink"/>
          </w:rPr>
          <w:t>soluções</w:t>
        </w:r>
      </w:hyperlink>
      <w:r w:rsidRPr="002E6533">
        <w:t xml:space="preserve"> e selecione um idioma padrão.</w:t>
      </w:r>
    </w:p>
    <w:p w14:paraId="157CFA8F" w14:textId="77777777" w:rsidR="004470EF" w:rsidRPr="002E6533" w:rsidRDefault="00000000">
      <w:r w:rsidRPr="002E6533">
        <w:t>Selecionando várias soluções de um só questionário, você pode reutilizar as mesmas informações para vários fins. Por exemplo, você pode agrupar [exemplo].</w:t>
      </w:r>
    </w:p>
    <w:p w14:paraId="76A4EEDA" w14:textId="77777777" w:rsidR="004470EF" w:rsidRPr="002E6533" w:rsidRDefault="00000000">
      <w:r w:rsidRPr="002E6533">
        <w:rPr>
          <w:b/>
          <w:bCs/>
        </w:rPr>
        <w:t>Observação:</w:t>
      </w:r>
      <w:r w:rsidRPr="002E6533">
        <w:t xml:space="preserve"> Por padrão, o idioma é definido como o idioma especificado para a instância.</w:t>
      </w:r>
    </w:p>
    <w:p w14:paraId="306C1629" w14:textId="77777777" w:rsidR="004470EF" w:rsidRPr="002E6533" w:rsidRDefault="00000000">
      <w:r w:rsidRPr="002E6533">
        <w:t>No campo Aplicativo de destino, selecione o aplicativo que contém os objetos de sua avaliação e clique em OK.</w:t>
      </w:r>
    </w:p>
    <w:p w14:paraId="3D9AEB33" w14:textId="77777777" w:rsidR="004470EF" w:rsidRPr="002E6533" w:rsidRDefault="00000000">
      <w:r w:rsidRPr="002E6533">
        <w:t>Se o aplicativo selecionado for em níveis, o campo Nível de destino será exibido. Selecione um nível na lista.</w:t>
      </w:r>
    </w:p>
    <w:p w14:paraId="7B3DE83A" w14:textId="77777777" w:rsidR="004470EF" w:rsidRPr="002E6533" w:rsidRDefault="00000000">
      <w:pPr>
        <w:pStyle w:val="Compact"/>
      </w:pPr>
      <w:r w:rsidRPr="002E6533">
        <w:t>Para copiar perguntas da Biblioteca de perguntas e utilizá-las no questionário, selecione Exibir página de seleção da Biblioteca de perguntas.</w:t>
      </w:r>
    </w:p>
    <w:p w14:paraId="1102FE12" w14:textId="77777777" w:rsidR="004470EF" w:rsidRPr="002E6533" w:rsidRDefault="00000000">
      <w:pPr>
        <w:pStyle w:val="Compact"/>
      </w:pPr>
      <w:r w:rsidRPr="002E6533">
        <w:t>Clique em Criar questionário.</w:t>
      </w:r>
    </w:p>
    <w:p w14:paraId="3AD9BBE6" w14:textId="77777777" w:rsidR="004470EF" w:rsidRPr="002E6533" w:rsidRDefault="00000000">
      <w:pPr>
        <w:pStyle w:val="FirstParagraph"/>
      </w:pPr>
      <w:r w:rsidRPr="002E6533">
        <w:rPr>
          <w:b/>
          <w:bCs/>
        </w:rPr>
        <w:t>Observação:</w:t>
      </w:r>
      <w:r w:rsidRPr="002E6533">
        <w:t xml:space="preserve"> Quando você adiciona um registro a um novo questionário e clica em Aplicar, o registro é salvo, mesmo que os campos obrigatórios estejam incompletos. Entretanto, quando você editar este registro posteriormente, será solicitado que você preencha todos os campos obrigatórios antes de salvar quaisquer outras alterações.</w:t>
      </w:r>
    </w:p>
    <w:p w14:paraId="4E0A4BB5" w14:textId="77777777" w:rsidR="004470EF" w:rsidRPr="002E6533" w:rsidRDefault="00000000">
      <w:pPr>
        <w:pStyle w:val="Ttulo2"/>
      </w:pPr>
      <w:bookmarkStart w:id="1039" w:name="Xb880e83ec3082a62a844be9096a610a91b63898"/>
      <w:bookmarkEnd w:id="1038"/>
      <w:r w:rsidRPr="002E6533">
        <w:t>Tarefa 2: Definir propriedades do questionário</w:t>
      </w:r>
    </w:p>
    <w:p w14:paraId="7C0740D5" w14:textId="77777777" w:rsidR="004470EF" w:rsidRPr="002E6533" w:rsidRDefault="00000000">
      <w:pPr>
        <w:pStyle w:val="Compact"/>
      </w:pPr>
      <w:r w:rsidRPr="002E6533">
        <w:t>Na seção Opções, ative as seguintes opções conforme necessário.</w:t>
      </w:r>
    </w:p>
    <w:p w14:paraId="3D4F22AA" w14:textId="77777777" w:rsidR="004470EF" w:rsidRPr="002E6533" w:rsidRDefault="00000000">
      <w:pPr>
        <w:pStyle w:val="FirstParagraph"/>
      </w:pPr>
      <w:r w:rsidRPr="002E6533">
        <w:t>A tabela a seguir descreve as opções.</w:t>
      </w:r>
    </w:p>
    <w:p w14:paraId="1FF1B43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8DBB96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9A8CE0" w14:textId="77777777" w:rsidR="004470EF" w:rsidRPr="002E6533" w:rsidRDefault="00000000">
            <w:pPr>
              <w:pStyle w:val="Compact"/>
            </w:pPr>
            <w:r w:rsidRPr="002E6533">
              <w:t>Opção</w:t>
            </w:r>
          </w:p>
        </w:tc>
        <w:tc>
          <w:tcPr>
            <w:tcW w:w="3960" w:type="dxa"/>
          </w:tcPr>
          <w:p w14:paraId="421B3562" w14:textId="77777777" w:rsidR="004470EF" w:rsidRPr="002E6533" w:rsidRDefault="00000000">
            <w:pPr>
              <w:pStyle w:val="Compact"/>
            </w:pPr>
            <w:r w:rsidRPr="002E6533">
              <w:t>Descrição</w:t>
            </w:r>
          </w:p>
        </w:tc>
      </w:tr>
      <w:tr w:rsidR="004470EF" w:rsidRPr="002E6533" w14:paraId="28391331" w14:textId="77777777">
        <w:tc>
          <w:tcPr>
            <w:tcW w:w="3960" w:type="dxa"/>
          </w:tcPr>
          <w:p w14:paraId="1065A015" w14:textId="77777777" w:rsidR="004470EF" w:rsidRPr="002E6533" w:rsidRDefault="00000000">
            <w:pPr>
              <w:pStyle w:val="Compact"/>
            </w:pPr>
            <w:r w:rsidRPr="002E6533">
              <w:t>Ativar gerenciamento de tarefa</w:t>
            </w:r>
          </w:p>
        </w:tc>
        <w:tc>
          <w:tcPr>
            <w:tcW w:w="3960" w:type="dxa"/>
          </w:tcPr>
          <w:p w14:paraId="25BB076B" w14:textId="77777777" w:rsidR="004470EF" w:rsidRPr="002E6533" w:rsidRDefault="00000000">
            <w:pPr>
              <w:pStyle w:val="Corpodetexto"/>
            </w:pPr>
            <w:r w:rsidRPr="002E6533">
              <w:t xml:space="preserve">Essa opção permite que os usuários monitorem e gerenciem facilmente as </w:t>
            </w:r>
            <w:hyperlink r:id="rId1449">
              <w:r w:rsidR="004470EF" w:rsidRPr="002E6533">
                <w:rPr>
                  <w:rStyle w:val="Hyperlink"/>
                </w:rPr>
                <w:t>tarefas</w:t>
              </w:r>
            </w:hyperlink>
            <w:r w:rsidRPr="002E6533">
              <w:t xml:space="preserve"> em aberto e concluídas associadas aos registros do questionário. Quando ela é habilitada, um campo de registros relacionados é colocado no </w:t>
            </w:r>
            <w:r w:rsidRPr="002E6533">
              <w:lastRenderedPageBreak/>
              <w:t>layout do questionário, que lista as tarefas abertas e fechadas. Você pode digitar seus próprios rótulos para essas listas.</w:t>
            </w:r>
          </w:p>
          <w:p w14:paraId="131859C8" w14:textId="77777777" w:rsidR="004470EF" w:rsidRPr="002E6533" w:rsidRDefault="00000000">
            <w:pPr>
              <w:pStyle w:val="Corpodetexto"/>
            </w:pPr>
            <w:r w:rsidRPr="002E6533">
              <w:t>Se estiver usando o Workflow avançado, você deve habilitar o gerenciamento de tarefas.</w:t>
            </w:r>
          </w:p>
        </w:tc>
      </w:tr>
      <w:tr w:rsidR="004470EF" w:rsidRPr="002E6533" w14:paraId="4A0A5221" w14:textId="77777777">
        <w:tc>
          <w:tcPr>
            <w:tcW w:w="3960" w:type="dxa"/>
          </w:tcPr>
          <w:p w14:paraId="30A207DB" w14:textId="77777777" w:rsidR="004470EF" w:rsidRPr="002E6533" w:rsidRDefault="00000000">
            <w:pPr>
              <w:pStyle w:val="Compact"/>
            </w:pPr>
            <w:r w:rsidRPr="002E6533">
              <w:lastRenderedPageBreak/>
              <w:t>Ativar notificações</w:t>
            </w:r>
          </w:p>
        </w:tc>
        <w:tc>
          <w:tcPr>
            <w:tcW w:w="3960" w:type="dxa"/>
          </w:tcPr>
          <w:p w14:paraId="53143A38" w14:textId="77777777" w:rsidR="004470EF" w:rsidRPr="002E6533" w:rsidRDefault="00000000">
            <w:pPr>
              <w:pStyle w:val="Compact"/>
            </w:pPr>
            <w:r w:rsidRPr="002E6533">
              <w:t xml:space="preserve">Os usuários podem receber </w:t>
            </w:r>
            <w:hyperlink r:id="rId1450">
              <w:r w:rsidR="004470EF" w:rsidRPr="002E6533">
                <w:rPr>
                  <w:rStyle w:val="Hyperlink"/>
                </w:rPr>
                <w:t>notificações</w:t>
              </w:r>
            </w:hyperlink>
            <w:r w:rsidRPr="002E6533">
              <w:t xml:space="preserve"> quando um conteúdo é publicado ou atualizado.</w:t>
            </w:r>
          </w:p>
        </w:tc>
      </w:tr>
      <w:tr w:rsidR="004470EF" w:rsidRPr="002E6533" w14:paraId="404180EE" w14:textId="77777777">
        <w:tc>
          <w:tcPr>
            <w:tcW w:w="3960" w:type="dxa"/>
          </w:tcPr>
          <w:p w14:paraId="08FDA963" w14:textId="77777777" w:rsidR="004470EF" w:rsidRPr="002E6533" w:rsidRDefault="00000000">
            <w:pPr>
              <w:pStyle w:val="Compact"/>
            </w:pPr>
            <w:r w:rsidRPr="002E6533">
              <w:t>Ativar direto para edição</w:t>
            </w:r>
          </w:p>
        </w:tc>
        <w:tc>
          <w:tcPr>
            <w:tcW w:w="3960" w:type="dxa"/>
          </w:tcPr>
          <w:p w14:paraId="0657F5F0" w14:textId="77777777" w:rsidR="004470EF" w:rsidRPr="002E6533" w:rsidRDefault="00000000">
            <w:pPr>
              <w:pStyle w:val="Corpodetexto"/>
            </w:pPr>
            <w:r w:rsidRPr="002E6533">
              <w:t>Este modo permite que usuários com direitos de atualização abram um registro diretamente no modo de edição das seguintes áreas:</w:t>
            </w:r>
          </w:p>
          <w:p w14:paraId="7782A9C9" w14:textId="77777777" w:rsidR="004470EF" w:rsidRPr="002E6533" w:rsidRDefault="00000000">
            <w:pPr>
              <w:pStyle w:val="Compact"/>
            </w:pPr>
            <w:r w:rsidRPr="002E6533">
              <w:t>Lista de resultados da pesquisa</w:t>
            </w:r>
          </w:p>
          <w:p w14:paraId="6AB88DA9" w14:textId="77777777" w:rsidR="004470EF" w:rsidRPr="002E6533" w:rsidRDefault="00000000">
            <w:pPr>
              <w:pStyle w:val="Compact"/>
            </w:pPr>
            <w:r w:rsidRPr="002E6533">
              <w:t>Referências cruzadas</w:t>
            </w:r>
          </w:p>
          <w:p w14:paraId="451F8029" w14:textId="77777777" w:rsidR="004470EF" w:rsidRPr="002E6533" w:rsidRDefault="00000000">
            <w:pPr>
              <w:pStyle w:val="Compact"/>
            </w:pPr>
            <w:r w:rsidRPr="002E6533">
              <w:t>Registros relacionados</w:t>
            </w:r>
          </w:p>
          <w:p w14:paraId="648470B8" w14:textId="77777777" w:rsidR="004470EF" w:rsidRPr="002E6533" w:rsidRDefault="00000000">
            <w:pPr>
              <w:pStyle w:val="Compact"/>
            </w:pPr>
            <w:r w:rsidRPr="002E6533">
              <w:t>Links de registro em notificações</w:t>
            </w:r>
          </w:p>
          <w:p w14:paraId="47E53C27" w14:textId="77777777" w:rsidR="004470EF" w:rsidRPr="002E6533" w:rsidRDefault="00000000">
            <w:pPr>
              <w:pStyle w:val="Compact"/>
            </w:pPr>
            <w:r w:rsidRPr="002E6533">
              <w:t>Relatórios do sistema que permitem o aprofundamento no registro</w:t>
            </w:r>
          </w:p>
        </w:tc>
      </w:tr>
      <w:tr w:rsidR="004470EF" w:rsidRPr="002E6533" w14:paraId="633FCBCB" w14:textId="77777777">
        <w:tc>
          <w:tcPr>
            <w:tcW w:w="3960" w:type="dxa"/>
          </w:tcPr>
          <w:p w14:paraId="2BFBFF5B" w14:textId="77777777" w:rsidR="004470EF" w:rsidRPr="002E6533" w:rsidRDefault="00000000">
            <w:pPr>
              <w:pStyle w:val="Compact"/>
            </w:pPr>
            <w:r w:rsidRPr="002E6533">
              <w:t>Ativar otimização de cálculo</w:t>
            </w:r>
          </w:p>
        </w:tc>
        <w:tc>
          <w:tcPr>
            <w:tcW w:w="3960" w:type="dxa"/>
          </w:tcPr>
          <w:p w14:paraId="7D80182D" w14:textId="77777777" w:rsidR="004470EF" w:rsidRPr="002E6533" w:rsidRDefault="00000000">
            <w:pPr>
              <w:pStyle w:val="Corpodetexto"/>
            </w:pPr>
            <w:r w:rsidRPr="002E6533">
              <w:t>Otimize os cálculos relacionados depois que as ações em lote forem concluídas. Por exemplo, depois de atualizar um registro com muitas linhas, o cálculo espera até que você conclua a atualização.</w:t>
            </w:r>
          </w:p>
          <w:p w14:paraId="362C798C" w14:textId="77777777" w:rsidR="004470EF" w:rsidRPr="002E6533" w:rsidRDefault="00000000">
            <w:pPr>
              <w:pStyle w:val="Corpodetexto"/>
            </w:pPr>
            <w:r w:rsidRPr="002E6533">
              <w:t>Esta opção pode não estar disponível se o seu administrador tiver desabilitado a opção no Painel de controle do Archer.</w:t>
            </w:r>
          </w:p>
        </w:tc>
      </w:tr>
      <w:tr w:rsidR="004470EF" w:rsidRPr="002E6533" w14:paraId="63068D2A" w14:textId="77777777">
        <w:tc>
          <w:tcPr>
            <w:tcW w:w="3960" w:type="dxa"/>
          </w:tcPr>
          <w:p w14:paraId="217A2615" w14:textId="77777777" w:rsidR="004470EF" w:rsidRPr="002E6533" w:rsidRDefault="00000000">
            <w:pPr>
              <w:pStyle w:val="Compact"/>
            </w:pPr>
            <w:r w:rsidRPr="002E6533">
              <w:t>Habilitar os resultados</w:t>
            </w:r>
          </w:p>
        </w:tc>
        <w:tc>
          <w:tcPr>
            <w:tcW w:w="3960" w:type="dxa"/>
          </w:tcPr>
          <w:p w14:paraId="6613A65A" w14:textId="77777777" w:rsidR="004470EF" w:rsidRPr="002E6533" w:rsidRDefault="00000000">
            <w:pPr>
              <w:pStyle w:val="Corpodetexto"/>
            </w:pPr>
            <w:r w:rsidRPr="002E6533">
              <w:t xml:space="preserve">Ativa a geração automática de resultados quando um usuário responde a 1 ou mais perguntas incorretamente. Esses resultados são preenchidos previamente com informações específicas, o que permite relatar as áreas de não conformidade por alvo, questionário, pergunta, fonte de autoria e padrão de </w:t>
            </w:r>
            <w:r w:rsidRPr="002E6533">
              <w:lastRenderedPageBreak/>
              <w:t>controle. Conforme você executa a remediação dos resultados, você também pode monitorar áreas de melhoria em sua postura de conformidade.</w:t>
            </w:r>
          </w:p>
          <w:p w14:paraId="1AE1C9C7" w14:textId="77777777" w:rsidR="004470EF" w:rsidRPr="002E6533" w:rsidRDefault="00000000">
            <w:pPr>
              <w:pStyle w:val="Corpodetexto"/>
            </w:pPr>
            <w:r w:rsidRPr="002E6533">
              <w:t xml:space="preserve">Consulte </w:t>
            </w:r>
            <w:hyperlink r:id="rId1451">
              <w:r w:rsidR="004470EF" w:rsidRPr="002E6533">
                <w:rPr>
                  <w:rStyle w:val="Hyperlink"/>
                </w:rPr>
                <w:t>Habilitando a geração automática de resultados</w:t>
              </w:r>
            </w:hyperlink>
            <w:r w:rsidRPr="002E6533">
              <w:t xml:space="preserve"> para obter mais informações.</w:t>
            </w:r>
          </w:p>
        </w:tc>
      </w:tr>
      <w:tr w:rsidR="004470EF" w:rsidRPr="002E6533" w14:paraId="67A0DFEF" w14:textId="77777777">
        <w:tc>
          <w:tcPr>
            <w:tcW w:w="3960" w:type="dxa"/>
          </w:tcPr>
          <w:p w14:paraId="0D62751A" w14:textId="77777777" w:rsidR="004470EF" w:rsidRPr="002E6533" w:rsidRDefault="00000000">
            <w:pPr>
              <w:pStyle w:val="Compact"/>
            </w:pPr>
            <w:r w:rsidRPr="002E6533">
              <w:lastRenderedPageBreak/>
              <w:t>Sobreposição do estilo de formatação da pergunta</w:t>
            </w:r>
          </w:p>
        </w:tc>
        <w:tc>
          <w:tcPr>
            <w:tcW w:w="3960" w:type="dxa"/>
          </w:tcPr>
          <w:p w14:paraId="15332F0E" w14:textId="77777777" w:rsidR="004470EF" w:rsidRPr="002E6533" w:rsidRDefault="00000000">
            <w:pPr>
              <w:pStyle w:val="Compact"/>
            </w:pPr>
            <w:r w:rsidRPr="002E6533">
              <w:t>Selecione se quer exibir todas as perguntas horizontalmente ou verticalmente ou se quer exibir cada uma usando um estilo selecionado individualmente.</w:t>
            </w:r>
          </w:p>
        </w:tc>
      </w:tr>
      <w:tr w:rsidR="004470EF" w:rsidRPr="002E6533" w14:paraId="4FC1F81B" w14:textId="77777777">
        <w:tc>
          <w:tcPr>
            <w:tcW w:w="3960" w:type="dxa"/>
          </w:tcPr>
          <w:p w14:paraId="21BBC857" w14:textId="77777777" w:rsidR="004470EF" w:rsidRPr="002E6533" w:rsidRDefault="00000000">
            <w:pPr>
              <w:pStyle w:val="Compact"/>
            </w:pPr>
            <w:r w:rsidRPr="002E6533">
              <w:t>Ativar workflow avançado</w:t>
            </w:r>
          </w:p>
        </w:tc>
        <w:tc>
          <w:tcPr>
            <w:tcW w:w="3960" w:type="dxa"/>
          </w:tcPr>
          <w:p w14:paraId="3C017664" w14:textId="77777777" w:rsidR="004470EF" w:rsidRPr="002E6533" w:rsidRDefault="00000000">
            <w:pPr>
              <w:pStyle w:val="Corpodetexto"/>
            </w:pPr>
            <w:r w:rsidRPr="002E6533">
              <w:t xml:space="preserve">Você pode ativar o </w:t>
            </w:r>
            <w:hyperlink r:id="rId1452">
              <w:r w:rsidR="004470EF" w:rsidRPr="002E6533">
                <w:rPr>
                  <w:rStyle w:val="Hyperlink"/>
                </w:rPr>
                <w:t>Workflow avançado</w:t>
              </w:r>
            </w:hyperlink>
            <w:r w:rsidRPr="002E6533">
              <w:t xml:space="preserve"> para um questionário. Se você ativar o workflow avançado, a opção Ações de workflow avançado por e-mail permitirá que os usuários finais concluam ações simples desse fluxo a partir do e-mail deles.</w:t>
            </w:r>
          </w:p>
          <w:p w14:paraId="1F27AA6E" w14:textId="77777777" w:rsidR="004470EF" w:rsidRPr="002E6533" w:rsidRDefault="00000000">
            <w:pPr>
              <w:pStyle w:val="Corpodetexto"/>
            </w:pPr>
            <w:r w:rsidRPr="002E6533">
              <w:t xml:space="preserve">Os usuários devem ter a opção Ações de workflow avançado por e-mail habilitada na conta de usuário deles. Para obter mais informações, consulte </w:t>
            </w:r>
            <w:hyperlink r:id="rId1453">
              <w:r w:rsidR="004470EF" w:rsidRPr="002E6533">
                <w:rPr>
                  <w:rStyle w:val="Hyperlink"/>
                </w:rPr>
                <w:t>Adicionando contas de usuário</w:t>
              </w:r>
            </w:hyperlink>
            <w:r w:rsidRPr="002E6533">
              <w:t xml:space="preserve"> ou </w:t>
            </w:r>
            <w:hyperlink r:id="rId1454">
              <w:r w:rsidR="004470EF" w:rsidRPr="002E6533">
                <w:rPr>
                  <w:rStyle w:val="Hyperlink"/>
                </w:rPr>
                <w:t>Atualizando contas de usuário</w:t>
              </w:r>
            </w:hyperlink>
            <w:r w:rsidRPr="002E6533">
              <w:t>. Você também deve garantir que as Ações de workflow avançado por e-mail estejam habilitadas em todos os aplicativos, questionários, modelos de notificação e workflows avançados aplicáveis.</w:t>
            </w:r>
          </w:p>
        </w:tc>
      </w:tr>
      <w:tr w:rsidR="004470EF" w:rsidRPr="002E6533" w14:paraId="4E6E54D5" w14:textId="77777777">
        <w:tc>
          <w:tcPr>
            <w:tcW w:w="3960" w:type="dxa"/>
          </w:tcPr>
          <w:p w14:paraId="5F57FBD9" w14:textId="77777777" w:rsidR="004470EF" w:rsidRPr="002E6533" w:rsidRDefault="00000000">
            <w:pPr>
              <w:pStyle w:val="Compact"/>
            </w:pPr>
            <w:r w:rsidRPr="002E6533">
              <w:t>Idioma</w:t>
            </w:r>
          </w:p>
        </w:tc>
        <w:tc>
          <w:tcPr>
            <w:tcW w:w="3960" w:type="dxa"/>
          </w:tcPr>
          <w:p w14:paraId="4D659E14" w14:textId="77777777" w:rsidR="004470EF" w:rsidRPr="002E6533" w:rsidRDefault="00000000">
            <w:pPr>
              <w:pStyle w:val="Compact"/>
            </w:pPr>
            <w:r w:rsidRPr="002E6533">
              <w:t>Selecione o idioma do seu questionário.</w:t>
            </w:r>
          </w:p>
        </w:tc>
      </w:tr>
      <w:tr w:rsidR="004470EF" w:rsidRPr="002E6533" w14:paraId="03556A02" w14:textId="77777777">
        <w:tc>
          <w:tcPr>
            <w:tcW w:w="3960" w:type="dxa"/>
          </w:tcPr>
          <w:p w14:paraId="79B95AF9" w14:textId="77777777" w:rsidR="004470EF" w:rsidRPr="002E6533" w:rsidRDefault="00000000">
            <w:pPr>
              <w:pStyle w:val="Compact"/>
            </w:pPr>
            <w:r w:rsidRPr="002E6533">
              <w:t>Ativar conversa</w:t>
            </w:r>
          </w:p>
        </w:tc>
        <w:tc>
          <w:tcPr>
            <w:tcW w:w="3960" w:type="dxa"/>
          </w:tcPr>
          <w:p w14:paraId="56E3FC5D" w14:textId="77777777" w:rsidR="004470EF" w:rsidRPr="002E6533" w:rsidRDefault="00000000">
            <w:pPr>
              <w:pStyle w:val="Compact"/>
            </w:pPr>
            <w:r w:rsidRPr="002E6533">
              <w:t>Habilite este questionário para ser usado para Engajamento.</w:t>
            </w:r>
          </w:p>
        </w:tc>
      </w:tr>
    </w:tbl>
    <w:p w14:paraId="7ED0899E" w14:textId="77777777" w:rsidR="004470EF" w:rsidRPr="002E6533" w:rsidRDefault="00000000">
      <w:r w:rsidRPr="002E6533">
        <w:t>Na seção Administração, atribua os seguintes administradores:</w:t>
      </w:r>
    </w:p>
    <w:p w14:paraId="213C69C4" w14:textId="77777777" w:rsidR="004470EF" w:rsidRPr="002E6533" w:rsidRDefault="00000000">
      <w:pPr>
        <w:pStyle w:val="Compact"/>
        <w:numPr>
          <w:ilvl w:val="1"/>
          <w:numId w:val="0"/>
        </w:numPr>
      </w:pPr>
      <w:r w:rsidRPr="002E6533">
        <w:t>Os administradores de conteúdo têm acesso irrestrito a todo o conteúdo dos registros nos questionários deles, inclusive ao conteúdo dos subformulários.</w:t>
      </w:r>
    </w:p>
    <w:p w14:paraId="25B235E2" w14:textId="77777777" w:rsidR="004470EF" w:rsidRPr="002E6533" w:rsidRDefault="00000000">
      <w:pPr>
        <w:numPr>
          <w:ilvl w:val="1"/>
          <w:numId w:val="0"/>
        </w:numPr>
      </w:pPr>
      <w:r w:rsidRPr="002E6533">
        <w:t>Lista completa de direitos</w:t>
      </w:r>
    </w:p>
    <w:p w14:paraId="40C9E2FD" w14:textId="77777777" w:rsidR="004470EF" w:rsidRPr="002E6533" w:rsidRDefault="00000000">
      <w:pPr>
        <w:numPr>
          <w:ilvl w:val="1"/>
          <w:numId w:val="0"/>
        </w:numPr>
      </w:pPr>
      <w:r w:rsidRPr="002E6533">
        <w:lastRenderedPageBreak/>
        <w:t>Os administradores de conteúdo podem:</w:t>
      </w:r>
    </w:p>
    <w:p w14:paraId="1C15CD1E" w14:textId="77777777" w:rsidR="004470EF" w:rsidRPr="002E6533" w:rsidRDefault="00000000">
      <w:pPr>
        <w:pStyle w:val="Compact"/>
        <w:numPr>
          <w:ilvl w:val="2"/>
          <w:numId w:val="0"/>
        </w:numPr>
      </w:pPr>
      <w:r w:rsidRPr="002E6533">
        <w:t>Criar, ler, atualizar e excluir registros no questionário, independentemente das funções de acesso ou permissões de registro atribuídas.</w:t>
      </w:r>
    </w:p>
    <w:p w14:paraId="0B6ABD23" w14:textId="77777777" w:rsidR="004470EF" w:rsidRPr="002E6533" w:rsidRDefault="00000000">
      <w:pPr>
        <w:pStyle w:val="Compact"/>
        <w:numPr>
          <w:ilvl w:val="2"/>
          <w:numId w:val="0"/>
        </w:numPr>
      </w:pPr>
      <w:r w:rsidRPr="002E6533">
        <w:t>Acessar um questionário em um menu no espaço de trabalho, supondo-se que eles tenham direitos sobre o espaço. Você pode criar novos registros, pesquisar, executar relatórios e importar dados, mas não pode acessar os agendamentos.</w:t>
      </w:r>
    </w:p>
    <w:p w14:paraId="18E694E6" w14:textId="77777777" w:rsidR="004470EF" w:rsidRPr="002E6533" w:rsidRDefault="00000000">
      <w:pPr>
        <w:pStyle w:val="Compact"/>
        <w:numPr>
          <w:ilvl w:val="2"/>
          <w:numId w:val="0"/>
        </w:numPr>
      </w:pPr>
      <w:r w:rsidRPr="002E6533">
        <w:t>Edição em linha (se habilitado), atualização em massa/criação em lote (se habilitado) e excluir.</w:t>
      </w:r>
    </w:p>
    <w:p w14:paraId="60EB0356" w14:textId="77777777" w:rsidR="004470EF" w:rsidRPr="002E6533" w:rsidRDefault="00000000">
      <w:pPr>
        <w:pStyle w:val="Compact"/>
        <w:numPr>
          <w:ilvl w:val="2"/>
          <w:numId w:val="0"/>
        </w:numPr>
      </w:pPr>
      <w:r w:rsidRPr="002E6533">
        <w:t>Use o menu de contexto (e-mail, imprimir, exportar, copiar, editar, excluir, relacionado, recalcular, acessar).</w:t>
      </w:r>
    </w:p>
    <w:p w14:paraId="32EBD488" w14:textId="77777777" w:rsidR="004470EF" w:rsidRPr="002E6533" w:rsidRDefault="00000000">
      <w:pPr>
        <w:pStyle w:val="Compact"/>
        <w:numPr>
          <w:ilvl w:val="2"/>
          <w:numId w:val="0"/>
        </w:numPr>
      </w:pPr>
      <w:r w:rsidRPr="002E6533">
        <w:t>Acesse a barra de ferramentas do Workflow na página de registro. Você pode concluir todas as ações, mas não pode aceitar nem rejeitar conteúdo, a menos que essa fase também lhe tenha sido atribuída.</w:t>
      </w:r>
    </w:p>
    <w:p w14:paraId="1C453A87" w14:textId="77777777" w:rsidR="004470EF" w:rsidRPr="002E6533" w:rsidRDefault="00000000">
      <w:pPr>
        <w:pStyle w:val="Compact"/>
        <w:numPr>
          <w:ilvl w:val="2"/>
          <w:numId w:val="0"/>
        </w:numPr>
      </w:pPr>
      <w:r w:rsidRPr="002E6533">
        <w:t>Acesse todas as transições de workflow avançado, mesmo que não tenha acesso na configuração do Workflow avançado.</w:t>
      </w:r>
    </w:p>
    <w:p w14:paraId="26E30DB5" w14:textId="77777777" w:rsidR="004470EF" w:rsidRPr="002E6533" w:rsidRDefault="00000000">
      <w:pPr>
        <w:pStyle w:val="Compact"/>
        <w:numPr>
          <w:ilvl w:val="2"/>
          <w:numId w:val="0"/>
        </w:numPr>
      </w:pPr>
      <w:r w:rsidRPr="002E6533">
        <w:t>Visualize todos os registros nos resultados da pesquisa, independentemente das permissões de registro.</w:t>
      </w:r>
    </w:p>
    <w:p w14:paraId="6F91A939" w14:textId="77777777" w:rsidR="004470EF" w:rsidRPr="002E6533" w:rsidRDefault="00000000">
      <w:pPr>
        <w:pStyle w:val="Compact"/>
        <w:numPr>
          <w:ilvl w:val="2"/>
          <w:numId w:val="0"/>
        </w:numPr>
      </w:pPr>
      <w:r w:rsidRPr="002E6533">
        <w:t>Acesse todo o conteúdo exibido na pesquisa global de aplicativos e questionários.</w:t>
      </w:r>
    </w:p>
    <w:p w14:paraId="4215F30E" w14:textId="77777777" w:rsidR="004470EF" w:rsidRPr="002E6533" w:rsidRDefault="00000000">
      <w:pPr>
        <w:pStyle w:val="Compact"/>
        <w:numPr>
          <w:ilvl w:val="2"/>
          <w:numId w:val="0"/>
        </w:numPr>
      </w:pPr>
      <w:r w:rsidRPr="002E6533">
        <w:t>Receba notificações de todo o conteúdo que atenda aos requisitos de filtro das inscrições de notificação.</w:t>
      </w:r>
    </w:p>
    <w:p w14:paraId="5F1A49F5" w14:textId="77777777" w:rsidR="004470EF" w:rsidRPr="002E6533" w:rsidRDefault="00000000">
      <w:pPr>
        <w:pStyle w:val="Compact"/>
        <w:numPr>
          <w:ilvl w:val="2"/>
          <w:numId w:val="0"/>
        </w:numPr>
      </w:pPr>
      <w:r w:rsidRPr="002E6533">
        <w:t>Acesse todos os detalhes do campo de votação, mesmo que não esteja designado como administrador de campo de votação.</w:t>
      </w:r>
    </w:p>
    <w:p w14:paraId="0E942F19" w14:textId="77777777" w:rsidR="004470EF" w:rsidRPr="002E6533" w:rsidRDefault="00000000">
      <w:pPr>
        <w:pStyle w:val="Compact"/>
        <w:numPr>
          <w:ilvl w:val="2"/>
          <w:numId w:val="0"/>
        </w:numPr>
      </w:pPr>
      <w:r w:rsidRPr="002E6533">
        <w:t>Leia e atualize o conteúdo em campos privados.</w:t>
      </w:r>
    </w:p>
    <w:p w14:paraId="65DF858E" w14:textId="77777777" w:rsidR="004470EF" w:rsidRPr="002E6533" w:rsidRDefault="00000000">
      <w:pPr>
        <w:pStyle w:val="Compact"/>
        <w:numPr>
          <w:ilvl w:val="2"/>
          <w:numId w:val="0"/>
        </w:numPr>
      </w:pPr>
      <w:r w:rsidRPr="002E6533">
        <w:t>Acesse o link do histórico de download de anexos e analise o histórico de qualquer campo de anexo em qualquer registro.</w:t>
      </w:r>
    </w:p>
    <w:p w14:paraId="4B13909F" w14:textId="77777777" w:rsidR="004470EF" w:rsidRPr="002E6533" w:rsidRDefault="00000000">
      <w:pPr>
        <w:pStyle w:val="Compact"/>
        <w:numPr>
          <w:ilvl w:val="1"/>
          <w:numId w:val="0"/>
        </w:numPr>
      </w:pPr>
      <w:r w:rsidRPr="002E6533">
        <w:t>Os administradores de configuração têm direitos totais de edição sobre os questionários designados a eles, o que significa que podem personalizar completamente suas propriedades. Isso inclui a adição e a organização de campos no questionário, a habilitação de notificações e a configuração de eventos orientados por dados.</w:t>
      </w:r>
    </w:p>
    <w:p w14:paraId="489FFD27" w14:textId="77777777" w:rsidR="004470EF" w:rsidRPr="002E6533" w:rsidRDefault="00000000">
      <w:pPr>
        <w:numPr>
          <w:ilvl w:val="1"/>
          <w:numId w:val="0"/>
        </w:numPr>
      </w:pPr>
      <w:r w:rsidRPr="002E6533">
        <w:t>Lista completa de direitos</w:t>
      </w:r>
    </w:p>
    <w:p w14:paraId="3CBF8F65" w14:textId="77777777" w:rsidR="004470EF" w:rsidRPr="002E6533" w:rsidRDefault="00000000">
      <w:pPr>
        <w:pStyle w:val="Compact"/>
        <w:numPr>
          <w:ilvl w:val="2"/>
          <w:numId w:val="0"/>
        </w:numPr>
      </w:pPr>
      <w:r w:rsidRPr="002E6533">
        <w:t>Editar todas as propriedades de um questionário, inclusive o conteúdo, a configuração e os administradores de relatório, na página Gerenciar aplicativos, supondo-se que você tenha acesso à página. Você também pode excluir o conteúdo se o questionário estiver desativado.</w:t>
      </w:r>
    </w:p>
    <w:p w14:paraId="1BECE172" w14:textId="77777777" w:rsidR="004470EF" w:rsidRPr="002E6533" w:rsidRDefault="00000000">
      <w:pPr>
        <w:pStyle w:val="Compact"/>
        <w:numPr>
          <w:ilvl w:val="2"/>
          <w:numId w:val="0"/>
        </w:numPr>
      </w:pPr>
      <w:r w:rsidRPr="002E6533">
        <w:t>Acessar um questionário de um espaço de trabalho, supondo-se que você tenha direitos sobre o espaço. Você pode acessar pesquisas, relatórios e agendamentos do questionário, mas não pode criar registros nem importar dados.</w:t>
      </w:r>
    </w:p>
    <w:p w14:paraId="69919E64" w14:textId="77777777" w:rsidR="004470EF" w:rsidRPr="002E6533" w:rsidRDefault="00000000">
      <w:pPr>
        <w:pStyle w:val="Compact"/>
        <w:numPr>
          <w:ilvl w:val="2"/>
          <w:numId w:val="0"/>
        </w:numPr>
      </w:pPr>
      <w:r w:rsidRPr="002E6533">
        <w:t xml:space="preserve">Gerenciar agendamentos para o questionário, inclusive agendamentos de cálculo e em massa, independentemente do acesso à tarefa ou de estar designado como o proprietário do agendamento. Você pode gerenciar agendamentos por meio do botão </w:t>
      </w:r>
      <w:r w:rsidRPr="002E6533">
        <w:lastRenderedPageBreak/>
        <w:t>Agendamentos na barra de ferramentas Resultados da pesquisa ou do ícone Agendamentos no menu da área de trabalho.</w:t>
      </w:r>
    </w:p>
    <w:p w14:paraId="12764337" w14:textId="77777777" w:rsidR="004470EF" w:rsidRPr="002E6533" w:rsidRDefault="00000000">
      <w:pPr>
        <w:pStyle w:val="Compact"/>
        <w:numPr>
          <w:ilvl w:val="2"/>
          <w:numId w:val="0"/>
        </w:numPr>
      </w:pPr>
      <w:r w:rsidRPr="002E6533">
        <w:t>Abrir a página Lista de relatórios para o questionário por meio da página Resultados da pesquisa ou do ícone.</w:t>
      </w:r>
    </w:p>
    <w:p w14:paraId="5DFD4323" w14:textId="77777777" w:rsidR="004470EF" w:rsidRPr="002E6533" w:rsidRDefault="00000000">
      <w:pPr>
        <w:pStyle w:val="Compact"/>
        <w:numPr>
          <w:ilvl w:val="2"/>
          <w:numId w:val="0"/>
        </w:numPr>
      </w:pPr>
      <w:r w:rsidRPr="002E6533">
        <w:t>Criar, alterar ou deletar relatórios globais sobre o questionário na página Lista de relatórios.</w:t>
      </w:r>
    </w:p>
    <w:p w14:paraId="58056B5B" w14:textId="77777777" w:rsidR="004470EF" w:rsidRPr="002E6533" w:rsidRDefault="00000000">
      <w:pPr>
        <w:pStyle w:val="Compact"/>
        <w:numPr>
          <w:ilvl w:val="2"/>
          <w:numId w:val="0"/>
        </w:numPr>
      </w:pPr>
      <w:r w:rsidRPr="002E6533">
        <w:t>Editar ou excluir todos os modelos de mala direta de seu questionário na página Gerenciar modelos de mala direta.</w:t>
      </w:r>
    </w:p>
    <w:p w14:paraId="62F47380" w14:textId="77777777" w:rsidR="004470EF" w:rsidRPr="002E6533" w:rsidRDefault="00000000">
      <w:pPr>
        <w:pStyle w:val="Compact"/>
        <w:numPr>
          <w:ilvl w:val="2"/>
          <w:numId w:val="0"/>
        </w:numPr>
      </w:pPr>
      <w:r w:rsidRPr="002E6533">
        <w:t>Executar relatórios de seus questionários se tiver acesso à página Relatórios do Gerador de aplicativos.</w:t>
      </w:r>
    </w:p>
    <w:p w14:paraId="56FFCF7D" w14:textId="77777777" w:rsidR="004470EF" w:rsidRPr="002E6533" w:rsidRDefault="00000000">
      <w:pPr>
        <w:pStyle w:val="Compact"/>
        <w:numPr>
          <w:ilvl w:val="2"/>
          <w:numId w:val="0"/>
        </w:numPr>
      </w:pPr>
      <w:r w:rsidRPr="002E6533">
        <w:t>Selecionar campos específicos do questionário a serem monitorados no Registro do histórico.</w:t>
      </w:r>
    </w:p>
    <w:p w14:paraId="2EC7CE05" w14:textId="77777777" w:rsidR="004470EF" w:rsidRPr="002E6533" w:rsidRDefault="00000000">
      <w:pPr>
        <w:pStyle w:val="Compact"/>
        <w:numPr>
          <w:ilvl w:val="2"/>
          <w:numId w:val="0"/>
        </w:numPr>
      </w:pPr>
      <w:r w:rsidRPr="002E6533">
        <w:t>Acessar todos os direitos de CRUD sobre Listas de valores personalizados, independentemente de outras permissões. Você deve ter acesso à página Exibir/editar por meio de uma função ou permissão de registro.</w:t>
      </w:r>
    </w:p>
    <w:p w14:paraId="423766F7" w14:textId="77777777" w:rsidR="004470EF" w:rsidRPr="002E6533" w:rsidRDefault="00000000">
      <w:pPr>
        <w:pStyle w:val="Compact"/>
        <w:numPr>
          <w:ilvl w:val="1"/>
          <w:numId w:val="0"/>
        </w:numPr>
      </w:pPr>
      <w:r w:rsidRPr="002E6533">
        <w:t>Os administradores de relatórios podem configurar relatórios globais em um questionário específico.</w:t>
      </w:r>
    </w:p>
    <w:p w14:paraId="6275E0B4" w14:textId="77777777" w:rsidR="004470EF" w:rsidRPr="002E6533" w:rsidRDefault="00000000">
      <w:pPr>
        <w:numPr>
          <w:ilvl w:val="1"/>
          <w:numId w:val="0"/>
        </w:numPr>
      </w:pPr>
      <w:r w:rsidRPr="002E6533">
        <w:t>Leia a lista completa de direitos</w:t>
      </w:r>
    </w:p>
    <w:p w14:paraId="5F3A4476" w14:textId="77777777" w:rsidR="004470EF" w:rsidRPr="002E6533" w:rsidRDefault="00000000">
      <w:pPr>
        <w:pStyle w:val="Compact"/>
        <w:numPr>
          <w:ilvl w:val="2"/>
          <w:numId w:val="0"/>
        </w:numPr>
      </w:pPr>
      <w:r w:rsidRPr="002E6533">
        <w:t>Os relatórios globais podem ser compartilhados com qualquer usuário no questionário, mas apenas usuários com acesso ao questionário para o qual o relatório foi criado podem ver o conteúdo do relatório.</w:t>
      </w:r>
    </w:p>
    <w:p w14:paraId="5961525C" w14:textId="77777777" w:rsidR="004470EF" w:rsidRPr="002E6533" w:rsidRDefault="00000000">
      <w:pPr>
        <w:pStyle w:val="Compact"/>
        <w:numPr>
          <w:ilvl w:val="2"/>
          <w:numId w:val="0"/>
        </w:numPr>
      </w:pPr>
      <w:r w:rsidRPr="002E6533">
        <w:t>Os usuários que não têm direitos globais de criação de relatórios só podem criar e compartilhar relatórios pessoais.</w:t>
      </w:r>
    </w:p>
    <w:p w14:paraId="05A1780E" w14:textId="77777777" w:rsidR="004470EF" w:rsidRPr="002E6533" w:rsidRDefault="00000000">
      <w:r w:rsidRPr="002E6533">
        <w:rPr>
          <w:b/>
          <w:bCs/>
        </w:rPr>
        <w:t>Observação:</w:t>
      </w:r>
      <w:r w:rsidRPr="002E6533">
        <w:t xml:space="preserve"> Para um novo questionário, o administrador de configuração e o administrador de relatório assumem como padrão o criador do questionário. Por padrão, o administrador de conteúdo permanece vazio.</w:t>
      </w:r>
    </w:p>
    <w:p w14:paraId="1E876264" w14:textId="77777777" w:rsidR="004470EF" w:rsidRPr="002E6533" w:rsidRDefault="00000000">
      <w:pPr>
        <w:pStyle w:val="Compact"/>
      </w:pPr>
      <w:r w:rsidRPr="002E6533">
        <w:t>Na seção Menu de navegação, selecione quais itens de menu você quer exibir no questionário.</w:t>
      </w:r>
    </w:p>
    <w:p w14:paraId="4AD65DBC" w14:textId="77777777" w:rsidR="004470EF" w:rsidRPr="002E6533" w:rsidRDefault="00000000">
      <w:pPr>
        <w:pStyle w:val="Compact"/>
      </w:pPr>
      <w:r w:rsidRPr="002E6533">
        <w:t>Na seção Pesquisa padrão,</w:t>
      </w:r>
    </w:p>
    <w:p w14:paraId="1CD6D31C" w14:textId="77777777" w:rsidR="004470EF" w:rsidRPr="002E6533" w:rsidRDefault="00000000">
      <w:pPr>
        <w:pStyle w:val="Compact"/>
      </w:pPr>
      <w:r w:rsidRPr="002E6533">
        <w:t>Na seção Documentação, clique em Adicionar novo para anexar a documentação de apoio, como especificações de design, formulários de aprovação ou outra documentação sobre seu questionário.</w:t>
      </w:r>
    </w:p>
    <w:p w14:paraId="786D9C87" w14:textId="77777777" w:rsidR="004470EF" w:rsidRPr="002E6533" w:rsidRDefault="00000000">
      <w:r w:rsidRPr="002E6533">
        <w:t xml:space="preserve">Se você estiver usando o recurso Visualização de relações e tiver criado o arquivo de visualização xml arquivo </w:t>
      </w:r>
      <w:hyperlink r:id="rId1455">
        <w:r w:rsidR="004470EF" w:rsidRPr="002E6533">
          <w:rPr>
            <w:rStyle w:val="Hyperlink"/>
          </w:rPr>
          <w:t>visualization.xml file</w:t>
        </w:r>
      </w:hyperlink>
      <w:r w:rsidRPr="002E6533">
        <w:t>, anexe o arquivo ao aplicativo ou questionário.</w:t>
      </w:r>
    </w:p>
    <w:p w14:paraId="201AF290" w14:textId="77777777" w:rsidR="004470EF" w:rsidRPr="002E6533" w:rsidRDefault="00000000">
      <w:pPr>
        <w:pStyle w:val="Ttulo2"/>
      </w:pPr>
      <w:bookmarkStart w:id="1040" w:name="tarefa-3-adicione-campos"/>
      <w:bookmarkEnd w:id="1039"/>
      <w:r w:rsidRPr="002E6533">
        <w:t>Tarefa 3: Adicione campos</w:t>
      </w:r>
    </w:p>
    <w:p w14:paraId="44D83A2E" w14:textId="77777777" w:rsidR="004470EF" w:rsidRPr="002E6533" w:rsidRDefault="00000000">
      <w:pPr>
        <w:pStyle w:val="FirstParagraph"/>
      </w:pPr>
      <w:r w:rsidRPr="002E6533">
        <w:t>Ao criar um questionário, você pode adicionar perguntas copiando-as da Biblioteca de perguntas ou adicionando-as manualmente.</w:t>
      </w:r>
    </w:p>
    <w:p w14:paraId="363CD592" w14:textId="77777777" w:rsidR="004470EF" w:rsidRPr="002E6533" w:rsidRDefault="00000000">
      <w:pPr>
        <w:pStyle w:val="Corpodetexto"/>
      </w:pPr>
      <w:r w:rsidRPr="002E6533">
        <w:lastRenderedPageBreak/>
        <w:t>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de coleta de dados do que perguntas e você pode controlar o acesso do usuário aos campos, enquanto que todas as perguntas são inerentemente públicas.</w:t>
      </w:r>
    </w:p>
    <w:p w14:paraId="56DA1A3B" w14:textId="77777777" w:rsidR="004470EF" w:rsidRPr="002E6533" w:rsidRDefault="00000000">
      <w:pPr>
        <w:pStyle w:val="Corpodetexto"/>
      </w:pPr>
      <w:r w:rsidRPr="002E6533">
        <w:t xml:space="preserve">Consulte </w:t>
      </w:r>
      <w:hyperlink r:id="rId1456">
        <w:r w:rsidR="004470EF" w:rsidRPr="002E6533">
          <w:rPr>
            <w:rStyle w:val="Hyperlink"/>
          </w:rPr>
          <w:t>Adicionando perguntas e campos a um questionário</w:t>
        </w:r>
      </w:hyperlink>
      <w:r w:rsidRPr="002E6533">
        <w:t xml:space="preserve"> para obter mais informações.</w:t>
      </w:r>
    </w:p>
    <w:p w14:paraId="082D1B42" w14:textId="77777777" w:rsidR="004470EF" w:rsidRPr="002E6533" w:rsidRDefault="00000000">
      <w:pPr>
        <w:pStyle w:val="Ttulo2"/>
      </w:pPr>
      <w:bookmarkStart w:id="1041" w:name="tarefa-4-definir-o-layout"/>
      <w:bookmarkEnd w:id="1040"/>
      <w:r w:rsidRPr="002E6533">
        <w:t>Tarefa 4: Definir o layout</w:t>
      </w:r>
    </w:p>
    <w:p w14:paraId="457B73F0" w14:textId="77777777" w:rsidR="004470EF" w:rsidRPr="002E6533" w:rsidRDefault="00000000">
      <w:pPr>
        <w:pStyle w:val="FirstParagraph"/>
      </w:pPr>
      <w:r w:rsidRPr="002E6533">
        <w:t>Depois de adicionar perguntas e campos a um questionário, você pode organizar o layout na guia Layout. Você também pode adicionar guias, seções, texto de suporte e controles personalizados para criar uma interface intuitiva aos usuários à medida eles que adicionam e editam registros no questionário. Também é possível organizar os elementos da página em várias colunas, o que permite fazer uso eficaz de monitores maiores e de maior resolução de tela.</w:t>
      </w:r>
    </w:p>
    <w:p w14:paraId="2C1BAA89" w14:textId="77777777" w:rsidR="004470EF" w:rsidRPr="002E6533" w:rsidRDefault="00000000">
      <w:pPr>
        <w:pStyle w:val="Corpodetexto"/>
      </w:pPr>
      <w:r w:rsidRPr="002E6533">
        <w:t>Ao adicionar perguntas, tente agrupá-las em seções, especialmente se tiver um grande número delas. As seções o ajudam a organizar visualmente um questionário para benefício dos usuários.</w:t>
      </w:r>
    </w:p>
    <w:p w14:paraId="3C6A1646" w14:textId="77777777" w:rsidR="004470EF" w:rsidRPr="002E6533" w:rsidRDefault="00000000">
      <w:pPr>
        <w:pStyle w:val="Corpodetexto"/>
      </w:pPr>
      <w:r w:rsidRPr="002E6533">
        <w:t>Além disso, o questionário já inclui uma variedade de campos gerados pelo sistema organizados nas seções no layout. Esses campos permitem que você atribua emissores e revisores, especifique datas de entrega e identifique o ano e o trimestre de todos os registros de questionário em uma campanha de avaliação. Alguns desses campos de sistema são campos calculados somente leitura que contêm o status de um registro de questionário, a pontuação do registro concluído e links para resultados que foram gerados para respostas incorretas.</w:t>
      </w:r>
    </w:p>
    <w:p w14:paraId="4CE5405D" w14:textId="77777777" w:rsidR="004470EF" w:rsidRPr="002E6533" w:rsidRDefault="00000000">
      <w:pPr>
        <w:pStyle w:val="Corpodetexto"/>
      </w:pPr>
      <w:r w:rsidRPr="002E6533">
        <w:t xml:space="preserve">Consulte a seção </w:t>
      </w:r>
      <w:hyperlink r:id="rId1457">
        <w:r w:rsidR="004470EF" w:rsidRPr="002E6533">
          <w:rPr>
            <w:rStyle w:val="Hyperlink"/>
          </w:rPr>
          <w:t>Layouts</w:t>
        </w:r>
      </w:hyperlink>
      <w:r w:rsidRPr="002E6533">
        <w:t xml:space="preserve"> para obter mais informações.</w:t>
      </w:r>
    </w:p>
    <w:p w14:paraId="11E30DD3" w14:textId="77777777" w:rsidR="004470EF" w:rsidRPr="002E6533" w:rsidRDefault="00000000">
      <w:pPr>
        <w:pStyle w:val="Ttulo2"/>
      </w:pPr>
      <w:bookmarkStart w:id="1042" w:name="tarefa-5-definir-um-fluxo-de-trabalho"/>
      <w:bookmarkEnd w:id="1041"/>
      <w:r w:rsidRPr="002E6533">
        <w:t>Tarefa 5: Definir um fluxo de trabalho</w:t>
      </w:r>
    </w:p>
    <w:p w14:paraId="4E96098E" w14:textId="77777777" w:rsidR="004470EF" w:rsidRPr="002E6533" w:rsidRDefault="00000000">
      <w:pPr>
        <w:pStyle w:val="FirstParagraph"/>
      </w:pPr>
      <w:r w:rsidRPr="002E6533">
        <w:t>Por padrão, os questionários contêm 2 campos Lista de usuários/grupo: remetente e revisor. Esses campos facilitam um processo de workflow de 2 fases. É possível definir o processo de workflow da seguinte maneira:</w:t>
      </w:r>
    </w:p>
    <w:p w14:paraId="6CF96560" w14:textId="77777777" w:rsidR="004470EF" w:rsidRPr="002E6533" w:rsidRDefault="00000000">
      <w:pPr>
        <w:pStyle w:val="Compact"/>
      </w:pPr>
      <w:r w:rsidRPr="002E6533">
        <w:t>Definir os usuários e grupos disponíveis para seleção nesses campos.</w:t>
      </w:r>
    </w:p>
    <w:p w14:paraId="36B2F715" w14:textId="77777777" w:rsidR="004470EF" w:rsidRPr="002E6533" w:rsidRDefault="00000000">
      <w:pPr>
        <w:pStyle w:val="Compact"/>
      </w:pPr>
      <w:r w:rsidRPr="002E6533">
        <w:t>Promover os campos de usuários e grupos a campos Permissões de registro se quiser usá-los para controlar o acesso a registros do questionário.</w:t>
      </w:r>
    </w:p>
    <w:p w14:paraId="0ABDA6FD" w14:textId="77777777" w:rsidR="004470EF" w:rsidRPr="002E6533" w:rsidRDefault="00000000">
      <w:pPr>
        <w:pStyle w:val="Compact"/>
      </w:pPr>
      <w:r w:rsidRPr="002E6533">
        <w:t>Adicionar os campos Lista de usuários/grupos ou Permissões de registro para ampliar o processo de análise de conteúdo de acordo com as metodologias de gerenciamento de riscos de sua organização.</w:t>
      </w:r>
    </w:p>
    <w:p w14:paraId="28BC00E4" w14:textId="77777777" w:rsidR="004470EF" w:rsidRPr="002E6533" w:rsidRDefault="00000000">
      <w:pPr>
        <w:pStyle w:val="FirstParagraph"/>
      </w:pPr>
      <w:r w:rsidRPr="002E6533">
        <w:lastRenderedPageBreak/>
        <w:t>Se quiser automatizar um processo mais robusto dentro de um questionário, você tem algumas opções.</w:t>
      </w:r>
    </w:p>
    <w:p w14:paraId="4F7B0185" w14:textId="77777777" w:rsidR="004470EF" w:rsidRPr="002E6533" w:rsidRDefault="00000000">
      <w:pPr>
        <w:pStyle w:val="Compact"/>
      </w:pPr>
      <w:r w:rsidRPr="002E6533">
        <w:t>Eventos orientados por dados (DDEs)</w:t>
      </w:r>
    </w:p>
    <w:p w14:paraId="3CF62B3A" w14:textId="77777777" w:rsidR="004470EF" w:rsidRPr="002E6533" w:rsidRDefault="00000000">
      <w:r w:rsidRPr="002E6533">
        <w:t>Os DDEs permitem automatizar uma variedade de ações com base em valores ou condições em registros de questionário individuais. Por exemplo, você pode aplicar um layout condicional, gerar uma notificação ou definir uma data.</w:t>
      </w:r>
    </w:p>
    <w:p w14:paraId="4AE516BA" w14:textId="77777777" w:rsidR="004470EF" w:rsidRPr="002E6533" w:rsidRDefault="00000000">
      <w:r w:rsidRPr="002E6533">
        <w:t>Quando você cria um questionário, uma série de eventos orientados por dados são gerados pelo sistema e adicionados a seu questionário. Esses eventos orientados por dados ajudam sua organização a automatizar alguns dos processos manuais envolvidos no envio e revisão de registros de questionários.</w:t>
      </w:r>
    </w:p>
    <w:p w14:paraId="51A5C26C" w14:textId="77777777" w:rsidR="004470EF" w:rsidRPr="002E6533" w:rsidRDefault="00000000">
      <w:pPr>
        <w:numPr>
          <w:ilvl w:val="0"/>
          <w:numId w:val="1"/>
        </w:numPr>
      </w:pPr>
      <w:r w:rsidRPr="002E6533">
        <w:t>DDEs gerados pelo sistema</w:t>
      </w:r>
    </w:p>
    <w:p w14:paraId="5F2095CE" w14:textId="77777777" w:rsidR="004470EF" w:rsidRPr="002E6533" w:rsidRDefault="00000000">
      <w:pPr>
        <w:pStyle w:val="FirstParagraph"/>
      </w:pPr>
      <w:r w:rsidRPr="002E6533">
        <w:t>Cada regra é descrita na tabela a seguir.</w:t>
      </w:r>
    </w:p>
    <w:p w14:paraId="001FE13F" w14:textId="77777777" w:rsidR="004470EF" w:rsidRPr="002E6533" w:rsidRDefault="00000000">
      <w:pPr>
        <w:pStyle w:val="TableCaption"/>
      </w:pPr>
      <w:r w:rsidRPr="002E6533">
        <w:t>Cada regra é descrita na tabela a seguir.</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6EA67F5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210E675" w14:textId="77777777" w:rsidR="004470EF" w:rsidRPr="002E6533" w:rsidRDefault="00000000">
            <w:pPr>
              <w:pStyle w:val="Compact"/>
            </w:pPr>
            <w:r w:rsidRPr="002E6533">
              <w:t>Regra</w:t>
            </w:r>
          </w:p>
        </w:tc>
        <w:tc>
          <w:tcPr>
            <w:tcW w:w="2613" w:type="dxa"/>
          </w:tcPr>
          <w:p w14:paraId="3D65F5AA" w14:textId="77777777" w:rsidR="004470EF" w:rsidRPr="002E6533" w:rsidRDefault="00000000">
            <w:pPr>
              <w:pStyle w:val="Compact"/>
            </w:pPr>
            <w:r w:rsidRPr="002E6533">
              <w:t>Tipo de ação</w:t>
            </w:r>
          </w:p>
        </w:tc>
        <w:tc>
          <w:tcPr>
            <w:tcW w:w="2613" w:type="dxa"/>
          </w:tcPr>
          <w:p w14:paraId="0B8E56D9" w14:textId="77777777" w:rsidR="004470EF" w:rsidRPr="002E6533" w:rsidRDefault="00000000">
            <w:pPr>
              <w:pStyle w:val="Compact"/>
            </w:pPr>
            <w:r w:rsidRPr="002E6533">
              <w:t>Descrição</w:t>
            </w:r>
          </w:p>
        </w:tc>
      </w:tr>
      <w:tr w:rsidR="004470EF" w:rsidRPr="002E6533" w14:paraId="5980E3BB" w14:textId="77777777">
        <w:tc>
          <w:tcPr>
            <w:tcW w:w="2613" w:type="dxa"/>
          </w:tcPr>
          <w:p w14:paraId="047156BA" w14:textId="77777777" w:rsidR="004470EF" w:rsidRPr="002E6533" w:rsidRDefault="00000000">
            <w:pPr>
              <w:pStyle w:val="Compact"/>
            </w:pPr>
            <w:r w:rsidRPr="002E6533">
              <w:t>Ocultar o grid de resultados</w:t>
            </w:r>
          </w:p>
        </w:tc>
        <w:tc>
          <w:tcPr>
            <w:tcW w:w="2613" w:type="dxa"/>
          </w:tcPr>
          <w:p w14:paraId="0B18D0C0" w14:textId="77777777" w:rsidR="004470EF" w:rsidRPr="002E6533" w:rsidRDefault="004470EF">
            <w:pPr>
              <w:pStyle w:val="Compact"/>
            </w:pPr>
            <w:hyperlink r:id="rId1458">
              <w:r w:rsidRPr="002E6533">
                <w:rPr>
                  <w:rStyle w:val="Hyperlink"/>
                </w:rPr>
                <w:t>Aplicar layout condicional</w:t>
              </w:r>
            </w:hyperlink>
          </w:p>
        </w:tc>
        <w:tc>
          <w:tcPr>
            <w:tcW w:w="2613" w:type="dxa"/>
          </w:tcPr>
          <w:p w14:paraId="520D0B8C" w14:textId="77777777" w:rsidR="004470EF" w:rsidRPr="002E6533" w:rsidRDefault="00000000">
            <w:pPr>
              <w:pStyle w:val="Compact"/>
            </w:pPr>
            <w:r w:rsidRPr="002E6533">
              <w:t>Essa ação oculta a seção Resultados quando nenhum resultado tiver sido associado ao registro do questionário.</w:t>
            </w:r>
          </w:p>
        </w:tc>
      </w:tr>
      <w:tr w:rsidR="004470EF" w:rsidRPr="002E6533" w14:paraId="2A0231CD" w14:textId="77777777">
        <w:tc>
          <w:tcPr>
            <w:tcW w:w="2613" w:type="dxa"/>
          </w:tcPr>
          <w:p w14:paraId="40AD7006" w14:textId="77777777" w:rsidR="004470EF" w:rsidRPr="002E6533" w:rsidRDefault="00000000">
            <w:pPr>
              <w:pStyle w:val="Compact"/>
            </w:pPr>
            <w:r w:rsidRPr="002E6533">
              <w:t>Exibição da seção de resumo quantitativo</w:t>
            </w:r>
          </w:p>
        </w:tc>
        <w:tc>
          <w:tcPr>
            <w:tcW w:w="2613" w:type="dxa"/>
          </w:tcPr>
          <w:p w14:paraId="58AF7004" w14:textId="77777777" w:rsidR="004470EF" w:rsidRPr="002E6533" w:rsidRDefault="004470EF">
            <w:pPr>
              <w:pStyle w:val="Compact"/>
            </w:pPr>
            <w:hyperlink r:id="rId1459">
              <w:r w:rsidRPr="002E6533">
                <w:rPr>
                  <w:rStyle w:val="Hyperlink"/>
                </w:rPr>
                <w:t>Aplicar layout condicional</w:t>
              </w:r>
            </w:hyperlink>
          </w:p>
        </w:tc>
        <w:tc>
          <w:tcPr>
            <w:tcW w:w="2613" w:type="dxa"/>
          </w:tcPr>
          <w:p w14:paraId="5D69417D" w14:textId="77777777" w:rsidR="004470EF" w:rsidRPr="002E6533" w:rsidRDefault="00000000">
            <w:pPr>
              <w:pStyle w:val="Compact"/>
            </w:pPr>
            <w:r w:rsidRPr="002E6533">
              <w:t>Essa ação fornecerá a seção Resumo quantitativo quando todas as perguntas exibidas no registro de questionário tiverem sido respondidas.</w:t>
            </w:r>
          </w:p>
        </w:tc>
      </w:tr>
      <w:tr w:rsidR="004470EF" w:rsidRPr="002E6533" w14:paraId="0E9208BD" w14:textId="77777777">
        <w:tc>
          <w:tcPr>
            <w:tcW w:w="2613" w:type="dxa"/>
          </w:tcPr>
          <w:p w14:paraId="313D53B3" w14:textId="77777777" w:rsidR="004470EF" w:rsidRPr="002E6533" w:rsidRDefault="00000000">
            <w:pPr>
              <w:pStyle w:val="Compact"/>
            </w:pPr>
            <w:r w:rsidRPr="002E6533">
              <w:t>Definir a data de revisão</w:t>
            </w:r>
          </w:p>
        </w:tc>
        <w:tc>
          <w:tcPr>
            <w:tcW w:w="2613" w:type="dxa"/>
          </w:tcPr>
          <w:p w14:paraId="18C0C5C8" w14:textId="77777777" w:rsidR="004470EF" w:rsidRPr="002E6533" w:rsidRDefault="004470EF">
            <w:pPr>
              <w:pStyle w:val="Compact"/>
            </w:pPr>
            <w:hyperlink r:id="rId1460">
              <w:r w:rsidRPr="002E6533">
                <w:rPr>
                  <w:rStyle w:val="Hyperlink"/>
                </w:rPr>
                <w:t>Definir data</w:t>
              </w:r>
            </w:hyperlink>
          </w:p>
        </w:tc>
        <w:tc>
          <w:tcPr>
            <w:tcW w:w="2613" w:type="dxa"/>
          </w:tcPr>
          <w:p w14:paraId="367055A2" w14:textId="77777777" w:rsidR="004470EF" w:rsidRPr="002E6533" w:rsidRDefault="00000000">
            <w:pPr>
              <w:pStyle w:val="Compact"/>
            </w:pPr>
            <w:r w:rsidRPr="002E6533">
              <w:t>Essa ação define o campo Data de revisão em um registro de questionário como a data atual quando o valor no campo Status de revisão é alterado para Aprovado ou Rejeitado.</w:t>
            </w:r>
          </w:p>
        </w:tc>
      </w:tr>
      <w:tr w:rsidR="004470EF" w:rsidRPr="002E6533" w14:paraId="59E4FBE3" w14:textId="77777777">
        <w:tc>
          <w:tcPr>
            <w:tcW w:w="2613" w:type="dxa"/>
          </w:tcPr>
          <w:p w14:paraId="1365E8D2" w14:textId="77777777" w:rsidR="004470EF" w:rsidRPr="002E6533" w:rsidRDefault="00000000">
            <w:pPr>
              <w:pStyle w:val="Compact"/>
            </w:pPr>
            <w:r w:rsidRPr="002E6533">
              <w:t xml:space="preserve">Defina o Status de revisão </w:t>
            </w:r>
            <w:proofErr w:type="gramStart"/>
            <w:r w:rsidRPr="002E6533">
              <w:t>como Enviar</w:t>
            </w:r>
            <w:proofErr w:type="gramEnd"/>
            <w:r w:rsidRPr="002E6533">
              <w:t xml:space="preserve"> novamente</w:t>
            </w:r>
          </w:p>
        </w:tc>
        <w:tc>
          <w:tcPr>
            <w:tcW w:w="2613" w:type="dxa"/>
          </w:tcPr>
          <w:p w14:paraId="47A16F92" w14:textId="77777777" w:rsidR="004470EF" w:rsidRPr="002E6533" w:rsidRDefault="004470EF">
            <w:pPr>
              <w:pStyle w:val="Compact"/>
            </w:pPr>
            <w:hyperlink r:id="rId1461">
              <w:r w:rsidRPr="002E6533">
                <w:rPr>
                  <w:rStyle w:val="Hyperlink"/>
                </w:rPr>
                <w:t>Definir seleção de lista de valores</w:t>
              </w:r>
            </w:hyperlink>
          </w:p>
        </w:tc>
        <w:tc>
          <w:tcPr>
            <w:tcW w:w="2613" w:type="dxa"/>
          </w:tcPr>
          <w:p w14:paraId="1741FF1F" w14:textId="77777777" w:rsidR="004470EF" w:rsidRPr="002E6533" w:rsidRDefault="00000000">
            <w:pPr>
              <w:pStyle w:val="Compact"/>
            </w:pPr>
            <w:r w:rsidRPr="002E6533">
              <w:t xml:space="preserve">Essa ação define o campo Status de revisão </w:t>
            </w:r>
            <w:proofErr w:type="gramStart"/>
            <w:r w:rsidRPr="002E6533">
              <w:t>como Aguardando</w:t>
            </w:r>
            <w:proofErr w:type="gramEnd"/>
            <w:r w:rsidRPr="002E6533">
              <w:t xml:space="preserve"> revisão quando o valor no campo Status de envio é alterado para Reenviado.</w:t>
            </w:r>
          </w:p>
        </w:tc>
      </w:tr>
      <w:tr w:rsidR="004470EF" w:rsidRPr="002E6533" w14:paraId="40F08DBD" w14:textId="77777777">
        <w:tc>
          <w:tcPr>
            <w:tcW w:w="2613" w:type="dxa"/>
          </w:tcPr>
          <w:p w14:paraId="40A01313" w14:textId="77777777" w:rsidR="004470EF" w:rsidRPr="002E6533" w:rsidRDefault="00000000">
            <w:pPr>
              <w:pStyle w:val="Compact"/>
            </w:pPr>
            <w:r w:rsidRPr="002E6533">
              <w:t>Definir a data de envio</w:t>
            </w:r>
          </w:p>
        </w:tc>
        <w:tc>
          <w:tcPr>
            <w:tcW w:w="2613" w:type="dxa"/>
          </w:tcPr>
          <w:p w14:paraId="5808910C" w14:textId="77777777" w:rsidR="004470EF" w:rsidRPr="002E6533" w:rsidRDefault="004470EF">
            <w:pPr>
              <w:pStyle w:val="Compact"/>
            </w:pPr>
            <w:hyperlink r:id="rId1462">
              <w:r w:rsidRPr="002E6533">
                <w:rPr>
                  <w:rStyle w:val="Hyperlink"/>
                </w:rPr>
                <w:t>Definir data</w:t>
              </w:r>
            </w:hyperlink>
          </w:p>
        </w:tc>
        <w:tc>
          <w:tcPr>
            <w:tcW w:w="2613" w:type="dxa"/>
          </w:tcPr>
          <w:p w14:paraId="5BB16EB2" w14:textId="77777777" w:rsidR="004470EF" w:rsidRPr="002E6533" w:rsidRDefault="00000000">
            <w:pPr>
              <w:pStyle w:val="Compact"/>
            </w:pPr>
            <w:r w:rsidRPr="002E6533">
              <w:t xml:space="preserve">Essa ação define o campo </w:t>
            </w:r>
            <w:r w:rsidRPr="002E6533">
              <w:lastRenderedPageBreak/>
              <w:t>Data de envio em um registro de questionário como a data atual quando o valor no campo Status de envio é alterado para Enviado ou Reenviado.</w:t>
            </w:r>
          </w:p>
        </w:tc>
      </w:tr>
      <w:tr w:rsidR="004470EF" w:rsidRPr="002E6533" w14:paraId="03FC10EA" w14:textId="77777777">
        <w:tc>
          <w:tcPr>
            <w:tcW w:w="2613" w:type="dxa"/>
          </w:tcPr>
          <w:p w14:paraId="677A54CA" w14:textId="77777777" w:rsidR="004470EF" w:rsidRPr="002E6533" w:rsidRDefault="00000000">
            <w:pPr>
              <w:pStyle w:val="Compact"/>
            </w:pPr>
            <w:r w:rsidRPr="002E6533">
              <w:lastRenderedPageBreak/>
              <w:t>Definir valores da lista de status de envio</w:t>
            </w:r>
          </w:p>
        </w:tc>
        <w:tc>
          <w:tcPr>
            <w:tcW w:w="2613" w:type="dxa"/>
          </w:tcPr>
          <w:p w14:paraId="5B13AE03" w14:textId="77777777" w:rsidR="004470EF" w:rsidRPr="002E6533" w:rsidRDefault="004470EF">
            <w:pPr>
              <w:pStyle w:val="Corpodetexto"/>
            </w:pPr>
            <w:hyperlink r:id="rId1463">
              <w:r w:rsidRPr="002E6533">
                <w:rPr>
                  <w:rStyle w:val="Hyperlink"/>
                </w:rPr>
                <w:t>Definir seleção de lista de valores</w:t>
              </w:r>
            </w:hyperlink>
          </w:p>
          <w:p w14:paraId="1D0780C2" w14:textId="77777777" w:rsidR="004470EF" w:rsidRPr="002E6533" w:rsidRDefault="004470EF">
            <w:pPr>
              <w:pStyle w:val="Corpodetexto"/>
            </w:pPr>
            <w:hyperlink r:id="rId1464">
              <w:r w:rsidRPr="002E6533">
                <w:rPr>
                  <w:rStyle w:val="Hyperlink"/>
                </w:rPr>
                <w:t>Filtrar itens da lista de valores</w:t>
              </w:r>
            </w:hyperlink>
          </w:p>
        </w:tc>
        <w:tc>
          <w:tcPr>
            <w:tcW w:w="2613" w:type="dxa"/>
          </w:tcPr>
          <w:p w14:paraId="43E359E2" w14:textId="77777777" w:rsidR="004470EF" w:rsidRPr="002E6533" w:rsidRDefault="00000000">
            <w:pPr>
              <w:pStyle w:val="Compact"/>
            </w:pPr>
            <w:r w:rsidRPr="002E6533">
              <w:t xml:space="preserve">Essas ações limitam os valores disponíveis para seleção no campo Status de envio </w:t>
            </w:r>
            <w:proofErr w:type="gramStart"/>
            <w:r w:rsidRPr="002E6533">
              <w:t>para Em</w:t>
            </w:r>
            <w:proofErr w:type="gramEnd"/>
            <w:r w:rsidRPr="002E6533">
              <w:t xml:space="preserve"> andamento e Reenviado quando o valor do campo Status de revisão é alterado para Rejeitado.</w:t>
            </w:r>
          </w:p>
        </w:tc>
      </w:tr>
    </w:tbl>
    <w:p w14:paraId="7821A45E" w14:textId="77777777" w:rsidR="004470EF" w:rsidRPr="002E6533" w:rsidRDefault="00000000">
      <w:r w:rsidRPr="002E6533">
        <w:t xml:space="preserve">Consulte a seção </w:t>
      </w:r>
      <w:hyperlink r:id="rId1465">
        <w:r w:rsidR="004470EF" w:rsidRPr="002E6533">
          <w:rPr>
            <w:rStyle w:val="Hyperlink"/>
          </w:rPr>
          <w:t>Eventos Orientados por Dados</w:t>
        </w:r>
      </w:hyperlink>
      <w:r w:rsidRPr="002E6533">
        <w:t xml:space="preserve"> para obter mais informações e etapas detalhadas para criar DDEs.</w:t>
      </w:r>
    </w:p>
    <w:p w14:paraId="3DAB8F4D" w14:textId="77777777" w:rsidR="004470EF" w:rsidRPr="002E6533" w:rsidRDefault="00000000">
      <w:pPr>
        <w:pStyle w:val="Compact"/>
      </w:pPr>
      <w:r w:rsidRPr="002E6533">
        <w:t xml:space="preserve">Use um </w:t>
      </w:r>
      <w:hyperlink r:id="rId1466">
        <w:r w:rsidR="004470EF" w:rsidRPr="002E6533">
          <w:rPr>
            <w:rStyle w:val="Hyperlink"/>
          </w:rPr>
          <w:t>workflow avançado</w:t>
        </w:r>
      </w:hyperlink>
      <w:r w:rsidRPr="002E6533">
        <w:t xml:space="preserve"> para fazer o seguinte com seus registros:</w:t>
      </w:r>
    </w:p>
    <w:p w14:paraId="79A55F33" w14:textId="77777777" w:rsidR="004470EF" w:rsidRPr="002E6533" w:rsidRDefault="00000000">
      <w:pPr>
        <w:pStyle w:val="Compact"/>
        <w:numPr>
          <w:ilvl w:val="1"/>
          <w:numId w:val="0"/>
        </w:numPr>
      </w:pPr>
      <w:r w:rsidRPr="002E6533">
        <w:t xml:space="preserve">Criar processos de workflow não lineares complexos dentro de aplicativos, níveis de aplicativos ou </w:t>
      </w:r>
      <w:proofErr w:type="gramStart"/>
      <w:r w:rsidRPr="002E6533">
        <w:t>questionários.r</w:t>
      </w:r>
      <w:proofErr w:type="gramEnd"/>
    </w:p>
    <w:p w14:paraId="58422CC0" w14:textId="77777777" w:rsidR="004470EF" w:rsidRPr="002E6533" w:rsidRDefault="00000000">
      <w:pPr>
        <w:pStyle w:val="Compact"/>
        <w:numPr>
          <w:ilvl w:val="1"/>
          <w:numId w:val="0"/>
        </w:numPr>
      </w:pPr>
      <w:r w:rsidRPr="002E6533">
        <w:t>Enviar notificações para vários usuários sob demanda.</w:t>
      </w:r>
    </w:p>
    <w:p w14:paraId="7DBB9A16" w14:textId="77777777" w:rsidR="004470EF" w:rsidRPr="002E6533" w:rsidRDefault="00000000">
      <w:pPr>
        <w:pStyle w:val="Compact"/>
        <w:numPr>
          <w:ilvl w:val="1"/>
          <w:numId w:val="0"/>
        </w:numPr>
      </w:pPr>
      <w:r w:rsidRPr="002E6533">
        <w:t>Habilitar inscrição automática para novos registros, registros atualizados ou opções de iniciados pelo usuário.</w:t>
      </w:r>
    </w:p>
    <w:p w14:paraId="2113441E" w14:textId="77777777" w:rsidR="004470EF" w:rsidRPr="002E6533" w:rsidRDefault="00000000">
      <w:pPr>
        <w:pStyle w:val="Compact"/>
        <w:numPr>
          <w:ilvl w:val="1"/>
          <w:numId w:val="0"/>
        </w:numPr>
      </w:pPr>
      <w:r w:rsidRPr="002E6533">
        <w:t>Descrever visualmente o processo de workflow avançado completo no nível do administrador.</w:t>
      </w:r>
    </w:p>
    <w:p w14:paraId="7B28EBC4" w14:textId="77777777" w:rsidR="004470EF" w:rsidRPr="002E6533" w:rsidRDefault="00000000">
      <w:pPr>
        <w:pStyle w:val="Compact"/>
        <w:numPr>
          <w:ilvl w:val="1"/>
          <w:numId w:val="0"/>
        </w:numPr>
      </w:pPr>
      <w:r w:rsidRPr="002E6533">
        <w:t>Criar um nome específico para cada nó para identificar facilmente o objetivo de cada fase de seu processo de workflow.</w:t>
      </w:r>
    </w:p>
    <w:p w14:paraId="6BE9B93C" w14:textId="77777777" w:rsidR="004470EF" w:rsidRPr="002E6533" w:rsidRDefault="00000000">
      <w:pPr>
        <w:numPr>
          <w:ilvl w:val="1"/>
          <w:numId w:val="0"/>
        </w:numPr>
      </w:pPr>
      <w:r w:rsidRPr="002E6533">
        <w:t>Crie tarefas para exibir para usuários especificados acessíveis com o Sino.</w:t>
      </w:r>
    </w:p>
    <w:p w14:paraId="00741688" w14:textId="77777777" w:rsidR="004470EF" w:rsidRPr="002E6533" w:rsidRDefault="00000000">
      <w:pPr>
        <w:pStyle w:val="Ttulo2"/>
      </w:pPr>
      <w:bookmarkStart w:id="1043" w:name="tarefa-6-configurar-regras-de-exibição"/>
      <w:bookmarkEnd w:id="1042"/>
      <w:r w:rsidRPr="002E6533">
        <w:t>Tarefa 6: Configurar regras de exibição</w:t>
      </w:r>
    </w:p>
    <w:p w14:paraId="009109E5" w14:textId="77777777" w:rsidR="004470EF" w:rsidRPr="002E6533" w:rsidRDefault="00000000">
      <w:pPr>
        <w:pStyle w:val="FirstParagraph"/>
      </w:pPr>
      <w:r w:rsidRPr="002E6533">
        <w:t>As regras de exibição permitem usar um só questionário para todos os alvos de 1 tipo (como todos os fornecedores), mesmo que os atributos individuais dos alvos variem.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5735494B" w14:textId="77777777" w:rsidR="004470EF" w:rsidRPr="002E6533" w:rsidRDefault="00000000">
      <w:pPr>
        <w:pStyle w:val="Corpodetexto"/>
      </w:pPr>
      <w:r w:rsidRPr="002E6533">
        <w:t xml:space="preserve">Consulte </w:t>
      </w:r>
      <w:hyperlink r:id="rId1467">
        <w:r w:rsidR="004470EF" w:rsidRPr="002E6533">
          <w:rPr>
            <w:rStyle w:val="Hyperlink"/>
          </w:rPr>
          <w:t>Configurando regras de exibição para questionários</w:t>
        </w:r>
      </w:hyperlink>
      <w:r w:rsidRPr="002E6533">
        <w:t xml:space="preserve"> para obter mais informações.</w:t>
      </w:r>
    </w:p>
    <w:p w14:paraId="3249A2F1" w14:textId="77777777" w:rsidR="004470EF" w:rsidRPr="002E6533" w:rsidRDefault="00000000">
      <w:pPr>
        <w:pStyle w:val="Ttulo2"/>
      </w:pPr>
      <w:bookmarkStart w:id="1044" w:name="tarefa-7-criar-campanhas"/>
      <w:bookmarkEnd w:id="1043"/>
      <w:r w:rsidRPr="002E6533">
        <w:lastRenderedPageBreak/>
        <w:t>Tarefa 7: Criar campanhas</w:t>
      </w:r>
    </w:p>
    <w:p w14:paraId="4DFCB6DD" w14:textId="77777777" w:rsidR="004470EF" w:rsidRPr="002E6533" w:rsidRDefault="00000000">
      <w:pPr>
        <w:pStyle w:val="FirstParagraph"/>
      </w:pPr>
      <w:r w:rsidRPr="002E6533">
        <w:t>As campanhas permitem gerar automaticamente registros de questionários para alvos específicos de avaliação. Por exemplo, se o alvo do questionário for um aplicativo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 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w:t>
      </w:r>
    </w:p>
    <w:p w14:paraId="730028C7" w14:textId="77777777" w:rsidR="004470EF" w:rsidRPr="002E6533" w:rsidRDefault="00000000">
      <w:pPr>
        <w:pStyle w:val="Corpodetexto"/>
      </w:pPr>
      <w:r w:rsidRPr="002E6533">
        <w:t xml:space="preserve">Consulte </w:t>
      </w:r>
      <w:hyperlink r:id="rId1468">
        <w:r w:rsidR="004470EF" w:rsidRPr="002E6533">
          <w:rPr>
            <w:rStyle w:val="Hyperlink"/>
          </w:rPr>
          <w:t>Criando campanhas para iniciar questionários</w:t>
        </w:r>
      </w:hyperlink>
      <w:r w:rsidRPr="002E6533">
        <w:t xml:space="preserve"> para obter mais informações.</w:t>
      </w:r>
    </w:p>
    <w:p w14:paraId="68295B18" w14:textId="77777777" w:rsidR="004470EF" w:rsidRPr="002E6533" w:rsidRDefault="00000000">
      <w:pPr>
        <w:pStyle w:val="Corpodetexto"/>
      </w:pPr>
      <w:r w:rsidRPr="002E6533">
        <w:t xml:space="preserve">Tarefa 8: Definir a ordem de execução para vários campos </w:t>
      </w:r>
      <w:proofErr w:type="gramStart"/>
      <w:r w:rsidRPr="002E6533">
        <w:t>calculados Se</w:t>
      </w:r>
      <w:proofErr w:type="gramEnd"/>
      <w:r w:rsidRPr="002E6533">
        <w:t xml:space="preserve"> você estiver trabalhando com um questionário que contém vários campos calculados e a fórmula de 1 desses campos depender do resultado de outro campo calculado, você deverá especificar a ordem na qual deseja computar os campos calculados. Consulte </w:t>
      </w:r>
      <w:hyperlink r:id="rId1469">
        <w:r w:rsidR="004470EF" w:rsidRPr="002E6533">
          <w:rPr>
            <w:rStyle w:val="Hyperlink"/>
          </w:rPr>
          <w:t>Definindo a ordem de execução de vários campos calculados</w:t>
        </w:r>
      </w:hyperlink>
      <w:r w:rsidRPr="002E6533">
        <w:t xml:space="preserve"> para obter instruções.</w:t>
      </w:r>
    </w:p>
    <w:p w14:paraId="15988ADA" w14:textId="77777777" w:rsidR="004470EF" w:rsidRPr="002E6533" w:rsidRDefault="00000000">
      <w:pPr>
        <w:pStyle w:val="Ttulo1"/>
      </w:pPr>
      <w:bookmarkStart w:id="1045" w:name="ambientes-qualificados-e-compatíveis"/>
      <w:bookmarkEnd w:id="1037"/>
      <w:bookmarkEnd w:id="1044"/>
      <w:r w:rsidRPr="002E6533">
        <w:t>Ambientes qualificados e compatíveis</w:t>
      </w:r>
    </w:p>
    <w:p w14:paraId="18138C96" w14:textId="77777777" w:rsidR="004470EF" w:rsidRPr="002E6533" w:rsidRDefault="00000000">
      <w:pPr>
        <w:pStyle w:val="FirstParagraph"/>
      </w:pPr>
      <w:r w:rsidRPr="002E6533">
        <w:t>Use as versões mais recentes qualificadas do software específico para executar o Archer na configuração recomendada.</w:t>
      </w:r>
    </w:p>
    <w:p w14:paraId="41052398" w14:textId="77777777" w:rsidR="004470EF" w:rsidRPr="002E6533" w:rsidRDefault="00000000">
      <w:pPr>
        <w:pStyle w:val="Corpodetexto"/>
      </w:pPr>
      <w:r w:rsidRPr="002E6533">
        <w:t xml:space="preserve">Consulte </w:t>
      </w:r>
      <w:hyperlink r:id="rId1470">
        <w:r w:rsidR="004470EF" w:rsidRPr="002E6533">
          <w:rPr>
            <w:rStyle w:val="Hyperlink"/>
          </w:rPr>
          <w:t>Ambientes qualificados e compatíveis do Archer</w:t>
        </w:r>
      </w:hyperlink>
      <w:r w:rsidRPr="002E6533">
        <w:t xml:space="preserve"> para obter o software e os ambientes, navegadores e ferramentas qualificados e compatíveis. </w:t>
      </w:r>
    </w:p>
    <w:p w14:paraId="7D335488" w14:textId="77777777" w:rsidR="004470EF" w:rsidRPr="002E6533" w:rsidRDefault="00000000">
      <w:pPr>
        <w:pStyle w:val="Ttulo1"/>
      </w:pPr>
      <w:bookmarkStart w:id="1046" w:name="registros"/>
      <w:bookmarkEnd w:id="1045"/>
      <w:r w:rsidRPr="002E6533">
        <w:t>Registros</w:t>
      </w:r>
    </w:p>
    <w:p w14:paraId="353EEF33" w14:textId="77777777" w:rsidR="004470EF" w:rsidRPr="002E6533" w:rsidRDefault="00000000">
      <w:pPr>
        <w:pStyle w:val="FirstParagraph"/>
      </w:pPr>
      <w:r w:rsidRPr="002E6533">
        <w:t>A Archer lançou a Próxima Geração da página de registro Archer.</w:t>
      </w:r>
    </w:p>
    <w:p w14:paraId="4A6B52DD" w14:textId="77777777" w:rsidR="004470EF" w:rsidRPr="002E6533" w:rsidRDefault="00000000">
      <w:pPr>
        <w:pStyle w:val="Corpodetexto"/>
      </w:pPr>
      <w:r w:rsidRPr="002E6533">
        <w:t>Você pode continuar usando a página de Registro Clássico por algum tempo. Consulte Experiências do usuário de última geração do Archer para obter informações sobre as experiências Clássica e de Última Geração.</w:t>
      </w:r>
    </w:p>
    <w:p w14:paraId="1256D23D" w14:textId="77777777" w:rsidR="004470EF" w:rsidRPr="002E6533" w:rsidRDefault="00000000">
      <w:pPr>
        <w:pStyle w:val="Ttulo1"/>
      </w:pPr>
      <w:bookmarkStart w:id="1047" w:name="X2c50bfb1e5e99d7669117fc0683b500475cb3a4"/>
      <w:bookmarkEnd w:id="1046"/>
      <w:r w:rsidRPr="002E6533">
        <w:t>Página de registro: Com o que você precisa de ajuda?</w:t>
      </w:r>
    </w:p>
    <w:p w14:paraId="27CC1B7E" w14:textId="77777777" w:rsidR="004470EF" w:rsidRPr="002E6533" w:rsidRDefault="00000000">
      <w:pPr>
        <w:pStyle w:val="FirstParagraph"/>
      </w:pPr>
      <w:r w:rsidRPr="002E6533">
        <w:t>Você pode ter acessado este tópico de ajuda em uma página de registro individual. Um registro é uma entrada individual em um aplicativo ou questionário.</w:t>
      </w:r>
    </w:p>
    <w:p w14:paraId="5C47867D" w14:textId="77777777" w:rsidR="004470EF" w:rsidRPr="002E6533" w:rsidRDefault="00000000">
      <w:pPr>
        <w:pStyle w:val="Corpodetexto"/>
      </w:pPr>
      <w:r w:rsidRPr="002E6533">
        <w:lastRenderedPageBreak/>
        <w:t>Nesta página</w:t>
      </w:r>
    </w:p>
    <w:p w14:paraId="3EFF61D2" w14:textId="77777777" w:rsidR="004470EF" w:rsidRPr="002E6533" w:rsidRDefault="004470EF">
      <w:pPr>
        <w:pStyle w:val="Compact"/>
      </w:pPr>
      <w:hyperlink w:anchor="Precisodeajudaparausarainterface">
        <w:r w:rsidRPr="002E6533">
          <w:rPr>
            <w:rStyle w:val="Hyperlink"/>
          </w:rPr>
          <w:t>Preciso de ajuda para usar a interface</w:t>
        </w:r>
      </w:hyperlink>
    </w:p>
    <w:p w14:paraId="66588B28"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6DDF5D83" w14:textId="77777777" w:rsidR="004470EF" w:rsidRPr="002E6533" w:rsidRDefault="00000000">
      <w:pPr>
        <w:pStyle w:val="Ttulo2"/>
      </w:pPr>
      <w:r w:rsidRPr="002E6533">
        <w:t>Preciso de ajuda para usar a interface</w:t>
      </w:r>
    </w:p>
    <w:p w14:paraId="2D135E95" w14:textId="77777777" w:rsidR="004470EF" w:rsidRPr="002E6533" w:rsidRDefault="00000000">
      <w:pPr>
        <w:pStyle w:val="FirstParagraph"/>
      </w:pPr>
      <w:r w:rsidRPr="002E6533">
        <w:t xml:space="preserve">Um registro contém </w:t>
      </w:r>
      <w:proofErr w:type="gramStart"/>
      <w:r w:rsidRPr="002E6533">
        <w:t>campos ,</w:t>
      </w:r>
      <w:proofErr w:type="gramEnd"/>
      <w:r w:rsidRPr="002E6533">
        <w:t xml:space="preserve"> os quais contêm conjuntos específicos de dados. Talvez seja necessário informar dados nos campos ou estes podem apresentar dados a você. Os campos geralmente são dispostos em várias seções ou </w:t>
      </w:r>
      <w:proofErr w:type="gramStart"/>
      <w:r w:rsidRPr="002E6533">
        <w:t>guias .</w:t>
      </w:r>
      <w:proofErr w:type="gramEnd"/>
    </w:p>
    <w:p w14:paraId="5B20347F" w14:textId="77777777" w:rsidR="004470EF" w:rsidRPr="002E6533" w:rsidRDefault="00000000">
      <w:pPr>
        <w:pStyle w:val="Corpodetexto"/>
      </w:pPr>
      <w:r w:rsidRPr="002E6533">
        <w:t xml:space="preserve">Para inserir dados em um registro, clique no modo </w:t>
      </w:r>
      <w:proofErr w:type="gramStart"/>
      <w:r w:rsidRPr="002E6533">
        <w:t>Editar .</w:t>
      </w:r>
      <w:proofErr w:type="gramEnd"/>
    </w:p>
    <w:p w14:paraId="7D8AD914" w14:textId="77777777" w:rsidR="004470EF" w:rsidRPr="002E6533" w:rsidRDefault="00000000">
      <w:pPr>
        <w:pStyle w:val="Corpodetexto"/>
      </w:pPr>
      <w:r w:rsidRPr="002E6533">
        <w:t xml:space="preserve">Os botões na barra de ferramentas permitem criar novos registros, exportar e compartilhar registros. No menu </w:t>
      </w:r>
      <w:proofErr w:type="gramStart"/>
      <w:r w:rsidRPr="002E6533">
        <w:t>... ,</w:t>
      </w:r>
      <w:proofErr w:type="gramEnd"/>
      <w:r w:rsidRPr="002E6533">
        <w:t xml:space="preserve"> você pode copiar, imprimir, excluir, recalcular, exibir registros relacionados e exibir permissões a um registro.</w:t>
      </w:r>
    </w:p>
    <w:p w14:paraId="52B6D883" w14:textId="77777777" w:rsidR="004470EF" w:rsidRPr="002E6533" w:rsidRDefault="00000000">
      <w:pPr>
        <w:pStyle w:val="Corpodetexto"/>
      </w:pPr>
      <w:r w:rsidRPr="002E6533">
        <w:t xml:space="preserve">Você também pode navegar até outros registros no seu aplicativo ou resultados de </w:t>
      </w:r>
      <w:proofErr w:type="gramStart"/>
      <w:r w:rsidRPr="002E6533">
        <w:t>pesquisa .</w:t>
      </w:r>
      <w:proofErr w:type="gramEnd"/>
    </w:p>
    <w:p w14:paraId="4B9D0A5B" w14:textId="77777777" w:rsidR="004470EF" w:rsidRPr="002E6533" w:rsidRDefault="00000000">
      <w:pPr>
        <w:pStyle w:val="Ttulo2"/>
      </w:pPr>
      <w:r w:rsidRPr="002E6533">
        <w:t>Preciso de ajuda para usar um aplicativo ou questionário específico</w:t>
      </w:r>
    </w:p>
    <w:p w14:paraId="62A32D0F" w14:textId="77777777" w:rsidR="004470EF" w:rsidRPr="002E6533" w:rsidRDefault="00000000">
      <w:pPr>
        <w:pStyle w:val="FirstParagraph"/>
      </w:pPr>
      <w:r w:rsidRPr="002E6533">
        <w:t xml:space="preserve">O </w:t>
      </w:r>
      <w:hyperlink r:id="rId1471">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290476C9"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2B4DCACC"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AABC9E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6269BC6A" w14:textId="77777777" w:rsidR="004470EF" w:rsidRPr="002E6533" w:rsidRDefault="00000000">
            <w:pPr>
              <w:pStyle w:val="Compact"/>
            </w:pPr>
            <w:r w:rsidRPr="002E6533">
              <w:t>Aplicativo ou questionário</w:t>
            </w:r>
          </w:p>
        </w:tc>
        <w:tc>
          <w:tcPr>
            <w:tcW w:w="2613" w:type="dxa"/>
          </w:tcPr>
          <w:p w14:paraId="0D6E1337" w14:textId="77777777" w:rsidR="004470EF" w:rsidRPr="002E6533" w:rsidRDefault="00000000">
            <w:pPr>
              <w:pStyle w:val="Compact"/>
            </w:pPr>
            <w:r w:rsidRPr="002E6533">
              <w:t>Caso de uso</w:t>
            </w:r>
          </w:p>
        </w:tc>
        <w:tc>
          <w:tcPr>
            <w:tcW w:w="2613" w:type="dxa"/>
          </w:tcPr>
          <w:p w14:paraId="52E3DD40" w14:textId="77777777" w:rsidR="004470EF" w:rsidRPr="002E6533" w:rsidRDefault="00000000">
            <w:pPr>
              <w:pStyle w:val="Compact"/>
            </w:pPr>
            <w:r w:rsidRPr="002E6533">
              <w:t>Link de ajuda</w:t>
            </w:r>
          </w:p>
        </w:tc>
      </w:tr>
      <w:tr w:rsidR="004470EF" w:rsidRPr="002E6533" w14:paraId="5B57FF55" w14:textId="77777777">
        <w:tc>
          <w:tcPr>
            <w:tcW w:w="2613" w:type="dxa"/>
          </w:tcPr>
          <w:p w14:paraId="7B6D5ABC" w14:textId="77777777" w:rsidR="004470EF" w:rsidRPr="002E6533" w:rsidRDefault="00000000">
            <w:pPr>
              <w:pStyle w:val="Compact"/>
            </w:pPr>
            <w:r w:rsidRPr="002E6533">
              <w:t xml:space="preserve"> Planos Ativados</w:t>
            </w:r>
          </w:p>
        </w:tc>
        <w:tc>
          <w:tcPr>
            <w:tcW w:w="2613" w:type="dxa"/>
          </w:tcPr>
          <w:p w14:paraId="2D3EEADD" w14:textId="77777777" w:rsidR="004470EF" w:rsidRPr="002E6533" w:rsidRDefault="00000000">
            <w:pPr>
              <w:pStyle w:val="Compact"/>
            </w:pPr>
            <w:r w:rsidRPr="002E6533">
              <w:t>Business Continuity &amp; IT Disaster Recovery Planning</w:t>
            </w:r>
          </w:p>
        </w:tc>
        <w:tc>
          <w:tcPr>
            <w:tcW w:w="2613" w:type="dxa"/>
          </w:tcPr>
          <w:p w14:paraId="61C4F0D5" w14:textId="77777777" w:rsidR="004470EF" w:rsidRPr="002E6533" w:rsidRDefault="004470EF">
            <w:pPr>
              <w:pStyle w:val="Compact"/>
            </w:pPr>
            <w:hyperlink r:id="rId1472">
              <w:r w:rsidRPr="002E6533">
                <w:rPr>
                  <w:rStyle w:val="Hyperlink"/>
                </w:rPr>
                <w:t>Gerenciamento de resiliência</w:t>
              </w:r>
            </w:hyperlink>
          </w:p>
        </w:tc>
      </w:tr>
      <w:tr w:rsidR="004470EF" w:rsidRPr="002E6533" w14:paraId="17DC6238" w14:textId="77777777">
        <w:tc>
          <w:tcPr>
            <w:tcW w:w="2613" w:type="dxa"/>
          </w:tcPr>
          <w:p w14:paraId="59EB458E" w14:textId="77777777" w:rsidR="004470EF" w:rsidRPr="002E6533" w:rsidRDefault="00000000">
            <w:pPr>
              <w:pStyle w:val="Compact"/>
            </w:pPr>
            <w:r w:rsidRPr="002E6533">
              <w:t>Controles alocados</w:t>
            </w:r>
          </w:p>
        </w:tc>
        <w:tc>
          <w:tcPr>
            <w:tcW w:w="2613" w:type="dxa"/>
          </w:tcPr>
          <w:p w14:paraId="31D84515" w14:textId="77777777" w:rsidR="004470EF" w:rsidRPr="002E6533" w:rsidRDefault="00000000">
            <w:pPr>
              <w:pStyle w:val="Compact"/>
            </w:pPr>
            <w:r w:rsidRPr="002E6533">
              <w:t>Avaliações e autorização</w:t>
            </w:r>
          </w:p>
        </w:tc>
        <w:tc>
          <w:tcPr>
            <w:tcW w:w="2613" w:type="dxa"/>
            <w:vMerge w:val="restart"/>
          </w:tcPr>
          <w:p w14:paraId="50DF1111" w14:textId="77777777" w:rsidR="004470EF" w:rsidRPr="002E6533" w:rsidRDefault="004470EF">
            <w:pPr>
              <w:pStyle w:val="Corpodetexto"/>
            </w:pPr>
            <w:hyperlink r:id="rId1473">
              <w:r w:rsidRPr="002E6533">
                <w:rPr>
                  <w:rStyle w:val="Hyperlink"/>
                </w:rPr>
                <w:t>Ajuda do setor público</w:t>
              </w:r>
            </w:hyperlink>
          </w:p>
          <w:p w14:paraId="189E9C3C" w14:textId="77777777" w:rsidR="004470EF" w:rsidRPr="002E6533" w:rsidRDefault="00000000">
            <w:pPr>
              <w:pStyle w:val="Corpodetexto"/>
            </w:pPr>
            <w:r w:rsidRPr="002E6533">
              <w:t> </w:t>
            </w:r>
          </w:p>
        </w:tc>
      </w:tr>
      <w:tr w:rsidR="004470EF" w:rsidRPr="002E6533" w14:paraId="0D1560AE" w14:textId="77777777">
        <w:tc>
          <w:tcPr>
            <w:tcW w:w="2613" w:type="dxa"/>
            <w:vMerge w:val="restart"/>
          </w:tcPr>
          <w:p w14:paraId="7CB0CF90" w14:textId="77777777" w:rsidR="004470EF" w:rsidRPr="002E6533" w:rsidRDefault="00000000">
            <w:pPr>
              <w:pStyle w:val="Corpodetexto"/>
            </w:pPr>
            <w:r w:rsidRPr="002E6533">
              <w:t>Agência</w:t>
            </w:r>
          </w:p>
          <w:p w14:paraId="2617C39F" w14:textId="77777777" w:rsidR="004470EF" w:rsidRPr="002E6533" w:rsidRDefault="00000000">
            <w:pPr>
              <w:pStyle w:val="Corpodetexto"/>
            </w:pPr>
            <w:r w:rsidRPr="002E6533">
              <w:t> </w:t>
            </w:r>
          </w:p>
        </w:tc>
        <w:tc>
          <w:tcPr>
            <w:tcW w:w="2613" w:type="dxa"/>
          </w:tcPr>
          <w:p w14:paraId="78B86B6C" w14:textId="77777777" w:rsidR="004470EF" w:rsidRPr="002E6533" w:rsidRDefault="00000000">
            <w:pPr>
              <w:pStyle w:val="Compact"/>
            </w:pPr>
            <w:r w:rsidRPr="002E6533">
              <w:t>Avaliações e autorização</w:t>
            </w:r>
          </w:p>
        </w:tc>
        <w:tc>
          <w:tcPr>
            <w:tcW w:w="2613" w:type="dxa"/>
            <w:vMerge/>
          </w:tcPr>
          <w:p w14:paraId="55FE0512" w14:textId="77777777" w:rsidR="004470EF" w:rsidRPr="002E6533" w:rsidRDefault="004470EF"/>
        </w:tc>
      </w:tr>
      <w:tr w:rsidR="004470EF" w:rsidRPr="002E6533" w14:paraId="7F9C961F" w14:textId="77777777">
        <w:tc>
          <w:tcPr>
            <w:tcW w:w="2613" w:type="dxa"/>
            <w:vMerge/>
          </w:tcPr>
          <w:p w14:paraId="082A9E39" w14:textId="77777777" w:rsidR="004470EF" w:rsidRPr="002E6533" w:rsidRDefault="004470EF"/>
        </w:tc>
        <w:tc>
          <w:tcPr>
            <w:tcW w:w="2613" w:type="dxa"/>
          </w:tcPr>
          <w:p w14:paraId="6604AE39" w14:textId="77777777" w:rsidR="004470EF" w:rsidRPr="002E6533" w:rsidRDefault="00000000">
            <w:pPr>
              <w:pStyle w:val="Compact"/>
            </w:pPr>
            <w:r w:rsidRPr="002E6533">
              <w:t>Monitoramento Contínuo</w:t>
            </w:r>
          </w:p>
        </w:tc>
        <w:tc>
          <w:tcPr>
            <w:tcW w:w="2613" w:type="dxa"/>
            <w:vMerge/>
          </w:tcPr>
          <w:p w14:paraId="5C9C9F6A" w14:textId="77777777" w:rsidR="004470EF" w:rsidRPr="002E6533" w:rsidRDefault="004470EF"/>
        </w:tc>
      </w:tr>
      <w:tr w:rsidR="004470EF" w:rsidRPr="002E6533" w14:paraId="7181A950" w14:textId="77777777">
        <w:tc>
          <w:tcPr>
            <w:tcW w:w="2613" w:type="dxa"/>
          </w:tcPr>
          <w:p w14:paraId="353823B1" w14:textId="77777777" w:rsidR="004470EF" w:rsidRPr="002E6533" w:rsidRDefault="00000000">
            <w:pPr>
              <w:pStyle w:val="Compact"/>
            </w:pPr>
            <w:r w:rsidRPr="002E6533">
              <w:t>Controles alocados de IA</w:t>
            </w:r>
          </w:p>
        </w:tc>
        <w:tc>
          <w:tcPr>
            <w:tcW w:w="2613" w:type="dxa"/>
            <w:vMerge w:val="restart"/>
          </w:tcPr>
          <w:p w14:paraId="45BDFDAA" w14:textId="77777777" w:rsidR="004470EF" w:rsidRPr="002E6533" w:rsidRDefault="00000000">
            <w:pPr>
              <w:pStyle w:val="Compact"/>
            </w:pPr>
            <w:r w:rsidRPr="002E6533">
              <w:t>Governança de IA</w:t>
            </w:r>
          </w:p>
        </w:tc>
        <w:tc>
          <w:tcPr>
            <w:tcW w:w="2613" w:type="dxa"/>
            <w:vMerge w:val="restart"/>
          </w:tcPr>
          <w:p w14:paraId="24B93DB9" w14:textId="77777777" w:rsidR="004470EF" w:rsidRPr="002E6533" w:rsidRDefault="00000000">
            <w:pPr>
              <w:pStyle w:val="Compact"/>
            </w:pPr>
            <w:r w:rsidRPr="002E6533">
              <w:t>Ajuda de Governança de IA</w:t>
            </w:r>
          </w:p>
        </w:tc>
      </w:tr>
      <w:tr w:rsidR="004470EF" w:rsidRPr="002E6533" w14:paraId="2C55563F" w14:textId="77777777">
        <w:tc>
          <w:tcPr>
            <w:tcW w:w="2613" w:type="dxa"/>
          </w:tcPr>
          <w:p w14:paraId="16494A5E" w14:textId="77777777" w:rsidR="004470EF" w:rsidRPr="002E6533" w:rsidRDefault="00000000">
            <w:pPr>
              <w:pStyle w:val="Compact"/>
            </w:pPr>
            <w:r w:rsidRPr="002E6533">
              <w:t>Obrigações alocadas de IA</w:t>
            </w:r>
          </w:p>
        </w:tc>
        <w:tc>
          <w:tcPr>
            <w:tcW w:w="2613" w:type="dxa"/>
            <w:vMerge/>
          </w:tcPr>
          <w:p w14:paraId="14B6A5A2" w14:textId="77777777" w:rsidR="004470EF" w:rsidRPr="002E6533" w:rsidRDefault="004470EF"/>
        </w:tc>
        <w:tc>
          <w:tcPr>
            <w:tcW w:w="2613" w:type="dxa"/>
            <w:vMerge/>
          </w:tcPr>
          <w:p w14:paraId="3DFCF525" w14:textId="77777777" w:rsidR="004470EF" w:rsidRPr="002E6533" w:rsidRDefault="004470EF"/>
        </w:tc>
      </w:tr>
      <w:tr w:rsidR="004470EF" w:rsidRPr="002E6533" w14:paraId="50BFBE83" w14:textId="77777777">
        <w:tc>
          <w:tcPr>
            <w:tcW w:w="2613" w:type="dxa"/>
          </w:tcPr>
          <w:p w14:paraId="60DA8581" w14:textId="77777777" w:rsidR="004470EF" w:rsidRPr="002E6533" w:rsidRDefault="00000000">
            <w:pPr>
              <w:pStyle w:val="Compact"/>
            </w:pPr>
            <w:r w:rsidRPr="002E6533">
              <w:t>Catálogo de Avaliação de Conformidade de IA</w:t>
            </w:r>
          </w:p>
        </w:tc>
        <w:tc>
          <w:tcPr>
            <w:tcW w:w="2613" w:type="dxa"/>
            <w:vMerge/>
          </w:tcPr>
          <w:p w14:paraId="3A407ECE" w14:textId="77777777" w:rsidR="004470EF" w:rsidRPr="002E6533" w:rsidRDefault="004470EF"/>
        </w:tc>
        <w:tc>
          <w:tcPr>
            <w:tcW w:w="2613" w:type="dxa"/>
            <w:vMerge/>
          </w:tcPr>
          <w:p w14:paraId="574D6F9D" w14:textId="77777777" w:rsidR="004470EF" w:rsidRPr="002E6533" w:rsidRDefault="004470EF"/>
        </w:tc>
      </w:tr>
      <w:tr w:rsidR="004470EF" w:rsidRPr="002E6533" w14:paraId="476CBEF9" w14:textId="77777777">
        <w:tc>
          <w:tcPr>
            <w:tcW w:w="2613" w:type="dxa"/>
          </w:tcPr>
          <w:p w14:paraId="66FC97AE" w14:textId="77777777" w:rsidR="004470EF" w:rsidRPr="002E6533" w:rsidRDefault="00000000">
            <w:pPr>
              <w:pStyle w:val="Compact"/>
            </w:pPr>
            <w:r w:rsidRPr="002E6533">
              <w:t xml:space="preserve">Biblioteca de perguntas de avaliações de </w:t>
            </w:r>
            <w:r w:rsidRPr="002E6533">
              <w:lastRenderedPageBreak/>
              <w:t>conformidade de IA</w:t>
            </w:r>
          </w:p>
        </w:tc>
        <w:tc>
          <w:tcPr>
            <w:tcW w:w="2613" w:type="dxa"/>
            <w:vMerge/>
          </w:tcPr>
          <w:p w14:paraId="0353E43A" w14:textId="77777777" w:rsidR="004470EF" w:rsidRPr="002E6533" w:rsidRDefault="004470EF"/>
        </w:tc>
        <w:tc>
          <w:tcPr>
            <w:tcW w:w="2613" w:type="dxa"/>
            <w:vMerge/>
          </w:tcPr>
          <w:p w14:paraId="44673BC5" w14:textId="77777777" w:rsidR="004470EF" w:rsidRPr="002E6533" w:rsidRDefault="004470EF"/>
        </w:tc>
      </w:tr>
      <w:tr w:rsidR="004470EF" w:rsidRPr="002E6533" w14:paraId="174B89D8" w14:textId="77777777">
        <w:tc>
          <w:tcPr>
            <w:tcW w:w="2613" w:type="dxa"/>
          </w:tcPr>
          <w:p w14:paraId="31E72F19" w14:textId="77777777" w:rsidR="004470EF" w:rsidRPr="002E6533" w:rsidRDefault="00000000">
            <w:pPr>
              <w:pStyle w:val="Compact"/>
            </w:pPr>
            <w:r w:rsidRPr="002E6533">
              <w:t>Perguntas de avaliações de conformidade de IA</w:t>
            </w:r>
          </w:p>
        </w:tc>
        <w:tc>
          <w:tcPr>
            <w:tcW w:w="2613" w:type="dxa"/>
            <w:vMerge/>
          </w:tcPr>
          <w:p w14:paraId="0D06A75B" w14:textId="77777777" w:rsidR="004470EF" w:rsidRPr="002E6533" w:rsidRDefault="004470EF"/>
        </w:tc>
        <w:tc>
          <w:tcPr>
            <w:tcW w:w="2613" w:type="dxa"/>
            <w:vMerge/>
          </w:tcPr>
          <w:p w14:paraId="534EF64B" w14:textId="77777777" w:rsidR="004470EF" w:rsidRPr="002E6533" w:rsidRDefault="004470EF"/>
        </w:tc>
      </w:tr>
      <w:tr w:rsidR="004470EF" w:rsidRPr="002E6533" w14:paraId="6AD3C8F1" w14:textId="77777777">
        <w:tc>
          <w:tcPr>
            <w:tcW w:w="2613" w:type="dxa"/>
          </w:tcPr>
          <w:p w14:paraId="47F3DAD7" w14:textId="77777777" w:rsidR="004470EF" w:rsidRPr="002E6533" w:rsidRDefault="00000000">
            <w:pPr>
              <w:pStyle w:val="Compact"/>
            </w:pPr>
            <w:r w:rsidRPr="002E6533">
              <w:t>Biblioteca de controles de IA</w:t>
            </w:r>
          </w:p>
        </w:tc>
        <w:tc>
          <w:tcPr>
            <w:tcW w:w="2613" w:type="dxa"/>
            <w:vMerge/>
          </w:tcPr>
          <w:p w14:paraId="711F4CDC" w14:textId="77777777" w:rsidR="004470EF" w:rsidRPr="002E6533" w:rsidRDefault="004470EF"/>
        </w:tc>
        <w:tc>
          <w:tcPr>
            <w:tcW w:w="2613" w:type="dxa"/>
            <w:vMerge/>
          </w:tcPr>
          <w:p w14:paraId="58D47D32" w14:textId="77777777" w:rsidR="004470EF" w:rsidRPr="002E6533" w:rsidRDefault="004470EF"/>
        </w:tc>
      </w:tr>
      <w:tr w:rsidR="004470EF" w:rsidRPr="002E6533" w14:paraId="011574A2" w14:textId="77777777">
        <w:tc>
          <w:tcPr>
            <w:tcW w:w="2613" w:type="dxa"/>
          </w:tcPr>
          <w:p w14:paraId="59D0C753" w14:textId="77777777" w:rsidR="004470EF" w:rsidRPr="002E6533" w:rsidRDefault="00000000">
            <w:pPr>
              <w:pStyle w:val="Compact"/>
            </w:pPr>
            <w:r w:rsidRPr="002E6533">
              <w:t>Catálogo de Obrigações de IA</w:t>
            </w:r>
          </w:p>
        </w:tc>
        <w:tc>
          <w:tcPr>
            <w:tcW w:w="2613" w:type="dxa"/>
            <w:vMerge/>
          </w:tcPr>
          <w:p w14:paraId="397BAC12" w14:textId="77777777" w:rsidR="004470EF" w:rsidRPr="002E6533" w:rsidRDefault="004470EF"/>
        </w:tc>
        <w:tc>
          <w:tcPr>
            <w:tcW w:w="2613" w:type="dxa"/>
            <w:vMerge/>
          </w:tcPr>
          <w:p w14:paraId="5884FE1D" w14:textId="77777777" w:rsidR="004470EF" w:rsidRPr="002E6533" w:rsidRDefault="004470EF"/>
        </w:tc>
      </w:tr>
      <w:tr w:rsidR="004470EF" w:rsidRPr="002E6533" w14:paraId="189960C6" w14:textId="77777777">
        <w:tc>
          <w:tcPr>
            <w:tcW w:w="2613" w:type="dxa"/>
          </w:tcPr>
          <w:p w14:paraId="2F281304" w14:textId="77777777" w:rsidR="004470EF" w:rsidRPr="002E6533" w:rsidRDefault="00000000">
            <w:pPr>
              <w:pStyle w:val="Compact"/>
            </w:pPr>
            <w:r w:rsidRPr="002E6533">
              <w:t>Privacidade e Impacto Ético da IA</w:t>
            </w:r>
          </w:p>
        </w:tc>
        <w:tc>
          <w:tcPr>
            <w:tcW w:w="2613" w:type="dxa"/>
            <w:vMerge/>
          </w:tcPr>
          <w:p w14:paraId="2F6E41B8" w14:textId="77777777" w:rsidR="004470EF" w:rsidRPr="002E6533" w:rsidRDefault="004470EF"/>
        </w:tc>
        <w:tc>
          <w:tcPr>
            <w:tcW w:w="2613" w:type="dxa"/>
            <w:vMerge/>
          </w:tcPr>
          <w:p w14:paraId="33DBF6D7" w14:textId="77777777" w:rsidR="004470EF" w:rsidRPr="002E6533" w:rsidRDefault="004470EF"/>
        </w:tc>
      </w:tr>
      <w:tr w:rsidR="004470EF" w:rsidRPr="002E6533" w14:paraId="5AAA24FB" w14:textId="77777777">
        <w:tc>
          <w:tcPr>
            <w:tcW w:w="2613" w:type="dxa"/>
          </w:tcPr>
          <w:p w14:paraId="4F2252C6" w14:textId="77777777" w:rsidR="004470EF" w:rsidRPr="002E6533" w:rsidRDefault="00000000">
            <w:pPr>
              <w:pStyle w:val="Compact"/>
            </w:pPr>
            <w:r w:rsidRPr="002E6533">
              <w:t>Projeto de IA</w:t>
            </w:r>
          </w:p>
        </w:tc>
        <w:tc>
          <w:tcPr>
            <w:tcW w:w="2613" w:type="dxa"/>
            <w:vMerge/>
          </w:tcPr>
          <w:p w14:paraId="72CE5905" w14:textId="77777777" w:rsidR="004470EF" w:rsidRPr="002E6533" w:rsidRDefault="004470EF"/>
        </w:tc>
        <w:tc>
          <w:tcPr>
            <w:tcW w:w="2613" w:type="dxa"/>
            <w:vMerge/>
          </w:tcPr>
          <w:p w14:paraId="713A0A4D" w14:textId="77777777" w:rsidR="004470EF" w:rsidRPr="002E6533" w:rsidRDefault="004470EF"/>
        </w:tc>
      </w:tr>
      <w:tr w:rsidR="004470EF" w:rsidRPr="002E6533" w14:paraId="78240736" w14:textId="77777777">
        <w:tc>
          <w:tcPr>
            <w:tcW w:w="2613" w:type="dxa"/>
          </w:tcPr>
          <w:p w14:paraId="4C599882" w14:textId="77777777" w:rsidR="004470EF" w:rsidRPr="002E6533" w:rsidRDefault="00000000">
            <w:pPr>
              <w:pStyle w:val="Compact"/>
            </w:pPr>
            <w:r w:rsidRPr="002E6533">
              <w:t>Avaliação do nível de risco da IA</w:t>
            </w:r>
          </w:p>
        </w:tc>
        <w:tc>
          <w:tcPr>
            <w:tcW w:w="2613" w:type="dxa"/>
            <w:vMerge/>
          </w:tcPr>
          <w:p w14:paraId="243C9F93" w14:textId="77777777" w:rsidR="004470EF" w:rsidRPr="002E6533" w:rsidRDefault="004470EF"/>
        </w:tc>
        <w:tc>
          <w:tcPr>
            <w:tcW w:w="2613" w:type="dxa"/>
            <w:vMerge/>
          </w:tcPr>
          <w:p w14:paraId="44C296E7" w14:textId="77777777" w:rsidR="004470EF" w:rsidRPr="002E6533" w:rsidRDefault="004470EF"/>
        </w:tc>
      </w:tr>
      <w:tr w:rsidR="004470EF" w:rsidRPr="002E6533" w14:paraId="6D7B6EF2" w14:textId="77777777">
        <w:tc>
          <w:tcPr>
            <w:tcW w:w="2613" w:type="dxa"/>
          </w:tcPr>
          <w:p w14:paraId="1935A705" w14:textId="77777777" w:rsidR="004470EF" w:rsidRPr="002E6533" w:rsidRDefault="00000000">
            <w:pPr>
              <w:pStyle w:val="Compact"/>
            </w:pPr>
            <w:r w:rsidRPr="002E6533">
              <w:t>Inventário de casos de uso de IA</w:t>
            </w:r>
          </w:p>
        </w:tc>
        <w:tc>
          <w:tcPr>
            <w:tcW w:w="2613" w:type="dxa"/>
            <w:vMerge/>
          </w:tcPr>
          <w:p w14:paraId="3A551CCB" w14:textId="77777777" w:rsidR="004470EF" w:rsidRPr="002E6533" w:rsidRDefault="004470EF"/>
        </w:tc>
        <w:tc>
          <w:tcPr>
            <w:tcW w:w="2613" w:type="dxa"/>
            <w:vMerge/>
          </w:tcPr>
          <w:p w14:paraId="6E3E7781" w14:textId="77777777" w:rsidR="004470EF" w:rsidRPr="002E6533" w:rsidRDefault="004470EF"/>
        </w:tc>
      </w:tr>
      <w:tr w:rsidR="004470EF" w:rsidRPr="002E6533" w14:paraId="5BAAA493" w14:textId="77777777">
        <w:tc>
          <w:tcPr>
            <w:tcW w:w="2613" w:type="dxa"/>
          </w:tcPr>
          <w:p w14:paraId="335C2716" w14:textId="77777777" w:rsidR="004470EF" w:rsidRPr="002E6533" w:rsidRDefault="00000000">
            <w:pPr>
              <w:pStyle w:val="Compact"/>
            </w:pPr>
            <w:r w:rsidRPr="002E6533">
              <w:t>Solicitações de casos de uso de IA</w:t>
            </w:r>
          </w:p>
        </w:tc>
        <w:tc>
          <w:tcPr>
            <w:tcW w:w="2613" w:type="dxa"/>
            <w:vMerge/>
          </w:tcPr>
          <w:p w14:paraId="7154437E" w14:textId="77777777" w:rsidR="004470EF" w:rsidRPr="002E6533" w:rsidRDefault="004470EF"/>
        </w:tc>
        <w:tc>
          <w:tcPr>
            <w:tcW w:w="2613" w:type="dxa"/>
            <w:vMerge/>
          </w:tcPr>
          <w:p w14:paraId="48AE2412" w14:textId="77777777" w:rsidR="004470EF" w:rsidRPr="002E6533" w:rsidRDefault="004470EF"/>
        </w:tc>
      </w:tr>
      <w:tr w:rsidR="004470EF" w:rsidRPr="002E6533" w14:paraId="64F7618D" w14:textId="77777777">
        <w:tc>
          <w:tcPr>
            <w:tcW w:w="2613" w:type="dxa"/>
          </w:tcPr>
          <w:p w14:paraId="3C7873AB" w14:textId="77777777" w:rsidR="004470EF" w:rsidRPr="002E6533" w:rsidRDefault="00000000">
            <w:pPr>
              <w:pStyle w:val="Compact"/>
            </w:pPr>
            <w:r w:rsidRPr="002E6533">
              <w:t>Avaliação do aplicativo</w:t>
            </w:r>
          </w:p>
        </w:tc>
        <w:tc>
          <w:tcPr>
            <w:tcW w:w="2613" w:type="dxa"/>
          </w:tcPr>
          <w:p w14:paraId="73FA3FE9" w14:textId="77777777" w:rsidR="004470EF" w:rsidRPr="002E6533" w:rsidRDefault="00000000">
            <w:pPr>
              <w:pStyle w:val="Compact"/>
            </w:pPr>
            <w:r w:rsidRPr="002E6533">
              <w:t>Gerenciamento de riscos de TI</w:t>
            </w:r>
          </w:p>
        </w:tc>
        <w:tc>
          <w:tcPr>
            <w:tcW w:w="2613" w:type="dxa"/>
          </w:tcPr>
          <w:p w14:paraId="6272B0D9" w14:textId="77777777" w:rsidR="004470EF" w:rsidRPr="002E6533" w:rsidRDefault="004470EF">
            <w:pPr>
              <w:pStyle w:val="Compact"/>
            </w:pPr>
            <w:hyperlink r:id="rId1474">
              <w:r w:rsidRPr="002E6533">
                <w:rPr>
                  <w:rStyle w:val="Hyperlink"/>
                </w:rPr>
                <w:t>Ajuda do Gerenciamento de riscos de TI e segurança</w:t>
              </w:r>
            </w:hyperlink>
          </w:p>
        </w:tc>
      </w:tr>
      <w:tr w:rsidR="004470EF" w:rsidRPr="002E6533" w14:paraId="318ADD29" w14:textId="77777777">
        <w:tc>
          <w:tcPr>
            <w:tcW w:w="2613" w:type="dxa"/>
            <w:vMerge w:val="restart"/>
          </w:tcPr>
          <w:p w14:paraId="01664D92" w14:textId="77777777" w:rsidR="004470EF" w:rsidRPr="002E6533" w:rsidRDefault="00000000">
            <w:pPr>
              <w:pStyle w:val="Corpodetexto"/>
            </w:pPr>
            <w:r w:rsidRPr="002E6533">
              <w:t>Aplicativos</w:t>
            </w:r>
          </w:p>
          <w:p w14:paraId="4CBA8A5E" w14:textId="77777777" w:rsidR="004470EF" w:rsidRPr="002E6533" w:rsidRDefault="00000000">
            <w:pPr>
              <w:pStyle w:val="Corpodetexto"/>
            </w:pPr>
            <w:r w:rsidRPr="002E6533">
              <w:t> </w:t>
            </w:r>
          </w:p>
          <w:p w14:paraId="2B5B180F" w14:textId="77777777" w:rsidR="004470EF" w:rsidRPr="002E6533" w:rsidRDefault="00000000">
            <w:pPr>
              <w:pStyle w:val="Corpodetexto"/>
            </w:pPr>
            <w:r w:rsidRPr="002E6533">
              <w:t> </w:t>
            </w:r>
          </w:p>
          <w:p w14:paraId="60B6C992" w14:textId="77777777" w:rsidR="004470EF" w:rsidRPr="002E6533" w:rsidRDefault="00000000">
            <w:pPr>
              <w:pStyle w:val="Corpodetexto"/>
            </w:pPr>
            <w:r w:rsidRPr="002E6533">
              <w:t> </w:t>
            </w:r>
          </w:p>
        </w:tc>
        <w:tc>
          <w:tcPr>
            <w:tcW w:w="2613" w:type="dxa"/>
          </w:tcPr>
          <w:p w14:paraId="5F5FC2E0" w14:textId="77777777" w:rsidR="004470EF" w:rsidRPr="002E6533" w:rsidRDefault="00000000">
            <w:pPr>
              <w:pStyle w:val="Compact"/>
            </w:pPr>
            <w:r w:rsidRPr="002E6533">
              <w:t>Projetos e documentação de auditoria</w:t>
            </w:r>
          </w:p>
        </w:tc>
        <w:tc>
          <w:tcPr>
            <w:tcW w:w="2613" w:type="dxa"/>
          </w:tcPr>
          <w:p w14:paraId="77C3E73C" w14:textId="77777777" w:rsidR="004470EF" w:rsidRPr="002E6533" w:rsidRDefault="004470EF">
            <w:pPr>
              <w:pStyle w:val="Compact"/>
            </w:pPr>
            <w:hyperlink r:id="rId1475">
              <w:r w:rsidRPr="002E6533">
                <w:rPr>
                  <w:rStyle w:val="Hyperlink"/>
                </w:rPr>
                <w:t>Ajuda do Gerenciamento de auditoria</w:t>
              </w:r>
            </w:hyperlink>
          </w:p>
        </w:tc>
      </w:tr>
      <w:tr w:rsidR="004470EF" w:rsidRPr="002E6533" w14:paraId="0282EB9A" w14:textId="77777777">
        <w:tc>
          <w:tcPr>
            <w:tcW w:w="2613" w:type="dxa"/>
            <w:vMerge/>
          </w:tcPr>
          <w:p w14:paraId="37534B2E" w14:textId="77777777" w:rsidR="004470EF" w:rsidRPr="002E6533" w:rsidRDefault="004470EF"/>
        </w:tc>
        <w:tc>
          <w:tcPr>
            <w:tcW w:w="2613" w:type="dxa"/>
          </w:tcPr>
          <w:p w14:paraId="11780306" w14:textId="77777777" w:rsidR="004470EF" w:rsidRPr="002E6533" w:rsidRDefault="00000000">
            <w:pPr>
              <w:pStyle w:val="Compact"/>
            </w:pPr>
            <w:r w:rsidRPr="002E6533">
              <w:t>Governança dos dados</w:t>
            </w:r>
          </w:p>
        </w:tc>
        <w:tc>
          <w:tcPr>
            <w:tcW w:w="2613" w:type="dxa"/>
          </w:tcPr>
          <w:p w14:paraId="4418B274" w14:textId="77777777" w:rsidR="004470EF" w:rsidRPr="002E6533" w:rsidRDefault="004470EF">
            <w:pPr>
              <w:pStyle w:val="Compact"/>
            </w:pPr>
            <w:hyperlink r:id="rId1476">
              <w:r w:rsidRPr="002E6533">
                <w:rPr>
                  <w:rStyle w:val="Hyperlink"/>
                </w:rPr>
                <w:t>Ajuda de conformidade normativa e corporativa</w:t>
              </w:r>
            </w:hyperlink>
          </w:p>
        </w:tc>
      </w:tr>
      <w:tr w:rsidR="004470EF" w:rsidRPr="002E6533" w14:paraId="112E7E76" w14:textId="77777777">
        <w:tc>
          <w:tcPr>
            <w:tcW w:w="2613" w:type="dxa"/>
            <w:vMerge/>
          </w:tcPr>
          <w:p w14:paraId="73953627" w14:textId="77777777" w:rsidR="004470EF" w:rsidRPr="002E6533" w:rsidRDefault="004470EF"/>
        </w:tc>
        <w:tc>
          <w:tcPr>
            <w:tcW w:w="2613" w:type="dxa"/>
          </w:tcPr>
          <w:p w14:paraId="3E4B73C0" w14:textId="77777777" w:rsidR="004470EF" w:rsidRPr="002E6533" w:rsidRDefault="00000000">
            <w:pPr>
              <w:pStyle w:val="Compact"/>
            </w:pPr>
            <w:r w:rsidRPr="002E6533">
              <w:t>Gerenciamento do risco operacional</w:t>
            </w:r>
          </w:p>
        </w:tc>
        <w:tc>
          <w:tcPr>
            <w:tcW w:w="2613" w:type="dxa"/>
          </w:tcPr>
          <w:p w14:paraId="6FA467C9" w14:textId="77777777" w:rsidR="004470EF" w:rsidRPr="002E6533" w:rsidRDefault="004470EF">
            <w:pPr>
              <w:pStyle w:val="Compact"/>
            </w:pPr>
            <w:hyperlink r:id="rId1477">
              <w:r w:rsidRPr="002E6533">
                <w:rPr>
                  <w:rStyle w:val="Hyperlink"/>
                </w:rPr>
                <w:t>Ajuda do Gerenciamento do risco operacional e empresarial</w:t>
              </w:r>
            </w:hyperlink>
          </w:p>
        </w:tc>
      </w:tr>
      <w:tr w:rsidR="004470EF" w:rsidRPr="002E6533" w14:paraId="1284A1B6" w14:textId="77777777">
        <w:tc>
          <w:tcPr>
            <w:tcW w:w="2613" w:type="dxa"/>
            <w:vMerge/>
          </w:tcPr>
          <w:p w14:paraId="3FB632D5" w14:textId="77777777" w:rsidR="004470EF" w:rsidRPr="002E6533" w:rsidRDefault="004470EF"/>
        </w:tc>
        <w:tc>
          <w:tcPr>
            <w:tcW w:w="2613" w:type="dxa"/>
          </w:tcPr>
          <w:p w14:paraId="4BC8F789" w14:textId="77777777" w:rsidR="004470EF" w:rsidRPr="002E6533" w:rsidRDefault="00000000">
            <w:pPr>
              <w:pStyle w:val="Compact"/>
            </w:pPr>
            <w:r w:rsidRPr="002E6533">
              <w:t>Governança de terceiros</w:t>
            </w:r>
          </w:p>
        </w:tc>
        <w:tc>
          <w:tcPr>
            <w:tcW w:w="2613" w:type="dxa"/>
          </w:tcPr>
          <w:p w14:paraId="77CD1AA8" w14:textId="77777777" w:rsidR="004470EF" w:rsidRPr="002E6533" w:rsidRDefault="004470EF">
            <w:pPr>
              <w:pStyle w:val="Compact"/>
            </w:pPr>
            <w:hyperlink r:id="rId1478">
              <w:r w:rsidRPr="002E6533">
                <w:rPr>
                  <w:rStyle w:val="Hyperlink"/>
                </w:rPr>
                <w:t>Governança de terceiros</w:t>
              </w:r>
            </w:hyperlink>
          </w:p>
        </w:tc>
      </w:tr>
      <w:tr w:rsidR="004470EF" w:rsidRPr="002E6533" w14:paraId="1AE735F0" w14:textId="77777777">
        <w:tc>
          <w:tcPr>
            <w:tcW w:w="2613" w:type="dxa"/>
          </w:tcPr>
          <w:p w14:paraId="053C6E34" w14:textId="77777777" w:rsidR="004470EF" w:rsidRPr="002E6533" w:rsidRDefault="00000000">
            <w:pPr>
              <w:pStyle w:val="Compact"/>
            </w:pPr>
            <w:r w:rsidRPr="002E6533">
              <w:t>Compromisso</w:t>
            </w:r>
          </w:p>
        </w:tc>
        <w:tc>
          <w:tcPr>
            <w:tcW w:w="2613" w:type="dxa"/>
          </w:tcPr>
          <w:p w14:paraId="7A5C855F" w14:textId="77777777" w:rsidR="004470EF" w:rsidRPr="002E6533" w:rsidRDefault="00000000">
            <w:pPr>
              <w:pStyle w:val="Compact"/>
            </w:pPr>
            <w:r w:rsidRPr="002E6533">
              <w:t>Projetos e documentação de auditoria</w:t>
            </w:r>
          </w:p>
        </w:tc>
        <w:tc>
          <w:tcPr>
            <w:tcW w:w="2613" w:type="dxa"/>
          </w:tcPr>
          <w:p w14:paraId="4A758E77" w14:textId="77777777" w:rsidR="004470EF" w:rsidRPr="002E6533" w:rsidRDefault="004470EF">
            <w:pPr>
              <w:pStyle w:val="Compact"/>
            </w:pPr>
            <w:hyperlink r:id="rId1479">
              <w:r w:rsidRPr="002E6533">
                <w:rPr>
                  <w:rStyle w:val="Hyperlink"/>
                </w:rPr>
                <w:t>Ajuda do Gerenciamento de auditoria</w:t>
              </w:r>
            </w:hyperlink>
          </w:p>
        </w:tc>
      </w:tr>
      <w:tr w:rsidR="004470EF" w:rsidRPr="002E6533" w14:paraId="4443FFDB" w14:textId="77777777">
        <w:tc>
          <w:tcPr>
            <w:tcW w:w="2613" w:type="dxa"/>
          </w:tcPr>
          <w:p w14:paraId="330CEF56" w14:textId="77777777" w:rsidR="004470EF" w:rsidRPr="002E6533" w:rsidRDefault="00000000">
            <w:pPr>
              <w:pStyle w:val="Compact"/>
            </w:pPr>
            <w:r w:rsidRPr="002E6533">
              <w:t>Lista de verificação do artigo 30</w:t>
            </w:r>
          </w:p>
        </w:tc>
        <w:tc>
          <w:tcPr>
            <w:tcW w:w="2613" w:type="dxa"/>
          </w:tcPr>
          <w:p w14:paraId="12468419" w14:textId="77777777" w:rsidR="004470EF" w:rsidRPr="002E6533" w:rsidRDefault="00000000">
            <w:pPr>
              <w:pStyle w:val="Compact"/>
            </w:pPr>
            <w:r w:rsidRPr="002E6533">
              <w:t>Governança dos dados</w:t>
            </w:r>
          </w:p>
        </w:tc>
        <w:tc>
          <w:tcPr>
            <w:tcW w:w="2613" w:type="dxa"/>
          </w:tcPr>
          <w:p w14:paraId="36465BFE" w14:textId="77777777" w:rsidR="004470EF" w:rsidRPr="002E6533" w:rsidRDefault="004470EF">
            <w:pPr>
              <w:pStyle w:val="Compact"/>
            </w:pPr>
            <w:hyperlink r:id="rId1480">
              <w:r w:rsidRPr="002E6533">
                <w:rPr>
                  <w:rStyle w:val="Hyperlink"/>
                </w:rPr>
                <w:t>Ajuda de conformidade normativa e corporativa</w:t>
              </w:r>
            </w:hyperlink>
          </w:p>
        </w:tc>
      </w:tr>
      <w:tr w:rsidR="004470EF" w:rsidRPr="002E6533" w14:paraId="73BBF173" w14:textId="77777777">
        <w:tc>
          <w:tcPr>
            <w:tcW w:w="2613" w:type="dxa"/>
          </w:tcPr>
          <w:p w14:paraId="7FBB5390" w14:textId="77777777" w:rsidR="004470EF" w:rsidRPr="002E6533" w:rsidRDefault="00000000">
            <w:pPr>
              <w:pStyle w:val="Compact"/>
            </w:pPr>
            <w:r w:rsidRPr="002E6533">
              <w:t>Campanha de avaliação</w:t>
            </w:r>
          </w:p>
        </w:tc>
        <w:tc>
          <w:tcPr>
            <w:tcW w:w="2613" w:type="dxa"/>
          </w:tcPr>
          <w:p w14:paraId="5081C7CD" w14:textId="77777777" w:rsidR="004470EF" w:rsidRPr="002E6533" w:rsidRDefault="00000000">
            <w:pPr>
              <w:pStyle w:val="Compact"/>
            </w:pPr>
            <w:r w:rsidRPr="002E6533">
              <w:t>Gerenciamento do risco operacional</w:t>
            </w:r>
          </w:p>
        </w:tc>
        <w:tc>
          <w:tcPr>
            <w:tcW w:w="2613" w:type="dxa"/>
          </w:tcPr>
          <w:p w14:paraId="1DDAF37E" w14:textId="77777777" w:rsidR="004470EF" w:rsidRPr="002E6533" w:rsidRDefault="004470EF">
            <w:pPr>
              <w:pStyle w:val="Compact"/>
            </w:pPr>
            <w:hyperlink r:id="rId1481">
              <w:r w:rsidRPr="002E6533">
                <w:rPr>
                  <w:rStyle w:val="Hyperlink"/>
                </w:rPr>
                <w:t>Ajuda do Gerenciamento do risco operacional e empresarial</w:t>
              </w:r>
            </w:hyperlink>
          </w:p>
        </w:tc>
      </w:tr>
      <w:tr w:rsidR="004470EF" w:rsidRPr="002E6533" w14:paraId="1C655E44" w14:textId="77777777">
        <w:tc>
          <w:tcPr>
            <w:tcW w:w="2613" w:type="dxa"/>
          </w:tcPr>
          <w:p w14:paraId="0C2AD053" w14:textId="77777777" w:rsidR="004470EF" w:rsidRPr="002E6533" w:rsidRDefault="00000000">
            <w:pPr>
              <w:pStyle w:val="Compact"/>
            </w:pPr>
            <w:r w:rsidRPr="002E6533">
              <w:t>Biblioteca de objetivos de avaliação</w:t>
            </w:r>
          </w:p>
        </w:tc>
        <w:tc>
          <w:tcPr>
            <w:tcW w:w="2613" w:type="dxa"/>
            <w:vMerge w:val="restart"/>
          </w:tcPr>
          <w:p w14:paraId="6186CA41" w14:textId="77777777" w:rsidR="004470EF" w:rsidRPr="002E6533" w:rsidRDefault="00000000">
            <w:pPr>
              <w:pStyle w:val="Compact"/>
            </w:pPr>
            <w:r w:rsidRPr="002E6533">
              <w:t>Avaliações e autorização</w:t>
            </w:r>
          </w:p>
        </w:tc>
        <w:tc>
          <w:tcPr>
            <w:tcW w:w="2613" w:type="dxa"/>
            <w:vMerge w:val="restart"/>
          </w:tcPr>
          <w:p w14:paraId="0B0A121B" w14:textId="77777777" w:rsidR="004470EF" w:rsidRPr="002E6533" w:rsidRDefault="004470EF">
            <w:pPr>
              <w:pStyle w:val="Compact"/>
            </w:pPr>
            <w:hyperlink r:id="rId1482">
              <w:r w:rsidRPr="002E6533">
                <w:rPr>
                  <w:rStyle w:val="Hyperlink"/>
                </w:rPr>
                <w:t>Ajuda do setor público</w:t>
              </w:r>
            </w:hyperlink>
          </w:p>
        </w:tc>
      </w:tr>
      <w:tr w:rsidR="004470EF" w:rsidRPr="002E6533" w14:paraId="750FF17B" w14:textId="77777777">
        <w:tc>
          <w:tcPr>
            <w:tcW w:w="2613" w:type="dxa"/>
          </w:tcPr>
          <w:p w14:paraId="77DE22FA" w14:textId="77777777" w:rsidR="004470EF" w:rsidRPr="002E6533" w:rsidRDefault="00000000">
            <w:pPr>
              <w:pStyle w:val="Compact"/>
            </w:pPr>
            <w:r w:rsidRPr="002E6533">
              <w:t>Objetivos de avaliação</w:t>
            </w:r>
          </w:p>
        </w:tc>
        <w:tc>
          <w:tcPr>
            <w:tcW w:w="2613" w:type="dxa"/>
            <w:vMerge/>
          </w:tcPr>
          <w:p w14:paraId="1FF0CD94" w14:textId="77777777" w:rsidR="004470EF" w:rsidRPr="002E6533" w:rsidRDefault="004470EF"/>
        </w:tc>
        <w:tc>
          <w:tcPr>
            <w:tcW w:w="2613" w:type="dxa"/>
            <w:vMerge/>
          </w:tcPr>
          <w:p w14:paraId="740B6ADF" w14:textId="77777777" w:rsidR="004470EF" w:rsidRPr="002E6533" w:rsidRDefault="004470EF"/>
        </w:tc>
      </w:tr>
      <w:tr w:rsidR="004470EF" w:rsidRPr="002E6533" w14:paraId="26C21191" w14:textId="77777777">
        <w:tc>
          <w:tcPr>
            <w:tcW w:w="2613" w:type="dxa"/>
            <w:vMerge w:val="restart"/>
          </w:tcPr>
          <w:p w14:paraId="7FB00147" w14:textId="77777777" w:rsidR="004470EF" w:rsidRPr="002E6533" w:rsidRDefault="00000000">
            <w:pPr>
              <w:pStyle w:val="Corpodetexto"/>
            </w:pPr>
            <w:r w:rsidRPr="002E6533">
              <w:t>Projeto de auditoria</w:t>
            </w:r>
          </w:p>
          <w:p w14:paraId="1E2DFBE7" w14:textId="77777777" w:rsidR="004470EF" w:rsidRPr="002E6533" w:rsidRDefault="00000000">
            <w:pPr>
              <w:pStyle w:val="Corpodetexto"/>
            </w:pPr>
            <w:r w:rsidRPr="002E6533">
              <w:lastRenderedPageBreak/>
              <w:t> </w:t>
            </w:r>
          </w:p>
        </w:tc>
        <w:tc>
          <w:tcPr>
            <w:tcW w:w="2613" w:type="dxa"/>
          </w:tcPr>
          <w:p w14:paraId="6525912D" w14:textId="77777777" w:rsidR="004470EF" w:rsidRPr="002E6533" w:rsidRDefault="00000000">
            <w:pPr>
              <w:pStyle w:val="Compact"/>
            </w:pPr>
            <w:r w:rsidRPr="002E6533">
              <w:lastRenderedPageBreak/>
              <w:t xml:space="preserve">Projetos e documentação </w:t>
            </w:r>
            <w:r w:rsidRPr="002E6533">
              <w:lastRenderedPageBreak/>
              <w:t>de auditoria</w:t>
            </w:r>
          </w:p>
        </w:tc>
        <w:tc>
          <w:tcPr>
            <w:tcW w:w="2613" w:type="dxa"/>
            <w:vMerge w:val="restart"/>
          </w:tcPr>
          <w:p w14:paraId="6D3F5764" w14:textId="77777777" w:rsidR="004470EF" w:rsidRPr="002E6533" w:rsidRDefault="004470EF">
            <w:pPr>
              <w:pStyle w:val="Compact"/>
            </w:pPr>
            <w:hyperlink r:id="rId1483">
              <w:r w:rsidRPr="002E6533">
                <w:rPr>
                  <w:rStyle w:val="Hyperlink"/>
                </w:rPr>
                <w:t xml:space="preserve">Ajuda do Gerenciamento </w:t>
              </w:r>
              <w:r w:rsidRPr="002E6533">
                <w:rPr>
                  <w:rStyle w:val="Hyperlink"/>
                </w:rPr>
                <w:lastRenderedPageBreak/>
                <w:t>de auditoria</w:t>
              </w:r>
            </w:hyperlink>
          </w:p>
          <w:p w14:paraId="320894AF" w14:textId="77777777" w:rsidR="004470EF" w:rsidRPr="002E6533" w:rsidRDefault="00000000">
            <w:pPr>
              <w:pStyle w:val="Corpodetexto"/>
            </w:pPr>
            <w:r w:rsidRPr="002E6533">
              <w:t> </w:t>
            </w:r>
          </w:p>
          <w:p w14:paraId="0E3CD312" w14:textId="77777777" w:rsidR="004470EF" w:rsidRPr="002E6533" w:rsidRDefault="00000000">
            <w:pPr>
              <w:pStyle w:val="Corpodetexto"/>
            </w:pPr>
            <w:r w:rsidRPr="002E6533">
              <w:t> </w:t>
            </w:r>
          </w:p>
          <w:p w14:paraId="4E7A16AE" w14:textId="77777777" w:rsidR="004470EF" w:rsidRPr="002E6533" w:rsidRDefault="00000000">
            <w:pPr>
              <w:pStyle w:val="Corpodetexto"/>
            </w:pPr>
            <w:r w:rsidRPr="002E6533">
              <w:t> </w:t>
            </w:r>
          </w:p>
          <w:p w14:paraId="3CC4F371" w14:textId="77777777" w:rsidR="004470EF" w:rsidRPr="002E6533" w:rsidRDefault="00000000">
            <w:pPr>
              <w:pStyle w:val="Corpodetexto"/>
            </w:pPr>
            <w:r w:rsidRPr="002E6533">
              <w:t> </w:t>
            </w:r>
          </w:p>
          <w:p w14:paraId="6ABC14E8" w14:textId="77777777" w:rsidR="004470EF" w:rsidRPr="002E6533" w:rsidRDefault="00000000">
            <w:pPr>
              <w:pStyle w:val="Corpodetexto"/>
            </w:pPr>
            <w:r w:rsidRPr="002E6533">
              <w:t> </w:t>
            </w:r>
          </w:p>
          <w:p w14:paraId="4C7B06D6" w14:textId="77777777" w:rsidR="004470EF" w:rsidRPr="002E6533" w:rsidRDefault="00000000">
            <w:pPr>
              <w:pStyle w:val="Corpodetexto"/>
            </w:pPr>
            <w:r w:rsidRPr="002E6533">
              <w:t> </w:t>
            </w:r>
          </w:p>
        </w:tc>
      </w:tr>
      <w:tr w:rsidR="004470EF" w:rsidRPr="002E6533" w14:paraId="0D01DFAE" w14:textId="77777777">
        <w:tc>
          <w:tcPr>
            <w:tcW w:w="2613" w:type="dxa"/>
            <w:vMerge/>
          </w:tcPr>
          <w:p w14:paraId="7E28A8A3" w14:textId="77777777" w:rsidR="004470EF" w:rsidRPr="002E6533" w:rsidRDefault="004470EF"/>
        </w:tc>
        <w:tc>
          <w:tcPr>
            <w:tcW w:w="2613" w:type="dxa"/>
          </w:tcPr>
          <w:p w14:paraId="78DA618F" w14:textId="77777777" w:rsidR="004470EF" w:rsidRPr="002E6533" w:rsidRDefault="00000000">
            <w:pPr>
              <w:pStyle w:val="Compact"/>
            </w:pPr>
            <w:r w:rsidRPr="002E6533">
              <w:t>Planejamento e qualidade de auditorias</w:t>
            </w:r>
          </w:p>
        </w:tc>
        <w:tc>
          <w:tcPr>
            <w:tcW w:w="2613" w:type="dxa"/>
            <w:vMerge/>
          </w:tcPr>
          <w:p w14:paraId="6CDD9DF6" w14:textId="77777777" w:rsidR="004470EF" w:rsidRPr="002E6533" w:rsidRDefault="004470EF"/>
        </w:tc>
      </w:tr>
      <w:tr w:rsidR="004470EF" w:rsidRPr="002E6533" w14:paraId="188E6E26" w14:textId="77777777">
        <w:tc>
          <w:tcPr>
            <w:tcW w:w="2613" w:type="dxa"/>
            <w:vMerge w:val="restart"/>
          </w:tcPr>
          <w:p w14:paraId="1BEECCB0" w14:textId="77777777" w:rsidR="004470EF" w:rsidRPr="002E6533" w:rsidRDefault="00000000">
            <w:pPr>
              <w:pStyle w:val="Corpodetexto"/>
            </w:pPr>
            <w:r w:rsidRPr="002E6533">
              <w:t>Entidade de auditoria</w:t>
            </w:r>
          </w:p>
          <w:p w14:paraId="332F3170" w14:textId="77777777" w:rsidR="004470EF" w:rsidRPr="002E6533" w:rsidRDefault="00000000">
            <w:pPr>
              <w:pStyle w:val="Corpodetexto"/>
            </w:pPr>
            <w:r w:rsidRPr="002E6533">
              <w:t> </w:t>
            </w:r>
          </w:p>
        </w:tc>
        <w:tc>
          <w:tcPr>
            <w:tcW w:w="2613" w:type="dxa"/>
          </w:tcPr>
          <w:p w14:paraId="348863B0" w14:textId="77777777" w:rsidR="004470EF" w:rsidRPr="002E6533" w:rsidRDefault="00000000">
            <w:pPr>
              <w:pStyle w:val="Compact"/>
            </w:pPr>
            <w:r w:rsidRPr="002E6533">
              <w:t>Projetos e documentação de auditoria</w:t>
            </w:r>
          </w:p>
        </w:tc>
        <w:tc>
          <w:tcPr>
            <w:tcW w:w="2613" w:type="dxa"/>
            <w:vMerge/>
          </w:tcPr>
          <w:p w14:paraId="6F653425" w14:textId="77777777" w:rsidR="004470EF" w:rsidRPr="002E6533" w:rsidRDefault="004470EF"/>
        </w:tc>
      </w:tr>
      <w:tr w:rsidR="004470EF" w:rsidRPr="002E6533" w14:paraId="3964543A" w14:textId="77777777">
        <w:tc>
          <w:tcPr>
            <w:tcW w:w="2613" w:type="dxa"/>
            <w:vMerge/>
          </w:tcPr>
          <w:p w14:paraId="2B246147" w14:textId="77777777" w:rsidR="004470EF" w:rsidRPr="002E6533" w:rsidRDefault="004470EF"/>
        </w:tc>
        <w:tc>
          <w:tcPr>
            <w:tcW w:w="2613" w:type="dxa"/>
          </w:tcPr>
          <w:p w14:paraId="2DB4A07C" w14:textId="77777777" w:rsidR="004470EF" w:rsidRPr="002E6533" w:rsidRDefault="00000000">
            <w:pPr>
              <w:pStyle w:val="Compact"/>
            </w:pPr>
            <w:r w:rsidRPr="002E6533">
              <w:t>Planejamento e qualidade de auditorias</w:t>
            </w:r>
          </w:p>
        </w:tc>
        <w:tc>
          <w:tcPr>
            <w:tcW w:w="2613" w:type="dxa"/>
            <w:vMerge/>
          </w:tcPr>
          <w:p w14:paraId="057D77A9" w14:textId="77777777" w:rsidR="004470EF" w:rsidRPr="002E6533" w:rsidRDefault="004470EF"/>
        </w:tc>
      </w:tr>
      <w:tr w:rsidR="004470EF" w:rsidRPr="002E6533" w14:paraId="3CFCEC3C" w14:textId="77777777">
        <w:tc>
          <w:tcPr>
            <w:tcW w:w="2613" w:type="dxa"/>
          </w:tcPr>
          <w:p w14:paraId="590019FF" w14:textId="77777777" w:rsidR="004470EF" w:rsidRPr="002E6533" w:rsidRDefault="00000000">
            <w:pPr>
              <w:pStyle w:val="Compact"/>
            </w:pPr>
            <w:r w:rsidRPr="002E6533">
              <w:t>Observações de auditoria</w:t>
            </w:r>
          </w:p>
        </w:tc>
        <w:tc>
          <w:tcPr>
            <w:tcW w:w="2613" w:type="dxa"/>
          </w:tcPr>
          <w:p w14:paraId="73F23F2C" w14:textId="77777777" w:rsidR="004470EF" w:rsidRPr="002E6533" w:rsidRDefault="00000000">
            <w:pPr>
              <w:pStyle w:val="Compact"/>
            </w:pPr>
            <w:r w:rsidRPr="002E6533">
              <w:t>Projetos e documentação de auditoria</w:t>
            </w:r>
          </w:p>
        </w:tc>
        <w:tc>
          <w:tcPr>
            <w:tcW w:w="2613" w:type="dxa"/>
            <w:vMerge/>
          </w:tcPr>
          <w:p w14:paraId="2F6E7EA2" w14:textId="77777777" w:rsidR="004470EF" w:rsidRPr="002E6533" w:rsidRDefault="004470EF"/>
        </w:tc>
      </w:tr>
      <w:tr w:rsidR="004470EF" w:rsidRPr="002E6533" w14:paraId="5CBC1D82" w14:textId="77777777">
        <w:tc>
          <w:tcPr>
            <w:tcW w:w="2613" w:type="dxa"/>
          </w:tcPr>
          <w:p w14:paraId="4DFF9C67" w14:textId="77777777" w:rsidR="004470EF" w:rsidRPr="002E6533" w:rsidRDefault="00000000">
            <w:pPr>
              <w:pStyle w:val="Compact"/>
            </w:pPr>
            <w:r w:rsidRPr="002E6533">
              <w:t>Plano de auditoria</w:t>
            </w:r>
          </w:p>
        </w:tc>
        <w:tc>
          <w:tcPr>
            <w:tcW w:w="2613" w:type="dxa"/>
          </w:tcPr>
          <w:p w14:paraId="621FF6C1" w14:textId="77777777" w:rsidR="004470EF" w:rsidRPr="002E6533" w:rsidRDefault="00000000">
            <w:pPr>
              <w:pStyle w:val="Compact"/>
            </w:pPr>
            <w:r w:rsidRPr="002E6533">
              <w:t>Planejamento e qualidade de auditorias</w:t>
            </w:r>
          </w:p>
        </w:tc>
        <w:tc>
          <w:tcPr>
            <w:tcW w:w="2613" w:type="dxa"/>
            <w:vMerge/>
          </w:tcPr>
          <w:p w14:paraId="7F4A340F" w14:textId="77777777" w:rsidR="004470EF" w:rsidRPr="002E6533" w:rsidRDefault="004470EF"/>
        </w:tc>
      </w:tr>
      <w:tr w:rsidR="004470EF" w:rsidRPr="002E6533" w14:paraId="5C6CEEFB" w14:textId="77777777">
        <w:tc>
          <w:tcPr>
            <w:tcW w:w="2613" w:type="dxa"/>
          </w:tcPr>
          <w:p w14:paraId="37C4DA05" w14:textId="77777777" w:rsidR="004470EF" w:rsidRPr="002E6533" w:rsidRDefault="00000000">
            <w:pPr>
              <w:pStyle w:val="Compact"/>
            </w:pPr>
            <w:r w:rsidRPr="002E6533">
              <w:t>Biblioteca do Programa de Auditoria</w:t>
            </w:r>
          </w:p>
        </w:tc>
        <w:tc>
          <w:tcPr>
            <w:tcW w:w="2613" w:type="dxa"/>
            <w:vMerge w:val="restart"/>
          </w:tcPr>
          <w:p w14:paraId="15ECCAD6" w14:textId="77777777" w:rsidR="004470EF" w:rsidRPr="002E6533" w:rsidRDefault="00000000">
            <w:pPr>
              <w:pStyle w:val="Compact"/>
            </w:pPr>
            <w:r w:rsidRPr="002E6533">
              <w:t>Projetos e documentação de auditoria</w:t>
            </w:r>
          </w:p>
        </w:tc>
        <w:tc>
          <w:tcPr>
            <w:tcW w:w="2613" w:type="dxa"/>
            <w:vMerge/>
          </w:tcPr>
          <w:p w14:paraId="382E1F20" w14:textId="77777777" w:rsidR="004470EF" w:rsidRPr="002E6533" w:rsidRDefault="004470EF"/>
        </w:tc>
      </w:tr>
      <w:tr w:rsidR="004470EF" w:rsidRPr="002E6533" w14:paraId="19CF29F5" w14:textId="77777777">
        <w:tc>
          <w:tcPr>
            <w:tcW w:w="2613" w:type="dxa"/>
          </w:tcPr>
          <w:p w14:paraId="5A1903A6" w14:textId="77777777" w:rsidR="004470EF" w:rsidRPr="002E6533" w:rsidRDefault="00000000">
            <w:pPr>
              <w:pStyle w:val="Compact"/>
            </w:pPr>
            <w:r w:rsidRPr="002E6533">
              <w:t>Matriz de Controle de Risco de Auditoria</w:t>
            </w:r>
          </w:p>
        </w:tc>
        <w:tc>
          <w:tcPr>
            <w:tcW w:w="2613" w:type="dxa"/>
            <w:vMerge/>
          </w:tcPr>
          <w:p w14:paraId="0CADE9CC" w14:textId="77777777" w:rsidR="004470EF" w:rsidRPr="002E6533" w:rsidRDefault="004470EF"/>
        </w:tc>
        <w:tc>
          <w:tcPr>
            <w:tcW w:w="2613" w:type="dxa"/>
            <w:vMerge/>
          </w:tcPr>
          <w:p w14:paraId="06EEFF92" w14:textId="77777777" w:rsidR="004470EF" w:rsidRPr="002E6533" w:rsidRDefault="004470EF"/>
        </w:tc>
      </w:tr>
      <w:tr w:rsidR="004470EF" w:rsidRPr="002E6533" w14:paraId="749E77AC" w14:textId="77777777">
        <w:tc>
          <w:tcPr>
            <w:tcW w:w="2613" w:type="dxa"/>
          </w:tcPr>
          <w:p w14:paraId="3B894C09" w14:textId="77777777" w:rsidR="004470EF" w:rsidRPr="002E6533" w:rsidRDefault="00000000">
            <w:pPr>
              <w:pStyle w:val="Compact"/>
            </w:pPr>
            <w:r w:rsidRPr="002E6533">
              <w:t>Documentação da auditoria</w:t>
            </w:r>
          </w:p>
        </w:tc>
        <w:tc>
          <w:tcPr>
            <w:tcW w:w="2613" w:type="dxa"/>
            <w:vMerge/>
          </w:tcPr>
          <w:p w14:paraId="1D36B94F" w14:textId="77777777" w:rsidR="004470EF" w:rsidRPr="002E6533" w:rsidRDefault="004470EF"/>
        </w:tc>
        <w:tc>
          <w:tcPr>
            <w:tcW w:w="2613" w:type="dxa"/>
            <w:vMerge/>
          </w:tcPr>
          <w:p w14:paraId="576FBC7A" w14:textId="77777777" w:rsidR="004470EF" w:rsidRPr="002E6533" w:rsidRDefault="004470EF"/>
        </w:tc>
      </w:tr>
      <w:tr w:rsidR="004470EF" w:rsidRPr="002E6533" w14:paraId="7DB2DECA" w14:textId="77777777">
        <w:tc>
          <w:tcPr>
            <w:tcW w:w="2613" w:type="dxa"/>
          </w:tcPr>
          <w:p w14:paraId="7E61FC23" w14:textId="77777777" w:rsidR="004470EF" w:rsidRPr="002E6533" w:rsidRDefault="00000000">
            <w:pPr>
              <w:pStyle w:val="Compact"/>
            </w:pPr>
            <w:r w:rsidRPr="002E6533">
              <w:t>Fontes autorizadas</w:t>
            </w:r>
          </w:p>
        </w:tc>
        <w:tc>
          <w:tcPr>
            <w:tcW w:w="2613" w:type="dxa"/>
          </w:tcPr>
          <w:p w14:paraId="1012D842" w14:textId="77777777" w:rsidR="004470EF" w:rsidRPr="002E6533" w:rsidRDefault="00000000">
            <w:pPr>
              <w:pStyle w:val="Compact"/>
            </w:pPr>
            <w:r w:rsidRPr="002E6533">
              <w:t>Gestão de Programas de Políticas</w:t>
            </w:r>
          </w:p>
        </w:tc>
        <w:tc>
          <w:tcPr>
            <w:tcW w:w="2613" w:type="dxa"/>
          </w:tcPr>
          <w:p w14:paraId="3DFF1419" w14:textId="77777777" w:rsidR="004470EF" w:rsidRPr="002E6533" w:rsidRDefault="004470EF">
            <w:pPr>
              <w:pStyle w:val="Compact"/>
            </w:pPr>
            <w:hyperlink r:id="rId1484">
              <w:r w:rsidRPr="002E6533">
                <w:rPr>
                  <w:rStyle w:val="Hyperlink"/>
                </w:rPr>
                <w:t>Ajuda de conformidade normativa e corporativa</w:t>
              </w:r>
            </w:hyperlink>
          </w:p>
        </w:tc>
      </w:tr>
      <w:tr w:rsidR="004470EF" w:rsidRPr="002E6533" w14:paraId="7DB9117B" w14:textId="77777777">
        <w:tc>
          <w:tcPr>
            <w:tcW w:w="2613" w:type="dxa"/>
          </w:tcPr>
          <w:p w14:paraId="5219F82C" w14:textId="77777777" w:rsidR="004470EF" w:rsidRPr="002E6533" w:rsidRDefault="00000000">
            <w:pPr>
              <w:pStyle w:val="Compact"/>
            </w:pPr>
            <w:r w:rsidRPr="002E6533">
              <w:t>Pacote de autorização</w:t>
            </w:r>
          </w:p>
        </w:tc>
        <w:tc>
          <w:tcPr>
            <w:tcW w:w="2613" w:type="dxa"/>
          </w:tcPr>
          <w:p w14:paraId="49529583" w14:textId="77777777" w:rsidR="004470EF" w:rsidRPr="002E6533" w:rsidRDefault="00000000">
            <w:pPr>
              <w:pStyle w:val="Compact"/>
            </w:pPr>
            <w:r w:rsidRPr="002E6533">
              <w:t>Avaliações e autorização</w:t>
            </w:r>
          </w:p>
        </w:tc>
        <w:tc>
          <w:tcPr>
            <w:tcW w:w="2613" w:type="dxa"/>
          </w:tcPr>
          <w:p w14:paraId="003EA127" w14:textId="77777777" w:rsidR="004470EF" w:rsidRPr="002E6533" w:rsidRDefault="004470EF">
            <w:pPr>
              <w:pStyle w:val="Compact"/>
            </w:pPr>
            <w:hyperlink r:id="rId1485">
              <w:r w:rsidRPr="002E6533">
                <w:rPr>
                  <w:rStyle w:val="Hyperlink"/>
                </w:rPr>
                <w:t>Ajuda do setor público</w:t>
              </w:r>
            </w:hyperlink>
          </w:p>
        </w:tc>
      </w:tr>
      <w:tr w:rsidR="004470EF" w:rsidRPr="002E6533" w14:paraId="77D6096E" w14:textId="77777777">
        <w:tc>
          <w:tcPr>
            <w:tcW w:w="2613" w:type="dxa"/>
            <w:vMerge w:val="restart"/>
          </w:tcPr>
          <w:p w14:paraId="3FE0A45B" w14:textId="77777777" w:rsidR="004470EF" w:rsidRPr="002E6533" w:rsidRDefault="00000000">
            <w:pPr>
              <w:pStyle w:val="Corpodetexto"/>
            </w:pPr>
            <w:r w:rsidRPr="002E6533">
              <w:t xml:space="preserve"> Disponibilidade básica</w:t>
            </w:r>
          </w:p>
          <w:p w14:paraId="280E04E9" w14:textId="77777777" w:rsidR="004470EF" w:rsidRPr="002E6533" w:rsidRDefault="00000000">
            <w:pPr>
              <w:pStyle w:val="Corpodetexto"/>
            </w:pPr>
            <w:r w:rsidRPr="002E6533">
              <w:t> </w:t>
            </w:r>
          </w:p>
        </w:tc>
        <w:tc>
          <w:tcPr>
            <w:tcW w:w="2613" w:type="dxa"/>
          </w:tcPr>
          <w:p w14:paraId="3CDF2DEB" w14:textId="77777777" w:rsidR="004470EF" w:rsidRPr="002E6533" w:rsidRDefault="00000000">
            <w:pPr>
              <w:pStyle w:val="Compact"/>
            </w:pPr>
            <w:r w:rsidRPr="002E6533">
              <w:t>Projetos e documentação de auditoria</w:t>
            </w:r>
          </w:p>
        </w:tc>
        <w:tc>
          <w:tcPr>
            <w:tcW w:w="2613" w:type="dxa"/>
            <w:vMerge w:val="restart"/>
          </w:tcPr>
          <w:p w14:paraId="58F170F4" w14:textId="77777777" w:rsidR="004470EF" w:rsidRPr="002E6533" w:rsidRDefault="004470EF">
            <w:pPr>
              <w:pStyle w:val="Corpodetexto"/>
            </w:pPr>
            <w:hyperlink r:id="rId1486">
              <w:r w:rsidRPr="002E6533">
                <w:rPr>
                  <w:rStyle w:val="Hyperlink"/>
                </w:rPr>
                <w:t>Ajuda do Gerenciamento de auditoria</w:t>
              </w:r>
            </w:hyperlink>
          </w:p>
          <w:p w14:paraId="41871FA6" w14:textId="77777777" w:rsidR="004470EF" w:rsidRPr="002E6533" w:rsidRDefault="00000000">
            <w:pPr>
              <w:pStyle w:val="Corpodetexto"/>
            </w:pPr>
            <w:r w:rsidRPr="002E6533">
              <w:t> </w:t>
            </w:r>
          </w:p>
        </w:tc>
      </w:tr>
      <w:tr w:rsidR="004470EF" w:rsidRPr="002E6533" w14:paraId="5998A933" w14:textId="77777777">
        <w:tc>
          <w:tcPr>
            <w:tcW w:w="2613" w:type="dxa"/>
            <w:vMerge/>
          </w:tcPr>
          <w:p w14:paraId="6934B0E7" w14:textId="77777777" w:rsidR="004470EF" w:rsidRPr="002E6533" w:rsidRDefault="004470EF"/>
        </w:tc>
        <w:tc>
          <w:tcPr>
            <w:tcW w:w="2613" w:type="dxa"/>
          </w:tcPr>
          <w:p w14:paraId="25737625" w14:textId="77777777" w:rsidR="004470EF" w:rsidRPr="002E6533" w:rsidRDefault="00000000">
            <w:pPr>
              <w:pStyle w:val="Compact"/>
            </w:pPr>
            <w:r w:rsidRPr="002E6533">
              <w:t>Planejamento e qualidade de auditorias</w:t>
            </w:r>
          </w:p>
        </w:tc>
        <w:tc>
          <w:tcPr>
            <w:tcW w:w="2613" w:type="dxa"/>
            <w:vMerge/>
          </w:tcPr>
          <w:p w14:paraId="59883651" w14:textId="77777777" w:rsidR="004470EF" w:rsidRPr="002E6533" w:rsidRDefault="004470EF"/>
        </w:tc>
      </w:tr>
      <w:tr w:rsidR="004470EF" w:rsidRPr="002E6533" w14:paraId="5AC289AE" w14:textId="77777777">
        <w:tc>
          <w:tcPr>
            <w:tcW w:w="2613" w:type="dxa"/>
          </w:tcPr>
          <w:p w14:paraId="509FF952" w14:textId="77777777" w:rsidR="004470EF" w:rsidRPr="002E6533" w:rsidRDefault="00000000">
            <w:pPr>
              <w:pStyle w:val="Compact"/>
            </w:pPr>
            <w:r w:rsidRPr="002E6533">
              <w:t>Planejamento de BC/DR</w:t>
            </w:r>
          </w:p>
        </w:tc>
        <w:tc>
          <w:tcPr>
            <w:tcW w:w="2613" w:type="dxa"/>
          </w:tcPr>
          <w:p w14:paraId="242C98EE" w14:textId="77777777" w:rsidR="004470EF" w:rsidRPr="002E6533" w:rsidRDefault="00000000">
            <w:pPr>
              <w:pStyle w:val="Compact"/>
            </w:pPr>
            <w:r w:rsidRPr="002E6533">
              <w:t>Business Continuity &amp; IT Disaster Recovery Planning</w:t>
            </w:r>
          </w:p>
        </w:tc>
        <w:tc>
          <w:tcPr>
            <w:tcW w:w="2613" w:type="dxa"/>
            <w:vMerge w:val="restart"/>
          </w:tcPr>
          <w:p w14:paraId="5DF3A9A4" w14:textId="77777777" w:rsidR="004470EF" w:rsidRPr="002E6533" w:rsidRDefault="004470EF">
            <w:pPr>
              <w:pStyle w:val="Corpodetexto"/>
            </w:pPr>
            <w:hyperlink r:id="rId1487">
              <w:r w:rsidRPr="002E6533">
                <w:rPr>
                  <w:rStyle w:val="Hyperlink"/>
                </w:rPr>
                <w:t>Gerenciamento de resiliência</w:t>
              </w:r>
            </w:hyperlink>
          </w:p>
          <w:p w14:paraId="67BFE7D8" w14:textId="77777777" w:rsidR="004470EF" w:rsidRPr="002E6533" w:rsidRDefault="00000000">
            <w:pPr>
              <w:pStyle w:val="Corpodetexto"/>
            </w:pPr>
            <w:r w:rsidRPr="002E6533">
              <w:t> </w:t>
            </w:r>
          </w:p>
          <w:p w14:paraId="482E3F8E" w14:textId="77777777" w:rsidR="004470EF" w:rsidRPr="002E6533" w:rsidRDefault="00000000">
            <w:pPr>
              <w:pStyle w:val="Corpodetexto"/>
            </w:pPr>
            <w:r w:rsidRPr="002E6533">
              <w:t> </w:t>
            </w:r>
          </w:p>
          <w:p w14:paraId="31490E9E" w14:textId="77777777" w:rsidR="004470EF" w:rsidRPr="002E6533" w:rsidRDefault="00000000">
            <w:pPr>
              <w:pStyle w:val="Corpodetexto"/>
            </w:pPr>
            <w:r w:rsidRPr="002E6533">
              <w:t> </w:t>
            </w:r>
          </w:p>
        </w:tc>
      </w:tr>
      <w:tr w:rsidR="004470EF" w:rsidRPr="002E6533" w14:paraId="5B341BE5" w14:textId="77777777">
        <w:tc>
          <w:tcPr>
            <w:tcW w:w="2613" w:type="dxa"/>
            <w:vMerge w:val="restart"/>
          </w:tcPr>
          <w:p w14:paraId="7428C095" w14:textId="77777777" w:rsidR="004470EF" w:rsidRPr="002E6533" w:rsidRDefault="00000000">
            <w:pPr>
              <w:pStyle w:val="Corpodetexto"/>
            </w:pPr>
            <w:r w:rsidRPr="002E6533">
              <w:t>Arquivamento de BIA</w:t>
            </w:r>
          </w:p>
          <w:p w14:paraId="5A71154E" w14:textId="77777777" w:rsidR="004470EF" w:rsidRPr="002E6533" w:rsidRDefault="00000000">
            <w:pPr>
              <w:pStyle w:val="Corpodetexto"/>
            </w:pPr>
            <w:r w:rsidRPr="002E6533">
              <w:t> </w:t>
            </w:r>
          </w:p>
        </w:tc>
        <w:tc>
          <w:tcPr>
            <w:tcW w:w="2613" w:type="dxa"/>
          </w:tcPr>
          <w:p w14:paraId="3F4B30DF" w14:textId="77777777" w:rsidR="004470EF" w:rsidRPr="002E6533" w:rsidRDefault="00000000">
            <w:pPr>
              <w:pStyle w:val="Compact"/>
            </w:pPr>
            <w:r w:rsidRPr="002E6533">
              <w:t>Análise de impacto de negócio</w:t>
            </w:r>
          </w:p>
        </w:tc>
        <w:tc>
          <w:tcPr>
            <w:tcW w:w="2613" w:type="dxa"/>
            <w:vMerge/>
          </w:tcPr>
          <w:p w14:paraId="429EA531" w14:textId="77777777" w:rsidR="004470EF" w:rsidRPr="002E6533" w:rsidRDefault="004470EF"/>
        </w:tc>
      </w:tr>
      <w:tr w:rsidR="004470EF" w:rsidRPr="002E6533" w14:paraId="41CBBB40" w14:textId="77777777">
        <w:tc>
          <w:tcPr>
            <w:tcW w:w="2613" w:type="dxa"/>
            <w:vMerge/>
          </w:tcPr>
          <w:p w14:paraId="791F0AE3" w14:textId="77777777" w:rsidR="004470EF" w:rsidRPr="002E6533" w:rsidRDefault="004470EF"/>
        </w:tc>
        <w:tc>
          <w:tcPr>
            <w:tcW w:w="2613" w:type="dxa"/>
          </w:tcPr>
          <w:p w14:paraId="36F1997B" w14:textId="77777777" w:rsidR="004470EF" w:rsidRPr="002E6533" w:rsidRDefault="00000000">
            <w:pPr>
              <w:pStyle w:val="Compact"/>
            </w:pPr>
            <w:r w:rsidRPr="002E6533">
              <w:t>Análise do cenário operacional</w:t>
            </w:r>
          </w:p>
        </w:tc>
        <w:tc>
          <w:tcPr>
            <w:tcW w:w="2613" w:type="dxa"/>
            <w:vMerge/>
          </w:tcPr>
          <w:p w14:paraId="6D99D6A0" w14:textId="77777777" w:rsidR="004470EF" w:rsidRPr="002E6533" w:rsidRDefault="004470EF"/>
        </w:tc>
      </w:tr>
      <w:tr w:rsidR="004470EF" w:rsidRPr="002E6533" w14:paraId="14412ADD" w14:textId="77777777">
        <w:tc>
          <w:tcPr>
            <w:tcW w:w="2613" w:type="dxa"/>
            <w:vMerge w:val="restart"/>
          </w:tcPr>
          <w:p w14:paraId="3FDB5B4B" w14:textId="77777777" w:rsidR="004470EF" w:rsidRPr="002E6533" w:rsidRDefault="00000000">
            <w:pPr>
              <w:pStyle w:val="Corpodetexto"/>
            </w:pPr>
            <w:r w:rsidRPr="002E6533">
              <w:t>Campanha de BIA</w:t>
            </w:r>
          </w:p>
          <w:p w14:paraId="5D4A2C4D" w14:textId="77777777" w:rsidR="004470EF" w:rsidRPr="002E6533" w:rsidRDefault="00000000">
            <w:pPr>
              <w:pStyle w:val="Corpodetexto"/>
            </w:pPr>
            <w:r w:rsidRPr="002E6533">
              <w:t> </w:t>
            </w:r>
          </w:p>
        </w:tc>
        <w:tc>
          <w:tcPr>
            <w:tcW w:w="2613" w:type="dxa"/>
          </w:tcPr>
          <w:p w14:paraId="019280EF" w14:textId="77777777" w:rsidR="004470EF" w:rsidRPr="002E6533" w:rsidRDefault="00000000">
            <w:pPr>
              <w:pStyle w:val="Compact"/>
            </w:pPr>
            <w:r w:rsidRPr="002E6533">
              <w:t>Análise de impacto de negócio</w:t>
            </w:r>
          </w:p>
        </w:tc>
        <w:tc>
          <w:tcPr>
            <w:tcW w:w="2613" w:type="dxa"/>
            <w:vMerge/>
          </w:tcPr>
          <w:p w14:paraId="6C690712" w14:textId="77777777" w:rsidR="004470EF" w:rsidRPr="002E6533" w:rsidRDefault="004470EF"/>
        </w:tc>
      </w:tr>
      <w:tr w:rsidR="004470EF" w:rsidRPr="002E6533" w14:paraId="490FB742" w14:textId="77777777">
        <w:tc>
          <w:tcPr>
            <w:tcW w:w="2613" w:type="dxa"/>
            <w:vMerge/>
          </w:tcPr>
          <w:p w14:paraId="23161FE7" w14:textId="77777777" w:rsidR="004470EF" w:rsidRPr="002E6533" w:rsidRDefault="004470EF"/>
        </w:tc>
        <w:tc>
          <w:tcPr>
            <w:tcW w:w="2613" w:type="dxa"/>
          </w:tcPr>
          <w:p w14:paraId="22D29C90" w14:textId="77777777" w:rsidR="004470EF" w:rsidRPr="002E6533" w:rsidRDefault="00000000">
            <w:pPr>
              <w:pStyle w:val="Compact"/>
            </w:pPr>
            <w:r w:rsidRPr="002E6533">
              <w:t>Análise do cenário operacional</w:t>
            </w:r>
          </w:p>
        </w:tc>
        <w:tc>
          <w:tcPr>
            <w:tcW w:w="2613" w:type="dxa"/>
            <w:vMerge/>
          </w:tcPr>
          <w:p w14:paraId="04CD0A45" w14:textId="77777777" w:rsidR="004470EF" w:rsidRPr="002E6533" w:rsidRDefault="004470EF"/>
        </w:tc>
      </w:tr>
      <w:tr w:rsidR="004470EF" w:rsidRPr="002E6533" w14:paraId="335A27E9" w14:textId="77777777">
        <w:tc>
          <w:tcPr>
            <w:tcW w:w="2613" w:type="dxa"/>
          </w:tcPr>
          <w:p w14:paraId="7AF62FAC" w14:textId="77777777" w:rsidR="004470EF" w:rsidRPr="002E6533" w:rsidRDefault="00000000">
            <w:pPr>
              <w:pStyle w:val="Compact"/>
            </w:pPr>
            <w:r w:rsidRPr="002E6533">
              <w:t>Biblioteca de procedimentos de resposta a violação</w:t>
            </w:r>
          </w:p>
        </w:tc>
        <w:tc>
          <w:tcPr>
            <w:tcW w:w="2613" w:type="dxa"/>
            <w:vMerge w:val="restart"/>
          </w:tcPr>
          <w:p w14:paraId="518FCB60" w14:textId="77777777" w:rsidR="004470EF" w:rsidRPr="002E6533" w:rsidRDefault="00000000">
            <w:pPr>
              <w:pStyle w:val="Compact"/>
            </w:pPr>
            <w:r w:rsidRPr="002E6533">
              <w:t>Cyber Incident &amp; Breach Response</w:t>
            </w:r>
          </w:p>
        </w:tc>
        <w:tc>
          <w:tcPr>
            <w:tcW w:w="2613" w:type="dxa"/>
            <w:vMerge w:val="restart"/>
          </w:tcPr>
          <w:p w14:paraId="1479FF50" w14:textId="77777777" w:rsidR="004470EF" w:rsidRPr="002E6533" w:rsidRDefault="004470EF">
            <w:pPr>
              <w:pStyle w:val="Corpodetexto"/>
            </w:pPr>
            <w:hyperlink r:id="rId1488">
              <w:r w:rsidRPr="002E6533">
                <w:rPr>
                  <w:rStyle w:val="Hyperlink"/>
                </w:rPr>
                <w:t xml:space="preserve">Ajuda do Gerenciamento de riscos de TI e </w:t>
              </w:r>
              <w:r w:rsidRPr="002E6533">
                <w:rPr>
                  <w:rStyle w:val="Hyperlink"/>
                </w:rPr>
                <w:lastRenderedPageBreak/>
                <w:t>segurança</w:t>
              </w:r>
            </w:hyperlink>
          </w:p>
          <w:p w14:paraId="274466F2" w14:textId="77777777" w:rsidR="004470EF" w:rsidRPr="002E6533" w:rsidRDefault="00000000">
            <w:pPr>
              <w:pStyle w:val="Corpodetexto"/>
            </w:pPr>
            <w:r w:rsidRPr="002E6533">
              <w:t> </w:t>
            </w:r>
          </w:p>
          <w:p w14:paraId="062E2550" w14:textId="77777777" w:rsidR="004470EF" w:rsidRPr="002E6533" w:rsidRDefault="00000000">
            <w:pPr>
              <w:pStyle w:val="Corpodetexto"/>
            </w:pPr>
            <w:r w:rsidRPr="002E6533">
              <w:t> </w:t>
            </w:r>
          </w:p>
        </w:tc>
      </w:tr>
      <w:tr w:rsidR="004470EF" w:rsidRPr="002E6533" w14:paraId="6A0FB8B9" w14:textId="77777777">
        <w:tc>
          <w:tcPr>
            <w:tcW w:w="2613" w:type="dxa"/>
          </w:tcPr>
          <w:p w14:paraId="24B9D1D0" w14:textId="77777777" w:rsidR="004470EF" w:rsidRPr="002E6533" w:rsidRDefault="00000000">
            <w:pPr>
              <w:pStyle w:val="Compact"/>
            </w:pPr>
            <w:r w:rsidRPr="002E6533">
              <w:lastRenderedPageBreak/>
              <w:t>Avaliação de riscos de violação</w:t>
            </w:r>
          </w:p>
        </w:tc>
        <w:tc>
          <w:tcPr>
            <w:tcW w:w="2613" w:type="dxa"/>
            <w:vMerge/>
          </w:tcPr>
          <w:p w14:paraId="07B2ECEF" w14:textId="77777777" w:rsidR="004470EF" w:rsidRPr="002E6533" w:rsidRDefault="004470EF"/>
        </w:tc>
        <w:tc>
          <w:tcPr>
            <w:tcW w:w="2613" w:type="dxa"/>
            <w:vMerge/>
          </w:tcPr>
          <w:p w14:paraId="76385487" w14:textId="77777777" w:rsidR="004470EF" w:rsidRPr="002E6533" w:rsidRDefault="004470EF"/>
        </w:tc>
      </w:tr>
      <w:tr w:rsidR="004470EF" w:rsidRPr="002E6533" w14:paraId="3BDE58C5" w14:textId="77777777">
        <w:tc>
          <w:tcPr>
            <w:tcW w:w="2613" w:type="dxa"/>
          </w:tcPr>
          <w:p w14:paraId="782E90CF"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2D763BDA" w14:textId="77777777" w:rsidR="004470EF" w:rsidRPr="002E6533" w:rsidRDefault="004470EF"/>
        </w:tc>
        <w:tc>
          <w:tcPr>
            <w:tcW w:w="2613" w:type="dxa"/>
            <w:vMerge/>
          </w:tcPr>
          <w:p w14:paraId="2BE2EE57" w14:textId="77777777" w:rsidR="004470EF" w:rsidRPr="002E6533" w:rsidRDefault="004470EF"/>
        </w:tc>
      </w:tr>
      <w:tr w:rsidR="004470EF" w:rsidRPr="002E6533" w14:paraId="29B5A2FD" w14:textId="77777777">
        <w:tc>
          <w:tcPr>
            <w:tcW w:w="2613" w:type="dxa"/>
            <w:vMerge w:val="restart"/>
          </w:tcPr>
          <w:p w14:paraId="5C005D40" w14:textId="77777777" w:rsidR="004470EF" w:rsidRPr="002E6533" w:rsidRDefault="00000000">
            <w:pPr>
              <w:pStyle w:val="Corpodetexto"/>
            </w:pPr>
            <w:r w:rsidRPr="002E6533">
              <w:t>Análise de impacto de negócio</w:t>
            </w:r>
          </w:p>
          <w:p w14:paraId="1506385E" w14:textId="77777777" w:rsidR="004470EF" w:rsidRPr="002E6533" w:rsidRDefault="00000000">
            <w:pPr>
              <w:pStyle w:val="Corpodetexto"/>
            </w:pPr>
            <w:r w:rsidRPr="002E6533">
              <w:t> </w:t>
            </w:r>
          </w:p>
        </w:tc>
        <w:tc>
          <w:tcPr>
            <w:tcW w:w="2613" w:type="dxa"/>
          </w:tcPr>
          <w:p w14:paraId="2AAD3901" w14:textId="77777777" w:rsidR="004470EF" w:rsidRPr="002E6533" w:rsidRDefault="00000000">
            <w:pPr>
              <w:pStyle w:val="Compact"/>
            </w:pPr>
            <w:r w:rsidRPr="002E6533">
              <w:t>Análise de impacto de negócio</w:t>
            </w:r>
          </w:p>
        </w:tc>
        <w:tc>
          <w:tcPr>
            <w:tcW w:w="2613" w:type="dxa"/>
            <w:vMerge w:val="restart"/>
          </w:tcPr>
          <w:p w14:paraId="5270A072" w14:textId="77777777" w:rsidR="004470EF" w:rsidRPr="002E6533" w:rsidRDefault="004470EF">
            <w:pPr>
              <w:pStyle w:val="Corpodetexto"/>
            </w:pPr>
            <w:hyperlink r:id="rId1489">
              <w:r w:rsidRPr="002E6533">
                <w:rPr>
                  <w:rStyle w:val="Hyperlink"/>
                </w:rPr>
                <w:t>Gerenciamento de resiliência</w:t>
              </w:r>
            </w:hyperlink>
          </w:p>
          <w:p w14:paraId="45C82163" w14:textId="77777777" w:rsidR="004470EF" w:rsidRPr="002E6533" w:rsidRDefault="00000000">
            <w:pPr>
              <w:pStyle w:val="Corpodetexto"/>
            </w:pPr>
            <w:r w:rsidRPr="002E6533">
              <w:t> </w:t>
            </w:r>
          </w:p>
        </w:tc>
      </w:tr>
      <w:tr w:rsidR="004470EF" w:rsidRPr="002E6533" w14:paraId="329F0F8A" w14:textId="77777777">
        <w:tc>
          <w:tcPr>
            <w:tcW w:w="2613" w:type="dxa"/>
            <w:vMerge/>
          </w:tcPr>
          <w:p w14:paraId="383A9D73" w14:textId="77777777" w:rsidR="004470EF" w:rsidRPr="002E6533" w:rsidRDefault="004470EF"/>
        </w:tc>
        <w:tc>
          <w:tcPr>
            <w:tcW w:w="2613" w:type="dxa"/>
          </w:tcPr>
          <w:p w14:paraId="3BB720F1" w14:textId="77777777" w:rsidR="004470EF" w:rsidRPr="002E6533" w:rsidRDefault="00000000">
            <w:pPr>
              <w:pStyle w:val="Compact"/>
            </w:pPr>
            <w:r w:rsidRPr="002E6533">
              <w:t>Análise do cenário operacional</w:t>
            </w:r>
          </w:p>
        </w:tc>
        <w:tc>
          <w:tcPr>
            <w:tcW w:w="2613" w:type="dxa"/>
            <w:vMerge/>
          </w:tcPr>
          <w:p w14:paraId="7B77810F" w14:textId="77777777" w:rsidR="004470EF" w:rsidRPr="002E6533" w:rsidRDefault="004470EF"/>
        </w:tc>
      </w:tr>
      <w:tr w:rsidR="004470EF" w:rsidRPr="002E6533" w14:paraId="3C0EF77C" w14:textId="77777777">
        <w:tc>
          <w:tcPr>
            <w:tcW w:w="2613" w:type="dxa"/>
            <w:vMerge w:val="restart"/>
          </w:tcPr>
          <w:p w14:paraId="1B23FAF9" w14:textId="77777777" w:rsidR="004470EF" w:rsidRPr="002E6533" w:rsidRDefault="00000000">
            <w:pPr>
              <w:pStyle w:val="Corpodetexto"/>
            </w:pPr>
            <w:r w:rsidRPr="002E6533">
              <w:t>Processos de negócios</w:t>
            </w:r>
          </w:p>
          <w:p w14:paraId="4E5FF421" w14:textId="77777777" w:rsidR="004470EF" w:rsidRPr="002E6533" w:rsidRDefault="00000000">
            <w:pPr>
              <w:pStyle w:val="Corpodetexto"/>
            </w:pPr>
            <w:r w:rsidRPr="002E6533">
              <w:t> </w:t>
            </w:r>
          </w:p>
          <w:p w14:paraId="52256F60" w14:textId="77777777" w:rsidR="004470EF" w:rsidRPr="002E6533" w:rsidRDefault="00000000">
            <w:pPr>
              <w:pStyle w:val="Corpodetexto"/>
            </w:pPr>
            <w:r w:rsidRPr="002E6533">
              <w:t> </w:t>
            </w:r>
          </w:p>
          <w:p w14:paraId="012EAA78" w14:textId="77777777" w:rsidR="004470EF" w:rsidRPr="002E6533" w:rsidRDefault="00000000">
            <w:pPr>
              <w:pStyle w:val="Corpodetexto"/>
            </w:pPr>
            <w:r w:rsidRPr="002E6533">
              <w:t> </w:t>
            </w:r>
          </w:p>
          <w:p w14:paraId="764E62FB" w14:textId="77777777" w:rsidR="004470EF" w:rsidRPr="002E6533" w:rsidRDefault="00000000">
            <w:pPr>
              <w:pStyle w:val="Corpodetexto"/>
            </w:pPr>
            <w:r w:rsidRPr="002E6533">
              <w:t> </w:t>
            </w:r>
          </w:p>
          <w:p w14:paraId="38382987" w14:textId="77777777" w:rsidR="004470EF" w:rsidRPr="002E6533" w:rsidRDefault="00000000">
            <w:pPr>
              <w:pStyle w:val="Corpodetexto"/>
            </w:pPr>
            <w:r w:rsidRPr="002E6533">
              <w:t> </w:t>
            </w:r>
          </w:p>
          <w:p w14:paraId="5D9DE619" w14:textId="77777777" w:rsidR="004470EF" w:rsidRPr="002E6533" w:rsidRDefault="00000000">
            <w:pPr>
              <w:pStyle w:val="Corpodetexto"/>
            </w:pPr>
            <w:r w:rsidRPr="002E6533">
              <w:t> </w:t>
            </w:r>
          </w:p>
        </w:tc>
        <w:tc>
          <w:tcPr>
            <w:tcW w:w="2613" w:type="dxa"/>
          </w:tcPr>
          <w:p w14:paraId="0D9146EB" w14:textId="77777777" w:rsidR="004470EF" w:rsidRPr="002E6533" w:rsidRDefault="00000000">
            <w:pPr>
              <w:pStyle w:val="Compact"/>
            </w:pPr>
            <w:r w:rsidRPr="002E6533">
              <w:t>Projetos e documentação de auditoria</w:t>
            </w:r>
          </w:p>
        </w:tc>
        <w:tc>
          <w:tcPr>
            <w:tcW w:w="2613" w:type="dxa"/>
          </w:tcPr>
          <w:p w14:paraId="195A6630" w14:textId="77777777" w:rsidR="004470EF" w:rsidRPr="002E6533" w:rsidRDefault="004470EF">
            <w:pPr>
              <w:pStyle w:val="Compact"/>
            </w:pPr>
            <w:hyperlink r:id="rId1490">
              <w:r w:rsidRPr="002E6533">
                <w:rPr>
                  <w:rStyle w:val="Hyperlink"/>
                </w:rPr>
                <w:t>Ajuda do Gerenciamento de auditoria</w:t>
              </w:r>
            </w:hyperlink>
          </w:p>
        </w:tc>
      </w:tr>
      <w:tr w:rsidR="004470EF" w:rsidRPr="002E6533" w14:paraId="02D81740" w14:textId="77777777">
        <w:tc>
          <w:tcPr>
            <w:tcW w:w="2613" w:type="dxa"/>
            <w:vMerge/>
          </w:tcPr>
          <w:p w14:paraId="253924CB" w14:textId="77777777" w:rsidR="004470EF" w:rsidRPr="002E6533" w:rsidRDefault="004470EF"/>
        </w:tc>
        <w:tc>
          <w:tcPr>
            <w:tcW w:w="2613" w:type="dxa"/>
          </w:tcPr>
          <w:p w14:paraId="1C4543EF" w14:textId="77777777" w:rsidR="004470EF" w:rsidRPr="002E6533" w:rsidRDefault="00000000">
            <w:pPr>
              <w:pStyle w:val="Compact"/>
            </w:pPr>
            <w:r w:rsidRPr="002E6533">
              <w:t>Risk Assessment Management</w:t>
            </w:r>
          </w:p>
        </w:tc>
        <w:tc>
          <w:tcPr>
            <w:tcW w:w="2613" w:type="dxa"/>
          </w:tcPr>
          <w:p w14:paraId="284BE68A" w14:textId="77777777" w:rsidR="004470EF" w:rsidRPr="002E6533" w:rsidRDefault="004470EF">
            <w:pPr>
              <w:pStyle w:val="Compact"/>
            </w:pPr>
            <w:hyperlink r:id="rId1491">
              <w:r w:rsidRPr="002E6533">
                <w:rPr>
                  <w:rStyle w:val="Hyperlink"/>
                </w:rPr>
                <w:t>Ajuda do Gerenciamento do risco operacional e empresarial</w:t>
              </w:r>
            </w:hyperlink>
          </w:p>
        </w:tc>
      </w:tr>
      <w:tr w:rsidR="004470EF" w:rsidRPr="002E6533" w14:paraId="6B56338D" w14:textId="77777777">
        <w:tc>
          <w:tcPr>
            <w:tcW w:w="2613" w:type="dxa"/>
            <w:vMerge/>
          </w:tcPr>
          <w:p w14:paraId="3700A0EE" w14:textId="77777777" w:rsidR="004470EF" w:rsidRPr="002E6533" w:rsidRDefault="004470EF"/>
        </w:tc>
        <w:tc>
          <w:tcPr>
            <w:tcW w:w="2613" w:type="dxa"/>
          </w:tcPr>
          <w:p w14:paraId="2E2AAA86" w14:textId="77777777" w:rsidR="004470EF" w:rsidRPr="002E6533" w:rsidRDefault="00000000">
            <w:pPr>
              <w:pStyle w:val="Compact"/>
            </w:pPr>
            <w:r w:rsidRPr="002E6533">
              <w:t>Análise de impacto de negócio</w:t>
            </w:r>
          </w:p>
        </w:tc>
        <w:tc>
          <w:tcPr>
            <w:tcW w:w="2613" w:type="dxa"/>
          </w:tcPr>
          <w:p w14:paraId="35DC9BEA" w14:textId="77777777" w:rsidR="004470EF" w:rsidRPr="002E6533" w:rsidRDefault="004470EF">
            <w:pPr>
              <w:pStyle w:val="Compact"/>
            </w:pPr>
            <w:hyperlink r:id="rId1492">
              <w:r w:rsidRPr="002E6533">
                <w:rPr>
                  <w:rStyle w:val="Hyperlink"/>
                </w:rPr>
                <w:t>Gerenciamento de resiliência</w:t>
              </w:r>
            </w:hyperlink>
          </w:p>
        </w:tc>
      </w:tr>
      <w:tr w:rsidR="004470EF" w:rsidRPr="002E6533" w14:paraId="226600CC" w14:textId="77777777">
        <w:tc>
          <w:tcPr>
            <w:tcW w:w="2613" w:type="dxa"/>
            <w:vMerge/>
          </w:tcPr>
          <w:p w14:paraId="6504965E" w14:textId="77777777" w:rsidR="004470EF" w:rsidRPr="002E6533" w:rsidRDefault="004470EF"/>
        </w:tc>
        <w:tc>
          <w:tcPr>
            <w:tcW w:w="2613" w:type="dxa"/>
          </w:tcPr>
          <w:p w14:paraId="7C096E95" w14:textId="77777777" w:rsidR="004470EF" w:rsidRPr="002E6533" w:rsidRDefault="00000000">
            <w:pPr>
              <w:pStyle w:val="Compact"/>
            </w:pPr>
            <w:r w:rsidRPr="002E6533">
              <w:t>Governança dos dados</w:t>
            </w:r>
          </w:p>
        </w:tc>
        <w:tc>
          <w:tcPr>
            <w:tcW w:w="2613" w:type="dxa"/>
          </w:tcPr>
          <w:p w14:paraId="10E4538D" w14:textId="77777777" w:rsidR="004470EF" w:rsidRPr="002E6533" w:rsidRDefault="004470EF">
            <w:pPr>
              <w:pStyle w:val="Compact"/>
            </w:pPr>
            <w:hyperlink r:id="rId1493">
              <w:r w:rsidRPr="002E6533">
                <w:rPr>
                  <w:rStyle w:val="Hyperlink"/>
                </w:rPr>
                <w:t>Ajuda de conformidade normativa e corporativa</w:t>
              </w:r>
            </w:hyperlink>
          </w:p>
        </w:tc>
      </w:tr>
      <w:tr w:rsidR="004470EF" w:rsidRPr="002E6533" w14:paraId="187505EE" w14:textId="77777777">
        <w:tc>
          <w:tcPr>
            <w:tcW w:w="2613" w:type="dxa"/>
            <w:vMerge/>
          </w:tcPr>
          <w:p w14:paraId="3E394AE8" w14:textId="77777777" w:rsidR="004470EF" w:rsidRPr="002E6533" w:rsidRDefault="004470EF"/>
        </w:tc>
        <w:tc>
          <w:tcPr>
            <w:tcW w:w="2613" w:type="dxa"/>
          </w:tcPr>
          <w:p w14:paraId="36FB73FC" w14:textId="77777777" w:rsidR="004470EF" w:rsidRPr="002E6533" w:rsidRDefault="00000000">
            <w:pPr>
              <w:pStyle w:val="Compact"/>
            </w:pPr>
            <w:r w:rsidRPr="002E6533">
              <w:t>Garantia de controles de TI</w:t>
            </w:r>
          </w:p>
        </w:tc>
        <w:tc>
          <w:tcPr>
            <w:tcW w:w="2613" w:type="dxa"/>
          </w:tcPr>
          <w:p w14:paraId="679D4BE2" w14:textId="77777777" w:rsidR="004470EF" w:rsidRPr="002E6533" w:rsidRDefault="004470EF">
            <w:pPr>
              <w:pStyle w:val="Compact"/>
            </w:pPr>
            <w:hyperlink r:id="rId1494">
              <w:r w:rsidRPr="002E6533">
                <w:rPr>
                  <w:rStyle w:val="Hyperlink"/>
                </w:rPr>
                <w:t>Ajuda do Gerenciamento de riscos de TI e segurança</w:t>
              </w:r>
            </w:hyperlink>
          </w:p>
        </w:tc>
      </w:tr>
      <w:tr w:rsidR="004470EF" w:rsidRPr="002E6533" w14:paraId="43752240" w14:textId="77777777">
        <w:tc>
          <w:tcPr>
            <w:tcW w:w="2613" w:type="dxa"/>
            <w:vMerge/>
          </w:tcPr>
          <w:p w14:paraId="5C71335B" w14:textId="77777777" w:rsidR="004470EF" w:rsidRPr="002E6533" w:rsidRDefault="004470EF"/>
        </w:tc>
        <w:tc>
          <w:tcPr>
            <w:tcW w:w="2613" w:type="dxa"/>
          </w:tcPr>
          <w:p w14:paraId="7DCC173A" w14:textId="77777777" w:rsidR="004470EF" w:rsidRPr="002E6533" w:rsidRDefault="00000000">
            <w:pPr>
              <w:pStyle w:val="Compact"/>
            </w:pPr>
            <w:r w:rsidRPr="002E6533">
              <w:t>Projeto de terceiros</w:t>
            </w:r>
          </w:p>
        </w:tc>
        <w:tc>
          <w:tcPr>
            <w:tcW w:w="2613" w:type="dxa"/>
          </w:tcPr>
          <w:p w14:paraId="19A3FEDD" w14:textId="77777777" w:rsidR="004470EF" w:rsidRPr="002E6533" w:rsidRDefault="004470EF">
            <w:pPr>
              <w:pStyle w:val="Compact"/>
            </w:pPr>
            <w:hyperlink r:id="rId1495">
              <w:r w:rsidRPr="002E6533">
                <w:rPr>
                  <w:rStyle w:val="Hyperlink"/>
                </w:rPr>
                <w:t>Governança de terceiros</w:t>
              </w:r>
            </w:hyperlink>
          </w:p>
        </w:tc>
      </w:tr>
      <w:tr w:rsidR="004470EF" w:rsidRPr="002E6533" w14:paraId="1154D16E" w14:textId="77777777">
        <w:tc>
          <w:tcPr>
            <w:tcW w:w="2613" w:type="dxa"/>
            <w:vMerge/>
          </w:tcPr>
          <w:p w14:paraId="7FAFD367" w14:textId="77777777" w:rsidR="004470EF" w:rsidRPr="002E6533" w:rsidRDefault="004470EF"/>
        </w:tc>
        <w:tc>
          <w:tcPr>
            <w:tcW w:w="2613" w:type="dxa"/>
          </w:tcPr>
          <w:p w14:paraId="174E14AD" w14:textId="77777777" w:rsidR="004470EF" w:rsidRPr="002E6533" w:rsidRDefault="00000000">
            <w:pPr>
              <w:pStyle w:val="Compact"/>
            </w:pPr>
            <w:r w:rsidRPr="002E6533">
              <w:t>Enterprise Risk Management</w:t>
            </w:r>
          </w:p>
        </w:tc>
        <w:tc>
          <w:tcPr>
            <w:tcW w:w="2613" w:type="dxa"/>
            <w:vMerge w:val="restart"/>
          </w:tcPr>
          <w:p w14:paraId="297BE6DF" w14:textId="77777777" w:rsidR="004470EF" w:rsidRPr="002E6533" w:rsidRDefault="004470EF">
            <w:pPr>
              <w:pStyle w:val="Compact"/>
            </w:pPr>
            <w:hyperlink r:id="rId1496">
              <w:r w:rsidRPr="002E6533">
                <w:rPr>
                  <w:rStyle w:val="Hyperlink"/>
                </w:rPr>
                <w:t>Ajuda do Gerenciamento do risco operacional e empresarial</w:t>
              </w:r>
            </w:hyperlink>
          </w:p>
        </w:tc>
      </w:tr>
      <w:tr w:rsidR="004470EF" w:rsidRPr="002E6533" w14:paraId="21BFEC7B" w14:textId="77777777">
        <w:tc>
          <w:tcPr>
            <w:tcW w:w="2613" w:type="dxa"/>
          </w:tcPr>
          <w:p w14:paraId="7DF32952" w14:textId="77777777" w:rsidR="004470EF" w:rsidRPr="002E6533" w:rsidRDefault="00000000">
            <w:pPr>
              <w:pStyle w:val="Compact"/>
            </w:pPr>
            <w:r w:rsidRPr="002E6533">
              <w:t>Dados de avaliação de processos de negócios</w:t>
            </w:r>
          </w:p>
        </w:tc>
        <w:tc>
          <w:tcPr>
            <w:tcW w:w="2613" w:type="dxa"/>
          </w:tcPr>
          <w:p w14:paraId="7485301D" w14:textId="77777777" w:rsidR="004470EF" w:rsidRPr="002E6533" w:rsidRDefault="00000000">
            <w:pPr>
              <w:pStyle w:val="Compact"/>
            </w:pPr>
            <w:r w:rsidRPr="002E6533">
              <w:t>Gerenciamento do risco operacional</w:t>
            </w:r>
          </w:p>
        </w:tc>
        <w:tc>
          <w:tcPr>
            <w:tcW w:w="2613" w:type="dxa"/>
            <w:vMerge/>
          </w:tcPr>
          <w:p w14:paraId="3493B628" w14:textId="77777777" w:rsidR="004470EF" w:rsidRPr="002E6533" w:rsidRDefault="004470EF"/>
        </w:tc>
      </w:tr>
      <w:tr w:rsidR="004470EF" w:rsidRPr="002E6533" w14:paraId="37C560DC" w14:textId="77777777">
        <w:tc>
          <w:tcPr>
            <w:tcW w:w="2613" w:type="dxa"/>
            <w:vMerge w:val="restart"/>
          </w:tcPr>
          <w:p w14:paraId="5ADFFD41" w14:textId="77777777" w:rsidR="004470EF" w:rsidRPr="002E6533" w:rsidRDefault="00000000">
            <w:pPr>
              <w:pStyle w:val="Corpodetexto"/>
            </w:pPr>
            <w:r w:rsidRPr="002E6533">
              <w:t>Unidade de negócios</w:t>
            </w:r>
          </w:p>
          <w:p w14:paraId="5E0386E5" w14:textId="77777777" w:rsidR="004470EF" w:rsidRPr="002E6533" w:rsidRDefault="00000000">
            <w:pPr>
              <w:pStyle w:val="Corpodetexto"/>
            </w:pPr>
            <w:r w:rsidRPr="002E6533">
              <w:t> </w:t>
            </w:r>
          </w:p>
          <w:p w14:paraId="485AE8B1" w14:textId="77777777" w:rsidR="004470EF" w:rsidRPr="002E6533" w:rsidRDefault="00000000">
            <w:pPr>
              <w:pStyle w:val="Corpodetexto"/>
            </w:pPr>
            <w:r w:rsidRPr="002E6533">
              <w:t> </w:t>
            </w:r>
          </w:p>
          <w:p w14:paraId="629D9E8C" w14:textId="77777777" w:rsidR="004470EF" w:rsidRPr="002E6533" w:rsidRDefault="00000000">
            <w:pPr>
              <w:pStyle w:val="Corpodetexto"/>
            </w:pPr>
            <w:r w:rsidRPr="002E6533">
              <w:t> </w:t>
            </w:r>
          </w:p>
          <w:p w14:paraId="53D84F4E" w14:textId="77777777" w:rsidR="004470EF" w:rsidRPr="002E6533" w:rsidRDefault="00000000">
            <w:pPr>
              <w:pStyle w:val="Corpodetexto"/>
            </w:pPr>
            <w:r w:rsidRPr="002E6533">
              <w:t> </w:t>
            </w:r>
          </w:p>
        </w:tc>
        <w:tc>
          <w:tcPr>
            <w:tcW w:w="2613" w:type="dxa"/>
          </w:tcPr>
          <w:p w14:paraId="2C673323" w14:textId="77777777" w:rsidR="004470EF" w:rsidRPr="002E6533" w:rsidRDefault="00000000">
            <w:pPr>
              <w:pStyle w:val="Compact"/>
            </w:pPr>
            <w:r w:rsidRPr="002E6533">
              <w:t>Análise de impacto de negócio</w:t>
            </w:r>
          </w:p>
        </w:tc>
        <w:tc>
          <w:tcPr>
            <w:tcW w:w="2613" w:type="dxa"/>
          </w:tcPr>
          <w:p w14:paraId="0E218A5A" w14:textId="77777777" w:rsidR="004470EF" w:rsidRPr="002E6533" w:rsidRDefault="004470EF">
            <w:pPr>
              <w:pStyle w:val="Compact"/>
            </w:pPr>
            <w:hyperlink r:id="rId1497">
              <w:r w:rsidRPr="002E6533">
                <w:rPr>
                  <w:rStyle w:val="Hyperlink"/>
                </w:rPr>
                <w:t>Gerenciamento de resiliência</w:t>
              </w:r>
            </w:hyperlink>
          </w:p>
        </w:tc>
      </w:tr>
      <w:tr w:rsidR="004470EF" w:rsidRPr="002E6533" w14:paraId="1B20FCF2" w14:textId="77777777">
        <w:tc>
          <w:tcPr>
            <w:tcW w:w="2613" w:type="dxa"/>
            <w:vMerge/>
          </w:tcPr>
          <w:p w14:paraId="2A219A4F" w14:textId="77777777" w:rsidR="004470EF" w:rsidRPr="002E6533" w:rsidRDefault="004470EF"/>
        </w:tc>
        <w:tc>
          <w:tcPr>
            <w:tcW w:w="2613" w:type="dxa"/>
          </w:tcPr>
          <w:p w14:paraId="66299FFD" w14:textId="77777777" w:rsidR="004470EF" w:rsidRPr="002E6533" w:rsidRDefault="00000000">
            <w:pPr>
              <w:pStyle w:val="Compact"/>
            </w:pPr>
            <w:r w:rsidRPr="002E6533">
              <w:t>Gerenciamento de ESG</w:t>
            </w:r>
          </w:p>
        </w:tc>
        <w:tc>
          <w:tcPr>
            <w:tcW w:w="2613" w:type="dxa"/>
          </w:tcPr>
          <w:p w14:paraId="65EB9E33" w14:textId="77777777" w:rsidR="004470EF" w:rsidRPr="002E6533" w:rsidRDefault="004470EF">
            <w:pPr>
              <w:pStyle w:val="Compact"/>
            </w:pPr>
            <w:hyperlink r:id="rId1498">
              <w:r w:rsidRPr="002E6533">
                <w:rPr>
                  <w:rStyle w:val="Hyperlink"/>
                </w:rPr>
                <w:t>Ajuda do Gerenciamento de ESG</w:t>
              </w:r>
            </w:hyperlink>
          </w:p>
        </w:tc>
      </w:tr>
      <w:tr w:rsidR="004470EF" w:rsidRPr="002E6533" w14:paraId="0AE48279" w14:textId="77777777">
        <w:tc>
          <w:tcPr>
            <w:tcW w:w="2613" w:type="dxa"/>
            <w:vMerge/>
          </w:tcPr>
          <w:p w14:paraId="5B949166" w14:textId="77777777" w:rsidR="004470EF" w:rsidRPr="002E6533" w:rsidRDefault="004470EF"/>
        </w:tc>
        <w:tc>
          <w:tcPr>
            <w:tcW w:w="2613" w:type="dxa"/>
          </w:tcPr>
          <w:p w14:paraId="6D9AECD0" w14:textId="77777777" w:rsidR="004470EF" w:rsidRPr="002E6533" w:rsidRDefault="00000000">
            <w:pPr>
              <w:pStyle w:val="Compact"/>
            </w:pPr>
            <w:r w:rsidRPr="002E6533">
              <w:t>Gerenciamento de problemas</w:t>
            </w:r>
          </w:p>
        </w:tc>
        <w:tc>
          <w:tcPr>
            <w:tcW w:w="2613" w:type="dxa"/>
          </w:tcPr>
          <w:p w14:paraId="6B7BE3F1" w14:textId="77777777" w:rsidR="004470EF" w:rsidRPr="002E6533" w:rsidRDefault="004470EF">
            <w:pPr>
              <w:pStyle w:val="Compact"/>
            </w:pPr>
            <w:hyperlink r:id="rId1499">
              <w:r w:rsidRPr="002E6533">
                <w:rPr>
                  <w:rStyle w:val="Hyperlink"/>
                </w:rPr>
                <w:t>Ajuda do Gerenciamento de auditoria</w:t>
              </w:r>
            </w:hyperlink>
          </w:p>
        </w:tc>
      </w:tr>
      <w:tr w:rsidR="004470EF" w:rsidRPr="002E6533" w14:paraId="3F70312C" w14:textId="77777777">
        <w:tc>
          <w:tcPr>
            <w:tcW w:w="2613" w:type="dxa"/>
            <w:vMerge/>
          </w:tcPr>
          <w:p w14:paraId="7B6E216A" w14:textId="77777777" w:rsidR="004470EF" w:rsidRPr="002E6533" w:rsidRDefault="004470EF"/>
        </w:tc>
        <w:tc>
          <w:tcPr>
            <w:tcW w:w="2613" w:type="dxa"/>
          </w:tcPr>
          <w:p w14:paraId="4B04C7F5" w14:textId="77777777" w:rsidR="004470EF" w:rsidRPr="002E6533" w:rsidRDefault="00000000">
            <w:pPr>
              <w:pStyle w:val="Compact"/>
            </w:pPr>
            <w:r w:rsidRPr="002E6533">
              <w:t>Key Indicator Management</w:t>
            </w:r>
          </w:p>
        </w:tc>
        <w:tc>
          <w:tcPr>
            <w:tcW w:w="2613" w:type="dxa"/>
          </w:tcPr>
          <w:p w14:paraId="1177E3F0" w14:textId="77777777" w:rsidR="004470EF" w:rsidRPr="002E6533" w:rsidRDefault="004470EF">
            <w:pPr>
              <w:pStyle w:val="Compact"/>
            </w:pPr>
            <w:hyperlink r:id="rId1500">
              <w:r w:rsidRPr="002E6533">
                <w:rPr>
                  <w:rStyle w:val="Hyperlink"/>
                </w:rPr>
                <w:t>Ajuda do Gerenciamento do risco operacional e empresarial</w:t>
              </w:r>
            </w:hyperlink>
          </w:p>
        </w:tc>
      </w:tr>
      <w:tr w:rsidR="004470EF" w:rsidRPr="002E6533" w14:paraId="5EB955DE" w14:textId="77777777">
        <w:tc>
          <w:tcPr>
            <w:tcW w:w="2613" w:type="dxa"/>
            <w:vMerge/>
          </w:tcPr>
          <w:p w14:paraId="4E1B4DA9" w14:textId="77777777" w:rsidR="004470EF" w:rsidRPr="002E6533" w:rsidRDefault="004470EF"/>
        </w:tc>
        <w:tc>
          <w:tcPr>
            <w:tcW w:w="2613" w:type="dxa"/>
          </w:tcPr>
          <w:p w14:paraId="087F1CB9" w14:textId="77777777" w:rsidR="004470EF" w:rsidRPr="002E6533" w:rsidRDefault="00000000">
            <w:pPr>
              <w:pStyle w:val="Compact"/>
            </w:pPr>
            <w:r w:rsidRPr="002E6533">
              <w:t>Catálogo de terceiros</w:t>
            </w:r>
          </w:p>
        </w:tc>
        <w:tc>
          <w:tcPr>
            <w:tcW w:w="2613" w:type="dxa"/>
          </w:tcPr>
          <w:p w14:paraId="0F7D8DE5" w14:textId="77777777" w:rsidR="004470EF" w:rsidRPr="002E6533" w:rsidRDefault="004470EF">
            <w:pPr>
              <w:pStyle w:val="Compact"/>
            </w:pPr>
            <w:hyperlink r:id="rId1501">
              <w:r w:rsidRPr="002E6533">
                <w:rPr>
                  <w:rStyle w:val="Hyperlink"/>
                </w:rPr>
                <w:t>Governança de terceiros</w:t>
              </w:r>
            </w:hyperlink>
          </w:p>
        </w:tc>
      </w:tr>
      <w:tr w:rsidR="004470EF" w:rsidRPr="002E6533" w14:paraId="6D2F3090" w14:textId="77777777">
        <w:tc>
          <w:tcPr>
            <w:tcW w:w="2613" w:type="dxa"/>
          </w:tcPr>
          <w:p w14:paraId="07201106" w14:textId="77777777" w:rsidR="004470EF" w:rsidRPr="002E6533" w:rsidRDefault="00000000">
            <w:pPr>
              <w:pStyle w:val="Compact"/>
            </w:pPr>
            <w:r w:rsidRPr="002E6533">
              <w:t xml:space="preserve"> Ambiente de dados do titular do cartão</w:t>
            </w:r>
          </w:p>
        </w:tc>
        <w:tc>
          <w:tcPr>
            <w:tcW w:w="2613" w:type="dxa"/>
          </w:tcPr>
          <w:p w14:paraId="7439D1D1" w14:textId="77777777" w:rsidR="004470EF" w:rsidRPr="002E6533" w:rsidRDefault="00000000">
            <w:pPr>
              <w:pStyle w:val="Compact"/>
            </w:pPr>
            <w:r w:rsidRPr="002E6533">
              <w:t>Gerenciamento de PCI</w:t>
            </w:r>
          </w:p>
        </w:tc>
        <w:tc>
          <w:tcPr>
            <w:tcW w:w="2613" w:type="dxa"/>
          </w:tcPr>
          <w:p w14:paraId="6933396E" w14:textId="77777777" w:rsidR="004470EF" w:rsidRPr="002E6533" w:rsidRDefault="004470EF">
            <w:pPr>
              <w:pStyle w:val="Compact"/>
            </w:pPr>
            <w:hyperlink r:id="rId1502">
              <w:r w:rsidRPr="002E6533">
                <w:rPr>
                  <w:rStyle w:val="Hyperlink"/>
                </w:rPr>
                <w:t>Ajuda do Gerenciamento de riscos de TI e segurança</w:t>
              </w:r>
            </w:hyperlink>
          </w:p>
        </w:tc>
      </w:tr>
      <w:tr w:rsidR="004470EF" w:rsidRPr="002E6533" w14:paraId="126970F8" w14:textId="77777777">
        <w:tc>
          <w:tcPr>
            <w:tcW w:w="2613" w:type="dxa"/>
          </w:tcPr>
          <w:p w14:paraId="4666EAF7" w14:textId="77777777" w:rsidR="004470EF" w:rsidRPr="002E6533" w:rsidRDefault="00000000">
            <w:pPr>
              <w:pStyle w:val="Compact"/>
            </w:pPr>
            <w:r w:rsidRPr="002E6533">
              <w:lastRenderedPageBreak/>
              <w:t>Certificados de seguro</w:t>
            </w:r>
          </w:p>
        </w:tc>
        <w:tc>
          <w:tcPr>
            <w:tcW w:w="2613" w:type="dxa"/>
          </w:tcPr>
          <w:p w14:paraId="7550D9DF" w14:textId="77777777" w:rsidR="004470EF" w:rsidRPr="002E6533" w:rsidRDefault="00000000">
            <w:pPr>
              <w:pStyle w:val="Compact"/>
            </w:pPr>
            <w:r w:rsidRPr="002E6533">
              <w:t>Projeto de terceiros</w:t>
            </w:r>
          </w:p>
        </w:tc>
        <w:tc>
          <w:tcPr>
            <w:tcW w:w="2613" w:type="dxa"/>
          </w:tcPr>
          <w:p w14:paraId="39C33F8A" w14:textId="77777777" w:rsidR="004470EF" w:rsidRPr="002E6533" w:rsidRDefault="004470EF">
            <w:pPr>
              <w:pStyle w:val="Compact"/>
            </w:pPr>
            <w:hyperlink r:id="rId1503">
              <w:r w:rsidRPr="002E6533">
                <w:rPr>
                  <w:rStyle w:val="Hyperlink"/>
                </w:rPr>
                <w:t>Governança de terceiros</w:t>
              </w:r>
            </w:hyperlink>
          </w:p>
        </w:tc>
      </w:tr>
      <w:tr w:rsidR="004470EF" w:rsidRPr="002E6533" w14:paraId="37530E72" w14:textId="77777777">
        <w:tc>
          <w:tcPr>
            <w:tcW w:w="2613" w:type="dxa"/>
            <w:vMerge w:val="restart"/>
          </w:tcPr>
          <w:p w14:paraId="721F99C8" w14:textId="77777777" w:rsidR="004470EF" w:rsidRPr="002E6533" w:rsidRDefault="00000000">
            <w:pPr>
              <w:pStyle w:val="Corpodetexto"/>
            </w:pPr>
            <w:r w:rsidRPr="002E6533">
              <w:t>Solicitações de alteração</w:t>
            </w:r>
          </w:p>
          <w:p w14:paraId="415B76A2" w14:textId="77777777" w:rsidR="004470EF" w:rsidRPr="002E6533" w:rsidRDefault="00000000">
            <w:pPr>
              <w:pStyle w:val="Corpodetexto"/>
            </w:pPr>
            <w:r w:rsidRPr="002E6533">
              <w:t> </w:t>
            </w:r>
          </w:p>
          <w:p w14:paraId="6CE2EAC2" w14:textId="77777777" w:rsidR="004470EF" w:rsidRPr="002E6533" w:rsidRDefault="00000000">
            <w:pPr>
              <w:pStyle w:val="Corpodetexto"/>
            </w:pPr>
            <w:r w:rsidRPr="002E6533">
              <w:t> </w:t>
            </w:r>
          </w:p>
          <w:p w14:paraId="5855005F" w14:textId="77777777" w:rsidR="004470EF" w:rsidRPr="002E6533" w:rsidRDefault="00000000">
            <w:pPr>
              <w:pStyle w:val="Corpodetexto"/>
            </w:pPr>
            <w:r w:rsidRPr="002E6533">
              <w:t> </w:t>
            </w:r>
          </w:p>
          <w:p w14:paraId="4FFC2BEE" w14:textId="77777777" w:rsidR="004470EF" w:rsidRPr="002E6533" w:rsidRDefault="00000000">
            <w:pPr>
              <w:pStyle w:val="Corpodetexto"/>
            </w:pPr>
            <w:r w:rsidRPr="002E6533">
              <w:t> </w:t>
            </w:r>
          </w:p>
        </w:tc>
        <w:tc>
          <w:tcPr>
            <w:tcW w:w="2613" w:type="dxa"/>
          </w:tcPr>
          <w:p w14:paraId="182E2720" w14:textId="77777777" w:rsidR="004470EF" w:rsidRPr="002E6533" w:rsidRDefault="00000000">
            <w:pPr>
              <w:pStyle w:val="Compact"/>
            </w:pPr>
            <w:r w:rsidRPr="002E6533">
              <w:t>Gerenciamento do programa de garantia de controles</w:t>
            </w:r>
          </w:p>
        </w:tc>
        <w:tc>
          <w:tcPr>
            <w:tcW w:w="2613" w:type="dxa"/>
            <w:vMerge w:val="restart"/>
          </w:tcPr>
          <w:p w14:paraId="3D9FAC0D" w14:textId="77777777" w:rsidR="004470EF" w:rsidRPr="002E6533" w:rsidRDefault="004470EF">
            <w:pPr>
              <w:pStyle w:val="Corpodetexto"/>
            </w:pPr>
            <w:hyperlink r:id="rId1504">
              <w:r w:rsidRPr="002E6533">
                <w:rPr>
                  <w:rStyle w:val="Hyperlink"/>
                </w:rPr>
                <w:t>Ajuda de conformidade normativa e corporativa</w:t>
              </w:r>
            </w:hyperlink>
          </w:p>
          <w:p w14:paraId="319835C2" w14:textId="77777777" w:rsidR="004470EF" w:rsidRPr="002E6533" w:rsidRDefault="00000000">
            <w:pPr>
              <w:pStyle w:val="Corpodetexto"/>
            </w:pPr>
            <w:r w:rsidRPr="002E6533">
              <w:t> </w:t>
            </w:r>
          </w:p>
        </w:tc>
      </w:tr>
      <w:tr w:rsidR="004470EF" w:rsidRPr="002E6533" w14:paraId="023D48CE" w14:textId="77777777">
        <w:tc>
          <w:tcPr>
            <w:tcW w:w="2613" w:type="dxa"/>
            <w:vMerge/>
          </w:tcPr>
          <w:p w14:paraId="085E0362" w14:textId="77777777" w:rsidR="004470EF" w:rsidRPr="002E6533" w:rsidRDefault="004470EF"/>
        </w:tc>
        <w:tc>
          <w:tcPr>
            <w:tcW w:w="2613" w:type="dxa"/>
          </w:tcPr>
          <w:p w14:paraId="19B48385" w14:textId="77777777" w:rsidR="004470EF" w:rsidRPr="002E6533" w:rsidRDefault="00000000">
            <w:pPr>
              <w:pStyle w:val="Compact"/>
            </w:pPr>
            <w:r w:rsidRPr="002E6533">
              <w:t>Monitoramento de controles financeiros</w:t>
            </w:r>
          </w:p>
        </w:tc>
        <w:tc>
          <w:tcPr>
            <w:tcW w:w="2613" w:type="dxa"/>
            <w:vMerge/>
          </w:tcPr>
          <w:p w14:paraId="3D2652A5" w14:textId="77777777" w:rsidR="004470EF" w:rsidRPr="002E6533" w:rsidRDefault="004470EF"/>
        </w:tc>
      </w:tr>
      <w:tr w:rsidR="004470EF" w:rsidRPr="002E6533" w14:paraId="45AFE3FC" w14:textId="77777777">
        <w:tc>
          <w:tcPr>
            <w:tcW w:w="2613" w:type="dxa"/>
            <w:vMerge/>
          </w:tcPr>
          <w:p w14:paraId="041EB78B" w14:textId="77777777" w:rsidR="004470EF" w:rsidRPr="002E6533" w:rsidRDefault="004470EF"/>
        </w:tc>
        <w:tc>
          <w:tcPr>
            <w:tcW w:w="2613" w:type="dxa"/>
          </w:tcPr>
          <w:p w14:paraId="29740586" w14:textId="77777777" w:rsidR="004470EF" w:rsidRPr="002E6533" w:rsidRDefault="00000000">
            <w:pPr>
              <w:pStyle w:val="Compact"/>
            </w:pPr>
            <w:r w:rsidRPr="002E6533">
              <w:t>Gerenciamento de problemas</w:t>
            </w:r>
          </w:p>
        </w:tc>
        <w:tc>
          <w:tcPr>
            <w:tcW w:w="2613" w:type="dxa"/>
          </w:tcPr>
          <w:p w14:paraId="6304AEB9" w14:textId="77777777" w:rsidR="004470EF" w:rsidRPr="002E6533" w:rsidRDefault="004470EF">
            <w:pPr>
              <w:pStyle w:val="Compact"/>
            </w:pPr>
            <w:hyperlink r:id="rId1505">
              <w:r w:rsidRPr="002E6533">
                <w:rPr>
                  <w:rStyle w:val="Hyperlink"/>
                </w:rPr>
                <w:t>Ajuda do Gerenciamento de auditoria</w:t>
              </w:r>
            </w:hyperlink>
          </w:p>
        </w:tc>
      </w:tr>
      <w:tr w:rsidR="004470EF" w:rsidRPr="002E6533" w14:paraId="16BFDEE7" w14:textId="77777777">
        <w:tc>
          <w:tcPr>
            <w:tcW w:w="2613" w:type="dxa"/>
            <w:vMerge/>
          </w:tcPr>
          <w:p w14:paraId="07CA0494" w14:textId="77777777" w:rsidR="004470EF" w:rsidRPr="002E6533" w:rsidRDefault="004470EF"/>
        </w:tc>
        <w:tc>
          <w:tcPr>
            <w:tcW w:w="2613" w:type="dxa"/>
          </w:tcPr>
          <w:p w14:paraId="6C1E66EC" w14:textId="77777777" w:rsidR="004470EF" w:rsidRPr="002E6533" w:rsidRDefault="00000000">
            <w:pPr>
              <w:pStyle w:val="Compact"/>
            </w:pPr>
            <w:r w:rsidRPr="002E6533">
              <w:t>Garantia de controles de TI</w:t>
            </w:r>
          </w:p>
        </w:tc>
        <w:tc>
          <w:tcPr>
            <w:tcW w:w="2613" w:type="dxa"/>
          </w:tcPr>
          <w:p w14:paraId="655F5EAC" w14:textId="77777777" w:rsidR="004470EF" w:rsidRPr="002E6533" w:rsidRDefault="004470EF">
            <w:pPr>
              <w:pStyle w:val="Compact"/>
            </w:pPr>
            <w:hyperlink r:id="rId1506">
              <w:r w:rsidRPr="002E6533">
                <w:rPr>
                  <w:rStyle w:val="Hyperlink"/>
                </w:rPr>
                <w:t>Ajuda do Gerenciamento de riscos de TI e segurança</w:t>
              </w:r>
            </w:hyperlink>
          </w:p>
        </w:tc>
      </w:tr>
      <w:tr w:rsidR="004470EF" w:rsidRPr="002E6533" w14:paraId="15A48E7E" w14:textId="77777777">
        <w:tc>
          <w:tcPr>
            <w:tcW w:w="2613" w:type="dxa"/>
            <w:vMerge/>
          </w:tcPr>
          <w:p w14:paraId="59D70567" w14:textId="77777777" w:rsidR="004470EF" w:rsidRPr="002E6533" w:rsidRDefault="004470EF"/>
        </w:tc>
        <w:tc>
          <w:tcPr>
            <w:tcW w:w="2613" w:type="dxa"/>
          </w:tcPr>
          <w:p w14:paraId="28F7372E" w14:textId="77777777" w:rsidR="004470EF" w:rsidRPr="002E6533" w:rsidRDefault="00000000">
            <w:pPr>
              <w:pStyle w:val="Compact"/>
            </w:pPr>
            <w:r w:rsidRPr="002E6533">
              <w:t>Gerenciamento do programa de políticas</w:t>
            </w:r>
          </w:p>
        </w:tc>
        <w:tc>
          <w:tcPr>
            <w:tcW w:w="2613" w:type="dxa"/>
          </w:tcPr>
          <w:p w14:paraId="2F0CB5BB" w14:textId="77777777" w:rsidR="004470EF" w:rsidRPr="002E6533" w:rsidRDefault="004470EF">
            <w:pPr>
              <w:pStyle w:val="Compact"/>
            </w:pPr>
            <w:hyperlink r:id="rId1507">
              <w:r w:rsidRPr="002E6533">
                <w:rPr>
                  <w:rStyle w:val="Hyperlink"/>
                </w:rPr>
                <w:t>Ajuda de conformidade normativa e corporativa</w:t>
              </w:r>
            </w:hyperlink>
          </w:p>
        </w:tc>
      </w:tr>
      <w:tr w:rsidR="004470EF" w:rsidRPr="002E6533" w14:paraId="42DDF450" w14:textId="77777777">
        <w:tc>
          <w:tcPr>
            <w:tcW w:w="2613" w:type="dxa"/>
          </w:tcPr>
          <w:p w14:paraId="64FB3D28" w14:textId="77777777" w:rsidR="004470EF" w:rsidRPr="002E6533" w:rsidRDefault="00000000">
            <w:pPr>
              <w:pStyle w:val="Compact"/>
            </w:pPr>
            <w:r w:rsidRPr="002E6533">
              <w:t>Serviço em nuvem</w:t>
            </w:r>
          </w:p>
        </w:tc>
        <w:tc>
          <w:tcPr>
            <w:tcW w:w="2613" w:type="dxa"/>
          </w:tcPr>
          <w:p w14:paraId="15660904" w14:textId="77777777" w:rsidR="004470EF" w:rsidRPr="002E6533" w:rsidRDefault="00000000">
            <w:pPr>
              <w:pStyle w:val="Compact"/>
            </w:pPr>
            <w:r w:rsidRPr="002E6533">
              <w:t>Avaliações e autorização</w:t>
            </w:r>
          </w:p>
        </w:tc>
        <w:tc>
          <w:tcPr>
            <w:tcW w:w="2613" w:type="dxa"/>
          </w:tcPr>
          <w:p w14:paraId="06749DFF" w14:textId="77777777" w:rsidR="004470EF" w:rsidRPr="002E6533" w:rsidRDefault="004470EF">
            <w:pPr>
              <w:pStyle w:val="Compact"/>
            </w:pPr>
            <w:hyperlink r:id="rId1508">
              <w:r w:rsidRPr="002E6533">
                <w:rPr>
                  <w:rStyle w:val="Hyperlink"/>
                </w:rPr>
                <w:t>Ajuda do setor público</w:t>
              </w:r>
            </w:hyperlink>
          </w:p>
        </w:tc>
      </w:tr>
      <w:tr w:rsidR="004470EF" w:rsidRPr="002E6533" w14:paraId="51F0CEA1" w14:textId="77777777">
        <w:tc>
          <w:tcPr>
            <w:tcW w:w="2613" w:type="dxa"/>
            <w:vMerge w:val="restart"/>
          </w:tcPr>
          <w:p w14:paraId="57F26F23" w14:textId="77777777" w:rsidR="004470EF" w:rsidRPr="002E6533" w:rsidRDefault="00000000">
            <w:pPr>
              <w:pStyle w:val="Corpodetexto"/>
            </w:pPr>
            <w:r w:rsidRPr="002E6533">
              <w:t>Empresa</w:t>
            </w:r>
          </w:p>
          <w:p w14:paraId="0A9E75E6" w14:textId="77777777" w:rsidR="004470EF" w:rsidRPr="002E6533" w:rsidRDefault="00000000">
            <w:pPr>
              <w:pStyle w:val="Corpodetexto"/>
            </w:pPr>
            <w:r w:rsidRPr="002E6533">
              <w:t> </w:t>
            </w:r>
          </w:p>
          <w:p w14:paraId="7C1DA668" w14:textId="77777777" w:rsidR="004470EF" w:rsidRPr="002E6533" w:rsidRDefault="00000000">
            <w:pPr>
              <w:pStyle w:val="Corpodetexto"/>
            </w:pPr>
            <w:r w:rsidRPr="002E6533">
              <w:t> </w:t>
            </w:r>
          </w:p>
          <w:p w14:paraId="1885EA48" w14:textId="77777777" w:rsidR="004470EF" w:rsidRPr="002E6533" w:rsidRDefault="00000000">
            <w:pPr>
              <w:pStyle w:val="Corpodetexto"/>
            </w:pPr>
            <w:r w:rsidRPr="002E6533">
              <w:t> </w:t>
            </w:r>
          </w:p>
          <w:p w14:paraId="6479816E" w14:textId="77777777" w:rsidR="004470EF" w:rsidRPr="002E6533" w:rsidRDefault="00000000">
            <w:pPr>
              <w:pStyle w:val="Corpodetexto"/>
            </w:pPr>
            <w:r w:rsidRPr="002E6533">
              <w:t> </w:t>
            </w:r>
          </w:p>
        </w:tc>
        <w:tc>
          <w:tcPr>
            <w:tcW w:w="2613" w:type="dxa"/>
          </w:tcPr>
          <w:p w14:paraId="2467386C" w14:textId="77777777" w:rsidR="004470EF" w:rsidRPr="002E6533" w:rsidRDefault="00000000">
            <w:pPr>
              <w:pStyle w:val="Compact"/>
            </w:pPr>
            <w:r w:rsidRPr="002E6533">
              <w:t>Análise de impacto de negócio</w:t>
            </w:r>
          </w:p>
        </w:tc>
        <w:tc>
          <w:tcPr>
            <w:tcW w:w="2613" w:type="dxa"/>
          </w:tcPr>
          <w:p w14:paraId="26EC4A72" w14:textId="77777777" w:rsidR="004470EF" w:rsidRPr="002E6533" w:rsidRDefault="004470EF">
            <w:pPr>
              <w:pStyle w:val="Compact"/>
            </w:pPr>
            <w:hyperlink r:id="rId1509">
              <w:r w:rsidRPr="002E6533">
                <w:rPr>
                  <w:rStyle w:val="Hyperlink"/>
                </w:rPr>
                <w:t>Gerenciamento de resiliência</w:t>
              </w:r>
            </w:hyperlink>
          </w:p>
        </w:tc>
      </w:tr>
      <w:tr w:rsidR="004470EF" w:rsidRPr="002E6533" w14:paraId="62C2D9D9" w14:textId="77777777">
        <w:tc>
          <w:tcPr>
            <w:tcW w:w="2613" w:type="dxa"/>
            <w:vMerge/>
          </w:tcPr>
          <w:p w14:paraId="1E33E0D0" w14:textId="77777777" w:rsidR="004470EF" w:rsidRPr="002E6533" w:rsidRDefault="004470EF"/>
        </w:tc>
        <w:tc>
          <w:tcPr>
            <w:tcW w:w="2613" w:type="dxa"/>
          </w:tcPr>
          <w:p w14:paraId="47445BBC" w14:textId="77777777" w:rsidR="004470EF" w:rsidRPr="002E6533" w:rsidRDefault="00000000">
            <w:pPr>
              <w:pStyle w:val="Compact"/>
            </w:pPr>
            <w:r w:rsidRPr="002E6533">
              <w:t>Gerenciamento de ESG</w:t>
            </w:r>
          </w:p>
        </w:tc>
        <w:tc>
          <w:tcPr>
            <w:tcW w:w="2613" w:type="dxa"/>
          </w:tcPr>
          <w:p w14:paraId="248022C6" w14:textId="77777777" w:rsidR="004470EF" w:rsidRPr="002E6533" w:rsidRDefault="004470EF">
            <w:pPr>
              <w:pStyle w:val="Compact"/>
            </w:pPr>
            <w:hyperlink r:id="rId1510">
              <w:r w:rsidRPr="002E6533">
                <w:rPr>
                  <w:rStyle w:val="Hyperlink"/>
                </w:rPr>
                <w:t>Ajuda do Gerenciamento de ESG</w:t>
              </w:r>
            </w:hyperlink>
          </w:p>
        </w:tc>
      </w:tr>
      <w:tr w:rsidR="004470EF" w:rsidRPr="002E6533" w14:paraId="70F2CB60" w14:textId="77777777">
        <w:tc>
          <w:tcPr>
            <w:tcW w:w="2613" w:type="dxa"/>
            <w:vMerge/>
          </w:tcPr>
          <w:p w14:paraId="682C4474" w14:textId="77777777" w:rsidR="004470EF" w:rsidRPr="002E6533" w:rsidRDefault="004470EF"/>
        </w:tc>
        <w:tc>
          <w:tcPr>
            <w:tcW w:w="2613" w:type="dxa"/>
          </w:tcPr>
          <w:p w14:paraId="054B0231" w14:textId="77777777" w:rsidR="004470EF" w:rsidRPr="002E6533" w:rsidRDefault="00000000">
            <w:pPr>
              <w:pStyle w:val="Compact"/>
            </w:pPr>
            <w:r w:rsidRPr="002E6533">
              <w:t>Gerenciamento de problemas</w:t>
            </w:r>
          </w:p>
        </w:tc>
        <w:tc>
          <w:tcPr>
            <w:tcW w:w="2613" w:type="dxa"/>
          </w:tcPr>
          <w:p w14:paraId="299FC26E" w14:textId="77777777" w:rsidR="004470EF" w:rsidRPr="002E6533" w:rsidRDefault="004470EF">
            <w:pPr>
              <w:pStyle w:val="Compact"/>
            </w:pPr>
            <w:hyperlink r:id="rId1511">
              <w:r w:rsidRPr="002E6533">
                <w:rPr>
                  <w:rStyle w:val="Hyperlink"/>
                </w:rPr>
                <w:t>Ajuda do Gerenciamento de auditoria</w:t>
              </w:r>
            </w:hyperlink>
          </w:p>
        </w:tc>
      </w:tr>
      <w:tr w:rsidR="004470EF" w:rsidRPr="002E6533" w14:paraId="0780372F" w14:textId="77777777">
        <w:tc>
          <w:tcPr>
            <w:tcW w:w="2613" w:type="dxa"/>
            <w:vMerge/>
          </w:tcPr>
          <w:p w14:paraId="2D7124C7" w14:textId="77777777" w:rsidR="004470EF" w:rsidRPr="002E6533" w:rsidRDefault="004470EF"/>
        </w:tc>
        <w:tc>
          <w:tcPr>
            <w:tcW w:w="2613" w:type="dxa"/>
          </w:tcPr>
          <w:p w14:paraId="689CA65B" w14:textId="77777777" w:rsidR="004470EF" w:rsidRPr="002E6533" w:rsidRDefault="00000000">
            <w:pPr>
              <w:pStyle w:val="Compact"/>
            </w:pPr>
            <w:r w:rsidRPr="002E6533">
              <w:t>Key Indicator Management</w:t>
            </w:r>
          </w:p>
        </w:tc>
        <w:tc>
          <w:tcPr>
            <w:tcW w:w="2613" w:type="dxa"/>
          </w:tcPr>
          <w:p w14:paraId="5CA6D683" w14:textId="77777777" w:rsidR="004470EF" w:rsidRPr="002E6533" w:rsidRDefault="004470EF">
            <w:pPr>
              <w:pStyle w:val="Compact"/>
            </w:pPr>
            <w:hyperlink r:id="rId1512">
              <w:r w:rsidRPr="002E6533">
                <w:rPr>
                  <w:rStyle w:val="Hyperlink"/>
                </w:rPr>
                <w:t>Ajuda do Gerenciamento do risco operacional e empresarial</w:t>
              </w:r>
            </w:hyperlink>
          </w:p>
        </w:tc>
      </w:tr>
      <w:tr w:rsidR="004470EF" w:rsidRPr="002E6533" w14:paraId="45053695" w14:textId="77777777">
        <w:tc>
          <w:tcPr>
            <w:tcW w:w="2613" w:type="dxa"/>
            <w:vMerge/>
          </w:tcPr>
          <w:p w14:paraId="5CD1C683" w14:textId="77777777" w:rsidR="004470EF" w:rsidRPr="002E6533" w:rsidRDefault="004470EF"/>
        </w:tc>
        <w:tc>
          <w:tcPr>
            <w:tcW w:w="2613" w:type="dxa"/>
          </w:tcPr>
          <w:p w14:paraId="76B97185" w14:textId="77777777" w:rsidR="004470EF" w:rsidRPr="002E6533" w:rsidRDefault="00000000">
            <w:pPr>
              <w:pStyle w:val="Compact"/>
            </w:pPr>
            <w:r w:rsidRPr="002E6533">
              <w:t>Catálogo de terceiros</w:t>
            </w:r>
          </w:p>
        </w:tc>
        <w:tc>
          <w:tcPr>
            <w:tcW w:w="2613" w:type="dxa"/>
          </w:tcPr>
          <w:p w14:paraId="4344E4AA" w14:textId="77777777" w:rsidR="004470EF" w:rsidRPr="002E6533" w:rsidRDefault="004470EF">
            <w:pPr>
              <w:pStyle w:val="Compact"/>
            </w:pPr>
            <w:hyperlink r:id="rId1513">
              <w:r w:rsidRPr="002E6533">
                <w:rPr>
                  <w:rStyle w:val="Hyperlink"/>
                </w:rPr>
                <w:t>Governança de terceiros</w:t>
              </w:r>
            </w:hyperlink>
          </w:p>
        </w:tc>
      </w:tr>
      <w:tr w:rsidR="004470EF" w:rsidRPr="002E6533" w14:paraId="12F493F3" w14:textId="77777777">
        <w:tc>
          <w:tcPr>
            <w:tcW w:w="2613" w:type="dxa"/>
            <w:vMerge w:val="restart"/>
          </w:tcPr>
          <w:p w14:paraId="740BD063" w14:textId="77777777" w:rsidR="004470EF" w:rsidRPr="002E6533" w:rsidRDefault="00000000">
            <w:pPr>
              <w:pStyle w:val="Corpodetexto"/>
            </w:pPr>
            <w:r w:rsidRPr="002E6533">
              <w:t>Engajamento de conformidade</w:t>
            </w:r>
          </w:p>
          <w:p w14:paraId="04465324" w14:textId="77777777" w:rsidR="004470EF" w:rsidRPr="002E6533" w:rsidRDefault="00000000">
            <w:pPr>
              <w:pStyle w:val="Corpodetexto"/>
            </w:pPr>
            <w:r w:rsidRPr="002E6533">
              <w:t> </w:t>
            </w:r>
          </w:p>
          <w:p w14:paraId="18F03238" w14:textId="77777777" w:rsidR="004470EF" w:rsidRPr="002E6533" w:rsidRDefault="00000000">
            <w:pPr>
              <w:pStyle w:val="Corpodetexto"/>
            </w:pPr>
            <w:r w:rsidRPr="002E6533">
              <w:t> </w:t>
            </w:r>
          </w:p>
        </w:tc>
        <w:tc>
          <w:tcPr>
            <w:tcW w:w="2613" w:type="dxa"/>
          </w:tcPr>
          <w:p w14:paraId="51C35347" w14:textId="77777777" w:rsidR="004470EF" w:rsidRPr="002E6533" w:rsidRDefault="00000000">
            <w:pPr>
              <w:pStyle w:val="Compact"/>
            </w:pPr>
            <w:r w:rsidRPr="002E6533">
              <w:t>Gerenciamento do programa de garantia de controles</w:t>
            </w:r>
          </w:p>
        </w:tc>
        <w:tc>
          <w:tcPr>
            <w:tcW w:w="2613" w:type="dxa"/>
            <w:vMerge w:val="restart"/>
          </w:tcPr>
          <w:p w14:paraId="4D5EA8D4" w14:textId="77777777" w:rsidR="004470EF" w:rsidRPr="002E6533" w:rsidRDefault="004470EF">
            <w:pPr>
              <w:pStyle w:val="Corpodetexto"/>
            </w:pPr>
            <w:hyperlink r:id="rId1514">
              <w:r w:rsidRPr="002E6533">
                <w:rPr>
                  <w:rStyle w:val="Hyperlink"/>
                </w:rPr>
                <w:t>Ajuda de conformidade normativa e corporativa</w:t>
              </w:r>
            </w:hyperlink>
          </w:p>
          <w:p w14:paraId="437FA548" w14:textId="77777777" w:rsidR="004470EF" w:rsidRPr="002E6533" w:rsidRDefault="00000000">
            <w:pPr>
              <w:pStyle w:val="Corpodetexto"/>
            </w:pPr>
            <w:r w:rsidRPr="002E6533">
              <w:t> </w:t>
            </w:r>
          </w:p>
        </w:tc>
      </w:tr>
      <w:tr w:rsidR="004470EF" w:rsidRPr="002E6533" w14:paraId="2C88C4B8" w14:textId="77777777">
        <w:tc>
          <w:tcPr>
            <w:tcW w:w="2613" w:type="dxa"/>
            <w:vMerge/>
          </w:tcPr>
          <w:p w14:paraId="4BDC8E1E" w14:textId="77777777" w:rsidR="004470EF" w:rsidRPr="002E6533" w:rsidRDefault="004470EF"/>
        </w:tc>
        <w:tc>
          <w:tcPr>
            <w:tcW w:w="2613" w:type="dxa"/>
          </w:tcPr>
          <w:p w14:paraId="6745019E" w14:textId="77777777" w:rsidR="004470EF" w:rsidRPr="002E6533" w:rsidRDefault="00000000">
            <w:pPr>
              <w:pStyle w:val="Compact"/>
            </w:pPr>
            <w:r w:rsidRPr="002E6533">
              <w:t>Monitoramento de controles financeiros</w:t>
            </w:r>
          </w:p>
        </w:tc>
        <w:tc>
          <w:tcPr>
            <w:tcW w:w="2613" w:type="dxa"/>
            <w:vMerge/>
          </w:tcPr>
          <w:p w14:paraId="5D5BF9BE" w14:textId="77777777" w:rsidR="004470EF" w:rsidRPr="002E6533" w:rsidRDefault="004470EF"/>
        </w:tc>
      </w:tr>
      <w:tr w:rsidR="004470EF" w:rsidRPr="002E6533" w14:paraId="10260FA1" w14:textId="77777777">
        <w:tc>
          <w:tcPr>
            <w:tcW w:w="2613" w:type="dxa"/>
            <w:vMerge/>
          </w:tcPr>
          <w:p w14:paraId="15EF8064" w14:textId="77777777" w:rsidR="004470EF" w:rsidRPr="002E6533" w:rsidRDefault="004470EF"/>
        </w:tc>
        <w:tc>
          <w:tcPr>
            <w:tcW w:w="2613" w:type="dxa"/>
          </w:tcPr>
          <w:p w14:paraId="201D42FD" w14:textId="77777777" w:rsidR="004470EF" w:rsidRPr="002E6533" w:rsidRDefault="00000000">
            <w:pPr>
              <w:pStyle w:val="Compact"/>
            </w:pPr>
            <w:r w:rsidRPr="002E6533">
              <w:t>Garantia de controles de TI</w:t>
            </w:r>
          </w:p>
        </w:tc>
        <w:tc>
          <w:tcPr>
            <w:tcW w:w="2613" w:type="dxa"/>
            <w:vMerge w:val="restart"/>
          </w:tcPr>
          <w:p w14:paraId="1D9FA267" w14:textId="77777777" w:rsidR="004470EF" w:rsidRPr="002E6533" w:rsidRDefault="004470EF">
            <w:pPr>
              <w:pStyle w:val="Compact"/>
            </w:pPr>
            <w:hyperlink r:id="rId1515">
              <w:r w:rsidRPr="002E6533">
                <w:rPr>
                  <w:rStyle w:val="Hyperlink"/>
                </w:rPr>
                <w:t>Ajuda do Gerenciamento de riscos de TI e segurança</w:t>
              </w:r>
            </w:hyperlink>
          </w:p>
        </w:tc>
      </w:tr>
      <w:tr w:rsidR="004470EF" w:rsidRPr="002E6533" w14:paraId="184A3AE8" w14:textId="77777777">
        <w:tc>
          <w:tcPr>
            <w:tcW w:w="2613" w:type="dxa"/>
          </w:tcPr>
          <w:p w14:paraId="1F324E89" w14:textId="77777777" w:rsidR="004470EF" w:rsidRPr="002E6533" w:rsidRDefault="00000000">
            <w:pPr>
              <w:pStyle w:val="Compact"/>
            </w:pPr>
            <w:r w:rsidRPr="002E6533">
              <w:t>Projeto de conformidade</w:t>
            </w:r>
          </w:p>
        </w:tc>
        <w:tc>
          <w:tcPr>
            <w:tcW w:w="2613" w:type="dxa"/>
          </w:tcPr>
          <w:p w14:paraId="67FB9657" w14:textId="77777777" w:rsidR="004470EF" w:rsidRPr="002E6533" w:rsidRDefault="00000000">
            <w:pPr>
              <w:pStyle w:val="Compact"/>
            </w:pPr>
            <w:r w:rsidRPr="002E6533">
              <w:t>Gerenciamento de PCI</w:t>
            </w:r>
          </w:p>
        </w:tc>
        <w:tc>
          <w:tcPr>
            <w:tcW w:w="2613" w:type="dxa"/>
            <w:vMerge/>
          </w:tcPr>
          <w:p w14:paraId="39C366C4" w14:textId="77777777" w:rsidR="004470EF" w:rsidRPr="002E6533" w:rsidRDefault="004470EF"/>
        </w:tc>
      </w:tr>
      <w:tr w:rsidR="004470EF" w:rsidRPr="002E6533" w14:paraId="1855E13D" w14:textId="77777777">
        <w:tc>
          <w:tcPr>
            <w:tcW w:w="2613" w:type="dxa"/>
            <w:vMerge w:val="restart"/>
          </w:tcPr>
          <w:p w14:paraId="72C2979E" w14:textId="77777777" w:rsidR="004470EF" w:rsidRPr="002E6533" w:rsidRDefault="00000000">
            <w:pPr>
              <w:pStyle w:val="Corpodetexto"/>
            </w:pPr>
            <w:r w:rsidRPr="002E6533">
              <w:t>Escopo de conformidade</w:t>
            </w:r>
          </w:p>
          <w:p w14:paraId="2E3F7139" w14:textId="77777777" w:rsidR="004470EF" w:rsidRPr="002E6533" w:rsidRDefault="00000000">
            <w:pPr>
              <w:pStyle w:val="Corpodetexto"/>
            </w:pPr>
            <w:r w:rsidRPr="002E6533">
              <w:t> </w:t>
            </w:r>
          </w:p>
        </w:tc>
        <w:tc>
          <w:tcPr>
            <w:tcW w:w="2613" w:type="dxa"/>
          </w:tcPr>
          <w:p w14:paraId="52E7760A" w14:textId="77777777" w:rsidR="004470EF" w:rsidRPr="002E6533" w:rsidRDefault="00000000">
            <w:pPr>
              <w:pStyle w:val="Compact"/>
            </w:pPr>
            <w:r w:rsidRPr="002E6533">
              <w:t>Gerenciamento do programa de garantia de controles</w:t>
            </w:r>
          </w:p>
        </w:tc>
        <w:tc>
          <w:tcPr>
            <w:tcW w:w="2613" w:type="dxa"/>
          </w:tcPr>
          <w:p w14:paraId="14A851C6" w14:textId="77777777" w:rsidR="004470EF" w:rsidRPr="002E6533" w:rsidRDefault="004470EF">
            <w:pPr>
              <w:pStyle w:val="Compact"/>
            </w:pPr>
            <w:hyperlink r:id="rId1516">
              <w:r w:rsidRPr="002E6533">
                <w:rPr>
                  <w:rStyle w:val="Hyperlink"/>
                </w:rPr>
                <w:t>Ajuda de conformidade normativa e corporativa</w:t>
              </w:r>
            </w:hyperlink>
          </w:p>
        </w:tc>
      </w:tr>
      <w:tr w:rsidR="004470EF" w:rsidRPr="002E6533" w14:paraId="3213D290" w14:textId="77777777">
        <w:trPr>
          <w:trHeight w:val="493"/>
        </w:trPr>
        <w:tc>
          <w:tcPr>
            <w:tcW w:w="2613" w:type="dxa"/>
            <w:vMerge/>
          </w:tcPr>
          <w:p w14:paraId="31AE9F80" w14:textId="77777777" w:rsidR="004470EF" w:rsidRPr="002E6533" w:rsidRDefault="004470EF"/>
        </w:tc>
        <w:tc>
          <w:tcPr>
            <w:tcW w:w="2613" w:type="dxa"/>
            <w:vMerge w:val="restart"/>
          </w:tcPr>
          <w:p w14:paraId="1329D023" w14:textId="77777777" w:rsidR="004470EF" w:rsidRPr="002E6533" w:rsidRDefault="00000000">
            <w:pPr>
              <w:pStyle w:val="Corpodetexto"/>
            </w:pPr>
            <w:r w:rsidRPr="002E6533">
              <w:t>Garantia de controles de TI</w:t>
            </w:r>
          </w:p>
          <w:p w14:paraId="46229200" w14:textId="77777777" w:rsidR="004470EF" w:rsidRPr="002E6533" w:rsidRDefault="00000000">
            <w:pPr>
              <w:pStyle w:val="Corpodetexto"/>
            </w:pPr>
            <w:r w:rsidRPr="002E6533">
              <w:lastRenderedPageBreak/>
              <w:t> </w:t>
            </w:r>
          </w:p>
        </w:tc>
        <w:tc>
          <w:tcPr>
            <w:tcW w:w="2613" w:type="dxa"/>
            <w:vMerge w:val="restart"/>
          </w:tcPr>
          <w:p w14:paraId="3747E830" w14:textId="77777777" w:rsidR="004470EF" w:rsidRPr="002E6533" w:rsidRDefault="004470EF">
            <w:pPr>
              <w:pStyle w:val="Corpodetexto"/>
            </w:pPr>
            <w:hyperlink r:id="rId1517">
              <w:r w:rsidRPr="002E6533">
                <w:rPr>
                  <w:rStyle w:val="Hyperlink"/>
                </w:rPr>
                <w:t xml:space="preserve">Ajuda do Gerenciamento de riscos de TI e </w:t>
              </w:r>
              <w:r w:rsidRPr="002E6533">
                <w:rPr>
                  <w:rStyle w:val="Hyperlink"/>
                </w:rPr>
                <w:lastRenderedPageBreak/>
                <w:t>segurança</w:t>
              </w:r>
            </w:hyperlink>
          </w:p>
          <w:p w14:paraId="5CA33946" w14:textId="77777777" w:rsidR="004470EF" w:rsidRPr="002E6533" w:rsidRDefault="00000000">
            <w:pPr>
              <w:pStyle w:val="Corpodetexto"/>
            </w:pPr>
            <w:r w:rsidRPr="002E6533">
              <w:t> </w:t>
            </w:r>
          </w:p>
          <w:p w14:paraId="7CD92956" w14:textId="77777777" w:rsidR="004470EF" w:rsidRPr="002E6533" w:rsidRDefault="00000000">
            <w:pPr>
              <w:pStyle w:val="Corpodetexto"/>
            </w:pPr>
            <w:r w:rsidRPr="002E6533">
              <w:t> </w:t>
            </w:r>
          </w:p>
        </w:tc>
      </w:tr>
      <w:tr w:rsidR="004470EF" w:rsidRPr="002E6533" w14:paraId="74CB04FC" w14:textId="77777777">
        <w:tc>
          <w:tcPr>
            <w:tcW w:w="2613" w:type="dxa"/>
          </w:tcPr>
          <w:p w14:paraId="3D819DC7" w14:textId="77777777" w:rsidR="004470EF" w:rsidRPr="002E6533" w:rsidRDefault="00000000">
            <w:pPr>
              <w:pStyle w:val="Compact"/>
            </w:pPr>
            <w:r w:rsidRPr="002E6533">
              <w:t>Resultados da verificação de configuração</w:t>
            </w:r>
          </w:p>
        </w:tc>
        <w:tc>
          <w:tcPr>
            <w:tcW w:w="2613" w:type="dxa"/>
            <w:vMerge/>
          </w:tcPr>
          <w:p w14:paraId="308EAF5D" w14:textId="77777777" w:rsidR="004470EF" w:rsidRPr="002E6533" w:rsidRDefault="004470EF"/>
        </w:tc>
        <w:tc>
          <w:tcPr>
            <w:tcW w:w="2613" w:type="dxa"/>
            <w:vMerge/>
          </w:tcPr>
          <w:p w14:paraId="6CEA54FB" w14:textId="77777777" w:rsidR="004470EF" w:rsidRPr="002E6533" w:rsidRDefault="004470EF"/>
        </w:tc>
      </w:tr>
      <w:tr w:rsidR="004470EF" w:rsidRPr="002E6533" w14:paraId="78A0F68F" w14:textId="77777777">
        <w:tc>
          <w:tcPr>
            <w:tcW w:w="2613" w:type="dxa"/>
          </w:tcPr>
          <w:p w14:paraId="2B8B35A7" w14:textId="77777777" w:rsidR="004470EF" w:rsidRPr="002E6533" w:rsidRDefault="00000000">
            <w:pPr>
              <w:pStyle w:val="Compact"/>
            </w:pPr>
            <w:r w:rsidRPr="002E6533">
              <w:lastRenderedPageBreak/>
              <w:t>Verificações de configuração</w:t>
            </w:r>
          </w:p>
        </w:tc>
        <w:tc>
          <w:tcPr>
            <w:tcW w:w="2613" w:type="dxa"/>
            <w:vMerge/>
          </w:tcPr>
          <w:p w14:paraId="1696161F" w14:textId="77777777" w:rsidR="004470EF" w:rsidRPr="002E6533" w:rsidRDefault="004470EF"/>
        </w:tc>
        <w:tc>
          <w:tcPr>
            <w:tcW w:w="2613" w:type="dxa"/>
            <w:vMerge/>
          </w:tcPr>
          <w:p w14:paraId="16DB5D8F" w14:textId="77777777" w:rsidR="004470EF" w:rsidRPr="002E6533" w:rsidRDefault="004470EF"/>
        </w:tc>
      </w:tr>
      <w:tr w:rsidR="004470EF" w:rsidRPr="002E6533" w14:paraId="7F5F3B89" w14:textId="77777777">
        <w:tc>
          <w:tcPr>
            <w:tcW w:w="2613" w:type="dxa"/>
            <w:vMerge w:val="restart"/>
          </w:tcPr>
          <w:p w14:paraId="521FD451" w14:textId="77777777" w:rsidR="004470EF" w:rsidRPr="002E6533" w:rsidRDefault="00000000">
            <w:pPr>
              <w:pStyle w:val="Corpodetexto"/>
            </w:pPr>
            <w:r w:rsidRPr="002E6533">
              <w:t>Contatos</w:t>
            </w:r>
          </w:p>
          <w:p w14:paraId="2A2117BF" w14:textId="77777777" w:rsidR="004470EF" w:rsidRPr="002E6533" w:rsidRDefault="00000000">
            <w:pPr>
              <w:pStyle w:val="Corpodetexto"/>
            </w:pPr>
            <w:r w:rsidRPr="002E6533">
              <w:t> </w:t>
            </w:r>
          </w:p>
          <w:p w14:paraId="5298B894" w14:textId="77777777" w:rsidR="004470EF" w:rsidRPr="002E6533" w:rsidRDefault="00000000">
            <w:pPr>
              <w:pStyle w:val="Corpodetexto"/>
            </w:pPr>
            <w:r w:rsidRPr="002E6533">
              <w:t> </w:t>
            </w:r>
          </w:p>
          <w:p w14:paraId="47EDD677" w14:textId="77777777" w:rsidR="004470EF" w:rsidRPr="002E6533" w:rsidRDefault="00000000">
            <w:pPr>
              <w:pStyle w:val="Corpodetexto"/>
            </w:pPr>
            <w:r w:rsidRPr="002E6533">
              <w:t> </w:t>
            </w:r>
          </w:p>
          <w:p w14:paraId="0A495EC3" w14:textId="77777777" w:rsidR="004470EF" w:rsidRPr="002E6533" w:rsidRDefault="00000000">
            <w:pPr>
              <w:pStyle w:val="Corpodetexto"/>
            </w:pPr>
            <w:r w:rsidRPr="002E6533">
              <w:t> </w:t>
            </w:r>
          </w:p>
          <w:p w14:paraId="3BC515EA" w14:textId="77777777" w:rsidR="004470EF" w:rsidRPr="002E6533" w:rsidRDefault="00000000">
            <w:pPr>
              <w:pStyle w:val="Corpodetexto"/>
            </w:pPr>
            <w:r w:rsidRPr="002E6533">
              <w:t> </w:t>
            </w:r>
          </w:p>
          <w:p w14:paraId="12E678E5" w14:textId="77777777" w:rsidR="004470EF" w:rsidRPr="002E6533" w:rsidRDefault="00000000">
            <w:pPr>
              <w:pStyle w:val="Corpodetexto"/>
            </w:pPr>
            <w:r w:rsidRPr="002E6533">
              <w:t> </w:t>
            </w:r>
          </w:p>
        </w:tc>
        <w:tc>
          <w:tcPr>
            <w:tcW w:w="2613" w:type="dxa"/>
          </w:tcPr>
          <w:p w14:paraId="2EB8963A" w14:textId="77777777" w:rsidR="004470EF" w:rsidRPr="002E6533" w:rsidRDefault="00000000">
            <w:pPr>
              <w:pStyle w:val="Compact"/>
            </w:pPr>
            <w:r w:rsidRPr="002E6533">
              <w:t>Projetos e documentação de auditoria</w:t>
            </w:r>
          </w:p>
        </w:tc>
        <w:tc>
          <w:tcPr>
            <w:tcW w:w="2613" w:type="dxa"/>
          </w:tcPr>
          <w:p w14:paraId="7A67E8E9" w14:textId="77777777" w:rsidR="004470EF" w:rsidRPr="002E6533" w:rsidRDefault="004470EF">
            <w:pPr>
              <w:pStyle w:val="Compact"/>
            </w:pPr>
            <w:hyperlink r:id="rId1518">
              <w:r w:rsidRPr="002E6533">
                <w:rPr>
                  <w:rStyle w:val="Hyperlink"/>
                </w:rPr>
                <w:t>Ajuda do Gerenciamento de auditoria</w:t>
              </w:r>
            </w:hyperlink>
          </w:p>
        </w:tc>
      </w:tr>
      <w:tr w:rsidR="004470EF" w:rsidRPr="002E6533" w14:paraId="7C9671C0" w14:textId="77777777">
        <w:tc>
          <w:tcPr>
            <w:tcW w:w="2613" w:type="dxa"/>
            <w:vMerge/>
          </w:tcPr>
          <w:p w14:paraId="037BF195" w14:textId="77777777" w:rsidR="004470EF" w:rsidRPr="002E6533" w:rsidRDefault="004470EF"/>
        </w:tc>
        <w:tc>
          <w:tcPr>
            <w:tcW w:w="2613" w:type="dxa"/>
          </w:tcPr>
          <w:p w14:paraId="44EF8984" w14:textId="77777777" w:rsidR="004470EF" w:rsidRPr="002E6533" w:rsidRDefault="00000000">
            <w:pPr>
              <w:pStyle w:val="Compact"/>
            </w:pPr>
            <w:r w:rsidRPr="002E6533">
              <w:t>Governança dos dados</w:t>
            </w:r>
          </w:p>
        </w:tc>
        <w:tc>
          <w:tcPr>
            <w:tcW w:w="2613" w:type="dxa"/>
          </w:tcPr>
          <w:p w14:paraId="347B631F" w14:textId="77777777" w:rsidR="004470EF" w:rsidRPr="002E6533" w:rsidRDefault="004470EF">
            <w:pPr>
              <w:pStyle w:val="Compact"/>
            </w:pPr>
            <w:hyperlink r:id="rId1519">
              <w:r w:rsidRPr="002E6533">
                <w:rPr>
                  <w:rStyle w:val="Hyperlink"/>
                </w:rPr>
                <w:t>Ajuda de conformidade normativa e corporativa</w:t>
              </w:r>
            </w:hyperlink>
          </w:p>
        </w:tc>
      </w:tr>
      <w:tr w:rsidR="004470EF" w:rsidRPr="002E6533" w14:paraId="207E6486" w14:textId="77777777">
        <w:tc>
          <w:tcPr>
            <w:tcW w:w="2613" w:type="dxa"/>
            <w:vMerge/>
          </w:tcPr>
          <w:p w14:paraId="3296DC9F" w14:textId="77777777" w:rsidR="004470EF" w:rsidRPr="002E6533" w:rsidRDefault="004470EF"/>
        </w:tc>
        <w:tc>
          <w:tcPr>
            <w:tcW w:w="2613" w:type="dxa"/>
          </w:tcPr>
          <w:p w14:paraId="609A7BA1" w14:textId="77777777" w:rsidR="004470EF" w:rsidRPr="002E6533" w:rsidRDefault="00000000">
            <w:pPr>
              <w:pStyle w:val="Compact"/>
            </w:pPr>
            <w:r w:rsidRPr="002E6533">
              <w:t>Calculadora de dupla materialidade de ESG</w:t>
            </w:r>
          </w:p>
        </w:tc>
        <w:tc>
          <w:tcPr>
            <w:tcW w:w="2613" w:type="dxa"/>
            <w:vMerge w:val="restart"/>
          </w:tcPr>
          <w:p w14:paraId="2185AE5A" w14:textId="77777777" w:rsidR="004470EF" w:rsidRPr="002E6533" w:rsidRDefault="004470EF">
            <w:pPr>
              <w:pStyle w:val="Compact"/>
            </w:pPr>
            <w:hyperlink r:id="rId1520">
              <w:r w:rsidRPr="002E6533">
                <w:rPr>
                  <w:rStyle w:val="Hyperlink"/>
                </w:rPr>
                <w:t>Ajuda do Gerenciamento de ESG</w:t>
              </w:r>
            </w:hyperlink>
          </w:p>
        </w:tc>
      </w:tr>
      <w:tr w:rsidR="004470EF" w:rsidRPr="002E6533" w14:paraId="6C4EEA80" w14:textId="77777777">
        <w:tc>
          <w:tcPr>
            <w:tcW w:w="2613" w:type="dxa"/>
            <w:vMerge/>
          </w:tcPr>
          <w:p w14:paraId="2BE33A81" w14:textId="77777777" w:rsidR="004470EF" w:rsidRPr="002E6533" w:rsidRDefault="004470EF"/>
        </w:tc>
        <w:tc>
          <w:tcPr>
            <w:tcW w:w="2613" w:type="dxa"/>
          </w:tcPr>
          <w:p w14:paraId="474827D3" w14:textId="77777777" w:rsidR="004470EF" w:rsidRPr="002E6533" w:rsidRDefault="00000000">
            <w:pPr>
              <w:pStyle w:val="Compact"/>
            </w:pPr>
            <w:r w:rsidRPr="002E6533">
              <w:t>Gerenciamento de ESG</w:t>
            </w:r>
          </w:p>
        </w:tc>
        <w:tc>
          <w:tcPr>
            <w:tcW w:w="2613" w:type="dxa"/>
            <w:vMerge/>
          </w:tcPr>
          <w:p w14:paraId="362CB600" w14:textId="77777777" w:rsidR="004470EF" w:rsidRPr="002E6533" w:rsidRDefault="004470EF"/>
        </w:tc>
      </w:tr>
      <w:tr w:rsidR="004470EF" w:rsidRPr="002E6533" w14:paraId="450E668B" w14:textId="77777777">
        <w:tc>
          <w:tcPr>
            <w:tcW w:w="2613" w:type="dxa"/>
            <w:vMerge/>
          </w:tcPr>
          <w:p w14:paraId="2A871BCD" w14:textId="77777777" w:rsidR="004470EF" w:rsidRPr="002E6533" w:rsidRDefault="004470EF"/>
        </w:tc>
        <w:tc>
          <w:tcPr>
            <w:tcW w:w="2613" w:type="dxa"/>
          </w:tcPr>
          <w:p w14:paraId="1C423F26" w14:textId="77777777" w:rsidR="004470EF" w:rsidRPr="002E6533" w:rsidRDefault="00000000">
            <w:pPr>
              <w:pStyle w:val="Compact"/>
            </w:pPr>
            <w:r w:rsidRPr="002E6533">
              <w:t>Gerenciamento de incidentes</w:t>
            </w:r>
          </w:p>
        </w:tc>
        <w:tc>
          <w:tcPr>
            <w:tcW w:w="2613" w:type="dxa"/>
          </w:tcPr>
          <w:p w14:paraId="347D46B5" w14:textId="77777777" w:rsidR="004470EF" w:rsidRPr="002E6533" w:rsidRDefault="004470EF">
            <w:pPr>
              <w:pStyle w:val="Compact"/>
            </w:pPr>
            <w:hyperlink r:id="rId1521">
              <w:r w:rsidRPr="002E6533">
                <w:rPr>
                  <w:rStyle w:val="Hyperlink"/>
                </w:rPr>
                <w:t>Gerenciamento de resiliência</w:t>
              </w:r>
            </w:hyperlink>
          </w:p>
        </w:tc>
      </w:tr>
      <w:tr w:rsidR="004470EF" w:rsidRPr="002E6533" w14:paraId="6EF942C6" w14:textId="77777777">
        <w:tc>
          <w:tcPr>
            <w:tcW w:w="2613" w:type="dxa"/>
            <w:vMerge/>
          </w:tcPr>
          <w:p w14:paraId="5480C5B3" w14:textId="77777777" w:rsidR="004470EF" w:rsidRPr="002E6533" w:rsidRDefault="004470EF"/>
        </w:tc>
        <w:tc>
          <w:tcPr>
            <w:tcW w:w="2613" w:type="dxa"/>
          </w:tcPr>
          <w:p w14:paraId="6B2D50BF" w14:textId="77777777" w:rsidR="004470EF" w:rsidRPr="002E6533" w:rsidRDefault="00000000">
            <w:pPr>
              <w:pStyle w:val="Compact"/>
            </w:pPr>
            <w:r w:rsidRPr="002E6533">
              <w:t>Loss Event Management</w:t>
            </w:r>
          </w:p>
        </w:tc>
        <w:tc>
          <w:tcPr>
            <w:tcW w:w="2613" w:type="dxa"/>
            <w:vMerge w:val="restart"/>
          </w:tcPr>
          <w:p w14:paraId="447F9EBB" w14:textId="77777777" w:rsidR="004470EF" w:rsidRPr="002E6533" w:rsidRDefault="004470EF">
            <w:pPr>
              <w:pStyle w:val="Compact"/>
            </w:pPr>
            <w:hyperlink r:id="rId1522">
              <w:r w:rsidRPr="002E6533">
                <w:rPr>
                  <w:rStyle w:val="Hyperlink"/>
                </w:rPr>
                <w:t>Ajuda do Gerenciamento do risco operacional e empresarial</w:t>
              </w:r>
            </w:hyperlink>
          </w:p>
        </w:tc>
      </w:tr>
      <w:tr w:rsidR="004470EF" w:rsidRPr="002E6533" w14:paraId="0416FC3E" w14:textId="77777777">
        <w:tc>
          <w:tcPr>
            <w:tcW w:w="2613" w:type="dxa"/>
            <w:vMerge/>
          </w:tcPr>
          <w:p w14:paraId="6B8393C6" w14:textId="77777777" w:rsidR="004470EF" w:rsidRPr="002E6533" w:rsidRDefault="004470EF"/>
        </w:tc>
        <w:tc>
          <w:tcPr>
            <w:tcW w:w="2613" w:type="dxa"/>
          </w:tcPr>
          <w:p w14:paraId="31C8F7DC" w14:textId="77777777" w:rsidR="004470EF" w:rsidRPr="002E6533" w:rsidRDefault="00000000">
            <w:pPr>
              <w:pStyle w:val="Compact"/>
            </w:pPr>
            <w:r w:rsidRPr="002E6533">
              <w:t>Gerenciamento do risco operacional</w:t>
            </w:r>
          </w:p>
        </w:tc>
        <w:tc>
          <w:tcPr>
            <w:tcW w:w="2613" w:type="dxa"/>
            <w:vMerge/>
          </w:tcPr>
          <w:p w14:paraId="05D9802D" w14:textId="77777777" w:rsidR="004470EF" w:rsidRPr="002E6533" w:rsidRDefault="004470EF"/>
        </w:tc>
      </w:tr>
      <w:tr w:rsidR="004470EF" w:rsidRPr="002E6533" w14:paraId="41D8E98E" w14:textId="77777777">
        <w:tc>
          <w:tcPr>
            <w:tcW w:w="2613" w:type="dxa"/>
            <w:vMerge/>
          </w:tcPr>
          <w:p w14:paraId="00D78B5A" w14:textId="77777777" w:rsidR="004470EF" w:rsidRPr="002E6533" w:rsidRDefault="004470EF"/>
        </w:tc>
        <w:tc>
          <w:tcPr>
            <w:tcW w:w="2613" w:type="dxa"/>
          </w:tcPr>
          <w:p w14:paraId="6809B158" w14:textId="77777777" w:rsidR="004470EF" w:rsidRPr="002E6533" w:rsidRDefault="00000000">
            <w:pPr>
              <w:pStyle w:val="Compact"/>
            </w:pPr>
            <w:r w:rsidRPr="002E6533">
              <w:t>Catálogo de terceiros</w:t>
            </w:r>
          </w:p>
        </w:tc>
        <w:tc>
          <w:tcPr>
            <w:tcW w:w="2613" w:type="dxa"/>
            <w:vMerge w:val="restart"/>
          </w:tcPr>
          <w:p w14:paraId="56E558E8" w14:textId="77777777" w:rsidR="004470EF" w:rsidRPr="002E6533" w:rsidRDefault="004470EF">
            <w:pPr>
              <w:pStyle w:val="Corpodetexto"/>
            </w:pPr>
            <w:hyperlink r:id="rId1523">
              <w:r w:rsidRPr="002E6533">
                <w:rPr>
                  <w:rStyle w:val="Hyperlink"/>
                </w:rPr>
                <w:t>Governança de terceiros</w:t>
              </w:r>
            </w:hyperlink>
          </w:p>
          <w:p w14:paraId="37909CB7" w14:textId="77777777" w:rsidR="004470EF" w:rsidRPr="002E6533" w:rsidRDefault="00000000">
            <w:pPr>
              <w:pStyle w:val="Corpodetexto"/>
            </w:pPr>
            <w:r w:rsidRPr="002E6533">
              <w:t> </w:t>
            </w:r>
          </w:p>
        </w:tc>
      </w:tr>
      <w:tr w:rsidR="004470EF" w:rsidRPr="002E6533" w14:paraId="47AEB378" w14:textId="77777777">
        <w:tc>
          <w:tcPr>
            <w:tcW w:w="2613" w:type="dxa"/>
          </w:tcPr>
          <w:p w14:paraId="3984B498" w14:textId="77777777" w:rsidR="004470EF" w:rsidRPr="002E6533" w:rsidRDefault="00000000">
            <w:pPr>
              <w:pStyle w:val="Compact"/>
            </w:pPr>
            <w:r w:rsidRPr="002E6533">
              <w:t>Contratos</w:t>
            </w:r>
          </w:p>
        </w:tc>
        <w:tc>
          <w:tcPr>
            <w:tcW w:w="2613" w:type="dxa"/>
          </w:tcPr>
          <w:p w14:paraId="3310F40D" w14:textId="77777777" w:rsidR="004470EF" w:rsidRPr="002E6533" w:rsidRDefault="00000000">
            <w:pPr>
              <w:pStyle w:val="Compact"/>
            </w:pPr>
            <w:r w:rsidRPr="002E6533">
              <w:t>Catálogo de terceiros</w:t>
            </w:r>
          </w:p>
        </w:tc>
        <w:tc>
          <w:tcPr>
            <w:tcW w:w="2613" w:type="dxa"/>
            <w:vMerge/>
          </w:tcPr>
          <w:p w14:paraId="2C6F5F7B" w14:textId="77777777" w:rsidR="004470EF" w:rsidRPr="002E6533" w:rsidRDefault="004470EF"/>
        </w:tc>
      </w:tr>
      <w:tr w:rsidR="004470EF" w:rsidRPr="002E6533" w14:paraId="6DFD53A5" w14:textId="77777777">
        <w:tc>
          <w:tcPr>
            <w:tcW w:w="2613" w:type="dxa"/>
          </w:tcPr>
          <w:p w14:paraId="1427EEDE" w14:textId="77777777" w:rsidR="004470EF" w:rsidRPr="002E6533" w:rsidRDefault="00000000">
            <w:pPr>
              <w:pStyle w:val="Compact"/>
            </w:pPr>
            <w:r w:rsidRPr="002E6533">
              <w:t>Certificações 302 de controle</w:t>
            </w:r>
          </w:p>
        </w:tc>
        <w:tc>
          <w:tcPr>
            <w:tcW w:w="2613" w:type="dxa"/>
          </w:tcPr>
          <w:p w14:paraId="5B03802E" w14:textId="77777777" w:rsidR="004470EF" w:rsidRPr="002E6533" w:rsidRDefault="00000000">
            <w:pPr>
              <w:pStyle w:val="Compact"/>
            </w:pPr>
            <w:r w:rsidRPr="002E6533">
              <w:t>Monitoramento de controles financeiros</w:t>
            </w:r>
          </w:p>
        </w:tc>
        <w:tc>
          <w:tcPr>
            <w:tcW w:w="2613" w:type="dxa"/>
          </w:tcPr>
          <w:p w14:paraId="30595421" w14:textId="77777777" w:rsidR="004470EF" w:rsidRPr="002E6533" w:rsidRDefault="004470EF">
            <w:pPr>
              <w:pStyle w:val="Compact"/>
            </w:pPr>
            <w:hyperlink r:id="rId1524">
              <w:r w:rsidRPr="002E6533">
                <w:rPr>
                  <w:rStyle w:val="Hyperlink"/>
                </w:rPr>
                <w:t>Ajuda de conformidade normativa e corporativa</w:t>
              </w:r>
            </w:hyperlink>
          </w:p>
        </w:tc>
      </w:tr>
      <w:tr w:rsidR="004470EF" w:rsidRPr="002E6533" w14:paraId="5C12187C" w14:textId="77777777">
        <w:tc>
          <w:tcPr>
            <w:tcW w:w="2613" w:type="dxa"/>
          </w:tcPr>
          <w:p w14:paraId="2A7EE318" w14:textId="77777777" w:rsidR="004470EF" w:rsidRPr="002E6533" w:rsidRDefault="00000000">
            <w:pPr>
              <w:pStyle w:val="Compact"/>
            </w:pPr>
            <w:r w:rsidRPr="002E6533">
              <w:t>Dados de avaliação de controle</w:t>
            </w:r>
          </w:p>
        </w:tc>
        <w:tc>
          <w:tcPr>
            <w:tcW w:w="2613" w:type="dxa"/>
          </w:tcPr>
          <w:p w14:paraId="60DAD6D3" w14:textId="77777777" w:rsidR="004470EF" w:rsidRPr="002E6533" w:rsidRDefault="00000000">
            <w:pPr>
              <w:pStyle w:val="Compact"/>
            </w:pPr>
            <w:r w:rsidRPr="002E6533">
              <w:t>Gerenciamento do risco operacional</w:t>
            </w:r>
          </w:p>
        </w:tc>
        <w:tc>
          <w:tcPr>
            <w:tcW w:w="2613" w:type="dxa"/>
          </w:tcPr>
          <w:p w14:paraId="467044F4" w14:textId="77777777" w:rsidR="004470EF" w:rsidRPr="002E6533" w:rsidRDefault="004470EF">
            <w:pPr>
              <w:pStyle w:val="Compact"/>
            </w:pPr>
            <w:hyperlink r:id="rId1525">
              <w:r w:rsidRPr="002E6533">
                <w:rPr>
                  <w:rStyle w:val="Hyperlink"/>
                </w:rPr>
                <w:t>Ajuda do Gerenciamento do risco operacional e empresarial</w:t>
              </w:r>
            </w:hyperlink>
          </w:p>
        </w:tc>
      </w:tr>
      <w:tr w:rsidR="004470EF" w:rsidRPr="002E6533" w14:paraId="17FF6099" w14:textId="77777777">
        <w:tc>
          <w:tcPr>
            <w:tcW w:w="2613" w:type="dxa"/>
          </w:tcPr>
          <w:p w14:paraId="3D4230B4" w14:textId="77777777" w:rsidR="004470EF" w:rsidRPr="002E6533" w:rsidRDefault="00000000">
            <w:pPr>
              <w:pStyle w:val="Compact"/>
            </w:pPr>
            <w:r w:rsidRPr="002E6533">
              <w:t>Catálogo de controle</w:t>
            </w:r>
          </w:p>
        </w:tc>
        <w:tc>
          <w:tcPr>
            <w:tcW w:w="2613" w:type="dxa"/>
          </w:tcPr>
          <w:p w14:paraId="2F533332" w14:textId="77777777" w:rsidR="004470EF" w:rsidRPr="002E6533" w:rsidRDefault="00000000">
            <w:pPr>
              <w:pStyle w:val="Compact"/>
            </w:pPr>
            <w:r w:rsidRPr="002E6533">
              <w:t>Avaliações e autorização</w:t>
            </w:r>
          </w:p>
        </w:tc>
        <w:tc>
          <w:tcPr>
            <w:tcW w:w="2613" w:type="dxa"/>
          </w:tcPr>
          <w:p w14:paraId="25DFDBC8" w14:textId="77777777" w:rsidR="004470EF" w:rsidRPr="002E6533" w:rsidRDefault="004470EF">
            <w:pPr>
              <w:pStyle w:val="Compact"/>
            </w:pPr>
            <w:hyperlink r:id="rId1526">
              <w:r w:rsidRPr="002E6533">
                <w:rPr>
                  <w:rStyle w:val="Hyperlink"/>
                </w:rPr>
                <w:t>Ajuda do setor público</w:t>
              </w:r>
            </w:hyperlink>
          </w:p>
        </w:tc>
      </w:tr>
      <w:tr w:rsidR="004470EF" w:rsidRPr="002E6533" w14:paraId="3EE958C7" w14:textId="77777777">
        <w:tc>
          <w:tcPr>
            <w:tcW w:w="2613" w:type="dxa"/>
            <w:vMerge w:val="restart"/>
          </w:tcPr>
          <w:p w14:paraId="3B29985C" w14:textId="77777777" w:rsidR="004470EF" w:rsidRPr="002E6533" w:rsidRDefault="00000000">
            <w:pPr>
              <w:pStyle w:val="Corpodetexto"/>
            </w:pPr>
            <w:r w:rsidRPr="002E6533">
              <w:t>Gerador de controles</w:t>
            </w:r>
          </w:p>
          <w:p w14:paraId="45C6E5E7" w14:textId="77777777" w:rsidR="004470EF" w:rsidRPr="002E6533" w:rsidRDefault="00000000">
            <w:pPr>
              <w:pStyle w:val="Corpodetexto"/>
            </w:pPr>
            <w:r w:rsidRPr="002E6533">
              <w:t> </w:t>
            </w:r>
          </w:p>
        </w:tc>
        <w:tc>
          <w:tcPr>
            <w:tcW w:w="2613" w:type="dxa"/>
          </w:tcPr>
          <w:p w14:paraId="7A6E98A5" w14:textId="77777777" w:rsidR="004470EF" w:rsidRPr="002E6533" w:rsidRDefault="00000000">
            <w:pPr>
              <w:pStyle w:val="Compact"/>
            </w:pPr>
            <w:r w:rsidRPr="002E6533">
              <w:t>Gerenciamento do programa de garantia de controles</w:t>
            </w:r>
          </w:p>
        </w:tc>
        <w:tc>
          <w:tcPr>
            <w:tcW w:w="2613" w:type="dxa"/>
          </w:tcPr>
          <w:p w14:paraId="7FE2E7F3" w14:textId="77777777" w:rsidR="004470EF" w:rsidRPr="002E6533" w:rsidRDefault="004470EF">
            <w:pPr>
              <w:pStyle w:val="Compact"/>
            </w:pPr>
            <w:hyperlink r:id="rId1527">
              <w:r w:rsidRPr="002E6533">
                <w:rPr>
                  <w:rStyle w:val="Hyperlink"/>
                </w:rPr>
                <w:t>Ajuda de conformidade normativa e corporativa</w:t>
              </w:r>
            </w:hyperlink>
          </w:p>
        </w:tc>
      </w:tr>
      <w:tr w:rsidR="004470EF" w:rsidRPr="002E6533" w14:paraId="7A08E98D" w14:textId="77777777">
        <w:tc>
          <w:tcPr>
            <w:tcW w:w="2613" w:type="dxa"/>
            <w:vMerge/>
          </w:tcPr>
          <w:p w14:paraId="18FF9BBE" w14:textId="77777777" w:rsidR="004470EF" w:rsidRPr="002E6533" w:rsidRDefault="004470EF"/>
        </w:tc>
        <w:tc>
          <w:tcPr>
            <w:tcW w:w="2613" w:type="dxa"/>
          </w:tcPr>
          <w:p w14:paraId="21068C83" w14:textId="77777777" w:rsidR="004470EF" w:rsidRPr="002E6533" w:rsidRDefault="00000000">
            <w:pPr>
              <w:pStyle w:val="Compact"/>
            </w:pPr>
            <w:r w:rsidRPr="002E6533">
              <w:t>Garantia de controles de TI</w:t>
            </w:r>
          </w:p>
        </w:tc>
        <w:tc>
          <w:tcPr>
            <w:tcW w:w="2613" w:type="dxa"/>
          </w:tcPr>
          <w:p w14:paraId="134931D1" w14:textId="77777777" w:rsidR="004470EF" w:rsidRPr="002E6533" w:rsidRDefault="004470EF">
            <w:pPr>
              <w:pStyle w:val="Compact"/>
            </w:pPr>
            <w:hyperlink r:id="rId1528">
              <w:r w:rsidRPr="002E6533">
                <w:rPr>
                  <w:rStyle w:val="Hyperlink"/>
                </w:rPr>
                <w:t>Ajuda do Gerenciamento de riscos de TI e segurança</w:t>
              </w:r>
            </w:hyperlink>
          </w:p>
        </w:tc>
      </w:tr>
      <w:tr w:rsidR="004470EF" w:rsidRPr="002E6533" w14:paraId="64F9E4B2" w14:textId="77777777">
        <w:tc>
          <w:tcPr>
            <w:tcW w:w="2613" w:type="dxa"/>
          </w:tcPr>
          <w:p w14:paraId="42F4C321" w14:textId="77777777" w:rsidR="004470EF" w:rsidRPr="002E6533" w:rsidRDefault="00000000">
            <w:pPr>
              <w:pStyle w:val="Compact"/>
            </w:pPr>
            <w:r w:rsidRPr="002E6533">
              <w:t>Implementação de controle</w:t>
            </w:r>
          </w:p>
        </w:tc>
        <w:tc>
          <w:tcPr>
            <w:tcW w:w="2613" w:type="dxa"/>
          </w:tcPr>
          <w:p w14:paraId="42EE9B09" w14:textId="77777777" w:rsidR="004470EF" w:rsidRPr="002E6533" w:rsidRDefault="00000000">
            <w:pPr>
              <w:pStyle w:val="Compact"/>
            </w:pPr>
            <w:r w:rsidRPr="002E6533">
              <w:t>Avaliações e autorização</w:t>
            </w:r>
          </w:p>
        </w:tc>
        <w:tc>
          <w:tcPr>
            <w:tcW w:w="2613" w:type="dxa"/>
          </w:tcPr>
          <w:p w14:paraId="56BE7E23" w14:textId="77777777" w:rsidR="004470EF" w:rsidRPr="002E6533" w:rsidRDefault="004470EF">
            <w:pPr>
              <w:pStyle w:val="Compact"/>
            </w:pPr>
            <w:hyperlink r:id="rId1529">
              <w:r w:rsidRPr="002E6533">
                <w:rPr>
                  <w:rStyle w:val="Hyperlink"/>
                </w:rPr>
                <w:t>Ajuda do setor público</w:t>
              </w:r>
            </w:hyperlink>
          </w:p>
        </w:tc>
      </w:tr>
      <w:tr w:rsidR="004470EF" w:rsidRPr="002E6533" w14:paraId="21231EE3" w14:textId="77777777">
        <w:tc>
          <w:tcPr>
            <w:tcW w:w="2613" w:type="dxa"/>
          </w:tcPr>
          <w:p w14:paraId="61C774A7" w14:textId="77777777" w:rsidR="004470EF" w:rsidRPr="002E6533" w:rsidRDefault="00000000">
            <w:pPr>
              <w:pStyle w:val="Compact"/>
            </w:pPr>
            <w:r w:rsidRPr="002E6533">
              <w:t>Matriz de controle</w:t>
            </w:r>
          </w:p>
        </w:tc>
        <w:tc>
          <w:tcPr>
            <w:tcW w:w="2613" w:type="dxa"/>
          </w:tcPr>
          <w:p w14:paraId="3BD30B67" w14:textId="77777777" w:rsidR="004470EF" w:rsidRPr="002E6533" w:rsidRDefault="00000000">
            <w:pPr>
              <w:pStyle w:val="Compact"/>
            </w:pPr>
            <w:r w:rsidRPr="002E6533">
              <w:t>Gerenciamento de PCI</w:t>
            </w:r>
          </w:p>
        </w:tc>
        <w:tc>
          <w:tcPr>
            <w:tcW w:w="2613" w:type="dxa"/>
          </w:tcPr>
          <w:p w14:paraId="2A693501" w14:textId="77777777" w:rsidR="004470EF" w:rsidRPr="002E6533" w:rsidRDefault="004470EF">
            <w:pPr>
              <w:pStyle w:val="Compact"/>
            </w:pPr>
            <w:hyperlink r:id="rId1530">
              <w:r w:rsidRPr="002E6533">
                <w:rPr>
                  <w:rStyle w:val="Hyperlink"/>
                </w:rPr>
                <w:t>Ajuda do Gerenciamento de riscos de TI e segurança</w:t>
              </w:r>
            </w:hyperlink>
          </w:p>
        </w:tc>
      </w:tr>
      <w:tr w:rsidR="004470EF" w:rsidRPr="002E6533" w14:paraId="22172727" w14:textId="77777777">
        <w:tc>
          <w:tcPr>
            <w:tcW w:w="2613" w:type="dxa"/>
          </w:tcPr>
          <w:p w14:paraId="5B64B4CB" w14:textId="77777777" w:rsidR="004470EF" w:rsidRPr="002E6533" w:rsidRDefault="00000000">
            <w:pPr>
              <w:pStyle w:val="Compact"/>
            </w:pPr>
            <w:r w:rsidRPr="002E6533">
              <w:t>Sobreposição de controle</w:t>
            </w:r>
          </w:p>
        </w:tc>
        <w:tc>
          <w:tcPr>
            <w:tcW w:w="2613" w:type="dxa"/>
          </w:tcPr>
          <w:p w14:paraId="4178B0C7" w14:textId="77777777" w:rsidR="004470EF" w:rsidRPr="002E6533" w:rsidRDefault="00000000">
            <w:pPr>
              <w:pStyle w:val="Compact"/>
            </w:pPr>
            <w:r w:rsidRPr="002E6533">
              <w:t>Avaliações e autorização</w:t>
            </w:r>
          </w:p>
        </w:tc>
        <w:tc>
          <w:tcPr>
            <w:tcW w:w="2613" w:type="dxa"/>
          </w:tcPr>
          <w:p w14:paraId="4E22A4C0" w14:textId="77777777" w:rsidR="004470EF" w:rsidRPr="002E6533" w:rsidRDefault="004470EF">
            <w:pPr>
              <w:pStyle w:val="Compact"/>
            </w:pPr>
            <w:hyperlink r:id="rId1531">
              <w:r w:rsidRPr="002E6533">
                <w:rPr>
                  <w:rStyle w:val="Hyperlink"/>
                </w:rPr>
                <w:t>Ajuda do setor público</w:t>
              </w:r>
            </w:hyperlink>
          </w:p>
        </w:tc>
      </w:tr>
      <w:tr w:rsidR="004470EF" w:rsidRPr="002E6533" w14:paraId="1C1EB84F" w14:textId="77777777">
        <w:tc>
          <w:tcPr>
            <w:tcW w:w="2613" w:type="dxa"/>
            <w:vMerge w:val="restart"/>
          </w:tcPr>
          <w:p w14:paraId="6D45CEFE" w14:textId="77777777" w:rsidR="004470EF" w:rsidRPr="002E6533" w:rsidRDefault="00000000">
            <w:pPr>
              <w:pStyle w:val="Corpodetexto"/>
            </w:pPr>
            <w:r w:rsidRPr="002E6533">
              <w:lastRenderedPageBreak/>
              <w:t>Procedimentos de controle</w:t>
            </w:r>
          </w:p>
          <w:p w14:paraId="2A22DF96" w14:textId="77777777" w:rsidR="004470EF" w:rsidRPr="002E6533" w:rsidRDefault="00000000">
            <w:pPr>
              <w:pStyle w:val="Corpodetexto"/>
            </w:pPr>
            <w:r w:rsidRPr="002E6533">
              <w:t> </w:t>
            </w:r>
          </w:p>
          <w:p w14:paraId="16E833F8" w14:textId="77777777" w:rsidR="004470EF" w:rsidRPr="002E6533" w:rsidRDefault="00000000">
            <w:pPr>
              <w:pStyle w:val="Corpodetexto"/>
            </w:pPr>
            <w:r w:rsidRPr="002E6533">
              <w:t> </w:t>
            </w:r>
          </w:p>
          <w:p w14:paraId="651E6697" w14:textId="77777777" w:rsidR="004470EF" w:rsidRPr="002E6533" w:rsidRDefault="00000000">
            <w:pPr>
              <w:pStyle w:val="Corpodetexto"/>
            </w:pPr>
            <w:r w:rsidRPr="002E6533">
              <w:t> </w:t>
            </w:r>
          </w:p>
          <w:p w14:paraId="5A52A338" w14:textId="77777777" w:rsidR="004470EF" w:rsidRPr="002E6533" w:rsidRDefault="00000000">
            <w:pPr>
              <w:pStyle w:val="Corpodetexto"/>
            </w:pPr>
            <w:r w:rsidRPr="002E6533">
              <w:t> </w:t>
            </w:r>
          </w:p>
          <w:p w14:paraId="2F4C788E" w14:textId="77777777" w:rsidR="004470EF" w:rsidRPr="002E6533" w:rsidRDefault="00000000">
            <w:pPr>
              <w:pStyle w:val="Corpodetexto"/>
            </w:pPr>
            <w:r w:rsidRPr="002E6533">
              <w:t> </w:t>
            </w:r>
          </w:p>
          <w:p w14:paraId="23B9B7EE" w14:textId="77777777" w:rsidR="004470EF" w:rsidRPr="002E6533" w:rsidRDefault="00000000">
            <w:pPr>
              <w:pStyle w:val="Corpodetexto"/>
            </w:pPr>
            <w:r w:rsidRPr="002E6533">
              <w:t> </w:t>
            </w:r>
          </w:p>
          <w:p w14:paraId="26D1DEDC" w14:textId="77777777" w:rsidR="004470EF" w:rsidRPr="002E6533" w:rsidRDefault="00000000">
            <w:pPr>
              <w:pStyle w:val="Corpodetexto"/>
            </w:pPr>
            <w:r w:rsidRPr="002E6533">
              <w:t> </w:t>
            </w:r>
          </w:p>
        </w:tc>
        <w:tc>
          <w:tcPr>
            <w:tcW w:w="2613" w:type="dxa"/>
          </w:tcPr>
          <w:p w14:paraId="5C5F56A4" w14:textId="77777777" w:rsidR="004470EF" w:rsidRPr="002E6533" w:rsidRDefault="00000000">
            <w:pPr>
              <w:pStyle w:val="Compact"/>
            </w:pPr>
            <w:r w:rsidRPr="002E6533">
              <w:t>Gerenciamento do programa de garantia de controles</w:t>
            </w:r>
          </w:p>
        </w:tc>
        <w:tc>
          <w:tcPr>
            <w:tcW w:w="2613" w:type="dxa"/>
            <w:vMerge w:val="restart"/>
          </w:tcPr>
          <w:p w14:paraId="508BBEAC" w14:textId="77777777" w:rsidR="004470EF" w:rsidRPr="002E6533" w:rsidRDefault="004470EF">
            <w:pPr>
              <w:pStyle w:val="Compact"/>
            </w:pPr>
            <w:hyperlink r:id="rId1532">
              <w:r w:rsidRPr="002E6533">
                <w:rPr>
                  <w:rStyle w:val="Hyperlink"/>
                </w:rPr>
                <w:t>Ajuda de conformidade normativa e corporativa</w:t>
              </w:r>
            </w:hyperlink>
          </w:p>
        </w:tc>
      </w:tr>
      <w:tr w:rsidR="004470EF" w:rsidRPr="002E6533" w14:paraId="5CEF6604" w14:textId="77777777">
        <w:tc>
          <w:tcPr>
            <w:tcW w:w="2613" w:type="dxa"/>
            <w:vMerge/>
          </w:tcPr>
          <w:p w14:paraId="619170C9" w14:textId="77777777" w:rsidR="004470EF" w:rsidRPr="002E6533" w:rsidRDefault="004470EF"/>
        </w:tc>
        <w:tc>
          <w:tcPr>
            <w:tcW w:w="2613" w:type="dxa"/>
          </w:tcPr>
          <w:p w14:paraId="23A0B0CE" w14:textId="77777777" w:rsidR="004470EF" w:rsidRPr="002E6533" w:rsidRDefault="00000000">
            <w:pPr>
              <w:pStyle w:val="Compact"/>
            </w:pPr>
            <w:r w:rsidRPr="002E6533">
              <w:t>Governança dos dados</w:t>
            </w:r>
          </w:p>
        </w:tc>
        <w:tc>
          <w:tcPr>
            <w:tcW w:w="2613" w:type="dxa"/>
            <w:vMerge/>
          </w:tcPr>
          <w:p w14:paraId="66AB83E2" w14:textId="77777777" w:rsidR="004470EF" w:rsidRPr="002E6533" w:rsidRDefault="004470EF"/>
        </w:tc>
      </w:tr>
      <w:tr w:rsidR="004470EF" w:rsidRPr="002E6533" w14:paraId="3099D61B" w14:textId="77777777">
        <w:tc>
          <w:tcPr>
            <w:tcW w:w="2613" w:type="dxa"/>
            <w:vMerge/>
          </w:tcPr>
          <w:p w14:paraId="67299D63" w14:textId="77777777" w:rsidR="004470EF" w:rsidRPr="002E6533" w:rsidRDefault="004470EF"/>
        </w:tc>
        <w:tc>
          <w:tcPr>
            <w:tcW w:w="2613" w:type="dxa"/>
          </w:tcPr>
          <w:p w14:paraId="4287DB6C" w14:textId="77777777" w:rsidR="004470EF" w:rsidRPr="002E6533" w:rsidRDefault="00000000">
            <w:pPr>
              <w:pStyle w:val="Compact"/>
            </w:pPr>
            <w:r w:rsidRPr="002E6533">
              <w:t>Monitoramento de controles financeiros</w:t>
            </w:r>
          </w:p>
        </w:tc>
        <w:tc>
          <w:tcPr>
            <w:tcW w:w="2613" w:type="dxa"/>
            <w:vMerge/>
          </w:tcPr>
          <w:p w14:paraId="70F98CC2" w14:textId="77777777" w:rsidR="004470EF" w:rsidRPr="002E6533" w:rsidRDefault="004470EF"/>
        </w:tc>
      </w:tr>
      <w:tr w:rsidR="004470EF" w:rsidRPr="002E6533" w14:paraId="3F008BED" w14:textId="77777777">
        <w:tc>
          <w:tcPr>
            <w:tcW w:w="2613" w:type="dxa"/>
            <w:vMerge/>
          </w:tcPr>
          <w:p w14:paraId="18B78561" w14:textId="77777777" w:rsidR="004470EF" w:rsidRPr="002E6533" w:rsidRDefault="004470EF"/>
        </w:tc>
        <w:tc>
          <w:tcPr>
            <w:tcW w:w="2613" w:type="dxa"/>
          </w:tcPr>
          <w:p w14:paraId="53849D39" w14:textId="77777777" w:rsidR="004470EF" w:rsidRPr="002E6533" w:rsidRDefault="00000000">
            <w:pPr>
              <w:pStyle w:val="Compact"/>
            </w:pPr>
            <w:r w:rsidRPr="002E6533">
              <w:t>Sistema de monitoramento da segurança das informações</w:t>
            </w:r>
          </w:p>
        </w:tc>
        <w:tc>
          <w:tcPr>
            <w:tcW w:w="2613" w:type="dxa"/>
            <w:vMerge w:val="restart"/>
          </w:tcPr>
          <w:p w14:paraId="21907C62" w14:textId="77777777" w:rsidR="004470EF" w:rsidRPr="002E6533" w:rsidRDefault="004470EF">
            <w:pPr>
              <w:pStyle w:val="Compact"/>
            </w:pPr>
            <w:hyperlink r:id="rId1533">
              <w:r w:rsidRPr="002E6533">
                <w:rPr>
                  <w:rStyle w:val="Hyperlink"/>
                </w:rPr>
                <w:t>Ajuda do Gerenciamento de riscos de TI e segurança</w:t>
              </w:r>
            </w:hyperlink>
          </w:p>
        </w:tc>
      </w:tr>
      <w:tr w:rsidR="004470EF" w:rsidRPr="002E6533" w14:paraId="00C3EF18" w14:textId="77777777">
        <w:tc>
          <w:tcPr>
            <w:tcW w:w="2613" w:type="dxa"/>
            <w:vMerge/>
          </w:tcPr>
          <w:p w14:paraId="1304D226" w14:textId="77777777" w:rsidR="004470EF" w:rsidRPr="002E6533" w:rsidRDefault="004470EF"/>
        </w:tc>
        <w:tc>
          <w:tcPr>
            <w:tcW w:w="2613" w:type="dxa"/>
          </w:tcPr>
          <w:p w14:paraId="3AFEC77C" w14:textId="77777777" w:rsidR="004470EF" w:rsidRPr="002E6533" w:rsidRDefault="00000000">
            <w:pPr>
              <w:pStyle w:val="Compact"/>
            </w:pPr>
            <w:r w:rsidRPr="002E6533">
              <w:t>Garantia de controles de TI</w:t>
            </w:r>
          </w:p>
        </w:tc>
        <w:tc>
          <w:tcPr>
            <w:tcW w:w="2613" w:type="dxa"/>
            <w:vMerge/>
          </w:tcPr>
          <w:p w14:paraId="5B37A50E" w14:textId="77777777" w:rsidR="004470EF" w:rsidRPr="002E6533" w:rsidRDefault="004470EF"/>
        </w:tc>
      </w:tr>
      <w:tr w:rsidR="004470EF" w:rsidRPr="002E6533" w14:paraId="1A6DC454" w14:textId="77777777">
        <w:tc>
          <w:tcPr>
            <w:tcW w:w="2613" w:type="dxa"/>
            <w:vMerge/>
          </w:tcPr>
          <w:p w14:paraId="77B8197F" w14:textId="77777777" w:rsidR="004470EF" w:rsidRPr="002E6533" w:rsidRDefault="004470EF"/>
        </w:tc>
        <w:tc>
          <w:tcPr>
            <w:tcW w:w="2613" w:type="dxa"/>
          </w:tcPr>
          <w:p w14:paraId="6CB71CAA" w14:textId="77777777" w:rsidR="004470EF" w:rsidRPr="002E6533" w:rsidRDefault="00000000">
            <w:pPr>
              <w:pStyle w:val="Compact"/>
            </w:pPr>
            <w:r w:rsidRPr="002E6533">
              <w:t>Gerenciamento de riscos de TI</w:t>
            </w:r>
          </w:p>
        </w:tc>
        <w:tc>
          <w:tcPr>
            <w:tcW w:w="2613" w:type="dxa"/>
            <w:vMerge/>
          </w:tcPr>
          <w:p w14:paraId="47D390FB" w14:textId="77777777" w:rsidR="004470EF" w:rsidRPr="002E6533" w:rsidRDefault="004470EF"/>
        </w:tc>
      </w:tr>
      <w:tr w:rsidR="004470EF" w:rsidRPr="002E6533" w14:paraId="6428F8F3" w14:textId="77777777">
        <w:tc>
          <w:tcPr>
            <w:tcW w:w="2613" w:type="dxa"/>
            <w:vMerge/>
          </w:tcPr>
          <w:p w14:paraId="00118783" w14:textId="77777777" w:rsidR="004470EF" w:rsidRPr="002E6533" w:rsidRDefault="004470EF"/>
        </w:tc>
        <w:tc>
          <w:tcPr>
            <w:tcW w:w="2613" w:type="dxa"/>
          </w:tcPr>
          <w:p w14:paraId="3B885A86" w14:textId="77777777" w:rsidR="004470EF" w:rsidRPr="002E6533" w:rsidRDefault="00000000">
            <w:pPr>
              <w:pStyle w:val="Compact"/>
            </w:pPr>
            <w:r w:rsidRPr="002E6533">
              <w:t>Gerenciamento de PCI</w:t>
            </w:r>
          </w:p>
        </w:tc>
        <w:tc>
          <w:tcPr>
            <w:tcW w:w="2613" w:type="dxa"/>
            <w:vMerge/>
          </w:tcPr>
          <w:p w14:paraId="7905876A" w14:textId="77777777" w:rsidR="004470EF" w:rsidRPr="002E6533" w:rsidRDefault="004470EF"/>
        </w:tc>
      </w:tr>
      <w:tr w:rsidR="004470EF" w:rsidRPr="002E6533" w14:paraId="64AD1BD5" w14:textId="77777777">
        <w:tc>
          <w:tcPr>
            <w:tcW w:w="2613" w:type="dxa"/>
            <w:vMerge/>
          </w:tcPr>
          <w:p w14:paraId="12E35D78" w14:textId="77777777" w:rsidR="004470EF" w:rsidRPr="002E6533" w:rsidRDefault="004470EF"/>
        </w:tc>
        <w:tc>
          <w:tcPr>
            <w:tcW w:w="2613" w:type="dxa"/>
          </w:tcPr>
          <w:p w14:paraId="37857A3E" w14:textId="77777777" w:rsidR="004470EF" w:rsidRPr="002E6533" w:rsidRDefault="00000000">
            <w:pPr>
              <w:pStyle w:val="Compact"/>
            </w:pPr>
            <w:r w:rsidRPr="002E6533">
              <w:t>Enterprise Risk Management</w:t>
            </w:r>
          </w:p>
        </w:tc>
        <w:tc>
          <w:tcPr>
            <w:tcW w:w="2613" w:type="dxa"/>
          </w:tcPr>
          <w:p w14:paraId="16AF7877" w14:textId="77777777" w:rsidR="004470EF" w:rsidRPr="002E6533" w:rsidRDefault="004470EF">
            <w:pPr>
              <w:pStyle w:val="Compact"/>
            </w:pPr>
            <w:hyperlink r:id="rId1534">
              <w:r w:rsidRPr="002E6533">
                <w:rPr>
                  <w:rStyle w:val="Hyperlink"/>
                </w:rPr>
                <w:t>Ajuda do Gerenciamento do risco operacional e empresarial</w:t>
              </w:r>
            </w:hyperlink>
          </w:p>
        </w:tc>
      </w:tr>
      <w:tr w:rsidR="004470EF" w:rsidRPr="002E6533" w14:paraId="25127FE2" w14:textId="77777777">
        <w:tc>
          <w:tcPr>
            <w:tcW w:w="2613" w:type="dxa"/>
            <w:vMerge w:val="restart"/>
          </w:tcPr>
          <w:p w14:paraId="6011B9D5" w14:textId="77777777" w:rsidR="004470EF" w:rsidRPr="002E6533" w:rsidRDefault="00000000">
            <w:pPr>
              <w:pStyle w:val="Corpodetexto"/>
            </w:pPr>
            <w:r w:rsidRPr="002E6533">
              <w:t>Unidade de definição de escopo de controle</w:t>
            </w:r>
          </w:p>
          <w:p w14:paraId="2312F919" w14:textId="77777777" w:rsidR="004470EF" w:rsidRPr="002E6533" w:rsidRDefault="00000000">
            <w:pPr>
              <w:pStyle w:val="Corpodetexto"/>
            </w:pPr>
            <w:r w:rsidRPr="002E6533">
              <w:t> </w:t>
            </w:r>
          </w:p>
          <w:p w14:paraId="29EAE9F5" w14:textId="77777777" w:rsidR="004470EF" w:rsidRPr="002E6533" w:rsidRDefault="00000000">
            <w:pPr>
              <w:pStyle w:val="Corpodetexto"/>
            </w:pPr>
            <w:r w:rsidRPr="002E6533">
              <w:t> </w:t>
            </w:r>
          </w:p>
        </w:tc>
        <w:tc>
          <w:tcPr>
            <w:tcW w:w="2613" w:type="dxa"/>
          </w:tcPr>
          <w:p w14:paraId="341E267C" w14:textId="77777777" w:rsidR="004470EF" w:rsidRPr="002E6533" w:rsidRDefault="00000000">
            <w:pPr>
              <w:pStyle w:val="Compact"/>
            </w:pPr>
            <w:r w:rsidRPr="002E6533">
              <w:t>Projetos e documentação de auditoria</w:t>
            </w:r>
          </w:p>
        </w:tc>
        <w:tc>
          <w:tcPr>
            <w:tcW w:w="2613" w:type="dxa"/>
          </w:tcPr>
          <w:p w14:paraId="03B72BA8" w14:textId="77777777" w:rsidR="004470EF" w:rsidRPr="002E6533" w:rsidRDefault="004470EF">
            <w:pPr>
              <w:pStyle w:val="Compact"/>
            </w:pPr>
            <w:hyperlink r:id="rId1535">
              <w:r w:rsidRPr="002E6533">
                <w:rPr>
                  <w:rStyle w:val="Hyperlink"/>
                </w:rPr>
                <w:t>Ajuda do Gerenciamento de auditoria</w:t>
              </w:r>
            </w:hyperlink>
          </w:p>
        </w:tc>
      </w:tr>
      <w:tr w:rsidR="004470EF" w:rsidRPr="002E6533" w14:paraId="581FEAC0" w14:textId="77777777">
        <w:tc>
          <w:tcPr>
            <w:tcW w:w="2613" w:type="dxa"/>
            <w:vMerge/>
          </w:tcPr>
          <w:p w14:paraId="51C0CF40" w14:textId="77777777" w:rsidR="004470EF" w:rsidRPr="002E6533" w:rsidRDefault="004470EF"/>
        </w:tc>
        <w:tc>
          <w:tcPr>
            <w:tcW w:w="2613" w:type="dxa"/>
          </w:tcPr>
          <w:p w14:paraId="6CDBB565" w14:textId="77777777" w:rsidR="004470EF" w:rsidRPr="002E6533" w:rsidRDefault="00000000">
            <w:pPr>
              <w:pStyle w:val="Compact"/>
            </w:pPr>
            <w:r w:rsidRPr="002E6533">
              <w:t>Gerenciamento do programa de garantia de controles</w:t>
            </w:r>
          </w:p>
        </w:tc>
        <w:tc>
          <w:tcPr>
            <w:tcW w:w="2613" w:type="dxa"/>
          </w:tcPr>
          <w:p w14:paraId="43CADA27" w14:textId="77777777" w:rsidR="004470EF" w:rsidRPr="002E6533" w:rsidRDefault="004470EF">
            <w:pPr>
              <w:pStyle w:val="Compact"/>
            </w:pPr>
            <w:hyperlink r:id="rId1536">
              <w:r w:rsidRPr="002E6533">
                <w:rPr>
                  <w:rStyle w:val="Hyperlink"/>
                </w:rPr>
                <w:t>Ajuda de conformidade normativa e corporativa</w:t>
              </w:r>
            </w:hyperlink>
          </w:p>
        </w:tc>
      </w:tr>
      <w:tr w:rsidR="004470EF" w:rsidRPr="002E6533" w14:paraId="6CE5F9B0" w14:textId="77777777">
        <w:tc>
          <w:tcPr>
            <w:tcW w:w="2613" w:type="dxa"/>
            <w:vMerge/>
          </w:tcPr>
          <w:p w14:paraId="5B7DA6C2" w14:textId="77777777" w:rsidR="004470EF" w:rsidRPr="002E6533" w:rsidRDefault="004470EF"/>
        </w:tc>
        <w:tc>
          <w:tcPr>
            <w:tcW w:w="2613" w:type="dxa"/>
          </w:tcPr>
          <w:p w14:paraId="7E73469A" w14:textId="77777777" w:rsidR="004470EF" w:rsidRPr="002E6533" w:rsidRDefault="00000000">
            <w:pPr>
              <w:pStyle w:val="Compact"/>
            </w:pPr>
            <w:r w:rsidRPr="002E6533">
              <w:t>Gerenciamento de PCI</w:t>
            </w:r>
          </w:p>
        </w:tc>
        <w:tc>
          <w:tcPr>
            <w:tcW w:w="2613" w:type="dxa"/>
          </w:tcPr>
          <w:p w14:paraId="276871E4" w14:textId="77777777" w:rsidR="004470EF" w:rsidRPr="002E6533" w:rsidRDefault="004470EF">
            <w:pPr>
              <w:pStyle w:val="Compact"/>
            </w:pPr>
            <w:hyperlink r:id="rId1537">
              <w:r w:rsidRPr="002E6533">
                <w:rPr>
                  <w:rStyle w:val="Hyperlink"/>
                </w:rPr>
                <w:t>Ajuda do Gerenciamento de riscos de TI e segurança</w:t>
              </w:r>
            </w:hyperlink>
          </w:p>
        </w:tc>
      </w:tr>
      <w:tr w:rsidR="004470EF" w:rsidRPr="002E6533" w14:paraId="1752E2A9" w14:textId="77777777">
        <w:tc>
          <w:tcPr>
            <w:tcW w:w="2613" w:type="dxa"/>
            <w:vMerge w:val="restart"/>
          </w:tcPr>
          <w:p w14:paraId="4DA8C82D" w14:textId="77777777" w:rsidR="004470EF" w:rsidRPr="002E6533" w:rsidRDefault="00000000">
            <w:pPr>
              <w:pStyle w:val="Corpodetexto"/>
            </w:pPr>
            <w:r w:rsidRPr="002E6533">
              <w:t>Autoavaliações de controle</w:t>
            </w:r>
          </w:p>
          <w:p w14:paraId="5F144E46" w14:textId="77777777" w:rsidR="004470EF" w:rsidRPr="002E6533" w:rsidRDefault="00000000">
            <w:pPr>
              <w:pStyle w:val="Corpodetexto"/>
            </w:pPr>
            <w:r w:rsidRPr="002E6533">
              <w:t> </w:t>
            </w:r>
          </w:p>
        </w:tc>
        <w:tc>
          <w:tcPr>
            <w:tcW w:w="2613" w:type="dxa"/>
          </w:tcPr>
          <w:p w14:paraId="290BAACC" w14:textId="77777777" w:rsidR="004470EF" w:rsidRPr="002E6533" w:rsidRDefault="00000000">
            <w:pPr>
              <w:pStyle w:val="Compact"/>
            </w:pPr>
            <w:r w:rsidRPr="002E6533">
              <w:t>Gerenciamento do programa de garantia de controles</w:t>
            </w:r>
          </w:p>
        </w:tc>
        <w:tc>
          <w:tcPr>
            <w:tcW w:w="2613" w:type="dxa"/>
          </w:tcPr>
          <w:p w14:paraId="3FA42602" w14:textId="77777777" w:rsidR="004470EF" w:rsidRPr="002E6533" w:rsidRDefault="004470EF">
            <w:pPr>
              <w:pStyle w:val="Compact"/>
            </w:pPr>
            <w:hyperlink r:id="rId1538">
              <w:r w:rsidRPr="002E6533">
                <w:rPr>
                  <w:rStyle w:val="Hyperlink"/>
                </w:rPr>
                <w:t>Ajuda de conformidade normativa e corporativa</w:t>
              </w:r>
            </w:hyperlink>
          </w:p>
        </w:tc>
      </w:tr>
      <w:tr w:rsidR="004470EF" w:rsidRPr="002E6533" w14:paraId="4DEB3EE3" w14:textId="77777777">
        <w:tc>
          <w:tcPr>
            <w:tcW w:w="2613" w:type="dxa"/>
            <w:vMerge/>
          </w:tcPr>
          <w:p w14:paraId="61CE2F41" w14:textId="77777777" w:rsidR="004470EF" w:rsidRPr="002E6533" w:rsidRDefault="004470EF"/>
        </w:tc>
        <w:tc>
          <w:tcPr>
            <w:tcW w:w="2613" w:type="dxa"/>
          </w:tcPr>
          <w:p w14:paraId="3DF7C3DA" w14:textId="77777777" w:rsidR="004470EF" w:rsidRPr="002E6533" w:rsidRDefault="00000000">
            <w:pPr>
              <w:pStyle w:val="Compact"/>
            </w:pPr>
            <w:r w:rsidRPr="002E6533">
              <w:t>Garantia de controles de TI</w:t>
            </w:r>
          </w:p>
        </w:tc>
        <w:tc>
          <w:tcPr>
            <w:tcW w:w="2613" w:type="dxa"/>
          </w:tcPr>
          <w:p w14:paraId="652169F8" w14:textId="77777777" w:rsidR="004470EF" w:rsidRPr="002E6533" w:rsidRDefault="004470EF">
            <w:pPr>
              <w:pStyle w:val="Compact"/>
            </w:pPr>
            <w:hyperlink r:id="rId1539">
              <w:r w:rsidRPr="002E6533">
                <w:rPr>
                  <w:rStyle w:val="Hyperlink"/>
                </w:rPr>
                <w:t>Ajuda do Gerenciamento de riscos de TI e segurança</w:t>
              </w:r>
            </w:hyperlink>
          </w:p>
        </w:tc>
      </w:tr>
      <w:tr w:rsidR="004470EF" w:rsidRPr="002E6533" w14:paraId="109CF1DB" w14:textId="77777777">
        <w:tc>
          <w:tcPr>
            <w:tcW w:w="2613" w:type="dxa"/>
            <w:vMerge w:val="restart"/>
          </w:tcPr>
          <w:p w14:paraId="54D8649A" w14:textId="77777777" w:rsidR="004470EF" w:rsidRPr="002E6533" w:rsidRDefault="00000000">
            <w:pPr>
              <w:pStyle w:val="Corpodetexto"/>
            </w:pPr>
            <w:r w:rsidRPr="002E6533">
              <w:t>Snapshots de controle</w:t>
            </w:r>
          </w:p>
          <w:p w14:paraId="0C98557E" w14:textId="77777777" w:rsidR="004470EF" w:rsidRPr="002E6533" w:rsidRDefault="00000000">
            <w:pPr>
              <w:pStyle w:val="Corpodetexto"/>
            </w:pPr>
            <w:r w:rsidRPr="002E6533">
              <w:t> </w:t>
            </w:r>
          </w:p>
        </w:tc>
        <w:tc>
          <w:tcPr>
            <w:tcW w:w="2613" w:type="dxa"/>
          </w:tcPr>
          <w:p w14:paraId="4B148BAE" w14:textId="77777777" w:rsidR="004470EF" w:rsidRPr="002E6533" w:rsidRDefault="00000000">
            <w:pPr>
              <w:pStyle w:val="Compact"/>
            </w:pPr>
            <w:r w:rsidRPr="002E6533">
              <w:t>Gerenciamento do programa de garantia de controles</w:t>
            </w:r>
          </w:p>
        </w:tc>
        <w:tc>
          <w:tcPr>
            <w:tcW w:w="2613" w:type="dxa"/>
          </w:tcPr>
          <w:p w14:paraId="6E3F61EF" w14:textId="77777777" w:rsidR="004470EF" w:rsidRPr="002E6533" w:rsidRDefault="004470EF">
            <w:pPr>
              <w:pStyle w:val="Compact"/>
            </w:pPr>
            <w:hyperlink r:id="rId1540">
              <w:r w:rsidRPr="002E6533">
                <w:rPr>
                  <w:rStyle w:val="Hyperlink"/>
                </w:rPr>
                <w:t>Ajuda de conformidade normativa e corporativa</w:t>
              </w:r>
            </w:hyperlink>
          </w:p>
        </w:tc>
      </w:tr>
      <w:tr w:rsidR="004470EF" w:rsidRPr="002E6533" w14:paraId="14A750B1" w14:textId="77777777">
        <w:tc>
          <w:tcPr>
            <w:tcW w:w="2613" w:type="dxa"/>
            <w:vMerge/>
          </w:tcPr>
          <w:p w14:paraId="6FF724EA" w14:textId="77777777" w:rsidR="004470EF" w:rsidRPr="002E6533" w:rsidRDefault="004470EF"/>
        </w:tc>
        <w:tc>
          <w:tcPr>
            <w:tcW w:w="2613" w:type="dxa"/>
          </w:tcPr>
          <w:p w14:paraId="77501459" w14:textId="77777777" w:rsidR="004470EF" w:rsidRPr="002E6533" w:rsidRDefault="00000000">
            <w:pPr>
              <w:pStyle w:val="Compact"/>
            </w:pPr>
            <w:r w:rsidRPr="002E6533">
              <w:t>Garantia de controles de TI</w:t>
            </w:r>
          </w:p>
        </w:tc>
        <w:tc>
          <w:tcPr>
            <w:tcW w:w="2613" w:type="dxa"/>
          </w:tcPr>
          <w:p w14:paraId="56299789" w14:textId="77777777" w:rsidR="004470EF" w:rsidRPr="002E6533" w:rsidRDefault="004470EF">
            <w:pPr>
              <w:pStyle w:val="Compact"/>
            </w:pPr>
            <w:hyperlink r:id="rId1541">
              <w:r w:rsidRPr="002E6533">
                <w:rPr>
                  <w:rStyle w:val="Hyperlink"/>
                </w:rPr>
                <w:t>Ajuda do Gerenciamento de riscos de TI e segurança</w:t>
              </w:r>
            </w:hyperlink>
          </w:p>
        </w:tc>
      </w:tr>
      <w:tr w:rsidR="004470EF" w:rsidRPr="002E6533" w14:paraId="3823E4D2" w14:textId="77777777">
        <w:tc>
          <w:tcPr>
            <w:tcW w:w="2613" w:type="dxa"/>
          </w:tcPr>
          <w:p w14:paraId="71CF5BAF" w14:textId="77777777" w:rsidR="004470EF" w:rsidRPr="002E6533" w:rsidRDefault="00000000">
            <w:pPr>
              <w:pStyle w:val="Compact"/>
            </w:pPr>
            <w:r w:rsidRPr="002E6533">
              <w:t>Padrões de controle</w:t>
            </w:r>
          </w:p>
        </w:tc>
        <w:tc>
          <w:tcPr>
            <w:tcW w:w="2613" w:type="dxa"/>
          </w:tcPr>
          <w:p w14:paraId="3AFD2A0E" w14:textId="77777777" w:rsidR="004470EF" w:rsidRPr="002E6533" w:rsidRDefault="00000000">
            <w:pPr>
              <w:pStyle w:val="Compact"/>
            </w:pPr>
            <w:r w:rsidRPr="002E6533">
              <w:t xml:space="preserve">Gerenciamento do </w:t>
            </w:r>
            <w:r w:rsidRPr="002E6533">
              <w:lastRenderedPageBreak/>
              <w:t>programa de políticas</w:t>
            </w:r>
          </w:p>
        </w:tc>
        <w:tc>
          <w:tcPr>
            <w:tcW w:w="2613" w:type="dxa"/>
          </w:tcPr>
          <w:p w14:paraId="1D434111" w14:textId="77777777" w:rsidR="004470EF" w:rsidRPr="002E6533" w:rsidRDefault="004470EF">
            <w:pPr>
              <w:pStyle w:val="Compact"/>
            </w:pPr>
            <w:hyperlink r:id="rId1542">
              <w:r w:rsidRPr="002E6533">
                <w:rPr>
                  <w:rStyle w:val="Hyperlink"/>
                </w:rPr>
                <w:t xml:space="preserve">Ajuda de conformidade </w:t>
              </w:r>
              <w:r w:rsidRPr="002E6533">
                <w:rPr>
                  <w:rStyle w:val="Hyperlink"/>
                </w:rPr>
                <w:lastRenderedPageBreak/>
                <w:t>normativa e corporativa</w:t>
              </w:r>
            </w:hyperlink>
          </w:p>
        </w:tc>
      </w:tr>
      <w:tr w:rsidR="004470EF" w:rsidRPr="002E6533" w14:paraId="463E5742" w14:textId="77777777">
        <w:tc>
          <w:tcPr>
            <w:tcW w:w="2613" w:type="dxa"/>
          </w:tcPr>
          <w:p w14:paraId="540E163E" w14:textId="77777777" w:rsidR="004470EF" w:rsidRPr="002E6533" w:rsidRDefault="00000000">
            <w:pPr>
              <w:pStyle w:val="Compact"/>
            </w:pPr>
            <w:r w:rsidRPr="002E6533">
              <w:lastRenderedPageBreak/>
              <w:t>Variáveis globais corporativas</w:t>
            </w:r>
          </w:p>
        </w:tc>
        <w:tc>
          <w:tcPr>
            <w:tcW w:w="2613" w:type="dxa"/>
          </w:tcPr>
          <w:p w14:paraId="3B782D14" w14:textId="77777777" w:rsidR="004470EF" w:rsidRPr="002E6533" w:rsidRDefault="00000000">
            <w:pPr>
              <w:pStyle w:val="Compact"/>
            </w:pPr>
            <w:r w:rsidRPr="002E6533">
              <w:t>Archer Insight</w:t>
            </w:r>
          </w:p>
        </w:tc>
        <w:tc>
          <w:tcPr>
            <w:tcW w:w="2613" w:type="dxa"/>
          </w:tcPr>
          <w:p w14:paraId="0C6628F8" w14:textId="77777777" w:rsidR="004470EF" w:rsidRPr="002E6533" w:rsidRDefault="004470EF">
            <w:pPr>
              <w:pStyle w:val="Compact"/>
            </w:pPr>
            <w:hyperlink r:id="rId1543">
              <w:r w:rsidRPr="002E6533">
                <w:rPr>
                  <w:rStyle w:val="Hyperlink"/>
                </w:rPr>
                <w:t>Ajuda do Insight</w:t>
              </w:r>
            </w:hyperlink>
          </w:p>
        </w:tc>
      </w:tr>
      <w:tr w:rsidR="004470EF" w:rsidRPr="002E6533" w14:paraId="4D62496A" w14:textId="77777777">
        <w:tc>
          <w:tcPr>
            <w:tcW w:w="2613" w:type="dxa"/>
          </w:tcPr>
          <w:p w14:paraId="60A65C69" w14:textId="77777777" w:rsidR="004470EF" w:rsidRPr="002E6533" w:rsidRDefault="00000000">
            <w:pPr>
              <w:pStyle w:val="Compact"/>
            </w:pPr>
            <w:r w:rsidRPr="002E6533">
              <w:t>Objetivos corporativos</w:t>
            </w:r>
          </w:p>
        </w:tc>
        <w:tc>
          <w:tcPr>
            <w:tcW w:w="2613" w:type="dxa"/>
          </w:tcPr>
          <w:p w14:paraId="69341563" w14:textId="77777777" w:rsidR="004470EF" w:rsidRPr="002E6533" w:rsidRDefault="00000000">
            <w:pPr>
              <w:pStyle w:val="Compact"/>
            </w:pPr>
            <w:r w:rsidRPr="002E6533">
              <w:t>Gerenciamento do risco operacional</w:t>
            </w:r>
          </w:p>
        </w:tc>
        <w:tc>
          <w:tcPr>
            <w:tcW w:w="2613" w:type="dxa"/>
          </w:tcPr>
          <w:p w14:paraId="0E2570BA" w14:textId="77777777" w:rsidR="004470EF" w:rsidRPr="002E6533" w:rsidRDefault="004470EF">
            <w:pPr>
              <w:pStyle w:val="Compact"/>
            </w:pPr>
            <w:hyperlink r:id="rId1544">
              <w:r w:rsidRPr="002E6533">
                <w:rPr>
                  <w:rStyle w:val="Hyperlink"/>
                </w:rPr>
                <w:t>Ajuda do Gerenciamento do risco operacional e empresarial</w:t>
              </w:r>
            </w:hyperlink>
          </w:p>
        </w:tc>
      </w:tr>
      <w:tr w:rsidR="004470EF" w:rsidRPr="002E6533" w14:paraId="116E61DD" w14:textId="77777777">
        <w:tc>
          <w:tcPr>
            <w:tcW w:w="2613" w:type="dxa"/>
          </w:tcPr>
          <w:p w14:paraId="4EA74A0A" w14:textId="77777777" w:rsidR="004470EF" w:rsidRPr="002E6533" w:rsidRDefault="00000000">
            <w:pPr>
              <w:pStyle w:val="Compact"/>
            </w:pPr>
            <w:r w:rsidRPr="002E6533">
              <w:t>Eventos de crise</w:t>
            </w:r>
          </w:p>
        </w:tc>
        <w:tc>
          <w:tcPr>
            <w:tcW w:w="2613" w:type="dxa"/>
          </w:tcPr>
          <w:p w14:paraId="02D03602" w14:textId="77777777" w:rsidR="004470EF" w:rsidRPr="002E6533" w:rsidRDefault="00000000">
            <w:pPr>
              <w:pStyle w:val="Compact"/>
            </w:pPr>
            <w:r w:rsidRPr="002E6533">
              <w:t>Gerenciamento de crises</w:t>
            </w:r>
          </w:p>
        </w:tc>
        <w:tc>
          <w:tcPr>
            <w:tcW w:w="2613" w:type="dxa"/>
          </w:tcPr>
          <w:p w14:paraId="08B48C13" w14:textId="77777777" w:rsidR="004470EF" w:rsidRPr="002E6533" w:rsidRDefault="004470EF">
            <w:pPr>
              <w:pStyle w:val="Compact"/>
            </w:pPr>
            <w:hyperlink r:id="rId1545">
              <w:r w:rsidRPr="002E6533">
                <w:rPr>
                  <w:rStyle w:val="Hyperlink"/>
                </w:rPr>
                <w:t>Gerenciamento de resiliência</w:t>
              </w:r>
            </w:hyperlink>
          </w:p>
        </w:tc>
      </w:tr>
      <w:tr w:rsidR="004470EF" w:rsidRPr="002E6533" w14:paraId="0D4F5D51" w14:textId="77777777">
        <w:tc>
          <w:tcPr>
            <w:tcW w:w="2613" w:type="dxa"/>
          </w:tcPr>
          <w:p w14:paraId="52AD2527" w14:textId="77777777" w:rsidR="004470EF" w:rsidRPr="002E6533" w:rsidRDefault="00000000">
            <w:pPr>
              <w:pStyle w:val="Compact"/>
            </w:pPr>
            <w:r w:rsidRPr="002E6533">
              <w:t xml:space="preserve"> Violações de dados</w:t>
            </w:r>
          </w:p>
        </w:tc>
        <w:tc>
          <w:tcPr>
            <w:tcW w:w="2613" w:type="dxa"/>
          </w:tcPr>
          <w:p w14:paraId="57773DDE" w14:textId="77777777" w:rsidR="004470EF" w:rsidRPr="002E6533" w:rsidRDefault="00000000">
            <w:pPr>
              <w:pStyle w:val="Compact"/>
            </w:pPr>
            <w:r w:rsidRPr="002E6533">
              <w:t>Cyber Incident &amp; Breach Response</w:t>
            </w:r>
          </w:p>
        </w:tc>
        <w:tc>
          <w:tcPr>
            <w:tcW w:w="2613" w:type="dxa"/>
          </w:tcPr>
          <w:p w14:paraId="148D5700" w14:textId="77777777" w:rsidR="004470EF" w:rsidRPr="002E6533" w:rsidRDefault="004470EF">
            <w:pPr>
              <w:pStyle w:val="Compact"/>
            </w:pPr>
            <w:hyperlink r:id="rId1546">
              <w:r w:rsidRPr="002E6533">
                <w:rPr>
                  <w:rStyle w:val="Hyperlink"/>
                </w:rPr>
                <w:t>Ajuda do Gerenciamento de riscos de TI e segurança</w:t>
              </w:r>
            </w:hyperlink>
          </w:p>
        </w:tc>
      </w:tr>
      <w:tr w:rsidR="004470EF" w:rsidRPr="002E6533" w14:paraId="034D095D" w14:textId="77777777">
        <w:tc>
          <w:tcPr>
            <w:tcW w:w="2613" w:type="dxa"/>
          </w:tcPr>
          <w:p w14:paraId="38BB9663" w14:textId="77777777" w:rsidR="004470EF" w:rsidRPr="002E6533" w:rsidRDefault="00000000">
            <w:pPr>
              <w:pStyle w:val="Compact"/>
            </w:pPr>
            <w:r w:rsidRPr="002E6533">
              <w:t>Avaliação de identificação de dados</w:t>
            </w:r>
          </w:p>
        </w:tc>
        <w:tc>
          <w:tcPr>
            <w:tcW w:w="2613" w:type="dxa"/>
            <w:vMerge w:val="restart"/>
          </w:tcPr>
          <w:p w14:paraId="0F852304" w14:textId="77777777" w:rsidR="004470EF" w:rsidRPr="002E6533" w:rsidRDefault="00000000">
            <w:pPr>
              <w:pStyle w:val="Compact"/>
            </w:pPr>
            <w:r w:rsidRPr="002E6533">
              <w:t>Gerenciamento do programa de privacidade</w:t>
            </w:r>
          </w:p>
        </w:tc>
        <w:tc>
          <w:tcPr>
            <w:tcW w:w="2613" w:type="dxa"/>
            <w:vMerge w:val="restart"/>
          </w:tcPr>
          <w:p w14:paraId="019D1C23" w14:textId="77777777" w:rsidR="004470EF" w:rsidRPr="002E6533" w:rsidRDefault="004470EF">
            <w:pPr>
              <w:pStyle w:val="Compact"/>
            </w:pPr>
            <w:hyperlink r:id="rId1547">
              <w:r w:rsidRPr="002E6533">
                <w:rPr>
                  <w:rStyle w:val="Hyperlink"/>
                </w:rPr>
                <w:t>Ajuda de conformidade normativa e corporativa</w:t>
              </w:r>
            </w:hyperlink>
          </w:p>
        </w:tc>
      </w:tr>
      <w:tr w:rsidR="004470EF" w:rsidRPr="002E6533" w14:paraId="392D40FA" w14:textId="77777777">
        <w:tc>
          <w:tcPr>
            <w:tcW w:w="2613" w:type="dxa"/>
          </w:tcPr>
          <w:p w14:paraId="3D6CF36D" w14:textId="77777777" w:rsidR="004470EF" w:rsidRPr="002E6533" w:rsidRDefault="00000000">
            <w:pPr>
              <w:pStyle w:val="Compact"/>
            </w:pPr>
            <w:r w:rsidRPr="002E6533">
              <w:t>Avaliação do impacto da proteção de dados</w:t>
            </w:r>
          </w:p>
        </w:tc>
        <w:tc>
          <w:tcPr>
            <w:tcW w:w="2613" w:type="dxa"/>
            <w:vMerge/>
          </w:tcPr>
          <w:p w14:paraId="17C37C3E" w14:textId="77777777" w:rsidR="004470EF" w:rsidRPr="002E6533" w:rsidRDefault="004470EF"/>
        </w:tc>
        <w:tc>
          <w:tcPr>
            <w:tcW w:w="2613" w:type="dxa"/>
            <w:vMerge/>
          </w:tcPr>
          <w:p w14:paraId="4182275F" w14:textId="77777777" w:rsidR="004470EF" w:rsidRPr="002E6533" w:rsidRDefault="004470EF"/>
        </w:tc>
      </w:tr>
      <w:tr w:rsidR="004470EF" w:rsidRPr="002E6533" w14:paraId="2AADAA55" w14:textId="77777777">
        <w:tc>
          <w:tcPr>
            <w:tcW w:w="2613" w:type="dxa"/>
          </w:tcPr>
          <w:p w14:paraId="18228C04" w14:textId="77777777" w:rsidR="004470EF" w:rsidRPr="002E6533" w:rsidRDefault="00000000">
            <w:pPr>
              <w:pStyle w:val="Compact"/>
            </w:pPr>
            <w:r w:rsidRPr="002E6533">
              <w:t>Projetos de proteção de dados</w:t>
            </w:r>
          </w:p>
        </w:tc>
        <w:tc>
          <w:tcPr>
            <w:tcW w:w="2613" w:type="dxa"/>
            <w:vMerge/>
          </w:tcPr>
          <w:p w14:paraId="00623D17" w14:textId="77777777" w:rsidR="004470EF" w:rsidRPr="002E6533" w:rsidRDefault="004470EF"/>
        </w:tc>
        <w:tc>
          <w:tcPr>
            <w:tcW w:w="2613" w:type="dxa"/>
            <w:vMerge/>
          </w:tcPr>
          <w:p w14:paraId="53CE4158" w14:textId="77777777" w:rsidR="004470EF" w:rsidRPr="002E6533" w:rsidRDefault="004470EF"/>
        </w:tc>
      </w:tr>
      <w:tr w:rsidR="004470EF" w:rsidRPr="002E6533" w14:paraId="19B93618" w14:textId="77777777">
        <w:tc>
          <w:tcPr>
            <w:tcW w:w="2613" w:type="dxa"/>
            <w:vMerge w:val="restart"/>
          </w:tcPr>
          <w:p w14:paraId="636C4D2D" w14:textId="77777777" w:rsidR="004470EF" w:rsidRPr="002E6533" w:rsidRDefault="00000000">
            <w:pPr>
              <w:pStyle w:val="Corpodetexto"/>
            </w:pPr>
            <w:r w:rsidRPr="002E6533">
              <w:t>Títulos e certificações</w:t>
            </w:r>
          </w:p>
          <w:p w14:paraId="4CD9B06E" w14:textId="77777777" w:rsidR="004470EF" w:rsidRPr="002E6533" w:rsidRDefault="00000000">
            <w:pPr>
              <w:pStyle w:val="Corpodetexto"/>
            </w:pPr>
            <w:r w:rsidRPr="002E6533">
              <w:t> </w:t>
            </w:r>
          </w:p>
        </w:tc>
        <w:tc>
          <w:tcPr>
            <w:tcW w:w="2613" w:type="dxa"/>
          </w:tcPr>
          <w:p w14:paraId="56525A2E" w14:textId="77777777" w:rsidR="004470EF" w:rsidRPr="002E6533" w:rsidRDefault="00000000">
            <w:pPr>
              <w:pStyle w:val="Compact"/>
            </w:pPr>
            <w:r w:rsidRPr="002E6533">
              <w:t>Planejamento e qualidade de auditorias</w:t>
            </w:r>
          </w:p>
        </w:tc>
        <w:tc>
          <w:tcPr>
            <w:tcW w:w="2613" w:type="dxa"/>
          </w:tcPr>
          <w:p w14:paraId="305A77F8" w14:textId="77777777" w:rsidR="004470EF" w:rsidRPr="002E6533" w:rsidRDefault="004470EF">
            <w:pPr>
              <w:pStyle w:val="Compact"/>
            </w:pPr>
            <w:hyperlink r:id="rId1548">
              <w:r w:rsidRPr="002E6533">
                <w:rPr>
                  <w:rStyle w:val="Hyperlink"/>
                </w:rPr>
                <w:t>Ajuda do Gerenciamento de auditoria</w:t>
              </w:r>
            </w:hyperlink>
          </w:p>
        </w:tc>
      </w:tr>
      <w:tr w:rsidR="004470EF" w:rsidRPr="002E6533" w14:paraId="58227326" w14:textId="77777777">
        <w:tc>
          <w:tcPr>
            <w:tcW w:w="2613" w:type="dxa"/>
            <w:vMerge/>
          </w:tcPr>
          <w:p w14:paraId="715CF7C1" w14:textId="77777777" w:rsidR="004470EF" w:rsidRPr="002E6533" w:rsidRDefault="004470EF"/>
        </w:tc>
        <w:tc>
          <w:tcPr>
            <w:tcW w:w="2613" w:type="dxa"/>
          </w:tcPr>
          <w:p w14:paraId="16999A6E" w14:textId="77777777" w:rsidR="004470EF" w:rsidRPr="002E6533" w:rsidRDefault="00000000">
            <w:pPr>
              <w:pStyle w:val="Compact"/>
            </w:pPr>
            <w:r w:rsidRPr="002E6533">
              <w:t>Cyber Incident &amp; Breach Response</w:t>
            </w:r>
          </w:p>
        </w:tc>
        <w:tc>
          <w:tcPr>
            <w:tcW w:w="2613" w:type="dxa"/>
          </w:tcPr>
          <w:p w14:paraId="1DC6366B" w14:textId="77777777" w:rsidR="004470EF" w:rsidRPr="002E6533" w:rsidRDefault="004470EF">
            <w:pPr>
              <w:pStyle w:val="Compact"/>
            </w:pPr>
            <w:hyperlink r:id="rId1549">
              <w:r w:rsidRPr="002E6533">
                <w:rPr>
                  <w:rStyle w:val="Hyperlink"/>
                </w:rPr>
                <w:t>Ajuda do Gerenciamento de riscos de TI e segurança</w:t>
              </w:r>
            </w:hyperlink>
          </w:p>
        </w:tc>
      </w:tr>
      <w:tr w:rsidR="004470EF" w:rsidRPr="002E6533" w14:paraId="30A79E10" w14:textId="77777777">
        <w:tc>
          <w:tcPr>
            <w:tcW w:w="2613" w:type="dxa"/>
            <w:vMerge w:val="restart"/>
          </w:tcPr>
          <w:p w14:paraId="3CA84F33" w14:textId="77777777" w:rsidR="004470EF" w:rsidRPr="002E6533" w:rsidRDefault="00000000">
            <w:pPr>
              <w:pStyle w:val="Corpodetexto"/>
            </w:pPr>
            <w:r w:rsidRPr="002E6533">
              <w:t>Departamento</w:t>
            </w:r>
          </w:p>
          <w:p w14:paraId="1FF31B91" w14:textId="77777777" w:rsidR="004470EF" w:rsidRPr="002E6533" w:rsidRDefault="00000000">
            <w:pPr>
              <w:pStyle w:val="Corpodetexto"/>
            </w:pPr>
            <w:r w:rsidRPr="002E6533">
              <w:t> </w:t>
            </w:r>
          </w:p>
        </w:tc>
        <w:tc>
          <w:tcPr>
            <w:tcW w:w="2613" w:type="dxa"/>
          </w:tcPr>
          <w:p w14:paraId="4C753A74" w14:textId="77777777" w:rsidR="004470EF" w:rsidRPr="002E6533" w:rsidRDefault="00000000">
            <w:pPr>
              <w:pStyle w:val="Compact"/>
            </w:pPr>
            <w:r w:rsidRPr="002E6533">
              <w:t>Avaliações e autorização</w:t>
            </w:r>
          </w:p>
        </w:tc>
        <w:tc>
          <w:tcPr>
            <w:tcW w:w="2613" w:type="dxa"/>
            <w:vMerge w:val="restart"/>
          </w:tcPr>
          <w:p w14:paraId="4850577F" w14:textId="77777777" w:rsidR="004470EF" w:rsidRPr="002E6533" w:rsidRDefault="004470EF">
            <w:pPr>
              <w:pStyle w:val="Corpodetexto"/>
            </w:pPr>
            <w:hyperlink r:id="rId1550">
              <w:r w:rsidRPr="002E6533">
                <w:rPr>
                  <w:rStyle w:val="Hyperlink"/>
                </w:rPr>
                <w:t>Ajuda do setor público</w:t>
              </w:r>
            </w:hyperlink>
          </w:p>
          <w:p w14:paraId="4D39776E" w14:textId="77777777" w:rsidR="004470EF" w:rsidRPr="002E6533" w:rsidRDefault="00000000">
            <w:pPr>
              <w:pStyle w:val="Corpodetexto"/>
            </w:pPr>
            <w:r w:rsidRPr="002E6533">
              <w:t> </w:t>
            </w:r>
          </w:p>
        </w:tc>
      </w:tr>
      <w:tr w:rsidR="004470EF" w:rsidRPr="002E6533" w14:paraId="11B8E960" w14:textId="77777777">
        <w:tc>
          <w:tcPr>
            <w:tcW w:w="2613" w:type="dxa"/>
            <w:vMerge/>
          </w:tcPr>
          <w:p w14:paraId="2967A341" w14:textId="77777777" w:rsidR="004470EF" w:rsidRPr="002E6533" w:rsidRDefault="004470EF"/>
        </w:tc>
        <w:tc>
          <w:tcPr>
            <w:tcW w:w="2613" w:type="dxa"/>
          </w:tcPr>
          <w:p w14:paraId="07EECD7B" w14:textId="77777777" w:rsidR="004470EF" w:rsidRPr="002E6533" w:rsidRDefault="00000000">
            <w:pPr>
              <w:pStyle w:val="Compact"/>
            </w:pPr>
            <w:r w:rsidRPr="002E6533">
              <w:t>Monitoramento contínuo</w:t>
            </w:r>
          </w:p>
        </w:tc>
        <w:tc>
          <w:tcPr>
            <w:tcW w:w="2613" w:type="dxa"/>
            <w:vMerge/>
          </w:tcPr>
          <w:p w14:paraId="6F4DAB7E" w14:textId="77777777" w:rsidR="004470EF" w:rsidRPr="002E6533" w:rsidRDefault="004470EF"/>
        </w:tc>
      </w:tr>
      <w:tr w:rsidR="004470EF" w:rsidRPr="002E6533" w14:paraId="0CFDF4B5" w14:textId="77777777">
        <w:tc>
          <w:tcPr>
            <w:tcW w:w="2613" w:type="dxa"/>
            <w:vMerge w:val="restart"/>
          </w:tcPr>
          <w:p w14:paraId="7DDDD13A" w14:textId="77777777" w:rsidR="004470EF" w:rsidRPr="002E6533" w:rsidRDefault="00000000">
            <w:pPr>
              <w:pStyle w:val="Corpodetexto"/>
            </w:pPr>
            <w:r w:rsidRPr="002E6533">
              <w:t>Resultados do teste do projeto</w:t>
            </w:r>
          </w:p>
          <w:p w14:paraId="41B0979B" w14:textId="77777777" w:rsidR="004470EF" w:rsidRPr="002E6533" w:rsidRDefault="00000000">
            <w:pPr>
              <w:pStyle w:val="Corpodetexto"/>
            </w:pPr>
            <w:r w:rsidRPr="002E6533">
              <w:t> </w:t>
            </w:r>
          </w:p>
        </w:tc>
        <w:tc>
          <w:tcPr>
            <w:tcW w:w="2613" w:type="dxa"/>
          </w:tcPr>
          <w:p w14:paraId="2EB4E0C3" w14:textId="77777777" w:rsidR="004470EF" w:rsidRPr="002E6533" w:rsidRDefault="00000000">
            <w:pPr>
              <w:pStyle w:val="Compact"/>
            </w:pPr>
            <w:r w:rsidRPr="002E6533">
              <w:t>Gerenciamento do programa de garantia de controles</w:t>
            </w:r>
          </w:p>
        </w:tc>
        <w:tc>
          <w:tcPr>
            <w:tcW w:w="2613" w:type="dxa"/>
          </w:tcPr>
          <w:p w14:paraId="6C1F6F4E" w14:textId="77777777" w:rsidR="004470EF" w:rsidRPr="002E6533" w:rsidRDefault="004470EF">
            <w:pPr>
              <w:pStyle w:val="Compact"/>
            </w:pPr>
            <w:hyperlink r:id="rId1551">
              <w:r w:rsidRPr="002E6533">
                <w:rPr>
                  <w:rStyle w:val="Hyperlink"/>
                </w:rPr>
                <w:t>Ajuda de conformidade normativa e corporativa</w:t>
              </w:r>
            </w:hyperlink>
          </w:p>
        </w:tc>
      </w:tr>
      <w:tr w:rsidR="004470EF" w:rsidRPr="002E6533" w14:paraId="78477580" w14:textId="77777777">
        <w:tc>
          <w:tcPr>
            <w:tcW w:w="2613" w:type="dxa"/>
            <w:vMerge/>
          </w:tcPr>
          <w:p w14:paraId="05A1707D" w14:textId="77777777" w:rsidR="004470EF" w:rsidRPr="002E6533" w:rsidRDefault="004470EF"/>
        </w:tc>
        <w:tc>
          <w:tcPr>
            <w:tcW w:w="2613" w:type="dxa"/>
          </w:tcPr>
          <w:p w14:paraId="1D652FBF" w14:textId="77777777" w:rsidR="004470EF" w:rsidRPr="002E6533" w:rsidRDefault="00000000">
            <w:pPr>
              <w:pStyle w:val="Compact"/>
            </w:pPr>
            <w:r w:rsidRPr="002E6533">
              <w:t>Garantia de controles de TI</w:t>
            </w:r>
          </w:p>
        </w:tc>
        <w:tc>
          <w:tcPr>
            <w:tcW w:w="2613" w:type="dxa"/>
            <w:vMerge w:val="restart"/>
          </w:tcPr>
          <w:p w14:paraId="4DE57F0A" w14:textId="77777777" w:rsidR="004470EF" w:rsidRPr="002E6533" w:rsidRDefault="004470EF">
            <w:pPr>
              <w:pStyle w:val="Compact"/>
            </w:pPr>
            <w:hyperlink r:id="rId1552">
              <w:r w:rsidRPr="002E6533">
                <w:rPr>
                  <w:rStyle w:val="Hyperlink"/>
                </w:rPr>
                <w:t>Ajuda do Gerenciamento de riscos de TI e segurança</w:t>
              </w:r>
            </w:hyperlink>
          </w:p>
        </w:tc>
      </w:tr>
      <w:tr w:rsidR="004470EF" w:rsidRPr="002E6533" w14:paraId="3F3DC90F" w14:textId="77777777">
        <w:tc>
          <w:tcPr>
            <w:tcW w:w="2613" w:type="dxa"/>
          </w:tcPr>
          <w:p w14:paraId="6873ABA7" w14:textId="77777777" w:rsidR="004470EF" w:rsidRPr="002E6533" w:rsidRDefault="00000000">
            <w:pPr>
              <w:pStyle w:val="Compact"/>
            </w:pPr>
            <w:r w:rsidRPr="002E6533">
              <w:t>Avaliação do dispositivo</w:t>
            </w:r>
          </w:p>
        </w:tc>
        <w:tc>
          <w:tcPr>
            <w:tcW w:w="2613" w:type="dxa"/>
          </w:tcPr>
          <w:p w14:paraId="388D251F" w14:textId="77777777" w:rsidR="004470EF" w:rsidRPr="002E6533" w:rsidRDefault="00000000">
            <w:pPr>
              <w:pStyle w:val="Compact"/>
            </w:pPr>
            <w:r w:rsidRPr="002E6533">
              <w:t>Gerenciamento de riscos de TI</w:t>
            </w:r>
          </w:p>
        </w:tc>
        <w:tc>
          <w:tcPr>
            <w:tcW w:w="2613" w:type="dxa"/>
            <w:vMerge/>
          </w:tcPr>
          <w:p w14:paraId="19D5EEFB" w14:textId="77777777" w:rsidR="004470EF" w:rsidRPr="002E6533" w:rsidRDefault="004470EF"/>
        </w:tc>
      </w:tr>
      <w:tr w:rsidR="004470EF" w:rsidRPr="002E6533" w14:paraId="4EA9C3D7" w14:textId="77777777">
        <w:tc>
          <w:tcPr>
            <w:tcW w:w="2613" w:type="dxa"/>
            <w:vMerge w:val="restart"/>
          </w:tcPr>
          <w:p w14:paraId="40570EEE" w14:textId="77777777" w:rsidR="004470EF" w:rsidRPr="002E6533" w:rsidRDefault="00000000">
            <w:pPr>
              <w:pStyle w:val="Corpodetexto"/>
            </w:pPr>
            <w:r w:rsidRPr="002E6533">
              <w:t>Dispositivos</w:t>
            </w:r>
          </w:p>
          <w:p w14:paraId="66E48910" w14:textId="77777777" w:rsidR="004470EF" w:rsidRPr="002E6533" w:rsidRDefault="00000000">
            <w:pPr>
              <w:pStyle w:val="Corpodetexto"/>
            </w:pPr>
            <w:r w:rsidRPr="002E6533">
              <w:t> </w:t>
            </w:r>
          </w:p>
          <w:p w14:paraId="686B2B63" w14:textId="77777777" w:rsidR="004470EF" w:rsidRPr="002E6533" w:rsidRDefault="00000000">
            <w:pPr>
              <w:pStyle w:val="Corpodetexto"/>
            </w:pPr>
            <w:r w:rsidRPr="002E6533">
              <w:t> </w:t>
            </w:r>
          </w:p>
        </w:tc>
        <w:tc>
          <w:tcPr>
            <w:tcW w:w="2613" w:type="dxa"/>
          </w:tcPr>
          <w:p w14:paraId="726C697A" w14:textId="77777777" w:rsidR="004470EF" w:rsidRPr="002E6533" w:rsidRDefault="00000000">
            <w:pPr>
              <w:pStyle w:val="Compact"/>
            </w:pPr>
            <w:r w:rsidRPr="002E6533">
              <w:t>Projetos e documentação de auditoria</w:t>
            </w:r>
          </w:p>
        </w:tc>
        <w:tc>
          <w:tcPr>
            <w:tcW w:w="2613" w:type="dxa"/>
          </w:tcPr>
          <w:p w14:paraId="44175878" w14:textId="77777777" w:rsidR="004470EF" w:rsidRPr="002E6533" w:rsidRDefault="004470EF">
            <w:pPr>
              <w:pStyle w:val="Compact"/>
            </w:pPr>
            <w:hyperlink r:id="rId1553">
              <w:r w:rsidRPr="002E6533">
                <w:rPr>
                  <w:rStyle w:val="Hyperlink"/>
                </w:rPr>
                <w:t>Ajuda do Gerenciamento de auditoria</w:t>
              </w:r>
            </w:hyperlink>
          </w:p>
        </w:tc>
      </w:tr>
      <w:tr w:rsidR="004470EF" w:rsidRPr="002E6533" w14:paraId="27910017" w14:textId="77777777">
        <w:tc>
          <w:tcPr>
            <w:tcW w:w="2613" w:type="dxa"/>
            <w:vMerge/>
          </w:tcPr>
          <w:p w14:paraId="61CAFD8C" w14:textId="77777777" w:rsidR="004470EF" w:rsidRPr="002E6533" w:rsidRDefault="004470EF"/>
        </w:tc>
        <w:tc>
          <w:tcPr>
            <w:tcW w:w="2613" w:type="dxa"/>
          </w:tcPr>
          <w:p w14:paraId="436DDA05" w14:textId="77777777" w:rsidR="004470EF" w:rsidRPr="002E6533" w:rsidRDefault="00000000">
            <w:pPr>
              <w:pStyle w:val="Compact"/>
            </w:pPr>
            <w:r w:rsidRPr="002E6533">
              <w:t>Governança dos dados</w:t>
            </w:r>
          </w:p>
        </w:tc>
        <w:tc>
          <w:tcPr>
            <w:tcW w:w="2613" w:type="dxa"/>
          </w:tcPr>
          <w:p w14:paraId="6851DCD0" w14:textId="77777777" w:rsidR="004470EF" w:rsidRPr="002E6533" w:rsidRDefault="004470EF">
            <w:pPr>
              <w:pStyle w:val="Compact"/>
            </w:pPr>
            <w:hyperlink r:id="rId1554">
              <w:r w:rsidRPr="002E6533">
                <w:rPr>
                  <w:rStyle w:val="Hyperlink"/>
                </w:rPr>
                <w:t>Ajuda de conformidade normativa e corporativa</w:t>
              </w:r>
            </w:hyperlink>
          </w:p>
        </w:tc>
      </w:tr>
      <w:tr w:rsidR="004470EF" w:rsidRPr="002E6533" w14:paraId="5A4EC4A6" w14:textId="77777777">
        <w:tc>
          <w:tcPr>
            <w:tcW w:w="2613" w:type="dxa"/>
            <w:vMerge/>
          </w:tcPr>
          <w:p w14:paraId="00BD34BF" w14:textId="77777777" w:rsidR="004470EF" w:rsidRPr="002E6533" w:rsidRDefault="004470EF"/>
        </w:tc>
        <w:tc>
          <w:tcPr>
            <w:tcW w:w="2613" w:type="dxa"/>
          </w:tcPr>
          <w:p w14:paraId="759D3450" w14:textId="77777777" w:rsidR="004470EF" w:rsidRPr="002E6533" w:rsidRDefault="00000000">
            <w:pPr>
              <w:pStyle w:val="Compact"/>
            </w:pPr>
            <w:r w:rsidRPr="002E6533">
              <w:t>Governança de terceiros</w:t>
            </w:r>
          </w:p>
        </w:tc>
        <w:tc>
          <w:tcPr>
            <w:tcW w:w="2613" w:type="dxa"/>
          </w:tcPr>
          <w:p w14:paraId="2AECD25B" w14:textId="77777777" w:rsidR="004470EF" w:rsidRPr="002E6533" w:rsidRDefault="004470EF">
            <w:pPr>
              <w:pStyle w:val="Compact"/>
            </w:pPr>
            <w:hyperlink r:id="rId1555">
              <w:r w:rsidRPr="002E6533">
                <w:rPr>
                  <w:rStyle w:val="Hyperlink"/>
                </w:rPr>
                <w:t>Governança de terceiros</w:t>
              </w:r>
            </w:hyperlink>
          </w:p>
        </w:tc>
      </w:tr>
      <w:tr w:rsidR="004470EF" w:rsidRPr="002E6533" w14:paraId="2591FD67" w14:textId="77777777">
        <w:tc>
          <w:tcPr>
            <w:tcW w:w="2613" w:type="dxa"/>
          </w:tcPr>
          <w:p w14:paraId="1ADAFB1C" w14:textId="77777777" w:rsidR="004470EF" w:rsidRPr="002E6533" w:rsidRDefault="00000000">
            <w:pPr>
              <w:pStyle w:val="Compact"/>
            </w:pPr>
            <w:r w:rsidRPr="002E6533">
              <w:t>Identidade digital</w:t>
            </w:r>
          </w:p>
        </w:tc>
        <w:tc>
          <w:tcPr>
            <w:tcW w:w="2613" w:type="dxa"/>
          </w:tcPr>
          <w:p w14:paraId="5DE01CBD" w14:textId="77777777" w:rsidR="004470EF" w:rsidRPr="002E6533" w:rsidRDefault="00000000">
            <w:pPr>
              <w:pStyle w:val="Compact"/>
            </w:pPr>
            <w:r w:rsidRPr="002E6533">
              <w:t>Avaliações e autorização</w:t>
            </w:r>
          </w:p>
        </w:tc>
        <w:tc>
          <w:tcPr>
            <w:tcW w:w="2613" w:type="dxa"/>
          </w:tcPr>
          <w:p w14:paraId="79BB6802" w14:textId="77777777" w:rsidR="004470EF" w:rsidRPr="002E6533" w:rsidRDefault="004470EF">
            <w:pPr>
              <w:pStyle w:val="Compact"/>
            </w:pPr>
            <w:hyperlink r:id="rId1556">
              <w:r w:rsidRPr="002E6533">
                <w:rPr>
                  <w:rStyle w:val="Hyperlink"/>
                </w:rPr>
                <w:t>Ajuda do setor público</w:t>
              </w:r>
            </w:hyperlink>
          </w:p>
        </w:tc>
      </w:tr>
      <w:tr w:rsidR="004470EF" w:rsidRPr="002E6533" w14:paraId="59C74D57" w14:textId="77777777">
        <w:tc>
          <w:tcPr>
            <w:tcW w:w="2613" w:type="dxa"/>
          </w:tcPr>
          <w:p w14:paraId="6CB328D0" w14:textId="77777777" w:rsidR="004470EF" w:rsidRPr="002E6533" w:rsidRDefault="00000000">
            <w:pPr>
              <w:pStyle w:val="Compact"/>
            </w:pPr>
            <w:r w:rsidRPr="002E6533">
              <w:lastRenderedPageBreak/>
              <w:t>Divulgações</w:t>
            </w:r>
          </w:p>
        </w:tc>
        <w:tc>
          <w:tcPr>
            <w:tcW w:w="2613" w:type="dxa"/>
          </w:tcPr>
          <w:p w14:paraId="3031AFF2" w14:textId="77777777" w:rsidR="004470EF" w:rsidRPr="002E6533" w:rsidRDefault="00000000">
            <w:pPr>
              <w:pStyle w:val="Compact"/>
            </w:pPr>
            <w:r w:rsidRPr="002E6533">
              <w:t>Relatórios de sustentabilidade</w:t>
            </w:r>
          </w:p>
        </w:tc>
        <w:tc>
          <w:tcPr>
            <w:tcW w:w="2613" w:type="dxa"/>
          </w:tcPr>
          <w:p w14:paraId="7D379E78" w14:textId="77777777" w:rsidR="004470EF" w:rsidRPr="002E6533" w:rsidRDefault="004470EF">
            <w:pPr>
              <w:pStyle w:val="Compact"/>
            </w:pPr>
            <w:hyperlink r:id="rId1557">
              <w:r w:rsidRPr="002E6533">
                <w:rPr>
                  <w:rStyle w:val="Hyperlink"/>
                </w:rPr>
                <w:t>Ajuda do Gerenciamento de ESG</w:t>
              </w:r>
            </w:hyperlink>
          </w:p>
        </w:tc>
      </w:tr>
      <w:tr w:rsidR="004470EF" w:rsidRPr="002E6533" w14:paraId="6DEDB0C2" w14:textId="77777777">
        <w:tc>
          <w:tcPr>
            <w:tcW w:w="2613" w:type="dxa"/>
            <w:vMerge w:val="restart"/>
          </w:tcPr>
          <w:p w14:paraId="4DEEE43D" w14:textId="77777777" w:rsidR="004470EF" w:rsidRPr="002E6533" w:rsidRDefault="00000000">
            <w:pPr>
              <w:pStyle w:val="Corpodetexto"/>
            </w:pPr>
            <w:r w:rsidRPr="002E6533">
              <w:t>Divisão</w:t>
            </w:r>
          </w:p>
          <w:p w14:paraId="60B6C5A2" w14:textId="77777777" w:rsidR="004470EF" w:rsidRPr="002E6533" w:rsidRDefault="00000000">
            <w:pPr>
              <w:pStyle w:val="Corpodetexto"/>
            </w:pPr>
            <w:r w:rsidRPr="002E6533">
              <w:t> </w:t>
            </w:r>
          </w:p>
          <w:p w14:paraId="5EC8D102" w14:textId="77777777" w:rsidR="004470EF" w:rsidRPr="002E6533" w:rsidRDefault="00000000">
            <w:pPr>
              <w:pStyle w:val="Corpodetexto"/>
            </w:pPr>
            <w:r w:rsidRPr="002E6533">
              <w:t> </w:t>
            </w:r>
          </w:p>
          <w:p w14:paraId="59072EEA" w14:textId="77777777" w:rsidR="004470EF" w:rsidRPr="002E6533" w:rsidRDefault="00000000">
            <w:pPr>
              <w:pStyle w:val="Corpodetexto"/>
            </w:pPr>
            <w:r w:rsidRPr="002E6533">
              <w:t> </w:t>
            </w:r>
          </w:p>
          <w:p w14:paraId="039FA426" w14:textId="77777777" w:rsidR="004470EF" w:rsidRPr="002E6533" w:rsidRDefault="00000000">
            <w:pPr>
              <w:pStyle w:val="Corpodetexto"/>
            </w:pPr>
            <w:r w:rsidRPr="002E6533">
              <w:t> </w:t>
            </w:r>
          </w:p>
        </w:tc>
        <w:tc>
          <w:tcPr>
            <w:tcW w:w="2613" w:type="dxa"/>
          </w:tcPr>
          <w:p w14:paraId="1E68F0D1" w14:textId="77777777" w:rsidR="004470EF" w:rsidRPr="002E6533" w:rsidRDefault="00000000">
            <w:pPr>
              <w:pStyle w:val="Compact"/>
            </w:pPr>
            <w:r w:rsidRPr="002E6533">
              <w:t>Análise de impacto de negócio</w:t>
            </w:r>
          </w:p>
        </w:tc>
        <w:tc>
          <w:tcPr>
            <w:tcW w:w="2613" w:type="dxa"/>
          </w:tcPr>
          <w:p w14:paraId="3AEB3F71" w14:textId="77777777" w:rsidR="004470EF" w:rsidRPr="002E6533" w:rsidRDefault="004470EF">
            <w:pPr>
              <w:pStyle w:val="Compact"/>
            </w:pPr>
            <w:hyperlink r:id="rId1558">
              <w:r w:rsidRPr="002E6533">
                <w:rPr>
                  <w:rStyle w:val="Hyperlink"/>
                </w:rPr>
                <w:t>Gerenciamento de resiliência</w:t>
              </w:r>
            </w:hyperlink>
          </w:p>
        </w:tc>
      </w:tr>
      <w:tr w:rsidR="004470EF" w:rsidRPr="002E6533" w14:paraId="6B2378B6" w14:textId="77777777">
        <w:tc>
          <w:tcPr>
            <w:tcW w:w="2613" w:type="dxa"/>
            <w:vMerge/>
          </w:tcPr>
          <w:p w14:paraId="52A2F318" w14:textId="77777777" w:rsidR="004470EF" w:rsidRPr="002E6533" w:rsidRDefault="004470EF"/>
        </w:tc>
        <w:tc>
          <w:tcPr>
            <w:tcW w:w="2613" w:type="dxa"/>
          </w:tcPr>
          <w:p w14:paraId="5054B9DB" w14:textId="77777777" w:rsidR="004470EF" w:rsidRPr="002E6533" w:rsidRDefault="00000000">
            <w:pPr>
              <w:pStyle w:val="Compact"/>
            </w:pPr>
            <w:r w:rsidRPr="002E6533">
              <w:t>Gerenciamento de ESG</w:t>
            </w:r>
          </w:p>
        </w:tc>
        <w:tc>
          <w:tcPr>
            <w:tcW w:w="2613" w:type="dxa"/>
          </w:tcPr>
          <w:p w14:paraId="5D6AF41A" w14:textId="77777777" w:rsidR="004470EF" w:rsidRPr="002E6533" w:rsidRDefault="004470EF">
            <w:pPr>
              <w:pStyle w:val="Compact"/>
            </w:pPr>
            <w:hyperlink r:id="rId1559">
              <w:r w:rsidRPr="002E6533">
                <w:rPr>
                  <w:rStyle w:val="Hyperlink"/>
                </w:rPr>
                <w:t>Ajuda do Gerenciamento de ESG</w:t>
              </w:r>
            </w:hyperlink>
          </w:p>
        </w:tc>
      </w:tr>
      <w:tr w:rsidR="004470EF" w:rsidRPr="002E6533" w14:paraId="227B57D5" w14:textId="77777777">
        <w:tc>
          <w:tcPr>
            <w:tcW w:w="2613" w:type="dxa"/>
            <w:vMerge/>
          </w:tcPr>
          <w:p w14:paraId="4ADAD434" w14:textId="77777777" w:rsidR="004470EF" w:rsidRPr="002E6533" w:rsidRDefault="004470EF"/>
        </w:tc>
        <w:tc>
          <w:tcPr>
            <w:tcW w:w="2613" w:type="dxa"/>
          </w:tcPr>
          <w:p w14:paraId="480BB2EB" w14:textId="77777777" w:rsidR="004470EF" w:rsidRPr="002E6533" w:rsidRDefault="00000000">
            <w:pPr>
              <w:pStyle w:val="Compact"/>
            </w:pPr>
            <w:r w:rsidRPr="002E6533">
              <w:t>Gerenciamento de problemas</w:t>
            </w:r>
          </w:p>
        </w:tc>
        <w:tc>
          <w:tcPr>
            <w:tcW w:w="2613" w:type="dxa"/>
          </w:tcPr>
          <w:p w14:paraId="03DBCE05" w14:textId="77777777" w:rsidR="004470EF" w:rsidRPr="002E6533" w:rsidRDefault="004470EF">
            <w:pPr>
              <w:pStyle w:val="Compact"/>
            </w:pPr>
            <w:hyperlink r:id="rId1560">
              <w:r w:rsidRPr="002E6533">
                <w:rPr>
                  <w:rStyle w:val="Hyperlink"/>
                </w:rPr>
                <w:t>Ajuda do Gerenciamento de auditoria</w:t>
              </w:r>
            </w:hyperlink>
          </w:p>
        </w:tc>
      </w:tr>
      <w:tr w:rsidR="004470EF" w:rsidRPr="002E6533" w14:paraId="3E3E6762" w14:textId="77777777">
        <w:tc>
          <w:tcPr>
            <w:tcW w:w="2613" w:type="dxa"/>
            <w:vMerge/>
          </w:tcPr>
          <w:p w14:paraId="70E53AD3" w14:textId="77777777" w:rsidR="004470EF" w:rsidRPr="002E6533" w:rsidRDefault="004470EF"/>
        </w:tc>
        <w:tc>
          <w:tcPr>
            <w:tcW w:w="2613" w:type="dxa"/>
          </w:tcPr>
          <w:p w14:paraId="250EB68D" w14:textId="77777777" w:rsidR="004470EF" w:rsidRPr="002E6533" w:rsidRDefault="00000000">
            <w:pPr>
              <w:pStyle w:val="Compact"/>
            </w:pPr>
            <w:r w:rsidRPr="002E6533">
              <w:t>Key Indicator Management</w:t>
            </w:r>
          </w:p>
        </w:tc>
        <w:tc>
          <w:tcPr>
            <w:tcW w:w="2613" w:type="dxa"/>
          </w:tcPr>
          <w:p w14:paraId="407E097A" w14:textId="77777777" w:rsidR="004470EF" w:rsidRPr="002E6533" w:rsidRDefault="004470EF">
            <w:pPr>
              <w:pStyle w:val="Compact"/>
            </w:pPr>
            <w:hyperlink r:id="rId1561">
              <w:r w:rsidRPr="002E6533">
                <w:rPr>
                  <w:rStyle w:val="Hyperlink"/>
                </w:rPr>
                <w:t>Ajuda do Gerenciamento do risco operacional e empresarial</w:t>
              </w:r>
            </w:hyperlink>
          </w:p>
        </w:tc>
      </w:tr>
      <w:tr w:rsidR="004470EF" w:rsidRPr="002E6533" w14:paraId="724A8C46" w14:textId="77777777">
        <w:tc>
          <w:tcPr>
            <w:tcW w:w="2613" w:type="dxa"/>
            <w:vMerge/>
          </w:tcPr>
          <w:p w14:paraId="7B11012D" w14:textId="77777777" w:rsidR="004470EF" w:rsidRPr="002E6533" w:rsidRDefault="004470EF"/>
        </w:tc>
        <w:tc>
          <w:tcPr>
            <w:tcW w:w="2613" w:type="dxa"/>
          </w:tcPr>
          <w:p w14:paraId="56670EBC" w14:textId="77777777" w:rsidR="004470EF" w:rsidRPr="002E6533" w:rsidRDefault="00000000">
            <w:pPr>
              <w:pStyle w:val="Compact"/>
            </w:pPr>
            <w:r w:rsidRPr="002E6533">
              <w:t>Catálogo de terceiros</w:t>
            </w:r>
          </w:p>
        </w:tc>
        <w:tc>
          <w:tcPr>
            <w:tcW w:w="2613" w:type="dxa"/>
          </w:tcPr>
          <w:p w14:paraId="4AAD3802" w14:textId="77777777" w:rsidR="004470EF" w:rsidRPr="002E6533" w:rsidRDefault="004470EF">
            <w:pPr>
              <w:pStyle w:val="Compact"/>
            </w:pPr>
            <w:hyperlink r:id="rId1562">
              <w:r w:rsidRPr="002E6533">
                <w:rPr>
                  <w:rStyle w:val="Hyperlink"/>
                </w:rPr>
                <w:t>Governança de terceiros</w:t>
              </w:r>
            </w:hyperlink>
          </w:p>
        </w:tc>
      </w:tr>
      <w:tr w:rsidR="004470EF" w:rsidRPr="002E6533" w14:paraId="45F2587E" w14:textId="77777777">
        <w:tc>
          <w:tcPr>
            <w:tcW w:w="2613" w:type="dxa"/>
          </w:tcPr>
          <w:p w14:paraId="30F45AAF" w14:textId="77777777" w:rsidR="004470EF" w:rsidRPr="002E6533" w:rsidRDefault="00000000">
            <w:pPr>
              <w:pStyle w:val="Compact"/>
            </w:pPr>
            <w:r w:rsidRPr="002E6533">
              <w:t>Calculadora de dupla materialidade</w:t>
            </w:r>
          </w:p>
        </w:tc>
        <w:tc>
          <w:tcPr>
            <w:tcW w:w="2613" w:type="dxa"/>
          </w:tcPr>
          <w:p w14:paraId="2947ABCA" w14:textId="77777777" w:rsidR="004470EF" w:rsidRPr="002E6533" w:rsidRDefault="00000000">
            <w:pPr>
              <w:pStyle w:val="Compact"/>
            </w:pPr>
            <w:r w:rsidRPr="002E6533">
              <w:t>Calculadora de dupla materialidade</w:t>
            </w:r>
          </w:p>
        </w:tc>
        <w:tc>
          <w:tcPr>
            <w:tcW w:w="2613" w:type="dxa"/>
          </w:tcPr>
          <w:p w14:paraId="3D963169" w14:textId="77777777" w:rsidR="004470EF" w:rsidRPr="002E6533" w:rsidRDefault="004470EF">
            <w:pPr>
              <w:pStyle w:val="Compact"/>
            </w:pPr>
            <w:hyperlink r:id="rId1563">
              <w:r w:rsidRPr="002E6533">
                <w:rPr>
                  <w:rStyle w:val="Hyperlink"/>
                </w:rPr>
                <w:t>Ajuda do Gerenciamento de ESG</w:t>
              </w:r>
            </w:hyperlink>
          </w:p>
        </w:tc>
      </w:tr>
      <w:tr w:rsidR="004470EF" w:rsidRPr="002E6533" w14:paraId="52343C1E" w14:textId="77777777">
        <w:tc>
          <w:tcPr>
            <w:tcW w:w="2613" w:type="dxa"/>
          </w:tcPr>
          <w:p w14:paraId="7D39C152" w14:textId="77777777" w:rsidR="004470EF" w:rsidRPr="002E6533" w:rsidRDefault="00000000">
            <w:pPr>
              <w:pStyle w:val="Compact"/>
            </w:pPr>
            <w:r w:rsidRPr="002E6533">
              <w:t xml:space="preserve"> Avaliações de risco do contrato</w:t>
            </w:r>
          </w:p>
        </w:tc>
        <w:tc>
          <w:tcPr>
            <w:tcW w:w="2613" w:type="dxa"/>
          </w:tcPr>
          <w:p w14:paraId="2BBA680B" w14:textId="77777777" w:rsidR="004470EF" w:rsidRPr="002E6533" w:rsidRDefault="00000000">
            <w:pPr>
              <w:pStyle w:val="Compact"/>
            </w:pPr>
            <w:r w:rsidRPr="002E6533">
              <w:t>Gerenciamento de riscos de terceiros</w:t>
            </w:r>
          </w:p>
        </w:tc>
        <w:tc>
          <w:tcPr>
            <w:tcW w:w="2613" w:type="dxa"/>
            <w:vMerge w:val="restart"/>
          </w:tcPr>
          <w:p w14:paraId="29362E36" w14:textId="77777777" w:rsidR="004470EF" w:rsidRPr="002E6533" w:rsidRDefault="004470EF">
            <w:pPr>
              <w:pStyle w:val="Corpodetexto"/>
            </w:pPr>
            <w:hyperlink r:id="rId1564">
              <w:r w:rsidRPr="002E6533">
                <w:rPr>
                  <w:rStyle w:val="Hyperlink"/>
                </w:rPr>
                <w:t>Governança de terceiros</w:t>
              </w:r>
            </w:hyperlink>
          </w:p>
          <w:p w14:paraId="1E979AA5" w14:textId="77777777" w:rsidR="004470EF" w:rsidRPr="002E6533" w:rsidRDefault="00000000">
            <w:pPr>
              <w:pStyle w:val="Corpodetexto"/>
            </w:pPr>
            <w:r w:rsidRPr="002E6533">
              <w:t> </w:t>
            </w:r>
          </w:p>
          <w:p w14:paraId="39147B4B" w14:textId="77777777" w:rsidR="004470EF" w:rsidRPr="002E6533" w:rsidRDefault="00000000">
            <w:pPr>
              <w:pStyle w:val="Corpodetexto"/>
            </w:pPr>
            <w:r w:rsidRPr="002E6533">
              <w:t> </w:t>
            </w:r>
          </w:p>
          <w:p w14:paraId="61CAAD6F" w14:textId="77777777" w:rsidR="004470EF" w:rsidRPr="002E6533" w:rsidRDefault="00000000">
            <w:pPr>
              <w:pStyle w:val="Corpodetexto"/>
            </w:pPr>
            <w:r w:rsidRPr="002E6533">
              <w:t> </w:t>
            </w:r>
          </w:p>
          <w:p w14:paraId="376C5637" w14:textId="77777777" w:rsidR="004470EF" w:rsidRPr="002E6533" w:rsidRDefault="00000000">
            <w:pPr>
              <w:pStyle w:val="Corpodetexto"/>
            </w:pPr>
            <w:r w:rsidRPr="002E6533">
              <w:t> </w:t>
            </w:r>
          </w:p>
        </w:tc>
      </w:tr>
      <w:tr w:rsidR="004470EF" w:rsidRPr="002E6533" w14:paraId="3D554D94" w14:textId="77777777">
        <w:tc>
          <w:tcPr>
            <w:tcW w:w="2613" w:type="dxa"/>
          </w:tcPr>
          <w:p w14:paraId="38F33752" w14:textId="77777777" w:rsidR="004470EF" w:rsidRPr="002E6533" w:rsidRDefault="00000000">
            <w:pPr>
              <w:pStyle w:val="Compact"/>
            </w:pPr>
            <w:r w:rsidRPr="002E6533">
              <w:t>Tipos de projeto</w:t>
            </w:r>
          </w:p>
        </w:tc>
        <w:tc>
          <w:tcPr>
            <w:tcW w:w="2613" w:type="dxa"/>
            <w:vMerge w:val="restart"/>
          </w:tcPr>
          <w:p w14:paraId="659E1842" w14:textId="77777777" w:rsidR="004470EF" w:rsidRPr="002E6533" w:rsidRDefault="00000000">
            <w:pPr>
              <w:pStyle w:val="Compact"/>
            </w:pPr>
            <w:r w:rsidRPr="002E6533">
              <w:t>Catálogo de terceiros</w:t>
            </w:r>
          </w:p>
        </w:tc>
        <w:tc>
          <w:tcPr>
            <w:tcW w:w="2613" w:type="dxa"/>
            <w:vMerge/>
          </w:tcPr>
          <w:p w14:paraId="7D158326" w14:textId="77777777" w:rsidR="004470EF" w:rsidRPr="002E6533" w:rsidRDefault="004470EF"/>
        </w:tc>
      </w:tr>
      <w:tr w:rsidR="004470EF" w:rsidRPr="002E6533" w14:paraId="4E7492DD" w14:textId="77777777">
        <w:trPr>
          <w:trHeight w:val="473"/>
        </w:trPr>
        <w:tc>
          <w:tcPr>
            <w:tcW w:w="2613" w:type="dxa"/>
            <w:vMerge w:val="restart"/>
          </w:tcPr>
          <w:p w14:paraId="0C8DFB83" w14:textId="77777777" w:rsidR="004470EF" w:rsidRPr="002E6533" w:rsidRDefault="00000000">
            <w:pPr>
              <w:pStyle w:val="Corpodetexto"/>
            </w:pPr>
            <w:r w:rsidRPr="002E6533">
              <w:t>Projetos</w:t>
            </w:r>
          </w:p>
          <w:p w14:paraId="3DF694C6" w14:textId="77777777" w:rsidR="004470EF" w:rsidRPr="002E6533" w:rsidRDefault="00000000">
            <w:pPr>
              <w:pStyle w:val="Corpodetexto"/>
            </w:pPr>
            <w:r w:rsidRPr="002E6533">
              <w:t> </w:t>
            </w:r>
          </w:p>
          <w:p w14:paraId="37B65502" w14:textId="77777777" w:rsidR="004470EF" w:rsidRPr="002E6533" w:rsidRDefault="00000000">
            <w:pPr>
              <w:pStyle w:val="Corpodetexto"/>
            </w:pPr>
            <w:r w:rsidRPr="002E6533">
              <w:t> </w:t>
            </w:r>
          </w:p>
        </w:tc>
        <w:tc>
          <w:tcPr>
            <w:tcW w:w="2613" w:type="dxa"/>
            <w:vMerge/>
          </w:tcPr>
          <w:p w14:paraId="68E808D6" w14:textId="77777777" w:rsidR="004470EF" w:rsidRPr="002E6533" w:rsidRDefault="004470EF"/>
        </w:tc>
        <w:tc>
          <w:tcPr>
            <w:tcW w:w="2613" w:type="dxa"/>
            <w:vMerge/>
          </w:tcPr>
          <w:p w14:paraId="28A7F527" w14:textId="77777777" w:rsidR="004470EF" w:rsidRPr="002E6533" w:rsidRDefault="004470EF"/>
        </w:tc>
      </w:tr>
      <w:tr w:rsidR="004470EF" w:rsidRPr="002E6533" w14:paraId="17575809" w14:textId="77777777">
        <w:tc>
          <w:tcPr>
            <w:tcW w:w="2613" w:type="dxa"/>
            <w:vMerge/>
          </w:tcPr>
          <w:p w14:paraId="6932FCE1" w14:textId="77777777" w:rsidR="004470EF" w:rsidRPr="002E6533" w:rsidRDefault="004470EF"/>
        </w:tc>
        <w:tc>
          <w:tcPr>
            <w:tcW w:w="2613" w:type="dxa"/>
          </w:tcPr>
          <w:p w14:paraId="641C2059" w14:textId="77777777" w:rsidR="004470EF" w:rsidRPr="002E6533" w:rsidRDefault="00000000">
            <w:pPr>
              <w:pStyle w:val="Compact"/>
            </w:pPr>
            <w:r w:rsidRPr="002E6533">
              <w:t>Projeto de terceiros</w:t>
            </w:r>
          </w:p>
        </w:tc>
        <w:tc>
          <w:tcPr>
            <w:tcW w:w="2613" w:type="dxa"/>
            <w:vMerge/>
          </w:tcPr>
          <w:p w14:paraId="2611E3A8" w14:textId="77777777" w:rsidR="004470EF" w:rsidRPr="002E6533" w:rsidRDefault="004470EF"/>
        </w:tc>
      </w:tr>
      <w:tr w:rsidR="004470EF" w:rsidRPr="002E6533" w14:paraId="627DF17D" w14:textId="77777777">
        <w:tc>
          <w:tcPr>
            <w:tcW w:w="2613" w:type="dxa"/>
            <w:vMerge/>
          </w:tcPr>
          <w:p w14:paraId="0CD906FF" w14:textId="77777777" w:rsidR="004470EF" w:rsidRPr="002E6533" w:rsidRDefault="004470EF"/>
        </w:tc>
        <w:tc>
          <w:tcPr>
            <w:tcW w:w="2613" w:type="dxa"/>
          </w:tcPr>
          <w:p w14:paraId="7CEE212D" w14:textId="77777777" w:rsidR="004470EF" w:rsidRPr="002E6533" w:rsidRDefault="00000000">
            <w:pPr>
              <w:pStyle w:val="Compact"/>
            </w:pPr>
            <w:r w:rsidRPr="002E6533">
              <w:t>Gerenciamento de riscos de terceiros</w:t>
            </w:r>
          </w:p>
        </w:tc>
        <w:tc>
          <w:tcPr>
            <w:tcW w:w="2613" w:type="dxa"/>
            <w:vMerge/>
          </w:tcPr>
          <w:p w14:paraId="567BB28F" w14:textId="77777777" w:rsidR="004470EF" w:rsidRPr="002E6533" w:rsidRDefault="004470EF"/>
        </w:tc>
      </w:tr>
      <w:tr w:rsidR="004470EF" w:rsidRPr="002E6533" w14:paraId="292B9D23" w14:textId="77777777">
        <w:tc>
          <w:tcPr>
            <w:tcW w:w="2613" w:type="dxa"/>
          </w:tcPr>
          <w:p w14:paraId="14A62493" w14:textId="77777777" w:rsidR="004470EF" w:rsidRPr="002E6533" w:rsidRDefault="00000000">
            <w:pPr>
              <w:pStyle w:val="Compact"/>
            </w:pPr>
            <w:r w:rsidRPr="002E6533">
              <w:t>Unidade de definição de escopo de entidade</w:t>
            </w:r>
          </w:p>
        </w:tc>
        <w:tc>
          <w:tcPr>
            <w:tcW w:w="2613" w:type="dxa"/>
          </w:tcPr>
          <w:p w14:paraId="44D5DEEA" w14:textId="77777777" w:rsidR="004470EF" w:rsidRPr="002E6533" w:rsidRDefault="00000000">
            <w:pPr>
              <w:pStyle w:val="Compact"/>
            </w:pPr>
            <w:r w:rsidRPr="002E6533">
              <w:t>Projetos e documentação de auditoria</w:t>
            </w:r>
          </w:p>
        </w:tc>
        <w:tc>
          <w:tcPr>
            <w:tcW w:w="2613" w:type="dxa"/>
          </w:tcPr>
          <w:p w14:paraId="5BD583BC" w14:textId="77777777" w:rsidR="004470EF" w:rsidRPr="002E6533" w:rsidRDefault="004470EF">
            <w:pPr>
              <w:pStyle w:val="Compact"/>
            </w:pPr>
            <w:hyperlink r:id="rId1565">
              <w:r w:rsidRPr="002E6533">
                <w:rPr>
                  <w:rStyle w:val="Hyperlink"/>
                </w:rPr>
                <w:t>Ajuda do Gerenciamento de auditoria</w:t>
              </w:r>
            </w:hyperlink>
          </w:p>
        </w:tc>
      </w:tr>
      <w:tr w:rsidR="004470EF" w:rsidRPr="002E6533" w14:paraId="4708AD46" w14:textId="77777777">
        <w:tc>
          <w:tcPr>
            <w:tcW w:w="2613" w:type="dxa"/>
          </w:tcPr>
          <w:p w14:paraId="09381964" w14:textId="77777777" w:rsidR="004470EF" w:rsidRPr="002E6533" w:rsidRDefault="00000000">
            <w:pPr>
              <w:pStyle w:val="Compact"/>
            </w:pPr>
            <w:r w:rsidRPr="002E6533">
              <w:t>Programas de coleta de dados de ESG</w:t>
            </w:r>
          </w:p>
        </w:tc>
        <w:tc>
          <w:tcPr>
            <w:tcW w:w="2613" w:type="dxa"/>
            <w:vMerge w:val="restart"/>
          </w:tcPr>
          <w:p w14:paraId="4832C45B" w14:textId="77777777" w:rsidR="004470EF" w:rsidRPr="002E6533" w:rsidRDefault="00000000">
            <w:pPr>
              <w:pStyle w:val="Compact"/>
            </w:pPr>
            <w:r w:rsidRPr="002E6533">
              <w:t>Gerenciamento de ESG</w:t>
            </w:r>
          </w:p>
        </w:tc>
        <w:tc>
          <w:tcPr>
            <w:tcW w:w="2613" w:type="dxa"/>
            <w:vMerge w:val="restart"/>
          </w:tcPr>
          <w:p w14:paraId="5EA3A548" w14:textId="77777777" w:rsidR="004470EF" w:rsidRPr="002E6533" w:rsidRDefault="004470EF">
            <w:pPr>
              <w:pStyle w:val="Compact"/>
            </w:pPr>
            <w:hyperlink r:id="rId1566">
              <w:r w:rsidRPr="002E6533">
                <w:rPr>
                  <w:rStyle w:val="Hyperlink"/>
                </w:rPr>
                <w:t>Ajuda do Gerenciamento de ESG</w:t>
              </w:r>
            </w:hyperlink>
          </w:p>
        </w:tc>
      </w:tr>
      <w:tr w:rsidR="004470EF" w:rsidRPr="002E6533" w14:paraId="7D391F6F" w14:textId="77777777">
        <w:tc>
          <w:tcPr>
            <w:tcW w:w="2613" w:type="dxa"/>
          </w:tcPr>
          <w:p w14:paraId="32EC2268" w14:textId="77777777" w:rsidR="004470EF" w:rsidRPr="002E6533" w:rsidRDefault="00000000">
            <w:pPr>
              <w:pStyle w:val="Compact"/>
            </w:pPr>
            <w:r w:rsidRPr="002E6533">
              <w:t>Biblioteca de ESG</w:t>
            </w:r>
          </w:p>
        </w:tc>
        <w:tc>
          <w:tcPr>
            <w:tcW w:w="2613" w:type="dxa"/>
            <w:vMerge/>
          </w:tcPr>
          <w:p w14:paraId="27F0D0AA" w14:textId="77777777" w:rsidR="004470EF" w:rsidRPr="002E6533" w:rsidRDefault="004470EF"/>
        </w:tc>
        <w:tc>
          <w:tcPr>
            <w:tcW w:w="2613" w:type="dxa"/>
            <w:vMerge/>
          </w:tcPr>
          <w:p w14:paraId="5C81DE47" w14:textId="77777777" w:rsidR="004470EF" w:rsidRPr="002E6533" w:rsidRDefault="004470EF"/>
        </w:tc>
      </w:tr>
      <w:tr w:rsidR="004470EF" w:rsidRPr="002E6533" w14:paraId="37EE4B39" w14:textId="77777777">
        <w:tc>
          <w:tcPr>
            <w:tcW w:w="2613" w:type="dxa"/>
          </w:tcPr>
          <w:p w14:paraId="1377D6C5" w14:textId="77777777" w:rsidR="004470EF" w:rsidRPr="002E6533" w:rsidRDefault="00000000">
            <w:pPr>
              <w:pStyle w:val="Compact"/>
            </w:pPr>
            <w:r w:rsidRPr="002E6533">
              <w:t>Sistema de gerenciamento de ESG</w:t>
            </w:r>
          </w:p>
        </w:tc>
        <w:tc>
          <w:tcPr>
            <w:tcW w:w="2613" w:type="dxa"/>
            <w:vMerge/>
          </w:tcPr>
          <w:p w14:paraId="7776F757" w14:textId="77777777" w:rsidR="004470EF" w:rsidRPr="002E6533" w:rsidRDefault="004470EF"/>
        </w:tc>
        <w:tc>
          <w:tcPr>
            <w:tcW w:w="2613" w:type="dxa"/>
            <w:vMerge/>
          </w:tcPr>
          <w:p w14:paraId="29FBB227" w14:textId="77777777" w:rsidR="004470EF" w:rsidRPr="002E6533" w:rsidRDefault="004470EF"/>
        </w:tc>
      </w:tr>
      <w:tr w:rsidR="004470EF" w:rsidRPr="002E6533" w14:paraId="1575C7AE" w14:textId="77777777">
        <w:tc>
          <w:tcPr>
            <w:tcW w:w="2613" w:type="dxa"/>
          </w:tcPr>
          <w:p w14:paraId="4BC8A75E" w14:textId="77777777" w:rsidR="004470EF" w:rsidRPr="002E6533" w:rsidRDefault="00000000">
            <w:pPr>
              <w:pStyle w:val="Compact"/>
            </w:pPr>
            <w:r w:rsidRPr="002E6533">
              <w:t>Resultados da métrica de ESG</w:t>
            </w:r>
          </w:p>
        </w:tc>
        <w:tc>
          <w:tcPr>
            <w:tcW w:w="2613" w:type="dxa"/>
            <w:vMerge/>
          </w:tcPr>
          <w:p w14:paraId="6BC99CEF" w14:textId="77777777" w:rsidR="004470EF" w:rsidRPr="002E6533" w:rsidRDefault="004470EF"/>
        </w:tc>
        <w:tc>
          <w:tcPr>
            <w:tcW w:w="2613" w:type="dxa"/>
            <w:vMerge/>
          </w:tcPr>
          <w:p w14:paraId="30966A39" w14:textId="77777777" w:rsidR="004470EF" w:rsidRPr="002E6533" w:rsidRDefault="004470EF"/>
        </w:tc>
      </w:tr>
      <w:tr w:rsidR="004470EF" w:rsidRPr="002E6533" w14:paraId="21FD3EF8" w14:textId="77777777">
        <w:tc>
          <w:tcPr>
            <w:tcW w:w="2613" w:type="dxa"/>
          </w:tcPr>
          <w:p w14:paraId="627A0FD0" w14:textId="77777777" w:rsidR="004470EF" w:rsidRPr="002E6533" w:rsidRDefault="00000000">
            <w:pPr>
              <w:pStyle w:val="Compact"/>
            </w:pPr>
            <w:r w:rsidRPr="002E6533">
              <w:t>Métricas de ESG</w:t>
            </w:r>
          </w:p>
        </w:tc>
        <w:tc>
          <w:tcPr>
            <w:tcW w:w="2613" w:type="dxa"/>
            <w:vMerge/>
          </w:tcPr>
          <w:p w14:paraId="7FBD81D7" w14:textId="77777777" w:rsidR="004470EF" w:rsidRPr="002E6533" w:rsidRDefault="004470EF"/>
        </w:tc>
        <w:tc>
          <w:tcPr>
            <w:tcW w:w="2613" w:type="dxa"/>
            <w:vMerge/>
          </w:tcPr>
          <w:p w14:paraId="242B08CC" w14:textId="77777777" w:rsidR="004470EF" w:rsidRPr="002E6533" w:rsidRDefault="004470EF"/>
        </w:tc>
      </w:tr>
      <w:tr w:rsidR="004470EF" w:rsidRPr="002E6533" w14:paraId="4CE10DC4" w14:textId="77777777">
        <w:tc>
          <w:tcPr>
            <w:tcW w:w="2613" w:type="dxa"/>
          </w:tcPr>
          <w:p w14:paraId="0B65872A" w14:textId="77777777" w:rsidR="004470EF" w:rsidRPr="002E6533" w:rsidRDefault="00000000">
            <w:pPr>
              <w:pStyle w:val="Compact"/>
            </w:pPr>
            <w:r w:rsidRPr="002E6533">
              <w:t>Métricas da organização de ESG</w:t>
            </w:r>
          </w:p>
        </w:tc>
        <w:tc>
          <w:tcPr>
            <w:tcW w:w="2613" w:type="dxa"/>
            <w:vMerge/>
          </w:tcPr>
          <w:p w14:paraId="50FF0C48" w14:textId="77777777" w:rsidR="004470EF" w:rsidRPr="002E6533" w:rsidRDefault="004470EF"/>
        </w:tc>
        <w:tc>
          <w:tcPr>
            <w:tcW w:w="2613" w:type="dxa"/>
            <w:vMerge/>
          </w:tcPr>
          <w:p w14:paraId="6386FE92" w14:textId="77777777" w:rsidR="004470EF" w:rsidRPr="002E6533" w:rsidRDefault="004470EF"/>
        </w:tc>
      </w:tr>
      <w:tr w:rsidR="004470EF" w:rsidRPr="002E6533" w14:paraId="041420CE" w14:textId="77777777">
        <w:tc>
          <w:tcPr>
            <w:tcW w:w="2613" w:type="dxa"/>
          </w:tcPr>
          <w:p w14:paraId="70D9F32A" w14:textId="77777777" w:rsidR="004470EF" w:rsidRPr="002E6533" w:rsidRDefault="00000000">
            <w:pPr>
              <w:pStyle w:val="Compact"/>
            </w:pPr>
            <w:r w:rsidRPr="002E6533">
              <w:t>Violações éticas</w:t>
            </w:r>
          </w:p>
        </w:tc>
        <w:tc>
          <w:tcPr>
            <w:tcW w:w="2613" w:type="dxa"/>
          </w:tcPr>
          <w:p w14:paraId="74527FBA" w14:textId="77777777" w:rsidR="004470EF" w:rsidRPr="002E6533" w:rsidRDefault="00000000">
            <w:pPr>
              <w:pStyle w:val="Compact"/>
            </w:pPr>
            <w:r w:rsidRPr="002E6533">
              <w:t>Gerenciamento de incidentes</w:t>
            </w:r>
          </w:p>
        </w:tc>
        <w:tc>
          <w:tcPr>
            <w:tcW w:w="2613" w:type="dxa"/>
          </w:tcPr>
          <w:p w14:paraId="1BFAEAF3" w14:textId="77777777" w:rsidR="004470EF" w:rsidRPr="002E6533" w:rsidRDefault="004470EF">
            <w:pPr>
              <w:pStyle w:val="Compact"/>
            </w:pPr>
            <w:hyperlink r:id="rId1567">
              <w:r w:rsidRPr="002E6533">
                <w:rPr>
                  <w:rStyle w:val="Hyperlink"/>
                </w:rPr>
                <w:t>Ajuda da Resiliência de negócios</w:t>
              </w:r>
            </w:hyperlink>
          </w:p>
        </w:tc>
      </w:tr>
      <w:tr w:rsidR="004470EF" w:rsidRPr="002E6533" w14:paraId="5AF4A96E" w14:textId="77777777">
        <w:tc>
          <w:tcPr>
            <w:tcW w:w="2613" w:type="dxa"/>
          </w:tcPr>
          <w:p w14:paraId="133B3EFA" w14:textId="77777777" w:rsidR="004470EF" w:rsidRPr="002E6533" w:rsidRDefault="00000000">
            <w:pPr>
              <w:pStyle w:val="Compact"/>
            </w:pPr>
            <w:r w:rsidRPr="002E6533">
              <w:t xml:space="preserve">Verificador de conformidade com a Lei </w:t>
            </w:r>
            <w:r w:rsidRPr="002E6533">
              <w:lastRenderedPageBreak/>
              <w:t>de IA da UE</w:t>
            </w:r>
          </w:p>
        </w:tc>
        <w:tc>
          <w:tcPr>
            <w:tcW w:w="2613" w:type="dxa"/>
          </w:tcPr>
          <w:p w14:paraId="62EBC2E0" w14:textId="77777777" w:rsidR="004470EF" w:rsidRPr="002E6533" w:rsidRDefault="00000000">
            <w:pPr>
              <w:pStyle w:val="Compact"/>
            </w:pPr>
            <w:r w:rsidRPr="002E6533">
              <w:lastRenderedPageBreak/>
              <w:t>Governança de IA</w:t>
            </w:r>
          </w:p>
        </w:tc>
        <w:tc>
          <w:tcPr>
            <w:tcW w:w="2613" w:type="dxa"/>
          </w:tcPr>
          <w:p w14:paraId="09A00536" w14:textId="77777777" w:rsidR="004470EF" w:rsidRPr="002E6533" w:rsidRDefault="00000000">
            <w:pPr>
              <w:pStyle w:val="Compact"/>
            </w:pPr>
            <w:r w:rsidRPr="002E6533">
              <w:t>Ajuda de Governança de IA</w:t>
            </w:r>
          </w:p>
        </w:tc>
      </w:tr>
      <w:tr w:rsidR="004470EF" w:rsidRPr="002E6533" w14:paraId="6AFFC742" w14:textId="77777777">
        <w:tc>
          <w:tcPr>
            <w:tcW w:w="2613" w:type="dxa"/>
            <w:vMerge w:val="restart"/>
          </w:tcPr>
          <w:p w14:paraId="7714BF5E" w14:textId="77777777" w:rsidR="004470EF" w:rsidRPr="002E6533" w:rsidRDefault="00000000">
            <w:pPr>
              <w:pStyle w:val="Corpodetexto"/>
            </w:pPr>
            <w:r w:rsidRPr="002E6533">
              <w:t>Repositório de Evidências</w:t>
            </w:r>
          </w:p>
          <w:p w14:paraId="71FE7441" w14:textId="77777777" w:rsidR="004470EF" w:rsidRPr="002E6533" w:rsidRDefault="00000000">
            <w:pPr>
              <w:pStyle w:val="Corpodetexto"/>
            </w:pPr>
            <w:r w:rsidRPr="002E6533">
              <w:t> </w:t>
            </w:r>
          </w:p>
          <w:p w14:paraId="49BECC3C" w14:textId="77777777" w:rsidR="004470EF" w:rsidRPr="002E6533" w:rsidRDefault="00000000">
            <w:pPr>
              <w:pStyle w:val="Corpodetexto"/>
            </w:pPr>
            <w:r w:rsidRPr="002E6533">
              <w:t> </w:t>
            </w:r>
          </w:p>
          <w:p w14:paraId="37AE05EB" w14:textId="77777777" w:rsidR="004470EF" w:rsidRPr="002E6533" w:rsidRDefault="00000000">
            <w:pPr>
              <w:pStyle w:val="Corpodetexto"/>
            </w:pPr>
            <w:r w:rsidRPr="002E6533">
              <w:t> </w:t>
            </w:r>
          </w:p>
        </w:tc>
        <w:tc>
          <w:tcPr>
            <w:tcW w:w="2613" w:type="dxa"/>
          </w:tcPr>
          <w:p w14:paraId="2A25E655" w14:textId="77777777" w:rsidR="004470EF" w:rsidRPr="002E6533" w:rsidRDefault="00000000">
            <w:pPr>
              <w:pStyle w:val="Compact"/>
            </w:pPr>
            <w:r w:rsidRPr="002E6533">
              <w:t>Projetos e documentação de auditoria</w:t>
            </w:r>
          </w:p>
        </w:tc>
        <w:tc>
          <w:tcPr>
            <w:tcW w:w="2613" w:type="dxa"/>
          </w:tcPr>
          <w:p w14:paraId="0B021C2E" w14:textId="77777777" w:rsidR="004470EF" w:rsidRPr="002E6533" w:rsidRDefault="004470EF">
            <w:pPr>
              <w:pStyle w:val="Compact"/>
            </w:pPr>
            <w:hyperlink r:id="rId1568">
              <w:r w:rsidRPr="002E6533">
                <w:rPr>
                  <w:rStyle w:val="Hyperlink"/>
                </w:rPr>
                <w:t>Ajuda do Gerenciamento de auditoria</w:t>
              </w:r>
            </w:hyperlink>
          </w:p>
        </w:tc>
      </w:tr>
      <w:tr w:rsidR="004470EF" w:rsidRPr="002E6533" w14:paraId="52CB46B3" w14:textId="77777777">
        <w:tc>
          <w:tcPr>
            <w:tcW w:w="2613" w:type="dxa"/>
            <w:vMerge/>
          </w:tcPr>
          <w:p w14:paraId="718C11CE" w14:textId="77777777" w:rsidR="004470EF" w:rsidRPr="002E6533" w:rsidRDefault="004470EF"/>
        </w:tc>
        <w:tc>
          <w:tcPr>
            <w:tcW w:w="2613" w:type="dxa"/>
          </w:tcPr>
          <w:p w14:paraId="2593FC28" w14:textId="77777777" w:rsidR="004470EF" w:rsidRPr="002E6533" w:rsidRDefault="00000000">
            <w:pPr>
              <w:pStyle w:val="Compact"/>
            </w:pPr>
            <w:r w:rsidRPr="002E6533">
              <w:t>Gerenciamento do programa de garantia de controles</w:t>
            </w:r>
          </w:p>
        </w:tc>
        <w:tc>
          <w:tcPr>
            <w:tcW w:w="2613" w:type="dxa"/>
            <w:vMerge w:val="restart"/>
          </w:tcPr>
          <w:p w14:paraId="393D48CC" w14:textId="77777777" w:rsidR="004470EF" w:rsidRPr="002E6533" w:rsidRDefault="004470EF">
            <w:pPr>
              <w:pStyle w:val="Corpodetexto"/>
            </w:pPr>
            <w:hyperlink r:id="rId1569">
              <w:r w:rsidRPr="002E6533">
                <w:rPr>
                  <w:rStyle w:val="Hyperlink"/>
                </w:rPr>
                <w:t>Ajuda de conformidade normativa e corporativa</w:t>
              </w:r>
            </w:hyperlink>
          </w:p>
          <w:p w14:paraId="7F1E91C6" w14:textId="77777777" w:rsidR="004470EF" w:rsidRPr="002E6533" w:rsidRDefault="00000000">
            <w:pPr>
              <w:pStyle w:val="Corpodetexto"/>
            </w:pPr>
            <w:r w:rsidRPr="002E6533">
              <w:t> </w:t>
            </w:r>
          </w:p>
        </w:tc>
      </w:tr>
      <w:tr w:rsidR="004470EF" w:rsidRPr="002E6533" w14:paraId="13321CE3" w14:textId="77777777">
        <w:tc>
          <w:tcPr>
            <w:tcW w:w="2613" w:type="dxa"/>
            <w:vMerge/>
          </w:tcPr>
          <w:p w14:paraId="5B641EE9" w14:textId="77777777" w:rsidR="004470EF" w:rsidRPr="002E6533" w:rsidRDefault="004470EF"/>
        </w:tc>
        <w:tc>
          <w:tcPr>
            <w:tcW w:w="2613" w:type="dxa"/>
          </w:tcPr>
          <w:p w14:paraId="2B02C157" w14:textId="77777777" w:rsidR="004470EF" w:rsidRPr="002E6533" w:rsidRDefault="00000000">
            <w:pPr>
              <w:pStyle w:val="Compact"/>
            </w:pPr>
            <w:r w:rsidRPr="002E6533">
              <w:t>Monitoramento de controles financeiros</w:t>
            </w:r>
          </w:p>
        </w:tc>
        <w:tc>
          <w:tcPr>
            <w:tcW w:w="2613" w:type="dxa"/>
            <w:vMerge/>
          </w:tcPr>
          <w:p w14:paraId="23BFE147" w14:textId="77777777" w:rsidR="004470EF" w:rsidRPr="002E6533" w:rsidRDefault="004470EF"/>
        </w:tc>
      </w:tr>
      <w:tr w:rsidR="004470EF" w:rsidRPr="002E6533" w14:paraId="0FBF5D78" w14:textId="77777777">
        <w:tc>
          <w:tcPr>
            <w:tcW w:w="2613" w:type="dxa"/>
            <w:vMerge/>
          </w:tcPr>
          <w:p w14:paraId="048AFDDF" w14:textId="77777777" w:rsidR="004470EF" w:rsidRPr="002E6533" w:rsidRDefault="004470EF"/>
        </w:tc>
        <w:tc>
          <w:tcPr>
            <w:tcW w:w="2613" w:type="dxa"/>
          </w:tcPr>
          <w:p w14:paraId="6339F979" w14:textId="77777777" w:rsidR="004470EF" w:rsidRPr="002E6533" w:rsidRDefault="00000000">
            <w:pPr>
              <w:pStyle w:val="Compact"/>
            </w:pPr>
            <w:r w:rsidRPr="002E6533">
              <w:t>Garantia de controles de TI</w:t>
            </w:r>
          </w:p>
        </w:tc>
        <w:tc>
          <w:tcPr>
            <w:tcW w:w="2613" w:type="dxa"/>
          </w:tcPr>
          <w:p w14:paraId="42249044" w14:textId="77777777" w:rsidR="004470EF" w:rsidRPr="002E6533" w:rsidRDefault="004470EF">
            <w:pPr>
              <w:pStyle w:val="Compact"/>
            </w:pPr>
            <w:hyperlink r:id="rId1570">
              <w:r w:rsidRPr="002E6533">
                <w:rPr>
                  <w:rStyle w:val="Hyperlink"/>
                </w:rPr>
                <w:t>Ajuda do Gerenciamento de riscos de TI e segurança</w:t>
              </w:r>
            </w:hyperlink>
          </w:p>
        </w:tc>
      </w:tr>
      <w:tr w:rsidR="004470EF" w:rsidRPr="002E6533" w14:paraId="1A5BF692" w14:textId="77777777">
        <w:tc>
          <w:tcPr>
            <w:tcW w:w="2613" w:type="dxa"/>
          </w:tcPr>
          <w:p w14:paraId="3B717320" w14:textId="77777777" w:rsidR="004470EF" w:rsidRPr="002E6533" w:rsidRDefault="00000000">
            <w:pPr>
              <w:pStyle w:val="Compact"/>
            </w:pPr>
            <w:r w:rsidRPr="002E6533">
              <w:t>Solicitações de exceção</w:t>
            </w:r>
          </w:p>
        </w:tc>
        <w:tc>
          <w:tcPr>
            <w:tcW w:w="2613" w:type="dxa"/>
          </w:tcPr>
          <w:p w14:paraId="0A5A64C0" w14:textId="77777777" w:rsidR="004470EF" w:rsidRPr="002E6533" w:rsidRDefault="00000000">
            <w:pPr>
              <w:pStyle w:val="Compact"/>
            </w:pPr>
            <w:r w:rsidRPr="002E6533">
              <w:t>Gerenciamento de problemas</w:t>
            </w:r>
          </w:p>
        </w:tc>
        <w:tc>
          <w:tcPr>
            <w:tcW w:w="2613" w:type="dxa"/>
            <w:vMerge w:val="restart"/>
          </w:tcPr>
          <w:p w14:paraId="48D7D039" w14:textId="77777777" w:rsidR="004470EF" w:rsidRPr="002E6533" w:rsidRDefault="004470EF">
            <w:pPr>
              <w:pStyle w:val="Compact"/>
            </w:pPr>
            <w:hyperlink r:id="rId1571">
              <w:r w:rsidRPr="002E6533">
                <w:rPr>
                  <w:rStyle w:val="Hyperlink"/>
                </w:rPr>
                <w:t>Ajuda do Gerenciamento de auditoria</w:t>
              </w:r>
            </w:hyperlink>
          </w:p>
        </w:tc>
      </w:tr>
      <w:tr w:rsidR="004470EF" w:rsidRPr="002E6533" w14:paraId="4F41FFF5" w14:textId="77777777">
        <w:tc>
          <w:tcPr>
            <w:tcW w:w="2613" w:type="dxa"/>
          </w:tcPr>
          <w:p w14:paraId="550F0D0A" w14:textId="77777777" w:rsidR="004470EF" w:rsidRPr="002E6533" w:rsidRDefault="00000000">
            <w:pPr>
              <w:pStyle w:val="Compact"/>
            </w:pPr>
            <w:r w:rsidRPr="002E6533">
              <w:t>Relatórios de despesas</w:t>
            </w:r>
          </w:p>
        </w:tc>
        <w:tc>
          <w:tcPr>
            <w:tcW w:w="2613" w:type="dxa"/>
            <w:vMerge w:val="restart"/>
          </w:tcPr>
          <w:p w14:paraId="3D7415D8" w14:textId="77777777" w:rsidR="004470EF" w:rsidRPr="002E6533" w:rsidRDefault="00000000">
            <w:pPr>
              <w:pStyle w:val="Compact"/>
            </w:pPr>
            <w:r w:rsidRPr="002E6533">
              <w:t>Planejamento e qualidade de auditorias</w:t>
            </w:r>
          </w:p>
        </w:tc>
        <w:tc>
          <w:tcPr>
            <w:tcW w:w="2613" w:type="dxa"/>
            <w:vMerge/>
          </w:tcPr>
          <w:p w14:paraId="2976D7D0" w14:textId="77777777" w:rsidR="004470EF" w:rsidRPr="002E6533" w:rsidRDefault="004470EF"/>
        </w:tc>
      </w:tr>
      <w:tr w:rsidR="004470EF" w:rsidRPr="002E6533" w14:paraId="22ADED04" w14:textId="77777777">
        <w:tc>
          <w:tcPr>
            <w:tcW w:w="2613" w:type="dxa"/>
          </w:tcPr>
          <w:p w14:paraId="32053917" w14:textId="77777777" w:rsidR="004470EF" w:rsidRPr="002E6533" w:rsidRDefault="00000000">
            <w:pPr>
              <w:pStyle w:val="Compact"/>
            </w:pPr>
            <w:r w:rsidRPr="002E6533">
              <w:t>Comprovantes de despesas</w:t>
            </w:r>
          </w:p>
        </w:tc>
        <w:tc>
          <w:tcPr>
            <w:tcW w:w="2613" w:type="dxa"/>
            <w:vMerge/>
          </w:tcPr>
          <w:p w14:paraId="0D6BEE17" w14:textId="77777777" w:rsidR="004470EF" w:rsidRPr="002E6533" w:rsidRDefault="004470EF"/>
        </w:tc>
        <w:tc>
          <w:tcPr>
            <w:tcW w:w="2613" w:type="dxa"/>
            <w:vMerge/>
          </w:tcPr>
          <w:p w14:paraId="0099ADD1" w14:textId="77777777" w:rsidR="004470EF" w:rsidRPr="002E6533" w:rsidRDefault="004470EF"/>
        </w:tc>
      </w:tr>
      <w:tr w:rsidR="004470EF" w:rsidRPr="002E6533" w14:paraId="79B2F5C8" w14:textId="77777777">
        <w:tc>
          <w:tcPr>
            <w:tcW w:w="2613" w:type="dxa"/>
            <w:vMerge w:val="restart"/>
          </w:tcPr>
          <w:p w14:paraId="056A6DE0" w14:textId="77777777" w:rsidR="004470EF" w:rsidRPr="002E6533" w:rsidRDefault="00000000">
            <w:pPr>
              <w:pStyle w:val="Corpodetexto"/>
            </w:pPr>
            <w:r w:rsidRPr="002E6533">
              <w:t xml:space="preserve"> Instalações</w:t>
            </w:r>
          </w:p>
          <w:p w14:paraId="5F05EAED" w14:textId="77777777" w:rsidR="004470EF" w:rsidRPr="002E6533" w:rsidRDefault="00000000">
            <w:pPr>
              <w:pStyle w:val="Corpodetexto"/>
            </w:pPr>
            <w:r w:rsidRPr="002E6533">
              <w:t> </w:t>
            </w:r>
          </w:p>
          <w:p w14:paraId="01125F4E" w14:textId="77777777" w:rsidR="004470EF" w:rsidRPr="002E6533" w:rsidRDefault="00000000">
            <w:pPr>
              <w:pStyle w:val="Corpodetexto"/>
            </w:pPr>
            <w:r w:rsidRPr="002E6533">
              <w:t> </w:t>
            </w:r>
          </w:p>
          <w:p w14:paraId="38DEDCFF" w14:textId="77777777" w:rsidR="004470EF" w:rsidRPr="002E6533" w:rsidRDefault="00000000">
            <w:pPr>
              <w:pStyle w:val="Corpodetexto"/>
            </w:pPr>
            <w:r w:rsidRPr="002E6533">
              <w:t> </w:t>
            </w:r>
          </w:p>
          <w:p w14:paraId="58D0FC2D" w14:textId="77777777" w:rsidR="004470EF" w:rsidRPr="002E6533" w:rsidRDefault="00000000">
            <w:pPr>
              <w:pStyle w:val="Corpodetexto"/>
            </w:pPr>
            <w:r w:rsidRPr="002E6533">
              <w:t> </w:t>
            </w:r>
          </w:p>
          <w:p w14:paraId="646731F9" w14:textId="77777777" w:rsidR="004470EF" w:rsidRPr="002E6533" w:rsidRDefault="00000000">
            <w:pPr>
              <w:pStyle w:val="Corpodetexto"/>
            </w:pPr>
            <w:r w:rsidRPr="002E6533">
              <w:t> </w:t>
            </w:r>
          </w:p>
          <w:p w14:paraId="65F4FF50" w14:textId="77777777" w:rsidR="004470EF" w:rsidRPr="002E6533" w:rsidRDefault="00000000">
            <w:pPr>
              <w:pStyle w:val="Corpodetexto"/>
            </w:pPr>
            <w:r w:rsidRPr="002E6533">
              <w:t> </w:t>
            </w:r>
          </w:p>
        </w:tc>
        <w:tc>
          <w:tcPr>
            <w:tcW w:w="2613" w:type="dxa"/>
          </w:tcPr>
          <w:p w14:paraId="02F38273" w14:textId="77777777" w:rsidR="004470EF" w:rsidRPr="002E6533" w:rsidRDefault="00000000">
            <w:pPr>
              <w:pStyle w:val="Compact"/>
            </w:pPr>
            <w:r w:rsidRPr="002E6533">
              <w:t>Projetos e documentação de auditoria</w:t>
            </w:r>
          </w:p>
        </w:tc>
        <w:tc>
          <w:tcPr>
            <w:tcW w:w="2613" w:type="dxa"/>
            <w:vMerge/>
          </w:tcPr>
          <w:p w14:paraId="52E015D9" w14:textId="77777777" w:rsidR="004470EF" w:rsidRPr="002E6533" w:rsidRDefault="004470EF"/>
        </w:tc>
      </w:tr>
      <w:tr w:rsidR="004470EF" w:rsidRPr="002E6533" w14:paraId="63B0C98D" w14:textId="77777777">
        <w:tc>
          <w:tcPr>
            <w:tcW w:w="2613" w:type="dxa"/>
            <w:vMerge/>
          </w:tcPr>
          <w:p w14:paraId="618BE33A" w14:textId="77777777" w:rsidR="004470EF" w:rsidRPr="002E6533" w:rsidRDefault="004470EF"/>
        </w:tc>
        <w:tc>
          <w:tcPr>
            <w:tcW w:w="2613" w:type="dxa"/>
          </w:tcPr>
          <w:p w14:paraId="4E9925B9" w14:textId="77777777" w:rsidR="004470EF" w:rsidRPr="002E6533" w:rsidRDefault="00000000">
            <w:pPr>
              <w:pStyle w:val="Compact"/>
            </w:pPr>
            <w:r w:rsidRPr="002E6533">
              <w:t>Risk Assessment Management</w:t>
            </w:r>
          </w:p>
        </w:tc>
        <w:tc>
          <w:tcPr>
            <w:tcW w:w="2613" w:type="dxa"/>
          </w:tcPr>
          <w:p w14:paraId="64491B7F" w14:textId="77777777" w:rsidR="004470EF" w:rsidRPr="002E6533" w:rsidRDefault="004470EF">
            <w:pPr>
              <w:pStyle w:val="Compact"/>
            </w:pPr>
            <w:hyperlink r:id="rId1572">
              <w:r w:rsidRPr="002E6533">
                <w:rPr>
                  <w:rStyle w:val="Hyperlink"/>
                </w:rPr>
                <w:t>Ajuda do Gerenciamento do risco operacional e empresarial</w:t>
              </w:r>
            </w:hyperlink>
          </w:p>
        </w:tc>
      </w:tr>
      <w:tr w:rsidR="004470EF" w:rsidRPr="002E6533" w14:paraId="70D91DC3" w14:textId="77777777">
        <w:tc>
          <w:tcPr>
            <w:tcW w:w="2613" w:type="dxa"/>
            <w:vMerge/>
          </w:tcPr>
          <w:p w14:paraId="10310E14" w14:textId="77777777" w:rsidR="004470EF" w:rsidRPr="002E6533" w:rsidRDefault="004470EF"/>
        </w:tc>
        <w:tc>
          <w:tcPr>
            <w:tcW w:w="2613" w:type="dxa"/>
          </w:tcPr>
          <w:p w14:paraId="44F5BF4D" w14:textId="77777777" w:rsidR="004470EF" w:rsidRPr="002E6533" w:rsidRDefault="00000000">
            <w:pPr>
              <w:pStyle w:val="Compact"/>
            </w:pPr>
            <w:r w:rsidRPr="002E6533">
              <w:t>Avaliações e autorização</w:t>
            </w:r>
          </w:p>
        </w:tc>
        <w:tc>
          <w:tcPr>
            <w:tcW w:w="2613" w:type="dxa"/>
            <w:vMerge w:val="restart"/>
          </w:tcPr>
          <w:p w14:paraId="22B8C2FE" w14:textId="77777777" w:rsidR="004470EF" w:rsidRPr="002E6533" w:rsidRDefault="004470EF">
            <w:pPr>
              <w:pStyle w:val="Corpodetexto"/>
            </w:pPr>
            <w:hyperlink r:id="rId1573">
              <w:r w:rsidRPr="002E6533">
                <w:rPr>
                  <w:rStyle w:val="Hyperlink"/>
                </w:rPr>
                <w:t>Ajuda do setor público</w:t>
              </w:r>
            </w:hyperlink>
          </w:p>
          <w:p w14:paraId="251D51D5" w14:textId="77777777" w:rsidR="004470EF" w:rsidRPr="002E6533" w:rsidRDefault="00000000">
            <w:pPr>
              <w:pStyle w:val="Corpodetexto"/>
            </w:pPr>
            <w:r w:rsidRPr="002E6533">
              <w:t> </w:t>
            </w:r>
          </w:p>
        </w:tc>
      </w:tr>
      <w:tr w:rsidR="004470EF" w:rsidRPr="002E6533" w14:paraId="249B9493" w14:textId="77777777">
        <w:tc>
          <w:tcPr>
            <w:tcW w:w="2613" w:type="dxa"/>
            <w:vMerge/>
          </w:tcPr>
          <w:p w14:paraId="5457A352" w14:textId="77777777" w:rsidR="004470EF" w:rsidRPr="002E6533" w:rsidRDefault="004470EF"/>
        </w:tc>
        <w:tc>
          <w:tcPr>
            <w:tcW w:w="2613" w:type="dxa"/>
          </w:tcPr>
          <w:p w14:paraId="412166C4" w14:textId="77777777" w:rsidR="004470EF" w:rsidRPr="002E6533" w:rsidRDefault="00000000">
            <w:pPr>
              <w:pStyle w:val="Compact"/>
            </w:pPr>
            <w:r w:rsidRPr="002E6533">
              <w:t>Monitoramento contínuo</w:t>
            </w:r>
          </w:p>
        </w:tc>
        <w:tc>
          <w:tcPr>
            <w:tcW w:w="2613" w:type="dxa"/>
            <w:vMerge/>
          </w:tcPr>
          <w:p w14:paraId="39704F36" w14:textId="77777777" w:rsidR="004470EF" w:rsidRPr="002E6533" w:rsidRDefault="004470EF"/>
        </w:tc>
      </w:tr>
      <w:tr w:rsidR="004470EF" w:rsidRPr="002E6533" w14:paraId="66812ADC" w14:textId="77777777">
        <w:tc>
          <w:tcPr>
            <w:tcW w:w="2613" w:type="dxa"/>
            <w:vMerge/>
          </w:tcPr>
          <w:p w14:paraId="7F9F8997" w14:textId="77777777" w:rsidR="004470EF" w:rsidRPr="002E6533" w:rsidRDefault="004470EF"/>
        </w:tc>
        <w:tc>
          <w:tcPr>
            <w:tcW w:w="2613" w:type="dxa"/>
          </w:tcPr>
          <w:p w14:paraId="266E5CEB" w14:textId="77777777" w:rsidR="004470EF" w:rsidRPr="002E6533" w:rsidRDefault="00000000">
            <w:pPr>
              <w:pStyle w:val="Compact"/>
            </w:pPr>
            <w:r w:rsidRPr="002E6533">
              <w:t>Governança dos dados</w:t>
            </w:r>
          </w:p>
        </w:tc>
        <w:tc>
          <w:tcPr>
            <w:tcW w:w="2613" w:type="dxa"/>
          </w:tcPr>
          <w:p w14:paraId="72EF6EF9" w14:textId="77777777" w:rsidR="004470EF" w:rsidRPr="002E6533" w:rsidRDefault="004470EF">
            <w:pPr>
              <w:pStyle w:val="Compact"/>
            </w:pPr>
            <w:hyperlink r:id="rId1574">
              <w:r w:rsidRPr="002E6533">
                <w:rPr>
                  <w:rStyle w:val="Hyperlink"/>
                </w:rPr>
                <w:t>Ajuda de conformidade normativa e corporativa</w:t>
              </w:r>
            </w:hyperlink>
          </w:p>
        </w:tc>
      </w:tr>
      <w:tr w:rsidR="004470EF" w:rsidRPr="002E6533" w14:paraId="39D4DFD9" w14:textId="77777777">
        <w:tc>
          <w:tcPr>
            <w:tcW w:w="2613" w:type="dxa"/>
            <w:vMerge/>
          </w:tcPr>
          <w:p w14:paraId="0456230D" w14:textId="77777777" w:rsidR="004470EF" w:rsidRPr="002E6533" w:rsidRDefault="004470EF"/>
        </w:tc>
        <w:tc>
          <w:tcPr>
            <w:tcW w:w="2613" w:type="dxa"/>
          </w:tcPr>
          <w:p w14:paraId="778B5720" w14:textId="77777777" w:rsidR="004470EF" w:rsidRPr="002E6533" w:rsidRDefault="00000000">
            <w:pPr>
              <w:pStyle w:val="Compact"/>
            </w:pPr>
            <w:r w:rsidRPr="002E6533">
              <w:t>Gerenciamento de ESG</w:t>
            </w:r>
          </w:p>
        </w:tc>
        <w:tc>
          <w:tcPr>
            <w:tcW w:w="2613" w:type="dxa"/>
          </w:tcPr>
          <w:p w14:paraId="379A69AD" w14:textId="77777777" w:rsidR="004470EF" w:rsidRPr="002E6533" w:rsidRDefault="004470EF">
            <w:pPr>
              <w:pStyle w:val="Compact"/>
            </w:pPr>
            <w:hyperlink r:id="rId1575">
              <w:r w:rsidRPr="002E6533">
                <w:rPr>
                  <w:rStyle w:val="Hyperlink"/>
                </w:rPr>
                <w:t>Ajuda do Gerenciamento de ESG</w:t>
              </w:r>
            </w:hyperlink>
          </w:p>
        </w:tc>
      </w:tr>
      <w:tr w:rsidR="004470EF" w:rsidRPr="002E6533" w14:paraId="38B79D16" w14:textId="77777777">
        <w:tc>
          <w:tcPr>
            <w:tcW w:w="2613" w:type="dxa"/>
            <w:vMerge/>
          </w:tcPr>
          <w:p w14:paraId="369C650B" w14:textId="77777777" w:rsidR="004470EF" w:rsidRPr="002E6533" w:rsidRDefault="004470EF"/>
        </w:tc>
        <w:tc>
          <w:tcPr>
            <w:tcW w:w="2613" w:type="dxa"/>
          </w:tcPr>
          <w:p w14:paraId="28DD2F57" w14:textId="77777777" w:rsidR="004470EF" w:rsidRPr="002E6533" w:rsidRDefault="00000000">
            <w:pPr>
              <w:pStyle w:val="Compact"/>
            </w:pPr>
            <w:r w:rsidRPr="002E6533">
              <w:t>Gerenciamento de incidentes</w:t>
            </w:r>
          </w:p>
        </w:tc>
        <w:tc>
          <w:tcPr>
            <w:tcW w:w="2613" w:type="dxa"/>
          </w:tcPr>
          <w:p w14:paraId="486DD600" w14:textId="77777777" w:rsidR="004470EF" w:rsidRPr="002E6533" w:rsidRDefault="004470EF">
            <w:pPr>
              <w:pStyle w:val="Compact"/>
            </w:pPr>
            <w:hyperlink r:id="rId1576">
              <w:r w:rsidRPr="002E6533">
                <w:rPr>
                  <w:rStyle w:val="Hyperlink"/>
                </w:rPr>
                <w:t>Gerenciamento de resiliência</w:t>
              </w:r>
            </w:hyperlink>
          </w:p>
        </w:tc>
      </w:tr>
      <w:tr w:rsidR="004470EF" w:rsidRPr="002E6533" w14:paraId="2AAC89ED" w14:textId="77777777">
        <w:tc>
          <w:tcPr>
            <w:tcW w:w="2613" w:type="dxa"/>
            <w:vMerge/>
          </w:tcPr>
          <w:p w14:paraId="77121BB9" w14:textId="77777777" w:rsidR="004470EF" w:rsidRPr="002E6533" w:rsidRDefault="004470EF"/>
        </w:tc>
        <w:tc>
          <w:tcPr>
            <w:tcW w:w="2613" w:type="dxa"/>
          </w:tcPr>
          <w:p w14:paraId="0CBE7408" w14:textId="77777777" w:rsidR="004470EF" w:rsidRPr="002E6533" w:rsidRDefault="00000000">
            <w:pPr>
              <w:pStyle w:val="Compact"/>
            </w:pPr>
            <w:r w:rsidRPr="002E6533">
              <w:t>Gerenciamento de riscos de TI</w:t>
            </w:r>
          </w:p>
        </w:tc>
        <w:tc>
          <w:tcPr>
            <w:tcW w:w="2613" w:type="dxa"/>
          </w:tcPr>
          <w:p w14:paraId="01761912" w14:textId="77777777" w:rsidR="004470EF" w:rsidRPr="002E6533" w:rsidRDefault="004470EF">
            <w:pPr>
              <w:pStyle w:val="Compact"/>
            </w:pPr>
            <w:hyperlink r:id="rId1577">
              <w:r w:rsidRPr="002E6533">
                <w:rPr>
                  <w:rStyle w:val="Hyperlink"/>
                </w:rPr>
                <w:t>Ajuda do Gerenciamento de riscos de TI e segurança</w:t>
              </w:r>
            </w:hyperlink>
          </w:p>
        </w:tc>
      </w:tr>
      <w:tr w:rsidR="004470EF" w:rsidRPr="002E6533" w14:paraId="6561D1AC" w14:textId="77777777">
        <w:tc>
          <w:tcPr>
            <w:tcW w:w="2613" w:type="dxa"/>
            <w:vMerge/>
          </w:tcPr>
          <w:p w14:paraId="38342064" w14:textId="77777777" w:rsidR="004470EF" w:rsidRPr="002E6533" w:rsidRDefault="004470EF"/>
        </w:tc>
        <w:tc>
          <w:tcPr>
            <w:tcW w:w="2613" w:type="dxa"/>
          </w:tcPr>
          <w:p w14:paraId="42CB72C2" w14:textId="77777777" w:rsidR="004470EF" w:rsidRPr="002E6533" w:rsidRDefault="00000000">
            <w:pPr>
              <w:pStyle w:val="Compact"/>
            </w:pPr>
            <w:r w:rsidRPr="002E6533">
              <w:t>Catálogo de terceiros</w:t>
            </w:r>
          </w:p>
        </w:tc>
        <w:tc>
          <w:tcPr>
            <w:tcW w:w="2613" w:type="dxa"/>
          </w:tcPr>
          <w:p w14:paraId="11FE5725" w14:textId="77777777" w:rsidR="004470EF" w:rsidRPr="002E6533" w:rsidRDefault="004470EF">
            <w:pPr>
              <w:pStyle w:val="Compact"/>
            </w:pPr>
            <w:hyperlink r:id="rId1578">
              <w:r w:rsidRPr="002E6533">
                <w:rPr>
                  <w:rStyle w:val="Hyperlink"/>
                </w:rPr>
                <w:t>Governança de terceiros</w:t>
              </w:r>
            </w:hyperlink>
          </w:p>
        </w:tc>
      </w:tr>
      <w:tr w:rsidR="004470EF" w:rsidRPr="002E6533" w14:paraId="25AB19E9" w14:textId="77777777">
        <w:tc>
          <w:tcPr>
            <w:tcW w:w="2613" w:type="dxa"/>
          </w:tcPr>
          <w:p w14:paraId="74B5AC44" w14:textId="77777777" w:rsidR="004470EF" w:rsidRPr="002E6533" w:rsidRDefault="00000000">
            <w:pPr>
              <w:pStyle w:val="Compact"/>
            </w:pPr>
            <w:r w:rsidRPr="002E6533">
              <w:t>Avaliação da instalação</w:t>
            </w:r>
          </w:p>
        </w:tc>
        <w:tc>
          <w:tcPr>
            <w:tcW w:w="2613" w:type="dxa"/>
          </w:tcPr>
          <w:p w14:paraId="789EA569" w14:textId="77777777" w:rsidR="004470EF" w:rsidRPr="002E6533" w:rsidRDefault="00000000">
            <w:pPr>
              <w:pStyle w:val="Compact"/>
            </w:pPr>
            <w:r w:rsidRPr="002E6533">
              <w:t>Risk Assessment Management</w:t>
            </w:r>
          </w:p>
        </w:tc>
        <w:tc>
          <w:tcPr>
            <w:tcW w:w="2613" w:type="dxa"/>
          </w:tcPr>
          <w:p w14:paraId="793C9EF5" w14:textId="77777777" w:rsidR="004470EF" w:rsidRPr="002E6533" w:rsidRDefault="004470EF">
            <w:pPr>
              <w:pStyle w:val="Compact"/>
            </w:pPr>
            <w:hyperlink r:id="rId1579">
              <w:r w:rsidRPr="002E6533">
                <w:rPr>
                  <w:rStyle w:val="Hyperlink"/>
                </w:rPr>
                <w:t>Ajuda do Gerenciamento do risco operacional e empresarial</w:t>
              </w:r>
            </w:hyperlink>
          </w:p>
        </w:tc>
      </w:tr>
      <w:tr w:rsidR="004470EF" w:rsidRPr="002E6533" w14:paraId="4A4C428E" w14:textId="77777777">
        <w:tc>
          <w:tcPr>
            <w:tcW w:w="2613" w:type="dxa"/>
            <w:vMerge w:val="restart"/>
          </w:tcPr>
          <w:p w14:paraId="300DD1B1" w14:textId="77777777" w:rsidR="004470EF" w:rsidRPr="002E6533" w:rsidRDefault="00000000">
            <w:pPr>
              <w:pStyle w:val="Corpodetexto"/>
            </w:pPr>
            <w:r w:rsidRPr="002E6533">
              <w:t>Resultados</w:t>
            </w:r>
          </w:p>
          <w:p w14:paraId="1D32492C" w14:textId="77777777" w:rsidR="004470EF" w:rsidRPr="002E6533" w:rsidRDefault="00000000">
            <w:pPr>
              <w:pStyle w:val="Corpodetexto"/>
            </w:pPr>
            <w:r w:rsidRPr="002E6533">
              <w:lastRenderedPageBreak/>
              <w:t> </w:t>
            </w:r>
          </w:p>
        </w:tc>
        <w:tc>
          <w:tcPr>
            <w:tcW w:w="2613" w:type="dxa"/>
          </w:tcPr>
          <w:p w14:paraId="2D2DD69B" w14:textId="77777777" w:rsidR="004470EF" w:rsidRPr="002E6533" w:rsidRDefault="00000000">
            <w:pPr>
              <w:pStyle w:val="Compact"/>
            </w:pPr>
            <w:r w:rsidRPr="002E6533">
              <w:lastRenderedPageBreak/>
              <w:t>Avaliações e autorização</w:t>
            </w:r>
          </w:p>
        </w:tc>
        <w:tc>
          <w:tcPr>
            <w:tcW w:w="2613" w:type="dxa"/>
          </w:tcPr>
          <w:p w14:paraId="528EC5EF" w14:textId="77777777" w:rsidR="004470EF" w:rsidRPr="002E6533" w:rsidRDefault="004470EF">
            <w:pPr>
              <w:pStyle w:val="Compact"/>
            </w:pPr>
            <w:hyperlink r:id="rId1580">
              <w:r w:rsidRPr="002E6533">
                <w:rPr>
                  <w:rStyle w:val="Hyperlink"/>
                </w:rPr>
                <w:t>Ajuda do setor público</w:t>
              </w:r>
            </w:hyperlink>
          </w:p>
        </w:tc>
      </w:tr>
      <w:tr w:rsidR="004470EF" w:rsidRPr="002E6533" w14:paraId="109FD070" w14:textId="77777777">
        <w:tc>
          <w:tcPr>
            <w:tcW w:w="2613" w:type="dxa"/>
            <w:vMerge/>
          </w:tcPr>
          <w:p w14:paraId="6AA22E88" w14:textId="77777777" w:rsidR="004470EF" w:rsidRPr="002E6533" w:rsidRDefault="004470EF"/>
        </w:tc>
        <w:tc>
          <w:tcPr>
            <w:tcW w:w="2613" w:type="dxa"/>
          </w:tcPr>
          <w:p w14:paraId="6ADFF54A" w14:textId="77777777" w:rsidR="004470EF" w:rsidRPr="002E6533" w:rsidRDefault="00000000">
            <w:pPr>
              <w:pStyle w:val="Compact"/>
            </w:pPr>
            <w:r w:rsidRPr="002E6533">
              <w:t>Gerenciamento de problemas</w:t>
            </w:r>
          </w:p>
        </w:tc>
        <w:tc>
          <w:tcPr>
            <w:tcW w:w="2613" w:type="dxa"/>
          </w:tcPr>
          <w:p w14:paraId="2CD20894" w14:textId="77777777" w:rsidR="004470EF" w:rsidRPr="002E6533" w:rsidRDefault="004470EF">
            <w:pPr>
              <w:pStyle w:val="Compact"/>
            </w:pPr>
            <w:hyperlink r:id="rId1581">
              <w:r w:rsidRPr="002E6533">
                <w:rPr>
                  <w:rStyle w:val="Hyperlink"/>
                </w:rPr>
                <w:t>Ajuda do Gerenciamento de auditoria</w:t>
              </w:r>
            </w:hyperlink>
          </w:p>
        </w:tc>
      </w:tr>
      <w:tr w:rsidR="004470EF" w:rsidRPr="002E6533" w14:paraId="0FD04FBE" w14:textId="77777777">
        <w:tc>
          <w:tcPr>
            <w:tcW w:w="2613" w:type="dxa"/>
            <w:vMerge/>
          </w:tcPr>
          <w:p w14:paraId="5E0C14C7" w14:textId="77777777" w:rsidR="004470EF" w:rsidRPr="002E6533" w:rsidRDefault="004470EF"/>
        </w:tc>
        <w:tc>
          <w:tcPr>
            <w:tcW w:w="2613" w:type="dxa"/>
          </w:tcPr>
          <w:p w14:paraId="10860A0F" w14:textId="77777777" w:rsidR="004470EF" w:rsidRPr="002E6533" w:rsidRDefault="00000000">
            <w:pPr>
              <w:pStyle w:val="Compact"/>
            </w:pPr>
            <w:r w:rsidRPr="002E6533">
              <w:t>Gerenciamento de POA&amp;M</w:t>
            </w:r>
          </w:p>
        </w:tc>
        <w:tc>
          <w:tcPr>
            <w:tcW w:w="2613" w:type="dxa"/>
          </w:tcPr>
          <w:p w14:paraId="013CAD48" w14:textId="77777777" w:rsidR="004470EF" w:rsidRPr="002E6533" w:rsidRDefault="004470EF">
            <w:pPr>
              <w:pStyle w:val="Compact"/>
            </w:pPr>
            <w:hyperlink r:id="rId1582">
              <w:r w:rsidRPr="002E6533">
                <w:rPr>
                  <w:rStyle w:val="Hyperlink"/>
                </w:rPr>
                <w:t>Ajuda do setor público</w:t>
              </w:r>
            </w:hyperlink>
          </w:p>
        </w:tc>
      </w:tr>
      <w:tr w:rsidR="004470EF" w:rsidRPr="002E6533" w14:paraId="719C61A8" w14:textId="77777777">
        <w:tc>
          <w:tcPr>
            <w:tcW w:w="2613" w:type="dxa"/>
            <w:vMerge w:val="restart"/>
          </w:tcPr>
          <w:p w14:paraId="458FE26C" w14:textId="77777777" w:rsidR="004470EF" w:rsidRPr="002E6533" w:rsidRDefault="00000000">
            <w:pPr>
              <w:pStyle w:val="Corpodetexto"/>
            </w:pPr>
            <w:r w:rsidRPr="002E6533">
              <w:t>Pastas de resultados</w:t>
            </w:r>
          </w:p>
          <w:p w14:paraId="3BEE29A1" w14:textId="77777777" w:rsidR="004470EF" w:rsidRPr="002E6533" w:rsidRDefault="00000000">
            <w:pPr>
              <w:pStyle w:val="Corpodetexto"/>
            </w:pPr>
            <w:r w:rsidRPr="002E6533">
              <w:t> </w:t>
            </w:r>
          </w:p>
        </w:tc>
        <w:tc>
          <w:tcPr>
            <w:tcW w:w="2613" w:type="dxa"/>
          </w:tcPr>
          <w:p w14:paraId="3ABFE64C" w14:textId="77777777" w:rsidR="004470EF" w:rsidRPr="002E6533" w:rsidRDefault="00000000">
            <w:pPr>
              <w:pStyle w:val="Compact"/>
            </w:pPr>
            <w:r w:rsidRPr="002E6533">
              <w:t>Gerenciamento de problemas</w:t>
            </w:r>
          </w:p>
        </w:tc>
        <w:tc>
          <w:tcPr>
            <w:tcW w:w="2613" w:type="dxa"/>
          </w:tcPr>
          <w:p w14:paraId="6EF2BF28" w14:textId="77777777" w:rsidR="004470EF" w:rsidRPr="002E6533" w:rsidRDefault="004470EF">
            <w:pPr>
              <w:pStyle w:val="Compact"/>
            </w:pPr>
            <w:hyperlink r:id="rId1583">
              <w:r w:rsidRPr="002E6533">
                <w:rPr>
                  <w:rStyle w:val="Hyperlink"/>
                </w:rPr>
                <w:t>Ajuda do Gerenciamento de auditoria</w:t>
              </w:r>
            </w:hyperlink>
          </w:p>
        </w:tc>
      </w:tr>
      <w:tr w:rsidR="004470EF" w:rsidRPr="002E6533" w14:paraId="7010F01B" w14:textId="77777777">
        <w:tc>
          <w:tcPr>
            <w:tcW w:w="2613" w:type="dxa"/>
            <w:vMerge/>
          </w:tcPr>
          <w:p w14:paraId="175B5B40" w14:textId="77777777" w:rsidR="004470EF" w:rsidRPr="002E6533" w:rsidRDefault="004470EF"/>
        </w:tc>
        <w:tc>
          <w:tcPr>
            <w:tcW w:w="2613" w:type="dxa"/>
          </w:tcPr>
          <w:p w14:paraId="26C86B69" w14:textId="77777777" w:rsidR="004470EF" w:rsidRPr="002E6533" w:rsidRDefault="00000000">
            <w:pPr>
              <w:pStyle w:val="Compact"/>
            </w:pPr>
            <w:r w:rsidRPr="002E6533">
              <w:t>Gerenciamento de POA&amp;M</w:t>
            </w:r>
          </w:p>
        </w:tc>
        <w:tc>
          <w:tcPr>
            <w:tcW w:w="2613" w:type="dxa"/>
          </w:tcPr>
          <w:p w14:paraId="71CD67B8" w14:textId="77777777" w:rsidR="004470EF" w:rsidRPr="002E6533" w:rsidRDefault="004470EF">
            <w:pPr>
              <w:pStyle w:val="Compact"/>
            </w:pPr>
            <w:hyperlink r:id="rId1584">
              <w:r w:rsidRPr="002E6533">
                <w:rPr>
                  <w:rStyle w:val="Hyperlink"/>
                </w:rPr>
                <w:t>Ajuda do setor público</w:t>
              </w:r>
            </w:hyperlink>
          </w:p>
        </w:tc>
      </w:tr>
      <w:tr w:rsidR="004470EF" w:rsidRPr="002E6533" w14:paraId="7CA0C9F4" w14:textId="77777777">
        <w:tc>
          <w:tcPr>
            <w:tcW w:w="2613" w:type="dxa"/>
          </w:tcPr>
          <w:p w14:paraId="54D83C29" w14:textId="77777777" w:rsidR="004470EF" w:rsidRPr="002E6533" w:rsidRDefault="00000000">
            <w:pPr>
              <w:pStyle w:val="Compact"/>
            </w:pPr>
            <w:r w:rsidRPr="002E6533">
              <w:t>Análise jurídica</w:t>
            </w:r>
          </w:p>
        </w:tc>
        <w:tc>
          <w:tcPr>
            <w:tcW w:w="2613" w:type="dxa"/>
          </w:tcPr>
          <w:p w14:paraId="0688D095" w14:textId="77777777" w:rsidR="004470EF" w:rsidRPr="002E6533" w:rsidRDefault="00000000">
            <w:pPr>
              <w:pStyle w:val="Compact"/>
            </w:pPr>
            <w:r w:rsidRPr="002E6533">
              <w:t>Cyber Incident &amp; Breach Response</w:t>
            </w:r>
          </w:p>
        </w:tc>
        <w:tc>
          <w:tcPr>
            <w:tcW w:w="2613" w:type="dxa"/>
          </w:tcPr>
          <w:p w14:paraId="49B695E2" w14:textId="77777777" w:rsidR="004470EF" w:rsidRPr="002E6533" w:rsidRDefault="004470EF">
            <w:pPr>
              <w:pStyle w:val="Compact"/>
            </w:pPr>
            <w:hyperlink r:id="rId1585">
              <w:r w:rsidRPr="002E6533">
                <w:rPr>
                  <w:rStyle w:val="Hyperlink"/>
                </w:rPr>
                <w:t>Ajuda do Gerenciamento de riscos de TI e segurança</w:t>
              </w:r>
            </w:hyperlink>
          </w:p>
        </w:tc>
      </w:tr>
      <w:tr w:rsidR="004470EF" w:rsidRPr="002E6533" w14:paraId="7472F46E" w14:textId="77777777">
        <w:tc>
          <w:tcPr>
            <w:tcW w:w="2613" w:type="dxa"/>
          </w:tcPr>
          <w:p w14:paraId="3F708117" w14:textId="77777777" w:rsidR="004470EF" w:rsidRPr="002E6533" w:rsidRDefault="00000000">
            <w:pPr>
              <w:pStyle w:val="Compact"/>
            </w:pPr>
            <w:r w:rsidRPr="002E6533">
              <w:t>Avaliação de fraude</w:t>
            </w:r>
          </w:p>
        </w:tc>
        <w:tc>
          <w:tcPr>
            <w:tcW w:w="2613" w:type="dxa"/>
          </w:tcPr>
          <w:p w14:paraId="5A15151D" w14:textId="77777777" w:rsidR="004470EF" w:rsidRPr="002E6533" w:rsidRDefault="00000000">
            <w:pPr>
              <w:pStyle w:val="Compact"/>
            </w:pPr>
            <w:r w:rsidRPr="002E6533">
              <w:t>Risk Assessment Management</w:t>
            </w:r>
          </w:p>
        </w:tc>
        <w:tc>
          <w:tcPr>
            <w:tcW w:w="2613" w:type="dxa"/>
          </w:tcPr>
          <w:p w14:paraId="75D7D77E" w14:textId="77777777" w:rsidR="004470EF" w:rsidRPr="002E6533" w:rsidRDefault="004470EF">
            <w:pPr>
              <w:pStyle w:val="Compact"/>
            </w:pPr>
            <w:hyperlink r:id="rId1586">
              <w:r w:rsidRPr="002E6533">
                <w:rPr>
                  <w:rStyle w:val="Hyperlink"/>
                </w:rPr>
                <w:t>Ajuda do Gerenciamento do risco operacional e empresarial</w:t>
              </w:r>
            </w:hyperlink>
          </w:p>
        </w:tc>
      </w:tr>
      <w:tr w:rsidR="004470EF" w:rsidRPr="002E6533" w14:paraId="442D8694" w14:textId="77777777">
        <w:tc>
          <w:tcPr>
            <w:tcW w:w="2613" w:type="dxa"/>
          </w:tcPr>
          <w:p w14:paraId="7918234F" w14:textId="77777777" w:rsidR="004470EF" w:rsidRPr="002E6533" w:rsidRDefault="00000000">
            <w:pPr>
              <w:pStyle w:val="Compact"/>
            </w:pPr>
            <w:r w:rsidRPr="002E6533">
              <w:t xml:space="preserve"> Contas do Razão</w:t>
            </w:r>
          </w:p>
        </w:tc>
        <w:tc>
          <w:tcPr>
            <w:tcW w:w="2613" w:type="dxa"/>
            <w:vMerge w:val="restart"/>
          </w:tcPr>
          <w:p w14:paraId="2E0F7793" w14:textId="77777777" w:rsidR="004470EF" w:rsidRPr="002E6533" w:rsidRDefault="00000000">
            <w:pPr>
              <w:pStyle w:val="Compact"/>
            </w:pPr>
            <w:r w:rsidRPr="002E6533">
              <w:t>Monitoramento de controles financeiros</w:t>
            </w:r>
          </w:p>
        </w:tc>
        <w:tc>
          <w:tcPr>
            <w:tcW w:w="2613" w:type="dxa"/>
            <w:vMerge w:val="restart"/>
          </w:tcPr>
          <w:p w14:paraId="226B0F35" w14:textId="77777777" w:rsidR="004470EF" w:rsidRPr="002E6533" w:rsidRDefault="004470EF">
            <w:pPr>
              <w:pStyle w:val="Corpodetexto"/>
            </w:pPr>
            <w:hyperlink r:id="rId1587">
              <w:r w:rsidRPr="002E6533">
                <w:rPr>
                  <w:rStyle w:val="Hyperlink"/>
                </w:rPr>
                <w:t>Ajuda de conformidade normativa e corporativa</w:t>
              </w:r>
            </w:hyperlink>
          </w:p>
          <w:p w14:paraId="00331EB4" w14:textId="77777777" w:rsidR="004470EF" w:rsidRPr="002E6533" w:rsidRDefault="00000000">
            <w:pPr>
              <w:pStyle w:val="Corpodetexto"/>
            </w:pPr>
            <w:r w:rsidRPr="002E6533">
              <w:t> </w:t>
            </w:r>
          </w:p>
        </w:tc>
      </w:tr>
      <w:tr w:rsidR="004470EF" w:rsidRPr="002E6533" w14:paraId="3025FA6F" w14:textId="77777777">
        <w:tc>
          <w:tcPr>
            <w:tcW w:w="2613" w:type="dxa"/>
          </w:tcPr>
          <w:p w14:paraId="2190B589" w14:textId="77777777" w:rsidR="004470EF" w:rsidRPr="002E6533" w:rsidRDefault="00000000">
            <w:pPr>
              <w:pStyle w:val="Compact"/>
            </w:pPr>
            <w:r w:rsidRPr="002E6533">
              <w:t>Avaliação de riscos do livro Razão geral</w:t>
            </w:r>
          </w:p>
        </w:tc>
        <w:tc>
          <w:tcPr>
            <w:tcW w:w="2613" w:type="dxa"/>
            <w:vMerge/>
          </w:tcPr>
          <w:p w14:paraId="4790FB7F" w14:textId="77777777" w:rsidR="004470EF" w:rsidRPr="002E6533" w:rsidRDefault="004470EF"/>
        </w:tc>
        <w:tc>
          <w:tcPr>
            <w:tcW w:w="2613" w:type="dxa"/>
            <w:vMerge/>
          </w:tcPr>
          <w:p w14:paraId="200D0FDB" w14:textId="77777777" w:rsidR="004470EF" w:rsidRPr="002E6533" w:rsidRDefault="004470EF"/>
        </w:tc>
      </w:tr>
      <w:tr w:rsidR="004470EF" w:rsidRPr="002E6533" w14:paraId="24549612" w14:textId="77777777">
        <w:tc>
          <w:tcPr>
            <w:tcW w:w="2613" w:type="dxa"/>
            <w:vMerge w:val="restart"/>
          </w:tcPr>
          <w:p w14:paraId="3C053ECE" w14:textId="77777777" w:rsidR="004470EF" w:rsidRPr="002E6533" w:rsidRDefault="00000000">
            <w:pPr>
              <w:pStyle w:val="Corpodetexto"/>
            </w:pPr>
            <w:r w:rsidRPr="002E6533">
              <w:t xml:space="preserve"> Hardware</w:t>
            </w:r>
          </w:p>
          <w:p w14:paraId="30472D71" w14:textId="77777777" w:rsidR="004470EF" w:rsidRPr="002E6533" w:rsidRDefault="00000000">
            <w:pPr>
              <w:pStyle w:val="Corpodetexto"/>
            </w:pPr>
            <w:r w:rsidRPr="002E6533">
              <w:t> </w:t>
            </w:r>
          </w:p>
        </w:tc>
        <w:tc>
          <w:tcPr>
            <w:tcW w:w="2613" w:type="dxa"/>
          </w:tcPr>
          <w:p w14:paraId="35A72244" w14:textId="77777777" w:rsidR="004470EF" w:rsidRPr="002E6533" w:rsidRDefault="00000000">
            <w:pPr>
              <w:pStyle w:val="Compact"/>
            </w:pPr>
            <w:r w:rsidRPr="002E6533">
              <w:t>Monitoramento contínuo</w:t>
            </w:r>
          </w:p>
        </w:tc>
        <w:tc>
          <w:tcPr>
            <w:tcW w:w="2613" w:type="dxa"/>
            <w:vMerge w:val="restart"/>
          </w:tcPr>
          <w:p w14:paraId="67DA58DA" w14:textId="77777777" w:rsidR="004470EF" w:rsidRPr="002E6533" w:rsidRDefault="004470EF">
            <w:pPr>
              <w:pStyle w:val="Corpodetexto"/>
            </w:pPr>
            <w:hyperlink r:id="rId1588">
              <w:r w:rsidRPr="002E6533">
                <w:rPr>
                  <w:rStyle w:val="Hyperlink"/>
                </w:rPr>
                <w:t>Ajuda do setor público</w:t>
              </w:r>
            </w:hyperlink>
          </w:p>
          <w:p w14:paraId="3E8F8E58" w14:textId="77777777" w:rsidR="004470EF" w:rsidRPr="002E6533" w:rsidRDefault="00000000">
            <w:pPr>
              <w:pStyle w:val="Corpodetexto"/>
            </w:pPr>
            <w:r w:rsidRPr="002E6533">
              <w:t> </w:t>
            </w:r>
          </w:p>
        </w:tc>
      </w:tr>
      <w:tr w:rsidR="004470EF" w:rsidRPr="002E6533" w14:paraId="4169B1BA" w14:textId="77777777">
        <w:tc>
          <w:tcPr>
            <w:tcW w:w="2613" w:type="dxa"/>
            <w:vMerge/>
          </w:tcPr>
          <w:p w14:paraId="5C0DEAAF" w14:textId="77777777" w:rsidR="004470EF" w:rsidRPr="002E6533" w:rsidRDefault="004470EF"/>
        </w:tc>
        <w:tc>
          <w:tcPr>
            <w:tcW w:w="2613" w:type="dxa"/>
          </w:tcPr>
          <w:p w14:paraId="1CF1139E" w14:textId="77777777" w:rsidR="004470EF" w:rsidRPr="002E6533" w:rsidRDefault="00000000">
            <w:pPr>
              <w:pStyle w:val="Compact"/>
            </w:pPr>
            <w:r w:rsidRPr="002E6533">
              <w:t>Gerenciamento de POA&amp;M</w:t>
            </w:r>
          </w:p>
        </w:tc>
        <w:tc>
          <w:tcPr>
            <w:tcW w:w="2613" w:type="dxa"/>
            <w:vMerge/>
          </w:tcPr>
          <w:p w14:paraId="678A5848" w14:textId="77777777" w:rsidR="004470EF" w:rsidRPr="002E6533" w:rsidRDefault="004470EF"/>
        </w:tc>
      </w:tr>
      <w:tr w:rsidR="004470EF" w:rsidRPr="002E6533" w14:paraId="6EE43C0A" w14:textId="77777777">
        <w:tc>
          <w:tcPr>
            <w:tcW w:w="2613" w:type="dxa"/>
          </w:tcPr>
          <w:p w14:paraId="0ED3F1CF" w14:textId="77777777" w:rsidR="004470EF" w:rsidRPr="002E6533" w:rsidRDefault="00000000">
            <w:pPr>
              <w:pStyle w:val="Compact"/>
            </w:pPr>
            <w:r w:rsidRPr="002E6533">
              <w:t xml:space="preserve"> Resultados do projeto e da avaliação de auditoria interna</w:t>
            </w:r>
          </w:p>
        </w:tc>
        <w:tc>
          <w:tcPr>
            <w:tcW w:w="2613" w:type="dxa"/>
          </w:tcPr>
          <w:p w14:paraId="73F03F61" w14:textId="77777777" w:rsidR="004470EF" w:rsidRPr="002E6533" w:rsidRDefault="00000000">
            <w:pPr>
              <w:pStyle w:val="Compact"/>
            </w:pPr>
            <w:r w:rsidRPr="002E6533">
              <w:t>Planejamento e qualidade de auditorias</w:t>
            </w:r>
          </w:p>
        </w:tc>
        <w:tc>
          <w:tcPr>
            <w:tcW w:w="2613" w:type="dxa"/>
          </w:tcPr>
          <w:p w14:paraId="62BC5A62" w14:textId="77777777" w:rsidR="004470EF" w:rsidRPr="002E6533" w:rsidRDefault="004470EF">
            <w:pPr>
              <w:pStyle w:val="Compact"/>
            </w:pPr>
            <w:hyperlink r:id="rId1589">
              <w:r w:rsidRPr="002E6533">
                <w:rPr>
                  <w:rStyle w:val="Hyperlink"/>
                </w:rPr>
                <w:t>Ajuda do Gerenciamento de auditoria</w:t>
              </w:r>
            </w:hyperlink>
          </w:p>
        </w:tc>
      </w:tr>
      <w:tr w:rsidR="004470EF" w:rsidRPr="002E6533" w14:paraId="4CC6DBAF" w14:textId="77777777">
        <w:tc>
          <w:tcPr>
            <w:tcW w:w="2613" w:type="dxa"/>
          </w:tcPr>
          <w:p w14:paraId="44E02EB0" w14:textId="77777777" w:rsidR="004470EF" w:rsidRPr="002E6533" w:rsidRDefault="00000000">
            <w:pPr>
              <w:pStyle w:val="Compact"/>
            </w:pPr>
            <w:r w:rsidRPr="002E6533">
              <w:t>Regras de aprovação do impacto</w:t>
            </w:r>
          </w:p>
        </w:tc>
        <w:tc>
          <w:tcPr>
            <w:tcW w:w="2613" w:type="dxa"/>
          </w:tcPr>
          <w:p w14:paraId="676BF4DF" w14:textId="77777777" w:rsidR="004470EF" w:rsidRPr="002E6533" w:rsidRDefault="00000000">
            <w:pPr>
              <w:pStyle w:val="Compact"/>
            </w:pPr>
            <w:r w:rsidRPr="002E6533">
              <w:t>Loss Event Management</w:t>
            </w:r>
          </w:p>
        </w:tc>
        <w:tc>
          <w:tcPr>
            <w:tcW w:w="2613" w:type="dxa"/>
          </w:tcPr>
          <w:p w14:paraId="339DEE2C" w14:textId="77777777" w:rsidR="004470EF" w:rsidRPr="002E6533" w:rsidRDefault="004470EF">
            <w:pPr>
              <w:pStyle w:val="Compact"/>
            </w:pPr>
            <w:hyperlink r:id="rId1590">
              <w:r w:rsidRPr="002E6533">
                <w:rPr>
                  <w:rStyle w:val="Hyperlink"/>
                </w:rPr>
                <w:t>Ajuda do Gerenciamento do risco operacional e empresarial</w:t>
              </w:r>
            </w:hyperlink>
          </w:p>
        </w:tc>
      </w:tr>
      <w:tr w:rsidR="004470EF" w:rsidRPr="002E6533" w14:paraId="50152D2E" w14:textId="77777777">
        <w:tc>
          <w:tcPr>
            <w:tcW w:w="2613" w:type="dxa"/>
          </w:tcPr>
          <w:p w14:paraId="03E6B047" w14:textId="77777777" w:rsidR="004470EF" w:rsidRPr="002E6533" w:rsidRDefault="00000000">
            <w:pPr>
              <w:pStyle w:val="Compact"/>
            </w:pPr>
            <w:r w:rsidRPr="002E6533">
              <w:t>Tolerâncias a impactos</w:t>
            </w:r>
          </w:p>
        </w:tc>
        <w:tc>
          <w:tcPr>
            <w:tcW w:w="2613" w:type="dxa"/>
          </w:tcPr>
          <w:p w14:paraId="44055641" w14:textId="77777777" w:rsidR="004470EF" w:rsidRPr="002E6533" w:rsidRDefault="00000000">
            <w:pPr>
              <w:pStyle w:val="Compact"/>
            </w:pPr>
            <w:r w:rsidRPr="002E6533">
              <w:t>Análise do cenário operacional</w:t>
            </w:r>
          </w:p>
        </w:tc>
        <w:tc>
          <w:tcPr>
            <w:tcW w:w="2613" w:type="dxa"/>
          </w:tcPr>
          <w:p w14:paraId="1BCAD9E0" w14:textId="77777777" w:rsidR="004470EF" w:rsidRPr="002E6533" w:rsidRDefault="004470EF">
            <w:pPr>
              <w:pStyle w:val="Compact"/>
            </w:pPr>
            <w:hyperlink r:id="rId1591">
              <w:r w:rsidRPr="002E6533">
                <w:rPr>
                  <w:rStyle w:val="Hyperlink"/>
                </w:rPr>
                <w:t>Gerenciamento de resiliência</w:t>
              </w:r>
            </w:hyperlink>
          </w:p>
        </w:tc>
      </w:tr>
      <w:tr w:rsidR="004470EF" w:rsidRPr="002E6533" w14:paraId="720A78DA" w14:textId="77777777">
        <w:tc>
          <w:tcPr>
            <w:tcW w:w="2613" w:type="dxa"/>
          </w:tcPr>
          <w:p w14:paraId="57733080" w14:textId="77777777" w:rsidR="004470EF" w:rsidRPr="002E6533" w:rsidRDefault="00000000">
            <w:pPr>
              <w:pStyle w:val="Compact"/>
            </w:pPr>
            <w:r w:rsidRPr="002E6533">
              <w:t>Investigações de incidentes</w:t>
            </w:r>
          </w:p>
        </w:tc>
        <w:tc>
          <w:tcPr>
            <w:tcW w:w="2613" w:type="dxa"/>
            <w:vMerge w:val="restart"/>
          </w:tcPr>
          <w:p w14:paraId="791882D3" w14:textId="77777777" w:rsidR="004470EF" w:rsidRPr="002E6533" w:rsidRDefault="00000000">
            <w:pPr>
              <w:pStyle w:val="Compact"/>
            </w:pPr>
            <w:r w:rsidRPr="002E6533">
              <w:t>Cyber Incident &amp; Breach Response</w:t>
            </w:r>
          </w:p>
        </w:tc>
        <w:tc>
          <w:tcPr>
            <w:tcW w:w="2613" w:type="dxa"/>
            <w:vMerge w:val="restart"/>
          </w:tcPr>
          <w:p w14:paraId="3C5FE12C" w14:textId="77777777" w:rsidR="004470EF" w:rsidRPr="002E6533" w:rsidRDefault="004470EF">
            <w:pPr>
              <w:pStyle w:val="Corpodetexto"/>
            </w:pPr>
            <w:hyperlink r:id="rId1592">
              <w:r w:rsidRPr="002E6533">
                <w:rPr>
                  <w:rStyle w:val="Hyperlink"/>
                </w:rPr>
                <w:t>Ajuda do Gerenciamento de riscos de TI e segurança</w:t>
              </w:r>
            </w:hyperlink>
          </w:p>
          <w:p w14:paraId="454E2D06" w14:textId="77777777" w:rsidR="004470EF" w:rsidRPr="002E6533" w:rsidRDefault="00000000">
            <w:pPr>
              <w:pStyle w:val="Corpodetexto"/>
            </w:pPr>
            <w:r w:rsidRPr="002E6533">
              <w:t> </w:t>
            </w:r>
          </w:p>
          <w:p w14:paraId="6322296D" w14:textId="77777777" w:rsidR="004470EF" w:rsidRPr="002E6533" w:rsidRDefault="00000000">
            <w:pPr>
              <w:pStyle w:val="Corpodetexto"/>
            </w:pPr>
            <w:r w:rsidRPr="002E6533">
              <w:t> </w:t>
            </w:r>
          </w:p>
          <w:p w14:paraId="309C2A2B" w14:textId="77777777" w:rsidR="004470EF" w:rsidRPr="002E6533" w:rsidRDefault="00000000">
            <w:pPr>
              <w:pStyle w:val="Corpodetexto"/>
            </w:pPr>
            <w:r w:rsidRPr="002E6533">
              <w:t> </w:t>
            </w:r>
          </w:p>
        </w:tc>
      </w:tr>
      <w:tr w:rsidR="004470EF" w:rsidRPr="002E6533" w14:paraId="431B5573" w14:textId="77777777">
        <w:tc>
          <w:tcPr>
            <w:tcW w:w="2613" w:type="dxa"/>
          </w:tcPr>
          <w:p w14:paraId="16CB3D1B" w14:textId="77777777" w:rsidR="004470EF" w:rsidRPr="002E6533" w:rsidRDefault="00000000">
            <w:pPr>
              <w:pStyle w:val="Compact"/>
            </w:pPr>
            <w:r w:rsidRPr="002E6533">
              <w:t>Registro do incidente</w:t>
            </w:r>
          </w:p>
        </w:tc>
        <w:tc>
          <w:tcPr>
            <w:tcW w:w="2613" w:type="dxa"/>
            <w:vMerge/>
          </w:tcPr>
          <w:p w14:paraId="0DF3FCAB" w14:textId="77777777" w:rsidR="004470EF" w:rsidRPr="002E6533" w:rsidRDefault="004470EF"/>
        </w:tc>
        <w:tc>
          <w:tcPr>
            <w:tcW w:w="2613" w:type="dxa"/>
            <w:vMerge/>
          </w:tcPr>
          <w:p w14:paraId="6430E703" w14:textId="77777777" w:rsidR="004470EF" w:rsidRPr="002E6533" w:rsidRDefault="004470EF"/>
        </w:tc>
      </w:tr>
      <w:tr w:rsidR="004470EF" w:rsidRPr="002E6533" w14:paraId="55593163" w14:textId="77777777">
        <w:tc>
          <w:tcPr>
            <w:tcW w:w="2613" w:type="dxa"/>
          </w:tcPr>
          <w:p w14:paraId="0AAA042F" w14:textId="77777777" w:rsidR="004470EF" w:rsidRPr="002E6533" w:rsidRDefault="00000000">
            <w:pPr>
              <w:pStyle w:val="Compact"/>
            </w:pPr>
            <w:r w:rsidRPr="002E6533">
              <w:t>Biblioteca de procedimentos de resposta a incidentes</w:t>
            </w:r>
          </w:p>
        </w:tc>
        <w:tc>
          <w:tcPr>
            <w:tcW w:w="2613" w:type="dxa"/>
            <w:vMerge/>
          </w:tcPr>
          <w:p w14:paraId="376F25AA" w14:textId="77777777" w:rsidR="004470EF" w:rsidRPr="002E6533" w:rsidRDefault="004470EF"/>
        </w:tc>
        <w:tc>
          <w:tcPr>
            <w:tcW w:w="2613" w:type="dxa"/>
            <w:vMerge/>
          </w:tcPr>
          <w:p w14:paraId="3E04B324" w14:textId="77777777" w:rsidR="004470EF" w:rsidRPr="002E6533" w:rsidRDefault="004470EF"/>
        </w:tc>
      </w:tr>
      <w:tr w:rsidR="004470EF" w:rsidRPr="002E6533" w14:paraId="5C116D99" w14:textId="77777777">
        <w:tc>
          <w:tcPr>
            <w:tcW w:w="2613" w:type="dxa"/>
          </w:tcPr>
          <w:p w14:paraId="59C87D7A" w14:textId="77777777" w:rsidR="004470EF" w:rsidRPr="002E6533" w:rsidRDefault="00000000">
            <w:pPr>
              <w:pStyle w:val="Compact"/>
            </w:pPr>
            <w:r w:rsidRPr="002E6533">
              <w:t>Procedimentos de resposta a incidentes</w:t>
            </w:r>
          </w:p>
        </w:tc>
        <w:tc>
          <w:tcPr>
            <w:tcW w:w="2613" w:type="dxa"/>
            <w:vMerge/>
          </w:tcPr>
          <w:p w14:paraId="7B829B57" w14:textId="77777777" w:rsidR="004470EF" w:rsidRPr="002E6533" w:rsidRDefault="004470EF"/>
        </w:tc>
        <w:tc>
          <w:tcPr>
            <w:tcW w:w="2613" w:type="dxa"/>
            <w:vMerge/>
          </w:tcPr>
          <w:p w14:paraId="5C8E59A1" w14:textId="77777777" w:rsidR="004470EF" w:rsidRPr="002E6533" w:rsidRDefault="004470EF"/>
        </w:tc>
      </w:tr>
      <w:tr w:rsidR="004470EF" w:rsidRPr="002E6533" w14:paraId="2BB4BF5A" w14:textId="77777777">
        <w:tc>
          <w:tcPr>
            <w:tcW w:w="2613" w:type="dxa"/>
          </w:tcPr>
          <w:p w14:paraId="23A666F1" w14:textId="77777777" w:rsidR="004470EF" w:rsidRPr="002E6533" w:rsidRDefault="00000000">
            <w:pPr>
              <w:pStyle w:val="Compact"/>
            </w:pPr>
            <w:r w:rsidRPr="002E6533">
              <w:lastRenderedPageBreak/>
              <w:t>Incidentes</w:t>
            </w:r>
          </w:p>
        </w:tc>
        <w:tc>
          <w:tcPr>
            <w:tcW w:w="2613" w:type="dxa"/>
          </w:tcPr>
          <w:p w14:paraId="41C7F5A8" w14:textId="77777777" w:rsidR="004470EF" w:rsidRPr="002E6533" w:rsidRDefault="00000000">
            <w:pPr>
              <w:pStyle w:val="Compact"/>
            </w:pPr>
            <w:r w:rsidRPr="002E6533">
              <w:t>Gerenciamento de incidentes</w:t>
            </w:r>
          </w:p>
        </w:tc>
        <w:tc>
          <w:tcPr>
            <w:tcW w:w="2613" w:type="dxa"/>
          </w:tcPr>
          <w:p w14:paraId="2F27FA29" w14:textId="77777777" w:rsidR="004470EF" w:rsidRPr="002E6533" w:rsidRDefault="004470EF">
            <w:pPr>
              <w:pStyle w:val="Compact"/>
            </w:pPr>
            <w:hyperlink r:id="rId1593">
              <w:r w:rsidRPr="002E6533">
                <w:rPr>
                  <w:rStyle w:val="Hyperlink"/>
                </w:rPr>
                <w:t>Gerenciamento de resiliência</w:t>
              </w:r>
            </w:hyperlink>
          </w:p>
        </w:tc>
      </w:tr>
      <w:tr w:rsidR="004470EF" w:rsidRPr="002E6533" w14:paraId="22AB2E94" w14:textId="77777777">
        <w:tc>
          <w:tcPr>
            <w:tcW w:w="2613" w:type="dxa"/>
          </w:tcPr>
          <w:p w14:paraId="501DABF9" w14:textId="77777777" w:rsidR="004470EF" w:rsidRPr="002E6533" w:rsidRDefault="00000000">
            <w:pPr>
              <w:pStyle w:val="Compact"/>
            </w:pPr>
            <w:r w:rsidRPr="002E6533">
              <w:t>Avaliação do ativo de informações</w:t>
            </w:r>
          </w:p>
        </w:tc>
        <w:tc>
          <w:tcPr>
            <w:tcW w:w="2613" w:type="dxa"/>
          </w:tcPr>
          <w:p w14:paraId="1D5B45DA" w14:textId="77777777" w:rsidR="004470EF" w:rsidRPr="002E6533" w:rsidRDefault="00000000">
            <w:pPr>
              <w:pStyle w:val="Compact"/>
            </w:pPr>
            <w:r w:rsidRPr="002E6533">
              <w:t>Gerenciamento de riscos de TI</w:t>
            </w:r>
          </w:p>
        </w:tc>
        <w:tc>
          <w:tcPr>
            <w:tcW w:w="2613" w:type="dxa"/>
          </w:tcPr>
          <w:p w14:paraId="5193803B" w14:textId="77777777" w:rsidR="004470EF" w:rsidRPr="002E6533" w:rsidRDefault="004470EF">
            <w:pPr>
              <w:pStyle w:val="Compact"/>
            </w:pPr>
            <w:hyperlink r:id="rId1594">
              <w:r w:rsidRPr="002E6533">
                <w:rPr>
                  <w:rStyle w:val="Hyperlink"/>
                </w:rPr>
                <w:t>Ajuda do Gerenciamento de riscos de TI e segurança</w:t>
              </w:r>
            </w:hyperlink>
          </w:p>
        </w:tc>
      </w:tr>
      <w:tr w:rsidR="004470EF" w:rsidRPr="002E6533" w14:paraId="3C0C6990" w14:textId="77777777">
        <w:tc>
          <w:tcPr>
            <w:tcW w:w="2613" w:type="dxa"/>
          </w:tcPr>
          <w:p w14:paraId="1C26A0C3" w14:textId="77777777" w:rsidR="004470EF" w:rsidRPr="002E6533" w:rsidRDefault="00000000">
            <w:pPr>
              <w:pStyle w:val="Compact"/>
            </w:pPr>
            <w:r w:rsidRPr="002E6533">
              <w:t>Ativos de informações</w:t>
            </w:r>
          </w:p>
        </w:tc>
        <w:tc>
          <w:tcPr>
            <w:tcW w:w="2613" w:type="dxa"/>
          </w:tcPr>
          <w:p w14:paraId="10F206C6" w14:textId="77777777" w:rsidR="004470EF" w:rsidRPr="002E6533" w:rsidRDefault="00000000">
            <w:pPr>
              <w:pStyle w:val="Compact"/>
            </w:pPr>
            <w:r w:rsidRPr="002E6533">
              <w:t>Governança dos dados</w:t>
            </w:r>
          </w:p>
        </w:tc>
        <w:tc>
          <w:tcPr>
            <w:tcW w:w="2613" w:type="dxa"/>
          </w:tcPr>
          <w:p w14:paraId="2FFA9AAB" w14:textId="77777777" w:rsidR="004470EF" w:rsidRPr="002E6533" w:rsidRDefault="004470EF">
            <w:pPr>
              <w:pStyle w:val="Compact"/>
            </w:pPr>
            <w:hyperlink r:id="rId1595">
              <w:r w:rsidRPr="002E6533">
                <w:rPr>
                  <w:rStyle w:val="Hyperlink"/>
                </w:rPr>
                <w:t>Ajuda de conformidade normativa e corporativa</w:t>
              </w:r>
            </w:hyperlink>
          </w:p>
        </w:tc>
      </w:tr>
      <w:tr w:rsidR="004470EF" w:rsidRPr="002E6533" w14:paraId="5CF76E53" w14:textId="77777777">
        <w:tc>
          <w:tcPr>
            <w:tcW w:w="2613" w:type="dxa"/>
          </w:tcPr>
          <w:p w14:paraId="433A922D" w14:textId="77777777" w:rsidR="004470EF" w:rsidRPr="002E6533" w:rsidRDefault="00000000">
            <w:pPr>
              <w:pStyle w:val="Compact"/>
            </w:pPr>
            <w:r w:rsidRPr="002E6533">
              <w:t>Tipo de informações</w:t>
            </w:r>
          </w:p>
        </w:tc>
        <w:tc>
          <w:tcPr>
            <w:tcW w:w="2613" w:type="dxa"/>
            <w:vMerge w:val="restart"/>
          </w:tcPr>
          <w:p w14:paraId="3906B286" w14:textId="77777777" w:rsidR="004470EF" w:rsidRPr="002E6533" w:rsidRDefault="00000000">
            <w:pPr>
              <w:pStyle w:val="Corpodetexto"/>
            </w:pPr>
            <w:r w:rsidRPr="002E6533">
              <w:t>Avaliações e autorização</w:t>
            </w:r>
          </w:p>
          <w:p w14:paraId="50FB80EA" w14:textId="77777777" w:rsidR="004470EF" w:rsidRPr="002E6533" w:rsidRDefault="00000000">
            <w:pPr>
              <w:pStyle w:val="Corpodetexto"/>
            </w:pPr>
            <w:r w:rsidRPr="002E6533">
              <w:t> </w:t>
            </w:r>
          </w:p>
        </w:tc>
        <w:tc>
          <w:tcPr>
            <w:tcW w:w="2613" w:type="dxa"/>
            <w:vMerge w:val="restart"/>
          </w:tcPr>
          <w:p w14:paraId="5B8D80B9" w14:textId="77777777" w:rsidR="004470EF" w:rsidRPr="002E6533" w:rsidRDefault="004470EF">
            <w:pPr>
              <w:pStyle w:val="Corpodetexto"/>
            </w:pPr>
            <w:hyperlink r:id="rId1596">
              <w:r w:rsidRPr="002E6533">
                <w:rPr>
                  <w:rStyle w:val="Hyperlink"/>
                </w:rPr>
                <w:t>Ajuda do setor público</w:t>
              </w:r>
            </w:hyperlink>
          </w:p>
          <w:p w14:paraId="5E9032BD" w14:textId="77777777" w:rsidR="004470EF" w:rsidRPr="002E6533" w:rsidRDefault="00000000">
            <w:pPr>
              <w:pStyle w:val="Corpodetexto"/>
            </w:pPr>
            <w:r w:rsidRPr="002E6533">
              <w:t> </w:t>
            </w:r>
          </w:p>
        </w:tc>
      </w:tr>
      <w:tr w:rsidR="004470EF" w:rsidRPr="002E6533" w14:paraId="55DAF4B0" w14:textId="77777777">
        <w:tc>
          <w:tcPr>
            <w:tcW w:w="2613" w:type="dxa"/>
          </w:tcPr>
          <w:p w14:paraId="1B50550C" w14:textId="77777777" w:rsidR="004470EF" w:rsidRPr="002E6533" w:rsidRDefault="00000000">
            <w:pPr>
              <w:pStyle w:val="Compact"/>
            </w:pPr>
            <w:r w:rsidRPr="002E6533">
              <w:t>Interconexões</w:t>
            </w:r>
          </w:p>
        </w:tc>
        <w:tc>
          <w:tcPr>
            <w:tcW w:w="2613" w:type="dxa"/>
            <w:vMerge/>
          </w:tcPr>
          <w:p w14:paraId="73DB809A" w14:textId="77777777" w:rsidR="004470EF" w:rsidRPr="002E6533" w:rsidRDefault="004470EF"/>
        </w:tc>
        <w:tc>
          <w:tcPr>
            <w:tcW w:w="2613" w:type="dxa"/>
            <w:vMerge/>
          </w:tcPr>
          <w:p w14:paraId="46E18C94" w14:textId="77777777" w:rsidR="004470EF" w:rsidRPr="002E6533" w:rsidRDefault="004470EF"/>
        </w:tc>
      </w:tr>
      <w:tr w:rsidR="004470EF" w:rsidRPr="002E6533" w14:paraId="7B2C3CD7" w14:textId="77777777">
        <w:tc>
          <w:tcPr>
            <w:tcW w:w="2613" w:type="dxa"/>
          </w:tcPr>
          <w:p w14:paraId="4BE9E57E" w14:textId="77777777" w:rsidR="004470EF" w:rsidRPr="002E6533" w:rsidRDefault="00000000">
            <w:pPr>
              <w:pStyle w:val="Compact"/>
            </w:pPr>
            <w:r w:rsidRPr="002E6533">
              <w:t>Consequências do Insight</w:t>
            </w:r>
          </w:p>
        </w:tc>
        <w:tc>
          <w:tcPr>
            <w:tcW w:w="2613" w:type="dxa"/>
            <w:vMerge w:val="restart"/>
          </w:tcPr>
          <w:p w14:paraId="6715FFA4" w14:textId="77777777" w:rsidR="004470EF" w:rsidRPr="002E6533" w:rsidRDefault="00000000">
            <w:pPr>
              <w:pStyle w:val="Corpodetexto"/>
            </w:pPr>
            <w:r w:rsidRPr="002E6533">
              <w:t>Archer Insight</w:t>
            </w:r>
          </w:p>
          <w:p w14:paraId="51FD33DC" w14:textId="77777777" w:rsidR="004470EF" w:rsidRPr="002E6533" w:rsidRDefault="00000000">
            <w:pPr>
              <w:pStyle w:val="Corpodetexto"/>
            </w:pPr>
            <w:r w:rsidRPr="002E6533">
              <w:t> </w:t>
            </w:r>
          </w:p>
          <w:p w14:paraId="79BB4D5E" w14:textId="77777777" w:rsidR="004470EF" w:rsidRPr="002E6533" w:rsidRDefault="00000000">
            <w:pPr>
              <w:pStyle w:val="Corpodetexto"/>
            </w:pPr>
            <w:r w:rsidRPr="002E6533">
              <w:t> </w:t>
            </w:r>
          </w:p>
          <w:p w14:paraId="2194162C" w14:textId="77777777" w:rsidR="004470EF" w:rsidRPr="002E6533" w:rsidRDefault="00000000">
            <w:pPr>
              <w:pStyle w:val="Corpodetexto"/>
            </w:pPr>
            <w:r w:rsidRPr="002E6533">
              <w:t> </w:t>
            </w:r>
          </w:p>
          <w:p w14:paraId="492355C0" w14:textId="77777777" w:rsidR="004470EF" w:rsidRPr="002E6533" w:rsidRDefault="00000000">
            <w:pPr>
              <w:pStyle w:val="Corpodetexto"/>
            </w:pPr>
            <w:r w:rsidRPr="002E6533">
              <w:t> </w:t>
            </w:r>
          </w:p>
          <w:p w14:paraId="6B9D7054" w14:textId="77777777" w:rsidR="004470EF" w:rsidRPr="002E6533" w:rsidRDefault="00000000">
            <w:pPr>
              <w:pStyle w:val="Corpodetexto"/>
            </w:pPr>
            <w:r w:rsidRPr="002E6533">
              <w:t> </w:t>
            </w:r>
          </w:p>
        </w:tc>
        <w:tc>
          <w:tcPr>
            <w:tcW w:w="2613" w:type="dxa"/>
            <w:vMerge w:val="restart"/>
          </w:tcPr>
          <w:p w14:paraId="11EB2E98" w14:textId="77777777" w:rsidR="004470EF" w:rsidRPr="002E6533" w:rsidRDefault="004470EF">
            <w:pPr>
              <w:pStyle w:val="Corpodetexto"/>
            </w:pPr>
            <w:hyperlink r:id="rId1597">
              <w:r w:rsidRPr="002E6533">
                <w:rPr>
                  <w:rStyle w:val="Hyperlink"/>
                </w:rPr>
                <w:t>Ajuda do Insight</w:t>
              </w:r>
            </w:hyperlink>
          </w:p>
          <w:p w14:paraId="06673C3D" w14:textId="77777777" w:rsidR="004470EF" w:rsidRPr="002E6533" w:rsidRDefault="00000000">
            <w:pPr>
              <w:pStyle w:val="Corpodetexto"/>
            </w:pPr>
            <w:r w:rsidRPr="002E6533">
              <w:t> </w:t>
            </w:r>
          </w:p>
          <w:p w14:paraId="417E9A6C" w14:textId="77777777" w:rsidR="004470EF" w:rsidRPr="002E6533" w:rsidRDefault="00000000">
            <w:pPr>
              <w:pStyle w:val="Corpodetexto"/>
            </w:pPr>
            <w:r w:rsidRPr="002E6533">
              <w:t> </w:t>
            </w:r>
          </w:p>
          <w:p w14:paraId="30F6E5CC" w14:textId="77777777" w:rsidR="004470EF" w:rsidRPr="002E6533" w:rsidRDefault="00000000">
            <w:pPr>
              <w:pStyle w:val="Corpodetexto"/>
            </w:pPr>
            <w:r w:rsidRPr="002E6533">
              <w:t> </w:t>
            </w:r>
          </w:p>
          <w:p w14:paraId="0ADA7E4E" w14:textId="77777777" w:rsidR="004470EF" w:rsidRPr="002E6533" w:rsidRDefault="00000000">
            <w:pPr>
              <w:pStyle w:val="Corpodetexto"/>
            </w:pPr>
            <w:r w:rsidRPr="002E6533">
              <w:t> </w:t>
            </w:r>
          </w:p>
        </w:tc>
      </w:tr>
      <w:tr w:rsidR="004470EF" w:rsidRPr="002E6533" w14:paraId="29CDB11C" w14:textId="77777777">
        <w:tc>
          <w:tcPr>
            <w:tcW w:w="2613" w:type="dxa"/>
          </w:tcPr>
          <w:p w14:paraId="6B270162" w14:textId="77777777" w:rsidR="004470EF" w:rsidRPr="002E6533" w:rsidRDefault="00000000">
            <w:pPr>
              <w:pStyle w:val="Compact"/>
            </w:pPr>
            <w:r w:rsidRPr="002E6533">
              <w:t>Probabilidade de controle do Insight</w:t>
            </w:r>
          </w:p>
        </w:tc>
        <w:tc>
          <w:tcPr>
            <w:tcW w:w="2613" w:type="dxa"/>
            <w:vMerge/>
          </w:tcPr>
          <w:p w14:paraId="526D016A" w14:textId="77777777" w:rsidR="004470EF" w:rsidRPr="002E6533" w:rsidRDefault="004470EF"/>
        </w:tc>
        <w:tc>
          <w:tcPr>
            <w:tcW w:w="2613" w:type="dxa"/>
            <w:vMerge/>
          </w:tcPr>
          <w:p w14:paraId="3ADC203E" w14:textId="77777777" w:rsidR="004470EF" w:rsidRPr="002E6533" w:rsidRDefault="004470EF"/>
        </w:tc>
      </w:tr>
      <w:tr w:rsidR="004470EF" w:rsidRPr="002E6533" w14:paraId="55FAD3CA" w14:textId="77777777">
        <w:tc>
          <w:tcPr>
            <w:tcW w:w="2613" w:type="dxa"/>
          </w:tcPr>
          <w:p w14:paraId="531036B1" w14:textId="77777777" w:rsidR="004470EF" w:rsidRPr="002E6533" w:rsidRDefault="00000000">
            <w:pPr>
              <w:pStyle w:val="Compact"/>
            </w:pPr>
            <w:r w:rsidRPr="002E6533">
              <w:t>Probabilidade do fator motivador do Insight</w:t>
            </w:r>
          </w:p>
        </w:tc>
        <w:tc>
          <w:tcPr>
            <w:tcW w:w="2613" w:type="dxa"/>
            <w:vMerge/>
          </w:tcPr>
          <w:p w14:paraId="300F14FF" w14:textId="77777777" w:rsidR="004470EF" w:rsidRPr="002E6533" w:rsidRDefault="004470EF"/>
        </w:tc>
        <w:tc>
          <w:tcPr>
            <w:tcW w:w="2613" w:type="dxa"/>
            <w:vMerge/>
          </w:tcPr>
          <w:p w14:paraId="4DA5354E" w14:textId="77777777" w:rsidR="004470EF" w:rsidRPr="002E6533" w:rsidRDefault="004470EF"/>
        </w:tc>
      </w:tr>
      <w:tr w:rsidR="004470EF" w:rsidRPr="002E6533" w14:paraId="683408DF" w14:textId="77777777">
        <w:tc>
          <w:tcPr>
            <w:tcW w:w="2613" w:type="dxa"/>
          </w:tcPr>
          <w:p w14:paraId="129BE026" w14:textId="77777777" w:rsidR="004470EF" w:rsidRPr="002E6533" w:rsidRDefault="00000000">
            <w:pPr>
              <w:pStyle w:val="Compact"/>
            </w:pPr>
            <w:r w:rsidRPr="002E6533">
              <w:t>Fatores motivadores do Insight</w:t>
            </w:r>
          </w:p>
        </w:tc>
        <w:tc>
          <w:tcPr>
            <w:tcW w:w="2613" w:type="dxa"/>
            <w:vMerge/>
          </w:tcPr>
          <w:p w14:paraId="00F2DDA3" w14:textId="77777777" w:rsidR="004470EF" w:rsidRPr="002E6533" w:rsidRDefault="004470EF"/>
        </w:tc>
        <w:tc>
          <w:tcPr>
            <w:tcW w:w="2613" w:type="dxa"/>
            <w:vMerge/>
          </w:tcPr>
          <w:p w14:paraId="002D62CD" w14:textId="77777777" w:rsidR="004470EF" w:rsidRPr="002E6533" w:rsidRDefault="004470EF"/>
        </w:tc>
      </w:tr>
      <w:tr w:rsidR="004470EF" w:rsidRPr="002E6533" w14:paraId="34FAC5F5" w14:textId="77777777">
        <w:tc>
          <w:tcPr>
            <w:tcW w:w="2613" w:type="dxa"/>
          </w:tcPr>
          <w:p w14:paraId="2F453368" w14:textId="77777777" w:rsidR="004470EF" w:rsidRPr="002E6533" w:rsidRDefault="00000000">
            <w:pPr>
              <w:pStyle w:val="Compact"/>
            </w:pPr>
            <w:r w:rsidRPr="002E6533">
              <w:t>Evento de risco do Insight</w:t>
            </w:r>
          </w:p>
        </w:tc>
        <w:tc>
          <w:tcPr>
            <w:tcW w:w="2613" w:type="dxa"/>
            <w:vMerge/>
          </w:tcPr>
          <w:p w14:paraId="0CD1E970" w14:textId="77777777" w:rsidR="004470EF" w:rsidRPr="002E6533" w:rsidRDefault="004470EF"/>
        </w:tc>
        <w:tc>
          <w:tcPr>
            <w:tcW w:w="2613" w:type="dxa"/>
            <w:vMerge/>
          </w:tcPr>
          <w:p w14:paraId="6BF51A31" w14:textId="77777777" w:rsidR="004470EF" w:rsidRPr="002E6533" w:rsidRDefault="004470EF"/>
        </w:tc>
      </w:tr>
      <w:tr w:rsidR="004470EF" w:rsidRPr="002E6533" w14:paraId="3E5882CB" w14:textId="77777777">
        <w:tc>
          <w:tcPr>
            <w:tcW w:w="2613" w:type="dxa"/>
          </w:tcPr>
          <w:p w14:paraId="13892119" w14:textId="77777777" w:rsidR="004470EF" w:rsidRPr="002E6533" w:rsidRDefault="00000000">
            <w:pPr>
              <w:pStyle w:val="Compact"/>
            </w:pPr>
            <w:r w:rsidRPr="002E6533">
              <w:t>Probabilidade de risco upstream do Insight</w:t>
            </w:r>
          </w:p>
        </w:tc>
        <w:tc>
          <w:tcPr>
            <w:tcW w:w="2613" w:type="dxa"/>
            <w:vMerge/>
          </w:tcPr>
          <w:p w14:paraId="0EC76E70" w14:textId="77777777" w:rsidR="004470EF" w:rsidRPr="002E6533" w:rsidRDefault="004470EF"/>
        </w:tc>
        <w:tc>
          <w:tcPr>
            <w:tcW w:w="2613" w:type="dxa"/>
            <w:vMerge/>
          </w:tcPr>
          <w:p w14:paraId="13E47490" w14:textId="77777777" w:rsidR="004470EF" w:rsidRPr="002E6533" w:rsidRDefault="004470EF"/>
        </w:tc>
      </w:tr>
      <w:tr w:rsidR="004470EF" w:rsidRPr="002E6533" w14:paraId="5B04DAE4" w14:textId="77777777">
        <w:tc>
          <w:tcPr>
            <w:tcW w:w="2613" w:type="dxa"/>
          </w:tcPr>
          <w:p w14:paraId="649E6E5A" w14:textId="77777777" w:rsidR="004470EF" w:rsidRPr="002E6533" w:rsidRDefault="00000000">
            <w:pPr>
              <w:pStyle w:val="Compact"/>
            </w:pPr>
            <w:r w:rsidRPr="002E6533">
              <w:t>Seguros</w:t>
            </w:r>
          </w:p>
        </w:tc>
        <w:tc>
          <w:tcPr>
            <w:tcW w:w="2613" w:type="dxa"/>
          </w:tcPr>
          <w:p w14:paraId="2CFC4CE9" w14:textId="77777777" w:rsidR="004470EF" w:rsidRPr="002E6533" w:rsidRDefault="00000000">
            <w:pPr>
              <w:pStyle w:val="Compact"/>
            </w:pPr>
            <w:r w:rsidRPr="002E6533">
              <w:t>Gerenciamento do risco operacional</w:t>
            </w:r>
          </w:p>
        </w:tc>
        <w:tc>
          <w:tcPr>
            <w:tcW w:w="2613" w:type="dxa"/>
          </w:tcPr>
          <w:p w14:paraId="661F54CB" w14:textId="77777777" w:rsidR="004470EF" w:rsidRPr="002E6533" w:rsidRDefault="004470EF">
            <w:pPr>
              <w:pStyle w:val="Compact"/>
            </w:pPr>
            <w:hyperlink r:id="rId1598">
              <w:r w:rsidRPr="002E6533">
                <w:rPr>
                  <w:rStyle w:val="Hyperlink"/>
                </w:rPr>
                <w:t>Ajuda do Gerenciamento do risco operacional e empresarial</w:t>
              </w:r>
            </w:hyperlink>
          </w:p>
        </w:tc>
      </w:tr>
      <w:tr w:rsidR="004470EF" w:rsidRPr="002E6533" w14:paraId="653A9265" w14:textId="77777777">
        <w:tc>
          <w:tcPr>
            <w:tcW w:w="2613" w:type="dxa"/>
          </w:tcPr>
          <w:p w14:paraId="644E534A" w14:textId="77777777" w:rsidR="004470EF" w:rsidRPr="002E6533" w:rsidRDefault="00000000">
            <w:pPr>
              <w:pStyle w:val="Compact"/>
            </w:pPr>
            <w:r w:rsidRPr="002E6533">
              <w:t>Pesquisa do cliente da auditoria interna</w:t>
            </w:r>
          </w:p>
        </w:tc>
        <w:tc>
          <w:tcPr>
            <w:tcW w:w="2613" w:type="dxa"/>
            <w:vMerge w:val="restart"/>
          </w:tcPr>
          <w:p w14:paraId="2BDE1E64" w14:textId="77777777" w:rsidR="004470EF" w:rsidRPr="002E6533" w:rsidRDefault="00000000">
            <w:pPr>
              <w:pStyle w:val="Compact"/>
            </w:pPr>
            <w:r w:rsidRPr="002E6533">
              <w:t>Planejamento e qualidade de auditorias</w:t>
            </w:r>
          </w:p>
        </w:tc>
        <w:tc>
          <w:tcPr>
            <w:tcW w:w="2613" w:type="dxa"/>
            <w:vMerge w:val="restart"/>
          </w:tcPr>
          <w:p w14:paraId="0340BA5F" w14:textId="77777777" w:rsidR="004470EF" w:rsidRPr="002E6533" w:rsidRDefault="004470EF">
            <w:pPr>
              <w:pStyle w:val="Compact"/>
            </w:pPr>
            <w:hyperlink r:id="rId1599">
              <w:r w:rsidRPr="002E6533">
                <w:rPr>
                  <w:rStyle w:val="Hyperlink"/>
                </w:rPr>
                <w:t>Ajuda do Gerenciamento de auditoria</w:t>
              </w:r>
            </w:hyperlink>
          </w:p>
        </w:tc>
      </w:tr>
      <w:tr w:rsidR="004470EF" w:rsidRPr="002E6533" w14:paraId="2F8E737E" w14:textId="77777777">
        <w:tc>
          <w:tcPr>
            <w:tcW w:w="2613" w:type="dxa"/>
          </w:tcPr>
          <w:p w14:paraId="130F1C44" w14:textId="77777777" w:rsidR="004470EF" w:rsidRPr="002E6533" w:rsidRDefault="00000000">
            <w:pPr>
              <w:pStyle w:val="Compact"/>
            </w:pPr>
            <w:r w:rsidRPr="002E6533">
              <w:t>Revisão anual do departamento de auditoria interna</w:t>
            </w:r>
          </w:p>
        </w:tc>
        <w:tc>
          <w:tcPr>
            <w:tcW w:w="2613" w:type="dxa"/>
            <w:vMerge/>
          </w:tcPr>
          <w:p w14:paraId="45BC1294" w14:textId="77777777" w:rsidR="004470EF" w:rsidRPr="002E6533" w:rsidRDefault="004470EF"/>
        </w:tc>
        <w:tc>
          <w:tcPr>
            <w:tcW w:w="2613" w:type="dxa"/>
            <w:vMerge/>
          </w:tcPr>
          <w:p w14:paraId="5B21823E" w14:textId="77777777" w:rsidR="004470EF" w:rsidRPr="002E6533" w:rsidRDefault="004470EF"/>
        </w:tc>
      </w:tr>
      <w:tr w:rsidR="004470EF" w:rsidRPr="002E6533" w14:paraId="3AD401D5" w14:textId="77777777">
        <w:tc>
          <w:tcPr>
            <w:tcW w:w="2613" w:type="dxa"/>
          </w:tcPr>
          <w:p w14:paraId="06F182FE" w14:textId="77777777" w:rsidR="004470EF" w:rsidRPr="002E6533" w:rsidRDefault="00000000">
            <w:pPr>
              <w:pStyle w:val="Compact"/>
            </w:pPr>
            <w:r w:rsidRPr="002E6533">
              <w:t>Lista de verificação da revisão de garantia de qualidade da auditoria interna</w:t>
            </w:r>
          </w:p>
        </w:tc>
        <w:tc>
          <w:tcPr>
            <w:tcW w:w="2613" w:type="dxa"/>
            <w:vMerge/>
          </w:tcPr>
          <w:p w14:paraId="7A3AF20F" w14:textId="77777777" w:rsidR="004470EF" w:rsidRPr="002E6533" w:rsidRDefault="004470EF"/>
        </w:tc>
        <w:tc>
          <w:tcPr>
            <w:tcW w:w="2613" w:type="dxa"/>
            <w:vMerge/>
          </w:tcPr>
          <w:p w14:paraId="42651499" w14:textId="77777777" w:rsidR="004470EF" w:rsidRPr="002E6533" w:rsidRDefault="004470EF"/>
        </w:tc>
      </w:tr>
      <w:tr w:rsidR="004470EF" w:rsidRPr="002E6533" w14:paraId="6B214682" w14:textId="77777777">
        <w:tc>
          <w:tcPr>
            <w:tcW w:w="2613" w:type="dxa"/>
          </w:tcPr>
          <w:p w14:paraId="72571075" w14:textId="77777777" w:rsidR="004470EF" w:rsidRPr="002E6533" w:rsidRDefault="00000000">
            <w:pPr>
              <w:pStyle w:val="Compact"/>
            </w:pPr>
            <w:r w:rsidRPr="002E6533">
              <w:t>Investigações</w:t>
            </w:r>
          </w:p>
        </w:tc>
        <w:tc>
          <w:tcPr>
            <w:tcW w:w="2613" w:type="dxa"/>
          </w:tcPr>
          <w:p w14:paraId="111F4EAB" w14:textId="77777777" w:rsidR="004470EF" w:rsidRPr="002E6533" w:rsidRDefault="00000000">
            <w:pPr>
              <w:pStyle w:val="Compact"/>
            </w:pPr>
            <w:r w:rsidRPr="002E6533">
              <w:t>Gerenciamento de incidentes</w:t>
            </w:r>
          </w:p>
        </w:tc>
        <w:tc>
          <w:tcPr>
            <w:tcW w:w="2613" w:type="dxa"/>
          </w:tcPr>
          <w:p w14:paraId="7919BAD4" w14:textId="77777777" w:rsidR="004470EF" w:rsidRPr="002E6533" w:rsidRDefault="004470EF">
            <w:pPr>
              <w:pStyle w:val="Compact"/>
            </w:pPr>
            <w:hyperlink r:id="rId1600">
              <w:r w:rsidRPr="002E6533">
                <w:rPr>
                  <w:rStyle w:val="Hyperlink"/>
                </w:rPr>
                <w:t>Gerenciamento de resiliência</w:t>
              </w:r>
            </w:hyperlink>
          </w:p>
        </w:tc>
      </w:tr>
      <w:tr w:rsidR="004470EF" w:rsidRPr="002E6533" w14:paraId="02E71EAF" w14:textId="77777777">
        <w:tc>
          <w:tcPr>
            <w:tcW w:w="2613" w:type="dxa"/>
          </w:tcPr>
          <w:p w14:paraId="769ACDDA" w14:textId="77777777" w:rsidR="004470EF" w:rsidRPr="002E6533" w:rsidRDefault="00000000">
            <w:pPr>
              <w:pStyle w:val="Compact"/>
            </w:pPr>
            <w:r w:rsidRPr="002E6533">
              <w:t>ISMS</w:t>
            </w:r>
          </w:p>
        </w:tc>
        <w:tc>
          <w:tcPr>
            <w:tcW w:w="2613" w:type="dxa"/>
            <w:vMerge w:val="restart"/>
          </w:tcPr>
          <w:p w14:paraId="2BD8224D" w14:textId="77777777" w:rsidR="004470EF" w:rsidRPr="002E6533" w:rsidRDefault="00000000">
            <w:pPr>
              <w:pStyle w:val="Compact"/>
            </w:pPr>
            <w:r w:rsidRPr="002E6533">
              <w:t xml:space="preserve">Sistema de monitoramento da segurança das </w:t>
            </w:r>
            <w:r w:rsidRPr="002E6533">
              <w:lastRenderedPageBreak/>
              <w:t>informações</w:t>
            </w:r>
          </w:p>
        </w:tc>
        <w:tc>
          <w:tcPr>
            <w:tcW w:w="2613" w:type="dxa"/>
            <w:vMerge w:val="restart"/>
          </w:tcPr>
          <w:p w14:paraId="1DA8B26D" w14:textId="77777777" w:rsidR="004470EF" w:rsidRPr="002E6533" w:rsidRDefault="004470EF">
            <w:pPr>
              <w:pStyle w:val="Corpodetexto"/>
            </w:pPr>
            <w:hyperlink r:id="rId1601">
              <w:r w:rsidRPr="002E6533">
                <w:rPr>
                  <w:rStyle w:val="Hyperlink"/>
                </w:rPr>
                <w:t xml:space="preserve">Ajuda do Gerenciamento de riscos de TI e </w:t>
              </w:r>
              <w:r w:rsidRPr="002E6533">
                <w:rPr>
                  <w:rStyle w:val="Hyperlink"/>
                </w:rPr>
                <w:lastRenderedPageBreak/>
                <w:t>segurança</w:t>
              </w:r>
            </w:hyperlink>
          </w:p>
          <w:p w14:paraId="6BD1B9E4" w14:textId="77777777" w:rsidR="004470EF" w:rsidRPr="002E6533" w:rsidRDefault="00000000">
            <w:pPr>
              <w:pStyle w:val="Corpodetexto"/>
            </w:pPr>
            <w:r w:rsidRPr="002E6533">
              <w:t> </w:t>
            </w:r>
          </w:p>
          <w:p w14:paraId="67D545CE" w14:textId="77777777" w:rsidR="004470EF" w:rsidRPr="002E6533" w:rsidRDefault="00000000">
            <w:pPr>
              <w:pStyle w:val="Corpodetexto"/>
            </w:pPr>
            <w:r w:rsidRPr="002E6533">
              <w:t> </w:t>
            </w:r>
          </w:p>
          <w:p w14:paraId="7BE3D1EA" w14:textId="77777777" w:rsidR="004470EF" w:rsidRPr="002E6533" w:rsidRDefault="00000000">
            <w:pPr>
              <w:pStyle w:val="Corpodetexto"/>
            </w:pPr>
            <w:r w:rsidRPr="002E6533">
              <w:t> </w:t>
            </w:r>
          </w:p>
          <w:p w14:paraId="6DF8F54B" w14:textId="77777777" w:rsidR="004470EF" w:rsidRPr="002E6533" w:rsidRDefault="00000000">
            <w:pPr>
              <w:pStyle w:val="Corpodetexto"/>
            </w:pPr>
            <w:r w:rsidRPr="002E6533">
              <w:t> </w:t>
            </w:r>
          </w:p>
        </w:tc>
      </w:tr>
      <w:tr w:rsidR="004470EF" w:rsidRPr="002E6533" w14:paraId="657B8380" w14:textId="77777777">
        <w:tc>
          <w:tcPr>
            <w:tcW w:w="2613" w:type="dxa"/>
          </w:tcPr>
          <w:p w14:paraId="7790CA5B" w14:textId="77777777" w:rsidR="004470EF" w:rsidRPr="002E6533" w:rsidRDefault="00000000">
            <w:pPr>
              <w:pStyle w:val="Compact"/>
            </w:pPr>
            <w:r w:rsidRPr="002E6533">
              <w:t>Auditoria de ISMS</w:t>
            </w:r>
          </w:p>
        </w:tc>
        <w:tc>
          <w:tcPr>
            <w:tcW w:w="2613" w:type="dxa"/>
            <w:vMerge/>
          </w:tcPr>
          <w:p w14:paraId="08AFFA67" w14:textId="77777777" w:rsidR="004470EF" w:rsidRPr="002E6533" w:rsidRDefault="004470EF"/>
        </w:tc>
        <w:tc>
          <w:tcPr>
            <w:tcW w:w="2613" w:type="dxa"/>
            <w:vMerge/>
          </w:tcPr>
          <w:p w14:paraId="6225F6D7" w14:textId="77777777" w:rsidR="004470EF" w:rsidRPr="002E6533" w:rsidRDefault="004470EF"/>
        </w:tc>
      </w:tr>
      <w:tr w:rsidR="004470EF" w:rsidRPr="002E6533" w14:paraId="0D60A494" w14:textId="77777777">
        <w:tc>
          <w:tcPr>
            <w:tcW w:w="2613" w:type="dxa"/>
          </w:tcPr>
          <w:p w14:paraId="4E70A6D5" w14:textId="77777777" w:rsidR="004470EF" w:rsidRPr="002E6533" w:rsidRDefault="00000000">
            <w:pPr>
              <w:pStyle w:val="Compact"/>
            </w:pPr>
            <w:r w:rsidRPr="002E6533">
              <w:t>Controles de ISMS</w:t>
            </w:r>
          </w:p>
        </w:tc>
        <w:tc>
          <w:tcPr>
            <w:tcW w:w="2613" w:type="dxa"/>
            <w:vMerge/>
          </w:tcPr>
          <w:p w14:paraId="52BD1158" w14:textId="77777777" w:rsidR="004470EF" w:rsidRPr="002E6533" w:rsidRDefault="004470EF"/>
        </w:tc>
        <w:tc>
          <w:tcPr>
            <w:tcW w:w="2613" w:type="dxa"/>
            <w:vMerge/>
          </w:tcPr>
          <w:p w14:paraId="3A4F4040" w14:textId="77777777" w:rsidR="004470EF" w:rsidRPr="002E6533" w:rsidRDefault="004470EF"/>
        </w:tc>
      </w:tr>
      <w:tr w:rsidR="004470EF" w:rsidRPr="002E6533" w14:paraId="76F8A4DA" w14:textId="77777777">
        <w:tc>
          <w:tcPr>
            <w:tcW w:w="2613" w:type="dxa"/>
          </w:tcPr>
          <w:p w14:paraId="4F9686A0" w14:textId="77777777" w:rsidR="004470EF" w:rsidRPr="002E6533" w:rsidRDefault="00000000">
            <w:pPr>
              <w:pStyle w:val="Compact"/>
            </w:pPr>
            <w:r w:rsidRPr="002E6533">
              <w:lastRenderedPageBreak/>
              <w:t>Riscos de ISMS</w:t>
            </w:r>
          </w:p>
        </w:tc>
        <w:tc>
          <w:tcPr>
            <w:tcW w:w="2613" w:type="dxa"/>
            <w:vMerge/>
          </w:tcPr>
          <w:p w14:paraId="5CB77F31" w14:textId="77777777" w:rsidR="004470EF" w:rsidRPr="002E6533" w:rsidRDefault="004470EF"/>
        </w:tc>
        <w:tc>
          <w:tcPr>
            <w:tcW w:w="2613" w:type="dxa"/>
            <w:vMerge/>
          </w:tcPr>
          <w:p w14:paraId="06975731" w14:textId="77777777" w:rsidR="004470EF" w:rsidRPr="002E6533" w:rsidRDefault="004470EF"/>
        </w:tc>
      </w:tr>
      <w:tr w:rsidR="004470EF" w:rsidRPr="002E6533" w14:paraId="50F10D8B" w14:textId="77777777">
        <w:tc>
          <w:tcPr>
            <w:tcW w:w="2613" w:type="dxa"/>
          </w:tcPr>
          <w:p w14:paraId="3BD925EC" w14:textId="77777777" w:rsidR="004470EF" w:rsidRPr="002E6533" w:rsidRDefault="00000000">
            <w:pPr>
              <w:pStyle w:val="Compact"/>
            </w:pPr>
            <w:r w:rsidRPr="002E6533">
              <w:t>Análise de gap da ISO 27001</w:t>
            </w:r>
          </w:p>
        </w:tc>
        <w:tc>
          <w:tcPr>
            <w:tcW w:w="2613" w:type="dxa"/>
            <w:vMerge/>
          </w:tcPr>
          <w:p w14:paraId="1490A9C6" w14:textId="77777777" w:rsidR="004470EF" w:rsidRPr="002E6533" w:rsidRDefault="004470EF"/>
        </w:tc>
        <w:tc>
          <w:tcPr>
            <w:tcW w:w="2613" w:type="dxa"/>
            <w:vMerge/>
          </w:tcPr>
          <w:p w14:paraId="0CCDDF02" w14:textId="77777777" w:rsidR="004470EF" w:rsidRPr="002E6533" w:rsidRDefault="004470EF"/>
        </w:tc>
      </w:tr>
      <w:tr w:rsidR="004470EF" w:rsidRPr="002E6533" w14:paraId="2095F113" w14:textId="77777777">
        <w:tc>
          <w:tcPr>
            <w:tcW w:w="2613" w:type="dxa"/>
          </w:tcPr>
          <w:p w14:paraId="4AA161B7" w14:textId="77777777" w:rsidR="004470EF" w:rsidRPr="002E6533" w:rsidRDefault="00000000">
            <w:pPr>
              <w:pStyle w:val="Compact"/>
            </w:pPr>
            <w:r w:rsidRPr="002E6533">
              <w:t xml:space="preserve"> Avaliação de Lições Aprendidas</w:t>
            </w:r>
          </w:p>
        </w:tc>
        <w:tc>
          <w:tcPr>
            <w:tcW w:w="2613" w:type="dxa"/>
          </w:tcPr>
          <w:p w14:paraId="2C2E899D" w14:textId="77777777" w:rsidR="004470EF" w:rsidRPr="002E6533" w:rsidRDefault="00000000">
            <w:pPr>
              <w:pStyle w:val="Compact"/>
            </w:pPr>
            <w:r w:rsidRPr="002E6533">
              <w:t>Gerenciamento de crises</w:t>
            </w:r>
          </w:p>
        </w:tc>
        <w:tc>
          <w:tcPr>
            <w:tcW w:w="2613" w:type="dxa"/>
          </w:tcPr>
          <w:p w14:paraId="1062279A" w14:textId="77777777" w:rsidR="004470EF" w:rsidRPr="002E6533" w:rsidRDefault="004470EF">
            <w:pPr>
              <w:pStyle w:val="Compact"/>
            </w:pPr>
            <w:hyperlink r:id="rId1602">
              <w:r w:rsidRPr="002E6533">
                <w:rPr>
                  <w:rStyle w:val="Hyperlink"/>
                </w:rPr>
                <w:t>Gerenciamento de resiliência</w:t>
              </w:r>
            </w:hyperlink>
          </w:p>
        </w:tc>
      </w:tr>
      <w:tr w:rsidR="004470EF" w:rsidRPr="002E6533" w14:paraId="3B79883A" w14:textId="77777777">
        <w:tc>
          <w:tcPr>
            <w:tcW w:w="2613" w:type="dxa"/>
          </w:tcPr>
          <w:p w14:paraId="334E2D3C" w14:textId="77777777" w:rsidR="004470EF" w:rsidRPr="002E6533" w:rsidRDefault="00000000">
            <w:pPr>
              <w:pStyle w:val="Compact"/>
            </w:pPr>
            <w:r w:rsidRPr="002E6533">
              <w:t>Avaliação de riscos baseada em localização</w:t>
            </w:r>
          </w:p>
        </w:tc>
        <w:tc>
          <w:tcPr>
            <w:tcW w:w="2613" w:type="dxa"/>
          </w:tcPr>
          <w:p w14:paraId="592A2DA3" w14:textId="77777777" w:rsidR="004470EF" w:rsidRPr="002E6533" w:rsidRDefault="00000000">
            <w:pPr>
              <w:pStyle w:val="Compact"/>
            </w:pPr>
            <w:r w:rsidRPr="002E6533">
              <w:t>Governança de terceiros</w:t>
            </w:r>
          </w:p>
        </w:tc>
        <w:tc>
          <w:tcPr>
            <w:tcW w:w="2613" w:type="dxa"/>
          </w:tcPr>
          <w:p w14:paraId="4225B40F" w14:textId="77777777" w:rsidR="004470EF" w:rsidRPr="002E6533" w:rsidRDefault="004470EF">
            <w:pPr>
              <w:pStyle w:val="Compact"/>
            </w:pPr>
            <w:hyperlink r:id="rId1603">
              <w:r w:rsidRPr="002E6533">
                <w:rPr>
                  <w:rStyle w:val="Hyperlink"/>
                </w:rPr>
                <w:t>Governança de terceiros</w:t>
              </w:r>
            </w:hyperlink>
          </w:p>
        </w:tc>
      </w:tr>
      <w:tr w:rsidR="004470EF" w:rsidRPr="002E6533" w14:paraId="15E731FD" w14:textId="77777777">
        <w:tc>
          <w:tcPr>
            <w:tcW w:w="2613" w:type="dxa"/>
          </w:tcPr>
          <w:p w14:paraId="406BFEAC" w14:textId="77777777" w:rsidR="004470EF" w:rsidRPr="002E6533" w:rsidRDefault="00000000">
            <w:pPr>
              <w:pStyle w:val="Compact"/>
            </w:pPr>
            <w:r w:rsidRPr="002E6533">
              <w:t>Impactos de evento de perda</w:t>
            </w:r>
          </w:p>
        </w:tc>
        <w:tc>
          <w:tcPr>
            <w:tcW w:w="2613" w:type="dxa"/>
            <w:vMerge w:val="restart"/>
          </w:tcPr>
          <w:p w14:paraId="0A15F204" w14:textId="77777777" w:rsidR="004470EF" w:rsidRPr="002E6533" w:rsidRDefault="00000000">
            <w:pPr>
              <w:pStyle w:val="Compact"/>
            </w:pPr>
            <w:r w:rsidRPr="002E6533">
              <w:t>Loss Event Management</w:t>
            </w:r>
          </w:p>
        </w:tc>
        <w:tc>
          <w:tcPr>
            <w:tcW w:w="2613" w:type="dxa"/>
            <w:vMerge w:val="restart"/>
          </w:tcPr>
          <w:p w14:paraId="06F23BA7" w14:textId="77777777" w:rsidR="004470EF" w:rsidRPr="002E6533" w:rsidRDefault="004470EF">
            <w:pPr>
              <w:pStyle w:val="Compact"/>
            </w:pPr>
            <w:hyperlink r:id="rId1604">
              <w:r w:rsidRPr="002E6533">
                <w:rPr>
                  <w:rStyle w:val="Hyperlink"/>
                </w:rPr>
                <w:t>Ajuda do Gerenciamento do risco operacional e empresarial</w:t>
              </w:r>
            </w:hyperlink>
          </w:p>
        </w:tc>
      </w:tr>
      <w:tr w:rsidR="004470EF" w:rsidRPr="002E6533" w14:paraId="40DE0E99" w14:textId="77777777">
        <w:tc>
          <w:tcPr>
            <w:tcW w:w="2613" w:type="dxa"/>
          </w:tcPr>
          <w:p w14:paraId="617572DA" w14:textId="77777777" w:rsidR="004470EF" w:rsidRPr="002E6533" w:rsidRDefault="00000000">
            <w:pPr>
              <w:pStyle w:val="Compact"/>
            </w:pPr>
            <w:r w:rsidRPr="002E6533">
              <w:t>Eventos de perda</w:t>
            </w:r>
          </w:p>
        </w:tc>
        <w:tc>
          <w:tcPr>
            <w:tcW w:w="2613" w:type="dxa"/>
            <w:vMerge/>
          </w:tcPr>
          <w:p w14:paraId="71C3FB05" w14:textId="77777777" w:rsidR="004470EF" w:rsidRPr="002E6533" w:rsidRDefault="004470EF"/>
        </w:tc>
        <w:tc>
          <w:tcPr>
            <w:tcW w:w="2613" w:type="dxa"/>
            <w:vMerge/>
          </w:tcPr>
          <w:p w14:paraId="0681E941" w14:textId="77777777" w:rsidR="004470EF" w:rsidRPr="002E6533" w:rsidRDefault="004470EF"/>
        </w:tc>
      </w:tr>
      <w:tr w:rsidR="004470EF" w:rsidRPr="002E6533" w14:paraId="15DF29A8" w14:textId="77777777">
        <w:tc>
          <w:tcPr>
            <w:tcW w:w="2613" w:type="dxa"/>
            <w:vMerge w:val="restart"/>
          </w:tcPr>
          <w:p w14:paraId="21E2CEF6" w14:textId="77777777" w:rsidR="004470EF" w:rsidRPr="002E6533" w:rsidRDefault="00000000">
            <w:pPr>
              <w:pStyle w:val="Corpodetexto"/>
            </w:pPr>
            <w:r w:rsidRPr="002E6533">
              <w:t xml:space="preserve"> Código Malicioso</w:t>
            </w:r>
          </w:p>
          <w:p w14:paraId="152A82DE" w14:textId="77777777" w:rsidR="004470EF" w:rsidRPr="002E6533" w:rsidRDefault="00000000">
            <w:pPr>
              <w:pStyle w:val="Corpodetexto"/>
            </w:pPr>
            <w:r w:rsidRPr="002E6533">
              <w:t> </w:t>
            </w:r>
          </w:p>
        </w:tc>
        <w:tc>
          <w:tcPr>
            <w:tcW w:w="2613" w:type="dxa"/>
          </w:tcPr>
          <w:p w14:paraId="1AEB4DC6" w14:textId="77777777" w:rsidR="004470EF" w:rsidRPr="002E6533" w:rsidRDefault="00000000">
            <w:pPr>
              <w:pStyle w:val="Compact"/>
            </w:pPr>
            <w:r w:rsidRPr="002E6533">
              <w:t>Monitoramento contínuo</w:t>
            </w:r>
          </w:p>
        </w:tc>
        <w:tc>
          <w:tcPr>
            <w:tcW w:w="2613" w:type="dxa"/>
          </w:tcPr>
          <w:p w14:paraId="50137793" w14:textId="77777777" w:rsidR="004470EF" w:rsidRPr="002E6533" w:rsidRDefault="004470EF">
            <w:pPr>
              <w:pStyle w:val="Compact"/>
            </w:pPr>
            <w:hyperlink r:id="rId1605">
              <w:r w:rsidRPr="002E6533">
                <w:rPr>
                  <w:rStyle w:val="Hyperlink"/>
                </w:rPr>
                <w:t>Ajuda do setor público</w:t>
              </w:r>
            </w:hyperlink>
          </w:p>
        </w:tc>
      </w:tr>
      <w:tr w:rsidR="004470EF" w:rsidRPr="002E6533" w14:paraId="590DE65D" w14:textId="77777777">
        <w:tc>
          <w:tcPr>
            <w:tcW w:w="2613" w:type="dxa"/>
            <w:vMerge/>
          </w:tcPr>
          <w:p w14:paraId="2D4DD10C" w14:textId="77777777" w:rsidR="004470EF" w:rsidRPr="002E6533" w:rsidRDefault="004470EF"/>
        </w:tc>
        <w:tc>
          <w:tcPr>
            <w:tcW w:w="2613" w:type="dxa"/>
          </w:tcPr>
          <w:p w14:paraId="1D5989FC" w14:textId="77777777" w:rsidR="004470EF" w:rsidRPr="002E6533" w:rsidRDefault="00000000">
            <w:pPr>
              <w:pStyle w:val="Compact"/>
            </w:pPr>
            <w:r w:rsidRPr="002E6533">
              <w:t>Programa de vulnerabilidades de segurança de TI</w:t>
            </w:r>
          </w:p>
        </w:tc>
        <w:tc>
          <w:tcPr>
            <w:tcW w:w="2613" w:type="dxa"/>
          </w:tcPr>
          <w:p w14:paraId="0F0F4D1C" w14:textId="77777777" w:rsidR="004470EF" w:rsidRPr="002E6533" w:rsidRDefault="004470EF">
            <w:pPr>
              <w:pStyle w:val="Compact"/>
            </w:pPr>
            <w:hyperlink r:id="rId1606">
              <w:r w:rsidRPr="002E6533">
                <w:rPr>
                  <w:rStyle w:val="Hyperlink"/>
                </w:rPr>
                <w:t>Ajuda do Gerenciamento de riscos de TI e segurança</w:t>
              </w:r>
            </w:hyperlink>
          </w:p>
        </w:tc>
      </w:tr>
      <w:tr w:rsidR="004470EF" w:rsidRPr="002E6533" w14:paraId="4BB2853A" w14:textId="77777777">
        <w:tc>
          <w:tcPr>
            <w:tcW w:w="2613" w:type="dxa"/>
          </w:tcPr>
          <w:p w14:paraId="054B6AA9" w14:textId="77777777" w:rsidR="004470EF" w:rsidRPr="002E6533" w:rsidRDefault="00000000">
            <w:pPr>
              <w:pStyle w:val="Compact"/>
            </w:pPr>
            <w:r w:rsidRPr="002E6533">
              <w:t>Gerenciamento tópicos relevantes</w:t>
            </w:r>
          </w:p>
        </w:tc>
        <w:tc>
          <w:tcPr>
            <w:tcW w:w="2613" w:type="dxa"/>
          </w:tcPr>
          <w:p w14:paraId="394785F3" w14:textId="77777777" w:rsidR="004470EF" w:rsidRPr="002E6533" w:rsidRDefault="00000000">
            <w:pPr>
              <w:pStyle w:val="Compact"/>
            </w:pPr>
            <w:r w:rsidRPr="002E6533">
              <w:t>Gerenciamento de ESG</w:t>
            </w:r>
          </w:p>
        </w:tc>
        <w:tc>
          <w:tcPr>
            <w:tcW w:w="2613" w:type="dxa"/>
          </w:tcPr>
          <w:p w14:paraId="07EA89BB" w14:textId="77777777" w:rsidR="004470EF" w:rsidRPr="002E6533" w:rsidRDefault="004470EF">
            <w:pPr>
              <w:pStyle w:val="Compact"/>
            </w:pPr>
            <w:hyperlink r:id="rId1607">
              <w:r w:rsidRPr="002E6533">
                <w:rPr>
                  <w:rStyle w:val="Hyperlink"/>
                </w:rPr>
                <w:t>Ajuda do Gerenciamento de ESG</w:t>
              </w:r>
            </w:hyperlink>
          </w:p>
        </w:tc>
      </w:tr>
      <w:tr w:rsidR="004470EF" w:rsidRPr="002E6533" w14:paraId="72B64FFF" w14:textId="77777777">
        <w:tc>
          <w:tcPr>
            <w:tcW w:w="2613" w:type="dxa"/>
          </w:tcPr>
          <w:p w14:paraId="1AADE80D" w14:textId="77777777" w:rsidR="004470EF" w:rsidRPr="002E6533" w:rsidRDefault="00000000">
            <w:pPr>
              <w:pStyle w:val="Compact"/>
            </w:pPr>
            <w:r w:rsidRPr="002E6533">
              <w:t>Contrato mestre de serviço</w:t>
            </w:r>
          </w:p>
        </w:tc>
        <w:tc>
          <w:tcPr>
            <w:tcW w:w="2613" w:type="dxa"/>
          </w:tcPr>
          <w:p w14:paraId="1CABF65E" w14:textId="77777777" w:rsidR="004470EF" w:rsidRPr="002E6533" w:rsidRDefault="00000000">
            <w:pPr>
              <w:pStyle w:val="Compact"/>
            </w:pPr>
            <w:r w:rsidRPr="002E6533">
              <w:t>Projeto de terceiros</w:t>
            </w:r>
          </w:p>
        </w:tc>
        <w:tc>
          <w:tcPr>
            <w:tcW w:w="2613" w:type="dxa"/>
          </w:tcPr>
          <w:p w14:paraId="0C173E1B" w14:textId="77777777" w:rsidR="004470EF" w:rsidRPr="002E6533" w:rsidRDefault="004470EF">
            <w:pPr>
              <w:pStyle w:val="Compact"/>
            </w:pPr>
            <w:hyperlink r:id="rId1608">
              <w:r w:rsidRPr="002E6533">
                <w:rPr>
                  <w:rStyle w:val="Hyperlink"/>
                </w:rPr>
                <w:t>Governança de terceiros</w:t>
              </w:r>
            </w:hyperlink>
          </w:p>
        </w:tc>
      </w:tr>
      <w:tr w:rsidR="004470EF" w:rsidRPr="002E6533" w14:paraId="0005656A" w14:textId="77777777">
        <w:tc>
          <w:tcPr>
            <w:tcW w:w="2613" w:type="dxa"/>
          </w:tcPr>
          <w:p w14:paraId="5727E0B2" w14:textId="77777777" w:rsidR="004470EF" w:rsidRPr="002E6533" w:rsidRDefault="00000000">
            <w:pPr>
              <w:pStyle w:val="Compact"/>
            </w:pPr>
            <w:r w:rsidRPr="002E6533">
              <w:t>Questionário de identificação de tópicos relevantes</w:t>
            </w:r>
          </w:p>
        </w:tc>
        <w:tc>
          <w:tcPr>
            <w:tcW w:w="2613" w:type="dxa"/>
          </w:tcPr>
          <w:p w14:paraId="2FE3FEA2" w14:textId="77777777" w:rsidR="004470EF" w:rsidRPr="002E6533" w:rsidRDefault="00000000">
            <w:pPr>
              <w:pStyle w:val="Corpodetexto"/>
            </w:pPr>
            <w:r w:rsidRPr="002E6533">
              <w:t>Gerenciamento de ESG</w:t>
            </w:r>
          </w:p>
          <w:p w14:paraId="58AC4AE4" w14:textId="77777777" w:rsidR="004470EF" w:rsidRPr="002E6533" w:rsidRDefault="00000000">
            <w:pPr>
              <w:pStyle w:val="Corpodetexto"/>
            </w:pPr>
            <w:r w:rsidRPr="002E6533">
              <w:t> </w:t>
            </w:r>
          </w:p>
        </w:tc>
        <w:tc>
          <w:tcPr>
            <w:tcW w:w="2613" w:type="dxa"/>
            <w:vMerge w:val="restart"/>
          </w:tcPr>
          <w:p w14:paraId="64C1F5F3" w14:textId="77777777" w:rsidR="004470EF" w:rsidRPr="002E6533" w:rsidRDefault="004470EF">
            <w:pPr>
              <w:pStyle w:val="Compact"/>
            </w:pPr>
            <w:hyperlink r:id="rId1609">
              <w:r w:rsidRPr="002E6533">
                <w:rPr>
                  <w:rStyle w:val="Hyperlink"/>
                </w:rPr>
                <w:t>Ajuda do Gerenciamento de ESG</w:t>
              </w:r>
            </w:hyperlink>
          </w:p>
        </w:tc>
      </w:tr>
      <w:tr w:rsidR="004470EF" w:rsidRPr="002E6533" w14:paraId="710F2E4D" w14:textId="77777777">
        <w:tc>
          <w:tcPr>
            <w:tcW w:w="2613" w:type="dxa"/>
            <w:vMerge w:val="restart"/>
          </w:tcPr>
          <w:p w14:paraId="6A1049D4" w14:textId="77777777" w:rsidR="004470EF" w:rsidRPr="002E6533" w:rsidRDefault="00000000">
            <w:pPr>
              <w:pStyle w:val="Compact"/>
            </w:pPr>
            <w:r w:rsidRPr="002E6533">
              <w:t>Repositório de tópicos relevantes</w:t>
            </w:r>
          </w:p>
        </w:tc>
        <w:tc>
          <w:tcPr>
            <w:tcW w:w="2613" w:type="dxa"/>
          </w:tcPr>
          <w:p w14:paraId="0DED3E4F" w14:textId="77777777" w:rsidR="004470EF" w:rsidRPr="002E6533" w:rsidRDefault="00000000">
            <w:pPr>
              <w:pStyle w:val="Compact"/>
            </w:pPr>
            <w:r w:rsidRPr="002E6533">
              <w:t>Calculadora de dupla materialidade de ESG</w:t>
            </w:r>
          </w:p>
        </w:tc>
        <w:tc>
          <w:tcPr>
            <w:tcW w:w="2613" w:type="dxa"/>
            <w:vMerge/>
          </w:tcPr>
          <w:p w14:paraId="617C1A70" w14:textId="77777777" w:rsidR="004470EF" w:rsidRPr="002E6533" w:rsidRDefault="004470EF"/>
        </w:tc>
      </w:tr>
      <w:tr w:rsidR="004470EF" w:rsidRPr="002E6533" w14:paraId="3FF77C80" w14:textId="77777777">
        <w:tc>
          <w:tcPr>
            <w:tcW w:w="2613" w:type="dxa"/>
            <w:vMerge/>
          </w:tcPr>
          <w:p w14:paraId="6E702439" w14:textId="77777777" w:rsidR="004470EF" w:rsidRPr="002E6533" w:rsidRDefault="004470EF"/>
        </w:tc>
        <w:tc>
          <w:tcPr>
            <w:tcW w:w="2613" w:type="dxa"/>
          </w:tcPr>
          <w:p w14:paraId="5F2AA068" w14:textId="77777777" w:rsidR="004470EF" w:rsidRPr="002E6533" w:rsidRDefault="00000000">
            <w:pPr>
              <w:pStyle w:val="Compact"/>
            </w:pPr>
            <w:r w:rsidRPr="002E6533">
              <w:t>Gerenciamento de ESG</w:t>
            </w:r>
          </w:p>
        </w:tc>
        <w:tc>
          <w:tcPr>
            <w:tcW w:w="2613" w:type="dxa"/>
            <w:vMerge/>
          </w:tcPr>
          <w:p w14:paraId="01589FCF" w14:textId="77777777" w:rsidR="004470EF" w:rsidRPr="002E6533" w:rsidRDefault="004470EF"/>
        </w:tc>
      </w:tr>
      <w:tr w:rsidR="004470EF" w:rsidRPr="002E6533" w14:paraId="21416C45" w14:textId="77777777">
        <w:tc>
          <w:tcPr>
            <w:tcW w:w="2613" w:type="dxa"/>
          </w:tcPr>
          <w:p w14:paraId="14700C1A" w14:textId="77777777" w:rsidR="004470EF" w:rsidRPr="002E6533" w:rsidRDefault="00000000">
            <w:pPr>
              <w:pStyle w:val="Compact"/>
            </w:pPr>
            <w:r w:rsidRPr="002E6533">
              <w:t>Respostas do tópico relevante</w:t>
            </w:r>
          </w:p>
        </w:tc>
        <w:tc>
          <w:tcPr>
            <w:tcW w:w="2613" w:type="dxa"/>
          </w:tcPr>
          <w:p w14:paraId="298CF8F8" w14:textId="77777777" w:rsidR="004470EF" w:rsidRPr="002E6533" w:rsidRDefault="00000000">
            <w:pPr>
              <w:pStyle w:val="Compact"/>
            </w:pPr>
            <w:r w:rsidRPr="002E6533">
              <w:t>Gerenciamento de ESG</w:t>
            </w:r>
          </w:p>
        </w:tc>
        <w:tc>
          <w:tcPr>
            <w:tcW w:w="2613" w:type="dxa"/>
            <w:vMerge/>
          </w:tcPr>
          <w:p w14:paraId="20380C6D" w14:textId="77777777" w:rsidR="004470EF" w:rsidRPr="002E6533" w:rsidRDefault="004470EF"/>
        </w:tc>
      </w:tr>
      <w:tr w:rsidR="004470EF" w:rsidRPr="002E6533" w14:paraId="06933BA3" w14:textId="77777777">
        <w:tc>
          <w:tcPr>
            <w:tcW w:w="2613" w:type="dxa"/>
            <w:vMerge w:val="restart"/>
          </w:tcPr>
          <w:p w14:paraId="65E34F28" w14:textId="77777777" w:rsidR="004470EF" w:rsidRPr="002E6533" w:rsidRDefault="00000000">
            <w:pPr>
              <w:pStyle w:val="Compact"/>
            </w:pPr>
            <w:r w:rsidRPr="002E6533">
              <w:t>Campanha de avaliação de materialidade</w:t>
            </w:r>
          </w:p>
        </w:tc>
        <w:tc>
          <w:tcPr>
            <w:tcW w:w="2613" w:type="dxa"/>
          </w:tcPr>
          <w:p w14:paraId="5C60A54B" w14:textId="77777777" w:rsidR="004470EF" w:rsidRPr="002E6533" w:rsidRDefault="00000000">
            <w:pPr>
              <w:pStyle w:val="Compact"/>
            </w:pPr>
            <w:r w:rsidRPr="002E6533">
              <w:t>Calculadora de dupla materialidade de ESG</w:t>
            </w:r>
          </w:p>
        </w:tc>
        <w:tc>
          <w:tcPr>
            <w:tcW w:w="2613" w:type="dxa"/>
            <w:vMerge/>
          </w:tcPr>
          <w:p w14:paraId="02B22071" w14:textId="77777777" w:rsidR="004470EF" w:rsidRPr="002E6533" w:rsidRDefault="004470EF"/>
        </w:tc>
      </w:tr>
      <w:tr w:rsidR="004470EF" w:rsidRPr="002E6533" w14:paraId="498BA536" w14:textId="77777777">
        <w:tc>
          <w:tcPr>
            <w:tcW w:w="2613" w:type="dxa"/>
            <w:vMerge/>
          </w:tcPr>
          <w:p w14:paraId="5963929D" w14:textId="77777777" w:rsidR="004470EF" w:rsidRPr="002E6533" w:rsidRDefault="004470EF"/>
        </w:tc>
        <w:tc>
          <w:tcPr>
            <w:tcW w:w="2613" w:type="dxa"/>
          </w:tcPr>
          <w:p w14:paraId="5BFC7CEC" w14:textId="77777777" w:rsidR="004470EF" w:rsidRPr="002E6533" w:rsidRDefault="00000000">
            <w:pPr>
              <w:pStyle w:val="Compact"/>
            </w:pPr>
            <w:r w:rsidRPr="002E6533">
              <w:t>Gerenciamento de ESG</w:t>
            </w:r>
          </w:p>
        </w:tc>
        <w:tc>
          <w:tcPr>
            <w:tcW w:w="2613" w:type="dxa"/>
            <w:vMerge/>
          </w:tcPr>
          <w:p w14:paraId="005149DF" w14:textId="77777777" w:rsidR="004470EF" w:rsidRPr="002E6533" w:rsidRDefault="004470EF"/>
        </w:tc>
      </w:tr>
      <w:tr w:rsidR="004470EF" w:rsidRPr="002E6533" w14:paraId="0D7ED752" w14:textId="77777777">
        <w:tc>
          <w:tcPr>
            <w:tcW w:w="2613" w:type="dxa"/>
          </w:tcPr>
          <w:p w14:paraId="0D4DE11D" w14:textId="77777777" w:rsidR="004470EF" w:rsidRPr="002E6533" w:rsidRDefault="00000000">
            <w:pPr>
              <w:pStyle w:val="Compact"/>
            </w:pPr>
            <w:r w:rsidRPr="002E6533">
              <w:t>Pesquisa de identificação do provedor de métricas</w:t>
            </w:r>
          </w:p>
        </w:tc>
        <w:tc>
          <w:tcPr>
            <w:tcW w:w="2613" w:type="dxa"/>
          </w:tcPr>
          <w:p w14:paraId="7FC1C4E3" w14:textId="77777777" w:rsidR="004470EF" w:rsidRPr="002E6533" w:rsidRDefault="00000000">
            <w:pPr>
              <w:pStyle w:val="Compact"/>
            </w:pPr>
            <w:r w:rsidRPr="002E6533">
              <w:t>Gerenciamento de ESG</w:t>
            </w:r>
          </w:p>
        </w:tc>
        <w:tc>
          <w:tcPr>
            <w:tcW w:w="2613" w:type="dxa"/>
            <w:vMerge/>
          </w:tcPr>
          <w:p w14:paraId="47AB30E0" w14:textId="77777777" w:rsidR="004470EF" w:rsidRPr="002E6533" w:rsidRDefault="004470EF"/>
        </w:tc>
      </w:tr>
      <w:tr w:rsidR="004470EF" w:rsidRPr="002E6533" w14:paraId="00CCA86B" w14:textId="77777777">
        <w:tc>
          <w:tcPr>
            <w:tcW w:w="2613" w:type="dxa"/>
          </w:tcPr>
          <w:p w14:paraId="56172560" w14:textId="77777777" w:rsidR="004470EF" w:rsidRPr="002E6533" w:rsidRDefault="00000000">
            <w:pPr>
              <w:pStyle w:val="Compact"/>
            </w:pPr>
            <w:r w:rsidRPr="002E6533">
              <w:t>Métricas</w:t>
            </w:r>
          </w:p>
        </w:tc>
        <w:tc>
          <w:tcPr>
            <w:tcW w:w="2613" w:type="dxa"/>
            <w:vMerge w:val="restart"/>
          </w:tcPr>
          <w:p w14:paraId="5101C3BE" w14:textId="77777777" w:rsidR="004470EF" w:rsidRPr="002E6533" w:rsidRDefault="00000000">
            <w:pPr>
              <w:pStyle w:val="Compact"/>
            </w:pPr>
            <w:r w:rsidRPr="002E6533">
              <w:t>Key Indicator Management</w:t>
            </w:r>
          </w:p>
        </w:tc>
        <w:tc>
          <w:tcPr>
            <w:tcW w:w="2613" w:type="dxa"/>
            <w:vMerge w:val="restart"/>
          </w:tcPr>
          <w:p w14:paraId="4BBF3121" w14:textId="77777777" w:rsidR="004470EF" w:rsidRPr="002E6533" w:rsidRDefault="004470EF">
            <w:pPr>
              <w:pStyle w:val="Compact"/>
            </w:pPr>
            <w:hyperlink r:id="rId1610">
              <w:r w:rsidRPr="002E6533">
                <w:rPr>
                  <w:rStyle w:val="Hyperlink"/>
                </w:rPr>
                <w:t xml:space="preserve">Ajuda do Gerenciamento do risco operacional e </w:t>
              </w:r>
              <w:r w:rsidRPr="002E6533">
                <w:rPr>
                  <w:rStyle w:val="Hyperlink"/>
                </w:rPr>
                <w:lastRenderedPageBreak/>
                <w:t>empresarial</w:t>
              </w:r>
            </w:hyperlink>
          </w:p>
        </w:tc>
      </w:tr>
      <w:tr w:rsidR="004470EF" w:rsidRPr="002E6533" w14:paraId="61C128BD" w14:textId="77777777">
        <w:tc>
          <w:tcPr>
            <w:tcW w:w="2613" w:type="dxa"/>
          </w:tcPr>
          <w:p w14:paraId="4665B3CA" w14:textId="77777777" w:rsidR="004470EF" w:rsidRPr="002E6533" w:rsidRDefault="00000000">
            <w:pPr>
              <w:pStyle w:val="Compact"/>
            </w:pPr>
            <w:r w:rsidRPr="002E6533">
              <w:t>Biblioteca de medidas</w:t>
            </w:r>
          </w:p>
        </w:tc>
        <w:tc>
          <w:tcPr>
            <w:tcW w:w="2613" w:type="dxa"/>
            <w:vMerge/>
          </w:tcPr>
          <w:p w14:paraId="46AF1896" w14:textId="77777777" w:rsidR="004470EF" w:rsidRPr="002E6533" w:rsidRDefault="004470EF"/>
        </w:tc>
        <w:tc>
          <w:tcPr>
            <w:tcW w:w="2613" w:type="dxa"/>
            <w:vMerge/>
          </w:tcPr>
          <w:p w14:paraId="464F0D61" w14:textId="77777777" w:rsidR="004470EF" w:rsidRPr="002E6533" w:rsidRDefault="004470EF"/>
        </w:tc>
      </w:tr>
      <w:tr w:rsidR="004470EF" w:rsidRPr="002E6533" w14:paraId="6DF67462" w14:textId="77777777">
        <w:tc>
          <w:tcPr>
            <w:tcW w:w="2613" w:type="dxa"/>
          </w:tcPr>
          <w:p w14:paraId="4A44C715" w14:textId="77777777" w:rsidR="004470EF" w:rsidRPr="002E6533" w:rsidRDefault="00000000">
            <w:pPr>
              <w:pStyle w:val="Compact"/>
            </w:pPr>
            <w:r w:rsidRPr="002E6533">
              <w:lastRenderedPageBreak/>
              <w:t>Resultados das medidas</w:t>
            </w:r>
          </w:p>
        </w:tc>
        <w:tc>
          <w:tcPr>
            <w:tcW w:w="2613" w:type="dxa"/>
            <w:vMerge/>
          </w:tcPr>
          <w:p w14:paraId="4B964419" w14:textId="77777777" w:rsidR="004470EF" w:rsidRPr="002E6533" w:rsidRDefault="004470EF"/>
        </w:tc>
        <w:tc>
          <w:tcPr>
            <w:tcW w:w="2613" w:type="dxa"/>
            <w:vMerge/>
          </w:tcPr>
          <w:p w14:paraId="5EBF5A42" w14:textId="77777777" w:rsidR="004470EF" w:rsidRPr="002E6533" w:rsidRDefault="004470EF"/>
        </w:tc>
      </w:tr>
      <w:tr w:rsidR="004470EF" w:rsidRPr="002E6533" w14:paraId="795736FC" w14:textId="77777777">
        <w:tc>
          <w:tcPr>
            <w:tcW w:w="2613" w:type="dxa"/>
            <w:vMerge w:val="restart"/>
          </w:tcPr>
          <w:p w14:paraId="22DBCEB6" w14:textId="77777777" w:rsidR="004470EF" w:rsidRPr="002E6533" w:rsidRDefault="00000000">
            <w:pPr>
              <w:pStyle w:val="Compact"/>
            </w:pPr>
            <w:r w:rsidRPr="002E6533">
              <w:t>Marcos</w:t>
            </w:r>
          </w:p>
        </w:tc>
        <w:tc>
          <w:tcPr>
            <w:tcW w:w="2613" w:type="dxa"/>
          </w:tcPr>
          <w:p w14:paraId="6595E060" w14:textId="77777777" w:rsidR="004470EF" w:rsidRPr="002E6533" w:rsidRDefault="00000000">
            <w:pPr>
              <w:pStyle w:val="Compact"/>
            </w:pPr>
            <w:r w:rsidRPr="002E6533">
              <w:t>Monitoramento contínuo</w:t>
            </w:r>
          </w:p>
        </w:tc>
        <w:tc>
          <w:tcPr>
            <w:tcW w:w="2613" w:type="dxa"/>
            <w:vMerge w:val="restart"/>
          </w:tcPr>
          <w:p w14:paraId="41CDAEEC" w14:textId="77777777" w:rsidR="004470EF" w:rsidRPr="002E6533" w:rsidRDefault="004470EF">
            <w:pPr>
              <w:pStyle w:val="Corpodetexto"/>
            </w:pPr>
            <w:hyperlink r:id="rId1611">
              <w:r w:rsidRPr="002E6533">
                <w:rPr>
                  <w:rStyle w:val="Hyperlink"/>
                </w:rPr>
                <w:t>Ajuda do setor público</w:t>
              </w:r>
            </w:hyperlink>
          </w:p>
          <w:p w14:paraId="0ABC6ABB" w14:textId="77777777" w:rsidR="004470EF" w:rsidRPr="002E6533" w:rsidRDefault="00000000">
            <w:pPr>
              <w:pStyle w:val="Corpodetexto"/>
            </w:pPr>
            <w:r w:rsidRPr="002E6533">
              <w:t> </w:t>
            </w:r>
          </w:p>
        </w:tc>
      </w:tr>
      <w:tr w:rsidR="004470EF" w:rsidRPr="002E6533" w14:paraId="2A47D5B1" w14:textId="77777777">
        <w:trPr>
          <w:trHeight w:val="493"/>
        </w:trPr>
        <w:tc>
          <w:tcPr>
            <w:tcW w:w="2613" w:type="dxa"/>
            <w:vMerge/>
          </w:tcPr>
          <w:p w14:paraId="21E56473" w14:textId="77777777" w:rsidR="004470EF" w:rsidRPr="002E6533" w:rsidRDefault="004470EF"/>
        </w:tc>
        <w:tc>
          <w:tcPr>
            <w:tcW w:w="2613" w:type="dxa"/>
            <w:vMerge w:val="restart"/>
          </w:tcPr>
          <w:p w14:paraId="784B4FD7" w14:textId="77777777" w:rsidR="004470EF" w:rsidRPr="002E6533" w:rsidRDefault="00000000">
            <w:pPr>
              <w:pStyle w:val="Compact"/>
            </w:pPr>
            <w:r w:rsidRPr="002E6533">
              <w:t>Gestão POA&amp;M</w:t>
            </w:r>
          </w:p>
        </w:tc>
        <w:tc>
          <w:tcPr>
            <w:tcW w:w="2613" w:type="dxa"/>
            <w:vMerge/>
          </w:tcPr>
          <w:p w14:paraId="7C42D08E" w14:textId="77777777" w:rsidR="004470EF" w:rsidRPr="002E6533" w:rsidRDefault="004470EF"/>
        </w:tc>
      </w:tr>
      <w:tr w:rsidR="004470EF" w:rsidRPr="002E6533" w14:paraId="24C2828F" w14:textId="77777777">
        <w:tc>
          <w:tcPr>
            <w:tcW w:w="2613" w:type="dxa"/>
          </w:tcPr>
          <w:p w14:paraId="20DDB5C1" w14:textId="77777777" w:rsidR="004470EF" w:rsidRPr="002E6533" w:rsidRDefault="00000000">
            <w:pPr>
              <w:pStyle w:val="Compact"/>
            </w:pPr>
            <w:r w:rsidRPr="002E6533">
              <w:t>Missões</w:t>
            </w:r>
          </w:p>
        </w:tc>
        <w:tc>
          <w:tcPr>
            <w:tcW w:w="2613" w:type="dxa"/>
            <w:vMerge/>
          </w:tcPr>
          <w:p w14:paraId="74926768" w14:textId="77777777" w:rsidR="004470EF" w:rsidRPr="002E6533" w:rsidRDefault="004470EF"/>
        </w:tc>
        <w:tc>
          <w:tcPr>
            <w:tcW w:w="2613" w:type="dxa"/>
            <w:vMerge/>
          </w:tcPr>
          <w:p w14:paraId="2F95E6C3" w14:textId="77777777" w:rsidR="004470EF" w:rsidRPr="002E6533" w:rsidRDefault="004470EF"/>
        </w:tc>
      </w:tr>
      <w:tr w:rsidR="004470EF" w:rsidRPr="002E6533" w14:paraId="460D4C6B" w14:textId="77777777">
        <w:tc>
          <w:tcPr>
            <w:tcW w:w="2613" w:type="dxa"/>
          </w:tcPr>
          <w:p w14:paraId="551778DF" w14:textId="77777777" w:rsidR="004470EF" w:rsidRPr="002E6533" w:rsidRDefault="00000000">
            <w:pPr>
              <w:pStyle w:val="Compact"/>
            </w:pPr>
            <w:r w:rsidRPr="002E6533">
              <w:t>Certificação de modelo</w:t>
            </w:r>
          </w:p>
        </w:tc>
        <w:tc>
          <w:tcPr>
            <w:tcW w:w="2613" w:type="dxa"/>
            <w:vMerge w:val="restart"/>
          </w:tcPr>
          <w:p w14:paraId="0084E373" w14:textId="77777777" w:rsidR="004470EF" w:rsidRPr="002E6533" w:rsidRDefault="00000000">
            <w:pPr>
              <w:pStyle w:val="Compact"/>
            </w:pPr>
            <w:r w:rsidRPr="002E6533">
              <w:t>Governança de IA</w:t>
            </w:r>
          </w:p>
        </w:tc>
        <w:tc>
          <w:tcPr>
            <w:tcW w:w="2613" w:type="dxa"/>
            <w:vMerge w:val="restart"/>
          </w:tcPr>
          <w:p w14:paraId="05165D7E" w14:textId="77777777" w:rsidR="004470EF" w:rsidRPr="002E6533" w:rsidRDefault="00000000">
            <w:pPr>
              <w:pStyle w:val="Compact"/>
            </w:pPr>
            <w:r w:rsidRPr="002E6533">
              <w:t>Ajuda de Governança de IA</w:t>
            </w:r>
          </w:p>
        </w:tc>
      </w:tr>
      <w:tr w:rsidR="004470EF" w:rsidRPr="002E6533" w14:paraId="65251A54" w14:textId="77777777">
        <w:tc>
          <w:tcPr>
            <w:tcW w:w="2613" w:type="dxa"/>
          </w:tcPr>
          <w:p w14:paraId="07397934" w14:textId="77777777" w:rsidR="004470EF" w:rsidRPr="002E6533" w:rsidRDefault="00000000">
            <w:pPr>
              <w:pStyle w:val="Compact"/>
            </w:pPr>
            <w:r w:rsidRPr="002E6533">
              <w:t>Solicitações de alteração de modelo</w:t>
            </w:r>
          </w:p>
        </w:tc>
        <w:tc>
          <w:tcPr>
            <w:tcW w:w="2613" w:type="dxa"/>
            <w:vMerge/>
          </w:tcPr>
          <w:p w14:paraId="42EB6953" w14:textId="77777777" w:rsidR="004470EF" w:rsidRPr="002E6533" w:rsidRDefault="004470EF"/>
        </w:tc>
        <w:tc>
          <w:tcPr>
            <w:tcW w:w="2613" w:type="dxa"/>
            <w:vMerge/>
          </w:tcPr>
          <w:p w14:paraId="5C348026" w14:textId="77777777" w:rsidR="004470EF" w:rsidRPr="002E6533" w:rsidRDefault="004470EF"/>
        </w:tc>
      </w:tr>
      <w:tr w:rsidR="004470EF" w:rsidRPr="002E6533" w14:paraId="6D8717BA" w14:textId="77777777">
        <w:tc>
          <w:tcPr>
            <w:tcW w:w="2613" w:type="dxa"/>
          </w:tcPr>
          <w:p w14:paraId="5B6FF144" w14:textId="77777777" w:rsidR="004470EF" w:rsidRPr="002E6533" w:rsidRDefault="00000000">
            <w:pPr>
              <w:pStyle w:val="Compact"/>
            </w:pPr>
            <w:r w:rsidRPr="002E6533">
              <w:t>Inventário de modelos</w:t>
            </w:r>
          </w:p>
        </w:tc>
        <w:tc>
          <w:tcPr>
            <w:tcW w:w="2613" w:type="dxa"/>
            <w:vMerge/>
          </w:tcPr>
          <w:p w14:paraId="708794FE" w14:textId="77777777" w:rsidR="004470EF" w:rsidRPr="002E6533" w:rsidRDefault="004470EF"/>
        </w:tc>
        <w:tc>
          <w:tcPr>
            <w:tcW w:w="2613" w:type="dxa"/>
            <w:vMerge/>
          </w:tcPr>
          <w:p w14:paraId="1C6BC591" w14:textId="77777777" w:rsidR="004470EF" w:rsidRPr="002E6533" w:rsidRDefault="004470EF"/>
        </w:tc>
      </w:tr>
      <w:tr w:rsidR="004470EF" w:rsidRPr="002E6533" w14:paraId="5736F338" w14:textId="77777777">
        <w:tc>
          <w:tcPr>
            <w:tcW w:w="2613" w:type="dxa"/>
          </w:tcPr>
          <w:p w14:paraId="72A6226B" w14:textId="77777777" w:rsidR="004470EF" w:rsidRPr="002E6533" w:rsidRDefault="00000000">
            <w:pPr>
              <w:pStyle w:val="Compact"/>
            </w:pPr>
            <w:r w:rsidRPr="002E6533">
              <w:t>Validação do modelo</w:t>
            </w:r>
          </w:p>
        </w:tc>
        <w:tc>
          <w:tcPr>
            <w:tcW w:w="2613" w:type="dxa"/>
            <w:vMerge/>
          </w:tcPr>
          <w:p w14:paraId="6A8359C8" w14:textId="77777777" w:rsidR="004470EF" w:rsidRPr="002E6533" w:rsidRDefault="004470EF"/>
        </w:tc>
        <w:tc>
          <w:tcPr>
            <w:tcW w:w="2613" w:type="dxa"/>
            <w:vMerge/>
          </w:tcPr>
          <w:p w14:paraId="4C1831AF" w14:textId="77777777" w:rsidR="004470EF" w:rsidRPr="002E6533" w:rsidRDefault="004470EF"/>
        </w:tc>
      </w:tr>
      <w:tr w:rsidR="004470EF" w:rsidRPr="002E6533" w14:paraId="1A5F54EF" w14:textId="77777777">
        <w:tc>
          <w:tcPr>
            <w:tcW w:w="2613" w:type="dxa"/>
          </w:tcPr>
          <w:p w14:paraId="721D93B7" w14:textId="77777777" w:rsidR="004470EF" w:rsidRPr="002E6533" w:rsidRDefault="00000000">
            <w:pPr>
              <w:pStyle w:val="Compact"/>
            </w:pPr>
            <w:r w:rsidRPr="002E6533">
              <w:t xml:space="preserve"> Biblioteca de Avisos e Consentimento</w:t>
            </w:r>
          </w:p>
        </w:tc>
        <w:tc>
          <w:tcPr>
            <w:tcW w:w="2613" w:type="dxa"/>
          </w:tcPr>
          <w:p w14:paraId="73B8D4A7" w14:textId="77777777" w:rsidR="004470EF" w:rsidRPr="002E6533" w:rsidRDefault="00000000">
            <w:pPr>
              <w:pStyle w:val="Compact"/>
            </w:pPr>
            <w:r w:rsidRPr="002E6533">
              <w:t>Governança de Dados</w:t>
            </w:r>
          </w:p>
        </w:tc>
        <w:tc>
          <w:tcPr>
            <w:tcW w:w="2613" w:type="dxa"/>
          </w:tcPr>
          <w:p w14:paraId="14C31091" w14:textId="77777777" w:rsidR="004470EF" w:rsidRPr="002E6533" w:rsidRDefault="004470EF">
            <w:pPr>
              <w:pStyle w:val="Compact"/>
            </w:pPr>
            <w:hyperlink r:id="rId1612">
              <w:r w:rsidRPr="002E6533">
                <w:rPr>
                  <w:rStyle w:val="Hyperlink"/>
                </w:rPr>
                <w:t>Ajuda de conformidade normativa e corporativa</w:t>
              </w:r>
            </w:hyperlink>
          </w:p>
        </w:tc>
      </w:tr>
      <w:tr w:rsidR="004470EF" w:rsidRPr="002E6533" w14:paraId="581E96AB" w14:textId="77777777">
        <w:tc>
          <w:tcPr>
            <w:tcW w:w="2613" w:type="dxa"/>
            <w:vMerge w:val="restart"/>
          </w:tcPr>
          <w:p w14:paraId="564A0886" w14:textId="77777777" w:rsidR="004470EF" w:rsidRPr="002E6533" w:rsidRDefault="00000000">
            <w:pPr>
              <w:pStyle w:val="Corpodetexto"/>
            </w:pPr>
            <w:r w:rsidRPr="002E6533">
              <w:t>Histórico de notificações</w:t>
            </w:r>
          </w:p>
          <w:p w14:paraId="7135E341" w14:textId="77777777" w:rsidR="004470EF" w:rsidRPr="002E6533" w:rsidRDefault="00000000">
            <w:pPr>
              <w:pStyle w:val="Corpodetexto"/>
            </w:pPr>
            <w:r w:rsidRPr="002E6533">
              <w:t> </w:t>
            </w:r>
          </w:p>
        </w:tc>
        <w:tc>
          <w:tcPr>
            <w:tcW w:w="2613" w:type="dxa"/>
          </w:tcPr>
          <w:p w14:paraId="3B5C2801" w14:textId="77777777" w:rsidR="004470EF" w:rsidRPr="002E6533" w:rsidRDefault="00000000">
            <w:pPr>
              <w:pStyle w:val="Compact"/>
            </w:pPr>
            <w:r w:rsidRPr="002E6533">
              <w:t>Gerenciamento de crises</w:t>
            </w:r>
          </w:p>
        </w:tc>
        <w:tc>
          <w:tcPr>
            <w:tcW w:w="2613" w:type="dxa"/>
          </w:tcPr>
          <w:p w14:paraId="59777DB6" w14:textId="77777777" w:rsidR="004470EF" w:rsidRPr="002E6533" w:rsidRDefault="004470EF">
            <w:pPr>
              <w:pStyle w:val="Compact"/>
            </w:pPr>
            <w:hyperlink r:id="rId1613">
              <w:r w:rsidRPr="002E6533">
                <w:rPr>
                  <w:rStyle w:val="Hyperlink"/>
                </w:rPr>
                <w:t>Gerenciamento de resiliência</w:t>
              </w:r>
            </w:hyperlink>
          </w:p>
        </w:tc>
      </w:tr>
      <w:tr w:rsidR="004470EF" w:rsidRPr="002E6533" w14:paraId="2876A63F" w14:textId="77777777">
        <w:tc>
          <w:tcPr>
            <w:tcW w:w="2613" w:type="dxa"/>
            <w:vMerge/>
          </w:tcPr>
          <w:p w14:paraId="2886F903" w14:textId="77777777" w:rsidR="004470EF" w:rsidRPr="002E6533" w:rsidRDefault="004470EF"/>
        </w:tc>
        <w:tc>
          <w:tcPr>
            <w:tcW w:w="2613" w:type="dxa"/>
          </w:tcPr>
          <w:p w14:paraId="5D0BA83A" w14:textId="77777777" w:rsidR="004470EF" w:rsidRPr="002E6533" w:rsidRDefault="00000000">
            <w:pPr>
              <w:pStyle w:val="Compact"/>
            </w:pPr>
            <w:r w:rsidRPr="002E6533">
              <w:t>Cyber Incident &amp; Breach Response</w:t>
            </w:r>
          </w:p>
        </w:tc>
        <w:tc>
          <w:tcPr>
            <w:tcW w:w="2613" w:type="dxa"/>
          </w:tcPr>
          <w:p w14:paraId="2341A57E" w14:textId="77777777" w:rsidR="004470EF" w:rsidRPr="002E6533" w:rsidRDefault="004470EF">
            <w:pPr>
              <w:pStyle w:val="Compact"/>
            </w:pPr>
            <w:hyperlink r:id="rId1614">
              <w:r w:rsidRPr="002E6533">
                <w:rPr>
                  <w:rStyle w:val="Hyperlink"/>
                </w:rPr>
                <w:t>Ajuda do Gerenciamento de riscos de TI e segurança</w:t>
              </w:r>
            </w:hyperlink>
          </w:p>
        </w:tc>
      </w:tr>
      <w:tr w:rsidR="004470EF" w:rsidRPr="002E6533" w14:paraId="1FC1B72E" w14:textId="77777777">
        <w:tc>
          <w:tcPr>
            <w:tcW w:w="2613" w:type="dxa"/>
            <w:vMerge w:val="restart"/>
          </w:tcPr>
          <w:p w14:paraId="6AD47FB3" w14:textId="77777777" w:rsidR="004470EF" w:rsidRPr="002E6533" w:rsidRDefault="00000000">
            <w:pPr>
              <w:pStyle w:val="Corpodetexto"/>
            </w:pPr>
            <w:r w:rsidRPr="002E6533">
              <w:t>Notificações e fluxogramas</w:t>
            </w:r>
          </w:p>
          <w:p w14:paraId="7533D46F" w14:textId="77777777" w:rsidR="004470EF" w:rsidRPr="002E6533" w:rsidRDefault="00000000">
            <w:pPr>
              <w:pStyle w:val="Corpodetexto"/>
            </w:pPr>
            <w:r w:rsidRPr="002E6533">
              <w:t> </w:t>
            </w:r>
          </w:p>
        </w:tc>
        <w:tc>
          <w:tcPr>
            <w:tcW w:w="2613" w:type="dxa"/>
          </w:tcPr>
          <w:p w14:paraId="6069A16E" w14:textId="77777777" w:rsidR="004470EF" w:rsidRPr="002E6533" w:rsidRDefault="00000000">
            <w:pPr>
              <w:pStyle w:val="Compact"/>
            </w:pPr>
            <w:r w:rsidRPr="002E6533">
              <w:t>Business Continuity &amp; IT Disaster Recovery Planning</w:t>
            </w:r>
          </w:p>
        </w:tc>
        <w:tc>
          <w:tcPr>
            <w:tcW w:w="2613" w:type="dxa"/>
          </w:tcPr>
          <w:p w14:paraId="4F62E395" w14:textId="77777777" w:rsidR="004470EF" w:rsidRPr="002E6533" w:rsidRDefault="004470EF">
            <w:pPr>
              <w:pStyle w:val="Compact"/>
            </w:pPr>
            <w:hyperlink r:id="rId1615">
              <w:r w:rsidRPr="002E6533">
                <w:rPr>
                  <w:rStyle w:val="Hyperlink"/>
                </w:rPr>
                <w:t>Gerenciamento de resiliência</w:t>
              </w:r>
            </w:hyperlink>
          </w:p>
        </w:tc>
      </w:tr>
      <w:tr w:rsidR="004470EF" w:rsidRPr="002E6533" w14:paraId="1C7833D6" w14:textId="77777777">
        <w:tc>
          <w:tcPr>
            <w:tcW w:w="2613" w:type="dxa"/>
            <w:vMerge/>
          </w:tcPr>
          <w:p w14:paraId="659D1056" w14:textId="77777777" w:rsidR="004470EF" w:rsidRPr="002E6533" w:rsidRDefault="004470EF"/>
        </w:tc>
        <w:tc>
          <w:tcPr>
            <w:tcW w:w="2613" w:type="dxa"/>
          </w:tcPr>
          <w:p w14:paraId="5588AF06" w14:textId="77777777" w:rsidR="004470EF" w:rsidRPr="002E6533" w:rsidRDefault="00000000">
            <w:pPr>
              <w:pStyle w:val="Compact"/>
            </w:pPr>
            <w:r w:rsidRPr="002E6533">
              <w:t>Cyber Incident &amp; Breach Response</w:t>
            </w:r>
          </w:p>
        </w:tc>
        <w:tc>
          <w:tcPr>
            <w:tcW w:w="2613" w:type="dxa"/>
          </w:tcPr>
          <w:p w14:paraId="77AF55B7" w14:textId="77777777" w:rsidR="004470EF" w:rsidRPr="002E6533" w:rsidRDefault="004470EF">
            <w:pPr>
              <w:pStyle w:val="Compact"/>
            </w:pPr>
            <w:hyperlink r:id="rId1616">
              <w:r w:rsidRPr="002E6533">
                <w:rPr>
                  <w:rStyle w:val="Hyperlink"/>
                </w:rPr>
                <w:t>Ajuda do Gerenciamento de riscos de TI e segurança</w:t>
              </w:r>
            </w:hyperlink>
          </w:p>
        </w:tc>
      </w:tr>
      <w:tr w:rsidR="004470EF" w:rsidRPr="002E6533" w14:paraId="34715EDD" w14:textId="77777777">
        <w:tc>
          <w:tcPr>
            <w:tcW w:w="2613" w:type="dxa"/>
            <w:vMerge w:val="restart"/>
          </w:tcPr>
          <w:p w14:paraId="4A695103" w14:textId="77777777" w:rsidR="004470EF" w:rsidRPr="002E6533" w:rsidRDefault="00000000">
            <w:pPr>
              <w:pStyle w:val="Corpodetexto"/>
            </w:pPr>
            <w:r w:rsidRPr="002E6533">
              <w:t xml:space="preserve"> Escritório</w:t>
            </w:r>
          </w:p>
          <w:p w14:paraId="4555C9BD" w14:textId="77777777" w:rsidR="004470EF" w:rsidRPr="002E6533" w:rsidRDefault="00000000">
            <w:pPr>
              <w:pStyle w:val="Corpodetexto"/>
            </w:pPr>
            <w:r w:rsidRPr="002E6533">
              <w:t> </w:t>
            </w:r>
          </w:p>
        </w:tc>
        <w:tc>
          <w:tcPr>
            <w:tcW w:w="2613" w:type="dxa"/>
          </w:tcPr>
          <w:p w14:paraId="072935D9" w14:textId="77777777" w:rsidR="004470EF" w:rsidRPr="002E6533" w:rsidRDefault="00000000">
            <w:pPr>
              <w:pStyle w:val="Compact"/>
            </w:pPr>
            <w:r w:rsidRPr="002E6533">
              <w:t>Avaliações e autorização</w:t>
            </w:r>
          </w:p>
        </w:tc>
        <w:tc>
          <w:tcPr>
            <w:tcW w:w="2613" w:type="dxa"/>
            <w:vMerge w:val="restart"/>
          </w:tcPr>
          <w:p w14:paraId="530385AC" w14:textId="77777777" w:rsidR="004470EF" w:rsidRPr="002E6533" w:rsidRDefault="004470EF">
            <w:pPr>
              <w:pStyle w:val="Corpodetexto"/>
            </w:pPr>
            <w:hyperlink r:id="rId1617">
              <w:r w:rsidRPr="002E6533">
                <w:rPr>
                  <w:rStyle w:val="Hyperlink"/>
                </w:rPr>
                <w:t>Ajuda do setor público</w:t>
              </w:r>
            </w:hyperlink>
          </w:p>
          <w:p w14:paraId="492BE808" w14:textId="77777777" w:rsidR="004470EF" w:rsidRPr="002E6533" w:rsidRDefault="00000000">
            <w:pPr>
              <w:pStyle w:val="Corpodetexto"/>
            </w:pPr>
            <w:r w:rsidRPr="002E6533">
              <w:t> </w:t>
            </w:r>
          </w:p>
        </w:tc>
      </w:tr>
      <w:tr w:rsidR="004470EF" w:rsidRPr="002E6533" w14:paraId="6824EA72" w14:textId="77777777">
        <w:tc>
          <w:tcPr>
            <w:tcW w:w="2613" w:type="dxa"/>
            <w:vMerge/>
          </w:tcPr>
          <w:p w14:paraId="7C510399" w14:textId="77777777" w:rsidR="004470EF" w:rsidRPr="002E6533" w:rsidRDefault="004470EF"/>
        </w:tc>
        <w:tc>
          <w:tcPr>
            <w:tcW w:w="2613" w:type="dxa"/>
          </w:tcPr>
          <w:p w14:paraId="4B03F114" w14:textId="77777777" w:rsidR="004470EF" w:rsidRPr="002E6533" w:rsidRDefault="00000000">
            <w:pPr>
              <w:pStyle w:val="Compact"/>
            </w:pPr>
            <w:r w:rsidRPr="002E6533">
              <w:t>Monitoramento contínuo</w:t>
            </w:r>
          </w:p>
        </w:tc>
        <w:tc>
          <w:tcPr>
            <w:tcW w:w="2613" w:type="dxa"/>
            <w:vMerge/>
          </w:tcPr>
          <w:p w14:paraId="714466B4" w14:textId="77777777" w:rsidR="004470EF" w:rsidRPr="002E6533" w:rsidRDefault="004470EF"/>
        </w:tc>
      </w:tr>
      <w:tr w:rsidR="004470EF" w:rsidRPr="002E6533" w14:paraId="20F28BA2" w14:textId="77777777">
        <w:tc>
          <w:tcPr>
            <w:tcW w:w="2613" w:type="dxa"/>
          </w:tcPr>
          <w:p w14:paraId="6B42F659" w14:textId="77777777" w:rsidR="004470EF" w:rsidRPr="002E6533" w:rsidRDefault="00000000">
            <w:pPr>
              <w:pStyle w:val="Compact"/>
            </w:pPr>
            <w:r w:rsidRPr="002E6533">
              <w:t>Pacote de teste de eficiência operacional</w:t>
            </w:r>
          </w:p>
        </w:tc>
        <w:tc>
          <w:tcPr>
            <w:tcW w:w="2613" w:type="dxa"/>
          </w:tcPr>
          <w:p w14:paraId="02F1937F" w14:textId="77777777" w:rsidR="004470EF" w:rsidRPr="002E6533" w:rsidRDefault="00000000">
            <w:pPr>
              <w:pStyle w:val="Compact"/>
            </w:pPr>
            <w:r w:rsidRPr="002E6533">
              <w:t>Monitoramento de controles financeiros</w:t>
            </w:r>
          </w:p>
        </w:tc>
        <w:tc>
          <w:tcPr>
            <w:tcW w:w="2613" w:type="dxa"/>
            <w:vMerge w:val="restart"/>
          </w:tcPr>
          <w:p w14:paraId="08B416A1" w14:textId="77777777" w:rsidR="004470EF" w:rsidRPr="002E6533" w:rsidRDefault="004470EF">
            <w:pPr>
              <w:pStyle w:val="Corpodetexto"/>
            </w:pPr>
            <w:hyperlink r:id="rId1618">
              <w:r w:rsidRPr="002E6533">
                <w:rPr>
                  <w:rStyle w:val="Hyperlink"/>
                </w:rPr>
                <w:t>Ajuda de conformidade normativa e corporativa</w:t>
              </w:r>
            </w:hyperlink>
          </w:p>
          <w:p w14:paraId="7FD4C766" w14:textId="77777777" w:rsidR="004470EF" w:rsidRPr="002E6533" w:rsidRDefault="00000000">
            <w:pPr>
              <w:pStyle w:val="Corpodetexto"/>
            </w:pPr>
            <w:r w:rsidRPr="002E6533">
              <w:t> </w:t>
            </w:r>
          </w:p>
        </w:tc>
      </w:tr>
      <w:tr w:rsidR="004470EF" w:rsidRPr="002E6533" w14:paraId="4574357A" w14:textId="77777777">
        <w:tc>
          <w:tcPr>
            <w:tcW w:w="2613" w:type="dxa"/>
            <w:vMerge w:val="restart"/>
          </w:tcPr>
          <w:p w14:paraId="13E38CA9" w14:textId="77777777" w:rsidR="004470EF" w:rsidRPr="002E6533" w:rsidRDefault="00000000">
            <w:pPr>
              <w:pStyle w:val="Corpodetexto"/>
            </w:pPr>
            <w:r w:rsidRPr="002E6533">
              <w:t>Resultados do teste operacional</w:t>
            </w:r>
          </w:p>
          <w:p w14:paraId="1B97FBD3" w14:textId="77777777" w:rsidR="004470EF" w:rsidRPr="002E6533" w:rsidRDefault="00000000">
            <w:pPr>
              <w:pStyle w:val="Corpodetexto"/>
            </w:pPr>
            <w:r w:rsidRPr="002E6533">
              <w:t> </w:t>
            </w:r>
          </w:p>
        </w:tc>
        <w:tc>
          <w:tcPr>
            <w:tcW w:w="2613" w:type="dxa"/>
          </w:tcPr>
          <w:p w14:paraId="30A48B9F" w14:textId="77777777" w:rsidR="004470EF" w:rsidRPr="002E6533" w:rsidRDefault="00000000">
            <w:pPr>
              <w:pStyle w:val="Compact"/>
            </w:pPr>
            <w:r w:rsidRPr="002E6533">
              <w:t>Gerenciamento do programa de garantia de controles</w:t>
            </w:r>
          </w:p>
        </w:tc>
        <w:tc>
          <w:tcPr>
            <w:tcW w:w="2613" w:type="dxa"/>
            <w:vMerge/>
          </w:tcPr>
          <w:p w14:paraId="338D0E8E" w14:textId="77777777" w:rsidR="004470EF" w:rsidRPr="002E6533" w:rsidRDefault="004470EF"/>
        </w:tc>
      </w:tr>
      <w:tr w:rsidR="004470EF" w:rsidRPr="002E6533" w14:paraId="464C8A3E" w14:textId="77777777">
        <w:tc>
          <w:tcPr>
            <w:tcW w:w="2613" w:type="dxa"/>
            <w:vMerge/>
          </w:tcPr>
          <w:p w14:paraId="163465A3" w14:textId="77777777" w:rsidR="004470EF" w:rsidRPr="002E6533" w:rsidRDefault="004470EF"/>
        </w:tc>
        <w:tc>
          <w:tcPr>
            <w:tcW w:w="2613" w:type="dxa"/>
          </w:tcPr>
          <w:p w14:paraId="732BC94C" w14:textId="77777777" w:rsidR="004470EF" w:rsidRPr="002E6533" w:rsidRDefault="00000000">
            <w:pPr>
              <w:pStyle w:val="Compact"/>
            </w:pPr>
            <w:r w:rsidRPr="002E6533">
              <w:t>Garantia de controles de TI</w:t>
            </w:r>
          </w:p>
        </w:tc>
        <w:tc>
          <w:tcPr>
            <w:tcW w:w="2613" w:type="dxa"/>
          </w:tcPr>
          <w:p w14:paraId="71D65374" w14:textId="77777777" w:rsidR="004470EF" w:rsidRPr="002E6533" w:rsidRDefault="004470EF">
            <w:pPr>
              <w:pStyle w:val="Compact"/>
            </w:pPr>
            <w:hyperlink r:id="rId1619">
              <w:r w:rsidRPr="002E6533">
                <w:rPr>
                  <w:rStyle w:val="Hyperlink"/>
                </w:rPr>
                <w:t>Ajuda do Gerenciamento de riscos de TI e segurança</w:t>
              </w:r>
            </w:hyperlink>
          </w:p>
        </w:tc>
      </w:tr>
      <w:tr w:rsidR="004470EF" w:rsidRPr="002E6533" w14:paraId="29107FDF" w14:textId="77777777">
        <w:tc>
          <w:tcPr>
            <w:tcW w:w="2613" w:type="dxa"/>
          </w:tcPr>
          <w:p w14:paraId="0160452B" w14:textId="77777777" w:rsidR="004470EF" w:rsidRPr="002E6533" w:rsidRDefault="00000000">
            <w:pPr>
              <w:pStyle w:val="Compact"/>
            </w:pPr>
            <w:r w:rsidRPr="002E6533">
              <w:t>Avaliação de resiliência operacional</w:t>
            </w:r>
          </w:p>
        </w:tc>
        <w:tc>
          <w:tcPr>
            <w:tcW w:w="2613" w:type="dxa"/>
            <w:vMerge w:val="restart"/>
          </w:tcPr>
          <w:p w14:paraId="654A3186" w14:textId="77777777" w:rsidR="004470EF" w:rsidRPr="002E6533" w:rsidRDefault="00000000">
            <w:pPr>
              <w:pStyle w:val="Compact"/>
            </w:pPr>
            <w:r w:rsidRPr="002E6533">
              <w:t>Análise do cenário operacional</w:t>
            </w:r>
          </w:p>
        </w:tc>
        <w:tc>
          <w:tcPr>
            <w:tcW w:w="2613" w:type="dxa"/>
            <w:vMerge w:val="restart"/>
          </w:tcPr>
          <w:p w14:paraId="6A5AD6A4" w14:textId="77777777" w:rsidR="004470EF" w:rsidRPr="002E6533" w:rsidRDefault="004470EF">
            <w:pPr>
              <w:pStyle w:val="Corpodetexto"/>
            </w:pPr>
            <w:hyperlink r:id="rId1620">
              <w:r w:rsidRPr="002E6533">
                <w:rPr>
                  <w:rStyle w:val="Hyperlink"/>
                </w:rPr>
                <w:t>Gerenciamento de resiliência</w:t>
              </w:r>
            </w:hyperlink>
          </w:p>
          <w:p w14:paraId="39E94BA3" w14:textId="77777777" w:rsidR="004470EF" w:rsidRPr="002E6533" w:rsidRDefault="00000000">
            <w:pPr>
              <w:pStyle w:val="Corpodetexto"/>
            </w:pPr>
            <w:r w:rsidRPr="002E6533">
              <w:lastRenderedPageBreak/>
              <w:t> </w:t>
            </w:r>
          </w:p>
          <w:p w14:paraId="460781EF" w14:textId="77777777" w:rsidR="004470EF" w:rsidRPr="002E6533" w:rsidRDefault="00000000">
            <w:pPr>
              <w:pStyle w:val="Corpodetexto"/>
            </w:pPr>
            <w:r w:rsidRPr="002E6533">
              <w:t> </w:t>
            </w:r>
          </w:p>
        </w:tc>
      </w:tr>
      <w:tr w:rsidR="004470EF" w:rsidRPr="002E6533" w14:paraId="5653D7FB" w14:textId="77777777">
        <w:tc>
          <w:tcPr>
            <w:tcW w:w="2613" w:type="dxa"/>
          </w:tcPr>
          <w:p w14:paraId="790663E0" w14:textId="77777777" w:rsidR="004470EF" w:rsidRPr="002E6533" w:rsidRDefault="00000000">
            <w:pPr>
              <w:pStyle w:val="Compact"/>
            </w:pPr>
            <w:r w:rsidRPr="002E6533">
              <w:t>Análise do cenário operacional</w:t>
            </w:r>
          </w:p>
        </w:tc>
        <w:tc>
          <w:tcPr>
            <w:tcW w:w="2613" w:type="dxa"/>
            <w:vMerge/>
          </w:tcPr>
          <w:p w14:paraId="05328EBA" w14:textId="77777777" w:rsidR="004470EF" w:rsidRPr="002E6533" w:rsidRDefault="004470EF"/>
        </w:tc>
        <w:tc>
          <w:tcPr>
            <w:tcW w:w="2613" w:type="dxa"/>
            <w:vMerge/>
          </w:tcPr>
          <w:p w14:paraId="7F9A1CE7" w14:textId="77777777" w:rsidR="004470EF" w:rsidRPr="002E6533" w:rsidRDefault="004470EF"/>
        </w:tc>
      </w:tr>
      <w:tr w:rsidR="004470EF" w:rsidRPr="002E6533" w14:paraId="56AA6E45" w14:textId="77777777">
        <w:tc>
          <w:tcPr>
            <w:tcW w:w="2613" w:type="dxa"/>
          </w:tcPr>
          <w:p w14:paraId="6991A102" w14:textId="77777777" w:rsidR="004470EF" w:rsidRPr="002E6533" w:rsidRDefault="00000000">
            <w:pPr>
              <w:pStyle w:val="Compact"/>
            </w:pPr>
            <w:r w:rsidRPr="002E6533">
              <w:lastRenderedPageBreak/>
              <w:t>Biblioteca do Cenário Operacional</w:t>
            </w:r>
          </w:p>
        </w:tc>
        <w:tc>
          <w:tcPr>
            <w:tcW w:w="2613" w:type="dxa"/>
            <w:vMerge/>
          </w:tcPr>
          <w:p w14:paraId="12DAA7FD" w14:textId="77777777" w:rsidR="004470EF" w:rsidRPr="002E6533" w:rsidRDefault="004470EF"/>
        </w:tc>
        <w:tc>
          <w:tcPr>
            <w:tcW w:w="2613" w:type="dxa"/>
            <w:vMerge/>
          </w:tcPr>
          <w:p w14:paraId="696B5BB7" w14:textId="77777777" w:rsidR="004470EF" w:rsidRPr="002E6533" w:rsidRDefault="004470EF"/>
        </w:tc>
      </w:tr>
      <w:tr w:rsidR="004470EF" w:rsidRPr="002E6533" w14:paraId="2C7631C4" w14:textId="77777777">
        <w:tc>
          <w:tcPr>
            <w:tcW w:w="2613" w:type="dxa"/>
            <w:vMerge w:val="restart"/>
          </w:tcPr>
          <w:p w14:paraId="63553165" w14:textId="77777777" w:rsidR="004470EF" w:rsidRPr="002E6533" w:rsidRDefault="00000000">
            <w:pPr>
              <w:pStyle w:val="Corpodetexto"/>
            </w:pPr>
            <w:r w:rsidRPr="002E6533">
              <w:t xml:space="preserve"> Patches</w:t>
            </w:r>
          </w:p>
          <w:p w14:paraId="5654D1D9" w14:textId="77777777" w:rsidR="004470EF" w:rsidRPr="002E6533" w:rsidRDefault="00000000">
            <w:pPr>
              <w:pStyle w:val="Corpodetexto"/>
            </w:pPr>
            <w:r w:rsidRPr="002E6533">
              <w:t> </w:t>
            </w:r>
          </w:p>
        </w:tc>
        <w:tc>
          <w:tcPr>
            <w:tcW w:w="2613" w:type="dxa"/>
          </w:tcPr>
          <w:p w14:paraId="0F0349BA" w14:textId="77777777" w:rsidR="004470EF" w:rsidRPr="002E6533" w:rsidRDefault="00000000">
            <w:pPr>
              <w:pStyle w:val="Compact"/>
            </w:pPr>
            <w:r w:rsidRPr="002E6533">
              <w:t>Monitoramento contínuo</w:t>
            </w:r>
          </w:p>
        </w:tc>
        <w:tc>
          <w:tcPr>
            <w:tcW w:w="2613" w:type="dxa"/>
          </w:tcPr>
          <w:p w14:paraId="0C301A86" w14:textId="77777777" w:rsidR="004470EF" w:rsidRPr="002E6533" w:rsidRDefault="004470EF">
            <w:pPr>
              <w:pStyle w:val="Compact"/>
            </w:pPr>
            <w:hyperlink r:id="rId1621">
              <w:r w:rsidRPr="002E6533">
                <w:rPr>
                  <w:rStyle w:val="Hyperlink"/>
                </w:rPr>
                <w:t>Ajuda do setor público</w:t>
              </w:r>
            </w:hyperlink>
          </w:p>
        </w:tc>
      </w:tr>
      <w:tr w:rsidR="004470EF" w:rsidRPr="002E6533" w14:paraId="30E1A807" w14:textId="77777777">
        <w:tc>
          <w:tcPr>
            <w:tcW w:w="2613" w:type="dxa"/>
            <w:vMerge/>
          </w:tcPr>
          <w:p w14:paraId="4D5FF0B0" w14:textId="77777777" w:rsidR="004470EF" w:rsidRPr="002E6533" w:rsidRDefault="004470EF"/>
        </w:tc>
        <w:tc>
          <w:tcPr>
            <w:tcW w:w="2613" w:type="dxa"/>
          </w:tcPr>
          <w:p w14:paraId="74A16A86" w14:textId="77777777" w:rsidR="004470EF" w:rsidRPr="002E6533" w:rsidRDefault="00000000">
            <w:pPr>
              <w:pStyle w:val="Compact"/>
            </w:pPr>
            <w:r w:rsidRPr="002E6533">
              <w:t>Programa de vulnerabilidades de segurança de TI</w:t>
            </w:r>
          </w:p>
        </w:tc>
        <w:tc>
          <w:tcPr>
            <w:tcW w:w="2613" w:type="dxa"/>
          </w:tcPr>
          <w:p w14:paraId="6F8087AB" w14:textId="77777777" w:rsidR="004470EF" w:rsidRPr="002E6533" w:rsidRDefault="004470EF">
            <w:pPr>
              <w:pStyle w:val="Compact"/>
            </w:pPr>
            <w:hyperlink r:id="rId1622">
              <w:r w:rsidRPr="002E6533">
                <w:rPr>
                  <w:rStyle w:val="Hyperlink"/>
                </w:rPr>
                <w:t>Ajuda do Gerenciamento de riscos de TI e segurança</w:t>
              </w:r>
            </w:hyperlink>
          </w:p>
        </w:tc>
      </w:tr>
      <w:tr w:rsidR="004470EF" w:rsidRPr="002E6533" w14:paraId="728FDC54" w14:textId="77777777">
        <w:tc>
          <w:tcPr>
            <w:tcW w:w="2613" w:type="dxa"/>
            <w:vMerge w:val="restart"/>
          </w:tcPr>
          <w:p w14:paraId="5BF7E697" w14:textId="77777777" w:rsidR="004470EF" w:rsidRPr="002E6533" w:rsidRDefault="00000000">
            <w:pPr>
              <w:pStyle w:val="Corpodetexto"/>
            </w:pPr>
            <w:r w:rsidRPr="002E6533">
              <w:t>Solicitações de documentação PBC</w:t>
            </w:r>
          </w:p>
          <w:p w14:paraId="505604B9" w14:textId="77777777" w:rsidR="004470EF" w:rsidRPr="002E6533" w:rsidRDefault="00000000">
            <w:pPr>
              <w:pStyle w:val="Corpodetexto"/>
            </w:pPr>
            <w:r w:rsidRPr="002E6533">
              <w:t> </w:t>
            </w:r>
          </w:p>
        </w:tc>
        <w:tc>
          <w:tcPr>
            <w:tcW w:w="2613" w:type="dxa"/>
          </w:tcPr>
          <w:p w14:paraId="0F000D32" w14:textId="77777777" w:rsidR="004470EF" w:rsidRPr="002E6533" w:rsidRDefault="00000000">
            <w:pPr>
              <w:pStyle w:val="Compact"/>
            </w:pPr>
            <w:r w:rsidRPr="002E6533">
              <w:t>Projetos e documentação de auditoria</w:t>
            </w:r>
          </w:p>
        </w:tc>
        <w:tc>
          <w:tcPr>
            <w:tcW w:w="2613" w:type="dxa"/>
          </w:tcPr>
          <w:p w14:paraId="1006DE6E" w14:textId="77777777" w:rsidR="004470EF" w:rsidRPr="002E6533" w:rsidRDefault="004470EF">
            <w:pPr>
              <w:pStyle w:val="Compact"/>
            </w:pPr>
            <w:hyperlink r:id="rId1623">
              <w:r w:rsidRPr="002E6533">
                <w:rPr>
                  <w:rStyle w:val="Hyperlink"/>
                </w:rPr>
                <w:t>Ajuda do Gerenciamento de auditoria</w:t>
              </w:r>
            </w:hyperlink>
          </w:p>
        </w:tc>
      </w:tr>
      <w:tr w:rsidR="004470EF" w:rsidRPr="002E6533" w14:paraId="2AFBD8DE" w14:textId="77777777">
        <w:tc>
          <w:tcPr>
            <w:tcW w:w="2613" w:type="dxa"/>
            <w:vMerge/>
          </w:tcPr>
          <w:p w14:paraId="14046F77" w14:textId="77777777" w:rsidR="004470EF" w:rsidRPr="002E6533" w:rsidRDefault="004470EF"/>
        </w:tc>
        <w:tc>
          <w:tcPr>
            <w:tcW w:w="2613" w:type="dxa"/>
          </w:tcPr>
          <w:p w14:paraId="0934DFE8" w14:textId="77777777" w:rsidR="004470EF" w:rsidRPr="002E6533" w:rsidRDefault="00000000">
            <w:pPr>
              <w:pStyle w:val="Compact"/>
            </w:pPr>
            <w:r w:rsidRPr="002E6533">
              <w:t>Monitoramento de controles financeiros</w:t>
            </w:r>
          </w:p>
        </w:tc>
        <w:tc>
          <w:tcPr>
            <w:tcW w:w="2613" w:type="dxa"/>
          </w:tcPr>
          <w:p w14:paraId="4C7E792F" w14:textId="77777777" w:rsidR="004470EF" w:rsidRPr="002E6533" w:rsidRDefault="004470EF">
            <w:pPr>
              <w:pStyle w:val="Compact"/>
            </w:pPr>
            <w:hyperlink r:id="rId1624">
              <w:r w:rsidRPr="002E6533">
                <w:rPr>
                  <w:rStyle w:val="Hyperlink"/>
                </w:rPr>
                <w:t>Ajuda de conformidade normativa e corporativa</w:t>
              </w:r>
            </w:hyperlink>
          </w:p>
        </w:tc>
      </w:tr>
      <w:tr w:rsidR="004470EF" w:rsidRPr="002E6533" w14:paraId="72E8EDEF" w14:textId="77777777">
        <w:tc>
          <w:tcPr>
            <w:tcW w:w="2613" w:type="dxa"/>
          </w:tcPr>
          <w:p w14:paraId="1ABB797E" w14:textId="77777777" w:rsidR="004470EF" w:rsidRPr="002E6533" w:rsidRDefault="00000000">
            <w:pPr>
              <w:pStyle w:val="Compact"/>
            </w:pPr>
            <w:r w:rsidRPr="002E6533">
              <w:t>Autoavaliação de PCI 3.2.1 (SAQ)</w:t>
            </w:r>
          </w:p>
        </w:tc>
        <w:tc>
          <w:tcPr>
            <w:tcW w:w="2613" w:type="dxa"/>
            <w:vMerge w:val="restart"/>
          </w:tcPr>
          <w:p w14:paraId="25309D22" w14:textId="77777777" w:rsidR="004470EF" w:rsidRPr="002E6533" w:rsidRDefault="00000000">
            <w:pPr>
              <w:pStyle w:val="Compact"/>
            </w:pPr>
            <w:r w:rsidRPr="002E6533">
              <w:t>Gerenciamento de PCI</w:t>
            </w:r>
          </w:p>
        </w:tc>
        <w:tc>
          <w:tcPr>
            <w:tcW w:w="2613" w:type="dxa"/>
            <w:vMerge w:val="restart"/>
          </w:tcPr>
          <w:p w14:paraId="5508EA55" w14:textId="77777777" w:rsidR="004470EF" w:rsidRPr="002E6533" w:rsidRDefault="004470EF">
            <w:pPr>
              <w:pStyle w:val="Corpodetexto"/>
            </w:pPr>
            <w:hyperlink r:id="rId1625">
              <w:r w:rsidRPr="002E6533">
                <w:rPr>
                  <w:rStyle w:val="Hyperlink"/>
                </w:rPr>
                <w:t>Ajuda do Gerenciamento de riscos de TI e segurança</w:t>
              </w:r>
            </w:hyperlink>
          </w:p>
          <w:p w14:paraId="52129592" w14:textId="77777777" w:rsidR="004470EF" w:rsidRPr="002E6533" w:rsidRDefault="00000000">
            <w:pPr>
              <w:pStyle w:val="Corpodetexto"/>
            </w:pPr>
            <w:r w:rsidRPr="002E6533">
              <w:t> </w:t>
            </w:r>
          </w:p>
          <w:p w14:paraId="2E00E1F3" w14:textId="77777777" w:rsidR="004470EF" w:rsidRPr="002E6533" w:rsidRDefault="00000000">
            <w:pPr>
              <w:pStyle w:val="Corpodetexto"/>
            </w:pPr>
            <w:r w:rsidRPr="002E6533">
              <w:t> </w:t>
            </w:r>
          </w:p>
        </w:tc>
      </w:tr>
      <w:tr w:rsidR="004470EF" w:rsidRPr="002E6533" w14:paraId="6E799F60" w14:textId="77777777">
        <w:tc>
          <w:tcPr>
            <w:tcW w:w="2613" w:type="dxa"/>
          </w:tcPr>
          <w:p w14:paraId="6CFCCEAD" w14:textId="77777777" w:rsidR="004470EF" w:rsidRPr="002E6533" w:rsidRDefault="00000000">
            <w:pPr>
              <w:pStyle w:val="Compact"/>
            </w:pPr>
            <w:r w:rsidRPr="002E6533">
              <w:t>Autoavaliação de PCI 4.0 (SAQ)</w:t>
            </w:r>
          </w:p>
        </w:tc>
        <w:tc>
          <w:tcPr>
            <w:tcW w:w="2613" w:type="dxa"/>
            <w:vMerge/>
          </w:tcPr>
          <w:p w14:paraId="3991AF92" w14:textId="77777777" w:rsidR="004470EF" w:rsidRPr="002E6533" w:rsidRDefault="004470EF"/>
        </w:tc>
        <w:tc>
          <w:tcPr>
            <w:tcW w:w="2613" w:type="dxa"/>
            <w:vMerge/>
          </w:tcPr>
          <w:p w14:paraId="25093D19" w14:textId="77777777" w:rsidR="004470EF" w:rsidRPr="002E6533" w:rsidRDefault="004470EF"/>
        </w:tc>
      </w:tr>
      <w:tr w:rsidR="004470EF" w:rsidRPr="002E6533" w14:paraId="20E42928" w14:textId="77777777">
        <w:tc>
          <w:tcPr>
            <w:tcW w:w="2613" w:type="dxa"/>
          </w:tcPr>
          <w:p w14:paraId="4AE42806" w14:textId="77777777" w:rsidR="004470EF" w:rsidRPr="002E6533" w:rsidRDefault="00000000">
            <w:pPr>
              <w:pStyle w:val="Compact"/>
            </w:pPr>
            <w:r w:rsidRPr="002E6533">
              <w:t>Controles de PCI</w:t>
            </w:r>
          </w:p>
        </w:tc>
        <w:tc>
          <w:tcPr>
            <w:tcW w:w="2613" w:type="dxa"/>
            <w:vMerge/>
          </w:tcPr>
          <w:p w14:paraId="2DE05BA7" w14:textId="77777777" w:rsidR="004470EF" w:rsidRPr="002E6533" w:rsidRDefault="004470EF"/>
        </w:tc>
        <w:tc>
          <w:tcPr>
            <w:tcW w:w="2613" w:type="dxa"/>
            <w:vMerge/>
          </w:tcPr>
          <w:p w14:paraId="1328D79C" w14:textId="77777777" w:rsidR="004470EF" w:rsidRPr="002E6533" w:rsidRDefault="004470EF"/>
        </w:tc>
      </w:tr>
      <w:tr w:rsidR="004470EF" w:rsidRPr="002E6533" w14:paraId="1BF8C6CE" w14:textId="77777777">
        <w:tc>
          <w:tcPr>
            <w:tcW w:w="2613" w:type="dxa"/>
            <w:vMerge w:val="restart"/>
          </w:tcPr>
          <w:p w14:paraId="6C0BA0D2" w14:textId="77777777" w:rsidR="004470EF" w:rsidRPr="002E6533" w:rsidRDefault="00000000">
            <w:pPr>
              <w:pStyle w:val="Corpodetexto"/>
            </w:pPr>
            <w:r w:rsidRPr="002E6533">
              <w:t>Entidade do plano</w:t>
            </w:r>
          </w:p>
          <w:p w14:paraId="15258876" w14:textId="77777777" w:rsidR="004470EF" w:rsidRPr="002E6533" w:rsidRDefault="00000000">
            <w:pPr>
              <w:pStyle w:val="Corpodetexto"/>
            </w:pPr>
            <w:r w:rsidRPr="002E6533">
              <w:t> </w:t>
            </w:r>
          </w:p>
        </w:tc>
        <w:tc>
          <w:tcPr>
            <w:tcW w:w="2613" w:type="dxa"/>
          </w:tcPr>
          <w:p w14:paraId="5BF0C732" w14:textId="77777777" w:rsidR="004470EF" w:rsidRPr="002E6533" w:rsidRDefault="00000000">
            <w:pPr>
              <w:pStyle w:val="Compact"/>
            </w:pPr>
            <w:r w:rsidRPr="002E6533">
              <w:t>Projetos e documentação de auditoria</w:t>
            </w:r>
          </w:p>
        </w:tc>
        <w:tc>
          <w:tcPr>
            <w:tcW w:w="2613" w:type="dxa"/>
            <w:vMerge w:val="restart"/>
          </w:tcPr>
          <w:p w14:paraId="3F16A913" w14:textId="77777777" w:rsidR="004470EF" w:rsidRPr="002E6533" w:rsidRDefault="004470EF">
            <w:pPr>
              <w:pStyle w:val="Corpodetexto"/>
            </w:pPr>
            <w:hyperlink r:id="rId1626">
              <w:r w:rsidRPr="002E6533">
                <w:rPr>
                  <w:rStyle w:val="Hyperlink"/>
                </w:rPr>
                <w:t>Ajuda do Gerenciamento de auditoria</w:t>
              </w:r>
            </w:hyperlink>
          </w:p>
          <w:p w14:paraId="6361048F" w14:textId="77777777" w:rsidR="004470EF" w:rsidRPr="002E6533" w:rsidRDefault="00000000">
            <w:pPr>
              <w:pStyle w:val="Corpodetexto"/>
            </w:pPr>
            <w:r w:rsidRPr="002E6533">
              <w:t> </w:t>
            </w:r>
          </w:p>
        </w:tc>
      </w:tr>
      <w:tr w:rsidR="004470EF" w:rsidRPr="002E6533" w14:paraId="268F8FDB" w14:textId="77777777">
        <w:tc>
          <w:tcPr>
            <w:tcW w:w="2613" w:type="dxa"/>
            <w:vMerge/>
          </w:tcPr>
          <w:p w14:paraId="31EF930C" w14:textId="77777777" w:rsidR="004470EF" w:rsidRPr="002E6533" w:rsidRDefault="004470EF"/>
        </w:tc>
        <w:tc>
          <w:tcPr>
            <w:tcW w:w="2613" w:type="dxa"/>
          </w:tcPr>
          <w:p w14:paraId="4EE8EE67" w14:textId="77777777" w:rsidR="004470EF" w:rsidRPr="002E6533" w:rsidRDefault="00000000">
            <w:pPr>
              <w:pStyle w:val="Compact"/>
            </w:pPr>
            <w:r w:rsidRPr="002E6533">
              <w:t>Planejamento e qualidade de auditorias</w:t>
            </w:r>
          </w:p>
        </w:tc>
        <w:tc>
          <w:tcPr>
            <w:tcW w:w="2613" w:type="dxa"/>
            <w:vMerge/>
          </w:tcPr>
          <w:p w14:paraId="590EC45A" w14:textId="77777777" w:rsidR="004470EF" w:rsidRPr="002E6533" w:rsidRDefault="004470EF"/>
        </w:tc>
      </w:tr>
      <w:tr w:rsidR="004470EF" w:rsidRPr="002E6533" w14:paraId="58552A97" w14:textId="77777777">
        <w:tc>
          <w:tcPr>
            <w:tcW w:w="2613" w:type="dxa"/>
            <w:vMerge w:val="restart"/>
          </w:tcPr>
          <w:p w14:paraId="6C8E9242" w14:textId="77777777" w:rsidR="004470EF" w:rsidRPr="002E6533" w:rsidRDefault="00000000">
            <w:pPr>
              <w:pStyle w:val="Corpodetexto"/>
            </w:pPr>
            <w:r w:rsidRPr="002E6533">
              <w:t>POA&amp;Ms</w:t>
            </w:r>
          </w:p>
          <w:p w14:paraId="348DD5AE" w14:textId="77777777" w:rsidR="004470EF" w:rsidRPr="002E6533" w:rsidRDefault="00000000">
            <w:pPr>
              <w:pStyle w:val="Corpodetexto"/>
            </w:pPr>
            <w:r w:rsidRPr="002E6533">
              <w:t> </w:t>
            </w:r>
          </w:p>
        </w:tc>
        <w:tc>
          <w:tcPr>
            <w:tcW w:w="2613" w:type="dxa"/>
          </w:tcPr>
          <w:p w14:paraId="404B36AC" w14:textId="77777777" w:rsidR="004470EF" w:rsidRPr="002E6533" w:rsidRDefault="00000000">
            <w:pPr>
              <w:pStyle w:val="Compact"/>
            </w:pPr>
            <w:r w:rsidRPr="002E6533">
              <w:t>Monitoramento contínuo</w:t>
            </w:r>
          </w:p>
        </w:tc>
        <w:tc>
          <w:tcPr>
            <w:tcW w:w="2613" w:type="dxa"/>
            <w:vMerge w:val="restart"/>
          </w:tcPr>
          <w:p w14:paraId="207D42BF" w14:textId="77777777" w:rsidR="004470EF" w:rsidRPr="002E6533" w:rsidRDefault="004470EF">
            <w:pPr>
              <w:pStyle w:val="Corpodetexto"/>
            </w:pPr>
            <w:hyperlink r:id="rId1627">
              <w:r w:rsidRPr="002E6533">
                <w:rPr>
                  <w:rStyle w:val="Hyperlink"/>
                </w:rPr>
                <w:t>Ajuda do setor público</w:t>
              </w:r>
            </w:hyperlink>
          </w:p>
          <w:p w14:paraId="00766033" w14:textId="77777777" w:rsidR="004470EF" w:rsidRPr="002E6533" w:rsidRDefault="00000000">
            <w:pPr>
              <w:pStyle w:val="Corpodetexto"/>
            </w:pPr>
            <w:r w:rsidRPr="002E6533">
              <w:t> </w:t>
            </w:r>
          </w:p>
        </w:tc>
      </w:tr>
      <w:tr w:rsidR="004470EF" w:rsidRPr="002E6533" w14:paraId="65AE20BC" w14:textId="77777777">
        <w:tc>
          <w:tcPr>
            <w:tcW w:w="2613" w:type="dxa"/>
            <w:vMerge/>
          </w:tcPr>
          <w:p w14:paraId="564FC72F" w14:textId="77777777" w:rsidR="004470EF" w:rsidRPr="002E6533" w:rsidRDefault="004470EF"/>
        </w:tc>
        <w:tc>
          <w:tcPr>
            <w:tcW w:w="2613" w:type="dxa"/>
          </w:tcPr>
          <w:p w14:paraId="4D9943B2" w14:textId="77777777" w:rsidR="004470EF" w:rsidRPr="002E6533" w:rsidRDefault="00000000">
            <w:pPr>
              <w:pStyle w:val="Compact"/>
            </w:pPr>
            <w:r w:rsidRPr="002E6533">
              <w:t>Gerenciamento de POA&amp;M</w:t>
            </w:r>
          </w:p>
        </w:tc>
        <w:tc>
          <w:tcPr>
            <w:tcW w:w="2613" w:type="dxa"/>
            <w:vMerge/>
          </w:tcPr>
          <w:p w14:paraId="0BC6D38B" w14:textId="77777777" w:rsidR="004470EF" w:rsidRPr="002E6533" w:rsidRDefault="004470EF"/>
        </w:tc>
      </w:tr>
      <w:tr w:rsidR="004470EF" w:rsidRPr="002E6533" w14:paraId="00AEFEE1" w14:textId="77777777">
        <w:tc>
          <w:tcPr>
            <w:tcW w:w="2613" w:type="dxa"/>
          </w:tcPr>
          <w:p w14:paraId="642AB0B3" w14:textId="77777777" w:rsidR="004470EF" w:rsidRPr="002E6533" w:rsidRDefault="00000000">
            <w:pPr>
              <w:pStyle w:val="Compact"/>
            </w:pPr>
            <w:r w:rsidRPr="002E6533">
              <w:t>Políticas</w:t>
            </w:r>
          </w:p>
        </w:tc>
        <w:tc>
          <w:tcPr>
            <w:tcW w:w="2613" w:type="dxa"/>
          </w:tcPr>
          <w:p w14:paraId="54C9AC27" w14:textId="77777777" w:rsidR="004470EF" w:rsidRPr="002E6533" w:rsidRDefault="00000000">
            <w:pPr>
              <w:pStyle w:val="Compact"/>
            </w:pPr>
            <w:r w:rsidRPr="002E6533">
              <w:t>Gerenciamento do programa de políticas</w:t>
            </w:r>
          </w:p>
        </w:tc>
        <w:tc>
          <w:tcPr>
            <w:tcW w:w="2613" w:type="dxa"/>
          </w:tcPr>
          <w:p w14:paraId="57DE27F0" w14:textId="77777777" w:rsidR="004470EF" w:rsidRPr="002E6533" w:rsidRDefault="004470EF">
            <w:pPr>
              <w:pStyle w:val="Compact"/>
            </w:pPr>
            <w:hyperlink r:id="rId1628">
              <w:r w:rsidRPr="002E6533">
                <w:rPr>
                  <w:rStyle w:val="Hyperlink"/>
                </w:rPr>
                <w:t>Ajuda de conformidade normativa e corporativa</w:t>
              </w:r>
            </w:hyperlink>
          </w:p>
        </w:tc>
      </w:tr>
      <w:tr w:rsidR="004470EF" w:rsidRPr="002E6533" w14:paraId="408EA5A6" w14:textId="77777777">
        <w:tc>
          <w:tcPr>
            <w:tcW w:w="2613" w:type="dxa"/>
          </w:tcPr>
          <w:p w14:paraId="5474A54D" w14:textId="77777777" w:rsidR="004470EF" w:rsidRPr="002E6533" w:rsidRDefault="00000000">
            <w:pPr>
              <w:pStyle w:val="Compact"/>
            </w:pPr>
            <w:r w:rsidRPr="002E6533">
              <w:t>PPSM</w:t>
            </w:r>
          </w:p>
        </w:tc>
        <w:tc>
          <w:tcPr>
            <w:tcW w:w="2613" w:type="dxa"/>
          </w:tcPr>
          <w:p w14:paraId="19F65138" w14:textId="77777777" w:rsidR="004470EF" w:rsidRPr="002E6533" w:rsidRDefault="00000000">
            <w:pPr>
              <w:pStyle w:val="Compact"/>
            </w:pPr>
            <w:r w:rsidRPr="002E6533">
              <w:t>Avaliações e autorização</w:t>
            </w:r>
          </w:p>
        </w:tc>
        <w:tc>
          <w:tcPr>
            <w:tcW w:w="2613" w:type="dxa"/>
          </w:tcPr>
          <w:p w14:paraId="199692E9" w14:textId="77777777" w:rsidR="004470EF" w:rsidRPr="002E6533" w:rsidRDefault="004470EF">
            <w:pPr>
              <w:pStyle w:val="Compact"/>
            </w:pPr>
            <w:hyperlink r:id="rId1629">
              <w:r w:rsidRPr="002E6533">
                <w:rPr>
                  <w:rStyle w:val="Hyperlink"/>
                </w:rPr>
                <w:t>Ajuda do setor público</w:t>
              </w:r>
            </w:hyperlink>
          </w:p>
        </w:tc>
      </w:tr>
      <w:tr w:rsidR="004470EF" w:rsidRPr="002E6533" w14:paraId="10C8DE2E" w14:textId="77777777">
        <w:tc>
          <w:tcPr>
            <w:tcW w:w="2613" w:type="dxa"/>
            <w:vMerge w:val="restart"/>
          </w:tcPr>
          <w:p w14:paraId="3B75A334" w14:textId="77777777" w:rsidR="004470EF" w:rsidRPr="002E6533" w:rsidRDefault="00000000">
            <w:pPr>
              <w:pStyle w:val="Corpodetexto"/>
            </w:pPr>
            <w:r w:rsidRPr="002E6533">
              <w:t>Controles primários</w:t>
            </w:r>
          </w:p>
          <w:p w14:paraId="2B02C9D3" w14:textId="77777777" w:rsidR="004470EF" w:rsidRPr="002E6533" w:rsidRDefault="00000000">
            <w:pPr>
              <w:pStyle w:val="Corpodetexto"/>
            </w:pPr>
            <w:r w:rsidRPr="002E6533">
              <w:t> </w:t>
            </w:r>
          </w:p>
          <w:p w14:paraId="25056584" w14:textId="77777777" w:rsidR="004470EF" w:rsidRPr="002E6533" w:rsidRDefault="00000000">
            <w:pPr>
              <w:pStyle w:val="Corpodetexto"/>
            </w:pPr>
            <w:r w:rsidRPr="002E6533">
              <w:t> </w:t>
            </w:r>
          </w:p>
        </w:tc>
        <w:tc>
          <w:tcPr>
            <w:tcW w:w="2613" w:type="dxa"/>
          </w:tcPr>
          <w:p w14:paraId="5B1445D4" w14:textId="77777777" w:rsidR="004470EF" w:rsidRPr="002E6533" w:rsidRDefault="00000000">
            <w:pPr>
              <w:pStyle w:val="Compact"/>
            </w:pPr>
            <w:r w:rsidRPr="002E6533">
              <w:t>Gerenciamento do programa de garantia de controles</w:t>
            </w:r>
          </w:p>
        </w:tc>
        <w:tc>
          <w:tcPr>
            <w:tcW w:w="2613" w:type="dxa"/>
          </w:tcPr>
          <w:p w14:paraId="33C7BDCB" w14:textId="77777777" w:rsidR="004470EF" w:rsidRPr="002E6533" w:rsidRDefault="004470EF">
            <w:pPr>
              <w:pStyle w:val="Compact"/>
            </w:pPr>
            <w:hyperlink r:id="rId1630">
              <w:r w:rsidRPr="002E6533">
                <w:rPr>
                  <w:rStyle w:val="Hyperlink"/>
                </w:rPr>
                <w:t>Ajuda de conformidade normativa e corporativa</w:t>
              </w:r>
            </w:hyperlink>
          </w:p>
        </w:tc>
      </w:tr>
      <w:tr w:rsidR="004470EF" w:rsidRPr="002E6533" w14:paraId="2E85336D" w14:textId="77777777">
        <w:tc>
          <w:tcPr>
            <w:tcW w:w="2613" w:type="dxa"/>
            <w:vMerge/>
          </w:tcPr>
          <w:p w14:paraId="05003E7E" w14:textId="77777777" w:rsidR="004470EF" w:rsidRPr="002E6533" w:rsidRDefault="004470EF"/>
        </w:tc>
        <w:tc>
          <w:tcPr>
            <w:tcW w:w="2613" w:type="dxa"/>
          </w:tcPr>
          <w:p w14:paraId="756A0897" w14:textId="77777777" w:rsidR="004470EF" w:rsidRPr="002E6533" w:rsidRDefault="00000000">
            <w:pPr>
              <w:pStyle w:val="Compact"/>
            </w:pPr>
            <w:r w:rsidRPr="002E6533">
              <w:t>Garantia de controles de TI</w:t>
            </w:r>
          </w:p>
        </w:tc>
        <w:tc>
          <w:tcPr>
            <w:tcW w:w="2613" w:type="dxa"/>
            <w:vMerge w:val="restart"/>
          </w:tcPr>
          <w:p w14:paraId="7FD8781F" w14:textId="77777777" w:rsidR="004470EF" w:rsidRPr="002E6533" w:rsidRDefault="004470EF">
            <w:pPr>
              <w:pStyle w:val="Compact"/>
            </w:pPr>
            <w:hyperlink r:id="rId1631">
              <w:r w:rsidRPr="002E6533">
                <w:rPr>
                  <w:rStyle w:val="Hyperlink"/>
                </w:rPr>
                <w:t>Ajuda do Gerenciamento de riscos de TI e segurança</w:t>
              </w:r>
            </w:hyperlink>
          </w:p>
        </w:tc>
      </w:tr>
      <w:tr w:rsidR="004470EF" w:rsidRPr="002E6533" w14:paraId="5451F29B" w14:textId="77777777">
        <w:tc>
          <w:tcPr>
            <w:tcW w:w="2613" w:type="dxa"/>
            <w:vMerge/>
          </w:tcPr>
          <w:p w14:paraId="4712A14F" w14:textId="77777777" w:rsidR="004470EF" w:rsidRPr="002E6533" w:rsidRDefault="004470EF"/>
        </w:tc>
        <w:tc>
          <w:tcPr>
            <w:tcW w:w="2613" w:type="dxa"/>
          </w:tcPr>
          <w:p w14:paraId="30C31CD5" w14:textId="77777777" w:rsidR="004470EF" w:rsidRPr="002E6533" w:rsidRDefault="00000000">
            <w:pPr>
              <w:pStyle w:val="Compact"/>
            </w:pPr>
            <w:r w:rsidRPr="002E6533">
              <w:t>Gerenciamento de PCI</w:t>
            </w:r>
          </w:p>
        </w:tc>
        <w:tc>
          <w:tcPr>
            <w:tcW w:w="2613" w:type="dxa"/>
            <w:vMerge/>
          </w:tcPr>
          <w:p w14:paraId="4835D5A5" w14:textId="77777777" w:rsidR="004470EF" w:rsidRPr="002E6533" w:rsidRDefault="004470EF"/>
        </w:tc>
      </w:tr>
      <w:tr w:rsidR="004470EF" w:rsidRPr="002E6533" w14:paraId="1158DDE1" w14:textId="77777777">
        <w:tc>
          <w:tcPr>
            <w:tcW w:w="2613" w:type="dxa"/>
            <w:vMerge w:val="restart"/>
          </w:tcPr>
          <w:p w14:paraId="66D51214" w14:textId="77777777" w:rsidR="004470EF" w:rsidRPr="002E6533" w:rsidRDefault="00000000">
            <w:pPr>
              <w:pStyle w:val="Corpodetexto"/>
            </w:pPr>
            <w:r w:rsidRPr="002E6533">
              <w:t>Avaliação de impacto de privacidade</w:t>
            </w:r>
          </w:p>
          <w:p w14:paraId="17236714" w14:textId="77777777" w:rsidR="004470EF" w:rsidRPr="002E6533" w:rsidRDefault="00000000">
            <w:pPr>
              <w:pStyle w:val="Corpodetexto"/>
            </w:pPr>
            <w:r w:rsidRPr="002E6533">
              <w:lastRenderedPageBreak/>
              <w:t> </w:t>
            </w:r>
          </w:p>
        </w:tc>
        <w:tc>
          <w:tcPr>
            <w:tcW w:w="2613" w:type="dxa"/>
          </w:tcPr>
          <w:p w14:paraId="44362DA0" w14:textId="77777777" w:rsidR="004470EF" w:rsidRPr="002E6533" w:rsidRDefault="00000000">
            <w:pPr>
              <w:pStyle w:val="Compact"/>
            </w:pPr>
            <w:r w:rsidRPr="002E6533">
              <w:lastRenderedPageBreak/>
              <w:t>Gerenciamento do programa de privacidade</w:t>
            </w:r>
          </w:p>
        </w:tc>
        <w:tc>
          <w:tcPr>
            <w:tcW w:w="2613" w:type="dxa"/>
          </w:tcPr>
          <w:p w14:paraId="6D813847" w14:textId="77777777" w:rsidR="004470EF" w:rsidRPr="002E6533" w:rsidRDefault="004470EF">
            <w:pPr>
              <w:pStyle w:val="Compact"/>
            </w:pPr>
            <w:hyperlink r:id="rId1632">
              <w:r w:rsidRPr="002E6533">
                <w:rPr>
                  <w:rStyle w:val="Hyperlink"/>
                </w:rPr>
                <w:t>Ajuda de conformidade normativa e corporativa</w:t>
              </w:r>
            </w:hyperlink>
          </w:p>
        </w:tc>
      </w:tr>
      <w:tr w:rsidR="004470EF" w:rsidRPr="002E6533" w14:paraId="1977C0D3" w14:textId="77777777">
        <w:tc>
          <w:tcPr>
            <w:tcW w:w="2613" w:type="dxa"/>
            <w:vMerge/>
          </w:tcPr>
          <w:p w14:paraId="1944AB60" w14:textId="77777777" w:rsidR="004470EF" w:rsidRPr="002E6533" w:rsidRDefault="004470EF"/>
        </w:tc>
        <w:tc>
          <w:tcPr>
            <w:tcW w:w="2613" w:type="dxa"/>
          </w:tcPr>
          <w:p w14:paraId="7A6F42E9" w14:textId="77777777" w:rsidR="004470EF" w:rsidRPr="002E6533" w:rsidRDefault="00000000">
            <w:pPr>
              <w:pStyle w:val="Compact"/>
            </w:pPr>
            <w:r w:rsidRPr="002E6533">
              <w:t>Avaliações e autorização</w:t>
            </w:r>
          </w:p>
        </w:tc>
        <w:tc>
          <w:tcPr>
            <w:tcW w:w="2613" w:type="dxa"/>
          </w:tcPr>
          <w:p w14:paraId="1966D7F6" w14:textId="77777777" w:rsidR="004470EF" w:rsidRPr="002E6533" w:rsidRDefault="004470EF">
            <w:pPr>
              <w:pStyle w:val="Compact"/>
            </w:pPr>
            <w:hyperlink r:id="rId1633">
              <w:r w:rsidRPr="002E6533">
                <w:rPr>
                  <w:rStyle w:val="Hyperlink"/>
                </w:rPr>
                <w:t>Ajuda do setor público</w:t>
              </w:r>
            </w:hyperlink>
          </w:p>
        </w:tc>
      </w:tr>
      <w:tr w:rsidR="004470EF" w:rsidRPr="002E6533" w14:paraId="7817115B" w14:textId="77777777">
        <w:tc>
          <w:tcPr>
            <w:tcW w:w="2613" w:type="dxa"/>
          </w:tcPr>
          <w:p w14:paraId="222D2AEE" w14:textId="77777777" w:rsidR="004470EF" w:rsidRPr="002E6533" w:rsidRDefault="00000000">
            <w:pPr>
              <w:pStyle w:val="Compact"/>
            </w:pPr>
            <w:r w:rsidRPr="002E6533">
              <w:t>Funções e responsabilidades de privacidade</w:t>
            </w:r>
          </w:p>
        </w:tc>
        <w:tc>
          <w:tcPr>
            <w:tcW w:w="2613" w:type="dxa"/>
          </w:tcPr>
          <w:p w14:paraId="39D4C2DB" w14:textId="77777777" w:rsidR="004470EF" w:rsidRPr="002E6533" w:rsidRDefault="00000000">
            <w:pPr>
              <w:pStyle w:val="Compact"/>
            </w:pPr>
            <w:r w:rsidRPr="002E6533">
              <w:t>Governança dos dados</w:t>
            </w:r>
          </w:p>
        </w:tc>
        <w:tc>
          <w:tcPr>
            <w:tcW w:w="2613" w:type="dxa"/>
          </w:tcPr>
          <w:p w14:paraId="32440F98" w14:textId="77777777" w:rsidR="004470EF" w:rsidRPr="002E6533" w:rsidRDefault="004470EF">
            <w:pPr>
              <w:pStyle w:val="Compact"/>
            </w:pPr>
            <w:hyperlink r:id="rId1634">
              <w:r w:rsidRPr="002E6533">
                <w:rPr>
                  <w:rStyle w:val="Hyperlink"/>
                </w:rPr>
                <w:t>Ajuda de conformidade normativa e corporativa</w:t>
              </w:r>
            </w:hyperlink>
          </w:p>
        </w:tc>
      </w:tr>
      <w:tr w:rsidR="004470EF" w:rsidRPr="002E6533" w14:paraId="538C4271" w14:textId="77777777">
        <w:tc>
          <w:tcPr>
            <w:tcW w:w="2613" w:type="dxa"/>
          </w:tcPr>
          <w:p w14:paraId="2801D9C7" w14:textId="77777777" w:rsidR="004470EF" w:rsidRPr="002E6533" w:rsidRDefault="00000000">
            <w:pPr>
              <w:pStyle w:val="Compact"/>
            </w:pPr>
            <w:r w:rsidRPr="002E6533">
              <w:t>Análise de limite de privacidade</w:t>
            </w:r>
          </w:p>
        </w:tc>
        <w:tc>
          <w:tcPr>
            <w:tcW w:w="2613" w:type="dxa"/>
          </w:tcPr>
          <w:p w14:paraId="6A0C7BBC" w14:textId="77777777" w:rsidR="004470EF" w:rsidRPr="002E6533" w:rsidRDefault="00000000">
            <w:pPr>
              <w:pStyle w:val="Compact"/>
            </w:pPr>
            <w:r w:rsidRPr="002E6533">
              <w:t>Avaliações e autorização</w:t>
            </w:r>
          </w:p>
        </w:tc>
        <w:tc>
          <w:tcPr>
            <w:tcW w:w="2613" w:type="dxa"/>
          </w:tcPr>
          <w:p w14:paraId="7BF3D055" w14:textId="77777777" w:rsidR="004470EF" w:rsidRPr="002E6533" w:rsidRDefault="004470EF">
            <w:pPr>
              <w:pStyle w:val="Compact"/>
            </w:pPr>
            <w:hyperlink r:id="rId1635">
              <w:r w:rsidRPr="002E6533">
                <w:rPr>
                  <w:rStyle w:val="Hyperlink"/>
                </w:rPr>
                <w:t>Ajuda do setor público</w:t>
              </w:r>
            </w:hyperlink>
          </w:p>
        </w:tc>
      </w:tr>
      <w:tr w:rsidR="004470EF" w:rsidRPr="002E6533" w14:paraId="441789A6" w14:textId="77777777">
        <w:tc>
          <w:tcPr>
            <w:tcW w:w="2613" w:type="dxa"/>
          </w:tcPr>
          <w:p w14:paraId="46DDC2BD" w14:textId="77777777" w:rsidR="004470EF" w:rsidRPr="002E6533" w:rsidRDefault="00000000">
            <w:pPr>
              <w:pStyle w:val="Compact"/>
            </w:pPr>
            <w:r w:rsidRPr="002E6533">
              <w:t>Passo a passo de Narrativa de processo</w:t>
            </w:r>
          </w:p>
        </w:tc>
        <w:tc>
          <w:tcPr>
            <w:tcW w:w="2613" w:type="dxa"/>
            <w:vMerge w:val="restart"/>
          </w:tcPr>
          <w:p w14:paraId="4484B6C2" w14:textId="77777777" w:rsidR="004470EF" w:rsidRPr="002E6533" w:rsidRDefault="00000000">
            <w:pPr>
              <w:pStyle w:val="Compact"/>
            </w:pPr>
            <w:r w:rsidRPr="002E6533">
              <w:t>Monitoramento de controles financeiros</w:t>
            </w:r>
          </w:p>
        </w:tc>
        <w:tc>
          <w:tcPr>
            <w:tcW w:w="2613" w:type="dxa"/>
            <w:vMerge w:val="restart"/>
          </w:tcPr>
          <w:p w14:paraId="3264121C" w14:textId="77777777" w:rsidR="004470EF" w:rsidRPr="002E6533" w:rsidRDefault="004470EF">
            <w:pPr>
              <w:pStyle w:val="Compact"/>
            </w:pPr>
            <w:hyperlink r:id="rId1636">
              <w:r w:rsidRPr="002E6533">
                <w:rPr>
                  <w:rStyle w:val="Hyperlink"/>
                </w:rPr>
                <w:t>Ajuda de conformidade normativa e corporativa</w:t>
              </w:r>
            </w:hyperlink>
          </w:p>
        </w:tc>
      </w:tr>
      <w:tr w:rsidR="004470EF" w:rsidRPr="002E6533" w14:paraId="79262C42" w14:textId="77777777">
        <w:tc>
          <w:tcPr>
            <w:tcW w:w="2613" w:type="dxa"/>
          </w:tcPr>
          <w:p w14:paraId="56087819" w14:textId="77777777" w:rsidR="004470EF" w:rsidRPr="002E6533" w:rsidRDefault="00000000">
            <w:pPr>
              <w:pStyle w:val="Compact"/>
            </w:pPr>
            <w:r w:rsidRPr="002E6533">
              <w:t>Narrativas de processo</w:t>
            </w:r>
          </w:p>
        </w:tc>
        <w:tc>
          <w:tcPr>
            <w:tcW w:w="2613" w:type="dxa"/>
            <w:vMerge/>
          </w:tcPr>
          <w:p w14:paraId="1DF44C46" w14:textId="77777777" w:rsidR="004470EF" w:rsidRPr="002E6533" w:rsidRDefault="004470EF"/>
        </w:tc>
        <w:tc>
          <w:tcPr>
            <w:tcW w:w="2613" w:type="dxa"/>
            <w:vMerge/>
          </w:tcPr>
          <w:p w14:paraId="401ED034" w14:textId="77777777" w:rsidR="004470EF" w:rsidRPr="002E6533" w:rsidRDefault="004470EF"/>
        </w:tc>
      </w:tr>
      <w:tr w:rsidR="004470EF" w:rsidRPr="002E6533" w14:paraId="65E3F18F" w14:textId="77777777">
        <w:tc>
          <w:tcPr>
            <w:tcW w:w="2613" w:type="dxa"/>
          </w:tcPr>
          <w:p w14:paraId="487CEA38" w14:textId="77777777" w:rsidR="004470EF" w:rsidRPr="002E6533" w:rsidRDefault="00000000">
            <w:pPr>
              <w:pStyle w:val="Compact"/>
            </w:pPr>
            <w:r w:rsidRPr="002E6533">
              <w:t>Atividades de processamento</w:t>
            </w:r>
          </w:p>
        </w:tc>
        <w:tc>
          <w:tcPr>
            <w:tcW w:w="2613" w:type="dxa"/>
          </w:tcPr>
          <w:p w14:paraId="7B324520" w14:textId="77777777" w:rsidR="004470EF" w:rsidRPr="002E6533" w:rsidRDefault="00000000">
            <w:pPr>
              <w:pStyle w:val="Compact"/>
            </w:pPr>
            <w:r w:rsidRPr="002E6533">
              <w:t>Governança dos dados</w:t>
            </w:r>
          </w:p>
        </w:tc>
        <w:tc>
          <w:tcPr>
            <w:tcW w:w="2613" w:type="dxa"/>
            <w:vMerge/>
          </w:tcPr>
          <w:p w14:paraId="5292D436" w14:textId="77777777" w:rsidR="004470EF" w:rsidRPr="002E6533" w:rsidRDefault="004470EF"/>
        </w:tc>
      </w:tr>
      <w:tr w:rsidR="004470EF" w:rsidRPr="002E6533" w14:paraId="4D54225F" w14:textId="77777777">
        <w:tc>
          <w:tcPr>
            <w:tcW w:w="2613" w:type="dxa"/>
            <w:vMerge w:val="restart"/>
          </w:tcPr>
          <w:p w14:paraId="74B6E1E6" w14:textId="77777777" w:rsidR="004470EF" w:rsidRPr="002E6533" w:rsidRDefault="00000000">
            <w:pPr>
              <w:pStyle w:val="Corpodetexto"/>
            </w:pPr>
            <w:r w:rsidRPr="002E6533">
              <w:t>Produtos e serviços</w:t>
            </w:r>
          </w:p>
          <w:p w14:paraId="2705246D" w14:textId="77777777" w:rsidR="004470EF" w:rsidRPr="002E6533" w:rsidRDefault="00000000">
            <w:pPr>
              <w:pStyle w:val="Corpodetexto"/>
            </w:pPr>
            <w:r w:rsidRPr="002E6533">
              <w:t> </w:t>
            </w:r>
          </w:p>
          <w:p w14:paraId="0B53246B" w14:textId="77777777" w:rsidR="004470EF" w:rsidRPr="002E6533" w:rsidRDefault="00000000">
            <w:pPr>
              <w:pStyle w:val="Corpodetexto"/>
            </w:pPr>
            <w:r w:rsidRPr="002E6533">
              <w:t> </w:t>
            </w:r>
          </w:p>
          <w:p w14:paraId="0FA8E6E7" w14:textId="77777777" w:rsidR="004470EF" w:rsidRPr="002E6533" w:rsidRDefault="00000000">
            <w:pPr>
              <w:pStyle w:val="Corpodetexto"/>
            </w:pPr>
            <w:r w:rsidRPr="002E6533">
              <w:t> </w:t>
            </w:r>
          </w:p>
        </w:tc>
        <w:tc>
          <w:tcPr>
            <w:tcW w:w="2613" w:type="dxa"/>
          </w:tcPr>
          <w:p w14:paraId="5DAEF113" w14:textId="77777777" w:rsidR="004470EF" w:rsidRPr="002E6533" w:rsidRDefault="00000000">
            <w:pPr>
              <w:pStyle w:val="Compact"/>
            </w:pPr>
            <w:r w:rsidRPr="002E6533">
              <w:t>Risk Assessment Management</w:t>
            </w:r>
          </w:p>
        </w:tc>
        <w:tc>
          <w:tcPr>
            <w:tcW w:w="2613" w:type="dxa"/>
          </w:tcPr>
          <w:p w14:paraId="1B6358D8" w14:textId="77777777" w:rsidR="004470EF" w:rsidRPr="002E6533" w:rsidRDefault="004470EF">
            <w:pPr>
              <w:pStyle w:val="Compact"/>
            </w:pPr>
            <w:hyperlink r:id="rId1637">
              <w:r w:rsidRPr="002E6533">
                <w:rPr>
                  <w:rStyle w:val="Hyperlink"/>
                </w:rPr>
                <w:t>Ajuda do Gerenciamento do risco operacional e empresarial</w:t>
              </w:r>
            </w:hyperlink>
          </w:p>
        </w:tc>
      </w:tr>
      <w:tr w:rsidR="004470EF" w:rsidRPr="002E6533" w14:paraId="6A030D8F" w14:textId="77777777">
        <w:tc>
          <w:tcPr>
            <w:tcW w:w="2613" w:type="dxa"/>
            <w:vMerge/>
          </w:tcPr>
          <w:p w14:paraId="2FB7706D" w14:textId="77777777" w:rsidR="004470EF" w:rsidRPr="002E6533" w:rsidRDefault="004470EF"/>
        </w:tc>
        <w:tc>
          <w:tcPr>
            <w:tcW w:w="2613" w:type="dxa"/>
          </w:tcPr>
          <w:p w14:paraId="2B60DE3D" w14:textId="77777777" w:rsidR="004470EF" w:rsidRPr="002E6533" w:rsidRDefault="00000000">
            <w:pPr>
              <w:pStyle w:val="Compact"/>
            </w:pPr>
            <w:r w:rsidRPr="002E6533">
              <w:t>Análise do cenário operacional</w:t>
            </w:r>
          </w:p>
        </w:tc>
        <w:tc>
          <w:tcPr>
            <w:tcW w:w="2613" w:type="dxa"/>
          </w:tcPr>
          <w:p w14:paraId="3E3A9F6E" w14:textId="77777777" w:rsidR="004470EF" w:rsidRPr="002E6533" w:rsidRDefault="004470EF">
            <w:pPr>
              <w:pStyle w:val="Compact"/>
            </w:pPr>
            <w:hyperlink r:id="rId1638">
              <w:r w:rsidRPr="002E6533">
                <w:rPr>
                  <w:rStyle w:val="Hyperlink"/>
                </w:rPr>
                <w:t>Gerenciamento de resiliência</w:t>
              </w:r>
            </w:hyperlink>
          </w:p>
        </w:tc>
      </w:tr>
      <w:tr w:rsidR="004470EF" w:rsidRPr="002E6533" w14:paraId="44DB42E6" w14:textId="77777777">
        <w:tc>
          <w:tcPr>
            <w:tcW w:w="2613" w:type="dxa"/>
            <w:vMerge/>
          </w:tcPr>
          <w:p w14:paraId="122C158C" w14:textId="77777777" w:rsidR="004470EF" w:rsidRPr="002E6533" w:rsidRDefault="004470EF"/>
        </w:tc>
        <w:tc>
          <w:tcPr>
            <w:tcW w:w="2613" w:type="dxa"/>
          </w:tcPr>
          <w:p w14:paraId="4043533B" w14:textId="77777777" w:rsidR="004470EF" w:rsidRPr="002E6533" w:rsidRDefault="00000000">
            <w:pPr>
              <w:pStyle w:val="Compact"/>
            </w:pPr>
            <w:r w:rsidRPr="002E6533">
              <w:t>Projeto de terceiros</w:t>
            </w:r>
          </w:p>
        </w:tc>
        <w:tc>
          <w:tcPr>
            <w:tcW w:w="2613" w:type="dxa"/>
            <w:vMerge w:val="restart"/>
          </w:tcPr>
          <w:p w14:paraId="71DCE130" w14:textId="77777777" w:rsidR="004470EF" w:rsidRPr="002E6533" w:rsidRDefault="004470EF">
            <w:pPr>
              <w:pStyle w:val="Corpodetexto"/>
            </w:pPr>
            <w:hyperlink r:id="rId1639">
              <w:r w:rsidRPr="002E6533">
                <w:rPr>
                  <w:rStyle w:val="Hyperlink"/>
                </w:rPr>
                <w:t>Governança de terceiros</w:t>
              </w:r>
            </w:hyperlink>
          </w:p>
          <w:p w14:paraId="41B7D7B6" w14:textId="77777777" w:rsidR="004470EF" w:rsidRPr="002E6533" w:rsidRDefault="00000000">
            <w:pPr>
              <w:pStyle w:val="Corpodetexto"/>
            </w:pPr>
            <w:r w:rsidRPr="002E6533">
              <w:t> </w:t>
            </w:r>
          </w:p>
        </w:tc>
      </w:tr>
      <w:tr w:rsidR="004470EF" w:rsidRPr="002E6533" w14:paraId="1BC130D5" w14:textId="77777777">
        <w:tc>
          <w:tcPr>
            <w:tcW w:w="2613" w:type="dxa"/>
            <w:vMerge/>
          </w:tcPr>
          <w:p w14:paraId="2AA24CF8" w14:textId="77777777" w:rsidR="004470EF" w:rsidRPr="002E6533" w:rsidRDefault="004470EF"/>
        </w:tc>
        <w:tc>
          <w:tcPr>
            <w:tcW w:w="2613" w:type="dxa"/>
          </w:tcPr>
          <w:p w14:paraId="2F6F90A6" w14:textId="77777777" w:rsidR="004470EF" w:rsidRPr="002E6533" w:rsidRDefault="00000000">
            <w:pPr>
              <w:pStyle w:val="Compact"/>
            </w:pPr>
            <w:r w:rsidRPr="002E6533">
              <w:t>Gerenciamento de riscos de terceiros</w:t>
            </w:r>
          </w:p>
        </w:tc>
        <w:tc>
          <w:tcPr>
            <w:tcW w:w="2613" w:type="dxa"/>
            <w:vMerge/>
          </w:tcPr>
          <w:p w14:paraId="660CFFE0" w14:textId="77777777" w:rsidR="004470EF" w:rsidRPr="002E6533" w:rsidRDefault="004470EF"/>
        </w:tc>
      </w:tr>
      <w:tr w:rsidR="004470EF" w:rsidRPr="002E6533" w14:paraId="764DB713" w14:textId="77777777">
        <w:tc>
          <w:tcPr>
            <w:tcW w:w="2613" w:type="dxa"/>
          </w:tcPr>
          <w:p w14:paraId="5D7B29E7" w14:textId="77777777" w:rsidR="004470EF" w:rsidRPr="002E6533" w:rsidRDefault="00000000">
            <w:pPr>
              <w:pStyle w:val="Compact"/>
            </w:pPr>
            <w:r w:rsidRPr="002E6533">
              <w:t xml:space="preserve"> Certificação Financeira Trimestral - Empresa</w:t>
            </w:r>
          </w:p>
        </w:tc>
        <w:tc>
          <w:tcPr>
            <w:tcW w:w="2613" w:type="dxa"/>
          </w:tcPr>
          <w:p w14:paraId="59036A8B" w14:textId="77777777" w:rsidR="004470EF" w:rsidRPr="002E6533" w:rsidRDefault="00000000">
            <w:pPr>
              <w:pStyle w:val="Compact"/>
            </w:pPr>
            <w:r w:rsidRPr="002E6533">
              <w:t>Monitoramento de controles financeiros</w:t>
            </w:r>
          </w:p>
        </w:tc>
        <w:tc>
          <w:tcPr>
            <w:tcW w:w="2613" w:type="dxa"/>
          </w:tcPr>
          <w:p w14:paraId="731B385A" w14:textId="77777777" w:rsidR="004470EF" w:rsidRPr="002E6533" w:rsidRDefault="004470EF">
            <w:pPr>
              <w:pStyle w:val="Compact"/>
            </w:pPr>
            <w:hyperlink r:id="rId1640">
              <w:r w:rsidRPr="002E6533">
                <w:rPr>
                  <w:rStyle w:val="Hyperlink"/>
                </w:rPr>
                <w:t>Ajuda de conformidade normativa e corporativa</w:t>
              </w:r>
            </w:hyperlink>
          </w:p>
        </w:tc>
      </w:tr>
      <w:tr w:rsidR="004470EF" w:rsidRPr="002E6533" w14:paraId="18083056" w14:textId="77777777">
        <w:tc>
          <w:tcPr>
            <w:tcW w:w="2613" w:type="dxa"/>
            <w:vMerge w:val="restart"/>
          </w:tcPr>
          <w:p w14:paraId="1E7540C7" w14:textId="77777777" w:rsidR="004470EF" w:rsidRPr="002E6533" w:rsidRDefault="00000000">
            <w:pPr>
              <w:pStyle w:val="Corpodetexto"/>
            </w:pPr>
            <w:r w:rsidRPr="002E6533">
              <w:t>Biblioteca de perguntas</w:t>
            </w:r>
          </w:p>
          <w:p w14:paraId="1342C2ED" w14:textId="77777777" w:rsidR="004470EF" w:rsidRPr="002E6533" w:rsidRDefault="00000000">
            <w:pPr>
              <w:pStyle w:val="Corpodetexto"/>
            </w:pPr>
            <w:r w:rsidRPr="002E6533">
              <w:t> </w:t>
            </w:r>
          </w:p>
          <w:p w14:paraId="033CAD28" w14:textId="77777777" w:rsidR="004470EF" w:rsidRPr="002E6533" w:rsidRDefault="00000000">
            <w:pPr>
              <w:pStyle w:val="Corpodetexto"/>
            </w:pPr>
            <w:r w:rsidRPr="002E6533">
              <w:t> </w:t>
            </w:r>
          </w:p>
          <w:p w14:paraId="49CB8DB4" w14:textId="77777777" w:rsidR="004470EF" w:rsidRPr="002E6533" w:rsidRDefault="00000000">
            <w:pPr>
              <w:pStyle w:val="Corpodetexto"/>
            </w:pPr>
            <w:r w:rsidRPr="002E6533">
              <w:t> </w:t>
            </w:r>
          </w:p>
          <w:p w14:paraId="210818BF" w14:textId="77777777" w:rsidR="004470EF" w:rsidRPr="002E6533" w:rsidRDefault="00000000">
            <w:pPr>
              <w:pStyle w:val="Corpodetexto"/>
            </w:pPr>
            <w:r w:rsidRPr="002E6533">
              <w:t> </w:t>
            </w:r>
          </w:p>
          <w:p w14:paraId="4EAA2683" w14:textId="77777777" w:rsidR="004470EF" w:rsidRPr="002E6533" w:rsidRDefault="00000000">
            <w:pPr>
              <w:pStyle w:val="Corpodetexto"/>
            </w:pPr>
            <w:r w:rsidRPr="002E6533">
              <w:t> </w:t>
            </w:r>
          </w:p>
          <w:p w14:paraId="7094423C" w14:textId="77777777" w:rsidR="004470EF" w:rsidRPr="002E6533" w:rsidRDefault="00000000">
            <w:pPr>
              <w:pStyle w:val="Corpodetexto"/>
            </w:pPr>
            <w:r w:rsidRPr="002E6533">
              <w:t> </w:t>
            </w:r>
          </w:p>
          <w:p w14:paraId="02BDDF0D" w14:textId="77777777" w:rsidR="004470EF" w:rsidRPr="002E6533" w:rsidRDefault="00000000">
            <w:pPr>
              <w:pStyle w:val="Corpodetexto"/>
            </w:pPr>
            <w:r w:rsidRPr="002E6533">
              <w:t> </w:t>
            </w:r>
          </w:p>
          <w:p w14:paraId="4922B4E3" w14:textId="77777777" w:rsidR="004470EF" w:rsidRPr="002E6533" w:rsidRDefault="00000000">
            <w:pPr>
              <w:pStyle w:val="Corpodetexto"/>
            </w:pPr>
            <w:r w:rsidRPr="002E6533">
              <w:t> </w:t>
            </w:r>
          </w:p>
          <w:p w14:paraId="53824707" w14:textId="77777777" w:rsidR="004470EF" w:rsidRPr="002E6533" w:rsidRDefault="00000000">
            <w:pPr>
              <w:pStyle w:val="Corpodetexto"/>
            </w:pPr>
            <w:r w:rsidRPr="002E6533">
              <w:t> </w:t>
            </w:r>
          </w:p>
        </w:tc>
        <w:tc>
          <w:tcPr>
            <w:tcW w:w="2613" w:type="dxa"/>
          </w:tcPr>
          <w:p w14:paraId="47EBAADD" w14:textId="77777777" w:rsidR="004470EF" w:rsidRPr="002E6533" w:rsidRDefault="00000000">
            <w:pPr>
              <w:pStyle w:val="Compact"/>
            </w:pPr>
            <w:r w:rsidRPr="002E6533">
              <w:t>Planejamento e qualidade de auditorias</w:t>
            </w:r>
          </w:p>
        </w:tc>
        <w:tc>
          <w:tcPr>
            <w:tcW w:w="2613" w:type="dxa"/>
          </w:tcPr>
          <w:p w14:paraId="3706B987" w14:textId="77777777" w:rsidR="004470EF" w:rsidRPr="002E6533" w:rsidRDefault="004470EF">
            <w:pPr>
              <w:pStyle w:val="Compact"/>
            </w:pPr>
            <w:hyperlink r:id="rId1641">
              <w:r w:rsidRPr="002E6533">
                <w:rPr>
                  <w:rStyle w:val="Hyperlink"/>
                </w:rPr>
                <w:t>Ajuda do Gerenciamento de auditoria</w:t>
              </w:r>
            </w:hyperlink>
          </w:p>
        </w:tc>
      </w:tr>
      <w:tr w:rsidR="004470EF" w:rsidRPr="002E6533" w14:paraId="1DD3AD75" w14:textId="77777777">
        <w:tc>
          <w:tcPr>
            <w:tcW w:w="2613" w:type="dxa"/>
            <w:vMerge/>
          </w:tcPr>
          <w:p w14:paraId="0D3300E0" w14:textId="77777777" w:rsidR="004470EF" w:rsidRPr="002E6533" w:rsidRDefault="004470EF"/>
        </w:tc>
        <w:tc>
          <w:tcPr>
            <w:tcW w:w="2613" w:type="dxa"/>
          </w:tcPr>
          <w:p w14:paraId="78B55C9A" w14:textId="77777777" w:rsidR="004470EF" w:rsidRPr="002E6533" w:rsidRDefault="00000000">
            <w:pPr>
              <w:pStyle w:val="Compact"/>
            </w:pPr>
            <w:r w:rsidRPr="002E6533">
              <w:t>Risk Assessment Management</w:t>
            </w:r>
          </w:p>
        </w:tc>
        <w:tc>
          <w:tcPr>
            <w:tcW w:w="2613" w:type="dxa"/>
          </w:tcPr>
          <w:p w14:paraId="60AE67DF" w14:textId="77777777" w:rsidR="004470EF" w:rsidRPr="002E6533" w:rsidRDefault="004470EF">
            <w:pPr>
              <w:pStyle w:val="Compact"/>
            </w:pPr>
            <w:hyperlink r:id="rId1642">
              <w:r w:rsidRPr="002E6533">
                <w:rPr>
                  <w:rStyle w:val="Hyperlink"/>
                </w:rPr>
                <w:t>Ajuda do Gerenciamento do risco operacional e empresarial</w:t>
              </w:r>
            </w:hyperlink>
          </w:p>
        </w:tc>
      </w:tr>
      <w:tr w:rsidR="004470EF" w:rsidRPr="002E6533" w14:paraId="2A0CA9DE" w14:textId="77777777">
        <w:tc>
          <w:tcPr>
            <w:tcW w:w="2613" w:type="dxa"/>
            <w:vMerge/>
          </w:tcPr>
          <w:p w14:paraId="5CB21401" w14:textId="77777777" w:rsidR="004470EF" w:rsidRPr="002E6533" w:rsidRDefault="004470EF"/>
        </w:tc>
        <w:tc>
          <w:tcPr>
            <w:tcW w:w="2613" w:type="dxa"/>
          </w:tcPr>
          <w:p w14:paraId="36B6548A" w14:textId="77777777" w:rsidR="004470EF" w:rsidRPr="002E6533" w:rsidRDefault="00000000">
            <w:pPr>
              <w:pStyle w:val="Compact"/>
            </w:pPr>
            <w:r w:rsidRPr="002E6533">
              <w:t>Avaliações e autorização</w:t>
            </w:r>
          </w:p>
        </w:tc>
        <w:tc>
          <w:tcPr>
            <w:tcW w:w="2613" w:type="dxa"/>
          </w:tcPr>
          <w:p w14:paraId="0BD5F45F" w14:textId="77777777" w:rsidR="004470EF" w:rsidRPr="002E6533" w:rsidRDefault="004470EF">
            <w:pPr>
              <w:pStyle w:val="Compact"/>
            </w:pPr>
            <w:hyperlink r:id="rId1643">
              <w:r w:rsidRPr="002E6533">
                <w:rPr>
                  <w:rStyle w:val="Hyperlink"/>
                </w:rPr>
                <w:t>Ajuda do setor público</w:t>
              </w:r>
            </w:hyperlink>
          </w:p>
        </w:tc>
      </w:tr>
      <w:tr w:rsidR="004470EF" w:rsidRPr="002E6533" w14:paraId="49B992FF" w14:textId="77777777">
        <w:tc>
          <w:tcPr>
            <w:tcW w:w="2613" w:type="dxa"/>
            <w:vMerge/>
          </w:tcPr>
          <w:p w14:paraId="42DD7CD2" w14:textId="77777777" w:rsidR="004470EF" w:rsidRPr="002E6533" w:rsidRDefault="004470EF"/>
        </w:tc>
        <w:tc>
          <w:tcPr>
            <w:tcW w:w="2613" w:type="dxa"/>
          </w:tcPr>
          <w:p w14:paraId="460A4F98" w14:textId="77777777" w:rsidR="004470EF" w:rsidRPr="002E6533" w:rsidRDefault="00000000">
            <w:pPr>
              <w:pStyle w:val="Compact"/>
            </w:pPr>
            <w:r w:rsidRPr="002E6533">
              <w:t>Gerenciamento do programa de garantia de controles</w:t>
            </w:r>
          </w:p>
        </w:tc>
        <w:tc>
          <w:tcPr>
            <w:tcW w:w="2613" w:type="dxa"/>
          </w:tcPr>
          <w:p w14:paraId="149C42C1" w14:textId="77777777" w:rsidR="004470EF" w:rsidRPr="002E6533" w:rsidRDefault="004470EF">
            <w:pPr>
              <w:pStyle w:val="Compact"/>
            </w:pPr>
            <w:hyperlink r:id="rId1644">
              <w:r w:rsidRPr="002E6533">
                <w:rPr>
                  <w:rStyle w:val="Hyperlink"/>
                </w:rPr>
                <w:t>Ajuda de conformidade normativa e corporativa</w:t>
              </w:r>
            </w:hyperlink>
          </w:p>
        </w:tc>
      </w:tr>
      <w:tr w:rsidR="004470EF" w:rsidRPr="002E6533" w14:paraId="5CBF4B5F" w14:textId="77777777">
        <w:tc>
          <w:tcPr>
            <w:tcW w:w="2613" w:type="dxa"/>
            <w:vMerge/>
          </w:tcPr>
          <w:p w14:paraId="6F4912E8" w14:textId="77777777" w:rsidR="004470EF" w:rsidRPr="002E6533" w:rsidRDefault="004470EF"/>
        </w:tc>
        <w:tc>
          <w:tcPr>
            <w:tcW w:w="2613" w:type="dxa"/>
          </w:tcPr>
          <w:p w14:paraId="6167390D" w14:textId="77777777" w:rsidR="004470EF" w:rsidRPr="002E6533" w:rsidRDefault="00000000">
            <w:pPr>
              <w:pStyle w:val="Compact"/>
            </w:pPr>
            <w:r w:rsidRPr="002E6533">
              <w:t>Gerenciamento de crises</w:t>
            </w:r>
          </w:p>
        </w:tc>
        <w:tc>
          <w:tcPr>
            <w:tcW w:w="2613" w:type="dxa"/>
          </w:tcPr>
          <w:p w14:paraId="5004A1C8" w14:textId="77777777" w:rsidR="004470EF" w:rsidRPr="002E6533" w:rsidRDefault="004470EF">
            <w:pPr>
              <w:pStyle w:val="Compact"/>
            </w:pPr>
            <w:hyperlink r:id="rId1645">
              <w:r w:rsidRPr="002E6533">
                <w:rPr>
                  <w:rStyle w:val="Hyperlink"/>
                </w:rPr>
                <w:t>Gerenciamento de resiliência</w:t>
              </w:r>
            </w:hyperlink>
          </w:p>
        </w:tc>
      </w:tr>
      <w:tr w:rsidR="004470EF" w:rsidRPr="002E6533" w14:paraId="78980D54" w14:textId="77777777">
        <w:tc>
          <w:tcPr>
            <w:tcW w:w="2613" w:type="dxa"/>
            <w:vMerge/>
          </w:tcPr>
          <w:p w14:paraId="31BB73EC" w14:textId="77777777" w:rsidR="004470EF" w:rsidRPr="002E6533" w:rsidRDefault="004470EF"/>
        </w:tc>
        <w:tc>
          <w:tcPr>
            <w:tcW w:w="2613" w:type="dxa"/>
          </w:tcPr>
          <w:p w14:paraId="7F5AFA99" w14:textId="77777777" w:rsidR="004470EF" w:rsidRPr="002E6533" w:rsidRDefault="00000000">
            <w:pPr>
              <w:pStyle w:val="Compact"/>
            </w:pPr>
            <w:r w:rsidRPr="002E6533">
              <w:t>Cyber Incident &amp; Breach Response</w:t>
            </w:r>
          </w:p>
        </w:tc>
        <w:tc>
          <w:tcPr>
            <w:tcW w:w="2613" w:type="dxa"/>
            <w:vMerge w:val="restart"/>
          </w:tcPr>
          <w:p w14:paraId="604CC5ED" w14:textId="77777777" w:rsidR="004470EF" w:rsidRPr="002E6533" w:rsidRDefault="004470EF">
            <w:pPr>
              <w:pStyle w:val="Corpodetexto"/>
            </w:pPr>
            <w:hyperlink r:id="rId1646">
              <w:r w:rsidRPr="002E6533">
                <w:rPr>
                  <w:rStyle w:val="Hyperlink"/>
                </w:rPr>
                <w:t>Ajuda do Gerenciamento de riscos de TI e segurança</w:t>
              </w:r>
            </w:hyperlink>
          </w:p>
          <w:p w14:paraId="7C520929" w14:textId="77777777" w:rsidR="004470EF" w:rsidRPr="002E6533" w:rsidRDefault="00000000">
            <w:pPr>
              <w:pStyle w:val="Corpodetexto"/>
            </w:pPr>
            <w:r w:rsidRPr="002E6533">
              <w:lastRenderedPageBreak/>
              <w:t> </w:t>
            </w:r>
          </w:p>
          <w:p w14:paraId="72365198" w14:textId="77777777" w:rsidR="004470EF" w:rsidRPr="002E6533" w:rsidRDefault="00000000">
            <w:pPr>
              <w:pStyle w:val="Corpodetexto"/>
            </w:pPr>
            <w:r w:rsidRPr="002E6533">
              <w:t> </w:t>
            </w:r>
          </w:p>
          <w:p w14:paraId="28E51D0C" w14:textId="77777777" w:rsidR="004470EF" w:rsidRPr="002E6533" w:rsidRDefault="00000000">
            <w:pPr>
              <w:pStyle w:val="Corpodetexto"/>
            </w:pPr>
            <w:r w:rsidRPr="002E6533">
              <w:t> </w:t>
            </w:r>
          </w:p>
        </w:tc>
      </w:tr>
      <w:tr w:rsidR="004470EF" w:rsidRPr="002E6533" w14:paraId="4003CD33" w14:textId="77777777">
        <w:tc>
          <w:tcPr>
            <w:tcW w:w="2613" w:type="dxa"/>
            <w:vMerge/>
          </w:tcPr>
          <w:p w14:paraId="7C4443A7" w14:textId="77777777" w:rsidR="004470EF" w:rsidRPr="002E6533" w:rsidRDefault="004470EF"/>
        </w:tc>
        <w:tc>
          <w:tcPr>
            <w:tcW w:w="2613" w:type="dxa"/>
          </w:tcPr>
          <w:p w14:paraId="61E44C7C" w14:textId="77777777" w:rsidR="004470EF" w:rsidRPr="002E6533" w:rsidRDefault="00000000">
            <w:pPr>
              <w:pStyle w:val="Compact"/>
            </w:pPr>
            <w:r w:rsidRPr="002E6533">
              <w:t>Garantia de controles de TI</w:t>
            </w:r>
          </w:p>
        </w:tc>
        <w:tc>
          <w:tcPr>
            <w:tcW w:w="2613" w:type="dxa"/>
            <w:vMerge/>
          </w:tcPr>
          <w:p w14:paraId="0E5723C4" w14:textId="77777777" w:rsidR="004470EF" w:rsidRPr="002E6533" w:rsidRDefault="004470EF"/>
        </w:tc>
      </w:tr>
      <w:tr w:rsidR="004470EF" w:rsidRPr="002E6533" w14:paraId="7DD88218" w14:textId="77777777">
        <w:tc>
          <w:tcPr>
            <w:tcW w:w="2613" w:type="dxa"/>
            <w:vMerge/>
          </w:tcPr>
          <w:p w14:paraId="6CE403CD" w14:textId="77777777" w:rsidR="004470EF" w:rsidRPr="002E6533" w:rsidRDefault="004470EF"/>
        </w:tc>
        <w:tc>
          <w:tcPr>
            <w:tcW w:w="2613" w:type="dxa"/>
          </w:tcPr>
          <w:p w14:paraId="0272CD5B" w14:textId="77777777" w:rsidR="004470EF" w:rsidRPr="002E6533" w:rsidRDefault="00000000">
            <w:pPr>
              <w:pStyle w:val="Compact"/>
            </w:pPr>
            <w:r w:rsidRPr="002E6533">
              <w:t xml:space="preserve">Gerenciamento de riscos </w:t>
            </w:r>
            <w:r w:rsidRPr="002E6533">
              <w:lastRenderedPageBreak/>
              <w:t>de TI</w:t>
            </w:r>
          </w:p>
        </w:tc>
        <w:tc>
          <w:tcPr>
            <w:tcW w:w="2613" w:type="dxa"/>
            <w:vMerge/>
          </w:tcPr>
          <w:p w14:paraId="093CD588" w14:textId="77777777" w:rsidR="004470EF" w:rsidRPr="002E6533" w:rsidRDefault="004470EF"/>
        </w:tc>
      </w:tr>
      <w:tr w:rsidR="004470EF" w:rsidRPr="002E6533" w14:paraId="62738B84" w14:textId="77777777">
        <w:tc>
          <w:tcPr>
            <w:tcW w:w="2613" w:type="dxa"/>
            <w:vMerge/>
          </w:tcPr>
          <w:p w14:paraId="7603D2AF" w14:textId="77777777" w:rsidR="004470EF" w:rsidRPr="002E6533" w:rsidRDefault="004470EF"/>
        </w:tc>
        <w:tc>
          <w:tcPr>
            <w:tcW w:w="2613" w:type="dxa"/>
          </w:tcPr>
          <w:p w14:paraId="0BB67DF0" w14:textId="77777777" w:rsidR="004470EF" w:rsidRPr="002E6533" w:rsidRDefault="00000000">
            <w:pPr>
              <w:pStyle w:val="Compact"/>
            </w:pPr>
            <w:r w:rsidRPr="002E6533">
              <w:t>Gerenciamento de PCI</w:t>
            </w:r>
          </w:p>
        </w:tc>
        <w:tc>
          <w:tcPr>
            <w:tcW w:w="2613" w:type="dxa"/>
            <w:vMerge/>
          </w:tcPr>
          <w:p w14:paraId="730A0520" w14:textId="77777777" w:rsidR="004470EF" w:rsidRPr="002E6533" w:rsidRDefault="004470EF"/>
        </w:tc>
      </w:tr>
      <w:tr w:rsidR="004470EF" w:rsidRPr="002E6533" w14:paraId="016175E3" w14:textId="77777777">
        <w:tc>
          <w:tcPr>
            <w:tcW w:w="2613" w:type="dxa"/>
            <w:vMerge/>
          </w:tcPr>
          <w:p w14:paraId="05BC4091" w14:textId="77777777" w:rsidR="004470EF" w:rsidRPr="002E6533" w:rsidRDefault="004470EF"/>
        </w:tc>
        <w:tc>
          <w:tcPr>
            <w:tcW w:w="2613" w:type="dxa"/>
          </w:tcPr>
          <w:p w14:paraId="2205A696" w14:textId="77777777" w:rsidR="004470EF" w:rsidRPr="002E6533" w:rsidRDefault="00000000">
            <w:pPr>
              <w:pStyle w:val="Compact"/>
            </w:pPr>
            <w:r w:rsidRPr="002E6533">
              <w:t>Projeto de terceiros</w:t>
            </w:r>
          </w:p>
        </w:tc>
        <w:tc>
          <w:tcPr>
            <w:tcW w:w="2613" w:type="dxa"/>
            <w:vMerge w:val="restart"/>
          </w:tcPr>
          <w:p w14:paraId="4DD48CE7" w14:textId="77777777" w:rsidR="004470EF" w:rsidRPr="002E6533" w:rsidRDefault="004470EF">
            <w:pPr>
              <w:pStyle w:val="Corpodetexto"/>
            </w:pPr>
            <w:hyperlink r:id="rId1647">
              <w:r w:rsidRPr="002E6533">
                <w:rPr>
                  <w:rStyle w:val="Hyperlink"/>
                </w:rPr>
                <w:t>Governança de terceiros</w:t>
              </w:r>
            </w:hyperlink>
          </w:p>
          <w:p w14:paraId="6E2E4D89" w14:textId="77777777" w:rsidR="004470EF" w:rsidRPr="002E6533" w:rsidRDefault="00000000">
            <w:pPr>
              <w:pStyle w:val="Corpodetexto"/>
            </w:pPr>
            <w:r w:rsidRPr="002E6533">
              <w:t> </w:t>
            </w:r>
          </w:p>
        </w:tc>
      </w:tr>
      <w:tr w:rsidR="004470EF" w:rsidRPr="002E6533" w14:paraId="1F7BD2C3" w14:textId="77777777">
        <w:tc>
          <w:tcPr>
            <w:tcW w:w="2613" w:type="dxa"/>
            <w:vMerge/>
          </w:tcPr>
          <w:p w14:paraId="12F43559" w14:textId="77777777" w:rsidR="004470EF" w:rsidRPr="002E6533" w:rsidRDefault="004470EF"/>
        </w:tc>
        <w:tc>
          <w:tcPr>
            <w:tcW w:w="2613" w:type="dxa"/>
          </w:tcPr>
          <w:p w14:paraId="3DAF4D6F" w14:textId="77777777" w:rsidR="004470EF" w:rsidRPr="002E6533" w:rsidRDefault="00000000">
            <w:pPr>
              <w:pStyle w:val="Compact"/>
            </w:pPr>
            <w:r w:rsidRPr="002E6533">
              <w:t>Gerenciamento de riscos de terceiros</w:t>
            </w:r>
          </w:p>
        </w:tc>
        <w:tc>
          <w:tcPr>
            <w:tcW w:w="2613" w:type="dxa"/>
            <w:vMerge/>
          </w:tcPr>
          <w:p w14:paraId="093A5FDA" w14:textId="77777777" w:rsidR="004470EF" w:rsidRPr="002E6533" w:rsidRDefault="004470EF"/>
        </w:tc>
      </w:tr>
      <w:tr w:rsidR="004470EF" w:rsidRPr="002E6533" w14:paraId="20BD02A4" w14:textId="77777777">
        <w:tc>
          <w:tcPr>
            <w:tcW w:w="2613" w:type="dxa"/>
          </w:tcPr>
          <w:p w14:paraId="6C514EE4" w14:textId="77777777" w:rsidR="004470EF" w:rsidRPr="002E6533" w:rsidRDefault="00000000">
            <w:pPr>
              <w:pStyle w:val="Compact"/>
            </w:pPr>
            <w:r w:rsidRPr="002E6533">
              <w:t xml:space="preserve"> Estratégias de recuperação</w:t>
            </w:r>
          </w:p>
        </w:tc>
        <w:tc>
          <w:tcPr>
            <w:tcW w:w="2613" w:type="dxa"/>
            <w:vMerge w:val="restart"/>
          </w:tcPr>
          <w:p w14:paraId="064C68AF" w14:textId="77777777" w:rsidR="004470EF" w:rsidRPr="002E6533" w:rsidRDefault="00000000">
            <w:pPr>
              <w:pStyle w:val="Compact"/>
            </w:pPr>
            <w:r w:rsidRPr="002E6533">
              <w:t>Business Continuity &amp; IT Disaster Recovery Planning</w:t>
            </w:r>
          </w:p>
        </w:tc>
        <w:tc>
          <w:tcPr>
            <w:tcW w:w="2613" w:type="dxa"/>
            <w:vMerge w:val="restart"/>
          </w:tcPr>
          <w:p w14:paraId="3C58ABC2" w14:textId="77777777" w:rsidR="004470EF" w:rsidRPr="002E6533" w:rsidRDefault="004470EF">
            <w:pPr>
              <w:pStyle w:val="Corpodetexto"/>
            </w:pPr>
            <w:hyperlink r:id="rId1648">
              <w:r w:rsidRPr="002E6533">
                <w:rPr>
                  <w:rStyle w:val="Hyperlink"/>
                </w:rPr>
                <w:t>Gerenciamento de resiliência</w:t>
              </w:r>
            </w:hyperlink>
          </w:p>
          <w:p w14:paraId="30C2156F" w14:textId="77777777" w:rsidR="004470EF" w:rsidRPr="002E6533" w:rsidRDefault="00000000">
            <w:pPr>
              <w:pStyle w:val="Corpodetexto"/>
            </w:pPr>
            <w:r w:rsidRPr="002E6533">
              <w:t> </w:t>
            </w:r>
          </w:p>
        </w:tc>
      </w:tr>
      <w:tr w:rsidR="004470EF" w:rsidRPr="002E6533" w14:paraId="714B335C" w14:textId="77777777">
        <w:tc>
          <w:tcPr>
            <w:tcW w:w="2613" w:type="dxa"/>
          </w:tcPr>
          <w:p w14:paraId="0E1B13B7" w14:textId="77777777" w:rsidR="004470EF" w:rsidRPr="002E6533" w:rsidRDefault="00000000">
            <w:pPr>
              <w:pStyle w:val="Compact"/>
            </w:pPr>
            <w:r w:rsidRPr="002E6533">
              <w:t>Tarefas de recuperação</w:t>
            </w:r>
          </w:p>
        </w:tc>
        <w:tc>
          <w:tcPr>
            <w:tcW w:w="2613" w:type="dxa"/>
            <w:vMerge/>
          </w:tcPr>
          <w:p w14:paraId="3FD0078E" w14:textId="77777777" w:rsidR="004470EF" w:rsidRPr="002E6533" w:rsidRDefault="004470EF"/>
        </w:tc>
        <w:tc>
          <w:tcPr>
            <w:tcW w:w="2613" w:type="dxa"/>
            <w:vMerge/>
          </w:tcPr>
          <w:p w14:paraId="2ABEB5A5" w14:textId="77777777" w:rsidR="004470EF" w:rsidRPr="002E6533" w:rsidRDefault="004470EF"/>
        </w:tc>
      </w:tr>
      <w:tr w:rsidR="004470EF" w:rsidRPr="002E6533" w14:paraId="6064C4FB" w14:textId="77777777">
        <w:tc>
          <w:tcPr>
            <w:tcW w:w="2613" w:type="dxa"/>
          </w:tcPr>
          <w:p w14:paraId="6CFE4801" w14:textId="77777777" w:rsidR="004470EF" w:rsidRPr="002E6533" w:rsidRDefault="00000000">
            <w:pPr>
              <w:pStyle w:val="Compact"/>
            </w:pPr>
            <w:r w:rsidRPr="002E6533">
              <w:t>Comunicações regulatórias</w:t>
            </w:r>
          </w:p>
        </w:tc>
        <w:tc>
          <w:tcPr>
            <w:tcW w:w="2613" w:type="dxa"/>
          </w:tcPr>
          <w:p w14:paraId="721D4AAB" w14:textId="77777777" w:rsidR="004470EF" w:rsidRPr="002E6533" w:rsidRDefault="00000000">
            <w:pPr>
              <w:pStyle w:val="Compact"/>
            </w:pPr>
            <w:r w:rsidRPr="002E6533">
              <w:t>Gerenciamento do programa de privacidade</w:t>
            </w:r>
          </w:p>
        </w:tc>
        <w:tc>
          <w:tcPr>
            <w:tcW w:w="2613" w:type="dxa"/>
            <w:vMerge w:val="restart"/>
          </w:tcPr>
          <w:p w14:paraId="68C66925" w14:textId="77777777" w:rsidR="004470EF" w:rsidRPr="002E6533" w:rsidRDefault="004470EF">
            <w:pPr>
              <w:pStyle w:val="Corpodetexto"/>
            </w:pPr>
            <w:hyperlink r:id="rId1649">
              <w:r w:rsidRPr="002E6533">
                <w:rPr>
                  <w:rStyle w:val="Hyperlink"/>
                </w:rPr>
                <w:t>Ajuda de conformidade normativa e corporativa</w:t>
              </w:r>
            </w:hyperlink>
          </w:p>
          <w:p w14:paraId="1EBCA75B" w14:textId="77777777" w:rsidR="004470EF" w:rsidRPr="002E6533" w:rsidRDefault="00000000">
            <w:pPr>
              <w:pStyle w:val="Corpodetexto"/>
            </w:pPr>
            <w:r w:rsidRPr="002E6533">
              <w:t> </w:t>
            </w:r>
          </w:p>
          <w:p w14:paraId="466D0BA6" w14:textId="77777777" w:rsidR="004470EF" w:rsidRPr="002E6533" w:rsidRDefault="00000000">
            <w:pPr>
              <w:pStyle w:val="Corpodetexto"/>
            </w:pPr>
            <w:r w:rsidRPr="002E6533">
              <w:t> </w:t>
            </w:r>
          </w:p>
        </w:tc>
      </w:tr>
      <w:tr w:rsidR="004470EF" w:rsidRPr="002E6533" w14:paraId="1F724535" w14:textId="77777777">
        <w:tc>
          <w:tcPr>
            <w:tcW w:w="2613" w:type="dxa"/>
          </w:tcPr>
          <w:p w14:paraId="14E5BDAF" w14:textId="77777777" w:rsidR="004470EF" w:rsidRPr="002E6533" w:rsidRDefault="00000000">
            <w:pPr>
              <w:pStyle w:val="Compact"/>
            </w:pPr>
            <w:r w:rsidRPr="002E6533">
              <w:t>Itens da inteligência normativa</w:t>
            </w:r>
          </w:p>
        </w:tc>
        <w:tc>
          <w:tcPr>
            <w:tcW w:w="2613" w:type="dxa"/>
            <w:vMerge w:val="restart"/>
          </w:tcPr>
          <w:p w14:paraId="4CAA96A6" w14:textId="77777777" w:rsidR="004470EF" w:rsidRPr="002E6533" w:rsidRDefault="00000000">
            <w:pPr>
              <w:pStyle w:val="Compact"/>
            </w:pPr>
            <w:r w:rsidRPr="002E6533">
              <w:t>Gerenciamento de obrigações corporativas</w:t>
            </w:r>
          </w:p>
        </w:tc>
        <w:tc>
          <w:tcPr>
            <w:tcW w:w="2613" w:type="dxa"/>
            <w:vMerge/>
          </w:tcPr>
          <w:p w14:paraId="4762415C" w14:textId="77777777" w:rsidR="004470EF" w:rsidRPr="002E6533" w:rsidRDefault="004470EF"/>
        </w:tc>
      </w:tr>
      <w:tr w:rsidR="004470EF" w:rsidRPr="002E6533" w14:paraId="6BD0209E" w14:textId="77777777">
        <w:tc>
          <w:tcPr>
            <w:tcW w:w="2613" w:type="dxa"/>
          </w:tcPr>
          <w:p w14:paraId="7DD5D379" w14:textId="77777777" w:rsidR="004470EF" w:rsidRPr="002E6533" w:rsidRDefault="00000000">
            <w:pPr>
              <w:pStyle w:val="Compact"/>
            </w:pPr>
            <w:r w:rsidRPr="002E6533">
              <w:t>Análise da inteligência normativa</w:t>
            </w:r>
          </w:p>
        </w:tc>
        <w:tc>
          <w:tcPr>
            <w:tcW w:w="2613" w:type="dxa"/>
            <w:vMerge/>
          </w:tcPr>
          <w:p w14:paraId="0F1EC544" w14:textId="77777777" w:rsidR="004470EF" w:rsidRPr="002E6533" w:rsidRDefault="004470EF"/>
        </w:tc>
        <w:tc>
          <w:tcPr>
            <w:tcW w:w="2613" w:type="dxa"/>
            <w:vMerge/>
          </w:tcPr>
          <w:p w14:paraId="2A82825E" w14:textId="77777777" w:rsidR="004470EF" w:rsidRPr="002E6533" w:rsidRDefault="004470EF"/>
        </w:tc>
      </w:tr>
      <w:tr w:rsidR="004470EF" w:rsidRPr="002E6533" w14:paraId="0E08A205" w14:textId="77777777">
        <w:tc>
          <w:tcPr>
            <w:tcW w:w="2613" w:type="dxa"/>
          </w:tcPr>
          <w:p w14:paraId="2A8050C0" w14:textId="77777777" w:rsidR="004470EF" w:rsidRPr="002E6533" w:rsidRDefault="00000000">
            <w:pPr>
              <w:pStyle w:val="Compact"/>
            </w:pPr>
            <w:r w:rsidRPr="002E6533">
              <w:t>Planos de remediação</w:t>
            </w:r>
          </w:p>
        </w:tc>
        <w:tc>
          <w:tcPr>
            <w:tcW w:w="2613" w:type="dxa"/>
          </w:tcPr>
          <w:p w14:paraId="17A69943" w14:textId="77777777" w:rsidR="004470EF" w:rsidRPr="002E6533" w:rsidRDefault="00000000">
            <w:pPr>
              <w:pStyle w:val="Compact"/>
            </w:pPr>
            <w:r w:rsidRPr="002E6533">
              <w:t>Gerenciamento de problemas</w:t>
            </w:r>
          </w:p>
        </w:tc>
        <w:tc>
          <w:tcPr>
            <w:tcW w:w="2613" w:type="dxa"/>
          </w:tcPr>
          <w:p w14:paraId="6D526C10" w14:textId="77777777" w:rsidR="004470EF" w:rsidRPr="002E6533" w:rsidRDefault="004470EF">
            <w:pPr>
              <w:pStyle w:val="Compact"/>
            </w:pPr>
            <w:hyperlink r:id="rId1650">
              <w:r w:rsidRPr="002E6533">
                <w:rPr>
                  <w:rStyle w:val="Hyperlink"/>
                </w:rPr>
                <w:t>Ajuda do Gerenciamento de auditoria</w:t>
              </w:r>
            </w:hyperlink>
          </w:p>
        </w:tc>
      </w:tr>
      <w:tr w:rsidR="004470EF" w:rsidRPr="002E6533" w14:paraId="34623FE9" w14:textId="77777777">
        <w:tc>
          <w:tcPr>
            <w:tcW w:w="2613" w:type="dxa"/>
          </w:tcPr>
          <w:p w14:paraId="7C3C4532" w14:textId="77777777" w:rsidR="004470EF" w:rsidRPr="002E6533" w:rsidRDefault="00000000">
            <w:pPr>
              <w:pStyle w:val="Compact"/>
            </w:pPr>
            <w:r w:rsidRPr="002E6533">
              <w:t>Requisitos</w:t>
            </w:r>
          </w:p>
        </w:tc>
        <w:tc>
          <w:tcPr>
            <w:tcW w:w="2613" w:type="dxa"/>
          </w:tcPr>
          <w:p w14:paraId="2F3795E3" w14:textId="77777777" w:rsidR="004470EF" w:rsidRPr="002E6533" w:rsidRDefault="00000000">
            <w:pPr>
              <w:pStyle w:val="Compact"/>
            </w:pPr>
            <w:r w:rsidRPr="002E6533">
              <w:t>Business Continuity &amp; IT Disaster Recovery Planning</w:t>
            </w:r>
          </w:p>
        </w:tc>
        <w:tc>
          <w:tcPr>
            <w:tcW w:w="2613" w:type="dxa"/>
            <w:vMerge w:val="restart"/>
          </w:tcPr>
          <w:p w14:paraId="027DEFB9" w14:textId="77777777" w:rsidR="004470EF" w:rsidRPr="002E6533" w:rsidRDefault="004470EF">
            <w:pPr>
              <w:pStyle w:val="Compact"/>
            </w:pPr>
            <w:hyperlink r:id="rId1651">
              <w:r w:rsidRPr="002E6533">
                <w:rPr>
                  <w:rStyle w:val="Hyperlink"/>
                </w:rPr>
                <w:t>Gerenciamento de resiliência</w:t>
              </w:r>
            </w:hyperlink>
          </w:p>
        </w:tc>
      </w:tr>
      <w:tr w:rsidR="004470EF" w:rsidRPr="002E6533" w14:paraId="73DD381B" w14:textId="77777777">
        <w:tc>
          <w:tcPr>
            <w:tcW w:w="2613" w:type="dxa"/>
          </w:tcPr>
          <w:p w14:paraId="383A8DDC" w14:textId="77777777" w:rsidR="004470EF" w:rsidRPr="002E6533" w:rsidRDefault="00000000">
            <w:pPr>
              <w:pStyle w:val="Compact"/>
            </w:pPr>
            <w:r w:rsidRPr="002E6533">
              <w:t>Scorecard de resiliência</w:t>
            </w:r>
          </w:p>
        </w:tc>
        <w:tc>
          <w:tcPr>
            <w:tcW w:w="2613" w:type="dxa"/>
          </w:tcPr>
          <w:p w14:paraId="396114F4" w14:textId="77777777" w:rsidR="004470EF" w:rsidRPr="002E6533" w:rsidRDefault="00000000">
            <w:pPr>
              <w:pStyle w:val="Compact"/>
            </w:pPr>
            <w:r w:rsidRPr="002E6533">
              <w:t>Análise do cenário operacional</w:t>
            </w:r>
          </w:p>
        </w:tc>
        <w:tc>
          <w:tcPr>
            <w:tcW w:w="2613" w:type="dxa"/>
            <w:vMerge/>
          </w:tcPr>
          <w:p w14:paraId="5C6D9AEC" w14:textId="77777777" w:rsidR="004470EF" w:rsidRPr="002E6533" w:rsidRDefault="004470EF"/>
        </w:tc>
      </w:tr>
      <w:tr w:rsidR="004470EF" w:rsidRPr="002E6533" w14:paraId="7E0C19F1" w14:textId="77777777">
        <w:tc>
          <w:tcPr>
            <w:tcW w:w="2613" w:type="dxa"/>
            <w:vMerge w:val="restart"/>
          </w:tcPr>
          <w:p w14:paraId="08BE64FD" w14:textId="77777777" w:rsidR="004470EF" w:rsidRPr="002E6533" w:rsidRDefault="00000000">
            <w:pPr>
              <w:pStyle w:val="Corpodetexto"/>
            </w:pPr>
            <w:r w:rsidRPr="002E6533">
              <w:t>Registro de ameaça à resiliência</w:t>
            </w:r>
          </w:p>
          <w:p w14:paraId="0B34F716" w14:textId="77777777" w:rsidR="004470EF" w:rsidRPr="002E6533" w:rsidRDefault="00000000">
            <w:pPr>
              <w:pStyle w:val="Corpodetexto"/>
            </w:pPr>
            <w:r w:rsidRPr="002E6533">
              <w:t> </w:t>
            </w:r>
          </w:p>
        </w:tc>
        <w:tc>
          <w:tcPr>
            <w:tcW w:w="2613" w:type="dxa"/>
          </w:tcPr>
          <w:p w14:paraId="09F7AAD0" w14:textId="77777777" w:rsidR="004470EF" w:rsidRPr="002E6533" w:rsidRDefault="00000000">
            <w:pPr>
              <w:pStyle w:val="Compact"/>
            </w:pPr>
            <w:r w:rsidRPr="002E6533">
              <w:t>Business Continuity &amp; IT Disaster Recovery Planning</w:t>
            </w:r>
          </w:p>
        </w:tc>
        <w:tc>
          <w:tcPr>
            <w:tcW w:w="2613" w:type="dxa"/>
            <w:vMerge/>
          </w:tcPr>
          <w:p w14:paraId="7D609A4B" w14:textId="77777777" w:rsidR="004470EF" w:rsidRPr="002E6533" w:rsidRDefault="004470EF"/>
        </w:tc>
      </w:tr>
      <w:tr w:rsidR="004470EF" w:rsidRPr="002E6533" w14:paraId="5F334792" w14:textId="77777777">
        <w:tc>
          <w:tcPr>
            <w:tcW w:w="2613" w:type="dxa"/>
            <w:vMerge/>
          </w:tcPr>
          <w:p w14:paraId="314C2591" w14:textId="77777777" w:rsidR="004470EF" w:rsidRPr="002E6533" w:rsidRDefault="004470EF"/>
        </w:tc>
        <w:tc>
          <w:tcPr>
            <w:tcW w:w="2613" w:type="dxa"/>
          </w:tcPr>
          <w:p w14:paraId="5149FE9F" w14:textId="77777777" w:rsidR="004470EF" w:rsidRPr="002E6533" w:rsidRDefault="00000000">
            <w:pPr>
              <w:pStyle w:val="Compact"/>
            </w:pPr>
            <w:r w:rsidRPr="002E6533">
              <w:t>Análise do cenário operacional</w:t>
            </w:r>
          </w:p>
        </w:tc>
        <w:tc>
          <w:tcPr>
            <w:tcW w:w="2613" w:type="dxa"/>
            <w:vMerge/>
          </w:tcPr>
          <w:p w14:paraId="1EB9F686" w14:textId="77777777" w:rsidR="004470EF" w:rsidRPr="002E6533" w:rsidRDefault="004470EF"/>
        </w:tc>
      </w:tr>
      <w:tr w:rsidR="004470EF" w:rsidRPr="002E6533" w14:paraId="12A7C3EE" w14:textId="77777777">
        <w:tc>
          <w:tcPr>
            <w:tcW w:w="2613" w:type="dxa"/>
          </w:tcPr>
          <w:p w14:paraId="4D4DA486" w14:textId="77777777" w:rsidR="004470EF" w:rsidRPr="002E6533" w:rsidRDefault="00000000">
            <w:pPr>
              <w:pStyle w:val="Compact"/>
            </w:pPr>
            <w:r w:rsidRPr="002E6533">
              <w:t>Procedimentos de resposta</w:t>
            </w:r>
          </w:p>
        </w:tc>
        <w:tc>
          <w:tcPr>
            <w:tcW w:w="2613" w:type="dxa"/>
          </w:tcPr>
          <w:p w14:paraId="36AD8584" w14:textId="77777777" w:rsidR="004470EF" w:rsidRPr="002E6533" w:rsidRDefault="00000000">
            <w:pPr>
              <w:pStyle w:val="Compact"/>
            </w:pPr>
            <w:r w:rsidRPr="002E6533">
              <w:t>Gerenciamento de incidentes</w:t>
            </w:r>
          </w:p>
        </w:tc>
        <w:tc>
          <w:tcPr>
            <w:tcW w:w="2613" w:type="dxa"/>
            <w:vMerge/>
          </w:tcPr>
          <w:p w14:paraId="39E7F4D1" w14:textId="77777777" w:rsidR="004470EF" w:rsidRPr="002E6533" w:rsidRDefault="004470EF"/>
        </w:tc>
      </w:tr>
      <w:tr w:rsidR="004470EF" w:rsidRPr="002E6533" w14:paraId="0327DD6B" w14:textId="77777777">
        <w:tc>
          <w:tcPr>
            <w:tcW w:w="2613" w:type="dxa"/>
          </w:tcPr>
          <w:p w14:paraId="4914384F" w14:textId="77777777" w:rsidR="004470EF" w:rsidRPr="002E6533" w:rsidRDefault="00000000">
            <w:pPr>
              <w:pStyle w:val="Compact"/>
            </w:pPr>
            <w:r w:rsidRPr="002E6533">
              <w:t>Agendamentos de retenção</w:t>
            </w:r>
          </w:p>
        </w:tc>
        <w:tc>
          <w:tcPr>
            <w:tcW w:w="2613" w:type="dxa"/>
          </w:tcPr>
          <w:p w14:paraId="27C1070B" w14:textId="77777777" w:rsidR="004470EF" w:rsidRPr="002E6533" w:rsidRDefault="00000000">
            <w:pPr>
              <w:pStyle w:val="Compact"/>
            </w:pPr>
            <w:r w:rsidRPr="002E6533">
              <w:t>Governança dos dados</w:t>
            </w:r>
          </w:p>
        </w:tc>
        <w:tc>
          <w:tcPr>
            <w:tcW w:w="2613" w:type="dxa"/>
          </w:tcPr>
          <w:p w14:paraId="3337EA64" w14:textId="77777777" w:rsidR="004470EF" w:rsidRPr="002E6533" w:rsidRDefault="004470EF">
            <w:pPr>
              <w:pStyle w:val="Compact"/>
            </w:pPr>
            <w:hyperlink r:id="rId1652">
              <w:r w:rsidRPr="002E6533">
                <w:rPr>
                  <w:rStyle w:val="Hyperlink"/>
                </w:rPr>
                <w:t>Ajuda de conformidade normativa e corporativa</w:t>
              </w:r>
            </w:hyperlink>
          </w:p>
        </w:tc>
      </w:tr>
      <w:tr w:rsidR="004470EF" w:rsidRPr="002E6533" w14:paraId="0A9B09A8" w14:textId="77777777">
        <w:tc>
          <w:tcPr>
            <w:tcW w:w="2613" w:type="dxa"/>
            <w:vMerge w:val="restart"/>
          </w:tcPr>
          <w:p w14:paraId="2B65F23E" w14:textId="77777777" w:rsidR="004470EF" w:rsidRPr="002E6533" w:rsidRDefault="00000000">
            <w:pPr>
              <w:pStyle w:val="Corpodetexto"/>
            </w:pPr>
            <w:r w:rsidRPr="002E6533">
              <w:t>Aceitação de riscos</w:t>
            </w:r>
          </w:p>
          <w:p w14:paraId="010AF9FD" w14:textId="77777777" w:rsidR="004470EF" w:rsidRPr="002E6533" w:rsidRDefault="00000000">
            <w:pPr>
              <w:pStyle w:val="Corpodetexto"/>
            </w:pPr>
            <w:r w:rsidRPr="002E6533">
              <w:t> </w:t>
            </w:r>
          </w:p>
        </w:tc>
        <w:tc>
          <w:tcPr>
            <w:tcW w:w="2613" w:type="dxa"/>
          </w:tcPr>
          <w:p w14:paraId="1D2511A4" w14:textId="77777777" w:rsidR="004470EF" w:rsidRPr="002E6533" w:rsidRDefault="00000000">
            <w:pPr>
              <w:pStyle w:val="Compact"/>
            </w:pPr>
            <w:r w:rsidRPr="002E6533">
              <w:t>Monitoramento contínuo</w:t>
            </w:r>
          </w:p>
        </w:tc>
        <w:tc>
          <w:tcPr>
            <w:tcW w:w="2613" w:type="dxa"/>
            <w:vMerge w:val="restart"/>
          </w:tcPr>
          <w:p w14:paraId="322272EF" w14:textId="77777777" w:rsidR="004470EF" w:rsidRPr="002E6533" w:rsidRDefault="004470EF">
            <w:pPr>
              <w:pStyle w:val="Corpodetexto"/>
            </w:pPr>
            <w:hyperlink r:id="rId1653">
              <w:r w:rsidRPr="002E6533">
                <w:rPr>
                  <w:rStyle w:val="Hyperlink"/>
                </w:rPr>
                <w:t>Ajuda do setor público</w:t>
              </w:r>
            </w:hyperlink>
          </w:p>
          <w:p w14:paraId="6E9FFC32" w14:textId="77777777" w:rsidR="004470EF" w:rsidRPr="002E6533" w:rsidRDefault="00000000">
            <w:pPr>
              <w:pStyle w:val="Corpodetexto"/>
            </w:pPr>
            <w:r w:rsidRPr="002E6533">
              <w:t> </w:t>
            </w:r>
          </w:p>
        </w:tc>
      </w:tr>
      <w:tr w:rsidR="004470EF" w:rsidRPr="002E6533" w14:paraId="77878146" w14:textId="77777777">
        <w:tc>
          <w:tcPr>
            <w:tcW w:w="2613" w:type="dxa"/>
            <w:vMerge/>
          </w:tcPr>
          <w:p w14:paraId="78CE3B15" w14:textId="77777777" w:rsidR="004470EF" w:rsidRPr="002E6533" w:rsidRDefault="004470EF"/>
        </w:tc>
        <w:tc>
          <w:tcPr>
            <w:tcW w:w="2613" w:type="dxa"/>
          </w:tcPr>
          <w:p w14:paraId="1ABD98A8" w14:textId="77777777" w:rsidR="004470EF" w:rsidRPr="002E6533" w:rsidRDefault="00000000">
            <w:pPr>
              <w:pStyle w:val="Compact"/>
            </w:pPr>
            <w:r w:rsidRPr="002E6533">
              <w:t>Gerenciamento de POA&amp;M</w:t>
            </w:r>
          </w:p>
        </w:tc>
        <w:tc>
          <w:tcPr>
            <w:tcW w:w="2613" w:type="dxa"/>
            <w:vMerge/>
          </w:tcPr>
          <w:p w14:paraId="76961A9A" w14:textId="77777777" w:rsidR="004470EF" w:rsidRPr="002E6533" w:rsidRDefault="004470EF"/>
        </w:tc>
      </w:tr>
      <w:tr w:rsidR="004470EF" w:rsidRPr="002E6533" w14:paraId="6ABA7908" w14:textId="77777777">
        <w:tc>
          <w:tcPr>
            <w:tcW w:w="2613" w:type="dxa"/>
          </w:tcPr>
          <w:p w14:paraId="24775A09" w14:textId="77777777" w:rsidR="004470EF" w:rsidRPr="002E6533" w:rsidRDefault="00000000">
            <w:pPr>
              <w:pStyle w:val="Compact"/>
            </w:pPr>
            <w:r w:rsidRPr="002E6533">
              <w:t>Análise de riscos</w:t>
            </w:r>
          </w:p>
        </w:tc>
        <w:tc>
          <w:tcPr>
            <w:tcW w:w="2613" w:type="dxa"/>
          </w:tcPr>
          <w:p w14:paraId="11C5CBA3" w14:textId="77777777" w:rsidR="004470EF" w:rsidRPr="002E6533" w:rsidRDefault="00000000">
            <w:pPr>
              <w:pStyle w:val="Compact"/>
            </w:pPr>
            <w:r w:rsidRPr="002E6533">
              <w:t>Gerenciamento de PCI</w:t>
            </w:r>
          </w:p>
        </w:tc>
        <w:tc>
          <w:tcPr>
            <w:tcW w:w="2613" w:type="dxa"/>
          </w:tcPr>
          <w:p w14:paraId="6C21E0D0" w14:textId="77777777" w:rsidR="004470EF" w:rsidRPr="002E6533" w:rsidRDefault="004470EF">
            <w:pPr>
              <w:pStyle w:val="Compact"/>
            </w:pPr>
            <w:hyperlink r:id="rId1654">
              <w:r w:rsidRPr="002E6533">
                <w:rPr>
                  <w:rStyle w:val="Hyperlink"/>
                </w:rPr>
                <w:t xml:space="preserve">Ajuda do Gerenciamento </w:t>
              </w:r>
              <w:r w:rsidRPr="002E6533">
                <w:rPr>
                  <w:rStyle w:val="Hyperlink"/>
                </w:rPr>
                <w:lastRenderedPageBreak/>
                <w:t>de riscos de TI e segurança</w:t>
              </w:r>
            </w:hyperlink>
          </w:p>
        </w:tc>
      </w:tr>
      <w:tr w:rsidR="004470EF" w:rsidRPr="002E6533" w14:paraId="159643AC" w14:textId="77777777">
        <w:tc>
          <w:tcPr>
            <w:tcW w:w="2613" w:type="dxa"/>
          </w:tcPr>
          <w:p w14:paraId="0EC21049" w14:textId="77777777" w:rsidR="004470EF" w:rsidRPr="002E6533" w:rsidRDefault="00000000">
            <w:pPr>
              <w:pStyle w:val="Compact"/>
            </w:pPr>
            <w:r w:rsidRPr="002E6533">
              <w:lastRenderedPageBreak/>
              <w:t>Avaliação da aprovação de riscos</w:t>
            </w:r>
          </w:p>
        </w:tc>
        <w:tc>
          <w:tcPr>
            <w:tcW w:w="2613" w:type="dxa"/>
          </w:tcPr>
          <w:p w14:paraId="45F774F8" w14:textId="77777777" w:rsidR="004470EF" w:rsidRPr="002E6533" w:rsidRDefault="00000000">
            <w:pPr>
              <w:pStyle w:val="Compact"/>
            </w:pPr>
            <w:r w:rsidRPr="002E6533">
              <w:t>Enterprise Risk Management</w:t>
            </w:r>
          </w:p>
        </w:tc>
        <w:tc>
          <w:tcPr>
            <w:tcW w:w="2613" w:type="dxa"/>
            <w:vMerge w:val="restart"/>
          </w:tcPr>
          <w:p w14:paraId="414F2DA1" w14:textId="77777777" w:rsidR="004470EF" w:rsidRPr="002E6533" w:rsidRDefault="004470EF">
            <w:pPr>
              <w:pStyle w:val="Compact"/>
            </w:pPr>
            <w:hyperlink r:id="rId1655">
              <w:r w:rsidRPr="002E6533">
                <w:rPr>
                  <w:rStyle w:val="Hyperlink"/>
                </w:rPr>
                <w:t>Ajuda do Gerenciamento do risco operacional e empresarial</w:t>
              </w:r>
            </w:hyperlink>
          </w:p>
        </w:tc>
      </w:tr>
      <w:tr w:rsidR="004470EF" w:rsidRPr="002E6533" w14:paraId="1A542A54" w14:textId="77777777">
        <w:tc>
          <w:tcPr>
            <w:tcW w:w="2613" w:type="dxa"/>
            <w:vMerge w:val="restart"/>
          </w:tcPr>
          <w:p w14:paraId="40AECA38" w14:textId="77777777" w:rsidR="004470EF" w:rsidRPr="002E6533" w:rsidRDefault="00000000">
            <w:pPr>
              <w:pStyle w:val="Corpodetexto"/>
            </w:pPr>
            <w:r w:rsidRPr="002E6533">
              <w:t>Avaliação de riscos</w:t>
            </w:r>
          </w:p>
          <w:p w14:paraId="0C908AAF" w14:textId="77777777" w:rsidR="004470EF" w:rsidRPr="002E6533" w:rsidRDefault="00000000">
            <w:pPr>
              <w:pStyle w:val="Corpodetexto"/>
            </w:pPr>
            <w:r w:rsidRPr="002E6533">
              <w:t> </w:t>
            </w:r>
          </w:p>
        </w:tc>
        <w:tc>
          <w:tcPr>
            <w:tcW w:w="2613" w:type="dxa"/>
          </w:tcPr>
          <w:p w14:paraId="202501DD" w14:textId="77777777" w:rsidR="004470EF" w:rsidRPr="002E6533" w:rsidRDefault="00000000">
            <w:pPr>
              <w:pStyle w:val="Compact"/>
            </w:pPr>
            <w:r w:rsidRPr="002E6533">
              <w:t>Risk Assessment Management</w:t>
            </w:r>
          </w:p>
        </w:tc>
        <w:tc>
          <w:tcPr>
            <w:tcW w:w="2613" w:type="dxa"/>
            <w:vMerge/>
          </w:tcPr>
          <w:p w14:paraId="46C54E28" w14:textId="77777777" w:rsidR="004470EF" w:rsidRPr="002E6533" w:rsidRDefault="004470EF"/>
        </w:tc>
      </w:tr>
      <w:tr w:rsidR="004470EF" w:rsidRPr="002E6533" w14:paraId="7B28F554" w14:textId="77777777">
        <w:tc>
          <w:tcPr>
            <w:tcW w:w="2613" w:type="dxa"/>
            <w:vMerge/>
          </w:tcPr>
          <w:p w14:paraId="29E88B2B" w14:textId="77777777" w:rsidR="004470EF" w:rsidRPr="002E6533" w:rsidRDefault="004470EF"/>
        </w:tc>
        <w:tc>
          <w:tcPr>
            <w:tcW w:w="2613" w:type="dxa"/>
          </w:tcPr>
          <w:p w14:paraId="592FC25E" w14:textId="77777777" w:rsidR="004470EF" w:rsidRPr="002E6533" w:rsidRDefault="00000000">
            <w:pPr>
              <w:pStyle w:val="Compact"/>
            </w:pPr>
            <w:r w:rsidRPr="002E6533">
              <w:t>Gerenciamento de riscos de TI</w:t>
            </w:r>
          </w:p>
        </w:tc>
        <w:tc>
          <w:tcPr>
            <w:tcW w:w="2613" w:type="dxa"/>
          </w:tcPr>
          <w:p w14:paraId="18407082" w14:textId="77777777" w:rsidR="004470EF" w:rsidRPr="002E6533" w:rsidRDefault="004470EF">
            <w:pPr>
              <w:pStyle w:val="Compact"/>
            </w:pPr>
            <w:hyperlink r:id="rId1656">
              <w:r w:rsidRPr="002E6533">
                <w:rPr>
                  <w:rStyle w:val="Hyperlink"/>
                </w:rPr>
                <w:t>Ajuda do Gerenciamento de riscos de TI e segurança</w:t>
              </w:r>
            </w:hyperlink>
          </w:p>
        </w:tc>
      </w:tr>
      <w:tr w:rsidR="004470EF" w:rsidRPr="002E6533" w14:paraId="008D7D0A" w14:textId="77777777">
        <w:tc>
          <w:tcPr>
            <w:tcW w:w="2613" w:type="dxa"/>
          </w:tcPr>
          <w:p w14:paraId="6D588A01" w14:textId="77777777" w:rsidR="004470EF" w:rsidRPr="002E6533" w:rsidRDefault="00000000">
            <w:pPr>
              <w:pStyle w:val="Compact"/>
            </w:pPr>
            <w:r w:rsidRPr="002E6533">
              <w:t>Dados de avaliação de riscos</w:t>
            </w:r>
          </w:p>
        </w:tc>
        <w:tc>
          <w:tcPr>
            <w:tcW w:w="2613" w:type="dxa"/>
          </w:tcPr>
          <w:p w14:paraId="78B3372E" w14:textId="77777777" w:rsidR="004470EF" w:rsidRPr="002E6533" w:rsidRDefault="00000000">
            <w:pPr>
              <w:pStyle w:val="Compact"/>
            </w:pPr>
            <w:r w:rsidRPr="002E6533">
              <w:t>Gerenciamento do risco operacional</w:t>
            </w:r>
          </w:p>
        </w:tc>
        <w:tc>
          <w:tcPr>
            <w:tcW w:w="2613" w:type="dxa"/>
          </w:tcPr>
          <w:p w14:paraId="0E58D26E" w14:textId="77777777" w:rsidR="004470EF" w:rsidRPr="002E6533" w:rsidRDefault="004470EF">
            <w:pPr>
              <w:pStyle w:val="Compact"/>
            </w:pPr>
            <w:hyperlink r:id="rId1657">
              <w:r w:rsidRPr="002E6533">
                <w:rPr>
                  <w:rStyle w:val="Hyperlink"/>
                </w:rPr>
                <w:t>Ajuda do Gerenciamento do risco operacional e empresarial</w:t>
              </w:r>
            </w:hyperlink>
          </w:p>
        </w:tc>
      </w:tr>
      <w:tr w:rsidR="004470EF" w:rsidRPr="002E6533" w14:paraId="3AE57679" w14:textId="77777777">
        <w:tc>
          <w:tcPr>
            <w:tcW w:w="2613" w:type="dxa"/>
            <w:vMerge w:val="restart"/>
          </w:tcPr>
          <w:p w14:paraId="4F028927" w14:textId="77777777" w:rsidR="004470EF" w:rsidRPr="002E6533" w:rsidRDefault="00000000">
            <w:pPr>
              <w:pStyle w:val="Corpodetexto"/>
            </w:pPr>
            <w:r w:rsidRPr="002E6533">
              <w:t>Gerador de risco</w:t>
            </w:r>
          </w:p>
          <w:p w14:paraId="2F547091" w14:textId="77777777" w:rsidR="004470EF" w:rsidRPr="002E6533" w:rsidRDefault="00000000">
            <w:pPr>
              <w:pStyle w:val="Corpodetexto"/>
            </w:pPr>
            <w:r w:rsidRPr="002E6533">
              <w:t> </w:t>
            </w:r>
          </w:p>
        </w:tc>
        <w:tc>
          <w:tcPr>
            <w:tcW w:w="2613" w:type="dxa"/>
          </w:tcPr>
          <w:p w14:paraId="556F2FFC" w14:textId="77777777" w:rsidR="004470EF" w:rsidRPr="002E6533" w:rsidRDefault="00000000">
            <w:pPr>
              <w:pStyle w:val="Compact"/>
            </w:pPr>
            <w:r w:rsidRPr="002E6533">
              <w:t>Gerenciamento de riscos de TI</w:t>
            </w:r>
          </w:p>
        </w:tc>
        <w:tc>
          <w:tcPr>
            <w:tcW w:w="2613" w:type="dxa"/>
          </w:tcPr>
          <w:p w14:paraId="2590B110" w14:textId="77777777" w:rsidR="004470EF" w:rsidRPr="002E6533" w:rsidRDefault="004470EF">
            <w:pPr>
              <w:pStyle w:val="Compact"/>
            </w:pPr>
            <w:hyperlink r:id="rId1658">
              <w:r w:rsidRPr="002E6533">
                <w:rPr>
                  <w:rStyle w:val="Hyperlink"/>
                </w:rPr>
                <w:t>Ajuda do Gerenciamento de riscos de TI e segurança</w:t>
              </w:r>
            </w:hyperlink>
          </w:p>
        </w:tc>
      </w:tr>
      <w:tr w:rsidR="004470EF" w:rsidRPr="002E6533" w14:paraId="416E734E" w14:textId="77777777">
        <w:trPr>
          <w:trHeight w:val="493"/>
        </w:trPr>
        <w:tc>
          <w:tcPr>
            <w:tcW w:w="2613" w:type="dxa"/>
            <w:vMerge/>
          </w:tcPr>
          <w:p w14:paraId="0FFEDAA0" w14:textId="77777777" w:rsidR="004470EF" w:rsidRPr="002E6533" w:rsidRDefault="004470EF"/>
        </w:tc>
        <w:tc>
          <w:tcPr>
            <w:tcW w:w="2613" w:type="dxa"/>
            <w:vMerge w:val="restart"/>
          </w:tcPr>
          <w:p w14:paraId="3F15D75C" w14:textId="77777777" w:rsidR="004470EF" w:rsidRPr="002E6533" w:rsidRDefault="00000000">
            <w:pPr>
              <w:pStyle w:val="Compact"/>
            </w:pPr>
            <w:r w:rsidRPr="002E6533">
              <w:t>Enterprise Risk Management</w:t>
            </w:r>
          </w:p>
        </w:tc>
        <w:tc>
          <w:tcPr>
            <w:tcW w:w="2613" w:type="dxa"/>
            <w:vMerge w:val="restart"/>
          </w:tcPr>
          <w:p w14:paraId="43F3B6D8" w14:textId="77777777" w:rsidR="004470EF" w:rsidRPr="002E6533" w:rsidRDefault="004470EF">
            <w:pPr>
              <w:pStyle w:val="Corpodetexto"/>
            </w:pPr>
            <w:hyperlink r:id="rId1659">
              <w:r w:rsidRPr="002E6533">
                <w:rPr>
                  <w:rStyle w:val="Hyperlink"/>
                </w:rPr>
                <w:t>Ajuda do Gerenciamento do risco operacional e empresarial</w:t>
              </w:r>
            </w:hyperlink>
          </w:p>
          <w:p w14:paraId="77BA4ED0" w14:textId="77777777" w:rsidR="004470EF" w:rsidRPr="002E6533" w:rsidRDefault="00000000">
            <w:pPr>
              <w:pStyle w:val="Corpodetexto"/>
            </w:pPr>
            <w:r w:rsidRPr="002E6533">
              <w:t> </w:t>
            </w:r>
          </w:p>
        </w:tc>
      </w:tr>
      <w:tr w:rsidR="004470EF" w:rsidRPr="002E6533" w14:paraId="03985DE8" w14:textId="77777777">
        <w:tc>
          <w:tcPr>
            <w:tcW w:w="2613" w:type="dxa"/>
          </w:tcPr>
          <w:p w14:paraId="454A46FC" w14:textId="77777777" w:rsidR="004470EF" w:rsidRPr="002E6533" w:rsidRDefault="00000000">
            <w:pPr>
              <w:pStyle w:val="Compact"/>
            </w:pPr>
            <w:r w:rsidRPr="002E6533">
              <w:t>Hierarquia de riscos</w:t>
            </w:r>
          </w:p>
        </w:tc>
        <w:tc>
          <w:tcPr>
            <w:tcW w:w="2613" w:type="dxa"/>
            <w:vMerge/>
          </w:tcPr>
          <w:p w14:paraId="4D920E9B" w14:textId="77777777" w:rsidR="004470EF" w:rsidRPr="002E6533" w:rsidRDefault="004470EF"/>
        </w:tc>
        <w:tc>
          <w:tcPr>
            <w:tcW w:w="2613" w:type="dxa"/>
            <w:vMerge/>
          </w:tcPr>
          <w:p w14:paraId="77474113" w14:textId="77777777" w:rsidR="004470EF" w:rsidRPr="002E6533" w:rsidRDefault="004470EF"/>
        </w:tc>
      </w:tr>
      <w:tr w:rsidR="004470EF" w:rsidRPr="002E6533" w14:paraId="7090B538" w14:textId="77777777">
        <w:tc>
          <w:tcPr>
            <w:tcW w:w="2613" w:type="dxa"/>
            <w:vMerge w:val="restart"/>
          </w:tcPr>
          <w:p w14:paraId="07574542" w14:textId="77777777" w:rsidR="004470EF" w:rsidRPr="002E6533" w:rsidRDefault="00000000">
            <w:pPr>
              <w:pStyle w:val="Corpodetexto"/>
            </w:pPr>
            <w:r w:rsidRPr="002E6533">
              <w:t>Projeto de risco</w:t>
            </w:r>
          </w:p>
          <w:p w14:paraId="3A089C64" w14:textId="77777777" w:rsidR="004470EF" w:rsidRPr="002E6533" w:rsidRDefault="00000000">
            <w:pPr>
              <w:pStyle w:val="Corpodetexto"/>
            </w:pPr>
            <w:r w:rsidRPr="002E6533">
              <w:t> </w:t>
            </w:r>
          </w:p>
        </w:tc>
        <w:tc>
          <w:tcPr>
            <w:tcW w:w="2613" w:type="dxa"/>
          </w:tcPr>
          <w:p w14:paraId="776470A2" w14:textId="77777777" w:rsidR="004470EF" w:rsidRPr="002E6533" w:rsidRDefault="00000000">
            <w:pPr>
              <w:pStyle w:val="Compact"/>
            </w:pPr>
            <w:r w:rsidRPr="002E6533">
              <w:t>Risk Assessment Management</w:t>
            </w:r>
          </w:p>
        </w:tc>
        <w:tc>
          <w:tcPr>
            <w:tcW w:w="2613" w:type="dxa"/>
            <w:vMerge/>
          </w:tcPr>
          <w:p w14:paraId="6341DB8E" w14:textId="77777777" w:rsidR="004470EF" w:rsidRPr="002E6533" w:rsidRDefault="004470EF"/>
        </w:tc>
      </w:tr>
      <w:tr w:rsidR="004470EF" w:rsidRPr="002E6533" w14:paraId="3E55BDF4" w14:textId="77777777">
        <w:tc>
          <w:tcPr>
            <w:tcW w:w="2613" w:type="dxa"/>
            <w:vMerge/>
          </w:tcPr>
          <w:p w14:paraId="7A850EFD" w14:textId="77777777" w:rsidR="004470EF" w:rsidRPr="002E6533" w:rsidRDefault="004470EF"/>
        </w:tc>
        <w:tc>
          <w:tcPr>
            <w:tcW w:w="2613" w:type="dxa"/>
          </w:tcPr>
          <w:p w14:paraId="5D9D049B" w14:textId="77777777" w:rsidR="004470EF" w:rsidRPr="002E6533" w:rsidRDefault="00000000">
            <w:pPr>
              <w:pStyle w:val="Compact"/>
            </w:pPr>
            <w:r w:rsidRPr="002E6533">
              <w:t>Gerenciamento de riscos de TI</w:t>
            </w:r>
          </w:p>
        </w:tc>
        <w:tc>
          <w:tcPr>
            <w:tcW w:w="2613" w:type="dxa"/>
          </w:tcPr>
          <w:p w14:paraId="6BC6A285" w14:textId="77777777" w:rsidR="004470EF" w:rsidRPr="002E6533" w:rsidRDefault="004470EF">
            <w:pPr>
              <w:pStyle w:val="Compact"/>
            </w:pPr>
            <w:hyperlink r:id="rId1660">
              <w:r w:rsidRPr="002E6533">
                <w:rPr>
                  <w:rStyle w:val="Hyperlink"/>
                </w:rPr>
                <w:t>Ajuda do Gerenciamento de riscos de TI e segurança</w:t>
              </w:r>
            </w:hyperlink>
          </w:p>
        </w:tc>
      </w:tr>
      <w:tr w:rsidR="004470EF" w:rsidRPr="002E6533" w14:paraId="33324766" w14:textId="77777777">
        <w:tc>
          <w:tcPr>
            <w:tcW w:w="2613" w:type="dxa"/>
          </w:tcPr>
          <w:p w14:paraId="7A651A5F" w14:textId="77777777" w:rsidR="004470EF" w:rsidRPr="002E6533" w:rsidRDefault="00000000">
            <w:pPr>
              <w:pStyle w:val="Compact"/>
            </w:pPr>
            <w:r w:rsidRPr="002E6533">
              <w:t>Unidade de definição de escopo de riscos</w:t>
            </w:r>
          </w:p>
        </w:tc>
        <w:tc>
          <w:tcPr>
            <w:tcW w:w="2613" w:type="dxa"/>
          </w:tcPr>
          <w:p w14:paraId="13B19B76" w14:textId="77777777" w:rsidR="004470EF" w:rsidRPr="002E6533" w:rsidRDefault="00000000">
            <w:pPr>
              <w:pStyle w:val="Compact"/>
            </w:pPr>
            <w:r w:rsidRPr="002E6533">
              <w:t>Projetos e documentação de auditoria</w:t>
            </w:r>
          </w:p>
        </w:tc>
        <w:tc>
          <w:tcPr>
            <w:tcW w:w="2613" w:type="dxa"/>
          </w:tcPr>
          <w:p w14:paraId="1FA5B58B" w14:textId="77777777" w:rsidR="004470EF" w:rsidRPr="002E6533" w:rsidRDefault="004470EF">
            <w:pPr>
              <w:pStyle w:val="Compact"/>
            </w:pPr>
            <w:hyperlink r:id="rId1661">
              <w:r w:rsidRPr="002E6533">
                <w:rPr>
                  <w:rStyle w:val="Hyperlink"/>
                </w:rPr>
                <w:t>Ajuda do Gerenciamento de auditoria</w:t>
              </w:r>
            </w:hyperlink>
          </w:p>
        </w:tc>
      </w:tr>
      <w:tr w:rsidR="004470EF" w:rsidRPr="002E6533" w14:paraId="125DC25D" w14:textId="77777777">
        <w:tc>
          <w:tcPr>
            <w:tcW w:w="2613" w:type="dxa"/>
            <w:vMerge w:val="restart"/>
          </w:tcPr>
          <w:p w14:paraId="2AE9ECD9" w14:textId="77777777" w:rsidR="004470EF" w:rsidRPr="002E6533" w:rsidRDefault="00000000">
            <w:pPr>
              <w:pStyle w:val="Corpodetexto"/>
            </w:pPr>
            <w:r w:rsidRPr="002E6533">
              <w:t>Declarações de risco</w:t>
            </w:r>
          </w:p>
          <w:p w14:paraId="6B2FFDAC" w14:textId="77777777" w:rsidR="004470EF" w:rsidRPr="002E6533" w:rsidRDefault="00000000">
            <w:pPr>
              <w:pStyle w:val="Corpodetexto"/>
            </w:pPr>
            <w:r w:rsidRPr="002E6533">
              <w:t> </w:t>
            </w:r>
          </w:p>
        </w:tc>
        <w:tc>
          <w:tcPr>
            <w:tcW w:w="2613" w:type="dxa"/>
          </w:tcPr>
          <w:p w14:paraId="2B239C35" w14:textId="77777777" w:rsidR="004470EF" w:rsidRPr="002E6533" w:rsidRDefault="00000000">
            <w:pPr>
              <w:pStyle w:val="Compact"/>
            </w:pPr>
            <w:r w:rsidRPr="002E6533">
              <w:t>Gerenciamento de riscos de TI</w:t>
            </w:r>
          </w:p>
        </w:tc>
        <w:tc>
          <w:tcPr>
            <w:tcW w:w="2613" w:type="dxa"/>
          </w:tcPr>
          <w:p w14:paraId="102C6650" w14:textId="77777777" w:rsidR="004470EF" w:rsidRPr="002E6533" w:rsidRDefault="004470EF">
            <w:pPr>
              <w:pStyle w:val="Compact"/>
            </w:pPr>
            <w:hyperlink r:id="rId1662">
              <w:r w:rsidRPr="002E6533">
                <w:rPr>
                  <w:rStyle w:val="Hyperlink"/>
                </w:rPr>
                <w:t>Ajuda do Gerenciamento de riscos de TI e segurança</w:t>
              </w:r>
            </w:hyperlink>
          </w:p>
        </w:tc>
      </w:tr>
      <w:tr w:rsidR="004470EF" w:rsidRPr="002E6533" w14:paraId="2ED14B2F" w14:textId="77777777">
        <w:tc>
          <w:tcPr>
            <w:tcW w:w="2613" w:type="dxa"/>
            <w:vMerge/>
          </w:tcPr>
          <w:p w14:paraId="31F61F36" w14:textId="77777777" w:rsidR="004470EF" w:rsidRPr="002E6533" w:rsidRDefault="004470EF"/>
        </w:tc>
        <w:tc>
          <w:tcPr>
            <w:tcW w:w="2613" w:type="dxa"/>
          </w:tcPr>
          <w:p w14:paraId="4A1821A6" w14:textId="77777777" w:rsidR="004470EF" w:rsidRPr="002E6533" w:rsidRDefault="00000000">
            <w:pPr>
              <w:pStyle w:val="Compact"/>
            </w:pPr>
            <w:r w:rsidRPr="002E6533">
              <w:t>Enterprise Risk Management</w:t>
            </w:r>
          </w:p>
        </w:tc>
        <w:tc>
          <w:tcPr>
            <w:tcW w:w="2613" w:type="dxa"/>
          </w:tcPr>
          <w:p w14:paraId="1ACFBEA4" w14:textId="77777777" w:rsidR="004470EF" w:rsidRPr="002E6533" w:rsidRDefault="004470EF">
            <w:pPr>
              <w:pStyle w:val="Compact"/>
            </w:pPr>
            <w:hyperlink r:id="rId1663">
              <w:r w:rsidRPr="002E6533">
                <w:rPr>
                  <w:rStyle w:val="Hyperlink"/>
                </w:rPr>
                <w:t>Ajuda do Gerenciamento do risco operacional e empresarial</w:t>
              </w:r>
            </w:hyperlink>
          </w:p>
        </w:tc>
      </w:tr>
      <w:tr w:rsidR="004470EF" w:rsidRPr="002E6533" w14:paraId="137B995C" w14:textId="77777777">
        <w:tc>
          <w:tcPr>
            <w:tcW w:w="2613" w:type="dxa"/>
            <w:vMerge w:val="restart"/>
          </w:tcPr>
          <w:p w14:paraId="2E3E06FE" w14:textId="77777777" w:rsidR="004470EF" w:rsidRPr="002E6533" w:rsidRDefault="00000000">
            <w:pPr>
              <w:pStyle w:val="Corpodetexto"/>
            </w:pPr>
            <w:r w:rsidRPr="002E6533">
              <w:t>Riscos (anteriormente Registro de riscos)</w:t>
            </w:r>
          </w:p>
          <w:p w14:paraId="1C9F0B9A" w14:textId="77777777" w:rsidR="004470EF" w:rsidRPr="002E6533" w:rsidRDefault="00000000">
            <w:pPr>
              <w:pStyle w:val="Corpodetexto"/>
            </w:pPr>
            <w:r w:rsidRPr="002E6533">
              <w:t> </w:t>
            </w:r>
          </w:p>
          <w:p w14:paraId="1C8CD7CF" w14:textId="77777777" w:rsidR="004470EF" w:rsidRPr="002E6533" w:rsidRDefault="00000000">
            <w:pPr>
              <w:pStyle w:val="Corpodetexto"/>
            </w:pPr>
            <w:r w:rsidRPr="002E6533">
              <w:t> </w:t>
            </w:r>
          </w:p>
          <w:p w14:paraId="623FD0E7" w14:textId="77777777" w:rsidR="004470EF" w:rsidRPr="002E6533" w:rsidRDefault="00000000">
            <w:pPr>
              <w:pStyle w:val="Corpodetexto"/>
            </w:pPr>
            <w:r w:rsidRPr="002E6533">
              <w:t> </w:t>
            </w:r>
          </w:p>
        </w:tc>
        <w:tc>
          <w:tcPr>
            <w:tcW w:w="2613" w:type="dxa"/>
          </w:tcPr>
          <w:p w14:paraId="453E0A4E" w14:textId="77777777" w:rsidR="004470EF" w:rsidRPr="002E6533" w:rsidRDefault="00000000">
            <w:pPr>
              <w:pStyle w:val="Compact"/>
            </w:pPr>
            <w:r w:rsidRPr="002E6533">
              <w:t>Sistema de monitoramento da segurança das informações</w:t>
            </w:r>
          </w:p>
        </w:tc>
        <w:tc>
          <w:tcPr>
            <w:tcW w:w="2613" w:type="dxa"/>
            <w:vMerge w:val="restart"/>
          </w:tcPr>
          <w:p w14:paraId="781E2AC0" w14:textId="77777777" w:rsidR="004470EF" w:rsidRPr="002E6533" w:rsidRDefault="004470EF">
            <w:pPr>
              <w:pStyle w:val="Corpodetexto"/>
            </w:pPr>
            <w:hyperlink r:id="rId1664">
              <w:r w:rsidRPr="002E6533">
                <w:rPr>
                  <w:rStyle w:val="Hyperlink"/>
                </w:rPr>
                <w:t>Ajuda do Gerenciamento de riscos de TI e segurança</w:t>
              </w:r>
            </w:hyperlink>
          </w:p>
          <w:p w14:paraId="385AEE7A" w14:textId="77777777" w:rsidR="004470EF" w:rsidRPr="002E6533" w:rsidRDefault="00000000">
            <w:pPr>
              <w:pStyle w:val="Corpodetexto"/>
            </w:pPr>
            <w:r w:rsidRPr="002E6533">
              <w:t> </w:t>
            </w:r>
          </w:p>
        </w:tc>
      </w:tr>
      <w:tr w:rsidR="004470EF" w:rsidRPr="002E6533" w14:paraId="1E217D14" w14:textId="77777777">
        <w:tc>
          <w:tcPr>
            <w:tcW w:w="2613" w:type="dxa"/>
            <w:vMerge/>
          </w:tcPr>
          <w:p w14:paraId="07B72C80" w14:textId="77777777" w:rsidR="004470EF" w:rsidRPr="002E6533" w:rsidRDefault="004470EF"/>
        </w:tc>
        <w:tc>
          <w:tcPr>
            <w:tcW w:w="2613" w:type="dxa"/>
          </w:tcPr>
          <w:p w14:paraId="1932E852" w14:textId="77777777" w:rsidR="004470EF" w:rsidRPr="002E6533" w:rsidRDefault="00000000">
            <w:pPr>
              <w:pStyle w:val="Compact"/>
            </w:pPr>
            <w:r w:rsidRPr="002E6533">
              <w:t>Gerenciamento de riscos de TI</w:t>
            </w:r>
          </w:p>
        </w:tc>
        <w:tc>
          <w:tcPr>
            <w:tcW w:w="2613" w:type="dxa"/>
            <w:vMerge/>
          </w:tcPr>
          <w:p w14:paraId="51073FA5" w14:textId="77777777" w:rsidR="004470EF" w:rsidRPr="002E6533" w:rsidRDefault="004470EF"/>
        </w:tc>
      </w:tr>
      <w:tr w:rsidR="004470EF" w:rsidRPr="002E6533" w14:paraId="5A376AF9" w14:textId="77777777">
        <w:tc>
          <w:tcPr>
            <w:tcW w:w="2613" w:type="dxa"/>
            <w:vMerge/>
          </w:tcPr>
          <w:p w14:paraId="05C81D78" w14:textId="77777777" w:rsidR="004470EF" w:rsidRPr="002E6533" w:rsidRDefault="004470EF"/>
        </w:tc>
        <w:tc>
          <w:tcPr>
            <w:tcW w:w="2613" w:type="dxa"/>
          </w:tcPr>
          <w:p w14:paraId="691F36B8" w14:textId="77777777" w:rsidR="004470EF" w:rsidRPr="002E6533" w:rsidRDefault="00000000">
            <w:pPr>
              <w:pStyle w:val="Compact"/>
            </w:pPr>
            <w:r w:rsidRPr="002E6533">
              <w:t>Análise do cenário operacional</w:t>
            </w:r>
          </w:p>
        </w:tc>
        <w:tc>
          <w:tcPr>
            <w:tcW w:w="2613" w:type="dxa"/>
          </w:tcPr>
          <w:p w14:paraId="6D831E89" w14:textId="77777777" w:rsidR="004470EF" w:rsidRPr="002E6533" w:rsidRDefault="004470EF">
            <w:pPr>
              <w:pStyle w:val="Compact"/>
            </w:pPr>
            <w:hyperlink r:id="rId1665">
              <w:r w:rsidRPr="002E6533">
                <w:rPr>
                  <w:rStyle w:val="Hyperlink"/>
                </w:rPr>
                <w:t>Gerenciamento de resiliência</w:t>
              </w:r>
            </w:hyperlink>
          </w:p>
        </w:tc>
      </w:tr>
      <w:tr w:rsidR="004470EF" w:rsidRPr="002E6533" w14:paraId="229EEF6E" w14:textId="77777777">
        <w:tc>
          <w:tcPr>
            <w:tcW w:w="2613" w:type="dxa"/>
            <w:vMerge/>
          </w:tcPr>
          <w:p w14:paraId="1B0FC061" w14:textId="77777777" w:rsidR="004470EF" w:rsidRPr="002E6533" w:rsidRDefault="004470EF"/>
        </w:tc>
        <w:tc>
          <w:tcPr>
            <w:tcW w:w="2613" w:type="dxa"/>
          </w:tcPr>
          <w:p w14:paraId="46540E9F" w14:textId="77777777" w:rsidR="004470EF" w:rsidRPr="002E6533" w:rsidRDefault="00000000">
            <w:pPr>
              <w:pStyle w:val="Compact"/>
            </w:pPr>
            <w:r w:rsidRPr="002E6533">
              <w:t>Enterprise Risk Management</w:t>
            </w:r>
          </w:p>
        </w:tc>
        <w:tc>
          <w:tcPr>
            <w:tcW w:w="2613" w:type="dxa"/>
          </w:tcPr>
          <w:p w14:paraId="21C1CB3F" w14:textId="77777777" w:rsidR="004470EF" w:rsidRPr="002E6533" w:rsidRDefault="004470EF">
            <w:pPr>
              <w:pStyle w:val="Compact"/>
            </w:pPr>
            <w:hyperlink r:id="rId1666">
              <w:r w:rsidRPr="002E6533">
                <w:rPr>
                  <w:rStyle w:val="Hyperlink"/>
                </w:rPr>
                <w:t>Ajuda do Gerenciamento do risco operacional e empresarial</w:t>
              </w:r>
            </w:hyperlink>
          </w:p>
        </w:tc>
      </w:tr>
      <w:tr w:rsidR="004470EF" w:rsidRPr="002E6533" w14:paraId="47F2D20A" w14:textId="77777777">
        <w:tc>
          <w:tcPr>
            <w:tcW w:w="2613" w:type="dxa"/>
            <w:vMerge w:val="restart"/>
          </w:tcPr>
          <w:p w14:paraId="465403A3" w14:textId="77777777" w:rsidR="004470EF" w:rsidRPr="002E6533" w:rsidRDefault="00000000">
            <w:pPr>
              <w:pStyle w:val="Corpodetexto"/>
            </w:pPr>
            <w:r w:rsidRPr="002E6533">
              <w:t>Funções e responsabilidades</w:t>
            </w:r>
          </w:p>
          <w:p w14:paraId="201C524B" w14:textId="77777777" w:rsidR="004470EF" w:rsidRPr="002E6533" w:rsidRDefault="00000000">
            <w:pPr>
              <w:pStyle w:val="Corpodetexto"/>
            </w:pPr>
            <w:r w:rsidRPr="002E6533">
              <w:t> </w:t>
            </w:r>
          </w:p>
        </w:tc>
        <w:tc>
          <w:tcPr>
            <w:tcW w:w="2613" w:type="dxa"/>
          </w:tcPr>
          <w:p w14:paraId="798DC50F" w14:textId="77777777" w:rsidR="004470EF" w:rsidRPr="002E6533" w:rsidRDefault="00000000">
            <w:pPr>
              <w:pStyle w:val="Compact"/>
            </w:pPr>
            <w:r w:rsidRPr="002E6533">
              <w:t>Business Continuity &amp; IT Disaster Recovery Planning</w:t>
            </w:r>
          </w:p>
        </w:tc>
        <w:tc>
          <w:tcPr>
            <w:tcW w:w="2613" w:type="dxa"/>
          </w:tcPr>
          <w:p w14:paraId="4ECDCB08" w14:textId="77777777" w:rsidR="004470EF" w:rsidRPr="002E6533" w:rsidRDefault="004470EF">
            <w:pPr>
              <w:pStyle w:val="Compact"/>
            </w:pPr>
            <w:hyperlink r:id="rId1667">
              <w:r w:rsidRPr="002E6533">
                <w:rPr>
                  <w:rStyle w:val="Hyperlink"/>
                </w:rPr>
                <w:t>Gerenciamento de resiliência</w:t>
              </w:r>
            </w:hyperlink>
          </w:p>
        </w:tc>
      </w:tr>
      <w:tr w:rsidR="004470EF" w:rsidRPr="002E6533" w14:paraId="79AD29A0" w14:textId="77777777">
        <w:tc>
          <w:tcPr>
            <w:tcW w:w="2613" w:type="dxa"/>
            <w:vMerge/>
          </w:tcPr>
          <w:p w14:paraId="4970A532" w14:textId="77777777" w:rsidR="004470EF" w:rsidRPr="002E6533" w:rsidRDefault="004470EF"/>
        </w:tc>
        <w:tc>
          <w:tcPr>
            <w:tcW w:w="2613" w:type="dxa"/>
          </w:tcPr>
          <w:p w14:paraId="017E47A9" w14:textId="77777777" w:rsidR="004470EF" w:rsidRPr="002E6533" w:rsidRDefault="00000000">
            <w:pPr>
              <w:pStyle w:val="Compact"/>
            </w:pPr>
            <w:r w:rsidRPr="002E6533">
              <w:t>Monitoramento de controles financeiros</w:t>
            </w:r>
          </w:p>
        </w:tc>
        <w:tc>
          <w:tcPr>
            <w:tcW w:w="2613" w:type="dxa"/>
          </w:tcPr>
          <w:p w14:paraId="648FBF5C" w14:textId="77777777" w:rsidR="004470EF" w:rsidRPr="002E6533" w:rsidRDefault="004470EF">
            <w:pPr>
              <w:pStyle w:val="Compact"/>
            </w:pPr>
            <w:hyperlink r:id="rId1668">
              <w:r w:rsidRPr="002E6533">
                <w:rPr>
                  <w:rStyle w:val="Hyperlink"/>
                </w:rPr>
                <w:t>Ajuda de conformidade normativa e corporativa</w:t>
              </w:r>
            </w:hyperlink>
          </w:p>
        </w:tc>
      </w:tr>
      <w:tr w:rsidR="004470EF" w:rsidRPr="002E6533" w14:paraId="77AD242C" w14:textId="77777777">
        <w:tc>
          <w:tcPr>
            <w:tcW w:w="2613" w:type="dxa"/>
          </w:tcPr>
          <w:p w14:paraId="0322D870" w14:textId="77777777" w:rsidR="004470EF" w:rsidRPr="002E6533" w:rsidRDefault="00000000">
            <w:pPr>
              <w:pStyle w:val="Compact"/>
            </w:pPr>
            <w:r w:rsidRPr="002E6533">
              <w:t xml:space="preserve"> Gerenciamento de scanner e sensor</w:t>
            </w:r>
          </w:p>
        </w:tc>
        <w:tc>
          <w:tcPr>
            <w:tcW w:w="2613" w:type="dxa"/>
            <w:vMerge w:val="restart"/>
          </w:tcPr>
          <w:p w14:paraId="6AD5F728" w14:textId="77777777" w:rsidR="004470EF" w:rsidRPr="002E6533" w:rsidRDefault="00000000">
            <w:pPr>
              <w:pStyle w:val="Corpodetexto"/>
            </w:pPr>
            <w:r w:rsidRPr="002E6533">
              <w:t>Monitoramento contínuo</w:t>
            </w:r>
          </w:p>
          <w:p w14:paraId="2D77BBC3" w14:textId="77777777" w:rsidR="004470EF" w:rsidRPr="002E6533" w:rsidRDefault="00000000">
            <w:pPr>
              <w:pStyle w:val="Corpodetexto"/>
            </w:pPr>
            <w:r w:rsidRPr="002E6533">
              <w:t> </w:t>
            </w:r>
          </w:p>
          <w:p w14:paraId="656AE68E" w14:textId="77777777" w:rsidR="004470EF" w:rsidRPr="002E6533" w:rsidRDefault="00000000">
            <w:pPr>
              <w:pStyle w:val="Corpodetexto"/>
            </w:pPr>
            <w:r w:rsidRPr="002E6533">
              <w:t> </w:t>
            </w:r>
          </w:p>
        </w:tc>
        <w:tc>
          <w:tcPr>
            <w:tcW w:w="2613" w:type="dxa"/>
            <w:vMerge w:val="restart"/>
          </w:tcPr>
          <w:p w14:paraId="511BB0B3" w14:textId="77777777" w:rsidR="004470EF" w:rsidRPr="002E6533" w:rsidRDefault="004470EF">
            <w:pPr>
              <w:pStyle w:val="Corpodetexto"/>
            </w:pPr>
            <w:hyperlink r:id="rId1669">
              <w:r w:rsidRPr="002E6533">
                <w:rPr>
                  <w:rStyle w:val="Hyperlink"/>
                </w:rPr>
                <w:t>Ajuda do setor público</w:t>
              </w:r>
            </w:hyperlink>
          </w:p>
          <w:p w14:paraId="2E569813" w14:textId="77777777" w:rsidR="004470EF" w:rsidRPr="002E6533" w:rsidRDefault="00000000">
            <w:pPr>
              <w:pStyle w:val="Corpodetexto"/>
            </w:pPr>
            <w:r w:rsidRPr="002E6533">
              <w:t> </w:t>
            </w:r>
          </w:p>
          <w:p w14:paraId="4B14CA99" w14:textId="77777777" w:rsidR="004470EF" w:rsidRPr="002E6533" w:rsidRDefault="00000000">
            <w:pPr>
              <w:pStyle w:val="Corpodetexto"/>
            </w:pPr>
            <w:r w:rsidRPr="002E6533">
              <w:t> </w:t>
            </w:r>
          </w:p>
        </w:tc>
      </w:tr>
      <w:tr w:rsidR="004470EF" w:rsidRPr="002E6533" w14:paraId="33E2B00B" w14:textId="77777777">
        <w:tc>
          <w:tcPr>
            <w:tcW w:w="2613" w:type="dxa"/>
          </w:tcPr>
          <w:p w14:paraId="4851AEF5" w14:textId="77777777" w:rsidR="004470EF" w:rsidRPr="002E6533" w:rsidRDefault="00000000">
            <w:pPr>
              <w:pStyle w:val="Compact"/>
            </w:pPr>
            <w:r w:rsidRPr="002E6533">
              <w:t>Resultados de scanner e sensor</w:t>
            </w:r>
          </w:p>
        </w:tc>
        <w:tc>
          <w:tcPr>
            <w:tcW w:w="2613" w:type="dxa"/>
            <w:vMerge/>
          </w:tcPr>
          <w:p w14:paraId="00B1DA54" w14:textId="77777777" w:rsidR="004470EF" w:rsidRPr="002E6533" w:rsidRDefault="004470EF"/>
        </w:tc>
        <w:tc>
          <w:tcPr>
            <w:tcW w:w="2613" w:type="dxa"/>
            <w:vMerge/>
          </w:tcPr>
          <w:p w14:paraId="42117C84" w14:textId="77777777" w:rsidR="004470EF" w:rsidRPr="002E6533" w:rsidRDefault="004470EF"/>
        </w:tc>
      </w:tr>
      <w:tr w:rsidR="004470EF" w:rsidRPr="002E6533" w14:paraId="16A60A99" w14:textId="77777777">
        <w:tc>
          <w:tcPr>
            <w:tcW w:w="2613" w:type="dxa"/>
          </w:tcPr>
          <w:p w14:paraId="1A885E01" w14:textId="77777777" w:rsidR="004470EF" w:rsidRPr="002E6533" w:rsidRDefault="00000000">
            <w:pPr>
              <w:pStyle w:val="Compact"/>
            </w:pPr>
            <w:r w:rsidRPr="002E6533">
              <w:t>Regras de scanner e sensor</w:t>
            </w:r>
          </w:p>
        </w:tc>
        <w:tc>
          <w:tcPr>
            <w:tcW w:w="2613" w:type="dxa"/>
            <w:vMerge/>
          </w:tcPr>
          <w:p w14:paraId="7C8B1531" w14:textId="77777777" w:rsidR="004470EF" w:rsidRPr="002E6533" w:rsidRDefault="004470EF"/>
        </w:tc>
        <w:tc>
          <w:tcPr>
            <w:tcW w:w="2613" w:type="dxa"/>
            <w:vMerge/>
          </w:tcPr>
          <w:p w14:paraId="7EB8E7EA" w14:textId="77777777" w:rsidR="004470EF" w:rsidRPr="002E6533" w:rsidRDefault="004470EF"/>
        </w:tc>
      </w:tr>
      <w:tr w:rsidR="004470EF" w:rsidRPr="002E6533" w14:paraId="0CD1F430" w14:textId="77777777">
        <w:tc>
          <w:tcPr>
            <w:tcW w:w="2613" w:type="dxa"/>
            <w:vMerge w:val="restart"/>
          </w:tcPr>
          <w:p w14:paraId="7AF15C88" w14:textId="77777777" w:rsidR="004470EF" w:rsidRPr="002E6533" w:rsidRDefault="00000000">
            <w:pPr>
              <w:pStyle w:val="Corpodetexto"/>
            </w:pPr>
            <w:r w:rsidRPr="002E6533">
              <w:t>Resultados do cenário</w:t>
            </w:r>
          </w:p>
          <w:p w14:paraId="1877BC27" w14:textId="77777777" w:rsidR="004470EF" w:rsidRPr="002E6533" w:rsidRDefault="00000000">
            <w:pPr>
              <w:pStyle w:val="Corpodetexto"/>
            </w:pPr>
            <w:r w:rsidRPr="002E6533">
              <w:t> </w:t>
            </w:r>
          </w:p>
        </w:tc>
        <w:tc>
          <w:tcPr>
            <w:tcW w:w="2613" w:type="dxa"/>
          </w:tcPr>
          <w:p w14:paraId="4479E9A0" w14:textId="77777777" w:rsidR="004470EF" w:rsidRPr="002E6533" w:rsidRDefault="00000000">
            <w:pPr>
              <w:pStyle w:val="Compact"/>
            </w:pPr>
            <w:r w:rsidRPr="002E6533">
              <w:t>Projetos e documentação de auditoria</w:t>
            </w:r>
          </w:p>
        </w:tc>
        <w:tc>
          <w:tcPr>
            <w:tcW w:w="2613" w:type="dxa"/>
          </w:tcPr>
          <w:p w14:paraId="14048794" w14:textId="77777777" w:rsidR="004470EF" w:rsidRPr="002E6533" w:rsidRDefault="004470EF">
            <w:pPr>
              <w:pStyle w:val="Compact"/>
            </w:pPr>
            <w:hyperlink r:id="rId1670">
              <w:r w:rsidRPr="002E6533">
                <w:rPr>
                  <w:rStyle w:val="Hyperlink"/>
                </w:rPr>
                <w:t>Ajuda do Gerenciamento de auditoria</w:t>
              </w:r>
            </w:hyperlink>
          </w:p>
        </w:tc>
      </w:tr>
      <w:tr w:rsidR="004470EF" w:rsidRPr="002E6533" w14:paraId="431F2C4D" w14:textId="77777777">
        <w:tc>
          <w:tcPr>
            <w:tcW w:w="2613" w:type="dxa"/>
            <w:vMerge/>
          </w:tcPr>
          <w:p w14:paraId="6D918A7C" w14:textId="77777777" w:rsidR="004470EF" w:rsidRPr="002E6533" w:rsidRDefault="004470EF"/>
        </w:tc>
        <w:tc>
          <w:tcPr>
            <w:tcW w:w="2613" w:type="dxa"/>
          </w:tcPr>
          <w:p w14:paraId="037AA7F8" w14:textId="77777777" w:rsidR="004470EF" w:rsidRPr="002E6533" w:rsidRDefault="00000000">
            <w:pPr>
              <w:pStyle w:val="Compact"/>
            </w:pPr>
            <w:r w:rsidRPr="002E6533">
              <w:t>Análise do cenário operacional</w:t>
            </w:r>
          </w:p>
        </w:tc>
        <w:tc>
          <w:tcPr>
            <w:tcW w:w="2613" w:type="dxa"/>
          </w:tcPr>
          <w:p w14:paraId="138A7E62" w14:textId="77777777" w:rsidR="004470EF" w:rsidRPr="002E6533" w:rsidRDefault="004470EF">
            <w:pPr>
              <w:pStyle w:val="Compact"/>
            </w:pPr>
            <w:hyperlink r:id="rId1671">
              <w:r w:rsidRPr="002E6533">
                <w:rPr>
                  <w:rStyle w:val="Hyperlink"/>
                </w:rPr>
                <w:t>Gerenciamento de resiliência</w:t>
              </w:r>
            </w:hyperlink>
          </w:p>
        </w:tc>
      </w:tr>
      <w:tr w:rsidR="004470EF" w:rsidRPr="002E6533" w14:paraId="0C24E980" w14:textId="77777777">
        <w:tc>
          <w:tcPr>
            <w:tcW w:w="2613" w:type="dxa"/>
            <w:vMerge w:val="restart"/>
          </w:tcPr>
          <w:p w14:paraId="1DF35061" w14:textId="77777777" w:rsidR="004470EF" w:rsidRPr="002E6533" w:rsidRDefault="00000000">
            <w:pPr>
              <w:pStyle w:val="Corpodetexto"/>
            </w:pPr>
            <w:r w:rsidRPr="002E6533">
              <w:t>Unidades de definição de escopo</w:t>
            </w:r>
          </w:p>
          <w:p w14:paraId="1A5F5AE1" w14:textId="77777777" w:rsidR="004470EF" w:rsidRPr="002E6533" w:rsidRDefault="00000000">
            <w:pPr>
              <w:pStyle w:val="Corpodetexto"/>
            </w:pPr>
            <w:r w:rsidRPr="002E6533">
              <w:t> </w:t>
            </w:r>
          </w:p>
        </w:tc>
        <w:tc>
          <w:tcPr>
            <w:tcW w:w="2613" w:type="dxa"/>
          </w:tcPr>
          <w:p w14:paraId="572E21B5" w14:textId="77777777" w:rsidR="004470EF" w:rsidRPr="002E6533" w:rsidRDefault="00000000">
            <w:pPr>
              <w:pStyle w:val="Compact"/>
            </w:pPr>
            <w:r w:rsidRPr="002E6533">
              <w:t>Gerenciamento do programa de garantia de controles</w:t>
            </w:r>
          </w:p>
        </w:tc>
        <w:tc>
          <w:tcPr>
            <w:tcW w:w="2613" w:type="dxa"/>
          </w:tcPr>
          <w:p w14:paraId="1FD010E5" w14:textId="77777777" w:rsidR="004470EF" w:rsidRPr="002E6533" w:rsidRDefault="004470EF">
            <w:pPr>
              <w:pStyle w:val="Compact"/>
            </w:pPr>
            <w:hyperlink r:id="rId1672">
              <w:r w:rsidRPr="002E6533">
                <w:rPr>
                  <w:rStyle w:val="Hyperlink"/>
                </w:rPr>
                <w:t>Ajuda de conformidade normativa e corporativa</w:t>
              </w:r>
            </w:hyperlink>
          </w:p>
        </w:tc>
      </w:tr>
      <w:tr w:rsidR="004470EF" w:rsidRPr="002E6533" w14:paraId="0818D6D3" w14:textId="77777777">
        <w:tc>
          <w:tcPr>
            <w:tcW w:w="2613" w:type="dxa"/>
            <w:vMerge/>
          </w:tcPr>
          <w:p w14:paraId="7F1E91D6" w14:textId="77777777" w:rsidR="004470EF" w:rsidRPr="002E6533" w:rsidRDefault="004470EF"/>
        </w:tc>
        <w:tc>
          <w:tcPr>
            <w:tcW w:w="2613" w:type="dxa"/>
          </w:tcPr>
          <w:p w14:paraId="52CDC3BD" w14:textId="77777777" w:rsidR="004470EF" w:rsidRPr="002E6533" w:rsidRDefault="00000000">
            <w:pPr>
              <w:pStyle w:val="Compact"/>
            </w:pPr>
            <w:r w:rsidRPr="002E6533">
              <w:t>Garantia de controles de TI</w:t>
            </w:r>
          </w:p>
        </w:tc>
        <w:tc>
          <w:tcPr>
            <w:tcW w:w="2613" w:type="dxa"/>
            <w:vMerge w:val="restart"/>
          </w:tcPr>
          <w:p w14:paraId="3ADB1362" w14:textId="77777777" w:rsidR="004470EF" w:rsidRPr="002E6533" w:rsidRDefault="004470EF">
            <w:pPr>
              <w:pStyle w:val="Corpodetexto"/>
            </w:pPr>
            <w:hyperlink r:id="rId1673">
              <w:r w:rsidRPr="002E6533">
                <w:rPr>
                  <w:rStyle w:val="Hyperlink"/>
                </w:rPr>
                <w:t>Ajuda do Gerenciamento de riscos de TI e segurança</w:t>
              </w:r>
            </w:hyperlink>
          </w:p>
          <w:p w14:paraId="01837BC2" w14:textId="77777777" w:rsidR="004470EF" w:rsidRPr="002E6533" w:rsidRDefault="00000000">
            <w:pPr>
              <w:pStyle w:val="Corpodetexto"/>
            </w:pPr>
            <w:r w:rsidRPr="002E6533">
              <w:t> </w:t>
            </w:r>
          </w:p>
          <w:p w14:paraId="2C2F7D32" w14:textId="77777777" w:rsidR="004470EF" w:rsidRPr="002E6533" w:rsidRDefault="00000000">
            <w:pPr>
              <w:pStyle w:val="Corpodetexto"/>
            </w:pPr>
            <w:r w:rsidRPr="002E6533">
              <w:t> </w:t>
            </w:r>
          </w:p>
          <w:p w14:paraId="34E2B817" w14:textId="77777777" w:rsidR="004470EF" w:rsidRPr="002E6533" w:rsidRDefault="00000000">
            <w:pPr>
              <w:pStyle w:val="Corpodetexto"/>
            </w:pPr>
            <w:r w:rsidRPr="002E6533">
              <w:t> </w:t>
            </w:r>
          </w:p>
          <w:p w14:paraId="78BD0FEC" w14:textId="77777777" w:rsidR="004470EF" w:rsidRPr="002E6533" w:rsidRDefault="00000000">
            <w:pPr>
              <w:pStyle w:val="Corpodetexto"/>
            </w:pPr>
            <w:r w:rsidRPr="002E6533">
              <w:t> </w:t>
            </w:r>
          </w:p>
        </w:tc>
      </w:tr>
      <w:tr w:rsidR="004470EF" w:rsidRPr="002E6533" w14:paraId="189FA535" w14:textId="77777777">
        <w:tc>
          <w:tcPr>
            <w:tcW w:w="2613" w:type="dxa"/>
          </w:tcPr>
          <w:p w14:paraId="3BF5FEBF" w14:textId="77777777" w:rsidR="004470EF" w:rsidRPr="002E6533" w:rsidRDefault="00000000">
            <w:pPr>
              <w:pStyle w:val="Compact"/>
            </w:pPr>
            <w:r w:rsidRPr="002E6533">
              <w:t>Alertas de segurança</w:t>
            </w:r>
          </w:p>
        </w:tc>
        <w:tc>
          <w:tcPr>
            <w:tcW w:w="2613" w:type="dxa"/>
            <w:vMerge w:val="restart"/>
          </w:tcPr>
          <w:p w14:paraId="673AB1A9" w14:textId="77777777" w:rsidR="004470EF" w:rsidRPr="002E6533" w:rsidRDefault="00000000">
            <w:pPr>
              <w:pStyle w:val="Compact"/>
            </w:pPr>
            <w:r w:rsidRPr="002E6533">
              <w:t>Cyber Incident &amp; Breach Response</w:t>
            </w:r>
          </w:p>
        </w:tc>
        <w:tc>
          <w:tcPr>
            <w:tcW w:w="2613" w:type="dxa"/>
            <w:vMerge/>
          </w:tcPr>
          <w:p w14:paraId="51BE9D26" w14:textId="77777777" w:rsidR="004470EF" w:rsidRPr="002E6533" w:rsidRDefault="004470EF"/>
        </w:tc>
      </w:tr>
      <w:tr w:rsidR="004470EF" w:rsidRPr="002E6533" w14:paraId="0764F8F5" w14:textId="77777777">
        <w:tc>
          <w:tcPr>
            <w:tcW w:w="2613" w:type="dxa"/>
          </w:tcPr>
          <w:p w14:paraId="3F919308" w14:textId="77777777" w:rsidR="004470EF" w:rsidRPr="002E6533" w:rsidRDefault="00000000">
            <w:pPr>
              <w:pStyle w:val="Compact"/>
            </w:pPr>
            <w:r w:rsidRPr="002E6533">
              <w:t>Controles de segurança</w:t>
            </w:r>
          </w:p>
        </w:tc>
        <w:tc>
          <w:tcPr>
            <w:tcW w:w="2613" w:type="dxa"/>
            <w:vMerge/>
          </w:tcPr>
          <w:p w14:paraId="4EC27D43" w14:textId="77777777" w:rsidR="004470EF" w:rsidRPr="002E6533" w:rsidRDefault="004470EF"/>
        </w:tc>
        <w:tc>
          <w:tcPr>
            <w:tcW w:w="2613" w:type="dxa"/>
            <w:vMerge/>
          </w:tcPr>
          <w:p w14:paraId="164C47A3" w14:textId="77777777" w:rsidR="004470EF" w:rsidRPr="002E6533" w:rsidRDefault="004470EF"/>
        </w:tc>
      </w:tr>
      <w:tr w:rsidR="004470EF" w:rsidRPr="002E6533" w14:paraId="4061D984" w14:textId="77777777">
        <w:tc>
          <w:tcPr>
            <w:tcW w:w="2613" w:type="dxa"/>
          </w:tcPr>
          <w:p w14:paraId="47AF8015" w14:textId="77777777" w:rsidR="004470EF" w:rsidRPr="002E6533" w:rsidRDefault="00000000">
            <w:pPr>
              <w:pStyle w:val="Compact"/>
            </w:pPr>
            <w:r w:rsidRPr="002E6533">
              <w:t>Eventos de segurança</w:t>
            </w:r>
          </w:p>
        </w:tc>
        <w:tc>
          <w:tcPr>
            <w:tcW w:w="2613" w:type="dxa"/>
            <w:vMerge/>
          </w:tcPr>
          <w:p w14:paraId="32D17E7F" w14:textId="77777777" w:rsidR="004470EF" w:rsidRPr="002E6533" w:rsidRDefault="004470EF"/>
        </w:tc>
        <w:tc>
          <w:tcPr>
            <w:tcW w:w="2613" w:type="dxa"/>
            <w:vMerge/>
          </w:tcPr>
          <w:p w14:paraId="29EE91F3" w14:textId="77777777" w:rsidR="004470EF" w:rsidRPr="002E6533" w:rsidRDefault="004470EF"/>
        </w:tc>
      </w:tr>
      <w:tr w:rsidR="004470EF" w:rsidRPr="002E6533" w14:paraId="73243907" w14:textId="77777777">
        <w:tc>
          <w:tcPr>
            <w:tcW w:w="2613" w:type="dxa"/>
          </w:tcPr>
          <w:p w14:paraId="04E26650" w14:textId="77777777" w:rsidR="004470EF" w:rsidRPr="002E6533" w:rsidRDefault="00000000">
            <w:pPr>
              <w:pStyle w:val="Compact"/>
            </w:pPr>
            <w:r w:rsidRPr="002E6533">
              <w:t>Incidentes de segurança</w:t>
            </w:r>
          </w:p>
        </w:tc>
        <w:tc>
          <w:tcPr>
            <w:tcW w:w="2613" w:type="dxa"/>
            <w:vMerge/>
          </w:tcPr>
          <w:p w14:paraId="7C7BB7DE" w14:textId="77777777" w:rsidR="004470EF" w:rsidRPr="002E6533" w:rsidRDefault="004470EF"/>
        </w:tc>
        <w:tc>
          <w:tcPr>
            <w:tcW w:w="2613" w:type="dxa"/>
            <w:vMerge/>
          </w:tcPr>
          <w:p w14:paraId="3149B151" w14:textId="77777777" w:rsidR="004470EF" w:rsidRPr="002E6533" w:rsidRDefault="004470EF"/>
        </w:tc>
      </w:tr>
      <w:tr w:rsidR="004470EF" w:rsidRPr="002E6533" w14:paraId="10D4CD59" w14:textId="77777777">
        <w:tc>
          <w:tcPr>
            <w:tcW w:w="2613" w:type="dxa"/>
          </w:tcPr>
          <w:p w14:paraId="4FACC21F" w14:textId="77777777" w:rsidR="004470EF" w:rsidRPr="002E6533" w:rsidRDefault="00000000">
            <w:pPr>
              <w:pStyle w:val="Compact"/>
            </w:pPr>
            <w:r w:rsidRPr="002E6533">
              <w:t>Autoavaliação</w:t>
            </w:r>
          </w:p>
        </w:tc>
        <w:tc>
          <w:tcPr>
            <w:tcW w:w="2613" w:type="dxa"/>
          </w:tcPr>
          <w:p w14:paraId="319FED6A" w14:textId="77777777" w:rsidR="004470EF" w:rsidRPr="002E6533" w:rsidRDefault="00000000">
            <w:pPr>
              <w:pStyle w:val="Compact"/>
            </w:pPr>
            <w:r w:rsidRPr="002E6533">
              <w:t>Gerenciamento do risco operacional</w:t>
            </w:r>
          </w:p>
        </w:tc>
        <w:tc>
          <w:tcPr>
            <w:tcW w:w="2613" w:type="dxa"/>
          </w:tcPr>
          <w:p w14:paraId="5F63C04A" w14:textId="77777777" w:rsidR="004470EF" w:rsidRPr="002E6533" w:rsidRDefault="004470EF">
            <w:pPr>
              <w:pStyle w:val="Compact"/>
            </w:pPr>
            <w:hyperlink r:id="rId1674">
              <w:r w:rsidRPr="002E6533">
                <w:rPr>
                  <w:rStyle w:val="Hyperlink"/>
                </w:rPr>
                <w:t>Ajuda do Gerenciamento do risco operacional e empresarial</w:t>
              </w:r>
            </w:hyperlink>
          </w:p>
        </w:tc>
      </w:tr>
      <w:tr w:rsidR="004470EF" w:rsidRPr="002E6533" w14:paraId="43614289" w14:textId="77777777">
        <w:tc>
          <w:tcPr>
            <w:tcW w:w="2613" w:type="dxa"/>
          </w:tcPr>
          <w:p w14:paraId="4ED6897A" w14:textId="77777777" w:rsidR="004470EF" w:rsidRPr="002E6533" w:rsidRDefault="00000000">
            <w:pPr>
              <w:pStyle w:val="Compact"/>
            </w:pPr>
            <w:r w:rsidRPr="002E6533">
              <w:t>Resultados da interrupção no serviço</w:t>
            </w:r>
          </w:p>
        </w:tc>
        <w:tc>
          <w:tcPr>
            <w:tcW w:w="2613" w:type="dxa"/>
            <w:vMerge w:val="restart"/>
          </w:tcPr>
          <w:p w14:paraId="1764E55D" w14:textId="77777777" w:rsidR="004470EF" w:rsidRPr="002E6533" w:rsidRDefault="00000000">
            <w:pPr>
              <w:pStyle w:val="Compact"/>
            </w:pPr>
            <w:r w:rsidRPr="002E6533">
              <w:t>Análise do cenário operacional</w:t>
            </w:r>
          </w:p>
        </w:tc>
        <w:tc>
          <w:tcPr>
            <w:tcW w:w="2613" w:type="dxa"/>
            <w:vMerge w:val="restart"/>
          </w:tcPr>
          <w:p w14:paraId="14BFE4AC" w14:textId="77777777" w:rsidR="004470EF" w:rsidRPr="002E6533" w:rsidRDefault="004470EF">
            <w:pPr>
              <w:pStyle w:val="Corpodetexto"/>
            </w:pPr>
            <w:hyperlink r:id="rId1675">
              <w:r w:rsidRPr="002E6533">
                <w:rPr>
                  <w:rStyle w:val="Hyperlink"/>
                </w:rPr>
                <w:t>Gerenciamento de resiliência</w:t>
              </w:r>
            </w:hyperlink>
          </w:p>
          <w:p w14:paraId="20B463B1" w14:textId="77777777" w:rsidR="004470EF" w:rsidRPr="002E6533" w:rsidRDefault="00000000">
            <w:pPr>
              <w:pStyle w:val="Corpodetexto"/>
            </w:pPr>
            <w:r w:rsidRPr="002E6533">
              <w:t> </w:t>
            </w:r>
          </w:p>
        </w:tc>
      </w:tr>
      <w:tr w:rsidR="004470EF" w:rsidRPr="002E6533" w14:paraId="0494949E" w14:textId="77777777">
        <w:tc>
          <w:tcPr>
            <w:tcW w:w="2613" w:type="dxa"/>
          </w:tcPr>
          <w:p w14:paraId="05425552" w14:textId="77777777" w:rsidR="004470EF" w:rsidRPr="002E6533" w:rsidRDefault="00000000">
            <w:pPr>
              <w:pStyle w:val="Compact"/>
            </w:pPr>
            <w:r w:rsidRPr="002E6533">
              <w:t>Interrupções no serviço</w:t>
            </w:r>
          </w:p>
        </w:tc>
        <w:tc>
          <w:tcPr>
            <w:tcW w:w="2613" w:type="dxa"/>
            <w:vMerge/>
          </w:tcPr>
          <w:p w14:paraId="5CCFCC35" w14:textId="77777777" w:rsidR="004470EF" w:rsidRPr="002E6533" w:rsidRDefault="004470EF"/>
        </w:tc>
        <w:tc>
          <w:tcPr>
            <w:tcW w:w="2613" w:type="dxa"/>
            <w:vMerge/>
          </w:tcPr>
          <w:p w14:paraId="2AD9E78B" w14:textId="77777777" w:rsidR="004470EF" w:rsidRPr="002E6533" w:rsidRDefault="004470EF"/>
        </w:tc>
      </w:tr>
      <w:tr w:rsidR="004470EF" w:rsidRPr="002E6533" w14:paraId="6B8217A9" w14:textId="77777777">
        <w:tc>
          <w:tcPr>
            <w:tcW w:w="2613" w:type="dxa"/>
          </w:tcPr>
          <w:p w14:paraId="53163210" w14:textId="77777777" w:rsidR="004470EF" w:rsidRPr="002E6533" w:rsidRDefault="00000000">
            <w:pPr>
              <w:pStyle w:val="Compact"/>
            </w:pPr>
            <w:r w:rsidRPr="002E6533">
              <w:lastRenderedPageBreak/>
              <w:t>Políticas do SOC</w:t>
            </w:r>
          </w:p>
        </w:tc>
        <w:tc>
          <w:tcPr>
            <w:tcW w:w="2613" w:type="dxa"/>
          </w:tcPr>
          <w:p w14:paraId="158B604A" w14:textId="77777777" w:rsidR="004470EF" w:rsidRPr="002E6533" w:rsidRDefault="00000000">
            <w:pPr>
              <w:pStyle w:val="Compact"/>
            </w:pPr>
            <w:r w:rsidRPr="002E6533">
              <w:t>Cyber Incident &amp; Breach Response</w:t>
            </w:r>
          </w:p>
        </w:tc>
        <w:tc>
          <w:tcPr>
            <w:tcW w:w="2613" w:type="dxa"/>
          </w:tcPr>
          <w:p w14:paraId="1EF9AD82" w14:textId="77777777" w:rsidR="004470EF" w:rsidRPr="002E6533" w:rsidRDefault="004470EF">
            <w:pPr>
              <w:pStyle w:val="Compact"/>
            </w:pPr>
            <w:hyperlink r:id="rId1676">
              <w:r w:rsidRPr="002E6533">
                <w:rPr>
                  <w:rStyle w:val="Hyperlink"/>
                </w:rPr>
                <w:t>Ajuda do Gerenciamento de riscos de TI e segurança</w:t>
              </w:r>
            </w:hyperlink>
          </w:p>
        </w:tc>
      </w:tr>
      <w:tr w:rsidR="004470EF" w:rsidRPr="002E6533" w14:paraId="347D114C" w14:textId="77777777">
        <w:tc>
          <w:tcPr>
            <w:tcW w:w="2613" w:type="dxa"/>
            <w:vMerge w:val="restart"/>
          </w:tcPr>
          <w:p w14:paraId="78D29A83" w14:textId="77777777" w:rsidR="004470EF" w:rsidRPr="002E6533" w:rsidRDefault="00000000">
            <w:pPr>
              <w:pStyle w:val="Corpodetexto"/>
            </w:pPr>
            <w:r w:rsidRPr="002E6533">
              <w:t>Software</w:t>
            </w:r>
          </w:p>
          <w:p w14:paraId="427E97FD" w14:textId="77777777" w:rsidR="004470EF" w:rsidRPr="002E6533" w:rsidRDefault="00000000">
            <w:pPr>
              <w:pStyle w:val="Corpodetexto"/>
            </w:pPr>
            <w:r w:rsidRPr="002E6533">
              <w:t> </w:t>
            </w:r>
          </w:p>
        </w:tc>
        <w:tc>
          <w:tcPr>
            <w:tcW w:w="2613" w:type="dxa"/>
          </w:tcPr>
          <w:p w14:paraId="0D999D41" w14:textId="77777777" w:rsidR="004470EF" w:rsidRPr="002E6533" w:rsidRDefault="00000000">
            <w:pPr>
              <w:pStyle w:val="Compact"/>
            </w:pPr>
            <w:r w:rsidRPr="002E6533">
              <w:t>Monitoramento contínuo</w:t>
            </w:r>
          </w:p>
        </w:tc>
        <w:tc>
          <w:tcPr>
            <w:tcW w:w="2613" w:type="dxa"/>
            <w:vMerge w:val="restart"/>
          </w:tcPr>
          <w:p w14:paraId="59328002" w14:textId="77777777" w:rsidR="004470EF" w:rsidRPr="002E6533" w:rsidRDefault="004470EF">
            <w:pPr>
              <w:pStyle w:val="Corpodetexto"/>
            </w:pPr>
            <w:hyperlink r:id="rId1677">
              <w:r w:rsidRPr="002E6533">
                <w:rPr>
                  <w:rStyle w:val="Hyperlink"/>
                </w:rPr>
                <w:t>Ajuda do setor público</w:t>
              </w:r>
            </w:hyperlink>
          </w:p>
          <w:p w14:paraId="0165ABD1" w14:textId="77777777" w:rsidR="004470EF" w:rsidRPr="002E6533" w:rsidRDefault="00000000">
            <w:pPr>
              <w:pStyle w:val="Corpodetexto"/>
            </w:pPr>
            <w:r w:rsidRPr="002E6533">
              <w:t> </w:t>
            </w:r>
          </w:p>
        </w:tc>
      </w:tr>
      <w:tr w:rsidR="004470EF" w:rsidRPr="002E6533" w14:paraId="4184FEFA" w14:textId="77777777">
        <w:tc>
          <w:tcPr>
            <w:tcW w:w="2613" w:type="dxa"/>
            <w:vMerge/>
          </w:tcPr>
          <w:p w14:paraId="3D0D5612" w14:textId="77777777" w:rsidR="004470EF" w:rsidRPr="002E6533" w:rsidRDefault="004470EF"/>
        </w:tc>
        <w:tc>
          <w:tcPr>
            <w:tcW w:w="2613" w:type="dxa"/>
          </w:tcPr>
          <w:p w14:paraId="43ABBE21" w14:textId="77777777" w:rsidR="004470EF" w:rsidRPr="002E6533" w:rsidRDefault="00000000">
            <w:pPr>
              <w:pStyle w:val="Compact"/>
            </w:pPr>
            <w:r w:rsidRPr="002E6533">
              <w:t>Gerenciamento de POA&amp;M</w:t>
            </w:r>
          </w:p>
        </w:tc>
        <w:tc>
          <w:tcPr>
            <w:tcW w:w="2613" w:type="dxa"/>
            <w:vMerge/>
          </w:tcPr>
          <w:p w14:paraId="2EA9C205" w14:textId="77777777" w:rsidR="004470EF" w:rsidRPr="002E6533" w:rsidRDefault="004470EF"/>
        </w:tc>
      </w:tr>
      <w:tr w:rsidR="004470EF" w:rsidRPr="002E6533" w14:paraId="0C79C104" w14:textId="77777777">
        <w:tc>
          <w:tcPr>
            <w:tcW w:w="2613" w:type="dxa"/>
          </w:tcPr>
          <w:p w14:paraId="26368966" w14:textId="77777777" w:rsidR="004470EF" w:rsidRPr="002E6533" w:rsidRDefault="00000000">
            <w:pPr>
              <w:pStyle w:val="Compact"/>
            </w:pPr>
            <w:r w:rsidRPr="002E6533">
              <w:t>Declaração de aplicabilidade</w:t>
            </w:r>
          </w:p>
        </w:tc>
        <w:tc>
          <w:tcPr>
            <w:tcW w:w="2613" w:type="dxa"/>
          </w:tcPr>
          <w:p w14:paraId="1541D9F6" w14:textId="77777777" w:rsidR="004470EF" w:rsidRPr="002E6533" w:rsidRDefault="00000000">
            <w:pPr>
              <w:pStyle w:val="Compact"/>
            </w:pPr>
            <w:r w:rsidRPr="002E6533">
              <w:t>Sistema de monitoramento da segurança das informações</w:t>
            </w:r>
          </w:p>
        </w:tc>
        <w:tc>
          <w:tcPr>
            <w:tcW w:w="2613" w:type="dxa"/>
          </w:tcPr>
          <w:p w14:paraId="1A5365EC" w14:textId="77777777" w:rsidR="004470EF" w:rsidRPr="002E6533" w:rsidRDefault="004470EF">
            <w:pPr>
              <w:pStyle w:val="Compact"/>
            </w:pPr>
            <w:hyperlink r:id="rId1678">
              <w:r w:rsidRPr="002E6533">
                <w:rPr>
                  <w:rStyle w:val="Hyperlink"/>
                </w:rPr>
                <w:t>Ajuda do Gerenciamento de riscos de TI e segurança</w:t>
              </w:r>
            </w:hyperlink>
          </w:p>
        </w:tc>
      </w:tr>
      <w:tr w:rsidR="004470EF" w:rsidRPr="002E6533" w14:paraId="549220E1" w14:textId="77777777">
        <w:tc>
          <w:tcPr>
            <w:tcW w:w="2613" w:type="dxa"/>
          </w:tcPr>
          <w:p w14:paraId="35EE655C" w14:textId="77777777" w:rsidR="004470EF" w:rsidRPr="002E6533" w:rsidRDefault="00000000">
            <w:pPr>
              <w:pStyle w:val="Compact"/>
            </w:pPr>
            <w:r w:rsidRPr="002E6533">
              <w:t>Dispositivos de armazenamento</w:t>
            </w:r>
          </w:p>
        </w:tc>
        <w:tc>
          <w:tcPr>
            <w:tcW w:w="2613" w:type="dxa"/>
          </w:tcPr>
          <w:p w14:paraId="15B34906" w14:textId="77777777" w:rsidR="004470EF" w:rsidRPr="002E6533" w:rsidRDefault="00000000">
            <w:pPr>
              <w:pStyle w:val="Compact"/>
            </w:pPr>
            <w:r w:rsidRPr="002E6533">
              <w:t>Governança de terceiros</w:t>
            </w:r>
          </w:p>
        </w:tc>
        <w:tc>
          <w:tcPr>
            <w:tcW w:w="2613" w:type="dxa"/>
            <w:vMerge w:val="restart"/>
          </w:tcPr>
          <w:p w14:paraId="1A05336A" w14:textId="77777777" w:rsidR="004470EF" w:rsidRPr="002E6533" w:rsidRDefault="004470EF">
            <w:pPr>
              <w:pStyle w:val="Compact"/>
            </w:pPr>
            <w:hyperlink r:id="rId1679">
              <w:r w:rsidRPr="002E6533">
                <w:rPr>
                  <w:rStyle w:val="Hyperlink"/>
                </w:rPr>
                <w:t>Governança de terceiros</w:t>
              </w:r>
            </w:hyperlink>
          </w:p>
        </w:tc>
      </w:tr>
      <w:tr w:rsidR="004470EF" w:rsidRPr="002E6533" w14:paraId="0B731BA0" w14:textId="77777777">
        <w:tc>
          <w:tcPr>
            <w:tcW w:w="2613" w:type="dxa"/>
          </w:tcPr>
          <w:p w14:paraId="05043A7F" w14:textId="77777777" w:rsidR="004470EF" w:rsidRPr="002E6533" w:rsidRDefault="00000000">
            <w:pPr>
              <w:pStyle w:val="Compact"/>
            </w:pPr>
            <w:r w:rsidRPr="002E6533">
              <w:t>Subcontratados</w:t>
            </w:r>
          </w:p>
        </w:tc>
        <w:tc>
          <w:tcPr>
            <w:tcW w:w="2613" w:type="dxa"/>
          </w:tcPr>
          <w:p w14:paraId="0E44DD0D" w14:textId="77777777" w:rsidR="004470EF" w:rsidRPr="002E6533" w:rsidRDefault="00000000">
            <w:pPr>
              <w:pStyle w:val="Compact"/>
            </w:pPr>
            <w:r w:rsidRPr="002E6533">
              <w:t>Projeto de terceiros</w:t>
            </w:r>
          </w:p>
        </w:tc>
        <w:tc>
          <w:tcPr>
            <w:tcW w:w="2613" w:type="dxa"/>
            <w:vMerge/>
          </w:tcPr>
          <w:p w14:paraId="02E0F712" w14:textId="77777777" w:rsidR="004470EF" w:rsidRPr="002E6533" w:rsidRDefault="004470EF"/>
        </w:tc>
      </w:tr>
      <w:tr w:rsidR="004470EF" w:rsidRPr="002E6533" w14:paraId="2EF9C38B" w14:textId="77777777">
        <w:tc>
          <w:tcPr>
            <w:tcW w:w="2613" w:type="dxa"/>
            <w:vMerge w:val="restart"/>
          </w:tcPr>
          <w:p w14:paraId="59F77170" w14:textId="77777777" w:rsidR="004470EF" w:rsidRPr="002E6533" w:rsidRDefault="00000000">
            <w:pPr>
              <w:pStyle w:val="Corpodetexto"/>
            </w:pPr>
            <w:r w:rsidRPr="002E6533">
              <w:t>Subsistemas</w:t>
            </w:r>
          </w:p>
          <w:p w14:paraId="04C7BBE2" w14:textId="77777777" w:rsidR="004470EF" w:rsidRPr="002E6533" w:rsidRDefault="00000000">
            <w:pPr>
              <w:pStyle w:val="Corpodetexto"/>
            </w:pPr>
            <w:r w:rsidRPr="002E6533">
              <w:t> </w:t>
            </w:r>
          </w:p>
        </w:tc>
        <w:tc>
          <w:tcPr>
            <w:tcW w:w="2613" w:type="dxa"/>
          </w:tcPr>
          <w:p w14:paraId="7D7F8E5C" w14:textId="77777777" w:rsidR="004470EF" w:rsidRPr="002E6533" w:rsidRDefault="00000000">
            <w:pPr>
              <w:pStyle w:val="Compact"/>
            </w:pPr>
            <w:r w:rsidRPr="002E6533">
              <w:t>Avaliações e autorização</w:t>
            </w:r>
          </w:p>
        </w:tc>
        <w:tc>
          <w:tcPr>
            <w:tcW w:w="2613" w:type="dxa"/>
            <w:vMerge w:val="restart"/>
          </w:tcPr>
          <w:p w14:paraId="218567A5" w14:textId="77777777" w:rsidR="004470EF" w:rsidRPr="002E6533" w:rsidRDefault="004470EF">
            <w:pPr>
              <w:pStyle w:val="Corpodetexto"/>
            </w:pPr>
            <w:hyperlink r:id="rId1680">
              <w:r w:rsidRPr="002E6533">
                <w:rPr>
                  <w:rStyle w:val="Hyperlink"/>
                </w:rPr>
                <w:t>Ajuda do setor público</w:t>
              </w:r>
            </w:hyperlink>
          </w:p>
          <w:p w14:paraId="15E5E11D" w14:textId="77777777" w:rsidR="004470EF" w:rsidRPr="002E6533" w:rsidRDefault="00000000">
            <w:pPr>
              <w:pStyle w:val="Corpodetexto"/>
            </w:pPr>
            <w:r w:rsidRPr="002E6533">
              <w:t> </w:t>
            </w:r>
          </w:p>
        </w:tc>
      </w:tr>
      <w:tr w:rsidR="004470EF" w:rsidRPr="002E6533" w14:paraId="00243537" w14:textId="77777777">
        <w:tc>
          <w:tcPr>
            <w:tcW w:w="2613" w:type="dxa"/>
            <w:vMerge/>
          </w:tcPr>
          <w:p w14:paraId="3ECF7334" w14:textId="77777777" w:rsidR="004470EF" w:rsidRPr="002E6533" w:rsidRDefault="004470EF"/>
        </w:tc>
        <w:tc>
          <w:tcPr>
            <w:tcW w:w="2613" w:type="dxa"/>
          </w:tcPr>
          <w:p w14:paraId="37836536" w14:textId="77777777" w:rsidR="004470EF" w:rsidRPr="002E6533" w:rsidRDefault="00000000">
            <w:pPr>
              <w:pStyle w:val="Compact"/>
            </w:pPr>
            <w:r w:rsidRPr="002E6533">
              <w:t>Monitoramento contínuo</w:t>
            </w:r>
          </w:p>
        </w:tc>
        <w:tc>
          <w:tcPr>
            <w:tcW w:w="2613" w:type="dxa"/>
            <w:vMerge/>
          </w:tcPr>
          <w:p w14:paraId="46CEA1DB" w14:textId="77777777" w:rsidR="004470EF" w:rsidRPr="002E6533" w:rsidRDefault="004470EF"/>
        </w:tc>
      </w:tr>
      <w:tr w:rsidR="004470EF" w:rsidRPr="002E6533" w14:paraId="0971BB4E" w14:textId="77777777">
        <w:tc>
          <w:tcPr>
            <w:tcW w:w="2613" w:type="dxa"/>
          </w:tcPr>
          <w:p w14:paraId="081A2C9E" w14:textId="77777777" w:rsidR="004470EF" w:rsidRPr="002E6533" w:rsidRDefault="00000000">
            <w:pPr>
              <w:pStyle w:val="Compact"/>
            </w:pPr>
            <w:r w:rsidRPr="002E6533">
              <w:t>Formulário de solicitação de fornecedor</w:t>
            </w:r>
          </w:p>
        </w:tc>
        <w:tc>
          <w:tcPr>
            <w:tcW w:w="2613" w:type="dxa"/>
          </w:tcPr>
          <w:p w14:paraId="6F2E4E43" w14:textId="77777777" w:rsidR="004470EF" w:rsidRPr="002E6533" w:rsidRDefault="00000000">
            <w:pPr>
              <w:pStyle w:val="Compact"/>
            </w:pPr>
            <w:r w:rsidRPr="002E6533">
              <w:t>Projeto de terceiros</w:t>
            </w:r>
          </w:p>
        </w:tc>
        <w:tc>
          <w:tcPr>
            <w:tcW w:w="2613" w:type="dxa"/>
          </w:tcPr>
          <w:p w14:paraId="5E7D56A4" w14:textId="77777777" w:rsidR="004470EF" w:rsidRPr="002E6533" w:rsidRDefault="004470EF">
            <w:pPr>
              <w:pStyle w:val="Compact"/>
            </w:pPr>
            <w:hyperlink r:id="rId1681">
              <w:r w:rsidRPr="002E6533">
                <w:rPr>
                  <w:rStyle w:val="Hyperlink"/>
                </w:rPr>
                <w:t>Governança de terceiros</w:t>
              </w:r>
            </w:hyperlink>
          </w:p>
        </w:tc>
      </w:tr>
      <w:tr w:rsidR="004470EF" w:rsidRPr="002E6533" w14:paraId="3A2E883A" w14:textId="77777777">
        <w:tc>
          <w:tcPr>
            <w:tcW w:w="2613" w:type="dxa"/>
          </w:tcPr>
          <w:p w14:paraId="6B2B5E20" w14:textId="77777777" w:rsidR="004470EF" w:rsidRPr="002E6533" w:rsidRDefault="00000000">
            <w:pPr>
              <w:pStyle w:val="Compact"/>
            </w:pPr>
            <w:r w:rsidRPr="002E6533">
              <w:t>Relatório de sustentabilidade</w:t>
            </w:r>
          </w:p>
        </w:tc>
        <w:tc>
          <w:tcPr>
            <w:tcW w:w="2613" w:type="dxa"/>
          </w:tcPr>
          <w:p w14:paraId="79C6D3B4" w14:textId="77777777" w:rsidR="004470EF" w:rsidRPr="002E6533" w:rsidRDefault="00000000">
            <w:pPr>
              <w:pStyle w:val="Compact"/>
            </w:pPr>
            <w:r w:rsidRPr="002E6533">
              <w:t>Relatórios de sustentabilidade</w:t>
            </w:r>
          </w:p>
        </w:tc>
        <w:tc>
          <w:tcPr>
            <w:tcW w:w="2613" w:type="dxa"/>
          </w:tcPr>
          <w:p w14:paraId="5BB497C0" w14:textId="77777777" w:rsidR="004470EF" w:rsidRPr="002E6533" w:rsidRDefault="004470EF">
            <w:pPr>
              <w:pStyle w:val="Compact"/>
            </w:pPr>
            <w:hyperlink r:id="rId1682">
              <w:r w:rsidRPr="002E6533">
                <w:rPr>
                  <w:rStyle w:val="Hyperlink"/>
                </w:rPr>
                <w:t>Ajuda do Gerenciamento de ESG</w:t>
              </w:r>
            </w:hyperlink>
          </w:p>
        </w:tc>
      </w:tr>
      <w:tr w:rsidR="004470EF" w:rsidRPr="002E6533" w14:paraId="50524222" w14:textId="77777777">
        <w:tc>
          <w:tcPr>
            <w:tcW w:w="2613" w:type="dxa"/>
          </w:tcPr>
          <w:p w14:paraId="262CECFE" w14:textId="77777777" w:rsidR="004470EF" w:rsidRPr="002E6533" w:rsidRDefault="00000000">
            <w:pPr>
              <w:pStyle w:val="Compact"/>
            </w:pPr>
            <w:r w:rsidRPr="002E6533">
              <w:t>Sistema de aviso de registro (SORN)</w:t>
            </w:r>
          </w:p>
        </w:tc>
        <w:tc>
          <w:tcPr>
            <w:tcW w:w="2613" w:type="dxa"/>
          </w:tcPr>
          <w:p w14:paraId="248C9089" w14:textId="77777777" w:rsidR="004470EF" w:rsidRPr="002E6533" w:rsidRDefault="00000000">
            <w:pPr>
              <w:pStyle w:val="Compact"/>
            </w:pPr>
            <w:r w:rsidRPr="002E6533">
              <w:t>Avaliações e autorização</w:t>
            </w:r>
          </w:p>
        </w:tc>
        <w:tc>
          <w:tcPr>
            <w:tcW w:w="2613" w:type="dxa"/>
          </w:tcPr>
          <w:p w14:paraId="3F919D74" w14:textId="77777777" w:rsidR="004470EF" w:rsidRPr="002E6533" w:rsidRDefault="004470EF">
            <w:pPr>
              <w:pStyle w:val="Compact"/>
            </w:pPr>
            <w:hyperlink r:id="rId1683">
              <w:r w:rsidRPr="002E6533">
                <w:rPr>
                  <w:rStyle w:val="Hyperlink"/>
                </w:rPr>
                <w:t>Ajuda do setor público</w:t>
              </w:r>
            </w:hyperlink>
          </w:p>
        </w:tc>
      </w:tr>
      <w:tr w:rsidR="004470EF" w:rsidRPr="002E6533" w14:paraId="74867F2A" w14:textId="77777777">
        <w:tc>
          <w:tcPr>
            <w:tcW w:w="2613" w:type="dxa"/>
          </w:tcPr>
          <w:p w14:paraId="7EBFE7C4" w14:textId="77777777" w:rsidR="004470EF" w:rsidRPr="002E6533" w:rsidRDefault="00000000">
            <w:pPr>
              <w:pStyle w:val="Compact"/>
            </w:pPr>
            <w:r w:rsidRPr="002E6533">
              <w:t xml:space="preserve"> Membros da equipe</w:t>
            </w:r>
          </w:p>
        </w:tc>
        <w:tc>
          <w:tcPr>
            <w:tcW w:w="2613" w:type="dxa"/>
            <w:vMerge w:val="restart"/>
          </w:tcPr>
          <w:p w14:paraId="232B4D1B" w14:textId="77777777" w:rsidR="004470EF" w:rsidRPr="002E6533" w:rsidRDefault="00000000">
            <w:pPr>
              <w:pStyle w:val="Compact"/>
            </w:pPr>
            <w:r w:rsidRPr="002E6533">
              <w:t>Cyber Incident &amp; Breach Response</w:t>
            </w:r>
          </w:p>
        </w:tc>
        <w:tc>
          <w:tcPr>
            <w:tcW w:w="2613" w:type="dxa"/>
            <w:vMerge w:val="restart"/>
          </w:tcPr>
          <w:p w14:paraId="4F39C4DF" w14:textId="77777777" w:rsidR="004470EF" w:rsidRPr="002E6533" w:rsidRDefault="004470EF">
            <w:pPr>
              <w:pStyle w:val="Corpodetexto"/>
            </w:pPr>
            <w:hyperlink r:id="rId1684">
              <w:r w:rsidRPr="002E6533">
                <w:rPr>
                  <w:rStyle w:val="Hyperlink"/>
                </w:rPr>
                <w:t>Ajuda do Gerenciamento de riscos de TI e segurança</w:t>
              </w:r>
            </w:hyperlink>
          </w:p>
          <w:p w14:paraId="76428476" w14:textId="77777777" w:rsidR="004470EF" w:rsidRPr="002E6533" w:rsidRDefault="00000000">
            <w:pPr>
              <w:pStyle w:val="Corpodetexto"/>
            </w:pPr>
            <w:r w:rsidRPr="002E6533">
              <w:t> </w:t>
            </w:r>
          </w:p>
          <w:p w14:paraId="70E0A0D2" w14:textId="77777777" w:rsidR="004470EF" w:rsidRPr="002E6533" w:rsidRDefault="00000000">
            <w:pPr>
              <w:pStyle w:val="Corpodetexto"/>
            </w:pPr>
            <w:r w:rsidRPr="002E6533">
              <w:t> </w:t>
            </w:r>
          </w:p>
        </w:tc>
      </w:tr>
      <w:tr w:rsidR="004470EF" w:rsidRPr="002E6533" w14:paraId="3987DEF0" w14:textId="77777777">
        <w:tc>
          <w:tcPr>
            <w:tcW w:w="2613" w:type="dxa"/>
          </w:tcPr>
          <w:p w14:paraId="66C9573B" w14:textId="77777777" w:rsidR="004470EF" w:rsidRPr="002E6533" w:rsidRDefault="00000000">
            <w:pPr>
              <w:pStyle w:val="Compact"/>
            </w:pPr>
            <w:r w:rsidRPr="002E6533">
              <w:t>Equipes</w:t>
            </w:r>
          </w:p>
        </w:tc>
        <w:tc>
          <w:tcPr>
            <w:tcW w:w="2613" w:type="dxa"/>
            <w:vMerge/>
          </w:tcPr>
          <w:p w14:paraId="55245EB4" w14:textId="77777777" w:rsidR="004470EF" w:rsidRPr="002E6533" w:rsidRDefault="004470EF"/>
        </w:tc>
        <w:tc>
          <w:tcPr>
            <w:tcW w:w="2613" w:type="dxa"/>
            <w:vMerge/>
          </w:tcPr>
          <w:p w14:paraId="6F520B49" w14:textId="77777777" w:rsidR="004470EF" w:rsidRPr="002E6533" w:rsidRDefault="004470EF"/>
        </w:tc>
      </w:tr>
      <w:tr w:rsidR="004470EF" w:rsidRPr="002E6533" w14:paraId="2BF25148" w14:textId="77777777">
        <w:tc>
          <w:tcPr>
            <w:tcW w:w="2613" w:type="dxa"/>
          </w:tcPr>
          <w:p w14:paraId="2C807AED" w14:textId="77777777" w:rsidR="004470EF" w:rsidRPr="002E6533" w:rsidRDefault="00000000">
            <w:pPr>
              <w:pStyle w:val="Compact"/>
            </w:pPr>
            <w:r w:rsidRPr="002E6533">
              <w:t>Avaliação manual de controle técnico</w:t>
            </w:r>
          </w:p>
        </w:tc>
        <w:tc>
          <w:tcPr>
            <w:tcW w:w="2613" w:type="dxa"/>
          </w:tcPr>
          <w:p w14:paraId="57F8927D" w14:textId="77777777" w:rsidR="004470EF" w:rsidRPr="002E6533" w:rsidRDefault="00000000">
            <w:pPr>
              <w:pStyle w:val="Compact"/>
            </w:pPr>
            <w:r w:rsidRPr="002E6533">
              <w:t>Garantia de controles de TI</w:t>
            </w:r>
          </w:p>
        </w:tc>
        <w:tc>
          <w:tcPr>
            <w:tcW w:w="2613" w:type="dxa"/>
            <w:vMerge/>
          </w:tcPr>
          <w:p w14:paraId="7618AEAE" w14:textId="77777777" w:rsidR="004470EF" w:rsidRPr="002E6533" w:rsidRDefault="004470EF"/>
        </w:tc>
      </w:tr>
      <w:tr w:rsidR="004470EF" w:rsidRPr="002E6533" w14:paraId="7C91354F" w14:textId="77777777">
        <w:tc>
          <w:tcPr>
            <w:tcW w:w="2613" w:type="dxa"/>
            <w:vMerge w:val="restart"/>
          </w:tcPr>
          <w:p w14:paraId="0A250B9B" w14:textId="77777777" w:rsidR="004470EF" w:rsidRPr="002E6533" w:rsidRDefault="00000000">
            <w:pPr>
              <w:pStyle w:val="Corpodetexto"/>
            </w:pPr>
            <w:r w:rsidRPr="002E6533">
              <w:t>Tecnologias</w:t>
            </w:r>
          </w:p>
          <w:p w14:paraId="4A3AE19F" w14:textId="77777777" w:rsidR="004470EF" w:rsidRPr="002E6533" w:rsidRDefault="00000000">
            <w:pPr>
              <w:pStyle w:val="Corpodetexto"/>
            </w:pPr>
            <w:r w:rsidRPr="002E6533">
              <w:t> </w:t>
            </w:r>
          </w:p>
        </w:tc>
        <w:tc>
          <w:tcPr>
            <w:tcW w:w="2613" w:type="dxa"/>
          </w:tcPr>
          <w:p w14:paraId="4FEE5FF6" w14:textId="77777777" w:rsidR="004470EF" w:rsidRPr="002E6533" w:rsidRDefault="00000000">
            <w:pPr>
              <w:pStyle w:val="Compact"/>
            </w:pPr>
            <w:r w:rsidRPr="002E6533">
              <w:t>Monitoramento contínuo</w:t>
            </w:r>
          </w:p>
        </w:tc>
        <w:tc>
          <w:tcPr>
            <w:tcW w:w="2613" w:type="dxa"/>
          </w:tcPr>
          <w:p w14:paraId="06E439FC" w14:textId="77777777" w:rsidR="004470EF" w:rsidRPr="002E6533" w:rsidRDefault="004470EF">
            <w:pPr>
              <w:pStyle w:val="Compact"/>
            </w:pPr>
            <w:hyperlink r:id="rId1685">
              <w:r w:rsidRPr="002E6533">
                <w:rPr>
                  <w:rStyle w:val="Hyperlink"/>
                </w:rPr>
                <w:t>Ajuda do setor público</w:t>
              </w:r>
            </w:hyperlink>
          </w:p>
        </w:tc>
      </w:tr>
      <w:tr w:rsidR="004470EF" w:rsidRPr="002E6533" w14:paraId="61C4CF22" w14:textId="77777777">
        <w:tc>
          <w:tcPr>
            <w:tcW w:w="2613" w:type="dxa"/>
            <w:vMerge/>
          </w:tcPr>
          <w:p w14:paraId="69B723D0" w14:textId="77777777" w:rsidR="004470EF" w:rsidRPr="002E6533" w:rsidRDefault="004470EF"/>
        </w:tc>
        <w:tc>
          <w:tcPr>
            <w:tcW w:w="2613" w:type="dxa"/>
          </w:tcPr>
          <w:p w14:paraId="31E5D62E" w14:textId="77777777" w:rsidR="004470EF" w:rsidRPr="002E6533" w:rsidRDefault="00000000">
            <w:pPr>
              <w:pStyle w:val="Compact"/>
            </w:pPr>
            <w:r w:rsidRPr="002E6533">
              <w:t>Governança de terceiros</w:t>
            </w:r>
          </w:p>
        </w:tc>
        <w:tc>
          <w:tcPr>
            <w:tcW w:w="2613" w:type="dxa"/>
          </w:tcPr>
          <w:p w14:paraId="5956609A" w14:textId="77777777" w:rsidR="004470EF" w:rsidRPr="002E6533" w:rsidRDefault="004470EF">
            <w:pPr>
              <w:pStyle w:val="Compact"/>
            </w:pPr>
            <w:hyperlink r:id="rId1686">
              <w:r w:rsidRPr="002E6533">
                <w:rPr>
                  <w:rStyle w:val="Hyperlink"/>
                </w:rPr>
                <w:t>Governança de terceiros</w:t>
              </w:r>
            </w:hyperlink>
          </w:p>
        </w:tc>
      </w:tr>
      <w:tr w:rsidR="004470EF" w:rsidRPr="002E6533" w14:paraId="0DBB5371" w14:textId="77777777">
        <w:tc>
          <w:tcPr>
            <w:tcW w:w="2613" w:type="dxa"/>
          </w:tcPr>
          <w:p w14:paraId="564B275D" w14:textId="77777777" w:rsidR="004470EF" w:rsidRPr="002E6533" w:rsidRDefault="00000000">
            <w:pPr>
              <w:pStyle w:val="Compact"/>
            </w:pPr>
            <w:r w:rsidRPr="002E6533">
              <w:t>Testes/exercício</w:t>
            </w:r>
          </w:p>
        </w:tc>
        <w:tc>
          <w:tcPr>
            <w:tcW w:w="2613" w:type="dxa"/>
          </w:tcPr>
          <w:p w14:paraId="1C31F6BA" w14:textId="77777777" w:rsidR="004470EF" w:rsidRPr="002E6533" w:rsidRDefault="00000000">
            <w:pPr>
              <w:pStyle w:val="Compact"/>
            </w:pPr>
            <w:r w:rsidRPr="002E6533">
              <w:t>Business Continuity &amp; IT Disaster Recovery Planning</w:t>
            </w:r>
          </w:p>
        </w:tc>
        <w:tc>
          <w:tcPr>
            <w:tcW w:w="2613" w:type="dxa"/>
          </w:tcPr>
          <w:p w14:paraId="43D2EC2D" w14:textId="77777777" w:rsidR="004470EF" w:rsidRPr="002E6533" w:rsidRDefault="004470EF">
            <w:pPr>
              <w:pStyle w:val="Compact"/>
            </w:pPr>
            <w:hyperlink r:id="rId1687">
              <w:r w:rsidRPr="002E6533">
                <w:rPr>
                  <w:rStyle w:val="Hyperlink"/>
                </w:rPr>
                <w:t>Gerenciamento de resiliência</w:t>
              </w:r>
            </w:hyperlink>
          </w:p>
        </w:tc>
      </w:tr>
      <w:tr w:rsidR="004470EF" w:rsidRPr="002E6533" w14:paraId="3157A145" w14:textId="77777777">
        <w:tc>
          <w:tcPr>
            <w:tcW w:w="2613" w:type="dxa"/>
          </w:tcPr>
          <w:p w14:paraId="667CC867" w14:textId="77777777" w:rsidR="004470EF" w:rsidRPr="002E6533" w:rsidRDefault="00000000">
            <w:pPr>
              <w:pStyle w:val="Compact"/>
            </w:pPr>
            <w:r w:rsidRPr="002E6533">
              <w:t>Campanha de terceiros</w:t>
            </w:r>
          </w:p>
        </w:tc>
        <w:tc>
          <w:tcPr>
            <w:tcW w:w="2613" w:type="dxa"/>
          </w:tcPr>
          <w:p w14:paraId="5C20F3A7" w14:textId="77777777" w:rsidR="004470EF" w:rsidRPr="002E6533" w:rsidRDefault="00000000">
            <w:pPr>
              <w:pStyle w:val="Compact"/>
            </w:pPr>
            <w:r w:rsidRPr="002E6533">
              <w:t>Governança de terceiros</w:t>
            </w:r>
          </w:p>
        </w:tc>
        <w:tc>
          <w:tcPr>
            <w:tcW w:w="2613" w:type="dxa"/>
            <w:vMerge w:val="restart"/>
          </w:tcPr>
          <w:p w14:paraId="77303E82" w14:textId="77777777" w:rsidR="004470EF" w:rsidRPr="002E6533" w:rsidRDefault="004470EF">
            <w:pPr>
              <w:pStyle w:val="Corpodetexto"/>
            </w:pPr>
            <w:hyperlink r:id="rId1688">
              <w:r w:rsidRPr="002E6533">
                <w:rPr>
                  <w:rStyle w:val="Hyperlink"/>
                </w:rPr>
                <w:t>Governança de terceiros</w:t>
              </w:r>
            </w:hyperlink>
          </w:p>
          <w:p w14:paraId="10DAF033" w14:textId="77777777" w:rsidR="004470EF" w:rsidRPr="002E6533" w:rsidRDefault="00000000">
            <w:pPr>
              <w:pStyle w:val="Corpodetexto"/>
            </w:pPr>
            <w:r w:rsidRPr="002E6533">
              <w:lastRenderedPageBreak/>
              <w:t> </w:t>
            </w:r>
          </w:p>
          <w:p w14:paraId="3A3D8874" w14:textId="77777777" w:rsidR="004470EF" w:rsidRPr="002E6533" w:rsidRDefault="00000000">
            <w:pPr>
              <w:pStyle w:val="Corpodetexto"/>
            </w:pPr>
            <w:r w:rsidRPr="002E6533">
              <w:t> </w:t>
            </w:r>
          </w:p>
          <w:p w14:paraId="65A89F42" w14:textId="77777777" w:rsidR="004470EF" w:rsidRPr="002E6533" w:rsidRDefault="00000000">
            <w:pPr>
              <w:pStyle w:val="Corpodetexto"/>
            </w:pPr>
            <w:r w:rsidRPr="002E6533">
              <w:t> </w:t>
            </w:r>
          </w:p>
          <w:p w14:paraId="10F28E02" w14:textId="77777777" w:rsidR="004470EF" w:rsidRPr="002E6533" w:rsidRDefault="00000000">
            <w:pPr>
              <w:pStyle w:val="Corpodetexto"/>
            </w:pPr>
            <w:r w:rsidRPr="002E6533">
              <w:t> </w:t>
            </w:r>
          </w:p>
          <w:p w14:paraId="443E8CD6" w14:textId="77777777" w:rsidR="004470EF" w:rsidRPr="002E6533" w:rsidRDefault="00000000">
            <w:pPr>
              <w:pStyle w:val="Corpodetexto"/>
            </w:pPr>
            <w:r w:rsidRPr="002E6533">
              <w:t> </w:t>
            </w:r>
          </w:p>
          <w:p w14:paraId="2EADCABB" w14:textId="77777777" w:rsidR="004470EF" w:rsidRPr="002E6533" w:rsidRDefault="00000000">
            <w:pPr>
              <w:pStyle w:val="Corpodetexto"/>
            </w:pPr>
            <w:r w:rsidRPr="002E6533">
              <w:t> </w:t>
            </w:r>
          </w:p>
          <w:p w14:paraId="5C472B5E" w14:textId="77777777" w:rsidR="004470EF" w:rsidRPr="002E6533" w:rsidRDefault="00000000">
            <w:pPr>
              <w:pStyle w:val="Corpodetexto"/>
            </w:pPr>
            <w:r w:rsidRPr="002E6533">
              <w:t> </w:t>
            </w:r>
          </w:p>
        </w:tc>
      </w:tr>
      <w:tr w:rsidR="004470EF" w:rsidRPr="002E6533" w14:paraId="0AC51C4A" w14:textId="77777777">
        <w:tc>
          <w:tcPr>
            <w:tcW w:w="2613" w:type="dxa"/>
          </w:tcPr>
          <w:p w14:paraId="09D2B208" w14:textId="77777777" w:rsidR="004470EF" w:rsidRPr="002E6533" w:rsidRDefault="00000000">
            <w:pPr>
              <w:pStyle w:val="Compact"/>
            </w:pPr>
            <w:r w:rsidRPr="002E6533">
              <w:t xml:space="preserve">Análises de contrato de </w:t>
            </w:r>
            <w:r w:rsidRPr="002E6533">
              <w:lastRenderedPageBreak/>
              <w:t>terceiros</w:t>
            </w:r>
          </w:p>
        </w:tc>
        <w:tc>
          <w:tcPr>
            <w:tcW w:w="2613" w:type="dxa"/>
          </w:tcPr>
          <w:p w14:paraId="730487D6" w14:textId="77777777" w:rsidR="004470EF" w:rsidRPr="002E6533" w:rsidRDefault="00000000">
            <w:pPr>
              <w:pStyle w:val="Compact"/>
            </w:pPr>
            <w:r w:rsidRPr="002E6533">
              <w:lastRenderedPageBreak/>
              <w:t>Projeto de terceiros</w:t>
            </w:r>
          </w:p>
        </w:tc>
        <w:tc>
          <w:tcPr>
            <w:tcW w:w="2613" w:type="dxa"/>
            <w:vMerge/>
          </w:tcPr>
          <w:p w14:paraId="0FDC2005" w14:textId="77777777" w:rsidR="004470EF" w:rsidRPr="002E6533" w:rsidRDefault="004470EF"/>
        </w:tc>
      </w:tr>
      <w:tr w:rsidR="004470EF" w:rsidRPr="002E6533" w14:paraId="68413035" w14:textId="77777777">
        <w:tc>
          <w:tcPr>
            <w:tcW w:w="2613" w:type="dxa"/>
          </w:tcPr>
          <w:p w14:paraId="46DAE666" w14:textId="77777777" w:rsidR="004470EF" w:rsidRPr="002E6533" w:rsidRDefault="00000000">
            <w:pPr>
              <w:pStyle w:val="Compact"/>
            </w:pPr>
            <w:r w:rsidRPr="002E6533">
              <w:t>Repositório de documentos de terceiros</w:t>
            </w:r>
          </w:p>
        </w:tc>
        <w:tc>
          <w:tcPr>
            <w:tcW w:w="2613" w:type="dxa"/>
            <w:vMerge w:val="restart"/>
          </w:tcPr>
          <w:p w14:paraId="56C5B4A4" w14:textId="77777777" w:rsidR="004470EF" w:rsidRPr="002E6533" w:rsidRDefault="00000000">
            <w:pPr>
              <w:pStyle w:val="Compact"/>
            </w:pPr>
            <w:r w:rsidRPr="002E6533">
              <w:t>Gerenciamento de riscos de terceiros</w:t>
            </w:r>
          </w:p>
        </w:tc>
        <w:tc>
          <w:tcPr>
            <w:tcW w:w="2613" w:type="dxa"/>
            <w:vMerge/>
          </w:tcPr>
          <w:p w14:paraId="79AFCC65" w14:textId="77777777" w:rsidR="004470EF" w:rsidRPr="002E6533" w:rsidRDefault="004470EF"/>
        </w:tc>
      </w:tr>
      <w:tr w:rsidR="004470EF" w:rsidRPr="002E6533" w14:paraId="352E3689" w14:textId="77777777">
        <w:tc>
          <w:tcPr>
            <w:tcW w:w="2613" w:type="dxa"/>
          </w:tcPr>
          <w:p w14:paraId="27E3424A" w14:textId="77777777" w:rsidR="004470EF" w:rsidRPr="002E6533" w:rsidRDefault="00000000">
            <w:pPr>
              <w:pStyle w:val="Compact"/>
            </w:pPr>
            <w:r w:rsidRPr="002E6533">
              <w:t>Avaliação de ESG de terceiros</w:t>
            </w:r>
          </w:p>
        </w:tc>
        <w:tc>
          <w:tcPr>
            <w:tcW w:w="2613" w:type="dxa"/>
            <w:vMerge/>
          </w:tcPr>
          <w:p w14:paraId="5472CCF9" w14:textId="77777777" w:rsidR="004470EF" w:rsidRPr="002E6533" w:rsidRDefault="004470EF"/>
        </w:tc>
        <w:tc>
          <w:tcPr>
            <w:tcW w:w="2613" w:type="dxa"/>
            <w:vMerge/>
          </w:tcPr>
          <w:p w14:paraId="532E6038" w14:textId="77777777" w:rsidR="004470EF" w:rsidRPr="002E6533" w:rsidRDefault="004470EF"/>
        </w:tc>
      </w:tr>
      <w:tr w:rsidR="004470EF" w:rsidRPr="002E6533" w14:paraId="48B146FE" w14:textId="77777777">
        <w:tc>
          <w:tcPr>
            <w:tcW w:w="2613" w:type="dxa"/>
          </w:tcPr>
          <w:p w14:paraId="48EEF8B7" w14:textId="77777777" w:rsidR="004470EF" w:rsidRPr="002E6533" w:rsidRDefault="00000000">
            <w:pPr>
              <w:pStyle w:val="Compact"/>
            </w:pPr>
            <w:r w:rsidRPr="002E6533">
              <w:t>Avaliações de viabilidade financeira de terceiros</w:t>
            </w:r>
          </w:p>
        </w:tc>
        <w:tc>
          <w:tcPr>
            <w:tcW w:w="2613" w:type="dxa"/>
          </w:tcPr>
          <w:p w14:paraId="12C8613F" w14:textId="77777777" w:rsidR="004470EF" w:rsidRPr="002E6533" w:rsidRDefault="00000000">
            <w:pPr>
              <w:pStyle w:val="Compact"/>
            </w:pPr>
            <w:r w:rsidRPr="002E6533">
              <w:t>Projeto de terceiros</w:t>
            </w:r>
          </w:p>
        </w:tc>
        <w:tc>
          <w:tcPr>
            <w:tcW w:w="2613" w:type="dxa"/>
            <w:vMerge/>
          </w:tcPr>
          <w:p w14:paraId="2C475C6B" w14:textId="77777777" w:rsidR="004470EF" w:rsidRPr="002E6533" w:rsidRDefault="004470EF"/>
        </w:tc>
      </w:tr>
      <w:tr w:rsidR="004470EF" w:rsidRPr="002E6533" w14:paraId="66CA2446" w14:textId="77777777">
        <w:tc>
          <w:tcPr>
            <w:tcW w:w="2613" w:type="dxa"/>
          </w:tcPr>
          <w:p w14:paraId="53FD5B1C" w14:textId="77777777" w:rsidR="004470EF" w:rsidRPr="002E6533" w:rsidRDefault="00000000">
            <w:pPr>
              <w:pStyle w:val="Compact"/>
            </w:pPr>
            <w:r w:rsidRPr="002E6533">
              <w:t>Métricas de terceiros</w:t>
            </w:r>
          </w:p>
        </w:tc>
        <w:tc>
          <w:tcPr>
            <w:tcW w:w="2613" w:type="dxa"/>
            <w:vMerge w:val="restart"/>
          </w:tcPr>
          <w:p w14:paraId="399D1D09" w14:textId="77777777" w:rsidR="004470EF" w:rsidRPr="002E6533" w:rsidRDefault="00000000">
            <w:pPr>
              <w:pStyle w:val="Compact"/>
            </w:pPr>
            <w:r w:rsidRPr="002E6533">
              <w:t>Governança de terceiros</w:t>
            </w:r>
          </w:p>
        </w:tc>
        <w:tc>
          <w:tcPr>
            <w:tcW w:w="2613" w:type="dxa"/>
            <w:vMerge/>
          </w:tcPr>
          <w:p w14:paraId="5B6FB045" w14:textId="77777777" w:rsidR="004470EF" w:rsidRPr="002E6533" w:rsidRDefault="004470EF"/>
        </w:tc>
      </w:tr>
      <w:tr w:rsidR="004470EF" w:rsidRPr="002E6533" w14:paraId="59E21F73" w14:textId="77777777">
        <w:tc>
          <w:tcPr>
            <w:tcW w:w="2613" w:type="dxa"/>
          </w:tcPr>
          <w:p w14:paraId="73DE9021" w14:textId="77777777" w:rsidR="004470EF" w:rsidRPr="002E6533" w:rsidRDefault="00000000">
            <w:pPr>
              <w:pStyle w:val="Compact"/>
            </w:pPr>
            <w:r w:rsidRPr="002E6533">
              <w:t>Biblioteca de medidas de terceiros</w:t>
            </w:r>
          </w:p>
        </w:tc>
        <w:tc>
          <w:tcPr>
            <w:tcW w:w="2613" w:type="dxa"/>
            <w:vMerge/>
          </w:tcPr>
          <w:p w14:paraId="3C4C481C" w14:textId="77777777" w:rsidR="004470EF" w:rsidRPr="002E6533" w:rsidRDefault="004470EF"/>
        </w:tc>
        <w:tc>
          <w:tcPr>
            <w:tcW w:w="2613" w:type="dxa"/>
            <w:vMerge/>
          </w:tcPr>
          <w:p w14:paraId="55773968" w14:textId="77777777" w:rsidR="004470EF" w:rsidRPr="002E6533" w:rsidRDefault="004470EF"/>
        </w:tc>
      </w:tr>
      <w:tr w:rsidR="004470EF" w:rsidRPr="002E6533" w14:paraId="00B6210D" w14:textId="77777777">
        <w:tc>
          <w:tcPr>
            <w:tcW w:w="2613" w:type="dxa"/>
          </w:tcPr>
          <w:p w14:paraId="52DD625B" w14:textId="77777777" w:rsidR="004470EF" w:rsidRPr="002E6533" w:rsidRDefault="00000000">
            <w:pPr>
              <w:pStyle w:val="Compact"/>
            </w:pPr>
            <w:r w:rsidRPr="002E6533">
              <w:t>Resultados de medidas de terceiros</w:t>
            </w:r>
          </w:p>
        </w:tc>
        <w:tc>
          <w:tcPr>
            <w:tcW w:w="2613" w:type="dxa"/>
            <w:vMerge/>
          </w:tcPr>
          <w:p w14:paraId="12132643" w14:textId="77777777" w:rsidR="004470EF" w:rsidRPr="002E6533" w:rsidRDefault="004470EF"/>
        </w:tc>
        <w:tc>
          <w:tcPr>
            <w:tcW w:w="2613" w:type="dxa"/>
            <w:vMerge/>
          </w:tcPr>
          <w:p w14:paraId="03AF8CB8" w14:textId="77777777" w:rsidR="004470EF" w:rsidRPr="002E6533" w:rsidRDefault="004470EF"/>
        </w:tc>
      </w:tr>
      <w:tr w:rsidR="004470EF" w:rsidRPr="002E6533" w14:paraId="0634CAC9" w14:textId="77777777">
        <w:tc>
          <w:tcPr>
            <w:tcW w:w="2613" w:type="dxa"/>
            <w:vMerge w:val="restart"/>
          </w:tcPr>
          <w:p w14:paraId="661E97A8" w14:textId="77777777" w:rsidR="004470EF" w:rsidRPr="002E6533" w:rsidRDefault="00000000">
            <w:pPr>
              <w:pStyle w:val="Corpodetexto"/>
            </w:pPr>
            <w:r w:rsidRPr="002E6533">
              <w:t>Perfil de terceiros</w:t>
            </w:r>
          </w:p>
          <w:p w14:paraId="3EAD011E" w14:textId="77777777" w:rsidR="004470EF" w:rsidRPr="002E6533" w:rsidRDefault="00000000">
            <w:pPr>
              <w:pStyle w:val="Corpodetexto"/>
            </w:pPr>
            <w:r w:rsidRPr="002E6533">
              <w:t> </w:t>
            </w:r>
          </w:p>
        </w:tc>
        <w:tc>
          <w:tcPr>
            <w:tcW w:w="2613" w:type="dxa"/>
          </w:tcPr>
          <w:p w14:paraId="0E10AF39" w14:textId="77777777" w:rsidR="004470EF" w:rsidRPr="002E6533" w:rsidRDefault="00000000">
            <w:pPr>
              <w:pStyle w:val="Compact"/>
            </w:pPr>
            <w:r w:rsidRPr="002E6533">
              <w:t>Análise do cenário operacional</w:t>
            </w:r>
          </w:p>
        </w:tc>
        <w:tc>
          <w:tcPr>
            <w:tcW w:w="2613" w:type="dxa"/>
          </w:tcPr>
          <w:p w14:paraId="311ED096" w14:textId="77777777" w:rsidR="004470EF" w:rsidRPr="002E6533" w:rsidRDefault="004470EF">
            <w:pPr>
              <w:pStyle w:val="Compact"/>
            </w:pPr>
            <w:hyperlink r:id="rId1689">
              <w:r w:rsidRPr="002E6533">
                <w:rPr>
                  <w:rStyle w:val="Hyperlink"/>
                </w:rPr>
                <w:t>Gerenciamento de resiliência</w:t>
              </w:r>
            </w:hyperlink>
          </w:p>
        </w:tc>
      </w:tr>
      <w:tr w:rsidR="004470EF" w:rsidRPr="002E6533" w14:paraId="4A90A499" w14:textId="77777777">
        <w:tc>
          <w:tcPr>
            <w:tcW w:w="2613" w:type="dxa"/>
            <w:vMerge/>
          </w:tcPr>
          <w:p w14:paraId="32542EA7" w14:textId="77777777" w:rsidR="004470EF" w:rsidRPr="002E6533" w:rsidRDefault="004470EF"/>
        </w:tc>
        <w:tc>
          <w:tcPr>
            <w:tcW w:w="2613" w:type="dxa"/>
          </w:tcPr>
          <w:p w14:paraId="628E87E5" w14:textId="77777777" w:rsidR="004470EF" w:rsidRPr="002E6533" w:rsidRDefault="00000000">
            <w:pPr>
              <w:pStyle w:val="Compact"/>
            </w:pPr>
            <w:r w:rsidRPr="002E6533">
              <w:t>Catálogo de terceiros</w:t>
            </w:r>
          </w:p>
        </w:tc>
        <w:tc>
          <w:tcPr>
            <w:tcW w:w="2613" w:type="dxa"/>
            <w:vMerge w:val="restart"/>
          </w:tcPr>
          <w:p w14:paraId="1100441F" w14:textId="77777777" w:rsidR="004470EF" w:rsidRPr="002E6533" w:rsidRDefault="004470EF">
            <w:pPr>
              <w:pStyle w:val="Corpodetexto"/>
            </w:pPr>
            <w:hyperlink r:id="rId1690">
              <w:r w:rsidRPr="002E6533">
                <w:rPr>
                  <w:rStyle w:val="Hyperlink"/>
                </w:rPr>
                <w:t>Governança de terceiros</w:t>
              </w:r>
            </w:hyperlink>
          </w:p>
          <w:p w14:paraId="52420A44" w14:textId="77777777" w:rsidR="004470EF" w:rsidRPr="002E6533" w:rsidRDefault="00000000">
            <w:pPr>
              <w:pStyle w:val="Corpodetexto"/>
            </w:pPr>
            <w:r w:rsidRPr="002E6533">
              <w:t> </w:t>
            </w:r>
          </w:p>
        </w:tc>
      </w:tr>
      <w:tr w:rsidR="004470EF" w:rsidRPr="002E6533" w14:paraId="5623EC37" w14:textId="77777777">
        <w:tc>
          <w:tcPr>
            <w:tcW w:w="2613" w:type="dxa"/>
          </w:tcPr>
          <w:p w14:paraId="2A076FE1" w14:textId="77777777" w:rsidR="004470EF" w:rsidRPr="002E6533" w:rsidRDefault="00000000">
            <w:pPr>
              <w:pStyle w:val="Compact"/>
            </w:pPr>
            <w:r w:rsidRPr="002E6533">
              <w:t>Avaliação de resiliência de terceiros</w:t>
            </w:r>
          </w:p>
        </w:tc>
        <w:tc>
          <w:tcPr>
            <w:tcW w:w="2613" w:type="dxa"/>
          </w:tcPr>
          <w:p w14:paraId="7A5BCC99" w14:textId="77777777" w:rsidR="004470EF" w:rsidRPr="002E6533" w:rsidRDefault="00000000">
            <w:pPr>
              <w:pStyle w:val="Compact"/>
            </w:pPr>
            <w:r w:rsidRPr="002E6533">
              <w:t>Gerenciamento de riscos de terceiros</w:t>
            </w:r>
          </w:p>
        </w:tc>
        <w:tc>
          <w:tcPr>
            <w:tcW w:w="2613" w:type="dxa"/>
            <w:vMerge/>
          </w:tcPr>
          <w:p w14:paraId="2EC4FCD3" w14:textId="77777777" w:rsidR="004470EF" w:rsidRPr="002E6533" w:rsidRDefault="004470EF"/>
        </w:tc>
      </w:tr>
      <w:tr w:rsidR="004470EF" w:rsidRPr="002E6533" w14:paraId="5030A681" w14:textId="77777777">
        <w:tc>
          <w:tcPr>
            <w:tcW w:w="2613" w:type="dxa"/>
          </w:tcPr>
          <w:p w14:paraId="3B29D159" w14:textId="77777777" w:rsidR="004470EF" w:rsidRPr="002E6533" w:rsidRDefault="00000000">
            <w:pPr>
              <w:pStyle w:val="Compact"/>
            </w:pPr>
            <w:r w:rsidRPr="002E6533">
              <w:t>Avaliação de ameaças</w:t>
            </w:r>
          </w:p>
        </w:tc>
        <w:tc>
          <w:tcPr>
            <w:tcW w:w="2613" w:type="dxa"/>
            <w:vMerge w:val="restart"/>
          </w:tcPr>
          <w:p w14:paraId="4E51153A" w14:textId="77777777" w:rsidR="004470EF" w:rsidRPr="002E6533" w:rsidRDefault="00000000">
            <w:pPr>
              <w:pStyle w:val="Compact"/>
            </w:pPr>
            <w:r w:rsidRPr="002E6533">
              <w:t>Gerenciamento de riscos de TI</w:t>
            </w:r>
          </w:p>
        </w:tc>
        <w:tc>
          <w:tcPr>
            <w:tcW w:w="2613" w:type="dxa"/>
            <w:vMerge w:val="restart"/>
          </w:tcPr>
          <w:p w14:paraId="17A8405E" w14:textId="77777777" w:rsidR="004470EF" w:rsidRPr="002E6533" w:rsidRDefault="004470EF">
            <w:pPr>
              <w:pStyle w:val="Corpodetexto"/>
            </w:pPr>
            <w:hyperlink r:id="rId1691">
              <w:r w:rsidRPr="002E6533">
                <w:rPr>
                  <w:rStyle w:val="Hyperlink"/>
                </w:rPr>
                <w:t>Ajuda do Gerenciamento de riscos de TI e segurança</w:t>
              </w:r>
            </w:hyperlink>
          </w:p>
          <w:p w14:paraId="2CBA1803" w14:textId="77777777" w:rsidR="004470EF" w:rsidRPr="002E6533" w:rsidRDefault="00000000">
            <w:pPr>
              <w:pStyle w:val="Corpodetexto"/>
            </w:pPr>
            <w:r w:rsidRPr="002E6533">
              <w:t> </w:t>
            </w:r>
          </w:p>
          <w:p w14:paraId="7A37F7F7" w14:textId="77777777" w:rsidR="004470EF" w:rsidRPr="002E6533" w:rsidRDefault="00000000">
            <w:pPr>
              <w:pStyle w:val="Corpodetexto"/>
            </w:pPr>
            <w:r w:rsidRPr="002E6533">
              <w:t> </w:t>
            </w:r>
          </w:p>
        </w:tc>
      </w:tr>
      <w:tr w:rsidR="004470EF" w:rsidRPr="002E6533" w14:paraId="04CC66CF" w14:textId="77777777">
        <w:tc>
          <w:tcPr>
            <w:tcW w:w="2613" w:type="dxa"/>
          </w:tcPr>
          <w:p w14:paraId="757092BA" w14:textId="77777777" w:rsidR="004470EF" w:rsidRPr="002E6533" w:rsidRDefault="00000000">
            <w:pPr>
              <w:pStyle w:val="Compact"/>
            </w:pPr>
            <w:r w:rsidRPr="002E6533">
              <w:t>Inteligência contra ameaças</w:t>
            </w:r>
          </w:p>
        </w:tc>
        <w:tc>
          <w:tcPr>
            <w:tcW w:w="2613" w:type="dxa"/>
            <w:vMerge/>
          </w:tcPr>
          <w:p w14:paraId="7AB9F10A" w14:textId="77777777" w:rsidR="004470EF" w:rsidRPr="002E6533" w:rsidRDefault="004470EF"/>
        </w:tc>
        <w:tc>
          <w:tcPr>
            <w:tcW w:w="2613" w:type="dxa"/>
            <w:vMerge/>
          </w:tcPr>
          <w:p w14:paraId="4A60F60E" w14:textId="77777777" w:rsidR="004470EF" w:rsidRPr="002E6533" w:rsidRDefault="004470EF"/>
        </w:tc>
      </w:tr>
      <w:tr w:rsidR="004470EF" w:rsidRPr="002E6533" w14:paraId="1B4762EF" w14:textId="77777777">
        <w:tc>
          <w:tcPr>
            <w:tcW w:w="2613" w:type="dxa"/>
          </w:tcPr>
          <w:p w14:paraId="3090C002" w14:textId="77777777" w:rsidR="004470EF" w:rsidRPr="002E6533" w:rsidRDefault="00000000">
            <w:pPr>
              <w:pStyle w:val="Compact"/>
            </w:pPr>
            <w:r w:rsidRPr="002E6533">
              <w:t>Projeto de ameaças</w:t>
            </w:r>
          </w:p>
        </w:tc>
        <w:tc>
          <w:tcPr>
            <w:tcW w:w="2613" w:type="dxa"/>
            <w:vMerge/>
          </w:tcPr>
          <w:p w14:paraId="3C22D808" w14:textId="77777777" w:rsidR="004470EF" w:rsidRPr="002E6533" w:rsidRDefault="004470EF"/>
        </w:tc>
        <w:tc>
          <w:tcPr>
            <w:tcW w:w="2613" w:type="dxa"/>
            <w:vMerge/>
          </w:tcPr>
          <w:p w14:paraId="1FC67370" w14:textId="77777777" w:rsidR="004470EF" w:rsidRPr="002E6533" w:rsidRDefault="004470EF"/>
        </w:tc>
      </w:tr>
      <w:tr w:rsidR="004470EF" w:rsidRPr="002E6533" w14:paraId="762CBE70" w14:textId="77777777">
        <w:tc>
          <w:tcPr>
            <w:tcW w:w="2613" w:type="dxa"/>
          </w:tcPr>
          <w:p w14:paraId="1CAB3D19" w14:textId="77777777" w:rsidR="004470EF" w:rsidRPr="002E6533" w:rsidRDefault="00000000">
            <w:pPr>
              <w:pStyle w:val="Compact"/>
            </w:pPr>
            <w:r w:rsidRPr="002E6533">
              <w:t>Limites</w:t>
            </w:r>
          </w:p>
        </w:tc>
        <w:tc>
          <w:tcPr>
            <w:tcW w:w="2613" w:type="dxa"/>
          </w:tcPr>
          <w:p w14:paraId="7053AC7D" w14:textId="77777777" w:rsidR="004470EF" w:rsidRPr="002E6533" w:rsidRDefault="00000000">
            <w:pPr>
              <w:pStyle w:val="Compact"/>
            </w:pPr>
            <w:r w:rsidRPr="002E6533">
              <w:t>Gerenciamento de ESG</w:t>
            </w:r>
          </w:p>
        </w:tc>
        <w:tc>
          <w:tcPr>
            <w:tcW w:w="2613" w:type="dxa"/>
          </w:tcPr>
          <w:p w14:paraId="550D3164" w14:textId="77777777" w:rsidR="004470EF" w:rsidRPr="002E6533" w:rsidRDefault="004470EF">
            <w:pPr>
              <w:pStyle w:val="Compact"/>
            </w:pPr>
            <w:hyperlink r:id="rId1692">
              <w:r w:rsidRPr="002E6533">
                <w:rPr>
                  <w:rStyle w:val="Hyperlink"/>
                </w:rPr>
                <w:t>Ajuda do Gerenciamento de ESG</w:t>
              </w:r>
            </w:hyperlink>
          </w:p>
        </w:tc>
      </w:tr>
      <w:tr w:rsidR="004470EF" w:rsidRPr="002E6533" w14:paraId="5C8AE00C" w14:textId="77777777">
        <w:tc>
          <w:tcPr>
            <w:tcW w:w="2613" w:type="dxa"/>
          </w:tcPr>
          <w:p w14:paraId="2D92CB38" w14:textId="77777777" w:rsidR="004470EF" w:rsidRPr="002E6533" w:rsidRDefault="00000000">
            <w:pPr>
              <w:pStyle w:val="Compact"/>
            </w:pPr>
            <w:r w:rsidRPr="002E6533">
              <w:t>Tarefas de cronograma</w:t>
            </w:r>
          </w:p>
        </w:tc>
        <w:tc>
          <w:tcPr>
            <w:tcW w:w="2613" w:type="dxa"/>
          </w:tcPr>
          <w:p w14:paraId="738AF8FC" w14:textId="77777777" w:rsidR="004470EF" w:rsidRPr="002E6533" w:rsidRDefault="00000000">
            <w:pPr>
              <w:pStyle w:val="Compact"/>
            </w:pPr>
            <w:r w:rsidRPr="002E6533">
              <w:t>Planejamento e qualidade de auditorias</w:t>
            </w:r>
          </w:p>
        </w:tc>
        <w:tc>
          <w:tcPr>
            <w:tcW w:w="2613" w:type="dxa"/>
          </w:tcPr>
          <w:p w14:paraId="357ECCFD" w14:textId="77777777" w:rsidR="004470EF" w:rsidRPr="002E6533" w:rsidRDefault="004470EF">
            <w:pPr>
              <w:pStyle w:val="Compact"/>
            </w:pPr>
            <w:hyperlink r:id="rId1693">
              <w:r w:rsidRPr="002E6533">
                <w:rPr>
                  <w:rStyle w:val="Hyperlink"/>
                </w:rPr>
                <w:t>Ajuda do Gerenciamento de auditoria</w:t>
              </w:r>
            </w:hyperlink>
          </w:p>
        </w:tc>
      </w:tr>
      <w:tr w:rsidR="004470EF" w:rsidRPr="002E6533" w14:paraId="7C572561" w14:textId="77777777">
        <w:tc>
          <w:tcPr>
            <w:tcW w:w="2613" w:type="dxa"/>
            <w:vMerge w:val="restart"/>
          </w:tcPr>
          <w:p w14:paraId="56C219E7" w14:textId="77777777" w:rsidR="004470EF" w:rsidRPr="002E6533" w:rsidRDefault="00000000">
            <w:pPr>
              <w:pStyle w:val="Corpodetexto"/>
            </w:pPr>
            <w:r w:rsidRPr="002E6533">
              <w:t>Treinamento</w:t>
            </w:r>
          </w:p>
          <w:p w14:paraId="6F68A22F" w14:textId="77777777" w:rsidR="004470EF" w:rsidRPr="002E6533" w:rsidRDefault="00000000">
            <w:pPr>
              <w:pStyle w:val="Corpodetexto"/>
            </w:pPr>
            <w:r w:rsidRPr="002E6533">
              <w:t> </w:t>
            </w:r>
          </w:p>
        </w:tc>
        <w:tc>
          <w:tcPr>
            <w:tcW w:w="2613" w:type="dxa"/>
          </w:tcPr>
          <w:p w14:paraId="1C22DB2A" w14:textId="77777777" w:rsidR="004470EF" w:rsidRPr="002E6533" w:rsidRDefault="00000000">
            <w:pPr>
              <w:pStyle w:val="Compact"/>
            </w:pPr>
            <w:r w:rsidRPr="002E6533">
              <w:t>Planejamento e qualidade de auditorias</w:t>
            </w:r>
          </w:p>
        </w:tc>
        <w:tc>
          <w:tcPr>
            <w:tcW w:w="2613" w:type="dxa"/>
          </w:tcPr>
          <w:p w14:paraId="003E97EE" w14:textId="77777777" w:rsidR="004470EF" w:rsidRPr="002E6533" w:rsidRDefault="004470EF">
            <w:pPr>
              <w:pStyle w:val="Compact"/>
            </w:pPr>
            <w:hyperlink r:id="rId1694">
              <w:r w:rsidRPr="002E6533">
                <w:rPr>
                  <w:rStyle w:val="Hyperlink"/>
                </w:rPr>
                <w:t>Ajuda do Gerenciamento de auditoria</w:t>
              </w:r>
            </w:hyperlink>
          </w:p>
        </w:tc>
      </w:tr>
      <w:tr w:rsidR="004470EF" w:rsidRPr="002E6533" w14:paraId="328C9C3A" w14:textId="77777777">
        <w:tc>
          <w:tcPr>
            <w:tcW w:w="2613" w:type="dxa"/>
            <w:vMerge/>
          </w:tcPr>
          <w:p w14:paraId="3641E29E" w14:textId="77777777" w:rsidR="004470EF" w:rsidRPr="002E6533" w:rsidRDefault="004470EF"/>
        </w:tc>
        <w:tc>
          <w:tcPr>
            <w:tcW w:w="2613" w:type="dxa"/>
          </w:tcPr>
          <w:p w14:paraId="189F8A50" w14:textId="77777777" w:rsidR="004470EF" w:rsidRPr="002E6533" w:rsidRDefault="00000000">
            <w:pPr>
              <w:pStyle w:val="Compact"/>
            </w:pPr>
            <w:r w:rsidRPr="002E6533">
              <w:t>Cyber Incident &amp; Breach Response</w:t>
            </w:r>
          </w:p>
        </w:tc>
        <w:tc>
          <w:tcPr>
            <w:tcW w:w="2613" w:type="dxa"/>
          </w:tcPr>
          <w:p w14:paraId="3B89DA68" w14:textId="77777777" w:rsidR="004470EF" w:rsidRPr="002E6533" w:rsidRDefault="004470EF">
            <w:pPr>
              <w:pStyle w:val="Compact"/>
            </w:pPr>
            <w:hyperlink r:id="rId1695">
              <w:r w:rsidRPr="002E6533">
                <w:rPr>
                  <w:rStyle w:val="Hyperlink"/>
                </w:rPr>
                <w:t>Ajuda do Gerenciamento de riscos de TI e segurança</w:t>
              </w:r>
            </w:hyperlink>
          </w:p>
        </w:tc>
      </w:tr>
      <w:tr w:rsidR="004470EF" w:rsidRPr="002E6533" w14:paraId="084EA7F1" w14:textId="77777777">
        <w:tc>
          <w:tcPr>
            <w:tcW w:w="2613" w:type="dxa"/>
          </w:tcPr>
          <w:p w14:paraId="57522BBE" w14:textId="77777777" w:rsidR="004470EF" w:rsidRPr="002E6533" w:rsidRDefault="00000000">
            <w:pPr>
              <w:pStyle w:val="Compact"/>
            </w:pPr>
            <w:r w:rsidRPr="002E6533">
              <w:t xml:space="preserve"> Escala de utilidade</w:t>
            </w:r>
          </w:p>
        </w:tc>
        <w:tc>
          <w:tcPr>
            <w:tcW w:w="2613" w:type="dxa"/>
          </w:tcPr>
          <w:p w14:paraId="06650D97" w14:textId="77777777" w:rsidR="004470EF" w:rsidRPr="002E6533" w:rsidRDefault="00000000">
            <w:pPr>
              <w:pStyle w:val="Compact"/>
            </w:pPr>
            <w:r w:rsidRPr="002E6533">
              <w:t>Archer Insight</w:t>
            </w:r>
          </w:p>
        </w:tc>
        <w:tc>
          <w:tcPr>
            <w:tcW w:w="2613" w:type="dxa"/>
          </w:tcPr>
          <w:p w14:paraId="6DC70D1B" w14:textId="77777777" w:rsidR="004470EF" w:rsidRPr="002E6533" w:rsidRDefault="004470EF">
            <w:pPr>
              <w:pStyle w:val="Compact"/>
            </w:pPr>
            <w:hyperlink r:id="rId1696">
              <w:r w:rsidRPr="002E6533">
                <w:rPr>
                  <w:rStyle w:val="Hyperlink"/>
                </w:rPr>
                <w:t>Ajuda do Insight</w:t>
              </w:r>
            </w:hyperlink>
          </w:p>
        </w:tc>
      </w:tr>
      <w:tr w:rsidR="004470EF" w:rsidRPr="002E6533" w14:paraId="5DA6DC65" w14:textId="77777777">
        <w:tc>
          <w:tcPr>
            <w:tcW w:w="2613" w:type="dxa"/>
            <w:vMerge w:val="restart"/>
          </w:tcPr>
          <w:p w14:paraId="4C8D8804" w14:textId="77777777" w:rsidR="004470EF" w:rsidRPr="002E6533" w:rsidRDefault="00000000">
            <w:pPr>
              <w:pStyle w:val="Corpodetexto"/>
            </w:pPr>
            <w:r w:rsidRPr="002E6533">
              <w:t xml:space="preserve"> Dados históricos de vulnerabilidade</w:t>
            </w:r>
          </w:p>
          <w:p w14:paraId="6CA7D585" w14:textId="77777777" w:rsidR="004470EF" w:rsidRPr="002E6533" w:rsidRDefault="00000000">
            <w:pPr>
              <w:pStyle w:val="Corpodetexto"/>
            </w:pPr>
            <w:r w:rsidRPr="002E6533">
              <w:lastRenderedPageBreak/>
              <w:t> </w:t>
            </w:r>
          </w:p>
        </w:tc>
        <w:tc>
          <w:tcPr>
            <w:tcW w:w="2613" w:type="dxa"/>
          </w:tcPr>
          <w:p w14:paraId="7DB747DF" w14:textId="77777777" w:rsidR="004470EF" w:rsidRPr="002E6533" w:rsidRDefault="00000000">
            <w:pPr>
              <w:pStyle w:val="Compact"/>
            </w:pPr>
            <w:r w:rsidRPr="002E6533">
              <w:lastRenderedPageBreak/>
              <w:t>Monitoramento contínuo</w:t>
            </w:r>
          </w:p>
        </w:tc>
        <w:tc>
          <w:tcPr>
            <w:tcW w:w="2613" w:type="dxa"/>
          </w:tcPr>
          <w:p w14:paraId="7B4D4040" w14:textId="77777777" w:rsidR="004470EF" w:rsidRPr="002E6533" w:rsidRDefault="004470EF">
            <w:pPr>
              <w:pStyle w:val="Compact"/>
            </w:pPr>
            <w:hyperlink r:id="rId1697">
              <w:r w:rsidRPr="002E6533">
                <w:rPr>
                  <w:rStyle w:val="Hyperlink"/>
                </w:rPr>
                <w:t>Ajuda do setor público</w:t>
              </w:r>
            </w:hyperlink>
          </w:p>
        </w:tc>
      </w:tr>
      <w:tr w:rsidR="004470EF" w:rsidRPr="002E6533" w14:paraId="777DB707" w14:textId="77777777">
        <w:tc>
          <w:tcPr>
            <w:tcW w:w="2613" w:type="dxa"/>
            <w:vMerge/>
          </w:tcPr>
          <w:p w14:paraId="6562065A" w14:textId="77777777" w:rsidR="004470EF" w:rsidRPr="002E6533" w:rsidRDefault="004470EF"/>
        </w:tc>
        <w:tc>
          <w:tcPr>
            <w:tcW w:w="2613" w:type="dxa"/>
          </w:tcPr>
          <w:p w14:paraId="7C9A879A" w14:textId="77777777" w:rsidR="004470EF" w:rsidRPr="002E6533" w:rsidRDefault="00000000">
            <w:pPr>
              <w:pStyle w:val="Compact"/>
            </w:pPr>
            <w:r w:rsidRPr="002E6533">
              <w:t>Programa de vulnerabilidades de segurança de TI</w:t>
            </w:r>
          </w:p>
        </w:tc>
        <w:tc>
          <w:tcPr>
            <w:tcW w:w="2613" w:type="dxa"/>
          </w:tcPr>
          <w:p w14:paraId="4F512823" w14:textId="77777777" w:rsidR="004470EF" w:rsidRPr="002E6533" w:rsidRDefault="004470EF">
            <w:pPr>
              <w:pStyle w:val="Compact"/>
            </w:pPr>
            <w:hyperlink r:id="rId1698">
              <w:r w:rsidRPr="002E6533">
                <w:rPr>
                  <w:rStyle w:val="Hyperlink"/>
                </w:rPr>
                <w:t>Ajuda do Gerenciamento de riscos de TI e segurança</w:t>
              </w:r>
            </w:hyperlink>
          </w:p>
        </w:tc>
      </w:tr>
      <w:tr w:rsidR="004470EF" w:rsidRPr="002E6533" w14:paraId="4B84E8CE" w14:textId="77777777">
        <w:tc>
          <w:tcPr>
            <w:tcW w:w="2613" w:type="dxa"/>
            <w:vMerge w:val="restart"/>
          </w:tcPr>
          <w:p w14:paraId="2CE39276" w14:textId="77777777" w:rsidR="004470EF" w:rsidRPr="002E6533" w:rsidRDefault="00000000">
            <w:pPr>
              <w:pStyle w:val="Corpodetexto"/>
            </w:pPr>
            <w:r w:rsidRPr="002E6533">
              <w:t>Biblioteca de vulnerabilidades</w:t>
            </w:r>
          </w:p>
          <w:p w14:paraId="317689B7" w14:textId="77777777" w:rsidR="004470EF" w:rsidRPr="002E6533" w:rsidRDefault="00000000">
            <w:pPr>
              <w:pStyle w:val="Corpodetexto"/>
            </w:pPr>
            <w:r w:rsidRPr="002E6533">
              <w:t> </w:t>
            </w:r>
          </w:p>
        </w:tc>
        <w:tc>
          <w:tcPr>
            <w:tcW w:w="2613" w:type="dxa"/>
          </w:tcPr>
          <w:p w14:paraId="2B8E0AF2" w14:textId="77777777" w:rsidR="004470EF" w:rsidRPr="002E6533" w:rsidRDefault="00000000">
            <w:pPr>
              <w:pStyle w:val="Compact"/>
            </w:pPr>
            <w:r w:rsidRPr="002E6533">
              <w:t>Monitoramento contínuo</w:t>
            </w:r>
          </w:p>
        </w:tc>
        <w:tc>
          <w:tcPr>
            <w:tcW w:w="2613" w:type="dxa"/>
          </w:tcPr>
          <w:p w14:paraId="0346BB1D" w14:textId="77777777" w:rsidR="004470EF" w:rsidRPr="002E6533" w:rsidRDefault="004470EF">
            <w:pPr>
              <w:pStyle w:val="Compact"/>
            </w:pPr>
            <w:hyperlink r:id="rId1699">
              <w:r w:rsidRPr="002E6533">
                <w:rPr>
                  <w:rStyle w:val="Hyperlink"/>
                </w:rPr>
                <w:t>Ajuda do setor público</w:t>
              </w:r>
            </w:hyperlink>
          </w:p>
        </w:tc>
      </w:tr>
      <w:tr w:rsidR="004470EF" w:rsidRPr="002E6533" w14:paraId="6687FEEA" w14:textId="77777777">
        <w:tc>
          <w:tcPr>
            <w:tcW w:w="2613" w:type="dxa"/>
            <w:vMerge/>
          </w:tcPr>
          <w:p w14:paraId="44E3F331" w14:textId="77777777" w:rsidR="004470EF" w:rsidRPr="002E6533" w:rsidRDefault="004470EF"/>
        </w:tc>
        <w:tc>
          <w:tcPr>
            <w:tcW w:w="2613" w:type="dxa"/>
          </w:tcPr>
          <w:p w14:paraId="77F56CCC" w14:textId="77777777" w:rsidR="004470EF" w:rsidRPr="002E6533" w:rsidRDefault="00000000">
            <w:pPr>
              <w:pStyle w:val="Compact"/>
            </w:pPr>
            <w:r w:rsidRPr="002E6533">
              <w:t>Programa de vulnerabilidades de segurança de TI</w:t>
            </w:r>
          </w:p>
        </w:tc>
        <w:tc>
          <w:tcPr>
            <w:tcW w:w="2613" w:type="dxa"/>
          </w:tcPr>
          <w:p w14:paraId="1D5BD1B0" w14:textId="77777777" w:rsidR="004470EF" w:rsidRPr="002E6533" w:rsidRDefault="004470EF">
            <w:pPr>
              <w:pStyle w:val="Compact"/>
            </w:pPr>
            <w:hyperlink r:id="rId1700">
              <w:r w:rsidRPr="002E6533">
                <w:rPr>
                  <w:rStyle w:val="Hyperlink"/>
                </w:rPr>
                <w:t>Ajuda do Gerenciamento de riscos de TI e segurança</w:t>
              </w:r>
            </w:hyperlink>
          </w:p>
        </w:tc>
      </w:tr>
      <w:tr w:rsidR="004470EF" w:rsidRPr="002E6533" w14:paraId="33A10C03" w14:textId="77777777">
        <w:tc>
          <w:tcPr>
            <w:tcW w:w="2613" w:type="dxa"/>
            <w:vMerge w:val="restart"/>
          </w:tcPr>
          <w:p w14:paraId="0A4B36C5" w14:textId="77777777" w:rsidR="004470EF" w:rsidRPr="002E6533" w:rsidRDefault="00000000">
            <w:pPr>
              <w:pStyle w:val="Corpodetexto"/>
            </w:pPr>
            <w:r w:rsidRPr="002E6533">
              <w:t>Listas de referências de vulnerabilidade</w:t>
            </w:r>
          </w:p>
          <w:p w14:paraId="0280DC4B" w14:textId="77777777" w:rsidR="004470EF" w:rsidRPr="002E6533" w:rsidRDefault="00000000">
            <w:pPr>
              <w:pStyle w:val="Corpodetexto"/>
            </w:pPr>
            <w:r w:rsidRPr="002E6533">
              <w:t> </w:t>
            </w:r>
          </w:p>
        </w:tc>
        <w:tc>
          <w:tcPr>
            <w:tcW w:w="2613" w:type="dxa"/>
          </w:tcPr>
          <w:p w14:paraId="248FC99E" w14:textId="77777777" w:rsidR="004470EF" w:rsidRPr="002E6533" w:rsidRDefault="00000000">
            <w:pPr>
              <w:pStyle w:val="Compact"/>
            </w:pPr>
            <w:r w:rsidRPr="002E6533">
              <w:t>Monitoramento contínuo</w:t>
            </w:r>
          </w:p>
        </w:tc>
        <w:tc>
          <w:tcPr>
            <w:tcW w:w="2613" w:type="dxa"/>
          </w:tcPr>
          <w:p w14:paraId="3B3677DC" w14:textId="77777777" w:rsidR="004470EF" w:rsidRPr="002E6533" w:rsidRDefault="004470EF">
            <w:pPr>
              <w:pStyle w:val="Compact"/>
            </w:pPr>
            <w:hyperlink r:id="rId1701">
              <w:r w:rsidRPr="002E6533">
                <w:rPr>
                  <w:rStyle w:val="Hyperlink"/>
                </w:rPr>
                <w:t>Ajuda do setor público</w:t>
              </w:r>
            </w:hyperlink>
          </w:p>
        </w:tc>
      </w:tr>
      <w:tr w:rsidR="004470EF" w:rsidRPr="002E6533" w14:paraId="1289C536" w14:textId="77777777">
        <w:tc>
          <w:tcPr>
            <w:tcW w:w="2613" w:type="dxa"/>
            <w:vMerge/>
          </w:tcPr>
          <w:p w14:paraId="4456A7CE" w14:textId="77777777" w:rsidR="004470EF" w:rsidRPr="002E6533" w:rsidRDefault="004470EF"/>
        </w:tc>
        <w:tc>
          <w:tcPr>
            <w:tcW w:w="2613" w:type="dxa"/>
          </w:tcPr>
          <w:p w14:paraId="4B706613" w14:textId="77777777" w:rsidR="004470EF" w:rsidRPr="002E6533" w:rsidRDefault="00000000">
            <w:pPr>
              <w:pStyle w:val="Compact"/>
            </w:pPr>
            <w:r w:rsidRPr="002E6533">
              <w:t>Programa de vulnerabilidades de segurança de TI</w:t>
            </w:r>
          </w:p>
        </w:tc>
        <w:tc>
          <w:tcPr>
            <w:tcW w:w="2613" w:type="dxa"/>
            <w:vMerge w:val="restart"/>
          </w:tcPr>
          <w:p w14:paraId="3208B162" w14:textId="77777777" w:rsidR="004470EF" w:rsidRPr="002E6533" w:rsidRDefault="004470EF">
            <w:pPr>
              <w:pStyle w:val="Compact"/>
            </w:pPr>
            <w:hyperlink r:id="rId1702">
              <w:r w:rsidRPr="002E6533">
                <w:rPr>
                  <w:rStyle w:val="Hyperlink"/>
                </w:rPr>
                <w:t>Ajuda do Gerenciamento de riscos de TI e segurança</w:t>
              </w:r>
            </w:hyperlink>
          </w:p>
        </w:tc>
      </w:tr>
      <w:tr w:rsidR="004470EF" w:rsidRPr="002E6533" w14:paraId="62425915" w14:textId="77777777">
        <w:tc>
          <w:tcPr>
            <w:tcW w:w="2613" w:type="dxa"/>
          </w:tcPr>
          <w:p w14:paraId="4A5F5C78" w14:textId="77777777" w:rsidR="004470EF" w:rsidRPr="002E6533" w:rsidRDefault="00000000">
            <w:pPr>
              <w:pStyle w:val="Compact"/>
            </w:pPr>
            <w:r w:rsidRPr="002E6533">
              <w:t>Definição de análise de vulnerabilidades</w:t>
            </w:r>
          </w:p>
        </w:tc>
        <w:tc>
          <w:tcPr>
            <w:tcW w:w="2613" w:type="dxa"/>
            <w:vMerge w:val="restart"/>
          </w:tcPr>
          <w:p w14:paraId="476B35BE" w14:textId="77777777" w:rsidR="004470EF" w:rsidRPr="002E6533" w:rsidRDefault="00000000">
            <w:pPr>
              <w:pStyle w:val="Compact"/>
            </w:pPr>
            <w:r w:rsidRPr="002E6533">
              <w:t>Programa de vulnerabilidades de segurança de TI</w:t>
            </w:r>
          </w:p>
        </w:tc>
        <w:tc>
          <w:tcPr>
            <w:tcW w:w="2613" w:type="dxa"/>
            <w:vMerge/>
          </w:tcPr>
          <w:p w14:paraId="76F9A52B" w14:textId="77777777" w:rsidR="004470EF" w:rsidRPr="002E6533" w:rsidRDefault="004470EF"/>
        </w:tc>
      </w:tr>
      <w:tr w:rsidR="004470EF" w:rsidRPr="002E6533" w14:paraId="3FC8D431" w14:textId="77777777">
        <w:tc>
          <w:tcPr>
            <w:tcW w:w="2613" w:type="dxa"/>
          </w:tcPr>
          <w:p w14:paraId="26605B37" w14:textId="77777777" w:rsidR="004470EF" w:rsidRPr="002E6533" w:rsidRDefault="00000000">
            <w:pPr>
              <w:pStyle w:val="Compact"/>
            </w:pPr>
            <w:r w:rsidRPr="002E6533">
              <w:t>Solicitações da análise de vulnerabilidades</w:t>
            </w:r>
          </w:p>
        </w:tc>
        <w:tc>
          <w:tcPr>
            <w:tcW w:w="2613" w:type="dxa"/>
            <w:vMerge/>
          </w:tcPr>
          <w:p w14:paraId="599805A0" w14:textId="77777777" w:rsidR="004470EF" w:rsidRPr="002E6533" w:rsidRDefault="004470EF"/>
        </w:tc>
        <w:tc>
          <w:tcPr>
            <w:tcW w:w="2613" w:type="dxa"/>
            <w:vMerge/>
          </w:tcPr>
          <w:p w14:paraId="381CB141" w14:textId="77777777" w:rsidR="004470EF" w:rsidRPr="002E6533" w:rsidRDefault="004470EF"/>
        </w:tc>
      </w:tr>
      <w:tr w:rsidR="004470EF" w:rsidRPr="002E6533" w14:paraId="4E48CDA5" w14:textId="77777777">
        <w:tc>
          <w:tcPr>
            <w:tcW w:w="2613" w:type="dxa"/>
            <w:vMerge w:val="restart"/>
          </w:tcPr>
          <w:p w14:paraId="168143E1" w14:textId="77777777" w:rsidR="004470EF" w:rsidRPr="002E6533" w:rsidRDefault="00000000">
            <w:pPr>
              <w:pStyle w:val="Corpodetexto"/>
            </w:pPr>
            <w:r w:rsidRPr="002E6533">
              <w:t>Resultados da análise de vulnerabilidades</w:t>
            </w:r>
          </w:p>
          <w:p w14:paraId="7815CDAD" w14:textId="77777777" w:rsidR="004470EF" w:rsidRPr="002E6533" w:rsidRDefault="00000000">
            <w:pPr>
              <w:pStyle w:val="Corpodetexto"/>
            </w:pPr>
            <w:r w:rsidRPr="002E6533">
              <w:t> </w:t>
            </w:r>
          </w:p>
        </w:tc>
        <w:tc>
          <w:tcPr>
            <w:tcW w:w="2613" w:type="dxa"/>
          </w:tcPr>
          <w:p w14:paraId="778055DD" w14:textId="77777777" w:rsidR="004470EF" w:rsidRPr="002E6533" w:rsidRDefault="00000000">
            <w:pPr>
              <w:pStyle w:val="Compact"/>
            </w:pPr>
            <w:r w:rsidRPr="002E6533">
              <w:t>Monitoramento contínuo</w:t>
            </w:r>
          </w:p>
        </w:tc>
        <w:tc>
          <w:tcPr>
            <w:tcW w:w="2613" w:type="dxa"/>
          </w:tcPr>
          <w:p w14:paraId="116AEE68" w14:textId="77777777" w:rsidR="004470EF" w:rsidRPr="002E6533" w:rsidRDefault="004470EF">
            <w:pPr>
              <w:pStyle w:val="Compact"/>
            </w:pPr>
            <w:hyperlink r:id="rId1703">
              <w:r w:rsidRPr="002E6533">
                <w:rPr>
                  <w:rStyle w:val="Hyperlink"/>
                </w:rPr>
                <w:t>Ajuda do setor público</w:t>
              </w:r>
            </w:hyperlink>
          </w:p>
        </w:tc>
      </w:tr>
      <w:tr w:rsidR="004470EF" w:rsidRPr="002E6533" w14:paraId="008D886F" w14:textId="77777777">
        <w:tc>
          <w:tcPr>
            <w:tcW w:w="2613" w:type="dxa"/>
            <w:vMerge/>
          </w:tcPr>
          <w:p w14:paraId="5A05FFD1" w14:textId="77777777" w:rsidR="004470EF" w:rsidRPr="002E6533" w:rsidRDefault="004470EF"/>
        </w:tc>
        <w:tc>
          <w:tcPr>
            <w:tcW w:w="2613" w:type="dxa"/>
          </w:tcPr>
          <w:p w14:paraId="3333DCB4" w14:textId="77777777" w:rsidR="004470EF" w:rsidRPr="002E6533" w:rsidRDefault="00000000">
            <w:pPr>
              <w:pStyle w:val="Compact"/>
            </w:pPr>
            <w:r w:rsidRPr="002E6533">
              <w:t>Programa de vulnerabilidades de segurança de TI</w:t>
            </w:r>
          </w:p>
        </w:tc>
        <w:tc>
          <w:tcPr>
            <w:tcW w:w="2613" w:type="dxa"/>
          </w:tcPr>
          <w:p w14:paraId="67A6AED1" w14:textId="77777777" w:rsidR="004470EF" w:rsidRPr="002E6533" w:rsidRDefault="004470EF">
            <w:pPr>
              <w:pStyle w:val="Compact"/>
            </w:pPr>
            <w:hyperlink r:id="rId1704">
              <w:r w:rsidRPr="002E6533">
                <w:rPr>
                  <w:rStyle w:val="Hyperlink"/>
                </w:rPr>
                <w:t>Ajuda do Gerenciamento de riscos de TI e segurança</w:t>
              </w:r>
            </w:hyperlink>
          </w:p>
        </w:tc>
      </w:tr>
      <w:tr w:rsidR="004470EF" w:rsidRPr="002E6533" w14:paraId="41778C74" w14:textId="77777777">
        <w:tc>
          <w:tcPr>
            <w:tcW w:w="2613" w:type="dxa"/>
            <w:vMerge w:val="restart"/>
          </w:tcPr>
          <w:p w14:paraId="50B7AB24" w14:textId="77777777" w:rsidR="004470EF" w:rsidRPr="002E6533" w:rsidRDefault="00000000">
            <w:pPr>
              <w:pStyle w:val="Corpodetexto"/>
            </w:pPr>
            <w:r w:rsidRPr="002E6533">
              <w:t>Tíquetes de vulnerabilidades</w:t>
            </w:r>
          </w:p>
          <w:p w14:paraId="312D7359" w14:textId="77777777" w:rsidR="004470EF" w:rsidRPr="002E6533" w:rsidRDefault="00000000">
            <w:pPr>
              <w:pStyle w:val="Corpodetexto"/>
            </w:pPr>
            <w:r w:rsidRPr="002E6533">
              <w:t> </w:t>
            </w:r>
          </w:p>
        </w:tc>
        <w:tc>
          <w:tcPr>
            <w:tcW w:w="2613" w:type="dxa"/>
          </w:tcPr>
          <w:p w14:paraId="37AEF885" w14:textId="77777777" w:rsidR="004470EF" w:rsidRPr="002E6533" w:rsidRDefault="00000000">
            <w:pPr>
              <w:pStyle w:val="Compact"/>
            </w:pPr>
            <w:r w:rsidRPr="002E6533">
              <w:t>Monitoramento contínuo</w:t>
            </w:r>
          </w:p>
        </w:tc>
        <w:tc>
          <w:tcPr>
            <w:tcW w:w="2613" w:type="dxa"/>
          </w:tcPr>
          <w:p w14:paraId="4E80E254" w14:textId="77777777" w:rsidR="004470EF" w:rsidRPr="002E6533" w:rsidRDefault="00000000">
            <w:pPr>
              <w:pStyle w:val="Compact"/>
            </w:pPr>
            <w:r w:rsidRPr="002E6533">
              <w:t> </w:t>
            </w:r>
          </w:p>
        </w:tc>
      </w:tr>
      <w:tr w:rsidR="004470EF" w:rsidRPr="002E6533" w14:paraId="660E6E52" w14:textId="77777777">
        <w:tc>
          <w:tcPr>
            <w:tcW w:w="2613" w:type="dxa"/>
            <w:vMerge/>
          </w:tcPr>
          <w:p w14:paraId="2254131D" w14:textId="77777777" w:rsidR="004470EF" w:rsidRPr="002E6533" w:rsidRDefault="004470EF"/>
        </w:tc>
        <w:tc>
          <w:tcPr>
            <w:tcW w:w="2613" w:type="dxa"/>
          </w:tcPr>
          <w:p w14:paraId="0E6DF244" w14:textId="77777777" w:rsidR="004470EF" w:rsidRPr="002E6533" w:rsidRDefault="00000000">
            <w:pPr>
              <w:pStyle w:val="Compact"/>
            </w:pPr>
            <w:r w:rsidRPr="002E6533">
              <w:t>Programa de vulnerabilidades de segurança de TI</w:t>
            </w:r>
          </w:p>
        </w:tc>
        <w:tc>
          <w:tcPr>
            <w:tcW w:w="2613" w:type="dxa"/>
          </w:tcPr>
          <w:p w14:paraId="2AF3CD0E" w14:textId="77777777" w:rsidR="004470EF" w:rsidRPr="002E6533" w:rsidRDefault="004470EF">
            <w:pPr>
              <w:pStyle w:val="Compact"/>
            </w:pPr>
            <w:hyperlink r:id="rId1705">
              <w:r w:rsidRPr="002E6533">
                <w:rPr>
                  <w:rStyle w:val="Hyperlink"/>
                </w:rPr>
                <w:t>Ajuda do Gerenciamento de riscos de TI e segurança</w:t>
              </w:r>
            </w:hyperlink>
          </w:p>
        </w:tc>
      </w:tr>
      <w:tr w:rsidR="004470EF" w:rsidRPr="002E6533" w14:paraId="3FC1B1FF" w14:textId="77777777">
        <w:tc>
          <w:tcPr>
            <w:tcW w:w="2613" w:type="dxa"/>
          </w:tcPr>
          <w:p w14:paraId="52AB30A1" w14:textId="77777777" w:rsidR="004470EF" w:rsidRPr="002E6533" w:rsidRDefault="00000000">
            <w:pPr>
              <w:pStyle w:val="Compact"/>
            </w:pPr>
            <w:r w:rsidRPr="002E6533">
              <w:t xml:space="preserve"> Avaliação de vulnerabilidade de dia zero</w:t>
            </w:r>
          </w:p>
        </w:tc>
        <w:tc>
          <w:tcPr>
            <w:tcW w:w="2613" w:type="dxa"/>
          </w:tcPr>
          <w:p w14:paraId="0C757F76" w14:textId="77777777" w:rsidR="004470EF" w:rsidRPr="002E6533" w:rsidRDefault="00000000">
            <w:pPr>
              <w:pStyle w:val="Compact"/>
            </w:pPr>
            <w:r w:rsidRPr="002E6533">
              <w:t>Governança de terceiros</w:t>
            </w:r>
          </w:p>
        </w:tc>
        <w:tc>
          <w:tcPr>
            <w:tcW w:w="2613" w:type="dxa"/>
          </w:tcPr>
          <w:p w14:paraId="12A785B8" w14:textId="77777777" w:rsidR="004470EF" w:rsidRPr="002E6533" w:rsidRDefault="004470EF">
            <w:pPr>
              <w:pStyle w:val="Compact"/>
            </w:pPr>
            <w:hyperlink r:id="rId1706">
              <w:r w:rsidRPr="002E6533">
                <w:rPr>
                  <w:rStyle w:val="Hyperlink"/>
                </w:rPr>
                <w:t>Governança de terceiros</w:t>
              </w:r>
            </w:hyperlink>
          </w:p>
        </w:tc>
      </w:tr>
    </w:tbl>
    <w:p w14:paraId="04D6486D" w14:textId="77777777" w:rsidR="004470EF" w:rsidRPr="002E6533" w:rsidRDefault="00000000">
      <w:pPr>
        <w:pStyle w:val="Ttulo1"/>
      </w:pPr>
      <w:bookmarkStart w:id="1048" w:name="X3e7e4321b38862081036f18396a3d6d2c7454d2"/>
      <w:bookmarkEnd w:id="1047"/>
      <w:r w:rsidRPr="002E6533">
        <w:t>Página inicial – Página de listagem de aplicativos</w:t>
      </w:r>
    </w:p>
    <w:p w14:paraId="2BA52756" w14:textId="77777777" w:rsidR="004470EF" w:rsidRPr="002E6533" w:rsidRDefault="00000000">
      <w:pPr>
        <w:pStyle w:val="FirstParagraph"/>
      </w:pPr>
      <w:r w:rsidRPr="002E6533">
        <w:t>Com o que você precisa de ajuda?</w:t>
      </w:r>
    </w:p>
    <w:p w14:paraId="79E2C862" w14:textId="77777777" w:rsidR="004470EF" w:rsidRPr="002E6533" w:rsidRDefault="004470EF">
      <w:hyperlink r:id="rId1707">
        <w:r w:rsidRPr="002E6533">
          <w:rPr>
            <w:rStyle w:val="Hyperlink"/>
          </w:rPr>
          <w:t>Trabalhando com resultados de pesquisa</w:t>
        </w:r>
      </w:hyperlink>
    </w:p>
    <w:p w14:paraId="0C2E5602" w14:textId="77777777" w:rsidR="004470EF" w:rsidRPr="002E6533" w:rsidRDefault="00000000">
      <w:pPr>
        <w:pStyle w:val="Ttulo1"/>
      </w:pPr>
      <w:bookmarkStart w:id="1049" w:name="trabalhando-com-registros-clássico"/>
      <w:bookmarkEnd w:id="1048"/>
      <w:r w:rsidRPr="002E6533">
        <w:t>Trabalhando com registros (clássico)</w:t>
      </w:r>
    </w:p>
    <w:p w14:paraId="68A64EAF"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708">
        <w:r w:rsidR="004470EF" w:rsidRPr="002E6533">
          <w:rPr>
            <w:rStyle w:val="Hyperlink"/>
          </w:rPr>
          <w:t>Registros</w:t>
        </w:r>
      </w:hyperlink>
      <w:r w:rsidRPr="002E6533">
        <w:t xml:space="preserve">. Para obter informações sobre experiências clássicas, consulte </w:t>
      </w:r>
      <w:hyperlink r:id="rId1709" w:anchor="classic_experiences">
        <w:r w:rsidR="004470EF" w:rsidRPr="002E6533">
          <w:rPr>
            <w:rStyle w:val="Hyperlink"/>
          </w:rPr>
          <w:t>Experiências clássicas do Archer</w:t>
        </w:r>
      </w:hyperlink>
      <w:r w:rsidRPr="002E6533">
        <w:t>.</w:t>
      </w:r>
    </w:p>
    <w:p w14:paraId="4F25861C" w14:textId="77777777" w:rsidR="004470EF" w:rsidRPr="002E6533" w:rsidRDefault="00000000">
      <w:pPr>
        <w:pStyle w:val="Corpodetexto"/>
      </w:pPr>
      <w:r w:rsidRPr="002E6533">
        <w:lastRenderedPageBreak/>
        <w:t>O processo de trabalho com registros é o mesmo para todos os aplicativos e questionários no Archer.</w:t>
      </w:r>
    </w:p>
    <w:p w14:paraId="6D96C7A5" w14:textId="77777777" w:rsidR="004470EF" w:rsidRPr="002E6533" w:rsidRDefault="00000000">
      <w:pPr>
        <w:pStyle w:val="Corpodetexto"/>
      </w:pPr>
      <w:r w:rsidRPr="002E6533">
        <w:t>Nesta página</w:t>
      </w:r>
    </w:p>
    <w:p w14:paraId="4C75FF39" w14:textId="77777777" w:rsidR="004470EF" w:rsidRPr="002E6533" w:rsidRDefault="004470EF">
      <w:pPr>
        <w:pStyle w:val="Compact"/>
      </w:pPr>
      <w:hyperlink w:anchor="Direitosdeacessopararegistros">
        <w:r w:rsidRPr="002E6533">
          <w:rPr>
            <w:rStyle w:val="Hyperlink"/>
          </w:rPr>
          <w:t>Direitos de acesso para registros</w:t>
        </w:r>
      </w:hyperlink>
    </w:p>
    <w:p w14:paraId="65CD1854" w14:textId="77777777" w:rsidR="004470EF" w:rsidRPr="002E6533" w:rsidRDefault="004470EF">
      <w:pPr>
        <w:pStyle w:val="Compact"/>
      </w:pPr>
      <w:hyperlink w:anchor="Inserindodadosemumregistro">
        <w:r w:rsidRPr="002E6533">
          <w:rPr>
            <w:rStyle w:val="Hyperlink"/>
          </w:rPr>
          <w:t>Inserindo dados em um registro</w:t>
        </w:r>
      </w:hyperlink>
    </w:p>
    <w:p w14:paraId="082B3A91" w14:textId="77777777" w:rsidR="004470EF" w:rsidRPr="002E6533" w:rsidRDefault="004470EF">
      <w:pPr>
        <w:pStyle w:val="Compact"/>
      </w:pPr>
      <w:hyperlink w:anchor="Xd06c07fc40a011a901e2f5cef72430a8cbcbbcb">
        <w:r w:rsidRPr="002E6533">
          <w:rPr>
            <w:rStyle w:val="Hyperlink"/>
          </w:rPr>
          <w:t>Informações sobre a página Detalhes do registro</w:t>
        </w:r>
      </w:hyperlink>
    </w:p>
    <w:p w14:paraId="7D727D4D" w14:textId="77777777" w:rsidR="004470EF" w:rsidRPr="002E6533" w:rsidRDefault="004470EF">
      <w:pPr>
        <w:pStyle w:val="Compact"/>
      </w:pPr>
      <w:hyperlink w:anchor="Xc6f4c53fa09eaf2377f9f47f2dfe44d2fb10bba">
        <w:r w:rsidRPr="002E6533">
          <w:rPr>
            <w:rStyle w:val="Hyperlink"/>
          </w:rPr>
          <w:t>Direitos de usuário para trabalhar com registros</w:t>
        </w:r>
      </w:hyperlink>
    </w:p>
    <w:p w14:paraId="2C3DEEC1" w14:textId="77777777" w:rsidR="004470EF" w:rsidRPr="002E6533" w:rsidRDefault="004470EF">
      <w:pPr>
        <w:pStyle w:val="Compact"/>
      </w:pPr>
      <w:hyperlink w:anchor="Adicionarregistros">
        <w:r w:rsidRPr="002E6533">
          <w:rPr>
            <w:rStyle w:val="Hyperlink"/>
          </w:rPr>
          <w:t>Adicionar registros</w:t>
        </w:r>
      </w:hyperlink>
    </w:p>
    <w:p w14:paraId="5EFD3EA6" w14:textId="77777777" w:rsidR="004470EF" w:rsidRPr="002E6533" w:rsidRDefault="004470EF">
      <w:pPr>
        <w:pStyle w:val="Compact"/>
      </w:pPr>
      <w:hyperlink w:anchor="X46a1118e76a506a47b14c9a322b372c86fe1bac">
        <w:r w:rsidRPr="002E6533">
          <w:rPr>
            <w:rStyle w:val="Hyperlink"/>
          </w:rPr>
          <w:t>Concluir ações do usuário de workflow avançado</w:t>
        </w:r>
      </w:hyperlink>
    </w:p>
    <w:p w14:paraId="34594CA8" w14:textId="77777777" w:rsidR="004470EF" w:rsidRPr="002E6533" w:rsidRDefault="004470EF">
      <w:pPr>
        <w:pStyle w:val="Compact"/>
      </w:pPr>
      <w:hyperlink w:anchor="Excluirregistros">
        <w:r w:rsidRPr="002E6533">
          <w:rPr>
            <w:rStyle w:val="Hyperlink"/>
          </w:rPr>
          <w:t>Excluir registros</w:t>
        </w:r>
      </w:hyperlink>
    </w:p>
    <w:p w14:paraId="60DEA784" w14:textId="77777777" w:rsidR="004470EF" w:rsidRPr="002E6533" w:rsidRDefault="00000000">
      <w:pPr>
        <w:pStyle w:val="Ttulo2"/>
      </w:pPr>
      <w:bookmarkStart w:id="1050" w:name="direitos-de-acesso-para-registros"/>
      <w:r w:rsidRPr="002E6533">
        <w:t>Direitos de acesso para registros</w:t>
      </w:r>
    </w:p>
    <w:p w14:paraId="58CD4EAA" w14:textId="77777777" w:rsidR="004470EF" w:rsidRPr="002E6533" w:rsidRDefault="00000000">
      <w:pPr>
        <w:pStyle w:val="Compact"/>
      </w:pPr>
      <w:r w:rsidRPr="002E6533">
        <w:t>Se nenhum ícone de uma tarefa estiver disponível para seleção, você não tem direitos de acesso de execução da tarefa associada.</w:t>
      </w:r>
    </w:p>
    <w:p w14:paraId="574FB62F" w14:textId="77777777" w:rsidR="004470EF" w:rsidRPr="002E6533" w:rsidRDefault="00000000">
      <w:pPr>
        <w:pStyle w:val="Compact"/>
      </w:pPr>
      <w:r w:rsidRPr="002E6533">
        <w:t>Se o aplicativo ou questionário contiver um campo de permissões de registro, você poderá não ter privilégios de acesso a todos os registros.</w:t>
      </w:r>
    </w:p>
    <w:p w14:paraId="280D0E87" w14:textId="77777777" w:rsidR="004470EF" w:rsidRPr="002E6533" w:rsidRDefault="00000000">
      <w:pPr>
        <w:pStyle w:val="Compact"/>
      </w:pPr>
      <w:r w:rsidRPr="002E6533">
        <w:t>Se o aplicativo ou questionário contiver campos privados aos quais você não tem privilégios de acesso, você não poderá visualizar nem editar esses campos.</w:t>
      </w:r>
    </w:p>
    <w:p w14:paraId="17F328A3" w14:textId="77777777" w:rsidR="004470EF" w:rsidRPr="002E6533" w:rsidRDefault="00000000">
      <w:pPr>
        <w:pStyle w:val="Compact"/>
      </w:pPr>
      <w:r w:rsidRPr="002E6533">
        <w:t>Se o registro estiver inscrito em um Workflow avançado, você poderá visualizar os nós de ação do usuário e executar ações no nó atual.</w:t>
      </w:r>
    </w:p>
    <w:p w14:paraId="666AB5A7" w14:textId="77777777" w:rsidR="004470EF" w:rsidRPr="002E6533" w:rsidRDefault="00000000">
      <w:pPr>
        <w:pStyle w:val="Ttulo2"/>
      </w:pPr>
      <w:bookmarkStart w:id="1051" w:name="inserindo-dados-em-um-registro"/>
      <w:bookmarkEnd w:id="1050"/>
      <w:r w:rsidRPr="002E6533">
        <w:t>Inserindo dados em um registro</w:t>
      </w:r>
    </w:p>
    <w:p w14:paraId="26C7A99A" w14:textId="77777777" w:rsidR="004470EF" w:rsidRPr="002E6533" w:rsidRDefault="00000000">
      <w:pPr>
        <w:pStyle w:val="FirstParagraph"/>
      </w:pPr>
      <w:r w:rsidRPr="002E6533">
        <w:t xml:space="preserve">Ao trabalhar com um registro, você poderá encontrar várias maneiras para </w:t>
      </w:r>
      <w:hyperlink r:id="rId1710">
        <w:r w:rsidR="004470EF" w:rsidRPr="002E6533">
          <w:rPr>
            <w:rStyle w:val="Hyperlink"/>
          </w:rPr>
          <w:t>Informar os dados</w:t>
        </w:r>
      </w:hyperlink>
      <w:r w:rsidRPr="002E6533">
        <w:t>. Quando você edita um registro, ele se torna bloqueado para que outros usuários não possam fazer alterações no mesmo registro ao mesmo tempo. Se você navegar para fora da página sem salvar, uma caixa de mensagem será exibida, na qual você deverá confirmar se deseja continuar. Se você clicar em OK para continuar, perderá todas as alterações feitas e a Archer desbloqueará o registro.</w:t>
      </w:r>
    </w:p>
    <w:p w14:paraId="54C23BEE" w14:textId="77777777" w:rsidR="004470EF" w:rsidRPr="002E6533" w:rsidRDefault="00000000">
      <w:pPr>
        <w:pStyle w:val="Ttulo2"/>
      </w:pPr>
      <w:bookmarkStart w:id="1052" w:name="X79ef80bff1b100812565300a2934f9369776125"/>
      <w:bookmarkEnd w:id="1051"/>
      <w:r w:rsidRPr="002E6533">
        <w:t>Informações sobre a página Detalhes do registro</w:t>
      </w:r>
    </w:p>
    <w:p w14:paraId="3A820223" w14:textId="77777777" w:rsidR="004470EF" w:rsidRPr="002E6533" w:rsidRDefault="00000000">
      <w:pPr>
        <w:pStyle w:val="FirstParagraph"/>
      </w:pPr>
      <w:r w:rsidRPr="002E6533">
        <w:t>A página de detalhes do registro inclui os seguintes conjuntos de botões que permitem adicionar, copiar, salvar, editar/exibir ou excluir um registro e visualizar registros relacionados, recalcular campos, exportar, imprimir ou enviar um link do registro por e-mail.</w:t>
      </w:r>
    </w:p>
    <w:p w14:paraId="2898C90A" w14:textId="77777777" w:rsidR="004470EF" w:rsidRPr="002E6533" w:rsidRDefault="00000000">
      <w:pPr>
        <w:pStyle w:val="Compact"/>
      </w:pPr>
      <w:r w:rsidRPr="002E6533">
        <w:t>Barra de botões ao visualizar um registro.</w:t>
      </w:r>
    </w:p>
    <w:p w14:paraId="086553B0" w14:textId="77777777" w:rsidR="004470EF" w:rsidRPr="002E6533" w:rsidRDefault="00000000">
      <w:pPr>
        <w:pStyle w:val="Compact"/>
      </w:pPr>
      <w:r w:rsidRPr="002E6533">
        <w:t>Barra de botões ao editar um registro.</w:t>
      </w:r>
    </w:p>
    <w:p w14:paraId="32482C41" w14:textId="77777777" w:rsidR="004470EF" w:rsidRPr="002E6533" w:rsidRDefault="00000000">
      <w:pPr>
        <w:pStyle w:val="Compact"/>
      </w:pPr>
      <w:r w:rsidRPr="002E6533">
        <w:t>Barra de botões para visualização dos registros relacionados, recalcular, exportar, imprimir e enviar um e-mail do registro.</w:t>
      </w:r>
    </w:p>
    <w:p w14:paraId="15D67EA0" w14:textId="77777777" w:rsidR="004470EF" w:rsidRPr="002E6533" w:rsidRDefault="00000000">
      <w:pPr>
        <w:pStyle w:val="Compact"/>
      </w:pPr>
      <w:r w:rsidRPr="002E6533">
        <w:lastRenderedPageBreak/>
        <w:t>O registro determina quais botões estão disponíveis. Por exemplo, se o registro não tiver um campo calculado, você não verá o botão Recalcular.</w:t>
      </w:r>
    </w:p>
    <w:p w14:paraId="60C47EC3" w14:textId="77777777" w:rsidR="004470EF" w:rsidRPr="002E6533" w:rsidRDefault="00000000">
      <w:pPr>
        <w:pStyle w:val="Ttulo2"/>
      </w:pPr>
      <w:bookmarkStart w:id="1053" w:name="Xfa8224566881a1a53ec973e030f6ebd77414f0c"/>
      <w:bookmarkEnd w:id="1052"/>
      <w:r w:rsidRPr="002E6533">
        <w:t>Direitos de usuário para trabalhar com registros</w:t>
      </w:r>
    </w:p>
    <w:p w14:paraId="6D3FF958" w14:textId="77777777" w:rsidR="004470EF" w:rsidRPr="002E6533" w:rsidRDefault="00000000">
      <w:pPr>
        <w:pStyle w:val="FirstParagraph"/>
      </w:pPr>
      <w:r w:rsidRPr="002E6533">
        <w:t>Direitos do usuário são concedidos no aplicativo ou questionário, registro ou nível de campo.</w:t>
      </w:r>
    </w:p>
    <w:p w14:paraId="4A4DA47F" w14:textId="77777777" w:rsidR="004470EF" w:rsidRPr="002E6533" w:rsidRDefault="00000000">
      <w:pPr>
        <w:pStyle w:val="TableCaption"/>
      </w:pPr>
      <w:r w:rsidRPr="002E6533">
        <w:t>A tabela a seguir descreve os direitos de usuário concedidos em cada nível.</w:t>
      </w:r>
    </w:p>
    <w:tbl>
      <w:tblPr>
        <w:tblStyle w:val="Table"/>
        <w:tblW w:w="5000" w:type="pct"/>
        <w:tblLayout w:type="fixed"/>
        <w:tblLook w:val="0020" w:firstRow="1" w:lastRow="0" w:firstColumn="0" w:lastColumn="0" w:noHBand="0" w:noVBand="0"/>
      </w:tblPr>
      <w:tblGrid>
        <w:gridCol w:w="4527"/>
        <w:gridCol w:w="4527"/>
      </w:tblGrid>
      <w:tr w:rsidR="004470EF" w:rsidRPr="002E6533" w14:paraId="64DDD76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AC7BF9" w14:textId="77777777" w:rsidR="004470EF" w:rsidRPr="002E6533" w:rsidRDefault="00000000">
            <w:pPr>
              <w:pStyle w:val="Compact"/>
            </w:pPr>
            <w:r w:rsidRPr="002E6533">
              <w:t>Nível</w:t>
            </w:r>
          </w:p>
        </w:tc>
        <w:tc>
          <w:tcPr>
            <w:tcW w:w="3960" w:type="dxa"/>
          </w:tcPr>
          <w:p w14:paraId="371CBF26" w14:textId="77777777" w:rsidR="004470EF" w:rsidRPr="002E6533" w:rsidRDefault="00000000">
            <w:pPr>
              <w:pStyle w:val="Compact"/>
            </w:pPr>
            <w:r w:rsidRPr="002E6533">
              <w:t>Direitos do usuário</w:t>
            </w:r>
          </w:p>
        </w:tc>
      </w:tr>
      <w:tr w:rsidR="004470EF" w:rsidRPr="002E6533" w14:paraId="2089ADF8" w14:textId="77777777">
        <w:tc>
          <w:tcPr>
            <w:tcW w:w="3960" w:type="dxa"/>
          </w:tcPr>
          <w:p w14:paraId="2D9DE9B5" w14:textId="77777777" w:rsidR="004470EF" w:rsidRPr="002E6533" w:rsidRDefault="00000000">
            <w:pPr>
              <w:pStyle w:val="Compact"/>
            </w:pPr>
            <w:r w:rsidRPr="002E6533">
              <w:t>Aplicativo ou questionário</w:t>
            </w:r>
          </w:p>
        </w:tc>
        <w:tc>
          <w:tcPr>
            <w:tcW w:w="3960" w:type="dxa"/>
          </w:tcPr>
          <w:p w14:paraId="1E1B8352" w14:textId="77777777" w:rsidR="004470EF" w:rsidRPr="002E6533" w:rsidRDefault="00000000">
            <w:pPr>
              <w:pStyle w:val="Compact"/>
            </w:pPr>
            <w:r w:rsidRPr="002E6533">
              <w:t>Permissões para criar, ler, atualizar e excluir determinam se você pode adicionar, editar, excluir e pesquisar registros em um aplicativo ou questionário.</w:t>
            </w:r>
          </w:p>
        </w:tc>
      </w:tr>
      <w:tr w:rsidR="004470EF" w:rsidRPr="002E6533" w14:paraId="43FDB67A" w14:textId="77777777">
        <w:tc>
          <w:tcPr>
            <w:tcW w:w="3960" w:type="dxa"/>
          </w:tcPr>
          <w:p w14:paraId="5CE3BA04" w14:textId="77777777" w:rsidR="004470EF" w:rsidRPr="002E6533" w:rsidRDefault="00000000">
            <w:pPr>
              <w:pStyle w:val="Compact"/>
            </w:pPr>
            <w:r w:rsidRPr="002E6533">
              <w:t>Registro</w:t>
            </w:r>
          </w:p>
        </w:tc>
        <w:tc>
          <w:tcPr>
            <w:tcW w:w="3960" w:type="dxa"/>
          </w:tcPr>
          <w:p w14:paraId="27640AC4" w14:textId="77777777" w:rsidR="004470EF" w:rsidRPr="002E6533" w:rsidRDefault="00000000">
            <w:pPr>
              <w:pStyle w:val="Compact"/>
            </w:pPr>
            <w:r w:rsidRPr="002E6533">
              <w:t>Se um aplicativo ou questionário contiver um campo de permissões de registro, você poderá acessar somente os campos para quais você tiver permissões.</w:t>
            </w:r>
          </w:p>
        </w:tc>
      </w:tr>
      <w:tr w:rsidR="004470EF" w:rsidRPr="002E6533" w14:paraId="060B6127" w14:textId="77777777">
        <w:tc>
          <w:tcPr>
            <w:tcW w:w="3960" w:type="dxa"/>
          </w:tcPr>
          <w:p w14:paraId="774E45C7" w14:textId="77777777" w:rsidR="004470EF" w:rsidRPr="002E6533" w:rsidRDefault="00000000">
            <w:pPr>
              <w:pStyle w:val="Compact"/>
            </w:pPr>
            <w:r w:rsidRPr="002E6533">
              <w:t>Campo</w:t>
            </w:r>
          </w:p>
        </w:tc>
        <w:tc>
          <w:tcPr>
            <w:tcW w:w="3960" w:type="dxa"/>
          </w:tcPr>
          <w:p w14:paraId="10D7CCDF" w14:textId="77777777" w:rsidR="004470EF" w:rsidRPr="002E6533" w:rsidRDefault="00000000">
            <w:pPr>
              <w:pStyle w:val="Corpodetexto"/>
            </w:pPr>
            <w:r w:rsidRPr="002E6533">
              <w:t>Campos individuais de um aplicativo ou questionário são públicos ou privados.</w:t>
            </w:r>
          </w:p>
          <w:p w14:paraId="41DB37F1" w14:textId="77777777" w:rsidR="004470EF" w:rsidRPr="002E6533" w:rsidRDefault="00000000">
            <w:pPr>
              <w:pStyle w:val="Compact"/>
            </w:pPr>
            <w:r w:rsidRPr="002E6533">
              <w:t>Os campos públicos estão disponíveis a todos os usuários com permissões para criar, ler, atualizar e excluir.</w:t>
            </w:r>
          </w:p>
          <w:p w14:paraId="11FDE37B" w14:textId="77777777" w:rsidR="004470EF" w:rsidRPr="002E6533" w:rsidRDefault="00000000">
            <w:pPr>
              <w:pStyle w:val="Compact"/>
            </w:pPr>
            <w:r w:rsidRPr="002E6533">
              <w:t>Os campos privados estão disponíveis apenas para os usuários selecionados que podem visualizar e especificar dados nesses campos.</w:t>
            </w:r>
          </w:p>
          <w:p w14:paraId="540CB1BC" w14:textId="77777777" w:rsidR="004470EF" w:rsidRPr="002E6533" w:rsidRDefault="00000000">
            <w:pPr>
              <w:pStyle w:val="Compact"/>
            </w:pPr>
            <w:r w:rsidRPr="002E6533">
              <w:t>Os campos privados também podem ser somente leitura para qualquer usuário, o que permite que o usuário visualize o campo, mas não adicione, edite ou exclua os dados do campo.</w:t>
            </w:r>
          </w:p>
        </w:tc>
      </w:tr>
    </w:tbl>
    <w:p w14:paraId="7D9ABF33" w14:textId="77777777" w:rsidR="004470EF" w:rsidRPr="002E6533" w:rsidRDefault="00000000">
      <w:pPr>
        <w:pStyle w:val="Ttulo2"/>
      </w:pPr>
      <w:bookmarkStart w:id="1054" w:name="adicionar-registros"/>
      <w:bookmarkEnd w:id="1053"/>
      <w:r w:rsidRPr="002E6533">
        <w:t>Adicionar registros</w:t>
      </w:r>
    </w:p>
    <w:p w14:paraId="34A603E9" w14:textId="77777777" w:rsidR="004470EF" w:rsidRPr="002E6533" w:rsidRDefault="00000000">
      <w:pPr>
        <w:pStyle w:val="Compact"/>
      </w:pPr>
      <w:r w:rsidRPr="002E6533">
        <w:t xml:space="preserve">No menu, selecione o menu </w:t>
      </w:r>
      <w:r w:rsidRPr="002E6533">
        <w:rPr>
          <w:i/>
          <w:iCs/>
        </w:rPr>
        <w:t>Nome da área de trabalho</w:t>
      </w:r>
      <w:r w:rsidRPr="002E6533">
        <w:t xml:space="preserve"> &gt; </w:t>
      </w:r>
      <w:r w:rsidRPr="002E6533">
        <w:rPr>
          <w:i/>
          <w:iCs/>
        </w:rPr>
        <w:t>solução</w:t>
      </w:r>
      <w:r w:rsidRPr="002E6533">
        <w:t xml:space="preserve"> &gt; </w:t>
      </w:r>
      <w:r w:rsidRPr="002E6533">
        <w:rPr>
          <w:i/>
          <w:iCs/>
        </w:rPr>
        <w:t>aplicativo</w:t>
      </w:r>
      <w:r w:rsidRPr="002E6533">
        <w:t xml:space="preserve"> ao qual você quer adicionar o registro.</w:t>
      </w:r>
    </w:p>
    <w:p w14:paraId="5FF0C933" w14:textId="77777777" w:rsidR="004470EF" w:rsidRPr="002E6533" w:rsidRDefault="00000000">
      <w:pPr>
        <w:pStyle w:val="Compact"/>
      </w:pPr>
      <w:r w:rsidRPr="002E6533">
        <w:t>Clique em Reticências e, em seguida, clique em Novo registro.</w:t>
      </w:r>
    </w:p>
    <w:p w14:paraId="33639546" w14:textId="77777777" w:rsidR="004470EF" w:rsidRPr="002E6533" w:rsidRDefault="00000000">
      <w:r w:rsidRPr="002E6533">
        <w:t>Preencha as informações necessárias.</w:t>
      </w:r>
    </w:p>
    <w:p w14:paraId="0E627FEA" w14:textId="77777777" w:rsidR="004470EF" w:rsidRPr="002E6533" w:rsidRDefault="00000000">
      <w:r w:rsidRPr="002E6533">
        <w:rPr>
          <w:b/>
          <w:bCs/>
        </w:rPr>
        <w:t>Observação:</w:t>
      </w:r>
      <w:r w:rsidRPr="002E6533">
        <w:t xml:space="preserve"> se uma imagem é inserida no campo Área de texto, um pedido da Web é criado para obter o resultado da URL. Para habilitar solicitações de URL externas </w:t>
      </w:r>
      <w:r w:rsidRPr="002E6533">
        <w:lastRenderedPageBreak/>
        <w:t>para imagens, você deve habilitar o proxy externo. A URL falhará se exigir credenciais adicionais para acessar a origem.</w:t>
      </w:r>
    </w:p>
    <w:p w14:paraId="73D1F38B" w14:textId="77777777" w:rsidR="004470EF" w:rsidRPr="002E6533" w:rsidRDefault="00000000">
      <w:r w:rsidRPr="002E6533">
        <w:t>Clique em Salvar ou em Salvar e fechar.</w:t>
      </w:r>
    </w:p>
    <w:p w14:paraId="58791CE5" w14:textId="77777777" w:rsidR="004470EF" w:rsidRPr="002E6533" w:rsidRDefault="00000000">
      <w:pPr>
        <w:pStyle w:val="Compact"/>
        <w:numPr>
          <w:ilvl w:val="1"/>
          <w:numId w:val="0"/>
        </w:numPr>
      </w:pPr>
      <w:r w:rsidRPr="002E6533">
        <w:t>Para aplicar as alterações e continuar trabalhando, clique em Salvar.</w:t>
      </w:r>
    </w:p>
    <w:p w14:paraId="395671B5" w14:textId="77777777" w:rsidR="004470EF" w:rsidRPr="002E6533" w:rsidRDefault="00000000">
      <w:pPr>
        <w:pStyle w:val="Compact"/>
        <w:numPr>
          <w:ilvl w:val="1"/>
          <w:numId w:val="0"/>
        </w:numPr>
      </w:pPr>
      <w:r w:rsidRPr="002E6533">
        <w:t>Para salvar e sair, clique em Salvar e fechar.</w:t>
      </w:r>
    </w:p>
    <w:p w14:paraId="4454F18A" w14:textId="77777777" w:rsidR="004470EF" w:rsidRPr="002E6533" w:rsidRDefault="00000000">
      <w:r w:rsidRPr="002E6533">
        <w:rPr>
          <w:b/>
          <w:bCs/>
        </w:rPr>
        <w:t>Observação:</w:t>
      </w:r>
      <w:r w:rsidRPr="002E6533">
        <w:t xml:space="preserve"> Salve e feche não serão fechados:</w:t>
      </w:r>
    </w:p>
    <w:p w14:paraId="09C30B3C" w14:textId="77777777" w:rsidR="004470EF" w:rsidRPr="002E6533" w:rsidRDefault="00000000">
      <w:pPr>
        <w:pStyle w:val="Compact"/>
        <w:numPr>
          <w:ilvl w:val="1"/>
          <w:numId w:val="0"/>
        </w:numPr>
      </w:pPr>
      <w:r w:rsidRPr="002E6533">
        <w:t>Ao inscrever registros em um workflow avançado.</w:t>
      </w:r>
    </w:p>
    <w:p w14:paraId="1A92B6F2" w14:textId="77777777" w:rsidR="004470EF" w:rsidRPr="002E6533" w:rsidRDefault="00000000">
      <w:pPr>
        <w:pStyle w:val="Compact"/>
        <w:numPr>
          <w:ilvl w:val="1"/>
          <w:numId w:val="0"/>
        </w:numPr>
      </w:pPr>
      <w:r w:rsidRPr="002E6533">
        <w:t>Quando o layout é alterado no registro devido ao workflow avançado.</w:t>
      </w:r>
    </w:p>
    <w:p w14:paraId="09811398" w14:textId="77777777" w:rsidR="004470EF" w:rsidRPr="002E6533" w:rsidRDefault="00000000">
      <w:pPr>
        <w:pStyle w:val="Ttulo2"/>
      </w:pPr>
      <w:bookmarkStart w:id="1055" w:name="X5276cc06973e1bd128f92ba71939613cfa3b805"/>
      <w:bookmarkEnd w:id="1054"/>
      <w:r w:rsidRPr="002E6533">
        <w:t>Concluir ações do usuário de workflow avançado</w:t>
      </w:r>
    </w:p>
    <w:p w14:paraId="37D9721B" w14:textId="77777777" w:rsidR="004470EF" w:rsidRPr="002E6533" w:rsidRDefault="00000000">
      <w:r w:rsidRPr="002E6533">
        <w:t xml:space="preserve">No menu, selecione o menu </w:t>
      </w:r>
      <w:r w:rsidRPr="002E6533">
        <w:rPr>
          <w:i/>
          <w:iCs/>
        </w:rPr>
        <w:t>Nome da área de trabalho</w:t>
      </w:r>
      <w:r w:rsidRPr="002E6533">
        <w:t xml:space="preserve"> &gt; </w:t>
      </w:r>
      <w:r w:rsidRPr="002E6533">
        <w:rPr>
          <w:i/>
          <w:iCs/>
        </w:rPr>
        <w:t>solução</w:t>
      </w:r>
      <w:r w:rsidRPr="002E6533">
        <w:t xml:space="preserve"> &gt; </w:t>
      </w:r>
      <w:r w:rsidRPr="002E6533">
        <w:rPr>
          <w:i/>
          <w:iCs/>
        </w:rPr>
        <w:t>aplicativo</w:t>
      </w:r>
      <w:r w:rsidRPr="002E6533">
        <w:t xml:space="preserve"> que contém o registro que você deseja editar.</w:t>
      </w:r>
    </w:p>
    <w:p w14:paraId="2BFB3F04" w14:textId="77777777" w:rsidR="004470EF" w:rsidRPr="002E6533" w:rsidRDefault="00000000">
      <w:r w:rsidRPr="002E6533">
        <w:rPr>
          <w:b/>
          <w:bCs/>
        </w:rPr>
        <w:t>Observação:</w:t>
      </w:r>
      <w:r w:rsidRPr="002E6533">
        <w:t xml:space="preserve"> Para concluir ações de workflow, a auditoria de workflow do aplicativo deve estar habilitada.</w:t>
      </w:r>
    </w:p>
    <w:p w14:paraId="60AD41AF" w14:textId="77777777" w:rsidR="004470EF" w:rsidRPr="002E6533" w:rsidRDefault="00000000">
      <w:pPr>
        <w:pStyle w:val="Compact"/>
      </w:pPr>
      <w:r w:rsidRPr="002E6533">
        <w:t>Selecione o registro no qual você deseja executar uma ação.</w:t>
      </w:r>
    </w:p>
    <w:p w14:paraId="71BDD07B" w14:textId="77777777" w:rsidR="004470EF" w:rsidRPr="002E6533" w:rsidRDefault="00000000">
      <w:pPr>
        <w:pStyle w:val="Compact"/>
      </w:pPr>
      <w:r w:rsidRPr="002E6533">
        <w:t xml:space="preserve">No </w:t>
      </w:r>
      <w:proofErr w:type="gramStart"/>
      <w:r w:rsidRPr="002E6533">
        <w:t>modo Editar</w:t>
      </w:r>
      <w:proofErr w:type="gramEnd"/>
      <w:r w:rsidRPr="002E6533">
        <w:t>, clique em Ações no rastreador de workflow.</w:t>
      </w:r>
    </w:p>
    <w:p w14:paraId="19F3ECD5" w14:textId="77777777" w:rsidR="004470EF" w:rsidRPr="002E6533" w:rsidRDefault="00000000">
      <w:pPr>
        <w:pStyle w:val="Compact"/>
      </w:pPr>
      <w:r w:rsidRPr="002E6533">
        <w:t>Selecione a opção aplicável:</w:t>
      </w:r>
    </w:p>
    <w:p w14:paraId="3DD15B74" w14:textId="77777777" w:rsidR="004470EF" w:rsidRPr="002E6533" w:rsidRDefault="00000000">
      <w:pPr>
        <w:pStyle w:val="Compact"/>
      </w:pPr>
      <w:r w:rsidRPr="002E6533">
        <w:t>Clique em Salvar.</w:t>
      </w:r>
    </w:p>
    <w:p w14:paraId="23AE5433" w14:textId="77777777" w:rsidR="004470EF" w:rsidRPr="002E6533" w:rsidRDefault="00000000">
      <w:pPr>
        <w:pStyle w:val="Ttulo2"/>
      </w:pPr>
      <w:bookmarkStart w:id="1056" w:name="excluir-registros"/>
      <w:bookmarkEnd w:id="1055"/>
      <w:r w:rsidRPr="002E6533">
        <w:t>Excluir registros</w:t>
      </w:r>
    </w:p>
    <w:p w14:paraId="71E0E0F2" w14:textId="77777777" w:rsidR="004470EF" w:rsidRPr="002E6533" w:rsidRDefault="00000000">
      <w:pPr>
        <w:pStyle w:val="Compact"/>
      </w:pPr>
      <w:r w:rsidRPr="002E6533">
        <w:t xml:space="preserve">No menu, selecione o menu </w:t>
      </w:r>
      <w:r w:rsidRPr="002E6533">
        <w:rPr>
          <w:i/>
          <w:iCs/>
        </w:rPr>
        <w:t>Nome da área de trabalho</w:t>
      </w:r>
      <w:r w:rsidRPr="002E6533">
        <w:t xml:space="preserve"> &gt; </w:t>
      </w:r>
      <w:r w:rsidRPr="002E6533">
        <w:rPr>
          <w:i/>
          <w:iCs/>
        </w:rPr>
        <w:t>solução</w:t>
      </w:r>
      <w:r w:rsidRPr="002E6533">
        <w:t xml:space="preserve"> &gt; </w:t>
      </w:r>
      <w:r w:rsidRPr="002E6533">
        <w:rPr>
          <w:i/>
          <w:iCs/>
        </w:rPr>
        <w:t>aplicativo</w:t>
      </w:r>
      <w:r w:rsidRPr="002E6533">
        <w:t xml:space="preserve"> que contém o registro que você deseja excluir.</w:t>
      </w:r>
    </w:p>
    <w:p w14:paraId="5B229B80" w14:textId="77777777" w:rsidR="004470EF" w:rsidRPr="002E6533" w:rsidRDefault="00000000">
      <w:pPr>
        <w:pStyle w:val="Compact"/>
      </w:pPr>
      <w:r w:rsidRPr="002E6533">
        <w:t>Selecione o registro que você deseja excluir.</w:t>
      </w:r>
    </w:p>
    <w:p w14:paraId="59B45371" w14:textId="77777777" w:rsidR="004470EF" w:rsidRPr="002E6533" w:rsidRDefault="00000000">
      <w:pPr>
        <w:pStyle w:val="Compact"/>
      </w:pPr>
      <w:r w:rsidRPr="002E6533">
        <w:t>Clique em Reticências e selecione Excluir.</w:t>
      </w:r>
    </w:p>
    <w:p w14:paraId="75F1FD00" w14:textId="77777777" w:rsidR="004470EF" w:rsidRPr="002E6533" w:rsidRDefault="00000000">
      <w:pPr>
        <w:pStyle w:val="Compact"/>
      </w:pPr>
      <w:r w:rsidRPr="002E6533">
        <w:t>Clique em OK.</w:t>
      </w:r>
    </w:p>
    <w:p w14:paraId="5F83D8DE" w14:textId="77777777" w:rsidR="004470EF" w:rsidRPr="002E6533" w:rsidRDefault="00000000">
      <w:pPr>
        <w:pStyle w:val="Ttulo1"/>
      </w:pPr>
      <w:bookmarkStart w:id="1057" w:name="X67d1b9a44b54a2b9c4eb1deea0057317603d1f8"/>
      <w:bookmarkEnd w:id="1049"/>
      <w:bookmarkEnd w:id="1056"/>
      <w:r w:rsidRPr="002E6533">
        <w:t>Página de listagem de aplicativos: Com o que você precisa de ajuda?</w:t>
      </w:r>
    </w:p>
    <w:p w14:paraId="60239DD4" w14:textId="77777777" w:rsidR="004470EF" w:rsidRPr="002E6533" w:rsidRDefault="00000000">
      <w:pPr>
        <w:pStyle w:val="FirstParagraph"/>
      </w:pPr>
      <w:r w:rsidRPr="002E6533">
        <w:t>Você pode ter acessado este tópico de ajuda a partir de uma página de listagem de aplicativos. Esta página exibe registros em um aplicativo específico.</w:t>
      </w:r>
    </w:p>
    <w:p w14:paraId="516ABE68" w14:textId="77777777" w:rsidR="004470EF" w:rsidRPr="002E6533" w:rsidRDefault="00000000">
      <w:pPr>
        <w:pStyle w:val="Corpodetexto"/>
      </w:pPr>
      <w:r w:rsidRPr="002E6533">
        <w:t>Nesta página</w:t>
      </w:r>
    </w:p>
    <w:p w14:paraId="0717874F" w14:textId="77777777" w:rsidR="004470EF" w:rsidRPr="002E6533" w:rsidRDefault="004470EF">
      <w:pPr>
        <w:pStyle w:val="Compact"/>
      </w:pPr>
      <w:hyperlink w:anchor="Precisodeajudaparausarainterface">
        <w:r w:rsidRPr="002E6533">
          <w:rPr>
            <w:rStyle w:val="Hyperlink"/>
          </w:rPr>
          <w:t>Preciso de ajuda para usar a interface</w:t>
        </w:r>
      </w:hyperlink>
    </w:p>
    <w:p w14:paraId="2CAE87EA"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3EA0E7E9" w14:textId="77777777" w:rsidR="004470EF" w:rsidRPr="002E6533" w:rsidRDefault="00000000">
      <w:pPr>
        <w:pStyle w:val="Ttulo2"/>
      </w:pPr>
      <w:r w:rsidRPr="002E6533">
        <w:lastRenderedPageBreak/>
        <w:t>Preciso de ajuda para usar a interface</w:t>
      </w:r>
    </w:p>
    <w:p w14:paraId="3DEDAF8F" w14:textId="77777777" w:rsidR="004470EF" w:rsidRPr="002E6533" w:rsidRDefault="00000000">
      <w:pPr>
        <w:pStyle w:val="FirstParagraph"/>
      </w:pPr>
      <w:r w:rsidRPr="002E6533">
        <w:t>A página de listagem de aplicativos exibe os registros desse aplicativo. Por padrão, cada página mostra 50 registros. Use os controles na parte inferior da página para visualizar registros adicionais.</w:t>
      </w:r>
    </w:p>
    <w:p w14:paraId="6274D996" w14:textId="77777777" w:rsidR="004470EF" w:rsidRPr="002E6533" w:rsidRDefault="00000000">
      <w:pPr>
        <w:pStyle w:val="Corpodetexto"/>
      </w:pPr>
      <w:r w:rsidRPr="002E6533">
        <w:t>Um diagrama da página de registro no Archer.</w:t>
      </w:r>
    </w:p>
    <w:p w14:paraId="37CC4B20" w14:textId="77777777" w:rsidR="004470EF" w:rsidRPr="002E6533" w:rsidRDefault="00000000">
      <w:pPr>
        <w:pStyle w:val="Corpodetexto"/>
      </w:pPr>
      <w:r w:rsidRPr="002E6533">
        <w:t>Clique em um registro individual para visualizar ou editar o registro. Para criar um novo registro, clique no menu ... e selecione Novo registro.</w:t>
      </w:r>
    </w:p>
    <w:p w14:paraId="336AD93A" w14:textId="77777777" w:rsidR="004470EF" w:rsidRPr="002E6533" w:rsidRDefault="00000000">
      <w:pPr>
        <w:pStyle w:val="Corpodetexto"/>
      </w:pPr>
      <w:r w:rsidRPr="002E6533">
        <w:t xml:space="preserve">Use os </w:t>
      </w:r>
      <w:hyperlink r:id="rId1711">
        <w:proofErr w:type="gramStart"/>
        <w:r w:rsidR="004470EF" w:rsidRPr="002E6533">
          <w:rPr>
            <w:rStyle w:val="Hyperlink"/>
          </w:rPr>
          <w:t>filtros Refinar</w:t>
        </w:r>
        <w:proofErr w:type="gramEnd"/>
        <w:r w:rsidR="004470EF" w:rsidRPr="002E6533">
          <w:rPr>
            <w:rStyle w:val="Hyperlink"/>
          </w:rPr>
          <w:t xml:space="preserve"> por</w:t>
        </w:r>
      </w:hyperlink>
      <w:r w:rsidRPr="002E6533">
        <w:t xml:space="preserve"> para exibir somente registros específicos no aplicativo.</w:t>
      </w:r>
    </w:p>
    <w:p w14:paraId="251C4E4E" w14:textId="77777777" w:rsidR="004470EF" w:rsidRPr="002E6533" w:rsidRDefault="00000000">
      <w:pPr>
        <w:pStyle w:val="Corpodetexto"/>
      </w:pPr>
      <w:r w:rsidRPr="002E6533">
        <w:t xml:space="preserve">Você pode </w:t>
      </w:r>
      <w:hyperlink r:id="rId1712">
        <w:r w:rsidR="004470EF" w:rsidRPr="002E6533">
          <w:rPr>
            <w:rStyle w:val="Hyperlink"/>
          </w:rPr>
          <w:t>exportar</w:t>
        </w:r>
      </w:hyperlink>
      <w:r w:rsidRPr="002E6533">
        <w:t xml:space="preserve"> registros e, no menu ... , você pode </w:t>
      </w:r>
      <w:hyperlink r:id="rId1713">
        <w:r w:rsidR="004470EF" w:rsidRPr="002E6533">
          <w:rPr>
            <w:rStyle w:val="Hyperlink"/>
          </w:rPr>
          <w:t>importar</w:t>
        </w:r>
      </w:hyperlink>
      <w:r w:rsidRPr="002E6533">
        <w:t xml:space="preserve">, </w:t>
      </w:r>
      <w:hyperlink r:id="rId1714">
        <w:r w:rsidR="004470EF" w:rsidRPr="002E6533">
          <w:rPr>
            <w:rStyle w:val="Hyperlink"/>
          </w:rPr>
          <w:t>imprimir</w:t>
        </w:r>
      </w:hyperlink>
      <w:r w:rsidRPr="002E6533">
        <w:t xml:space="preserve"> e visualizar agendamentos. Você pode gerenciar colunas para exibir campos diferentes no aplicativo. No menu Opções , habilite </w:t>
      </w:r>
      <w:hyperlink r:id="rId1715">
        <w:r w:rsidR="004470EF" w:rsidRPr="002E6533">
          <w:rPr>
            <w:rStyle w:val="Hyperlink"/>
          </w:rPr>
          <w:t>excluir</w:t>
        </w:r>
      </w:hyperlink>
      <w:r w:rsidRPr="002E6533">
        <w:t xml:space="preserve">, </w:t>
      </w:r>
      <w:hyperlink r:id="rId1716">
        <w:r w:rsidR="004470EF" w:rsidRPr="002E6533">
          <w:rPr>
            <w:rStyle w:val="Hyperlink"/>
          </w:rPr>
          <w:t>edição em linha</w:t>
        </w:r>
      </w:hyperlink>
      <w:r w:rsidRPr="002E6533">
        <w:t xml:space="preserve">, </w:t>
      </w:r>
      <w:hyperlink r:id="rId1717">
        <w:r w:rsidR="004470EF" w:rsidRPr="002E6533">
          <w:rPr>
            <w:rStyle w:val="Hyperlink"/>
          </w:rPr>
          <w:t>atualização em massa</w:t>
        </w:r>
      </w:hyperlink>
      <w:r w:rsidRPr="002E6533">
        <w:t xml:space="preserve"> e </w:t>
      </w:r>
      <w:hyperlink r:id="rId1718">
        <w:r w:rsidR="004470EF" w:rsidRPr="002E6533">
          <w:rPr>
            <w:rStyle w:val="Hyperlink"/>
          </w:rPr>
          <w:t>criação em massa</w:t>
        </w:r>
      </w:hyperlink>
      <w:r w:rsidRPr="002E6533">
        <w:t>.</w:t>
      </w:r>
    </w:p>
    <w:p w14:paraId="49F4BDB5" w14:textId="77777777" w:rsidR="004470EF" w:rsidRPr="002E6533" w:rsidRDefault="00000000">
      <w:pPr>
        <w:pStyle w:val="Corpodetexto"/>
      </w:pPr>
      <w:r w:rsidRPr="002E6533">
        <w:rPr>
          <w:b/>
          <w:bCs/>
        </w:rPr>
        <w:t>Observação:</w:t>
      </w:r>
      <w:r w:rsidRPr="002E6533">
        <w:t xml:space="preserve"> Os </w:t>
      </w:r>
      <w:proofErr w:type="gramStart"/>
      <w:r w:rsidRPr="002E6533">
        <w:t>botões Salvar</w:t>
      </w:r>
      <w:proofErr w:type="gramEnd"/>
      <w:r w:rsidRPr="002E6533">
        <w:t xml:space="preserve"> / Modificar / Novo relatório / Relatórios relacionados são exibidos poque a página de listagem de aplicativos é uma </w:t>
      </w:r>
      <w:hyperlink r:id="rId1719">
        <w:r w:rsidR="004470EF" w:rsidRPr="002E6533">
          <w:rPr>
            <w:rStyle w:val="Hyperlink"/>
          </w:rPr>
          <w:t>página de Resultados da pesquisa</w:t>
        </w:r>
      </w:hyperlink>
      <w:r w:rsidRPr="002E6533">
        <w:t>. Você pode modificar os critérios de pesquisa e salvar seus resultados como um relatório pessoal.</w:t>
      </w:r>
    </w:p>
    <w:p w14:paraId="4D1EAB82" w14:textId="77777777" w:rsidR="004470EF" w:rsidRPr="002E6533" w:rsidRDefault="00000000">
      <w:pPr>
        <w:pStyle w:val="Ttulo2"/>
      </w:pPr>
      <w:r w:rsidRPr="002E6533">
        <w:t>Preciso de ajuda para usar um aplicativo ou questionário específico</w:t>
      </w:r>
    </w:p>
    <w:p w14:paraId="2CA68381" w14:textId="77777777" w:rsidR="004470EF" w:rsidRPr="002E6533" w:rsidRDefault="00000000">
      <w:pPr>
        <w:pStyle w:val="FirstParagraph"/>
      </w:pPr>
      <w:r w:rsidRPr="002E6533">
        <w:t xml:space="preserve">O </w:t>
      </w:r>
      <w:hyperlink r:id="rId1720">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0B0FA736"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728E70B2"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676A1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D8651B3" w14:textId="77777777" w:rsidR="004470EF" w:rsidRPr="002E6533" w:rsidRDefault="00000000">
            <w:pPr>
              <w:pStyle w:val="Compact"/>
            </w:pPr>
            <w:r w:rsidRPr="002E6533">
              <w:t>Aplicativo ou questionário</w:t>
            </w:r>
          </w:p>
        </w:tc>
        <w:tc>
          <w:tcPr>
            <w:tcW w:w="2613" w:type="dxa"/>
          </w:tcPr>
          <w:p w14:paraId="04F935BE" w14:textId="77777777" w:rsidR="004470EF" w:rsidRPr="002E6533" w:rsidRDefault="00000000">
            <w:pPr>
              <w:pStyle w:val="Compact"/>
            </w:pPr>
            <w:r w:rsidRPr="002E6533">
              <w:t>Caso de uso</w:t>
            </w:r>
          </w:p>
        </w:tc>
        <w:tc>
          <w:tcPr>
            <w:tcW w:w="2613" w:type="dxa"/>
          </w:tcPr>
          <w:p w14:paraId="678F7B35" w14:textId="77777777" w:rsidR="004470EF" w:rsidRPr="002E6533" w:rsidRDefault="00000000">
            <w:pPr>
              <w:pStyle w:val="Compact"/>
            </w:pPr>
            <w:r w:rsidRPr="002E6533">
              <w:t>Link de ajuda</w:t>
            </w:r>
          </w:p>
        </w:tc>
      </w:tr>
      <w:tr w:rsidR="004470EF" w:rsidRPr="002E6533" w14:paraId="3FA82862" w14:textId="77777777">
        <w:tc>
          <w:tcPr>
            <w:tcW w:w="2613" w:type="dxa"/>
          </w:tcPr>
          <w:p w14:paraId="101EB85E" w14:textId="77777777" w:rsidR="004470EF" w:rsidRPr="002E6533" w:rsidRDefault="00000000">
            <w:pPr>
              <w:pStyle w:val="Compact"/>
            </w:pPr>
            <w:r w:rsidRPr="002E6533">
              <w:t xml:space="preserve"> Planos Ativados</w:t>
            </w:r>
          </w:p>
        </w:tc>
        <w:tc>
          <w:tcPr>
            <w:tcW w:w="2613" w:type="dxa"/>
          </w:tcPr>
          <w:p w14:paraId="0593B436" w14:textId="77777777" w:rsidR="004470EF" w:rsidRPr="002E6533" w:rsidRDefault="00000000">
            <w:pPr>
              <w:pStyle w:val="Compact"/>
            </w:pPr>
            <w:r w:rsidRPr="002E6533">
              <w:t>Business Continuity &amp; IT Disaster Recovery Planning</w:t>
            </w:r>
          </w:p>
        </w:tc>
        <w:tc>
          <w:tcPr>
            <w:tcW w:w="2613" w:type="dxa"/>
          </w:tcPr>
          <w:p w14:paraId="0E7528BA" w14:textId="77777777" w:rsidR="004470EF" w:rsidRPr="002E6533" w:rsidRDefault="004470EF">
            <w:pPr>
              <w:pStyle w:val="Compact"/>
            </w:pPr>
            <w:hyperlink r:id="rId1721">
              <w:r w:rsidRPr="002E6533">
                <w:rPr>
                  <w:rStyle w:val="Hyperlink"/>
                </w:rPr>
                <w:t>Gerenciamento de resiliência</w:t>
              </w:r>
            </w:hyperlink>
          </w:p>
        </w:tc>
      </w:tr>
      <w:tr w:rsidR="004470EF" w:rsidRPr="002E6533" w14:paraId="051C5477" w14:textId="77777777">
        <w:tc>
          <w:tcPr>
            <w:tcW w:w="2613" w:type="dxa"/>
          </w:tcPr>
          <w:p w14:paraId="31221603" w14:textId="77777777" w:rsidR="004470EF" w:rsidRPr="002E6533" w:rsidRDefault="00000000">
            <w:pPr>
              <w:pStyle w:val="Compact"/>
            </w:pPr>
            <w:r w:rsidRPr="002E6533">
              <w:t>Controles alocados</w:t>
            </w:r>
          </w:p>
        </w:tc>
        <w:tc>
          <w:tcPr>
            <w:tcW w:w="2613" w:type="dxa"/>
          </w:tcPr>
          <w:p w14:paraId="03B345D6" w14:textId="77777777" w:rsidR="004470EF" w:rsidRPr="002E6533" w:rsidRDefault="00000000">
            <w:pPr>
              <w:pStyle w:val="Compact"/>
            </w:pPr>
            <w:r w:rsidRPr="002E6533">
              <w:t>Avaliações e autorização</w:t>
            </w:r>
          </w:p>
        </w:tc>
        <w:tc>
          <w:tcPr>
            <w:tcW w:w="2613" w:type="dxa"/>
            <w:vMerge w:val="restart"/>
          </w:tcPr>
          <w:p w14:paraId="0F8AE6EE" w14:textId="77777777" w:rsidR="004470EF" w:rsidRPr="002E6533" w:rsidRDefault="004470EF">
            <w:pPr>
              <w:pStyle w:val="Corpodetexto"/>
            </w:pPr>
            <w:hyperlink r:id="rId1722">
              <w:r w:rsidRPr="002E6533">
                <w:rPr>
                  <w:rStyle w:val="Hyperlink"/>
                </w:rPr>
                <w:t>Ajuda do setor público</w:t>
              </w:r>
            </w:hyperlink>
          </w:p>
          <w:p w14:paraId="5EC9F72D" w14:textId="77777777" w:rsidR="004470EF" w:rsidRPr="002E6533" w:rsidRDefault="00000000">
            <w:pPr>
              <w:pStyle w:val="Corpodetexto"/>
            </w:pPr>
            <w:r w:rsidRPr="002E6533">
              <w:t> </w:t>
            </w:r>
          </w:p>
        </w:tc>
      </w:tr>
      <w:tr w:rsidR="004470EF" w:rsidRPr="002E6533" w14:paraId="6F16A9D9" w14:textId="77777777">
        <w:tc>
          <w:tcPr>
            <w:tcW w:w="2613" w:type="dxa"/>
            <w:vMerge w:val="restart"/>
          </w:tcPr>
          <w:p w14:paraId="2AE107EA" w14:textId="77777777" w:rsidR="004470EF" w:rsidRPr="002E6533" w:rsidRDefault="00000000">
            <w:pPr>
              <w:pStyle w:val="Corpodetexto"/>
            </w:pPr>
            <w:r w:rsidRPr="002E6533">
              <w:t>Agência</w:t>
            </w:r>
          </w:p>
          <w:p w14:paraId="15F955B5" w14:textId="77777777" w:rsidR="004470EF" w:rsidRPr="002E6533" w:rsidRDefault="00000000">
            <w:pPr>
              <w:pStyle w:val="Corpodetexto"/>
            </w:pPr>
            <w:r w:rsidRPr="002E6533">
              <w:t> </w:t>
            </w:r>
          </w:p>
        </w:tc>
        <w:tc>
          <w:tcPr>
            <w:tcW w:w="2613" w:type="dxa"/>
          </w:tcPr>
          <w:p w14:paraId="1959AEFD" w14:textId="77777777" w:rsidR="004470EF" w:rsidRPr="002E6533" w:rsidRDefault="00000000">
            <w:pPr>
              <w:pStyle w:val="Compact"/>
            </w:pPr>
            <w:r w:rsidRPr="002E6533">
              <w:t>Avaliações e autorização</w:t>
            </w:r>
          </w:p>
        </w:tc>
        <w:tc>
          <w:tcPr>
            <w:tcW w:w="2613" w:type="dxa"/>
            <w:vMerge/>
          </w:tcPr>
          <w:p w14:paraId="209AD629" w14:textId="77777777" w:rsidR="004470EF" w:rsidRPr="002E6533" w:rsidRDefault="004470EF"/>
        </w:tc>
      </w:tr>
      <w:tr w:rsidR="004470EF" w:rsidRPr="002E6533" w14:paraId="638CDAFA" w14:textId="77777777">
        <w:tc>
          <w:tcPr>
            <w:tcW w:w="2613" w:type="dxa"/>
            <w:vMerge/>
          </w:tcPr>
          <w:p w14:paraId="537EEA8F" w14:textId="77777777" w:rsidR="004470EF" w:rsidRPr="002E6533" w:rsidRDefault="004470EF"/>
        </w:tc>
        <w:tc>
          <w:tcPr>
            <w:tcW w:w="2613" w:type="dxa"/>
          </w:tcPr>
          <w:p w14:paraId="46F94C30" w14:textId="77777777" w:rsidR="004470EF" w:rsidRPr="002E6533" w:rsidRDefault="00000000">
            <w:pPr>
              <w:pStyle w:val="Compact"/>
            </w:pPr>
            <w:r w:rsidRPr="002E6533">
              <w:t>Monitoramento Contínuo</w:t>
            </w:r>
          </w:p>
        </w:tc>
        <w:tc>
          <w:tcPr>
            <w:tcW w:w="2613" w:type="dxa"/>
            <w:vMerge/>
          </w:tcPr>
          <w:p w14:paraId="64EC97EA" w14:textId="77777777" w:rsidR="004470EF" w:rsidRPr="002E6533" w:rsidRDefault="004470EF"/>
        </w:tc>
      </w:tr>
      <w:tr w:rsidR="004470EF" w:rsidRPr="002E6533" w14:paraId="56A961EA" w14:textId="77777777">
        <w:tc>
          <w:tcPr>
            <w:tcW w:w="2613" w:type="dxa"/>
          </w:tcPr>
          <w:p w14:paraId="2DB98309" w14:textId="77777777" w:rsidR="004470EF" w:rsidRPr="002E6533" w:rsidRDefault="00000000">
            <w:pPr>
              <w:pStyle w:val="Compact"/>
            </w:pPr>
            <w:r w:rsidRPr="002E6533">
              <w:t>Controles alocados de IA</w:t>
            </w:r>
          </w:p>
        </w:tc>
        <w:tc>
          <w:tcPr>
            <w:tcW w:w="2613" w:type="dxa"/>
            <w:vMerge w:val="restart"/>
          </w:tcPr>
          <w:p w14:paraId="40E4BE6C" w14:textId="77777777" w:rsidR="004470EF" w:rsidRPr="002E6533" w:rsidRDefault="00000000">
            <w:pPr>
              <w:pStyle w:val="Compact"/>
            </w:pPr>
            <w:r w:rsidRPr="002E6533">
              <w:t>Governança de IA</w:t>
            </w:r>
          </w:p>
        </w:tc>
        <w:tc>
          <w:tcPr>
            <w:tcW w:w="2613" w:type="dxa"/>
            <w:vMerge w:val="restart"/>
          </w:tcPr>
          <w:p w14:paraId="2269FA05" w14:textId="77777777" w:rsidR="004470EF" w:rsidRPr="002E6533" w:rsidRDefault="00000000">
            <w:pPr>
              <w:pStyle w:val="Compact"/>
            </w:pPr>
            <w:r w:rsidRPr="002E6533">
              <w:t>Ajuda de Governança de IA</w:t>
            </w:r>
          </w:p>
        </w:tc>
      </w:tr>
      <w:tr w:rsidR="004470EF" w:rsidRPr="002E6533" w14:paraId="36486CE3" w14:textId="77777777">
        <w:tc>
          <w:tcPr>
            <w:tcW w:w="2613" w:type="dxa"/>
          </w:tcPr>
          <w:p w14:paraId="3B1E2E84" w14:textId="77777777" w:rsidR="004470EF" w:rsidRPr="002E6533" w:rsidRDefault="00000000">
            <w:pPr>
              <w:pStyle w:val="Compact"/>
            </w:pPr>
            <w:r w:rsidRPr="002E6533">
              <w:t>Obrigações alocadas de IA</w:t>
            </w:r>
          </w:p>
        </w:tc>
        <w:tc>
          <w:tcPr>
            <w:tcW w:w="2613" w:type="dxa"/>
            <w:vMerge/>
          </w:tcPr>
          <w:p w14:paraId="0FEB55FF" w14:textId="77777777" w:rsidR="004470EF" w:rsidRPr="002E6533" w:rsidRDefault="004470EF"/>
        </w:tc>
        <w:tc>
          <w:tcPr>
            <w:tcW w:w="2613" w:type="dxa"/>
            <w:vMerge/>
          </w:tcPr>
          <w:p w14:paraId="524EDB85" w14:textId="77777777" w:rsidR="004470EF" w:rsidRPr="002E6533" w:rsidRDefault="004470EF"/>
        </w:tc>
      </w:tr>
      <w:tr w:rsidR="004470EF" w:rsidRPr="002E6533" w14:paraId="47A8875D" w14:textId="77777777">
        <w:tc>
          <w:tcPr>
            <w:tcW w:w="2613" w:type="dxa"/>
          </w:tcPr>
          <w:p w14:paraId="138605B4" w14:textId="77777777" w:rsidR="004470EF" w:rsidRPr="002E6533" w:rsidRDefault="00000000">
            <w:pPr>
              <w:pStyle w:val="Compact"/>
            </w:pPr>
            <w:r w:rsidRPr="002E6533">
              <w:t xml:space="preserve">Catálogo de Avaliação de </w:t>
            </w:r>
            <w:r w:rsidRPr="002E6533">
              <w:lastRenderedPageBreak/>
              <w:t>Conformidade de IA</w:t>
            </w:r>
          </w:p>
        </w:tc>
        <w:tc>
          <w:tcPr>
            <w:tcW w:w="2613" w:type="dxa"/>
            <w:vMerge/>
          </w:tcPr>
          <w:p w14:paraId="17957793" w14:textId="77777777" w:rsidR="004470EF" w:rsidRPr="002E6533" w:rsidRDefault="004470EF"/>
        </w:tc>
        <w:tc>
          <w:tcPr>
            <w:tcW w:w="2613" w:type="dxa"/>
            <w:vMerge/>
          </w:tcPr>
          <w:p w14:paraId="5C190A2F" w14:textId="77777777" w:rsidR="004470EF" w:rsidRPr="002E6533" w:rsidRDefault="004470EF"/>
        </w:tc>
      </w:tr>
      <w:tr w:rsidR="004470EF" w:rsidRPr="002E6533" w14:paraId="5937A5F3" w14:textId="77777777">
        <w:tc>
          <w:tcPr>
            <w:tcW w:w="2613" w:type="dxa"/>
          </w:tcPr>
          <w:p w14:paraId="275DCFE8" w14:textId="77777777" w:rsidR="004470EF" w:rsidRPr="002E6533" w:rsidRDefault="00000000">
            <w:pPr>
              <w:pStyle w:val="Compact"/>
            </w:pPr>
            <w:r w:rsidRPr="002E6533">
              <w:t>Biblioteca de perguntas de avaliações de conformidade de IA</w:t>
            </w:r>
          </w:p>
        </w:tc>
        <w:tc>
          <w:tcPr>
            <w:tcW w:w="2613" w:type="dxa"/>
            <w:vMerge/>
          </w:tcPr>
          <w:p w14:paraId="54FDB7F2" w14:textId="77777777" w:rsidR="004470EF" w:rsidRPr="002E6533" w:rsidRDefault="004470EF"/>
        </w:tc>
        <w:tc>
          <w:tcPr>
            <w:tcW w:w="2613" w:type="dxa"/>
            <w:vMerge/>
          </w:tcPr>
          <w:p w14:paraId="24868F64" w14:textId="77777777" w:rsidR="004470EF" w:rsidRPr="002E6533" w:rsidRDefault="004470EF"/>
        </w:tc>
      </w:tr>
      <w:tr w:rsidR="004470EF" w:rsidRPr="002E6533" w14:paraId="00647061" w14:textId="77777777">
        <w:tc>
          <w:tcPr>
            <w:tcW w:w="2613" w:type="dxa"/>
          </w:tcPr>
          <w:p w14:paraId="46E64513" w14:textId="77777777" w:rsidR="004470EF" w:rsidRPr="002E6533" w:rsidRDefault="00000000">
            <w:pPr>
              <w:pStyle w:val="Compact"/>
            </w:pPr>
            <w:r w:rsidRPr="002E6533">
              <w:t>Perguntas de avaliações de conformidade de IA</w:t>
            </w:r>
          </w:p>
        </w:tc>
        <w:tc>
          <w:tcPr>
            <w:tcW w:w="2613" w:type="dxa"/>
            <w:vMerge/>
          </w:tcPr>
          <w:p w14:paraId="0AF4D607" w14:textId="77777777" w:rsidR="004470EF" w:rsidRPr="002E6533" w:rsidRDefault="004470EF"/>
        </w:tc>
        <w:tc>
          <w:tcPr>
            <w:tcW w:w="2613" w:type="dxa"/>
            <w:vMerge/>
          </w:tcPr>
          <w:p w14:paraId="6DC38223" w14:textId="77777777" w:rsidR="004470EF" w:rsidRPr="002E6533" w:rsidRDefault="004470EF"/>
        </w:tc>
      </w:tr>
      <w:tr w:rsidR="004470EF" w:rsidRPr="002E6533" w14:paraId="0BB5E2DD" w14:textId="77777777">
        <w:tc>
          <w:tcPr>
            <w:tcW w:w="2613" w:type="dxa"/>
          </w:tcPr>
          <w:p w14:paraId="2837EFDD" w14:textId="77777777" w:rsidR="004470EF" w:rsidRPr="002E6533" w:rsidRDefault="00000000">
            <w:pPr>
              <w:pStyle w:val="Compact"/>
            </w:pPr>
            <w:r w:rsidRPr="002E6533">
              <w:t>Biblioteca de controles de IA</w:t>
            </w:r>
          </w:p>
        </w:tc>
        <w:tc>
          <w:tcPr>
            <w:tcW w:w="2613" w:type="dxa"/>
            <w:vMerge/>
          </w:tcPr>
          <w:p w14:paraId="04F9B4BA" w14:textId="77777777" w:rsidR="004470EF" w:rsidRPr="002E6533" w:rsidRDefault="004470EF"/>
        </w:tc>
        <w:tc>
          <w:tcPr>
            <w:tcW w:w="2613" w:type="dxa"/>
            <w:vMerge/>
          </w:tcPr>
          <w:p w14:paraId="7A96F159" w14:textId="77777777" w:rsidR="004470EF" w:rsidRPr="002E6533" w:rsidRDefault="004470EF"/>
        </w:tc>
      </w:tr>
      <w:tr w:rsidR="004470EF" w:rsidRPr="002E6533" w14:paraId="36F03EA2" w14:textId="77777777">
        <w:tc>
          <w:tcPr>
            <w:tcW w:w="2613" w:type="dxa"/>
          </w:tcPr>
          <w:p w14:paraId="5BCCF1C1" w14:textId="77777777" w:rsidR="004470EF" w:rsidRPr="002E6533" w:rsidRDefault="00000000">
            <w:pPr>
              <w:pStyle w:val="Compact"/>
            </w:pPr>
            <w:r w:rsidRPr="002E6533">
              <w:t>Catálogo de Obrigações de IA</w:t>
            </w:r>
          </w:p>
        </w:tc>
        <w:tc>
          <w:tcPr>
            <w:tcW w:w="2613" w:type="dxa"/>
            <w:vMerge/>
          </w:tcPr>
          <w:p w14:paraId="60635F2A" w14:textId="77777777" w:rsidR="004470EF" w:rsidRPr="002E6533" w:rsidRDefault="004470EF"/>
        </w:tc>
        <w:tc>
          <w:tcPr>
            <w:tcW w:w="2613" w:type="dxa"/>
            <w:vMerge/>
          </w:tcPr>
          <w:p w14:paraId="5F46B73B" w14:textId="77777777" w:rsidR="004470EF" w:rsidRPr="002E6533" w:rsidRDefault="004470EF"/>
        </w:tc>
      </w:tr>
      <w:tr w:rsidR="004470EF" w:rsidRPr="002E6533" w14:paraId="2FE6BB40" w14:textId="77777777">
        <w:tc>
          <w:tcPr>
            <w:tcW w:w="2613" w:type="dxa"/>
          </w:tcPr>
          <w:p w14:paraId="399F8B6B" w14:textId="77777777" w:rsidR="004470EF" w:rsidRPr="002E6533" w:rsidRDefault="00000000">
            <w:pPr>
              <w:pStyle w:val="Compact"/>
            </w:pPr>
            <w:r w:rsidRPr="002E6533">
              <w:t>Privacidade e Impacto Ético da IA</w:t>
            </w:r>
          </w:p>
        </w:tc>
        <w:tc>
          <w:tcPr>
            <w:tcW w:w="2613" w:type="dxa"/>
            <w:vMerge/>
          </w:tcPr>
          <w:p w14:paraId="38B4550C" w14:textId="77777777" w:rsidR="004470EF" w:rsidRPr="002E6533" w:rsidRDefault="004470EF"/>
        </w:tc>
        <w:tc>
          <w:tcPr>
            <w:tcW w:w="2613" w:type="dxa"/>
            <w:vMerge/>
          </w:tcPr>
          <w:p w14:paraId="792F8AA4" w14:textId="77777777" w:rsidR="004470EF" w:rsidRPr="002E6533" w:rsidRDefault="004470EF"/>
        </w:tc>
      </w:tr>
      <w:tr w:rsidR="004470EF" w:rsidRPr="002E6533" w14:paraId="4FAF98EA" w14:textId="77777777">
        <w:tc>
          <w:tcPr>
            <w:tcW w:w="2613" w:type="dxa"/>
          </w:tcPr>
          <w:p w14:paraId="41AA61E3" w14:textId="77777777" w:rsidR="004470EF" w:rsidRPr="002E6533" w:rsidRDefault="00000000">
            <w:pPr>
              <w:pStyle w:val="Compact"/>
            </w:pPr>
            <w:r w:rsidRPr="002E6533">
              <w:t>Projeto de IA</w:t>
            </w:r>
          </w:p>
        </w:tc>
        <w:tc>
          <w:tcPr>
            <w:tcW w:w="2613" w:type="dxa"/>
            <w:vMerge/>
          </w:tcPr>
          <w:p w14:paraId="407A20EC" w14:textId="77777777" w:rsidR="004470EF" w:rsidRPr="002E6533" w:rsidRDefault="004470EF"/>
        </w:tc>
        <w:tc>
          <w:tcPr>
            <w:tcW w:w="2613" w:type="dxa"/>
            <w:vMerge/>
          </w:tcPr>
          <w:p w14:paraId="284DE74F" w14:textId="77777777" w:rsidR="004470EF" w:rsidRPr="002E6533" w:rsidRDefault="004470EF"/>
        </w:tc>
      </w:tr>
      <w:tr w:rsidR="004470EF" w:rsidRPr="002E6533" w14:paraId="14895E73" w14:textId="77777777">
        <w:tc>
          <w:tcPr>
            <w:tcW w:w="2613" w:type="dxa"/>
          </w:tcPr>
          <w:p w14:paraId="1E8A3355" w14:textId="77777777" w:rsidR="004470EF" w:rsidRPr="002E6533" w:rsidRDefault="00000000">
            <w:pPr>
              <w:pStyle w:val="Compact"/>
            </w:pPr>
            <w:r w:rsidRPr="002E6533">
              <w:t>Avaliação do nível de risco da IA</w:t>
            </w:r>
          </w:p>
        </w:tc>
        <w:tc>
          <w:tcPr>
            <w:tcW w:w="2613" w:type="dxa"/>
            <w:vMerge/>
          </w:tcPr>
          <w:p w14:paraId="36E0140E" w14:textId="77777777" w:rsidR="004470EF" w:rsidRPr="002E6533" w:rsidRDefault="004470EF"/>
        </w:tc>
        <w:tc>
          <w:tcPr>
            <w:tcW w:w="2613" w:type="dxa"/>
            <w:vMerge/>
          </w:tcPr>
          <w:p w14:paraId="4D6E1E33" w14:textId="77777777" w:rsidR="004470EF" w:rsidRPr="002E6533" w:rsidRDefault="004470EF"/>
        </w:tc>
      </w:tr>
      <w:tr w:rsidR="004470EF" w:rsidRPr="002E6533" w14:paraId="2B045B08" w14:textId="77777777">
        <w:tc>
          <w:tcPr>
            <w:tcW w:w="2613" w:type="dxa"/>
          </w:tcPr>
          <w:p w14:paraId="74F92609" w14:textId="77777777" w:rsidR="004470EF" w:rsidRPr="002E6533" w:rsidRDefault="00000000">
            <w:pPr>
              <w:pStyle w:val="Compact"/>
            </w:pPr>
            <w:r w:rsidRPr="002E6533">
              <w:t>Inventário de casos de uso de IA</w:t>
            </w:r>
          </w:p>
        </w:tc>
        <w:tc>
          <w:tcPr>
            <w:tcW w:w="2613" w:type="dxa"/>
            <w:vMerge/>
          </w:tcPr>
          <w:p w14:paraId="15351352" w14:textId="77777777" w:rsidR="004470EF" w:rsidRPr="002E6533" w:rsidRDefault="004470EF"/>
        </w:tc>
        <w:tc>
          <w:tcPr>
            <w:tcW w:w="2613" w:type="dxa"/>
            <w:vMerge/>
          </w:tcPr>
          <w:p w14:paraId="3032E192" w14:textId="77777777" w:rsidR="004470EF" w:rsidRPr="002E6533" w:rsidRDefault="004470EF"/>
        </w:tc>
      </w:tr>
      <w:tr w:rsidR="004470EF" w:rsidRPr="002E6533" w14:paraId="17F1CF54" w14:textId="77777777">
        <w:tc>
          <w:tcPr>
            <w:tcW w:w="2613" w:type="dxa"/>
          </w:tcPr>
          <w:p w14:paraId="61251633" w14:textId="77777777" w:rsidR="004470EF" w:rsidRPr="002E6533" w:rsidRDefault="00000000">
            <w:pPr>
              <w:pStyle w:val="Compact"/>
            </w:pPr>
            <w:r w:rsidRPr="002E6533">
              <w:t>Solicitações de casos de uso de IA</w:t>
            </w:r>
          </w:p>
        </w:tc>
        <w:tc>
          <w:tcPr>
            <w:tcW w:w="2613" w:type="dxa"/>
            <w:vMerge/>
          </w:tcPr>
          <w:p w14:paraId="66D189A0" w14:textId="77777777" w:rsidR="004470EF" w:rsidRPr="002E6533" w:rsidRDefault="004470EF"/>
        </w:tc>
        <w:tc>
          <w:tcPr>
            <w:tcW w:w="2613" w:type="dxa"/>
            <w:vMerge/>
          </w:tcPr>
          <w:p w14:paraId="0F99BCEF" w14:textId="77777777" w:rsidR="004470EF" w:rsidRPr="002E6533" w:rsidRDefault="004470EF"/>
        </w:tc>
      </w:tr>
      <w:tr w:rsidR="004470EF" w:rsidRPr="002E6533" w14:paraId="098368D8" w14:textId="77777777">
        <w:tc>
          <w:tcPr>
            <w:tcW w:w="2613" w:type="dxa"/>
          </w:tcPr>
          <w:p w14:paraId="32AB8D54" w14:textId="77777777" w:rsidR="004470EF" w:rsidRPr="002E6533" w:rsidRDefault="00000000">
            <w:pPr>
              <w:pStyle w:val="Compact"/>
            </w:pPr>
            <w:r w:rsidRPr="002E6533">
              <w:t>Avaliação do aplicativo</w:t>
            </w:r>
          </w:p>
        </w:tc>
        <w:tc>
          <w:tcPr>
            <w:tcW w:w="2613" w:type="dxa"/>
          </w:tcPr>
          <w:p w14:paraId="7A5991C0" w14:textId="77777777" w:rsidR="004470EF" w:rsidRPr="002E6533" w:rsidRDefault="00000000">
            <w:pPr>
              <w:pStyle w:val="Compact"/>
            </w:pPr>
            <w:r w:rsidRPr="002E6533">
              <w:t>Gerenciamento de riscos de TI</w:t>
            </w:r>
          </w:p>
        </w:tc>
        <w:tc>
          <w:tcPr>
            <w:tcW w:w="2613" w:type="dxa"/>
          </w:tcPr>
          <w:p w14:paraId="59396278" w14:textId="77777777" w:rsidR="004470EF" w:rsidRPr="002E6533" w:rsidRDefault="004470EF">
            <w:pPr>
              <w:pStyle w:val="Compact"/>
            </w:pPr>
            <w:hyperlink r:id="rId1723">
              <w:r w:rsidRPr="002E6533">
                <w:rPr>
                  <w:rStyle w:val="Hyperlink"/>
                </w:rPr>
                <w:t>Ajuda do Gerenciamento de riscos de TI e segurança</w:t>
              </w:r>
            </w:hyperlink>
          </w:p>
        </w:tc>
      </w:tr>
      <w:tr w:rsidR="004470EF" w:rsidRPr="002E6533" w14:paraId="62382147" w14:textId="77777777">
        <w:tc>
          <w:tcPr>
            <w:tcW w:w="2613" w:type="dxa"/>
            <w:vMerge w:val="restart"/>
          </w:tcPr>
          <w:p w14:paraId="1159D261" w14:textId="77777777" w:rsidR="004470EF" w:rsidRPr="002E6533" w:rsidRDefault="00000000">
            <w:pPr>
              <w:pStyle w:val="Corpodetexto"/>
            </w:pPr>
            <w:r w:rsidRPr="002E6533">
              <w:t>Aplicativos</w:t>
            </w:r>
          </w:p>
          <w:p w14:paraId="3DE897A6" w14:textId="77777777" w:rsidR="004470EF" w:rsidRPr="002E6533" w:rsidRDefault="00000000">
            <w:pPr>
              <w:pStyle w:val="Corpodetexto"/>
            </w:pPr>
            <w:r w:rsidRPr="002E6533">
              <w:t> </w:t>
            </w:r>
          </w:p>
          <w:p w14:paraId="1F0E8EED" w14:textId="77777777" w:rsidR="004470EF" w:rsidRPr="002E6533" w:rsidRDefault="00000000">
            <w:pPr>
              <w:pStyle w:val="Corpodetexto"/>
            </w:pPr>
            <w:r w:rsidRPr="002E6533">
              <w:t> </w:t>
            </w:r>
          </w:p>
          <w:p w14:paraId="0C8DE8DA" w14:textId="77777777" w:rsidR="004470EF" w:rsidRPr="002E6533" w:rsidRDefault="00000000">
            <w:pPr>
              <w:pStyle w:val="Corpodetexto"/>
            </w:pPr>
            <w:r w:rsidRPr="002E6533">
              <w:t> </w:t>
            </w:r>
          </w:p>
        </w:tc>
        <w:tc>
          <w:tcPr>
            <w:tcW w:w="2613" w:type="dxa"/>
          </w:tcPr>
          <w:p w14:paraId="3B2AA300" w14:textId="77777777" w:rsidR="004470EF" w:rsidRPr="002E6533" w:rsidRDefault="00000000">
            <w:pPr>
              <w:pStyle w:val="Compact"/>
            </w:pPr>
            <w:r w:rsidRPr="002E6533">
              <w:t>Projetos e documentação de auditoria</w:t>
            </w:r>
          </w:p>
        </w:tc>
        <w:tc>
          <w:tcPr>
            <w:tcW w:w="2613" w:type="dxa"/>
          </w:tcPr>
          <w:p w14:paraId="6DBC0C7E" w14:textId="77777777" w:rsidR="004470EF" w:rsidRPr="002E6533" w:rsidRDefault="004470EF">
            <w:pPr>
              <w:pStyle w:val="Compact"/>
            </w:pPr>
            <w:hyperlink r:id="rId1724">
              <w:r w:rsidRPr="002E6533">
                <w:rPr>
                  <w:rStyle w:val="Hyperlink"/>
                </w:rPr>
                <w:t>Ajuda do Gerenciamento de auditoria</w:t>
              </w:r>
            </w:hyperlink>
          </w:p>
        </w:tc>
      </w:tr>
      <w:tr w:rsidR="004470EF" w:rsidRPr="002E6533" w14:paraId="32CC477A" w14:textId="77777777">
        <w:tc>
          <w:tcPr>
            <w:tcW w:w="2613" w:type="dxa"/>
            <w:vMerge/>
          </w:tcPr>
          <w:p w14:paraId="1E618307" w14:textId="77777777" w:rsidR="004470EF" w:rsidRPr="002E6533" w:rsidRDefault="004470EF"/>
        </w:tc>
        <w:tc>
          <w:tcPr>
            <w:tcW w:w="2613" w:type="dxa"/>
          </w:tcPr>
          <w:p w14:paraId="1DEC5C0B" w14:textId="77777777" w:rsidR="004470EF" w:rsidRPr="002E6533" w:rsidRDefault="00000000">
            <w:pPr>
              <w:pStyle w:val="Compact"/>
            </w:pPr>
            <w:r w:rsidRPr="002E6533">
              <w:t>Governança dos dados</w:t>
            </w:r>
          </w:p>
        </w:tc>
        <w:tc>
          <w:tcPr>
            <w:tcW w:w="2613" w:type="dxa"/>
          </w:tcPr>
          <w:p w14:paraId="0F93C3D4" w14:textId="77777777" w:rsidR="004470EF" w:rsidRPr="002E6533" w:rsidRDefault="004470EF">
            <w:pPr>
              <w:pStyle w:val="Compact"/>
            </w:pPr>
            <w:hyperlink r:id="rId1725">
              <w:r w:rsidRPr="002E6533">
                <w:rPr>
                  <w:rStyle w:val="Hyperlink"/>
                </w:rPr>
                <w:t>Ajuda de conformidade normativa e corporativa</w:t>
              </w:r>
            </w:hyperlink>
          </w:p>
        </w:tc>
      </w:tr>
      <w:tr w:rsidR="004470EF" w:rsidRPr="002E6533" w14:paraId="06A2E216" w14:textId="77777777">
        <w:tc>
          <w:tcPr>
            <w:tcW w:w="2613" w:type="dxa"/>
            <w:vMerge/>
          </w:tcPr>
          <w:p w14:paraId="61DED448" w14:textId="77777777" w:rsidR="004470EF" w:rsidRPr="002E6533" w:rsidRDefault="004470EF"/>
        </w:tc>
        <w:tc>
          <w:tcPr>
            <w:tcW w:w="2613" w:type="dxa"/>
          </w:tcPr>
          <w:p w14:paraId="3C82BA81" w14:textId="77777777" w:rsidR="004470EF" w:rsidRPr="002E6533" w:rsidRDefault="00000000">
            <w:pPr>
              <w:pStyle w:val="Compact"/>
            </w:pPr>
            <w:r w:rsidRPr="002E6533">
              <w:t>Gerenciamento do risco operacional</w:t>
            </w:r>
          </w:p>
        </w:tc>
        <w:tc>
          <w:tcPr>
            <w:tcW w:w="2613" w:type="dxa"/>
          </w:tcPr>
          <w:p w14:paraId="7E39B35D" w14:textId="77777777" w:rsidR="004470EF" w:rsidRPr="002E6533" w:rsidRDefault="004470EF">
            <w:pPr>
              <w:pStyle w:val="Compact"/>
            </w:pPr>
            <w:hyperlink r:id="rId1726">
              <w:r w:rsidRPr="002E6533">
                <w:rPr>
                  <w:rStyle w:val="Hyperlink"/>
                </w:rPr>
                <w:t>Ajuda do Gerenciamento do risco operacional e empresarial</w:t>
              </w:r>
            </w:hyperlink>
          </w:p>
        </w:tc>
      </w:tr>
      <w:tr w:rsidR="004470EF" w:rsidRPr="002E6533" w14:paraId="7995064C" w14:textId="77777777">
        <w:tc>
          <w:tcPr>
            <w:tcW w:w="2613" w:type="dxa"/>
            <w:vMerge/>
          </w:tcPr>
          <w:p w14:paraId="31C81DAA" w14:textId="77777777" w:rsidR="004470EF" w:rsidRPr="002E6533" w:rsidRDefault="004470EF"/>
        </w:tc>
        <w:tc>
          <w:tcPr>
            <w:tcW w:w="2613" w:type="dxa"/>
          </w:tcPr>
          <w:p w14:paraId="6526DB05" w14:textId="77777777" w:rsidR="004470EF" w:rsidRPr="002E6533" w:rsidRDefault="00000000">
            <w:pPr>
              <w:pStyle w:val="Compact"/>
            </w:pPr>
            <w:r w:rsidRPr="002E6533">
              <w:t>Governança de terceiros</w:t>
            </w:r>
          </w:p>
        </w:tc>
        <w:tc>
          <w:tcPr>
            <w:tcW w:w="2613" w:type="dxa"/>
          </w:tcPr>
          <w:p w14:paraId="1EAD4DF9" w14:textId="77777777" w:rsidR="004470EF" w:rsidRPr="002E6533" w:rsidRDefault="004470EF">
            <w:pPr>
              <w:pStyle w:val="Compact"/>
            </w:pPr>
            <w:hyperlink r:id="rId1727">
              <w:r w:rsidRPr="002E6533">
                <w:rPr>
                  <w:rStyle w:val="Hyperlink"/>
                </w:rPr>
                <w:t>Governança de terceiros</w:t>
              </w:r>
            </w:hyperlink>
          </w:p>
        </w:tc>
      </w:tr>
      <w:tr w:rsidR="004470EF" w:rsidRPr="002E6533" w14:paraId="7CEA89D5" w14:textId="77777777">
        <w:tc>
          <w:tcPr>
            <w:tcW w:w="2613" w:type="dxa"/>
          </w:tcPr>
          <w:p w14:paraId="651F7E54" w14:textId="77777777" w:rsidR="004470EF" w:rsidRPr="002E6533" w:rsidRDefault="00000000">
            <w:pPr>
              <w:pStyle w:val="Compact"/>
            </w:pPr>
            <w:r w:rsidRPr="002E6533">
              <w:t>Compromisso</w:t>
            </w:r>
          </w:p>
        </w:tc>
        <w:tc>
          <w:tcPr>
            <w:tcW w:w="2613" w:type="dxa"/>
          </w:tcPr>
          <w:p w14:paraId="043E4BF0" w14:textId="77777777" w:rsidR="004470EF" w:rsidRPr="002E6533" w:rsidRDefault="00000000">
            <w:pPr>
              <w:pStyle w:val="Compact"/>
            </w:pPr>
            <w:r w:rsidRPr="002E6533">
              <w:t>Projetos e documentação de auditoria</w:t>
            </w:r>
          </w:p>
        </w:tc>
        <w:tc>
          <w:tcPr>
            <w:tcW w:w="2613" w:type="dxa"/>
          </w:tcPr>
          <w:p w14:paraId="64F3ED7C" w14:textId="77777777" w:rsidR="004470EF" w:rsidRPr="002E6533" w:rsidRDefault="004470EF">
            <w:pPr>
              <w:pStyle w:val="Compact"/>
            </w:pPr>
            <w:hyperlink r:id="rId1728">
              <w:r w:rsidRPr="002E6533">
                <w:rPr>
                  <w:rStyle w:val="Hyperlink"/>
                </w:rPr>
                <w:t>Ajuda do Gerenciamento de auditoria</w:t>
              </w:r>
            </w:hyperlink>
          </w:p>
        </w:tc>
      </w:tr>
      <w:tr w:rsidR="004470EF" w:rsidRPr="002E6533" w14:paraId="5AAF739D" w14:textId="77777777">
        <w:tc>
          <w:tcPr>
            <w:tcW w:w="2613" w:type="dxa"/>
          </w:tcPr>
          <w:p w14:paraId="4CB69DC6" w14:textId="77777777" w:rsidR="004470EF" w:rsidRPr="002E6533" w:rsidRDefault="00000000">
            <w:pPr>
              <w:pStyle w:val="Compact"/>
            </w:pPr>
            <w:r w:rsidRPr="002E6533">
              <w:t>Lista de verificação do artigo 30</w:t>
            </w:r>
          </w:p>
        </w:tc>
        <w:tc>
          <w:tcPr>
            <w:tcW w:w="2613" w:type="dxa"/>
          </w:tcPr>
          <w:p w14:paraId="14CF9644" w14:textId="77777777" w:rsidR="004470EF" w:rsidRPr="002E6533" w:rsidRDefault="00000000">
            <w:pPr>
              <w:pStyle w:val="Compact"/>
            </w:pPr>
            <w:r w:rsidRPr="002E6533">
              <w:t>Governança dos dados</w:t>
            </w:r>
          </w:p>
        </w:tc>
        <w:tc>
          <w:tcPr>
            <w:tcW w:w="2613" w:type="dxa"/>
          </w:tcPr>
          <w:p w14:paraId="7AC4604D" w14:textId="77777777" w:rsidR="004470EF" w:rsidRPr="002E6533" w:rsidRDefault="004470EF">
            <w:pPr>
              <w:pStyle w:val="Compact"/>
            </w:pPr>
            <w:hyperlink r:id="rId1729">
              <w:r w:rsidRPr="002E6533">
                <w:rPr>
                  <w:rStyle w:val="Hyperlink"/>
                </w:rPr>
                <w:t>Ajuda de conformidade normativa e corporativa</w:t>
              </w:r>
            </w:hyperlink>
          </w:p>
        </w:tc>
      </w:tr>
      <w:tr w:rsidR="004470EF" w:rsidRPr="002E6533" w14:paraId="17D86923" w14:textId="77777777">
        <w:tc>
          <w:tcPr>
            <w:tcW w:w="2613" w:type="dxa"/>
          </w:tcPr>
          <w:p w14:paraId="17F341CD" w14:textId="77777777" w:rsidR="004470EF" w:rsidRPr="002E6533" w:rsidRDefault="00000000">
            <w:pPr>
              <w:pStyle w:val="Compact"/>
            </w:pPr>
            <w:r w:rsidRPr="002E6533">
              <w:t>Campanha de avaliação</w:t>
            </w:r>
          </w:p>
        </w:tc>
        <w:tc>
          <w:tcPr>
            <w:tcW w:w="2613" w:type="dxa"/>
          </w:tcPr>
          <w:p w14:paraId="6A30214C" w14:textId="77777777" w:rsidR="004470EF" w:rsidRPr="002E6533" w:rsidRDefault="00000000">
            <w:pPr>
              <w:pStyle w:val="Compact"/>
            </w:pPr>
            <w:r w:rsidRPr="002E6533">
              <w:t>Gerenciamento do risco operacional</w:t>
            </w:r>
          </w:p>
        </w:tc>
        <w:tc>
          <w:tcPr>
            <w:tcW w:w="2613" w:type="dxa"/>
          </w:tcPr>
          <w:p w14:paraId="537A59EB" w14:textId="77777777" w:rsidR="004470EF" w:rsidRPr="002E6533" w:rsidRDefault="004470EF">
            <w:pPr>
              <w:pStyle w:val="Compact"/>
            </w:pPr>
            <w:hyperlink r:id="rId1730">
              <w:r w:rsidRPr="002E6533">
                <w:rPr>
                  <w:rStyle w:val="Hyperlink"/>
                </w:rPr>
                <w:t>Ajuda do Gerenciamento do risco operacional e empresarial</w:t>
              </w:r>
            </w:hyperlink>
          </w:p>
        </w:tc>
      </w:tr>
      <w:tr w:rsidR="004470EF" w:rsidRPr="002E6533" w14:paraId="1D604A40" w14:textId="77777777">
        <w:tc>
          <w:tcPr>
            <w:tcW w:w="2613" w:type="dxa"/>
          </w:tcPr>
          <w:p w14:paraId="6446123E" w14:textId="77777777" w:rsidR="004470EF" w:rsidRPr="002E6533" w:rsidRDefault="00000000">
            <w:pPr>
              <w:pStyle w:val="Compact"/>
            </w:pPr>
            <w:r w:rsidRPr="002E6533">
              <w:t xml:space="preserve">Biblioteca de objetivos de </w:t>
            </w:r>
            <w:r w:rsidRPr="002E6533">
              <w:lastRenderedPageBreak/>
              <w:t>avaliação</w:t>
            </w:r>
          </w:p>
        </w:tc>
        <w:tc>
          <w:tcPr>
            <w:tcW w:w="2613" w:type="dxa"/>
            <w:vMerge w:val="restart"/>
          </w:tcPr>
          <w:p w14:paraId="6F36CD01" w14:textId="77777777" w:rsidR="004470EF" w:rsidRPr="002E6533" w:rsidRDefault="00000000">
            <w:pPr>
              <w:pStyle w:val="Compact"/>
            </w:pPr>
            <w:r w:rsidRPr="002E6533">
              <w:lastRenderedPageBreak/>
              <w:t>Avaliações e autorização</w:t>
            </w:r>
          </w:p>
        </w:tc>
        <w:tc>
          <w:tcPr>
            <w:tcW w:w="2613" w:type="dxa"/>
            <w:vMerge w:val="restart"/>
          </w:tcPr>
          <w:p w14:paraId="2463A291" w14:textId="77777777" w:rsidR="004470EF" w:rsidRPr="002E6533" w:rsidRDefault="004470EF">
            <w:pPr>
              <w:pStyle w:val="Compact"/>
            </w:pPr>
            <w:hyperlink r:id="rId1731">
              <w:r w:rsidRPr="002E6533">
                <w:rPr>
                  <w:rStyle w:val="Hyperlink"/>
                </w:rPr>
                <w:t>Ajuda do setor público</w:t>
              </w:r>
            </w:hyperlink>
          </w:p>
        </w:tc>
      </w:tr>
      <w:tr w:rsidR="004470EF" w:rsidRPr="002E6533" w14:paraId="52EE75DE" w14:textId="77777777">
        <w:tc>
          <w:tcPr>
            <w:tcW w:w="2613" w:type="dxa"/>
          </w:tcPr>
          <w:p w14:paraId="120D4E39" w14:textId="77777777" w:rsidR="004470EF" w:rsidRPr="002E6533" w:rsidRDefault="00000000">
            <w:pPr>
              <w:pStyle w:val="Compact"/>
            </w:pPr>
            <w:r w:rsidRPr="002E6533">
              <w:t>Objetivos de avaliação</w:t>
            </w:r>
          </w:p>
        </w:tc>
        <w:tc>
          <w:tcPr>
            <w:tcW w:w="2613" w:type="dxa"/>
            <w:vMerge/>
          </w:tcPr>
          <w:p w14:paraId="237E9370" w14:textId="77777777" w:rsidR="004470EF" w:rsidRPr="002E6533" w:rsidRDefault="004470EF"/>
        </w:tc>
        <w:tc>
          <w:tcPr>
            <w:tcW w:w="2613" w:type="dxa"/>
            <w:vMerge/>
          </w:tcPr>
          <w:p w14:paraId="49EAE20A" w14:textId="77777777" w:rsidR="004470EF" w:rsidRPr="002E6533" w:rsidRDefault="004470EF"/>
        </w:tc>
      </w:tr>
      <w:tr w:rsidR="004470EF" w:rsidRPr="002E6533" w14:paraId="7F4F3D59" w14:textId="77777777">
        <w:tc>
          <w:tcPr>
            <w:tcW w:w="2613" w:type="dxa"/>
            <w:vMerge w:val="restart"/>
          </w:tcPr>
          <w:p w14:paraId="212CB67E" w14:textId="77777777" w:rsidR="004470EF" w:rsidRPr="002E6533" w:rsidRDefault="00000000">
            <w:pPr>
              <w:pStyle w:val="Corpodetexto"/>
            </w:pPr>
            <w:r w:rsidRPr="002E6533">
              <w:t>Projeto de auditoria</w:t>
            </w:r>
          </w:p>
          <w:p w14:paraId="4B61C861" w14:textId="77777777" w:rsidR="004470EF" w:rsidRPr="002E6533" w:rsidRDefault="00000000">
            <w:pPr>
              <w:pStyle w:val="Corpodetexto"/>
            </w:pPr>
            <w:r w:rsidRPr="002E6533">
              <w:t> </w:t>
            </w:r>
          </w:p>
        </w:tc>
        <w:tc>
          <w:tcPr>
            <w:tcW w:w="2613" w:type="dxa"/>
          </w:tcPr>
          <w:p w14:paraId="01510B75" w14:textId="77777777" w:rsidR="004470EF" w:rsidRPr="002E6533" w:rsidRDefault="00000000">
            <w:pPr>
              <w:pStyle w:val="Compact"/>
            </w:pPr>
            <w:r w:rsidRPr="002E6533">
              <w:t>Projetos e documentação de auditoria</w:t>
            </w:r>
          </w:p>
        </w:tc>
        <w:tc>
          <w:tcPr>
            <w:tcW w:w="2613" w:type="dxa"/>
            <w:vMerge w:val="restart"/>
          </w:tcPr>
          <w:p w14:paraId="1D312F4B" w14:textId="77777777" w:rsidR="004470EF" w:rsidRPr="002E6533" w:rsidRDefault="004470EF">
            <w:pPr>
              <w:pStyle w:val="Compact"/>
            </w:pPr>
            <w:hyperlink r:id="rId1732">
              <w:r w:rsidRPr="002E6533">
                <w:rPr>
                  <w:rStyle w:val="Hyperlink"/>
                </w:rPr>
                <w:t>Ajuda do Gerenciamento de auditoria</w:t>
              </w:r>
            </w:hyperlink>
          </w:p>
          <w:p w14:paraId="02F01509" w14:textId="77777777" w:rsidR="004470EF" w:rsidRPr="002E6533" w:rsidRDefault="00000000">
            <w:pPr>
              <w:pStyle w:val="Corpodetexto"/>
            </w:pPr>
            <w:r w:rsidRPr="002E6533">
              <w:t> </w:t>
            </w:r>
          </w:p>
          <w:p w14:paraId="4F63AF81" w14:textId="77777777" w:rsidR="004470EF" w:rsidRPr="002E6533" w:rsidRDefault="00000000">
            <w:pPr>
              <w:pStyle w:val="Corpodetexto"/>
            </w:pPr>
            <w:r w:rsidRPr="002E6533">
              <w:t> </w:t>
            </w:r>
          </w:p>
          <w:p w14:paraId="3E50D706" w14:textId="77777777" w:rsidR="004470EF" w:rsidRPr="002E6533" w:rsidRDefault="00000000">
            <w:pPr>
              <w:pStyle w:val="Corpodetexto"/>
            </w:pPr>
            <w:r w:rsidRPr="002E6533">
              <w:t> </w:t>
            </w:r>
          </w:p>
          <w:p w14:paraId="3E55CA3C" w14:textId="77777777" w:rsidR="004470EF" w:rsidRPr="002E6533" w:rsidRDefault="00000000">
            <w:pPr>
              <w:pStyle w:val="Corpodetexto"/>
            </w:pPr>
            <w:r w:rsidRPr="002E6533">
              <w:t> </w:t>
            </w:r>
          </w:p>
          <w:p w14:paraId="7C3C3D74" w14:textId="77777777" w:rsidR="004470EF" w:rsidRPr="002E6533" w:rsidRDefault="00000000">
            <w:pPr>
              <w:pStyle w:val="Corpodetexto"/>
            </w:pPr>
            <w:r w:rsidRPr="002E6533">
              <w:t> </w:t>
            </w:r>
          </w:p>
          <w:p w14:paraId="2E0E8D4B" w14:textId="77777777" w:rsidR="004470EF" w:rsidRPr="002E6533" w:rsidRDefault="00000000">
            <w:pPr>
              <w:pStyle w:val="Corpodetexto"/>
            </w:pPr>
            <w:r w:rsidRPr="002E6533">
              <w:t> </w:t>
            </w:r>
          </w:p>
        </w:tc>
      </w:tr>
      <w:tr w:rsidR="004470EF" w:rsidRPr="002E6533" w14:paraId="1DFB386A" w14:textId="77777777">
        <w:tc>
          <w:tcPr>
            <w:tcW w:w="2613" w:type="dxa"/>
            <w:vMerge/>
          </w:tcPr>
          <w:p w14:paraId="1DF18DFF" w14:textId="77777777" w:rsidR="004470EF" w:rsidRPr="002E6533" w:rsidRDefault="004470EF"/>
        </w:tc>
        <w:tc>
          <w:tcPr>
            <w:tcW w:w="2613" w:type="dxa"/>
          </w:tcPr>
          <w:p w14:paraId="56E1437B" w14:textId="77777777" w:rsidR="004470EF" w:rsidRPr="002E6533" w:rsidRDefault="00000000">
            <w:pPr>
              <w:pStyle w:val="Compact"/>
            </w:pPr>
            <w:r w:rsidRPr="002E6533">
              <w:t>Planejamento e qualidade de auditorias</w:t>
            </w:r>
          </w:p>
        </w:tc>
        <w:tc>
          <w:tcPr>
            <w:tcW w:w="2613" w:type="dxa"/>
            <w:vMerge/>
          </w:tcPr>
          <w:p w14:paraId="1AE6A957" w14:textId="77777777" w:rsidR="004470EF" w:rsidRPr="002E6533" w:rsidRDefault="004470EF"/>
        </w:tc>
      </w:tr>
      <w:tr w:rsidR="004470EF" w:rsidRPr="002E6533" w14:paraId="5237904E" w14:textId="77777777">
        <w:tc>
          <w:tcPr>
            <w:tcW w:w="2613" w:type="dxa"/>
            <w:vMerge w:val="restart"/>
          </w:tcPr>
          <w:p w14:paraId="49AFEAC3" w14:textId="77777777" w:rsidR="004470EF" w:rsidRPr="002E6533" w:rsidRDefault="00000000">
            <w:pPr>
              <w:pStyle w:val="Corpodetexto"/>
            </w:pPr>
            <w:r w:rsidRPr="002E6533">
              <w:t>Entidade de auditoria</w:t>
            </w:r>
          </w:p>
          <w:p w14:paraId="7CCE13C7" w14:textId="77777777" w:rsidR="004470EF" w:rsidRPr="002E6533" w:rsidRDefault="00000000">
            <w:pPr>
              <w:pStyle w:val="Corpodetexto"/>
            </w:pPr>
            <w:r w:rsidRPr="002E6533">
              <w:t> </w:t>
            </w:r>
          </w:p>
        </w:tc>
        <w:tc>
          <w:tcPr>
            <w:tcW w:w="2613" w:type="dxa"/>
          </w:tcPr>
          <w:p w14:paraId="08D9AA70" w14:textId="77777777" w:rsidR="004470EF" w:rsidRPr="002E6533" w:rsidRDefault="00000000">
            <w:pPr>
              <w:pStyle w:val="Compact"/>
            </w:pPr>
            <w:r w:rsidRPr="002E6533">
              <w:t>Projetos e documentação de auditoria</w:t>
            </w:r>
          </w:p>
        </w:tc>
        <w:tc>
          <w:tcPr>
            <w:tcW w:w="2613" w:type="dxa"/>
            <w:vMerge/>
          </w:tcPr>
          <w:p w14:paraId="216C48F5" w14:textId="77777777" w:rsidR="004470EF" w:rsidRPr="002E6533" w:rsidRDefault="004470EF"/>
        </w:tc>
      </w:tr>
      <w:tr w:rsidR="004470EF" w:rsidRPr="002E6533" w14:paraId="7049FC6A" w14:textId="77777777">
        <w:tc>
          <w:tcPr>
            <w:tcW w:w="2613" w:type="dxa"/>
            <w:vMerge/>
          </w:tcPr>
          <w:p w14:paraId="38A7EE1B" w14:textId="77777777" w:rsidR="004470EF" w:rsidRPr="002E6533" w:rsidRDefault="004470EF"/>
        </w:tc>
        <w:tc>
          <w:tcPr>
            <w:tcW w:w="2613" w:type="dxa"/>
          </w:tcPr>
          <w:p w14:paraId="1D665F9F" w14:textId="77777777" w:rsidR="004470EF" w:rsidRPr="002E6533" w:rsidRDefault="00000000">
            <w:pPr>
              <w:pStyle w:val="Compact"/>
            </w:pPr>
            <w:r w:rsidRPr="002E6533">
              <w:t>Planejamento e qualidade de auditorias</w:t>
            </w:r>
          </w:p>
        </w:tc>
        <w:tc>
          <w:tcPr>
            <w:tcW w:w="2613" w:type="dxa"/>
            <w:vMerge/>
          </w:tcPr>
          <w:p w14:paraId="7B6F1A1E" w14:textId="77777777" w:rsidR="004470EF" w:rsidRPr="002E6533" w:rsidRDefault="004470EF"/>
        </w:tc>
      </w:tr>
      <w:tr w:rsidR="004470EF" w:rsidRPr="002E6533" w14:paraId="0AB1ADF1" w14:textId="77777777">
        <w:tc>
          <w:tcPr>
            <w:tcW w:w="2613" w:type="dxa"/>
          </w:tcPr>
          <w:p w14:paraId="616550BD" w14:textId="77777777" w:rsidR="004470EF" w:rsidRPr="002E6533" w:rsidRDefault="00000000">
            <w:pPr>
              <w:pStyle w:val="Compact"/>
            </w:pPr>
            <w:r w:rsidRPr="002E6533">
              <w:t>Observações de auditoria</w:t>
            </w:r>
          </w:p>
        </w:tc>
        <w:tc>
          <w:tcPr>
            <w:tcW w:w="2613" w:type="dxa"/>
          </w:tcPr>
          <w:p w14:paraId="06D74199" w14:textId="77777777" w:rsidR="004470EF" w:rsidRPr="002E6533" w:rsidRDefault="00000000">
            <w:pPr>
              <w:pStyle w:val="Compact"/>
            </w:pPr>
            <w:r w:rsidRPr="002E6533">
              <w:t>Projetos e documentação de auditoria</w:t>
            </w:r>
          </w:p>
        </w:tc>
        <w:tc>
          <w:tcPr>
            <w:tcW w:w="2613" w:type="dxa"/>
            <w:vMerge/>
          </w:tcPr>
          <w:p w14:paraId="0AFC4362" w14:textId="77777777" w:rsidR="004470EF" w:rsidRPr="002E6533" w:rsidRDefault="004470EF"/>
        </w:tc>
      </w:tr>
      <w:tr w:rsidR="004470EF" w:rsidRPr="002E6533" w14:paraId="5802FB3F" w14:textId="77777777">
        <w:tc>
          <w:tcPr>
            <w:tcW w:w="2613" w:type="dxa"/>
          </w:tcPr>
          <w:p w14:paraId="5D6AB7E3" w14:textId="77777777" w:rsidR="004470EF" w:rsidRPr="002E6533" w:rsidRDefault="00000000">
            <w:pPr>
              <w:pStyle w:val="Compact"/>
            </w:pPr>
            <w:r w:rsidRPr="002E6533">
              <w:t>Plano de auditoria</w:t>
            </w:r>
          </w:p>
        </w:tc>
        <w:tc>
          <w:tcPr>
            <w:tcW w:w="2613" w:type="dxa"/>
          </w:tcPr>
          <w:p w14:paraId="621D684A" w14:textId="77777777" w:rsidR="004470EF" w:rsidRPr="002E6533" w:rsidRDefault="00000000">
            <w:pPr>
              <w:pStyle w:val="Compact"/>
            </w:pPr>
            <w:r w:rsidRPr="002E6533">
              <w:t>Planejamento e qualidade de auditorias</w:t>
            </w:r>
          </w:p>
        </w:tc>
        <w:tc>
          <w:tcPr>
            <w:tcW w:w="2613" w:type="dxa"/>
            <w:vMerge/>
          </w:tcPr>
          <w:p w14:paraId="1D36BD25" w14:textId="77777777" w:rsidR="004470EF" w:rsidRPr="002E6533" w:rsidRDefault="004470EF"/>
        </w:tc>
      </w:tr>
      <w:tr w:rsidR="004470EF" w:rsidRPr="002E6533" w14:paraId="4EFC3FC1" w14:textId="77777777">
        <w:tc>
          <w:tcPr>
            <w:tcW w:w="2613" w:type="dxa"/>
          </w:tcPr>
          <w:p w14:paraId="056D92AE" w14:textId="77777777" w:rsidR="004470EF" w:rsidRPr="002E6533" w:rsidRDefault="00000000">
            <w:pPr>
              <w:pStyle w:val="Compact"/>
            </w:pPr>
            <w:r w:rsidRPr="002E6533">
              <w:t>Biblioteca do Programa de Auditoria</w:t>
            </w:r>
          </w:p>
        </w:tc>
        <w:tc>
          <w:tcPr>
            <w:tcW w:w="2613" w:type="dxa"/>
            <w:vMerge w:val="restart"/>
          </w:tcPr>
          <w:p w14:paraId="57A0DB2D" w14:textId="77777777" w:rsidR="004470EF" w:rsidRPr="002E6533" w:rsidRDefault="00000000">
            <w:pPr>
              <w:pStyle w:val="Compact"/>
            </w:pPr>
            <w:r w:rsidRPr="002E6533">
              <w:t>Projetos e documentação de auditoria</w:t>
            </w:r>
          </w:p>
        </w:tc>
        <w:tc>
          <w:tcPr>
            <w:tcW w:w="2613" w:type="dxa"/>
            <w:vMerge/>
          </w:tcPr>
          <w:p w14:paraId="51052F81" w14:textId="77777777" w:rsidR="004470EF" w:rsidRPr="002E6533" w:rsidRDefault="004470EF"/>
        </w:tc>
      </w:tr>
      <w:tr w:rsidR="004470EF" w:rsidRPr="002E6533" w14:paraId="5EDF7F35" w14:textId="77777777">
        <w:tc>
          <w:tcPr>
            <w:tcW w:w="2613" w:type="dxa"/>
          </w:tcPr>
          <w:p w14:paraId="3E26AB6D" w14:textId="77777777" w:rsidR="004470EF" w:rsidRPr="002E6533" w:rsidRDefault="00000000">
            <w:pPr>
              <w:pStyle w:val="Compact"/>
            </w:pPr>
            <w:r w:rsidRPr="002E6533">
              <w:t>Matriz de Controle de Risco de Auditoria</w:t>
            </w:r>
          </w:p>
        </w:tc>
        <w:tc>
          <w:tcPr>
            <w:tcW w:w="2613" w:type="dxa"/>
            <w:vMerge/>
          </w:tcPr>
          <w:p w14:paraId="6C8B460B" w14:textId="77777777" w:rsidR="004470EF" w:rsidRPr="002E6533" w:rsidRDefault="004470EF"/>
        </w:tc>
        <w:tc>
          <w:tcPr>
            <w:tcW w:w="2613" w:type="dxa"/>
            <w:vMerge/>
          </w:tcPr>
          <w:p w14:paraId="360AFED8" w14:textId="77777777" w:rsidR="004470EF" w:rsidRPr="002E6533" w:rsidRDefault="004470EF"/>
        </w:tc>
      </w:tr>
      <w:tr w:rsidR="004470EF" w:rsidRPr="002E6533" w14:paraId="29864EA0" w14:textId="77777777">
        <w:tc>
          <w:tcPr>
            <w:tcW w:w="2613" w:type="dxa"/>
          </w:tcPr>
          <w:p w14:paraId="3F1FECD2" w14:textId="77777777" w:rsidR="004470EF" w:rsidRPr="002E6533" w:rsidRDefault="00000000">
            <w:pPr>
              <w:pStyle w:val="Compact"/>
            </w:pPr>
            <w:r w:rsidRPr="002E6533">
              <w:t>Documentação da auditoria</w:t>
            </w:r>
          </w:p>
        </w:tc>
        <w:tc>
          <w:tcPr>
            <w:tcW w:w="2613" w:type="dxa"/>
            <w:vMerge/>
          </w:tcPr>
          <w:p w14:paraId="46CD0297" w14:textId="77777777" w:rsidR="004470EF" w:rsidRPr="002E6533" w:rsidRDefault="004470EF"/>
        </w:tc>
        <w:tc>
          <w:tcPr>
            <w:tcW w:w="2613" w:type="dxa"/>
            <w:vMerge/>
          </w:tcPr>
          <w:p w14:paraId="41E92D94" w14:textId="77777777" w:rsidR="004470EF" w:rsidRPr="002E6533" w:rsidRDefault="004470EF"/>
        </w:tc>
      </w:tr>
      <w:tr w:rsidR="004470EF" w:rsidRPr="002E6533" w14:paraId="49FDA1AE" w14:textId="77777777">
        <w:tc>
          <w:tcPr>
            <w:tcW w:w="2613" w:type="dxa"/>
          </w:tcPr>
          <w:p w14:paraId="20830B05" w14:textId="77777777" w:rsidR="004470EF" w:rsidRPr="002E6533" w:rsidRDefault="00000000">
            <w:pPr>
              <w:pStyle w:val="Compact"/>
            </w:pPr>
            <w:r w:rsidRPr="002E6533">
              <w:t>Fontes autorizadas</w:t>
            </w:r>
          </w:p>
        </w:tc>
        <w:tc>
          <w:tcPr>
            <w:tcW w:w="2613" w:type="dxa"/>
          </w:tcPr>
          <w:p w14:paraId="5E4A8FD0" w14:textId="77777777" w:rsidR="004470EF" w:rsidRPr="002E6533" w:rsidRDefault="00000000">
            <w:pPr>
              <w:pStyle w:val="Compact"/>
            </w:pPr>
            <w:r w:rsidRPr="002E6533">
              <w:t>Gestão de Programas de Políticas</w:t>
            </w:r>
          </w:p>
        </w:tc>
        <w:tc>
          <w:tcPr>
            <w:tcW w:w="2613" w:type="dxa"/>
          </w:tcPr>
          <w:p w14:paraId="6D7C05F6" w14:textId="77777777" w:rsidR="004470EF" w:rsidRPr="002E6533" w:rsidRDefault="004470EF">
            <w:pPr>
              <w:pStyle w:val="Compact"/>
            </w:pPr>
            <w:hyperlink r:id="rId1733">
              <w:r w:rsidRPr="002E6533">
                <w:rPr>
                  <w:rStyle w:val="Hyperlink"/>
                </w:rPr>
                <w:t>Ajuda de conformidade normativa e corporativa</w:t>
              </w:r>
            </w:hyperlink>
          </w:p>
        </w:tc>
      </w:tr>
      <w:tr w:rsidR="004470EF" w:rsidRPr="002E6533" w14:paraId="74282EA0" w14:textId="77777777">
        <w:tc>
          <w:tcPr>
            <w:tcW w:w="2613" w:type="dxa"/>
          </w:tcPr>
          <w:p w14:paraId="22307F08" w14:textId="77777777" w:rsidR="004470EF" w:rsidRPr="002E6533" w:rsidRDefault="00000000">
            <w:pPr>
              <w:pStyle w:val="Compact"/>
            </w:pPr>
            <w:r w:rsidRPr="002E6533">
              <w:t>Pacote de autorização</w:t>
            </w:r>
          </w:p>
        </w:tc>
        <w:tc>
          <w:tcPr>
            <w:tcW w:w="2613" w:type="dxa"/>
          </w:tcPr>
          <w:p w14:paraId="3986222F" w14:textId="77777777" w:rsidR="004470EF" w:rsidRPr="002E6533" w:rsidRDefault="00000000">
            <w:pPr>
              <w:pStyle w:val="Compact"/>
            </w:pPr>
            <w:r w:rsidRPr="002E6533">
              <w:t>Avaliações e autorização</w:t>
            </w:r>
          </w:p>
        </w:tc>
        <w:tc>
          <w:tcPr>
            <w:tcW w:w="2613" w:type="dxa"/>
          </w:tcPr>
          <w:p w14:paraId="69DA3B77" w14:textId="77777777" w:rsidR="004470EF" w:rsidRPr="002E6533" w:rsidRDefault="004470EF">
            <w:pPr>
              <w:pStyle w:val="Compact"/>
            </w:pPr>
            <w:hyperlink r:id="rId1734">
              <w:r w:rsidRPr="002E6533">
                <w:rPr>
                  <w:rStyle w:val="Hyperlink"/>
                </w:rPr>
                <w:t>Ajuda do setor público</w:t>
              </w:r>
            </w:hyperlink>
          </w:p>
        </w:tc>
      </w:tr>
      <w:tr w:rsidR="004470EF" w:rsidRPr="002E6533" w14:paraId="5B143160" w14:textId="77777777">
        <w:tc>
          <w:tcPr>
            <w:tcW w:w="2613" w:type="dxa"/>
            <w:vMerge w:val="restart"/>
          </w:tcPr>
          <w:p w14:paraId="4491ADA1" w14:textId="77777777" w:rsidR="004470EF" w:rsidRPr="002E6533" w:rsidRDefault="00000000">
            <w:pPr>
              <w:pStyle w:val="Corpodetexto"/>
            </w:pPr>
            <w:r w:rsidRPr="002E6533">
              <w:t xml:space="preserve"> Disponibilidade básica</w:t>
            </w:r>
          </w:p>
          <w:p w14:paraId="23BEDCEC" w14:textId="77777777" w:rsidR="004470EF" w:rsidRPr="002E6533" w:rsidRDefault="00000000">
            <w:pPr>
              <w:pStyle w:val="Corpodetexto"/>
            </w:pPr>
            <w:r w:rsidRPr="002E6533">
              <w:t> </w:t>
            </w:r>
          </w:p>
        </w:tc>
        <w:tc>
          <w:tcPr>
            <w:tcW w:w="2613" w:type="dxa"/>
          </w:tcPr>
          <w:p w14:paraId="6C2DFEA2" w14:textId="77777777" w:rsidR="004470EF" w:rsidRPr="002E6533" w:rsidRDefault="00000000">
            <w:pPr>
              <w:pStyle w:val="Compact"/>
            </w:pPr>
            <w:r w:rsidRPr="002E6533">
              <w:t>Projetos e documentação de auditoria</w:t>
            </w:r>
          </w:p>
        </w:tc>
        <w:tc>
          <w:tcPr>
            <w:tcW w:w="2613" w:type="dxa"/>
            <w:vMerge w:val="restart"/>
          </w:tcPr>
          <w:p w14:paraId="3B8E6FD5" w14:textId="77777777" w:rsidR="004470EF" w:rsidRPr="002E6533" w:rsidRDefault="004470EF">
            <w:pPr>
              <w:pStyle w:val="Corpodetexto"/>
            </w:pPr>
            <w:hyperlink r:id="rId1735">
              <w:r w:rsidRPr="002E6533">
                <w:rPr>
                  <w:rStyle w:val="Hyperlink"/>
                </w:rPr>
                <w:t>Ajuda do Gerenciamento de auditoria</w:t>
              </w:r>
            </w:hyperlink>
          </w:p>
          <w:p w14:paraId="62651645" w14:textId="77777777" w:rsidR="004470EF" w:rsidRPr="002E6533" w:rsidRDefault="00000000">
            <w:pPr>
              <w:pStyle w:val="Corpodetexto"/>
            </w:pPr>
            <w:r w:rsidRPr="002E6533">
              <w:t> </w:t>
            </w:r>
          </w:p>
        </w:tc>
      </w:tr>
      <w:tr w:rsidR="004470EF" w:rsidRPr="002E6533" w14:paraId="0669B55C" w14:textId="77777777">
        <w:tc>
          <w:tcPr>
            <w:tcW w:w="2613" w:type="dxa"/>
            <w:vMerge/>
          </w:tcPr>
          <w:p w14:paraId="30B727B0" w14:textId="77777777" w:rsidR="004470EF" w:rsidRPr="002E6533" w:rsidRDefault="004470EF"/>
        </w:tc>
        <w:tc>
          <w:tcPr>
            <w:tcW w:w="2613" w:type="dxa"/>
          </w:tcPr>
          <w:p w14:paraId="7D7A4F6B" w14:textId="77777777" w:rsidR="004470EF" w:rsidRPr="002E6533" w:rsidRDefault="00000000">
            <w:pPr>
              <w:pStyle w:val="Compact"/>
            </w:pPr>
            <w:r w:rsidRPr="002E6533">
              <w:t>Planejamento e qualidade de auditorias</w:t>
            </w:r>
          </w:p>
        </w:tc>
        <w:tc>
          <w:tcPr>
            <w:tcW w:w="2613" w:type="dxa"/>
            <w:vMerge/>
          </w:tcPr>
          <w:p w14:paraId="5845BCD2" w14:textId="77777777" w:rsidR="004470EF" w:rsidRPr="002E6533" w:rsidRDefault="004470EF"/>
        </w:tc>
      </w:tr>
      <w:tr w:rsidR="004470EF" w:rsidRPr="002E6533" w14:paraId="1EF7048C" w14:textId="77777777">
        <w:tc>
          <w:tcPr>
            <w:tcW w:w="2613" w:type="dxa"/>
          </w:tcPr>
          <w:p w14:paraId="205F4192" w14:textId="77777777" w:rsidR="004470EF" w:rsidRPr="002E6533" w:rsidRDefault="00000000">
            <w:pPr>
              <w:pStyle w:val="Compact"/>
            </w:pPr>
            <w:r w:rsidRPr="002E6533">
              <w:t>Planejamento de BC/DR</w:t>
            </w:r>
          </w:p>
        </w:tc>
        <w:tc>
          <w:tcPr>
            <w:tcW w:w="2613" w:type="dxa"/>
          </w:tcPr>
          <w:p w14:paraId="01634BE5" w14:textId="77777777" w:rsidR="004470EF" w:rsidRPr="002E6533" w:rsidRDefault="00000000">
            <w:pPr>
              <w:pStyle w:val="Compact"/>
            </w:pPr>
            <w:r w:rsidRPr="002E6533">
              <w:t>Business Continuity &amp; IT Disaster Recovery Planning</w:t>
            </w:r>
          </w:p>
        </w:tc>
        <w:tc>
          <w:tcPr>
            <w:tcW w:w="2613" w:type="dxa"/>
            <w:vMerge w:val="restart"/>
          </w:tcPr>
          <w:p w14:paraId="5963391A" w14:textId="77777777" w:rsidR="004470EF" w:rsidRPr="002E6533" w:rsidRDefault="004470EF">
            <w:pPr>
              <w:pStyle w:val="Corpodetexto"/>
            </w:pPr>
            <w:hyperlink r:id="rId1736">
              <w:r w:rsidRPr="002E6533">
                <w:rPr>
                  <w:rStyle w:val="Hyperlink"/>
                </w:rPr>
                <w:t>Gerenciamento de resiliência</w:t>
              </w:r>
            </w:hyperlink>
          </w:p>
          <w:p w14:paraId="4E927B07" w14:textId="77777777" w:rsidR="004470EF" w:rsidRPr="002E6533" w:rsidRDefault="00000000">
            <w:pPr>
              <w:pStyle w:val="Corpodetexto"/>
            </w:pPr>
            <w:r w:rsidRPr="002E6533">
              <w:t> </w:t>
            </w:r>
          </w:p>
          <w:p w14:paraId="6486A604" w14:textId="77777777" w:rsidR="004470EF" w:rsidRPr="002E6533" w:rsidRDefault="00000000">
            <w:pPr>
              <w:pStyle w:val="Corpodetexto"/>
            </w:pPr>
            <w:r w:rsidRPr="002E6533">
              <w:t> </w:t>
            </w:r>
          </w:p>
          <w:p w14:paraId="1C9BC591" w14:textId="77777777" w:rsidR="004470EF" w:rsidRPr="002E6533" w:rsidRDefault="00000000">
            <w:pPr>
              <w:pStyle w:val="Corpodetexto"/>
            </w:pPr>
            <w:r w:rsidRPr="002E6533">
              <w:t> </w:t>
            </w:r>
          </w:p>
        </w:tc>
      </w:tr>
      <w:tr w:rsidR="004470EF" w:rsidRPr="002E6533" w14:paraId="1BABA174" w14:textId="77777777">
        <w:tc>
          <w:tcPr>
            <w:tcW w:w="2613" w:type="dxa"/>
            <w:vMerge w:val="restart"/>
          </w:tcPr>
          <w:p w14:paraId="05764388" w14:textId="77777777" w:rsidR="004470EF" w:rsidRPr="002E6533" w:rsidRDefault="00000000">
            <w:pPr>
              <w:pStyle w:val="Corpodetexto"/>
            </w:pPr>
            <w:r w:rsidRPr="002E6533">
              <w:t>Arquivamento de BIA</w:t>
            </w:r>
          </w:p>
          <w:p w14:paraId="250975A0" w14:textId="77777777" w:rsidR="004470EF" w:rsidRPr="002E6533" w:rsidRDefault="00000000">
            <w:pPr>
              <w:pStyle w:val="Corpodetexto"/>
            </w:pPr>
            <w:r w:rsidRPr="002E6533">
              <w:t> </w:t>
            </w:r>
          </w:p>
        </w:tc>
        <w:tc>
          <w:tcPr>
            <w:tcW w:w="2613" w:type="dxa"/>
          </w:tcPr>
          <w:p w14:paraId="76F23DF5" w14:textId="77777777" w:rsidR="004470EF" w:rsidRPr="002E6533" w:rsidRDefault="00000000">
            <w:pPr>
              <w:pStyle w:val="Compact"/>
            </w:pPr>
            <w:r w:rsidRPr="002E6533">
              <w:t>Análise de impacto de negócio</w:t>
            </w:r>
          </w:p>
        </w:tc>
        <w:tc>
          <w:tcPr>
            <w:tcW w:w="2613" w:type="dxa"/>
            <w:vMerge/>
          </w:tcPr>
          <w:p w14:paraId="463FE11B" w14:textId="77777777" w:rsidR="004470EF" w:rsidRPr="002E6533" w:rsidRDefault="004470EF"/>
        </w:tc>
      </w:tr>
      <w:tr w:rsidR="004470EF" w:rsidRPr="002E6533" w14:paraId="13976C52" w14:textId="77777777">
        <w:tc>
          <w:tcPr>
            <w:tcW w:w="2613" w:type="dxa"/>
            <w:vMerge/>
          </w:tcPr>
          <w:p w14:paraId="225D8E0C" w14:textId="77777777" w:rsidR="004470EF" w:rsidRPr="002E6533" w:rsidRDefault="004470EF"/>
        </w:tc>
        <w:tc>
          <w:tcPr>
            <w:tcW w:w="2613" w:type="dxa"/>
          </w:tcPr>
          <w:p w14:paraId="7A1F30F5" w14:textId="77777777" w:rsidR="004470EF" w:rsidRPr="002E6533" w:rsidRDefault="00000000">
            <w:pPr>
              <w:pStyle w:val="Compact"/>
            </w:pPr>
            <w:r w:rsidRPr="002E6533">
              <w:t>Análise do cenário operacional</w:t>
            </w:r>
          </w:p>
        </w:tc>
        <w:tc>
          <w:tcPr>
            <w:tcW w:w="2613" w:type="dxa"/>
            <w:vMerge/>
          </w:tcPr>
          <w:p w14:paraId="19A6159A" w14:textId="77777777" w:rsidR="004470EF" w:rsidRPr="002E6533" w:rsidRDefault="004470EF"/>
        </w:tc>
      </w:tr>
      <w:tr w:rsidR="004470EF" w:rsidRPr="002E6533" w14:paraId="4B648820" w14:textId="77777777">
        <w:tc>
          <w:tcPr>
            <w:tcW w:w="2613" w:type="dxa"/>
            <w:vMerge w:val="restart"/>
          </w:tcPr>
          <w:p w14:paraId="3323422F" w14:textId="77777777" w:rsidR="004470EF" w:rsidRPr="002E6533" w:rsidRDefault="00000000">
            <w:pPr>
              <w:pStyle w:val="Corpodetexto"/>
            </w:pPr>
            <w:r w:rsidRPr="002E6533">
              <w:t>Campanha de BIA</w:t>
            </w:r>
          </w:p>
          <w:p w14:paraId="6AAEC7FC" w14:textId="77777777" w:rsidR="004470EF" w:rsidRPr="002E6533" w:rsidRDefault="00000000">
            <w:pPr>
              <w:pStyle w:val="Corpodetexto"/>
            </w:pPr>
            <w:r w:rsidRPr="002E6533">
              <w:t> </w:t>
            </w:r>
          </w:p>
        </w:tc>
        <w:tc>
          <w:tcPr>
            <w:tcW w:w="2613" w:type="dxa"/>
          </w:tcPr>
          <w:p w14:paraId="4E3AF041" w14:textId="77777777" w:rsidR="004470EF" w:rsidRPr="002E6533" w:rsidRDefault="00000000">
            <w:pPr>
              <w:pStyle w:val="Compact"/>
            </w:pPr>
            <w:r w:rsidRPr="002E6533">
              <w:t>Análise de impacto de negócio</w:t>
            </w:r>
          </w:p>
        </w:tc>
        <w:tc>
          <w:tcPr>
            <w:tcW w:w="2613" w:type="dxa"/>
            <w:vMerge/>
          </w:tcPr>
          <w:p w14:paraId="461FC20F" w14:textId="77777777" w:rsidR="004470EF" w:rsidRPr="002E6533" w:rsidRDefault="004470EF"/>
        </w:tc>
      </w:tr>
      <w:tr w:rsidR="004470EF" w:rsidRPr="002E6533" w14:paraId="4755FA35" w14:textId="77777777">
        <w:tc>
          <w:tcPr>
            <w:tcW w:w="2613" w:type="dxa"/>
            <w:vMerge/>
          </w:tcPr>
          <w:p w14:paraId="6AC702D2" w14:textId="77777777" w:rsidR="004470EF" w:rsidRPr="002E6533" w:rsidRDefault="004470EF"/>
        </w:tc>
        <w:tc>
          <w:tcPr>
            <w:tcW w:w="2613" w:type="dxa"/>
          </w:tcPr>
          <w:p w14:paraId="6FC43244" w14:textId="77777777" w:rsidR="004470EF" w:rsidRPr="002E6533" w:rsidRDefault="00000000">
            <w:pPr>
              <w:pStyle w:val="Compact"/>
            </w:pPr>
            <w:r w:rsidRPr="002E6533">
              <w:t>Análise do cenário operacional</w:t>
            </w:r>
          </w:p>
        </w:tc>
        <w:tc>
          <w:tcPr>
            <w:tcW w:w="2613" w:type="dxa"/>
            <w:vMerge/>
          </w:tcPr>
          <w:p w14:paraId="54C93DD5" w14:textId="77777777" w:rsidR="004470EF" w:rsidRPr="002E6533" w:rsidRDefault="004470EF"/>
        </w:tc>
      </w:tr>
      <w:tr w:rsidR="004470EF" w:rsidRPr="002E6533" w14:paraId="44D4E46D" w14:textId="77777777">
        <w:tc>
          <w:tcPr>
            <w:tcW w:w="2613" w:type="dxa"/>
          </w:tcPr>
          <w:p w14:paraId="486C9753" w14:textId="77777777" w:rsidR="004470EF" w:rsidRPr="002E6533" w:rsidRDefault="00000000">
            <w:pPr>
              <w:pStyle w:val="Compact"/>
            </w:pPr>
            <w:r w:rsidRPr="002E6533">
              <w:lastRenderedPageBreak/>
              <w:t>Biblioteca de procedimentos de resposta a violação</w:t>
            </w:r>
          </w:p>
        </w:tc>
        <w:tc>
          <w:tcPr>
            <w:tcW w:w="2613" w:type="dxa"/>
            <w:vMerge w:val="restart"/>
          </w:tcPr>
          <w:p w14:paraId="08F61D5A" w14:textId="77777777" w:rsidR="004470EF" w:rsidRPr="002E6533" w:rsidRDefault="00000000">
            <w:pPr>
              <w:pStyle w:val="Compact"/>
            </w:pPr>
            <w:r w:rsidRPr="002E6533">
              <w:t>Cyber Incident &amp; Breach Response</w:t>
            </w:r>
          </w:p>
        </w:tc>
        <w:tc>
          <w:tcPr>
            <w:tcW w:w="2613" w:type="dxa"/>
            <w:vMerge w:val="restart"/>
          </w:tcPr>
          <w:p w14:paraId="64D0C322" w14:textId="77777777" w:rsidR="004470EF" w:rsidRPr="002E6533" w:rsidRDefault="004470EF">
            <w:pPr>
              <w:pStyle w:val="Corpodetexto"/>
            </w:pPr>
            <w:hyperlink r:id="rId1737">
              <w:r w:rsidRPr="002E6533">
                <w:rPr>
                  <w:rStyle w:val="Hyperlink"/>
                </w:rPr>
                <w:t>Ajuda do Gerenciamento de riscos de TI e segurança</w:t>
              </w:r>
            </w:hyperlink>
          </w:p>
          <w:p w14:paraId="37DAED75" w14:textId="77777777" w:rsidR="004470EF" w:rsidRPr="002E6533" w:rsidRDefault="00000000">
            <w:pPr>
              <w:pStyle w:val="Corpodetexto"/>
            </w:pPr>
            <w:r w:rsidRPr="002E6533">
              <w:t> </w:t>
            </w:r>
          </w:p>
          <w:p w14:paraId="64D46FE1" w14:textId="77777777" w:rsidR="004470EF" w:rsidRPr="002E6533" w:rsidRDefault="00000000">
            <w:pPr>
              <w:pStyle w:val="Corpodetexto"/>
            </w:pPr>
            <w:r w:rsidRPr="002E6533">
              <w:t> </w:t>
            </w:r>
          </w:p>
        </w:tc>
      </w:tr>
      <w:tr w:rsidR="004470EF" w:rsidRPr="002E6533" w14:paraId="2958C8CA" w14:textId="77777777">
        <w:tc>
          <w:tcPr>
            <w:tcW w:w="2613" w:type="dxa"/>
          </w:tcPr>
          <w:p w14:paraId="364C13B2" w14:textId="77777777" w:rsidR="004470EF" w:rsidRPr="002E6533" w:rsidRDefault="00000000">
            <w:pPr>
              <w:pStyle w:val="Compact"/>
            </w:pPr>
            <w:r w:rsidRPr="002E6533">
              <w:t>Avaliação de riscos de violação</w:t>
            </w:r>
          </w:p>
        </w:tc>
        <w:tc>
          <w:tcPr>
            <w:tcW w:w="2613" w:type="dxa"/>
            <w:vMerge/>
          </w:tcPr>
          <w:p w14:paraId="1F9C754C" w14:textId="77777777" w:rsidR="004470EF" w:rsidRPr="002E6533" w:rsidRDefault="004470EF"/>
        </w:tc>
        <w:tc>
          <w:tcPr>
            <w:tcW w:w="2613" w:type="dxa"/>
            <w:vMerge/>
          </w:tcPr>
          <w:p w14:paraId="504CB216" w14:textId="77777777" w:rsidR="004470EF" w:rsidRPr="002E6533" w:rsidRDefault="004470EF"/>
        </w:tc>
      </w:tr>
      <w:tr w:rsidR="004470EF" w:rsidRPr="002E6533" w14:paraId="0B8599E9" w14:textId="77777777">
        <w:tc>
          <w:tcPr>
            <w:tcW w:w="2613" w:type="dxa"/>
          </w:tcPr>
          <w:p w14:paraId="4E1BBC35"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19101A64" w14:textId="77777777" w:rsidR="004470EF" w:rsidRPr="002E6533" w:rsidRDefault="004470EF"/>
        </w:tc>
        <w:tc>
          <w:tcPr>
            <w:tcW w:w="2613" w:type="dxa"/>
            <w:vMerge/>
          </w:tcPr>
          <w:p w14:paraId="19D13FB4" w14:textId="77777777" w:rsidR="004470EF" w:rsidRPr="002E6533" w:rsidRDefault="004470EF"/>
        </w:tc>
      </w:tr>
      <w:tr w:rsidR="004470EF" w:rsidRPr="002E6533" w14:paraId="63F5099F" w14:textId="77777777">
        <w:tc>
          <w:tcPr>
            <w:tcW w:w="2613" w:type="dxa"/>
            <w:vMerge w:val="restart"/>
          </w:tcPr>
          <w:p w14:paraId="1F6E37FE" w14:textId="77777777" w:rsidR="004470EF" w:rsidRPr="002E6533" w:rsidRDefault="00000000">
            <w:pPr>
              <w:pStyle w:val="Corpodetexto"/>
            </w:pPr>
            <w:r w:rsidRPr="002E6533">
              <w:t>Análise de impacto de negócio</w:t>
            </w:r>
          </w:p>
          <w:p w14:paraId="6266D587" w14:textId="77777777" w:rsidR="004470EF" w:rsidRPr="002E6533" w:rsidRDefault="00000000">
            <w:pPr>
              <w:pStyle w:val="Corpodetexto"/>
            </w:pPr>
            <w:r w:rsidRPr="002E6533">
              <w:t> </w:t>
            </w:r>
          </w:p>
        </w:tc>
        <w:tc>
          <w:tcPr>
            <w:tcW w:w="2613" w:type="dxa"/>
          </w:tcPr>
          <w:p w14:paraId="1E1A761C" w14:textId="77777777" w:rsidR="004470EF" w:rsidRPr="002E6533" w:rsidRDefault="00000000">
            <w:pPr>
              <w:pStyle w:val="Compact"/>
            </w:pPr>
            <w:r w:rsidRPr="002E6533">
              <w:t>Análise de impacto de negócio</w:t>
            </w:r>
          </w:p>
        </w:tc>
        <w:tc>
          <w:tcPr>
            <w:tcW w:w="2613" w:type="dxa"/>
            <w:vMerge w:val="restart"/>
          </w:tcPr>
          <w:p w14:paraId="7831D062" w14:textId="77777777" w:rsidR="004470EF" w:rsidRPr="002E6533" w:rsidRDefault="004470EF">
            <w:pPr>
              <w:pStyle w:val="Corpodetexto"/>
            </w:pPr>
            <w:hyperlink r:id="rId1738">
              <w:r w:rsidRPr="002E6533">
                <w:rPr>
                  <w:rStyle w:val="Hyperlink"/>
                </w:rPr>
                <w:t>Gerenciamento de resiliência</w:t>
              </w:r>
            </w:hyperlink>
          </w:p>
          <w:p w14:paraId="2A1432FE" w14:textId="77777777" w:rsidR="004470EF" w:rsidRPr="002E6533" w:rsidRDefault="00000000">
            <w:pPr>
              <w:pStyle w:val="Corpodetexto"/>
            </w:pPr>
            <w:r w:rsidRPr="002E6533">
              <w:t> </w:t>
            </w:r>
          </w:p>
        </w:tc>
      </w:tr>
      <w:tr w:rsidR="004470EF" w:rsidRPr="002E6533" w14:paraId="00AB9DB8" w14:textId="77777777">
        <w:tc>
          <w:tcPr>
            <w:tcW w:w="2613" w:type="dxa"/>
            <w:vMerge/>
          </w:tcPr>
          <w:p w14:paraId="4A7F0050" w14:textId="77777777" w:rsidR="004470EF" w:rsidRPr="002E6533" w:rsidRDefault="004470EF"/>
        </w:tc>
        <w:tc>
          <w:tcPr>
            <w:tcW w:w="2613" w:type="dxa"/>
          </w:tcPr>
          <w:p w14:paraId="053BD7F4" w14:textId="77777777" w:rsidR="004470EF" w:rsidRPr="002E6533" w:rsidRDefault="00000000">
            <w:pPr>
              <w:pStyle w:val="Compact"/>
            </w:pPr>
            <w:r w:rsidRPr="002E6533">
              <w:t>Análise do cenário operacional</w:t>
            </w:r>
          </w:p>
        </w:tc>
        <w:tc>
          <w:tcPr>
            <w:tcW w:w="2613" w:type="dxa"/>
            <w:vMerge/>
          </w:tcPr>
          <w:p w14:paraId="63D86BC7" w14:textId="77777777" w:rsidR="004470EF" w:rsidRPr="002E6533" w:rsidRDefault="004470EF"/>
        </w:tc>
      </w:tr>
      <w:tr w:rsidR="004470EF" w:rsidRPr="002E6533" w14:paraId="385D349E" w14:textId="77777777">
        <w:tc>
          <w:tcPr>
            <w:tcW w:w="2613" w:type="dxa"/>
            <w:vMerge w:val="restart"/>
          </w:tcPr>
          <w:p w14:paraId="52CE48F3" w14:textId="77777777" w:rsidR="004470EF" w:rsidRPr="002E6533" w:rsidRDefault="00000000">
            <w:pPr>
              <w:pStyle w:val="Corpodetexto"/>
            </w:pPr>
            <w:r w:rsidRPr="002E6533">
              <w:t>Processos de negócios</w:t>
            </w:r>
          </w:p>
          <w:p w14:paraId="4ED17974" w14:textId="77777777" w:rsidR="004470EF" w:rsidRPr="002E6533" w:rsidRDefault="00000000">
            <w:pPr>
              <w:pStyle w:val="Corpodetexto"/>
            </w:pPr>
            <w:r w:rsidRPr="002E6533">
              <w:t> </w:t>
            </w:r>
          </w:p>
          <w:p w14:paraId="552D4103" w14:textId="77777777" w:rsidR="004470EF" w:rsidRPr="002E6533" w:rsidRDefault="00000000">
            <w:pPr>
              <w:pStyle w:val="Corpodetexto"/>
            </w:pPr>
            <w:r w:rsidRPr="002E6533">
              <w:t> </w:t>
            </w:r>
          </w:p>
          <w:p w14:paraId="4424032E" w14:textId="77777777" w:rsidR="004470EF" w:rsidRPr="002E6533" w:rsidRDefault="00000000">
            <w:pPr>
              <w:pStyle w:val="Corpodetexto"/>
            </w:pPr>
            <w:r w:rsidRPr="002E6533">
              <w:t> </w:t>
            </w:r>
          </w:p>
          <w:p w14:paraId="349AD58D" w14:textId="77777777" w:rsidR="004470EF" w:rsidRPr="002E6533" w:rsidRDefault="00000000">
            <w:pPr>
              <w:pStyle w:val="Corpodetexto"/>
            </w:pPr>
            <w:r w:rsidRPr="002E6533">
              <w:t> </w:t>
            </w:r>
          </w:p>
          <w:p w14:paraId="32FF53E5" w14:textId="77777777" w:rsidR="004470EF" w:rsidRPr="002E6533" w:rsidRDefault="00000000">
            <w:pPr>
              <w:pStyle w:val="Corpodetexto"/>
            </w:pPr>
            <w:r w:rsidRPr="002E6533">
              <w:t> </w:t>
            </w:r>
          </w:p>
          <w:p w14:paraId="08425196" w14:textId="77777777" w:rsidR="004470EF" w:rsidRPr="002E6533" w:rsidRDefault="00000000">
            <w:pPr>
              <w:pStyle w:val="Corpodetexto"/>
            </w:pPr>
            <w:r w:rsidRPr="002E6533">
              <w:t> </w:t>
            </w:r>
          </w:p>
        </w:tc>
        <w:tc>
          <w:tcPr>
            <w:tcW w:w="2613" w:type="dxa"/>
          </w:tcPr>
          <w:p w14:paraId="73408F5A" w14:textId="77777777" w:rsidR="004470EF" w:rsidRPr="002E6533" w:rsidRDefault="00000000">
            <w:pPr>
              <w:pStyle w:val="Compact"/>
            </w:pPr>
            <w:r w:rsidRPr="002E6533">
              <w:t>Projetos e documentação de auditoria</w:t>
            </w:r>
          </w:p>
        </w:tc>
        <w:tc>
          <w:tcPr>
            <w:tcW w:w="2613" w:type="dxa"/>
          </w:tcPr>
          <w:p w14:paraId="0EC861D0" w14:textId="77777777" w:rsidR="004470EF" w:rsidRPr="002E6533" w:rsidRDefault="004470EF">
            <w:pPr>
              <w:pStyle w:val="Compact"/>
            </w:pPr>
            <w:hyperlink r:id="rId1739">
              <w:r w:rsidRPr="002E6533">
                <w:rPr>
                  <w:rStyle w:val="Hyperlink"/>
                </w:rPr>
                <w:t>Ajuda do Gerenciamento de auditoria</w:t>
              </w:r>
            </w:hyperlink>
          </w:p>
        </w:tc>
      </w:tr>
      <w:tr w:rsidR="004470EF" w:rsidRPr="002E6533" w14:paraId="0EF429E5" w14:textId="77777777">
        <w:tc>
          <w:tcPr>
            <w:tcW w:w="2613" w:type="dxa"/>
            <w:vMerge/>
          </w:tcPr>
          <w:p w14:paraId="6AB852E2" w14:textId="77777777" w:rsidR="004470EF" w:rsidRPr="002E6533" w:rsidRDefault="004470EF"/>
        </w:tc>
        <w:tc>
          <w:tcPr>
            <w:tcW w:w="2613" w:type="dxa"/>
          </w:tcPr>
          <w:p w14:paraId="3C509EDD" w14:textId="77777777" w:rsidR="004470EF" w:rsidRPr="002E6533" w:rsidRDefault="00000000">
            <w:pPr>
              <w:pStyle w:val="Compact"/>
            </w:pPr>
            <w:r w:rsidRPr="002E6533">
              <w:t>Risk Assessment Management</w:t>
            </w:r>
          </w:p>
        </w:tc>
        <w:tc>
          <w:tcPr>
            <w:tcW w:w="2613" w:type="dxa"/>
          </w:tcPr>
          <w:p w14:paraId="7BEB5A4D" w14:textId="77777777" w:rsidR="004470EF" w:rsidRPr="002E6533" w:rsidRDefault="004470EF">
            <w:pPr>
              <w:pStyle w:val="Compact"/>
            </w:pPr>
            <w:hyperlink r:id="rId1740">
              <w:r w:rsidRPr="002E6533">
                <w:rPr>
                  <w:rStyle w:val="Hyperlink"/>
                </w:rPr>
                <w:t>Ajuda do Gerenciamento do risco operacional e empresarial</w:t>
              </w:r>
            </w:hyperlink>
          </w:p>
        </w:tc>
      </w:tr>
      <w:tr w:rsidR="004470EF" w:rsidRPr="002E6533" w14:paraId="200E949B" w14:textId="77777777">
        <w:tc>
          <w:tcPr>
            <w:tcW w:w="2613" w:type="dxa"/>
            <w:vMerge/>
          </w:tcPr>
          <w:p w14:paraId="47F7FBA6" w14:textId="77777777" w:rsidR="004470EF" w:rsidRPr="002E6533" w:rsidRDefault="004470EF"/>
        </w:tc>
        <w:tc>
          <w:tcPr>
            <w:tcW w:w="2613" w:type="dxa"/>
          </w:tcPr>
          <w:p w14:paraId="0F7DF7C2" w14:textId="77777777" w:rsidR="004470EF" w:rsidRPr="002E6533" w:rsidRDefault="00000000">
            <w:pPr>
              <w:pStyle w:val="Compact"/>
            </w:pPr>
            <w:r w:rsidRPr="002E6533">
              <w:t>Análise de impacto de negócio</w:t>
            </w:r>
          </w:p>
        </w:tc>
        <w:tc>
          <w:tcPr>
            <w:tcW w:w="2613" w:type="dxa"/>
          </w:tcPr>
          <w:p w14:paraId="6E9688E4" w14:textId="77777777" w:rsidR="004470EF" w:rsidRPr="002E6533" w:rsidRDefault="004470EF">
            <w:pPr>
              <w:pStyle w:val="Compact"/>
            </w:pPr>
            <w:hyperlink r:id="rId1741">
              <w:r w:rsidRPr="002E6533">
                <w:rPr>
                  <w:rStyle w:val="Hyperlink"/>
                </w:rPr>
                <w:t>Gerenciamento de resiliência</w:t>
              </w:r>
            </w:hyperlink>
          </w:p>
        </w:tc>
      </w:tr>
      <w:tr w:rsidR="004470EF" w:rsidRPr="002E6533" w14:paraId="59943AFA" w14:textId="77777777">
        <w:tc>
          <w:tcPr>
            <w:tcW w:w="2613" w:type="dxa"/>
            <w:vMerge/>
          </w:tcPr>
          <w:p w14:paraId="6A67C8DC" w14:textId="77777777" w:rsidR="004470EF" w:rsidRPr="002E6533" w:rsidRDefault="004470EF"/>
        </w:tc>
        <w:tc>
          <w:tcPr>
            <w:tcW w:w="2613" w:type="dxa"/>
          </w:tcPr>
          <w:p w14:paraId="2A9195DC" w14:textId="77777777" w:rsidR="004470EF" w:rsidRPr="002E6533" w:rsidRDefault="00000000">
            <w:pPr>
              <w:pStyle w:val="Compact"/>
            </w:pPr>
            <w:r w:rsidRPr="002E6533">
              <w:t>Governança dos dados</w:t>
            </w:r>
          </w:p>
        </w:tc>
        <w:tc>
          <w:tcPr>
            <w:tcW w:w="2613" w:type="dxa"/>
          </w:tcPr>
          <w:p w14:paraId="2E2EEF04" w14:textId="77777777" w:rsidR="004470EF" w:rsidRPr="002E6533" w:rsidRDefault="004470EF">
            <w:pPr>
              <w:pStyle w:val="Compact"/>
            </w:pPr>
            <w:hyperlink r:id="rId1742">
              <w:r w:rsidRPr="002E6533">
                <w:rPr>
                  <w:rStyle w:val="Hyperlink"/>
                </w:rPr>
                <w:t>Ajuda de conformidade normativa e corporativa</w:t>
              </w:r>
            </w:hyperlink>
          </w:p>
        </w:tc>
      </w:tr>
      <w:tr w:rsidR="004470EF" w:rsidRPr="002E6533" w14:paraId="78AAD635" w14:textId="77777777">
        <w:tc>
          <w:tcPr>
            <w:tcW w:w="2613" w:type="dxa"/>
            <w:vMerge/>
          </w:tcPr>
          <w:p w14:paraId="26A77073" w14:textId="77777777" w:rsidR="004470EF" w:rsidRPr="002E6533" w:rsidRDefault="004470EF"/>
        </w:tc>
        <w:tc>
          <w:tcPr>
            <w:tcW w:w="2613" w:type="dxa"/>
          </w:tcPr>
          <w:p w14:paraId="0091A746" w14:textId="77777777" w:rsidR="004470EF" w:rsidRPr="002E6533" w:rsidRDefault="00000000">
            <w:pPr>
              <w:pStyle w:val="Compact"/>
            </w:pPr>
            <w:r w:rsidRPr="002E6533">
              <w:t>Garantia de controles de TI</w:t>
            </w:r>
          </w:p>
        </w:tc>
        <w:tc>
          <w:tcPr>
            <w:tcW w:w="2613" w:type="dxa"/>
          </w:tcPr>
          <w:p w14:paraId="6ECAE472" w14:textId="77777777" w:rsidR="004470EF" w:rsidRPr="002E6533" w:rsidRDefault="004470EF">
            <w:pPr>
              <w:pStyle w:val="Compact"/>
            </w:pPr>
            <w:hyperlink r:id="rId1743">
              <w:r w:rsidRPr="002E6533">
                <w:rPr>
                  <w:rStyle w:val="Hyperlink"/>
                </w:rPr>
                <w:t>Ajuda do Gerenciamento de riscos de TI e segurança</w:t>
              </w:r>
            </w:hyperlink>
          </w:p>
        </w:tc>
      </w:tr>
      <w:tr w:rsidR="004470EF" w:rsidRPr="002E6533" w14:paraId="70105F3C" w14:textId="77777777">
        <w:tc>
          <w:tcPr>
            <w:tcW w:w="2613" w:type="dxa"/>
            <w:vMerge/>
          </w:tcPr>
          <w:p w14:paraId="4CE8B11B" w14:textId="77777777" w:rsidR="004470EF" w:rsidRPr="002E6533" w:rsidRDefault="004470EF"/>
        </w:tc>
        <w:tc>
          <w:tcPr>
            <w:tcW w:w="2613" w:type="dxa"/>
          </w:tcPr>
          <w:p w14:paraId="15DF2A69" w14:textId="77777777" w:rsidR="004470EF" w:rsidRPr="002E6533" w:rsidRDefault="00000000">
            <w:pPr>
              <w:pStyle w:val="Compact"/>
            </w:pPr>
            <w:r w:rsidRPr="002E6533">
              <w:t>Projeto de terceiros</w:t>
            </w:r>
          </w:p>
        </w:tc>
        <w:tc>
          <w:tcPr>
            <w:tcW w:w="2613" w:type="dxa"/>
          </w:tcPr>
          <w:p w14:paraId="2D6AAA34" w14:textId="77777777" w:rsidR="004470EF" w:rsidRPr="002E6533" w:rsidRDefault="004470EF">
            <w:pPr>
              <w:pStyle w:val="Compact"/>
            </w:pPr>
            <w:hyperlink r:id="rId1744">
              <w:r w:rsidRPr="002E6533">
                <w:rPr>
                  <w:rStyle w:val="Hyperlink"/>
                </w:rPr>
                <w:t>Governança de terceiros</w:t>
              </w:r>
            </w:hyperlink>
          </w:p>
        </w:tc>
      </w:tr>
      <w:tr w:rsidR="004470EF" w:rsidRPr="002E6533" w14:paraId="39A61D40" w14:textId="77777777">
        <w:tc>
          <w:tcPr>
            <w:tcW w:w="2613" w:type="dxa"/>
            <w:vMerge/>
          </w:tcPr>
          <w:p w14:paraId="3F22728A" w14:textId="77777777" w:rsidR="004470EF" w:rsidRPr="002E6533" w:rsidRDefault="004470EF"/>
        </w:tc>
        <w:tc>
          <w:tcPr>
            <w:tcW w:w="2613" w:type="dxa"/>
          </w:tcPr>
          <w:p w14:paraId="2790E7C9" w14:textId="77777777" w:rsidR="004470EF" w:rsidRPr="002E6533" w:rsidRDefault="00000000">
            <w:pPr>
              <w:pStyle w:val="Compact"/>
            </w:pPr>
            <w:r w:rsidRPr="002E6533">
              <w:t>Enterprise Risk Management</w:t>
            </w:r>
          </w:p>
        </w:tc>
        <w:tc>
          <w:tcPr>
            <w:tcW w:w="2613" w:type="dxa"/>
            <w:vMerge w:val="restart"/>
          </w:tcPr>
          <w:p w14:paraId="7D18C0B7" w14:textId="77777777" w:rsidR="004470EF" w:rsidRPr="002E6533" w:rsidRDefault="004470EF">
            <w:pPr>
              <w:pStyle w:val="Compact"/>
            </w:pPr>
            <w:hyperlink r:id="rId1745">
              <w:r w:rsidRPr="002E6533">
                <w:rPr>
                  <w:rStyle w:val="Hyperlink"/>
                </w:rPr>
                <w:t>Ajuda do Gerenciamento do risco operacional e empresarial</w:t>
              </w:r>
            </w:hyperlink>
          </w:p>
        </w:tc>
      </w:tr>
      <w:tr w:rsidR="004470EF" w:rsidRPr="002E6533" w14:paraId="103834C3" w14:textId="77777777">
        <w:tc>
          <w:tcPr>
            <w:tcW w:w="2613" w:type="dxa"/>
          </w:tcPr>
          <w:p w14:paraId="34BCE1F7" w14:textId="77777777" w:rsidR="004470EF" w:rsidRPr="002E6533" w:rsidRDefault="00000000">
            <w:pPr>
              <w:pStyle w:val="Compact"/>
            </w:pPr>
            <w:r w:rsidRPr="002E6533">
              <w:t>Dados de avaliação de processos de negócios</w:t>
            </w:r>
          </w:p>
        </w:tc>
        <w:tc>
          <w:tcPr>
            <w:tcW w:w="2613" w:type="dxa"/>
          </w:tcPr>
          <w:p w14:paraId="4D357FAB" w14:textId="77777777" w:rsidR="004470EF" w:rsidRPr="002E6533" w:rsidRDefault="00000000">
            <w:pPr>
              <w:pStyle w:val="Compact"/>
            </w:pPr>
            <w:r w:rsidRPr="002E6533">
              <w:t>Gerenciamento do risco operacional</w:t>
            </w:r>
          </w:p>
        </w:tc>
        <w:tc>
          <w:tcPr>
            <w:tcW w:w="2613" w:type="dxa"/>
            <w:vMerge/>
          </w:tcPr>
          <w:p w14:paraId="186FB324" w14:textId="77777777" w:rsidR="004470EF" w:rsidRPr="002E6533" w:rsidRDefault="004470EF"/>
        </w:tc>
      </w:tr>
      <w:tr w:rsidR="004470EF" w:rsidRPr="002E6533" w14:paraId="15067598" w14:textId="77777777">
        <w:tc>
          <w:tcPr>
            <w:tcW w:w="2613" w:type="dxa"/>
            <w:vMerge w:val="restart"/>
          </w:tcPr>
          <w:p w14:paraId="574CD7A8" w14:textId="77777777" w:rsidR="004470EF" w:rsidRPr="002E6533" w:rsidRDefault="00000000">
            <w:pPr>
              <w:pStyle w:val="Corpodetexto"/>
            </w:pPr>
            <w:r w:rsidRPr="002E6533">
              <w:t>Unidade de negócios</w:t>
            </w:r>
          </w:p>
          <w:p w14:paraId="39FA386D" w14:textId="77777777" w:rsidR="004470EF" w:rsidRPr="002E6533" w:rsidRDefault="00000000">
            <w:pPr>
              <w:pStyle w:val="Corpodetexto"/>
            </w:pPr>
            <w:r w:rsidRPr="002E6533">
              <w:t> </w:t>
            </w:r>
          </w:p>
          <w:p w14:paraId="4F5372C2" w14:textId="77777777" w:rsidR="004470EF" w:rsidRPr="002E6533" w:rsidRDefault="00000000">
            <w:pPr>
              <w:pStyle w:val="Corpodetexto"/>
            </w:pPr>
            <w:r w:rsidRPr="002E6533">
              <w:t> </w:t>
            </w:r>
          </w:p>
          <w:p w14:paraId="4F66490D" w14:textId="77777777" w:rsidR="004470EF" w:rsidRPr="002E6533" w:rsidRDefault="00000000">
            <w:pPr>
              <w:pStyle w:val="Corpodetexto"/>
            </w:pPr>
            <w:r w:rsidRPr="002E6533">
              <w:t> </w:t>
            </w:r>
          </w:p>
          <w:p w14:paraId="220D69FE" w14:textId="77777777" w:rsidR="004470EF" w:rsidRPr="002E6533" w:rsidRDefault="00000000">
            <w:pPr>
              <w:pStyle w:val="Corpodetexto"/>
            </w:pPr>
            <w:r w:rsidRPr="002E6533">
              <w:t> </w:t>
            </w:r>
          </w:p>
        </w:tc>
        <w:tc>
          <w:tcPr>
            <w:tcW w:w="2613" w:type="dxa"/>
          </w:tcPr>
          <w:p w14:paraId="77A7E8D2" w14:textId="77777777" w:rsidR="004470EF" w:rsidRPr="002E6533" w:rsidRDefault="00000000">
            <w:pPr>
              <w:pStyle w:val="Compact"/>
            </w:pPr>
            <w:r w:rsidRPr="002E6533">
              <w:t>Análise de impacto de negócio</w:t>
            </w:r>
          </w:p>
        </w:tc>
        <w:tc>
          <w:tcPr>
            <w:tcW w:w="2613" w:type="dxa"/>
          </w:tcPr>
          <w:p w14:paraId="7F9BBF4A" w14:textId="77777777" w:rsidR="004470EF" w:rsidRPr="002E6533" w:rsidRDefault="004470EF">
            <w:pPr>
              <w:pStyle w:val="Compact"/>
            </w:pPr>
            <w:hyperlink r:id="rId1746">
              <w:r w:rsidRPr="002E6533">
                <w:rPr>
                  <w:rStyle w:val="Hyperlink"/>
                </w:rPr>
                <w:t>Gerenciamento de resiliência</w:t>
              </w:r>
            </w:hyperlink>
          </w:p>
        </w:tc>
      </w:tr>
      <w:tr w:rsidR="004470EF" w:rsidRPr="002E6533" w14:paraId="3916AAB9" w14:textId="77777777">
        <w:tc>
          <w:tcPr>
            <w:tcW w:w="2613" w:type="dxa"/>
            <w:vMerge/>
          </w:tcPr>
          <w:p w14:paraId="33D9F780" w14:textId="77777777" w:rsidR="004470EF" w:rsidRPr="002E6533" w:rsidRDefault="004470EF"/>
        </w:tc>
        <w:tc>
          <w:tcPr>
            <w:tcW w:w="2613" w:type="dxa"/>
          </w:tcPr>
          <w:p w14:paraId="4BF8B494" w14:textId="77777777" w:rsidR="004470EF" w:rsidRPr="002E6533" w:rsidRDefault="00000000">
            <w:pPr>
              <w:pStyle w:val="Compact"/>
            </w:pPr>
            <w:r w:rsidRPr="002E6533">
              <w:t>Gerenciamento de ESG</w:t>
            </w:r>
          </w:p>
        </w:tc>
        <w:tc>
          <w:tcPr>
            <w:tcW w:w="2613" w:type="dxa"/>
          </w:tcPr>
          <w:p w14:paraId="1F346BC2" w14:textId="77777777" w:rsidR="004470EF" w:rsidRPr="002E6533" w:rsidRDefault="004470EF">
            <w:pPr>
              <w:pStyle w:val="Compact"/>
            </w:pPr>
            <w:hyperlink r:id="rId1747">
              <w:r w:rsidRPr="002E6533">
                <w:rPr>
                  <w:rStyle w:val="Hyperlink"/>
                </w:rPr>
                <w:t>Ajuda do Gerenciamento de ESG</w:t>
              </w:r>
            </w:hyperlink>
          </w:p>
        </w:tc>
      </w:tr>
      <w:tr w:rsidR="004470EF" w:rsidRPr="002E6533" w14:paraId="4F0FED50" w14:textId="77777777">
        <w:tc>
          <w:tcPr>
            <w:tcW w:w="2613" w:type="dxa"/>
            <w:vMerge/>
          </w:tcPr>
          <w:p w14:paraId="35A04C5B" w14:textId="77777777" w:rsidR="004470EF" w:rsidRPr="002E6533" w:rsidRDefault="004470EF"/>
        </w:tc>
        <w:tc>
          <w:tcPr>
            <w:tcW w:w="2613" w:type="dxa"/>
          </w:tcPr>
          <w:p w14:paraId="619E0E08" w14:textId="77777777" w:rsidR="004470EF" w:rsidRPr="002E6533" w:rsidRDefault="00000000">
            <w:pPr>
              <w:pStyle w:val="Compact"/>
            </w:pPr>
            <w:r w:rsidRPr="002E6533">
              <w:t>Gerenciamento de problemas</w:t>
            </w:r>
          </w:p>
        </w:tc>
        <w:tc>
          <w:tcPr>
            <w:tcW w:w="2613" w:type="dxa"/>
          </w:tcPr>
          <w:p w14:paraId="078D33FC" w14:textId="77777777" w:rsidR="004470EF" w:rsidRPr="002E6533" w:rsidRDefault="004470EF">
            <w:pPr>
              <w:pStyle w:val="Compact"/>
            </w:pPr>
            <w:hyperlink r:id="rId1748">
              <w:r w:rsidRPr="002E6533">
                <w:rPr>
                  <w:rStyle w:val="Hyperlink"/>
                </w:rPr>
                <w:t>Ajuda do Gerenciamento de auditoria</w:t>
              </w:r>
            </w:hyperlink>
          </w:p>
        </w:tc>
      </w:tr>
      <w:tr w:rsidR="004470EF" w:rsidRPr="002E6533" w14:paraId="293B8050" w14:textId="77777777">
        <w:tc>
          <w:tcPr>
            <w:tcW w:w="2613" w:type="dxa"/>
            <w:vMerge/>
          </w:tcPr>
          <w:p w14:paraId="310FFAB1" w14:textId="77777777" w:rsidR="004470EF" w:rsidRPr="002E6533" w:rsidRDefault="004470EF"/>
        </w:tc>
        <w:tc>
          <w:tcPr>
            <w:tcW w:w="2613" w:type="dxa"/>
          </w:tcPr>
          <w:p w14:paraId="4D112FF7" w14:textId="77777777" w:rsidR="004470EF" w:rsidRPr="002E6533" w:rsidRDefault="00000000">
            <w:pPr>
              <w:pStyle w:val="Compact"/>
            </w:pPr>
            <w:r w:rsidRPr="002E6533">
              <w:t>Key Indicator Management</w:t>
            </w:r>
          </w:p>
        </w:tc>
        <w:tc>
          <w:tcPr>
            <w:tcW w:w="2613" w:type="dxa"/>
          </w:tcPr>
          <w:p w14:paraId="276A0481" w14:textId="77777777" w:rsidR="004470EF" w:rsidRPr="002E6533" w:rsidRDefault="004470EF">
            <w:pPr>
              <w:pStyle w:val="Compact"/>
            </w:pPr>
            <w:hyperlink r:id="rId1749">
              <w:r w:rsidRPr="002E6533">
                <w:rPr>
                  <w:rStyle w:val="Hyperlink"/>
                </w:rPr>
                <w:t>Ajuda do Gerenciamento do risco operacional e empresarial</w:t>
              </w:r>
            </w:hyperlink>
          </w:p>
        </w:tc>
      </w:tr>
      <w:tr w:rsidR="004470EF" w:rsidRPr="002E6533" w14:paraId="7698695B" w14:textId="77777777">
        <w:tc>
          <w:tcPr>
            <w:tcW w:w="2613" w:type="dxa"/>
            <w:vMerge/>
          </w:tcPr>
          <w:p w14:paraId="6AB6406C" w14:textId="77777777" w:rsidR="004470EF" w:rsidRPr="002E6533" w:rsidRDefault="004470EF"/>
        </w:tc>
        <w:tc>
          <w:tcPr>
            <w:tcW w:w="2613" w:type="dxa"/>
          </w:tcPr>
          <w:p w14:paraId="6CD25463" w14:textId="77777777" w:rsidR="004470EF" w:rsidRPr="002E6533" w:rsidRDefault="00000000">
            <w:pPr>
              <w:pStyle w:val="Compact"/>
            </w:pPr>
            <w:r w:rsidRPr="002E6533">
              <w:t>Catálogo de terceiros</w:t>
            </w:r>
          </w:p>
        </w:tc>
        <w:tc>
          <w:tcPr>
            <w:tcW w:w="2613" w:type="dxa"/>
          </w:tcPr>
          <w:p w14:paraId="5BFC3C0B" w14:textId="77777777" w:rsidR="004470EF" w:rsidRPr="002E6533" w:rsidRDefault="004470EF">
            <w:pPr>
              <w:pStyle w:val="Compact"/>
            </w:pPr>
            <w:hyperlink r:id="rId1750">
              <w:r w:rsidRPr="002E6533">
                <w:rPr>
                  <w:rStyle w:val="Hyperlink"/>
                </w:rPr>
                <w:t>Governança de terceiros</w:t>
              </w:r>
            </w:hyperlink>
          </w:p>
        </w:tc>
      </w:tr>
      <w:tr w:rsidR="004470EF" w:rsidRPr="002E6533" w14:paraId="6278C9CB" w14:textId="77777777">
        <w:tc>
          <w:tcPr>
            <w:tcW w:w="2613" w:type="dxa"/>
          </w:tcPr>
          <w:p w14:paraId="500EAF75" w14:textId="77777777" w:rsidR="004470EF" w:rsidRPr="002E6533" w:rsidRDefault="00000000">
            <w:pPr>
              <w:pStyle w:val="Compact"/>
            </w:pPr>
            <w:r w:rsidRPr="002E6533">
              <w:lastRenderedPageBreak/>
              <w:t xml:space="preserve"> Ambiente de dados do titular do cartão</w:t>
            </w:r>
          </w:p>
        </w:tc>
        <w:tc>
          <w:tcPr>
            <w:tcW w:w="2613" w:type="dxa"/>
          </w:tcPr>
          <w:p w14:paraId="5E6E0ED1" w14:textId="77777777" w:rsidR="004470EF" w:rsidRPr="002E6533" w:rsidRDefault="00000000">
            <w:pPr>
              <w:pStyle w:val="Compact"/>
            </w:pPr>
            <w:r w:rsidRPr="002E6533">
              <w:t>Gerenciamento de PCI</w:t>
            </w:r>
          </w:p>
        </w:tc>
        <w:tc>
          <w:tcPr>
            <w:tcW w:w="2613" w:type="dxa"/>
          </w:tcPr>
          <w:p w14:paraId="3F3B56AC" w14:textId="77777777" w:rsidR="004470EF" w:rsidRPr="002E6533" w:rsidRDefault="004470EF">
            <w:pPr>
              <w:pStyle w:val="Compact"/>
            </w:pPr>
            <w:hyperlink r:id="rId1751">
              <w:r w:rsidRPr="002E6533">
                <w:rPr>
                  <w:rStyle w:val="Hyperlink"/>
                </w:rPr>
                <w:t>Ajuda do Gerenciamento de riscos de TI e segurança</w:t>
              </w:r>
            </w:hyperlink>
          </w:p>
        </w:tc>
      </w:tr>
      <w:tr w:rsidR="004470EF" w:rsidRPr="002E6533" w14:paraId="4A2EB25B" w14:textId="77777777">
        <w:tc>
          <w:tcPr>
            <w:tcW w:w="2613" w:type="dxa"/>
          </w:tcPr>
          <w:p w14:paraId="4EE24B42" w14:textId="77777777" w:rsidR="004470EF" w:rsidRPr="002E6533" w:rsidRDefault="00000000">
            <w:pPr>
              <w:pStyle w:val="Compact"/>
            </w:pPr>
            <w:r w:rsidRPr="002E6533">
              <w:t>Certificados de seguro</w:t>
            </w:r>
          </w:p>
        </w:tc>
        <w:tc>
          <w:tcPr>
            <w:tcW w:w="2613" w:type="dxa"/>
          </w:tcPr>
          <w:p w14:paraId="5A6E0D00" w14:textId="77777777" w:rsidR="004470EF" w:rsidRPr="002E6533" w:rsidRDefault="00000000">
            <w:pPr>
              <w:pStyle w:val="Compact"/>
            </w:pPr>
            <w:r w:rsidRPr="002E6533">
              <w:t>Projeto de terceiros</w:t>
            </w:r>
          </w:p>
        </w:tc>
        <w:tc>
          <w:tcPr>
            <w:tcW w:w="2613" w:type="dxa"/>
          </w:tcPr>
          <w:p w14:paraId="4AF593AA" w14:textId="77777777" w:rsidR="004470EF" w:rsidRPr="002E6533" w:rsidRDefault="004470EF">
            <w:pPr>
              <w:pStyle w:val="Compact"/>
            </w:pPr>
            <w:hyperlink r:id="rId1752">
              <w:r w:rsidRPr="002E6533">
                <w:rPr>
                  <w:rStyle w:val="Hyperlink"/>
                </w:rPr>
                <w:t>Governança de terceiros</w:t>
              </w:r>
            </w:hyperlink>
          </w:p>
        </w:tc>
      </w:tr>
      <w:tr w:rsidR="004470EF" w:rsidRPr="002E6533" w14:paraId="40B02D64" w14:textId="77777777">
        <w:tc>
          <w:tcPr>
            <w:tcW w:w="2613" w:type="dxa"/>
            <w:vMerge w:val="restart"/>
          </w:tcPr>
          <w:p w14:paraId="7C7D1F7A" w14:textId="77777777" w:rsidR="004470EF" w:rsidRPr="002E6533" w:rsidRDefault="00000000">
            <w:pPr>
              <w:pStyle w:val="Corpodetexto"/>
            </w:pPr>
            <w:r w:rsidRPr="002E6533">
              <w:t>Solicitações de alteração</w:t>
            </w:r>
          </w:p>
          <w:p w14:paraId="672D8407" w14:textId="77777777" w:rsidR="004470EF" w:rsidRPr="002E6533" w:rsidRDefault="00000000">
            <w:pPr>
              <w:pStyle w:val="Corpodetexto"/>
            </w:pPr>
            <w:r w:rsidRPr="002E6533">
              <w:t> </w:t>
            </w:r>
          </w:p>
          <w:p w14:paraId="582EF25C" w14:textId="77777777" w:rsidR="004470EF" w:rsidRPr="002E6533" w:rsidRDefault="00000000">
            <w:pPr>
              <w:pStyle w:val="Corpodetexto"/>
            </w:pPr>
            <w:r w:rsidRPr="002E6533">
              <w:t> </w:t>
            </w:r>
          </w:p>
          <w:p w14:paraId="1C1489E4" w14:textId="77777777" w:rsidR="004470EF" w:rsidRPr="002E6533" w:rsidRDefault="00000000">
            <w:pPr>
              <w:pStyle w:val="Corpodetexto"/>
            </w:pPr>
            <w:r w:rsidRPr="002E6533">
              <w:t> </w:t>
            </w:r>
          </w:p>
          <w:p w14:paraId="5AFABAD4" w14:textId="77777777" w:rsidR="004470EF" w:rsidRPr="002E6533" w:rsidRDefault="00000000">
            <w:pPr>
              <w:pStyle w:val="Corpodetexto"/>
            </w:pPr>
            <w:r w:rsidRPr="002E6533">
              <w:t> </w:t>
            </w:r>
          </w:p>
        </w:tc>
        <w:tc>
          <w:tcPr>
            <w:tcW w:w="2613" w:type="dxa"/>
          </w:tcPr>
          <w:p w14:paraId="5FDE5066" w14:textId="77777777" w:rsidR="004470EF" w:rsidRPr="002E6533" w:rsidRDefault="00000000">
            <w:pPr>
              <w:pStyle w:val="Compact"/>
            </w:pPr>
            <w:r w:rsidRPr="002E6533">
              <w:t>Gerenciamento do programa de garantia de controles</w:t>
            </w:r>
          </w:p>
        </w:tc>
        <w:tc>
          <w:tcPr>
            <w:tcW w:w="2613" w:type="dxa"/>
            <w:vMerge w:val="restart"/>
          </w:tcPr>
          <w:p w14:paraId="6EBF3CC8" w14:textId="77777777" w:rsidR="004470EF" w:rsidRPr="002E6533" w:rsidRDefault="004470EF">
            <w:pPr>
              <w:pStyle w:val="Corpodetexto"/>
            </w:pPr>
            <w:hyperlink r:id="rId1753">
              <w:r w:rsidRPr="002E6533">
                <w:rPr>
                  <w:rStyle w:val="Hyperlink"/>
                </w:rPr>
                <w:t>Ajuda de conformidade normativa e corporativa</w:t>
              </w:r>
            </w:hyperlink>
          </w:p>
          <w:p w14:paraId="398BBBCB" w14:textId="77777777" w:rsidR="004470EF" w:rsidRPr="002E6533" w:rsidRDefault="00000000">
            <w:pPr>
              <w:pStyle w:val="Corpodetexto"/>
            </w:pPr>
            <w:r w:rsidRPr="002E6533">
              <w:t> </w:t>
            </w:r>
          </w:p>
        </w:tc>
      </w:tr>
      <w:tr w:rsidR="004470EF" w:rsidRPr="002E6533" w14:paraId="46C6D3BC" w14:textId="77777777">
        <w:tc>
          <w:tcPr>
            <w:tcW w:w="2613" w:type="dxa"/>
            <w:vMerge/>
          </w:tcPr>
          <w:p w14:paraId="41CA3C94" w14:textId="77777777" w:rsidR="004470EF" w:rsidRPr="002E6533" w:rsidRDefault="004470EF"/>
        </w:tc>
        <w:tc>
          <w:tcPr>
            <w:tcW w:w="2613" w:type="dxa"/>
          </w:tcPr>
          <w:p w14:paraId="0682DF26" w14:textId="77777777" w:rsidR="004470EF" w:rsidRPr="002E6533" w:rsidRDefault="00000000">
            <w:pPr>
              <w:pStyle w:val="Compact"/>
            </w:pPr>
            <w:r w:rsidRPr="002E6533">
              <w:t>Monitoramento de controles financeiros</w:t>
            </w:r>
          </w:p>
        </w:tc>
        <w:tc>
          <w:tcPr>
            <w:tcW w:w="2613" w:type="dxa"/>
            <w:vMerge/>
          </w:tcPr>
          <w:p w14:paraId="65B75F10" w14:textId="77777777" w:rsidR="004470EF" w:rsidRPr="002E6533" w:rsidRDefault="004470EF"/>
        </w:tc>
      </w:tr>
      <w:tr w:rsidR="004470EF" w:rsidRPr="002E6533" w14:paraId="188A3A2C" w14:textId="77777777">
        <w:tc>
          <w:tcPr>
            <w:tcW w:w="2613" w:type="dxa"/>
            <w:vMerge/>
          </w:tcPr>
          <w:p w14:paraId="54B5B4DA" w14:textId="77777777" w:rsidR="004470EF" w:rsidRPr="002E6533" w:rsidRDefault="004470EF"/>
        </w:tc>
        <w:tc>
          <w:tcPr>
            <w:tcW w:w="2613" w:type="dxa"/>
          </w:tcPr>
          <w:p w14:paraId="59E7FC11" w14:textId="77777777" w:rsidR="004470EF" w:rsidRPr="002E6533" w:rsidRDefault="00000000">
            <w:pPr>
              <w:pStyle w:val="Compact"/>
            </w:pPr>
            <w:r w:rsidRPr="002E6533">
              <w:t>Gerenciamento de problemas</w:t>
            </w:r>
          </w:p>
        </w:tc>
        <w:tc>
          <w:tcPr>
            <w:tcW w:w="2613" w:type="dxa"/>
          </w:tcPr>
          <w:p w14:paraId="33BDEF18" w14:textId="77777777" w:rsidR="004470EF" w:rsidRPr="002E6533" w:rsidRDefault="004470EF">
            <w:pPr>
              <w:pStyle w:val="Compact"/>
            </w:pPr>
            <w:hyperlink r:id="rId1754">
              <w:r w:rsidRPr="002E6533">
                <w:rPr>
                  <w:rStyle w:val="Hyperlink"/>
                </w:rPr>
                <w:t>Ajuda do Gerenciamento de auditoria</w:t>
              </w:r>
            </w:hyperlink>
          </w:p>
        </w:tc>
      </w:tr>
      <w:tr w:rsidR="004470EF" w:rsidRPr="002E6533" w14:paraId="3D13C15B" w14:textId="77777777">
        <w:tc>
          <w:tcPr>
            <w:tcW w:w="2613" w:type="dxa"/>
            <w:vMerge/>
          </w:tcPr>
          <w:p w14:paraId="09E66448" w14:textId="77777777" w:rsidR="004470EF" w:rsidRPr="002E6533" w:rsidRDefault="004470EF"/>
        </w:tc>
        <w:tc>
          <w:tcPr>
            <w:tcW w:w="2613" w:type="dxa"/>
          </w:tcPr>
          <w:p w14:paraId="66A1DDC5" w14:textId="77777777" w:rsidR="004470EF" w:rsidRPr="002E6533" w:rsidRDefault="00000000">
            <w:pPr>
              <w:pStyle w:val="Compact"/>
            </w:pPr>
            <w:r w:rsidRPr="002E6533">
              <w:t>Garantia de controles de TI</w:t>
            </w:r>
          </w:p>
        </w:tc>
        <w:tc>
          <w:tcPr>
            <w:tcW w:w="2613" w:type="dxa"/>
          </w:tcPr>
          <w:p w14:paraId="6AC5B092" w14:textId="77777777" w:rsidR="004470EF" w:rsidRPr="002E6533" w:rsidRDefault="004470EF">
            <w:pPr>
              <w:pStyle w:val="Compact"/>
            </w:pPr>
            <w:hyperlink r:id="rId1755">
              <w:r w:rsidRPr="002E6533">
                <w:rPr>
                  <w:rStyle w:val="Hyperlink"/>
                </w:rPr>
                <w:t>Ajuda do Gerenciamento de riscos de TI e segurança</w:t>
              </w:r>
            </w:hyperlink>
          </w:p>
        </w:tc>
      </w:tr>
      <w:tr w:rsidR="004470EF" w:rsidRPr="002E6533" w14:paraId="138C0A5E" w14:textId="77777777">
        <w:tc>
          <w:tcPr>
            <w:tcW w:w="2613" w:type="dxa"/>
            <w:vMerge/>
          </w:tcPr>
          <w:p w14:paraId="39EDA4B0" w14:textId="77777777" w:rsidR="004470EF" w:rsidRPr="002E6533" w:rsidRDefault="004470EF"/>
        </w:tc>
        <w:tc>
          <w:tcPr>
            <w:tcW w:w="2613" w:type="dxa"/>
          </w:tcPr>
          <w:p w14:paraId="6CD3CB9A" w14:textId="77777777" w:rsidR="004470EF" w:rsidRPr="002E6533" w:rsidRDefault="00000000">
            <w:pPr>
              <w:pStyle w:val="Compact"/>
            </w:pPr>
            <w:r w:rsidRPr="002E6533">
              <w:t>Gerenciamento do programa de políticas</w:t>
            </w:r>
          </w:p>
        </w:tc>
        <w:tc>
          <w:tcPr>
            <w:tcW w:w="2613" w:type="dxa"/>
          </w:tcPr>
          <w:p w14:paraId="1436C0B8" w14:textId="77777777" w:rsidR="004470EF" w:rsidRPr="002E6533" w:rsidRDefault="004470EF">
            <w:pPr>
              <w:pStyle w:val="Compact"/>
            </w:pPr>
            <w:hyperlink r:id="rId1756">
              <w:r w:rsidRPr="002E6533">
                <w:rPr>
                  <w:rStyle w:val="Hyperlink"/>
                </w:rPr>
                <w:t>Ajuda de conformidade normativa e corporativa</w:t>
              </w:r>
            </w:hyperlink>
          </w:p>
        </w:tc>
      </w:tr>
      <w:tr w:rsidR="004470EF" w:rsidRPr="002E6533" w14:paraId="7560C370" w14:textId="77777777">
        <w:tc>
          <w:tcPr>
            <w:tcW w:w="2613" w:type="dxa"/>
          </w:tcPr>
          <w:p w14:paraId="7E768279" w14:textId="77777777" w:rsidR="004470EF" w:rsidRPr="002E6533" w:rsidRDefault="00000000">
            <w:pPr>
              <w:pStyle w:val="Compact"/>
            </w:pPr>
            <w:r w:rsidRPr="002E6533">
              <w:t>Serviço em nuvem</w:t>
            </w:r>
          </w:p>
        </w:tc>
        <w:tc>
          <w:tcPr>
            <w:tcW w:w="2613" w:type="dxa"/>
          </w:tcPr>
          <w:p w14:paraId="2378635B" w14:textId="77777777" w:rsidR="004470EF" w:rsidRPr="002E6533" w:rsidRDefault="00000000">
            <w:pPr>
              <w:pStyle w:val="Compact"/>
            </w:pPr>
            <w:r w:rsidRPr="002E6533">
              <w:t>Avaliações e autorização</w:t>
            </w:r>
          </w:p>
        </w:tc>
        <w:tc>
          <w:tcPr>
            <w:tcW w:w="2613" w:type="dxa"/>
          </w:tcPr>
          <w:p w14:paraId="5C885639" w14:textId="77777777" w:rsidR="004470EF" w:rsidRPr="002E6533" w:rsidRDefault="004470EF">
            <w:pPr>
              <w:pStyle w:val="Compact"/>
            </w:pPr>
            <w:hyperlink r:id="rId1757">
              <w:r w:rsidRPr="002E6533">
                <w:rPr>
                  <w:rStyle w:val="Hyperlink"/>
                </w:rPr>
                <w:t>Ajuda do setor público</w:t>
              </w:r>
            </w:hyperlink>
          </w:p>
        </w:tc>
      </w:tr>
      <w:tr w:rsidR="004470EF" w:rsidRPr="002E6533" w14:paraId="0205EFE0" w14:textId="77777777">
        <w:tc>
          <w:tcPr>
            <w:tcW w:w="2613" w:type="dxa"/>
            <w:vMerge w:val="restart"/>
          </w:tcPr>
          <w:p w14:paraId="1C368DC2" w14:textId="77777777" w:rsidR="004470EF" w:rsidRPr="002E6533" w:rsidRDefault="00000000">
            <w:pPr>
              <w:pStyle w:val="Corpodetexto"/>
            </w:pPr>
            <w:r w:rsidRPr="002E6533">
              <w:t>Empresa</w:t>
            </w:r>
          </w:p>
          <w:p w14:paraId="73E91EDE" w14:textId="77777777" w:rsidR="004470EF" w:rsidRPr="002E6533" w:rsidRDefault="00000000">
            <w:pPr>
              <w:pStyle w:val="Corpodetexto"/>
            </w:pPr>
            <w:r w:rsidRPr="002E6533">
              <w:t> </w:t>
            </w:r>
          </w:p>
          <w:p w14:paraId="51523138" w14:textId="77777777" w:rsidR="004470EF" w:rsidRPr="002E6533" w:rsidRDefault="00000000">
            <w:pPr>
              <w:pStyle w:val="Corpodetexto"/>
            </w:pPr>
            <w:r w:rsidRPr="002E6533">
              <w:t> </w:t>
            </w:r>
          </w:p>
          <w:p w14:paraId="593713E0" w14:textId="77777777" w:rsidR="004470EF" w:rsidRPr="002E6533" w:rsidRDefault="00000000">
            <w:pPr>
              <w:pStyle w:val="Corpodetexto"/>
            </w:pPr>
            <w:r w:rsidRPr="002E6533">
              <w:t> </w:t>
            </w:r>
          </w:p>
          <w:p w14:paraId="31024CBF" w14:textId="77777777" w:rsidR="004470EF" w:rsidRPr="002E6533" w:rsidRDefault="00000000">
            <w:pPr>
              <w:pStyle w:val="Corpodetexto"/>
            </w:pPr>
            <w:r w:rsidRPr="002E6533">
              <w:t> </w:t>
            </w:r>
          </w:p>
        </w:tc>
        <w:tc>
          <w:tcPr>
            <w:tcW w:w="2613" w:type="dxa"/>
          </w:tcPr>
          <w:p w14:paraId="40470318" w14:textId="77777777" w:rsidR="004470EF" w:rsidRPr="002E6533" w:rsidRDefault="00000000">
            <w:pPr>
              <w:pStyle w:val="Compact"/>
            </w:pPr>
            <w:r w:rsidRPr="002E6533">
              <w:t>Análise de impacto de negócio</w:t>
            </w:r>
          </w:p>
        </w:tc>
        <w:tc>
          <w:tcPr>
            <w:tcW w:w="2613" w:type="dxa"/>
          </w:tcPr>
          <w:p w14:paraId="7F4E8309" w14:textId="77777777" w:rsidR="004470EF" w:rsidRPr="002E6533" w:rsidRDefault="004470EF">
            <w:pPr>
              <w:pStyle w:val="Compact"/>
            </w:pPr>
            <w:hyperlink r:id="rId1758">
              <w:r w:rsidRPr="002E6533">
                <w:rPr>
                  <w:rStyle w:val="Hyperlink"/>
                </w:rPr>
                <w:t>Gerenciamento de resiliência</w:t>
              </w:r>
            </w:hyperlink>
          </w:p>
        </w:tc>
      </w:tr>
      <w:tr w:rsidR="004470EF" w:rsidRPr="002E6533" w14:paraId="20465E08" w14:textId="77777777">
        <w:tc>
          <w:tcPr>
            <w:tcW w:w="2613" w:type="dxa"/>
            <w:vMerge/>
          </w:tcPr>
          <w:p w14:paraId="38D024BD" w14:textId="77777777" w:rsidR="004470EF" w:rsidRPr="002E6533" w:rsidRDefault="004470EF"/>
        </w:tc>
        <w:tc>
          <w:tcPr>
            <w:tcW w:w="2613" w:type="dxa"/>
          </w:tcPr>
          <w:p w14:paraId="241E41A1" w14:textId="77777777" w:rsidR="004470EF" w:rsidRPr="002E6533" w:rsidRDefault="00000000">
            <w:pPr>
              <w:pStyle w:val="Compact"/>
            </w:pPr>
            <w:r w:rsidRPr="002E6533">
              <w:t>Gerenciamento de ESG</w:t>
            </w:r>
          </w:p>
        </w:tc>
        <w:tc>
          <w:tcPr>
            <w:tcW w:w="2613" w:type="dxa"/>
          </w:tcPr>
          <w:p w14:paraId="37C8753C" w14:textId="77777777" w:rsidR="004470EF" w:rsidRPr="002E6533" w:rsidRDefault="004470EF">
            <w:pPr>
              <w:pStyle w:val="Compact"/>
            </w:pPr>
            <w:hyperlink r:id="rId1759">
              <w:r w:rsidRPr="002E6533">
                <w:rPr>
                  <w:rStyle w:val="Hyperlink"/>
                </w:rPr>
                <w:t>Ajuda do Gerenciamento de ESG</w:t>
              </w:r>
            </w:hyperlink>
          </w:p>
        </w:tc>
      </w:tr>
      <w:tr w:rsidR="004470EF" w:rsidRPr="002E6533" w14:paraId="5288D357" w14:textId="77777777">
        <w:tc>
          <w:tcPr>
            <w:tcW w:w="2613" w:type="dxa"/>
            <w:vMerge/>
          </w:tcPr>
          <w:p w14:paraId="46922D93" w14:textId="77777777" w:rsidR="004470EF" w:rsidRPr="002E6533" w:rsidRDefault="004470EF"/>
        </w:tc>
        <w:tc>
          <w:tcPr>
            <w:tcW w:w="2613" w:type="dxa"/>
          </w:tcPr>
          <w:p w14:paraId="70EB43FB" w14:textId="77777777" w:rsidR="004470EF" w:rsidRPr="002E6533" w:rsidRDefault="00000000">
            <w:pPr>
              <w:pStyle w:val="Compact"/>
            </w:pPr>
            <w:r w:rsidRPr="002E6533">
              <w:t>Gerenciamento de problemas</w:t>
            </w:r>
          </w:p>
        </w:tc>
        <w:tc>
          <w:tcPr>
            <w:tcW w:w="2613" w:type="dxa"/>
          </w:tcPr>
          <w:p w14:paraId="0C9BDD63" w14:textId="77777777" w:rsidR="004470EF" w:rsidRPr="002E6533" w:rsidRDefault="004470EF">
            <w:pPr>
              <w:pStyle w:val="Compact"/>
            </w:pPr>
            <w:hyperlink r:id="rId1760">
              <w:r w:rsidRPr="002E6533">
                <w:rPr>
                  <w:rStyle w:val="Hyperlink"/>
                </w:rPr>
                <w:t>Ajuda do Gerenciamento de auditoria</w:t>
              </w:r>
            </w:hyperlink>
          </w:p>
        </w:tc>
      </w:tr>
      <w:tr w:rsidR="004470EF" w:rsidRPr="002E6533" w14:paraId="7CDDAC60" w14:textId="77777777">
        <w:tc>
          <w:tcPr>
            <w:tcW w:w="2613" w:type="dxa"/>
            <w:vMerge/>
          </w:tcPr>
          <w:p w14:paraId="6620892B" w14:textId="77777777" w:rsidR="004470EF" w:rsidRPr="002E6533" w:rsidRDefault="004470EF"/>
        </w:tc>
        <w:tc>
          <w:tcPr>
            <w:tcW w:w="2613" w:type="dxa"/>
          </w:tcPr>
          <w:p w14:paraId="093B2B4A" w14:textId="77777777" w:rsidR="004470EF" w:rsidRPr="002E6533" w:rsidRDefault="00000000">
            <w:pPr>
              <w:pStyle w:val="Compact"/>
            </w:pPr>
            <w:r w:rsidRPr="002E6533">
              <w:t>Key Indicator Management</w:t>
            </w:r>
          </w:p>
        </w:tc>
        <w:tc>
          <w:tcPr>
            <w:tcW w:w="2613" w:type="dxa"/>
          </w:tcPr>
          <w:p w14:paraId="3DF8623E" w14:textId="77777777" w:rsidR="004470EF" w:rsidRPr="002E6533" w:rsidRDefault="004470EF">
            <w:pPr>
              <w:pStyle w:val="Compact"/>
            </w:pPr>
            <w:hyperlink r:id="rId1761">
              <w:r w:rsidRPr="002E6533">
                <w:rPr>
                  <w:rStyle w:val="Hyperlink"/>
                </w:rPr>
                <w:t>Ajuda do Gerenciamento do risco operacional e empresarial</w:t>
              </w:r>
            </w:hyperlink>
          </w:p>
        </w:tc>
      </w:tr>
      <w:tr w:rsidR="004470EF" w:rsidRPr="002E6533" w14:paraId="20D70ED9" w14:textId="77777777">
        <w:tc>
          <w:tcPr>
            <w:tcW w:w="2613" w:type="dxa"/>
            <w:vMerge/>
          </w:tcPr>
          <w:p w14:paraId="5F2AE67E" w14:textId="77777777" w:rsidR="004470EF" w:rsidRPr="002E6533" w:rsidRDefault="004470EF"/>
        </w:tc>
        <w:tc>
          <w:tcPr>
            <w:tcW w:w="2613" w:type="dxa"/>
          </w:tcPr>
          <w:p w14:paraId="0BD9674A" w14:textId="77777777" w:rsidR="004470EF" w:rsidRPr="002E6533" w:rsidRDefault="00000000">
            <w:pPr>
              <w:pStyle w:val="Compact"/>
            </w:pPr>
            <w:r w:rsidRPr="002E6533">
              <w:t>Catálogo de terceiros</w:t>
            </w:r>
          </w:p>
        </w:tc>
        <w:tc>
          <w:tcPr>
            <w:tcW w:w="2613" w:type="dxa"/>
          </w:tcPr>
          <w:p w14:paraId="2E5C2A7F" w14:textId="77777777" w:rsidR="004470EF" w:rsidRPr="002E6533" w:rsidRDefault="004470EF">
            <w:pPr>
              <w:pStyle w:val="Compact"/>
            </w:pPr>
            <w:hyperlink r:id="rId1762">
              <w:r w:rsidRPr="002E6533">
                <w:rPr>
                  <w:rStyle w:val="Hyperlink"/>
                </w:rPr>
                <w:t>Governança de terceiros</w:t>
              </w:r>
            </w:hyperlink>
          </w:p>
        </w:tc>
      </w:tr>
      <w:tr w:rsidR="004470EF" w:rsidRPr="002E6533" w14:paraId="4E0CA1F8" w14:textId="77777777">
        <w:tc>
          <w:tcPr>
            <w:tcW w:w="2613" w:type="dxa"/>
            <w:vMerge w:val="restart"/>
          </w:tcPr>
          <w:p w14:paraId="756163F6" w14:textId="77777777" w:rsidR="004470EF" w:rsidRPr="002E6533" w:rsidRDefault="00000000">
            <w:pPr>
              <w:pStyle w:val="Corpodetexto"/>
            </w:pPr>
            <w:r w:rsidRPr="002E6533">
              <w:t>Engajamento de conformidade</w:t>
            </w:r>
          </w:p>
          <w:p w14:paraId="3444B8FF" w14:textId="77777777" w:rsidR="004470EF" w:rsidRPr="002E6533" w:rsidRDefault="00000000">
            <w:pPr>
              <w:pStyle w:val="Corpodetexto"/>
            </w:pPr>
            <w:r w:rsidRPr="002E6533">
              <w:t> </w:t>
            </w:r>
          </w:p>
          <w:p w14:paraId="4B79E661" w14:textId="77777777" w:rsidR="004470EF" w:rsidRPr="002E6533" w:rsidRDefault="00000000">
            <w:pPr>
              <w:pStyle w:val="Corpodetexto"/>
            </w:pPr>
            <w:r w:rsidRPr="002E6533">
              <w:t> </w:t>
            </w:r>
          </w:p>
        </w:tc>
        <w:tc>
          <w:tcPr>
            <w:tcW w:w="2613" w:type="dxa"/>
          </w:tcPr>
          <w:p w14:paraId="1E87E59E" w14:textId="77777777" w:rsidR="004470EF" w:rsidRPr="002E6533" w:rsidRDefault="00000000">
            <w:pPr>
              <w:pStyle w:val="Compact"/>
            </w:pPr>
            <w:r w:rsidRPr="002E6533">
              <w:t>Gerenciamento do programa de garantia de controles</w:t>
            </w:r>
          </w:p>
        </w:tc>
        <w:tc>
          <w:tcPr>
            <w:tcW w:w="2613" w:type="dxa"/>
            <w:vMerge w:val="restart"/>
          </w:tcPr>
          <w:p w14:paraId="5E8091B9" w14:textId="77777777" w:rsidR="004470EF" w:rsidRPr="002E6533" w:rsidRDefault="004470EF">
            <w:pPr>
              <w:pStyle w:val="Corpodetexto"/>
            </w:pPr>
            <w:hyperlink r:id="rId1763">
              <w:r w:rsidRPr="002E6533">
                <w:rPr>
                  <w:rStyle w:val="Hyperlink"/>
                </w:rPr>
                <w:t>Ajuda de conformidade normativa e corporativa</w:t>
              </w:r>
            </w:hyperlink>
          </w:p>
          <w:p w14:paraId="0563504F" w14:textId="77777777" w:rsidR="004470EF" w:rsidRPr="002E6533" w:rsidRDefault="00000000">
            <w:pPr>
              <w:pStyle w:val="Corpodetexto"/>
            </w:pPr>
            <w:r w:rsidRPr="002E6533">
              <w:t> </w:t>
            </w:r>
          </w:p>
        </w:tc>
      </w:tr>
      <w:tr w:rsidR="004470EF" w:rsidRPr="002E6533" w14:paraId="301DC6D0" w14:textId="77777777">
        <w:tc>
          <w:tcPr>
            <w:tcW w:w="2613" w:type="dxa"/>
            <w:vMerge/>
          </w:tcPr>
          <w:p w14:paraId="55AE7492" w14:textId="77777777" w:rsidR="004470EF" w:rsidRPr="002E6533" w:rsidRDefault="004470EF"/>
        </w:tc>
        <w:tc>
          <w:tcPr>
            <w:tcW w:w="2613" w:type="dxa"/>
          </w:tcPr>
          <w:p w14:paraId="20BAD7D6" w14:textId="77777777" w:rsidR="004470EF" w:rsidRPr="002E6533" w:rsidRDefault="00000000">
            <w:pPr>
              <w:pStyle w:val="Compact"/>
            </w:pPr>
            <w:r w:rsidRPr="002E6533">
              <w:t>Monitoramento de controles financeiros</w:t>
            </w:r>
          </w:p>
        </w:tc>
        <w:tc>
          <w:tcPr>
            <w:tcW w:w="2613" w:type="dxa"/>
            <w:vMerge/>
          </w:tcPr>
          <w:p w14:paraId="3AF6FB91" w14:textId="77777777" w:rsidR="004470EF" w:rsidRPr="002E6533" w:rsidRDefault="004470EF"/>
        </w:tc>
      </w:tr>
      <w:tr w:rsidR="004470EF" w:rsidRPr="002E6533" w14:paraId="1870193E" w14:textId="77777777">
        <w:tc>
          <w:tcPr>
            <w:tcW w:w="2613" w:type="dxa"/>
            <w:vMerge/>
          </w:tcPr>
          <w:p w14:paraId="0160EAF0" w14:textId="77777777" w:rsidR="004470EF" w:rsidRPr="002E6533" w:rsidRDefault="004470EF"/>
        </w:tc>
        <w:tc>
          <w:tcPr>
            <w:tcW w:w="2613" w:type="dxa"/>
          </w:tcPr>
          <w:p w14:paraId="7E21B6B3" w14:textId="77777777" w:rsidR="004470EF" w:rsidRPr="002E6533" w:rsidRDefault="00000000">
            <w:pPr>
              <w:pStyle w:val="Compact"/>
            </w:pPr>
            <w:r w:rsidRPr="002E6533">
              <w:t>Garantia de controles de TI</w:t>
            </w:r>
          </w:p>
        </w:tc>
        <w:tc>
          <w:tcPr>
            <w:tcW w:w="2613" w:type="dxa"/>
            <w:vMerge w:val="restart"/>
          </w:tcPr>
          <w:p w14:paraId="6E6AF619" w14:textId="77777777" w:rsidR="004470EF" w:rsidRPr="002E6533" w:rsidRDefault="004470EF">
            <w:pPr>
              <w:pStyle w:val="Compact"/>
            </w:pPr>
            <w:hyperlink r:id="rId1764">
              <w:r w:rsidRPr="002E6533">
                <w:rPr>
                  <w:rStyle w:val="Hyperlink"/>
                </w:rPr>
                <w:t>Ajuda do Gerenciamento de riscos de TI e segurança</w:t>
              </w:r>
            </w:hyperlink>
          </w:p>
        </w:tc>
      </w:tr>
      <w:tr w:rsidR="004470EF" w:rsidRPr="002E6533" w14:paraId="72A37892" w14:textId="77777777">
        <w:tc>
          <w:tcPr>
            <w:tcW w:w="2613" w:type="dxa"/>
          </w:tcPr>
          <w:p w14:paraId="1F851241" w14:textId="77777777" w:rsidR="004470EF" w:rsidRPr="002E6533" w:rsidRDefault="00000000">
            <w:pPr>
              <w:pStyle w:val="Compact"/>
            </w:pPr>
            <w:r w:rsidRPr="002E6533">
              <w:t>Projeto de conformidade</w:t>
            </w:r>
          </w:p>
        </w:tc>
        <w:tc>
          <w:tcPr>
            <w:tcW w:w="2613" w:type="dxa"/>
          </w:tcPr>
          <w:p w14:paraId="4F19F9F7" w14:textId="77777777" w:rsidR="004470EF" w:rsidRPr="002E6533" w:rsidRDefault="00000000">
            <w:pPr>
              <w:pStyle w:val="Compact"/>
            </w:pPr>
            <w:r w:rsidRPr="002E6533">
              <w:t>Gerenciamento de PCI</w:t>
            </w:r>
          </w:p>
        </w:tc>
        <w:tc>
          <w:tcPr>
            <w:tcW w:w="2613" w:type="dxa"/>
            <w:vMerge/>
          </w:tcPr>
          <w:p w14:paraId="329754F8" w14:textId="77777777" w:rsidR="004470EF" w:rsidRPr="002E6533" w:rsidRDefault="004470EF"/>
        </w:tc>
      </w:tr>
      <w:tr w:rsidR="004470EF" w:rsidRPr="002E6533" w14:paraId="336F0DBA" w14:textId="77777777">
        <w:tc>
          <w:tcPr>
            <w:tcW w:w="2613" w:type="dxa"/>
            <w:vMerge w:val="restart"/>
          </w:tcPr>
          <w:p w14:paraId="04556803" w14:textId="77777777" w:rsidR="004470EF" w:rsidRPr="002E6533" w:rsidRDefault="00000000">
            <w:pPr>
              <w:pStyle w:val="Corpodetexto"/>
            </w:pPr>
            <w:r w:rsidRPr="002E6533">
              <w:t>Escopo de conformidade</w:t>
            </w:r>
          </w:p>
          <w:p w14:paraId="5B83EF04" w14:textId="77777777" w:rsidR="004470EF" w:rsidRPr="002E6533" w:rsidRDefault="00000000">
            <w:pPr>
              <w:pStyle w:val="Corpodetexto"/>
            </w:pPr>
            <w:r w:rsidRPr="002E6533">
              <w:lastRenderedPageBreak/>
              <w:t> </w:t>
            </w:r>
          </w:p>
        </w:tc>
        <w:tc>
          <w:tcPr>
            <w:tcW w:w="2613" w:type="dxa"/>
          </w:tcPr>
          <w:p w14:paraId="6F754192" w14:textId="77777777" w:rsidR="004470EF" w:rsidRPr="002E6533" w:rsidRDefault="00000000">
            <w:pPr>
              <w:pStyle w:val="Compact"/>
            </w:pPr>
            <w:r w:rsidRPr="002E6533">
              <w:lastRenderedPageBreak/>
              <w:t>Gerenciamento do programa de garantia de controles</w:t>
            </w:r>
          </w:p>
        </w:tc>
        <w:tc>
          <w:tcPr>
            <w:tcW w:w="2613" w:type="dxa"/>
          </w:tcPr>
          <w:p w14:paraId="00616512" w14:textId="77777777" w:rsidR="004470EF" w:rsidRPr="002E6533" w:rsidRDefault="004470EF">
            <w:pPr>
              <w:pStyle w:val="Compact"/>
            </w:pPr>
            <w:hyperlink r:id="rId1765">
              <w:r w:rsidRPr="002E6533">
                <w:rPr>
                  <w:rStyle w:val="Hyperlink"/>
                </w:rPr>
                <w:t>Ajuda de conformidade normativa e corporativa</w:t>
              </w:r>
            </w:hyperlink>
          </w:p>
        </w:tc>
      </w:tr>
      <w:tr w:rsidR="004470EF" w:rsidRPr="002E6533" w14:paraId="7141B84E" w14:textId="77777777">
        <w:trPr>
          <w:trHeight w:val="493"/>
        </w:trPr>
        <w:tc>
          <w:tcPr>
            <w:tcW w:w="2613" w:type="dxa"/>
            <w:vMerge/>
          </w:tcPr>
          <w:p w14:paraId="466E562A" w14:textId="77777777" w:rsidR="004470EF" w:rsidRPr="002E6533" w:rsidRDefault="004470EF"/>
        </w:tc>
        <w:tc>
          <w:tcPr>
            <w:tcW w:w="2613" w:type="dxa"/>
            <w:vMerge w:val="restart"/>
          </w:tcPr>
          <w:p w14:paraId="11EC56F6" w14:textId="77777777" w:rsidR="004470EF" w:rsidRPr="002E6533" w:rsidRDefault="00000000">
            <w:pPr>
              <w:pStyle w:val="Corpodetexto"/>
            </w:pPr>
            <w:r w:rsidRPr="002E6533">
              <w:t>Garantia de controles de TI</w:t>
            </w:r>
          </w:p>
          <w:p w14:paraId="32D0DCB5" w14:textId="77777777" w:rsidR="004470EF" w:rsidRPr="002E6533" w:rsidRDefault="00000000">
            <w:pPr>
              <w:pStyle w:val="Corpodetexto"/>
            </w:pPr>
            <w:r w:rsidRPr="002E6533">
              <w:t> </w:t>
            </w:r>
          </w:p>
        </w:tc>
        <w:tc>
          <w:tcPr>
            <w:tcW w:w="2613" w:type="dxa"/>
            <w:vMerge w:val="restart"/>
          </w:tcPr>
          <w:p w14:paraId="11AFCE38" w14:textId="77777777" w:rsidR="004470EF" w:rsidRPr="002E6533" w:rsidRDefault="004470EF">
            <w:pPr>
              <w:pStyle w:val="Corpodetexto"/>
            </w:pPr>
            <w:hyperlink r:id="rId1766">
              <w:r w:rsidRPr="002E6533">
                <w:rPr>
                  <w:rStyle w:val="Hyperlink"/>
                </w:rPr>
                <w:t>Ajuda do Gerenciamento de riscos de TI e segurança</w:t>
              </w:r>
            </w:hyperlink>
          </w:p>
          <w:p w14:paraId="2086F23E" w14:textId="77777777" w:rsidR="004470EF" w:rsidRPr="002E6533" w:rsidRDefault="00000000">
            <w:pPr>
              <w:pStyle w:val="Corpodetexto"/>
            </w:pPr>
            <w:r w:rsidRPr="002E6533">
              <w:t> </w:t>
            </w:r>
          </w:p>
          <w:p w14:paraId="7407FB54" w14:textId="77777777" w:rsidR="004470EF" w:rsidRPr="002E6533" w:rsidRDefault="00000000">
            <w:pPr>
              <w:pStyle w:val="Corpodetexto"/>
            </w:pPr>
            <w:r w:rsidRPr="002E6533">
              <w:t> </w:t>
            </w:r>
          </w:p>
        </w:tc>
      </w:tr>
      <w:tr w:rsidR="004470EF" w:rsidRPr="002E6533" w14:paraId="2C63A039" w14:textId="77777777">
        <w:tc>
          <w:tcPr>
            <w:tcW w:w="2613" w:type="dxa"/>
          </w:tcPr>
          <w:p w14:paraId="01486CAB" w14:textId="77777777" w:rsidR="004470EF" w:rsidRPr="002E6533" w:rsidRDefault="00000000">
            <w:pPr>
              <w:pStyle w:val="Compact"/>
            </w:pPr>
            <w:r w:rsidRPr="002E6533">
              <w:t>Resultados da verificação de configuração</w:t>
            </w:r>
          </w:p>
        </w:tc>
        <w:tc>
          <w:tcPr>
            <w:tcW w:w="2613" w:type="dxa"/>
            <w:vMerge/>
          </w:tcPr>
          <w:p w14:paraId="527D97FD" w14:textId="77777777" w:rsidR="004470EF" w:rsidRPr="002E6533" w:rsidRDefault="004470EF"/>
        </w:tc>
        <w:tc>
          <w:tcPr>
            <w:tcW w:w="2613" w:type="dxa"/>
            <w:vMerge/>
          </w:tcPr>
          <w:p w14:paraId="373CA3C5" w14:textId="77777777" w:rsidR="004470EF" w:rsidRPr="002E6533" w:rsidRDefault="004470EF"/>
        </w:tc>
      </w:tr>
      <w:tr w:rsidR="004470EF" w:rsidRPr="002E6533" w14:paraId="147426F2" w14:textId="77777777">
        <w:tc>
          <w:tcPr>
            <w:tcW w:w="2613" w:type="dxa"/>
          </w:tcPr>
          <w:p w14:paraId="05067484" w14:textId="77777777" w:rsidR="004470EF" w:rsidRPr="002E6533" w:rsidRDefault="00000000">
            <w:pPr>
              <w:pStyle w:val="Compact"/>
            </w:pPr>
            <w:r w:rsidRPr="002E6533">
              <w:t>Verificações de configuração</w:t>
            </w:r>
          </w:p>
        </w:tc>
        <w:tc>
          <w:tcPr>
            <w:tcW w:w="2613" w:type="dxa"/>
            <w:vMerge/>
          </w:tcPr>
          <w:p w14:paraId="63B09C35" w14:textId="77777777" w:rsidR="004470EF" w:rsidRPr="002E6533" w:rsidRDefault="004470EF"/>
        </w:tc>
        <w:tc>
          <w:tcPr>
            <w:tcW w:w="2613" w:type="dxa"/>
            <w:vMerge/>
          </w:tcPr>
          <w:p w14:paraId="09657633" w14:textId="77777777" w:rsidR="004470EF" w:rsidRPr="002E6533" w:rsidRDefault="004470EF"/>
        </w:tc>
      </w:tr>
      <w:tr w:rsidR="004470EF" w:rsidRPr="002E6533" w14:paraId="53528512" w14:textId="77777777">
        <w:tc>
          <w:tcPr>
            <w:tcW w:w="2613" w:type="dxa"/>
            <w:vMerge w:val="restart"/>
          </w:tcPr>
          <w:p w14:paraId="4706D008" w14:textId="77777777" w:rsidR="004470EF" w:rsidRPr="002E6533" w:rsidRDefault="00000000">
            <w:pPr>
              <w:pStyle w:val="Corpodetexto"/>
            </w:pPr>
            <w:r w:rsidRPr="002E6533">
              <w:t>Contatos</w:t>
            </w:r>
          </w:p>
          <w:p w14:paraId="6B678CA2" w14:textId="77777777" w:rsidR="004470EF" w:rsidRPr="002E6533" w:rsidRDefault="00000000">
            <w:pPr>
              <w:pStyle w:val="Corpodetexto"/>
            </w:pPr>
            <w:r w:rsidRPr="002E6533">
              <w:t> </w:t>
            </w:r>
          </w:p>
          <w:p w14:paraId="7E8B18DC" w14:textId="77777777" w:rsidR="004470EF" w:rsidRPr="002E6533" w:rsidRDefault="00000000">
            <w:pPr>
              <w:pStyle w:val="Corpodetexto"/>
            </w:pPr>
            <w:r w:rsidRPr="002E6533">
              <w:t> </w:t>
            </w:r>
          </w:p>
          <w:p w14:paraId="3945B36C" w14:textId="77777777" w:rsidR="004470EF" w:rsidRPr="002E6533" w:rsidRDefault="00000000">
            <w:pPr>
              <w:pStyle w:val="Corpodetexto"/>
            </w:pPr>
            <w:r w:rsidRPr="002E6533">
              <w:t> </w:t>
            </w:r>
          </w:p>
          <w:p w14:paraId="420107AE" w14:textId="77777777" w:rsidR="004470EF" w:rsidRPr="002E6533" w:rsidRDefault="00000000">
            <w:pPr>
              <w:pStyle w:val="Corpodetexto"/>
            </w:pPr>
            <w:r w:rsidRPr="002E6533">
              <w:t> </w:t>
            </w:r>
          </w:p>
          <w:p w14:paraId="3C90890F" w14:textId="77777777" w:rsidR="004470EF" w:rsidRPr="002E6533" w:rsidRDefault="00000000">
            <w:pPr>
              <w:pStyle w:val="Corpodetexto"/>
            </w:pPr>
            <w:r w:rsidRPr="002E6533">
              <w:t> </w:t>
            </w:r>
          </w:p>
          <w:p w14:paraId="0FE6DF0A" w14:textId="77777777" w:rsidR="004470EF" w:rsidRPr="002E6533" w:rsidRDefault="00000000">
            <w:pPr>
              <w:pStyle w:val="Corpodetexto"/>
            </w:pPr>
            <w:r w:rsidRPr="002E6533">
              <w:t> </w:t>
            </w:r>
          </w:p>
        </w:tc>
        <w:tc>
          <w:tcPr>
            <w:tcW w:w="2613" w:type="dxa"/>
          </w:tcPr>
          <w:p w14:paraId="27074D43" w14:textId="77777777" w:rsidR="004470EF" w:rsidRPr="002E6533" w:rsidRDefault="00000000">
            <w:pPr>
              <w:pStyle w:val="Compact"/>
            </w:pPr>
            <w:r w:rsidRPr="002E6533">
              <w:t>Projetos e documentação de auditoria</w:t>
            </w:r>
          </w:p>
        </w:tc>
        <w:tc>
          <w:tcPr>
            <w:tcW w:w="2613" w:type="dxa"/>
          </w:tcPr>
          <w:p w14:paraId="5E2BD9E1" w14:textId="77777777" w:rsidR="004470EF" w:rsidRPr="002E6533" w:rsidRDefault="004470EF">
            <w:pPr>
              <w:pStyle w:val="Compact"/>
            </w:pPr>
            <w:hyperlink r:id="rId1767">
              <w:r w:rsidRPr="002E6533">
                <w:rPr>
                  <w:rStyle w:val="Hyperlink"/>
                </w:rPr>
                <w:t>Ajuda do Gerenciamento de auditoria</w:t>
              </w:r>
            </w:hyperlink>
          </w:p>
        </w:tc>
      </w:tr>
      <w:tr w:rsidR="004470EF" w:rsidRPr="002E6533" w14:paraId="541600B5" w14:textId="77777777">
        <w:tc>
          <w:tcPr>
            <w:tcW w:w="2613" w:type="dxa"/>
            <w:vMerge/>
          </w:tcPr>
          <w:p w14:paraId="1FC7F8CE" w14:textId="77777777" w:rsidR="004470EF" w:rsidRPr="002E6533" w:rsidRDefault="004470EF"/>
        </w:tc>
        <w:tc>
          <w:tcPr>
            <w:tcW w:w="2613" w:type="dxa"/>
          </w:tcPr>
          <w:p w14:paraId="55A0B493" w14:textId="77777777" w:rsidR="004470EF" w:rsidRPr="002E6533" w:rsidRDefault="00000000">
            <w:pPr>
              <w:pStyle w:val="Compact"/>
            </w:pPr>
            <w:r w:rsidRPr="002E6533">
              <w:t>Governança dos dados</w:t>
            </w:r>
          </w:p>
        </w:tc>
        <w:tc>
          <w:tcPr>
            <w:tcW w:w="2613" w:type="dxa"/>
          </w:tcPr>
          <w:p w14:paraId="113C5F05" w14:textId="77777777" w:rsidR="004470EF" w:rsidRPr="002E6533" w:rsidRDefault="004470EF">
            <w:pPr>
              <w:pStyle w:val="Compact"/>
            </w:pPr>
            <w:hyperlink r:id="rId1768">
              <w:r w:rsidRPr="002E6533">
                <w:rPr>
                  <w:rStyle w:val="Hyperlink"/>
                </w:rPr>
                <w:t>Ajuda de conformidade normativa e corporativa</w:t>
              </w:r>
            </w:hyperlink>
          </w:p>
        </w:tc>
      </w:tr>
      <w:tr w:rsidR="004470EF" w:rsidRPr="002E6533" w14:paraId="2C8F7F38" w14:textId="77777777">
        <w:tc>
          <w:tcPr>
            <w:tcW w:w="2613" w:type="dxa"/>
            <w:vMerge/>
          </w:tcPr>
          <w:p w14:paraId="6B25FAF0" w14:textId="77777777" w:rsidR="004470EF" w:rsidRPr="002E6533" w:rsidRDefault="004470EF"/>
        </w:tc>
        <w:tc>
          <w:tcPr>
            <w:tcW w:w="2613" w:type="dxa"/>
          </w:tcPr>
          <w:p w14:paraId="2B18CB90" w14:textId="77777777" w:rsidR="004470EF" w:rsidRPr="002E6533" w:rsidRDefault="00000000">
            <w:pPr>
              <w:pStyle w:val="Compact"/>
            </w:pPr>
            <w:r w:rsidRPr="002E6533">
              <w:t>Calculadora de dupla materialidade de ESG</w:t>
            </w:r>
          </w:p>
        </w:tc>
        <w:tc>
          <w:tcPr>
            <w:tcW w:w="2613" w:type="dxa"/>
            <w:vMerge w:val="restart"/>
          </w:tcPr>
          <w:p w14:paraId="71462F3F" w14:textId="77777777" w:rsidR="004470EF" w:rsidRPr="002E6533" w:rsidRDefault="004470EF">
            <w:pPr>
              <w:pStyle w:val="Compact"/>
            </w:pPr>
            <w:hyperlink r:id="rId1769">
              <w:r w:rsidRPr="002E6533">
                <w:rPr>
                  <w:rStyle w:val="Hyperlink"/>
                </w:rPr>
                <w:t>Ajuda do Gerenciamento de ESG</w:t>
              </w:r>
            </w:hyperlink>
          </w:p>
        </w:tc>
      </w:tr>
      <w:tr w:rsidR="004470EF" w:rsidRPr="002E6533" w14:paraId="4DC657E5" w14:textId="77777777">
        <w:tc>
          <w:tcPr>
            <w:tcW w:w="2613" w:type="dxa"/>
            <w:vMerge/>
          </w:tcPr>
          <w:p w14:paraId="18106096" w14:textId="77777777" w:rsidR="004470EF" w:rsidRPr="002E6533" w:rsidRDefault="004470EF"/>
        </w:tc>
        <w:tc>
          <w:tcPr>
            <w:tcW w:w="2613" w:type="dxa"/>
          </w:tcPr>
          <w:p w14:paraId="47561AC8" w14:textId="77777777" w:rsidR="004470EF" w:rsidRPr="002E6533" w:rsidRDefault="00000000">
            <w:pPr>
              <w:pStyle w:val="Compact"/>
            </w:pPr>
            <w:r w:rsidRPr="002E6533">
              <w:t>Gerenciamento de ESG</w:t>
            </w:r>
          </w:p>
        </w:tc>
        <w:tc>
          <w:tcPr>
            <w:tcW w:w="2613" w:type="dxa"/>
            <w:vMerge/>
          </w:tcPr>
          <w:p w14:paraId="4D4E3EA6" w14:textId="77777777" w:rsidR="004470EF" w:rsidRPr="002E6533" w:rsidRDefault="004470EF"/>
        </w:tc>
      </w:tr>
      <w:tr w:rsidR="004470EF" w:rsidRPr="002E6533" w14:paraId="27483FE1" w14:textId="77777777">
        <w:tc>
          <w:tcPr>
            <w:tcW w:w="2613" w:type="dxa"/>
            <w:vMerge/>
          </w:tcPr>
          <w:p w14:paraId="4D26D41E" w14:textId="77777777" w:rsidR="004470EF" w:rsidRPr="002E6533" w:rsidRDefault="004470EF"/>
        </w:tc>
        <w:tc>
          <w:tcPr>
            <w:tcW w:w="2613" w:type="dxa"/>
          </w:tcPr>
          <w:p w14:paraId="65A45A43" w14:textId="77777777" w:rsidR="004470EF" w:rsidRPr="002E6533" w:rsidRDefault="00000000">
            <w:pPr>
              <w:pStyle w:val="Compact"/>
            </w:pPr>
            <w:r w:rsidRPr="002E6533">
              <w:t>Gerenciamento de incidentes</w:t>
            </w:r>
          </w:p>
        </w:tc>
        <w:tc>
          <w:tcPr>
            <w:tcW w:w="2613" w:type="dxa"/>
          </w:tcPr>
          <w:p w14:paraId="6D27B499" w14:textId="77777777" w:rsidR="004470EF" w:rsidRPr="002E6533" w:rsidRDefault="004470EF">
            <w:pPr>
              <w:pStyle w:val="Compact"/>
            </w:pPr>
            <w:hyperlink r:id="rId1770">
              <w:r w:rsidRPr="002E6533">
                <w:rPr>
                  <w:rStyle w:val="Hyperlink"/>
                </w:rPr>
                <w:t>Gerenciamento de resiliência</w:t>
              </w:r>
            </w:hyperlink>
          </w:p>
        </w:tc>
      </w:tr>
      <w:tr w:rsidR="004470EF" w:rsidRPr="002E6533" w14:paraId="10BDE19C" w14:textId="77777777">
        <w:tc>
          <w:tcPr>
            <w:tcW w:w="2613" w:type="dxa"/>
            <w:vMerge/>
          </w:tcPr>
          <w:p w14:paraId="19C75C9A" w14:textId="77777777" w:rsidR="004470EF" w:rsidRPr="002E6533" w:rsidRDefault="004470EF"/>
        </w:tc>
        <w:tc>
          <w:tcPr>
            <w:tcW w:w="2613" w:type="dxa"/>
          </w:tcPr>
          <w:p w14:paraId="10384CD3" w14:textId="77777777" w:rsidR="004470EF" w:rsidRPr="002E6533" w:rsidRDefault="00000000">
            <w:pPr>
              <w:pStyle w:val="Compact"/>
            </w:pPr>
            <w:r w:rsidRPr="002E6533">
              <w:t>Loss Event Management</w:t>
            </w:r>
          </w:p>
        </w:tc>
        <w:tc>
          <w:tcPr>
            <w:tcW w:w="2613" w:type="dxa"/>
            <w:vMerge w:val="restart"/>
          </w:tcPr>
          <w:p w14:paraId="5AE7FC10" w14:textId="77777777" w:rsidR="004470EF" w:rsidRPr="002E6533" w:rsidRDefault="004470EF">
            <w:pPr>
              <w:pStyle w:val="Compact"/>
            </w:pPr>
            <w:hyperlink r:id="rId1771">
              <w:r w:rsidRPr="002E6533">
                <w:rPr>
                  <w:rStyle w:val="Hyperlink"/>
                </w:rPr>
                <w:t>Ajuda do Gerenciamento do risco operacional e empresarial</w:t>
              </w:r>
            </w:hyperlink>
          </w:p>
        </w:tc>
      </w:tr>
      <w:tr w:rsidR="004470EF" w:rsidRPr="002E6533" w14:paraId="2EAE4228" w14:textId="77777777">
        <w:tc>
          <w:tcPr>
            <w:tcW w:w="2613" w:type="dxa"/>
            <w:vMerge/>
          </w:tcPr>
          <w:p w14:paraId="5F84D172" w14:textId="77777777" w:rsidR="004470EF" w:rsidRPr="002E6533" w:rsidRDefault="004470EF"/>
        </w:tc>
        <w:tc>
          <w:tcPr>
            <w:tcW w:w="2613" w:type="dxa"/>
          </w:tcPr>
          <w:p w14:paraId="0563EFF7" w14:textId="77777777" w:rsidR="004470EF" w:rsidRPr="002E6533" w:rsidRDefault="00000000">
            <w:pPr>
              <w:pStyle w:val="Compact"/>
            </w:pPr>
            <w:r w:rsidRPr="002E6533">
              <w:t>Gerenciamento do risco operacional</w:t>
            </w:r>
          </w:p>
        </w:tc>
        <w:tc>
          <w:tcPr>
            <w:tcW w:w="2613" w:type="dxa"/>
            <w:vMerge/>
          </w:tcPr>
          <w:p w14:paraId="65F97945" w14:textId="77777777" w:rsidR="004470EF" w:rsidRPr="002E6533" w:rsidRDefault="004470EF"/>
        </w:tc>
      </w:tr>
      <w:tr w:rsidR="004470EF" w:rsidRPr="002E6533" w14:paraId="1F40C84C" w14:textId="77777777">
        <w:tc>
          <w:tcPr>
            <w:tcW w:w="2613" w:type="dxa"/>
            <w:vMerge/>
          </w:tcPr>
          <w:p w14:paraId="6E2CB632" w14:textId="77777777" w:rsidR="004470EF" w:rsidRPr="002E6533" w:rsidRDefault="004470EF"/>
        </w:tc>
        <w:tc>
          <w:tcPr>
            <w:tcW w:w="2613" w:type="dxa"/>
          </w:tcPr>
          <w:p w14:paraId="445688CF" w14:textId="77777777" w:rsidR="004470EF" w:rsidRPr="002E6533" w:rsidRDefault="00000000">
            <w:pPr>
              <w:pStyle w:val="Compact"/>
            </w:pPr>
            <w:r w:rsidRPr="002E6533">
              <w:t>Catálogo de terceiros</w:t>
            </w:r>
          </w:p>
        </w:tc>
        <w:tc>
          <w:tcPr>
            <w:tcW w:w="2613" w:type="dxa"/>
            <w:vMerge w:val="restart"/>
          </w:tcPr>
          <w:p w14:paraId="46CB55B9" w14:textId="77777777" w:rsidR="004470EF" w:rsidRPr="002E6533" w:rsidRDefault="004470EF">
            <w:pPr>
              <w:pStyle w:val="Corpodetexto"/>
            </w:pPr>
            <w:hyperlink r:id="rId1772">
              <w:r w:rsidRPr="002E6533">
                <w:rPr>
                  <w:rStyle w:val="Hyperlink"/>
                </w:rPr>
                <w:t>Governança de terceiros</w:t>
              </w:r>
            </w:hyperlink>
          </w:p>
          <w:p w14:paraId="01A482F6" w14:textId="77777777" w:rsidR="004470EF" w:rsidRPr="002E6533" w:rsidRDefault="00000000">
            <w:pPr>
              <w:pStyle w:val="Corpodetexto"/>
            </w:pPr>
            <w:r w:rsidRPr="002E6533">
              <w:t> </w:t>
            </w:r>
          </w:p>
        </w:tc>
      </w:tr>
      <w:tr w:rsidR="004470EF" w:rsidRPr="002E6533" w14:paraId="7AB2B4B6" w14:textId="77777777">
        <w:tc>
          <w:tcPr>
            <w:tcW w:w="2613" w:type="dxa"/>
          </w:tcPr>
          <w:p w14:paraId="1350D68B" w14:textId="77777777" w:rsidR="004470EF" w:rsidRPr="002E6533" w:rsidRDefault="00000000">
            <w:pPr>
              <w:pStyle w:val="Compact"/>
            </w:pPr>
            <w:r w:rsidRPr="002E6533">
              <w:t>Contratos</w:t>
            </w:r>
          </w:p>
        </w:tc>
        <w:tc>
          <w:tcPr>
            <w:tcW w:w="2613" w:type="dxa"/>
          </w:tcPr>
          <w:p w14:paraId="1F4343B0" w14:textId="77777777" w:rsidR="004470EF" w:rsidRPr="002E6533" w:rsidRDefault="00000000">
            <w:pPr>
              <w:pStyle w:val="Compact"/>
            </w:pPr>
            <w:r w:rsidRPr="002E6533">
              <w:t>Catálogo de terceiros</w:t>
            </w:r>
          </w:p>
        </w:tc>
        <w:tc>
          <w:tcPr>
            <w:tcW w:w="2613" w:type="dxa"/>
            <w:vMerge/>
          </w:tcPr>
          <w:p w14:paraId="72888712" w14:textId="77777777" w:rsidR="004470EF" w:rsidRPr="002E6533" w:rsidRDefault="004470EF"/>
        </w:tc>
      </w:tr>
      <w:tr w:rsidR="004470EF" w:rsidRPr="002E6533" w14:paraId="31DC2B0C" w14:textId="77777777">
        <w:tc>
          <w:tcPr>
            <w:tcW w:w="2613" w:type="dxa"/>
          </w:tcPr>
          <w:p w14:paraId="34CB9364" w14:textId="77777777" w:rsidR="004470EF" w:rsidRPr="002E6533" w:rsidRDefault="00000000">
            <w:pPr>
              <w:pStyle w:val="Compact"/>
            </w:pPr>
            <w:r w:rsidRPr="002E6533">
              <w:t>Certificações 302 de controle</w:t>
            </w:r>
          </w:p>
        </w:tc>
        <w:tc>
          <w:tcPr>
            <w:tcW w:w="2613" w:type="dxa"/>
          </w:tcPr>
          <w:p w14:paraId="00E2451D" w14:textId="77777777" w:rsidR="004470EF" w:rsidRPr="002E6533" w:rsidRDefault="00000000">
            <w:pPr>
              <w:pStyle w:val="Compact"/>
            </w:pPr>
            <w:r w:rsidRPr="002E6533">
              <w:t>Monitoramento de controles financeiros</w:t>
            </w:r>
          </w:p>
        </w:tc>
        <w:tc>
          <w:tcPr>
            <w:tcW w:w="2613" w:type="dxa"/>
          </w:tcPr>
          <w:p w14:paraId="03821E97" w14:textId="77777777" w:rsidR="004470EF" w:rsidRPr="002E6533" w:rsidRDefault="004470EF">
            <w:pPr>
              <w:pStyle w:val="Compact"/>
            </w:pPr>
            <w:hyperlink r:id="rId1773">
              <w:r w:rsidRPr="002E6533">
                <w:rPr>
                  <w:rStyle w:val="Hyperlink"/>
                </w:rPr>
                <w:t>Ajuda de conformidade normativa e corporativa</w:t>
              </w:r>
            </w:hyperlink>
          </w:p>
        </w:tc>
      </w:tr>
      <w:tr w:rsidR="004470EF" w:rsidRPr="002E6533" w14:paraId="52EE1002" w14:textId="77777777">
        <w:tc>
          <w:tcPr>
            <w:tcW w:w="2613" w:type="dxa"/>
          </w:tcPr>
          <w:p w14:paraId="666C466E" w14:textId="77777777" w:rsidR="004470EF" w:rsidRPr="002E6533" w:rsidRDefault="00000000">
            <w:pPr>
              <w:pStyle w:val="Compact"/>
            </w:pPr>
            <w:r w:rsidRPr="002E6533">
              <w:t>Dados de avaliação de controle</w:t>
            </w:r>
          </w:p>
        </w:tc>
        <w:tc>
          <w:tcPr>
            <w:tcW w:w="2613" w:type="dxa"/>
          </w:tcPr>
          <w:p w14:paraId="62D6C70F" w14:textId="77777777" w:rsidR="004470EF" w:rsidRPr="002E6533" w:rsidRDefault="00000000">
            <w:pPr>
              <w:pStyle w:val="Compact"/>
            </w:pPr>
            <w:r w:rsidRPr="002E6533">
              <w:t>Gerenciamento do risco operacional</w:t>
            </w:r>
          </w:p>
        </w:tc>
        <w:tc>
          <w:tcPr>
            <w:tcW w:w="2613" w:type="dxa"/>
          </w:tcPr>
          <w:p w14:paraId="649F6B8E" w14:textId="77777777" w:rsidR="004470EF" w:rsidRPr="002E6533" w:rsidRDefault="004470EF">
            <w:pPr>
              <w:pStyle w:val="Compact"/>
            </w:pPr>
            <w:hyperlink r:id="rId1774">
              <w:r w:rsidRPr="002E6533">
                <w:rPr>
                  <w:rStyle w:val="Hyperlink"/>
                </w:rPr>
                <w:t>Ajuda do Gerenciamento do risco operacional e empresarial</w:t>
              </w:r>
            </w:hyperlink>
          </w:p>
        </w:tc>
      </w:tr>
      <w:tr w:rsidR="004470EF" w:rsidRPr="002E6533" w14:paraId="759D7F6F" w14:textId="77777777">
        <w:tc>
          <w:tcPr>
            <w:tcW w:w="2613" w:type="dxa"/>
          </w:tcPr>
          <w:p w14:paraId="11E90C5F" w14:textId="77777777" w:rsidR="004470EF" w:rsidRPr="002E6533" w:rsidRDefault="00000000">
            <w:pPr>
              <w:pStyle w:val="Compact"/>
            </w:pPr>
            <w:r w:rsidRPr="002E6533">
              <w:t>Catálogo de controle</w:t>
            </w:r>
          </w:p>
        </w:tc>
        <w:tc>
          <w:tcPr>
            <w:tcW w:w="2613" w:type="dxa"/>
          </w:tcPr>
          <w:p w14:paraId="348C64B7" w14:textId="77777777" w:rsidR="004470EF" w:rsidRPr="002E6533" w:rsidRDefault="00000000">
            <w:pPr>
              <w:pStyle w:val="Compact"/>
            </w:pPr>
            <w:r w:rsidRPr="002E6533">
              <w:t>Avaliações e autorização</w:t>
            </w:r>
          </w:p>
        </w:tc>
        <w:tc>
          <w:tcPr>
            <w:tcW w:w="2613" w:type="dxa"/>
          </w:tcPr>
          <w:p w14:paraId="09008FE8" w14:textId="77777777" w:rsidR="004470EF" w:rsidRPr="002E6533" w:rsidRDefault="004470EF">
            <w:pPr>
              <w:pStyle w:val="Compact"/>
            </w:pPr>
            <w:hyperlink r:id="rId1775">
              <w:r w:rsidRPr="002E6533">
                <w:rPr>
                  <w:rStyle w:val="Hyperlink"/>
                </w:rPr>
                <w:t>Ajuda do setor público</w:t>
              </w:r>
            </w:hyperlink>
          </w:p>
        </w:tc>
      </w:tr>
      <w:tr w:rsidR="004470EF" w:rsidRPr="002E6533" w14:paraId="41330531" w14:textId="77777777">
        <w:tc>
          <w:tcPr>
            <w:tcW w:w="2613" w:type="dxa"/>
            <w:vMerge w:val="restart"/>
          </w:tcPr>
          <w:p w14:paraId="362EC275" w14:textId="77777777" w:rsidR="004470EF" w:rsidRPr="002E6533" w:rsidRDefault="00000000">
            <w:pPr>
              <w:pStyle w:val="Corpodetexto"/>
            </w:pPr>
            <w:r w:rsidRPr="002E6533">
              <w:t>Gerador de controles</w:t>
            </w:r>
          </w:p>
          <w:p w14:paraId="3AE6C32B" w14:textId="77777777" w:rsidR="004470EF" w:rsidRPr="002E6533" w:rsidRDefault="00000000">
            <w:pPr>
              <w:pStyle w:val="Corpodetexto"/>
            </w:pPr>
            <w:r w:rsidRPr="002E6533">
              <w:t> </w:t>
            </w:r>
          </w:p>
        </w:tc>
        <w:tc>
          <w:tcPr>
            <w:tcW w:w="2613" w:type="dxa"/>
          </w:tcPr>
          <w:p w14:paraId="41DA1918" w14:textId="77777777" w:rsidR="004470EF" w:rsidRPr="002E6533" w:rsidRDefault="00000000">
            <w:pPr>
              <w:pStyle w:val="Compact"/>
            </w:pPr>
            <w:r w:rsidRPr="002E6533">
              <w:t>Gerenciamento do programa de garantia de controles</w:t>
            </w:r>
          </w:p>
        </w:tc>
        <w:tc>
          <w:tcPr>
            <w:tcW w:w="2613" w:type="dxa"/>
          </w:tcPr>
          <w:p w14:paraId="67018AB4" w14:textId="77777777" w:rsidR="004470EF" w:rsidRPr="002E6533" w:rsidRDefault="004470EF">
            <w:pPr>
              <w:pStyle w:val="Compact"/>
            </w:pPr>
            <w:hyperlink r:id="rId1776">
              <w:r w:rsidRPr="002E6533">
                <w:rPr>
                  <w:rStyle w:val="Hyperlink"/>
                </w:rPr>
                <w:t>Ajuda de conformidade normativa e corporativa</w:t>
              </w:r>
            </w:hyperlink>
          </w:p>
        </w:tc>
      </w:tr>
      <w:tr w:rsidR="004470EF" w:rsidRPr="002E6533" w14:paraId="2C4C7277" w14:textId="77777777">
        <w:tc>
          <w:tcPr>
            <w:tcW w:w="2613" w:type="dxa"/>
            <w:vMerge/>
          </w:tcPr>
          <w:p w14:paraId="5D5AEE8F" w14:textId="77777777" w:rsidR="004470EF" w:rsidRPr="002E6533" w:rsidRDefault="004470EF"/>
        </w:tc>
        <w:tc>
          <w:tcPr>
            <w:tcW w:w="2613" w:type="dxa"/>
          </w:tcPr>
          <w:p w14:paraId="047EC1EA" w14:textId="77777777" w:rsidR="004470EF" w:rsidRPr="002E6533" w:rsidRDefault="00000000">
            <w:pPr>
              <w:pStyle w:val="Compact"/>
            </w:pPr>
            <w:r w:rsidRPr="002E6533">
              <w:t>Garantia de controles de TI</w:t>
            </w:r>
          </w:p>
        </w:tc>
        <w:tc>
          <w:tcPr>
            <w:tcW w:w="2613" w:type="dxa"/>
          </w:tcPr>
          <w:p w14:paraId="0DE1D8F2" w14:textId="77777777" w:rsidR="004470EF" w:rsidRPr="002E6533" w:rsidRDefault="004470EF">
            <w:pPr>
              <w:pStyle w:val="Compact"/>
            </w:pPr>
            <w:hyperlink r:id="rId1777">
              <w:r w:rsidRPr="002E6533">
                <w:rPr>
                  <w:rStyle w:val="Hyperlink"/>
                </w:rPr>
                <w:t>Ajuda do Gerenciamento de riscos de TI e segurança</w:t>
              </w:r>
            </w:hyperlink>
          </w:p>
        </w:tc>
      </w:tr>
      <w:tr w:rsidR="004470EF" w:rsidRPr="002E6533" w14:paraId="19CEF978" w14:textId="77777777">
        <w:tc>
          <w:tcPr>
            <w:tcW w:w="2613" w:type="dxa"/>
          </w:tcPr>
          <w:p w14:paraId="0BCFFBB3" w14:textId="77777777" w:rsidR="004470EF" w:rsidRPr="002E6533" w:rsidRDefault="00000000">
            <w:pPr>
              <w:pStyle w:val="Compact"/>
            </w:pPr>
            <w:r w:rsidRPr="002E6533">
              <w:t>Implementação de controle</w:t>
            </w:r>
          </w:p>
        </w:tc>
        <w:tc>
          <w:tcPr>
            <w:tcW w:w="2613" w:type="dxa"/>
          </w:tcPr>
          <w:p w14:paraId="44F7CBE8" w14:textId="77777777" w:rsidR="004470EF" w:rsidRPr="002E6533" w:rsidRDefault="00000000">
            <w:pPr>
              <w:pStyle w:val="Compact"/>
            </w:pPr>
            <w:r w:rsidRPr="002E6533">
              <w:t>Avaliações e autorização</w:t>
            </w:r>
          </w:p>
        </w:tc>
        <w:tc>
          <w:tcPr>
            <w:tcW w:w="2613" w:type="dxa"/>
          </w:tcPr>
          <w:p w14:paraId="715660DD" w14:textId="77777777" w:rsidR="004470EF" w:rsidRPr="002E6533" w:rsidRDefault="004470EF">
            <w:pPr>
              <w:pStyle w:val="Compact"/>
            </w:pPr>
            <w:hyperlink r:id="rId1778">
              <w:r w:rsidRPr="002E6533">
                <w:rPr>
                  <w:rStyle w:val="Hyperlink"/>
                </w:rPr>
                <w:t>Ajuda do setor público</w:t>
              </w:r>
            </w:hyperlink>
          </w:p>
        </w:tc>
      </w:tr>
      <w:tr w:rsidR="004470EF" w:rsidRPr="002E6533" w14:paraId="04BE0008" w14:textId="77777777">
        <w:tc>
          <w:tcPr>
            <w:tcW w:w="2613" w:type="dxa"/>
          </w:tcPr>
          <w:p w14:paraId="34453BBF" w14:textId="77777777" w:rsidR="004470EF" w:rsidRPr="002E6533" w:rsidRDefault="00000000">
            <w:pPr>
              <w:pStyle w:val="Compact"/>
            </w:pPr>
            <w:r w:rsidRPr="002E6533">
              <w:t>Matriz de controle</w:t>
            </w:r>
          </w:p>
        </w:tc>
        <w:tc>
          <w:tcPr>
            <w:tcW w:w="2613" w:type="dxa"/>
          </w:tcPr>
          <w:p w14:paraId="5F11EF58" w14:textId="77777777" w:rsidR="004470EF" w:rsidRPr="002E6533" w:rsidRDefault="00000000">
            <w:pPr>
              <w:pStyle w:val="Compact"/>
            </w:pPr>
            <w:r w:rsidRPr="002E6533">
              <w:t>Gerenciamento de PCI</w:t>
            </w:r>
          </w:p>
        </w:tc>
        <w:tc>
          <w:tcPr>
            <w:tcW w:w="2613" w:type="dxa"/>
          </w:tcPr>
          <w:p w14:paraId="4E17DE75" w14:textId="77777777" w:rsidR="004470EF" w:rsidRPr="002E6533" w:rsidRDefault="004470EF">
            <w:pPr>
              <w:pStyle w:val="Compact"/>
            </w:pPr>
            <w:hyperlink r:id="rId1779">
              <w:r w:rsidRPr="002E6533">
                <w:rPr>
                  <w:rStyle w:val="Hyperlink"/>
                </w:rPr>
                <w:t xml:space="preserve">Ajuda do Gerenciamento de riscos de TI e </w:t>
              </w:r>
              <w:r w:rsidRPr="002E6533">
                <w:rPr>
                  <w:rStyle w:val="Hyperlink"/>
                </w:rPr>
                <w:lastRenderedPageBreak/>
                <w:t>segurança</w:t>
              </w:r>
            </w:hyperlink>
          </w:p>
        </w:tc>
      </w:tr>
      <w:tr w:rsidR="004470EF" w:rsidRPr="002E6533" w14:paraId="0C1724A9" w14:textId="77777777">
        <w:tc>
          <w:tcPr>
            <w:tcW w:w="2613" w:type="dxa"/>
          </w:tcPr>
          <w:p w14:paraId="0813D800" w14:textId="77777777" w:rsidR="004470EF" w:rsidRPr="002E6533" w:rsidRDefault="00000000">
            <w:pPr>
              <w:pStyle w:val="Compact"/>
            </w:pPr>
            <w:r w:rsidRPr="002E6533">
              <w:lastRenderedPageBreak/>
              <w:t>Sobreposição de controle</w:t>
            </w:r>
          </w:p>
        </w:tc>
        <w:tc>
          <w:tcPr>
            <w:tcW w:w="2613" w:type="dxa"/>
          </w:tcPr>
          <w:p w14:paraId="7C52281A" w14:textId="77777777" w:rsidR="004470EF" w:rsidRPr="002E6533" w:rsidRDefault="00000000">
            <w:pPr>
              <w:pStyle w:val="Compact"/>
            </w:pPr>
            <w:r w:rsidRPr="002E6533">
              <w:t>Avaliações e autorização</w:t>
            </w:r>
          </w:p>
        </w:tc>
        <w:tc>
          <w:tcPr>
            <w:tcW w:w="2613" w:type="dxa"/>
          </w:tcPr>
          <w:p w14:paraId="76D95ECF" w14:textId="77777777" w:rsidR="004470EF" w:rsidRPr="002E6533" w:rsidRDefault="004470EF">
            <w:pPr>
              <w:pStyle w:val="Compact"/>
            </w:pPr>
            <w:hyperlink r:id="rId1780">
              <w:r w:rsidRPr="002E6533">
                <w:rPr>
                  <w:rStyle w:val="Hyperlink"/>
                </w:rPr>
                <w:t>Ajuda do setor público</w:t>
              </w:r>
            </w:hyperlink>
          </w:p>
        </w:tc>
      </w:tr>
      <w:tr w:rsidR="004470EF" w:rsidRPr="002E6533" w14:paraId="3D4290B1" w14:textId="77777777">
        <w:tc>
          <w:tcPr>
            <w:tcW w:w="2613" w:type="dxa"/>
            <w:vMerge w:val="restart"/>
          </w:tcPr>
          <w:p w14:paraId="6EE62BCD" w14:textId="77777777" w:rsidR="004470EF" w:rsidRPr="002E6533" w:rsidRDefault="00000000">
            <w:pPr>
              <w:pStyle w:val="Corpodetexto"/>
            </w:pPr>
            <w:r w:rsidRPr="002E6533">
              <w:t>Procedimentos de controle</w:t>
            </w:r>
          </w:p>
          <w:p w14:paraId="0F2B5176" w14:textId="77777777" w:rsidR="004470EF" w:rsidRPr="002E6533" w:rsidRDefault="00000000">
            <w:pPr>
              <w:pStyle w:val="Corpodetexto"/>
            </w:pPr>
            <w:r w:rsidRPr="002E6533">
              <w:t> </w:t>
            </w:r>
          </w:p>
          <w:p w14:paraId="0BE0C442" w14:textId="77777777" w:rsidR="004470EF" w:rsidRPr="002E6533" w:rsidRDefault="00000000">
            <w:pPr>
              <w:pStyle w:val="Corpodetexto"/>
            </w:pPr>
            <w:r w:rsidRPr="002E6533">
              <w:t> </w:t>
            </w:r>
          </w:p>
          <w:p w14:paraId="48D5C7C8" w14:textId="77777777" w:rsidR="004470EF" w:rsidRPr="002E6533" w:rsidRDefault="00000000">
            <w:pPr>
              <w:pStyle w:val="Corpodetexto"/>
            </w:pPr>
            <w:r w:rsidRPr="002E6533">
              <w:t> </w:t>
            </w:r>
          </w:p>
          <w:p w14:paraId="4C5E1926" w14:textId="77777777" w:rsidR="004470EF" w:rsidRPr="002E6533" w:rsidRDefault="00000000">
            <w:pPr>
              <w:pStyle w:val="Corpodetexto"/>
            </w:pPr>
            <w:r w:rsidRPr="002E6533">
              <w:t> </w:t>
            </w:r>
          </w:p>
          <w:p w14:paraId="50F7AA4F" w14:textId="77777777" w:rsidR="004470EF" w:rsidRPr="002E6533" w:rsidRDefault="00000000">
            <w:pPr>
              <w:pStyle w:val="Corpodetexto"/>
            </w:pPr>
            <w:r w:rsidRPr="002E6533">
              <w:t> </w:t>
            </w:r>
          </w:p>
          <w:p w14:paraId="484D7AEE" w14:textId="77777777" w:rsidR="004470EF" w:rsidRPr="002E6533" w:rsidRDefault="00000000">
            <w:pPr>
              <w:pStyle w:val="Corpodetexto"/>
            </w:pPr>
            <w:r w:rsidRPr="002E6533">
              <w:t> </w:t>
            </w:r>
          </w:p>
          <w:p w14:paraId="5F71DB52" w14:textId="77777777" w:rsidR="004470EF" w:rsidRPr="002E6533" w:rsidRDefault="00000000">
            <w:pPr>
              <w:pStyle w:val="Corpodetexto"/>
            </w:pPr>
            <w:r w:rsidRPr="002E6533">
              <w:t> </w:t>
            </w:r>
          </w:p>
        </w:tc>
        <w:tc>
          <w:tcPr>
            <w:tcW w:w="2613" w:type="dxa"/>
          </w:tcPr>
          <w:p w14:paraId="2DF7B0FB" w14:textId="77777777" w:rsidR="004470EF" w:rsidRPr="002E6533" w:rsidRDefault="00000000">
            <w:pPr>
              <w:pStyle w:val="Compact"/>
            </w:pPr>
            <w:r w:rsidRPr="002E6533">
              <w:t>Gerenciamento do programa de garantia de controles</w:t>
            </w:r>
          </w:p>
        </w:tc>
        <w:tc>
          <w:tcPr>
            <w:tcW w:w="2613" w:type="dxa"/>
            <w:vMerge w:val="restart"/>
          </w:tcPr>
          <w:p w14:paraId="124D5F02" w14:textId="77777777" w:rsidR="004470EF" w:rsidRPr="002E6533" w:rsidRDefault="004470EF">
            <w:pPr>
              <w:pStyle w:val="Compact"/>
            </w:pPr>
            <w:hyperlink r:id="rId1781">
              <w:r w:rsidRPr="002E6533">
                <w:rPr>
                  <w:rStyle w:val="Hyperlink"/>
                </w:rPr>
                <w:t>Ajuda de conformidade normativa e corporativa</w:t>
              </w:r>
            </w:hyperlink>
          </w:p>
        </w:tc>
      </w:tr>
      <w:tr w:rsidR="004470EF" w:rsidRPr="002E6533" w14:paraId="7002C691" w14:textId="77777777">
        <w:tc>
          <w:tcPr>
            <w:tcW w:w="2613" w:type="dxa"/>
            <w:vMerge/>
          </w:tcPr>
          <w:p w14:paraId="3DB59C49" w14:textId="77777777" w:rsidR="004470EF" w:rsidRPr="002E6533" w:rsidRDefault="004470EF"/>
        </w:tc>
        <w:tc>
          <w:tcPr>
            <w:tcW w:w="2613" w:type="dxa"/>
          </w:tcPr>
          <w:p w14:paraId="7B396905" w14:textId="77777777" w:rsidR="004470EF" w:rsidRPr="002E6533" w:rsidRDefault="00000000">
            <w:pPr>
              <w:pStyle w:val="Compact"/>
            </w:pPr>
            <w:r w:rsidRPr="002E6533">
              <w:t>Governança dos dados</w:t>
            </w:r>
          </w:p>
        </w:tc>
        <w:tc>
          <w:tcPr>
            <w:tcW w:w="2613" w:type="dxa"/>
            <w:vMerge/>
          </w:tcPr>
          <w:p w14:paraId="647ED01D" w14:textId="77777777" w:rsidR="004470EF" w:rsidRPr="002E6533" w:rsidRDefault="004470EF"/>
        </w:tc>
      </w:tr>
      <w:tr w:rsidR="004470EF" w:rsidRPr="002E6533" w14:paraId="7A858F84" w14:textId="77777777">
        <w:tc>
          <w:tcPr>
            <w:tcW w:w="2613" w:type="dxa"/>
            <w:vMerge/>
          </w:tcPr>
          <w:p w14:paraId="3588A74E" w14:textId="77777777" w:rsidR="004470EF" w:rsidRPr="002E6533" w:rsidRDefault="004470EF"/>
        </w:tc>
        <w:tc>
          <w:tcPr>
            <w:tcW w:w="2613" w:type="dxa"/>
          </w:tcPr>
          <w:p w14:paraId="56873446" w14:textId="77777777" w:rsidR="004470EF" w:rsidRPr="002E6533" w:rsidRDefault="00000000">
            <w:pPr>
              <w:pStyle w:val="Compact"/>
            </w:pPr>
            <w:r w:rsidRPr="002E6533">
              <w:t>Monitoramento de controles financeiros</w:t>
            </w:r>
          </w:p>
        </w:tc>
        <w:tc>
          <w:tcPr>
            <w:tcW w:w="2613" w:type="dxa"/>
            <w:vMerge/>
          </w:tcPr>
          <w:p w14:paraId="1BED5293" w14:textId="77777777" w:rsidR="004470EF" w:rsidRPr="002E6533" w:rsidRDefault="004470EF"/>
        </w:tc>
      </w:tr>
      <w:tr w:rsidR="004470EF" w:rsidRPr="002E6533" w14:paraId="31A6A7A9" w14:textId="77777777">
        <w:tc>
          <w:tcPr>
            <w:tcW w:w="2613" w:type="dxa"/>
            <w:vMerge/>
          </w:tcPr>
          <w:p w14:paraId="70DFAB0B" w14:textId="77777777" w:rsidR="004470EF" w:rsidRPr="002E6533" w:rsidRDefault="004470EF"/>
        </w:tc>
        <w:tc>
          <w:tcPr>
            <w:tcW w:w="2613" w:type="dxa"/>
          </w:tcPr>
          <w:p w14:paraId="4FB1BB02" w14:textId="77777777" w:rsidR="004470EF" w:rsidRPr="002E6533" w:rsidRDefault="00000000">
            <w:pPr>
              <w:pStyle w:val="Compact"/>
            </w:pPr>
            <w:r w:rsidRPr="002E6533">
              <w:t>Sistema de monitoramento da segurança das informações</w:t>
            </w:r>
          </w:p>
        </w:tc>
        <w:tc>
          <w:tcPr>
            <w:tcW w:w="2613" w:type="dxa"/>
            <w:vMerge w:val="restart"/>
          </w:tcPr>
          <w:p w14:paraId="706018DC" w14:textId="77777777" w:rsidR="004470EF" w:rsidRPr="002E6533" w:rsidRDefault="004470EF">
            <w:pPr>
              <w:pStyle w:val="Compact"/>
            </w:pPr>
            <w:hyperlink r:id="rId1782">
              <w:r w:rsidRPr="002E6533">
                <w:rPr>
                  <w:rStyle w:val="Hyperlink"/>
                </w:rPr>
                <w:t>Ajuda do Gerenciamento de riscos de TI e segurança</w:t>
              </w:r>
            </w:hyperlink>
          </w:p>
        </w:tc>
      </w:tr>
      <w:tr w:rsidR="004470EF" w:rsidRPr="002E6533" w14:paraId="67E08888" w14:textId="77777777">
        <w:tc>
          <w:tcPr>
            <w:tcW w:w="2613" w:type="dxa"/>
            <w:vMerge/>
          </w:tcPr>
          <w:p w14:paraId="617ABC0F" w14:textId="77777777" w:rsidR="004470EF" w:rsidRPr="002E6533" w:rsidRDefault="004470EF"/>
        </w:tc>
        <w:tc>
          <w:tcPr>
            <w:tcW w:w="2613" w:type="dxa"/>
          </w:tcPr>
          <w:p w14:paraId="3C8D7819" w14:textId="77777777" w:rsidR="004470EF" w:rsidRPr="002E6533" w:rsidRDefault="00000000">
            <w:pPr>
              <w:pStyle w:val="Compact"/>
            </w:pPr>
            <w:r w:rsidRPr="002E6533">
              <w:t>Garantia de controles de TI</w:t>
            </w:r>
          </w:p>
        </w:tc>
        <w:tc>
          <w:tcPr>
            <w:tcW w:w="2613" w:type="dxa"/>
            <w:vMerge/>
          </w:tcPr>
          <w:p w14:paraId="1A451919" w14:textId="77777777" w:rsidR="004470EF" w:rsidRPr="002E6533" w:rsidRDefault="004470EF"/>
        </w:tc>
      </w:tr>
      <w:tr w:rsidR="004470EF" w:rsidRPr="002E6533" w14:paraId="3CB8733E" w14:textId="77777777">
        <w:tc>
          <w:tcPr>
            <w:tcW w:w="2613" w:type="dxa"/>
            <w:vMerge/>
          </w:tcPr>
          <w:p w14:paraId="2BE2A8F1" w14:textId="77777777" w:rsidR="004470EF" w:rsidRPr="002E6533" w:rsidRDefault="004470EF"/>
        </w:tc>
        <w:tc>
          <w:tcPr>
            <w:tcW w:w="2613" w:type="dxa"/>
          </w:tcPr>
          <w:p w14:paraId="3177EFBB" w14:textId="77777777" w:rsidR="004470EF" w:rsidRPr="002E6533" w:rsidRDefault="00000000">
            <w:pPr>
              <w:pStyle w:val="Compact"/>
            </w:pPr>
            <w:r w:rsidRPr="002E6533">
              <w:t>Gerenciamento de riscos de TI</w:t>
            </w:r>
          </w:p>
        </w:tc>
        <w:tc>
          <w:tcPr>
            <w:tcW w:w="2613" w:type="dxa"/>
            <w:vMerge/>
          </w:tcPr>
          <w:p w14:paraId="6134AC07" w14:textId="77777777" w:rsidR="004470EF" w:rsidRPr="002E6533" w:rsidRDefault="004470EF"/>
        </w:tc>
      </w:tr>
      <w:tr w:rsidR="004470EF" w:rsidRPr="002E6533" w14:paraId="630F58BA" w14:textId="77777777">
        <w:tc>
          <w:tcPr>
            <w:tcW w:w="2613" w:type="dxa"/>
            <w:vMerge/>
          </w:tcPr>
          <w:p w14:paraId="0B29DE2E" w14:textId="77777777" w:rsidR="004470EF" w:rsidRPr="002E6533" w:rsidRDefault="004470EF"/>
        </w:tc>
        <w:tc>
          <w:tcPr>
            <w:tcW w:w="2613" w:type="dxa"/>
          </w:tcPr>
          <w:p w14:paraId="603D3737" w14:textId="77777777" w:rsidR="004470EF" w:rsidRPr="002E6533" w:rsidRDefault="00000000">
            <w:pPr>
              <w:pStyle w:val="Compact"/>
            </w:pPr>
            <w:r w:rsidRPr="002E6533">
              <w:t>Gerenciamento de PCI</w:t>
            </w:r>
          </w:p>
        </w:tc>
        <w:tc>
          <w:tcPr>
            <w:tcW w:w="2613" w:type="dxa"/>
            <w:vMerge/>
          </w:tcPr>
          <w:p w14:paraId="277C3523" w14:textId="77777777" w:rsidR="004470EF" w:rsidRPr="002E6533" w:rsidRDefault="004470EF"/>
        </w:tc>
      </w:tr>
      <w:tr w:rsidR="004470EF" w:rsidRPr="002E6533" w14:paraId="2CBB4C92" w14:textId="77777777">
        <w:tc>
          <w:tcPr>
            <w:tcW w:w="2613" w:type="dxa"/>
            <w:vMerge/>
          </w:tcPr>
          <w:p w14:paraId="5ECBCFAE" w14:textId="77777777" w:rsidR="004470EF" w:rsidRPr="002E6533" w:rsidRDefault="004470EF"/>
        </w:tc>
        <w:tc>
          <w:tcPr>
            <w:tcW w:w="2613" w:type="dxa"/>
          </w:tcPr>
          <w:p w14:paraId="4BEB2691" w14:textId="77777777" w:rsidR="004470EF" w:rsidRPr="002E6533" w:rsidRDefault="00000000">
            <w:pPr>
              <w:pStyle w:val="Compact"/>
            </w:pPr>
            <w:r w:rsidRPr="002E6533">
              <w:t>Enterprise Risk Management</w:t>
            </w:r>
          </w:p>
        </w:tc>
        <w:tc>
          <w:tcPr>
            <w:tcW w:w="2613" w:type="dxa"/>
          </w:tcPr>
          <w:p w14:paraId="17337925" w14:textId="77777777" w:rsidR="004470EF" w:rsidRPr="002E6533" w:rsidRDefault="004470EF">
            <w:pPr>
              <w:pStyle w:val="Compact"/>
            </w:pPr>
            <w:hyperlink r:id="rId1783">
              <w:r w:rsidRPr="002E6533">
                <w:rPr>
                  <w:rStyle w:val="Hyperlink"/>
                </w:rPr>
                <w:t>Ajuda do Gerenciamento do risco operacional e empresarial</w:t>
              </w:r>
            </w:hyperlink>
          </w:p>
        </w:tc>
      </w:tr>
      <w:tr w:rsidR="004470EF" w:rsidRPr="002E6533" w14:paraId="0F0C1404" w14:textId="77777777">
        <w:tc>
          <w:tcPr>
            <w:tcW w:w="2613" w:type="dxa"/>
            <w:vMerge w:val="restart"/>
          </w:tcPr>
          <w:p w14:paraId="2875457F" w14:textId="77777777" w:rsidR="004470EF" w:rsidRPr="002E6533" w:rsidRDefault="00000000">
            <w:pPr>
              <w:pStyle w:val="Corpodetexto"/>
            </w:pPr>
            <w:r w:rsidRPr="002E6533">
              <w:t>Unidade de definição de escopo de controle</w:t>
            </w:r>
          </w:p>
          <w:p w14:paraId="35F7E56A" w14:textId="77777777" w:rsidR="004470EF" w:rsidRPr="002E6533" w:rsidRDefault="00000000">
            <w:pPr>
              <w:pStyle w:val="Corpodetexto"/>
            </w:pPr>
            <w:r w:rsidRPr="002E6533">
              <w:t> </w:t>
            </w:r>
          </w:p>
          <w:p w14:paraId="0228E9E7" w14:textId="77777777" w:rsidR="004470EF" w:rsidRPr="002E6533" w:rsidRDefault="00000000">
            <w:pPr>
              <w:pStyle w:val="Corpodetexto"/>
            </w:pPr>
            <w:r w:rsidRPr="002E6533">
              <w:t> </w:t>
            </w:r>
          </w:p>
        </w:tc>
        <w:tc>
          <w:tcPr>
            <w:tcW w:w="2613" w:type="dxa"/>
          </w:tcPr>
          <w:p w14:paraId="76A206F3" w14:textId="77777777" w:rsidR="004470EF" w:rsidRPr="002E6533" w:rsidRDefault="00000000">
            <w:pPr>
              <w:pStyle w:val="Compact"/>
            </w:pPr>
            <w:r w:rsidRPr="002E6533">
              <w:t>Projetos e documentação de auditoria</w:t>
            </w:r>
          </w:p>
        </w:tc>
        <w:tc>
          <w:tcPr>
            <w:tcW w:w="2613" w:type="dxa"/>
          </w:tcPr>
          <w:p w14:paraId="40F195C9" w14:textId="77777777" w:rsidR="004470EF" w:rsidRPr="002E6533" w:rsidRDefault="004470EF">
            <w:pPr>
              <w:pStyle w:val="Compact"/>
            </w:pPr>
            <w:hyperlink r:id="rId1784">
              <w:r w:rsidRPr="002E6533">
                <w:rPr>
                  <w:rStyle w:val="Hyperlink"/>
                </w:rPr>
                <w:t>Ajuda do Gerenciamento de auditoria</w:t>
              </w:r>
            </w:hyperlink>
          </w:p>
        </w:tc>
      </w:tr>
      <w:tr w:rsidR="004470EF" w:rsidRPr="002E6533" w14:paraId="0C1B5087" w14:textId="77777777">
        <w:tc>
          <w:tcPr>
            <w:tcW w:w="2613" w:type="dxa"/>
            <w:vMerge/>
          </w:tcPr>
          <w:p w14:paraId="5D68A8AE" w14:textId="77777777" w:rsidR="004470EF" w:rsidRPr="002E6533" w:rsidRDefault="004470EF"/>
        </w:tc>
        <w:tc>
          <w:tcPr>
            <w:tcW w:w="2613" w:type="dxa"/>
          </w:tcPr>
          <w:p w14:paraId="131C0324" w14:textId="77777777" w:rsidR="004470EF" w:rsidRPr="002E6533" w:rsidRDefault="00000000">
            <w:pPr>
              <w:pStyle w:val="Compact"/>
            </w:pPr>
            <w:r w:rsidRPr="002E6533">
              <w:t>Gerenciamento do programa de garantia de controles</w:t>
            </w:r>
          </w:p>
        </w:tc>
        <w:tc>
          <w:tcPr>
            <w:tcW w:w="2613" w:type="dxa"/>
          </w:tcPr>
          <w:p w14:paraId="34B12D15" w14:textId="77777777" w:rsidR="004470EF" w:rsidRPr="002E6533" w:rsidRDefault="004470EF">
            <w:pPr>
              <w:pStyle w:val="Compact"/>
            </w:pPr>
            <w:hyperlink r:id="rId1785">
              <w:r w:rsidRPr="002E6533">
                <w:rPr>
                  <w:rStyle w:val="Hyperlink"/>
                </w:rPr>
                <w:t>Ajuda de conformidade normativa e corporativa</w:t>
              </w:r>
            </w:hyperlink>
          </w:p>
        </w:tc>
      </w:tr>
      <w:tr w:rsidR="004470EF" w:rsidRPr="002E6533" w14:paraId="4FA6A38D" w14:textId="77777777">
        <w:tc>
          <w:tcPr>
            <w:tcW w:w="2613" w:type="dxa"/>
            <w:vMerge/>
          </w:tcPr>
          <w:p w14:paraId="0EED12FA" w14:textId="77777777" w:rsidR="004470EF" w:rsidRPr="002E6533" w:rsidRDefault="004470EF"/>
        </w:tc>
        <w:tc>
          <w:tcPr>
            <w:tcW w:w="2613" w:type="dxa"/>
          </w:tcPr>
          <w:p w14:paraId="37FDC2AF" w14:textId="77777777" w:rsidR="004470EF" w:rsidRPr="002E6533" w:rsidRDefault="00000000">
            <w:pPr>
              <w:pStyle w:val="Compact"/>
            </w:pPr>
            <w:r w:rsidRPr="002E6533">
              <w:t>Gerenciamento de PCI</w:t>
            </w:r>
          </w:p>
        </w:tc>
        <w:tc>
          <w:tcPr>
            <w:tcW w:w="2613" w:type="dxa"/>
          </w:tcPr>
          <w:p w14:paraId="1D228074" w14:textId="77777777" w:rsidR="004470EF" w:rsidRPr="002E6533" w:rsidRDefault="004470EF">
            <w:pPr>
              <w:pStyle w:val="Compact"/>
            </w:pPr>
            <w:hyperlink r:id="rId1786">
              <w:r w:rsidRPr="002E6533">
                <w:rPr>
                  <w:rStyle w:val="Hyperlink"/>
                </w:rPr>
                <w:t>Ajuda do Gerenciamento de riscos de TI e segurança</w:t>
              </w:r>
            </w:hyperlink>
          </w:p>
        </w:tc>
      </w:tr>
      <w:tr w:rsidR="004470EF" w:rsidRPr="002E6533" w14:paraId="5A251CE0" w14:textId="77777777">
        <w:tc>
          <w:tcPr>
            <w:tcW w:w="2613" w:type="dxa"/>
            <w:vMerge w:val="restart"/>
          </w:tcPr>
          <w:p w14:paraId="46DD4804" w14:textId="77777777" w:rsidR="004470EF" w:rsidRPr="002E6533" w:rsidRDefault="00000000">
            <w:pPr>
              <w:pStyle w:val="Corpodetexto"/>
            </w:pPr>
            <w:r w:rsidRPr="002E6533">
              <w:t>Autoavaliações de controle</w:t>
            </w:r>
          </w:p>
          <w:p w14:paraId="32209B98" w14:textId="77777777" w:rsidR="004470EF" w:rsidRPr="002E6533" w:rsidRDefault="00000000">
            <w:pPr>
              <w:pStyle w:val="Corpodetexto"/>
            </w:pPr>
            <w:r w:rsidRPr="002E6533">
              <w:t> </w:t>
            </w:r>
          </w:p>
        </w:tc>
        <w:tc>
          <w:tcPr>
            <w:tcW w:w="2613" w:type="dxa"/>
          </w:tcPr>
          <w:p w14:paraId="27FDDD67" w14:textId="77777777" w:rsidR="004470EF" w:rsidRPr="002E6533" w:rsidRDefault="00000000">
            <w:pPr>
              <w:pStyle w:val="Compact"/>
            </w:pPr>
            <w:r w:rsidRPr="002E6533">
              <w:t>Gerenciamento do programa de garantia de controles</w:t>
            </w:r>
          </w:p>
        </w:tc>
        <w:tc>
          <w:tcPr>
            <w:tcW w:w="2613" w:type="dxa"/>
          </w:tcPr>
          <w:p w14:paraId="51238153" w14:textId="77777777" w:rsidR="004470EF" w:rsidRPr="002E6533" w:rsidRDefault="004470EF">
            <w:pPr>
              <w:pStyle w:val="Compact"/>
            </w:pPr>
            <w:hyperlink r:id="rId1787">
              <w:r w:rsidRPr="002E6533">
                <w:rPr>
                  <w:rStyle w:val="Hyperlink"/>
                </w:rPr>
                <w:t>Ajuda de conformidade normativa e corporativa</w:t>
              </w:r>
            </w:hyperlink>
          </w:p>
        </w:tc>
      </w:tr>
      <w:tr w:rsidR="004470EF" w:rsidRPr="002E6533" w14:paraId="5B47C353" w14:textId="77777777">
        <w:tc>
          <w:tcPr>
            <w:tcW w:w="2613" w:type="dxa"/>
            <w:vMerge/>
          </w:tcPr>
          <w:p w14:paraId="5CD1A167" w14:textId="77777777" w:rsidR="004470EF" w:rsidRPr="002E6533" w:rsidRDefault="004470EF"/>
        </w:tc>
        <w:tc>
          <w:tcPr>
            <w:tcW w:w="2613" w:type="dxa"/>
          </w:tcPr>
          <w:p w14:paraId="7129D910" w14:textId="77777777" w:rsidR="004470EF" w:rsidRPr="002E6533" w:rsidRDefault="00000000">
            <w:pPr>
              <w:pStyle w:val="Compact"/>
            </w:pPr>
            <w:r w:rsidRPr="002E6533">
              <w:t>Garantia de controles de TI</w:t>
            </w:r>
          </w:p>
        </w:tc>
        <w:tc>
          <w:tcPr>
            <w:tcW w:w="2613" w:type="dxa"/>
          </w:tcPr>
          <w:p w14:paraId="6D79232F" w14:textId="77777777" w:rsidR="004470EF" w:rsidRPr="002E6533" w:rsidRDefault="004470EF">
            <w:pPr>
              <w:pStyle w:val="Compact"/>
            </w:pPr>
            <w:hyperlink r:id="rId1788">
              <w:r w:rsidRPr="002E6533">
                <w:rPr>
                  <w:rStyle w:val="Hyperlink"/>
                </w:rPr>
                <w:t>Ajuda do Gerenciamento de riscos de TI e segurança</w:t>
              </w:r>
            </w:hyperlink>
          </w:p>
        </w:tc>
      </w:tr>
      <w:tr w:rsidR="004470EF" w:rsidRPr="002E6533" w14:paraId="20F174CC" w14:textId="77777777">
        <w:tc>
          <w:tcPr>
            <w:tcW w:w="2613" w:type="dxa"/>
            <w:vMerge w:val="restart"/>
          </w:tcPr>
          <w:p w14:paraId="6B1D2DBA" w14:textId="77777777" w:rsidR="004470EF" w:rsidRPr="002E6533" w:rsidRDefault="00000000">
            <w:pPr>
              <w:pStyle w:val="Corpodetexto"/>
            </w:pPr>
            <w:r w:rsidRPr="002E6533">
              <w:t>Snapshots de controle</w:t>
            </w:r>
          </w:p>
          <w:p w14:paraId="59702BF5" w14:textId="77777777" w:rsidR="004470EF" w:rsidRPr="002E6533" w:rsidRDefault="00000000">
            <w:pPr>
              <w:pStyle w:val="Corpodetexto"/>
            </w:pPr>
            <w:r w:rsidRPr="002E6533">
              <w:t> </w:t>
            </w:r>
          </w:p>
        </w:tc>
        <w:tc>
          <w:tcPr>
            <w:tcW w:w="2613" w:type="dxa"/>
          </w:tcPr>
          <w:p w14:paraId="3F534BB7" w14:textId="77777777" w:rsidR="004470EF" w:rsidRPr="002E6533" w:rsidRDefault="00000000">
            <w:pPr>
              <w:pStyle w:val="Compact"/>
            </w:pPr>
            <w:r w:rsidRPr="002E6533">
              <w:t>Gerenciamento do programa de garantia de controles</w:t>
            </w:r>
          </w:p>
        </w:tc>
        <w:tc>
          <w:tcPr>
            <w:tcW w:w="2613" w:type="dxa"/>
          </w:tcPr>
          <w:p w14:paraId="798C9307" w14:textId="77777777" w:rsidR="004470EF" w:rsidRPr="002E6533" w:rsidRDefault="004470EF">
            <w:pPr>
              <w:pStyle w:val="Compact"/>
            </w:pPr>
            <w:hyperlink r:id="rId1789">
              <w:r w:rsidRPr="002E6533">
                <w:rPr>
                  <w:rStyle w:val="Hyperlink"/>
                </w:rPr>
                <w:t>Ajuda de conformidade normativa e corporativa</w:t>
              </w:r>
            </w:hyperlink>
          </w:p>
        </w:tc>
      </w:tr>
      <w:tr w:rsidR="004470EF" w:rsidRPr="002E6533" w14:paraId="4A7DBE00" w14:textId="77777777">
        <w:tc>
          <w:tcPr>
            <w:tcW w:w="2613" w:type="dxa"/>
            <w:vMerge/>
          </w:tcPr>
          <w:p w14:paraId="6A1A7652" w14:textId="77777777" w:rsidR="004470EF" w:rsidRPr="002E6533" w:rsidRDefault="004470EF"/>
        </w:tc>
        <w:tc>
          <w:tcPr>
            <w:tcW w:w="2613" w:type="dxa"/>
          </w:tcPr>
          <w:p w14:paraId="143A1B2E" w14:textId="77777777" w:rsidR="004470EF" w:rsidRPr="002E6533" w:rsidRDefault="00000000">
            <w:pPr>
              <w:pStyle w:val="Compact"/>
            </w:pPr>
            <w:r w:rsidRPr="002E6533">
              <w:t>Garantia de controles de TI</w:t>
            </w:r>
          </w:p>
        </w:tc>
        <w:tc>
          <w:tcPr>
            <w:tcW w:w="2613" w:type="dxa"/>
          </w:tcPr>
          <w:p w14:paraId="14318310" w14:textId="77777777" w:rsidR="004470EF" w:rsidRPr="002E6533" w:rsidRDefault="004470EF">
            <w:pPr>
              <w:pStyle w:val="Compact"/>
            </w:pPr>
            <w:hyperlink r:id="rId1790">
              <w:r w:rsidRPr="002E6533">
                <w:rPr>
                  <w:rStyle w:val="Hyperlink"/>
                </w:rPr>
                <w:t xml:space="preserve">Ajuda do Gerenciamento de riscos de TI e </w:t>
              </w:r>
              <w:r w:rsidRPr="002E6533">
                <w:rPr>
                  <w:rStyle w:val="Hyperlink"/>
                </w:rPr>
                <w:lastRenderedPageBreak/>
                <w:t>segurança</w:t>
              </w:r>
            </w:hyperlink>
          </w:p>
        </w:tc>
      </w:tr>
      <w:tr w:rsidR="004470EF" w:rsidRPr="002E6533" w14:paraId="5E18F5B6" w14:textId="77777777">
        <w:tc>
          <w:tcPr>
            <w:tcW w:w="2613" w:type="dxa"/>
          </w:tcPr>
          <w:p w14:paraId="54EEE0E3" w14:textId="77777777" w:rsidR="004470EF" w:rsidRPr="002E6533" w:rsidRDefault="00000000">
            <w:pPr>
              <w:pStyle w:val="Compact"/>
            </w:pPr>
            <w:r w:rsidRPr="002E6533">
              <w:lastRenderedPageBreak/>
              <w:t>Padrões de controle</w:t>
            </w:r>
          </w:p>
        </w:tc>
        <w:tc>
          <w:tcPr>
            <w:tcW w:w="2613" w:type="dxa"/>
          </w:tcPr>
          <w:p w14:paraId="6B364AF7" w14:textId="77777777" w:rsidR="004470EF" w:rsidRPr="002E6533" w:rsidRDefault="00000000">
            <w:pPr>
              <w:pStyle w:val="Compact"/>
            </w:pPr>
            <w:r w:rsidRPr="002E6533">
              <w:t>Gerenciamento do programa de políticas</w:t>
            </w:r>
          </w:p>
        </w:tc>
        <w:tc>
          <w:tcPr>
            <w:tcW w:w="2613" w:type="dxa"/>
          </w:tcPr>
          <w:p w14:paraId="1CE6D227" w14:textId="77777777" w:rsidR="004470EF" w:rsidRPr="002E6533" w:rsidRDefault="004470EF">
            <w:pPr>
              <w:pStyle w:val="Compact"/>
            </w:pPr>
            <w:hyperlink r:id="rId1791">
              <w:r w:rsidRPr="002E6533">
                <w:rPr>
                  <w:rStyle w:val="Hyperlink"/>
                </w:rPr>
                <w:t>Ajuda de conformidade normativa e corporativa</w:t>
              </w:r>
            </w:hyperlink>
          </w:p>
        </w:tc>
      </w:tr>
      <w:tr w:rsidR="004470EF" w:rsidRPr="002E6533" w14:paraId="049B0F36" w14:textId="77777777">
        <w:tc>
          <w:tcPr>
            <w:tcW w:w="2613" w:type="dxa"/>
          </w:tcPr>
          <w:p w14:paraId="7E973542" w14:textId="77777777" w:rsidR="004470EF" w:rsidRPr="002E6533" w:rsidRDefault="00000000">
            <w:pPr>
              <w:pStyle w:val="Compact"/>
            </w:pPr>
            <w:r w:rsidRPr="002E6533">
              <w:t>Variáveis globais corporativas</w:t>
            </w:r>
          </w:p>
        </w:tc>
        <w:tc>
          <w:tcPr>
            <w:tcW w:w="2613" w:type="dxa"/>
          </w:tcPr>
          <w:p w14:paraId="09E325A2" w14:textId="77777777" w:rsidR="004470EF" w:rsidRPr="002E6533" w:rsidRDefault="00000000">
            <w:pPr>
              <w:pStyle w:val="Compact"/>
            </w:pPr>
            <w:r w:rsidRPr="002E6533">
              <w:t>Archer Insight</w:t>
            </w:r>
          </w:p>
        </w:tc>
        <w:tc>
          <w:tcPr>
            <w:tcW w:w="2613" w:type="dxa"/>
          </w:tcPr>
          <w:p w14:paraId="6A2766AE" w14:textId="77777777" w:rsidR="004470EF" w:rsidRPr="002E6533" w:rsidRDefault="004470EF">
            <w:pPr>
              <w:pStyle w:val="Compact"/>
            </w:pPr>
            <w:hyperlink r:id="rId1792">
              <w:r w:rsidRPr="002E6533">
                <w:rPr>
                  <w:rStyle w:val="Hyperlink"/>
                </w:rPr>
                <w:t>Ajuda do Insight</w:t>
              </w:r>
            </w:hyperlink>
          </w:p>
        </w:tc>
      </w:tr>
      <w:tr w:rsidR="004470EF" w:rsidRPr="002E6533" w14:paraId="54FFCD92" w14:textId="77777777">
        <w:tc>
          <w:tcPr>
            <w:tcW w:w="2613" w:type="dxa"/>
          </w:tcPr>
          <w:p w14:paraId="4BA3309B" w14:textId="77777777" w:rsidR="004470EF" w:rsidRPr="002E6533" w:rsidRDefault="00000000">
            <w:pPr>
              <w:pStyle w:val="Compact"/>
            </w:pPr>
            <w:r w:rsidRPr="002E6533">
              <w:t>Objetivos corporativos</w:t>
            </w:r>
          </w:p>
        </w:tc>
        <w:tc>
          <w:tcPr>
            <w:tcW w:w="2613" w:type="dxa"/>
          </w:tcPr>
          <w:p w14:paraId="4E8C87AB" w14:textId="77777777" w:rsidR="004470EF" w:rsidRPr="002E6533" w:rsidRDefault="00000000">
            <w:pPr>
              <w:pStyle w:val="Compact"/>
            </w:pPr>
            <w:r w:rsidRPr="002E6533">
              <w:t>Gerenciamento do risco operacional</w:t>
            </w:r>
          </w:p>
        </w:tc>
        <w:tc>
          <w:tcPr>
            <w:tcW w:w="2613" w:type="dxa"/>
          </w:tcPr>
          <w:p w14:paraId="003D9167" w14:textId="77777777" w:rsidR="004470EF" w:rsidRPr="002E6533" w:rsidRDefault="004470EF">
            <w:pPr>
              <w:pStyle w:val="Compact"/>
            </w:pPr>
            <w:hyperlink r:id="rId1793">
              <w:r w:rsidRPr="002E6533">
                <w:rPr>
                  <w:rStyle w:val="Hyperlink"/>
                </w:rPr>
                <w:t>Ajuda do Gerenciamento do risco operacional e empresarial</w:t>
              </w:r>
            </w:hyperlink>
          </w:p>
        </w:tc>
      </w:tr>
      <w:tr w:rsidR="004470EF" w:rsidRPr="002E6533" w14:paraId="404D41F7" w14:textId="77777777">
        <w:tc>
          <w:tcPr>
            <w:tcW w:w="2613" w:type="dxa"/>
          </w:tcPr>
          <w:p w14:paraId="747E39DF" w14:textId="77777777" w:rsidR="004470EF" w:rsidRPr="002E6533" w:rsidRDefault="00000000">
            <w:pPr>
              <w:pStyle w:val="Compact"/>
            </w:pPr>
            <w:r w:rsidRPr="002E6533">
              <w:t>Eventos de crise</w:t>
            </w:r>
          </w:p>
        </w:tc>
        <w:tc>
          <w:tcPr>
            <w:tcW w:w="2613" w:type="dxa"/>
          </w:tcPr>
          <w:p w14:paraId="297F1474" w14:textId="77777777" w:rsidR="004470EF" w:rsidRPr="002E6533" w:rsidRDefault="00000000">
            <w:pPr>
              <w:pStyle w:val="Compact"/>
            </w:pPr>
            <w:r w:rsidRPr="002E6533">
              <w:t>Gerenciamento de crises</w:t>
            </w:r>
          </w:p>
        </w:tc>
        <w:tc>
          <w:tcPr>
            <w:tcW w:w="2613" w:type="dxa"/>
          </w:tcPr>
          <w:p w14:paraId="0B40641C" w14:textId="77777777" w:rsidR="004470EF" w:rsidRPr="002E6533" w:rsidRDefault="004470EF">
            <w:pPr>
              <w:pStyle w:val="Compact"/>
            </w:pPr>
            <w:hyperlink r:id="rId1794">
              <w:r w:rsidRPr="002E6533">
                <w:rPr>
                  <w:rStyle w:val="Hyperlink"/>
                </w:rPr>
                <w:t>Gerenciamento de resiliência</w:t>
              </w:r>
            </w:hyperlink>
          </w:p>
        </w:tc>
      </w:tr>
      <w:tr w:rsidR="004470EF" w:rsidRPr="002E6533" w14:paraId="290F8B2E" w14:textId="77777777">
        <w:tc>
          <w:tcPr>
            <w:tcW w:w="2613" w:type="dxa"/>
          </w:tcPr>
          <w:p w14:paraId="6EE8789E" w14:textId="77777777" w:rsidR="004470EF" w:rsidRPr="002E6533" w:rsidRDefault="00000000">
            <w:pPr>
              <w:pStyle w:val="Compact"/>
            </w:pPr>
            <w:r w:rsidRPr="002E6533">
              <w:t xml:space="preserve"> Violações de dados</w:t>
            </w:r>
          </w:p>
        </w:tc>
        <w:tc>
          <w:tcPr>
            <w:tcW w:w="2613" w:type="dxa"/>
          </w:tcPr>
          <w:p w14:paraId="67684812" w14:textId="77777777" w:rsidR="004470EF" w:rsidRPr="002E6533" w:rsidRDefault="00000000">
            <w:pPr>
              <w:pStyle w:val="Compact"/>
            </w:pPr>
            <w:r w:rsidRPr="002E6533">
              <w:t>Cyber Incident &amp; Breach Response</w:t>
            </w:r>
          </w:p>
        </w:tc>
        <w:tc>
          <w:tcPr>
            <w:tcW w:w="2613" w:type="dxa"/>
          </w:tcPr>
          <w:p w14:paraId="26A1D25A" w14:textId="77777777" w:rsidR="004470EF" w:rsidRPr="002E6533" w:rsidRDefault="004470EF">
            <w:pPr>
              <w:pStyle w:val="Compact"/>
            </w:pPr>
            <w:hyperlink r:id="rId1795">
              <w:r w:rsidRPr="002E6533">
                <w:rPr>
                  <w:rStyle w:val="Hyperlink"/>
                </w:rPr>
                <w:t>Ajuda do Gerenciamento de riscos de TI e segurança</w:t>
              </w:r>
            </w:hyperlink>
          </w:p>
        </w:tc>
      </w:tr>
      <w:tr w:rsidR="004470EF" w:rsidRPr="002E6533" w14:paraId="3C3DB962" w14:textId="77777777">
        <w:tc>
          <w:tcPr>
            <w:tcW w:w="2613" w:type="dxa"/>
          </w:tcPr>
          <w:p w14:paraId="545B3E4C" w14:textId="77777777" w:rsidR="004470EF" w:rsidRPr="002E6533" w:rsidRDefault="00000000">
            <w:pPr>
              <w:pStyle w:val="Compact"/>
            </w:pPr>
            <w:r w:rsidRPr="002E6533">
              <w:t>Avaliação de identificação de dados</w:t>
            </w:r>
          </w:p>
        </w:tc>
        <w:tc>
          <w:tcPr>
            <w:tcW w:w="2613" w:type="dxa"/>
            <w:vMerge w:val="restart"/>
          </w:tcPr>
          <w:p w14:paraId="4B71DA9A" w14:textId="77777777" w:rsidR="004470EF" w:rsidRPr="002E6533" w:rsidRDefault="00000000">
            <w:pPr>
              <w:pStyle w:val="Compact"/>
            </w:pPr>
            <w:r w:rsidRPr="002E6533">
              <w:t>Gerenciamento do programa de privacidade</w:t>
            </w:r>
          </w:p>
        </w:tc>
        <w:tc>
          <w:tcPr>
            <w:tcW w:w="2613" w:type="dxa"/>
            <w:vMerge w:val="restart"/>
          </w:tcPr>
          <w:p w14:paraId="69DC1C7C" w14:textId="77777777" w:rsidR="004470EF" w:rsidRPr="002E6533" w:rsidRDefault="004470EF">
            <w:pPr>
              <w:pStyle w:val="Compact"/>
            </w:pPr>
            <w:hyperlink r:id="rId1796">
              <w:r w:rsidRPr="002E6533">
                <w:rPr>
                  <w:rStyle w:val="Hyperlink"/>
                </w:rPr>
                <w:t>Ajuda de conformidade normativa e corporativa</w:t>
              </w:r>
            </w:hyperlink>
          </w:p>
        </w:tc>
      </w:tr>
      <w:tr w:rsidR="004470EF" w:rsidRPr="002E6533" w14:paraId="37877E47" w14:textId="77777777">
        <w:tc>
          <w:tcPr>
            <w:tcW w:w="2613" w:type="dxa"/>
          </w:tcPr>
          <w:p w14:paraId="26FDB381" w14:textId="77777777" w:rsidR="004470EF" w:rsidRPr="002E6533" w:rsidRDefault="00000000">
            <w:pPr>
              <w:pStyle w:val="Compact"/>
            </w:pPr>
            <w:r w:rsidRPr="002E6533">
              <w:t>Avaliação do impacto da proteção de dados</w:t>
            </w:r>
          </w:p>
        </w:tc>
        <w:tc>
          <w:tcPr>
            <w:tcW w:w="2613" w:type="dxa"/>
            <w:vMerge/>
          </w:tcPr>
          <w:p w14:paraId="6DDC199A" w14:textId="77777777" w:rsidR="004470EF" w:rsidRPr="002E6533" w:rsidRDefault="004470EF"/>
        </w:tc>
        <w:tc>
          <w:tcPr>
            <w:tcW w:w="2613" w:type="dxa"/>
            <w:vMerge/>
          </w:tcPr>
          <w:p w14:paraId="2FCF1C90" w14:textId="77777777" w:rsidR="004470EF" w:rsidRPr="002E6533" w:rsidRDefault="004470EF"/>
        </w:tc>
      </w:tr>
      <w:tr w:rsidR="004470EF" w:rsidRPr="002E6533" w14:paraId="63B5E445" w14:textId="77777777">
        <w:tc>
          <w:tcPr>
            <w:tcW w:w="2613" w:type="dxa"/>
          </w:tcPr>
          <w:p w14:paraId="64044BF2" w14:textId="77777777" w:rsidR="004470EF" w:rsidRPr="002E6533" w:rsidRDefault="00000000">
            <w:pPr>
              <w:pStyle w:val="Compact"/>
            </w:pPr>
            <w:r w:rsidRPr="002E6533">
              <w:t>Projetos de proteção de dados</w:t>
            </w:r>
          </w:p>
        </w:tc>
        <w:tc>
          <w:tcPr>
            <w:tcW w:w="2613" w:type="dxa"/>
            <w:vMerge/>
          </w:tcPr>
          <w:p w14:paraId="13E2812C" w14:textId="77777777" w:rsidR="004470EF" w:rsidRPr="002E6533" w:rsidRDefault="004470EF"/>
        </w:tc>
        <w:tc>
          <w:tcPr>
            <w:tcW w:w="2613" w:type="dxa"/>
            <w:vMerge/>
          </w:tcPr>
          <w:p w14:paraId="73822AEE" w14:textId="77777777" w:rsidR="004470EF" w:rsidRPr="002E6533" w:rsidRDefault="004470EF"/>
        </w:tc>
      </w:tr>
      <w:tr w:rsidR="004470EF" w:rsidRPr="002E6533" w14:paraId="2604783D" w14:textId="77777777">
        <w:tc>
          <w:tcPr>
            <w:tcW w:w="2613" w:type="dxa"/>
            <w:vMerge w:val="restart"/>
          </w:tcPr>
          <w:p w14:paraId="540315FD" w14:textId="77777777" w:rsidR="004470EF" w:rsidRPr="002E6533" w:rsidRDefault="00000000">
            <w:pPr>
              <w:pStyle w:val="Corpodetexto"/>
            </w:pPr>
            <w:r w:rsidRPr="002E6533">
              <w:t>Títulos e certificações</w:t>
            </w:r>
          </w:p>
          <w:p w14:paraId="156F6C78" w14:textId="77777777" w:rsidR="004470EF" w:rsidRPr="002E6533" w:rsidRDefault="00000000">
            <w:pPr>
              <w:pStyle w:val="Corpodetexto"/>
            </w:pPr>
            <w:r w:rsidRPr="002E6533">
              <w:t> </w:t>
            </w:r>
          </w:p>
        </w:tc>
        <w:tc>
          <w:tcPr>
            <w:tcW w:w="2613" w:type="dxa"/>
          </w:tcPr>
          <w:p w14:paraId="6EA0FE19" w14:textId="77777777" w:rsidR="004470EF" w:rsidRPr="002E6533" w:rsidRDefault="00000000">
            <w:pPr>
              <w:pStyle w:val="Compact"/>
            </w:pPr>
            <w:r w:rsidRPr="002E6533">
              <w:t>Planejamento e qualidade de auditorias</w:t>
            </w:r>
          </w:p>
        </w:tc>
        <w:tc>
          <w:tcPr>
            <w:tcW w:w="2613" w:type="dxa"/>
          </w:tcPr>
          <w:p w14:paraId="3141025D" w14:textId="77777777" w:rsidR="004470EF" w:rsidRPr="002E6533" w:rsidRDefault="004470EF">
            <w:pPr>
              <w:pStyle w:val="Compact"/>
            </w:pPr>
            <w:hyperlink r:id="rId1797">
              <w:r w:rsidRPr="002E6533">
                <w:rPr>
                  <w:rStyle w:val="Hyperlink"/>
                </w:rPr>
                <w:t>Ajuda do Gerenciamento de auditoria</w:t>
              </w:r>
            </w:hyperlink>
          </w:p>
        </w:tc>
      </w:tr>
      <w:tr w:rsidR="004470EF" w:rsidRPr="002E6533" w14:paraId="4F79443C" w14:textId="77777777">
        <w:tc>
          <w:tcPr>
            <w:tcW w:w="2613" w:type="dxa"/>
            <w:vMerge/>
          </w:tcPr>
          <w:p w14:paraId="14857675" w14:textId="77777777" w:rsidR="004470EF" w:rsidRPr="002E6533" w:rsidRDefault="004470EF"/>
        </w:tc>
        <w:tc>
          <w:tcPr>
            <w:tcW w:w="2613" w:type="dxa"/>
          </w:tcPr>
          <w:p w14:paraId="5F1E261E" w14:textId="77777777" w:rsidR="004470EF" w:rsidRPr="002E6533" w:rsidRDefault="00000000">
            <w:pPr>
              <w:pStyle w:val="Compact"/>
            </w:pPr>
            <w:r w:rsidRPr="002E6533">
              <w:t>Cyber Incident &amp; Breach Response</w:t>
            </w:r>
          </w:p>
        </w:tc>
        <w:tc>
          <w:tcPr>
            <w:tcW w:w="2613" w:type="dxa"/>
          </w:tcPr>
          <w:p w14:paraId="22A92EE8" w14:textId="77777777" w:rsidR="004470EF" w:rsidRPr="002E6533" w:rsidRDefault="004470EF">
            <w:pPr>
              <w:pStyle w:val="Compact"/>
            </w:pPr>
            <w:hyperlink r:id="rId1798">
              <w:r w:rsidRPr="002E6533">
                <w:rPr>
                  <w:rStyle w:val="Hyperlink"/>
                </w:rPr>
                <w:t>Ajuda do Gerenciamento de riscos de TI e segurança</w:t>
              </w:r>
            </w:hyperlink>
          </w:p>
        </w:tc>
      </w:tr>
      <w:tr w:rsidR="004470EF" w:rsidRPr="002E6533" w14:paraId="013D9EBC" w14:textId="77777777">
        <w:tc>
          <w:tcPr>
            <w:tcW w:w="2613" w:type="dxa"/>
            <w:vMerge w:val="restart"/>
          </w:tcPr>
          <w:p w14:paraId="7A3B9659" w14:textId="77777777" w:rsidR="004470EF" w:rsidRPr="002E6533" w:rsidRDefault="00000000">
            <w:pPr>
              <w:pStyle w:val="Corpodetexto"/>
            </w:pPr>
            <w:r w:rsidRPr="002E6533">
              <w:t>Departamento</w:t>
            </w:r>
          </w:p>
          <w:p w14:paraId="5B03CB64" w14:textId="77777777" w:rsidR="004470EF" w:rsidRPr="002E6533" w:rsidRDefault="00000000">
            <w:pPr>
              <w:pStyle w:val="Corpodetexto"/>
            </w:pPr>
            <w:r w:rsidRPr="002E6533">
              <w:t> </w:t>
            </w:r>
          </w:p>
        </w:tc>
        <w:tc>
          <w:tcPr>
            <w:tcW w:w="2613" w:type="dxa"/>
          </w:tcPr>
          <w:p w14:paraId="3B9EAD4B" w14:textId="77777777" w:rsidR="004470EF" w:rsidRPr="002E6533" w:rsidRDefault="00000000">
            <w:pPr>
              <w:pStyle w:val="Compact"/>
            </w:pPr>
            <w:r w:rsidRPr="002E6533">
              <w:t>Avaliações e autorização</w:t>
            </w:r>
          </w:p>
        </w:tc>
        <w:tc>
          <w:tcPr>
            <w:tcW w:w="2613" w:type="dxa"/>
            <w:vMerge w:val="restart"/>
          </w:tcPr>
          <w:p w14:paraId="516AFAA6" w14:textId="77777777" w:rsidR="004470EF" w:rsidRPr="002E6533" w:rsidRDefault="004470EF">
            <w:pPr>
              <w:pStyle w:val="Corpodetexto"/>
            </w:pPr>
            <w:hyperlink r:id="rId1799">
              <w:r w:rsidRPr="002E6533">
                <w:rPr>
                  <w:rStyle w:val="Hyperlink"/>
                </w:rPr>
                <w:t>Ajuda do setor público</w:t>
              </w:r>
            </w:hyperlink>
          </w:p>
          <w:p w14:paraId="101E9B6F" w14:textId="77777777" w:rsidR="004470EF" w:rsidRPr="002E6533" w:rsidRDefault="00000000">
            <w:pPr>
              <w:pStyle w:val="Corpodetexto"/>
            </w:pPr>
            <w:r w:rsidRPr="002E6533">
              <w:t> </w:t>
            </w:r>
          </w:p>
        </w:tc>
      </w:tr>
      <w:tr w:rsidR="004470EF" w:rsidRPr="002E6533" w14:paraId="11EB6C5D" w14:textId="77777777">
        <w:tc>
          <w:tcPr>
            <w:tcW w:w="2613" w:type="dxa"/>
            <w:vMerge/>
          </w:tcPr>
          <w:p w14:paraId="33FF489F" w14:textId="77777777" w:rsidR="004470EF" w:rsidRPr="002E6533" w:rsidRDefault="004470EF"/>
        </w:tc>
        <w:tc>
          <w:tcPr>
            <w:tcW w:w="2613" w:type="dxa"/>
          </w:tcPr>
          <w:p w14:paraId="6391C9B0" w14:textId="77777777" w:rsidR="004470EF" w:rsidRPr="002E6533" w:rsidRDefault="00000000">
            <w:pPr>
              <w:pStyle w:val="Compact"/>
            </w:pPr>
            <w:r w:rsidRPr="002E6533">
              <w:t>Monitoramento contínuo</w:t>
            </w:r>
          </w:p>
        </w:tc>
        <w:tc>
          <w:tcPr>
            <w:tcW w:w="2613" w:type="dxa"/>
            <w:vMerge/>
          </w:tcPr>
          <w:p w14:paraId="6AF346AE" w14:textId="77777777" w:rsidR="004470EF" w:rsidRPr="002E6533" w:rsidRDefault="004470EF"/>
        </w:tc>
      </w:tr>
      <w:tr w:rsidR="004470EF" w:rsidRPr="002E6533" w14:paraId="5C7ADA2A" w14:textId="77777777">
        <w:tc>
          <w:tcPr>
            <w:tcW w:w="2613" w:type="dxa"/>
            <w:vMerge w:val="restart"/>
          </w:tcPr>
          <w:p w14:paraId="0FA8D5AC" w14:textId="77777777" w:rsidR="004470EF" w:rsidRPr="002E6533" w:rsidRDefault="00000000">
            <w:pPr>
              <w:pStyle w:val="Corpodetexto"/>
            </w:pPr>
            <w:r w:rsidRPr="002E6533">
              <w:t>Resultados do teste do projeto</w:t>
            </w:r>
          </w:p>
          <w:p w14:paraId="5B19EF90" w14:textId="77777777" w:rsidR="004470EF" w:rsidRPr="002E6533" w:rsidRDefault="00000000">
            <w:pPr>
              <w:pStyle w:val="Corpodetexto"/>
            </w:pPr>
            <w:r w:rsidRPr="002E6533">
              <w:t> </w:t>
            </w:r>
          </w:p>
        </w:tc>
        <w:tc>
          <w:tcPr>
            <w:tcW w:w="2613" w:type="dxa"/>
          </w:tcPr>
          <w:p w14:paraId="0D085D7A" w14:textId="77777777" w:rsidR="004470EF" w:rsidRPr="002E6533" w:rsidRDefault="00000000">
            <w:pPr>
              <w:pStyle w:val="Compact"/>
            </w:pPr>
            <w:r w:rsidRPr="002E6533">
              <w:t>Gerenciamento do programa de garantia de controles</w:t>
            </w:r>
          </w:p>
        </w:tc>
        <w:tc>
          <w:tcPr>
            <w:tcW w:w="2613" w:type="dxa"/>
          </w:tcPr>
          <w:p w14:paraId="14F6D5F5" w14:textId="77777777" w:rsidR="004470EF" w:rsidRPr="002E6533" w:rsidRDefault="004470EF">
            <w:pPr>
              <w:pStyle w:val="Compact"/>
            </w:pPr>
            <w:hyperlink r:id="rId1800">
              <w:r w:rsidRPr="002E6533">
                <w:rPr>
                  <w:rStyle w:val="Hyperlink"/>
                </w:rPr>
                <w:t>Ajuda de conformidade normativa e corporativa</w:t>
              </w:r>
            </w:hyperlink>
          </w:p>
        </w:tc>
      </w:tr>
      <w:tr w:rsidR="004470EF" w:rsidRPr="002E6533" w14:paraId="507AAF4F" w14:textId="77777777">
        <w:tc>
          <w:tcPr>
            <w:tcW w:w="2613" w:type="dxa"/>
            <w:vMerge/>
          </w:tcPr>
          <w:p w14:paraId="70106601" w14:textId="77777777" w:rsidR="004470EF" w:rsidRPr="002E6533" w:rsidRDefault="004470EF"/>
        </w:tc>
        <w:tc>
          <w:tcPr>
            <w:tcW w:w="2613" w:type="dxa"/>
          </w:tcPr>
          <w:p w14:paraId="40263205" w14:textId="77777777" w:rsidR="004470EF" w:rsidRPr="002E6533" w:rsidRDefault="00000000">
            <w:pPr>
              <w:pStyle w:val="Compact"/>
            </w:pPr>
            <w:r w:rsidRPr="002E6533">
              <w:t>Garantia de controles de TI</w:t>
            </w:r>
          </w:p>
        </w:tc>
        <w:tc>
          <w:tcPr>
            <w:tcW w:w="2613" w:type="dxa"/>
            <w:vMerge w:val="restart"/>
          </w:tcPr>
          <w:p w14:paraId="1459B4D3" w14:textId="77777777" w:rsidR="004470EF" w:rsidRPr="002E6533" w:rsidRDefault="004470EF">
            <w:pPr>
              <w:pStyle w:val="Compact"/>
            </w:pPr>
            <w:hyperlink r:id="rId1801">
              <w:r w:rsidRPr="002E6533">
                <w:rPr>
                  <w:rStyle w:val="Hyperlink"/>
                </w:rPr>
                <w:t>Ajuda do Gerenciamento de riscos de TI e segurança</w:t>
              </w:r>
            </w:hyperlink>
          </w:p>
        </w:tc>
      </w:tr>
      <w:tr w:rsidR="004470EF" w:rsidRPr="002E6533" w14:paraId="453DB823" w14:textId="77777777">
        <w:tc>
          <w:tcPr>
            <w:tcW w:w="2613" w:type="dxa"/>
          </w:tcPr>
          <w:p w14:paraId="0DA44D6F" w14:textId="77777777" w:rsidR="004470EF" w:rsidRPr="002E6533" w:rsidRDefault="00000000">
            <w:pPr>
              <w:pStyle w:val="Compact"/>
            </w:pPr>
            <w:r w:rsidRPr="002E6533">
              <w:t>Avaliação do dispositivo</w:t>
            </w:r>
          </w:p>
        </w:tc>
        <w:tc>
          <w:tcPr>
            <w:tcW w:w="2613" w:type="dxa"/>
          </w:tcPr>
          <w:p w14:paraId="733B45BB" w14:textId="77777777" w:rsidR="004470EF" w:rsidRPr="002E6533" w:rsidRDefault="00000000">
            <w:pPr>
              <w:pStyle w:val="Compact"/>
            </w:pPr>
            <w:r w:rsidRPr="002E6533">
              <w:t>Gerenciamento de riscos de TI</w:t>
            </w:r>
          </w:p>
        </w:tc>
        <w:tc>
          <w:tcPr>
            <w:tcW w:w="2613" w:type="dxa"/>
            <w:vMerge/>
          </w:tcPr>
          <w:p w14:paraId="43EF0FCB" w14:textId="77777777" w:rsidR="004470EF" w:rsidRPr="002E6533" w:rsidRDefault="004470EF"/>
        </w:tc>
      </w:tr>
      <w:tr w:rsidR="004470EF" w:rsidRPr="002E6533" w14:paraId="2391C9A3" w14:textId="77777777">
        <w:tc>
          <w:tcPr>
            <w:tcW w:w="2613" w:type="dxa"/>
            <w:vMerge w:val="restart"/>
          </w:tcPr>
          <w:p w14:paraId="6BCDE4F0" w14:textId="77777777" w:rsidR="004470EF" w:rsidRPr="002E6533" w:rsidRDefault="00000000">
            <w:pPr>
              <w:pStyle w:val="Corpodetexto"/>
            </w:pPr>
            <w:r w:rsidRPr="002E6533">
              <w:t>Dispositivos</w:t>
            </w:r>
          </w:p>
          <w:p w14:paraId="54D4BD4D" w14:textId="77777777" w:rsidR="004470EF" w:rsidRPr="002E6533" w:rsidRDefault="00000000">
            <w:pPr>
              <w:pStyle w:val="Corpodetexto"/>
            </w:pPr>
            <w:r w:rsidRPr="002E6533">
              <w:t> </w:t>
            </w:r>
          </w:p>
          <w:p w14:paraId="006F2564" w14:textId="77777777" w:rsidR="004470EF" w:rsidRPr="002E6533" w:rsidRDefault="00000000">
            <w:pPr>
              <w:pStyle w:val="Corpodetexto"/>
            </w:pPr>
            <w:r w:rsidRPr="002E6533">
              <w:lastRenderedPageBreak/>
              <w:t> </w:t>
            </w:r>
          </w:p>
        </w:tc>
        <w:tc>
          <w:tcPr>
            <w:tcW w:w="2613" w:type="dxa"/>
          </w:tcPr>
          <w:p w14:paraId="42FA2ED1" w14:textId="77777777" w:rsidR="004470EF" w:rsidRPr="002E6533" w:rsidRDefault="00000000">
            <w:pPr>
              <w:pStyle w:val="Compact"/>
            </w:pPr>
            <w:r w:rsidRPr="002E6533">
              <w:lastRenderedPageBreak/>
              <w:t>Projetos e documentação de auditoria</w:t>
            </w:r>
          </w:p>
        </w:tc>
        <w:tc>
          <w:tcPr>
            <w:tcW w:w="2613" w:type="dxa"/>
          </w:tcPr>
          <w:p w14:paraId="12E2D854" w14:textId="77777777" w:rsidR="004470EF" w:rsidRPr="002E6533" w:rsidRDefault="004470EF">
            <w:pPr>
              <w:pStyle w:val="Compact"/>
            </w:pPr>
            <w:hyperlink r:id="rId1802">
              <w:r w:rsidRPr="002E6533">
                <w:rPr>
                  <w:rStyle w:val="Hyperlink"/>
                </w:rPr>
                <w:t>Ajuda do Gerenciamento de auditoria</w:t>
              </w:r>
            </w:hyperlink>
          </w:p>
        </w:tc>
      </w:tr>
      <w:tr w:rsidR="004470EF" w:rsidRPr="002E6533" w14:paraId="0236B0B6" w14:textId="77777777">
        <w:tc>
          <w:tcPr>
            <w:tcW w:w="2613" w:type="dxa"/>
            <w:vMerge/>
          </w:tcPr>
          <w:p w14:paraId="2AF131C1" w14:textId="77777777" w:rsidR="004470EF" w:rsidRPr="002E6533" w:rsidRDefault="004470EF"/>
        </w:tc>
        <w:tc>
          <w:tcPr>
            <w:tcW w:w="2613" w:type="dxa"/>
          </w:tcPr>
          <w:p w14:paraId="020E9428" w14:textId="77777777" w:rsidR="004470EF" w:rsidRPr="002E6533" w:rsidRDefault="00000000">
            <w:pPr>
              <w:pStyle w:val="Compact"/>
            </w:pPr>
            <w:r w:rsidRPr="002E6533">
              <w:t>Governança dos dados</w:t>
            </w:r>
          </w:p>
        </w:tc>
        <w:tc>
          <w:tcPr>
            <w:tcW w:w="2613" w:type="dxa"/>
          </w:tcPr>
          <w:p w14:paraId="04566A3F" w14:textId="77777777" w:rsidR="004470EF" w:rsidRPr="002E6533" w:rsidRDefault="004470EF">
            <w:pPr>
              <w:pStyle w:val="Compact"/>
            </w:pPr>
            <w:hyperlink r:id="rId1803">
              <w:r w:rsidRPr="002E6533">
                <w:rPr>
                  <w:rStyle w:val="Hyperlink"/>
                </w:rPr>
                <w:t>Ajuda de conformidade normativa e corporativa</w:t>
              </w:r>
            </w:hyperlink>
          </w:p>
        </w:tc>
      </w:tr>
      <w:tr w:rsidR="004470EF" w:rsidRPr="002E6533" w14:paraId="5842651A" w14:textId="77777777">
        <w:tc>
          <w:tcPr>
            <w:tcW w:w="2613" w:type="dxa"/>
            <w:vMerge/>
          </w:tcPr>
          <w:p w14:paraId="0725D49C" w14:textId="77777777" w:rsidR="004470EF" w:rsidRPr="002E6533" w:rsidRDefault="004470EF"/>
        </w:tc>
        <w:tc>
          <w:tcPr>
            <w:tcW w:w="2613" w:type="dxa"/>
          </w:tcPr>
          <w:p w14:paraId="515A061F" w14:textId="77777777" w:rsidR="004470EF" w:rsidRPr="002E6533" w:rsidRDefault="00000000">
            <w:pPr>
              <w:pStyle w:val="Compact"/>
            </w:pPr>
            <w:r w:rsidRPr="002E6533">
              <w:t>Governança de terceiros</w:t>
            </w:r>
          </w:p>
        </w:tc>
        <w:tc>
          <w:tcPr>
            <w:tcW w:w="2613" w:type="dxa"/>
          </w:tcPr>
          <w:p w14:paraId="05A9A598" w14:textId="77777777" w:rsidR="004470EF" w:rsidRPr="002E6533" w:rsidRDefault="004470EF">
            <w:pPr>
              <w:pStyle w:val="Compact"/>
            </w:pPr>
            <w:hyperlink r:id="rId1804">
              <w:r w:rsidRPr="002E6533">
                <w:rPr>
                  <w:rStyle w:val="Hyperlink"/>
                </w:rPr>
                <w:t>Governança de terceiros</w:t>
              </w:r>
            </w:hyperlink>
          </w:p>
        </w:tc>
      </w:tr>
      <w:tr w:rsidR="004470EF" w:rsidRPr="002E6533" w14:paraId="1FD8D08C" w14:textId="77777777">
        <w:tc>
          <w:tcPr>
            <w:tcW w:w="2613" w:type="dxa"/>
          </w:tcPr>
          <w:p w14:paraId="062D68B8" w14:textId="77777777" w:rsidR="004470EF" w:rsidRPr="002E6533" w:rsidRDefault="00000000">
            <w:pPr>
              <w:pStyle w:val="Compact"/>
            </w:pPr>
            <w:r w:rsidRPr="002E6533">
              <w:t>Identidade digital</w:t>
            </w:r>
          </w:p>
        </w:tc>
        <w:tc>
          <w:tcPr>
            <w:tcW w:w="2613" w:type="dxa"/>
          </w:tcPr>
          <w:p w14:paraId="17171F42" w14:textId="77777777" w:rsidR="004470EF" w:rsidRPr="002E6533" w:rsidRDefault="00000000">
            <w:pPr>
              <w:pStyle w:val="Compact"/>
            </w:pPr>
            <w:r w:rsidRPr="002E6533">
              <w:t>Avaliações e autorização</w:t>
            </w:r>
          </w:p>
        </w:tc>
        <w:tc>
          <w:tcPr>
            <w:tcW w:w="2613" w:type="dxa"/>
          </w:tcPr>
          <w:p w14:paraId="6D16D43B" w14:textId="77777777" w:rsidR="004470EF" w:rsidRPr="002E6533" w:rsidRDefault="004470EF">
            <w:pPr>
              <w:pStyle w:val="Compact"/>
            </w:pPr>
            <w:hyperlink r:id="rId1805">
              <w:r w:rsidRPr="002E6533">
                <w:rPr>
                  <w:rStyle w:val="Hyperlink"/>
                </w:rPr>
                <w:t>Ajuda do setor público</w:t>
              </w:r>
            </w:hyperlink>
          </w:p>
        </w:tc>
      </w:tr>
      <w:tr w:rsidR="004470EF" w:rsidRPr="002E6533" w14:paraId="1CEE015E" w14:textId="77777777">
        <w:tc>
          <w:tcPr>
            <w:tcW w:w="2613" w:type="dxa"/>
          </w:tcPr>
          <w:p w14:paraId="5BC5611A" w14:textId="77777777" w:rsidR="004470EF" w:rsidRPr="002E6533" w:rsidRDefault="00000000">
            <w:pPr>
              <w:pStyle w:val="Compact"/>
            </w:pPr>
            <w:r w:rsidRPr="002E6533">
              <w:t>Divulgações</w:t>
            </w:r>
          </w:p>
        </w:tc>
        <w:tc>
          <w:tcPr>
            <w:tcW w:w="2613" w:type="dxa"/>
          </w:tcPr>
          <w:p w14:paraId="3E2AFEE8" w14:textId="77777777" w:rsidR="004470EF" w:rsidRPr="002E6533" w:rsidRDefault="00000000">
            <w:pPr>
              <w:pStyle w:val="Compact"/>
            </w:pPr>
            <w:r w:rsidRPr="002E6533">
              <w:t>Relatórios de sustentabilidade</w:t>
            </w:r>
          </w:p>
        </w:tc>
        <w:tc>
          <w:tcPr>
            <w:tcW w:w="2613" w:type="dxa"/>
          </w:tcPr>
          <w:p w14:paraId="1281E9AB" w14:textId="77777777" w:rsidR="004470EF" w:rsidRPr="002E6533" w:rsidRDefault="004470EF">
            <w:pPr>
              <w:pStyle w:val="Compact"/>
            </w:pPr>
            <w:hyperlink r:id="rId1806">
              <w:r w:rsidRPr="002E6533">
                <w:rPr>
                  <w:rStyle w:val="Hyperlink"/>
                </w:rPr>
                <w:t>Ajuda do Gerenciamento de ESG</w:t>
              </w:r>
            </w:hyperlink>
          </w:p>
        </w:tc>
      </w:tr>
      <w:tr w:rsidR="004470EF" w:rsidRPr="002E6533" w14:paraId="10E7C0CF" w14:textId="77777777">
        <w:tc>
          <w:tcPr>
            <w:tcW w:w="2613" w:type="dxa"/>
            <w:vMerge w:val="restart"/>
          </w:tcPr>
          <w:p w14:paraId="71B7281F" w14:textId="77777777" w:rsidR="004470EF" w:rsidRPr="002E6533" w:rsidRDefault="00000000">
            <w:pPr>
              <w:pStyle w:val="Corpodetexto"/>
            </w:pPr>
            <w:r w:rsidRPr="002E6533">
              <w:t>Divisão</w:t>
            </w:r>
          </w:p>
          <w:p w14:paraId="1A8B1737" w14:textId="77777777" w:rsidR="004470EF" w:rsidRPr="002E6533" w:rsidRDefault="00000000">
            <w:pPr>
              <w:pStyle w:val="Corpodetexto"/>
            </w:pPr>
            <w:r w:rsidRPr="002E6533">
              <w:t> </w:t>
            </w:r>
          </w:p>
          <w:p w14:paraId="65064676" w14:textId="77777777" w:rsidR="004470EF" w:rsidRPr="002E6533" w:rsidRDefault="00000000">
            <w:pPr>
              <w:pStyle w:val="Corpodetexto"/>
            </w:pPr>
            <w:r w:rsidRPr="002E6533">
              <w:t> </w:t>
            </w:r>
          </w:p>
          <w:p w14:paraId="3CCA0086" w14:textId="77777777" w:rsidR="004470EF" w:rsidRPr="002E6533" w:rsidRDefault="00000000">
            <w:pPr>
              <w:pStyle w:val="Corpodetexto"/>
            </w:pPr>
            <w:r w:rsidRPr="002E6533">
              <w:t> </w:t>
            </w:r>
          </w:p>
          <w:p w14:paraId="2C82DE7C" w14:textId="77777777" w:rsidR="004470EF" w:rsidRPr="002E6533" w:rsidRDefault="00000000">
            <w:pPr>
              <w:pStyle w:val="Corpodetexto"/>
            </w:pPr>
            <w:r w:rsidRPr="002E6533">
              <w:t> </w:t>
            </w:r>
          </w:p>
        </w:tc>
        <w:tc>
          <w:tcPr>
            <w:tcW w:w="2613" w:type="dxa"/>
          </w:tcPr>
          <w:p w14:paraId="339E11AA" w14:textId="77777777" w:rsidR="004470EF" w:rsidRPr="002E6533" w:rsidRDefault="00000000">
            <w:pPr>
              <w:pStyle w:val="Compact"/>
            </w:pPr>
            <w:r w:rsidRPr="002E6533">
              <w:t>Análise de impacto de negócio</w:t>
            </w:r>
          </w:p>
        </w:tc>
        <w:tc>
          <w:tcPr>
            <w:tcW w:w="2613" w:type="dxa"/>
          </w:tcPr>
          <w:p w14:paraId="52187FB2" w14:textId="77777777" w:rsidR="004470EF" w:rsidRPr="002E6533" w:rsidRDefault="004470EF">
            <w:pPr>
              <w:pStyle w:val="Compact"/>
            </w:pPr>
            <w:hyperlink r:id="rId1807">
              <w:r w:rsidRPr="002E6533">
                <w:rPr>
                  <w:rStyle w:val="Hyperlink"/>
                </w:rPr>
                <w:t>Gerenciamento de resiliência</w:t>
              </w:r>
            </w:hyperlink>
          </w:p>
        </w:tc>
      </w:tr>
      <w:tr w:rsidR="004470EF" w:rsidRPr="002E6533" w14:paraId="38AE3BC6" w14:textId="77777777">
        <w:tc>
          <w:tcPr>
            <w:tcW w:w="2613" w:type="dxa"/>
            <w:vMerge/>
          </w:tcPr>
          <w:p w14:paraId="25DC8351" w14:textId="77777777" w:rsidR="004470EF" w:rsidRPr="002E6533" w:rsidRDefault="004470EF"/>
        </w:tc>
        <w:tc>
          <w:tcPr>
            <w:tcW w:w="2613" w:type="dxa"/>
          </w:tcPr>
          <w:p w14:paraId="17A68428" w14:textId="77777777" w:rsidR="004470EF" w:rsidRPr="002E6533" w:rsidRDefault="00000000">
            <w:pPr>
              <w:pStyle w:val="Compact"/>
            </w:pPr>
            <w:r w:rsidRPr="002E6533">
              <w:t>Gerenciamento de ESG</w:t>
            </w:r>
          </w:p>
        </w:tc>
        <w:tc>
          <w:tcPr>
            <w:tcW w:w="2613" w:type="dxa"/>
          </w:tcPr>
          <w:p w14:paraId="6A28C22E" w14:textId="77777777" w:rsidR="004470EF" w:rsidRPr="002E6533" w:rsidRDefault="004470EF">
            <w:pPr>
              <w:pStyle w:val="Compact"/>
            </w:pPr>
            <w:hyperlink r:id="rId1808">
              <w:r w:rsidRPr="002E6533">
                <w:rPr>
                  <w:rStyle w:val="Hyperlink"/>
                </w:rPr>
                <w:t>Ajuda do Gerenciamento de ESG</w:t>
              </w:r>
            </w:hyperlink>
          </w:p>
        </w:tc>
      </w:tr>
      <w:tr w:rsidR="004470EF" w:rsidRPr="002E6533" w14:paraId="2C7561C1" w14:textId="77777777">
        <w:tc>
          <w:tcPr>
            <w:tcW w:w="2613" w:type="dxa"/>
            <w:vMerge/>
          </w:tcPr>
          <w:p w14:paraId="0F37E556" w14:textId="77777777" w:rsidR="004470EF" w:rsidRPr="002E6533" w:rsidRDefault="004470EF"/>
        </w:tc>
        <w:tc>
          <w:tcPr>
            <w:tcW w:w="2613" w:type="dxa"/>
          </w:tcPr>
          <w:p w14:paraId="6E65D5E0" w14:textId="77777777" w:rsidR="004470EF" w:rsidRPr="002E6533" w:rsidRDefault="00000000">
            <w:pPr>
              <w:pStyle w:val="Compact"/>
            </w:pPr>
            <w:r w:rsidRPr="002E6533">
              <w:t>Gerenciamento de problemas</w:t>
            </w:r>
          </w:p>
        </w:tc>
        <w:tc>
          <w:tcPr>
            <w:tcW w:w="2613" w:type="dxa"/>
          </w:tcPr>
          <w:p w14:paraId="53CAF712" w14:textId="77777777" w:rsidR="004470EF" w:rsidRPr="002E6533" w:rsidRDefault="004470EF">
            <w:pPr>
              <w:pStyle w:val="Compact"/>
            </w:pPr>
            <w:hyperlink r:id="rId1809">
              <w:r w:rsidRPr="002E6533">
                <w:rPr>
                  <w:rStyle w:val="Hyperlink"/>
                </w:rPr>
                <w:t>Ajuda do Gerenciamento de auditoria</w:t>
              </w:r>
            </w:hyperlink>
          </w:p>
        </w:tc>
      </w:tr>
      <w:tr w:rsidR="004470EF" w:rsidRPr="002E6533" w14:paraId="6D93BDC6" w14:textId="77777777">
        <w:tc>
          <w:tcPr>
            <w:tcW w:w="2613" w:type="dxa"/>
            <w:vMerge/>
          </w:tcPr>
          <w:p w14:paraId="2E33F864" w14:textId="77777777" w:rsidR="004470EF" w:rsidRPr="002E6533" w:rsidRDefault="004470EF"/>
        </w:tc>
        <w:tc>
          <w:tcPr>
            <w:tcW w:w="2613" w:type="dxa"/>
          </w:tcPr>
          <w:p w14:paraId="1ACCCE8D" w14:textId="77777777" w:rsidR="004470EF" w:rsidRPr="002E6533" w:rsidRDefault="00000000">
            <w:pPr>
              <w:pStyle w:val="Compact"/>
            </w:pPr>
            <w:r w:rsidRPr="002E6533">
              <w:t>Key Indicator Management</w:t>
            </w:r>
          </w:p>
        </w:tc>
        <w:tc>
          <w:tcPr>
            <w:tcW w:w="2613" w:type="dxa"/>
          </w:tcPr>
          <w:p w14:paraId="3E1CAFDE" w14:textId="77777777" w:rsidR="004470EF" w:rsidRPr="002E6533" w:rsidRDefault="004470EF">
            <w:pPr>
              <w:pStyle w:val="Compact"/>
            </w:pPr>
            <w:hyperlink r:id="rId1810">
              <w:r w:rsidRPr="002E6533">
                <w:rPr>
                  <w:rStyle w:val="Hyperlink"/>
                </w:rPr>
                <w:t>Ajuda do Gerenciamento do risco operacional e empresarial</w:t>
              </w:r>
            </w:hyperlink>
          </w:p>
        </w:tc>
      </w:tr>
      <w:tr w:rsidR="004470EF" w:rsidRPr="002E6533" w14:paraId="44084D32" w14:textId="77777777">
        <w:tc>
          <w:tcPr>
            <w:tcW w:w="2613" w:type="dxa"/>
            <w:vMerge/>
          </w:tcPr>
          <w:p w14:paraId="57E444DF" w14:textId="77777777" w:rsidR="004470EF" w:rsidRPr="002E6533" w:rsidRDefault="004470EF"/>
        </w:tc>
        <w:tc>
          <w:tcPr>
            <w:tcW w:w="2613" w:type="dxa"/>
          </w:tcPr>
          <w:p w14:paraId="6B33073C" w14:textId="77777777" w:rsidR="004470EF" w:rsidRPr="002E6533" w:rsidRDefault="00000000">
            <w:pPr>
              <w:pStyle w:val="Compact"/>
            </w:pPr>
            <w:r w:rsidRPr="002E6533">
              <w:t>Catálogo de terceiros</w:t>
            </w:r>
          </w:p>
        </w:tc>
        <w:tc>
          <w:tcPr>
            <w:tcW w:w="2613" w:type="dxa"/>
          </w:tcPr>
          <w:p w14:paraId="1FA97C0A" w14:textId="77777777" w:rsidR="004470EF" w:rsidRPr="002E6533" w:rsidRDefault="004470EF">
            <w:pPr>
              <w:pStyle w:val="Compact"/>
            </w:pPr>
            <w:hyperlink r:id="rId1811">
              <w:r w:rsidRPr="002E6533">
                <w:rPr>
                  <w:rStyle w:val="Hyperlink"/>
                </w:rPr>
                <w:t>Governança de terceiros</w:t>
              </w:r>
            </w:hyperlink>
          </w:p>
        </w:tc>
      </w:tr>
      <w:tr w:rsidR="004470EF" w:rsidRPr="002E6533" w14:paraId="6C1241ED" w14:textId="77777777">
        <w:tc>
          <w:tcPr>
            <w:tcW w:w="2613" w:type="dxa"/>
          </w:tcPr>
          <w:p w14:paraId="0D864E89" w14:textId="77777777" w:rsidR="004470EF" w:rsidRPr="002E6533" w:rsidRDefault="00000000">
            <w:pPr>
              <w:pStyle w:val="Compact"/>
            </w:pPr>
            <w:r w:rsidRPr="002E6533">
              <w:t>Calculadora de dupla materialidade</w:t>
            </w:r>
          </w:p>
        </w:tc>
        <w:tc>
          <w:tcPr>
            <w:tcW w:w="2613" w:type="dxa"/>
          </w:tcPr>
          <w:p w14:paraId="747F894D" w14:textId="77777777" w:rsidR="004470EF" w:rsidRPr="002E6533" w:rsidRDefault="00000000">
            <w:pPr>
              <w:pStyle w:val="Compact"/>
            </w:pPr>
            <w:r w:rsidRPr="002E6533">
              <w:t>Calculadora de dupla materialidade</w:t>
            </w:r>
          </w:p>
        </w:tc>
        <w:tc>
          <w:tcPr>
            <w:tcW w:w="2613" w:type="dxa"/>
          </w:tcPr>
          <w:p w14:paraId="5BC33D44" w14:textId="77777777" w:rsidR="004470EF" w:rsidRPr="002E6533" w:rsidRDefault="004470EF">
            <w:pPr>
              <w:pStyle w:val="Compact"/>
            </w:pPr>
            <w:hyperlink r:id="rId1812">
              <w:r w:rsidRPr="002E6533">
                <w:rPr>
                  <w:rStyle w:val="Hyperlink"/>
                </w:rPr>
                <w:t>Ajuda do Gerenciamento de ESG</w:t>
              </w:r>
            </w:hyperlink>
          </w:p>
        </w:tc>
      </w:tr>
      <w:tr w:rsidR="004470EF" w:rsidRPr="002E6533" w14:paraId="4047F255" w14:textId="77777777">
        <w:tc>
          <w:tcPr>
            <w:tcW w:w="2613" w:type="dxa"/>
          </w:tcPr>
          <w:p w14:paraId="13781457" w14:textId="77777777" w:rsidR="004470EF" w:rsidRPr="002E6533" w:rsidRDefault="00000000">
            <w:pPr>
              <w:pStyle w:val="Compact"/>
            </w:pPr>
            <w:r w:rsidRPr="002E6533">
              <w:t xml:space="preserve"> Avaliações de risco do contrato</w:t>
            </w:r>
          </w:p>
        </w:tc>
        <w:tc>
          <w:tcPr>
            <w:tcW w:w="2613" w:type="dxa"/>
          </w:tcPr>
          <w:p w14:paraId="00B10F2C" w14:textId="77777777" w:rsidR="004470EF" w:rsidRPr="002E6533" w:rsidRDefault="00000000">
            <w:pPr>
              <w:pStyle w:val="Compact"/>
            </w:pPr>
            <w:r w:rsidRPr="002E6533">
              <w:t>Gerenciamento de riscos de terceiros</w:t>
            </w:r>
          </w:p>
        </w:tc>
        <w:tc>
          <w:tcPr>
            <w:tcW w:w="2613" w:type="dxa"/>
            <w:vMerge w:val="restart"/>
          </w:tcPr>
          <w:p w14:paraId="239FBBFD" w14:textId="77777777" w:rsidR="004470EF" w:rsidRPr="002E6533" w:rsidRDefault="004470EF">
            <w:pPr>
              <w:pStyle w:val="Corpodetexto"/>
            </w:pPr>
            <w:hyperlink r:id="rId1813">
              <w:r w:rsidRPr="002E6533">
                <w:rPr>
                  <w:rStyle w:val="Hyperlink"/>
                </w:rPr>
                <w:t>Governança de terceiros</w:t>
              </w:r>
            </w:hyperlink>
          </w:p>
          <w:p w14:paraId="41FBAACF" w14:textId="77777777" w:rsidR="004470EF" w:rsidRPr="002E6533" w:rsidRDefault="00000000">
            <w:pPr>
              <w:pStyle w:val="Corpodetexto"/>
            </w:pPr>
            <w:r w:rsidRPr="002E6533">
              <w:t> </w:t>
            </w:r>
          </w:p>
          <w:p w14:paraId="6ED49AA1" w14:textId="77777777" w:rsidR="004470EF" w:rsidRPr="002E6533" w:rsidRDefault="00000000">
            <w:pPr>
              <w:pStyle w:val="Corpodetexto"/>
            </w:pPr>
            <w:r w:rsidRPr="002E6533">
              <w:t> </w:t>
            </w:r>
          </w:p>
          <w:p w14:paraId="6D3D0952" w14:textId="77777777" w:rsidR="004470EF" w:rsidRPr="002E6533" w:rsidRDefault="00000000">
            <w:pPr>
              <w:pStyle w:val="Corpodetexto"/>
            </w:pPr>
            <w:r w:rsidRPr="002E6533">
              <w:t> </w:t>
            </w:r>
          </w:p>
          <w:p w14:paraId="599B9249" w14:textId="77777777" w:rsidR="004470EF" w:rsidRPr="002E6533" w:rsidRDefault="00000000">
            <w:pPr>
              <w:pStyle w:val="Corpodetexto"/>
            </w:pPr>
            <w:r w:rsidRPr="002E6533">
              <w:t> </w:t>
            </w:r>
          </w:p>
        </w:tc>
      </w:tr>
      <w:tr w:rsidR="004470EF" w:rsidRPr="002E6533" w14:paraId="363A3568" w14:textId="77777777">
        <w:tc>
          <w:tcPr>
            <w:tcW w:w="2613" w:type="dxa"/>
          </w:tcPr>
          <w:p w14:paraId="23286B5E" w14:textId="77777777" w:rsidR="004470EF" w:rsidRPr="002E6533" w:rsidRDefault="00000000">
            <w:pPr>
              <w:pStyle w:val="Compact"/>
            </w:pPr>
            <w:r w:rsidRPr="002E6533">
              <w:t>Tipos de projeto</w:t>
            </w:r>
          </w:p>
        </w:tc>
        <w:tc>
          <w:tcPr>
            <w:tcW w:w="2613" w:type="dxa"/>
            <w:vMerge w:val="restart"/>
          </w:tcPr>
          <w:p w14:paraId="60ABA95F" w14:textId="77777777" w:rsidR="004470EF" w:rsidRPr="002E6533" w:rsidRDefault="00000000">
            <w:pPr>
              <w:pStyle w:val="Compact"/>
            </w:pPr>
            <w:r w:rsidRPr="002E6533">
              <w:t>Catálogo de terceiros</w:t>
            </w:r>
          </w:p>
        </w:tc>
        <w:tc>
          <w:tcPr>
            <w:tcW w:w="2613" w:type="dxa"/>
            <w:vMerge/>
          </w:tcPr>
          <w:p w14:paraId="348D9281" w14:textId="77777777" w:rsidR="004470EF" w:rsidRPr="002E6533" w:rsidRDefault="004470EF"/>
        </w:tc>
      </w:tr>
      <w:tr w:rsidR="004470EF" w:rsidRPr="002E6533" w14:paraId="06D41B4F" w14:textId="77777777">
        <w:trPr>
          <w:trHeight w:val="473"/>
        </w:trPr>
        <w:tc>
          <w:tcPr>
            <w:tcW w:w="2613" w:type="dxa"/>
            <w:vMerge w:val="restart"/>
          </w:tcPr>
          <w:p w14:paraId="721FA8C0" w14:textId="77777777" w:rsidR="004470EF" w:rsidRPr="002E6533" w:rsidRDefault="00000000">
            <w:pPr>
              <w:pStyle w:val="Corpodetexto"/>
            </w:pPr>
            <w:r w:rsidRPr="002E6533">
              <w:t>Projetos</w:t>
            </w:r>
          </w:p>
          <w:p w14:paraId="4399C303" w14:textId="77777777" w:rsidR="004470EF" w:rsidRPr="002E6533" w:rsidRDefault="00000000">
            <w:pPr>
              <w:pStyle w:val="Corpodetexto"/>
            </w:pPr>
            <w:r w:rsidRPr="002E6533">
              <w:t> </w:t>
            </w:r>
          </w:p>
          <w:p w14:paraId="7CDB2E44" w14:textId="77777777" w:rsidR="004470EF" w:rsidRPr="002E6533" w:rsidRDefault="00000000">
            <w:pPr>
              <w:pStyle w:val="Corpodetexto"/>
            </w:pPr>
            <w:r w:rsidRPr="002E6533">
              <w:t> </w:t>
            </w:r>
          </w:p>
        </w:tc>
        <w:tc>
          <w:tcPr>
            <w:tcW w:w="2613" w:type="dxa"/>
            <w:vMerge/>
          </w:tcPr>
          <w:p w14:paraId="7F8AE148" w14:textId="77777777" w:rsidR="004470EF" w:rsidRPr="002E6533" w:rsidRDefault="004470EF"/>
        </w:tc>
        <w:tc>
          <w:tcPr>
            <w:tcW w:w="2613" w:type="dxa"/>
            <w:vMerge/>
          </w:tcPr>
          <w:p w14:paraId="0DF18DA8" w14:textId="77777777" w:rsidR="004470EF" w:rsidRPr="002E6533" w:rsidRDefault="004470EF"/>
        </w:tc>
      </w:tr>
      <w:tr w:rsidR="004470EF" w:rsidRPr="002E6533" w14:paraId="4A14A0B0" w14:textId="77777777">
        <w:tc>
          <w:tcPr>
            <w:tcW w:w="2613" w:type="dxa"/>
            <w:vMerge/>
          </w:tcPr>
          <w:p w14:paraId="12285ECC" w14:textId="77777777" w:rsidR="004470EF" w:rsidRPr="002E6533" w:rsidRDefault="004470EF"/>
        </w:tc>
        <w:tc>
          <w:tcPr>
            <w:tcW w:w="2613" w:type="dxa"/>
          </w:tcPr>
          <w:p w14:paraId="31C97B52" w14:textId="77777777" w:rsidR="004470EF" w:rsidRPr="002E6533" w:rsidRDefault="00000000">
            <w:pPr>
              <w:pStyle w:val="Compact"/>
            </w:pPr>
            <w:r w:rsidRPr="002E6533">
              <w:t>Projeto de terceiros</w:t>
            </w:r>
          </w:p>
        </w:tc>
        <w:tc>
          <w:tcPr>
            <w:tcW w:w="2613" w:type="dxa"/>
            <w:vMerge/>
          </w:tcPr>
          <w:p w14:paraId="198CD002" w14:textId="77777777" w:rsidR="004470EF" w:rsidRPr="002E6533" w:rsidRDefault="004470EF"/>
        </w:tc>
      </w:tr>
      <w:tr w:rsidR="004470EF" w:rsidRPr="002E6533" w14:paraId="13DC0A55" w14:textId="77777777">
        <w:tc>
          <w:tcPr>
            <w:tcW w:w="2613" w:type="dxa"/>
            <w:vMerge/>
          </w:tcPr>
          <w:p w14:paraId="1465501D" w14:textId="77777777" w:rsidR="004470EF" w:rsidRPr="002E6533" w:rsidRDefault="004470EF"/>
        </w:tc>
        <w:tc>
          <w:tcPr>
            <w:tcW w:w="2613" w:type="dxa"/>
          </w:tcPr>
          <w:p w14:paraId="0DBF29A7" w14:textId="77777777" w:rsidR="004470EF" w:rsidRPr="002E6533" w:rsidRDefault="00000000">
            <w:pPr>
              <w:pStyle w:val="Compact"/>
            </w:pPr>
            <w:r w:rsidRPr="002E6533">
              <w:t>Gerenciamento de riscos de terceiros</w:t>
            </w:r>
          </w:p>
        </w:tc>
        <w:tc>
          <w:tcPr>
            <w:tcW w:w="2613" w:type="dxa"/>
            <w:vMerge/>
          </w:tcPr>
          <w:p w14:paraId="79AD9939" w14:textId="77777777" w:rsidR="004470EF" w:rsidRPr="002E6533" w:rsidRDefault="004470EF"/>
        </w:tc>
      </w:tr>
      <w:tr w:rsidR="004470EF" w:rsidRPr="002E6533" w14:paraId="3FE0E098" w14:textId="77777777">
        <w:tc>
          <w:tcPr>
            <w:tcW w:w="2613" w:type="dxa"/>
          </w:tcPr>
          <w:p w14:paraId="7B8524A2" w14:textId="77777777" w:rsidR="004470EF" w:rsidRPr="002E6533" w:rsidRDefault="00000000">
            <w:pPr>
              <w:pStyle w:val="Compact"/>
            </w:pPr>
            <w:r w:rsidRPr="002E6533">
              <w:t>Unidade de definição de escopo de entidade</w:t>
            </w:r>
          </w:p>
        </w:tc>
        <w:tc>
          <w:tcPr>
            <w:tcW w:w="2613" w:type="dxa"/>
          </w:tcPr>
          <w:p w14:paraId="3DDB5F2D" w14:textId="77777777" w:rsidR="004470EF" w:rsidRPr="002E6533" w:rsidRDefault="00000000">
            <w:pPr>
              <w:pStyle w:val="Compact"/>
            </w:pPr>
            <w:r w:rsidRPr="002E6533">
              <w:t>Projetos e documentação de auditoria</w:t>
            </w:r>
          </w:p>
        </w:tc>
        <w:tc>
          <w:tcPr>
            <w:tcW w:w="2613" w:type="dxa"/>
          </w:tcPr>
          <w:p w14:paraId="23DF12CC" w14:textId="77777777" w:rsidR="004470EF" w:rsidRPr="002E6533" w:rsidRDefault="004470EF">
            <w:pPr>
              <w:pStyle w:val="Compact"/>
            </w:pPr>
            <w:hyperlink r:id="rId1814">
              <w:r w:rsidRPr="002E6533">
                <w:rPr>
                  <w:rStyle w:val="Hyperlink"/>
                </w:rPr>
                <w:t>Ajuda do Gerenciamento de auditoria</w:t>
              </w:r>
            </w:hyperlink>
          </w:p>
        </w:tc>
      </w:tr>
      <w:tr w:rsidR="004470EF" w:rsidRPr="002E6533" w14:paraId="68C21AEB" w14:textId="77777777">
        <w:tc>
          <w:tcPr>
            <w:tcW w:w="2613" w:type="dxa"/>
          </w:tcPr>
          <w:p w14:paraId="311501CF" w14:textId="77777777" w:rsidR="004470EF" w:rsidRPr="002E6533" w:rsidRDefault="00000000">
            <w:pPr>
              <w:pStyle w:val="Compact"/>
            </w:pPr>
            <w:r w:rsidRPr="002E6533">
              <w:t>Programas de coleta de dados de ESG</w:t>
            </w:r>
          </w:p>
        </w:tc>
        <w:tc>
          <w:tcPr>
            <w:tcW w:w="2613" w:type="dxa"/>
            <w:vMerge w:val="restart"/>
          </w:tcPr>
          <w:p w14:paraId="0DF32CD5" w14:textId="77777777" w:rsidR="004470EF" w:rsidRPr="002E6533" w:rsidRDefault="00000000">
            <w:pPr>
              <w:pStyle w:val="Compact"/>
            </w:pPr>
            <w:r w:rsidRPr="002E6533">
              <w:t>Gerenciamento de ESG</w:t>
            </w:r>
          </w:p>
        </w:tc>
        <w:tc>
          <w:tcPr>
            <w:tcW w:w="2613" w:type="dxa"/>
            <w:vMerge w:val="restart"/>
          </w:tcPr>
          <w:p w14:paraId="450B978F" w14:textId="77777777" w:rsidR="004470EF" w:rsidRPr="002E6533" w:rsidRDefault="004470EF">
            <w:pPr>
              <w:pStyle w:val="Compact"/>
            </w:pPr>
            <w:hyperlink r:id="rId1815">
              <w:r w:rsidRPr="002E6533">
                <w:rPr>
                  <w:rStyle w:val="Hyperlink"/>
                </w:rPr>
                <w:t>Ajuda do Gerenciamento de ESG</w:t>
              </w:r>
            </w:hyperlink>
          </w:p>
        </w:tc>
      </w:tr>
      <w:tr w:rsidR="004470EF" w:rsidRPr="002E6533" w14:paraId="3919A5DE" w14:textId="77777777">
        <w:tc>
          <w:tcPr>
            <w:tcW w:w="2613" w:type="dxa"/>
          </w:tcPr>
          <w:p w14:paraId="798F9EA1" w14:textId="77777777" w:rsidR="004470EF" w:rsidRPr="002E6533" w:rsidRDefault="00000000">
            <w:pPr>
              <w:pStyle w:val="Compact"/>
            </w:pPr>
            <w:r w:rsidRPr="002E6533">
              <w:t>Biblioteca de ESG</w:t>
            </w:r>
          </w:p>
        </w:tc>
        <w:tc>
          <w:tcPr>
            <w:tcW w:w="2613" w:type="dxa"/>
            <w:vMerge/>
          </w:tcPr>
          <w:p w14:paraId="15C590F5" w14:textId="77777777" w:rsidR="004470EF" w:rsidRPr="002E6533" w:rsidRDefault="004470EF"/>
        </w:tc>
        <w:tc>
          <w:tcPr>
            <w:tcW w:w="2613" w:type="dxa"/>
            <w:vMerge/>
          </w:tcPr>
          <w:p w14:paraId="5756D441" w14:textId="77777777" w:rsidR="004470EF" w:rsidRPr="002E6533" w:rsidRDefault="004470EF"/>
        </w:tc>
      </w:tr>
      <w:tr w:rsidR="004470EF" w:rsidRPr="002E6533" w14:paraId="2D9CD4B1" w14:textId="77777777">
        <w:tc>
          <w:tcPr>
            <w:tcW w:w="2613" w:type="dxa"/>
          </w:tcPr>
          <w:p w14:paraId="27FD10D7" w14:textId="77777777" w:rsidR="004470EF" w:rsidRPr="002E6533" w:rsidRDefault="00000000">
            <w:pPr>
              <w:pStyle w:val="Compact"/>
            </w:pPr>
            <w:r w:rsidRPr="002E6533">
              <w:t>Sistema de gerenciamento de ESG</w:t>
            </w:r>
          </w:p>
        </w:tc>
        <w:tc>
          <w:tcPr>
            <w:tcW w:w="2613" w:type="dxa"/>
            <w:vMerge/>
          </w:tcPr>
          <w:p w14:paraId="327BBDC1" w14:textId="77777777" w:rsidR="004470EF" w:rsidRPr="002E6533" w:rsidRDefault="004470EF"/>
        </w:tc>
        <w:tc>
          <w:tcPr>
            <w:tcW w:w="2613" w:type="dxa"/>
            <w:vMerge/>
          </w:tcPr>
          <w:p w14:paraId="502B710D" w14:textId="77777777" w:rsidR="004470EF" w:rsidRPr="002E6533" w:rsidRDefault="004470EF"/>
        </w:tc>
      </w:tr>
      <w:tr w:rsidR="004470EF" w:rsidRPr="002E6533" w14:paraId="44142E47" w14:textId="77777777">
        <w:tc>
          <w:tcPr>
            <w:tcW w:w="2613" w:type="dxa"/>
          </w:tcPr>
          <w:p w14:paraId="74986363" w14:textId="77777777" w:rsidR="004470EF" w:rsidRPr="002E6533" w:rsidRDefault="00000000">
            <w:pPr>
              <w:pStyle w:val="Compact"/>
            </w:pPr>
            <w:r w:rsidRPr="002E6533">
              <w:t>Resultados da métrica de ESG</w:t>
            </w:r>
          </w:p>
        </w:tc>
        <w:tc>
          <w:tcPr>
            <w:tcW w:w="2613" w:type="dxa"/>
            <w:vMerge/>
          </w:tcPr>
          <w:p w14:paraId="1529CC0C" w14:textId="77777777" w:rsidR="004470EF" w:rsidRPr="002E6533" w:rsidRDefault="004470EF"/>
        </w:tc>
        <w:tc>
          <w:tcPr>
            <w:tcW w:w="2613" w:type="dxa"/>
            <w:vMerge/>
          </w:tcPr>
          <w:p w14:paraId="7F859E3B" w14:textId="77777777" w:rsidR="004470EF" w:rsidRPr="002E6533" w:rsidRDefault="004470EF"/>
        </w:tc>
      </w:tr>
      <w:tr w:rsidR="004470EF" w:rsidRPr="002E6533" w14:paraId="5F535F88" w14:textId="77777777">
        <w:tc>
          <w:tcPr>
            <w:tcW w:w="2613" w:type="dxa"/>
          </w:tcPr>
          <w:p w14:paraId="5540228C" w14:textId="77777777" w:rsidR="004470EF" w:rsidRPr="002E6533" w:rsidRDefault="00000000">
            <w:pPr>
              <w:pStyle w:val="Compact"/>
            </w:pPr>
            <w:r w:rsidRPr="002E6533">
              <w:t>Métricas de ESG</w:t>
            </w:r>
          </w:p>
        </w:tc>
        <w:tc>
          <w:tcPr>
            <w:tcW w:w="2613" w:type="dxa"/>
            <w:vMerge/>
          </w:tcPr>
          <w:p w14:paraId="187A3D03" w14:textId="77777777" w:rsidR="004470EF" w:rsidRPr="002E6533" w:rsidRDefault="004470EF"/>
        </w:tc>
        <w:tc>
          <w:tcPr>
            <w:tcW w:w="2613" w:type="dxa"/>
            <w:vMerge/>
          </w:tcPr>
          <w:p w14:paraId="24836200" w14:textId="77777777" w:rsidR="004470EF" w:rsidRPr="002E6533" w:rsidRDefault="004470EF"/>
        </w:tc>
      </w:tr>
      <w:tr w:rsidR="004470EF" w:rsidRPr="002E6533" w14:paraId="112D653B" w14:textId="77777777">
        <w:tc>
          <w:tcPr>
            <w:tcW w:w="2613" w:type="dxa"/>
          </w:tcPr>
          <w:p w14:paraId="1C84D3D4" w14:textId="77777777" w:rsidR="004470EF" w:rsidRPr="002E6533" w:rsidRDefault="00000000">
            <w:pPr>
              <w:pStyle w:val="Compact"/>
            </w:pPr>
            <w:r w:rsidRPr="002E6533">
              <w:t>Métricas da organização de ESG</w:t>
            </w:r>
          </w:p>
        </w:tc>
        <w:tc>
          <w:tcPr>
            <w:tcW w:w="2613" w:type="dxa"/>
            <w:vMerge/>
          </w:tcPr>
          <w:p w14:paraId="2EBF2350" w14:textId="77777777" w:rsidR="004470EF" w:rsidRPr="002E6533" w:rsidRDefault="004470EF"/>
        </w:tc>
        <w:tc>
          <w:tcPr>
            <w:tcW w:w="2613" w:type="dxa"/>
            <w:vMerge/>
          </w:tcPr>
          <w:p w14:paraId="75BA8FD9" w14:textId="77777777" w:rsidR="004470EF" w:rsidRPr="002E6533" w:rsidRDefault="004470EF"/>
        </w:tc>
      </w:tr>
      <w:tr w:rsidR="004470EF" w:rsidRPr="002E6533" w14:paraId="4FABC36E" w14:textId="77777777">
        <w:tc>
          <w:tcPr>
            <w:tcW w:w="2613" w:type="dxa"/>
          </w:tcPr>
          <w:p w14:paraId="15914368" w14:textId="77777777" w:rsidR="004470EF" w:rsidRPr="002E6533" w:rsidRDefault="00000000">
            <w:pPr>
              <w:pStyle w:val="Compact"/>
            </w:pPr>
            <w:r w:rsidRPr="002E6533">
              <w:t>Violações éticas</w:t>
            </w:r>
          </w:p>
        </w:tc>
        <w:tc>
          <w:tcPr>
            <w:tcW w:w="2613" w:type="dxa"/>
          </w:tcPr>
          <w:p w14:paraId="00D39E63" w14:textId="77777777" w:rsidR="004470EF" w:rsidRPr="002E6533" w:rsidRDefault="00000000">
            <w:pPr>
              <w:pStyle w:val="Compact"/>
            </w:pPr>
            <w:r w:rsidRPr="002E6533">
              <w:t xml:space="preserve">Gerenciamento de </w:t>
            </w:r>
            <w:r w:rsidRPr="002E6533">
              <w:lastRenderedPageBreak/>
              <w:t>incidentes</w:t>
            </w:r>
          </w:p>
        </w:tc>
        <w:tc>
          <w:tcPr>
            <w:tcW w:w="2613" w:type="dxa"/>
          </w:tcPr>
          <w:p w14:paraId="516FF8E1" w14:textId="77777777" w:rsidR="004470EF" w:rsidRPr="002E6533" w:rsidRDefault="004470EF">
            <w:pPr>
              <w:pStyle w:val="Compact"/>
            </w:pPr>
            <w:hyperlink r:id="rId1816">
              <w:r w:rsidRPr="002E6533">
                <w:rPr>
                  <w:rStyle w:val="Hyperlink"/>
                </w:rPr>
                <w:t xml:space="preserve">Ajuda da Resiliência de </w:t>
              </w:r>
              <w:r w:rsidRPr="002E6533">
                <w:rPr>
                  <w:rStyle w:val="Hyperlink"/>
                </w:rPr>
                <w:lastRenderedPageBreak/>
                <w:t>negócios</w:t>
              </w:r>
            </w:hyperlink>
          </w:p>
        </w:tc>
      </w:tr>
      <w:tr w:rsidR="004470EF" w:rsidRPr="002E6533" w14:paraId="009279DB" w14:textId="77777777">
        <w:tc>
          <w:tcPr>
            <w:tcW w:w="2613" w:type="dxa"/>
          </w:tcPr>
          <w:p w14:paraId="0B75234A" w14:textId="77777777" w:rsidR="004470EF" w:rsidRPr="002E6533" w:rsidRDefault="00000000">
            <w:pPr>
              <w:pStyle w:val="Compact"/>
            </w:pPr>
            <w:r w:rsidRPr="002E6533">
              <w:lastRenderedPageBreak/>
              <w:t>Verificador de conformidade com a Lei de IA da UE</w:t>
            </w:r>
          </w:p>
        </w:tc>
        <w:tc>
          <w:tcPr>
            <w:tcW w:w="2613" w:type="dxa"/>
          </w:tcPr>
          <w:p w14:paraId="27D77692" w14:textId="77777777" w:rsidR="004470EF" w:rsidRPr="002E6533" w:rsidRDefault="00000000">
            <w:pPr>
              <w:pStyle w:val="Compact"/>
            </w:pPr>
            <w:r w:rsidRPr="002E6533">
              <w:t>Governança de IA</w:t>
            </w:r>
          </w:p>
        </w:tc>
        <w:tc>
          <w:tcPr>
            <w:tcW w:w="2613" w:type="dxa"/>
          </w:tcPr>
          <w:p w14:paraId="0FEC8AB8" w14:textId="77777777" w:rsidR="004470EF" w:rsidRPr="002E6533" w:rsidRDefault="00000000">
            <w:pPr>
              <w:pStyle w:val="Compact"/>
            </w:pPr>
            <w:r w:rsidRPr="002E6533">
              <w:t>Ajuda de Governança de IA</w:t>
            </w:r>
          </w:p>
        </w:tc>
      </w:tr>
      <w:tr w:rsidR="004470EF" w:rsidRPr="002E6533" w14:paraId="74EAAD49" w14:textId="77777777">
        <w:tc>
          <w:tcPr>
            <w:tcW w:w="2613" w:type="dxa"/>
            <w:vMerge w:val="restart"/>
          </w:tcPr>
          <w:p w14:paraId="0E598534" w14:textId="77777777" w:rsidR="004470EF" w:rsidRPr="002E6533" w:rsidRDefault="00000000">
            <w:pPr>
              <w:pStyle w:val="Corpodetexto"/>
            </w:pPr>
            <w:r w:rsidRPr="002E6533">
              <w:t>Repositório de Evidências</w:t>
            </w:r>
          </w:p>
          <w:p w14:paraId="1B57C9AD" w14:textId="77777777" w:rsidR="004470EF" w:rsidRPr="002E6533" w:rsidRDefault="00000000">
            <w:pPr>
              <w:pStyle w:val="Corpodetexto"/>
            </w:pPr>
            <w:r w:rsidRPr="002E6533">
              <w:t> </w:t>
            </w:r>
          </w:p>
          <w:p w14:paraId="11E0B027" w14:textId="77777777" w:rsidR="004470EF" w:rsidRPr="002E6533" w:rsidRDefault="00000000">
            <w:pPr>
              <w:pStyle w:val="Corpodetexto"/>
            </w:pPr>
            <w:r w:rsidRPr="002E6533">
              <w:t> </w:t>
            </w:r>
          </w:p>
          <w:p w14:paraId="73D29022" w14:textId="77777777" w:rsidR="004470EF" w:rsidRPr="002E6533" w:rsidRDefault="00000000">
            <w:pPr>
              <w:pStyle w:val="Corpodetexto"/>
            </w:pPr>
            <w:r w:rsidRPr="002E6533">
              <w:t> </w:t>
            </w:r>
          </w:p>
        </w:tc>
        <w:tc>
          <w:tcPr>
            <w:tcW w:w="2613" w:type="dxa"/>
          </w:tcPr>
          <w:p w14:paraId="6FF0673D" w14:textId="77777777" w:rsidR="004470EF" w:rsidRPr="002E6533" w:rsidRDefault="00000000">
            <w:pPr>
              <w:pStyle w:val="Compact"/>
            </w:pPr>
            <w:r w:rsidRPr="002E6533">
              <w:t>Projetos e documentação de auditoria</w:t>
            </w:r>
          </w:p>
        </w:tc>
        <w:tc>
          <w:tcPr>
            <w:tcW w:w="2613" w:type="dxa"/>
          </w:tcPr>
          <w:p w14:paraId="74B5938E" w14:textId="77777777" w:rsidR="004470EF" w:rsidRPr="002E6533" w:rsidRDefault="004470EF">
            <w:pPr>
              <w:pStyle w:val="Compact"/>
            </w:pPr>
            <w:hyperlink r:id="rId1817">
              <w:r w:rsidRPr="002E6533">
                <w:rPr>
                  <w:rStyle w:val="Hyperlink"/>
                </w:rPr>
                <w:t>Ajuda do Gerenciamento de auditoria</w:t>
              </w:r>
            </w:hyperlink>
          </w:p>
        </w:tc>
      </w:tr>
      <w:tr w:rsidR="004470EF" w:rsidRPr="002E6533" w14:paraId="6C380B74" w14:textId="77777777">
        <w:tc>
          <w:tcPr>
            <w:tcW w:w="2613" w:type="dxa"/>
            <w:vMerge/>
          </w:tcPr>
          <w:p w14:paraId="6A06CFB7" w14:textId="77777777" w:rsidR="004470EF" w:rsidRPr="002E6533" w:rsidRDefault="004470EF"/>
        </w:tc>
        <w:tc>
          <w:tcPr>
            <w:tcW w:w="2613" w:type="dxa"/>
          </w:tcPr>
          <w:p w14:paraId="225B859C" w14:textId="77777777" w:rsidR="004470EF" w:rsidRPr="002E6533" w:rsidRDefault="00000000">
            <w:pPr>
              <w:pStyle w:val="Compact"/>
            </w:pPr>
            <w:r w:rsidRPr="002E6533">
              <w:t>Gerenciamento do programa de garantia de controles</w:t>
            </w:r>
          </w:p>
        </w:tc>
        <w:tc>
          <w:tcPr>
            <w:tcW w:w="2613" w:type="dxa"/>
            <w:vMerge w:val="restart"/>
          </w:tcPr>
          <w:p w14:paraId="2C217B41" w14:textId="77777777" w:rsidR="004470EF" w:rsidRPr="002E6533" w:rsidRDefault="004470EF">
            <w:pPr>
              <w:pStyle w:val="Corpodetexto"/>
            </w:pPr>
            <w:hyperlink r:id="rId1818">
              <w:r w:rsidRPr="002E6533">
                <w:rPr>
                  <w:rStyle w:val="Hyperlink"/>
                </w:rPr>
                <w:t>Ajuda de conformidade normativa e corporativa</w:t>
              </w:r>
            </w:hyperlink>
          </w:p>
          <w:p w14:paraId="1B822E54" w14:textId="77777777" w:rsidR="004470EF" w:rsidRPr="002E6533" w:rsidRDefault="00000000">
            <w:pPr>
              <w:pStyle w:val="Corpodetexto"/>
            </w:pPr>
            <w:r w:rsidRPr="002E6533">
              <w:t> </w:t>
            </w:r>
          </w:p>
        </w:tc>
      </w:tr>
      <w:tr w:rsidR="004470EF" w:rsidRPr="002E6533" w14:paraId="3532A06A" w14:textId="77777777">
        <w:tc>
          <w:tcPr>
            <w:tcW w:w="2613" w:type="dxa"/>
            <w:vMerge/>
          </w:tcPr>
          <w:p w14:paraId="3D1C5129" w14:textId="77777777" w:rsidR="004470EF" w:rsidRPr="002E6533" w:rsidRDefault="004470EF"/>
        </w:tc>
        <w:tc>
          <w:tcPr>
            <w:tcW w:w="2613" w:type="dxa"/>
          </w:tcPr>
          <w:p w14:paraId="02625AA7" w14:textId="77777777" w:rsidR="004470EF" w:rsidRPr="002E6533" w:rsidRDefault="00000000">
            <w:pPr>
              <w:pStyle w:val="Compact"/>
            </w:pPr>
            <w:r w:rsidRPr="002E6533">
              <w:t>Monitoramento de controles financeiros</w:t>
            </w:r>
          </w:p>
        </w:tc>
        <w:tc>
          <w:tcPr>
            <w:tcW w:w="2613" w:type="dxa"/>
            <w:vMerge/>
          </w:tcPr>
          <w:p w14:paraId="123C7A75" w14:textId="77777777" w:rsidR="004470EF" w:rsidRPr="002E6533" w:rsidRDefault="004470EF"/>
        </w:tc>
      </w:tr>
      <w:tr w:rsidR="004470EF" w:rsidRPr="002E6533" w14:paraId="7DB31860" w14:textId="77777777">
        <w:tc>
          <w:tcPr>
            <w:tcW w:w="2613" w:type="dxa"/>
            <w:vMerge/>
          </w:tcPr>
          <w:p w14:paraId="7240DF0B" w14:textId="77777777" w:rsidR="004470EF" w:rsidRPr="002E6533" w:rsidRDefault="004470EF"/>
        </w:tc>
        <w:tc>
          <w:tcPr>
            <w:tcW w:w="2613" w:type="dxa"/>
          </w:tcPr>
          <w:p w14:paraId="3DB98F59" w14:textId="77777777" w:rsidR="004470EF" w:rsidRPr="002E6533" w:rsidRDefault="00000000">
            <w:pPr>
              <w:pStyle w:val="Compact"/>
            </w:pPr>
            <w:r w:rsidRPr="002E6533">
              <w:t>Garantia de controles de TI</w:t>
            </w:r>
          </w:p>
        </w:tc>
        <w:tc>
          <w:tcPr>
            <w:tcW w:w="2613" w:type="dxa"/>
          </w:tcPr>
          <w:p w14:paraId="12BD27F8" w14:textId="77777777" w:rsidR="004470EF" w:rsidRPr="002E6533" w:rsidRDefault="004470EF">
            <w:pPr>
              <w:pStyle w:val="Compact"/>
            </w:pPr>
            <w:hyperlink r:id="rId1819">
              <w:r w:rsidRPr="002E6533">
                <w:rPr>
                  <w:rStyle w:val="Hyperlink"/>
                </w:rPr>
                <w:t>Ajuda do Gerenciamento de riscos de TI e segurança</w:t>
              </w:r>
            </w:hyperlink>
          </w:p>
        </w:tc>
      </w:tr>
      <w:tr w:rsidR="004470EF" w:rsidRPr="002E6533" w14:paraId="3808F8A5" w14:textId="77777777">
        <w:tc>
          <w:tcPr>
            <w:tcW w:w="2613" w:type="dxa"/>
          </w:tcPr>
          <w:p w14:paraId="5ABB1F6C" w14:textId="77777777" w:rsidR="004470EF" w:rsidRPr="002E6533" w:rsidRDefault="00000000">
            <w:pPr>
              <w:pStyle w:val="Compact"/>
            </w:pPr>
            <w:r w:rsidRPr="002E6533">
              <w:t>Solicitações de exceção</w:t>
            </w:r>
          </w:p>
        </w:tc>
        <w:tc>
          <w:tcPr>
            <w:tcW w:w="2613" w:type="dxa"/>
          </w:tcPr>
          <w:p w14:paraId="57B15883" w14:textId="77777777" w:rsidR="004470EF" w:rsidRPr="002E6533" w:rsidRDefault="00000000">
            <w:pPr>
              <w:pStyle w:val="Compact"/>
            </w:pPr>
            <w:r w:rsidRPr="002E6533">
              <w:t>Gerenciamento de problemas</w:t>
            </w:r>
          </w:p>
        </w:tc>
        <w:tc>
          <w:tcPr>
            <w:tcW w:w="2613" w:type="dxa"/>
            <w:vMerge w:val="restart"/>
          </w:tcPr>
          <w:p w14:paraId="499D711B" w14:textId="77777777" w:rsidR="004470EF" w:rsidRPr="002E6533" w:rsidRDefault="004470EF">
            <w:pPr>
              <w:pStyle w:val="Compact"/>
            </w:pPr>
            <w:hyperlink r:id="rId1820">
              <w:r w:rsidRPr="002E6533">
                <w:rPr>
                  <w:rStyle w:val="Hyperlink"/>
                </w:rPr>
                <w:t>Ajuda do Gerenciamento de auditoria</w:t>
              </w:r>
            </w:hyperlink>
          </w:p>
        </w:tc>
      </w:tr>
      <w:tr w:rsidR="004470EF" w:rsidRPr="002E6533" w14:paraId="43467FBE" w14:textId="77777777">
        <w:tc>
          <w:tcPr>
            <w:tcW w:w="2613" w:type="dxa"/>
          </w:tcPr>
          <w:p w14:paraId="4B3791A1" w14:textId="77777777" w:rsidR="004470EF" w:rsidRPr="002E6533" w:rsidRDefault="00000000">
            <w:pPr>
              <w:pStyle w:val="Compact"/>
            </w:pPr>
            <w:r w:rsidRPr="002E6533">
              <w:t>Relatórios de despesas</w:t>
            </w:r>
          </w:p>
        </w:tc>
        <w:tc>
          <w:tcPr>
            <w:tcW w:w="2613" w:type="dxa"/>
            <w:vMerge w:val="restart"/>
          </w:tcPr>
          <w:p w14:paraId="2DDAB677" w14:textId="77777777" w:rsidR="004470EF" w:rsidRPr="002E6533" w:rsidRDefault="00000000">
            <w:pPr>
              <w:pStyle w:val="Compact"/>
            </w:pPr>
            <w:r w:rsidRPr="002E6533">
              <w:t>Planejamento e qualidade de auditorias</w:t>
            </w:r>
          </w:p>
        </w:tc>
        <w:tc>
          <w:tcPr>
            <w:tcW w:w="2613" w:type="dxa"/>
            <w:vMerge/>
          </w:tcPr>
          <w:p w14:paraId="3A96B910" w14:textId="77777777" w:rsidR="004470EF" w:rsidRPr="002E6533" w:rsidRDefault="004470EF"/>
        </w:tc>
      </w:tr>
      <w:tr w:rsidR="004470EF" w:rsidRPr="002E6533" w14:paraId="4B2555A7" w14:textId="77777777">
        <w:tc>
          <w:tcPr>
            <w:tcW w:w="2613" w:type="dxa"/>
          </w:tcPr>
          <w:p w14:paraId="029F6934" w14:textId="77777777" w:rsidR="004470EF" w:rsidRPr="002E6533" w:rsidRDefault="00000000">
            <w:pPr>
              <w:pStyle w:val="Compact"/>
            </w:pPr>
            <w:r w:rsidRPr="002E6533">
              <w:t>Comprovantes de despesas</w:t>
            </w:r>
          </w:p>
        </w:tc>
        <w:tc>
          <w:tcPr>
            <w:tcW w:w="2613" w:type="dxa"/>
            <w:vMerge/>
          </w:tcPr>
          <w:p w14:paraId="3893A6D0" w14:textId="77777777" w:rsidR="004470EF" w:rsidRPr="002E6533" w:rsidRDefault="004470EF"/>
        </w:tc>
        <w:tc>
          <w:tcPr>
            <w:tcW w:w="2613" w:type="dxa"/>
            <w:vMerge/>
          </w:tcPr>
          <w:p w14:paraId="137358E0" w14:textId="77777777" w:rsidR="004470EF" w:rsidRPr="002E6533" w:rsidRDefault="004470EF"/>
        </w:tc>
      </w:tr>
      <w:tr w:rsidR="004470EF" w:rsidRPr="002E6533" w14:paraId="35211AA7" w14:textId="77777777">
        <w:tc>
          <w:tcPr>
            <w:tcW w:w="2613" w:type="dxa"/>
            <w:vMerge w:val="restart"/>
          </w:tcPr>
          <w:p w14:paraId="7253BE0F" w14:textId="77777777" w:rsidR="004470EF" w:rsidRPr="002E6533" w:rsidRDefault="00000000">
            <w:pPr>
              <w:pStyle w:val="Corpodetexto"/>
            </w:pPr>
            <w:r w:rsidRPr="002E6533">
              <w:t xml:space="preserve"> Instalações</w:t>
            </w:r>
          </w:p>
          <w:p w14:paraId="11AF2FDA" w14:textId="77777777" w:rsidR="004470EF" w:rsidRPr="002E6533" w:rsidRDefault="00000000">
            <w:pPr>
              <w:pStyle w:val="Corpodetexto"/>
            </w:pPr>
            <w:r w:rsidRPr="002E6533">
              <w:t> </w:t>
            </w:r>
          </w:p>
          <w:p w14:paraId="08CB6EFA" w14:textId="77777777" w:rsidR="004470EF" w:rsidRPr="002E6533" w:rsidRDefault="00000000">
            <w:pPr>
              <w:pStyle w:val="Corpodetexto"/>
            </w:pPr>
            <w:r w:rsidRPr="002E6533">
              <w:t> </w:t>
            </w:r>
          </w:p>
          <w:p w14:paraId="7F6D29CF" w14:textId="77777777" w:rsidR="004470EF" w:rsidRPr="002E6533" w:rsidRDefault="00000000">
            <w:pPr>
              <w:pStyle w:val="Corpodetexto"/>
            </w:pPr>
            <w:r w:rsidRPr="002E6533">
              <w:t> </w:t>
            </w:r>
          </w:p>
          <w:p w14:paraId="19E9E4DC" w14:textId="77777777" w:rsidR="004470EF" w:rsidRPr="002E6533" w:rsidRDefault="00000000">
            <w:pPr>
              <w:pStyle w:val="Corpodetexto"/>
            </w:pPr>
            <w:r w:rsidRPr="002E6533">
              <w:t> </w:t>
            </w:r>
          </w:p>
          <w:p w14:paraId="3CFD8CBC" w14:textId="77777777" w:rsidR="004470EF" w:rsidRPr="002E6533" w:rsidRDefault="00000000">
            <w:pPr>
              <w:pStyle w:val="Corpodetexto"/>
            </w:pPr>
            <w:r w:rsidRPr="002E6533">
              <w:t> </w:t>
            </w:r>
          </w:p>
          <w:p w14:paraId="660CE6B4" w14:textId="77777777" w:rsidR="004470EF" w:rsidRPr="002E6533" w:rsidRDefault="00000000">
            <w:pPr>
              <w:pStyle w:val="Corpodetexto"/>
            </w:pPr>
            <w:r w:rsidRPr="002E6533">
              <w:t> </w:t>
            </w:r>
          </w:p>
        </w:tc>
        <w:tc>
          <w:tcPr>
            <w:tcW w:w="2613" w:type="dxa"/>
          </w:tcPr>
          <w:p w14:paraId="17FB8280" w14:textId="77777777" w:rsidR="004470EF" w:rsidRPr="002E6533" w:rsidRDefault="00000000">
            <w:pPr>
              <w:pStyle w:val="Compact"/>
            </w:pPr>
            <w:r w:rsidRPr="002E6533">
              <w:t>Projetos e documentação de auditoria</w:t>
            </w:r>
          </w:p>
        </w:tc>
        <w:tc>
          <w:tcPr>
            <w:tcW w:w="2613" w:type="dxa"/>
            <w:vMerge/>
          </w:tcPr>
          <w:p w14:paraId="26CA2CB0" w14:textId="77777777" w:rsidR="004470EF" w:rsidRPr="002E6533" w:rsidRDefault="004470EF"/>
        </w:tc>
      </w:tr>
      <w:tr w:rsidR="004470EF" w:rsidRPr="002E6533" w14:paraId="4203BB96" w14:textId="77777777">
        <w:tc>
          <w:tcPr>
            <w:tcW w:w="2613" w:type="dxa"/>
            <w:vMerge/>
          </w:tcPr>
          <w:p w14:paraId="520853C8" w14:textId="77777777" w:rsidR="004470EF" w:rsidRPr="002E6533" w:rsidRDefault="004470EF"/>
        </w:tc>
        <w:tc>
          <w:tcPr>
            <w:tcW w:w="2613" w:type="dxa"/>
          </w:tcPr>
          <w:p w14:paraId="2482F4B4" w14:textId="77777777" w:rsidR="004470EF" w:rsidRPr="002E6533" w:rsidRDefault="00000000">
            <w:pPr>
              <w:pStyle w:val="Compact"/>
            </w:pPr>
            <w:r w:rsidRPr="002E6533">
              <w:t>Risk Assessment Management</w:t>
            </w:r>
          </w:p>
        </w:tc>
        <w:tc>
          <w:tcPr>
            <w:tcW w:w="2613" w:type="dxa"/>
          </w:tcPr>
          <w:p w14:paraId="4EF25716" w14:textId="77777777" w:rsidR="004470EF" w:rsidRPr="002E6533" w:rsidRDefault="004470EF">
            <w:pPr>
              <w:pStyle w:val="Compact"/>
            </w:pPr>
            <w:hyperlink r:id="rId1821">
              <w:r w:rsidRPr="002E6533">
                <w:rPr>
                  <w:rStyle w:val="Hyperlink"/>
                </w:rPr>
                <w:t>Ajuda do Gerenciamento do risco operacional e empresarial</w:t>
              </w:r>
            </w:hyperlink>
          </w:p>
        </w:tc>
      </w:tr>
      <w:tr w:rsidR="004470EF" w:rsidRPr="002E6533" w14:paraId="16419AC0" w14:textId="77777777">
        <w:tc>
          <w:tcPr>
            <w:tcW w:w="2613" w:type="dxa"/>
            <w:vMerge/>
          </w:tcPr>
          <w:p w14:paraId="2440461B" w14:textId="77777777" w:rsidR="004470EF" w:rsidRPr="002E6533" w:rsidRDefault="004470EF"/>
        </w:tc>
        <w:tc>
          <w:tcPr>
            <w:tcW w:w="2613" w:type="dxa"/>
          </w:tcPr>
          <w:p w14:paraId="50CE40C4" w14:textId="77777777" w:rsidR="004470EF" w:rsidRPr="002E6533" w:rsidRDefault="00000000">
            <w:pPr>
              <w:pStyle w:val="Compact"/>
            </w:pPr>
            <w:r w:rsidRPr="002E6533">
              <w:t>Avaliações e autorização</w:t>
            </w:r>
          </w:p>
        </w:tc>
        <w:tc>
          <w:tcPr>
            <w:tcW w:w="2613" w:type="dxa"/>
            <w:vMerge w:val="restart"/>
          </w:tcPr>
          <w:p w14:paraId="13977992" w14:textId="77777777" w:rsidR="004470EF" w:rsidRPr="002E6533" w:rsidRDefault="004470EF">
            <w:pPr>
              <w:pStyle w:val="Corpodetexto"/>
            </w:pPr>
            <w:hyperlink r:id="rId1822">
              <w:r w:rsidRPr="002E6533">
                <w:rPr>
                  <w:rStyle w:val="Hyperlink"/>
                </w:rPr>
                <w:t>Ajuda do setor público</w:t>
              </w:r>
            </w:hyperlink>
          </w:p>
          <w:p w14:paraId="351F8BC3" w14:textId="77777777" w:rsidR="004470EF" w:rsidRPr="002E6533" w:rsidRDefault="00000000">
            <w:pPr>
              <w:pStyle w:val="Corpodetexto"/>
            </w:pPr>
            <w:r w:rsidRPr="002E6533">
              <w:t> </w:t>
            </w:r>
          </w:p>
        </w:tc>
      </w:tr>
      <w:tr w:rsidR="004470EF" w:rsidRPr="002E6533" w14:paraId="2C44CB38" w14:textId="77777777">
        <w:tc>
          <w:tcPr>
            <w:tcW w:w="2613" w:type="dxa"/>
            <w:vMerge/>
          </w:tcPr>
          <w:p w14:paraId="6DDA623B" w14:textId="77777777" w:rsidR="004470EF" w:rsidRPr="002E6533" w:rsidRDefault="004470EF"/>
        </w:tc>
        <w:tc>
          <w:tcPr>
            <w:tcW w:w="2613" w:type="dxa"/>
          </w:tcPr>
          <w:p w14:paraId="6DF77142" w14:textId="77777777" w:rsidR="004470EF" w:rsidRPr="002E6533" w:rsidRDefault="00000000">
            <w:pPr>
              <w:pStyle w:val="Compact"/>
            </w:pPr>
            <w:r w:rsidRPr="002E6533">
              <w:t>Monitoramento contínuo</w:t>
            </w:r>
          </w:p>
        </w:tc>
        <w:tc>
          <w:tcPr>
            <w:tcW w:w="2613" w:type="dxa"/>
            <w:vMerge/>
          </w:tcPr>
          <w:p w14:paraId="48C0ECAF" w14:textId="77777777" w:rsidR="004470EF" w:rsidRPr="002E6533" w:rsidRDefault="004470EF"/>
        </w:tc>
      </w:tr>
      <w:tr w:rsidR="004470EF" w:rsidRPr="002E6533" w14:paraId="13062D94" w14:textId="77777777">
        <w:tc>
          <w:tcPr>
            <w:tcW w:w="2613" w:type="dxa"/>
            <w:vMerge/>
          </w:tcPr>
          <w:p w14:paraId="6634EE6B" w14:textId="77777777" w:rsidR="004470EF" w:rsidRPr="002E6533" w:rsidRDefault="004470EF"/>
        </w:tc>
        <w:tc>
          <w:tcPr>
            <w:tcW w:w="2613" w:type="dxa"/>
          </w:tcPr>
          <w:p w14:paraId="17AB7F3A" w14:textId="77777777" w:rsidR="004470EF" w:rsidRPr="002E6533" w:rsidRDefault="00000000">
            <w:pPr>
              <w:pStyle w:val="Compact"/>
            </w:pPr>
            <w:r w:rsidRPr="002E6533">
              <w:t>Governança dos dados</w:t>
            </w:r>
          </w:p>
        </w:tc>
        <w:tc>
          <w:tcPr>
            <w:tcW w:w="2613" w:type="dxa"/>
          </w:tcPr>
          <w:p w14:paraId="293C8D51" w14:textId="77777777" w:rsidR="004470EF" w:rsidRPr="002E6533" w:rsidRDefault="004470EF">
            <w:pPr>
              <w:pStyle w:val="Compact"/>
            </w:pPr>
            <w:hyperlink r:id="rId1823">
              <w:r w:rsidRPr="002E6533">
                <w:rPr>
                  <w:rStyle w:val="Hyperlink"/>
                </w:rPr>
                <w:t>Ajuda de conformidade normativa e corporativa</w:t>
              </w:r>
            </w:hyperlink>
          </w:p>
        </w:tc>
      </w:tr>
      <w:tr w:rsidR="004470EF" w:rsidRPr="002E6533" w14:paraId="71DD4147" w14:textId="77777777">
        <w:tc>
          <w:tcPr>
            <w:tcW w:w="2613" w:type="dxa"/>
            <w:vMerge/>
          </w:tcPr>
          <w:p w14:paraId="6F0F2F60" w14:textId="77777777" w:rsidR="004470EF" w:rsidRPr="002E6533" w:rsidRDefault="004470EF"/>
        </w:tc>
        <w:tc>
          <w:tcPr>
            <w:tcW w:w="2613" w:type="dxa"/>
          </w:tcPr>
          <w:p w14:paraId="349960F3" w14:textId="77777777" w:rsidR="004470EF" w:rsidRPr="002E6533" w:rsidRDefault="00000000">
            <w:pPr>
              <w:pStyle w:val="Compact"/>
            </w:pPr>
            <w:r w:rsidRPr="002E6533">
              <w:t>Gerenciamento de ESG</w:t>
            </w:r>
          </w:p>
        </w:tc>
        <w:tc>
          <w:tcPr>
            <w:tcW w:w="2613" w:type="dxa"/>
          </w:tcPr>
          <w:p w14:paraId="7B29137B" w14:textId="77777777" w:rsidR="004470EF" w:rsidRPr="002E6533" w:rsidRDefault="004470EF">
            <w:pPr>
              <w:pStyle w:val="Compact"/>
            </w:pPr>
            <w:hyperlink r:id="rId1824">
              <w:r w:rsidRPr="002E6533">
                <w:rPr>
                  <w:rStyle w:val="Hyperlink"/>
                </w:rPr>
                <w:t>Ajuda do Gerenciamento de ESG</w:t>
              </w:r>
            </w:hyperlink>
          </w:p>
        </w:tc>
      </w:tr>
      <w:tr w:rsidR="004470EF" w:rsidRPr="002E6533" w14:paraId="68F4D170" w14:textId="77777777">
        <w:tc>
          <w:tcPr>
            <w:tcW w:w="2613" w:type="dxa"/>
            <w:vMerge/>
          </w:tcPr>
          <w:p w14:paraId="501E3AB3" w14:textId="77777777" w:rsidR="004470EF" w:rsidRPr="002E6533" w:rsidRDefault="004470EF"/>
        </w:tc>
        <w:tc>
          <w:tcPr>
            <w:tcW w:w="2613" w:type="dxa"/>
          </w:tcPr>
          <w:p w14:paraId="32BED33F" w14:textId="77777777" w:rsidR="004470EF" w:rsidRPr="002E6533" w:rsidRDefault="00000000">
            <w:pPr>
              <w:pStyle w:val="Compact"/>
            </w:pPr>
            <w:r w:rsidRPr="002E6533">
              <w:t>Gerenciamento de incidentes</w:t>
            </w:r>
          </w:p>
        </w:tc>
        <w:tc>
          <w:tcPr>
            <w:tcW w:w="2613" w:type="dxa"/>
          </w:tcPr>
          <w:p w14:paraId="5DBAF924" w14:textId="77777777" w:rsidR="004470EF" w:rsidRPr="002E6533" w:rsidRDefault="004470EF">
            <w:pPr>
              <w:pStyle w:val="Compact"/>
            </w:pPr>
            <w:hyperlink r:id="rId1825">
              <w:r w:rsidRPr="002E6533">
                <w:rPr>
                  <w:rStyle w:val="Hyperlink"/>
                </w:rPr>
                <w:t>Gerenciamento de resiliência</w:t>
              </w:r>
            </w:hyperlink>
          </w:p>
        </w:tc>
      </w:tr>
      <w:tr w:rsidR="004470EF" w:rsidRPr="002E6533" w14:paraId="72EA3616" w14:textId="77777777">
        <w:tc>
          <w:tcPr>
            <w:tcW w:w="2613" w:type="dxa"/>
            <w:vMerge/>
          </w:tcPr>
          <w:p w14:paraId="13139D17" w14:textId="77777777" w:rsidR="004470EF" w:rsidRPr="002E6533" w:rsidRDefault="004470EF"/>
        </w:tc>
        <w:tc>
          <w:tcPr>
            <w:tcW w:w="2613" w:type="dxa"/>
          </w:tcPr>
          <w:p w14:paraId="727E484E" w14:textId="77777777" w:rsidR="004470EF" w:rsidRPr="002E6533" w:rsidRDefault="00000000">
            <w:pPr>
              <w:pStyle w:val="Compact"/>
            </w:pPr>
            <w:r w:rsidRPr="002E6533">
              <w:t>Gerenciamento de riscos de TI</w:t>
            </w:r>
          </w:p>
        </w:tc>
        <w:tc>
          <w:tcPr>
            <w:tcW w:w="2613" w:type="dxa"/>
          </w:tcPr>
          <w:p w14:paraId="71A8C714" w14:textId="77777777" w:rsidR="004470EF" w:rsidRPr="002E6533" w:rsidRDefault="004470EF">
            <w:pPr>
              <w:pStyle w:val="Compact"/>
            </w:pPr>
            <w:hyperlink r:id="rId1826">
              <w:r w:rsidRPr="002E6533">
                <w:rPr>
                  <w:rStyle w:val="Hyperlink"/>
                </w:rPr>
                <w:t>Ajuda do Gerenciamento de riscos de TI e segurança</w:t>
              </w:r>
            </w:hyperlink>
          </w:p>
        </w:tc>
      </w:tr>
      <w:tr w:rsidR="004470EF" w:rsidRPr="002E6533" w14:paraId="673F4864" w14:textId="77777777">
        <w:tc>
          <w:tcPr>
            <w:tcW w:w="2613" w:type="dxa"/>
            <w:vMerge/>
          </w:tcPr>
          <w:p w14:paraId="1E29D285" w14:textId="77777777" w:rsidR="004470EF" w:rsidRPr="002E6533" w:rsidRDefault="004470EF"/>
        </w:tc>
        <w:tc>
          <w:tcPr>
            <w:tcW w:w="2613" w:type="dxa"/>
          </w:tcPr>
          <w:p w14:paraId="457DFAC7" w14:textId="77777777" w:rsidR="004470EF" w:rsidRPr="002E6533" w:rsidRDefault="00000000">
            <w:pPr>
              <w:pStyle w:val="Compact"/>
            </w:pPr>
            <w:r w:rsidRPr="002E6533">
              <w:t>Catálogo de terceiros</w:t>
            </w:r>
          </w:p>
        </w:tc>
        <w:tc>
          <w:tcPr>
            <w:tcW w:w="2613" w:type="dxa"/>
          </w:tcPr>
          <w:p w14:paraId="0D0A828E" w14:textId="77777777" w:rsidR="004470EF" w:rsidRPr="002E6533" w:rsidRDefault="004470EF">
            <w:pPr>
              <w:pStyle w:val="Compact"/>
            </w:pPr>
            <w:hyperlink r:id="rId1827">
              <w:r w:rsidRPr="002E6533">
                <w:rPr>
                  <w:rStyle w:val="Hyperlink"/>
                </w:rPr>
                <w:t>Governança de terceiros</w:t>
              </w:r>
            </w:hyperlink>
          </w:p>
        </w:tc>
      </w:tr>
      <w:tr w:rsidR="004470EF" w:rsidRPr="002E6533" w14:paraId="316134F7" w14:textId="77777777">
        <w:tc>
          <w:tcPr>
            <w:tcW w:w="2613" w:type="dxa"/>
          </w:tcPr>
          <w:p w14:paraId="01C9171F" w14:textId="77777777" w:rsidR="004470EF" w:rsidRPr="002E6533" w:rsidRDefault="00000000">
            <w:pPr>
              <w:pStyle w:val="Compact"/>
            </w:pPr>
            <w:r w:rsidRPr="002E6533">
              <w:t>Avaliação da instalação</w:t>
            </w:r>
          </w:p>
        </w:tc>
        <w:tc>
          <w:tcPr>
            <w:tcW w:w="2613" w:type="dxa"/>
          </w:tcPr>
          <w:p w14:paraId="1A88BE3B" w14:textId="77777777" w:rsidR="004470EF" w:rsidRPr="002E6533" w:rsidRDefault="00000000">
            <w:pPr>
              <w:pStyle w:val="Compact"/>
            </w:pPr>
            <w:r w:rsidRPr="002E6533">
              <w:t xml:space="preserve">Risk Assessment </w:t>
            </w:r>
            <w:r w:rsidRPr="002E6533">
              <w:lastRenderedPageBreak/>
              <w:t>Management</w:t>
            </w:r>
          </w:p>
        </w:tc>
        <w:tc>
          <w:tcPr>
            <w:tcW w:w="2613" w:type="dxa"/>
          </w:tcPr>
          <w:p w14:paraId="0AF6993B" w14:textId="77777777" w:rsidR="004470EF" w:rsidRPr="002E6533" w:rsidRDefault="004470EF">
            <w:pPr>
              <w:pStyle w:val="Compact"/>
            </w:pPr>
            <w:hyperlink r:id="rId1828">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15DFE035" w14:textId="77777777">
        <w:tc>
          <w:tcPr>
            <w:tcW w:w="2613" w:type="dxa"/>
            <w:vMerge w:val="restart"/>
          </w:tcPr>
          <w:p w14:paraId="7939BAF9" w14:textId="77777777" w:rsidR="004470EF" w:rsidRPr="002E6533" w:rsidRDefault="00000000">
            <w:pPr>
              <w:pStyle w:val="Corpodetexto"/>
            </w:pPr>
            <w:r w:rsidRPr="002E6533">
              <w:lastRenderedPageBreak/>
              <w:t>Resultados</w:t>
            </w:r>
          </w:p>
          <w:p w14:paraId="36C6DB18" w14:textId="77777777" w:rsidR="004470EF" w:rsidRPr="002E6533" w:rsidRDefault="00000000">
            <w:pPr>
              <w:pStyle w:val="Corpodetexto"/>
            </w:pPr>
            <w:r w:rsidRPr="002E6533">
              <w:t> </w:t>
            </w:r>
          </w:p>
        </w:tc>
        <w:tc>
          <w:tcPr>
            <w:tcW w:w="2613" w:type="dxa"/>
          </w:tcPr>
          <w:p w14:paraId="05CFEC48" w14:textId="77777777" w:rsidR="004470EF" w:rsidRPr="002E6533" w:rsidRDefault="00000000">
            <w:pPr>
              <w:pStyle w:val="Compact"/>
            </w:pPr>
            <w:r w:rsidRPr="002E6533">
              <w:t>Avaliações e autorização</w:t>
            </w:r>
          </w:p>
        </w:tc>
        <w:tc>
          <w:tcPr>
            <w:tcW w:w="2613" w:type="dxa"/>
          </w:tcPr>
          <w:p w14:paraId="14A8415A" w14:textId="77777777" w:rsidR="004470EF" w:rsidRPr="002E6533" w:rsidRDefault="004470EF">
            <w:pPr>
              <w:pStyle w:val="Compact"/>
            </w:pPr>
            <w:hyperlink r:id="rId1829">
              <w:r w:rsidRPr="002E6533">
                <w:rPr>
                  <w:rStyle w:val="Hyperlink"/>
                </w:rPr>
                <w:t>Ajuda do setor público</w:t>
              </w:r>
            </w:hyperlink>
          </w:p>
        </w:tc>
      </w:tr>
      <w:tr w:rsidR="004470EF" w:rsidRPr="002E6533" w14:paraId="76AD3357" w14:textId="77777777">
        <w:tc>
          <w:tcPr>
            <w:tcW w:w="2613" w:type="dxa"/>
            <w:vMerge/>
          </w:tcPr>
          <w:p w14:paraId="48A901CF" w14:textId="77777777" w:rsidR="004470EF" w:rsidRPr="002E6533" w:rsidRDefault="004470EF"/>
        </w:tc>
        <w:tc>
          <w:tcPr>
            <w:tcW w:w="2613" w:type="dxa"/>
          </w:tcPr>
          <w:p w14:paraId="16B730A7" w14:textId="77777777" w:rsidR="004470EF" w:rsidRPr="002E6533" w:rsidRDefault="00000000">
            <w:pPr>
              <w:pStyle w:val="Compact"/>
            </w:pPr>
            <w:r w:rsidRPr="002E6533">
              <w:t>Gerenciamento de problemas</w:t>
            </w:r>
          </w:p>
        </w:tc>
        <w:tc>
          <w:tcPr>
            <w:tcW w:w="2613" w:type="dxa"/>
          </w:tcPr>
          <w:p w14:paraId="0CD230F7" w14:textId="77777777" w:rsidR="004470EF" w:rsidRPr="002E6533" w:rsidRDefault="004470EF">
            <w:pPr>
              <w:pStyle w:val="Compact"/>
            </w:pPr>
            <w:hyperlink r:id="rId1830">
              <w:r w:rsidRPr="002E6533">
                <w:rPr>
                  <w:rStyle w:val="Hyperlink"/>
                </w:rPr>
                <w:t>Ajuda do Gerenciamento de auditoria</w:t>
              </w:r>
            </w:hyperlink>
          </w:p>
        </w:tc>
      </w:tr>
      <w:tr w:rsidR="004470EF" w:rsidRPr="002E6533" w14:paraId="5962CDB0" w14:textId="77777777">
        <w:tc>
          <w:tcPr>
            <w:tcW w:w="2613" w:type="dxa"/>
            <w:vMerge/>
          </w:tcPr>
          <w:p w14:paraId="6D9798F9" w14:textId="77777777" w:rsidR="004470EF" w:rsidRPr="002E6533" w:rsidRDefault="004470EF"/>
        </w:tc>
        <w:tc>
          <w:tcPr>
            <w:tcW w:w="2613" w:type="dxa"/>
          </w:tcPr>
          <w:p w14:paraId="6BD478C6" w14:textId="77777777" w:rsidR="004470EF" w:rsidRPr="002E6533" w:rsidRDefault="00000000">
            <w:pPr>
              <w:pStyle w:val="Compact"/>
            </w:pPr>
            <w:r w:rsidRPr="002E6533">
              <w:t>Gerenciamento de POA&amp;M</w:t>
            </w:r>
          </w:p>
        </w:tc>
        <w:tc>
          <w:tcPr>
            <w:tcW w:w="2613" w:type="dxa"/>
          </w:tcPr>
          <w:p w14:paraId="512A288F" w14:textId="77777777" w:rsidR="004470EF" w:rsidRPr="002E6533" w:rsidRDefault="004470EF">
            <w:pPr>
              <w:pStyle w:val="Compact"/>
            </w:pPr>
            <w:hyperlink r:id="rId1831">
              <w:r w:rsidRPr="002E6533">
                <w:rPr>
                  <w:rStyle w:val="Hyperlink"/>
                </w:rPr>
                <w:t>Ajuda do setor público</w:t>
              </w:r>
            </w:hyperlink>
          </w:p>
        </w:tc>
      </w:tr>
      <w:tr w:rsidR="004470EF" w:rsidRPr="002E6533" w14:paraId="488B59A2" w14:textId="77777777">
        <w:tc>
          <w:tcPr>
            <w:tcW w:w="2613" w:type="dxa"/>
            <w:vMerge w:val="restart"/>
          </w:tcPr>
          <w:p w14:paraId="3E79CDAD" w14:textId="77777777" w:rsidR="004470EF" w:rsidRPr="002E6533" w:rsidRDefault="00000000">
            <w:pPr>
              <w:pStyle w:val="Corpodetexto"/>
            </w:pPr>
            <w:r w:rsidRPr="002E6533">
              <w:t>Pastas de resultados</w:t>
            </w:r>
          </w:p>
          <w:p w14:paraId="61D43F89" w14:textId="77777777" w:rsidR="004470EF" w:rsidRPr="002E6533" w:rsidRDefault="00000000">
            <w:pPr>
              <w:pStyle w:val="Corpodetexto"/>
            </w:pPr>
            <w:r w:rsidRPr="002E6533">
              <w:t> </w:t>
            </w:r>
          </w:p>
        </w:tc>
        <w:tc>
          <w:tcPr>
            <w:tcW w:w="2613" w:type="dxa"/>
          </w:tcPr>
          <w:p w14:paraId="269654DF" w14:textId="77777777" w:rsidR="004470EF" w:rsidRPr="002E6533" w:rsidRDefault="00000000">
            <w:pPr>
              <w:pStyle w:val="Compact"/>
            </w:pPr>
            <w:r w:rsidRPr="002E6533">
              <w:t>Gerenciamento de problemas</w:t>
            </w:r>
          </w:p>
        </w:tc>
        <w:tc>
          <w:tcPr>
            <w:tcW w:w="2613" w:type="dxa"/>
          </w:tcPr>
          <w:p w14:paraId="7042AA47" w14:textId="77777777" w:rsidR="004470EF" w:rsidRPr="002E6533" w:rsidRDefault="004470EF">
            <w:pPr>
              <w:pStyle w:val="Compact"/>
            </w:pPr>
            <w:hyperlink r:id="rId1832">
              <w:r w:rsidRPr="002E6533">
                <w:rPr>
                  <w:rStyle w:val="Hyperlink"/>
                </w:rPr>
                <w:t>Ajuda do Gerenciamento de auditoria</w:t>
              </w:r>
            </w:hyperlink>
          </w:p>
        </w:tc>
      </w:tr>
      <w:tr w:rsidR="004470EF" w:rsidRPr="002E6533" w14:paraId="5879FD67" w14:textId="77777777">
        <w:tc>
          <w:tcPr>
            <w:tcW w:w="2613" w:type="dxa"/>
            <w:vMerge/>
          </w:tcPr>
          <w:p w14:paraId="24FA6ECD" w14:textId="77777777" w:rsidR="004470EF" w:rsidRPr="002E6533" w:rsidRDefault="004470EF"/>
        </w:tc>
        <w:tc>
          <w:tcPr>
            <w:tcW w:w="2613" w:type="dxa"/>
          </w:tcPr>
          <w:p w14:paraId="367964DF" w14:textId="77777777" w:rsidR="004470EF" w:rsidRPr="002E6533" w:rsidRDefault="00000000">
            <w:pPr>
              <w:pStyle w:val="Compact"/>
            </w:pPr>
            <w:r w:rsidRPr="002E6533">
              <w:t>Gerenciamento de POA&amp;M</w:t>
            </w:r>
          </w:p>
        </w:tc>
        <w:tc>
          <w:tcPr>
            <w:tcW w:w="2613" w:type="dxa"/>
          </w:tcPr>
          <w:p w14:paraId="6A1F93E7" w14:textId="77777777" w:rsidR="004470EF" w:rsidRPr="002E6533" w:rsidRDefault="004470EF">
            <w:pPr>
              <w:pStyle w:val="Compact"/>
            </w:pPr>
            <w:hyperlink r:id="rId1833">
              <w:r w:rsidRPr="002E6533">
                <w:rPr>
                  <w:rStyle w:val="Hyperlink"/>
                </w:rPr>
                <w:t>Ajuda do setor público</w:t>
              </w:r>
            </w:hyperlink>
          </w:p>
        </w:tc>
      </w:tr>
      <w:tr w:rsidR="004470EF" w:rsidRPr="002E6533" w14:paraId="64AB4F13" w14:textId="77777777">
        <w:tc>
          <w:tcPr>
            <w:tcW w:w="2613" w:type="dxa"/>
          </w:tcPr>
          <w:p w14:paraId="5AFB3541" w14:textId="77777777" w:rsidR="004470EF" w:rsidRPr="002E6533" w:rsidRDefault="00000000">
            <w:pPr>
              <w:pStyle w:val="Compact"/>
            </w:pPr>
            <w:r w:rsidRPr="002E6533">
              <w:t>Análise jurídica</w:t>
            </w:r>
          </w:p>
        </w:tc>
        <w:tc>
          <w:tcPr>
            <w:tcW w:w="2613" w:type="dxa"/>
          </w:tcPr>
          <w:p w14:paraId="7236DA79" w14:textId="77777777" w:rsidR="004470EF" w:rsidRPr="002E6533" w:rsidRDefault="00000000">
            <w:pPr>
              <w:pStyle w:val="Compact"/>
            </w:pPr>
            <w:r w:rsidRPr="002E6533">
              <w:t>Cyber Incident &amp; Breach Response</w:t>
            </w:r>
          </w:p>
        </w:tc>
        <w:tc>
          <w:tcPr>
            <w:tcW w:w="2613" w:type="dxa"/>
          </w:tcPr>
          <w:p w14:paraId="3D684852" w14:textId="77777777" w:rsidR="004470EF" w:rsidRPr="002E6533" w:rsidRDefault="004470EF">
            <w:pPr>
              <w:pStyle w:val="Compact"/>
            </w:pPr>
            <w:hyperlink r:id="rId1834">
              <w:r w:rsidRPr="002E6533">
                <w:rPr>
                  <w:rStyle w:val="Hyperlink"/>
                </w:rPr>
                <w:t>Ajuda do Gerenciamento de riscos de TI e segurança</w:t>
              </w:r>
            </w:hyperlink>
          </w:p>
        </w:tc>
      </w:tr>
      <w:tr w:rsidR="004470EF" w:rsidRPr="002E6533" w14:paraId="4921871D" w14:textId="77777777">
        <w:tc>
          <w:tcPr>
            <w:tcW w:w="2613" w:type="dxa"/>
          </w:tcPr>
          <w:p w14:paraId="1B056B37" w14:textId="77777777" w:rsidR="004470EF" w:rsidRPr="002E6533" w:rsidRDefault="00000000">
            <w:pPr>
              <w:pStyle w:val="Compact"/>
            </w:pPr>
            <w:r w:rsidRPr="002E6533">
              <w:t>Avaliação de fraude</w:t>
            </w:r>
          </w:p>
        </w:tc>
        <w:tc>
          <w:tcPr>
            <w:tcW w:w="2613" w:type="dxa"/>
          </w:tcPr>
          <w:p w14:paraId="39EED241" w14:textId="77777777" w:rsidR="004470EF" w:rsidRPr="002E6533" w:rsidRDefault="00000000">
            <w:pPr>
              <w:pStyle w:val="Compact"/>
            </w:pPr>
            <w:r w:rsidRPr="002E6533">
              <w:t>Risk Assessment Management</w:t>
            </w:r>
          </w:p>
        </w:tc>
        <w:tc>
          <w:tcPr>
            <w:tcW w:w="2613" w:type="dxa"/>
          </w:tcPr>
          <w:p w14:paraId="1A04E713" w14:textId="77777777" w:rsidR="004470EF" w:rsidRPr="002E6533" w:rsidRDefault="004470EF">
            <w:pPr>
              <w:pStyle w:val="Compact"/>
            </w:pPr>
            <w:hyperlink r:id="rId1835">
              <w:r w:rsidRPr="002E6533">
                <w:rPr>
                  <w:rStyle w:val="Hyperlink"/>
                </w:rPr>
                <w:t>Ajuda do Gerenciamento do risco operacional e empresarial</w:t>
              </w:r>
            </w:hyperlink>
          </w:p>
        </w:tc>
      </w:tr>
      <w:tr w:rsidR="004470EF" w:rsidRPr="002E6533" w14:paraId="4DD39828" w14:textId="77777777">
        <w:tc>
          <w:tcPr>
            <w:tcW w:w="2613" w:type="dxa"/>
          </w:tcPr>
          <w:p w14:paraId="26493AC1" w14:textId="77777777" w:rsidR="004470EF" w:rsidRPr="002E6533" w:rsidRDefault="00000000">
            <w:pPr>
              <w:pStyle w:val="Compact"/>
            </w:pPr>
            <w:r w:rsidRPr="002E6533">
              <w:t xml:space="preserve"> Contas do Razão</w:t>
            </w:r>
          </w:p>
        </w:tc>
        <w:tc>
          <w:tcPr>
            <w:tcW w:w="2613" w:type="dxa"/>
            <w:vMerge w:val="restart"/>
          </w:tcPr>
          <w:p w14:paraId="625FC212" w14:textId="77777777" w:rsidR="004470EF" w:rsidRPr="002E6533" w:rsidRDefault="00000000">
            <w:pPr>
              <w:pStyle w:val="Compact"/>
            </w:pPr>
            <w:r w:rsidRPr="002E6533">
              <w:t>Monitoramento de controles financeiros</w:t>
            </w:r>
          </w:p>
        </w:tc>
        <w:tc>
          <w:tcPr>
            <w:tcW w:w="2613" w:type="dxa"/>
            <w:vMerge w:val="restart"/>
          </w:tcPr>
          <w:p w14:paraId="0EA52314" w14:textId="77777777" w:rsidR="004470EF" w:rsidRPr="002E6533" w:rsidRDefault="004470EF">
            <w:pPr>
              <w:pStyle w:val="Corpodetexto"/>
            </w:pPr>
            <w:hyperlink r:id="rId1836">
              <w:r w:rsidRPr="002E6533">
                <w:rPr>
                  <w:rStyle w:val="Hyperlink"/>
                </w:rPr>
                <w:t>Ajuda de conformidade normativa e corporativa</w:t>
              </w:r>
            </w:hyperlink>
          </w:p>
          <w:p w14:paraId="703F7760" w14:textId="77777777" w:rsidR="004470EF" w:rsidRPr="002E6533" w:rsidRDefault="00000000">
            <w:pPr>
              <w:pStyle w:val="Corpodetexto"/>
            </w:pPr>
            <w:r w:rsidRPr="002E6533">
              <w:t> </w:t>
            </w:r>
          </w:p>
        </w:tc>
      </w:tr>
      <w:tr w:rsidR="004470EF" w:rsidRPr="002E6533" w14:paraId="6F8FF2F3" w14:textId="77777777">
        <w:tc>
          <w:tcPr>
            <w:tcW w:w="2613" w:type="dxa"/>
          </w:tcPr>
          <w:p w14:paraId="49812127" w14:textId="77777777" w:rsidR="004470EF" w:rsidRPr="002E6533" w:rsidRDefault="00000000">
            <w:pPr>
              <w:pStyle w:val="Compact"/>
            </w:pPr>
            <w:r w:rsidRPr="002E6533">
              <w:t>Avaliação de riscos do livro Razão geral</w:t>
            </w:r>
          </w:p>
        </w:tc>
        <w:tc>
          <w:tcPr>
            <w:tcW w:w="2613" w:type="dxa"/>
            <w:vMerge/>
          </w:tcPr>
          <w:p w14:paraId="79E1C136" w14:textId="77777777" w:rsidR="004470EF" w:rsidRPr="002E6533" w:rsidRDefault="004470EF"/>
        </w:tc>
        <w:tc>
          <w:tcPr>
            <w:tcW w:w="2613" w:type="dxa"/>
            <w:vMerge/>
          </w:tcPr>
          <w:p w14:paraId="64BE31F8" w14:textId="77777777" w:rsidR="004470EF" w:rsidRPr="002E6533" w:rsidRDefault="004470EF"/>
        </w:tc>
      </w:tr>
      <w:tr w:rsidR="004470EF" w:rsidRPr="002E6533" w14:paraId="6667D0B7" w14:textId="77777777">
        <w:tc>
          <w:tcPr>
            <w:tcW w:w="2613" w:type="dxa"/>
            <w:vMerge w:val="restart"/>
          </w:tcPr>
          <w:p w14:paraId="006837C9" w14:textId="77777777" w:rsidR="004470EF" w:rsidRPr="002E6533" w:rsidRDefault="00000000">
            <w:pPr>
              <w:pStyle w:val="Corpodetexto"/>
            </w:pPr>
            <w:r w:rsidRPr="002E6533">
              <w:t xml:space="preserve"> Hardware</w:t>
            </w:r>
          </w:p>
          <w:p w14:paraId="3930D5E3" w14:textId="77777777" w:rsidR="004470EF" w:rsidRPr="002E6533" w:rsidRDefault="00000000">
            <w:pPr>
              <w:pStyle w:val="Corpodetexto"/>
            </w:pPr>
            <w:r w:rsidRPr="002E6533">
              <w:t> </w:t>
            </w:r>
          </w:p>
        </w:tc>
        <w:tc>
          <w:tcPr>
            <w:tcW w:w="2613" w:type="dxa"/>
          </w:tcPr>
          <w:p w14:paraId="218A4454" w14:textId="77777777" w:rsidR="004470EF" w:rsidRPr="002E6533" w:rsidRDefault="00000000">
            <w:pPr>
              <w:pStyle w:val="Compact"/>
            </w:pPr>
            <w:r w:rsidRPr="002E6533">
              <w:t>Monitoramento contínuo</w:t>
            </w:r>
          </w:p>
        </w:tc>
        <w:tc>
          <w:tcPr>
            <w:tcW w:w="2613" w:type="dxa"/>
            <w:vMerge w:val="restart"/>
          </w:tcPr>
          <w:p w14:paraId="506C0ABA" w14:textId="77777777" w:rsidR="004470EF" w:rsidRPr="002E6533" w:rsidRDefault="004470EF">
            <w:pPr>
              <w:pStyle w:val="Corpodetexto"/>
            </w:pPr>
            <w:hyperlink r:id="rId1837">
              <w:r w:rsidRPr="002E6533">
                <w:rPr>
                  <w:rStyle w:val="Hyperlink"/>
                </w:rPr>
                <w:t>Ajuda do setor público</w:t>
              </w:r>
            </w:hyperlink>
          </w:p>
          <w:p w14:paraId="5BE474F5" w14:textId="77777777" w:rsidR="004470EF" w:rsidRPr="002E6533" w:rsidRDefault="00000000">
            <w:pPr>
              <w:pStyle w:val="Corpodetexto"/>
            </w:pPr>
            <w:r w:rsidRPr="002E6533">
              <w:t> </w:t>
            </w:r>
          </w:p>
        </w:tc>
      </w:tr>
      <w:tr w:rsidR="004470EF" w:rsidRPr="002E6533" w14:paraId="5D7AD04E" w14:textId="77777777">
        <w:tc>
          <w:tcPr>
            <w:tcW w:w="2613" w:type="dxa"/>
            <w:vMerge/>
          </w:tcPr>
          <w:p w14:paraId="37BEE408" w14:textId="77777777" w:rsidR="004470EF" w:rsidRPr="002E6533" w:rsidRDefault="004470EF"/>
        </w:tc>
        <w:tc>
          <w:tcPr>
            <w:tcW w:w="2613" w:type="dxa"/>
          </w:tcPr>
          <w:p w14:paraId="313EE1CC" w14:textId="77777777" w:rsidR="004470EF" w:rsidRPr="002E6533" w:rsidRDefault="00000000">
            <w:pPr>
              <w:pStyle w:val="Compact"/>
            </w:pPr>
            <w:r w:rsidRPr="002E6533">
              <w:t>Gerenciamento de POA&amp;M</w:t>
            </w:r>
          </w:p>
        </w:tc>
        <w:tc>
          <w:tcPr>
            <w:tcW w:w="2613" w:type="dxa"/>
            <w:vMerge/>
          </w:tcPr>
          <w:p w14:paraId="54690F3F" w14:textId="77777777" w:rsidR="004470EF" w:rsidRPr="002E6533" w:rsidRDefault="004470EF"/>
        </w:tc>
      </w:tr>
      <w:tr w:rsidR="004470EF" w:rsidRPr="002E6533" w14:paraId="43EFAD0F" w14:textId="77777777">
        <w:tc>
          <w:tcPr>
            <w:tcW w:w="2613" w:type="dxa"/>
          </w:tcPr>
          <w:p w14:paraId="4B963A2B" w14:textId="77777777" w:rsidR="004470EF" w:rsidRPr="002E6533" w:rsidRDefault="00000000">
            <w:pPr>
              <w:pStyle w:val="Compact"/>
            </w:pPr>
            <w:r w:rsidRPr="002E6533">
              <w:t xml:space="preserve"> Resultados do projeto e da avaliação de auditoria interna</w:t>
            </w:r>
          </w:p>
        </w:tc>
        <w:tc>
          <w:tcPr>
            <w:tcW w:w="2613" w:type="dxa"/>
          </w:tcPr>
          <w:p w14:paraId="5D426ACC" w14:textId="77777777" w:rsidR="004470EF" w:rsidRPr="002E6533" w:rsidRDefault="00000000">
            <w:pPr>
              <w:pStyle w:val="Compact"/>
            </w:pPr>
            <w:r w:rsidRPr="002E6533">
              <w:t>Planejamento e qualidade de auditorias</w:t>
            </w:r>
          </w:p>
        </w:tc>
        <w:tc>
          <w:tcPr>
            <w:tcW w:w="2613" w:type="dxa"/>
          </w:tcPr>
          <w:p w14:paraId="5807F285" w14:textId="77777777" w:rsidR="004470EF" w:rsidRPr="002E6533" w:rsidRDefault="004470EF">
            <w:pPr>
              <w:pStyle w:val="Compact"/>
            </w:pPr>
            <w:hyperlink r:id="rId1838">
              <w:r w:rsidRPr="002E6533">
                <w:rPr>
                  <w:rStyle w:val="Hyperlink"/>
                </w:rPr>
                <w:t>Ajuda do Gerenciamento de auditoria</w:t>
              </w:r>
            </w:hyperlink>
          </w:p>
        </w:tc>
      </w:tr>
      <w:tr w:rsidR="004470EF" w:rsidRPr="002E6533" w14:paraId="5DF9A443" w14:textId="77777777">
        <w:tc>
          <w:tcPr>
            <w:tcW w:w="2613" w:type="dxa"/>
          </w:tcPr>
          <w:p w14:paraId="5CCF02FF" w14:textId="77777777" w:rsidR="004470EF" w:rsidRPr="002E6533" w:rsidRDefault="00000000">
            <w:pPr>
              <w:pStyle w:val="Compact"/>
            </w:pPr>
            <w:r w:rsidRPr="002E6533">
              <w:t>Regras de aprovação do impacto</w:t>
            </w:r>
          </w:p>
        </w:tc>
        <w:tc>
          <w:tcPr>
            <w:tcW w:w="2613" w:type="dxa"/>
          </w:tcPr>
          <w:p w14:paraId="0CB2D5B8" w14:textId="77777777" w:rsidR="004470EF" w:rsidRPr="002E6533" w:rsidRDefault="00000000">
            <w:pPr>
              <w:pStyle w:val="Compact"/>
            </w:pPr>
            <w:r w:rsidRPr="002E6533">
              <w:t>Loss Event Management</w:t>
            </w:r>
          </w:p>
        </w:tc>
        <w:tc>
          <w:tcPr>
            <w:tcW w:w="2613" w:type="dxa"/>
          </w:tcPr>
          <w:p w14:paraId="43BDA898" w14:textId="77777777" w:rsidR="004470EF" w:rsidRPr="002E6533" w:rsidRDefault="004470EF">
            <w:pPr>
              <w:pStyle w:val="Compact"/>
            </w:pPr>
            <w:hyperlink r:id="rId1839">
              <w:r w:rsidRPr="002E6533">
                <w:rPr>
                  <w:rStyle w:val="Hyperlink"/>
                </w:rPr>
                <w:t>Ajuda do Gerenciamento do risco operacional e empresarial</w:t>
              </w:r>
            </w:hyperlink>
          </w:p>
        </w:tc>
      </w:tr>
      <w:tr w:rsidR="004470EF" w:rsidRPr="002E6533" w14:paraId="35568554" w14:textId="77777777">
        <w:tc>
          <w:tcPr>
            <w:tcW w:w="2613" w:type="dxa"/>
          </w:tcPr>
          <w:p w14:paraId="4D1F7E66" w14:textId="77777777" w:rsidR="004470EF" w:rsidRPr="002E6533" w:rsidRDefault="00000000">
            <w:pPr>
              <w:pStyle w:val="Compact"/>
            </w:pPr>
            <w:r w:rsidRPr="002E6533">
              <w:t>Tolerâncias a impactos</w:t>
            </w:r>
          </w:p>
        </w:tc>
        <w:tc>
          <w:tcPr>
            <w:tcW w:w="2613" w:type="dxa"/>
          </w:tcPr>
          <w:p w14:paraId="4C40E3A6" w14:textId="77777777" w:rsidR="004470EF" w:rsidRPr="002E6533" w:rsidRDefault="00000000">
            <w:pPr>
              <w:pStyle w:val="Compact"/>
            </w:pPr>
            <w:r w:rsidRPr="002E6533">
              <w:t>Análise do cenário operacional</w:t>
            </w:r>
          </w:p>
        </w:tc>
        <w:tc>
          <w:tcPr>
            <w:tcW w:w="2613" w:type="dxa"/>
          </w:tcPr>
          <w:p w14:paraId="706A33EA" w14:textId="77777777" w:rsidR="004470EF" w:rsidRPr="002E6533" w:rsidRDefault="004470EF">
            <w:pPr>
              <w:pStyle w:val="Compact"/>
            </w:pPr>
            <w:hyperlink r:id="rId1840">
              <w:r w:rsidRPr="002E6533">
                <w:rPr>
                  <w:rStyle w:val="Hyperlink"/>
                </w:rPr>
                <w:t>Gerenciamento de resiliência</w:t>
              </w:r>
            </w:hyperlink>
          </w:p>
        </w:tc>
      </w:tr>
      <w:tr w:rsidR="004470EF" w:rsidRPr="002E6533" w14:paraId="4BA9DB5E" w14:textId="77777777">
        <w:tc>
          <w:tcPr>
            <w:tcW w:w="2613" w:type="dxa"/>
          </w:tcPr>
          <w:p w14:paraId="5345C1F4" w14:textId="77777777" w:rsidR="004470EF" w:rsidRPr="002E6533" w:rsidRDefault="00000000">
            <w:pPr>
              <w:pStyle w:val="Compact"/>
            </w:pPr>
            <w:r w:rsidRPr="002E6533">
              <w:t>Investigações de incidentes</w:t>
            </w:r>
          </w:p>
        </w:tc>
        <w:tc>
          <w:tcPr>
            <w:tcW w:w="2613" w:type="dxa"/>
            <w:vMerge w:val="restart"/>
          </w:tcPr>
          <w:p w14:paraId="362E90B2" w14:textId="77777777" w:rsidR="004470EF" w:rsidRPr="002E6533" w:rsidRDefault="00000000">
            <w:pPr>
              <w:pStyle w:val="Compact"/>
            </w:pPr>
            <w:r w:rsidRPr="002E6533">
              <w:t>Cyber Incident &amp; Breach Response</w:t>
            </w:r>
          </w:p>
        </w:tc>
        <w:tc>
          <w:tcPr>
            <w:tcW w:w="2613" w:type="dxa"/>
            <w:vMerge w:val="restart"/>
          </w:tcPr>
          <w:p w14:paraId="3371DB73" w14:textId="77777777" w:rsidR="004470EF" w:rsidRPr="002E6533" w:rsidRDefault="004470EF">
            <w:pPr>
              <w:pStyle w:val="Corpodetexto"/>
            </w:pPr>
            <w:hyperlink r:id="rId1841">
              <w:r w:rsidRPr="002E6533">
                <w:rPr>
                  <w:rStyle w:val="Hyperlink"/>
                </w:rPr>
                <w:t>Ajuda do Gerenciamento de riscos de TI e segurança</w:t>
              </w:r>
            </w:hyperlink>
          </w:p>
          <w:p w14:paraId="31FC9C00" w14:textId="77777777" w:rsidR="004470EF" w:rsidRPr="002E6533" w:rsidRDefault="00000000">
            <w:pPr>
              <w:pStyle w:val="Corpodetexto"/>
            </w:pPr>
            <w:r w:rsidRPr="002E6533">
              <w:t> </w:t>
            </w:r>
          </w:p>
          <w:p w14:paraId="42F981F1" w14:textId="77777777" w:rsidR="004470EF" w:rsidRPr="002E6533" w:rsidRDefault="00000000">
            <w:pPr>
              <w:pStyle w:val="Corpodetexto"/>
            </w:pPr>
            <w:r w:rsidRPr="002E6533">
              <w:lastRenderedPageBreak/>
              <w:t> </w:t>
            </w:r>
          </w:p>
          <w:p w14:paraId="78FAE180" w14:textId="77777777" w:rsidR="004470EF" w:rsidRPr="002E6533" w:rsidRDefault="00000000">
            <w:pPr>
              <w:pStyle w:val="Corpodetexto"/>
            </w:pPr>
            <w:r w:rsidRPr="002E6533">
              <w:t> </w:t>
            </w:r>
          </w:p>
        </w:tc>
      </w:tr>
      <w:tr w:rsidR="004470EF" w:rsidRPr="002E6533" w14:paraId="52B81269" w14:textId="77777777">
        <w:tc>
          <w:tcPr>
            <w:tcW w:w="2613" w:type="dxa"/>
          </w:tcPr>
          <w:p w14:paraId="4E518654" w14:textId="77777777" w:rsidR="004470EF" w:rsidRPr="002E6533" w:rsidRDefault="00000000">
            <w:pPr>
              <w:pStyle w:val="Compact"/>
            </w:pPr>
            <w:r w:rsidRPr="002E6533">
              <w:t>Registro do incidente</w:t>
            </w:r>
          </w:p>
        </w:tc>
        <w:tc>
          <w:tcPr>
            <w:tcW w:w="2613" w:type="dxa"/>
            <w:vMerge/>
          </w:tcPr>
          <w:p w14:paraId="289B34E9" w14:textId="77777777" w:rsidR="004470EF" w:rsidRPr="002E6533" w:rsidRDefault="004470EF"/>
        </w:tc>
        <w:tc>
          <w:tcPr>
            <w:tcW w:w="2613" w:type="dxa"/>
            <w:vMerge/>
          </w:tcPr>
          <w:p w14:paraId="654993CD" w14:textId="77777777" w:rsidR="004470EF" w:rsidRPr="002E6533" w:rsidRDefault="004470EF"/>
        </w:tc>
      </w:tr>
      <w:tr w:rsidR="004470EF" w:rsidRPr="002E6533" w14:paraId="2C4FDDB3" w14:textId="77777777">
        <w:tc>
          <w:tcPr>
            <w:tcW w:w="2613" w:type="dxa"/>
          </w:tcPr>
          <w:p w14:paraId="7AA73868" w14:textId="77777777" w:rsidR="004470EF" w:rsidRPr="002E6533" w:rsidRDefault="00000000">
            <w:pPr>
              <w:pStyle w:val="Compact"/>
            </w:pPr>
            <w:r w:rsidRPr="002E6533">
              <w:t>Biblioteca de procedimentos de resposta a incidentes</w:t>
            </w:r>
          </w:p>
        </w:tc>
        <w:tc>
          <w:tcPr>
            <w:tcW w:w="2613" w:type="dxa"/>
            <w:vMerge/>
          </w:tcPr>
          <w:p w14:paraId="7C2BEE0E" w14:textId="77777777" w:rsidR="004470EF" w:rsidRPr="002E6533" w:rsidRDefault="004470EF"/>
        </w:tc>
        <w:tc>
          <w:tcPr>
            <w:tcW w:w="2613" w:type="dxa"/>
            <w:vMerge/>
          </w:tcPr>
          <w:p w14:paraId="3C588E17" w14:textId="77777777" w:rsidR="004470EF" w:rsidRPr="002E6533" w:rsidRDefault="004470EF"/>
        </w:tc>
      </w:tr>
      <w:tr w:rsidR="004470EF" w:rsidRPr="002E6533" w14:paraId="731B9D60" w14:textId="77777777">
        <w:tc>
          <w:tcPr>
            <w:tcW w:w="2613" w:type="dxa"/>
          </w:tcPr>
          <w:p w14:paraId="0EF8F199" w14:textId="77777777" w:rsidR="004470EF" w:rsidRPr="002E6533" w:rsidRDefault="00000000">
            <w:pPr>
              <w:pStyle w:val="Compact"/>
            </w:pPr>
            <w:r w:rsidRPr="002E6533">
              <w:lastRenderedPageBreak/>
              <w:t>Procedimentos de resposta a incidentes</w:t>
            </w:r>
          </w:p>
        </w:tc>
        <w:tc>
          <w:tcPr>
            <w:tcW w:w="2613" w:type="dxa"/>
            <w:vMerge/>
          </w:tcPr>
          <w:p w14:paraId="7F593EB0" w14:textId="77777777" w:rsidR="004470EF" w:rsidRPr="002E6533" w:rsidRDefault="004470EF"/>
        </w:tc>
        <w:tc>
          <w:tcPr>
            <w:tcW w:w="2613" w:type="dxa"/>
            <w:vMerge/>
          </w:tcPr>
          <w:p w14:paraId="1DC6EA6A" w14:textId="77777777" w:rsidR="004470EF" w:rsidRPr="002E6533" w:rsidRDefault="004470EF"/>
        </w:tc>
      </w:tr>
      <w:tr w:rsidR="004470EF" w:rsidRPr="002E6533" w14:paraId="0B4B2DC9" w14:textId="77777777">
        <w:tc>
          <w:tcPr>
            <w:tcW w:w="2613" w:type="dxa"/>
          </w:tcPr>
          <w:p w14:paraId="057166E9" w14:textId="77777777" w:rsidR="004470EF" w:rsidRPr="002E6533" w:rsidRDefault="00000000">
            <w:pPr>
              <w:pStyle w:val="Compact"/>
            </w:pPr>
            <w:r w:rsidRPr="002E6533">
              <w:t>Incidentes</w:t>
            </w:r>
          </w:p>
        </w:tc>
        <w:tc>
          <w:tcPr>
            <w:tcW w:w="2613" w:type="dxa"/>
          </w:tcPr>
          <w:p w14:paraId="6A85B602" w14:textId="77777777" w:rsidR="004470EF" w:rsidRPr="002E6533" w:rsidRDefault="00000000">
            <w:pPr>
              <w:pStyle w:val="Compact"/>
            </w:pPr>
            <w:r w:rsidRPr="002E6533">
              <w:t>Gerenciamento de incidentes</w:t>
            </w:r>
          </w:p>
        </w:tc>
        <w:tc>
          <w:tcPr>
            <w:tcW w:w="2613" w:type="dxa"/>
          </w:tcPr>
          <w:p w14:paraId="26A461DD" w14:textId="77777777" w:rsidR="004470EF" w:rsidRPr="002E6533" w:rsidRDefault="004470EF">
            <w:pPr>
              <w:pStyle w:val="Compact"/>
            </w:pPr>
            <w:hyperlink r:id="rId1842">
              <w:r w:rsidRPr="002E6533">
                <w:rPr>
                  <w:rStyle w:val="Hyperlink"/>
                </w:rPr>
                <w:t>Gerenciamento de resiliência</w:t>
              </w:r>
            </w:hyperlink>
          </w:p>
        </w:tc>
      </w:tr>
      <w:tr w:rsidR="004470EF" w:rsidRPr="002E6533" w14:paraId="45881BA9" w14:textId="77777777">
        <w:tc>
          <w:tcPr>
            <w:tcW w:w="2613" w:type="dxa"/>
          </w:tcPr>
          <w:p w14:paraId="5E282AF8" w14:textId="77777777" w:rsidR="004470EF" w:rsidRPr="002E6533" w:rsidRDefault="00000000">
            <w:pPr>
              <w:pStyle w:val="Compact"/>
            </w:pPr>
            <w:r w:rsidRPr="002E6533">
              <w:t>Avaliação do ativo de informações</w:t>
            </w:r>
          </w:p>
        </w:tc>
        <w:tc>
          <w:tcPr>
            <w:tcW w:w="2613" w:type="dxa"/>
          </w:tcPr>
          <w:p w14:paraId="460559B7" w14:textId="77777777" w:rsidR="004470EF" w:rsidRPr="002E6533" w:rsidRDefault="00000000">
            <w:pPr>
              <w:pStyle w:val="Compact"/>
            </w:pPr>
            <w:r w:rsidRPr="002E6533">
              <w:t>Gerenciamento de riscos de TI</w:t>
            </w:r>
          </w:p>
        </w:tc>
        <w:tc>
          <w:tcPr>
            <w:tcW w:w="2613" w:type="dxa"/>
          </w:tcPr>
          <w:p w14:paraId="564F915A" w14:textId="77777777" w:rsidR="004470EF" w:rsidRPr="002E6533" w:rsidRDefault="004470EF">
            <w:pPr>
              <w:pStyle w:val="Compact"/>
            </w:pPr>
            <w:hyperlink r:id="rId1843">
              <w:r w:rsidRPr="002E6533">
                <w:rPr>
                  <w:rStyle w:val="Hyperlink"/>
                </w:rPr>
                <w:t>Ajuda do Gerenciamento de riscos de TI e segurança</w:t>
              </w:r>
            </w:hyperlink>
          </w:p>
        </w:tc>
      </w:tr>
      <w:tr w:rsidR="004470EF" w:rsidRPr="002E6533" w14:paraId="01BA355E" w14:textId="77777777">
        <w:tc>
          <w:tcPr>
            <w:tcW w:w="2613" w:type="dxa"/>
          </w:tcPr>
          <w:p w14:paraId="119A06CD" w14:textId="77777777" w:rsidR="004470EF" w:rsidRPr="002E6533" w:rsidRDefault="00000000">
            <w:pPr>
              <w:pStyle w:val="Compact"/>
            </w:pPr>
            <w:r w:rsidRPr="002E6533">
              <w:t>Ativos de informações</w:t>
            </w:r>
          </w:p>
        </w:tc>
        <w:tc>
          <w:tcPr>
            <w:tcW w:w="2613" w:type="dxa"/>
          </w:tcPr>
          <w:p w14:paraId="5D03A93B" w14:textId="77777777" w:rsidR="004470EF" w:rsidRPr="002E6533" w:rsidRDefault="00000000">
            <w:pPr>
              <w:pStyle w:val="Compact"/>
            </w:pPr>
            <w:r w:rsidRPr="002E6533">
              <w:t>Governança dos dados</w:t>
            </w:r>
          </w:p>
        </w:tc>
        <w:tc>
          <w:tcPr>
            <w:tcW w:w="2613" w:type="dxa"/>
          </w:tcPr>
          <w:p w14:paraId="70803690" w14:textId="77777777" w:rsidR="004470EF" w:rsidRPr="002E6533" w:rsidRDefault="004470EF">
            <w:pPr>
              <w:pStyle w:val="Compact"/>
            </w:pPr>
            <w:hyperlink r:id="rId1844">
              <w:r w:rsidRPr="002E6533">
                <w:rPr>
                  <w:rStyle w:val="Hyperlink"/>
                </w:rPr>
                <w:t>Ajuda de conformidade normativa e corporativa</w:t>
              </w:r>
            </w:hyperlink>
          </w:p>
        </w:tc>
      </w:tr>
      <w:tr w:rsidR="004470EF" w:rsidRPr="002E6533" w14:paraId="10A02E2A" w14:textId="77777777">
        <w:tc>
          <w:tcPr>
            <w:tcW w:w="2613" w:type="dxa"/>
          </w:tcPr>
          <w:p w14:paraId="5F9DFEC9" w14:textId="77777777" w:rsidR="004470EF" w:rsidRPr="002E6533" w:rsidRDefault="00000000">
            <w:pPr>
              <w:pStyle w:val="Compact"/>
            </w:pPr>
            <w:r w:rsidRPr="002E6533">
              <w:t>Tipo de informações</w:t>
            </w:r>
          </w:p>
        </w:tc>
        <w:tc>
          <w:tcPr>
            <w:tcW w:w="2613" w:type="dxa"/>
            <w:vMerge w:val="restart"/>
          </w:tcPr>
          <w:p w14:paraId="4B44423B" w14:textId="77777777" w:rsidR="004470EF" w:rsidRPr="002E6533" w:rsidRDefault="00000000">
            <w:pPr>
              <w:pStyle w:val="Corpodetexto"/>
            </w:pPr>
            <w:r w:rsidRPr="002E6533">
              <w:t>Avaliações e autorização</w:t>
            </w:r>
          </w:p>
          <w:p w14:paraId="14ADC0C8" w14:textId="77777777" w:rsidR="004470EF" w:rsidRPr="002E6533" w:rsidRDefault="00000000">
            <w:pPr>
              <w:pStyle w:val="Corpodetexto"/>
            </w:pPr>
            <w:r w:rsidRPr="002E6533">
              <w:t> </w:t>
            </w:r>
          </w:p>
        </w:tc>
        <w:tc>
          <w:tcPr>
            <w:tcW w:w="2613" w:type="dxa"/>
            <w:vMerge w:val="restart"/>
          </w:tcPr>
          <w:p w14:paraId="68C968FC" w14:textId="77777777" w:rsidR="004470EF" w:rsidRPr="002E6533" w:rsidRDefault="004470EF">
            <w:pPr>
              <w:pStyle w:val="Corpodetexto"/>
            </w:pPr>
            <w:hyperlink r:id="rId1845">
              <w:r w:rsidRPr="002E6533">
                <w:rPr>
                  <w:rStyle w:val="Hyperlink"/>
                </w:rPr>
                <w:t>Ajuda do setor público</w:t>
              </w:r>
            </w:hyperlink>
          </w:p>
          <w:p w14:paraId="11CD6B75" w14:textId="77777777" w:rsidR="004470EF" w:rsidRPr="002E6533" w:rsidRDefault="00000000">
            <w:pPr>
              <w:pStyle w:val="Corpodetexto"/>
            </w:pPr>
            <w:r w:rsidRPr="002E6533">
              <w:t> </w:t>
            </w:r>
          </w:p>
        </w:tc>
      </w:tr>
      <w:tr w:rsidR="004470EF" w:rsidRPr="002E6533" w14:paraId="239F90F4" w14:textId="77777777">
        <w:tc>
          <w:tcPr>
            <w:tcW w:w="2613" w:type="dxa"/>
          </w:tcPr>
          <w:p w14:paraId="6C17BFBF" w14:textId="77777777" w:rsidR="004470EF" w:rsidRPr="002E6533" w:rsidRDefault="00000000">
            <w:pPr>
              <w:pStyle w:val="Compact"/>
            </w:pPr>
            <w:r w:rsidRPr="002E6533">
              <w:t>Interconexões</w:t>
            </w:r>
          </w:p>
        </w:tc>
        <w:tc>
          <w:tcPr>
            <w:tcW w:w="2613" w:type="dxa"/>
            <w:vMerge/>
          </w:tcPr>
          <w:p w14:paraId="6623EEF5" w14:textId="77777777" w:rsidR="004470EF" w:rsidRPr="002E6533" w:rsidRDefault="004470EF"/>
        </w:tc>
        <w:tc>
          <w:tcPr>
            <w:tcW w:w="2613" w:type="dxa"/>
            <w:vMerge/>
          </w:tcPr>
          <w:p w14:paraId="0B930E7D" w14:textId="77777777" w:rsidR="004470EF" w:rsidRPr="002E6533" w:rsidRDefault="004470EF"/>
        </w:tc>
      </w:tr>
      <w:tr w:rsidR="004470EF" w:rsidRPr="002E6533" w14:paraId="24853475" w14:textId="77777777">
        <w:tc>
          <w:tcPr>
            <w:tcW w:w="2613" w:type="dxa"/>
          </w:tcPr>
          <w:p w14:paraId="3B889551" w14:textId="77777777" w:rsidR="004470EF" w:rsidRPr="002E6533" w:rsidRDefault="00000000">
            <w:pPr>
              <w:pStyle w:val="Compact"/>
            </w:pPr>
            <w:r w:rsidRPr="002E6533">
              <w:t>Consequências do Insight</w:t>
            </w:r>
          </w:p>
        </w:tc>
        <w:tc>
          <w:tcPr>
            <w:tcW w:w="2613" w:type="dxa"/>
            <w:vMerge w:val="restart"/>
          </w:tcPr>
          <w:p w14:paraId="01D51281" w14:textId="77777777" w:rsidR="004470EF" w:rsidRPr="002E6533" w:rsidRDefault="00000000">
            <w:pPr>
              <w:pStyle w:val="Corpodetexto"/>
            </w:pPr>
            <w:r w:rsidRPr="002E6533">
              <w:t>Archer Insight</w:t>
            </w:r>
          </w:p>
          <w:p w14:paraId="66339CAD" w14:textId="77777777" w:rsidR="004470EF" w:rsidRPr="002E6533" w:rsidRDefault="00000000">
            <w:pPr>
              <w:pStyle w:val="Corpodetexto"/>
            </w:pPr>
            <w:r w:rsidRPr="002E6533">
              <w:t> </w:t>
            </w:r>
          </w:p>
          <w:p w14:paraId="650E936E" w14:textId="77777777" w:rsidR="004470EF" w:rsidRPr="002E6533" w:rsidRDefault="00000000">
            <w:pPr>
              <w:pStyle w:val="Corpodetexto"/>
            </w:pPr>
            <w:r w:rsidRPr="002E6533">
              <w:t> </w:t>
            </w:r>
          </w:p>
          <w:p w14:paraId="7B3ADA18" w14:textId="77777777" w:rsidR="004470EF" w:rsidRPr="002E6533" w:rsidRDefault="00000000">
            <w:pPr>
              <w:pStyle w:val="Corpodetexto"/>
            </w:pPr>
            <w:r w:rsidRPr="002E6533">
              <w:t> </w:t>
            </w:r>
          </w:p>
          <w:p w14:paraId="1BCDC395" w14:textId="77777777" w:rsidR="004470EF" w:rsidRPr="002E6533" w:rsidRDefault="00000000">
            <w:pPr>
              <w:pStyle w:val="Corpodetexto"/>
            </w:pPr>
            <w:r w:rsidRPr="002E6533">
              <w:t> </w:t>
            </w:r>
          </w:p>
          <w:p w14:paraId="3FD4DE28" w14:textId="77777777" w:rsidR="004470EF" w:rsidRPr="002E6533" w:rsidRDefault="00000000">
            <w:pPr>
              <w:pStyle w:val="Corpodetexto"/>
            </w:pPr>
            <w:r w:rsidRPr="002E6533">
              <w:t> </w:t>
            </w:r>
          </w:p>
        </w:tc>
        <w:tc>
          <w:tcPr>
            <w:tcW w:w="2613" w:type="dxa"/>
            <w:vMerge w:val="restart"/>
          </w:tcPr>
          <w:p w14:paraId="645B72C1" w14:textId="77777777" w:rsidR="004470EF" w:rsidRPr="002E6533" w:rsidRDefault="004470EF">
            <w:pPr>
              <w:pStyle w:val="Corpodetexto"/>
            </w:pPr>
            <w:hyperlink r:id="rId1846">
              <w:r w:rsidRPr="002E6533">
                <w:rPr>
                  <w:rStyle w:val="Hyperlink"/>
                </w:rPr>
                <w:t>Ajuda do Insight</w:t>
              </w:r>
            </w:hyperlink>
          </w:p>
          <w:p w14:paraId="234E483B" w14:textId="77777777" w:rsidR="004470EF" w:rsidRPr="002E6533" w:rsidRDefault="00000000">
            <w:pPr>
              <w:pStyle w:val="Corpodetexto"/>
            </w:pPr>
            <w:r w:rsidRPr="002E6533">
              <w:t> </w:t>
            </w:r>
          </w:p>
          <w:p w14:paraId="0D35CB6A" w14:textId="77777777" w:rsidR="004470EF" w:rsidRPr="002E6533" w:rsidRDefault="00000000">
            <w:pPr>
              <w:pStyle w:val="Corpodetexto"/>
            </w:pPr>
            <w:r w:rsidRPr="002E6533">
              <w:t> </w:t>
            </w:r>
          </w:p>
          <w:p w14:paraId="63C95C06" w14:textId="77777777" w:rsidR="004470EF" w:rsidRPr="002E6533" w:rsidRDefault="00000000">
            <w:pPr>
              <w:pStyle w:val="Corpodetexto"/>
            </w:pPr>
            <w:r w:rsidRPr="002E6533">
              <w:t> </w:t>
            </w:r>
          </w:p>
          <w:p w14:paraId="3EDC4D10" w14:textId="77777777" w:rsidR="004470EF" w:rsidRPr="002E6533" w:rsidRDefault="00000000">
            <w:pPr>
              <w:pStyle w:val="Corpodetexto"/>
            </w:pPr>
            <w:r w:rsidRPr="002E6533">
              <w:t> </w:t>
            </w:r>
          </w:p>
        </w:tc>
      </w:tr>
      <w:tr w:rsidR="004470EF" w:rsidRPr="002E6533" w14:paraId="2813A360" w14:textId="77777777">
        <w:tc>
          <w:tcPr>
            <w:tcW w:w="2613" w:type="dxa"/>
          </w:tcPr>
          <w:p w14:paraId="253A3796" w14:textId="77777777" w:rsidR="004470EF" w:rsidRPr="002E6533" w:rsidRDefault="00000000">
            <w:pPr>
              <w:pStyle w:val="Compact"/>
            </w:pPr>
            <w:r w:rsidRPr="002E6533">
              <w:t>Probabilidade de controle do Insight</w:t>
            </w:r>
          </w:p>
        </w:tc>
        <w:tc>
          <w:tcPr>
            <w:tcW w:w="2613" w:type="dxa"/>
            <w:vMerge/>
          </w:tcPr>
          <w:p w14:paraId="4573291E" w14:textId="77777777" w:rsidR="004470EF" w:rsidRPr="002E6533" w:rsidRDefault="004470EF"/>
        </w:tc>
        <w:tc>
          <w:tcPr>
            <w:tcW w:w="2613" w:type="dxa"/>
            <w:vMerge/>
          </w:tcPr>
          <w:p w14:paraId="6DFD4381" w14:textId="77777777" w:rsidR="004470EF" w:rsidRPr="002E6533" w:rsidRDefault="004470EF"/>
        </w:tc>
      </w:tr>
      <w:tr w:rsidR="004470EF" w:rsidRPr="002E6533" w14:paraId="67A958F9" w14:textId="77777777">
        <w:tc>
          <w:tcPr>
            <w:tcW w:w="2613" w:type="dxa"/>
          </w:tcPr>
          <w:p w14:paraId="146F68ED" w14:textId="77777777" w:rsidR="004470EF" w:rsidRPr="002E6533" w:rsidRDefault="00000000">
            <w:pPr>
              <w:pStyle w:val="Compact"/>
            </w:pPr>
            <w:r w:rsidRPr="002E6533">
              <w:t>Probabilidade do fator motivador do Insight</w:t>
            </w:r>
          </w:p>
        </w:tc>
        <w:tc>
          <w:tcPr>
            <w:tcW w:w="2613" w:type="dxa"/>
            <w:vMerge/>
          </w:tcPr>
          <w:p w14:paraId="111917C7" w14:textId="77777777" w:rsidR="004470EF" w:rsidRPr="002E6533" w:rsidRDefault="004470EF"/>
        </w:tc>
        <w:tc>
          <w:tcPr>
            <w:tcW w:w="2613" w:type="dxa"/>
            <w:vMerge/>
          </w:tcPr>
          <w:p w14:paraId="0AB1F24E" w14:textId="77777777" w:rsidR="004470EF" w:rsidRPr="002E6533" w:rsidRDefault="004470EF"/>
        </w:tc>
      </w:tr>
      <w:tr w:rsidR="004470EF" w:rsidRPr="002E6533" w14:paraId="5D78DF7D" w14:textId="77777777">
        <w:tc>
          <w:tcPr>
            <w:tcW w:w="2613" w:type="dxa"/>
          </w:tcPr>
          <w:p w14:paraId="66C742F6" w14:textId="77777777" w:rsidR="004470EF" w:rsidRPr="002E6533" w:rsidRDefault="00000000">
            <w:pPr>
              <w:pStyle w:val="Compact"/>
            </w:pPr>
            <w:r w:rsidRPr="002E6533">
              <w:t>Fatores motivadores do Insight</w:t>
            </w:r>
          </w:p>
        </w:tc>
        <w:tc>
          <w:tcPr>
            <w:tcW w:w="2613" w:type="dxa"/>
            <w:vMerge/>
          </w:tcPr>
          <w:p w14:paraId="0560D6E6" w14:textId="77777777" w:rsidR="004470EF" w:rsidRPr="002E6533" w:rsidRDefault="004470EF"/>
        </w:tc>
        <w:tc>
          <w:tcPr>
            <w:tcW w:w="2613" w:type="dxa"/>
            <w:vMerge/>
          </w:tcPr>
          <w:p w14:paraId="6F20EEDF" w14:textId="77777777" w:rsidR="004470EF" w:rsidRPr="002E6533" w:rsidRDefault="004470EF"/>
        </w:tc>
      </w:tr>
      <w:tr w:rsidR="004470EF" w:rsidRPr="002E6533" w14:paraId="648DFF9D" w14:textId="77777777">
        <w:tc>
          <w:tcPr>
            <w:tcW w:w="2613" w:type="dxa"/>
          </w:tcPr>
          <w:p w14:paraId="0122AFA2" w14:textId="77777777" w:rsidR="004470EF" w:rsidRPr="002E6533" w:rsidRDefault="00000000">
            <w:pPr>
              <w:pStyle w:val="Compact"/>
            </w:pPr>
            <w:r w:rsidRPr="002E6533">
              <w:t>Evento de risco do Insight</w:t>
            </w:r>
          </w:p>
        </w:tc>
        <w:tc>
          <w:tcPr>
            <w:tcW w:w="2613" w:type="dxa"/>
            <w:vMerge/>
          </w:tcPr>
          <w:p w14:paraId="2AB87893" w14:textId="77777777" w:rsidR="004470EF" w:rsidRPr="002E6533" w:rsidRDefault="004470EF"/>
        </w:tc>
        <w:tc>
          <w:tcPr>
            <w:tcW w:w="2613" w:type="dxa"/>
            <w:vMerge/>
          </w:tcPr>
          <w:p w14:paraId="01F66504" w14:textId="77777777" w:rsidR="004470EF" w:rsidRPr="002E6533" w:rsidRDefault="004470EF"/>
        </w:tc>
      </w:tr>
      <w:tr w:rsidR="004470EF" w:rsidRPr="002E6533" w14:paraId="7A9C154A" w14:textId="77777777">
        <w:tc>
          <w:tcPr>
            <w:tcW w:w="2613" w:type="dxa"/>
          </w:tcPr>
          <w:p w14:paraId="3694123A" w14:textId="77777777" w:rsidR="004470EF" w:rsidRPr="002E6533" w:rsidRDefault="00000000">
            <w:pPr>
              <w:pStyle w:val="Compact"/>
            </w:pPr>
            <w:r w:rsidRPr="002E6533">
              <w:t>Probabilidade de risco upstream do Insight</w:t>
            </w:r>
          </w:p>
        </w:tc>
        <w:tc>
          <w:tcPr>
            <w:tcW w:w="2613" w:type="dxa"/>
            <w:vMerge/>
          </w:tcPr>
          <w:p w14:paraId="698C083F" w14:textId="77777777" w:rsidR="004470EF" w:rsidRPr="002E6533" w:rsidRDefault="004470EF"/>
        </w:tc>
        <w:tc>
          <w:tcPr>
            <w:tcW w:w="2613" w:type="dxa"/>
            <w:vMerge/>
          </w:tcPr>
          <w:p w14:paraId="3C25362C" w14:textId="77777777" w:rsidR="004470EF" w:rsidRPr="002E6533" w:rsidRDefault="004470EF"/>
        </w:tc>
      </w:tr>
      <w:tr w:rsidR="004470EF" w:rsidRPr="002E6533" w14:paraId="021EF2CA" w14:textId="77777777">
        <w:tc>
          <w:tcPr>
            <w:tcW w:w="2613" w:type="dxa"/>
          </w:tcPr>
          <w:p w14:paraId="50E9B9E2" w14:textId="77777777" w:rsidR="004470EF" w:rsidRPr="002E6533" w:rsidRDefault="00000000">
            <w:pPr>
              <w:pStyle w:val="Compact"/>
            </w:pPr>
            <w:r w:rsidRPr="002E6533">
              <w:t>Seguros</w:t>
            </w:r>
          </w:p>
        </w:tc>
        <w:tc>
          <w:tcPr>
            <w:tcW w:w="2613" w:type="dxa"/>
          </w:tcPr>
          <w:p w14:paraId="318CF2A3" w14:textId="77777777" w:rsidR="004470EF" w:rsidRPr="002E6533" w:rsidRDefault="00000000">
            <w:pPr>
              <w:pStyle w:val="Compact"/>
            </w:pPr>
            <w:r w:rsidRPr="002E6533">
              <w:t>Gerenciamento do risco operacional</w:t>
            </w:r>
          </w:p>
        </w:tc>
        <w:tc>
          <w:tcPr>
            <w:tcW w:w="2613" w:type="dxa"/>
          </w:tcPr>
          <w:p w14:paraId="07452166" w14:textId="77777777" w:rsidR="004470EF" w:rsidRPr="002E6533" w:rsidRDefault="004470EF">
            <w:pPr>
              <w:pStyle w:val="Compact"/>
            </w:pPr>
            <w:hyperlink r:id="rId1847">
              <w:r w:rsidRPr="002E6533">
                <w:rPr>
                  <w:rStyle w:val="Hyperlink"/>
                </w:rPr>
                <w:t>Ajuda do Gerenciamento do risco operacional e empresarial</w:t>
              </w:r>
            </w:hyperlink>
          </w:p>
        </w:tc>
      </w:tr>
      <w:tr w:rsidR="004470EF" w:rsidRPr="002E6533" w14:paraId="35EA7FE4" w14:textId="77777777">
        <w:tc>
          <w:tcPr>
            <w:tcW w:w="2613" w:type="dxa"/>
          </w:tcPr>
          <w:p w14:paraId="7854F3B7" w14:textId="77777777" w:rsidR="004470EF" w:rsidRPr="002E6533" w:rsidRDefault="00000000">
            <w:pPr>
              <w:pStyle w:val="Compact"/>
            </w:pPr>
            <w:r w:rsidRPr="002E6533">
              <w:t>Pesquisa do cliente da auditoria interna</w:t>
            </w:r>
          </w:p>
        </w:tc>
        <w:tc>
          <w:tcPr>
            <w:tcW w:w="2613" w:type="dxa"/>
            <w:vMerge w:val="restart"/>
          </w:tcPr>
          <w:p w14:paraId="6E16A67F" w14:textId="77777777" w:rsidR="004470EF" w:rsidRPr="002E6533" w:rsidRDefault="00000000">
            <w:pPr>
              <w:pStyle w:val="Compact"/>
            </w:pPr>
            <w:r w:rsidRPr="002E6533">
              <w:t>Planejamento e qualidade de auditorias</w:t>
            </w:r>
          </w:p>
        </w:tc>
        <w:tc>
          <w:tcPr>
            <w:tcW w:w="2613" w:type="dxa"/>
            <w:vMerge w:val="restart"/>
          </w:tcPr>
          <w:p w14:paraId="75FE4002" w14:textId="77777777" w:rsidR="004470EF" w:rsidRPr="002E6533" w:rsidRDefault="004470EF">
            <w:pPr>
              <w:pStyle w:val="Compact"/>
            </w:pPr>
            <w:hyperlink r:id="rId1848">
              <w:r w:rsidRPr="002E6533">
                <w:rPr>
                  <w:rStyle w:val="Hyperlink"/>
                </w:rPr>
                <w:t>Ajuda do Gerenciamento de auditoria</w:t>
              </w:r>
            </w:hyperlink>
          </w:p>
        </w:tc>
      </w:tr>
      <w:tr w:rsidR="004470EF" w:rsidRPr="002E6533" w14:paraId="6A3F1B62" w14:textId="77777777">
        <w:tc>
          <w:tcPr>
            <w:tcW w:w="2613" w:type="dxa"/>
          </w:tcPr>
          <w:p w14:paraId="00392EB7" w14:textId="77777777" w:rsidR="004470EF" w:rsidRPr="002E6533" w:rsidRDefault="00000000">
            <w:pPr>
              <w:pStyle w:val="Compact"/>
            </w:pPr>
            <w:r w:rsidRPr="002E6533">
              <w:t>Revisão anual do departamento de auditoria interna</w:t>
            </w:r>
          </w:p>
        </w:tc>
        <w:tc>
          <w:tcPr>
            <w:tcW w:w="2613" w:type="dxa"/>
            <w:vMerge/>
          </w:tcPr>
          <w:p w14:paraId="2CC1D0A3" w14:textId="77777777" w:rsidR="004470EF" w:rsidRPr="002E6533" w:rsidRDefault="004470EF"/>
        </w:tc>
        <w:tc>
          <w:tcPr>
            <w:tcW w:w="2613" w:type="dxa"/>
            <w:vMerge/>
          </w:tcPr>
          <w:p w14:paraId="226DD2DD" w14:textId="77777777" w:rsidR="004470EF" w:rsidRPr="002E6533" w:rsidRDefault="004470EF"/>
        </w:tc>
      </w:tr>
      <w:tr w:rsidR="004470EF" w:rsidRPr="002E6533" w14:paraId="42C1390D" w14:textId="77777777">
        <w:tc>
          <w:tcPr>
            <w:tcW w:w="2613" w:type="dxa"/>
          </w:tcPr>
          <w:p w14:paraId="120A7A29" w14:textId="77777777" w:rsidR="004470EF" w:rsidRPr="002E6533" w:rsidRDefault="00000000">
            <w:pPr>
              <w:pStyle w:val="Compact"/>
            </w:pPr>
            <w:r w:rsidRPr="002E6533">
              <w:t>Lista de verificação da revisão de garantia de qualidade da auditoria interna</w:t>
            </w:r>
          </w:p>
        </w:tc>
        <w:tc>
          <w:tcPr>
            <w:tcW w:w="2613" w:type="dxa"/>
            <w:vMerge/>
          </w:tcPr>
          <w:p w14:paraId="36FD3E87" w14:textId="77777777" w:rsidR="004470EF" w:rsidRPr="002E6533" w:rsidRDefault="004470EF"/>
        </w:tc>
        <w:tc>
          <w:tcPr>
            <w:tcW w:w="2613" w:type="dxa"/>
            <w:vMerge/>
          </w:tcPr>
          <w:p w14:paraId="2C548D65" w14:textId="77777777" w:rsidR="004470EF" w:rsidRPr="002E6533" w:rsidRDefault="004470EF"/>
        </w:tc>
      </w:tr>
      <w:tr w:rsidR="004470EF" w:rsidRPr="002E6533" w14:paraId="49224512" w14:textId="77777777">
        <w:tc>
          <w:tcPr>
            <w:tcW w:w="2613" w:type="dxa"/>
          </w:tcPr>
          <w:p w14:paraId="09B68E01" w14:textId="77777777" w:rsidR="004470EF" w:rsidRPr="002E6533" w:rsidRDefault="00000000">
            <w:pPr>
              <w:pStyle w:val="Compact"/>
            </w:pPr>
            <w:r w:rsidRPr="002E6533">
              <w:t>Investigações</w:t>
            </w:r>
          </w:p>
        </w:tc>
        <w:tc>
          <w:tcPr>
            <w:tcW w:w="2613" w:type="dxa"/>
          </w:tcPr>
          <w:p w14:paraId="3B726D84" w14:textId="77777777" w:rsidR="004470EF" w:rsidRPr="002E6533" w:rsidRDefault="00000000">
            <w:pPr>
              <w:pStyle w:val="Compact"/>
            </w:pPr>
            <w:r w:rsidRPr="002E6533">
              <w:t>Gerenciamento de incidentes</w:t>
            </w:r>
          </w:p>
        </w:tc>
        <w:tc>
          <w:tcPr>
            <w:tcW w:w="2613" w:type="dxa"/>
          </w:tcPr>
          <w:p w14:paraId="2FE040CA" w14:textId="77777777" w:rsidR="004470EF" w:rsidRPr="002E6533" w:rsidRDefault="004470EF">
            <w:pPr>
              <w:pStyle w:val="Compact"/>
            </w:pPr>
            <w:hyperlink r:id="rId1849">
              <w:r w:rsidRPr="002E6533">
                <w:rPr>
                  <w:rStyle w:val="Hyperlink"/>
                </w:rPr>
                <w:t>Gerenciamento de resiliência</w:t>
              </w:r>
            </w:hyperlink>
          </w:p>
        </w:tc>
      </w:tr>
      <w:tr w:rsidR="004470EF" w:rsidRPr="002E6533" w14:paraId="1B5A22FC" w14:textId="77777777">
        <w:tc>
          <w:tcPr>
            <w:tcW w:w="2613" w:type="dxa"/>
          </w:tcPr>
          <w:p w14:paraId="42C0AC84" w14:textId="77777777" w:rsidR="004470EF" w:rsidRPr="002E6533" w:rsidRDefault="00000000">
            <w:pPr>
              <w:pStyle w:val="Compact"/>
            </w:pPr>
            <w:r w:rsidRPr="002E6533">
              <w:t>ISMS</w:t>
            </w:r>
          </w:p>
        </w:tc>
        <w:tc>
          <w:tcPr>
            <w:tcW w:w="2613" w:type="dxa"/>
            <w:vMerge w:val="restart"/>
          </w:tcPr>
          <w:p w14:paraId="74A709C9" w14:textId="77777777" w:rsidR="004470EF" w:rsidRPr="002E6533" w:rsidRDefault="00000000">
            <w:pPr>
              <w:pStyle w:val="Compact"/>
            </w:pPr>
            <w:r w:rsidRPr="002E6533">
              <w:t xml:space="preserve">Sistema de </w:t>
            </w:r>
            <w:r w:rsidRPr="002E6533">
              <w:lastRenderedPageBreak/>
              <w:t>monitoramento da segurança das informações</w:t>
            </w:r>
          </w:p>
        </w:tc>
        <w:tc>
          <w:tcPr>
            <w:tcW w:w="2613" w:type="dxa"/>
            <w:vMerge w:val="restart"/>
          </w:tcPr>
          <w:p w14:paraId="472F48F3" w14:textId="77777777" w:rsidR="004470EF" w:rsidRPr="002E6533" w:rsidRDefault="004470EF">
            <w:pPr>
              <w:pStyle w:val="Corpodetexto"/>
            </w:pPr>
            <w:hyperlink r:id="rId1850">
              <w:r w:rsidRPr="002E6533">
                <w:rPr>
                  <w:rStyle w:val="Hyperlink"/>
                </w:rPr>
                <w:t xml:space="preserve">Ajuda do Gerenciamento </w:t>
              </w:r>
              <w:r w:rsidRPr="002E6533">
                <w:rPr>
                  <w:rStyle w:val="Hyperlink"/>
                </w:rPr>
                <w:lastRenderedPageBreak/>
                <w:t>de riscos de TI e segurança</w:t>
              </w:r>
            </w:hyperlink>
          </w:p>
          <w:p w14:paraId="7C0E5F86" w14:textId="77777777" w:rsidR="004470EF" w:rsidRPr="002E6533" w:rsidRDefault="00000000">
            <w:pPr>
              <w:pStyle w:val="Corpodetexto"/>
            </w:pPr>
            <w:r w:rsidRPr="002E6533">
              <w:t> </w:t>
            </w:r>
          </w:p>
          <w:p w14:paraId="4E73A24C" w14:textId="77777777" w:rsidR="004470EF" w:rsidRPr="002E6533" w:rsidRDefault="00000000">
            <w:pPr>
              <w:pStyle w:val="Corpodetexto"/>
            </w:pPr>
            <w:r w:rsidRPr="002E6533">
              <w:t> </w:t>
            </w:r>
          </w:p>
          <w:p w14:paraId="452618F2" w14:textId="77777777" w:rsidR="004470EF" w:rsidRPr="002E6533" w:rsidRDefault="00000000">
            <w:pPr>
              <w:pStyle w:val="Corpodetexto"/>
            </w:pPr>
            <w:r w:rsidRPr="002E6533">
              <w:t> </w:t>
            </w:r>
          </w:p>
          <w:p w14:paraId="6197E5DC" w14:textId="77777777" w:rsidR="004470EF" w:rsidRPr="002E6533" w:rsidRDefault="00000000">
            <w:pPr>
              <w:pStyle w:val="Corpodetexto"/>
            </w:pPr>
            <w:r w:rsidRPr="002E6533">
              <w:t> </w:t>
            </w:r>
          </w:p>
        </w:tc>
      </w:tr>
      <w:tr w:rsidR="004470EF" w:rsidRPr="002E6533" w14:paraId="4FF9A56F" w14:textId="77777777">
        <w:tc>
          <w:tcPr>
            <w:tcW w:w="2613" w:type="dxa"/>
          </w:tcPr>
          <w:p w14:paraId="6BFCCCE6" w14:textId="77777777" w:rsidR="004470EF" w:rsidRPr="002E6533" w:rsidRDefault="00000000">
            <w:pPr>
              <w:pStyle w:val="Compact"/>
            </w:pPr>
            <w:r w:rsidRPr="002E6533">
              <w:lastRenderedPageBreak/>
              <w:t>Auditoria de ISMS</w:t>
            </w:r>
          </w:p>
        </w:tc>
        <w:tc>
          <w:tcPr>
            <w:tcW w:w="2613" w:type="dxa"/>
            <w:vMerge/>
          </w:tcPr>
          <w:p w14:paraId="5C4D8BF7" w14:textId="77777777" w:rsidR="004470EF" w:rsidRPr="002E6533" w:rsidRDefault="004470EF"/>
        </w:tc>
        <w:tc>
          <w:tcPr>
            <w:tcW w:w="2613" w:type="dxa"/>
            <w:vMerge/>
          </w:tcPr>
          <w:p w14:paraId="25FF58AD" w14:textId="77777777" w:rsidR="004470EF" w:rsidRPr="002E6533" w:rsidRDefault="004470EF"/>
        </w:tc>
      </w:tr>
      <w:tr w:rsidR="004470EF" w:rsidRPr="002E6533" w14:paraId="5B364908" w14:textId="77777777">
        <w:tc>
          <w:tcPr>
            <w:tcW w:w="2613" w:type="dxa"/>
          </w:tcPr>
          <w:p w14:paraId="374C8331" w14:textId="77777777" w:rsidR="004470EF" w:rsidRPr="002E6533" w:rsidRDefault="00000000">
            <w:pPr>
              <w:pStyle w:val="Compact"/>
            </w:pPr>
            <w:r w:rsidRPr="002E6533">
              <w:t>Controles de ISMS</w:t>
            </w:r>
          </w:p>
        </w:tc>
        <w:tc>
          <w:tcPr>
            <w:tcW w:w="2613" w:type="dxa"/>
            <w:vMerge/>
          </w:tcPr>
          <w:p w14:paraId="0D51CFE9" w14:textId="77777777" w:rsidR="004470EF" w:rsidRPr="002E6533" w:rsidRDefault="004470EF"/>
        </w:tc>
        <w:tc>
          <w:tcPr>
            <w:tcW w:w="2613" w:type="dxa"/>
            <w:vMerge/>
          </w:tcPr>
          <w:p w14:paraId="16A1E0B5" w14:textId="77777777" w:rsidR="004470EF" w:rsidRPr="002E6533" w:rsidRDefault="004470EF"/>
        </w:tc>
      </w:tr>
      <w:tr w:rsidR="004470EF" w:rsidRPr="002E6533" w14:paraId="7BE5AF3D" w14:textId="77777777">
        <w:tc>
          <w:tcPr>
            <w:tcW w:w="2613" w:type="dxa"/>
          </w:tcPr>
          <w:p w14:paraId="4C9CAA79" w14:textId="77777777" w:rsidR="004470EF" w:rsidRPr="002E6533" w:rsidRDefault="00000000">
            <w:pPr>
              <w:pStyle w:val="Compact"/>
            </w:pPr>
            <w:r w:rsidRPr="002E6533">
              <w:t>Riscos de ISMS</w:t>
            </w:r>
          </w:p>
        </w:tc>
        <w:tc>
          <w:tcPr>
            <w:tcW w:w="2613" w:type="dxa"/>
            <w:vMerge/>
          </w:tcPr>
          <w:p w14:paraId="3144B362" w14:textId="77777777" w:rsidR="004470EF" w:rsidRPr="002E6533" w:rsidRDefault="004470EF"/>
        </w:tc>
        <w:tc>
          <w:tcPr>
            <w:tcW w:w="2613" w:type="dxa"/>
            <w:vMerge/>
          </w:tcPr>
          <w:p w14:paraId="33A27EC2" w14:textId="77777777" w:rsidR="004470EF" w:rsidRPr="002E6533" w:rsidRDefault="004470EF"/>
        </w:tc>
      </w:tr>
      <w:tr w:rsidR="004470EF" w:rsidRPr="002E6533" w14:paraId="1ABD6597" w14:textId="77777777">
        <w:tc>
          <w:tcPr>
            <w:tcW w:w="2613" w:type="dxa"/>
          </w:tcPr>
          <w:p w14:paraId="3580C467" w14:textId="77777777" w:rsidR="004470EF" w:rsidRPr="002E6533" w:rsidRDefault="00000000">
            <w:pPr>
              <w:pStyle w:val="Compact"/>
            </w:pPr>
            <w:r w:rsidRPr="002E6533">
              <w:t>Análise de gap da ISO 27001</w:t>
            </w:r>
          </w:p>
        </w:tc>
        <w:tc>
          <w:tcPr>
            <w:tcW w:w="2613" w:type="dxa"/>
            <w:vMerge/>
          </w:tcPr>
          <w:p w14:paraId="27FB6608" w14:textId="77777777" w:rsidR="004470EF" w:rsidRPr="002E6533" w:rsidRDefault="004470EF"/>
        </w:tc>
        <w:tc>
          <w:tcPr>
            <w:tcW w:w="2613" w:type="dxa"/>
            <w:vMerge/>
          </w:tcPr>
          <w:p w14:paraId="728606BD" w14:textId="77777777" w:rsidR="004470EF" w:rsidRPr="002E6533" w:rsidRDefault="004470EF"/>
        </w:tc>
      </w:tr>
      <w:tr w:rsidR="004470EF" w:rsidRPr="002E6533" w14:paraId="0CA343C2" w14:textId="77777777">
        <w:tc>
          <w:tcPr>
            <w:tcW w:w="2613" w:type="dxa"/>
          </w:tcPr>
          <w:p w14:paraId="6EEF1F1B" w14:textId="77777777" w:rsidR="004470EF" w:rsidRPr="002E6533" w:rsidRDefault="00000000">
            <w:pPr>
              <w:pStyle w:val="Compact"/>
            </w:pPr>
            <w:r w:rsidRPr="002E6533">
              <w:t xml:space="preserve"> Avaliação de Lições Aprendidas</w:t>
            </w:r>
          </w:p>
        </w:tc>
        <w:tc>
          <w:tcPr>
            <w:tcW w:w="2613" w:type="dxa"/>
          </w:tcPr>
          <w:p w14:paraId="66893310" w14:textId="77777777" w:rsidR="004470EF" w:rsidRPr="002E6533" w:rsidRDefault="00000000">
            <w:pPr>
              <w:pStyle w:val="Compact"/>
            </w:pPr>
            <w:r w:rsidRPr="002E6533">
              <w:t>Gerenciamento de crises</w:t>
            </w:r>
          </w:p>
        </w:tc>
        <w:tc>
          <w:tcPr>
            <w:tcW w:w="2613" w:type="dxa"/>
          </w:tcPr>
          <w:p w14:paraId="3878C827" w14:textId="77777777" w:rsidR="004470EF" w:rsidRPr="002E6533" w:rsidRDefault="004470EF">
            <w:pPr>
              <w:pStyle w:val="Compact"/>
            </w:pPr>
            <w:hyperlink r:id="rId1851">
              <w:r w:rsidRPr="002E6533">
                <w:rPr>
                  <w:rStyle w:val="Hyperlink"/>
                </w:rPr>
                <w:t>Gerenciamento de resiliência</w:t>
              </w:r>
            </w:hyperlink>
          </w:p>
        </w:tc>
      </w:tr>
      <w:tr w:rsidR="004470EF" w:rsidRPr="002E6533" w14:paraId="6B8DBBBD" w14:textId="77777777">
        <w:tc>
          <w:tcPr>
            <w:tcW w:w="2613" w:type="dxa"/>
          </w:tcPr>
          <w:p w14:paraId="6E6B16CE" w14:textId="77777777" w:rsidR="004470EF" w:rsidRPr="002E6533" w:rsidRDefault="00000000">
            <w:pPr>
              <w:pStyle w:val="Compact"/>
            </w:pPr>
            <w:r w:rsidRPr="002E6533">
              <w:t>Avaliação de riscos baseada em localização</w:t>
            </w:r>
          </w:p>
        </w:tc>
        <w:tc>
          <w:tcPr>
            <w:tcW w:w="2613" w:type="dxa"/>
          </w:tcPr>
          <w:p w14:paraId="1D56D8EB" w14:textId="77777777" w:rsidR="004470EF" w:rsidRPr="002E6533" w:rsidRDefault="00000000">
            <w:pPr>
              <w:pStyle w:val="Compact"/>
            </w:pPr>
            <w:r w:rsidRPr="002E6533">
              <w:t>Governança de terceiros</w:t>
            </w:r>
          </w:p>
        </w:tc>
        <w:tc>
          <w:tcPr>
            <w:tcW w:w="2613" w:type="dxa"/>
          </w:tcPr>
          <w:p w14:paraId="27CC816B" w14:textId="77777777" w:rsidR="004470EF" w:rsidRPr="002E6533" w:rsidRDefault="004470EF">
            <w:pPr>
              <w:pStyle w:val="Compact"/>
            </w:pPr>
            <w:hyperlink r:id="rId1852">
              <w:r w:rsidRPr="002E6533">
                <w:rPr>
                  <w:rStyle w:val="Hyperlink"/>
                </w:rPr>
                <w:t>Governança de terceiros</w:t>
              </w:r>
            </w:hyperlink>
          </w:p>
        </w:tc>
      </w:tr>
      <w:tr w:rsidR="004470EF" w:rsidRPr="002E6533" w14:paraId="67E9DF9E" w14:textId="77777777">
        <w:tc>
          <w:tcPr>
            <w:tcW w:w="2613" w:type="dxa"/>
          </w:tcPr>
          <w:p w14:paraId="376821A5" w14:textId="77777777" w:rsidR="004470EF" w:rsidRPr="002E6533" w:rsidRDefault="00000000">
            <w:pPr>
              <w:pStyle w:val="Compact"/>
            </w:pPr>
            <w:r w:rsidRPr="002E6533">
              <w:t>Impactos de evento de perda</w:t>
            </w:r>
          </w:p>
        </w:tc>
        <w:tc>
          <w:tcPr>
            <w:tcW w:w="2613" w:type="dxa"/>
            <w:vMerge w:val="restart"/>
          </w:tcPr>
          <w:p w14:paraId="30DF84A5" w14:textId="77777777" w:rsidR="004470EF" w:rsidRPr="002E6533" w:rsidRDefault="00000000">
            <w:pPr>
              <w:pStyle w:val="Compact"/>
            </w:pPr>
            <w:r w:rsidRPr="002E6533">
              <w:t>Loss Event Management</w:t>
            </w:r>
          </w:p>
        </w:tc>
        <w:tc>
          <w:tcPr>
            <w:tcW w:w="2613" w:type="dxa"/>
            <w:vMerge w:val="restart"/>
          </w:tcPr>
          <w:p w14:paraId="09F06F48" w14:textId="77777777" w:rsidR="004470EF" w:rsidRPr="002E6533" w:rsidRDefault="004470EF">
            <w:pPr>
              <w:pStyle w:val="Compact"/>
            </w:pPr>
            <w:hyperlink r:id="rId1853">
              <w:r w:rsidRPr="002E6533">
                <w:rPr>
                  <w:rStyle w:val="Hyperlink"/>
                </w:rPr>
                <w:t>Ajuda do Gerenciamento do risco operacional e empresarial</w:t>
              </w:r>
            </w:hyperlink>
          </w:p>
        </w:tc>
      </w:tr>
      <w:tr w:rsidR="004470EF" w:rsidRPr="002E6533" w14:paraId="4C1112C1" w14:textId="77777777">
        <w:tc>
          <w:tcPr>
            <w:tcW w:w="2613" w:type="dxa"/>
          </w:tcPr>
          <w:p w14:paraId="12348EA9" w14:textId="77777777" w:rsidR="004470EF" w:rsidRPr="002E6533" w:rsidRDefault="00000000">
            <w:pPr>
              <w:pStyle w:val="Compact"/>
            </w:pPr>
            <w:r w:rsidRPr="002E6533">
              <w:t>Eventos de perda</w:t>
            </w:r>
          </w:p>
        </w:tc>
        <w:tc>
          <w:tcPr>
            <w:tcW w:w="2613" w:type="dxa"/>
            <w:vMerge/>
          </w:tcPr>
          <w:p w14:paraId="0551B035" w14:textId="77777777" w:rsidR="004470EF" w:rsidRPr="002E6533" w:rsidRDefault="004470EF"/>
        </w:tc>
        <w:tc>
          <w:tcPr>
            <w:tcW w:w="2613" w:type="dxa"/>
            <w:vMerge/>
          </w:tcPr>
          <w:p w14:paraId="29E18752" w14:textId="77777777" w:rsidR="004470EF" w:rsidRPr="002E6533" w:rsidRDefault="004470EF"/>
        </w:tc>
      </w:tr>
      <w:tr w:rsidR="004470EF" w:rsidRPr="002E6533" w14:paraId="455722EF" w14:textId="77777777">
        <w:tc>
          <w:tcPr>
            <w:tcW w:w="2613" w:type="dxa"/>
            <w:vMerge w:val="restart"/>
          </w:tcPr>
          <w:p w14:paraId="46095845" w14:textId="77777777" w:rsidR="004470EF" w:rsidRPr="002E6533" w:rsidRDefault="00000000">
            <w:pPr>
              <w:pStyle w:val="Corpodetexto"/>
            </w:pPr>
            <w:r w:rsidRPr="002E6533">
              <w:t xml:space="preserve"> Código Malicioso</w:t>
            </w:r>
          </w:p>
          <w:p w14:paraId="6F8C26F4" w14:textId="77777777" w:rsidR="004470EF" w:rsidRPr="002E6533" w:rsidRDefault="00000000">
            <w:pPr>
              <w:pStyle w:val="Corpodetexto"/>
            </w:pPr>
            <w:r w:rsidRPr="002E6533">
              <w:t> </w:t>
            </w:r>
          </w:p>
        </w:tc>
        <w:tc>
          <w:tcPr>
            <w:tcW w:w="2613" w:type="dxa"/>
          </w:tcPr>
          <w:p w14:paraId="6EBF6150" w14:textId="77777777" w:rsidR="004470EF" w:rsidRPr="002E6533" w:rsidRDefault="00000000">
            <w:pPr>
              <w:pStyle w:val="Compact"/>
            </w:pPr>
            <w:r w:rsidRPr="002E6533">
              <w:t>Monitoramento contínuo</w:t>
            </w:r>
          </w:p>
        </w:tc>
        <w:tc>
          <w:tcPr>
            <w:tcW w:w="2613" w:type="dxa"/>
          </w:tcPr>
          <w:p w14:paraId="3F0531E0" w14:textId="77777777" w:rsidR="004470EF" w:rsidRPr="002E6533" w:rsidRDefault="004470EF">
            <w:pPr>
              <w:pStyle w:val="Compact"/>
            </w:pPr>
            <w:hyperlink r:id="rId1854">
              <w:r w:rsidRPr="002E6533">
                <w:rPr>
                  <w:rStyle w:val="Hyperlink"/>
                </w:rPr>
                <w:t>Ajuda do setor público</w:t>
              </w:r>
            </w:hyperlink>
          </w:p>
        </w:tc>
      </w:tr>
      <w:tr w:rsidR="004470EF" w:rsidRPr="002E6533" w14:paraId="441867CE" w14:textId="77777777">
        <w:tc>
          <w:tcPr>
            <w:tcW w:w="2613" w:type="dxa"/>
            <w:vMerge/>
          </w:tcPr>
          <w:p w14:paraId="3AE40C62" w14:textId="77777777" w:rsidR="004470EF" w:rsidRPr="002E6533" w:rsidRDefault="004470EF"/>
        </w:tc>
        <w:tc>
          <w:tcPr>
            <w:tcW w:w="2613" w:type="dxa"/>
          </w:tcPr>
          <w:p w14:paraId="59BBD21C" w14:textId="77777777" w:rsidR="004470EF" w:rsidRPr="002E6533" w:rsidRDefault="00000000">
            <w:pPr>
              <w:pStyle w:val="Compact"/>
            </w:pPr>
            <w:r w:rsidRPr="002E6533">
              <w:t>Programa de vulnerabilidades de segurança de TI</w:t>
            </w:r>
          </w:p>
        </w:tc>
        <w:tc>
          <w:tcPr>
            <w:tcW w:w="2613" w:type="dxa"/>
          </w:tcPr>
          <w:p w14:paraId="15785317" w14:textId="77777777" w:rsidR="004470EF" w:rsidRPr="002E6533" w:rsidRDefault="004470EF">
            <w:pPr>
              <w:pStyle w:val="Compact"/>
            </w:pPr>
            <w:hyperlink r:id="rId1855">
              <w:r w:rsidRPr="002E6533">
                <w:rPr>
                  <w:rStyle w:val="Hyperlink"/>
                </w:rPr>
                <w:t>Ajuda do Gerenciamento de riscos de TI e segurança</w:t>
              </w:r>
            </w:hyperlink>
          </w:p>
        </w:tc>
      </w:tr>
      <w:tr w:rsidR="004470EF" w:rsidRPr="002E6533" w14:paraId="4E66784D" w14:textId="77777777">
        <w:tc>
          <w:tcPr>
            <w:tcW w:w="2613" w:type="dxa"/>
          </w:tcPr>
          <w:p w14:paraId="77532A7E" w14:textId="77777777" w:rsidR="004470EF" w:rsidRPr="002E6533" w:rsidRDefault="00000000">
            <w:pPr>
              <w:pStyle w:val="Compact"/>
            </w:pPr>
            <w:r w:rsidRPr="002E6533">
              <w:t>Gerenciamento tópicos relevantes</w:t>
            </w:r>
          </w:p>
        </w:tc>
        <w:tc>
          <w:tcPr>
            <w:tcW w:w="2613" w:type="dxa"/>
          </w:tcPr>
          <w:p w14:paraId="4C9209C0" w14:textId="77777777" w:rsidR="004470EF" w:rsidRPr="002E6533" w:rsidRDefault="00000000">
            <w:pPr>
              <w:pStyle w:val="Compact"/>
            </w:pPr>
            <w:r w:rsidRPr="002E6533">
              <w:t>Gerenciamento de ESG</w:t>
            </w:r>
          </w:p>
        </w:tc>
        <w:tc>
          <w:tcPr>
            <w:tcW w:w="2613" w:type="dxa"/>
          </w:tcPr>
          <w:p w14:paraId="198CECD5" w14:textId="77777777" w:rsidR="004470EF" w:rsidRPr="002E6533" w:rsidRDefault="004470EF">
            <w:pPr>
              <w:pStyle w:val="Compact"/>
            </w:pPr>
            <w:hyperlink r:id="rId1856">
              <w:r w:rsidRPr="002E6533">
                <w:rPr>
                  <w:rStyle w:val="Hyperlink"/>
                </w:rPr>
                <w:t>Ajuda do Gerenciamento de ESG</w:t>
              </w:r>
            </w:hyperlink>
          </w:p>
        </w:tc>
      </w:tr>
      <w:tr w:rsidR="004470EF" w:rsidRPr="002E6533" w14:paraId="4E3D3881" w14:textId="77777777">
        <w:tc>
          <w:tcPr>
            <w:tcW w:w="2613" w:type="dxa"/>
          </w:tcPr>
          <w:p w14:paraId="4C220268" w14:textId="77777777" w:rsidR="004470EF" w:rsidRPr="002E6533" w:rsidRDefault="00000000">
            <w:pPr>
              <w:pStyle w:val="Compact"/>
            </w:pPr>
            <w:r w:rsidRPr="002E6533">
              <w:t>Contrato mestre de serviço</w:t>
            </w:r>
          </w:p>
        </w:tc>
        <w:tc>
          <w:tcPr>
            <w:tcW w:w="2613" w:type="dxa"/>
          </w:tcPr>
          <w:p w14:paraId="4FC320DA" w14:textId="77777777" w:rsidR="004470EF" w:rsidRPr="002E6533" w:rsidRDefault="00000000">
            <w:pPr>
              <w:pStyle w:val="Compact"/>
            </w:pPr>
            <w:r w:rsidRPr="002E6533">
              <w:t>Projeto de terceiros</w:t>
            </w:r>
          </w:p>
        </w:tc>
        <w:tc>
          <w:tcPr>
            <w:tcW w:w="2613" w:type="dxa"/>
          </w:tcPr>
          <w:p w14:paraId="0BD03991" w14:textId="77777777" w:rsidR="004470EF" w:rsidRPr="002E6533" w:rsidRDefault="004470EF">
            <w:pPr>
              <w:pStyle w:val="Compact"/>
            </w:pPr>
            <w:hyperlink r:id="rId1857">
              <w:r w:rsidRPr="002E6533">
                <w:rPr>
                  <w:rStyle w:val="Hyperlink"/>
                </w:rPr>
                <w:t>Governança de terceiros</w:t>
              </w:r>
            </w:hyperlink>
          </w:p>
        </w:tc>
      </w:tr>
      <w:tr w:rsidR="004470EF" w:rsidRPr="002E6533" w14:paraId="1720A073" w14:textId="77777777">
        <w:tc>
          <w:tcPr>
            <w:tcW w:w="2613" w:type="dxa"/>
          </w:tcPr>
          <w:p w14:paraId="1DAD9BFC" w14:textId="77777777" w:rsidR="004470EF" w:rsidRPr="002E6533" w:rsidRDefault="00000000">
            <w:pPr>
              <w:pStyle w:val="Compact"/>
            </w:pPr>
            <w:r w:rsidRPr="002E6533">
              <w:t>Questionário de identificação de tópicos relevantes</w:t>
            </w:r>
          </w:p>
        </w:tc>
        <w:tc>
          <w:tcPr>
            <w:tcW w:w="2613" w:type="dxa"/>
          </w:tcPr>
          <w:p w14:paraId="2845D456" w14:textId="77777777" w:rsidR="004470EF" w:rsidRPr="002E6533" w:rsidRDefault="00000000">
            <w:pPr>
              <w:pStyle w:val="Corpodetexto"/>
            </w:pPr>
            <w:r w:rsidRPr="002E6533">
              <w:t>Gerenciamento de ESG</w:t>
            </w:r>
          </w:p>
          <w:p w14:paraId="19EFAD27" w14:textId="77777777" w:rsidR="004470EF" w:rsidRPr="002E6533" w:rsidRDefault="00000000">
            <w:pPr>
              <w:pStyle w:val="Corpodetexto"/>
            </w:pPr>
            <w:r w:rsidRPr="002E6533">
              <w:t> </w:t>
            </w:r>
          </w:p>
        </w:tc>
        <w:tc>
          <w:tcPr>
            <w:tcW w:w="2613" w:type="dxa"/>
            <w:vMerge w:val="restart"/>
          </w:tcPr>
          <w:p w14:paraId="1AD276B4" w14:textId="77777777" w:rsidR="004470EF" w:rsidRPr="002E6533" w:rsidRDefault="004470EF">
            <w:pPr>
              <w:pStyle w:val="Compact"/>
            </w:pPr>
            <w:hyperlink r:id="rId1858">
              <w:r w:rsidRPr="002E6533">
                <w:rPr>
                  <w:rStyle w:val="Hyperlink"/>
                </w:rPr>
                <w:t>Ajuda do Gerenciamento de ESG</w:t>
              </w:r>
            </w:hyperlink>
          </w:p>
        </w:tc>
      </w:tr>
      <w:tr w:rsidR="004470EF" w:rsidRPr="002E6533" w14:paraId="29774A36" w14:textId="77777777">
        <w:tc>
          <w:tcPr>
            <w:tcW w:w="2613" w:type="dxa"/>
            <w:vMerge w:val="restart"/>
          </w:tcPr>
          <w:p w14:paraId="59B81313" w14:textId="77777777" w:rsidR="004470EF" w:rsidRPr="002E6533" w:rsidRDefault="00000000">
            <w:pPr>
              <w:pStyle w:val="Compact"/>
            </w:pPr>
            <w:r w:rsidRPr="002E6533">
              <w:t>Repositório de tópicos relevantes</w:t>
            </w:r>
          </w:p>
        </w:tc>
        <w:tc>
          <w:tcPr>
            <w:tcW w:w="2613" w:type="dxa"/>
          </w:tcPr>
          <w:p w14:paraId="05C09BB2" w14:textId="77777777" w:rsidR="004470EF" w:rsidRPr="002E6533" w:rsidRDefault="00000000">
            <w:pPr>
              <w:pStyle w:val="Compact"/>
            </w:pPr>
            <w:r w:rsidRPr="002E6533">
              <w:t>Calculadora de dupla materialidade de ESG</w:t>
            </w:r>
          </w:p>
        </w:tc>
        <w:tc>
          <w:tcPr>
            <w:tcW w:w="2613" w:type="dxa"/>
            <w:vMerge/>
          </w:tcPr>
          <w:p w14:paraId="49219C55" w14:textId="77777777" w:rsidR="004470EF" w:rsidRPr="002E6533" w:rsidRDefault="004470EF"/>
        </w:tc>
      </w:tr>
      <w:tr w:rsidR="004470EF" w:rsidRPr="002E6533" w14:paraId="005DEFD2" w14:textId="77777777">
        <w:tc>
          <w:tcPr>
            <w:tcW w:w="2613" w:type="dxa"/>
            <w:vMerge/>
          </w:tcPr>
          <w:p w14:paraId="6066D195" w14:textId="77777777" w:rsidR="004470EF" w:rsidRPr="002E6533" w:rsidRDefault="004470EF"/>
        </w:tc>
        <w:tc>
          <w:tcPr>
            <w:tcW w:w="2613" w:type="dxa"/>
          </w:tcPr>
          <w:p w14:paraId="63832468" w14:textId="77777777" w:rsidR="004470EF" w:rsidRPr="002E6533" w:rsidRDefault="00000000">
            <w:pPr>
              <w:pStyle w:val="Compact"/>
            </w:pPr>
            <w:r w:rsidRPr="002E6533">
              <w:t>Gerenciamento de ESG</w:t>
            </w:r>
          </w:p>
        </w:tc>
        <w:tc>
          <w:tcPr>
            <w:tcW w:w="2613" w:type="dxa"/>
            <w:vMerge/>
          </w:tcPr>
          <w:p w14:paraId="39189D79" w14:textId="77777777" w:rsidR="004470EF" w:rsidRPr="002E6533" w:rsidRDefault="004470EF"/>
        </w:tc>
      </w:tr>
      <w:tr w:rsidR="004470EF" w:rsidRPr="002E6533" w14:paraId="22C0A519" w14:textId="77777777">
        <w:tc>
          <w:tcPr>
            <w:tcW w:w="2613" w:type="dxa"/>
          </w:tcPr>
          <w:p w14:paraId="2EC5FBFE" w14:textId="77777777" w:rsidR="004470EF" w:rsidRPr="002E6533" w:rsidRDefault="00000000">
            <w:pPr>
              <w:pStyle w:val="Compact"/>
            </w:pPr>
            <w:r w:rsidRPr="002E6533">
              <w:t>Respostas do tópico relevante</w:t>
            </w:r>
          </w:p>
        </w:tc>
        <w:tc>
          <w:tcPr>
            <w:tcW w:w="2613" w:type="dxa"/>
          </w:tcPr>
          <w:p w14:paraId="7C611BA8" w14:textId="77777777" w:rsidR="004470EF" w:rsidRPr="002E6533" w:rsidRDefault="00000000">
            <w:pPr>
              <w:pStyle w:val="Compact"/>
            </w:pPr>
            <w:r w:rsidRPr="002E6533">
              <w:t>Gerenciamento de ESG</w:t>
            </w:r>
          </w:p>
        </w:tc>
        <w:tc>
          <w:tcPr>
            <w:tcW w:w="2613" w:type="dxa"/>
            <w:vMerge/>
          </w:tcPr>
          <w:p w14:paraId="346F0932" w14:textId="77777777" w:rsidR="004470EF" w:rsidRPr="002E6533" w:rsidRDefault="004470EF"/>
        </w:tc>
      </w:tr>
      <w:tr w:rsidR="004470EF" w:rsidRPr="002E6533" w14:paraId="033ABF5F" w14:textId="77777777">
        <w:tc>
          <w:tcPr>
            <w:tcW w:w="2613" w:type="dxa"/>
            <w:vMerge w:val="restart"/>
          </w:tcPr>
          <w:p w14:paraId="538A7311" w14:textId="77777777" w:rsidR="004470EF" w:rsidRPr="002E6533" w:rsidRDefault="00000000">
            <w:pPr>
              <w:pStyle w:val="Compact"/>
            </w:pPr>
            <w:r w:rsidRPr="002E6533">
              <w:t>Campanha de avaliação de materialidade</w:t>
            </w:r>
          </w:p>
        </w:tc>
        <w:tc>
          <w:tcPr>
            <w:tcW w:w="2613" w:type="dxa"/>
          </w:tcPr>
          <w:p w14:paraId="016D3BDB" w14:textId="77777777" w:rsidR="004470EF" w:rsidRPr="002E6533" w:rsidRDefault="00000000">
            <w:pPr>
              <w:pStyle w:val="Compact"/>
            </w:pPr>
            <w:r w:rsidRPr="002E6533">
              <w:t>Calculadora de dupla materialidade de ESG</w:t>
            </w:r>
          </w:p>
        </w:tc>
        <w:tc>
          <w:tcPr>
            <w:tcW w:w="2613" w:type="dxa"/>
            <w:vMerge/>
          </w:tcPr>
          <w:p w14:paraId="569DEA84" w14:textId="77777777" w:rsidR="004470EF" w:rsidRPr="002E6533" w:rsidRDefault="004470EF"/>
        </w:tc>
      </w:tr>
      <w:tr w:rsidR="004470EF" w:rsidRPr="002E6533" w14:paraId="45419369" w14:textId="77777777">
        <w:tc>
          <w:tcPr>
            <w:tcW w:w="2613" w:type="dxa"/>
            <w:vMerge/>
          </w:tcPr>
          <w:p w14:paraId="7FCC5049" w14:textId="77777777" w:rsidR="004470EF" w:rsidRPr="002E6533" w:rsidRDefault="004470EF"/>
        </w:tc>
        <w:tc>
          <w:tcPr>
            <w:tcW w:w="2613" w:type="dxa"/>
          </w:tcPr>
          <w:p w14:paraId="5C310A3D" w14:textId="77777777" w:rsidR="004470EF" w:rsidRPr="002E6533" w:rsidRDefault="00000000">
            <w:pPr>
              <w:pStyle w:val="Compact"/>
            </w:pPr>
            <w:r w:rsidRPr="002E6533">
              <w:t>Gerenciamento de ESG</w:t>
            </w:r>
          </w:p>
        </w:tc>
        <w:tc>
          <w:tcPr>
            <w:tcW w:w="2613" w:type="dxa"/>
            <w:vMerge/>
          </w:tcPr>
          <w:p w14:paraId="6062B188" w14:textId="77777777" w:rsidR="004470EF" w:rsidRPr="002E6533" w:rsidRDefault="004470EF"/>
        </w:tc>
      </w:tr>
      <w:tr w:rsidR="004470EF" w:rsidRPr="002E6533" w14:paraId="73A8FCDA" w14:textId="77777777">
        <w:tc>
          <w:tcPr>
            <w:tcW w:w="2613" w:type="dxa"/>
          </w:tcPr>
          <w:p w14:paraId="7FC0F749" w14:textId="77777777" w:rsidR="004470EF" w:rsidRPr="002E6533" w:rsidRDefault="00000000">
            <w:pPr>
              <w:pStyle w:val="Compact"/>
            </w:pPr>
            <w:r w:rsidRPr="002E6533">
              <w:t>Pesquisa de identificação do provedor de métricas</w:t>
            </w:r>
          </w:p>
        </w:tc>
        <w:tc>
          <w:tcPr>
            <w:tcW w:w="2613" w:type="dxa"/>
          </w:tcPr>
          <w:p w14:paraId="28DBAB0D" w14:textId="77777777" w:rsidR="004470EF" w:rsidRPr="002E6533" w:rsidRDefault="00000000">
            <w:pPr>
              <w:pStyle w:val="Compact"/>
            </w:pPr>
            <w:r w:rsidRPr="002E6533">
              <w:t>Gerenciamento de ESG</w:t>
            </w:r>
          </w:p>
        </w:tc>
        <w:tc>
          <w:tcPr>
            <w:tcW w:w="2613" w:type="dxa"/>
            <w:vMerge/>
          </w:tcPr>
          <w:p w14:paraId="0E3DCB32" w14:textId="77777777" w:rsidR="004470EF" w:rsidRPr="002E6533" w:rsidRDefault="004470EF"/>
        </w:tc>
      </w:tr>
      <w:tr w:rsidR="004470EF" w:rsidRPr="002E6533" w14:paraId="73424B9F" w14:textId="77777777">
        <w:tc>
          <w:tcPr>
            <w:tcW w:w="2613" w:type="dxa"/>
          </w:tcPr>
          <w:p w14:paraId="34F9202C" w14:textId="77777777" w:rsidR="004470EF" w:rsidRPr="002E6533" w:rsidRDefault="00000000">
            <w:pPr>
              <w:pStyle w:val="Compact"/>
            </w:pPr>
            <w:r w:rsidRPr="002E6533">
              <w:t>Métricas</w:t>
            </w:r>
          </w:p>
        </w:tc>
        <w:tc>
          <w:tcPr>
            <w:tcW w:w="2613" w:type="dxa"/>
            <w:vMerge w:val="restart"/>
          </w:tcPr>
          <w:p w14:paraId="5453FDE4" w14:textId="77777777" w:rsidR="004470EF" w:rsidRPr="002E6533" w:rsidRDefault="00000000">
            <w:pPr>
              <w:pStyle w:val="Compact"/>
            </w:pPr>
            <w:r w:rsidRPr="002E6533">
              <w:t>Key Indicator Management</w:t>
            </w:r>
          </w:p>
        </w:tc>
        <w:tc>
          <w:tcPr>
            <w:tcW w:w="2613" w:type="dxa"/>
            <w:vMerge w:val="restart"/>
          </w:tcPr>
          <w:p w14:paraId="353FFFBA" w14:textId="77777777" w:rsidR="004470EF" w:rsidRPr="002E6533" w:rsidRDefault="004470EF">
            <w:pPr>
              <w:pStyle w:val="Compact"/>
            </w:pPr>
            <w:hyperlink r:id="rId1859">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1620608D" w14:textId="77777777">
        <w:tc>
          <w:tcPr>
            <w:tcW w:w="2613" w:type="dxa"/>
          </w:tcPr>
          <w:p w14:paraId="515C16C9" w14:textId="77777777" w:rsidR="004470EF" w:rsidRPr="002E6533" w:rsidRDefault="00000000">
            <w:pPr>
              <w:pStyle w:val="Compact"/>
            </w:pPr>
            <w:r w:rsidRPr="002E6533">
              <w:lastRenderedPageBreak/>
              <w:t>Biblioteca de medidas</w:t>
            </w:r>
          </w:p>
        </w:tc>
        <w:tc>
          <w:tcPr>
            <w:tcW w:w="2613" w:type="dxa"/>
            <w:vMerge/>
          </w:tcPr>
          <w:p w14:paraId="54E2F8F5" w14:textId="77777777" w:rsidR="004470EF" w:rsidRPr="002E6533" w:rsidRDefault="004470EF"/>
        </w:tc>
        <w:tc>
          <w:tcPr>
            <w:tcW w:w="2613" w:type="dxa"/>
            <w:vMerge/>
          </w:tcPr>
          <w:p w14:paraId="2275A3FA" w14:textId="77777777" w:rsidR="004470EF" w:rsidRPr="002E6533" w:rsidRDefault="004470EF"/>
        </w:tc>
      </w:tr>
      <w:tr w:rsidR="004470EF" w:rsidRPr="002E6533" w14:paraId="6523C7EC" w14:textId="77777777">
        <w:tc>
          <w:tcPr>
            <w:tcW w:w="2613" w:type="dxa"/>
          </w:tcPr>
          <w:p w14:paraId="7324B392" w14:textId="77777777" w:rsidR="004470EF" w:rsidRPr="002E6533" w:rsidRDefault="00000000">
            <w:pPr>
              <w:pStyle w:val="Compact"/>
            </w:pPr>
            <w:r w:rsidRPr="002E6533">
              <w:t>Resultados das medidas</w:t>
            </w:r>
          </w:p>
        </w:tc>
        <w:tc>
          <w:tcPr>
            <w:tcW w:w="2613" w:type="dxa"/>
            <w:vMerge/>
          </w:tcPr>
          <w:p w14:paraId="6209EAA3" w14:textId="77777777" w:rsidR="004470EF" w:rsidRPr="002E6533" w:rsidRDefault="004470EF"/>
        </w:tc>
        <w:tc>
          <w:tcPr>
            <w:tcW w:w="2613" w:type="dxa"/>
            <w:vMerge/>
          </w:tcPr>
          <w:p w14:paraId="317B6022" w14:textId="77777777" w:rsidR="004470EF" w:rsidRPr="002E6533" w:rsidRDefault="004470EF"/>
        </w:tc>
      </w:tr>
      <w:tr w:rsidR="004470EF" w:rsidRPr="002E6533" w14:paraId="5D789A0E" w14:textId="77777777">
        <w:tc>
          <w:tcPr>
            <w:tcW w:w="2613" w:type="dxa"/>
            <w:vMerge w:val="restart"/>
          </w:tcPr>
          <w:p w14:paraId="28B9A531" w14:textId="77777777" w:rsidR="004470EF" w:rsidRPr="002E6533" w:rsidRDefault="00000000">
            <w:pPr>
              <w:pStyle w:val="Compact"/>
            </w:pPr>
            <w:r w:rsidRPr="002E6533">
              <w:t>Marcos</w:t>
            </w:r>
          </w:p>
        </w:tc>
        <w:tc>
          <w:tcPr>
            <w:tcW w:w="2613" w:type="dxa"/>
          </w:tcPr>
          <w:p w14:paraId="75031753" w14:textId="77777777" w:rsidR="004470EF" w:rsidRPr="002E6533" w:rsidRDefault="00000000">
            <w:pPr>
              <w:pStyle w:val="Compact"/>
            </w:pPr>
            <w:r w:rsidRPr="002E6533">
              <w:t>Monitoramento contínuo</w:t>
            </w:r>
          </w:p>
        </w:tc>
        <w:tc>
          <w:tcPr>
            <w:tcW w:w="2613" w:type="dxa"/>
            <w:vMerge w:val="restart"/>
          </w:tcPr>
          <w:p w14:paraId="12A2B2C8" w14:textId="77777777" w:rsidR="004470EF" w:rsidRPr="002E6533" w:rsidRDefault="004470EF">
            <w:pPr>
              <w:pStyle w:val="Corpodetexto"/>
            </w:pPr>
            <w:hyperlink r:id="rId1860">
              <w:r w:rsidRPr="002E6533">
                <w:rPr>
                  <w:rStyle w:val="Hyperlink"/>
                </w:rPr>
                <w:t>Ajuda do setor público</w:t>
              </w:r>
            </w:hyperlink>
          </w:p>
          <w:p w14:paraId="06B15E3A" w14:textId="77777777" w:rsidR="004470EF" w:rsidRPr="002E6533" w:rsidRDefault="00000000">
            <w:pPr>
              <w:pStyle w:val="Corpodetexto"/>
            </w:pPr>
            <w:r w:rsidRPr="002E6533">
              <w:t> </w:t>
            </w:r>
          </w:p>
        </w:tc>
      </w:tr>
      <w:tr w:rsidR="004470EF" w:rsidRPr="002E6533" w14:paraId="0309E475" w14:textId="77777777">
        <w:trPr>
          <w:trHeight w:val="493"/>
        </w:trPr>
        <w:tc>
          <w:tcPr>
            <w:tcW w:w="2613" w:type="dxa"/>
            <w:vMerge/>
          </w:tcPr>
          <w:p w14:paraId="76BAF3C2" w14:textId="77777777" w:rsidR="004470EF" w:rsidRPr="002E6533" w:rsidRDefault="004470EF"/>
        </w:tc>
        <w:tc>
          <w:tcPr>
            <w:tcW w:w="2613" w:type="dxa"/>
            <w:vMerge w:val="restart"/>
          </w:tcPr>
          <w:p w14:paraId="7D265029" w14:textId="77777777" w:rsidR="004470EF" w:rsidRPr="002E6533" w:rsidRDefault="00000000">
            <w:pPr>
              <w:pStyle w:val="Compact"/>
            </w:pPr>
            <w:r w:rsidRPr="002E6533">
              <w:t>Gestão POA&amp;M</w:t>
            </w:r>
          </w:p>
        </w:tc>
        <w:tc>
          <w:tcPr>
            <w:tcW w:w="2613" w:type="dxa"/>
            <w:vMerge/>
          </w:tcPr>
          <w:p w14:paraId="41DE2A4F" w14:textId="77777777" w:rsidR="004470EF" w:rsidRPr="002E6533" w:rsidRDefault="004470EF"/>
        </w:tc>
      </w:tr>
      <w:tr w:rsidR="004470EF" w:rsidRPr="002E6533" w14:paraId="479D264A" w14:textId="77777777">
        <w:tc>
          <w:tcPr>
            <w:tcW w:w="2613" w:type="dxa"/>
          </w:tcPr>
          <w:p w14:paraId="2D8E021F" w14:textId="77777777" w:rsidR="004470EF" w:rsidRPr="002E6533" w:rsidRDefault="00000000">
            <w:pPr>
              <w:pStyle w:val="Compact"/>
            </w:pPr>
            <w:r w:rsidRPr="002E6533">
              <w:t>Missões</w:t>
            </w:r>
          </w:p>
        </w:tc>
        <w:tc>
          <w:tcPr>
            <w:tcW w:w="2613" w:type="dxa"/>
            <w:vMerge/>
          </w:tcPr>
          <w:p w14:paraId="3BF419C9" w14:textId="77777777" w:rsidR="004470EF" w:rsidRPr="002E6533" w:rsidRDefault="004470EF"/>
        </w:tc>
        <w:tc>
          <w:tcPr>
            <w:tcW w:w="2613" w:type="dxa"/>
            <w:vMerge/>
          </w:tcPr>
          <w:p w14:paraId="1E8DF92E" w14:textId="77777777" w:rsidR="004470EF" w:rsidRPr="002E6533" w:rsidRDefault="004470EF"/>
        </w:tc>
      </w:tr>
      <w:tr w:rsidR="004470EF" w:rsidRPr="002E6533" w14:paraId="32543780" w14:textId="77777777">
        <w:tc>
          <w:tcPr>
            <w:tcW w:w="2613" w:type="dxa"/>
          </w:tcPr>
          <w:p w14:paraId="72D2B0C8" w14:textId="77777777" w:rsidR="004470EF" w:rsidRPr="002E6533" w:rsidRDefault="00000000">
            <w:pPr>
              <w:pStyle w:val="Compact"/>
            </w:pPr>
            <w:r w:rsidRPr="002E6533">
              <w:t>Certificação de modelo</w:t>
            </w:r>
          </w:p>
        </w:tc>
        <w:tc>
          <w:tcPr>
            <w:tcW w:w="2613" w:type="dxa"/>
            <w:vMerge w:val="restart"/>
          </w:tcPr>
          <w:p w14:paraId="17D4E8F0" w14:textId="77777777" w:rsidR="004470EF" w:rsidRPr="002E6533" w:rsidRDefault="00000000">
            <w:pPr>
              <w:pStyle w:val="Compact"/>
            </w:pPr>
            <w:r w:rsidRPr="002E6533">
              <w:t>Governança de IA</w:t>
            </w:r>
          </w:p>
        </w:tc>
        <w:tc>
          <w:tcPr>
            <w:tcW w:w="2613" w:type="dxa"/>
            <w:vMerge w:val="restart"/>
          </w:tcPr>
          <w:p w14:paraId="5DF8F176" w14:textId="77777777" w:rsidR="004470EF" w:rsidRPr="002E6533" w:rsidRDefault="00000000">
            <w:pPr>
              <w:pStyle w:val="Compact"/>
            </w:pPr>
            <w:r w:rsidRPr="002E6533">
              <w:t>Ajuda de Governança de IA</w:t>
            </w:r>
          </w:p>
        </w:tc>
      </w:tr>
      <w:tr w:rsidR="004470EF" w:rsidRPr="002E6533" w14:paraId="423145F6" w14:textId="77777777">
        <w:tc>
          <w:tcPr>
            <w:tcW w:w="2613" w:type="dxa"/>
          </w:tcPr>
          <w:p w14:paraId="63E1F819" w14:textId="77777777" w:rsidR="004470EF" w:rsidRPr="002E6533" w:rsidRDefault="00000000">
            <w:pPr>
              <w:pStyle w:val="Compact"/>
            </w:pPr>
            <w:r w:rsidRPr="002E6533">
              <w:t>Solicitações de alteração de modelo</w:t>
            </w:r>
          </w:p>
        </w:tc>
        <w:tc>
          <w:tcPr>
            <w:tcW w:w="2613" w:type="dxa"/>
            <w:vMerge/>
          </w:tcPr>
          <w:p w14:paraId="6EF7C5AC" w14:textId="77777777" w:rsidR="004470EF" w:rsidRPr="002E6533" w:rsidRDefault="004470EF"/>
        </w:tc>
        <w:tc>
          <w:tcPr>
            <w:tcW w:w="2613" w:type="dxa"/>
            <w:vMerge/>
          </w:tcPr>
          <w:p w14:paraId="32675B96" w14:textId="77777777" w:rsidR="004470EF" w:rsidRPr="002E6533" w:rsidRDefault="004470EF"/>
        </w:tc>
      </w:tr>
      <w:tr w:rsidR="004470EF" w:rsidRPr="002E6533" w14:paraId="7076B150" w14:textId="77777777">
        <w:tc>
          <w:tcPr>
            <w:tcW w:w="2613" w:type="dxa"/>
          </w:tcPr>
          <w:p w14:paraId="7755B83E" w14:textId="77777777" w:rsidR="004470EF" w:rsidRPr="002E6533" w:rsidRDefault="00000000">
            <w:pPr>
              <w:pStyle w:val="Compact"/>
            </w:pPr>
            <w:r w:rsidRPr="002E6533">
              <w:t>Inventário de modelos</w:t>
            </w:r>
          </w:p>
        </w:tc>
        <w:tc>
          <w:tcPr>
            <w:tcW w:w="2613" w:type="dxa"/>
            <w:vMerge/>
          </w:tcPr>
          <w:p w14:paraId="2E8A2679" w14:textId="77777777" w:rsidR="004470EF" w:rsidRPr="002E6533" w:rsidRDefault="004470EF"/>
        </w:tc>
        <w:tc>
          <w:tcPr>
            <w:tcW w:w="2613" w:type="dxa"/>
            <w:vMerge/>
          </w:tcPr>
          <w:p w14:paraId="04F2C4DB" w14:textId="77777777" w:rsidR="004470EF" w:rsidRPr="002E6533" w:rsidRDefault="004470EF"/>
        </w:tc>
      </w:tr>
      <w:tr w:rsidR="004470EF" w:rsidRPr="002E6533" w14:paraId="76E3C0ED" w14:textId="77777777">
        <w:tc>
          <w:tcPr>
            <w:tcW w:w="2613" w:type="dxa"/>
          </w:tcPr>
          <w:p w14:paraId="147D4D44" w14:textId="77777777" w:rsidR="004470EF" w:rsidRPr="002E6533" w:rsidRDefault="00000000">
            <w:pPr>
              <w:pStyle w:val="Compact"/>
            </w:pPr>
            <w:r w:rsidRPr="002E6533">
              <w:t>Validação do modelo</w:t>
            </w:r>
          </w:p>
        </w:tc>
        <w:tc>
          <w:tcPr>
            <w:tcW w:w="2613" w:type="dxa"/>
            <w:vMerge/>
          </w:tcPr>
          <w:p w14:paraId="2609DF47" w14:textId="77777777" w:rsidR="004470EF" w:rsidRPr="002E6533" w:rsidRDefault="004470EF"/>
        </w:tc>
        <w:tc>
          <w:tcPr>
            <w:tcW w:w="2613" w:type="dxa"/>
            <w:vMerge/>
          </w:tcPr>
          <w:p w14:paraId="63C77BC3" w14:textId="77777777" w:rsidR="004470EF" w:rsidRPr="002E6533" w:rsidRDefault="004470EF"/>
        </w:tc>
      </w:tr>
      <w:tr w:rsidR="004470EF" w:rsidRPr="002E6533" w14:paraId="6DAA0636" w14:textId="77777777">
        <w:tc>
          <w:tcPr>
            <w:tcW w:w="2613" w:type="dxa"/>
          </w:tcPr>
          <w:p w14:paraId="1A6D432E" w14:textId="77777777" w:rsidR="004470EF" w:rsidRPr="002E6533" w:rsidRDefault="00000000">
            <w:pPr>
              <w:pStyle w:val="Compact"/>
            </w:pPr>
            <w:r w:rsidRPr="002E6533">
              <w:t xml:space="preserve"> Biblioteca de Avisos e Consentimento</w:t>
            </w:r>
          </w:p>
        </w:tc>
        <w:tc>
          <w:tcPr>
            <w:tcW w:w="2613" w:type="dxa"/>
          </w:tcPr>
          <w:p w14:paraId="6CB6F195" w14:textId="77777777" w:rsidR="004470EF" w:rsidRPr="002E6533" w:rsidRDefault="00000000">
            <w:pPr>
              <w:pStyle w:val="Compact"/>
            </w:pPr>
            <w:r w:rsidRPr="002E6533">
              <w:t>Governança de Dados</w:t>
            </w:r>
          </w:p>
        </w:tc>
        <w:tc>
          <w:tcPr>
            <w:tcW w:w="2613" w:type="dxa"/>
          </w:tcPr>
          <w:p w14:paraId="415ED1F9" w14:textId="77777777" w:rsidR="004470EF" w:rsidRPr="002E6533" w:rsidRDefault="004470EF">
            <w:pPr>
              <w:pStyle w:val="Compact"/>
            </w:pPr>
            <w:hyperlink r:id="rId1861">
              <w:r w:rsidRPr="002E6533">
                <w:rPr>
                  <w:rStyle w:val="Hyperlink"/>
                </w:rPr>
                <w:t>Ajuda de conformidade normativa e corporativa</w:t>
              </w:r>
            </w:hyperlink>
          </w:p>
        </w:tc>
      </w:tr>
      <w:tr w:rsidR="004470EF" w:rsidRPr="002E6533" w14:paraId="7A1C6019" w14:textId="77777777">
        <w:tc>
          <w:tcPr>
            <w:tcW w:w="2613" w:type="dxa"/>
            <w:vMerge w:val="restart"/>
          </w:tcPr>
          <w:p w14:paraId="2EBD2DC5" w14:textId="77777777" w:rsidR="004470EF" w:rsidRPr="002E6533" w:rsidRDefault="00000000">
            <w:pPr>
              <w:pStyle w:val="Corpodetexto"/>
            </w:pPr>
            <w:r w:rsidRPr="002E6533">
              <w:t>Histórico de notificações</w:t>
            </w:r>
          </w:p>
          <w:p w14:paraId="2A91A4A0" w14:textId="77777777" w:rsidR="004470EF" w:rsidRPr="002E6533" w:rsidRDefault="00000000">
            <w:pPr>
              <w:pStyle w:val="Corpodetexto"/>
            </w:pPr>
            <w:r w:rsidRPr="002E6533">
              <w:t> </w:t>
            </w:r>
          </w:p>
        </w:tc>
        <w:tc>
          <w:tcPr>
            <w:tcW w:w="2613" w:type="dxa"/>
          </w:tcPr>
          <w:p w14:paraId="30656199" w14:textId="77777777" w:rsidR="004470EF" w:rsidRPr="002E6533" w:rsidRDefault="00000000">
            <w:pPr>
              <w:pStyle w:val="Compact"/>
            </w:pPr>
            <w:r w:rsidRPr="002E6533">
              <w:t>Gerenciamento de crises</w:t>
            </w:r>
          </w:p>
        </w:tc>
        <w:tc>
          <w:tcPr>
            <w:tcW w:w="2613" w:type="dxa"/>
          </w:tcPr>
          <w:p w14:paraId="3C5DEB65" w14:textId="77777777" w:rsidR="004470EF" w:rsidRPr="002E6533" w:rsidRDefault="004470EF">
            <w:pPr>
              <w:pStyle w:val="Compact"/>
            </w:pPr>
            <w:hyperlink r:id="rId1862">
              <w:r w:rsidRPr="002E6533">
                <w:rPr>
                  <w:rStyle w:val="Hyperlink"/>
                </w:rPr>
                <w:t>Gerenciamento de resiliência</w:t>
              </w:r>
            </w:hyperlink>
          </w:p>
        </w:tc>
      </w:tr>
      <w:tr w:rsidR="004470EF" w:rsidRPr="002E6533" w14:paraId="31E87C21" w14:textId="77777777">
        <w:tc>
          <w:tcPr>
            <w:tcW w:w="2613" w:type="dxa"/>
            <w:vMerge/>
          </w:tcPr>
          <w:p w14:paraId="2D9F9A31" w14:textId="77777777" w:rsidR="004470EF" w:rsidRPr="002E6533" w:rsidRDefault="004470EF"/>
        </w:tc>
        <w:tc>
          <w:tcPr>
            <w:tcW w:w="2613" w:type="dxa"/>
          </w:tcPr>
          <w:p w14:paraId="5EEB0E0F" w14:textId="77777777" w:rsidR="004470EF" w:rsidRPr="002E6533" w:rsidRDefault="00000000">
            <w:pPr>
              <w:pStyle w:val="Compact"/>
            </w:pPr>
            <w:r w:rsidRPr="002E6533">
              <w:t>Cyber Incident &amp; Breach Response</w:t>
            </w:r>
          </w:p>
        </w:tc>
        <w:tc>
          <w:tcPr>
            <w:tcW w:w="2613" w:type="dxa"/>
          </w:tcPr>
          <w:p w14:paraId="7A87417E" w14:textId="77777777" w:rsidR="004470EF" w:rsidRPr="002E6533" w:rsidRDefault="004470EF">
            <w:pPr>
              <w:pStyle w:val="Compact"/>
            </w:pPr>
            <w:hyperlink r:id="rId1863">
              <w:r w:rsidRPr="002E6533">
                <w:rPr>
                  <w:rStyle w:val="Hyperlink"/>
                </w:rPr>
                <w:t>Ajuda do Gerenciamento de riscos de TI e segurança</w:t>
              </w:r>
            </w:hyperlink>
          </w:p>
        </w:tc>
      </w:tr>
      <w:tr w:rsidR="004470EF" w:rsidRPr="002E6533" w14:paraId="5E3AE33E" w14:textId="77777777">
        <w:tc>
          <w:tcPr>
            <w:tcW w:w="2613" w:type="dxa"/>
            <w:vMerge w:val="restart"/>
          </w:tcPr>
          <w:p w14:paraId="3EEED37B" w14:textId="77777777" w:rsidR="004470EF" w:rsidRPr="002E6533" w:rsidRDefault="00000000">
            <w:pPr>
              <w:pStyle w:val="Corpodetexto"/>
            </w:pPr>
            <w:r w:rsidRPr="002E6533">
              <w:t>Notificações e fluxogramas</w:t>
            </w:r>
          </w:p>
          <w:p w14:paraId="6B33F930" w14:textId="77777777" w:rsidR="004470EF" w:rsidRPr="002E6533" w:rsidRDefault="00000000">
            <w:pPr>
              <w:pStyle w:val="Corpodetexto"/>
            </w:pPr>
            <w:r w:rsidRPr="002E6533">
              <w:t> </w:t>
            </w:r>
          </w:p>
        </w:tc>
        <w:tc>
          <w:tcPr>
            <w:tcW w:w="2613" w:type="dxa"/>
          </w:tcPr>
          <w:p w14:paraId="43EB88AB" w14:textId="77777777" w:rsidR="004470EF" w:rsidRPr="002E6533" w:rsidRDefault="00000000">
            <w:pPr>
              <w:pStyle w:val="Compact"/>
            </w:pPr>
            <w:r w:rsidRPr="002E6533">
              <w:t>Business Continuity &amp; IT Disaster Recovery Planning</w:t>
            </w:r>
          </w:p>
        </w:tc>
        <w:tc>
          <w:tcPr>
            <w:tcW w:w="2613" w:type="dxa"/>
          </w:tcPr>
          <w:p w14:paraId="3DE6E70E" w14:textId="77777777" w:rsidR="004470EF" w:rsidRPr="002E6533" w:rsidRDefault="004470EF">
            <w:pPr>
              <w:pStyle w:val="Compact"/>
            </w:pPr>
            <w:hyperlink r:id="rId1864">
              <w:r w:rsidRPr="002E6533">
                <w:rPr>
                  <w:rStyle w:val="Hyperlink"/>
                </w:rPr>
                <w:t>Gerenciamento de resiliência</w:t>
              </w:r>
            </w:hyperlink>
          </w:p>
        </w:tc>
      </w:tr>
      <w:tr w:rsidR="004470EF" w:rsidRPr="002E6533" w14:paraId="00699364" w14:textId="77777777">
        <w:tc>
          <w:tcPr>
            <w:tcW w:w="2613" w:type="dxa"/>
            <w:vMerge/>
          </w:tcPr>
          <w:p w14:paraId="142CB597" w14:textId="77777777" w:rsidR="004470EF" w:rsidRPr="002E6533" w:rsidRDefault="004470EF"/>
        </w:tc>
        <w:tc>
          <w:tcPr>
            <w:tcW w:w="2613" w:type="dxa"/>
          </w:tcPr>
          <w:p w14:paraId="123F2332" w14:textId="77777777" w:rsidR="004470EF" w:rsidRPr="002E6533" w:rsidRDefault="00000000">
            <w:pPr>
              <w:pStyle w:val="Compact"/>
            </w:pPr>
            <w:r w:rsidRPr="002E6533">
              <w:t>Cyber Incident &amp; Breach Response</w:t>
            </w:r>
          </w:p>
        </w:tc>
        <w:tc>
          <w:tcPr>
            <w:tcW w:w="2613" w:type="dxa"/>
          </w:tcPr>
          <w:p w14:paraId="1B35F7A1" w14:textId="77777777" w:rsidR="004470EF" w:rsidRPr="002E6533" w:rsidRDefault="004470EF">
            <w:pPr>
              <w:pStyle w:val="Compact"/>
            </w:pPr>
            <w:hyperlink r:id="rId1865">
              <w:r w:rsidRPr="002E6533">
                <w:rPr>
                  <w:rStyle w:val="Hyperlink"/>
                </w:rPr>
                <w:t>Ajuda do Gerenciamento de riscos de TI e segurança</w:t>
              </w:r>
            </w:hyperlink>
          </w:p>
        </w:tc>
      </w:tr>
      <w:tr w:rsidR="004470EF" w:rsidRPr="002E6533" w14:paraId="59EB683F" w14:textId="77777777">
        <w:tc>
          <w:tcPr>
            <w:tcW w:w="2613" w:type="dxa"/>
            <w:vMerge w:val="restart"/>
          </w:tcPr>
          <w:p w14:paraId="6D4803C5" w14:textId="77777777" w:rsidR="004470EF" w:rsidRPr="002E6533" w:rsidRDefault="00000000">
            <w:pPr>
              <w:pStyle w:val="Corpodetexto"/>
            </w:pPr>
            <w:r w:rsidRPr="002E6533">
              <w:t xml:space="preserve"> Escritório</w:t>
            </w:r>
          </w:p>
          <w:p w14:paraId="7EC58F5B" w14:textId="77777777" w:rsidR="004470EF" w:rsidRPr="002E6533" w:rsidRDefault="00000000">
            <w:pPr>
              <w:pStyle w:val="Corpodetexto"/>
            </w:pPr>
            <w:r w:rsidRPr="002E6533">
              <w:t> </w:t>
            </w:r>
          </w:p>
        </w:tc>
        <w:tc>
          <w:tcPr>
            <w:tcW w:w="2613" w:type="dxa"/>
          </w:tcPr>
          <w:p w14:paraId="7C1988C5" w14:textId="77777777" w:rsidR="004470EF" w:rsidRPr="002E6533" w:rsidRDefault="00000000">
            <w:pPr>
              <w:pStyle w:val="Compact"/>
            </w:pPr>
            <w:r w:rsidRPr="002E6533">
              <w:t>Avaliações e autorização</w:t>
            </w:r>
          </w:p>
        </w:tc>
        <w:tc>
          <w:tcPr>
            <w:tcW w:w="2613" w:type="dxa"/>
            <w:vMerge w:val="restart"/>
          </w:tcPr>
          <w:p w14:paraId="7AA0F15D" w14:textId="77777777" w:rsidR="004470EF" w:rsidRPr="002E6533" w:rsidRDefault="004470EF">
            <w:pPr>
              <w:pStyle w:val="Corpodetexto"/>
            </w:pPr>
            <w:hyperlink r:id="rId1866">
              <w:r w:rsidRPr="002E6533">
                <w:rPr>
                  <w:rStyle w:val="Hyperlink"/>
                </w:rPr>
                <w:t>Ajuda do setor público</w:t>
              </w:r>
            </w:hyperlink>
          </w:p>
          <w:p w14:paraId="0B586A1C" w14:textId="77777777" w:rsidR="004470EF" w:rsidRPr="002E6533" w:rsidRDefault="00000000">
            <w:pPr>
              <w:pStyle w:val="Corpodetexto"/>
            </w:pPr>
            <w:r w:rsidRPr="002E6533">
              <w:t> </w:t>
            </w:r>
          </w:p>
        </w:tc>
      </w:tr>
      <w:tr w:rsidR="004470EF" w:rsidRPr="002E6533" w14:paraId="4CFE722C" w14:textId="77777777">
        <w:tc>
          <w:tcPr>
            <w:tcW w:w="2613" w:type="dxa"/>
            <w:vMerge/>
          </w:tcPr>
          <w:p w14:paraId="370B1BF1" w14:textId="77777777" w:rsidR="004470EF" w:rsidRPr="002E6533" w:rsidRDefault="004470EF"/>
        </w:tc>
        <w:tc>
          <w:tcPr>
            <w:tcW w:w="2613" w:type="dxa"/>
          </w:tcPr>
          <w:p w14:paraId="403BCB56" w14:textId="77777777" w:rsidR="004470EF" w:rsidRPr="002E6533" w:rsidRDefault="00000000">
            <w:pPr>
              <w:pStyle w:val="Compact"/>
            </w:pPr>
            <w:r w:rsidRPr="002E6533">
              <w:t>Monitoramento contínuo</w:t>
            </w:r>
          </w:p>
        </w:tc>
        <w:tc>
          <w:tcPr>
            <w:tcW w:w="2613" w:type="dxa"/>
            <w:vMerge/>
          </w:tcPr>
          <w:p w14:paraId="50F47377" w14:textId="77777777" w:rsidR="004470EF" w:rsidRPr="002E6533" w:rsidRDefault="004470EF"/>
        </w:tc>
      </w:tr>
      <w:tr w:rsidR="004470EF" w:rsidRPr="002E6533" w14:paraId="211AE489" w14:textId="77777777">
        <w:tc>
          <w:tcPr>
            <w:tcW w:w="2613" w:type="dxa"/>
          </w:tcPr>
          <w:p w14:paraId="586EE8EF" w14:textId="77777777" w:rsidR="004470EF" w:rsidRPr="002E6533" w:rsidRDefault="00000000">
            <w:pPr>
              <w:pStyle w:val="Compact"/>
            </w:pPr>
            <w:r w:rsidRPr="002E6533">
              <w:t>Pacote de teste de eficiência operacional</w:t>
            </w:r>
          </w:p>
        </w:tc>
        <w:tc>
          <w:tcPr>
            <w:tcW w:w="2613" w:type="dxa"/>
          </w:tcPr>
          <w:p w14:paraId="31EB08B1" w14:textId="77777777" w:rsidR="004470EF" w:rsidRPr="002E6533" w:rsidRDefault="00000000">
            <w:pPr>
              <w:pStyle w:val="Compact"/>
            </w:pPr>
            <w:r w:rsidRPr="002E6533">
              <w:t>Monitoramento de controles financeiros</w:t>
            </w:r>
          </w:p>
        </w:tc>
        <w:tc>
          <w:tcPr>
            <w:tcW w:w="2613" w:type="dxa"/>
            <w:vMerge w:val="restart"/>
          </w:tcPr>
          <w:p w14:paraId="20B94F69" w14:textId="77777777" w:rsidR="004470EF" w:rsidRPr="002E6533" w:rsidRDefault="004470EF">
            <w:pPr>
              <w:pStyle w:val="Corpodetexto"/>
            </w:pPr>
            <w:hyperlink r:id="rId1867">
              <w:r w:rsidRPr="002E6533">
                <w:rPr>
                  <w:rStyle w:val="Hyperlink"/>
                </w:rPr>
                <w:t>Ajuda de conformidade normativa e corporativa</w:t>
              </w:r>
            </w:hyperlink>
          </w:p>
          <w:p w14:paraId="00283236" w14:textId="77777777" w:rsidR="004470EF" w:rsidRPr="002E6533" w:rsidRDefault="00000000">
            <w:pPr>
              <w:pStyle w:val="Corpodetexto"/>
            </w:pPr>
            <w:r w:rsidRPr="002E6533">
              <w:t> </w:t>
            </w:r>
          </w:p>
        </w:tc>
      </w:tr>
      <w:tr w:rsidR="004470EF" w:rsidRPr="002E6533" w14:paraId="7692E0D4" w14:textId="77777777">
        <w:tc>
          <w:tcPr>
            <w:tcW w:w="2613" w:type="dxa"/>
            <w:vMerge w:val="restart"/>
          </w:tcPr>
          <w:p w14:paraId="1FBE27FA" w14:textId="77777777" w:rsidR="004470EF" w:rsidRPr="002E6533" w:rsidRDefault="00000000">
            <w:pPr>
              <w:pStyle w:val="Corpodetexto"/>
            </w:pPr>
            <w:r w:rsidRPr="002E6533">
              <w:t>Resultados do teste operacional</w:t>
            </w:r>
          </w:p>
          <w:p w14:paraId="5D105944" w14:textId="77777777" w:rsidR="004470EF" w:rsidRPr="002E6533" w:rsidRDefault="00000000">
            <w:pPr>
              <w:pStyle w:val="Corpodetexto"/>
            </w:pPr>
            <w:r w:rsidRPr="002E6533">
              <w:t> </w:t>
            </w:r>
          </w:p>
        </w:tc>
        <w:tc>
          <w:tcPr>
            <w:tcW w:w="2613" w:type="dxa"/>
          </w:tcPr>
          <w:p w14:paraId="573D6F6D" w14:textId="77777777" w:rsidR="004470EF" w:rsidRPr="002E6533" w:rsidRDefault="00000000">
            <w:pPr>
              <w:pStyle w:val="Compact"/>
            </w:pPr>
            <w:r w:rsidRPr="002E6533">
              <w:t>Gerenciamento do programa de garantia de controles</w:t>
            </w:r>
          </w:p>
        </w:tc>
        <w:tc>
          <w:tcPr>
            <w:tcW w:w="2613" w:type="dxa"/>
            <w:vMerge/>
          </w:tcPr>
          <w:p w14:paraId="6AE88DC0" w14:textId="77777777" w:rsidR="004470EF" w:rsidRPr="002E6533" w:rsidRDefault="004470EF"/>
        </w:tc>
      </w:tr>
      <w:tr w:rsidR="004470EF" w:rsidRPr="002E6533" w14:paraId="546E0787" w14:textId="77777777">
        <w:tc>
          <w:tcPr>
            <w:tcW w:w="2613" w:type="dxa"/>
            <w:vMerge/>
          </w:tcPr>
          <w:p w14:paraId="7BC81C60" w14:textId="77777777" w:rsidR="004470EF" w:rsidRPr="002E6533" w:rsidRDefault="004470EF"/>
        </w:tc>
        <w:tc>
          <w:tcPr>
            <w:tcW w:w="2613" w:type="dxa"/>
          </w:tcPr>
          <w:p w14:paraId="46F5765A" w14:textId="77777777" w:rsidR="004470EF" w:rsidRPr="002E6533" w:rsidRDefault="00000000">
            <w:pPr>
              <w:pStyle w:val="Compact"/>
            </w:pPr>
            <w:r w:rsidRPr="002E6533">
              <w:t>Garantia de controles de TI</w:t>
            </w:r>
          </w:p>
        </w:tc>
        <w:tc>
          <w:tcPr>
            <w:tcW w:w="2613" w:type="dxa"/>
          </w:tcPr>
          <w:p w14:paraId="51CA2EB0" w14:textId="77777777" w:rsidR="004470EF" w:rsidRPr="002E6533" w:rsidRDefault="004470EF">
            <w:pPr>
              <w:pStyle w:val="Compact"/>
            </w:pPr>
            <w:hyperlink r:id="rId1868">
              <w:r w:rsidRPr="002E6533">
                <w:rPr>
                  <w:rStyle w:val="Hyperlink"/>
                </w:rPr>
                <w:t>Ajuda do Gerenciamento de riscos de TI e segurança</w:t>
              </w:r>
            </w:hyperlink>
          </w:p>
        </w:tc>
      </w:tr>
      <w:tr w:rsidR="004470EF" w:rsidRPr="002E6533" w14:paraId="4C7613A5" w14:textId="77777777">
        <w:tc>
          <w:tcPr>
            <w:tcW w:w="2613" w:type="dxa"/>
          </w:tcPr>
          <w:p w14:paraId="1C23ADF9" w14:textId="77777777" w:rsidR="004470EF" w:rsidRPr="002E6533" w:rsidRDefault="00000000">
            <w:pPr>
              <w:pStyle w:val="Compact"/>
            </w:pPr>
            <w:r w:rsidRPr="002E6533">
              <w:t>Avaliação de resiliência operacional</w:t>
            </w:r>
          </w:p>
        </w:tc>
        <w:tc>
          <w:tcPr>
            <w:tcW w:w="2613" w:type="dxa"/>
            <w:vMerge w:val="restart"/>
          </w:tcPr>
          <w:p w14:paraId="1FD5DA76" w14:textId="77777777" w:rsidR="004470EF" w:rsidRPr="002E6533" w:rsidRDefault="00000000">
            <w:pPr>
              <w:pStyle w:val="Compact"/>
            </w:pPr>
            <w:r w:rsidRPr="002E6533">
              <w:t>Análise do cenário operacional</w:t>
            </w:r>
          </w:p>
        </w:tc>
        <w:tc>
          <w:tcPr>
            <w:tcW w:w="2613" w:type="dxa"/>
            <w:vMerge w:val="restart"/>
          </w:tcPr>
          <w:p w14:paraId="6A2AB2C3" w14:textId="77777777" w:rsidR="004470EF" w:rsidRPr="002E6533" w:rsidRDefault="004470EF">
            <w:pPr>
              <w:pStyle w:val="Corpodetexto"/>
            </w:pPr>
            <w:hyperlink r:id="rId1869">
              <w:r w:rsidRPr="002E6533">
                <w:rPr>
                  <w:rStyle w:val="Hyperlink"/>
                </w:rPr>
                <w:t>Gerenciamento de resiliência</w:t>
              </w:r>
            </w:hyperlink>
          </w:p>
          <w:p w14:paraId="0318D123" w14:textId="77777777" w:rsidR="004470EF" w:rsidRPr="002E6533" w:rsidRDefault="00000000">
            <w:pPr>
              <w:pStyle w:val="Corpodetexto"/>
            </w:pPr>
            <w:r w:rsidRPr="002E6533">
              <w:lastRenderedPageBreak/>
              <w:t> </w:t>
            </w:r>
          </w:p>
          <w:p w14:paraId="6A1BED93" w14:textId="77777777" w:rsidR="004470EF" w:rsidRPr="002E6533" w:rsidRDefault="00000000">
            <w:pPr>
              <w:pStyle w:val="Corpodetexto"/>
            </w:pPr>
            <w:r w:rsidRPr="002E6533">
              <w:t> </w:t>
            </w:r>
          </w:p>
        </w:tc>
      </w:tr>
      <w:tr w:rsidR="004470EF" w:rsidRPr="002E6533" w14:paraId="7695EDCD" w14:textId="77777777">
        <w:tc>
          <w:tcPr>
            <w:tcW w:w="2613" w:type="dxa"/>
          </w:tcPr>
          <w:p w14:paraId="68DC795B" w14:textId="77777777" w:rsidR="004470EF" w:rsidRPr="002E6533" w:rsidRDefault="00000000">
            <w:pPr>
              <w:pStyle w:val="Compact"/>
            </w:pPr>
            <w:r w:rsidRPr="002E6533">
              <w:t xml:space="preserve">Análise do cenário </w:t>
            </w:r>
            <w:r w:rsidRPr="002E6533">
              <w:lastRenderedPageBreak/>
              <w:t>operacional</w:t>
            </w:r>
          </w:p>
        </w:tc>
        <w:tc>
          <w:tcPr>
            <w:tcW w:w="2613" w:type="dxa"/>
            <w:vMerge/>
          </w:tcPr>
          <w:p w14:paraId="6D287EC8" w14:textId="77777777" w:rsidR="004470EF" w:rsidRPr="002E6533" w:rsidRDefault="004470EF"/>
        </w:tc>
        <w:tc>
          <w:tcPr>
            <w:tcW w:w="2613" w:type="dxa"/>
            <w:vMerge/>
          </w:tcPr>
          <w:p w14:paraId="4594BFFC" w14:textId="77777777" w:rsidR="004470EF" w:rsidRPr="002E6533" w:rsidRDefault="004470EF"/>
        </w:tc>
      </w:tr>
      <w:tr w:rsidR="004470EF" w:rsidRPr="002E6533" w14:paraId="419184AA" w14:textId="77777777">
        <w:tc>
          <w:tcPr>
            <w:tcW w:w="2613" w:type="dxa"/>
          </w:tcPr>
          <w:p w14:paraId="70D0C7B5" w14:textId="77777777" w:rsidR="004470EF" w:rsidRPr="002E6533" w:rsidRDefault="00000000">
            <w:pPr>
              <w:pStyle w:val="Compact"/>
            </w:pPr>
            <w:r w:rsidRPr="002E6533">
              <w:t>Biblioteca do Cenário Operacional</w:t>
            </w:r>
          </w:p>
        </w:tc>
        <w:tc>
          <w:tcPr>
            <w:tcW w:w="2613" w:type="dxa"/>
            <w:vMerge/>
          </w:tcPr>
          <w:p w14:paraId="148A5CDF" w14:textId="77777777" w:rsidR="004470EF" w:rsidRPr="002E6533" w:rsidRDefault="004470EF"/>
        </w:tc>
        <w:tc>
          <w:tcPr>
            <w:tcW w:w="2613" w:type="dxa"/>
            <w:vMerge/>
          </w:tcPr>
          <w:p w14:paraId="1B19A311" w14:textId="77777777" w:rsidR="004470EF" w:rsidRPr="002E6533" w:rsidRDefault="004470EF"/>
        </w:tc>
      </w:tr>
      <w:tr w:rsidR="004470EF" w:rsidRPr="002E6533" w14:paraId="535E511D" w14:textId="77777777">
        <w:tc>
          <w:tcPr>
            <w:tcW w:w="2613" w:type="dxa"/>
            <w:vMerge w:val="restart"/>
          </w:tcPr>
          <w:p w14:paraId="069B3E29" w14:textId="77777777" w:rsidR="004470EF" w:rsidRPr="002E6533" w:rsidRDefault="00000000">
            <w:pPr>
              <w:pStyle w:val="Corpodetexto"/>
            </w:pPr>
            <w:r w:rsidRPr="002E6533">
              <w:t xml:space="preserve"> Patches</w:t>
            </w:r>
          </w:p>
          <w:p w14:paraId="0CAC5A8D" w14:textId="77777777" w:rsidR="004470EF" w:rsidRPr="002E6533" w:rsidRDefault="00000000">
            <w:pPr>
              <w:pStyle w:val="Corpodetexto"/>
            </w:pPr>
            <w:r w:rsidRPr="002E6533">
              <w:t> </w:t>
            </w:r>
          </w:p>
        </w:tc>
        <w:tc>
          <w:tcPr>
            <w:tcW w:w="2613" w:type="dxa"/>
          </w:tcPr>
          <w:p w14:paraId="4B1A9AC7" w14:textId="77777777" w:rsidR="004470EF" w:rsidRPr="002E6533" w:rsidRDefault="00000000">
            <w:pPr>
              <w:pStyle w:val="Compact"/>
            </w:pPr>
            <w:r w:rsidRPr="002E6533">
              <w:t>Monitoramento contínuo</w:t>
            </w:r>
          </w:p>
        </w:tc>
        <w:tc>
          <w:tcPr>
            <w:tcW w:w="2613" w:type="dxa"/>
          </w:tcPr>
          <w:p w14:paraId="56B0B00A" w14:textId="77777777" w:rsidR="004470EF" w:rsidRPr="002E6533" w:rsidRDefault="004470EF">
            <w:pPr>
              <w:pStyle w:val="Compact"/>
            </w:pPr>
            <w:hyperlink r:id="rId1870">
              <w:r w:rsidRPr="002E6533">
                <w:rPr>
                  <w:rStyle w:val="Hyperlink"/>
                </w:rPr>
                <w:t>Ajuda do setor público</w:t>
              </w:r>
            </w:hyperlink>
          </w:p>
        </w:tc>
      </w:tr>
      <w:tr w:rsidR="004470EF" w:rsidRPr="002E6533" w14:paraId="0793C920" w14:textId="77777777">
        <w:tc>
          <w:tcPr>
            <w:tcW w:w="2613" w:type="dxa"/>
            <w:vMerge/>
          </w:tcPr>
          <w:p w14:paraId="645AAB70" w14:textId="77777777" w:rsidR="004470EF" w:rsidRPr="002E6533" w:rsidRDefault="004470EF"/>
        </w:tc>
        <w:tc>
          <w:tcPr>
            <w:tcW w:w="2613" w:type="dxa"/>
          </w:tcPr>
          <w:p w14:paraId="056FC2BB" w14:textId="77777777" w:rsidR="004470EF" w:rsidRPr="002E6533" w:rsidRDefault="00000000">
            <w:pPr>
              <w:pStyle w:val="Compact"/>
            </w:pPr>
            <w:r w:rsidRPr="002E6533">
              <w:t>Programa de vulnerabilidades de segurança de TI</w:t>
            </w:r>
          </w:p>
        </w:tc>
        <w:tc>
          <w:tcPr>
            <w:tcW w:w="2613" w:type="dxa"/>
          </w:tcPr>
          <w:p w14:paraId="2B8E27A6" w14:textId="77777777" w:rsidR="004470EF" w:rsidRPr="002E6533" w:rsidRDefault="004470EF">
            <w:pPr>
              <w:pStyle w:val="Compact"/>
            </w:pPr>
            <w:hyperlink r:id="rId1871">
              <w:r w:rsidRPr="002E6533">
                <w:rPr>
                  <w:rStyle w:val="Hyperlink"/>
                </w:rPr>
                <w:t>Ajuda do Gerenciamento de riscos de TI e segurança</w:t>
              </w:r>
            </w:hyperlink>
          </w:p>
        </w:tc>
      </w:tr>
      <w:tr w:rsidR="004470EF" w:rsidRPr="002E6533" w14:paraId="5C4E8540" w14:textId="77777777">
        <w:tc>
          <w:tcPr>
            <w:tcW w:w="2613" w:type="dxa"/>
            <w:vMerge w:val="restart"/>
          </w:tcPr>
          <w:p w14:paraId="4B977E7B" w14:textId="77777777" w:rsidR="004470EF" w:rsidRPr="002E6533" w:rsidRDefault="00000000">
            <w:pPr>
              <w:pStyle w:val="Corpodetexto"/>
            </w:pPr>
            <w:r w:rsidRPr="002E6533">
              <w:t>Solicitações de documentação PBC</w:t>
            </w:r>
          </w:p>
          <w:p w14:paraId="0DDC14D2" w14:textId="77777777" w:rsidR="004470EF" w:rsidRPr="002E6533" w:rsidRDefault="00000000">
            <w:pPr>
              <w:pStyle w:val="Corpodetexto"/>
            </w:pPr>
            <w:r w:rsidRPr="002E6533">
              <w:t> </w:t>
            </w:r>
          </w:p>
        </w:tc>
        <w:tc>
          <w:tcPr>
            <w:tcW w:w="2613" w:type="dxa"/>
          </w:tcPr>
          <w:p w14:paraId="4F17717D" w14:textId="77777777" w:rsidR="004470EF" w:rsidRPr="002E6533" w:rsidRDefault="00000000">
            <w:pPr>
              <w:pStyle w:val="Compact"/>
            </w:pPr>
            <w:r w:rsidRPr="002E6533">
              <w:t>Projetos e documentação de auditoria</w:t>
            </w:r>
          </w:p>
        </w:tc>
        <w:tc>
          <w:tcPr>
            <w:tcW w:w="2613" w:type="dxa"/>
          </w:tcPr>
          <w:p w14:paraId="5169A0E6" w14:textId="77777777" w:rsidR="004470EF" w:rsidRPr="002E6533" w:rsidRDefault="004470EF">
            <w:pPr>
              <w:pStyle w:val="Compact"/>
            </w:pPr>
            <w:hyperlink r:id="rId1872">
              <w:r w:rsidRPr="002E6533">
                <w:rPr>
                  <w:rStyle w:val="Hyperlink"/>
                </w:rPr>
                <w:t>Ajuda do Gerenciamento de auditoria</w:t>
              </w:r>
            </w:hyperlink>
          </w:p>
        </w:tc>
      </w:tr>
      <w:tr w:rsidR="004470EF" w:rsidRPr="002E6533" w14:paraId="3F9D7604" w14:textId="77777777">
        <w:tc>
          <w:tcPr>
            <w:tcW w:w="2613" w:type="dxa"/>
            <w:vMerge/>
          </w:tcPr>
          <w:p w14:paraId="4B5ABF17" w14:textId="77777777" w:rsidR="004470EF" w:rsidRPr="002E6533" w:rsidRDefault="004470EF"/>
        </w:tc>
        <w:tc>
          <w:tcPr>
            <w:tcW w:w="2613" w:type="dxa"/>
          </w:tcPr>
          <w:p w14:paraId="7361C333" w14:textId="77777777" w:rsidR="004470EF" w:rsidRPr="002E6533" w:rsidRDefault="00000000">
            <w:pPr>
              <w:pStyle w:val="Compact"/>
            </w:pPr>
            <w:r w:rsidRPr="002E6533">
              <w:t>Monitoramento de controles financeiros</w:t>
            </w:r>
          </w:p>
        </w:tc>
        <w:tc>
          <w:tcPr>
            <w:tcW w:w="2613" w:type="dxa"/>
          </w:tcPr>
          <w:p w14:paraId="088A604F" w14:textId="77777777" w:rsidR="004470EF" w:rsidRPr="002E6533" w:rsidRDefault="004470EF">
            <w:pPr>
              <w:pStyle w:val="Compact"/>
            </w:pPr>
            <w:hyperlink r:id="rId1873">
              <w:r w:rsidRPr="002E6533">
                <w:rPr>
                  <w:rStyle w:val="Hyperlink"/>
                </w:rPr>
                <w:t>Ajuda de conformidade normativa e corporativa</w:t>
              </w:r>
            </w:hyperlink>
          </w:p>
        </w:tc>
      </w:tr>
      <w:tr w:rsidR="004470EF" w:rsidRPr="002E6533" w14:paraId="44A68F0B" w14:textId="77777777">
        <w:tc>
          <w:tcPr>
            <w:tcW w:w="2613" w:type="dxa"/>
          </w:tcPr>
          <w:p w14:paraId="16C53D97" w14:textId="77777777" w:rsidR="004470EF" w:rsidRPr="002E6533" w:rsidRDefault="00000000">
            <w:pPr>
              <w:pStyle w:val="Compact"/>
            </w:pPr>
            <w:r w:rsidRPr="002E6533">
              <w:t>Autoavaliação de PCI 3.2.1 (SAQ)</w:t>
            </w:r>
          </w:p>
        </w:tc>
        <w:tc>
          <w:tcPr>
            <w:tcW w:w="2613" w:type="dxa"/>
            <w:vMerge w:val="restart"/>
          </w:tcPr>
          <w:p w14:paraId="27D87DEF" w14:textId="77777777" w:rsidR="004470EF" w:rsidRPr="002E6533" w:rsidRDefault="00000000">
            <w:pPr>
              <w:pStyle w:val="Compact"/>
            </w:pPr>
            <w:r w:rsidRPr="002E6533">
              <w:t>Gerenciamento de PCI</w:t>
            </w:r>
          </w:p>
        </w:tc>
        <w:tc>
          <w:tcPr>
            <w:tcW w:w="2613" w:type="dxa"/>
            <w:vMerge w:val="restart"/>
          </w:tcPr>
          <w:p w14:paraId="3763F684" w14:textId="77777777" w:rsidR="004470EF" w:rsidRPr="002E6533" w:rsidRDefault="004470EF">
            <w:pPr>
              <w:pStyle w:val="Corpodetexto"/>
            </w:pPr>
            <w:hyperlink r:id="rId1874">
              <w:r w:rsidRPr="002E6533">
                <w:rPr>
                  <w:rStyle w:val="Hyperlink"/>
                </w:rPr>
                <w:t>Ajuda do Gerenciamento de riscos de TI e segurança</w:t>
              </w:r>
            </w:hyperlink>
          </w:p>
          <w:p w14:paraId="10F504BE" w14:textId="77777777" w:rsidR="004470EF" w:rsidRPr="002E6533" w:rsidRDefault="00000000">
            <w:pPr>
              <w:pStyle w:val="Corpodetexto"/>
            </w:pPr>
            <w:r w:rsidRPr="002E6533">
              <w:t> </w:t>
            </w:r>
          </w:p>
          <w:p w14:paraId="22C397E2" w14:textId="77777777" w:rsidR="004470EF" w:rsidRPr="002E6533" w:rsidRDefault="00000000">
            <w:pPr>
              <w:pStyle w:val="Corpodetexto"/>
            </w:pPr>
            <w:r w:rsidRPr="002E6533">
              <w:t> </w:t>
            </w:r>
          </w:p>
        </w:tc>
      </w:tr>
      <w:tr w:rsidR="004470EF" w:rsidRPr="002E6533" w14:paraId="47657D44" w14:textId="77777777">
        <w:tc>
          <w:tcPr>
            <w:tcW w:w="2613" w:type="dxa"/>
          </w:tcPr>
          <w:p w14:paraId="44CA7FF3" w14:textId="77777777" w:rsidR="004470EF" w:rsidRPr="002E6533" w:rsidRDefault="00000000">
            <w:pPr>
              <w:pStyle w:val="Compact"/>
            </w:pPr>
            <w:r w:rsidRPr="002E6533">
              <w:t>Autoavaliação de PCI 4.0 (SAQ)</w:t>
            </w:r>
          </w:p>
        </w:tc>
        <w:tc>
          <w:tcPr>
            <w:tcW w:w="2613" w:type="dxa"/>
            <w:vMerge/>
          </w:tcPr>
          <w:p w14:paraId="279B56C9" w14:textId="77777777" w:rsidR="004470EF" w:rsidRPr="002E6533" w:rsidRDefault="004470EF"/>
        </w:tc>
        <w:tc>
          <w:tcPr>
            <w:tcW w:w="2613" w:type="dxa"/>
            <w:vMerge/>
          </w:tcPr>
          <w:p w14:paraId="0D5D17C4" w14:textId="77777777" w:rsidR="004470EF" w:rsidRPr="002E6533" w:rsidRDefault="004470EF"/>
        </w:tc>
      </w:tr>
      <w:tr w:rsidR="004470EF" w:rsidRPr="002E6533" w14:paraId="78B2D880" w14:textId="77777777">
        <w:tc>
          <w:tcPr>
            <w:tcW w:w="2613" w:type="dxa"/>
          </w:tcPr>
          <w:p w14:paraId="1B8362FC" w14:textId="77777777" w:rsidR="004470EF" w:rsidRPr="002E6533" w:rsidRDefault="00000000">
            <w:pPr>
              <w:pStyle w:val="Compact"/>
            </w:pPr>
            <w:r w:rsidRPr="002E6533">
              <w:t>Controles de PCI</w:t>
            </w:r>
          </w:p>
        </w:tc>
        <w:tc>
          <w:tcPr>
            <w:tcW w:w="2613" w:type="dxa"/>
            <w:vMerge/>
          </w:tcPr>
          <w:p w14:paraId="1A7929C0" w14:textId="77777777" w:rsidR="004470EF" w:rsidRPr="002E6533" w:rsidRDefault="004470EF"/>
        </w:tc>
        <w:tc>
          <w:tcPr>
            <w:tcW w:w="2613" w:type="dxa"/>
            <w:vMerge/>
          </w:tcPr>
          <w:p w14:paraId="35437A2D" w14:textId="77777777" w:rsidR="004470EF" w:rsidRPr="002E6533" w:rsidRDefault="004470EF"/>
        </w:tc>
      </w:tr>
      <w:tr w:rsidR="004470EF" w:rsidRPr="002E6533" w14:paraId="0972DC3B" w14:textId="77777777">
        <w:tc>
          <w:tcPr>
            <w:tcW w:w="2613" w:type="dxa"/>
            <w:vMerge w:val="restart"/>
          </w:tcPr>
          <w:p w14:paraId="0028A3A2" w14:textId="77777777" w:rsidR="004470EF" w:rsidRPr="002E6533" w:rsidRDefault="00000000">
            <w:pPr>
              <w:pStyle w:val="Corpodetexto"/>
            </w:pPr>
            <w:r w:rsidRPr="002E6533">
              <w:t>Entidade do plano</w:t>
            </w:r>
          </w:p>
          <w:p w14:paraId="321A3E84" w14:textId="77777777" w:rsidR="004470EF" w:rsidRPr="002E6533" w:rsidRDefault="00000000">
            <w:pPr>
              <w:pStyle w:val="Corpodetexto"/>
            </w:pPr>
            <w:r w:rsidRPr="002E6533">
              <w:t> </w:t>
            </w:r>
          </w:p>
        </w:tc>
        <w:tc>
          <w:tcPr>
            <w:tcW w:w="2613" w:type="dxa"/>
          </w:tcPr>
          <w:p w14:paraId="33DD1E6E" w14:textId="77777777" w:rsidR="004470EF" w:rsidRPr="002E6533" w:rsidRDefault="00000000">
            <w:pPr>
              <w:pStyle w:val="Compact"/>
            </w:pPr>
            <w:r w:rsidRPr="002E6533">
              <w:t>Projetos e documentação de auditoria</w:t>
            </w:r>
          </w:p>
        </w:tc>
        <w:tc>
          <w:tcPr>
            <w:tcW w:w="2613" w:type="dxa"/>
            <w:vMerge w:val="restart"/>
          </w:tcPr>
          <w:p w14:paraId="44E526F8" w14:textId="77777777" w:rsidR="004470EF" w:rsidRPr="002E6533" w:rsidRDefault="004470EF">
            <w:pPr>
              <w:pStyle w:val="Corpodetexto"/>
            </w:pPr>
            <w:hyperlink r:id="rId1875">
              <w:r w:rsidRPr="002E6533">
                <w:rPr>
                  <w:rStyle w:val="Hyperlink"/>
                </w:rPr>
                <w:t>Ajuda do Gerenciamento de auditoria</w:t>
              </w:r>
            </w:hyperlink>
          </w:p>
          <w:p w14:paraId="2614DD19" w14:textId="77777777" w:rsidR="004470EF" w:rsidRPr="002E6533" w:rsidRDefault="00000000">
            <w:pPr>
              <w:pStyle w:val="Corpodetexto"/>
            </w:pPr>
            <w:r w:rsidRPr="002E6533">
              <w:t> </w:t>
            </w:r>
          </w:p>
        </w:tc>
      </w:tr>
      <w:tr w:rsidR="004470EF" w:rsidRPr="002E6533" w14:paraId="6BC4C453" w14:textId="77777777">
        <w:tc>
          <w:tcPr>
            <w:tcW w:w="2613" w:type="dxa"/>
            <w:vMerge/>
          </w:tcPr>
          <w:p w14:paraId="1677763D" w14:textId="77777777" w:rsidR="004470EF" w:rsidRPr="002E6533" w:rsidRDefault="004470EF"/>
        </w:tc>
        <w:tc>
          <w:tcPr>
            <w:tcW w:w="2613" w:type="dxa"/>
          </w:tcPr>
          <w:p w14:paraId="7FFFBB7A" w14:textId="77777777" w:rsidR="004470EF" w:rsidRPr="002E6533" w:rsidRDefault="00000000">
            <w:pPr>
              <w:pStyle w:val="Compact"/>
            </w:pPr>
            <w:r w:rsidRPr="002E6533">
              <w:t>Planejamento e qualidade de auditorias</w:t>
            </w:r>
          </w:p>
        </w:tc>
        <w:tc>
          <w:tcPr>
            <w:tcW w:w="2613" w:type="dxa"/>
            <w:vMerge/>
          </w:tcPr>
          <w:p w14:paraId="10C835CD" w14:textId="77777777" w:rsidR="004470EF" w:rsidRPr="002E6533" w:rsidRDefault="004470EF"/>
        </w:tc>
      </w:tr>
      <w:tr w:rsidR="004470EF" w:rsidRPr="002E6533" w14:paraId="0EA48B1C" w14:textId="77777777">
        <w:tc>
          <w:tcPr>
            <w:tcW w:w="2613" w:type="dxa"/>
            <w:vMerge w:val="restart"/>
          </w:tcPr>
          <w:p w14:paraId="76AC8F99" w14:textId="77777777" w:rsidR="004470EF" w:rsidRPr="002E6533" w:rsidRDefault="00000000">
            <w:pPr>
              <w:pStyle w:val="Corpodetexto"/>
            </w:pPr>
            <w:r w:rsidRPr="002E6533">
              <w:t>POA&amp;Ms</w:t>
            </w:r>
          </w:p>
          <w:p w14:paraId="550DCCB4" w14:textId="77777777" w:rsidR="004470EF" w:rsidRPr="002E6533" w:rsidRDefault="00000000">
            <w:pPr>
              <w:pStyle w:val="Corpodetexto"/>
            </w:pPr>
            <w:r w:rsidRPr="002E6533">
              <w:t> </w:t>
            </w:r>
          </w:p>
        </w:tc>
        <w:tc>
          <w:tcPr>
            <w:tcW w:w="2613" w:type="dxa"/>
          </w:tcPr>
          <w:p w14:paraId="0D72F36E" w14:textId="77777777" w:rsidR="004470EF" w:rsidRPr="002E6533" w:rsidRDefault="00000000">
            <w:pPr>
              <w:pStyle w:val="Compact"/>
            </w:pPr>
            <w:r w:rsidRPr="002E6533">
              <w:t>Monitoramento contínuo</w:t>
            </w:r>
          </w:p>
        </w:tc>
        <w:tc>
          <w:tcPr>
            <w:tcW w:w="2613" w:type="dxa"/>
            <w:vMerge w:val="restart"/>
          </w:tcPr>
          <w:p w14:paraId="0DF174DE" w14:textId="77777777" w:rsidR="004470EF" w:rsidRPr="002E6533" w:rsidRDefault="004470EF">
            <w:pPr>
              <w:pStyle w:val="Corpodetexto"/>
            </w:pPr>
            <w:hyperlink r:id="rId1876">
              <w:r w:rsidRPr="002E6533">
                <w:rPr>
                  <w:rStyle w:val="Hyperlink"/>
                </w:rPr>
                <w:t>Ajuda do setor público</w:t>
              </w:r>
            </w:hyperlink>
          </w:p>
          <w:p w14:paraId="031D1B14" w14:textId="77777777" w:rsidR="004470EF" w:rsidRPr="002E6533" w:rsidRDefault="00000000">
            <w:pPr>
              <w:pStyle w:val="Corpodetexto"/>
            </w:pPr>
            <w:r w:rsidRPr="002E6533">
              <w:t> </w:t>
            </w:r>
          </w:p>
        </w:tc>
      </w:tr>
      <w:tr w:rsidR="004470EF" w:rsidRPr="002E6533" w14:paraId="268FD260" w14:textId="77777777">
        <w:tc>
          <w:tcPr>
            <w:tcW w:w="2613" w:type="dxa"/>
            <w:vMerge/>
          </w:tcPr>
          <w:p w14:paraId="59797788" w14:textId="77777777" w:rsidR="004470EF" w:rsidRPr="002E6533" w:rsidRDefault="004470EF"/>
        </w:tc>
        <w:tc>
          <w:tcPr>
            <w:tcW w:w="2613" w:type="dxa"/>
          </w:tcPr>
          <w:p w14:paraId="23EB7C64" w14:textId="77777777" w:rsidR="004470EF" w:rsidRPr="002E6533" w:rsidRDefault="00000000">
            <w:pPr>
              <w:pStyle w:val="Compact"/>
            </w:pPr>
            <w:r w:rsidRPr="002E6533">
              <w:t>Gerenciamento de POA&amp;M</w:t>
            </w:r>
          </w:p>
        </w:tc>
        <w:tc>
          <w:tcPr>
            <w:tcW w:w="2613" w:type="dxa"/>
            <w:vMerge/>
          </w:tcPr>
          <w:p w14:paraId="1C0FD5F5" w14:textId="77777777" w:rsidR="004470EF" w:rsidRPr="002E6533" w:rsidRDefault="004470EF"/>
        </w:tc>
      </w:tr>
      <w:tr w:rsidR="004470EF" w:rsidRPr="002E6533" w14:paraId="0D4830F0" w14:textId="77777777">
        <w:tc>
          <w:tcPr>
            <w:tcW w:w="2613" w:type="dxa"/>
          </w:tcPr>
          <w:p w14:paraId="76867374" w14:textId="77777777" w:rsidR="004470EF" w:rsidRPr="002E6533" w:rsidRDefault="00000000">
            <w:pPr>
              <w:pStyle w:val="Compact"/>
            </w:pPr>
            <w:r w:rsidRPr="002E6533">
              <w:t>Políticas</w:t>
            </w:r>
          </w:p>
        </w:tc>
        <w:tc>
          <w:tcPr>
            <w:tcW w:w="2613" w:type="dxa"/>
          </w:tcPr>
          <w:p w14:paraId="1F082D64" w14:textId="77777777" w:rsidR="004470EF" w:rsidRPr="002E6533" w:rsidRDefault="00000000">
            <w:pPr>
              <w:pStyle w:val="Compact"/>
            </w:pPr>
            <w:r w:rsidRPr="002E6533">
              <w:t>Gerenciamento do programa de políticas</w:t>
            </w:r>
          </w:p>
        </w:tc>
        <w:tc>
          <w:tcPr>
            <w:tcW w:w="2613" w:type="dxa"/>
          </w:tcPr>
          <w:p w14:paraId="17C21FBC" w14:textId="77777777" w:rsidR="004470EF" w:rsidRPr="002E6533" w:rsidRDefault="004470EF">
            <w:pPr>
              <w:pStyle w:val="Compact"/>
            </w:pPr>
            <w:hyperlink r:id="rId1877">
              <w:r w:rsidRPr="002E6533">
                <w:rPr>
                  <w:rStyle w:val="Hyperlink"/>
                </w:rPr>
                <w:t>Ajuda de conformidade normativa e corporativa</w:t>
              </w:r>
            </w:hyperlink>
          </w:p>
        </w:tc>
      </w:tr>
      <w:tr w:rsidR="004470EF" w:rsidRPr="002E6533" w14:paraId="2EB55D16" w14:textId="77777777">
        <w:tc>
          <w:tcPr>
            <w:tcW w:w="2613" w:type="dxa"/>
          </w:tcPr>
          <w:p w14:paraId="258A1F29" w14:textId="77777777" w:rsidR="004470EF" w:rsidRPr="002E6533" w:rsidRDefault="00000000">
            <w:pPr>
              <w:pStyle w:val="Compact"/>
            </w:pPr>
            <w:r w:rsidRPr="002E6533">
              <w:t>PPSM</w:t>
            </w:r>
          </w:p>
        </w:tc>
        <w:tc>
          <w:tcPr>
            <w:tcW w:w="2613" w:type="dxa"/>
          </w:tcPr>
          <w:p w14:paraId="3EDA35AC" w14:textId="77777777" w:rsidR="004470EF" w:rsidRPr="002E6533" w:rsidRDefault="00000000">
            <w:pPr>
              <w:pStyle w:val="Compact"/>
            </w:pPr>
            <w:r w:rsidRPr="002E6533">
              <w:t>Avaliações e autorização</w:t>
            </w:r>
          </w:p>
        </w:tc>
        <w:tc>
          <w:tcPr>
            <w:tcW w:w="2613" w:type="dxa"/>
          </w:tcPr>
          <w:p w14:paraId="5449CFCA" w14:textId="77777777" w:rsidR="004470EF" w:rsidRPr="002E6533" w:rsidRDefault="004470EF">
            <w:pPr>
              <w:pStyle w:val="Compact"/>
            </w:pPr>
            <w:hyperlink r:id="rId1878">
              <w:r w:rsidRPr="002E6533">
                <w:rPr>
                  <w:rStyle w:val="Hyperlink"/>
                </w:rPr>
                <w:t>Ajuda do setor público</w:t>
              </w:r>
            </w:hyperlink>
          </w:p>
        </w:tc>
      </w:tr>
      <w:tr w:rsidR="004470EF" w:rsidRPr="002E6533" w14:paraId="6F4CD69C" w14:textId="77777777">
        <w:tc>
          <w:tcPr>
            <w:tcW w:w="2613" w:type="dxa"/>
            <w:vMerge w:val="restart"/>
          </w:tcPr>
          <w:p w14:paraId="7EC0F3A0" w14:textId="77777777" w:rsidR="004470EF" w:rsidRPr="002E6533" w:rsidRDefault="00000000">
            <w:pPr>
              <w:pStyle w:val="Corpodetexto"/>
            </w:pPr>
            <w:r w:rsidRPr="002E6533">
              <w:t>Controles primários</w:t>
            </w:r>
          </w:p>
          <w:p w14:paraId="4B4F2AC6" w14:textId="77777777" w:rsidR="004470EF" w:rsidRPr="002E6533" w:rsidRDefault="00000000">
            <w:pPr>
              <w:pStyle w:val="Corpodetexto"/>
            </w:pPr>
            <w:r w:rsidRPr="002E6533">
              <w:t> </w:t>
            </w:r>
          </w:p>
          <w:p w14:paraId="3728CC44" w14:textId="77777777" w:rsidR="004470EF" w:rsidRPr="002E6533" w:rsidRDefault="00000000">
            <w:pPr>
              <w:pStyle w:val="Corpodetexto"/>
            </w:pPr>
            <w:r w:rsidRPr="002E6533">
              <w:t> </w:t>
            </w:r>
          </w:p>
        </w:tc>
        <w:tc>
          <w:tcPr>
            <w:tcW w:w="2613" w:type="dxa"/>
          </w:tcPr>
          <w:p w14:paraId="33311A7B" w14:textId="77777777" w:rsidR="004470EF" w:rsidRPr="002E6533" w:rsidRDefault="00000000">
            <w:pPr>
              <w:pStyle w:val="Compact"/>
            </w:pPr>
            <w:r w:rsidRPr="002E6533">
              <w:t>Gerenciamento do programa de garantia de controles</w:t>
            </w:r>
          </w:p>
        </w:tc>
        <w:tc>
          <w:tcPr>
            <w:tcW w:w="2613" w:type="dxa"/>
          </w:tcPr>
          <w:p w14:paraId="7DD1A8FC" w14:textId="77777777" w:rsidR="004470EF" w:rsidRPr="002E6533" w:rsidRDefault="004470EF">
            <w:pPr>
              <w:pStyle w:val="Compact"/>
            </w:pPr>
            <w:hyperlink r:id="rId1879">
              <w:r w:rsidRPr="002E6533">
                <w:rPr>
                  <w:rStyle w:val="Hyperlink"/>
                </w:rPr>
                <w:t>Ajuda de conformidade normativa e corporativa</w:t>
              </w:r>
            </w:hyperlink>
          </w:p>
        </w:tc>
      </w:tr>
      <w:tr w:rsidR="004470EF" w:rsidRPr="002E6533" w14:paraId="6B642CB6" w14:textId="77777777">
        <w:tc>
          <w:tcPr>
            <w:tcW w:w="2613" w:type="dxa"/>
            <w:vMerge/>
          </w:tcPr>
          <w:p w14:paraId="71D223AB" w14:textId="77777777" w:rsidR="004470EF" w:rsidRPr="002E6533" w:rsidRDefault="004470EF"/>
        </w:tc>
        <w:tc>
          <w:tcPr>
            <w:tcW w:w="2613" w:type="dxa"/>
          </w:tcPr>
          <w:p w14:paraId="25AF40D9" w14:textId="77777777" w:rsidR="004470EF" w:rsidRPr="002E6533" w:rsidRDefault="00000000">
            <w:pPr>
              <w:pStyle w:val="Compact"/>
            </w:pPr>
            <w:r w:rsidRPr="002E6533">
              <w:t>Garantia de controles de TI</w:t>
            </w:r>
          </w:p>
        </w:tc>
        <w:tc>
          <w:tcPr>
            <w:tcW w:w="2613" w:type="dxa"/>
            <w:vMerge w:val="restart"/>
          </w:tcPr>
          <w:p w14:paraId="4F5783B2" w14:textId="77777777" w:rsidR="004470EF" w:rsidRPr="002E6533" w:rsidRDefault="004470EF">
            <w:pPr>
              <w:pStyle w:val="Compact"/>
            </w:pPr>
            <w:hyperlink r:id="rId1880">
              <w:r w:rsidRPr="002E6533">
                <w:rPr>
                  <w:rStyle w:val="Hyperlink"/>
                </w:rPr>
                <w:t>Ajuda do Gerenciamento de riscos de TI e segurança</w:t>
              </w:r>
            </w:hyperlink>
          </w:p>
        </w:tc>
      </w:tr>
      <w:tr w:rsidR="004470EF" w:rsidRPr="002E6533" w14:paraId="4D635DAE" w14:textId="77777777">
        <w:tc>
          <w:tcPr>
            <w:tcW w:w="2613" w:type="dxa"/>
            <w:vMerge/>
          </w:tcPr>
          <w:p w14:paraId="7D143547" w14:textId="77777777" w:rsidR="004470EF" w:rsidRPr="002E6533" w:rsidRDefault="004470EF"/>
        </w:tc>
        <w:tc>
          <w:tcPr>
            <w:tcW w:w="2613" w:type="dxa"/>
          </w:tcPr>
          <w:p w14:paraId="0B4CEC0B" w14:textId="77777777" w:rsidR="004470EF" w:rsidRPr="002E6533" w:rsidRDefault="00000000">
            <w:pPr>
              <w:pStyle w:val="Compact"/>
            </w:pPr>
            <w:r w:rsidRPr="002E6533">
              <w:t>Gerenciamento de PCI</w:t>
            </w:r>
          </w:p>
        </w:tc>
        <w:tc>
          <w:tcPr>
            <w:tcW w:w="2613" w:type="dxa"/>
            <w:vMerge/>
          </w:tcPr>
          <w:p w14:paraId="2108103B" w14:textId="77777777" w:rsidR="004470EF" w:rsidRPr="002E6533" w:rsidRDefault="004470EF"/>
        </w:tc>
      </w:tr>
      <w:tr w:rsidR="004470EF" w:rsidRPr="002E6533" w14:paraId="3FCCBA08" w14:textId="77777777">
        <w:tc>
          <w:tcPr>
            <w:tcW w:w="2613" w:type="dxa"/>
            <w:vMerge w:val="restart"/>
          </w:tcPr>
          <w:p w14:paraId="780DC987" w14:textId="77777777" w:rsidR="004470EF" w:rsidRPr="002E6533" w:rsidRDefault="00000000">
            <w:pPr>
              <w:pStyle w:val="Corpodetexto"/>
            </w:pPr>
            <w:r w:rsidRPr="002E6533">
              <w:t>Avaliação de impacto de privacidade</w:t>
            </w:r>
          </w:p>
          <w:p w14:paraId="43F940C5" w14:textId="77777777" w:rsidR="004470EF" w:rsidRPr="002E6533" w:rsidRDefault="00000000">
            <w:pPr>
              <w:pStyle w:val="Corpodetexto"/>
            </w:pPr>
            <w:r w:rsidRPr="002E6533">
              <w:lastRenderedPageBreak/>
              <w:t> </w:t>
            </w:r>
          </w:p>
        </w:tc>
        <w:tc>
          <w:tcPr>
            <w:tcW w:w="2613" w:type="dxa"/>
          </w:tcPr>
          <w:p w14:paraId="4C36A1CD" w14:textId="77777777" w:rsidR="004470EF" w:rsidRPr="002E6533" w:rsidRDefault="00000000">
            <w:pPr>
              <w:pStyle w:val="Compact"/>
            </w:pPr>
            <w:r w:rsidRPr="002E6533">
              <w:lastRenderedPageBreak/>
              <w:t>Gerenciamento do programa de privacidade</w:t>
            </w:r>
          </w:p>
        </w:tc>
        <w:tc>
          <w:tcPr>
            <w:tcW w:w="2613" w:type="dxa"/>
          </w:tcPr>
          <w:p w14:paraId="66EA2650" w14:textId="77777777" w:rsidR="004470EF" w:rsidRPr="002E6533" w:rsidRDefault="004470EF">
            <w:pPr>
              <w:pStyle w:val="Compact"/>
            </w:pPr>
            <w:hyperlink r:id="rId1881">
              <w:r w:rsidRPr="002E6533">
                <w:rPr>
                  <w:rStyle w:val="Hyperlink"/>
                </w:rPr>
                <w:t>Ajuda de conformidade normativa e corporativa</w:t>
              </w:r>
            </w:hyperlink>
          </w:p>
        </w:tc>
      </w:tr>
      <w:tr w:rsidR="004470EF" w:rsidRPr="002E6533" w14:paraId="124D1E59" w14:textId="77777777">
        <w:tc>
          <w:tcPr>
            <w:tcW w:w="2613" w:type="dxa"/>
            <w:vMerge/>
          </w:tcPr>
          <w:p w14:paraId="2C099F1F" w14:textId="77777777" w:rsidR="004470EF" w:rsidRPr="002E6533" w:rsidRDefault="004470EF"/>
        </w:tc>
        <w:tc>
          <w:tcPr>
            <w:tcW w:w="2613" w:type="dxa"/>
          </w:tcPr>
          <w:p w14:paraId="082A366A" w14:textId="77777777" w:rsidR="004470EF" w:rsidRPr="002E6533" w:rsidRDefault="00000000">
            <w:pPr>
              <w:pStyle w:val="Compact"/>
            </w:pPr>
            <w:r w:rsidRPr="002E6533">
              <w:t>Avaliações e autorização</w:t>
            </w:r>
          </w:p>
        </w:tc>
        <w:tc>
          <w:tcPr>
            <w:tcW w:w="2613" w:type="dxa"/>
          </w:tcPr>
          <w:p w14:paraId="5676454A" w14:textId="77777777" w:rsidR="004470EF" w:rsidRPr="002E6533" w:rsidRDefault="004470EF">
            <w:pPr>
              <w:pStyle w:val="Compact"/>
            </w:pPr>
            <w:hyperlink r:id="rId1882">
              <w:r w:rsidRPr="002E6533">
                <w:rPr>
                  <w:rStyle w:val="Hyperlink"/>
                </w:rPr>
                <w:t>Ajuda do setor público</w:t>
              </w:r>
            </w:hyperlink>
          </w:p>
        </w:tc>
      </w:tr>
      <w:tr w:rsidR="004470EF" w:rsidRPr="002E6533" w14:paraId="5C8584B0" w14:textId="77777777">
        <w:tc>
          <w:tcPr>
            <w:tcW w:w="2613" w:type="dxa"/>
          </w:tcPr>
          <w:p w14:paraId="3391F67A" w14:textId="77777777" w:rsidR="004470EF" w:rsidRPr="002E6533" w:rsidRDefault="00000000">
            <w:pPr>
              <w:pStyle w:val="Compact"/>
            </w:pPr>
            <w:r w:rsidRPr="002E6533">
              <w:t>Funções e responsabilidades de privacidade</w:t>
            </w:r>
          </w:p>
        </w:tc>
        <w:tc>
          <w:tcPr>
            <w:tcW w:w="2613" w:type="dxa"/>
          </w:tcPr>
          <w:p w14:paraId="01A97E5D" w14:textId="77777777" w:rsidR="004470EF" w:rsidRPr="002E6533" w:rsidRDefault="00000000">
            <w:pPr>
              <w:pStyle w:val="Compact"/>
            </w:pPr>
            <w:r w:rsidRPr="002E6533">
              <w:t>Governança dos dados</w:t>
            </w:r>
          </w:p>
        </w:tc>
        <w:tc>
          <w:tcPr>
            <w:tcW w:w="2613" w:type="dxa"/>
          </w:tcPr>
          <w:p w14:paraId="5E6179AB" w14:textId="77777777" w:rsidR="004470EF" w:rsidRPr="002E6533" w:rsidRDefault="004470EF">
            <w:pPr>
              <w:pStyle w:val="Compact"/>
            </w:pPr>
            <w:hyperlink r:id="rId1883">
              <w:r w:rsidRPr="002E6533">
                <w:rPr>
                  <w:rStyle w:val="Hyperlink"/>
                </w:rPr>
                <w:t>Ajuda de conformidade normativa e corporativa</w:t>
              </w:r>
            </w:hyperlink>
          </w:p>
        </w:tc>
      </w:tr>
      <w:tr w:rsidR="004470EF" w:rsidRPr="002E6533" w14:paraId="3D78C792" w14:textId="77777777">
        <w:tc>
          <w:tcPr>
            <w:tcW w:w="2613" w:type="dxa"/>
          </w:tcPr>
          <w:p w14:paraId="09404B01" w14:textId="77777777" w:rsidR="004470EF" w:rsidRPr="002E6533" w:rsidRDefault="00000000">
            <w:pPr>
              <w:pStyle w:val="Compact"/>
            </w:pPr>
            <w:r w:rsidRPr="002E6533">
              <w:t>Análise de limite de privacidade</w:t>
            </w:r>
          </w:p>
        </w:tc>
        <w:tc>
          <w:tcPr>
            <w:tcW w:w="2613" w:type="dxa"/>
          </w:tcPr>
          <w:p w14:paraId="028A0A88" w14:textId="77777777" w:rsidR="004470EF" w:rsidRPr="002E6533" w:rsidRDefault="00000000">
            <w:pPr>
              <w:pStyle w:val="Compact"/>
            </w:pPr>
            <w:r w:rsidRPr="002E6533">
              <w:t>Avaliações e autorização</w:t>
            </w:r>
          </w:p>
        </w:tc>
        <w:tc>
          <w:tcPr>
            <w:tcW w:w="2613" w:type="dxa"/>
          </w:tcPr>
          <w:p w14:paraId="04C2BA7C" w14:textId="77777777" w:rsidR="004470EF" w:rsidRPr="002E6533" w:rsidRDefault="004470EF">
            <w:pPr>
              <w:pStyle w:val="Compact"/>
            </w:pPr>
            <w:hyperlink r:id="rId1884">
              <w:r w:rsidRPr="002E6533">
                <w:rPr>
                  <w:rStyle w:val="Hyperlink"/>
                </w:rPr>
                <w:t>Ajuda do setor público</w:t>
              </w:r>
            </w:hyperlink>
          </w:p>
        </w:tc>
      </w:tr>
      <w:tr w:rsidR="004470EF" w:rsidRPr="002E6533" w14:paraId="01760443" w14:textId="77777777">
        <w:tc>
          <w:tcPr>
            <w:tcW w:w="2613" w:type="dxa"/>
          </w:tcPr>
          <w:p w14:paraId="5D8CF010" w14:textId="77777777" w:rsidR="004470EF" w:rsidRPr="002E6533" w:rsidRDefault="00000000">
            <w:pPr>
              <w:pStyle w:val="Compact"/>
            </w:pPr>
            <w:r w:rsidRPr="002E6533">
              <w:t>Passo a passo de Narrativa de processo</w:t>
            </w:r>
          </w:p>
        </w:tc>
        <w:tc>
          <w:tcPr>
            <w:tcW w:w="2613" w:type="dxa"/>
            <w:vMerge w:val="restart"/>
          </w:tcPr>
          <w:p w14:paraId="02E28409" w14:textId="77777777" w:rsidR="004470EF" w:rsidRPr="002E6533" w:rsidRDefault="00000000">
            <w:pPr>
              <w:pStyle w:val="Compact"/>
            </w:pPr>
            <w:r w:rsidRPr="002E6533">
              <w:t>Monitoramento de controles financeiros</w:t>
            </w:r>
          </w:p>
        </w:tc>
        <w:tc>
          <w:tcPr>
            <w:tcW w:w="2613" w:type="dxa"/>
            <w:vMerge w:val="restart"/>
          </w:tcPr>
          <w:p w14:paraId="46F0082A" w14:textId="77777777" w:rsidR="004470EF" w:rsidRPr="002E6533" w:rsidRDefault="004470EF">
            <w:pPr>
              <w:pStyle w:val="Compact"/>
            </w:pPr>
            <w:hyperlink r:id="rId1885">
              <w:r w:rsidRPr="002E6533">
                <w:rPr>
                  <w:rStyle w:val="Hyperlink"/>
                </w:rPr>
                <w:t>Ajuda de conformidade normativa e corporativa</w:t>
              </w:r>
            </w:hyperlink>
          </w:p>
        </w:tc>
      </w:tr>
      <w:tr w:rsidR="004470EF" w:rsidRPr="002E6533" w14:paraId="40B433F7" w14:textId="77777777">
        <w:tc>
          <w:tcPr>
            <w:tcW w:w="2613" w:type="dxa"/>
          </w:tcPr>
          <w:p w14:paraId="278E3005" w14:textId="77777777" w:rsidR="004470EF" w:rsidRPr="002E6533" w:rsidRDefault="00000000">
            <w:pPr>
              <w:pStyle w:val="Compact"/>
            </w:pPr>
            <w:r w:rsidRPr="002E6533">
              <w:t>Narrativas de processo</w:t>
            </w:r>
          </w:p>
        </w:tc>
        <w:tc>
          <w:tcPr>
            <w:tcW w:w="2613" w:type="dxa"/>
            <w:vMerge/>
          </w:tcPr>
          <w:p w14:paraId="14D4F3B5" w14:textId="77777777" w:rsidR="004470EF" w:rsidRPr="002E6533" w:rsidRDefault="004470EF"/>
        </w:tc>
        <w:tc>
          <w:tcPr>
            <w:tcW w:w="2613" w:type="dxa"/>
            <w:vMerge/>
          </w:tcPr>
          <w:p w14:paraId="48961519" w14:textId="77777777" w:rsidR="004470EF" w:rsidRPr="002E6533" w:rsidRDefault="004470EF"/>
        </w:tc>
      </w:tr>
      <w:tr w:rsidR="004470EF" w:rsidRPr="002E6533" w14:paraId="79AC826E" w14:textId="77777777">
        <w:tc>
          <w:tcPr>
            <w:tcW w:w="2613" w:type="dxa"/>
          </w:tcPr>
          <w:p w14:paraId="5C3A5EA6" w14:textId="77777777" w:rsidR="004470EF" w:rsidRPr="002E6533" w:rsidRDefault="00000000">
            <w:pPr>
              <w:pStyle w:val="Compact"/>
            </w:pPr>
            <w:r w:rsidRPr="002E6533">
              <w:t>Atividades de processamento</w:t>
            </w:r>
          </w:p>
        </w:tc>
        <w:tc>
          <w:tcPr>
            <w:tcW w:w="2613" w:type="dxa"/>
          </w:tcPr>
          <w:p w14:paraId="464DF0ED" w14:textId="77777777" w:rsidR="004470EF" w:rsidRPr="002E6533" w:rsidRDefault="00000000">
            <w:pPr>
              <w:pStyle w:val="Compact"/>
            </w:pPr>
            <w:r w:rsidRPr="002E6533">
              <w:t>Governança dos dados</w:t>
            </w:r>
          </w:p>
        </w:tc>
        <w:tc>
          <w:tcPr>
            <w:tcW w:w="2613" w:type="dxa"/>
            <w:vMerge/>
          </w:tcPr>
          <w:p w14:paraId="3720A025" w14:textId="77777777" w:rsidR="004470EF" w:rsidRPr="002E6533" w:rsidRDefault="004470EF"/>
        </w:tc>
      </w:tr>
      <w:tr w:rsidR="004470EF" w:rsidRPr="002E6533" w14:paraId="19E4A93D" w14:textId="77777777">
        <w:tc>
          <w:tcPr>
            <w:tcW w:w="2613" w:type="dxa"/>
            <w:vMerge w:val="restart"/>
          </w:tcPr>
          <w:p w14:paraId="6A14B1BD" w14:textId="77777777" w:rsidR="004470EF" w:rsidRPr="002E6533" w:rsidRDefault="00000000">
            <w:pPr>
              <w:pStyle w:val="Corpodetexto"/>
            </w:pPr>
            <w:r w:rsidRPr="002E6533">
              <w:t>Produtos e serviços</w:t>
            </w:r>
          </w:p>
          <w:p w14:paraId="36F3A290" w14:textId="77777777" w:rsidR="004470EF" w:rsidRPr="002E6533" w:rsidRDefault="00000000">
            <w:pPr>
              <w:pStyle w:val="Corpodetexto"/>
            </w:pPr>
            <w:r w:rsidRPr="002E6533">
              <w:t> </w:t>
            </w:r>
          </w:p>
          <w:p w14:paraId="3BB02E4D" w14:textId="77777777" w:rsidR="004470EF" w:rsidRPr="002E6533" w:rsidRDefault="00000000">
            <w:pPr>
              <w:pStyle w:val="Corpodetexto"/>
            </w:pPr>
            <w:r w:rsidRPr="002E6533">
              <w:t> </w:t>
            </w:r>
          </w:p>
          <w:p w14:paraId="70ED1E74" w14:textId="77777777" w:rsidR="004470EF" w:rsidRPr="002E6533" w:rsidRDefault="00000000">
            <w:pPr>
              <w:pStyle w:val="Corpodetexto"/>
            </w:pPr>
            <w:r w:rsidRPr="002E6533">
              <w:t> </w:t>
            </w:r>
          </w:p>
        </w:tc>
        <w:tc>
          <w:tcPr>
            <w:tcW w:w="2613" w:type="dxa"/>
          </w:tcPr>
          <w:p w14:paraId="53B64A37" w14:textId="77777777" w:rsidR="004470EF" w:rsidRPr="002E6533" w:rsidRDefault="00000000">
            <w:pPr>
              <w:pStyle w:val="Compact"/>
            </w:pPr>
            <w:r w:rsidRPr="002E6533">
              <w:t>Risk Assessment Management</w:t>
            </w:r>
          </w:p>
        </w:tc>
        <w:tc>
          <w:tcPr>
            <w:tcW w:w="2613" w:type="dxa"/>
          </w:tcPr>
          <w:p w14:paraId="134A0669" w14:textId="77777777" w:rsidR="004470EF" w:rsidRPr="002E6533" w:rsidRDefault="004470EF">
            <w:pPr>
              <w:pStyle w:val="Compact"/>
            </w:pPr>
            <w:hyperlink r:id="rId1886">
              <w:r w:rsidRPr="002E6533">
                <w:rPr>
                  <w:rStyle w:val="Hyperlink"/>
                </w:rPr>
                <w:t>Ajuda do Gerenciamento do risco operacional e empresarial</w:t>
              </w:r>
            </w:hyperlink>
          </w:p>
        </w:tc>
      </w:tr>
      <w:tr w:rsidR="004470EF" w:rsidRPr="002E6533" w14:paraId="2E265CC7" w14:textId="77777777">
        <w:tc>
          <w:tcPr>
            <w:tcW w:w="2613" w:type="dxa"/>
            <w:vMerge/>
          </w:tcPr>
          <w:p w14:paraId="743D3A63" w14:textId="77777777" w:rsidR="004470EF" w:rsidRPr="002E6533" w:rsidRDefault="004470EF"/>
        </w:tc>
        <w:tc>
          <w:tcPr>
            <w:tcW w:w="2613" w:type="dxa"/>
          </w:tcPr>
          <w:p w14:paraId="6BF5CEC4" w14:textId="77777777" w:rsidR="004470EF" w:rsidRPr="002E6533" w:rsidRDefault="00000000">
            <w:pPr>
              <w:pStyle w:val="Compact"/>
            </w:pPr>
            <w:r w:rsidRPr="002E6533">
              <w:t>Análise do cenário operacional</w:t>
            </w:r>
          </w:p>
        </w:tc>
        <w:tc>
          <w:tcPr>
            <w:tcW w:w="2613" w:type="dxa"/>
          </w:tcPr>
          <w:p w14:paraId="500A1722" w14:textId="77777777" w:rsidR="004470EF" w:rsidRPr="002E6533" w:rsidRDefault="004470EF">
            <w:pPr>
              <w:pStyle w:val="Compact"/>
            </w:pPr>
            <w:hyperlink r:id="rId1887">
              <w:r w:rsidRPr="002E6533">
                <w:rPr>
                  <w:rStyle w:val="Hyperlink"/>
                </w:rPr>
                <w:t>Gerenciamento de resiliência</w:t>
              </w:r>
            </w:hyperlink>
          </w:p>
        </w:tc>
      </w:tr>
      <w:tr w:rsidR="004470EF" w:rsidRPr="002E6533" w14:paraId="72E5C3E8" w14:textId="77777777">
        <w:tc>
          <w:tcPr>
            <w:tcW w:w="2613" w:type="dxa"/>
            <w:vMerge/>
          </w:tcPr>
          <w:p w14:paraId="10C20793" w14:textId="77777777" w:rsidR="004470EF" w:rsidRPr="002E6533" w:rsidRDefault="004470EF"/>
        </w:tc>
        <w:tc>
          <w:tcPr>
            <w:tcW w:w="2613" w:type="dxa"/>
          </w:tcPr>
          <w:p w14:paraId="7EA95E9A" w14:textId="77777777" w:rsidR="004470EF" w:rsidRPr="002E6533" w:rsidRDefault="00000000">
            <w:pPr>
              <w:pStyle w:val="Compact"/>
            </w:pPr>
            <w:r w:rsidRPr="002E6533">
              <w:t>Projeto de terceiros</w:t>
            </w:r>
          </w:p>
        </w:tc>
        <w:tc>
          <w:tcPr>
            <w:tcW w:w="2613" w:type="dxa"/>
            <w:vMerge w:val="restart"/>
          </w:tcPr>
          <w:p w14:paraId="429F2FBC" w14:textId="77777777" w:rsidR="004470EF" w:rsidRPr="002E6533" w:rsidRDefault="004470EF">
            <w:pPr>
              <w:pStyle w:val="Corpodetexto"/>
            </w:pPr>
            <w:hyperlink r:id="rId1888">
              <w:r w:rsidRPr="002E6533">
                <w:rPr>
                  <w:rStyle w:val="Hyperlink"/>
                </w:rPr>
                <w:t>Governança de terceiros</w:t>
              </w:r>
            </w:hyperlink>
          </w:p>
          <w:p w14:paraId="6FF70773" w14:textId="77777777" w:rsidR="004470EF" w:rsidRPr="002E6533" w:rsidRDefault="00000000">
            <w:pPr>
              <w:pStyle w:val="Corpodetexto"/>
            </w:pPr>
            <w:r w:rsidRPr="002E6533">
              <w:t> </w:t>
            </w:r>
          </w:p>
        </w:tc>
      </w:tr>
      <w:tr w:rsidR="004470EF" w:rsidRPr="002E6533" w14:paraId="2AFA2AA8" w14:textId="77777777">
        <w:tc>
          <w:tcPr>
            <w:tcW w:w="2613" w:type="dxa"/>
            <w:vMerge/>
          </w:tcPr>
          <w:p w14:paraId="7399824E" w14:textId="77777777" w:rsidR="004470EF" w:rsidRPr="002E6533" w:rsidRDefault="004470EF"/>
        </w:tc>
        <w:tc>
          <w:tcPr>
            <w:tcW w:w="2613" w:type="dxa"/>
          </w:tcPr>
          <w:p w14:paraId="6328E13F" w14:textId="77777777" w:rsidR="004470EF" w:rsidRPr="002E6533" w:rsidRDefault="00000000">
            <w:pPr>
              <w:pStyle w:val="Compact"/>
            </w:pPr>
            <w:r w:rsidRPr="002E6533">
              <w:t>Gerenciamento de riscos de terceiros</w:t>
            </w:r>
          </w:p>
        </w:tc>
        <w:tc>
          <w:tcPr>
            <w:tcW w:w="2613" w:type="dxa"/>
            <w:vMerge/>
          </w:tcPr>
          <w:p w14:paraId="325611EB" w14:textId="77777777" w:rsidR="004470EF" w:rsidRPr="002E6533" w:rsidRDefault="004470EF"/>
        </w:tc>
      </w:tr>
      <w:tr w:rsidR="004470EF" w:rsidRPr="002E6533" w14:paraId="156D3F7B" w14:textId="77777777">
        <w:tc>
          <w:tcPr>
            <w:tcW w:w="2613" w:type="dxa"/>
          </w:tcPr>
          <w:p w14:paraId="5A43310B" w14:textId="77777777" w:rsidR="004470EF" w:rsidRPr="002E6533" w:rsidRDefault="00000000">
            <w:pPr>
              <w:pStyle w:val="Compact"/>
            </w:pPr>
            <w:r w:rsidRPr="002E6533">
              <w:t xml:space="preserve"> Certificação Financeira Trimestral - Empresa</w:t>
            </w:r>
          </w:p>
        </w:tc>
        <w:tc>
          <w:tcPr>
            <w:tcW w:w="2613" w:type="dxa"/>
          </w:tcPr>
          <w:p w14:paraId="5EBD4DCF" w14:textId="77777777" w:rsidR="004470EF" w:rsidRPr="002E6533" w:rsidRDefault="00000000">
            <w:pPr>
              <w:pStyle w:val="Compact"/>
            </w:pPr>
            <w:r w:rsidRPr="002E6533">
              <w:t>Monitoramento de controles financeiros</w:t>
            </w:r>
          </w:p>
        </w:tc>
        <w:tc>
          <w:tcPr>
            <w:tcW w:w="2613" w:type="dxa"/>
          </w:tcPr>
          <w:p w14:paraId="1F5EDDBC" w14:textId="77777777" w:rsidR="004470EF" w:rsidRPr="002E6533" w:rsidRDefault="004470EF">
            <w:pPr>
              <w:pStyle w:val="Compact"/>
            </w:pPr>
            <w:hyperlink r:id="rId1889">
              <w:r w:rsidRPr="002E6533">
                <w:rPr>
                  <w:rStyle w:val="Hyperlink"/>
                </w:rPr>
                <w:t>Ajuda de conformidade normativa e corporativa</w:t>
              </w:r>
            </w:hyperlink>
          </w:p>
        </w:tc>
      </w:tr>
      <w:tr w:rsidR="004470EF" w:rsidRPr="002E6533" w14:paraId="46F7FAAB" w14:textId="77777777">
        <w:tc>
          <w:tcPr>
            <w:tcW w:w="2613" w:type="dxa"/>
            <w:vMerge w:val="restart"/>
          </w:tcPr>
          <w:p w14:paraId="1B28FE6B" w14:textId="77777777" w:rsidR="004470EF" w:rsidRPr="002E6533" w:rsidRDefault="00000000">
            <w:pPr>
              <w:pStyle w:val="Corpodetexto"/>
            </w:pPr>
            <w:r w:rsidRPr="002E6533">
              <w:t>Biblioteca de perguntas</w:t>
            </w:r>
          </w:p>
          <w:p w14:paraId="0EB51336" w14:textId="77777777" w:rsidR="004470EF" w:rsidRPr="002E6533" w:rsidRDefault="00000000">
            <w:pPr>
              <w:pStyle w:val="Corpodetexto"/>
            </w:pPr>
            <w:r w:rsidRPr="002E6533">
              <w:t> </w:t>
            </w:r>
          </w:p>
          <w:p w14:paraId="53AEA4E8" w14:textId="77777777" w:rsidR="004470EF" w:rsidRPr="002E6533" w:rsidRDefault="00000000">
            <w:pPr>
              <w:pStyle w:val="Corpodetexto"/>
            </w:pPr>
            <w:r w:rsidRPr="002E6533">
              <w:t> </w:t>
            </w:r>
          </w:p>
          <w:p w14:paraId="6DF92B26" w14:textId="77777777" w:rsidR="004470EF" w:rsidRPr="002E6533" w:rsidRDefault="00000000">
            <w:pPr>
              <w:pStyle w:val="Corpodetexto"/>
            </w:pPr>
            <w:r w:rsidRPr="002E6533">
              <w:t> </w:t>
            </w:r>
          </w:p>
          <w:p w14:paraId="0AF94CF7" w14:textId="77777777" w:rsidR="004470EF" w:rsidRPr="002E6533" w:rsidRDefault="00000000">
            <w:pPr>
              <w:pStyle w:val="Corpodetexto"/>
            </w:pPr>
            <w:r w:rsidRPr="002E6533">
              <w:t> </w:t>
            </w:r>
          </w:p>
          <w:p w14:paraId="190A5276" w14:textId="77777777" w:rsidR="004470EF" w:rsidRPr="002E6533" w:rsidRDefault="00000000">
            <w:pPr>
              <w:pStyle w:val="Corpodetexto"/>
            </w:pPr>
            <w:r w:rsidRPr="002E6533">
              <w:t> </w:t>
            </w:r>
          </w:p>
          <w:p w14:paraId="3C0A2B38" w14:textId="77777777" w:rsidR="004470EF" w:rsidRPr="002E6533" w:rsidRDefault="00000000">
            <w:pPr>
              <w:pStyle w:val="Corpodetexto"/>
            </w:pPr>
            <w:r w:rsidRPr="002E6533">
              <w:t> </w:t>
            </w:r>
          </w:p>
          <w:p w14:paraId="6D28DF94" w14:textId="77777777" w:rsidR="004470EF" w:rsidRPr="002E6533" w:rsidRDefault="00000000">
            <w:pPr>
              <w:pStyle w:val="Corpodetexto"/>
            </w:pPr>
            <w:r w:rsidRPr="002E6533">
              <w:t> </w:t>
            </w:r>
          </w:p>
          <w:p w14:paraId="5416219B" w14:textId="77777777" w:rsidR="004470EF" w:rsidRPr="002E6533" w:rsidRDefault="00000000">
            <w:pPr>
              <w:pStyle w:val="Corpodetexto"/>
            </w:pPr>
            <w:r w:rsidRPr="002E6533">
              <w:t> </w:t>
            </w:r>
          </w:p>
          <w:p w14:paraId="7014266D" w14:textId="77777777" w:rsidR="004470EF" w:rsidRPr="002E6533" w:rsidRDefault="00000000">
            <w:pPr>
              <w:pStyle w:val="Corpodetexto"/>
            </w:pPr>
            <w:r w:rsidRPr="002E6533">
              <w:t> </w:t>
            </w:r>
          </w:p>
        </w:tc>
        <w:tc>
          <w:tcPr>
            <w:tcW w:w="2613" w:type="dxa"/>
          </w:tcPr>
          <w:p w14:paraId="50130BBF" w14:textId="77777777" w:rsidR="004470EF" w:rsidRPr="002E6533" w:rsidRDefault="00000000">
            <w:pPr>
              <w:pStyle w:val="Compact"/>
            </w:pPr>
            <w:r w:rsidRPr="002E6533">
              <w:t>Planejamento e qualidade de auditorias</w:t>
            </w:r>
          </w:p>
        </w:tc>
        <w:tc>
          <w:tcPr>
            <w:tcW w:w="2613" w:type="dxa"/>
          </w:tcPr>
          <w:p w14:paraId="05B68AD0" w14:textId="77777777" w:rsidR="004470EF" w:rsidRPr="002E6533" w:rsidRDefault="004470EF">
            <w:pPr>
              <w:pStyle w:val="Compact"/>
            </w:pPr>
            <w:hyperlink r:id="rId1890">
              <w:r w:rsidRPr="002E6533">
                <w:rPr>
                  <w:rStyle w:val="Hyperlink"/>
                </w:rPr>
                <w:t>Ajuda do Gerenciamento de auditoria</w:t>
              </w:r>
            </w:hyperlink>
          </w:p>
        </w:tc>
      </w:tr>
      <w:tr w:rsidR="004470EF" w:rsidRPr="002E6533" w14:paraId="3C10AB80" w14:textId="77777777">
        <w:tc>
          <w:tcPr>
            <w:tcW w:w="2613" w:type="dxa"/>
            <w:vMerge/>
          </w:tcPr>
          <w:p w14:paraId="3258594C" w14:textId="77777777" w:rsidR="004470EF" w:rsidRPr="002E6533" w:rsidRDefault="004470EF"/>
        </w:tc>
        <w:tc>
          <w:tcPr>
            <w:tcW w:w="2613" w:type="dxa"/>
          </w:tcPr>
          <w:p w14:paraId="02669706" w14:textId="77777777" w:rsidR="004470EF" w:rsidRPr="002E6533" w:rsidRDefault="00000000">
            <w:pPr>
              <w:pStyle w:val="Compact"/>
            </w:pPr>
            <w:r w:rsidRPr="002E6533">
              <w:t>Risk Assessment Management</w:t>
            </w:r>
          </w:p>
        </w:tc>
        <w:tc>
          <w:tcPr>
            <w:tcW w:w="2613" w:type="dxa"/>
          </w:tcPr>
          <w:p w14:paraId="34BC6F90" w14:textId="77777777" w:rsidR="004470EF" w:rsidRPr="002E6533" w:rsidRDefault="004470EF">
            <w:pPr>
              <w:pStyle w:val="Compact"/>
            </w:pPr>
            <w:hyperlink r:id="rId1891">
              <w:r w:rsidRPr="002E6533">
                <w:rPr>
                  <w:rStyle w:val="Hyperlink"/>
                </w:rPr>
                <w:t>Ajuda do Gerenciamento do risco operacional e empresarial</w:t>
              </w:r>
            </w:hyperlink>
          </w:p>
        </w:tc>
      </w:tr>
      <w:tr w:rsidR="004470EF" w:rsidRPr="002E6533" w14:paraId="4109BD26" w14:textId="77777777">
        <w:tc>
          <w:tcPr>
            <w:tcW w:w="2613" w:type="dxa"/>
            <w:vMerge/>
          </w:tcPr>
          <w:p w14:paraId="66902337" w14:textId="77777777" w:rsidR="004470EF" w:rsidRPr="002E6533" w:rsidRDefault="004470EF"/>
        </w:tc>
        <w:tc>
          <w:tcPr>
            <w:tcW w:w="2613" w:type="dxa"/>
          </w:tcPr>
          <w:p w14:paraId="42A3ED64" w14:textId="77777777" w:rsidR="004470EF" w:rsidRPr="002E6533" w:rsidRDefault="00000000">
            <w:pPr>
              <w:pStyle w:val="Compact"/>
            </w:pPr>
            <w:r w:rsidRPr="002E6533">
              <w:t>Avaliações e autorização</w:t>
            </w:r>
          </w:p>
        </w:tc>
        <w:tc>
          <w:tcPr>
            <w:tcW w:w="2613" w:type="dxa"/>
          </w:tcPr>
          <w:p w14:paraId="25D6EB33" w14:textId="77777777" w:rsidR="004470EF" w:rsidRPr="002E6533" w:rsidRDefault="004470EF">
            <w:pPr>
              <w:pStyle w:val="Compact"/>
            </w:pPr>
            <w:hyperlink r:id="rId1892">
              <w:r w:rsidRPr="002E6533">
                <w:rPr>
                  <w:rStyle w:val="Hyperlink"/>
                </w:rPr>
                <w:t>Ajuda do setor público</w:t>
              </w:r>
            </w:hyperlink>
          </w:p>
        </w:tc>
      </w:tr>
      <w:tr w:rsidR="004470EF" w:rsidRPr="002E6533" w14:paraId="3A0919EC" w14:textId="77777777">
        <w:tc>
          <w:tcPr>
            <w:tcW w:w="2613" w:type="dxa"/>
            <w:vMerge/>
          </w:tcPr>
          <w:p w14:paraId="2DAA286F" w14:textId="77777777" w:rsidR="004470EF" w:rsidRPr="002E6533" w:rsidRDefault="004470EF"/>
        </w:tc>
        <w:tc>
          <w:tcPr>
            <w:tcW w:w="2613" w:type="dxa"/>
          </w:tcPr>
          <w:p w14:paraId="73DDE4B1" w14:textId="77777777" w:rsidR="004470EF" w:rsidRPr="002E6533" w:rsidRDefault="00000000">
            <w:pPr>
              <w:pStyle w:val="Compact"/>
            </w:pPr>
            <w:r w:rsidRPr="002E6533">
              <w:t>Gerenciamento do programa de garantia de controles</w:t>
            </w:r>
          </w:p>
        </w:tc>
        <w:tc>
          <w:tcPr>
            <w:tcW w:w="2613" w:type="dxa"/>
          </w:tcPr>
          <w:p w14:paraId="229B4740" w14:textId="77777777" w:rsidR="004470EF" w:rsidRPr="002E6533" w:rsidRDefault="004470EF">
            <w:pPr>
              <w:pStyle w:val="Compact"/>
            </w:pPr>
            <w:hyperlink r:id="rId1893">
              <w:r w:rsidRPr="002E6533">
                <w:rPr>
                  <w:rStyle w:val="Hyperlink"/>
                </w:rPr>
                <w:t>Ajuda de conformidade normativa e corporativa</w:t>
              </w:r>
            </w:hyperlink>
          </w:p>
        </w:tc>
      </w:tr>
      <w:tr w:rsidR="004470EF" w:rsidRPr="002E6533" w14:paraId="20EBFE37" w14:textId="77777777">
        <w:tc>
          <w:tcPr>
            <w:tcW w:w="2613" w:type="dxa"/>
            <w:vMerge/>
          </w:tcPr>
          <w:p w14:paraId="0A344B01" w14:textId="77777777" w:rsidR="004470EF" w:rsidRPr="002E6533" w:rsidRDefault="004470EF"/>
        </w:tc>
        <w:tc>
          <w:tcPr>
            <w:tcW w:w="2613" w:type="dxa"/>
          </w:tcPr>
          <w:p w14:paraId="132E17CB" w14:textId="77777777" w:rsidR="004470EF" w:rsidRPr="002E6533" w:rsidRDefault="00000000">
            <w:pPr>
              <w:pStyle w:val="Compact"/>
            </w:pPr>
            <w:r w:rsidRPr="002E6533">
              <w:t>Gerenciamento de crises</w:t>
            </w:r>
          </w:p>
        </w:tc>
        <w:tc>
          <w:tcPr>
            <w:tcW w:w="2613" w:type="dxa"/>
          </w:tcPr>
          <w:p w14:paraId="6A538396" w14:textId="77777777" w:rsidR="004470EF" w:rsidRPr="002E6533" w:rsidRDefault="004470EF">
            <w:pPr>
              <w:pStyle w:val="Compact"/>
            </w:pPr>
            <w:hyperlink r:id="rId1894">
              <w:r w:rsidRPr="002E6533">
                <w:rPr>
                  <w:rStyle w:val="Hyperlink"/>
                </w:rPr>
                <w:t>Gerenciamento de resiliência</w:t>
              </w:r>
            </w:hyperlink>
          </w:p>
        </w:tc>
      </w:tr>
      <w:tr w:rsidR="004470EF" w:rsidRPr="002E6533" w14:paraId="741E6686" w14:textId="77777777">
        <w:tc>
          <w:tcPr>
            <w:tcW w:w="2613" w:type="dxa"/>
            <w:vMerge/>
          </w:tcPr>
          <w:p w14:paraId="18844CF7" w14:textId="77777777" w:rsidR="004470EF" w:rsidRPr="002E6533" w:rsidRDefault="004470EF"/>
        </w:tc>
        <w:tc>
          <w:tcPr>
            <w:tcW w:w="2613" w:type="dxa"/>
          </w:tcPr>
          <w:p w14:paraId="26895010" w14:textId="77777777" w:rsidR="004470EF" w:rsidRPr="002E6533" w:rsidRDefault="00000000">
            <w:pPr>
              <w:pStyle w:val="Compact"/>
            </w:pPr>
            <w:r w:rsidRPr="002E6533">
              <w:t>Cyber Incident &amp; Breach Response</w:t>
            </w:r>
          </w:p>
        </w:tc>
        <w:tc>
          <w:tcPr>
            <w:tcW w:w="2613" w:type="dxa"/>
            <w:vMerge w:val="restart"/>
          </w:tcPr>
          <w:p w14:paraId="7CD12F5B" w14:textId="77777777" w:rsidR="004470EF" w:rsidRPr="002E6533" w:rsidRDefault="004470EF">
            <w:pPr>
              <w:pStyle w:val="Corpodetexto"/>
            </w:pPr>
            <w:hyperlink r:id="rId1895">
              <w:r w:rsidRPr="002E6533">
                <w:rPr>
                  <w:rStyle w:val="Hyperlink"/>
                </w:rPr>
                <w:t>Ajuda do Gerenciamento de riscos de TI e segurança</w:t>
              </w:r>
            </w:hyperlink>
          </w:p>
          <w:p w14:paraId="0012A315" w14:textId="77777777" w:rsidR="004470EF" w:rsidRPr="002E6533" w:rsidRDefault="00000000">
            <w:pPr>
              <w:pStyle w:val="Corpodetexto"/>
            </w:pPr>
            <w:r w:rsidRPr="002E6533">
              <w:lastRenderedPageBreak/>
              <w:t> </w:t>
            </w:r>
          </w:p>
          <w:p w14:paraId="66071B31" w14:textId="77777777" w:rsidR="004470EF" w:rsidRPr="002E6533" w:rsidRDefault="00000000">
            <w:pPr>
              <w:pStyle w:val="Corpodetexto"/>
            </w:pPr>
            <w:r w:rsidRPr="002E6533">
              <w:t> </w:t>
            </w:r>
          </w:p>
          <w:p w14:paraId="39AB1A58" w14:textId="77777777" w:rsidR="004470EF" w:rsidRPr="002E6533" w:rsidRDefault="00000000">
            <w:pPr>
              <w:pStyle w:val="Corpodetexto"/>
            </w:pPr>
            <w:r w:rsidRPr="002E6533">
              <w:t> </w:t>
            </w:r>
          </w:p>
        </w:tc>
      </w:tr>
      <w:tr w:rsidR="004470EF" w:rsidRPr="002E6533" w14:paraId="7C8592AD" w14:textId="77777777">
        <w:tc>
          <w:tcPr>
            <w:tcW w:w="2613" w:type="dxa"/>
            <w:vMerge/>
          </w:tcPr>
          <w:p w14:paraId="4D502A99" w14:textId="77777777" w:rsidR="004470EF" w:rsidRPr="002E6533" w:rsidRDefault="004470EF"/>
        </w:tc>
        <w:tc>
          <w:tcPr>
            <w:tcW w:w="2613" w:type="dxa"/>
          </w:tcPr>
          <w:p w14:paraId="177F1C9B" w14:textId="77777777" w:rsidR="004470EF" w:rsidRPr="002E6533" w:rsidRDefault="00000000">
            <w:pPr>
              <w:pStyle w:val="Compact"/>
            </w:pPr>
            <w:r w:rsidRPr="002E6533">
              <w:t>Garantia de controles de TI</w:t>
            </w:r>
          </w:p>
        </w:tc>
        <w:tc>
          <w:tcPr>
            <w:tcW w:w="2613" w:type="dxa"/>
            <w:vMerge/>
          </w:tcPr>
          <w:p w14:paraId="027924CE" w14:textId="77777777" w:rsidR="004470EF" w:rsidRPr="002E6533" w:rsidRDefault="004470EF"/>
        </w:tc>
      </w:tr>
      <w:tr w:rsidR="004470EF" w:rsidRPr="002E6533" w14:paraId="657641A8" w14:textId="77777777">
        <w:tc>
          <w:tcPr>
            <w:tcW w:w="2613" w:type="dxa"/>
            <w:vMerge/>
          </w:tcPr>
          <w:p w14:paraId="2B58FE9F" w14:textId="77777777" w:rsidR="004470EF" w:rsidRPr="002E6533" w:rsidRDefault="004470EF"/>
        </w:tc>
        <w:tc>
          <w:tcPr>
            <w:tcW w:w="2613" w:type="dxa"/>
          </w:tcPr>
          <w:p w14:paraId="102CE96A" w14:textId="77777777" w:rsidR="004470EF" w:rsidRPr="002E6533" w:rsidRDefault="00000000">
            <w:pPr>
              <w:pStyle w:val="Compact"/>
            </w:pPr>
            <w:r w:rsidRPr="002E6533">
              <w:t xml:space="preserve">Gerenciamento de riscos </w:t>
            </w:r>
            <w:r w:rsidRPr="002E6533">
              <w:lastRenderedPageBreak/>
              <w:t>de TI</w:t>
            </w:r>
          </w:p>
        </w:tc>
        <w:tc>
          <w:tcPr>
            <w:tcW w:w="2613" w:type="dxa"/>
            <w:vMerge/>
          </w:tcPr>
          <w:p w14:paraId="26033E35" w14:textId="77777777" w:rsidR="004470EF" w:rsidRPr="002E6533" w:rsidRDefault="004470EF"/>
        </w:tc>
      </w:tr>
      <w:tr w:rsidR="004470EF" w:rsidRPr="002E6533" w14:paraId="2A1FDD48" w14:textId="77777777">
        <w:tc>
          <w:tcPr>
            <w:tcW w:w="2613" w:type="dxa"/>
            <w:vMerge/>
          </w:tcPr>
          <w:p w14:paraId="04C1B209" w14:textId="77777777" w:rsidR="004470EF" w:rsidRPr="002E6533" w:rsidRDefault="004470EF"/>
        </w:tc>
        <w:tc>
          <w:tcPr>
            <w:tcW w:w="2613" w:type="dxa"/>
          </w:tcPr>
          <w:p w14:paraId="15D7BB3E" w14:textId="77777777" w:rsidR="004470EF" w:rsidRPr="002E6533" w:rsidRDefault="00000000">
            <w:pPr>
              <w:pStyle w:val="Compact"/>
            </w:pPr>
            <w:r w:rsidRPr="002E6533">
              <w:t>Gerenciamento de PCI</w:t>
            </w:r>
          </w:p>
        </w:tc>
        <w:tc>
          <w:tcPr>
            <w:tcW w:w="2613" w:type="dxa"/>
            <w:vMerge/>
          </w:tcPr>
          <w:p w14:paraId="1037074D" w14:textId="77777777" w:rsidR="004470EF" w:rsidRPr="002E6533" w:rsidRDefault="004470EF"/>
        </w:tc>
      </w:tr>
      <w:tr w:rsidR="004470EF" w:rsidRPr="002E6533" w14:paraId="44396334" w14:textId="77777777">
        <w:tc>
          <w:tcPr>
            <w:tcW w:w="2613" w:type="dxa"/>
            <w:vMerge/>
          </w:tcPr>
          <w:p w14:paraId="2378D180" w14:textId="77777777" w:rsidR="004470EF" w:rsidRPr="002E6533" w:rsidRDefault="004470EF"/>
        </w:tc>
        <w:tc>
          <w:tcPr>
            <w:tcW w:w="2613" w:type="dxa"/>
          </w:tcPr>
          <w:p w14:paraId="6D09D3C5" w14:textId="77777777" w:rsidR="004470EF" w:rsidRPr="002E6533" w:rsidRDefault="00000000">
            <w:pPr>
              <w:pStyle w:val="Compact"/>
            </w:pPr>
            <w:r w:rsidRPr="002E6533">
              <w:t>Projeto de terceiros</w:t>
            </w:r>
          </w:p>
        </w:tc>
        <w:tc>
          <w:tcPr>
            <w:tcW w:w="2613" w:type="dxa"/>
            <w:vMerge w:val="restart"/>
          </w:tcPr>
          <w:p w14:paraId="2D0E1637" w14:textId="77777777" w:rsidR="004470EF" w:rsidRPr="002E6533" w:rsidRDefault="004470EF">
            <w:pPr>
              <w:pStyle w:val="Corpodetexto"/>
            </w:pPr>
            <w:hyperlink r:id="rId1896">
              <w:r w:rsidRPr="002E6533">
                <w:rPr>
                  <w:rStyle w:val="Hyperlink"/>
                </w:rPr>
                <w:t>Governança de terceiros</w:t>
              </w:r>
            </w:hyperlink>
          </w:p>
          <w:p w14:paraId="10771A52" w14:textId="77777777" w:rsidR="004470EF" w:rsidRPr="002E6533" w:rsidRDefault="00000000">
            <w:pPr>
              <w:pStyle w:val="Corpodetexto"/>
            </w:pPr>
            <w:r w:rsidRPr="002E6533">
              <w:t> </w:t>
            </w:r>
          </w:p>
        </w:tc>
      </w:tr>
      <w:tr w:rsidR="004470EF" w:rsidRPr="002E6533" w14:paraId="2E550ECE" w14:textId="77777777">
        <w:tc>
          <w:tcPr>
            <w:tcW w:w="2613" w:type="dxa"/>
            <w:vMerge/>
          </w:tcPr>
          <w:p w14:paraId="689F8A32" w14:textId="77777777" w:rsidR="004470EF" w:rsidRPr="002E6533" w:rsidRDefault="004470EF"/>
        </w:tc>
        <w:tc>
          <w:tcPr>
            <w:tcW w:w="2613" w:type="dxa"/>
          </w:tcPr>
          <w:p w14:paraId="4B8584DE" w14:textId="77777777" w:rsidR="004470EF" w:rsidRPr="002E6533" w:rsidRDefault="00000000">
            <w:pPr>
              <w:pStyle w:val="Compact"/>
            </w:pPr>
            <w:r w:rsidRPr="002E6533">
              <w:t>Gerenciamento de riscos de terceiros</w:t>
            </w:r>
          </w:p>
        </w:tc>
        <w:tc>
          <w:tcPr>
            <w:tcW w:w="2613" w:type="dxa"/>
            <w:vMerge/>
          </w:tcPr>
          <w:p w14:paraId="5C471748" w14:textId="77777777" w:rsidR="004470EF" w:rsidRPr="002E6533" w:rsidRDefault="004470EF"/>
        </w:tc>
      </w:tr>
      <w:tr w:rsidR="004470EF" w:rsidRPr="002E6533" w14:paraId="69EA707C" w14:textId="77777777">
        <w:tc>
          <w:tcPr>
            <w:tcW w:w="2613" w:type="dxa"/>
          </w:tcPr>
          <w:p w14:paraId="1025D306" w14:textId="77777777" w:rsidR="004470EF" w:rsidRPr="002E6533" w:rsidRDefault="00000000">
            <w:pPr>
              <w:pStyle w:val="Compact"/>
            </w:pPr>
            <w:r w:rsidRPr="002E6533">
              <w:t xml:space="preserve"> Estratégias de recuperação</w:t>
            </w:r>
          </w:p>
        </w:tc>
        <w:tc>
          <w:tcPr>
            <w:tcW w:w="2613" w:type="dxa"/>
            <w:vMerge w:val="restart"/>
          </w:tcPr>
          <w:p w14:paraId="161D4D05" w14:textId="77777777" w:rsidR="004470EF" w:rsidRPr="002E6533" w:rsidRDefault="00000000">
            <w:pPr>
              <w:pStyle w:val="Compact"/>
            </w:pPr>
            <w:r w:rsidRPr="002E6533">
              <w:t>Business Continuity &amp; IT Disaster Recovery Planning</w:t>
            </w:r>
          </w:p>
        </w:tc>
        <w:tc>
          <w:tcPr>
            <w:tcW w:w="2613" w:type="dxa"/>
            <w:vMerge w:val="restart"/>
          </w:tcPr>
          <w:p w14:paraId="7D20895C" w14:textId="77777777" w:rsidR="004470EF" w:rsidRPr="002E6533" w:rsidRDefault="004470EF">
            <w:pPr>
              <w:pStyle w:val="Corpodetexto"/>
            </w:pPr>
            <w:hyperlink r:id="rId1897">
              <w:r w:rsidRPr="002E6533">
                <w:rPr>
                  <w:rStyle w:val="Hyperlink"/>
                </w:rPr>
                <w:t>Gerenciamento de resiliência</w:t>
              </w:r>
            </w:hyperlink>
          </w:p>
          <w:p w14:paraId="644298BD" w14:textId="77777777" w:rsidR="004470EF" w:rsidRPr="002E6533" w:rsidRDefault="00000000">
            <w:pPr>
              <w:pStyle w:val="Corpodetexto"/>
            </w:pPr>
            <w:r w:rsidRPr="002E6533">
              <w:t> </w:t>
            </w:r>
          </w:p>
        </w:tc>
      </w:tr>
      <w:tr w:rsidR="004470EF" w:rsidRPr="002E6533" w14:paraId="5BA6763C" w14:textId="77777777">
        <w:tc>
          <w:tcPr>
            <w:tcW w:w="2613" w:type="dxa"/>
          </w:tcPr>
          <w:p w14:paraId="61EA3F7A" w14:textId="77777777" w:rsidR="004470EF" w:rsidRPr="002E6533" w:rsidRDefault="00000000">
            <w:pPr>
              <w:pStyle w:val="Compact"/>
            </w:pPr>
            <w:r w:rsidRPr="002E6533">
              <w:t>Tarefas de recuperação</w:t>
            </w:r>
          </w:p>
        </w:tc>
        <w:tc>
          <w:tcPr>
            <w:tcW w:w="2613" w:type="dxa"/>
            <w:vMerge/>
          </w:tcPr>
          <w:p w14:paraId="729223E1" w14:textId="77777777" w:rsidR="004470EF" w:rsidRPr="002E6533" w:rsidRDefault="004470EF"/>
        </w:tc>
        <w:tc>
          <w:tcPr>
            <w:tcW w:w="2613" w:type="dxa"/>
            <w:vMerge/>
          </w:tcPr>
          <w:p w14:paraId="6B77528A" w14:textId="77777777" w:rsidR="004470EF" w:rsidRPr="002E6533" w:rsidRDefault="004470EF"/>
        </w:tc>
      </w:tr>
      <w:tr w:rsidR="004470EF" w:rsidRPr="002E6533" w14:paraId="3FA9E74D" w14:textId="77777777">
        <w:tc>
          <w:tcPr>
            <w:tcW w:w="2613" w:type="dxa"/>
          </w:tcPr>
          <w:p w14:paraId="1C12D09D" w14:textId="77777777" w:rsidR="004470EF" w:rsidRPr="002E6533" w:rsidRDefault="00000000">
            <w:pPr>
              <w:pStyle w:val="Compact"/>
            </w:pPr>
            <w:r w:rsidRPr="002E6533">
              <w:t>Comunicações regulatórias</w:t>
            </w:r>
          </w:p>
        </w:tc>
        <w:tc>
          <w:tcPr>
            <w:tcW w:w="2613" w:type="dxa"/>
          </w:tcPr>
          <w:p w14:paraId="18D9D155" w14:textId="77777777" w:rsidR="004470EF" w:rsidRPr="002E6533" w:rsidRDefault="00000000">
            <w:pPr>
              <w:pStyle w:val="Compact"/>
            </w:pPr>
            <w:r w:rsidRPr="002E6533">
              <w:t>Gerenciamento do programa de privacidade</w:t>
            </w:r>
          </w:p>
        </w:tc>
        <w:tc>
          <w:tcPr>
            <w:tcW w:w="2613" w:type="dxa"/>
            <w:vMerge w:val="restart"/>
          </w:tcPr>
          <w:p w14:paraId="7740697D" w14:textId="77777777" w:rsidR="004470EF" w:rsidRPr="002E6533" w:rsidRDefault="004470EF">
            <w:pPr>
              <w:pStyle w:val="Corpodetexto"/>
            </w:pPr>
            <w:hyperlink r:id="rId1898">
              <w:r w:rsidRPr="002E6533">
                <w:rPr>
                  <w:rStyle w:val="Hyperlink"/>
                </w:rPr>
                <w:t>Ajuda de conformidade normativa e corporativa</w:t>
              </w:r>
            </w:hyperlink>
          </w:p>
          <w:p w14:paraId="7D1BE8C7" w14:textId="77777777" w:rsidR="004470EF" w:rsidRPr="002E6533" w:rsidRDefault="00000000">
            <w:pPr>
              <w:pStyle w:val="Corpodetexto"/>
            </w:pPr>
            <w:r w:rsidRPr="002E6533">
              <w:t> </w:t>
            </w:r>
          </w:p>
          <w:p w14:paraId="32BE0A9D" w14:textId="77777777" w:rsidR="004470EF" w:rsidRPr="002E6533" w:rsidRDefault="00000000">
            <w:pPr>
              <w:pStyle w:val="Corpodetexto"/>
            </w:pPr>
            <w:r w:rsidRPr="002E6533">
              <w:t> </w:t>
            </w:r>
          </w:p>
        </w:tc>
      </w:tr>
      <w:tr w:rsidR="004470EF" w:rsidRPr="002E6533" w14:paraId="46160FA7" w14:textId="77777777">
        <w:tc>
          <w:tcPr>
            <w:tcW w:w="2613" w:type="dxa"/>
          </w:tcPr>
          <w:p w14:paraId="741B4CA3" w14:textId="77777777" w:rsidR="004470EF" w:rsidRPr="002E6533" w:rsidRDefault="00000000">
            <w:pPr>
              <w:pStyle w:val="Compact"/>
            </w:pPr>
            <w:r w:rsidRPr="002E6533">
              <w:t>Itens da inteligência normativa</w:t>
            </w:r>
          </w:p>
        </w:tc>
        <w:tc>
          <w:tcPr>
            <w:tcW w:w="2613" w:type="dxa"/>
            <w:vMerge w:val="restart"/>
          </w:tcPr>
          <w:p w14:paraId="5657F6FC" w14:textId="77777777" w:rsidR="004470EF" w:rsidRPr="002E6533" w:rsidRDefault="00000000">
            <w:pPr>
              <w:pStyle w:val="Compact"/>
            </w:pPr>
            <w:r w:rsidRPr="002E6533">
              <w:t>Gerenciamento de obrigações corporativas</w:t>
            </w:r>
          </w:p>
        </w:tc>
        <w:tc>
          <w:tcPr>
            <w:tcW w:w="2613" w:type="dxa"/>
            <w:vMerge/>
          </w:tcPr>
          <w:p w14:paraId="07AAFF70" w14:textId="77777777" w:rsidR="004470EF" w:rsidRPr="002E6533" w:rsidRDefault="004470EF"/>
        </w:tc>
      </w:tr>
      <w:tr w:rsidR="004470EF" w:rsidRPr="002E6533" w14:paraId="4D1F809B" w14:textId="77777777">
        <w:tc>
          <w:tcPr>
            <w:tcW w:w="2613" w:type="dxa"/>
          </w:tcPr>
          <w:p w14:paraId="57635AB3" w14:textId="77777777" w:rsidR="004470EF" w:rsidRPr="002E6533" w:rsidRDefault="00000000">
            <w:pPr>
              <w:pStyle w:val="Compact"/>
            </w:pPr>
            <w:r w:rsidRPr="002E6533">
              <w:t>Análise da inteligência normativa</w:t>
            </w:r>
          </w:p>
        </w:tc>
        <w:tc>
          <w:tcPr>
            <w:tcW w:w="2613" w:type="dxa"/>
            <w:vMerge/>
          </w:tcPr>
          <w:p w14:paraId="199B677C" w14:textId="77777777" w:rsidR="004470EF" w:rsidRPr="002E6533" w:rsidRDefault="004470EF"/>
        </w:tc>
        <w:tc>
          <w:tcPr>
            <w:tcW w:w="2613" w:type="dxa"/>
            <w:vMerge/>
          </w:tcPr>
          <w:p w14:paraId="79DDCD72" w14:textId="77777777" w:rsidR="004470EF" w:rsidRPr="002E6533" w:rsidRDefault="004470EF"/>
        </w:tc>
      </w:tr>
      <w:tr w:rsidR="004470EF" w:rsidRPr="002E6533" w14:paraId="64BBFDB0" w14:textId="77777777">
        <w:tc>
          <w:tcPr>
            <w:tcW w:w="2613" w:type="dxa"/>
          </w:tcPr>
          <w:p w14:paraId="4C958D41" w14:textId="77777777" w:rsidR="004470EF" w:rsidRPr="002E6533" w:rsidRDefault="00000000">
            <w:pPr>
              <w:pStyle w:val="Compact"/>
            </w:pPr>
            <w:r w:rsidRPr="002E6533">
              <w:t>Planos de remediação</w:t>
            </w:r>
          </w:p>
        </w:tc>
        <w:tc>
          <w:tcPr>
            <w:tcW w:w="2613" w:type="dxa"/>
          </w:tcPr>
          <w:p w14:paraId="2058D360" w14:textId="77777777" w:rsidR="004470EF" w:rsidRPr="002E6533" w:rsidRDefault="00000000">
            <w:pPr>
              <w:pStyle w:val="Compact"/>
            </w:pPr>
            <w:r w:rsidRPr="002E6533">
              <w:t>Gerenciamento de problemas</w:t>
            </w:r>
          </w:p>
        </w:tc>
        <w:tc>
          <w:tcPr>
            <w:tcW w:w="2613" w:type="dxa"/>
          </w:tcPr>
          <w:p w14:paraId="0AB1DEC6" w14:textId="77777777" w:rsidR="004470EF" w:rsidRPr="002E6533" w:rsidRDefault="004470EF">
            <w:pPr>
              <w:pStyle w:val="Compact"/>
            </w:pPr>
            <w:hyperlink r:id="rId1899">
              <w:r w:rsidRPr="002E6533">
                <w:rPr>
                  <w:rStyle w:val="Hyperlink"/>
                </w:rPr>
                <w:t>Ajuda do Gerenciamento de auditoria</w:t>
              </w:r>
            </w:hyperlink>
          </w:p>
        </w:tc>
      </w:tr>
      <w:tr w:rsidR="004470EF" w:rsidRPr="002E6533" w14:paraId="7A4AE9AB" w14:textId="77777777">
        <w:tc>
          <w:tcPr>
            <w:tcW w:w="2613" w:type="dxa"/>
          </w:tcPr>
          <w:p w14:paraId="1B0025C7" w14:textId="77777777" w:rsidR="004470EF" w:rsidRPr="002E6533" w:rsidRDefault="00000000">
            <w:pPr>
              <w:pStyle w:val="Compact"/>
            </w:pPr>
            <w:r w:rsidRPr="002E6533">
              <w:t>Requisitos</w:t>
            </w:r>
          </w:p>
        </w:tc>
        <w:tc>
          <w:tcPr>
            <w:tcW w:w="2613" w:type="dxa"/>
          </w:tcPr>
          <w:p w14:paraId="6FB5F8CA" w14:textId="77777777" w:rsidR="004470EF" w:rsidRPr="002E6533" w:rsidRDefault="00000000">
            <w:pPr>
              <w:pStyle w:val="Compact"/>
            </w:pPr>
            <w:r w:rsidRPr="002E6533">
              <w:t>Business Continuity &amp; IT Disaster Recovery Planning</w:t>
            </w:r>
          </w:p>
        </w:tc>
        <w:tc>
          <w:tcPr>
            <w:tcW w:w="2613" w:type="dxa"/>
            <w:vMerge w:val="restart"/>
          </w:tcPr>
          <w:p w14:paraId="331651BF" w14:textId="77777777" w:rsidR="004470EF" w:rsidRPr="002E6533" w:rsidRDefault="004470EF">
            <w:pPr>
              <w:pStyle w:val="Compact"/>
            </w:pPr>
            <w:hyperlink r:id="rId1900">
              <w:r w:rsidRPr="002E6533">
                <w:rPr>
                  <w:rStyle w:val="Hyperlink"/>
                </w:rPr>
                <w:t>Gerenciamento de resiliência</w:t>
              </w:r>
            </w:hyperlink>
          </w:p>
        </w:tc>
      </w:tr>
      <w:tr w:rsidR="004470EF" w:rsidRPr="002E6533" w14:paraId="1F424D07" w14:textId="77777777">
        <w:tc>
          <w:tcPr>
            <w:tcW w:w="2613" w:type="dxa"/>
          </w:tcPr>
          <w:p w14:paraId="26F34ACC" w14:textId="77777777" w:rsidR="004470EF" w:rsidRPr="002E6533" w:rsidRDefault="00000000">
            <w:pPr>
              <w:pStyle w:val="Compact"/>
            </w:pPr>
            <w:r w:rsidRPr="002E6533">
              <w:t>Scorecard de resiliência</w:t>
            </w:r>
          </w:p>
        </w:tc>
        <w:tc>
          <w:tcPr>
            <w:tcW w:w="2613" w:type="dxa"/>
          </w:tcPr>
          <w:p w14:paraId="5E892962" w14:textId="77777777" w:rsidR="004470EF" w:rsidRPr="002E6533" w:rsidRDefault="00000000">
            <w:pPr>
              <w:pStyle w:val="Compact"/>
            </w:pPr>
            <w:r w:rsidRPr="002E6533">
              <w:t>Análise do cenário operacional</w:t>
            </w:r>
          </w:p>
        </w:tc>
        <w:tc>
          <w:tcPr>
            <w:tcW w:w="2613" w:type="dxa"/>
            <w:vMerge/>
          </w:tcPr>
          <w:p w14:paraId="4F05740F" w14:textId="77777777" w:rsidR="004470EF" w:rsidRPr="002E6533" w:rsidRDefault="004470EF"/>
        </w:tc>
      </w:tr>
      <w:tr w:rsidR="004470EF" w:rsidRPr="002E6533" w14:paraId="48DFECDD" w14:textId="77777777">
        <w:tc>
          <w:tcPr>
            <w:tcW w:w="2613" w:type="dxa"/>
            <w:vMerge w:val="restart"/>
          </w:tcPr>
          <w:p w14:paraId="4D91B665" w14:textId="77777777" w:rsidR="004470EF" w:rsidRPr="002E6533" w:rsidRDefault="00000000">
            <w:pPr>
              <w:pStyle w:val="Corpodetexto"/>
            </w:pPr>
            <w:r w:rsidRPr="002E6533">
              <w:t>Registro de ameaça à resiliência</w:t>
            </w:r>
          </w:p>
          <w:p w14:paraId="6A0F2B03" w14:textId="77777777" w:rsidR="004470EF" w:rsidRPr="002E6533" w:rsidRDefault="00000000">
            <w:pPr>
              <w:pStyle w:val="Corpodetexto"/>
            </w:pPr>
            <w:r w:rsidRPr="002E6533">
              <w:t> </w:t>
            </w:r>
          </w:p>
        </w:tc>
        <w:tc>
          <w:tcPr>
            <w:tcW w:w="2613" w:type="dxa"/>
          </w:tcPr>
          <w:p w14:paraId="62F208A0" w14:textId="77777777" w:rsidR="004470EF" w:rsidRPr="002E6533" w:rsidRDefault="00000000">
            <w:pPr>
              <w:pStyle w:val="Compact"/>
            </w:pPr>
            <w:r w:rsidRPr="002E6533">
              <w:t>Business Continuity &amp; IT Disaster Recovery Planning</w:t>
            </w:r>
          </w:p>
        </w:tc>
        <w:tc>
          <w:tcPr>
            <w:tcW w:w="2613" w:type="dxa"/>
            <w:vMerge/>
          </w:tcPr>
          <w:p w14:paraId="7A41C999" w14:textId="77777777" w:rsidR="004470EF" w:rsidRPr="002E6533" w:rsidRDefault="004470EF"/>
        </w:tc>
      </w:tr>
      <w:tr w:rsidR="004470EF" w:rsidRPr="002E6533" w14:paraId="43D5EDB8" w14:textId="77777777">
        <w:tc>
          <w:tcPr>
            <w:tcW w:w="2613" w:type="dxa"/>
            <w:vMerge/>
          </w:tcPr>
          <w:p w14:paraId="518EC4E8" w14:textId="77777777" w:rsidR="004470EF" w:rsidRPr="002E6533" w:rsidRDefault="004470EF"/>
        </w:tc>
        <w:tc>
          <w:tcPr>
            <w:tcW w:w="2613" w:type="dxa"/>
          </w:tcPr>
          <w:p w14:paraId="6D24E453" w14:textId="77777777" w:rsidR="004470EF" w:rsidRPr="002E6533" w:rsidRDefault="00000000">
            <w:pPr>
              <w:pStyle w:val="Compact"/>
            </w:pPr>
            <w:r w:rsidRPr="002E6533">
              <w:t>Análise do cenário operacional</w:t>
            </w:r>
          </w:p>
        </w:tc>
        <w:tc>
          <w:tcPr>
            <w:tcW w:w="2613" w:type="dxa"/>
            <w:vMerge/>
          </w:tcPr>
          <w:p w14:paraId="3B584182" w14:textId="77777777" w:rsidR="004470EF" w:rsidRPr="002E6533" w:rsidRDefault="004470EF"/>
        </w:tc>
      </w:tr>
      <w:tr w:rsidR="004470EF" w:rsidRPr="002E6533" w14:paraId="789305AC" w14:textId="77777777">
        <w:tc>
          <w:tcPr>
            <w:tcW w:w="2613" w:type="dxa"/>
          </w:tcPr>
          <w:p w14:paraId="010D8F5A" w14:textId="77777777" w:rsidR="004470EF" w:rsidRPr="002E6533" w:rsidRDefault="00000000">
            <w:pPr>
              <w:pStyle w:val="Compact"/>
            </w:pPr>
            <w:r w:rsidRPr="002E6533">
              <w:t>Procedimentos de resposta</w:t>
            </w:r>
          </w:p>
        </w:tc>
        <w:tc>
          <w:tcPr>
            <w:tcW w:w="2613" w:type="dxa"/>
          </w:tcPr>
          <w:p w14:paraId="00412B91" w14:textId="77777777" w:rsidR="004470EF" w:rsidRPr="002E6533" w:rsidRDefault="00000000">
            <w:pPr>
              <w:pStyle w:val="Compact"/>
            </w:pPr>
            <w:r w:rsidRPr="002E6533">
              <w:t>Gerenciamento de incidentes</w:t>
            </w:r>
          </w:p>
        </w:tc>
        <w:tc>
          <w:tcPr>
            <w:tcW w:w="2613" w:type="dxa"/>
            <w:vMerge/>
          </w:tcPr>
          <w:p w14:paraId="5F31122C" w14:textId="77777777" w:rsidR="004470EF" w:rsidRPr="002E6533" w:rsidRDefault="004470EF"/>
        </w:tc>
      </w:tr>
      <w:tr w:rsidR="004470EF" w:rsidRPr="002E6533" w14:paraId="7FE0B76D" w14:textId="77777777">
        <w:tc>
          <w:tcPr>
            <w:tcW w:w="2613" w:type="dxa"/>
          </w:tcPr>
          <w:p w14:paraId="3B4D8A33" w14:textId="77777777" w:rsidR="004470EF" w:rsidRPr="002E6533" w:rsidRDefault="00000000">
            <w:pPr>
              <w:pStyle w:val="Compact"/>
            </w:pPr>
            <w:r w:rsidRPr="002E6533">
              <w:t>Agendamentos de retenção</w:t>
            </w:r>
          </w:p>
        </w:tc>
        <w:tc>
          <w:tcPr>
            <w:tcW w:w="2613" w:type="dxa"/>
          </w:tcPr>
          <w:p w14:paraId="28BBA3F7" w14:textId="77777777" w:rsidR="004470EF" w:rsidRPr="002E6533" w:rsidRDefault="00000000">
            <w:pPr>
              <w:pStyle w:val="Compact"/>
            </w:pPr>
            <w:r w:rsidRPr="002E6533">
              <w:t>Governança dos dados</w:t>
            </w:r>
          </w:p>
        </w:tc>
        <w:tc>
          <w:tcPr>
            <w:tcW w:w="2613" w:type="dxa"/>
          </w:tcPr>
          <w:p w14:paraId="418E019D" w14:textId="77777777" w:rsidR="004470EF" w:rsidRPr="002E6533" w:rsidRDefault="004470EF">
            <w:pPr>
              <w:pStyle w:val="Compact"/>
            </w:pPr>
            <w:hyperlink r:id="rId1901">
              <w:r w:rsidRPr="002E6533">
                <w:rPr>
                  <w:rStyle w:val="Hyperlink"/>
                </w:rPr>
                <w:t>Ajuda de conformidade normativa e corporativa</w:t>
              </w:r>
            </w:hyperlink>
          </w:p>
        </w:tc>
      </w:tr>
      <w:tr w:rsidR="004470EF" w:rsidRPr="002E6533" w14:paraId="12BF560B" w14:textId="77777777">
        <w:tc>
          <w:tcPr>
            <w:tcW w:w="2613" w:type="dxa"/>
            <w:vMerge w:val="restart"/>
          </w:tcPr>
          <w:p w14:paraId="6AE9D72B" w14:textId="77777777" w:rsidR="004470EF" w:rsidRPr="002E6533" w:rsidRDefault="00000000">
            <w:pPr>
              <w:pStyle w:val="Corpodetexto"/>
            </w:pPr>
            <w:r w:rsidRPr="002E6533">
              <w:t>Aceitação de riscos</w:t>
            </w:r>
          </w:p>
          <w:p w14:paraId="27F06F27" w14:textId="77777777" w:rsidR="004470EF" w:rsidRPr="002E6533" w:rsidRDefault="00000000">
            <w:pPr>
              <w:pStyle w:val="Corpodetexto"/>
            </w:pPr>
            <w:r w:rsidRPr="002E6533">
              <w:t> </w:t>
            </w:r>
          </w:p>
        </w:tc>
        <w:tc>
          <w:tcPr>
            <w:tcW w:w="2613" w:type="dxa"/>
          </w:tcPr>
          <w:p w14:paraId="4DE4FF9D" w14:textId="77777777" w:rsidR="004470EF" w:rsidRPr="002E6533" w:rsidRDefault="00000000">
            <w:pPr>
              <w:pStyle w:val="Compact"/>
            </w:pPr>
            <w:r w:rsidRPr="002E6533">
              <w:t>Monitoramento contínuo</w:t>
            </w:r>
          </w:p>
        </w:tc>
        <w:tc>
          <w:tcPr>
            <w:tcW w:w="2613" w:type="dxa"/>
            <w:vMerge w:val="restart"/>
          </w:tcPr>
          <w:p w14:paraId="652EF8B5" w14:textId="77777777" w:rsidR="004470EF" w:rsidRPr="002E6533" w:rsidRDefault="004470EF">
            <w:pPr>
              <w:pStyle w:val="Corpodetexto"/>
            </w:pPr>
            <w:hyperlink r:id="rId1902">
              <w:r w:rsidRPr="002E6533">
                <w:rPr>
                  <w:rStyle w:val="Hyperlink"/>
                </w:rPr>
                <w:t>Ajuda do setor público</w:t>
              </w:r>
            </w:hyperlink>
          </w:p>
          <w:p w14:paraId="56082D51" w14:textId="77777777" w:rsidR="004470EF" w:rsidRPr="002E6533" w:rsidRDefault="00000000">
            <w:pPr>
              <w:pStyle w:val="Corpodetexto"/>
            </w:pPr>
            <w:r w:rsidRPr="002E6533">
              <w:t> </w:t>
            </w:r>
          </w:p>
        </w:tc>
      </w:tr>
      <w:tr w:rsidR="004470EF" w:rsidRPr="002E6533" w14:paraId="20DC921C" w14:textId="77777777">
        <w:tc>
          <w:tcPr>
            <w:tcW w:w="2613" w:type="dxa"/>
            <w:vMerge/>
          </w:tcPr>
          <w:p w14:paraId="5154A0C3" w14:textId="77777777" w:rsidR="004470EF" w:rsidRPr="002E6533" w:rsidRDefault="004470EF"/>
        </w:tc>
        <w:tc>
          <w:tcPr>
            <w:tcW w:w="2613" w:type="dxa"/>
          </w:tcPr>
          <w:p w14:paraId="36A83E98" w14:textId="77777777" w:rsidR="004470EF" w:rsidRPr="002E6533" w:rsidRDefault="00000000">
            <w:pPr>
              <w:pStyle w:val="Compact"/>
            </w:pPr>
            <w:r w:rsidRPr="002E6533">
              <w:t>Gerenciamento de POA&amp;M</w:t>
            </w:r>
          </w:p>
        </w:tc>
        <w:tc>
          <w:tcPr>
            <w:tcW w:w="2613" w:type="dxa"/>
            <w:vMerge/>
          </w:tcPr>
          <w:p w14:paraId="6F761A51" w14:textId="77777777" w:rsidR="004470EF" w:rsidRPr="002E6533" w:rsidRDefault="004470EF"/>
        </w:tc>
      </w:tr>
      <w:tr w:rsidR="004470EF" w:rsidRPr="002E6533" w14:paraId="19B6B3CD" w14:textId="77777777">
        <w:tc>
          <w:tcPr>
            <w:tcW w:w="2613" w:type="dxa"/>
          </w:tcPr>
          <w:p w14:paraId="48DDF93D" w14:textId="77777777" w:rsidR="004470EF" w:rsidRPr="002E6533" w:rsidRDefault="00000000">
            <w:pPr>
              <w:pStyle w:val="Compact"/>
            </w:pPr>
            <w:r w:rsidRPr="002E6533">
              <w:t>Análise de riscos</w:t>
            </w:r>
          </w:p>
        </w:tc>
        <w:tc>
          <w:tcPr>
            <w:tcW w:w="2613" w:type="dxa"/>
          </w:tcPr>
          <w:p w14:paraId="06AF746D" w14:textId="77777777" w:rsidR="004470EF" w:rsidRPr="002E6533" w:rsidRDefault="00000000">
            <w:pPr>
              <w:pStyle w:val="Compact"/>
            </w:pPr>
            <w:r w:rsidRPr="002E6533">
              <w:t>Gerenciamento de PCI</w:t>
            </w:r>
          </w:p>
        </w:tc>
        <w:tc>
          <w:tcPr>
            <w:tcW w:w="2613" w:type="dxa"/>
          </w:tcPr>
          <w:p w14:paraId="14123638" w14:textId="77777777" w:rsidR="004470EF" w:rsidRPr="002E6533" w:rsidRDefault="004470EF">
            <w:pPr>
              <w:pStyle w:val="Compact"/>
            </w:pPr>
            <w:hyperlink r:id="rId1903">
              <w:r w:rsidRPr="002E6533">
                <w:rPr>
                  <w:rStyle w:val="Hyperlink"/>
                </w:rPr>
                <w:t xml:space="preserve">Ajuda do Gerenciamento </w:t>
              </w:r>
              <w:r w:rsidRPr="002E6533">
                <w:rPr>
                  <w:rStyle w:val="Hyperlink"/>
                </w:rPr>
                <w:lastRenderedPageBreak/>
                <w:t>de riscos de TI e segurança</w:t>
              </w:r>
            </w:hyperlink>
          </w:p>
        </w:tc>
      </w:tr>
      <w:tr w:rsidR="004470EF" w:rsidRPr="002E6533" w14:paraId="41EF862E" w14:textId="77777777">
        <w:tc>
          <w:tcPr>
            <w:tcW w:w="2613" w:type="dxa"/>
          </w:tcPr>
          <w:p w14:paraId="111C6E75" w14:textId="77777777" w:rsidR="004470EF" w:rsidRPr="002E6533" w:rsidRDefault="00000000">
            <w:pPr>
              <w:pStyle w:val="Compact"/>
            </w:pPr>
            <w:r w:rsidRPr="002E6533">
              <w:lastRenderedPageBreak/>
              <w:t>Avaliação da aprovação de riscos</w:t>
            </w:r>
          </w:p>
        </w:tc>
        <w:tc>
          <w:tcPr>
            <w:tcW w:w="2613" w:type="dxa"/>
          </w:tcPr>
          <w:p w14:paraId="0AC62DB6" w14:textId="77777777" w:rsidR="004470EF" w:rsidRPr="002E6533" w:rsidRDefault="00000000">
            <w:pPr>
              <w:pStyle w:val="Compact"/>
            </w:pPr>
            <w:r w:rsidRPr="002E6533">
              <w:t>Enterprise Risk Management</w:t>
            </w:r>
          </w:p>
        </w:tc>
        <w:tc>
          <w:tcPr>
            <w:tcW w:w="2613" w:type="dxa"/>
            <w:vMerge w:val="restart"/>
          </w:tcPr>
          <w:p w14:paraId="6FD46339" w14:textId="77777777" w:rsidR="004470EF" w:rsidRPr="002E6533" w:rsidRDefault="004470EF">
            <w:pPr>
              <w:pStyle w:val="Compact"/>
            </w:pPr>
            <w:hyperlink r:id="rId1904">
              <w:r w:rsidRPr="002E6533">
                <w:rPr>
                  <w:rStyle w:val="Hyperlink"/>
                </w:rPr>
                <w:t>Ajuda do Gerenciamento do risco operacional e empresarial</w:t>
              </w:r>
            </w:hyperlink>
          </w:p>
        </w:tc>
      </w:tr>
      <w:tr w:rsidR="004470EF" w:rsidRPr="002E6533" w14:paraId="5FA41B53" w14:textId="77777777">
        <w:tc>
          <w:tcPr>
            <w:tcW w:w="2613" w:type="dxa"/>
            <w:vMerge w:val="restart"/>
          </w:tcPr>
          <w:p w14:paraId="1CFB71F2" w14:textId="77777777" w:rsidR="004470EF" w:rsidRPr="002E6533" w:rsidRDefault="00000000">
            <w:pPr>
              <w:pStyle w:val="Corpodetexto"/>
            </w:pPr>
            <w:r w:rsidRPr="002E6533">
              <w:t>Avaliação de riscos</w:t>
            </w:r>
          </w:p>
          <w:p w14:paraId="754F2595" w14:textId="77777777" w:rsidR="004470EF" w:rsidRPr="002E6533" w:rsidRDefault="00000000">
            <w:pPr>
              <w:pStyle w:val="Corpodetexto"/>
            </w:pPr>
            <w:r w:rsidRPr="002E6533">
              <w:t> </w:t>
            </w:r>
          </w:p>
        </w:tc>
        <w:tc>
          <w:tcPr>
            <w:tcW w:w="2613" w:type="dxa"/>
          </w:tcPr>
          <w:p w14:paraId="7861A8B5" w14:textId="77777777" w:rsidR="004470EF" w:rsidRPr="002E6533" w:rsidRDefault="00000000">
            <w:pPr>
              <w:pStyle w:val="Compact"/>
            </w:pPr>
            <w:r w:rsidRPr="002E6533">
              <w:t>Risk Assessment Management</w:t>
            </w:r>
          </w:p>
        </w:tc>
        <w:tc>
          <w:tcPr>
            <w:tcW w:w="2613" w:type="dxa"/>
            <w:vMerge/>
          </w:tcPr>
          <w:p w14:paraId="55921107" w14:textId="77777777" w:rsidR="004470EF" w:rsidRPr="002E6533" w:rsidRDefault="004470EF"/>
        </w:tc>
      </w:tr>
      <w:tr w:rsidR="004470EF" w:rsidRPr="002E6533" w14:paraId="44EDBCD2" w14:textId="77777777">
        <w:tc>
          <w:tcPr>
            <w:tcW w:w="2613" w:type="dxa"/>
            <w:vMerge/>
          </w:tcPr>
          <w:p w14:paraId="35B91A91" w14:textId="77777777" w:rsidR="004470EF" w:rsidRPr="002E6533" w:rsidRDefault="004470EF"/>
        </w:tc>
        <w:tc>
          <w:tcPr>
            <w:tcW w:w="2613" w:type="dxa"/>
          </w:tcPr>
          <w:p w14:paraId="193CF73B" w14:textId="77777777" w:rsidR="004470EF" w:rsidRPr="002E6533" w:rsidRDefault="00000000">
            <w:pPr>
              <w:pStyle w:val="Compact"/>
            </w:pPr>
            <w:r w:rsidRPr="002E6533">
              <w:t>Gerenciamento de riscos de TI</w:t>
            </w:r>
          </w:p>
        </w:tc>
        <w:tc>
          <w:tcPr>
            <w:tcW w:w="2613" w:type="dxa"/>
          </w:tcPr>
          <w:p w14:paraId="52E56202" w14:textId="77777777" w:rsidR="004470EF" w:rsidRPr="002E6533" w:rsidRDefault="004470EF">
            <w:pPr>
              <w:pStyle w:val="Compact"/>
            </w:pPr>
            <w:hyperlink r:id="rId1905">
              <w:r w:rsidRPr="002E6533">
                <w:rPr>
                  <w:rStyle w:val="Hyperlink"/>
                </w:rPr>
                <w:t>Ajuda do Gerenciamento de riscos de TI e segurança</w:t>
              </w:r>
            </w:hyperlink>
          </w:p>
        </w:tc>
      </w:tr>
      <w:tr w:rsidR="004470EF" w:rsidRPr="002E6533" w14:paraId="3621AB93" w14:textId="77777777">
        <w:tc>
          <w:tcPr>
            <w:tcW w:w="2613" w:type="dxa"/>
          </w:tcPr>
          <w:p w14:paraId="6F7192D0" w14:textId="77777777" w:rsidR="004470EF" w:rsidRPr="002E6533" w:rsidRDefault="00000000">
            <w:pPr>
              <w:pStyle w:val="Compact"/>
            </w:pPr>
            <w:r w:rsidRPr="002E6533">
              <w:t>Dados de avaliação de riscos</w:t>
            </w:r>
          </w:p>
        </w:tc>
        <w:tc>
          <w:tcPr>
            <w:tcW w:w="2613" w:type="dxa"/>
          </w:tcPr>
          <w:p w14:paraId="731A1D2F" w14:textId="77777777" w:rsidR="004470EF" w:rsidRPr="002E6533" w:rsidRDefault="00000000">
            <w:pPr>
              <w:pStyle w:val="Compact"/>
            </w:pPr>
            <w:r w:rsidRPr="002E6533">
              <w:t>Gerenciamento do risco operacional</w:t>
            </w:r>
          </w:p>
        </w:tc>
        <w:tc>
          <w:tcPr>
            <w:tcW w:w="2613" w:type="dxa"/>
          </w:tcPr>
          <w:p w14:paraId="4BDE9C5E" w14:textId="77777777" w:rsidR="004470EF" w:rsidRPr="002E6533" w:rsidRDefault="004470EF">
            <w:pPr>
              <w:pStyle w:val="Compact"/>
            </w:pPr>
            <w:hyperlink r:id="rId1906">
              <w:r w:rsidRPr="002E6533">
                <w:rPr>
                  <w:rStyle w:val="Hyperlink"/>
                </w:rPr>
                <w:t>Ajuda do Gerenciamento do risco operacional e empresarial</w:t>
              </w:r>
            </w:hyperlink>
          </w:p>
        </w:tc>
      </w:tr>
      <w:tr w:rsidR="004470EF" w:rsidRPr="002E6533" w14:paraId="3F1386C4" w14:textId="77777777">
        <w:tc>
          <w:tcPr>
            <w:tcW w:w="2613" w:type="dxa"/>
            <w:vMerge w:val="restart"/>
          </w:tcPr>
          <w:p w14:paraId="44BFEFAF" w14:textId="77777777" w:rsidR="004470EF" w:rsidRPr="002E6533" w:rsidRDefault="00000000">
            <w:pPr>
              <w:pStyle w:val="Corpodetexto"/>
            </w:pPr>
            <w:r w:rsidRPr="002E6533">
              <w:t>Gerador de risco</w:t>
            </w:r>
          </w:p>
          <w:p w14:paraId="125AD8C8" w14:textId="77777777" w:rsidR="004470EF" w:rsidRPr="002E6533" w:rsidRDefault="00000000">
            <w:pPr>
              <w:pStyle w:val="Corpodetexto"/>
            </w:pPr>
            <w:r w:rsidRPr="002E6533">
              <w:t> </w:t>
            </w:r>
          </w:p>
        </w:tc>
        <w:tc>
          <w:tcPr>
            <w:tcW w:w="2613" w:type="dxa"/>
          </w:tcPr>
          <w:p w14:paraId="423B19B8" w14:textId="77777777" w:rsidR="004470EF" w:rsidRPr="002E6533" w:rsidRDefault="00000000">
            <w:pPr>
              <w:pStyle w:val="Compact"/>
            </w:pPr>
            <w:r w:rsidRPr="002E6533">
              <w:t>Gerenciamento de riscos de TI</w:t>
            </w:r>
          </w:p>
        </w:tc>
        <w:tc>
          <w:tcPr>
            <w:tcW w:w="2613" w:type="dxa"/>
          </w:tcPr>
          <w:p w14:paraId="70566FFF" w14:textId="77777777" w:rsidR="004470EF" w:rsidRPr="002E6533" w:rsidRDefault="004470EF">
            <w:pPr>
              <w:pStyle w:val="Compact"/>
            </w:pPr>
            <w:hyperlink r:id="rId1907">
              <w:r w:rsidRPr="002E6533">
                <w:rPr>
                  <w:rStyle w:val="Hyperlink"/>
                </w:rPr>
                <w:t>Ajuda do Gerenciamento de riscos de TI e segurança</w:t>
              </w:r>
            </w:hyperlink>
          </w:p>
        </w:tc>
      </w:tr>
      <w:tr w:rsidR="004470EF" w:rsidRPr="002E6533" w14:paraId="343C4067" w14:textId="77777777">
        <w:trPr>
          <w:trHeight w:val="493"/>
        </w:trPr>
        <w:tc>
          <w:tcPr>
            <w:tcW w:w="2613" w:type="dxa"/>
            <w:vMerge/>
          </w:tcPr>
          <w:p w14:paraId="6B25F43A" w14:textId="77777777" w:rsidR="004470EF" w:rsidRPr="002E6533" w:rsidRDefault="004470EF"/>
        </w:tc>
        <w:tc>
          <w:tcPr>
            <w:tcW w:w="2613" w:type="dxa"/>
            <w:vMerge w:val="restart"/>
          </w:tcPr>
          <w:p w14:paraId="2A174BE9" w14:textId="77777777" w:rsidR="004470EF" w:rsidRPr="002E6533" w:rsidRDefault="00000000">
            <w:pPr>
              <w:pStyle w:val="Compact"/>
            </w:pPr>
            <w:r w:rsidRPr="002E6533">
              <w:t>Enterprise Risk Management</w:t>
            </w:r>
          </w:p>
        </w:tc>
        <w:tc>
          <w:tcPr>
            <w:tcW w:w="2613" w:type="dxa"/>
            <w:vMerge w:val="restart"/>
          </w:tcPr>
          <w:p w14:paraId="5AC7E06A" w14:textId="77777777" w:rsidR="004470EF" w:rsidRPr="002E6533" w:rsidRDefault="004470EF">
            <w:pPr>
              <w:pStyle w:val="Corpodetexto"/>
            </w:pPr>
            <w:hyperlink r:id="rId1908">
              <w:r w:rsidRPr="002E6533">
                <w:rPr>
                  <w:rStyle w:val="Hyperlink"/>
                </w:rPr>
                <w:t>Ajuda do Gerenciamento do risco operacional e empresarial</w:t>
              </w:r>
            </w:hyperlink>
          </w:p>
          <w:p w14:paraId="40F93A3E" w14:textId="77777777" w:rsidR="004470EF" w:rsidRPr="002E6533" w:rsidRDefault="00000000">
            <w:pPr>
              <w:pStyle w:val="Corpodetexto"/>
            </w:pPr>
            <w:r w:rsidRPr="002E6533">
              <w:t> </w:t>
            </w:r>
          </w:p>
        </w:tc>
      </w:tr>
      <w:tr w:rsidR="004470EF" w:rsidRPr="002E6533" w14:paraId="29ACD712" w14:textId="77777777">
        <w:tc>
          <w:tcPr>
            <w:tcW w:w="2613" w:type="dxa"/>
          </w:tcPr>
          <w:p w14:paraId="067F8E22" w14:textId="77777777" w:rsidR="004470EF" w:rsidRPr="002E6533" w:rsidRDefault="00000000">
            <w:pPr>
              <w:pStyle w:val="Compact"/>
            </w:pPr>
            <w:r w:rsidRPr="002E6533">
              <w:t>Hierarquia de riscos</w:t>
            </w:r>
          </w:p>
        </w:tc>
        <w:tc>
          <w:tcPr>
            <w:tcW w:w="2613" w:type="dxa"/>
            <w:vMerge/>
          </w:tcPr>
          <w:p w14:paraId="667C523D" w14:textId="77777777" w:rsidR="004470EF" w:rsidRPr="002E6533" w:rsidRDefault="004470EF"/>
        </w:tc>
        <w:tc>
          <w:tcPr>
            <w:tcW w:w="2613" w:type="dxa"/>
            <w:vMerge/>
          </w:tcPr>
          <w:p w14:paraId="4A6BEE96" w14:textId="77777777" w:rsidR="004470EF" w:rsidRPr="002E6533" w:rsidRDefault="004470EF"/>
        </w:tc>
      </w:tr>
      <w:tr w:rsidR="004470EF" w:rsidRPr="002E6533" w14:paraId="059DDF89" w14:textId="77777777">
        <w:tc>
          <w:tcPr>
            <w:tcW w:w="2613" w:type="dxa"/>
            <w:vMerge w:val="restart"/>
          </w:tcPr>
          <w:p w14:paraId="66C39A90" w14:textId="77777777" w:rsidR="004470EF" w:rsidRPr="002E6533" w:rsidRDefault="00000000">
            <w:pPr>
              <w:pStyle w:val="Corpodetexto"/>
            </w:pPr>
            <w:r w:rsidRPr="002E6533">
              <w:t>Projeto de risco</w:t>
            </w:r>
          </w:p>
          <w:p w14:paraId="790D7C06" w14:textId="77777777" w:rsidR="004470EF" w:rsidRPr="002E6533" w:rsidRDefault="00000000">
            <w:pPr>
              <w:pStyle w:val="Corpodetexto"/>
            </w:pPr>
            <w:r w:rsidRPr="002E6533">
              <w:t> </w:t>
            </w:r>
          </w:p>
        </w:tc>
        <w:tc>
          <w:tcPr>
            <w:tcW w:w="2613" w:type="dxa"/>
          </w:tcPr>
          <w:p w14:paraId="155BD9BC" w14:textId="77777777" w:rsidR="004470EF" w:rsidRPr="002E6533" w:rsidRDefault="00000000">
            <w:pPr>
              <w:pStyle w:val="Compact"/>
            </w:pPr>
            <w:r w:rsidRPr="002E6533">
              <w:t>Risk Assessment Management</w:t>
            </w:r>
          </w:p>
        </w:tc>
        <w:tc>
          <w:tcPr>
            <w:tcW w:w="2613" w:type="dxa"/>
            <w:vMerge/>
          </w:tcPr>
          <w:p w14:paraId="7FBCB5F8" w14:textId="77777777" w:rsidR="004470EF" w:rsidRPr="002E6533" w:rsidRDefault="004470EF"/>
        </w:tc>
      </w:tr>
      <w:tr w:rsidR="004470EF" w:rsidRPr="002E6533" w14:paraId="65618737" w14:textId="77777777">
        <w:tc>
          <w:tcPr>
            <w:tcW w:w="2613" w:type="dxa"/>
            <w:vMerge/>
          </w:tcPr>
          <w:p w14:paraId="149548BD" w14:textId="77777777" w:rsidR="004470EF" w:rsidRPr="002E6533" w:rsidRDefault="004470EF"/>
        </w:tc>
        <w:tc>
          <w:tcPr>
            <w:tcW w:w="2613" w:type="dxa"/>
          </w:tcPr>
          <w:p w14:paraId="3E143674" w14:textId="77777777" w:rsidR="004470EF" w:rsidRPr="002E6533" w:rsidRDefault="00000000">
            <w:pPr>
              <w:pStyle w:val="Compact"/>
            </w:pPr>
            <w:r w:rsidRPr="002E6533">
              <w:t>Gerenciamento de riscos de TI</w:t>
            </w:r>
          </w:p>
        </w:tc>
        <w:tc>
          <w:tcPr>
            <w:tcW w:w="2613" w:type="dxa"/>
          </w:tcPr>
          <w:p w14:paraId="2879D809" w14:textId="77777777" w:rsidR="004470EF" w:rsidRPr="002E6533" w:rsidRDefault="004470EF">
            <w:pPr>
              <w:pStyle w:val="Compact"/>
            </w:pPr>
            <w:hyperlink r:id="rId1909">
              <w:r w:rsidRPr="002E6533">
                <w:rPr>
                  <w:rStyle w:val="Hyperlink"/>
                </w:rPr>
                <w:t>Ajuda do Gerenciamento de riscos de TI e segurança</w:t>
              </w:r>
            </w:hyperlink>
          </w:p>
        </w:tc>
      </w:tr>
      <w:tr w:rsidR="004470EF" w:rsidRPr="002E6533" w14:paraId="5B764AE2" w14:textId="77777777">
        <w:tc>
          <w:tcPr>
            <w:tcW w:w="2613" w:type="dxa"/>
          </w:tcPr>
          <w:p w14:paraId="698D40CA" w14:textId="77777777" w:rsidR="004470EF" w:rsidRPr="002E6533" w:rsidRDefault="00000000">
            <w:pPr>
              <w:pStyle w:val="Compact"/>
            </w:pPr>
            <w:r w:rsidRPr="002E6533">
              <w:t>Unidade de definição de escopo de riscos</w:t>
            </w:r>
          </w:p>
        </w:tc>
        <w:tc>
          <w:tcPr>
            <w:tcW w:w="2613" w:type="dxa"/>
          </w:tcPr>
          <w:p w14:paraId="6AFB703A" w14:textId="77777777" w:rsidR="004470EF" w:rsidRPr="002E6533" w:rsidRDefault="00000000">
            <w:pPr>
              <w:pStyle w:val="Compact"/>
            </w:pPr>
            <w:r w:rsidRPr="002E6533">
              <w:t>Projetos e documentação de auditoria</w:t>
            </w:r>
          </w:p>
        </w:tc>
        <w:tc>
          <w:tcPr>
            <w:tcW w:w="2613" w:type="dxa"/>
          </w:tcPr>
          <w:p w14:paraId="4B0D6206" w14:textId="77777777" w:rsidR="004470EF" w:rsidRPr="002E6533" w:rsidRDefault="004470EF">
            <w:pPr>
              <w:pStyle w:val="Compact"/>
            </w:pPr>
            <w:hyperlink r:id="rId1910">
              <w:r w:rsidRPr="002E6533">
                <w:rPr>
                  <w:rStyle w:val="Hyperlink"/>
                </w:rPr>
                <w:t>Ajuda do Gerenciamento de auditoria</w:t>
              </w:r>
            </w:hyperlink>
          </w:p>
        </w:tc>
      </w:tr>
      <w:tr w:rsidR="004470EF" w:rsidRPr="002E6533" w14:paraId="47BE2C88" w14:textId="77777777">
        <w:tc>
          <w:tcPr>
            <w:tcW w:w="2613" w:type="dxa"/>
            <w:vMerge w:val="restart"/>
          </w:tcPr>
          <w:p w14:paraId="64239D9C" w14:textId="77777777" w:rsidR="004470EF" w:rsidRPr="002E6533" w:rsidRDefault="00000000">
            <w:pPr>
              <w:pStyle w:val="Corpodetexto"/>
            </w:pPr>
            <w:r w:rsidRPr="002E6533">
              <w:t>Declarações de risco</w:t>
            </w:r>
          </w:p>
          <w:p w14:paraId="45625DE3" w14:textId="77777777" w:rsidR="004470EF" w:rsidRPr="002E6533" w:rsidRDefault="00000000">
            <w:pPr>
              <w:pStyle w:val="Corpodetexto"/>
            </w:pPr>
            <w:r w:rsidRPr="002E6533">
              <w:t> </w:t>
            </w:r>
          </w:p>
        </w:tc>
        <w:tc>
          <w:tcPr>
            <w:tcW w:w="2613" w:type="dxa"/>
          </w:tcPr>
          <w:p w14:paraId="69B89CBD" w14:textId="77777777" w:rsidR="004470EF" w:rsidRPr="002E6533" w:rsidRDefault="00000000">
            <w:pPr>
              <w:pStyle w:val="Compact"/>
            </w:pPr>
            <w:r w:rsidRPr="002E6533">
              <w:t>Gerenciamento de riscos de TI</w:t>
            </w:r>
          </w:p>
        </w:tc>
        <w:tc>
          <w:tcPr>
            <w:tcW w:w="2613" w:type="dxa"/>
          </w:tcPr>
          <w:p w14:paraId="6A61DF3E" w14:textId="77777777" w:rsidR="004470EF" w:rsidRPr="002E6533" w:rsidRDefault="004470EF">
            <w:pPr>
              <w:pStyle w:val="Compact"/>
            </w:pPr>
            <w:hyperlink r:id="rId1911">
              <w:r w:rsidRPr="002E6533">
                <w:rPr>
                  <w:rStyle w:val="Hyperlink"/>
                </w:rPr>
                <w:t>Ajuda do Gerenciamento de riscos de TI e segurança</w:t>
              </w:r>
            </w:hyperlink>
          </w:p>
        </w:tc>
      </w:tr>
      <w:tr w:rsidR="004470EF" w:rsidRPr="002E6533" w14:paraId="4FE2E929" w14:textId="77777777">
        <w:tc>
          <w:tcPr>
            <w:tcW w:w="2613" w:type="dxa"/>
            <w:vMerge/>
          </w:tcPr>
          <w:p w14:paraId="65BF4388" w14:textId="77777777" w:rsidR="004470EF" w:rsidRPr="002E6533" w:rsidRDefault="004470EF"/>
        </w:tc>
        <w:tc>
          <w:tcPr>
            <w:tcW w:w="2613" w:type="dxa"/>
          </w:tcPr>
          <w:p w14:paraId="758EA859" w14:textId="77777777" w:rsidR="004470EF" w:rsidRPr="002E6533" w:rsidRDefault="00000000">
            <w:pPr>
              <w:pStyle w:val="Compact"/>
            </w:pPr>
            <w:r w:rsidRPr="002E6533">
              <w:t>Enterprise Risk Management</w:t>
            </w:r>
          </w:p>
        </w:tc>
        <w:tc>
          <w:tcPr>
            <w:tcW w:w="2613" w:type="dxa"/>
          </w:tcPr>
          <w:p w14:paraId="7CDD4667" w14:textId="77777777" w:rsidR="004470EF" w:rsidRPr="002E6533" w:rsidRDefault="004470EF">
            <w:pPr>
              <w:pStyle w:val="Compact"/>
            </w:pPr>
            <w:hyperlink r:id="rId1912">
              <w:r w:rsidRPr="002E6533">
                <w:rPr>
                  <w:rStyle w:val="Hyperlink"/>
                </w:rPr>
                <w:t>Ajuda do Gerenciamento do risco operacional e empresarial</w:t>
              </w:r>
            </w:hyperlink>
          </w:p>
        </w:tc>
      </w:tr>
      <w:tr w:rsidR="004470EF" w:rsidRPr="002E6533" w14:paraId="56EF4E36" w14:textId="77777777">
        <w:tc>
          <w:tcPr>
            <w:tcW w:w="2613" w:type="dxa"/>
            <w:vMerge w:val="restart"/>
          </w:tcPr>
          <w:p w14:paraId="4F179A97" w14:textId="77777777" w:rsidR="004470EF" w:rsidRPr="002E6533" w:rsidRDefault="00000000">
            <w:pPr>
              <w:pStyle w:val="Corpodetexto"/>
            </w:pPr>
            <w:r w:rsidRPr="002E6533">
              <w:t>Riscos (anteriormente Registro de riscos)</w:t>
            </w:r>
          </w:p>
          <w:p w14:paraId="579284BF" w14:textId="77777777" w:rsidR="004470EF" w:rsidRPr="002E6533" w:rsidRDefault="00000000">
            <w:pPr>
              <w:pStyle w:val="Corpodetexto"/>
            </w:pPr>
            <w:r w:rsidRPr="002E6533">
              <w:t> </w:t>
            </w:r>
          </w:p>
          <w:p w14:paraId="2AFB70D3" w14:textId="77777777" w:rsidR="004470EF" w:rsidRPr="002E6533" w:rsidRDefault="00000000">
            <w:pPr>
              <w:pStyle w:val="Corpodetexto"/>
            </w:pPr>
            <w:r w:rsidRPr="002E6533">
              <w:t> </w:t>
            </w:r>
          </w:p>
          <w:p w14:paraId="0B24158A" w14:textId="77777777" w:rsidR="004470EF" w:rsidRPr="002E6533" w:rsidRDefault="00000000">
            <w:pPr>
              <w:pStyle w:val="Corpodetexto"/>
            </w:pPr>
            <w:r w:rsidRPr="002E6533">
              <w:t> </w:t>
            </w:r>
          </w:p>
        </w:tc>
        <w:tc>
          <w:tcPr>
            <w:tcW w:w="2613" w:type="dxa"/>
          </w:tcPr>
          <w:p w14:paraId="025AFC2B" w14:textId="77777777" w:rsidR="004470EF" w:rsidRPr="002E6533" w:rsidRDefault="00000000">
            <w:pPr>
              <w:pStyle w:val="Compact"/>
            </w:pPr>
            <w:r w:rsidRPr="002E6533">
              <w:t>Sistema de monitoramento da segurança das informações</w:t>
            </w:r>
          </w:p>
        </w:tc>
        <w:tc>
          <w:tcPr>
            <w:tcW w:w="2613" w:type="dxa"/>
            <w:vMerge w:val="restart"/>
          </w:tcPr>
          <w:p w14:paraId="7788B776" w14:textId="77777777" w:rsidR="004470EF" w:rsidRPr="002E6533" w:rsidRDefault="004470EF">
            <w:pPr>
              <w:pStyle w:val="Corpodetexto"/>
            </w:pPr>
            <w:hyperlink r:id="rId1913">
              <w:r w:rsidRPr="002E6533">
                <w:rPr>
                  <w:rStyle w:val="Hyperlink"/>
                </w:rPr>
                <w:t>Ajuda do Gerenciamento de riscos de TI e segurança</w:t>
              </w:r>
            </w:hyperlink>
          </w:p>
          <w:p w14:paraId="52F332C3" w14:textId="77777777" w:rsidR="004470EF" w:rsidRPr="002E6533" w:rsidRDefault="00000000">
            <w:pPr>
              <w:pStyle w:val="Corpodetexto"/>
            </w:pPr>
            <w:r w:rsidRPr="002E6533">
              <w:t> </w:t>
            </w:r>
          </w:p>
        </w:tc>
      </w:tr>
      <w:tr w:rsidR="004470EF" w:rsidRPr="002E6533" w14:paraId="26D3B719" w14:textId="77777777">
        <w:tc>
          <w:tcPr>
            <w:tcW w:w="2613" w:type="dxa"/>
            <w:vMerge/>
          </w:tcPr>
          <w:p w14:paraId="3598529F" w14:textId="77777777" w:rsidR="004470EF" w:rsidRPr="002E6533" w:rsidRDefault="004470EF"/>
        </w:tc>
        <w:tc>
          <w:tcPr>
            <w:tcW w:w="2613" w:type="dxa"/>
          </w:tcPr>
          <w:p w14:paraId="2FA671E8" w14:textId="77777777" w:rsidR="004470EF" w:rsidRPr="002E6533" w:rsidRDefault="00000000">
            <w:pPr>
              <w:pStyle w:val="Compact"/>
            </w:pPr>
            <w:r w:rsidRPr="002E6533">
              <w:t>Gerenciamento de riscos de TI</w:t>
            </w:r>
          </w:p>
        </w:tc>
        <w:tc>
          <w:tcPr>
            <w:tcW w:w="2613" w:type="dxa"/>
            <w:vMerge/>
          </w:tcPr>
          <w:p w14:paraId="1F6CAA73" w14:textId="77777777" w:rsidR="004470EF" w:rsidRPr="002E6533" w:rsidRDefault="004470EF"/>
        </w:tc>
      </w:tr>
      <w:tr w:rsidR="004470EF" w:rsidRPr="002E6533" w14:paraId="651ACA8B" w14:textId="77777777">
        <w:tc>
          <w:tcPr>
            <w:tcW w:w="2613" w:type="dxa"/>
            <w:vMerge/>
          </w:tcPr>
          <w:p w14:paraId="23241233" w14:textId="77777777" w:rsidR="004470EF" w:rsidRPr="002E6533" w:rsidRDefault="004470EF"/>
        </w:tc>
        <w:tc>
          <w:tcPr>
            <w:tcW w:w="2613" w:type="dxa"/>
          </w:tcPr>
          <w:p w14:paraId="39DAF962" w14:textId="77777777" w:rsidR="004470EF" w:rsidRPr="002E6533" w:rsidRDefault="00000000">
            <w:pPr>
              <w:pStyle w:val="Compact"/>
            </w:pPr>
            <w:r w:rsidRPr="002E6533">
              <w:t>Análise do cenário operacional</w:t>
            </w:r>
          </w:p>
        </w:tc>
        <w:tc>
          <w:tcPr>
            <w:tcW w:w="2613" w:type="dxa"/>
          </w:tcPr>
          <w:p w14:paraId="209DE9B0" w14:textId="77777777" w:rsidR="004470EF" w:rsidRPr="002E6533" w:rsidRDefault="004470EF">
            <w:pPr>
              <w:pStyle w:val="Compact"/>
            </w:pPr>
            <w:hyperlink r:id="rId1914">
              <w:r w:rsidRPr="002E6533">
                <w:rPr>
                  <w:rStyle w:val="Hyperlink"/>
                </w:rPr>
                <w:t>Gerenciamento de resiliência</w:t>
              </w:r>
            </w:hyperlink>
          </w:p>
        </w:tc>
      </w:tr>
      <w:tr w:rsidR="004470EF" w:rsidRPr="002E6533" w14:paraId="61A31A88" w14:textId="77777777">
        <w:tc>
          <w:tcPr>
            <w:tcW w:w="2613" w:type="dxa"/>
            <w:vMerge/>
          </w:tcPr>
          <w:p w14:paraId="4FD92CE2" w14:textId="77777777" w:rsidR="004470EF" w:rsidRPr="002E6533" w:rsidRDefault="004470EF"/>
        </w:tc>
        <w:tc>
          <w:tcPr>
            <w:tcW w:w="2613" w:type="dxa"/>
          </w:tcPr>
          <w:p w14:paraId="599BB3A4" w14:textId="77777777" w:rsidR="004470EF" w:rsidRPr="002E6533" w:rsidRDefault="00000000">
            <w:pPr>
              <w:pStyle w:val="Compact"/>
            </w:pPr>
            <w:r w:rsidRPr="002E6533">
              <w:t>Enterprise Risk Management</w:t>
            </w:r>
          </w:p>
        </w:tc>
        <w:tc>
          <w:tcPr>
            <w:tcW w:w="2613" w:type="dxa"/>
          </w:tcPr>
          <w:p w14:paraId="454776BD" w14:textId="77777777" w:rsidR="004470EF" w:rsidRPr="002E6533" w:rsidRDefault="004470EF">
            <w:pPr>
              <w:pStyle w:val="Compact"/>
            </w:pPr>
            <w:hyperlink r:id="rId1915">
              <w:r w:rsidRPr="002E6533">
                <w:rPr>
                  <w:rStyle w:val="Hyperlink"/>
                </w:rPr>
                <w:t>Ajuda do Gerenciamento do risco operacional e empresarial</w:t>
              </w:r>
            </w:hyperlink>
          </w:p>
        </w:tc>
      </w:tr>
      <w:tr w:rsidR="004470EF" w:rsidRPr="002E6533" w14:paraId="257E9B7C" w14:textId="77777777">
        <w:tc>
          <w:tcPr>
            <w:tcW w:w="2613" w:type="dxa"/>
            <w:vMerge w:val="restart"/>
          </w:tcPr>
          <w:p w14:paraId="493DC67F" w14:textId="77777777" w:rsidR="004470EF" w:rsidRPr="002E6533" w:rsidRDefault="00000000">
            <w:pPr>
              <w:pStyle w:val="Corpodetexto"/>
            </w:pPr>
            <w:r w:rsidRPr="002E6533">
              <w:t>Funções e responsabilidades</w:t>
            </w:r>
          </w:p>
          <w:p w14:paraId="61F4CFF9" w14:textId="77777777" w:rsidR="004470EF" w:rsidRPr="002E6533" w:rsidRDefault="00000000">
            <w:pPr>
              <w:pStyle w:val="Corpodetexto"/>
            </w:pPr>
            <w:r w:rsidRPr="002E6533">
              <w:t> </w:t>
            </w:r>
          </w:p>
        </w:tc>
        <w:tc>
          <w:tcPr>
            <w:tcW w:w="2613" w:type="dxa"/>
          </w:tcPr>
          <w:p w14:paraId="07DB7B7F" w14:textId="77777777" w:rsidR="004470EF" w:rsidRPr="002E6533" w:rsidRDefault="00000000">
            <w:pPr>
              <w:pStyle w:val="Compact"/>
            </w:pPr>
            <w:r w:rsidRPr="002E6533">
              <w:t>Business Continuity &amp; IT Disaster Recovery Planning</w:t>
            </w:r>
          </w:p>
        </w:tc>
        <w:tc>
          <w:tcPr>
            <w:tcW w:w="2613" w:type="dxa"/>
          </w:tcPr>
          <w:p w14:paraId="0A1D6A2B" w14:textId="77777777" w:rsidR="004470EF" w:rsidRPr="002E6533" w:rsidRDefault="004470EF">
            <w:pPr>
              <w:pStyle w:val="Compact"/>
            </w:pPr>
            <w:hyperlink r:id="rId1916">
              <w:r w:rsidRPr="002E6533">
                <w:rPr>
                  <w:rStyle w:val="Hyperlink"/>
                </w:rPr>
                <w:t>Gerenciamento de resiliência</w:t>
              </w:r>
            </w:hyperlink>
          </w:p>
        </w:tc>
      </w:tr>
      <w:tr w:rsidR="004470EF" w:rsidRPr="002E6533" w14:paraId="763362E9" w14:textId="77777777">
        <w:tc>
          <w:tcPr>
            <w:tcW w:w="2613" w:type="dxa"/>
            <w:vMerge/>
          </w:tcPr>
          <w:p w14:paraId="051FAFCE" w14:textId="77777777" w:rsidR="004470EF" w:rsidRPr="002E6533" w:rsidRDefault="004470EF"/>
        </w:tc>
        <w:tc>
          <w:tcPr>
            <w:tcW w:w="2613" w:type="dxa"/>
          </w:tcPr>
          <w:p w14:paraId="2BA81774" w14:textId="77777777" w:rsidR="004470EF" w:rsidRPr="002E6533" w:rsidRDefault="00000000">
            <w:pPr>
              <w:pStyle w:val="Compact"/>
            </w:pPr>
            <w:r w:rsidRPr="002E6533">
              <w:t>Monitoramento de controles financeiros</w:t>
            </w:r>
          </w:p>
        </w:tc>
        <w:tc>
          <w:tcPr>
            <w:tcW w:w="2613" w:type="dxa"/>
          </w:tcPr>
          <w:p w14:paraId="6A9877A8" w14:textId="77777777" w:rsidR="004470EF" w:rsidRPr="002E6533" w:rsidRDefault="004470EF">
            <w:pPr>
              <w:pStyle w:val="Compact"/>
            </w:pPr>
            <w:hyperlink r:id="rId1917">
              <w:r w:rsidRPr="002E6533">
                <w:rPr>
                  <w:rStyle w:val="Hyperlink"/>
                </w:rPr>
                <w:t>Ajuda de conformidade normativa e corporativa</w:t>
              </w:r>
            </w:hyperlink>
          </w:p>
        </w:tc>
      </w:tr>
      <w:tr w:rsidR="004470EF" w:rsidRPr="002E6533" w14:paraId="6BC0A567" w14:textId="77777777">
        <w:tc>
          <w:tcPr>
            <w:tcW w:w="2613" w:type="dxa"/>
          </w:tcPr>
          <w:p w14:paraId="2C6680A7" w14:textId="77777777" w:rsidR="004470EF" w:rsidRPr="002E6533" w:rsidRDefault="00000000">
            <w:pPr>
              <w:pStyle w:val="Compact"/>
            </w:pPr>
            <w:r w:rsidRPr="002E6533">
              <w:t xml:space="preserve"> Gerenciamento de scanner e sensor</w:t>
            </w:r>
          </w:p>
        </w:tc>
        <w:tc>
          <w:tcPr>
            <w:tcW w:w="2613" w:type="dxa"/>
            <w:vMerge w:val="restart"/>
          </w:tcPr>
          <w:p w14:paraId="736251D1" w14:textId="77777777" w:rsidR="004470EF" w:rsidRPr="002E6533" w:rsidRDefault="00000000">
            <w:pPr>
              <w:pStyle w:val="Corpodetexto"/>
            </w:pPr>
            <w:r w:rsidRPr="002E6533">
              <w:t>Monitoramento contínuo</w:t>
            </w:r>
          </w:p>
          <w:p w14:paraId="1DE9C640" w14:textId="77777777" w:rsidR="004470EF" w:rsidRPr="002E6533" w:rsidRDefault="00000000">
            <w:pPr>
              <w:pStyle w:val="Corpodetexto"/>
            </w:pPr>
            <w:r w:rsidRPr="002E6533">
              <w:t> </w:t>
            </w:r>
          </w:p>
          <w:p w14:paraId="2C673A87" w14:textId="77777777" w:rsidR="004470EF" w:rsidRPr="002E6533" w:rsidRDefault="00000000">
            <w:pPr>
              <w:pStyle w:val="Corpodetexto"/>
            </w:pPr>
            <w:r w:rsidRPr="002E6533">
              <w:t> </w:t>
            </w:r>
          </w:p>
        </w:tc>
        <w:tc>
          <w:tcPr>
            <w:tcW w:w="2613" w:type="dxa"/>
            <w:vMerge w:val="restart"/>
          </w:tcPr>
          <w:p w14:paraId="0F3D0624" w14:textId="77777777" w:rsidR="004470EF" w:rsidRPr="002E6533" w:rsidRDefault="004470EF">
            <w:pPr>
              <w:pStyle w:val="Corpodetexto"/>
            </w:pPr>
            <w:hyperlink r:id="rId1918">
              <w:r w:rsidRPr="002E6533">
                <w:rPr>
                  <w:rStyle w:val="Hyperlink"/>
                </w:rPr>
                <w:t>Ajuda do setor público</w:t>
              </w:r>
            </w:hyperlink>
          </w:p>
          <w:p w14:paraId="3321564A" w14:textId="77777777" w:rsidR="004470EF" w:rsidRPr="002E6533" w:rsidRDefault="00000000">
            <w:pPr>
              <w:pStyle w:val="Corpodetexto"/>
            </w:pPr>
            <w:r w:rsidRPr="002E6533">
              <w:t> </w:t>
            </w:r>
          </w:p>
          <w:p w14:paraId="20F82C1A" w14:textId="77777777" w:rsidR="004470EF" w:rsidRPr="002E6533" w:rsidRDefault="00000000">
            <w:pPr>
              <w:pStyle w:val="Corpodetexto"/>
            </w:pPr>
            <w:r w:rsidRPr="002E6533">
              <w:t> </w:t>
            </w:r>
          </w:p>
        </w:tc>
      </w:tr>
      <w:tr w:rsidR="004470EF" w:rsidRPr="002E6533" w14:paraId="56BEC054" w14:textId="77777777">
        <w:tc>
          <w:tcPr>
            <w:tcW w:w="2613" w:type="dxa"/>
          </w:tcPr>
          <w:p w14:paraId="589656F4" w14:textId="77777777" w:rsidR="004470EF" w:rsidRPr="002E6533" w:rsidRDefault="00000000">
            <w:pPr>
              <w:pStyle w:val="Compact"/>
            </w:pPr>
            <w:r w:rsidRPr="002E6533">
              <w:t>Resultados de scanner e sensor</w:t>
            </w:r>
          </w:p>
        </w:tc>
        <w:tc>
          <w:tcPr>
            <w:tcW w:w="2613" w:type="dxa"/>
            <w:vMerge/>
          </w:tcPr>
          <w:p w14:paraId="1A92B645" w14:textId="77777777" w:rsidR="004470EF" w:rsidRPr="002E6533" w:rsidRDefault="004470EF"/>
        </w:tc>
        <w:tc>
          <w:tcPr>
            <w:tcW w:w="2613" w:type="dxa"/>
            <w:vMerge/>
          </w:tcPr>
          <w:p w14:paraId="09673090" w14:textId="77777777" w:rsidR="004470EF" w:rsidRPr="002E6533" w:rsidRDefault="004470EF"/>
        </w:tc>
      </w:tr>
      <w:tr w:rsidR="004470EF" w:rsidRPr="002E6533" w14:paraId="6FDD689F" w14:textId="77777777">
        <w:tc>
          <w:tcPr>
            <w:tcW w:w="2613" w:type="dxa"/>
          </w:tcPr>
          <w:p w14:paraId="6EE5434F" w14:textId="77777777" w:rsidR="004470EF" w:rsidRPr="002E6533" w:rsidRDefault="00000000">
            <w:pPr>
              <w:pStyle w:val="Compact"/>
            </w:pPr>
            <w:r w:rsidRPr="002E6533">
              <w:t>Regras de scanner e sensor</w:t>
            </w:r>
          </w:p>
        </w:tc>
        <w:tc>
          <w:tcPr>
            <w:tcW w:w="2613" w:type="dxa"/>
            <w:vMerge/>
          </w:tcPr>
          <w:p w14:paraId="6C542402" w14:textId="77777777" w:rsidR="004470EF" w:rsidRPr="002E6533" w:rsidRDefault="004470EF"/>
        </w:tc>
        <w:tc>
          <w:tcPr>
            <w:tcW w:w="2613" w:type="dxa"/>
            <w:vMerge/>
          </w:tcPr>
          <w:p w14:paraId="72F659BC" w14:textId="77777777" w:rsidR="004470EF" w:rsidRPr="002E6533" w:rsidRDefault="004470EF"/>
        </w:tc>
      </w:tr>
      <w:tr w:rsidR="004470EF" w:rsidRPr="002E6533" w14:paraId="42D53B37" w14:textId="77777777">
        <w:tc>
          <w:tcPr>
            <w:tcW w:w="2613" w:type="dxa"/>
            <w:vMerge w:val="restart"/>
          </w:tcPr>
          <w:p w14:paraId="1C03882F" w14:textId="77777777" w:rsidR="004470EF" w:rsidRPr="002E6533" w:rsidRDefault="00000000">
            <w:pPr>
              <w:pStyle w:val="Corpodetexto"/>
            </w:pPr>
            <w:r w:rsidRPr="002E6533">
              <w:t>Resultados do cenário</w:t>
            </w:r>
          </w:p>
          <w:p w14:paraId="4E8C469E" w14:textId="77777777" w:rsidR="004470EF" w:rsidRPr="002E6533" w:rsidRDefault="00000000">
            <w:pPr>
              <w:pStyle w:val="Corpodetexto"/>
            </w:pPr>
            <w:r w:rsidRPr="002E6533">
              <w:t> </w:t>
            </w:r>
          </w:p>
        </w:tc>
        <w:tc>
          <w:tcPr>
            <w:tcW w:w="2613" w:type="dxa"/>
          </w:tcPr>
          <w:p w14:paraId="767E098A" w14:textId="77777777" w:rsidR="004470EF" w:rsidRPr="002E6533" w:rsidRDefault="00000000">
            <w:pPr>
              <w:pStyle w:val="Compact"/>
            </w:pPr>
            <w:r w:rsidRPr="002E6533">
              <w:t>Projetos e documentação de auditoria</w:t>
            </w:r>
          </w:p>
        </w:tc>
        <w:tc>
          <w:tcPr>
            <w:tcW w:w="2613" w:type="dxa"/>
          </w:tcPr>
          <w:p w14:paraId="5C40F3C9" w14:textId="77777777" w:rsidR="004470EF" w:rsidRPr="002E6533" w:rsidRDefault="004470EF">
            <w:pPr>
              <w:pStyle w:val="Compact"/>
            </w:pPr>
            <w:hyperlink r:id="rId1919">
              <w:r w:rsidRPr="002E6533">
                <w:rPr>
                  <w:rStyle w:val="Hyperlink"/>
                </w:rPr>
                <w:t>Ajuda do Gerenciamento de auditoria</w:t>
              </w:r>
            </w:hyperlink>
          </w:p>
        </w:tc>
      </w:tr>
      <w:tr w:rsidR="004470EF" w:rsidRPr="002E6533" w14:paraId="6BAACC94" w14:textId="77777777">
        <w:tc>
          <w:tcPr>
            <w:tcW w:w="2613" w:type="dxa"/>
            <w:vMerge/>
          </w:tcPr>
          <w:p w14:paraId="094D749E" w14:textId="77777777" w:rsidR="004470EF" w:rsidRPr="002E6533" w:rsidRDefault="004470EF"/>
        </w:tc>
        <w:tc>
          <w:tcPr>
            <w:tcW w:w="2613" w:type="dxa"/>
          </w:tcPr>
          <w:p w14:paraId="7B7F7762" w14:textId="77777777" w:rsidR="004470EF" w:rsidRPr="002E6533" w:rsidRDefault="00000000">
            <w:pPr>
              <w:pStyle w:val="Compact"/>
            </w:pPr>
            <w:r w:rsidRPr="002E6533">
              <w:t>Análise do cenário operacional</w:t>
            </w:r>
          </w:p>
        </w:tc>
        <w:tc>
          <w:tcPr>
            <w:tcW w:w="2613" w:type="dxa"/>
          </w:tcPr>
          <w:p w14:paraId="6413EE53" w14:textId="77777777" w:rsidR="004470EF" w:rsidRPr="002E6533" w:rsidRDefault="004470EF">
            <w:pPr>
              <w:pStyle w:val="Compact"/>
            </w:pPr>
            <w:hyperlink r:id="rId1920">
              <w:r w:rsidRPr="002E6533">
                <w:rPr>
                  <w:rStyle w:val="Hyperlink"/>
                </w:rPr>
                <w:t>Gerenciamento de resiliência</w:t>
              </w:r>
            </w:hyperlink>
          </w:p>
        </w:tc>
      </w:tr>
      <w:tr w:rsidR="004470EF" w:rsidRPr="002E6533" w14:paraId="75C6CF57" w14:textId="77777777">
        <w:tc>
          <w:tcPr>
            <w:tcW w:w="2613" w:type="dxa"/>
            <w:vMerge w:val="restart"/>
          </w:tcPr>
          <w:p w14:paraId="12772F39" w14:textId="77777777" w:rsidR="004470EF" w:rsidRPr="002E6533" w:rsidRDefault="00000000">
            <w:pPr>
              <w:pStyle w:val="Corpodetexto"/>
            </w:pPr>
            <w:r w:rsidRPr="002E6533">
              <w:t>Unidades de definição de escopo</w:t>
            </w:r>
          </w:p>
          <w:p w14:paraId="015B4F17" w14:textId="77777777" w:rsidR="004470EF" w:rsidRPr="002E6533" w:rsidRDefault="00000000">
            <w:pPr>
              <w:pStyle w:val="Corpodetexto"/>
            </w:pPr>
            <w:r w:rsidRPr="002E6533">
              <w:t> </w:t>
            </w:r>
          </w:p>
        </w:tc>
        <w:tc>
          <w:tcPr>
            <w:tcW w:w="2613" w:type="dxa"/>
          </w:tcPr>
          <w:p w14:paraId="26F5CD5E" w14:textId="77777777" w:rsidR="004470EF" w:rsidRPr="002E6533" w:rsidRDefault="00000000">
            <w:pPr>
              <w:pStyle w:val="Compact"/>
            </w:pPr>
            <w:r w:rsidRPr="002E6533">
              <w:t>Gerenciamento do programa de garantia de controles</w:t>
            </w:r>
          </w:p>
        </w:tc>
        <w:tc>
          <w:tcPr>
            <w:tcW w:w="2613" w:type="dxa"/>
          </w:tcPr>
          <w:p w14:paraId="3ED468D7" w14:textId="77777777" w:rsidR="004470EF" w:rsidRPr="002E6533" w:rsidRDefault="004470EF">
            <w:pPr>
              <w:pStyle w:val="Compact"/>
            </w:pPr>
            <w:hyperlink r:id="rId1921">
              <w:r w:rsidRPr="002E6533">
                <w:rPr>
                  <w:rStyle w:val="Hyperlink"/>
                </w:rPr>
                <w:t>Ajuda de conformidade normativa e corporativa</w:t>
              </w:r>
            </w:hyperlink>
          </w:p>
        </w:tc>
      </w:tr>
      <w:tr w:rsidR="004470EF" w:rsidRPr="002E6533" w14:paraId="01AA70D2" w14:textId="77777777">
        <w:tc>
          <w:tcPr>
            <w:tcW w:w="2613" w:type="dxa"/>
            <w:vMerge/>
          </w:tcPr>
          <w:p w14:paraId="670D2CD9" w14:textId="77777777" w:rsidR="004470EF" w:rsidRPr="002E6533" w:rsidRDefault="004470EF"/>
        </w:tc>
        <w:tc>
          <w:tcPr>
            <w:tcW w:w="2613" w:type="dxa"/>
          </w:tcPr>
          <w:p w14:paraId="7F7E5E90" w14:textId="77777777" w:rsidR="004470EF" w:rsidRPr="002E6533" w:rsidRDefault="00000000">
            <w:pPr>
              <w:pStyle w:val="Compact"/>
            </w:pPr>
            <w:r w:rsidRPr="002E6533">
              <w:t>Garantia de controles de TI</w:t>
            </w:r>
          </w:p>
        </w:tc>
        <w:tc>
          <w:tcPr>
            <w:tcW w:w="2613" w:type="dxa"/>
            <w:vMerge w:val="restart"/>
          </w:tcPr>
          <w:p w14:paraId="2DFEC36F" w14:textId="77777777" w:rsidR="004470EF" w:rsidRPr="002E6533" w:rsidRDefault="004470EF">
            <w:pPr>
              <w:pStyle w:val="Corpodetexto"/>
            </w:pPr>
            <w:hyperlink r:id="rId1922">
              <w:r w:rsidRPr="002E6533">
                <w:rPr>
                  <w:rStyle w:val="Hyperlink"/>
                </w:rPr>
                <w:t>Ajuda do Gerenciamento de riscos de TI e segurança</w:t>
              </w:r>
            </w:hyperlink>
          </w:p>
          <w:p w14:paraId="219C3C63" w14:textId="77777777" w:rsidR="004470EF" w:rsidRPr="002E6533" w:rsidRDefault="00000000">
            <w:pPr>
              <w:pStyle w:val="Corpodetexto"/>
            </w:pPr>
            <w:r w:rsidRPr="002E6533">
              <w:t> </w:t>
            </w:r>
          </w:p>
          <w:p w14:paraId="01C56B40" w14:textId="77777777" w:rsidR="004470EF" w:rsidRPr="002E6533" w:rsidRDefault="00000000">
            <w:pPr>
              <w:pStyle w:val="Corpodetexto"/>
            </w:pPr>
            <w:r w:rsidRPr="002E6533">
              <w:t> </w:t>
            </w:r>
          </w:p>
          <w:p w14:paraId="0DB01C18" w14:textId="77777777" w:rsidR="004470EF" w:rsidRPr="002E6533" w:rsidRDefault="00000000">
            <w:pPr>
              <w:pStyle w:val="Corpodetexto"/>
            </w:pPr>
            <w:r w:rsidRPr="002E6533">
              <w:t> </w:t>
            </w:r>
          </w:p>
          <w:p w14:paraId="38326DC8" w14:textId="77777777" w:rsidR="004470EF" w:rsidRPr="002E6533" w:rsidRDefault="00000000">
            <w:pPr>
              <w:pStyle w:val="Corpodetexto"/>
            </w:pPr>
            <w:r w:rsidRPr="002E6533">
              <w:t> </w:t>
            </w:r>
          </w:p>
        </w:tc>
      </w:tr>
      <w:tr w:rsidR="004470EF" w:rsidRPr="002E6533" w14:paraId="7F242FDE" w14:textId="77777777">
        <w:tc>
          <w:tcPr>
            <w:tcW w:w="2613" w:type="dxa"/>
          </w:tcPr>
          <w:p w14:paraId="02B6CFA1" w14:textId="77777777" w:rsidR="004470EF" w:rsidRPr="002E6533" w:rsidRDefault="00000000">
            <w:pPr>
              <w:pStyle w:val="Compact"/>
            </w:pPr>
            <w:r w:rsidRPr="002E6533">
              <w:t>Alertas de segurança</w:t>
            </w:r>
          </w:p>
        </w:tc>
        <w:tc>
          <w:tcPr>
            <w:tcW w:w="2613" w:type="dxa"/>
            <w:vMerge w:val="restart"/>
          </w:tcPr>
          <w:p w14:paraId="3A4814D4" w14:textId="77777777" w:rsidR="004470EF" w:rsidRPr="002E6533" w:rsidRDefault="00000000">
            <w:pPr>
              <w:pStyle w:val="Compact"/>
            </w:pPr>
            <w:r w:rsidRPr="002E6533">
              <w:t>Cyber Incident &amp; Breach Response</w:t>
            </w:r>
          </w:p>
        </w:tc>
        <w:tc>
          <w:tcPr>
            <w:tcW w:w="2613" w:type="dxa"/>
            <w:vMerge/>
          </w:tcPr>
          <w:p w14:paraId="7A53E279" w14:textId="77777777" w:rsidR="004470EF" w:rsidRPr="002E6533" w:rsidRDefault="004470EF"/>
        </w:tc>
      </w:tr>
      <w:tr w:rsidR="004470EF" w:rsidRPr="002E6533" w14:paraId="2546ACE7" w14:textId="77777777">
        <w:tc>
          <w:tcPr>
            <w:tcW w:w="2613" w:type="dxa"/>
          </w:tcPr>
          <w:p w14:paraId="2A4D57DA" w14:textId="77777777" w:rsidR="004470EF" w:rsidRPr="002E6533" w:rsidRDefault="00000000">
            <w:pPr>
              <w:pStyle w:val="Compact"/>
            </w:pPr>
            <w:r w:rsidRPr="002E6533">
              <w:t>Controles de segurança</w:t>
            </w:r>
          </w:p>
        </w:tc>
        <w:tc>
          <w:tcPr>
            <w:tcW w:w="2613" w:type="dxa"/>
            <w:vMerge/>
          </w:tcPr>
          <w:p w14:paraId="743017F0" w14:textId="77777777" w:rsidR="004470EF" w:rsidRPr="002E6533" w:rsidRDefault="004470EF"/>
        </w:tc>
        <w:tc>
          <w:tcPr>
            <w:tcW w:w="2613" w:type="dxa"/>
            <w:vMerge/>
          </w:tcPr>
          <w:p w14:paraId="741358E8" w14:textId="77777777" w:rsidR="004470EF" w:rsidRPr="002E6533" w:rsidRDefault="004470EF"/>
        </w:tc>
      </w:tr>
      <w:tr w:rsidR="004470EF" w:rsidRPr="002E6533" w14:paraId="13076763" w14:textId="77777777">
        <w:tc>
          <w:tcPr>
            <w:tcW w:w="2613" w:type="dxa"/>
          </w:tcPr>
          <w:p w14:paraId="2363CDB2" w14:textId="77777777" w:rsidR="004470EF" w:rsidRPr="002E6533" w:rsidRDefault="00000000">
            <w:pPr>
              <w:pStyle w:val="Compact"/>
            </w:pPr>
            <w:r w:rsidRPr="002E6533">
              <w:t>Eventos de segurança</w:t>
            </w:r>
          </w:p>
        </w:tc>
        <w:tc>
          <w:tcPr>
            <w:tcW w:w="2613" w:type="dxa"/>
            <w:vMerge/>
          </w:tcPr>
          <w:p w14:paraId="46D6ECD9" w14:textId="77777777" w:rsidR="004470EF" w:rsidRPr="002E6533" w:rsidRDefault="004470EF"/>
        </w:tc>
        <w:tc>
          <w:tcPr>
            <w:tcW w:w="2613" w:type="dxa"/>
            <w:vMerge/>
          </w:tcPr>
          <w:p w14:paraId="3E4909BD" w14:textId="77777777" w:rsidR="004470EF" w:rsidRPr="002E6533" w:rsidRDefault="004470EF"/>
        </w:tc>
      </w:tr>
      <w:tr w:rsidR="004470EF" w:rsidRPr="002E6533" w14:paraId="1940E563" w14:textId="77777777">
        <w:tc>
          <w:tcPr>
            <w:tcW w:w="2613" w:type="dxa"/>
          </w:tcPr>
          <w:p w14:paraId="1E15FEA2" w14:textId="77777777" w:rsidR="004470EF" w:rsidRPr="002E6533" w:rsidRDefault="00000000">
            <w:pPr>
              <w:pStyle w:val="Compact"/>
            </w:pPr>
            <w:r w:rsidRPr="002E6533">
              <w:t>Incidentes de segurança</w:t>
            </w:r>
          </w:p>
        </w:tc>
        <w:tc>
          <w:tcPr>
            <w:tcW w:w="2613" w:type="dxa"/>
            <w:vMerge/>
          </w:tcPr>
          <w:p w14:paraId="4CD65322" w14:textId="77777777" w:rsidR="004470EF" w:rsidRPr="002E6533" w:rsidRDefault="004470EF"/>
        </w:tc>
        <w:tc>
          <w:tcPr>
            <w:tcW w:w="2613" w:type="dxa"/>
            <w:vMerge/>
          </w:tcPr>
          <w:p w14:paraId="554027BA" w14:textId="77777777" w:rsidR="004470EF" w:rsidRPr="002E6533" w:rsidRDefault="004470EF"/>
        </w:tc>
      </w:tr>
      <w:tr w:rsidR="004470EF" w:rsidRPr="002E6533" w14:paraId="49FFF738" w14:textId="77777777">
        <w:tc>
          <w:tcPr>
            <w:tcW w:w="2613" w:type="dxa"/>
          </w:tcPr>
          <w:p w14:paraId="69ACC022" w14:textId="77777777" w:rsidR="004470EF" w:rsidRPr="002E6533" w:rsidRDefault="00000000">
            <w:pPr>
              <w:pStyle w:val="Compact"/>
            </w:pPr>
            <w:r w:rsidRPr="002E6533">
              <w:t>Autoavaliação</w:t>
            </w:r>
          </w:p>
        </w:tc>
        <w:tc>
          <w:tcPr>
            <w:tcW w:w="2613" w:type="dxa"/>
          </w:tcPr>
          <w:p w14:paraId="2353C8E5" w14:textId="77777777" w:rsidR="004470EF" w:rsidRPr="002E6533" w:rsidRDefault="00000000">
            <w:pPr>
              <w:pStyle w:val="Compact"/>
            </w:pPr>
            <w:r w:rsidRPr="002E6533">
              <w:t>Gerenciamento do risco operacional</w:t>
            </w:r>
          </w:p>
        </w:tc>
        <w:tc>
          <w:tcPr>
            <w:tcW w:w="2613" w:type="dxa"/>
          </w:tcPr>
          <w:p w14:paraId="604ECC49" w14:textId="77777777" w:rsidR="004470EF" w:rsidRPr="002E6533" w:rsidRDefault="004470EF">
            <w:pPr>
              <w:pStyle w:val="Compact"/>
            </w:pPr>
            <w:hyperlink r:id="rId1923">
              <w:r w:rsidRPr="002E6533">
                <w:rPr>
                  <w:rStyle w:val="Hyperlink"/>
                </w:rPr>
                <w:t>Ajuda do Gerenciamento do risco operacional e empresarial</w:t>
              </w:r>
            </w:hyperlink>
          </w:p>
        </w:tc>
      </w:tr>
      <w:tr w:rsidR="004470EF" w:rsidRPr="002E6533" w14:paraId="396849C7" w14:textId="77777777">
        <w:tc>
          <w:tcPr>
            <w:tcW w:w="2613" w:type="dxa"/>
          </w:tcPr>
          <w:p w14:paraId="7BBBEBFE" w14:textId="77777777" w:rsidR="004470EF" w:rsidRPr="002E6533" w:rsidRDefault="00000000">
            <w:pPr>
              <w:pStyle w:val="Compact"/>
            </w:pPr>
            <w:r w:rsidRPr="002E6533">
              <w:t>Resultados da interrupção no serviço</w:t>
            </w:r>
          </w:p>
        </w:tc>
        <w:tc>
          <w:tcPr>
            <w:tcW w:w="2613" w:type="dxa"/>
            <w:vMerge w:val="restart"/>
          </w:tcPr>
          <w:p w14:paraId="73596881" w14:textId="77777777" w:rsidR="004470EF" w:rsidRPr="002E6533" w:rsidRDefault="00000000">
            <w:pPr>
              <w:pStyle w:val="Compact"/>
            </w:pPr>
            <w:r w:rsidRPr="002E6533">
              <w:t>Análise do cenário operacional</w:t>
            </w:r>
          </w:p>
        </w:tc>
        <w:tc>
          <w:tcPr>
            <w:tcW w:w="2613" w:type="dxa"/>
            <w:vMerge w:val="restart"/>
          </w:tcPr>
          <w:p w14:paraId="480B192B" w14:textId="77777777" w:rsidR="004470EF" w:rsidRPr="002E6533" w:rsidRDefault="004470EF">
            <w:pPr>
              <w:pStyle w:val="Corpodetexto"/>
            </w:pPr>
            <w:hyperlink r:id="rId1924">
              <w:r w:rsidRPr="002E6533">
                <w:rPr>
                  <w:rStyle w:val="Hyperlink"/>
                </w:rPr>
                <w:t>Gerenciamento de resiliência</w:t>
              </w:r>
            </w:hyperlink>
          </w:p>
          <w:p w14:paraId="6CD16DA5" w14:textId="77777777" w:rsidR="004470EF" w:rsidRPr="002E6533" w:rsidRDefault="00000000">
            <w:pPr>
              <w:pStyle w:val="Corpodetexto"/>
            </w:pPr>
            <w:r w:rsidRPr="002E6533">
              <w:t> </w:t>
            </w:r>
          </w:p>
        </w:tc>
      </w:tr>
      <w:tr w:rsidR="004470EF" w:rsidRPr="002E6533" w14:paraId="312949EE" w14:textId="77777777">
        <w:tc>
          <w:tcPr>
            <w:tcW w:w="2613" w:type="dxa"/>
          </w:tcPr>
          <w:p w14:paraId="70E3346D" w14:textId="77777777" w:rsidR="004470EF" w:rsidRPr="002E6533" w:rsidRDefault="00000000">
            <w:pPr>
              <w:pStyle w:val="Compact"/>
            </w:pPr>
            <w:r w:rsidRPr="002E6533">
              <w:t>Interrupções no serviço</w:t>
            </w:r>
          </w:p>
        </w:tc>
        <w:tc>
          <w:tcPr>
            <w:tcW w:w="2613" w:type="dxa"/>
            <w:vMerge/>
          </w:tcPr>
          <w:p w14:paraId="575F3155" w14:textId="77777777" w:rsidR="004470EF" w:rsidRPr="002E6533" w:rsidRDefault="004470EF"/>
        </w:tc>
        <w:tc>
          <w:tcPr>
            <w:tcW w:w="2613" w:type="dxa"/>
            <w:vMerge/>
          </w:tcPr>
          <w:p w14:paraId="79F46DE8" w14:textId="77777777" w:rsidR="004470EF" w:rsidRPr="002E6533" w:rsidRDefault="004470EF"/>
        </w:tc>
      </w:tr>
      <w:tr w:rsidR="004470EF" w:rsidRPr="002E6533" w14:paraId="39D39208" w14:textId="77777777">
        <w:tc>
          <w:tcPr>
            <w:tcW w:w="2613" w:type="dxa"/>
          </w:tcPr>
          <w:p w14:paraId="1805F1A0" w14:textId="77777777" w:rsidR="004470EF" w:rsidRPr="002E6533" w:rsidRDefault="00000000">
            <w:pPr>
              <w:pStyle w:val="Compact"/>
            </w:pPr>
            <w:r w:rsidRPr="002E6533">
              <w:lastRenderedPageBreak/>
              <w:t>Políticas do SOC</w:t>
            </w:r>
          </w:p>
        </w:tc>
        <w:tc>
          <w:tcPr>
            <w:tcW w:w="2613" w:type="dxa"/>
          </w:tcPr>
          <w:p w14:paraId="37134983" w14:textId="77777777" w:rsidR="004470EF" w:rsidRPr="002E6533" w:rsidRDefault="00000000">
            <w:pPr>
              <w:pStyle w:val="Compact"/>
            </w:pPr>
            <w:r w:rsidRPr="002E6533">
              <w:t>Cyber Incident &amp; Breach Response</w:t>
            </w:r>
          </w:p>
        </w:tc>
        <w:tc>
          <w:tcPr>
            <w:tcW w:w="2613" w:type="dxa"/>
          </w:tcPr>
          <w:p w14:paraId="79F7FDE1" w14:textId="77777777" w:rsidR="004470EF" w:rsidRPr="002E6533" w:rsidRDefault="004470EF">
            <w:pPr>
              <w:pStyle w:val="Compact"/>
            </w:pPr>
            <w:hyperlink r:id="rId1925">
              <w:r w:rsidRPr="002E6533">
                <w:rPr>
                  <w:rStyle w:val="Hyperlink"/>
                </w:rPr>
                <w:t>Ajuda do Gerenciamento de riscos de TI e segurança</w:t>
              </w:r>
            </w:hyperlink>
          </w:p>
        </w:tc>
      </w:tr>
      <w:tr w:rsidR="004470EF" w:rsidRPr="002E6533" w14:paraId="4055310B" w14:textId="77777777">
        <w:tc>
          <w:tcPr>
            <w:tcW w:w="2613" w:type="dxa"/>
            <w:vMerge w:val="restart"/>
          </w:tcPr>
          <w:p w14:paraId="049608F6" w14:textId="77777777" w:rsidR="004470EF" w:rsidRPr="002E6533" w:rsidRDefault="00000000">
            <w:pPr>
              <w:pStyle w:val="Corpodetexto"/>
            </w:pPr>
            <w:r w:rsidRPr="002E6533">
              <w:t>Software</w:t>
            </w:r>
          </w:p>
          <w:p w14:paraId="0AE286DC" w14:textId="77777777" w:rsidR="004470EF" w:rsidRPr="002E6533" w:rsidRDefault="00000000">
            <w:pPr>
              <w:pStyle w:val="Corpodetexto"/>
            </w:pPr>
            <w:r w:rsidRPr="002E6533">
              <w:t> </w:t>
            </w:r>
          </w:p>
        </w:tc>
        <w:tc>
          <w:tcPr>
            <w:tcW w:w="2613" w:type="dxa"/>
          </w:tcPr>
          <w:p w14:paraId="2F5C4FF5" w14:textId="77777777" w:rsidR="004470EF" w:rsidRPr="002E6533" w:rsidRDefault="00000000">
            <w:pPr>
              <w:pStyle w:val="Compact"/>
            </w:pPr>
            <w:r w:rsidRPr="002E6533">
              <w:t>Monitoramento contínuo</w:t>
            </w:r>
          </w:p>
        </w:tc>
        <w:tc>
          <w:tcPr>
            <w:tcW w:w="2613" w:type="dxa"/>
            <w:vMerge w:val="restart"/>
          </w:tcPr>
          <w:p w14:paraId="03744007" w14:textId="77777777" w:rsidR="004470EF" w:rsidRPr="002E6533" w:rsidRDefault="004470EF">
            <w:pPr>
              <w:pStyle w:val="Corpodetexto"/>
            </w:pPr>
            <w:hyperlink r:id="rId1926">
              <w:r w:rsidRPr="002E6533">
                <w:rPr>
                  <w:rStyle w:val="Hyperlink"/>
                </w:rPr>
                <w:t>Ajuda do setor público</w:t>
              </w:r>
            </w:hyperlink>
          </w:p>
          <w:p w14:paraId="1DC8EDBD" w14:textId="77777777" w:rsidR="004470EF" w:rsidRPr="002E6533" w:rsidRDefault="00000000">
            <w:pPr>
              <w:pStyle w:val="Corpodetexto"/>
            </w:pPr>
            <w:r w:rsidRPr="002E6533">
              <w:t> </w:t>
            </w:r>
          </w:p>
        </w:tc>
      </w:tr>
      <w:tr w:rsidR="004470EF" w:rsidRPr="002E6533" w14:paraId="5362E076" w14:textId="77777777">
        <w:tc>
          <w:tcPr>
            <w:tcW w:w="2613" w:type="dxa"/>
            <w:vMerge/>
          </w:tcPr>
          <w:p w14:paraId="1F47547B" w14:textId="77777777" w:rsidR="004470EF" w:rsidRPr="002E6533" w:rsidRDefault="004470EF"/>
        </w:tc>
        <w:tc>
          <w:tcPr>
            <w:tcW w:w="2613" w:type="dxa"/>
          </w:tcPr>
          <w:p w14:paraId="0E80B23A" w14:textId="77777777" w:rsidR="004470EF" w:rsidRPr="002E6533" w:rsidRDefault="00000000">
            <w:pPr>
              <w:pStyle w:val="Compact"/>
            </w:pPr>
            <w:r w:rsidRPr="002E6533">
              <w:t>Gerenciamento de POA&amp;M</w:t>
            </w:r>
          </w:p>
        </w:tc>
        <w:tc>
          <w:tcPr>
            <w:tcW w:w="2613" w:type="dxa"/>
            <w:vMerge/>
          </w:tcPr>
          <w:p w14:paraId="7A420FBE" w14:textId="77777777" w:rsidR="004470EF" w:rsidRPr="002E6533" w:rsidRDefault="004470EF"/>
        </w:tc>
      </w:tr>
      <w:tr w:rsidR="004470EF" w:rsidRPr="002E6533" w14:paraId="0B570B87" w14:textId="77777777">
        <w:tc>
          <w:tcPr>
            <w:tcW w:w="2613" w:type="dxa"/>
          </w:tcPr>
          <w:p w14:paraId="1349F333" w14:textId="77777777" w:rsidR="004470EF" w:rsidRPr="002E6533" w:rsidRDefault="00000000">
            <w:pPr>
              <w:pStyle w:val="Compact"/>
            </w:pPr>
            <w:r w:rsidRPr="002E6533">
              <w:t>Declaração de aplicabilidade</w:t>
            </w:r>
          </w:p>
        </w:tc>
        <w:tc>
          <w:tcPr>
            <w:tcW w:w="2613" w:type="dxa"/>
          </w:tcPr>
          <w:p w14:paraId="1703A753" w14:textId="77777777" w:rsidR="004470EF" w:rsidRPr="002E6533" w:rsidRDefault="00000000">
            <w:pPr>
              <w:pStyle w:val="Compact"/>
            </w:pPr>
            <w:r w:rsidRPr="002E6533">
              <w:t>Sistema de monitoramento da segurança das informações</w:t>
            </w:r>
          </w:p>
        </w:tc>
        <w:tc>
          <w:tcPr>
            <w:tcW w:w="2613" w:type="dxa"/>
          </w:tcPr>
          <w:p w14:paraId="0236CCAF" w14:textId="77777777" w:rsidR="004470EF" w:rsidRPr="002E6533" w:rsidRDefault="004470EF">
            <w:pPr>
              <w:pStyle w:val="Compact"/>
            </w:pPr>
            <w:hyperlink r:id="rId1927">
              <w:r w:rsidRPr="002E6533">
                <w:rPr>
                  <w:rStyle w:val="Hyperlink"/>
                </w:rPr>
                <w:t>Ajuda do Gerenciamento de riscos de TI e segurança</w:t>
              </w:r>
            </w:hyperlink>
          </w:p>
        </w:tc>
      </w:tr>
      <w:tr w:rsidR="004470EF" w:rsidRPr="002E6533" w14:paraId="528B3BB5" w14:textId="77777777">
        <w:tc>
          <w:tcPr>
            <w:tcW w:w="2613" w:type="dxa"/>
          </w:tcPr>
          <w:p w14:paraId="2561E522" w14:textId="77777777" w:rsidR="004470EF" w:rsidRPr="002E6533" w:rsidRDefault="00000000">
            <w:pPr>
              <w:pStyle w:val="Compact"/>
            </w:pPr>
            <w:r w:rsidRPr="002E6533">
              <w:t>Dispositivos de armazenamento</w:t>
            </w:r>
          </w:p>
        </w:tc>
        <w:tc>
          <w:tcPr>
            <w:tcW w:w="2613" w:type="dxa"/>
          </w:tcPr>
          <w:p w14:paraId="379FFE78" w14:textId="77777777" w:rsidR="004470EF" w:rsidRPr="002E6533" w:rsidRDefault="00000000">
            <w:pPr>
              <w:pStyle w:val="Compact"/>
            </w:pPr>
            <w:r w:rsidRPr="002E6533">
              <w:t>Governança de terceiros</w:t>
            </w:r>
          </w:p>
        </w:tc>
        <w:tc>
          <w:tcPr>
            <w:tcW w:w="2613" w:type="dxa"/>
            <w:vMerge w:val="restart"/>
          </w:tcPr>
          <w:p w14:paraId="0FF203DF" w14:textId="77777777" w:rsidR="004470EF" w:rsidRPr="002E6533" w:rsidRDefault="004470EF">
            <w:pPr>
              <w:pStyle w:val="Compact"/>
            </w:pPr>
            <w:hyperlink r:id="rId1928">
              <w:r w:rsidRPr="002E6533">
                <w:rPr>
                  <w:rStyle w:val="Hyperlink"/>
                </w:rPr>
                <w:t>Governança de terceiros</w:t>
              </w:r>
            </w:hyperlink>
          </w:p>
        </w:tc>
      </w:tr>
      <w:tr w:rsidR="004470EF" w:rsidRPr="002E6533" w14:paraId="52C61860" w14:textId="77777777">
        <w:tc>
          <w:tcPr>
            <w:tcW w:w="2613" w:type="dxa"/>
          </w:tcPr>
          <w:p w14:paraId="427E6359" w14:textId="77777777" w:rsidR="004470EF" w:rsidRPr="002E6533" w:rsidRDefault="00000000">
            <w:pPr>
              <w:pStyle w:val="Compact"/>
            </w:pPr>
            <w:r w:rsidRPr="002E6533">
              <w:t>Subcontratados</w:t>
            </w:r>
          </w:p>
        </w:tc>
        <w:tc>
          <w:tcPr>
            <w:tcW w:w="2613" w:type="dxa"/>
          </w:tcPr>
          <w:p w14:paraId="05B629F3" w14:textId="77777777" w:rsidR="004470EF" w:rsidRPr="002E6533" w:rsidRDefault="00000000">
            <w:pPr>
              <w:pStyle w:val="Compact"/>
            </w:pPr>
            <w:r w:rsidRPr="002E6533">
              <w:t>Projeto de terceiros</w:t>
            </w:r>
          </w:p>
        </w:tc>
        <w:tc>
          <w:tcPr>
            <w:tcW w:w="2613" w:type="dxa"/>
            <w:vMerge/>
          </w:tcPr>
          <w:p w14:paraId="3873EFDF" w14:textId="77777777" w:rsidR="004470EF" w:rsidRPr="002E6533" w:rsidRDefault="004470EF"/>
        </w:tc>
      </w:tr>
      <w:tr w:rsidR="004470EF" w:rsidRPr="002E6533" w14:paraId="2E5FBDB1" w14:textId="77777777">
        <w:tc>
          <w:tcPr>
            <w:tcW w:w="2613" w:type="dxa"/>
            <w:vMerge w:val="restart"/>
          </w:tcPr>
          <w:p w14:paraId="14A1F6F7" w14:textId="77777777" w:rsidR="004470EF" w:rsidRPr="002E6533" w:rsidRDefault="00000000">
            <w:pPr>
              <w:pStyle w:val="Corpodetexto"/>
            </w:pPr>
            <w:r w:rsidRPr="002E6533">
              <w:t>Subsistemas</w:t>
            </w:r>
          </w:p>
          <w:p w14:paraId="248C1E46" w14:textId="77777777" w:rsidR="004470EF" w:rsidRPr="002E6533" w:rsidRDefault="00000000">
            <w:pPr>
              <w:pStyle w:val="Corpodetexto"/>
            </w:pPr>
            <w:r w:rsidRPr="002E6533">
              <w:t> </w:t>
            </w:r>
          </w:p>
        </w:tc>
        <w:tc>
          <w:tcPr>
            <w:tcW w:w="2613" w:type="dxa"/>
          </w:tcPr>
          <w:p w14:paraId="2E723447" w14:textId="77777777" w:rsidR="004470EF" w:rsidRPr="002E6533" w:rsidRDefault="00000000">
            <w:pPr>
              <w:pStyle w:val="Compact"/>
            </w:pPr>
            <w:r w:rsidRPr="002E6533">
              <w:t>Avaliações e autorização</w:t>
            </w:r>
          </w:p>
        </w:tc>
        <w:tc>
          <w:tcPr>
            <w:tcW w:w="2613" w:type="dxa"/>
            <w:vMerge w:val="restart"/>
          </w:tcPr>
          <w:p w14:paraId="6E4C6141" w14:textId="77777777" w:rsidR="004470EF" w:rsidRPr="002E6533" w:rsidRDefault="004470EF">
            <w:pPr>
              <w:pStyle w:val="Corpodetexto"/>
            </w:pPr>
            <w:hyperlink r:id="rId1929">
              <w:r w:rsidRPr="002E6533">
                <w:rPr>
                  <w:rStyle w:val="Hyperlink"/>
                </w:rPr>
                <w:t>Ajuda do setor público</w:t>
              </w:r>
            </w:hyperlink>
          </w:p>
          <w:p w14:paraId="033BF62D" w14:textId="77777777" w:rsidR="004470EF" w:rsidRPr="002E6533" w:rsidRDefault="00000000">
            <w:pPr>
              <w:pStyle w:val="Corpodetexto"/>
            </w:pPr>
            <w:r w:rsidRPr="002E6533">
              <w:t> </w:t>
            </w:r>
          </w:p>
        </w:tc>
      </w:tr>
      <w:tr w:rsidR="004470EF" w:rsidRPr="002E6533" w14:paraId="2F704419" w14:textId="77777777">
        <w:tc>
          <w:tcPr>
            <w:tcW w:w="2613" w:type="dxa"/>
            <w:vMerge/>
          </w:tcPr>
          <w:p w14:paraId="29FD02A0" w14:textId="77777777" w:rsidR="004470EF" w:rsidRPr="002E6533" w:rsidRDefault="004470EF"/>
        </w:tc>
        <w:tc>
          <w:tcPr>
            <w:tcW w:w="2613" w:type="dxa"/>
          </w:tcPr>
          <w:p w14:paraId="6A5A7E01" w14:textId="77777777" w:rsidR="004470EF" w:rsidRPr="002E6533" w:rsidRDefault="00000000">
            <w:pPr>
              <w:pStyle w:val="Compact"/>
            </w:pPr>
            <w:r w:rsidRPr="002E6533">
              <w:t>Monitoramento contínuo</w:t>
            </w:r>
          </w:p>
        </w:tc>
        <w:tc>
          <w:tcPr>
            <w:tcW w:w="2613" w:type="dxa"/>
            <w:vMerge/>
          </w:tcPr>
          <w:p w14:paraId="2CA0C9F3" w14:textId="77777777" w:rsidR="004470EF" w:rsidRPr="002E6533" w:rsidRDefault="004470EF"/>
        </w:tc>
      </w:tr>
      <w:tr w:rsidR="004470EF" w:rsidRPr="002E6533" w14:paraId="4F12BFEE" w14:textId="77777777">
        <w:tc>
          <w:tcPr>
            <w:tcW w:w="2613" w:type="dxa"/>
          </w:tcPr>
          <w:p w14:paraId="00F13E3D" w14:textId="77777777" w:rsidR="004470EF" w:rsidRPr="002E6533" w:rsidRDefault="00000000">
            <w:pPr>
              <w:pStyle w:val="Compact"/>
            </w:pPr>
            <w:r w:rsidRPr="002E6533">
              <w:t>Formulário de solicitação de fornecedor</w:t>
            </w:r>
          </w:p>
        </w:tc>
        <w:tc>
          <w:tcPr>
            <w:tcW w:w="2613" w:type="dxa"/>
          </w:tcPr>
          <w:p w14:paraId="41ED64C1" w14:textId="77777777" w:rsidR="004470EF" w:rsidRPr="002E6533" w:rsidRDefault="00000000">
            <w:pPr>
              <w:pStyle w:val="Compact"/>
            </w:pPr>
            <w:r w:rsidRPr="002E6533">
              <w:t>Projeto de terceiros</w:t>
            </w:r>
          </w:p>
        </w:tc>
        <w:tc>
          <w:tcPr>
            <w:tcW w:w="2613" w:type="dxa"/>
          </w:tcPr>
          <w:p w14:paraId="4B3F1B9A" w14:textId="77777777" w:rsidR="004470EF" w:rsidRPr="002E6533" w:rsidRDefault="004470EF">
            <w:pPr>
              <w:pStyle w:val="Compact"/>
            </w:pPr>
            <w:hyperlink r:id="rId1930">
              <w:r w:rsidRPr="002E6533">
                <w:rPr>
                  <w:rStyle w:val="Hyperlink"/>
                </w:rPr>
                <w:t>Governança de terceiros</w:t>
              </w:r>
            </w:hyperlink>
          </w:p>
        </w:tc>
      </w:tr>
      <w:tr w:rsidR="004470EF" w:rsidRPr="002E6533" w14:paraId="2498A34C" w14:textId="77777777">
        <w:tc>
          <w:tcPr>
            <w:tcW w:w="2613" w:type="dxa"/>
          </w:tcPr>
          <w:p w14:paraId="1D59F743" w14:textId="77777777" w:rsidR="004470EF" w:rsidRPr="002E6533" w:rsidRDefault="00000000">
            <w:pPr>
              <w:pStyle w:val="Compact"/>
            </w:pPr>
            <w:r w:rsidRPr="002E6533">
              <w:t>Relatório de sustentabilidade</w:t>
            </w:r>
          </w:p>
        </w:tc>
        <w:tc>
          <w:tcPr>
            <w:tcW w:w="2613" w:type="dxa"/>
          </w:tcPr>
          <w:p w14:paraId="1F6F8B1A" w14:textId="77777777" w:rsidR="004470EF" w:rsidRPr="002E6533" w:rsidRDefault="00000000">
            <w:pPr>
              <w:pStyle w:val="Compact"/>
            </w:pPr>
            <w:r w:rsidRPr="002E6533">
              <w:t>Relatórios de sustentabilidade</w:t>
            </w:r>
          </w:p>
        </w:tc>
        <w:tc>
          <w:tcPr>
            <w:tcW w:w="2613" w:type="dxa"/>
          </w:tcPr>
          <w:p w14:paraId="15381C0C" w14:textId="77777777" w:rsidR="004470EF" w:rsidRPr="002E6533" w:rsidRDefault="004470EF">
            <w:pPr>
              <w:pStyle w:val="Compact"/>
            </w:pPr>
            <w:hyperlink r:id="rId1931">
              <w:r w:rsidRPr="002E6533">
                <w:rPr>
                  <w:rStyle w:val="Hyperlink"/>
                </w:rPr>
                <w:t>Ajuda do Gerenciamento de ESG</w:t>
              </w:r>
            </w:hyperlink>
          </w:p>
        </w:tc>
      </w:tr>
      <w:tr w:rsidR="004470EF" w:rsidRPr="002E6533" w14:paraId="703BCA57" w14:textId="77777777">
        <w:tc>
          <w:tcPr>
            <w:tcW w:w="2613" w:type="dxa"/>
          </w:tcPr>
          <w:p w14:paraId="0EBD5129" w14:textId="77777777" w:rsidR="004470EF" w:rsidRPr="002E6533" w:rsidRDefault="00000000">
            <w:pPr>
              <w:pStyle w:val="Compact"/>
            </w:pPr>
            <w:r w:rsidRPr="002E6533">
              <w:t>Sistema de aviso de registro (SORN)</w:t>
            </w:r>
          </w:p>
        </w:tc>
        <w:tc>
          <w:tcPr>
            <w:tcW w:w="2613" w:type="dxa"/>
          </w:tcPr>
          <w:p w14:paraId="0FDF4E5D" w14:textId="77777777" w:rsidR="004470EF" w:rsidRPr="002E6533" w:rsidRDefault="00000000">
            <w:pPr>
              <w:pStyle w:val="Compact"/>
            </w:pPr>
            <w:r w:rsidRPr="002E6533">
              <w:t>Avaliações e autorização</w:t>
            </w:r>
          </w:p>
        </w:tc>
        <w:tc>
          <w:tcPr>
            <w:tcW w:w="2613" w:type="dxa"/>
          </w:tcPr>
          <w:p w14:paraId="04CE0FAB" w14:textId="77777777" w:rsidR="004470EF" w:rsidRPr="002E6533" w:rsidRDefault="004470EF">
            <w:pPr>
              <w:pStyle w:val="Compact"/>
            </w:pPr>
            <w:hyperlink r:id="rId1932">
              <w:r w:rsidRPr="002E6533">
                <w:rPr>
                  <w:rStyle w:val="Hyperlink"/>
                </w:rPr>
                <w:t>Ajuda do setor público</w:t>
              </w:r>
            </w:hyperlink>
          </w:p>
        </w:tc>
      </w:tr>
      <w:tr w:rsidR="004470EF" w:rsidRPr="002E6533" w14:paraId="569044E9" w14:textId="77777777">
        <w:tc>
          <w:tcPr>
            <w:tcW w:w="2613" w:type="dxa"/>
          </w:tcPr>
          <w:p w14:paraId="40CE66CA" w14:textId="77777777" w:rsidR="004470EF" w:rsidRPr="002E6533" w:rsidRDefault="00000000">
            <w:pPr>
              <w:pStyle w:val="Compact"/>
            </w:pPr>
            <w:r w:rsidRPr="002E6533">
              <w:t xml:space="preserve"> Membros da equipe</w:t>
            </w:r>
          </w:p>
        </w:tc>
        <w:tc>
          <w:tcPr>
            <w:tcW w:w="2613" w:type="dxa"/>
            <w:vMerge w:val="restart"/>
          </w:tcPr>
          <w:p w14:paraId="494A1E89" w14:textId="77777777" w:rsidR="004470EF" w:rsidRPr="002E6533" w:rsidRDefault="00000000">
            <w:pPr>
              <w:pStyle w:val="Compact"/>
            </w:pPr>
            <w:r w:rsidRPr="002E6533">
              <w:t>Cyber Incident &amp; Breach Response</w:t>
            </w:r>
          </w:p>
        </w:tc>
        <w:tc>
          <w:tcPr>
            <w:tcW w:w="2613" w:type="dxa"/>
            <w:vMerge w:val="restart"/>
          </w:tcPr>
          <w:p w14:paraId="3B824EBA" w14:textId="77777777" w:rsidR="004470EF" w:rsidRPr="002E6533" w:rsidRDefault="004470EF">
            <w:pPr>
              <w:pStyle w:val="Corpodetexto"/>
            </w:pPr>
            <w:hyperlink r:id="rId1933">
              <w:r w:rsidRPr="002E6533">
                <w:rPr>
                  <w:rStyle w:val="Hyperlink"/>
                </w:rPr>
                <w:t>Ajuda do Gerenciamento de riscos de TI e segurança</w:t>
              </w:r>
            </w:hyperlink>
          </w:p>
          <w:p w14:paraId="11131110" w14:textId="77777777" w:rsidR="004470EF" w:rsidRPr="002E6533" w:rsidRDefault="00000000">
            <w:pPr>
              <w:pStyle w:val="Corpodetexto"/>
            </w:pPr>
            <w:r w:rsidRPr="002E6533">
              <w:t> </w:t>
            </w:r>
          </w:p>
          <w:p w14:paraId="23823DF9" w14:textId="77777777" w:rsidR="004470EF" w:rsidRPr="002E6533" w:rsidRDefault="00000000">
            <w:pPr>
              <w:pStyle w:val="Corpodetexto"/>
            </w:pPr>
            <w:r w:rsidRPr="002E6533">
              <w:t> </w:t>
            </w:r>
          </w:p>
        </w:tc>
      </w:tr>
      <w:tr w:rsidR="004470EF" w:rsidRPr="002E6533" w14:paraId="148D3CC5" w14:textId="77777777">
        <w:tc>
          <w:tcPr>
            <w:tcW w:w="2613" w:type="dxa"/>
          </w:tcPr>
          <w:p w14:paraId="77B0751C" w14:textId="77777777" w:rsidR="004470EF" w:rsidRPr="002E6533" w:rsidRDefault="00000000">
            <w:pPr>
              <w:pStyle w:val="Compact"/>
            </w:pPr>
            <w:r w:rsidRPr="002E6533">
              <w:t>Equipes</w:t>
            </w:r>
          </w:p>
        </w:tc>
        <w:tc>
          <w:tcPr>
            <w:tcW w:w="2613" w:type="dxa"/>
            <w:vMerge/>
          </w:tcPr>
          <w:p w14:paraId="4789A48A" w14:textId="77777777" w:rsidR="004470EF" w:rsidRPr="002E6533" w:rsidRDefault="004470EF"/>
        </w:tc>
        <w:tc>
          <w:tcPr>
            <w:tcW w:w="2613" w:type="dxa"/>
            <w:vMerge/>
          </w:tcPr>
          <w:p w14:paraId="067A153B" w14:textId="77777777" w:rsidR="004470EF" w:rsidRPr="002E6533" w:rsidRDefault="004470EF"/>
        </w:tc>
      </w:tr>
      <w:tr w:rsidR="004470EF" w:rsidRPr="002E6533" w14:paraId="513D3105" w14:textId="77777777">
        <w:tc>
          <w:tcPr>
            <w:tcW w:w="2613" w:type="dxa"/>
          </w:tcPr>
          <w:p w14:paraId="09611E39" w14:textId="77777777" w:rsidR="004470EF" w:rsidRPr="002E6533" w:rsidRDefault="00000000">
            <w:pPr>
              <w:pStyle w:val="Compact"/>
            </w:pPr>
            <w:r w:rsidRPr="002E6533">
              <w:t>Avaliação manual de controle técnico</w:t>
            </w:r>
          </w:p>
        </w:tc>
        <w:tc>
          <w:tcPr>
            <w:tcW w:w="2613" w:type="dxa"/>
          </w:tcPr>
          <w:p w14:paraId="6DD11D36" w14:textId="77777777" w:rsidR="004470EF" w:rsidRPr="002E6533" w:rsidRDefault="00000000">
            <w:pPr>
              <w:pStyle w:val="Compact"/>
            </w:pPr>
            <w:r w:rsidRPr="002E6533">
              <w:t>Garantia de controles de TI</w:t>
            </w:r>
          </w:p>
        </w:tc>
        <w:tc>
          <w:tcPr>
            <w:tcW w:w="2613" w:type="dxa"/>
            <w:vMerge/>
          </w:tcPr>
          <w:p w14:paraId="0A5A9CC7" w14:textId="77777777" w:rsidR="004470EF" w:rsidRPr="002E6533" w:rsidRDefault="004470EF"/>
        </w:tc>
      </w:tr>
      <w:tr w:rsidR="004470EF" w:rsidRPr="002E6533" w14:paraId="087CD710" w14:textId="77777777">
        <w:tc>
          <w:tcPr>
            <w:tcW w:w="2613" w:type="dxa"/>
            <w:vMerge w:val="restart"/>
          </w:tcPr>
          <w:p w14:paraId="338E6588" w14:textId="77777777" w:rsidR="004470EF" w:rsidRPr="002E6533" w:rsidRDefault="00000000">
            <w:pPr>
              <w:pStyle w:val="Corpodetexto"/>
            </w:pPr>
            <w:r w:rsidRPr="002E6533">
              <w:t>Tecnologias</w:t>
            </w:r>
          </w:p>
          <w:p w14:paraId="78D9EEA4" w14:textId="77777777" w:rsidR="004470EF" w:rsidRPr="002E6533" w:rsidRDefault="00000000">
            <w:pPr>
              <w:pStyle w:val="Corpodetexto"/>
            </w:pPr>
            <w:r w:rsidRPr="002E6533">
              <w:t> </w:t>
            </w:r>
          </w:p>
        </w:tc>
        <w:tc>
          <w:tcPr>
            <w:tcW w:w="2613" w:type="dxa"/>
          </w:tcPr>
          <w:p w14:paraId="5BA4FA6B" w14:textId="77777777" w:rsidR="004470EF" w:rsidRPr="002E6533" w:rsidRDefault="00000000">
            <w:pPr>
              <w:pStyle w:val="Compact"/>
            </w:pPr>
            <w:r w:rsidRPr="002E6533">
              <w:t>Monitoramento contínuo</w:t>
            </w:r>
          </w:p>
        </w:tc>
        <w:tc>
          <w:tcPr>
            <w:tcW w:w="2613" w:type="dxa"/>
          </w:tcPr>
          <w:p w14:paraId="6327C9FD" w14:textId="77777777" w:rsidR="004470EF" w:rsidRPr="002E6533" w:rsidRDefault="004470EF">
            <w:pPr>
              <w:pStyle w:val="Compact"/>
            </w:pPr>
            <w:hyperlink r:id="rId1934">
              <w:r w:rsidRPr="002E6533">
                <w:rPr>
                  <w:rStyle w:val="Hyperlink"/>
                </w:rPr>
                <w:t>Ajuda do setor público</w:t>
              </w:r>
            </w:hyperlink>
          </w:p>
        </w:tc>
      </w:tr>
      <w:tr w:rsidR="004470EF" w:rsidRPr="002E6533" w14:paraId="2CFA2301" w14:textId="77777777">
        <w:tc>
          <w:tcPr>
            <w:tcW w:w="2613" w:type="dxa"/>
            <w:vMerge/>
          </w:tcPr>
          <w:p w14:paraId="385346B9" w14:textId="77777777" w:rsidR="004470EF" w:rsidRPr="002E6533" w:rsidRDefault="004470EF"/>
        </w:tc>
        <w:tc>
          <w:tcPr>
            <w:tcW w:w="2613" w:type="dxa"/>
          </w:tcPr>
          <w:p w14:paraId="6DCCECBD" w14:textId="77777777" w:rsidR="004470EF" w:rsidRPr="002E6533" w:rsidRDefault="00000000">
            <w:pPr>
              <w:pStyle w:val="Compact"/>
            </w:pPr>
            <w:r w:rsidRPr="002E6533">
              <w:t>Governança de terceiros</w:t>
            </w:r>
          </w:p>
        </w:tc>
        <w:tc>
          <w:tcPr>
            <w:tcW w:w="2613" w:type="dxa"/>
          </w:tcPr>
          <w:p w14:paraId="69A2FE14" w14:textId="77777777" w:rsidR="004470EF" w:rsidRPr="002E6533" w:rsidRDefault="004470EF">
            <w:pPr>
              <w:pStyle w:val="Compact"/>
            </w:pPr>
            <w:hyperlink r:id="rId1935">
              <w:r w:rsidRPr="002E6533">
                <w:rPr>
                  <w:rStyle w:val="Hyperlink"/>
                </w:rPr>
                <w:t>Governança de terceiros</w:t>
              </w:r>
            </w:hyperlink>
          </w:p>
        </w:tc>
      </w:tr>
      <w:tr w:rsidR="004470EF" w:rsidRPr="002E6533" w14:paraId="4C974FEE" w14:textId="77777777">
        <w:tc>
          <w:tcPr>
            <w:tcW w:w="2613" w:type="dxa"/>
          </w:tcPr>
          <w:p w14:paraId="131D99C2" w14:textId="77777777" w:rsidR="004470EF" w:rsidRPr="002E6533" w:rsidRDefault="00000000">
            <w:pPr>
              <w:pStyle w:val="Compact"/>
            </w:pPr>
            <w:r w:rsidRPr="002E6533">
              <w:t>Testes/exercício</w:t>
            </w:r>
          </w:p>
        </w:tc>
        <w:tc>
          <w:tcPr>
            <w:tcW w:w="2613" w:type="dxa"/>
          </w:tcPr>
          <w:p w14:paraId="71A06A63" w14:textId="77777777" w:rsidR="004470EF" w:rsidRPr="002E6533" w:rsidRDefault="00000000">
            <w:pPr>
              <w:pStyle w:val="Compact"/>
            </w:pPr>
            <w:r w:rsidRPr="002E6533">
              <w:t>Business Continuity &amp; IT Disaster Recovery Planning</w:t>
            </w:r>
          </w:p>
        </w:tc>
        <w:tc>
          <w:tcPr>
            <w:tcW w:w="2613" w:type="dxa"/>
          </w:tcPr>
          <w:p w14:paraId="321E39AC" w14:textId="77777777" w:rsidR="004470EF" w:rsidRPr="002E6533" w:rsidRDefault="004470EF">
            <w:pPr>
              <w:pStyle w:val="Compact"/>
            </w:pPr>
            <w:hyperlink r:id="rId1936">
              <w:r w:rsidRPr="002E6533">
                <w:rPr>
                  <w:rStyle w:val="Hyperlink"/>
                </w:rPr>
                <w:t>Gerenciamento de resiliência</w:t>
              </w:r>
            </w:hyperlink>
          </w:p>
        </w:tc>
      </w:tr>
      <w:tr w:rsidR="004470EF" w:rsidRPr="002E6533" w14:paraId="1EBF4295" w14:textId="77777777">
        <w:tc>
          <w:tcPr>
            <w:tcW w:w="2613" w:type="dxa"/>
          </w:tcPr>
          <w:p w14:paraId="63E22C22" w14:textId="77777777" w:rsidR="004470EF" w:rsidRPr="002E6533" w:rsidRDefault="00000000">
            <w:pPr>
              <w:pStyle w:val="Compact"/>
            </w:pPr>
            <w:r w:rsidRPr="002E6533">
              <w:t>Campanha de terceiros</w:t>
            </w:r>
          </w:p>
        </w:tc>
        <w:tc>
          <w:tcPr>
            <w:tcW w:w="2613" w:type="dxa"/>
          </w:tcPr>
          <w:p w14:paraId="76C409E9" w14:textId="77777777" w:rsidR="004470EF" w:rsidRPr="002E6533" w:rsidRDefault="00000000">
            <w:pPr>
              <w:pStyle w:val="Compact"/>
            </w:pPr>
            <w:r w:rsidRPr="002E6533">
              <w:t>Governança de terceiros</w:t>
            </w:r>
          </w:p>
        </w:tc>
        <w:tc>
          <w:tcPr>
            <w:tcW w:w="2613" w:type="dxa"/>
            <w:vMerge w:val="restart"/>
          </w:tcPr>
          <w:p w14:paraId="59BD2F9F" w14:textId="77777777" w:rsidR="004470EF" w:rsidRPr="002E6533" w:rsidRDefault="004470EF">
            <w:pPr>
              <w:pStyle w:val="Corpodetexto"/>
            </w:pPr>
            <w:hyperlink r:id="rId1937">
              <w:r w:rsidRPr="002E6533">
                <w:rPr>
                  <w:rStyle w:val="Hyperlink"/>
                </w:rPr>
                <w:t>Governança de terceiros</w:t>
              </w:r>
            </w:hyperlink>
          </w:p>
          <w:p w14:paraId="49D8C9E4" w14:textId="77777777" w:rsidR="004470EF" w:rsidRPr="002E6533" w:rsidRDefault="00000000">
            <w:pPr>
              <w:pStyle w:val="Corpodetexto"/>
            </w:pPr>
            <w:r w:rsidRPr="002E6533">
              <w:lastRenderedPageBreak/>
              <w:t> </w:t>
            </w:r>
          </w:p>
          <w:p w14:paraId="1CC61595" w14:textId="77777777" w:rsidR="004470EF" w:rsidRPr="002E6533" w:rsidRDefault="00000000">
            <w:pPr>
              <w:pStyle w:val="Corpodetexto"/>
            </w:pPr>
            <w:r w:rsidRPr="002E6533">
              <w:t> </w:t>
            </w:r>
          </w:p>
          <w:p w14:paraId="7636C23A" w14:textId="77777777" w:rsidR="004470EF" w:rsidRPr="002E6533" w:rsidRDefault="00000000">
            <w:pPr>
              <w:pStyle w:val="Corpodetexto"/>
            </w:pPr>
            <w:r w:rsidRPr="002E6533">
              <w:t> </w:t>
            </w:r>
          </w:p>
          <w:p w14:paraId="2DC627C1" w14:textId="77777777" w:rsidR="004470EF" w:rsidRPr="002E6533" w:rsidRDefault="00000000">
            <w:pPr>
              <w:pStyle w:val="Corpodetexto"/>
            </w:pPr>
            <w:r w:rsidRPr="002E6533">
              <w:t> </w:t>
            </w:r>
          </w:p>
          <w:p w14:paraId="25EFD42F" w14:textId="77777777" w:rsidR="004470EF" w:rsidRPr="002E6533" w:rsidRDefault="00000000">
            <w:pPr>
              <w:pStyle w:val="Corpodetexto"/>
            </w:pPr>
            <w:r w:rsidRPr="002E6533">
              <w:t> </w:t>
            </w:r>
          </w:p>
          <w:p w14:paraId="7CABC3F8" w14:textId="77777777" w:rsidR="004470EF" w:rsidRPr="002E6533" w:rsidRDefault="00000000">
            <w:pPr>
              <w:pStyle w:val="Corpodetexto"/>
            </w:pPr>
            <w:r w:rsidRPr="002E6533">
              <w:t> </w:t>
            </w:r>
          </w:p>
          <w:p w14:paraId="648A0A6F" w14:textId="77777777" w:rsidR="004470EF" w:rsidRPr="002E6533" w:rsidRDefault="00000000">
            <w:pPr>
              <w:pStyle w:val="Corpodetexto"/>
            </w:pPr>
            <w:r w:rsidRPr="002E6533">
              <w:t> </w:t>
            </w:r>
          </w:p>
        </w:tc>
      </w:tr>
      <w:tr w:rsidR="004470EF" w:rsidRPr="002E6533" w14:paraId="7F17B251" w14:textId="77777777">
        <w:tc>
          <w:tcPr>
            <w:tcW w:w="2613" w:type="dxa"/>
          </w:tcPr>
          <w:p w14:paraId="2A6A0414" w14:textId="77777777" w:rsidR="004470EF" w:rsidRPr="002E6533" w:rsidRDefault="00000000">
            <w:pPr>
              <w:pStyle w:val="Compact"/>
            </w:pPr>
            <w:r w:rsidRPr="002E6533">
              <w:t xml:space="preserve">Análises de contrato de </w:t>
            </w:r>
            <w:r w:rsidRPr="002E6533">
              <w:lastRenderedPageBreak/>
              <w:t>terceiros</w:t>
            </w:r>
          </w:p>
        </w:tc>
        <w:tc>
          <w:tcPr>
            <w:tcW w:w="2613" w:type="dxa"/>
          </w:tcPr>
          <w:p w14:paraId="402B44B7" w14:textId="77777777" w:rsidR="004470EF" w:rsidRPr="002E6533" w:rsidRDefault="00000000">
            <w:pPr>
              <w:pStyle w:val="Compact"/>
            </w:pPr>
            <w:r w:rsidRPr="002E6533">
              <w:lastRenderedPageBreak/>
              <w:t>Projeto de terceiros</w:t>
            </w:r>
          </w:p>
        </w:tc>
        <w:tc>
          <w:tcPr>
            <w:tcW w:w="2613" w:type="dxa"/>
            <w:vMerge/>
          </w:tcPr>
          <w:p w14:paraId="56F7E4F7" w14:textId="77777777" w:rsidR="004470EF" w:rsidRPr="002E6533" w:rsidRDefault="004470EF"/>
        </w:tc>
      </w:tr>
      <w:tr w:rsidR="004470EF" w:rsidRPr="002E6533" w14:paraId="58A66E95" w14:textId="77777777">
        <w:tc>
          <w:tcPr>
            <w:tcW w:w="2613" w:type="dxa"/>
          </w:tcPr>
          <w:p w14:paraId="4B20BE6B" w14:textId="77777777" w:rsidR="004470EF" w:rsidRPr="002E6533" w:rsidRDefault="00000000">
            <w:pPr>
              <w:pStyle w:val="Compact"/>
            </w:pPr>
            <w:r w:rsidRPr="002E6533">
              <w:t>Repositório de documentos de terceiros</w:t>
            </w:r>
          </w:p>
        </w:tc>
        <w:tc>
          <w:tcPr>
            <w:tcW w:w="2613" w:type="dxa"/>
            <w:vMerge w:val="restart"/>
          </w:tcPr>
          <w:p w14:paraId="4235E56A" w14:textId="77777777" w:rsidR="004470EF" w:rsidRPr="002E6533" w:rsidRDefault="00000000">
            <w:pPr>
              <w:pStyle w:val="Compact"/>
            </w:pPr>
            <w:r w:rsidRPr="002E6533">
              <w:t>Gerenciamento de riscos de terceiros</w:t>
            </w:r>
          </w:p>
        </w:tc>
        <w:tc>
          <w:tcPr>
            <w:tcW w:w="2613" w:type="dxa"/>
            <w:vMerge/>
          </w:tcPr>
          <w:p w14:paraId="28AEE57B" w14:textId="77777777" w:rsidR="004470EF" w:rsidRPr="002E6533" w:rsidRDefault="004470EF"/>
        </w:tc>
      </w:tr>
      <w:tr w:rsidR="004470EF" w:rsidRPr="002E6533" w14:paraId="37279B39" w14:textId="77777777">
        <w:tc>
          <w:tcPr>
            <w:tcW w:w="2613" w:type="dxa"/>
          </w:tcPr>
          <w:p w14:paraId="03ED2E3D" w14:textId="77777777" w:rsidR="004470EF" w:rsidRPr="002E6533" w:rsidRDefault="00000000">
            <w:pPr>
              <w:pStyle w:val="Compact"/>
            </w:pPr>
            <w:r w:rsidRPr="002E6533">
              <w:t>Avaliação de ESG de terceiros</w:t>
            </w:r>
          </w:p>
        </w:tc>
        <w:tc>
          <w:tcPr>
            <w:tcW w:w="2613" w:type="dxa"/>
            <w:vMerge/>
          </w:tcPr>
          <w:p w14:paraId="3D13810C" w14:textId="77777777" w:rsidR="004470EF" w:rsidRPr="002E6533" w:rsidRDefault="004470EF"/>
        </w:tc>
        <w:tc>
          <w:tcPr>
            <w:tcW w:w="2613" w:type="dxa"/>
            <w:vMerge/>
          </w:tcPr>
          <w:p w14:paraId="304A8D9D" w14:textId="77777777" w:rsidR="004470EF" w:rsidRPr="002E6533" w:rsidRDefault="004470EF"/>
        </w:tc>
      </w:tr>
      <w:tr w:rsidR="004470EF" w:rsidRPr="002E6533" w14:paraId="39E13337" w14:textId="77777777">
        <w:tc>
          <w:tcPr>
            <w:tcW w:w="2613" w:type="dxa"/>
          </w:tcPr>
          <w:p w14:paraId="057AB5B9" w14:textId="77777777" w:rsidR="004470EF" w:rsidRPr="002E6533" w:rsidRDefault="00000000">
            <w:pPr>
              <w:pStyle w:val="Compact"/>
            </w:pPr>
            <w:r w:rsidRPr="002E6533">
              <w:t>Avaliações de viabilidade financeira de terceiros</w:t>
            </w:r>
          </w:p>
        </w:tc>
        <w:tc>
          <w:tcPr>
            <w:tcW w:w="2613" w:type="dxa"/>
          </w:tcPr>
          <w:p w14:paraId="4F9A2FC8" w14:textId="77777777" w:rsidR="004470EF" w:rsidRPr="002E6533" w:rsidRDefault="00000000">
            <w:pPr>
              <w:pStyle w:val="Compact"/>
            </w:pPr>
            <w:r w:rsidRPr="002E6533">
              <w:t>Projeto de terceiros</w:t>
            </w:r>
          </w:p>
        </w:tc>
        <w:tc>
          <w:tcPr>
            <w:tcW w:w="2613" w:type="dxa"/>
            <w:vMerge/>
          </w:tcPr>
          <w:p w14:paraId="6927E09F" w14:textId="77777777" w:rsidR="004470EF" w:rsidRPr="002E6533" w:rsidRDefault="004470EF"/>
        </w:tc>
      </w:tr>
      <w:tr w:rsidR="004470EF" w:rsidRPr="002E6533" w14:paraId="5D2FB2A9" w14:textId="77777777">
        <w:tc>
          <w:tcPr>
            <w:tcW w:w="2613" w:type="dxa"/>
          </w:tcPr>
          <w:p w14:paraId="0F769DB3" w14:textId="77777777" w:rsidR="004470EF" w:rsidRPr="002E6533" w:rsidRDefault="00000000">
            <w:pPr>
              <w:pStyle w:val="Compact"/>
            </w:pPr>
            <w:r w:rsidRPr="002E6533">
              <w:t>Métricas de terceiros</w:t>
            </w:r>
          </w:p>
        </w:tc>
        <w:tc>
          <w:tcPr>
            <w:tcW w:w="2613" w:type="dxa"/>
            <w:vMerge w:val="restart"/>
          </w:tcPr>
          <w:p w14:paraId="548C91E6" w14:textId="77777777" w:rsidR="004470EF" w:rsidRPr="002E6533" w:rsidRDefault="00000000">
            <w:pPr>
              <w:pStyle w:val="Compact"/>
            </w:pPr>
            <w:r w:rsidRPr="002E6533">
              <w:t>Governança de terceiros</w:t>
            </w:r>
          </w:p>
        </w:tc>
        <w:tc>
          <w:tcPr>
            <w:tcW w:w="2613" w:type="dxa"/>
            <w:vMerge/>
          </w:tcPr>
          <w:p w14:paraId="2FC61566" w14:textId="77777777" w:rsidR="004470EF" w:rsidRPr="002E6533" w:rsidRDefault="004470EF"/>
        </w:tc>
      </w:tr>
      <w:tr w:rsidR="004470EF" w:rsidRPr="002E6533" w14:paraId="5EC2E0C9" w14:textId="77777777">
        <w:tc>
          <w:tcPr>
            <w:tcW w:w="2613" w:type="dxa"/>
          </w:tcPr>
          <w:p w14:paraId="09E5D79D" w14:textId="77777777" w:rsidR="004470EF" w:rsidRPr="002E6533" w:rsidRDefault="00000000">
            <w:pPr>
              <w:pStyle w:val="Compact"/>
            </w:pPr>
            <w:r w:rsidRPr="002E6533">
              <w:t>Biblioteca de medidas de terceiros</w:t>
            </w:r>
          </w:p>
        </w:tc>
        <w:tc>
          <w:tcPr>
            <w:tcW w:w="2613" w:type="dxa"/>
            <w:vMerge/>
          </w:tcPr>
          <w:p w14:paraId="518D49D2" w14:textId="77777777" w:rsidR="004470EF" w:rsidRPr="002E6533" w:rsidRDefault="004470EF"/>
        </w:tc>
        <w:tc>
          <w:tcPr>
            <w:tcW w:w="2613" w:type="dxa"/>
            <w:vMerge/>
          </w:tcPr>
          <w:p w14:paraId="3455E870" w14:textId="77777777" w:rsidR="004470EF" w:rsidRPr="002E6533" w:rsidRDefault="004470EF"/>
        </w:tc>
      </w:tr>
      <w:tr w:rsidR="004470EF" w:rsidRPr="002E6533" w14:paraId="488799D0" w14:textId="77777777">
        <w:tc>
          <w:tcPr>
            <w:tcW w:w="2613" w:type="dxa"/>
          </w:tcPr>
          <w:p w14:paraId="75365F86" w14:textId="77777777" w:rsidR="004470EF" w:rsidRPr="002E6533" w:rsidRDefault="00000000">
            <w:pPr>
              <w:pStyle w:val="Compact"/>
            </w:pPr>
            <w:r w:rsidRPr="002E6533">
              <w:t>Resultados de medidas de terceiros</w:t>
            </w:r>
          </w:p>
        </w:tc>
        <w:tc>
          <w:tcPr>
            <w:tcW w:w="2613" w:type="dxa"/>
            <w:vMerge/>
          </w:tcPr>
          <w:p w14:paraId="41FB9615" w14:textId="77777777" w:rsidR="004470EF" w:rsidRPr="002E6533" w:rsidRDefault="004470EF"/>
        </w:tc>
        <w:tc>
          <w:tcPr>
            <w:tcW w:w="2613" w:type="dxa"/>
            <w:vMerge/>
          </w:tcPr>
          <w:p w14:paraId="6BB98DF3" w14:textId="77777777" w:rsidR="004470EF" w:rsidRPr="002E6533" w:rsidRDefault="004470EF"/>
        </w:tc>
      </w:tr>
      <w:tr w:rsidR="004470EF" w:rsidRPr="002E6533" w14:paraId="095099B0" w14:textId="77777777">
        <w:tc>
          <w:tcPr>
            <w:tcW w:w="2613" w:type="dxa"/>
            <w:vMerge w:val="restart"/>
          </w:tcPr>
          <w:p w14:paraId="1524A831" w14:textId="77777777" w:rsidR="004470EF" w:rsidRPr="002E6533" w:rsidRDefault="00000000">
            <w:pPr>
              <w:pStyle w:val="Corpodetexto"/>
            </w:pPr>
            <w:r w:rsidRPr="002E6533">
              <w:t>Perfil de terceiros</w:t>
            </w:r>
          </w:p>
          <w:p w14:paraId="3A551B4B" w14:textId="77777777" w:rsidR="004470EF" w:rsidRPr="002E6533" w:rsidRDefault="00000000">
            <w:pPr>
              <w:pStyle w:val="Corpodetexto"/>
            </w:pPr>
            <w:r w:rsidRPr="002E6533">
              <w:t> </w:t>
            </w:r>
          </w:p>
        </w:tc>
        <w:tc>
          <w:tcPr>
            <w:tcW w:w="2613" w:type="dxa"/>
          </w:tcPr>
          <w:p w14:paraId="6E04EEA0" w14:textId="77777777" w:rsidR="004470EF" w:rsidRPr="002E6533" w:rsidRDefault="00000000">
            <w:pPr>
              <w:pStyle w:val="Compact"/>
            </w:pPr>
            <w:r w:rsidRPr="002E6533">
              <w:t>Análise do cenário operacional</w:t>
            </w:r>
          </w:p>
        </w:tc>
        <w:tc>
          <w:tcPr>
            <w:tcW w:w="2613" w:type="dxa"/>
          </w:tcPr>
          <w:p w14:paraId="4E435CEC" w14:textId="77777777" w:rsidR="004470EF" w:rsidRPr="002E6533" w:rsidRDefault="004470EF">
            <w:pPr>
              <w:pStyle w:val="Compact"/>
            </w:pPr>
            <w:hyperlink r:id="rId1938">
              <w:r w:rsidRPr="002E6533">
                <w:rPr>
                  <w:rStyle w:val="Hyperlink"/>
                </w:rPr>
                <w:t>Gerenciamento de resiliência</w:t>
              </w:r>
            </w:hyperlink>
          </w:p>
        </w:tc>
      </w:tr>
      <w:tr w:rsidR="004470EF" w:rsidRPr="002E6533" w14:paraId="4F994256" w14:textId="77777777">
        <w:tc>
          <w:tcPr>
            <w:tcW w:w="2613" w:type="dxa"/>
            <w:vMerge/>
          </w:tcPr>
          <w:p w14:paraId="7424A124" w14:textId="77777777" w:rsidR="004470EF" w:rsidRPr="002E6533" w:rsidRDefault="004470EF"/>
        </w:tc>
        <w:tc>
          <w:tcPr>
            <w:tcW w:w="2613" w:type="dxa"/>
          </w:tcPr>
          <w:p w14:paraId="3C46E8BA" w14:textId="77777777" w:rsidR="004470EF" w:rsidRPr="002E6533" w:rsidRDefault="00000000">
            <w:pPr>
              <w:pStyle w:val="Compact"/>
            </w:pPr>
            <w:r w:rsidRPr="002E6533">
              <w:t>Catálogo de terceiros</w:t>
            </w:r>
          </w:p>
        </w:tc>
        <w:tc>
          <w:tcPr>
            <w:tcW w:w="2613" w:type="dxa"/>
            <w:vMerge w:val="restart"/>
          </w:tcPr>
          <w:p w14:paraId="075AEAC9" w14:textId="77777777" w:rsidR="004470EF" w:rsidRPr="002E6533" w:rsidRDefault="004470EF">
            <w:pPr>
              <w:pStyle w:val="Corpodetexto"/>
            </w:pPr>
            <w:hyperlink r:id="rId1939">
              <w:r w:rsidRPr="002E6533">
                <w:rPr>
                  <w:rStyle w:val="Hyperlink"/>
                </w:rPr>
                <w:t>Governança de terceiros</w:t>
              </w:r>
            </w:hyperlink>
          </w:p>
          <w:p w14:paraId="45EDD1DF" w14:textId="77777777" w:rsidR="004470EF" w:rsidRPr="002E6533" w:rsidRDefault="00000000">
            <w:pPr>
              <w:pStyle w:val="Corpodetexto"/>
            </w:pPr>
            <w:r w:rsidRPr="002E6533">
              <w:t> </w:t>
            </w:r>
          </w:p>
        </w:tc>
      </w:tr>
      <w:tr w:rsidR="004470EF" w:rsidRPr="002E6533" w14:paraId="09EDCCDB" w14:textId="77777777">
        <w:tc>
          <w:tcPr>
            <w:tcW w:w="2613" w:type="dxa"/>
          </w:tcPr>
          <w:p w14:paraId="4592AD6A" w14:textId="77777777" w:rsidR="004470EF" w:rsidRPr="002E6533" w:rsidRDefault="00000000">
            <w:pPr>
              <w:pStyle w:val="Compact"/>
            </w:pPr>
            <w:r w:rsidRPr="002E6533">
              <w:t>Avaliação de resiliência de terceiros</w:t>
            </w:r>
          </w:p>
        </w:tc>
        <w:tc>
          <w:tcPr>
            <w:tcW w:w="2613" w:type="dxa"/>
          </w:tcPr>
          <w:p w14:paraId="2713A2FC" w14:textId="77777777" w:rsidR="004470EF" w:rsidRPr="002E6533" w:rsidRDefault="00000000">
            <w:pPr>
              <w:pStyle w:val="Compact"/>
            </w:pPr>
            <w:r w:rsidRPr="002E6533">
              <w:t>Gerenciamento de riscos de terceiros</w:t>
            </w:r>
          </w:p>
        </w:tc>
        <w:tc>
          <w:tcPr>
            <w:tcW w:w="2613" w:type="dxa"/>
            <w:vMerge/>
          </w:tcPr>
          <w:p w14:paraId="37607178" w14:textId="77777777" w:rsidR="004470EF" w:rsidRPr="002E6533" w:rsidRDefault="004470EF"/>
        </w:tc>
      </w:tr>
      <w:tr w:rsidR="004470EF" w:rsidRPr="002E6533" w14:paraId="4ACC336C" w14:textId="77777777">
        <w:tc>
          <w:tcPr>
            <w:tcW w:w="2613" w:type="dxa"/>
          </w:tcPr>
          <w:p w14:paraId="02D8B33F" w14:textId="77777777" w:rsidR="004470EF" w:rsidRPr="002E6533" w:rsidRDefault="00000000">
            <w:pPr>
              <w:pStyle w:val="Compact"/>
            </w:pPr>
            <w:r w:rsidRPr="002E6533">
              <w:t>Avaliação de ameaças</w:t>
            </w:r>
          </w:p>
        </w:tc>
        <w:tc>
          <w:tcPr>
            <w:tcW w:w="2613" w:type="dxa"/>
            <w:vMerge w:val="restart"/>
          </w:tcPr>
          <w:p w14:paraId="4E612884" w14:textId="77777777" w:rsidR="004470EF" w:rsidRPr="002E6533" w:rsidRDefault="00000000">
            <w:pPr>
              <w:pStyle w:val="Compact"/>
            </w:pPr>
            <w:r w:rsidRPr="002E6533">
              <w:t>Gerenciamento de riscos de TI</w:t>
            </w:r>
          </w:p>
        </w:tc>
        <w:tc>
          <w:tcPr>
            <w:tcW w:w="2613" w:type="dxa"/>
            <w:vMerge w:val="restart"/>
          </w:tcPr>
          <w:p w14:paraId="005C2561" w14:textId="77777777" w:rsidR="004470EF" w:rsidRPr="002E6533" w:rsidRDefault="004470EF">
            <w:pPr>
              <w:pStyle w:val="Corpodetexto"/>
            </w:pPr>
            <w:hyperlink r:id="rId1940">
              <w:r w:rsidRPr="002E6533">
                <w:rPr>
                  <w:rStyle w:val="Hyperlink"/>
                </w:rPr>
                <w:t>Ajuda do Gerenciamento de riscos de TI e segurança</w:t>
              </w:r>
            </w:hyperlink>
          </w:p>
          <w:p w14:paraId="6A12A10D" w14:textId="77777777" w:rsidR="004470EF" w:rsidRPr="002E6533" w:rsidRDefault="00000000">
            <w:pPr>
              <w:pStyle w:val="Corpodetexto"/>
            </w:pPr>
            <w:r w:rsidRPr="002E6533">
              <w:t> </w:t>
            </w:r>
          </w:p>
          <w:p w14:paraId="67B94D02" w14:textId="77777777" w:rsidR="004470EF" w:rsidRPr="002E6533" w:rsidRDefault="00000000">
            <w:pPr>
              <w:pStyle w:val="Corpodetexto"/>
            </w:pPr>
            <w:r w:rsidRPr="002E6533">
              <w:t> </w:t>
            </w:r>
          </w:p>
        </w:tc>
      </w:tr>
      <w:tr w:rsidR="004470EF" w:rsidRPr="002E6533" w14:paraId="00CC5BDD" w14:textId="77777777">
        <w:tc>
          <w:tcPr>
            <w:tcW w:w="2613" w:type="dxa"/>
          </w:tcPr>
          <w:p w14:paraId="16DD8D14" w14:textId="77777777" w:rsidR="004470EF" w:rsidRPr="002E6533" w:rsidRDefault="00000000">
            <w:pPr>
              <w:pStyle w:val="Compact"/>
            </w:pPr>
            <w:r w:rsidRPr="002E6533">
              <w:t>Inteligência contra ameaças</w:t>
            </w:r>
          </w:p>
        </w:tc>
        <w:tc>
          <w:tcPr>
            <w:tcW w:w="2613" w:type="dxa"/>
            <w:vMerge/>
          </w:tcPr>
          <w:p w14:paraId="4C79FFBF" w14:textId="77777777" w:rsidR="004470EF" w:rsidRPr="002E6533" w:rsidRDefault="004470EF"/>
        </w:tc>
        <w:tc>
          <w:tcPr>
            <w:tcW w:w="2613" w:type="dxa"/>
            <w:vMerge/>
          </w:tcPr>
          <w:p w14:paraId="7F552729" w14:textId="77777777" w:rsidR="004470EF" w:rsidRPr="002E6533" w:rsidRDefault="004470EF"/>
        </w:tc>
      </w:tr>
      <w:tr w:rsidR="004470EF" w:rsidRPr="002E6533" w14:paraId="7557A340" w14:textId="77777777">
        <w:tc>
          <w:tcPr>
            <w:tcW w:w="2613" w:type="dxa"/>
          </w:tcPr>
          <w:p w14:paraId="3AECEC73" w14:textId="77777777" w:rsidR="004470EF" w:rsidRPr="002E6533" w:rsidRDefault="00000000">
            <w:pPr>
              <w:pStyle w:val="Compact"/>
            </w:pPr>
            <w:r w:rsidRPr="002E6533">
              <w:t>Projeto de ameaças</w:t>
            </w:r>
          </w:p>
        </w:tc>
        <w:tc>
          <w:tcPr>
            <w:tcW w:w="2613" w:type="dxa"/>
            <w:vMerge/>
          </w:tcPr>
          <w:p w14:paraId="2E37D657" w14:textId="77777777" w:rsidR="004470EF" w:rsidRPr="002E6533" w:rsidRDefault="004470EF"/>
        </w:tc>
        <w:tc>
          <w:tcPr>
            <w:tcW w:w="2613" w:type="dxa"/>
            <w:vMerge/>
          </w:tcPr>
          <w:p w14:paraId="2F268F63" w14:textId="77777777" w:rsidR="004470EF" w:rsidRPr="002E6533" w:rsidRDefault="004470EF"/>
        </w:tc>
      </w:tr>
      <w:tr w:rsidR="004470EF" w:rsidRPr="002E6533" w14:paraId="67E62717" w14:textId="77777777">
        <w:tc>
          <w:tcPr>
            <w:tcW w:w="2613" w:type="dxa"/>
          </w:tcPr>
          <w:p w14:paraId="3E1EC9BB" w14:textId="77777777" w:rsidR="004470EF" w:rsidRPr="002E6533" w:rsidRDefault="00000000">
            <w:pPr>
              <w:pStyle w:val="Compact"/>
            </w:pPr>
            <w:r w:rsidRPr="002E6533">
              <w:t>Limites</w:t>
            </w:r>
          </w:p>
        </w:tc>
        <w:tc>
          <w:tcPr>
            <w:tcW w:w="2613" w:type="dxa"/>
          </w:tcPr>
          <w:p w14:paraId="3E2DF1F6" w14:textId="77777777" w:rsidR="004470EF" w:rsidRPr="002E6533" w:rsidRDefault="00000000">
            <w:pPr>
              <w:pStyle w:val="Compact"/>
            </w:pPr>
            <w:r w:rsidRPr="002E6533">
              <w:t>Gerenciamento de ESG</w:t>
            </w:r>
          </w:p>
        </w:tc>
        <w:tc>
          <w:tcPr>
            <w:tcW w:w="2613" w:type="dxa"/>
          </w:tcPr>
          <w:p w14:paraId="03A83AD8" w14:textId="77777777" w:rsidR="004470EF" w:rsidRPr="002E6533" w:rsidRDefault="004470EF">
            <w:pPr>
              <w:pStyle w:val="Compact"/>
            </w:pPr>
            <w:hyperlink r:id="rId1941">
              <w:r w:rsidRPr="002E6533">
                <w:rPr>
                  <w:rStyle w:val="Hyperlink"/>
                </w:rPr>
                <w:t>Ajuda do Gerenciamento de ESG</w:t>
              </w:r>
            </w:hyperlink>
          </w:p>
        </w:tc>
      </w:tr>
      <w:tr w:rsidR="004470EF" w:rsidRPr="002E6533" w14:paraId="49515AEA" w14:textId="77777777">
        <w:tc>
          <w:tcPr>
            <w:tcW w:w="2613" w:type="dxa"/>
          </w:tcPr>
          <w:p w14:paraId="03768729" w14:textId="77777777" w:rsidR="004470EF" w:rsidRPr="002E6533" w:rsidRDefault="00000000">
            <w:pPr>
              <w:pStyle w:val="Compact"/>
            </w:pPr>
            <w:r w:rsidRPr="002E6533">
              <w:t>Tarefas de cronograma</w:t>
            </w:r>
          </w:p>
        </w:tc>
        <w:tc>
          <w:tcPr>
            <w:tcW w:w="2613" w:type="dxa"/>
          </w:tcPr>
          <w:p w14:paraId="752BCF49" w14:textId="77777777" w:rsidR="004470EF" w:rsidRPr="002E6533" w:rsidRDefault="00000000">
            <w:pPr>
              <w:pStyle w:val="Compact"/>
            </w:pPr>
            <w:r w:rsidRPr="002E6533">
              <w:t>Planejamento e qualidade de auditorias</w:t>
            </w:r>
          </w:p>
        </w:tc>
        <w:tc>
          <w:tcPr>
            <w:tcW w:w="2613" w:type="dxa"/>
          </w:tcPr>
          <w:p w14:paraId="2CBC27D8" w14:textId="77777777" w:rsidR="004470EF" w:rsidRPr="002E6533" w:rsidRDefault="004470EF">
            <w:pPr>
              <w:pStyle w:val="Compact"/>
            </w:pPr>
            <w:hyperlink r:id="rId1942">
              <w:r w:rsidRPr="002E6533">
                <w:rPr>
                  <w:rStyle w:val="Hyperlink"/>
                </w:rPr>
                <w:t>Ajuda do Gerenciamento de auditoria</w:t>
              </w:r>
            </w:hyperlink>
          </w:p>
        </w:tc>
      </w:tr>
      <w:tr w:rsidR="004470EF" w:rsidRPr="002E6533" w14:paraId="6497A3B1" w14:textId="77777777">
        <w:tc>
          <w:tcPr>
            <w:tcW w:w="2613" w:type="dxa"/>
            <w:vMerge w:val="restart"/>
          </w:tcPr>
          <w:p w14:paraId="5119ADDB" w14:textId="77777777" w:rsidR="004470EF" w:rsidRPr="002E6533" w:rsidRDefault="00000000">
            <w:pPr>
              <w:pStyle w:val="Corpodetexto"/>
            </w:pPr>
            <w:r w:rsidRPr="002E6533">
              <w:t>Treinamento</w:t>
            </w:r>
          </w:p>
          <w:p w14:paraId="612F8525" w14:textId="77777777" w:rsidR="004470EF" w:rsidRPr="002E6533" w:rsidRDefault="00000000">
            <w:pPr>
              <w:pStyle w:val="Corpodetexto"/>
            </w:pPr>
            <w:r w:rsidRPr="002E6533">
              <w:t> </w:t>
            </w:r>
          </w:p>
        </w:tc>
        <w:tc>
          <w:tcPr>
            <w:tcW w:w="2613" w:type="dxa"/>
          </w:tcPr>
          <w:p w14:paraId="7713CD6E" w14:textId="77777777" w:rsidR="004470EF" w:rsidRPr="002E6533" w:rsidRDefault="00000000">
            <w:pPr>
              <w:pStyle w:val="Compact"/>
            </w:pPr>
            <w:r w:rsidRPr="002E6533">
              <w:t>Planejamento e qualidade de auditorias</w:t>
            </w:r>
          </w:p>
        </w:tc>
        <w:tc>
          <w:tcPr>
            <w:tcW w:w="2613" w:type="dxa"/>
          </w:tcPr>
          <w:p w14:paraId="4DBCF1DE" w14:textId="77777777" w:rsidR="004470EF" w:rsidRPr="002E6533" w:rsidRDefault="004470EF">
            <w:pPr>
              <w:pStyle w:val="Compact"/>
            </w:pPr>
            <w:hyperlink r:id="rId1943">
              <w:r w:rsidRPr="002E6533">
                <w:rPr>
                  <w:rStyle w:val="Hyperlink"/>
                </w:rPr>
                <w:t>Ajuda do Gerenciamento de auditoria</w:t>
              </w:r>
            </w:hyperlink>
          </w:p>
        </w:tc>
      </w:tr>
      <w:tr w:rsidR="004470EF" w:rsidRPr="002E6533" w14:paraId="7AEF1C5F" w14:textId="77777777">
        <w:tc>
          <w:tcPr>
            <w:tcW w:w="2613" w:type="dxa"/>
            <w:vMerge/>
          </w:tcPr>
          <w:p w14:paraId="286FB989" w14:textId="77777777" w:rsidR="004470EF" w:rsidRPr="002E6533" w:rsidRDefault="004470EF"/>
        </w:tc>
        <w:tc>
          <w:tcPr>
            <w:tcW w:w="2613" w:type="dxa"/>
          </w:tcPr>
          <w:p w14:paraId="612D7663" w14:textId="77777777" w:rsidR="004470EF" w:rsidRPr="002E6533" w:rsidRDefault="00000000">
            <w:pPr>
              <w:pStyle w:val="Compact"/>
            </w:pPr>
            <w:r w:rsidRPr="002E6533">
              <w:t>Cyber Incident &amp; Breach Response</w:t>
            </w:r>
          </w:p>
        </w:tc>
        <w:tc>
          <w:tcPr>
            <w:tcW w:w="2613" w:type="dxa"/>
          </w:tcPr>
          <w:p w14:paraId="2823A7F5" w14:textId="77777777" w:rsidR="004470EF" w:rsidRPr="002E6533" w:rsidRDefault="004470EF">
            <w:pPr>
              <w:pStyle w:val="Compact"/>
            </w:pPr>
            <w:hyperlink r:id="rId1944">
              <w:r w:rsidRPr="002E6533">
                <w:rPr>
                  <w:rStyle w:val="Hyperlink"/>
                </w:rPr>
                <w:t>Ajuda do Gerenciamento de riscos de TI e segurança</w:t>
              </w:r>
            </w:hyperlink>
          </w:p>
        </w:tc>
      </w:tr>
      <w:tr w:rsidR="004470EF" w:rsidRPr="002E6533" w14:paraId="62638EFE" w14:textId="77777777">
        <w:tc>
          <w:tcPr>
            <w:tcW w:w="2613" w:type="dxa"/>
          </w:tcPr>
          <w:p w14:paraId="42205575" w14:textId="77777777" w:rsidR="004470EF" w:rsidRPr="002E6533" w:rsidRDefault="00000000">
            <w:pPr>
              <w:pStyle w:val="Compact"/>
            </w:pPr>
            <w:r w:rsidRPr="002E6533">
              <w:t xml:space="preserve"> Escala de utilidade</w:t>
            </w:r>
          </w:p>
        </w:tc>
        <w:tc>
          <w:tcPr>
            <w:tcW w:w="2613" w:type="dxa"/>
          </w:tcPr>
          <w:p w14:paraId="6D7B4789" w14:textId="77777777" w:rsidR="004470EF" w:rsidRPr="002E6533" w:rsidRDefault="00000000">
            <w:pPr>
              <w:pStyle w:val="Compact"/>
            </w:pPr>
            <w:r w:rsidRPr="002E6533">
              <w:t>Archer Insight</w:t>
            </w:r>
          </w:p>
        </w:tc>
        <w:tc>
          <w:tcPr>
            <w:tcW w:w="2613" w:type="dxa"/>
          </w:tcPr>
          <w:p w14:paraId="2D745166" w14:textId="77777777" w:rsidR="004470EF" w:rsidRPr="002E6533" w:rsidRDefault="004470EF">
            <w:pPr>
              <w:pStyle w:val="Compact"/>
            </w:pPr>
            <w:hyperlink r:id="rId1945">
              <w:r w:rsidRPr="002E6533">
                <w:rPr>
                  <w:rStyle w:val="Hyperlink"/>
                </w:rPr>
                <w:t>Ajuda do Insight</w:t>
              </w:r>
            </w:hyperlink>
          </w:p>
        </w:tc>
      </w:tr>
      <w:tr w:rsidR="004470EF" w:rsidRPr="002E6533" w14:paraId="1F0F3522" w14:textId="77777777">
        <w:tc>
          <w:tcPr>
            <w:tcW w:w="2613" w:type="dxa"/>
            <w:vMerge w:val="restart"/>
          </w:tcPr>
          <w:p w14:paraId="2071976B" w14:textId="77777777" w:rsidR="004470EF" w:rsidRPr="002E6533" w:rsidRDefault="00000000">
            <w:pPr>
              <w:pStyle w:val="Corpodetexto"/>
            </w:pPr>
            <w:r w:rsidRPr="002E6533">
              <w:t xml:space="preserve"> Dados históricos de vulnerabilidade</w:t>
            </w:r>
          </w:p>
          <w:p w14:paraId="40CAA1FD" w14:textId="77777777" w:rsidR="004470EF" w:rsidRPr="002E6533" w:rsidRDefault="00000000">
            <w:pPr>
              <w:pStyle w:val="Corpodetexto"/>
            </w:pPr>
            <w:r w:rsidRPr="002E6533">
              <w:lastRenderedPageBreak/>
              <w:t> </w:t>
            </w:r>
          </w:p>
        </w:tc>
        <w:tc>
          <w:tcPr>
            <w:tcW w:w="2613" w:type="dxa"/>
          </w:tcPr>
          <w:p w14:paraId="38B530A4" w14:textId="77777777" w:rsidR="004470EF" w:rsidRPr="002E6533" w:rsidRDefault="00000000">
            <w:pPr>
              <w:pStyle w:val="Compact"/>
            </w:pPr>
            <w:r w:rsidRPr="002E6533">
              <w:lastRenderedPageBreak/>
              <w:t>Monitoramento contínuo</w:t>
            </w:r>
          </w:p>
        </w:tc>
        <w:tc>
          <w:tcPr>
            <w:tcW w:w="2613" w:type="dxa"/>
          </w:tcPr>
          <w:p w14:paraId="1A17D33B" w14:textId="77777777" w:rsidR="004470EF" w:rsidRPr="002E6533" w:rsidRDefault="004470EF">
            <w:pPr>
              <w:pStyle w:val="Compact"/>
            </w:pPr>
            <w:hyperlink r:id="rId1946">
              <w:r w:rsidRPr="002E6533">
                <w:rPr>
                  <w:rStyle w:val="Hyperlink"/>
                </w:rPr>
                <w:t>Ajuda do setor público</w:t>
              </w:r>
            </w:hyperlink>
          </w:p>
        </w:tc>
      </w:tr>
      <w:tr w:rsidR="004470EF" w:rsidRPr="002E6533" w14:paraId="3F74F9CA" w14:textId="77777777">
        <w:tc>
          <w:tcPr>
            <w:tcW w:w="2613" w:type="dxa"/>
            <w:vMerge/>
          </w:tcPr>
          <w:p w14:paraId="257623C2" w14:textId="77777777" w:rsidR="004470EF" w:rsidRPr="002E6533" w:rsidRDefault="004470EF"/>
        </w:tc>
        <w:tc>
          <w:tcPr>
            <w:tcW w:w="2613" w:type="dxa"/>
          </w:tcPr>
          <w:p w14:paraId="40468B1D" w14:textId="77777777" w:rsidR="004470EF" w:rsidRPr="002E6533" w:rsidRDefault="00000000">
            <w:pPr>
              <w:pStyle w:val="Compact"/>
            </w:pPr>
            <w:r w:rsidRPr="002E6533">
              <w:t>Programa de vulnerabilidades de segurança de TI</w:t>
            </w:r>
          </w:p>
        </w:tc>
        <w:tc>
          <w:tcPr>
            <w:tcW w:w="2613" w:type="dxa"/>
          </w:tcPr>
          <w:p w14:paraId="6D53B5DE" w14:textId="77777777" w:rsidR="004470EF" w:rsidRPr="002E6533" w:rsidRDefault="004470EF">
            <w:pPr>
              <w:pStyle w:val="Compact"/>
            </w:pPr>
            <w:hyperlink r:id="rId1947">
              <w:r w:rsidRPr="002E6533">
                <w:rPr>
                  <w:rStyle w:val="Hyperlink"/>
                </w:rPr>
                <w:t>Ajuda do Gerenciamento de riscos de TI e segurança</w:t>
              </w:r>
            </w:hyperlink>
          </w:p>
        </w:tc>
      </w:tr>
      <w:tr w:rsidR="004470EF" w:rsidRPr="002E6533" w14:paraId="661C12A0" w14:textId="77777777">
        <w:tc>
          <w:tcPr>
            <w:tcW w:w="2613" w:type="dxa"/>
            <w:vMerge w:val="restart"/>
          </w:tcPr>
          <w:p w14:paraId="059F82D8" w14:textId="77777777" w:rsidR="004470EF" w:rsidRPr="002E6533" w:rsidRDefault="00000000">
            <w:pPr>
              <w:pStyle w:val="Corpodetexto"/>
            </w:pPr>
            <w:r w:rsidRPr="002E6533">
              <w:t>Biblioteca de vulnerabilidades</w:t>
            </w:r>
          </w:p>
          <w:p w14:paraId="536B3E62" w14:textId="77777777" w:rsidR="004470EF" w:rsidRPr="002E6533" w:rsidRDefault="00000000">
            <w:pPr>
              <w:pStyle w:val="Corpodetexto"/>
            </w:pPr>
            <w:r w:rsidRPr="002E6533">
              <w:t> </w:t>
            </w:r>
          </w:p>
        </w:tc>
        <w:tc>
          <w:tcPr>
            <w:tcW w:w="2613" w:type="dxa"/>
          </w:tcPr>
          <w:p w14:paraId="54450BFE" w14:textId="77777777" w:rsidR="004470EF" w:rsidRPr="002E6533" w:rsidRDefault="00000000">
            <w:pPr>
              <w:pStyle w:val="Compact"/>
            </w:pPr>
            <w:r w:rsidRPr="002E6533">
              <w:t>Monitoramento contínuo</w:t>
            </w:r>
          </w:p>
        </w:tc>
        <w:tc>
          <w:tcPr>
            <w:tcW w:w="2613" w:type="dxa"/>
          </w:tcPr>
          <w:p w14:paraId="77E9F9AB" w14:textId="77777777" w:rsidR="004470EF" w:rsidRPr="002E6533" w:rsidRDefault="004470EF">
            <w:pPr>
              <w:pStyle w:val="Compact"/>
            </w:pPr>
            <w:hyperlink r:id="rId1948">
              <w:r w:rsidRPr="002E6533">
                <w:rPr>
                  <w:rStyle w:val="Hyperlink"/>
                </w:rPr>
                <w:t>Ajuda do setor público</w:t>
              </w:r>
            </w:hyperlink>
          </w:p>
        </w:tc>
      </w:tr>
      <w:tr w:rsidR="004470EF" w:rsidRPr="002E6533" w14:paraId="7A642360" w14:textId="77777777">
        <w:tc>
          <w:tcPr>
            <w:tcW w:w="2613" w:type="dxa"/>
            <w:vMerge/>
          </w:tcPr>
          <w:p w14:paraId="5E03678E" w14:textId="77777777" w:rsidR="004470EF" w:rsidRPr="002E6533" w:rsidRDefault="004470EF"/>
        </w:tc>
        <w:tc>
          <w:tcPr>
            <w:tcW w:w="2613" w:type="dxa"/>
          </w:tcPr>
          <w:p w14:paraId="43A88DD9" w14:textId="77777777" w:rsidR="004470EF" w:rsidRPr="002E6533" w:rsidRDefault="00000000">
            <w:pPr>
              <w:pStyle w:val="Compact"/>
            </w:pPr>
            <w:r w:rsidRPr="002E6533">
              <w:t>Programa de vulnerabilidades de segurança de TI</w:t>
            </w:r>
          </w:p>
        </w:tc>
        <w:tc>
          <w:tcPr>
            <w:tcW w:w="2613" w:type="dxa"/>
          </w:tcPr>
          <w:p w14:paraId="3456A0D0" w14:textId="77777777" w:rsidR="004470EF" w:rsidRPr="002E6533" w:rsidRDefault="004470EF">
            <w:pPr>
              <w:pStyle w:val="Compact"/>
            </w:pPr>
            <w:hyperlink r:id="rId1949">
              <w:r w:rsidRPr="002E6533">
                <w:rPr>
                  <w:rStyle w:val="Hyperlink"/>
                </w:rPr>
                <w:t>Ajuda do Gerenciamento de riscos de TI e segurança</w:t>
              </w:r>
            </w:hyperlink>
          </w:p>
        </w:tc>
      </w:tr>
      <w:tr w:rsidR="004470EF" w:rsidRPr="002E6533" w14:paraId="1955E4FB" w14:textId="77777777">
        <w:tc>
          <w:tcPr>
            <w:tcW w:w="2613" w:type="dxa"/>
            <w:vMerge w:val="restart"/>
          </w:tcPr>
          <w:p w14:paraId="6EAE1594" w14:textId="77777777" w:rsidR="004470EF" w:rsidRPr="002E6533" w:rsidRDefault="00000000">
            <w:pPr>
              <w:pStyle w:val="Corpodetexto"/>
            </w:pPr>
            <w:r w:rsidRPr="002E6533">
              <w:t>Listas de referências de vulnerabilidade</w:t>
            </w:r>
          </w:p>
          <w:p w14:paraId="277ECAC6" w14:textId="77777777" w:rsidR="004470EF" w:rsidRPr="002E6533" w:rsidRDefault="00000000">
            <w:pPr>
              <w:pStyle w:val="Corpodetexto"/>
            </w:pPr>
            <w:r w:rsidRPr="002E6533">
              <w:t> </w:t>
            </w:r>
          </w:p>
        </w:tc>
        <w:tc>
          <w:tcPr>
            <w:tcW w:w="2613" w:type="dxa"/>
          </w:tcPr>
          <w:p w14:paraId="4635D915" w14:textId="77777777" w:rsidR="004470EF" w:rsidRPr="002E6533" w:rsidRDefault="00000000">
            <w:pPr>
              <w:pStyle w:val="Compact"/>
            </w:pPr>
            <w:r w:rsidRPr="002E6533">
              <w:t>Monitoramento contínuo</w:t>
            </w:r>
          </w:p>
        </w:tc>
        <w:tc>
          <w:tcPr>
            <w:tcW w:w="2613" w:type="dxa"/>
          </w:tcPr>
          <w:p w14:paraId="1AD5DB97" w14:textId="77777777" w:rsidR="004470EF" w:rsidRPr="002E6533" w:rsidRDefault="004470EF">
            <w:pPr>
              <w:pStyle w:val="Compact"/>
            </w:pPr>
            <w:hyperlink r:id="rId1950">
              <w:r w:rsidRPr="002E6533">
                <w:rPr>
                  <w:rStyle w:val="Hyperlink"/>
                </w:rPr>
                <w:t>Ajuda do setor público</w:t>
              </w:r>
            </w:hyperlink>
          </w:p>
        </w:tc>
      </w:tr>
      <w:tr w:rsidR="004470EF" w:rsidRPr="002E6533" w14:paraId="7CDC9C35" w14:textId="77777777">
        <w:tc>
          <w:tcPr>
            <w:tcW w:w="2613" w:type="dxa"/>
            <w:vMerge/>
          </w:tcPr>
          <w:p w14:paraId="0F3E42B5" w14:textId="77777777" w:rsidR="004470EF" w:rsidRPr="002E6533" w:rsidRDefault="004470EF"/>
        </w:tc>
        <w:tc>
          <w:tcPr>
            <w:tcW w:w="2613" w:type="dxa"/>
          </w:tcPr>
          <w:p w14:paraId="6291E534" w14:textId="77777777" w:rsidR="004470EF" w:rsidRPr="002E6533" w:rsidRDefault="00000000">
            <w:pPr>
              <w:pStyle w:val="Compact"/>
            </w:pPr>
            <w:r w:rsidRPr="002E6533">
              <w:t>Programa de vulnerabilidades de segurança de TI</w:t>
            </w:r>
          </w:p>
        </w:tc>
        <w:tc>
          <w:tcPr>
            <w:tcW w:w="2613" w:type="dxa"/>
            <w:vMerge w:val="restart"/>
          </w:tcPr>
          <w:p w14:paraId="1212F8B9" w14:textId="77777777" w:rsidR="004470EF" w:rsidRPr="002E6533" w:rsidRDefault="004470EF">
            <w:pPr>
              <w:pStyle w:val="Compact"/>
            </w:pPr>
            <w:hyperlink r:id="rId1951">
              <w:r w:rsidRPr="002E6533">
                <w:rPr>
                  <w:rStyle w:val="Hyperlink"/>
                </w:rPr>
                <w:t>Ajuda do Gerenciamento de riscos de TI e segurança</w:t>
              </w:r>
            </w:hyperlink>
          </w:p>
        </w:tc>
      </w:tr>
      <w:tr w:rsidR="004470EF" w:rsidRPr="002E6533" w14:paraId="4067346F" w14:textId="77777777">
        <w:tc>
          <w:tcPr>
            <w:tcW w:w="2613" w:type="dxa"/>
          </w:tcPr>
          <w:p w14:paraId="366196A3" w14:textId="77777777" w:rsidR="004470EF" w:rsidRPr="002E6533" w:rsidRDefault="00000000">
            <w:pPr>
              <w:pStyle w:val="Compact"/>
            </w:pPr>
            <w:r w:rsidRPr="002E6533">
              <w:t>Definição de análise de vulnerabilidades</w:t>
            </w:r>
          </w:p>
        </w:tc>
        <w:tc>
          <w:tcPr>
            <w:tcW w:w="2613" w:type="dxa"/>
            <w:vMerge w:val="restart"/>
          </w:tcPr>
          <w:p w14:paraId="58DCCEF1" w14:textId="77777777" w:rsidR="004470EF" w:rsidRPr="002E6533" w:rsidRDefault="00000000">
            <w:pPr>
              <w:pStyle w:val="Compact"/>
            </w:pPr>
            <w:r w:rsidRPr="002E6533">
              <w:t>Programa de vulnerabilidades de segurança de TI</w:t>
            </w:r>
          </w:p>
        </w:tc>
        <w:tc>
          <w:tcPr>
            <w:tcW w:w="2613" w:type="dxa"/>
            <w:vMerge/>
          </w:tcPr>
          <w:p w14:paraId="29FBEAB0" w14:textId="77777777" w:rsidR="004470EF" w:rsidRPr="002E6533" w:rsidRDefault="004470EF"/>
        </w:tc>
      </w:tr>
      <w:tr w:rsidR="004470EF" w:rsidRPr="002E6533" w14:paraId="3876BB00" w14:textId="77777777">
        <w:tc>
          <w:tcPr>
            <w:tcW w:w="2613" w:type="dxa"/>
          </w:tcPr>
          <w:p w14:paraId="52535FA3" w14:textId="77777777" w:rsidR="004470EF" w:rsidRPr="002E6533" w:rsidRDefault="00000000">
            <w:pPr>
              <w:pStyle w:val="Compact"/>
            </w:pPr>
            <w:r w:rsidRPr="002E6533">
              <w:t>Solicitações da análise de vulnerabilidades</w:t>
            </w:r>
          </w:p>
        </w:tc>
        <w:tc>
          <w:tcPr>
            <w:tcW w:w="2613" w:type="dxa"/>
            <w:vMerge/>
          </w:tcPr>
          <w:p w14:paraId="6388DDD5" w14:textId="77777777" w:rsidR="004470EF" w:rsidRPr="002E6533" w:rsidRDefault="004470EF"/>
        </w:tc>
        <w:tc>
          <w:tcPr>
            <w:tcW w:w="2613" w:type="dxa"/>
            <w:vMerge/>
          </w:tcPr>
          <w:p w14:paraId="14B32A9E" w14:textId="77777777" w:rsidR="004470EF" w:rsidRPr="002E6533" w:rsidRDefault="004470EF"/>
        </w:tc>
      </w:tr>
      <w:tr w:rsidR="004470EF" w:rsidRPr="002E6533" w14:paraId="67AD6640" w14:textId="77777777">
        <w:tc>
          <w:tcPr>
            <w:tcW w:w="2613" w:type="dxa"/>
            <w:vMerge w:val="restart"/>
          </w:tcPr>
          <w:p w14:paraId="3DF0D368" w14:textId="77777777" w:rsidR="004470EF" w:rsidRPr="002E6533" w:rsidRDefault="00000000">
            <w:pPr>
              <w:pStyle w:val="Corpodetexto"/>
            </w:pPr>
            <w:r w:rsidRPr="002E6533">
              <w:t>Resultados da análise de vulnerabilidades</w:t>
            </w:r>
          </w:p>
          <w:p w14:paraId="5AEAFF8B" w14:textId="77777777" w:rsidR="004470EF" w:rsidRPr="002E6533" w:rsidRDefault="00000000">
            <w:pPr>
              <w:pStyle w:val="Corpodetexto"/>
            </w:pPr>
            <w:r w:rsidRPr="002E6533">
              <w:t> </w:t>
            </w:r>
          </w:p>
        </w:tc>
        <w:tc>
          <w:tcPr>
            <w:tcW w:w="2613" w:type="dxa"/>
          </w:tcPr>
          <w:p w14:paraId="045A4B45" w14:textId="77777777" w:rsidR="004470EF" w:rsidRPr="002E6533" w:rsidRDefault="00000000">
            <w:pPr>
              <w:pStyle w:val="Compact"/>
            </w:pPr>
            <w:r w:rsidRPr="002E6533">
              <w:t>Monitoramento contínuo</w:t>
            </w:r>
          </w:p>
        </w:tc>
        <w:tc>
          <w:tcPr>
            <w:tcW w:w="2613" w:type="dxa"/>
          </w:tcPr>
          <w:p w14:paraId="17064C64" w14:textId="77777777" w:rsidR="004470EF" w:rsidRPr="002E6533" w:rsidRDefault="004470EF">
            <w:pPr>
              <w:pStyle w:val="Compact"/>
            </w:pPr>
            <w:hyperlink r:id="rId1952">
              <w:r w:rsidRPr="002E6533">
                <w:rPr>
                  <w:rStyle w:val="Hyperlink"/>
                </w:rPr>
                <w:t>Ajuda do setor público</w:t>
              </w:r>
            </w:hyperlink>
          </w:p>
        </w:tc>
      </w:tr>
      <w:tr w:rsidR="004470EF" w:rsidRPr="002E6533" w14:paraId="52D82423" w14:textId="77777777">
        <w:tc>
          <w:tcPr>
            <w:tcW w:w="2613" w:type="dxa"/>
            <w:vMerge/>
          </w:tcPr>
          <w:p w14:paraId="0238A1DC" w14:textId="77777777" w:rsidR="004470EF" w:rsidRPr="002E6533" w:rsidRDefault="004470EF"/>
        </w:tc>
        <w:tc>
          <w:tcPr>
            <w:tcW w:w="2613" w:type="dxa"/>
          </w:tcPr>
          <w:p w14:paraId="51A62B05" w14:textId="77777777" w:rsidR="004470EF" w:rsidRPr="002E6533" w:rsidRDefault="00000000">
            <w:pPr>
              <w:pStyle w:val="Compact"/>
            </w:pPr>
            <w:r w:rsidRPr="002E6533">
              <w:t>Programa de vulnerabilidades de segurança de TI</w:t>
            </w:r>
          </w:p>
        </w:tc>
        <w:tc>
          <w:tcPr>
            <w:tcW w:w="2613" w:type="dxa"/>
          </w:tcPr>
          <w:p w14:paraId="6ECD3E33" w14:textId="77777777" w:rsidR="004470EF" w:rsidRPr="002E6533" w:rsidRDefault="004470EF">
            <w:pPr>
              <w:pStyle w:val="Compact"/>
            </w:pPr>
            <w:hyperlink r:id="rId1953">
              <w:r w:rsidRPr="002E6533">
                <w:rPr>
                  <w:rStyle w:val="Hyperlink"/>
                </w:rPr>
                <w:t>Ajuda do Gerenciamento de riscos de TI e segurança</w:t>
              </w:r>
            </w:hyperlink>
          </w:p>
        </w:tc>
      </w:tr>
      <w:tr w:rsidR="004470EF" w:rsidRPr="002E6533" w14:paraId="7870AFBA" w14:textId="77777777">
        <w:tc>
          <w:tcPr>
            <w:tcW w:w="2613" w:type="dxa"/>
            <w:vMerge w:val="restart"/>
          </w:tcPr>
          <w:p w14:paraId="48EF2510" w14:textId="77777777" w:rsidR="004470EF" w:rsidRPr="002E6533" w:rsidRDefault="00000000">
            <w:pPr>
              <w:pStyle w:val="Corpodetexto"/>
            </w:pPr>
            <w:r w:rsidRPr="002E6533">
              <w:t>Tíquetes de vulnerabilidades</w:t>
            </w:r>
          </w:p>
          <w:p w14:paraId="196DA231" w14:textId="77777777" w:rsidR="004470EF" w:rsidRPr="002E6533" w:rsidRDefault="00000000">
            <w:pPr>
              <w:pStyle w:val="Corpodetexto"/>
            </w:pPr>
            <w:r w:rsidRPr="002E6533">
              <w:t> </w:t>
            </w:r>
          </w:p>
        </w:tc>
        <w:tc>
          <w:tcPr>
            <w:tcW w:w="2613" w:type="dxa"/>
          </w:tcPr>
          <w:p w14:paraId="1DF4014D" w14:textId="77777777" w:rsidR="004470EF" w:rsidRPr="002E6533" w:rsidRDefault="00000000">
            <w:pPr>
              <w:pStyle w:val="Compact"/>
            </w:pPr>
            <w:r w:rsidRPr="002E6533">
              <w:t>Monitoramento contínuo</w:t>
            </w:r>
          </w:p>
        </w:tc>
        <w:tc>
          <w:tcPr>
            <w:tcW w:w="2613" w:type="dxa"/>
          </w:tcPr>
          <w:p w14:paraId="34E2B619" w14:textId="77777777" w:rsidR="004470EF" w:rsidRPr="002E6533" w:rsidRDefault="00000000">
            <w:pPr>
              <w:pStyle w:val="Compact"/>
            </w:pPr>
            <w:r w:rsidRPr="002E6533">
              <w:t> </w:t>
            </w:r>
          </w:p>
        </w:tc>
      </w:tr>
      <w:tr w:rsidR="004470EF" w:rsidRPr="002E6533" w14:paraId="21AEA9BB" w14:textId="77777777">
        <w:tc>
          <w:tcPr>
            <w:tcW w:w="2613" w:type="dxa"/>
            <w:vMerge/>
          </w:tcPr>
          <w:p w14:paraId="161259D3" w14:textId="77777777" w:rsidR="004470EF" w:rsidRPr="002E6533" w:rsidRDefault="004470EF"/>
        </w:tc>
        <w:tc>
          <w:tcPr>
            <w:tcW w:w="2613" w:type="dxa"/>
          </w:tcPr>
          <w:p w14:paraId="590CB2D1" w14:textId="77777777" w:rsidR="004470EF" w:rsidRPr="002E6533" w:rsidRDefault="00000000">
            <w:pPr>
              <w:pStyle w:val="Compact"/>
            </w:pPr>
            <w:r w:rsidRPr="002E6533">
              <w:t>Programa de vulnerabilidades de segurança de TI</w:t>
            </w:r>
          </w:p>
        </w:tc>
        <w:tc>
          <w:tcPr>
            <w:tcW w:w="2613" w:type="dxa"/>
          </w:tcPr>
          <w:p w14:paraId="5734DA7C" w14:textId="77777777" w:rsidR="004470EF" w:rsidRPr="002E6533" w:rsidRDefault="004470EF">
            <w:pPr>
              <w:pStyle w:val="Compact"/>
            </w:pPr>
            <w:hyperlink r:id="rId1954">
              <w:r w:rsidRPr="002E6533">
                <w:rPr>
                  <w:rStyle w:val="Hyperlink"/>
                </w:rPr>
                <w:t>Ajuda do Gerenciamento de riscos de TI e segurança</w:t>
              </w:r>
            </w:hyperlink>
          </w:p>
        </w:tc>
      </w:tr>
      <w:tr w:rsidR="004470EF" w:rsidRPr="002E6533" w14:paraId="46A44291" w14:textId="77777777">
        <w:tc>
          <w:tcPr>
            <w:tcW w:w="2613" w:type="dxa"/>
          </w:tcPr>
          <w:p w14:paraId="44B226E0" w14:textId="77777777" w:rsidR="004470EF" w:rsidRPr="002E6533" w:rsidRDefault="00000000">
            <w:pPr>
              <w:pStyle w:val="Compact"/>
            </w:pPr>
            <w:r w:rsidRPr="002E6533">
              <w:t xml:space="preserve"> Avaliação de vulnerabilidade de dia zero</w:t>
            </w:r>
          </w:p>
        </w:tc>
        <w:tc>
          <w:tcPr>
            <w:tcW w:w="2613" w:type="dxa"/>
          </w:tcPr>
          <w:p w14:paraId="018A4535" w14:textId="77777777" w:rsidR="004470EF" w:rsidRPr="002E6533" w:rsidRDefault="00000000">
            <w:pPr>
              <w:pStyle w:val="Compact"/>
            </w:pPr>
            <w:r w:rsidRPr="002E6533">
              <w:t>Governança de terceiros</w:t>
            </w:r>
          </w:p>
        </w:tc>
        <w:tc>
          <w:tcPr>
            <w:tcW w:w="2613" w:type="dxa"/>
          </w:tcPr>
          <w:p w14:paraId="308DAFF6" w14:textId="77777777" w:rsidR="004470EF" w:rsidRPr="002E6533" w:rsidRDefault="004470EF">
            <w:pPr>
              <w:pStyle w:val="Compact"/>
            </w:pPr>
            <w:hyperlink r:id="rId1955">
              <w:r w:rsidRPr="002E6533">
                <w:rPr>
                  <w:rStyle w:val="Hyperlink"/>
                </w:rPr>
                <w:t>Governança de terceiros</w:t>
              </w:r>
            </w:hyperlink>
          </w:p>
        </w:tc>
      </w:tr>
    </w:tbl>
    <w:p w14:paraId="269A7D9F" w14:textId="77777777" w:rsidR="004470EF" w:rsidRPr="002E6533" w:rsidRDefault="00000000">
      <w:pPr>
        <w:pStyle w:val="Ttulo1"/>
      </w:pPr>
      <w:bookmarkStart w:id="1058" w:name="entrada-de-dados-clássico"/>
      <w:bookmarkEnd w:id="1057"/>
      <w:r w:rsidRPr="002E6533">
        <w:t>Entrada de dados (clássico)</w:t>
      </w:r>
    </w:p>
    <w:p w14:paraId="0FD1FCC1"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56">
        <w:r w:rsidR="004470EF" w:rsidRPr="002E6533">
          <w:rPr>
            <w:rStyle w:val="Hyperlink"/>
          </w:rPr>
          <w:t>Registros</w:t>
        </w:r>
      </w:hyperlink>
      <w:r w:rsidRPr="002E6533">
        <w:t xml:space="preserve">. Para obter informações sobre experiências clássicas, consulte </w:t>
      </w:r>
      <w:hyperlink r:id="rId1957" w:anchor="classic_experiences">
        <w:r w:rsidR="004470EF" w:rsidRPr="002E6533">
          <w:rPr>
            <w:rStyle w:val="Hyperlink"/>
          </w:rPr>
          <w:t>Experiências clássicas do Archer</w:t>
        </w:r>
      </w:hyperlink>
      <w:r w:rsidRPr="002E6533">
        <w:t>.</w:t>
      </w:r>
    </w:p>
    <w:p w14:paraId="05DA303D" w14:textId="77777777" w:rsidR="004470EF" w:rsidRPr="002E6533" w:rsidRDefault="00000000">
      <w:pPr>
        <w:pStyle w:val="Corpodetexto"/>
      </w:pPr>
      <w:r w:rsidRPr="002E6533">
        <w:t>Um aplicativo, questionário ou subformulário (registros) pode conter vários tipos de campo, cada um solicitando que você especifique ou selecione um determinado tipo de informação.</w:t>
      </w:r>
    </w:p>
    <w:p w14:paraId="1E794983" w14:textId="77777777" w:rsidR="004470EF" w:rsidRPr="002E6533" w:rsidRDefault="00000000">
      <w:pPr>
        <w:pStyle w:val="Corpodetexto"/>
      </w:pPr>
      <w:r w:rsidRPr="002E6533">
        <w:t>Nesta página</w:t>
      </w:r>
    </w:p>
    <w:p w14:paraId="2E05E6A8" w14:textId="77777777" w:rsidR="004470EF" w:rsidRPr="002E6533" w:rsidRDefault="004470EF">
      <w:pPr>
        <w:pStyle w:val="Compact"/>
      </w:pPr>
      <w:hyperlink w:anchor="Xcc4141de990d936015feea0930da854a9afc5bf">
        <w:r w:rsidRPr="002E6533">
          <w:rPr>
            <w:rStyle w:val="Hyperlink"/>
          </w:rPr>
          <w:t>Seleção de referência cruzada</w:t>
        </w:r>
      </w:hyperlink>
    </w:p>
    <w:p w14:paraId="336E7A1F" w14:textId="77777777" w:rsidR="004470EF" w:rsidRPr="002E6533" w:rsidRDefault="004470EF">
      <w:pPr>
        <w:pStyle w:val="Compact"/>
      </w:pPr>
      <w:hyperlink w:anchor="Entradadedata">
        <w:r w:rsidRPr="002E6533">
          <w:rPr>
            <w:rStyle w:val="Hyperlink"/>
          </w:rPr>
          <w:t>Entrada de data</w:t>
        </w:r>
      </w:hyperlink>
    </w:p>
    <w:p w14:paraId="304FCEDB" w14:textId="77777777" w:rsidR="004470EF" w:rsidRPr="002E6533" w:rsidRDefault="004470EF">
      <w:pPr>
        <w:pStyle w:val="Compact"/>
      </w:pPr>
      <w:hyperlink w:anchor="Entradadelinkexterno">
        <w:r w:rsidRPr="002E6533">
          <w:rPr>
            <w:rStyle w:val="Hyperlink"/>
          </w:rPr>
          <w:t>Entrada de link externo</w:t>
        </w:r>
      </w:hyperlink>
    </w:p>
    <w:p w14:paraId="00BF6800" w14:textId="77777777" w:rsidR="004470EF" w:rsidRPr="002E6533" w:rsidRDefault="004470EF">
      <w:pPr>
        <w:pStyle w:val="Compact"/>
      </w:pPr>
      <w:hyperlink w:anchor="Anexodearquivoouimagem">
        <w:r w:rsidRPr="002E6533">
          <w:rPr>
            <w:rStyle w:val="Hyperlink"/>
          </w:rPr>
          <w:t>Anexo de arquivo ou imagem</w:t>
        </w:r>
      </w:hyperlink>
    </w:p>
    <w:p w14:paraId="4A058391" w14:textId="77777777" w:rsidR="004470EF" w:rsidRPr="002E6533" w:rsidRDefault="004470EF">
      <w:pPr>
        <w:pStyle w:val="Compact"/>
      </w:pPr>
      <w:hyperlink w:anchor="Entradadeendere%C3%A7oIP">
        <w:r w:rsidRPr="002E6533">
          <w:rPr>
            <w:rStyle w:val="Hyperlink"/>
          </w:rPr>
          <w:t>Entrada de endereço IP</w:t>
        </w:r>
      </w:hyperlink>
    </w:p>
    <w:p w14:paraId="50953B07" w14:textId="77777777" w:rsidR="004470EF" w:rsidRPr="002E6533" w:rsidRDefault="004470EF">
      <w:pPr>
        <w:pStyle w:val="Compact"/>
      </w:pPr>
      <w:hyperlink w:anchor="Sele%C3%A7%C3%A3odovalordamatriz">
        <w:r w:rsidRPr="002E6533">
          <w:rPr>
            <w:rStyle w:val="Hyperlink"/>
          </w:rPr>
          <w:t>Seleção do valor da matriz</w:t>
        </w:r>
      </w:hyperlink>
    </w:p>
    <w:p w14:paraId="08064953" w14:textId="77777777" w:rsidR="004470EF" w:rsidRPr="002E6533" w:rsidRDefault="004470EF">
      <w:pPr>
        <w:pStyle w:val="Compact"/>
      </w:pPr>
      <w:hyperlink w:anchor="Xc6f5746a8e8a5bf86e0c03d2e4790b5f5c3a0ed">
        <w:r w:rsidRPr="002E6533">
          <w:rPr>
            <w:rStyle w:val="Hyperlink"/>
          </w:rPr>
          <w:t>Seleção de referências múltiplas</w:t>
        </w:r>
      </w:hyperlink>
    </w:p>
    <w:p w14:paraId="74379718" w14:textId="77777777" w:rsidR="004470EF" w:rsidRPr="002E6533" w:rsidRDefault="004470EF">
      <w:pPr>
        <w:pStyle w:val="Compact"/>
      </w:pPr>
      <w:hyperlink w:anchor="Entradadedadosnum%C3%A9ricos">
        <w:r w:rsidRPr="002E6533">
          <w:rPr>
            <w:rStyle w:val="Hyperlink"/>
          </w:rPr>
          <w:t>Entrada de dados numéricos</w:t>
        </w:r>
      </w:hyperlink>
    </w:p>
    <w:p w14:paraId="13AC586D" w14:textId="77777777" w:rsidR="004470EF" w:rsidRPr="002E6533" w:rsidRDefault="004470EF">
      <w:pPr>
        <w:pStyle w:val="Compact"/>
      </w:pPr>
      <w:hyperlink w:anchor="X4d6066802aa7f9a1868c24f92bb64e1c31a0dfa">
        <w:r w:rsidRPr="002E6533">
          <w:rPr>
            <w:rStyle w:val="Hyperlink"/>
          </w:rPr>
          <w:t>Atribuição de permissões de registro</w:t>
        </w:r>
      </w:hyperlink>
    </w:p>
    <w:p w14:paraId="55C905DE" w14:textId="77777777" w:rsidR="004470EF" w:rsidRPr="002E6533" w:rsidRDefault="004470EF">
      <w:pPr>
        <w:pStyle w:val="Compact"/>
      </w:pPr>
      <w:hyperlink w:anchor="Entradadedadosdosubformul%C3%A1rio">
        <w:r w:rsidRPr="002E6533">
          <w:rPr>
            <w:rStyle w:val="Hyperlink"/>
          </w:rPr>
          <w:t>Entrada de dados do subformulário</w:t>
        </w:r>
      </w:hyperlink>
    </w:p>
    <w:p w14:paraId="1BF2FF4D" w14:textId="77777777" w:rsidR="004470EF" w:rsidRPr="002E6533" w:rsidRDefault="004470EF">
      <w:pPr>
        <w:pStyle w:val="Compact"/>
        <w:numPr>
          <w:ilvl w:val="1"/>
          <w:numId w:val="0"/>
        </w:numPr>
      </w:pPr>
      <w:hyperlink w:anchor="X8cd50f28fbe888c70ac821eca8d7d0f96483492">
        <w:r w:rsidRPr="002E6533">
          <w:rPr>
            <w:rStyle w:val="Hyperlink"/>
          </w:rPr>
          <w:t>Exemplo: Subformulário usado para capturar comentários</w:t>
        </w:r>
      </w:hyperlink>
    </w:p>
    <w:p w14:paraId="5438E4CB" w14:textId="77777777" w:rsidR="004470EF" w:rsidRPr="002E6533" w:rsidRDefault="004470EF">
      <w:pPr>
        <w:pStyle w:val="Compact"/>
      </w:pPr>
      <w:hyperlink w:anchor="Entradada%C3%A1readetexto">
        <w:r w:rsidRPr="002E6533">
          <w:rPr>
            <w:rStyle w:val="Hyperlink"/>
          </w:rPr>
          <w:t>Entrada da área de texto</w:t>
        </w:r>
      </w:hyperlink>
    </w:p>
    <w:p w14:paraId="25AE25F3" w14:textId="77777777" w:rsidR="004470EF" w:rsidRPr="002E6533" w:rsidRDefault="004470EF">
      <w:pPr>
        <w:pStyle w:val="Compact"/>
      </w:pPr>
      <w:hyperlink w:anchor="Entradadetexto">
        <w:r w:rsidRPr="002E6533">
          <w:rPr>
            <w:rStyle w:val="Hyperlink"/>
          </w:rPr>
          <w:t>Entrada de texto</w:t>
        </w:r>
      </w:hyperlink>
    </w:p>
    <w:p w14:paraId="24F2ABD4" w14:textId="77777777" w:rsidR="004470EF" w:rsidRPr="002E6533" w:rsidRDefault="004470EF">
      <w:pPr>
        <w:pStyle w:val="Compact"/>
      </w:pPr>
      <w:hyperlink w:anchor="Sele%C3%A7%C3%A3odeusu%C3%A1rioegrupo">
        <w:r w:rsidRPr="002E6533">
          <w:rPr>
            <w:rStyle w:val="Hyperlink"/>
          </w:rPr>
          <w:t>Seleção de usuário e grupo</w:t>
        </w:r>
      </w:hyperlink>
    </w:p>
    <w:p w14:paraId="0CB6A19C" w14:textId="77777777" w:rsidR="004470EF" w:rsidRPr="002E6533" w:rsidRDefault="004470EF">
      <w:pPr>
        <w:pStyle w:val="Compact"/>
      </w:pPr>
      <w:hyperlink w:anchor="X3c5a9a686e6d1fd39ddbf079cf788bc6a58f9c4">
        <w:r w:rsidRPr="002E6533">
          <w:rPr>
            <w:rStyle w:val="Hyperlink"/>
          </w:rPr>
          <w:t>Valores de uma seleção de lista de valores</w:t>
        </w:r>
      </w:hyperlink>
    </w:p>
    <w:p w14:paraId="55629CFC" w14:textId="77777777" w:rsidR="004470EF" w:rsidRPr="002E6533" w:rsidRDefault="004470EF">
      <w:pPr>
        <w:pStyle w:val="Compact"/>
      </w:pPr>
      <w:hyperlink w:anchor="X48ccd0fdb663af14e97037e932c47417043cb6f">
        <w:r w:rsidRPr="002E6533">
          <w:rPr>
            <w:rStyle w:val="Hyperlink"/>
          </w:rPr>
          <w:t>Nós de ação do usuário do Workflow avançado</w:t>
        </w:r>
      </w:hyperlink>
    </w:p>
    <w:p w14:paraId="432D5C0B" w14:textId="77777777" w:rsidR="004470EF" w:rsidRPr="002E6533" w:rsidRDefault="00000000">
      <w:pPr>
        <w:pStyle w:val="Ttulo2"/>
      </w:pPr>
      <w:bookmarkStart w:id="1059" w:name="seleção-de-referência-cruzada"/>
      <w:r w:rsidRPr="002E6533">
        <w:t>Seleção de referência cruzada</w:t>
      </w:r>
    </w:p>
    <w:p w14:paraId="3E30EC6F" w14:textId="77777777" w:rsidR="004470EF" w:rsidRPr="002E6533" w:rsidRDefault="00000000">
      <w:pPr>
        <w:pStyle w:val="FirstParagraph"/>
      </w:pPr>
      <w:r w:rsidRPr="002E6533">
        <w:t>Um campo de referência cruzada ou de registro relacionado permite que você associe o registro a 1 ou mais registros no mesmo aplicativo (resultando em referências internas) ou de um aplicativo relacionado (resultando em referências externas).</w:t>
      </w:r>
    </w:p>
    <w:p w14:paraId="75EB4160" w14:textId="77777777" w:rsidR="004470EF" w:rsidRPr="002E6533" w:rsidRDefault="00000000">
      <w:pPr>
        <w:pStyle w:val="Corpodetexto"/>
      </w:pPr>
      <w:r w:rsidRPr="002E6533">
        <w:t>Regras de seleção de dados para um campo de referência cruzada:</w:t>
      </w:r>
    </w:p>
    <w:p w14:paraId="5D380505" w14:textId="77777777" w:rsidR="004470EF" w:rsidRPr="002E6533" w:rsidRDefault="00000000">
      <w:pPr>
        <w:pStyle w:val="Compact"/>
      </w:pPr>
      <w:r w:rsidRPr="002E6533">
        <w:t>Você pode ser solicitado a selecionar um registro relacionado no campo antes que possa salvar um registro.</w:t>
      </w:r>
    </w:p>
    <w:p w14:paraId="4925887A" w14:textId="77777777" w:rsidR="004470EF" w:rsidRPr="002E6533" w:rsidRDefault="00000000">
      <w:pPr>
        <w:pStyle w:val="Compact"/>
      </w:pPr>
      <w:r w:rsidRPr="002E6533">
        <w:t>Se as referências forem exibidas em uma lista, você poderá selecionar apenas 1 registro.</w:t>
      </w:r>
    </w:p>
    <w:p w14:paraId="3FF18D3B" w14:textId="77777777" w:rsidR="004470EF" w:rsidRPr="002E6533" w:rsidRDefault="00000000">
      <w:pPr>
        <w:pStyle w:val="Compact"/>
      </w:pPr>
      <w:r w:rsidRPr="002E6533">
        <w:t>Se o campo de referência cruzada ou de registro relacionado estiver configurado para permitir seleções múltiplas, você poderá ter um número limitado de registros relacionados que poderão ser selecionados.</w:t>
      </w:r>
    </w:p>
    <w:p w14:paraId="30C3F344" w14:textId="77777777" w:rsidR="004470EF" w:rsidRPr="002E6533" w:rsidRDefault="00000000">
      <w:pPr>
        <w:pStyle w:val="Compact"/>
      </w:pPr>
      <w:r w:rsidRPr="002E6533">
        <w:t>Se o aplicativo permitir que você consultar apenas registros pertinentes a você, será possível fazer seleções em uma lista contendo valores de campo específicos.</w:t>
      </w:r>
    </w:p>
    <w:p w14:paraId="68584195" w14:textId="77777777" w:rsidR="004470EF" w:rsidRPr="002E6533" w:rsidRDefault="00000000">
      <w:pPr>
        <w:pStyle w:val="FirstParagraph"/>
      </w:pPr>
      <w:r w:rsidRPr="002E6533">
        <w:t>Quando você seleciona referências a registros por meio de um campo de referência cruzada ou de registro relacionado, uma página Pesquisa de registro é exibida, permitindo que você selecione registros em uma lista ou realize uma pesquisa por palavra-chave por registros específicos no aplicativo relacionado.</w:t>
      </w:r>
    </w:p>
    <w:p w14:paraId="1CD8CEB8" w14:textId="77777777" w:rsidR="004470EF" w:rsidRPr="002E6533" w:rsidRDefault="00000000">
      <w:pPr>
        <w:pStyle w:val="TableCaption"/>
      </w:pPr>
      <w:r w:rsidRPr="002E6533">
        <w:t>A tabela a seguir descreve as opções para filtrar a lista de campos na página Pesquisa de registro.</w:t>
      </w:r>
    </w:p>
    <w:tbl>
      <w:tblPr>
        <w:tblStyle w:val="Table"/>
        <w:tblW w:w="5000" w:type="pct"/>
        <w:tblLayout w:type="fixed"/>
        <w:tblLook w:val="0020" w:firstRow="1" w:lastRow="0" w:firstColumn="0" w:lastColumn="0" w:noHBand="0" w:noVBand="0"/>
      </w:tblPr>
      <w:tblGrid>
        <w:gridCol w:w="4527"/>
        <w:gridCol w:w="4527"/>
      </w:tblGrid>
      <w:tr w:rsidR="004470EF" w:rsidRPr="002E6533" w14:paraId="544A9C9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7F174D" w14:textId="77777777" w:rsidR="004470EF" w:rsidRPr="002E6533" w:rsidRDefault="00000000">
            <w:pPr>
              <w:pStyle w:val="Compact"/>
            </w:pPr>
            <w:r w:rsidRPr="002E6533">
              <w:t>Opção</w:t>
            </w:r>
          </w:p>
        </w:tc>
        <w:tc>
          <w:tcPr>
            <w:tcW w:w="3960" w:type="dxa"/>
          </w:tcPr>
          <w:p w14:paraId="5AADB020" w14:textId="77777777" w:rsidR="004470EF" w:rsidRPr="002E6533" w:rsidRDefault="00000000">
            <w:pPr>
              <w:pStyle w:val="Compact"/>
            </w:pPr>
            <w:r w:rsidRPr="002E6533">
              <w:t>Descrição</w:t>
            </w:r>
          </w:p>
        </w:tc>
      </w:tr>
      <w:tr w:rsidR="004470EF" w:rsidRPr="002E6533" w14:paraId="3ECDE230" w14:textId="77777777">
        <w:tc>
          <w:tcPr>
            <w:tcW w:w="3960" w:type="dxa"/>
          </w:tcPr>
          <w:p w14:paraId="4D65DB9E" w14:textId="77777777" w:rsidR="004470EF" w:rsidRPr="002E6533" w:rsidRDefault="00000000">
            <w:pPr>
              <w:pStyle w:val="Compact"/>
            </w:pPr>
            <w:r w:rsidRPr="002E6533">
              <w:lastRenderedPageBreak/>
              <w:t>Pesquisar</w:t>
            </w:r>
          </w:p>
        </w:tc>
        <w:tc>
          <w:tcPr>
            <w:tcW w:w="3960" w:type="dxa"/>
          </w:tcPr>
          <w:p w14:paraId="57A70DEB" w14:textId="77777777" w:rsidR="004470EF" w:rsidRPr="002E6533" w:rsidRDefault="00000000">
            <w:pPr>
              <w:pStyle w:val="Compact"/>
            </w:pPr>
            <w:r w:rsidRPr="002E6533">
              <w:t>Permite que você insira uma palavra-chave para filtrar a lista apenas com registros correspondentes.</w:t>
            </w:r>
          </w:p>
        </w:tc>
      </w:tr>
      <w:tr w:rsidR="004470EF" w:rsidRPr="002E6533" w14:paraId="28129F9E" w14:textId="77777777">
        <w:tc>
          <w:tcPr>
            <w:tcW w:w="3960" w:type="dxa"/>
          </w:tcPr>
          <w:p w14:paraId="7B6B21E7" w14:textId="77777777" w:rsidR="004470EF" w:rsidRPr="002E6533" w:rsidRDefault="00000000">
            <w:pPr>
              <w:pStyle w:val="Compact"/>
            </w:pPr>
            <w:r w:rsidRPr="002E6533">
              <w:t>Nível</w:t>
            </w:r>
          </w:p>
        </w:tc>
        <w:tc>
          <w:tcPr>
            <w:tcW w:w="3960" w:type="dxa"/>
          </w:tcPr>
          <w:p w14:paraId="58008C49" w14:textId="77777777" w:rsidR="004470EF" w:rsidRPr="002E6533" w:rsidRDefault="00000000">
            <w:pPr>
              <w:pStyle w:val="Compact"/>
            </w:pPr>
            <w:r w:rsidRPr="002E6533">
              <w:t>Permite que você identifique o nível que deve ser pesquisado para a palavra-chave.</w:t>
            </w:r>
          </w:p>
        </w:tc>
      </w:tr>
      <w:tr w:rsidR="004470EF" w:rsidRPr="002E6533" w14:paraId="75822938" w14:textId="77777777">
        <w:tc>
          <w:tcPr>
            <w:tcW w:w="3960" w:type="dxa"/>
          </w:tcPr>
          <w:p w14:paraId="6D8234BB" w14:textId="77777777" w:rsidR="004470EF" w:rsidRPr="002E6533" w:rsidRDefault="00000000">
            <w:pPr>
              <w:pStyle w:val="Compact"/>
            </w:pPr>
            <w:r w:rsidRPr="002E6533">
              <w:t>Exibir níveis mais altos</w:t>
            </w:r>
          </w:p>
        </w:tc>
        <w:tc>
          <w:tcPr>
            <w:tcW w:w="3960" w:type="dxa"/>
          </w:tcPr>
          <w:p w14:paraId="372DDCF3" w14:textId="77777777" w:rsidR="004470EF" w:rsidRPr="002E6533" w:rsidRDefault="00000000">
            <w:pPr>
              <w:pStyle w:val="Compact"/>
            </w:pPr>
            <w:r w:rsidRPr="002E6533">
              <w:t>Permite que você inclua registros de nível mais baixo que correspondem aos critérios da pesquisa por palavra-chave, mesmo que eles não tenham um aplicativo primário que atenda aos critérios de pesquisa. Além disso, os registros de aplicativo primário serão incluídos nos resultados se contiverem registros de nível inferior que correspondam aos critérios da pesquisa.</w:t>
            </w:r>
          </w:p>
        </w:tc>
      </w:tr>
      <w:tr w:rsidR="004470EF" w:rsidRPr="002E6533" w14:paraId="38A28946" w14:textId="77777777">
        <w:tc>
          <w:tcPr>
            <w:tcW w:w="3960" w:type="dxa"/>
          </w:tcPr>
          <w:p w14:paraId="1D744C79" w14:textId="77777777" w:rsidR="004470EF" w:rsidRPr="002E6533" w:rsidRDefault="00000000">
            <w:pPr>
              <w:pStyle w:val="Compact"/>
            </w:pPr>
            <w:r w:rsidRPr="002E6533">
              <w:t>Expandir tudo</w:t>
            </w:r>
          </w:p>
        </w:tc>
        <w:tc>
          <w:tcPr>
            <w:tcW w:w="3960" w:type="dxa"/>
          </w:tcPr>
          <w:p w14:paraId="11A66CA4" w14:textId="77777777" w:rsidR="004470EF" w:rsidRPr="002E6533" w:rsidRDefault="00000000">
            <w:pPr>
              <w:pStyle w:val="Compact"/>
            </w:pPr>
            <w:r w:rsidRPr="002E6533">
              <w:t>Permite que você expanda uma visualização em árvore se o aplicativo for um aplicativo em níveis. Referências a registros de nível superior serão exibidas como nível superior e referências de registros em níveis subsequentes de dados serão recuadas.</w:t>
            </w:r>
          </w:p>
        </w:tc>
      </w:tr>
    </w:tbl>
    <w:p w14:paraId="4E791706" w14:textId="77777777" w:rsidR="004470EF" w:rsidRPr="002E6533" w:rsidRDefault="00000000">
      <w:pPr>
        <w:pStyle w:val="Ttulo2"/>
      </w:pPr>
      <w:bookmarkStart w:id="1060" w:name="entrada-de-data"/>
      <w:bookmarkEnd w:id="1059"/>
      <w:r w:rsidRPr="002E6533">
        <w:t>Entrada de data</w:t>
      </w:r>
    </w:p>
    <w:p w14:paraId="16751DCB" w14:textId="77777777" w:rsidR="004470EF" w:rsidRPr="002E6533" w:rsidRDefault="00000000">
      <w:pPr>
        <w:pStyle w:val="FirstParagraph"/>
      </w:pPr>
      <w:r w:rsidRPr="002E6533">
        <w:t>Campos de data aceitam valores de data nos seguintes formatos: mm/dd/aaaa, como 15/10/2023. Ao digitar um valor em um campo de data, você pode digitar um valor ou clicar em Calendário para selecionar a data de um controle pop-up de calendário.</w:t>
      </w:r>
    </w:p>
    <w:p w14:paraId="2604BBB5" w14:textId="77777777" w:rsidR="004470EF" w:rsidRPr="002E6533" w:rsidRDefault="00000000">
      <w:pPr>
        <w:pStyle w:val="Corpodetexto"/>
      </w:pPr>
      <w:r w:rsidRPr="002E6533">
        <w:t>O campo data também pode exibir um Relógio que permite que você especifique informações de hora.</w:t>
      </w:r>
    </w:p>
    <w:p w14:paraId="1EA1C2C2" w14:textId="77777777" w:rsidR="004470EF" w:rsidRPr="002E6533" w:rsidRDefault="00000000">
      <w:pPr>
        <w:pStyle w:val="Corpodetexto"/>
      </w:pPr>
      <w:r w:rsidRPr="002E6533">
        <w:t>Dependendo de como um campo de data estiver configurado, você poderá encontrar um valor padrão no campo quando criar um novo registro. Este valor padrão pode ser qualquer um dos seguintes:</w:t>
      </w:r>
    </w:p>
    <w:p w14:paraId="3EB94233" w14:textId="77777777" w:rsidR="004470EF" w:rsidRPr="002E6533" w:rsidRDefault="00000000">
      <w:pPr>
        <w:pStyle w:val="Compact"/>
      </w:pPr>
      <w:r w:rsidRPr="002E6533">
        <w:t>A data de criação do registro</w:t>
      </w:r>
    </w:p>
    <w:p w14:paraId="642D816E" w14:textId="77777777" w:rsidR="004470EF" w:rsidRPr="002E6533" w:rsidRDefault="00000000">
      <w:pPr>
        <w:pStyle w:val="Compact"/>
      </w:pPr>
      <w:r w:rsidRPr="002E6533">
        <w:t>Uma data que seja um número específico de dias após a data de criação do registro</w:t>
      </w:r>
    </w:p>
    <w:p w14:paraId="40CB502C" w14:textId="77777777" w:rsidR="004470EF" w:rsidRPr="002E6533" w:rsidRDefault="00000000">
      <w:pPr>
        <w:pStyle w:val="Compact"/>
      </w:pPr>
      <w:r w:rsidRPr="002E6533">
        <w:t>Uma data estática definida pelo administrador</w:t>
      </w:r>
    </w:p>
    <w:p w14:paraId="52CF8173" w14:textId="77777777" w:rsidR="004470EF" w:rsidRPr="002E6533" w:rsidRDefault="00000000">
      <w:pPr>
        <w:pStyle w:val="FirstParagraph"/>
      </w:pPr>
      <w:r w:rsidRPr="002E6533">
        <w:lastRenderedPageBreak/>
        <w:t>Se você tiver acesso total ao campo (e não acesso somente leitura), você poderá alterar essa data padrão, se necessário.</w:t>
      </w:r>
    </w:p>
    <w:p w14:paraId="7DA5EDF8" w14:textId="77777777" w:rsidR="004470EF" w:rsidRPr="002E6533" w:rsidRDefault="00000000">
      <w:pPr>
        <w:pStyle w:val="Corpodetexto"/>
      </w:pPr>
      <w:r w:rsidRPr="002E6533">
        <w:t>Regras de entrada de dados para um campo de data:</w:t>
      </w:r>
    </w:p>
    <w:p w14:paraId="61A73116" w14:textId="77777777" w:rsidR="004470EF" w:rsidRPr="002E6533" w:rsidRDefault="00000000">
      <w:pPr>
        <w:pStyle w:val="Compact"/>
      </w:pPr>
      <w:r w:rsidRPr="002E6533">
        <w:t>Você pode ser solicitado a informar um valor no campo antes que possa salvar um registro.</w:t>
      </w:r>
    </w:p>
    <w:p w14:paraId="66130BB5" w14:textId="77777777" w:rsidR="004470EF" w:rsidRPr="002E6533" w:rsidRDefault="00000000">
      <w:pPr>
        <w:pStyle w:val="Compact"/>
      </w:pPr>
      <w:r w:rsidRPr="002E6533">
        <w:t>Você pode ser solicitado a informar um valor exclusivo no campo. Se você informar um valor que já foi salvo no campo de outro registro, você será solicitado a informar um valor novo e exclusivo.</w:t>
      </w:r>
    </w:p>
    <w:p w14:paraId="03B4FC1E" w14:textId="77777777" w:rsidR="004470EF" w:rsidRPr="002E6533" w:rsidRDefault="00000000">
      <w:pPr>
        <w:pStyle w:val="Ttulo2"/>
      </w:pPr>
      <w:bookmarkStart w:id="1061" w:name="entrada-de-link-externo"/>
      <w:bookmarkEnd w:id="1060"/>
      <w:r w:rsidRPr="002E6533">
        <w:t>Entrada de link externo</w:t>
      </w:r>
    </w:p>
    <w:p w14:paraId="5138CAD0" w14:textId="77777777" w:rsidR="004470EF" w:rsidRPr="002E6533" w:rsidRDefault="00000000">
      <w:pPr>
        <w:pStyle w:val="FirstParagraph"/>
      </w:pPr>
      <w:r w:rsidRPr="002E6533">
        <w:t>Um campo de links externos permite que você especifique links nomeados em um registro que faça referência a sites, endereços de e-mail etc.</w:t>
      </w:r>
    </w:p>
    <w:p w14:paraId="0AC96515" w14:textId="77777777" w:rsidR="004470EF" w:rsidRPr="002E6533" w:rsidRDefault="00000000">
      <w:pPr>
        <w:pStyle w:val="Corpodetexto"/>
      </w:pPr>
      <w:r w:rsidRPr="002E6533">
        <w:t>Para informar um link externo, você deve clicar em Adicionar novo link e especificar o protocolo de link e a URL de destino. Você também pode especificar um texto de link (um alias) para o link, por exemplo, Google.</w:t>
      </w:r>
    </w:p>
    <w:p w14:paraId="6B379019" w14:textId="77777777" w:rsidR="004470EF" w:rsidRPr="002E6533" w:rsidRDefault="00000000">
      <w:pPr>
        <w:pStyle w:val="Corpodetexto"/>
      </w:pPr>
      <w:r w:rsidRPr="002E6533">
        <w:t>Os seguintes são tipos de links compatíveis:</w:t>
      </w:r>
    </w:p>
    <w:p w14:paraId="4D9FF522" w14:textId="77777777" w:rsidR="004470EF" w:rsidRPr="002E6533" w:rsidRDefault="00000000">
      <w:pPr>
        <w:pStyle w:val="Compact"/>
      </w:pPr>
      <w:r w:rsidRPr="002E6533">
        <w:t>HTTP</w:t>
      </w:r>
    </w:p>
    <w:p w14:paraId="0C8C027B" w14:textId="77777777" w:rsidR="004470EF" w:rsidRPr="002E6533" w:rsidRDefault="00000000">
      <w:pPr>
        <w:pStyle w:val="Compact"/>
      </w:pPr>
      <w:r w:rsidRPr="002E6533">
        <w:t>HTTPS</w:t>
      </w:r>
    </w:p>
    <w:p w14:paraId="7247D616" w14:textId="77777777" w:rsidR="004470EF" w:rsidRPr="002E6533" w:rsidRDefault="00000000">
      <w:pPr>
        <w:pStyle w:val="Compact"/>
      </w:pPr>
      <w:r w:rsidRPr="002E6533">
        <w:t>FTP</w:t>
      </w:r>
    </w:p>
    <w:p w14:paraId="48ED0D0B" w14:textId="77777777" w:rsidR="004470EF" w:rsidRPr="002E6533" w:rsidRDefault="00000000">
      <w:pPr>
        <w:pStyle w:val="Compact"/>
      </w:pPr>
      <w:r w:rsidRPr="002E6533">
        <w:t>Mailto</w:t>
      </w:r>
    </w:p>
    <w:p w14:paraId="491A2CFF" w14:textId="77777777" w:rsidR="004470EF" w:rsidRPr="002E6533" w:rsidRDefault="00000000">
      <w:pPr>
        <w:pStyle w:val="Compact"/>
      </w:pPr>
      <w:r w:rsidRPr="002E6533">
        <w:t>Notícias</w:t>
      </w:r>
    </w:p>
    <w:p w14:paraId="0C3D0FDA" w14:textId="77777777" w:rsidR="004470EF" w:rsidRPr="002E6533" w:rsidRDefault="00000000">
      <w:pPr>
        <w:pStyle w:val="Compact"/>
      </w:pPr>
      <w:r w:rsidRPr="002E6533">
        <w:t>Relativo</w:t>
      </w:r>
    </w:p>
    <w:p w14:paraId="1D95D02D" w14:textId="77777777" w:rsidR="004470EF" w:rsidRPr="002E6533" w:rsidRDefault="00000000">
      <w:pPr>
        <w:pStyle w:val="Compact"/>
      </w:pPr>
      <w:r w:rsidRPr="002E6533">
        <w:t>Arquivo</w:t>
      </w:r>
    </w:p>
    <w:p w14:paraId="176007BF" w14:textId="77777777" w:rsidR="004470EF" w:rsidRPr="002E6533" w:rsidRDefault="00000000">
      <w:pPr>
        <w:pStyle w:val="FirstParagraph"/>
      </w:pPr>
      <w:r w:rsidRPr="002E6533">
        <w:t>Você pode informar vários links externos em um só registro clicando novamente em Adicionar novo link. Por padrão, os links são exibidos em uma lista em ordem alfabética.</w:t>
      </w:r>
    </w:p>
    <w:p w14:paraId="5A15E31B" w14:textId="77777777" w:rsidR="004470EF" w:rsidRPr="002E6533" w:rsidRDefault="00000000">
      <w:pPr>
        <w:pStyle w:val="Ttulo2"/>
      </w:pPr>
      <w:bookmarkStart w:id="1062" w:name="anexo-de-arquivo-ou-imagem"/>
      <w:bookmarkEnd w:id="1061"/>
      <w:r w:rsidRPr="002E6533">
        <w:t>Anexo de arquivo ou imagem</w:t>
      </w:r>
    </w:p>
    <w:p w14:paraId="14B66FE8" w14:textId="77777777" w:rsidR="004470EF" w:rsidRPr="002E6533" w:rsidRDefault="00000000">
      <w:pPr>
        <w:pStyle w:val="FirstParagraph"/>
      </w:pPr>
      <w:r w:rsidRPr="002E6533">
        <w:t>Um campo de anexo permite que você anexe documentos ou imagens a registros individuais, 1 arquivo por vez. Você pode fazer upload de vários anexos em uma única operação. Quando você anexa um arquivo a um registro, o arquivo é carregado no servidor e qualquer usuário que tenha acesso ao registro pode abrir e salvar o arquivo anexado.</w:t>
      </w:r>
    </w:p>
    <w:p w14:paraId="35EFDCBE" w14:textId="77777777" w:rsidR="004470EF" w:rsidRPr="002E6533" w:rsidRDefault="00000000">
      <w:pPr>
        <w:pStyle w:val="Corpodetexto"/>
      </w:pPr>
      <w:r w:rsidRPr="002E6533">
        <w:t>Para anexar arquivos, clique em Adicionar novo e procure o arquivo que deseja anexar. O arquivo é salvo por seu nome de arquivo, tipo (se reconhecido pela Archer), tamanho e data de upload.</w:t>
      </w:r>
    </w:p>
    <w:p w14:paraId="4DF4271C" w14:textId="77777777" w:rsidR="004470EF" w:rsidRPr="002E6533" w:rsidRDefault="00000000">
      <w:pPr>
        <w:pStyle w:val="Corpodetexto"/>
      </w:pPr>
      <w:r w:rsidRPr="002E6533">
        <w:lastRenderedPageBreak/>
        <w:t xml:space="preserve">Você também pode anexar imagens por meio de um campo de imagem. Esse campo oferece um </w:t>
      </w:r>
      <w:proofErr w:type="gramStart"/>
      <w:r w:rsidRPr="002E6533">
        <w:t>link Adicionar</w:t>
      </w:r>
      <w:proofErr w:type="gramEnd"/>
      <w:r w:rsidRPr="002E6533">
        <w:t xml:space="preserve"> no qual você pode clicar para fazer upload e exibir uma imagem em um registro. Depois que você anexa um arquivo de imagem, uma miniatura da imagem é exibida no campo com um </w:t>
      </w:r>
      <w:proofErr w:type="gramStart"/>
      <w:r w:rsidRPr="002E6533">
        <w:t>link Excluir</w:t>
      </w:r>
      <w:proofErr w:type="gramEnd"/>
      <w:r w:rsidRPr="002E6533">
        <w:t>, no qual você pode clicar para excluir a imagem. Se você clicar na miniatura, a imagem será processada em tamanho completo em uma nova janela.</w:t>
      </w:r>
    </w:p>
    <w:p w14:paraId="2A8D3EF4" w14:textId="77777777" w:rsidR="004470EF" w:rsidRPr="002E6533" w:rsidRDefault="00000000">
      <w:pPr>
        <w:pStyle w:val="Corpodetexto"/>
      </w:pPr>
      <w:r w:rsidRPr="002E6533">
        <w:t>Regras de entrada de dados para o campo de anexo e imagem:</w:t>
      </w:r>
    </w:p>
    <w:p w14:paraId="07B4F20F" w14:textId="77777777" w:rsidR="004470EF" w:rsidRPr="002E6533" w:rsidRDefault="00000000">
      <w:pPr>
        <w:pStyle w:val="Compact"/>
      </w:pPr>
      <w:r w:rsidRPr="002E6533">
        <w:t>Você pode ser solicitado a anexar pelo menos 1 arquivo antes que possa salvar um registro.</w:t>
      </w:r>
    </w:p>
    <w:p w14:paraId="43B6CDA4" w14:textId="77777777" w:rsidR="004470EF" w:rsidRPr="002E6533" w:rsidRDefault="00000000">
      <w:pPr>
        <w:pStyle w:val="Compact"/>
      </w:pPr>
      <w:r w:rsidRPr="002E6533">
        <w:t>Você pode não conseguir anexar arquivos que sejam maiores que um tamanho específico de arquivo. Se você anexar um arquivo muito grande, será avisado de que o arquivo não poderá ser carregado nem salvo no registro.</w:t>
      </w:r>
    </w:p>
    <w:p w14:paraId="56FBDC27" w14:textId="77777777" w:rsidR="004470EF" w:rsidRPr="002E6533" w:rsidRDefault="00000000">
      <w:pPr>
        <w:pStyle w:val="Compact"/>
      </w:pPr>
      <w:r w:rsidRPr="002E6533">
        <w:t>Você pode ter um número limitado de arquivos anexados ao campo.</w:t>
      </w:r>
    </w:p>
    <w:p w14:paraId="17399A43" w14:textId="77777777" w:rsidR="004470EF" w:rsidRPr="002E6533" w:rsidRDefault="00000000">
      <w:pPr>
        <w:pStyle w:val="Ttulo2"/>
      </w:pPr>
      <w:bookmarkStart w:id="1063" w:name="entrada-de-endereço-ip"/>
      <w:bookmarkEnd w:id="1062"/>
      <w:r w:rsidRPr="002E6533">
        <w:t>Entrada de endereço IP</w:t>
      </w:r>
    </w:p>
    <w:p w14:paraId="17DFCADE" w14:textId="77777777" w:rsidR="004470EF" w:rsidRPr="002E6533" w:rsidRDefault="00000000">
      <w:pPr>
        <w:pStyle w:val="FirstParagraph"/>
      </w:pPr>
      <w:r w:rsidRPr="002E6533">
        <w:t>Um campo de endereço IP permite que você especifique 1 dos seguintes tipos de endereço:</w:t>
      </w:r>
    </w:p>
    <w:p w14:paraId="7F7667E8" w14:textId="77777777" w:rsidR="004470EF" w:rsidRPr="002E6533" w:rsidRDefault="00000000">
      <w:pPr>
        <w:pStyle w:val="Compact"/>
      </w:pPr>
      <w:r w:rsidRPr="002E6533">
        <w:t>Formato IPv4. Dividido em 4 subcampos vizinhos, que devem conter um valor numérico entre 0 e 255.</w:t>
      </w:r>
    </w:p>
    <w:p w14:paraId="7C7D377F" w14:textId="77777777" w:rsidR="004470EF" w:rsidRPr="002E6533" w:rsidRDefault="00000000">
      <w:pPr>
        <w:pStyle w:val="Compact"/>
      </w:pPr>
      <w:r w:rsidRPr="002E6533">
        <w:t>Formato IPv6. Dividido em oito subcampos vizinhos e exibido usando a sintaxe completa ou abreviada.</w:t>
      </w:r>
    </w:p>
    <w:p w14:paraId="6AC70C07" w14:textId="77777777" w:rsidR="004470EF" w:rsidRPr="002E6533" w:rsidRDefault="00000000">
      <w:pPr>
        <w:pStyle w:val="Ttulo2"/>
      </w:pPr>
      <w:bookmarkStart w:id="1064" w:name="seleção-do-valor-da-matriz"/>
      <w:bookmarkEnd w:id="1063"/>
      <w:r w:rsidRPr="002E6533">
        <w:t>Seleção do valor da matriz</w:t>
      </w:r>
    </w:p>
    <w:p w14:paraId="71256359" w14:textId="77777777" w:rsidR="004470EF" w:rsidRPr="002E6533" w:rsidRDefault="00000000">
      <w:pPr>
        <w:pStyle w:val="FirstParagraph"/>
      </w:pPr>
      <w:r w:rsidRPr="002E6533">
        <w:t>Um campo de matriz permite que você selecione os valores em um array bidimensional de caixas de seleção. Você pode selecionar valores relativos a 2 fatores: um valor de linha e um valor de coluna.</w:t>
      </w:r>
    </w:p>
    <w:p w14:paraId="42614272" w14:textId="77777777" w:rsidR="004470EF" w:rsidRPr="002E6533" w:rsidRDefault="00000000">
      <w:pPr>
        <w:pStyle w:val="Corpodetexto"/>
      </w:pPr>
      <w:r w:rsidRPr="002E6533">
        <w:t>Regras de seleção de dados para um campo Matriz:</w:t>
      </w:r>
    </w:p>
    <w:p w14:paraId="283EE5A9" w14:textId="77777777" w:rsidR="004470EF" w:rsidRPr="002E6533" w:rsidRDefault="00000000">
      <w:pPr>
        <w:pStyle w:val="Compact"/>
      </w:pPr>
      <w:r w:rsidRPr="002E6533">
        <w:t>Você pode ser solicitado a fazer pelo menos 1 seleção no campo antes que possa salvar um registro.</w:t>
      </w:r>
    </w:p>
    <w:p w14:paraId="0FFD3A7F" w14:textId="77777777" w:rsidR="004470EF" w:rsidRPr="002E6533" w:rsidRDefault="00000000">
      <w:pPr>
        <w:pStyle w:val="Compact"/>
      </w:pPr>
      <w:r w:rsidRPr="002E6533">
        <w:t>O número total de seleções que podem ser feitas pode ser limitado.</w:t>
      </w:r>
    </w:p>
    <w:p w14:paraId="00B9D329" w14:textId="77777777" w:rsidR="004470EF" w:rsidRPr="002E6533" w:rsidRDefault="00000000">
      <w:pPr>
        <w:pStyle w:val="Ttulo2"/>
      </w:pPr>
      <w:bookmarkStart w:id="1065" w:name="seleção-de-referências-múltiplas"/>
      <w:bookmarkEnd w:id="1064"/>
      <w:r w:rsidRPr="002E6533">
        <w:t>Seleção de referências múltiplas</w:t>
      </w:r>
    </w:p>
    <w:p w14:paraId="73E68822" w14:textId="77777777" w:rsidR="004470EF" w:rsidRPr="002E6533" w:rsidRDefault="00000000">
      <w:pPr>
        <w:pStyle w:val="FirstParagraph"/>
      </w:pPr>
      <w:r w:rsidRPr="002E6533">
        <w:t>Um campo referências múltiplas permite que você selecione um registro no mesmo aplicativo ou um registro em vários aplicativos. Um campo de referências múltiplas inclui os 2 seguintes componentes:</w:t>
      </w:r>
    </w:p>
    <w:p w14:paraId="6E01820D" w14:textId="77777777" w:rsidR="004470EF" w:rsidRPr="002E6533" w:rsidRDefault="00000000">
      <w:pPr>
        <w:pStyle w:val="Compact"/>
      </w:pPr>
      <w:r w:rsidRPr="002E6533">
        <w:t xml:space="preserve">Lista suspensa. Esta lista permite que você selecione o campo referência cruzada ou de registro relacionado em uma lista que forma a relação entre o aplicativo no qual </w:t>
      </w:r>
      <w:r w:rsidRPr="002E6533">
        <w:lastRenderedPageBreak/>
        <w:t>você está trabalhando e outros aplicativos, permitindo que você relacione 1 registro a outro.</w:t>
      </w:r>
    </w:p>
    <w:p w14:paraId="4AE72249" w14:textId="77777777" w:rsidR="004470EF" w:rsidRPr="002E6533" w:rsidRDefault="00000000">
      <w:pPr>
        <w:pStyle w:val="Compact"/>
      </w:pPr>
      <w:r w:rsidRPr="002E6533">
        <w:t>Controle pop-up. Clicando em Reticências, você pode selecionar registros do aplicativo que você referenciou na lista suspensa.</w:t>
      </w:r>
    </w:p>
    <w:p w14:paraId="201B2436" w14:textId="77777777" w:rsidR="004470EF" w:rsidRPr="002E6533" w:rsidRDefault="00000000">
      <w:pPr>
        <w:pStyle w:val="FirstParagraph"/>
      </w:pPr>
      <w:r w:rsidRPr="002E6533">
        <w:t xml:space="preserve">Se o campo estiver configurado para permitir referências a vários aplicativos, você verá um </w:t>
      </w:r>
      <w:proofErr w:type="gramStart"/>
      <w:r w:rsidRPr="002E6533">
        <w:t>link Adicionar</w:t>
      </w:r>
      <w:proofErr w:type="gramEnd"/>
      <w:r w:rsidRPr="002E6533">
        <w:t xml:space="preserve"> novo acima desse campo. Clicando nesse link, você pode selecionar registros relacionados de aplicativos adicionais.</w:t>
      </w:r>
    </w:p>
    <w:p w14:paraId="4C48EF5A" w14:textId="77777777" w:rsidR="004470EF" w:rsidRPr="002E6533" w:rsidRDefault="00000000">
      <w:pPr>
        <w:pStyle w:val="Corpodetexto"/>
      </w:pPr>
      <w:r w:rsidRPr="002E6533">
        <w:t>Se o campo for projetado para permitir referências a apenas 1 aplicativo, você poderá selecionar vários registros em um único aplicativo.</w:t>
      </w:r>
    </w:p>
    <w:p w14:paraId="25133154" w14:textId="77777777" w:rsidR="004470EF" w:rsidRPr="002E6533" w:rsidRDefault="00000000">
      <w:pPr>
        <w:pStyle w:val="Ttulo2"/>
      </w:pPr>
      <w:bookmarkStart w:id="1066" w:name="entrada-de-dados-numéricos"/>
      <w:bookmarkEnd w:id="1065"/>
      <w:r w:rsidRPr="002E6533">
        <w:t>Entrada de dados numéricos</w:t>
      </w:r>
    </w:p>
    <w:p w14:paraId="6C5830FD" w14:textId="77777777" w:rsidR="004470EF" w:rsidRPr="002E6533" w:rsidRDefault="00000000">
      <w:pPr>
        <w:pStyle w:val="FirstParagraph"/>
      </w:pPr>
      <w:r w:rsidRPr="002E6533">
        <w:t>Um campo numérico exige a entrada de valores numéricos. Os campos numéricos não aceitam texto ou caracteres especiais, mas aceitam números positivos e negativos. Os números negativos podem ser exibidos com texto em preto, em vermelho ou texto em preto ou vermelho entre parênteses.</w:t>
      </w:r>
    </w:p>
    <w:p w14:paraId="0E5C5313" w14:textId="77777777" w:rsidR="004470EF" w:rsidRPr="002E6533" w:rsidRDefault="00000000">
      <w:pPr>
        <w:pStyle w:val="Corpodetexto"/>
      </w:pPr>
      <w:r w:rsidRPr="002E6533">
        <w:t>Regras de entrada de dados para um campo numérico:</w:t>
      </w:r>
    </w:p>
    <w:p w14:paraId="06EBA871" w14:textId="77777777" w:rsidR="004470EF" w:rsidRPr="002E6533" w:rsidRDefault="00000000">
      <w:pPr>
        <w:pStyle w:val="Compact"/>
      </w:pPr>
      <w:r w:rsidRPr="002E6533">
        <w:t>Você pode ser solicitado a informar um valor no campo antes que possa salvar um registro.</w:t>
      </w:r>
    </w:p>
    <w:p w14:paraId="19A9B4CB" w14:textId="77777777" w:rsidR="004470EF" w:rsidRPr="002E6533" w:rsidRDefault="00000000">
      <w:pPr>
        <w:pStyle w:val="Compact"/>
      </w:pPr>
      <w:r w:rsidRPr="002E6533">
        <w:t>Você pode ser limitado a um número específico de caracteres numéricos que podem ser digitados.</w:t>
      </w:r>
    </w:p>
    <w:p w14:paraId="1E899D00" w14:textId="77777777" w:rsidR="004470EF" w:rsidRPr="002E6533" w:rsidRDefault="00000000">
      <w:pPr>
        <w:pStyle w:val="Compact"/>
      </w:pPr>
      <w:r w:rsidRPr="002E6533">
        <w:t>Você pode ser solicitado a informar um valor exclusivo no campo. Se você digitar um valor que já foi salvo no campo de outro registro, você será solicitado a informar um valor novo e exclusivo.</w:t>
      </w:r>
    </w:p>
    <w:p w14:paraId="2058C6E5" w14:textId="77777777" w:rsidR="004470EF" w:rsidRPr="002E6533" w:rsidRDefault="00000000">
      <w:pPr>
        <w:pStyle w:val="Compact"/>
      </w:pPr>
      <w:r w:rsidRPr="002E6533">
        <w:t>Você pode ser solicitado a usar um número específico de casas decimais.</w:t>
      </w:r>
    </w:p>
    <w:p w14:paraId="08D2F405" w14:textId="77777777" w:rsidR="004470EF" w:rsidRPr="002E6533" w:rsidRDefault="00000000">
      <w:pPr>
        <w:pStyle w:val="Ttulo2"/>
      </w:pPr>
      <w:bookmarkStart w:id="1067" w:name="atribuição-de-permissões-de-registro"/>
      <w:bookmarkEnd w:id="1066"/>
      <w:r w:rsidRPr="002E6533">
        <w:t>Atribuição de permissões de registro</w:t>
      </w:r>
    </w:p>
    <w:p w14:paraId="1FE81978" w14:textId="77777777" w:rsidR="004470EF" w:rsidRPr="002E6533" w:rsidRDefault="00000000">
      <w:pPr>
        <w:pStyle w:val="FirstParagraph"/>
      </w:pPr>
      <w:r w:rsidRPr="002E6533">
        <w:t>Um campo de permissões de registro requer que você tenha privilégios de acesso ao campo. Um campo de permissões de registro pode ser exibido em qualquer um dos seguintes tipos de controle:</w:t>
      </w:r>
    </w:p>
    <w:p w14:paraId="2625C62B" w14:textId="77777777" w:rsidR="004470EF" w:rsidRPr="002E6533" w:rsidRDefault="00000000">
      <w:pPr>
        <w:pStyle w:val="Compact"/>
      </w:pPr>
      <w:r w:rsidRPr="002E6533">
        <w:t>Listas suspensas</w:t>
      </w:r>
    </w:p>
    <w:p w14:paraId="12303498" w14:textId="77777777" w:rsidR="004470EF" w:rsidRPr="002E6533" w:rsidRDefault="00000000">
      <w:pPr>
        <w:pStyle w:val="Compact"/>
      </w:pPr>
      <w:r w:rsidRPr="002E6533">
        <w:t>Botões de opção</w:t>
      </w:r>
    </w:p>
    <w:p w14:paraId="5E5E5DF2" w14:textId="77777777" w:rsidR="004470EF" w:rsidRPr="002E6533" w:rsidRDefault="00000000">
      <w:pPr>
        <w:pStyle w:val="Compact"/>
      </w:pPr>
      <w:r w:rsidRPr="002E6533">
        <w:t>Caixas de seleção</w:t>
      </w:r>
    </w:p>
    <w:p w14:paraId="6546E5A1" w14:textId="77777777" w:rsidR="004470EF" w:rsidRPr="002E6533" w:rsidRDefault="00000000">
      <w:pPr>
        <w:pStyle w:val="Compact"/>
      </w:pPr>
      <w:r w:rsidRPr="002E6533">
        <w:t>Caixa de lista</w:t>
      </w:r>
    </w:p>
    <w:p w14:paraId="6BE42DB9" w14:textId="77777777" w:rsidR="004470EF" w:rsidRPr="002E6533" w:rsidRDefault="00000000">
      <w:pPr>
        <w:pStyle w:val="Compact"/>
      </w:pPr>
      <w:r w:rsidRPr="002E6533">
        <w:t>Pop-up de valores</w:t>
      </w:r>
    </w:p>
    <w:p w14:paraId="2BBB030D" w14:textId="77777777" w:rsidR="004470EF" w:rsidRPr="002E6533" w:rsidRDefault="00000000">
      <w:pPr>
        <w:pStyle w:val="FirstParagraph"/>
      </w:pPr>
      <w:r w:rsidRPr="002E6533">
        <w:t>Regras de seleção para um campo de permissões de registro:</w:t>
      </w:r>
    </w:p>
    <w:p w14:paraId="4070D27A" w14:textId="77777777" w:rsidR="004470EF" w:rsidRPr="002E6533" w:rsidRDefault="00000000">
      <w:pPr>
        <w:pStyle w:val="Compact"/>
      </w:pPr>
      <w:r w:rsidRPr="002E6533">
        <w:t>Você pode ser solicitado a fazer pelo menos 1 seleção no campo antes que possa salvar um registro.</w:t>
      </w:r>
    </w:p>
    <w:p w14:paraId="43477A79" w14:textId="77777777" w:rsidR="004470EF" w:rsidRPr="002E6533" w:rsidRDefault="00000000">
      <w:pPr>
        <w:pStyle w:val="Compact"/>
      </w:pPr>
      <w:r w:rsidRPr="002E6533">
        <w:lastRenderedPageBreak/>
        <w:t>Você pode ser restrito a um número mínimo e máximo de usuários e grupos que podem ser selecionados.</w:t>
      </w:r>
    </w:p>
    <w:p w14:paraId="283239DE" w14:textId="77777777" w:rsidR="004470EF" w:rsidRPr="002E6533" w:rsidRDefault="00000000">
      <w:pPr>
        <w:pStyle w:val="Compact"/>
      </w:pPr>
      <w:r w:rsidRPr="002E6533">
        <w:t>Você pode ser restrito a um número específico de usuários e grupos que podem ser selecionados.</w:t>
      </w:r>
    </w:p>
    <w:p w14:paraId="29E2BF2F" w14:textId="77777777" w:rsidR="004470EF" w:rsidRPr="002E6533" w:rsidRDefault="00000000">
      <w:pPr>
        <w:pStyle w:val="Compact"/>
      </w:pPr>
      <w:r w:rsidRPr="002E6533">
        <w:t>Você poderá ser limitado a selecionar apenas grupos dos quais é membro.</w:t>
      </w:r>
    </w:p>
    <w:p w14:paraId="7ACD3720" w14:textId="77777777" w:rsidR="004470EF" w:rsidRPr="002E6533" w:rsidRDefault="00000000">
      <w:pPr>
        <w:pStyle w:val="Ttulo2"/>
      </w:pPr>
      <w:bookmarkStart w:id="1068" w:name="entrada-de-dados-do-subformulário"/>
      <w:bookmarkEnd w:id="1067"/>
      <w:r w:rsidRPr="002E6533">
        <w:t>Entrada de dados do subformulário</w:t>
      </w:r>
    </w:p>
    <w:p w14:paraId="2DC8CAA6" w14:textId="77777777" w:rsidR="004470EF" w:rsidRPr="002E6533" w:rsidRDefault="00000000">
      <w:pPr>
        <w:pStyle w:val="FirstParagraph"/>
      </w:pPr>
      <w:r w:rsidRPr="002E6533">
        <w:t>Um subformulário é um grupo de campos incorporados em um aplicativo ou questionário. O subformulário é projetado para reunir várias entradas no contexto de um registro individual. Você pode inserir dados em um subformulário várias vezes.</w:t>
      </w:r>
    </w:p>
    <w:p w14:paraId="0B131E3F" w14:textId="77777777" w:rsidR="004470EF" w:rsidRPr="002E6533" w:rsidRDefault="00000000">
      <w:pPr>
        <w:pStyle w:val="Ttulo3"/>
      </w:pPr>
      <w:bookmarkStart w:id="1069" w:name="X39bb9d3d6de178e0e3abfcc389993c89412e7d0"/>
      <w:r w:rsidRPr="002E6533">
        <w:t>Exemplo: Subformulário usado para capturar comentários</w:t>
      </w:r>
    </w:p>
    <w:p w14:paraId="777C057D" w14:textId="77777777" w:rsidR="004470EF" w:rsidRPr="002E6533" w:rsidRDefault="00000000">
      <w:pPr>
        <w:pStyle w:val="FirstParagraph"/>
      </w:pPr>
      <w:r w:rsidRPr="002E6533">
        <w:t>Se você estiver adicionando um registro em um aplicativo e identificar um subformulário Comentários. Quando você clica em Adicionar novo para fazer uma entrada no subformulário, uma nova janela do subformulário é aberta exibindo 3 campos:</w:t>
      </w:r>
    </w:p>
    <w:p w14:paraId="6BEB8BDC" w14:textId="77777777" w:rsidR="004470EF" w:rsidRPr="002E6533" w:rsidRDefault="00000000">
      <w:pPr>
        <w:pStyle w:val="Compact"/>
      </w:pPr>
      <w:r w:rsidRPr="002E6533">
        <w:t>Usuário</w:t>
      </w:r>
    </w:p>
    <w:p w14:paraId="46617613" w14:textId="77777777" w:rsidR="004470EF" w:rsidRPr="002E6533" w:rsidRDefault="00000000">
      <w:pPr>
        <w:pStyle w:val="Compact"/>
      </w:pPr>
      <w:r w:rsidRPr="002E6533">
        <w:t>Comentário</w:t>
      </w:r>
    </w:p>
    <w:p w14:paraId="23FB9A2F" w14:textId="77777777" w:rsidR="004470EF" w:rsidRPr="002E6533" w:rsidRDefault="00000000">
      <w:pPr>
        <w:pStyle w:val="Compact"/>
      </w:pPr>
      <w:r w:rsidRPr="002E6533">
        <w:t>Data</w:t>
      </w:r>
    </w:p>
    <w:p w14:paraId="0656CA67" w14:textId="77777777" w:rsidR="004470EF" w:rsidRPr="002E6533" w:rsidRDefault="00000000">
      <w:pPr>
        <w:pStyle w:val="FirstParagraph"/>
      </w:pPr>
      <w:r w:rsidRPr="002E6533">
        <w:t>Preencha os campos do subformulário e clique em Salvar no subformulário para salvar sua entrada e voltar ao registro. Mais tarde, você decide fazer outro comentário sobre o mesmo registro, então, abra o registro para edição, clique em Adicionar novo para fazer uma entrada no subformulário e preencha os campos. Quando você clica em Salvar no subformulário, a entrada que você acabou de fazer e a anterior do mesmo dia são exibidas em uma tabela do registro. O subformulário também pode exibir comentários que outros usuários fizeram sobre o registro.</w:t>
      </w:r>
    </w:p>
    <w:p w14:paraId="4A9F9647" w14:textId="77777777" w:rsidR="004470EF" w:rsidRPr="002E6533" w:rsidRDefault="00000000">
      <w:pPr>
        <w:pStyle w:val="Corpodetexto"/>
      </w:pPr>
      <w:r w:rsidRPr="002E6533">
        <w:t>Você pode adicionar um registro de subformulário enquanto visualiza um registro filho sem precisar salvar o registro pai.</w:t>
      </w:r>
    </w:p>
    <w:p w14:paraId="6754F8DC" w14:textId="77777777" w:rsidR="004470EF" w:rsidRPr="002E6533" w:rsidRDefault="00000000">
      <w:pPr>
        <w:pStyle w:val="Corpodetexto"/>
      </w:pPr>
      <w:r w:rsidRPr="002E6533">
        <w:t>Regras de entrada de dados para um subformulário:</w:t>
      </w:r>
    </w:p>
    <w:p w14:paraId="41DBEC4F" w14:textId="77777777" w:rsidR="004470EF" w:rsidRPr="002E6533" w:rsidRDefault="00000000">
      <w:pPr>
        <w:pStyle w:val="Compact"/>
      </w:pPr>
      <w:r w:rsidRPr="002E6533">
        <w:t>Você pode ser solicitado a fazer pelo menos 1 entrada no subformulário antes que possa salvar um registro.</w:t>
      </w:r>
    </w:p>
    <w:p w14:paraId="2D056B1E" w14:textId="77777777" w:rsidR="004470EF" w:rsidRPr="002E6533" w:rsidRDefault="00000000">
      <w:pPr>
        <w:pStyle w:val="Compact"/>
      </w:pPr>
      <w:r w:rsidRPr="002E6533">
        <w:t>Você pode ser restrito a um número específico de entradas que podem ser feitas subformulário.</w:t>
      </w:r>
    </w:p>
    <w:p w14:paraId="43EB1E43" w14:textId="77777777" w:rsidR="004470EF" w:rsidRPr="002E6533" w:rsidRDefault="00000000">
      <w:pPr>
        <w:pStyle w:val="Compact"/>
      </w:pPr>
      <w:r w:rsidRPr="002E6533">
        <w:t>Você pode editar e excluir entradas feitas por outros usuários, editar e excluir suas próprias entradas ou não conseguir editar nem excluir nenhuma entrada do subformulário.</w:t>
      </w:r>
    </w:p>
    <w:p w14:paraId="2DF4CB4E" w14:textId="77777777" w:rsidR="004470EF" w:rsidRPr="002E6533" w:rsidRDefault="00000000">
      <w:pPr>
        <w:pStyle w:val="Ttulo2"/>
      </w:pPr>
      <w:bookmarkStart w:id="1070" w:name="entrada-da-área-de-texto"/>
      <w:bookmarkEnd w:id="1068"/>
      <w:bookmarkEnd w:id="1069"/>
      <w:r w:rsidRPr="002E6533">
        <w:lastRenderedPageBreak/>
        <w:t>Entrada da área de texto</w:t>
      </w:r>
    </w:p>
    <w:p w14:paraId="23283672" w14:textId="77777777" w:rsidR="004470EF" w:rsidRPr="002E6533" w:rsidRDefault="00000000">
      <w:pPr>
        <w:pStyle w:val="FirstParagraph"/>
      </w:pPr>
      <w:r w:rsidRPr="002E6533">
        <w:t>Um campo da área de texto permite que você formate o texto que digitar por meio da barra de ferramentas do Editor de Rich Text. A barra de ferramentas aceita os atalhos padrão de teclado das tarefas mais comuns, como CTRL + X para recortar, CTRL + C para copiar e CTRL + V para colar.</w:t>
      </w:r>
    </w:p>
    <w:p w14:paraId="58BD755A" w14:textId="77777777" w:rsidR="004470EF" w:rsidRPr="002E6533" w:rsidRDefault="00000000">
      <w:pPr>
        <w:pStyle w:val="Corpodetexto"/>
      </w:pPr>
      <w:r w:rsidRPr="002E6533">
        <w:rPr>
          <w:b/>
          <w:bCs/>
        </w:rPr>
        <w:t>Observação:</w:t>
      </w:r>
      <w:r w:rsidRPr="002E6533">
        <w:t xml:space="preserve"> a barra de ferramentas do Editor de Rich Text não está disponível para usuários de idiomas não ocidentais; por exemplo: chinês, japonês e coreano. Quando você cola ou insere texto em linguagem não ocidental, a área de Rich Text exibe tags HTML automaticamente. Para alterar a formatação de HTML, é preciso editar as tags manualmente.</w:t>
      </w:r>
    </w:p>
    <w:p w14:paraId="774BD189" w14:textId="77777777" w:rsidR="004470EF" w:rsidRPr="002E6533" w:rsidRDefault="00000000">
      <w:pPr>
        <w:pStyle w:val="TableCaption"/>
      </w:pPr>
      <w:r w:rsidRPr="002E6533">
        <w:t>A tabela a seguir descreve as ferramentas do editor de rich text.</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60E0EAC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32B27ECA" w14:textId="77777777" w:rsidR="004470EF" w:rsidRPr="002E6533" w:rsidRDefault="00000000">
            <w:pPr>
              <w:pStyle w:val="Compact"/>
            </w:pPr>
            <w:r w:rsidRPr="002E6533">
              <w:t>Botão</w:t>
            </w:r>
          </w:p>
        </w:tc>
        <w:tc>
          <w:tcPr>
            <w:tcW w:w="2613" w:type="dxa"/>
          </w:tcPr>
          <w:p w14:paraId="04B6D557" w14:textId="77777777" w:rsidR="004470EF" w:rsidRPr="002E6533" w:rsidRDefault="00000000">
            <w:pPr>
              <w:pStyle w:val="Compact"/>
            </w:pPr>
            <w:r w:rsidRPr="002E6533">
              <w:t>Ferramenta</w:t>
            </w:r>
          </w:p>
        </w:tc>
        <w:tc>
          <w:tcPr>
            <w:tcW w:w="2613" w:type="dxa"/>
          </w:tcPr>
          <w:p w14:paraId="752328CB" w14:textId="77777777" w:rsidR="004470EF" w:rsidRPr="002E6533" w:rsidRDefault="00000000">
            <w:pPr>
              <w:pStyle w:val="Compact"/>
            </w:pPr>
            <w:r w:rsidRPr="002E6533">
              <w:t>Descrição</w:t>
            </w:r>
          </w:p>
        </w:tc>
      </w:tr>
      <w:tr w:rsidR="004470EF" w:rsidRPr="002E6533" w14:paraId="54A7EA45" w14:textId="77777777">
        <w:tc>
          <w:tcPr>
            <w:tcW w:w="2613" w:type="dxa"/>
          </w:tcPr>
          <w:p w14:paraId="2F9CD2CE" w14:textId="77777777" w:rsidR="004470EF" w:rsidRPr="002E6533" w:rsidRDefault="00000000">
            <w:pPr>
              <w:pStyle w:val="Compact"/>
            </w:pPr>
            <w:r w:rsidRPr="002E6533">
              <w:t>Localizar e substituir</w:t>
            </w:r>
          </w:p>
        </w:tc>
        <w:tc>
          <w:tcPr>
            <w:tcW w:w="2613" w:type="dxa"/>
          </w:tcPr>
          <w:p w14:paraId="2E4FE6E1" w14:textId="77777777" w:rsidR="004470EF" w:rsidRPr="002E6533" w:rsidRDefault="00000000">
            <w:pPr>
              <w:pStyle w:val="Compact"/>
            </w:pPr>
            <w:r w:rsidRPr="002E6533">
              <w:t>Localizar e substituir</w:t>
            </w:r>
          </w:p>
        </w:tc>
        <w:tc>
          <w:tcPr>
            <w:tcW w:w="2613" w:type="dxa"/>
          </w:tcPr>
          <w:p w14:paraId="4A590880" w14:textId="77777777" w:rsidR="004470EF" w:rsidRPr="002E6533" w:rsidRDefault="00000000">
            <w:pPr>
              <w:pStyle w:val="Compact"/>
            </w:pPr>
            <w:r w:rsidRPr="002E6533">
              <w:t>Procura por uma cadeia de texto e a substitui por uma diferente.</w:t>
            </w:r>
          </w:p>
        </w:tc>
      </w:tr>
      <w:tr w:rsidR="004470EF" w:rsidRPr="002E6533" w14:paraId="149E61D7" w14:textId="77777777">
        <w:tc>
          <w:tcPr>
            <w:tcW w:w="2613" w:type="dxa"/>
          </w:tcPr>
          <w:p w14:paraId="48D335C1" w14:textId="77777777" w:rsidR="004470EF" w:rsidRPr="002E6533" w:rsidRDefault="00000000">
            <w:pPr>
              <w:pStyle w:val="Compact"/>
            </w:pPr>
            <w:r w:rsidRPr="002E6533">
              <w:t>Recortar</w:t>
            </w:r>
          </w:p>
        </w:tc>
        <w:tc>
          <w:tcPr>
            <w:tcW w:w="2613" w:type="dxa"/>
          </w:tcPr>
          <w:p w14:paraId="69C1FB09" w14:textId="77777777" w:rsidR="004470EF" w:rsidRPr="002E6533" w:rsidRDefault="00000000">
            <w:pPr>
              <w:pStyle w:val="Compact"/>
            </w:pPr>
            <w:r w:rsidRPr="002E6533">
              <w:t>Recortar</w:t>
            </w:r>
          </w:p>
        </w:tc>
        <w:tc>
          <w:tcPr>
            <w:tcW w:w="2613" w:type="dxa"/>
          </w:tcPr>
          <w:p w14:paraId="51C884E0" w14:textId="77777777" w:rsidR="004470EF" w:rsidRPr="002E6533" w:rsidRDefault="00000000">
            <w:pPr>
              <w:pStyle w:val="Compact"/>
            </w:pPr>
            <w:r w:rsidRPr="002E6533">
              <w:t>Exclui o texto selecionado e o copia para a área de transferência. O texto recortado de um campo permanece disponível para colagem até que outra operação de cópia ou recorte substitua o conteúdo da área de transferência.</w:t>
            </w:r>
          </w:p>
        </w:tc>
      </w:tr>
      <w:tr w:rsidR="004470EF" w:rsidRPr="002E6533" w14:paraId="404C9D84" w14:textId="77777777">
        <w:tc>
          <w:tcPr>
            <w:tcW w:w="2613" w:type="dxa"/>
          </w:tcPr>
          <w:p w14:paraId="1B1C2E21" w14:textId="77777777" w:rsidR="004470EF" w:rsidRPr="002E6533" w:rsidRDefault="00000000">
            <w:pPr>
              <w:pStyle w:val="Compact"/>
            </w:pPr>
            <w:r w:rsidRPr="002E6533">
              <w:t>Copiar</w:t>
            </w:r>
          </w:p>
        </w:tc>
        <w:tc>
          <w:tcPr>
            <w:tcW w:w="2613" w:type="dxa"/>
          </w:tcPr>
          <w:p w14:paraId="2322643C" w14:textId="77777777" w:rsidR="004470EF" w:rsidRPr="002E6533" w:rsidRDefault="00000000">
            <w:pPr>
              <w:pStyle w:val="Compact"/>
            </w:pPr>
            <w:r w:rsidRPr="002E6533">
              <w:t>Copiar</w:t>
            </w:r>
          </w:p>
        </w:tc>
        <w:tc>
          <w:tcPr>
            <w:tcW w:w="2613" w:type="dxa"/>
          </w:tcPr>
          <w:p w14:paraId="796C06C5" w14:textId="77777777" w:rsidR="004470EF" w:rsidRPr="002E6533" w:rsidRDefault="00000000">
            <w:pPr>
              <w:pStyle w:val="Compact"/>
            </w:pPr>
            <w:r w:rsidRPr="002E6533">
              <w:t>Copia o texto selecionado na área de transferência do sistema. O texto copiado do campo permanecerá disponível para colagem até o conteúdo da área de transferência ser substituído por outra operação de cópia ou recorte.</w:t>
            </w:r>
          </w:p>
        </w:tc>
      </w:tr>
      <w:tr w:rsidR="004470EF" w:rsidRPr="002E6533" w14:paraId="2466196C" w14:textId="77777777">
        <w:tc>
          <w:tcPr>
            <w:tcW w:w="2613" w:type="dxa"/>
          </w:tcPr>
          <w:p w14:paraId="5643A4CC" w14:textId="77777777" w:rsidR="004470EF" w:rsidRPr="002E6533" w:rsidRDefault="00000000">
            <w:pPr>
              <w:pStyle w:val="Compact"/>
            </w:pPr>
            <w:r w:rsidRPr="002E6533">
              <w:t>Colar</w:t>
            </w:r>
          </w:p>
        </w:tc>
        <w:tc>
          <w:tcPr>
            <w:tcW w:w="2613" w:type="dxa"/>
          </w:tcPr>
          <w:p w14:paraId="7C1609C3" w14:textId="77777777" w:rsidR="004470EF" w:rsidRPr="002E6533" w:rsidRDefault="00000000">
            <w:pPr>
              <w:pStyle w:val="Compact"/>
            </w:pPr>
            <w:r w:rsidRPr="002E6533">
              <w:t>Colar</w:t>
            </w:r>
          </w:p>
        </w:tc>
        <w:tc>
          <w:tcPr>
            <w:tcW w:w="2613" w:type="dxa"/>
          </w:tcPr>
          <w:p w14:paraId="74816E01" w14:textId="77777777" w:rsidR="004470EF" w:rsidRPr="002E6533" w:rsidRDefault="00000000">
            <w:pPr>
              <w:pStyle w:val="Compact"/>
            </w:pPr>
            <w:r w:rsidRPr="002E6533">
              <w:t xml:space="preserve">Cola o conteúdo da área de transferência no campo de rich text no ponto de inserção atual. O </w:t>
            </w:r>
            <w:r w:rsidRPr="002E6533">
              <w:lastRenderedPageBreak/>
              <w:t>texto formatado que é copiado de um campo mantém a formatação quando é colado no campo de rich text.</w:t>
            </w:r>
          </w:p>
        </w:tc>
      </w:tr>
      <w:tr w:rsidR="004470EF" w:rsidRPr="002E6533" w14:paraId="4CB8F2C8" w14:textId="77777777">
        <w:tc>
          <w:tcPr>
            <w:tcW w:w="2613" w:type="dxa"/>
          </w:tcPr>
          <w:p w14:paraId="7BE9FDDA" w14:textId="77777777" w:rsidR="004470EF" w:rsidRPr="002E6533" w:rsidRDefault="00000000">
            <w:pPr>
              <w:pStyle w:val="Compact"/>
            </w:pPr>
            <w:r w:rsidRPr="002E6533">
              <w:lastRenderedPageBreak/>
              <w:t>Colar como texto</w:t>
            </w:r>
          </w:p>
        </w:tc>
        <w:tc>
          <w:tcPr>
            <w:tcW w:w="2613" w:type="dxa"/>
          </w:tcPr>
          <w:p w14:paraId="5ABC882F" w14:textId="77777777" w:rsidR="004470EF" w:rsidRPr="002E6533" w:rsidRDefault="00000000">
            <w:pPr>
              <w:pStyle w:val="Compact"/>
            </w:pPr>
            <w:r w:rsidRPr="002E6533">
              <w:t>Colar como texto</w:t>
            </w:r>
          </w:p>
        </w:tc>
        <w:tc>
          <w:tcPr>
            <w:tcW w:w="2613" w:type="dxa"/>
          </w:tcPr>
          <w:p w14:paraId="0DC153CF" w14:textId="77777777" w:rsidR="004470EF" w:rsidRPr="002E6533" w:rsidRDefault="00000000">
            <w:pPr>
              <w:pStyle w:val="Compact"/>
            </w:pPr>
            <w:r w:rsidRPr="002E6533">
              <w:t>Cola apenas o texto da área de transferência no campo de rich text no ponto de inserção atual e remove toda a formatação e o estilo.</w:t>
            </w:r>
          </w:p>
        </w:tc>
      </w:tr>
      <w:tr w:rsidR="004470EF" w:rsidRPr="002E6533" w14:paraId="3B38B94F" w14:textId="77777777">
        <w:tc>
          <w:tcPr>
            <w:tcW w:w="2613" w:type="dxa"/>
          </w:tcPr>
          <w:p w14:paraId="6E46C08A" w14:textId="77777777" w:rsidR="004470EF" w:rsidRPr="002E6533" w:rsidRDefault="00000000">
            <w:pPr>
              <w:pStyle w:val="Compact"/>
            </w:pPr>
            <w:r w:rsidRPr="002E6533">
              <w:t>Gerenciador de imagem</w:t>
            </w:r>
          </w:p>
        </w:tc>
        <w:tc>
          <w:tcPr>
            <w:tcW w:w="2613" w:type="dxa"/>
          </w:tcPr>
          <w:p w14:paraId="2B555ED4" w14:textId="77777777" w:rsidR="004470EF" w:rsidRPr="002E6533" w:rsidRDefault="00000000">
            <w:pPr>
              <w:pStyle w:val="Compact"/>
            </w:pPr>
            <w:r w:rsidRPr="002E6533">
              <w:t>Selecionador de gráfico</w:t>
            </w:r>
          </w:p>
        </w:tc>
        <w:tc>
          <w:tcPr>
            <w:tcW w:w="2613" w:type="dxa"/>
          </w:tcPr>
          <w:p w14:paraId="0523A5B0" w14:textId="77777777" w:rsidR="004470EF" w:rsidRPr="002E6533" w:rsidRDefault="00000000">
            <w:pPr>
              <w:pStyle w:val="Corpodetexto"/>
            </w:pPr>
            <w:r w:rsidRPr="002E6533">
              <w:t>Abre o seletor de gráficos, com o qual é possível selecionar e inserir imagens no campo.</w:t>
            </w:r>
          </w:p>
          <w:p w14:paraId="43980D08" w14:textId="77777777" w:rsidR="004470EF" w:rsidRPr="002E6533" w:rsidRDefault="00000000">
            <w:pPr>
              <w:pStyle w:val="Corpodetexto"/>
            </w:pPr>
            <w:r w:rsidRPr="002E6533">
              <w:rPr>
                <w:b/>
                <w:bCs/>
              </w:rPr>
              <w:t>Atenção:</w:t>
            </w:r>
            <w:r w:rsidRPr="002E6533">
              <w:t xml:space="preserve"> a exclusão de uma imagem do seletor de gráficos remove permanentemente a imagem da pasta Arquivos da empresa.</w:t>
            </w:r>
          </w:p>
        </w:tc>
      </w:tr>
      <w:tr w:rsidR="004470EF" w:rsidRPr="002E6533" w14:paraId="0451F162" w14:textId="77777777">
        <w:tc>
          <w:tcPr>
            <w:tcW w:w="2613" w:type="dxa"/>
          </w:tcPr>
          <w:p w14:paraId="0A29D788" w14:textId="77777777" w:rsidR="004470EF" w:rsidRPr="002E6533" w:rsidRDefault="00000000">
            <w:pPr>
              <w:pStyle w:val="Compact"/>
            </w:pPr>
            <w:r w:rsidRPr="002E6533">
              <w:t>Desfazer</w:t>
            </w:r>
          </w:p>
        </w:tc>
        <w:tc>
          <w:tcPr>
            <w:tcW w:w="2613" w:type="dxa"/>
          </w:tcPr>
          <w:p w14:paraId="023E28FE" w14:textId="77777777" w:rsidR="004470EF" w:rsidRPr="002E6533" w:rsidRDefault="00000000">
            <w:pPr>
              <w:pStyle w:val="Compact"/>
            </w:pPr>
            <w:r w:rsidRPr="002E6533">
              <w:t>Desfazer</w:t>
            </w:r>
          </w:p>
        </w:tc>
        <w:tc>
          <w:tcPr>
            <w:tcW w:w="2613" w:type="dxa"/>
          </w:tcPr>
          <w:p w14:paraId="25B74EAC" w14:textId="77777777" w:rsidR="004470EF" w:rsidRPr="002E6533" w:rsidRDefault="00000000">
            <w:pPr>
              <w:pStyle w:val="Compact"/>
            </w:pPr>
            <w:r w:rsidRPr="002E6533">
              <w:t>Reverte a ação ou pressionamento de tecla anterior de dentro do campo da área de texto.</w:t>
            </w:r>
          </w:p>
        </w:tc>
      </w:tr>
      <w:tr w:rsidR="004470EF" w:rsidRPr="002E6533" w14:paraId="1C46755C" w14:textId="77777777">
        <w:tc>
          <w:tcPr>
            <w:tcW w:w="2613" w:type="dxa"/>
          </w:tcPr>
          <w:p w14:paraId="56A5FF5D" w14:textId="77777777" w:rsidR="004470EF" w:rsidRPr="002E6533" w:rsidRDefault="00000000">
            <w:pPr>
              <w:pStyle w:val="Compact"/>
            </w:pPr>
            <w:r w:rsidRPr="002E6533">
              <w:t>Refazer</w:t>
            </w:r>
          </w:p>
        </w:tc>
        <w:tc>
          <w:tcPr>
            <w:tcW w:w="2613" w:type="dxa"/>
          </w:tcPr>
          <w:p w14:paraId="3942668E" w14:textId="77777777" w:rsidR="004470EF" w:rsidRPr="002E6533" w:rsidRDefault="00000000">
            <w:pPr>
              <w:pStyle w:val="Compact"/>
            </w:pPr>
            <w:r w:rsidRPr="002E6533">
              <w:t>Refazer</w:t>
            </w:r>
          </w:p>
        </w:tc>
        <w:tc>
          <w:tcPr>
            <w:tcW w:w="2613" w:type="dxa"/>
          </w:tcPr>
          <w:p w14:paraId="43653246" w14:textId="77777777" w:rsidR="004470EF" w:rsidRPr="002E6533" w:rsidRDefault="00000000">
            <w:pPr>
              <w:pStyle w:val="Compact"/>
            </w:pPr>
            <w:r w:rsidRPr="002E6533">
              <w:t>Reverte os efeitos de um comando "Desfazer".</w:t>
            </w:r>
          </w:p>
        </w:tc>
      </w:tr>
      <w:tr w:rsidR="004470EF" w:rsidRPr="002E6533" w14:paraId="3920D75C" w14:textId="77777777">
        <w:tc>
          <w:tcPr>
            <w:tcW w:w="2613" w:type="dxa"/>
          </w:tcPr>
          <w:p w14:paraId="5610FA4D" w14:textId="77777777" w:rsidR="004470EF" w:rsidRPr="002E6533" w:rsidRDefault="00000000">
            <w:pPr>
              <w:pStyle w:val="Compact"/>
            </w:pPr>
            <w:r w:rsidRPr="002E6533">
              <w:t>Negrito</w:t>
            </w:r>
          </w:p>
        </w:tc>
        <w:tc>
          <w:tcPr>
            <w:tcW w:w="2613" w:type="dxa"/>
          </w:tcPr>
          <w:p w14:paraId="645F386F" w14:textId="77777777" w:rsidR="004470EF" w:rsidRPr="002E6533" w:rsidRDefault="00000000">
            <w:pPr>
              <w:pStyle w:val="Compact"/>
            </w:pPr>
            <w:r w:rsidRPr="002E6533">
              <w:t>Negrito</w:t>
            </w:r>
          </w:p>
        </w:tc>
        <w:tc>
          <w:tcPr>
            <w:tcW w:w="2613" w:type="dxa"/>
          </w:tcPr>
          <w:p w14:paraId="3404D9B6" w14:textId="77777777" w:rsidR="004470EF" w:rsidRPr="002E6533" w:rsidRDefault="00000000">
            <w:pPr>
              <w:pStyle w:val="Compact"/>
            </w:pPr>
            <w:r w:rsidRPr="002E6533">
              <w:t>Aplica formatação em negrito ao texto selecionado. Se o texto selecionado já estiver em negrito, este botão removerá o negrito do texto.</w:t>
            </w:r>
          </w:p>
        </w:tc>
      </w:tr>
      <w:tr w:rsidR="004470EF" w:rsidRPr="002E6533" w14:paraId="5DBE8EF6" w14:textId="77777777">
        <w:tc>
          <w:tcPr>
            <w:tcW w:w="2613" w:type="dxa"/>
          </w:tcPr>
          <w:p w14:paraId="3BF2BFC3" w14:textId="77777777" w:rsidR="004470EF" w:rsidRPr="002E6533" w:rsidRDefault="00000000">
            <w:pPr>
              <w:pStyle w:val="Compact"/>
            </w:pPr>
            <w:r w:rsidRPr="002E6533">
              <w:t>Itálico</w:t>
            </w:r>
          </w:p>
        </w:tc>
        <w:tc>
          <w:tcPr>
            <w:tcW w:w="2613" w:type="dxa"/>
          </w:tcPr>
          <w:p w14:paraId="6AB35F6C" w14:textId="77777777" w:rsidR="004470EF" w:rsidRPr="002E6533" w:rsidRDefault="00000000">
            <w:pPr>
              <w:pStyle w:val="Compact"/>
            </w:pPr>
            <w:r w:rsidRPr="002E6533">
              <w:t>Itálico</w:t>
            </w:r>
          </w:p>
        </w:tc>
        <w:tc>
          <w:tcPr>
            <w:tcW w:w="2613" w:type="dxa"/>
          </w:tcPr>
          <w:p w14:paraId="7E60AC4A" w14:textId="77777777" w:rsidR="004470EF" w:rsidRPr="002E6533" w:rsidRDefault="00000000">
            <w:pPr>
              <w:pStyle w:val="Compact"/>
            </w:pPr>
            <w:r w:rsidRPr="002E6533">
              <w:t xml:space="preserve">Aplica formatação em itálico ao texto selecionado. Se o texto selecionado já estiver em itálico, este botão removerá o itálico do </w:t>
            </w:r>
            <w:r w:rsidRPr="002E6533">
              <w:lastRenderedPageBreak/>
              <w:t>texto.</w:t>
            </w:r>
          </w:p>
        </w:tc>
      </w:tr>
      <w:tr w:rsidR="004470EF" w:rsidRPr="002E6533" w14:paraId="7856BC4C" w14:textId="77777777">
        <w:tc>
          <w:tcPr>
            <w:tcW w:w="2613" w:type="dxa"/>
          </w:tcPr>
          <w:p w14:paraId="727F6BC6" w14:textId="77777777" w:rsidR="004470EF" w:rsidRPr="002E6533" w:rsidRDefault="00000000">
            <w:pPr>
              <w:pStyle w:val="Compact"/>
            </w:pPr>
            <w:r w:rsidRPr="002E6533">
              <w:lastRenderedPageBreak/>
              <w:t>Sublinhado</w:t>
            </w:r>
          </w:p>
        </w:tc>
        <w:tc>
          <w:tcPr>
            <w:tcW w:w="2613" w:type="dxa"/>
          </w:tcPr>
          <w:p w14:paraId="1D56872A" w14:textId="77777777" w:rsidR="004470EF" w:rsidRPr="002E6533" w:rsidRDefault="00000000">
            <w:r w:rsidRPr="002E6533">
              <w:t>Sublinhado</w:t>
            </w:r>
          </w:p>
          <w:p w14:paraId="1B8C1008" w14:textId="77777777" w:rsidR="004470EF" w:rsidRPr="002E6533" w:rsidRDefault="00000000">
            <w:r w:rsidRPr="002E6533">
              <w:t> </w:t>
            </w:r>
          </w:p>
        </w:tc>
        <w:tc>
          <w:tcPr>
            <w:tcW w:w="2613" w:type="dxa"/>
          </w:tcPr>
          <w:p w14:paraId="674FB81A" w14:textId="77777777" w:rsidR="004470EF" w:rsidRPr="002E6533" w:rsidRDefault="00000000">
            <w:pPr>
              <w:pStyle w:val="Compact"/>
            </w:pPr>
            <w:r w:rsidRPr="002E6533">
              <w:t>Sublinha o texto selecionado. Se o texto selecionado já estiver sublinhado, esta ferramenta removerá o sublinhado do texto.</w:t>
            </w:r>
          </w:p>
        </w:tc>
      </w:tr>
      <w:tr w:rsidR="004470EF" w:rsidRPr="002E6533" w14:paraId="65E3C894" w14:textId="77777777">
        <w:tc>
          <w:tcPr>
            <w:tcW w:w="2613" w:type="dxa"/>
          </w:tcPr>
          <w:p w14:paraId="32829D4E" w14:textId="77777777" w:rsidR="004470EF" w:rsidRPr="002E6533" w:rsidRDefault="00000000">
            <w:pPr>
              <w:pStyle w:val="Compact"/>
            </w:pPr>
            <w:r w:rsidRPr="002E6533">
              <w:t>Tachado</w:t>
            </w:r>
          </w:p>
        </w:tc>
        <w:tc>
          <w:tcPr>
            <w:tcW w:w="2613" w:type="dxa"/>
          </w:tcPr>
          <w:p w14:paraId="57D9902D" w14:textId="77777777" w:rsidR="004470EF" w:rsidRPr="002E6533" w:rsidRDefault="00000000">
            <w:pPr>
              <w:pStyle w:val="Compact"/>
            </w:pPr>
            <w:r w:rsidRPr="002E6533">
              <w:t>Tachado</w:t>
            </w:r>
          </w:p>
        </w:tc>
        <w:tc>
          <w:tcPr>
            <w:tcW w:w="2613" w:type="dxa"/>
          </w:tcPr>
          <w:p w14:paraId="507CFC31" w14:textId="77777777" w:rsidR="004470EF" w:rsidRPr="002E6533" w:rsidRDefault="00000000">
            <w:pPr>
              <w:pStyle w:val="Compact"/>
            </w:pPr>
            <w:r w:rsidRPr="002E6533">
              <w:t>Aplica um tachado ao texto selecionado. Se o texto selecionado já estiver tachado, este botão removerá a linha do texto.</w:t>
            </w:r>
          </w:p>
        </w:tc>
      </w:tr>
      <w:tr w:rsidR="004470EF" w:rsidRPr="002E6533" w14:paraId="147BB405" w14:textId="77777777">
        <w:tc>
          <w:tcPr>
            <w:tcW w:w="2613" w:type="dxa"/>
          </w:tcPr>
          <w:p w14:paraId="6E92BB5E" w14:textId="77777777" w:rsidR="004470EF" w:rsidRPr="002E6533" w:rsidRDefault="00000000">
            <w:pPr>
              <w:pStyle w:val="Compact"/>
            </w:pPr>
            <w:r w:rsidRPr="002E6533">
              <w:t>Família de fontes</w:t>
            </w:r>
          </w:p>
        </w:tc>
        <w:tc>
          <w:tcPr>
            <w:tcW w:w="2613" w:type="dxa"/>
          </w:tcPr>
          <w:p w14:paraId="0E2AEAAE" w14:textId="77777777" w:rsidR="004470EF" w:rsidRPr="002E6533" w:rsidRDefault="00000000">
            <w:r w:rsidRPr="002E6533">
              <w:t>Família de fontes</w:t>
            </w:r>
          </w:p>
          <w:p w14:paraId="1F79CD7C" w14:textId="77777777" w:rsidR="004470EF" w:rsidRPr="002E6533" w:rsidRDefault="00000000">
            <w:r w:rsidRPr="002E6533">
              <w:t> </w:t>
            </w:r>
          </w:p>
        </w:tc>
        <w:tc>
          <w:tcPr>
            <w:tcW w:w="2613" w:type="dxa"/>
          </w:tcPr>
          <w:p w14:paraId="1ECCD156" w14:textId="77777777" w:rsidR="004470EF" w:rsidRPr="002E6533" w:rsidRDefault="00000000">
            <w:pPr>
              <w:pStyle w:val="Corpodetexto"/>
            </w:pPr>
            <w:r w:rsidRPr="002E6533">
              <w:t>Fornece uma lista de tipos de fonte que podem ser usados para formatar o texto selecionado.</w:t>
            </w:r>
          </w:p>
          <w:p w14:paraId="32878811" w14:textId="77777777" w:rsidR="004470EF" w:rsidRPr="002E6533" w:rsidRDefault="00000000">
            <w:pPr>
              <w:pStyle w:val="Corpodetexto"/>
            </w:pPr>
            <w:r w:rsidRPr="002E6533">
              <w:t>Se o texto estiver truncado quando for impresso, você poderá ajustar o tamanho da fonte para garantir que seja impresso corretamente.</w:t>
            </w:r>
          </w:p>
        </w:tc>
      </w:tr>
      <w:tr w:rsidR="004470EF" w:rsidRPr="002E6533" w14:paraId="4FC72EEC" w14:textId="77777777">
        <w:tc>
          <w:tcPr>
            <w:tcW w:w="2613" w:type="dxa"/>
          </w:tcPr>
          <w:p w14:paraId="68B5CE00" w14:textId="77777777" w:rsidR="004470EF" w:rsidRPr="002E6533" w:rsidRDefault="00000000">
            <w:pPr>
              <w:pStyle w:val="Compact"/>
            </w:pPr>
            <w:r w:rsidRPr="002E6533">
              <w:t>Tamanho da fonte</w:t>
            </w:r>
          </w:p>
        </w:tc>
        <w:tc>
          <w:tcPr>
            <w:tcW w:w="2613" w:type="dxa"/>
          </w:tcPr>
          <w:p w14:paraId="21ACB9F5" w14:textId="77777777" w:rsidR="004470EF" w:rsidRPr="002E6533" w:rsidRDefault="00000000">
            <w:pPr>
              <w:pStyle w:val="Compact"/>
            </w:pPr>
            <w:r w:rsidRPr="002E6533">
              <w:t>Tamanho da fonte</w:t>
            </w:r>
          </w:p>
        </w:tc>
        <w:tc>
          <w:tcPr>
            <w:tcW w:w="2613" w:type="dxa"/>
          </w:tcPr>
          <w:p w14:paraId="7A66AB51" w14:textId="77777777" w:rsidR="004470EF" w:rsidRPr="002E6533" w:rsidRDefault="00000000">
            <w:pPr>
              <w:pStyle w:val="Compact"/>
            </w:pPr>
            <w:r w:rsidRPr="002E6533">
              <w:t>Fornece uma lista de tamanhos de fonte, que podem ser usados para formatar o texto selecionado.</w:t>
            </w:r>
          </w:p>
        </w:tc>
      </w:tr>
      <w:tr w:rsidR="004470EF" w:rsidRPr="002E6533" w14:paraId="5B333918" w14:textId="77777777">
        <w:tc>
          <w:tcPr>
            <w:tcW w:w="2613" w:type="dxa"/>
          </w:tcPr>
          <w:p w14:paraId="275FEE2D" w14:textId="77777777" w:rsidR="004470EF" w:rsidRPr="002E6533" w:rsidRDefault="00000000">
            <w:pPr>
              <w:pStyle w:val="Compact"/>
            </w:pPr>
            <w:r w:rsidRPr="002E6533">
              <w:t>Cor do texto</w:t>
            </w:r>
          </w:p>
        </w:tc>
        <w:tc>
          <w:tcPr>
            <w:tcW w:w="2613" w:type="dxa"/>
          </w:tcPr>
          <w:p w14:paraId="2640F10B" w14:textId="77777777" w:rsidR="004470EF" w:rsidRPr="002E6533" w:rsidRDefault="00000000">
            <w:pPr>
              <w:pStyle w:val="Compact"/>
            </w:pPr>
            <w:r w:rsidRPr="002E6533">
              <w:t>Cor do texto</w:t>
            </w:r>
          </w:p>
        </w:tc>
        <w:tc>
          <w:tcPr>
            <w:tcW w:w="2613" w:type="dxa"/>
          </w:tcPr>
          <w:p w14:paraId="246BEB6B" w14:textId="77777777" w:rsidR="004470EF" w:rsidRPr="002E6533" w:rsidRDefault="00000000">
            <w:pPr>
              <w:pStyle w:val="Compact"/>
            </w:pPr>
            <w:r w:rsidRPr="002E6533">
              <w:t>Aplica uma cor ao texto selecionado. A cor do texto aplicado mais recentemente é exibida no botão.</w:t>
            </w:r>
          </w:p>
        </w:tc>
      </w:tr>
      <w:tr w:rsidR="004470EF" w:rsidRPr="002E6533" w14:paraId="5C1C6ED9" w14:textId="77777777">
        <w:tc>
          <w:tcPr>
            <w:tcW w:w="2613" w:type="dxa"/>
          </w:tcPr>
          <w:p w14:paraId="572223A9" w14:textId="77777777" w:rsidR="004470EF" w:rsidRPr="002E6533" w:rsidRDefault="00000000">
            <w:pPr>
              <w:pStyle w:val="Compact"/>
            </w:pPr>
            <w:r w:rsidRPr="002E6533">
              <w:t>Destaque</w:t>
            </w:r>
          </w:p>
        </w:tc>
        <w:tc>
          <w:tcPr>
            <w:tcW w:w="2613" w:type="dxa"/>
          </w:tcPr>
          <w:p w14:paraId="53BEF158" w14:textId="77777777" w:rsidR="004470EF" w:rsidRPr="002E6533" w:rsidRDefault="00000000">
            <w:pPr>
              <w:pStyle w:val="Compact"/>
            </w:pPr>
            <w:r w:rsidRPr="002E6533">
              <w:t>Destaque</w:t>
            </w:r>
          </w:p>
        </w:tc>
        <w:tc>
          <w:tcPr>
            <w:tcW w:w="2613" w:type="dxa"/>
          </w:tcPr>
          <w:p w14:paraId="5F3DACD6" w14:textId="77777777" w:rsidR="004470EF" w:rsidRPr="002E6533" w:rsidRDefault="00000000">
            <w:pPr>
              <w:pStyle w:val="Compact"/>
            </w:pPr>
            <w:r w:rsidRPr="002E6533">
              <w:t>Aplica uma cor de realce ao texto selecionado. A cor do texto aplicado mais recentemente é exibida no botão.</w:t>
            </w:r>
          </w:p>
        </w:tc>
      </w:tr>
      <w:tr w:rsidR="004470EF" w:rsidRPr="002E6533" w14:paraId="79436D22" w14:textId="77777777">
        <w:tc>
          <w:tcPr>
            <w:tcW w:w="2613" w:type="dxa"/>
          </w:tcPr>
          <w:p w14:paraId="49D56442" w14:textId="77777777" w:rsidR="004470EF" w:rsidRPr="002E6533" w:rsidRDefault="00000000">
            <w:pPr>
              <w:pStyle w:val="Compact"/>
            </w:pPr>
            <w:r w:rsidRPr="002E6533">
              <w:t>Alinhar à esquerda</w:t>
            </w:r>
          </w:p>
        </w:tc>
        <w:tc>
          <w:tcPr>
            <w:tcW w:w="2613" w:type="dxa"/>
          </w:tcPr>
          <w:p w14:paraId="1A740142" w14:textId="77777777" w:rsidR="004470EF" w:rsidRPr="002E6533" w:rsidRDefault="00000000">
            <w:pPr>
              <w:pStyle w:val="Compact"/>
            </w:pPr>
            <w:r w:rsidRPr="002E6533">
              <w:t>Alinhar à esquerda</w:t>
            </w:r>
          </w:p>
        </w:tc>
        <w:tc>
          <w:tcPr>
            <w:tcW w:w="2613" w:type="dxa"/>
          </w:tcPr>
          <w:p w14:paraId="6F610D2D" w14:textId="77777777" w:rsidR="004470EF" w:rsidRPr="002E6533" w:rsidRDefault="00000000">
            <w:pPr>
              <w:pStyle w:val="Compact"/>
            </w:pPr>
            <w:r w:rsidRPr="002E6533">
              <w:t xml:space="preserve">Alinha os parágrafos </w:t>
            </w:r>
            <w:r w:rsidRPr="002E6533">
              <w:lastRenderedPageBreak/>
              <w:t>selecionados com a margem esquerda.</w:t>
            </w:r>
          </w:p>
        </w:tc>
      </w:tr>
      <w:tr w:rsidR="004470EF" w:rsidRPr="002E6533" w14:paraId="0A941D91" w14:textId="77777777">
        <w:tc>
          <w:tcPr>
            <w:tcW w:w="2613" w:type="dxa"/>
          </w:tcPr>
          <w:p w14:paraId="2ABE9FDF" w14:textId="77777777" w:rsidR="004470EF" w:rsidRPr="002E6533" w:rsidRDefault="00000000">
            <w:pPr>
              <w:pStyle w:val="Compact"/>
            </w:pPr>
            <w:r w:rsidRPr="002E6533">
              <w:lastRenderedPageBreak/>
              <w:t>Centralizar</w:t>
            </w:r>
          </w:p>
        </w:tc>
        <w:tc>
          <w:tcPr>
            <w:tcW w:w="2613" w:type="dxa"/>
          </w:tcPr>
          <w:p w14:paraId="6E0804DA" w14:textId="77777777" w:rsidR="004470EF" w:rsidRPr="002E6533" w:rsidRDefault="00000000">
            <w:pPr>
              <w:pStyle w:val="Compact"/>
            </w:pPr>
            <w:r w:rsidRPr="002E6533">
              <w:t>Centralizar</w:t>
            </w:r>
          </w:p>
        </w:tc>
        <w:tc>
          <w:tcPr>
            <w:tcW w:w="2613" w:type="dxa"/>
          </w:tcPr>
          <w:p w14:paraId="44AF0D0A" w14:textId="77777777" w:rsidR="004470EF" w:rsidRPr="002E6533" w:rsidRDefault="00000000">
            <w:pPr>
              <w:pStyle w:val="Compact"/>
            </w:pPr>
            <w:r w:rsidRPr="002E6533">
              <w:t>Alinha no centro os parágrafos selecionados.</w:t>
            </w:r>
          </w:p>
        </w:tc>
      </w:tr>
      <w:tr w:rsidR="004470EF" w:rsidRPr="002E6533" w14:paraId="0F4574F8" w14:textId="77777777">
        <w:tc>
          <w:tcPr>
            <w:tcW w:w="2613" w:type="dxa"/>
          </w:tcPr>
          <w:p w14:paraId="6F3EEA7C" w14:textId="77777777" w:rsidR="004470EF" w:rsidRPr="002E6533" w:rsidRDefault="00000000">
            <w:pPr>
              <w:pStyle w:val="Compact"/>
            </w:pPr>
            <w:r w:rsidRPr="002E6533">
              <w:t>Alinhar à direita</w:t>
            </w:r>
          </w:p>
        </w:tc>
        <w:tc>
          <w:tcPr>
            <w:tcW w:w="2613" w:type="dxa"/>
          </w:tcPr>
          <w:p w14:paraId="5BB69AB2" w14:textId="77777777" w:rsidR="004470EF" w:rsidRPr="002E6533" w:rsidRDefault="00000000">
            <w:pPr>
              <w:pStyle w:val="Compact"/>
            </w:pPr>
            <w:r w:rsidRPr="002E6533">
              <w:t>Alinhar à direita</w:t>
            </w:r>
          </w:p>
        </w:tc>
        <w:tc>
          <w:tcPr>
            <w:tcW w:w="2613" w:type="dxa"/>
          </w:tcPr>
          <w:p w14:paraId="07597E0D" w14:textId="77777777" w:rsidR="004470EF" w:rsidRPr="002E6533" w:rsidRDefault="00000000">
            <w:pPr>
              <w:pStyle w:val="Compact"/>
            </w:pPr>
            <w:r w:rsidRPr="002E6533">
              <w:t>Alinha os parágrafos selecionados com a margem direita.</w:t>
            </w:r>
          </w:p>
        </w:tc>
      </w:tr>
      <w:tr w:rsidR="004470EF" w:rsidRPr="002E6533" w14:paraId="75F2573F" w14:textId="77777777">
        <w:tc>
          <w:tcPr>
            <w:tcW w:w="2613" w:type="dxa"/>
          </w:tcPr>
          <w:p w14:paraId="76A50311" w14:textId="77777777" w:rsidR="004470EF" w:rsidRPr="002E6533" w:rsidRDefault="00000000">
            <w:pPr>
              <w:pStyle w:val="Compact"/>
            </w:pPr>
            <w:r w:rsidRPr="002E6533">
              <w:t>Justificado</w:t>
            </w:r>
          </w:p>
        </w:tc>
        <w:tc>
          <w:tcPr>
            <w:tcW w:w="2613" w:type="dxa"/>
          </w:tcPr>
          <w:p w14:paraId="33738D20" w14:textId="77777777" w:rsidR="004470EF" w:rsidRPr="002E6533" w:rsidRDefault="00000000">
            <w:pPr>
              <w:pStyle w:val="Compact"/>
            </w:pPr>
            <w:r w:rsidRPr="002E6533">
              <w:t>Justificado</w:t>
            </w:r>
          </w:p>
        </w:tc>
        <w:tc>
          <w:tcPr>
            <w:tcW w:w="2613" w:type="dxa"/>
          </w:tcPr>
          <w:p w14:paraId="72F9D878" w14:textId="77777777" w:rsidR="004470EF" w:rsidRPr="002E6533" w:rsidRDefault="00000000">
            <w:pPr>
              <w:pStyle w:val="Compact"/>
            </w:pPr>
            <w:r w:rsidRPr="002E6533">
              <w:t>Alinha os parágrafos selecionados com a margem esquerda e os espaços entre palavras e entre glifos ou letras são estendidos ou compactados para alinhar as extremidades esquerda e direita das linhas consecutivas de texto.</w:t>
            </w:r>
          </w:p>
        </w:tc>
      </w:tr>
      <w:tr w:rsidR="004470EF" w:rsidRPr="002E6533" w14:paraId="0EDD4ED4" w14:textId="77777777">
        <w:tc>
          <w:tcPr>
            <w:tcW w:w="2613" w:type="dxa"/>
          </w:tcPr>
          <w:p w14:paraId="6D09FC34" w14:textId="77777777" w:rsidR="004470EF" w:rsidRPr="002E6533" w:rsidRDefault="00000000">
            <w:pPr>
              <w:pStyle w:val="Compact"/>
            </w:pPr>
            <w:r w:rsidRPr="002E6533">
              <w:t>Lista não ordenada</w:t>
            </w:r>
          </w:p>
        </w:tc>
        <w:tc>
          <w:tcPr>
            <w:tcW w:w="2613" w:type="dxa"/>
          </w:tcPr>
          <w:p w14:paraId="331D3B85" w14:textId="77777777" w:rsidR="004470EF" w:rsidRPr="002E6533" w:rsidRDefault="00000000">
            <w:pPr>
              <w:pStyle w:val="Compact"/>
            </w:pPr>
            <w:r w:rsidRPr="002E6533">
              <w:t>Lista não ordenada</w:t>
            </w:r>
          </w:p>
        </w:tc>
        <w:tc>
          <w:tcPr>
            <w:tcW w:w="2613" w:type="dxa"/>
          </w:tcPr>
          <w:p w14:paraId="03813510" w14:textId="77777777" w:rsidR="004470EF" w:rsidRPr="002E6533" w:rsidRDefault="00000000">
            <w:pPr>
              <w:pStyle w:val="Compact"/>
            </w:pPr>
            <w:r w:rsidRPr="002E6533">
              <w:t>Aplica marcadores aos parágrafos selecionados.</w:t>
            </w:r>
          </w:p>
        </w:tc>
      </w:tr>
      <w:tr w:rsidR="004470EF" w:rsidRPr="002E6533" w14:paraId="3A7E13A8" w14:textId="77777777">
        <w:tc>
          <w:tcPr>
            <w:tcW w:w="2613" w:type="dxa"/>
          </w:tcPr>
          <w:p w14:paraId="5B25CE57" w14:textId="77777777" w:rsidR="004470EF" w:rsidRPr="002E6533" w:rsidRDefault="00000000">
            <w:pPr>
              <w:pStyle w:val="Compact"/>
            </w:pPr>
            <w:r w:rsidRPr="002E6533">
              <w:t>Lista ordenada</w:t>
            </w:r>
          </w:p>
        </w:tc>
        <w:tc>
          <w:tcPr>
            <w:tcW w:w="2613" w:type="dxa"/>
          </w:tcPr>
          <w:p w14:paraId="5469C9B4" w14:textId="77777777" w:rsidR="004470EF" w:rsidRPr="002E6533" w:rsidRDefault="00000000">
            <w:pPr>
              <w:pStyle w:val="Compact"/>
            </w:pPr>
            <w:r w:rsidRPr="002E6533">
              <w:t>Lista ordenada</w:t>
            </w:r>
          </w:p>
        </w:tc>
        <w:tc>
          <w:tcPr>
            <w:tcW w:w="2613" w:type="dxa"/>
          </w:tcPr>
          <w:p w14:paraId="796BE005" w14:textId="77777777" w:rsidR="004470EF" w:rsidRPr="002E6533" w:rsidRDefault="00000000">
            <w:pPr>
              <w:pStyle w:val="Compact"/>
            </w:pPr>
            <w:r w:rsidRPr="002E6533">
              <w:t>Aplica numeração automática de parágrafos aos parágrafos selecionados.</w:t>
            </w:r>
          </w:p>
        </w:tc>
      </w:tr>
      <w:tr w:rsidR="004470EF" w:rsidRPr="002E6533" w14:paraId="5C3C464D" w14:textId="77777777">
        <w:tc>
          <w:tcPr>
            <w:tcW w:w="2613" w:type="dxa"/>
          </w:tcPr>
          <w:p w14:paraId="11C4E6FB" w14:textId="77777777" w:rsidR="004470EF" w:rsidRPr="002E6533" w:rsidRDefault="00000000">
            <w:pPr>
              <w:pStyle w:val="Compact"/>
            </w:pPr>
            <w:r w:rsidRPr="002E6533">
              <w:t>Recuar para a esquerda</w:t>
            </w:r>
          </w:p>
        </w:tc>
        <w:tc>
          <w:tcPr>
            <w:tcW w:w="2613" w:type="dxa"/>
          </w:tcPr>
          <w:p w14:paraId="49DDE195" w14:textId="77777777" w:rsidR="004470EF" w:rsidRPr="002E6533" w:rsidRDefault="00000000">
            <w:pPr>
              <w:pStyle w:val="Compact"/>
            </w:pPr>
            <w:r w:rsidRPr="002E6533">
              <w:t>Recuar para a esquerda</w:t>
            </w:r>
          </w:p>
        </w:tc>
        <w:tc>
          <w:tcPr>
            <w:tcW w:w="2613" w:type="dxa"/>
          </w:tcPr>
          <w:p w14:paraId="6023E605" w14:textId="77777777" w:rsidR="004470EF" w:rsidRPr="002E6533" w:rsidRDefault="00000000">
            <w:pPr>
              <w:pStyle w:val="Compact"/>
            </w:pPr>
            <w:r w:rsidRPr="002E6533">
              <w:t>Diminui o recuo atual dos parágrafos selecionados um pouco para a esquerda.</w:t>
            </w:r>
          </w:p>
        </w:tc>
      </w:tr>
      <w:tr w:rsidR="004470EF" w:rsidRPr="002E6533" w14:paraId="415D5CC6" w14:textId="77777777">
        <w:tc>
          <w:tcPr>
            <w:tcW w:w="2613" w:type="dxa"/>
          </w:tcPr>
          <w:p w14:paraId="0F61D4D0" w14:textId="77777777" w:rsidR="004470EF" w:rsidRPr="002E6533" w:rsidRDefault="00000000">
            <w:pPr>
              <w:pStyle w:val="Compact"/>
            </w:pPr>
            <w:r w:rsidRPr="002E6533">
              <w:t>Recuo</w:t>
            </w:r>
          </w:p>
        </w:tc>
        <w:tc>
          <w:tcPr>
            <w:tcW w:w="2613" w:type="dxa"/>
          </w:tcPr>
          <w:p w14:paraId="372DE510" w14:textId="77777777" w:rsidR="004470EF" w:rsidRPr="002E6533" w:rsidRDefault="00000000">
            <w:pPr>
              <w:pStyle w:val="Compact"/>
            </w:pPr>
            <w:r w:rsidRPr="002E6533">
              <w:t>Recuo</w:t>
            </w:r>
          </w:p>
        </w:tc>
        <w:tc>
          <w:tcPr>
            <w:tcW w:w="2613" w:type="dxa"/>
          </w:tcPr>
          <w:p w14:paraId="76B964CF" w14:textId="77777777" w:rsidR="004470EF" w:rsidRPr="002E6533" w:rsidRDefault="00000000">
            <w:pPr>
              <w:pStyle w:val="Compact"/>
            </w:pPr>
            <w:r w:rsidRPr="002E6533">
              <w:t>Recua os parágrafos selecionados um pouco para a direita. Para recuar um parágrafo novamente, clique de novo no botão.</w:t>
            </w:r>
          </w:p>
        </w:tc>
      </w:tr>
      <w:tr w:rsidR="004470EF" w:rsidRPr="002E6533" w14:paraId="136B2027" w14:textId="77777777">
        <w:tc>
          <w:tcPr>
            <w:tcW w:w="2613" w:type="dxa"/>
          </w:tcPr>
          <w:p w14:paraId="35BCF045" w14:textId="77777777" w:rsidR="004470EF" w:rsidRPr="002E6533" w:rsidRDefault="00000000">
            <w:pPr>
              <w:pStyle w:val="Compact"/>
            </w:pPr>
            <w:r w:rsidRPr="002E6533">
              <w:t>Sobrescrito</w:t>
            </w:r>
          </w:p>
        </w:tc>
        <w:tc>
          <w:tcPr>
            <w:tcW w:w="2613" w:type="dxa"/>
          </w:tcPr>
          <w:p w14:paraId="2C5A66D4" w14:textId="77777777" w:rsidR="004470EF" w:rsidRPr="002E6533" w:rsidRDefault="00000000">
            <w:r w:rsidRPr="002E6533">
              <w:t>Sobrescrito</w:t>
            </w:r>
          </w:p>
          <w:p w14:paraId="23278BBD" w14:textId="77777777" w:rsidR="004470EF" w:rsidRPr="002E6533" w:rsidRDefault="00000000">
            <w:r w:rsidRPr="002E6533">
              <w:t> </w:t>
            </w:r>
          </w:p>
        </w:tc>
        <w:tc>
          <w:tcPr>
            <w:tcW w:w="2613" w:type="dxa"/>
          </w:tcPr>
          <w:p w14:paraId="3F289865" w14:textId="77777777" w:rsidR="004470EF" w:rsidRPr="002E6533" w:rsidRDefault="00000000">
            <w:pPr>
              <w:pStyle w:val="Compact"/>
            </w:pPr>
            <w:r w:rsidRPr="002E6533">
              <w:t>Aplica um sobrescrito ao texto selecionado ou ao texto digitado após o ponto de inserção depois de clicar na ferramenta. Se o texto selecionado já estiver sobrescrito, este botão removerá essa formatação.</w:t>
            </w:r>
          </w:p>
        </w:tc>
      </w:tr>
      <w:tr w:rsidR="004470EF" w:rsidRPr="002E6533" w14:paraId="2718155D" w14:textId="77777777">
        <w:tc>
          <w:tcPr>
            <w:tcW w:w="2613" w:type="dxa"/>
          </w:tcPr>
          <w:p w14:paraId="0FBD3A42" w14:textId="77777777" w:rsidR="004470EF" w:rsidRPr="002E6533" w:rsidRDefault="00000000">
            <w:pPr>
              <w:pStyle w:val="Compact"/>
            </w:pPr>
            <w:r w:rsidRPr="002E6533">
              <w:lastRenderedPageBreak/>
              <w:t>Subscrito</w:t>
            </w:r>
          </w:p>
        </w:tc>
        <w:tc>
          <w:tcPr>
            <w:tcW w:w="2613" w:type="dxa"/>
          </w:tcPr>
          <w:p w14:paraId="6970B164" w14:textId="77777777" w:rsidR="004470EF" w:rsidRPr="002E6533" w:rsidRDefault="00000000">
            <w:pPr>
              <w:pStyle w:val="Compact"/>
            </w:pPr>
            <w:r w:rsidRPr="002E6533">
              <w:t>Subscrito</w:t>
            </w:r>
          </w:p>
        </w:tc>
        <w:tc>
          <w:tcPr>
            <w:tcW w:w="2613" w:type="dxa"/>
          </w:tcPr>
          <w:p w14:paraId="23524B1B" w14:textId="77777777" w:rsidR="004470EF" w:rsidRPr="002E6533" w:rsidRDefault="00000000">
            <w:pPr>
              <w:pStyle w:val="Compact"/>
            </w:pPr>
            <w:r w:rsidRPr="002E6533">
              <w:t>Aplica um subscrito ao texto selecionado ou ao texto digitado após o ponto de inserção depois de clicar na ferramenta. Se o texto selecionado já estiver subscrito, este botão removerá essa formatação.</w:t>
            </w:r>
          </w:p>
        </w:tc>
      </w:tr>
      <w:tr w:rsidR="004470EF" w:rsidRPr="002E6533" w14:paraId="715D64F2" w14:textId="77777777">
        <w:tc>
          <w:tcPr>
            <w:tcW w:w="2613" w:type="dxa"/>
          </w:tcPr>
          <w:p w14:paraId="61F8605B" w14:textId="77777777" w:rsidR="004470EF" w:rsidRPr="002E6533" w:rsidRDefault="00000000">
            <w:pPr>
              <w:pStyle w:val="Compact"/>
            </w:pPr>
            <w:r w:rsidRPr="002E6533">
              <w:t>Gerenciador de hiperlink</w:t>
            </w:r>
          </w:p>
        </w:tc>
        <w:tc>
          <w:tcPr>
            <w:tcW w:w="2613" w:type="dxa"/>
          </w:tcPr>
          <w:p w14:paraId="10957F85" w14:textId="77777777" w:rsidR="004470EF" w:rsidRPr="002E6533" w:rsidRDefault="00000000">
            <w:pPr>
              <w:pStyle w:val="Compact"/>
            </w:pPr>
            <w:r w:rsidRPr="002E6533">
              <w:t>Gerenciador de hiperlink</w:t>
            </w:r>
          </w:p>
        </w:tc>
        <w:tc>
          <w:tcPr>
            <w:tcW w:w="2613" w:type="dxa"/>
          </w:tcPr>
          <w:p w14:paraId="5249B97A" w14:textId="77777777" w:rsidR="004470EF" w:rsidRPr="002E6533" w:rsidRDefault="00000000">
            <w:pPr>
              <w:pStyle w:val="Compact"/>
            </w:pPr>
            <w:r w:rsidRPr="002E6533">
              <w:t>Vincula o texto selecionado a um site FTP, HTTP ou HTTPS externo, a um endereço de e-mail (guia Link externo) ou a uma página, registro ou área de trabalho interna (guia Link interno).</w:t>
            </w:r>
          </w:p>
        </w:tc>
      </w:tr>
      <w:tr w:rsidR="004470EF" w:rsidRPr="002E6533" w14:paraId="2D6195D9" w14:textId="77777777">
        <w:tc>
          <w:tcPr>
            <w:tcW w:w="2613" w:type="dxa"/>
          </w:tcPr>
          <w:p w14:paraId="26F679C6" w14:textId="77777777" w:rsidR="004470EF" w:rsidRPr="002E6533" w:rsidRDefault="00000000">
            <w:pPr>
              <w:pStyle w:val="Compact"/>
            </w:pPr>
            <w:r w:rsidRPr="002E6533">
              <w:t>Inserir data</w:t>
            </w:r>
          </w:p>
        </w:tc>
        <w:tc>
          <w:tcPr>
            <w:tcW w:w="2613" w:type="dxa"/>
          </w:tcPr>
          <w:p w14:paraId="58AA5D19" w14:textId="77777777" w:rsidR="004470EF" w:rsidRPr="002E6533" w:rsidRDefault="00000000">
            <w:pPr>
              <w:pStyle w:val="Compact"/>
            </w:pPr>
            <w:r w:rsidRPr="002E6533">
              <w:t>Inserir data</w:t>
            </w:r>
          </w:p>
        </w:tc>
        <w:tc>
          <w:tcPr>
            <w:tcW w:w="2613" w:type="dxa"/>
          </w:tcPr>
          <w:p w14:paraId="1AC25C74" w14:textId="77777777" w:rsidR="004470EF" w:rsidRPr="002E6533" w:rsidRDefault="00000000">
            <w:pPr>
              <w:pStyle w:val="Compact"/>
            </w:pPr>
            <w:r w:rsidRPr="002E6533">
              <w:t>Insere a data atual no ponto de inserção atual.</w:t>
            </w:r>
          </w:p>
        </w:tc>
      </w:tr>
      <w:tr w:rsidR="004470EF" w:rsidRPr="002E6533" w14:paraId="3878D852" w14:textId="77777777">
        <w:tc>
          <w:tcPr>
            <w:tcW w:w="2613" w:type="dxa"/>
          </w:tcPr>
          <w:p w14:paraId="13BE7928" w14:textId="77777777" w:rsidR="004470EF" w:rsidRPr="002E6533" w:rsidRDefault="00000000">
            <w:pPr>
              <w:pStyle w:val="Compact"/>
            </w:pPr>
            <w:r w:rsidRPr="002E6533">
              <w:t>Inserir tabela</w:t>
            </w:r>
          </w:p>
        </w:tc>
        <w:tc>
          <w:tcPr>
            <w:tcW w:w="2613" w:type="dxa"/>
          </w:tcPr>
          <w:p w14:paraId="0D3AA669" w14:textId="77777777" w:rsidR="004470EF" w:rsidRPr="002E6533" w:rsidRDefault="00000000">
            <w:pPr>
              <w:pStyle w:val="Compact"/>
            </w:pPr>
            <w:r w:rsidRPr="002E6533">
              <w:t>Inserir tabela</w:t>
            </w:r>
          </w:p>
        </w:tc>
        <w:tc>
          <w:tcPr>
            <w:tcW w:w="2613" w:type="dxa"/>
          </w:tcPr>
          <w:p w14:paraId="1E0ECA6F" w14:textId="77777777" w:rsidR="004470EF" w:rsidRPr="002E6533" w:rsidRDefault="00000000">
            <w:pPr>
              <w:pStyle w:val="Compact"/>
            </w:pPr>
            <w:r w:rsidRPr="002E6533">
              <w:t>Insere uma tabela HTML em um campo de texto no ponto de inserção atual.</w:t>
            </w:r>
          </w:p>
        </w:tc>
      </w:tr>
      <w:tr w:rsidR="004470EF" w:rsidRPr="002E6533" w14:paraId="21A2F635" w14:textId="77777777">
        <w:tc>
          <w:tcPr>
            <w:tcW w:w="2613" w:type="dxa"/>
          </w:tcPr>
          <w:p w14:paraId="0F0F8D05" w14:textId="77777777" w:rsidR="004470EF" w:rsidRPr="002E6533" w:rsidRDefault="00000000">
            <w:pPr>
              <w:pStyle w:val="Compact"/>
            </w:pPr>
            <w:r w:rsidRPr="002E6533">
              <w:t>Regra horizontal</w:t>
            </w:r>
          </w:p>
        </w:tc>
        <w:tc>
          <w:tcPr>
            <w:tcW w:w="2613" w:type="dxa"/>
          </w:tcPr>
          <w:p w14:paraId="62A1BA60" w14:textId="77777777" w:rsidR="004470EF" w:rsidRPr="002E6533" w:rsidRDefault="00000000">
            <w:pPr>
              <w:pStyle w:val="Compact"/>
            </w:pPr>
            <w:r w:rsidRPr="002E6533">
              <w:t>Regra horizontal</w:t>
            </w:r>
          </w:p>
        </w:tc>
        <w:tc>
          <w:tcPr>
            <w:tcW w:w="2613" w:type="dxa"/>
          </w:tcPr>
          <w:p w14:paraId="7177F29A" w14:textId="77777777" w:rsidR="004470EF" w:rsidRPr="002E6533" w:rsidRDefault="00000000">
            <w:pPr>
              <w:pStyle w:val="Compact"/>
            </w:pPr>
            <w:r w:rsidRPr="002E6533">
              <w:t>Insere uma regra horizontal no campo de texto. Quando você clica na ferramenta, a caixa de diálogo Inserir/Editar régua horizontal é aberta. Você pode definir a largura e a altura da régua horizontal e adicionar uma sombra.</w:t>
            </w:r>
          </w:p>
        </w:tc>
      </w:tr>
      <w:tr w:rsidR="004470EF" w:rsidRPr="002E6533" w14:paraId="571A38CF" w14:textId="77777777">
        <w:tc>
          <w:tcPr>
            <w:tcW w:w="2613" w:type="dxa"/>
          </w:tcPr>
          <w:p w14:paraId="03CC1744" w14:textId="77777777" w:rsidR="004470EF" w:rsidRPr="002E6533" w:rsidRDefault="00000000">
            <w:pPr>
              <w:pStyle w:val="Compact"/>
            </w:pPr>
            <w:r w:rsidRPr="002E6533">
              <w:t>Remover formatação</w:t>
            </w:r>
          </w:p>
        </w:tc>
        <w:tc>
          <w:tcPr>
            <w:tcW w:w="2613" w:type="dxa"/>
          </w:tcPr>
          <w:p w14:paraId="47A52E2C" w14:textId="77777777" w:rsidR="004470EF" w:rsidRPr="002E6533" w:rsidRDefault="00000000">
            <w:pPr>
              <w:pStyle w:val="Compact"/>
            </w:pPr>
            <w:r w:rsidRPr="002E6533">
              <w:t>Remover formatação</w:t>
            </w:r>
          </w:p>
        </w:tc>
        <w:tc>
          <w:tcPr>
            <w:tcW w:w="2613" w:type="dxa"/>
          </w:tcPr>
          <w:p w14:paraId="26E916BE" w14:textId="77777777" w:rsidR="004470EF" w:rsidRPr="002E6533" w:rsidRDefault="00000000">
            <w:pPr>
              <w:pStyle w:val="Compact"/>
            </w:pPr>
            <w:r w:rsidRPr="002E6533">
              <w:t>Remove toda a formatação do texto selecionado.</w:t>
            </w:r>
          </w:p>
        </w:tc>
      </w:tr>
      <w:tr w:rsidR="004470EF" w:rsidRPr="002E6533" w14:paraId="45CB30AD" w14:textId="77777777">
        <w:tc>
          <w:tcPr>
            <w:tcW w:w="2613" w:type="dxa"/>
          </w:tcPr>
          <w:p w14:paraId="24024979" w14:textId="77777777" w:rsidR="004470EF" w:rsidRPr="002E6533" w:rsidRDefault="00000000">
            <w:pPr>
              <w:pStyle w:val="Compact"/>
            </w:pPr>
            <w:r w:rsidRPr="002E6533">
              <w:t>Inserir caractere personalizado</w:t>
            </w:r>
          </w:p>
        </w:tc>
        <w:tc>
          <w:tcPr>
            <w:tcW w:w="2613" w:type="dxa"/>
          </w:tcPr>
          <w:p w14:paraId="06C96C7F" w14:textId="77777777" w:rsidR="004470EF" w:rsidRPr="002E6533" w:rsidRDefault="00000000">
            <w:pPr>
              <w:pStyle w:val="Compact"/>
            </w:pPr>
            <w:r w:rsidRPr="002E6533">
              <w:t>Inserir caractere personalizado</w:t>
            </w:r>
          </w:p>
        </w:tc>
        <w:tc>
          <w:tcPr>
            <w:tcW w:w="2613" w:type="dxa"/>
          </w:tcPr>
          <w:p w14:paraId="7853E6D3" w14:textId="77777777" w:rsidR="004470EF" w:rsidRPr="002E6533" w:rsidRDefault="00000000">
            <w:pPr>
              <w:pStyle w:val="Compact"/>
            </w:pPr>
            <w:r w:rsidRPr="002E6533">
              <w:t>Insere caracteres especiais no campo.</w:t>
            </w:r>
          </w:p>
        </w:tc>
      </w:tr>
      <w:tr w:rsidR="004470EF" w:rsidRPr="002E6533" w14:paraId="40E052B8" w14:textId="77777777">
        <w:tc>
          <w:tcPr>
            <w:tcW w:w="2613" w:type="dxa"/>
          </w:tcPr>
          <w:p w14:paraId="1F1738C9" w14:textId="77777777" w:rsidR="004470EF" w:rsidRPr="002E6533" w:rsidRDefault="00000000">
            <w:pPr>
              <w:pStyle w:val="Compact"/>
            </w:pPr>
            <w:r w:rsidRPr="002E6533">
              <w:t>Editar HTML</w:t>
            </w:r>
          </w:p>
        </w:tc>
        <w:tc>
          <w:tcPr>
            <w:tcW w:w="2613" w:type="dxa"/>
          </w:tcPr>
          <w:p w14:paraId="58EA4BFD" w14:textId="77777777" w:rsidR="004470EF" w:rsidRPr="002E6533" w:rsidRDefault="00000000">
            <w:pPr>
              <w:pStyle w:val="Compact"/>
            </w:pPr>
            <w:r w:rsidRPr="002E6533">
              <w:t>Editar HTML</w:t>
            </w:r>
          </w:p>
        </w:tc>
        <w:tc>
          <w:tcPr>
            <w:tcW w:w="2613" w:type="dxa"/>
          </w:tcPr>
          <w:p w14:paraId="2F720200" w14:textId="77777777" w:rsidR="004470EF" w:rsidRPr="002E6533" w:rsidRDefault="00000000">
            <w:pPr>
              <w:pStyle w:val="Corpodetexto"/>
            </w:pPr>
            <w:r w:rsidRPr="002E6533">
              <w:t xml:space="preserve">Abre a caixa de diálogo Editor de fonte HTML, na qual você pode editar o </w:t>
            </w:r>
            <w:r w:rsidRPr="002E6533">
              <w:lastRenderedPageBreak/>
              <w:t>código HTML do campo de texto. Você pode selecionar a opção Quebra automática de linha para exibir o texto em um formato com quebras de linha.</w:t>
            </w:r>
          </w:p>
          <w:p w14:paraId="43C392B7" w14:textId="77777777" w:rsidR="004470EF" w:rsidRPr="002E6533" w:rsidRDefault="00000000">
            <w:pPr>
              <w:pStyle w:val="Corpodetexto"/>
            </w:pPr>
            <w:r w:rsidRPr="002E6533">
              <w:rPr>
                <w:b/>
                <w:bCs/>
              </w:rPr>
              <w:t>Observação:</w:t>
            </w:r>
            <w:r w:rsidRPr="002E6533">
              <w:t xml:space="preserve"> Não use posicionamento absoluto no conteúdo de HTML.</w:t>
            </w:r>
          </w:p>
        </w:tc>
      </w:tr>
      <w:tr w:rsidR="004470EF" w:rsidRPr="002E6533" w14:paraId="650CDF96" w14:textId="77777777">
        <w:tc>
          <w:tcPr>
            <w:tcW w:w="2613" w:type="dxa"/>
          </w:tcPr>
          <w:p w14:paraId="78D22752" w14:textId="77777777" w:rsidR="004470EF" w:rsidRPr="002E6533" w:rsidRDefault="00000000">
            <w:pPr>
              <w:pStyle w:val="Compact"/>
            </w:pPr>
            <w:r w:rsidRPr="002E6533">
              <w:lastRenderedPageBreak/>
              <w:t>Texto bidirecional</w:t>
            </w:r>
          </w:p>
        </w:tc>
        <w:tc>
          <w:tcPr>
            <w:tcW w:w="2613" w:type="dxa"/>
          </w:tcPr>
          <w:p w14:paraId="313B63C2" w14:textId="77777777" w:rsidR="004470EF" w:rsidRPr="002E6533" w:rsidRDefault="00000000">
            <w:pPr>
              <w:pStyle w:val="Compact"/>
            </w:pPr>
            <w:r w:rsidRPr="002E6533">
              <w:t>Texto bidirecional</w:t>
            </w:r>
          </w:p>
        </w:tc>
        <w:tc>
          <w:tcPr>
            <w:tcW w:w="2613" w:type="dxa"/>
          </w:tcPr>
          <w:p w14:paraId="4E6EE3C4" w14:textId="77777777" w:rsidR="004470EF" w:rsidRPr="002E6533" w:rsidRDefault="00000000">
            <w:pPr>
              <w:pStyle w:val="Corpodetexto"/>
            </w:pPr>
            <w:r w:rsidRPr="002E6533">
              <w:t>Insere texto bidirecional (BiDi) em campos da área de Rich Text. Use a ferramenta Texto bidirecional para digitar texto da esquerda para a direita, da direita para a esquerda ou uma combinação dos dois. Além disso, você pode pesquisar e ordenar qualquer texto que contenha idiomas BiDi. As seguintes funções não são aceitas atualmente para idiomas BiDi:</w:t>
            </w:r>
          </w:p>
          <w:p w14:paraId="0F24AB53" w14:textId="77777777" w:rsidR="004470EF" w:rsidRPr="002E6533" w:rsidRDefault="00000000">
            <w:pPr>
              <w:pStyle w:val="Compact"/>
            </w:pPr>
            <w:r w:rsidRPr="002E6533">
              <w:t>Cálculos</w:t>
            </w:r>
          </w:p>
          <w:p w14:paraId="0CCD4FD2" w14:textId="77777777" w:rsidR="004470EF" w:rsidRPr="002E6533" w:rsidRDefault="00000000">
            <w:pPr>
              <w:pStyle w:val="Compact"/>
            </w:pPr>
            <w:r w:rsidRPr="002E6533">
              <w:t>Notificações</w:t>
            </w:r>
          </w:p>
          <w:p w14:paraId="3B7BD566" w14:textId="77777777" w:rsidR="004470EF" w:rsidRPr="002E6533" w:rsidRDefault="00000000">
            <w:pPr>
              <w:pStyle w:val="Compact"/>
            </w:pPr>
            <w:r w:rsidRPr="002E6533">
              <w:t>Imprimir ou exportar</w:t>
            </w:r>
          </w:p>
          <w:p w14:paraId="18B6870B" w14:textId="77777777" w:rsidR="004470EF" w:rsidRPr="002E6533" w:rsidRDefault="00000000">
            <w:pPr>
              <w:pStyle w:val="Compact"/>
            </w:pPr>
            <w:r w:rsidRPr="002E6533">
              <w:t>Marcadores e numeração no Mozilla Firefox</w:t>
            </w:r>
          </w:p>
          <w:p w14:paraId="2D67746F" w14:textId="77777777" w:rsidR="004470EF" w:rsidRPr="002E6533" w:rsidRDefault="00000000">
            <w:pPr>
              <w:pStyle w:val="Compact"/>
            </w:pPr>
            <w:r w:rsidRPr="002E6533">
              <w:t>Marcadores e numeração quando a tag dir="rtl' está incluída em um item da lista, em vez de em toda a lista</w:t>
            </w:r>
          </w:p>
          <w:p w14:paraId="74EA8C14" w14:textId="77777777" w:rsidR="004470EF" w:rsidRPr="002E6533" w:rsidRDefault="00000000">
            <w:pPr>
              <w:pStyle w:val="FirstParagraph"/>
            </w:pPr>
            <w:r w:rsidRPr="002E6533">
              <w:t xml:space="preserve">Pesquisar registros e filtros de pesquisa não aceitam caracteres BiDi </w:t>
            </w:r>
            <w:r w:rsidRPr="002E6533">
              <w:lastRenderedPageBreak/>
              <w:t>quando usam todas as versões compatíveis do Mozilla Firefox.</w:t>
            </w:r>
          </w:p>
        </w:tc>
      </w:tr>
    </w:tbl>
    <w:p w14:paraId="39EA754E" w14:textId="77777777" w:rsidR="004470EF" w:rsidRPr="002E6533" w:rsidRDefault="00000000">
      <w:pPr>
        <w:pStyle w:val="Ttulo2"/>
      </w:pPr>
      <w:bookmarkStart w:id="1071" w:name="entrada-de-texto"/>
      <w:bookmarkEnd w:id="1070"/>
      <w:r w:rsidRPr="002E6533">
        <w:lastRenderedPageBreak/>
        <w:t>Entrada de texto</w:t>
      </w:r>
    </w:p>
    <w:p w14:paraId="72A2F5D1" w14:textId="77777777" w:rsidR="004470EF" w:rsidRPr="002E6533" w:rsidRDefault="00000000">
      <w:pPr>
        <w:pStyle w:val="FirstParagraph"/>
      </w:pPr>
      <w:r w:rsidRPr="002E6533">
        <w:t>Um campo de texto permite inserir valores de texto como caixas de texto de 1 linha ou como áreas de texto de várias linhas. Você também pode identificar um campo de texto exibido em um formato de máscara de um formato definido, como um endereço IP, um número da previdência social, um número de telefone, um endereço de e-mail ou um CEP.</w:t>
      </w:r>
    </w:p>
    <w:p w14:paraId="70BD53E0" w14:textId="77777777" w:rsidR="004470EF" w:rsidRPr="002E6533" w:rsidRDefault="00000000">
      <w:pPr>
        <w:pStyle w:val="Corpodetexto"/>
      </w:pPr>
      <w:r w:rsidRPr="002E6533">
        <w:t>Regras de entrada de dados para um campo de texto:</w:t>
      </w:r>
    </w:p>
    <w:p w14:paraId="2A47A972" w14:textId="77777777" w:rsidR="004470EF" w:rsidRPr="002E6533" w:rsidRDefault="00000000">
      <w:pPr>
        <w:pStyle w:val="Compact"/>
      </w:pPr>
      <w:r w:rsidRPr="002E6533">
        <w:t>Você pode ser solicitado a informar um valor no campo antes que possa salvar um registro.</w:t>
      </w:r>
    </w:p>
    <w:p w14:paraId="1A3C31A4" w14:textId="77777777" w:rsidR="004470EF" w:rsidRPr="002E6533" w:rsidRDefault="00000000">
      <w:pPr>
        <w:pStyle w:val="Compact"/>
      </w:pPr>
      <w:r w:rsidRPr="002E6533">
        <w:t>Você pode ser restrito a um número específico de caracteres que podem ser digitados.</w:t>
      </w:r>
    </w:p>
    <w:p w14:paraId="12490F09" w14:textId="77777777" w:rsidR="004470EF" w:rsidRPr="002E6533" w:rsidRDefault="00000000">
      <w:pPr>
        <w:pStyle w:val="Compact"/>
      </w:pPr>
      <w:r w:rsidRPr="002E6533">
        <w:t>Você pode ser solicitado a informar um valor exclusivo no campo. Se você informar um valor que já foi salvo no campo de outro registro, você será solicitado a informar um valor novo e exclusivo.</w:t>
      </w:r>
    </w:p>
    <w:p w14:paraId="17D2976D" w14:textId="77777777" w:rsidR="004470EF" w:rsidRPr="002E6533" w:rsidRDefault="00000000">
      <w:pPr>
        <w:pStyle w:val="Ttulo2"/>
      </w:pPr>
      <w:bookmarkStart w:id="1072" w:name="seleção-de-usuário-e-grupo"/>
      <w:bookmarkEnd w:id="1071"/>
      <w:r w:rsidRPr="002E6533">
        <w:t>Seleção de usuário e grupo</w:t>
      </w:r>
    </w:p>
    <w:p w14:paraId="0507EB32" w14:textId="77777777" w:rsidR="004470EF" w:rsidRPr="002E6533" w:rsidRDefault="00000000">
      <w:pPr>
        <w:pStyle w:val="FirstParagraph"/>
      </w:pPr>
      <w:r w:rsidRPr="002E6533">
        <w:t>Um campo de lista de usuários/grupos permite que você selecione usuários e grupos de um aplicativo. Um campo de lista de usuários/grupos pode ser exibido em qualquer um dos seguintes tipos de controle:</w:t>
      </w:r>
    </w:p>
    <w:p w14:paraId="1BD6924A" w14:textId="77777777" w:rsidR="004470EF" w:rsidRPr="002E6533" w:rsidRDefault="00000000">
      <w:pPr>
        <w:pStyle w:val="Compact"/>
      </w:pPr>
      <w:r w:rsidRPr="002E6533">
        <w:t>Lista suspensa</w:t>
      </w:r>
    </w:p>
    <w:p w14:paraId="11B6F268" w14:textId="77777777" w:rsidR="004470EF" w:rsidRPr="002E6533" w:rsidRDefault="00000000">
      <w:pPr>
        <w:pStyle w:val="Compact"/>
      </w:pPr>
      <w:r w:rsidRPr="002E6533">
        <w:t>Botões de opção</w:t>
      </w:r>
    </w:p>
    <w:p w14:paraId="327E4B3C" w14:textId="77777777" w:rsidR="004470EF" w:rsidRPr="002E6533" w:rsidRDefault="00000000">
      <w:pPr>
        <w:pStyle w:val="Compact"/>
      </w:pPr>
      <w:r w:rsidRPr="002E6533">
        <w:t>Caixas de seleção</w:t>
      </w:r>
    </w:p>
    <w:p w14:paraId="32191344" w14:textId="77777777" w:rsidR="004470EF" w:rsidRPr="002E6533" w:rsidRDefault="00000000">
      <w:pPr>
        <w:pStyle w:val="Compact"/>
      </w:pPr>
      <w:r w:rsidRPr="002E6533">
        <w:t>Caixa de lista</w:t>
      </w:r>
    </w:p>
    <w:p w14:paraId="0704E2B6" w14:textId="77777777" w:rsidR="004470EF" w:rsidRPr="002E6533" w:rsidRDefault="00000000">
      <w:pPr>
        <w:pStyle w:val="Compact"/>
      </w:pPr>
      <w:r w:rsidRPr="002E6533">
        <w:t>Pop-up de valores</w:t>
      </w:r>
    </w:p>
    <w:p w14:paraId="617A0CC6" w14:textId="77777777" w:rsidR="004470EF" w:rsidRPr="002E6533" w:rsidRDefault="00000000">
      <w:pPr>
        <w:pStyle w:val="FirstParagraph"/>
      </w:pPr>
      <w:r w:rsidRPr="002E6533">
        <w:t>Seu nome pode ser selecionado por padrão quando você cria um novo registro. Se seu nome não for exibido por padrão no campo, você poderá selecionar seu nome juntamente com os nomes de outros usuários ou grupos.</w:t>
      </w:r>
    </w:p>
    <w:p w14:paraId="2248EBA9" w14:textId="77777777" w:rsidR="004470EF" w:rsidRPr="002E6533" w:rsidRDefault="00000000">
      <w:pPr>
        <w:pStyle w:val="Corpodetexto"/>
      </w:pPr>
      <w:r w:rsidRPr="002E6533">
        <w:t>Regras de seleção de dados para um campo de lista de usuários ou grupos:</w:t>
      </w:r>
    </w:p>
    <w:p w14:paraId="6285832A" w14:textId="77777777" w:rsidR="004470EF" w:rsidRPr="002E6533" w:rsidRDefault="00000000">
      <w:pPr>
        <w:pStyle w:val="Compact"/>
      </w:pPr>
      <w:r w:rsidRPr="002E6533">
        <w:t>Você pode ser solicitado a fazer pelo menos 1 seleção no campo antes que possa salvar um registro.</w:t>
      </w:r>
    </w:p>
    <w:p w14:paraId="3705DB1E" w14:textId="77777777" w:rsidR="004470EF" w:rsidRPr="002E6533" w:rsidRDefault="00000000">
      <w:pPr>
        <w:pStyle w:val="Compact"/>
      </w:pPr>
      <w:r w:rsidRPr="002E6533">
        <w:t>Você pode ser restrito a um número mínimo e máximo de usuários e grupos que podem ser selecionados.</w:t>
      </w:r>
    </w:p>
    <w:p w14:paraId="76B3E736" w14:textId="77777777" w:rsidR="004470EF" w:rsidRPr="002E6533" w:rsidRDefault="00000000">
      <w:pPr>
        <w:pStyle w:val="Compact"/>
      </w:pPr>
      <w:r w:rsidRPr="002E6533">
        <w:lastRenderedPageBreak/>
        <w:t>Você pode ser limitado pelos usuários e grupos disponíveis para seleção.</w:t>
      </w:r>
    </w:p>
    <w:p w14:paraId="6EB9F03C" w14:textId="77777777" w:rsidR="004470EF" w:rsidRPr="002E6533" w:rsidRDefault="00000000">
      <w:pPr>
        <w:pStyle w:val="Compact"/>
      </w:pPr>
      <w:r w:rsidRPr="002E6533">
        <w:t>Você pode selecionar apenas grupos dos quais você é membro.</w:t>
      </w:r>
    </w:p>
    <w:p w14:paraId="6E42241B" w14:textId="77777777" w:rsidR="004470EF" w:rsidRPr="002E6533" w:rsidRDefault="00000000">
      <w:pPr>
        <w:pStyle w:val="Ttulo2"/>
      </w:pPr>
      <w:bookmarkStart w:id="1073" w:name="X5aaacd4a155b7b05e31ee1a183e4aa288e274b7"/>
      <w:bookmarkEnd w:id="1072"/>
      <w:r w:rsidRPr="002E6533">
        <w:t>Valores de uma seleção de lista de valores</w:t>
      </w:r>
    </w:p>
    <w:p w14:paraId="7A7018D1" w14:textId="77777777" w:rsidR="004470EF" w:rsidRPr="002E6533" w:rsidRDefault="00000000">
      <w:pPr>
        <w:pStyle w:val="FirstParagraph"/>
      </w:pPr>
      <w:r w:rsidRPr="002E6533">
        <w:t>Um campo de lista de valores permite que você selecione em uma lista de valores. Um campo de lista de valores pode ser exibido em qualquer um dos seguintes tipos de controle:</w:t>
      </w:r>
    </w:p>
    <w:p w14:paraId="3974F141" w14:textId="77777777" w:rsidR="004470EF" w:rsidRPr="002E6533" w:rsidRDefault="00000000">
      <w:pPr>
        <w:pStyle w:val="Compact"/>
      </w:pPr>
      <w:r w:rsidRPr="002E6533">
        <w:t>Listas suspensas</w:t>
      </w:r>
    </w:p>
    <w:p w14:paraId="565810AC" w14:textId="77777777" w:rsidR="004470EF" w:rsidRPr="002E6533" w:rsidRDefault="00000000">
      <w:pPr>
        <w:pStyle w:val="Compact"/>
      </w:pPr>
      <w:r w:rsidRPr="002E6533">
        <w:t>Botões de opção</w:t>
      </w:r>
    </w:p>
    <w:p w14:paraId="0B8469F5" w14:textId="77777777" w:rsidR="004470EF" w:rsidRPr="002E6533" w:rsidRDefault="00000000">
      <w:pPr>
        <w:pStyle w:val="Compact"/>
      </w:pPr>
      <w:r w:rsidRPr="002E6533">
        <w:t>Caixas de seleção</w:t>
      </w:r>
    </w:p>
    <w:p w14:paraId="71E19CD0" w14:textId="77777777" w:rsidR="004470EF" w:rsidRPr="002E6533" w:rsidRDefault="00000000">
      <w:pPr>
        <w:pStyle w:val="Compact"/>
      </w:pPr>
      <w:r w:rsidRPr="002E6533">
        <w:t>Caixa de lista</w:t>
      </w:r>
    </w:p>
    <w:p w14:paraId="7749DC55" w14:textId="77777777" w:rsidR="004470EF" w:rsidRPr="002E6533" w:rsidRDefault="00000000">
      <w:pPr>
        <w:pStyle w:val="Compact"/>
      </w:pPr>
      <w:r w:rsidRPr="002E6533">
        <w:t>Pop-up de valores</w:t>
      </w:r>
    </w:p>
    <w:p w14:paraId="6796A3FC" w14:textId="77777777" w:rsidR="004470EF" w:rsidRPr="002E6533" w:rsidRDefault="00000000">
      <w:pPr>
        <w:pStyle w:val="FirstParagraph"/>
      </w:pPr>
      <w:r w:rsidRPr="002E6533">
        <w:t xml:space="preserve">Quando há um grande número de valores exibidos em um controle pop-up de valores, você pode encontrar um </w:t>
      </w:r>
      <w:proofErr w:type="gramStart"/>
      <w:r w:rsidRPr="002E6533">
        <w:t>campo Localizar</w:t>
      </w:r>
      <w:proofErr w:type="gramEnd"/>
      <w:r w:rsidRPr="002E6533">
        <w:t xml:space="preserve"> na parte superior do controle. O </w:t>
      </w:r>
      <w:proofErr w:type="gramStart"/>
      <w:r w:rsidRPr="002E6533">
        <w:t>campo Localizar</w:t>
      </w:r>
      <w:proofErr w:type="gramEnd"/>
      <w:r w:rsidRPr="002E6533">
        <w:t xml:space="preserve"> permite que você pesquise, por palavras-chave, por um valor na lista de valores.</w:t>
      </w:r>
    </w:p>
    <w:p w14:paraId="191DE52C" w14:textId="77777777" w:rsidR="004470EF" w:rsidRPr="002E6533" w:rsidRDefault="00000000">
      <w:pPr>
        <w:pStyle w:val="Corpodetexto"/>
      </w:pPr>
      <w:r w:rsidRPr="002E6533">
        <w:t>Regras de seleção de dados para um campo de lista de valores:</w:t>
      </w:r>
    </w:p>
    <w:p w14:paraId="2AED8EAB" w14:textId="77777777" w:rsidR="004470EF" w:rsidRPr="002E6533" w:rsidRDefault="00000000">
      <w:pPr>
        <w:pStyle w:val="Compact"/>
      </w:pPr>
      <w:r w:rsidRPr="002E6533">
        <w:t>Você pode ser solicitado a selecionar um valor no campo antes que possa salvar um registro.</w:t>
      </w:r>
    </w:p>
    <w:p w14:paraId="76870D1C" w14:textId="77777777" w:rsidR="004470EF" w:rsidRPr="002E6533" w:rsidRDefault="00000000">
      <w:pPr>
        <w:pStyle w:val="Compact"/>
      </w:pPr>
      <w:r w:rsidRPr="002E6533">
        <w:t>Você poderá ser limitado ao número de valores que podem ser selecionados quando a lista de valores for exibida como caixas de seleção, uma caixa de lista ou um controle pop-up de valores (todos permitindo que você selecione múltiplos valores).</w:t>
      </w:r>
    </w:p>
    <w:p w14:paraId="360EE6F4" w14:textId="77777777" w:rsidR="004470EF" w:rsidRPr="002E6533" w:rsidRDefault="00000000">
      <w:pPr>
        <w:pStyle w:val="Ttulo2"/>
      </w:pPr>
      <w:bookmarkStart w:id="1074" w:name="Xd37a61e2800471b9af973d8b257f3737a66d645"/>
      <w:bookmarkEnd w:id="1073"/>
      <w:r w:rsidRPr="002E6533">
        <w:t>Nós de ação do usuário do Workflow avançado</w:t>
      </w:r>
    </w:p>
    <w:p w14:paraId="74BEFB2D" w14:textId="77777777" w:rsidR="004470EF" w:rsidRPr="002E6533" w:rsidRDefault="00000000">
      <w:pPr>
        <w:pStyle w:val="FirstParagraph"/>
      </w:pPr>
      <w:r w:rsidRPr="002E6533">
        <w:t xml:space="preserve">Se a </w:t>
      </w:r>
      <w:proofErr w:type="gramStart"/>
      <w:r w:rsidRPr="002E6533">
        <w:t>opção Habilitar</w:t>
      </w:r>
      <w:proofErr w:type="gramEnd"/>
      <w:r w:rsidRPr="002E6533">
        <w:t xml:space="preserve"> auditoria de workflow for selecionada para o workflow avançado, os registros inscritos no Workflow avançado exibirão um rastreador de workflow dos nós de ação do usuário anterior, atual e seguinte no Workflow. O rastreador de workflow será exibido se houver uma ação do usuário em pelo menos 1 nó de ação do usuário. O rastreador de workflow exibe até 4 nós. Uma elipse é exibida em um ou ambos os lados do nó atual para mostrar que existem nós adicionais antes ou depois dos nós exibidos.</w:t>
      </w:r>
    </w:p>
    <w:p w14:paraId="5DB6D3B3" w14:textId="77777777" w:rsidR="004470EF" w:rsidRPr="002E6533" w:rsidRDefault="00000000">
      <w:pPr>
        <w:pStyle w:val="Corpodetexto"/>
      </w:pPr>
      <w:r w:rsidRPr="002E6533">
        <w:t xml:space="preserve">Você pode visualizar os detalhes do nó posicionando o mouse sobre o </w:t>
      </w:r>
      <w:proofErr w:type="gramStart"/>
      <w:r w:rsidRPr="002E6533">
        <w:t>nó Para</w:t>
      </w:r>
      <w:proofErr w:type="gramEnd"/>
      <w:r w:rsidRPr="002E6533">
        <w:t xml:space="preserve"> visualizar os detalhes de todos os nós, clique em Detalhes. Os seguintes detalhes são exibidos para cada nó de ação do usuário:</w:t>
      </w:r>
    </w:p>
    <w:p w14:paraId="49E458A9" w14:textId="77777777" w:rsidR="004470EF" w:rsidRPr="002E6533" w:rsidRDefault="00000000">
      <w:pPr>
        <w:pStyle w:val="Compact"/>
      </w:pPr>
      <w:r w:rsidRPr="002E6533">
        <w:t>Nome do nó/título do nó</w:t>
      </w:r>
    </w:p>
    <w:p w14:paraId="582A350B" w14:textId="77777777" w:rsidR="004470EF" w:rsidRPr="002E6533" w:rsidRDefault="00000000">
      <w:pPr>
        <w:pStyle w:val="Compact"/>
      </w:pPr>
      <w:r w:rsidRPr="002E6533">
        <w:t>Ação realizada pelo usuário</w:t>
      </w:r>
    </w:p>
    <w:p w14:paraId="6641C52E" w14:textId="77777777" w:rsidR="004470EF" w:rsidRPr="002E6533" w:rsidRDefault="00000000">
      <w:pPr>
        <w:pStyle w:val="Compact"/>
      </w:pPr>
      <w:r w:rsidRPr="002E6533">
        <w:t>Nome de quem realizou a ação</w:t>
      </w:r>
    </w:p>
    <w:p w14:paraId="04365BEB" w14:textId="77777777" w:rsidR="004470EF" w:rsidRPr="002E6533" w:rsidRDefault="00000000">
      <w:pPr>
        <w:pStyle w:val="Compact"/>
      </w:pPr>
      <w:r w:rsidRPr="002E6533">
        <w:t>Data em que a ação foi realizada</w:t>
      </w:r>
    </w:p>
    <w:p w14:paraId="3470F08F" w14:textId="77777777" w:rsidR="004470EF" w:rsidRPr="002E6533" w:rsidRDefault="00000000">
      <w:pPr>
        <w:pStyle w:val="FirstParagraph"/>
      </w:pPr>
      <w:r w:rsidRPr="002E6533">
        <w:lastRenderedPageBreak/>
        <w:t>Para concluir as ações do nó do Workflow, faça o seguinte:</w:t>
      </w:r>
    </w:p>
    <w:p w14:paraId="6BC95B8A" w14:textId="77777777" w:rsidR="004470EF" w:rsidRPr="002E6533" w:rsidRDefault="00000000">
      <w:pPr>
        <w:pStyle w:val="Compact"/>
      </w:pPr>
      <w:r w:rsidRPr="002E6533">
        <w:t>Clique em Editar.</w:t>
      </w:r>
    </w:p>
    <w:p w14:paraId="26C9A2D0" w14:textId="77777777" w:rsidR="004470EF" w:rsidRPr="002E6533" w:rsidRDefault="00000000">
      <w:pPr>
        <w:pStyle w:val="Compact"/>
      </w:pPr>
      <w:r w:rsidRPr="002E6533">
        <w:t>Clique em Ações.</w:t>
      </w:r>
    </w:p>
    <w:p w14:paraId="2077CBC6" w14:textId="77777777" w:rsidR="004470EF" w:rsidRPr="002E6533" w:rsidRDefault="00000000">
      <w:pPr>
        <w:pStyle w:val="Compact"/>
      </w:pPr>
      <w:r w:rsidRPr="002E6533">
        <w:t>Selecione a ação.</w:t>
      </w:r>
    </w:p>
    <w:p w14:paraId="2ED125F9" w14:textId="77777777" w:rsidR="004470EF" w:rsidRPr="002E6533" w:rsidRDefault="00000000">
      <w:pPr>
        <w:pStyle w:val="Compact"/>
      </w:pPr>
      <w:r w:rsidRPr="002E6533">
        <w:t>Clique em Salvar.</w:t>
      </w:r>
    </w:p>
    <w:p w14:paraId="28AAA065" w14:textId="77777777" w:rsidR="004470EF" w:rsidRPr="002E6533" w:rsidRDefault="00000000">
      <w:pPr>
        <w:pStyle w:val="Ttulo1"/>
      </w:pPr>
      <w:bookmarkStart w:id="1075" w:name="imprimindo-registros-clássico"/>
      <w:bookmarkEnd w:id="1058"/>
      <w:bookmarkEnd w:id="1074"/>
      <w:r w:rsidRPr="002E6533">
        <w:t>Imprimindo registros (Clássico)</w:t>
      </w:r>
    </w:p>
    <w:p w14:paraId="34D7FB7D" w14:textId="77777777" w:rsidR="004470EF" w:rsidRPr="002E6533" w:rsidRDefault="00000000">
      <w:pPr>
        <w:pStyle w:val="FirstParagraph"/>
      </w:pPr>
      <w:r w:rsidRPr="002E6533">
        <w:t>Você pode imprimir um registro individual ou vários registros em um conjunto de resultados da pesquisa. Na maioria dos casos, esse recurso imprime o que está exibido na tela. Algumas exceções incluem formatos de calendário, cartão e mapa, nos quais os dados são impressos em formato de coluna.</w:t>
      </w:r>
    </w:p>
    <w:p w14:paraId="5CD7B81C" w14:textId="77777777" w:rsidR="004470EF" w:rsidRPr="002E6533" w:rsidRDefault="00000000">
      <w:pPr>
        <w:pStyle w:val="Corpodetexto"/>
      </w:pPr>
      <w:r w:rsidRPr="002E6533">
        <w:t>Nesta página</w:t>
      </w:r>
    </w:p>
    <w:p w14:paraId="5ABEF1DF" w14:textId="77777777" w:rsidR="004470EF" w:rsidRPr="002E6533" w:rsidRDefault="004470EF">
      <w:pPr>
        <w:pStyle w:val="Compact"/>
      </w:pPr>
      <w:hyperlink w:anchor="X09d91737ad5616514e3b607fac5f394eb2515fb">
        <w:r w:rsidRPr="002E6533">
          <w:rPr>
            <w:rStyle w:val="Hyperlink"/>
          </w:rPr>
          <w:t>Informações sobre a impressão de registros</w:t>
        </w:r>
      </w:hyperlink>
    </w:p>
    <w:p w14:paraId="6A51E0D6" w14:textId="77777777" w:rsidR="004470EF" w:rsidRPr="002E6533" w:rsidRDefault="004470EF">
      <w:pPr>
        <w:pStyle w:val="Compact"/>
      </w:pPr>
      <w:hyperlink w:anchor="Imprimirumregistro">
        <w:r w:rsidRPr="002E6533">
          <w:rPr>
            <w:rStyle w:val="Hyperlink"/>
          </w:rPr>
          <w:t>Imprimir um registro</w:t>
        </w:r>
      </w:hyperlink>
    </w:p>
    <w:p w14:paraId="622B5000" w14:textId="77777777" w:rsidR="004470EF" w:rsidRPr="002E6533" w:rsidRDefault="00000000">
      <w:pPr>
        <w:pStyle w:val="Ttulo2"/>
      </w:pPr>
      <w:bookmarkStart w:id="1076" w:name="X4d2e7dba78d837038fd7258e24a831a4c431bb5"/>
      <w:r w:rsidRPr="002E6533">
        <w:t>Informações sobre a impressão de registros</w:t>
      </w:r>
    </w:p>
    <w:p w14:paraId="32A8FD2C" w14:textId="77777777" w:rsidR="004470EF" w:rsidRPr="002E6533" w:rsidRDefault="00000000">
      <w:pPr>
        <w:pStyle w:val="Compact"/>
      </w:pPr>
      <w:r w:rsidRPr="002E6533">
        <w:t xml:space="preserve">A </w:t>
      </w:r>
      <w:proofErr w:type="gramStart"/>
      <w:r w:rsidRPr="002E6533">
        <w:t>opção Imprimir</w:t>
      </w:r>
      <w:proofErr w:type="gramEnd"/>
      <w:r w:rsidRPr="002E6533">
        <w:t xml:space="preserve"> processa o conteúdo como um documento HTML, que é exibido em uma janela separada para impressão. Você não pode salvar o documento HTML nessa janela.</w:t>
      </w:r>
    </w:p>
    <w:p w14:paraId="18054D6A" w14:textId="77777777" w:rsidR="004470EF" w:rsidRPr="002E6533" w:rsidRDefault="00000000">
      <w:pPr>
        <w:pStyle w:val="Compact"/>
      </w:pPr>
      <w:r w:rsidRPr="002E6533">
        <w:t>A largura de cada coluna é codificada para um valor estático. O documento HTML não pode ser redimensionado.</w:t>
      </w:r>
    </w:p>
    <w:p w14:paraId="1E77997A" w14:textId="77777777" w:rsidR="004470EF" w:rsidRPr="002E6533" w:rsidRDefault="00000000">
      <w:pPr>
        <w:pStyle w:val="Compact"/>
      </w:pPr>
      <w:r w:rsidRPr="002E6533">
        <w:t>O documento pode ser impresso mesmo que o número de colunas exceda uma página única. O documento pode ser manipulado para caber em uma página única pela alteração no layout da página de Retrato para Paisagem e pelo ajuste de escala do documento para 30%.</w:t>
      </w:r>
    </w:p>
    <w:p w14:paraId="6D47991C" w14:textId="77777777" w:rsidR="004470EF" w:rsidRPr="002E6533" w:rsidRDefault="00000000">
      <w:pPr>
        <w:pStyle w:val="Ttulo2"/>
      </w:pPr>
      <w:bookmarkStart w:id="1077" w:name="imprimir-um-registro"/>
      <w:bookmarkEnd w:id="1076"/>
      <w:r w:rsidRPr="002E6533">
        <w:t>Imprimir um registro</w:t>
      </w:r>
    </w:p>
    <w:p w14:paraId="6EC9C56C" w14:textId="77777777" w:rsidR="004470EF" w:rsidRPr="002E6533" w:rsidRDefault="00000000">
      <w:pPr>
        <w:pStyle w:val="Compact"/>
      </w:pPr>
      <w:r w:rsidRPr="002E6533">
        <w:t>Visualizar um registro individual ou registros múltiplos em um conjunto de resultados da pesquisa.</w:t>
      </w:r>
    </w:p>
    <w:p w14:paraId="4DA7C2FC" w14:textId="77777777" w:rsidR="004470EF" w:rsidRPr="002E6533" w:rsidRDefault="00000000">
      <w:pPr>
        <w:pStyle w:val="Compact"/>
      </w:pPr>
      <w:r w:rsidRPr="002E6533">
        <w:t>Clique em Reticências e selecione Imprimir.</w:t>
      </w:r>
    </w:p>
    <w:p w14:paraId="37F0160A" w14:textId="77777777" w:rsidR="004470EF" w:rsidRPr="002E6533" w:rsidRDefault="00000000">
      <w:pPr>
        <w:pStyle w:val="Compact"/>
      </w:pPr>
      <w:r w:rsidRPr="002E6533">
        <w:t>No navegador, clique em Imprimir.</w:t>
      </w:r>
    </w:p>
    <w:p w14:paraId="108A44F8" w14:textId="77777777" w:rsidR="004470EF" w:rsidRPr="002E6533" w:rsidRDefault="00000000">
      <w:pPr>
        <w:pStyle w:val="Compact"/>
      </w:pPr>
      <w:r w:rsidRPr="002E6533">
        <w:t>Selecione a impressora de destino e clique em Imprimir.</w:t>
      </w:r>
    </w:p>
    <w:p w14:paraId="23848E93" w14:textId="77777777" w:rsidR="004470EF" w:rsidRPr="002E6533" w:rsidRDefault="00000000">
      <w:pPr>
        <w:pStyle w:val="Compact"/>
      </w:pPr>
      <w:r w:rsidRPr="002E6533">
        <w:t>Clique em Fechar para fechar a caixa de diálogo.</w:t>
      </w:r>
    </w:p>
    <w:p w14:paraId="2F5E64E3" w14:textId="77777777" w:rsidR="004470EF" w:rsidRPr="002E6533" w:rsidRDefault="00000000">
      <w:pPr>
        <w:pStyle w:val="FirstParagraph"/>
      </w:pPr>
      <w:r w:rsidRPr="002E6533">
        <w:rPr>
          <w:b/>
          <w:bCs/>
        </w:rPr>
        <w:t>Observação:</w:t>
      </w:r>
      <w:r w:rsidRPr="002E6533">
        <w:t xml:space="preserve"> Os registros que contêm gráficos de análise de tendências devem ser exportados antes de o gráfico de análise de tendências ser exibido no formato impresso.</w:t>
      </w:r>
    </w:p>
    <w:p w14:paraId="535116E1" w14:textId="77777777" w:rsidR="004470EF" w:rsidRPr="002E6533" w:rsidRDefault="00000000">
      <w:pPr>
        <w:pStyle w:val="Ttulo1"/>
      </w:pPr>
      <w:bookmarkStart w:id="1078" w:name="assinando-registros-workflow-avançado"/>
      <w:bookmarkEnd w:id="1075"/>
      <w:bookmarkEnd w:id="1077"/>
      <w:r w:rsidRPr="002E6533">
        <w:lastRenderedPageBreak/>
        <w:t>Assinando registros (Workflow avançado)</w:t>
      </w:r>
    </w:p>
    <w:p w14:paraId="68E79B57" w14:textId="77777777" w:rsidR="004470EF" w:rsidRPr="002E6533" w:rsidRDefault="00000000">
      <w:pPr>
        <w:pStyle w:val="FirstParagraph"/>
      </w:pPr>
      <w:r w:rsidRPr="002E6533">
        <w:t>Depois de ter configurado uma transição de assinatura no workflow avançado, os usuários podem assinar registros eletronicamente.</w:t>
      </w:r>
    </w:p>
    <w:p w14:paraId="183F3E23" w14:textId="77777777" w:rsidR="004470EF" w:rsidRPr="002E6533" w:rsidRDefault="00000000">
      <w:pPr>
        <w:pStyle w:val="Corpodetexto"/>
      </w:pPr>
      <w:r w:rsidRPr="002E6533">
        <w:t>Nesta página</w:t>
      </w:r>
    </w:p>
    <w:p w14:paraId="4D3F7CE9" w14:textId="77777777" w:rsidR="004470EF" w:rsidRPr="002E6533" w:rsidRDefault="004470EF">
      <w:pPr>
        <w:pStyle w:val="Compact"/>
      </w:pPr>
      <w:hyperlink w:anchor="Assinandoregistrosparaseguran%C3%A7a">
        <w:r w:rsidRPr="002E6533">
          <w:rPr>
            <w:rStyle w:val="Hyperlink"/>
          </w:rPr>
          <w:t>Assinando registros para segurança</w:t>
        </w:r>
      </w:hyperlink>
    </w:p>
    <w:p w14:paraId="17A7D954" w14:textId="77777777" w:rsidR="004470EF" w:rsidRPr="002E6533" w:rsidRDefault="004470EF">
      <w:pPr>
        <w:pStyle w:val="Compact"/>
      </w:pPr>
      <w:hyperlink w:anchor="Assinarumregistroeletronicamente">
        <w:r w:rsidRPr="002E6533">
          <w:rPr>
            <w:rStyle w:val="Hyperlink"/>
          </w:rPr>
          <w:t>Assinar um registro eletronicamente</w:t>
        </w:r>
      </w:hyperlink>
    </w:p>
    <w:p w14:paraId="1D492776" w14:textId="77777777" w:rsidR="004470EF" w:rsidRPr="002E6533" w:rsidRDefault="00000000">
      <w:pPr>
        <w:pStyle w:val="Ttulo2"/>
      </w:pPr>
      <w:bookmarkStart w:id="1079" w:name="assinando-registros-para-segurança"/>
      <w:r w:rsidRPr="002E6533">
        <w:t>Assinando registros para segurança</w:t>
      </w:r>
    </w:p>
    <w:p w14:paraId="1A7B9956" w14:textId="77777777" w:rsidR="004470EF" w:rsidRPr="002E6533" w:rsidRDefault="00000000">
      <w:pPr>
        <w:pStyle w:val="FirstParagraph"/>
      </w:pPr>
      <w:r w:rsidRPr="002E6533">
        <w:t>Assinaturas eletrônicas adicionam outra camada de segurança permitindo que os usuários façam a autenticação antes de interagir com o conteúdo.</w:t>
      </w:r>
    </w:p>
    <w:p w14:paraId="12B625F4" w14:textId="77777777" w:rsidR="004470EF" w:rsidRPr="002E6533" w:rsidRDefault="00000000">
      <w:pPr>
        <w:pStyle w:val="Ttulo2"/>
      </w:pPr>
      <w:bookmarkStart w:id="1080" w:name="assinar-um-registro-eletronicamente"/>
      <w:bookmarkEnd w:id="1079"/>
      <w:r w:rsidRPr="002E6533">
        <w:t>Assinar um registro eletronicamente</w:t>
      </w:r>
    </w:p>
    <w:p w14:paraId="70DAAD79" w14:textId="77777777" w:rsidR="004470EF" w:rsidRPr="002E6533" w:rsidRDefault="00000000">
      <w:pPr>
        <w:pStyle w:val="Compact"/>
      </w:pPr>
      <w:r w:rsidRPr="002E6533">
        <w:t>Abra um registro existente.</w:t>
      </w:r>
    </w:p>
    <w:p w14:paraId="103DDEC4" w14:textId="77777777" w:rsidR="004470EF" w:rsidRPr="002E6533" w:rsidRDefault="00000000">
      <w:pPr>
        <w:pStyle w:val="Compact"/>
      </w:pPr>
      <w:r w:rsidRPr="002E6533">
        <w:t>Clique em Editar.</w:t>
      </w:r>
    </w:p>
    <w:p w14:paraId="3097B695" w14:textId="77777777" w:rsidR="004470EF" w:rsidRPr="002E6533" w:rsidRDefault="00000000">
      <w:r w:rsidRPr="002E6533">
        <w:t>Abaixo do menu Registro, clique no botão de workflow avançado que corresponde à sua assinatura.</w:t>
      </w:r>
    </w:p>
    <w:p w14:paraId="47444081" w14:textId="77777777" w:rsidR="004470EF" w:rsidRPr="002E6533" w:rsidRDefault="00000000">
      <w:r w:rsidRPr="002E6533">
        <w:rPr>
          <w:b/>
          <w:bCs/>
        </w:rPr>
        <w:t>Observação:</w:t>
      </w:r>
      <w:r w:rsidRPr="002E6533">
        <w:t xml:space="preserve"> se as regras para essa assinatura não forem atendidas, um aviso será exibido. Clique em OK para editar o registro. Consulte seu administrador para conhecer os critérios de regra dessa assinatura.</w:t>
      </w:r>
    </w:p>
    <w:p w14:paraId="206B6E8E" w14:textId="77777777" w:rsidR="004470EF" w:rsidRPr="002E6533" w:rsidRDefault="00000000">
      <w:r w:rsidRPr="002E6533">
        <w:t>Na caixa de diálogo Autenticação de assinatura, use o procedimento configurado pelo administrador do Archer para assinaturas.</w:t>
      </w:r>
    </w:p>
    <w:p w14:paraId="547D0152" w14:textId="77777777" w:rsidR="004470EF" w:rsidRPr="002E6533" w:rsidRDefault="00000000">
      <w:pPr>
        <w:pStyle w:val="Compact"/>
        <w:numPr>
          <w:ilvl w:val="1"/>
          <w:numId w:val="0"/>
        </w:numPr>
      </w:pPr>
      <w:r w:rsidRPr="002E6533">
        <w:t>Digite a senha que corresponde ao nome de usuário para log-in do Archer. Não é possível autenticar com as credenciais de outro usuário.</w:t>
      </w:r>
    </w:p>
    <w:p w14:paraId="5AA8886B" w14:textId="77777777" w:rsidR="004470EF" w:rsidRPr="002E6533" w:rsidRDefault="00000000">
      <w:pPr>
        <w:numPr>
          <w:ilvl w:val="1"/>
          <w:numId w:val="0"/>
        </w:numPr>
      </w:pPr>
      <w:r w:rsidRPr="002E6533">
        <w:t>Clique em Enviar PIN. Informe o PIN enviado para o e-mail padrão associado a seu nome de usuário para log-in do Archer antes da expiração do PIN indicada na caixa de diálogo Autenticação de assinatura.</w:t>
      </w:r>
    </w:p>
    <w:p w14:paraId="0E8664B7" w14:textId="77777777" w:rsidR="004470EF" w:rsidRPr="002E6533" w:rsidRDefault="00000000">
      <w:pPr>
        <w:numPr>
          <w:ilvl w:val="1"/>
          <w:numId w:val="0"/>
        </w:numPr>
      </w:pPr>
      <w:r w:rsidRPr="002E6533">
        <w:rPr>
          <w:b/>
          <w:bCs/>
        </w:rPr>
        <w:t>Observação:</w:t>
      </w:r>
      <w:r w:rsidRPr="002E6533">
        <w:t xml:space="preserve"> você pode ter 1 PIN ativo e válido de cada vez. Para um novo PIN, clique em Reenviar PIN. Você pode solicitar um PIN um determinado número de vezes conforme definido pelo administrador.</w:t>
      </w:r>
    </w:p>
    <w:p w14:paraId="54D26CE9" w14:textId="77777777" w:rsidR="004470EF" w:rsidRPr="002E6533" w:rsidRDefault="00000000">
      <w:pPr>
        <w:pStyle w:val="Compact"/>
        <w:numPr>
          <w:ilvl w:val="1"/>
          <w:numId w:val="0"/>
        </w:numPr>
      </w:pPr>
      <w:r w:rsidRPr="002E6533">
        <w:t>Vá para a página de log-in do provedor de identidade SAML e forneça as credenciais requeridas.</w:t>
      </w:r>
    </w:p>
    <w:p w14:paraId="27A91BD6" w14:textId="77777777" w:rsidR="004470EF" w:rsidRPr="002E6533" w:rsidRDefault="00000000">
      <w:r w:rsidRPr="002E6533">
        <w:rPr>
          <w:b/>
          <w:bCs/>
        </w:rPr>
        <w:t>Observação:</w:t>
      </w:r>
      <w:r w:rsidRPr="002E6533">
        <w:t xml:space="preserve"> a autenticação não será bem-sucedida se alguma das seguintes condições for verdadeira:</w:t>
      </w:r>
    </w:p>
    <w:p w14:paraId="1D9D9784" w14:textId="77777777" w:rsidR="004470EF" w:rsidRPr="002E6533" w:rsidRDefault="00000000">
      <w:pPr>
        <w:pStyle w:val="Compact"/>
        <w:numPr>
          <w:ilvl w:val="1"/>
          <w:numId w:val="0"/>
        </w:numPr>
      </w:pPr>
      <w:r w:rsidRPr="002E6533">
        <w:t>Sua conta está bloqueada ou inativa.</w:t>
      </w:r>
    </w:p>
    <w:p w14:paraId="41CA7453" w14:textId="77777777" w:rsidR="004470EF" w:rsidRPr="002E6533" w:rsidRDefault="00000000">
      <w:pPr>
        <w:pStyle w:val="Compact"/>
        <w:numPr>
          <w:ilvl w:val="1"/>
          <w:numId w:val="0"/>
        </w:numPr>
      </w:pPr>
      <w:r w:rsidRPr="002E6533">
        <w:t>Você tentou autenticação durante as datas ou dias da semana em que as solicitações de autenticação não são permitidas.</w:t>
      </w:r>
    </w:p>
    <w:p w14:paraId="0EDD7809" w14:textId="77777777" w:rsidR="004470EF" w:rsidRPr="002E6533" w:rsidRDefault="00000000">
      <w:pPr>
        <w:pStyle w:val="Compact"/>
        <w:numPr>
          <w:ilvl w:val="1"/>
          <w:numId w:val="0"/>
        </w:numPr>
      </w:pPr>
      <w:r w:rsidRPr="002E6533">
        <w:lastRenderedPageBreak/>
        <w:t>O limite de tempo da sua sessão se esgotou.</w:t>
      </w:r>
    </w:p>
    <w:p w14:paraId="6152A99D" w14:textId="77777777" w:rsidR="004470EF" w:rsidRPr="002E6533" w:rsidRDefault="00000000">
      <w:pPr>
        <w:numPr>
          <w:ilvl w:val="0"/>
          <w:numId w:val="1"/>
        </w:numPr>
      </w:pPr>
      <w:r w:rsidRPr="002E6533">
        <w:rPr>
          <w:b/>
          <w:bCs/>
        </w:rPr>
        <w:t>Observação:</w:t>
      </w:r>
      <w:r w:rsidRPr="002E6533">
        <w:t xml:space="preserve"> se a autenticação falhar, o usuário será bloqueado do Archer de acordo com os parâmetros de segurança estabelecidos. Aguarde o período alocado antes de tentar assinar o registro novamente ou entre em contato com seu administrador do Archer.</w:t>
      </w:r>
    </w:p>
    <w:p w14:paraId="3B41DCA7" w14:textId="77777777" w:rsidR="004470EF" w:rsidRPr="002E6533" w:rsidRDefault="00000000">
      <w:r w:rsidRPr="002E6533">
        <w:t>Clique em OK. Seu registro está assinado.</w:t>
      </w:r>
    </w:p>
    <w:p w14:paraId="68BACCBB" w14:textId="77777777" w:rsidR="004470EF" w:rsidRPr="002E6533" w:rsidRDefault="00000000">
      <w:r w:rsidRPr="002E6533">
        <w:rPr>
          <w:b/>
          <w:bCs/>
        </w:rPr>
        <w:t>Observação:</w:t>
      </w:r>
      <w:r w:rsidRPr="002E6533">
        <w:t xml:space="preserve"> se o registro for alterado de modo que as regras de assinatura não sejam mais atendidas, um aviso será exibido. Para continuar, você deve atualizar o registro corretamente.</w:t>
      </w:r>
    </w:p>
    <w:p w14:paraId="614D0882" w14:textId="77777777" w:rsidR="004470EF" w:rsidRPr="002E6533" w:rsidRDefault="00000000">
      <w:pPr>
        <w:pStyle w:val="Compact"/>
      </w:pPr>
      <w:r w:rsidRPr="002E6533">
        <w:t>Clique em Salvar.</w:t>
      </w:r>
    </w:p>
    <w:p w14:paraId="634C569D" w14:textId="77777777" w:rsidR="004470EF" w:rsidRPr="002E6533" w:rsidRDefault="00000000">
      <w:pPr>
        <w:pStyle w:val="FirstParagraph"/>
      </w:pPr>
      <w:r w:rsidRPr="002E6533">
        <w:t>Veja também </w:t>
      </w:r>
    </w:p>
    <w:p w14:paraId="02A3BAC0" w14:textId="77777777" w:rsidR="004470EF" w:rsidRPr="002E6533" w:rsidRDefault="004470EF">
      <w:pPr>
        <w:pStyle w:val="Corpodetexto"/>
      </w:pPr>
      <w:hyperlink r:id="rId1958">
        <w:r w:rsidRPr="002E6533">
          <w:rPr>
            <w:rStyle w:val="Hyperlink"/>
          </w:rPr>
          <w:t>Gerando workflows avançados</w:t>
        </w:r>
      </w:hyperlink>
    </w:p>
    <w:p w14:paraId="5E4018F0" w14:textId="77777777" w:rsidR="004470EF" w:rsidRPr="002E6533" w:rsidRDefault="00000000">
      <w:pPr>
        <w:pStyle w:val="Ttulo1"/>
      </w:pPr>
      <w:bookmarkStart w:id="1081" w:name="recalculando-registros-clássico"/>
      <w:bookmarkEnd w:id="1078"/>
      <w:bookmarkEnd w:id="1080"/>
      <w:r w:rsidRPr="002E6533">
        <w:t>Recalculando Registros (Clássico)</w:t>
      </w:r>
    </w:p>
    <w:p w14:paraId="5C098A14"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59">
        <w:r w:rsidR="004470EF" w:rsidRPr="002E6533">
          <w:rPr>
            <w:rStyle w:val="Hyperlink"/>
          </w:rPr>
          <w:t>Registros</w:t>
        </w:r>
      </w:hyperlink>
      <w:r w:rsidRPr="002E6533">
        <w:t xml:space="preserve">. Para obter informações sobre experiências clássicas, consulte </w:t>
      </w:r>
      <w:hyperlink r:id="rId1960" w:anchor="classic_experiences">
        <w:r w:rsidR="004470EF" w:rsidRPr="002E6533">
          <w:rPr>
            <w:rStyle w:val="Hyperlink"/>
          </w:rPr>
          <w:t>Experiências clássicas do Archer</w:t>
        </w:r>
      </w:hyperlink>
      <w:r w:rsidRPr="002E6533">
        <w:t>.</w:t>
      </w:r>
    </w:p>
    <w:p w14:paraId="7502F868" w14:textId="77777777" w:rsidR="004470EF" w:rsidRPr="002E6533" w:rsidRDefault="00000000">
      <w:pPr>
        <w:pStyle w:val="Corpodetexto"/>
      </w:pPr>
      <w:r w:rsidRPr="002E6533">
        <w:t>Normalmente, campos calculados são atualizados somente quando um registro é alterado.</w:t>
      </w:r>
    </w:p>
    <w:p w14:paraId="0E009124" w14:textId="77777777" w:rsidR="004470EF" w:rsidRPr="002E6533" w:rsidRDefault="00000000">
      <w:pPr>
        <w:pStyle w:val="Corpodetexto"/>
      </w:pPr>
      <w:r w:rsidRPr="002E6533">
        <w:t xml:space="preserve">O </w:t>
      </w:r>
      <w:proofErr w:type="gramStart"/>
      <w:r w:rsidRPr="002E6533">
        <w:t>ícone Recalcular</w:t>
      </w:r>
      <w:proofErr w:type="gramEnd"/>
      <w:r w:rsidRPr="002E6533">
        <w:t xml:space="preserve"> recalcula todos os campos calculados ativos para o registro atual, independentemente de quaisquer outras condições ou configurações. Administradores do sistema, administradores de conteúdo e qualquer usuário com direitos de atualização para o registro atual podem realizar o recálculo.</w:t>
      </w:r>
    </w:p>
    <w:p w14:paraId="46CCC029" w14:textId="77777777" w:rsidR="004470EF" w:rsidRPr="002E6533" w:rsidRDefault="00000000">
      <w:pPr>
        <w:pStyle w:val="Corpodetexto"/>
      </w:pPr>
      <w:r w:rsidRPr="002E6533">
        <w:t>Nesta página</w:t>
      </w:r>
    </w:p>
    <w:p w14:paraId="37F4B392" w14:textId="77777777" w:rsidR="004470EF" w:rsidRPr="002E6533" w:rsidRDefault="004470EF">
      <w:pPr>
        <w:pStyle w:val="Compact"/>
      </w:pPr>
      <w:hyperlink w:anchor="Registrosquepermitemrec%C3%A1lculo">
        <w:r w:rsidRPr="002E6533">
          <w:rPr>
            <w:rStyle w:val="Hyperlink"/>
          </w:rPr>
          <w:t>Registros que permitem recálculo</w:t>
        </w:r>
      </w:hyperlink>
    </w:p>
    <w:p w14:paraId="4199B73D" w14:textId="77777777" w:rsidR="004470EF" w:rsidRPr="002E6533" w:rsidRDefault="004470EF">
      <w:pPr>
        <w:pStyle w:val="Compact"/>
      </w:pPr>
      <w:hyperlink w:anchor="X97a5c79e9f90205fe30c79613d8428deaacf56f">
        <w:r w:rsidRPr="002E6533">
          <w:rPr>
            <w:rStyle w:val="Hyperlink"/>
          </w:rPr>
          <w:t>Restrições de recálculo de conteúdo</w:t>
        </w:r>
      </w:hyperlink>
    </w:p>
    <w:p w14:paraId="411778C6" w14:textId="77777777" w:rsidR="004470EF" w:rsidRPr="002E6533" w:rsidRDefault="004470EF">
      <w:pPr>
        <w:pStyle w:val="Compact"/>
      </w:pPr>
      <w:hyperlink w:anchor="For%C3%A7arorec%C3%A1lculodeumregistro">
        <w:r w:rsidRPr="002E6533">
          <w:rPr>
            <w:rStyle w:val="Hyperlink"/>
          </w:rPr>
          <w:t>Forçar o recálculo de um registro</w:t>
        </w:r>
      </w:hyperlink>
    </w:p>
    <w:p w14:paraId="3C81270F" w14:textId="77777777" w:rsidR="004470EF" w:rsidRPr="002E6533" w:rsidRDefault="00000000">
      <w:pPr>
        <w:pStyle w:val="Ttulo2"/>
      </w:pPr>
      <w:bookmarkStart w:id="1082" w:name="registros-que-permitem-recálculo"/>
      <w:r w:rsidRPr="002E6533">
        <w:t>Registros que permitem recálculo</w:t>
      </w:r>
    </w:p>
    <w:p w14:paraId="41C45034" w14:textId="77777777" w:rsidR="004470EF" w:rsidRPr="002E6533" w:rsidRDefault="00000000">
      <w:pPr>
        <w:pStyle w:val="FirstParagraph"/>
      </w:pPr>
      <w:r w:rsidRPr="002E6533">
        <w:t xml:space="preserve">O </w:t>
      </w:r>
      <w:proofErr w:type="gramStart"/>
      <w:r w:rsidRPr="002E6533">
        <w:t>ícone Recalcular</w:t>
      </w:r>
      <w:proofErr w:type="gramEnd"/>
      <w:r w:rsidRPr="002E6533">
        <w:t xml:space="preserve"> é exibido nos seguintes registros:</w:t>
      </w:r>
    </w:p>
    <w:p w14:paraId="2345A7FE" w14:textId="77777777" w:rsidR="004470EF" w:rsidRPr="002E6533" w:rsidRDefault="00000000">
      <w:pPr>
        <w:pStyle w:val="Compact"/>
      </w:pPr>
      <w:r w:rsidRPr="002E6533">
        <w:t>Um registro que está no Modo de visualização.</w:t>
      </w:r>
    </w:p>
    <w:p w14:paraId="424A9197" w14:textId="77777777" w:rsidR="004470EF" w:rsidRPr="002E6533" w:rsidRDefault="00000000">
      <w:pPr>
        <w:pStyle w:val="Compact"/>
      </w:pPr>
      <w:r w:rsidRPr="002E6533">
        <w:t>Um registro de referência cruzada que é aberto no Modo de visualização a partir de outro registro.</w:t>
      </w:r>
    </w:p>
    <w:p w14:paraId="41C03149" w14:textId="77777777" w:rsidR="004470EF" w:rsidRPr="002E6533" w:rsidRDefault="00000000">
      <w:pPr>
        <w:pStyle w:val="Compact"/>
      </w:pPr>
      <w:r w:rsidRPr="002E6533">
        <w:lastRenderedPageBreak/>
        <w:t>Um registro de subformulário que é aberto no Modo de visualização a partir de outro registro.</w:t>
      </w:r>
    </w:p>
    <w:p w14:paraId="052F98C9" w14:textId="77777777" w:rsidR="004470EF" w:rsidRPr="002E6533" w:rsidRDefault="00000000">
      <w:pPr>
        <w:pStyle w:val="Ttulo2"/>
      </w:pPr>
      <w:bookmarkStart w:id="1083" w:name="restrições-de-recálculo-de-conteúdo"/>
      <w:bookmarkEnd w:id="1082"/>
      <w:r w:rsidRPr="002E6533">
        <w:t>Restrições de recálculo de conteúdo</w:t>
      </w:r>
    </w:p>
    <w:p w14:paraId="0E0513A4" w14:textId="77777777" w:rsidR="004470EF" w:rsidRPr="002E6533" w:rsidRDefault="00000000">
      <w:pPr>
        <w:pStyle w:val="Compact"/>
      </w:pPr>
      <w:r w:rsidRPr="002E6533">
        <w:t>Você deve ter permissões de registro de atualização para realizar um novo cálculo.</w:t>
      </w:r>
    </w:p>
    <w:p w14:paraId="73CF2C07" w14:textId="77777777" w:rsidR="004470EF" w:rsidRPr="002E6533" w:rsidRDefault="00000000">
      <w:pPr>
        <w:pStyle w:val="Compact"/>
      </w:pPr>
      <w:r w:rsidRPr="002E6533">
        <w:t>Você não pode forçar um recálculo em registros arquivados.</w:t>
      </w:r>
    </w:p>
    <w:p w14:paraId="6DD9043F" w14:textId="77777777" w:rsidR="004470EF" w:rsidRPr="002E6533" w:rsidRDefault="00000000">
      <w:pPr>
        <w:pStyle w:val="Compact"/>
      </w:pPr>
      <w:r w:rsidRPr="002E6533">
        <w:t>Quando um recálculo é realizado, a Archer realiza o recálculo no registro aberto, mas não nos campos de referência cruzada ou campos de subformulário no registro.</w:t>
      </w:r>
    </w:p>
    <w:p w14:paraId="3984E0E5" w14:textId="77777777" w:rsidR="004470EF" w:rsidRPr="002E6533" w:rsidRDefault="00000000">
      <w:pPr>
        <w:pStyle w:val="Ttulo2"/>
      </w:pPr>
      <w:bookmarkStart w:id="1084" w:name="forçar-o-recálculo-de-um-registro"/>
      <w:bookmarkEnd w:id="1083"/>
      <w:r w:rsidRPr="002E6533">
        <w:t>Forçar o recálculo de um registro</w:t>
      </w:r>
    </w:p>
    <w:p w14:paraId="39B47C58" w14:textId="77777777" w:rsidR="004470EF" w:rsidRPr="002E6533" w:rsidRDefault="00000000">
      <w:pPr>
        <w:pStyle w:val="Compact"/>
      </w:pPr>
      <w:r w:rsidRPr="002E6533">
        <w:t>Visualizar um registro existente.</w:t>
      </w:r>
    </w:p>
    <w:p w14:paraId="5C131CED" w14:textId="77777777" w:rsidR="004470EF" w:rsidRPr="002E6533" w:rsidRDefault="00000000">
      <w:pPr>
        <w:pStyle w:val="Compact"/>
      </w:pPr>
      <w:r w:rsidRPr="002E6533">
        <w:t>Clique em Reticências e selecione Recalcular.</w:t>
      </w:r>
    </w:p>
    <w:p w14:paraId="64498B95" w14:textId="77777777" w:rsidR="004470EF" w:rsidRPr="002E6533" w:rsidRDefault="00000000">
      <w:pPr>
        <w:pStyle w:val="FirstParagraph"/>
      </w:pPr>
      <w:r w:rsidRPr="002E6533">
        <w:rPr>
          <w:b/>
          <w:bCs/>
        </w:rPr>
        <w:t>Observação:</w:t>
      </w:r>
      <w:r w:rsidRPr="002E6533">
        <w:t xml:space="preserve"> Como resultado da gravação, não ocorre notificações, geração de resultados, workflow ou publicação de eventos durante o novo cálculo.</w:t>
      </w:r>
    </w:p>
    <w:p w14:paraId="747CCB03" w14:textId="77777777" w:rsidR="004470EF" w:rsidRPr="002E6533" w:rsidRDefault="00000000">
      <w:pPr>
        <w:pStyle w:val="Ttulo1"/>
      </w:pPr>
      <w:bookmarkStart w:id="1085" w:name="X14ce19fcdd704e347636c44ab6e9f4abf05fe44"/>
      <w:bookmarkEnd w:id="1081"/>
      <w:bookmarkEnd w:id="1084"/>
      <w:r w:rsidRPr="002E6533">
        <w:t>Visualizando o histórico de registros (clássico)</w:t>
      </w:r>
    </w:p>
    <w:p w14:paraId="728523E7"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61">
        <w:r w:rsidR="004470EF" w:rsidRPr="002E6533">
          <w:rPr>
            <w:rStyle w:val="Hyperlink"/>
          </w:rPr>
          <w:t>Registros</w:t>
        </w:r>
      </w:hyperlink>
      <w:r w:rsidRPr="002E6533">
        <w:t xml:space="preserve">. Para obter informações sobre experiências clássicas, consulte </w:t>
      </w:r>
      <w:hyperlink r:id="rId1962" w:anchor="classic_experiences">
        <w:r w:rsidR="004470EF" w:rsidRPr="002E6533">
          <w:rPr>
            <w:rStyle w:val="Hyperlink"/>
          </w:rPr>
          <w:t>Experiências clássicas do Archer</w:t>
        </w:r>
      </w:hyperlink>
      <w:r w:rsidRPr="002E6533">
        <w:t>.</w:t>
      </w:r>
    </w:p>
    <w:p w14:paraId="78BF51D2" w14:textId="77777777" w:rsidR="004470EF" w:rsidRPr="002E6533" w:rsidRDefault="00000000">
      <w:pPr>
        <w:pStyle w:val="Corpodetexto"/>
      </w:pPr>
      <w:r w:rsidRPr="002E6533">
        <w:t xml:space="preserve">Administradores de configuração podem optar por incorporar as informações de alteração em um registro no formato de grid ou oferecer um </w:t>
      </w:r>
      <w:proofErr w:type="gramStart"/>
      <w:r w:rsidRPr="002E6533">
        <w:t>link Visualizar</w:t>
      </w:r>
      <w:proofErr w:type="gramEnd"/>
      <w:r w:rsidRPr="002E6533">
        <w:t xml:space="preserve"> registro histórico, no qual você pode clicar para visualizar as informações em uma página separada.</w:t>
      </w:r>
    </w:p>
    <w:p w14:paraId="5EB2DDB3" w14:textId="77777777" w:rsidR="004470EF" w:rsidRPr="002E6533" w:rsidRDefault="00000000">
      <w:pPr>
        <w:pStyle w:val="Corpodetexto"/>
      </w:pPr>
      <w:r w:rsidRPr="002E6533">
        <w:t>Nesta página</w:t>
      </w:r>
    </w:p>
    <w:p w14:paraId="0EEFF1F9" w14:textId="77777777" w:rsidR="004470EF" w:rsidRPr="002E6533" w:rsidRDefault="004470EF">
      <w:pPr>
        <w:pStyle w:val="Compact"/>
      </w:pPr>
      <w:hyperlink w:anchor="Camposderastreamentoemumaplicativo">
        <w:r w:rsidRPr="002E6533">
          <w:rPr>
            <w:rStyle w:val="Hyperlink"/>
          </w:rPr>
          <w:t>Campos de rastreamento em um aplicativo</w:t>
        </w:r>
      </w:hyperlink>
    </w:p>
    <w:p w14:paraId="26229E0C" w14:textId="77777777" w:rsidR="004470EF" w:rsidRPr="002E6533" w:rsidRDefault="004470EF">
      <w:pPr>
        <w:pStyle w:val="Compact"/>
      </w:pPr>
      <w:hyperlink w:anchor="Exibirohist%C3%B3ricoderegistros">
        <w:r w:rsidRPr="002E6533">
          <w:rPr>
            <w:rStyle w:val="Hyperlink"/>
          </w:rPr>
          <w:t>Exibir o histórico de registros</w:t>
        </w:r>
      </w:hyperlink>
    </w:p>
    <w:p w14:paraId="1915FBDE" w14:textId="77777777" w:rsidR="004470EF" w:rsidRPr="002E6533" w:rsidRDefault="00000000">
      <w:pPr>
        <w:pStyle w:val="Ttulo2"/>
      </w:pPr>
      <w:bookmarkStart w:id="1086" w:name="campos-de-rastreamento-em-um-aplicativo"/>
      <w:r w:rsidRPr="002E6533">
        <w:t>Campos de rastreamento em um aplicativo</w:t>
      </w:r>
    </w:p>
    <w:p w14:paraId="7B6C2E64" w14:textId="77777777" w:rsidR="004470EF" w:rsidRPr="002E6533" w:rsidRDefault="00000000">
      <w:pPr>
        <w:pStyle w:val="FirstParagraph"/>
      </w:pPr>
      <w:r w:rsidRPr="002E6533">
        <w:t>O administrador de configuração pode selecionar campos específicos no aplicativo a serem rastreados no Registro do histórico.</w:t>
      </w:r>
    </w:p>
    <w:p w14:paraId="003C9BC2" w14:textId="77777777" w:rsidR="004470EF" w:rsidRPr="002E6533" w:rsidRDefault="00000000">
      <w:pPr>
        <w:pStyle w:val="Corpodetexto"/>
      </w:pPr>
      <w:r w:rsidRPr="002E6533">
        <w:t>Se você não tiver acesso a um campo, as alterações desse campo não serão exibidas a você no Registro do histórico.</w:t>
      </w:r>
    </w:p>
    <w:p w14:paraId="30300478" w14:textId="77777777" w:rsidR="004470EF" w:rsidRPr="002E6533" w:rsidRDefault="00000000">
      <w:pPr>
        <w:pStyle w:val="Ttulo2"/>
      </w:pPr>
      <w:bookmarkStart w:id="1087" w:name="exibir-o-histórico-de-registros"/>
      <w:bookmarkEnd w:id="1086"/>
      <w:r w:rsidRPr="002E6533">
        <w:t>Exibir o histórico de registros</w:t>
      </w:r>
    </w:p>
    <w:p w14:paraId="3D2842C4" w14:textId="77777777" w:rsidR="004470EF" w:rsidRPr="002E6533" w:rsidRDefault="00000000">
      <w:pPr>
        <w:pStyle w:val="Compact"/>
      </w:pPr>
      <w:r w:rsidRPr="002E6533">
        <w:t>Abra um registro existente.</w:t>
      </w:r>
    </w:p>
    <w:p w14:paraId="4C9632E4" w14:textId="77777777" w:rsidR="004470EF" w:rsidRPr="002E6533" w:rsidRDefault="00000000">
      <w:pPr>
        <w:pStyle w:val="Compact"/>
      </w:pPr>
      <w:r w:rsidRPr="002E6533">
        <w:t>Visualize a seção Registro do histórico.</w:t>
      </w:r>
    </w:p>
    <w:p w14:paraId="392B3EED" w14:textId="77777777" w:rsidR="004470EF" w:rsidRPr="002E6533" w:rsidRDefault="00000000">
      <w:r w:rsidRPr="002E6533">
        <w:t>Selecione 1 dos seguintes formatos de exibição para o registro:</w:t>
      </w:r>
    </w:p>
    <w:p w14:paraId="4B19EBBB" w14:textId="77777777" w:rsidR="004470EF" w:rsidRPr="002E6533" w:rsidRDefault="00000000">
      <w:r w:rsidRPr="002E6533">
        <w:lastRenderedPageBreak/>
        <w:t>Formato de versão detalhada</w:t>
      </w:r>
    </w:p>
    <w:p w14:paraId="3C753269" w14:textId="77777777" w:rsidR="004470EF" w:rsidRPr="002E6533" w:rsidRDefault="00000000">
      <w:pPr>
        <w:pStyle w:val="Compact"/>
        <w:numPr>
          <w:ilvl w:val="1"/>
          <w:numId w:val="0"/>
        </w:numPr>
      </w:pPr>
      <w:r w:rsidRPr="002E6533">
        <w:t>Exibe as informações do campo e do workflow avançado.</w:t>
      </w:r>
    </w:p>
    <w:p w14:paraId="771BB8F0" w14:textId="77777777" w:rsidR="004470EF" w:rsidRPr="002E6533" w:rsidRDefault="00000000">
      <w:pPr>
        <w:pStyle w:val="Compact"/>
        <w:numPr>
          <w:ilvl w:val="1"/>
          <w:numId w:val="0"/>
        </w:numPr>
      </w:pPr>
      <w:r w:rsidRPr="002E6533">
        <w:t>Exibe as entradas iniciais e respectivas alterações em um registro.</w:t>
      </w:r>
    </w:p>
    <w:p w14:paraId="7D92C45F" w14:textId="77777777" w:rsidR="004470EF" w:rsidRPr="002E6533" w:rsidRDefault="00000000">
      <w:pPr>
        <w:pStyle w:val="Compact"/>
        <w:numPr>
          <w:ilvl w:val="1"/>
          <w:numId w:val="0"/>
        </w:numPr>
      </w:pPr>
      <w:r w:rsidRPr="002E6533">
        <w:t>Exibe os itens excluídos em texto vermelho com formatação tachada.</w:t>
      </w:r>
    </w:p>
    <w:p w14:paraId="02847404" w14:textId="77777777" w:rsidR="004470EF" w:rsidRPr="002E6533" w:rsidRDefault="00000000">
      <w:pPr>
        <w:pStyle w:val="Compact"/>
        <w:numPr>
          <w:ilvl w:val="1"/>
          <w:numId w:val="0"/>
        </w:numPr>
      </w:pPr>
      <w:r w:rsidRPr="002E6533">
        <w:t>Exibe adições a um campo em texto azul.</w:t>
      </w:r>
    </w:p>
    <w:p w14:paraId="2E63688A" w14:textId="77777777" w:rsidR="004470EF" w:rsidRPr="002E6533" w:rsidRDefault="00000000">
      <w:pPr>
        <w:pStyle w:val="Compact"/>
        <w:numPr>
          <w:ilvl w:val="1"/>
          <w:numId w:val="0"/>
        </w:numPr>
      </w:pPr>
      <w:r w:rsidRPr="002E6533">
        <w:t>Informa você sobre a data e hora de cada alteração, o nome do usuário que fez a alteração e uma descrição por campo de cada alteração.</w:t>
      </w:r>
    </w:p>
    <w:p w14:paraId="36AE3A9F" w14:textId="77777777" w:rsidR="004470EF" w:rsidRPr="002E6533" w:rsidRDefault="00000000">
      <w:pPr>
        <w:numPr>
          <w:ilvl w:val="1"/>
          <w:numId w:val="0"/>
        </w:numPr>
      </w:pPr>
      <w:r w:rsidRPr="002E6533">
        <w:t>Exibe as transições do workflow avançado e o status da inscrição de conteúdo.</w:t>
      </w:r>
    </w:p>
    <w:p w14:paraId="550BB0FD" w14:textId="77777777" w:rsidR="004470EF" w:rsidRPr="002E6533" w:rsidRDefault="00000000">
      <w:pPr>
        <w:numPr>
          <w:ilvl w:val="0"/>
          <w:numId w:val="1"/>
        </w:numPr>
      </w:pPr>
      <w:r w:rsidRPr="002E6533">
        <w:t>Exibir formato de versão de registro</w:t>
      </w:r>
    </w:p>
    <w:p w14:paraId="3C91C1D6" w14:textId="77777777" w:rsidR="004470EF" w:rsidRPr="002E6533" w:rsidRDefault="00000000">
      <w:pPr>
        <w:numPr>
          <w:ilvl w:val="1"/>
          <w:numId w:val="0"/>
        </w:numPr>
      </w:pPr>
      <w:r w:rsidRPr="002E6533">
        <w:t>Exibe o último valor salvo de cada campo rastreado e exibe a alteração de cada workflow avançado como sua própria entrada, permitindo que você compare rapidamente a progressão das alterações em campos individuais de um registro.</w:t>
      </w:r>
    </w:p>
    <w:p w14:paraId="3EC6061C" w14:textId="77777777" w:rsidR="004470EF" w:rsidRPr="002E6533" w:rsidRDefault="00000000">
      <w:pPr>
        <w:numPr>
          <w:ilvl w:val="0"/>
          <w:numId w:val="1"/>
        </w:numPr>
      </w:pPr>
      <w:r w:rsidRPr="002E6533">
        <w:t>Exibir o layout da página</w:t>
      </w:r>
    </w:p>
    <w:p w14:paraId="4DE53211" w14:textId="77777777" w:rsidR="004470EF" w:rsidRPr="002E6533" w:rsidRDefault="00000000">
      <w:pPr>
        <w:pStyle w:val="Compact"/>
        <w:numPr>
          <w:ilvl w:val="1"/>
          <w:numId w:val="0"/>
        </w:numPr>
      </w:pPr>
      <w:r w:rsidRPr="002E6533">
        <w:t xml:space="preserve">Exibe uma </w:t>
      </w:r>
      <w:proofErr w:type="gramStart"/>
      <w:r w:rsidRPr="002E6533">
        <w:t>seção Sobre</w:t>
      </w:r>
      <w:proofErr w:type="gramEnd"/>
      <w:r w:rsidRPr="002E6533">
        <w:t xml:space="preserve"> para o registro.</w:t>
      </w:r>
    </w:p>
    <w:p w14:paraId="6CBEA478" w14:textId="77777777" w:rsidR="004470EF" w:rsidRPr="002E6533" w:rsidRDefault="00000000">
      <w:pPr>
        <w:pStyle w:val="Compact"/>
        <w:numPr>
          <w:ilvl w:val="1"/>
          <w:numId w:val="0"/>
        </w:numPr>
      </w:pPr>
      <w:r w:rsidRPr="002E6533">
        <w:t>Exibe as informações gerais do registro.</w:t>
      </w:r>
    </w:p>
    <w:p w14:paraId="68B877D1" w14:textId="77777777" w:rsidR="004470EF" w:rsidRPr="002E6533" w:rsidRDefault="00000000">
      <w:pPr>
        <w:pStyle w:val="Compact"/>
        <w:numPr>
          <w:ilvl w:val="1"/>
          <w:numId w:val="0"/>
        </w:numPr>
      </w:pPr>
      <w:r w:rsidRPr="002E6533">
        <w:t>Dá a opção de analisar o workflow e a resposta ao registro. (dados de auditoria de transição de nó do workflow avançado não são capturados nesse formato.)</w:t>
      </w:r>
    </w:p>
    <w:p w14:paraId="07D9803F" w14:textId="77777777" w:rsidR="004470EF" w:rsidRPr="002E6533" w:rsidRDefault="00000000">
      <w:pPr>
        <w:pStyle w:val="Compact"/>
        <w:numPr>
          <w:ilvl w:val="1"/>
          <w:numId w:val="0"/>
        </w:numPr>
      </w:pPr>
      <w:r w:rsidRPr="002E6533">
        <w:t>Dá a opção de exibir os dispositivos afetados e vulnerabilidades associadas.</w:t>
      </w:r>
    </w:p>
    <w:p w14:paraId="3E1992E8" w14:textId="77777777" w:rsidR="004470EF" w:rsidRPr="002E6533" w:rsidRDefault="00000000">
      <w:pPr>
        <w:pStyle w:val="Compact"/>
      </w:pPr>
      <w:r w:rsidRPr="002E6533">
        <w:t>Na página Exibir registro histórico, clique em Comparar versões de registros.</w:t>
      </w:r>
    </w:p>
    <w:p w14:paraId="76259396" w14:textId="77777777" w:rsidR="004470EF" w:rsidRPr="002E6533" w:rsidRDefault="00000000">
      <w:pPr>
        <w:pStyle w:val="Compact"/>
      </w:pPr>
      <w:r w:rsidRPr="002E6533">
        <w:t xml:space="preserve">Selecione a versão de comparação no </w:t>
      </w:r>
      <w:proofErr w:type="gramStart"/>
      <w:r w:rsidRPr="002E6533">
        <w:t>campo Comparar</w:t>
      </w:r>
      <w:proofErr w:type="gramEnd"/>
      <w:r w:rsidRPr="002E6533">
        <w:t xml:space="preserve"> versão atual com a lista suspensa e clique em Continuar.</w:t>
      </w:r>
    </w:p>
    <w:p w14:paraId="1A9BE25F" w14:textId="77777777" w:rsidR="004470EF" w:rsidRPr="002E6533" w:rsidRDefault="00000000">
      <w:r w:rsidRPr="002E6533">
        <w:t xml:space="preserve">No </w:t>
      </w:r>
      <w:proofErr w:type="gramStart"/>
      <w:r w:rsidRPr="002E6533">
        <w:t>campo Formatar</w:t>
      </w:r>
      <w:proofErr w:type="gramEnd"/>
      <w:r w:rsidRPr="002E6533">
        <w:t>, selecione um formato diferente de exibição para alterar a exibição da comparação.</w:t>
      </w:r>
    </w:p>
    <w:p w14:paraId="69481A2B" w14:textId="77777777" w:rsidR="004470EF" w:rsidRPr="002E6533" w:rsidRDefault="00000000">
      <w:r w:rsidRPr="002E6533">
        <w:rPr>
          <w:b/>
          <w:bCs/>
        </w:rPr>
        <w:t>Observação:</w:t>
      </w:r>
      <w:r w:rsidRPr="002E6533">
        <w:t xml:space="preserve"> A visualização da comparação do registro exibe todos os campos no modo de visualização. No entanto, quando você muda para o formato Detalhado ou Versão do registro, somente os campos que são rastreados pelo campo Registro do histórico são exibidos.</w:t>
      </w:r>
    </w:p>
    <w:p w14:paraId="0E20E4A7" w14:textId="77777777" w:rsidR="004470EF" w:rsidRPr="002E6533" w:rsidRDefault="00000000">
      <w:pPr>
        <w:pStyle w:val="Ttulo1"/>
      </w:pPr>
      <w:bookmarkStart w:id="1088" w:name="X3686124a49e7c2dfaab5d581ccaeba33b82178c"/>
      <w:bookmarkEnd w:id="1085"/>
      <w:bookmarkEnd w:id="1087"/>
      <w:r w:rsidRPr="002E6533">
        <w:t>Adicionando perguntas e campos a um questionário</w:t>
      </w:r>
    </w:p>
    <w:p w14:paraId="1EF085E7" w14:textId="77777777" w:rsidR="004470EF" w:rsidRPr="002E6533" w:rsidRDefault="00000000">
      <w:pPr>
        <w:pStyle w:val="FirstParagraph"/>
      </w:pPr>
      <w:r w:rsidRPr="002E6533">
        <w:t xml:space="preserve">Ao criar um questionário, você pode adicionar perguntas copiando-as da </w:t>
      </w:r>
      <w:hyperlink r:id="rId1963">
        <w:r w:rsidR="004470EF" w:rsidRPr="002E6533">
          <w:rPr>
            <w:rStyle w:val="Hyperlink"/>
          </w:rPr>
          <w:t>Biblioteca de perguntas</w:t>
        </w:r>
      </w:hyperlink>
      <w:r w:rsidRPr="002E6533">
        <w:t xml:space="preserve"> ou adicionando-as manualmente.</w:t>
      </w:r>
    </w:p>
    <w:p w14:paraId="0C4DC158" w14:textId="77777777" w:rsidR="004470EF" w:rsidRPr="002E6533" w:rsidRDefault="00000000">
      <w:pPr>
        <w:pStyle w:val="Corpodetexto"/>
      </w:pPr>
      <w:r w:rsidRPr="002E6533">
        <w:t xml:space="preserve">Além das próprias perguntas, os questionários contêm vários campos padrão para coletar dados na avaliação. Os campos padrão são diferentes de perguntas, pois não incluem texto nem peso de pergunta, não podem ser filtrados usando regras de exibição de perguntas e não são incluídos em cálculos de progresso para registros e campanhas de questionários. Entretanto, campos padrão oferecem mais variedade </w:t>
      </w:r>
      <w:r w:rsidRPr="002E6533">
        <w:lastRenderedPageBreak/>
        <w:t>de coleta de dados do que perguntas e você pode controlar o acesso do usuário aos campos, enquanto que todas as perguntas são inerentemente públicas.</w:t>
      </w:r>
    </w:p>
    <w:p w14:paraId="1DFEF8F4" w14:textId="77777777" w:rsidR="004470EF" w:rsidRPr="002E6533" w:rsidRDefault="00000000">
      <w:pPr>
        <w:pStyle w:val="Corpodetexto"/>
      </w:pPr>
      <w:r w:rsidRPr="002E6533">
        <w:t>Nesta página</w:t>
      </w:r>
    </w:p>
    <w:p w14:paraId="59A17404" w14:textId="77777777" w:rsidR="004470EF" w:rsidRPr="002E6533" w:rsidRDefault="004470EF">
      <w:pPr>
        <w:pStyle w:val="Compact"/>
      </w:pPr>
      <w:hyperlink w:anchor="X1d9881b957e0c2660699a70ee3c0918592cdc34">
        <w:r w:rsidRPr="002E6533">
          <w:rPr>
            <w:rStyle w:val="Hyperlink"/>
          </w:rPr>
          <w:t>Copiar perguntas da Biblioteca de perguntas para um questionário</w:t>
        </w:r>
      </w:hyperlink>
    </w:p>
    <w:p w14:paraId="21ECB351" w14:textId="77777777" w:rsidR="004470EF" w:rsidRPr="002E6533" w:rsidRDefault="004470EF">
      <w:pPr>
        <w:pStyle w:val="Compact"/>
      </w:pPr>
      <w:hyperlink w:anchor="Adicioneperguntasmanualmente">
        <w:r w:rsidRPr="002E6533">
          <w:rPr>
            <w:rStyle w:val="Hyperlink"/>
          </w:rPr>
          <w:t>Adicione perguntas manualmente</w:t>
        </w:r>
      </w:hyperlink>
    </w:p>
    <w:p w14:paraId="10A7F98E" w14:textId="77777777" w:rsidR="004470EF" w:rsidRPr="002E6533" w:rsidRDefault="004470EF">
      <w:pPr>
        <w:pStyle w:val="Compact"/>
      </w:pPr>
      <w:hyperlink w:anchor="Adicionecampos">
        <w:r w:rsidRPr="002E6533">
          <w:rPr>
            <w:rStyle w:val="Hyperlink"/>
          </w:rPr>
          <w:t>Adicione campos</w:t>
        </w:r>
      </w:hyperlink>
    </w:p>
    <w:p w14:paraId="171D68DF" w14:textId="77777777" w:rsidR="004470EF" w:rsidRPr="002E6533" w:rsidRDefault="00000000">
      <w:pPr>
        <w:pStyle w:val="Ttulo2"/>
      </w:pPr>
      <w:bookmarkStart w:id="1089" w:name="X2b58507fba75895fd77d7aaf65759e9cb40ca98"/>
      <w:r w:rsidRPr="002E6533">
        <w:t>Copiar perguntas da Biblioteca de perguntas para um questionário</w:t>
      </w:r>
    </w:p>
    <w:p w14:paraId="5E4CF3E6" w14:textId="77777777" w:rsidR="004470EF" w:rsidRPr="002E6533" w:rsidRDefault="00000000">
      <w:pPr>
        <w:pStyle w:val="FirstParagraph"/>
      </w:pPr>
      <w:r w:rsidRPr="002E6533">
        <w:rPr>
          <w:b/>
          <w:bCs/>
        </w:rPr>
        <w:t>Observação:</w:t>
      </w:r>
      <w:r w:rsidRPr="002E6533">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4935A3EF" w14:textId="77777777" w:rsidR="004470EF" w:rsidRPr="002E6533" w:rsidRDefault="00000000">
      <w:pPr>
        <w:pStyle w:val="Compact"/>
      </w:pPr>
      <w:r w:rsidRPr="002E6533">
        <w:t>Execute um destes procedimentos:</w:t>
      </w:r>
    </w:p>
    <w:p w14:paraId="29DED873" w14:textId="77777777" w:rsidR="004470EF" w:rsidRPr="002E6533" w:rsidRDefault="00000000">
      <w:pPr>
        <w:pStyle w:val="Compact"/>
        <w:numPr>
          <w:ilvl w:val="1"/>
          <w:numId w:val="0"/>
        </w:numPr>
      </w:pPr>
      <w:r w:rsidRPr="002E6533">
        <w:t>Caso tenha acabado de adicionar um novo questionário e marcar a caixa de seleção Cópia da pergunta, siga para a etapa 2.</w:t>
      </w:r>
    </w:p>
    <w:p w14:paraId="65227856" w14:textId="77777777" w:rsidR="004470EF" w:rsidRPr="002E6533" w:rsidRDefault="00000000">
      <w:pPr>
        <w:pStyle w:val="Compact"/>
        <w:numPr>
          <w:ilvl w:val="1"/>
          <w:numId w:val="0"/>
        </w:numPr>
      </w:pPr>
      <w:r w:rsidRPr="002E6533">
        <w:t>No questionário, vá para a guia Designer &gt; guia Layout &gt; painel Objetos &gt; clique em Adicionar novo &gt; Adicionar da Biblioteca de Perguntas e clique em Adicionar Novo.</w:t>
      </w:r>
    </w:p>
    <w:p w14:paraId="766F5CCC" w14:textId="77777777" w:rsidR="004470EF" w:rsidRPr="002E6533" w:rsidRDefault="00000000">
      <w:r w:rsidRPr="002E6533">
        <w:t>Na página Pesquisa de registro, marque a caixa de seleção de cada pergunta que quer copiar em seu questionário.</w:t>
      </w:r>
    </w:p>
    <w:p w14:paraId="2947EAFB" w14:textId="77777777" w:rsidR="004470EF" w:rsidRPr="002E6533" w:rsidRDefault="00000000">
      <w:r w:rsidRPr="002E6533">
        <w:rPr>
          <w:b/>
          <w:bCs/>
        </w:rPr>
        <w:t>Observação:</w:t>
      </w:r>
      <w:r w:rsidRPr="002E6533">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470E762D" w14:textId="77777777" w:rsidR="004470EF" w:rsidRPr="002E6533" w:rsidRDefault="00000000">
      <w:r w:rsidRPr="002E6533">
        <w:t>Clique em OK para copiar as perguntas selecionadas em seu questionário. Quando solicitado, confirme suas seleções e clique em OK.</w:t>
      </w:r>
    </w:p>
    <w:p w14:paraId="10D871C5" w14:textId="77777777" w:rsidR="004470EF" w:rsidRPr="002E6533" w:rsidRDefault="00000000">
      <w:r w:rsidRPr="002E6533">
        <w:t>Quando você sai da página Pesquisa de pergunta, o painel Layout Builder é exibido na página Gerenciar questionários. Uma janela é exibida com o status de sua operação de cópia. Quando concluída, clique na guia Layout para visualizar suas perguntas no layout do questionário. As perguntas são automaticamente agrupadas em seções por categoria de pergunta.</w:t>
      </w:r>
    </w:p>
    <w:p w14:paraId="5A9148BD" w14:textId="77777777" w:rsidR="004470EF" w:rsidRPr="002E6533" w:rsidRDefault="00000000">
      <w:pPr>
        <w:pStyle w:val="Ttulo2"/>
      </w:pPr>
      <w:bookmarkStart w:id="1090" w:name="adicione-perguntas-manualmente"/>
      <w:bookmarkEnd w:id="1089"/>
      <w:r w:rsidRPr="002E6533">
        <w:t>Adicione perguntas manualmente</w:t>
      </w:r>
    </w:p>
    <w:p w14:paraId="12A06104" w14:textId="77777777" w:rsidR="004470EF" w:rsidRPr="002E6533" w:rsidRDefault="00000000">
      <w:pPr>
        <w:pStyle w:val="FirstParagraph"/>
      </w:pPr>
      <w:r w:rsidRPr="002E6533">
        <w:t>Consulte as seguintes tarefas:</w:t>
      </w:r>
    </w:p>
    <w:p w14:paraId="2DB68E93" w14:textId="77777777" w:rsidR="004470EF" w:rsidRPr="002E6533" w:rsidRDefault="004470EF">
      <w:pPr>
        <w:pStyle w:val="Compact"/>
      </w:pPr>
      <w:hyperlink r:id="rId1964">
        <w:r w:rsidRPr="002E6533">
          <w:rPr>
            <w:rStyle w:val="Hyperlink"/>
          </w:rPr>
          <w:t>Adicionando perguntas do tipo Anexo</w:t>
        </w:r>
      </w:hyperlink>
    </w:p>
    <w:p w14:paraId="4F88791D" w14:textId="77777777" w:rsidR="004470EF" w:rsidRPr="002E6533" w:rsidRDefault="004470EF">
      <w:pPr>
        <w:pStyle w:val="Compact"/>
      </w:pPr>
      <w:hyperlink r:id="rId1965">
        <w:r w:rsidRPr="002E6533">
          <w:rPr>
            <w:rStyle w:val="Hyperlink"/>
          </w:rPr>
          <w:t>Adicionando perguntas do tipo Referência Cruzada</w:t>
        </w:r>
      </w:hyperlink>
    </w:p>
    <w:p w14:paraId="419B33F6" w14:textId="77777777" w:rsidR="004470EF" w:rsidRPr="002E6533" w:rsidRDefault="004470EF">
      <w:pPr>
        <w:pStyle w:val="Compact"/>
      </w:pPr>
      <w:hyperlink r:id="rId1966">
        <w:r w:rsidRPr="002E6533">
          <w:rPr>
            <w:rStyle w:val="Hyperlink"/>
          </w:rPr>
          <w:t>Adicionando Perguntas do Tipo Data</w:t>
        </w:r>
      </w:hyperlink>
    </w:p>
    <w:p w14:paraId="7A2549D1" w14:textId="77777777" w:rsidR="004470EF" w:rsidRPr="002E6533" w:rsidRDefault="004470EF">
      <w:pPr>
        <w:pStyle w:val="Compact"/>
      </w:pPr>
      <w:hyperlink r:id="rId1967">
        <w:r w:rsidRPr="002E6533">
          <w:rPr>
            <w:rStyle w:val="Hyperlink"/>
          </w:rPr>
          <w:t>Adicionando Perguntas do Tipo Numérico</w:t>
        </w:r>
      </w:hyperlink>
    </w:p>
    <w:p w14:paraId="038DD4E2" w14:textId="77777777" w:rsidR="004470EF" w:rsidRPr="002E6533" w:rsidRDefault="004470EF">
      <w:pPr>
        <w:pStyle w:val="Compact"/>
      </w:pPr>
      <w:hyperlink r:id="rId1968">
        <w:r w:rsidRPr="002E6533">
          <w:rPr>
            <w:rStyle w:val="Hyperlink"/>
          </w:rPr>
          <w:t>Adicionando Perguntas do Tipo Texto</w:t>
        </w:r>
      </w:hyperlink>
    </w:p>
    <w:p w14:paraId="732CA29D" w14:textId="77777777" w:rsidR="004470EF" w:rsidRPr="002E6533" w:rsidRDefault="004470EF">
      <w:pPr>
        <w:pStyle w:val="Compact"/>
      </w:pPr>
      <w:hyperlink r:id="rId1969">
        <w:r w:rsidRPr="002E6533">
          <w:rPr>
            <w:rStyle w:val="Hyperlink"/>
          </w:rPr>
          <w:t>Adicionando perguntas do tipo Lista de valores</w:t>
        </w:r>
      </w:hyperlink>
    </w:p>
    <w:p w14:paraId="126749F0" w14:textId="77777777" w:rsidR="004470EF" w:rsidRPr="002E6533" w:rsidRDefault="00000000">
      <w:pPr>
        <w:pStyle w:val="Ttulo2"/>
      </w:pPr>
      <w:bookmarkStart w:id="1091" w:name="adicione-campos"/>
      <w:bookmarkEnd w:id="1090"/>
      <w:r w:rsidRPr="002E6533">
        <w:t>Adicione campos</w:t>
      </w:r>
    </w:p>
    <w:p w14:paraId="1F8C3B0E" w14:textId="77777777" w:rsidR="004470EF" w:rsidRPr="002E6533" w:rsidRDefault="00000000">
      <w:pPr>
        <w:pStyle w:val="FirstParagraph"/>
      </w:pPr>
      <w:r w:rsidRPr="002E6533">
        <w:t>Consulte as seguintes tarefas:</w:t>
      </w:r>
    </w:p>
    <w:p w14:paraId="61C24AC5" w14:textId="77777777" w:rsidR="004470EF" w:rsidRPr="002E6533" w:rsidRDefault="004470EF">
      <w:pPr>
        <w:pStyle w:val="Compact"/>
      </w:pPr>
      <w:hyperlink r:id="rId1970">
        <w:r w:rsidRPr="002E6533">
          <w:rPr>
            <w:rStyle w:val="Hyperlink"/>
          </w:rPr>
          <w:t>Adicionando campos de histórico de acessos</w:t>
        </w:r>
      </w:hyperlink>
    </w:p>
    <w:p w14:paraId="75BB5ABA" w14:textId="77777777" w:rsidR="004470EF" w:rsidRPr="002E6533" w:rsidRDefault="004470EF">
      <w:pPr>
        <w:pStyle w:val="Compact"/>
      </w:pPr>
      <w:hyperlink r:id="rId1971">
        <w:r w:rsidRPr="002E6533">
          <w:rPr>
            <w:rStyle w:val="Hyperlink"/>
          </w:rPr>
          <w:t>Adicionando campos de anexo</w:t>
        </w:r>
      </w:hyperlink>
    </w:p>
    <w:p w14:paraId="2F9498BE" w14:textId="77777777" w:rsidR="004470EF" w:rsidRPr="002E6533" w:rsidRDefault="004470EF">
      <w:pPr>
        <w:pStyle w:val="Compact"/>
      </w:pPr>
      <w:hyperlink r:id="rId1972">
        <w:r w:rsidRPr="002E6533">
          <w:rPr>
            <w:rStyle w:val="Hyperlink"/>
          </w:rPr>
          <w:t>Adicionando campos de rastreamento de status entre aplicativos</w:t>
        </w:r>
      </w:hyperlink>
    </w:p>
    <w:p w14:paraId="72B47E92" w14:textId="77777777" w:rsidR="004470EF" w:rsidRPr="002E6533" w:rsidRDefault="004470EF">
      <w:pPr>
        <w:pStyle w:val="Compact"/>
      </w:pPr>
      <w:hyperlink r:id="rId1973">
        <w:r w:rsidRPr="002E6533">
          <w:rPr>
            <w:rStyle w:val="Hyperlink"/>
          </w:rPr>
          <w:t>Adicionando campos calculados</w:t>
        </w:r>
      </w:hyperlink>
    </w:p>
    <w:p w14:paraId="1168A72B" w14:textId="77777777" w:rsidR="004470EF" w:rsidRPr="002E6533" w:rsidRDefault="004470EF">
      <w:pPr>
        <w:pStyle w:val="Compact"/>
      </w:pPr>
      <w:hyperlink r:id="rId1974">
        <w:r w:rsidRPr="002E6533">
          <w:rPr>
            <w:rStyle w:val="Hyperlink"/>
          </w:rPr>
          <w:t>Adicionando campos de data</w:t>
        </w:r>
      </w:hyperlink>
    </w:p>
    <w:p w14:paraId="76E1E779" w14:textId="77777777" w:rsidR="004470EF" w:rsidRPr="002E6533" w:rsidRDefault="004470EF">
      <w:pPr>
        <w:pStyle w:val="Compact"/>
      </w:pPr>
      <w:hyperlink r:id="rId1975">
        <w:r w:rsidRPr="002E6533">
          <w:rPr>
            <w:rStyle w:val="Hyperlink"/>
          </w:rPr>
          <w:t>Adicionando campos de links externos</w:t>
        </w:r>
      </w:hyperlink>
    </w:p>
    <w:p w14:paraId="5379F867" w14:textId="77777777" w:rsidR="004470EF" w:rsidRPr="002E6533" w:rsidRDefault="004470EF">
      <w:pPr>
        <w:pStyle w:val="Compact"/>
      </w:pPr>
      <w:hyperlink r:id="rId1976">
        <w:r w:rsidRPr="002E6533">
          <w:rPr>
            <w:rStyle w:val="Hyperlink"/>
          </w:rPr>
          <w:t>Adicionando campos de data da primeira publicação</w:t>
        </w:r>
      </w:hyperlink>
    </w:p>
    <w:p w14:paraId="093B738B" w14:textId="77777777" w:rsidR="004470EF" w:rsidRPr="002E6533" w:rsidRDefault="004470EF">
      <w:pPr>
        <w:pStyle w:val="Compact"/>
      </w:pPr>
      <w:hyperlink r:id="rId1977">
        <w:r w:rsidRPr="002E6533">
          <w:rPr>
            <w:rStyle w:val="Hyperlink"/>
          </w:rPr>
          <w:t>Adicionando campos de registro do histórico</w:t>
        </w:r>
      </w:hyperlink>
    </w:p>
    <w:p w14:paraId="48CC5318" w14:textId="77777777" w:rsidR="004470EF" w:rsidRPr="002E6533" w:rsidRDefault="004470EF">
      <w:pPr>
        <w:pStyle w:val="Compact"/>
      </w:pPr>
      <w:hyperlink r:id="rId1978">
        <w:r w:rsidRPr="002E6533">
          <w:rPr>
            <w:rStyle w:val="Hyperlink"/>
          </w:rPr>
          <w:t>Adicionando campos de imagem</w:t>
        </w:r>
      </w:hyperlink>
    </w:p>
    <w:p w14:paraId="619C9104" w14:textId="77777777" w:rsidR="004470EF" w:rsidRPr="002E6533" w:rsidRDefault="004470EF">
      <w:pPr>
        <w:pStyle w:val="Compact"/>
      </w:pPr>
      <w:hyperlink r:id="rId1979">
        <w:r w:rsidRPr="002E6533">
          <w:rPr>
            <w:rStyle w:val="Hyperlink"/>
          </w:rPr>
          <w:t>Adicionando campos de endereço IP</w:t>
        </w:r>
      </w:hyperlink>
    </w:p>
    <w:p w14:paraId="4E74235D" w14:textId="77777777" w:rsidR="004470EF" w:rsidRPr="002E6533" w:rsidRDefault="004470EF">
      <w:pPr>
        <w:pStyle w:val="Compact"/>
      </w:pPr>
      <w:hyperlink r:id="rId1980">
        <w:r w:rsidRPr="002E6533">
          <w:rPr>
            <w:rStyle w:val="Hyperlink"/>
          </w:rPr>
          <w:t>Adicionando campos de data da última atualização</w:t>
        </w:r>
      </w:hyperlink>
    </w:p>
    <w:p w14:paraId="587D899D" w14:textId="77777777" w:rsidR="004470EF" w:rsidRPr="002E6533" w:rsidRDefault="004470EF">
      <w:pPr>
        <w:pStyle w:val="Compact"/>
      </w:pPr>
      <w:hyperlink r:id="rId1981">
        <w:r w:rsidRPr="002E6533">
          <w:rPr>
            <w:rStyle w:val="Hyperlink"/>
          </w:rPr>
          <w:t>Adicionando campos de matriz</w:t>
        </w:r>
      </w:hyperlink>
    </w:p>
    <w:p w14:paraId="63153C47" w14:textId="77777777" w:rsidR="004470EF" w:rsidRPr="002E6533" w:rsidRDefault="004470EF">
      <w:pPr>
        <w:pStyle w:val="Compact"/>
      </w:pPr>
      <w:hyperlink r:id="rId1982">
        <w:r w:rsidRPr="002E6533">
          <w:rPr>
            <w:rStyle w:val="Hyperlink"/>
          </w:rPr>
          <w:t>Adicionando campos de controle de exibição de referências múltiplas</w:t>
        </w:r>
      </w:hyperlink>
    </w:p>
    <w:p w14:paraId="40B64D61" w14:textId="77777777" w:rsidR="004470EF" w:rsidRPr="002E6533" w:rsidRDefault="004470EF">
      <w:pPr>
        <w:pStyle w:val="Compact"/>
      </w:pPr>
      <w:hyperlink r:id="rId1983">
        <w:r w:rsidRPr="002E6533">
          <w:rPr>
            <w:rStyle w:val="Hyperlink"/>
          </w:rPr>
          <w:t>Adicionando campos Numéricos</w:t>
        </w:r>
      </w:hyperlink>
    </w:p>
    <w:p w14:paraId="2CC3570F" w14:textId="77777777" w:rsidR="004470EF" w:rsidRPr="002E6533" w:rsidRDefault="004470EF">
      <w:pPr>
        <w:pStyle w:val="Compact"/>
      </w:pPr>
      <w:hyperlink r:id="rId1984">
        <w:r w:rsidRPr="002E6533">
          <w:rPr>
            <w:rStyle w:val="Hyperlink"/>
          </w:rPr>
          <w:t>Adicionando campos de status do registro</w:t>
        </w:r>
      </w:hyperlink>
    </w:p>
    <w:p w14:paraId="5CEFA59A" w14:textId="77777777" w:rsidR="004470EF" w:rsidRPr="002E6533" w:rsidRDefault="004470EF">
      <w:pPr>
        <w:pStyle w:val="Compact"/>
      </w:pPr>
      <w:hyperlink r:id="rId1985">
        <w:r w:rsidRPr="002E6533">
          <w:rPr>
            <w:rStyle w:val="Hyperlink"/>
          </w:rPr>
          <w:t>Adicionando campos de permissões de registro</w:t>
        </w:r>
      </w:hyperlink>
    </w:p>
    <w:p w14:paraId="70B0E5E6" w14:textId="77777777" w:rsidR="004470EF" w:rsidRPr="002E6533" w:rsidRDefault="004470EF">
      <w:pPr>
        <w:pStyle w:val="Compact"/>
      </w:pPr>
      <w:hyperlink r:id="rId1986">
        <w:r w:rsidRPr="002E6533">
          <w:rPr>
            <w:rStyle w:val="Hyperlink"/>
          </w:rPr>
          <w:t>Adicionando campos de agendador</w:t>
        </w:r>
      </w:hyperlink>
    </w:p>
    <w:p w14:paraId="4D70AA68" w14:textId="77777777" w:rsidR="004470EF" w:rsidRPr="002E6533" w:rsidRDefault="004470EF">
      <w:pPr>
        <w:pStyle w:val="Compact"/>
      </w:pPr>
      <w:hyperlink r:id="rId1987">
        <w:r w:rsidRPr="002E6533">
          <w:rPr>
            <w:rStyle w:val="Hyperlink"/>
          </w:rPr>
          <w:t>Adicionando campos Subformulário</w:t>
        </w:r>
      </w:hyperlink>
    </w:p>
    <w:p w14:paraId="76462960" w14:textId="77777777" w:rsidR="004470EF" w:rsidRPr="002E6533" w:rsidRDefault="004470EF">
      <w:pPr>
        <w:pStyle w:val="Compact"/>
      </w:pPr>
      <w:hyperlink r:id="rId1988">
        <w:r w:rsidRPr="002E6533">
          <w:rPr>
            <w:rStyle w:val="Hyperlink"/>
          </w:rPr>
          <w:t>Adicionando campos de texto</w:t>
        </w:r>
      </w:hyperlink>
    </w:p>
    <w:p w14:paraId="7CAE40A8" w14:textId="77777777" w:rsidR="004470EF" w:rsidRPr="002E6533" w:rsidRDefault="004470EF">
      <w:pPr>
        <w:pStyle w:val="Compact"/>
      </w:pPr>
      <w:hyperlink r:id="rId1989">
        <w:r w:rsidRPr="002E6533">
          <w:rPr>
            <w:rStyle w:val="Hyperlink"/>
          </w:rPr>
          <w:t>Adicionando campos de ID de rastreamento</w:t>
        </w:r>
      </w:hyperlink>
    </w:p>
    <w:p w14:paraId="43F365BE" w14:textId="77777777" w:rsidR="004470EF" w:rsidRPr="002E6533" w:rsidRDefault="004470EF">
      <w:pPr>
        <w:pStyle w:val="Compact"/>
      </w:pPr>
      <w:hyperlink r:id="rId1990">
        <w:r w:rsidRPr="002E6533">
          <w:rPr>
            <w:rStyle w:val="Hyperlink"/>
          </w:rPr>
          <w:t>Adicionando campos de lista de usuários/grupos</w:t>
        </w:r>
      </w:hyperlink>
    </w:p>
    <w:p w14:paraId="6B92F579" w14:textId="77777777" w:rsidR="004470EF" w:rsidRPr="002E6533" w:rsidRDefault="004470EF">
      <w:pPr>
        <w:pStyle w:val="Compact"/>
      </w:pPr>
      <w:hyperlink r:id="rId1991">
        <w:r w:rsidRPr="002E6533">
          <w:rPr>
            <w:rStyle w:val="Hyperlink"/>
          </w:rPr>
          <w:t>Adicionando campos de lista de valores</w:t>
        </w:r>
      </w:hyperlink>
    </w:p>
    <w:p w14:paraId="7FE01FC9" w14:textId="77777777" w:rsidR="004470EF" w:rsidRPr="002E6533" w:rsidRDefault="004470EF">
      <w:pPr>
        <w:pStyle w:val="Compact"/>
      </w:pPr>
      <w:hyperlink r:id="rId1992">
        <w:r w:rsidRPr="002E6533">
          <w:rPr>
            <w:rStyle w:val="Hyperlink"/>
          </w:rPr>
          <w:t>Adicionando campos de votação</w:t>
        </w:r>
      </w:hyperlink>
    </w:p>
    <w:p w14:paraId="54305389" w14:textId="77777777" w:rsidR="004470EF" w:rsidRPr="002E6533" w:rsidRDefault="00000000">
      <w:pPr>
        <w:pStyle w:val="Ttulo1"/>
      </w:pPr>
      <w:bookmarkStart w:id="1092" w:name="Xab6c4f5251801bd665fbe5e47103e91d513481e"/>
      <w:bookmarkEnd w:id="1088"/>
      <w:bookmarkEnd w:id="1091"/>
      <w:r w:rsidRPr="002E6533">
        <w:t>Visualizando gráficos de tendências (clássico)</w:t>
      </w:r>
    </w:p>
    <w:p w14:paraId="5D018FCD"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1993">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1994" w:anchor="classic_experiences">
        <w:r w:rsidR="004470EF" w:rsidRPr="002E6533">
          <w:rPr>
            <w:rStyle w:val="Hyperlink"/>
          </w:rPr>
          <w:t>Experiências clássicas do Archer</w:t>
        </w:r>
      </w:hyperlink>
      <w:r w:rsidRPr="002E6533">
        <w:t>.</w:t>
      </w:r>
    </w:p>
    <w:p w14:paraId="1FF68DEE" w14:textId="77777777" w:rsidR="004470EF" w:rsidRPr="002E6533" w:rsidRDefault="00000000">
      <w:pPr>
        <w:pStyle w:val="Corpodetexto"/>
      </w:pPr>
      <w:r w:rsidRPr="002E6533">
        <w:lastRenderedPageBreak/>
        <w:t xml:space="preserve">A visualização dos dados de análise de tendência no gráfico permite que você consulte as tendências nos dados a fim de tomar decisões de negócios certas. Os gráficos de análise de tendências são exibidos em um registro quando a </w:t>
      </w:r>
      <w:proofErr w:type="gramStart"/>
      <w:r w:rsidRPr="002E6533">
        <w:t>opção Habilitar</w:t>
      </w:r>
      <w:proofErr w:type="gramEnd"/>
      <w:r w:rsidRPr="002E6533">
        <w:t xml:space="preserve"> opções de análise de tendências para esse campo for selecionada para um campo Numérico ou Lista de valores.</w:t>
      </w:r>
    </w:p>
    <w:p w14:paraId="50AFB0DC" w14:textId="77777777" w:rsidR="004470EF" w:rsidRPr="002E6533" w:rsidRDefault="00000000">
      <w:pPr>
        <w:pStyle w:val="Corpodetexto"/>
      </w:pPr>
      <w:r w:rsidRPr="002E6533">
        <w:t xml:space="preserve">O título do gráfico de análise de tendências é exibido quando a </w:t>
      </w:r>
      <w:proofErr w:type="gramStart"/>
      <w:r w:rsidRPr="002E6533">
        <w:t>opção Exibir</w:t>
      </w:r>
      <w:proofErr w:type="gramEnd"/>
      <w:r w:rsidRPr="002E6533">
        <w:t xml:space="preserve"> título está selecionada na caixa de diálogo Descrição do gráfico de análise de tendências. Se não houver dados de análise de tendências para o campo quando você exibir o registro, a mensagem "Nenhum dado de análise de tendências disponível" será exibida nesta seção.</w:t>
      </w:r>
    </w:p>
    <w:p w14:paraId="7F20DA1C" w14:textId="77777777" w:rsidR="004470EF" w:rsidRPr="002E6533" w:rsidRDefault="00000000">
      <w:pPr>
        <w:pStyle w:val="Corpodetexto"/>
      </w:pPr>
      <w:r w:rsidRPr="002E6533">
        <w:t>Nesta página</w:t>
      </w:r>
    </w:p>
    <w:p w14:paraId="2A5C5D7C" w14:textId="77777777" w:rsidR="004470EF" w:rsidRPr="002E6533" w:rsidRDefault="004470EF">
      <w:pPr>
        <w:pStyle w:val="Compact"/>
      </w:pPr>
      <w:hyperlink w:anchor="Xa3daac2069e7351d58683aad82e8b04efa271a1">
        <w:r w:rsidRPr="002E6533">
          <w:rPr>
            <w:rStyle w:val="Hyperlink"/>
          </w:rPr>
          <w:t>Exibir um gráfico de análise de tendências com a pesquisa global</w:t>
        </w:r>
      </w:hyperlink>
    </w:p>
    <w:p w14:paraId="347B1485" w14:textId="77777777" w:rsidR="004470EF" w:rsidRPr="002E6533" w:rsidRDefault="004470EF">
      <w:pPr>
        <w:pStyle w:val="Compact"/>
      </w:pPr>
      <w:hyperlink w:anchor="Xc5801dc6ef21a164070b4422ee899138c26adc8">
        <w:r w:rsidRPr="002E6533">
          <w:rPr>
            <w:rStyle w:val="Hyperlink"/>
          </w:rPr>
          <w:t>Exibir um gráfico de análise de tendências com a pesquisa</w:t>
        </w:r>
      </w:hyperlink>
    </w:p>
    <w:p w14:paraId="70CF0E2D" w14:textId="77777777" w:rsidR="004470EF" w:rsidRPr="002E6533" w:rsidRDefault="00000000">
      <w:pPr>
        <w:pStyle w:val="Ttulo2"/>
      </w:pPr>
      <w:bookmarkStart w:id="1093" w:name="Xf773519df405aa0186c507969e175b81015812e"/>
      <w:r w:rsidRPr="002E6533">
        <w:t>Exibir um gráfico de análise de tendências com a pesquisa global</w:t>
      </w:r>
    </w:p>
    <w:p w14:paraId="525FC8B6" w14:textId="77777777" w:rsidR="004470EF" w:rsidRPr="002E6533" w:rsidRDefault="00000000">
      <w:pPr>
        <w:pStyle w:val="Compact"/>
      </w:pPr>
      <w:r w:rsidRPr="002E6533">
        <w:t>Pesquise o registro que você deseja localizar usando a pesquisa global.</w:t>
      </w:r>
    </w:p>
    <w:p w14:paraId="3FA3CB67" w14:textId="77777777" w:rsidR="004470EF" w:rsidRPr="002E6533" w:rsidRDefault="00000000">
      <w:pPr>
        <w:pStyle w:val="Compact"/>
      </w:pPr>
      <w:r w:rsidRPr="002E6533">
        <w:t>Na página Resultados da pesquisa rápida, abra o registro que deseja visualizar.</w:t>
      </w:r>
    </w:p>
    <w:p w14:paraId="09BF0DBB" w14:textId="77777777" w:rsidR="004470EF" w:rsidRPr="002E6533" w:rsidRDefault="00000000">
      <w:pPr>
        <w:pStyle w:val="Ttulo2"/>
      </w:pPr>
      <w:bookmarkStart w:id="1094" w:name="X8faf793560a44f086dd0eba6dd3ba605ae0142a"/>
      <w:bookmarkEnd w:id="1093"/>
      <w:r w:rsidRPr="002E6533">
        <w:t>Exibir um gráfico de análise de tendências com a pesquisa</w:t>
      </w:r>
    </w:p>
    <w:p w14:paraId="017E7436" w14:textId="77777777" w:rsidR="004470EF" w:rsidRPr="002E6533" w:rsidRDefault="00000000">
      <w:pPr>
        <w:pStyle w:val="Compact"/>
      </w:pPr>
      <w:r w:rsidRPr="002E6533">
        <w:t>Pesquise o registro que você deseja localizar usando a pesquisa.</w:t>
      </w:r>
    </w:p>
    <w:p w14:paraId="6B3CF4B6" w14:textId="77777777" w:rsidR="004470EF" w:rsidRPr="002E6533" w:rsidRDefault="00000000">
      <w:pPr>
        <w:pStyle w:val="Compact"/>
      </w:pPr>
      <w:r w:rsidRPr="002E6533">
        <w:t>Na página Resultados da pesquisa, abra o registro que deseja visualizar.</w:t>
      </w:r>
    </w:p>
    <w:p w14:paraId="1C84D3B2" w14:textId="77777777" w:rsidR="004470EF" w:rsidRPr="002E6533" w:rsidRDefault="00000000">
      <w:pPr>
        <w:pStyle w:val="FirstParagraph"/>
      </w:pPr>
      <w:r w:rsidRPr="002E6533">
        <w:rPr>
          <w:b/>
          <w:bCs/>
        </w:rPr>
        <w:t>Observação:</w:t>
      </w:r>
      <w:r w:rsidRPr="002E6533">
        <w:t xml:space="preserve"> Se você está tentando exibir um gráfico de análise de tendências para um campo Lista de valores que tem 2.500 ou mais alterações históricas, pode ocorrer um erro.</w:t>
      </w:r>
    </w:p>
    <w:p w14:paraId="2EBA1022" w14:textId="77777777" w:rsidR="004470EF" w:rsidRPr="002E6533" w:rsidRDefault="00000000">
      <w:pPr>
        <w:pStyle w:val="Ttulo1"/>
      </w:pPr>
      <w:bookmarkStart w:id="1095" w:name="Xed59b3ce67fabb05eb416f19391759068ccc606"/>
      <w:bookmarkEnd w:id="1092"/>
      <w:bookmarkEnd w:id="1094"/>
      <w:r w:rsidRPr="002E6533">
        <w:t>Visualizando objetos de relatório (clássico)</w:t>
      </w:r>
    </w:p>
    <w:p w14:paraId="3309B23B"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95">
        <w:r w:rsidR="004470EF" w:rsidRPr="002E6533">
          <w:rPr>
            <w:rStyle w:val="Hyperlink"/>
          </w:rPr>
          <w:t>Registros</w:t>
        </w:r>
      </w:hyperlink>
      <w:r w:rsidRPr="002E6533">
        <w:t xml:space="preserve">. Para obter informações sobre experiências clássicas, consulte </w:t>
      </w:r>
      <w:hyperlink r:id="rId1996" w:anchor="classic_experiences">
        <w:r w:rsidR="004470EF" w:rsidRPr="002E6533">
          <w:rPr>
            <w:rStyle w:val="Hyperlink"/>
          </w:rPr>
          <w:t>Experiências clássicas do Archer</w:t>
        </w:r>
      </w:hyperlink>
      <w:r w:rsidRPr="002E6533">
        <w:t>.</w:t>
      </w:r>
    </w:p>
    <w:p w14:paraId="16075F06" w14:textId="77777777" w:rsidR="004470EF" w:rsidRPr="002E6533" w:rsidRDefault="00000000">
      <w:pPr>
        <w:pStyle w:val="Corpodetexto"/>
      </w:pPr>
      <w:r w:rsidRPr="002E6533">
        <w:t>Objetos de relatório exibem relatórios incorporados diretamente nos registros, em vez de precisar navegar até um painel de controle ou espaço de trabalho.</w:t>
      </w:r>
    </w:p>
    <w:p w14:paraId="33D517A3" w14:textId="77777777" w:rsidR="004470EF" w:rsidRPr="002E6533" w:rsidRDefault="00000000">
      <w:pPr>
        <w:pStyle w:val="Corpodetexto"/>
      </w:pPr>
      <w:r w:rsidRPr="002E6533">
        <w:t>Nesta página</w:t>
      </w:r>
    </w:p>
    <w:p w14:paraId="10F8935F" w14:textId="77777777" w:rsidR="004470EF" w:rsidRPr="002E6533" w:rsidRDefault="004470EF">
      <w:pPr>
        <w:pStyle w:val="Compact"/>
      </w:pPr>
      <w:hyperlink w:anchor="Op%C3%A7%C3%B5esdeexibi%C3%A7%C3%A3o">
        <w:r w:rsidRPr="002E6533">
          <w:rPr>
            <w:rStyle w:val="Hyperlink"/>
          </w:rPr>
          <w:t>Opções de exibição</w:t>
        </w:r>
      </w:hyperlink>
    </w:p>
    <w:p w14:paraId="2B3A5E1B" w14:textId="77777777" w:rsidR="004470EF" w:rsidRPr="002E6533" w:rsidRDefault="004470EF">
      <w:pPr>
        <w:pStyle w:val="Compact"/>
      </w:pPr>
      <w:hyperlink w:anchor="X8399ce184eeac27105b06490f2bef7e53b85b88">
        <w:r w:rsidRPr="002E6533">
          <w:rPr>
            <w:rStyle w:val="Hyperlink"/>
          </w:rPr>
          <w:t>Visualizar um relatório incorporado como relatório de página inteira</w:t>
        </w:r>
      </w:hyperlink>
    </w:p>
    <w:p w14:paraId="79390D4B" w14:textId="77777777" w:rsidR="004470EF" w:rsidRPr="002E6533" w:rsidRDefault="00000000">
      <w:pPr>
        <w:pStyle w:val="Ttulo2"/>
      </w:pPr>
      <w:bookmarkStart w:id="1096" w:name="opções-de-exibição"/>
      <w:r w:rsidRPr="002E6533">
        <w:lastRenderedPageBreak/>
        <w:t>Opções de exibição</w:t>
      </w:r>
    </w:p>
    <w:p w14:paraId="1CBFEE22" w14:textId="77777777" w:rsidR="004470EF" w:rsidRPr="002E6533" w:rsidRDefault="00000000">
      <w:pPr>
        <w:pStyle w:val="FirstParagraph"/>
      </w:pPr>
      <w:r w:rsidRPr="002E6533">
        <w:t> Os objetos de relatório podem ser exibidos das seguintes maneiras:</w:t>
      </w:r>
    </w:p>
    <w:p w14:paraId="0A1F59CF" w14:textId="77777777" w:rsidR="004470EF" w:rsidRPr="002E6533" w:rsidRDefault="00000000">
      <w:pPr>
        <w:pStyle w:val="Compact"/>
      </w:pPr>
      <w:r w:rsidRPr="002E6533">
        <w:t>Imediatamente, que exibe o objeto de relatório quando o registro é carregado.</w:t>
      </w:r>
    </w:p>
    <w:p w14:paraId="6FC50A4D" w14:textId="77777777" w:rsidR="004470EF" w:rsidRPr="002E6533" w:rsidRDefault="00000000">
      <w:pPr>
        <w:pStyle w:val="Compact"/>
      </w:pPr>
      <w:r w:rsidRPr="002E6533">
        <w:t xml:space="preserve">Sob demanda, que exibe o objeto de relatório quando você clica em Executar </w:t>
      </w:r>
      <w:r w:rsidRPr="002E6533">
        <w:rPr>
          <w:i/>
          <w:iCs/>
        </w:rPr>
        <w:t>ReportObjectName</w:t>
      </w:r>
      <w:r w:rsidRPr="002E6533">
        <w:t>.</w:t>
      </w:r>
    </w:p>
    <w:p w14:paraId="75291D56" w14:textId="77777777" w:rsidR="004470EF" w:rsidRPr="002E6533" w:rsidRDefault="00000000">
      <w:pPr>
        <w:pStyle w:val="Ttulo2"/>
      </w:pPr>
      <w:bookmarkStart w:id="1097" w:name="X6fbfa0e01960f6ff59db3c4ae2548cfc916746a"/>
      <w:bookmarkEnd w:id="1096"/>
      <w:r w:rsidRPr="002E6533">
        <w:t>Visualizar um relatório incorporado como relatório de página inteira</w:t>
      </w:r>
    </w:p>
    <w:p w14:paraId="455765B3" w14:textId="77777777" w:rsidR="004470EF" w:rsidRPr="002E6533" w:rsidRDefault="00000000">
      <w:pPr>
        <w:pStyle w:val="FirstParagraph"/>
      </w:pPr>
      <w:r w:rsidRPr="002E6533">
        <w:t>Para exibir um relatório incorporado como uma página inteira independente, clique em Exibir relatório.</w:t>
      </w:r>
    </w:p>
    <w:p w14:paraId="44E56ECD" w14:textId="77777777" w:rsidR="004470EF" w:rsidRPr="002E6533" w:rsidRDefault="00000000">
      <w:pPr>
        <w:pStyle w:val="Corpodetexto"/>
      </w:pPr>
      <w:r w:rsidRPr="002E6533">
        <w:rPr>
          <w:b/>
          <w:bCs/>
        </w:rPr>
        <w:t>Observação:</w:t>
      </w:r>
      <w:r w:rsidRPr="002E6533">
        <w:t xml:space="preserve"> filtros configurados nos objetos de relatório podem ter filtros dinâmicos para retornar resultados com base no contexto do registro. Quando você clica em Exibir relatório, os filtros dinâmicos são convertidos em valores estáticos do registro.</w:t>
      </w:r>
    </w:p>
    <w:p w14:paraId="30D88218" w14:textId="77777777" w:rsidR="004470EF" w:rsidRPr="002E6533" w:rsidRDefault="00000000">
      <w:pPr>
        <w:pStyle w:val="Corpodetexto"/>
      </w:pPr>
      <w:r w:rsidRPr="002E6533">
        <w:t>Se um relatório se estender por várias páginas, você poderá percorrer os resultados no objeto de relatório. A paginação é baseada na configuração Resultados por página no relatório de base.</w:t>
      </w:r>
    </w:p>
    <w:p w14:paraId="7D03A177" w14:textId="77777777" w:rsidR="004470EF" w:rsidRPr="002E6533" w:rsidRDefault="00000000">
      <w:pPr>
        <w:pStyle w:val="Ttulo1"/>
      </w:pPr>
      <w:bookmarkStart w:id="1098" w:name="Xe98e3cf2032fde0d1e1493f566efd6a9ce9aa09"/>
      <w:bookmarkEnd w:id="1095"/>
      <w:bookmarkEnd w:id="1097"/>
      <w:r w:rsidRPr="002E6533">
        <w:t>Trabalhando com registros inscritos no workflow (Clássico)</w:t>
      </w:r>
    </w:p>
    <w:p w14:paraId="0F564EC4"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97">
        <w:r w:rsidR="004470EF" w:rsidRPr="002E6533">
          <w:rPr>
            <w:rStyle w:val="Hyperlink"/>
          </w:rPr>
          <w:t>Registros</w:t>
        </w:r>
      </w:hyperlink>
      <w:r w:rsidRPr="002E6533">
        <w:t xml:space="preserve">. Para obter informações sobre experiências clássicas, consulte </w:t>
      </w:r>
      <w:hyperlink r:id="rId1998" w:anchor="classic_experiences">
        <w:r w:rsidR="004470EF" w:rsidRPr="002E6533">
          <w:rPr>
            <w:rStyle w:val="Hyperlink"/>
          </w:rPr>
          <w:t>Experiências clássicas do Archer</w:t>
        </w:r>
      </w:hyperlink>
      <w:r w:rsidRPr="002E6533">
        <w:t>.</w:t>
      </w:r>
    </w:p>
    <w:p w14:paraId="7D18647B" w14:textId="77777777" w:rsidR="004470EF" w:rsidRPr="002E6533" w:rsidRDefault="00000000">
      <w:pPr>
        <w:pStyle w:val="Corpodetexto"/>
      </w:pPr>
      <w:r w:rsidRPr="002E6533">
        <w:t>Você pode usar a barra de ferramentas de workflow para decidir o que fazer com um registro enviado. O rastreador de workflow exibe um máximo de 4 fases no workflow. Quando há mais de 4 fases, são exibidas reticências antes ou depois da etapa atual. Para ver detalhes sobre cada fase, clique em Detalhes.</w:t>
      </w:r>
    </w:p>
    <w:p w14:paraId="2BD3B420" w14:textId="77777777" w:rsidR="004470EF" w:rsidRPr="002E6533" w:rsidRDefault="00000000">
      <w:pPr>
        <w:pStyle w:val="Corpodetexto"/>
      </w:pPr>
      <w:r w:rsidRPr="002E6533">
        <w:t>Nesta página</w:t>
      </w:r>
    </w:p>
    <w:p w14:paraId="73B209C3" w14:textId="77777777" w:rsidR="004470EF" w:rsidRPr="002E6533" w:rsidRDefault="004470EF">
      <w:pPr>
        <w:pStyle w:val="Compact"/>
      </w:pPr>
      <w:hyperlink w:anchor="Aceitarumregistrodatarefa">
        <w:r w:rsidRPr="002E6533">
          <w:rPr>
            <w:rStyle w:val="Hyperlink"/>
          </w:rPr>
          <w:t>Aceitar um registro da tarefa</w:t>
        </w:r>
      </w:hyperlink>
    </w:p>
    <w:p w14:paraId="102D6B63" w14:textId="77777777" w:rsidR="004470EF" w:rsidRPr="002E6533" w:rsidRDefault="004470EF">
      <w:pPr>
        <w:pStyle w:val="Compact"/>
      </w:pPr>
      <w:hyperlink w:anchor="X4dfb7ddc0c7b1727579b680571a6914bdd24f47">
        <w:r w:rsidRPr="002E6533">
          <w:rPr>
            <w:rStyle w:val="Hyperlink"/>
          </w:rPr>
          <w:t>Rejeitar um registro de tarefa e digitar um comentário</w:t>
        </w:r>
      </w:hyperlink>
    </w:p>
    <w:p w14:paraId="397D7E05" w14:textId="77777777" w:rsidR="004470EF" w:rsidRPr="002E6533" w:rsidRDefault="004470EF">
      <w:pPr>
        <w:pStyle w:val="Compact"/>
      </w:pPr>
      <w:hyperlink w:anchor="Reatribuirumregistrodetarefa">
        <w:r w:rsidRPr="002E6533">
          <w:rPr>
            <w:rStyle w:val="Hyperlink"/>
          </w:rPr>
          <w:t>Reatribuir um registro de tarefa</w:t>
        </w:r>
      </w:hyperlink>
    </w:p>
    <w:p w14:paraId="1E58637B" w14:textId="77777777" w:rsidR="004470EF" w:rsidRPr="002E6533" w:rsidRDefault="004470EF">
      <w:pPr>
        <w:pStyle w:val="Compact"/>
      </w:pPr>
      <w:hyperlink w:anchor="X38fa4a09bb6879ead8b0b4e7bd52b0fb7224751">
        <w:r w:rsidRPr="002E6533">
          <w:rPr>
            <w:rStyle w:val="Hyperlink"/>
          </w:rPr>
          <w:t>Visualizar o histórico de um registro de tarefa</w:t>
        </w:r>
      </w:hyperlink>
    </w:p>
    <w:p w14:paraId="3FED1B1C" w14:textId="77777777" w:rsidR="004470EF" w:rsidRPr="002E6533" w:rsidRDefault="00000000">
      <w:pPr>
        <w:pStyle w:val="Ttulo2"/>
      </w:pPr>
      <w:bookmarkStart w:id="1099" w:name="aceitar-um-registro-da-tarefa"/>
      <w:r w:rsidRPr="002E6533">
        <w:t>Aceitar um registro da tarefa</w:t>
      </w:r>
    </w:p>
    <w:p w14:paraId="0635C835" w14:textId="77777777" w:rsidR="004470EF" w:rsidRPr="002E6533" w:rsidRDefault="00000000">
      <w:r w:rsidRPr="002E6533">
        <w:t>Vá para o aplicativo que contém o registro que você deseja atualizar.</w:t>
      </w:r>
    </w:p>
    <w:p w14:paraId="584E5439" w14:textId="77777777" w:rsidR="004470EF" w:rsidRPr="002E6533" w:rsidRDefault="00000000">
      <w:pPr>
        <w:pStyle w:val="Compact"/>
        <w:numPr>
          <w:ilvl w:val="1"/>
          <w:numId w:val="0"/>
        </w:numPr>
      </w:pPr>
      <w:r w:rsidRPr="002E6533">
        <w:t>No menu, clique na solução.</w:t>
      </w:r>
    </w:p>
    <w:p w14:paraId="5001E6AC" w14:textId="77777777" w:rsidR="004470EF" w:rsidRPr="002E6533" w:rsidRDefault="00000000">
      <w:pPr>
        <w:pStyle w:val="Compact"/>
        <w:numPr>
          <w:ilvl w:val="1"/>
          <w:numId w:val="0"/>
        </w:numPr>
      </w:pPr>
      <w:r w:rsidRPr="002E6533">
        <w:lastRenderedPageBreak/>
        <w:t>Na lista Aplicativos, clique no aplicativo.</w:t>
      </w:r>
    </w:p>
    <w:p w14:paraId="73FB37C3" w14:textId="77777777" w:rsidR="004470EF" w:rsidRPr="002E6533" w:rsidRDefault="00000000">
      <w:pPr>
        <w:pStyle w:val="Compact"/>
        <w:numPr>
          <w:ilvl w:val="1"/>
          <w:numId w:val="0"/>
        </w:numPr>
      </w:pPr>
      <w:r w:rsidRPr="002E6533">
        <w:t>Selecione o registro.</w:t>
      </w:r>
    </w:p>
    <w:p w14:paraId="07972788" w14:textId="77777777" w:rsidR="004470EF" w:rsidRPr="002E6533" w:rsidRDefault="00000000">
      <w:pPr>
        <w:pStyle w:val="Compact"/>
      </w:pPr>
      <w:r w:rsidRPr="002E6533">
        <w:t>Analise o registro.</w:t>
      </w:r>
    </w:p>
    <w:p w14:paraId="4CD45144" w14:textId="77777777" w:rsidR="004470EF" w:rsidRPr="002E6533" w:rsidRDefault="00000000">
      <w:pPr>
        <w:pStyle w:val="Compact"/>
      </w:pPr>
      <w:r w:rsidRPr="002E6533">
        <w:t>Clique no botão Ações e selecione Aceitar para aceitar o registro e movê-lo para a próxima fase do processo de workflow.</w:t>
      </w:r>
    </w:p>
    <w:p w14:paraId="083E74C6" w14:textId="77777777" w:rsidR="004470EF" w:rsidRPr="002E6533" w:rsidRDefault="00000000">
      <w:pPr>
        <w:pStyle w:val="Ttulo2"/>
      </w:pPr>
      <w:bookmarkStart w:id="1100" w:name="X1e788feab0ac2a541c82ae94af70a65c08f450d"/>
      <w:bookmarkEnd w:id="1099"/>
      <w:r w:rsidRPr="002E6533">
        <w:t>Rejeitar um registro de tarefa e digitar um comentário</w:t>
      </w:r>
    </w:p>
    <w:p w14:paraId="5F1285F4" w14:textId="77777777" w:rsidR="004470EF" w:rsidRPr="002E6533" w:rsidRDefault="00000000">
      <w:r w:rsidRPr="002E6533">
        <w:t>Vá para o aplicativo que contém o registro que você deseja atualizar.</w:t>
      </w:r>
    </w:p>
    <w:p w14:paraId="64A9BA0E" w14:textId="77777777" w:rsidR="004470EF" w:rsidRPr="002E6533" w:rsidRDefault="00000000">
      <w:pPr>
        <w:pStyle w:val="Compact"/>
        <w:numPr>
          <w:ilvl w:val="1"/>
          <w:numId w:val="0"/>
        </w:numPr>
      </w:pPr>
      <w:r w:rsidRPr="002E6533">
        <w:t xml:space="preserve">No menu, clique no menu </w:t>
      </w:r>
      <w:r w:rsidRPr="002E6533">
        <w:rPr>
          <w:i/>
          <w:iCs/>
        </w:rPr>
        <w:t>Solução</w:t>
      </w:r>
      <w:r w:rsidRPr="002E6533">
        <w:t>.</w:t>
      </w:r>
    </w:p>
    <w:p w14:paraId="5E5391D0" w14:textId="77777777" w:rsidR="004470EF" w:rsidRPr="002E6533" w:rsidRDefault="00000000">
      <w:pPr>
        <w:pStyle w:val="Compact"/>
        <w:numPr>
          <w:ilvl w:val="1"/>
          <w:numId w:val="0"/>
        </w:numPr>
      </w:pPr>
      <w:r w:rsidRPr="002E6533">
        <w:t>Clique na solução.</w:t>
      </w:r>
    </w:p>
    <w:p w14:paraId="470DB386" w14:textId="77777777" w:rsidR="004470EF" w:rsidRPr="002E6533" w:rsidRDefault="00000000">
      <w:pPr>
        <w:pStyle w:val="Compact"/>
        <w:numPr>
          <w:ilvl w:val="1"/>
          <w:numId w:val="0"/>
        </w:numPr>
      </w:pPr>
      <w:r w:rsidRPr="002E6533">
        <w:t>Na lista Aplicativos, clique no aplicativo.</w:t>
      </w:r>
    </w:p>
    <w:p w14:paraId="73AD0926" w14:textId="77777777" w:rsidR="004470EF" w:rsidRPr="002E6533" w:rsidRDefault="00000000">
      <w:pPr>
        <w:pStyle w:val="Compact"/>
        <w:numPr>
          <w:ilvl w:val="1"/>
          <w:numId w:val="0"/>
        </w:numPr>
      </w:pPr>
      <w:r w:rsidRPr="002E6533">
        <w:t>Selecione o registro.</w:t>
      </w:r>
    </w:p>
    <w:p w14:paraId="5044DF1B" w14:textId="77777777" w:rsidR="004470EF" w:rsidRPr="002E6533" w:rsidRDefault="00000000">
      <w:pPr>
        <w:pStyle w:val="Compact"/>
      </w:pPr>
      <w:r w:rsidRPr="002E6533">
        <w:t>Analise o registro.</w:t>
      </w:r>
    </w:p>
    <w:p w14:paraId="7D2FE2A6" w14:textId="77777777" w:rsidR="004470EF" w:rsidRPr="002E6533" w:rsidRDefault="00000000">
      <w:pPr>
        <w:pStyle w:val="Compact"/>
      </w:pPr>
      <w:r w:rsidRPr="002E6533">
        <w:t>Clique no botão Ações e selecione Rejeitar para rejeitar o registro e rebaixá-lo para a fase anterior do processo de workflow.</w:t>
      </w:r>
    </w:p>
    <w:p w14:paraId="31170453" w14:textId="77777777" w:rsidR="004470EF" w:rsidRPr="002E6533" w:rsidRDefault="00000000">
      <w:pPr>
        <w:pStyle w:val="Compact"/>
      </w:pPr>
      <w:r w:rsidRPr="002E6533">
        <w:t>Clique em Comentário para deixar um comentário descrevendo sua decisão de rejeição.</w:t>
      </w:r>
    </w:p>
    <w:p w14:paraId="5B0DAE1B" w14:textId="77777777" w:rsidR="004470EF" w:rsidRPr="002E6533" w:rsidRDefault="00000000">
      <w:pPr>
        <w:pStyle w:val="Ttulo2"/>
      </w:pPr>
      <w:bookmarkStart w:id="1101" w:name="reatribuir-um-registro-de-tarefa"/>
      <w:bookmarkEnd w:id="1100"/>
      <w:r w:rsidRPr="002E6533">
        <w:t>Reatribuir um registro de tarefa</w:t>
      </w:r>
    </w:p>
    <w:p w14:paraId="36DD265D" w14:textId="77777777" w:rsidR="004470EF" w:rsidRPr="002E6533" w:rsidRDefault="00000000">
      <w:r w:rsidRPr="002E6533">
        <w:t>Vá para o aplicativo que contém o registro que você deseja atualizar.</w:t>
      </w:r>
    </w:p>
    <w:p w14:paraId="5D158E7B" w14:textId="77777777" w:rsidR="004470EF" w:rsidRPr="002E6533" w:rsidRDefault="00000000">
      <w:pPr>
        <w:pStyle w:val="Compact"/>
        <w:numPr>
          <w:ilvl w:val="1"/>
          <w:numId w:val="0"/>
        </w:numPr>
      </w:pPr>
      <w:r w:rsidRPr="002E6533">
        <w:t>No menu, clique na solução.</w:t>
      </w:r>
    </w:p>
    <w:p w14:paraId="1F07F694" w14:textId="77777777" w:rsidR="004470EF" w:rsidRPr="002E6533" w:rsidRDefault="00000000">
      <w:pPr>
        <w:pStyle w:val="Compact"/>
        <w:numPr>
          <w:ilvl w:val="1"/>
          <w:numId w:val="0"/>
        </w:numPr>
      </w:pPr>
      <w:r w:rsidRPr="002E6533">
        <w:t>Na lista Aplicativos, clique no aplicativo.</w:t>
      </w:r>
    </w:p>
    <w:p w14:paraId="0F8B42D7" w14:textId="77777777" w:rsidR="004470EF" w:rsidRPr="002E6533" w:rsidRDefault="00000000">
      <w:pPr>
        <w:pStyle w:val="Compact"/>
        <w:numPr>
          <w:ilvl w:val="1"/>
          <w:numId w:val="0"/>
        </w:numPr>
      </w:pPr>
      <w:r w:rsidRPr="002E6533">
        <w:t>Selecione o registro.</w:t>
      </w:r>
    </w:p>
    <w:p w14:paraId="6C8FF8FC" w14:textId="77777777" w:rsidR="004470EF" w:rsidRPr="002E6533" w:rsidRDefault="00000000">
      <w:pPr>
        <w:pStyle w:val="Compact"/>
      </w:pPr>
      <w:r w:rsidRPr="002E6533">
        <w:t>Analise o registro.</w:t>
      </w:r>
    </w:p>
    <w:p w14:paraId="6A4FD54E" w14:textId="77777777" w:rsidR="004470EF" w:rsidRPr="002E6533" w:rsidRDefault="00000000">
      <w:pPr>
        <w:pStyle w:val="Compact"/>
      </w:pPr>
      <w:r w:rsidRPr="002E6533">
        <w:t>Clique no botão Ações e selecione Reatribuir para reatribuir o registro a outro usuário ou grupo.</w:t>
      </w:r>
    </w:p>
    <w:p w14:paraId="13B6F19F" w14:textId="77777777" w:rsidR="004470EF" w:rsidRPr="002E6533" w:rsidRDefault="00000000">
      <w:pPr>
        <w:pStyle w:val="Compact"/>
      </w:pPr>
      <w:r w:rsidRPr="002E6533">
        <w:t>Selecione o usuário ou o grupo e clique em OK.</w:t>
      </w:r>
    </w:p>
    <w:p w14:paraId="6C6023E5" w14:textId="77777777" w:rsidR="004470EF" w:rsidRPr="002E6533" w:rsidRDefault="00000000">
      <w:pPr>
        <w:pStyle w:val="Ttulo2"/>
      </w:pPr>
      <w:bookmarkStart w:id="1102" w:name="X5e0cbe91c3cf0f274a056c11dee68f6b243e2f9"/>
      <w:bookmarkEnd w:id="1101"/>
      <w:r w:rsidRPr="002E6533">
        <w:t>Visualizar o histórico de um registro de tarefa</w:t>
      </w:r>
    </w:p>
    <w:p w14:paraId="3F4DFECE" w14:textId="77777777" w:rsidR="004470EF" w:rsidRPr="002E6533" w:rsidRDefault="00000000">
      <w:r w:rsidRPr="002E6533">
        <w:t>Vá para o aplicativo que contém o registro que você deseja atualizar.</w:t>
      </w:r>
    </w:p>
    <w:p w14:paraId="2E34ECFE" w14:textId="77777777" w:rsidR="004470EF" w:rsidRPr="002E6533" w:rsidRDefault="00000000">
      <w:pPr>
        <w:pStyle w:val="Compact"/>
        <w:numPr>
          <w:ilvl w:val="1"/>
          <w:numId w:val="0"/>
        </w:numPr>
      </w:pPr>
      <w:r w:rsidRPr="002E6533">
        <w:t>No menu, clique na solução.</w:t>
      </w:r>
    </w:p>
    <w:p w14:paraId="3F74A30A" w14:textId="77777777" w:rsidR="004470EF" w:rsidRPr="002E6533" w:rsidRDefault="00000000">
      <w:pPr>
        <w:pStyle w:val="Compact"/>
        <w:numPr>
          <w:ilvl w:val="1"/>
          <w:numId w:val="0"/>
        </w:numPr>
      </w:pPr>
      <w:r w:rsidRPr="002E6533">
        <w:t>Na lista Aplicativos, clique no aplicativo.</w:t>
      </w:r>
    </w:p>
    <w:p w14:paraId="789F9D82" w14:textId="77777777" w:rsidR="004470EF" w:rsidRPr="002E6533" w:rsidRDefault="00000000">
      <w:pPr>
        <w:pStyle w:val="Compact"/>
        <w:numPr>
          <w:ilvl w:val="1"/>
          <w:numId w:val="0"/>
        </w:numPr>
      </w:pPr>
      <w:r w:rsidRPr="002E6533">
        <w:t>Selecione o registro.</w:t>
      </w:r>
    </w:p>
    <w:p w14:paraId="1E6A6D21" w14:textId="77777777" w:rsidR="004470EF" w:rsidRPr="002E6533" w:rsidRDefault="00000000">
      <w:pPr>
        <w:pStyle w:val="Compact"/>
      </w:pPr>
      <w:r w:rsidRPr="002E6533">
        <w:t>Analise o registro.</w:t>
      </w:r>
    </w:p>
    <w:p w14:paraId="73E949DA" w14:textId="77777777" w:rsidR="004470EF" w:rsidRPr="002E6533" w:rsidRDefault="00000000">
      <w:pPr>
        <w:pStyle w:val="Compact"/>
      </w:pPr>
      <w:r w:rsidRPr="002E6533">
        <w:t>Clique no botão Ações e selecione Histórico para visualizar um histórico do registro no processo de workflow.</w:t>
      </w:r>
    </w:p>
    <w:p w14:paraId="57C3193E" w14:textId="77777777" w:rsidR="004470EF" w:rsidRPr="002E6533" w:rsidRDefault="00000000">
      <w:pPr>
        <w:pStyle w:val="Ttulo1"/>
      </w:pPr>
      <w:bookmarkStart w:id="1103" w:name="edição-em-linha"/>
      <w:bookmarkEnd w:id="1098"/>
      <w:bookmarkEnd w:id="1102"/>
      <w:r w:rsidRPr="002E6533">
        <w:lastRenderedPageBreak/>
        <w:t>Edição em linha</w:t>
      </w:r>
    </w:p>
    <w:p w14:paraId="72AC52D6" w14:textId="77777777" w:rsidR="004470EF" w:rsidRPr="002E6533" w:rsidRDefault="00000000">
      <w:pPr>
        <w:pStyle w:val="FirstParagraph"/>
      </w:pPr>
      <w:r w:rsidRPr="002E6533">
        <w:t>A Edição em linha permite que os usuários atualizem o conteúdo nos campos de referência cruzada e em qualquer campo editável na página Resultados da pesquisa, na Pesquisa avançada e nos Relatórios. Os privilégios para atualizar os valores de campo são verificados quando os usuários salvam as alterações, não quando incorporam uma alteração a um campo. Se um usuário tem privilégios insuficientes para salvar um valor de campo alterado, a operação de gravação rejeita a alteração e exibe um ícone de erro com o texto explicativo de flutuação no final da linha do registro.</w:t>
      </w:r>
    </w:p>
    <w:p w14:paraId="57F2CA7C" w14:textId="77777777" w:rsidR="004470EF" w:rsidRPr="002E6533" w:rsidRDefault="00000000">
      <w:pPr>
        <w:pStyle w:val="Corpodetexto"/>
      </w:pPr>
      <w:r w:rsidRPr="002E6533">
        <w:t>As alterações nos campos usados nas regras que controlam os eventos orientados por dados (DDEs) não podem ser salvas. A operação de gravação rejeita essas e todas as outras alterações no mesmo registro.</w:t>
      </w:r>
    </w:p>
    <w:p w14:paraId="184EE2DF" w14:textId="77777777" w:rsidR="004470EF" w:rsidRPr="002E6533" w:rsidRDefault="00000000">
      <w:pPr>
        <w:pStyle w:val="Corpodetexto"/>
      </w:pPr>
      <w:r w:rsidRPr="002E6533">
        <w:t xml:space="preserve">Quando as alterações de campo são salvas, os campos calculados não são atualizados automaticamente para refletir as alterações de campo que afetam o cálculo. As alterações feitas em um registro que </w:t>
      </w:r>
      <w:proofErr w:type="gramStart"/>
      <w:r w:rsidRPr="002E6533">
        <w:t>move-o</w:t>
      </w:r>
      <w:proofErr w:type="gramEnd"/>
      <w:r w:rsidRPr="002E6533">
        <w:t xml:space="preserve"> por meio de um Workflow avançado também não são atualizadas automaticamente. A atualização da página atualiza o conteúdo do campo calculado com os valores de campo salvos e atualiza um registro no Workflow avançado.</w:t>
      </w:r>
    </w:p>
    <w:p w14:paraId="2562471A" w14:textId="77777777" w:rsidR="004470EF" w:rsidRPr="002E6533" w:rsidRDefault="00000000">
      <w:pPr>
        <w:pStyle w:val="Corpodetexto"/>
      </w:pPr>
      <w:r w:rsidRPr="002E6533">
        <w:t>Nesta página</w:t>
      </w:r>
    </w:p>
    <w:p w14:paraId="464E6BDD" w14:textId="77777777" w:rsidR="004470EF" w:rsidRPr="002E6533" w:rsidRDefault="004470EF">
      <w:pPr>
        <w:pStyle w:val="Compact"/>
      </w:pPr>
      <w:hyperlink w:anchor="X5dc72e812ca4c5e615fbebe9bbd001f23117303">
        <w:r w:rsidRPr="002E6533">
          <w:rPr>
            <w:rStyle w:val="Hyperlink"/>
          </w:rPr>
          <w:t>Edição in-line para resultados da pesquisa e relatórios</w:t>
        </w:r>
      </w:hyperlink>
    </w:p>
    <w:p w14:paraId="498CD8B3" w14:textId="77777777" w:rsidR="004470EF" w:rsidRPr="002E6533" w:rsidRDefault="004470EF">
      <w:pPr>
        <w:pStyle w:val="Compact"/>
      </w:pPr>
      <w:hyperlink w:anchor="X3e803739c57f6a2198d596e5518ee79f435d4d5">
        <w:r w:rsidRPr="002E6533">
          <w:rPr>
            <w:rStyle w:val="Hyperlink"/>
          </w:rPr>
          <w:t>Edição em linha em massa de um grid de referência cruzada</w:t>
        </w:r>
      </w:hyperlink>
    </w:p>
    <w:p w14:paraId="3B621595" w14:textId="77777777" w:rsidR="004470EF" w:rsidRPr="002E6533" w:rsidRDefault="004470EF">
      <w:pPr>
        <w:pStyle w:val="Compact"/>
      </w:pPr>
      <w:hyperlink w:anchor="X75c52b2ed48085b4ab44abe87b6810e9030477e">
        <w:r w:rsidRPr="002E6533">
          <w:rPr>
            <w:rStyle w:val="Hyperlink"/>
          </w:rPr>
          <w:t>Solucionando problemas de falhas de gravação para edição em linha</w:t>
        </w:r>
      </w:hyperlink>
    </w:p>
    <w:p w14:paraId="3CE2C4B4" w14:textId="77777777" w:rsidR="004470EF" w:rsidRPr="002E6533" w:rsidRDefault="00000000">
      <w:pPr>
        <w:pStyle w:val="Ttulo2"/>
      </w:pPr>
      <w:bookmarkStart w:id="1104" w:name="X3a0847f6083f6e3cb4464e52c6fed58822edd93"/>
      <w:r w:rsidRPr="002E6533">
        <w:t>Edição in-line para resultados da pesquisa e relatórios</w:t>
      </w:r>
    </w:p>
    <w:p w14:paraId="62A1037B" w14:textId="77777777" w:rsidR="004470EF" w:rsidRPr="002E6533" w:rsidRDefault="00000000">
      <w:pPr>
        <w:pStyle w:val="FirstParagraph"/>
      </w:pPr>
      <w:r w:rsidRPr="002E6533">
        <w:t>Como pré-requisito para essa opção, você deve habilitar a opção Edição em linha para cada campo que os usuários querem modificar no aplicativo ou questionário aplicável.</w:t>
      </w:r>
    </w:p>
    <w:p w14:paraId="560F7A92" w14:textId="77777777" w:rsidR="004470EF" w:rsidRPr="002E6533" w:rsidRDefault="00000000">
      <w:pPr>
        <w:pStyle w:val="Corpodetexto"/>
      </w:pPr>
      <w:r w:rsidRPr="002E6533">
        <w:rPr>
          <w:b/>
          <w:bCs/>
        </w:rPr>
        <w:t>Observação:</w:t>
      </w:r>
      <w:r w:rsidRPr="002E6533">
        <w:t xml:space="preserve"> A edição em linha não é compatível com os campos que fazem parte das regras de evento baseadas em dados.</w:t>
      </w:r>
    </w:p>
    <w:p w14:paraId="2ADE1AAB" w14:textId="77777777" w:rsidR="004470EF" w:rsidRPr="002E6533" w:rsidRDefault="00000000">
      <w:pPr>
        <w:pStyle w:val="Corpodetexto"/>
      </w:pPr>
      <w:r w:rsidRPr="002E6533">
        <w:t>Os tipos de campo a seguir podem ser habilitados para edição em linha:</w:t>
      </w:r>
    </w:p>
    <w:p w14:paraId="25B1CD9E" w14:textId="77777777" w:rsidR="004470EF" w:rsidRPr="002E6533" w:rsidRDefault="00000000">
      <w:pPr>
        <w:pStyle w:val="Compact"/>
      </w:pPr>
      <w:r w:rsidRPr="002E6533">
        <w:t>Texto</w:t>
      </w:r>
    </w:p>
    <w:p w14:paraId="3129E26B" w14:textId="77777777" w:rsidR="004470EF" w:rsidRPr="002E6533" w:rsidRDefault="00000000">
      <w:pPr>
        <w:pStyle w:val="Compact"/>
      </w:pPr>
      <w:r w:rsidRPr="002E6533">
        <w:t>Numérico</w:t>
      </w:r>
    </w:p>
    <w:p w14:paraId="2EDFE94E" w14:textId="77777777" w:rsidR="004470EF" w:rsidRPr="002E6533" w:rsidRDefault="00000000">
      <w:pPr>
        <w:pStyle w:val="Compact"/>
      </w:pPr>
      <w:r w:rsidRPr="002E6533">
        <w:t>Data</w:t>
      </w:r>
    </w:p>
    <w:p w14:paraId="5F062548" w14:textId="77777777" w:rsidR="004470EF" w:rsidRPr="002E6533" w:rsidRDefault="00000000">
      <w:pPr>
        <w:pStyle w:val="Compact"/>
      </w:pPr>
      <w:r w:rsidRPr="002E6533">
        <w:t>Lista de valores</w:t>
      </w:r>
    </w:p>
    <w:p w14:paraId="09D13418" w14:textId="77777777" w:rsidR="004470EF" w:rsidRPr="002E6533" w:rsidRDefault="00000000">
      <w:pPr>
        <w:pStyle w:val="Compact"/>
      </w:pPr>
      <w:r w:rsidRPr="002E6533">
        <w:t>Referência cruzada</w:t>
      </w:r>
    </w:p>
    <w:p w14:paraId="39C836A4" w14:textId="77777777" w:rsidR="004470EF" w:rsidRPr="002E6533" w:rsidRDefault="00000000">
      <w:pPr>
        <w:pStyle w:val="Compact"/>
      </w:pPr>
      <w:r w:rsidRPr="002E6533">
        <w:t>Registros relacionados</w:t>
      </w:r>
    </w:p>
    <w:p w14:paraId="50E4F4B7" w14:textId="77777777" w:rsidR="004470EF" w:rsidRPr="002E6533" w:rsidRDefault="00000000">
      <w:pPr>
        <w:pStyle w:val="Compact"/>
      </w:pPr>
      <w:r w:rsidRPr="002E6533">
        <w:t>Lista de usuários/grupos</w:t>
      </w:r>
    </w:p>
    <w:p w14:paraId="7A8CE0BA" w14:textId="77777777" w:rsidR="004470EF" w:rsidRPr="002E6533" w:rsidRDefault="00000000">
      <w:pPr>
        <w:pStyle w:val="Compact"/>
      </w:pPr>
      <w:r w:rsidRPr="002E6533">
        <w:lastRenderedPageBreak/>
        <w:t>Permissões de registro</w:t>
      </w:r>
    </w:p>
    <w:p w14:paraId="09962E05" w14:textId="77777777" w:rsidR="004470EF" w:rsidRPr="002E6533" w:rsidRDefault="00000000">
      <w:pPr>
        <w:pStyle w:val="Ttulo2"/>
      </w:pPr>
      <w:bookmarkStart w:id="1105" w:name="X3b53130aad8dcb8f522914d566c8ad9c1f49c97"/>
      <w:bookmarkEnd w:id="1104"/>
      <w:r w:rsidRPr="002E6533">
        <w:t>Edição em linha em massa de um grid de referência cruzada</w:t>
      </w:r>
    </w:p>
    <w:p w14:paraId="61701F66" w14:textId="77777777" w:rsidR="004470EF" w:rsidRPr="002E6533" w:rsidRDefault="00000000">
      <w:pPr>
        <w:pStyle w:val="FirstParagraph"/>
      </w:pPr>
      <w:r w:rsidRPr="002E6533">
        <w:t>A opção de edição em linha em massa permite que você atualize de uma só vez vários registros em um grid de referência cruzada de um registro. Como um pré-requisito para essa opção, você deve habilitar a opção Exibição de grid editável para o campo referência cruzada, bem como habilitar a edição in-line para cada um dos campos no grid que você deseja editar. Você também deve conceder aos usuários direitos de edição em linha em massa para o aplicativo.</w:t>
      </w:r>
    </w:p>
    <w:p w14:paraId="257184FE" w14:textId="77777777" w:rsidR="004470EF" w:rsidRPr="002E6533" w:rsidRDefault="00000000">
      <w:pPr>
        <w:pStyle w:val="Compact"/>
      </w:pPr>
      <w:r w:rsidRPr="002E6533">
        <w:t>Abra o registro que contém o grid de referência cruzada.</w:t>
      </w:r>
    </w:p>
    <w:p w14:paraId="0F07BE32" w14:textId="77777777" w:rsidR="004470EF" w:rsidRPr="002E6533" w:rsidRDefault="00000000">
      <w:r w:rsidRPr="002E6533">
        <w:t>No canto superior direito do grid, clique em Habilitar edição in-line.</w:t>
      </w:r>
    </w:p>
    <w:p w14:paraId="3718474D" w14:textId="77777777" w:rsidR="004470EF" w:rsidRPr="002E6533" w:rsidRDefault="00000000">
      <w:r w:rsidRPr="002E6533">
        <w:t>Caixas de seleção são exibidas ao lado de cada registro, e controles de cabeçalho são exibidos acima de cada coluna do campo ativado para a edição em linha.</w:t>
      </w:r>
    </w:p>
    <w:p w14:paraId="39742539" w14:textId="77777777" w:rsidR="004470EF" w:rsidRPr="002E6533" w:rsidRDefault="00000000">
      <w:pPr>
        <w:pStyle w:val="Compact"/>
      </w:pPr>
      <w:r w:rsidRPr="002E6533">
        <w:t>Selecione os registros que você deseja atualizar. Você pode selecionar registros individuais ou todos os registros de referência cruzada.</w:t>
      </w:r>
    </w:p>
    <w:p w14:paraId="37C4C3CA" w14:textId="77777777" w:rsidR="004470EF" w:rsidRPr="002E6533" w:rsidRDefault="00000000">
      <w:r w:rsidRPr="002E6533">
        <w:t>Digite novos valores de campo nos controles de cabeçalho.</w:t>
      </w:r>
    </w:p>
    <w:p w14:paraId="1297EC2F" w14:textId="77777777" w:rsidR="004470EF" w:rsidRPr="002E6533" w:rsidRDefault="00000000">
      <w:r w:rsidRPr="002E6533">
        <w:t>O novo valor de campo é copiado em todos os registros do grid que você selecionou.</w:t>
      </w:r>
    </w:p>
    <w:p w14:paraId="694C8BB5" w14:textId="77777777" w:rsidR="004470EF" w:rsidRPr="002E6533" w:rsidRDefault="00000000">
      <w:pPr>
        <w:pStyle w:val="Compact"/>
      </w:pPr>
      <w:r w:rsidRPr="002E6533">
        <w:t>Execute um destes procedimentos:</w:t>
      </w:r>
    </w:p>
    <w:p w14:paraId="38988748" w14:textId="77777777" w:rsidR="004470EF" w:rsidRPr="002E6533" w:rsidRDefault="00000000">
      <w:pPr>
        <w:pStyle w:val="Compact"/>
        <w:numPr>
          <w:ilvl w:val="1"/>
          <w:numId w:val="0"/>
        </w:numPr>
      </w:pPr>
      <w:r w:rsidRPr="002E6533">
        <w:t>Salve cada registro individualmente clicando em Aplicar.</w:t>
      </w:r>
    </w:p>
    <w:p w14:paraId="4E8A978B" w14:textId="77777777" w:rsidR="004470EF" w:rsidRPr="002E6533" w:rsidRDefault="00000000">
      <w:pPr>
        <w:numPr>
          <w:ilvl w:val="1"/>
          <w:numId w:val="0"/>
        </w:numPr>
      </w:pPr>
      <w:r w:rsidRPr="002E6533">
        <w:t>Clique em Salvar alterações para salvar os registros em massa.</w:t>
      </w:r>
    </w:p>
    <w:p w14:paraId="35E486CA" w14:textId="77777777" w:rsidR="004470EF" w:rsidRPr="002E6533" w:rsidRDefault="00000000">
      <w:pPr>
        <w:numPr>
          <w:ilvl w:val="1"/>
          <w:numId w:val="0"/>
        </w:numPr>
      </w:pPr>
      <w:r w:rsidRPr="002E6533">
        <w:rPr>
          <w:b/>
          <w:bCs/>
        </w:rPr>
        <w:t>Importante:</w:t>
      </w:r>
      <w:r w:rsidRPr="002E6533">
        <w:t xml:space="preserve"> O Archer pode salvar no máximo 1.300 registros por salvamento em massa devido à limitação de recursos do navegador. O limite de salvamento em massa é aplicável a todos os navegadores, exceto o Mozilla Firefox.</w:t>
      </w:r>
    </w:p>
    <w:p w14:paraId="1B13BE50" w14:textId="77777777" w:rsidR="004470EF" w:rsidRPr="002E6533" w:rsidRDefault="00000000">
      <w:pPr>
        <w:pStyle w:val="Ttulo2"/>
      </w:pPr>
      <w:bookmarkStart w:id="1106" w:name="Xacd947030ad162d05f0783ef90af70fa24d78ad"/>
      <w:bookmarkEnd w:id="1105"/>
      <w:r w:rsidRPr="002E6533">
        <w:t>Solucionando problemas de falhas de gravação para edição em linha</w:t>
      </w:r>
    </w:p>
    <w:p w14:paraId="5F78CF1D" w14:textId="77777777" w:rsidR="004470EF" w:rsidRPr="002E6533" w:rsidRDefault="00000000">
      <w:pPr>
        <w:pStyle w:val="FirstParagraph"/>
      </w:pPr>
      <w:r w:rsidRPr="002E6533">
        <w:t>Determinadas validações que são aplicadas na página Registro durante a edição são aplicadas apenas quando salvas usando a edição Em linha. Algumas tentativas de salvar os valores de campo alterados usando a opção Edição em linha podem falhar.</w:t>
      </w:r>
    </w:p>
    <w:p w14:paraId="38AE7363" w14:textId="77777777" w:rsidR="004470EF" w:rsidRPr="002E6533" w:rsidRDefault="00000000">
      <w:pPr>
        <w:pStyle w:val="TableCaption"/>
      </w:pPr>
      <w:r w:rsidRPr="002E6533">
        <w:t>A tabela a seguir descreve como solucionar falhas em salvamentos para edição em linha.</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44FC04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78D6D5E" w14:textId="77777777" w:rsidR="004470EF" w:rsidRPr="002E6533" w:rsidRDefault="00000000">
            <w:pPr>
              <w:pStyle w:val="Compact"/>
            </w:pPr>
            <w:r w:rsidRPr="002E6533">
              <w:t>Failure</w:t>
            </w:r>
          </w:p>
        </w:tc>
        <w:tc>
          <w:tcPr>
            <w:tcW w:w="2613" w:type="dxa"/>
          </w:tcPr>
          <w:p w14:paraId="27A95ECE" w14:textId="77777777" w:rsidR="004470EF" w:rsidRPr="002E6533" w:rsidRDefault="00000000">
            <w:pPr>
              <w:pStyle w:val="Compact"/>
            </w:pPr>
            <w:r w:rsidRPr="002E6533">
              <w:t>Problema</w:t>
            </w:r>
          </w:p>
        </w:tc>
        <w:tc>
          <w:tcPr>
            <w:tcW w:w="2613" w:type="dxa"/>
          </w:tcPr>
          <w:p w14:paraId="27A6CC65" w14:textId="77777777" w:rsidR="004470EF" w:rsidRPr="002E6533" w:rsidRDefault="00000000">
            <w:pPr>
              <w:pStyle w:val="Compact"/>
            </w:pPr>
            <w:r w:rsidRPr="002E6533">
              <w:t>Resolução</w:t>
            </w:r>
          </w:p>
        </w:tc>
      </w:tr>
      <w:tr w:rsidR="004470EF" w:rsidRPr="002E6533" w14:paraId="637D6211" w14:textId="77777777">
        <w:tc>
          <w:tcPr>
            <w:tcW w:w="2613" w:type="dxa"/>
          </w:tcPr>
          <w:p w14:paraId="13352E63" w14:textId="77777777" w:rsidR="004470EF" w:rsidRPr="002E6533" w:rsidRDefault="00000000">
            <w:pPr>
              <w:pStyle w:val="Compact"/>
            </w:pPr>
            <w:r w:rsidRPr="002E6533">
              <w:t>Permissões</w:t>
            </w:r>
          </w:p>
        </w:tc>
        <w:tc>
          <w:tcPr>
            <w:tcW w:w="2613" w:type="dxa"/>
          </w:tcPr>
          <w:p w14:paraId="7A414B80" w14:textId="77777777" w:rsidR="004470EF" w:rsidRPr="002E6533" w:rsidRDefault="00000000">
            <w:pPr>
              <w:pStyle w:val="Compact"/>
            </w:pPr>
            <w:r w:rsidRPr="002E6533">
              <w:t>Você não tem as permissões de atualização apropriadas para o campo ou registro.</w:t>
            </w:r>
          </w:p>
        </w:tc>
        <w:tc>
          <w:tcPr>
            <w:tcW w:w="2613" w:type="dxa"/>
          </w:tcPr>
          <w:p w14:paraId="35FA6EE7" w14:textId="77777777" w:rsidR="004470EF" w:rsidRPr="002E6533" w:rsidRDefault="00000000">
            <w:pPr>
              <w:pStyle w:val="Compact"/>
            </w:pPr>
            <w:r w:rsidRPr="002E6533">
              <w:t>Entre em contato com o administrador para obter as permissões apropriadas.</w:t>
            </w:r>
          </w:p>
        </w:tc>
      </w:tr>
      <w:tr w:rsidR="004470EF" w:rsidRPr="002E6533" w14:paraId="1020BA85" w14:textId="77777777">
        <w:tc>
          <w:tcPr>
            <w:tcW w:w="2613" w:type="dxa"/>
          </w:tcPr>
          <w:p w14:paraId="5C281152" w14:textId="77777777" w:rsidR="004470EF" w:rsidRPr="002E6533" w:rsidRDefault="00000000">
            <w:pPr>
              <w:pStyle w:val="Compact"/>
            </w:pPr>
            <w:r w:rsidRPr="002E6533">
              <w:t xml:space="preserve">Evento orientado por </w:t>
            </w:r>
            <w:r w:rsidRPr="002E6533">
              <w:lastRenderedPageBreak/>
              <w:t>dados (DDE)</w:t>
            </w:r>
          </w:p>
        </w:tc>
        <w:tc>
          <w:tcPr>
            <w:tcW w:w="2613" w:type="dxa"/>
          </w:tcPr>
          <w:p w14:paraId="082D6D41" w14:textId="77777777" w:rsidR="004470EF" w:rsidRPr="002E6533" w:rsidRDefault="00000000">
            <w:pPr>
              <w:pStyle w:val="Compact"/>
            </w:pPr>
            <w:r w:rsidRPr="002E6533">
              <w:lastRenderedPageBreak/>
              <w:t xml:space="preserve">O campo é usado em uma regra DDE e não pode ser </w:t>
            </w:r>
            <w:r w:rsidRPr="002E6533">
              <w:lastRenderedPageBreak/>
              <w:t>atualizado usando a edição em linha.</w:t>
            </w:r>
          </w:p>
        </w:tc>
        <w:tc>
          <w:tcPr>
            <w:tcW w:w="2613" w:type="dxa"/>
          </w:tcPr>
          <w:p w14:paraId="51C510C2" w14:textId="77777777" w:rsidR="004470EF" w:rsidRPr="002E6533" w:rsidRDefault="00000000">
            <w:pPr>
              <w:pStyle w:val="Compact"/>
            </w:pPr>
            <w:r w:rsidRPr="002E6533">
              <w:lastRenderedPageBreak/>
              <w:t xml:space="preserve">Atualize o registro usando </w:t>
            </w:r>
            <w:r w:rsidRPr="002E6533">
              <w:lastRenderedPageBreak/>
              <w:t>a página Exibir/Editar.</w:t>
            </w:r>
          </w:p>
        </w:tc>
      </w:tr>
      <w:tr w:rsidR="004470EF" w:rsidRPr="002E6533" w14:paraId="225E72F9" w14:textId="77777777">
        <w:tc>
          <w:tcPr>
            <w:tcW w:w="2613" w:type="dxa"/>
          </w:tcPr>
          <w:p w14:paraId="52A04433" w14:textId="77777777" w:rsidR="004470EF" w:rsidRPr="002E6533" w:rsidRDefault="00000000">
            <w:pPr>
              <w:pStyle w:val="Compact"/>
            </w:pPr>
            <w:r w:rsidRPr="002E6533">
              <w:lastRenderedPageBreak/>
              <w:t>Conflito de registro</w:t>
            </w:r>
          </w:p>
        </w:tc>
        <w:tc>
          <w:tcPr>
            <w:tcW w:w="2613" w:type="dxa"/>
          </w:tcPr>
          <w:p w14:paraId="69654818" w14:textId="77777777" w:rsidR="004470EF" w:rsidRPr="002E6533" w:rsidRDefault="00000000">
            <w:pPr>
              <w:pStyle w:val="Compact"/>
            </w:pPr>
            <w:r w:rsidRPr="002E6533">
              <w:t>Existe uma versão mais recente do conteúdo do registro. A gravação falhou para evitar a sobregravação da nova versão.</w:t>
            </w:r>
          </w:p>
        </w:tc>
        <w:tc>
          <w:tcPr>
            <w:tcW w:w="2613" w:type="dxa"/>
          </w:tcPr>
          <w:p w14:paraId="6D8BAC50" w14:textId="77777777" w:rsidR="004470EF" w:rsidRPr="002E6533" w:rsidRDefault="00000000">
            <w:pPr>
              <w:pStyle w:val="Compact"/>
            </w:pPr>
            <w:r w:rsidRPr="002E6533">
              <w:t>Atualize a página para obter o novo valor do campo, alterar o valor e salvar.</w:t>
            </w:r>
          </w:p>
        </w:tc>
      </w:tr>
      <w:tr w:rsidR="004470EF" w:rsidRPr="002E6533" w14:paraId="3345506C" w14:textId="77777777">
        <w:tc>
          <w:tcPr>
            <w:tcW w:w="2613" w:type="dxa"/>
          </w:tcPr>
          <w:p w14:paraId="1C6D8251" w14:textId="77777777" w:rsidR="004470EF" w:rsidRPr="002E6533" w:rsidRDefault="00000000">
            <w:pPr>
              <w:pStyle w:val="Compact"/>
            </w:pPr>
            <w:r w:rsidRPr="002E6533">
              <w:t>Bloqueio de registro</w:t>
            </w:r>
          </w:p>
        </w:tc>
        <w:tc>
          <w:tcPr>
            <w:tcW w:w="2613" w:type="dxa"/>
          </w:tcPr>
          <w:p w14:paraId="302D1852" w14:textId="77777777" w:rsidR="004470EF" w:rsidRPr="002E6533" w:rsidRDefault="00000000">
            <w:pPr>
              <w:pStyle w:val="Compact"/>
            </w:pPr>
            <w:r w:rsidRPr="002E6533">
              <w:t>Outro usuário tem o registro bloqueado contra alterações.</w:t>
            </w:r>
          </w:p>
        </w:tc>
        <w:tc>
          <w:tcPr>
            <w:tcW w:w="2613" w:type="dxa"/>
          </w:tcPr>
          <w:p w14:paraId="4D0AD2C9" w14:textId="77777777" w:rsidR="004470EF" w:rsidRPr="002E6533" w:rsidRDefault="00000000">
            <w:pPr>
              <w:pStyle w:val="Compact"/>
            </w:pPr>
            <w:r w:rsidRPr="002E6533">
              <w:t>Repita as alterações após o desbloqueio do registro.</w:t>
            </w:r>
          </w:p>
        </w:tc>
      </w:tr>
      <w:tr w:rsidR="004470EF" w:rsidRPr="002E6533" w14:paraId="72FEAE18" w14:textId="77777777">
        <w:tc>
          <w:tcPr>
            <w:tcW w:w="2613" w:type="dxa"/>
          </w:tcPr>
          <w:p w14:paraId="052B0C31" w14:textId="77777777" w:rsidR="004470EF" w:rsidRPr="002E6533" w:rsidRDefault="00000000">
            <w:pPr>
              <w:pStyle w:val="Compact"/>
            </w:pPr>
            <w:r w:rsidRPr="002E6533">
              <w:t>Validação de regras</w:t>
            </w:r>
          </w:p>
        </w:tc>
        <w:tc>
          <w:tcPr>
            <w:tcW w:w="2613" w:type="dxa"/>
          </w:tcPr>
          <w:p w14:paraId="5F7F55D1" w14:textId="77777777" w:rsidR="004470EF" w:rsidRPr="002E6533" w:rsidRDefault="00000000">
            <w:pPr>
              <w:pStyle w:val="Compact"/>
            </w:pPr>
            <w:r w:rsidRPr="002E6533">
              <w:t>As alterações nos valores de campo são entradas inválidas.</w:t>
            </w:r>
          </w:p>
        </w:tc>
        <w:tc>
          <w:tcPr>
            <w:tcW w:w="2613" w:type="dxa"/>
          </w:tcPr>
          <w:p w14:paraId="330C1E99" w14:textId="77777777" w:rsidR="004470EF" w:rsidRPr="002E6533" w:rsidRDefault="00000000">
            <w:pPr>
              <w:pStyle w:val="Compact"/>
            </w:pPr>
            <w:r w:rsidRPr="002E6533">
              <w:t>Modifique as alterações para que sejam entradas válidas de campo. Como alternativa, atualize o registro usando a página Exibir/Editar.</w:t>
            </w:r>
          </w:p>
        </w:tc>
      </w:tr>
      <w:tr w:rsidR="004470EF" w:rsidRPr="002E6533" w14:paraId="27745415" w14:textId="77777777">
        <w:tc>
          <w:tcPr>
            <w:tcW w:w="2613" w:type="dxa"/>
          </w:tcPr>
          <w:p w14:paraId="2F69B8BE" w14:textId="77777777" w:rsidR="004470EF" w:rsidRPr="002E6533" w:rsidRDefault="00000000">
            <w:pPr>
              <w:pStyle w:val="Compact"/>
            </w:pPr>
            <w:r w:rsidRPr="002E6533">
              <w:t>Não foi possível validar a sessão. Faça log-on novamente.</w:t>
            </w:r>
          </w:p>
        </w:tc>
        <w:tc>
          <w:tcPr>
            <w:tcW w:w="2613" w:type="dxa"/>
          </w:tcPr>
          <w:p w14:paraId="05E12BC4" w14:textId="77777777" w:rsidR="004470EF" w:rsidRPr="002E6533" w:rsidRDefault="00000000">
            <w:pPr>
              <w:pStyle w:val="Compact"/>
            </w:pPr>
            <w:r w:rsidRPr="002E6533">
              <w:t>Você não tem mais uma sessão válida.</w:t>
            </w:r>
          </w:p>
        </w:tc>
        <w:tc>
          <w:tcPr>
            <w:tcW w:w="2613" w:type="dxa"/>
          </w:tcPr>
          <w:p w14:paraId="2A58B068" w14:textId="77777777" w:rsidR="004470EF" w:rsidRPr="002E6533" w:rsidRDefault="00000000">
            <w:pPr>
              <w:pStyle w:val="Compact"/>
            </w:pPr>
            <w:r w:rsidRPr="002E6533">
              <w:t>Faça log-on novamente no sistema.</w:t>
            </w:r>
          </w:p>
        </w:tc>
      </w:tr>
      <w:tr w:rsidR="004470EF" w:rsidRPr="002E6533" w14:paraId="576DC9AE" w14:textId="77777777">
        <w:tc>
          <w:tcPr>
            <w:tcW w:w="2613" w:type="dxa"/>
          </w:tcPr>
          <w:p w14:paraId="34CA7C5A" w14:textId="77777777" w:rsidR="004470EF" w:rsidRPr="002E6533" w:rsidRDefault="00000000">
            <w:pPr>
              <w:pStyle w:val="Compact"/>
            </w:pPr>
            <w:r w:rsidRPr="002E6533">
              <w:t>O conteúdo especificado não existe no sistema.</w:t>
            </w:r>
          </w:p>
        </w:tc>
        <w:tc>
          <w:tcPr>
            <w:tcW w:w="2613" w:type="dxa"/>
          </w:tcPr>
          <w:p w14:paraId="5711508D" w14:textId="77777777" w:rsidR="004470EF" w:rsidRPr="002E6533" w:rsidRDefault="00000000">
            <w:pPr>
              <w:pStyle w:val="Compact"/>
            </w:pPr>
            <w:r w:rsidRPr="002E6533">
              <w:t>O registro que está sendo atualizado foi excluído.</w:t>
            </w:r>
          </w:p>
        </w:tc>
        <w:tc>
          <w:tcPr>
            <w:tcW w:w="2613" w:type="dxa"/>
          </w:tcPr>
          <w:p w14:paraId="4E4C127B" w14:textId="77777777" w:rsidR="004470EF" w:rsidRPr="002E6533" w:rsidRDefault="00000000">
            <w:pPr>
              <w:pStyle w:val="Compact"/>
            </w:pPr>
            <w:r w:rsidRPr="002E6533">
              <w:t>Entre em contato com o administrador.</w:t>
            </w:r>
          </w:p>
        </w:tc>
      </w:tr>
      <w:tr w:rsidR="004470EF" w:rsidRPr="002E6533" w14:paraId="464DD2B4" w14:textId="77777777">
        <w:tc>
          <w:tcPr>
            <w:tcW w:w="2613" w:type="dxa"/>
          </w:tcPr>
          <w:p w14:paraId="29DEFF9D" w14:textId="77777777" w:rsidR="004470EF" w:rsidRPr="002E6533" w:rsidRDefault="00000000">
            <w:pPr>
              <w:pStyle w:val="Compact"/>
            </w:pPr>
            <w:r w:rsidRPr="002E6533">
              <w:t>Não foi possível atualizar o registro porque, no momento, uma cópia está sendo inscrita no workflow.</w:t>
            </w:r>
          </w:p>
        </w:tc>
        <w:tc>
          <w:tcPr>
            <w:tcW w:w="2613" w:type="dxa"/>
          </w:tcPr>
          <w:p w14:paraId="6B00F6FC" w14:textId="77777777" w:rsidR="004470EF" w:rsidRPr="002E6533" w:rsidRDefault="00000000">
            <w:pPr>
              <w:pStyle w:val="Compact"/>
            </w:pPr>
            <w:r w:rsidRPr="002E6533">
              <w:t>O registro que está sendo atualizado tem uma cópia inscrita no workflow. Os registros originais não podem ser editados enquanto uma cópia é inscrita no workflow.</w:t>
            </w:r>
          </w:p>
        </w:tc>
        <w:tc>
          <w:tcPr>
            <w:tcW w:w="2613" w:type="dxa"/>
          </w:tcPr>
          <w:p w14:paraId="1F10104B" w14:textId="77777777" w:rsidR="004470EF" w:rsidRPr="002E6533" w:rsidRDefault="00000000">
            <w:pPr>
              <w:pStyle w:val="Compact"/>
            </w:pPr>
            <w:r w:rsidRPr="002E6533">
              <w:t>Conclua o workflow e depois tente novamente.</w:t>
            </w:r>
          </w:p>
        </w:tc>
      </w:tr>
      <w:tr w:rsidR="004470EF" w:rsidRPr="002E6533" w14:paraId="50C2FD4B" w14:textId="77777777">
        <w:tc>
          <w:tcPr>
            <w:tcW w:w="2613" w:type="dxa"/>
          </w:tcPr>
          <w:p w14:paraId="32992BD8" w14:textId="77777777" w:rsidR="004470EF" w:rsidRPr="002E6533" w:rsidRDefault="00000000">
            <w:pPr>
              <w:pStyle w:val="Compact"/>
            </w:pPr>
            <w:r w:rsidRPr="002E6533">
              <w:t>O registro não foi atualizado porque você não tem as permissões apropriadas.</w:t>
            </w:r>
          </w:p>
        </w:tc>
        <w:tc>
          <w:tcPr>
            <w:tcW w:w="2613" w:type="dxa"/>
          </w:tcPr>
          <w:p w14:paraId="3933B8E3" w14:textId="77777777" w:rsidR="004470EF" w:rsidRPr="002E6533" w:rsidRDefault="00000000">
            <w:pPr>
              <w:pStyle w:val="Compact"/>
            </w:pPr>
            <w:r w:rsidRPr="002E6533">
              <w:t>Você não tem as permissões de atualização apropriadas para o campo ou registro.</w:t>
            </w:r>
          </w:p>
        </w:tc>
        <w:tc>
          <w:tcPr>
            <w:tcW w:w="2613" w:type="dxa"/>
          </w:tcPr>
          <w:p w14:paraId="1048B7E1" w14:textId="77777777" w:rsidR="004470EF" w:rsidRPr="002E6533" w:rsidRDefault="00000000">
            <w:pPr>
              <w:pStyle w:val="Compact"/>
            </w:pPr>
            <w:r w:rsidRPr="002E6533">
              <w:t>Entre em contato com o administrador para obter as permissões apropriadas.</w:t>
            </w:r>
          </w:p>
        </w:tc>
      </w:tr>
      <w:tr w:rsidR="004470EF" w:rsidRPr="002E6533" w14:paraId="7DF5803F" w14:textId="77777777">
        <w:tc>
          <w:tcPr>
            <w:tcW w:w="2613" w:type="dxa"/>
          </w:tcPr>
          <w:p w14:paraId="637BF5D1" w14:textId="77777777" w:rsidR="004470EF" w:rsidRPr="002E6533" w:rsidRDefault="00000000">
            <w:pPr>
              <w:pStyle w:val="Compact"/>
            </w:pPr>
            <w:r w:rsidRPr="002E6533">
              <w:t>Nem todas as atualizações foram salvas porque o usuário não tem as permissões apropriadas.</w:t>
            </w:r>
          </w:p>
        </w:tc>
        <w:tc>
          <w:tcPr>
            <w:tcW w:w="2613" w:type="dxa"/>
          </w:tcPr>
          <w:p w14:paraId="25924F62" w14:textId="77777777" w:rsidR="004470EF" w:rsidRPr="002E6533" w:rsidRDefault="00000000">
            <w:pPr>
              <w:pStyle w:val="Compact"/>
            </w:pPr>
            <w:r w:rsidRPr="002E6533">
              <w:t>Você não tem as permissões aplicáveis para atualizar todos os campos. Somente os campos aos quais você tem permissão serão salvos.</w:t>
            </w:r>
          </w:p>
        </w:tc>
        <w:tc>
          <w:tcPr>
            <w:tcW w:w="2613" w:type="dxa"/>
          </w:tcPr>
          <w:p w14:paraId="78FC3120" w14:textId="77777777" w:rsidR="004470EF" w:rsidRPr="002E6533" w:rsidRDefault="00000000">
            <w:pPr>
              <w:pStyle w:val="Compact"/>
            </w:pPr>
            <w:r w:rsidRPr="002E6533">
              <w:t>Entre em contato com o administrador para obter as permissões apropriadas.</w:t>
            </w:r>
          </w:p>
        </w:tc>
      </w:tr>
      <w:tr w:rsidR="004470EF" w:rsidRPr="002E6533" w14:paraId="1E5228FE" w14:textId="77777777">
        <w:tc>
          <w:tcPr>
            <w:tcW w:w="2613" w:type="dxa"/>
          </w:tcPr>
          <w:p w14:paraId="4E45F92E" w14:textId="77777777" w:rsidR="004470EF" w:rsidRPr="002E6533" w:rsidRDefault="00000000">
            <w:pPr>
              <w:pStyle w:val="Compact"/>
            </w:pPr>
            <w:r w:rsidRPr="002E6533">
              <w:lastRenderedPageBreak/>
              <w:t>Bloqueio de registro</w:t>
            </w:r>
          </w:p>
        </w:tc>
        <w:tc>
          <w:tcPr>
            <w:tcW w:w="2613" w:type="dxa"/>
          </w:tcPr>
          <w:p w14:paraId="6D754322" w14:textId="77777777" w:rsidR="004470EF" w:rsidRPr="002E6533" w:rsidRDefault="00000000">
            <w:pPr>
              <w:pStyle w:val="Compact"/>
            </w:pPr>
            <w:r w:rsidRPr="002E6533">
              <w:t>Outro usuário tem o registro bloqueado contra alterações.</w:t>
            </w:r>
          </w:p>
        </w:tc>
        <w:tc>
          <w:tcPr>
            <w:tcW w:w="2613" w:type="dxa"/>
          </w:tcPr>
          <w:p w14:paraId="469D5EFF" w14:textId="77777777" w:rsidR="004470EF" w:rsidRPr="002E6533" w:rsidRDefault="00000000">
            <w:pPr>
              <w:pStyle w:val="Compact"/>
            </w:pPr>
            <w:r w:rsidRPr="002E6533">
              <w:t>Repita as alterações após o desbloqueio do registro.</w:t>
            </w:r>
          </w:p>
        </w:tc>
      </w:tr>
      <w:tr w:rsidR="004470EF" w:rsidRPr="002E6533" w14:paraId="48866FE1" w14:textId="77777777">
        <w:tc>
          <w:tcPr>
            <w:tcW w:w="2613" w:type="dxa"/>
          </w:tcPr>
          <w:p w14:paraId="50FB4F45" w14:textId="77777777" w:rsidR="004470EF" w:rsidRPr="002E6533" w:rsidRDefault="00000000">
            <w:pPr>
              <w:pStyle w:val="Compact"/>
            </w:pPr>
            <w:r w:rsidRPr="002E6533">
              <w:t>Conflito de registro</w:t>
            </w:r>
          </w:p>
        </w:tc>
        <w:tc>
          <w:tcPr>
            <w:tcW w:w="2613" w:type="dxa"/>
          </w:tcPr>
          <w:p w14:paraId="541CF058" w14:textId="77777777" w:rsidR="004470EF" w:rsidRPr="002E6533" w:rsidRDefault="00000000">
            <w:pPr>
              <w:pStyle w:val="Compact"/>
            </w:pPr>
            <w:r w:rsidRPr="002E6533">
              <w:t>Existe uma versão mais recente do conteúdo do registro. A gravação falhou para evitar a sobregravação da nova versão.</w:t>
            </w:r>
          </w:p>
        </w:tc>
        <w:tc>
          <w:tcPr>
            <w:tcW w:w="2613" w:type="dxa"/>
          </w:tcPr>
          <w:p w14:paraId="753D377B" w14:textId="77777777" w:rsidR="004470EF" w:rsidRPr="002E6533" w:rsidRDefault="00000000">
            <w:pPr>
              <w:pStyle w:val="Compact"/>
            </w:pPr>
            <w:r w:rsidRPr="002E6533">
              <w:t>Atualize a página para obter o novo valor do campo, alterar o valor e salvar.</w:t>
            </w:r>
          </w:p>
        </w:tc>
      </w:tr>
      <w:tr w:rsidR="004470EF" w:rsidRPr="002E6533" w14:paraId="0C6492B0" w14:textId="77777777">
        <w:tc>
          <w:tcPr>
            <w:tcW w:w="2613" w:type="dxa"/>
          </w:tcPr>
          <w:p w14:paraId="687EF0DD" w14:textId="77777777" w:rsidR="004470EF" w:rsidRPr="002E6533" w:rsidRDefault="00000000">
            <w:pPr>
              <w:pStyle w:val="Corpodetexto"/>
            </w:pPr>
            <w:r w:rsidRPr="002E6533">
              <w:t>Falha na validação de regras de 1 ou mais campos. O motivo pode ser qualquer um dos seguintes:</w:t>
            </w:r>
          </w:p>
          <w:p w14:paraId="68EB3E3A" w14:textId="77777777" w:rsidR="004470EF" w:rsidRPr="002E6533" w:rsidRDefault="00000000">
            <w:pPr>
              <w:pStyle w:val="Compact"/>
            </w:pPr>
            <w:r w:rsidRPr="002E6533">
              <w:t>O campo [Nome do campo] é um campo obrigatório.</w:t>
            </w:r>
          </w:p>
          <w:p w14:paraId="23BF1F26" w14:textId="77777777" w:rsidR="004470EF" w:rsidRPr="002E6533" w:rsidRDefault="00000000">
            <w:pPr>
              <w:pStyle w:val="Compact"/>
            </w:pPr>
            <w:r w:rsidRPr="002E6533">
              <w:t>O valor neste campo deve ser exclusivo: [Nome do campo].</w:t>
            </w:r>
          </w:p>
          <w:p w14:paraId="761AB3BE" w14:textId="77777777" w:rsidR="004470EF" w:rsidRPr="002E6533" w:rsidRDefault="00000000">
            <w:pPr>
              <w:pStyle w:val="Compact"/>
            </w:pPr>
            <w:r w:rsidRPr="002E6533">
              <w:t>O valor no campo [Nome do campo] excede o número permitido de casas decimais (X).</w:t>
            </w:r>
          </w:p>
          <w:p w14:paraId="796E700A" w14:textId="77777777" w:rsidR="004470EF" w:rsidRPr="002E6533" w:rsidRDefault="00000000">
            <w:pPr>
              <w:pStyle w:val="Compact"/>
            </w:pPr>
            <w:r w:rsidRPr="002E6533">
              <w:t>O valor de [Nome do campo] deve ser maior ou igual a X.</w:t>
            </w:r>
          </w:p>
          <w:p w14:paraId="1CCD1EC1" w14:textId="77777777" w:rsidR="004470EF" w:rsidRPr="002E6533" w:rsidRDefault="00000000">
            <w:pPr>
              <w:pStyle w:val="Compact"/>
            </w:pPr>
            <w:r w:rsidRPr="002E6533">
              <w:t>O valor de [Nome do campo] deve ser menor ou igual a X.</w:t>
            </w:r>
          </w:p>
          <w:p w14:paraId="042193FB" w14:textId="77777777" w:rsidR="004470EF" w:rsidRPr="002E6533" w:rsidRDefault="00000000">
            <w:pPr>
              <w:pStyle w:val="Compact"/>
            </w:pPr>
            <w:r w:rsidRPr="002E6533">
              <w:t>O número de valores selecionados (X) em [Nome do campo] é menor do que o número mínimo permitido (Y).</w:t>
            </w:r>
          </w:p>
          <w:p w14:paraId="1736AAB3" w14:textId="77777777" w:rsidR="004470EF" w:rsidRPr="002E6533" w:rsidRDefault="00000000">
            <w:pPr>
              <w:pStyle w:val="Compact"/>
            </w:pPr>
            <w:r w:rsidRPr="002E6533">
              <w:t>O número de valores selecionados (X) em [Nome do campo] é maior do que o número máximo permitido (Y).</w:t>
            </w:r>
          </w:p>
          <w:p w14:paraId="273F5671" w14:textId="77777777" w:rsidR="004470EF" w:rsidRPr="002E6533" w:rsidRDefault="00000000">
            <w:pPr>
              <w:pStyle w:val="Compact"/>
            </w:pPr>
            <w:r w:rsidRPr="002E6533">
              <w:lastRenderedPageBreak/>
              <w:t>Formato inválido de e-mail para [Nome do campo].</w:t>
            </w:r>
          </w:p>
          <w:p w14:paraId="43E3F67B" w14:textId="77777777" w:rsidR="004470EF" w:rsidRPr="002E6533" w:rsidRDefault="00000000">
            <w:pPr>
              <w:pStyle w:val="Compact"/>
            </w:pPr>
            <w:r w:rsidRPr="002E6533">
              <w:t>Outro texto é obrigatório para o campo [Nome do campo].</w:t>
            </w:r>
          </w:p>
          <w:p w14:paraId="1B73A6D3" w14:textId="77777777" w:rsidR="004470EF" w:rsidRPr="002E6533" w:rsidRDefault="00000000">
            <w:pPr>
              <w:pStyle w:val="Compact"/>
            </w:pPr>
            <w:r w:rsidRPr="002E6533">
              <w:t>O conteúdo [XXXXXXX] no campo [Nome do campo] viola a regra obrigatória estabelecida no campo relacionado.</w:t>
            </w:r>
          </w:p>
          <w:p w14:paraId="3ED3B3D6" w14:textId="77777777" w:rsidR="004470EF" w:rsidRPr="002E6533" w:rsidRDefault="00000000">
            <w:pPr>
              <w:pStyle w:val="Compact"/>
            </w:pPr>
            <w:r w:rsidRPr="002E6533">
              <w:t>O conteúdo [XXXXXXX] no campo [Nome do campo] viola o valor mínimo de X estabelecido no campo relacionado.</w:t>
            </w:r>
          </w:p>
          <w:p w14:paraId="5AA6E1A5" w14:textId="77777777" w:rsidR="004470EF" w:rsidRPr="002E6533" w:rsidRDefault="00000000">
            <w:pPr>
              <w:pStyle w:val="Compact"/>
            </w:pPr>
            <w:r w:rsidRPr="002E6533">
              <w:t>O conteúdo [XXXXXXX] no campo [Nome do campo] viola o valor máximo de X estabelecido no campo relacionado.</w:t>
            </w:r>
          </w:p>
        </w:tc>
        <w:tc>
          <w:tcPr>
            <w:tcW w:w="2613" w:type="dxa"/>
          </w:tcPr>
          <w:p w14:paraId="4F2B6D07" w14:textId="77777777" w:rsidR="004470EF" w:rsidRPr="002E6533" w:rsidRDefault="00000000">
            <w:pPr>
              <w:pStyle w:val="Compact"/>
            </w:pPr>
            <w:r w:rsidRPr="002E6533">
              <w:lastRenderedPageBreak/>
              <w:t>As alterações nos valores de campo são entradas inválidas.</w:t>
            </w:r>
          </w:p>
        </w:tc>
        <w:tc>
          <w:tcPr>
            <w:tcW w:w="2613" w:type="dxa"/>
          </w:tcPr>
          <w:p w14:paraId="50028992" w14:textId="77777777" w:rsidR="004470EF" w:rsidRPr="002E6533" w:rsidRDefault="00000000">
            <w:pPr>
              <w:pStyle w:val="Compact"/>
            </w:pPr>
            <w:r w:rsidRPr="002E6533">
              <w:t>Modifique as alterações para que sejam entradas válidas de campo. Como alternativa, atualize o registro usando a página Exibir/Editar.</w:t>
            </w:r>
          </w:p>
        </w:tc>
      </w:tr>
    </w:tbl>
    <w:p w14:paraId="095C2BF4" w14:textId="77777777" w:rsidR="004470EF" w:rsidRPr="002E6533" w:rsidRDefault="00000000">
      <w:pPr>
        <w:pStyle w:val="Ttulo1"/>
      </w:pPr>
      <w:bookmarkStart w:id="1107" w:name="X5a915f85f8ddc99597008683c9934f9b8701baa"/>
      <w:bookmarkEnd w:id="1103"/>
      <w:bookmarkEnd w:id="1106"/>
      <w:r w:rsidRPr="002E6533">
        <w:t>Enviando um link de registro por e-mail (clássico)</w:t>
      </w:r>
    </w:p>
    <w:p w14:paraId="300EE417"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1999">
        <w:r w:rsidR="004470EF" w:rsidRPr="002E6533">
          <w:rPr>
            <w:rStyle w:val="Hyperlink"/>
          </w:rPr>
          <w:t>Registros</w:t>
        </w:r>
      </w:hyperlink>
      <w:r w:rsidRPr="002E6533">
        <w:t xml:space="preserve">. Para obter informações sobre experiências clássicas, consulte </w:t>
      </w:r>
      <w:hyperlink r:id="rId2000" w:anchor="classic_experiences">
        <w:r w:rsidR="004470EF" w:rsidRPr="002E6533">
          <w:rPr>
            <w:rStyle w:val="Hyperlink"/>
          </w:rPr>
          <w:t>Experiências clássicas do Archer</w:t>
        </w:r>
      </w:hyperlink>
      <w:r w:rsidRPr="002E6533">
        <w:t>.</w:t>
      </w:r>
    </w:p>
    <w:p w14:paraId="465125E4" w14:textId="77777777" w:rsidR="004470EF" w:rsidRPr="002E6533" w:rsidRDefault="00000000">
      <w:pPr>
        <w:pStyle w:val="Corpodetexto"/>
      </w:pPr>
      <w:r w:rsidRPr="002E6533">
        <w:t>Ao usar Archer, é possível enviar links de registro por e-mail.</w:t>
      </w:r>
    </w:p>
    <w:p w14:paraId="32276602" w14:textId="77777777" w:rsidR="004470EF" w:rsidRPr="002E6533" w:rsidRDefault="00000000">
      <w:pPr>
        <w:pStyle w:val="Corpodetexto"/>
      </w:pPr>
      <w:r w:rsidRPr="002E6533">
        <w:t>Nesta página</w:t>
      </w:r>
    </w:p>
    <w:p w14:paraId="2C812DD3" w14:textId="77777777" w:rsidR="004470EF" w:rsidRPr="002E6533" w:rsidRDefault="004470EF">
      <w:pPr>
        <w:pStyle w:val="Compact"/>
      </w:pPr>
      <w:hyperlink w:anchor="Enviarumlinkderegistroporemail">
        <w:r w:rsidRPr="002E6533">
          <w:rPr>
            <w:rStyle w:val="Hyperlink"/>
          </w:rPr>
          <w:t>Enviar um link de registro por e-mail</w:t>
        </w:r>
      </w:hyperlink>
    </w:p>
    <w:p w14:paraId="72C7BBFC" w14:textId="77777777" w:rsidR="004470EF" w:rsidRPr="002E6533" w:rsidRDefault="00000000">
      <w:pPr>
        <w:pStyle w:val="Ttulo2"/>
      </w:pPr>
      <w:bookmarkStart w:id="1108" w:name="enviar-um-link-de-registro-por-e-mail"/>
      <w:r w:rsidRPr="002E6533">
        <w:t>Enviar um link de registro por e-mail</w:t>
      </w:r>
    </w:p>
    <w:p w14:paraId="7383A58F" w14:textId="77777777" w:rsidR="004470EF" w:rsidRPr="002E6533" w:rsidRDefault="00000000">
      <w:pPr>
        <w:pStyle w:val="Compact"/>
      </w:pPr>
      <w:r w:rsidRPr="002E6533">
        <w:t>Visualizar ou editar um registro em um aplicativo.</w:t>
      </w:r>
    </w:p>
    <w:p w14:paraId="1C735843" w14:textId="77777777" w:rsidR="004470EF" w:rsidRPr="002E6533" w:rsidRDefault="00000000">
      <w:pPr>
        <w:pStyle w:val="Compact"/>
      </w:pPr>
      <w:r w:rsidRPr="002E6533">
        <w:t>Clique em E-mail.</w:t>
      </w:r>
    </w:p>
    <w:p w14:paraId="100DB8D1" w14:textId="77777777" w:rsidR="004470EF" w:rsidRPr="002E6533" w:rsidRDefault="00000000">
      <w:pPr>
        <w:pStyle w:val="Compact"/>
      </w:pPr>
      <w:r w:rsidRPr="002E6533">
        <w:t>Selecione E-mail.</w:t>
      </w:r>
    </w:p>
    <w:p w14:paraId="7977DF6C" w14:textId="77777777" w:rsidR="004470EF" w:rsidRPr="002E6533" w:rsidRDefault="00000000">
      <w:pPr>
        <w:pStyle w:val="Compact"/>
      </w:pPr>
      <w:r w:rsidRPr="002E6533">
        <w:t>Na janela de e-mail, especifique os destinatários do e-mail.</w:t>
      </w:r>
    </w:p>
    <w:p w14:paraId="06C3269A" w14:textId="77777777" w:rsidR="004470EF" w:rsidRPr="002E6533" w:rsidRDefault="00000000">
      <w:pPr>
        <w:pStyle w:val="Compact"/>
      </w:pPr>
      <w:r w:rsidRPr="002E6533">
        <w:t>Clique em Enviar.</w:t>
      </w:r>
    </w:p>
    <w:p w14:paraId="07AC98DF" w14:textId="77777777" w:rsidR="004470EF" w:rsidRPr="002E6533" w:rsidRDefault="00000000">
      <w:pPr>
        <w:pStyle w:val="Ttulo1"/>
      </w:pPr>
      <w:bookmarkStart w:id="1109" w:name="visualização-de-relacionamento-clássico"/>
      <w:bookmarkEnd w:id="1107"/>
      <w:bookmarkEnd w:id="1108"/>
      <w:r w:rsidRPr="002E6533">
        <w:lastRenderedPageBreak/>
        <w:t>Visualização de relacionamento (clássico)</w:t>
      </w:r>
    </w:p>
    <w:p w14:paraId="03715BF6"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01">
        <w:r w:rsidR="004470EF" w:rsidRPr="002E6533">
          <w:rPr>
            <w:rStyle w:val="Hyperlink"/>
          </w:rPr>
          <w:t>Registros</w:t>
        </w:r>
      </w:hyperlink>
      <w:r w:rsidRPr="002E6533">
        <w:t xml:space="preserve">. Para obter informações sobre experiências clássicas, consulte </w:t>
      </w:r>
      <w:hyperlink r:id="rId2002" w:anchor="classic_experiences">
        <w:r w:rsidR="004470EF" w:rsidRPr="002E6533">
          <w:rPr>
            <w:rStyle w:val="Hyperlink"/>
          </w:rPr>
          <w:t>Experiências clássicas do Archer</w:t>
        </w:r>
      </w:hyperlink>
      <w:r w:rsidRPr="002E6533">
        <w:t>.</w:t>
      </w:r>
    </w:p>
    <w:p w14:paraId="2EE1A1A4" w14:textId="77777777" w:rsidR="004470EF" w:rsidRPr="002E6533" w:rsidRDefault="00000000">
      <w:pPr>
        <w:pStyle w:val="Corpodetexto"/>
      </w:pPr>
      <w:r w:rsidRPr="002E6533">
        <w:t>No Archer, os registros podem ser relacionados e ter referência cruzada em diferentes aplicativos, questionários e subformulários. A Visualização de relações fornece uma forma eficiente de ver o relacionamento dos registros entre si conforme eles se relacionam com seus processos de negócios, para que você possa tomar decisões estratégicas informadas em seus negócios.</w:t>
      </w:r>
    </w:p>
    <w:p w14:paraId="2102F00A" w14:textId="77777777" w:rsidR="004470EF" w:rsidRPr="002E6533" w:rsidRDefault="00000000">
      <w:pPr>
        <w:pStyle w:val="Corpodetexto"/>
      </w:pPr>
      <w:r w:rsidRPr="002E6533">
        <w:t>A visualização de relacionamento requer um navegador compatível com HTML 5 e requer configuração mínima.</w:t>
      </w:r>
    </w:p>
    <w:p w14:paraId="08BF72D9" w14:textId="77777777" w:rsidR="004470EF" w:rsidRPr="002E6533" w:rsidRDefault="00000000">
      <w:pPr>
        <w:pStyle w:val="Corpodetexto"/>
      </w:pPr>
      <w:r w:rsidRPr="002E6533">
        <w:t>Nesta página</w:t>
      </w:r>
    </w:p>
    <w:p w14:paraId="33A59FB0" w14:textId="77777777" w:rsidR="004470EF" w:rsidRPr="002E6533" w:rsidRDefault="004470EF">
      <w:pPr>
        <w:pStyle w:val="Compact"/>
      </w:pPr>
      <w:hyperlink w:anchor="X32ead92df7020fa5c9e33856f39be8f5c9f58da">
        <w:r w:rsidRPr="002E6533">
          <w:rPr>
            <w:rStyle w:val="Hyperlink"/>
          </w:rPr>
          <w:t>Benefícios da visualização de relações</w:t>
        </w:r>
      </w:hyperlink>
    </w:p>
    <w:p w14:paraId="73EBE6E5" w14:textId="77777777" w:rsidR="004470EF" w:rsidRPr="002E6533" w:rsidRDefault="004470EF">
      <w:pPr>
        <w:pStyle w:val="Compact"/>
      </w:pPr>
      <w:hyperlink w:anchor="Camposeformatosdecampocompat%C3%ADveis">
        <w:r w:rsidRPr="002E6533">
          <w:rPr>
            <w:rStyle w:val="Hyperlink"/>
          </w:rPr>
          <w:t>Campos e formatos de campo compatíveis</w:t>
        </w:r>
      </w:hyperlink>
    </w:p>
    <w:p w14:paraId="3C05D5BB" w14:textId="77777777" w:rsidR="004470EF" w:rsidRPr="002E6533" w:rsidRDefault="004470EF">
      <w:pPr>
        <w:pStyle w:val="Compact"/>
      </w:pPr>
      <w:hyperlink w:anchor="Tiposdecamposn%C3%A3ocompat%C3%ADveis">
        <w:r w:rsidRPr="002E6533">
          <w:rPr>
            <w:rStyle w:val="Hyperlink"/>
          </w:rPr>
          <w:t>Tipos de campos não compatíveis</w:t>
        </w:r>
      </w:hyperlink>
    </w:p>
    <w:p w14:paraId="46E52832" w14:textId="77777777" w:rsidR="004470EF" w:rsidRPr="002E6533" w:rsidRDefault="00000000">
      <w:pPr>
        <w:pStyle w:val="Ttulo2"/>
      </w:pPr>
      <w:bookmarkStart w:id="1110" w:name="benefícios-da-visualização-de-relações"/>
      <w:r w:rsidRPr="002E6533">
        <w:t>Benefícios da visualização de relações</w:t>
      </w:r>
    </w:p>
    <w:p w14:paraId="6043E805" w14:textId="77777777" w:rsidR="004470EF" w:rsidRPr="002E6533" w:rsidRDefault="00000000">
      <w:pPr>
        <w:pStyle w:val="FirstParagraph"/>
      </w:pPr>
      <w:r w:rsidRPr="002E6533">
        <w:t>Os principais benefícios da visualização de relações são:</w:t>
      </w:r>
    </w:p>
    <w:p w14:paraId="2828EA33" w14:textId="77777777" w:rsidR="004470EF" w:rsidRPr="002E6533" w:rsidRDefault="00000000">
      <w:pPr>
        <w:pStyle w:val="Compact"/>
      </w:pPr>
      <w:r w:rsidRPr="002E6533">
        <w:t>Usar os dados de modo mais rápido e fácil.</w:t>
      </w:r>
    </w:p>
    <w:p w14:paraId="44AD6CF6" w14:textId="77777777" w:rsidR="004470EF" w:rsidRPr="002E6533" w:rsidRDefault="00000000">
      <w:pPr>
        <w:pStyle w:val="Compact"/>
      </w:pPr>
      <w:r w:rsidRPr="002E6533">
        <w:t>Navegar nas estruturas de relações complexas para que você possa se concentrar nas informações que você deseja.</w:t>
      </w:r>
    </w:p>
    <w:p w14:paraId="4C39E951" w14:textId="77777777" w:rsidR="004470EF" w:rsidRPr="002E6533" w:rsidRDefault="00000000">
      <w:pPr>
        <w:pStyle w:val="Compact"/>
      </w:pPr>
      <w:r w:rsidRPr="002E6533">
        <w:t>Detectar informações à medida que navega visualmente pela estrutura de relações.</w:t>
      </w:r>
    </w:p>
    <w:p w14:paraId="64B89AFF" w14:textId="77777777" w:rsidR="004470EF" w:rsidRPr="002E6533" w:rsidRDefault="00000000">
      <w:pPr>
        <w:pStyle w:val="Ttulo2"/>
      </w:pPr>
      <w:bookmarkStart w:id="1111" w:name="campos-e-formatos-de-campo-compatíveis"/>
      <w:bookmarkEnd w:id="1110"/>
      <w:r w:rsidRPr="002E6533">
        <w:t>Campos e formatos de campo compatíveis</w:t>
      </w:r>
    </w:p>
    <w:p w14:paraId="191F08EC" w14:textId="77777777" w:rsidR="004470EF" w:rsidRPr="002E6533" w:rsidRDefault="00000000">
      <w:pPr>
        <w:pStyle w:val="TableCaption"/>
      </w:pPr>
      <w:r w:rsidRPr="002E6533">
        <w:t>A tabela a seguir lista os tipos de campo aceitos no nó de registro e na lista de exibição, bem como o formato em que cada um é exibido na página Visualização de relações.</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4470EF" w:rsidRPr="002E6533" w14:paraId="67C988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267" w:type="dxa"/>
          </w:tcPr>
          <w:p w14:paraId="56A608DE" w14:textId="77777777" w:rsidR="004470EF" w:rsidRPr="002E6533" w:rsidRDefault="00000000">
            <w:pPr>
              <w:pStyle w:val="Compact"/>
            </w:pPr>
            <w:r w:rsidRPr="002E6533">
              <w:t>Tipo de campo</w:t>
            </w:r>
          </w:p>
        </w:tc>
        <w:tc>
          <w:tcPr>
            <w:tcW w:w="1267" w:type="dxa"/>
          </w:tcPr>
          <w:p w14:paraId="3AAF2343" w14:textId="77777777" w:rsidR="004470EF" w:rsidRPr="002E6533" w:rsidRDefault="00000000">
            <w:pPr>
              <w:pStyle w:val="Compact"/>
            </w:pPr>
            <w:r w:rsidRPr="002E6533">
              <w:t>Exibição de nó</w:t>
            </w:r>
          </w:p>
        </w:tc>
        <w:tc>
          <w:tcPr>
            <w:tcW w:w="1267" w:type="dxa"/>
          </w:tcPr>
          <w:p w14:paraId="6BE8896B" w14:textId="77777777" w:rsidR="004470EF" w:rsidRPr="002E6533" w:rsidRDefault="00000000">
            <w:pPr>
              <w:pStyle w:val="Compact"/>
            </w:pPr>
            <w:r w:rsidRPr="002E6533">
              <w:t>Formato de nó</w:t>
            </w:r>
          </w:p>
        </w:tc>
        <w:tc>
          <w:tcPr>
            <w:tcW w:w="1267" w:type="dxa"/>
          </w:tcPr>
          <w:p w14:paraId="52ECC408" w14:textId="77777777" w:rsidR="004470EF" w:rsidRPr="002E6533" w:rsidRDefault="00000000">
            <w:pPr>
              <w:pStyle w:val="Compact"/>
            </w:pPr>
            <w:r w:rsidRPr="002E6533">
              <w:t>Lista de exibição</w:t>
            </w:r>
          </w:p>
        </w:tc>
        <w:tc>
          <w:tcPr>
            <w:tcW w:w="1267" w:type="dxa"/>
          </w:tcPr>
          <w:p w14:paraId="602951FA" w14:textId="77777777" w:rsidR="004470EF" w:rsidRPr="002E6533" w:rsidRDefault="00000000">
            <w:pPr>
              <w:pStyle w:val="Compact"/>
            </w:pPr>
            <w:r w:rsidRPr="002E6533">
              <w:t>Formato de exibição</w:t>
            </w:r>
          </w:p>
        </w:tc>
        <w:tc>
          <w:tcPr>
            <w:tcW w:w="1267" w:type="dxa"/>
          </w:tcPr>
          <w:p w14:paraId="2C3AD351" w14:textId="77777777" w:rsidR="004470EF" w:rsidRPr="002E6533" w:rsidRDefault="00000000">
            <w:pPr>
              <w:pStyle w:val="Compact"/>
            </w:pPr>
            <w:r w:rsidRPr="002E6533">
              <w:t>Exemplo/comentários</w:t>
            </w:r>
          </w:p>
        </w:tc>
      </w:tr>
      <w:tr w:rsidR="004470EF" w:rsidRPr="002E6533" w14:paraId="36A31DAB" w14:textId="77777777">
        <w:tc>
          <w:tcPr>
            <w:tcW w:w="1267" w:type="dxa"/>
          </w:tcPr>
          <w:p w14:paraId="398DC5F8" w14:textId="77777777" w:rsidR="004470EF" w:rsidRPr="002E6533" w:rsidRDefault="00000000">
            <w:pPr>
              <w:pStyle w:val="Compact"/>
            </w:pPr>
            <w:r w:rsidRPr="002E6533">
              <w:t>Data</w:t>
            </w:r>
          </w:p>
        </w:tc>
        <w:tc>
          <w:tcPr>
            <w:tcW w:w="1267" w:type="dxa"/>
          </w:tcPr>
          <w:p w14:paraId="0EF08281" w14:textId="77777777" w:rsidR="004470EF" w:rsidRPr="002E6533" w:rsidRDefault="00000000">
            <w:pPr>
              <w:pStyle w:val="Compact"/>
            </w:pPr>
            <w:r w:rsidRPr="002E6533">
              <w:t>Sim</w:t>
            </w:r>
          </w:p>
        </w:tc>
        <w:tc>
          <w:tcPr>
            <w:tcW w:w="1267" w:type="dxa"/>
          </w:tcPr>
          <w:p w14:paraId="3BCB4650" w14:textId="77777777" w:rsidR="004470EF" w:rsidRPr="002E6533" w:rsidRDefault="00000000">
            <w:pPr>
              <w:pStyle w:val="Compact"/>
            </w:pPr>
            <w:r w:rsidRPr="002E6533">
              <w:t>Data</w:t>
            </w:r>
            <w:r w:rsidRPr="002E6533">
              <w:br/>
              <w:t>Data/Hora</w:t>
            </w:r>
          </w:p>
        </w:tc>
        <w:tc>
          <w:tcPr>
            <w:tcW w:w="1267" w:type="dxa"/>
          </w:tcPr>
          <w:p w14:paraId="00552E6D" w14:textId="77777777" w:rsidR="004470EF" w:rsidRPr="002E6533" w:rsidRDefault="00000000">
            <w:pPr>
              <w:pStyle w:val="Compact"/>
            </w:pPr>
            <w:r w:rsidRPr="002E6533">
              <w:t>Sim</w:t>
            </w:r>
          </w:p>
        </w:tc>
        <w:tc>
          <w:tcPr>
            <w:tcW w:w="1267" w:type="dxa"/>
          </w:tcPr>
          <w:p w14:paraId="5EE2CA63" w14:textId="77777777" w:rsidR="004470EF" w:rsidRPr="002E6533" w:rsidRDefault="00000000">
            <w:pPr>
              <w:pStyle w:val="Compact"/>
            </w:pPr>
            <w:r w:rsidRPr="002E6533">
              <w:t>Data</w:t>
            </w:r>
            <w:r w:rsidRPr="002E6533">
              <w:br/>
              <w:t>Data/Hora</w:t>
            </w:r>
          </w:p>
        </w:tc>
        <w:tc>
          <w:tcPr>
            <w:tcW w:w="1267" w:type="dxa"/>
          </w:tcPr>
          <w:p w14:paraId="3D7B1A0C" w14:textId="77777777" w:rsidR="004470EF" w:rsidRPr="002E6533" w:rsidRDefault="00000000">
            <w:pPr>
              <w:pStyle w:val="Compact"/>
            </w:pPr>
            <w:r w:rsidRPr="002E6533">
              <w:t> </w:t>
            </w:r>
          </w:p>
        </w:tc>
      </w:tr>
      <w:tr w:rsidR="004470EF" w:rsidRPr="002E6533" w14:paraId="55C135FA" w14:textId="77777777">
        <w:tc>
          <w:tcPr>
            <w:tcW w:w="1267" w:type="dxa"/>
          </w:tcPr>
          <w:p w14:paraId="2AB604C3" w14:textId="77777777" w:rsidR="004470EF" w:rsidRPr="002E6533" w:rsidRDefault="00000000">
            <w:pPr>
              <w:pStyle w:val="Compact"/>
            </w:pPr>
            <w:r w:rsidRPr="002E6533">
              <w:t>Links externos</w:t>
            </w:r>
          </w:p>
        </w:tc>
        <w:tc>
          <w:tcPr>
            <w:tcW w:w="1267" w:type="dxa"/>
          </w:tcPr>
          <w:p w14:paraId="23E165F0" w14:textId="77777777" w:rsidR="004470EF" w:rsidRPr="002E6533" w:rsidRDefault="00000000">
            <w:pPr>
              <w:pStyle w:val="Compact"/>
            </w:pPr>
            <w:r w:rsidRPr="002E6533">
              <w:t>Não</w:t>
            </w:r>
          </w:p>
        </w:tc>
        <w:tc>
          <w:tcPr>
            <w:tcW w:w="1267" w:type="dxa"/>
          </w:tcPr>
          <w:p w14:paraId="19106B67" w14:textId="77777777" w:rsidR="004470EF" w:rsidRPr="002E6533" w:rsidRDefault="00000000">
            <w:pPr>
              <w:pStyle w:val="Compact"/>
            </w:pPr>
            <w:r w:rsidRPr="002E6533">
              <w:t> </w:t>
            </w:r>
          </w:p>
        </w:tc>
        <w:tc>
          <w:tcPr>
            <w:tcW w:w="1267" w:type="dxa"/>
          </w:tcPr>
          <w:p w14:paraId="25F4FF46" w14:textId="77777777" w:rsidR="004470EF" w:rsidRPr="002E6533" w:rsidRDefault="00000000">
            <w:pPr>
              <w:pStyle w:val="Compact"/>
            </w:pPr>
            <w:r w:rsidRPr="002E6533">
              <w:t>Sim</w:t>
            </w:r>
          </w:p>
        </w:tc>
        <w:tc>
          <w:tcPr>
            <w:tcW w:w="1267" w:type="dxa"/>
          </w:tcPr>
          <w:p w14:paraId="42F1E464" w14:textId="77777777" w:rsidR="004470EF" w:rsidRPr="002E6533" w:rsidRDefault="00000000">
            <w:pPr>
              <w:pStyle w:val="Compact"/>
            </w:pPr>
            <w:r w:rsidRPr="002E6533">
              <w:t>Nome (vinculado ao hiperlink)</w:t>
            </w:r>
          </w:p>
        </w:tc>
        <w:tc>
          <w:tcPr>
            <w:tcW w:w="1267" w:type="dxa"/>
          </w:tcPr>
          <w:p w14:paraId="54D3A080" w14:textId="77777777" w:rsidR="004470EF" w:rsidRPr="002E6533" w:rsidRDefault="00000000">
            <w:pPr>
              <w:pStyle w:val="Compact"/>
            </w:pPr>
            <w:r w:rsidRPr="002E6533">
              <w:t>Direciona para o Office</w:t>
            </w:r>
          </w:p>
        </w:tc>
      </w:tr>
      <w:tr w:rsidR="004470EF" w:rsidRPr="002E6533" w14:paraId="7FD32CDB" w14:textId="77777777">
        <w:tc>
          <w:tcPr>
            <w:tcW w:w="1267" w:type="dxa"/>
          </w:tcPr>
          <w:p w14:paraId="70408BBD" w14:textId="77777777" w:rsidR="004470EF" w:rsidRPr="002E6533" w:rsidRDefault="00000000">
            <w:pPr>
              <w:pStyle w:val="Compact"/>
            </w:pPr>
            <w:r w:rsidRPr="002E6533">
              <w:t xml:space="preserve">Endereço </w:t>
            </w:r>
            <w:r w:rsidRPr="002E6533">
              <w:lastRenderedPageBreak/>
              <w:t>IP</w:t>
            </w:r>
          </w:p>
        </w:tc>
        <w:tc>
          <w:tcPr>
            <w:tcW w:w="1267" w:type="dxa"/>
          </w:tcPr>
          <w:p w14:paraId="773DBC48" w14:textId="77777777" w:rsidR="004470EF" w:rsidRPr="002E6533" w:rsidRDefault="00000000">
            <w:pPr>
              <w:pStyle w:val="Compact"/>
            </w:pPr>
            <w:r w:rsidRPr="002E6533">
              <w:lastRenderedPageBreak/>
              <w:t>Sim</w:t>
            </w:r>
          </w:p>
        </w:tc>
        <w:tc>
          <w:tcPr>
            <w:tcW w:w="1267" w:type="dxa"/>
          </w:tcPr>
          <w:p w14:paraId="166D0248" w14:textId="77777777" w:rsidR="004470EF" w:rsidRPr="002E6533" w:rsidRDefault="00000000">
            <w:pPr>
              <w:pStyle w:val="Compact"/>
            </w:pPr>
            <w:r w:rsidRPr="002E6533">
              <w:t xml:space="preserve">Igual ao </w:t>
            </w:r>
            <w:r w:rsidRPr="002E6533">
              <w:lastRenderedPageBreak/>
              <w:t>formato de exibição</w:t>
            </w:r>
          </w:p>
        </w:tc>
        <w:tc>
          <w:tcPr>
            <w:tcW w:w="1267" w:type="dxa"/>
          </w:tcPr>
          <w:p w14:paraId="6EFD3BD3" w14:textId="77777777" w:rsidR="004470EF" w:rsidRPr="002E6533" w:rsidRDefault="00000000">
            <w:pPr>
              <w:pStyle w:val="Compact"/>
            </w:pPr>
            <w:r w:rsidRPr="002E6533">
              <w:lastRenderedPageBreak/>
              <w:t>Sim</w:t>
            </w:r>
          </w:p>
        </w:tc>
        <w:tc>
          <w:tcPr>
            <w:tcW w:w="1267" w:type="dxa"/>
          </w:tcPr>
          <w:p w14:paraId="03ED0C49" w14:textId="77777777" w:rsidR="004470EF" w:rsidRPr="002E6533" w:rsidRDefault="00000000">
            <w:pPr>
              <w:pStyle w:val="Compact"/>
            </w:pPr>
            <w:r w:rsidRPr="002E6533">
              <w:t xml:space="preserve">Igual ao </w:t>
            </w:r>
            <w:r w:rsidRPr="002E6533">
              <w:lastRenderedPageBreak/>
              <w:t>formato de exibição</w:t>
            </w:r>
          </w:p>
        </w:tc>
        <w:tc>
          <w:tcPr>
            <w:tcW w:w="1267" w:type="dxa"/>
          </w:tcPr>
          <w:p w14:paraId="37FCFF19" w14:textId="77777777" w:rsidR="004470EF" w:rsidRPr="002E6533" w:rsidRDefault="00000000">
            <w:pPr>
              <w:pStyle w:val="Compact"/>
            </w:pPr>
            <w:r w:rsidRPr="002E6533">
              <w:lastRenderedPageBreak/>
              <w:t> </w:t>
            </w:r>
          </w:p>
        </w:tc>
      </w:tr>
      <w:tr w:rsidR="004470EF" w:rsidRPr="002E6533" w14:paraId="20D96921" w14:textId="77777777">
        <w:tc>
          <w:tcPr>
            <w:tcW w:w="1267" w:type="dxa"/>
          </w:tcPr>
          <w:p w14:paraId="636CD866" w14:textId="77777777" w:rsidR="004470EF" w:rsidRPr="002E6533" w:rsidRDefault="00000000">
            <w:pPr>
              <w:pStyle w:val="Compact"/>
            </w:pPr>
            <w:r w:rsidRPr="002E6533">
              <w:t>Numérico</w:t>
            </w:r>
          </w:p>
        </w:tc>
        <w:tc>
          <w:tcPr>
            <w:tcW w:w="1267" w:type="dxa"/>
          </w:tcPr>
          <w:p w14:paraId="61B6B138" w14:textId="77777777" w:rsidR="004470EF" w:rsidRPr="002E6533" w:rsidRDefault="00000000">
            <w:pPr>
              <w:pStyle w:val="Compact"/>
            </w:pPr>
            <w:r w:rsidRPr="002E6533">
              <w:t>Sim</w:t>
            </w:r>
          </w:p>
        </w:tc>
        <w:tc>
          <w:tcPr>
            <w:tcW w:w="1267" w:type="dxa"/>
          </w:tcPr>
          <w:p w14:paraId="38B9AE53" w14:textId="77777777" w:rsidR="004470EF" w:rsidRPr="002E6533" w:rsidRDefault="00000000">
            <w:pPr>
              <w:pStyle w:val="Compact"/>
            </w:pPr>
            <w:r w:rsidRPr="002E6533">
              <w:t>Prefixo, sufixo</w:t>
            </w:r>
          </w:p>
        </w:tc>
        <w:tc>
          <w:tcPr>
            <w:tcW w:w="1267" w:type="dxa"/>
          </w:tcPr>
          <w:p w14:paraId="46617F18" w14:textId="77777777" w:rsidR="004470EF" w:rsidRPr="002E6533" w:rsidRDefault="00000000">
            <w:pPr>
              <w:pStyle w:val="Compact"/>
            </w:pPr>
            <w:r w:rsidRPr="002E6533">
              <w:t>Sim</w:t>
            </w:r>
          </w:p>
        </w:tc>
        <w:tc>
          <w:tcPr>
            <w:tcW w:w="1267" w:type="dxa"/>
          </w:tcPr>
          <w:p w14:paraId="25558680" w14:textId="77777777" w:rsidR="004470EF" w:rsidRPr="002E6533" w:rsidRDefault="00000000">
            <w:pPr>
              <w:pStyle w:val="Compact"/>
            </w:pPr>
            <w:r w:rsidRPr="002E6533">
              <w:t>Prefixo, sufixo</w:t>
            </w:r>
          </w:p>
        </w:tc>
        <w:tc>
          <w:tcPr>
            <w:tcW w:w="1267" w:type="dxa"/>
          </w:tcPr>
          <w:p w14:paraId="5D159A9D" w14:textId="77777777" w:rsidR="004470EF" w:rsidRPr="002E6533" w:rsidRDefault="00000000">
            <w:pPr>
              <w:pStyle w:val="Compact"/>
            </w:pPr>
            <w:r w:rsidRPr="002E6533">
              <w:t> </w:t>
            </w:r>
          </w:p>
        </w:tc>
      </w:tr>
      <w:tr w:rsidR="004470EF" w:rsidRPr="002E6533" w14:paraId="0186B7F2" w14:textId="77777777">
        <w:tc>
          <w:tcPr>
            <w:tcW w:w="1267" w:type="dxa"/>
          </w:tcPr>
          <w:p w14:paraId="4FA2E6A3" w14:textId="77777777" w:rsidR="004470EF" w:rsidRPr="002E6533" w:rsidRDefault="00000000">
            <w:pPr>
              <w:pStyle w:val="Compact"/>
            </w:pPr>
            <w:r w:rsidRPr="002E6533">
              <w:t>Texto</w:t>
            </w:r>
          </w:p>
        </w:tc>
        <w:tc>
          <w:tcPr>
            <w:tcW w:w="1267" w:type="dxa"/>
          </w:tcPr>
          <w:p w14:paraId="3776D847" w14:textId="77777777" w:rsidR="004470EF" w:rsidRPr="002E6533" w:rsidRDefault="00000000">
            <w:pPr>
              <w:pStyle w:val="Compact"/>
            </w:pPr>
            <w:r w:rsidRPr="002E6533">
              <w:t>Sim</w:t>
            </w:r>
          </w:p>
        </w:tc>
        <w:tc>
          <w:tcPr>
            <w:tcW w:w="1267" w:type="dxa"/>
          </w:tcPr>
          <w:p w14:paraId="6553E632" w14:textId="77777777" w:rsidR="004470EF" w:rsidRPr="002E6533" w:rsidRDefault="00000000">
            <w:pPr>
              <w:pStyle w:val="Compact"/>
            </w:pPr>
            <w:r w:rsidRPr="002E6533">
              <w:t>Sem formatação especial</w:t>
            </w:r>
          </w:p>
        </w:tc>
        <w:tc>
          <w:tcPr>
            <w:tcW w:w="1267" w:type="dxa"/>
          </w:tcPr>
          <w:p w14:paraId="5EB2F42A" w14:textId="77777777" w:rsidR="004470EF" w:rsidRPr="002E6533" w:rsidRDefault="00000000">
            <w:pPr>
              <w:pStyle w:val="Compact"/>
            </w:pPr>
            <w:r w:rsidRPr="002E6533">
              <w:t>Sim</w:t>
            </w:r>
          </w:p>
        </w:tc>
        <w:tc>
          <w:tcPr>
            <w:tcW w:w="1267" w:type="dxa"/>
          </w:tcPr>
          <w:p w14:paraId="124DCD98" w14:textId="77777777" w:rsidR="004470EF" w:rsidRPr="002E6533" w:rsidRDefault="00000000">
            <w:pPr>
              <w:pStyle w:val="Compact"/>
            </w:pPr>
            <w:r w:rsidRPr="002E6533">
              <w:t>Sem formatação especial</w:t>
            </w:r>
          </w:p>
        </w:tc>
        <w:tc>
          <w:tcPr>
            <w:tcW w:w="1267" w:type="dxa"/>
          </w:tcPr>
          <w:p w14:paraId="4DD50DFE" w14:textId="77777777" w:rsidR="004470EF" w:rsidRPr="002E6533" w:rsidRDefault="00000000">
            <w:pPr>
              <w:pStyle w:val="Compact"/>
            </w:pPr>
            <w:r w:rsidRPr="002E6533">
              <w:t> </w:t>
            </w:r>
          </w:p>
        </w:tc>
      </w:tr>
      <w:tr w:rsidR="004470EF" w:rsidRPr="002E6533" w14:paraId="1A3C377D" w14:textId="77777777">
        <w:tc>
          <w:tcPr>
            <w:tcW w:w="1267" w:type="dxa"/>
          </w:tcPr>
          <w:p w14:paraId="284B7D42" w14:textId="77777777" w:rsidR="004470EF" w:rsidRPr="002E6533" w:rsidRDefault="00000000">
            <w:pPr>
              <w:pStyle w:val="Compact"/>
            </w:pPr>
            <w:r w:rsidRPr="002E6533">
              <w:t>Lista de usuários/grupos</w:t>
            </w:r>
          </w:p>
        </w:tc>
        <w:tc>
          <w:tcPr>
            <w:tcW w:w="1267" w:type="dxa"/>
          </w:tcPr>
          <w:p w14:paraId="7311053F" w14:textId="77777777" w:rsidR="004470EF" w:rsidRPr="002E6533" w:rsidRDefault="00000000">
            <w:pPr>
              <w:pStyle w:val="Compact"/>
            </w:pPr>
            <w:r w:rsidRPr="002E6533">
              <w:t>Sim</w:t>
            </w:r>
          </w:p>
        </w:tc>
        <w:tc>
          <w:tcPr>
            <w:tcW w:w="1267" w:type="dxa"/>
          </w:tcPr>
          <w:p w14:paraId="6F033709" w14:textId="77777777" w:rsidR="004470EF" w:rsidRPr="002E6533" w:rsidRDefault="00000000">
            <w:pPr>
              <w:pStyle w:val="Compact"/>
            </w:pPr>
            <w:r w:rsidRPr="002E6533">
              <w:t>Separados por ponto-e-vírgula</w:t>
            </w:r>
            <w:r w:rsidRPr="002E6533">
              <w:br/>
              <w:t>Usuários (último, primeiro), depois Grupos (nome do grupo)</w:t>
            </w:r>
          </w:p>
        </w:tc>
        <w:tc>
          <w:tcPr>
            <w:tcW w:w="1267" w:type="dxa"/>
          </w:tcPr>
          <w:p w14:paraId="69634123" w14:textId="77777777" w:rsidR="004470EF" w:rsidRPr="002E6533" w:rsidRDefault="00000000">
            <w:pPr>
              <w:pStyle w:val="Compact"/>
            </w:pPr>
            <w:r w:rsidRPr="002E6533">
              <w:t>Sim</w:t>
            </w:r>
          </w:p>
        </w:tc>
        <w:tc>
          <w:tcPr>
            <w:tcW w:w="1267" w:type="dxa"/>
          </w:tcPr>
          <w:p w14:paraId="1FC6D912" w14:textId="77777777" w:rsidR="004470EF" w:rsidRPr="002E6533" w:rsidRDefault="00000000">
            <w:pPr>
              <w:pStyle w:val="Compact"/>
            </w:pPr>
            <w:r w:rsidRPr="002E6533">
              <w:t>Separados por ponto-e-vírgula</w:t>
            </w:r>
            <w:r w:rsidRPr="002E6533">
              <w:br/>
              <w:t>Usuários (último, primeiro), depois Grupos (nome do grupo)</w:t>
            </w:r>
          </w:p>
        </w:tc>
        <w:tc>
          <w:tcPr>
            <w:tcW w:w="1267" w:type="dxa"/>
          </w:tcPr>
          <w:p w14:paraId="2A825CF5" w14:textId="77777777" w:rsidR="004470EF" w:rsidRPr="002E6533" w:rsidRDefault="00000000">
            <w:pPr>
              <w:pStyle w:val="Corpodetexto"/>
            </w:pPr>
            <w:r w:rsidRPr="002E6533">
              <w:t>Classificada em ordem alfabética dentro de cada categoria</w:t>
            </w:r>
          </w:p>
          <w:p w14:paraId="6634FF8A" w14:textId="77777777" w:rsidR="004470EF" w:rsidRPr="002E6533" w:rsidRDefault="00000000">
            <w:pPr>
              <w:pStyle w:val="Corpodetexto"/>
            </w:pPr>
            <w:r w:rsidRPr="002E6533">
              <w:t>Smith, Joe; Wilson, Sally; Proprietários de BCM;</w:t>
            </w:r>
          </w:p>
        </w:tc>
      </w:tr>
      <w:tr w:rsidR="004470EF" w:rsidRPr="002E6533" w14:paraId="66DC58FD" w14:textId="77777777">
        <w:tc>
          <w:tcPr>
            <w:tcW w:w="1267" w:type="dxa"/>
          </w:tcPr>
          <w:p w14:paraId="13296E89" w14:textId="77777777" w:rsidR="004470EF" w:rsidRPr="002E6533" w:rsidRDefault="00000000">
            <w:pPr>
              <w:pStyle w:val="Compact"/>
            </w:pPr>
            <w:r w:rsidRPr="002E6533">
              <w:t>Lista de valores</w:t>
            </w:r>
          </w:p>
        </w:tc>
        <w:tc>
          <w:tcPr>
            <w:tcW w:w="1267" w:type="dxa"/>
          </w:tcPr>
          <w:p w14:paraId="3782331F" w14:textId="77777777" w:rsidR="004470EF" w:rsidRPr="002E6533" w:rsidRDefault="00000000">
            <w:pPr>
              <w:pStyle w:val="Compact"/>
            </w:pPr>
            <w:r w:rsidRPr="002E6533">
              <w:t>Sim</w:t>
            </w:r>
          </w:p>
        </w:tc>
        <w:tc>
          <w:tcPr>
            <w:tcW w:w="1267" w:type="dxa"/>
          </w:tcPr>
          <w:p w14:paraId="18EFEC54" w14:textId="77777777" w:rsidR="004470EF" w:rsidRPr="002E6533" w:rsidRDefault="00000000">
            <w:pPr>
              <w:pStyle w:val="Compact"/>
            </w:pPr>
            <w:r w:rsidRPr="002E6533">
              <w:t>Lista de valores de texto delimitada por ponto-e-vírgula</w:t>
            </w:r>
            <w:r w:rsidRPr="002E6533">
              <w:br/>
              <w:t>Lista de valores hierárquicos delimitada por dois-pontos</w:t>
            </w:r>
          </w:p>
        </w:tc>
        <w:tc>
          <w:tcPr>
            <w:tcW w:w="1267" w:type="dxa"/>
          </w:tcPr>
          <w:p w14:paraId="474A119B" w14:textId="77777777" w:rsidR="004470EF" w:rsidRPr="002E6533" w:rsidRDefault="00000000">
            <w:pPr>
              <w:pStyle w:val="Compact"/>
            </w:pPr>
            <w:r w:rsidRPr="002E6533">
              <w:t>Sim</w:t>
            </w:r>
          </w:p>
        </w:tc>
        <w:tc>
          <w:tcPr>
            <w:tcW w:w="1267" w:type="dxa"/>
          </w:tcPr>
          <w:p w14:paraId="7F923EE5" w14:textId="77777777" w:rsidR="004470EF" w:rsidRPr="002E6533" w:rsidRDefault="00000000">
            <w:pPr>
              <w:pStyle w:val="Compact"/>
            </w:pPr>
            <w:r w:rsidRPr="002E6533">
              <w:t>Lista de valores de texto delimitada por ponto-e-vírgula</w:t>
            </w:r>
            <w:r w:rsidRPr="002E6533">
              <w:br/>
              <w:t>Lista de valores hierárquicos delimitada por dois-pontos</w:t>
            </w:r>
          </w:p>
        </w:tc>
        <w:tc>
          <w:tcPr>
            <w:tcW w:w="1267" w:type="dxa"/>
          </w:tcPr>
          <w:p w14:paraId="2883E45C" w14:textId="77777777" w:rsidR="004470EF" w:rsidRPr="002E6533" w:rsidRDefault="00000000">
            <w:pPr>
              <w:pStyle w:val="Compact"/>
            </w:pPr>
            <w:r w:rsidRPr="002E6533">
              <w:t>Midwest; Northeast; Southwest:Arizona; Southwest:California;</w:t>
            </w:r>
          </w:p>
        </w:tc>
      </w:tr>
      <w:tr w:rsidR="004470EF" w:rsidRPr="002E6533" w14:paraId="4402A73D" w14:textId="77777777">
        <w:tc>
          <w:tcPr>
            <w:tcW w:w="1267" w:type="dxa"/>
          </w:tcPr>
          <w:p w14:paraId="2E4ECB43" w14:textId="77777777" w:rsidR="004470EF" w:rsidRPr="002E6533" w:rsidRDefault="00000000">
            <w:pPr>
              <w:pStyle w:val="Compact"/>
            </w:pPr>
            <w:r w:rsidRPr="002E6533">
              <w:t>Permissões de registro</w:t>
            </w:r>
          </w:p>
        </w:tc>
        <w:tc>
          <w:tcPr>
            <w:tcW w:w="1267" w:type="dxa"/>
          </w:tcPr>
          <w:p w14:paraId="1FD88BA7" w14:textId="77777777" w:rsidR="004470EF" w:rsidRPr="002E6533" w:rsidRDefault="00000000">
            <w:pPr>
              <w:pStyle w:val="Compact"/>
            </w:pPr>
            <w:r w:rsidRPr="002E6533">
              <w:t>Sim</w:t>
            </w:r>
          </w:p>
        </w:tc>
        <w:tc>
          <w:tcPr>
            <w:tcW w:w="1267" w:type="dxa"/>
          </w:tcPr>
          <w:p w14:paraId="517255FE" w14:textId="77777777" w:rsidR="004470EF" w:rsidRPr="002E6533" w:rsidRDefault="00000000">
            <w:pPr>
              <w:pStyle w:val="Compact"/>
            </w:pPr>
            <w:r w:rsidRPr="002E6533">
              <w:t>Separados por ponto-e-vírgula</w:t>
            </w:r>
            <w:r w:rsidRPr="002E6533">
              <w:br/>
              <w:t xml:space="preserve">Usuários (último, primeiro), depois </w:t>
            </w:r>
            <w:r w:rsidRPr="002E6533">
              <w:lastRenderedPageBreak/>
              <w:t>Grupos (nome do grupo)</w:t>
            </w:r>
            <w:r w:rsidRPr="002E6533">
              <w:br/>
              <w:t>Classificados em ordem alfabética dentro de cada categoria</w:t>
            </w:r>
          </w:p>
        </w:tc>
        <w:tc>
          <w:tcPr>
            <w:tcW w:w="1267" w:type="dxa"/>
          </w:tcPr>
          <w:p w14:paraId="2A59C053" w14:textId="77777777" w:rsidR="004470EF" w:rsidRPr="002E6533" w:rsidRDefault="00000000">
            <w:pPr>
              <w:pStyle w:val="Compact"/>
            </w:pPr>
            <w:r w:rsidRPr="002E6533">
              <w:lastRenderedPageBreak/>
              <w:t>Sim</w:t>
            </w:r>
          </w:p>
        </w:tc>
        <w:tc>
          <w:tcPr>
            <w:tcW w:w="1267" w:type="dxa"/>
          </w:tcPr>
          <w:p w14:paraId="5033FBD4" w14:textId="77777777" w:rsidR="004470EF" w:rsidRPr="002E6533" w:rsidRDefault="00000000">
            <w:pPr>
              <w:pStyle w:val="Compact"/>
            </w:pPr>
            <w:r w:rsidRPr="002E6533">
              <w:t>Separados por ponto-e-vírgula</w:t>
            </w:r>
            <w:r w:rsidRPr="002E6533">
              <w:br/>
              <w:t xml:space="preserve">Usuários (último, primeiro), depois </w:t>
            </w:r>
            <w:r w:rsidRPr="002E6533">
              <w:lastRenderedPageBreak/>
              <w:t>Grupos (nome do grupo)</w:t>
            </w:r>
            <w:r w:rsidRPr="002E6533">
              <w:br/>
              <w:t>Classificados em ordem alfabética dentro de cada categoria</w:t>
            </w:r>
          </w:p>
        </w:tc>
        <w:tc>
          <w:tcPr>
            <w:tcW w:w="1267" w:type="dxa"/>
          </w:tcPr>
          <w:p w14:paraId="7550DF63" w14:textId="77777777" w:rsidR="004470EF" w:rsidRPr="002E6533" w:rsidRDefault="00000000">
            <w:pPr>
              <w:pStyle w:val="Corpodetexto"/>
            </w:pPr>
            <w:r w:rsidRPr="002E6533">
              <w:lastRenderedPageBreak/>
              <w:t xml:space="preserve">Classificada em ordem alfabética dentro de cada </w:t>
            </w:r>
            <w:r w:rsidRPr="002E6533">
              <w:lastRenderedPageBreak/>
              <w:t>categoria</w:t>
            </w:r>
          </w:p>
          <w:p w14:paraId="3A96BDF8" w14:textId="77777777" w:rsidR="004470EF" w:rsidRPr="002E6533" w:rsidRDefault="00000000">
            <w:pPr>
              <w:pStyle w:val="Corpodetexto"/>
            </w:pPr>
            <w:r w:rsidRPr="002E6533">
              <w:t>Smith, Joe; Wilson, Sally; Proprietários de BCM;</w:t>
            </w:r>
          </w:p>
        </w:tc>
      </w:tr>
      <w:tr w:rsidR="004470EF" w:rsidRPr="002E6533" w14:paraId="375EC7DB" w14:textId="77777777">
        <w:tc>
          <w:tcPr>
            <w:tcW w:w="1267" w:type="dxa"/>
          </w:tcPr>
          <w:p w14:paraId="34D6A853" w14:textId="77777777" w:rsidR="004470EF" w:rsidRPr="002E6533" w:rsidRDefault="00000000">
            <w:pPr>
              <w:pStyle w:val="Compact"/>
            </w:pPr>
            <w:r w:rsidRPr="002E6533">
              <w:lastRenderedPageBreak/>
              <w:t>Data da primeira publicação</w:t>
            </w:r>
          </w:p>
        </w:tc>
        <w:tc>
          <w:tcPr>
            <w:tcW w:w="1267" w:type="dxa"/>
          </w:tcPr>
          <w:p w14:paraId="2A0457D6" w14:textId="77777777" w:rsidR="004470EF" w:rsidRPr="002E6533" w:rsidRDefault="00000000">
            <w:pPr>
              <w:pStyle w:val="Compact"/>
            </w:pPr>
            <w:r w:rsidRPr="002E6533">
              <w:t>Sim</w:t>
            </w:r>
          </w:p>
        </w:tc>
        <w:tc>
          <w:tcPr>
            <w:tcW w:w="1267" w:type="dxa"/>
          </w:tcPr>
          <w:p w14:paraId="03AA84DD" w14:textId="77777777" w:rsidR="004470EF" w:rsidRPr="002E6533" w:rsidRDefault="00000000">
            <w:pPr>
              <w:pStyle w:val="Compact"/>
            </w:pPr>
            <w:r w:rsidRPr="002E6533">
              <w:t>Data/hora do fuso horário do usuário</w:t>
            </w:r>
          </w:p>
        </w:tc>
        <w:tc>
          <w:tcPr>
            <w:tcW w:w="1267" w:type="dxa"/>
          </w:tcPr>
          <w:p w14:paraId="3FB7B6C7" w14:textId="77777777" w:rsidR="004470EF" w:rsidRPr="002E6533" w:rsidRDefault="00000000">
            <w:pPr>
              <w:pStyle w:val="Compact"/>
            </w:pPr>
            <w:r w:rsidRPr="002E6533">
              <w:t>Sim</w:t>
            </w:r>
          </w:p>
        </w:tc>
        <w:tc>
          <w:tcPr>
            <w:tcW w:w="1267" w:type="dxa"/>
          </w:tcPr>
          <w:p w14:paraId="05EBB561" w14:textId="77777777" w:rsidR="004470EF" w:rsidRPr="002E6533" w:rsidRDefault="00000000">
            <w:pPr>
              <w:pStyle w:val="Compact"/>
            </w:pPr>
            <w:r w:rsidRPr="002E6533">
              <w:t>Data/hora do fuso horário do usuário</w:t>
            </w:r>
          </w:p>
        </w:tc>
        <w:tc>
          <w:tcPr>
            <w:tcW w:w="1267" w:type="dxa"/>
          </w:tcPr>
          <w:p w14:paraId="3E9A0FD9" w14:textId="77777777" w:rsidR="004470EF" w:rsidRPr="002E6533" w:rsidRDefault="00000000">
            <w:pPr>
              <w:pStyle w:val="Compact"/>
            </w:pPr>
            <w:r w:rsidRPr="002E6533">
              <w:t> </w:t>
            </w:r>
          </w:p>
        </w:tc>
      </w:tr>
      <w:tr w:rsidR="004470EF" w:rsidRPr="002E6533" w14:paraId="2065F797" w14:textId="77777777">
        <w:tc>
          <w:tcPr>
            <w:tcW w:w="1267" w:type="dxa"/>
          </w:tcPr>
          <w:p w14:paraId="4A25F619" w14:textId="77777777" w:rsidR="004470EF" w:rsidRPr="002E6533" w:rsidRDefault="00000000">
            <w:pPr>
              <w:pStyle w:val="Compact"/>
            </w:pPr>
            <w:r w:rsidRPr="002E6533">
              <w:t>Last Updated</w:t>
            </w:r>
          </w:p>
        </w:tc>
        <w:tc>
          <w:tcPr>
            <w:tcW w:w="1267" w:type="dxa"/>
          </w:tcPr>
          <w:p w14:paraId="2D5EF93F" w14:textId="77777777" w:rsidR="004470EF" w:rsidRPr="002E6533" w:rsidRDefault="00000000">
            <w:pPr>
              <w:pStyle w:val="Compact"/>
            </w:pPr>
            <w:r w:rsidRPr="002E6533">
              <w:t>Sim</w:t>
            </w:r>
          </w:p>
        </w:tc>
        <w:tc>
          <w:tcPr>
            <w:tcW w:w="1267" w:type="dxa"/>
          </w:tcPr>
          <w:p w14:paraId="2F8CA966" w14:textId="77777777" w:rsidR="004470EF" w:rsidRPr="002E6533" w:rsidRDefault="00000000">
            <w:pPr>
              <w:pStyle w:val="Compact"/>
            </w:pPr>
            <w:r w:rsidRPr="002E6533">
              <w:t>Data/hora do fuso horário do usuário</w:t>
            </w:r>
          </w:p>
        </w:tc>
        <w:tc>
          <w:tcPr>
            <w:tcW w:w="1267" w:type="dxa"/>
          </w:tcPr>
          <w:p w14:paraId="424B7AC8" w14:textId="77777777" w:rsidR="004470EF" w:rsidRPr="002E6533" w:rsidRDefault="00000000">
            <w:pPr>
              <w:pStyle w:val="Compact"/>
            </w:pPr>
            <w:r w:rsidRPr="002E6533">
              <w:t>Sim</w:t>
            </w:r>
          </w:p>
        </w:tc>
        <w:tc>
          <w:tcPr>
            <w:tcW w:w="1267" w:type="dxa"/>
          </w:tcPr>
          <w:p w14:paraId="64B2247E" w14:textId="77777777" w:rsidR="004470EF" w:rsidRPr="002E6533" w:rsidRDefault="00000000">
            <w:pPr>
              <w:pStyle w:val="Compact"/>
            </w:pPr>
            <w:r w:rsidRPr="002E6533">
              <w:t>Data/hora do fuso horário do usuário</w:t>
            </w:r>
          </w:p>
        </w:tc>
        <w:tc>
          <w:tcPr>
            <w:tcW w:w="1267" w:type="dxa"/>
          </w:tcPr>
          <w:p w14:paraId="212EEDD0" w14:textId="77777777" w:rsidR="004470EF" w:rsidRPr="002E6533" w:rsidRDefault="00000000">
            <w:pPr>
              <w:pStyle w:val="Compact"/>
            </w:pPr>
            <w:r w:rsidRPr="002E6533">
              <w:t> </w:t>
            </w:r>
          </w:p>
        </w:tc>
      </w:tr>
      <w:tr w:rsidR="004470EF" w:rsidRPr="002E6533" w14:paraId="4AFEBCF0" w14:textId="77777777">
        <w:tc>
          <w:tcPr>
            <w:tcW w:w="1267" w:type="dxa"/>
          </w:tcPr>
          <w:p w14:paraId="02D82A16" w14:textId="77777777" w:rsidR="004470EF" w:rsidRPr="002E6533" w:rsidRDefault="00000000">
            <w:pPr>
              <w:pStyle w:val="Compact"/>
            </w:pPr>
            <w:r w:rsidRPr="002E6533">
              <w:t>Status do registro</w:t>
            </w:r>
          </w:p>
        </w:tc>
        <w:tc>
          <w:tcPr>
            <w:tcW w:w="1267" w:type="dxa"/>
          </w:tcPr>
          <w:p w14:paraId="39D33362" w14:textId="77777777" w:rsidR="004470EF" w:rsidRPr="002E6533" w:rsidRDefault="00000000">
            <w:pPr>
              <w:pStyle w:val="Compact"/>
            </w:pPr>
            <w:r w:rsidRPr="002E6533">
              <w:t>Sim</w:t>
            </w:r>
          </w:p>
        </w:tc>
        <w:tc>
          <w:tcPr>
            <w:tcW w:w="1267" w:type="dxa"/>
          </w:tcPr>
          <w:p w14:paraId="76670294" w14:textId="77777777" w:rsidR="004470EF" w:rsidRPr="002E6533" w:rsidRDefault="00000000">
            <w:pPr>
              <w:pStyle w:val="Compact"/>
            </w:pPr>
            <w:r w:rsidRPr="002E6533">
              <w:t>Valor da string</w:t>
            </w:r>
          </w:p>
        </w:tc>
        <w:tc>
          <w:tcPr>
            <w:tcW w:w="1267" w:type="dxa"/>
          </w:tcPr>
          <w:p w14:paraId="68DADFA6" w14:textId="77777777" w:rsidR="004470EF" w:rsidRPr="002E6533" w:rsidRDefault="00000000">
            <w:pPr>
              <w:pStyle w:val="Compact"/>
            </w:pPr>
            <w:r w:rsidRPr="002E6533">
              <w:t>Sim</w:t>
            </w:r>
          </w:p>
        </w:tc>
        <w:tc>
          <w:tcPr>
            <w:tcW w:w="1267" w:type="dxa"/>
          </w:tcPr>
          <w:p w14:paraId="2FC2D51F" w14:textId="77777777" w:rsidR="004470EF" w:rsidRPr="002E6533" w:rsidRDefault="00000000">
            <w:pPr>
              <w:pStyle w:val="Compact"/>
            </w:pPr>
            <w:r w:rsidRPr="002E6533">
              <w:t>Valor da string</w:t>
            </w:r>
          </w:p>
        </w:tc>
        <w:tc>
          <w:tcPr>
            <w:tcW w:w="1267" w:type="dxa"/>
          </w:tcPr>
          <w:p w14:paraId="6076DCBA" w14:textId="77777777" w:rsidR="004470EF" w:rsidRPr="002E6533" w:rsidRDefault="00000000">
            <w:pPr>
              <w:pStyle w:val="Compact"/>
            </w:pPr>
            <w:r w:rsidRPr="002E6533">
              <w:t>Localizado onde existe a tradução</w:t>
            </w:r>
          </w:p>
        </w:tc>
      </w:tr>
      <w:tr w:rsidR="004470EF" w:rsidRPr="002E6533" w14:paraId="3331E048" w14:textId="77777777">
        <w:tc>
          <w:tcPr>
            <w:tcW w:w="1267" w:type="dxa"/>
          </w:tcPr>
          <w:p w14:paraId="29A31636" w14:textId="77777777" w:rsidR="004470EF" w:rsidRPr="002E6533" w:rsidRDefault="00000000">
            <w:pPr>
              <w:pStyle w:val="Compact"/>
            </w:pPr>
            <w:r w:rsidRPr="002E6533">
              <w:t>ID de monitoramento</w:t>
            </w:r>
          </w:p>
        </w:tc>
        <w:tc>
          <w:tcPr>
            <w:tcW w:w="1267" w:type="dxa"/>
          </w:tcPr>
          <w:p w14:paraId="7097D2FB" w14:textId="77777777" w:rsidR="004470EF" w:rsidRPr="002E6533" w:rsidRDefault="00000000">
            <w:pPr>
              <w:pStyle w:val="Compact"/>
            </w:pPr>
            <w:r w:rsidRPr="002E6533">
              <w:t>Sim</w:t>
            </w:r>
          </w:p>
        </w:tc>
        <w:tc>
          <w:tcPr>
            <w:tcW w:w="1267" w:type="dxa"/>
          </w:tcPr>
          <w:p w14:paraId="0B85DE53" w14:textId="77777777" w:rsidR="004470EF" w:rsidRPr="002E6533" w:rsidRDefault="00000000">
            <w:pPr>
              <w:pStyle w:val="Compact"/>
            </w:pPr>
            <w:r w:rsidRPr="002E6533">
              <w:t>Prefixo, sufixo</w:t>
            </w:r>
          </w:p>
        </w:tc>
        <w:tc>
          <w:tcPr>
            <w:tcW w:w="1267" w:type="dxa"/>
          </w:tcPr>
          <w:p w14:paraId="29AEC270" w14:textId="77777777" w:rsidR="004470EF" w:rsidRPr="002E6533" w:rsidRDefault="00000000">
            <w:pPr>
              <w:pStyle w:val="Compact"/>
            </w:pPr>
            <w:r w:rsidRPr="002E6533">
              <w:t>Sim</w:t>
            </w:r>
          </w:p>
        </w:tc>
        <w:tc>
          <w:tcPr>
            <w:tcW w:w="1267" w:type="dxa"/>
          </w:tcPr>
          <w:p w14:paraId="30660394" w14:textId="77777777" w:rsidR="004470EF" w:rsidRPr="002E6533" w:rsidRDefault="00000000">
            <w:pPr>
              <w:pStyle w:val="Compact"/>
            </w:pPr>
            <w:r w:rsidRPr="002E6533">
              <w:t>Prefixo, sufixo</w:t>
            </w:r>
          </w:p>
        </w:tc>
        <w:tc>
          <w:tcPr>
            <w:tcW w:w="1267" w:type="dxa"/>
          </w:tcPr>
          <w:p w14:paraId="54A403C8" w14:textId="77777777" w:rsidR="004470EF" w:rsidRPr="002E6533" w:rsidRDefault="00000000">
            <w:pPr>
              <w:pStyle w:val="Compact"/>
            </w:pPr>
            <w:r w:rsidRPr="002E6533">
              <w:t> </w:t>
            </w:r>
          </w:p>
        </w:tc>
      </w:tr>
    </w:tbl>
    <w:p w14:paraId="1B75EEB8" w14:textId="77777777" w:rsidR="004470EF" w:rsidRPr="002E6533" w:rsidRDefault="00000000">
      <w:pPr>
        <w:pStyle w:val="Ttulo2"/>
      </w:pPr>
      <w:bookmarkStart w:id="1112" w:name="tipos-de-campos-não-compatíveis"/>
      <w:bookmarkEnd w:id="1111"/>
      <w:r w:rsidRPr="002E6533">
        <w:t>Tipos de campos não compatíveis</w:t>
      </w:r>
    </w:p>
    <w:p w14:paraId="1653C40A" w14:textId="77777777" w:rsidR="004470EF" w:rsidRPr="002E6533" w:rsidRDefault="00000000">
      <w:pPr>
        <w:pStyle w:val="TableCaption"/>
      </w:pPr>
      <w:r w:rsidRPr="002E6533">
        <w:t>A tabela a seguir lista os tipos de campos não compatíveis.</w:t>
      </w:r>
    </w:p>
    <w:tbl>
      <w:tblPr>
        <w:tblStyle w:val="Table"/>
        <w:tblW w:w="5000" w:type="pct"/>
        <w:tblLayout w:type="fixed"/>
        <w:tblLook w:val="0020" w:firstRow="1" w:lastRow="0" w:firstColumn="0" w:lastColumn="0" w:noHBand="0" w:noVBand="0"/>
      </w:tblPr>
      <w:tblGrid>
        <w:gridCol w:w="4527"/>
        <w:gridCol w:w="4527"/>
      </w:tblGrid>
      <w:tr w:rsidR="004470EF" w:rsidRPr="002E6533" w14:paraId="143A3E1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947A24" w14:textId="77777777" w:rsidR="004470EF" w:rsidRPr="002E6533" w:rsidRDefault="00000000">
            <w:pPr>
              <w:pStyle w:val="Compact"/>
            </w:pPr>
            <w:r w:rsidRPr="002E6533">
              <w:t>Categoria</w:t>
            </w:r>
          </w:p>
        </w:tc>
        <w:tc>
          <w:tcPr>
            <w:tcW w:w="3960" w:type="dxa"/>
          </w:tcPr>
          <w:p w14:paraId="291E8DFF" w14:textId="77777777" w:rsidR="004470EF" w:rsidRPr="002E6533" w:rsidRDefault="00000000">
            <w:pPr>
              <w:pStyle w:val="Compact"/>
            </w:pPr>
            <w:r w:rsidRPr="002E6533">
              <w:t>Tipo de campo</w:t>
            </w:r>
          </w:p>
        </w:tc>
      </w:tr>
      <w:tr w:rsidR="004470EF" w:rsidRPr="002E6533" w14:paraId="16F65C2A" w14:textId="77777777">
        <w:tc>
          <w:tcPr>
            <w:tcW w:w="3960" w:type="dxa"/>
          </w:tcPr>
          <w:p w14:paraId="196CB2A7" w14:textId="77777777" w:rsidR="004470EF" w:rsidRPr="002E6533" w:rsidRDefault="00000000">
            <w:pPr>
              <w:pStyle w:val="Compact"/>
            </w:pPr>
            <w:r w:rsidRPr="002E6533">
              <w:t>Básico</w:t>
            </w:r>
          </w:p>
        </w:tc>
        <w:tc>
          <w:tcPr>
            <w:tcW w:w="3960" w:type="dxa"/>
          </w:tcPr>
          <w:p w14:paraId="7A0E7047" w14:textId="77777777" w:rsidR="004470EF" w:rsidRPr="002E6533" w:rsidRDefault="00000000">
            <w:pPr>
              <w:pStyle w:val="Compact"/>
            </w:pPr>
            <w:r w:rsidRPr="002E6533">
              <w:t>Anexo</w:t>
            </w:r>
            <w:r w:rsidRPr="002E6533">
              <w:br/>
              <w:t>Imagem</w:t>
            </w:r>
            <w:r w:rsidRPr="002E6533">
              <w:br/>
              <w:t>Votação</w:t>
            </w:r>
          </w:p>
        </w:tc>
      </w:tr>
      <w:tr w:rsidR="004470EF" w:rsidRPr="002E6533" w14:paraId="4D713CFC" w14:textId="77777777">
        <w:tc>
          <w:tcPr>
            <w:tcW w:w="3960" w:type="dxa"/>
          </w:tcPr>
          <w:p w14:paraId="043A8137" w14:textId="77777777" w:rsidR="004470EF" w:rsidRPr="002E6533" w:rsidRDefault="00000000">
            <w:pPr>
              <w:pStyle w:val="Compact"/>
            </w:pPr>
            <w:r w:rsidRPr="002E6533">
              <w:t>Avançado</w:t>
            </w:r>
          </w:p>
        </w:tc>
        <w:tc>
          <w:tcPr>
            <w:tcW w:w="3960" w:type="dxa"/>
          </w:tcPr>
          <w:p w14:paraId="537BD92C" w14:textId="77777777" w:rsidR="004470EF" w:rsidRPr="002E6533" w:rsidRDefault="00000000">
            <w:pPr>
              <w:pStyle w:val="Corpodetexto"/>
            </w:pPr>
            <w:r w:rsidRPr="002E6533">
              <w:t>CAST (Cross Application Status Tracking, rastreamento de status entre aplicativos)</w:t>
            </w:r>
          </w:p>
          <w:p w14:paraId="51473DAE" w14:textId="77777777" w:rsidR="004470EF" w:rsidRPr="002E6533" w:rsidRDefault="00000000">
            <w:pPr>
              <w:pStyle w:val="Compact"/>
            </w:pPr>
            <w:r w:rsidRPr="002E6533">
              <w:t>Referência cruzada Matriz MRDC (Multiple Reference Display Control, controle de exibição de referências múltiplas)</w:t>
            </w:r>
          </w:p>
          <w:p w14:paraId="35162E1A" w14:textId="77777777" w:rsidR="004470EF" w:rsidRPr="002E6533" w:rsidRDefault="00000000">
            <w:pPr>
              <w:pStyle w:val="Corpodetexto"/>
            </w:pPr>
            <w:r w:rsidRPr="002E6533">
              <w:lastRenderedPageBreak/>
              <w:t>Referência de questionário</w:t>
            </w:r>
          </w:p>
          <w:p w14:paraId="2EF378E2" w14:textId="77777777" w:rsidR="004470EF" w:rsidRPr="002E6533" w:rsidRDefault="00000000">
            <w:pPr>
              <w:pStyle w:val="Compact"/>
            </w:pPr>
            <w:r w:rsidRPr="002E6533">
              <w:t>Registros relacionados Agendador Subformulário</w:t>
            </w:r>
          </w:p>
        </w:tc>
      </w:tr>
      <w:tr w:rsidR="004470EF" w:rsidRPr="002E6533" w14:paraId="4D0FD002" w14:textId="77777777">
        <w:tc>
          <w:tcPr>
            <w:tcW w:w="3960" w:type="dxa"/>
          </w:tcPr>
          <w:p w14:paraId="0C3D62F2" w14:textId="77777777" w:rsidR="004470EF" w:rsidRPr="002E6533" w:rsidRDefault="00000000">
            <w:pPr>
              <w:pStyle w:val="Compact"/>
            </w:pPr>
            <w:r w:rsidRPr="002E6533">
              <w:lastRenderedPageBreak/>
              <w:t>Sistema</w:t>
            </w:r>
          </w:p>
        </w:tc>
        <w:tc>
          <w:tcPr>
            <w:tcW w:w="3960" w:type="dxa"/>
          </w:tcPr>
          <w:p w14:paraId="2A0997C3" w14:textId="77777777" w:rsidR="004470EF" w:rsidRPr="002E6533" w:rsidRDefault="00000000">
            <w:pPr>
              <w:pStyle w:val="Compact"/>
            </w:pPr>
            <w:r w:rsidRPr="002E6533">
              <w:t>Histórico de acesso</w:t>
            </w:r>
            <w:r w:rsidRPr="002E6533">
              <w:br/>
              <w:t>Registro do histórico</w:t>
            </w:r>
          </w:p>
        </w:tc>
      </w:tr>
    </w:tbl>
    <w:p w14:paraId="72ABB118" w14:textId="77777777" w:rsidR="004470EF" w:rsidRPr="002E6533" w:rsidRDefault="00000000">
      <w:pPr>
        <w:pStyle w:val="Ttulo1"/>
      </w:pPr>
      <w:bookmarkStart w:id="1113" w:name="X274844fc5f57a8a82bbe93ee9f53f3b4a2d100c"/>
      <w:bookmarkEnd w:id="1109"/>
      <w:bookmarkEnd w:id="1112"/>
      <w:r w:rsidRPr="002E6533">
        <w:t>Configurando a visualização de relacionamento (clássico)</w:t>
      </w:r>
    </w:p>
    <w:p w14:paraId="3FB5D3CA"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03">
        <w:r w:rsidR="004470EF" w:rsidRPr="002E6533">
          <w:rPr>
            <w:rStyle w:val="Hyperlink"/>
          </w:rPr>
          <w:t>Registros</w:t>
        </w:r>
      </w:hyperlink>
      <w:r w:rsidRPr="002E6533">
        <w:t xml:space="preserve">. Para obter informações sobre experiências clássicas, consulte </w:t>
      </w:r>
      <w:hyperlink r:id="rId2004" w:anchor="classic_experiences">
        <w:r w:rsidR="004470EF" w:rsidRPr="002E6533">
          <w:rPr>
            <w:rStyle w:val="Hyperlink"/>
          </w:rPr>
          <w:t>Experiências clássicas do Archer</w:t>
        </w:r>
      </w:hyperlink>
      <w:r w:rsidRPr="002E6533">
        <w:t>.</w:t>
      </w:r>
    </w:p>
    <w:p w14:paraId="3D8ABFC7" w14:textId="77777777" w:rsidR="004470EF" w:rsidRPr="002E6533" w:rsidRDefault="00000000">
      <w:pPr>
        <w:pStyle w:val="Corpodetexto"/>
      </w:pPr>
      <w:r w:rsidRPr="002E6533">
        <w:t>A visualização de relações requer a configuração mínima.</w:t>
      </w:r>
    </w:p>
    <w:p w14:paraId="0EEC1581" w14:textId="77777777" w:rsidR="004470EF" w:rsidRPr="002E6533" w:rsidRDefault="00000000">
      <w:pPr>
        <w:pStyle w:val="Corpodetexto"/>
      </w:pPr>
      <w:r w:rsidRPr="002E6533">
        <w:t>Nesta página</w:t>
      </w:r>
    </w:p>
    <w:p w14:paraId="1201B209" w14:textId="77777777" w:rsidR="004470EF" w:rsidRPr="002E6533" w:rsidRDefault="004470EF">
      <w:pPr>
        <w:pStyle w:val="Compact"/>
      </w:pPr>
      <w:hyperlink w:anchor="X2be3a141b3de675f4b4003543fe2b12c53de9ed">
        <w:r w:rsidRPr="002E6533">
          <w:rPr>
            <w:rStyle w:val="Hyperlink"/>
          </w:rPr>
          <w:t>Configurações de visualização de relações padrão</w:t>
        </w:r>
      </w:hyperlink>
    </w:p>
    <w:p w14:paraId="6617B146" w14:textId="77777777" w:rsidR="004470EF" w:rsidRPr="002E6533" w:rsidRDefault="004470EF">
      <w:pPr>
        <w:pStyle w:val="Compact"/>
      </w:pPr>
      <w:hyperlink w:anchor="X9304afcfaa13fd14f1481b997c0a7ce44d1e93e">
        <w:r w:rsidRPr="002E6533">
          <w:rPr>
            <w:rStyle w:val="Hyperlink"/>
          </w:rPr>
          <w:t>Personalizando as configurações de Visualização de relações</w:t>
        </w:r>
      </w:hyperlink>
    </w:p>
    <w:p w14:paraId="35F8B880" w14:textId="77777777" w:rsidR="004470EF" w:rsidRPr="002E6533" w:rsidRDefault="004470EF">
      <w:pPr>
        <w:pStyle w:val="Compact"/>
      </w:pPr>
      <w:hyperlink w:anchor="ArquivoXMLdevisualiza%C3%A7%C3%A3o">
        <w:r w:rsidRPr="002E6533">
          <w:rPr>
            <w:rStyle w:val="Hyperlink"/>
          </w:rPr>
          <w:t>Arquivo XML de visualização</w:t>
        </w:r>
      </w:hyperlink>
    </w:p>
    <w:p w14:paraId="21CAD9D3" w14:textId="77777777" w:rsidR="004470EF" w:rsidRPr="002E6533" w:rsidRDefault="004470EF">
      <w:pPr>
        <w:pStyle w:val="Compact"/>
        <w:numPr>
          <w:ilvl w:val="1"/>
          <w:numId w:val="0"/>
        </w:numPr>
      </w:pPr>
      <w:hyperlink w:anchor="Sintaxeese%C3%A7%C3%B5esnecess%C3%A1rias">
        <w:r w:rsidRPr="002E6533">
          <w:rPr>
            <w:rStyle w:val="Hyperlink"/>
          </w:rPr>
          <w:t>Sintaxe e seções necessárias</w:t>
        </w:r>
      </w:hyperlink>
    </w:p>
    <w:p w14:paraId="7E132686" w14:textId="77777777" w:rsidR="004470EF" w:rsidRPr="002E6533" w:rsidRDefault="004470EF">
      <w:pPr>
        <w:pStyle w:val="Compact"/>
      </w:pPr>
      <w:hyperlink w:anchor="CriaroarquivoXMLdevisualiza%C3%A7%C3%A3o">
        <w:r w:rsidRPr="002E6533">
          <w:rPr>
            <w:rStyle w:val="Hyperlink"/>
          </w:rPr>
          <w:t>Criar o arquivo XML de visualização</w:t>
        </w:r>
      </w:hyperlink>
    </w:p>
    <w:p w14:paraId="3FB9EFB2" w14:textId="77777777" w:rsidR="004470EF" w:rsidRPr="002E6533" w:rsidRDefault="00000000">
      <w:pPr>
        <w:pStyle w:val="Ttulo2"/>
      </w:pPr>
      <w:bookmarkStart w:id="1114" w:name="X6ba246da3f05c4a42168d485c4daa004b94fd8e"/>
      <w:r w:rsidRPr="002E6533">
        <w:t>Configurações de visualização de relações padrão</w:t>
      </w:r>
    </w:p>
    <w:p w14:paraId="5B2D53CF" w14:textId="77777777" w:rsidR="004470EF" w:rsidRPr="002E6533" w:rsidRDefault="00000000">
      <w:pPr>
        <w:pStyle w:val="Compact"/>
      </w:pPr>
      <w:r w:rsidRPr="002E6533">
        <w:t>O campo-chave é título do nó do registro.</w:t>
      </w:r>
    </w:p>
    <w:p w14:paraId="74F5055C" w14:textId="77777777" w:rsidR="004470EF" w:rsidRPr="002E6533" w:rsidRDefault="00000000">
      <w:pPr>
        <w:pStyle w:val="Compact"/>
      </w:pPr>
      <w:r w:rsidRPr="002E6533">
        <w:t>Os primeiros 3 campos do registro com a propriedade Campo padrão de pesquisa são exibidos no nó do registro. Os campos são escolhidos por ID de campo e relacionados ao nó do registro em sequência.</w:t>
      </w:r>
    </w:p>
    <w:p w14:paraId="76DBA077" w14:textId="77777777" w:rsidR="004470EF" w:rsidRPr="002E6533" w:rsidRDefault="00000000">
      <w:pPr>
        <w:pStyle w:val="Compact"/>
      </w:pPr>
      <w:r w:rsidRPr="002E6533">
        <w:t>As cores e o texto do nó usam as propriedades Efeitos de página e Estilos de texto do tema definido.</w:t>
      </w:r>
    </w:p>
    <w:p w14:paraId="62A7F3C8" w14:textId="77777777" w:rsidR="004470EF" w:rsidRPr="002E6533" w:rsidRDefault="00000000">
      <w:pPr>
        <w:pStyle w:val="Compact"/>
      </w:pPr>
      <w:r w:rsidRPr="002E6533">
        <w:t>As linhas de conexão de nó do registro a nó do registro usam as propriedades Título da seção do tema.</w:t>
      </w:r>
    </w:p>
    <w:p w14:paraId="604037EA" w14:textId="77777777" w:rsidR="004470EF" w:rsidRPr="002E6533" w:rsidRDefault="00000000">
      <w:pPr>
        <w:pStyle w:val="Ttulo2"/>
      </w:pPr>
      <w:bookmarkStart w:id="1115" w:name="Xda449480d7cf80621f5bfce065bf68b417f1071"/>
      <w:bookmarkEnd w:id="1114"/>
      <w:r w:rsidRPr="002E6533">
        <w:t>Personalizando as configurações de Visualização de relações</w:t>
      </w:r>
    </w:p>
    <w:p w14:paraId="1AADFA4E" w14:textId="77777777" w:rsidR="004470EF" w:rsidRPr="002E6533" w:rsidRDefault="00000000">
      <w:pPr>
        <w:pStyle w:val="FirstParagraph"/>
      </w:pPr>
      <w:r w:rsidRPr="002E6533">
        <w:t>Você pode personalizar os resultados da Visualização de relações da seguinte maneira:</w:t>
      </w:r>
    </w:p>
    <w:p w14:paraId="1F684433" w14:textId="77777777" w:rsidR="004470EF" w:rsidRPr="002E6533" w:rsidRDefault="00000000">
      <w:pPr>
        <w:pStyle w:val="Compact"/>
      </w:pPr>
      <w:r w:rsidRPr="002E6533">
        <w:t>Especificar os campos de exibição</w:t>
      </w:r>
    </w:p>
    <w:p w14:paraId="7E0D2566" w14:textId="77777777" w:rsidR="004470EF" w:rsidRPr="002E6533" w:rsidRDefault="00000000">
      <w:pPr>
        <w:pStyle w:val="Compact"/>
      </w:pPr>
      <w:r w:rsidRPr="002E6533">
        <w:t>Especificar os campos de nó</w:t>
      </w:r>
    </w:p>
    <w:p w14:paraId="5960C831" w14:textId="77777777" w:rsidR="004470EF" w:rsidRPr="002E6533" w:rsidRDefault="00000000">
      <w:pPr>
        <w:pStyle w:val="Compact"/>
      </w:pPr>
      <w:r w:rsidRPr="002E6533">
        <w:lastRenderedPageBreak/>
        <w:t>Limitar as relações exibidas</w:t>
      </w:r>
    </w:p>
    <w:p w14:paraId="70ECEFAB" w14:textId="77777777" w:rsidR="004470EF" w:rsidRPr="002E6533" w:rsidRDefault="00000000">
      <w:pPr>
        <w:pStyle w:val="FirstParagraph"/>
      </w:pPr>
      <w:r w:rsidRPr="002E6533">
        <w:t>Para personalizar o que você vê, crie um arquivo XML de visualização.</w:t>
      </w:r>
    </w:p>
    <w:p w14:paraId="4CB3543A" w14:textId="77777777" w:rsidR="004470EF" w:rsidRPr="002E6533" w:rsidRDefault="00000000">
      <w:pPr>
        <w:pStyle w:val="Ttulo2"/>
      </w:pPr>
      <w:bookmarkStart w:id="1116" w:name="arquivo-xml-de-visualização"/>
      <w:bookmarkEnd w:id="1115"/>
      <w:r w:rsidRPr="002E6533">
        <w:t>Arquivo XML de visualização</w:t>
      </w:r>
    </w:p>
    <w:p w14:paraId="16B31E7F" w14:textId="77777777" w:rsidR="004470EF" w:rsidRPr="002E6533" w:rsidRDefault="00000000">
      <w:pPr>
        <w:pStyle w:val="FirstParagraph"/>
      </w:pPr>
      <w:r w:rsidRPr="002E6533">
        <w:t>O arquivo visualization.xml contém o nível do módulo, os campos de exibição e os campos de referência.</w:t>
      </w:r>
    </w:p>
    <w:p w14:paraId="70A5B76A" w14:textId="77777777" w:rsidR="004470EF" w:rsidRPr="002E6533" w:rsidRDefault="00000000">
      <w:pPr>
        <w:pStyle w:val="Corpodetexto"/>
      </w:pPr>
      <w:r w:rsidRPr="002E6533">
        <w:t>Esse arquivo XML deve ser anexado ao módulo específico na seção Documentação na guia Geral.</w:t>
      </w:r>
    </w:p>
    <w:p w14:paraId="207A5013" w14:textId="77777777" w:rsidR="004470EF" w:rsidRPr="002E6533" w:rsidRDefault="00000000">
      <w:pPr>
        <w:pStyle w:val="Corpodetexto"/>
      </w:pPr>
      <w:r w:rsidRPr="002E6533">
        <w:t>O nome pode incluir um prefixo, por exemplo, risk_visualization.xml, mas o nome do arquivo deve terminar com visualization e a extensão de arquivo xml.</w:t>
      </w:r>
    </w:p>
    <w:p w14:paraId="0F5EB868" w14:textId="77777777" w:rsidR="004470EF" w:rsidRPr="002E6533" w:rsidRDefault="00000000">
      <w:pPr>
        <w:pStyle w:val="Corpodetexto"/>
      </w:pPr>
      <w:r w:rsidRPr="002E6533">
        <w:t>Se houver vários arquivos XML anexados ao mesmo módulo, o Archer utilizará o mais atual com base na data e registro de data e hora. Ao definir campos e níveis no arquivo XML, você deve usar a propriedade Alias do campo.</w:t>
      </w:r>
    </w:p>
    <w:p w14:paraId="3FD5168B" w14:textId="77777777" w:rsidR="004470EF" w:rsidRPr="002E6533" w:rsidRDefault="00000000">
      <w:pPr>
        <w:pStyle w:val="Corpodetexto"/>
      </w:pPr>
      <w:r w:rsidRPr="002E6533">
        <w:t>Exemplo do arquivo visualization.xml</w:t>
      </w:r>
    </w:p>
    <w:p w14:paraId="6CCEA524" w14:textId="77777777" w:rsidR="004470EF" w:rsidRPr="002E6533" w:rsidRDefault="00000000">
      <w:pPr>
        <w:pStyle w:val="Corpodetexto"/>
      </w:pPr>
      <w:r w:rsidRPr="002E6533">
        <w:t>Arquivo Visualization.xml</w:t>
      </w:r>
    </w:p>
    <w:p w14:paraId="4EA23D54" w14:textId="77777777" w:rsidR="004470EF" w:rsidRPr="002E6533" w:rsidRDefault="00000000">
      <w:pPr>
        <w:pStyle w:val="Ttulo3"/>
      </w:pPr>
      <w:bookmarkStart w:id="1117" w:name="sintaxe-e-seções-necessárias"/>
      <w:r w:rsidRPr="002E6533">
        <w:t>Sintaxe e seções necessárias</w:t>
      </w:r>
    </w:p>
    <w:p w14:paraId="4117A50B" w14:textId="77777777" w:rsidR="004470EF" w:rsidRPr="002E6533" w:rsidRDefault="00000000">
      <w:pPr>
        <w:pStyle w:val="FirstParagraph"/>
      </w:pPr>
      <w:r w:rsidRPr="002E6533">
        <w:t>O arquivo XML distingue maiúsculas de minúsculas e deve incluir as seguintes seções.</w:t>
      </w:r>
    </w:p>
    <w:p w14:paraId="4323758E" w14:textId="77777777" w:rsidR="004470EF" w:rsidRPr="002E6533" w:rsidRDefault="00000000">
      <w:pPr>
        <w:pStyle w:val="Corpodetexto"/>
      </w:pPr>
      <w:r w:rsidRPr="002E6533">
        <w:t>Arquivo Visualization.xml no Bloco de Notas</w:t>
      </w:r>
    </w:p>
    <w:p w14:paraId="4261AB44" w14:textId="77777777" w:rsidR="004470EF" w:rsidRPr="002E6533" w:rsidRDefault="00000000">
      <w:pPr>
        <w:pStyle w:val="Compact"/>
      </w:pPr>
      <w:r w:rsidRPr="002E6533">
        <w:t>Nível de módulo. Identifica o módulo. Se um módulo tem vários níveis, você deve definir cada nível no arquivo XML. Cada nível deve incluir Campos de exibição, Campos de nó e Campos de referência.</w:t>
      </w:r>
    </w:p>
    <w:p w14:paraId="37F43203" w14:textId="77777777" w:rsidR="004470EF" w:rsidRPr="002E6533" w:rsidRDefault="00000000">
      <w:pPr>
        <w:pStyle w:val="Compact"/>
      </w:pPr>
      <w:r w:rsidRPr="002E6533">
        <w:t>Exibir campos. Identifica os campos que são listados na lista Campo de exibição do painel de visão geral. Você pode ter campos ilimitados de exibição.</w:t>
      </w:r>
    </w:p>
    <w:p w14:paraId="2E2F5C8E" w14:textId="77777777" w:rsidR="004470EF" w:rsidRPr="002E6533" w:rsidRDefault="00000000">
      <w:pPr>
        <w:pStyle w:val="Compact"/>
      </w:pPr>
      <w:r w:rsidRPr="002E6533">
        <w:t>Campos de nó. Identifica os campos que são exibidos no nó do registro. Os campos são identificados pelos alias. Você está limitado a 3 campos. Se você não especificar os campos de nó, esses campos não serão exibidos no nó do registro.</w:t>
      </w:r>
    </w:p>
    <w:p w14:paraId="69FE87A7" w14:textId="77777777" w:rsidR="004470EF" w:rsidRPr="002E6533" w:rsidRDefault="00000000">
      <w:pPr>
        <w:pStyle w:val="Compact"/>
      </w:pPr>
      <w:r w:rsidRPr="002E6533">
        <w:t>Campos de referência. Identifica as relações do registro. A seção Campos de referência é uma lista de campos confiáveis e contém os campos que você deseja incluir. Se você não especificar os campos de referência, as relações não serão exibidas quando você clicar duas vezes em um nó do registro. Você pode ter campos ilimitados de referência.</w:t>
      </w:r>
    </w:p>
    <w:p w14:paraId="64A70A3A" w14:textId="77777777" w:rsidR="004470EF" w:rsidRPr="002E6533" w:rsidRDefault="00000000">
      <w:pPr>
        <w:pStyle w:val="Ttulo2"/>
      </w:pPr>
      <w:bookmarkStart w:id="1118" w:name="criar-o-arquivo-xml-de-visualização"/>
      <w:bookmarkEnd w:id="1116"/>
      <w:bookmarkEnd w:id="1117"/>
      <w:r w:rsidRPr="002E6533">
        <w:t>Criar o arquivo XML de visualização</w:t>
      </w:r>
    </w:p>
    <w:p w14:paraId="774036DF" w14:textId="77777777" w:rsidR="004470EF" w:rsidRPr="002E6533" w:rsidRDefault="00000000">
      <w:pPr>
        <w:pStyle w:val="FirstParagraph"/>
      </w:pPr>
      <w:r w:rsidRPr="002E6533">
        <w:t>Conclua esta tarefa para criar o arquivo visualization.xml para personalizar o que você vê na página Visualização de relações.</w:t>
      </w:r>
    </w:p>
    <w:p w14:paraId="7586071D" w14:textId="77777777" w:rsidR="004470EF" w:rsidRPr="002E6533" w:rsidRDefault="00000000">
      <w:pPr>
        <w:pStyle w:val="Compact"/>
      </w:pPr>
      <w:r w:rsidRPr="002E6533">
        <w:lastRenderedPageBreak/>
        <w:t>Abra um editor de texto.</w:t>
      </w:r>
    </w:p>
    <w:p w14:paraId="31CBD859" w14:textId="77777777" w:rsidR="004470EF" w:rsidRPr="002E6533" w:rsidRDefault="00000000">
      <w:r w:rsidRPr="002E6533">
        <w:t>Estruture seu arquivo usando a sintaxe exata como mostrado no seguinte exemplo:</w:t>
      </w:r>
    </w:p>
    <w:p w14:paraId="7437AF10" w14:textId="77777777" w:rsidR="004470EF" w:rsidRPr="002E6533" w:rsidRDefault="00000000">
      <w:r w:rsidRPr="002E6533">
        <w:t>Arquivo Visualization.xml no Bloco de Notas</w:t>
      </w:r>
    </w:p>
    <w:p w14:paraId="1743E5C3" w14:textId="77777777" w:rsidR="004470EF" w:rsidRPr="002E6533" w:rsidRDefault="00000000">
      <w:pPr>
        <w:numPr>
          <w:ilvl w:val="0"/>
          <w:numId w:val="1"/>
        </w:numPr>
      </w:pPr>
      <w:r w:rsidRPr="002E6533">
        <w:rPr>
          <w:b/>
          <w:bCs/>
        </w:rPr>
        <w:t>Importante:</w:t>
      </w:r>
      <w:r w:rsidRPr="002E6533">
        <w:t xml:space="preserve"> o nome do arquivo XML diferencia maiúsculas e minúsculas. Ao definir campos no arquivo XML, você deve usar a propriedade Alias do campo.</w:t>
      </w:r>
    </w:p>
    <w:p w14:paraId="22D22184" w14:textId="77777777" w:rsidR="004470EF" w:rsidRPr="002E6533" w:rsidRDefault="00000000">
      <w:r w:rsidRPr="002E6533">
        <w:t>Salve e nomeie o arquivo.</w:t>
      </w:r>
    </w:p>
    <w:p w14:paraId="725C76DA" w14:textId="77777777" w:rsidR="004470EF" w:rsidRPr="002E6533" w:rsidRDefault="00000000">
      <w:r w:rsidRPr="002E6533">
        <w:t>O nome do arquivo deve terminar com visualization e a extensão de arquivo XML. O nome pode ter um identificador exclusivo se ele preceder o termo visualization, por exemplo, risk_visualization.xml.</w:t>
      </w:r>
    </w:p>
    <w:p w14:paraId="60488859" w14:textId="77777777" w:rsidR="004470EF" w:rsidRPr="002E6533" w:rsidRDefault="00000000">
      <w:pPr>
        <w:pStyle w:val="Compact"/>
      </w:pPr>
      <w:r w:rsidRPr="002E6533">
        <w:t>Anexe esse arquivo XML no módulo aplicável em Archer.</w:t>
      </w:r>
    </w:p>
    <w:p w14:paraId="59A3A19C" w14:textId="77777777" w:rsidR="004470EF" w:rsidRPr="002E6533" w:rsidRDefault="00000000">
      <w:pPr>
        <w:pStyle w:val="Ttulo1"/>
      </w:pPr>
      <w:bookmarkStart w:id="1119" w:name="X32de23ab41dde88f1862e3ec7ea060833a3a0e8"/>
      <w:bookmarkEnd w:id="1113"/>
      <w:bookmarkEnd w:id="1118"/>
      <w:r w:rsidRPr="002E6533">
        <w:t>Navegando na Visualização de Relacionamento (Clássico)</w:t>
      </w:r>
    </w:p>
    <w:p w14:paraId="757BD15C"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05">
        <w:r w:rsidR="004470EF" w:rsidRPr="002E6533">
          <w:rPr>
            <w:rStyle w:val="Hyperlink"/>
          </w:rPr>
          <w:t>Registros</w:t>
        </w:r>
      </w:hyperlink>
      <w:r w:rsidRPr="002E6533">
        <w:t xml:space="preserve">. Para obter informações sobre experiências clássicas, consulte </w:t>
      </w:r>
      <w:hyperlink r:id="rId2006" w:anchor="classic_experiences">
        <w:r w:rsidR="004470EF" w:rsidRPr="002E6533">
          <w:rPr>
            <w:rStyle w:val="Hyperlink"/>
          </w:rPr>
          <w:t>Experiências clássicas do Archer</w:t>
        </w:r>
      </w:hyperlink>
      <w:r w:rsidRPr="002E6533">
        <w:t>.</w:t>
      </w:r>
    </w:p>
    <w:p w14:paraId="2A1BA1A5" w14:textId="77777777" w:rsidR="004470EF" w:rsidRPr="002E6533" w:rsidRDefault="00000000">
      <w:pPr>
        <w:pStyle w:val="Corpodetexto"/>
      </w:pPr>
      <w:r w:rsidRPr="002E6533">
        <w:t>As relações de registro incluem todo campo de referência cruzada, campo de registro relacionado ou subformulário no registro. Quando você selecionar o ícone Relacionado (Registros relacionados), o campo e suas relações são exibidas na página Visualização de relacionamento. </w:t>
      </w:r>
    </w:p>
    <w:p w14:paraId="01150E16" w14:textId="77777777" w:rsidR="004470EF" w:rsidRPr="002E6533" w:rsidRDefault="00000000">
      <w:pPr>
        <w:pStyle w:val="Corpodetexto"/>
      </w:pPr>
      <w:r w:rsidRPr="002E6533">
        <w:t>Para exibir as relações de um registro, clique em Registros relacionadosna barra de ferramentas de detalhes do registro, como mostrado no seguinte exemplo:</w:t>
      </w:r>
    </w:p>
    <w:p w14:paraId="1FCA1EFC" w14:textId="77777777" w:rsidR="004470EF" w:rsidRPr="002E6533" w:rsidRDefault="00000000">
      <w:pPr>
        <w:pStyle w:val="Corpodetexto"/>
      </w:pPr>
      <w:r w:rsidRPr="002E6533">
        <w:t>Opções do menu de registro</w:t>
      </w:r>
    </w:p>
    <w:p w14:paraId="28137DD8" w14:textId="77777777" w:rsidR="004470EF" w:rsidRPr="002E6533" w:rsidRDefault="00000000">
      <w:pPr>
        <w:pStyle w:val="Corpodetexto"/>
      </w:pPr>
      <w:r w:rsidRPr="002E6533">
        <w:t>Nesta página</w:t>
      </w:r>
    </w:p>
    <w:p w14:paraId="0ECF93B6" w14:textId="77777777" w:rsidR="004470EF" w:rsidRPr="002E6533" w:rsidRDefault="004470EF">
      <w:pPr>
        <w:pStyle w:val="Compact"/>
      </w:pPr>
      <w:hyperlink w:anchor="N%C3%B3sderegistro">
        <w:r w:rsidRPr="002E6533">
          <w:rPr>
            <w:rStyle w:val="Hyperlink"/>
          </w:rPr>
          <w:t>Nós de registro</w:t>
        </w:r>
      </w:hyperlink>
    </w:p>
    <w:p w14:paraId="4C626CD8" w14:textId="77777777" w:rsidR="004470EF" w:rsidRPr="002E6533" w:rsidRDefault="004470EF">
      <w:pPr>
        <w:pStyle w:val="Compact"/>
      </w:pPr>
      <w:hyperlink w:anchor="Xc12acbf498eccb4560ca701b6ccb4c7ebd2cc73">
        <w:r w:rsidRPr="002E6533">
          <w:rPr>
            <w:rStyle w:val="Hyperlink"/>
          </w:rPr>
          <w:t>Campo Exibição de nós de registro</w:t>
        </w:r>
      </w:hyperlink>
    </w:p>
    <w:p w14:paraId="76F673BE" w14:textId="77777777" w:rsidR="004470EF" w:rsidRPr="002E6533" w:rsidRDefault="004470EF">
      <w:pPr>
        <w:pStyle w:val="Compact"/>
      </w:pPr>
      <w:hyperlink w:anchor="Relacionamentosden%C3%B3deregistro">
        <w:r w:rsidRPr="002E6533">
          <w:rPr>
            <w:rStyle w:val="Hyperlink"/>
          </w:rPr>
          <w:t>Relacionamentos de nó de registro</w:t>
        </w:r>
      </w:hyperlink>
    </w:p>
    <w:p w14:paraId="67C33D4D" w14:textId="77777777" w:rsidR="004470EF" w:rsidRPr="002E6533" w:rsidRDefault="004470EF">
      <w:pPr>
        <w:pStyle w:val="Compact"/>
      </w:pPr>
      <w:hyperlink w:anchor="Xf929a2e9040f081fff6a5a9ced944c7af1fbd19">
        <w:r w:rsidRPr="002E6533">
          <w:rPr>
            <w:rStyle w:val="Hyperlink"/>
          </w:rPr>
          <w:t>Acessar Detalhes do registro em Visualização de relações</w:t>
        </w:r>
      </w:hyperlink>
    </w:p>
    <w:p w14:paraId="4813A7C9" w14:textId="77777777" w:rsidR="004470EF" w:rsidRPr="002E6533" w:rsidRDefault="00000000">
      <w:pPr>
        <w:pStyle w:val="Ttulo2"/>
      </w:pPr>
      <w:bookmarkStart w:id="1120" w:name="nós-de-registro"/>
      <w:r w:rsidRPr="002E6533">
        <w:t>Nós de registro</w:t>
      </w:r>
    </w:p>
    <w:p w14:paraId="3518AAAE" w14:textId="77777777" w:rsidR="004470EF" w:rsidRPr="002E6533" w:rsidRDefault="00000000">
      <w:pPr>
        <w:pStyle w:val="FirstParagraph"/>
      </w:pPr>
      <w:r w:rsidRPr="002E6533">
        <w:t>Clicar em Registros relacionadosexibe os nós de registro para a navegação.</w:t>
      </w:r>
    </w:p>
    <w:p w14:paraId="0E5894D4" w14:textId="77777777" w:rsidR="004470EF" w:rsidRPr="002E6533" w:rsidRDefault="00000000">
      <w:pPr>
        <w:pStyle w:val="Corpodetexto"/>
      </w:pPr>
      <w:r w:rsidRPr="002E6533">
        <w:t>Navegação do nó de registro</w:t>
      </w:r>
    </w:p>
    <w:p w14:paraId="775244A8" w14:textId="77777777" w:rsidR="004470EF" w:rsidRPr="002E6533" w:rsidRDefault="00000000">
      <w:pPr>
        <w:pStyle w:val="Corpodetexto"/>
      </w:pPr>
      <w:r w:rsidRPr="002E6533">
        <w:lastRenderedPageBreak/>
        <w:t>O exemplo a seguir mostra os primeiros links de nível de um nó do registro.</w:t>
      </w:r>
    </w:p>
    <w:p w14:paraId="2A20D15A" w14:textId="77777777" w:rsidR="004470EF" w:rsidRPr="002E6533" w:rsidRDefault="00000000">
      <w:pPr>
        <w:pStyle w:val="Corpodetexto"/>
      </w:pPr>
      <w:r w:rsidRPr="002E6533">
        <w:t xml:space="preserve">Estrutura hierárquica </w:t>
      </w:r>
      <w:proofErr w:type="gramStart"/>
      <w:r w:rsidRPr="002E6533">
        <w:t>com nós</w:t>
      </w:r>
      <w:proofErr w:type="gramEnd"/>
      <w:r w:rsidRPr="002E6533">
        <w:t xml:space="preserve"> de registro</w:t>
      </w:r>
    </w:p>
    <w:p w14:paraId="480C27F6" w14:textId="77777777" w:rsidR="004470EF" w:rsidRPr="002E6533" w:rsidRDefault="00000000">
      <w:pPr>
        <w:pStyle w:val="Ttulo2"/>
      </w:pPr>
      <w:bookmarkStart w:id="1121" w:name="campo-exibição-de-nós-de-registro"/>
      <w:bookmarkEnd w:id="1120"/>
      <w:r w:rsidRPr="002E6533">
        <w:t>Campo Exibição de nós de registro</w:t>
      </w:r>
    </w:p>
    <w:p w14:paraId="1565E009" w14:textId="77777777" w:rsidR="004470EF" w:rsidRPr="002E6533" w:rsidRDefault="00000000">
      <w:pPr>
        <w:pStyle w:val="FirstParagraph"/>
      </w:pPr>
      <w:r w:rsidRPr="002E6533">
        <w:t>Clique uma vez em um nó do registro para atualizar a lista Campo de exibição com os campos do registro.</w:t>
      </w:r>
    </w:p>
    <w:p w14:paraId="005080AE" w14:textId="77777777" w:rsidR="004470EF" w:rsidRPr="002E6533" w:rsidRDefault="00000000">
      <w:pPr>
        <w:pStyle w:val="Corpodetexto"/>
      </w:pPr>
      <w:r w:rsidRPr="002E6533">
        <w:t>Campo de exibição do nó de registro</w:t>
      </w:r>
    </w:p>
    <w:p w14:paraId="2B654AA9" w14:textId="77777777" w:rsidR="004470EF" w:rsidRPr="002E6533" w:rsidRDefault="00000000">
      <w:pPr>
        <w:pStyle w:val="Ttulo2"/>
      </w:pPr>
      <w:bookmarkStart w:id="1122" w:name="relacionamentos-de-nó-de-registro"/>
      <w:bookmarkEnd w:id="1121"/>
      <w:r w:rsidRPr="002E6533">
        <w:t>Relacionamentos de nó de registro</w:t>
      </w:r>
    </w:p>
    <w:p w14:paraId="67EDF8C1" w14:textId="77777777" w:rsidR="004470EF" w:rsidRPr="002E6533" w:rsidRDefault="00000000">
      <w:pPr>
        <w:pStyle w:val="FirstParagraph"/>
      </w:pPr>
      <w:r w:rsidRPr="002E6533">
        <w:t>Clique duas vezes em um nó do registro para mostrar suas relações com outros registros.</w:t>
      </w:r>
    </w:p>
    <w:p w14:paraId="2F6CF7A7" w14:textId="77777777" w:rsidR="004470EF" w:rsidRPr="002E6533" w:rsidRDefault="00000000">
      <w:pPr>
        <w:pStyle w:val="Corpodetexto"/>
      </w:pPr>
      <w:r w:rsidRPr="002E6533">
        <w:t xml:space="preserve">Estrutura hierárquica </w:t>
      </w:r>
      <w:proofErr w:type="gramStart"/>
      <w:r w:rsidRPr="002E6533">
        <w:t>com nós</w:t>
      </w:r>
      <w:proofErr w:type="gramEnd"/>
      <w:r w:rsidRPr="002E6533">
        <w:t xml:space="preserve"> de registro expandidos</w:t>
      </w:r>
    </w:p>
    <w:p w14:paraId="02659EF5" w14:textId="77777777" w:rsidR="004470EF" w:rsidRPr="002E6533" w:rsidRDefault="00000000">
      <w:pPr>
        <w:pStyle w:val="Ttulo2"/>
      </w:pPr>
      <w:bookmarkStart w:id="1123" w:name="Xde9b64c463275e76b56caa5abac11a4d019ae79"/>
      <w:bookmarkEnd w:id="1122"/>
      <w:r w:rsidRPr="002E6533">
        <w:t>Acessar Detalhes do registro em Visualização de relações</w:t>
      </w:r>
    </w:p>
    <w:p w14:paraId="0F8FD5F4" w14:textId="77777777" w:rsidR="004470EF" w:rsidRPr="002E6533" w:rsidRDefault="00000000">
      <w:r w:rsidRPr="002E6533">
        <w:t>Acesse a página Visualização de relações</w:t>
      </w:r>
    </w:p>
    <w:p w14:paraId="1C0FA6EB" w14:textId="77777777" w:rsidR="004470EF" w:rsidRPr="002E6533" w:rsidRDefault="00000000">
      <w:pPr>
        <w:pStyle w:val="Compact"/>
        <w:numPr>
          <w:ilvl w:val="1"/>
          <w:numId w:val="0"/>
        </w:numPr>
      </w:pPr>
      <w:r w:rsidRPr="002E6533">
        <w:t xml:space="preserve">No menu, clique na área de trabalho </w:t>
      </w:r>
      <w:r w:rsidRPr="002E6533">
        <w:rPr>
          <w:i/>
          <w:iCs/>
        </w:rPr>
        <w:t>Solução</w:t>
      </w:r>
      <w:r w:rsidRPr="002E6533">
        <w:t>.</w:t>
      </w:r>
    </w:p>
    <w:p w14:paraId="1F835579" w14:textId="77777777" w:rsidR="004470EF" w:rsidRPr="002E6533" w:rsidRDefault="00000000">
      <w:pPr>
        <w:pStyle w:val="Compact"/>
        <w:numPr>
          <w:ilvl w:val="1"/>
          <w:numId w:val="0"/>
        </w:numPr>
      </w:pPr>
      <w:r w:rsidRPr="002E6533">
        <w:t>Vá para a página Resultados da pesquisa e clique no link para o registro que você deseja visualizar.</w:t>
      </w:r>
    </w:p>
    <w:p w14:paraId="0C72BD1B" w14:textId="77777777" w:rsidR="004470EF" w:rsidRPr="002E6533" w:rsidRDefault="00000000">
      <w:pPr>
        <w:pStyle w:val="Compact"/>
        <w:numPr>
          <w:ilvl w:val="1"/>
          <w:numId w:val="0"/>
        </w:numPr>
      </w:pPr>
      <w:r w:rsidRPr="002E6533">
        <w:t>Clique em Registros relacionados na barra de ferramentas.</w:t>
      </w:r>
    </w:p>
    <w:p w14:paraId="28CD667D" w14:textId="77777777" w:rsidR="004470EF" w:rsidRPr="002E6533" w:rsidRDefault="00000000">
      <w:pPr>
        <w:pStyle w:val="Compact"/>
      </w:pPr>
      <w:r w:rsidRPr="002E6533">
        <w:t>Depois de encontrar o registro que você deseja editar de um nó de registro, clique no nó do registro para atualizar a lista Campos de exibição.</w:t>
      </w:r>
    </w:p>
    <w:p w14:paraId="6AE18D4B" w14:textId="77777777" w:rsidR="004470EF" w:rsidRPr="002E6533" w:rsidRDefault="00000000">
      <w:r w:rsidRPr="002E6533">
        <w:t>Clique em Acessar registro.</w:t>
      </w:r>
    </w:p>
    <w:p w14:paraId="69F665D0" w14:textId="77777777" w:rsidR="004470EF" w:rsidRPr="002E6533" w:rsidRDefault="00000000">
      <w:r w:rsidRPr="002E6533">
        <w:t>Os detalhes de registro do registro selecionado na Visualização de relações são exibidos.</w:t>
      </w:r>
    </w:p>
    <w:p w14:paraId="2CACC83C" w14:textId="77777777" w:rsidR="004470EF" w:rsidRPr="002E6533" w:rsidRDefault="00000000">
      <w:pPr>
        <w:pStyle w:val="Ttulo1"/>
      </w:pPr>
      <w:bookmarkStart w:id="1124" w:name="X94a46f82eae39644cf7977964c9672bc8d242ae"/>
      <w:bookmarkEnd w:id="1119"/>
      <w:bookmarkEnd w:id="1123"/>
      <w:r w:rsidRPr="002E6533">
        <w:t>Visualizando registros na Visualização de relações (Clássico)</w:t>
      </w:r>
    </w:p>
    <w:p w14:paraId="7B8A804F"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07">
        <w:r w:rsidR="004470EF" w:rsidRPr="002E6533">
          <w:rPr>
            <w:rStyle w:val="Hyperlink"/>
          </w:rPr>
          <w:t>Registros</w:t>
        </w:r>
      </w:hyperlink>
      <w:r w:rsidRPr="002E6533">
        <w:t xml:space="preserve">. Para obter informações sobre experiências clássicas, consulte </w:t>
      </w:r>
      <w:hyperlink r:id="rId2008" w:anchor="classic_experiences">
        <w:r w:rsidR="004470EF" w:rsidRPr="002E6533">
          <w:rPr>
            <w:rStyle w:val="Hyperlink"/>
          </w:rPr>
          <w:t>Experiências clássicas do Archer</w:t>
        </w:r>
      </w:hyperlink>
      <w:r w:rsidRPr="002E6533">
        <w:t>.</w:t>
      </w:r>
    </w:p>
    <w:p w14:paraId="0B6940BA" w14:textId="77777777" w:rsidR="004470EF" w:rsidRPr="002E6533" w:rsidRDefault="00000000">
      <w:pPr>
        <w:pStyle w:val="Corpodetexto"/>
      </w:pPr>
      <w:r w:rsidRPr="002E6533">
        <w:t>Altere a visualização de exibição dos nós de registro no menu.</w:t>
      </w:r>
    </w:p>
    <w:p w14:paraId="5FE4D3F2" w14:textId="77777777" w:rsidR="004470EF" w:rsidRPr="002E6533" w:rsidRDefault="00000000">
      <w:pPr>
        <w:pStyle w:val="Corpodetexto"/>
      </w:pPr>
      <w:r w:rsidRPr="002E6533">
        <w:t>Barra de ferramentas</w:t>
      </w:r>
    </w:p>
    <w:p w14:paraId="68A3C37A" w14:textId="77777777" w:rsidR="004470EF" w:rsidRPr="002E6533" w:rsidRDefault="00000000">
      <w:pPr>
        <w:pStyle w:val="Corpodetexto"/>
      </w:pPr>
      <w:r w:rsidRPr="002E6533">
        <w:t>Nesta página</w:t>
      </w:r>
    </w:p>
    <w:p w14:paraId="6D8F13FB" w14:textId="77777777" w:rsidR="004470EF" w:rsidRPr="002E6533" w:rsidRDefault="004470EF">
      <w:pPr>
        <w:pStyle w:val="Compact"/>
      </w:pPr>
      <w:hyperlink w:anchor="Xb61f10efce9ecc5ba3d290e1f5ad8079177cf0e">
        <w:r w:rsidRPr="002E6533">
          <w:rPr>
            <w:rStyle w:val="Hyperlink"/>
          </w:rPr>
          <w:t>Alterar visualização de exibição</w:t>
        </w:r>
      </w:hyperlink>
    </w:p>
    <w:p w14:paraId="24FE7D45" w14:textId="77777777" w:rsidR="004470EF" w:rsidRPr="002E6533" w:rsidRDefault="004470EF">
      <w:pPr>
        <w:pStyle w:val="Compact"/>
        <w:numPr>
          <w:ilvl w:val="1"/>
          <w:numId w:val="0"/>
        </w:numPr>
      </w:pPr>
      <w:hyperlink w:anchor="Op%C3%A7%C3%B5esdemenu">
        <w:r w:rsidRPr="002E6533">
          <w:rPr>
            <w:rStyle w:val="Hyperlink"/>
          </w:rPr>
          <w:t>Opções de menu</w:t>
        </w:r>
      </w:hyperlink>
    </w:p>
    <w:p w14:paraId="521887EC" w14:textId="77777777" w:rsidR="004470EF" w:rsidRPr="002E6533" w:rsidRDefault="004470EF">
      <w:pPr>
        <w:pStyle w:val="Compact"/>
      </w:pPr>
      <w:hyperlink w:anchor="X7e4779693ce90a27d38d2651bb73b7bfb64118c">
        <w:r w:rsidRPr="002E6533">
          <w:rPr>
            <w:rStyle w:val="Hyperlink"/>
          </w:rPr>
          <w:t>Visualizar as relações de um registro nos Detalhes do registro</w:t>
        </w:r>
      </w:hyperlink>
    </w:p>
    <w:p w14:paraId="122349FF" w14:textId="77777777" w:rsidR="004470EF" w:rsidRPr="002E6533" w:rsidRDefault="00000000">
      <w:pPr>
        <w:pStyle w:val="Ttulo2"/>
      </w:pPr>
      <w:bookmarkStart w:id="1125" w:name="alterar-visualização-de-exibição"/>
      <w:r w:rsidRPr="002E6533">
        <w:t>Alterar visualização de exibição</w:t>
      </w:r>
    </w:p>
    <w:p w14:paraId="6EDA6645" w14:textId="77777777" w:rsidR="004470EF" w:rsidRPr="002E6533" w:rsidRDefault="00000000">
      <w:pPr>
        <w:pStyle w:val="FirstParagraph"/>
      </w:pPr>
      <w:r w:rsidRPr="002E6533">
        <w:t>Por padrão, as relações de registro são exibidas em uma estrutura hierárquica.</w:t>
      </w:r>
    </w:p>
    <w:p w14:paraId="4B924C78" w14:textId="77777777" w:rsidR="004470EF" w:rsidRPr="002E6533" w:rsidRDefault="00000000">
      <w:r w:rsidRPr="002E6533">
        <w:t>Acesse a página Visualização de relações</w:t>
      </w:r>
    </w:p>
    <w:p w14:paraId="468C648C" w14:textId="77777777" w:rsidR="004470EF" w:rsidRPr="002E6533" w:rsidRDefault="00000000">
      <w:pPr>
        <w:pStyle w:val="Compact"/>
        <w:numPr>
          <w:ilvl w:val="1"/>
          <w:numId w:val="0"/>
        </w:numPr>
      </w:pPr>
      <w:r w:rsidRPr="002E6533">
        <w:t xml:space="preserve">No menu, clique na área de trabalho </w:t>
      </w:r>
      <w:r w:rsidRPr="002E6533">
        <w:rPr>
          <w:i/>
          <w:iCs/>
        </w:rPr>
        <w:t>Solução</w:t>
      </w:r>
      <w:r w:rsidRPr="002E6533">
        <w:t>.</w:t>
      </w:r>
    </w:p>
    <w:p w14:paraId="12FA173E" w14:textId="77777777" w:rsidR="004470EF" w:rsidRPr="002E6533" w:rsidRDefault="00000000">
      <w:pPr>
        <w:pStyle w:val="Compact"/>
        <w:numPr>
          <w:ilvl w:val="1"/>
          <w:numId w:val="0"/>
        </w:numPr>
      </w:pPr>
      <w:r w:rsidRPr="002E6533">
        <w:t>Vá para a página Resultados da pesquisa e clique no link para o registro que você deseja visualizar.</w:t>
      </w:r>
    </w:p>
    <w:p w14:paraId="1F5A6AD6" w14:textId="77777777" w:rsidR="004470EF" w:rsidRPr="002E6533" w:rsidRDefault="00000000">
      <w:pPr>
        <w:pStyle w:val="Compact"/>
        <w:numPr>
          <w:ilvl w:val="1"/>
          <w:numId w:val="0"/>
        </w:numPr>
      </w:pPr>
      <w:r w:rsidRPr="002E6533">
        <w:t>Clique em Registros relacionados na barra de ferramentas.</w:t>
      </w:r>
    </w:p>
    <w:p w14:paraId="6AC147E4" w14:textId="77777777" w:rsidR="004470EF" w:rsidRPr="002E6533" w:rsidRDefault="00000000">
      <w:pPr>
        <w:pStyle w:val="Compact"/>
      </w:pPr>
      <w:r w:rsidRPr="002E6533">
        <w:t>No menu, clique na opção para o tipo de estrutura que deseja ver.</w:t>
      </w:r>
    </w:p>
    <w:p w14:paraId="13EFDFDB" w14:textId="77777777" w:rsidR="004470EF" w:rsidRPr="002E6533" w:rsidRDefault="00000000">
      <w:pPr>
        <w:pStyle w:val="Ttulo3"/>
      </w:pPr>
      <w:bookmarkStart w:id="1126" w:name="opções-de-menu"/>
      <w:r w:rsidRPr="002E6533">
        <w:t>Opções de menu</w:t>
      </w:r>
    </w:p>
    <w:p w14:paraId="746B88DB" w14:textId="77777777" w:rsidR="004470EF" w:rsidRPr="002E6533" w:rsidRDefault="00000000">
      <w:pPr>
        <w:pStyle w:val="TableCaption"/>
      </w:pPr>
      <w:r w:rsidRPr="002E6533">
        <w:t>A tabela a seguir mostra as opções de menu.</w:t>
      </w:r>
    </w:p>
    <w:tbl>
      <w:tblPr>
        <w:tblStyle w:val="Table"/>
        <w:tblW w:w="5000" w:type="pct"/>
        <w:tblLayout w:type="fixed"/>
        <w:tblLook w:val="0020" w:firstRow="1" w:lastRow="0" w:firstColumn="0" w:lastColumn="0" w:noHBand="0" w:noVBand="0"/>
      </w:tblPr>
      <w:tblGrid>
        <w:gridCol w:w="4527"/>
        <w:gridCol w:w="4527"/>
      </w:tblGrid>
      <w:tr w:rsidR="004470EF" w:rsidRPr="002E6533" w14:paraId="4E433D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6E3184" w14:textId="77777777" w:rsidR="004470EF" w:rsidRPr="002E6533" w:rsidRDefault="00000000">
            <w:pPr>
              <w:pStyle w:val="Compact"/>
            </w:pPr>
            <w:r w:rsidRPr="002E6533">
              <w:t>Opção de menu</w:t>
            </w:r>
          </w:p>
        </w:tc>
        <w:tc>
          <w:tcPr>
            <w:tcW w:w="3960" w:type="dxa"/>
          </w:tcPr>
          <w:p w14:paraId="0A6E8DD1" w14:textId="77777777" w:rsidR="004470EF" w:rsidRPr="002E6533" w:rsidRDefault="00000000">
            <w:pPr>
              <w:pStyle w:val="Compact"/>
            </w:pPr>
            <w:r w:rsidRPr="002E6533">
              <w:t>Descrição</w:t>
            </w:r>
          </w:p>
        </w:tc>
      </w:tr>
      <w:tr w:rsidR="004470EF" w:rsidRPr="002E6533" w14:paraId="2E14AA99" w14:textId="77777777">
        <w:tc>
          <w:tcPr>
            <w:tcW w:w="3960" w:type="dxa"/>
          </w:tcPr>
          <w:p w14:paraId="04A9A800" w14:textId="77777777" w:rsidR="004470EF" w:rsidRPr="002E6533" w:rsidRDefault="00000000">
            <w:pPr>
              <w:pStyle w:val="Compact"/>
            </w:pPr>
            <w:r w:rsidRPr="002E6533">
              <w:t>Hierárquica</w:t>
            </w:r>
          </w:p>
        </w:tc>
        <w:tc>
          <w:tcPr>
            <w:tcW w:w="3960" w:type="dxa"/>
          </w:tcPr>
          <w:p w14:paraId="7B9EB182" w14:textId="77777777" w:rsidR="004470EF" w:rsidRPr="002E6533" w:rsidRDefault="00000000">
            <w:pPr>
              <w:pStyle w:val="Corpodetexto"/>
            </w:pPr>
            <w:r w:rsidRPr="002E6533">
              <w:t>Exibe as relações em uma estrutura em árvore com relações de referência cruzada acima do nó de registro selecionado e com relações de registro vinculadas abaixo do nó do registro selecionado.</w:t>
            </w:r>
          </w:p>
          <w:p w14:paraId="120CBA32" w14:textId="77777777" w:rsidR="004470EF" w:rsidRPr="002E6533" w:rsidRDefault="00000000">
            <w:pPr>
              <w:pStyle w:val="Corpodetexto"/>
            </w:pPr>
            <w:r w:rsidRPr="002E6533">
              <w:t>Hierárquica:</w:t>
            </w:r>
          </w:p>
          <w:p w14:paraId="0D4FCE48" w14:textId="77777777" w:rsidR="004470EF" w:rsidRPr="002E6533" w:rsidRDefault="00000000">
            <w:pPr>
              <w:pStyle w:val="Corpodetexto"/>
            </w:pPr>
            <w:r w:rsidRPr="002E6533">
              <w:t xml:space="preserve">Estrutura hierárquica </w:t>
            </w:r>
            <w:proofErr w:type="gramStart"/>
            <w:r w:rsidRPr="002E6533">
              <w:t>com nós</w:t>
            </w:r>
            <w:proofErr w:type="gramEnd"/>
            <w:r w:rsidRPr="002E6533">
              <w:t xml:space="preserve"> de registro</w:t>
            </w:r>
          </w:p>
          <w:p w14:paraId="49A969E3" w14:textId="77777777" w:rsidR="004470EF" w:rsidRPr="002E6533" w:rsidRDefault="00000000">
            <w:pPr>
              <w:pStyle w:val="Corpodetexto"/>
            </w:pPr>
            <w:r w:rsidRPr="002E6533">
              <w:rPr>
                <w:b/>
                <w:bCs/>
              </w:rPr>
              <w:t>Hierárquica expandida:</w:t>
            </w:r>
          </w:p>
          <w:p w14:paraId="034FF91E" w14:textId="77777777" w:rsidR="004470EF" w:rsidRPr="002E6533" w:rsidRDefault="00000000">
            <w:pPr>
              <w:pStyle w:val="Corpodetexto"/>
            </w:pPr>
            <w:r w:rsidRPr="002E6533">
              <w:t xml:space="preserve">Estrutura hierárquica </w:t>
            </w:r>
            <w:proofErr w:type="gramStart"/>
            <w:r w:rsidRPr="002E6533">
              <w:t>com nós</w:t>
            </w:r>
            <w:proofErr w:type="gramEnd"/>
            <w:r w:rsidRPr="002E6533">
              <w:t xml:space="preserve"> de registro expandidos</w:t>
            </w:r>
          </w:p>
        </w:tc>
      </w:tr>
      <w:tr w:rsidR="004470EF" w:rsidRPr="002E6533" w14:paraId="05FDBD61" w14:textId="77777777">
        <w:tc>
          <w:tcPr>
            <w:tcW w:w="3960" w:type="dxa"/>
          </w:tcPr>
          <w:p w14:paraId="69E179FC" w14:textId="77777777" w:rsidR="004470EF" w:rsidRPr="002E6533" w:rsidRDefault="00000000">
            <w:pPr>
              <w:pStyle w:val="Compact"/>
            </w:pPr>
            <w:r w:rsidRPr="002E6533">
              <w:t>Circular</w:t>
            </w:r>
          </w:p>
        </w:tc>
        <w:tc>
          <w:tcPr>
            <w:tcW w:w="3960" w:type="dxa"/>
          </w:tcPr>
          <w:p w14:paraId="0A11B78E" w14:textId="77777777" w:rsidR="004470EF" w:rsidRPr="002E6533" w:rsidRDefault="00000000">
            <w:pPr>
              <w:pStyle w:val="Corpodetexto"/>
            </w:pPr>
            <w:r w:rsidRPr="002E6533">
              <w:t>Exibe as relações na forma de um círculo.</w:t>
            </w:r>
          </w:p>
          <w:p w14:paraId="64BB717D" w14:textId="77777777" w:rsidR="004470EF" w:rsidRPr="002E6533" w:rsidRDefault="00000000">
            <w:pPr>
              <w:pStyle w:val="Corpodetexto"/>
            </w:pPr>
            <w:r w:rsidRPr="002E6533">
              <w:t>Relações circulares</w:t>
            </w:r>
          </w:p>
        </w:tc>
      </w:tr>
      <w:tr w:rsidR="004470EF" w:rsidRPr="002E6533" w14:paraId="5820F065" w14:textId="77777777">
        <w:tc>
          <w:tcPr>
            <w:tcW w:w="3960" w:type="dxa"/>
          </w:tcPr>
          <w:p w14:paraId="7256D41A" w14:textId="77777777" w:rsidR="004470EF" w:rsidRPr="002E6533" w:rsidRDefault="00000000">
            <w:pPr>
              <w:pStyle w:val="Compact"/>
            </w:pPr>
            <w:r w:rsidRPr="002E6533">
              <w:t>Direta</w:t>
            </w:r>
          </w:p>
        </w:tc>
        <w:tc>
          <w:tcPr>
            <w:tcW w:w="3960" w:type="dxa"/>
          </w:tcPr>
          <w:p w14:paraId="0813ED8C" w14:textId="77777777" w:rsidR="004470EF" w:rsidRPr="002E6533" w:rsidRDefault="00000000">
            <w:pPr>
              <w:pStyle w:val="Corpodetexto"/>
            </w:pPr>
            <w:r w:rsidRPr="002E6533">
              <w:t xml:space="preserve">Exibe as relações em uma estrutura horizontal. Se as relações não estão em uma estrutura em uma árvore, essa exibição não está disponível. Se os dados não podem ser exibidos nessa visualização, eles são exibidos de modo </w:t>
            </w:r>
            <w:r w:rsidRPr="002E6533">
              <w:lastRenderedPageBreak/>
              <w:t>hierárquico.</w:t>
            </w:r>
          </w:p>
          <w:p w14:paraId="7F8CD053" w14:textId="77777777" w:rsidR="004470EF" w:rsidRPr="002E6533" w:rsidRDefault="00000000">
            <w:pPr>
              <w:pStyle w:val="Corpodetexto"/>
            </w:pPr>
            <w:r w:rsidRPr="002E6533">
              <w:t>Relações na estrutura horizontal</w:t>
            </w:r>
          </w:p>
        </w:tc>
      </w:tr>
      <w:tr w:rsidR="004470EF" w:rsidRPr="002E6533" w14:paraId="04286DFA" w14:textId="77777777">
        <w:tc>
          <w:tcPr>
            <w:tcW w:w="3960" w:type="dxa"/>
          </w:tcPr>
          <w:p w14:paraId="02B3306E" w14:textId="77777777" w:rsidR="004470EF" w:rsidRPr="002E6533" w:rsidRDefault="00000000">
            <w:pPr>
              <w:pStyle w:val="Compact"/>
            </w:pPr>
            <w:r w:rsidRPr="002E6533">
              <w:lastRenderedPageBreak/>
              <w:t>Máx</w:t>
            </w:r>
          </w:p>
        </w:tc>
        <w:tc>
          <w:tcPr>
            <w:tcW w:w="3960" w:type="dxa"/>
          </w:tcPr>
          <w:p w14:paraId="2F55A85B" w14:textId="77777777" w:rsidR="004470EF" w:rsidRPr="002E6533" w:rsidRDefault="00000000">
            <w:pPr>
              <w:pStyle w:val="Compact"/>
            </w:pPr>
            <w:r w:rsidRPr="002E6533">
              <w:t>Oculta o painel Visão geral de modo que a área de visualização seja completamente expandida.</w:t>
            </w:r>
          </w:p>
        </w:tc>
      </w:tr>
      <w:tr w:rsidR="004470EF" w:rsidRPr="002E6533" w14:paraId="3196A27B" w14:textId="77777777">
        <w:tc>
          <w:tcPr>
            <w:tcW w:w="3960" w:type="dxa"/>
          </w:tcPr>
          <w:p w14:paraId="1E0FBBCE" w14:textId="77777777" w:rsidR="004470EF" w:rsidRPr="002E6533" w:rsidRDefault="00000000">
            <w:pPr>
              <w:pStyle w:val="Compact"/>
            </w:pPr>
            <w:r w:rsidRPr="002E6533">
              <w:t>Mín.</w:t>
            </w:r>
          </w:p>
        </w:tc>
        <w:tc>
          <w:tcPr>
            <w:tcW w:w="3960" w:type="dxa"/>
          </w:tcPr>
          <w:p w14:paraId="5CA49936" w14:textId="77777777" w:rsidR="004470EF" w:rsidRPr="002E6533" w:rsidRDefault="00000000">
            <w:pPr>
              <w:pStyle w:val="Compact"/>
            </w:pPr>
            <w:r w:rsidRPr="002E6533">
              <w:t>Mostra o painel Visão geral.</w:t>
            </w:r>
          </w:p>
        </w:tc>
      </w:tr>
    </w:tbl>
    <w:p w14:paraId="7AE417CE" w14:textId="77777777" w:rsidR="004470EF" w:rsidRPr="002E6533" w:rsidRDefault="00000000">
      <w:pPr>
        <w:pStyle w:val="Ttulo2"/>
      </w:pPr>
      <w:bookmarkStart w:id="1127" w:name="Xc3b1c209ddd797bec09431cb4e3a9a3297c9e41"/>
      <w:bookmarkEnd w:id="1125"/>
      <w:bookmarkEnd w:id="1126"/>
      <w:r w:rsidRPr="002E6533">
        <w:t>Visualizar as relações de um registro nos Detalhes do registro</w:t>
      </w:r>
    </w:p>
    <w:p w14:paraId="1B7232D9" w14:textId="77777777" w:rsidR="004470EF" w:rsidRPr="002E6533" w:rsidRDefault="00000000">
      <w:r w:rsidRPr="002E6533">
        <w:t>Acesse os detalhes do registro para o qual deseja exibir relações.</w:t>
      </w:r>
    </w:p>
    <w:p w14:paraId="07156FCC" w14:textId="77777777" w:rsidR="004470EF" w:rsidRPr="002E6533" w:rsidRDefault="00000000">
      <w:pPr>
        <w:pStyle w:val="Compact"/>
        <w:numPr>
          <w:ilvl w:val="1"/>
          <w:numId w:val="0"/>
        </w:numPr>
      </w:pPr>
      <w:r w:rsidRPr="002E6533">
        <w:t xml:space="preserve">No menu, clique na área de trabalho </w:t>
      </w:r>
      <w:r w:rsidRPr="002E6533">
        <w:rPr>
          <w:i/>
          <w:iCs/>
        </w:rPr>
        <w:t>Solução</w:t>
      </w:r>
      <w:r w:rsidRPr="002E6533">
        <w:t>.</w:t>
      </w:r>
    </w:p>
    <w:p w14:paraId="5C6EAB17" w14:textId="77777777" w:rsidR="004470EF" w:rsidRPr="002E6533" w:rsidRDefault="00000000">
      <w:pPr>
        <w:pStyle w:val="Compact"/>
        <w:numPr>
          <w:ilvl w:val="1"/>
          <w:numId w:val="0"/>
        </w:numPr>
      </w:pPr>
      <w:r w:rsidRPr="002E6533">
        <w:t>Vá para a página Resultados da pesquisa e clique no link para o registro que você deseja visualizar.</w:t>
      </w:r>
    </w:p>
    <w:p w14:paraId="1CA68439" w14:textId="77777777" w:rsidR="004470EF" w:rsidRPr="002E6533" w:rsidRDefault="00000000">
      <w:pPr>
        <w:pStyle w:val="Compact"/>
      </w:pPr>
      <w:r w:rsidRPr="002E6533">
        <w:t>Na barra de ferramentas, clique em Registros relacionados.</w:t>
      </w:r>
    </w:p>
    <w:p w14:paraId="3B2B43A4" w14:textId="77777777" w:rsidR="004470EF" w:rsidRPr="002E6533" w:rsidRDefault="00000000">
      <w:pPr>
        <w:pStyle w:val="Compact"/>
      </w:pPr>
      <w:r w:rsidRPr="002E6533">
        <w:t>Execute um destes procedimentos:</w:t>
      </w:r>
    </w:p>
    <w:p w14:paraId="05CEC89E" w14:textId="77777777" w:rsidR="004470EF" w:rsidRPr="002E6533" w:rsidRDefault="00000000">
      <w:pPr>
        <w:pStyle w:val="Compact"/>
        <w:numPr>
          <w:ilvl w:val="1"/>
          <w:numId w:val="0"/>
        </w:numPr>
      </w:pPr>
      <w:r w:rsidRPr="002E6533">
        <w:t>Para ver a exibição inteira da imagem, clique em Max no menu.</w:t>
      </w:r>
    </w:p>
    <w:p w14:paraId="68F3074C" w14:textId="77777777" w:rsidR="004470EF" w:rsidRPr="002E6533" w:rsidRDefault="00000000">
      <w:pPr>
        <w:pStyle w:val="Compact"/>
        <w:numPr>
          <w:ilvl w:val="1"/>
          <w:numId w:val="0"/>
        </w:numPr>
      </w:pPr>
      <w:r w:rsidRPr="002E6533">
        <w:t>Para ver outros relacionamentos de registro, clique duas vezes em uma referência cruzada ou um registro relacionado.</w:t>
      </w:r>
    </w:p>
    <w:p w14:paraId="4E6BEDC3" w14:textId="77777777" w:rsidR="004470EF" w:rsidRPr="002E6533" w:rsidRDefault="00000000">
      <w:pPr>
        <w:pStyle w:val="Compact"/>
        <w:numPr>
          <w:ilvl w:val="1"/>
          <w:numId w:val="0"/>
        </w:numPr>
      </w:pPr>
      <w:r w:rsidRPr="002E6533">
        <w:t>Para ver os campos do registro, na seção Campos de exibição do painel Visão geral.</w:t>
      </w:r>
    </w:p>
    <w:p w14:paraId="1D8D350C" w14:textId="77777777" w:rsidR="004470EF" w:rsidRPr="002E6533" w:rsidRDefault="00000000">
      <w:pPr>
        <w:pStyle w:val="Compact"/>
        <w:numPr>
          <w:ilvl w:val="1"/>
          <w:numId w:val="0"/>
        </w:numPr>
      </w:pPr>
      <w:r w:rsidRPr="002E6533">
        <w:t>Para editar um registro, clique em Acessar registro na lista de Campos de exibição.</w:t>
      </w:r>
    </w:p>
    <w:p w14:paraId="4D38D3B7" w14:textId="77777777" w:rsidR="004470EF" w:rsidRPr="002E6533" w:rsidRDefault="00000000">
      <w:pPr>
        <w:pStyle w:val="Compact"/>
      </w:pPr>
      <w:r w:rsidRPr="002E6533">
        <w:t>Feche a página Visualização de relações quando terminar de visualizar o registro.</w:t>
      </w:r>
    </w:p>
    <w:p w14:paraId="181F02D4" w14:textId="77777777" w:rsidR="004470EF" w:rsidRPr="002E6533" w:rsidRDefault="00000000">
      <w:pPr>
        <w:pStyle w:val="Ttulo1"/>
      </w:pPr>
      <w:bookmarkStart w:id="1128" w:name="importação-de-dados-clássico"/>
      <w:bookmarkEnd w:id="1124"/>
      <w:bookmarkEnd w:id="1127"/>
      <w:r w:rsidRPr="002E6533">
        <w:t>Importação de dados (clássico)</w:t>
      </w:r>
    </w:p>
    <w:p w14:paraId="78BC2F57"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09">
        <w:r w:rsidR="004470EF" w:rsidRPr="002E6533">
          <w:rPr>
            <w:rStyle w:val="Hyperlink"/>
          </w:rPr>
          <w:t>Registros</w:t>
        </w:r>
      </w:hyperlink>
      <w:r w:rsidRPr="002E6533">
        <w:t xml:space="preserve">. Para obter informações sobre experiências clássicas, consulte </w:t>
      </w:r>
      <w:hyperlink r:id="rId2010" w:anchor="classic_experiences">
        <w:r w:rsidR="004470EF" w:rsidRPr="002E6533">
          <w:rPr>
            <w:rStyle w:val="Hyperlink"/>
          </w:rPr>
          <w:t>Experiências clássicas do Archer</w:t>
        </w:r>
      </w:hyperlink>
      <w:r w:rsidRPr="002E6533">
        <w:t>.</w:t>
      </w:r>
    </w:p>
    <w:p w14:paraId="667122E0" w14:textId="77777777" w:rsidR="004470EF" w:rsidRPr="002E6533" w:rsidRDefault="00000000">
      <w:pPr>
        <w:pStyle w:val="Corpodetexto"/>
      </w:pPr>
      <w:r w:rsidRPr="002E6533">
        <w:t>O recurso Importação de dados permite a você importar registros de um arquivo externo de dados para um aplicativo, questionário ou subformulário. Importar dados com o recurso Importação de dados, em vez de especificá-los manualmente, pode economizar muito tempo. Com uma boa preparação, a importação de dados pode ser concluída rápida e facilmente.</w:t>
      </w:r>
    </w:p>
    <w:p w14:paraId="1D53D866" w14:textId="77777777" w:rsidR="004470EF" w:rsidRPr="002E6533" w:rsidRDefault="00000000">
      <w:pPr>
        <w:pStyle w:val="Corpodetexto"/>
      </w:pPr>
      <w:r w:rsidRPr="002E6533">
        <w:t>Nesta página</w:t>
      </w:r>
    </w:p>
    <w:p w14:paraId="34A17F8C" w14:textId="77777777" w:rsidR="004470EF" w:rsidRPr="002E6533" w:rsidRDefault="004470EF">
      <w:pPr>
        <w:pStyle w:val="Compact"/>
      </w:pPr>
      <w:hyperlink w:anchor="Xcff98fc7ab3a136bc885f9ecd9b58438674ec29">
        <w:r w:rsidRPr="002E6533">
          <w:rPr>
            <w:rStyle w:val="Hyperlink"/>
          </w:rPr>
          <w:t>Formato de arquivo para importações de dados</w:t>
        </w:r>
      </w:hyperlink>
    </w:p>
    <w:p w14:paraId="32A6E411" w14:textId="77777777" w:rsidR="004470EF" w:rsidRPr="002E6533" w:rsidRDefault="004470EF">
      <w:pPr>
        <w:pStyle w:val="Compact"/>
      </w:pPr>
      <w:hyperlink w:anchor="Xeb54c08bb2681839d19d5113dc23d8adb1b2500">
        <w:r w:rsidRPr="002E6533">
          <w:rPr>
            <w:rStyle w:val="Hyperlink"/>
          </w:rPr>
          <w:t>Importando dados para aplicativos em níveis</w:t>
        </w:r>
      </w:hyperlink>
    </w:p>
    <w:p w14:paraId="47884195" w14:textId="77777777" w:rsidR="004470EF" w:rsidRPr="002E6533" w:rsidRDefault="00000000">
      <w:pPr>
        <w:pStyle w:val="Ttulo2"/>
      </w:pPr>
      <w:bookmarkStart w:id="1129" w:name="Xb2ea0ec3e5c151fe3f792830ad7d5db3627eab1"/>
      <w:r w:rsidRPr="002E6533">
        <w:lastRenderedPageBreak/>
        <w:t>Formato de arquivo para importações de dados</w:t>
      </w:r>
    </w:p>
    <w:p w14:paraId="5148D010" w14:textId="77777777" w:rsidR="004470EF" w:rsidRPr="002E6533" w:rsidRDefault="00000000">
      <w:pPr>
        <w:pStyle w:val="FirstParagraph"/>
      </w:pPr>
      <w:r w:rsidRPr="002E6533">
        <w:t>O arquivo de importação deve ser um arquivo simples de dados com valores delimitados. Arquivos simples contêm todos os dados em uma tabela única e não têm estrutura hierárquica. As informações a seguir se aplicam a um formato de arquivo delimitado:</w:t>
      </w:r>
    </w:p>
    <w:p w14:paraId="7162D4F8" w14:textId="77777777" w:rsidR="004470EF" w:rsidRPr="002E6533" w:rsidRDefault="00000000">
      <w:pPr>
        <w:pStyle w:val="Compact"/>
      </w:pPr>
      <w:r w:rsidRPr="002E6533">
        <w:t>Cada linha equivale a 1 registro, e os valores de campo são separados em cada registro por uma vírgula, uma tabulação ou algum outro caractere designado.</w:t>
      </w:r>
    </w:p>
    <w:p w14:paraId="77912228" w14:textId="77777777" w:rsidR="004470EF" w:rsidRPr="002E6533" w:rsidRDefault="00000000">
      <w:pPr>
        <w:pStyle w:val="Compact"/>
      </w:pPr>
      <w:r w:rsidRPr="002E6533">
        <w:t>Se o arquivo contém vários valores em campos individuais, esses valores são separados por um delimitador secundário, como um ponto e vírgula ou uma barra vertical (|).</w:t>
      </w:r>
    </w:p>
    <w:p w14:paraId="15D8404F" w14:textId="77777777" w:rsidR="004470EF" w:rsidRPr="002E6533" w:rsidRDefault="00000000">
      <w:pPr>
        <w:pStyle w:val="Compact"/>
      </w:pPr>
      <w:r w:rsidRPr="002E6533">
        <w:t>Se o Delimitador de campo for um caractere que aparece em valores de campo individuais, por exemplo, uma vírgula que separa as strings de texto, o sistema lerá esses caracteres como delimitadores. Os delimitadores separam os dados de campo que vem antes e após as vírgulas em 2 valores de campo separado. Faça 1 dos seguintes procedimentos para garantir que isso não ocorra:</w:t>
      </w:r>
    </w:p>
    <w:p w14:paraId="2427E035" w14:textId="77777777" w:rsidR="004470EF" w:rsidRPr="002E6533" w:rsidRDefault="00000000">
      <w:pPr>
        <w:pStyle w:val="Compact"/>
        <w:numPr>
          <w:ilvl w:val="1"/>
          <w:numId w:val="0"/>
        </w:numPr>
      </w:pPr>
      <w:r w:rsidRPr="002E6533">
        <w:t>Use os valores de campo no arquivo de dados entre aspas simples ou duplas, por exemplo, "Servidor, Roteador". Os caracteres entre aspas não são interpretados como delimitadores.</w:t>
      </w:r>
    </w:p>
    <w:p w14:paraId="28D10C00" w14:textId="77777777" w:rsidR="004470EF" w:rsidRPr="002E6533" w:rsidRDefault="00000000">
      <w:pPr>
        <w:pStyle w:val="Compact"/>
        <w:numPr>
          <w:ilvl w:val="1"/>
          <w:numId w:val="0"/>
        </w:numPr>
      </w:pPr>
      <w:r w:rsidRPr="002E6533">
        <w:t>Escolha delimitadores de campo e de valores para o arquivo de dados que não sejam exibidos em nenhum lugar de seus valores de campo. Os caracteres barra vertical (|) e acento circunflexo (^) são bons exemplo de caracteres incomuns que funcionam bem como delimitadores.</w:t>
      </w:r>
    </w:p>
    <w:p w14:paraId="76C61F0F" w14:textId="77777777" w:rsidR="004470EF" w:rsidRPr="002E6533" w:rsidRDefault="00000000">
      <w:pPr>
        <w:pStyle w:val="Ttulo2"/>
      </w:pPr>
      <w:bookmarkStart w:id="1130" w:name="X144f1e0d23bbdb850aa061aa43037579cf90ac5"/>
      <w:bookmarkEnd w:id="1129"/>
      <w:r w:rsidRPr="002E6533">
        <w:t>Importando dados para aplicativos em níveis</w:t>
      </w:r>
    </w:p>
    <w:p w14:paraId="29A27218" w14:textId="77777777" w:rsidR="004470EF" w:rsidRPr="002E6533" w:rsidRDefault="00000000">
      <w:pPr>
        <w:pStyle w:val="FirstParagraph"/>
      </w:pPr>
      <w:r w:rsidRPr="002E6533">
        <w:t>Ao importar dados para um aplicativo em níveis, você deve importar os dados para cada nível separadamente, começando com o nível superior. Você cria arquivos de origem separados exportando primeiro os dados de cada nível que contém os dados que você deseja importar.</w:t>
      </w:r>
    </w:p>
    <w:p w14:paraId="57FFCF12" w14:textId="77777777" w:rsidR="004470EF" w:rsidRPr="002E6533" w:rsidRDefault="00000000">
      <w:pPr>
        <w:pStyle w:val="Corpodetexto"/>
      </w:pPr>
      <w:r w:rsidRPr="002E6533">
        <w:t>Para cada nível, você deve executar uma pesquisa avançada que inclua apenas os campos para um nível específico e um campo de nível pai. Durante o mapeamento, você corresponde cada nível de dados com os campos de nível apropriados e os dados de nível pai com o campo de nível pai apropriado. Isso cria a associação entre os níveis de pai e filho.</w:t>
      </w:r>
    </w:p>
    <w:p w14:paraId="0BB7C2E7" w14:textId="77777777" w:rsidR="004470EF" w:rsidRPr="002E6533" w:rsidRDefault="00000000">
      <w:pPr>
        <w:pStyle w:val="Corpodetexto"/>
      </w:pPr>
      <w:r w:rsidRPr="002E6533">
        <w:rPr>
          <w:b/>
          <w:bCs/>
        </w:rPr>
        <w:t>Importante:</w:t>
      </w:r>
      <w:r w:rsidRPr="002E6533">
        <w:t xml:space="preserve"> A importação de colunas individuais em níveis específicos de um arquivo único cria registros de nível superior duplicados e os registros de nível inferior não são associados aos registros pai.</w:t>
      </w:r>
    </w:p>
    <w:p w14:paraId="23BCD7D5" w14:textId="77777777" w:rsidR="004470EF" w:rsidRPr="002E6533" w:rsidRDefault="00000000">
      <w:pPr>
        <w:pStyle w:val="Corpodetexto"/>
      </w:pPr>
      <w:r w:rsidRPr="002E6533">
        <w:t>O arquivo de importação de nível 2 deve conter:</w:t>
      </w:r>
    </w:p>
    <w:p w14:paraId="1EB0DDE6" w14:textId="77777777" w:rsidR="004470EF" w:rsidRPr="002E6533" w:rsidRDefault="00000000">
      <w:pPr>
        <w:pStyle w:val="Compact"/>
      </w:pPr>
      <w:r w:rsidRPr="002E6533">
        <w:t>Todos os valores do campo de nível 2 que deseja importar.</w:t>
      </w:r>
    </w:p>
    <w:p w14:paraId="023D7A07" w14:textId="77777777" w:rsidR="004470EF" w:rsidRPr="002E6533" w:rsidRDefault="00000000">
      <w:pPr>
        <w:pStyle w:val="Compact"/>
      </w:pPr>
      <w:r w:rsidRPr="002E6533">
        <w:lastRenderedPageBreak/>
        <w:t>Os valores exclusivos para um campo no nível 1 do aplicativo, como o campo ID de rastreamento.</w:t>
      </w:r>
    </w:p>
    <w:p w14:paraId="0B7F1E3C" w14:textId="77777777" w:rsidR="004470EF" w:rsidRPr="002E6533" w:rsidRDefault="00000000">
      <w:pPr>
        <w:pStyle w:val="FirstParagraph"/>
      </w:pPr>
      <w:r w:rsidRPr="002E6533">
        <w:t>O arquivo de importação de nível 3 deve conter:</w:t>
      </w:r>
    </w:p>
    <w:p w14:paraId="26B7A66A" w14:textId="77777777" w:rsidR="004470EF" w:rsidRPr="002E6533" w:rsidRDefault="00000000">
      <w:pPr>
        <w:pStyle w:val="Compact"/>
      </w:pPr>
      <w:r w:rsidRPr="002E6533">
        <w:t>Todos os valores do campo de nível 3 que deseja importar.</w:t>
      </w:r>
    </w:p>
    <w:p w14:paraId="6E77E6F8" w14:textId="77777777" w:rsidR="004470EF" w:rsidRPr="002E6533" w:rsidRDefault="00000000">
      <w:pPr>
        <w:pStyle w:val="Compact"/>
      </w:pPr>
      <w:r w:rsidRPr="002E6533">
        <w:t>Os valores exclusivos para um campo no nível 2 do aplicativo, como o campo ID de rastreamento.</w:t>
      </w:r>
    </w:p>
    <w:p w14:paraId="08E4AB13" w14:textId="77777777" w:rsidR="004470EF" w:rsidRPr="002E6533" w:rsidRDefault="00000000">
      <w:pPr>
        <w:pStyle w:val="Ttulo1"/>
      </w:pPr>
      <w:bookmarkStart w:id="1131" w:name="Xa9910fbea02d4d2e7ae64599385890a354289f8"/>
      <w:bookmarkEnd w:id="1128"/>
      <w:bookmarkEnd w:id="1130"/>
      <w:r w:rsidRPr="002E6533">
        <w:t>Copiando perguntas da biblioteca de perguntas para um questionário</w:t>
      </w:r>
    </w:p>
    <w:p w14:paraId="4783B438" w14:textId="77777777" w:rsidR="004470EF" w:rsidRPr="002E6533" w:rsidRDefault="00000000">
      <w:pPr>
        <w:pStyle w:val="FirstParagraph"/>
      </w:pPr>
      <w:r w:rsidRPr="002E6533">
        <w:t>Quando você cria um questionário, você pode copiar perguntas da Biblioteca de perguntas para seu questionário. Você também pode copiar perguntas a qualquer momento usando a guia Campos ou Layout da página Gerenciar questionários.</w:t>
      </w:r>
    </w:p>
    <w:p w14:paraId="22A5AAA7" w14:textId="77777777" w:rsidR="004470EF" w:rsidRPr="002E6533" w:rsidRDefault="00000000">
      <w:pPr>
        <w:pStyle w:val="Corpodetexto"/>
      </w:pPr>
      <w:r w:rsidRPr="002E6533">
        <w:rPr>
          <w:b/>
          <w:bCs/>
        </w:rPr>
        <w:t>Observação:</w:t>
      </w:r>
      <w:r w:rsidRPr="002E6533">
        <w:t xml:space="preserve"> Depois que você copiar uma pergunta da Biblioteca de perguntas em seu questionário, ela não estará mais conectada à pergunta original na Biblioteca de perguntas. Como resultado, você pode modificar a pergunta sem afetar a versão da Biblioteca de perguntas. Isso permite a você ajustar perguntas ao tipo específico de avaliação. Por exemplo, você pode alterar o peso da pergunta, relacionar uma pergunta a fontes de autoria adicionais, adicionar novas opções de resposta e mais.</w:t>
      </w:r>
    </w:p>
    <w:p w14:paraId="48908822" w14:textId="77777777" w:rsidR="004470EF" w:rsidRPr="002E6533" w:rsidRDefault="00000000">
      <w:r w:rsidRPr="002E6533">
        <w:t>No menu, clique em menu Admin &gt; Application Builder &gt; Aplicativos e selecione o questionário que deseja modificar.</w:t>
      </w:r>
    </w:p>
    <w:p w14:paraId="6BC3546B" w14:textId="77777777" w:rsidR="004470EF" w:rsidRPr="002E6533" w:rsidRDefault="00000000">
      <w:r w:rsidRPr="002E6533">
        <w:t>Vá para a guia Campos.</w:t>
      </w:r>
    </w:p>
    <w:p w14:paraId="3F8A856E" w14:textId="77777777" w:rsidR="004470EF" w:rsidRPr="002E6533" w:rsidRDefault="00000000">
      <w:r w:rsidRPr="002E6533">
        <w:t>Clique no link Biblioteca de perguntas no canto superior direito da página.</w:t>
      </w:r>
    </w:p>
    <w:p w14:paraId="402DB0D7" w14:textId="77777777" w:rsidR="004470EF" w:rsidRPr="002E6533" w:rsidRDefault="00000000">
      <w:r w:rsidRPr="002E6533">
        <w:rPr>
          <w:b/>
          <w:bCs/>
        </w:rPr>
        <w:t>Observação:</w:t>
      </w:r>
      <w:r w:rsidRPr="002E6533">
        <w:t xml:space="preserve"> Você também pode acessar a página Pesquisa de registro na guia Layout. Clique na </w:t>
      </w:r>
      <w:proofErr w:type="gramStart"/>
      <w:r w:rsidRPr="002E6533">
        <w:t>seta Adicionar</w:t>
      </w:r>
      <w:proofErr w:type="gramEnd"/>
      <w:r w:rsidRPr="002E6533">
        <w:t xml:space="preserve"> novo campo e selecione Adicionar a partir da biblioteca de perguntas.</w:t>
      </w:r>
    </w:p>
    <w:p w14:paraId="33E606D1" w14:textId="77777777" w:rsidR="004470EF" w:rsidRPr="002E6533" w:rsidRDefault="00000000">
      <w:r w:rsidRPr="002E6533">
        <w:t>Na página Pesquisa de registro, marque a caixa de seleção de cada pergunta que deseja copiar em seu questionário.</w:t>
      </w:r>
    </w:p>
    <w:p w14:paraId="1AA04A2F" w14:textId="77777777" w:rsidR="004470EF" w:rsidRPr="002E6533" w:rsidRDefault="00000000">
      <w:r w:rsidRPr="002E6533">
        <w:rPr>
          <w:b/>
          <w:bCs/>
        </w:rPr>
        <w:t>Observação:</w:t>
      </w:r>
      <w:r w:rsidRPr="002E6533">
        <w:t xml:space="preserve"> Para limitar os tipos de pergunta que você vê na página Pesquisa de pergunta, digite os valores que deseja filtrar nas caixas de filtro da coluna. Clique em Filtro no cabeçalho da coluna para refinar os resultados de sua pesquisa. Você também pode selecionar todas as perguntas da página Resultados da pesquisa marcando a caixa de seleção na parte superior da coluna Nome da pergunta.</w:t>
      </w:r>
    </w:p>
    <w:p w14:paraId="124AA0C7" w14:textId="77777777" w:rsidR="004470EF" w:rsidRPr="002E6533" w:rsidRDefault="00000000">
      <w:r w:rsidRPr="002E6533">
        <w:t>Clique em Aplicar para copiar as perguntas selecionadas em seu questionário. Quando solicitado a confirmar suas seleções, clique em Continuar para concluir a operação de cópia.</w:t>
      </w:r>
    </w:p>
    <w:p w14:paraId="5406B281" w14:textId="77777777" w:rsidR="004470EF" w:rsidRPr="002E6533" w:rsidRDefault="00000000">
      <w:r w:rsidRPr="002E6533">
        <w:lastRenderedPageBreak/>
        <w:t>Quando você sai da página Pesquisa de pergunta, a guia Administradores é exibida na página Gerenciar questionários. No grupo de controle Última cópia da biblioteca de perguntas, na parte inferior da página, você pode visualizar o status de sua operação de cópia. Quando concluído, clique na guia Layout para visualizar suas perguntas no layout do questionário. As perguntas são automaticamente agrupadas em seções por categoria de pergunta.</w:t>
      </w:r>
    </w:p>
    <w:p w14:paraId="1FFAF241" w14:textId="77777777" w:rsidR="004470EF" w:rsidRPr="002E6533" w:rsidRDefault="00000000">
      <w:pPr>
        <w:pStyle w:val="Compact"/>
      </w:pPr>
      <w:r w:rsidRPr="002E6533">
        <w:t>Clique em Salvar.</w:t>
      </w:r>
    </w:p>
    <w:p w14:paraId="792C76F6" w14:textId="77777777" w:rsidR="004470EF" w:rsidRPr="002E6533" w:rsidRDefault="00000000">
      <w:pPr>
        <w:pStyle w:val="Ttulo1"/>
      </w:pPr>
      <w:bookmarkStart w:id="1132" w:name="importando-dados-em-um-registro-clássico"/>
      <w:bookmarkEnd w:id="1131"/>
      <w:r w:rsidRPr="002E6533">
        <w:t>Importando dados em um registro (Clássico)</w:t>
      </w:r>
    </w:p>
    <w:p w14:paraId="39DCA2EB"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11">
        <w:r w:rsidR="004470EF" w:rsidRPr="002E6533">
          <w:rPr>
            <w:rStyle w:val="Hyperlink"/>
          </w:rPr>
          <w:t>Registros</w:t>
        </w:r>
      </w:hyperlink>
      <w:r w:rsidRPr="002E6533">
        <w:t xml:space="preserve">. Para obter informações sobre experiências clássicas, consulte </w:t>
      </w:r>
      <w:hyperlink r:id="rId2012" w:anchor="classic_experiences">
        <w:r w:rsidR="004470EF" w:rsidRPr="002E6533">
          <w:rPr>
            <w:rStyle w:val="Hyperlink"/>
          </w:rPr>
          <w:t>Experiências clássicas do Archer</w:t>
        </w:r>
      </w:hyperlink>
      <w:r w:rsidRPr="002E6533">
        <w:t>.</w:t>
      </w:r>
    </w:p>
    <w:p w14:paraId="6062EC68" w14:textId="77777777" w:rsidR="004470EF" w:rsidRPr="002E6533" w:rsidRDefault="00000000">
      <w:pPr>
        <w:pStyle w:val="Corpodetexto"/>
      </w:pPr>
      <w:r w:rsidRPr="002E6533">
        <w:t>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14:paraId="4E144638" w14:textId="77777777" w:rsidR="004470EF" w:rsidRPr="002E6533" w:rsidRDefault="00000000">
      <w:pPr>
        <w:pStyle w:val="Corpodetexto"/>
      </w:pPr>
      <w:r w:rsidRPr="002E6533">
        <w:rPr>
          <w:b/>
          <w:bCs/>
        </w:rPr>
        <w:t>Importante:</w:t>
      </w:r>
      <w:r w:rsidRPr="002E6533">
        <w:t xml:space="preserve"> Esse recurso só existe no caso de uso Archer Audit Engagements &amp; Workpapers.</w:t>
      </w:r>
    </w:p>
    <w:p w14:paraId="7AD6B685" w14:textId="77777777" w:rsidR="004470EF" w:rsidRPr="002E6533" w:rsidRDefault="00000000">
      <w:pPr>
        <w:pStyle w:val="Corpodetexto"/>
      </w:pPr>
      <w:r w:rsidRPr="002E6533">
        <w:t>Nesta página</w:t>
      </w:r>
    </w:p>
    <w:p w14:paraId="1A2506E7" w14:textId="77777777" w:rsidR="004470EF" w:rsidRPr="002E6533" w:rsidRDefault="004470EF">
      <w:pPr>
        <w:pStyle w:val="Compact"/>
      </w:pPr>
      <w:hyperlink w:anchor="Tarefa1Selecioneoregistro">
        <w:r w:rsidRPr="002E6533">
          <w:rPr>
            <w:rStyle w:val="Hyperlink"/>
          </w:rPr>
          <w:t>Tarefa 1: Selecione o registro</w:t>
        </w:r>
      </w:hyperlink>
    </w:p>
    <w:p w14:paraId="198685B1" w14:textId="77777777" w:rsidR="004470EF" w:rsidRPr="002E6533" w:rsidRDefault="004470EF">
      <w:pPr>
        <w:pStyle w:val="Compact"/>
      </w:pPr>
      <w:hyperlink w:anchor="Xc6487f29107812ef4bfe1bd9dc0ec1452d8c3e4">
        <w:r w:rsidRPr="002E6533">
          <w:rPr>
            <w:rStyle w:val="Hyperlink"/>
          </w:rPr>
          <w:t>Tarefa 2: Selecionar o arquivo de dados e as opções de importação</w:t>
        </w:r>
      </w:hyperlink>
    </w:p>
    <w:p w14:paraId="58C38C80" w14:textId="77777777" w:rsidR="004470EF" w:rsidRPr="002E6533" w:rsidRDefault="004470EF">
      <w:pPr>
        <w:pStyle w:val="Compact"/>
      </w:pPr>
      <w:hyperlink w:anchor="X85b0cbf4818121163f52f6c71c73ef6da0325ac">
        <w:r w:rsidRPr="002E6533">
          <w:rPr>
            <w:rStyle w:val="Hyperlink"/>
          </w:rPr>
          <w:t>Tarefa 3: Selecionar identificadores exclusivos de registro</w:t>
        </w:r>
      </w:hyperlink>
    </w:p>
    <w:p w14:paraId="60F1E2FD" w14:textId="77777777" w:rsidR="004470EF" w:rsidRPr="002E6533" w:rsidRDefault="004470EF">
      <w:pPr>
        <w:pStyle w:val="Compact"/>
      </w:pPr>
      <w:hyperlink w:anchor="X08a5b8793b99287cf245db7ffb33dafe1ba4046">
        <w:r w:rsidRPr="002E6533">
          <w:rPr>
            <w:rStyle w:val="Hyperlink"/>
          </w:rPr>
          <w:t>Tarefa 4: Associar dados da importação a campos do aplicativo</w:t>
        </w:r>
      </w:hyperlink>
    </w:p>
    <w:p w14:paraId="3A9DF19B" w14:textId="77777777" w:rsidR="004470EF" w:rsidRPr="002E6533" w:rsidRDefault="004470EF">
      <w:pPr>
        <w:pStyle w:val="Compact"/>
      </w:pPr>
      <w:hyperlink w:anchor="X333fa15ae230934de70185f946d07f20dfe8787">
        <w:r w:rsidRPr="002E6533">
          <w:rPr>
            <w:rStyle w:val="Hyperlink"/>
          </w:rPr>
          <w:t>Tarefa 5: Iniciar validação e importação de dados</w:t>
        </w:r>
      </w:hyperlink>
    </w:p>
    <w:p w14:paraId="584A9E26" w14:textId="77777777" w:rsidR="004470EF" w:rsidRPr="002E6533" w:rsidRDefault="00000000">
      <w:pPr>
        <w:pStyle w:val="Ttulo2"/>
      </w:pPr>
      <w:bookmarkStart w:id="1133" w:name="tarefa-1-selecione-o-registro"/>
      <w:r w:rsidRPr="002E6533">
        <w:t>Tarefa 1: Selecione o registro</w:t>
      </w:r>
    </w:p>
    <w:p w14:paraId="41A205A6" w14:textId="77777777" w:rsidR="004470EF" w:rsidRPr="002E6533" w:rsidRDefault="00000000">
      <w:r w:rsidRPr="002E6533">
        <w:t>Vá até a página Resultados da pesquisa.</w:t>
      </w:r>
    </w:p>
    <w:p w14:paraId="7FBF9614"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w:t>
      </w:r>
    </w:p>
    <w:p w14:paraId="73ED893B" w14:textId="77777777" w:rsidR="004470EF" w:rsidRPr="002E6533" w:rsidRDefault="00000000">
      <w:pPr>
        <w:pStyle w:val="Compact"/>
        <w:numPr>
          <w:ilvl w:val="1"/>
          <w:numId w:val="0"/>
        </w:numPr>
      </w:pPr>
      <w:r w:rsidRPr="002E6533">
        <w:t>Clique na solução.</w:t>
      </w:r>
    </w:p>
    <w:p w14:paraId="7AB681F5" w14:textId="77777777" w:rsidR="004470EF" w:rsidRPr="002E6533" w:rsidRDefault="00000000">
      <w:pPr>
        <w:pStyle w:val="Compact"/>
        <w:numPr>
          <w:ilvl w:val="1"/>
          <w:numId w:val="0"/>
        </w:numPr>
      </w:pPr>
      <w:r w:rsidRPr="002E6533">
        <w:t>Clique no aplicativo ao qual pertence o registro.</w:t>
      </w:r>
    </w:p>
    <w:p w14:paraId="46A49900" w14:textId="77777777" w:rsidR="004470EF" w:rsidRPr="002E6533" w:rsidRDefault="00000000">
      <w:pPr>
        <w:pStyle w:val="Compact"/>
      </w:pPr>
      <w:r w:rsidRPr="002E6533">
        <w:t>Selecione o registro para o qual você está importando os dados.</w:t>
      </w:r>
    </w:p>
    <w:p w14:paraId="338E7EBA" w14:textId="77777777" w:rsidR="004470EF" w:rsidRPr="002E6533" w:rsidRDefault="00000000">
      <w:pPr>
        <w:pStyle w:val="Compact"/>
      </w:pPr>
      <w:r w:rsidRPr="002E6533">
        <w:t>Clique em Importar dados.</w:t>
      </w:r>
    </w:p>
    <w:p w14:paraId="7CA0645B" w14:textId="77777777" w:rsidR="004470EF" w:rsidRPr="002E6533" w:rsidRDefault="00000000">
      <w:pPr>
        <w:pStyle w:val="Ttulo2"/>
      </w:pPr>
      <w:bookmarkStart w:id="1134" w:name="Xfc424cb764e80470a079fa6c6d5c56674e1b31d"/>
      <w:bookmarkEnd w:id="1133"/>
      <w:r w:rsidRPr="002E6533">
        <w:lastRenderedPageBreak/>
        <w:t>Tarefa 2: Selecionar o arquivo de dados e as opções de importação</w:t>
      </w:r>
    </w:p>
    <w:p w14:paraId="3036FF81" w14:textId="77777777" w:rsidR="004470EF" w:rsidRPr="002E6533" w:rsidRDefault="00000000">
      <w:r w:rsidRPr="002E6533">
        <w:t>No campo Arquivo de importação, da seção Informações gerais, faça 1 dos seguintes procedimentos.</w:t>
      </w:r>
    </w:p>
    <w:p w14:paraId="48F4C8DC" w14:textId="77777777" w:rsidR="004470EF" w:rsidRPr="002E6533" w:rsidRDefault="00000000">
      <w:pPr>
        <w:pStyle w:val="Compact"/>
        <w:numPr>
          <w:ilvl w:val="1"/>
          <w:numId w:val="0"/>
        </w:numPr>
      </w:pPr>
      <w:r w:rsidRPr="002E6533">
        <w:t>Digite o nome do arquivo de origem.</w:t>
      </w:r>
    </w:p>
    <w:p w14:paraId="71CA8752" w14:textId="77777777" w:rsidR="004470EF" w:rsidRPr="002E6533" w:rsidRDefault="00000000">
      <w:pPr>
        <w:pStyle w:val="Compact"/>
        <w:numPr>
          <w:ilvl w:val="1"/>
          <w:numId w:val="0"/>
        </w:numPr>
      </w:pPr>
      <w:r w:rsidRPr="002E6533">
        <w:t>Clique em Procurar para selecionar o arquivo de origem.</w:t>
      </w:r>
    </w:p>
    <w:p w14:paraId="01B6481C" w14:textId="77777777" w:rsidR="004470EF" w:rsidRPr="002E6533" w:rsidRDefault="00000000">
      <w:pPr>
        <w:pStyle w:val="Compact"/>
        <w:numPr>
          <w:ilvl w:val="2"/>
          <w:numId w:val="0"/>
        </w:numPr>
      </w:pPr>
      <w:r w:rsidRPr="002E6533">
        <w:t>Clique em Adicionar novo.</w:t>
      </w:r>
    </w:p>
    <w:p w14:paraId="48F8FC44" w14:textId="77777777" w:rsidR="004470EF" w:rsidRPr="002E6533" w:rsidRDefault="00000000">
      <w:pPr>
        <w:pStyle w:val="Compact"/>
        <w:numPr>
          <w:ilvl w:val="2"/>
          <w:numId w:val="0"/>
        </w:numPr>
      </w:pPr>
      <w:r w:rsidRPr="002E6533">
        <w:t>Selecione o arquivo que você deseja importar.</w:t>
      </w:r>
    </w:p>
    <w:p w14:paraId="12F288FC" w14:textId="77777777" w:rsidR="004470EF" w:rsidRPr="002E6533" w:rsidRDefault="00000000">
      <w:pPr>
        <w:pStyle w:val="Compact"/>
        <w:numPr>
          <w:ilvl w:val="2"/>
          <w:numId w:val="0"/>
        </w:numPr>
      </w:pPr>
      <w:r w:rsidRPr="002E6533">
        <w:t>Clique em OK.</w:t>
      </w:r>
    </w:p>
    <w:p w14:paraId="7D7DF293" w14:textId="77777777" w:rsidR="004470EF" w:rsidRPr="002E6533" w:rsidRDefault="00000000">
      <w:r w:rsidRPr="002E6533">
        <w:rPr>
          <w:b/>
          <w:bCs/>
        </w:rPr>
        <w:t>Observação:</w:t>
      </w:r>
      <w:r w:rsidRPr="002E6533">
        <w:t xml:space="preserve"> Se você fizer alterações no arquivo de origem depois de fazer upload dele para o Assistente de importação de dados, faça upload do arquivo novamente antes de começar o processo de validação e importação de dados.</w:t>
      </w:r>
    </w:p>
    <w:p w14:paraId="63CFF918" w14:textId="77777777" w:rsidR="004470EF" w:rsidRPr="002E6533" w:rsidRDefault="00000000">
      <w:pPr>
        <w:pStyle w:val="Compact"/>
      </w:pPr>
      <w:r w:rsidRPr="002E6533">
        <w:t>No campo Codificação de arquivo, selecione o formato adequado para o arquivo de importação.</w:t>
      </w:r>
    </w:p>
    <w:p w14:paraId="3C940C20" w14:textId="77777777" w:rsidR="004470EF" w:rsidRPr="002E6533" w:rsidRDefault="00000000">
      <w:pPr>
        <w:pStyle w:val="Compact"/>
      </w:pPr>
      <w:r w:rsidRPr="002E6533">
        <w:t>Na seção Opções de formato, selecione os delimitadores de campo e de valores.</w:t>
      </w:r>
    </w:p>
    <w:p w14:paraId="16A1EB83" w14:textId="77777777" w:rsidR="004470EF" w:rsidRPr="002E6533" w:rsidRDefault="00000000">
      <w:pPr>
        <w:pStyle w:val="Compact"/>
        <w:numPr>
          <w:ilvl w:val="1"/>
          <w:numId w:val="0"/>
        </w:numPr>
      </w:pPr>
      <w:r w:rsidRPr="002E6533">
        <w:t xml:space="preserve">Se o delimitador de campo de seu arquivo de importação for um caractere diferente de vírgula ou tabulação, digite o caractere correto no </w:t>
      </w:r>
      <w:proofErr w:type="gramStart"/>
      <w:r w:rsidRPr="002E6533">
        <w:t>campo Outros</w:t>
      </w:r>
      <w:proofErr w:type="gramEnd"/>
      <w:r w:rsidRPr="002E6533">
        <w:t>.</w:t>
      </w:r>
    </w:p>
    <w:p w14:paraId="5CD4C9CB" w14:textId="77777777" w:rsidR="004470EF" w:rsidRPr="002E6533" w:rsidRDefault="00000000">
      <w:pPr>
        <w:pStyle w:val="Compact"/>
        <w:numPr>
          <w:ilvl w:val="1"/>
          <w:numId w:val="0"/>
        </w:numPr>
      </w:pPr>
      <w:r w:rsidRPr="002E6533">
        <w:t xml:space="preserve">Se o delimitador de campo de seu arquivo de importação for um caractere diferente de ponto e vírgula ou barra vertical (|), digite o caractere correto no </w:t>
      </w:r>
      <w:proofErr w:type="gramStart"/>
      <w:r w:rsidRPr="002E6533">
        <w:t>campo Outros</w:t>
      </w:r>
      <w:proofErr w:type="gramEnd"/>
      <w:r w:rsidRPr="002E6533">
        <w:t>.</w:t>
      </w:r>
    </w:p>
    <w:p w14:paraId="6A4E5C57" w14:textId="77777777" w:rsidR="004470EF" w:rsidRPr="002E6533" w:rsidRDefault="00000000">
      <w:pPr>
        <w:pStyle w:val="Compact"/>
      </w:pPr>
      <w:r w:rsidRPr="002E6533">
        <w:t>No campo Localidade, selecione o idioma da localidade do arquivo de entrada.</w:t>
      </w:r>
    </w:p>
    <w:p w14:paraId="5B396F83" w14:textId="77777777" w:rsidR="004470EF" w:rsidRPr="002E6533" w:rsidRDefault="00000000">
      <w:pPr>
        <w:pStyle w:val="Compact"/>
      </w:pPr>
      <w:r w:rsidRPr="002E6533">
        <w:t>No campo Linha de cabeçalho, execute 1 destes procedimentos:</w:t>
      </w:r>
    </w:p>
    <w:p w14:paraId="4577E2BC" w14:textId="77777777" w:rsidR="004470EF" w:rsidRPr="002E6533" w:rsidRDefault="00000000">
      <w:pPr>
        <w:pStyle w:val="Compact"/>
        <w:numPr>
          <w:ilvl w:val="1"/>
          <w:numId w:val="0"/>
        </w:numPr>
      </w:pPr>
      <w:r w:rsidRPr="002E6533">
        <w:t>Se a primeira linha de dados de seu arquivo contiver nomes de campo, em vez dos dados reais de registro, selecione O arquivo contém linha de cabeçalho.</w:t>
      </w:r>
    </w:p>
    <w:p w14:paraId="23422096" w14:textId="77777777" w:rsidR="004470EF" w:rsidRPr="002E6533" w:rsidRDefault="00000000">
      <w:pPr>
        <w:pStyle w:val="Compact"/>
        <w:numPr>
          <w:ilvl w:val="1"/>
          <w:numId w:val="0"/>
        </w:numPr>
      </w:pPr>
      <w:r w:rsidRPr="002E6533">
        <w:t>Se a primeira linha de dados de seu arquivo contiver os dados reais de registro, selecione O arquivo não contém linha de cabeçalho.</w:t>
      </w:r>
    </w:p>
    <w:p w14:paraId="3AE8EF9D" w14:textId="77777777" w:rsidR="004470EF" w:rsidRPr="002E6533" w:rsidRDefault="00000000">
      <w:pPr>
        <w:pStyle w:val="Compact"/>
      </w:pPr>
      <w:r w:rsidRPr="002E6533">
        <w:t>No campo Formatação HTML, indique se os campos de seu arquivo de dados contêm formatação HTML.</w:t>
      </w:r>
    </w:p>
    <w:p w14:paraId="153D1AB4" w14:textId="77777777" w:rsidR="004470EF" w:rsidRPr="002E6533" w:rsidRDefault="00000000">
      <w:pPr>
        <w:pStyle w:val="Compact"/>
      </w:pPr>
      <w:r w:rsidRPr="002E6533">
        <w:t>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14:paraId="64361580" w14:textId="77777777" w:rsidR="004470EF" w:rsidRPr="002E6533" w:rsidRDefault="00000000">
      <w:pPr>
        <w:pStyle w:val="FirstParagraph"/>
      </w:pPr>
      <w:r w:rsidRPr="002E6533">
        <w:t>A tabela a seguir descreve as opções avançadas disponíveis.</w:t>
      </w:r>
    </w:p>
    <w:p w14:paraId="09E3AC7D" w14:textId="77777777" w:rsidR="004470EF" w:rsidRPr="002E6533" w:rsidRDefault="00000000">
      <w:pPr>
        <w:pStyle w:val="TableCaption"/>
      </w:pPr>
      <w:r w:rsidRPr="002E6533">
        <w:t>A tabela a seguir descreve as opções avançadas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1525AAE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5CFAD8" w14:textId="77777777" w:rsidR="004470EF" w:rsidRPr="002E6533" w:rsidRDefault="00000000">
            <w:pPr>
              <w:pStyle w:val="Compact"/>
            </w:pPr>
            <w:r w:rsidRPr="002E6533">
              <w:t>Considerações</w:t>
            </w:r>
          </w:p>
        </w:tc>
        <w:tc>
          <w:tcPr>
            <w:tcW w:w="3960" w:type="dxa"/>
          </w:tcPr>
          <w:p w14:paraId="50101C97" w14:textId="77777777" w:rsidR="004470EF" w:rsidRPr="002E6533" w:rsidRDefault="00000000">
            <w:pPr>
              <w:pStyle w:val="Compact"/>
            </w:pPr>
            <w:r w:rsidRPr="002E6533">
              <w:t>Opções disponíveis</w:t>
            </w:r>
          </w:p>
        </w:tc>
      </w:tr>
      <w:tr w:rsidR="004470EF" w:rsidRPr="002E6533" w14:paraId="5C9220AE" w14:textId="77777777">
        <w:tc>
          <w:tcPr>
            <w:tcW w:w="3960" w:type="dxa"/>
          </w:tcPr>
          <w:p w14:paraId="6119C518" w14:textId="77777777" w:rsidR="004470EF" w:rsidRPr="002E6533" w:rsidRDefault="00000000">
            <w:pPr>
              <w:pStyle w:val="Compact"/>
            </w:pPr>
            <w:r w:rsidRPr="002E6533">
              <w:t>Os valores de campos estão entre aspas em seu arquivo de dados?</w:t>
            </w:r>
          </w:p>
        </w:tc>
        <w:tc>
          <w:tcPr>
            <w:tcW w:w="3960" w:type="dxa"/>
          </w:tcPr>
          <w:p w14:paraId="34AB0283" w14:textId="77777777" w:rsidR="004470EF" w:rsidRPr="002E6533" w:rsidRDefault="00000000">
            <w:pPr>
              <w:pStyle w:val="Corpodetexto"/>
            </w:pPr>
            <w:r w:rsidRPr="002E6533">
              <w:t>Se a resposta for sim, selecione a opção aspas simples ou aspas duplas.</w:t>
            </w:r>
          </w:p>
          <w:p w14:paraId="1F8C186F" w14:textId="77777777" w:rsidR="004470EF" w:rsidRPr="002E6533" w:rsidRDefault="00000000">
            <w:pPr>
              <w:pStyle w:val="Corpodetexto"/>
            </w:pPr>
            <w:r w:rsidRPr="002E6533">
              <w:t xml:space="preserve">Se não houver aspas, não selecione </w:t>
            </w:r>
            <w:r w:rsidRPr="002E6533">
              <w:lastRenderedPageBreak/>
              <w:t>nenhuma opção.</w:t>
            </w:r>
          </w:p>
        </w:tc>
      </w:tr>
      <w:tr w:rsidR="004470EF" w:rsidRPr="002E6533" w14:paraId="5595EEEB" w14:textId="77777777">
        <w:tc>
          <w:tcPr>
            <w:tcW w:w="3960" w:type="dxa"/>
          </w:tcPr>
          <w:p w14:paraId="6CFCA28D" w14:textId="77777777" w:rsidR="004470EF" w:rsidRPr="002E6533" w:rsidRDefault="00000000">
            <w:pPr>
              <w:pStyle w:val="Compact"/>
            </w:pPr>
            <w:r w:rsidRPr="002E6533">
              <w:lastRenderedPageBreak/>
              <w:t>Os registros importados podem acionar notificações?</w:t>
            </w:r>
          </w:p>
        </w:tc>
        <w:tc>
          <w:tcPr>
            <w:tcW w:w="3960" w:type="dxa"/>
          </w:tcPr>
          <w:p w14:paraId="32F4F847" w14:textId="77777777" w:rsidR="004470EF" w:rsidRPr="002E6533" w:rsidRDefault="00000000">
            <w:pPr>
              <w:pStyle w:val="Corpodetexto"/>
            </w:pPr>
            <w:r w:rsidRPr="002E6533">
              <w:t>Se a opção de notificações está ativada no aplicativo para o qual você está importando os dados, selecione enviar notificações para seus registros importados.</w:t>
            </w:r>
          </w:p>
          <w:p w14:paraId="7AE59BC6" w14:textId="77777777" w:rsidR="004470EF" w:rsidRPr="002E6533" w:rsidRDefault="00000000">
            <w:pPr>
              <w:pStyle w:val="Corpodetexto"/>
            </w:pPr>
            <w:r w:rsidRPr="002E6533">
              <w:t>Se você estiver importando um grande número de registros, acionar uma notificação por e-mail para cada um deles poderá gerar uma sobrecarga nas contas de e-mail dos usuários inscritos em um modelo de notificação do aplicativo.</w:t>
            </w:r>
          </w:p>
        </w:tc>
      </w:tr>
      <w:tr w:rsidR="004470EF" w:rsidRPr="002E6533" w14:paraId="44ADA20D" w14:textId="77777777">
        <w:tc>
          <w:tcPr>
            <w:tcW w:w="3960" w:type="dxa"/>
          </w:tcPr>
          <w:p w14:paraId="73FB8E1A" w14:textId="77777777" w:rsidR="004470EF" w:rsidRPr="002E6533" w:rsidRDefault="00000000">
            <w:pPr>
              <w:pStyle w:val="Compact"/>
            </w:pPr>
            <w:r w:rsidRPr="002E6533">
              <w:t>Como as referências devem ser manipuladas?</w:t>
            </w:r>
          </w:p>
        </w:tc>
        <w:tc>
          <w:tcPr>
            <w:tcW w:w="3960" w:type="dxa"/>
          </w:tcPr>
          <w:p w14:paraId="14876865" w14:textId="77777777" w:rsidR="004470EF" w:rsidRPr="002E6533" w:rsidRDefault="00000000">
            <w:pPr>
              <w:pStyle w:val="Corpodetexto"/>
            </w:pPr>
            <w:r w:rsidRPr="002E6533">
              <w:t>Se você optar por substituir os valores existentes de referência cruzada, os dados existentes no aplicativo serão substituídos pelos dados do arquivo de importação. Os dados que existiam antes do processo de importação serão removidos.</w:t>
            </w:r>
          </w:p>
          <w:p w14:paraId="29BCA25D" w14:textId="77777777" w:rsidR="004470EF" w:rsidRPr="002E6533" w:rsidRDefault="00000000">
            <w:pPr>
              <w:pStyle w:val="Corpodetexto"/>
            </w:pPr>
            <w:r w:rsidRPr="002E6533">
              <w:t>Se você optar por acrescentar dados de referência cruzada, o sistema manterá intactos os valores existentes no registro e adicionará novos valores de referência cruzada do arquivo de dados aos registros.</w:t>
            </w:r>
          </w:p>
        </w:tc>
      </w:tr>
    </w:tbl>
    <w:p w14:paraId="542EA583" w14:textId="77777777" w:rsidR="004470EF" w:rsidRPr="002E6533" w:rsidRDefault="00000000">
      <w:pPr>
        <w:pStyle w:val="Compact"/>
      </w:pPr>
      <w:r w:rsidRPr="002E6533">
        <w:t>Clique em Avançar.</w:t>
      </w:r>
    </w:p>
    <w:p w14:paraId="1C9075CC" w14:textId="77777777" w:rsidR="004470EF" w:rsidRPr="002E6533" w:rsidRDefault="00000000">
      <w:pPr>
        <w:pStyle w:val="Ttulo2"/>
      </w:pPr>
      <w:bookmarkStart w:id="1135" w:name="X88a21d7fc678d1a2bfd9ad0f708859807377fb7"/>
      <w:bookmarkEnd w:id="1134"/>
      <w:r w:rsidRPr="002E6533">
        <w:t>Tarefa 3: Selecionar identificadores exclusivos de registro</w:t>
      </w:r>
    </w:p>
    <w:p w14:paraId="6D03D977" w14:textId="77777777" w:rsidR="004470EF" w:rsidRPr="002E6533" w:rsidRDefault="00000000">
      <w:pPr>
        <w:pStyle w:val="FirstParagraph"/>
      </w:pPr>
      <w:r w:rsidRPr="002E6533">
        <w:t>As etapas para a seleção de identificadores exclusivos de registro variam de acordo com o tipo de importação de dados realizada.</w:t>
      </w:r>
    </w:p>
    <w:p w14:paraId="47BA9993" w14:textId="77777777" w:rsidR="004470EF" w:rsidRPr="002E6533" w:rsidRDefault="00000000">
      <w:pPr>
        <w:pStyle w:val="Compact"/>
      </w:pPr>
      <w:r w:rsidRPr="002E6533">
        <w:t>Iniciar na Tarefa 2 - página de identificação do Assistente de importação de dados.</w:t>
      </w:r>
    </w:p>
    <w:p w14:paraId="5CA2733E" w14:textId="77777777" w:rsidR="004470EF" w:rsidRPr="002E6533" w:rsidRDefault="00000000">
      <w:pPr>
        <w:pStyle w:val="Compact"/>
      </w:pPr>
      <w:r w:rsidRPr="002E6533">
        <w:t>Na seção Informações gerais, selecione se deseja importar novos registros ou atualizar registros existentes:</w:t>
      </w:r>
    </w:p>
    <w:p w14:paraId="5F2BFF5E" w14:textId="77777777" w:rsidR="004470EF" w:rsidRPr="002E6533" w:rsidRDefault="00000000">
      <w:pPr>
        <w:pStyle w:val="FirstParagraph"/>
      </w:pPr>
      <w:r w:rsidRPr="002E6533">
        <w:t>A tabela a seguir descreve as opções de identificador de registro exclusivo.</w:t>
      </w:r>
    </w:p>
    <w:p w14:paraId="35F09DEE" w14:textId="77777777" w:rsidR="004470EF" w:rsidRPr="002E6533" w:rsidRDefault="00000000">
      <w:pPr>
        <w:pStyle w:val="TableCaption"/>
      </w:pPr>
      <w:r w:rsidRPr="002E6533">
        <w:lastRenderedPageBreak/>
        <w:t>A tabela a seguir descreve as opções de identificador de registro exclusivo.</w:t>
      </w:r>
    </w:p>
    <w:tbl>
      <w:tblPr>
        <w:tblStyle w:val="Table"/>
        <w:tblW w:w="5000" w:type="pct"/>
        <w:tblLayout w:type="fixed"/>
        <w:tblLook w:val="0020" w:firstRow="1" w:lastRow="0" w:firstColumn="0" w:lastColumn="0" w:noHBand="0" w:noVBand="0"/>
      </w:tblPr>
      <w:tblGrid>
        <w:gridCol w:w="4527"/>
        <w:gridCol w:w="4527"/>
      </w:tblGrid>
      <w:tr w:rsidR="004470EF" w:rsidRPr="002E6533" w14:paraId="3AC280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E772B3" w14:textId="77777777" w:rsidR="004470EF" w:rsidRPr="002E6533" w:rsidRDefault="00000000">
            <w:pPr>
              <w:pStyle w:val="Compact"/>
            </w:pPr>
            <w:r w:rsidRPr="002E6533">
              <w:t>Opções</w:t>
            </w:r>
          </w:p>
        </w:tc>
        <w:tc>
          <w:tcPr>
            <w:tcW w:w="3960" w:type="dxa"/>
          </w:tcPr>
          <w:p w14:paraId="4C28228E" w14:textId="77777777" w:rsidR="004470EF" w:rsidRPr="002E6533" w:rsidRDefault="00000000">
            <w:pPr>
              <w:pStyle w:val="Compact"/>
            </w:pPr>
            <w:r w:rsidRPr="002E6533">
              <w:t>Descrição</w:t>
            </w:r>
          </w:p>
        </w:tc>
      </w:tr>
      <w:tr w:rsidR="004470EF" w:rsidRPr="002E6533" w14:paraId="1651D9B5" w14:textId="77777777">
        <w:tc>
          <w:tcPr>
            <w:tcW w:w="3960" w:type="dxa"/>
          </w:tcPr>
          <w:p w14:paraId="52BDCDFE" w14:textId="77777777" w:rsidR="004470EF" w:rsidRPr="002E6533" w:rsidRDefault="00000000">
            <w:pPr>
              <w:pStyle w:val="Compact"/>
            </w:pPr>
            <w:r w:rsidRPr="002E6533">
              <w:t>Importar novos registros</w:t>
            </w:r>
          </w:p>
        </w:tc>
        <w:tc>
          <w:tcPr>
            <w:tcW w:w="3960" w:type="dxa"/>
          </w:tcPr>
          <w:p w14:paraId="56946775" w14:textId="77777777" w:rsidR="004470EF" w:rsidRPr="002E6533" w:rsidRDefault="00000000">
            <w:pPr>
              <w:pStyle w:val="Compact"/>
            </w:pPr>
            <w:r w:rsidRPr="002E6533">
              <w:t>Se você estiver importando novos registros, os registros existentes em seu aplicativo permanecerão intactos. Os novos registros são adicionados ao grupo dos registros existentes no aplicativo.</w:t>
            </w:r>
          </w:p>
        </w:tc>
      </w:tr>
      <w:tr w:rsidR="004470EF" w:rsidRPr="002E6533" w14:paraId="2DEAAFC7" w14:textId="77777777">
        <w:tc>
          <w:tcPr>
            <w:tcW w:w="3960" w:type="dxa"/>
          </w:tcPr>
          <w:p w14:paraId="5D19C54D" w14:textId="77777777" w:rsidR="004470EF" w:rsidRPr="002E6533" w:rsidRDefault="00000000">
            <w:pPr>
              <w:pStyle w:val="Compact"/>
            </w:pPr>
            <w:r w:rsidRPr="002E6533">
              <w:t>Atualizar registros existentes</w:t>
            </w:r>
          </w:p>
        </w:tc>
        <w:tc>
          <w:tcPr>
            <w:tcW w:w="3960" w:type="dxa"/>
          </w:tcPr>
          <w:p w14:paraId="40B2FEED" w14:textId="77777777" w:rsidR="004470EF" w:rsidRPr="002E6533" w:rsidRDefault="00000000">
            <w:pPr>
              <w:pStyle w:val="Compact"/>
            </w:pPr>
            <w:r w:rsidRPr="002E6533">
              <w:t>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14:paraId="1F662B6E" w14:textId="77777777" w:rsidR="004470EF" w:rsidRPr="002E6533" w:rsidRDefault="00000000">
      <w:pPr>
        <w:pStyle w:val="Compact"/>
      </w:pPr>
      <w:r w:rsidRPr="002E6533">
        <w:t>Se você estiver atualizando registros existentes com sua importação de dados, faça o seguinte:</w:t>
      </w:r>
    </w:p>
    <w:p w14:paraId="2D9CCF0A" w14:textId="77777777" w:rsidR="004470EF" w:rsidRPr="002E6533" w:rsidRDefault="00000000">
      <w:pPr>
        <w:pStyle w:val="Compact"/>
        <w:numPr>
          <w:ilvl w:val="1"/>
          <w:numId w:val="0"/>
        </w:numPr>
      </w:pPr>
      <w:r w:rsidRPr="002E6533">
        <w:t>Em Campo(s) de aplicativo, clique em Reticências.</w:t>
      </w:r>
    </w:p>
    <w:p w14:paraId="73BF6F52" w14:textId="77777777" w:rsidR="004470EF" w:rsidRPr="002E6533" w:rsidRDefault="00000000">
      <w:pPr>
        <w:numPr>
          <w:ilvl w:val="1"/>
          <w:numId w:val="0"/>
        </w:numPr>
      </w:pPr>
      <w:r w:rsidRPr="002E6533">
        <w:t>Selecione 1 ou mais campos cujos valores sirvam como identificador exclusivo de registro.</w:t>
      </w:r>
    </w:p>
    <w:p w14:paraId="121EA1F1" w14:textId="77777777" w:rsidR="004470EF" w:rsidRPr="002E6533" w:rsidRDefault="00000000">
      <w:pPr>
        <w:numPr>
          <w:ilvl w:val="1"/>
          <w:numId w:val="0"/>
        </w:numPr>
      </w:pPr>
      <w:r w:rsidRPr="002E6533">
        <w:t>Isso permite ao Assistente de importação de dados fazer a correspondência entre os registros em seu arquivo externo de dados e os registros no aplicativo, questionário ou subformulário.</w:t>
      </w:r>
    </w:p>
    <w:p w14:paraId="3C37457C" w14:textId="77777777" w:rsidR="004470EF" w:rsidRPr="002E6533" w:rsidRDefault="00000000">
      <w:pPr>
        <w:pStyle w:val="Ttulo2"/>
      </w:pPr>
      <w:bookmarkStart w:id="1136" w:name="X763e940034573e90771237c2e3ded2588627266"/>
      <w:bookmarkEnd w:id="1135"/>
      <w:r w:rsidRPr="002E6533">
        <w:t>Tarefa 4: Associar dados da importação a campos do aplicativo</w:t>
      </w:r>
    </w:p>
    <w:p w14:paraId="2F7182F6" w14:textId="77777777" w:rsidR="004470EF" w:rsidRPr="002E6533" w:rsidRDefault="00000000">
      <w:pPr>
        <w:pStyle w:val="Compact"/>
      </w:pPr>
      <w:r w:rsidRPr="002E6533">
        <w:t>Iniciar na Tarefa 2 - página de identificação do Assistente de importação de dados.</w:t>
      </w:r>
    </w:p>
    <w:p w14:paraId="30B9D3D6" w14:textId="77777777" w:rsidR="004470EF" w:rsidRPr="002E6533" w:rsidRDefault="00000000">
      <w:pPr>
        <w:pStyle w:val="Compact"/>
      </w:pPr>
      <w:r w:rsidRPr="002E6533">
        <w:t>No campo Tipo de importação, da seção Informações gerais, selecione o tipo de arquivo.</w:t>
      </w:r>
    </w:p>
    <w:p w14:paraId="6400829F" w14:textId="77777777" w:rsidR="004470EF" w:rsidRPr="002E6533" w:rsidRDefault="00000000">
      <w:pPr>
        <w:pStyle w:val="Compact"/>
      </w:pPr>
      <w:r w:rsidRPr="002E6533">
        <w:t>(Opcional) Em Campos do aplicativo, selecione os campos que devem ser atualizados.</w:t>
      </w:r>
    </w:p>
    <w:p w14:paraId="029FEB5A" w14:textId="77777777" w:rsidR="004470EF" w:rsidRPr="002E6533" w:rsidRDefault="00000000">
      <w:pPr>
        <w:pStyle w:val="Compact"/>
      </w:pPr>
      <w:r w:rsidRPr="002E6533">
        <w:t>Na seção Mapeamento de campos de importação, execute 1 ou mais das seguintes ações:</w:t>
      </w:r>
    </w:p>
    <w:p w14:paraId="4C148A27" w14:textId="77777777" w:rsidR="004470EF" w:rsidRPr="002E6533" w:rsidRDefault="00000000">
      <w:pPr>
        <w:pStyle w:val="Compact"/>
        <w:numPr>
          <w:ilvl w:val="1"/>
          <w:numId w:val="0"/>
        </w:numPr>
      </w:pPr>
      <w:r w:rsidRPr="002E6533">
        <w:t>Para mapear campos importados, selecione o campo correspondente na lista suspensa Campos de aplicativo.</w:t>
      </w:r>
    </w:p>
    <w:p w14:paraId="4B04C553" w14:textId="77777777" w:rsidR="004470EF" w:rsidRPr="002E6533" w:rsidRDefault="00000000">
      <w:pPr>
        <w:pStyle w:val="Compact"/>
        <w:numPr>
          <w:ilvl w:val="1"/>
          <w:numId w:val="0"/>
        </w:numPr>
      </w:pPr>
      <w:r w:rsidRPr="002E6533">
        <w:lastRenderedPageBreak/>
        <w:t>Se você não quiser importar 1 ou mais colunas de dados de seu arquivo de importação, selecione Não importar das colunas correspondentes no Assistente de importação de dados.</w:t>
      </w:r>
    </w:p>
    <w:p w14:paraId="1112D2C1" w14:textId="77777777" w:rsidR="004470EF" w:rsidRPr="002E6533" w:rsidRDefault="00000000">
      <w:pPr>
        <w:pStyle w:val="Compact"/>
        <w:numPr>
          <w:ilvl w:val="1"/>
          <w:numId w:val="0"/>
        </w:numPr>
      </w:pPr>
      <w:r w:rsidRPr="002E6533">
        <w:t>Para atualizar os registros existentes ou importar entradas de subformulário, mapeie o campo selecionado como identificador exclusivo para o campo adequado no grid de mapeamento de campos.</w:t>
      </w:r>
    </w:p>
    <w:p w14:paraId="1A2BE22C" w14:textId="77777777" w:rsidR="004470EF" w:rsidRPr="002E6533" w:rsidRDefault="00000000">
      <w:pPr>
        <w:pStyle w:val="Compact"/>
      </w:pPr>
      <w:r w:rsidRPr="002E6533">
        <w:t>(Opcional) Se você tiver associado um campo Data do arquivo de importação a um campo Data do aplicativo, especifique o formato dos valores de data e hora do arquivo de importação.</w:t>
      </w:r>
    </w:p>
    <w:p w14:paraId="20908455" w14:textId="77777777" w:rsidR="004470EF" w:rsidRPr="002E6533" w:rsidRDefault="00000000">
      <w:pPr>
        <w:pStyle w:val="Compact"/>
      </w:pPr>
      <w:r w:rsidRPr="002E6533">
        <w:t>Clique em Avançar.</w:t>
      </w:r>
    </w:p>
    <w:p w14:paraId="63317C41" w14:textId="77777777" w:rsidR="004470EF" w:rsidRPr="002E6533" w:rsidRDefault="00000000">
      <w:pPr>
        <w:pStyle w:val="Ttulo2"/>
      </w:pPr>
      <w:bookmarkStart w:id="1137" w:name="X4237213d2e4d0ea9f417bb091c38ff1e0af5c6f"/>
      <w:bookmarkEnd w:id="1136"/>
      <w:r w:rsidRPr="002E6533">
        <w:t>Tarefa 5: Iniciar validação e importação de dados</w:t>
      </w:r>
    </w:p>
    <w:p w14:paraId="7C78BF79" w14:textId="77777777" w:rsidR="004470EF" w:rsidRPr="002E6533" w:rsidRDefault="00000000">
      <w:pPr>
        <w:pStyle w:val="Compact"/>
      </w:pPr>
      <w:r w:rsidRPr="002E6533">
        <w:t>Analisar as configurações do Assistente de importação de dados.</w:t>
      </w:r>
    </w:p>
    <w:p w14:paraId="3F567A72" w14:textId="77777777" w:rsidR="004470EF" w:rsidRPr="002E6533" w:rsidRDefault="00000000">
      <w:pPr>
        <w:pStyle w:val="Compact"/>
      </w:pPr>
      <w:r w:rsidRPr="002E6533">
        <w:t>Faça quaisquer correções necessárias e comece o processo de importação novamente (começando na primeira página do Assistente de importação de dados).</w:t>
      </w:r>
    </w:p>
    <w:p w14:paraId="73A43A0F" w14:textId="77777777" w:rsidR="004470EF" w:rsidRPr="002E6533" w:rsidRDefault="00000000">
      <w:r w:rsidRPr="002E6533">
        <w:t>Clique em Importar.</w:t>
      </w:r>
    </w:p>
    <w:p w14:paraId="7E5438B2" w14:textId="77777777" w:rsidR="004470EF" w:rsidRPr="002E6533" w:rsidRDefault="00000000">
      <w:r w:rsidRPr="002E6533">
        <w:rPr>
          <w:b/>
          <w:bCs/>
        </w:rPr>
        <w:t>Importante:</w:t>
      </w:r>
      <w:r w:rsidRPr="002E6533">
        <w:t xml:space="preserve"> Não feche essa janela nem faça log-off do sistema durante essa fase do processo de importação. Essas ações podem causar resultados adversos.</w:t>
      </w:r>
    </w:p>
    <w:p w14:paraId="0010108F" w14:textId="77777777" w:rsidR="004470EF" w:rsidRPr="002E6533" w:rsidRDefault="00000000">
      <w:pPr>
        <w:pStyle w:val="Compact"/>
      </w:pPr>
      <w:r w:rsidRPr="002E6533">
        <w:t>(Opcional) Se forem encontrados erros adicionais, volte e corrija-os conforme necessário e clique novamente em Importar.</w:t>
      </w:r>
    </w:p>
    <w:p w14:paraId="0357F639" w14:textId="77777777" w:rsidR="004470EF" w:rsidRPr="002E6533" w:rsidRDefault="00000000">
      <w:pPr>
        <w:pStyle w:val="Compact"/>
      </w:pPr>
      <w:r w:rsidRPr="002E6533">
        <w:t>Quando a importação for concluída com sucesso, clique em Continuar.</w:t>
      </w:r>
    </w:p>
    <w:p w14:paraId="608DABFE" w14:textId="77777777" w:rsidR="004470EF" w:rsidRPr="002E6533" w:rsidRDefault="00000000">
      <w:pPr>
        <w:pStyle w:val="Ttulo1"/>
      </w:pPr>
      <w:bookmarkStart w:id="1138" w:name="exportação-de-registro-clássico"/>
      <w:bookmarkEnd w:id="1132"/>
      <w:bookmarkEnd w:id="1137"/>
      <w:r w:rsidRPr="002E6533">
        <w:t>Exportação de registro (clássico)</w:t>
      </w:r>
    </w:p>
    <w:p w14:paraId="360C1B1D"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13">
        <w:r w:rsidR="004470EF" w:rsidRPr="002E6533">
          <w:rPr>
            <w:rStyle w:val="Hyperlink"/>
          </w:rPr>
          <w:t>Registros</w:t>
        </w:r>
      </w:hyperlink>
      <w:r w:rsidRPr="002E6533">
        <w:t xml:space="preserve">. Para obter informações sobre experiências clássicas, consulte </w:t>
      </w:r>
      <w:hyperlink r:id="rId2014" w:anchor="classic_experiences">
        <w:r w:rsidR="004470EF" w:rsidRPr="002E6533">
          <w:rPr>
            <w:rStyle w:val="Hyperlink"/>
          </w:rPr>
          <w:t>Experiências clássicas do Archer</w:t>
        </w:r>
      </w:hyperlink>
      <w:r w:rsidRPr="002E6533">
        <w:t>.</w:t>
      </w:r>
    </w:p>
    <w:p w14:paraId="0979081F" w14:textId="77777777" w:rsidR="004470EF" w:rsidRPr="002E6533" w:rsidRDefault="00000000">
      <w:pPr>
        <w:pStyle w:val="Corpodetexto"/>
      </w:pPr>
      <w:r w:rsidRPr="002E6533">
        <w:t>O recurso de exportação permite exportar as informações exibidas na página do registro.</w:t>
      </w:r>
    </w:p>
    <w:p w14:paraId="033945E9" w14:textId="77777777" w:rsidR="004470EF" w:rsidRPr="002E6533" w:rsidRDefault="00000000">
      <w:pPr>
        <w:pStyle w:val="Corpodetexto"/>
      </w:pPr>
      <w:r w:rsidRPr="002E6533">
        <w:t>Algumas exceções incluem calendário, visualização de cartão e formatos de mapa, nos quais os dados são exportados em formato de coluna. Para exportar um gráfico de análise de tendências, você deve exportar o registro que contém o gráfico de análise de tendências.</w:t>
      </w:r>
    </w:p>
    <w:p w14:paraId="473BBB69" w14:textId="77777777" w:rsidR="004470EF" w:rsidRPr="002E6533" w:rsidRDefault="00000000">
      <w:pPr>
        <w:pStyle w:val="Corpodetexto"/>
      </w:pPr>
      <w:r w:rsidRPr="002E6533">
        <w:t>Nesta página</w:t>
      </w:r>
    </w:p>
    <w:p w14:paraId="599174BA" w14:textId="77777777" w:rsidR="004470EF" w:rsidRPr="002E6533" w:rsidRDefault="004470EF">
      <w:pPr>
        <w:pStyle w:val="Compact"/>
      </w:pPr>
      <w:hyperlink w:anchor="X1ee66c8d59667aa096947fbbfe2286c10ec7083">
        <w:r w:rsidRPr="002E6533">
          <w:rPr>
            <w:rStyle w:val="Hyperlink"/>
          </w:rPr>
          <w:t>Métodos de exportação de registros</w:t>
        </w:r>
      </w:hyperlink>
    </w:p>
    <w:p w14:paraId="3C37DC49" w14:textId="77777777" w:rsidR="004470EF" w:rsidRPr="002E6533" w:rsidRDefault="00000000">
      <w:pPr>
        <w:pStyle w:val="Ttulo2"/>
      </w:pPr>
      <w:bookmarkStart w:id="1139" w:name="métodos-de-exportação-de-registros"/>
      <w:r w:rsidRPr="002E6533">
        <w:lastRenderedPageBreak/>
        <w:t>Métodos de exportação de registros</w:t>
      </w:r>
    </w:p>
    <w:p w14:paraId="460AB8C2" w14:textId="77777777" w:rsidR="004470EF" w:rsidRPr="002E6533" w:rsidRDefault="00000000">
      <w:pPr>
        <w:pStyle w:val="FirstParagraph"/>
      </w:pPr>
      <w:r w:rsidRPr="002E6533">
        <w:t>Você pode exportar um registro usando os seguintes métodos:</w:t>
      </w:r>
    </w:p>
    <w:p w14:paraId="245EB4F5" w14:textId="77777777" w:rsidR="004470EF" w:rsidRPr="002E6533" w:rsidRDefault="00000000">
      <w:r w:rsidRPr="002E6533">
        <w:t>Exportação para Excel.</w:t>
      </w:r>
    </w:p>
    <w:p w14:paraId="6050E39C" w14:textId="77777777" w:rsidR="004470EF" w:rsidRPr="002E6533" w:rsidRDefault="00000000">
      <w:r w:rsidRPr="002E6533">
        <w:rPr>
          <w:b/>
          <w:bCs/>
        </w:rPr>
        <w:t>Importante:</w:t>
      </w:r>
      <w:r w:rsidRPr="002E6533">
        <w:t xml:space="preserve"> Atualmente, esse recurso está disponível apenas para o caso de uso de Projetos e documentação de auditoria do Archer.</w:t>
      </w:r>
    </w:p>
    <w:p w14:paraId="1A38B1E3" w14:textId="77777777" w:rsidR="004470EF" w:rsidRPr="002E6533" w:rsidRDefault="004470EF">
      <w:hyperlink w:anchor="Xa39a3ee5e6b4b0d3255bfef95601890afd80709">
        <w:r w:rsidRPr="002E6533">
          <w:rPr>
            <w:rStyle w:val="Hyperlink"/>
          </w:rPr>
          <w:t>Método padrão</w:t>
        </w:r>
      </w:hyperlink>
      <w:r w:rsidRPr="002E6533">
        <w:t>.</w:t>
      </w:r>
    </w:p>
    <w:p w14:paraId="0C0D1F9E" w14:textId="77777777" w:rsidR="004470EF" w:rsidRPr="002E6533" w:rsidRDefault="004470EF">
      <w:hyperlink r:id="rId2015">
        <w:r w:rsidRPr="002E6533">
          <w:rPr>
            <w:rStyle w:val="Hyperlink"/>
          </w:rPr>
          <w:t>Método de mala direta</w:t>
        </w:r>
      </w:hyperlink>
      <w:r w:rsidRPr="002E6533">
        <w:t>.</w:t>
      </w:r>
    </w:p>
    <w:p w14:paraId="6E82B52E" w14:textId="77777777" w:rsidR="004470EF" w:rsidRPr="002E6533" w:rsidRDefault="00000000">
      <w:pPr>
        <w:pStyle w:val="Ttulo1"/>
      </w:pPr>
      <w:bookmarkStart w:id="1140" w:name="X5a40dcc0aa275db347a2d9a4051adfde02db961"/>
      <w:bookmarkEnd w:id="1138"/>
      <w:bookmarkEnd w:id="1139"/>
      <w:r w:rsidRPr="002E6533">
        <w:t>Exportando registros com o método padrão (Clássico)</w:t>
      </w:r>
    </w:p>
    <w:p w14:paraId="276D9C2D"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16">
        <w:r w:rsidR="004470EF" w:rsidRPr="002E6533">
          <w:rPr>
            <w:rStyle w:val="Hyperlink"/>
          </w:rPr>
          <w:t>Registros</w:t>
        </w:r>
      </w:hyperlink>
      <w:r w:rsidRPr="002E6533">
        <w:t xml:space="preserve">. Para obter informações sobre experiências clássicas, consulte </w:t>
      </w:r>
      <w:hyperlink r:id="rId2017" w:anchor="classic_experiences">
        <w:r w:rsidR="004470EF" w:rsidRPr="002E6533">
          <w:rPr>
            <w:rStyle w:val="Hyperlink"/>
          </w:rPr>
          <w:t>Experiências clássicas do Archer</w:t>
        </w:r>
      </w:hyperlink>
      <w:r w:rsidRPr="002E6533">
        <w:t>.</w:t>
      </w:r>
    </w:p>
    <w:p w14:paraId="330D2491" w14:textId="77777777" w:rsidR="004470EF" w:rsidRPr="002E6533" w:rsidRDefault="00000000">
      <w:pPr>
        <w:pStyle w:val="Corpodetexto"/>
      </w:pPr>
      <w:r w:rsidRPr="002E6533">
        <w:t>Você pode exportar um registro usando o método padrão de exportação.</w:t>
      </w:r>
    </w:p>
    <w:p w14:paraId="1A40ADB0" w14:textId="77777777" w:rsidR="004470EF" w:rsidRPr="002E6533" w:rsidRDefault="00000000">
      <w:pPr>
        <w:pStyle w:val="Corpodetexto"/>
      </w:pPr>
      <w:r w:rsidRPr="002E6533">
        <w:t>Nesta página</w:t>
      </w:r>
    </w:p>
    <w:p w14:paraId="3E53F8B4" w14:textId="77777777" w:rsidR="004470EF" w:rsidRPr="002E6533" w:rsidRDefault="004470EF">
      <w:pPr>
        <w:pStyle w:val="Compact"/>
      </w:pPr>
      <w:hyperlink w:anchor="Tiposdearquivosquepodemserexportados">
        <w:r w:rsidRPr="002E6533">
          <w:rPr>
            <w:rStyle w:val="Hyperlink"/>
          </w:rPr>
          <w:t>Tipos de arquivos que podem ser exportados</w:t>
        </w:r>
      </w:hyperlink>
    </w:p>
    <w:p w14:paraId="3678DAF9" w14:textId="77777777" w:rsidR="004470EF" w:rsidRPr="002E6533" w:rsidRDefault="004470EF">
      <w:pPr>
        <w:pStyle w:val="Compact"/>
      </w:pPr>
      <w:hyperlink w:anchor="X34089a11d7484e20777be8dc7ce6c42b428a1b0">
        <w:r w:rsidRPr="002E6533">
          <w:rPr>
            <w:rStyle w:val="Hyperlink"/>
          </w:rPr>
          <w:t>Exportando registros usando o método padrão</w:t>
        </w:r>
      </w:hyperlink>
    </w:p>
    <w:p w14:paraId="5575442B" w14:textId="77777777" w:rsidR="004470EF" w:rsidRPr="002E6533" w:rsidRDefault="00000000">
      <w:pPr>
        <w:pStyle w:val="Ttulo2"/>
      </w:pPr>
      <w:bookmarkStart w:id="1141" w:name="X1fa29d8ba79399f543b87e92ed9faa82dff5a0a"/>
      <w:r w:rsidRPr="002E6533">
        <w:t>Tipos de arquivos que podem ser exportados</w:t>
      </w:r>
    </w:p>
    <w:p w14:paraId="0EC50AED" w14:textId="77777777" w:rsidR="004470EF" w:rsidRPr="002E6533" w:rsidRDefault="00000000">
      <w:pPr>
        <w:pStyle w:val="FirstParagraph"/>
      </w:pPr>
      <w:r w:rsidRPr="002E6533">
        <w:rPr>
          <w:b/>
          <w:bCs/>
        </w:rPr>
        <w:t>Observação:</w:t>
      </w:r>
      <w:r w:rsidRPr="002E6533">
        <w:t xml:space="preserve"> 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14:paraId="3840EFC1" w14:textId="77777777" w:rsidR="004470EF" w:rsidRPr="002E6533" w:rsidRDefault="00000000">
      <w:pPr>
        <w:pStyle w:val="TableCaption"/>
      </w:pPr>
      <w:r w:rsidRPr="002E6533">
        <w:t>A tabela a seguir descreve os tipos de arquivos que podem ser exportados usando o método padrão.</w:t>
      </w:r>
    </w:p>
    <w:tbl>
      <w:tblPr>
        <w:tblStyle w:val="Table"/>
        <w:tblW w:w="5000" w:type="pct"/>
        <w:tblLayout w:type="fixed"/>
        <w:tblLook w:val="0020" w:firstRow="1" w:lastRow="0" w:firstColumn="0" w:lastColumn="0" w:noHBand="0" w:noVBand="0"/>
      </w:tblPr>
      <w:tblGrid>
        <w:gridCol w:w="4527"/>
        <w:gridCol w:w="4527"/>
      </w:tblGrid>
      <w:tr w:rsidR="004470EF" w:rsidRPr="002E6533" w14:paraId="21D20F7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3A87CC" w14:textId="77777777" w:rsidR="004470EF" w:rsidRPr="002E6533" w:rsidRDefault="00000000">
            <w:pPr>
              <w:pStyle w:val="Compact"/>
            </w:pPr>
            <w:r w:rsidRPr="002E6533">
              <w:t>Tipo de arquivo</w:t>
            </w:r>
          </w:p>
        </w:tc>
        <w:tc>
          <w:tcPr>
            <w:tcW w:w="3960" w:type="dxa"/>
          </w:tcPr>
          <w:p w14:paraId="167857EE" w14:textId="77777777" w:rsidR="004470EF" w:rsidRPr="002E6533" w:rsidRDefault="00000000">
            <w:pPr>
              <w:pStyle w:val="Compact"/>
            </w:pPr>
            <w:r w:rsidRPr="002E6533">
              <w:t>Descrição</w:t>
            </w:r>
          </w:p>
        </w:tc>
      </w:tr>
      <w:tr w:rsidR="004470EF" w:rsidRPr="002E6533" w14:paraId="246DDBE1" w14:textId="77777777">
        <w:tc>
          <w:tcPr>
            <w:tcW w:w="3960" w:type="dxa"/>
          </w:tcPr>
          <w:p w14:paraId="12A919EF" w14:textId="77777777" w:rsidR="004470EF" w:rsidRPr="002E6533" w:rsidRDefault="00000000">
            <w:pPr>
              <w:pStyle w:val="Compact"/>
            </w:pPr>
            <w:r w:rsidRPr="002E6533">
              <w:t>RTF</w:t>
            </w:r>
          </w:p>
        </w:tc>
        <w:tc>
          <w:tcPr>
            <w:tcW w:w="3960" w:type="dxa"/>
          </w:tcPr>
          <w:p w14:paraId="7C54B266" w14:textId="77777777" w:rsidR="004470EF" w:rsidRPr="002E6533" w:rsidRDefault="00000000">
            <w:pPr>
              <w:pStyle w:val="Corpodetexto"/>
            </w:pPr>
            <w:r w:rsidRPr="002E6533">
              <w:t>Armazena dados em um documento RTF como uma tabela do Microsoft Word.</w:t>
            </w:r>
          </w:p>
          <w:p w14:paraId="584CE552" w14:textId="77777777" w:rsidR="004470EF" w:rsidRPr="002E6533" w:rsidRDefault="00000000">
            <w:pPr>
              <w:pStyle w:val="Compact"/>
            </w:pPr>
            <w:r w:rsidRPr="002E6533">
              <w:t xml:space="preserve"> A tabela é definida </w:t>
            </w:r>
            <w:proofErr w:type="gramStart"/>
            <w:r w:rsidRPr="002E6533">
              <w:t>como Redimensionar</w:t>
            </w:r>
            <w:proofErr w:type="gramEnd"/>
            <w:r w:rsidRPr="002E6533">
              <w:t xml:space="preserve"> automaticamente para comportar o conteúdo. O documento RTF sempre se ajusta à largura de 1 página.</w:t>
            </w:r>
          </w:p>
          <w:p w14:paraId="190654C8" w14:textId="77777777" w:rsidR="004470EF" w:rsidRPr="002E6533" w:rsidRDefault="00000000">
            <w:pPr>
              <w:pStyle w:val="Compact"/>
            </w:pPr>
            <w:r w:rsidRPr="002E6533">
              <w:t xml:space="preserve">Se a largura de uma página é alterada no Word (por exemplo, alterada de retrato </w:t>
            </w:r>
            <w:r w:rsidRPr="002E6533">
              <w:lastRenderedPageBreak/>
              <w:t>para paisagem), a tabela é redimensionada automaticamente.</w:t>
            </w:r>
          </w:p>
          <w:p w14:paraId="22EF35E7" w14:textId="77777777" w:rsidR="004470EF" w:rsidRPr="002E6533" w:rsidRDefault="00000000">
            <w:pPr>
              <w:pStyle w:val="Compact"/>
            </w:pPr>
            <w:r w:rsidRPr="002E6533">
              <w:t>Se o arquivo contém linhas mais largas que a página, e uma versão compactada torna as colunas extremamente pequenas, o lado direito do relatório é truncado. </w:t>
            </w:r>
          </w:p>
          <w:p w14:paraId="4DF3B011" w14:textId="77777777" w:rsidR="004470EF" w:rsidRPr="002E6533" w:rsidRDefault="00000000">
            <w:pPr>
              <w:pStyle w:val="Compact"/>
            </w:pPr>
            <w:r w:rsidRPr="002E6533">
              <w:t>Se o arquivo contém uma tabela HTML com larguras codificadas que se estendam além da largura da página, o relatório é truncado. Para evitar que isso aconteça, defina as larguras da tabela como porcentagens.</w:t>
            </w:r>
          </w:p>
          <w:p w14:paraId="18B64B27" w14:textId="77777777" w:rsidR="004470EF" w:rsidRPr="002E6533" w:rsidRDefault="00000000">
            <w:pPr>
              <w:pStyle w:val="FirstParagraph"/>
            </w:pPr>
            <w:r w:rsidRPr="002E6533">
              <w:t>Use esse tipo de exportação quando o arquivo exportado não contiver um grande número de colunas.</w:t>
            </w:r>
          </w:p>
        </w:tc>
      </w:tr>
      <w:tr w:rsidR="004470EF" w:rsidRPr="002E6533" w14:paraId="64DD97FB" w14:textId="77777777">
        <w:tc>
          <w:tcPr>
            <w:tcW w:w="3960" w:type="dxa"/>
          </w:tcPr>
          <w:p w14:paraId="25990FDF" w14:textId="77777777" w:rsidR="004470EF" w:rsidRPr="002E6533" w:rsidRDefault="00000000">
            <w:pPr>
              <w:pStyle w:val="Compact"/>
            </w:pPr>
            <w:r w:rsidRPr="002E6533">
              <w:lastRenderedPageBreak/>
              <w:t>PDF</w:t>
            </w:r>
          </w:p>
        </w:tc>
        <w:tc>
          <w:tcPr>
            <w:tcW w:w="3960" w:type="dxa"/>
          </w:tcPr>
          <w:p w14:paraId="7C029C46" w14:textId="77777777" w:rsidR="004470EF" w:rsidRPr="002E6533" w:rsidRDefault="00000000">
            <w:pPr>
              <w:pStyle w:val="Corpodetexto"/>
            </w:pPr>
            <w:r w:rsidRPr="002E6533">
              <w:t>Armazena dados em um arquivo PDF. O conteúdo desse arquivo é estático e não pode ser redimensionado depois que o documento é criado.</w:t>
            </w:r>
          </w:p>
          <w:p w14:paraId="0B322776" w14:textId="77777777" w:rsidR="004470EF" w:rsidRPr="002E6533" w:rsidRDefault="00000000">
            <w:pPr>
              <w:pStyle w:val="Corpodetexto"/>
            </w:pPr>
            <w:r w:rsidRPr="002E6533">
              <w:t>O conteúdo é processado em várias páginas quando a extensão de uma linha ultrapassa a margem direita. As colunas são automaticamente redimensionadas para que uma coluna nunca seja expandida para várias páginas.</w:t>
            </w:r>
          </w:p>
          <w:p w14:paraId="1E20A16D" w14:textId="77777777" w:rsidR="004470EF" w:rsidRPr="002E6533" w:rsidRDefault="00000000">
            <w:pPr>
              <w:pStyle w:val="Corpodetexto"/>
            </w:pPr>
            <w:r w:rsidRPr="002E6533">
              <w:t>Use esse tipo de exportação quando um registro ou um relatório possuir um grande número de colunas. As colunas não serão truncadas.</w:t>
            </w:r>
          </w:p>
        </w:tc>
      </w:tr>
      <w:tr w:rsidR="004470EF" w:rsidRPr="002E6533" w14:paraId="348856AA" w14:textId="77777777">
        <w:tc>
          <w:tcPr>
            <w:tcW w:w="3960" w:type="dxa"/>
          </w:tcPr>
          <w:p w14:paraId="241C59AB" w14:textId="77777777" w:rsidR="004470EF" w:rsidRPr="002E6533" w:rsidRDefault="00000000">
            <w:pPr>
              <w:pStyle w:val="Compact"/>
            </w:pPr>
            <w:r w:rsidRPr="002E6533">
              <w:t>XLSX</w:t>
            </w:r>
          </w:p>
        </w:tc>
        <w:tc>
          <w:tcPr>
            <w:tcW w:w="3960" w:type="dxa"/>
          </w:tcPr>
          <w:p w14:paraId="6EA8B4A8" w14:textId="77777777" w:rsidR="004470EF" w:rsidRPr="002E6533" w:rsidRDefault="00000000">
            <w:pPr>
              <w:pStyle w:val="Corpodetexto"/>
            </w:pPr>
            <w:r w:rsidRPr="002E6533">
              <w:t>Armazena dados em uma planilha do Microsoft Excel. Esse tipo de exportação não inclui a formatação original. Os dados não serão apresentados de maneira idêntica ao do Archer.</w:t>
            </w:r>
          </w:p>
          <w:p w14:paraId="5927926E" w14:textId="77777777" w:rsidR="004470EF" w:rsidRPr="002E6533" w:rsidRDefault="00000000">
            <w:pPr>
              <w:pStyle w:val="Corpodetexto"/>
            </w:pPr>
            <w:r w:rsidRPr="002E6533">
              <w:t xml:space="preserve">Use esse tipo de exportação quando quiser realizar cálculos, gerar relatórios </w:t>
            </w:r>
            <w:r w:rsidRPr="002E6533">
              <w:lastRenderedPageBreak/>
              <w:t>ou gráficos de dados, ou para ambos se isso não for possível no Archer.</w:t>
            </w:r>
          </w:p>
          <w:p w14:paraId="5E297A79" w14:textId="77777777" w:rsidR="004470EF" w:rsidRPr="002E6533" w:rsidRDefault="00000000">
            <w:pPr>
              <w:pStyle w:val="Corpodetexto"/>
            </w:pPr>
            <w:r w:rsidRPr="002E6533">
              <w:t>Utilizando o Excel como um editor de CSV</w:t>
            </w:r>
          </w:p>
          <w:p w14:paraId="784C5F1A" w14:textId="77777777" w:rsidR="004470EF" w:rsidRPr="002E6533" w:rsidRDefault="00000000">
            <w:pPr>
              <w:pStyle w:val="Corpodetexto"/>
            </w:pPr>
            <w:r w:rsidRPr="002E6533">
              <w:t>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14:paraId="24E95EE9" w14:textId="77777777" w:rsidR="004470EF" w:rsidRPr="002E6533" w:rsidRDefault="00000000">
            <w:pPr>
              <w:pStyle w:val="Compact"/>
            </w:pPr>
            <w:r w:rsidRPr="002E6533">
              <w:t>A tabela a seguir descreve os tipos de alterações que podem ocorrer em seus arquivos.</w:t>
            </w:r>
          </w:p>
          <w:p w14:paraId="27EACADE" w14:textId="77777777" w:rsidR="004470EF" w:rsidRPr="002E6533" w:rsidRDefault="00000000">
            <w:pPr>
              <w:pStyle w:val="Compact"/>
            </w:pPr>
            <w:r w:rsidRPr="002E6533">
              <w:t>A tabela a seguir descreve os tipos de alterações que podem ocorrer em seus arquivos.</w:t>
            </w:r>
          </w:p>
          <w:tbl>
            <w:tblPr>
              <w:tblStyle w:val="Table"/>
              <w:tblW w:w="5000" w:type="pct"/>
              <w:tblLayout w:type="fixed"/>
              <w:tblLook w:val="0020" w:firstRow="1" w:lastRow="0" w:firstColumn="0" w:lastColumn="0" w:noHBand="0" w:noVBand="0"/>
            </w:tblPr>
            <w:tblGrid>
              <w:gridCol w:w="2156"/>
              <w:gridCol w:w="2155"/>
            </w:tblGrid>
            <w:tr w:rsidR="004470EF" w:rsidRPr="002E6533" w14:paraId="495C7A8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755F4B" w14:textId="77777777" w:rsidR="004470EF" w:rsidRPr="002E6533" w:rsidRDefault="00000000">
                  <w:pPr>
                    <w:pStyle w:val="Compact"/>
                  </w:pPr>
                  <w:r w:rsidRPr="002E6533">
                    <w:t>Valores</w:t>
                  </w:r>
                </w:p>
              </w:tc>
              <w:tc>
                <w:tcPr>
                  <w:tcW w:w="3960" w:type="dxa"/>
                </w:tcPr>
                <w:p w14:paraId="32D5A660" w14:textId="77777777" w:rsidR="004470EF" w:rsidRPr="002E6533" w:rsidRDefault="00000000">
                  <w:pPr>
                    <w:pStyle w:val="Compact"/>
                  </w:pPr>
                  <w:r w:rsidRPr="002E6533">
                    <w:t>Descrição</w:t>
                  </w:r>
                </w:p>
              </w:tc>
            </w:tr>
            <w:tr w:rsidR="004470EF" w:rsidRPr="002E6533" w14:paraId="31CC3D74" w14:textId="77777777">
              <w:tc>
                <w:tcPr>
                  <w:tcW w:w="3960" w:type="dxa"/>
                </w:tcPr>
                <w:p w14:paraId="7BD57C15" w14:textId="77777777" w:rsidR="004470EF" w:rsidRPr="002E6533" w:rsidRDefault="00000000">
                  <w:pPr>
                    <w:pStyle w:val="Compact"/>
                  </w:pPr>
                  <w:r w:rsidRPr="002E6533">
                    <w:t>Valores de data</w:t>
                  </w:r>
                </w:p>
              </w:tc>
              <w:tc>
                <w:tcPr>
                  <w:tcW w:w="3960" w:type="dxa"/>
                </w:tcPr>
                <w:p w14:paraId="4806392D" w14:textId="77777777" w:rsidR="004470EF" w:rsidRPr="002E6533" w:rsidRDefault="00000000">
                  <w:pPr>
                    <w:pStyle w:val="Compact"/>
                  </w:pPr>
                  <w:r w:rsidRPr="002E6533">
                    <w:t>O Excel converte esses valores no formato dele. Você pode utilizar esse recurso a seu favor caso esteja retirando valores de fontes diferentes.</w:t>
                  </w:r>
                </w:p>
              </w:tc>
            </w:tr>
            <w:tr w:rsidR="004470EF" w:rsidRPr="002E6533" w14:paraId="156E72F6" w14:textId="77777777">
              <w:tc>
                <w:tcPr>
                  <w:tcW w:w="3960" w:type="dxa"/>
                </w:tcPr>
                <w:p w14:paraId="035E5746" w14:textId="77777777" w:rsidR="004470EF" w:rsidRPr="002E6533" w:rsidRDefault="00000000">
                  <w:pPr>
                    <w:pStyle w:val="Compact"/>
                  </w:pPr>
                  <w:r w:rsidRPr="002E6533">
                    <w:t>Pontos de precisão</w:t>
                  </w:r>
                </w:p>
              </w:tc>
              <w:tc>
                <w:tcPr>
                  <w:tcW w:w="3960" w:type="dxa"/>
                </w:tcPr>
                <w:p w14:paraId="5546BA85" w14:textId="77777777" w:rsidR="004470EF" w:rsidRPr="002E6533" w:rsidRDefault="00000000">
                  <w:pPr>
                    <w:pStyle w:val="Compact"/>
                  </w:pPr>
                  <w:r w:rsidRPr="002E6533">
                    <w:t>O Excel manipula as casas decimais para utilizar o formato dele.</w:t>
                  </w:r>
                </w:p>
              </w:tc>
            </w:tr>
            <w:tr w:rsidR="004470EF" w:rsidRPr="002E6533" w14:paraId="6A67F17F" w14:textId="77777777">
              <w:tc>
                <w:tcPr>
                  <w:tcW w:w="3960" w:type="dxa"/>
                </w:tcPr>
                <w:p w14:paraId="493CF765" w14:textId="77777777" w:rsidR="004470EF" w:rsidRPr="002E6533" w:rsidRDefault="00000000">
                  <w:pPr>
                    <w:pStyle w:val="Compact"/>
                  </w:pPr>
                  <w:r w:rsidRPr="002E6533">
                    <w:t>Strings entre aspas</w:t>
                  </w:r>
                </w:p>
              </w:tc>
              <w:tc>
                <w:tcPr>
                  <w:tcW w:w="3960" w:type="dxa"/>
                </w:tcPr>
                <w:p w14:paraId="42EBC817" w14:textId="77777777" w:rsidR="004470EF" w:rsidRPr="002E6533" w:rsidRDefault="00000000">
                  <w:pPr>
                    <w:pStyle w:val="Compact"/>
                  </w:pPr>
                  <w:r w:rsidRPr="002E6533">
                    <w:t xml:space="preserve">O Excel utiliza strings entre aspas quando elas são necessárias e </w:t>
                  </w:r>
                  <w:r w:rsidRPr="002E6533">
                    <w:lastRenderedPageBreak/>
                    <w:t>exclui strings extras que não são necessárias.</w:t>
                  </w:r>
                </w:p>
              </w:tc>
            </w:tr>
            <w:tr w:rsidR="004470EF" w:rsidRPr="002E6533" w14:paraId="4776C947" w14:textId="77777777">
              <w:tc>
                <w:tcPr>
                  <w:tcW w:w="3960" w:type="dxa"/>
                </w:tcPr>
                <w:p w14:paraId="30A8787E" w14:textId="77777777" w:rsidR="004470EF" w:rsidRPr="002E6533" w:rsidRDefault="00000000">
                  <w:pPr>
                    <w:pStyle w:val="Compact"/>
                  </w:pPr>
                  <w:r w:rsidRPr="002E6533">
                    <w:lastRenderedPageBreak/>
                    <w:t>Limitações de célula</w:t>
                  </w:r>
                </w:p>
              </w:tc>
              <w:tc>
                <w:tcPr>
                  <w:tcW w:w="3960" w:type="dxa"/>
                </w:tcPr>
                <w:p w14:paraId="4A234E11" w14:textId="77777777" w:rsidR="004470EF" w:rsidRPr="002E6533" w:rsidRDefault="00000000">
                  <w:pPr>
                    <w:pStyle w:val="Compact"/>
                  </w:pPr>
                  <w:r w:rsidRPr="002E6533">
                    <w:t>As células de uma planilha do Excel comportam um número finito de caracteres. Se o arquivo .csv exceder esse limite, salvá-lo no Excel corromperá seus dados.</w:t>
                  </w:r>
                </w:p>
              </w:tc>
            </w:tr>
          </w:tbl>
          <w:p w14:paraId="3314803C" w14:textId="77777777" w:rsidR="004470EF" w:rsidRPr="002E6533" w:rsidRDefault="004470EF"/>
        </w:tc>
      </w:tr>
      <w:tr w:rsidR="004470EF" w:rsidRPr="002E6533" w14:paraId="44D219B6" w14:textId="77777777">
        <w:tc>
          <w:tcPr>
            <w:tcW w:w="3960" w:type="dxa"/>
          </w:tcPr>
          <w:p w14:paraId="6D717B91" w14:textId="77777777" w:rsidR="004470EF" w:rsidRPr="002E6533" w:rsidRDefault="00000000">
            <w:pPr>
              <w:pStyle w:val="Corpodetexto"/>
            </w:pPr>
            <w:r w:rsidRPr="002E6533">
              <w:lastRenderedPageBreak/>
              <w:t>CSV</w:t>
            </w:r>
          </w:p>
        </w:tc>
        <w:tc>
          <w:tcPr>
            <w:tcW w:w="3960" w:type="dxa"/>
          </w:tcPr>
          <w:p w14:paraId="359E5247" w14:textId="77777777" w:rsidR="004470EF" w:rsidRPr="002E6533" w:rsidRDefault="00000000">
            <w:pPr>
              <w:pStyle w:val="Corpodetexto"/>
            </w:pPr>
            <w:r w:rsidRPr="002E6533">
              <w:t>Armazena dados em um arquivo delimitado por vírgulas. Esse tipo de exportação funciona melhor com dados simples. Se você estiver exportando dados hierárquicos, use o tipo de arquivo XML.</w:t>
            </w:r>
          </w:p>
          <w:p w14:paraId="15C73727" w14:textId="77777777" w:rsidR="004470EF" w:rsidRPr="002E6533" w:rsidRDefault="00000000">
            <w:pPr>
              <w:pStyle w:val="Corpodetexto"/>
            </w:pPr>
            <w:r w:rsidRPr="002E6533">
              <w:t>Use esse tipo de exportação para transferência de dados do Archer para outro sistema.</w:t>
            </w:r>
          </w:p>
          <w:p w14:paraId="169B7FFA" w14:textId="77777777" w:rsidR="004470EF" w:rsidRPr="002E6533" w:rsidRDefault="00000000">
            <w:pPr>
              <w:pStyle w:val="Corpodetexto"/>
            </w:pPr>
            <w:r w:rsidRPr="002E6533">
              <w:t>Exportação de arquivo CSV</w:t>
            </w:r>
          </w:p>
          <w:p w14:paraId="6689651F" w14:textId="77777777" w:rsidR="004470EF" w:rsidRPr="002E6533" w:rsidRDefault="00000000">
            <w:pPr>
              <w:pStyle w:val="Corpodetexto"/>
            </w:pPr>
            <w:r w:rsidRPr="002E6533">
              <w:t>Os dados do arquivo CSV são escritos entre aspas para que sejam facilmente identificados ao analisar os dados. Em seguida, um exemplo de dados exportados para um arquivo CSV.</w:t>
            </w:r>
          </w:p>
          <w:p w14:paraId="3FF94528" w14:textId="77777777" w:rsidR="004470EF" w:rsidRPr="002E6533" w:rsidRDefault="00000000">
            <w:pPr>
              <w:pStyle w:val="Corpodetexto"/>
            </w:pPr>
            <w:r w:rsidRPr="002E6533">
              <w:t>"Value1","ABC Company","12/11/2011 12:51 PM","Value</w:t>
            </w:r>
            <w:proofErr w:type="gramStart"/>
            <w:r w:rsidRPr="002E6533">
              <w:t>2;Value</w:t>
            </w:r>
            <w:proofErr w:type="gramEnd"/>
            <w:r w:rsidRPr="002E6533">
              <w:t xml:space="preserve">3""","My Document.docx","Google:http://www.google.com;Archer:http://www.archerirm.com","My Photo1.jpg;My Photo2.png","In Scope:Afghanistan;Out of Scope:Albania;In Scope:Algeria;Out of Scope:Angola;In Scope:Argentina;Out of Scope:Austria;Out of Scope:Azerbaijan;Out of Scope:Bangladesh;In Scope:Belarus;In </w:t>
            </w:r>
            <w:r w:rsidRPr="002E6533">
              <w:lastRenderedPageBreak/>
              <w:t>Scope:Belgium/Luxembourg","Doe,Jane;Doe,Joe;Smith,JR"</w:t>
            </w:r>
          </w:p>
          <w:p w14:paraId="58DEE2C7" w14:textId="77777777" w:rsidR="004470EF" w:rsidRPr="002E6533" w:rsidRDefault="00000000">
            <w:pPr>
              <w:pStyle w:val="Corpodetexto"/>
            </w:pPr>
            <w:r w:rsidRPr="002E6533">
              <w:t>A tabela a seguir lista os dados analisados.</w:t>
            </w:r>
          </w:p>
          <w:p w14:paraId="79AEBE90" w14:textId="77777777" w:rsidR="004470EF" w:rsidRPr="002E6533" w:rsidRDefault="00000000">
            <w:pPr>
              <w:pStyle w:val="TableCaption"/>
            </w:pPr>
            <w:r w:rsidRPr="002E6533">
              <w:t>A tabela a seguir lista os dados analisados.</w:t>
            </w:r>
          </w:p>
          <w:tbl>
            <w:tblPr>
              <w:tblStyle w:val="Table"/>
              <w:tblW w:w="5000" w:type="pct"/>
              <w:tblLayout w:type="fixed"/>
              <w:tblLook w:val="0020" w:firstRow="1" w:lastRow="0" w:firstColumn="0" w:lastColumn="0" w:noHBand="0" w:noVBand="0"/>
            </w:tblPr>
            <w:tblGrid>
              <w:gridCol w:w="2156"/>
              <w:gridCol w:w="2155"/>
            </w:tblGrid>
            <w:tr w:rsidR="004470EF" w:rsidRPr="002E6533" w14:paraId="5A4EE5A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D18516" w14:textId="77777777" w:rsidR="004470EF" w:rsidRPr="002E6533" w:rsidRDefault="00000000">
                  <w:pPr>
                    <w:pStyle w:val="Compact"/>
                  </w:pPr>
                  <w:r w:rsidRPr="002E6533">
                    <w:t>Tipo de dados</w:t>
                  </w:r>
                </w:p>
              </w:tc>
              <w:tc>
                <w:tcPr>
                  <w:tcW w:w="3960" w:type="dxa"/>
                </w:tcPr>
                <w:p w14:paraId="63EB70AF" w14:textId="77777777" w:rsidR="004470EF" w:rsidRPr="002E6533" w:rsidRDefault="00000000">
                  <w:pPr>
                    <w:pStyle w:val="Compact"/>
                  </w:pPr>
                  <w:r w:rsidRPr="002E6533">
                    <w:t>Valor de exemplo</w:t>
                  </w:r>
                </w:p>
              </w:tc>
            </w:tr>
            <w:tr w:rsidR="004470EF" w:rsidRPr="002E6533" w14:paraId="0DFB0957" w14:textId="77777777">
              <w:tc>
                <w:tcPr>
                  <w:tcW w:w="3960" w:type="dxa"/>
                </w:tcPr>
                <w:p w14:paraId="1FCD3014" w14:textId="77777777" w:rsidR="004470EF" w:rsidRPr="002E6533" w:rsidRDefault="00000000">
                  <w:pPr>
                    <w:pStyle w:val="Compact"/>
                  </w:pPr>
                  <w:r w:rsidRPr="002E6533">
                    <w:t>Campo de lista</w:t>
                  </w:r>
                </w:p>
              </w:tc>
              <w:tc>
                <w:tcPr>
                  <w:tcW w:w="3960" w:type="dxa"/>
                </w:tcPr>
                <w:p w14:paraId="1DBA4523" w14:textId="77777777" w:rsidR="004470EF" w:rsidRPr="002E6533" w:rsidRDefault="00000000">
                  <w:pPr>
                    <w:pStyle w:val="Compact"/>
                  </w:pPr>
                  <w:r w:rsidRPr="002E6533">
                    <w:t>"Value1"</w:t>
                  </w:r>
                </w:p>
              </w:tc>
            </w:tr>
            <w:tr w:rsidR="004470EF" w:rsidRPr="002E6533" w14:paraId="32674443" w14:textId="77777777">
              <w:tc>
                <w:tcPr>
                  <w:tcW w:w="3960" w:type="dxa"/>
                </w:tcPr>
                <w:p w14:paraId="72A1F5DD" w14:textId="77777777" w:rsidR="004470EF" w:rsidRPr="002E6533" w:rsidRDefault="00000000">
                  <w:pPr>
                    <w:pStyle w:val="Compact"/>
                  </w:pPr>
                  <w:r w:rsidRPr="002E6533">
                    <w:t>Campo de texto</w:t>
                  </w:r>
                </w:p>
              </w:tc>
              <w:tc>
                <w:tcPr>
                  <w:tcW w:w="3960" w:type="dxa"/>
                </w:tcPr>
                <w:p w14:paraId="4A622661" w14:textId="77777777" w:rsidR="004470EF" w:rsidRPr="002E6533" w:rsidRDefault="00000000">
                  <w:pPr>
                    <w:pStyle w:val="Compact"/>
                  </w:pPr>
                  <w:r w:rsidRPr="002E6533">
                    <w:t>"Empresa ABC"</w:t>
                  </w:r>
                </w:p>
              </w:tc>
            </w:tr>
            <w:tr w:rsidR="004470EF" w:rsidRPr="002E6533" w14:paraId="205504E7" w14:textId="77777777">
              <w:tc>
                <w:tcPr>
                  <w:tcW w:w="3960" w:type="dxa"/>
                </w:tcPr>
                <w:p w14:paraId="3EB27CD5" w14:textId="77777777" w:rsidR="004470EF" w:rsidRPr="002E6533" w:rsidRDefault="00000000">
                  <w:pPr>
                    <w:pStyle w:val="Compact"/>
                  </w:pPr>
                  <w:r w:rsidRPr="002E6533">
                    <w:t>Data e hora</w:t>
                  </w:r>
                </w:p>
              </w:tc>
              <w:tc>
                <w:tcPr>
                  <w:tcW w:w="3960" w:type="dxa"/>
                </w:tcPr>
                <w:p w14:paraId="606BBD96" w14:textId="77777777" w:rsidR="004470EF" w:rsidRPr="002E6533" w:rsidRDefault="00000000">
                  <w:pPr>
                    <w:pStyle w:val="Compact"/>
                  </w:pPr>
                  <w:r w:rsidRPr="002E6533">
                    <w:t>"11/12/2011 12h51"</w:t>
                  </w:r>
                </w:p>
              </w:tc>
            </w:tr>
            <w:tr w:rsidR="004470EF" w:rsidRPr="002E6533" w14:paraId="73EB3AE3" w14:textId="77777777">
              <w:tc>
                <w:tcPr>
                  <w:tcW w:w="3960" w:type="dxa"/>
                </w:tcPr>
                <w:p w14:paraId="78A9CA7C" w14:textId="77777777" w:rsidR="004470EF" w:rsidRPr="002E6533" w:rsidRDefault="00000000">
                  <w:pPr>
                    <w:pStyle w:val="Compact"/>
                  </w:pPr>
                  <w:r w:rsidRPr="002E6533">
                    <w:t>Lista de valor</w:t>
                  </w:r>
                </w:p>
              </w:tc>
              <w:tc>
                <w:tcPr>
                  <w:tcW w:w="3960" w:type="dxa"/>
                </w:tcPr>
                <w:p w14:paraId="24C9FC92" w14:textId="77777777" w:rsidR="004470EF" w:rsidRPr="002E6533" w:rsidRDefault="00000000">
                  <w:pPr>
                    <w:pStyle w:val="Compact"/>
                  </w:pPr>
                  <w:r w:rsidRPr="002E6533">
                    <w:t>"Value1;""Value</w:t>
                  </w:r>
                  <w:proofErr w:type="gramStart"/>
                  <w:r w:rsidRPr="002E6533">
                    <w:t>2;Value</w:t>
                  </w:r>
                  <w:proofErr w:type="gramEnd"/>
                  <w:r w:rsidRPr="002E6533">
                    <w:t>3"""</w:t>
                  </w:r>
                </w:p>
              </w:tc>
            </w:tr>
            <w:tr w:rsidR="004470EF" w:rsidRPr="002E6533" w14:paraId="50EC054B" w14:textId="77777777">
              <w:tc>
                <w:tcPr>
                  <w:tcW w:w="3960" w:type="dxa"/>
                </w:tcPr>
                <w:p w14:paraId="223F0C1B" w14:textId="77777777" w:rsidR="004470EF" w:rsidRPr="002E6533" w:rsidRDefault="00000000">
                  <w:pPr>
                    <w:pStyle w:val="Compact"/>
                  </w:pPr>
                  <w:r w:rsidRPr="002E6533">
                    <w:t>Anexo</w:t>
                  </w:r>
                </w:p>
              </w:tc>
              <w:tc>
                <w:tcPr>
                  <w:tcW w:w="3960" w:type="dxa"/>
                </w:tcPr>
                <w:p w14:paraId="67C0222D" w14:textId="77777777" w:rsidR="004470EF" w:rsidRPr="002E6533" w:rsidRDefault="00000000">
                  <w:pPr>
                    <w:pStyle w:val="Compact"/>
                  </w:pPr>
                  <w:r w:rsidRPr="002E6533">
                    <w:t>"Meu documento.docx"</w:t>
                  </w:r>
                </w:p>
              </w:tc>
            </w:tr>
            <w:tr w:rsidR="004470EF" w:rsidRPr="002E6533" w14:paraId="66925A3E" w14:textId="77777777">
              <w:tc>
                <w:tcPr>
                  <w:tcW w:w="3960" w:type="dxa"/>
                </w:tcPr>
                <w:p w14:paraId="0993EC23" w14:textId="77777777" w:rsidR="004470EF" w:rsidRPr="002E6533" w:rsidRDefault="00000000">
                  <w:pPr>
                    <w:pStyle w:val="Compact"/>
                  </w:pPr>
                  <w:r w:rsidRPr="002E6533">
                    <w:t>Links externos</w:t>
                  </w:r>
                </w:p>
              </w:tc>
              <w:tc>
                <w:tcPr>
                  <w:tcW w:w="3960" w:type="dxa"/>
                </w:tcPr>
                <w:p w14:paraId="0AD69EAF" w14:textId="77777777" w:rsidR="004470EF" w:rsidRPr="002E6533" w:rsidRDefault="00000000">
                  <w:pPr>
                    <w:pStyle w:val="Compact"/>
                  </w:pPr>
                  <w:r w:rsidRPr="002E6533">
                    <w:t>"Google:http://www.google.com;Archer:http:www.archerirm.com"</w:t>
                  </w:r>
                </w:p>
              </w:tc>
            </w:tr>
            <w:tr w:rsidR="004470EF" w:rsidRPr="002E6533" w14:paraId="74401651" w14:textId="77777777">
              <w:tc>
                <w:tcPr>
                  <w:tcW w:w="3960" w:type="dxa"/>
                </w:tcPr>
                <w:p w14:paraId="179CDEFB" w14:textId="77777777" w:rsidR="004470EF" w:rsidRPr="002E6533" w:rsidRDefault="00000000">
                  <w:pPr>
                    <w:pStyle w:val="Compact"/>
                  </w:pPr>
                  <w:r w:rsidRPr="002E6533">
                    <w:t>Imagens</w:t>
                  </w:r>
                </w:p>
              </w:tc>
              <w:tc>
                <w:tcPr>
                  <w:tcW w:w="3960" w:type="dxa"/>
                </w:tcPr>
                <w:p w14:paraId="78231095" w14:textId="77777777" w:rsidR="004470EF" w:rsidRPr="002E6533" w:rsidRDefault="00000000">
                  <w:pPr>
                    <w:pStyle w:val="Compact"/>
                  </w:pPr>
                  <w:r w:rsidRPr="002E6533">
                    <w:t xml:space="preserve">"My </w:t>
                  </w:r>
                  <w:proofErr w:type="gramStart"/>
                  <w:r w:rsidRPr="002E6533">
                    <w:t>Photo1.jpg;My</w:t>
                  </w:r>
                  <w:proofErr w:type="gramEnd"/>
                  <w:r w:rsidRPr="002E6533">
                    <w:t xml:space="preserve"> Photo2.png"</w:t>
                  </w:r>
                </w:p>
              </w:tc>
            </w:tr>
            <w:tr w:rsidR="004470EF" w:rsidRPr="002E6533" w14:paraId="3D23A337" w14:textId="77777777">
              <w:tc>
                <w:tcPr>
                  <w:tcW w:w="3960" w:type="dxa"/>
                </w:tcPr>
                <w:p w14:paraId="59A51ABC" w14:textId="77777777" w:rsidR="004470EF" w:rsidRPr="002E6533" w:rsidRDefault="00000000">
                  <w:pPr>
                    <w:pStyle w:val="Compact"/>
                  </w:pPr>
                  <w:r w:rsidRPr="002E6533">
                    <w:t>Matriz</w:t>
                  </w:r>
                </w:p>
              </w:tc>
              <w:tc>
                <w:tcPr>
                  <w:tcW w:w="3960" w:type="dxa"/>
                </w:tcPr>
                <w:p w14:paraId="2DFF7B22" w14:textId="77777777" w:rsidR="004470EF" w:rsidRPr="002E6533" w:rsidRDefault="00000000">
                  <w:pPr>
                    <w:pStyle w:val="Compact"/>
                  </w:pPr>
                  <w:r w:rsidRPr="002E6533">
                    <w:t>"No escopo:</w:t>
                  </w:r>
                  <w:proofErr w:type="gramStart"/>
                  <w:r w:rsidRPr="002E6533">
                    <w:t>Afeganistão;Fora</w:t>
                  </w:r>
                  <w:proofErr w:type="gramEnd"/>
                  <w:r w:rsidRPr="002E6533">
                    <w:t xml:space="preserve"> do escopo:Albânia;No escopo:Argélia;Fora do escopo:Angola;No escopo:Argentina;Fora do escopo:Áustria;Fora do escopo:Azerbaijão;Fora do escopo:Bangladesh;No escopo:Bielorrússia;No </w:t>
                  </w:r>
                  <w:r w:rsidRPr="002E6533">
                    <w:lastRenderedPageBreak/>
                    <w:t>escopo:Bélgica/Luxemburgo"</w:t>
                  </w:r>
                </w:p>
              </w:tc>
            </w:tr>
            <w:tr w:rsidR="004470EF" w:rsidRPr="002E6533" w14:paraId="5E3D1F08" w14:textId="77777777">
              <w:tc>
                <w:tcPr>
                  <w:tcW w:w="3960" w:type="dxa"/>
                </w:tcPr>
                <w:p w14:paraId="1B3942FC" w14:textId="77777777" w:rsidR="004470EF" w:rsidRPr="002E6533" w:rsidRDefault="00000000">
                  <w:pPr>
                    <w:pStyle w:val="Compact"/>
                  </w:pPr>
                  <w:r w:rsidRPr="002E6533">
                    <w:lastRenderedPageBreak/>
                    <w:t>Usuário/Grupos</w:t>
                  </w:r>
                </w:p>
              </w:tc>
              <w:tc>
                <w:tcPr>
                  <w:tcW w:w="3960" w:type="dxa"/>
                </w:tcPr>
                <w:p w14:paraId="7ECB7464" w14:textId="77777777" w:rsidR="004470EF" w:rsidRPr="002E6533" w:rsidRDefault="00000000">
                  <w:pPr>
                    <w:pStyle w:val="Compact"/>
                  </w:pPr>
                  <w:r w:rsidRPr="002E6533">
                    <w:t>"</w:t>
                  </w:r>
                  <w:proofErr w:type="gramStart"/>
                  <w:r w:rsidRPr="002E6533">
                    <w:t>Doe,Jane</w:t>
                  </w:r>
                  <w:proofErr w:type="gramEnd"/>
                  <w:r w:rsidRPr="002E6533">
                    <w:t>;Doe,Joe;Smith,JR"</w:t>
                  </w:r>
                </w:p>
              </w:tc>
            </w:tr>
          </w:tbl>
          <w:p w14:paraId="69DC55BD" w14:textId="77777777" w:rsidR="004470EF" w:rsidRPr="002E6533" w:rsidRDefault="004470EF"/>
        </w:tc>
      </w:tr>
      <w:tr w:rsidR="004470EF" w:rsidRPr="002E6533" w14:paraId="1BD90E42" w14:textId="77777777">
        <w:tc>
          <w:tcPr>
            <w:tcW w:w="3960" w:type="dxa"/>
          </w:tcPr>
          <w:p w14:paraId="4B314417" w14:textId="77777777" w:rsidR="004470EF" w:rsidRPr="002E6533" w:rsidRDefault="00000000">
            <w:pPr>
              <w:pStyle w:val="Corpodetexto"/>
            </w:pPr>
            <w:r w:rsidRPr="002E6533">
              <w:lastRenderedPageBreak/>
              <w:t>HTML</w:t>
            </w:r>
          </w:p>
        </w:tc>
        <w:tc>
          <w:tcPr>
            <w:tcW w:w="3960" w:type="dxa"/>
          </w:tcPr>
          <w:p w14:paraId="3C0E128D" w14:textId="77777777" w:rsidR="004470EF" w:rsidRPr="002E6533" w:rsidRDefault="00000000">
            <w:pPr>
              <w:pStyle w:val="Corpodetexto"/>
            </w:pPr>
            <w:r w:rsidRPr="002E6533">
              <w:t>Processa o conteúdo como um documento HTML. A largura de cada coluna é codificada para um valor estático. O arquivo HTML não pode ser redimensionado depois que o documento é criado.</w:t>
            </w:r>
          </w:p>
          <w:p w14:paraId="02EA9028" w14:textId="77777777" w:rsidR="004470EF" w:rsidRPr="002E6533" w:rsidRDefault="00000000">
            <w:pPr>
              <w:pStyle w:val="Corpodetexto"/>
            </w:pPr>
            <w:r w:rsidRPr="002E6533">
              <w:t>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14:paraId="7BA8F557" w14:textId="77777777" w:rsidR="004470EF" w:rsidRPr="002E6533" w:rsidRDefault="00000000">
            <w:pPr>
              <w:pStyle w:val="Corpodetexto"/>
            </w:pPr>
            <w:r w:rsidRPr="002E6533">
              <w:t>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rsidR="004470EF" w:rsidRPr="002E6533" w14:paraId="7EB00BA8" w14:textId="77777777">
        <w:tc>
          <w:tcPr>
            <w:tcW w:w="3960" w:type="dxa"/>
          </w:tcPr>
          <w:p w14:paraId="7104C9EC" w14:textId="77777777" w:rsidR="004470EF" w:rsidRPr="002E6533" w:rsidRDefault="00000000">
            <w:pPr>
              <w:pStyle w:val="Corpodetexto"/>
            </w:pPr>
            <w:r w:rsidRPr="002E6533">
              <w:t>XML</w:t>
            </w:r>
          </w:p>
        </w:tc>
        <w:tc>
          <w:tcPr>
            <w:tcW w:w="3960" w:type="dxa"/>
          </w:tcPr>
          <w:p w14:paraId="5FC35BAB" w14:textId="77777777" w:rsidR="004470EF" w:rsidRPr="002E6533" w:rsidRDefault="00000000">
            <w:pPr>
              <w:pStyle w:val="Corpodetexto"/>
            </w:pPr>
            <w:r w:rsidRPr="002E6533">
              <w:t>Armazena os dados em um arquivo XML. A estrutura XML é melhor para dados hierárquicos complexos.</w:t>
            </w:r>
          </w:p>
          <w:p w14:paraId="64A08F8D" w14:textId="77777777" w:rsidR="004470EF" w:rsidRPr="002E6533" w:rsidRDefault="00000000">
            <w:pPr>
              <w:pStyle w:val="Corpodetexto"/>
            </w:pPr>
            <w:r w:rsidRPr="002E6533">
              <w:t>Use esse tipo de exportação quando os dados exportados contiverem dados complexos, como anexos, subformulários ou referências cruzadas. O formato XML é usado para transferência de dados do Archer para outro sistema.</w:t>
            </w:r>
          </w:p>
        </w:tc>
      </w:tr>
    </w:tbl>
    <w:p w14:paraId="42BC1A67" w14:textId="77777777" w:rsidR="004470EF" w:rsidRPr="002E6533" w:rsidRDefault="00000000">
      <w:pPr>
        <w:pStyle w:val="Ttulo2"/>
      </w:pPr>
      <w:bookmarkStart w:id="1142" w:name="Xeffc2c293f910c8921dd3151bed409c5e5a49d7"/>
      <w:bookmarkEnd w:id="1141"/>
      <w:r w:rsidRPr="002E6533">
        <w:lastRenderedPageBreak/>
        <w:t>Exportando registros usando o método padrão</w:t>
      </w:r>
    </w:p>
    <w:p w14:paraId="454DAA53" w14:textId="77777777" w:rsidR="004470EF" w:rsidRPr="002E6533" w:rsidRDefault="00000000">
      <w:r w:rsidRPr="002E6533">
        <w:t>Vá até a página Resultados da pesquisa.</w:t>
      </w:r>
    </w:p>
    <w:p w14:paraId="4F8C01E0" w14:textId="77777777" w:rsidR="004470EF" w:rsidRPr="002E6533" w:rsidRDefault="00000000">
      <w:pPr>
        <w:pStyle w:val="Compact"/>
        <w:numPr>
          <w:ilvl w:val="1"/>
          <w:numId w:val="0"/>
        </w:numPr>
      </w:pPr>
      <w:r w:rsidRPr="002E6533">
        <w:t>No menu, clique na solução.</w:t>
      </w:r>
    </w:p>
    <w:p w14:paraId="4930D267" w14:textId="77777777" w:rsidR="004470EF" w:rsidRPr="002E6533" w:rsidRDefault="00000000">
      <w:pPr>
        <w:pStyle w:val="Compact"/>
        <w:numPr>
          <w:ilvl w:val="1"/>
          <w:numId w:val="0"/>
        </w:numPr>
      </w:pPr>
      <w:r w:rsidRPr="002E6533">
        <w:t>Clique no aplicativo ao qual pertence o registro.</w:t>
      </w:r>
    </w:p>
    <w:p w14:paraId="7104A610" w14:textId="77777777" w:rsidR="004470EF" w:rsidRPr="002E6533" w:rsidRDefault="00000000">
      <w:pPr>
        <w:pStyle w:val="Compact"/>
      </w:pPr>
      <w:r w:rsidRPr="002E6533">
        <w:t>Selecione o registro que você deseja exportar.</w:t>
      </w:r>
    </w:p>
    <w:p w14:paraId="5A639C30" w14:textId="77777777" w:rsidR="004470EF" w:rsidRPr="002E6533" w:rsidRDefault="00000000">
      <w:pPr>
        <w:pStyle w:val="Compact"/>
      </w:pPr>
      <w:r w:rsidRPr="002E6533">
        <w:t>Execute um destes procedimentos: </w:t>
      </w:r>
    </w:p>
    <w:p w14:paraId="3A6BB854" w14:textId="77777777" w:rsidR="004470EF" w:rsidRPr="002E6533" w:rsidRDefault="00000000">
      <w:pPr>
        <w:pStyle w:val="Compact"/>
        <w:numPr>
          <w:ilvl w:val="1"/>
          <w:numId w:val="0"/>
        </w:numPr>
      </w:pPr>
      <w:r w:rsidRPr="002E6533">
        <w:t>Para exportar um registro, selecione o registro que deseja exportar e clique em Exportar.</w:t>
      </w:r>
    </w:p>
    <w:p w14:paraId="518B2EA7" w14:textId="77777777" w:rsidR="004470EF" w:rsidRPr="002E6533" w:rsidRDefault="00000000">
      <w:pPr>
        <w:pStyle w:val="Compact"/>
        <w:numPr>
          <w:ilvl w:val="1"/>
          <w:numId w:val="0"/>
        </w:numPr>
      </w:pPr>
      <w:r w:rsidRPr="002E6533">
        <w:t>Para exportar vários registros, execute uma pesquisa avançada e clique em Exportar.</w:t>
      </w:r>
    </w:p>
    <w:p w14:paraId="6389A916" w14:textId="77777777" w:rsidR="004470EF" w:rsidRPr="002E6533" w:rsidRDefault="00000000">
      <w:r w:rsidRPr="002E6533">
        <w:t>Selecione o formato de exibição adequado para o arquivo de exportação.</w:t>
      </w:r>
    </w:p>
    <w:p w14:paraId="3328AAD4" w14:textId="77777777" w:rsidR="004470EF" w:rsidRPr="002E6533" w:rsidRDefault="00000000">
      <w:r w:rsidRPr="002E6533">
        <w:rPr>
          <w:b/>
          <w:bCs/>
        </w:rPr>
        <w:t>Observação:</w:t>
      </w:r>
      <w:r w:rsidRPr="002E6533">
        <w:t xml:space="preserve"> 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14:paraId="3A2E47D4" w14:textId="77777777" w:rsidR="004470EF" w:rsidRPr="002E6533" w:rsidRDefault="00000000">
      <w:pPr>
        <w:numPr>
          <w:ilvl w:val="0"/>
          <w:numId w:val="1"/>
        </w:numPr>
      </w:pPr>
      <w:r w:rsidRPr="002E6533">
        <w:rPr>
          <w:b/>
          <w:bCs/>
        </w:rPr>
        <w:t>Importante:</w:t>
      </w:r>
      <w:r w:rsidRPr="002E6533">
        <w:t xml:space="preserve"> Se uma mensagem de segurança for exibida quando você tentar baixar o arquivo, altere as configurações de segurança do navegador para permitir downloads e pop-ups para a Archer. Se você estiver usando o Microsoft Internet Explorer, adicione a Archer à zona da intranet local.</w:t>
      </w:r>
    </w:p>
    <w:p w14:paraId="1C866E6E" w14:textId="77777777" w:rsidR="004470EF" w:rsidRPr="002E6533" w:rsidRDefault="00000000">
      <w:pPr>
        <w:pStyle w:val="Compact"/>
      </w:pPr>
      <w:r w:rsidRPr="002E6533">
        <w:t>Selecione Clique aqui para acessar o arquivo exportado.</w:t>
      </w:r>
    </w:p>
    <w:p w14:paraId="6C472057" w14:textId="77777777" w:rsidR="004470EF" w:rsidRPr="002E6533" w:rsidRDefault="00000000">
      <w:pPr>
        <w:pStyle w:val="Compact"/>
      </w:pPr>
      <w:r w:rsidRPr="002E6533">
        <w:t>Clique em Abrir para abrir o arquivo Excel.</w:t>
      </w:r>
    </w:p>
    <w:p w14:paraId="7FB09426" w14:textId="77777777" w:rsidR="004470EF" w:rsidRPr="002E6533" w:rsidRDefault="00000000">
      <w:pPr>
        <w:pStyle w:val="Compact"/>
      </w:pPr>
      <w:r w:rsidRPr="002E6533">
        <w:t>Feche a mensagem Exportação concluída.</w:t>
      </w:r>
    </w:p>
    <w:p w14:paraId="34308166" w14:textId="77777777" w:rsidR="004470EF" w:rsidRPr="002E6533" w:rsidRDefault="00000000">
      <w:pPr>
        <w:pStyle w:val="Compact"/>
      </w:pPr>
      <w:r w:rsidRPr="002E6533">
        <w:t>Feche a caixa de diálogo Opções de exportação.</w:t>
      </w:r>
    </w:p>
    <w:p w14:paraId="43E0E8D1" w14:textId="77777777" w:rsidR="004470EF" w:rsidRPr="002E6533" w:rsidRDefault="00000000">
      <w:pPr>
        <w:pStyle w:val="Ttulo1"/>
      </w:pPr>
      <w:bookmarkStart w:id="1143" w:name="X3444275678d7a2bc57aa66be038877e8eb30dd7"/>
      <w:bookmarkEnd w:id="1140"/>
      <w:bookmarkEnd w:id="1142"/>
      <w:r w:rsidRPr="002E6533">
        <w:t>Exportando registros pelo método de mala direta (Clássico)</w:t>
      </w:r>
    </w:p>
    <w:p w14:paraId="26506DB3"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18">
        <w:r w:rsidR="004470EF" w:rsidRPr="002E6533">
          <w:rPr>
            <w:rStyle w:val="Hyperlink"/>
          </w:rPr>
          <w:t>Registros</w:t>
        </w:r>
      </w:hyperlink>
      <w:r w:rsidRPr="002E6533">
        <w:t xml:space="preserve">. Para obter informações sobre experiências clássicas, consulte </w:t>
      </w:r>
      <w:hyperlink r:id="rId2019" w:anchor="classic_experiences">
        <w:r w:rsidR="004470EF" w:rsidRPr="002E6533">
          <w:rPr>
            <w:rStyle w:val="Hyperlink"/>
          </w:rPr>
          <w:t>Experiências clássicas do Archer</w:t>
        </w:r>
      </w:hyperlink>
      <w:r w:rsidRPr="002E6533">
        <w:t>.</w:t>
      </w:r>
    </w:p>
    <w:p w14:paraId="768D2259" w14:textId="77777777" w:rsidR="004470EF" w:rsidRPr="002E6533" w:rsidRDefault="00000000">
      <w:pPr>
        <w:pStyle w:val="Corpodetexto"/>
      </w:pPr>
      <w:r w:rsidRPr="002E6533">
        <w:t>Você pode exportar um registro usando o método de mala direta. Esse método permite que os usuários exportem um registro para um modelo de mala direta criado no Microsoft Word. </w:t>
      </w:r>
    </w:p>
    <w:p w14:paraId="1F6BA4A0" w14:textId="77777777" w:rsidR="004470EF" w:rsidRPr="002E6533" w:rsidRDefault="00000000">
      <w:pPr>
        <w:pStyle w:val="Corpodetexto"/>
      </w:pPr>
      <w:r w:rsidRPr="002E6533">
        <w:t>Nesta página</w:t>
      </w:r>
    </w:p>
    <w:p w14:paraId="7F973E00" w14:textId="77777777" w:rsidR="004470EF" w:rsidRPr="002E6533" w:rsidRDefault="004470EF">
      <w:pPr>
        <w:pStyle w:val="Compact"/>
      </w:pPr>
      <w:hyperlink w:anchor="Condi%C3%A7%C3%B5esdemaladireta">
        <w:r w:rsidRPr="002E6533">
          <w:rPr>
            <w:rStyle w:val="Hyperlink"/>
          </w:rPr>
          <w:t>Condições de mala direta</w:t>
        </w:r>
      </w:hyperlink>
    </w:p>
    <w:p w14:paraId="683288D3" w14:textId="77777777" w:rsidR="004470EF" w:rsidRPr="002E6533" w:rsidRDefault="004470EF">
      <w:pPr>
        <w:pStyle w:val="Compact"/>
      </w:pPr>
      <w:hyperlink w:anchor="X3035c515748701b4890949958730c47c2425454">
        <w:r w:rsidRPr="002E6533">
          <w:rPr>
            <w:rStyle w:val="Hyperlink"/>
          </w:rPr>
          <w:t>Métodos de exportação de mala direta</w:t>
        </w:r>
      </w:hyperlink>
    </w:p>
    <w:p w14:paraId="75B7E62F" w14:textId="77777777" w:rsidR="004470EF" w:rsidRPr="002E6533" w:rsidRDefault="004470EF">
      <w:pPr>
        <w:pStyle w:val="Compact"/>
      </w:pPr>
      <w:hyperlink w:anchor="Exportarumregistrousandomaladireta">
        <w:r w:rsidRPr="002E6533">
          <w:rPr>
            <w:rStyle w:val="Hyperlink"/>
          </w:rPr>
          <w:t>Exportar um registro usando mala direta</w:t>
        </w:r>
      </w:hyperlink>
    </w:p>
    <w:p w14:paraId="2B06899E" w14:textId="77777777" w:rsidR="004470EF" w:rsidRPr="002E6533" w:rsidRDefault="00000000">
      <w:pPr>
        <w:pStyle w:val="Ttulo2"/>
      </w:pPr>
      <w:bookmarkStart w:id="1144" w:name="condições-de-mala-direta"/>
      <w:r w:rsidRPr="002E6533">
        <w:t>Condições de mala direta</w:t>
      </w:r>
    </w:p>
    <w:p w14:paraId="34DA45A5" w14:textId="77777777" w:rsidR="004470EF" w:rsidRPr="002E6533" w:rsidRDefault="00000000">
      <w:pPr>
        <w:pStyle w:val="Compact"/>
      </w:pPr>
      <w:r w:rsidRPr="002E6533">
        <w:t>Os documentos são exportados como um tipo de arquivo .doc. Os anexos exportados não exibem estilos ou formatação disponíveis apenas em arquivos .docx ou .dotx.</w:t>
      </w:r>
    </w:p>
    <w:p w14:paraId="34AE9D37" w14:textId="77777777" w:rsidR="004470EF" w:rsidRPr="002E6533" w:rsidRDefault="00000000">
      <w:pPr>
        <w:pStyle w:val="Compact"/>
      </w:pPr>
      <w:r w:rsidRPr="002E6533">
        <w:t>Os registros exportados são gerados em tempo real. As alterações que ocorrem em um registro depois ele é colocado na fila não são refletidas no arquivo exportado.</w:t>
      </w:r>
    </w:p>
    <w:p w14:paraId="29D20B64" w14:textId="77777777" w:rsidR="004470EF" w:rsidRPr="002E6533" w:rsidRDefault="00000000">
      <w:pPr>
        <w:pStyle w:val="Compact"/>
      </w:pPr>
      <w:r w:rsidRPr="002E6533">
        <w:t>Os registros exportados estão conforme o layout do documento do Word, com exceção dos anexos. Os anexos são inseridos in-line em uma página separada e mantêm a formatação original.</w:t>
      </w:r>
    </w:p>
    <w:p w14:paraId="7A0BCEF2" w14:textId="77777777" w:rsidR="004470EF" w:rsidRPr="002E6533" w:rsidRDefault="00000000">
      <w:pPr>
        <w:pStyle w:val="Compact"/>
      </w:pPr>
      <w:r w:rsidRPr="002E6533">
        <w:t>Campos vazios em um modelo de mala direta aparecem em branco no arquivo exportado e o log é atualizado.</w:t>
      </w:r>
    </w:p>
    <w:p w14:paraId="320F0F07" w14:textId="77777777" w:rsidR="004470EF" w:rsidRPr="002E6533" w:rsidRDefault="00000000">
      <w:pPr>
        <w:pStyle w:val="Compact"/>
      </w:pPr>
      <w:r w:rsidRPr="002E6533">
        <w:t xml:space="preserve">Os modelos de mala direta excluídos após a solicitação de uma exportação são registrados no arquivo de log. Nos modelos incluindo as </w:t>
      </w:r>
      <w:proofErr w:type="gramStart"/>
      <w:r w:rsidRPr="002E6533">
        <w:t xml:space="preserve">notificações </w:t>
      </w:r>
      <w:r w:rsidRPr="002E6533">
        <w:rPr>
          <w:b/>
          <w:bCs/>
        </w:rPr>
        <w:t>Executar</w:t>
      </w:r>
      <w:proofErr w:type="gramEnd"/>
      <w:r w:rsidRPr="002E6533">
        <w:rPr>
          <w:b/>
          <w:bCs/>
        </w:rPr>
        <w:t xml:space="preserve"> trabalho</w:t>
      </w:r>
      <w:r w:rsidRPr="002E6533">
        <w:t xml:space="preserve"> e </w:t>
      </w:r>
      <w:r w:rsidRPr="002E6533">
        <w:rPr>
          <w:b/>
          <w:bCs/>
        </w:rPr>
        <w:t>Enviar e-mail depois de concluído</w:t>
      </w:r>
      <w:r w:rsidRPr="002E6533">
        <w:t>, o log é atualizado, mas nenhum e-mail é enviado.</w:t>
      </w:r>
    </w:p>
    <w:p w14:paraId="06C055CA" w14:textId="77777777" w:rsidR="004470EF" w:rsidRPr="002E6533" w:rsidRDefault="00000000">
      <w:pPr>
        <w:pStyle w:val="Compact"/>
      </w:pPr>
      <w:r w:rsidRPr="002E6533">
        <w:t>As imagens são renderizadas no mesmo tamanho e formato definido pelo arquivo de saída. Por exemplo, ao exportar registros contendo uma imagem que é maior do que o layout da página, a imagem é truncada no arquivo de saída.</w:t>
      </w:r>
    </w:p>
    <w:p w14:paraId="1BA7DC7C" w14:textId="77777777" w:rsidR="004470EF" w:rsidRPr="002E6533" w:rsidRDefault="00000000">
      <w:pPr>
        <w:pStyle w:val="Compact"/>
      </w:pPr>
      <w:r w:rsidRPr="002E6533">
        <w:t>Registros com anexos de palavras exportam esses anexos em suas próprias páginas.</w:t>
      </w:r>
    </w:p>
    <w:p w14:paraId="11C23A12" w14:textId="77777777" w:rsidR="004470EF" w:rsidRPr="002E6533" w:rsidRDefault="00000000">
      <w:pPr>
        <w:pStyle w:val="Compact"/>
      </w:pPr>
      <w:r w:rsidRPr="002E6533">
        <w:t>A formatação original é substituída pelos estilos no modelo de mala direta, o que pode resultar em alterações inesperadas de formatação no documento exportado.</w:t>
      </w:r>
    </w:p>
    <w:p w14:paraId="633A80C8" w14:textId="77777777" w:rsidR="004470EF" w:rsidRPr="002E6533" w:rsidRDefault="00000000">
      <w:pPr>
        <w:pStyle w:val="Compact"/>
      </w:pPr>
      <w:r w:rsidRPr="002E6533">
        <w:t>A seguir estão os tipos de arquivo compatíveis para anexos exportados: </w:t>
      </w:r>
    </w:p>
    <w:p w14:paraId="566B53FE" w14:textId="77777777" w:rsidR="004470EF" w:rsidRPr="002E6533" w:rsidRDefault="00000000">
      <w:pPr>
        <w:pStyle w:val="Compact"/>
        <w:numPr>
          <w:ilvl w:val="1"/>
          <w:numId w:val="0"/>
        </w:numPr>
      </w:pPr>
      <w:r w:rsidRPr="002E6533">
        <w:t>CSV</w:t>
      </w:r>
    </w:p>
    <w:p w14:paraId="6E822138" w14:textId="77777777" w:rsidR="004470EF" w:rsidRPr="002E6533" w:rsidRDefault="00000000">
      <w:pPr>
        <w:pStyle w:val="Compact"/>
        <w:numPr>
          <w:ilvl w:val="1"/>
          <w:numId w:val="0"/>
        </w:numPr>
      </w:pPr>
      <w:r w:rsidRPr="002E6533">
        <w:t>DOC</w:t>
      </w:r>
    </w:p>
    <w:p w14:paraId="11415B68" w14:textId="77777777" w:rsidR="004470EF" w:rsidRPr="002E6533" w:rsidRDefault="00000000">
      <w:pPr>
        <w:pStyle w:val="Compact"/>
        <w:numPr>
          <w:ilvl w:val="1"/>
          <w:numId w:val="0"/>
        </w:numPr>
      </w:pPr>
      <w:r w:rsidRPr="002E6533">
        <w:t>DOCX</w:t>
      </w:r>
    </w:p>
    <w:p w14:paraId="135C5437" w14:textId="77777777" w:rsidR="004470EF" w:rsidRPr="002E6533" w:rsidRDefault="00000000">
      <w:pPr>
        <w:pStyle w:val="Compact"/>
        <w:numPr>
          <w:ilvl w:val="1"/>
          <w:numId w:val="0"/>
        </w:numPr>
      </w:pPr>
      <w:r w:rsidRPr="002E6533">
        <w:t>HTML</w:t>
      </w:r>
    </w:p>
    <w:p w14:paraId="581774A1" w14:textId="77777777" w:rsidR="004470EF" w:rsidRPr="002E6533" w:rsidRDefault="00000000">
      <w:pPr>
        <w:pStyle w:val="Compact"/>
        <w:numPr>
          <w:ilvl w:val="1"/>
          <w:numId w:val="0"/>
        </w:numPr>
      </w:pPr>
      <w:r w:rsidRPr="002E6533">
        <w:t>RTF</w:t>
      </w:r>
    </w:p>
    <w:p w14:paraId="16E23C9A" w14:textId="77777777" w:rsidR="004470EF" w:rsidRPr="002E6533" w:rsidRDefault="00000000">
      <w:pPr>
        <w:pStyle w:val="Compact"/>
        <w:numPr>
          <w:ilvl w:val="1"/>
          <w:numId w:val="0"/>
        </w:numPr>
      </w:pPr>
      <w:r w:rsidRPr="002E6533">
        <w:t>TXT</w:t>
      </w:r>
    </w:p>
    <w:p w14:paraId="003B99F2" w14:textId="77777777" w:rsidR="004470EF" w:rsidRPr="002E6533" w:rsidRDefault="00000000">
      <w:pPr>
        <w:pStyle w:val="Compact"/>
        <w:numPr>
          <w:ilvl w:val="1"/>
          <w:numId w:val="0"/>
        </w:numPr>
      </w:pPr>
      <w:r w:rsidRPr="002E6533">
        <w:t>XML</w:t>
      </w:r>
    </w:p>
    <w:p w14:paraId="098D7CA9" w14:textId="77777777" w:rsidR="004470EF" w:rsidRPr="002E6533" w:rsidRDefault="00000000">
      <w:pPr>
        <w:pStyle w:val="Ttulo2"/>
      </w:pPr>
      <w:bookmarkStart w:id="1145" w:name="métodos-de-exportação-de-mala-direta"/>
      <w:bookmarkEnd w:id="1144"/>
      <w:r w:rsidRPr="002E6533">
        <w:t>Métodos de exportação de mala direta</w:t>
      </w:r>
    </w:p>
    <w:p w14:paraId="13F4052A" w14:textId="77777777" w:rsidR="004470EF" w:rsidRPr="002E6533" w:rsidRDefault="00000000">
      <w:pPr>
        <w:pStyle w:val="TableCaption"/>
      </w:pPr>
      <w:r w:rsidRPr="002E6533">
        <w:t>A tabela a seguir descreve os métodos de exportação de mala direta.</w:t>
      </w:r>
    </w:p>
    <w:tbl>
      <w:tblPr>
        <w:tblStyle w:val="Table"/>
        <w:tblW w:w="5000" w:type="pct"/>
        <w:tblLayout w:type="fixed"/>
        <w:tblLook w:val="0020" w:firstRow="1" w:lastRow="0" w:firstColumn="0" w:lastColumn="0" w:noHBand="0" w:noVBand="0"/>
      </w:tblPr>
      <w:tblGrid>
        <w:gridCol w:w="4527"/>
        <w:gridCol w:w="4527"/>
      </w:tblGrid>
      <w:tr w:rsidR="004470EF" w:rsidRPr="002E6533" w14:paraId="35F6769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76CCBB" w14:textId="77777777" w:rsidR="004470EF" w:rsidRPr="002E6533" w:rsidRDefault="00000000">
            <w:pPr>
              <w:pStyle w:val="Compact"/>
            </w:pPr>
            <w:r w:rsidRPr="002E6533">
              <w:t>Método</w:t>
            </w:r>
          </w:p>
        </w:tc>
        <w:tc>
          <w:tcPr>
            <w:tcW w:w="3960" w:type="dxa"/>
          </w:tcPr>
          <w:p w14:paraId="4F98DA2B" w14:textId="77777777" w:rsidR="004470EF" w:rsidRPr="002E6533" w:rsidRDefault="00000000">
            <w:pPr>
              <w:pStyle w:val="Compact"/>
            </w:pPr>
            <w:r w:rsidRPr="002E6533">
              <w:t>Descrição</w:t>
            </w:r>
          </w:p>
        </w:tc>
      </w:tr>
      <w:tr w:rsidR="004470EF" w:rsidRPr="002E6533" w14:paraId="4159FF68" w14:textId="77777777">
        <w:tc>
          <w:tcPr>
            <w:tcW w:w="3960" w:type="dxa"/>
          </w:tcPr>
          <w:p w14:paraId="4B30E556" w14:textId="77777777" w:rsidR="004470EF" w:rsidRPr="002E6533" w:rsidRDefault="00000000">
            <w:pPr>
              <w:pStyle w:val="Compact"/>
            </w:pPr>
            <w:r w:rsidRPr="002E6533">
              <w:t>Executar trabalho imediatamente</w:t>
            </w:r>
          </w:p>
        </w:tc>
        <w:tc>
          <w:tcPr>
            <w:tcW w:w="3960" w:type="dxa"/>
          </w:tcPr>
          <w:p w14:paraId="2DDAE398" w14:textId="77777777" w:rsidR="004470EF" w:rsidRPr="002E6533" w:rsidRDefault="00000000">
            <w:pPr>
              <w:pStyle w:val="Compact"/>
            </w:pPr>
            <w:r w:rsidRPr="002E6533">
              <w:t>O registro é exportado em linha com os trabalhos atuais. Enquanto esse processo está sendo executado, nenhuma outra ação pode ser executada.</w:t>
            </w:r>
          </w:p>
        </w:tc>
      </w:tr>
      <w:tr w:rsidR="004470EF" w:rsidRPr="002E6533" w14:paraId="273B338C" w14:textId="77777777">
        <w:tc>
          <w:tcPr>
            <w:tcW w:w="3960" w:type="dxa"/>
          </w:tcPr>
          <w:p w14:paraId="34A813AC" w14:textId="77777777" w:rsidR="004470EF" w:rsidRPr="002E6533" w:rsidRDefault="00000000">
            <w:pPr>
              <w:pStyle w:val="Compact"/>
            </w:pPr>
            <w:r w:rsidRPr="002E6533">
              <w:lastRenderedPageBreak/>
              <w:t>Executar trabalho e enviar notificação por e-mail depois de concluído</w:t>
            </w:r>
          </w:p>
        </w:tc>
        <w:tc>
          <w:tcPr>
            <w:tcW w:w="3960" w:type="dxa"/>
          </w:tcPr>
          <w:p w14:paraId="2F076DA0" w14:textId="77777777" w:rsidR="004470EF" w:rsidRPr="002E6533" w:rsidRDefault="00000000">
            <w:pPr>
              <w:pStyle w:val="Corpodetexto"/>
            </w:pPr>
            <w:r w:rsidRPr="002E6533">
              <w:t>O trabalho de exportação é colocado na fila e processado com outros trabalhos, de acordo com a prioridade. Você pode colocar o trabalho na fila e deixá-lo processar e, em seguida, receber uma notificação por e-mail quando terminar o trabalho. Você pode continuar trabalhando na Archer.</w:t>
            </w:r>
          </w:p>
          <w:p w14:paraId="4B05592F" w14:textId="77777777" w:rsidR="004470EF" w:rsidRPr="002E6533" w:rsidRDefault="00000000">
            <w:pPr>
              <w:pStyle w:val="Corpodetexto"/>
            </w:pPr>
            <w:r w:rsidRPr="002E6533">
              <w:t>Essa opção não estará disponível se não houver um endereço de e-mail associado ao perfil do usuário.</w:t>
            </w:r>
          </w:p>
        </w:tc>
      </w:tr>
    </w:tbl>
    <w:p w14:paraId="253542AD" w14:textId="77777777" w:rsidR="004470EF" w:rsidRPr="002E6533" w:rsidRDefault="00000000">
      <w:pPr>
        <w:pStyle w:val="Ttulo2"/>
      </w:pPr>
      <w:bookmarkStart w:id="1146" w:name="exportar-um-registro-usando-mala-direta"/>
      <w:bookmarkEnd w:id="1145"/>
      <w:r w:rsidRPr="002E6533">
        <w:t>Exportar um registro usando mala direta</w:t>
      </w:r>
    </w:p>
    <w:p w14:paraId="074B9EE6" w14:textId="77777777" w:rsidR="004470EF" w:rsidRPr="002E6533" w:rsidRDefault="00000000">
      <w:pPr>
        <w:pStyle w:val="FirstParagraph"/>
      </w:pPr>
      <w:r w:rsidRPr="002E6533">
        <w:t>Para usar esta opção, um modelo de mala direta deve existir e você deve ter um endereço de e-mail associado a seu perfil de usuário.</w:t>
      </w:r>
    </w:p>
    <w:p w14:paraId="7B1B8BEF" w14:textId="77777777" w:rsidR="004470EF" w:rsidRPr="002E6533" w:rsidRDefault="00000000">
      <w:r w:rsidRPr="002E6533">
        <w:t>Vá até a página Resultados da pesquisa.</w:t>
      </w:r>
    </w:p>
    <w:p w14:paraId="6AD43A5F" w14:textId="77777777" w:rsidR="004470EF" w:rsidRPr="002E6533" w:rsidRDefault="00000000">
      <w:pPr>
        <w:pStyle w:val="Compact"/>
        <w:numPr>
          <w:ilvl w:val="1"/>
          <w:numId w:val="0"/>
        </w:numPr>
      </w:pPr>
      <w:r w:rsidRPr="002E6533">
        <w:t>No menu, clique na solução.</w:t>
      </w:r>
    </w:p>
    <w:p w14:paraId="6AD033BD" w14:textId="77777777" w:rsidR="004470EF" w:rsidRPr="002E6533" w:rsidRDefault="00000000">
      <w:pPr>
        <w:pStyle w:val="Compact"/>
        <w:numPr>
          <w:ilvl w:val="1"/>
          <w:numId w:val="0"/>
        </w:numPr>
      </w:pPr>
      <w:r w:rsidRPr="002E6533">
        <w:t>Clique no aplicativo ao qual pertence o registro.</w:t>
      </w:r>
    </w:p>
    <w:p w14:paraId="505DC2C9" w14:textId="77777777" w:rsidR="004470EF" w:rsidRPr="002E6533" w:rsidRDefault="00000000">
      <w:pPr>
        <w:pStyle w:val="Compact"/>
      </w:pPr>
      <w:r w:rsidRPr="002E6533">
        <w:t>Selecione o registro que deseja exportar e clique em Exportar.</w:t>
      </w:r>
    </w:p>
    <w:p w14:paraId="38066CDD" w14:textId="77777777" w:rsidR="004470EF" w:rsidRPr="002E6533" w:rsidRDefault="00000000">
      <w:pPr>
        <w:pStyle w:val="Compact"/>
      </w:pPr>
      <w:r w:rsidRPr="002E6533">
        <w:t>Na seção Modelo de relatório, clique no modelo que você deseja usar.</w:t>
      </w:r>
    </w:p>
    <w:p w14:paraId="698B3DF0" w14:textId="77777777" w:rsidR="004470EF" w:rsidRPr="002E6533" w:rsidRDefault="00000000">
      <w:pPr>
        <w:pStyle w:val="Compact"/>
      </w:pPr>
      <w:r w:rsidRPr="002E6533">
        <w:t xml:space="preserve">No campo Método, selecione Executar trabalho imediatamente </w:t>
      </w:r>
      <w:proofErr w:type="gramStart"/>
      <w:r w:rsidRPr="002E6533">
        <w:t>ou Executar</w:t>
      </w:r>
      <w:proofErr w:type="gramEnd"/>
      <w:r w:rsidRPr="002E6533">
        <w:t xml:space="preserve"> trabalho e enviar notificação por e-mail depois de concluído.</w:t>
      </w:r>
    </w:p>
    <w:p w14:paraId="1DD4105C" w14:textId="77777777" w:rsidR="004470EF" w:rsidRPr="002E6533" w:rsidRDefault="00000000">
      <w:pPr>
        <w:pStyle w:val="Compact"/>
      </w:pPr>
      <w:r w:rsidRPr="002E6533">
        <w:t>Faça log-on na Archer e vá para o e-mail que contém o link para o arquivo exportado.</w:t>
      </w:r>
    </w:p>
    <w:p w14:paraId="6B8449AC" w14:textId="77777777" w:rsidR="004470EF" w:rsidRPr="002E6533" w:rsidRDefault="00000000">
      <w:pPr>
        <w:pStyle w:val="Ttulo1"/>
      </w:pPr>
      <w:bookmarkStart w:id="1147" w:name="ações-em-massa-clássico"/>
      <w:bookmarkEnd w:id="1143"/>
      <w:bookmarkEnd w:id="1146"/>
      <w:r w:rsidRPr="002E6533">
        <w:t>Ações em massa (clássico)</w:t>
      </w:r>
    </w:p>
    <w:p w14:paraId="4D0B4AC9"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20">
        <w:r w:rsidR="004470EF" w:rsidRPr="002E6533">
          <w:rPr>
            <w:rStyle w:val="Hyperlink"/>
          </w:rPr>
          <w:t>Registros</w:t>
        </w:r>
      </w:hyperlink>
      <w:r w:rsidRPr="002E6533">
        <w:t xml:space="preserve">. Para obter informações sobre experiências clássicas, consulte </w:t>
      </w:r>
      <w:hyperlink r:id="rId2021" w:anchor="classic_experiences">
        <w:r w:rsidR="004470EF" w:rsidRPr="002E6533">
          <w:rPr>
            <w:rStyle w:val="Hyperlink"/>
          </w:rPr>
          <w:t>Experiências clássicas do Archer</w:t>
        </w:r>
      </w:hyperlink>
      <w:r w:rsidRPr="002E6533">
        <w:t>.</w:t>
      </w:r>
    </w:p>
    <w:p w14:paraId="4540F23C" w14:textId="77777777" w:rsidR="004470EF" w:rsidRPr="002E6533" w:rsidRDefault="00000000">
      <w:pPr>
        <w:pStyle w:val="Corpodetexto"/>
      </w:pPr>
      <w:r w:rsidRPr="002E6533">
        <w:t>As ações em lote permitem executar uma ação em vários registros em um só aplicativo simultaneamente.</w:t>
      </w:r>
    </w:p>
    <w:p w14:paraId="6799D33E" w14:textId="77777777" w:rsidR="004470EF" w:rsidRPr="002E6533" w:rsidRDefault="00000000">
      <w:pPr>
        <w:pStyle w:val="Corpodetexto"/>
      </w:pPr>
      <w:r w:rsidRPr="002E6533">
        <w:t xml:space="preserve">Para obter mais informações sobre como empacotar um aplicativo no qual você tem ações em massa, consulte </w:t>
      </w:r>
      <w:hyperlink r:id="rId2022">
        <w:r w:rsidR="004470EF" w:rsidRPr="002E6533">
          <w:rPr>
            <w:rStyle w:val="Hyperlink"/>
          </w:rPr>
          <w:t>Regras de empacotamento</w:t>
        </w:r>
      </w:hyperlink>
      <w:r w:rsidRPr="002E6533">
        <w:t>.</w:t>
      </w:r>
    </w:p>
    <w:p w14:paraId="1349DD80" w14:textId="77777777" w:rsidR="004470EF" w:rsidRPr="002E6533" w:rsidRDefault="00000000">
      <w:pPr>
        <w:pStyle w:val="Corpodetexto"/>
      </w:pPr>
      <w:r w:rsidRPr="002E6533">
        <w:t>Nesta página</w:t>
      </w:r>
    </w:p>
    <w:p w14:paraId="13C3212A" w14:textId="77777777" w:rsidR="004470EF" w:rsidRPr="002E6533" w:rsidRDefault="004470EF">
      <w:pPr>
        <w:pStyle w:val="Compact"/>
      </w:pPr>
      <w:hyperlink w:anchor="Permiss%C3%B5esdea%C3%A7%C3%A3oemlote">
        <w:r w:rsidRPr="002E6533">
          <w:rPr>
            <w:rStyle w:val="Hyperlink"/>
          </w:rPr>
          <w:t>Permissões de ação em lote</w:t>
        </w:r>
      </w:hyperlink>
    </w:p>
    <w:p w14:paraId="3FDBFB6F" w14:textId="77777777" w:rsidR="004470EF" w:rsidRPr="002E6533" w:rsidRDefault="004470EF">
      <w:pPr>
        <w:pStyle w:val="Compact"/>
      </w:pPr>
      <w:hyperlink w:anchor="X8b714110c1b3ad2e7a6aa545076faea82ebfd08">
        <w:r w:rsidRPr="002E6533">
          <w:rPr>
            <w:rStyle w:val="Hyperlink"/>
          </w:rPr>
          <w:t>Definições de configuração de ações em massa</w:t>
        </w:r>
      </w:hyperlink>
    </w:p>
    <w:p w14:paraId="7549AD7C" w14:textId="77777777" w:rsidR="004470EF" w:rsidRPr="002E6533" w:rsidRDefault="004470EF">
      <w:pPr>
        <w:pStyle w:val="Compact"/>
      </w:pPr>
      <w:hyperlink w:anchor="Tiposdea%C3%A7%C3%A3oemlote">
        <w:r w:rsidRPr="002E6533">
          <w:rPr>
            <w:rStyle w:val="Hyperlink"/>
          </w:rPr>
          <w:t>Tipos de ação em lote</w:t>
        </w:r>
      </w:hyperlink>
    </w:p>
    <w:p w14:paraId="269157EC" w14:textId="77777777" w:rsidR="004470EF" w:rsidRPr="002E6533" w:rsidRDefault="004470EF">
      <w:pPr>
        <w:pStyle w:val="Compact"/>
      </w:pPr>
      <w:hyperlink w:anchor="M%C3%A9todosdea%C3%A7%C3%A3oemlote">
        <w:r w:rsidRPr="002E6533">
          <w:rPr>
            <w:rStyle w:val="Hyperlink"/>
          </w:rPr>
          <w:t>Métodos de ação em lote</w:t>
        </w:r>
      </w:hyperlink>
    </w:p>
    <w:p w14:paraId="30E6C58A" w14:textId="77777777" w:rsidR="004470EF" w:rsidRPr="002E6533" w:rsidRDefault="004470EF">
      <w:pPr>
        <w:pStyle w:val="Compact"/>
      </w:pPr>
      <w:hyperlink w:anchor="X867c494f3de9b9ac446c3dd7801cc74a5f4423f">
        <w:r w:rsidRPr="002E6533">
          <w:rPr>
            <w:rStyle w:val="Hyperlink"/>
          </w:rPr>
          <w:t>Tipos de notificação de ação em lote</w:t>
        </w:r>
      </w:hyperlink>
    </w:p>
    <w:p w14:paraId="2034F994" w14:textId="77777777" w:rsidR="004470EF" w:rsidRPr="002E6533" w:rsidRDefault="004470EF">
      <w:pPr>
        <w:pStyle w:val="Compact"/>
      </w:pPr>
      <w:hyperlink w:anchor="Permiss%C3%B5esdea%C3%A7%C3%A3oemlote1">
        <w:r w:rsidRPr="002E6533">
          <w:rPr>
            <w:rStyle w:val="Hyperlink"/>
          </w:rPr>
          <w:t>Permissões de ação em lote</w:t>
        </w:r>
      </w:hyperlink>
    </w:p>
    <w:p w14:paraId="2B577051" w14:textId="77777777" w:rsidR="004470EF" w:rsidRPr="002E6533" w:rsidRDefault="004470EF">
      <w:pPr>
        <w:pStyle w:val="Compact"/>
        <w:numPr>
          <w:ilvl w:val="1"/>
          <w:numId w:val="0"/>
        </w:numPr>
      </w:pPr>
      <w:hyperlink w:anchor="X54decbf9d42f07e29cea9b252da70bca6cd59c0">
        <w:r w:rsidRPr="002E6533">
          <w:rPr>
            <w:rStyle w:val="Hyperlink"/>
          </w:rPr>
          <w:t>Permissões de Responsável pelo agendamento, Administrador de configuração e Administrador sysadmin</w:t>
        </w:r>
      </w:hyperlink>
    </w:p>
    <w:p w14:paraId="547CAD30" w14:textId="77777777" w:rsidR="004470EF" w:rsidRPr="002E6533" w:rsidRDefault="00000000">
      <w:pPr>
        <w:pStyle w:val="Ttulo2"/>
      </w:pPr>
      <w:bookmarkStart w:id="1148" w:name="permissões-de-ação-em-lote"/>
      <w:r w:rsidRPr="002E6533">
        <w:t>Permissões de ação em lote</w:t>
      </w:r>
    </w:p>
    <w:p w14:paraId="4E0CFB81" w14:textId="77777777" w:rsidR="004470EF" w:rsidRPr="002E6533" w:rsidRDefault="00000000">
      <w:pPr>
        <w:pStyle w:val="FirstParagraph"/>
      </w:pPr>
      <w:r w:rsidRPr="002E6533">
        <w:t xml:space="preserve">Você deve habilitar os campos do aplicativo para ações em lote. Você também deve atualizar funções de acesso para permitir que os usuários a executar ações em lote sob demanda. Consulte </w:t>
      </w:r>
      <w:hyperlink w:anchor="permissões-de-ação-em-lote-1">
        <w:r w:rsidR="004470EF" w:rsidRPr="002E6533">
          <w:rPr>
            <w:rStyle w:val="Hyperlink"/>
          </w:rPr>
          <w:t>Permissões de ação em lote</w:t>
        </w:r>
      </w:hyperlink>
      <w:r w:rsidRPr="002E6533">
        <w:t>.</w:t>
      </w:r>
    </w:p>
    <w:p w14:paraId="6319615F" w14:textId="77777777" w:rsidR="004470EF" w:rsidRPr="002E6533" w:rsidRDefault="00000000">
      <w:pPr>
        <w:pStyle w:val="Ttulo2"/>
      </w:pPr>
      <w:bookmarkStart w:id="1149" w:name="X83b82840d8514ce37bcaeb6481df903dae5a74e"/>
      <w:bookmarkEnd w:id="1148"/>
      <w:r w:rsidRPr="002E6533">
        <w:t>Definições de configuração de ações em massa</w:t>
      </w:r>
    </w:p>
    <w:p w14:paraId="5FB96DB9" w14:textId="77777777" w:rsidR="004470EF" w:rsidRPr="002E6533" w:rsidRDefault="00000000">
      <w:pPr>
        <w:pStyle w:val="FirstParagraph"/>
      </w:pPr>
      <w:r w:rsidRPr="002E6533">
        <w:t xml:space="preserve">É possível definir as configurações de como sistema processa ações em lote. Para obter mais informações, consulte "Configurando ações em lote" na Ajuda do Painel de controle do </w:t>
      </w:r>
      <w:hyperlink r:id="rId2023">
        <w:r w:rsidR="004470EF" w:rsidRPr="002E6533">
          <w:rPr>
            <w:rStyle w:val="Hyperlink"/>
          </w:rPr>
          <w:t>Archer</w:t>
        </w:r>
      </w:hyperlink>
      <w:r w:rsidRPr="002E6533">
        <w:t>.</w:t>
      </w:r>
    </w:p>
    <w:p w14:paraId="67B347D8" w14:textId="77777777" w:rsidR="004470EF" w:rsidRPr="002E6533" w:rsidRDefault="00000000">
      <w:pPr>
        <w:pStyle w:val="Ttulo2"/>
      </w:pPr>
      <w:bookmarkStart w:id="1150" w:name="tipos-de-ação-em-lote"/>
      <w:bookmarkEnd w:id="1149"/>
      <w:r w:rsidRPr="002E6533">
        <w:t>Tipos de ação em lote</w:t>
      </w:r>
    </w:p>
    <w:p w14:paraId="63D80A0D" w14:textId="77777777" w:rsidR="004470EF" w:rsidRPr="002E6533" w:rsidRDefault="00000000">
      <w:pPr>
        <w:pStyle w:val="FirstParagraph"/>
      </w:pPr>
      <w:r w:rsidRPr="002E6533">
        <w:t>Veja os tipos de ações em lote disponíveis:</w:t>
      </w:r>
    </w:p>
    <w:p w14:paraId="720673BB" w14:textId="77777777" w:rsidR="004470EF" w:rsidRPr="002E6533" w:rsidRDefault="00000000">
      <w:pPr>
        <w:pStyle w:val="Compact"/>
      </w:pPr>
      <w:r w:rsidRPr="002E6533">
        <w:t>Atualização em lote. Permite que os usuários atualizem uma grande seleção de registros com os mesmos valores para vários campos em vez de atualizar os registros individualmente. (Não há suporte para atualização em lote para subformulários.) É possível realizar as atualizações em lote nos seguintes tipos de campo:</w:t>
      </w:r>
    </w:p>
    <w:p w14:paraId="7C92B30F" w14:textId="77777777" w:rsidR="004470EF" w:rsidRPr="002E6533" w:rsidRDefault="00000000">
      <w:pPr>
        <w:pStyle w:val="Compact"/>
        <w:numPr>
          <w:ilvl w:val="1"/>
          <w:numId w:val="0"/>
        </w:numPr>
      </w:pPr>
      <w:r w:rsidRPr="002E6533">
        <w:t>Texto</w:t>
      </w:r>
    </w:p>
    <w:p w14:paraId="22EC3678" w14:textId="77777777" w:rsidR="004470EF" w:rsidRPr="002E6533" w:rsidRDefault="00000000">
      <w:pPr>
        <w:pStyle w:val="Compact"/>
        <w:numPr>
          <w:ilvl w:val="1"/>
          <w:numId w:val="0"/>
        </w:numPr>
      </w:pPr>
      <w:r w:rsidRPr="002E6533">
        <w:t>Data/hora</w:t>
      </w:r>
    </w:p>
    <w:p w14:paraId="5AF26259" w14:textId="77777777" w:rsidR="004470EF" w:rsidRPr="002E6533" w:rsidRDefault="00000000">
      <w:pPr>
        <w:pStyle w:val="Compact"/>
        <w:numPr>
          <w:ilvl w:val="1"/>
          <w:numId w:val="0"/>
        </w:numPr>
      </w:pPr>
      <w:r w:rsidRPr="002E6533">
        <w:t>Usuário/grupo</w:t>
      </w:r>
    </w:p>
    <w:p w14:paraId="1FB3D87C" w14:textId="77777777" w:rsidR="004470EF" w:rsidRPr="002E6533" w:rsidRDefault="00000000">
      <w:pPr>
        <w:pStyle w:val="Compact"/>
        <w:numPr>
          <w:ilvl w:val="1"/>
          <w:numId w:val="0"/>
        </w:numPr>
      </w:pPr>
      <w:r w:rsidRPr="002E6533">
        <w:t>Lista de valores</w:t>
      </w:r>
    </w:p>
    <w:p w14:paraId="5184D2F4" w14:textId="77777777" w:rsidR="004470EF" w:rsidRPr="002E6533" w:rsidRDefault="00000000">
      <w:pPr>
        <w:pStyle w:val="Compact"/>
        <w:numPr>
          <w:ilvl w:val="1"/>
          <w:numId w:val="0"/>
        </w:numPr>
      </w:pPr>
      <w:r w:rsidRPr="002E6533">
        <w:t>Numérico</w:t>
      </w:r>
    </w:p>
    <w:p w14:paraId="6F9DC689" w14:textId="77777777" w:rsidR="004470EF" w:rsidRPr="002E6533" w:rsidRDefault="00000000">
      <w:pPr>
        <w:pStyle w:val="Compact"/>
        <w:numPr>
          <w:ilvl w:val="1"/>
          <w:numId w:val="0"/>
        </w:numPr>
      </w:pPr>
      <w:r w:rsidRPr="002E6533">
        <w:t>Permissões de registro</w:t>
      </w:r>
    </w:p>
    <w:p w14:paraId="12D66531" w14:textId="77777777" w:rsidR="004470EF" w:rsidRPr="002E6533" w:rsidRDefault="00000000">
      <w:pPr>
        <w:numPr>
          <w:ilvl w:val="1"/>
          <w:numId w:val="0"/>
        </w:numPr>
      </w:pPr>
      <w:r w:rsidRPr="002E6533">
        <w:t>Referência cruzada/registros relacionados</w:t>
      </w:r>
    </w:p>
    <w:p w14:paraId="45F4C02C" w14:textId="77777777" w:rsidR="004470EF" w:rsidRPr="002E6533" w:rsidRDefault="00000000">
      <w:pPr>
        <w:numPr>
          <w:ilvl w:val="1"/>
          <w:numId w:val="0"/>
        </w:numPr>
      </w:pPr>
      <w:r w:rsidRPr="002E6533">
        <w:rPr>
          <w:b/>
          <w:bCs/>
        </w:rPr>
        <w:t>Observação:</w:t>
      </w:r>
      <w:r w:rsidRPr="002E6533">
        <w:t xml:space="preserve"> se as opções Ação em lote e Filtros dinâmicos estiverem habilitadas em um campo de referência cruzada, não será possível usar a Atualização em lote para atualizar o campo de referência cruzada. A pesquisa de referência cruzada Atualização em lote exibe a mensagem "Nenhum registro encontrado".</w:t>
      </w:r>
    </w:p>
    <w:p w14:paraId="597D3ABD" w14:textId="77777777" w:rsidR="004470EF" w:rsidRPr="002E6533" w:rsidRDefault="00000000">
      <w:pPr>
        <w:pStyle w:val="Compact"/>
      </w:pPr>
      <w:r w:rsidRPr="002E6533">
        <w:t xml:space="preserve">Referência de criação em lote. Permite que os usuários criem registros de referência (referência cruzada ou registros relacionados) em um aplicativo diferente. Os registros criados são associados aos registros originais por meio dos campos </w:t>
      </w:r>
      <w:r w:rsidRPr="002E6533">
        <w:lastRenderedPageBreak/>
        <w:t>designados de referência cruzada ou registros relacionados. (A criação de referências em massa não é compatível com subformulários.)</w:t>
      </w:r>
    </w:p>
    <w:p w14:paraId="34434DEF" w14:textId="77777777" w:rsidR="004470EF" w:rsidRPr="002E6533" w:rsidRDefault="00000000">
      <w:pPr>
        <w:pStyle w:val="Compact"/>
      </w:pPr>
      <w:r w:rsidRPr="002E6533">
        <w:t>Inscrever em lote o conteúdo. Permite que os usuários inscrevam vários registros em um workflow avançado de uma só vez.</w:t>
      </w:r>
    </w:p>
    <w:p w14:paraId="1511AB89" w14:textId="77777777" w:rsidR="004470EF" w:rsidRPr="002E6533" w:rsidRDefault="00000000">
      <w:pPr>
        <w:pStyle w:val="Compact"/>
      </w:pPr>
      <w:r w:rsidRPr="002E6533">
        <w:t>Exclusão em lote. Permite que os usuários excluam vários registros de uma página de resultados da pesquisa.</w:t>
      </w:r>
    </w:p>
    <w:p w14:paraId="61EE54D9" w14:textId="77777777" w:rsidR="004470EF" w:rsidRPr="002E6533" w:rsidRDefault="00000000">
      <w:pPr>
        <w:pStyle w:val="Compact"/>
      </w:pPr>
      <w:r w:rsidRPr="002E6533">
        <w:t xml:space="preserve">Edição em linha em massa de um grid de referência cruzada. Permite que os usuários selecionem valores para os campos em um grid de exibição de referência cruzada e que eles se apliquem a todos os registros de referência cruzada. Para obter mais informações, consulte </w:t>
      </w:r>
      <w:hyperlink r:id="rId2024">
        <w:r w:rsidR="004470EF" w:rsidRPr="002E6533">
          <w:rPr>
            <w:rStyle w:val="Hyperlink"/>
          </w:rPr>
          <w:t>Edição em linha</w:t>
        </w:r>
      </w:hyperlink>
      <w:r w:rsidRPr="002E6533">
        <w:t>.</w:t>
      </w:r>
    </w:p>
    <w:p w14:paraId="0F39FDE0" w14:textId="77777777" w:rsidR="004470EF" w:rsidRPr="002E6533" w:rsidRDefault="00000000">
      <w:pPr>
        <w:pStyle w:val="Ttulo2"/>
      </w:pPr>
      <w:bookmarkStart w:id="1151" w:name="métodos-de-ação-em-lote"/>
      <w:bookmarkEnd w:id="1150"/>
      <w:r w:rsidRPr="002E6533">
        <w:t>Métodos de ação em lote</w:t>
      </w:r>
    </w:p>
    <w:p w14:paraId="3ECD2336" w14:textId="77777777" w:rsidR="004470EF" w:rsidRPr="002E6533" w:rsidRDefault="00000000">
      <w:pPr>
        <w:pStyle w:val="FirstParagraph"/>
      </w:pPr>
      <w:r w:rsidRPr="002E6533">
        <w:t>Também há 2 métodos para executar ações em lote.</w:t>
      </w:r>
    </w:p>
    <w:p w14:paraId="5ECCA83B" w14:textId="77777777" w:rsidR="004470EF" w:rsidRPr="002E6533" w:rsidRDefault="004470EF">
      <w:pPr>
        <w:pStyle w:val="Compact"/>
      </w:pPr>
      <w:hyperlink r:id="rId2025">
        <w:r w:rsidRPr="002E6533">
          <w:rPr>
            <w:rStyle w:val="Hyperlink"/>
          </w:rPr>
          <w:t>Sob demanda</w:t>
        </w:r>
      </w:hyperlink>
      <w:r w:rsidRPr="002E6533">
        <w:t>. Permite realizar uma atualização em massa, criação de referências em massa ou exclusão em massa de vários registros simultaneamente a partir da página Resultados da pesquisa ou a edição em linha em massa de um grid de referência cruzada em um registro.</w:t>
      </w:r>
    </w:p>
    <w:p w14:paraId="6C5EC290" w14:textId="77777777" w:rsidR="004470EF" w:rsidRPr="002E6533" w:rsidRDefault="004470EF">
      <w:pPr>
        <w:pStyle w:val="Compact"/>
      </w:pPr>
      <w:hyperlink r:id="rId2026">
        <w:r w:rsidRPr="002E6533">
          <w:rPr>
            <w:rStyle w:val="Hyperlink"/>
          </w:rPr>
          <w:t>Agendado</w:t>
        </w:r>
      </w:hyperlink>
      <w:r w:rsidRPr="002E6533">
        <w:t>. Permite automatizar uma atualização em lote ou uma ação de referência de criação em lote ao agendá-las para ocorrerem na frequência desejada. Você pode agendar as ações em massa em todos os mesmos tipos de campo compatíveis para ações em massa sob demanda. No entanto, você não precisa habilitar campos individuais com antecedência.</w:t>
      </w:r>
    </w:p>
    <w:p w14:paraId="0A5AF412" w14:textId="77777777" w:rsidR="004470EF" w:rsidRPr="002E6533" w:rsidRDefault="00000000">
      <w:pPr>
        <w:pStyle w:val="Ttulo2"/>
      </w:pPr>
      <w:bookmarkStart w:id="1152" w:name="tipos-de-notificação-de-ação-em-lote"/>
      <w:bookmarkEnd w:id="1151"/>
      <w:r w:rsidRPr="002E6533">
        <w:t>Tipos de notificação de ação em lote</w:t>
      </w:r>
    </w:p>
    <w:p w14:paraId="5E51FD6D" w14:textId="77777777" w:rsidR="004470EF" w:rsidRPr="002E6533" w:rsidRDefault="00000000">
      <w:pPr>
        <w:pStyle w:val="FirstParagraph"/>
      </w:pPr>
      <w:r w:rsidRPr="002E6533">
        <w:t xml:space="preserve">O sistema inclui 2 tipos de notificações de administrador para notificações de status de trabalho de ação em lote: 1 para ações sob demanda e 1 para ações agendadas. Para obter instruções sobre como configurar notificações de administração, consulte </w:t>
      </w:r>
      <w:hyperlink r:id="rId2027">
        <w:r w:rsidR="004470EF" w:rsidRPr="002E6533">
          <w:rPr>
            <w:rStyle w:val="Hyperlink"/>
          </w:rPr>
          <w:t>Adicionando notificações de administração</w:t>
        </w:r>
      </w:hyperlink>
      <w:r w:rsidRPr="002E6533">
        <w:t>.</w:t>
      </w:r>
    </w:p>
    <w:p w14:paraId="0A7422DB" w14:textId="77777777" w:rsidR="004470EF" w:rsidRPr="002E6533" w:rsidRDefault="00000000">
      <w:pPr>
        <w:pStyle w:val="Ttulo2"/>
      </w:pPr>
      <w:bookmarkStart w:id="1153" w:name="permissões-de-ação-em-lote-1"/>
      <w:bookmarkEnd w:id="1152"/>
      <w:r w:rsidRPr="002E6533">
        <w:t>Permissões de ação em lote</w:t>
      </w:r>
    </w:p>
    <w:p w14:paraId="2469E063" w14:textId="77777777" w:rsidR="004470EF" w:rsidRPr="002E6533" w:rsidRDefault="00000000">
      <w:pPr>
        <w:pStyle w:val="FirstParagraph"/>
      </w:pPr>
      <w:r w:rsidRPr="002E6533">
        <w:t>Um usuário sem a função de administrador do sistema pode visualizar o seguinte:</w:t>
      </w:r>
    </w:p>
    <w:p w14:paraId="0CD1EB9E" w14:textId="77777777" w:rsidR="004470EF" w:rsidRPr="002E6533" w:rsidRDefault="00000000">
      <w:r w:rsidRPr="002E6533">
        <w:t>Status dos trabalhos que criaram (não podem visualizar o status dos trabalhos criados por outras pessoas).</w:t>
      </w:r>
    </w:p>
    <w:p w14:paraId="6C48C1F8" w14:textId="77777777" w:rsidR="004470EF" w:rsidRPr="002E6533" w:rsidRDefault="00000000">
      <w:r w:rsidRPr="002E6533">
        <w:t>Relatório de histórico de ações em massa para os trabalhos que iniciaram.</w:t>
      </w:r>
    </w:p>
    <w:p w14:paraId="3E46426D" w14:textId="77777777" w:rsidR="004470EF" w:rsidRPr="002E6533" w:rsidRDefault="00000000">
      <w:pPr>
        <w:pStyle w:val="FirstParagraph"/>
      </w:pPr>
      <w:r w:rsidRPr="002E6533">
        <w:t>Um usuário com permissão de leitura selecionada para o direito de acesso de configuração/manutenção do status do trabalho do fluxo de trabalho pode visualizar o seguinte:</w:t>
      </w:r>
    </w:p>
    <w:p w14:paraId="286F28D7" w14:textId="77777777" w:rsidR="004470EF" w:rsidRPr="002E6533" w:rsidRDefault="00000000">
      <w:r w:rsidRPr="002E6533">
        <w:lastRenderedPageBreak/>
        <w:t xml:space="preserve">Status de todos os trabalhos por meio da chamada de API: </w:t>
      </w:r>
      <w:r w:rsidRPr="002E6533">
        <w:rPr>
          <w:b/>
          <w:bCs/>
        </w:rPr>
        <w:t>http://localhost/Archer/api/V2/internal/JobStatus(X)</w:t>
      </w:r>
      <w:r w:rsidRPr="002E6533">
        <w:t>. (Não podem visualizar o status de todos os trabalhos na página Histórico de ações em massa.)</w:t>
      </w:r>
    </w:p>
    <w:p w14:paraId="4B7E8065" w14:textId="77777777" w:rsidR="004470EF" w:rsidRPr="002E6533" w:rsidRDefault="00000000">
      <w:r w:rsidRPr="002E6533">
        <w:t>Trabalhos que criaram.</w:t>
      </w:r>
    </w:p>
    <w:p w14:paraId="4F1076AF" w14:textId="77777777" w:rsidR="004470EF" w:rsidRPr="002E6533" w:rsidRDefault="00000000">
      <w:pPr>
        <w:pStyle w:val="FirstParagraph"/>
      </w:pPr>
      <w:r w:rsidRPr="002E6533">
        <w:t>Usuários sem a função de administrador do sistema podem visualizar o seguinte:</w:t>
      </w:r>
    </w:p>
    <w:p w14:paraId="45A6092A" w14:textId="77777777" w:rsidR="004470EF" w:rsidRPr="002E6533" w:rsidRDefault="00000000">
      <w:r w:rsidRPr="002E6533">
        <w:t>Status de todos os trabalhos no sistema na página Histórico de ações em massa</w:t>
      </w:r>
    </w:p>
    <w:p w14:paraId="0DBA7830" w14:textId="77777777" w:rsidR="004470EF" w:rsidRPr="002E6533" w:rsidRDefault="00000000">
      <w:r w:rsidRPr="002E6533">
        <w:t xml:space="preserve">Status de todos os trabalhos por meio da chamada de API: </w:t>
      </w:r>
      <w:r w:rsidRPr="002E6533">
        <w:rPr>
          <w:b/>
          <w:bCs/>
        </w:rPr>
        <w:t>http://localhost/Archer/api/V2/internal/JobStatus(X)</w:t>
      </w:r>
    </w:p>
    <w:p w14:paraId="45A17A71" w14:textId="77777777" w:rsidR="004470EF" w:rsidRPr="002E6533" w:rsidRDefault="00000000">
      <w:pPr>
        <w:pStyle w:val="Ttulo3"/>
      </w:pPr>
      <w:bookmarkStart w:id="1154" w:name="X26784aa8aba090243964fd94d98ccf13854ab66"/>
      <w:r w:rsidRPr="002E6533">
        <w:t>Permissões de Responsável pelo agendamento, Administrador de configuração e Administrador sysadmin</w:t>
      </w:r>
    </w:p>
    <w:p w14:paraId="5EE312F2" w14:textId="77777777" w:rsidR="004470EF" w:rsidRPr="002E6533" w:rsidRDefault="00000000">
      <w:pPr>
        <w:pStyle w:val="Compact"/>
      </w:pPr>
      <w:r w:rsidRPr="002E6533">
        <w:t>Os proprietários do agendamento (atribuídos no agendamento) têm a capacidade de editar seus planos e ações.</w:t>
      </w:r>
    </w:p>
    <w:p w14:paraId="485ABC35" w14:textId="77777777" w:rsidR="004470EF" w:rsidRPr="002E6533" w:rsidRDefault="00000000">
      <w:pPr>
        <w:pStyle w:val="Compact"/>
      </w:pPr>
      <w:r w:rsidRPr="002E6533">
        <w:t xml:space="preserve">Administradores de configuração podem atualizar ou excluir qualquer agenda destinada a seus aplicativos e podem designer outro usuário nos campos Proprietário do agendamento </w:t>
      </w:r>
      <w:proofErr w:type="gramStart"/>
      <w:r w:rsidRPr="002E6533">
        <w:t>e Executar</w:t>
      </w:r>
      <w:proofErr w:type="gramEnd"/>
      <w:r w:rsidRPr="002E6533">
        <w:t xml:space="preserve"> como.</w:t>
      </w:r>
    </w:p>
    <w:p w14:paraId="5BF3257A" w14:textId="77777777" w:rsidR="004470EF" w:rsidRPr="002E6533" w:rsidRDefault="00000000">
      <w:pPr>
        <w:pStyle w:val="Compact"/>
      </w:pPr>
      <w:r w:rsidRPr="002E6533">
        <w:t xml:space="preserve">Os administradores do sistema podem atualizar e excluir qualquer agendamento no sistema e podem atribuir outro usuário nos campos Responsável pelo agendamento </w:t>
      </w:r>
      <w:proofErr w:type="gramStart"/>
      <w:r w:rsidRPr="002E6533">
        <w:t>e Executar</w:t>
      </w:r>
      <w:proofErr w:type="gramEnd"/>
      <w:r w:rsidRPr="002E6533">
        <w:t xml:space="preserve"> como.</w:t>
      </w:r>
    </w:p>
    <w:p w14:paraId="19F1AC90" w14:textId="77777777" w:rsidR="004470EF" w:rsidRPr="002E6533" w:rsidRDefault="00000000">
      <w:pPr>
        <w:pStyle w:val="Ttulo1"/>
      </w:pPr>
      <w:bookmarkStart w:id="1155" w:name="X69ebac47ce00b93aba8c6f4a6e975efe621a198"/>
      <w:bookmarkEnd w:id="1147"/>
      <w:bookmarkEnd w:id="1153"/>
      <w:bookmarkEnd w:id="1154"/>
      <w:r w:rsidRPr="002E6533">
        <w:t>Executando ações em massa sob demanda (clássico)</w:t>
      </w:r>
    </w:p>
    <w:p w14:paraId="6775D1B9"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28">
        <w:r w:rsidR="004470EF" w:rsidRPr="002E6533">
          <w:rPr>
            <w:rStyle w:val="Hyperlink"/>
          </w:rPr>
          <w:t>Registros</w:t>
        </w:r>
      </w:hyperlink>
      <w:r w:rsidRPr="002E6533">
        <w:t xml:space="preserve">. Para obter informações sobre experiências clássicas, consulte </w:t>
      </w:r>
      <w:hyperlink r:id="rId2029" w:anchor="classic_experiences">
        <w:r w:rsidR="004470EF" w:rsidRPr="002E6533">
          <w:rPr>
            <w:rStyle w:val="Hyperlink"/>
          </w:rPr>
          <w:t>Experiências clássicas do Archer</w:t>
        </w:r>
      </w:hyperlink>
      <w:r w:rsidRPr="002E6533">
        <w:t>.</w:t>
      </w:r>
    </w:p>
    <w:p w14:paraId="2DFB9600" w14:textId="77777777" w:rsidR="004470EF" w:rsidRPr="002E6533" w:rsidRDefault="00000000">
      <w:pPr>
        <w:pStyle w:val="Corpodetexto"/>
      </w:pPr>
      <w:r w:rsidRPr="002E6533">
        <w:t>Ações em massa sob demanda permitem executar ações em vários registros em massa a partir de uma página de resultados de pesquisa em um aplicativo. Você pode atualizar os campos em vários registros, criar novos registros de referência dos registros do resultado de pesquisa ou excluir registros</w:t>
      </w:r>
    </w:p>
    <w:p w14:paraId="27B65824" w14:textId="77777777" w:rsidR="004470EF" w:rsidRPr="002E6533" w:rsidRDefault="00000000">
      <w:pPr>
        <w:pStyle w:val="Corpodetexto"/>
      </w:pPr>
      <w:r w:rsidRPr="002E6533">
        <w:t xml:space="preserve">Também é possível fazer a edição em linha em lote de um grid de referência cruzada em um registro. Para obter mais informações, consulte </w:t>
      </w:r>
      <w:hyperlink r:id="rId2030">
        <w:r w:rsidR="004470EF" w:rsidRPr="002E6533">
          <w:rPr>
            <w:rStyle w:val="Hyperlink"/>
          </w:rPr>
          <w:t>Edição em linha</w:t>
        </w:r>
      </w:hyperlink>
      <w:r w:rsidRPr="002E6533">
        <w:t>.</w:t>
      </w:r>
    </w:p>
    <w:p w14:paraId="19602443" w14:textId="77777777" w:rsidR="004470EF" w:rsidRPr="002E6533" w:rsidRDefault="00000000">
      <w:pPr>
        <w:pStyle w:val="Corpodetexto"/>
      </w:pPr>
      <w:r w:rsidRPr="002E6533">
        <w:rPr>
          <w:b/>
          <w:bCs/>
        </w:rPr>
        <w:t>Importante:</w:t>
      </w:r>
      <w:r w:rsidRPr="002E6533">
        <w:t xml:space="preserve"> O mecanismo de trabalho deve estar em execução para os usuários realizarem ações em lote sob demanda.</w:t>
      </w:r>
    </w:p>
    <w:p w14:paraId="185BE73F" w14:textId="77777777" w:rsidR="004470EF" w:rsidRPr="002E6533" w:rsidRDefault="00000000">
      <w:pPr>
        <w:pStyle w:val="Corpodetexto"/>
      </w:pPr>
      <w:r w:rsidRPr="002E6533">
        <w:t>Nesta página</w:t>
      </w:r>
    </w:p>
    <w:p w14:paraId="18C32B9D" w14:textId="77777777" w:rsidR="004470EF" w:rsidRPr="002E6533" w:rsidRDefault="004470EF">
      <w:pPr>
        <w:pStyle w:val="Compact"/>
      </w:pPr>
      <w:hyperlink w:anchor="Atualizarregistrosemlote">
        <w:r w:rsidRPr="002E6533">
          <w:rPr>
            <w:rStyle w:val="Hyperlink"/>
          </w:rPr>
          <w:t>Atualizar registros em lote</w:t>
        </w:r>
      </w:hyperlink>
    </w:p>
    <w:p w14:paraId="126CE3B4" w14:textId="77777777" w:rsidR="004470EF" w:rsidRPr="002E6533" w:rsidRDefault="004470EF">
      <w:pPr>
        <w:pStyle w:val="Compact"/>
      </w:pPr>
      <w:hyperlink w:anchor="Criarregistrosderefer%C3%AAnciaemlote">
        <w:r w:rsidRPr="002E6533">
          <w:rPr>
            <w:rStyle w:val="Hyperlink"/>
          </w:rPr>
          <w:t>Criar registros de referência em lote</w:t>
        </w:r>
      </w:hyperlink>
    </w:p>
    <w:p w14:paraId="766836AC" w14:textId="77777777" w:rsidR="004470EF" w:rsidRPr="002E6533" w:rsidRDefault="004470EF">
      <w:pPr>
        <w:pStyle w:val="Compact"/>
      </w:pPr>
      <w:hyperlink w:anchor="Excluirregistrosemlote">
        <w:r w:rsidRPr="002E6533">
          <w:rPr>
            <w:rStyle w:val="Hyperlink"/>
          </w:rPr>
          <w:t>Excluir registros em lote</w:t>
        </w:r>
      </w:hyperlink>
    </w:p>
    <w:p w14:paraId="17064CDD" w14:textId="77777777" w:rsidR="004470EF" w:rsidRPr="002E6533" w:rsidRDefault="004470EF">
      <w:pPr>
        <w:pStyle w:val="Compact"/>
      </w:pPr>
      <w:hyperlink w:anchor="X47e5ed1be5fbbdbeffb775689472844db9bc10f">
        <w:r w:rsidRPr="002E6533">
          <w:rPr>
            <w:rStyle w:val="Hyperlink"/>
          </w:rPr>
          <w:t>Exibir seu histórico de ação em lote</w:t>
        </w:r>
      </w:hyperlink>
    </w:p>
    <w:p w14:paraId="67BF6ECF" w14:textId="77777777" w:rsidR="004470EF" w:rsidRPr="002E6533" w:rsidRDefault="00000000">
      <w:pPr>
        <w:pStyle w:val="Ttulo2"/>
      </w:pPr>
      <w:bookmarkStart w:id="1156" w:name="atualizar-registros-em-lote"/>
      <w:r w:rsidRPr="002E6533">
        <w:t>Atualizar registros em lote</w:t>
      </w:r>
    </w:p>
    <w:p w14:paraId="360AE1B4" w14:textId="77777777" w:rsidR="004470EF" w:rsidRPr="002E6533" w:rsidRDefault="00000000">
      <w:r w:rsidRPr="002E6533">
        <w:t xml:space="preserve">Execute uma </w:t>
      </w:r>
      <w:hyperlink r:id="rId2031">
        <w:r w:rsidR="004470EF" w:rsidRPr="002E6533">
          <w:rPr>
            <w:rStyle w:val="Hyperlink"/>
          </w:rPr>
          <w:t>pesquisa</w:t>
        </w:r>
      </w:hyperlink>
      <w:r w:rsidRPr="002E6533">
        <w:t>.</w:t>
      </w:r>
    </w:p>
    <w:p w14:paraId="5A817C73" w14:textId="77777777" w:rsidR="004470EF" w:rsidRPr="002E6533" w:rsidRDefault="00000000">
      <w:r w:rsidRPr="002E6533">
        <w:t>A pesquisa deve atender às seguintes condições:</w:t>
      </w:r>
    </w:p>
    <w:p w14:paraId="34901B40" w14:textId="77777777" w:rsidR="004470EF" w:rsidRPr="002E6533" w:rsidRDefault="00000000">
      <w:pPr>
        <w:pStyle w:val="Compact"/>
        <w:numPr>
          <w:ilvl w:val="1"/>
          <w:numId w:val="0"/>
        </w:numPr>
      </w:pPr>
      <w:r w:rsidRPr="002E6533">
        <w:t>A pesquisa deve ser restrita a um único aplicativo.</w:t>
      </w:r>
    </w:p>
    <w:p w14:paraId="17722711" w14:textId="77777777" w:rsidR="004470EF" w:rsidRPr="002E6533" w:rsidRDefault="00000000">
      <w:pPr>
        <w:pStyle w:val="Compact"/>
        <w:numPr>
          <w:ilvl w:val="1"/>
          <w:numId w:val="0"/>
        </w:numPr>
      </w:pPr>
      <w:r w:rsidRPr="002E6533">
        <w:t>Se você estiver pesquisando em um aplicativo em níveis, a pesquisa deverá retornar apenas resultados de um único nível de um só aplicativo.</w:t>
      </w:r>
    </w:p>
    <w:p w14:paraId="11516F3A" w14:textId="77777777" w:rsidR="004470EF" w:rsidRPr="002E6533" w:rsidRDefault="00000000">
      <w:pPr>
        <w:pStyle w:val="Compact"/>
        <w:numPr>
          <w:ilvl w:val="1"/>
          <w:numId w:val="0"/>
        </w:numPr>
      </w:pPr>
      <w:r w:rsidRPr="002E6533">
        <w:t>O formato de exibição deve ser uma coluna simples ou uma coluna hierárquica.</w:t>
      </w:r>
    </w:p>
    <w:p w14:paraId="7C24B273" w14:textId="77777777" w:rsidR="004470EF" w:rsidRPr="002E6533" w:rsidRDefault="00000000">
      <w:r w:rsidRPr="002E6533">
        <w:t>Na página Resultados da pesquisa, selecione Opções &gt; Ativar atualização em lote.</w:t>
      </w:r>
    </w:p>
    <w:p w14:paraId="26DED054" w14:textId="77777777" w:rsidR="004470EF" w:rsidRPr="002E6533" w:rsidRDefault="00000000">
      <w:r w:rsidRPr="002E6533">
        <w:t>Aparecem caixas de seleção ao lado de cada resultado de pesquisa e controles de cabeçalho acima de cada coluna do campo ativada para atualização em lote.</w:t>
      </w:r>
    </w:p>
    <w:p w14:paraId="4CEAE561" w14:textId="77777777" w:rsidR="004470EF" w:rsidRPr="002E6533" w:rsidRDefault="00000000">
      <w:pPr>
        <w:numPr>
          <w:ilvl w:val="0"/>
          <w:numId w:val="1"/>
        </w:numPr>
      </w:pPr>
      <w:r w:rsidRPr="002E6533">
        <w:t xml:space="preserve">A </w:t>
      </w:r>
      <w:proofErr w:type="gramStart"/>
      <w:r w:rsidRPr="002E6533">
        <w:t>opção Habilitar</w:t>
      </w:r>
      <w:proofErr w:type="gramEnd"/>
      <w:r w:rsidRPr="002E6533">
        <w:t xml:space="preserve"> atualização em massa só fica disponível nas seguintes condições:</w:t>
      </w:r>
    </w:p>
    <w:p w14:paraId="6A6EA349" w14:textId="77777777" w:rsidR="004470EF" w:rsidRPr="002E6533" w:rsidRDefault="00000000">
      <w:pPr>
        <w:numPr>
          <w:ilvl w:val="1"/>
          <w:numId w:val="0"/>
        </w:numPr>
      </w:pPr>
      <w:r w:rsidRPr="002E6533">
        <w:t>Você precisa ter permissão de atualização nesse aplicativo.</w:t>
      </w:r>
    </w:p>
    <w:p w14:paraId="317B1AAF" w14:textId="77777777" w:rsidR="004470EF" w:rsidRPr="002E6533" w:rsidRDefault="00000000">
      <w:pPr>
        <w:numPr>
          <w:ilvl w:val="1"/>
          <w:numId w:val="0"/>
        </w:numPr>
      </w:pPr>
      <w:r w:rsidRPr="002E6533">
        <w:t>Os resultados da pesquisa não podem conter um Registro de histórico ou um campo subformulário.</w:t>
      </w:r>
    </w:p>
    <w:p w14:paraId="5ABB8C61" w14:textId="77777777" w:rsidR="004470EF" w:rsidRPr="002E6533" w:rsidRDefault="00000000">
      <w:pPr>
        <w:numPr>
          <w:ilvl w:val="0"/>
          <w:numId w:val="1"/>
        </w:numPr>
      </w:pPr>
      <w:r w:rsidRPr="002E6533">
        <w:rPr>
          <w:b/>
          <w:bCs/>
        </w:rPr>
        <w:t>Observação:</w:t>
      </w:r>
      <w:r w:rsidRPr="002E6533">
        <w:t xml:space="preserve"> Para aplicativos em níveis, a </w:t>
      </w:r>
      <w:proofErr w:type="gramStart"/>
      <w:r w:rsidRPr="002E6533">
        <w:t>opção Ativar</w:t>
      </w:r>
      <w:proofErr w:type="gramEnd"/>
      <w:r w:rsidRPr="002E6533">
        <w:t xml:space="preserve"> atualização em lote é exibida somente quando os campos de 1 nível são exibidos na página Resultados da pesquisa.</w:t>
      </w:r>
    </w:p>
    <w:p w14:paraId="68055926" w14:textId="77777777" w:rsidR="004470EF" w:rsidRPr="002E6533" w:rsidRDefault="00000000">
      <w:pPr>
        <w:numPr>
          <w:ilvl w:val="0"/>
          <w:numId w:val="1"/>
        </w:numPr>
      </w:pPr>
      <w:r w:rsidRPr="002E6533">
        <w:rPr>
          <w:b/>
          <w:bCs/>
        </w:rPr>
        <w:t>Observação:</w:t>
      </w:r>
      <w:r w:rsidRPr="002E6533">
        <w:t xml:space="preserve"> se você executar e modificar um relatório criado com base na página Resultados da pesquisa e ativar Atualização em lote, precisará ativá-la novamente toda vez que salvar e tornar a executar o relatório.</w:t>
      </w:r>
    </w:p>
    <w:p w14:paraId="303A06EF" w14:textId="77777777" w:rsidR="004470EF" w:rsidRPr="002E6533" w:rsidRDefault="00000000">
      <w:r w:rsidRPr="002E6533">
        <w:t>Selecione os registros a serem atualizados. Você pode selecionar registros individuais, todos os registros na página ou todos os registros em todas as páginas.</w:t>
      </w:r>
    </w:p>
    <w:p w14:paraId="3D28C987" w14:textId="77777777" w:rsidR="004470EF" w:rsidRPr="002E6533" w:rsidRDefault="00000000">
      <w:r w:rsidRPr="002E6533">
        <w:rPr>
          <w:b/>
          <w:bCs/>
        </w:rPr>
        <w:t>Observação:</w:t>
      </w:r>
      <w:r w:rsidRPr="002E6533">
        <w:t xml:space="preserve"> Se o número de registros retornados no resultado da pesquisa excede o limite definido pelo seu administrador para a ação em lote no Painel de controle do Archer, você não pode selecionar registros individuais. Você só pode aplicar a atualização em lote a todos os resultados de pesquisa. Ao aplicar atualizações e salvar alterações, a pesquisa é reexecutada e as atualizações ocorrem em relação a todos os registros que atendem aos critérios de pesquisa.</w:t>
      </w:r>
    </w:p>
    <w:p w14:paraId="60C81D8D" w14:textId="77777777" w:rsidR="004470EF" w:rsidRPr="002E6533" w:rsidRDefault="00000000">
      <w:r w:rsidRPr="002E6533">
        <w:t>Insira novos valores de campo nos controles de cabeçalho.</w:t>
      </w:r>
    </w:p>
    <w:p w14:paraId="78229E6F" w14:textId="77777777" w:rsidR="004470EF" w:rsidRPr="002E6533" w:rsidRDefault="00000000">
      <w:r w:rsidRPr="002E6533">
        <w:rPr>
          <w:b/>
          <w:bCs/>
        </w:rPr>
        <w:lastRenderedPageBreak/>
        <w:t>Observação:</w:t>
      </w:r>
      <w:r w:rsidRPr="002E6533">
        <w:t xml:space="preserve"> Para as atualizações em lote sob demanda, os campos de referência só estão disponíveis se você tiver direitos de leitura para o aplicativo a que eles fazem referência, junto com as permissões de campo apropriadas.</w:t>
      </w:r>
    </w:p>
    <w:p w14:paraId="6324FDF6" w14:textId="77777777" w:rsidR="004470EF" w:rsidRPr="002E6533" w:rsidRDefault="00000000">
      <w:r w:rsidRPr="002E6533">
        <w:t>Clique em Salvar alterações.</w:t>
      </w:r>
    </w:p>
    <w:p w14:paraId="1D2FA71A" w14:textId="77777777" w:rsidR="004470EF" w:rsidRPr="002E6533" w:rsidRDefault="00000000">
      <w:r w:rsidRPr="002E6533">
        <w:t>Se você clicar em Cancelar, todas as suas seleções de registro e as atualizações serão removidas.</w:t>
      </w:r>
    </w:p>
    <w:p w14:paraId="482A5707" w14:textId="77777777" w:rsidR="004470EF" w:rsidRPr="002E6533" w:rsidRDefault="00000000">
      <w:r w:rsidRPr="002E6533">
        <w:t>Clique em OK para continuar.</w:t>
      </w:r>
    </w:p>
    <w:p w14:paraId="1B59856E" w14:textId="77777777" w:rsidR="004470EF" w:rsidRPr="002E6533" w:rsidRDefault="00000000">
      <w:r w:rsidRPr="002E6533">
        <w:t>Uma barra de progresso é exibida.</w:t>
      </w:r>
    </w:p>
    <w:p w14:paraId="5460974A" w14:textId="77777777" w:rsidR="004470EF" w:rsidRPr="002E6533" w:rsidRDefault="00000000">
      <w:r w:rsidRPr="002E6533">
        <w:t>(Opcional) Para exibir um relatório detalhado da atualização em lote, clique em Detalhes. Se as atualizações em massa ainda estiverem em processamento, clique em Atualizar para carregar o status mais recente. Clique em OK para fechar o relatório.</w:t>
      </w:r>
    </w:p>
    <w:p w14:paraId="1898D2EB" w14:textId="77777777" w:rsidR="004470EF" w:rsidRPr="002E6533" w:rsidRDefault="00000000">
      <w:r w:rsidRPr="002E6533">
        <w:t>Se configurado, o sistema também envia uma notificação ao remetente ao concluir a tarefa de atualização em lote.</w:t>
      </w:r>
    </w:p>
    <w:p w14:paraId="39E03D77" w14:textId="77777777" w:rsidR="004470EF" w:rsidRPr="002E6533" w:rsidRDefault="00000000">
      <w:r w:rsidRPr="002E6533">
        <w:t>Clique em Fechar para voltar à página Resultados da pesquisa.</w:t>
      </w:r>
    </w:p>
    <w:p w14:paraId="6AA2CBA1" w14:textId="77777777" w:rsidR="004470EF" w:rsidRPr="002E6533" w:rsidRDefault="00000000">
      <w:r w:rsidRPr="002E6533">
        <w:t>Ao fechar a janela da barra de progresso, os resultados da pesquisa são atualizados. Se o trabalho de atualização em massa não estiver concluído, ele continuará sua execução depois que fechar a janela de barra de progresso e você poderá clicar em Atualizar para ver as atualizações. Você também pode exibir o status da ação em lote de sua página de Histórico de ações em lote.</w:t>
      </w:r>
    </w:p>
    <w:p w14:paraId="026AD1AF" w14:textId="77777777" w:rsidR="004470EF" w:rsidRPr="002E6533" w:rsidRDefault="00000000">
      <w:pPr>
        <w:pStyle w:val="Ttulo2"/>
      </w:pPr>
      <w:bookmarkStart w:id="1157" w:name="criar-registros-de-referência-em-lote"/>
      <w:bookmarkEnd w:id="1156"/>
      <w:r w:rsidRPr="002E6533">
        <w:t>Criar registros de referência em lote</w:t>
      </w:r>
    </w:p>
    <w:p w14:paraId="56FAD328" w14:textId="77777777" w:rsidR="004470EF" w:rsidRPr="002E6533" w:rsidRDefault="00000000">
      <w:r w:rsidRPr="002E6533">
        <w:t xml:space="preserve">Execute uma </w:t>
      </w:r>
      <w:hyperlink r:id="rId2032">
        <w:r w:rsidR="004470EF" w:rsidRPr="002E6533">
          <w:rPr>
            <w:rStyle w:val="Hyperlink"/>
          </w:rPr>
          <w:t>pesquisa</w:t>
        </w:r>
      </w:hyperlink>
      <w:r w:rsidRPr="002E6533">
        <w:t>.</w:t>
      </w:r>
    </w:p>
    <w:p w14:paraId="6F83824B" w14:textId="77777777" w:rsidR="004470EF" w:rsidRPr="002E6533" w:rsidRDefault="00000000">
      <w:r w:rsidRPr="002E6533">
        <w:t>A pesquisa deve atender às seguintes condições:</w:t>
      </w:r>
    </w:p>
    <w:p w14:paraId="232A6325" w14:textId="77777777" w:rsidR="004470EF" w:rsidRPr="002E6533" w:rsidRDefault="00000000">
      <w:pPr>
        <w:pStyle w:val="Compact"/>
        <w:numPr>
          <w:ilvl w:val="1"/>
          <w:numId w:val="0"/>
        </w:numPr>
      </w:pPr>
      <w:r w:rsidRPr="002E6533">
        <w:t>A pesquisa deve ser restrita a um único aplicativo.</w:t>
      </w:r>
    </w:p>
    <w:p w14:paraId="2C2A4B7F" w14:textId="77777777" w:rsidR="004470EF" w:rsidRPr="002E6533" w:rsidRDefault="00000000">
      <w:pPr>
        <w:pStyle w:val="Compact"/>
        <w:numPr>
          <w:ilvl w:val="1"/>
          <w:numId w:val="0"/>
        </w:numPr>
      </w:pPr>
      <w:r w:rsidRPr="002E6533">
        <w:t>Se você estiver pesquisando em um aplicativo em níveis, a pesquisa deverá retornar apenas resultados de um único nível de um só aplicativo.</w:t>
      </w:r>
    </w:p>
    <w:p w14:paraId="6D9F24CB" w14:textId="77777777" w:rsidR="004470EF" w:rsidRPr="002E6533" w:rsidRDefault="00000000">
      <w:pPr>
        <w:pStyle w:val="Compact"/>
        <w:numPr>
          <w:ilvl w:val="1"/>
          <w:numId w:val="0"/>
        </w:numPr>
      </w:pPr>
      <w:r w:rsidRPr="002E6533">
        <w:t>O formato de exibição deve ser uma coluna simples ou uma coluna hierárquica.</w:t>
      </w:r>
    </w:p>
    <w:p w14:paraId="0D5381E6" w14:textId="77777777" w:rsidR="004470EF" w:rsidRPr="002E6533" w:rsidRDefault="00000000">
      <w:r w:rsidRPr="002E6533">
        <w:t>Na página Resultados da pesquisa, selecione Opções &gt; Ativar criação em lote.</w:t>
      </w:r>
    </w:p>
    <w:p w14:paraId="57AB1BA9" w14:textId="77777777" w:rsidR="004470EF" w:rsidRPr="002E6533" w:rsidRDefault="00000000">
      <w:r w:rsidRPr="002E6533">
        <w:t>Aparecem caixas de seleção ao lado de cada resultado de pesquisa e controles de cabeçalho acima de cada coluna do campo ativada para criação em lote.</w:t>
      </w:r>
    </w:p>
    <w:p w14:paraId="5A510AB2" w14:textId="77777777" w:rsidR="004470EF" w:rsidRPr="002E6533" w:rsidRDefault="00000000">
      <w:pPr>
        <w:numPr>
          <w:ilvl w:val="0"/>
          <w:numId w:val="1"/>
        </w:numPr>
      </w:pPr>
      <w:r w:rsidRPr="002E6533">
        <w:t xml:space="preserve">A </w:t>
      </w:r>
      <w:proofErr w:type="gramStart"/>
      <w:r w:rsidRPr="002E6533">
        <w:t>opção Ativar</w:t>
      </w:r>
      <w:proofErr w:type="gramEnd"/>
      <w:r w:rsidRPr="002E6533">
        <w:t xml:space="preserve"> criação em lote só fica disponível nas seguintes condições:</w:t>
      </w:r>
    </w:p>
    <w:p w14:paraId="72142282" w14:textId="77777777" w:rsidR="004470EF" w:rsidRPr="002E6533" w:rsidRDefault="00000000">
      <w:pPr>
        <w:numPr>
          <w:ilvl w:val="1"/>
          <w:numId w:val="0"/>
        </w:numPr>
      </w:pPr>
      <w:r w:rsidRPr="002E6533">
        <w:t>Você deve ter permissão de criação para o aplicativo de referência.</w:t>
      </w:r>
    </w:p>
    <w:p w14:paraId="097CB8E3" w14:textId="77777777" w:rsidR="004470EF" w:rsidRPr="002E6533" w:rsidRDefault="00000000">
      <w:pPr>
        <w:numPr>
          <w:ilvl w:val="1"/>
          <w:numId w:val="0"/>
        </w:numPr>
      </w:pPr>
      <w:r w:rsidRPr="002E6533">
        <w:t>Ativar criação em lote também deve ser ativado para o aplicativo de referência.</w:t>
      </w:r>
    </w:p>
    <w:p w14:paraId="10CD800F" w14:textId="77777777" w:rsidR="004470EF" w:rsidRPr="002E6533" w:rsidRDefault="00000000">
      <w:pPr>
        <w:numPr>
          <w:ilvl w:val="1"/>
          <w:numId w:val="0"/>
        </w:numPr>
      </w:pPr>
      <w:r w:rsidRPr="002E6533">
        <w:lastRenderedPageBreak/>
        <w:t>Os registros não podem conter um Registro de histórico ou um campo subformulário.</w:t>
      </w:r>
    </w:p>
    <w:p w14:paraId="36B67DA4" w14:textId="77777777" w:rsidR="004470EF" w:rsidRPr="002E6533" w:rsidRDefault="00000000">
      <w:r w:rsidRPr="002E6533">
        <w:t>Selecione os registros do qual você deseja criar um novo registro de referência. Você pode selecionar registros individuais, registros de 1 nível de um aplicativo em níveis, todos os registros na página ou todos os registros em todas as páginas.</w:t>
      </w:r>
    </w:p>
    <w:p w14:paraId="11FECD47" w14:textId="77777777" w:rsidR="004470EF" w:rsidRPr="002E6533" w:rsidRDefault="00000000">
      <w:r w:rsidRPr="002E6533">
        <w:rPr>
          <w:b/>
          <w:bCs/>
        </w:rPr>
        <w:t>Observação:</w:t>
      </w:r>
      <w:r w:rsidRPr="002E6533">
        <w:t xml:space="preserve"> Se o número de registros retornados no resultado da pesquisa excede o limite definido pelo seu administrador para a ação em lote no Painel de controle do Archer, você não pode selecionar registros individuais. Você só pode aplicar a criação em lote a todos os resultados de pesquisa. Ao configurar os campos de referência que você quer atualizar e salvar alterações, a pesquisa é reexecutada e as atualizações ocorrem em relação a todos os registros que atendem aos critérios de pesquisa.</w:t>
      </w:r>
    </w:p>
    <w:p w14:paraId="7715E851" w14:textId="77777777" w:rsidR="004470EF" w:rsidRPr="002E6533" w:rsidRDefault="00000000">
      <w:pPr>
        <w:pStyle w:val="Compact"/>
      </w:pPr>
      <w:r w:rsidRPr="002E6533">
        <w:t xml:space="preserve">Clique em Criar nova referência. A </w:t>
      </w:r>
      <w:proofErr w:type="gramStart"/>
      <w:r w:rsidRPr="002E6533">
        <w:t>janela Criar</w:t>
      </w:r>
      <w:proofErr w:type="gramEnd"/>
      <w:r w:rsidRPr="002E6533">
        <w:t xml:space="preserve"> novo registro é exibida.</w:t>
      </w:r>
    </w:p>
    <w:p w14:paraId="1E7E6F3A" w14:textId="77777777" w:rsidR="004470EF" w:rsidRPr="002E6533" w:rsidRDefault="00000000">
      <w:r w:rsidRPr="002E6533">
        <w:t>No seletor Campo de referência, selecione o campo de referência que você deseja criar em lote. Os campos configurados para o aplicativo referenciado são exibidos.</w:t>
      </w:r>
    </w:p>
    <w:p w14:paraId="737DCB06" w14:textId="77777777" w:rsidR="004470EF" w:rsidRPr="002E6533" w:rsidRDefault="00000000">
      <w:r w:rsidRPr="002E6533">
        <w:t>Por exemplo: se você tem um aplicativo Resultados da análise de vulnerabilidades que contém uma referência cruzada ao aplicativo Resultados, você pode criar um novo resultado para toda a vulnerabilidade de registros de resultados de varredura que você seleciona nos resultados da pesquisa.</w:t>
      </w:r>
    </w:p>
    <w:p w14:paraId="3BE2A5E8" w14:textId="77777777" w:rsidR="004470EF" w:rsidRPr="002E6533" w:rsidRDefault="00000000">
      <w:pPr>
        <w:numPr>
          <w:ilvl w:val="0"/>
          <w:numId w:val="1"/>
        </w:numPr>
      </w:pPr>
      <w:r w:rsidRPr="002E6533">
        <w:rPr>
          <w:b/>
          <w:bCs/>
        </w:rPr>
        <w:t>Observação:</w:t>
      </w:r>
      <w:r w:rsidRPr="002E6533">
        <w:t xml:space="preserve"> Na lista Campo de referência, os campos de referência só aparecem se você criou direitos para o aplicativo que eles referenciam.</w:t>
      </w:r>
    </w:p>
    <w:p w14:paraId="01039186" w14:textId="77777777" w:rsidR="004470EF" w:rsidRPr="002E6533" w:rsidRDefault="00000000">
      <w:pPr>
        <w:pStyle w:val="Compact"/>
      </w:pPr>
      <w:r w:rsidRPr="002E6533">
        <w:t>Execute um destes procedimentos:</w:t>
      </w:r>
    </w:p>
    <w:p w14:paraId="00F265CD" w14:textId="77777777" w:rsidR="004470EF" w:rsidRPr="002E6533" w:rsidRDefault="00000000">
      <w:pPr>
        <w:pStyle w:val="Compact"/>
        <w:numPr>
          <w:ilvl w:val="1"/>
          <w:numId w:val="0"/>
        </w:numPr>
      </w:pPr>
      <w:r w:rsidRPr="002E6533">
        <w:t>Se o campo de referência visar um aplicativo que não está em nível, siga para a próxima etapa.</w:t>
      </w:r>
    </w:p>
    <w:p w14:paraId="6E380BB7" w14:textId="77777777" w:rsidR="004470EF" w:rsidRPr="002E6533" w:rsidRDefault="00000000">
      <w:pPr>
        <w:pStyle w:val="Compact"/>
        <w:numPr>
          <w:ilvl w:val="1"/>
          <w:numId w:val="0"/>
        </w:numPr>
      </w:pPr>
      <w:r w:rsidRPr="002E6533">
        <w:t>Se o campo de referência visar um aplicativo em níveis, selecione o nível no qual você deseja criar uma referência. Filtros incluem apenas os campos do nível selecionado.</w:t>
      </w:r>
    </w:p>
    <w:p w14:paraId="77265131" w14:textId="77777777" w:rsidR="004470EF" w:rsidRPr="002E6533" w:rsidRDefault="00000000">
      <w:pPr>
        <w:pStyle w:val="Compact"/>
      </w:pPr>
      <w:r w:rsidRPr="002E6533">
        <w:t>Preencha todos os campos necessários e, opcionalmente, conclua quaisquer outros.</w:t>
      </w:r>
    </w:p>
    <w:p w14:paraId="1405B113" w14:textId="77777777" w:rsidR="004470EF" w:rsidRPr="002E6533" w:rsidRDefault="00000000">
      <w:r w:rsidRPr="002E6533">
        <w:t xml:space="preserve">No </w:t>
      </w:r>
      <w:proofErr w:type="gramStart"/>
      <w:r w:rsidRPr="002E6533">
        <w:t>seletor Agrupar</w:t>
      </w:r>
      <w:proofErr w:type="gramEnd"/>
      <w:r w:rsidRPr="002E6533">
        <w:t xml:space="preserve"> por, selecione a opção pela qual você deseja agrupar os novos registros.</w:t>
      </w:r>
    </w:p>
    <w:p w14:paraId="3966EB83" w14:textId="77777777" w:rsidR="004470EF" w:rsidRPr="002E6533" w:rsidRDefault="00000000">
      <w:r w:rsidRPr="002E6533">
        <w:t xml:space="preserve">Por exemplo: se você selecionar Analista de segurança para o </w:t>
      </w:r>
      <w:proofErr w:type="gramStart"/>
      <w:r w:rsidRPr="002E6533">
        <w:t>campo Agrupar</w:t>
      </w:r>
      <w:proofErr w:type="gramEnd"/>
      <w:r w:rsidRPr="002E6533">
        <w:t xml:space="preserve"> por, será criado 1 resultado para cada grupo de resultados da análise de vulnerabilidade que pertence a cada analista de segurança retornado nos resultados da pesquisa. Isso é feito para cada aplicativo selecionado.</w:t>
      </w:r>
    </w:p>
    <w:p w14:paraId="3C65D09D" w14:textId="77777777" w:rsidR="004470EF" w:rsidRPr="002E6533" w:rsidRDefault="00000000">
      <w:pPr>
        <w:numPr>
          <w:ilvl w:val="0"/>
          <w:numId w:val="1"/>
        </w:numPr>
      </w:pPr>
      <w:r w:rsidRPr="002E6533">
        <w:t xml:space="preserve">No seletor de </w:t>
      </w:r>
      <w:proofErr w:type="gramStart"/>
      <w:r w:rsidRPr="002E6533">
        <w:t>campos Agrupar</w:t>
      </w:r>
      <w:proofErr w:type="gramEnd"/>
      <w:r w:rsidRPr="002E6533">
        <w:t xml:space="preserve"> por, a construção de relacionamento de metadados do aplicativo primário é baseada exclusivamente nos campos de referência ao aplicativo primário, com a capacidade de expandir </w:t>
      </w:r>
      <w:r w:rsidRPr="002E6533">
        <w:rPr>
          <w:i/>
          <w:iCs/>
        </w:rPr>
        <w:t>n</w:t>
      </w:r>
      <w:r w:rsidRPr="002E6533">
        <w:t xml:space="preserve"> níveis adicionais por meio dos níveis no relacionamento. Você pode selecionar campos únicos e múltiplos de aplicativos primários e de </w:t>
      </w:r>
      <w:r w:rsidRPr="002E6533">
        <w:rPr>
          <w:i/>
          <w:iCs/>
        </w:rPr>
        <w:t>n</w:t>
      </w:r>
      <w:r w:rsidRPr="002E6533">
        <w:t xml:space="preserve"> níveis.</w:t>
      </w:r>
    </w:p>
    <w:p w14:paraId="2900F094" w14:textId="77777777" w:rsidR="004470EF" w:rsidRPr="002E6533" w:rsidRDefault="00000000">
      <w:pPr>
        <w:numPr>
          <w:ilvl w:val="0"/>
          <w:numId w:val="1"/>
        </w:numPr>
      </w:pPr>
      <w:r w:rsidRPr="002E6533">
        <w:lastRenderedPageBreak/>
        <w:t xml:space="preserve">Os </w:t>
      </w:r>
      <w:proofErr w:type="gramStart"/>
      <w:r w:rsidRPr="002E6533">
        <w:t>campos Agrupar</w:t>
      </w:r>
      <w:proofErr w:type="gramEnd"/>
      <w:r w:rsidRPr="002E6533">
        <w:t xml:space="preserve"> por selecionados com o valor Sem seleção são agrupados em um bucket padrão. Crie um registro de referência e vincule todos os registros primários que não puderam ser associados a um agrupamento separado para esse novo registro de referência.</w:t>
      </w:r>
    </w:p>
    <w:p w14:paraId="241A1391" w14:textId="77777777" w:rsidR="004470EF" w:rsidRPr="002E6533" w:rsidRDefault="00000000">
      <w:pPr>
        <w:numPr>
          <w:ilvl w:val="0"/>
          <w:numId w:val="1"/>
        </w:numPr>
      </w:pPr>
      <w:r w:rsidRPr="002E6533">
        <w:t xml:space="preserve">O seletor de </w:t>
      </w:r>
      <w:proofErr w:type="gramStart"/>
      <w:r w:rsidRPr="002E6533">
        <w:t>campos Agrupar</w:t>
      </w:r>
      <w:proofErr w:type="gramEnd"/>
      <w:r w:rsidRPr="002E6533">
        <w:t xml:space="preserve"> por aceita a seleção de relacionamentos de </w:t>
      </w:r>
      <w:r w:rsidRPr="002E6533">
        <w:rPr>
          <w:i/>
          <w:iCs/>
        </w:rPr>
        <w:t>n</w:t>
      </w:r>
      <w:r w:rsidRPr="002E6533">
        <w:t xml:space="preserve"> níveis do campo dos aplicativos primários. No seletor de </w:t>
      </w:r>
      <w:proofErr w:type="gramStart"/>
      <w:r w:rsidRPr="002E6533">
        <w:t>campos Agrupar</w:t>
      </w:r>
      <w:proofErr w:type="gramEnd"/>
      <w:r w:rsidRPr="002E6533">
        <w:t xml:space="preserve"> por, clique no sinal de mais (+) ao lado do aplicativo disponível e selecione as relações de </w:t>
      </w:r>
      <w:r w:rsidRPr="002E6533">
        <w:rPr>
          <w:i/>
          <w:iCs/>
        </w:rPr>
        <w:t>n</w:t>
      </w:r>
      <w:r w:rsidRPr="002E6533">
        <w:t xml:space="preserve"> níveis desejadas. Quando você selecionar um aplicativo de </w:t>
      </w:r>
      <w:r w:rsidRPr="002E6533">
        <w:rPr>
          <w:i/>
          <w:iCs/>
        </w:rPr>
        <w:t>n</w:t>
      </w:r>
      <w:r w:rsidRPr="002E6533">
        <w:t xml:space="preserve"> níveis, ele adicionará todos os níveis necessários para representar a construção.</w:t>
      </w:r>
    </w:p>
    <w:p w14:paraId="176D6530" w14:textId="77777777" w:rsidR="004470EF" w:rsidRPr="002E6533" w:rsidRDefault="00000000">
      <w:pPr>
        <w:numPr>
          <w:ilvl w:val="0"/>
          <w:numId w:val="1"/>
        </w:numPr>
      </w:pPr>
      <w:r w:rsidRPr="002E6533">
        <w:rPr>
          <w:b/>
          <w:bCs/>
        </w:rPr>
        <w:t>Observação:</w:t>
      </w:r>
      <w:r w:rsidRPr="002E6533">
        <w:t xml:space="preserve"> para aplicativos em níveis, você pode agrupar apenas os registros pelos campos do nível selecionado.</w:t>
      </w:r>
    </w:p>
    <w:p w14:paraId="5ACFAF2A" w14:textId="77777777" w:rsidR="004470EF" w:rsidRPr="002E6533" w:rsidRDefault="00000000">
      <w:pPr>
        <w:numPr>
          <w:ilvl w:val="0"/>
          <w:numId w:val="1"/>
        </w:numPr>
      </w:pPr>
      <w:r w:rsidRPr="002E6533">
        <w:rPr>
          <w:b/>
          <w:bCs/>
        </w:rPr>
        <w:t>Observação:</w:t>
      </w:r>
      <w:r w:rsidRPr="002E6533">
        <w:t xml:space="preserve"> novos registros de referência podem ser agrupados por permissões de registro, grupos de usuários, referência cruzada, registros relacionados e campos de listas de valores.</w:t>
      </w:r>
    </w:p>
    <w:p w14:paraId="6C7FB818" w14:textId="77777777" w:rsidR="004470EF" w:rsidRPr="002E6533" w:rsidRDefault="00000000">
      <w:pPr>
        <w:pStyle w:val="Compact"/>
      </w:pPr>
      <w:r w:rsidRPr="002E6533">
        <w:t>Para cada campo, na coluna Operador, siga 1 destes procedimentos:</w:t>
      </w:r>
    </w:p>
    <w:p w14:paraId="7AC668C0" w14:textId="77777777" w:rsidR="004470EF" w:rsidRPr="002E6533" w:rsidRDefault="00000000">
      <w:pPr>
        <w:pStyle w:val="Compact"/>
        <w:numPr>
          <w:ilvl w:val="1"/>
          <w:numId w:val="0"/>
        </w:numPr>
      </w:pPr>
      <w:r w:rsidRPr="002E6533">
        <w:t>Selecione o operador estático e informe um novo valor para o campo.</w:t>
      </w:r>
    </w:p>
    <w:p w14:paraId="28AD8DA8" w14:textId="77777777" w:rsidR="004470EF" w:rsidRPr="002E6533" w:rsidRDefault="00000000">
      <w:pPr>
        <w:pStyle w:val="Compact"/>
        <w:numPr>
          <w:ilvl w:val="1"/>
          <w:numId w:val="0"/>
        </w:numPr>
      </w:pPr>
      <w:r w:rsidRPr="002E6533">
        <w:t>Selecione o operador mapeado e faça o seguinte:</w:t>
      </w:r>
    </w:p>
    <w:p w14:paraId="25201BE8" w14:textId="77777777" w:rsidR="004470EF" w:rsidRPr="002E6533" w:rsidRDefault="00000000">
      <w:pPr>
        <w:pStyle w:val="Compact"/>
        <w:numPr>
          <w:ilvl w:val="2"/>
          <w:numId w:val="0"/>
        </w:numPr>
      </w:pPr>
      <w:r w:rsidRPr="002E6533">
        <w:t>Na coluna Valor(es), clique nas reticências para abrir a janela do seletor.</w:t>
      </w:r>
    </w:p>
    <w:p w14:paraId="5BDB5DC2" w14:textId="77777777" w:rsidR="004470EF" w:rsidRPr="002E6533" w:rsidRDefault="00000000">
      <w:pPr>
        <w:pStyle w:val="Compact"/>
        <w:numPr>
          <w:ilvl w:val="2"/>
          <w:numId w:val="0"/>
        </w:numPr>
      </w:pPr>
      <w:r w:rsidRPr="002E6533">
        <w:t>Na coluna Disponível, selecione os campos a serem mapeados. Suas seleções aparecem na coluna Selecionados.</w:t>
      </w:r>
    </w:p>
    <w:p w14:paraId="09A8CA73" w14:textId="77777777" w:rsidR="004470EF" w:rsidRPr="002E6533" w:rsidRDefault="00000000">
      <w:pPr>
        <w:pStyle w:val="Compact"/>
        <w:numPr>
          <w:ilvl w:val="2"/>
          <w:numId w:val="0"/>
        </w:numPr>
      </w:pPr>
      <w:r w:rsidRPr="002E6533">
        <w:t>Quando concluído, clique em OK.</w:t>
      </w:r>
    </w:p>
    <w:p w14:paraId="2B6B51A1" w14:textId="77777777" w:rsidR="004470EF" w:rsidRPr="002E6533" w:rsidRDefault="00000000">
      <w:pPr>
        <w:pStyle w:val="Compact"/>
        <w:numPr>
          <w:ilvl w:val="1"/>
          <w:numId w:val="0"/>
        </w:numPr>
      </w:pPr>
      <w:r w:rsidRPr="002E6533">
        <w:t>Selecione o operador calculado e faça o seguinte:</w:t>
      </w:r>
    </w:p>
    <w:p w14:paraId="4F275BA3" w14:textId="77777777" w:rsidR="004470EF" w:rsidRPr="002E6533" w:rsidRDefault="00000000">
      <w:pPr>
        <w:pStyle w:val="Compact"/>
        <w:numPr>
          <w:ilvl w:val="2"/>
          <w:numId w:val="0"/>
        </w:numPr>
      </w:pPr>
      <w:r w:rsidRPr="002E6533">
        <w:t>Na coluna Valor(es), à direita do campo, clique em Editar. A janela Editor de cálculo é exibida.</w:t>
      </w:r>
    </w:p>
    <w:p w14:paraId="33F3675D" w14:textId="77777777" w:rsidR="004470EF" w:rsidRPr="002E6533" w:rsidRDefault="00000000">
      <w:pPr>
        <w:numPr>
          <w:ilvl w:val="2"/>
          <w:numId w:val="0"/>
        </w:numPr>
      </w:pPr>
      <w:r w:rsidRPr="002E6533">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1BD12AE3" w14:textId="77777777" w:rsidR="004470EF" w:rsidRPr="002E6533" w:rsidRDefault="00000000">
      <w:pPr>
        <w:numPr>
          <w:ilvl w:val="2"/>
          <w:numId w:val="0"/>
        </w:numPr>
      </w:pPr>
      <w:r w:rsidRPr="002E6533">
        <w:rPr>
          <w:b/>
          <w:bCs/>
        </w:rPr>
        <w:t>Importante:</w:t>
      </w:r>
      <w:r w:rsidRPr="002E6533">
        <w:t xml:space="preserve"> Você deve selecionar entre 2 e 255 termos ou campos de texto estático.</w:t>
      </w:r>
    </w:p>
    <w:p w14:paraId="4267009C" w14:textId="77777777" w:rsidR="004470EF" w:rsidRPr="002E6533" w:rsidRDefault="00000000">
      <w:pPr>
        <w:numPr>
          <w:ilvl w:val="2"/>
          <w:numId w:val="1"/>
        </w:numPr>
      </w:pPr>
      <w:r w:rsidRPr="002E6533">
        <w:rPr>
          <w:b/>
          <w:bCs/>
        </w:rPr>
        <w:t>Observação:</w:t>
      </w:r>
      <w:r w:rsidRPr="002E6533">
        <w:t xml:space="preserve"> os campos disponíveis de texto, numérico, lista de valores e ID de rastreamento são baseados no </w:t>
      </w:r>
      <w:proofErr w:type="gramStart"/>
      <w:r w:rsidRPr="002E6533">
        <w:t>valor Agrupar</w:t>
      </w:r>
      <w:proofErr w:type="gramEnd"/>
      <w:r w:rsidRPr="002E6533">
        <w:t xml:space="preserve"> por na configuração de criação em massa.</w:t>
      </w:r>
    </w:p>
    <w:p w14:paraId="048F38B7" w14:textId="77777777" w:rsidR="004470EF" w:rsidRPr="002E6533" w:rsidRDefault="00000000">
      <w:pPr>
        <w:numPr>
          <w:ilvl w:val="2"/>
          <w:numId w:val="0"/>
        </w:numPr>
      </w:pPr>
      <w:r w:rsidRPr="002E6533">
        <w:t>Quando concluído, clique em OK.</w:t>
      </w:r>
    </w:p>
    <w:p w14:paraId="057F885F" w14:textId="77777777" w:rsidR="004470EF" w:rsidRPr="002E6533" w:rsidRDefault="00000000">
      <w:pPr>
        <w:numPr>
          <w:ilvl w:val="2"/>
          <w:numId w:val="0"/>
        </w:numPr>
      </w:pPr>
      <w:r w:rsidRPr="002E6533">
        <w:rPr>
          <w:b/>
          <w:bCs/>
        </w:rPr>
        <w:t>Observação:</w:t>
      </w:r>
      <w:r w:rsidRPr="002E6533">
        <w:t xml:space="preserve"> Depois que o sistema valida o cálculo, o valor na coluna Valor(es) é exibido </w:t>
      </w:r>
      <w:proofErr w:type="gramStart"/>
      <w:r w:rsidRPr="002E6533">
        <w:t>como Definido</w:t>
      </w:r>
      <w:proofErr w:type="gramEnd"/>
      <w:r w:rsidRPr="002E6533">
        <w:t xml:space="preserve">; se ocorrer um erro com a fórmula, você receberá com um </w:t>
      </w:r>
      <w:r w:rsidRPr="002E6533">
        <w:lastRenderedPageBreak/>
        <w:t>erro de validação. Para obter mais informações, consulte Mensagens de validação do operador calculado.</w:t>
      </w:r>
    </w:p>
    <w:p w14:paraId="089F475B" w14:textId="77777777" w:rsidR="004470EF" w:rsidRPr="002E6533" w:rsidRDefault="00000000">
      <w:r w:rsidRPr="002E6533">
        <w:t>Clique em Enviar.</w:t>
      </w:r>
    </w:p>
    <w:p w14:paraId="6181334A" w14:textId="77777777" w:rsidR="004470EF" w:rsidRPr="002E6533" w:rsidRDefault="00000000">
      <w:r w:rsidRPr="002E6533">
        <w:t>Uma barra de progresso exibe o status dos novos registros em criação. Depois da criação de cada novo registro, o sistema vincula o novo registro para os registros associados dos resultados da pesquisa.</w:t>
      </w:r>
    </w:p>
    <w:p w14:paraId="349997CB" w14:textId="77777777" w:rsidR="004470EF" w:rsidRPr="002E6533" w:rsidRDefault="00000000">
      <w:pPr>
        <w:numPr>
          <w:ilvl w:val="0"/>
          <w:numId w:val="1"/>
        </w:numPr>
      </w:pPr>
      <w:r w:rsidRPr="002E6533">
        <w:t xml:space="preserve">Se você não selecionou um </w:t>
      </w:r>
      <w:proofErr w:type="gramStart"/>
      <w:r w:rsidRPr="002E6533">
        <w:t>campo Agrupar</w:t>
      </w:r>
      <w:proofErr w:type="gramEnd"/>
      <w:r w:rsidRPr="002E6533">
        <w:t xml:space="preserve"> por, 1 registro de referência é criado e associado a todos os registros selecionados para criação em massa. Se você selecionou um </w:t>
      </w:r>
      <w:proofErr w:type="gramStart"/>
      <w:r w:rsidRPr="002E6533">
        <w:t>campo Agrupar</w:t>
      </w:r>
      <w:proofErr w:type="gramEnd"/>
      <w:r w:rsidRPr="002E6533">
        <w:t xml:space="preserve"> por que tem vários valores nos resultados da pesquisa, 1 registro de referência é criado para cada valor e, em seguida, associado ao conjunto apropriado de registros selecionados.</w:t>
      </w:r>
    </w:p>
    <w:p w14:paraId="03610E88" w14:textId="77777777" w:rsidR="004470EF" w:rsidRPr="002E6533" w:rsidRDefault="00000000">
      <w:pPr>
        <w:numPr>
          <w:ilvl w:val="0"/>
          <w:numId w:val="1"/>
        </w:numPr>
      </w:pPr>
      <w:r w:rsidRPr="002E6533">
        <w:rPr>
          <w:b/>
          <w:bCs/>
        </w:rPr>
        <w:t>Observação:</w:t>
      </w:r>
      <w:r w:rsidRPr="002E6533">
        <w:t xml:space="preserve"> campos mapeados e calculados são preenchidos dinamicamente no momento da execução.</w:t>
      </w:r>
    </w:p>
    <w:p w14:paraId="3D772B55" w14:textId="77777777" w:rsidR="004470EF" w:rsidRPr="002E6533" w:rsidRDefault="00000000">
      <w:r w:rsidRPr="002E6533">
        <w:t>(Opcional) Para exibir o relatório de detalhes, clique em detalhes e clique em OK. Se o trabalho de criação em massa ainda estiver em andamento, clique em Atualizar para carregar o status mais recente. Clique em OK para fechar o relatório.</w:t>
      </w:r>
    </w:p>
    <w:p w14:paraId="1FC63100" w14:textId="77777777" w:rsidR="004470EF" w:rsidRPr="002E6533" w:rsidRDefault="00000000">
      <w:r w:rsidRPr="002E6533">
        <w:t>Se configurado, o sistema também envia uma notificação ao remetente ao concluir a tarefa de criação em lote.</w:t>
      </w:r>
    </w:p>
    <w:p w14:paraId="11528DAB" w14:textId="77777777" w:rsidR="004470EF" w:rsidRPr="002E6533" w:rsidRDefault="00000000">
      <w:r w:rsidRPr="002E6533">
        <w:t>Clique em Fechar para voltar à página Resultados da pesquisa.</w:t>
      </w:r>
    </w:p>
    <w:p w14:paraId="2711833C" w14:textId="77777777" w:rsidR="004470EF" w:rsidRPr="002E6533" w:rsidRDefault="00000000">
      <w:r w:rsidRPr="002E6533">
        <w:t>Ao fechar a janela da barra de progresso, os resultados da pesquisa são atualizados. Se o trabalho de criaç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 Você também pode modificar a pesquisa para exibir o novo campo referido se você anteriormente não o incluiu.</w:t>
      </w:r>
    </w:p>
    <w:p w14:paraId="65E44B6B" w14:textId="77777777" w:rsidR="004470EF" w:rsidRPr="002E6533" w:rsidRDefault="00000000">
      <w:pPr>
        <w:pStyle w:val="Ttulo2"/>
      </w:pPr>
      <w:bookmarkStart w:id="1158" w:name="excluir-registros-em-lote"/>
      <w:bookmarkEnd w:id="1157"/>
      <w:r w:rsidRPr="002E6533">
        <w:t>Excluir registros em lote</w:t>
      </w:r>
    </w:p>
    <w:p w14:paraId="022E31AD" w14:textId="77777777" w:rsidR="004470EF" w:rsidRPr="002E6533" w:rsidRDefault="00000000">
      <w:pPr>
        <w:pStyle w:val="FirstParagraph"/>
      </w:pPr>
      <w:r w:rsidRPr="002E6533">
        <w:t>Você poderá excluir registros da página Resultados da pesquisa se tiver privilégios de exclusão para o aplicativo ou questionário pesquisado e seus respectivos registros de conteúdo. A exclusão de um registro dos resultados da pesquisa o exclui da página Resultados da pesquisa e do banco de dados do Archer.</w:t>
      </w:r>
    </w:p>
    <w:p w14:paraId="4134593E" w14:textId="77777777" w:rsidR="004470EF" w:rsidRPr="002E6533" w:rsidRDefault="00000000">
      <w:r w:rsidRPr="002E6533">
        <w:t xml:space="preserve">Execute uma </w:t>
      </w:r>
      <w:hyperlink r:id="rId2033">
        <w:r w:rsidR="004470EF" w:rsidRPr="002E6533">
          <w:rPr>
            <w:rStyle w:val="Hyperlink"/>
          </w:rPr>
          <w:t>pesquisa</w:t>
        </w:r>
      </w:hyperlink>
      <w:r w:rsidRPr="002E6533">
        <w:t>.</w:t>
      </w:r>
    </w:p>
    <w:p w14:paraId="10507D7D" w14:textId="77777777" w:rsidR="004470EF" w:rsidRPr="002E6533" w:rsidRDefault="00000000">
      <w:r w:rsidRPr="002E6533">
        <w:t>A pesquisa deve atender às seguintes condições:</w:t>
      </w:r>
    </w:p>
    <w:p w14:paraId="7AEAE658" w14:textId="77777777" w:rsidR="004470EF" w:rsidRPr="002E6533" w:rsidRDefault="00000000">
      <w:pPr>
        <w:pStyle w:val="Compact"/>
        <w:numPr>
          <w:ilvl w:val="1"/>
          <w:numId w:val="0"/>
        </w:numPr>
      </w:pPr>
      <w:r w:rsidRPr="002E6533">
        <w:t>A pesquisa deve ser restrita a um único aplicativo.</w:t>
      </w:r>
    </w:p>
    <w:p w14:paraId="2093B82E" w14:textId="77777777" w:rsidR="004470EF" w:rsidRPr="002E6533" w:rsidRDefault="00000000">
      <w:pPr>
        <w:pStyle w:val="Compact"/>
        <w:numPr>
          <w:ilvl w:val="1"/>
          <w:numId w:val="0"/>
        </w:numPr>
      </w:pPr>
      <w:r w:rsidRPr="002E6533">
        <w:t>Se você estiver pesquisando em um aplicativo em níveis, a pesquisa deverá retornar apenas resultados de um único nível de um só aplicativo.</w:t>
      </w:r>
    </w:p>
    <w:p w14:paraId="5E0D7A13" w14:textId="77777777" w:rsidR="004470EF" w:rsidRPr="002E6533" w:rsidRDefault="00000000">
      <w:pPr>
        <w:pStyle w:val="Compact"/>
        <w:numPr>
          <w:ilvl w:val="1"/>
          <w:numId w:val="0"/>
        </w:numPr>
      </w:pPr>
      <w:r w:rsidRPr="002E6533">
        <w:lastRenderedPageBreak/>
        <w:t>O formato de exibição deve ser uma coluna simples ou uma coluna hierárquica.</w:t>
      </w:r>
    </w:p>
    <w:p w14:paraId="4611220A" w14:textId="77777777" w:rsidR="004470EF" w:rsidRPr="002E6533" w:rsidRDefault="00000000">
      <w:r w:rsidRPr="002E6533">
        <w:t>Na página Resultados da pesquisa, selecione Opções &gt; Habilitar exclusão.</w:t>
      </w:r>
    </w:p>
    <w:p w14:paraId="1A53AC22" w14:textId="77777777" w:rsidR="004470EF" w:rsidRPr="002E6533" w:rsidRDefault="00000000">
      <w:r w:rsidRPr="002E6533">
        <w:t>Aparecem caixas de seleção ao lado de cada resultado de pesquisa e controles de cabeçalho acima de cada coluna do campo ativada para exclusão em lote.</w:t>
      </w:r>
    </w:p>
    <w:p w14:paraId="16FF474E" w14:textId="77777777" w:rsidR="004470EF" w:rsidRPr="002E6533" w:rsidRDefault="00000000">
      <w:pPr>
        <w:numPr>
          <w:ilvl w:val="0"/>
          <w:numId w:val="1"/>
        </w:numPr>
      </w:pPr>
      <w:r w:rsidRPr="002E6533">
        <w:t xml:space="preserve">A </w:t>
      </w:r>
      <w:proofErr w:type="gramStart"/>
      <w:r w:rsidRPr="002E6533">
        <w:t>opção Habilitar</w:t>
      </w:r>
      <w:proofErr w:type="gramEnd"/>
      <w:r w:rsidRPr="002E6533">
        <w:t xml:space="preserve"> exclusão só fica disponível nas seguintes condições:</w:t>
      </w:r>
    </w:p>
    <w:p w14:paraId="5A5F4297" w14:textId="77777777" w:rsidR="004470EF" w:rsidRPr="002E6533" w:rsidRDefault="00000000">
      <w:pPr>
        <w:pStyle w:val="Compact"/>
        <w:numPr>
          <w:ilvl w:val="1"/>
          <w:numId w:val="0"/>
        </w:numPr>
      </w:pPr>
      <w:r w:rsidRPr="002E6533">
        <w:t>Você precisa ter permissão de exclusão para esse aplicativo.</w:t>
      </w:r>
    </w:p>
    <w:p w14:paraId="138A9118" w14:textId="77777777" w:rsidR="004470EF" w:rsidRPr="002E6533" w:rsidRDefault="00000000">
      <w:pPr>
        <w:numPr>
          <w:ilvl w:val="1"/>
          <w:numId w:val="0"/>
        </w:numPr>
      </w:pPr>
      <w:r w:rsidRPr="002E6533">
        <w:t>Os registros não podem conter um Registro de histórico ou um campo subformulário.</w:t>
      </w:r>
    </w:p>
    <w:p w14:paraId="45ED1152" w14:textId="77777777" w:rsidR="004470EF" w:rsidRPr="002E6533" w:rsidRDefault="00000000">
      <w:pPr>
        <w:pStyle w:val="Compact"/>
      </w:pPr>
      <w:r w:rsidRPr="002E6533">
        <w:t>Selecione o registro que você deseja excluir. Você pode selecionar registros individuais, todos os registros na página ou todos os registros em todas as páginas.</w:t>
      </w:r>
    </w:p>
    <w:p w14:paraId="32BE5B32" w14:textId="77777777" w:rsidR="004470EF" w:rsidRPr="002E6533" w:rsidRDefault="00000000">
      <w:pPr>
        <w:pStyle w:val="Compact"/>
      </w:pPr>
      <w:r w:rsidRPr="002E6533">
        <w:t xml:space="preserve">Na barra de ferramentas da página, clique em </w:t>
      </w:r>
      <w:proofErr w:type="gramStart"/>
      <w:r w:rsidRPr="002E6533">
        <w:t>Excluir .</w:t>
      </w:r>
      <w:proofErr w:type="gramEnd"/>
    </w:p>
    <w:p w14:paraId="4BBD4FED" w14:textId="77777777" w:rsidR="004470EF" w:rsidRPr="002E6533" w:rsidRDefault="00000000">
      <w:pPr>
        <w:pStyle w:val="Compact"/>
      </w:pPr>
      <w:r w:rsidRPr="002E6533">
        <w:t>Quando estiver pronto para confirmar a exclusão, clique em OK. Uma barra de progresso é exibida.</w:t>
      </w:r>
    </w:p>
    <w:p w14:paraId="38B00ADE" w14:textId="77777777" w:rsidR="004470EF" w:rsidRPr="002E6533" w:rsidRDefault="00000000">
      <w:pPr>
        <w:pStyle w:val="Compact"/>
      </w:pPr>
      <w:r w:rsidRPr="002E6533">
        <w:t>(Opcional) Para exibir um relatório detalhado, clique em Detalhes. No caso de falha de qualquer exclusão, uma mensagem detalha os registros e os motivos pelos quais não foram excluídos. Se as exclusões ainda estiverem em andamento, clique em Atualizar para carregar o status mais recente. Clique em OK para fechar o relatório.</w:t>
      </w:r>
    </w:p>
    <w:p w14:paraId="549DC355" w14:textId="77777777" w:rsidR="004470EF" w:rsidRPr="002E6533" w:rsidRDefault="00000000">
      <w:r w:rsidRPr="002E6533">
        <w:t>Clique em Fechar para voltar à página Resultados da pesquisa.</w:t>
      </w:r>
    </w:p>
    <w:p w14:paraId="435B882B" w14:textId="77777777" w:rsidR="004470EF" w:rsidRPr="002E6533" w:rsidRDefault="00000000">
      <w:r w:rsidRPr="002E6533">
        <w:rPr>
          <w:b/>
          <w:bCs/>
        </w:rPr>
        <w:t>Observação:</w:t>
      </w:r>
      <w:r w:rsidRPr="002E6533">
        <w:t xml:space="preserve"> o trabalho de exclusão continuará sua execução depois de fechar a janela de barra de progresso.</w:t>
      </w:r>
    </w:p>
    <w:p w14:paraId="2983AFDE" w14:textId="77777777" w:rsidR="004470EF" w:rsidRPr="002E6533" w:rsidRDefault="00000000">
      <w:pPr>
        <w:numPr>
          <w:ilvl w:val="0"/>
          <w:numId w:val="1"/>
        </w:numPr>
      </w:pPr>
      <w:r w:rsidRPr="002E6533">
        <w:t>Depois que os registros selecionados são excluídos, a página Resultados da pesquisa é atualizada para mostrar os registros restantes.</w:t>
      </w:r>
    </w:p>
    <w:p w14:paraId="3BFE8DBF" w14:textId="77777777" w:rsidR="004470EF" w:rsidRPr="002E6533" w:rsidRDefault="00000000">
      <w:pPr>
        <w:numPr>
          <w:ilvl w:val="0"/>
          <w:numId w:val="1"/>
        </w:numPr>
      </w:pPr>
      <w:r w:rsidRPr="002E6533">
        <w:t>Ao fechar a janela da barra de progresso, os resultados da pesquisa são atualizados. Se o trabalho de exclusão em massa não foi concluído, ele continuará em execução depois que você fechar a janela de barra de progresso, e você poderá clicar em Atualizar para ver as atualizações. Você também pode exibir o status da ação em lote de sua página de Histórico de ações em lote.</w:t>
      </w:r>
    </w:p>
    <w:p w14:paraId="2F90B7C6" w14:textId="77777777" w:rsidR="004470EF" w:rsidRPr="002E6533" w:rsidRDefault="00000000">
      <w:pPr>
        <w:pStyle w:val="Ttulo2"/>
      </w:pPr>
      <w:bookmarkStart w:id="1159" w:name="exibir-seu-histórico-de-ação-em-lote"/>
      <w:bookmarkEnd w:id="1158"/>
      <w:r w:rsidRPr="002E6533">
        <w:t>Exibir seu histórico de ação em lote</w:t>
      </w:r>
    </w:p>
    <w:p w14:paraId="5DE6E32C" w14:textId="77777777" w:rsidR="004470EF" w:rsidRPr="002E6533" w:rsidRDefault="00000000">
      <w:pPr>
        <w:pStyle w:val="FirstParagraph"/>
      </w:pPr>
      <w:r w:rsidRPr="002E6533">
        <w:t>Use a página de histórico para exibir todas as ações em massa sob demanda executadas, inclusive Trabalhos de atualização em lote.</w:t>
      </w:r>
    </w:p>
    <w:p w14:paraId="7DA5EA52" w14:textId="77777777" w:rsidR="004470EF" w:rsidRPr="002E6533" w:rsidRDefault="00000000">
      <w:pPr>
        <w:pStyle w:val="Compact"/>
      </w:pPr>
      <w:r w:rsidRPr="002E6533">
        <w:t>No menu do usuário, selecione Histórico.</w:t>
      </w:r>
    </w:p>
    <w:p w14:paraId="611B35BC" w14:textId="77777777" w:rsidR="004470EF" w:rsidRPr="002E6533" w:rsidRDefault="00000000">
      <w:pPr>
        <w:pStyle w:val="Compact"/>
      </w:pPr>
      <w:r w:rsidRPr="002E6533">
        <w:t>Selecione a guia Ação em lote.</w:t>
      </w:r>
    </w:p>
    <w:p w14:paraId="6BE96781" w14:textId="77777777" w:rsidR="004470EF" w:rsidRPr="002E6533" w:rsidRDefault="00000000">
      <w:r w:rsidRPr="002E6533">
        <w:t>(Opcional) Na coluna Ações, clique em Detalhes da execução para exibir os detalhes do relatório.</w:t>
      </w:r>
    </w:p>
    <w:p w14:paraId="7434A384" w14:textId="77777777" w:rsidR="004470EF" w:rsidRPr="002E6533" w:rsidRDefault="00000000">
      <w:r w:rsidRPr="002E6533">
        <w:rPr>
          <w:b/>
          <w:bCs/>
        </w:rPr>
        <w:lastRenderedPageBreak/>
        <w:t>Observação:</w:t>
      </w:r>
      <w:r w:rsidRPr="002E6533">
        <w:t xml:space="preserve"> quando ocorrem falhas e erros, uma explicação é exibida na seção Mensagens dos detalhes do relatório.</w:t>
      </w:r>
    </w:p>
    <w:p w14:paraId="2271EF46" w14:textId="77777777" w:rsidR="004470EF" w:rsidRPr="002E6533" w:rsidRDefault="00000000">
      <w:pPr>
        <w:pStyle w:val="Ttulo1"/>
      </w:pPr>
      <w:bookmarkStart w:id="1160" w:name="agendamento-de-ações-em-massa-clássico"/>
      <w:bookmarkEnd w:id="1155"/>
      <w:bookmarkEnd w:id="1159"/>
      <w:r w:rsidRPr="002E6533">
        <w:t>Agendamento de ações em massa (clássico)</w:t>
      </w:r>
    </w:p>
    <w:p w14:paraId="07F50EB3" w14:textId="77777777" w:rsidR="004470EF" w:rsidRPr="002E6533" w:rsidRDefault="00000000">
      <w:pPr>
        <w:pStyle w:val="FirstParagraph"/>
      </w:pPr>
      <w:r w:rsidRPr="002E6533">
        <w:t> </w:t>
      </w:r>
    </w:p>
    <w:p w14:paraId="5F419A54" w14:textId="77777777" w:rsidR="004470EF" w:rsidRPr="002E6533" w:rsidRDefault="00000000">
      <w:pPr>
        <w:pStyle w:val="Corpodetexto"/>
      </w:pPr>
      <w:r w:rsidRPr="002E6533">
        <w:t>O agendamento de ações em massa permite a automatização de ações em massa predefinidas de modo recorrente. É possível especificar a ordem em que as ações em massa são executadas, configurar a frequência de uma atualização, definir a ação que ocorre quando um agendamento em massa é acionado e definir os registros ou campos aos quais as alterações serão aplicadas.</w:t>
      </w:r>
    </w:p>
    <w:p w14:paraId="72CA7648" w14:textId="77777777" w:rsidR="004470EF" w:rsidRPr="002E6533" w:rsidRDefault="00000000">
      <w:pPr>
        <w:pStyle w:val="Corpodetexto"/>
      </w:pPr>
      <w:r w:rsidRPr="002E6533">
        <w:rPr>
          <w:b/>
          <w:bCs/>
        </w:rPr>
        <w:t>Importante:</w:t>
      </w:r>
      <w:r w:rsidRPr="002E6533">
        <w:t xml:space="preserve"> O mecanismo de trabalho deve estar em execução para os usuários realizarem ações em lote sob demanda ou agendadas.</w:t>
      </w:r>
    </w:p>
    <w:p w14:paraId="5C28AC54" w14:textId="77777777" w:rsidR="004470EF" w:rsidRPr="002E6533" w:rsidRDefault="00000000">
      <w:pPr>
        <w:pStyle w:val="Corpodetexto"/>
      </w:pPr>
      <w:r w:rsidRPr="002E6533">
        <w:t>Nesta página</w:t>
      </w:r>
    </w:p>
    <w:p w14:paraId="1F67FC3E" w14:textId="77777777" w:rsidR="004470EF" w:rsidRPr="002E6533" w:rsidRDefault="004470EF">
      <w:pPr>
        <w:pStyle w:val="Compact"/>
      </w:pPr>
      <w:hyperlink w:anchor="X24bc0ca8b2f76a40a434e0e0292653f0a896b15">
        <w:r w:rsidRPr="002E6533">
          <w:rPr>
            <w:rStyle w:val="Hyperlink"/>
          </w:rPr>
          <w:t>Configurando ações em massa agendadas</w:t>
        </w:r>
      </w:hyperlink>
    </w:p>
    <w:p w14:paraId="7344954F" w14:textId="77777777" w:rsidR="004470EF" w:rsidRPr="002E6533" w:rsidRDefault="004470EF">
      <w:pPr>
        <w:pStyle w:val="Compact"/>
      </w:pPr>
      <w:hyperlink w:anchor="Agendaracesso">
        <w:r w:rsidRPr="002E6533">
          <w:rPr>
            <w:rStyle w:val="Hyperlink"/>
          </w:rPr>
          <w:t>Agendar acesso</w:t>
        </w:r>
      </w:hyperlink>
    </w:p>
    <w:p w14:paraId="29210025" w14:textId="77777777" w:rsidR="004470EF" w:rsidRPr="002E6533" w:rsidRDefault="004470EF">
      <w:pPr>
        <w:pStyle w:val="Compact"/>
      </w:pPr>
      <w:hyperlink w:anchor="Agendarumaa%C3%A7%C3%A3oemlote">
        <w:r w:rsidRPr="002E6533">
          <w:rPr>
            <w:rStyle w:val="Hyperlink"/>
          </w:rPr>
          <w:t>Agendar uma ação em lote</w:t>
        </w:r>
      </w:hyperlink>
    </w:p>
    <w:p w14:paraId="720F5C70" w14:textId="77777777" w:rsidR="004470EF" w:rsidRPr="002E6533" w:rsidRDefault="004470EF">
      <w:pPr>
        <w:pStyle w:val="Compact"/>
      </w:pPr>
      <w:hyperlink w:anchor="Gerenciaragendamentos">
        <w:r w:rsidRPr="002E6533">
          <w:rPr>
            <w:rStyle w:val="Hyperlink"/>
          </w:rPr>
          <w:t>Gerenciar agendamentos</w:t>
        </w:r>
      </w:hyperlink>
    </w:p>
    <w:p w14:paraId="525A1C16" w14:textId="77777777" w:rsidR="004470EF" w:rsidRPr="002E6533" w:rsidRDefault="00000000">
      <w:pPr>
        <w:pStyle w:val="Ttulo2"/>
      </w:pPr>
      <w:bookmarkStart w:id="1161" w:name="configurando-ações-em-massa-agendadas"/>
      <w:r w:rsidRPr="002E6533">
        <w:t>Configurando ações em massa agendadas</w:t>
      </w:r>
    </w:p>
    <w:p w14:paraId="65F46B4E" w14:textId="77777777" w:rsidR="004470EF" w:rsidRPr="002E6533" w:rsidRDefault="00000000">
      <w:pPr>
        <w:pStyle w:val="FirstParagraph"/>
      </w:pPr>
      <w:r w:rsidRPr="002E6533">
        <w:t>Agendamentos não exigem a ativação de campos individuais para a ação em lote. Desde que você tenha permissões adequadas de atualização ou criação, é possível configurar todos os tipos de campo aceitos em um agendamento, mesmo se os campos não estiverem ativados para a ação em lote no nível do campo.</w:t>
      </w:r>
    </w:p>
    <w:p w14:paraId="6CC57E14" w14:textId="77777777" w:rsidR="004470EF" w:rsidRPr="002E6533" w:rsidRDefault="00000000">
      <w:pPr>
        <w:pStyle w:val="Ttulo2"/>
      </w:pPr>
      <w:bookmarkStart w:id="1162" w:name="agendar-acesso"/>
      <w:bookmarkEnd w:id="1161"/>
      <w:r w:rsidRPr="002E6533">
        <w:t>Agendar acesso</w:t>
      </w:r>
    </w:p>
    <w:p w14:paraId="6F82B0EF" w14:textId="77777777" w:rsidR="004470EF" w:rsidRPr="002E6533" w:rsidRDefault="00000000">
      <w:pPr>
        <w:pStyle w:val="FirstParagraph"/>
      </w:pPr>
      <w:r w:rsidRPr="002E6533">
        <w:t>Os administradores do sistema têm acesso irrestrito a todos os agendamentos no Archer.</w:t>
      </w:r>
    </w:p>
    <w:p w14:paraId="03CAC1C8" w14:textId="77777777" w:rsidR="004470EF" w:rsidRPr="002E6533" w:rsidRDefault="00000000">
      <w:pPr>
        <w:pStyle w:val="Corpodetexto"/>
      </w:pPr>
      <w:r w:rsidRPr="002E6533">
        <w:t>Os administradores de configuração têm acesso irrestrito às agendas de seus aplicativos, exceto campos de filtro, campos de referência ou campos que estejam sendo atualizados aos quais eles não têm acesso.</w:t>
      </w:r>
    </w:p>
    <w:p w14:paraId="1478BA00" w14:textId="77777777" w:rsidR="004470EF" w:rsidRPr="002E6533" w:rsidRDefault="00000000">
      <w:pPr>
        <w:pStyle w:val="Corpodetexto"/>
      </w:pPr>
      <w:r w:rsidRPr="002E6533">
        <w:t>Os administradores do sistema e os administradores de configuração também podem selecionar outros usuários para servirem como proprietário de uma programação.</w:t>
      </w:r>
    </w:p>
    <w:p w14:paraId="76844925" w14:textId="77777777" w:rsidR="004470EF" w:rsidRPr="002E6533" w:rsidRDefault="00000000">
      <w:pPr>
        <w:pStyle w:val="Ttulo2"/>
      </w:pPr>
      <w:bookmarkStart w:id="1163" w:name="agendar-uma-ação-em-lote"/>
      <w:bookmarkEnd w:id="1162"/>
      <w:r w:rsidRPr="002E6533">
        <w:t>Agendar uma ação em lote</w:t>
      </w:r>
    </w:p>
    <w:p w14:paraId="4BF704A8" w14:textId="77777777" w:rsidR="004470EF" w:rsidRPr="002E6533" w:rsidRDefault="00000000">
      <w:r w:rsidRPr="002E6533">
        <w:t>Acesse a página Gerenciar agendamento do aplicativo para o qual você deseja agendar uma ação em lote.</w:t>
      </w:r>
    </w:p>
    <w:p w14:paraId="5E7A7061" w14:textId="77777777" w:rsidR="004470EF" w:rsidRPr="002E6533" w:rsidRDefault="00000000">
      <w:pPr>
        <w:pStyle w:val="Compact"/>
        <w:numPr>
          <w:ilvl w:val="1"/>
          <w:numId w:val="0"/>
        </w:numPr>
      </w:pPr>
      <w:r w:rsidRPr="002E6533">
        <w:lastRenderedPageBreak/>
        <w:t>No menu, clique na solução.</w:t>
      </w:r>
    </w:p>
    <w:p w14:paraId="1A3620CB" w14:textId="77777777" w:rsidR="004470EF" w:rsidRPr="002E6533" w:rsidRDefault="00000000">
      <w:pPr>
        <w:pStyle w:val="Compact"/>
        <w:numPr>
          <w:ilvl w:val="1"/>
          <w:numId w:val="0"/>
        </w:numPr>
      </w:pPr>
      <w:r w:rsidRPr="002E6533">
        <w:t>Na lista Aplicativos, clique no nome do aplicativo.</w:t>
      </w:r>
    </w:p>
    <w:p w14:paraId="2994C046" w14:textId="77777777" w:rsidR="004470EF" w:rsidRPr="002E6533" w:rsidRDefault="00000000">
      <w:r w:rsidRPr="002E6533">
        <w:rPr>
          <w:b/>
          <w:bCs/>
        </w:rPr>
        <w:t>Observação:</w:t>
      </w:r>
      <w:r w:rsidRPr="002E6533">
        <w:t xml:space="preserve"> Se você tiver acesso de administrador, pode acessar a página Gerenciar agendamentos, que exibe todos os agendamentos do sistema aos quais você tem acesso. No menu, clique em menu Admin e, em Application Builder, clique em Agendamentos.</w:t>
      </w:r>
    </w:p>
    <w:p w14:paraId="4AA0FD91" w14:textId="77777777" w:rsidR="004470EF" w:rsidRPr="002E6533" w:rsidRDefault="00000000">
      <w:pPr>
        <w:pStyle w:val="Compact"/>
      </w:pPr>
      <w:r w:rsidRPr="002E6533">
        <w:t>Clique em Adicionar novo.</w:t>
      </w:r>
    </w:p>
    <w:p w14:paraId="1D2C9019" w14:textId="77777777" w:rsidR="004470EF" w:rsidRPr="002E6533" w:rsidRDefault="00000000">
      <w:pPr>
        <w:pStyle w:val="Compact"/>
      </w:pPr>
      <w:r w:rsidRPr="002E6533">
        <w:t>Na seção Informações gerais, faça o seguinte:</w:t>
      </w:r>
    </w:p>
    <w:p w14:paraId="51A0E28D" w14:textId="77777777" w:rsidR="004470EF" w:rsidRPr="002E6533" w:rsidRDefault="00000000">
      <w:pPr>
        <w:pStyle w:val="Compact"/>
        <w:numPr>
          <w:ilvl w:val="1"/>
          <w:numId w:val="0"/>
        </w:numPr>
      </w:pPr>
      <w:r w:rsidRPr="002E6533">
        <w:t>Insira um nome e uma descrição para o agendamento.</w:t>
      </w:r>
    </w:p>
    <w:p w14:paraId="24202267" w14:textId="77777777" w:rsidR="004470EF" w:rsidRPr="002E6533" w:rsidRDefault="00000000">
      <w:pPr>
        <w:pStyle w:val="Compact"/>
        <w:numPr>
          <w:ilvl w:val="1"/>
          <w:numId w:val="0"/>
        </w:numPr>
      </w:pPr>
      <w:r w:rsidRPr="002E6533">
        <w:t xml:space="preserve">No campo Status, selecione Ativo se você quiser que o agendamento comece a executar como agendado depois de salvo. Caso contrário, selecione Inativo e altere o status </w:t>
      </w:r>
      <w:proofErr w:type="gramStart"/>
      <w:r w:rsidRPr="002E6533">
        <w:t>como Ativo</w:t>
      </w:r>
      <w:proofErr w:type="gramEnd"/>
      <w:r w:rsidRPr="002E6533">
        <w:t xml:space="preserve"> mais tarde, quando estiver pronto para o início da execução do agendamento.</w:t>
      </w:r>
    </w:p>
    <w:p w14:paraId="7FD48176" w14:textId="77777777" w:rsidR="004470EF" w:rsidRPr="002E6533" w:rsidRDefault="00000000">
      <w:pPr>
        <w:pStyle w:val="Compact"/>
        <w:numPr>
          <w:ilvl w:val="1"/>
          <w:numId w:val="0"/>
        </w:numPr>
      </w:pPr>
      <w:r w:rsidRPr="002E6533">
        <w:t>Execute um destes procedimentos:</w:t>
      </w:r>
    </w:p>
    <w:p w14:paraId="167786FA" w14:textId="77777777" w:rsidR="004470EF" w:rsidRPr="002E6533" w:rsidRDefault="00000000">
      <w:pPr>
        <w:pStyle w:val="Compact"/>
        <w:numPr>
          <w:ilvl w:val="2"/>
          <w:numId w:val="0"/>
        </w:numPr>
      </w:pPr>
      <w:r w:rsidRPr="002E6533">
        <w:t>Se o aplicativo não for um aplicativo em nível, siga para a próxima etapa.</w:t>
      </w:r>
    </w:p>
    <w:p w14:paraId="0281E916" w14:textId="77777777" w:rsidR="004470EF" w:rsidRPr="002E6533" w:rsidRDefault="00000000">
      <w:pPr>
        <w:pStyle w:val="Compact"/>
        <w:numPr>
          <w:ilvl w:val="2"/>
          <w:numId w:val="0"/>
        </w:numPr>
      </w:pPr>
      <w:r w:rsidRPr="002E6533">
        <w:t>Se o aplicativo for em níveis, selecione o nível em que residem os campos nos quais você deseja executar uma ação em lote.</w:t>
      </w:r>
    </w:p>
    <w:p w14:paraId="4CD79050" w14:textId="77777777" w:rsidR="004470EF" w:rsidRPr="002E6533" w:rsidRDefault="00000000">
      <w:pPr>
        <w:numPr>
          <w:ilvl w:val="1"/>
          <w:numId w:val="0"/>
        </w:numPr>
      </w:pPr>
      <w:r w:rsidRPr="002E6533">
        <w:t>No campo Proprietários do agendamento, selecione um proprietário ou proprietários para o agendamento. Essa função concede o acesso ao usuário para atualizar o agendamento e ações associadas, contanto que o usuário tenha direitos de atualização de agendamento para o aplicativo. É possível selecionar vários usuários nesse campo.</w:t>
      </w:r>
    </w:p>
    <w:p w14:paraId="04C8240F" w14:textId="77777777" w:rsidR="004470EF" w:rsidRPr="002E6533" w:rsidRDefault="00000000">
      <w:pPr>
        <w:numPr>
          <w:ilvl w:val="1"/>
          <w:numId w:val="0"/>
        </w:numPr>
      </w:pPr>
      <w:r w:rsidRPr="002E6533">
        <w:t>Se você não for um administrador sysadmin nem o administrador de configuração, esse campo será padronizado com sua conta de usuário do Archer e você não poderá fazer alterações.</w:t>
      </w:r>
    </w:p>
    <w:p w14:paraId="0D1C1983" w14:textId="77777777" w:rsidR="004470EF" w:rsidRPr="002E6533" w:rsidRDefault="00000000">
      <w:pPr>
        <w:numPr>
          <w:ilvl w:val="1"/>
          <w:numId w:val="1"/>
        </w:numPr>
      </w:pPr>
      <w:r w:rsidRPr="002E6533">
        <w:t>Se você for administrador do sistema ou o administrador de configuração, poderá selecionar outro usuário nesse campo.</w:t>
      </w:r>
    </w:p>
    <w:p w14:paraId="0A0B63B3" w14:textId="77777777" w:rsidR="004470EF" w:rsidRPr="002E6533" w:rsidRDefault="00000000">
      <w:pPr>
        <w:numPr>
          <w:ilvl w:val="1"/>
          <w:numId w:val="1"/>
        </w:numPr>
      </w:pPr>
      <w:r w:rsidRPr="002E6533">
        <w:rPr>
          <w:b/>
          <w:bCs/>
        </w:rPr>
        <w:t>Observação:</w:t>
      </w:r>
      <w:r w:rsidRPr="002E6533">
        <w:t xml:space="preserve"> O campo Proprietário do agendamento só permite selecionar os usuários com direitos de administrador do sistema, administrador de configuração ou de agendamento sobre o aplicativo.</w:t>
      </w:r>
    </w:p>
    <w:p w14:paraId="71FC8AD6" w14:textId="77777777" w:rsidR="004470EF" w:rsidRPr="002E6533" w:rsidRDefault="00000000">
      <w:pPr>
        <w:numPr>
          <w:ilvl w:val="1"/>
          <w:numId w:val="0"/>
        </w:numPr>
      </w:pPr>
      <w:r w:rsidRPr="002E6533">
        <w:t xml:space="preserve">No </w:t>
      </w:r>
      <w:proofErr w:type="gramStart"/>
      <w:r w:rsidRPr="002E6533">
        <w:t>campo Executar</w:t>
      </w:r>
      <w:proofErr w:type="gramEnd"/>
      <w:r w:rsidRPr="002E6533">
        <w:t xml:space="preserve"> como, selecione o usuário cujas permissões você deseja usar para executar o agendamento. O sistema executa todas as ações associadas ao agendamento usando o aplicativo, conteúdo e permissões de campo desse usuário. Só é possível selecionar 1 usuário nesse campo.</w:t>
      </w:r>
    </w:p>
    <w:p w14:paraId="00673885" w14:textId="77777777" w:rsidR="004470EF" w:rsidRPr="002E6533" w:rsidRDefault="00000000">
      <w:pPr>
        <w:numPr>
          <w:ilvl w:val="1"/>
          <w:numId w:val="0"/>
        </w:numPr>
      </w:pPr>
      <w:r w:rsidRPr="002E6533">
        <w:t>Se você não for um administrador do sistema nem o administrador de configuração, esse campo será padronizado com sua conta de usuário e você não poderá fazer alterações.</w:t>
      </w:r>
    </w:p>
    <w:p w14:paraId="12EFF4B3" w14:textId="77777777" w:rsidR="004470EF" w:rsidRPr="002E6533" w:rsidRDefault="00000000">
      <w:pPr>
        <w:numPr>
          <w:ilvl w:val="1"/>
          <w:numId w:val="1"/>
        </w:numPr>
      </w:pPr>
      <w:r w:rsidRPr="002E6533">
        <w:lastRenderedPageBreak/>
        <w:t>Se você for administrador do sistema ou o administrador de configuração, poderá selecionar qualquer outro usuário com acesso de leitura ao aplicativo.</w:t>
      </w:r>
    </w:p>
    <w:p w14:paraId="1A8B3B37" w14:textId="77777777" w:rsidR="004470EF" w:rsidRPr="002E6533" w:rsidRDefault="00000000">
      <w:pPr>
        <w:numPr>
          <w:ilvl w:val="1"/>
          <w:numId w:val="1"/>
        </w:numPr>
      </w:pPr>
      <w:r w:rsidRPr="002E6533">
        <w:rPr>
          <w:b/>
          <w:bCs/>
        </w:rPr>
        <w:t>Importante:</w:t>
      </w:r>
      <w:r w:rsidRPr="002E6533">
        <w:t xml:space="preserve"> O </w:t>
      </w:r>
      <w:proofErr w:type="gramStart"/>
      <w:r w:rsidRPr="002E6533">
        <w:t>usuário Executar</w:t>
      </w:r>
      <w:proofErr w:type="gramEnd"/>
      <w:r w:rsidRPr="002E6533">
        <w:t xml:space="preserve"> como só é usado para execuções agendadas. Se outro usuário usar o botão Executar agora para executar o agendamento imediatamente, serão usadas as permissões do usuário.</w:t>
      </w:r>
    </w:p>
    <w:p w14:paraId="6A6B7A10" w14:textId="77777777" w:rsidR="004470EF" w:rsidRPr="002E6533" w:rsidRDefault="00000000">
      <w:pPr>
        <w:numPr>
          <w:ilvl w:val="1"/>
          <w:numId w:val="1"/>
        </w:numPr>
      </w:pPr>
      <w:r w:rsidRPr="002E6533">
        <w:t> </w:t>
      </w:r>
    </w:p>
    <w:p w14:paraId="383695FB" w14:textId="77777777" w:rsidR="004470EF" w:rsidRPr="002E6533" w:rsidRDefault="00000000">
      <w:r w:rsidRPr="002E6533">
        <w:t>Na seção Notificações, clique nas notificações que deseja receber.</w:t>
      </w:r>
    </w:p>
    <w:p w14:paraId="212485E4" w14:textId="77777777" w:rsidR="004470EF" w:rsidRPr="002E6533" w:rsidRDefault="00000000">
      <w:pPr>
        <w:pStyle w:val="Compact"/>
        <w:numPr>
          <w:ilvl w:val="1"/>
          <w:numId w:val="0"/>
        </w:numPr>
      </w:pPr>
      <w:r w:rsidRPr="002E6533">
        <w:t>Aplicativo de destino. Envia uma notificação da criação e atualização de registros no aplicativo de destino do agendamento.</w:t>
      </w:r>
    </w:p>
    <w:p w14:paraId="11314F27" w14:textId="77777777" w:rsidR="004470EF" w:rsidRPr="002E6533" w:rsidRDefault="00000000">
      <w:pPr>
        <w:pStyle w:val="Compact"/>
        <w:numPr>
          <w:ilvl w:val="1"/>
          <w:numId w:val="0"/>
        </w:numPr>
      </w:pPr>
      <w:r w:rsidRPr="002E6533">
        <w:t>Aplicativo referenciado. Envia uma notificação de criação e atualização de registros em qualquer aplicativo referenciado pelas ações de agendamento.</w:t>
      </w:r>
    </w:p>
    <w:p w14:paraId="2BB63E0C" w14:textId="77777777" w:rsidR="004470EF" w:rsidRPr="002E6533" w:rsidRDefault="00000000">
      <w:pPr>
        <w:pStyle w:val="Compact"/>
        <w:numPr>
          <w:ilvl w:val="1"/>
          <w:numId w:val="0"/>
        </w:numPr>
      </w:pPr>
      <w:r w:rsidRPr="002E6533">
        <w:t>Notificação de status do trabalho. Envia uma notificação de conclusão do trabalho de ação em massa (bem-sucedido ou não) para os proprietários do agendamento ativo selecionado.</w:t>
      </w:r>
    </w:p>
    <w:p w14:paraId="097712A7" w14:textId="77777777" w:rsidR="004470EF" w:rsidRPr="002E6533" w:rsidRDefault="00000000">
      <w:r w:rsidRPr="002E6533">
        <w:rPr>
          <w:b/>
          <w:bCs/>
        </w:rPr>
        <w:t>Observação:</w:t>
      </w:r>
      <w:r w:rsidRPr="002E6533">
        <w:t xml:space="preserve"> Essas notificações são enviadas apenas se as notificações tiverem sido configuradas para ações em lote agendadas nesse aplicativo. Para obter instruções, consulte </w:t>
      </w:r>
      <w:hyperlink r:id="rId2034">
        <w:r w:rsidR="004470EF" w:rsidRPr="002E6533">
          <w:rPr>
            <w:rStyle w:val="Hyperlink"/>
          </w:rPr>
          <w:t>Adicionando notificações de administração</w:t>
        </w:r>
      </w:hyperlink>
      <w:r w:rsidRPr="002E6533">
        <w:t>.</w:t>
      </w:r>
    </w:p>
    <w:p w14:paraId="38133E4D" w14:textId="77777777" w:rsidR="004470EF" w:rsidRPr="002E6533" w:rsidRDefault="00000000">
      <w:pPr>
        <w:pStyle w:val="Compact"/>
      </w:pPr>
      <w:r w:rsidRPr="002E6533">
        <w:t>Na seção Recorrências, selecione a frequência, hora de início, data de início e fuso horário em que você deseja executar o agendamento.</w:t>
      </w:r>
    </w:p>
    <w:p w14:paraId="5549DB33" w14:textId="77777777" w:rsidR="004470EF" w:rsidRPr="002E6533" w:rsidRDefault="00000000">
      <w:r w:rsidRPr="002E6533">
        <w:t>Na seção filtros, crie os filtros de pesquisa para identificar somente os registros nos quais você deseja executar uma ação em lote.</w:t>
      </w:r>
    </w:p>
    <w:p w14:paraId="0D6B1B75" w14:textId="77777777" w:rsidR="004470EF" w:rsidRPr="002E6533" w:rsidRDefault="00000000">
      <w:r w:rsidRPr="002E6533">
        <w:t xml:space="preserve">Se você quiser adicionar relacionamentos de </w:t>
      </w:r>
      <w:r w:rsidRPr="002E6533">
        <w:rPr>
          <w:i/>
          <w:iCs/>
        </w:rPr>
        <w:t>n</w:t>
      </w:r>
      <w:r w:rsidRPr="002E6533">
        <w:t xml:space="preserve"> níveis, clique em Gerenciar relacionamentos e selecione um aplicativo na coluna Aplicativos relacionados disponíveis. Clique no sinal de adição (+) ao lado do aplicativo e selecione 1 ou mais relacionamentos de </w:t>
      </w:r>
      <w:r w:rsidRPr="002E6533">
        <w:rPr>
          <w:i/>
          <w:iCs/>
        </w:rPr>
        <w:t>n</w:t>
      </w:r>
      <w:r w:rsidRPr="002E6533">
        <w:t xml:space="preserve"> níveis.</w:t>
      </w:r>
    </w:p>
    <w:p w14:paraId="61090881" w14:textId="77777777" w:rsidR="004470EF" w:rsidRPr="002E6533" w:rsidRDefault="00000000">
      <w:pPr>
        <w:numPr>
          <w:ilvl w:val="0"/>
          <w:numId w:val="1"/>
        </w:numPr>
      </w:pPr>
      <w:r w:rsidRPr="002E6533">
        <w:rPr>
          <w:b/>
          <w:bCs/>
        </w:rPr>
        <w:t>Observação:</w:t>
      </w:r>
      <w:r w:rsidRPr="002E6533">
        <w:t xml:space="preserve"> na coluna Selecionados, clicar no </w:t>
      </w:r>
      <w:r w:rsidRPr="002E6533">
        <w:rPr>
          <w:i/>
          <w:iCs/>
        </w:rPr>
        <w:t>x</w:t>
      </w:r>
      <w:r w:rsidRPr="002E6533">
        <w:t xml:space="preserve"> ao lado de um aplicativo selecionado o exclui. No entanto, você só pode excluir aplicativos de baixo para cima. Os usuários não conseguem excluir um aplicativo de nível superior sem antes excluir os aplicativos de </w:t>
      </w:r>
      <w:r w:rsidRPr="002E6533">
        <w:rPr>
          <w:i/>
          <w:iCs/>
        </w:rPr>
        <w:t>n</w:t>
      </w:r>
      <w:r w:rsidRPr="002E6533">
        <w:t xml:space="preserve"> níveis abaixo.</w:t>
      </w:r>
    </w:p>
    <w:p w14:paraId="32983520" w14:textId="77777777" w:rsidR="004470EF" w:rsidRPr="002E6533" w:rsidRDefault="00000000">
      <w:pPr>
        <w:numPr>
          <w:ilvl w:val="0"/>
          <w:numId w:val="1"/>
        </w:numPr>
      </w:pPr>
      <w:r w:rsidRPr="002E6533">
        <w:t xml:space="preserve">Tudo o que é selecionado e salvo na </w:t>
      </w:r>
      <w:proofErr w:type="gramStart"/>
      <w:r w:rsidRPr="002E6533">
        <w:t>janela Gerenciar</w:t>
      </w:r>
      <w:proofErr w:type="gramEnd"/>
      <w:r w:rsidRPr="002E6533">
        <w:t xml:space="preserve"> relacionamentos também é exibido em Campo a ser avaliado, na seção Filtro. Se nada estiver selecionado em Gerenciar relacionamentos, somente o aplicativo primário estará disponível no Campo a ser avaliado.</w:t>
      </w:r>
    </w:p>
    <w:p w14:paraId="143AD48F" w14:textId="77777777" w:rsidR="004470EF" w:rsidRPr="002E6533" w:rsidRDefault="00000000">
      <w:pPr>
        <w:numPr>
          <w:ilvl w:val="0"/>
          <w:numId w:val="1"/>
        </w:numPr>
      </w:pPr>
      <w:r w:rsidRPr="002E6533">
        <w:t xml:space="preserve">Se você deseja impor os relacionamentos selecionados em Gerenciar relacionamentos, clique em Configurar relacionamentos. Para cada aplicativo </w:t>
      </w:r>
      <w:r w:rsidRPr="002E6533">
        <w:lastRenderedPageBreak/>
        <w:t>associado que você deseja incluir nos resultados da pesquisa, selecione Impor relacionamentos.</w:t>
      </w:r>
    </w:p>
    <w:p w14:paraId="2FF933D0" w14:textId="77777777" w:rsidR="004470EF" w:rsidRPr="002E6533" w:rsidRDefault="00000000">
      <w:pPr>
        <w:numPr>
          <w:ilvl w:val="0"/>
          <w:numId w:val="1"/>
        </w:numPr>
      </w:pPr>
      <w:r w:rsidRPr="002E6533">
        <w:t>Por exemplo: se você quiser realizar uma atualização em lote em todos os registros de vulnerabilidades aos quais você está atribuído, você pode criar um filtro: [Security Analyst] CONTAINS "</w:t>
      </w:r>
      <w:r w:rsidRPr="002E6533">
        <w:rPr>
          <w:i/>
          <w:iCs/>
        </w:rPr>
        <w:t>seu nome</w:t>
      </w:r>
      <w:r w:rsidRPr="002E6533">
        <w:t xml:space="preserve">". Para obter mais informações sobre filtros, consulte </w:t>
      </w:r>
      <w:hyperlink r:id="rId2035">
        <w:r w:rsidR="004470EF" w:rsidRPr="002E6533">
          <w:rPr>
            <w:rStyle w:val="Hyperlink"/>
          </w:rPr>
          <w:t>Opções de pesquisa: Filtros</w:t>
        </w:r>
      </w:hyperlink>
      <w:r w:rsidRPr="002E6533">
        <w:t>.</w:t>
      </w:r>
    </w:p>
    <w:p w14:paraId="06457F71" w14:textId="77777777" w:rsidR="004470EF" w:rsidRPr="002E6533" w:rsidRDefault="00000000">
      <w:pPr>
        <w:pStyle w:val="Compact"/>
      </w:pPr>
      <w:r w:rsidRPr="002E6533">
        <w:t>Clique em Salvar.</w:t>
      </w:r>
    </w:p>
    <w:p w14:paraId="3336D377" w14:textId="77777777" w:rsidR="004470EF" w:rsidRPr="002E6533" w:rsidRDefault="00000000">
      <w:pPr>
        <w:pStyle w:val="Compact"/>
      </w:pPr>
      <w:r w:rsidRPr="002E6533">
        <w:t>Na seção Ações do agendamento, siga um dos seguintes procedimentos:</w:t>
      </w:r>
    </w:p>
    <w:p w14:paraId="595B45A9" w14:textId="77777777" w:rsidR="004470EF" w:rsidRPr="002E6533" w:rsidRDefault="00000000">
      <w:pPr>
        <w:pStyle w:val="Compact"/>
        <w:numPr>
          <w:ilvl w:val="1"/>
          <w:numId w:val="0"/>
        </w:numPr>
      </w:pPr>
      <w:r w:rsidRPr="002E6533">
        <w:t>Crie uma ação de Atualização em lote.</w:t>
      </w:r>
    </w:p>
    <w:p w14:paraId="1D8C3E89" w14:textId="77777777" w:rsidR="004470EF" w:rsidRPr="002E6533" w:rsidRDefault="00000000">
      <w:pPr>
        <w:pStyle w:val="Compact"/>
        <w:numPr>
          <w:ilvl w:val="2"/>
          <w:numId w:val="0"/>
        </w:numPr>
      </w:pPr>
      <w:r w:rsidRPr="002E6533">
        <w:t>Clique em Adicionar novo.</w:t>
      </w:r>
    </w:p>
    <w:p w14:paraId="2847D4F4" w14:textId="77777777" w:rsidR="004470EF" w:rsidRPr="002E6533" w:rsidRDefault="00000000">
      <w:pPr>
        <w:pStyle w:val="Compact"/>
        <w:numPr>
          <w:ilvl w:val="2"/>
          <w:numId w:val="0"/>
        </w:numPr>
      </w:pPr>
      <w:r w:rsidRPr="002E6533">
        <w:t>Insira um nome, descrição e ação para a nova ação.</w:t>
      </w:r>
    </w:p>
    <w:p w14:paraId="66C15D8B" w14:textId="77777777" w:rsidR="004470EF" w:rsidRPr="002E6533" w:rsidRDefault="00000000">
      <w:pPr>
        <w:pStyle w:val="Compact"/>
        <w:numPr>
          <w:ilvl w:val="2"/>
          <w:numId w:val="0"/>
        </w:numPr>
      </w:pPr>
      <w:r w:rsidRPr="002E6533">
        <w:t>No campo Tipo, selecione Atualização em lote.</w:t>
      </w:r>
    </w:p>
    <w:p w14:paraId="232E9396" w14:textId="77777777" w:rsidR="004470EF" w:rsidRPr="002E6533" w:rsidRDefault="00000000">
      <w:pPr>
        <w:numPr>
          <w:ilvl w:val="2"/>
          <w:numId w:val="0"/>
        </w:numPr>
      </w:pPr>
      <w:r w:rsidRPr="002E6533">
        <w:t>Na seção Expressão de valor de campo, selecione o campo que você deseja atualizar em massa.</w:t>
      </w:r>
    </w:p>
    <w:p w14:paraId="4CE09F28" w14:textId="77777777" w:rsidR="004470EF" w:rsidRPr="002E6533" w:rsidRDefault="00000000">
      <w:pPr>
        <w:numPr>
          <w:ilvl w:val="2"/>
          <w:numId w:val="0"/>
        </w:numPr>
      </w:pPr>
      <w:r w:rsidRPr="002E6533">
        <w:rPr>
          <w:b/>
          <w:bCs/>
        </w:rPr>
        <w:t>Observação:</w:t>
      </w:r>
      <w:r w:rsidRPr="002E6533">
        <w:t xml:space="preserve"> Se o aplicativo for em níveis, somente os campos do nível selecionado serão exibidos no seletor de campos.</w:t>
      </w:r>
    </w:p>
    <w:p w14:paraId="6046AE2D" w14:textId="77777777" w:rsidR="004470EF" w:rsidRPr="002E6533" w:rsidRDefault="00000000">
      <w:pPr>
        <w:numPr>
          <w:ilvl w:val="2"/>
          <w:numId w:val="1"/>
        </w:numPr>
      </w:pPr>
      <w:r w:rsidRPr="002E6533">
        <w:rPr>
          <w:b/>
          <w:bCs/>
        </w:rPr>
        <w:t>Observação:</w:t>
      </w:r>
      <w:r w:rsidRPr="002E6533">
        <w:t xml:space="preserve"> só os campos para os quais você tem direitos de leitura e atualização são exibidos no seletor.</w:t>
      </w:r>
    </w:p>
    <w:p w14:paraId="1294DCBA" w14:textId="77777777" w:rsidR="004470EF" w:rsidRPr="002E6533" w:rsidRDefault="00000000">
      <w:pPr>
        <w:pStyle w:val="Compact"/>
        <w:numPr>
          <w:ilvl w:val="2"/>
          <w:numId w:val="0"/>
        </w:numPr>
      </w:pPr>
      <w:r w:rsidRPr="002E6533">
        <w:t>Execute um destes procedimentos:</w:t>
      </w:r>
    </w:p>
    <w:p w14:paraId="73E48004" w14:textId="77777777" w:rsidR="004470EF" w:rsidRPr="002E6533" w:rsidRDefault="00000000">
      <w:pPr>
        <w:pStyle w:val="Compact"/>
        <w:numPr>
          <w:ilvl w:val="3"/>
          <w:numId w:val="0"/>
        </w:numPr>
      </w:pPr>
      <w:r w:rsidRPr="002E6533">
        <w:t>Selecione o operador estático e informe um novo valor para o campo.</w:t>
      </w:r>
    </w:p>
    <w:p w14:paraId="20101F5A" w14:textId="77777777" w:rsidR="004470EF" w:rsidRPr="002E6533" w:rsidRDefault="00000000">
      <w:pPr>
        <w:pStyle w:val="Compact"/>
        <w:numPr>
          <w:ilvl w:val="3"/>
          <w:numId w:val="0"/>
        </w:numPr>
      </w:pPr>
      <w:r w:rsidRPr="002E6533">
        <w:t> Selecione o operador mapeado e faça o seguinte:</w:t>
      </w:r>
    </w:p>
    <w:p w14:paraId="258F89F4" w14:textId="77777777" w:rsidR="004470EF" w:rsidRPr="002E6533" w:rsidRDefault="00000000">
      <w:pPr>
        <w:pStyle w:val="Compact"/>
        <w:numPr>
          <w:ilvl w:val="4"/>
          <w:numId w:val="0"/>
        </w:numPr>
      </w:pPr>
      <w:r w:rsidRPr="002E6533">
        <w:t>Na coluna Valor(es), clique nas reticências para abrir a janela do seletor.</w:t>
      </w:r>
    </w:p>
    <w:p w14:paraId="0EAC0958" w14:textId="77777777" w:rsidR="004470EF" w:rsidRPr="002E6533" w:rsidRDefault="00000000">
      <w:pPr>
        <w:numPr>
          <w:ilvl w:val="4"/>
          <w:numId w:val="0"/>
        </w:numPr>
      </w:pPr>
      <w:r w:rsidRPr="002E6533">
        <w:t>Na coluna Disponível, selecione os campos a serem mapeados. Suas seleções aparecem na coluna Selecionados.</w:t>
      </w:r>
    </w:p>
    <w:p w14:paraId="78EF352E" w14:textId="77777777" w:rsidR="004470EF" w:rsidRPr="002E6533" w:rsidRDefault="00000000">
      <w:pPr>
        <w:numPr>
          <w:ilvl w:val="4"/>
          <w:numId w:val="0"/>
        </w:numPr>
      </w:pPr>
      <w:r w:rsidRPr="002E6533">
        <w:rPr>
          <w:b/>
          <w:bCs/>
        </w:rPr>
        <w:t>Observação:</w:t>
      </w:r>
      <w:r w:rsidRPr="002E6533">
        <w:t xml:space="preserve"> campos disponíveis exibidos dependem da </w:t>
      </w:r>
      <w:proofErr w:type="gramStart"/>
      <w:r w:rsidRPr="002E6533">
        <w:t>seleção Agrupar</w:t>
      </w:r>
      <w:proofErr w:type="gramEnd"/>
      <w:r w:rsidRPr="002E6533">
        <w:t xml:space="preserve"> por e são filtrados de acordo com o tipo de campo de destino e os parâmetros da definição de campo de destino.</w:t>
      </w:r>
    </w:p>
    <w:p w14:paraId="0BD8191B" w14:textId="77777777" w:rsidR="004470EF" w:rsidRPr="002E6533" w:rsidRDefault="00000000">
      <w:pPr>
        <w:pStyle w:val="Compact"/>
        <w:numPr>
          <w:ilvl w:val="4"/>
          <w:numId w:val="0"/>
        </w:numPr>
      </w:pPr>
      <w:r w:rsidRPr="002E6533">
        <w:t>Quando concluído, clique em OK.</w:t>
      </w:r>
    </w:p>
    <w:p w14:paraId="7C47C9CB" w14:textId="77777777" w:rsidR="004470EF" w:rsidRPr="002E6533" w:rsidRDefault="00000000">
      <w:pPr>
        <w:pStyle w:val="Compact"/>
        <w:numPr>
          <w:ilvl w:val="3"/>
          <w:numId w:val="0"/>
        </w:numPr>
      </w:pPr>
      <w:r w:rsidRPr="002E6533">
        <w:t>Selecione o operador calculado e faça o seguinte:</w:t>
      </w:r>
    </w:p>
    <w:p w14:paraId="6915584B" w14:textId="77777777" w:rsidR="004470EF" w:rsidRPr="002E6533" w:rsidRDefault="00000000">
      <w:pPr>
        <w:pStyle w:val="Compact"/>
        <w:numPr>
          <w:ilvl w:val="4"/>
          <w:numId w:val="0"/>
        </w:numPr>
      </w:pPr>
      <w:r w:rsidRPr="002E6533">
        <w:t>Na coluna Valor(es), à direita do campo, clique em Editar. A janela Editor de cálculo é exibida.</w:t>
      </w:r>
    </w:p>
    <w:p w14:paraId="72E936A5" w14:textId="77777777" w:rsidR="004470EF" w:rsidRPr="002E6533" w:rsidRDefault="00000000">
      <w:pPr>
        <w:numPr>
          <w:ilvl w:val="4"/>
          <w:numId w:val="0"/>
        </w:numPr>
      </w:pPr>
      <w:r w:rsidRPr="002E6533">
        <w:t>Na coluna Disponível, clique nos nomes dos campos para colar a sintaxe do caminho completo no local correto do cursor na área de configuração. A fórmula pode ser uma combinação de termos e campos de texto estático, que devem ser separados por um e comercial (&amp;).</w:t>
      </w:r>
    </w:p>
    <w:p w14:paraId="77E24C60" w14:textId="77777777" w:rsidR="004470EF" w:rsidRPr="002E6533" w:rsidRDefault="00000000">
      <w:pPr>
        <w:numPr>
          <w:ilvl w:val="4"/>
          <w:numId w:val="0"/>
        </w:numPr>
      </w:pPr>
      <w:r w:rsidRPr="002E6533">
        <w:rPr>
          <w:b/>
          <w:bCs/>
        </w:rPr>
        <w:t>Importante:</w:t>
      </w:r>
      <w:r w:rsidRPr="002E6533">
        <w:t xml:space="preserve"> Você deve selecionar entre 2 e 255 termos ou campos de texto estático.</w:t>
      </w:r>
    </w:p>
    <w:p w14:paraId="3F990991" w14:textId="77777777" w:rsidR="004470EF" w:rsidRPr="002E6533" w:rsidRDefault="00000000">
      <w:pPr>
        <w:numPr>
          <w:ilvl w:val="4"/>
          <w:numId w:val="1"/>
        </w:numPr>
      </w:pPr>
      <w:r w:rsidRPr="002E6533">
        <w:rPr>
          <w:b/>
          <w:bCs/>
        </w:rPr>
        <w:lastRenderedPageBreak/>
        <w:t>Observação:</w:t>
      </w:r>
      <w:r w:rsidRPr="002E6533">
        <w:t xml:space="preserve"> os campos disponíveis de texto, numérico, lista de valores e ID de rastreamento são baseados no </w:t>
      </w:r>
      <w:proofErr w:type="gramStart"/>
      <w:r w:rsidRPr="002E6533">
        <w:t>valor Agrupar</w:t>
      </w:r>
      <w:proofErr w:type="gramEnd"/>
      <w:r w:rsidRPr="002E6533">
        <w:t xml:space="preserve"> por na configuração de criação em massa.</w:t>
      </w:r>
    </w:p>
    <w:p w14:paraId="6D10E1E8" w14:textId="77777777" w:rsidR="004470EF" w:rsidRPr="002E6533" w:rsidRDefault="00000000">
      <w:pPr>
        <w:numPr>
          <w:ilvl w:val="4"/>
          <w:numId w:val="0"/>
        </w:numPr>
      </w:pPr>
      <w:r w:rsidRPr="002E6533">
        <w:t>Quando concluído, clique em OK.</w:t>
      </w:r>
    </w:p>
    <w:p w14:paraId="3BB76024" w14:textId="77777777" w:rsidR="004470EF" w:rsidRPr="002E6533" w:rsidRDefault="00000000">
      <w:pPr>
        <w:numPr>
          <w:ilvl w:val="4"/>
          <w:numId w:val="0"/>
        </w:numPr>
      </w:pPr>
      <w:r w:rsidRPr="002E6533">
        <w:rPr>
          <w:b/>
          <w:bCs/>
        </w:rPr>
        <w:t>Observação:</w:t>
      </w:r>
      <w:r w:rsidRPr="002E6533">
        <w:t xml:space="preserve"> Depois que o sistema valida o cálculo, o valor na coluna Valor(es) é exibido </w:t>
      </w:r>
      <w:proofErr w:type="gramStart"/>
      <w:r w:rsidRPr="002E6533">
        <w:t>como Definido</w:t>
      </w:r>
      <w:proofErr w:type="gramEnd"/>
      <w:r w:rsidRPr="002E6533">
        <w:t>; se ocorrer um erro com a fórmula, você receberá com um erro de validação. Para obter mais informações, consulte Mensagens de validação do operador calculado.</w:t>
      </w:r>
    </w:p>
    <w:p w14:paraId="04F01D6C" w14:textId="77777777" w:rsidR="004470EF" w:rsidRPr="002E6533" w:rsidRDefault="00000000">
      <w:pPr>
        <w:pStyle w:val="Compact"/>
        <w:numPr>
          <w:ilvl w:val="2"/>
          <w:numId w:val="0"/>
        </w:numPr>
      </w:pPr>
      <w:r w:rsidRPr="002E6533">
        <w:t xml:space="preserve">(Opcional) Para adicionar outras linhas de expressões de valor do campo, clique em Adicionar novo e repita as etapas </w:t>
      </w:r>
      <w:proofErr w:type="gramStart"/>
      <w:r w:rsidRPr="002E6533">
        <w:t>d e</w:t>
      </w:r>
      <w:proofErr w:type="gramEnd"/>
      <w:r w:rsidRPr="002E6533">
        <w:t xml:space="preserve"> e.</w:t>
      </w:r>
    </w:p>
    <w:p w14:paraId="0AA571A2" w14:textId="77777777" w:rsidR="004470EF" w:rsidRPr="002E6533" w:rsidRDefault="00000000">
      <w:pPr>
        <w:pStyle w:val="Compact"/>
        <w:numPr>
          <w:ilvl w:val="2"/>
          <w:numId w:val="0"/>
        </w:numPr>
      </w:pPr>
      <w:r w:rsidRPr="002E6533">
        <w:t>Clique em Salvar.</w:t>
      </w:r>
    </w:p>
    <w:p w14:paraId="08050C93" w14:textId="77777777" w:rsidR="004470EF" w:rsidRPr="002E6533" w:rsidRDefault="00000000">
      <w:pPr>
        <w:pStyle w:val="Compact"/>
        <w:numPr>
          <w:ilvl w:val="2"/>
          <w:numId w:val="0"/>
        </w:numPr>
      </w:pPr>
      <w:r w:rsidRPr="002E6533">
        <w:t>Clique em Fechar para voltar para a nova página de agendamento.</w:t>
      </w:r>
    </w:p>
    <w:p w14:paraId="44C02A22" w14:textId="77777777" w:rsidR="004470EF" w:rsidRPr="002E6533" w:rsidRDefault="00000000">
      <w:pPr>
        <w:pStyle w:val="Compact"/>
        <w:numPr>
          <w:ilvl w:val="1"/>
          <w:numId w:val="0"/>
        </w:numPr>
      </w:pPr>
      <w:r w:rsidRPr="002E6533">
        <w:t>Crie uma ação Referência de criação em lote.</w:t>
      </w:r>
    </w:p>
    <w:p w14:paraId="1B1D462D" w14:textId="77777777" w:rsidR="004470EF" w:rsidRPr="002E6533" w:rsidRDefault="00000000">
      <w:pPr>
        <w:pStyle w:val="Compact"/>
        <w:numPr>
          <w:ilvl w:val="2"/>
          <w:numId w:val="0"/>
        </w:numPr>
      </w:pPr>
      <w:r w:rsidRPr="002E6533">
        <w:t>Clique em Adicionar novo.</w:t>
      </w:r>
    </w:p>
    <w:p w14:paraId="4D19EE6F" w14:textId="77777777" w:rsidR="004470EF" w:rsidRPr="002E6533" w:rsidRDefault="00000000">
      <w:pPr>
        <w:pStyle w:val="Compact"/>
        <w:numPr>
          <w:ilvl w:val="2"/>
          <w:numId w:val="0"/>
        </w:numPr>
      </w:pPr>
      <w:r w:rsidRPr="002E6533">
        <w:t>Insira um nome, descrição e ação para a nova ação.</w:t>
      </w:r>
    </w:p>
    <w:p w14:paraId="76DCFA1A" w14:textId="77777777" w:rsidR="004470EF" w:rsidRPr="002E6533" w:rsidRDefault="00000000">
      <w:pPr>
        <w:pStyle w:val="Compact"/>
        <w:numPr>
          <w:ilvl w:val="2"/>
          <w:numId w:val="0"/>
        </w:numPr>
      </w:pPr>
      <w:r w:rsidRPr="002E6533">
        <w:t>No campo Tipo, selecione Referências de criação em lote.</w:t>
      </w:r>
    </w:p>
    <w:p w14:paraId="1673B939" w14:textId="77777777" w:rsidR="004470EF" w:rsidRPr="002E6533" w:rsidRDefault="00000000">
      <w:pPr>
        <w:pStyle w:val="Compact"/>
        <w:numPr>
          <w:ilvl w:val="2"/>
          <w:numId w:val="0"/>
        </w:numPr>
      </w:pPr>
      <w:r w:rsidRPr="002E6533">
        <w:t>Na seção Configuração de criação em lote, faça o seguinte:</w:t>
      </w:r>
    </w:p>
    <w:p w14:paraId="70958A42" w14:textId="77777777" w:rsidR="004470EF" w:rsidRPr="002E6533" w:rsidRDefault="00000000">
      <w:pPr>
        <w:numPr>
          <w:ilvl w:val="3"/>
          <w:numId w:val="0"/>
        </w:numPr>
      </w:pPr>
      <w:r w:rsidRPr="002E6533">
        <w:t>Na lista campo de referência, selecione o campo de referência que você deseja criar em lote. Os campos obrigatórios do aplicativo referenciado aparecem na seção Expressão de valor de campo.</w:t>
      </w:r>
    </w:p>
    <w:p w14:paraId="33E5FBEA" w14:textId="77777777" w:rsidR="004470EF" w:rsidRPr="002E6533" w:rsidRDefault="00000000">
      <w:pPr>
        <w:numPr>
          <w:ilvl w:val="3"/>
          <w:numId w:val="0"/>
        </w:numPr>
      </w:pPr>
      <w:r w:rsidRPr="002E6533">
        <w:t>Por exemplo: se você tiver um aplicativo Resultados da análise de vulnerabilidades que contém uma referência cruzada ao aplicativo Resultados, você pode criar um novo resultado para toda a vulnerabilidade de registros de resultados de varredura que são retornados pelos seus filtros.</w:t>
      </w:r>
    </w:p>
    <w:p w14:paraId="18FE1641" w14:textId="77777777" w:rsidR="004470EF" w:rsidRPr="002E6533" w:rsidRDefault="00000000">
      <w:pPr>
        <w:numPr>
          <w:ilvl w:val="3"/>
          <w:numId w:val="1"/>
        </w:numPr>
      </w:pPr>
      <w:r w:rsidRPr="002E6533">
        <w:rPr>
          <w:b/>
          <w:bCs/>
        </w:rPr>
        <w:t>Observação:</w:t>
      </w:r>
      <w:r w:rsidRPr="002E6533">
        <w:t xml:space="preserve"> a lista Campos de referência exibe apenas os campos de referência ativos.</w:t>
      </w:r>
    </w:p>
    <w:p w14:paraId="66A871B6" w14:textId="77777777" w:rsidR="004470EF" w:rsidRPr="002E6533" w:rsidRDefault="00000000">
      <w:pPr>
        <w:pStyle w:val="Compact"/>
        <w:numPr>
          <w:ilvl w:val="3"/>
          <w:numId w:val="0"/>
        </w:numPr>
      </w:pPr>
      <w:r w:rsidRPr="002E6533">
        <w:t>Execute um destes procedimentos:</w:t>
      </w:r>
    </w:p>
    <w:p w14:paraId="671F3280" w14:textId="77777777" w:rsidR="004470EF" w:rsidRPr="002E6533" w:rsidRDefault="00000000">
      <w:pPr>
        <w:pStyle w:val="Compact"/>
        <w:numPr>
          <w:ilvl w:val="4"/>
          <w:numId w:val="0"/>
        </w:numPr>
      </w:pPr>
      <w:r w:rsidRPr="002E6533">
        <w:t>Se o campo de referência visar um aplicativo que não está em nível, siga para a próxima etapa.</w:t>
      </w:r>
    </w:p>
    <w:p w14:paraId="32E13B1B" w14:textId="77777777" w:rsidR="004470EF" w:rsidRPr="002E6533" w:rsidRDefault="00000000">
      <w:pPr>
        <w:pStyle w:val="Compact"/>
        <w:numPr>
          <w:ilvl w:val="4"/>
          <w:numId w:val="0"/>
        </w:numPr>
      </w:pPr>
      <w:r w:rsidRPr="002E6533">
        <w:t>Se o campo de referência visar um aplicativo em níveis, selecione o nível no qual você deseja criar uma referência.</w:t>
      </w:r>
    </w:p>
    <w:p w14:paraId="05A55626" w14:textId="77777777" w:rsidR="004470EF" w:rsidRPr="002E6533" w:rsidRDefault="00000000">
      <w:pPr>
        <w:numPr>
          <w:ilvl w:val="3"/>
          <w:numId w:val="0"/>
        </w:numPr>
      </w:pPr>
      <w:r w:rsidRPr="002E6533">
        <w:t xml:space="preserve">No </w:t>
      </w:r>
      <w:proofErr w:type="gramStart"/>
      <w:r w:rsidRPr="002E6533">
        <w:t>campo Agrupar</w:t>
      </w:r>
      <w:proofErr w:type="gramEnd"/>
      <w:r w:rsidRPr="002E6533">
        <w:t xml:space="preserve"> por, selecione a opção pela qual você deseja agrupar os novos registros.</w:t>
      </w:r>
    </w:p>
    <w:p w14:paraId="32E6B364" w14:textId="77777777" w:rsidR="004470EF" w:rsidRPr="002E6533" w:rsidRDefault="00000000">
      <w:pPr>
        <w:numPr>
          <w:ilvl w:val="3"/>
          <w:numId w:val="0"/>
        </w:numPr>
      </w:pPr>
      <w:r w:rsidRPr="002E6533">
        <w:t xml:space="preserve">Por exemplo: se você selecionar Analista de segurança para o </w:t>
      </w:r>
      <w:proofErr w:type="gramStart"/>
      <w:r w:rsidRPr="002E6533">
        <w:t>campo Agrupar</w:t>
      </w:r>
      <w:proofErr w:type="gramEnd"/>
      <w:r w:rsidRPr="002E6533">
        <w:t xml:space="preserve"> por, será criado 1 resultado para cada grupo de resultados da análise de vulnerabilidade que pertence a cada analista de segurança nos registros retornados pelos filtros. Isso é feito para cada campo selecionado.</w:t>
      </w:r>
    </w:p>
    <w:p w14:paraId="577CD706" w14:textId="77777777" w:rsidR="004470EF" w:rsidRPr="002E6533" w:rsidRDefault="00000000">
      <w:pPr>
        <w:numPr>
          <w:ilvl w:val="3"/>
          <w:numId w:val="1"/>
        </w:numPr>
      </w:pPr>
      <w:r w:rsidRPr="002E6533">
        <w:lastRenderedPageBreak/>
        <w:t xml:space="preserve">O seletor de </w:t>
      </w:r>
      <w:proofErr w:type="gramStart"/>
      <w:r w:rsidRPr="002E6533">
        <w:t>campos Agrupar</w:t>
      </w:r>
      <w:proofErr w:type="gramEnd"/>
      <w:r w:rsidRPr="002E6533">
        <w:t xml:space="preserve"> por aceita a seleção de relacionamentos de </w:t>
      </w:r>
      <w:r w:rsidRPr="002E6533">
        <w:rPr>
          <w:i/>
          <w:iCs/>
        </w:rPr>
        <w:t>n</w:t>
      </w:r>
      <w:r w:rsidRPr="002E6533">
        <w:t xml:space="preserve"> níveis do campo dos aplicativos primários. No seletor de </w:t>
      </w:r>
      <w:proofErr w:type="gramStart"/>
      <w:r w:rsidRPr="002E6533">
        <w:t>campos Agrupar</w:t>
      </w:r>
      <w:proofErr w:type="gramEnd"/>
      <w:r w:rsidRPr="002E6533">
        <w:t xml:space="preserve"> por, clique no sinal de mais (+) ao lado do aplicativo disponível e selecione as relações de </w:t>
      </w:r>
      <w:r w:rsidRPr="002E6533">
        <w:rPr>
          <w:i/>
          <w:iCs/>
        </w:rPr>
        <w:t>n</w:t>
      </w:r>
      <w:r w:rsidRPr="002E6533">
        <w:t xml:space="preserve"> níveis desejadas. Selecionar um aplicativo de </w:t>
      </w:r>
      <w:r w:rsidRPr="002E6533">
        <w:rPr>
          <w:i/>
          <w:iCs/>
        </w:rPr>
        <w:t>n</w:t>
      </w:r>
      <w:r w:rsidRPr="002E6533">
        <w:t xml:space="preserve"> níveis adiciona todos os níveis necessários para representar a construção. Depois que você selecionar um campo de um aplicativo relacionado, outros aplicativos relacionados não estarão mais disponíveis.</w:t>
      </w:r>
    </w:p>
    <w:p w14:paraId="6B51D6E5" w14:textId="77777777" w:rsidR="004470EF" w:rsidRPr="002E6533" w:rsidRDefault="00000000">
      <w:pPr>
        <w:numPr>
          <w:ilvl w:val="3"/>
          <w:numId w:val="1"/>
        </w:numPr>
      </w:pPr>
      <w:r w:rsidRPr="002E6533">
        <w:t xml:space="preserve">No seletor de </w:t>
      </w:r>
      <w:proofErr w:type="gramStart"/>
      <w:r w:rsidRPr="002E6533">
        <w:t>campos Agrupar</w:t>
      </w:r>
      <w:proofErr w:type="gramEnd"/>
      <w:r w:rsidRPr="002E6533">
        <w:t xml:space="preserve"> por, a construção de relacionamento de metadados do aplicativo primário é baseada exclusivamente nos campos de referência ao aplicativo primário, com a capacidade de expandir </w:t>
      </w:r>
      <w:r w:rsidRPr="002E6533">
        <w:rPr>
          <w:i/>
          <w:iCs/>
        </w:rPr>
        <w:t>n</w:t>
      </w:r>
      <w:r w:rsidRPr="002E6533">
        <w:t xml:space="preserve"> níveis adicionais por meio dos níveis no relacionamento. Você pode selecionar campos únicos e múltiplos de aplicativos primários e de </w:t>
      </w:r>
      <w:r w:rsidRPr="002E6533">
        <w:rPr>
          <w:i/>
          <w:iCs/>
        </w:rPr>
        <w:t>n</w:t>
      </w:r>
      <w:r w:rsidRPr="002E6533">
        <w:t xml:space="preserve"> níveis.</w:t>
      </w:r>
    </w:p>
    <w:p w14:paraId="3DAE079A" w14:textId="77777777" w:rsidR="004470EF" w:rsidRPr="002E6533" w:rsidRDefault="00000000">
      <w:pPr>
        <w:numPr>
          <w:ilvl w:val="3"/>
          <w:numId w:val="1"/>
        </w:numPr>
      </w:pPr>
      <w:r w:rsidRPr="002E6533">
        <w:t xml:space="preserve">Se os </w:t>
      </w:r>
      <w:proofErr w:type="gramStart"/>
      <w:r w:rsidRPr="002E6533">
        <w:t>campos Agrupar</w:t>
      </w:r>
      <w:proofErr w:type="gramEnd"/>
      <w:r w:rsidRPr="002E6533">
        <w:t xml:space="preserve"> por selecionados tiverem o valor Sem seleção, eles serão agrupados em um bucket padrão. Crie um registro de referência e vincule todos os registros primários que não puderam ser associados a um agrupamento separado para esse novo registro de referência.</w:t>
      </w:r>
    </w:p>
    <w:p w14:paraId="586674E3" w14:textId="77777777" w:rsidR="004470EF" w:rsidRPr="002E6533" w:rsidRDefault="00000000">
      <w:pPr>
        <w:numPr>
          <w:ilvl w:val="3"/>
          <w:numId w:val="1"/>
        </w:numPr>
      </w:pPr>
      <w:r w:rsidRPr="002E6533">
        <w:rPr>
          <w:b/>
          <w:bCs/>
        </w:rPr>
        <w:t>Observação:</w:t>
      </w:r>
      <w:r w:rsidRPr="002E6533">
        <w:t xml:space="preserve"> os usuários devem ter os privilégios apropriados.</w:t>
      </w:r>
    </w:p>
    <w:p w14:paraId="6D9F0F6A" w14:textId="77777777" w:rsidR="004470EF" w:rsidRPr="002E6533" w:rsidRDefault="00000000">
      <w:pPr>
        <w:numPr>
          <w:ilvl w:val="3"/>
          <w:numId w:val="1"/>
        </w:numPr>
      </w:pPr>
      <w:r w:rsidRPr="002E6533">
        <w:t xml:space="preserve">Por exemplo, se os </w:t>
      </w:r>
      <w:proofErr w:type="gramStart"/>
      <w:r w:rsidRPr="002E6533">
        <w:t>campos Agrupar</w:t>
      </w:r>
      <w:proofErr w:type="gramEnd"/>
      <w:r w:rsidRPr="002E6533">
        <w:t xml:space="preserve"> por forem selecionados na Unidade de negócios, mas o usuário não tiver os privilégios apropriados para a unidade de negócios, o usuário não poderá editar a ação.</w:t>
      </w:r>
    </w:p>
    <w:p w14:paraId="0A1F4561" w14:textId="77777777" w:rsidR="004470EF" w:rsidRPr="002E6533" w:rsidRDefault="00000000">
      <w:pPr>
        <w:numPr>
          <w:ilvl w:val="3"/>
          <w:numId w:val="1"/>
        </w:numPr>
      </w:pPr>
      <w:r w:rsidRPr="002E6533">
        <w:t xml:space="preserve">Se a unidade de negócios for selecionada nos </w:t>
      </w:r>
      <w:proofErr w:type="gramStart"/>
      <w:r w:rsidRPr="002E6533">
        <w:t>campos Agrupar</w:t>
      </w:r>
      <w:proofErr w:type="gramEnd"/>
      <w:r w:rsidRPr="002E6533">
        <w:t xml:space="preserve"> por, mas nenhum campo da unidade de negócios for selecionado, o usuário ainda poderá editar a ação. No entanto, quando os campos da unidade de negócios são selecionados, o usuário não consegue mais editar a ação.</w:t>
      </w:r>
    </w:p>
    <w:p w14:paraId="6CB5550E" w14:textId="77777777" w:rsidR="004470EF" w:rsidRPr="002E6533" w:rsidRDefault="00000000">
      <w:pPr>
        <w:numPr>
          <w:ilvl w:val="3"/>
          <w:numId w:val="1"/>
        </w:numPr>
      </w:pPr>
      <w:r w:rsidRPr="002E6533">
        <w:rPr>
          <w:b/>
          <w:bCs/>
        </w:rPr>
        <w:t>Observação:</w:t>
      </w:r>
      <w:r w:rsidRPr="002E6533">
        <w:t xml:space="preserve"> novos registros de referência podem ser agrupados por permissões de registro, grupos de usuários, referência cruzada, registros relacionados e campos de listas de valores.</w:t>
      </w:r>
    </w:p>
    <w:p w14:paraId="038CEA7B" w14:textId="77777777" w:rsidR="004470EF" w:rsidRPr="002E6533" w:rsidRDefault="00000000">
      <w:pPr>
        <w:numPr>
          <w:ilvl w:val="2"/>
          <w:numId w:val="0"/>
        </w:numPr>
      </w:pPr>
      <w:r w:rsidRPr="002E6533">
        <w:lastRenderedPageBreak/>
        <w:t>Na seção Expressão de valor de campo, selecione o campo a definir nos novos registros e informe os valores para esses campos.</w:t>
      </w:r>
    </w:p>
    <w:p w14:paraId="500C35D7" w14:textId="77777777" w:rsidR="004470EF" w:rsidRPr="002E6533" w:rsidRDefault="00000000">
      <w:pPr>
        <w:numPr>
          <w:ilvl w:val="2"/>
          <w:numId w:val="0"/>
        </w:numPr>
      </w:pPr>
      <w:r w:rsidRPr="002E6533">
        <w:t>Os campos necessários ao aplicativo referido aparecem por padrão e não é possível removê-los.</w:t>
      </w:r>
    </w:p>
    <w:p w14:paraId="7F7A6C0B" w14:textId="77777777" w:rsidR="004470EF" w:rsidRPr="002E6533" w:rsidRDefault="00000000">
      <w:pPr>
        <w:numPr>
          <w:ilvl w:val="2"/>
          <w:numId w:val="1"/>
        </w:numPr>
      </w:pPr>
      <w:r w:rsidRPr="002E6533">
        <w:rPr>
          <w:b/>
          <w:bCs/>
        </w:rPr>
        <w:t>Observação:</w:t>
      </w:r>
      <w:r w:rsidRPr="002E6533">
        <w:t xml:space="preserve"> Somente os campos do nível selecionado do campo de referência são exibidos no seletor de campos.</w:t>
      </w:r>
    </w:p>
    <w:p w14:paraId="168FD444" w14:textId="77777777" w:rsidR="004470EF" w:rsidRPr="002E6533" w:rsidRDefault="00000000">
      <w:pPr>
        <w:pStyle w:val="Compact"/>
        <w:numPr>
          <w:ilvl w:val="2"/>
          <w:numId w:val="0"/>
        </w:numPr>
      </w:pPr>
      <w:r w:rsidRPr="002E6533">
        <w:t>(Opcional) Para adicionar uma linha de critérios adicionais, clique em Adicionar novo e repita a etapa e.</w:t>
      </w:r>
    </w:p>
    <w:p w14:paraId="26CEE855" w14:textId="77777777" w:rsidR="004470EF" w:rsidRPr="002E6533" w:rsidRDefault="00000000">
      <w:pPr>
        <w:pStyle w:val="Compact"/>
        <w:numPr>
          <w:ilvl w:val="2"/>
          <w:numId w:val="0"/>
        </w:numPr>
      </w:pPr>
      <w:r w:rsidRPr="002E6533">
        <w:t>Clique em Salvar.</w:t>
      </w:r>
    </w:p>
    <w:p w14:paraId="6AB3BE1F" w14:textId="77777777" w:rsidR="004470EF" w:rsidRPr="002E6533" w:rsidRDefault="00000000">
      <w:pPr>
        <w:pStyle w:val="Compact"/>
        <w:numPr>
          <w:ilvl w:val="2"/>
          <w:numId w:val="0"/>
        </w:numPr>
      </w:pPr>
      <w:r w:rsidRPr="002E6533">
        <w:t>Clique em Fechar para voltar para a nova página de agendamento.</w:t>
      </w:r>
    </w:p>
    <w:p w14:paraId="0C91A2C7" w14:textId="77777777" w:rsidR="004470EF" w:rsidRPr="002E6533" w:rsidRDefault="00000000">
      <w:pPr>
        <w:pStyle w:val="Compact"/>
        <w:numPr>
          <w:ilvl w:val="1"/>
          <w:numId w:val="0"/>
        </w:numPr>
      </w:pPr>
      <w:r w:rsidRPr="002E6533">
        <w:t>Crie uma ação de Inscrição em conteúdo de workflow avançado.</w:t>
      </w:r>
    </w:p>
    <w:p w14:paraId="4A1E54E7" w14:textId="77777777" w:rsidR="004470EF" w:rsidRPr="002E6533" w:rsidRDefault="00000000">
      <w:pPr>
        <w:pStyle w:val="Compact"/>
        <w:numPr>
          <w:ilvl w:val="2"/>
          <w:numId w:val="0"/>
        </w:numPr>
      </w:pPr>
      <w:r w:rsidRPr="002E6533">
        <w:t>Clique em Adicionar novo.</w:t>
      </w:r>
    </w:p>
    <w:p w14:paraId="08AC0CFF" w14:textId="77777777" w:rsidR="004470EF" w:rsidRPr="002E6533" w:rsidRDefault="00000000">
      <w:pPr>
        <w:pStyle w:val="Compact"/>
        <w:numPr>
          <w:ilvl w:val="2"/>
          <w:numId w:val="0"/>
        </w:numPr>
      </w:pPr>
      <w:r w:rsidRPr="002E6533">
        <w:t>Insira um nome, descrição e ação para a nova ação.</w:t>
      </w:r>
    </w:p>
    <w:p w14:paraId="4B7B3567" w14:textId="77777777" w:rsidR="004470EF" w:rsidRPr="002E6533" w:rsidRDefault="00000000">
      <w:pPr>
        <w:pStyle w:val="Compact"/>
        <w:numPr>
          <w:ilvl w:val="2"/>
          <w:numId w:val="0"/>
        </w:numPr>
      </w:pPr>
      <w:r w:rsidRPr="002E6533">
        <w:t>No campo Tipo, selecione Inscrição em conteúdo de workflow avançado.</w:t>
      </w:r>
    </w:p>
    <w:p w14:paraId="50BC950C" w14:textId="77777777" w:rsidR="004470EF" w:rsidRPr="002E6533" w:rsidRDefault="00000000">
      <w:pPr>
        <w:pStyle w:val="Compact"/>
        <w:numPr>
          <w:ilvl w:val="2"/>
          <w:numId w:val="0"/>
        </w:numPr>
      </w:pPr>
      <w:r w:rsidRPr="002E6533">
        <w:t>Clique em Salvar.</w:t>
      </w:r>
    </w:p>
    <w:p w14:paraId="6DAEC506" w14:textId="77777777" w:rsidR="004470EF" w:rsidRPr="002E6533" w:rsidRDefault="00000000">
      <w:pPr>
        <w:pStyle w:val="Compact"/>
        <w:numPr>
          <w:ilvl w:val="2"/>
          <w:numId w:val="0"/>
        </w:numPr>
      </w:pPr>
      <w:r w:rsidRPr="002E6533">
        <w:t>Clique em Fechar para voltar para a nova página de agendamento.</w:t>
      </w:r>
    </w:p>
    <w:p w14:paraId="64C964F3" w14:textId="77777777" w:rsidR="004470EF" w:rsidRPr="002E6533" w:rsidRDefault="00000000">
      <w:pPr>
        <w:pStyle w:val="Compact"/>
        <w:numPr>
          <w:ilvl w:val="1"/>
          <w:numId w:val="0"/>
        </w:numPr>
      </w:pPr>
      <w:r w:rsidRPr="002E6533">
        <w:t>Reorganize a ordem em que as ações ocorrem.</w:t>
      </w:r>
    </w:p>
    <w:p w14:paraId="1D329C2A" w14:textId="77777777" w:rsidR="004470EF" w:rsidRPr="002E6533" w:rsidRDefault="00000000">
      <w:pPr>
        <w:pStyle w:val="Compact"/>
        <w:numPr>
          <w:ilvl w:val="2"/>
          <w:numId w:val="0"/>
        </w:numPr>
      </w:pPr>
      <w:r w:rsidRPr="002E6533">
        <w:t>Clique em Configurar ordem.</w:t>
      </w:r>
    </w:p>
    <w:p w14:paraId="399DC196" w14:textId="77777777" w:rsidR="004470EF" w:rsidRPr="002E6533" w:rsidRDefault="00000000">
      <w:pPr>
        <w:pStyle w:val="Compact"/>
        <w:numPr>
          <w:ilvl w:val="2"/>
          <w:numId w:val="0"/>
        </w:numPr>
      </w:pPr>
      <w:r w:rsidRPr="002E6533">
        <w:t>Arraste e solte as ações na ordem desejada de ocorrência.</w:t>
      </w:r>
    </w:p>
    <w:p w14:paraId="74187885" w14:textId="77777777" w:rsidR="004470EF" w:rsidRPr="002E6533" w:rsidRDefault="00000000">
      <w:pPr>
        <w:pStyle w:val="Compact"/>
        <w:numPr>
          <w:ilvl w:val="2"/>
          <w:numId w:val="0"/>
        </w:numPr>
      </w:pPr>
      <w:r w:rsidRPr="002E6533">
        <w:t>Clique em OK.</w:t>
      </w:r>
    </w:p>
    <w:p w14:paraId="69D48F22" w14:textId="77777777" w:rsidR="004470EF" w:rsidRPr="002E6533" w:rsidRDefault="00000000">
      <w:pPr>
        <w:pStyle w:val="Compact"/>
      </w:pPr>
      <w:r w:rsidRPr="002E6533">
        <w:t>Clique em Salvar.</w:t>
      </w:r>
    </w:p>
    <w:p w14:paraId="1A83FF45" w14:textId="77777777" w:rsidR="004470EF" w:rsidRPr="002E6533" w:rsidRDefault="00000000">
      <w:pPr>
        <w:pStyle w:val="Compact"/>
      </w:pPr>
      <w:r w:rsidRPr="002E6533">
        <w:t>(Opcional) Clique em Fechar para voltar à página Gerenciar agendamento.</w:t>
      </w:r>
    </w:p>
    <w:bookmarkEnd w:id="1163"/>
    <w:p w14:paraId="54E4AD77" w14:textId="77777777" w:rsidR="004470EF" w:rsidRPr="002E6533" w:rsidRDefault="00000000">
      <w:pPr>
        <w:pStyle w:val="Ttulo2"/>
      </w:pPr>
      <w:r w:rsidRPr="002E6533">
        <w:t>Gerenciar agendamentos</w:t>
      </w:r>
    </w:p>
    <w:p w14:paraId="63DF9F4C" w14:textId="77777777" w:rsidR="004470EF" w:rsidRPr="002E6533" w:rsidRDefault="00000000">
      <w:pPr>
        <w:pStyle w:val="FirstParagraph"/>
      </w:pPr>
      <w:r w:rsidRPr="002E6533">
        <w:rPr>
          <w:b/>
          <w:bCs/>
        </w:rPr>
        <w:t>Observação:</w:t>
      </w:r>
      <w:r w:rsidRPr="002E6533">
        <w:t xml:space="preserve"> Você só pode gerenciar agendamentos dos quais seja proprietário, a menos que seja administrador do sistema ou administrador de configuração do aplicativo em questão.</w:t>
      </w:r>
    </w:p>
    <w:p w14:paraId="14EF041F" w14:textId="77777777" w:rsidR="004470EF" w:rsidRPr="002E6533" w:rsidRDefault="00000000">
      <w:r w:rsidRPr="002E6533">
        <w:t>Acesse a página Gerenciar agendamento do aplicativo para o qual você deseja gerenciar uma ação em lote.</w:t>
      </w:r>
    </w:p>
    <w:p w14:paraId="307DE71D" w14:textId="77777777" w:rsidR="004470EF" w:rsidRPr="002E6533" w:rsidRDefault="00000000">
      <w:pPr>
        <w:pStyle w:val="Compact"/>
        <w:numPr>
          <w:ilvl w:val="1"/>
          <w:numId w:val="0"/>
        </w:numPr>
      </w:pPr>
      <w:r w:rsidRPr="002E6533">
        <w:t xml:space="preserve">No menu, clique no menu </w:t>
      </w:r>
      <w:r w:rsidRPr="002E6533">
        <w:rPr>
          <w:i/>
          <w:iCs/>
        </w:rPr>
        <w:t>Nome da solução</w:t>
      </w:r>
      <w:r w:rsidRPr="002E6533">
        <w:t>.</w:t>
      </w:r>
    </w:p>
    <w:p w14:paraId="691812CF" w14:textId="77777777" w:rsidR="004470EF" w:rsidRPr="002E6533" w:rsidRDefault="00000000">
      <w:pPr>
        <w:pStyle w:val="Compact"/>
        <w:numPr>
          <w:ilvl w:val="1"/>
          <w:numId w:val="0"/>
        </w:numPr>
      </w:pPr>
      <w:r w:rsidRPr="002E6533">
        <w:t>Clique na solução.</w:t>
      </w:r>
    </w:p>
    <w:p w14:paraId="5B966FC8" w14:textId="77777777" w:rsidR="004470EF" w:rsidRPr="002E6533" w:rsidRDefault="00000000">
      <w:pPr>
        <w:pStyle w:val="Compact"/>
        <w:numPr>
          <w:ilvl w:val="1"/>
          <w:numId w:val="0"/>
        </w:numPr>
      </w:pPr>
      <w:r w:rsidRPr="002E6533">
        <w:t>Na lista Aplicativos, clique no ícone Agendamento perto do nome do aplicativo.</w:t>
      </w:r>
    </w:p>
    <w:p w14:paraId="354B2AAB" w14:textId="77777777" w:rsidR="004470EF" w:rsidRPr="002E6533" w:rsidRDefault="00000000">
      <w:r w:rsidRPr="002E6533">
        <w:rPr>
          <w:b/>
          <w:bCs/>
        </w:rPr>
        <w:t>Observação:</w:t>
      </w:r>
      <w:r w:rsidRPr="002E6533">
        <w:t xml:space="preserve"> Se você tiver acesso de administrador, pode acessar a página Gerenciar agendamentos, que exibe todos os agendamentos do sistema aos quais você tem acesso. No menu, clique em menu Admin e, em Application Builder, clique em Agendamentos.</w:t>
      </w:r>
    </w:p>
    <w:p w14:paraId="1FB0A1E3" w14:textId="77777777" w:rsidR="004470EF" w:rsidRPr="002E6533" w:rsidRDefault="00000000">
      <w:pPr>
        <w:pStyle w:val="Compact"/>
      </w:pPr>
      <w:r w:rsidRPr="002E6533">
        <w:t>Realize umas das seguintes ações:</w:t>
      </w:r>
    </w:p>
    <w:p w14:paraId="563F4B0B" w14:textId="77777777" w:rsidR="004470EF" w:rsidRPr="002E6533" w:rsidRDefault="00000000">
      <w:pPr>
        <w:pStyle w:val="Compact"/>
        <w:numPr>
          <w:ilvl w:val="1"/>
          <w:numId w:val="0"/>
        </w:numPr>
      </w:pPr>
      <w:r w:rsidRPr="002E6533">
        <w:lastRenderedPageBreak/>
        <w:t>Para editar um agendamento, clique no nome do agendamento ou, na coluna Ações, clique em Editar. Atualize o agendamento conforme necessário e clique em Salvar.</w:t>
      </w:r>
    </w:p>
    <w:p w14:paraId="552ECD12" w14:textId="77777777" w:rsidR="004470EF" w:rsidRPr="002E6533" w:rsidRDefault="00000000">
      <w:pPr>
        <w:pStyle w:val="Compact"/>
        <w:numPr>
          <w:ilvl w:val="1"/>
          <w:numId w:val="0"/>
        </w:numPr>
      </w:pPr>
      <w:r w:rsidRPr="002E6533">
        <w:t>Para excluir um agendamento, na coluna Ações do agendamento que deseja excluir, clique em Excluir. Quando solicitado se deseja continuar, clique em Excluir.</w:t>
      </w:r>
    </w:p>
    <w:p w14:paraId="7F7E10D7" w14:textId="77777777" w:rsidR="004470EF" w:rsidRPr="002E6533" w:rsidRDefault="00000000">
      <w:pPr>
        <w:numPr>
          <w:ilvl w:val="1"/>
          <w:numId w:val="0"/>
        </w:numPr>
      </w:pPr>
      <w:r w:rsidRPr="002E6533">
        <w:t>Para executar um agendamento, na coluna Ações do agendamento que deseja executar, clique em Duas engrenagens. Quando solicitado se deseja continuar, clique em Executar.</w:t>
      </w:r>
    </w:p>
    <w:p w14:paraId="2258F820" w14:textId="77777777" w:rsidR="004470EF" w:rsidRPr="002E6533" w:rsidRDefault="00000000">
      <w:pPr>
        <w:numPr>
          <w:ilvl w:val="1"/>
          <w:numId w:val="0"/>
        </w:numPr>
      </w:pPr>
      <w:r w:rsidRPr="002E6533">
        <w:rPr>
          <w:b/>
          <w:bCs/>
        </w:rPr>
        <w:t>Importante:</w:t>
      </w:r>
      <w:r w:rsidRPr="002E6533">
        <w:t xml:space="preserve"> O agendamento é executado com as permissões do usuário que inicia a execução e não do usuário atribuído a Executar como no agendamento.</w:t>
      </w:r>
    </w:p>
    <w:p w14:paraId="4A33AC61" w14:textId="77777777" w:rsidR="004470EF" w:rsidRPr="002E6533" w:rsidRDefault="00000000">
      <w:pPr>
        <w:numPr>
          <w:ilvl w:val="1"/>
          <w:numId w:val="1"/>
        </w:numPr>
      </w:pPr>
      <w:r w:rsidRPr="002E6533">
        <w:t>O sistema enfileira um trabalho na fila Serviços de mecanismo. O trabalho executa os critérios de pesquisa e executa as ações definidas no agendamento. Quando o trabalho estiver concluído, visualize a execução do relatório (consulte a etapa 3).</w:t>
      </w:r>
    </w:p>
    <w:p w14:paraId="3B68ED64" w14:textId="77777777" w:rsidR="004470EF" w:rsidRPr="002E6533" w:rsidRDefault="00000000">
      <w:pPr>
        <w:numPr>
          <w:ilvl w:val="1"/>
          <w:numId w:val="1"/>
        </w:numPr>
      </w:pPr>
      <w:r w:rsidRPr="002E6533">
        <w:rPr>
          <w:b/>
          <w:bCs/>
        </w:rPr>
        <w:t>Observação:</w:t>
      </w:r>
      <w:r w:rsidRPr="002E6533">
        <w:t xml:space="preserve"> A barra de progresso reflete o número de ações e o número de registros em andamento. A barra de progresso é proporcional ao número de ações e a proporção de uma ação reflete o andamento da ação.</w:t>
      </w:r>
    </w:p>
    <w:p w14:paraId="4367DB3D" w14:textId="77777777" w:rsidR="004470EF" w:rsidRPr="002E6533" w:rsidRDefault="00000000">
      <w:pPr>
        <w:pStyle w:val="Compact"/>
        <w:numPr>
          <w:ilvl w:val="1"/>
          <w:numId w:val="0"/>
        </w:numPr>
      </w:pPr>
      <w:r w:rsidRPr="002E6533">
        <w:t>Para enviar por e-mail um agendamento, clique no agendamento a compartilhar e em E-mail.</w:t>
      </w:r>
    </w:p>
    <w:p w14:paraId="025278B3" w14:textId="77777777" w:rsidR="004470EF" w:rsidRPr="002E6533" w:rsidRDefault="00000000">
      <w:pPr>
        <w:pStyle w:val="Compact"/>
      </w:pPr>
      <w:r w:rsidRPr="002E6533">
        <w:t>(Opcional) Para exibir os detalhes de execução do agendamento, faça o seguinte:</w:t>
      </w:r>
    </w:p>
    <w:p w14:paraId="30ED0DB8" w14:textId="77777777" w:rsidR="004470EF" w:rsidRPr="002E6533" w:rsidRDefault="00000000">
      <w:pPr>
        <w:pStyle w:val="Compact"/>
        <w:numPr>
          <w:ilvl w:val="1"/>
          <w:numId w:val="0"/>
        </w:numPr>
      </w:pPr>
      <w:r w:rsidRPr="002E6533">
        <w:t>Clique na guia Detalhes da execução agendada.</w:t>
      </w:r>
    </w:p>
    <w:p w14:paraId="11342982" w14:textId="77777777" w:rsidR="004470EF" w:rsidRPr="002E6533" w:rsidRDefault="00000000">
      <w:pPr>
        <w:numPr>
          <w:ilvl w:val="1"/>
          <w:numId w:val="0"/>
        </w:numPr>
      </w:pPr>
      <w:r w:rsidRPr="002E6533">
        <w:t>Na coluna Relatório da programação que você deseja visualizar, clique em Gerenciar relatórios.</w:t>
      </w:r>
    </w:p>
    <w:p w14:paraId="19292CA8" w14:textId="77777777" w:rsidR="004470EF" w:rsidRPr="002E6533" w:rsidRDefault="00000000">
      <w:pPr>
        <w:numPr>
          <w:ilvl w:val="1"/>
          <w:numId w:val="0"/>
        </w:numPr>
      </w:pPr>
      <w:r w:rsidRPr="002E6533">
        <w:t>O relatório apresenta informações e estatísticas sobre o trabalho de agendamento. Se o trabalho ainda estiver em execução, clique em Atualizar para carregar os resultados mais recentes.</w:t>
      </w:r>
    </w:p>
    <w:p w14:paraId="5BA2E6FF" w14:textId="77777777" w:rsidR="004470EF" w:rsidRPr="002E6533" w:rsidRDefault="00000000">
      <w:pPr>
        <w:pStyle w:val="Compact"/>
        <w:numPr>
          <w:ilvl w:val="1"/>
          <w:numId w:val="0"/>
        </w:numPr>
      </w:pPr>
      <w:r w:rsidRPr="002E6533">
        <w:t>Clique em OK para fechar o relatório.</w:t>
      </w:r>
    </w:p>
    <w:p w14:paraId="1384A6CC" w14:textId="77777777" w:rsidR="004470EF" w:rsidRPr="002E6533" w:rsidRDefault="00000000">
      <w:pPr>
        <w:pStyle w:val="Ttulo1"/>
      </w:pPr>
      <w:bookmarkStart w:id="1164" w:name="Xdb4ffcc8639924c3cec71b0778b2319d8b8ab6c"/>
      <w:bookmarkEnd w:id="1160"/>
      <w:r w:rsidRPr="002E6533">
        <w:t>Solução de problemas de ações em lote (clássica)</w:t>
      </w:r>
    </w:p>
    <w:p w14:paraId="62FF91A3" w14:textId="77777777" w:rsidR="004470EF" w:rsidRPr="002E6533" w:rsidRDefault="00000000">
      <w:pPr>
        <w:pStyle w:val="FirstParagraph"/>
      </w:pPr>
      <w:r w:rsidRPr="002E6533">
        <w:t>Este tópico contém informações para solucionar problemas de ações em lote</w:t>
      </w:r>
    </w:p>
    <w:p w14:paraId="0182F688" w14:textId="77777777" w:rsidR="004470EF" w:rsidRPr="002E6533" w:rsidRDefault="00000000">
      <w:pPr>
        <w:pStyle w:val="Corpodetexto"/>
      </w:pPr>
      <w:r w:rsidRPr="002E6533">
        <w:t>Nesta página</w:t>
      </w:r>
    </w:p>
    <w:p w14:paraId="18386A7E" w14:textId="77777777" w:rsidR="004470EF" w:rsidRPr="002E6533" w:rsidRDefault="004470EF">
      <w:pPr>
        <w:pStyle w:val="Compact"/>
      </w:pPr>
      <w:hyperlink w:anchor="Tiposdemensagemdeerro">
        <w:r w:rsidRPr="002E6533">
          <w:rPr>
            <w:rStyle w:val="Hyperlink"/>
          </w:rPr>
          <w:t>Tipos de mensagem de erro</w:t>
        </w:r>
      </w:hyperlink>
    </w:p>
    <w:p w14:paraId="475A2842" w14:textId="77777777" w:rsidR="004470EF" w:rsidRPr="002E6533" w:rsidRDefault="004470EF">
      <w:pPr>
        <w:pStyle w:val="Compact"/>
      </w:pPr>
      <w:hyperlink w:anchor="Mensagensdeerrodeagendamento">
        <w:r w:rsidRPr="002E6533">
          <w:rPr>
            <w:rStyle w:val="Hyperlink"/>
          </w:rPr>
          <w:t>Mensagens de erro de agendamento</w:t>
        </w:r>
      </w:hyperlink>
    </w:p>
    <w:p w14:paraId="68C75210" w14:textId="77777777" w:rsidR="004470EF" w:rsidRPr="002E6533" w:rsidRDefault="004470EF">
      <w:pPr>
        <w:pStyle w:val="Compact"/>
      </w:pPr>
      <w:hyperlink w:anchor="X55b83352a85a9c9cc72748e238d7b450c77dbae">
        <w:r w:rsidRPr="002E6533">
          <w:rPr>
            <w:rStyle w:val="Hyperlink"/>
          </w:rPr>
          <w:t>Mensagens de erro de ação de agendamento</w:t>
        </w:r>
      </w:hyperlink>
    </w:p>
    <w:p w14:paraId="41A42F7E" w14:textId="77777777" w:rsidR="004470EF" w:rsidRPr="002E6533" w:rsidRDefault="004470EF">
      <w:pPr>
        <w:pStyle w:val="Compact"/>
      </w:pPr>
      <w:hyperlink w:anchor="X21ccd89f812699a165d54377e1559c578b48ec6">
        <w:r w:rsidRPr="002E6533">
          <w:rPr>
            <w:rStyle w:val="Hyperlink"/>
          </w:rPr>
          <w:t>Erros de criação de novo trabalho de ação de referência em massa</w:t>
        </w:r>
      </w:hyperlink>
    </w:p>
    <w:p w14:paraId="52BEBC08" w14:textId="77777777" w:rsidR="004470EF" w:rsidRPr="002E6533" w:rsidRDefault="004470EF">
      <w:pPr>
        <w:pStyle w:val="Compact"/>
      </w:pPr>
      <w:hyperlink w:anchor="Xe5a56bf871b6b826f37b9bcdf77d7424caca0bc">
        <w:r w:rsidRPr="002E6533">
          <w:rPr>
            <w:rStyle w:val="Hyperlink"/>
          </w:rPr>
          <w:t>Mensagens de validação do operador calculado</w:t>
        </w:r>
      </w:hyperlink>
    </w:p>
    <w:p w14:paraId="7A404EC7" w14:textId="77777777" w:rsidR="004470EF" w:rsidRPr="002E6533" w:rsidRDefault="00000000">
      <w:pPr>
        <w:pStyle w:val="Ttulo2"/>
      </w:pPr>
      <w:bookmarkStart w:id="1165" w:name="tipos-de-mensagem-de-erro"/>
      <w:r w:rsidRPr="002E6533">
        <w:lastRenderedPageBreak/>
        <w:t>Tipos de mensagem de erro</w:t>
      </w:r>
    </w:p>
    <w:p w14:paraId="101B1A43" w14:textId="77777777" w:rsidR="004470EF" w:rsidRPr="002E6533" w:rsidRDefault="00000000">
      <w:pPr>
        <w:pStyle w:val="TableCaption"/>
      </w:pPr>
      <w:r w:rsidRPr="002E6533">
        <w:t>A tabela a seguir descreve os diferentes tipos de mensagens de erro que você poderá ver ao executar uma ação em massa sob demanda ou agendada.</w:t>
      </w:r>
    </w:p>
    <w:tbl>
      <w:tblPr>
        <w:tblStyle w:val="Table"/>
        <w:tblW w:w="5000" w:type="pct"/>
        <w:tblLayout w:type="fixed"/>
        <w:tblLook w:val="0020" w:firstRow="1" w:lastRow="0" w:firstColumn="0" w:lastColumn="0" w:noHBand="0" w:noVBand="0"/>
      </w:tblPr>
      <w:tblGrid>
        <w:gridCol w:w="4527"/>
        <w:gridCol w:w="4527"/>
      </w:tblGrid>
      <w:tr w:rsidR="004470EF" w:rsidRPr="002E6533" w14:paraId="2EA8217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CB3A74" w14:textId="77777777" w:rsidR="004470EF" w:rsidRPr="002E6533" w:rsidRDefault="00000000">
            <w:pPr>
              <w:pStyle w:val="Compact"/>
            </w:pPr>
            <w:r w:rsidRPr="002E6533">
              <w:t>Tipo de mensagem</w:t>
            </w:r>
          </w:p>
        </w:tc>
        <w:tc>
          <w:tcPr>
            <w:tcW w:w="3960" w:type="dxa"/>
          </w:tcPr>
          <w:p w14:paraId="618E643B" w14:textId="77777777" w:rsidR="004470EF" w:rsidRPr="002E6533" w:rsidRDefault="00000000">
            <w:pPr>
              <w:pStyle w:val="Compact"/>
            </w:pPr>
            <w:r w:rsidRPr="002E6533">
              <w:t>Descrição</w:t>
            </w:r>
          </w:p>
        </w:tc>
      </w:tr>
      <w:tr w:rsidR="004470EF" w:rsidRPr="002E6533" w14:paraId="7C5BD235" w14:textId="77777777">
        <w:tc>
          <w:tcPr>
            <w:tcW w:w="3960" w:type="dxa"/>
          </w:tcPr>
          <w:p w14:paraId="0317EF7B" w14:textId="77777777" w:rsidR="004470EF" w:rsidRPr="002E6533" w:rsidRDefault="00000000">
            <w:pPr>
              <w:pStyle w:val="Compact"/>
            </w:pPr>
            <w:r w:rsidRPr="002E6533">
              <w:t>Informações</w:t>
            </w:r>
          </w:p>
        </w:tc>
        <w:tc>
          <w:tcPr>
            <w:tcW w:w="3960" w:type="dxa"/>
          </w:tcPr>
          <w:p w14:paraId="484AE5B9" w14:textId="77777777" w:rsidR="004470EF" w:rsidRPr="002E6533" w:rsidRDefault="00000000">
            <w:pPr>
              <w:pStyle w:val="Compact"/>
            </w:pPr>
            <w:r w:rsidRPr="002E6533">
              <w:t>Exibe mensagens informativas que não afetam a possibilidade de execução de um agendamento.</w:t>
            </w:r>
          </w:p>
        </w:tc>
      </w:tr>
      <w:tr w:rsidR="004470EF" w:rsidRPr="002E6533" w14:paraId="48D36255" w14:textId="77777777">
        <w:tc>
          <w:tcPr>
            <w:tcW w:w="3960" w:type="dxa"/>
          </w:tcPr>
          <w:p w14:paraId="699C3097" w14:textId="77777777" w:rsidR="004470EF" w:rsidRPr="002E6533" w:rsidRDefault="00000000">
            <w:pPr>
              <w:pStyle w:val="Compact"/>
            </w:pPr>
            <w:r w:rsidRPr="002E6533">
              <w:t>Advertência</w:t>
            </w:r>
          </w:p>
        </w:tc>
        <w:tc>
          <w:tcPr>
            <w:tcW w:w="3960" w:type="dxa"/>
          </w:tcPr>
          <w:p w14:paraId="2800FC14" w14:textId="77777777" w:rsidR="004470EF" w:rsidRPr="002E6533" w:rsidRDefault="00000000">
            <w:pPr>
              <w:pStyle w:val="Compact"/>
            </w:pPr>
            <w:r w:rsidRPr="002E6533">
              <w:t>Exibe os erros de validação ou avisos com os motivos da não execução de um agendamento.</w:t>
            </w:r>
          </w:p>
        </w:tc>
      </w:tr>
      <w:tr w:rsidR="004470EF" w:rsidRPr="002E6533" w14:paraId="0884B5A1" w14:textId="77777777">
        <w:tc>
          <w:tcPr>
            <w:tcW w:w="3960" w:type="dxa"/>
          </w:tcPr>
          <w:p w14:paraId="70703343" w14:textId="77777777" w:rsidR="004470EF" w:rsidRPr="002E6533" w:rsidRDefault="00000000">
            <w:pPr>
              <w:pStyle w:val="Compact"/>
            </w:pPr>
            <w:r w:rsidRPr="002E6533">
              <w:t>Falha menor</w:t>
            </w:r>
          </w:p>
        </w:tc>
        <w:tc>
          <w:tcPr>
            <w:tcW w:w="3960" w:type="dxa"/>
          </w:tcPr>
          <w:p w14:paraId="1B6B901F" w14:textId="77777777" w:rsidR="004470EF" w:rsidRPr="002E6533" w:rsidRDefault="00000000">
            <w:pPr>
              <w:pStyle w:val="Compact"/>
            </w:pPr>
            <w:r w:rsidRPr="002E6533">
              <w:t>Exibe quando a gravação de conteúdo não consegue atualizar conteúdo por algum motivo de validação e pode falhar como um todo. Essa falha não impedirá a execução das ações.</w:t>
            </w:r>
          </w:p>
        </w:tc>
      </w:tr>
      <w:tr w:rsidR="004470EF" w:rsidRPr="002E6533" w14:paraId="4BA5122B" w14:textId="77777777">
        <w:tc>
          <w:tcPr>
            <w:tcW w:w="3960" w:type="dxa"/>
          </w:tcPr>
          <w:p w14:paraId="66389616" w14:textId="77777777" w:rsidR="004470EF" w:rsidRPr="002E6533" w:rsidRDefault="00000000">
            <w:pPr>
              <w:pStyle w:val="Compact"/>
            </w:pPr>
            <w:r w:rsidRPr="002E6533">
              <w:t>Erro</w:t>
            </w:r>
          </w:p>
        </w:tc>
        <w:tc>
          <w:tcPr>
            <w:tcW w:w="3960" w:type="dxa"/>
          </w:tcPr>
          <w:p w14:paraId="23E2B777" w14:textId="77777777" w:rsidR="004470EF" w:rsidRPr="002E6533" w:rsidRDefault="00000000">
            <w:pPr>
              <w:pStyle w:val="Compact"/>
            </w:pPr>
            <w:r w:rsidRPr="002E6533">
              <w:t>Aparece quando há falha geral ao salvar o conteúdo devido a permissões ou outros motivos. Essa falha impede a execução de toda a ação.</w:t>
            </w:r>
          </w:p>
        </w:tc>
      </w:tr>
      <w:tr w:rsidR="004470EF" w:rsidRPr="002E6533" w14:paraId="42032D45" w14:textId="77777777">
        <w:tc>
          <w:tcPr>
            <w:tcW w:w="3960" w:type="dxa"/>
          </w:tcPr>
          <w:p w14:paraId="16B6CF78" w14:textId="77777777" w:rsidR="004470EF" w:rsidRPr="002E6533" w:rsidRDefault="00000000">
            <w:pPr>
              <w:pStyle w:val="Compact"/>
            </w:pPr>
            <w:r w:rsidRPr="002E6533">
              <w:t>Falha catastrófica</w:t>
            </w:r>
          </w:p>
        </w:tc>
        <w:tc>
          <w:tcPr>
            <w:tcW w:w="3960" w:type="dxa"/>
          </w:tcPr>
          <w:p w14:paraId="7E41EBE2" w14:textId="77777777" w:rsidR="004470EF" w:rsidRPr="002E6533" w:rsidRDefault="00000000">
            <w:pPr>
              <w:pStyle w:val="Compact"/>
            </w:pPr>
            <w:r w:rsidRPr="002E6533">
              <w:t>Aparece quando há falhas inesperadas. O sistema registrará exceções detalhadas nos registros de estrutura de trabalho, e a interface do usuário mostra o ID de referência do registro para a correlação.</w:t>
            </w:r>
          </w:p>
        </w:tc>
      </w:tr>
    </w:tbl>
    <w:p w14:paraId="0EEC86C3" w14:textId="77777777" w:rsidR="004470EF" w:rsidRPr="002E6533" w:rsidRDefault="00000000">
      <w:pPr>
        <w:pStyle w:val="Ttulo2"/>
      </w:pPr>
      <w:bookmarkStart w:id="1166" w:name="mensagens-de-erro-de-agendamento"/>
      <w:bookmarkEnd w:id="1165"/>
      <w:r w:rsidRPr="002E6533">
        <w:t>Mensagens de erro de agendamento</w:t>
      </w:r>
    </w:p>
    <w:p w14:paraId="22FAA063" w14:textId="77777777" w:rsidR="004470EF" w:rsidRPr="002E6533" w:rsidRDefault="00000000">
      <w:pPr>
        <w:pStyle w:val="TableCaption"/>
      </w:pPr>
      <w:r w:rsidRPr="002E6533">
        <w:t>A tabela a seguir mostra as mensagens de erro de agendamento que você poderá ver ao executar uma ação em massa sob demanda ou agendada.</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251C594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03E7BCA0" w14:textId="77777777" w:rsidR="004470EF" w:rsidRPr="002E6533" w:rsidRDefault="00000000">
            <w:pPr>
              <w:pStyle w:val="Compact"/>
            </w:pPr>
            <w:r w:rsidRPr="002E6533">
              <w:t>Mensagem</w:t>
            </w:r>
          </w:p>
        </w:tc>
        <w:tc>
          <w:tcPr>
            <w:tcW w:w="1980" w:type="dxa"/>
          </w:tcPr>
          <w:p w14:paraId="6C3C049D" w14:textId="77777777" w:rsidR="004470EF" w:rsidRPr="002E6533" w:rsidRDefault="00000000">
            <w:pPr>
              <w:pStyle w:val="Compact"/>
            </w:pPr>
            <w:r w:rsidRPr="002E6533">
              <w:t>Tipo</w:t>
            </w:r>
          </w:p>
        </w:tc>
        <w:tc>
          <w:tcPr>
            <w:tcW w:w="1980" w:type="dxa"/>
          </w:tcPr>
          <w:p w14:paraId="5589E79B" w14:textId="77777777" w:rsidR="004470EF" w:rsidRPr="002E6533" w:rsidRDefault="00000000">
            <w:pPr>
              <w:pStyle w:val="Compact"/>
            </w:pPr>
            <w:r w:rsidRPr="002E6533">
              <w:t>Motivo</w:t>
            </w:r>
          </w:p>
        </w:tc>
        <w:tc>
          <w:tcPr>
            <w:tcW w:w="1980" w:type="dxa"/>
          </w:tcPr>
          <w:p w14:paraId="268706CB" w14:textId="77777777" w:rsidR="004470EF" w:rsidRPr="002E6533" w:rsidRDefault="00000000">
            <w:pPr>
              <w:pStyle w:val="Compact"/>
            </w:pPr>
            <w:r w:rsidRPr="002E6533">
              <w:t>Resolução</w:t>
            </w:r>
          </w:p>
        </w:tc>
      </w:tr>
      <w:tr w:rsidR="004470EF" w:rsidRPr="002E6533" w14:paraId="7F564294" w14:textId="77777777">
        <w:tc>
          <w:tcPr>
            <w:tcW w:w="1980" w:type="dxa"/>
          </w:tcPr>
          <w:p w14:paraId="4B9A208F" w14:textId="77777777" w:rsidR="004470EF" w:rsidRPr="002E6533" w:rsidRDefault="00000000">
            <w:pPr>
              <w:pStyle w:val="Compact"/>
            </w:pPr>
            <w:r w:rsidRPr="002E6533">
              <w:t>Os critérios de filtro agendados não devolveram registros a processar.</w:t>
            </w:r>
          </w:p>
        </w:tc>
        <w:tc>
          <w:tcPr>
            <w:tcW w:w="1980" w:type="dxa"/>
          </w:tcPr>
          <w:p w14:paraId="72DFDC06" w14:textId="77777777" w:rsidR="004470EF" w:rsidRPr="002E6533" w:rsidRDefault="00000000">
            <w:pPr>
              <w:pStyle w:val="Compact"/>
            </w:pPr>
            <w:r w:rsidRPr="002E6533">
              <w:t>Informações</w:t>
            </w:r>
          </w:p>
        </w:tc>
        <w:tc>
          <w:tcPr>
            <w:tcW w:w="1980" w:type="dxa"/>
          </w:tcPr>
          <w:p w14:paraId="1108B65D" w14:textId="77777777" w:rsidR="004470EF" w:rsidRPr="002E6533" w:rsidRDefault="00000000">
            <w:pPr>
              <w:pStyle w:val="Compact"/>
            </w:pPr>
            <w:r w:rsidRPr="002E6533">
              <w:t>Os filtros de pesquisa definidos no agendamento não retornam todos os registros a processar.</w:t>
            </w:r>
          </w:p>
        </w:tc>
        <w:tc>
          <w:tcPr>
            <w:tcW w:w="1980" w:type="dxa"/>
          </w:tcPr>
          <w:p w14:paraId="1648BBB8" w14:textId="77777777" w:rsidR="004470EF" w:rsidRPr="002E6533" w:rsidRDefault="00000000">
            <w:pPr>
              <w:pStyle w:val="Compact"/>
            </w:pPr>
            <w:r w:rsidRPr="002E6533">
              <w:t>Nenhuma ação será necessária se os critérios de filtro de pesquisa funcionarem como esperado e poderão retornar os registros nas execuções subsequentes.</w:t>
            </w:r>
          </w:p>
        </w:tc>
      </w:tr>
      <w:tr w:rsidR="004470EF" w:rsidRPr="002E6533" w14:paraId="0B111F5E" w14:textId="77777777">
        <w:tc>
          <w:tcPr>
            <w:tcW w:w="1980" w:type="dxa"/>
          </w:tcPr>
          <w:p w14:paraId="2B452592" w14:textId="77777777" w:rsidR="004470EF" w:rsidRPr="002E6533" w:rsidRDefault="00000000">
            <w:pPr>
              <w:pStyle w:val="Compact"/>
            </w:pPr>
            <w:r w:rsidRPr="002E6533">
              <w:lastRenderedPageBreak/>
              <w:t xml:space="preserve">A ação agendada </w:t>
            </w:r>
            <w:r w:rsidRPr="002E6533">
              <w:rPr>
                <w:i/>
                <w:iCs/>
              </w:rPr>
              <w:t>Nome da ação</w:t>
            </w:r>
            <w:r w:rsidRPr="002E6533">
              <w:t xml:space="preserve"> não está ativa e, portanto, não será executada.</w:t>
            </w:r>
          </w:p>
        </w:tc>
        <w:tc>
          <w:tcPr>
            <w:tcW w:w="1980" w:type="dxa"/>
          </w:tcPr>
          <w:p w14:paraId="16BF2AFB" w14:textId="77777777" w:rsidR="004470EF" w:rsidRPr="002E6533" w:rsidRDefault="00000000">
            <w:pPr>
              <w:pStyle w:val="Compact"/>
            </w:pPr>
            <w:r w:rsidRPr="002E6533">
              <w:t>Informações</w:t>
            </w:r>
          </w:p>
        </w:tc>
        <w:tc>
          <w:tcPr>
            <w:tcW w:w="1980" w:type="dxa"/>
          </w:tcPr>
          <w:p w14:paraId="3EE0A9F6" w14:textId="77777777" w:rsidR="004470EF" w:rsidRPr="002E6533" w:rsidRDefault="00000000">
            <w:pPr>
              <w:pStyle w:val="Compact"/>
            </w:pPr>
            <w:r w:rsidRPr="002E6533">
              <w:t>Um agendamento pode conter várias ações, mas só as ativas são executadas. O sistema informa se houver ações inativas que não são executadas.</w:t>
            </w:r>
          </w:p>
        </w:tc>
        <w:tc>
          <w:tcPr>
            <w:tcW w:w="1980" w:type="dxa"/>
          </w:tcPr>
          <w:p w14:paraId="4BE526D8" w14:textId="77777777" w:rsidR="004470EF" w:rsidRPr="002E6533" w:rsidRDefault="00000000">
            <w:pPr>
              <w:pStyle w:val="Corpodetexto"/>
            </w:pPr>
            <w:r w:rsidRPr="002E6533">
              <w:t>Realize umas das seguintes ações:</w:t>
            </w:r>
          </w:p>
          <w:p w14:paraId="31101C90" w14:textId="77777777" w:rsidR="004470EF" w:rsidRPr="002E6533" w:rsidRDefault="00000000">
            <w:pPr>
              <w:pStyle w:val="Compact"/>
            </w:pPr>
            <w:r w:rsidRPr="002E6533">
              <w:t xml:space="preserve">Se você espera que a ação seja executada, acesse o agendamento e atualize o status da ação </w:t>
            </w:r>
            <w:proofErr w:type="gramStart"/>
            <w:r w:rsidRPr="002E6533">
              <w:t>como Ativo</w:t>
            </w:r>
            <w:proofErr w:type="gramEnd"/>
            <w:r w:rsidRPr="002E6533">
              <w:t>.</w:t>
            </w:r>
          </w:p>
          <w:p w14:paraId="52248FF6" w14:textId="77777777" w:rsidR="004470EF" w:rsidRPr="002E6533" w:rsidRDefault="00000000">
            <w:pPr>
              <w:pStyle w:val="Compact"/>
            </w:pPr>
            <w:r w:rsidRPr="002E6533">
              <w:t>Se a ação não for necessária, exclua-a.</w:t>
            </w:r>
          </w:p>
          <w:p w14:paraId="5FB3AD6D" w14:textId="77777777" w:rsidR="004470EF" w:rsidRPr="002E6533" w:rsidRDefault="00000000">
            <w:pPr>
              <w:pStyle w:val="Compact"/>
            </w:pPr>
            <w:r w:rsidRPr="002E6533">
              <w:t>Se você pretende que a ação esteja inativa e não seja executada, nenhuma ação será necessária.</w:t>
            </w:r>
          </w:p>
        </w:tc>
      </w:tr>
      <w:tr w:rsidR="004470EF" w:rsidRPr="002E6533" w14:paraId="54AEFE10" w14:textId="77777777">
        <w:tc>
          <w:tcPr>
            <w:tcW w:w="1980" w:type="dxa"/>
          </w:tcPr>
          <w:p w14:paraId="2AED1ACA" w14:textId="77777777" w:rsidR="004470EF" w:rsidRPr="002E6533" w:rsidRDefault="00000000">
            <w:pPr>
              <w:pStyle w:val="Compact"/>
            </w:pPr>
            <w:r w:rsidRPr="002E6533">
              <w:t>Não é possível aplicar o conteúdo a um workflow. O conteúdo já tem um trabalho ativo de workflow.</w:t>
            </w:r>
          </w:p>
        </w:tc>
        <w:tc>
          <w:tcPr>
            <w:tcW w:w="1980" w:type="dxa"/>
          </w:tcPr>
          <w:p w14:paraId="65296F5A" w14:textId="77777777" w:rsidR="004470EF" w:rsidRPr="002E6533" w:rsidRDefault="00000000">
            <w:pPr>
              <w:pStyle w:val="Compact"/>
            </w:pPr>
            <w:r w:rsidRPr="002E6533">
              <w:t>Informações</w:t>
            </w:r>
          </w:p>
        </w:tc>
        <w:tc>
          <w:tcPr>
            <w:tcW w:w="1980" w:type="dxa"/>
          </w:tcPr>
          <w:p w14:paraId="01A1C3D7" w14:textId="77777777" w:rsidR="004470EF" w:rsidRPr="002E6533" w:rsidRDefault="00000000">
            <w:pPr>
              <w:pStyle w:val="Compact"/>
            </w:pPr>
            <w:r w:rsidRPr="002E6533">
              <w:t>O registro já está em um workflow ativo.</w:t>
            </w:r>
          </w:p>
        </w:tc>
        <w:tc>
          <w:tcPr>
            <w:tcW w:w="1980" w:type="dxa"/>
          </w:tcPr>
          <w:p w14:paraId="35E2B10D" w14:textId="77777777" w:rsidR="004470EF" w:rsidRPr="002E6533" w:rsidRDefault="00000000">
            <w:pPr>
              <w:pStyle w:val="Compact"/>
            </w:pPr>
            <w:r w:rsidRPr="002E6533">
              <w:t>Aguarde até que a inscrição atual seja concluída antes de reinscrever o conteúdo.</w:t>
            </w:r>
          </w:p>
        </w:tc>
      </w:tr>
      <w:tr w:rsidR="004470EF" w:rsidRPr="002E6533" w14:paraId="211EA726" w14:textId="77777777">
        <w:tc>
          <w:tcPr>
            <w:tcW w:w="1980" w:type="dxa"/>
          </w:tcPr>
          <w:p w14:paraId="585595E9" w14:textId="77777777" w:rsidR="004470EF" w:rsidRPr="002E6533" w:rsidRDefault="00000000">
            <w:pPr>
              <w:pStyle w:val="Compact"/>
            </w:pPr>
            <w:r w:rsidRPr="002E6533">
              <w:t>O módulo está desativado ou arquivado.</w:t>
            </w:r>
          </w:p>
        </w:tc>
        <w:tc>
          <w:tcPr>
            <w:tcW w:w="1980" w:type="dxa"/>
          </w:tcPr>
          <w:p w14:paraId="6664ED46" w14:textId="77777777" w:rsidR="004470EF" w:rsidRPr="002E6533" w:rsidRDefault="00000000">
            <w:pPr>
              <w:pStyle w:val="Compact"/>
            </w:pPr>
            <w:r w:rsidRPr="002E6533">
              <w:t>Advertência</w:t>
            </w:r>
          </w:p>
        </w:tc>
        <w:tc>
          <w:tcPr>
            <w:tcW w:w="1980" w:type="dxa"/>
          </w:tcPr>
          <w:p w14:paraId="48EF8A45" w14:textId="77777777" w:rsidR="004470EF" w:rsidRPr="002E6533" w:rsidRDefault="00000000">
            <w:pPr>
              <w:pStyle w:val="Compact"/>
            </w:pPr>
            <w:r w:rsidRPr="002E6533">
              <w:t>O aplicativo em relação ao qual o agendamento está configurado está desativado ou arquivado.</w:t>
            </w:r>
          </w:p>
        </w:tc>
        <w:tc>
          <w:tcPr>
            <w:tcW w:w="1980" w:type="dxa"/>
          </w:tcPr>
          <w:p w14:paraId="28984BDD" w14:textId="77777777" w:rsidR="004470EF" w:rsidRPr="002E6533" w:rsidRDefault="00000000">
            <w:pPr>
              <w:pStyle w:val="Corpodetexto"/>
            </w:pPr>
            <w:r w:rsidRPr="002E6533">
              <w:t>Execute algum destes procedimentos:</w:t>
            </w:r>
          </w:p>
          <w:p w14:paraId="75A32C1B" w14:textId="77777777" w:rsidR="004470EF" w:rsidRPr="002E6533" w:rsidRDefault="00000000">
            <w:pPr>
              <w:pStyle w:val="Compact"/>
            </w:pPr>
            <w:r w:rsidRPr="002E6533">
              <w:t>Se o aplicativo deve ser desativado ou arquivado, remova o agendamento.</w:t>
            </w:r>
          </w:p>
          <w:p w14:paraId="0FE00B50" w14:textId="77777777" w:rsidR="004470EF" w:rsidRPr="002E6533" w:rsidRDefault="00000000">
            <w:pPr>
              <w:pStyle w:val="Compact"/>
            </w:pPr>
            <w:r w:rsidRPr="002E6533">
              <w:t xml:space="preserve">Caso contrário, altere o status do aplicativo </w:t>
            </w:r>
            <w:proofErr w:type="gramStart"/>
            <w:r w:rsidRPr="002E6533">
              <w:t>para Ativo</w:t>
            </w:r>
            <w:proofErr w:type="gramEnd"/>
            <w:r w:rsidRPr="002E6533">
              <w:t>.</w:t>
            </w:r>
          </w:p>
        </w:tc>
      </w:tr>
      <w:tr w:rsidR="004470EF" w:rsidRPr="002E6533" w14:paraId="28103B6D" w14:textId="77777777">
        <w:tc>
          <w:tcPr>
            <w:tcW w:w="1980" w:type="dxa"/>
          </w:tcPr>
          <w:p w14:paraId="2FFF214A" w14:textId="77777777" w:rsidR="004470EF" w:rsidRPr="002E6533" w:rsidRDefault="00000000">
            <w:pPr>
              <w:pStyle w:val="Compact"/>
            </w:pPr>
            <w:r w:rsidRPr="002E6533">
              <w:t xml:space="preserve">O </w:t>
            </w:r>
            <w:r w:rsidRPr="002E6533">
              <w:rPr>
                <w:i/>
                <w:iCs/>
              </w:rPr>
              <w:t>Nome do agendamento</w:t>
            </w:r>
            <w:r w:rsidRPr="002E6533">
              <w:t xml:space="preserve"> não pode ser executado porque não tem </w:t>
            </w:r>
            <w:r w:rsidRPr="002E6533">
              <w:lastRenderedPageBreak/>
              <w:t>nenhuma ação.</w:t>
            </w:r>
          </w:p>
        </w:tc>
        <w:tc>
          <w:tcPr>
            <w:tcW w:w="1980" w:type="dxa"/>
          </w:tcPr>
          <w:p w14:paraId="69ACEE78" w14:textId="77777777" w:rsidR="004470EF" w:rsidRPr="002E6533" w:rsidRDefault="00000000">
            <w:pPr>
              <w:pStyle w:val="Compact"/>
            </w:pPr>
            <w:r w:rsidRPr="002E6533">
              <w:lastRenderedPageBreak/>
              <w:t>Advertência</w:t>
            </w:r>
          </w:p>
        </w:tc>
        <w:tc>
          <w:tcPr>
            <w:tcW w:w="1980" w:type="dxa"/>
          </w:tcPr>
          <w:p w14:paraId="2A456296" w14:textId="77777777" w:rsidR="004470EF" w:rsidRPr="002E6533" w:rsidRDefault="00000000">
            <w:pPr>
              <w:pStyle w:val="Compact"/>
            </w:pPr>
            <w:r w:rsidRPr="002E6533">
              <w:t>Os agendamentos exigem ao menos 1 ação ativa a executar.</w:t>
            </w:r>
          </w:p>
        </w:tc>
        <w:tc>
          <w:tcPr>
            <w:tcW w:w="1980" w:type="dxa"/>
          </w:tcPr>
          <w:p w14:paraId="42E3EB09" w14:textId="77777777" w:rsidR="004470EF" w:rsidRPr="002E6533" w:rsidRDefault="00000000">
            <w:pPr>
              <w:pStyle w:val="Compact"/>
            </w:pPr>
            <w:r w:rsidRPr="002E6533">
              <w:t xml:space="preserve">Veja se o agendamento tem alguma ação associada; se tiver, </w:t>
            </w:r>
            <w:r w:rsidRPr="002E6533">
              <w:lastRenderedPageBreak/>
              <w:t>veja se alguma está ativa.</w:t>
            </w:r>
          </w:p>
          <w:p w14:paraId="3CBC8A3E" w14:textId="77777777" w:rsidR="004470EF" w:rsidRPr="002E6533" w:rsidRDefault="00000000">
            <w:pPr>
              <w:pStyle w:val="Compact"/>
            </w:pPr>
            <w:r w:rsidRPr="002E6533">
              <w:t>Ativar ou crie ações conforme necessário.</w:t>
            </w:r>
          </w:p>
        </w:tc>
      </w:tr>
      <w:tr w:rsidR="004470EF" w:rsidRPr="002E6533" w14:paraId="4710E0C7" w14:textId="77777777">
        <w:tc>
          <w:tcPr>
            <w:tcW w:w="1980" w:type="dxa"/>
          </w:tcPr>
          <w:p w14:paraId="11C48257" w14:textId="77777777" w:rsidR="004470EF" w:rsidRPr="002E6533" w:rsidRDefault="00000000">
            <w:pPr>
              <w:pStyle w:val="Compact"/>
            </w:pPr>
            <w:r w:rsidRPr="002E6533">
              <w:lastRenderedPageBreak/>
              <w:t xml:space="preserve">O </w:t>
            </w:r>
            <w:r w:rsidRPr="002E6533">
              <w:rPr>
                <w:i/>
                <w:iCs/>
              </w:rPr>
              <w:t>Nome do agendamento</w:t>
            </w:r>
            <w:r w:rsidRPr="002E6533">
              <w:t xml:space="preserve"> não tem execução como usuário atribuído.</w:t>
            </w:r>
          </w:p>
        </w:tc>
        <w:tc>
          <w:tcPr>
            <w:tcW w:w="1980" w:type="dxa"/>
          </w:tcPr>
          <w:p w14:paraId="3AC910DB" w14:textId="77777777" w:rsidR="004470EF" w:rsidRPr="002E6533" w:rsidRDefault="00000000">
            <w:pPr>
              <w:pStyle w:val="Compact"/>
            </w:pPr>
            <w:r w:rsidRPr="002E6533">
              <w:t>Advertência</w:t>
            </w:r>
          </w:p>
        </w:tc>
        <w:tc>
          <w:tcPr>
            <w:tcW w:w="1980" w:type="dxa"/>
          </w:tcPr>
          <w:p w14:paraId="4E9885D0" w14:textId="77777777" w:rsidR="004470EF" w:rsidRPr="002E6533" w:rsidRDefault="00000000">
            <w:pPr>
              <w:pStyle w:val="Compact"/>
            </w:pPr>
            <w:r w:rsidRPr="002E6533">
              <w:t xml:space="preserve">Não é possível executar agendamentos se não tiverem um usuário atribuído no </w:t>
            </w:r>
            <w:proofErr w:type="gramStart"/>
            <w:r w:rsidRPr="002E6533">
              <w:t>campo Executar</w:t>
            </w:r>
            <w:proofErr w:type="gramEnd"/>
            <w:r w:rsidRPr="002E6533">
              <w:t xml:space="preserve"> como.</w:t>
            </w:r>
          </w:p>
        </w:tc>
        <w:tc>
          <w:tcPr>
            <w:tcW w:w="1980" w:type="dxa"/>
          </w:tcPr>
          <w:p w14:paraId="4C5257C0" w14:textId="77777777" w:rsidR="004470EF" w:rsidRPr="002E6533" w:rsidRDefault="00000000">
            <w:pPr>
              <w:pStyle w:val="Corpodetexto"/>
            </w:pPr>
            <w:r w:rsidRPr="002E6533">
              <w:t xml:space="preserve">No agendamento, atualize o </w:t>
            </w:r>
            <w:proofErr w:type="gramStart"/>
            <w:r w:rsidRPr="002E6533">
              <w:t>campo Executar</w:t>
            </w:r>
            <w:proofErr w:type="gramEnd"/>
            <w:r w:rsidRPr="002E6533">
              <w:t xml:space="preserve"> como com uma conta de usuário válida.</w:t>
            </w:r>
          </w:p>
          <w:p w14:paraId="0DFD3CC4" w14:textId="77777777" w:rsidR="004470EF" w:rsidRPr="002E6533" w:rsidRDefault="00000000">
            <w:pPr>
              <w:pStyle w:val="Corpodetexto"/>
            </w:pPr>
            <w:r w:rsidRPr="002E6533">
              <w:rPr>
                <w:b/>
                <w:bCs/>
              </w:rPr>
              <w:t>Importante:</w:t>
            </w:r>
            <w:r w:rsidRPr="002E6533">
              <w:t xml:space="preserve"> Só administradores de sistema ou o proprietário do aplicativo de agendamento associado pode atualizar o </w:t>
            </w:r>
            <w:proofErr w:type="gramStart"/>
            <w:r w:rsidRPr="002E6533">
              <w:t>campo Executar</w:t>
            </w:r>
            <w:proofErr w:type="gramEnd"/>
            <w:r w:rsidRPr="002E6533">
              <w:t xml:space="preserve"> como.</w:t>
            </w:r>
          </w:p>
        </w:tc>
      </w:tr>
      <w:tr w:rsidR="004470EF" w:rsidRPr="002E6533" w14:paraId="6D3B9F5C" w14:textId="77777777">
        <w:tc>
          <w:tcPr>
            <w:tcW w:w="1980" w:type="dxa"/>
          </w:tcPr>
          <w:p w14:paraId="6D8C0742" w14:textId="77777777" w:rsidR="004470EF" w:rsidRPr="002E6533" w:rsidRDefault="00000000">
            <w:pPr>
              <w:pStyle w:val="Compact"/>
            </w:pPr>
            <w:r w:rsidRPr="002E6533">
              <w:t xml:space="preserve">O </w:t>
            </w:r>
            <w:r w:rsidRPr="002E6533">
              <w:rPr>
                <w:i/>
                <w:iCs/>
              </w:rPr>
              <w:t>Nome do agendamento</w:t>
            </w:r>
            <w:r w:rsidRPr="002E6533">
              <w:t xml:space="preserve"> não tem filtros a processar</w:t>
            </w:r>
          </w:p>
        </w:tc>
        <w:tc>
          <w:tcPr>
            <w:tcW w:w="1980" w:type="dxa"/>
          </w:tcPr>
          <w:p w14:paraId="2FFF6E6E" w14:textId="77777777" w:rsidR="004470EF" w:rsidRPr="002E6533" w:rsidRDefault="00000000">
            <w:pPr>
              <w:pStyle w:val="Compact"/>
            </w:pPr>
            <w:r w:rsidRPr="002E6533">
              <w:t>Advertência</w:t>
            </w:r>
          </w:p>
        </w:tc>
        <w:tc>
          <w:tcPr>
            <w:tcW w:w="1980" w:type="dxa"/>
          </w:tcPr>
          <w:p w14:paraId="753C4ABF" w14:textId="77777777" w:rsidR="004470EF" w:rsidRPr="002E6533" w:rsidRDefault="00000000">
            <w:pPr>
              <w:pStyle w:val="Compact"/>
            </w:pPr>
            <w:r w:rsidRPr="002E6533">
              <w:t>Os agendamentos exigem ao menos 1 filtro de pesquisa para executar.</w:t>
            </w:r>
          </w:p>
        </w:tc>
        <w:tc>
          <w:tcPr>
            <w:tcW w:w="1980" w:type="dxa"/>
          </w:tcPr>
          <w:p w14:paraId="250C8AF5" w14:textId="77777777" w:rsidR="004470EF" w:rsidRPr="002E6533" w:rsidRDefault="00000000">
            <w:pPr>
              <w:pStyle w:val="Compact"/>
            </w:pPr>
            <w:r w:rsidRPr="002E6533">
              <w:t>No agendamento, adicione ao menos 1 filtro de pesquisa.</w:t>
            </w:r>
          </w:p>
        </w:tc>
      </w:tr>
      <w:tr w:rsidR="004470EF" w:rsidRPr="002E6533" w14:paraId="14E766EF" w14:textId="77777777">
        <w:tc>
          <w:tcPr>
            <w:tcW w:w="1980" w:type="dxa"/>
          </w:tcPr>
          <w:p w14:paraId="235D7BC4" w14:textId="77777777" w:rsidR="004470EF" w:rsidRPr="002E6533" w:rsidRDefault="00000000">
            <w:pPr>
              <w:pStyle w:val="Compact"/>
            </w:pPr>
            <w:r w:rsidRPr="002E6533">
              <w:t xml:space="preserve">A ação agendada </w:t>
            </w:r>
            <w:r w:rsidRPr="002E6533">
              <w:rPr>
                <w:i/>
                <w:iCs/>
              </w:rPr>
              <w:t>Nome da ação</w:t>
            </w:r>
            <w:r w:rsidRPr="002E6533">
              <w:t xml:space="preserve"> não é executada porque o módulo associado </w:t>
            </w:r>
            <w:r w:rsidRPr="002E6533">
              <w:rPr>
                <w:i/>
                <w:iCs/>
              </w:rPr>
              <w:t>Nome do aplicativo referenciado</w:t>
            </w:r>
            <w:r w:rsidRPr="002E6533">
              <w:t xml:space="preserve"> foi arquivado ou desativado.</w:t>
            </w:r>
          </w:p>
        </w:tc>
        <w:tc>
          <w:tcPr>
            <w:tcW w:w="1980" w:type="dxa"/>
          </w:tcPr>
          <w:p w14:paraId="5461E50B" w14:textId="77777777" w:rsidR="004470EF" w:rsidRPr="002E6533" w:rsidRDefault="00000000">
            <w:pPr>
              <w:pStyle w:val="Compact"/>
            </w:pPr>
            <w:r w:rsidRPr="002E6533">
              <w:t>Advertência</w:t>
            </w:r>
          </w:p>
        </w:tc>
        <w:tc>
          <w:tcPr>
            <w:tcW w:w="1980" w:type="dxa"/>
          </w:tcPr>
          <w:p w14:paraId="4A9CC4D7" w14:textId="77777777" w:rsidR="004470EF" w:rsidRPr="002E6533" w:rsidRDefault="00000000">
            <w:pPr>
              <w:pStyle w:val="Compact"/>
            </w:pPr>
            <w:r w:rsidRPr="002E6533">
              <w:t>O aplicativo referenciado ao qual o agendamento de ação de criação em massa está configurado está desativado ou arquivado.</w:t>
            </w:r>
          </w:p>
        </w:tc>
        <w:tc>
          <w:tcPr>
            <w:tcW w:w="1980" w:type="dxa"/>
          </w:tcPr>
          <w:p w14:paraId="7B3850E1" w14:textId="77777777" w:rsidR="004470EF" w:rsidRPr="002E6533" w:rsidRDefault="00000000">
            <w:pPr>
              <w:pStyle w:val="Corpodetexto"/>
            </w:pPr>
            <w:r w:rsidRPr="002E6533">
              <w:t>Execute algum destes procedimentos:</w:t>
            </w:r>
          </w:p>
          <w:p w14:paraId="3A83D3B4" w14:textId="77777777" w:rsidR="004470EF" w:rsidRPr="002E6533" w:rsidRDefault="00000000">
            <w:pPr>
              <w:pStyle w:val="Compact"/>
            </w:pPr>
            <w:r w:rsidRPr="002E6533">
              <w:t>Se o aplicativo deve ser desativado ou arquivado, remova a ação de agendamento.</w:t>
            </w:r>
          </w:p>
          <w:p w14:paraId="6E5D85EA" w14:textId="77777777" w:rsidR="004470EF" w:rsidRPr="002E6533" w:rsidRDefault="00000000">
            <w:pPr>
              <w:pStyle w:val="Compact"/>
            </w:pPr>
            <w:r w:rsidRPr="002E6533">
              <w:t xml:space="preserve">Caso contrário, altere o status do aplicativo </w:t>
            </w:r>
            <w:proofErr w:type="gramStart"/>
            <w:r w:rsidRPr="002E6533">
              <w:t>para Ativo</w:t>
            </w:r>
            <w:proofErr w:type="gramEnd"/>
            <w:r w:rsidRPr="002E6533">
              <w:t>.</w:t>
            </w:r>
          </w:p>
        </w:tc>
      </w:tr>
      <w:tr w:rsidR="004470EF" w:rsidRPr="002E6533" w14:paraId="78D1AED6" w14:textId="77777777">
        <w:tc>
          <w:tcPr>
            <w:tcW w:w="1980" w:type="dxa"/>
          </w:tcPr>
          <w:p w14:paraId="0C649B4B" w14:textId="77777777" w:rsidR="004470EF" w:rsidRPr="002E6533" w:rsidRDefault="00000000">
            <w:pPr>
              <w:pStyle w:val="Compact"/>
            </w:pPr>
            <w:r w:rsidRPr="002E6533">
              <w:t xml:space="preserve">Este registro não pode ser aplicado em um workflow. O </w:t>
            </w:r>
            <w:r w:rsidRPr="002E6533">
              <w:lastRenderedPageBreak/>
              <w:t>registro já foi aplicado, e a reaplicação não é permitida para este tipo de registro.</w:t>
            </w:r>
          </w:p>
        </w:tc>
        <w:tc>
          <w:tcPr>
            <w:tcW w:w="1980" w:type="dxa"/>
          </w:tcPr>
          <w:p w14:paraId="0AA65621" w14:textId="77777777" w:rsidR="004470EF" w:rsidRPr="002E6533" w:rsidRDefault="00000000">
            <w:pPr>
              <w:pStyle w:val="Compact"/>
            </w:pPr>
            <w:r w:rsidRPr="002E6533">
              <w:lastRenderedPageBreak/>
              <w:t>Advertência</w:t>
            </w:r>
          </w:p>
        </w:tc>
        <w:tc>
          <w:tcPr>
            <w:tcW w:w="1980" w:type="dxa"/>
          </w:tcPr>
          <w:p w14:paraId="2A42E736" w14:textId="77777777" w:rsidR="004470EF" w:rsidRPr="002E6533" w:rsidRDefault="00000000">
            <w:pPr>
              <w:pStyle w:val="Compact"/>
            </w:pPr>
            <w:r w:rsidRPr="002E6533">
              <w:t xml:space="preserve">As configurações avançadas de workflow não </w:t>
            </w:r>
            <w:r w:rsidRPr="002E6533">
              <w:lastRenderedPageBreak/>
              <w:t>permitem reinscrição.</w:t>
            </w:r>
          </w:p>
        </w:tc>
        <w:tc>
          <w:tcPr>
            <w:tcW w:w="1980" w:type="dxa"/>
          </w:tcPr>
          <w:p w14:paraId="63ACD76F" w14:textId="77777777" w:rsidR="004470EF" w:rsidRPr="002E6533" w:rsidRDefault="00000000">
            <w:pPr>
              <w:pStyle w:val="Compact"/>
            </w:pPr>
            <w:r w:rsidRPr="002E6533">
              <w:lastRenderedPageBreak/>
              <w:t xml:space="preserve">Para permitir a re-inscrição, abra o workflow </w:t>
            </w:r>
            <w:r w:rsidRPr="002E6533">
              <w:lastRenderedPageBreak/>
              <w:t>avançado. Na seção Configurações, selecione Permitir re-inscrição e reinicie o registro em lote novamente.</w:t>
            </w:r>
          </w:p>
        </w:tc>
      </w:tr>
    </w:tbl>
    <w:p w14:paraId="1F2D4F11" w14:textId="77777777" w:rsidR="004470EF" w:rsidRPr="002E6533" w:rsidRDefault="00000000">
      <w:pPr>
        <w:pStyle w:val="Ttulo2"/>
      </w:pPr>
      <w:bookmarkStart w:id="1167" w:name="mensagens-de-erro-de-ação-de-agendamento"/>
      <w:bookmarkEnd w:id="1166"/>
      <w:r w:rsidRPr="002E6533">
        <w:lastRenderedPageBreak/>
        <w:t>Mensagens de erro de ação de agendamento</w:t>
      </w:r>
    </w:p>
    <w:p w14:paraId="283EF474" w14:textId="77777777" w:rsidR="004470EF" w:rsidRPr="002E6533" w:rsidRDefault="00000000">
      <w:pPr>
        <w:pStyle w:val="TableCaption"/>
      </w:pPr>
      <w:r w:rsidRPr="002E6533">
        <w:t>A tabela a seguir mostra as mensagens de erro de ação de agendamento que você poderá ver ao executar uma ação em massa sob demanda ou agendada.</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77ED837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1234BF3D" w14:textId="77777777" w:rsidR="004470EF" w:rsidRPr="002E6533" w:rsidRDefault="00000000">
            <w:pPr>
              <w:pStyle w:val="Compact"/>
            </w:pPr>
            <w:r w:rsidRPr="002E6533">
              <w:t>Mensagem</w:t>
            </w:r>
          </w:p>
        </w:tc>
        <w:tc>
          <w:tcPr>
            <w:tcW w:w="1980" w:type="dxa"/>
          </w:tcPr>
          <w:p w14:paraId="0C994A60" w14:textId="77777777" w:rsidR="004470EF" w:rsidRPr="002E6533" w:rsidRDefault="00000000">
            <w:pPr>
              <w:pStyle w:val="Compact"/>
            </w:pPr>
            <w:r w:rsidRPr="002E6533">
              <w:t>Tipo</w:t>
            </w:r>
          </w:p>
        </w:tc>
        <w:tc>
          <w:tcPr>
            <w:tcW w:w="1980" w:type="dxa"/>
          </w:tcPr>
          <w:p w14:paraId="6FC6F5BA" w14:textId="77777777" w:rsidR="004470EF" w:rsidRPr="002E6533" w:rsidRDefault="00000000">
            <w:pPr>
              <w:pStyle w:val="Compact"/>
            </w:pPr>
            <w:r w:rsidRPr="002E6533">
              <w:t>Motivo</w:t>
            </w:r>
          </w:p>
        </w:tc>
        <w:tc>
          <w:tcPr>
            <w:tcW w:w="1980" w:type="dxa"/>
          </w:tcPr>
          <w:p w14:paraId="3ECDCAE5" w14:textId="77777777" w:rsidR="004470EF" w:rsidRPr="002E6533" w:rsidRDefault="00000000">
            <w:pPr>
              <w:pStyle w:val="Compact"/>
            </w:pPr>
            <w:r w:rsidRPr="002E6533">
              <w:t>Resolução</w:t>
            </w:r>
          </w:p>
        </w:tc>
      </w:tr>
      <w:tr w:rsidR="004470EF" w:rsidRPr="002E6533" w14:paraId="7D06FBAE" w14:textId="77777777">
        <w:tc>
          <w:tcPr>
            <w:tcW w:w="1980" w:type="dxa"/>
          </w:tcPr>
          <w:p w14:paraId="6DD84E21" w14:textId="77777777" w:rsidR="004470EF" w:rsidRPr="002E6533" w:rsidRDefault="00000000">
            <w:pPr>
              <w:pStyle w:val="Compact"/>
            </w:pPr>
            <w:r w:rsidRPr="002E6533">
              <w:t>Não foi possível abrir a ação, porque ela contém campos de acesso restrito.</w:t>
            </w:r>
          </w:p>
        </w:tc>
        <w:tc>
          <w:tcPr>
            <w:tcW w:w="1980" w:type="dxa"/>
          </w:tcPr>
          <w:p w14:paraId="1E3A3E4D" w14:textId="77777777" w:rsidR="004470EF" w:rsidRPr="002E6533" w:rsidRDefault="00000000">
            <w:pPr>
              <w:pStyle w:val="Compact"/>
            </w:pPr>
            <w:r w:rsidRPr="002E6533">
              <w:t>Informações</w:t>
            </w:r>
          </w:p>
        </w:tc>
        <w:tc>
          <w:tcPr>
            <w:tcW w:w="1980" w:type="dxa"/>
          </w:tcPr>
          <w:p w14:paraId="3B74E29F" w14:textId="77777777" w:rsidR="004470EF" w:rsidRPr="002E6533" w:rsidRDefault="00000000">
            <w:pPr>
              <w:pStyle w:val="Compact"/>
            </w:pPr>
            <w:r w:rsidRPr="002E6533">
              <w:t>A ação contém campos ao qual o usuário não tem acesso.</w:t>
            </w:r>
          </w:p>
        </w:tc>
        <w:tc>
          <w:tcPr>
            <w:tcW w:w="1980" w:type="dxa"/>
          </w:tcPr>
          <w:p w14:paraId="0E26AEA7" w14:textId="77777777" w:rsidR="004470EF" w:rsidRPr="002E6533" w:rsidRDefault="00000000">
            <w:pPr>
              <w:pStyle w:val="Compact"/>
            </w:pPr>
            <w:r w:rsidRPr="002E6533">
              <w:t>Nenhuma ação é necessária.</w:t>
            </w:r>
          </w:p>
        </w:tc>
      </w:tr>
      <w:tr w:rsidR="004470EF" w:rsidRPr="002E6533" w14:paraId="668B5199" w14:textId="77777777">
        <w:tc>
          <w:tcPr>
            <w:tcW w:w="1980" w:type="dxa"/>
          </w:tcPr>
          <w:p w14:paraId="0FF23933" w14:textId="77777777" w:rsidR="004470EF" w:rsidRPr="002E6533" w:rsidRDefault="00000000">
            <w:pPr>
              <w:pStyle w:val="Compact"/>
            </w:pPr>
            <w:r w:rsidRPr="002E6533">
              <w:t xml:space="preserve">O usuário não tem permissão para atualizar os campos </w:t>
            </w:r>
            <w:r w:rsidRPr="002E6533">
              <w:rPr>
                <w:i/>
                <w:iCs/>
              </w:rPr>
              <w:t>Nome do campo 1</w:t>
            </w:r>
            <w:r w:rsidRPr="002E6533">
              <w:t xml:space="preserve">, </w:t>
            </w:r>
            <w:r w:rsidRPr="002E6533">
              <w:rPr>
                <w:i/>
                <w:iCs/>
              </w:rPr>
              <w:t>Nome do campo 2</w:t>
            </w:r>
            <w:r w:rsidRPr="002E6533">
              <w:t>.</w:t>
            </w:r>
          </w:p>
        </w:tc>
        <w:tc>
          <w:tcPr>
            <w:tcW w:w="1980" w:type="dxa"/>
          </w:tcPr>
          <w:p w14:paraId="5A891E16" w14:textId="77777777" w:rsidR="004470EF" w:rsidRPr="002E6533" w:rsidRDefault="00000000">
            <w:pPr>
              <w:pStyle w:val="Compact"/>
            </w:pPr>
            <w:r w:rsidRPr="002E6533">
              <w:t>Advertência</w:t>
            </w:r>
          </w:p>
        </w:tc>
        <w:tc>
          <w:tcPr>
            <w:tcW w:w="1980" w:type="dxa"/>
          </w:tcPr>
          <w:p w14:paraId="5954138C" w14:textId="77777777" w:rsidR="004470EF" w:rsidRPr="002E6533" w:rsidRDefault="00000000">
            <w:pPr>
              <w:pStyle w:val="Compact"/>
            </w:pPr>
            <w:r w:rsidRPr="002E6533">
              <w:t xml:space="preserve">A ação de agendamento contém campos que o usuário </w:t>
            </w:r>
            <w:proofErr w:type="gramStart"/>
            <w:r w:rsidRPr="002E6533">
              <w:t>de Executar</w:t>
            </w:r>
            <w:proofErr w:type="gramEnd"/>
            <w:r w:rsidRPr="002E6533">
              <w:t xml:space="preserve"> como não tem permissão para atualizar nem criar</w:t>
            </w:r>
          </w:p>
        </w:tc>
        <w:tc>
          <w:tcPr>
            <w:tcW w:w="1980" w:type="dxa"/>
          </w:tcPr>
          <w:p w14:paraId="097ECEBC" w14:textId="77777777" w:rsidR="004470EF" w:rsidRPr="002E6533" w:rsidRDefault="00000000">
            <w:pPr>
              <w:pStyle w:val="Corpodetexto"/>
            </w:pPr>
            <w:r w:rsidRPr="002E6533">
              <w:t>Execute algum destes procedimentos:</w:t>
            </w:r>
          </w:p>
          <w:p w14:paraId="60CDB2D9" w14:textId="77777777" w:rsidR="004470EF" w:rsidRPr="002E6533" w:rsidRDefault="00000000">
            <w:pPr>
              <w:pStyle w:val="Compact"/>
            </w:pPr>
            <w:r w:rsidRPr="002E6533">
              <w:t xml:space="preserve">Se a intenção for de o usuário </w:t>
            </w:r>
            <w:proofErr w:type="gramStart"/>
            <w:r w:rsidRPr="002E6533">
              <w:t>de Executar</w:t>
            </w:r>
            <w:proofErr w:type="gramEnd"/>
            <w:r w:rsidRPr="002E6533">
              <w:t xml:space="preserve"> como ser capaz de atualizar esses campos, forneça as permissões apropriadas para esse usuário.</w:t>
            </w:r>
          </w:p>
          <w:p w14:paraId="4E5323A5" w14:textId="77777777" w:rsidR="004470EF" w:rsidRPr="002E6533" w:rsidRDefault="00000000">
            <w:pPr>
              <w:pStyle w:val="Compact"/>
            </w:pPr>
            <w:r w:rsidRPr="002E6533">
              <w:t xml:space="preserve">Se estiver correto que o usuário </w:t>
            </w:r>
            <w:proofErr w:type="gramStart"/>
            <w:r w:rsidRPr="002E6533">
              <w:t>de Executar</w:t>
            </w:r>
            <w:proofErr w:type="gramEnd"/>
            <w:r w:rsidRPr="002E6533">
              <w:t xml:space="preserve"> como não deve ter permissão para atualizar os campos, remova as expressões de valor do campo da ação de agendamento.</w:t>
            </w:r>
          </w:p>
        </w:tc>
      </w:tr>
      <w:tr w:rsidR="004470EF" w:rsidRPr="002E6533" w14:paraId="5A037FD0" w14:textId="77777777">
        <w:tc>
          <w:tcPr>
            <w:tcW w:w="1980" w:type="dxa"/>
          </w:tcPr>
          <w:p w14:paraId="09C64090" w14:textId="77777777" w:rsidR="004470EF" w:rsidRPr="002E6533" w:rsidRDefault="00000000">
            <w:pPr>
              <w:pStyle w:val="Compact"/>
            </w:pPr>
            <w:r w:rsidRPr="002E6533">
              <w:lastRenderedPageBreak/>
              <w:t xml:space="preserve">O </w:t>
            </w:r>
            <w:r w:rsidRPr="002E6533">
              <w:rPr>
                <w:i/>
                <w:iCs/>
              </w:rPr>
              <w:t>Nome do campo de referência</w:t>
            </w:r>
            <w:r w:rsidRPr="002E6533">
              <w:t xml:space="preserve">, no </w:t>
            </w:r>
            <w:r w:rsidRPr="002E6533">
              <w:rPr>
                <w:i/>
                <w:iCs/>
              </w:rPr>
              <w:t>Nome da ação</w:t>
            </w:r>
            <w:r w:rsidRPr="002E6533">
              <w:t xml:space="preserve"> do agendamento, não está ativo.</w:t>
            </w:r>
          </w:p>
        </w:tc>
        <w:tc>
          <w:tcPr>
            <w:tcW w:w="1980" w:type="dxa"/>
          </w:tcPr>
          <w:p w14:paraId="15A78FF5" w14:textId="77777777" w:rsidR="004470EF" w:rsidRPr="002E6533" w:rsidRDefault="00000000">
            <w:pPr>
              <w:pStyle w:val="Compact"/>
            </w:pPr>
            <w:r w:rsidRPr="002E6533">
              <w:t>Advertência</w:t>
            </w:r>
          </w:p>
        </w:tc>
        <w:tc>
          <w:tcPr>
            <w:tcW w:w="1980" w:type="dxa"/>
          </w:tcPr>
          <w:p w14:paraId="584A73F5" w14:textId="77777777" w:rsidR="004470EF" w:rsidRPr="002E6533" w:rsidRDefault="00000000">
            <w:pPr>
              <w:pStyle w:val="Compact"/>
            </w:pPr>
            <w:r w:rsidRPr="002E6533">
              <w:t>O campo de referência selecionado em uma ação de referência de criação em lote não está ativo.</w:t>
            </w:r>
          </w:p>
        </w:tc>
        <w:tc>
          <w:tcPr>
            <w:tcW w:w="1980" w:type="dxa"/>
          </w:tcPr>
          <w:p w14:paraId="3B4F628F" w14:textId="77777777" w:rsidR="004470EF" w:rsidRPr="002E6533" w:rsidRDefault="00000000">
            <w:pPr>
              <w:pStyle w:val="Corpodetexto"/>
            </w:pPr>
            <w:r w:rsidRPr="002E6533">
              <w:t>Execute algum destes procedimentos:</w:t>
            </w:r>
          </w:p>
          <w:p w14:paraId="6F84D8A5" w14:textId="77777777" w:rsidR="004470EF" w:rsidRPr="002E6533" w:rsidRDefault="00000000">
            <w:pPr>
              <w:pStyle w:val="Compact"/>
            </w:pPr>
            <w:r w:rsidRPr="002E6533">
              <w:t xml:space="preserve">Em Gerador de aplicativos, altere o status do campo de referência </w:t>
            </w:r>
            <w:proofErr w:type="gramStart"/>
            <w:r w:rsidRPr="002E6533">
              <w:t>para Ativo</w:t>
            </w:r>
            <w:proofErr w:type="gramEnd"/>
            <w:r w:rsidRPr="002E6533">
              <w:t>.</w:t>
            </w:r>
          </w:p>
          <w:p w14:paraId="567823D5" w14:textId="77777777" w:rsidR="004470EF" w:rsidRPr="002E6533" w:rsidRDefault="00000000">
            <w:pPr>
              <w:pStyle w:val="Compact"/>
            </w:pPr>
            <w:r w:rsidRPr="002E6533">
              <w:t>Exclua a ação de criação em lote se ela estiver obsoleta.</w:t>
            </w:r>
          </w:p>
        </w:tc>
      </w:tr>
      <w:tr w:rsidR="004470EF" w:rsidRPr="002E6533" w14:paraId="64C57C59" w14:textId="77777777">
        <w:tc>
          <w:tcPr>
            <w:tcW w:w="1980" w:type="dxa"/>
          </w:tcPr>
          <w:p w14:paraId="534B3BCF" w14:textId="77777777" w:rsidR="004470EF" w:rsidRPr="002E6533" w:rsidRDefault="00000000">
            <w:pPr>
              <w:pStyle w:val="Compact"/>
            </w:pPr>
            <w:r w:rsidRPr="002E6533">
              <w:t xml:space="preserve">A ação agendada </w:t>
            </w:r>
            <w:r w:rsidRPr="002E6533">
              <w:rPr>
                <w:i/>
                <w:iCs/>
              </w:rPr>
              <w:t>Nome da ação</w:t>
            </w:r>
            <w:r w:rsidRPr="002E6533">
              <w:t xml:space="preserve"> não é executada porque o módulo associado </w:t>
            </w:r>
            <w:r w:rsidRPr="002E6533">
              <w:rPr>
                <w:i/>
                <w:iCs/>
              </w:rPr>
              <w:t>Nome do módulo</w:t>
            </w:r>
            <w:r w:rsidRPr="002E6533">
              <w:t xml:space="preserve"> foi arquivado ou desativado.</w:t>
            </w:r>
          </w:p>
        </w:tc>
        <w:tc>
          <w:tcPr>
            <w:tcW w:w="1980" w:type="dxa"/>
          </w:tcPr>
          <w:p w14:paraId="08424799" w14:textId="77777777" w:rsidR="004470EF" w:rsidRPr="002E6533" w:rsidRDefault="00000000">
            <w:pPr>
              <w:pStyle w:val="Compact"/>
            </w:pPr>
            <w:r w:rsidRPr="002E6533">
              <w:t>Advertência</w:t>
            </w:r>
          </w:p>
        </w:tc>
        <w:tc>
          <w:tcPr>
            <w:tcW w:w="1980" w:type="dxa"/>
          </w:tcPr>
          <w:p w14:paraId="71C1726D" w14:textId="77777777" w:rsidR="004470EF" w:rsidRPr="002E6533" w:rsidRDefault="00000000">
            <w:pPr>
              <w:pStyle w:val="Compact"/>
            </w:pPr>
            <w:r w:rsidRPr="002E6533">
              <w:t>O campo de referência em uma ação de referência de criação em lote se destina a um aplicativo arquivado ou desativado.</w:t>
            </w:r>
          </w:p>
        </w:tc>
        <w:tc>
          <w:tcPr>
            <w:tcW w:w="1980" w:type="dxa"/>
          </w:tcPr>
          <w:p w14:paraId="254FA221" w14:textId="77777777" w:rsidR="004470EF" w:rsidRPr="002E6533" w:rsidRDefault="00000000">
            <w:pPr>
              <w:pStyle w:val="Corpodetexto"/>
            </w:pPr>
            <w:r w:rsidRPr="002E6533">
              <w:t>Execute algum destes procedimentos:</w:t>
            </w:r>
          </w:p>
          <w:p w14:paraId="7B0BA06E" w14:textId="77777777" w:rsidR="004470EF" w:rsidRPr="002E6533" w:rsidRDefault="00000000">
            <w:pPr>
              <w:pStyle w:val="Compact"/>
            </w:pPr>
            <w:r w:rsidRPr="002E6533">
              <w:t>Se o aplicativo deve ser desativado ou arquivado, remova a ação de agendamento.</w:t>
            </w:r>
          </w:p>
          <w:p w14:paraId="08169101" w14:textId="77777777" w:rsidR="004470EF" w:rsidRPr="002E6533" w:rsidRDefault="00000000">
            <w:pPr>
              <w:pStyle w:val="Compact"/>
            </w:pPr>
            <w:r w:rsidRPr="002E6533">
              <w:t xml:space="preserve">Caso contrário, altere o status do aplicativo </w:t>
            </w:r>
            <w:proofErr w:type="gramStart"/>
            <w:r w:rsidRPr="002E6533">
              <w:t>para Ativo</w:t>
            </w:r>
            <w:proofErr w:type="gramEnd"/>
            <w:r w:rsidRPr="002E6533">
              <w:t>.</w:t>
            </w:r>
          </w:p>
        </w:tc>
      </w:tr>
      <w:tr w:rsidR="004470EF" w:rsidRPr="002E6533" w14:paraId="60AE04CE" w14:textId="77777777">
        <w:tc>
          <w:tcPr>
            <w:tcW w:w="1980" w:type="dxa"/>
          </w:tcPr>
          <w:p w14:paraId="074049E3" w14:textId="77777777" w:rsidR="004470EF" w:rsidRPr="002E6533" w:rsidRDefault="00000000">
            <w:pPr>
              <w:pStyle w:val="Compact"/>
            </w:pPr>
            <w:r w:rsidRPr="002E6533">
              <w:t xml:space="preserve">O usuário não tem permissão para acessar o campo de referência </w:t>
            </w:r>
            <w:r w:rsidRPr="002E6533">
              <w:rPr>
                <w:i/>
                <w:iCs/>
              </w:rPr>
              <w:t>Nome do campo</w:t>
            </w:r>
            <w:r w:rsidRPr="002E6533">
              <w:t>.</w:t>
            </w:r>
          </w:p>
        </w:tc>
        <w:tc>
          <w:tcPr>
            <w:tcW w:w="1980" w:type="dxa"/>
          </w:tcPr>
          <w:p w14:paraId="485F3DFD" w14:textId="77777777" w:rsidR="004470EF" w:rsidRPr="002E6533" w:rsidRDefault="00000000">
            <w:pPr>
              <w:pStyle w:val="Compact"/>
            </w:pPr>
            <w:r w:rsidRPr="002E6533">
              <w:t>Advertência</w:t>
            </w:r>
          </w:p>
        </w:tc>
        <w:tc>
          <w:tcPr>
            <w:tcW w:w="1980" w:type="dxa"/>
          </w:tcPr>
          <w:p w14:paraId="08D9F96A" w14:textId="77777777" w:rsidR="004470EF" w:rsidRPr="002E6533" w:rsidRDefault="00000000">
            <w:pPr>
              <w:pStyle w:val="Compact"/>
            </w:pPr>
            <w:r w:rsidRPr="002E6533">
              <w:t xml:space="preserve">O usuário </w:t>
            </w:r>
            <w:proofErr w:type="gramStart"/>
            <w:r w:rsidRPr="002E6533">
              <w:t>de Executar</w:t>
            </w:r>
            <w:proofErr w:type="gramEnd"/>
            <w:r w:rsidRPr="002E6533">
              <w:t xml:space="preserve"> como configurado no agendamento não tem permissão para acessar o campo de referência selecionado em uma ação de referência de criação em lote.</w:t>
            </w:r>
          </w:p>
        </w:tc>
        <w:tc>
          <w:tcPr>
            <w:tcW w:w="1980" w:type="dxa"/>
          </w:tcPr>
          <w:p w14:paraId="2D421D91" w14:textId="77777777" w:rsidR="004470EF" w:rsidRPr="002E6533" w:rsidRDefault="00000000">
            <w:pPr>
              <w:pStyle w:val="Corpodetexto"/>
            </w:pPr>
            <w:r w:rsidRPr="002E6533">
              <w:t>Execute algum destes procedimentos:</w:t>
            </w:r>
          </w:p>
          <w:p w14:paraId="5C751725" w14:textId="77777777" w:rsidR="004470EF" w:rsidRPr="002E6533" w:rsidRDefault="00000000">
            <w:pPr>
              <w:pStyle w:val="Compact"/>
            </w:pPr>
            <w:r w:rsidRPr="002E6533">
              <w:t xml:space="preserve">Forneça ao usuário </w:t>
            </w:r>
            <w:proofErr w:type="gramStart"/>
            <w:r w:rsidRPr="002E6533">
              <w:t>de Executar</w:t>
            </w:r>
            <w:proofErr w:type="gramEnd"/>
            <w:r w:rsidRPr="002E6533">
              <w:t xml:space="preserve"> como (no mínimo) o acesso de leitura para o campo de referência e crie o acesso ao aplicativo referido.</w:t>
            </w:r>
          </w:p>
          <w:p w14:paraId="1305CD9F" w14:textId="77777777" w:rsidR="004470EF" w:rsidRPr="002E6533" w:rsidRDefault="00000000">
            <w:pPr>
              <w:pStyle w:val="Compact"/>
            </w:pPr>
            <w:r w:rsidRPr="002E6533">
              <w:t>Exclua a ação de agendamento.</w:t>
            </w:r>
          </w:p>
        </w:tc>
      </w:tr>
      <w:tr w:rsidR="004470EF" w:rsidRPr="002E6533" w14:paraId="423E5EDD" w14:textId="77777777">
        <w:tc>
          <w:tcPr>
            <w:tcW w:w="1980" w:type="dxa"/>
          </w:tcPr>
          <w:p w14:paraId="0EFB4DF2" w14:textId="77777777" w:rsidR="004470EF" w:rsidRPr="002E6533" w:rsidRDefault="00000000">
            <w:pPr>
              <w:pStyle w:val="Compact"/>
            </w:pPr>
            <w:r w:rsidRPr="002E6533">
              <w:lastRenderedPageBreak/>
              <w:t xml:space="preserve">O usuário não tem permissão para acessar o campo relacionado ao campo de referência </w:t>
            </w:r>
            <w:r w:rsidRPr="002E6533">
              <w:rPr>
                <w:i/>
                <w:iCs/>
              </w:rPr>
              <w:t>Nome do campo</w:t>
            </w:r>
            <w:r w:rsidRPr="002E6533">
              <w:t>.</w:t>
            </w:r>
          </w:p>
        </w:tc>
        <w:tc>
          <w:tcPr>
            <w:tcW w:w="1980" w:type="dxa"/>
          </w:tcPr>
          <w:p w14:paraId="59EA0119" w14:textId="77777777" w:rsidR="004470EF" w:rsidRPr="002E6533" w:rsidRDefault="00000000">
            <w:pPr>
              <w:pStyle w:val="Compact"/>
            </w:pPr>
            <w:r w:rsidRPr="002E6533">
              <w:t>Advertência</w:t>
            </w:r>
          </w:p>
        </w:tc>
        <w:tc>
          <w:tcPr>
            <w:tcW w:w="1980" w:type="dxa"/>
          </w:tcPr>
          <w:p w14:paraId="0139012A" w14:textId="77777777" w:rsidR="004470EF" w:rsidRPr="002E6533" w:rsidRDefault="00000000">
            <w:pPr>
              <w:pStyle w:val="Compact"/>
            </w:pPr>
            <w:r w:rsidRPr="002E6533">
              <w:t xml:space="preserve">O usuário </w:t>
            </w:r>
            <w:proofErr w:type="gramStart"/>
            <w:r w:rsidRPr="002E6533">
              <w:t>de Executar</w:t>
            </w:r>
            <w:proofErr w:type="gramEnd"/>
            <w:r w:rsidRPr="002E6533">
              <w:t xml:space="preserve"> como configurado no agendamento não tem permissão para acessar o campo de referência selecionado em uma ação de referência de criação em lote.</w:t>
            </w:r>
          </w:p>
        </w:tc>
        <w:tc>
          <w:tcPr>
            <w:tcW w:w="1980" w:type="dxa"/>
          </w:tcPr>
          <w:p w14:paraId="02EE5D03" w14:textId="77777777" w:rsidR="004470EF" w:rsidRPr="002E6533" w:rsidRDefault="00000000">
            <w:pPr>
              <w:pStyle w:val="Corpodetexto"/>
            </w:pPr>
            <w:r w:rsidRPr="002E6533">
              <w:t>Execute algum destes procedimentos:</w:t>
            </w:r>
          </w:p>
          <w:p w14:paraId="0D72EAC6" w14:textId="77777777" w:rsidR="004470EF" w:rsidRPr="002E6533" w:rsidRDefault="00000000">
            <w:pPr>
              <w:pStyle w:val="Compact"/>
            </w:pPr>
            <w:r w:rsidRPr="002E6533">
              <w:t xml:space="preserve">Forneça ao usuário </w:t>
            </w:r>
            <w:proofErr w:type="gramStart"/>
            <w:r w:rsidRPr="002E6533">
              <w:t>de Executar</w:t>
            </w:r>
            <w:proofErr w:type="gramEnd"/>
            <w:r w:rsidRPr="002E6533">
              <w:t xml:space="preserve"> como (no mínimo) o acesso de leitura para o campo de referência e crie o acesso ao aplicativo de referência.</w:t>
            </w:r>
          </w:p>
          <w:p w14:paraId="0CA57321" w14:textId="77777777" w:rsidR="004470EF" w:rsidRPr="002E6533" w:rsidRDefault="00000000">
            <w:pPr>
              <w:pStyle w:val="Compact"/>
            </w:pPr>
            <w:r w:rsidRPr="002E6533">
              <w:t>Exclua a ação de agendamento.</w:t>
            </w:r>
          </w:p>
        </w:tc>
      </w:tr>
      <w:tr w:rsidR="004470EF" w:rsidRPr="002E6533" w14:paraId="06EA2449" w14:textId="77777777">
        <w:tc>
          <w:tcPr>
            <w:tcW w:w="1980" w:type="dxa"/>
          </w:tcPr>
          <w:p w14:paraId="6DCA2A5F" w14:textId="77777777" w:rsidR="004470EF" w:rsidRPr="002E6533" w:rsidRDefault="00000000">
            <w:pPr>
              <w:pStyle w:val="Compact"/>
            </w:pPr>
            <w:r w:rsidRPr="002E6533">
              <w:t xml:space="preserve">O usuário não tem permissão para acessar o grupo pelo campo </w:t>
            </w:r>
            <w:r w:rsidRPr="002E6533">
              <w:rPr>
                <w:i/>
                <w:iCs/>
              </w:rPr>
              <w:t>Nome do campo</w:t>
            </w:r>
            <w:r w:rsidRPr="002E6533">
              <w:t>.</w:t>
            </w:r>
          </w:p>
        </w:tc>
        <w:tc>
          <w:tcPr>
            <w:tcW w:w="1980" w:type="dxa"/>
          </w:tcPr>
          <w:p w14:paraId="7FC87E30" w14:textId="77777777" w:rsidR="004470EF" w:rsidRPr="002E6533" w:rsidRDefault="00000000">
            <w:pPr>
              <w:pStyle w:val="Compact"/>
            </w:pPr>
            <w:r w:rsidRPr="002E6533">
              <w:t>Advertência</w:t>
            </w:r>
          </w:p>
        </w:tc>
        <w:tc>
          <w:tcPr>
            <w:tcW w:w="1980" w:type="dxa"/>
          </w:tcPr>
          <w:p w14:paraId="499DE50F" w14:textId="77777777" w:rsidR="004470EF" w:rsidRPr="002E6533" w:rsidRDefault="00000000">
            <w:pPr>
              <w:pStyle w:val="Compact"/>
            </w:pPr>
            <w:r w:rsidRPr="002E6533">
              <w:t xml:space="preserve">O usuário </w:t>
            </w:r>
            <w:proofErr w:type="gramStart"/>
            <w:r w:rsidRPr="002E6533">
              <w:t>de Executar</w:t>
            </w:r>
            <w:proofErr w:type="gramEnd"/>
            <w:r w:rsidRPr="002E6533">
              <w:t xml:space="preserve"> como configurado no agendamento não tem permissão para acessar o campo Agrupar por selecionado em uma ação de referência de criação em lote.</w:t>
            </w:r>
          </w:p>
        </w:tc>
        <w:tc>
          <w:tcPr>
            <w:tcW w:w="1980" w:type="dxa"/>
          </w:tcPr>
          <w:p w14:paraId="49694066" w14:textId="77777777" w:rsidR="004470EF" w:rsidRPr="002E6533" w:rsidRDefault="00000000">
            <w:pPr>
              <w:pStyle w:val="Corpodetexto"/>
            </w:pPr>
            <w:r w:rsidRPr="002E6533">
              <w:t>Execute algum destes procedimentos:</w:t>
            </w:r>
          </w:p>
          <w:p w14:paraId="65D85BA0" w14:textId="77777777" w:rsidR="004470EF" w:rsidRPr="002E6533" w:rsidRDefault="00000000">
            <w:pPr>
              <w:pStyle w:val="Compact"/>
            </w:pPr>
            <w:r w:rsidRPr="002E6533">
              <w:t xml:space="preserve">Forneça aos usuários </w:t>
            </w:r>
            <w:proofErr w:type="gramStart"/>
            <w:r w:rsidRPr="002E6533">
              <w:t>de Executar</w:t>
            </w:r>
            <w:proofErr w:type="gramEnd"/>
            <w:r w:rsidRPr="002E6533">
              <w:t xml:space="preserve"> como no mínimo) o acesso de leitura ao campo Agrupar por.</w:t>
            </w:r>
          </w:p>
          <w:p w14:paraId="383FE969" w14:textId="77777777" w:rsidR="004470EF" w:rsidRPr="002E6533" w:rsidRDefault="00000000">
            <w:pPr>
              <w:pStyle w:val="Compact"/>
            </w:pPr>
            <w:r w:rsidRPr="002E6533">
              <w:t>Exclua a ação de agendamento.</w:t>
            </w:r>
          </w:p>
        </w:tc>
      </w:tr>
      <w:tr w:rsidR="004470EF" w:rsidRPr="002E6533" w14:paraId="18C6803F" w14:textId="77777777">
        <w:tc>
          <w:tcPr>
            <w:tcW w:w="1980" w:type="dxa"/>
          </w:tcPr>
          <w:p w14:paraId="5F7EAE67" w14:textId="77777777" w:rsidR="004470EF" w:rsidRPr="002E6533" w:rsidRDefault="00000000">
            <w:pPr>
              <w:pStyle w:val="Compact"/>
            </w:pPr>
            <w:r w:rsidRPr="002E6533">
              <w:t xml:space="preserve">O </w:t>
            </w:r>
            <w:proofErr w:type="gramStart"/>
            <w:r w:rsidRPr="002E6533">
              <w:t>campo Agrupar</w:t>
            </w:r>
            <w:proofErr w:type="gramEnd"/>
            <w:r w:rsidRPr="002E6533">
              <w:t xml:space="preserve"> por de </w:t>
            </w:r>
            <w:r w:rsidRPr="002E6533">
              <w:rPr>
                <w:i/>
                <w:iCs/>
              </w:rPr>
              <w:t>Nome do campo</w:t>
            </w:r>
            <w:r w:rsidRPr="002E6533">
              <w:t xml:space="preserve">, no </w:t>
            </w:r>
            <w:r w:rsidRPr="002E6533">
              <w:rPr>
                <w:i/>
                <w:iCs/>
              </w:rPr>
              <w:t>Nome da ação</w:t>
            </w:r>
            <w:r w:rsidRPr="002E6533">
              <w:t xml:space="preserve"> do agendamento, não está ativo.</w:t>
            </w:r>
          </w:p>
        </w:tc>
        <w:tc>
          <w:tcPr>
            <w:tcW w:w="1980" w:type="dxa"/>
          </w:tcPr>
          <w:p w14:paraId="19F593DD" w14:textId="77777777" w:rsidR="004470EF" w:rsidRPr="002E6533" w:rsidRDefault="00000000">
            <w:pPr>
              <w:pStyle w:val="Compact"/>
            </w:pPr>
            <w:r w:rsidRPr="002E6533">
              <w:t>Advertência</w:t>
            </w:r>
          </w:p>
        </w:tc>
        <w:tc>
          <w:tcPr>
            <w:tcW w:w="1980" w:type="dxa"/>
          </w:tcPr>
          <w:p w14:paraId="7D365515" w14:textId="77777777" w:rsidR="004470EF" w:rsidRPr="002E6533" w:rsidRDefault="00000000">
            <w:pPr>
              <w:pStyle w:val="Compact"/>
            </w:pPr>
            <w:r w:rsidRPr="002E6533">
              <w:t xml:space="preserve">O </w:t>
            </w:r>
            <w:proofErr w:type="gramStart"/>
            <w:r w:rsidRPr="002E6533">
              <w:t>campo Agrupar</w:t>
            </w:r>
            <w:proofErr w:type="gramEnd"/>
            <w:r w:rsidRPr="002E6533">
              <w:t> por configurado em uma ação de referência de criação em lote não está ativo.</w:t>
            </w:r>
          </w:p>
        </w:tc>
        <w:tc>
          <w:tcPr>
            <w:tcW w:w="1980" w:type="dxa"/>
          </w:tcPr>
          <w:p w14:paraId="286AF1A1" w14:textId="77777777" w:rsidR="004470EF" w:rsidRPr="002E6533" w:rsidRDefault="00000000">
            <w:pPr>
              <w:pStyle w:val="Corpodetexto"/>
            </w:pPr>
            <w:r w:rsidRPr="002E6533">
              <w:t>Execute um destes procedimentos:</w:t>
            </w:r>
          </w:p>
          <w:p w14:paraId="29C46FA7" w14:textId="77777777" w:rsidR="004470EF" w:rsidRPr="002E6533" w:rsidRDefault="00000000">
            <w:pPr>
              <w:pStyle w:val="Compact"/>
            </w:pPr>
            <w:r w:rsidRPr="002E6533">
              <w:t xml:space="preserve">Altere o status do </w:t>
            </w:r>
            <w:proofErr w:type="gramStart"/>
            <w:r w:rsidRPr="002E6533">
              <w:t>campo Agrupar</w:t>
            </w:r>
            <w:proofErr w:type="gramEnd"/>
            <w:r w:rsidRPr="002E6533">
              <w:t xml:space="preserve"> por para Ativo.</w:t>
            </w:r>
          </w:p>
          <w:p w14:paraId="6FFC1C0D" w14:textId="77777777" w:rsidR="004470EF" w:rsidRPr="002E6533" w:rsidRDefault="00000000">
            <w:pPr>
              <w:pStyle w:val="Compact"/>
            </w:pPr>
            <w:r w:rsidRPr="002E6533">
              <w:t xml:space="preserve">Selecione outro campo ativo para o </w:t>
            </w:r>
            <w:proofErr w:type="gramStart"/>
            <w:r w:rsidRPr="002E6533">
              <w:t>campo Agrupar</w:t>
            </w:r>
            <w:proofErr w:type="gramEnd"/>
            <w:r w:rsidRPr="002E6533">
              <w:t xml:space="preserve"> por.</w:t>
            </w:r>
          </w:p>
          <w:p w14:paraId="35CD1C61" w14:textId="77777777" w:rsidR="004470EF" w:rsidRPr="002E6533" w:rsidRDefault="00000000">
            <w:pPr>
              <w:pStyle w:val="Compact"/>
            </w:pPr>
            <w:r w:rsidRPr="002E6533">
              <w:t>Exclua a ação se ela estiver obsoleta.</w:t>
            </w:r>
          </w:p>
        </w:tc>
      </w:tr>
    </w:tbl>
    <w:p w14:paraId="12329D8C" w14:textId="77777777" w:rsidR="004470EF" w:rsidRPr="002E6533" w:rsidRDefault="00000000">
      <w:pPr>
        <w:pStyle w:val="Ttulo2"/>
      </w:pPr>
      <w:bookmarkStart w:id="1168" w:name="X9b75eb5ec7964e14b47e1959957afb402a5b922"/>
      <w:bookmarkEnd w:id="1167"/>
      <w:r w:rsidRPr="002E6533">
        <w:lastRenderedPageBreak/>
        <w:t>Erros de criação de novo trabalho de ação de referência em massa</w:t>
      </w:r>
    </w:p>
    <w:p w14:paraId="3AD2C13A" w14:textId="77777777" w:rsidR="004470EF" w:rsidRPr="002E6533" w:rsidRDefault="00000000">
      <w:pPr>
        <w:pStyle w:val="TableCaption"/>
      </w:pPr>
      <w:r w:rsidRPr="002E6533">
        <w:t>A tabela a seguir lista algumas possíveis razões pelas quais a criação de um novo trabalho de ação de referência em massa pode falhar e o que o sistema faz como resultado.</w:t>
      </w:r>
    </w:p>
    <w:tbl>
      <w:tblPr>
        <w:tblStyle w:val="Table"/>
        <w:tblW w:w="5000" w:type="pct"/>
        <w:tblLayout w:type="fixed"/>
        <w:tblLook w:val="0020" w:firstRow="1" w:lastRow="0" w:firstColumn="0" w:lastColumn="0" w:noHBand="0" w:noVBand="0"/>
      </w:tblPr>
      <w:tblGrid>
        <w:gridCol w:w="4527"/>
        <w:gridCol w:w="4527"/>
      </w:tblGrid>
      <w:tr w:rsidR="004470EF" w:rsidRPr="002E6533" w14:paraId="72C15B0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4B9ED8" w14:textId="77777777" w:rsidR="004470EF" w:rsidRPr="002E6533" w:rsidRDefault="00000000">
            <w:pPr>
              <w:pStyle w:val="Compact"/>
            </w:pPr>
            <w:r w:rsidRPr="002E6533">
              <w:t>Problema</w:t>
            </w:r>
          </w:p>
        </w:tc>
        <w:tc>
          <w:tcPr>
            <w:tcW w:w="3960" w:type="dxa"/>
          </w:tcPr>
          <w:p w14:paraId="6A1996F6" w14:textId="77777777" w:rsidR="004470EF" w:rsidRPr="002E6533" w:rsidRDefault="00000000">
            <w:pPr>
              <w:pStyle w:val="Compact"/>
            </w:pPr>
            <w:r w:rsidRPr="002E6533">
              <w:t>Resultado</w:t>
            </w:r>
          </w:p>
        </w:tc>
      </w:tr>
      <w:tr w:rsidR="004470EF" w:rsidRPr="002E6533" w14:paraId="5DC0C3FA" w14:textId="77777777">
        <w:tc>
          <w:tcPr>
            <w:tcW w:w="3960" w:type="dxa"/>
          </w:tcPr>
          <w:p w14:paraId="7ECEA29D" w14:textId="77777777" w:rsidR="004470EF" w:rsidRPr="002E6533" w:rsidRDefault="00000000">
            <w:pPr>
              <w:pStyle w:val="Compact"/>
            </w:pPr>
            <w:r w:rsidRPr="002E6533">
              <w:t>Não é possível criar um registro de conteúdo de referência (por exemplo, porque os valores máximos foram excedidos).</w:t>
            </w:r>
          </w:p>
        </w:tc>
        <w:tc>
          <w:tcPr>
            <w:tcW w:w="3960" w:type="dxa"/>
          </w:tcPr>
          <w:p w14:paraId="58415759" w14:textId="77777777" w:rsidR="004470EF" w:rsidRPr="002E6533" w:rsidRDefault="00000000">
            <w:pPr>
              <w:pStyle w:val="Compact"/>
            </w:pPr>
            <w:r w:rsidRPr="002E6533">
              <w:t>O sistema não cria o registro pai e registra uma mensagem que indica por que o ID de conteúdo de referência (em que aplicativo/nível) não pôde ser criado e quais registros primários selecionados não puderam ser vinculados devido à falta de criação de registros.</w:t>
            </w:r>
          </w:p>
        </w:tc>
      </w:tr>
      <w:tr w:rsidR="004470EF" w:rsidRPr="002E6533" w14:paraId="12517FFF" w14:textId="77777777">
        <w:tc>
          <w:tcPr>
            <w:tcW w:w="3960" w:type="dxa"/>
          </w:tcPr>
          <w:p w14:paraId="472B3512" w14:textId="77777777" w:rsidR="004470EF" w:rsidRPr="002E6533" w:rsidRDefault="00000000">
            <w:pPr>
              <w:pStyle w:val="Compact"/>
            </w:pPr>
            <w:r w:rsidRPr="002E6533">
              <w:t>Há registros primários selecionados que não podem ser vinculados ao(s) registro(s) de agrupamento recém-criado.</w:t>
            </w:r>
          </w:p>
        </w:tc>
        <w:tc>
          <w:tcPr>
            <w:tcW w:w="3960" w:type="dxa"/>
          </w:tcPr>
          <w:p w14:paraId="5F9FD8EA" w14:textId="77777777" w:rsidR="004470EF" w:rsidRPr="002E6533" w:rsidRDefault="00000000">
            <w:pPr>
              <w:pStyle w:val="Compact"/>
            </w:pPr>
            <w:r w:rsidRPr="002E6533">
              <w:t>O sistema cria o registro pai e registra uma mensagem que indica quais IDs de conteúdo primário selecionados não puderam ser vinculados ao registro de agrupamento recém-criado e por quê.</w:t>
            </w:r>
          </w:p>
        </w:tc>
      </w:tr>
      <w:tr w:rsidR="004470EF" w:rsidRPr="002E6533" w14:paraId="6ECE90B6" w14:textId="77777777">
        <w:tc>
          <w:tcPr>
            <w:tcW w:w="3960" w:type="dxa"/>
          </w:tcPr>
          <w:p w14:paraId="5BA81E32" w14:textId="77777777" w:rsidR="004470EF" w:rsidRPr="002E6533" w:rsidRDefault="00000000">
            <w:pPr>
              <w:pStyle w:val="Compact"/>
            </w:pPr>
            <w:r w:rsidRPr="002E6533">
              <w:t>Um campo Expressão de valor de campo obrigatório não pode ser preenchido.</w:t>
            </w:r>
          </w:p>
        </w:tc>
        <w:tc>
          <w:tcPr>
            <w:tcW w:w="3960" w:type="dxa"/>
          </w:tcPr>
          <w:p w14:paraId="5B9B45B8" w14:textId="77777777" w:rsidR="004470EF" w:rsidRPr="002E6533" w:rsidRDefault="00000000">
            <w:pPr>
              <w:pStyle w:val="Compact"/>
            </w:pPr>
            <w:r w:rsidRPr="002E6533">
              <w:t>O sistema não cria o registro pai e registra erros para a validação de campo necessária.</w:t>
            </w:r>
          </w:p>
        </w:tc>
      </w:tr>
    </w:tbl>
    <w:p w14:paraId="05929367" w14:textId="77777777" w:rsidR="004470EF" w:rsidRPr="002E6533" w:rsidRDefault="00000000">
      <w:pPr>
        <w:pStyle w:val="Ttulo2"/>
      </w:pPr>
      <w:bookmarkStart w:id="1169" w:name="X2342fda1aed7264a65ffab62302abcc2aff745b"/>
      <w:bookmarkEnd w:id="1168"/>
      <w:r w:rsidRPr="002E6533">
        <w:t>Mensagens de validação do operador calculado</w:t>
      </w:r>
    </w:p>
    <w:p w14:paraId="632D7E81" w14:textId="77777777" w:rsidR="004470EF" w:rsidRPr="002E6533" w:rsidRDefault="00000000">
      <w:pPr>
        <w:pStyle w:val="FirstParagraph"/>
      </w:pPr>
      <w:r w:rsidRPr="002E6533">
        <w:t xml:space="preserve">Ao executar uma ação em massa sob demanda ou agendada, você tem a opção de selecionar o operador calculado. Para obter mais informações, consulte </w:t>
      </w:r>
      <w:hyperlink r:id="rId2036">
        <w:r w:rsidR="004470EF" w:rsidRPr="002E6533">
          <w:rPr>
            <w:rStyle w:val="Hyperlink"/>
          </w:rPr>
          <w:t>Executando ações em massa sob demanda</w:t>
        </w:r>
      </w:hyperlink>
      <w:r w:rsidRPr="002E6533">
        <w:t xml:space="preserve"> e</w:t>
      </w:r>
      <w:hyperlink r:id="rId2037">
        <w:r w:rsidR="004470EF" w:rsidRPr="002E6533">
          <w:rPr>
            <w:rStyle w:val="Hyperlink"/>
          </w:rPr>
          <w:t>Agendando ações em massa.</w:t>
        </w:r>
      </w:hyperlink>
    </w:p>
    <w:p w14:paraId="635AFB85" w14:textId="77777777" w:rsidR="004470EF" w:rsidRPr="002E6533" w:rsidRDefault="00000000">
      <w:pPr>
        <w:pStyle w:val="Corpodetexto"/>
      </w:pPr>
      <w:r w:rsidRPr="002E6533">
        <w:t xml:space="preserve">Depois que o sistema valida o cálculo, o valor na coluna Valor(es) é exibido </w:t>
      </w:r>
      <w:proofErr w:type="gramStart"/>
      <w:r w:rsidRPr="002E6533">
        <w:t>como Definido</w:t>
      </w:r>
      <w:proofErr w:type="gramEnd"/>
      <w:r w:rsidRPr="002E6533">
        <w:t>; se ocorrer um erro com a fórmula, você receberá com um erro de validação.</w:t>
      </w:r>
    </w:p>
    <w:p w14:paraId="3470034B" w14:textId="77777777" w:rsidR="004470EF" w:rsidRPr="002E6533" w:rsidRDefault="00000000">
      <w:pPr>
        <w:pStyle w:val="TableCaption"/>
      </w:pPr>
      <w:r w:rsidRPr="002E6533">
        <w:t>A tabela a seguir apresenta informações sobre cada mensagem e como resolvê-la.</w:t>
      </w:r>
    </w:p>
    <w:tbl>
      <w:tblPr>
        <w:tblStyle w:val="Table"/>
        <w:tblW w:w="5000" w:type="pct"/>
        <w:tblLayout w:type="fixed"/>
        <w:tblLook w:val="0020" w:firstRow="1" w:lastRow="0" w:firstColumn="0" w:lastColumn="0" w:noHBand="0" w:noVBand="0"/>
      </w:tblPr>
      <w:tblGrid>
        <w:gridCol w:w="4527"/>
        <w:gridCol w:w="4527"/>
      </w:tblGrid>
      <w:tr w:rsidR="004470EF" w:rsidRPr="002E6533" w14:paraId="01B710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3B3641" w14:textId="77777777" w:rsidR="004470EF" w:rsidRPr="002E6533" w:rsidRDefault="00000000">
            <w:pPr>
              <w:pStyle w:val="Compact"/>
            </w:pPr>
            <w:r w:rsidRPr="002E6533">
              <w:t>Mensagem</w:t>
            </w:r>
          </w:p>
        </w:tc>
        <w:tc>
          <w:tcPr>
            <w:tcW w:w="3960" w:type="dxa"/>
          </w:tcPr>
          <w:p w14:paraId="229D2592" w14:textId="77777777" w:rsidR="004470EF" w:rsidRPr="002E6533" w:rsidRDefault="00000000">
            <w:pPr>
              <w:pStyle w:val="Compact"/>
            </w:pPr>
            <w:r w:rsidRPr="002E6533">
              <w:t>Resolução</w:t>
            </w:r>
          </w:p>
        </w:tc>
      </w:tr>
      <w:tr w:rsidR="004470EF" w:rsidRPr="002E6533" w14:paraId="6E7C5B2D" w14:textId="77777777">
        <w:tc>
          <w:tcPr>
            <w:tcW w:w="3960" w:type="dxa"/>
          </w:tcPr>
          <w:p w14:paraId="66F67821" w14:textId="77777777" w:rsidR="004470EF" w:rsidRPr="002E6533" w:rsidRDefault="00000000">
            <w:pPr>
              <w:pStyle w:val="Compact"/>
            </w:pPr>
            <w:r w:rsidRPr="002E6533">
              <w:t>Informe uma expressão válida para continuar.</w:t>
            </w:r>
          </w:p>
        </w:tc>
        <w:tc>
          <w:tcPr>
            <w:tcW w:w="3960" w:type="dxa"/>
          </w:tcPr>
          <w:p w14:paraId="186B7BE2" w14:textId="77777777" w:rsidR="004470EF" w:rsidRPr="002E6533" w:rsidRDefault="00000000">
            <w:pPr>
              <w:pStyle w:val="Compact"/>
            </w:pPr>
            <w:r w:rsidRPr="002E6533">
              <w:t>Informe uma expressão calculada.</w:t>
            </w:r>
          </w:p>
        </w:tc>
      </w:tr>
      <w:tr w:rsidR="004470EF" w:rsidRPr="002E6533" w14:paraId="4DE03658" w14:textId="77777777">
        <w:tc>
          <w:tcPr>
            <w:tcW w:w="3960" w:type="dxa"/>
          </w:tcPr>
          <w:p w14:paraId="33C2B187" w14:textId="77777777" w:rsidR="004470EF" w:rsidRPr="002E6533" w:rsidRDefault="00000000">
            <w:pPr>
              <w:pStyle w:val="Compact"/>
            </w:pPr>
            <w:r w:rsidRPr="002E6533">
              <w:t>Informe no mínimo 2 ou no máximo 255 termos a serem calculados.</w:t>
            </w:r>
          </w:p>
        </w:tc>
        <w:tc>
          <w:tcPr>
            <w:tcW w:w="3960" w:type="dxa"/>
          </w:tcPr>
          <w:p w14:paraId="4F215C56" w14:textId="77777777" w:rsidR="004470EF" w:rsidRPr="002E6533" w:rsidRDefault="00000000">
            <w:pPr>
              <w:pStyle w:val="Compact"/>
            </w:pPr>
            <w:r w:rsidRPr="002E6533">
              <w:t>Digite entre 2 e 255 termos.</w:t>
            </w:r>
          </w:p>
        </w:tc>
      </w:tr>
      <w:tr w:rsidR="004470EF" w:rsidRPr="002E6533" w14:paraId="37579685" w14:textId="77777777">
        <w:tc>
          <w:tcPr>
            <w:tcW w:w="3960" w:type="dxa"/>
          </w:tcPr>
          <w:p w14:paraId="2D91A569" w14:textId="77777777" w:rsidR="004470EF" w:rsidRPr="002E6533" w:rsidRDefault="00000000">
            <w:pPr>
              <w:pStyle w:val="Compact"/>
            </w:pPr>
            <w:r w:rsidRPr="002E6533">
              <w:t>O campo &lt;nome do campo&gt; não pôde ser determinado.</w:t>
            </w:r>
          </w:p>
        </w:tc>
        <w:tc>
          <w:tcPr>
            <w:tcW w:w="3960" w:type="dxa"/>
          </w:tcPr>
          <w:p w14:paraId="47838602" w14:textId="77777777" w:rsidR="004470EF" w:rsidRPr="002E6533" w:rsidRDefault="00000000">
            <w:pPr>
              <w:pStyle w:val="Corpodetexto"/>
            </w:pPr>
            <w:r w:rsidRPr="002E6533">
              <w:t>Verifique se existem erros no caminho ou campo especificado, devido a qualquer um dos seguintes motivos:</w:t>
            </w:r>
          </w:p>
          <w:p w14:paraId="1BB8E4E7" w14:textId="77777777" w:rsidR="004470EF" w:rsidRPr="002E6533" w:rsidRDefault="00000000">
            <w:pPr>
              <w:pStyle w:val="Compact"/>
            </w:pPr>
            <w:r w:rsidRPr="002E6533">
              <w:t>O caminho para um campo está incorreto.</w:t>
            </w:r>
          </w:p>
          <w:p w14:paraId="1F323428" w14:textId="77777777" w:rsidR="004470EF" w:rsidRPr="002E6533" w:rsidRDefault="00000000">
            <w:pPr>
              <w:pStyle w:val="Compact"/>
            </w:pPr>
            <w:r w:rsidRPr="002E6533">
              <w:lastRenderedPageBreak/>
              <w:t>O nome do nível está ausente para aplicativos de vários níveis.</w:t>
            </w:r>
          </w:p>
          <w:p w14:paraId="6407ABE2" w14:textId="77777777" w:rsidR="004470EF" w:rsidRPr="002E6533" w:rsidRDefault="00000000">
            <w:pPr>
              <w:pStyle w:val="Compact"/>
            </w:pPr>
            <w:r w:rsidRPr="002E6533">
              <w:t>O nome do campo está incorreto.</w:t>
            </w:r>
          </w:p>
          <w:p w14:paraId="1559F6A3" w14:textId="77777777" w:rsidR="004470EF" w:rsidRPr="002E6533" w:rsidRDefault="00000000">
            <w:pPr>
              <w:pStyle w:val="Compact"/>
            </w:pPr>
            <w:r w:rsidRPr="002E6533">
              <w:t>O módulo não está autorizado, ou o campo é privado.</w:t>
            </w:r>
          </w:p>
        </w:tc>
      </w:tr>
      <w:tr w:rsidR="004470EF" w:rsidRPr="002E6533" w14:paraId="168B9D8A" w14:textId="77777777">
        <w:tc>
          <w:tcPr>
            <w:tcW w:w="3960" w:type="dxa"/>
          </w:tcPr>
          <w:p w14:paraId="363634D9" w14:textId="77777777" w:rsidR="004470EF" w:rsidRPr="002E6533" w:rsidRDefault="00000000">
            <w:pPr>
              <w:pStyle w:val="Compact"/>
            </w:pPr>
            <w:r w:rsidRPr="002E6533">
              <w:lastRenderedPageBreak/>
              <w:t>Existem aspas não correspondentes na expressão.</w:t>
            </w:r>
          </w:p>
        </w:tc>
        <w:tc>
          <w:tcPr>
            <w:tcW w:w="3960" w:type="dxa"/>
          </w:tcPr>
          <w:p w14:paraId="58963C14" w14:textId="77777777" w:rsidR="004470EF" w:rsidRPr="002E6533" w:rsidRDefault="00000000">
            <w:pPr>
              <w:pStyle w:val="Compact"/>
            </w:pPr>
            <w:r w:rsidRPr="002E6533">
              <w:t>Verifique se a expressão contém aspas correspondentes.</w:t>
            </w:r>
          </w:p>
        </w:tc>
      </w:tr>
      <w:tr w:rsidR="004470EF" w:rsidRPr="002E6533" w14:paraId="6C09E8A5" w14:textId="77777777">
        <w:tc>
          <w:tcPr>
            <w:tcW w:w="3960" w:type="dxa"/>
          </w:tcPr>
          <w:p w14:paraId="05277B8C" w14:textId="77777777" w:rsidR="004470EF" w:rsidRPr="002E6533" w:rsidRDefault="00000000">
            <w:pPr>
              <w:pStyle w:val="Compact"/>
            </w:pPr>
            <w:r w:rsidRPr="002E6533">
              <w:t>Apenas 1 E comercial (&amp;) é necessário para delimitar os termos.</w:t>
            </w:r>
          </w:p>
        </w:tc>
        <w:tc>
          <w:tcPr>
            <w:tcW w:w="3960" w:type="dxa"/>
          </w:tcPr>
          <w:p w14:paraId="56BB571D" w14:textId="77777777" w:rsidR="004470EF" w:rsidRPr="002E6533" w:rsidRDefault="00000000">
            <w:pPr>
              <w:pStyle w:val="Compact"/>
            </w:pPr>
            <w:r w:rsidRPr="002E6533">
              <w:t>Remova qualquer E comercial (&amp;) duplo ou repetido entre os termos.</w:t>
            </w:r>
          </w:p>
        </w:tc>
      </w:tr>
      <w:tr w:rsidR="004470EF" w:rsidRPr="002E6533" w14:paraId="6B35A82B" w14:textId="77777777">
        <w:tc>
          <w:tcPr>
            <w:tcW w:w="3960" w:type="dxa"/>
          </w:tcPr>
          <w:p w14:paraId="532EFE79" w14:textId="77777777" w:rsidR="004470EF" w:rsidRPr="002E6533" w:rsidRDefault="00000000">
            <w:pPr>
              <w:pStyle w:val="Corpodetexto"/>
            </w:pPr>
            <w:r w:rsidRPr="002E6533">
              <w:t>Existem colchetes ([]) incompatíveis usados na expressão.</w:t>
            </w:r>
          </w:p>
          <w:p w14:paraId="4CE53D99" w14:textId="77777777" w:rsidR="004470EF" w:rsidRPr="002E6533" w:rsidRDefault="00000000">
            <w:pPr>
              <w:pStyle w:val="Corpodetexto"/>
            </w:pPr>
            <w:r w:rsidRPr="002E6533">
              <w:t>Existem chaves ({}) incompatíveis usadas na expressão.</w:t>
            </w:r>
          </w:p>
        </w:tc>
        <w:tc>
          <w:tcPr>
            <w:tcW w:w="3960" w:type="dxa"/>
          </w:tcPr>
          <w:p w14:paraId="11790807" w14:textId="77777777" w:rsidR="004470EF" w:rsidRPr="002E6533" w:rsidRDefault="00000000">
            <w:pPr>
              <w:pStyle w:val="Compact"/>
            </w:pPr>
            <w:r w:rsidRPr="002E6533">
              <w:t>Verifique se a expressão contém colchetes/chaves correspondentes.</w:t>
            </w:r>
          </w:p>
        </w:tc>
      </w:tr>
      <w:tr w:rsidR="004470EF" w:rsidRPr="002E6533" w14:paraId="18350C1B" w14:textId="77777777">
        <w:tc>
          <w:tcPr>
            <w:tcW w:w="3960" w:type="dxa"/>
          </w:tcPr>
          <w:p w14:paraId="0481593C" w14:textId="77777777" w:rsidR="004470EF" w:rsidRPr="002E6533" w:rsidRDefault="00000000">
            <w:pPr>
              <w:pStyle w:val="Compact"/>
            </w:pPr>
            <w:r w:rsidRPr="002E6533">
              <w:t>Um E comercial (&amp;) deve ser usado para separar termos na expressão.</w:t>
            </w:r>
          </w:p>
        </w:tc>
        <w:tc>
          <w:tcPr>
            <w:tcW w:w="3960" w:type="dxa"/>
          </w:tcPr>
          <w:p w14:paraId="7148FD94" w14:textId="77777777" w:rsidR="004470EF" w:rsidRPr="002E6533" w:rsidRDefault="00000000">
            <w:pPr>
              <w:pStyle w:val="Compact"/>
            </w:pPr>
            <w:r w:rsidRPr="002E6533">
              <w:t>Verifique se o delimitador (&amp;) é usado entre os termos.</w:t>
            </w:r>
          </w:p>
        </w:tc>
      </w:tr>
      <w:tr w:rsidR="004470EF" w:rsidRPr="002E6533" w14:paraId="55E3D4D3" w14:textId="77777777">
        <w:tc>
          <w:tcPr>
            <w:tcW w:w="3960" w:type="dxa"/>
          </w:tcPr>
          <w:p w14:paraId="461E2CAB" w14:textId="77777777" w:rsidR="004470EF" w:rsidRPr="002E6533" w:rsidRDefault="00000000">
            <w:pPr>
              <w:pStyle w:val="Compact"/>
            </w:pPr>
            <w:r w:rsidRPr="002E6533">
              <w:t>Informe os termos do texto dentro das aspas.</w:t>
            </w:r>
          </w:p>
        </w:tc>
        <w:tc>
          <w:tcPr>
            <w:tcW w:w="3960" w:type="dxa"/>
          </w:tcPr>
          <w:p w14:paraId="0EA47331" w14:textId="77777777" w:rsidR="004470EF" w:rsidRPr="002E6533" w:rsidRDefault="00000000">
            <w:pPr>
              <w:pStyle w:val="Compact"/>
            </w:pPr>
            <w:r w:rsidRPr="002E6533">
              <w:t>Verifique se todos os termos alfanuméricos (não utilizados em campo) estão contidos entre aspas.</w:t>
            </w:r>
          </w:p>
        </w:tc>
      </w:tr>
      <w:tr w:rsidR="004470EF" w:rsidRPr="002E6533" w14:paraId="148F75E2" w14:textId="77777777">
        <w:tc>
          <w:tcPr>
            <w:tcW w:w="3960" w:type="dxa"/>
          </w:tcPr>
          <w:p w14:paraId="20687B12" w14:textId="77777777" w:rsidR="004470EF" w:rsidRPr="002E6533" w:rsidRDefault="00000000">
            <w:pPr>
              <w:pStyle w:val="Compact"/>
            </w:pPr>
            <w:r w:rsidRPr="002E6533">
              <w:t>Ocorreu um erro ao tentar validar a expressão de entrada.</w:t>
            </w:r>
          </w:p>
        </w:tc>
        <w:tc>
          <w:tcPr>
            <w:tcW w:w="3960" w:type="dxa"/>
          </w:tcPr>
          <w:p w14:paraId="634621E7" w14:textId="77777777" w:rsidR="004470EF" w:rsidRPr="002E6533" w:rsidRDefault="00000000">
            <w:pPr>
              <w:pStyle w:val="Compact"/>
            </w:pPr>
            <w:r w:rsidRPr="002E6533">
              <w:t>Esta mensagem é exibida para qualquer erro não incluído acima.</w:t>
            </w:r>
          </w:p>
        </w:tc>
      </w:tr>
    </w:tbl>
    <w:p w14:paraId="5EAA2635" w14:textId="77777777" w:rsidR="004470EF" w:rsidRPr="002E6533" w:rsidRDefault="00000000">
      <w:pPr>
        <w:pStyle w:val="Ttulo1"/>
      </w:pPr>
      <w:bookmarkStart w:id="1170" w:name="X55f66f131b87d97c8c0db67a79d2bd135aabd02"/>
      <w:bookmarkEnd w:id="1164"/>
      <w:bookmarkEnd w:id="1169"/>
      <w:r w:rsidRPr="002E6533">
        <w:t>Console de investigação de permissões efetivas (EPIC)</w:t>
      </w:r>
    </w:p>
    <w:p w14:paraId="4088A78E" w14:textId="77777777" w:rsidR="004470EF" w:rsidRPr="002E6533" w:rsidRDefault="00000000">
      <w:pPr>
        <w:pStyle w:val="FirstParagraph"/>
      </w:pPr>
      <w:r w:rsidRPr="002E6533">
        <w:t>EPIC (Effective Permissions Investigation Console, console de investigação eficiente de permissões) proporciona um modo para administradores do sistema determinarem o acesso dos usuários a um registro individual.</w:t>
      </w:r>
    </w:p>
    <w:p w14:paraId="5590C66E" w14:textId="77777777" w:rsidR="004470EF" w:rsidRPr="002E6533" w:rsidRDefault="00000000">
      <w:pPr>
        <w:pStyle w:val="Corpodetexto"/>
      </w:pPr>
      <w:r w:rsidRPr="002E6533">
        <w:t>Administradores de sistema, administradores de conteúdo e usuários com permissão para usar o EPIC podem iniciar o EPIC a partir de qualquer registro e visualizar os direitos e as permissões de acesso para usuários selecionados. Os administradores do sistema também podem acessar o EPIC pelo menu Administração. O EPIC permite que os administradores do sistema e os usuários com permissão para o EPIC implementem um projeto consistente de controle de acesso em todo o Archer e solucionem problemas de permissões e controle de acesso.</w:t>
      </w:r>
    </w:p>
    <w:p w14:paraId="2E194D9E" w14:textId="77777777" w:rsidR="004470EF" w:rsidRPr="002E6533" w:rsidRDefault="00000000">
      <w:pPr>
        <w:pStyle w:val="Corpodetexto"/>
      </w:pPr>
      <w:r w:rsidRPr="002E6533">
        <w:t>Nesta página</w:t>
      </w:r>
    </w:p>
    <w:p w14:paraId="1BC37035" w14:textId="77777777" w:rsidR="004470EF" w:rsidRPr="002E6533" w:rsidRDefault="004470EF">
      <w:pPr>
        <w:pStyle w:val="Compact"/>
      </w:pPr>
      <w:hyperlink w:anchor="X9f1120b18dd3932fd3b6c89a7d271653a539bf5">
        <w:r w:rsidRPr="002E6533">
          <w:rPr>
            <w:rStyle w:val="Hyperlink"/>
          </w:rPr>
          <w:t>Informações de permissões sobre cada usuário selecionado</w:t>
        </w:r>
      </w:hyperlink>
    </w:p>
    <w:p w14:paraId="33B45182" w14:textId="77777777" w:rsidR="004470EF" w:rsidRPr="002E6533" w:rsidRDefault="004470EF">
      <w:pPr>
        <w:pStyle w:val="Compact"/>
      </w:pPr>
      <w:hyperlink w:anchor="Exibi%C3%A7%C3%B5esResumoeDetalhes">
        <w:r w:rsidRPr="002E6533">
          <w:rPr>
            <w:rStyle w:val="Hyperlink"/>
          </w:rPr>
          <w:t>Exibições Resumo e Detalhes</w:t>
        </w:r>
      </w:hyperlink>
    </w:p>
    <w:p w14:paraId="27A7C12B" w14:textId="77777777" w:rsidR="004470EF" w:rsidRPr="002E6533" w:rsidRDefault="004470EF">
      <w:pPr>
        <w:pStyle w:val="Compact"/>
      </w:pPr>
      <w:hyperlink w:anchor="Criarumafun%C3%A7%C3%A3odeacessoaoEPIC">
        <w:r w:rsidRPr="002E6533">
          <w:rPr>
            <w:rStyle w:val="Hyperlink"/>
          </w:rPr>
          <w:t>Criar uma função de acesso ao EPIC</w:t>
        </w:r>
      </w:hyperlink>
    </w:p>
    <w:p w14:paraId="69AA5966" w14:textId="77777777" w:rsidR="004470EF" w:rsidRPr="002E6533" w:rsidRDefault="004470EF">
      <w:pPr>
        <w:pStyle w:val="Compact"/>
      </w:pPr>
      <w:hyperlink w:anchor="Xbc55df5e74ea262b12000b85f86f33e3efb0c82">
        <w:r w:rsidRPr="002E6533">
          <w:rPr>
            <w:rStyle w:val="Hyperlink"/>
          </w:rPr>
          <w:t>Atribuir uma permissão de usuário ao EPIC</w:t>
        </w:r>
      </w:hyperlink>
    </w:p>
    <w:p w14:paraId="47348289" w14:textId="77777777" w:rsidR="004470EF" w:rsidRPr="002E6533" w:rsidRDefault="004470EF">
      <w:pPr>
        <w:pStyle w:val="Compact"/>
      </w:pPr>
      <w:hyperlink w:anchor="X6630a39af2ef344b8aa6f65a468a73b0ae3dc25">
        <w:r w:rsidRPr="002E6533">
          <w:rPr>
            <w:rStyle w:val="Hyperlink"/>
          </w:rPr>
          <w:t>Exibir permissões efetivas da página Resultados da pesquisa</w:t>
        </w:r>
      </w:hyperlink>
    </w:p>
    <w:p w14:paraId="44808B80" w14:textId="77777777" w:rsidR="004470EF" w:rsidRPr="002E6533" w:rsidRDefault="004470EF">
      <w:pPr>
        <w:pStyle w:val="Compact"/>
      </w:pPr>
      <w:hyperlink w:anchor="X1c73a777a694a507b4349b5069375ccfac8eaf2">
        <w:r w:rsidRPr="002E6533">
          <w:rPr>
            <w:rStyle w:val="Hyperlink"/>
          </w:rPr>
          <w:t>Exibir permissões efetivas do Menu de administração</w:t>
        </w:r>
      </w:hyperlink>
    </w:p>
    <w:p w14:paraId="12747D27" w14:textId="77777777" w:rsidR="004470EF" w:rsidRPr="002E6533" w:rsidRDefault="004470EF">
      <w:pPr>
        <w:pStyle w:val="Compact"/>
      </w:pPr>
      <w:hyperlink w:anchor="X1b6ae6196dcfbfc4f33aee42f1d07dbea79ae82">
        <w:r w:rsidRPr="002E6533">
          <w:rPr>
            <w:rStyle w:val="Hyperlink"/>
          </w:rPr>
          <w:t>Relatório de permissões efetivas de e-mail</w:t>
        </w:r>
      </w:hyperlink>
    </w:p>
    <w:p w14:paraId="19F1F7DE" w14:textId="77777777" w:rsidR="004470EF" w:rsidRPr="002E6533" w:rsidRDefault="004470EF">
      <w:pPr>
        <w:pStyle w:val="Compact"/>
      </w:pPr>
      <w:hyperlink w:anchor="X6b5ade07f0485c8d873154d2874e098d22e457d">
        <w:r w:rsidRPr="002E6533">
          <w:rPr>
            <w:rStyle w:val="Hyperlink"/>
          </w:rPr>
          <w:t>Exporte o relatório de permissões efetivas</w:t>
        </w:r>
      </w:hyperlink>
    </w:p>
    <w:p w14:paraId="72BECA0D" w14:textId="77777777" w:rsidR="004470EF" w:rsidRPr="002E6533" w:rsidRDefault="004470EF">
      <w:pPr>
        <w:pStyle w:val="Compact"/>
      </w:pPr>
      <w:hyperlink w:anchor="X3631908674164e4253a8b355d5e62f676b93272">
        <w:r w:rsidRPr="002E6533">
          <w:rPr>
            <w:rStyle w:val="Hyperlink"/>
          </w:rPr>
          <w:t>Imprima o relatório de permissões efetivas</w:t>
        </w:r>
      </w:hyperlink>
    </w:p>
    <w:p w14:paraId="1C5A3CBA" w14:textId="77777777" w:rsidR="004470EF" w:rsidRPr="002E6533" w:rsidRDefault="00000000">
      <w:pPr>
        <w:pStyle w:val="Ttulo2"/>
      </w:pPr>
      <w:bookmarkStart w:id="1171" w:name="Xec8b73741ed03b66b1deb23a3d6e8fde3ca39e1"/>
      <w:r w:rsidRPr="002E6533">
        <w:t>Informações de permissões sobre cada usuário selecionado</w:t>
      </w:r>
    </w:p>
    <w:p w14:paraId="4CD8638B" w14:textId="77777777" w:rsidR="004470EF" w:rsidRPr="002E6533" w:rsidRDefault="00000000">
      <w:pPr>
        <w:pStyle w:val="Compact"/>
      </w:pPr>
      <w:r w:rsidRPr="002E6533">
        <w:t>Informações básicas do usuário. Exibe ID do usuário, nome de usuário, status de atividade do usuário e indica se o usuário recebeu as funções de Administrador do sistema ou administrador de conteúdo. Usuários inativos e bloqueados têm as informações esmaecidas, a menos que a exibição ativa esteja selecionada.</w:t>
      </w:r>
    </w:p>
    <w:p w14:paraId="246F9946" w14:textId="77777777" w:rsidR="004470EF" w:rsidRPr="002E6533" w:rsidRDefault="00000000">
      <w:pPr>
        <w:pStyle w:val="Compact"/>
      </w:pPr>
      <w:r w:rsidRPr="002E6533">
        <w:t>Módulo. Exibe as permissões gerais para Criar, Ler, Atualizar e Excluir módulos, além das funções que concedem acesso ao registro. Uma marca de seleção indica que o usuário tem privilégios de acesso; um sinal de proibição indica que o usuário não tem acesso.</w:t>
      </w:r>
    </w:p>
    <w:p w14:paraId="6857DABC" w14:textId="77777777" w:rsidR="004470EF" w:rsidRPr="002E6533" w:rsidRDefault="00000000">
      <w:pPr>
        <w:pStyle w:val="Compact"/>
      </w:pPr>
      <w:r w:rsidRPr="002E6533">
        <w:t>Conteúdo. Exibe as permissões gerais para Criar, Ler, Atualizar e Excluir no nível do campo, além de detalhes que mostram quais campos no registro são campos de permissão. Uma marca de seleção indica que o usuário tem privilégios de acesso; um sinal de proibição indica que o usuário não tem acesso.</w:t>
      </w:r>
    </w:p>
    <w:p w14:paraId="0D6F4301" w14:textId="77777777" w:rsidR="004470EF" w:rsidRPr="002E6533" w:rsidRDefault="00000000">
      <w:pPr>
        <w:pStyle w:val="Compact"/>
      </w:pPr>
      <w:r w:rsidRPr="002E6533">
        <w:t>Permissão efetiva. Exibe o acesso geral e total ao registro com base nos privilégios de acesso ao módulo e ao conteúdo. Uma marca de seleção indica que o usuário tem permissão efetiva; um sinal de proibição indica que o usuário não tem permissão efetiva.</w:t>
      </w:r>
    </w:p>
    <w:p w14:paraId="006A35A3" w14:textId="77777777" w:rsidR="004470EF" w:rsidRPr="002E6533" w:rsidRDefault="00000000">
      <w:pPr>
        <w:pStyle w:val="Ttulo2"/>
      </w:pPr>
      <w:bookmarkStart w:id="1172" w:name="exibições-resumo-e-detalhes"/>
      <w:bookmarkEnd w:id="1171"/>
      <w:r w:rsidRPr="002E6533">
        <w:t>Exibições Resumo e Detalhes</w:t>
      </w:r>
    </w:p>
    <w:p w14:paraId="05987181" w14:textId="77777777" w:rsidR="004470EF" w:rsidRPr="002E6533" w:rsidRDefault="00000000">
      <w:pPr>
        <w:pStyle w:val="FirstParagraph"/>
      </w:pPr>
      <w:r w:rsidRPr="002E6533">
        <w:t xml:space="preserve">A exibição Resumo mostra as permissões efetivas gerais. A </w:t>
      </w:r>
      <w:proofErr w:type="gramStart"/>
      <w:r w:rsidRPr="002E6533">
        <w:t>exibição Detalhas</w:t>
      </w:r>
      <w:proofErr w:type="gramEnd"/>
      <w:r w:rsidRPr="002E6533">
        <w:t xml:space="preserve"> apresenta as permissões por função, grupo e nome para mostrar as permissões gerais de módulo e conteúdo.</w:t>
      </w:r>
    </w:p>
    <w:p w14:paraId="444719B0" w14:textId="77777777" w:rsidR="004470EF" w:rsidRPr="002E6533" w:rsidRDefault="00000000">
      <w:pPr>
        <w:pStyle w:val="Ttulo2"/>
      </w:pPr>
      <w:bookmarkStart w:id="1173" w:name="criar-uma-função-de-acesso-ao-epic"/>
      <w:bookmarkEnd w:id="1172"/>
      <w:r w:rsidRPr="002E6533">
        <w:t>Criar uma função de acesso ao EPIC</w:t>
      </w:r>
    </w:p>
    <w:p w14:paraId="76B14045" w14:textId="77777777" w:rsidR="004470EF" w:rsidRPr="002E6533" w:rsidRDefault="00000000">
      <w:pPr>
        <w:pStyle w:val="Compact"/>
      </w:pPr>
      <w:r w:rsidRPr="002E6533">
        <w:t>No menu, clique em menu Admin &gt; Controle de acesso &gt; Funções de Acesso.</w:t>
      </w:r>
    </w:p>
    <w:p w14:paraId="08FB9506" w14:textId="77777777" w:rsidR="004470EF" w:rsidRPr="002E6533" w:rsidRDefault="00000000">
      <w:pPr>
        <w:pStyle w:val="Compact"/>
      </w:pPr>
      <w:r w:rsidRPr="002E6533">
        <w:t>Clique em Adicionar.</w:t>
      </w:r>
    </w:p>
    <w:p w14:paraId="3690C7B2" w14:textId="77777777" w:rsidR="004470EF" w:rsidRPr="002E6533" w:rsidRDefault="00000000">
      <w:pPr>
        <w:pStyle w:val="Compact"/>
      </w:pPr>
      <w:r w:rsidRPr="002E6533">
        <w:t xml:space="preserve">Na seção Informações gerais, informe um nome e uma descrição para a função de acesso, </w:t>
      </w:r>
      <w:proofErr w:type="gramStart"/>
      <w:r w:rsidRPr="002E6533">
        <w:t>como Investigar</w:t>
      </w:r>
      <w:proofErr w:type="gramEnd"/>
      <w:r w:rsidRPr="002E6533">
        <w:t xml:space="preserve"> acesso.</w:t>
      </w:r>
    </w:p>
    <w:p w14:paraId="6B49BA33" w14:textId="77777777" w:rsidR="004470EF" w:rsidRPr="002E6533" w:rsidRDefault="00000000">
      <w:pPr>
        <w:pStyle w:val="Compact"/>
      </w:pPr>
      <w:r w:rsidRPr="002E6533">
        <w:t>(Opcional) Para informar um alias, clique em Salvar e digite um nome de alias.</w:t>
      </w:r>
    </w:p>
    <w:p w14:paraId="06791BC2" w14:textId="77777777" w:rsidR="004470EF" w:rsidRPr="002E6533" w:rsidRDefault="00000000">
      <w:pPr>
        <w:pStyle w:val="Compact"/>
      </w:pPr>
      <w:r w:rsidRPr="002E6533">
        <w:t>(Opcional) Para definir a função de acesso como padrão para todos os usuários e grupos, clique em Atribuir como padrão.</w:t>
      </w:r>
    </w:p>
    <w:p w14:paraId="6F2AA43C" w14:textId="77777777" w:rsidR="004470EF" w:rsidRPr="002E6533" w:rsidRDefault="00000000">
      <w:pPr>
        <w:pStyle w:val="Compact"/>
      </w:pPr>
      <w:r w:rsidRPr="002E6533">
        <w:t>(Opcional) Na seção Atribuições do grupo, atribua grupos para a função de acesso.</w:t>
      </w:r>
    </w:p>
    <w:p w14:paraId="51EB8BEE" w14:textId="77777777" w:rsidR="004470EF" w:rsidRPr="002E6533" w:rsidRDefault="00000000">
      <w:pPr>
        <w:pStyle w:val="Compact"/>
      </w:pPr>
      <w:r w:rsidRPr="002E6533">
        <w:t>Na guia Direitos, marque as caixas de seleção para Criar, Ler, Atualizar e Excluir, conforme necessário.</w:t>
      </w:r>
    </w:p>
    <w:p w14:paraId="5464064C" w14:textId="77777777" w:rsidR="004470EF" w:rsidRPr="002E6533" w:rsidRDefault="00000000">
      <w:pPr>
        <w:pStyle w:val="Compact"/>
      </w:pPr>
      <w:r w:rsidRPr="002E6533">
        <w:lastRenderedPageBreak/>
        <w:t xml:space="preserve">(Opcional) </w:t>
      </w:r>
      <w:hyperlink r:id="rId2038">
        <w:r w:rsidR="004470EF" w:rsidRPr="002E6533">
          <w:rPr>
            <w:rStyle w:val="Hyperlink"/>
          </w:rPr>
          <w:t>Crie um grupo</w:t>
        </w:r>
      </w:hyperlink>
      <w:r w:rsidRPr="002E6533">
        <w:t xml:space="preserve"> que atribui automaticamente a permissão </w:t>
      </w:r>
      <w:proofErr w:type="gramStart"/>
      <w:r w:rsidRPr="002E6533">
        <w:t>para Investigar</w:t>
      </w:r>
      <w:proofErr w:type="gramEnd"/>
      <w:r w:rsidRPr="002E6533">
        <w:t xml:space="preserve"> acesso de leitura e adicione usuários ao grupo.</w:t>
      </w:r>
    </w:p>
    <w:p w14:paraId="1C526D79" w14:textId="77777777" w:rsidR="004470EF" w:rsidRPr="002E6533" w:rsidRDefault="00000000">
      <w:r w:rsidRPr="002E6533">
        <w:t>Clique em Salvar ou em Salvar e fechar.</w:t>
      </w:r>
    </w:p>
    <w:p w14:paraId="213E88F6" w14:textId="77777777" w:rsidR="004470EF" w:rsidRPr="002E6533" w:rsidRDefault="00000000">
      <w:pPr>
        <w:pStyle w:val="Compact"/>
        <w:numPr>
          <w:ilvl w:val="1"/>
          <w:numId w:val="0"/>
        </w:numPr>
      </w:pPr>
      <w:r w:rsidRPr="002E6533">
        <w:t>Para aplicar as alterações e continuar trabalhando, clique em Salvar.</w:t>
      </w:r>
    </w:p>
    <w:p w14:paraId="7718FC36" w14:textId="77777777" w:rsidR="004470EF" w:rsidRPr="002E6533" w:rsidRDefault="00000000">
      <w:pPr>
        <w:pStyle w:val="Compact"/>
        <w:numPr>
          <w:ilvl w:val="1"/>
          <w:numId w:val="0"/>
        </w:numPr>
      </w:pPr>
      <w:r w:rsidRPr="002E6533">
        <w:t>Para salvar e sair, clique em Salvar e fechar.</w:t>
      </w:r>
    </w:p>
    <w:p w14:paraId="1490A253" w14:textId="77777777" w:rsidR="004470EF" w:rsidRPr="002E6533" w:rsidRDefault="00000000">
      <w:pPr>
        <w:pStyle w:val="Ttulo2"/>
      </w:pPr>
      <w:bookmarkStart w:id="1174" w:name="X69bb8e3ee4940e065eca0f242eeff2614694890"/>
      <w:bookmarkEnd w:id="1173"/>
      <w:r w:rsidRPr="002E6533">
        <w:t>Atribuir uma permissão de usuário ao EPIC</w:t>
      </w:r>
    </w:p>
    <w:p w14:paraId="0BB003A0" w14:textId="77777777" w:rsidR="004470EF" w:rsidRPr="002E6533" w:rsidRDefault="00000000">
      <w:pPr>
        <w:pStyle w:val="Compact"/>
      </w:pPr>
      <w:r w:rsidRPr="002E6533">
        <w:t>No menu, clique em menu Admin &gt; Controle de acesso &gt; Usuários.</w:t>
      </w:r>
    </w:p>
    <w:p w14:paraId="7A87D0D0" w14:textId="77777777" w:rsidR="004470EF" w:rsidRPr="002E6533" w:rsidRDefault="00000000">
      <w:pPr>
        <w:pStyle w:val="Compact"/>
      </w:pPr>
      <w:r w:rsidRPr="002E6533">
        <w:t>Clique na guia Funções.</w:t>
      </w:r>
    </w:p>
    <w:p w14:paraId="4762A489" w14:textId="77777777" w:rsidR="004470EF" w:rsidRPr="002E6533" w:rsidRDefault="00000000">
      <w:pPr>
        <w:pStyle w:val="Compact"/>
      </w:pPr>
      <w:r w:rsidRPr="002E6533">
        <w:t>Clique em Pesquisa.</w:t>
      </w:r>
    </w:p>
    <w:p w14:paraId="2E4F080B" w14:textId="77777777" w:rsidR="004470EF" w:rsidRPr="002E6533" w:rsidRDefault="00000000">
      <w:r w:rsidRPr="002E6533">
        <w:t xml:space="preserve">Na lista Disponíveis, expanda a árvore Funções e clique na função de acesso ao EPIC a ser atribuída, </w:t>
      </w:r>
      <w:proofErr w:type="gramStart"/>
      <w:r w:rsidRPr="002E6533">
        <w:t>como Investigar</w:t>
      </w:r>
      <w:proofErr w:type="gramEnd"/>
      <w:r w:rsidRPr="002E6533">
        <w:t xml:space="preserve"> acesso.</w:t>
      </w:r>
    </w:p>
    <w:p w14:paraId="28F45388" w14:textId="77777777" w:rsidR="004470EF" w:rsidRPr="002E6533" w:rsidRDefault="00000000">
      <w:r w:rsidRPr="002E6533">
        <w:rPr>
          <w:b/>
          <w:bCs/>
        </w:rPr>
        <w:t>Observação:</w:t>
      </w:r>
      <w:r w:rsidRPr="002E6533">
        <w:t xml:space="preserve"> Para pesquisar uma função específica, digite o nome da função no </w:t>
      </w:r>
      <w:proofErr w:type="gramStart"/>
      <w:r w:rsidRPr="002E6533">
        <w:t>campo Localizar</w:t>
      </w:r>
      <w:proofErr w:type="gramEnd"/>
      <w:r w:rsidRPr="002E6533">
        <w:t xml:space="preserve"> e, se aplicável, selecione o tipo na lista adjacente. Clique em Search. Os resultados de sua pesquisa são exibidos na lista Disponível do nó Resultados da pesquisa.</w:t>
      </w:r>
    </w:p>
    <w:p w14:paraId="40355176" w14:textId="77777777" w:rsidR="004470EF" w:rsidRPr="002E6533" w:rsidRDefault="00000000">
      <w:pPr>
        <w:pStyle w:val="Compact"/>
      </w:pPr>
      <w:r w:rsidRPr="002E6533">
        <w:t>Clique em OK.</w:t>
      </w:r>
    </w:p>
    <w:p w14:paraId="5882F987" w14:textId="77777777" w:rsidR="004470EF" w:rsidRPr="002E6533" w:rsidRDefault="00000000">
      <w:r w:rsidRPr="002E6533">
        <w:t>Clique em Salvar ou em Salvar e fechar.</w:t>
      </w:r>
    </w:p>
    <w:p w14:paraId="33AB8BD5" w14:textId="77777777" w:rsidR="004470EF" w:rsidRPr="002E6533" w:rsidRDefault="00000000">
      <w:pPr>
        <w:pStyle w:val="Compact"/>
        <w:numPr>
          <w:ilvl w:val="1"/>
          <w:numId w:val="0"/>
        </w:numPr>
      </w:pPr>
      <w:r w:rsidRPr="002E6533">
        <w:t>Para aplicar as alterações e continuar trabalhando, clique em Salvar.</w:t>
      </w:r>
    </w:p>
    <w:p w14:paraId="57203169" w14:textId="77777777" w:rsidR="004470EF" w:rsidRPr="002E6533" w:rsidRDefault="00000000">
      <w:pPr>
        <w:pStyle w:val="Compact"/>
        <w:numPr>
          <w:ilvl w:val="1"/>
          <w:numId w:val="0"/>
        </w:numPr>
      </w:pPr>
      <w:r w:rsidRPr="002E6533">
        <w:t>Para salvar e sair, clique em Salvar e fechar.</w:t>
      </w:r>
    </w:p>
    <w:p w14:paraId="09146A7B" w14:textId="77777777" w:rsidR="004470EF" w:rsidRPr="002E6533" w:rsidRDefault="00000000">
      <w:pPr>
        <w:pStyle w:val="Ttulo2"/>
      </w:pPr>
      <w:bookmarkStart w:id="1175" w:name="X6b87daf08eeefeeffff3af4e4025e08f6c431a4"/>
      <w:bookmarkEnd w:id="1174"/>
      <w:r w:rsidRPr="002E6533">
        <w:t>Exibir permissões efetivas da página Resultados da pesquisa</w:t>
      </w:r>
    </w:p>
    <w:p w14:paraId="6F45A249" w14:textId="77777777" w:rsidR="004470EF" w:rsidRPr="002E6533" w:rsidRDefault="00000000">
      <w:pPr>
        <w:pStyle w:val="FirstParagraph"/>
      </w:pPr>
      <w:r w:rsidRPr="002E6533">
        <w:t>Usuários: administradores do sistema e proprietários de módulo</w:t>
      </w:r>
    </w:p>
    <w:p w14:paraId="5D6FADCC" w14:textId="77777777" w:rsidR="004470EF" w:rsidRPr="002E6533" w:rsidRDefault="00000000">
      <w:r w:rsidRPr="002E6533">
        <w:t>Vá até a página Resultados da pesquisa.</w:t>
      </w:r>
    </w:p>
    <w:p w14:paraId="206B5EE0" w14:textId="77777777" w:rsidR="004470EF" w:rsidRPr="002E6533" w:rsidRDefault="00000000">
      <w:pPr>
        <w:pStyle w:val="Compact"/>
        <w:numPr>
          <w:ilvl w:val="1"/>
          <w:numId w:val="0"/>
        </w:numPr>
      </w:pPr>
      <w:r w:rsidRPr="002E6533">
        <w:t>No menu, clique na solução.</w:t>
      </w:r>
    </w:p>
    <w:p w14:paraId="52238334" w14:textId="77777777" w:rsidR="004470EF" w:rsidRPr="002E6533" w:rsidRDefault="00000000">
      <w:pPr>
        <w:pStyle w:val="Compact"/>
        <w:numPr>
          <w:ilvl w:val="1"/>
          <w:numId w:val="0"/>
        </w:numPr>
      </w:pPr>
      <w:r w:rsidRPr="002E6533">
        <w:t>Clique no aplicativo ao qual pertence o registro.</w:t>
      </w:r>
    </w:p>
    <w:p w14:paraId="376D34D6" w14:textId="77777777" w:rsidR="004470EF" w:rsidRPr="002E6533" w:rsidRDefault="00000000">
      <w:pPr>
        <w:pStyle w:val="Compact"/>
      </w:pPr>
      <w:r w:rsidRPr="002E6533">
        <w:t>Selecione o registro cujas permissões efetivas você deseja exibir.</w:t>
      </w:r>
    </w:p>
    <w:p w14:paraId="7390D280" w14:textId="77777777" w:rsidR="004470EF" w:rsidRPr="002E6533" w:rsidRDefault="00000000">
      <w:pPr>
        <w:pStyle w:val="Compact"/>
      </w:pPr>
      <w:r w:rsidRPr="002E6533">
        <w:t>Clique em Reticências e selecione Acessar.</w:t>
      </w:r>
    </w:p>
    <w:p w14:paraId="15E873C3" w14:textId="77777777" w:rsidR="004470EF" w:rsidRPr="002E6533" w:rsidRDefault="00000000">
      <w:pPr>
        <w:pStyle w:val="Compact"/>
      </w:pPr>
      <w:r w:rsidRPr="002E6533">
        <w:t>No campo Usuários, clique em Reticências.</w:t>
      </w:r>
    </w:p>
    <w:p w14:paraId="11ADABAD" w14:textId="77777777" w:rsidR="004470EF" w:rsidRPr="002E6533" w:rsidRDefault="00000000">
      <w:pPr>
        <w:pStyle w:val="Compact"/>
      </w:pPr>
      <w:r w:rsidRPr="002E6533">
        <w:t>Selecione os usuários.</w:t>
      </w:r>
    </w:p>
    <w:p w14:paraId="4E9FC94A" w14:textId="77777777" w:rsidR="004470EF" w:rsidRPr="002E6533" w:rsidRDefault="00000000">
      <w:pPr>
        <w:pStyle w:val="Compact"/>
      </w:pPr>
      <w:r w:rsidRPr="002E6533">
        <w:t>Clique em OK.</w:t>
      </w:r>
    </w:p>
    <w:p w14:paraId="62F9F39F" w14:textId="77777777" w:rsidR="004470EF" w:rsidRPr="002E6533" w:rsidRDefault="00000000">
      <w:pPr>
        <w:pStyle w:val="Compact"/>
      </w:pPr>
      <w:r w:rsidRPr="002E6533">
        <w:t>Clique em Verificar.</w:t>
      </w:r>
    </w:p>
    <w:p w14:paraId="2A040F80" w14:textId="77777777" w:rsidR="004470EF" w:rsidRPr="002E6533" w:rsidRDefault="00000000">
      <w:pPr>
        <w:pStyle w:val="Ttulo2"/>
      </w:pPr>
      <w:bookmarkStart w:id="1176" w:name="X6cc50077fef52a319c4d207f57c4a109b240eb2"/>
      <w:bookmarkEnd w:id="1175"/>
      <w:r w:rsidRPr="002E6533">
        <w:t>Exibir permissões efetivas do Menu de administração</w:t>
      </w:r>
    </w:p>
    <w:p w14:paraId="78D37B30" w14:textId="77777777" w:rsidR="004470EF" w:rsidRPr="002E6533" w:rsidRDefault="00000000">
      <w:pPr>
        <w:pStyle w:val="FirstParagraph"/>
      </w:pPr>
      <w:r w:rsidRPr="002E6533">
        <w:t>Usuários: administradores do sistema e os usuários com permissão ao EPIC</w:t>
      </w:r>
    </w:p>
    <w:p w14:paraId="6429CA89" w14:textId="77777777" w:rsidR="004470EF" w:rsidRPr="002E6533" w:rsidRDefault="00000000">
      <w:pPr>
        <w:pStyle w:val="Compact"/>
      </w:pPr>
      <w:r w:rsidRPr="002E6533">
        <w:t>No menu, clique em menu Admin &gt; Controle de acesso &gt; Investigar Acesso.</w:t>
      </w:r>
    </w:p>
    <w:p w14:paraId="324BCB67" w14:textId="77777777" w:rsidR="004470EF" w:rsidRPr="002E6533" w:rsidRDefault="00000000">
      <w:pPr>
        <w:pStyle w:val="Compact"/>
      </w:pPr>
      <w:r w:rsidRPr="002E6533">
        <w:lastRenderedPageBreak/>
        <w:t>No campo ID do conteúdo, digite o ID do conteúdo do registro cujo acesso você deseja exibir.</w:t>
      </w:r>
    </w:p>
    <w:p w14:paraId="20C6FBE5" w14:textId="77777777" w:rsidR="004470EF" w:rsidRPr="002E6533" w:rsidRDefault="00000000">
      <w:pPr>
        <w:pStyle w:val="Compact"/>
      </w:pPr>
      <w:r w:rsidRPr="002E6533">
        <w:t>No campo Usuários, clique em Reticências.</w:t>
      </w:r>
    </w:p>
    <w:p w14:paraId="0CBA52FE" w14:textId="77777777" w:rsidR="004470EF" w:rsidRPr="002E6533" w:rsidRDefault="00000000">
      <w:pPr>
        <w:pStyle w:val="Compact"/>
      </w:pPr>
      <w:r w:rsidRPr="002E6533">
        <w:t>Selecione os usuários.</w:t>
      </w:r>
    </w:p>
    <w:p w14:paraId="630E82BC" w14:textId="77777777" w:rsidR="004470EF" w:rsidRPr="002E6533" w:rsidRDefault="00000000">
      <w:pPr>
        <w:pStyle w:val="Compact"/>
      </w:pPr>
      <w:r w:rsidRPr="002E6533">
        <w:t>Clique em OK.</w:t>
      </w:r>
    </w:p>
    <w:p w14:paraId="3EBA436F" w14:textId="77777777" w:rsidR="004470EF" w:rsidRPr="002E6533" w:rsidRDefault="00000000">
      <w:pPr>
        <w:pStyle w:val="Compact"/>
      </w:pPr>
      <w:r w:rsidRPr="002E6533">
        <w:t>Clique em Verificar.</w:t>
      </w:r>
    </w:p>
    <w:p w14:paraId="0AB9CAB3" w14:textId="77777777" w:rsidR="004470EF" w:rsidRPr="002E6533" w:rsidRDefault="00000000">
      <w:pPr>
        <w:pStyle w:val="Ttulo2"/>
      </w:pPr>
      <w:bookmarkStart w:id="1177" w:name="X92fdbe85d66466ad1adf9ceba55c65aaf841b58"/>
      <w:bookmarkEnd w:id="1176"/>
      <w:r w:rsidRPr="002E6533">
        <w:t>Relatório de permissões efetivas de e-mail</w:t>
      </w:r>
    </w:p>
    <w:p w14:paraId="14A1F28C" w14:textId="77777777" w:rsidR="004470EF" w:rsidRPr="002E6533" w:rsidRDefault="00000000">
      <w:r w:rsidRPr="002E6533">
        <w:t>Vá até a página Resultados da pesquisa.</w:t>
      </w:r>
    </w:p>
    <w:p w14:paraId="23E29D35" w14:textId="77777777" w:rsidR="004470EF" w:rsidRPr="002E6533" w:rsidRDefault="00000000">
      <w:pPr>
        <w:pStyle w:val="Compact"/>
        <w:numPr>
          <w:ilvl w:val="1"/>
          <w:numId w:val="0"/>
        </w:numPr>
      </w:pPr>
      <w:r w:rsidRPr="002E6533">
        <w:t>No menu, clique na solução.</w:t>
      </w:r>
    </w:p>
    <w:p w14:paraId="47B5C482" w14:textId="77777777" w:rsidR="004470EF" w:rsidRPr="002E6533" w:rsidRDefault="00000000">
      <w:pPr>
        <w:pStyle w:val="Compact"/>
        <w:numPr>
          <w:ilvl w:val="1"/>
          <w:numId w:val="0"/>
        </w:numPr>
      </w:pPr>
      <w:r w:rsidRPr="002E6533">
        <w:t>Clique no aplicativo ao qual pertence o registro.</w:t>
      </w:r>
    </w:p>
    <w:p w14:paraId="2340894B" w14:textId="77777777" w:rsidR="004470EF" w:rsidRPr="002E6533" w:rsidRDefault="00000000">
      <w:pPr>
        <w:pStyle w:val="Compact"/>
      </w:pPr>
      <w:r w:rsidRPr="002E6533">
        <w:t>Selecione o registro cujas permissões efetivas você deseja exibir.</w:t>
      </w:r>
    </w:p>
    <w:p w14:paraId="7DDFC275" w14:textId="77777777" w:rsidR="004470EF" w:rsidRPr="002E6533" w:rsidRDefault="00000000">
      <w:pPr>
        <w:pStyle w:val="Compact"/>
      </w:pPr>
      <w:r w:rsidRPr="002E6533">
        <w:t>Clique em Reticências e selecione Acessar.</w:t>
      </w:r>
    </w:p>
    <w:p w14:paraId="0C33F5E6" w14:textId="77777777" w:rsidR="004470EF" w:rsidRPr="002E6533" w:rsidRDefault="00000000">
      <w:pPr>
        <w:pStyle w:val="Compact"/>
      </w:pPr>
      <w:r w:rsidRPr="002E6533">
        <w:t>No campo Usuários, clique em Reticências.</w:t>
      </w:r>
    </w:p>
    <w:p w14:paraId="406D218A" w14:textId="77777777" w:rsidR="004470EF" w:rsidRPr="002E6533" w:rsidRDefault="00000000">
      <w:pPr>
        <w:pStyle w:val="Compact"/>
      </w:pPr>
      <w:r w:rsidRPr="002E6533">
        <w:t>Selecione os usuários.</w:t>
      </w:r>
    </w:p>
    <w:p w14:paraId="35AC92AF" w14:textId="77777777" w:rsidR="004470EF" w:rsidRPr="002E6533" w:rsidRDefault="00000000">
      <w:pPr>
        <w:pStyle w:val="Compact"/>
      </w:pPr>
      <w:r w:rsidRPr="002E6533">
        <w:t>Clique em OK.</w:t>
      </w:r>
    </w:p>
    <w:p w14:paraId="38841E77" w14:textId="77777777" w:rsidR="004470EF" w:rsidRPr="002E6533" w:rsidRDefault="00000000">
      <w:pPr>
        <w:pStyle w:val="Compact"/>
      </w:pPr>
      <w:r w:rsidRPr="002E6533">
        <w:t>Clique em Verificar.</w:t>
      </w:r>
    </w:p>
    <w:p w14:paraId="3F917B5F" w14:textId="77777777" w:rsidR="004470EF" w:rsidRPr="002E6533" w:rsidRDefault="00000000">
      <w:pPr>
        <w:pStyle w:val="Compact"/>
      </w:pPr>
      <w:r w:rsidRPr="002E6533">
        <w:t>Clique em E-mail.</w:t>
      </w:r>
    </w:p>
    <w:p w14:paraId="4B36B192" w14:textId="77777777" w:rsidR="004470EF" w:rsidRPr="002E6533" w:rsidRDefault="00000000">
      <w:pPr>
        <w:pStyle w:val="Compact"/>
      </w:pPr>
      <w:r w:rsidRPr="002E6533">
        <w:t>Execute um destes procedimentos:</w:t>
      </w:r>
    </w:p>
    <w:p w14:paraId="0C470183" w14:textId="77777777" w:rsidR="004470EF" w:rsidRPr="002E6533" w:rsidRDefault="00000000">
      <w:pPr>
        <w:pStyle w:val="Compact"/>
        <w:numPr>
          <w:ilvl w:val="1"/>
          <w:numId w:val="0"/>
        </w:numPr>
      </w:pPr>
      <w:r w:rsidRPr="002E6533">
        <w:t>Para enviar por e-mail um link para o relatório de permissões efetivas, clique em</w:t>
      </w:r>
    </w:p>
    <w:p w14:paraId="1B11BF68" w14:textId="77777777" w:rsidR="004470EF" w:rsidRPr="002E6533" w:rsidRDefault="00000000">
      <w:pPr>
        <w:pStyle w:val="Compact"/>
        <w:numPr>
          <w:ilvl w:val="1"/>
          <w:numId w:val="0"/>
        </w:numPr>
      </w:pPr>
      <w:r w:rsidRPr="002E6533">
        <w:t>Para enviar por e-mail um PDF do relatório de permissões, clique em</w:t>
      </w:r>
    </w:p>
    <w:p w14:paraId="12E8B0D5" w14:textId="77777777" w:rsidR="004470EF" w:rsidRPr="002E6533" w:rsidRDefault="00000000">
      <w:pPr>
        <w:pStyle w:val="Ttulo2"/>
      </w:pPr>
      <w:bookmarkStart w:id="1178" w:name="X8104dd16f8a169fee11599d1b3df728bf2a06d6"/>
      <w:bookmarkEnd w:id="1177"/>
      <w:r w:rsidRPr="002E6533">
        <w:t>Exporte o relatório de permissões efetivas</w:t>
      </w:r>
    </w:p>
    <w:p w14:paraId="03D489C3" w14:textId="77777777" w:rsidR="004470EF" w:rsidRPr="002E6533" w:rsidRDefault="00000000">
      <w:r w:rsidRPr="002E6533">
        <w:t>Vá até a página Resultados da pesquisa.</w:t>
      </w:r>
    </w:p>
    <w:p w14:paraId="0BB5C207" w14:textId="77777777" w:rsidR="004470EF" w:rsidRPr="002E6533" w:rsidRDefault="00000000">
      <w:pPr>
        <w:pStyle w:val="Compact"/>
        <w:numPr>
          <w:ilvl w:val="1"/>
          <w:numId w:val="0"/>
        </w:numPr>
      </w:pPr>
      <w:r w:rsidRPr="002E6533">
        <w:t>No menu, clique na solução.</w:t>
      </w:r>
    </w:p>
    <w:p w14:paraId="56E14542" w14:textId="77777777" w:rsidR="004470EF" w:rsidRPr="002E6533" w:rsidRDefault="00000000">
      <w:pPr>
        <w:pStyle w:val="Compact"/>
        <w:numPr>
          <w:ilvl w:val="1"/>
          <w:numId w:val="0"/>
        </w:numPr>
      </w:pPr>
      <w:r w:rsidRPr="002E6533">
        <w:t>Clique no aplicativo ao qual pertence o registro.</w:t>
      </w:r>
    </w:p>
    <w:p w14:paraId="1B2AD018" w14:textId="77777777" w:rsidR="004470EF" w:rsidRPr="002E6533" w:rsidRDefault="00000000">
      <w:pPr>
        <w:pStyle w:val="Compact"/>
      </w:pPr>
      <w:r w:rsidRPr="002E6533">
        <w:t>Selecione o registro cujas permissões efetivas você deseja exibir.</w:t>
      </w:r>
    </w:p>
    <w:p w14:paraId="547DD766" w14:textId="77777777" w:rsidR="004470EF" w:rsidRPr="002E6533" w:rsidRDefault="00000000">
      <w:pPr>
        <w:pStyle w:val="Compact"/>
      </w:pPr>
      <w:r w:rsidRPr="002E6533">
        <w:t>Clique em Reticências e selecione Acessar.</w:t>
      </w:r>
    </w:p>
    <w:p w14:paraId="7ABD441C" w14:textId="77777777" w:rsidR="004470EF" w:rsidRPr="002E6533" w:rsidRDefault="00000000">
      <w:pPr>
        <w:pStyle w:val="Compact"/>
      </w:pPr>
      <w:r w:rsidRPr="002E6533">
        <w:t>No campo Usuários, clique em Reticências.</w:t>
      </w:r>
    </w:p>
    <w:p w14:paraId="49EAE121" w14:textId="77777777" w:rsidR="004470EF" w:rsidRPr="002E6533" w:rsidRDefault="00000000">
      <w:pPr>
        <w:pStyle w:val="Compact"/>
      </w:pPr>
      <w:r w:rsidRPr="002E6533">
        <w:t>Selecione os usuários.</w:t>
      </w:r>
    </w:p>
    <w:p w14:paraId="52CB8BAC" w14:textId="77777777" w:rsidR="004470EF" w:rsidRPr="002E6533" w:rsidRDefault="00000000">
      <w:pPr>
        <w:pStyle w:val="Compact"/>
      </w:pPr>
      <w:r w:rsidRPr="002E6533">
        <w:t>Clique em OK.</w:t>
      </w:r>
    </w:p>
    <w:p w14:paraId="65BA39C5" w14:textId="77777777" w:rsidR="004470EF" w:rsidRPr="002E6533" w:rsidRDefault="00000000">
      <w:pPr>
        <w:pStyle w:val="Compact"/>
      </w:pPr>
      <w:r w:rsidRPr="002E6533">
        <w:t>Clique em Verificar.</w:t>
      </w:r>
    </w:p>
    <w:p w14:paraId="3447372C" w14:textId="77777777" w:rsidR="004470EF" w:rsidRPr="002E6533" w:rsidRDefault="00000000">
      <w:pPr>
        <w:pStyle w:val="Compact"/>
      </w:pPr>
      <w:r w:rsidRPr="002E6533">
        <w:t>Clique em Exportar.</w:t>
      </w:r>
    </w:p>
    <w:p w14:paraId="2B1C6F73" w14:textId="77777777" w:rsidR="004470EF" w:rsidRPr="002E6533" w:rsidRDefault="00000000">
      <w:pPr>
        <w:pStyle w:val="Compact"/>
      </w:pPr>
      <w:r w:rsidRPr="002E6533">
        <w:t>Selecione o formato de exportação.</w:t>
      </w:r>
    </w:p>
    <w:p w14:paraId="7CEC47CB" w14:textId="77777777" w:rsidR="004470EF" w:rsidRPr="002E6533" w:rsidRDefault="00000000">
      <w:pPr>
        <w:pStyle w:val="Compact"/>
      </w:pPr>
      <w:r w:rsidRPr="002E6533">
        <w:t>Clique em OK.</w:t>
      </w:r>
    </w:p>
    <w:p w14:paraId="0F8B3FB8" w14:textId="77777777" w:rsidR="004470EF" w:rsidRPr="002E6533" w:rsidRDefault="00000000">
      <w:pPr>
        <w:pStyle w:val="Ttulo2"/>
      </w:pPr>
      <w:bookmarkStart w:id="1179" w:name="X3b91cbd90f58145886bbd62950e96f053dd328b"/>
      <w:bookmarkEnd w:id="1178"/>
      <w:r w:rsidRPr="002E6533">
        <w:t>Imprima o relatório de permissões efetivas</w:t>
      </w:r>
    </w:p>
    <w:p w14:paraId="6C182AD1" w14:textId="77777777" w:rsidR="004470EF" w:rsidRPr="002E6533" w:rsidRDefault="00000000">
      <w:r w:rsidRPr="002E6533">
        <w:t>Vá até a página Resultados da pesquisa.</w:t>
      </w:r>
    </w:p>
    <w:p w14:paraId="762F7DDF" w14:textId="77777777" w:rsidR="004470EF" w:rsidRPr="002E6533" w:rsidRDefault="00000000">
      <w:pPr>
        <w:pStyle w:val="Compact"/>
        <w:numPr>
          <w:ilvl w:val="1"/>
          <w:numId w:val="0"/>
        </w:numPr>
      </w:pPr>
      <w:r w:rsidRPr="002E6533">
        <w:lastRenderedPageBreak/>
        <w:t>No menu, clique na solução.</w:t>
      </w:r>
    </w:p>
    <w:p w14:paraId="16FCCE39" w14:textId="77777777" w:rsidR="004470EF" w:rsidRPr="002E6533" w:rsidRDefault="00000000">
      <w:pPr>
        <w:pStyle w:val="Compact"/>
        <w:numPr>
          <w:ilvl w:val="1"/>
          <w:numId w:val="0"/>
        </w:numPr>
      </w:pPr>
      <w:r w:rsidRPr="002E6533">
        <w:t>Clique no aplicativo ao qual pertence o registro.</w:t>
      </w:r>
    </w:p>
    <w:p w14:paraId="7B801E12" w14:textId="77777777" w:rsidR="004470EF" w:rsidRPr="002E6533" w:rsidRDefault="00000000">
      <w:r w:rsidRPr="002E6533">
        <w:t>Selecione o registro cujas permissões efetivas você deseja exibir.</w:t>
      </w:r>
    </w:p>
    <w:p w14:paraId="7D0E8FAC" w14:textId="77777777" w:rsidR="004470EF" w:rsidRPr="002E6533" w:rsidRDefault="00000000">
      <w:r w:rsidRPr="002E6533">
        <w:t>Clique em Reticências e selecione Acessar.</w:t>
      </w:r>
    </w:p>
    <w:p w14:paraId="32AAB27F" w14:textId="77777777" w:rsidR="004470EF" w:rsidRPr="002E6533" w:rsidRDefault="00000000">
      <w:r w:rsidRPr="002E6533">
        <w:t>No campo Usuários, clique em Reticências.</w:t>
      </w:r>
    </w:p>
    <w:p w14:paraId="598E7319" w14:textId="77777777" w:rsidR="004470EF" w:rsidRPr="002E6533" w:rsidRDefault="00000000">
      <w:r w:rsidRPr="002E6533">
        <w:t>Selecione os usuários.</w:t>
      </w:r>
    </w:p>
    <w:p w14:paraId="48E2726E" w14:textId="77777777" w:rsidR="004470EF" w:rsidRPr="002E6533" w:rsidRDefault="00000000">
      <w:r w:rsidRPr="002E6533">
        <w:t>Clique em OK.</w:t>
      </w:r>
    </w:p>
    <w:p w14:paraId="324CB277" w14:textId="77777777" w:rsidR="004470EF" w:rsidRPr="002E6533" w:rsidRDefault="00000000">
      <w:r w:rsidRPr="002E6533">
        <w:t>Clique em Verificar.</w:t>
      </w:r>
    </w:p>
    <w:p w14:paraId="4367442A" w14:textId="77777777" w:rsidR="004470EF" w:rsidRPr="002E6533" w:rsidRDefault="00000000">
      <w:r w:rsidRPr="002E6533">
        <w:t>Clique em Imprimir.</w:t>
      </w:r>
    </w:p>
    <w:p w14:paraId="6BAEDD4A" w14:textId="77777777" w:rsidR="004470EF" w:rsidRPr="002E6533" w:rsidRDefault="00000000">
      <w:r w:rsidRPr="002E6533">
        <w:t>Clique em OK.</w:t>
      </w:r>
    </w:p>
    <w:p w14:paraId="2E6C5E83" w14:textId="77777777" w:rsidR="004470EF" w:rsidRPr="002E6533" w:rsidRDefault="00000000">
      <w:pPr>
        <w:pStyle w:val="Ttulo1"/>
      </w:pPr>
      <w:bookmarkStart w:id="1180" w:name="trabalhando-com-questionários"/>
      <w:bookmarkEnd w:id="1170"/>
      <w:bookmarkEnd w:id="1179"/>
      <w:r w:rsidRPr="002E6533">
        <w:t>Trabalhando com questionários</w:t>
      </w:r>
    </w:p>
    <w:p w14:paraId="0E72A088" w14:textId="77777777" w:rsidR="004470EF" w:rsidRPr="002E6533" w:rsidRDefault="00000000">
      <w:pPr>
        <w:pStyle w:val="FirstParagraph"/>
      </w:pPr>
      <w:r w:rsidRPr="002E6533">
        <w:t xml:space="preserve">Dependendo de sua função, você pode ser solicitado a concluir 1 das seguintes tarefas para um </w:t>
      </w:r>
      <w:hyperlink r:id="rId2039">
        <w:r w:rsidR="004470EF" w:rsidRPr="002E6533">
          <w:rPr>
            <w:rStyle w:val="Hyperlink"/>
          </w:rPr>
          <w:t>questionário</w:t>
        </w:r>
      </w:hyperlink>
      <w:r w:rsidRPr="002E6533">
        <w:t>:</w:t>
      </w:r>
    </w:p>
    <w:p w14:paraId="5E854C2F" w14:textId="77777777" w:rsidR="004470EF" w:rsidRPr="002E6533" w:rsidRDefault="004470EF">
      <w:pPr>
        <w:pStyle w:val="Compact"/>
      </w:pPr>
      <w:hyperlink r:id="rId2040">
        <w:r w:rsidRPr="002E6533">
          <w:rPr>
            <w:rStyle w:val="Hyperlink"/>
          </w:rPr>
          <w:t>Preencher uma avaliação</w:t>
        </w:r>
      </w:hyperlink>
    </w:p>
    <w:p w14:paraId="3AC88B8E" w14:textId="77777777" w:rsidR="004470EF" w:rsidRPr="002E6533" w:rsidRDefault="004470EF">
      <w:pPr>
        <w:pStyle w:val="Compact"/>
      </w:pPr>
      <w:hyperlink r:id="rId2041">
        <w:r w:rsidRPr="002E6533">
          <w:rPr>
            <w:rStyle w:val="Hyperlink"/>
          </w:rPr>
          <w:t>Revisar uma avaliação</w:t>
        </w:r>
      </w:hyperlink>
    </w:p>
    <w:p w14:paraId="3A9E9051" w14:textId="77777777" w:rsidR="004470EF" w:rsidRPr="002E6533" w:rsidRDefault="004470EF">
      <w:pPr>
        <w:pStyle w:val="Compact"/>
      </w:pPr>
      <w:hyperlink r:id="rId2042">
        <w:r w:rsidRPr="002E6533">
          <w:rPr>
            <w:rStyle w:val="Hyperlink"/>
          </w:rPr>
          <w:t>Avaliar resultados de uma avaliação</w:t>
        </w:r>
      </w:hyperlink>
    </w:p>
    <w:p w14:paraId="70134312" w14:textId="77777777" w:rsidR="004470EF" w:rsidRPr="002E6533" w:rsidRDefault="00000000">
      <w:pPr>
        <w:pStyle w:val="FirstParagraph"/>
      </w:pPr>
      <w:r w:rsidRPr="002E6533">
        <w:t>Veja também </w:t>
      </w:r>
    </w:p>
    <w:p w14:paraId="2E010CF7" w14:textId="77777777" w:rsidR="004470EF" w:rsidRPr="002E6533" w:rsidRDefault="004470EF">
      <w:pPr>
        <w:pStyle w:val="Corpodetexto"/>
      </w:pPr>
      <w:hyperlink r:id="rId2043">
        <w:r w:rsidRPr="002E6533">
          <w:rPr>
            <w:rStyle w:val="Hyperlink"/>
          </w:rPr>
          <w:t>Avaliação</w:t>
        </w:r>
      </w:hyperlink>
    </w:p>
    <w:p w14:paraId="795B2A48" w14:textId="77777777" w:rsidR="004470EF" w:rsidRPr="002E6533" w:rsidRDefault="00000000">
      <w:pPr>
        <w:pStyle w:val="Ttulo1"/>
      </w:pPr>
      <w:bookmarkStart w:id="1181" w:name="adicionando-perguntas-do-tipo-anexo"/>
      <w:bookmarkEnd w:id="1180"/>
      <w:r w:rsidRPr="002E6533">
        <w:t>Adicionando perguntas do tipo Anexo</w:t>
      </w:r>
    </w:p>
    <w:p w14:paraId="39720218" w14:textId="77777777" w:rsidR="004470EF" w:rsidRPr="002E6533" w:rsidRDefault="00000000">
      <w:pPr>
        <w:pStyle w:val="FirstParagraph"/>
      </w:pPr>
      <w:r w:rsidRPr="002E6533">
        <w:t xml:space="preserve">As perguntas do tipo Anexo permitem que você crie perguntas em que as respostas esperadas são </w:t>
      </w:r>
      <w:proofErr w:type="gramStart"/>
      <w:r w:rsidRPr="002E6533">
        <w:t>anexos</w:t>
      </w:r>
      <w:proofErr w:type="gramEnd"/>
      <w:r w:rsidRPr="002E6533">
        <w:t>.</w:t>
      </w:r>
    </w:p>
    <w:p w14:paraId="65C728F6" w14:textId="77777777" w:rsidR="004470EF" w:rsidRPr="002E6533" w:rsidRDefault="00000000">
      <w:pPr>
        <w:pStyle w:val="Corpodetexto"/>
      </w:pPr>
      <w:r w:rsidRPr="002E6533">
        <w:t>A fim de proteger a integridade dos dados, não é possível alterar o tipo de pergunta. Por exemplo, você não pode alterar o tipo de uma pergunta de Data para Texto depois que ela é criada.</w:t>
      </w:r>
    </w:p>
    <w:p w14:paraId="247B41D5" w14:textId="77777777" w:rsidR="004470EF" w:rsidRPr="002E6533" w:rsidRDefault="00000000">
      <w:pPr>
        <w:pStyle w:val="Corpodetexto"/>
      </w:pPr>
      <w:r w:rsidRPr="002E6533">
        <w:t>Nesta página</w:t>
      </w:r>
    </w:p>
    <w:p w14:paraId="27994167" w14:textId="77777777" w:rsidR="004470EF" w:rsidRPr="002E6533" w:rsidRDefault="004470EF">
      <w:pPr>
        <w:pStyle w:val="Compact"/>
      </w:pPr>
      <w:hyperlink w:anchor="X4c7948c0177fcfa158ebb93b6f1f7fd68ff0ecc">
        <w:r w:rsidRPr="002E6533">
          <w:rPr>
            <w:rStyle w:val="Hyperlink"/>
          </w:rPr>
          <w:t>Tarefa 1: criar uma pergunta do tipo Anexo em um questionário</w:t>
        </w:r>
      </w:hyperlink>
    </w:p>
    <w:p w14:paraId="3D6EC8A9" w14:textId="77777777" w:rsidR="004470EF" w:rsidRPr="002E6533" w:rsidRDefault="004470EF">
      <w:pPr>
        <w:pStyle w:val="Compact"/>
      </w:pPr>
      <w:hyperlink w:anchor="Tarefa2Configurarasop%C3%A7%C3%B5es">
        <w:r w:rsidRPr="002E6533">
          <w:rPr>
            <w:rStyle w:val="Hyperlink"/>
          </w:rPr>
          <w:t>Tarefa 2: Configurar as opções</w:t>
        </w:r>
      </w:hyperlink>
    </w:p>
    <w:p w14:paraId="5E14D6BB"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607EADE1" w14:textId="77777777" w:rsidR="004470EF" w:rsidRPr="002E6533" w:rsidRDefault="004470EF">
      <w:pPr>
        <w:pStyle w:val="Compact"/>
      </w:pPr>
      <w:hyperlink w:anchor="Tarefa4adicionarotextodapergunta">
        <w:r w:rsidRPr="002E6533">
          <w:rPr>
            <w:rStyle w:val="Hyperlink"/>
          </w:rPr>
          <w:t>Tarefa 4: adicionar o texto da pergunta</w:t>
        </w:r>
      </w:hyperlink>
    </w:p>
    <w:p w14:paraId="76E18ACB" w14:textId="77777777" w:rsidR="004470EF" w:rsidRPr="002E6533" w:rsidRDefault="004470EF">
      <w:pPr>
        <w:pStyle w:val="Compact"/>
      </w:pPr>
      <w:hyperlink w:anchor="X48e39ae60564f1477a7768ed6613924f311382f">
        <w:r w:rsidRPr="002E6533">
          <w:rPr>
            <w:rStyle w:val="Hyperlink"/>
          </w:rPr>
          <w:t>Tarefa 5: definir as propriedades do filtro de perguntas</w:t>
        </w:r>
      </w:hyperlink>
    </w:p>
    <w:p w14:paraId="459689D4" w14:textId="77777777" w:rsidR="004470EF" w:rsidRPr="002E6533" w:rsidRDefault="004470EF">
      <w:pPr>
        <w:pStyle w:val="Compact"/>
      </w:pPr>
      <w:hyperlink w:anchor="Tarefa6Configurarotextodeajuda">
        <w:r w:rsidRPr="002E6533">
          <w:rPr>
            <w:rStyle w:val="Hyperlink"/>
          </w:rPr>
          <w:t>Tarefa 6: Configurar o texto de ajuda</w:t>
        </w:r>
      </w:hyperlink>
    </w:p>
    <w:p w14:paraId="3B325C10" w14:textId="77777777" w:rsidR="004470EF" w:rsidRPr="002E6533" w:rsidRDefault="00000000">
      <w:pPr>
        <w:pStyle w:val="Ttulo2"/>
      </w:pPr>
      <w:bookmarkStart w:id="1182" w:name="Xd2cad0deb9083835034fa67d0371e87a9f1b7c4"/>
      <w:r w:rsidRPr="002E6533">
        <w:t>Tarefa 1: criar uma pergunta do tipo Anexo em um questionário</w:t>
      </w:r>
    </w:p>
    <w:p w14:paraId="1602A7AF" w14:textId="77777777" w:rsidR="004470EF" w:rsidRPr="002E6533" w:rsidRDefault="00000000">
      <w:pPr>
        <w:pStyle w:val="Compact"/>
      </w:pPr>
      <w:r w:rsidRPr="002E6533">
        <w:t>Em seu questionário, acesse a guia Designer &gt; guia Layout &gt; painel Objetos &gt; e clique em Adicionar novo.</w:t>
      </w:r>
    </w:p>
    <w:p w14:paraId="7EE79E31" w14:textId="77777777" w:rsidR="004470EF" w:rsidRPr="002E6533" w:rsidRDefault="00000000">
      <w:r w:rsidRPr="002E6533">
        <w:t>Selecione um tipo de campo na lista suspensa e digite um nome para o campo.</w:t>
      </w:r>
    </w:p>
    <w:p w14:paraId="16ACB1CB" w14:textId="77777777" w:rsidR="004470EF" w:rsidRPr="002E6533" w:rsidRDefault="00000000">
      <w:r w:rsidRPr="002E6533">
        <w:t>Diretrizes de nome de campo:</w:t>
      </w:r>
    </w:p>
    <w:p w14:paraId="7A2D731D"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3CA60C7B"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4939A8B8"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440A731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5FEED1F6"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67F9AD92" w14:textId="77777777" w:rsidR="004470EF" w:rsidRPr="002E6533" w:rsidRDefault="00000000">
      <w:pPr>
        <w:pStyle w:val="Compact"/>
      </w:pPr>
      <w:r w:rsidRPr="002E6533">
        <w:t>No campo Texto da pergunta, digite o texto da pergunta e clique em OK. O campo Texto da pergunta na seção Pergunta é preenchido automaticamente com o texto inserido nesta etapa após a criação do campo.</w:t>
      </w:r>
    </w:p>
    <w:p w14:paraId="7084A6C2" w14:textId="77777777" w:rsidR="004470EF" w:rsidRPr="002E6533" w:rsidRDefault="00000000">
      <w:r w:rsidRPr="002E6533">
        <w:t>Na seção Informações gerais, digite uma descrição.</w:t>
      </w:r>
    </w:p>
    <w:p w14:paraId="2BFE4FD2"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6490221"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49E399D5"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bookmarkEnd w:id="1182"/>
    <w:p w14:paraId="3B916528" w14:textId="77777777" w:rsidR="004470EF" w:rsidRPr="002E6533" w:rsidRDefault="00000000">
      <w:pPr>
        <w:pStyle w:val="Ttulo2"/>
      </w:pPr>
      <w:r w:rsidRPr="002E6533">
        <w:lastRenderedPageBreak/>
        <w:t>Tarefa 2: Configurar as opções</w:t>
      </w:r>
    </w:p>
    <w:p w14:paraId="53E29522" w14:textId="77777777" w:rsidR="004470EF" w:rsidRPr="002E6533" w:rsidRDefault="00000000">
      <w:pPr>
        <w:pStyle w:val="TableCaption"/>
      </w:pPr>
      <w:r w:rsidRPr="002E6533">
        <w:t>Na seção Opções, selecione todas as opções a seguir que se aplicam ao campo.</w:t>
      </w:r>
    </w:p>
    <w:tbl>
      <w:tblPr>
        <w:tblStyle w:val="Table"/>
        <w:tblW w:w="5000" w:type="pct"/>
        <w:tblLayout w:type="fixed"/>
        <w:tblLook w:val="0020" w:firstRow="1" w:lastRow="0" w:firstColumn="0" w:lastColumn="0" w:noHBand="0" w:noVBand="0"/>
      </w:tblPr>
      <w:tblGrid>
        <w:gridCol w:w="4527"/>
        <w:gridCol w:w="4527"/>
      </w:tblGrid>
      <w:tr w:rsidR="004470EF" w:rsidRPr="002E6533" w14:paraId="2806524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801EE1" w14:textId="77777777" w:rsidR="004470EF" w:rsidRPr="002E6533" w:rsidRDefault="00000000">
            <w:pPr>
              <w:pStyle w:val="Compact"/>
            </w:pPr>
            <w:r w:rsidRPr="002E6533">
              <w:t>Opção</w:t>
            </w:r>
          </w:p>
        </w:tc>
        <w:tc>
          <w:tcPr>
            <w:tcW w:w="3960" w:type="dxa"/>
          </w:tcPr>
          <w:p w14:paraId="6C2D7C4C" w14:textId="77777777" w:rsidR="004470EF" w:rsidRPr="002E6533" w:rsidRDefault="00000000">
            <w:pPr>
              <w:pStyle w:val="Compact"/>
            </w:pPr>
            <w:r w:rsidRPr="002E6533">
              <w:t>Descrição</w:t>
            </w:r>
          </w:p>
        </w:tc>
      </w:tr>
      <w:tr w:rsidR="004470EF" w:rsidRPr="002E6533" w14:paraId="68EAE4A9" w14:textId="77777777">
        <w:tc>
          <w:tcPr>
            <w:tcW w:w="3960" w:type="dxa"/>
          </w:tcPr>
          <w:p w14:paraId="158FC344" w14:textId="77777777" w:rsidR="004470EF" w:rsidRPr="002E6533" w:rsidRDefault="00000000">
            <w:pPr>
              <w:pStyle w:val="Compact"/>
            </w:pPr>
            <w:r w:rsidRPr="002E6533">
              <w:t>Este é um campo obrigatório</w:t>
            </w:r>
          </w:p>
        </w:tc>
        <w:tc>
          <w:tcPr>
            <w:tcW w:w="3960" w:type="dxa"/>
          </w:tcPr>
          <w:p w14:paraId="4742CE23"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00D3799D" w14:textId="77777777">
        <w:tc>
          <w:tcPr>
            <w:tcW w:w="3960" w:type="dxa"/>
          </w:tcPr>
          <w:p w14:paraId="16532055" w14:textId="77777777" w:rsidR="004470EF" w:rsidRPr="002E6533" w:rsidRDefault="00000000">
            <w:pPr>
              <w:pStyle w:val="Compact"/>
            </w:pPr>
            <w:r w:rsidRPr="002E6533">
              <w:t>Exibir data da última modificação</w:t>
            </w:r>
          </w:p>
        </w:tc>
        <w:tc>
          <w:tcPr>
            <w:tcW w:w="3960" w:type="dxa"/>
          </w:tcPr>
          <w:p w14:paraId="0E0C16CD"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6DAAAB30" w14:textId="77777777">
        <w:tc>
          <w:tcPr>
            <w:tcW w:w="3960" w:type="dxa"/>
          </w:tcPr>
          <w:p w14:paraId="4BED25EB" w14:textId="77777777" w:rsidR="004470EF" w:rsidRPr="002E6533" w:rsidRDefault="00000000">
            <w:pPr>
              <w:pStyle w:val="Compact"/>
            </w:pPr>
            <w:r w:rsidRPr="002E6533">
              <w:t>Tornar este campo pesquisável</w:t>
            </w:r>
          </w:p>
        </w:tc>
        <w:tc>
          <w:tcPr>
            <w:tcW w:w="3960" w:type="dxa"/>
          </w:tcPr>
          <w:p w14:paraId="63D496D1" w14:textId="77777777" w:rsidR="004470EF" w:rsidRPr="002E6533" w:rsidRDefault="00000000">
            <w:pPr>
              <w:pStyle w:val="Compact"/>
            </w:pPr>
            <w:r w:rsidRPr="002E6533">
              <w:t>Disponibiliza este campo para exibição em todos os resultados da pesquisa.</w:t>
            </w:r>
          </w:p>
        </w:tc>
      </w:tr>
      <w:tr w:rsidR="004470EF" w:rsidRPr="002E6533" w14:paraId="2A5C8027" w14:textId="77777777">
        <w:tc>
          <w:tcPr>
            <w:tcW w:w="3960" w:type="dxa"/>
          </w:tcPr>
          <w:p w14:paraId="4776336B" w14:textId="77777777" w:rsidR="004470EF" w:rsidRPr="002E6533" w:rsidRDefault="00000000">
            <w:pPr>
              <w:pStyle w:val="Compact"/>
            </w:pPr>
            <w:r w:rsidRPr="002E6533">
              <w:t>Exibir este campo nos resultados da pesquisa global</w:t>
            </w:r>
          </w:p>
        </w:tc>
        <w:tc>
          <w:tcPr>
            <w:tcW w:w="3960" w:type="dxa"/>
          </w:tcPr>
          <w:p w14:paraId="1C9F67C4"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70BAB700" w14:textId="77777777">
        <w:tc>
          <w:tcPr>
            <w:tcW w:w="3960" w:type="dxa"/>
          </w:tcPr>
          <w:p w14:paraId="39AD299E" w14:textId="77777777" w:rsidR="004470EF" w:rsidRPr="002E6533" w:rsidRDefault="00000000">
            <w:pPr>
              <w:pStyle w:val="Compact"/>
            </w:pPr>
            <w:r w:rsidRPr="002E6533">
              <w:t>Habilitar pesquisa por palavra-chave para documentos em PDF, texto, Word e Excel</w:t>
            </w:r>
          </w:p>
        </w:tc>
        <w:tc>
          <w:tcPr>
            <w:tcW w:w="3960" w:type="dxa"/>
          </w:tcPr>
          <w:p w14:paraId="432256E2" w14:textId="77777777" w:rsidR="004470EF" w:rsidRPr="002E6533" w:rsidRDefault="00000000">
            <w:pPr>
              <w:pStyle w:val="Corpodetexto"/>
            </w:pPr>
            <w:r w:rsidRPr="002E6533">
              <w:t>Permite que os usuários usem esse campo em uma pesquisa por palavras-chave para localizar documentos anexados ao campo.</w:t>
            </w:r>
          </w:p>
          <w:p w14:paraId="176BF6B1" w14:textId="77777777" w:rsidR="004470EF" w:rsidRPr="002E6533" w:rsidRDefault="00000000">
            <w:pPr>
              <w:pStyle w:val="Corpodetexto"/>
            </w:pPr>
            <w:r w:rsidRPr="002E6533">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23E3AEEE" w14:textId="77777777" w:rsidR="004470EF" w:rsidRPr="002E6533" w:rsidRDefault="00000000">
            <w:pPr>
              <w:pStyle w:val="Corpodetexto"/>
            </w:pPr>
            <w:r w:rsidRPr="002E6533">
              <w:t>quando um campo de anexo é criptografado, não há suporte para pesquisa de palavras-chave.</w:t>
            </w:r>
          </w:p>
        </w:tc>
      </w:tr>
      <w:tr w:rsidR="004470EF" w:rsidRPr="002E6533" w14:paraId="2AC3321C" w14:textId="77777777">
        <w:tc>
          <w:tcPr>
            <w:tcW w:w="3960" w:type="dxa"/>
          </w:tcPr>
          <w:p w14:paraId="460B7356" w14:textId="77777777" w:rsidR="004470EF" w:rsidRPr="002E6533" w:rsidRDefault="00000000">
            <w:pPr>
              <w:pStyle w:val="Compact"/>
            </w:pPr>
            <w:r w:rsidRPr="002E6533">
              <w:t>Validar este campo quando houver alterações de valores no registro</w:t>
            </w:r>
          </w:p>
        </w:tc>
        <w:tc>
          <w:tcPr>
            <w:tcW w:w="3960" w:type="dxa"/>
          </w:tcPr>
          <w:p w14:paraId="4054794B" w14:textId="77777777" w:rsidR="004470EF" w:rsidRPr="002E6533" w:rsidRDefault="00000000">
            <w:pPr>
              <w:pStyle w:val="Corpodetexto"/>
            </w:pPr>
            <w:r w:rsidRPr="002E6533">
              <w:t xml:space="preserve">Faz com que um campo seja validado sempre que houver alterações de valores </w:t>
            </w:r>
            <w:r w:rsidRPr="002E6533">
              <w:lastRenderedPageBreak/>
              <w:t>em um registro.</w:t>
            </w:r>
          </w:p>
          <w:p w14:paraId="03BDFDED"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5E5A05EB" w14:textId="77777777">
        <w:tc>
          <w:tcPr>
            <w:tcW w:w="3960" w:type="dxa"/>
          </w:tcPr>
          <w:p w14:paraId="1D661AD0" w14:textId="77777777" w:rsidR="004470EF" w:rsidRPr="002E6533" w:rsidRDefault="00000000">
            <w:pPr>
              <w:pStyle w:val="Compact"/>
            </w:pPr>
            <w:r w:rsidRPr="002E6533">
              <w:lastRenderedPageBreak/>
              <w:t>Criptografar dados em repouso no campo</w:t>
            </w:r>
          </w:p>
        </w:tc>
        <w:tc>
          <w:tcPr>
            <w:tcW w:w="3960" w:type="dxa"/>
          </w:tcPr>
          <w:p w14:paraId="711F71B4" w14:textId="77777777" w:rsidR="004470EF" w:rsidRPr="002E6533" w:rsidRDefault="00000000">
            <w:pPr>
              <w:pStyle w:val="Compact"/>
            </w:pPr>
            <w:r w:rsidRPr="002E6533">
              <w:t xml:space="preserve">Consulte </w:t>
            </w:r>
            <w:hyperlink r:id="rId2044">
              <w:r w:rsidR="004470EF" w:rsidRPr="002E6533">
                <w:rPr>
                  <w:rStyle w:val="Hyperlink"/>
                </w:rPr>
                <w:t>Criptografando dados</w:t>
              </w:r>
            </w:hyperlink>
            <w:r w:rsidRPr="002E6533">
              <w:t xml:space="preserve"> para obter instruções.</w:t>
            </w:r>
          </w:p>
        </w:tc>
      </w:tr>
    </w:tbl>
    <w:p w14:paraId="3EA1E834" w14:textId="77777777" w:rsidR="004470EF" w:rsidRPr="002E6533" w:rsidRDefault="00000000">
      <w:pPr>
        <w:pStyle w:val="Ttulo2"/>
      </w:pPr>
      <w:r w:rsidRPr="002E6533">
        <w:t>Tarefa 3: Definir as opções de configuração</w:t>
      </w:r>
    </w:p>
    <w:p w14:paraId="6455F8F1" w14:textId="77777777" w:rsidR="004470EF" w:rsidRPr="002E6533" w:rsidRDefault="00000000">
      <w:pPr>
        <w:pStyle w:val="TableCaption"/>
      </w:pPr>
      <w:r w:rsidRPr="002E6533">
        <w:t>Na seção Configuração, defina as opções a seguir.</w:t>
      </w:r>
    </w:p>
    <w:tbl>
      <w:tblPr>
        <w:tblStyle w:val="Table"/>
        <w:tblW w:w="5000" w:type="pct"/>
        <w:tblLayout w:type="fixed"/>
        <w:tblLook w:val="0020" w:firstRow="1" w:lastRow="0" w:firstColumn="0" w:lastColumn="0" w:noHBand="0" w:noVBand="0"/>
      </w:tblPr>
      <w:tblGrid>
        <w:gridCol w:w="4527"/>
        <w:gridCol w:w="4527"/>
      </w:tblGrid>
      <w:tr w:rsidR="004470EF" w:rsidRPr="002E6533" w14:paraId="6885044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3C1E86" w14:textId="77777777" w:rsidR="004470EF" w:rsidRPr="002E6533" w:rsidRDefault="00000000">
            <w:pPr>
              <w:pStyle w:val="Compact"/>
            </w:pPr>
            <w:r w:rsidRPr="002E6533">
              <w:t>Opção</w:t>
            </w:r>
          </w:p>
        </w:tc>
        <w:tc>
          <w:tcPr>
            <w:tcW w:w="3960" w:type="dxa"/>
          </w:tcPr>
          <w:p w14:paraId="0A6BE6E1" w14:textId="77777777" w:rsidR="004470EF" w:rsidRPr="002E6533" w:rsidRDefault="00000000">
            <w:pPr>
              <w:pStyle w:val="Compact"/>
            </w:pPr>
            <w:r w:rsidRPr="002E6533">
              <w:t>Descrição</w:t>
            </w:r>
          </w:p>
        </w:tc>
      </w:tr>
      <w:tr w:rsidR="004470EF" w:rsidRPr="002E6533" w14:paraId="27EC6FB0" w14:textId="77777777">
        <w:tc>
          <w:tcPr>
            <w:tcW w:w="3960" w:type="dxa"/>
          </w:tcPr>
          <w:p w14:paraId="5202F183" w14:textId="77777777" w:rsidR="004470EF" w:rsidRPr="002E6533" w:rsidRDefault="00000000">
            <w:pPr>
              <w:pStyle w:val="Compact"/>
            </w:pPr>
            <w:r w:rsidRPr="002E6533">
              <w:t>Número mínimo de anexos</w:t>
            </w:r>
          </w:p>
        </w:tc>
        <w:tc>
          <w:tcPr>
            <w:tcW w:w="3960" w:type="dxa"/>
          </w:tcPr>
          <w:p w14:paraId="55F80BE0" w14:textId="77777777" w:rsidR="004470EF" w:rsidRPr="002E6533" w:rsidRDefault="00000000">
            <w:pPr>
              <w:pStyle w:val="Compact"/>
            </w:pPr>
            <w:r w:rsidRPr="002E6533">
              <w:t>Especifica o número mínimo de anexos necessários.</w:t>
            </w:r>
          </w:p>
        </w:tc>
      </w:tr>
      <w:tr w:rsidR="004470EF" w:rsidRPr="002E6533" w14:paraId="60DE257A" w14:textId="77777777">
        <w:tc>
          <w:tcPr>
            <w:tcW w:w="3960" w:type="dxa"/>
          </w:tcPr>
          <w:p w14:paraId="34856836" w14:textId="77777777" w:rsidR="004470EF" w:rsidRPr="002E6533" w:rsidRDefault="00000000">
            <w:pPr>
              <w:pStyle w:val="Compact"/>
            </w:pPr>
            <w:r w:rsidRPr="002E6533">
              <w:t>Número máximo de anexos</w:t>
            </w:r>
          </w:p>
        </w:tc>
        <w:tc>
          <w:tcPr>
            <w:tcW w:w="3960" w:type="dxa"/>
          </w:tcPr>
          <w:p w14:paraId="7CFBBF13" w14:textId="77777777" w:rsidR="004470EF" w:rsidRPr="002E6533" w:rsidRDefault="00000000">
            <w:pPr>
              <w:pStyle w:val="Compact"/>
            </w:pPr>
            <w:r w:rsidRPr="002E6533">
              <w:t>Especifica o número máximo de anexos necessários.</w:t>
            </w:r>
          </w:p>
        </w:tc>
      </w:tr>
      <w:tr w:rsidR="004470EF" w:rsidRPr="002E6533" w14:paraId="064F6B26" w14:textId="77777777">
        <w:tc>
          <w:tcPr>
            <w:tcW w:w="3960" w:type="dxa"/>
          </w:tcPr>
          <w:p w14:paraId="4550909D" w14:textId="77777777" w:rsidR="004470EF" w:rsidRPr="002E6533" w:rsidRDefault="00000000">
            <w:pPr>
              <w:pStyle w:val="Compact"/>
            </w:pPr>
            <w:r w:rsidRPr="002E6533">
              <w:t>Tamanho máximo</w:t>
            </w:r>
          </w:p>
        </w:tc>
        <w:tc>
          <w:tcPr>
            <w:tcW w:w="3960" w:type="dxa"/>
          </w:tcPr>
          <w:p w14:paraId="3EC8A1F7" w14:textId="77777777" w:rsidR="004470EF" w:rsidRPr="002E6533" w:rsidRDefault="00000000">
            <w:pPr>
              <w:pStyle w:val="Corpodetexto"/>
            </w:pPr>
            <w:r w:rsidRPr="002E6533">
              <w:t>Especifica o tamanho máximo, até 100 MB, que deseja permitir para cada arquivo carregado no campo. Essa configuração não restringe o tamanho total de todos os arquivos carregados no campo.</w:t>
            </w:r>
          </w:p>
          <w:p w14:paraId="31FA4CC9" w14:textId="77777777" w:rsidR="004470EF" w:rsidRPr="002E6533" w:rsidRDefault="00000000">
            <w:pPr>
              <w:pStyle w:val="Corpodetexto"/>
            </w:pPr>
            <w:r w:rsidRPr="002E6533">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6A607C81" w14:textId="77777777" w:rsidR="004470EF" w:rsidRPr="002E6533" w:rsidRDefault="00000000">
            <w:pPr>
              <w:pStyle w:val="Compact"/>
            </w:pPr>
            <w:r w:rsidRPr="002E6533">
              <w:t>Se o arquivo for maior que o tamanho do arquivo designado no IIS, um erro 404 será exibido. O servidor host (não Archer) gerará esta mensagem. A configuração do IIS está fora da classificação da configuração do Archer.</w:t>
            </w:r>
          </w:p>
          <w:p w14:paraId="129557A1" w14:textId="77777777" w:rsidR="004470EF" w:rsidRPr="002E6533" w:rsidRDefault="00000000">
            <w:pPr>
              <w:pStyle w:val="Compact"/>
            </w:pPr>
            <w:r w:rsidRPr="002E6533">
              <w:t xml:space="preserve">Se o arquivo atende às restrições no IIS, mas excede o tamanho máximo arquivo no campo, uma mensagem será exibida informando que o arquivo ultrapassa as limitações. Se essa condição ocorre, o </w:t>
            </w:r>
            <w:r w:rsidRPr="002E6533">
              <w:lastRenderedPageBreak/>
              <w:t>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4470EF" w:rsidRPr="002E6533" w14:paraId="6D285F87" w14:textId="77777777">
        <w:tc>
          <w:tcPr>
            <w:tcW w:w="3960" w:type="dxa"/>
          </w:tcPr>
          <w:p w14:paraId="2FCE3200" w14:textId="77777777" w:rsidR="004470EF" w:rsidRPr="002E6533" w:rsidRDefault="00000000">
            <w:pPr>
              <w:pStyle w:val="Compact"/>
            </w:pPr>
            <w:r w:rsidRPr="002E6533">
              <w:lastRenderedPageBreak/>
              <w:t>Campos de exibição</w:t>
            </w:r>
          </w:p>
        </w:tc>
        <w:tc>
          <w:tcPr>
            <w:tcW w:w="3960" w:type="dxa"/>
          </w:tcPr>
          <w:p w14:paraId="1460EF63" w14:textId="77777777" w:rsidR="004470EF" w:rsidRPr="002E6533" w:rsidRDefault="00000000">
            <w:pPr>
              <w:pStyle w:val="Corpodetexto"/>
            </w:pPr>
            <w:r w:rsidRPr="002E6533">
              <w:t>Especifica os campos que você deseja exibir juntamente com o arquivo anexo.</w:t>
            </w:r>
          </w:p>
          <w:p w14:paraId="65CC6415" w14:textId="77777777" w:rsidR="004470EF" w:rsidRPr="002E6533" w:rsidRDefault="00000000">
            <w:pPr>
              <w:pStyle w:val="Corpodetexto"/>
            </w:pPr>
            <w:r w:rsidRPr="002E6533">
              <w:rPr>
                <w:b/>
                <w:bCs/>
              </w:rPr>
              <w:t>Importante:</w:t>
            </w:r>
            <w:r w:rsidRPr="002E6533">
              <w:t xml:space="preserve"> Os campos Downloads e Histórico exigem acesso de administrador do sistema para visualizar.</w:t>
            </w:r>
          </w:p>
        </w:tc>
      </w:tr>
    </w:tbl>
    <w:p w14:paraId="40E5BF72" w14:textId="77777777" w:rsidR="004470EF" w:rsidRPr="002E6533" w:rsidRDefault="00000000">
      <w:pPr>
        <w:pStyle w:val="Ttulo2"/>
      </w:pPr>
      <w:r w:rsidRPr="002E6533">
        <w:t>Tarefa 4: adicionar o texto da pergunta</w:t>
      </w:r>
    </w:p>
    <w:p w14:paraId="48EE4690" w14:textId="77777777" w:rsidR="004470EF" w:rsidRPr="002E6533" w:rsidRDefault="00000000">
      <w:pPr>
        <w:pStyle w:val="Compact"/>
      </w:pPr>
      <w:r w:rsidRPr="002E6533">
        <w:t>Vá para a seção Pergunta.</w:t>
      </w:r>
    </w:p>
    <w:p w14:paraId="7815ED75" w14:textId="77777777" w:rsidR="004470EF" w:rsidRPr="002E6533" w:rsidRDefault="00000000">
      <w:pPr>
        <w:pStyle w:val="Compact"/>
      </w:pPr>
      <w:r w:rsidRPr="002E6533">
        <w:t>No campo Texto da pergunta, modifique o texto da pergunta conforme necessário.</w:t>
      </w:r>
    </w:p>
    <w:p w14:paraId="7C4397F6" w14:textId="77777777" w:rsidR="004470EF" w:rsidRPr="002E6533" w:rsidRDefault="00000000">
      <w:pPr>
        <w:pStyle w:val="Compact"/>
      </w:pPr>
      <w:r w:rsidRPr="002E6533">
        <w:t>Se aplicável, no campo Estilo de formatação, selecione uma opção de exibição.</w:t>
      </w:r>
    </w:p>
    <w:p w14:paraId="4829BF50" w14:textId="77777777" w:rsidR="004470EF" w:rsidRPr="002E6533" w:rsidRDefault="00000000">
      <w:pPr>
        <w:pStyle w:val="Ttulo2"/>
      </w:pPr>
      <w:r w:rsidRPr="002E6533">
        <w:t>Tarefa 5: definir as propriedades do filtro de perguntas</w:t>
      </w:r>
    </w:p>
    <w:p w14:paraId="049D3F27" w14:textId="77777777" w:rsidR="004470EF" w:rsidRPr="002E6533" w:rsidRDefault="00000000">
      <w:pPr>
        <w:pStyle w:val="FirstParagraph"/>
      </w:pPr>
      <w:r w:rsidRPr="002E6533">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1F8C5B8A" w14:textId="77777777" w:rsidR="004470EF" w:rsidRPr="002E6533" w:rsidRDefault="00000000">
      <w:pPr>
        <w:pStyle w:val="Corpodetexto"/>
      </w:pPr>
      <w:r w:rsidRPr="002E6533">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66A08297" w14:textId="77777777" w:rsidR="004470EF" w:rsidRPr="002E6533" w:rsidRDefault="00000000">
      <w:r w:rsidRPr="002E6533">
        <w:t>Na seção Propriedades do filtro de pergunta, clique em Adicionar filho para adicionar um novo filtro:</w:t>
      </w:r>
    </w:p>
    <w:p w14:paraId="36BEC34E"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w:t>
      </w:r>
      <w:r w:rsidRPr="002E6533">
        <w:lastRenderedPageBreak/>
        <w:t>propriedade do filtro a serem removidos. Se a coluna Valor para uma propriedade de filtro estiver em branco, a propriedade de filtro não será aplicada à pergunta atual.</w:t>
      </w:r>
    </w:p>
    <w:p w14:paraId="4F57691E" w14:textId="77777777" w:rsidR="004470EF" w:rsidRPr="002E6533" w:rsidRDefault="00000000">
      <w:pPr>
        <w:pStyle w:val="Compact"/>
      </w:pPr>
      <w:r w:rsidRPr="002E6533">
        <w:t>Informe um nome e uma descrição para a propriedade de filtro.</w:t>
      </w:r>
    </w:p>
    <w:p w14:paraId="67687F4F" w14:textId="77777777" w:rsidR="004470EF" w:rsidRPr="002E6533" w:rsidRDefault="00000000">
      <w:pPr>
        <w:pStyle w:val="Compact"/>
      </w:pPr>
      <w:r w:rsidRPr="002E6533">
        <w:t>Na seção Valores de propriedade de filtro, clique em Adicionar filho.</w:t>
      </w:r>
    </w:p>
    <w:p w14:paraId="2EE8EA9E" w14:textId="77777777" w:rsidR="004470EF" w:rsidRPr="002E6533" w:rsidRDefault="00000000">
      <w:pPr>
        <w:pStyle w:val="Compact"/>
      </w:pPr>
      <w:r w:rsidRPr="002E6533">
        <w:t>No campo Valor, informe o texto do valor.</w:t>
      </w:r>
    </w:p>
    <w:p w14:paraId="387D7EF9"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417CEC8D" w14:textId="77777777" w:rsidR="004470EF" w:rsidRPr="002E6533" w:rsidRDefault="00000000">
      <w:pPr>
        <w:pStyle w:val="Compact"/>
      </w:pPr>
      <w:r w:rsidRPr="002E6533">
        <w:t>Clique em Aplicar na página Editar propriedade de filtro para retornar à seção Pergunta.</w:t>
      </w:r>
    </w:p>
    <w:p w14:paraId="708BABBF" w14:textId="77777777" w:rsidR="004470EF" w:rsidRPr="002E6533" w:rsidRDefault="00000000">
      <w:pPr>
        <w:pStyle w:val="Compact"/>
      </w:pPr>
      <w:r w:rsidRPr="002E6533">
        <w:t>Na coluna Valores da propriedade do filtro, selecione os valores da propriedade do filtro a serem aplicados à pergunta.</w:t>
      </w:r>
    </w:p>
    <w:p w14:paraId="3948A603" w14:textId="77777777" w:rsidR="004470EF" w:rsidRPr="002E6533" w:rsidRDefault="00000000">
      <w:pPr>
        <w:pStyle w:val="Ttulo2"/>
      </w:pPr>
      <w:r w:rsidRPr="002E6533">
        <w:t>Tarefa 6: Configurar o texto de ajuda</w:t>
      </w:r>
    </w:p>
    <w:p w14:paraId="3315A306"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01BE02A" w14:textId="77777777" w:rsidR="004470EF" w:rsidRPr="002E6533" w:rsidRDefault="00000000">
      <w:pPr>
        <w:pStyle w:val="Corpodetexto"/>
      </w:pPr>
      <w:r w:rsidRPr="002E6533">
        <w:t>Considere as seguintes diretrizes gerais quando for escrever a ajuda no nível de campo:</w:t>
      </w:r>
    </w:p>
    <w:p w14:paraId="287393EF"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74FF0825" w14:textId="77777777" w:rsidR="004470EF" w:rsidRPr="002E6533" w:rsidRDefault="00000000">
      <w:pPr>
        <w:pStyle w:val="Compact"/>
      </w:pPr>
      <w:r w:rsidRPr="002E6533">
        <w:t>Utilize sentenças completas sempre que possível.</w:t>
      </w:r>
    </w:p>
    <w:p w14:paraId="76E868DA" w14:textId="77777777" w:rsidR="004470EF" w:rsidRPr="002E6533" w:rsidRDefault="00000000">
      <w:pPr>
        <w:pStyle w:val="Compact"/>
      </w:pPr>
      <w:r w:rsidRPr="002E6533">
        <w:t>Evite jargões (a não ser que o termo seja muito importante e familiar a seus usuários).</w:t>
      </w:r>
    </w:p>
    <w:p w14:paraId="4D0B6550" w14:textId="77777777" w:rsidR="004470EF" w:rsidRPr="002E6533" w:rsidRDefault="00000000">
      <w:pPr>
        <w:pStyle w:val="Compact"/>
      </w:pPr>
      <w:r w:rsidRPr="002E6533">
        <w:t>Escreva um texto de ajuda que corresponda ao nível das aptidões técnicas dos leitores.</w:t>
      </w:r>
    </w:p>
    <w:p w14:paraId="493A7A1D" w14:textId="77777777" w:rsidR="004470EF" w:rsidRPr="002E6533" w:rsidRDefault="00000000">
      <w:pPr>
        <w:pStyle w:val="Compact"/>
      </w:pPr>
      <w:r w:rsidRPr="002E6533">
        <w:t>Utilize "você" e "seu" como se estivesse falando diretamente com o usuário.</w:t>
      </w:r>
    </w:p>
    <w:p w14:paraId="636B9262" w14:textId="77777777" w:rsidR="004470EF" w:rsidRPr="002E6533" w:rsidRDefault="00000000">
      <w:pPr>
        <w:pStyle w:val="Compact"/>
      </w:pPr>
      <w:r w:rsidRPr="002E6533">
        <w:t>Considere posicionar o texto de ajuda no formulário de uma pergunta, por exemplo, "Qual é o seu nível de interesse?"</w:t>
      </w:r>
    </w:p>
    <w:p w14:paraId="30DBB05D" w14:textId="77777777" w:rsidR="004470EF" w:rsidRPr="002E6533" w:rsidRDefault="00000000">
      <w:pPr>
        <w:pStyle w:val="FirstParagraph"/>
      </w:pPr>
      <w:r w:rsidRPr="002E6533">
        <w:t>Na seção Ajuda de texto, faça o seguinte:</w:t>
      </w:r>
    </w:p>
    <w:p w14:paraId="7709B5CD" w14:textId="77777777" w:rsidR="004470EF" w:rsidRPr="002E6533" w:rsidRDefault="00000000">
      <w:pPr>
        <w:pStyle w:val="Compact"/>
      </w:pPr>
      <w:r w:rsidRPr="002E6533">
        <w:t>Selecione uma opção de exibição para os modos de edição e visualização.</w:t>
      </w:r>
    </w:p>
    <w:p w14:paraId="4A906764" w14:textId="77777777" w:rsidR="004470EF" w:rsidRPr="002E6533" w:rsidRDefault="00000000">
      <w:pPr>
        <w:pStyle w:val="FirstParagraph"/>
      </w:pPr>
      <w:r w:rsidRPr="002E6533">
        <w:t>A tabela a seguir descreve as opções.</w:t>
      </w:r>
    </w:p>
    <w:p w14:paraId="20DB532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75B4A1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11C142" w14:textId="77777777" w:rsidR="004470EF" w:rsidRPr="002E6533" w:rsidRDefault="00000000">
            <w:pPr>
              <w:pStyle w:val="Compact"/>
            </w:pPr>
            <w:r w:rsidRPr="002E6533">
              <w:t>Opção</w:t>
            </w:r>
          </w:p>
        </w:tc>
        <w:tc>
          <w:tcPr>
            <w:tcW w:w="3960" w:type="dxa"/>
          </w:tcPr>
          <w:p w14:paraId="592FBC65" w14:textId="77777777" w:rsidR="004470EF" w:rsidRPr="002E6533" w:rsidRDefault="00000000">
            <w:pPr>
              <w:pStyle w:val="Compact"/>
            </w:pPr>
            <w:r w:rsidRPr="002E6533">
              <w:t>Descrição</w:t>
            </w:r>
          </w:p>
        </w:tc>
      </w:tr>
      <w:tr w:rsidR="004470EF" w:rsidRPr="002E6533" w14:paraId="08FA7A85" w14:textId="77777777">
        <w:tc>
          <w:tcPr>
            <w:tcW w:w="3960" w:type="dxa"/>
          </w:tcPr>
          <w:p w14:paraId="2436B85D" w14:textId="77777777" w:rsidR="004470EF" w:rsidRPr="002E6533" w:rsidRDefault="00000000">
            <w:pPr>
              <w:pStyle w:val="Compact"/>
            </w:pPr>
            <w:r w:rsidRPr="002E6533">
              <w:t>Nenhum</w:t>
            </w:r>
          </w:p>
        </w:tc>
        <w:tc>
          <w:tcPr>
            <w:tcW w:w="3960" w:type="dxa"/>
          </w:tcPr>
          <w:p w14:paraId="624B975B" w14:textId="77777777" w:rsidR="004470EF" w:rsidRPr="002E6533" w:rsidRDefault="00000000">
            <w:pPr>
              <w:pStyle w:val="Compact"/>
            </w:pPr>
            <w:r w:rsidRPr="002E6533">
              <w:t>O texto de ajuda não é exibido.</w:t>
            </w:r>
          </w:p>
        </w:tc>
      </w:tr>
      <w:tr w:rsidR="004470EF" w:rsidRPr="002E6533" w14:paraId="241847F3" w14:textId="77777777">
        <w:tc>
          <w:tcPr>
            <w:tcW w:w="3960" w:type="dxa"/>
          </w:tcPr>
          <w:p w14:paraId="0C3AE87B" w14:textId="77777777" w:rsidR="004470EF" w:rsidRPr="002E6533" w:rsidRDefault="00000000">
            <w:pPr>
              <w:pStyle w:val="Compact"/>
            </w:pPr>
            <w:r w:rsidRPr="002E6533">
              <w:t>Ícone de dica</w:t>
            </w:r>
          </w:p>
        </w:tc>
        <w:tc>
          <w:tcPr>
            <w:tcW w:w="3960" w:type="dxa"/>
          </w:tcPr>
          <w:p w14:paraId="4AF577F2" w14:textId="77777777" w:rsidR="004470EF" w:rsidRPr="002E6533" w:rsidRDefault="00000000">
            <w:pPr>
              <w:pStyle w:val="Corpodetexto"/>
            </w:pPr>
            <w:r w:rsidRPr="002E6533">
              <w:t xml:space="preserve">O ícone da Ajuda é exibido ao lado do </w:t>
            </w:r>
            <w:r w:rsidRPr="002E6533">
              <w:lastRenderedPageBreak/>
              <w:t>campo nos modos de edição e visualização. Clique nesse ícone para exibir a ajuda do campo. O aplicativo determina dinamicamente o tamanho da janela da Ajuda com base no número de caracteres no texto.</w:t>
            </w:r>
          </w:p>
          <w:p w14:paraId="460760C5" w14:textId="77777777" w:rsidR="004470EF" w:rsidRPr="002E6533" w:rsidRDefault="00000000">
            <w:pPr>
              <w:pStyle w:val="Corpodetexto"/>
            </w:pPr>
            <w:r w:rsidRPr="002E6533">
              <w:t>Informações do campo ao passar o cursor sobre o ícone de ajuda</w:t>
            </w:r>
          </w:p>
        </w:tc>
      </w:tr>
      <w:tr w:rsidR="004470EF" w:rsidRPr="002E6533" w14:paraId="2E42D2AC" w14:textId="77777777">
        <w:tc>
          <w:tcPr>
            <w:tcW w:w="3960" w:type="dxa"/>
          </w:tcPr>
          <w:p w14:paraId="528CFBB6" w14:textId="77777777" w:rsidR="004470EF" w:rsidRPr="002E6533" w:rsidRDefault="00000000">
            <w:pPr>
              <w:pStyle w:val="Compact"/>
            </w:pPr>
            <w:r w:rsidRPr="002E6533">
              <w:lastRenderedPageBreak/>
              <w:t>Abaixo</w:t>
            </w:r>
          </w:p>
        </w:tc>
        <w:tc>
          <w:tcPr>
            <w:tcW w:w="3960" w:type="dxa"/>
          </w:tcPr>
          <w:p w14:paraId="05A14512" w14:textId="77777777" w:rsidR="004470EF" w:rsidRPr="002E6533" w:rsidRDefault="00000000">
            <w:pPr>
              <w:pStyle w:val="Corpodetexto"/>
            </w:pPr>
            <w:r w:rsidRPr="002E6533">
              <w:t>A Ajuda é exibida abaixo do campo nos modos de edição e visualização.</w:t>
            </w:r>
          </w:p>
          <w:p w14:paraId="16E36FC0" w14:textId="77777777" w:rsidR="004470EF" w:rsidRPr="002E6533" w:rsidRDefault="00000000">
            <w:pPr>
              <w:pStyle w:val="Corpodetexto"/>
            </w:pPr>
            <w:r w:rsidRPr="002E6533">
              <w:t>Informações do campo abaixo dele</w:t>
            </w:r>
          </w:p>
        </w:tc>
      </w:tr>
    </w:tbl>
    <w:p w14:paraId="5498D39F" w14:textId="77777777" w:rsidR="004470EF" w:rsidRPr="002E6533" w:rsidRDefault="00000000">
      <w:pPr>
        <w:pStyle w:val="Compact"/>
      </w:pPr>
      <w:r w:rsidRPr="002E6533">
        <w:t>Se você estiver usando um texto de ajuda, digite o texto.</w:t>
      </w:r>
    </w:p>
    <w:p w14:paraId="05FB4B04" w14:textId="77777777" w:rsidR="004470EF" w:rsidRPr="002E6533" w:rsidRDefault="00000000">
      <w:pPr>
        <w:pStyle w:val="Ttulo1"/>
      </w:pPr>
      <w:bookmarkStart w:id="1183" w:name="avaliações"/>
      <w:bookmarkEnd w:id="1181"/>
      <w:r w:rsidRPr="002E6533">
        <w:t>Avaliações</w:t>
      </w:r>
    </w:p>
    <w:p w14:paraId="14797A2D" w14:textId="77777777" w:rsidR="004470EF" w:rsidRPr="002E6533" w:rsidRDefault="00000000">
      <w:pPr>
        <w:pStyle w:val="FirstParagraph"/>
      </w:pPr>
      <w:r w:rsidRPr="002E6533">
        <w:t>As avaliações são registros em um questionário.</w:t>
      </w:r>
    </w:p>
    <w:p w14:paraId="1350B9C9" w14:textId="77777777" w:rsidR="004470EF" w:rsidRPr="002E6533" w:rsidRDefault="00000000">
      <w:pPr>
        <w:pStyle w:val="Corpodetexto"/>
      </w:pPr>
      <w:r w:rsidRPr="002E6533">
        <w:t>As avaliações são projetadas para avaliar a conformidade em relação a um controle interno ou requisito normativo. Se você for responsável por gerenciar um processo de negócio, ativo técnico, relacionamento com o fornecedor ou algum outro objeto organizacional, você poderá ser solicitado a preencher uma avaliação.</w:t>
      </w:r>
    </w:p>
    <w:p w14:paraId="1AF418A8" w14:textId="77777777" w:rsidR="004470EF" w:rsidRPr="002E6533" w:rsidRDefault="00000000">
      <w:pPr>
        <w:pStyle w:val="Corpodetexto"/>
      </w:pPr>
      <w:r w:rsidRPr="002E6533">
        <w:t>Você preenche suas avaliações atribuídas por meio da página Resultados da pesquisa. Ao preencher uma avaliação, você pode incluir comentários específicos de pergunta para dar suporte a suas respostas, anexar prova de suporte e delegar usuários extras a uma avaliação conforme necessário.</w:t>
      </w:r>
    </w:p>
    <w:p w14:paraId="2162A732" w14:textId="77777777" w:rsidR="004470EF" w:rsidRPr="002E6533" w:rsidRDefault="00000000">
      <w:pPr>
        <w:pStyle w:val="Corpodetexto"/>
      </w:pPr>
      <w:r w:rsidRPr="002E6533">
        <w:t>Depois que uma avaliação é preenchida e enviada, ela vai para o Revisor atribuído para revisão e aprovação.</w:t>
      </w:r>
    </w:p>
    <w:p w14:paraId="60B4EB8D" w14:textId="77777777" w:rsidR="004470EF" w:rsidRPr="002E6533" w:rsidRDefault="00000000">
      <w:pPr>
        <w:pStyle w:val="Corpodetexto"/>
      </w:pPr>
      <w:r w:rsidRPr="002E6533">
        <w:t>Veja também </w:t>
      </w:r>
    </w:p>
    <w:p w14:paraId="17BD5784" w14:textId="77777777" w:rsidR="004470EF" w:rsidRPr="002E6533" w:rsidRDefault="004470EF">
      <w:pPr>
        <w:pStyle w:val="Corpodetexto"/>
      </w:pPr>
      <w:hyperlink r:id="rId2045">
        <w:r w:rsidRPr="002E6533">
          <w:rPr>
            <w:rStyle w:val="Hyperlink"/>
          </w:rPr>
          <w:t>Trabalhando com questionários</w:t>
        </w:r>
      </w:hyperlink>
    </w:p>
    <w:p w14:paraId="55D32DE1" w14:textId="77777777" w:rsidR="004470EF" w:rsidRPr="002E6533" w:rsidRDefault="004470EF">
      <w:pPr>
        <w:pStyle w:val="Corpodetexto"/>
      </w:pPr>
      <w:hyperlink r:id="rId2046">
        <w:r w:rsidRPr="002E6533">
          <w:rPr>
            <w:rStyle w:val="Hyperlink"/>
          </w:rPr>
          <w:t>Questionários</w:t>
        </w:r>
      </w:hyperlink>
    </w:p>
    <w:p w14:paraId="21940328" w14:textId="77777777" w:rsidR="004470EF" w:rsidRPr="002E6533" w:rsidRDefault="00000000">
      <w:pPr>
        <w:pStyle w:val="Ttulo1"/>
      </w:pPr>
      <w:bookmarkStart w:id="1184" w:name="preenchendo-avaliações"/>
      <w:bookmarkEnd w:id="1183"/>
      <w:r w:rsidRPr="002E6533">
        <w:t>Preenchendo avaliações</w:t>
      </w:r>
    </w:p>
    <w:p w14:paraId="4649D705" w14:textId="77777777" w:rsidR="004470EF" w:rsidRPr="002E6533" w:rsidRDefault="00000000">
      <w:pPr>
        <w:pStyle w:val="FirstParagraph"/>
      </w:pPr>
      <w:r w:rsidRPr="002E6533">
        <w:t>Ao preencher uma avaliação, você pode incluir comentários específicos de pergunta para dar suporte a suas respostas, anexar prova de suporte e delegar usuários extras a uma avaliação conforme necessário.</w:t>
      </w:r>
    </w:p>
    <w:p w14:paraId="19CAAB38" w14:textId="77777777" w:rsidR="004470EF" w:rsidRPr="002E6533" w:rsidRDefault="00000000">
      <w:pPr>
        <w:pStyle w:val="Corpodetexto"/>
      </w:pPr>
      <w:r w:rsidRPr="002E6533">
        <w:lastRenderedPageBreak/>
        <w:t>Nesta página</w:t>
      </w:r>
    </w:p>
    <w:p w14:paraId="0F173300" w14:textId="77777777" w:rsidR="004470EF" w:rsidRPr="002E6533" w:rsidRDefault="004470EF">
      <w:pPr>
        <w:pStyle w:val="Compact"/>
      </w:pPr>
      <w:hyperlink w:anchor="Formatosdepergunta">
        <w:r w:rsidRPr="002E6533">
          <w:rPr>
            <w:rStyle w:val="Hyperlink"/>
          </w:rPr>
          <w:t>Formatos de pergunta</w:t>
        </w:r>
      </w:hyperlink>
    </w:p>
    <w:p w14:paraId="080C4E8F" w14:textId="77777777" w:rsidR="004470EF" w:rsidRPr="002E6533" w:rsidRDefault="004470EF">
      <w:pPr>
        <w:pStyle w:val="Compact"/>
      </w:pPr>
      <w:hyperlink w:anchor="Preencherumaavalia%C3%A7%C3%A3o">
        <w:r w:rsidRPr="002E6533">
          <w:rPr>
            <w:rStyle w:val="Hyperlink"/>
          </w:rPr>
          <w:t>Preencher uma avaliação</w:t>
        </w:r>
      </w:hyperlink>
    </w:p>
    <w:p w14:paraId="5B2E8955" w14:textId="77777777" w:rsidR="004470EF" w:rsidRPr="002E6533" w:rsidRDefault="00000000">
      <w:pPr>
        <w:pStyle w:val="Ttulo2"/>
      </w:pPr>
      <w:bookmarkStart w:id="1185" w:name="formatos-de-pergunta"/>
      <w:r w:rsidRPr="002E6533">
        <w:t>Formatos de pergunta</w:t>
      </w:r>
    </w:p>
    <w:p w14:paraId="2357635D" w14:textId="77777777" w:rsidR="004470EF" w:rsidRPr="002E6533" w:rsidRDefault="00000000">
      <w:pPr>
        <w:pStyle w:val="TableCaption"/>
      </w:pPr>
      <w:r w:rsidRPr="002E6533">
        <w:t>A tabela a seguir descreve os formatos de perguntas que você poderá encontrar ao preencher uma avaliação.</w:t>
      </w:r>
    </w:p>
    <w:tbl>
      <w:tblPr>
        <w:tblStyle w:val="Table"/>
        <w:tblW w:w="5000" w:type="pct"/>
        <w:tblLayout w:type="fixed"/>
        <w:tblLook w:val="0020" w:firstRow="1" w:lastRow="0" w:firstColumn="0" w:lastColumn="0" w:noHBand="0" w:noVBand="0"/>
      </w:tblPr>
      <w:tblGrid>
        <w:gridCol w:w="4527"/>
        <w:gridCol w:w="4527"/>
      </w:tblGrid>
      <w:tr w:rsidR="004470EF" w:rsidRPr="002E6533" w14:paraId="4F99BA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8BA652" w14:textId="77777777" w:rsidR="004470EF" w:rsidRPr="002E6533" w:rsidRDefault="00000000">
            <w:pPr>
              <w:pStyle w:val="Compact"/>
            </w:pPr>
            <w:r w:rsidRPr="002E6533">
              <w:t>Formato</w:t>
            </w:r>
          </w:p>
        </w:tc>
        <w:tc>
          <w:tcPr>
            <w:tcW w:w="3960" w:type="dxa"/>
          </w:tcPr>
          <w:p w14:paraId="0A789932" w14:textId="77777777" w:rsidR="004470EF" w:rsidRPr="002E6533" w:rsidRDefault="00000000">
            <w:pPr>
              <w:pStyle w:val="Compact"/>
            </w:pPr>
            <w:r w:rsidRPr="002E6533">
              <w:t>Descrição</w:t>
            </w:r>
          </w:p>
        </w:tc>
      </w:tr>
      <w:tr w:rsidR="004470EF" w:rsidRPr="002E6533" w14:paraId="6ABD0CF7" w14:textId="77777777">
        <w:tc>
          <w:tcPr>
            <w:tcW w:w="3960" w:type="dxa"/>
          </w:tcPr>
          <w:p w14:paraId="57A3078E" w14:textId="77777777" w:rsidR="004470EF" w:rsidRPr="002E6533" w:rsidRDefault="00000000">
            <w:pPr>
              <w:pStyle w:val="Compact"/>
            </w:pPr>
            <w:r w:rsidRPr="002E6533">
              <w:t>Anexo</w:t>
            </w:r>
          </w:p>
        </w:tc>
        <w:tc>
          <w:tcPr>
            <w:tcW w:w="3960" w:type="dxa"/>
          </w:tcPr>
          <w:p w14:paraId="2465A6CF" w14:textId="77777777" w:rsidR="004470EF" w:rsidRPr="002E6533" w:rsidRDefault="00000000">
            <w:pPr>
              <w:pStyle w:val="Compact"/>
            </w:pPr>
            <w:r w:rsidRPr="002E6533">
              <w:t>Esse tipo de pergunta permite que você carregue documentos ou imagens para especificar informações de suporte ou prova.</w:t>
            </w:r>
          </w:p>
        </w:tc>
      </w:tr>
      <w:tr w:rsidR="004470EF" w:rsidRPr="002E6533" w14:paraId="4AB6D616" w14:textId="77777777">
        <w:tc>
          <w:tcPr>
            <w:tcW w:w="3960" w:type="dxa"/>
          </w:tcPr>
          <w:p w14:paraId="71A761A7" w14:textId="77777777" w:rsidR="004470EF" w:rsidRPr="002E6533" w:rsidRDefault="00000000">
            <w:pPr>
              <w:pStyle w:val="Compact"/>
            </w:pPr>
            <w:r w:rsidRPr="002E6533">
              <w:t>Referência cruzada</w:t>
            </w:r>
          </w:p>
        </w:tc>
        <w:tc>
          <w:tcPr>
            <w:tcW w:w="3960" w:type="dxa"/>
          </w:tcPr>
          <w:p w14:paraId="3D5A4286" w14:textId="77777777" w:rsidR="004470EF" w:rsidRPr="002E6533" w:rsidRDefault="00000000">
            <w:pPr>
              <w:pStyle w:val="Compact"/>
            </w:pPr>
            <w:r w:rsidRPr="002E6533">
              <w:t>Esse tipo de pergunta permite que você associe o registro de questionário que você está preenchendo com registros de outro aplicativo ou questionário. Por exemplo, você poderia responder à pergunta "Quem é responsável pelo monitoramento da segurança da sala do servidor?" selecionando um usuário no seu aplicativo Contacts relacionado.</w:t>
            </w:r>
          </w:p>
        </w:tc>
      </w:tr>
      <w:tr w:rsidR="004470EF" w:rsidRPr="002E6533" w14:paraId="67B19C51" w14:textId="77777777">
        <w:tc>
          <w:tcPr>
            <w:tcW w:w="3960" w:type="dxa"/>
          </w:tcPr>
          <w:p w14:paraId="633FE7CD" w14:textId="77777777" w:rsidR="004470EF" w:rsidRPr="002E6533" w:rsidRDefault="00000000">
            <w:pPr>
              <w:pStyle w:val="Compact"/>
            </w:pPr>
            <w:r w:rsidRPr="002E6533">
              <w:t>Data</w:t>
            </w:r>
          </w:p>
        </w:tc>
        <w:tc>
          <w:tcPr>
            <w:tcW w:w="3960" w:type="dxa"/>
          </w:tcPr>
          <w:p w14:paraId="25AC8D33" w14:textId="77777777" w:rsidR="004470EF" w:rsidRPr="002E6533" w:rsidRDefault="00000000">
            <w:pPr>
              <w:pStyle w:val="Compact"/>
            </w:pPr>
            <w:r w:rsidRPr="002E6533">
              <w:t>Esse tipo de pergunta permite que você digite ou selecione um valor de data.</w:t>
            </w:r>
          </w:p>
        </w:tc>
      </w:tr>
      <w:tr w:rsidR="004470EF" w:rsidRPr="002E6533" w14:paraId="17C4273D" w14:textId="77777777">
        <w:tc>
          <w:tcPr>
            <w:tcW w:w="3960" w:type="dxa"/>
          </w:tcPr>
          <w:p w14:paraId="23C6B182" w14:textId="77777777" w:rsidR="004470EF" w:rsidRPr="002E6533" w:rsidRDefault="00000000">
            <w:pPr>
              <w:pStyle w:val="Compact"/>
            </w:pPr>
            <w:r w:rsidRPr="002E6533">
              <w:t>Numérico</w:t>
            </w:r>
          </w:p>
        </w:tc>
        <w:tc>
          <w:tcPr>
            <w:tcW w:w="3960" w:type="dxa"/>
          </w:tcPr>
          <w:p w14:paraId="18949927" w14:textId="77777777" w:rsidR="004470EF" w:rsidRPr="002E6533" w:rsidRDefault="00000000">
            <w:pPr>
              <w:pStyle w:val="Compact"/>
            </w:pPr>
            <w:r w:rsidRPr="002E6533">
              <w:t>Esse tipo de pergunta permite que você informe valores numéricos positivos ou negativos.</w:t>
            </w:r>
          </w:p>
        </w:tc>
      </w:tr>
      <w:tr w:rsidR="004470EF" w:rsidRPr="002E6533" w14:paraId="4CBD58AA" w14:textId="77777777">
        <w:tc>
          <w:tcPr>
            <w:tcW w:w="3960" w:type="dxa"/>
          </w:tcPr>
          <w:p w14:paraId="5B22203B" w14:textId="77777777" w:rsidR="004470EF" w:rsidRPr="002E6533" w:rsidRDefault="00000000">
            <w:pPr>
              <w:pStyle w:val="Compact"/>
            </w:pPr>
            <w:r w:rsidRPr="002E6533">
              <w:t>Texto</w:t>
            </w:r>
          </w:p>
        </w:tc>
        <w:tc>
          <w:tcPr>
            <w:tcW w:w="3960" w:type="dxa"/>
          </w:tcPr>
          <w:p w14:paraId="473B65CE" w14:textId="77777777" w:rsidR="004470EF" w:rsidRPr="002E6533" w:rsidRDefault="00000000">
            <w:pPr>
              <w:pStyle w:val="Compact"/>
            </w:pPr>
            <w:r w:rsidRPr="002E6533">
              <w:t>Esse tipo de pergunta permite que você especifique uma resposta em qualquer formato.</w:t>
            </w:r>
          </w:p>
        </w:tc>
      </w:tr>
      <w:tr w:rsidR="004470EF" w:rsidRPr="002E6533" w14:paraId="195B55F4" w14:textId="77777777">
        <w:tc>
          <w:tcPr>
            <w:tcW w:w="3960" w:type="dxa"/>
          </w:tcPr>
          <w:p w14:paraId="16FF60E1" w14:textId="77777777" w:rsidR="004470EF" w:rsidRPr="002E6533" w:rsidRDefault="00000000">
            <w:pPr>
              <w:pStyle w:val="Compact"/>
            </w:pPr>
            <w:r w:rsidRPr="002E6533">
              <w:t>Lista de valores</w:t>
            </w:r>
          </w:p>
        </w:tc>
        <w:tc>
          <w:tcPr>
            <w:tcW w:w="3960" w:type="dxa"/>
          </w:tcPr>
          <w:p w14:paraId="5E345986" w14:textId="77777777" w:rsidR="004470EF" w:rsidRPr="002E6533" w:rsidRDefault="00000000">
            <w:pPr>
              <w:pStyle w:val="Compact"/>
            </w:pPr>
            <w:r w:rsidRPr="002E6533">
              <w:t>Esse tipo de pergunta permite que você selecione respostas de uma lista de respostas predefinidas.</w:t>
            </w:r>
          </w:p>
        </w:tc>
      </w:tr>
    </w:tbl>
    <w:p w14:paraId="5FFD372C" w14:textId="77777777" w:rsidR="004470EF" w:rsidRPr="002E6533" w:rsidRDefault="00000000">
      <w:pPr>
        <w:pStyle w:val="Ttulo2"/>
      </w:pPr>
      <w:bookmarkStart w:id="1186" w:name="preencher-uma-avaliação"/>
      <w:bookmarkEnd w:id="1185"/>
      <w:r w:rsidRPr="002E6533">
        <w:t>Preencher uma avaliação</w:t>
      </w:r>
    </w:p>
    <w:p w14:paraId="103A8268" w14:textId="77777777" w:rsidR="004470EF" w:rsidRPr="002E6533" w:rsidRDefault="00000000">
      <w:pPr>
        <w:pStyle w:val="Compact"/>
      </w:pPr>
      <w:r w:rsidRPr="002E6533">
        <w:t>Escolha 1 das seguintes formas para acessar a avaliação que você quer preencher:</w:t>
      </w:r>
    </w:p>
    <w:p w14:paraId="2FA98714" w14:textId="77777777" w:rsidR="004470EF" w:rsidRPr="002E6533" w:rsidRDefault="00000000">
      <w:pPr>
        <w:pStyle w:val="Compact"/>
        <w:numPr>
          <w:ilvl w:val="1"/>
          <w:numId w:val="0"/>
        </w:numPr>
      </w:pPr>
      <w:r w:rsidRPr="002E6533">
        <w:t>Se você recebeu o questionário como um anexo de e-mail, clique no link fornecido no e-mail.</w:t>
      </w:r>
    </w:p>
    <w:p w14:paraId="15AFE60E" w14:textId="77777777" w:rsidR="004470EF" w:rsidRPr="002E6533" w:rsidRDefault="00000000">
      <w:pPr>
        <w:numPr>
          <w:ilvl w:val="1"/>
          <w:numId w:val="0"/>
        </w:numPr>
      </w:pPr>
      <w:r w:rsidRPr="002E6533">
        <w:t>Na página Pesquisar registros.</w:t>
      </w:r>
    </w:p>
    <w:p w14:paraId="18196E1F" w14:textId="77777777" w:rsidR="004470EF" w:rsidRPr="002E6533" w:rsidRDefault="00000000">
      <w:pPr>
        <w:pStyle w:val="Compact"/>
        <w:numPr>
          <w:ilvl w:val="2"/>
          <w:numId w:val="0"/>
        </w:numPr>
      </w:pPr>
      <w:r w:rsidRPr="002E6533">
        <w:t xml:space="preserve">No menu, clique em </w:t>
      </w:r>
      <w:r w:rsidRPr="002E6533">
        <w:rPr>
          <w:i/>
          <w:iCs/>
        </w:rPr>
        <w:t>Solução</w:t>
      </w:r>
      <w:r w:rsidRPr="002E6533">
        <w:t>.</w:t>
      </w:r>
    </w:p>
    <w:p w14:paraId="22A2563B" w14:textId="77777777" w:rsidR="004470EF" w:rsidRPr="002E6533" w:rsidRDefault="00000000">
      <w:pPr>
        <w:pStyle w:val="Compact"/>
        <w:numPr>
          <w:ilvl w:val="2"/>
          <w:numId w:val="0"/>
        </w:numPr>
      </w:pPr>
      <w:r w:rsidRPr="002E6533">
        <w:t>Clique em um aplicativo.</w:t>
      </w:r>
    </w:p>
    <w:p w14:paraId="48D2ED66" w14:textId="77777777" w:rsidR="004470EF" w:rsidRPr="002E6533" w:rsidRDefault="00000000">
      <w:pPr>
        <w:pStyle w:val="Compact"/>
        <w:numPr>
          <w:ilvl w:val="2"/>
          <w:numId w:val="0"/>
        </w:numPr>
      </w:pPr>
      <w:r w:rsidRPr="002E6533">
        <w:lastRenderedPageBreak/>
        <w:t>Clique em Pesquisar.</w:t>
      </w:r>
    </w:p>
    <w:p w14:paraId="5EEA4555" w14:textId="77777777" w:rsidR="004470EF" w:rsidRPr="002E6533" w:rsidRDefault="00000000">
      <w:pPr>
        <w:pStyle w:val="Compact"/>
        <w:numPr>
          <w:ilvl w:val="2"/>
          <w:numId w:val="0"/>
        </w:numPr>
      </w:pPr>
      <w:r w:rsidRPr="002E6533">
        <w:t xml:space="preserve">Realize uma </w:t>
      </w:r>
      <w:hyperlink r:id="rId2047">
        <w:r w:rsidR="004470EF" w:rsidRPr="002E6533">
          <w:rPr>
            <w:rStyle w:val="Hyperlink"/>
          </w:rPr>
          <w:t>pesquisa</w:t>
        </w:r>
      </w:hyperlink>
      <w:r w:rsidRPr="002E6533">
        <w:t xml:space="preserve"> em busca do questionário desejado.</w:t>
      </w:r>
    </w:p>
    <w:p w14:paraId="5C72C191" w14:textId="77777777" w:rsidR="004470EF" w:rsidRPr="002E6533" w:rsidRDefault="00000000">
      <w:pPr>
        <w:pStyle w:val="Compact"/>
        <w:numPr>
          <w:ilvl w:val="2"/>
          <w:numId w:val="0"/>
        </w:numPr>
      </w:pPr>
      <w:r w:rsidRPr="002E6533">
        <w:t>Nos resultados da pesquisa, selecione a avaliação.</w:t>
      </w:r>
    </w:p>
    <w:p w14:paraId="3978C2E6" w14:textId="77777777" w:rsidR="004470EF" w:rsidRPr="002E6533" w:rsidRDefault="00000000">
      <w:pPr>
        <w:numPr>
          <w:ilvl w:val="1"/>
          <w:numId w:val="0"/>
        </w:numPr>
      </w:pPr>
      <w:r w:rsidRPr="002E6533">
        <w:t>No menu Área de trabalho.</w:t>
      </w:r>
    </w:p>
    <w:p w14:paraId="68D9C89F" w14:textId="77777777" w:rsidR="004470EF" w:rsidRPr="002E6533" w:rsidRDefault="00000000">
      <w:pPr>
        <w:pStyle w:val="Compact"/>
        <w:numPr>
          <w:ilvl w:val="2"/>
          <w:numId w:val="0"/>
        </w:numPr>
      </w:pPr>
      <w:r w:rsidRPr="002E6533">
        <w:t xml:space="preserve">No menu, clique em </w:t>
      </w:r>
      <w:r w:rsidRPr="002E6533">
        <w:rPr>
          <w:i/>
          <w:iCs/>
        </w:rPr>
        <w:t>Solução</w:t>
      </w:r>
      <w:r w:rsidRPr="002E6533">
        <w:t>.</w:t>
      </w:r>
    </w:p>
    <w:p w14:paraId="05F25827" w14:textId="77777777" w:rsidR="004470EF" w:rsidRPr="002E6533" w:rsidRDefault="00000000">
      <w:pPr>
        <w:pStyle w:val="Compact"/>
        <w:numPr>
          <w:ilvl w:val="2"/>
          <w:numId w:val="0"/>
        </w:numPr>
      </w:pPr>
      <w:r w:rsidRPr="002E6533">
        <w:t xml:space="preserve">Clique no </w:t>
      </w:r>
      <w:r w:rsidRPr="002E6533">
        <w:rPr>
          <w:i/>
          <w:iCs/>
        </w:rPr>
        <w:t>nome do questionário</w:t>
      </w:r>
      <w:r w:rsidRPr="002E6533">
        <w:t>.</w:t>
      </w:r>
    </w:p>
    <w:p w14:paraId="3D2C8238" w14:textId="77777777" w:rsidR="004470EF" w:rsidRPr="002E6533" w:rsidRDefault="00000000">
      <w:pPr>
        <w:pStyle w:val="Compact"/>
        <w:numPr>
          <w:ilvl w:val="2"/>
          <w:numId w:val="0"/>
        </w:numPr>
      </w:pPr>
      <w:r w:rsidRPr="002E6533">
        <w:t>Clique em Reticências e, em seguida, clique em Novo registro.</w:t>
      </w:r>
    </w:p>
    <w:p w14:paraId="6F8C8511" w14:textId="77777777" w:rsidR="004470EF" w:rsidRPr="002E6533" w:rsidRDefault="00000000">
      <w:pPr>
        <w:pStyle w:val="Compact"/>
      </w:pPr>
      <w:r w:rsidRPr="002E6533">
        <w:t xml:space="preserve">Na caixa de </w:t>
      </w:r>
      <w:proofErr w:type="gramStart"/>
      <w:r w:rsidRPr="002E6533">
        <w:t>diálogo Adicionar</w:t>
      </w:r>
      <w:proofErr w:type="gramEnd"/>
      <w:r w:rsidRPr="002E6533">
        <w:t xml:space="preserve"> novo registro, clique em Reticências e selecione o registro do aplicativo alvo que você quer acessar por meio do registro de questionário.</w:t>
      </w:r>
    </w:p>
    <w:p w14:paraId="7CD9DE80" w14:textId="77777777" w:rsidR="004470EF" w:rsidRPr="002E6533" w:rsidRDefault="00000000">
      <w:pPr>
        <w:pStyle w:val="Compact"/>
      </w:pPr>
      <w:r w:rsidRPr="002E6533">
        <w:t>Clique em OK.</w:t>
      </w:r>
    </w:p>
    <w:p w14:paraId="4D39C21F" w14:textId="77777777" w:rsidR="004470EF" w:rsidRPr="002E6533" w:rsidRDefault="00000000">
      <w:pPr>
        <w:pStyle w:val="Compact"/>
      </w:pPr>
      <w:r w:rsidRPr="002E6533">
        <w:t>Clique em Aplicar.</w:t>
      </w:r>
    </w:p>
    <w:p w14:paraId="3BD8EF36" w14:textId="77777777" w:rsidR="004470EF" w:rsidRPr="002E6533" w:rsidRDefault="00000000">
      <w:pPr>
        <w:pStyle w:val="Compact"/>
      </w:pPr>
      <w:r w:rsidRPr="002E6533">
        <w:t>Revise as instruções listadas na seção Instruções. Essas instruções explicam como preencher as 4 seções da avaliação:</w:t>
      </w:r>
    </w:p>
    <w:p w14:paraId="0C5DBD31" w14:textId="77777777" w:rsidR="004470EF" w:rsidRPr="002E6533" w:rsidRDefault="00000000">
      <w:pPr>
        <w:pStyle w:val="Compact"/>
        <w:numPr>
          <w:ilvl w:val="1"/>
          <w:numId w:val="0"/>
        </w:numPr>
      </w:pPr>
      <w:r w:rsidRPr="002E6533">
        <w:t>Responder a perguntas.</w:t>
      </w:r>
    </w:p>
    <w:p w14:paraId="032FBAB9" w14:textId="77777777" w:rsidR="004470EF" w:rsidRPr="002E6533" w:rsidRDefault="00000000">
      <w:pPr>
        <w:pStyle w:val="Compact"/>
        <w:numPr>
          <w:ilvl w:val="1"/>
          <w:numId w:val="0"/>
        </w:numPr>
      </w:pPr>
      <w:r w:rsidRPr="002E6533">
        <w:t>Adicionar comentários.</w:t>
      </w:r>
    </w:p>
    <w:p w14:paraId="591B0E57" w14:textId="77777777" w:rsidR="004470EF" w:rsidRPr="002E6533" w:rsidRDefault="00000000">
      <w:pPr>
        <w:pStyle w:val="Compact"/>
        <w:numPr>
          <w:ilvl w:val="1"/>
          <w:numId w:val="0"/>
        </w:numPr>
      </w:pPr>
      <w:r w:rsidRPr="002E6533">
        <w:t>Alterar o status.</w:t>
      </w:r>
    </w:p>
    <w:p w14:paraId="7E021637" w14:textId="77777777" w:rsidR="004470EF" w:rsidRPr="002E6533" w:rsidRDefault="00000000">
      <w:pPr>
        <w:pStyle w:val="Compact"/>
        <w:numPr>
          <w:ilvl w:val="1"/>
          <w:numId w:val="0"/>
        </w:numPr>
      </w:pPr>
      <w:r w:rsidRPr="002E6533">
        <w:t>Salvar a avaliação ou sair dela.</w:t>
      </w:r>
    </w:p>
    <w:p w14:paraId="311B416E" w14:textId="77777777" w:rsidR="004470EF" w:rsidRPr="002E6533" w:rsidRDefault="00000000">
      <w:pPr>
        <w:pStyle w:val="Compact"/>
      </w:pPr>
      <w:r w:rsidRPr="002E6533">
        <w:t>Preencha os campos adequados na seção Informações gerais.</w:t>
      </w:r>
    </w:p>
    <w:p w14:paraId="7DA9DFC4" w14:textId="77777777" w:rsidR="004470EF" w:rsidRPr="002E6533" w:rsidRDefault="00000000">
      <w:pPr>
        <w:pStyle w:val="Compact"/>
      </w:pPr>
      <w:r w:rsidRPr="002E6533">
        <w:t>Responda às perguntas presentes na avaliação.</w:t>
      </w:r>
    </w:p>
    <w:p w14:paraId="78FA54FD" w14:textId="77777777" w:rsidR="004470EF" w:rsidRPr="002E6533" w:rsidRDefault="00000000">
      <w:r w:rsidRPr="002E6533">
        <w:t>Adicione comentários às perguntas, conforme necessário:</w:t>
      </w:r>
    </w:p>
    <w:p w14:paraId="369B789A" w14:textId="77777777" w:rsidR="004470EF" w:rsidRPr="002E6533" w:rsidRDefault="00000000">
      <w:pPr>
        <w:pStyle w:val="Compact"/>
        <w:numPr>
          <w:ilvl w:val="1"/>
          <w:numId w:val="0"/>
        </w:numPr>
      </w:pPr>
      <w:r w:rsidRPr="002E6533">
        <w:t>Clique em Comentário ao lado da pergunta e preencha os campos apropriados na página Comentários do questionário.</w:t>
      </w:r>
    </w:p>
    <w:p w14:paraId="056E8E2E" w14:textId="77777777" w:rsidR="004470EF" w:rsidRPr="002E6533" w:rsidRDefault="00000000">
      <w:pPr>
        <w:pStyle w:val="Compact"/>
        <w:numPr>
          <w:ilvl w:val="1"/>
          <w:numId w:val="0"/>
        </w:numPr>
      </w:pPr>
      <w:r w:rsidRPr="002E6533">
        <w:t>Clique em Salvar.</w:t>
      </w:r>
    </w:p>
    <w:p w14:paraId="7D513334" w14:textId="77777777" w:rsidR="004470EF" w:rsidRPr="002E6533" w:rsidRDefault="00000000">
      <w:r w:rsidRPr="002E6533">
        <w:rPr>
          <w:b/>
          <w:bCs/>
        </w:rPr>
        <w:t>Observação:</w:t>
      </w:r>
      <w:r w:rsidRPr="002E6533">
        <w:t xml:space="preserve"> Quando um comentário é adicionado a uma pergunta, o ícone de comentário muda de Comentário para Comentário adicionado.</w:t>
      </w:r>
    </w:p>
    <w:p w14:paraId="2F265072" w14:textId="77777777" w:rsidR="004470EF" w:rsidRPr="002E6533" w:rsidRDefault="00000000">
      <w:r w:rsidRPr="002E6533">
        <w:t>Para enviar o questionário para aprovação:</w:t>
      </w:r>
    </w:p>
    <w:p w14:paraId="6BE8F74F" w14:textId="77777777" w:rsidR="004470EF" w:rsidRPr="002E6533" w:rsidRDefault="00000000">
      <w:pPr>
        <w:pStyle w:val="Compact"/>
        <w:numPr>
          <w:ilvl w:val="1"/>
          <w:numId w:val="0"/>
        </w:numPr>
      </w:pPr>
      <w:r w:rsidRPr="002E6533">
        <w:t>Na seção Informações gerais, selecione Enviado na lista Status de envio.</w:t>
      </w:r>
    </w:p>
    <w:p w14:paraId="63647FFE" w14:textId="77777777" w:rsidR="004470EF" w:rsidRPr="002E6533" w:rsidRDefault="00000000">
      <w:pPr>
        <w:pStyle w:val="Compact"/>
        <w:numPr>
          <w:ilvl w:val="1"/>
          <w:numId w:val="0"/>
        </w:numPr>
      </w:pPr>
      <w:r w:rsidRPr="002E6533">
        <w:t>Verifique se os campos restantes na seção Informações gerais estão preenchidos da forma apropriada.</w:t>
      </w:r>
    </w:p>
    <w:p w14:paraId="218F1B80" w14:textId="77777777" w:rsidR="004470EF" w:rsidRPr="002E6533" w:rsidRDefault="00000000">
      <w:pPr>
        <w:pStyle w:val="Compact"/>
        <w:numPr>
          <w:ilvl w:val="1"/>
          <w:numId w:val="0"/>
        </w:numPr>
      </w:pPr>
      <w:r w:rsidRPr="002E6533">
        <w:t>Clique em Enviar.</w:t>
      </w:r>
    </w:p>
    <w:p w14:paraId="0A1ECA61" w14:textId="77777777" w:rsidR="004470EF" w:rsidRPr="002E6533" w:rsidRDefault="00000000">
      <w:r w:rsidRPr="002E6533">
        <w:rPr>
          <w:b/>
          <w:bCs/>
        </w:rPr>
        <w:t>Observação:</w:t>
      </w:r>
      <w:r w:rsidRPr="002E6533">
        <w:t xml:space="preserve"> Caso não consiga concluir uma avaliação, clique em Salvar e retorne mais tarde.</w:t>
      </w:r>
    </w:p>
    <w:p w14:paraId="5A46ACA6" w14:textId="77777777" w:rsidR="004470EF" w:rsidRPr="002E6533" w:rsidRDefault="00000000">
      <w:pPr>
        <w:pStyle w:val="FirstParagraph"/>
      </w:pPr>
      <w:r w:rsidRPr="002E6533">
        <w:t xml:space="preserve">Depois que uma avaliação é preenchida e enviada, ela vai para o Revisor atribuído para </w:t>
      </w:r>
      <w:hyperlink r:id="rId2048">
        <w:r w:rsidR="004470EF" w:rsidRPr="002E6533">
          <w:rPr>
            <w:rStyle w:val="Hyperlink"/>
          </w:rPr>
          <w:t>revisão e aprovação</w:t>
        </w:r>
      </w:hyperlink>
      <w:r w:rsidRPr="002E6533">
        <w:t>.</w:t>
      </w:r>
    </w:p>
    <w:p w14:paraId="645A4C19" w14:textId="77777777" w:rsidR="004470EF" w:rsidRPr="002E6533" w:rsidRDefault="00000000">
      <w:pPr>
        <w:pStyle w:val="Ttulo1"/>
      </w:pPr>
      <w:bookmarkStart w:id="1187" w:name="revisando-avaliações"/>
      <w:bookmarkEnd w:id="1184"/>
      <w:bookmarkEnd w:id="1186"/>
      <w:r w:rsidRPr="002E6533">
        <w:lastRenderedPageBreak/>
        <w:t>Revisando avaliações</w:t>
      </w:r>
    </w:p>
    <w:p w14:paraId="77263538" w14:textId="77777777" w:rsidR="004470EF" w:rsidRPr="002E6533" w:rsidRDefault="00000000">
      <w:pPr>
        <w:pStyle w:val="FirstParagraph"/>
      </w:pPr>
      <w:r w:rsidRPr="002E6533">
        <w:t>Realize esta tarefa para revisar uma avaliação depois de ela ser enviada preenchida por um indivíduo.</w:t>
      </w:r>
    </w:p>
    <w:p w14:paraId="0FD492E4" w14:textId="77777777" w:rsidR="004470EF" w:rsidRPr="002E6533" w:rsidRDefault="00000000">
      <w:pPr>
        <w:pStyle w:val="Corpodetexto"/>
      </w:pPr>
      <w:r w:rsidRPr="002E6533">
        <w:t>Nesta página</w:t>
      </w:r>
    </w:p>
    <w:p w14:paraId="6913FDE2" w14:textId="77777777" w:rsidR="004470EF" w:rsidRPr="002E6533" w:rsidRDefault="004470EF">
      <w:pPr>
        <w:pStyle w:val="Compact"/>
      </w:pPr>
      <w:hyperlink w:anchor="Responsabilidadesdorevisor">
        <w:r w:rsidRPr="002E6533">
          <w:rPr>
            <w:rStyle w:val="Hyperlink"/>
          </w:rPr>
          <w:t>Responsabilidades do revisor</w:t>
        </w:r>
      </w:hyperlink>
    </w:p>
    <w:p w14:paraId="3EFFA4C3" w14:textId="77777777" w:rsidR="004470EF" w:rsidRPr="002E6533" w:rsidRDefault="004470EF">
      <w:pPr>
        <w:pStyle w:val="Compact"/>
      </w:pPr>
      <w:hyperlink w:anchor="Revisarumaavalia%C3%A7%C3%A3o">
        <w:r w:rsidRPr="002E6533">
          <w:rPr>
            <w:rStyle w:val="Hyperlink"/>
          </w:rPr>
          <w:t>Revisar uma avaliação</w:t>
        </w:r>
      </w:hyperlink>
    </w:p>
    <w:p w14:paraId="7060A8A0" w14:textId="77777777" w:rsidR="004470EF" w:rsidRPr="002E6533" w:rsidRDefault="00000000">
      <w:pPr>
        <w:pStyle w:val="Ttulo2"/>
      </w:pPr>
      <w:bookmarkStart w:id="1188" w:name="responsabilidades-do-revisor"/>
      <w:r w:rsidRPr="002E6533">
        <w:t>Responsabilidades do revisor</w:t>
      </w:r>
    </w:p>
    <w:p w14:paraId="4731EF85" w14:textId="77777777" w:rsidR="004470EF" w:rsidRPr="002E6533" w:rsidRDefault="00000000">
      <w:pPr>
        <w:pStyle w:val="FirstParagraph"/>
      </w:pPr>
      <w:r w:rsidRPr="002E6533">
        <w:t>Como revisor, você é responsável por garantir a precisão das respostas dadas no registro. Se o questionário não estiver adequado, você poderá adicionar comentários a perguntas específicas solicitando que o remetente apresente mais detalhes ou justificativas para uma pergunta.</w:t>
      </w:r>
    </w:p>
    <w:p w14:paraId="61BEA2A6" w14:textId="77777777" w:rsidR="004470EF" w:rsidRPr="002E6533" w:rsidRDefault="00000000">
      <w:pPr>
        <w:pStyle w:val="Corpodetexto"/>
      </w:pPr>
      <w:r w:rsidRPr="002E6533">
        <w:t>Depois que você editar a avaliação para garantir a precisão e fizer os comentários necessários, precisará aprovar ou rejeitar o conteúdo.</w:t>
      </w:r>
    </w:p>
    <w:p w14:paraId="69729245" w14:textId="77777777" w:rsidR="004470EF" w:rsidRPr="002E6533" w:rsidRDefault="00000000">
      <w:pPr>
        <w:pStyle w:val="Ttulo2"/>
      </w:pPr>
      <w:bookmarkStart w:id="1189" w:name="revisar-uma-avaliação"/>
      <w:bookmarkEnd w:id="1188"/>
      <w:r w:rsidRPr="002E6533">
        <w:t>Revisar uma avaliação</w:t>
      </w:r>
    </w:p>
    <w:p w14:paraId="6B624458" w14:textId="77777777" w:rsidR="004470EF" w:rsidRPr="002E6533" w:rsidRDefault="00000000">
      <w:pPr>
        <w:pStyle w:val="Compact"/>
      </w:pPr>
      <w:r w:rsidRPr="002E6533">
        <w:t>Escolha 1 das seguintes formas para acessar a avaliação que você quer preencher:</w:t>
      </w:r>
    </w:p>
    <w:p w14:paraId="33E4D7A9" w14:textId="77777777" w:rsidR="004470EF" w:rsidRPr="002E6533" w:rsidRDefault="00000000">
      <w:pPr>
        <w:pStyle w:val="Compact"/>
        <w:numPr>
          <w:ilvl w:val="1"/>
          <w:numId w:val="0"/>
        </w:numPr>
      </w:pPr>
      <w:r w:rsidRPr="002E6533">
        <w:t>Se você recebeu o questionário como um anexo de e-mail, clique no link fornecido no e-mail.</w:t>
      </w:r>
    </w:p>
    <w:p w14:paraId="6D323340" w14:textId="77777777" w:rsidR="004470EF" w:rsidRPr="002E6533" w:rsidRDefault="00000000">
      <w:pPr>
        <w:numPr>
          <w:ilvl w:val="1"/>
          <w:numId w:val="0"/>
        </w:numPr>
      </w:pPr>
      <w:r w:rsidRPr="002E6533">
        <w:t>Na página Pesquisar registros.</w:t>
      </w:r>
    </w:p>
    <w:p w14:paraId="39E51BAE" w14:textId="77777777" w:rsidR="004470EF" w:rsidRPr="002E6533" w:rsidRDefault="00000000">
      <w:pPr>
        <w:pStyle w:val="Compact"/>
        <w:numPr>
          <w:ilvl w:val="2"/>
          <w:numId w:val="0"/>
        </w:numPr>
      </w:pPr>
      <w:r w:rsidRPr="002E6533">
        <w:t xml:space="preserve">No menu, clique em </w:t>
      </w:r>
      <w:r w:rsidRPr="002E6533">
        <w:rPr>
          <w:i/>
          <w:iCs/>
        </w:rPr>
        <w:t>Solução</w:t>
      </w:r>
      <w:r w:rsidRPr="002E6533">
        <w:t>.</w:t>
      </w:r>
    </w:p>
    <w:p w14:paraId="2563BEC0" w14:textId="77777777" w:rsidR="004470EF" w:rsidRPr="002E6533" w:rsidRDefault="00000000">
      <w:pPr>
        <w:pStyle w:val="Compact"/>
        <w:numPr>
          <w:ilvl w:val="2"/>
          <w:numId w:val="0"/>
        </w:numPr>
      </w:pPr>
      <w:r w:rsidRPr="002E6533">
        <w:t>Clique em Questionários.</w:t>
      </w:r>
    </w:p>
    <w:p w14:paraId="7E998BBC" w14:textId="77777777" w:rsidR="004470EF" w:rsidRPr="002E6533" w:rsidRDefault="00000000">
      <w:pPr>
        <w:pStyle w:val="Compact"/>
        <w:numPr>
          <w:ilvl w:val="2"/>
          <w:numId w:val="0"/>
        </w:numPr>
      </w:pPr>
      <w:r w:rsidRPr="002E6533">
        <w:t>Clique em Pesquisar.</w:t>
      </w:r>
    </w:p>
    <w:p w14:paraId="6392B025" w14:textId="77777777" w:rsidR="004470EF" w:rsidRPr="002E6533" w:rsidRDefault="00000000">
      <w:pPr>
        <w:pStyle w:val="Compact"/>
        <w:numPr>
          <w:ilvl w:val="2"/>
          <w:numId w:val="0"/>
        </w:numPr>
      </w:pPr>
      <w:r w:rsidRPr="002E6533">
        <w:t xml:space="preserve">Realize uma </w:t>
      </w:r>
      <w:hyperlink r:id="rId2049">
        <w:r w:rsidR="004470EF" w:rsidRPr="002E6533">
          <w:rPr>
            <w:rStyle w:val="Hyperlink"/>
          </w:rPr>
          <w:t>pesquisa</w:t>
        </w:r>
      </w:hyperlink>
      <w:r w:rsidRPr="002E6533">
        <w:t xml:space="preserve"> em busca do questionário desejado.</w:t>
      </w:r>
    </w:p>
    <w:p w14:paraId="0D7C573B" w14:textId="77777777" w:rsidR="004470EF" w:rsidRPr="002E6533" w:rsidRDefault="00000000">
      <w:pPr>
        <w:pStyle w:val="Compact"/>
        <w:numPr>
          <w:ilvl w:val="2"/>
          <w:numId w:val="0"/>
        </w:numPr>
      </w:pPr>
      <w:r w:rsidRPr="002E6533">
        <w:t>Selecione a avaliação nos resultados da pesquisa.</w:t>
      </w:r>
    </w:p>
    <w:p w14:paraId="762B3976" w14:textId="77777777" w:rsidR="004470EF" w:rsidRPr="002E6533" w:rsidRDefault="00000000">
      <w:pPr>
        <w:numPr>
          <w:ilvl w:val="1"/>
          <w:numId w:val="0"/>
        </w:numPr>
      </w:pPr>
      <w:r w:rsidRPr="002E6533">
        <w:t>No menu Área de trabalho.</w:t>
      </w:r>
    </w:p>
    <w:p w14:paraId="73486B8F" w14:textId="77777777" w:rsidR="004470EF" w:rsidRPr="002E6533" w:rsidRDefault="00000000">
      <w:pPr>
        <w:pStyle w:val="Compact"/>
        <w:numPr>
          <w:ilvl w:val="2"/>
          <w:numId w:val="0"/>
        </w:numPr>
      </w:pPr>
      <w:r w:rsidRPr="002E6533">
        <w:t xml:space="preserve">No menu, clique em </w:t>
      </w:r>
      <w:r w:rsidRPr="002E6533">
        <w:rPr>
          <w:i/>
          <w:iCs/>
        </w:rPr>
        <w:t>Solução</w:t>
      </w:r>
      <w:r w:rsidRPr="002E6533">
        <w:t>.</w:t>
      </w:r>
    </w:p>
    <w:p w14:paraId="3C534B5B" w14:textId="77777777" w:rsidR="004470EF" w:rsidRPr="002E6533" w:rsidRDefault="00000000">
      <w:pPr>
        <w:pStyle w:val="Compact"/>
        <w:numPr>
          <w:ilvl w:val="2"/>
          <w:numId w:val="0"/>
        </w:numPr>
      </w:pPr>
      <w:r w:rsidRPr="002E6533">
        <w:t>Clique em questionários.</w:t>
      </w:r>
    </w:p>
    <w:p w14:paraId="627EA604" w14:textId="77777777" w:rsidR="004470EF" w:rsidRPr="002E6533" w:rsidRDefault="00000000">
      <w:pPr>
        <w:pStyle w:val="Compact"/>
        <w:numPr>
          <w:ilvl w:val="2"/>
          <w:numId w:val="0"/>
        </w:numPr>
      </w:pPr>
      <w:r w:rsidRPr="002E6533">
        <w:t>Selecione a avaliação.</w:t>
      </w:r>
    </w:p>
    <w:p w14:paraId="2FB3DDFE" w14:textId="77777777" w:rsidR="004470EF" w:rsidRPr="002E6533" w:rsidRDefault="00000000">
      <w:pPr>
        <w:pStyle w:val="Compact"/>
      </w:pPr>
      <w:r w:rsidRPr="002E6533">
        <w:t>Revise as respostas enviadas e garanta a precisão delas. Se você perceber erros ou encontrar uma resposta que não é compatível com a documentação disponível, você poderá:</w:t>
      </w:r>
    </w:p>
    <w:p w14:paraId="22581A63" w14:textId="77777777" w:rsidR="004470EF" w:rsidRPr="002E6533" w:rsidRDefault="00000000">
      <w:pPr>
        <w:numPr>
          <w:ilvl w:val="1"/>
          <w:numId w:val="0"/>
        </w:numPr>
      </w:pPr>
      <w:r w:rsidRPr="002E6533">
        <w:t>Clicar em Comentário ao lado da pergunta para anexar um comentário descrevendo o erro.</w:t>
      </w:r>
    </w:p>
    <w:p w14:paraId="28F91BE3" w14:textId="77777777" w:rsidR="004470EF" w:rsidRPr="002E6533" w:rsidRDefault="00000000">
      <w:pPr>
        <w:numPr>
          <w:ilvl w:val="1"/>
          <w:numId w:val="0"/>
        </w:numPr>
      </w:pPr>
      <w:r w:rsidRPr="002E6533">
        <w:t>Isso permite que o emissor original saiba o que precisa fazer para a avaliação poder ser aprovada.</w:t>
      </w:r>
    </w:p>
    <w:p w14:paraId="77AF97B9" w14:textId="77777777" w:rsidR="004470EF" w:rsidRPr="002E6533" w:rsidRDefault="00000000">
      <w:pPr>
        <w:numPr>
          <w:ilvl w:val="1"/>
          <w:numId w:val="0"/>
        </w:numPr>
      </w:pPr>
      <w:r w:rsidRPr="002E6533">
        <w:lastRenderedPageBreak/>
        <w:t>Corrigir a resposta.</w:t>
      </w:r>
    </w:p>
    <w:p w14:paraId="265C8041" w14:textId="77777777" w:rsidR="004470EF" w:rsidRPr="002E6533" w:rsidRDefault="00000000">
      <w:pPr>
        <w:numPr>
          <w:ilvl w:val="1"/>
          <w:numId w:val="0"/>
        </w:numPr>
      </w:pPr>
      <w:r w:rsidRPr="002E6533">
        <w:t>Quando um comentário é adicionado a uma pergunta, o ícone de comentário muda de Comentário para Comentário adicionado.</w:t>
      </w:r>
    </w:p>
    <w:p w14:paraId="45B114C1" w14:textId="77777777" w:rsidR="004470EF" w:rsidRPr="002E6533" w:rsidRDefault="00000000">
      <w:pPr>
        <w:pStyle w:val="Compact"/>
      </w:pPr>
      <w:r w:rsidRPr="002E6533">
        <w:t>No campo Revisor, clique em Reticências e selecione o seu nome.</w:t>
      </w:r>
    </w:p>
    <w:p w14:paraId="35761378" w14:textId="77777777" w:rsidR="004470EF" w:rsidRPr="002E6533" w:rsidRDefault="00000000">
      <w:pPr>
        <w:pStyle w:val="Compact"/>
      </w:pPr>
      <w:r w:rsidRPr="002E6533">
        <w:t>Na lista Status de revisão, selecione 1 destas opções:</w:t>
      </w:r>
    </w:p>
    <w:p w14:paraId="0DD5B6E4" w14:textId="77777777" w:rsidR="004470EF" w:rsidRPr="002E6533" w:rsidRDefault="00000000">
      <w:pPr>
        <w:pStyle w:val="Compact"/>
        <w:numPr>
          <w:ilvl w:val="1"/>
          <w:numId w:val="0"/>
        </w:numPr>
      </w:pPr>
      <w:r w:rsidRPr="002E6533">
        <w:t>Rejeitado. Selecione esse status para enviar o registro de volta ao remetente. O emissor utilizará seus comentários como referência para garantir que a avaliação atenda aos requisitos esperados.</w:t>
      </w:r>
    </w:p>
    <w:p w14:paraId="5AD60991" w14:textId="77777777" w:rsidR="004470EF" w:rsidRPr="002E6533" w:rsidRDefault="00000000">
      <w:pPr>
        <w:pStyle w:val="Compact"/>
        <w:numPr>
          <w:ilvl w:val="1"/>
          <w:numId w:val="0"/>
        </w:numPr>
      </w:pPr>
      <w:r w:rsidRPr="002E6533">
        <w:t>Aprovado. Selecione esse status para aprovar o registro.</w:t>
      </w:r>
    </w:p>
    <w:p w14:paraId="6039D71E" w14:textId="77777777" w:rsidR="004470EF" w:rsidRPr="002E6533" w:rsidRDefault="00000000">
      <w:pPr>
        <w:pStyle w:val="Compact"/>
      </w:pPr>
      <w:r w:rsidRPr="002E6533">
        <w:t>Clique em Salvar.</w:t>
      </w:r>
    </w:p>
    <w:p w14:paraId="25FE72C4" w14:textId="77777777" w:rsidR="004470EF" w:rsidRPr="002E6533" w:rsidRDefault="00000000">
      <w:pPr>
        <w:pStyle w:val="Compact"/>
      </w:pPr>
      <w:r w:rsidRPr="002E6533">
        <w:t>Clique em Fechar.</w:t>
      </w:r>
    </w:p>
    <w:p w14:paraId="2D858D04" w14:textId="77777777" w:rsidR="004470EF" w:rsidRPr="002E6533" w:rsidRDefault="00000000">
      <w:pPr>
        <w:pStyle w:val="Ttulo1"/>
      </w:pPr>
      <w:bookmarkStart w:id="1190" w:name="avaliando-e-determinando-resultados"/>
      <w:bookmarkEnd w:id="1187"/>
      <w:bookmarkEnd w:id="1189"/>
      <w:r w:rsidRPr="002E6533">
        <w:t>Avaliando e determinando resultados</w:t>
      </w:r>
    </w:p>
    <w:p w14:paraId="777F94B0" w14:textId="77777777" w:rsidR="004470EF" w:rsidRPr="002E6533" w:rsidRDefault="00000000">
      <w:pPr>
        <w:pStyle w:val="FirstParagraph"/>
      </w:pPr>
      <w:r w:rsidRPr="002E6533">
        <w:t>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14:paraId="747813A7" w14:textId="77777777" w:rsidR="004470EF" w:rsidRPr="002E6533" w:rsidRDefault="00000000">
      <w:pPr>
        <w:pStyle w:val="Corpodetexto"/>
      </w:pPr>
      <w:r w:rsidRPr="002E6533">
        <w:t>Nesta página</w:t>
      </w:r>
    </w:p>
    <w:p w14:paraId="3D96E747" w14:textId="77777777" w:rsidR="004470EF" w:rsidRPr="002E6533" w:rsidRDefault="004470EF">
      <w:pPr>
        <w:pStyle w:val="Compact"/>
      </w:pPr>
      <w:hyperlink w:anchor="X971df1ea41a8afbf114362a09c5bf2594ed7694">
        <w:r w:rsidRPr="002E6533">
          <w:rPr>
            <w:rStyle w:val="Hyperlink"/>
          </w:rPr>
          <w:t>Visualizar resultados de um questionário</w:t>
        </w:r>
      </w:hyperlink>
    </w:p>
    <w:p w14:paraId="61336123" w14:textId="77777777" w:rsidR="004470EF" w:rsidRPr="002E6533" w:rsidRDefault="004470EF">
      <w:pPr>
        <w:pStyle w:val="Compact"/>
      </w:pPr>
      <w:hyperlink w:anchor="Remediarumresultado">
        <w:r w:rsidRPr="002E6533">
          <w:rPr>
            <w:rStyle w:val="Hyperlink"/>
          </w:rPr>
          <w:t>Remediar um resultado</w:t>
        </w:r>
      </w:hyperlink>
    </w:p>
    <w:p w14:paraId="0B226D76" w14:textId="77777777" w:rsidR="004470EF" w:rsidRPr="002E6533" w:rsidRDefault="004470EF">
      <w:pPr>
        <w:pStyle w:val="Compact"/>
      </w:pPr>
      <w:hyperlink w:anchor="Aceitaroriscodeumresultado">
        <w:r w:rsidRPr="002E6533">
          <w:rPr>
            <w:rStyle w:val="Hyperlink"/>
          </w:rPr>
          <w:t>Aceitar o risco de um resultado</w:t>
        </w:r>
      </w:hyperlink>
    </w:p>
    <w:p w14:paraId="42CDF101" w14:textId="77777777" w:rsidR="004470EF" w:rsidRPr="002E6533" w:rsidRDefault="00000000">
      <w:pPr>
        <w:pStyle w:val="Ttulo2"/>
      </w:pPr>
      <w:bookmarkStart w:id="1191" w:name="visualizar-resultados-de-um-questionário"/>
      <w:r w:rsidRPr="002E6533">
        <w:t>Visualizar resultados de um questionário</w:t>
      </w:r>
    </w:p>
    <w:p w14:paraId="71A3827C" w14:textId="77777777" w:rsidR="004470EF" w:rsidRPr="002E6533" w:rsidRDefault="00000000">
      <w:pPr>
        <w:pStyle w:val="FirstParagraph"/>
      </w:pPr>
      <w:r w:rsidRPr="002E6533">
        <w:t>Se você habilitou Resultados para um questionário, poderá visualizar os resultados relacionados da página de registro do questionário. Os resultados são exibidos na seção Resumo quantitativo do questionário, bem como do campo de referência cruzada Resultados.</w:t>
      </w:r>
    </w:p>
    <w:p w14:paraId="28D1C80F" w14:textId="77777777" w:rsidR="004470EF" w:rsidRPr="002E6533" w:rsidRDefault="00000000">
      <w:pPr>
        <w:pStyle w:val="Corpodetexto"/>
      </w:pPr>
      <w:r w:rsidRPr="002E6533">
        <w:rPr>
          <w:b/>
          <w:bCs/>
        </w:rPr>
        <w:t>Importante:</w:t>
      </w:r>
      <w:r w:rsidRPr="002E6533">
        <w:t xml:space="preserve"> Para trabalhar com resultados, sua conta de usuário deve ter acesso ao questionário e ao aplicativo Resultados.</w:t>
      </w:r>
    </w:p>
    <w:p w14:paraId="12F4A86A" w14:textId="77777777" w:rsidR="004470EF" w:rsidRPr="002E6533" w:rsidRDefault="00000000">
      <w:r w:rsidRPr="002E6533">
        <w:t xml:space="preserve">No menu, clique em </w:t>
      </w:r>
      <w:r w:rsidRPr="002E6533">
        <w:rPr>
          <w:i/>
          <w:iCs/>
        </w:rPr>
        <w:t>solução</w:t>
      </w:r>
      <w:r w:rsidRPr="002E6533">
        <w:t xml:space="preserve"> &gt; Questionário &gt; Resultados.</w:t>
      </w:r>
    </w:p>
    <w:p w14:paraId="4EEDB07E" w14:textId="77777777" w:rsidR="004470EF" w:rsidRPr="002E6533" w:rsidRDefault="00000000">
      <w:pPr>
        <w:pStyle w:val="Compact"/>
      </w:pPr>
      <w:r w:rsidRPr="002E6533">
        <w:t>Selecione o questionário.</w:t>
      </w:r>
    </w:p>
    <w:p w14:paraId="0F989E47" w14:textId="77777777" w:rsidR="004470EF" w:rsidRPr="002E6533" w:rsidRDefault="00000000">
      <w:pPr>
        <w:pStyle w:val="Compact"/>
      </w:pPr>
      <w:r w:rsidRPr="002E6533">
        <w:t>Selecione um registro nesse questionário.</w:t>
      </w:r>
    </w:p>
    <w:p w14:paraId="6CFCCEB9" w14:textId="77777777" w:rsidR="004470EF" w:rsidRPr="002E6533" w:rsidRDefault="00000000">
      <w:pPr>
        <w:pStyle w:val="Compact"/>
      </w:pPr>
      <w:r w:rsidRPr="002E6533">
        <w:t>Na seção Resultados, clique no ID do resultado para acessar o registro de Resultados que você quer visualizar.</w:t>
      </w:r>
    </w:p>
    <w:p w14:paraId="3993939B" w14:textId="77777777" w:rsidR="004470EF" w:rsidRPr="002E6533" w:rsidRDefault="00000000">
      <w:pPr>
        <w:pStyle w:val="Compact"/>
      </w:pPr>
      <w:r w:rsidRPr="002E6533">
        <w:lastRenderedPageBreak/>
        <w:t>Clique em Editar.</w:t>
      </w:r>
    </w:p>
    <w:p w14:paraId="6D9279A6" w14:textId="77777777" w:rsidR="004470EF" w:rsidRPr="002E6533" w:rsidRDefault="00000000">
      <w:r w:rsidRPr="002E6533">
        <w:t>Quando terminar de revisar, clique em Salvar ou Salvar e Fechar.</w:t>
      </w:r>
    </w:p>
    <w:p w14:paraId="2751B511" w14:textId="77777777" w:rsidR="004470EF" w:rsidRPr="002E6533" w:rsidRDefault="00000000">
      <w:pPr>
        <w:pStyle w:val="Compact"/>
        <w:numPr>
          <w:ilvl w:val="1"/>
          <w:numId w:val="0"/>
        </w:numPr>
      </w:pPr>
      <w:r w:rsidRPr="002E6533">
        <w:t>Para aplicar as alterações e continuar trabalhando, clique em Salvar.</w:t>
      </w:r>
    </w:p>
    <w:p w14:paraId="049C060D" w14:textId="77777777" w:rsidR="004470EF" w:rsidRPr="002E6533" w:rsidRDefault="00000000">
      <w:pPr>
        <w:pStyle w:val="Compact"/>
        <w:numPr>
          <w:ilvl w:val="1"/>
          <w:numId w:val="0"/>
        </w:numPr>
      </w:pPr>
      <w:r w:rsidRPr="002E6533">
        <w:t>Para salvar e sair, clique em Salvar e fechar.</w:t>
      </w:r>
    </w:p>
    <w:p w14:paraId="70A0CF07" w14:textId="77777777" w:rsidR="004470EF" w:rsidRPr="002E6533" w:rsidRDefault="00000000">
      <w:pPr>
        <w:pStyle w:val="Ttulo2"/>
      </w:pPr>
      <w:bookmarkStart w:id="1192" w:name="remediar-um-resultado"/>
      <w:bookmarkEnd w:id="1191"/>
      <w:r w:rsidRPr="002E6533">
        <w:t>Remediar um resultado</w:t>
      </w:r>
    </w:p>
    <w:p w14:paraId="6433231F" w14:textId="77777777" w:rsidR="004470EF" w:rsidRPr="002E6533" w:rsidRDefault="00000000">
      <w:pPr>
        <w:pStyle w:val="FirstParagraph"/>
      </w:pPr>
      <w:r w:rsidRPr="002E6533">
        <w:t>As seguintes etapas se aplicam a um questionário padrão. Seu administrador pode ter personalizado o questionário.</w:t>
      </w:r>
    </w:p>
    <w:p w14:paraId="18D7458A" w14:textId="77777777" w:rsidR="004470EF" w:rsidRPr="002E6533" w:rsidRDefault="00000000">
      <w:pPr>
        <w:pStyle w:val="Corpodetexto"/>
      </w:pPr>
      <w:r w:rsidRPr="002E6533">
        <w:rPr>
          <w:b/>
          <w:bCs/>
        </w:rPr>
        <w:t>Importante:</w:t>
      </w:r>
      <w:r w:rsidRPr="002E6533">
        <w:t xml:space="preserve"> Para trabalhar com resultados, sua conta de usuário deve ter acesso ao questionário e ao aplicativo Resultados.</w:t>
      </w:r>
    </w:p>
    <w:p w14:paraId="15937A7B" w14:textId="77777777" w:rsidR="004470EF" w:rsidRPr="002E6533" w:rsidRDefault="00000000">
      <w:r w:rsidRPr="002E6533">
        <w:t xml:space="preserve">No menu, clique em </w:t>
      </w:r>
      <w:r w:rsidRPr="002E6533">
        <w:rPr>
          <w:i/>
          <w:iCs/>
        </w:rPr>
        <w:t>solução</w:t>
      </w:r>
      <w:r w:rsidRPr="002E6533">
        <w:t xml:space="preserve"> &gt; Questionário &gt; Resultados.</w:t>
      </w:r>
    </w:p>
    <w:p w14:paraId="55CE6EC3" w14:textId="77777777" w:rsidR="004470EF" w:rsidRPr="002E6533" w:rsidRDefault="00000000">
      <w:pPr>
        <w:pStyle w:val="Compact"/>
      </w:pPr>
      <w:r w:rsidRPr="002E6533">
        <w:t>Selecione o questionário.</w:t>
      </w:r>
    </w:p>
    <w:p w14:paraId="6B7C23E0" w14:textId="77777777" w:rsidR="004470EF" w:rsidRPr="002E6533" w:rsidRDefault="00000000">
      <w:pPr>
        <w:pStyle w:val="Compact"/>
      </w:pPr>
      <w:r w:rsidRPr="002E6533">
        <w:t>Selecione um registro nesse questionário.</w:t>
      </w:r>
    </w:p>
    <w:p w14:paraId="14793DF1" w14:textId="77777777" w:rsidR="004470EF" w:rsidRPr="002E6533" w:rsidRDefault="00000000">
      <w:pPr>
        <w:pStyle w:val="Compact"/>
      </w:pPr>
      <w:r w:rsidRPr="002E6533">
        <w:t>Na seção Resultados, clique no ID do resultado para acessar o registro de Resultados que você quer visualizar.</w:t>
      </w:r>
    </w:p>
    <w:p w14:paraId="0A49F9E1" w14:textId="77777777" w:rsidR="004470EF" w:rsidRPr="002E6533" w:rsidRDefault="00000000">
      <w:pPr>
        <w:pStyle w:val="Compact"/>
      </w:pPr>
      <w:r w:rsidRPr="002E6533">
        <w:t>Clique em Editar.</w:t>
      </w:r>
    </w:p>
    <w:p w14:paraId="5303F079" w14:textId="77777777" w:rsidR="004470EF" w:rsidRPr="002E6533" w:rsidRDefault="00000000">
      <w:pPr>
        <w:pStyle w:val="Compact"/>
      </w:pPr>
      <w:r w:rsidRPr="002E6533">
        <w:t>Na seção Descrição, no campo Resposta, clique em Remediar risco.</w:t>
      </w:r>
    </w:p>
    <w:p w14:paraId="592D3396" w14:textId="77777777" w:rsidR="004470EF" w:rsidRPr="002E6533" w:rsidRDefault="00000000">
      <w:pPr>
        <w:pStyle w:val="Compact"/>
      </w:pPr>
      <w:r w:rsidRPr="002E6533">
        <w:t>Preencha os campos da seção Remediação da seguinte maneira:</w:t>
      </w:r>
    </w:p>
    <w:p w14:paraId="3620F555" w14:textId="77777777" w:rsidR="004470EF" w:rsidRPr="002E6533" w:rsidRDefault="00000000">
      <w:pPr>
        <w:pStyle w:val="Compact"/>
        <w:numPr>
          <w:ilvl w:val="1"/>
          <w:numId w:val="0"/>
        </w:numPr>
      </w:pPr>
      <w:r w:rsidRPr="002E6533">
        <w:t>Para adicionar um novo registro de plano de remediação, clique em Adicionar novo.</w:t>
      </w:r>
    </w:p>
    <w:p w14:paraId="297090AD" w14:textId="77777777" w:rsidR="004470EF" w:rsidRPr="002E6533" w:rsidRDefault="00000000">
      <w:pPr>
        <w:pStyle w:val="Compact"/>
        <w:numPr>
          <w:ilvl w:val="1"/>
          <w:numId w:val="0"/>
        </w:numPr>
      </w:pPr>
      <w:r w:rsidRPr="002E6533">
        <w:t>Preencha os campos fornecidos e clique em Salvar para salvar o plano de remediação no registro de resultados.</w:t>
      </w:r>
    </w:p>
    <w:p w14:paraId="5E6B0BAC" w14:textId="77777777" w:rsidR="004470EF" w:rsidRPr="002E6533" w:rsidRDefault="00000000">
      <w:pPr>
        <w:pStyle w:val="Compact"/>
        <w:numPr>
          <w:ilvl w:val="1"/>
          <w:numId w:val="0"/>
        </w:numPr>
      </w:pPr>
      <w:r w:rsidRPr="002E6533">
        <w:t>No campo Remediação validada, selecione Sim.</w:t>
      </w:r>
    </w:p>
    <w:p w14:paraId="4BABA29F" w14:textId="77777777" w:rsidR="004470EF" w:rsidRPr="002E6533" w:rsidRDefault="00000000">
      <w:pPr>
        <w:pStyle w:val="Compact"/>
      </w:pPr>
      <w:r w:rsidRPr="002E6533">
        <w:t>Continue para atualizar o registro Resultados conforme necessário Dependendo de sua organização, você também poderá precisar atualizar os valores da seção Workflow.</w:t>
      </w:r>
    </w:p>
    <w:p w14:paraId="128A7F23" w14:textId="77777777" w:rsidR="004470EF" w:rsidRPr="002E6533" w:rsidRDefault="00000000">
      <w:r w:rsidRPr="002E6533">
        <w:t>Clique em Salvar ou em Salvar e fechar.</w:t>
      </w:r>
    </w:p>
    <w:p w14:paraId="663C1F3B" w14:textId="77777777" w:rsidR="004470EF" w:rsidRPr="002E6533" w:rsidRDefault="00000000">
      <w:pPr>
        <w:pStyle w:val="Compact"/>
        <w:numPr>
          <w:ilvl w:val="1"/>
          <w:numId w:val="0"/>
        </w:numPr>
      </w:pPr>
      <w:r w:rsidRPr="002E6533">
        <w:t>Para aplicar as alterações e continuar trabalhando, clique em Salvar.</w:t>
      </w:r>
    </w:p>
    <w:p w14:paraId="2B86F925" w14:textId="77777777" w:rsidR="004470EF" w:rsidRPr="002E6533" w:rsidRDefault="00000000">
      <w:pPr>
        <w:pStyle w:val="Compact"/>
        <w:numPr>
          <w:ilvl w:val="1"/>
          <w:numId w:val="0"/>
        </w:numPr>
      </w:pPr>
      <w:r w:rsidRPr="002E6533">
        <w:t>Para salvar e sair, clique em Salvar e fechar.</w:t>
      </w:r>
    </w:p>
    <w:p w14:paraId="7410CAB1" w14:textId="77777777" w:rsidR="004470EF" w:rsidRPr="002E6533" w:rsidRDefault="00000000">
      <w:pPr>
        <w:pStyle w:val="Ttulo2"/>
      </w:pPr>
      <w:bookmarkStart w:id="1193" w:name="aceitar-o-risco-de-um-resultado"/>
      <w:bookmarkEnd w:id="1192"/>
      <w:r w:rsidRPr="002E6533">
        <w:t>Aceitar o risco de um resultado</w:t>
      </w:r>
    </w:p>
    <w:p w14:paraId="433CE8BA" w14:textId="77777777" w:rsidR="004470EF" w:rsidRPr="002E6533" w:rsidRDefault="00000000">
      <w:pPr>
        <w:pStyle w:val="FirstParagraph"/>
      </w:pPr>
      <w:r w:rsidRPr="002E6533">
        <w:t>As seguintes etapas se aplicam a um questionário padrão. Seu administrador pode ter personalizado o questionário.</w:t>
      </w:r>
    </w:p>
    <w:p w14:paraId="12B90E4D" w14:textId="77777777" w:rsidR="004470EF" w:rsidRPr="002E6533" w:rsidRDefault="00000000">
      <w:pPr>
        <w:pStyle w:val="Corpodetexto"/>
      </w:pPr>
      <w:r w:rsidRPr="002E6533">
        <w:rPr>
          <w:b/>
          <w:bCs/>
        </w:rPr>
        <w:t>Importante:</w:t>
      </w:r>
      <w:r w:rsidRPr="002E6533">
        <w:t xml:space="preserve"> Para trabalhar com resultados, sua conta de usuário deve ter acesso ao questionário e ao aplicativo Resultados.</w:t>
      </w:r>
    </w:p>
    <w:p w14:paraId="60665492" w14:textId="77777777" w:rsidR="004470EF" w:rsidRPr="002E6533" w:rsidRDefault="00000000">
      <w:r w:rsidRPr="002E6533">
        <w:t xml:space="preserve">No menu, clique em </w:t>
      </w:r>
      <w:r w:rsidRPr="002E6533">
        <w:rPr>
          <w:i/>
          <w:iCs/>
        </w:rPr>
        <w:t>solução</w:t>
      </w:r>
      <w:r w:rsidRPr="002E6533">
        <w:t xml:space="preserve"> &gt; Questionário &gt; Resultados.</w:t>
      </w:r>
    </w:p>
    <w:p w14:paraId="50C75282" w14:textId="77777777" w:rsidR="004470EF" w:rsidRPr="002E6533" w:rsidRDefault="00000000">
      <w:pPr>
        <w:pStyle w:val="Compact"/>
      </w:pPr>
      <w:r w:rsidRPr="002E6533">
        <w:t>Selecione o questionário.</w:t>
      </w:r>
    </w:p>
    <w:p w14:paraId="09B52D88" w14:textId="77777777" w:rsidR="004470EF" w:rsidRPr="002E6533" w:rsidRDefault="00000000">
      <w:pPr>
        <w:pStyle w:val="Compact"/>
      </w:pPr>
      <w:r w:rsidRPr="002E6533">
        <w:lastRenderedPageBreak/>
        <w:t>Selecione um registro nesse questionário.</w:t>
      </w:r>
    </w:p>
    <w:p w14:paraId="06A067E4" w14:textId="77777777" w:rsidR="004470EF" w:rsidRPr="002E6533" w:rsidRDefault="00000000">
      <w:pPr>
        <w:pStyle w:val="Compact"/>
      </w:pPr>
      <w:r w:rsidRPr="002E6533">
        <w:t>Na seção Resultados, clique no ID do resultado para acessar o registro de Resultados que você quer visualizar.</w:t>
      </w:r>
    </w:p>
    <w:p w14:paraId="52BE531E" w14:textId="77777777" w:rsidR="004470EF" w:rsidRPr="002E6533" w:rsidRDefault="00000000">
      <w:pPr>
        <w:pStyle w:val="Compact"/>
      </w:pPr>
      <w:r w:rsidRPr="002E6533">
        <w:t>Clique em Editar.</w:t>
      </w:r>
    </w:p>
    <w:p w14:paraId="6A879610" w14:textId="77777777" w:rsidR="004470EF" w:rsidRPr="002E6533" w:rsidRDefault="00000000">
      <w:pPr>
        <w:pStyle w:val="Compact"/>
      </w:pPr>
      <w:r w:rsidRPr="002E6533">
        <w:t>Na seção Descrição, no campo Resposta, clique em Aceitar risco.</w:t>
      </w:r>
    </w:p>
    <w:p w14:paraId="6E94E0CA" w14:textId="77777777" w:rsidR="004470EF" w:rsidRPr="002E6533" w:rsidRDefault="00000000">
      <w:pPr>
        <w:pStyle w:val="Compact"/>
      </w:pPr>
      <w:r w:rsidRPr="002E6533">
        <w:t>Para vincular o registro de resultado a uma solicitação de exceção existente, faça o seguinte:</w:t>
      </w:r>
    </w:p>
    <w:p w14:paraId="6080A4AF" w14:textId="77777777" w:rsidR="004470EF" w:rsidRPr="002E6533" w:rsidRDefault="00000000">
      <w:pPr>
        <w:pStyle w:val="Compact"/>
        <w:numPr>
          <w:ilvl w:val="1"/>
          <w:numId w:val="0"/>
        </w:numPr>
      </w:pPr>
      <w:r w:rsidRPr="002E6533">
        <w:t>Na seção Solicitação de exceção, clique em Pesquisa.</w:t>
      </w:r>
    </w:p>
    <w:p w14:paraId="423ABECB" w14:textId="77777777" w:rsidR="004470EF" w:rsidRPr="002E6533" w:rsidRDefault="00000000">
      <w:pPr>
        <w:pStyle w:val="Compact"/>
        <w:numPr>
          <w:ilvl w:val="1"/>
          <w:numId w:val="0"/>
        </w:numPr>
      </w:pPr>
      <w:r w:rsidRPr="002E6533">
        <w:t>Selecione o registro apropriado.</w:t>
      </w:r>
    </w:p>
    <w:p w14:paraId="62B636D4" w14:textId="77777777" w:rsidR="004470EF" w:rsidRPr="002E6533" w:rsidRDefault="00000000">
      <w:pPr>
        <w:pStyle w:val="Compact"/>
        <w:numPr>
          <w:ilvl w:val="1"/>
          <w:numId w:val="0"/>
        </w:numPr>
      </w:pPr>
      <w:r w:rsidRPr="002E6533">
        <w:t>Clique em OK.</w:t>
      </w:r>
    </w:p>
    <w:p w14:paraId="03624EFE" w14:textId="77777777" w:rsidR="004470EF" w:rsidRPr="002E6533" w:rsidRDefault="00000000">
      <w:pPr>
        <w:pStyle w:val="Compact"/>
      </w:pPr>
      <w:r w:rsidRPr="002E6533">
        <w:t>Para criar um registro de solicitação de exceção, faça o seguinte:</w:t>
      </w:r>
    </w:p>
    <w:p w14:paraId="6D7D0FEE" w14:textId="77777777" w:rsidR="004470EF" w:rsidRPr="002E6533" w:rsidRDefault="00000000">
      <w:pPr>
        <w:pStyle w:val="Compact"/>
        <w:numPr>
          <w:ilvl w:val="1"/>
          <w:numId w:val="0"/>
        </w:numPr>
      </w:pPr>
      <w:r w:rsidRPr="002E6533">
        <w:t xml:space="preserve">Na seção Solicitação de exceção, </w:t>
      </w:r>
      <w:proofErr w:type="gramStart"/>
      <w:r w:rsidRPr="002E6533">
        <w:t>clique Adicionar</w:t>
      </w:r>
      <w:proofErr w:type="gramEnd"/>
      <w:r w:rsidRPr="002E6533">
        <w:t xml:space="preserve"> novo.</w:t>
      </w:r>
    </w:p>
    <w:p w14:paraId="71D91D5C" w14:textId="77777777" w:rsidR="004470EF" w:rsidRPr="002E6533" w:rsidRDefault="00000000">
      <w:pPr>
        <w:pStyle w:val="Compact"/>
        <w:numPr>
          <w:ilvl w:val="1"/>
          <w:numId w:val="0"/>
        </w:numPr>
      </w:pPr>
      <w:r w:rsidRPr="002E6533">
        <w:t>Preencha os campos.</w:t>
      </w:r>
    </w:p>
    <w:p w14:paraId="31485506" w14:textId="77777777" w:rsidR="004470EF" w:rsidRPr="002E6533" w:rsidRDefault="00000000">
      <w:pPr>
        <w:pStyle w:val="Compact"/>
        <w:numPr>
          <w:ilvl w:val="1"/>
          <w:numId w:val="0"/>
        </w:numPr>
      </w:pPr>
      <w:r w:rsidRPr="002E6533">
        <w:t>Clique em Salvar.</w:t>
      </w:r>
    </w:p>
    <w:p w14:paraId="3EF291BC" w14:textId="77777777" w:rsidR="004470EF" w:rsidRPr="002E6533" w:rsidRDefault="00000000">
      <w:r w:rsidRPr="002E6533">
        <w:t>Clique em Salvar ou em Salvar e fechar.</w:t>
      </w:r>
    </w:p>
    <w:p w14:paraId="7ACDA8DE" w14:textId="77777777" w:rsidR="004470EF" w:rsidRPr="002E6533" w:rsidRDefault="00000000">
      <w:pPr>
        <w:pStyle w:val="Compact"/>
        <w:numPr>
          <w:ilvl w:val="1"/>
          <w:numId w:val="0"/>
        </w:numPr>
      </w:pPr>
      <w:r w:rsidRPr="002E6533">
        <w:t>Para aplicar as alterações e continuar trabalhando, clique em Salvar.</w:t>
      </w:r>
    </w:p>
    <w:p w14:paraId="3ED4491B" w14:textId="77777777" w:rsidR="004470EF" w:rsidRPr="002E6533" w:rsidRDefault="00000000">
      <w:pPr>
        <w:pStyle w:val="Compact"/>
        <w:numPr>
          <w:ilvl w:val="1"/>
          <w:numId w:val="0"/>
        </w:numPr>
      </w:pPr>
      <w:r w:rsidRPr="002E6533">
        <w:t>Para salvar e sair, clique em Salvar e fechar.</w:t>
      </w:r>
    </w:p>
    <w:p w14:paraId="71055F68" w14:textId="77777777" w:rsidR="004470EF" w:rsidRPr="002E6533" w:rsidRDefault="00000000">
      <w:pPr>
        <w:pStyle w:val="Ttulo1"/>
      </w:pPr>
      <w:bookmarkStart w:id="1194" w:name="gerenciando-tarefas-clássico"/>
      <w:bookmarkEnd w:id="1190"/>
      <w:bookmarkEnd w:id="1193"/>
      <w:r w:rsidRPr="002E6533">
        <w:t>Gerenciando Tarefas (Clássico)</w:t>
      </w:r>
    </w:p>
    <w:p w14:paraId="762A075F" w14:textId="77777777" w:rsidR="004470EF" w:rsidRPr="002E6533" w:rsidRDefault="00000000">
      <w:pPr>
        <w:pStyle w:val="FirstParagraph"/>
      </w:pPr>
      <w:r w:rsidRPr="002E6533">
        <w:rPr>
          <w:b/>
          <w:bCs/>
        </w:rPr>
        <w:t>Importante:</w:t>
      </w:r>
      <w:r w:rsidRPr="002E6533">
        <w:t xml:space="preserve"> Este tópico é para a experiência de Registro Clássico. Para visualizar o conteúdo da experiência do Registro de última geração, consulte </w:t>
      </w:r>
      <w:hyperlink r:id="rId2050">
        <w:r w:rsidR="004470EF" w:rsidRPr="002E6533">
          <w:rPr>
            <w:rStyle w:val="Hyperlink"/>
          </w:rPr>
          <w:t>Registros</w:t>
        </w:r>
      </w:hyperlink>
      <w:r w:rsidRPr="002E6533">
        <w:t xml:space="preserve">. Para obter informações sobre experiências clássicas, consulte </w:t>
      </w:r>
      <w:hyperlink r:id="rId2051" w:anchor="classic_experiences">
        <w:r w:rsidR="004470EF" w:rsidRPr="002E6533">
          <w:rPr>
            <w:rStyle w:val="Hyperlink"/>
          </w:rPr>
          <w:t>Experiências clássicas do Archer</w:t>
        </w:r>
      </w:hyperlink>
      <w:r w:rsidRPr="002E6533">
        <w:t>.</w:t>
      </w:r>
    </w:p>
    <w:p w14:paraId="4569CB9C" w14:textId="77777777" w:rsidR="004470EF" w:rsidRPr="002E6533" w:rsidRDefault="00000000">
      <w:pPr>
        <w:pStyle w:val="Corpodetexto"/>
      </w:pPr>
      <w:r w:rsidRPr="002E6533">
        <w:t xml:space="preserve">Use o aplicativo Gerenciamento de tarefas para criar, atribuir, rastrear e gerenciar as atividades abertas e concluídas. Você pode visualizar relatórios de status detalhados de tarefas abertas e um histórico de tarefas concluídas. O aplicativo Gerenciamento de tarefas pode ser acessado a partir de qualquer aplicativo com gerenciamento de tarefas </w:t>
      </w:r>
      <w:hyperlink r:id="rId2052">
        <w:r w:rsidR="004470EF" w:rsidRPr="002E6533">
          <w:rPr>
            <w:rStyle w:val="Hyperlink"/>
          </w:rPr>
          <w:t>habilitado</w:t>
        </w:r>
      </w:hyperlink>
      <w:r w:rsidRPr="002E6533">
        <w:t>.</w:t>
      </w:r>
    </w:p>
    <w:p w14:paraId="06B50282" w14:textId="77777777" w:rsidR="004470EF" w:rsidRPr="002E6533" w:rsidRDefault="00000000">
      <w:pPr>
        <w:pStyle w:val="Corpodetexto"/>
      </w:pPr>
      <w:r w:rsidRPr="002E6533">
        <w:t>Nesta página</w:t>
      </w:r>
    </w:p>
    <w:p w14:paraId="692DD8BE" w14:textId="77777777" w:rsidR="004470EF" w:rsidRPr="002E6533" w:rsidRDefault="004470EF">
      <w:pPr>
        <w:pStyle w:val="Compact"/>
      </w:pPr>
      <w:hyperlink w:anchor="Visualizandoeacessandotarefas">
        <w:r w:rsidRPr="002E6533">
          <w:rPr>
            <w:rStyle w:val="Hyperlink"/>
          </w:rPr>
          <w:t>Visualizando e acessando tarefas</w:t>
        </w:r>
      </w:hyperlink>
    </w:p>
    <w:p w14:paraId="1EE0CE9C" w14:textId="77777777" w:rsidR="004470EF" w:rsidRPr="002E6533" w:rsidRDefault="004470EF">
      <w:pPr>
        <w:pStyle w:val="Compact"/>
      </w:pPr>
      <w:hyperlink w:anchor="Casodeusodegerenciamentodetarefas">
        <w:r w:rsidRPr="002E6533">
          <w:rPr>
            <w:rStyle w:val="Hyperlink"/>
          </w:rPr>
          <w:t>Caso de uso de gerenciamento de tarefas</w:t>
        </w:r>
      </w:hyperlink>
    </w:p>
    <w:p w14:paraId="31630B7E" w14:textId="77777777" w:rsidR="004470EF" w:rsidRPr="002E6533" w:rsidRDefault="004470EF">
      <w:pPr>
        <w:pStyle w:val="Compact"/>
      </w:pPr>
      <w:hyperlink w:anchor="Criareatribuirumatarefa">
        <w:r w:rsidRPr="002E6533">
          <w:rPr>
            <w:rStyle w:val="Hyperlink"/>
          </w:rPr>
          <w:t>Criar e atribuir uma tarefa</w:t>
        </w:r>
      </w:hyperlink>
    </w:p>
    <w:p w14:paraId="3FBCABED" w14:textId="77777777" w:rsidR="004470EF" w:rsidRPr="002E6533" w:rsidRDefault="004470EF">
      <w:pPr>
        <w:pStyle w:val="Compact"/>
      </w:pPr>
      <w:hyperlink w:anchor="Concluirumatarefa">
        <w:r w:rsidRPr="002E6533">
          <w:rPr>
            <w:rStyle w:val="Hyperlink"/>
          </w:rPr>
          <w:t>Concluir uma tarefa</w:t>
        </w:r>
      </w:hyperlink>
    </w:p>
    <w:p w14:paraId="441C840E" w14:textId="77777777" w:rsidR="004470EF" w:rsidRPr="002E6533" w:rsidRDefault="004470EF">
      <w:pPr>
        <w:pStyle w:val="Compact"/>
      </w:pPr>
      <w:hyperlink w:anchor="Alterarstatusdeumatarefa">
        <w:r w:rsidRPr="002E6533">
          <w:rPr>
            <w:rStyle w:val="Hyperlink"/>
          </w:rPr>
          <w:t>Alterar status de uma tarefa</w:t>
        </w:r>
      </w:hyperlink>
    </w:p>
    <w:p w14:paraId="1502E894" w14:textId="77777777" w:rsidR="004470EF" w:rsidRPr="002E6533" w:rsidRDefault="004470EF">
      <w:pPr>
        <w:pStyle w:val="Compact"/>
      </w:pPr>
      <w:hyperlink w:anchor="Visualizartarefasassociadasaumregistro">
        <w:r w:rsidRPr="002E6533">
          <w:rPr>
            <w:rStyle w:val="Hyperlink"/>
          </w:rPr>
          <w:t>Visualizar tarefas associadas a um registro</w:t>
        </w:r>
      </w:hyperlink>
    </w:p>
    <w:p w14:paraId="2BA120ED" w14:textId="77777777" w:rsidR="004470EF" w:rsidRPr="002E6533" w:rsidRDefault="004470EF">
      <w:pPr>
        <w:pStyle w:val="Compact"/>
      </w:pPr>
      <w:hyperlink w:anchor="Visualizarsuastarefas">
        <w:r w:rsidRPr="002E6533">
          <w:rPr>
            <w:rStyle w:val="Hyperlink"/>
          </w:rPr>
          <w:t>Visualizar suas tarefas</w:t>
        </w:r>
      </w:hyperlink>
    </w:p>
    <w:p w14:paraId="5F78EF8D" w14:textId="77777777" w:rsidR="004470EF" w:rsidRPr="002E6533" w:rsidRDefault="00000000">
      <w:pPr>
        <w:pStyle w:val="Ttulo2"/>
      </w:pPr>
      <w:bookmarkStart w:id="1195" w:name="visualizando-e-acessando-tarefas"/>
      <w:r w:rsidRPr="002E6533">
        <w:lastRenderedPageBreak/>
        <w:t>Visualizando e acessando tarefas</w:t>
      </w:r>
    </w:p>
    <w:p w14:paraId="3D8ACAB1" w14:textId="77777777" w:rsidR="004470EF" w:rsidRPr="002E6533" w:rsidRDefault="00000000">
      <w:pPr>
        <w:pStyle w:val="FirstParagraph"/>
      </w:pPr>
      <w:r w:rsidRPr="002E6533">
        <w:t>Quando um aplicativo inclui gerenciamento de tarefas, as tarefas relacionadas aos registros desse aplicativo são rastreadas e registradas em um campo de registros relacionados chamado Tarefas/Atividades em aberto.</w:t>
      </w:r>
    </w:p>
    <w:p w14:paraId="108EB34F" w14:textId="77777777" w:rsidR="004470EF" w:rsidRPr="002E6533" w:rsidRDefault="00000000">
      <w:pPr>
        <w:pStyle w:val="Corpodetexto"/>
      </w:pPr>
      <w:r w:rsidRPr="002E6533">
        <w:t>Além de visualizar tarefas em um registro, use o Sino para ver suas tarefas atribuídas.</w:t>
      </w:r>
    </w:p>
    <w:p w14:paraId="4D818A5B" w14:textId="77777777" w:rsidR="004470EF" w:rsidRPr="002E6533" w:rsidRDefault="00000000">
      <w:pPr>
        <w:pStyle w:val="Ttulo2"/>
      </w:pPr>
      <w:bookmarkStart w:id="1196" w:name="caso-de-uso-de-gerenciamento-de-tarefas"/>
      <w:bookmarkEnd w:id="1195"/>
      <w:r w:rsidRPr="002E6533">
        <w:t>Caso de uso de gerenciamento de tarefas</w:t>
      </w:r>
    </w:p>
    <w:p w14:paraId="7DA5A8C9" w14:textId="77777777" w:rsidR="004470EF" w:rsidRPr="002E6533" w:rsidRDefault="00000000">
      <w:pPr>
        <w:pStyle w:val="FirstParagraph"/>
      </w:pPr>
      <w:r w:rsidRPr="002E6533">
        <w:t>Um gerente de riscos pode criar atribuições para corrigir um resultado de avaliação.</w:t>
      </w:r>
    </w:p>
    <w:p w14:paraId="57491E28" w14:textId="77777777" w:rsidR="004470EF" w:rsidRPr="002E6533" w:rsidRDefault="00000000">
      <w:pPr>
        <w:pStyle w:val="Corpodetexto"/>
      </w:pPr>
      <w:r w:rsidRPr="002E6533">
        <w:t>O indivíduo atribuído pode usar o Sino para ver todas as tarefas de remediação atribuídas.</w:t>
      </w:r>
    </w:p>
    <w:p w14:paraId="2B16B72E" w14:textId="77777777" w:rsidR="004470EF" w:rsidRPr="002E6533" w:rsidRDefault="00000000">
      <w:pPr>
        <w:pStyle w:val="Corpodetexto"/>
      </w:pPr>
      <w:r w:rsidRPr="002E6533">
        <w:t>À medida que a remediação progride, o gerente de riscos original pode rastrear o status de conclusão de todas as tarefas de remediação. O gerente de riscos pode visualizar um registro único ou executar uma pesquisa em um grupo de resultados.</w:t>
      </w:r>
    </w:p>
    <w:p w14:paraId="217E209A" w14:textId="77777777" w:rsidR="004470EF" w:rsidRPr="002E6533" w:rsidRDefault="00000000">
      <w:pPr>
        <w:pStyle w:val="Ttulo2"/>
      </w:pPr>
      <w:bookmarkStart w:id="1197" w:name="criar-e-atribuir-uma-tarefa"/>
      <w:bookmarkEnd w:id="1196"/>
      <w:r w:rsidRPr="002E6533">
        <w:t>Criar e atribuir uma tarefa</w:t>
      </w:r>
    </w:p>
    <w:p w14:paraId="7EB572F5" w14:textId="77777777" w:rsidR="004470EF" w:rsidRPr="002E6533" w:rsidRDefault="00000000">
      <w:pPr>
        <w:pStyle w:val="Compact"/>
      </w:pPr>
      <w:r w:rsidRPr="002E6533">
        <w:t>Abra um registro em um aplicativo que tenha gerenciamento de tarefas.</w:t>
      </w:r>
    </w:p>
    <w:p w14:paraId="120817FE" w14:textId="77777777" w:rsidR="004470EF" w:rsidRPr="002E6533" w:rsidRDefault="00000000">
      <w:pPr>
        <w:pStyle w:val="Compact"/>
      </w:pPr>
      <w:r w:rsidRPr="002E6533">
        <w:t>No registro do aplicativo, clique em Adicionar novo no campo Atividades/tarefas abertas para abrir um novo registro Gerenciamento de tarefas.</w:t>
      </w:r>
    </w:p>
    <w:p w14:paraId="5B8D2FD5" w14:textId="77777777" w:rsidR="004470EF" w:rsidRPr="002E6533" w:rsidRDefault="00000000">
      <w:pPr>
        <w:pStyle w:val="Compact"/>
      </w:pPr>
      <w:r w:rsidRPr="002E6533">
        <w:t>Preencha as informações aplicáveis relacionadas à tarefa.</w:t>
      </w:r>
    </w:p>
    <w:p w14:paraId="5270DFEF" w14:textId="77777777" w:rsidR="004470EF" w:rsidRPr="002E6533" w:rsidRDefault="00000000">
      <w:r w:rsidRPr="002E6533">
        <w:t>Clique em Salvar ou Aplicar.</w:t>
      </w:r>
    </w:p>
    <w:p w14:paraId="4F4BC0B2" w14:textId="77777777" w:rsidR="004470EF" w:rsidRPr="002E6533" w:rsidRDefault="00000000">
      <w:pPr>
        <w:pStyle w:val="Compact"/>
        <w:numPr>
          <w:ilvl w:val="1"/>
          <w:numId w:val="0"/>
        </w:numPr>
      </w:pPr>
      <w:r w:rsidRPr="002E6533">
        <w:t>Clique em Salvar para salvar e sair.</w:t>
      </w:r>
    </w:p>
    <w:p w14:paraId="282C4395" w14:textId="77777777" w:rsidR="004470EF" w:rsidRPr="002E6533" w:rsidRDefault="00000000">
      <w:pPr>
        <w:pStyle w:val="Compact"/>
        <w:numPr>
          <w:ilvl w:val="1"/>
          <w:numId w:val="0"/>
        </w:numPr>
      </w:pPr>
      <w:r w:rsidRPr="002E6533">
        <w:t>Clique em Aplicar para aplicar as alterações e continuar trabalhando.</w:t>
      </w:r>
    </w:p>
    <w:p w14:paraId="45297994" w14:textId="77777777" w:rsidR="004470EF" w:rsidRPr="002E6533" w:rsidRDefault="00000000">
      <w:pPr>
        <w:pStyle w:val="Ttulo2"/>
      </w:pPr>
      <w:bookmarkStart w:id="1198" w:name="concluir-uma-tarefa"/>
      <w:bookmarkEnd w:id="1197"/>
      <w:r w:rsidRPr="002E6533">
        <w:t>Concluir uma tarefa</w:t>
      </w:r>
    </w:p>
    <w:p w14:paraId="632A036C" w14:textId="77777777" w:rsidR="004470EF" w:rsidRPr="002E6533" w:rsidRDefault="00000000">
      <w:pPr>
        <w:pStyle w:val="Compact"/>
      </w:pPr>
      <w:r w:rsidRPr="002E6533">
        <w:t>Siga 1 destes procedimentos para abrir um registro da tarefa:</w:t>
      </w:r>
    </w:p>
    <w:p w14:paraId="5DD22C36" w14:textId="77777777" w:rsidR="004470EF" w:rsidRPr="002E6533" w:rsidRDefault="00000000">
      <w:pPr>
        <w:pStyle w:val="Compact"/>
        <w:numPr>
          <w:ilvl w:val="1"/>
          <w:numId w:val="0"/>
        </w:numPr>
      </w:pPr>
      <w:r w:rsidRPr="002E6533">
        <w:t>Se o Gerenciamento de tarefas estiver habilitado para um aplicativo, selecione o registro que contém a tarefa e a tarefa que deseja.</w:t>
      </w:r>
    </w:p>
    <w:p w14:paraId="62F6F59F" w14:textId="77777777" w:rsidR="004470EF" w:rsidRPr="002E6533" w:rsidRDefault="00000000">
      <w:pPr>
        <w:pStyle w:val="Compact"/>
        <w:numPr>
          <w:ilvl w:val="1"/>
          <w:numId w:val="0"/>
        </w:numPr>
      </w:pPr>
      <w:r w:rsidRPr="002E6533">
        <w:t xml:space="preserve">Na iView Minhas tarefas, selecione Tarefas atuais na </w:t>
      </w:r>
      <w:proofErr w:type="gramStart"/>
      <w:r w:rsidRPr="002E6533">
        <w:t>lista Exibir</w:t>
      </w:r>
      <w:proofErr w:type="gramEnd"/>
      <w:r w:rsidRPr="002E6533">
        <w:t xml:space="preserve"> e selecione a tarefa que deseja.</w:t>
      </w:r>
    </w:p>
    <w:p w14:paraId="3739C515" w14:textId="77777777" w:rsidR="004470EF" w:rsidRPr="002E6533" w:rsidRDefault="00000000">
      <w:pPr>
        <w:pStyle w:val="Compact"/>
      </w:pPr>
      <w:r w:rsidRPr="002E6533">
        <w:t>Clique em Editar para editar o registro.</w:t>
      </w:r>
    </w:p>
    <w:p w14:paraId="3E4A74D2" w14:textId="77777777" w:rsidR="004470EF" w:rsidRPr="002E6533" w:rsidRDefault="00000000">
      <w:pPr>
        <w:pStyle w:val="Compact"/>
      </w:pPr>
      <w:r w:rsidRPr="002E6533">
        <w:t>Na lista Status, selecione Concluído ou Programada para fechar a tarefa.</w:t>
      </w:r>
    </w:p>
    <w:p w14:paraId="49706CFD" w14:textId="77777777" w:rsidR="004470EF" w:rsidRPr="002E6533" w:rsidRDefault="00000000">
      <w:pPr>
        <w:pStyle w:val="Compact"/>
      </w:pPr>
      <w:r w:rsidRPr="002E6533">
        <w:t>Execute um destes procedimentos:</w:t>
      </w:r>
    </w:p>
    <w:p w14:paraId="7911F16F" w14:textId="77777777" w:rsidR="004470EF" w:rsidRPr="002E6533" w:rsidRDefault="00000000">
      <w:pPr>
        <w:pStyle w:val="Compact"/>
        <w:numPr>
          <w:ilvl w:val="1"/>
          <w:numId w:val="0"/>
        </w:numPr>
      </w:pPr>
      <w:r w:rsidRPr="002E6533">
        <w:t>Para inserir uma data de conclusão, digite a data em que a tarefa foi concluída ou selecione a data clicando em Calendário no campo Data de conclusão.</w:t>
      </w:r>
    </w:p>
    <w:p w14:paraId="40683320" w14:textId="77777777" w:rsidR="004470EF" w:rsidRPr="002E6533" w:rsidRDefault="00000000">
      <w:pPr>
        <w:pStyle w:val="Compact"/>
        <w:numPr>
          <w:ilvl w:val="1"/>
          <w:numId w:val="0"/>
        </w:numPr>
      </w:pPr>
      <w:r w:rsidRPr="002E6533">
        <w:t>Para programar a tarefa a outro usuário, clique em Reticências no campo Representantes para selecionar esse usuário.</w:t>
      </w:r>
    </w:p>
    <w:p w14:paraId="787E1994" w14:textId="77777777" w:rsidR="004470EF" w:rsidRPr="002E6533" w:rsidRDefault="00000000">
      <w:pPr>
        <w:pStyle w:val="Compact"/>
      </w:pPr>
      <w:r w:rsidRPr="002E6533">
        <w:t>No campo Resolução, informe uma descrição detalhada da resolução da tarefa.</w:t>
      </w:r>
    </w:p>
    <w:p w14:paraId="18A8437F" w14:textId="77777777" w:rsidR="004470EF" w:rsidRPr="002E6533" w:rsidRDefault="00000000">
      <w:r w:rsidRPr="002E6533">
        <w:t>Clique em Salvar ou Aplicar.</w:t>
      </w:r>
    </w:p>
    <w:p w14:paraId="0A321504" w14:textId="77777777" w:rsidR="004470EF" w:rsidRPr="002E6533" w:rsidRDefault="00000000">
      <w:pPr>
        <w:pStyle w:val="Compact"/>
        <w:numPr>
          <w:ilvl w:val="1"/>
          <w:numId w:val="0"/>
        </w:numPr>
      </w:pPr>
      <w:r w:rsidRPr="002E6533">
        <w:lastRenderedPageBreak/>
        <w:t>Clique em Salvar para salvar e sair.</w:t>
      </w:r>
    </w:p>
    <w:p w14:paraId="3E5CDE92" w14:textId="77777777" w:rsidR="004470EF" w:rsidRPr="002E6533" w:rsidRDefault="00000000">
      <w:pPr>
        <w:pStyle w:val="Compact"/>
        <w:numPr>
          <w:ilvl w:val="1"/>
          <w:numId w:val="0"/>
        </w:numPr>
      </w:pPr>
      <w:r w:rsidRPr="002E6533">
        <w:t>Clique em Aplicar para aplicar as alterações e continuar trabalhando.</w:t>
      </w:r>
    </w:p>
    <w:p w14:paraId="0BD34FA6" w14:textId="77777777" w:rsidR="004470EF" w:rsidRPr="002E6533" w:rsidRDefault="00000000">
      <w:pPr>
        <w:pStyle w:val="Ttulo2"/>
      </w:pPr>
      <w:bookmarkStart w:id="1199" w:name="alterar-status-de-uma-tarefa"/>
      <w:bookmarkEnd w:id="1198"/>
      <w:r w:rsidRPr="002E6533">
        <w:t>Alterar status de uma tarefa</w:t>
      </w:r>
    </w:p>
    <w:p w14:paraId="44A34728" w14:textId="77777777" w:rsidR="004470EF" w:rsidRPr="002E6533" w:rsidRDefault="00000000">
      <w:pPr>
        <w:pStyle w:val="FirstParagraph"/>
      </w:pPr>
      <w:r w:rsidRPr="002E6533">
        <w:t>Você pode rastrear ou alterar o status de conclusão de tarefas armazenadas em 1 aplicativo em relação a registros de outro aplicativo. Por exemplo, você poderia monitorar se os controles de segurança localizados em 1 aplicativo foram implementados para ativos localizados em outro aplicativo.</w:t>
      </w:r>
    </w:p>
    <w:p w14:paraId="46ED97AE" w14:textId="77777777" w:rsidR="004470EF" w:rsidRPr="002E6533" w:rsidRDefault="00000000">
      <w:r w:rsidRPr="002E6533">
        <w:t>Vá até o registro cujo status de uma tarefa deseja monitorar.</w:t>
      </w:r>
    </w:p>
    <w:p w14:paraId="23E0D95C" w14:textId="77777777" w:rsidR="004470EF" w:rsidRPr="002E6533" w:rsidRDefault="00000000">
      <w:pPr>
        <w:pStyle w:val="Compact"/>
        <w:numPr>
          <w:ilvl w:val="1"/>
          <w:numId w:val="0"/>
        </w:numPr>
      </w:pPr>
      <w:r w:rsidRPr="002E6533">
        <w:t>Clique no menu Área de trabalho que deseja visualizar.</w:t>
      </w:r>
    </w:p>
    <w:p w14:paraId="03FF6E86" w14:textId="77777777" w:rsidR="004470EF" w:rsidRPr="002E6533" w:rsidRDefault="00000000">
      <w:pPr>
        <w:pStyle w:val="Compact"/>
        <w:numPr>
          <w:ilvl w:val="1"/>
          <w:numId w:val="0"/>
        </w:numPr>
      </w:pPr>
      <w:r w:rsidRPr="002E6533">
        <w:t xml:space="preserve">Selecione a </w:t>
      </w:r>
      <w:r w:rsidRPr="002E6533">
        <w:rPr>
          <w:i/>
          <w:iCs/>
        </w:rPr>
        <w:t>solução</w:t>
      </w:r>
      <w:r w:rsidRPr="002E6533">
        <w:t xml:space="preserve"> que deseja visualizar.</w:t>
      </w:r>
    </w:p>
    <w:p w14:paraId="793FC4D2" w14:textId="77777777" w:rsidR="004470EF" w:rsidRPr="002E6533" w:rsidRDefault="00000000">
      <w:pPr>
        <w:pStyle w:val="Compact"/>
        <w:numPr>
          <w:ilvl w:val="1"/>
          <w:numId w:val="0"/>
        </w:numPr>
      </w:pPr>
      <w:r w:rsidRPr="002E6533">
        <w:t>Clique no aplicativo ao qual pertence o registro.</w:t>
      </w:r>
    </w:p>
    <w:p w14:paraId="1E6EAAB2" w14:textId="77777777" w:rsidR="004470EF" w:rsidRPr="002E6533" w:rsidRDefault="00000000">
      <w:pPr>
        <w:pStyle w:val="Compact"/>
      </w:pPr>
      <w:r w:rsidRPr="002E6533">
        <w:t>Clique no campo CAST (Cross-Application Status Tracking, rastreamento de status entre aplicativos) e clique em Visualizar/editar nome do aplicativo relacionado.</w:t>
      </w:r>
    </w:p>
    <w:p w14:paraId="169732A0" w14:textId="77777777" w:rsidR="004470EF" w:rsidRPr="002E6533" w:rsidRDefault="00000000">
      <w:pPr>
        <w:pStyle w:val="Compact"/>
      </w:pPr>
      <w:r w:rsidRPr="002E6533">
        <w:t>Clique na tarefa vinculada cujo status você deseja alterar.</w:t>
      </w:r>
    </w:p>
    <w:p w14:paraId="417DF44C" w14:textId="77777777" w:rsidR="004470EF" w:rsidRPr="002E6533" w:rsidRDefault="00000000">
      <w:pPr>
        <w:pStyle w:val="Compact"/>
      </w:pPr>
      <w:r w:rsidRPr="002E6533">
        <w:t>Localize o campo CAST do registro e clique no status vinculado.</w:t>
      </w:r>
    </w:p>
    <w:p w14:paraId="1811EF17" w14:textId="77777777" w:rsidR="004470EF" w:rsidRPr="002E6533" w:rsidRDefault="00000000">
      <w:pPr>
        <w:pStyle w:val="Compact"/>
      </w:pPr>
      <w:r w:rsidRPr="002E6533">
        <w:t>Na lista Status, selecione o status adequado para a tarefa.</w:t>
      </w:r>
    </w:p>
    <w:p w14:paraId="030DF2EA" w14:textId="77777777" w:rsidR="004470EF" w:rsidRPr="002E6533" w:rsidRDefault="00000000">
      <w:pPr>
        <w:pStyle w:val="Compact"/>
      </w:pPr>
      <w:r w:rsidRPr="002E6533">
        <w:t>(Opcional) Insira anotações sobre a alteração de status no campo Anotações.</w:t>
      </w:r>
    </w:p>
    <w:p w14:paraId="492CBF44" w14:textId="77777777" w:rsidR="004470EF" w:rsidRPr="002E6533" w:rsidRDefault="00000000">
      <w:pPr>
        <w:pStyle w:val="Compact"/>
      </w:pPr>
      <w:r w:rsidRPr="002E6533">
        <w:t>Clique em Salvar.</w:t>
      </w:r>
    </w:p>
    <w:p w14:paraId="54B27FC0" w14:textId="77777777" w:rsidR="004470EF" w:rsidRPr="002E6533" w:rsidRDefault="00000000">
      <w:pPr>
        <w:pStyle w:val="Ttulo2"/>
      </w:pPr>
      <w:bookmarkStart w:id="1200" w:name="X868154009232a0f04586d71fd24e366b62c24c4"/>
      <w:bookmarkEnd w:id="1199"/>
      <w:r w:rsidRPr="002E6533">
        <w:t>Visualizar tarefas associadas a um registro</w:t>
      </w:r>
    </w:p>
    <w:p w14:paraId="5EDBD6BE" w14:textId="77777777" w:rsidR="004470EF" w:rsidRPr="002E6533" w:rsidRDefault="00000000">
      <w:pPr>
        <w:pStyle w:val="Compact"/>
      </w:pPr>
      <w:r w:rsidRPr="002E6533">
        <w:t>Abra um registro em um aplicativo que tenha gerenciamento de tarefas.</w:t>
      </w:r>
    </w:p>
    <w:p w14:paraId="32CA29BD" w14:textId="77777777" w:rsidR="004470EF" w:rsidRPr="002E6533" w:rsidRDefault="00000000">
      <w:pPr>
        <w:pStyle w:val="Compact"/>
      </w:pPr>
      <w:r w:rsidRPr="002E6533">
        <w:t>Na seção Atividades/tarefas abertas ou Tarefas encerradas, selecione a tarefa que você deseja visualizar.</w:t>
      </w:r>
    </w:p>
    <w:p w14:paraId="10B01506" w14:textId="77777777" w:rsidR="004470EF" w:rsidRPr="002E6533" w:rsidRDefault="00000000">
      <w:pPr>
        <w:pStyle w:val="Ttulo2"/>
      </w:pPr>
      <w:bookmarkStart w:id="1201" w:name="visualizar-suas-tarefas"/>
      <w:bookmarkEnd w:id="1200"/>
      <w:r w:rsidRPr="002E6533">
        <w:t>Visualizar suas tarefas</w:t>
      </w:r>
    </w:p>
    <w:p w14:paraId="4E234718" w14:textId="77777777" w:rsidR="004470EF" w:rsidRPr="002E6533" w:rsidRDefault="00000000">
      <w:pPr>
        <w:pStyle w:val="Compact"/>
      </w:pPr>
      <w:r w:rsidRPr="002E6533">
        <w:t>Navegue até uma área de trabalho que exiba a iView Minhas tarefas.</w:t>
      </w:r>
    </w:p>
    <w:p w14:paraId="3A6B3B3C" w14:textId="77777777" w:rsidR="004470EF" w:rsidRPr="002E6533" w:rsidRDefault="00000000">
      <w:pPr>
        <w:pStyle w:val="Compact"/>
      </w:pPr>
      <w:r w:rsidRPr="002E6533">
        <w:t xml:space="preserve">Na iView Minhas tarefas, selecione 1 dos relatórios disponíveis na </w:t>
      </w:r>
      <w:proofErr w:type="gramStart"/>
      <w:r w:rsidRPr="002E6533">
        <w:t>lista Exibir</w:t>
      </w:r>
      <w:proofErr w:type="gramEnd"/>
      <w:r w:rsidRPr="002E6533">
        <w:t>.</w:t>
      </w:r>
    </w:p>
    <w:p w14:paraId="3ECC4CA1" w14:textId="77777777" w:rsidR="004470EF" w:rsidRPr="002E6533" w:rsidRDefault="00000000">
      <w:pPr>
        <w:pStyle w:val="Compact"/>
      </w:pPr>
      <w:r w:rsidRPr="002E6533">
        <w:t>No relatório, selecione a tarefa que você deseja visualizar.</w:t>
      </w:r>
    </w:p>
    <w:p w14:paraId="3EA4A28B" w14:textId="77777777" w:rsidR="004470EF" w:rsidRPr="002E6533" w:rsidRDefault="00000000">
      <w:pPr>
        <w:pStyle w:val="Ttulo1"/>
      </w:pPr>
      <w:bookmarkStart w:id="1202" w:name="gerenciamento-de-agendamento"/>
      <w:bookmarkEnd w:id="1194"/>
      <w:bookmarkEnd w:id="1201"/>
      <w:r w:rsidRPr="002E6533">
        <w:t>Gerenciamento de agendamento</w:t>
      </w:r>
    </w:p>
    <w:p w14:paraId="4CFC711B" w14:textId="77777777" w:rsidR="004470EF" w:rsidRPr="002E6533" w:rsidRDefault="00000000">
      <w:pPr>
        <w:pStyle w:val="FirstParagraph"/>
      </w:pPr>
      <w:r w:rsidRPr="002E6533">
        <w:t>O Gerenciamento de agendamento contém o aplicativo Compromisso, que permite aos usuários agendar compromissos para um caso de uso. Por exemplo, o caso de uso do Archer Audit Planning &amp; Quality usa essa funcionalidade para agendar recursos para projetos. Esses recursos são rastreados por meio de um agendamento de compromisso.</w:t>
      </w:r>
    </w:p>
    <w:p w14:paraId="0B8C0502" w14:textId="77777777" w:rsidR="004470EF" w:rsidRPr="002E6533" w:rsidRDefault="00000000">
      <w:pPr>
        <w:pStyle w:val="Corpodetexto"/>
      </w:pPr>
      <w:r w:rsidRPr="002E6533">
        <w:t>Nesta página</w:t>
      </w:r>
    </w:p>
    <w:p w14:paraId="15A8DC4B" w14:textId="77777777" w:rsidR="004470EF" w:rsidRPr="002E6533" w:rsidRDefault="004470EF">
      <w:pPr>
        <w:pStyle w:val="Compact"/>
      </w:pPr>
      <w:hyperlink w:anchor="AplicativoCompromisso">
        <w:r w:rsidRPr="002E6533">
          <w:rPr>
            <w:rStyle w:val="Hyperlink"/>
          </w:rPr>
          <w:t>Aplicativo Compromisso</w:t>
        </w:r>
      </w:hyperlink>
    </w:p>
    <w:p w14:paraId="0A17F66D" w14:textId="77777777" w:rsidR="004470EF" w:rsidRPr="002E6533" w:rsidRDefault="004470EF">
      <w:pPr>
        <w:pStyle w:val="Compact"/>
      </w:pPr>
      <w:hyperlink w:anchor="Tarefasdocompromisso">
        <w:r w:rsidRPr="002E6533">
          <w:rPr>
            <w:rStyle w:val="Hyperlink"/>
          </w:rPr>
          <w:t>Tarefas do compromisso</w:t>
        </w:r>
      </w:hyperlink>
    </w:p>
    <w:p w14:paraId="54556A85" w14:textId="77777777" w:rsidR="004470EF" w:rsidRPr="002E6533" w:rsidRDefault="00000000">
      <w:pPr>
        <w:pStyle w:val="Ttulo2"/>
      </w:pPr>
      <w:bookmarkStart w:id="1203" w:name="aplicativo-compromisso"/>
      <w:r w:rsidRPr="002E6533">
        <w:t>Aplicativo Compromisso</w:t>
      </w:r>
    </w:p>
    <w:p w14:paraId="6BE44F9F" w14:textId="77777777" w:rsidR="004470EF" w:rsidRPr="002E6533" w:rsidRDefault="00000000">
      <w:pPr>
        <w:pStyle w:val="FirstParagraph"/>
      </w:pPr>
      <w:r w:rsidRPr="002E6533">
        <w:t>O aplicativo Compromisso armazena todos os dados relacionados aos compromissos individuais. Use este aplicativo para agendar compromissos aos quais deseja atribuir recursos. Por exemplo, você pode usar esse aplicativo no caso de uso do Audit Planning &amp; Quality para agendar e atribuir recursos a projetos.</w:t>
      </w:r>
    </w:p>
    <w:p w14:paraId="30CF88C3" w14:textId="77777777" w:rsidR="004470EF" w:rsidRPr="002E6533" w:rsidRDefault="00000000">
      <w:pPr>
        <w:pStyle w:val="Corpodetexto"/>
      </w:pPr>
      <w:r w:rsidRPr="002E6533">
        <w:t xml:space="preserve">Para usar o aplicativo Compromisso, você deve criar um campo </w:t>
      </w:r>
      <w:hyperlink r:id="rId2053">
        <w:r w:rsidR="004470EF" w:rsidRPr="002E6533">
          <w:rPr>
            <w:rStyle w:val="Hyperlink"/>
          </w:rPr>
          <w:t>Agendador</w:t>
        </w:r>
      </w:hyperlink>
      <w:r w:rsidRPr="002E6533">
        <w:t xml:space="preserve"> no aplicativo do qual planeja gerenciar compromissos.</w:t>
      </w:r>
    </w:p>
    <w:p w14:paraId="24BE8060" w14:textId="77777777" w:rsidR="004470EF" w:rsidRPr="002E6533" w:rsidRDefault="00000000">
      <w:pPr>
        <w:pStyle w:val="Corpodetexto"/>
      </w:pPr>
      <w:r w:rsidRPr="002E6533">
        <w:t>Compromissos são rastreados por data apenas. Quando um compromisso for adicionado às mesmas datas de início e término, ele não será exibido no agendamento.</w:t>
      </w:r>
    </w:p>
    <w:p w14:paraId="3B4FAD0E" w14:textId="77777777" w:rsidR="004470EF" w:rsidRPr="002E6533" w:rsidRDefault="00000000">
      <w:pPr>
        <w:pStyle w:val="Ttulo2"/>
      </w:pPr>
      <w:bookmarkStart w:id="1204" w:name="tarefas-do-compromisso"/>
      <w:bookmarkEnd w:id="1203"/>
      <w:r w:rsidRPr="002E6533">
        <w:t>Tarefas do compromisso</w:t>
      </w:r>
    </w:p>
    <w:p w14:paraId="7AAEC52E" w14:textId="77777777" w:rsidR="004470EF" w:rsidRPr="002E6533" w:rsidRDefault="004470EF">
      <w:pPr>
        <w:pStyle w:val="Compact"/>
      </w:pPr>
      <w:hyperlink r:id="rId2054">
        <w:r w:rsidRPr="002E6533">
          <w:rPr>
            <w:rStyle w:val="Hyperlink"/>
          </w:rPr>
          <w:t>Adicionando compromissos</w:t>
        </w:r>
      </w:hyperlink>
    </w:p>
    <w:p w14:paraId="1DCF6069" w14:textId="77777777" w:rsidR="004470EF" w:rsidRPr="002E6533" w:rsidRDefault="004470EF">
      <w:pPr>
        <w:pStyle w:val="Compact"/>
      </w:pPr>
      <w:hyperlink r:id="rId2055">
        <w:r w:rsidRPr="002E6533">
          <w:rPr>
            <w:rStyle w:val="Hyperlink"/>
          </w:rPr>
          <w:t>Excluindo compromissos</w:t>
        </w:r>
      </w:hyperlink>
    </w:p>
    <w:p w14:paraId="37B268CC" w14:textId="77777777" w:rsidR="004470EF" w:rsidRPr="002E6533" w:rsidRDefault="004470EF">
      <w:pPr>
        <w:pStyle w:val="Compact"/>
      </w:pPr>
      <w:hyperlink r:id="rId2056">
        <w:r w:rsidRPr="002E6533">
          <w:rPr>
            <w:rStyle w:val="Hyperlink"/>
          </w:rPr>
          <w:t>Exportando compromissos</w:t>
        </w:r>
      </w:hyperlink>
    </w:p>
    <w:p w14:paraId="526B2CFB" w14:textId="77777777" w:rsidR="004470EF" w:rsidRPr="002E6533" w:rsidRDefault="004470EF">
      <w:pPr>
        <w:pStyle w:val="Compact"/>
      </w:pPr>
      <w:hyperlink r:id="rId2057">
        <w:r w:rsidRPr="002E6533">
          <w:rPr>
            <w:rStyle w:val="Hyperlink"/>
          </w:rPr>
          <w:t>Pesquisando compromissos</w:t>
        </w:r>
      </w:hyperlink>
    </w:p>
    <w:p w14:paraId="74A96EF9" w14:textId="77777777" w:rsidR="004470EF" w:rsidRPr="002E6533" w:rsidRDefault="004470EF">
      <w:pPr>
        <w:pStyle w:val="Compact"/>
      </w:pPr>
      <w:hyperlink r:id="rId2058">
        <w:r w:rsidRPr="002E6533">
          <w:rPr>
            <w:rStyle w:val="Hyperlink"/>
          </w:rPr>
          <w:t>Visualizando relatórios de compromissos</w:t>
        </w:r>
      </w:hyperlink>
    </w:p>
    <w:p w14:paraId="231345D6" w14:textId="77777777" w:rsidR="004470EF" w:rsidRPr="002E6533" w:rsidRDefault="00000000">
      <w:pPr>
        <w:pStyle w:val="Ttulo1"/>
      </w:pPr>
      <w:bookmarkStart w:id="1205" w:name="adicionando-compromissos"/>
      <w:bookmarkEnd w:id="1202"/>
      <w:bookmarkEnd w:id="1204"/>
      <w:r w:rsidRPr="002E6533">
        <w:t>Adicionando compromissos</w:t>
      </w:r>
    </w:p>
    <w:p w14:paraId="356AF47D" w14:textId="77777777" w:rsidR="004470EF" w:rsidRPr="002E6533" w:rsidRDefault="00000000">
      <w:pPr>
        <w:pStyle w:val="FirstParagraph"/>
      </w:pPr>
      <w:r w:rsidRPr="002E6533">
        <w:t>É possível adicionar um compromisso na exibição de agendamentos ou recursos. Na exibição de agendamentos, você pode arrastar e soltar compromissos de 1 recurso para outro ou mover as datas de início e término movendo os pontos inicial e final do compromisso.</w:t>
      </w:r>
    </w:p>
    <w:p w14:paraId="63323FC4" w14:textId="77777777" w:rsidR="004470EF" w:rsidRPr="002E6533" w:rsidRDefault="00000000">
      <w:pPr>
        <w:pStyle w:val="Corpodetexto"/>
      </w:pPr>
      <w:r w:rsidRPr="002E6533">
        <w:t>Nesta página</w:t>
      </w:r>
    </w:p>
    <w:p w14:paraId="19C532AC" w14:textId="77777777" w:rsidR="004470EF" w:rsidRPr="002E6533" w:rsidRDefault="004470EF">
      <w:pPr>
        <w:pStyle w:val="Compact"/>
      </w:pPr>
      <w:hyperlink w:anchor="Processoadicionandocompromissos">
        <w:r w:rsidRPr="002E6533">
          <w:rPr>
            <w:rStyle w:val="Hyperlink"/>
          </w:rPr>
          <w:t>Processo adicionando compromissos</w:t>
        </w:r>
      </w:hyperlink>
    </w:p>
    <w:p w14:paraId="3D35BC9D" w14:textId="77777777" w:rsidR="004470EF" w:rsidRPr="002E6533" w:rsidRDefault="004470EF">
      <w:pPr>
        <w:pStyle w:val="Compact"/>
      </w:pPr>
      <w:hyperlink w:anchor="Adicionarumcompromisso">
        <w:r w:rsidRPr="002E6533">
          <w:rPr>
            <w:rStyle w:val="Hyperlink"/>
          </w:rPr>
          <w:t>Adicionar um compromisso</w:t>
        </w:r>
      </w:hyperlink>
    </w:p>
    <w:p w14:paraId="51919B7D" w14:textId="77777777" w:rsidR="004470EF" w:rsidRPr="002E6533" w:rsidRDefault="004470EF">
      <w:pPr>
        <w:pStyle w:val="Compact"/>
      </w:pPr>
      <w:hyperlink w:anchor="Xea6b5174e1127e516bb72abfe426dd57689ad22">
        <w:r w:rsidRPr="002E6533">
          <w:rPr>
            <w:rStyle w:val="Hyperlink"/>
          </w:rPr>
          <w:t>Adicionar um compromisso pela cópia de outro compromisso</w:t>
        </w:r>
      </w:hyperlink>
    </w:p>
    <w:p w14:paraId="5A06FD0D" w14:textId="77777777" w:rsidR="004470EF" w:rsidRPr="002E6533" w:rsidRDefault="004470EF">
      <w:pPr>
        <w:pStyle w:val="Compact"/>
      </w:pPr>
      <w:hyperlink w:anchor="Editarumcompromisso">
        <w:r w:rsidRPr="002E6533">
          <w:rPr>
            <w:rStyle w:val="Hyperlink"/>
          </w:rPr>
          <w:t>Editar um compromisso</w:t>
        </w:r>
      </w:hyperlink>
    </w:p>
    <w:p w14:paraId="5926B21D" w14:textId="77777777" w:rsidR="004470EF" w:rsidRPr="002E6533" w:rsidRDefault="00000000">
      <w:pPr>
        <w:pStyle w:val="Ttulo2"/>
      </w:pPr>
      <w:bookmarkStart w:id="1206" w:name="processo-adicionando-compromissos"/>
      <w:r w:rsidRPr="002E6533">
        <w:t>Processo adicionando compromissos</w:t>
      </w:r>
    </w:p>
    <w:p w14:paraId="3C8BECEF" w14:textId="77777777" w:rsidR="004470EF" w:rsidRPr="002E6533" w:rsidRDefault="00000000">
      <w:pPr>
        <w:pStyle w:val="FirstParagraph"/>
      </w:pPr>
      <w:r w:rsidRPr="002E6533">
        <w:t>O processo de adição de compromissos é o mesmo do trabalho com todos os aplicativos na Archer.</w:t>
      </w:r>
    </w:p>
    <w:p w14:paraId="5F0D63F7" w14:textId="77777777" w:rsidR="004470EF" w:rsidRPr="002E6533" w:rsidRDefault="00000000">
      <w:pPr>
        <w:pStyle w:val="Compact"/>
      </w:pPr>
      <w:r w:rsidRPr="002E6533">
        <w:t>Se nenhum ícone de uma tarefa estiver disponível para seleção, você não tem direitos de acesso de execução da tarefa associada.</w:t>
      </w:r>
    </w:p>
    <w:p w14:paraId="1FC0DE16" w14:textId="77777777" w:rsidR="004470EF" w:rsidRPr="002E6533" w:rsidRDefault="00000000">
      <w:pPr>
        <w:pStyle w:val="Compact"/>
      </w:pPr>
      <w:r w:rsidRPr="002E6533">
        <w:lastRenderedPageBreak/>
        <w:t>Se o aplicativo contiver um campo Permissões de registro, você poderá não ter direitos de acesso a todos os registros do aplicativo.</w:t>
      </w:r>
    </w:p>
    <w:p w14:paraId="4514C649" w14:textId="77777777" w:rsidR="004470EF" w:rsidRPr="002E6533" w:rsidRDefault="00000000">
      <w:pPr>
        <w:pStyle w:val="Compact"/>
      </w:pPr>
      <w:r w:rsidRPr="002E6533">
        <w:t>Além disso, se o aplicativo contiver campos privados aos quais você não tem acesso, você não poderá visualizar nem editar esses campos.</w:t>
      </w:r>
    </w:p>
    <w:p w14:paraId="4907C59F" w14:textId="77777777" w:rsidR="004470EF" w:rsidRPr="002E6533" w:rsidRDefault="00000000">
      <w:pPr>
        <w:pStyle w:val="FirstParagraph"/>
      </w:pPr>
      <w:r w:rsidRPr="002E6533">
        <w:t>Compromissos são rastreados por data apenas. Quando um compromisso for adicionado às mesmas datas de início e término, ele não será exibido no agendamento.</w:t>
      </w:r>
    </w:p>
    <w:p w14:paraId="4A353C34" w14:textId="77777777" w:rsidR="004470EF" w:rsidRPr="002E6533" w:rsidRDefault="00000000">
      <w:pPr>
        <w:pStyle w:val="Ttulo2"/>
      </w:pPr>
      <w:bookmarkStart w:id="1207" w:name="adicionar-um-compromisso"/>
      <w:bookmarkEnd w:id="1206"/>
      <w:r w:rsidRPr="002E6533">
        <w:t>Adicionar um compromisso</w:t>
      </w:r>
    </w:p>
    <w:p w14:paraId="77536FC1" w14:textId="77777777" w:rsidR="004470EF" w:rsidRPr="002E6533" w:rsidRDefault="00000000">
      <w:r w:rsidRPr="002E6533">
        <w:t>Vá para a página de registros do compromisso.</w:t>
      </w:r>
    </w:p>
    <w:p w14:paraId="56F32949"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4983BE32" w14:textId="77777777" w:rsidR="004470EF" w:rsidRPr="002E6533" w:rsidRDefault="00000000">
      <w:pPr>
        <w:pStyle w:val="Compact"/>
        <w:numPr>
          <w:ilvl w:val="1"/>
          <w:numId w:val="0"/>
        </w:numPr>
      </w:pPr>
      <w:r w:rsidRPr="002E6533">
        <w:t>Selecione Gerenciamento de programação.</w:t>
      </w:r>
    </w:p>
    <w:p w14:paraId="5E24547C" w14:textId="77777777" w:rsidR="004470EF" w:rsidRPr="002E6533" w:rsidRDefault="00000000">
      <w:pPr>
        <w:pStyle w:val="Compact"/>
        <w:numPr>
          <w:ilvl w:val="1"/>
          <w:numId w:val="0"/>
        </w:numPr>
      </w:pPr>
      <w:r w:rsidRPr="002E6533">
        <w:t>Na lista Aplicativos, clique em Compromisso.</w:t>
      </w:r>
    </w:p>
    <w:p w14:paraId="32CA0E76" w14:textId="77777777" w:rsidR="004470EF" w:rsidRPr="002E6533" w:rsidRDefault="00000000">
      <w:pPr>
        <w:pStyle w:val="Compact"/>
      </w:pPr>
      <w:r w:rsidRPr="002E6533">
        <w:t>Clique em Adicionar para adicionar um novo registro de compromisso.</w:t>
      </w:r>
    </w:p>
    <w:p w14:paraId="0C99908C" w14:textId="77777777" w:rsidR="004470EF" w:rsidRPr="002E6533" w:rsidRDefault="00000000">
      <w:r w:rsidRPr="002E6533">
        <w:t>Na seção Informações de compromisso, digite o nome, a data de início, a data de término, a duração e o tipo de compromisso.</w:t>
      </w:r>
    </w:p>
    <w:p w14:paraId="7A4B0FDD" w14:textId="77777777" w:rsidR="004470EF" w:rsidRPr="002E6533" w:rsidRDefault="00000000">
      <w:r w:rsidRPr="002E6533">
        <w:rPr>
          <w:b/>
          <w:bCs/>
        </w:rPr>
        <w:t>Importante:</w:t>
      </w:r>
      <w:r w:rsidRPr="002E6533">
        <w:t xml:space="preserve"> Compromissos são rastreados por data apenas. Quando um compromisso for adicionado às mesmas datas de início e término, ele não será exibido no agendamento.</w:t>
      </w:r>
    </w:p>
    <w:p w14:paraId="2CAC9CA7" w14:textId="77777777" w:rsidR="004470EF" w:rsidRPr="002E6533" w:rsidRDefault="00000000">
      <w:pPr>
        <w:pStyle w:val="FirstParagraph"/>
      </w:pPr>
      <w:r w:rsidRPr="002E6533">
        <w:t>A tabela a seguir descreve as opções.</w:t>
      </w:r>
    </w:p>
    <w:p w14:paraId="750286C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9837A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FAB2B9" w14:textId="77777777" w:rsidR="004470EF" w:rsidRPr="002E6533" w:rsidRDefault="00000000">
            <w:pPr>
              <w:pStyle w:val="Compact"/>
            </w:pPr>
            <w:r w:rsidRPr="002E6533">
              <w:t>Opção</w:t>
            </w:r>
          </w:p>
        </w:tc>
        <w:tc>
          <w:tcPr>
            <w:tcW w:w="3960" w:type="dxa"/>
          </w:tcPr>
          <w:p w14:paraId="38A76968" w14:textId="77777777" w:rsidR="004470EF" w:rsidRPr="002E6533" w:rsidRDefault="00000000">
            <w:pPr>
              <w:pStyle w:val="Compact"/>
            </w:pPr>
            <w:r w:rsidRPr="002E6533">
              <w:t>Descrição</w:t>
            </w:r>
          </w:p>
        </w:tc>
      </w:tr>
      <w:tr w:rsidR="004470EF" w:rsidRPr="002E6533" w14:paraId="492B5425" w14:textId="77777777">
        <w:tc>
          <w:tcPr>
            <w:tcW w:w="3960" w:type="dxa"/>
          </w:tcPr>
          <w:p w14:paraId="14011671" w14:textId="77777777" w:rsidR="004470EF" w:rsidRPr="002E6533" w:rsidRDefault="00000000">
            <w:pPr>
              <w:pStyle w:val="Compact"/>
            </w:pPr>
            <w:r w:rsidRPr="002E6533">
              <w:t>Nome</w:t>
            </w:r>
          </w:p>
        </w:tc>
        <w:tc>
          <w:tcPr>
            <w:tcW w:w="3960" w:type="dxa"/>
          </w:tcPr>
          <w:p w14:paraId="08C6AEC4" w14:textId="77777777" w:rsidR="004470EF" w:rsidRPr="002E6533" w:rsidRDefault="00000000">
            <w:pPr>
              <w:pStyle w:val="Compact"/>
            </w:pPr>
            <w:r w:rsidRPr="002E6533">
              <w:t>Especifica a finalidade do compromisso.</w:t>
            </w:r>
          </w:p>
        </w:tc>
      </w:tr>
      <w:tr w:rsidR="004470EF" w:rsidRPr="002E6533" w14:paraId="1CD38606" w14:textId="77777777">
        <w:tc>
          <w:tcPr>
            <w:tcW w:w="3960" w:type="dxa"/>
          </w:tcPr>
          <w:p w14:paraId="1E47D919" w14:textId="77777777" w:rsidR="004470EF" w:rsidRPr="002E6533" w:rsidRDefault="00000000">
            <w:pPr>
              <w:pStyle w:val="Compact"/>
            </w:pPr>
            <w:r w:rsidRPr="002E6533">
              <w:t>Data de início do compromisso</w:t>
            </w:r>
          </w:p>
        </w:tc>
        <w:tc>
          <w:tcPr>
            <w:tcW w:w="3960" w:type="dxa"/>
          </w:tcPr>
          <w:p w14:paraId="45605CC3" w14:textId="77777777" w:rsidR="004470EF" w:rsidRPr="002E6533" w:rsidRDefault="00000000">
            <w:pPr>
              <w:pStyle w:val="Compact"/>
            </w:pPr>
            <w:r w:rsidRPr="002E6533">
              <w:t>Especifica a data de início do compromisso.</w:t>
            </w:r>
          </w:p>
        </w:tc>
      </w:tr>
      <w:tr w:rsidR="004470EF" w:rsidRPr="002E6533" w14:paraId="75E758F1" w14:textId="77777777">
        <w:tc>
          <w:tcPr>
            <w:tcW w:w="3960" w:type="dxa"/>
          </w:tcPr>
          <w:p w14:paraId="79C95E35" w14:textId="77777777" w:rsidR="004470EF" w:rsidRPr="002E6533" w:rsidRDefault="00000000">
            <w:pPr>
              <w:pStyle w:val="Compact"/>
            </w:pPr>
            <w:r w:rsidRPr="002E6533">
              <w:t>Duração (Horas)</w:t>
            </w:r>
          </w:p>
        </w:tc>
        <w:tc>
          <w:tcPr>
            <w:tcW w:w="3960" w:type="dxa"/>
          </w:tcPr>
          <w:p w14:paraId="3D3002C7" w14:textId="77777777" w:rsidR="004470EF" w:rsidRPr="002E6533" w:rsidRDefault="00000000">
            <w:pPr>
              <w:pStyle w:val="Compact"/>
            </w:pPr>
            <w:r w:rsidRPr="002E6533">
              <w:t>Especifica o número de horas dedicadas ao compromisso. A duração não é refletida pelas datas de início e término do compromisso. Por exemplo, para um projeto de auditoria, o recurso pode ser agendado para 4 horas em um período de 2 dias.</w:t>
            </w:r>
          </w:p>
        </w:tc>
      </w:tr>
      <w:tr w:rsidR="004470EF" w:rsidRPr="002E6533" w14:paraId="6D116651" w14:textId="77777777">
        <w:tc>
          <w:tcPr>
            <w:tcW w:w="3960" w:type="dxa"/>
          </w:tcPr>
          <w:p w14:paraId="474C0EC9" w14:textId="77777777" w:rsidR="004470EF" w:rsidRPr="002E6533" w:rsidRDefault="00000000">
            <w:pPr>
              <w:pStyle w:val="Compact"/>
            </w:pPr>
            <w:r w:rsidRPr="002E6533">
              <w:t>Data de término do compromisso</w:t>
            </w:r>
          </w:p>
        </w:tc>
        <w:tc>
          <w:tcPr>
            <w:tcW w:w="3960" w:type="dxa"/>
          </w:tcPr>
          <w:p w14:paraId="4BE00AF6" w14:textId="77777777" w:rsidR="004470EF" w:rsidRPr="002E6533" w:rsidRDefault="00000000">
            <w:pPr>
              <w:pStyle w:val="Compact"/>
            </w:pPr>
            <w:r w:rsidRPr="002E6533">
              <w:t>Especifica a data em que o compromisso termina.</w:t>
            </w:r>
          </w:p>
        </w:tc>
      </w:tr>
      <w:tr w:rsidR="004470EF" w:rsidRPr="002E6533" w14:paraId="491214FD" w14:textId="77777777">
        <w:tc>
          <w:tcPr>
            <w:tcW w:w="3960" w:type="dxa"/>
          </w:tcPr>
          <w:p w14:paraId="4F8F214B" w14:textId="77777777" w:rsidR="004470EF" w:rsidRPr="002E6533" w:rsidRDefault="00000000">
            <w:pPr>
              <w:pStyle w:val="Compact"/>
            </w:pPr>
            <w:r w:rsidRPr="002E6533">
              <w:t>Tipo</w:t>
            </w:r>
          </w:p>
        </w:tc>
        <w:tc>
          <w:tcPr>
            <w:tcW w:w="3960" w:type="dxa"/>
          </w:tcPr>
          <w:p w14:paraId="40FD1B6E" w14:textId="77777777" w:rsidR="004470EF" w:rsidRPr="002E6533" w:rsidRDefault="00000000">
            <w:pPr>
              <w:pStyle w:val="Compact"/>
            </w:pPr>
            <w:r w:rsidRPr="002E6533">
              <w:t xml:space="preserve">Especifica se o compromisso tem tempo faturável ou não. PTO (Personal Time Off, licença pessoal) é um exemplo de tempo </w:t>
            </w:r>
            <w:r w:rsidRPr="002E6533">
              <w:lastRenderedPageBreak/>
              <w:t>não faturável.</w:t>
            </w:r>
          </w:p>
        </w:tc>
      </w:tr>
    </w:tbl>
    <w:p w14:paraId="55BC196E" w14:textId="77777777" w:rsidR="004470EF" w:rsidRPr="002E6533" w:rsidRDefault="00000000">
      <w:r w:rsidRPr="002E6533">
        <w:lastRenderedPageBreak/>
        <w:t>Na seção Detalhe do compromisso, selecione 1 das opções a seguir</w:t>
      </w:r>
    </w:p>
    <w:p w14:paraId="2C2883E7" w14:textId="77777777" w:rsidR="004470EF" w:rsidRPr="002E6533" w:rsidRDefault="00000000">
      <w:pPr>
        <w:numPr>
          <w:ilvl w:val="1"/>
          <w:numId w:val="0"/>
        </w:numPr>
      </w:pPr>
      <w:r w:rsidRPr="002E6533">
        <w:t>Pai – o pai e o registro ao qual o compromisso está sendo anexado. Ao selecionar um módulo Pai, apenas o recurso relacionado está disponível para seleção na opção Recurso</w:t>
      </w:r>
    </w:p>
    <w:p w14:paraId="295900D2" w14:textId="77777777" w:rsidR="004470EF" w:rsidRPr="002E6533" w:rsidRDefault="00000000">
      <w:pPr>
        <w:numPr>
          <w:ilvl w:val="1"/>
          <w:numId w:val="0"/>
        </w:numPr>
      </w:pPr>
      <w:r w:rsidRPr="002E6533">
        <w:t>Recurso – o aplicativo de recurso e o recurso que está sendo agendado.</w:t>
      </w:r>
    </w:p>
    <w:p w14:paraId="56815234" w14:textId="77777777" w:rsidR="004470EF" w:rsidRPr="002E6533" w:rsidRDefault="00000000">
      <w:r w:rsidRPr="002E6533">
        <w:t>Clique em Salvar ou em Salvar e fechar.</w:t>
      </w:r>
    </w:p>
    <w:p w14:paraId="3A3B6D88" w14:textId="77777777" w:rsidR="004470EF" w:rsidRPr="002E6533" w:rsidRDefault="00000000">
      <w:pPr>
        <w:pStyle w:val="Compact"/>
        <w:numPr>
          <w:ilvl w:val="1"/>
          <w:numId w:val="0"/>
        </w:numPr>
      </w:pPr>
      <w:r w:rsidRPr="002E6533">
        <w:t>Para aplicar as alterações e continuar trabalhando, clique em Salvar.</w:t>
      </w:r>
    </w:p>
    <w:p w14:paraId="14E5CFAD" w14:textId="77777777" w:rsidR="004470EF" w:rsidRPr="002E6533" w:rsidRDefault="00000000">
      <w:pPr>
        <w:pStyle w:val="Compact"/>
        <w:numPr>
          <w:ilvl w:val="1"/>
          <w:numId w:val="0"/>
        </w:numPr>
      </w:pPr>
      <w:r w:rsidRPr="002E6533">
        <w:t>Para salvar e sair, clique em Salvar e fechar.</w:t>
      </w:r>
    </w:p>
    <w:p w14:paraId="4F5CEE72" w14:textId="77777777" w:rsidR="004470EF" w:rsidRPr="002E6533" w:rsidRDefault="00000000">
      <w:pPr>
        <w:pStyle w:val="Ttulo2"/>
      </w:pPr>
      <w:bookmarkStart w:id="1208" w:name="Xca35c5539d484d39ee8ea726e0b0dde0cfb0a56"/>
      <w:bookmarkEnd w:id="1207"/>
      <w:r w:rsidRPr="002E6533">
        <w:t>Adicionar um compromisso pela cópia de outro compromisso</w:t>
      </w:r>
    </w:p>
    <w:p w14:paraId="3B347A02" w14:textId="77777777" w:rsidR="004470EF" w:rsidRPr="002E6533" w:rsidRDefault="00000000">
      <w:r w:rsidRPr="002E6533">
        <w:t>Vá para a página de registros do compromisso.</w:t>
      </w:r>
    </w:p>
    <w:p w14:paraId="67397C76"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23689DA0" w14:textId="77777777" w:rsidR="004470EF" w:rsidRPr="002E6533" w:rsidRDefault="00000000">
      <w:pPr>
        <w:pStyle w:val="Compact"/>
        <w:numPr>
          <w:ilvl w:val="1"/>
          <w:numId w:val="0"/>
        </w:numPr>
      </w:pPr>
      <w:r w:rsidRPr="002E6533">
        <w:t>Selecione Gerenciamento de programação.</w:t>
      </w:r>
    </w:p>
    <w:p w14:paraId="7F73C608" w14:textId="77777777" w:rsidR="004470EF" w:rsidRPr="002E6533" w:rsidRDefault="00000000">
      <w:pPr>
        <w:pStyle w:val="Compact"/>
        <w:numPr>
          <w:ilvl w:val="1"/>
          <w:numId w:val="0"/>
        </w:numPr>
      </w:pPr>
      <w:r w:rsidRPr="002E6533">
        <w:t>Na lista Aplicativos, clique em Compromisso.</w:t>
      </w:r>
    </w:p>
    <w:p w14:paraId="178128FB" w14:textId="77777777" w:rsidR="004470EF" w:rsidRPr="002E6533" w:rsidRDefault="00000000">
      <w:pPr>
        <w:pStyle w:val="Compact"/>
      </w:pPr>
      <w:r w:rsidRPr="002E6533">
        <w:t>Selecione o compromisso.</w:t>
      </w:r>
    </w:p>
    <w:p w14:paraId="510DD344" w14:textId="77777777" w:rsidR="004470EF" w:rsidRPr="002E6533" w:rsidRDefault="00000000">
      <w:pPr>
        <w:pStyle w:val="Compact"/>
      </w:pPr>
      <w:r w:rsidRPr="002E6533">
        <w:t>Na barra de ferramentas, clique em Reticências e selecione Copiar.</w:t>
      </w:r>
    </w:p>
    <w:p w14:paraId="1A6EA661" w14:textId="77777777" w:rsidR="004470EF" w:rsidRPr="002E6533" w:rsidRDefault="00000000">
      <w:r w:rsidRPr="002E6533">
        <w:t>Na seção Informações do compromisso, modifique o novo compromisso.</w:t>
      </w:r>
    </w:p>
    <w:p w14:paraId="21F1A671" w14:textId="77777777" w:rsidR="004470EF" w:rsidRPr="002E6533" w:rsidRDefault="00000000">
      <w:r w:rsidRPr="002E6533">
        <w:rPr>
          <w:b/>
          <w:bCs/>
        </w:rPr>
        <w:t>Importante:</w:t>
      </w:r>
      <w:r w:rsidRPr="002E6533">
        <w:t xml:space="preserve"> Compromissos são rastreados por data apenas. Quando um compromisso for adicionado às mesmas datas de início e término, ele não será exibido no agendamento.</w:t>
      </w:r>
    </w:p>
    <w:p w14:paraId="4E8AF04D" w14:textId="77777777" w:rsidR="004470EF" w:rsidRPr="002E6533" w:rsidRDefault="00000000">
      <w:pPr>
        <w:pStyle w:val="FirstParagraph"/>
      </w:pPr>
      <w:r w:rsidRPr="002E6533">
        <w:t>A tabela a seguir descreve as opções.</w:t>
      </w:r>
    </w:p>
    <w:p w14:paraId="43319D1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F0677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64D432" w14:textId="77777777" w:rsidR="004470EF" w:rsidRPr="002E6533" w:rsidRDefault="00000000">
            <w:pPr>
              <w:pStyle w:val="Compact"/>
            </w:pPr>
            <w:r w:rsidRPr="002E6533">
              <w:t>Opção</w:t>
            </w:r>
          </w:p>
        </w:tc>
        <w:tc>
          <w:tcPr>
            <w:tcW w:w="3960" w:type="dxa"/>
          </w:tcPr>
          <w:p w14:paraId="742D75A0" w14:textId="77777777" w:rsidR="004470EF" w:rsidRPr="002E6533" w:rsidRDefault="00000000">
            <w:pPr>
              <w:pStyle w:val="Compact"/>
            </w:pPr>
            <w:r w:rsidRPr="002E6533">
              <w:t>Descrição</w:t>
            </w:r>
          </w:p>
        </w:tc>
      </w:tr>
      <w:tr w:rsidR="004470EF" w:rsidRPr="002E6533" w14:paraId="2CE08AB6" w14:textId="77777777">
        <w:tc>
          <w:tcPr>
            <w:tcW w:w="3960" w:type="dxa"/>
          </w:tcPr>
          <w:p w14:paraId="062EFD45" w14:textId="77777777" w:rsidR="004470EF" w:rsidRPr="002E6533" w:rsidRDefault="00000000">
            <w:pPr>
              <w:pStyle w:val="Compact"/>
            </w:pPr>
            <w:r w:rsidRPr="002E6533">
              <w:t>Nome</w:t>
            </w:r>
          </w:p>
        </w:tc>
        <w:tc>
          <w:tcPr>
            <w:tcW w:w="3960" w:type="dxa"/>
          </w:tcPr>
          <w:p w14:paraId="53B6F4F7" w14:textId="77777777" w:rsidR="004470EF" w:rsidRPr="002E6533" w:rsidRDefault="00000000">
            <w:pPr>
              <w:pStyle w:val="Compact"/>
            </w:pPr>
            <w:r w:rsidRPr="002E6533">
              <w:t>Especifica a finalidade do compromisso.</w:t>
            </w:r>
          </w:p>
        </w:tc>
      </w:tr>
      <w:tr w:rsidR="004470EF" w:rsidRPr="002E6533" w14:paraId="517E0C30" w14:textId="77777777">
        <w:tc>
          <w:tcPr>
            <w:tcW w:w="3960" w:type="dxa"/>
          </w:tcPr>
          <w:p w14:paraId="3D363FEF" w14:textId="77777777" w:rsidR="004470EF" w:rsidRPr="002E6533" w:rsidRDefault="00000000">
            <w:pPr>
              <w:pStyle w:val="Compact"/>
            </w:pPr>
            <w:r w:rsidRPr="002E6533">
              <w:t>Data de início do compromisso</w:t>
            </w:r>
          </w:p>
        </w:tc>
        <w:tc>
          <w:tcPr>
            <w:tcW w:w="3960" w:type="dxa"/>
          </w:tcPr>
          <w:p w14:paraId="653F892A" w14:textId="77777777" w:rsidR="004470EF" w:rsidRPr="002E6533" w:rsidRDefault="00000000">
            <w:pPr>
              <w:pStyle w:val="Compact"/>
            </w:pPr>
            <w:r w:rsidRPr="002E6533">
              <w:t>Especifica a data de início do compromisso.</w:t>
            </w:r>
          </w:p>
        </w:tc>
      </w:tr>
      <w:tr w:rsidR="004470EF" w:rsidRPr="002E6533" w14:paraId="47C3E259" w14:textId="77777777">
        <w:tc>
          <w:tcPr>
            <w:tcW w:w="3960" w:type="dxa"/>
          </w:tcPr>
          <w:p w14:paraId="6BA677E9" w14:textId="77777777" w:rsidR="004470EF" w:rsidRPr="002E6533" w:rsidRDefault="00000000">
            <w:pPr>
              <w:pStyle w:val="Compact"/>
            </w:pPr>
            <w:r w:rsidRPr="002E6533">
              <w:t>Duração (Horas)</w:t>
            </w:r>
          </w:p>
        </w:tc>
        <w:tc>
          <w:tcPr>
            <w:tcW w:w="3960" w:type="dxa"/>
          </w:tcPr>
          <w:p w14:paraId="6C5303C1" w14:textId="77777777" w:rsidR="004470EF" w:rsidRPr="002E6533" w:rsidRDefault="00000000">
            <w:pPr>
              <w:pStyle w:val="Compact"/>
            </w:pPr>
            <w:r w:rsidRPr="002E6533">
              <w:t>Especifica o número de horas dedicadas ao compromisso. A duração não é refletida pelas datas de início e término do compromisso. Por exemplo, para um projeto de auditoria, o recurso pode ser agendado para 4 horas em um período de 2 dias.</w:t>
            </w:r>
          </w:p>
        </w:tc>
      </w:tr>
      <w:tr w:rsidR="004470EF" w:rsidRPr="002E6533" w14:paraId="2A7824DB" w14:textId="77777777">
        <w:tc>
          <w:tcPr>
            <w:tcW w:w="3960" w:type="dxa"/>
          </w:tcPr>
          <w:p w14:paraId="40CF4514" w14:textId="77777777" w:rsidR="004470EF" w:rsidRPr="002E6533" w:rsidRDefault="00000000">
            <w:pPr>
              <w:pStyle w:val="Compact"/>
            </w:pPr>
            <w:r w:rsidRPr="002E6533">
              <w:lastRenderedPageBreak/>
              <w:t>Data de término do compromisso</w:t>
            </w:r>
          </w:p>
        </w:tc>
        <w:tc>
          <w:tcPr>
            <w:tcW w:w="3960" w:type="dxa"/>
          </w:tcPr>
          <w:p w14:paraId="6A99D473" w14:textId="77777777" w:rsidR="004470EF" w:rsidRPr="002E6533" w:rsidRDefault="00000000">
            <w:pPr>
              <w:pStyle w:val="Compact"/>
            </w:pPr>
            <w:r w:rsidRPr="002E6533">
              <w:t>Especifica a data em que o compromisso termina.</w:t>
            </w:r>
          </w:p>
        </w:tc>
      </w:tr>
      <w:tr w:rsidR="004470EF" w:rsidRPr="002E6533" w14:paraId="727A2A19" w14:textId="77777777">
        <w:tc>
          <w:tcPr>
            <w:tcW w:w="3960" w:type="dxa"/>
          </w:tcPr>
          <w:p w14:paraId="5E2AC0AB" w14:textId="77777777" w:rsidR="004470EF" w:rsidRPr="002E6533" w:rsidRDefault="00000000">
            <w:pPr>
              <w:pStyle w:val="Compact"/>
            </w:pPr>
            <w:r w:rsidRPr="002E6533">
              <w:t>Tipo</w:t>
            </w:r>
          </w:p>
        </w:tc>
        <w:tc>
          <w:tcPr>
            <w:tcW w:w="3960" w:type="dxa"/>
          </w:tcPr>
          <w:p w14:paraId="292E5B88" w14:textId="77777777" w:rsidR="004470EF" w:rsidRPr="002E6533" w:rsidRDefault="00000000">
            <w:pPr>
              <w:pStyle w:val="Compact"/>
            </w:pPr>
            <w:r w:rsidRPr="002E6533">
              <w:t>Especifica se o compromisso tem tempo faturável ou não. PTO (Personal Time Off, licença pessoal) é um exemplo de tempo não faturável.</w:t>
            </w:r>
          </w:p>
        </w:tc>
      </w:tr>
    </w:tbl>
    <w:p w14:paraId="53ADFC0A" w14:textId="77777777" w:rsidR="004470EF" w:rsidRPr="002E6533" w:rsidRDefault="00000000">
      <w:r w:rsidRPr="002E6533">
        <w:t>Vá para a seção Detalhes do compromisso e faça o seguinte:</w:t>
      </w:r>
    </w:p>
    <w:p w14:paraId="54AAE851" w14:textId="77777777" w:rsidR="004470EF" w:rsidRPr="002E6533" w:rsidRDefault="00000000">
      <w:pPr>
        <w:pStyle w:val="FirstParagraph"/>
      </w:pPr>
      <w:r w:rsidRPr="002E6533">
        <w:t>A tabela a seguir descreve as opções.</w:t>
      </w:r>
    </w:p>
    <w:p w14:paraId="3B9F5FB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1AD4DA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27C5B8" w14:textId="77777777" w:rsidR="004470EF" w:rsidRPr="002E6533" w:rsidRDefault="00000000">
            <w:pPr>
              <w:pStyle w:val="Compact"/>
            </w:pPr>
            <w:r w:rsidRPr="002E6533">
              <w:t>Opção</w:t>
            </w:r>
          </w:p>
        </w:tc>
        <w:tc>
          <w:tcPr>
            <w:tcW w:w="3960" w:type="dxa"/>
          </w:tcPr>
          <w:p w14:paraId="4CD926AB" w14:textId="77777777" w:rsidR="004470EF" w:rsidRPr="002E6533" w:rsidRDefault="00000000">
            <w:pPr>
              <w:pStyle w:val="Compact"/>
            </w:pPr>
            <w:r w:rsidRPr="002E6533">
              <w:t>Descrição</w:t>
            </w:r>
          </w:p>
        </w:tc>
      </w:tr>
      <w:tr w:rsidR="004470EF" w:rsidRPr="002E6533" w14:paraId="5131A2D0" w14:textId="77777777">
        <w:tc>
          <w:tcPr>
            <w:tcW w:w="3960" w:type="dxa"/>
          </w:tcPr>
          <w:p w14:paraId="3088F036" w14:textId="77777777" w:rsidR="004470EF" w:rsidRPr="002E6533" w:rsidRDefault="00000000">
            <w:pPr>
              <w:pStyle w:val="Compact"/>
            </w:pPr>
            <w:r w:rsidRPr="002E6533">
              <w:t>Pai</w:t>
            </w:r>
          </w:p>
        </w:tc>
        <w:tc>
          <w:tcPr>
            <w:tcW w:w="3960" w:type="dxa"/>
          </w:tcPr>
          <w:p w14:paraId="10741AB7" w14:textId="77777777" w:rsidR="004470EF" w:rsidRPr="002E6533" w:rsidRDefault="00000000">
            <w:pPr>
              <w:pStyle w:val="Compact"/>
            </w:pPr>
            <w:r w:rsidRPr="002E6533">
              <w:t>O aplicativo pai e o registro ao qual o compromisso está sendo anexado.</w:t>
            </w:r>
          </w:p>
        </w:tc>
      </w:tr>
      <w:tr w:rsidR="004470EF" w:rsidRPr="002E6533" w14:paraId="552DFB28" w14:textId="77777777">
        <w:tc>
          <w:tcPr>
            <w:tcW w:w="3960" w:type="dxa"/>
          </w:tcPr>
          <w:p w14:paraId="783FF893" w14:textId="77777777" w:rsidR="004470EF" w:rsidRPr="002E6533" w:rsidRDefault="00000000">
            <w:pPr>
              <w:pStyle w:val="Compact"/>
            </w:pPr>
            <w:r w:rsidRPr="002E6533">
              <w:t>Recurso</w:t>
            </w:r>
          </w:p>
        </w:tc>
        <w:tc>
          <w:tcPr>
            <w:tcW w:w="3960" w:type="dxa"/>
          </w:tcPr>
          <w:p w14:paraId="493018A3" w14:textId="77777777" w:rsidR="004470EF" w:rsidRPr="002E6533" w:rsidRDefault="00000000">
            <w:pPr>
              <w:pStyle w:val="Compact"/>
            </w:pPr>
            <w:r w:rsidRPr="002E6533">
              <w:t>O aplicativo do recurso (por exemplo, Contatos) e o recurso que está sendo agendado.</w:t>
            </w:r>
          </w:p>
        </w:tc>
      </w:tr>
    </w:tbl>
    <w:p w14:paraId="6009147B" w14:textId="77777777" w:rsidR="004470EF" w:rsidRPr="002E6533" w:rsidRDefault="00000000">
      <w:r w:rsidRPr="002E6533">
        <w:rPr>
          <w:b/>
          <w:bCs/>
        </w:rPr>
        <w:t>Observação:</w:t>
      </w:r>
      <w:r w:rsidRPr="002E6533">
        <w:t xml:space="preserve"> As opções Pai e Recurso são preenchidas pela seleção que faz para um ou outro. Quando você seleciona um Módulo pai, somente o recurso relacionado fica disponível para seleção na opção Recurso.</w:t>
      </w:r>
    </w:p>
    <w:p w14:paraId="5763A28D" w14:textId="77777777" w:rsidR="004470EF" w:rsidRPr="002E6533" w:rsidRDefault="00000000">
      <w:pPr>
        <w:pStyle w:val="Compact"/>
        <w:numPr>
          <w:ilvl w:val="1"/>
          <w:numId w:val="0"/>
        </w:numPr>
      </w:pPr>
      <w:r w:rsidRPr="002E6533">
        <w:t>Em Pai, selecione o aplicativo pai e o registro ao qual o compromisso está sendo anexado.</w:t>
      </w:r>
    </w:p>
    <w:p w14:paraId="245FDC55" w14:textId="77777777" w:rsidR="004470EF" w:rsidRPr="002E6533" w:rsidRDefault="00000000">
      <w:pPr>
        <w:pStyle w:val="Compact"/>
        <w:numPr>
          <w:ilvl w:val="1"/>
          <w:numId w:val="0"/>
        </w:numPr>
      </w:pPr>
      <w:r w:rsidRPr="002E6533">
        <w:t>Em Recurso, selecione o aplicativo do recurso (por exemplo, Contatos) e o recurso que está sendo agendado.</w:t>
      </w:r>
    </w:p>
    <w:p w14:paraId="0C946BF1" w14:textId="77777777" w:rsidR="004470EF" w:rsidRPr="002E6533" w:rsidRDefault="00000000">
      <w:r w:rsidRPr="002E6533">
        <w:t>Clique em Salvar ou em Salvar e fechar.</w:t>
      </w:r>
    </w:p>
    <w:p w14:paraId="34FDC5D5" w14:textId="77777777" w:rsidR="004470EF" w:rsidRPr="002E6533" w:rsidRDefault="00000000">
      <w:pPr>
        <w:pStyle w:val="Compact"/>
        <w:numPr>
          <w:ilvl w:val="1"/>
          <w:numId w:val="0"/>
        </w:numPr>
      </w:pPr>
      <w:r w:rsidRPr="002E6533">
        <w:t>Para aplicar as alterações e continuar trabalhando, clique em Salvar.</w:t>
      </w:r>
    </w:p>
    <w:p w14:paraId="069B4896" w14:textId="77777777" w:rsidR="004470EF" w:rsidRPr="002E6533" w:rsidRDefault="00000000">
      <w:pPr>
        <w:pStyle w:val="Compact"/>
        <w:numPr>
          <w:ilvl w:val="1"/>
          <w:numId w:val="0"/>
        </w:numPr>
      </w:pPr>
      <w:r w:rsidRPr="002E6533">
        <w:t>Para salvar e sair, clique em Salvar e fechar.</w:t>
      </w:r>
    </w:p>
    <w:p w14:paraId="0E3C4B8E" w14:textId="77777777" w:rsidR="004470EF" w:rsidRPr="002E6533" w:rsidRDefault="00000000">
      <w:pPr>
        <w:pStyle w:val="Ttulo2"/>
      </w:pPr>
      <w:bookmarkStart w:id="1209" w:name="editar-um-compromisso"/>
      <w:bookmarkEnd w:id="1208"/>
      <w:r w:rsidRPr="002E6533">
        <w:t>Editar um compromisso</w:t>
      </w:r>
    </w:p>
    <w:p w14:paraId="3A2B4EBE" w14:textId="77777777" w:rsidR="004470EF" w:rsidRPr="002E6533" w:rsidRDefault="00000000">
      <w:pPr>
        <w:pStyle w:val="FirstParagraph"/>
      </w:pPr>
      <w:r w:rsidRPr="002E6533">
        <w:t>Se um compromisso for criado durante o trabalho off-line, você deverá restabelecer as relações entre os módulos pai e de recursos. Conclua a etapa 3 para especificar essas relações.</w:t>
      </w:r>
    </w:p>
    <w:p w14:paraId="2A78A5CB" w14:textId="77777777" w:rsidR="004470EF" w:rsidRPr="002E6533" w:rsidRDefault="00000000">
      <w:r w:rsidRPr="002E6533">
        <w:t>Vá para a página Registro do compromisso do compromisso que está editando.</w:t>
      </w:r>
    </w:p>
    <w:p w14:paraId="717D1D42"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67D855E0" w14:textId="77777777" w:rsidR="004470EF" w:rsidRPr="002E6533" w:rsidRDefault="00000000">
      <w:pPr>
        <w:pStyle w:val="Compact"/>
        <w:numPr>
          <w:ilvl w:val="1"/>
          <w:numId w:val="0"/>
        </w:numPr>
      </w:pPr>
      <w:r w:rsidRPr="002E6533">
        <w:t>Selecione Gerenciamento de programação.</w:t>
      </w:r>
    </w:p>
    <w:p w14:paraId="7163579A" w14:textId="77777777" w:rsidR="004470EF" w:rsidRPr="002E6533" w:rsidRDefault="00000000">
      <w:pPr>
        <w:pStyle w:val="Compact"/>
        <w:numPr>
          <w:ilvl w:val="1"/>
          <w:numId w:val="0"/>
        </w:numPr>
      </w:pPr>
      <w:r w:rsidRPr="002E6533">
        <w:t>Na lista Aplicativos, clique em Compromisso.</w:t>
      </w:r>
    </w:p>
    <w:p w14:paraId="0B249800" w14:textId="77777777" w:rsidR="004470EF" w:rsidRPr="002E6533" w:rsidRDefault="00000000">
      <w:pPr>
        <w:pStyle w:val="Compact"/>
        <w:numPr>
          <w:ilvl w:val="1"/>
          <w:numId w:val="0"/>
        </w:numPr>
      </w:pPr>
      <w:r w:rsidRPr="002E6533">
        <w:t>Clique no registro de compromisso que você deseja editar.</w:t>
      </w:r>
    </w:p>
    <w:p w14:paraId="15E7DE97" w14:textId="77777777" w:rsidR="004470EF" w:rsidRPr="002E6533" w:rsidRDefault="00000000">
      <w:r w:rsidRPr="002E6533">
        <w:lastRenderedPageBreak/>
        <w:t>Na seção Informações do compromisso, modifique qualquer informação que você desejar.</w:t>
      </w:r>
    </w:p>
    <w:p w14:paraId="7B530F3C" w14:textId="77777777" w:rsidR="004470EF" w:rsidRPr="002E6533" w:rsidRDefault="00000000">
      <w:r w:rsidRPr="002E6533">
        <w:rPr>
          <w:b/>
          <w:bCs/>
        </w:rPr>
        <w:t>Importante:</w:t>
      </w:r>
      <w:r w:rsidRPr="002E6533">
        <w:t xml:space="preserve"> Compromissos são rastreados por data apenas. Quando um compromisso for adicionado às mesmas datas de início e término, ele não será exibido no agendamento.</w:t>
      </w:r>
    </w:p>
    <w:p w14:paraId="3C7C5C78" w14:textId="77777777" w:rsidR="004470EF" w:rsidRPr="002E6533" w:rsidRDefault="00000000">
      <w:pPr>
        <w:pStyle w:val="FirstParagraph"/>
      </w:pPr>
      <w:r w:rsidRPr="002E6533">
        <w:t>A tabela a seguir descreve as opções.</w:t>
      </w:r>
    </w:p>
    <w:p w14:paraId="09F4423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E895C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9BCFB3" w14:textId="77777777" w:rsidR="004470EF" w:rsidRPr="002E6533" w:rsidRDefault="00000000">
            <w:pPr>
              <w:pStyle w:val="Compact"/>
            </w:pPr>
            <w:r w:rsidRPr="002E6533">
              <w:t>Opção</w:t>
            </w:r>
          </w:p>
        </w:tc>
        <w:tc>
          <w:tcPr>
            <w:tcW w:w="3960" w:type="dxa"/>
          </w:tcPr>
          <w:p w14:paraId="467C02EF" w14:textId="77777777" w:rsidR="004470EF" w:rsidRPr="002E6533" w:rsidRDefault="00000000">
            <w:pPr>
              <w:pStyle w:val="Compact"/>
            </w:pPr>
            <w:r w:rsidRPr="002E6533">
              <w:t>Descrição</w:t>
            </w:r>
          </w:p>
        </w:tc>
      </w:tr>
      <w:tr w:rsidR="004470EF" w:rsidRPr="002E6533" w14:paraId="5E9E6DD5" w14:textId="77777777">
        <w:tc>
          <w:tcPr>
            <w:tcW w:w="3960" w:type="dxa"/>
          </w:tcPr>
          <w:p w14:paraId="16BCACE2" w14:textId="77777777" w:rsidR="004470EF" w:rsidRPr="002E6533" w:rsidRDefault="00000000">
            <w:pPr>
              <w:pStyle w:val="Compact"/>
            </w:pPr>
            <w:r w:rsidRPr="002E6533">
              <w:t>Nome</w:t>
            </w:r>
          </w:p>
        </w:tc>
        <w:tc>
          <w:tcPr>
            <w:tcW w:w="3960" w:type="dxa"/>
          </w:tcPr>
          <w:p w14:paraId="5F4113B8" w14:textId="77777777" w:rsidR="004470EF" w:rsidRPr="002E6533" w:rsidRDefault="00000000">
            <w:pPr>
              <w:pStyle w:val="Compact"/>
            </w:pPr>
            <w:r w:rsidRPr="002E6533">
              <w:t>Especifica a finalidade do compromisso.</w:t>
            </w:r>
          </w:p>
        </w:tc>
      </w:tr>
      <w:tr w:rsidR="004470EF" w:rsidRPr="002E6533" w14:paraId="0CEBECF0" w14:textId="77777777">
        <w:tc>
          <w:tcPr>
            <w:tcW w:w="3960" w:type="dxa"/>
          </w:tcPr>
          <w:p w14:paraId="7EE8651C" w14:textId="77777777" w:rsidR="004470EF" w:rsidRPr="002E6533" w:rsidRDefault="00000000">
            <w:pPr>
              <w:pStyle w:val="Compact"/>
            </w:pPr>
            <w:r w:rsidRPr="002E6533">
              <w:t>Data de início do compromisso</w:t>
            </w:r>
          </w:p>
        </w:tc>
        <w:tc>
          <w:tcPr>
            <w:tcW w:w="3960" w:type="dxa"/>
          </w:tcPr>
          <w:p w14:paraId="347BD01E" w14:textId="77777777" w:rsidR="004470EF" w:rsidRPr="002E6533" w:rsidRDefault="00000000">
            <w:pPr>
              <w:pStyle w:val="Compact"/>
            </w:pPr>
            <w:r w:rsidRPr="002E6533">
              <w:t>Especifica a data de início do compromisso.</w:t>
            </w:r>
          </w:p>
        </w:tc>
      </w:tr>
      <w:tr w:rsidR="004470EF" w:rsidRPr="002E6533" w14:paraId="4D14FAA5" w14:textId="77777777">
        <w:tc>
          <w:tcPr>
            <w:tcW w:w="3960" w:type="dxa"/>
          </w:tcPr>
          <w:p w14:paraId="51ED6517" w14:textId="77777777" w:rsidR="004470EF" w:rsidRPr="002E6533" w:rsidRDefault="00000000">
            <w:pPr>
              <w:pStyle w:val="Compact"/>
            </w:pPr>
            <w:r w:rsidRPr="002E6533">
              <w:t>Duração (Horas)</w:t>
            </w:r>
          </w:p>
        </w:tc>
        <w:tc>
          <w:tcPr>
            <w:tcW w:w="3960" w:type="dxa"/>
          </w:tcPr>
          <w:p w14:paraId="1B4BFC26" w14:textId="77777777" w:rsidR="004470EF" w:rsidRPr="002E6533" w:rsidRDefault="00000000">
            <w:pPr>
              <w:pStyle w:val="Compact"/>
            </w:pPr>
            <w:r w:rsidRPr="002E6533">
              <w:t>Especifica o número de horas dedicadas ao compromisso. A duração não é refletida pelas datas de início e término do compromisso. Por exemplo, para um projeto de auditoria, o recurso pode ser agendado para 4 horas em um período de 2 dias.</w:t>
            </w:r>
          </w:p>
        </w:tc>
      </w:tr>
      <w:tr w:rsidR="004470EF" w:rsidRPr="002E6533" w14:paraId="0EB15B5B" w14:textId="77777777">
        <w:tc>
          <w:tcPr>
            <w:tcW w:w="3960" w:type="dxa"/>
          </w:tcPr>
          <w:p w14:paraId="38E078AA" w14:textId="77777777" w:rsidR="004470EF" w:rsidRPr="002E6533" w:rsidRDefault="00000000">
            <w:pPr>
              <w:pStyle w:val="Compact"/>
            </w:pPr>
            <w:r w:rsidRPr="002E6533">
              <w:t>Data de término do compromisso</w:t>
            </w:r>
          </w:p>
        </w:tc>
        <w:tc>
          <w:tcPr>
            <w:tcW w:w="3960" w:type="dxa"/>
          </w:tcPr>
          <w:p w14:paraId="1681DABE" w14:textId="77777777" w:rsidR="004470EF" w:rsidRPr="002E6533" w:rsidRDefault="00000000">
            <w:pPr>
              <w:pStyle w:val="Compact"/>
            </w:pPr>
            <w:r w:rsidRPr="002E6533">
              <w:t>Especifica a data em que o compromisso termina.</w:t>
            </w:r>
          </w:p>
        </w:tc>
      </w:tr>
      <w:tr w:rsidR="004470EF" w:rsidRPr="002E6533" w14:paraId="0A72EB96" w14:textId="77777777">
        <w:tc>
          <w:tcPr>
            <w:tcW w:w="3960" w:type="dxa"/>
          </w:tcPr>
          <w:p w14:paraId="450A6B9B" w14:textId="77777777" w:rsidR="004470EF" w:rsidRPr="002E6533" w:rsidRDefault="00000000">
            <w:pPr>
              <w:pStyle w:val="Compact"/>
            </w:pPr>
            <w:r w:rsidRPr="002E6533">
              <w:t>Tipo</w:t>
            </w:r>
          </w:p>
        </w:tc>
        <w:tc>
          <w:tcPr>
            <w:tcW w:w="3960" w:type="dxa"/>
          </w:tcPr>
          <w:p w14:paraId="3BCEDFF7" w14:textId="77777777" w:rsidR="004470EF" w:rsidRPr="002E6533" w:rsidRDefault="00000000">
            <w:pPr>
              <w:pStyle w:val="Compact"/>
            </w:pPr>
            <w:r w:rsidRPr="002E6533">
              <w:t>Especifica se o compromisso tem tempo faturável ou não. PTO (Personal Time Off, licença pessoal) é um exemplo de tempo não faturável.</w:t>
            </w:r>
          </w:p>
        </w:tc>
      </w:tr>
    </w:tbl>
    <w:p w14:paraId="75C49FB2" w14:textId="77777777" w:rsidR="004470EF" w:rsidRPr="002E6533" w:rsidRDefault="00000000">
      <w:r w:rsidRPr="002E6533">
        <w:t>Na seção Detalhes do compromisso, modifique as informações que você desejar.</w:t>
      </w:r>
    </w:p>
    <w:p w14:paraId="132F7770" w14:textId="77777777" w:rsidR="004470EF" w:rsidRPr="002E6533" w:rsidRDefault="00000000">
      <w:pPr>
        <w:pStyle w:val="FirstParagraph"/>
      </w:pPr>
      <w:r w:rsidRPr="002E6533">
        <w:t>A tabela a seguir descreve as opções.</w:t>
      </w:r>
    </w:p>
    <w:p w14:paraId="1F05BC43"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845ED3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140F23" w14:textId="77777777" w:rsidR="004470EF" w:rsidRPr="002E6533" w:rsidRDefault="00000000">
            <w:pPr>
              <w:pStyle w:val="Compact"/>
            </w:pPr>
            <w:r w:rsidRPr="002E6533">
              <w:t>Opção</w:t>
            </w:r>
          </w:p>
        </w:tc>
        <w:tc>
          <w:tcPr>
            <w:tcW w:w="3960" w:type="dxa"/>
          </w:tcPr>
          <w:p w14:paraId="2E957F6B" w14:textId="77777777" w:rsidR="004470EF" w:rsidRPr="002E6533" w:rsidRDefault="00000000">
            <w:pPr>
              <w:pStyle w:val="Compact"/>
            </w:pPr>
            <w:r w:rsidRPr="002E6533">
              <w:t>Descrição</w:t>
            </w:r>
          </w:p>
        </w:tc>
      </w:tr>
      <w:tr w:rsidR="004470EF" w:rsidRPr="002E6533" w14:paraId="2A891600" w14:textId="77777777">
        <w:tc>
          <w:tcPr>
            <w:tcW w:w="3960" w:type="dxa"/>
          </w:tcPr>
          <w:p w14:paraId="6DA9F313" w14:textId="77777777" w:rsidR="004470EF" w:rsidRPr="002E6533" w:rsidRDefault="00000000">
            <w:pPr>
              <w:pStyle w:val="Compact"/>
            </w:pPr>
            <w:r w:rsidRPr="002E6533">
              <w:t>Pai</w:t>
            </w:r>
          </w:p>
        </w:tc>
        <w:tc>
          <w:tcPr>
            <w:tcW w:w="3960" w:type="dxa"/>
          </w:tcPr>
          <w:p w14:paraId="2BDF2487" w14:textId="77777777" w:rsidR="004470EF" w:rsidRPr="002E6533" w:rsidRDefault="00000000">
            <w:pPr>
              <w:pStyle w:val="Compact"/>
            </w:pPr>
            <w:r w:rsidRPr="002E6533">
              <w:t>O aplicativo pai e o registro ao qual o compromisso está sendo anexado.</w:t>
            </w:r>
          </w:p>
        </w:tc>
      </w:tr>
      <w:tr w:rsidR="004470EF" w:rsidRPr="002E6533" w14:paraId="5DF2A4EA" w14:textId="77777777">
        <w:tc>
          <w:tcPr>
            <w:tcW w:w="3960" w:type="dxa"/>
          </w:tcPr>
          <w:p w14:paraId="681DD85D" w14:textId="77777777" w:rsidR="004470EF" w:rsidRPr="002E6533" w:rsidRDefault="00000000">
            <w:pPr>
              <w:pStyle w:val="Compact"/>
            </w:pPr>
            <w:r w:rsidRPr="002E6533">
              <w:t>Recurso</w:t>
            </w:r>
          </w:p>
        </w:tc>
        <w:tc>
          <w:tcPr>
            <w:tcW w:w="3960" w:type="dxa"/>
          </w:tcPr>
          <w:p w14:paraId="5C0243DF" w14:textId="77777777" w:rsidR="004470EF" w:rsidRPr="002E6533" w:rsidRDefault="00000000">
            <w:pPr>
              <w:pStyle w:val="Compact"/>
            </w:pPr>
            <w:r w:rsidRPr="002E6533">
              <w:t>O aplicativo do recurso (por exemplo, Contatos) e o recurso que está sendo agendado.</w:t>
            </w:r>
          </w:p>
        </w:tc>
      </w:tr>
    </w:tbl>
    <w:p w14:paraId="40AD9C38" w14:textId="77777777" w:rsidR="004470EF" w:rsidRPr="002E6533" w:rsidRDefault="00000000">
      <w:r w:rsidRPr="002E6533">
        <w:rPr>
          <w:b/>
          <w:bCs/>
        </w:rPr>
        <w:t>Observação:</w:t>
      </w:r>
      <w:r w:rsidRPr="002E6533">
        <w:t xml:space="preserve"> As opções Pai e Recurso são preenchidas pela seleção que faz para um ou outro. Quando você seleciona um Módulo pai, somente o recurso relacionado fica disponível para seleção na opção Recurso.</w:t>
      </w:r>
    </w:p>
    <w:p w14:paraId="5F4EE9CE" w14:textId="77777777" w:rsidR="004470EF" w:rsidRPr="002E6533" w:rsidRDefault="00000000">
      <w:r w:rsidRPr="002E6533">
        <w:t>Clique em Salvar ou em Salvar e fechar.</w:t>
      </w:r>
    </w:p>
    <w:p w14:paraId="716C7F64" w14:textId="77777777" w:rsidR="004470EF" w:rsidRPr="002E6533" w:rsidRDefault="00000000">
      <w:pPr>
        <w:pStyle w:val="Compact"/>
        <w:numPr>
          <w:ilvl w:val="1"/>
          <w:numId w:val="0"/>
        </w:numPr>
      </w:pPr>
      <w:r w:rsidRPr="002E6533">
        <w:lastRenderedPageBreak/>
        <w:t>Para aplicar as alterações e continuar trabalhando, clique em Salvar.</w:t>
      </w:r>
    </w:p>
    <w:p w14:paraId="6A600D52" w14:textId="77777777" w:rsidR="004470EF" w:rsidRPr="002E6533" w:rsidRDefault="00000000">
      <w:pPr>
        <w:pStyle w:val="Compact"/>
        <w:numPr>
          <w:ilvl w:val="1"/>
          <w:numId w:val="0"/>
        </w:numPr>
      </w:pPr>
      <w:r w:rsidRPr="002E6533">
        <w:t>Para salvar e sair, clique em Salvar e fechar.</w:t>
      </w:r>
    </w:p>
    <w:p w14:paraId="01EBF582" w14:textId="77777777" w:rsidR="004470EF" w:rsidRPr="002E6533" w:rsidRDefault="00000000">
      <w:pPr>
        <w:pStyle w:val="Ttulo1"/>
      </w:pPr>
      <w:bookmarkStart w:id="1210" w:name="excluindo-compromissos"/>
      <w:bookmarkEnd w:id="1205"/>
      <w:bookmarkEnd w:id="1209"/>
      <w:r w:rsidRPr="002E6533">
        <w:t>Excluindo compromissos</w:t>
      </w:r>
    </w:p>
    <w:p w14:paraId="54363339" w14:textId="77777777" w:rsidR="004470EF" w:rsidRPr="002E6533" w:rsidRDefault="00000000">
      <w:pPr>
        <w:pStyle w:val="FirstParagraph"/>
      </w:pPr>
      <w:r w:rsidRPr="002E6533">
        <w:t>Execute esta tarefa para excluir um compromisso que não é mais válido.</w:t>
      </w:r>
    </w:p>
    <w:p w14:paraId="3E57F7FD" w14:textId="77777777" w:rsidR="004470EF" w:rsidRPr="002E6533" w:rsidRDefault="00000000">
      <w:r w:rsidRPr="002E6533">
        <w:t>Vá para a página de registros do compromisso.</w:t>
      </w:r>
    </w:p>
    <w:p w14:paraId="4FD16D11"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3051FBF2" w14:textId="77777777" w:rsidR="004470EF" w:rsidRPr="002E6533" w:rsidRDefault="00000000">
      <w:pPr>
        <w:pStyle w:val="Compact"/>
        <w:numPr>
          <w:ilvl w:val="1"/>
          <w:numId w:val="0"/>
        </w:numPr>
      </w:pPr>
      <w:r w:rsidRPr="002E6533">
        <w:t>Selecione Gerenciamento de programação.</w:t>
      </w:r>
    </w:p>
    <w:p w14:paraId="543B336D" w14:textId="77777777" w:rsidR="004470EF" w:rsidRPr="002E6533" w:rsidRDefault="00000000">
      <w:pPr>
        <w:pStyle w:val="Compact"/>
        <w:numPr>
          <w:ilvl w:val="1"/>
          <w:numId w:val="0"/>
        </w:numPr>
      </w:pPr>
      <w:r w:rsidRPr="002E6533">
        <w:t>Na lista Aplicativos, clique em Compromissos.</w:t>
      </w:r>
    </w:p>
    <w:p w14:paraId="7E30C57E" w14:textId="77777777" w:rsidR="004470EF" w:rsidRPr="002E6533" w:rsidRDefault="00000000">
      <w:pPr>
        <w:pStyle w:val="Compact"/>
      </w:pPr>
      <w:r w:rsidRPr="002E6533">
        <w:t>Selecione o compromisso que deseja excluir.</w:t>
      </w:r>
    </w:p>
    <w:p w14:paraId="30157E5E" w14:textId="77777777" w:rsidR="004470EF" w:rsidRPr="002E6533" w:rsidRDefault="00000000">
      <w:pPr>
        <w:pStyle w:val="Compact"/>
      </w:pPr>
      <w:r w:rsidRPr="002E6533">
        <w:t>Na barra de ferramentas, clique em Excluir e selecione Excluir.</w:t>
      </w:r>
    </w:p>
    <w:p w14:paraId="439D9EE9" w14:textId="77777777" w:rsidR="004470EF" w:rsidRPr="002E6533" w:rsidRDefault="00000000">
      <w:pPr>
        <w:pStyle w:val="Compact"/>
      </w:pPr>
      <w:r w:rsidRPr="002E6533">
        <w:t>Clique em Ok para confirmar a exclusão.</w:t>
      </w:r>
    </w:p>
    <w:p w14:paraId="10E6246B" w14:textId="77777777" w:rsidR="004470EF" w:rsidRPr="002E6533" w:rsidRDefault="00000000">
      <w:pPr>
        <w:pStyle w:val="Compact"/>
      </w:pPr>
      <w:r w:rsidRPr="002E6533">
        <w:t>Clique em Salvar.</w:t>
      </w:r>
    </w:p>
    <w:p w14:paraId="680FD331" w14:textId="77777777" w:rsidR="004470EF" w:rsidRPr="002E6533" w:rsidRDefault="00000000">
      <w:pPr>
        <w:pStyle w:val="Ttulo1"/>
      </w:pPr>
      <w:bookmarkStart w:id="1211" w:name="exportando-compromissos"/>
      <w:bookmarkEnd w:id="1210"/>
      <w:r w:rsidRPr="002E6533">
        <w:t>Exportando compromissos</w:t>
      </w:r>
    </w:p>
    <w:p w14:paraId="4225F317" w14:textId="77777777" w:rsidR="004470EF" w:rsidRPr="002E6533" w:rsidRDefault="00000000">
      <w:pPr>
        <w:pStyle w:val="FirstParagraph"/>
      </w:pPr>
      <w:r w:rsidRPr="002E6533">
        <w:t>O detalhe do compromisso não é exportado nem impresso. Você pode exportar e imprimir todos os outros atributos do registro de compromissos.</w:t>
      </w:r>
    </w:p>
    <w:p w14:paraId="44EB8F99" w14:textId="77777777" w:rsidR="004470EF" w:rsidRPr="002E6533" w:rsidRDefault="00000000">
      <w:r w:rsidRPr="002E6533">
        <w:t>Vá para a página de registros do Aplicativo.</w:t>
      </w:r>
    </w:p>
    <w:p w14:paraId="1BF0BD0C" w14:textId="77777777" w:rsidR="004470EF" w:rsidRPr="002E6533" w:rsidRDefault="00000000">
      <w:pPr>
        <w:pStyle w:val="Compact"/>
        <w:numPr>
          <w:ilvl w:val="1"/>
          <w:numId w:val="0"/>
        </w:numPr>
      </w:pPr>
      <w:r w:rsidRPr="002E6533">
        <w:t>No menu, clique no menu Nome da área de trabalho da área de trabalho à qual o Gerenciamento de agendamento está atribuído.</w:t>
      </w:r>
    </w:p>
    <w:p w14:paraId="7D912E60" w14:textId="77777777" w:rsidR="004470EF" w:rsidRPr="002E6533" w:rsidRDefault="00000000">
      <w:pPr>
        <w:pStyle w:val="Compact"/>
        <w:numPr>
          <w:ilvl w:val="1"/>
          <w:numId w:val="0"/>
        </w:numPr>
      </w:pPr>
      <w:r w:rsidRPr="002E6533">
        <w:t>Selecione Gerenciamento de programação.</w:t>
      </w:r>
    </w:p>
    <w:p w14:paraId="45AD21D8" w14:textId="77777777" w:rsidR="004470EF" w:rsidRPr="002E6533" w:rsidRDefault="00000000">
      <w:pPr>
        <w:pStyle w:val="Compact"/>
        <w:numPr>
          <w:ilvl w:val="1"/>
          <w:numId w:val="0"/>
        </w:numPr>
      </w:pPr>
      <w:r w:rsidRPr="002E6533">
        <w:t>Na lista Aplicativos, clique em Compromisso.</w:t>
      </w:r>
    </w:p>
    <w:p w14:paraId="1DF836CF" w14:textId="77777777" w:rsidR="004470EF" w:rsidRPr="002E6533" w:rsidRDefault="00000000">
      <w:pPr>
        <w:pStyle w:val="Compact"/>
        <w:numPr>
          <w:ilvl w:val="1"/>
          <w:numId w:val="0"/>
        </w:numPr>
      </w:pPr>
      <w:r w:rsidRPr="002E6533">
        <w:t>Clique no registro do compromisso que você deseja exportar.</w:t>
      </w:r>
    </w:p>
    <w:p w14:paraId="565B66C9" w14:textId="77777777" w:rsidR="004470EF" w:rsidRPr="002E6533" w:rsidRDefault="00000000">
      <w:pPr>
        <w:pStyle w:val="Compact"/>
      </w:pPr>
      <w:r w:rsidRPr="002E6533">
        <w:t xml:space="preserve">Clique em </w:t>
      </w:r>
      <w:proofErr w:type="gramStart"/>
      <w:r w:rsidRPr="002E6533">
        <w:t>Exportar .</w:t>
      </w:r>
      <w:proofErr w:type="gramEnd"/>
    </w:p>
    <w:p w14:paraId="0B8300B8" w14:textId="77777777" w:rsidR="004470EF" w:rsidRPr="002E6533" w:rsidRDefault="00000000">
      <w:pPr>
        <w:pStyle w:val="Compact"/>
      </w:pPr>
      <w:r w:rsidRPr="002E6533">
        <w:t>Selecione 1 dos formatos de arquivo para exportar o registro:</w:t>
      </w:r>
    </w:p>
    <w:p w14:paraId="3BBF4233" w14:textId="77777777" w:rsidR="004470EF" w:rsidRPr="002E6533" w:rsidRDefault="00000000">
      <w:pPr>
        <w:pStyle w:val="Compact"/>
        <w:numPr>
          <w:ilvl w:val="1"/>
          <w:numId w:val="0"/>
        </w:numPr>
      </w:pPr>
      <w:r w:rsidRPr="002E6533">
        <w:t>Rich Text File</w:t>
      </w:r>
    </w:p>
    <w:p w14:paraId="335B7093" w14:textId="77777777" w:rsidR="004470EF" w:rsidRPr="002E6533" w:rsidRDefault="00000000">
      <w:pPr>
        <w:pStyle w:val="Compact"/>
        <w:numPr>
          <w:ilvl w:val="1"/>
          <w:numId w:val="0"/>
        </w:numPr>
      </w:pPr>
      <w:r w:rsidRPr="002E6533">
        <w:t>Adobe PDF</w:t>
      </w:r>
    </w:p>
    <w:p w14:paraId="55FA8D45" w14:textId="77777777" w:rsidR="004470EF" w:rsidRPr="002E6533" w:rsidRDefault="00000000">
      <w:pPr>
        <w:pStyle w:val="Compact"/>
        <w:numPr>
          <w:ilvl w:val="1"/>
          <w:numId w:val="0"/>
        </w:numPr>
      </w:pPr>
      <w:r w:rsidRPr="002E6533">
        <w:t>Microsoft Excel (tipo de arquivo .XLSX)</w:t>
      </w:r>
    </w:p>
    <w:p w14:paraId="080A700E" w14:textId="77777777" w:rsidR="004470EF" w:rsidRPr="002E6533" w:rsidRDefault="00000000">
      <w:pPr>
        <w:pStyle w:val="Compact"/>
        <w:numPr>
          <w:ilvl w:val="1"/>
          <w:numId w:val="0"/>
        </w:numPr>
      </w:pPr>
      <w:r w:rsidRPr="002E6533">
        <w:t>CSV</w:t>
      </w:r>
    </w:p>
    <w:p w14:paraId="1379705A" w14:textId="77777777" w:rsidR="004470EF" w:rsidRPr="002E6533" w:rsidRDefault="00000000">
      <w:pPr>
        <w:pStyle w:val="Compact"/>
        <w:numPr>
          <w:ilvl w:val="1"/>
          <w:numId w:val="0"/>
        </w:numPr>
      </w:pPr>
      <w:r w:rsidRPr="002E6533">
        <w:t>Arquivo HTML</w:t>
      </w:r>
    </w:p>
    <w:p w14:paraId="34D7E711" w14:textId="77777777" w:rsidR="004470EF" w:rsidRPr="002E6533" w:rsidRDefault="00000000">
      <w:pPr>
        <w:pStyle w:val="Compact"/>
        <w:numPr>
          <w:ilvl w:val="1"/>
          <w:numId w:val="0"/>
        </w:numPr>
      </w:pPr>
      <w:r w:rsidRPr="002E6533">
        <w:t>Arquivo XML</w:t>
      </w:r>
    </w:p>
    <w:p w14:paraId="59C83DC2" w14:textId="77777777" w:rsidR="004470EF" w:rsidRPr="002E6533" w:rsidRDefault="00000000">
      <w:pPr>
        <w:pStyle w:val="FirstParagraph"/>
      </w:pPr>
      <w:r w:rsidRPr="002E6533">
        <w:t xml:space="preserve">Dependendo das configurações de segurança do navegador, uma mensagem de segurança poderá ser exibida quando você tentar exportar o arquivo. Para usar o recurso Exportar, você pode precisar alterar as configurações de segurança do seu </w:t>
      </w:r>
      <w:r w:rsidRPr="002E6533">
        <w:lastRenderedPageBreak/>
        <w:t>navegador para permitir exportações e pop-ups para o Archer. Se você estiver usando o Microsoft Internet Explorer, adicione a Archer à zona da intranet local.</w:t>
      </w:r>
    </w:p>
    <w:p w14:paraId="71F6195C" w14:textId="77777777" w:rsidR="004470EF" w:rsidRPr="002E6533" w:rsidRDefault="00000000">
      <w:pPr>
        <w:pStyle w:val="Ttulo1"/>
      </w:pPr>
      <w:bookmarkStart w:id="1212" w:name="pesquisando-compromissos"/>
      <w:bookmarkEnd w:id="1211"/>
      <w:r w:rsidRPr="002E6533">
        <w:t>Pesquisando compromissos</w:t>
      </w:r>
    </w:p>
    <w:p w14:paraId="0937CF1E" w14:textId="77777777" w:rsidR="004470EF" w:rsidRPr="002E6533" w:rsidRDefault="00000000">
      <w:pPr>
        <w:pStyle w:val="FirstParagraph"/>
      </w:pPr>
      <w:r w:rsidRPr="002E6533">
        <w:t>Execute esta tarefa para localizar um compromisso específico e, se aplicável, atualize o compromisso.</w:t>
      </w:r>
    </w:p>
    <w:p w14:paraId="3D116C91" w14:textId="77777777" w:rsidR="004470EF" w:rsidRPr="002E6533" w:rsidRDefault="00000000">
      <w:r w:rsidRPr="002E6533">
        <w:t>Vá para a página Pesquisar registros: Compromissos.</w:t>
      </w:r>
    </w:p>
    <w:p w14:paraId="607ED921"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7D5CBAC0" w14:textId="77777777" w:rsidR="004470EF" w:rsidRPr="002E6533" w:rsidRDefault="00000000">
      <w:pPr>
        <w:pStyle w:val="Compact"/>
        <w:numPr>
          <w:ilvl w:val="1"/>
          <w:numId w:val="0"/>
        </w:numPr>
      </w:pPr>
      <w:r w:rsidRPr="002E6533">
        <w:t>Selecione Gerenciamento de programação.</w:t>
      </w:r>
    </w:p>
    <w:p w14:paraId="697549F0" w14:textId="77777777" w:rsidR="004470EF" w:rsidRPr="002E6533" w:rsidRDefault="00000000">
      <w:pPr>
        <w:pStyle w:val="Compact"/>
        <w:numPr>
          <w:ilvl w:val="1"/>
          <w:numId w:val="0"/>
        </w:numPr>
      </w:pPr>
      <w:r w:rsidRPr="002E6533">
        <w:t>Na lista Aplicativos, clique em Compromisso.</w:t>
      </w:r>
    </w:p>
    <w:p w14:paraId="53A2757F" w14:textId="77777777" w:rsidR="004470EF" w:rsidRPr="002E6533" w:rsidRDefault="00000000">
      <w:pPr>
        <w:pStyle w:val="Compact"/>
        <w:numPr>
          <w:ilvl w:val="1"/>
          <w:numId w:val="0"/>
        </w:numPr>
      </w:pPr>
      <w:r w:rsidRPr="002E6533">
        <w:t>Clique em Pesquisar.</w:t>
      </w:r>
    </w:p>
    <w:p w14:paraId="1A8265E7" w14:textId="77777777" w:rsidR="004470EF" w:rsidRPr="002E6533" w:rsidRDefault="00000000">
      <w:pPr>
        <w:pStyle w:val="Compact"/>
      </w:pPr>
      <w:r w:rsidRPr="002E6533">
        <w:t>Conclua 1 ou mais dos procedimentos a seguir:</w:t>
      </w:r>
    </w:p>
    <w:p w14:paraId="178BFD74" w14:textId="77777777" w:rsidR="004470EF" w:rsidRPr="002E6533" w:rsidRDefault="00000000">
      <w:pPr>
        <w:pStyle w:val="Compact"/>
        <w:numPr>
          <w:ilvl w:val="1"/>
          <w:numId w:val="0"/>
        </w:numPr>
      </w:pPr>
      <w:r w:rsidRPr="002E6533">
        <w:t>Pesquisa por palavra-chave</w:t>
      </w:r>
    </w:p>
    <w:p w14:paraId="7086F6E5" w14:textId="77777777" w:rsidR="004470EF" w:rsidRPr="002E6533" w:rsidRDefault="00000000">
      <w:pPr>
        <w:pStyle w:val="Compact"/>
        <w:numPr>
          <w:ilvl w:val="1"/>
          <w:numId w:val="0"/>
        </w:numPr>
      </w:pPr>
      <w:r w:rsidRPr="002E6533">
        <w:t>Campos a serem exibidos</w:t>
      </w:r>
    </w:p>
    <w:p w14:paraId="04BAB265" w14:textId="77777777" w:rsidR="004470EF" w:rsidRPr="002E6533" w:rsidRDefault="00000000">
      <w:pPr>
        <w:pStyle w:val="Compact"/>
        <w:numPr>
          <w:ilvl w:val="1"/>
          <w:numId w:val="0"/>
        </w:numPr>
      </w:pPr>
      <w:r w:rsidRPr="002E6533">
        <w:t>Filtros</w:t>
      </w:r>
    </w:p>
    <w:p w14:paraId="095A8245" w14:textId="77777777" w:rsidR="004470EF" w:rsidRPr="002E6533" w:rsidRDefault="00000000">
      <w:pPr>
        <w:pStyle w:val="Compact"/>
        <w:numPr>
          <w:ilvl w:val="1"/>
          <w:numId w:val="0"/>
        </w:numPr>
      </w:pPr>
      <w:r w:rsidRPr="002E6533">
        <w:t>Classificando</w:t>
      </w:r>
    </w:p>
    <w:p w14:paraId="70443FAB" w14:textId="77777777" w:rsidR="004470EF" w:rsidRPr="002E6533" w:rsidRDefault="00000000">
      <w:pPr>
        <w:pStyle w:val="Compact"/>
        <w:numPr>
          <w:ilvl w:val="1"/>
          <w:numId w:val="0"/>
        </w:numPr>
      </w:pPr>
      <w:r w:rsidRPr="002E6533">
        <w:t>Opções de exibição</w:t>
      </w:r>
    </w:p>
    <w:p w14:paraId="054B8294" w14:textId="77777777" w:rsidR="004470EF" w:rsidRPr="002E6533" w:rsidRDefault="00000000">
      <w:pPr>
        <w:pStyle w:val="Compact"/>
      </w:pPr>
      <w:r w:rsidRPr="002E6533">
        <w:t>Clique em Search.</w:t>
      </w:r>
    </w:p>
    <w:p w14:paraId="3CDD1A31" w14:textId="77777777" w:rsidR="004470EF" w:rsidRPr="002E6533" w:rsidRDefault="00000000">
      <w:pPr>
        <w:pStyle w:val="Ttulo1"/>
      </w:pPr>
      <w:bookmarkStart w:id="1213" w:name="Xd448123941b1a20a62074b557668fba317ac548"/>
      <w:bookmarkEnd w:id="1212"/>
      <w:r w:rsidRPr="002E6533">
        <w:t>Adicionando Perguntas do Tipo Referência Cruzada</w:t>
      </w:r>
    </w:p>
    <w:p w14:paraId="0942AD02" w14:textId="77777777" w:rsidR="004470EF" w:rsidRPr="002E6533" w:rsidRDefault="00000000">
      <w:pPr>
        <w:pStyle w:val="FirstParagraph"/>
      </w:pPr>
      <w:r w:rsidRPr="002E6533">
        <w:t>O tipo de pergunta Referência cruzada permite que os usuários associem registros de outros aplicativos ou questionários a um registro de questionário.</w:t>
      </w:r>
    </w:p>
    <w:p w14:paraId="5DF3EC15" w14:textId="77777777" w:rsidR="004470EF" w:rsidRPr="002E6533" w:rsidRDefault="00000000">
      <w:pPr>
        <w:pStyle w:val="Corpodetexto"/>
      </w:pPr>
      <w:r w:rsidRPr="002E6533">
        <w:rPr>
          <w:b/>
          <w:bCs/>
        </w:rPr>
        <w:t>Observação:</w:t>
      </w:r>
      <w:r w:rsidRPr="002E6533">
        <w:t xml:space="preserve"> Para proteger a integridade dos dados, o recurso Questionário proíbe alterações nos tipos de pergunta, por exemplo, alterar uma pergunta do tipo Data para uma pergunta do tipo Texto depois que a pergunta é criada.</w:t>
      </w:r>
    </w:p>
    <w:p w14:paraId="71B4D0F8" w14:textId="77777777" w:rsidR="004470EF" w:rsidRPr="002E6533" w:rsidRDefault="00000000">
      <w:pPr>
        <w:pStyle w:val="Corpodetexto"/>
      </w:pPr>
      <w:r w:rsidRPr="002E6533">
        <w:t>Nesta página</w:t>
      </w:r>
    </w:p>
    <w:p w14:paraId="40C1B726" w14:textId="77777777" w:rsidR="004470EF" w:rsidRPr="002E6533" w:rsidRDefault="004470EF">
      <w:pPr>
        <w:pStyle w:val="Compact"/>
      </w:pPr>
      <w:hyperlink w:anchor="X7372c6d3382c03de27904317e28a8746e5719d8">
        <w:r w:rsidRPr="002E6533">
          <w:rPr>
            <w:rStyle w:val="Hyperlink"/>
          </w:rPr>
          <w:t>Tarefa 1: criar uma pergunta do tipo Referência cruzada em um questionário</w:t>
        </w:r>
      </w:hyperlink>
    </w:p>
    <w:p w14:paraId="629C0CC9"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17A36F03" w14:textId="77777777" w:rsidR="004470EF" w:rsidRPr="002E6533" w:rsidRDefault="004470EF">
      <w:pPr>
        <w:pStyle w:val="Compact"/>
      </w:pPr>
      <w:hyperlink w:anchor="Tarefa3Configurarasop%C3%A7%C3%B5es">
        <w:r w:rsidRPr="002E6533">
          <w:rPr>
            <w:rStyle w:val="Hyperlink"/>
          </w:rPr>
          <w:t>Tarefa 3: Configurar as opções</w:t>
        </w:r>
      </w:hyperlink>
    </w:p>
    <w:p w14:paraId="73E68075" w14:textId="77777777" w:rsidR="004470EF" w:rsidRPr="002E6533" w:rsidRDefault="004470EF">
      <w:pPr>
        <w:pStyle w:val="Compact"/>
      </w:pPr>
      <w:hyperlink w:anchor="X5addbb9fa87b4b136fadccfba633539e1cadece">
        <w:r w:rsidRPr="002E6533">
          <w:rPr>
            <w:rStyle w:val="Hyperlink"/>
          </w:rPr>
          <w:t>Tarefa 4: Definir opções de configuração de pesquisa de registro</w:t>
        </w:r>
      </w:hyperlink>
    </w:p>
    <w:p w14:paraId="6CDAF572" w14:textId="77777777" w:rsidR="004470EF" w:rsidRPr="002E6533" w:rsidRDefault="004470EF">
      <w:pPr>
        <w:pStyle w:val="Compact"/>
      </w:pPr>
      <w:hyperlink w:anchor="X2829a5b6141905c2b95802467562d941b7e8749">
        <w:r w:rsidRPr="002E6533">
          <w:rPr>
            <w:rStyle w:val="Hyperlink"/>
          </w:rPr>
          <w:t xml:space="preserve">Tarefa 5: Definir propriedades de exibição </w:t>
        </w:r>
        <w:proofErr w:type="gramStart"/>
        <w:r w:rsidRPr="002E6533">
          <w:rPr>
            <w:rStyle w:val="Hyperlink"/>
          </w:rPr>
          <w:t>do grade</w:t>
        </w:r>
        <w:proofErr w:type="gramEnd"/>
      </w:hyperlink>
    </w:p>
    <w:p w14:paraId="27071AD0" w14:textId="77777777" w:rsidR="004470EF" w:rsidRPr="002E6533" w:rsidRDefault="004470EF">
      <w:pPr>
        <w:pStyle w:val="Compact"/>
      </w:pPr>
      <w:hyperlink w:anchor="Xcd244936bc3e07b7ed7e7f1a2885fea5f557eb7">
        <w:r w:rsidRPr="002E6533">
          <w:rPr>
            <w:rStyle w:val="Hyperlink"/>
          </w:rPr>
          <w:t>Tarefa 6: Definir as opções de configuração</w:t>
        </w:r>
      </w:hyperlink>
    </w:p>
    <w:p w14:paraId="569C75E7" w14:textId="77777777" w:rsidR="004470EF" w:rsidRPr="002E6533" w:rsidRDefault="004470EF">
      <w:pPr>
        <w:pStyle w:val="Compact"/>
      </w:pPr>
      <w:hyperlink w:anchor="Tarefa7adicionarotextodapergunta">
        <w:r w:rsidRPr="002E6533">
          <w:rPr>
            <w:rStyle w:val="Hyperlink"/>
          </w:rPr>
          <w:t>Tarefa 7: adicionar o texto da pergunta</w:t>
        </w:r>
      </w:hyperlink>
    </w:p>
    <w:p w14:paraId="4B63FEAD" w14:textId="77777777" w:rsidR="004470EF" w:rsidRPr="002E6533" w:rsidRDefault="004470EF">
      <w:pPr>
        <w:pStyle w:val="Compact"/>
      </w:pPr>
      <w:hyperlink w:anchor="X5c107dbc4f3986947f93fc324517c4dac1e99dd">
        <w:r w:rsidRPr="002E6533">
          <w:rPr>
            <w:rStyle w:val="Hyperlink"/>
          </w:rPr>
          <w:t>Tarefa 8: definir as propriedades do filtro de perguntas</w:t>
        </w:r>
      </w:hyperlink>
    </w:p>
    <w:p w14:paraId="562E11EE" w14:textId="77777777" w:rsidR="004470EF" w:rsidRPr="002E6533" w:rsidRDefault="004470EF">
      <w:pPr>
        <w:pStyle w:val="Compact"/>
      </w:pPr>
      <w:hyperlink w:anchor="Tarefa9Configurarotextodeajuda">
        <w:r w:rsidRPr="002E6533">
          <w:rPr>
            <w:rStyle w:val="Hyperlink"/>
          </w:rPr>
          <w:t>Tarefa 9: Configurar o texto de ajuda</w:t>
        </w:r>
      </w:hyperlink>
    </w:p>
    <w:p w14:paraId="4072C48F" w14:textId="77777777" w:rsidR="004470EF" w:rsidRPr="002E6533" w:rsidRDefault="00000000">
      <w:pPr>
        <w:pStyle w:val="Ttulo2"/>
      </w:pPr>
      <w:bookmarkStart w:id="1214" w:name="X7c7f9d4edaf45cfbc5babc3c12d6080fbd4120e"/>
      <w:r w:rsidRPr="002E6533">
        <w:lastRenderedPageBreak/>
        <w:t>Tarefa 1: criar uma pergunta do tipo Referência cruzada em um questionário</w:t>
      </w:r>
    </w:p>
    <w:p w14:paraId="0DEB6769" w14:textId="77777777" w:rsidR="004470EF" w:rsidRPr="002E6533" w:rsidRDefault="00000000">
      <w:pPr>
        <w:pStyle w:val="Compact"/>
      </w:pPr>
      <w:r w:rsidRPr="002E6533">
        <w:t>Em seu questionário, acesse a guia Designer &gt; guia Layout &gt; painel Objetos &gt; e clique em Adicionar novo.</w:t>
      </w:r>
    </w:p>
    <w:p w14:paraId="1AEAE93C" w14:textId="77777777" w:rsidR="004470EF" w:rsidRPr="002E6533" w:rsidRDefault="00000000">
      <w:pPr>
        <w:pStyle w:val="Compact"/>
      </w:pPr>
      <w:r w:rsidRPr="002E6533">
        <w:t>Selecione um tipo de campo na lista suspensa e digite um nome para o campo.</w:t>
      </w:r>
    </w:p>
    <w:p w14:paraId="41025E37" w14:textId="77777777" w:rsidR="004470EF" w:rsidRPr="002E6533" w:rsidRDefault="00000000">
      <w:r w:rsidRPr="002E6533">
        <w:t>Diretrizes de nome de campo:</w:t>
      </w:r>
    </w:p>
    <w:p w14:paraId="12E53F65"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7FBDD03E"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2FEAD076"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5E4C151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27D2AFA3"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58A8B93C" w14:textId="77777777" w:rsidR="004470EF" w:rsidRPr="002E6533" w:rsidRDefault="00000000">
      <w:pPr>
        <w:pStyle w:val="Compact"/>
      </w:pPr>
      <w:r w:rsidRPr="002E6533">
        <w:t>No campo Texto da pergunta, digite o texto da pergunta e clique em OK. O campo Texto da pergunta na seção Pergunta é preenchido automaticamente com o texto inserido nesta etapa após a criação do campo.</w:t>
      </w:r>
    </w:p>
    <w:p w14:paraId="5BD71567" w14:textId="77777777" w:rsidR="004470EF" w:rsidRPr="002E6533" w:rsidRDefault="00000000">
      <w:pPr>
        <w:pStyle w:val="Compact"/>
      </w:pPr>
      <w:r w:rsidRPr="002E6533">
        <w:t>Na seção Informações gerais, digite uma descrição.</w:t>
      </w:r>
    </w:p>
    <w:p w14:paraId="655CEBC1"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8CD3510" w14:textId="77777777" w:rsidR="004470EF" w:rsidRPr="002E6533" w:rsidRDefault="00000000">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33797A82"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bookmarkEnd w:id="1214"/>
    <w:p w14:paraId="565DA2F2" w14:textId="77777777" w:rsidR="004470EF" w:rsidRPr="002E6533" w:rsidRDefault="00000000">
      <w:pPr>
        <w:pStyle w:val="Ttulo2"/>
      </w:pPr>
      <w:r w:rsidRPr="002E6533">
        <w:lastRenderedPageBreak/>
        <w:t>Tarefa 2: Determinar como o campo é exibido</w:t>
      </w:r>
    </w:p>
    <w:p w14:paraId="6140EFF5" w14:textId="77777777" w:rsidR="004470EF" w:rsidRPr="002E6533" w:rsidRDefault="00000000">
      <w:pPr>
        <w:pStyle w:val="FirstParagraph"/>
      </w:pPr>
      <w:r w:rsidRPr="002E6533">
        <w:t>Na seção Controle de exibição, selecione como quer que o campo seja exibido no registro.</w:t>
      </w:r>
    </w:p>
    <w:p w14:paraId="1342863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955BB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248BC7" w14:textId="77777777" w:rsidR="004470EF" w:rsidRPr="002E6533" w:rsidRDefault="00000000">
            <w:pPr>
              <w:pStyle w:val="Compact"/>
            </w:pPr>
            <w:r w:rsidRPr="002E6533">
              <w:t>Opção</w:t>
            </w:r>
          </w:p>
        </w:tc>
        <w:tc>
          <w:tcPr>
            <w:tcW w:w="3960" w:type="dxa"/>
          </w:tcPr>
          <w:p w14:paraId="67134548" w14:textId="77777777" w:rsidR="004470EF" w:rsidRPr="002E6533" w:rsidRDefault="00000000">
            <w:pPr>
              <w:pStyle w:val="Compact"/>
            </w:pPr>
            <w:r w:rsidRPr="002E6533">
              <w:t>Descrição</w:t>
            </w:r>
          </w:p>
        </w:tc>
      </w:tr>
      <w:tr w:rsidR="004470EF" w:rsidRPr="002E6533" w14:paraId="2BDACF3D" w14:textId="77777777">
        <w:tc>
          <w:tcPr>
            <w:tcW w:w="3960" w:type="dxa"/>
          </w:tcPr>
          <w:p w14:paraId="1915E06A" w14:textId="77777777" w:rsidR="004470EF" w:rsidRPr="002E6533" w:rsidRDefault="00000000">
            <w:pPr>
              <w:pStyle w:val="Compact"/>
            </w:pPr>
            <w:r w:rsidRPr="002E6533">
              <w:t>Grid</w:t>
            </w:r>
          </w:p>
        </w:tc>
        <w:tc>
          <w:tcPr>
            <w:tcW w:w="3960" w:type="dxa"/>
          </w:tcPr>
          <w:p w14:paraId="774EFA07" w14:textId="77777777" w:rsidR="004470EF" w:rsidRPr="002E6533" w:rsidRDefault="00000000">
            <w:pPr>
              <w:pStyle w:val="Compact"/>
            </w:pPr>
            <w:r w:rsidRPr="002E6533">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4470EF" w:rsidRPr="002E6533" w14:paraId="1030F35C" w14:textId="77777777">
        <w:tc>
          <w:tcPr>
            <w:tcW w:w="3960" w:type="dxa"/>
          </w:tcPr>
          <w:p w14:paraId="044D11D5" w14:textId="77777777" w:rsidR="004470EF" w:rsidRPr="002E6533" w:rsidRDefault="00000000">
            <w:pPr>
              <w:pStyle w:val="Compact"/>
            </w:pPr>
            <w:r w:rsidRPr="002E6533">
              <w:t>Coluna única</w:t>
            </w:r>
          </w:p>
        </w:tc>
        <w:tc>
          <w:tcPr>
            <w:tcW w:w="3960" w:type="dxa"/>
          </w:tcPr>
          <w:p w14:paraId="1BB1D479" w14:textId="77777777" w:rsidR="004470EF" w:rsidRPr="002E6533" w:rsidRDefault="00000000">
            <w:pPr>
              <w:pStyle w:val="Compact"/>
            </w:pPr>
            <w:r w:rsidRPr="002E6533">
              <w:t>Exibe uma coluna única com links para os arquivos anexos.</w:t>
            </w:r>
          </w:p>
        </w:tc>
      </w:tr>
    </w:tbl>
    <w:p w14:paraId="40F4DC40" w14:textId="77777777" w:rsidR="004470EF" w:rsidRPr="002E6533" w:rsidRDefault="00000000">
      <w:pPr>
        <w:pStyle w:val="Ttulo2"/>
      </w:pPr>
      <w:r w:rsidRPr="002E6533">
        <w:t>Tarefa 3: Configurar as opções</w:t>
      </w:r>
    </w:p>
    <w:p w14:paraId="0CB25633" w14:textId="77777777" w:rsidR="004470EF" w:rsidRPr="002E6533" w:rsidRDefault="00000000">
      <w:pPr>
        <w:pStyle w:val="FirstParagraph"/>
      </w:pPr>
      <w:r w:rsidRPr="002E6533">
        <w:t>Na seção Opções, selecione todas as opções a seguir que se aplicam ao campo.</w:t>
      </w:r>
    </w:p>
    <w:p w14:paraId="30A198E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5F9298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7490FE" w14:textId="77777777" w:rsidR="004470EF" w:rsidRPr="002E6533" w:rsidRDefault="00000000">
            <w:pPr>
              <w:pStyle w:val="Compact"/>
            </w:pPr>
            <w:r w:rsidRPr="002E6533">
              <w:t>Opção</w:t>
            </w:r>
          </w:p>
        </w:tc>
        <w:tc>
          <w:tcPr>
            <w:tcW w:w="3960" w:type="dxa"/>
          </w:tcPr>
          <w:p w14:paraId="0CEB3266" w14:textId="77777777" w:rsidR="004470EF" w:rsidRPr="002E6533" w:rsidRDefault="00000000">
            <w:pPr>
              <w:pStyle w:val="Compact"/>
            </w:pPr>
            <w:r w:rsidRPr="002E6533">
              <w:t>Descrição</w:t>
            </w:r>
          </w:p>
        </w:tc>
      </w:tr>
      <w:tr w:rsidR="004470EF" w:rsidRPr="002E6533" w14:paraId="3029C45E" w14:textId="77777777">
        <w:tc>
          <w:tcPr>
            <w:tcW w:w="3960" w:type="dxa"/>
          </w:tcPr>
          <w:p w14:paraId="32BAFBE8" w14:textId="77777777" w:rsidR="004470EF" w:rsidRPr="002E6533" w:rsidRDefault="00000000">
            <w:pPr>
              <w:pStyle w:val="Compact"/>
            </w:pPr>
            <w:r w:rsidRPr="002E6533">
              <w:t>Este é um campo obrigatório</w:t>
            </w:r>
          </w:p>
        </w:tc>
        <w:tc>
          <w:tcPr>
            <w:tcW w:w="3960" w:type="dxa"/>
          </w:tcPr>
          <w:p w14:paraId="4A5EC148"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005C51B6" w14:textId="77777777">
        <w:tc>
          <w:tcPr>
            <w:tcW w:w="3960" w:type="dxa"/>
          </w:tcPr>
          <w:p w14:paraId="4D5F227D" w14:textId="77777777" w:rsidR="004470EF" w:rsidRPr="002E6533" w:rsidRDefault="00000000">
            <w:pPr>
              <w:pStyle w:val="Compact"/>
            </w:pPr>
            <w:r w:rsidRPr="002E6533">
              <w:t>Exibir data da última modificação</w:t>
            </w:r>
          </w:p>
        </w:tc>
        <w:tc>
          <w:tcPr>
            <w:tcW w:w="3960" w:type="dxa"/>
          </w:tcPr>
          <w:p w14:paraId="55BAF52B" w14:textId="77777777" w:rsidR="004470EF" w:rsidRPr="002E6533" w:rsidRDefault="00000000">
            <w:pPr>
              <w:pStyle w:val="Compact"/>
            </w:pPr>
            <w:r w:rsidRPr="002E6533">
              <w:t xml:space="preserve">Exibe informações de auditoria ao lado do campo cada vez que seu valor for alterado. As informações de auditoria incluem somente o nome do usuário que fez a alteração e a data e hora da </w:t>
            </w:r>
            <w:r w:rsidRPr="002E6533">
              <w:lastRenderedPageBreak/>
              <w:t>alteração.</w:t>
            </w:r>
          </w:p>
        </w:tc>
      </w:tr>
      <w:tr w:rsidR="004470EF" w:rsidRPr="002E6533" w14:paraId="67D6E68F" w14:textId="77777777">
        <w:tc>
          <w:tcPr>
            <w:tcW w:w="3960" w:type="dxa"/>
          </w:tcPr>
          <w:p w14:paraId="70B7537C" w14:textId="77777777" w:rsidR="004470EF" w:rsidRPr="002E6533" w:rsidRDefault="00000000">
            <w:pPr>
              <w:pStyle w:val="Compact"/>
            </w:pPr>
            <w:r w:rsidRPr="002E6533">
              <w:lastRenderedPageBreak/>
              <w:t>Tornar este campo pesquisável</w:t>
            </w:r>
          </w:p>
        </w:tc>
        <w:tc>
          <w:tcPr>
            <w:tcW w:w="3960" w:type="dxa"/>
          </w:tcPr>
          <w:p w14:paraId="440AA7DF" w14:textId="77777777" w:rsidR="004470EF" w:rsidRPr="002E6533" w:rsidRDefault="00000000">
            <w:pPr>
              <w:pStyle w:val="Compact"/>
            </w:pPr>
            <w:r w:rsidRPr="002E6533">
              <w:t>Disponibiliza este campo para exibição em todos os resultados da pesquisa.</w:t>
            </w:r>
          </w:p>
        </w:tc>
      </w:tr>
      <w:tr w:rsidR="004470EF" w:rsidRPr="002E6533" w14:paraId="187961B8" w14:textId="77777777">
        <w:tc>
          <w:tcPr>
            <w:tcW w:w="3960" w:type="dxa"/>
          </w:tcPr>
          <w:p w14:paraId="3A57DFE7" w14:textId="77777777" w:rsidR="004470EF" w:rsidRPr="002E6533" w:rsidRDefault="00000000">
            <w:pPr>
              <w:pStyle w:val="Compact"/>
            </w:pPr>
            <w:r w:rsidRPr="002E6533">
              <w:t>Exibir este campo nos resultados da pesquisa global</w:t>
            </w:r>
          </w:p>
        </w:tc>
        <w:tc>
          <w:tcPr>
            <w:tcW w:w="3960" w:type="dxa"/>
          </w:tcPr>
          <w:p w14:paraId="58358698"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28E68162" w14:textId="77777777">
        <w:tc>
          <w:tcPr>
            <w:tcW w:w="3960" w:type="dxa"/>
          </w:tcPr>
          <w:p w14:paraId="03A683EC" w14:textId="77777777" w:rsidR="004470EF" w:rsidRPr="002E6533" w:rsidRDefault="00000000">
            <w:pPr>
              <w:pStyle w:val="Compact"/>
            </w:pPr>
            <w:r w:rsidRPr="002E6533">
              <w:t>Ativar a atualização em lote a partir dos resultados da pesquisa</w:t>
            </w:r>
          </w:p>
        </w:tc>
        <w:tc>
          <w:tcPr>
            <w:tcW w:w="3960" w:type="dxa"/>
          </w:tcPr>
          <w:p w14:paraId="261FB16E" w14:textId="77777777" w:rsidR="004470EF" w:rsidRPr="002E6533" w:rsidRDefault="00000000">
            <w:pPr>
              <w:pStyle w:val="Compact"/>
            </w:pPr>
            <w:r w:rsidRPr="002E6533">
              <w:t xml:space="preserve">Permite que este campo esteja disponível para </w:t>
            </w:r>
            <w:hyperlink r:id="rId2059">
              <w:r w:rsidR="004470EF" w:rsidRPr="002E6533">
                <w:rPr>
                  <w:rStyle w:val="Hyperlink"/>
                </w:rPr>
                <w:t>atualizações em lote</w:t>
              </w:r>
            </w:hyperlink>
            <w:r w:rsidRPr="002E6533">
              <w:t xml:space="preserve"> nos resultados da pesquisa avançada.</w:t>
            </w:r>
          </w:p>
        </w:tc>
      </w:tr>
      <w:tr w:rsidR="004470EF" w:rsidRPr="002E6533" w14:paraId="5DE1D72B" w14:textId="77777777">
        <w:tc>
          <w:tcPr>
            <w:tcW w:w="3960" w:type="dxa"/>
          </w:tcPr>
          <w:p w14:paraId="2DFE5DD3" w14:textId="77777777" w:rsidR="004470EF" w:rsidRPr="002E6533" w:rsidRDefault="00000000">
            <w:pPr>
              <w:pStyle w:val="Compact"/>
            </w:pPr>
            <w:r w:rsidRPr="002E6533">
              <w:t>Ativar a criação em lote a partir dos resultados da pesquisa</w:t>
            </w:r>
          </w:p>
        </w:tc>
        <w:tc>
          <w:tcPr>
            <w:tcW w:w="3960" w:type="dxa"/>
          </w:tcPr>
          <w:p w14:paraId="12623D99" w14:textId="77777777" w:rsidR="004470EF" w:rsidRPr="002E6533" w:rsidRDefault="00000000">
            <w:pPr>
              <w:pStyle w:val="Compact"/>
            </w:pPr>
            <w:r w:rsidRPr="002E6533">
              <w:t xml:space="preserve">Permite que este campo esteja disponível para </w:t>
            </w:r>
            <w:hyperlink r:id="rId2060">
              <w:r w:rsidR="004470EF" w:rsidRPr="002E6533">
                <w:rPr>
                  <w:rStyle w:val="Hyperlink"/>
                </w:rPr>
                <w:t>criações em lote</w:t>
              </w:r>
            </w:hyperlink>
            <w:r w:rsidRPr="002E6533">
              <w:t xml:space="preserve"> nos resultados da pesquisa avançada.</w:t>
            </w:r>
          </w:p>
        </w:tc>
      </w:tr>
      <w:tr w:rsidR="004470EF" w:rsidRPr="002E6533" w14:paraId="10F9B961" w14:textId="77777777">
        <w:tc>
          <w:tcPr>
            <w:tcW w:w="3960" w:type="dxa"/>
          </w:tcPr>
          <w:p w14:paraId="3C087C7D" w14:textId="77777777" w:rsidR="004470EF" w:rsidRPr="002E6533" w:rsidRDefault="00000000">
            <w:pPr>
              <w:pStyle w:val="Compact"/>
            </w:pPr>
            <w:r w:rsidRPr="002E6533">
              <w:t>Ativar a edição nos resultados da pesquisa</w:t>
            </w:r>
          </w:p>
        </w:tc>
        <w:tc>
          <w:tcPr>
            <w:tcW w:w="3960" w:type="dxa"/>
          </w:tcPr>
          <w:p w14:paraId="2C9CA885" w14:textId="77777777" w:rsidR="004470EF" w:rsidRPr="002E6533" w:rsidRDefault="00000000">
            <w:pPr>
              <w:pStyle w:val="Compact"/>
            </w:pPr>
            <w:r w:rsidRPr="002E6533">
              <w:t xml:space="preserve">Permite que o campo seja </w:t>
            </w:r>
            <w:hyperlink r:id="rId2061">
              <w:r w:rsidR="004470EF" w:rsidRPr="002E6533">
                <w:rPr>
                  <w:rStyle w:val="Hyperlink"/>
                </w:rPr>
                <w:t>editável</w:t>
              </w:r>
            </w:hyperlink>
            <w:r w:rsidRPr="002E6533">
              <w:t xml:space="preserve"> nos resultados da pesquisa e em relatórios.</w:t>
            </w:r>
          </w:p>
        </w:tc>
      </w:tr>
      <w:tr w:rsidR="004470EF" w:rsidRPr="002E6533" w14:paraId="7907972D" w14:textId="77777777">
        <w:tc>
          <w:tcPr>
            <w:tcW w:w="3960" w:type="dxa"/>
          </w:tcPr>
          <w:p w14:paraId="57498784" w14:textId="77777777" w:rsidR="004470EF" w:rsidRPr="002E6533" w:rsidRDefault="004470EF">
            <w:pPr>
              <w:pStyle w:val="Compact"/>
            </w:pPr>
            <w:hyperlink r:id="rId2062">
              <w:r w:rsidRPr="002E6533">
                <w:rPr>
                  <w:rStyle w:val="Hyperlink"/>
                </w:rPr>
                <w:t>Ativar edição de campos de exibição que têm edição em linha habilitada</w:t>
              </w:r>
            </w:hyperlink>
          </w:p>
        </w:tc>
        <w:tc>
          <w:tcPr>
            <w:tcW w:w="3960" w:type="dxa"/>
          </w:tcPr>
          <w:p w14:paraId="3AE0C585" w14:textId="77777777" w:rsidR="004470EF" w:rsidRPr="002E6533" w:rsidRDefault="00000000">
            <w:pPr>
              <w:pStyle w:val="Corpodetexto"/>
            </w:pPr>
            <w:r w:rsidRPr="002E6533">
              <w:t>Determina se os campos que têm edição em linha habilitada são editáveis em uma exibição em grade.</w:t>
            </w:r>
          </w:p>
          <w:p w14:paraId="5C064EBD" w14:textId="77777777" w:rsidR="004470EF" w:rsidRPr="002E6533" w:rsidRDefault="00000000">
            <w:pPr>
              <w:pStyle w:val="Corpodetexto"/>
            </w:pPr>
            <w:r w:rsidRPr="002E6533">
              <w:rPr>
                <w:b/>
                <w:bCs/>
              </w:rPr>
              <w:t>Observação:</w:t>
            </w:r>
            <w:r w:rsidRPr="002E6533">
              <w:t xml:space="preserve"> Se a opção Exibição em grade editável estiver configurada para um campo de referência cruzada e o campo tiver sido definido como somente leitura por um DDE (Data-Driven Event, evento orientado por dados) de ação ACL (Apply Conditional Layout, </w:t>
            </w:r>
            <w:proofErr w:type="gramStart"/>
            <w:r w:rsidRPr="002E6533">
              <w:t>Aplicar</w:t>
            </w:r>
            <w:proofErr w:type="gramEnd"/>
            <w:r w:rsidRPr="002E6533">
              <w:t xml:space="preserve"> layout condicional), os campos na grade continuarão podendo ser editados. Quando definidos como somente leitura, os botões Pesquisar e Adicionar novo ficam ocultos para que os usuários não possam adicionar registros à grade. Os </w:t>
            </w:r>
            <w:proofErr w:type="gramStart"/>
            <w:r w:rsidRPr="002E6533">
              <w:t>botões Remover</w:t>
            </w:r>
            <w:proofErr w:type="gramEnd"/>
            <w:r w:rsidRPr="002E6533">
              <w:t xml:space="preserve"> ficam ocultos para que os registros não possam ser removidos da grade.</w:t>
            </w:r>
          </w:p>
        </w:tc>
      </w:tr>
      <w:tr w:rsidR="004470EF" w:rsidRPr="002E6533" w14:paraId="2F12FFCE" w14:textId="77777777">
        <w:tc>
          <w:tcPr>
            <w:tcW w:w="3960" w:type="dxa"/>
          </w:tcPr>
          <w:p w14:paraId="333F967B" w14:textId="77777777" w:rsidR="004470EF" w:rsidRPr="002E6533" w:rsidRDefault="00000000">
            <w:pPr>
              <w:pStyle w:val="Compact"/>
            </w:pPr>
            <w:r w:rsidRPr="002E6533">
              <w:t>Permitir que usuários selecionem registros existentes em um aplicativo correlato, por meio de um controle de pesquisa</w:t>
            </w:r>
          </w:p>
        </w:tc>
        <w:tc>
          <w:tcPr>
            <w:tcW w:w="3960" w:type="dxa"/>
          </w:tcPr>
          <w:p w14:paraId="297CAD59" w14:textId="77777777" w:rsidR="004470EF" w:rsidRPr="002E6533" w:rsidRDefault="00000000">
            <w:pPr>
              <w:pStyle w:val="Compact"/>
            </w:pPr>
            <w:r w:rsidRPr="002E6533">
              <w:t xml:space="preserve">Especifica se os usuários podem acessar a página Pesquisa de registro para selecionar registros no aplicativo relacionado. Desmarque essa caixa de </w:t>
            </w:r>
            <w:r w:rsidRPr="002E6533">
              <w:lastRenderedPageBreak/>
              <w:t>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4470EF" w:rsidRPr="002E6533" w14:paraId="23B7A01E" w14:textId="77777777">
        <w:tc>
          <w:tcPr>
            <w:tcW w:w="3960" w:type="dxa"/>
          </w:tcPr>
          <w:p w14:paraId="06EC5ED3" w14:textId="77777777" w:rsidR="004470EF" w:rsidRPr="002E6533" w:rsidRDefault="00000000">
            <w:pPr>
              <w:pStyle w:val="Compact"/>
            </w:pPr>
            <w:r w:rsidRPr="002E6533">
              <w:lastRenderedPageBreak/>
              <w:t>Permitir que usuários adicionem registros ao aplicativo referido pelo modo de edição</w:t>
            </w:r>
          </w:p>
        </w:tc>
        <w:tc>
          <w:tcPr>
            <w:tcW w:w="3960" w:type="dxa"/>
          </w:tcPr>
          <w:p w14:paraId="34FE8817" w14:textId="77777777" w:rsidR="004470EF" w:rsidRPr="002E6533" w:rsidRDefault="00000000">
            <w:pPr>
              <w:pStyle w:val="Compact"/>
            </w:pPr>
            <w:r w:rsidRPr="002E6533">
              <w:t xml:space="preserve">Determina se o </w:t>
            </w:r>
            <w:proofErr w:type="gramStart"/>
            <w:r w:rsidRPr="002E6533">
              <w:t>link Adicionar</w:t>
            </w:r>
            <w:proofErr w:type="gramEnd"/>
            <w:r w:rsidRPr="002E6533">
              <w:t xml:space="preserve"> novo permite que os usuários adicionem novos registros aos aplicativos relacionados a partir de um registro no modo de edição. Se um usuário não tiver acesso para criar registros nos aplicativos relacionados, o link não será exibido para ele.</w:t>
            </w:r>
          </w:p>
        </w:tc>
      </w:tr>
      <w:tr w:rsidR="004470EF" w:rsidRPr="002E6533" w14:paraId="11AD12A1" w14:textId="77777777">
        <w:tc>
          <w:tcPr>
            <w:tcW w:w="3960" w:type="dxa"/>
          </w:tcPr>
          <w:p w14:paraId="5686567F" w14:textId="77777777" w:rsidR="004470EF" w:rsidRPr="002E6533" w:rsidRDefault="00000000">
            <w:pPr>
              <w:pStyle w:val="Compact"/>
            </w:pPr>
            <w:r w:rsidRPr="002E6533">
              <w:t>Permitir que usuários adicionem registros ao aplicativo referido pelo modo de visualização</w:t>
            </w:r>
          </w:p>
        </w:tc>
        <w:tc>
          <w:tcPr>
            <w:tcW w:w="3960" w:type="dxa"/>
          </w:tcPr>
          <w:p w14:paraId="7AB1176E" w14:textId="77777777" w:rsidR="004470EF" w:rsidRPr="002E6533" w:rsidRDefault="00000000">
            <w:pPr>
              <w:pStyle w:val="Corpodetexto"/>
            </w:pPr>
            <w:r w:rsidRPr="002E6533">
              <w:t xml:space="preserve">Determina se o </w:t>
            </w:r>
            <w:proofErr w:type="gramStart"/>
            <w:r w:rsidRPr="002E6533">
              <w:t>link Adicionar</w:t>
            </w:r>
            <w:proofErr w:type="gramEnd"/>
            <w:r w:rsidRPr="002E6533">
              <w:t xml:space="preserve">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76DCDA3B" w14:textId="77777777" w:rsidR="004470EF" w:rsidRPr="002E6533" w:rsidRDefault="00000000">
            <w:pPr>
              <w:pStyle w:val="Corpodetexto"/>
            </w:pPr>
            <w:r w:rsidRPr="002E6533">
              <w:t xml:space="preserve">Quando um usuário criar um novo 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w:t>
            </w:r>
            <w:r w:rsidRPr="002E6533">
              <w:lastRenderedPageBreak/>
              <w:t>tenha aberto o Registro de fornecedor para edição.</w:t>
            </w:r>
          </w:p>
        </w:tc>
      </w:tr>
      <w:tr w:rsidR="004470EF" w:rsidRPr="002E6533" w14:paraId="1A0B0642" w14:textId="77777777">
        <w:tc>
          <w:tcPr>
            <w:tcW w:w="3960" w:type="dxa"/>
          </w:tcPr>
          <w:p w14:paraId="37B07471" w14:textId="77777777" w:rsidR="004470EF" w:rsidRPr="002E6533" w:rsidRDefault="00000000">
            <w:pPr>
              <w:pStyle w:val="Compact"/>
            </w:pPr>
            <w:r w:rsidRPr="002E6533">
              <w:lastRenderedPageBreak/>
              <w:t>Tornar este um campo calculado</w:t>
            </w:r>
          </w:p>
        </w:tc>
        <w:tc>
          <w:tcPr>
            <w:tcW w:w="3960" w:type="dxa"/>
          </w:tcPr>
          <w:p w14:paraId="076FF79C" w14:textId="77777777" w:rsidR="004470EF" w:rsidRPr="002E6533" w:rsidRDefault="00000000">
            <w:pPr>
              <w:pStyle w:val="Corpodetexto"/>
            </w:pPr>
            <w:r w:rsidRPr="002E6533">
              <w:t>Permite que os usuários especifiquem uma fórmula para calcular dinamicamente o valor do campo.</w:t>
            </w:r>
          </w:p>
          <w:p w14:paraId="6D7AC601" w14:textId="77777777" w:rsidR="004470EF" w:rsidRPr="002E6533" w:rsidRDefault="00000000">
            <w:pPr>
              <w:pStyle w:val="Corpodetexto"/>
            </w:pPr>
            <w:r w:rsidRPr="002E6533">
              <w:t>Por exemplo, você pode usar a seguinte fórmula que preenche o campo Data com a data atual: </w:t>
            </w:r>
            <w:proofErr w:type="gramStart"/>
            <w:r w:rsidRPr="002E6533">
              <w:t>TODAY(</w:t>
            </w:r>
            <w:proofErr w:type="gramEnd"/>
            <w:r w:rsidRPr="002E6533">
              <w:t>). O campo calculado é exibido como somente leitura para todos os usuários do aplicativo. Cada vez que o campo é recalculado, o valor é atualizado.</w:t>
            </w:r>
          </w:p>
        </w:tc>
      </w:tr>
      <w:tr w:rsidR="004470EF" w:rsidRPr="002E6533" w14:paraId="63FA901C" w14:textId="77777777">
        <w:tc>
          <w:tcPr>
            <w:tcW w:w="3960" w:type="dxa"/>
          </w:tcPr>
          <w:p w14:paraId="33FBC90D" w14:textId="77777777" w:rsidR="004470EF" w:rsidRPr="002E6533" w:rsidRDefault="00000000">
            <w:pPr>
              <w:pStyle w:val="Compact"/>
            </w:pPr>
            <w:r w:rsidRPr="002E6533">
              <w:t>Exibir registros de referência cruzada em uma estrutura de árvore dentro do modo de visualização e dos resultados de pesquisa</w:t>
            </w:r>
          </w:p>
        </w:tc>
        <w:tc>
          <w:tcPr>
            <w:tcW w:w="3960" w:type="dxa"/>
          </w:tcPr>
          <w:p w14:paraId="5D5CBE9A" w14:textId="77777777" w:rsidR="004470EF" w:rsidRPr="002E6533" w:rsidRDefault="00000000">
            <w:pPr>
              <w:pStyle w:val="Corpodetexto"/>
            </w:pPr>
            <w:r w:rsidRPr="002E6533">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4A0913B4" w14:textId="77777777" w:rsidR="004470EF" w:rsidRPr="002E6533" w:rsidRDefault="00000000">
            <w:pPr>
              <w:pStyle w:val="Corpodetexto"/>
            </w:pPr>
            <w:r w:rsidRPr="002E6533">
              <w:t>Campo de referência cruzada em uma exibição em árvore.</w:t>
            </w:r>
          </w:p>
          <w:p w14:paraId="5945C099" w14:textId="77777777" w:rsidR="004470EF" w:rsidRPr="002E6533" w:rsidRDefault="00000000">
            <w:pPr>
              <w:pStyle w:val="Corpodetexto"/>
            </w:pPr>
            <w:r w:rsidRPr="002E6533">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4470EF" w:rsidRPr="002E6533" w14:paraId="50BAE8AC" w14:textId="77777777">
        <w:tc>
          <w:tcPr>
            <w:tcW w:w="3960" w:type="dxa"/>
          </w:tcPr>
          <w:p w14:paraId="1E777CE8" w14:textId="77777777" w:rsidR="004470EF" w:rsidRPr="002E6533" w:rsidRDefault="00000000">
            <w:pPr>
              <w:pStyle w:val="Compact"/>
            </w:pPr>
            <w:r w:rsidRPr="002E6533">
              <w:t>Validar este campo quando houver alterações de valores no registro</w:t>
            </w:r>
          </w:p>
        </w:tc>
        <w:tc>
          <w:tcPr>
            <w:tcW w:w="3960" w:type="dxa"/>
          </w:tcPr>
          <w:p w14:paraId="68FF97FC" w14:textId="77777777" w:rsidR="004470EF" w:rsidRPr="002E6533" w:rsidRDefault="00000000">
            <w:pPr>
              <w:pStyle w:val="Corpodetexto"/>
            </w:pPr>
            <w:r w:rsidRPr="002E6533">
              <w:t>Faz com que um campo seja validado sempre que houver alterações de valores em um registro.</w:t>
            </w:r>
          </w:p>
          <w:p w14:paraId="3076983B" w14:textId="77777777" w:rsidR="004470EF" w:rsidRPr="002E6533" w:rsidRDefault="00000000">
            <w:pPr>
              <w:pStyle w:val="Corpodetexto"/>
            </w:pPr>
            <w:r w:rsidRPr="002E6533">
              <w:t xml:space="preserve">Se essa opção não estiver selecionada, o </w:t>
            </w:r>
            <w:r w:rsidRPr="002E6533">
              <w:lastRenderedPageBreak/>
              <w:t>campo será validado apenas quando o valor nele for alterado.</w:t>
            </w:r>
          </w:p>
        </w:tc>
      </w:tr>
      <w:tr w:rsidR="004470EF" w:rsidRPr="002E6533" w14:paraId="6261F858" w14:textId="77777777">
        <w:tc>
          <w:tcPr>
            <w:tcW w:w="3960" w:type="dxa"/>
          </w:tcPr>
          <w:p w14:paraId="2D7CF523" w14:textId="77777777" w:rsidR="004470EF" w:rsidRPr="002E6533" w:rsidRDefault="00000000">
            <w:pPr>
              <w:pStyle w:val="Compact"/>
            </w:pPr>
            <w:r w:rsidRPr="002E6533">
              <w:lastRenderedPageBreak/>
              <w:t>Desativar o botão Remover para registros exibidos neste campo</w:t>
            </w:r>
          </w:p>
        </w:tc>
        <w:tc>
          <w:tcPr>
            <w:tcW w:w="3960" w:type="dxa"/>
          </w:tcPr>
          <w:p w14:paraId="2DD513B6" w14:textId="77777777" w:rsidR="004470EF" w:rsidRPr="002E6533" w:rsidRDefault="00000000">
            <w:pPr>
              <w:pStyle w:val="Compact"/>
            </w:pPr>
            <w:r w:rsidRPr="002E6533">
              <w:t>Desativa o botão Remover para registros exibidos neste campo.</w:t>
            </w:r>
          </w:p>
        </w:tc>
      </w:tr>
    </w:tbl>
    <w:p w14:paraId="63812FE4" w14:textId="77777777" w:rsidR="004470EF" w:rsidRPr="002E6533" w:rsidRDefault="00000000">
      <w:pPr>
        <w:pStyle w:val="Ttulo2"/>
      </w:pPr>
      <w:r w:rsidRPr="002E6533">
        <w:t>Tarefa 4: Definir opções de configuração de pesquisa de registro</w:t>
      </w:r>
    </w:p>
    <w:p w14:paraId="6E173B8E" w14:textId="77777777" w:rsidR="004470EF" w:rsidRPr="002E6533" w:rsidRDefault="00000000">
      <w:pPr>
        <w:pStyle w:val="FirstParagraph"/>
      </w:pPr>
      <w:r w:rsidRPr="002E6533">
        <w:t>Na seção Configuração da pesquisa de registro, especifique as regras para localizar os registros relacionados do campo de referência cruzada.</w:t>
      </w:r>
    </w:p>
    <w:p w14:paraId="0C54AED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CDD1F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C482D7" w14:textId="77777777" w:rsidR="004470EF" w:rsidRPr="002E6533" w:rsidRDefault="00000000">
            <w:pPr>
              <w:pStyle w:val="Compact"/>
            </w:pPr>
            <w:r w:rsidRPr="002E6533">
              <w:t>Opção</w:t>
            </w:r>
          </w:p>
        </w:tc>
        <w:tc>
          <w:tcPr>
            <w:tcW w:w="3960" w:type="dxa"/>
          </w:tcPr>
          <w:p w14:paraId="38DC3AF0" w14:textId="77777777" w:rsidR="004470EF" w:rsidRPr="002E6533" w:rsidRDefault="00000000">
            <w:pPr>
              <w:pStyle w:val="Compact"/>
            </w:pPr>
            <w:r w:rsidRPr="002E6533">
              <w:t>Descrição</w:t>
            </w:r>
          </w:p>
        </w:tc>
      </w:tr>
      <w:tr w:rsidR="004470EF" w:rsidRPr="002E6533" w14:paraId="38D04F53" w14:textId="77777777">
        <w:tc>
          <w:tcPr>
            <w:tcW w:w="3960" w:type="dxa"/>
          </w:tcPr>
          <w:p w14:paraId="39FBF2B4" w14:textId="77777777" w:rsidR="004470EF" w:rsidRPr="002E6533" w:rsidRDefault="00000000">
            <w:pPr>
              <w:pStyle w:val="Compact"/>
            </w:pPr>
            <w:r w:rsidRPr="002E6533">
              <w:t>Campos de exibição</w:t>
            </w:r>
          </w:p>
        </w:tc>
        <w:tc>
          <w:tcPr>
            <w:tcW w:w="3960" w:type="dxa"/>
          </w:tcPr>
          <w:p w14:paraId="119AA974" w14:textId="77777777" w:rsidR="004470EF" w:rsidRPr="002E6533" w:rsidRDefault="00000000">
            <w:pPr>
              <w:pStyle w:val="Corpodetexto"/>
            </w:pPr>
            <w:r w:rsidRPr="002E6533">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7563743F" w14:textId="77777777" w:rsidR="004470EF" w:rsidRPr="002E6533" w:rsidRDefault="00000000">
            <w:pPr>
              <w:pStyle w:val="Corpodetexto"/>
            </w:pPr>
            <w:r w:rsidRPr="002E6533">
              <w:t>Clique em Reticências no campo Campos de exibição para selecionar, na lista Disponível, os campos que quer exibir.</w:t>
            </w:r>
          </w:p>
          <w:p w14:paraId="036F7C11" w14:textId="77777777" w:rsidR="004470EF" w:rsidRPr="002E6533" w:rsidRDefault="00000000">
            <w:pPr>
              <w:pStyle w:val="Corpodetexto"/>
            </w:pPr>
            <w:r w:rsidRPr="002E6533">
              <w:t>Use as setas para cima e para baixo abaixo da lista Selecionado para organizar os campos. A ordem decrescente dos campos da lista Selecionados é exibida como a ordem da esquerda para a direita dos campos na página Pesquisa de registro.</w:t>
            </w:r>
          </w:p>
          <w:p w14:paraId="66F7504C" w14:textId="77777777" w:rsidR="004470EF" w:rsidRPr="002E6533" w:rsidRDefault="00000000">
            <w:pPr>
              <w:pStyle w:val="Corpodetexto"/>
            </w:pPr>
            <w:r w:rsidRPr="002E6533">
              <w:rPr>
                <w:b/>
                <w:bCs/>
              </w:rPr>
              <w:t>Observação:</w:t>
            </w:r>
            <w:r w:rsidRPr="002E6533">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w:t>
            </w:r>
            <w:r w:rsidRPr="002E6533">
              <w:lastRenderedPageBreak/>
              <w:t>separados.</w:t>
            </w:r>
          </w:p>
        </w:tc>
      </w:tr>
      <w:tr w:rsidR="004470EF" w:rsidRPr="002E6533" w14:paraId="2571F2B2" w14:textId="77777777">
        <w:tc>
          <w:tcPr>
            <w:tcW w:w="3960" w:type="dxa"/>
          </w:tcPr>
          <w:p w14:paraId="2A7FE338" w14:textId="77777777" w:rsidR="004470EF" w:rsidRPr="002E6533" w:rsidRDefault="00000000">
            <w:pPr>
              <w:pStyle w:val="Compact"/>
            </w:pPr>
            <w:r w:rsidRPr="002E6533">
              <w:lastRenderedPageBreak/>
              <w:t>Filtros</w:t>
            </w:r>
          </w:p>
        </w:tc>
        <w:tc>
          <w:tcPr>
            <w:tcW w:w="3960" w:type="dxa"/>
          </w:tcPr>
          <w:p w14:paraId="073C9A70" w14:textId="77777777" w:rsidR="004470EF" w:rsidRPr="002E6533" w:rsidRDefault="00000000">
            <w:pPr>
              <w:pStyle w:val="Corpodetexto"/>
            </w:pPr>
            <w:r w:rsidRPr="002E6533">
              <w:t>Para limitar os registros que os usuários podem selecionar na pergunta do tipo Referência cruzada a apenas os que contêm valores de campo específicos, aplique critérios de filtro aos registros.</w:t>
            </w:r>
          </w:p>
          <w:p w14:paraId="3AFD6BEB" w14:textId="77777777" w:rsidR="004470EF" w:rsidRPr="002E6533" w:rsidRDefault="00000000">
            <w:pPr>
              <w:pStyle w:val="Corpodetexto"/>
            </w:pPr>
            <w:r w:rsidRPr="002E6533">
              <w:t>Para definir filtros para os registros a serem exibidos no campo, selecione os valores dos seguintes campos:</w:t>
            </w:r>
          </w:p>
          <w:p w14:paraId="2721D6D0" w14:textId="77777777" w:rsidR="004470EF" w:rsidRPr="002E6533" w:rsidRDefault="00000000">
            <w:pPr>
              <w:pStyle w:val="Compact"/>
            </w:pPr>
            <w:r w:rsidRPr="002E6533">
              <w:t>Campo a ser avaliado</w:t>
            </w:r>
          </w:p>
          <w:p w14:paraId="583AA521" w14:textId="77777777" w:rsidR="004470EF" w:rsidRPr="002E6533" w:rsidRDefault="00000000">
            <w:pPr>
              <w:pStyle w:val="Compact"/>
            </w:pPr>
            <w:r w:rsidRPr="002E6533">
              <w:t>Operador</w:t>
            </w:r>
          </w:p>
          <w:p w14:paraId="5CDDCC56" w14:textId="77777777" w:rsidR="004470EF" w:rsidRPr="002E6533" w:rsidRDefault="00000000">
            <w:pPr>
              <w:pStyle w:val="Compact"/>
            </w:pPr>
            <w:r w:rsidRPr="002E6533">
              <w:t>Valores</w:t>
            </w:r>
          </w:p>
          <w:p w14:paraId="43F4E7EB" w14:textId="77777777" w:rsidR="004470EF" w:rsidRPr="002E6533" w:rsidRDefault="00000000">
            <w:pPr>
              <w:pStyle w:val="FirstParagraph"/>
            </w:pPr>
            <w:r w:rsidRPr="002E6533">
              <w:t>Você também pode criar um filtro dinâmico para filtrar a pesquisa de registro.</w:t>
            </w:r>
          </w:p>
        </w:tc>
      </w:tr>
      <w:tr w:rsidR="004470EF" w:rsidRPr="002E6533" w14:paraId="1D5A9E8D" w14:textId="77777777">
        <w:tc>
          <w:tcPr>
            <w:tcW w:w="3960" w:type="dxa"/>
          </w:tcPr>
          <w:p w14:paraId="1F7865B7" w14:textId="77777777" w:rsidR="004470EF" w:rsidRPr="002E6533" w:rsidRDefault="00000000">
            <w:pPr>
              <w:pStyle w:val="Compact"/>
            </w:pPr>
            <w:r w:rsidRPr="002E6533">
              <w:t>Classificando</w:t>
            </w:r>
          </w:p>
        </w:tc>
        <w:tc>
          <w:tcPr>
            <w:tcW w:w="3960" w:type="dxa"/>
          </w:tcPr>
          <w:p w14:paraId="68E2E928" w14:textId="77777777" w:rsidR="004470EF" w:rsidRPr="002E6533" w:rsidRDefault="00000000">
            <w:pPr>
              <w:pStyle w:val="Corpodetexto"/>
            </w:pPr>
            <w:r w:rsidRPr="002E6533">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64178EE7" w14:textId="77777777" w:rsidR="004470EF" w:rsidRPr="002E6533" w:rsidRDefault="00000000">
            <w:pPr>
              <w:pStyle w:val="Corpodetexto"/>
            </w:pPr>
            <w:r w:rsidRPr="002E6533">
              <w:t>Selecione valores para os seguintes critérios de classificação:</w:t>
            </w:r>
          </w:p>
          <w:p w14:paraId="76D218EB" w14:textId="77777777" w:rsidR="004470EF" w:rsidRPr="002E6533" w:rsidRDefault="00000000">
            <w:r w:rsidRPr="002E6533">
              <w:t>Campo</w:t>
            </w:r>
          </w:p>
          <w:p w14:paraId="7512E9E0" w14:textId="77777777" w:rsidR="004470EF" w:rsidRPr="002E6533" w:rsidRDefault="00000000">
            <w:r w:rsidRPr="002E6533">
              <w:t>Ordem</w:t>
            </w:r>
          </w:p>
          <w:p w14:paraId="71A335FA" w14:textId="77777777" w:rsidR="004470EF" w:rsidRPr="002E6533" w:rsidRDefault="00000000">
            <w:r w:rsidRPr="002E6533">
              <w:t>Agrupamento</w:t>
            </w:r>
          </w:p>
        </w:tc>
      </w:tr>
      <w:tr w:rsidR="004470EF" w:rsidRPr="002E6533" w14:paraId="2260B5BE" w14:textId="77777777">
        <w:tc>
          <w:tcPr>
            <w:tcW w:w="3960" w:type="dxa"/>
          </w:tcPr>
          <w:p w14:paraId="38813BE6" w14:textId="77777777" w:rsidR="004470EF" w:rsidRPr="002E6533" w:rsidRDefault="00000000">
            <w:pPr>
              <w:pStyle w:val="Compact"/>
            </w:pPr>
            <w:r w:rsidRPr="002E6533">
              <w:t>Formato de exibição</w:t>
            </w:r>
          </w:p>
        </w:tc>
        <w:tc>
          <w:tcPr>
            <w:tcW w:w="3960" w:type="dxa"/>
          </w:tcPr>
          <w:p w14:paraId="50E3B4A1" w14:textId="77777777" w:rsidR="004470EF" w:rsidRPr="002E6533" w:rsidRDefault="00000000">
            <w:pPr>
              <w:pStyle w:val="Corpodetexto"/>
            </w:pPr>
            <w:r w:rsidRPr="002E6533">
              <w:t>Selecione a forma como você deseja a exibição dos registros de referência cruzada na página Pesquisa de registro:</w:t>
            </w:r>
          </w:p>
          <w:p w14:paraId="4A9568AB" w14:textId="77777777" w:rsidR="004470EF" w:rsidRPr="002E6533" w:rsidRDefault="00000000">
            <w:pPr>
              <w:pStyle w:val="Compact"/>
            </w:pPr>
            <w:r w:rsidRPr="002E6533">
              <w:rPr>
                <w:b/>
                <w:bCs/>
              </w:rPr>
              <w:t>Hierarquia de colunas.</w:t>
            </w:r>
            <w:r w:rsidRPr="002E6533">
              <w:t xml:space="preserve"> Exibe os </w:t>
            </w:r>
            <w:r w:rsidRPr="002E6533">
              <w:lastRenderedPageBreak/>
              <w:t>registros em layout de colunas no qual os campos são exibidos ao longo da página, da esquerda para a direita, e os valores de campo são apresentados mostrando os relacionamentos.</w:t>
            </w:r>
          </w:p>
          <w:p w14:paraId="60DD3C57" w14:textId="77777777" w:rsidR="004470EF" w:rsidRPr="002E6533" w:rsidRDefault="00000000">
            <w:pPr>
              <w:pStyle w:val="Compact"/>
            </w:pPr>
            <w:r w:rsidRPr="002E6533">
              <w:rPr>
                <w:b/>
                <w:bCs/>
              </w:rPr>
              <w:t>Coluna – simples.</w:t>
            </w:r>
            <w:r w:rsidRPr="002E6533">
              <w:t xml:space="preserve"> Exibe os registros em um layout de colunas simples sem qualquer agrupamento de valores.</w:t>
            </w:r>
          </w:p>
        </w:tc>
      </w:tr>
    </w:tbl>
    <w:p w14:paraId="7328EF38" w14:textId="77777777" w:rsidR="004470EF" w:rsidRPr="002E6533" w:rsidRDefault="00000000">
      <w:pPr>
        <w:pStyle w:val="Ttulo2"/>
      </w:pPr>
      <w:r w:rsidRPr="002E6533">
        <w:lastRenderedPageBreak/>
        <w:t xml:space="preserve">Tarefa 5: Definir propriedades de exibição </w:t>
      </w:r>
      <w:proofErr w:type="gramStart"/>
      <w:r w:rsidRPr="002E6533">
        <w:t>do grade</w:t>
      </w:r>
      <w:proofErr w:type="gramEnd"/>
    </w:p>
    <w:p w14:paraId="046E3634" w14:textId="77777777" w:rsidR="004470EF" w:rsidRPr="002E6533" w:rsidRDefault="00000000">
      <w:pPr>
        <w:pStyle w:val="FirstParagraph"/>
      </w:pPr>
      <w:r w:rsidRPr="002E6533">
        <w:rPr>
          <w:b/>
          <w:bCs/>
        </w:rPr>
        <w:t>Observação:</w:t>
      </w:r>
      <w:r w:rsidRPr="002E6533">
        <w:t xml:space="preserve"> Se você selecionou Coluna única como o controle de exibição, a configuração de exibição não estará disponível. Vá para a Tarefa 6 para definir as opções de configuração.</w:t>
      </w:r>
    </w:p>
    <w:p w14:paraId="132209F0" w14:textId="77777777" w:rsidR="004470EF" w:rsidRPr="002E6533" w:rsidRDefault="00000000">
      <w:pPr>
        <w:pStyle w:val="Corpodetexto"/>
      </w:pPr>
      <w:r w:rsidRPr="002E6533">
        <w:t>Se você selecionou Grid como o controle de exibição, na seção Propriedades de exibição do grid, selecione os campos exibidos na pesquisa de registro para o campo de referência cruzada.</w:t>
      </w:r>
    </w:p>
    <w:p w14:paraId="1BE3F3A3"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4C854A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067794" w14:textId="77777777" w:rsidR="004470EF" w:rsidRPr="002E6533" w:rsidRDefault="00000000">
            <w:pPr>
              <w:pStyle w:val="Compact"/>
            </w:pPr>
            <w:r w:rsidRPr="002E6533">
              <w:t>Opção</w:t>
            </w:r>
          </w:p>
        </w:tc>
        <w:tc>
          <w:tcPr>
            <w:tcW w:w="3960" w:type="dxa"/>
          </w:tcPr>
          <w:p w14:paraId="7A26278D" w14:textId="77777777" w:rsidR="004470EF" w:rsidRPr="002E6533" w:rsidRDefault="00000000">
            <w:pPr>
              <w:pStyle w:val="Compact"/>
            </w:pPr>
            <w:r w:rsidRPr="002E6533">
              <w:t>Descrição</w:t>
            </w:r>
          </w:p>
        </w:tc>
      </w:tr>
      <w:tr w:rsidR="004470EF" w:rsidRPr="002E6533" w14:paraId="7CB3C1EC" w14:textId="77777777">
        <w:tc>
          <w:tcPr>
            <w:tcW w:w="3960" w:type="dxa"/>
          </w:tcPr>
          <w:p w14:paraId="3464F51F" w14:textId="77777777" w:rsidR="004470EF" w:rsidRPr="002E6533" w:rsidRDefault="00000000">
            <w:pPr>
              <w:pStyle w:val="Compact"/>
            </w:pPr>
            <w:r w:rsidRPr="002E6533">
              <w:t>Utilizar configuração da pesquisa de registro</w:t>
            </w:r>
          </w:p>
        </w:tc>
        <w:tc>
          <w:tcPr>
            <w:tcW w:w="3960" w:type="dxa"/>
          </w:tcPr>
          <w:p w14:paraId="201C674D" w14:textId="77777777" w:rsidR="004470EF" w:rsidRPr="002E6533" w:rsidRDefault="00000000">
            <w:pPr>
              <w:pStyle w:val="Compact"/>
            </w:pPr>
            <w:r w:rsidRPr="002E6533">
              <w:t xml:space="preserve">Selecione esta opção para aplicar os valores selecionados na seção Configuração da pesquisa de registro aos campos do grupo de </w:t>
            </w:r>
            <w:proofErr w:type="gramStart"/>
            <w:r w:rsidRPr="002E6533">
              <w:t>controle Visualizar/editar</w:t>
            </w:r>
            <w:proofErr w:type="gramEnd"/>
            <w:r w:rsidRPr="002E6533">
              <w:t xml:space="preserve"> exibição correspondentes.</w:t>
            </w:r>
          </w:p>
        </w:tc>
      </w:tr>
      <w:tr w:rsidR="004470EF" w:rsidRPr="002E6533" w14:paraId="7ECBCEBA" w14:textId="77777777">
        <w:tc>
          <w:tcPr>
            <w:tcW w:w="3960" w:type="dxa"/>
          </w:tcPr>
          <w:p w14:paraId="1723697B" w14:textId="77777777" w:rsidR="004470EF" w:rsidRPr="002E6533" w:rsidRDefault="00000000">
            <w:pPr>
              <w:pStyle w:val="Compact"/>
            </w:pPr>
            <w:r w:rsidRPr="002E6533">
              <w:t>Campos de exibição</w:t>
            </w:r>
          </w:p>
        </w:tc>
        <w:tc>
          <w:tcPr>
            <w:tcW w:w="3960" w:type="dxa"/>
          </w:tcPr>
          <w:p w14:paraId="44925924" w14:textId="77777777" w:rsidR="004470EF" w:rsidRPr="002E6533" w:rsidRDefault="00000000">
            <w:pPr>
              <w:pStyle w:val="Corpodetexto"/>
            </w:pPr>
            <w:r w:rsidRPr="002E6533">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3D72A287" w14:textId="77777777" w:rsidR="004470EF" w:rsidRPr="002E6533" w:rsidRDefault="00000000">
            <w:pPr>
              <w:pStyle w:val="Corpodetexto"/>
            </w:pPr>
            <w:r w:rsidRPr="002E6533">
              <w:t>Clique em Reticências no campo Campos de exibição para selecionar, na lista Disponível, os campos que quer exibir.</w:t>
            </w:r>
          </w:p>
          <w:p w14:paraId="71D1F6D2" w14:textId="77777777" w:rsidR="004470EF" w:rsidRPr="002E6533" w:rsidRDefault="00000000">
            <w:pPr>
              <w:pStyle w:val="Corpodetexto"/>
            </w:pPr>
            <w:r w:rsidRPr="002E6533">
              <w:t xml:space="preserve">Use as setas para cima e para baixo abaixo da lista Selecionado para </w:t>
            </w:r>
            <w:r w:rsidRPr="002E6533">
              <w:lastRenderedPageBreak/>
              <w:t>organizar os campos. A ordem decrescente dos campos da lista Selecionados é exibida como a ordem da esquerda para a direita dos campos na página Pesquisa de registro.</w:t>
            </w:r>
          </w:p>
          <w:p w14:paraId="1EF6D811" w14:textId="77777777" w:rsidR="004470EF" w:rsidRPr="002E6533" w:rsidRDefault="00000000">
            <w:pPr>
              <w:pStyle w:val="Corpodetexto"/>
            </w:pPr>
            <w:r w:rsidRPr="002E6533">
              <w:rPr>
                <w:b/>
                <w:bCs/>
              </w:rPr>
              <w:t>Observação:</w:t>
            </w:r>
            <w:r w:rsidRPr="002E6533">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4470EF" w:rsidRPr="002E6533" w14:paraId="171C309B" w14:textId="77777777">
        <w:tc>
          <w:tcPr>
            <w:tcW w:w="3960" w:type="dxa"/>
          </w:tcPr>
          <w:p w14:paraId="6BC6AB81" w14:textId="77777777" w:rsidR="004470EF" w:rsidRPr="002E6533" w:rsidRDefault="00000000">
            <w:pPr>
              <w:pStyle w:val="Compact"/>
            </w:pPr>
            <w:r w:rsidRPr="002E6533">
              <w:lastRenderedPageBreak/>
              <w:t>Classificando</w:t>
            </w:r>
          </w:p>
        </w:tc>
        <w:tc>
          <w:tcPr>
            <w:tcW w:w="3960" w:type="dxa"/>
          </w:tcPr>
          <w:p w14:paraId="3FAE7078" w14:textId="77777777" w:rsidR="004470EF" w:rsidRPr="002E6533" w:rsidRDefault="00000000">
            <w:pPr>
              <w:pStyle w:val="Corpodetexto"/>
            </w:pPr>
            <w:r w:rsidRPr="002E6533">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221D8822" w14:textId="77777777" w:rsidR="004470EF" w:rsidRPr="002E6533" w:rsidRDefault="00000000">
            <w:pPr>
              <w:pStyle w:val="Corpodetexto"/>
            </w:pPr>
            <w:r w:rsidRPr="002E6533">
              <w:t>Selecione valores para os seguintes critérios de classificação:</w:t>
            </w:r>
          </w:p>
          <w:p w14:paraId="61FC4057" w14:textId="77777777" w:rsidR="004470EF" w:rsidRPr="002E6533" w:rsidRDefault="00000000">
            <w:r w:rsidRPr="002E6533">
              <w:t>Campo</w:t>
            </w:r>
          </w:p>
          <w:p w14:paraId="253D2818" w14:textId="77777777" w:rsidR="004470EF" w:rsidRPr="002E6533" w:rsidRDefault="00000000">
            <w:r w:rsidRPr="002E6533">
              <w:t>Ordem</w:t>
            </w:r>
          </w:p>
          <w:p w14:paraId="3637D612" w14:textId="77777777" w:rsidR="004470EF" w:rsidRPr="002E6533" w:rsidRDefault="00000000">
            <w:r w:rsidRPr="002E6533">
              <w:t>Agrupamento</w:t>
            </w:r>
          </w:p>
        </w:tc>
      </w:tr>
    </w:tbl>
    <w:p w14:paraId="2F816966" w14:textId="77777777" w:rsidR="004470EF" w:rsidRPr="002E6533" w:rsidRDefault="00000000">
      <w:pPr>
        <w:pStyle w:val="Ttulo2"/>
      </w:pPr>
      <w:r w:rsidRPr="002E6533">
        <w:t>Tarefa 6: Definir as opções de configuração</w:t>
      </w:r>
    </w:p>
    <w:p w14:paraId="12B545A6" w14:textId="77777777" w:rsidR="004470EF" w:rsidRPr="002E6533" w:rsidRDefault="00000000">
      <w:pPr>
        <w:pStyle w:val="FirstParagraph"/>
      </w:pPr>
      <w:r w:rsidRPr="002E6533">
        <w:t>Na seção Configuração, defina as opções a seguir.</w:t>
      </w:r>
    </w:p>
    <w:p w14:paraId="4F3DB1B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687E69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D8A7F5" w14:textId="77777777" w:rsidR="004470EF" w:rsidRPr="002E6533" w:rsidRDefault="00000000">
            <w:pPr>
              <w:pStyle w:val="Compact"/>
            </w:pPr>
            <w:r w:rsidRPr="002E6533">
              <w:t>Opção</w:t>
            </w:r>
          </w:p>
        </w:tc>
        <w:tc>
          <w:tcPr>
            <w:tcW w:w="3960" w:type="dxa"/>
          </w:tcPr>
          <w:p w14:paraId="6EB024FD" w14:textId="77777777" w:rsidR="004470EF" w:rsidRPr="002E6533" w:rsidRDefault="00000000">
            <w:pPr>
              <w:pStyle w:val="Compact"/>
            </w:pPr>
            <w:r w:rsidRPr="002E6533">
              <w:t>Descrição</w:t>
            </w:r>
          </w:p>
        </w:tc>
      </w:tr>
      <w:tr w:rsidR="004470EF" w:rsidRPr="002E6533" w14:paraId="15F1C443" w14:textId="77777777">
        <w:tc>
          <w:tcPr>
            <w:tcW w:w="3960" w:type="dxa"/>
          </w:tcPr>
          <w:p w14:paraId="56A5D8E4" w14:textId="77777777" w:rsidR="004470EF" w:rsidRPr="002E6533" w:rsidRDefault="00000000">
            <w:pPr>
              <w:pStyle w:val="Compact"/>
            </w:pPr>
            <w:r w:rsidRPr="002E6533">
              <w:t>Número mínimo de seleções</w:t>
            </w:r>
          </w:p>
        </w:tc>
        <w:tc>
          <w:tcPr>
            <w:tcW w:w="3960" w:type="dxa"/>
          </w:tcPr>
          <w:p w14:paraId="337E78EC" w14:textId="77777777" w:rsidR="004470EF" w:rsidRPr="002E6533" w:rsidRDefault="00000000">
            <w:pPr>
              <w:pStyle w:val="Compact"/>
            </w:pPr>
            <w:r w:rsidRPr="002E6533">
              <w:t xml:space="preserve">Especifica o número mínimo de seleções necessárias de usuários ou grupos para </w:t>
            </w:r>
            <w:r w:rsidRPr="002E6533">
              <w:lastRenderedPageBreak/>
              <w:t>as opções de controle de exibição Lista suspensa, Caixas de seleção, Caixa de lista ou Pop-up de valores.</w:t>
            </w:r>
          </w:p>
        </w:tc>
      </w:tr>
      <w:tr w:rsidR="004470EF" w:rsidRPr="002E6533" w14:paraId="3636D301" w14:textId="77777777">
        <w:tc>
          <w:tcPr>
            <w:tcW w:w="3960" w:type="dxa"/>
          </w:tcPr>
          <w:p w14:paraId="7702FF99" w14:textId="77777777" w:rsidR="004470EF" w:rsidRPr="002E6533" w:rsidRDefault="00000000">
            <w:pPr>
              <w:pStyle w:val="Compact"/>
            </w:pPr>
            <w:r w:rsidRPr="002E6533">
              <w:lastRenderedPageBreak/>
              <w:t>Número máximo de seleções</w:t>
            </w:r>
          </w:p>
        </w:tc>
        <w:tc>
          <w:tcPr>
            <w:tcW w:w="3960" w:type="dxa"/>
          </w:tcPr>
          <w:p w14:paraId="491498CD" w14:textId="77777777" w:rsidR="004470EF" w:rsidRPr="002E6533" w:rsidRDefault="00000000">
            <w:pPr>
              <w:pStyle w:val="Compact"/>
            </w:pPr>
            <w:r w:rsidRPr="002E6533">
              <w:t>Especifica o número máximo de seleções necessárias de usuários ou grupos para as opções de controle de exibição Lista suspensa, Caixas de seleção, Caixa de lista ou Pop-up de valores.</w:t>
            </w:r>
          </w:p>
        </w:tc>
      </w:tr>
      <w:tr w:rsidR="004470EF" w:rsidRPr="002E6533" w14:paraId="31D206C2" w14:textId="77777777">
        <w:tc>
          <w:tcPr>
            <w:tcW w:w="3960" w:type="dxa"/>
          </w:tcPr>
          <w:p w14:paraId="7049A1BB" w14:textId="77777777" w:rsidR="004470EF" w:rsidRPr="002E6533" w:rsidRDefault="00000000">
            <w:pPr>
              <w:pStyle w:val="Compact"/>
            </w:pPr>
            <w:r w:rsidRPr="002E6533">
              <w:t>Exibição padrão dos registros</w:t>
            </w:r>
          </w:p>
        </w:tc>
        <w:tc>
          <w:tcPr>
            <w:tcW w:w="3960" w:type="dxa"/>
          </w:tcPr>
          <w:p w14:paraId="53CE7101" w14:textId="77777777" w:rsidR="004470EF" w:rsidRPr="002E6533" w:rsidRDefault="00000000">
            <w:pPr>
              <w:pStyle w:val="Compact"/>
            </w:pPr>
            <w:r w:rsidRPr="002E6533">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w:t>
            </w:r>
            <w:proofErr w:type="gramStart"/>
            <w:r w:rsidRPr="002E6533">
              <w:t>link Exibir</w:t>
            </w:r>
            <w:proofErr w:type="gramEnd"/>
            <w:r w:rsidRPr="002E6533">
              <w:t xml:space="preserve"> tudo será exibido. Um usuário pode clicar neste link para visualizar todos os registros associados.</w:t>
            </w:r>
          </w:p>
        </w:tc>
      </w:tr>
      <w:tr w:rsidR="004470EF" w:rsidRPr="002E6533" w14:paraId="1FD12C2E" w14:textId="77777777">
        <w:tc>
          <w:tcPr>
            <w:tcW w:w="3960" w:type="dxa"/>
          </w:tcPr>
          <w:p w14:paraId="615A20AF" w14:textId="77777777" w:rsidR="004470EF" w:rsidRPr="002E6533" w:rsidRDefault="00000000">
            <w:pPr>
              <w:pStyle w:val="Compact"/>
            </w:pPr>
            <w:r w:rsidRPr="002E6533">
              <w:t>Altura do campo</w:t>
            </w:r>
          </w:p>
        </w:tc>
        <w:tc>
          <w:tcPr>
            <w:tcW w:w="3960" w:type="dxa"/>
          </w:tcPr>
          <w:p w14:paraId="59A4BC1B" w14:textId="77777777" w:rsidR="004470EF" w:rsidRPr="002E6533" w:rsidRDefault="00000000">
            <w:pPr>
              <w:pStyle w:val="Compact"/>
            </w:pPr>
            <w:r w:rsidRPr="002E6533">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3698A86B" w14:textId="77777777" w:rsidR="004470EF" w:rsidRPr="002E6533" w:rsidRDefault="00000000">
      <w:pPr>
        <w:pStyle w:val="Ttulo2"/>
      </w:pPr>
      <w:bookmarkStart w:id="1215" w:name="tarefa-7-adicionar-o-texto-da-pergunta"/>
      <w:r w:rsidRPr="002E6533">
        <w:t>Tarefa 7: adicionar o texto da pergunta</w:t>
      </w:r>
    </w:p>
    <w:p w14:paraId="1981E432" w14:textId="77777777" w:rsidR="004470EF" w:rsidRPr="002E6533" w:rsidRDefault="00000000">
      <w:pPr>
        <w:pStyle w:val="Compact"/>
      </w:pPr>
      <w:r w:rsidRPr="002E6533">
        <w:t>Vá para a seção Pergunta.</w:t>
      </w:r>
    </w:p>
    <w:p w14:paraId="271C050B" w14:textId="77777777" w:rsidR="004470EF" w:rsidRPr="002E6533" w:rsidRDefault="00000000">
      <w:pPr>
        <w:pStyle w:val="Compact"/>
      </w:pPr>
      <w:r w:rsidRPr="002E6533">
        <w:t>No campo Texto da pergunta, modifique o texto da pergunta conforme necessário.</w:t>
      </w:r>
    </w:p>
    <w:p w14:paraId="78FA3748" w14:textId="77777777" w:rsidR="004470EF" w:rsidRPr="002E6533" w:rsidRDefault="00000000">
      <w:pPr>
        <w:pStyle w:val="Compact"/>
      </w:pPr>
      <w:r w:rsidRPr="002E6533">
        <w:t>Se aplicável, no campo Estilo de formatação, selecione uma opção de exibição.</w:t>
      </w:r>
    </w:p>
    <w:p w14:paraId="3227BF84" w14:textId="77777777" w:rsidR="004470EF" w:rsidRPr="002E6533" w:rsidRDefault="00000000">
      <w:pPr>
        <w:pStyle w:val="Ttulo2"/>
      </w:pPr>
      <w:bookmarkStart w:id="1216" w:name="X6e230523428048f0ff32dd01c0632be9519524b"/>
      <w:bookmarkEnd w:id="1215"/>
      <w:r w:rsidRPr="002E6533">
        <w:t>Tarefa 8: definir as propriedades do filtro de perguntas</w:t>
      </w:r>
    </w:p>
    <w:p w14:paraId="39EAF642" w14:textId="77777777" w:rsidR="004470EF" w:rsidRPr="002E6533" w:rsidRDefault="00000000">
      <w:pPr>
        <w:pStyle w:val="FirstParagraph"/>
      </w:pPr>
      <w:r w:rsidRPr="002E6533">
        <w:t xml:space="preserve">Você pode criar e atribuir qualquer número de propriedades de filtros a uma pergunta. Você pode aplicar as propriedades de filtros que criar para 1 pergunta em </w:t>
      </w:r>
      <w:r w:rsidRPr="002E6533">
        <w:lastRenderedPageBreak/>
        <w:t>outra pergunta no mesmo questionário. Entretanto, você não pode compartilhar propriedades do filtro entre questionários.</w:t>
      </w:r>
    </w:p>
    <w:p w14:paraId="05F60A83" w14:textId="77777777" w:rsidR="004470EF" w:rsidRPr="002E6533" w:rsidRDefault="00000000">
      <w:pPr>
        <w:pStyle w:val="Corpodetexto"/>
      </w:pPr>
      <w:r w:rsidRPr="002E6533">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4AFDF079" w14:textId="77777777" w:rsidR="004470EF" w:rsidRPr="002E6533" w:rsidRDefault="00000000">
      <w:r w:rsidRPr="002E6533">
        <w:t>Na seção Propriedades do filtro de pergunta, clique em Adicionar filho para adicionar um novo filtro:</w:t>
      </w:r>
    </w:p>
    <w:p w14:paraId="0AFF243B"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791DAFD7" w14:textId="77777777" w:rsidR="004470EF" w:rsidRPr="002E6533" w:rsidRDefault="00000000">
      <w:pPr>
        <w:pStyle w:val="Compact"/>
      </w:pPr>
      <w:r w:rsidRPr="002E6533">
        <w:t>Informe um nome e uma descrição para a propriedade de filtro.</w:t>
      </w:r>
    </w:p>
    <w:p w14:paraId="02EFC518" w14:textId="77777777" w:rsidR="004470EF" w:rsidRPr="002E6533" w:rsidRDefault="00000000">
      <w:pPr>
        <w:pStyle w:val="Compact"/>
      </w:pPr>
      <w:r w:rsidRPr="002E6533">
        <w:t>Na seção Valores de propriedade de filtro, clique em Adicionar filho.</w:t>
      </w:r>
    </w:p>
    <w:p w14:paraId="4368D21B" w14:textId="77777777" w:rsidR="004470EF" w:rsidRPr="002E6533" w:rsidRDefault="00000000">
      <w:pPr>
        <w:pStyle w:val="Compact"/>
      </w:pPr>
      <w:r w:rsidRPr="002E6533">
        <w:t>No campo Valor, informe o texto do valor.</w:t>
      </w:r>
    </w:p>
    <w:p w14:paraId="27512BFB"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70110250" w14:textId="77777777" w:rsidR="004470EF" w:rsidRPr="002E6533" w:rsidRDefault="00000000">
      <w:pPr>
        <w:pStyle w:val="Compact"/>
      </w:pPr>
      <w:r w:rsidRPr="002E6533">
        <w:t>Clique em Aplicar na página Editar propriedade de filtro para retornar à seção Pergunta.</w:t>
      </w:r>
    </w:p>
    <w:p w14:paraId="5792B7DD" w14:textId="77777777" w:rsidR="004470EF" w:rsidRPr="002E6533" w:rsidRDefault="00000000">
      <w:pPr>
        <w:pStyle w:val="Compact"/>
      </w:pPr>
      <w:r w:rsidRPr="002E6533">
        <w:t>Na coluna Valores da propriedade do filtro, selecione os valores da propriedade do filtro a serem aplicados à pergunta.</w:t>
      </w:r>
    </w:p>
    <w:bookmarkEnd w:id="1216"/>
    <w:p w14:paraId="32A47C6B" w14:textId="77777777" w:rsidR="004470EF" w:rsidRPr="002E6533" w:rsidRDefault="00000000">
      <w:pPr>
        <w:pStyle w:val="Ttulo2"/>
      </w:pPr>
      <w:r w:rsidRPr="002E6533">
        <w:t>Tarefa 9: Configurar o texto de ajuda</w:t>
      </w:r>
    </w:p>
    <w:p w14:paraId="6B45D442"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0ECDB70" w14:textId="77777777" w:rsidR="004470EF" w:rsidRPr="002E6533" w:rsidRDefault="00000000">
      <w:pPr>
        <w:pStyle w:val="Corpodetexto"/>
      </w:pPr>
      <w:r w:rsidRPr="002E6533">
        <w:t>Considere as seguintes diretrizes gerais quando for escrever a ajuda no nível de campo:</w:t>
      </w:r>
    </w:p>
    <w:p w14:paraId="49AB5471"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4CD35D86" w14:textId="77777777" w:rsidR="004470EF" w:rsidRPr="002E6533" w:rsidRDefault="00000000">
      <w:pPr>
        <w:pStyle w:val="Compact"/>
      </w:pPr>
      <w:r w:rsidRPr="002E6533">
        <w:t>Utilize sentenças completas sempre que possível.</w:t>
      </w:r>
    </w:p>
    <w:p w14:paraId="63B7BBCA" w14:textId="77777777" w:rsidR="004470EF" w:rsidRPr="002E6533" w:rsidRDefault="00000000">
      <w:pPr>
        <w:pStyle w:val="Compact"/>
      </w:pPr>
      <w:r w:rsidRPr="002E6533">
        <w:t>Evite jargões (a não ser que o termo seja muito importante e familiar a seus usuários).</w:t>
      </w:r>
    </w:p>
    <w:p w14:paraId="1AAC139F" w14:textId="77777777" w:rsidR="004470EF" w:rsidRPr="002E6533" w:rsidRDefault="00000000">
      <w:pPr>
        <w:pStyle w:val="Compact"/>
      </w:pPr>
      <w:r w:rsidRPr="002E6533">
        <w:lastRenderedPageBreak/>
        <w:t>Escreva um texto de ajuda que corresponda ao nível das aptidões técnicas dos leitores.</w:t>
      </w:r>
    </w:p>
    <w:p w14:paraId="56796911" w14:textId="77777777" w:rsidR="004470EF" w:rsidRPr="002E6533" w:rsidRDefault="00000000">
      <w:pPr>
        <w:pStyle w:val="Compact"/>
      </w:pPr>
      <w:r w:rsidRPr="002E6533">
        <w:t>Utilize "você" e "seu" como se estivesse falando diretamente com o usuário.</w:t>
      </w:r>
    </w:p>
    <w:p w14:paraId="0AC094C2" w14:textId="77777777" w:rsidR="004470EF" w:rsidRPr="002E6533" w:rsidRDefault="00000000">
      <w:pPr>
        <w:pStyle w:val="Compact"/>
      </w:pPr>
      <w:r w:rsidRPr="002E6533">
        <w:t>Considere posicionar o texto de ajuda no formulário de uma pergunta, por exemplo, "Qual é o seu nível de interesse?"</w:t>
      </w:r>
    </w:p>
    <w:p w14:paraId="19179951" w14:textId="77777777" w:rsidR="004470EF" w:rsidRPr="002E6533" w:rsidRDefault="00000000">
      <w:pPr>
        <w:pStyle w:val="FirstParagraph"/>
      </w:pPr>
      <w:r w:rsidRPr="002E6533">
        <w:t>Na seção Ajuda de texto, faça o seguinte:</w:t>
      </w:r>
    </w:p>
    <w:p w14:paraId="39616CCD" w14:textId="77777777" w:rsidR="004470EF" w:rsidRPr="002E6533" w:rsidRDefault="00000000">
      <w:pPr>
        <w:pStyle w:val="Compact"/>
      </w:pPr>
      <w:r w:rsidRPr="002E6533">
        <w:t>Selecione uma opção de exibição para os modos de edição e visualização.</w:t>
      </w:r>
    </w:p>
    <w:p w14:paraId="6997CD09" w14:textId="77777777" w:rsidR="004470EF" w:rsidRPr="002E6533" w:rsidRDefault="00000000">
      <w:pPr>
        <w:pStyle w:val="FirstParagraph"/>
      </w:pPr>
      <w:r w:rsidRPr="002E6533">
        <w:t>A tabela a seguir descreve as opções.</w:t>
      </w:r>
    </w:p>
    <w:p w14:paraId="7FA1C6E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A97A0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59918B" w14:textId="77777777" w:rsidR="004470EF" w:rsidRPr="002E6533" w:rsidRDefault="00000000">
            <w:pPr>
              <w:pStyle w:val="Compact"/>
            </w:pPr>
            <w:r w:rsidRPr="002E6533">
              <w:t>Opção</w:t>
            </w:r>
          </w:p>
        </w:tc>
        <w:tc>
          <w:tcPr>
            <w:tcW w:w="3960" w:type="dxa"/>
          </w:tcPr>
          <w:p w14:paraId="13316FB8" w14:textId="77777777" w:rsidR="004470EF" w:rsidRPr="002E6533" w:rsidRDefault="00000000">
            <w:pPr>
              <w:pStyle w:val="Compact"/>
            </w:pPr>
            <w:r w:rsidRPr="002E6533">
              <w:t>Descrição</w:t>
            </w:r>
          </w:p>
        </w:tc>
      </w:tr>
      <w:tr w:rsidR="004470EF" w:rsidRPr="002E6533" w14:paraId="5B509E7A" w14:textId="77777777">
        <w:tc>
          <w:tcPr>
            <w:tcW w:w="3960" w:type="dxa"/>
          </w:tcPr>
          <w:p w14:paraId="56012387" w14:textId="77777777" w:rsidR="004470EF" w:rsidRPr="002E6533" w:rsidRDefault="00000000">
            <w:pPr>
              <w:pStyle w:val="Compact"/>
            </w:pPr>
            <w:r w:rsidRPr="002E6533">
              <w:t>Nenhum</w:t>
            </w:r>
          </w:p>
        </w:tc>
        <w:tc>
          <w:tcPr>
            <w:tcW w:w="3960" w:type="dxa"/>
          </w:tcPr>
          <w:p w14:paraId="04BCD554" w14:textId="77777777" w:rsidR="004470EF" w:rsidRPr="002E6533" w:rsidRDefault="00000000">
            <w:pPr>
              <w:pStyle w:val="Compact"/>
            </w:pPr>
            <w:r w:rsidRPr="002E6533">
              <w:t>O texto de ajuda não é exibido.</w:t>
            </w:r>
          </w:p>
        </w:tc>
      </w:tr>
      <w:tr w:rsidR="004470EF" w:rsidRPr="002E6533" w14:paraId="7DCF9B70" w14:textId="77777777">
        <w:tc>
          <w:tcPr>
            <w:tcW w:w="3960" w:type="dxa"/>
          </w:tcPr>
          <w:p w14:paraId="3EDC998B" w14:textId="77777777" w:rsidR="004470EF" w:rsidRPr="002E6533" w:rsidRDefault="00000000">
            <w:pPr>
              <w:pStyle w:val="Compact"/>
            </w:pPr>
            <w:r w:rsidRPr="002E6533">
              <w:t>Ícone de dica</w:t>
            </w:r>
          </w:p>
        </w:tc>
        <w:tc>
          <w:tcPr>
            <w:tcW w:w="3960" w:type="dxa"/>
          </w:tcPr>
          <w:p w14:paraId="2FFB4090"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54E8B0B3" w14:textId="77777777" w:rsidR="004470EF" w:rsidRPr="002E6533" w:rsidRDefault="00000000">
            <w:pPr>
              <w:pStyle w:val="Corpodetexto"/>
            </w:pPr>
            <w:r w:rsidRPr="002E6533">
              <w:t>Informações do campo ao passar o cursor sobre o ícone de ajuda</w:t>
            </w:r>
          </w:p>
        </w:tc>
      </w:tr>
      <w:tr w:rsidR="004470EF" w:rsidRPr="002E6533" w14:paraId="2A071FD2" w14:textId="77777777">
        <w:tc>
          <w:tcPr>
            <w:tcW w:w="3960" w:type="dxa"/>
          </w:tcPr>
          <w:p w14:paraId="208B24C8" w14:textId="77777777" w:rsidR="004470EF" w:rsidRPr="002E6533" w:rsidRDefault="00000000">
            <w:pPr>
              <w:pStyle w:val="Compact"/>
            </w:pPr>
            <w:r w:rsidRPr="002E6533">
              <w:t>Abaixo</w:t>
            </w:r>
          </w:p>
        </w:tc>
        <w:tc>
          <w:tcPr>
            <w:tcW w:w="3960" w:type="dxa"/>
          </w:tcPr>
          <w:p w14:paraId="150EC155" w14:textId="77777777" w:rsidR="004470EF" w:rsidRPr="002E6533" w:rsidRDefault="00000000">
            <w:pPr>
              <w:pStyle w:val="Corpodetexto"/>
            </w:pPr>
            <w:r w:rsidRPr="002E6533">
              <w:t>A Ajuda é exibida abaixo do campo nos modos de edição e visualização.</w:t>
            </w:r>
          </w:p>
          <w:p w14:paraId="721BA7F4" w14:textId="77777777" w:rsidR="004470EF" w:rsidRPr="002E6533" w:rsidRDefault="00000000">
            <w:pPr>
              <w:pStyle w:val="Corpodetexto"/>
            </w:pPr>
            <w:r w:rsidRPr="002E6533">
              <w:t>Informações do campo abaixo dele</w:t>
            </w:r>
          </w:p>
        </w:tc>
      </w:tr>
    </w:tbl>
    <w:p w14:paraId="6E5C8F95" w14:textId="77777777" w:rsidR="004470EF" w:rsidRPr="002E6533" w:rsidRDefault="00000000">
      <w:pPr>
        <w:pStyle w:val="Compact"/>
      </w:pPr>
      <w:r w:rsidRPr="002E6533">
        <w:t>Se você estiver usando um texto de ajuda, digite o texto.</w:t>
      </w:r>
    </w:p>
    <w:p w14:paraId="6FFD2E3A" w14:textId="77777777" w:rsidR="004470EF" w:rsidRPr="002E6533" w:rsidRDefault="00000000">
      <w:pPr>
        <w:pStyle w:val="Ttulo1"/>
      </w:pPr>
      <w:bookmarkStart w:id="1217" w:name="visualizando-relatórios-de-compromissos"/>
      <w:bookmarkEnd w:id="1213"/>
      <w:r w:rsidRPr="002E6533">
        <w:t>Visualizando relatórios de compromissos</w:t>
      </w:r>
    </w:p>
    <w:p w14:paraId="5EE364E0" w14:textId="77777777" w:rsidR="004470EF" w:rsidRPr="002E6533" w:rsidRDefault="00000000">
      <w:pPr>
        <w:pStyle w:val="FirstParagraph"/>
      </w:pPr>
      <w:r w:rsidRPr="002E6533">
        <w:t>Conclua esta tarefa para revisar relatórios sobre compromissos atuais e agendados.</w:t>
      </w:r>
    </w:p>
    <w:p w14:paraId="54A1BE50" w14:textId="77777777" w:rsidR="004470EF" w:rsidRPr="002E6533" w:rsidRDefault="00000000">
      <w:r w:rsidRPr="002E6533">
        <w:t>Vá para a página Compromisso.</w:t>
      </w:r>
    </w:p>
    <w:p w14:paraId="5C0EF434" w14:textId="77777777" w:rsidR="004470EF" w:rsidRPr="002E6533" w:rsidRDefault="00000000">
      <w:pPr>
        <w:pStyle w:val="Compact"/>
        <w:numPr>
          <w:ilvl w:val="1"/>
          <w:numId w:val="0"/>
        </w:numPr>
      </w:pPr>
      <w:r w:rsidRPr="002E6533">
        <w:t xml:space="preserve">No menu, clique no menu </w:t>
      </w:r>
      <w:r w:rsidRPr="002E6533">
        <w:rPr>
          <w:i/>
          <w:iCs/>
        </w:rPr>
        <w:t>Nome da área de trabalho</w:t>
      </w:r>
      <w:r w:rsidRPr="002E6533">
        <w:t xml:space="preserve"> da área de trabalho à qual o Gerenciamento de agendamento está atribuído.</w:t>
      </w:r>
    </w:p>
    <w:p w14:paraId="44BB535F" w14:textId="77777777" w:rsidR="004470EF" w:rsidRPr="002E6533" w:rsidRDefault="00000000">
      <w:pPr>
        <w:pStyle w:val="Compact"/>
        <w:numPr>
          <w:ilvl w:val="1"/>
          <w:numId w:val="0"/>
        </w:numPr>
      </w:pPr>
      <w:r w:rsidRPr="002E6533">
        <w:t>Selecione Gerenciamento de programação.</w:t>
      </w:r>
    </w:p>
    <w:p w14:paraId="617A2D3D" w14:textId="77777777" w:rsidR="004470EF" w:rsidRPr="002E6533" w:rsidRDefault="00000000">
      <w:pPr>
        <w:pStyle w:val="Compact"/>
        <w:numPr>
          <w:ilvl w:val="1"/>
          <w:numId w:val="0"/>
        </w:numPr>
      </w:pPr>
      <w:r w:rsidRPr="002E6533">
        <w:t>Na lista Aplicativos, selecione Compromisso.</w:t>
      </w:r>
    </w:p>
    <w:p w14:paraId="2726732D" w14:textId="77777777" w:rsidR="004470EF" w:rsidRPr="002E6533" w:rsidRDefault="00000000">
      <w:pPr>
        <w:pStyle w:val="Compact"/>
      </w:pPr>
      <w:r w:rsidRPr="002E6533">
        <w:t>Clique em Relatórios.</w:t>
      </w:r>
    </w:p>
    <w:p w14:paraId="091D3C0D" w14:textId="77777777" w:rsidR="004470EF" w:rsidRPr="002E6533" w:rsidRDefault="00000000">
      <w:r w:rsidRPr="002E6533">
        <w:lastRenderedPageBreak/>
        <w:t>Selecione o relatório a ser analisado e como você deseja visualizá-lo.</w:t>
      </w:r>
    </w:p>
    <w:p w14:paraId="419562C3" w14:textId="77777777" w:rsidR="004470EF" w:rsidRPr="002E6533" w:rsidRDefault="00000000">
      <w:pPr>
        <w:pStyle w:val="Ttulo1"/>
      </w:pPr>
      <w:bookmarkStart w:id="1218" w:name="personalizando-sua-conta"/>
      <w:bookmarkEnd w:id="1217"/>
      <w:r w:rsidRPr="002E6533">
        <w:t>Personalizando sua conta</w:t>
      </w:r>
    </w:p>
    <w:p w14:paraId="1AFABAD8" w14:textId="77777777" w:rsidR="004470EF" w:rsidRPr="002E6533" w:rsidRDefault="00000000">
      <w:pPr>
        <w:pStyle w:val="FirstParagraph"/>
      </w:pPr>
      <w:r w:rsidRPr="002E6533">
        <w:t>Execute uma das tarefas a seguir para personalizar sua experiência de usuário:</w:t>
      </w:r>
    </w:p>
    <w:p w14:paraId="1FDEA871" w14:textId="77777777" w:rsidR="004470EF" w:rsidRPr="002E6533" w:rsidRDefault="004470EF">
      <w:hyperlink r:id="rId2063">
        <w:r w:rsidRPr="002E6533">
          <w:rPr>
            <w:rStyle w:val="Hyperlink"/>
          </w:rPr>
          <w:t>Personalize a interface do usuário.</w:t>
        </w:r>
      </w:hyperlink>
    </w:p>
    <w:p w14:paraId="3BF0C4D4" w14:textId="77777777" w:rsidR="004470EF" w:rsidRPr="002E6533" w:rsidRDefault="004470EF">
      <w:hyperlink r:id="rId2064">
        <w:r w:rsidRPr="002E6533">
          <w:rPr>
            <w:rStyle w:val="Hyperlink"/>
          </w:rPr>
          <w:t>Defina as preferências do usuário, incluindo senha e assinaturas de e-mail.</w:t>
        </w:r>
      </w:hyperlink>
    </w:p>
    <w:p w14:paraId="1EBBC153" w14:textId="77777777" w:rsidR="004470EF" w:rsidRPr="002E6533" w:rsidRDefault="004470EF">
      <w:hyperlink r:id="rId2065">
        <w:r w:rsidRPr="002E6533">
          <w:rPr>
            <w:rStyle w:val="Hyperlink"/>
          </w:rPr>
          <w:t>Visualize seu histórico de log-on.</w:t>
        </w:r>
      </w:hyperlink>
    </w:p>
    <w:p w14:paraId="23F44B7F" w14:textId="77777777" w:rsidR="004470EF" w:rsidRPr="002E6533" w:rsidRDefault="004470EF">
      <w:hyperlink r:id="rId2066">
        <w:r w:rsidRPr="002E6533">
          <w:rPr>
            <w:rStyle w:val="Hyperlink"/>
          </w:rPr>
          <w:t>Visualize seu histórico de importação de dados.</w:t>
        </w:r>
      </w:hyperlink>
    </w:p>
    <w:p w14:paraId="6E00FF68" w14:textId="77777777" w:rsidR="004470EF" w:rsidRPr="002E6533" w:rsidRDefault="004470EF">
      <w:hyperlink r:id="rId2067">
        <w:r w:rsidRPr="002E6533">
          <w:rPr>
            <w:rStyle w:val="Hyperlink"/>
          </w:rPr>
          <w:t>Exiba seu histórico de ação em lote.</w:t>
        </w:r>
      </w:hyperlink>
    </w:p>
    <w:p w14:paraId="3753226E" w14:textId="77777777" w:rsidR="004470EF" w:rsidRPr="002E6533" w:rsidRDefault="00000000">
      <w:pPr>
        <w:pStyle w:val="FirstParagraph"/>
      </w:pPr>
      <w:r w:rsidRPr="002E6533">
        <w:rPr>
          <w:b/>
          <w:bCs/>
        </w:rPr>
        <w:t>Observação:</w:t>
      </w:r>
      <w:r w:rsidRPr="002E6533">
        <w:t xml:space="preserve"> Muitas páginas de usuário final respeitam o tamanho e a família da fonte especificados nas configurações do seu navegador. O Archer não é compatível com tamanhos de fonte do navegador Extra grande e nenhum tamanho acima de 35 pixels. Usar uma fonte extra grande faz com que algum texto fique ilegível.</w:t>
      </w:r>
    </w:p>
    <w:p w14:paraId="0B5CB44D" w14:textId="77777777" w:rsidR="004470EF" w:rsidRPr="002E6533" w:rsidRDefault="00000000">
      <w:pPr>
        <w:pStyle w:val="Ttulo1"/>
      </w:pPr>
      <w:bookmarkStart w:id="1219" w:name="personalizando-sua-interface-do-usuário"/>
      <w:bookmarkEnd w:id="1218"/>
      <w:r w:rsidRPr="002E6533">
        <w:t>Personalizando sua interface do usuário</w:t>
      </w:r>
    </w:p>
    <w:p w14:paraId="7E7D9562" w14:textId="77777777" w:rsidR="004470EF" w:rsidRPr="002E6533" w:rsidRDefault="00000000">
      <w:pPr>
        <w:pStyle w:val="FirstParagraph"/>
      </w:pPr>
      <w:r w:rsidRPr="002E6533">
        <w:t>Você pode personalizar sua interface do usuário selecionando um painel inicial preferido, adicionando, removendo e reordenando áreas de trabalho em seu menu.</w:t>
      </w:r>
    </w:p>
    <w:p w14:paraId="32D8BF46" w14:textId="77777777" w:rsidR="004470EF" w:rsidRPr="002E6533" w:rsidRDefault="00000000">
      <w:pPr>
        <w:pStyle w:val="Corpodetexto"/>
      </w:pPr>
      <w:r w:rsidRPr="002E6533">
        <w:t>Nesta página</w:t>
      </w:r>
    </w:p>
    <w:p w14:paraId="402E9ED8" w14:textId="77777777" w:rsidR="004470EF" w:rsidRPr="002E6533" w:rsidRDefault="004470EF">
      <w:pPr>
        <w:pStyle w:val="Compact"/>
      </w:pPr>
      <w:hyperlink w:anchor="Configuresuahomepage">
        <w:r w:rsidRPr="002E6533">
          <w:rPr>
            <w:rStyle w:val="Hyperlink"/>
          </w:rPr>
          <w:t>Configure sua home page</w:t>
        </w:r>
      </w:hyperlink>
    </w:p>
    <w:p w14:paraId="5790AA12" w14:textId="77777777" w:rsidR="004470EF" w:rsidRPr="002E6533" w:rsidRDefault="004470EF">
      <w:pPr>
        <w:pStyle w:val="Compact"/>
        <w:numPr>
          <w:ilvl w:val="1"/>
          <w:numId w:val="0"/>
        </w:numPr>
      </w:pPr>
      <w:hyperlink w:anchor="Definirumapaineldecontrolecomohomepage">
        <w:r w:rsidRPr="002E6533">
          <w:rPr>
            <w:rStyle w:val="Hyperlink"/>
          </w:rPr>
          <w:t xml:space="preserve">Definir </w:t>
        </w:r>
        <w:proofErr w:type="gramStart"/>
        <w:r w:rsidRPr="002E6533">
          <w:rPr>
            <w:rStyle w:val="Hyperlink"/>
          </w:rPr>
          <w:t>uma painel</w:t>
        </w:r>
        <w:proofErr w:type="gramEnd"/>
        <w:r w:rsidRPr="002E6533">
          <w:rPr>
            <w:rStyle w:val="Hyperlink"/>
          </w:rPr>
          <w:t xml:space="preserve"> de controle como home page</w:t>
        </w:r>
      </w:hyperlink>
    </w:p>
    <w:p w14:paraId="63D95A11" w14:textId="77777777" w:rsidR="004470EF" w:rsidRPr="002E6533" w:rsidRDefault="004470EF">
      <w:pPr>
        <w:pStyle w:val="Compact"/>
      </w:pPr>
      <w:hyperlink w:anchor="X4ae1576beebb13b88aa4fe33e92050ed3398a1b">
        <w:r w:rsidRPr="002E6533">
          <w:rPr>
            <w:rStyle w:val="Hyperlink"/>
          </w:rPr>
          <w:t>Adicionar ou remover botões da área de trabalho na barra de menu</w:t>
        </w:r>
      </w:hyperlink>
    </w:p>
    <w:p w14:paraId="24611CBD" w14:textId="77777777" w:rsidR="004470EF" w:rsidRPr="002E6533" w:rsidRDefault="004470EF">
      <w:pPr>
        <w:pStyle w:val="Compact"/>
      </w:pPr>
      <w:hyperlink w:anchor="X1a62a208aef39b506eeb233cb66d8f828a5d1de">
        <w:r w:rsidRPr="002E6533">
          <w:rPr>
            <w:rStyle w:val="Hyperlink"/>
          </w:rPr>
          <w:t>Reordenar áreas de trabalho na barra de menu</w:t>
        </w:r>
      </w:hyperlink>
    </w:p>
    <w:p w14:paraId="3C983AFA" w14:textId="77777777" w:rsidR="004470EF" w:rsidRPr="002E6533" w:rsidRDefault="00000000">
      <w:pPr>
        <w:pStyle w:val="Ttulo2"/>
      </w:pPr>
      <w:bookmarkStart w:id="1220" w:name="configure-sua-home-page"/>
      <w:r w:rsidRPr="002E6533">
        <w:t>Configure sua home page</w:t>
      </w:r>
    </w:p>
    <w:p w14:paraId="371B6B21" w14:textId="77777777" w:rsidR="004470EF" w:rsidRPr="002E6533" w:rsidRDefault="00000000">
      <w:pPr>
        <w:pStyle w:val="FirstParagraph"/>
      </w:pPr>
      <w:r w:rsidRPr="002E6533">
        <w:t>Selecione um painel preferido como sua home page. Os administradores podem definir sua home page padrão com base em seu grupo ou função.</w:t>
      </w:r>
    </w:p>
    <w:p w14:paraId="31E99074" w14:textId="77777777" w:rsidR="004470EF" w:rsidRPr="002E6533" w:rsidRDefault="00000000">
      <w:pPr>
        <w:pStyle w:val="Ttulo3"/>
      </w:pPr>
      <w:bookmarkStart w:id="1221" w:name="X4df5facb4954cd60abd11854a3e33f3da0b3658"/>
      <w:r w:rsidRPr="002E6533">
        <w:t xml:space="preserve">Definir </w:t>
      </w:r>
      <w:proofErr w:type="gramStart"/>
      <w:r w:rsidRPr="002E6533">
        <w:t>uma painel</w:t>
      </w:r>
      <w:proofErr w:type="gramEnd"/>
      <w:r w:rsidRPr="002E6533">
        <w:t xml:space="preserve"> de controle como home page</w:t>
      </w:r>
    </w:p>
    <w:p w14:paraId="68578635" w14:textId="77777777" w:rsidR="004470EF" w:rsidRPr="002E6533" w:rsidRDefault="00000000">
      <w:pPr>
        <w:pStyle w:val="FirstParagraph"/>
      </w:pPr>
      <w:r w:rsidRPr="002E6533">
        <w:t>Faça um dos seguintes:</w:t>
      </w:r>
    </w:p>
    <w:p w14:paraId="00C497D1" w14:textId="77777777" w:rsidR="004470EF" w:rsidRPr="002E6533" w:rsidRDefault="00000000">
      <w:r w:rsidRPr="002E6533">
        <w:t>Navegue até o painel de controle sua preferência e clique em Reticências e selecione Definir como início.</w:t>
      </w:r>
    </w:p>
    <w:p w14:paraId="1100EA5F" w14:textId="77777777" w:rsidR="004470EF" w:rsidRPr="002E6533" w:rsidRDefault="00000000">
      <w:r w:rsidRPr="002E6533">
        <w:t>Selecione um painel de controle no menu suspenso Selecionar home page e salve.</w:t>
      </w:r>
    </w:p>
    <w:p w14:paraId="6B2BEFE3" w14:textId="77777777" w:rsidR="004470EF" w:rsidRPr="002E6533" w:rsidRDefault="00000000">
      <w:pPr>
        <w:pStyle w:val="Ttulo2"/>
      </w:pPr>
      <w:bookmarkStart w:id="1222" w:name="X06c30367238c2b0c9ed6f1f772551e9b3c2375d"/>
      <w:bookmarkEnd w:id="1220"/>
      <w:bookmarkEnd w:id="1221"/>
      <w:r w:rsidRPr="002E6533">
        <w:lastRenderedPageBreak/>
        <w:t>Adicionar ou remover botões da área de trabalho na barra de menu</w:t>
      </w:r>
    </w:p>
    <w:p w14:paraId="0F9ED7B5" w14:textId="77777777" w:rsidR="004470EF" w:rsidRPr="002E6533" w:rsidRDefault="00000000">
      <w:r w:rsidRPr="002E6533">
        <w:t>No menu do usuário, selecione Preferências.</w:t>
      </w:r>
    </w:p>
    <w:p w14:paraId="5BC5FCC4" w14:textId="77777777" w:rsidR="004470EF" w:rsidRPr="002E6533" w:rsidRDefault="00000000">
      <w:pPr>
        <w:pStyle w:val="Compact"/>
      </w:pPr>
      <w:r w:rsidRPr="002E6533">
        <w:t>Na guia Áreas de trabalho, use a opção para adicionar ou remover uma área de trabalho do menu de navegação.</w:t>
      </w:r>
    </w:p>
    <w:p w14:paraId="557EC604" w14:textId="77777777" w:rsidR="004470EF" w:rsidRPr="002E6533" w:rsidRDefault="00000000">
      <w:pPr>
        <w:pStyle w:val="Compact"/>
      </w:pPr>
      <w:r w:rsidRPr="002E6533">
        <w:t>Clique em Salvar.</w:t>
      </w:r>
    </w:p>
    <w:p w14:paraId="7B7F66FC" w14:textId="77777777" w:rsidR="004470EF" w:rsidRPr="002E6533" w:rsidRDefault="00000000">
      <w:pPr>
        <w:pStyle w:val="Ttulo2"/>
      </w:pPr>
      <w:bookmarkStart w:id="1223" w:name="Xb9fca80f7e901f5a77ff8f5bbf07fba1095ac4b"/>
      <w:bookmarkEnd w:id="1222"/>
      <w:r w:rsidRPr="002E6533">
        <w:t>Reordenar áreas de trabalho na barra de menu</w:t>
      </w:r>
    </w:p>
    <w:p w14:paraId="619EC216" w14:textId="77777777" w:rsidR="004470EF" w:rsidRPr="002E6533" w:rsidRDefault="00000000">
      <w:r w:rsidRPr="002E6533">
        <w:t>No menu do usuário, selecione Preferências</w:t>
      </w:r>
    </w:p>
    <w:p w14:paraId="2288BF9A" w14:textId="77777777" w:rsidR="004470EF" w:rsidRPr="002E6533" w:rsidRDefault="00000000">
      <w:pPr>
        <w:pStyle w:val="Compact"/>
      </w:pPr>
      <w:r w:rsidRPr="002E6533">
        <w:t>Na guia Áreas de trabalho, arraste e solte as áreas de trabalho na ordem de sua preferência.</w:t>
      </w:r>
    </w:p>
    <w:p w14:paraId="732B4937" w14:textId="77777777" w:rsidR="004470EF" w:rsidRPr="002E6533" w:rsidRDefault="00000000">
      <w:pPr>
        <w:pStyle w:val="Compact"/>
      </w:pPr>
      <w:r w:rsidRPr="002E6533">
        <w:t>Clique em Salvar.</w:t>
      </w:r>
    </w:p>
    <w:p w14:paraId="5EA4ADC0" w14:textId="77777777" w:rsidR="004470EF" w:rsidRPr="002E6533" w:rsidRDefault="00000000">
      <w:pPr>
        <w:pStyle w:val="Ttulo1"/>
      </w:pPr>
      <w:bookmarkStart w:id="1224" w:name="X369b41794f90d03d58ad9ef05415e2895c38d58"/>
      <w:bookmarkEnd w:id="1219"/>
      <w:bookmarkEnd w:id="1223"/>
      <w:r w:rsidRPr="002E6533">
        <w:t>Personalização de espaços de trabalho e painéis</w:t>
      </w:r>
    </w:p>
    <w:p w14:paraId="6EAA98CE" w14:textId="77777777" w:rsidR="004470EF" w:rsidRPr="002E6533" w:rsidRDefault="00000000">
      <w:pPr>
        <w:pStyle w:val="FirstParagraph"/>
      </w:pPr>
      <w:r w:rsidRPr="002E6533">
        <w:rPr>
          <w:b/>
          <w:bCs/>
        </w:rPr>
        <w:t>Importante:</w:t>
      </w:r>
      <w:r w:rsidRPr="002E6533">
        <w:t xml:space="preserve"> Este tópico serve para o Painel de controle de última geração. Para visualizar o conteúdo da experiência Painel de controle clássico, consulte </w:t>
      </w:r>
      <w:hyperlink r:id="rId2068">
        <w:r w:rsidR="004470EF" w:rsidRPr="002E6533">
          <w:rPr>
            <w:rStyle w:val="Hyperlink"/>
          </w:rPr>
          <w:t>Áreas de trabalho e painéis de controle (clássico)</w:t>
        </w:r>
      </w:hyperlink>
      <w:r w:rsidRPr="002E6533">
        <w:t>.</w:t>
      </w:r>
      <w:r w:rsidRPr="002E6533">
        <w:br/>
        <w:t xml:space="preserve">Para obter informações sobre experiências clássicas, consulte </w:t>
      </w:r>
      <w:hyperlink r:id="rId2069" w:anchor="classic_experiences">
        <w:r w:rsidR="004470EF" w:rsidRPr="002E6533">
          <w:rPr>
            <w:rStyle w:val="Hyperlink"/>
          </w:rPr>
          <w:t>Experiências clássicas do Archer</w:t>
        </w:r>
      </w:hyperlink>
      <w:r w:rsidRPr="002E6533">
        <w:t>.</w:t>
      </w:r>
    </w:p>
    <w:p w14:paraId="21B512EB" w14:textId="77777777" w:rsidR="004470EF" w:rsidRPr="002E6533" w:rsidRDefault="00000000">
      <w:pPr>
        <w:pStyle w:val="Corpodetexto"/>
      </w:pPr>
      <w:r w:rsidRPr="002E6533">
        <w:t>As áreas de trabalho e os painéis de controle são configurados pelos administradores para seus usuários finais. Os usuários finais podem personalizar algumas opções e criar conteúdo pessoal.</w:t>
      </w:r>
    </w:p>
    <w:p w14:paraId="3AA3936B" w14:textId="77777777" w:rsidR="004470EF" w:rsidRPr="002E6533" w:rsidRDefault="00000000">
      <w:pPr>
        <w:pStyle w:val="Corpodetexto"/>
      </w:pPr>
      <w:r w:rsidRPr="002E6533">
        <w:t>Nesta página</w:t>
      </w:r>
    </w:p>
    <w:p w14:paraId="305B45BD" w14:textId="77777777" w:rsidR="004470EF" w:rsidRPr="002E6533" w:rsidRDefault="004470EF">
      <w:pPr>
        <w:pStyle w:val="Compact"/>
      </w:pPr>
      <w:hyperlink w:anchor="X909e167ce8f03e95d8ada9735298102f45748d4">
        <w:r w:rsidRPr="002E6533">
          <w:rPr>
            <w:rStyle w:val="Hyperlink"/>
          </w:rPr>
          <w:t>Selecionar áreas de trabalho para exibição</w:t>
        </w:r>
      </w:hyperlink>
    </w:p>
    <w:p w14:paraId="388F43A5" w14:textId="77777777" w:rsidR="004470EF" w:rsidRPr="002E6533" w:rsidRDefault="004470EF">
      <w:pPr>
        <w:pStyle w:val="Compact"/>
      </w:pPr>
      <w:hyperlink w:anchor="Criarumpaineldecontrolepessoal">
        <w:r w:rsidRPr="002E6533">
          <w:rPr>
            <w:rStyle w:val="Hyperlink"/>
          </w:rPr>
          <w:t>Criar um painel de controle pessoal</w:t>
        </w:r>
      </w:hyperlink>
    </w:p>
    <w:p w14:paraId="6B22DE91" w14:textId="77777777" w:rsidR="004470EF" w:rsidRPr="002E6533" w:rsidRDefault="004470EF">
      <w:pPr>
        <w:pStyle w:val="Compact"/>
      </w:pPr>
      <w:hyperlink w:anchor="Excluirumpaineldecontrolepessoal">
        <w:r w:rsidRPr="002E6533">
          <w:rPr>
            <w:rStyle w:val="Hyperlink"/>
          </w:rPr>
          <w:t>Excluir um painel de controle pessoal</w:t>
        </w:r>
      </w:hyperlink>
    </w:p>
    <w:p w14:paraId="33C14169" w14:textId="77777777" w:rsidR="004470EF" w:rsidRPr="002E6533" w:rsidRDefault="00000000">
      <w:pPr>
        <w:pStyle w:val="Ttulo2"/>
      </w:pPr>
      <w:r w:rsidRPr="002E6533">
        <w:t>Selecionar áreas de trabalho para exibição</w:t>
      </w:r>
    </w:p>
    <w:p w14:paraId="17F71FCE" w14:textId="77777777" w:rsidR="004470EF" w:rsidRPr="002E6533" w:rsidRDefault="00000000">
      <w:pPr>
        <w:pStyle w:val="FirstParagraph"/>
      </w:pPr>
      <w:r w:rsidRPr="002E6533">
        <w:t>É possível personalizar o menu de navegação para mostrar apenas as áreas de trabalho que você utiliza.</w:t>
      </w:r>
    </w:p>
    <w:p w14:paraId="7E8BE053" w14:textId="77777777" w:rsidR="004470EF" w:rsidRPr="002E6533" w:rsidRDefault="00000000">
      <w:pPr>
        <w:pStyle w:val="Compact"/>
      </w:pPr>
      <w:r w:rsidRPr="002E6533">
        <w:t>No menu do usuário, selecione Preferências.</w:t>
      </w:r>
    </w:p>
    <w:p w14:paraId="5729BCB9" w14:textId="77777777" w:rsidR="004470EF" w:rsidRPr="002E6533" w:rsidRDefault="00000000">
      <w:r w:rsidRPr="002E6533">
        <w:t>Na guia Áreas de trabalho, escolha as áreas de trabalho a serem exibidas no menu de navegação.</w:t>
      </w:r>
    </w:p>
    <w:p w14:paraId="7739E6B0" w14:textId="77777777" w:rsidR="004470EF" w:rsidRPr="002E6533" w:rsidRDefault="00000000">
      <w:pPr>
        <w:pStyle w:val="Compact"/>
      </w:pPr>
      <w:r w:rsidRPr="002E6533">
        <w:t>(Opcional) Arraste as áreas de trabalho para a ordem preferida.</w:t>
      </w:r>
    </w:p>
    <w:p w14:paraId="0353D3D8" w14:textId="77777777" w:rsidR="004470EF" w:rsidRPr="002E6533" w:rsidRDefault="00000000">
      <w:pPr>
        <w:pStyle w:val="Compact"/>
      </w:pPr>
      <w:r w:rsidRPr="002E6533">
        <w:t>Clique em Salvar.</w:t>
      </w:r>
    </w:p>
    <w:p w14:paraId="41F2BA25" w14:textId="77777777" w:rsidR="004470EF" w:rsidRPr="002E6533" w:rsidRDefault="00000000">
      <w:pPr>
        <w:pStyle w:val="Ttulo2"/>
      </w:pPr>
      <w:r w:rsidRPr="002E6533">
        <w:lastRenderedPageBreak/>
        <w:t>Criar um painel de controle pessoal</w:t>
      </w:r>
    </w:p>
    <w:p w14:paraId="17DBEB86" w14:textId="77777777" w:rsidR="004470EF" w:rsidRPr="002E6533" w:rsidRDefault="00000000">
      <w:pPr>
        <w:pStyle w:val="FirstParagraph"/>
      </w:pPr>
      <w:r w:rsidRPr="002E6533">
        <w:t>Você somente poderá configurar painéis de controle pessoais se tiver recebido a permissão de acesso de seu administrador da Archer.</w:t>
      </w:r>
    </w:p>
    <w:p w14:paraId="6AE72222" w14:textId="77777777" w:rsidR="004470EF" w:rsidRPr="002E6533" w:rsidRDefault="00000000">
      <w:pPr>
        <w:pStyle w:val="Corpodetexto"/>
      </w:pPr>
      <w:r w:rsidRPr="002E6533">
        <w:t>Criando um painel de controle pessoal a partir de um painel:</w:t>
      </w:r>
    </w:p>
    <w:p w14:paraId="401563DE" w14:textId="77777777" w:rsidR="004470EF" w:rsidRPr="002E6533" w:rsidRDefault="00000000">
      <w:r w:rsidRPr="002E6533">
        <w:t>Em um espaço de trabalho, clique em Reticências &gt; Adicionar painel de controle.</w:t>
      </w:r>
    </w:p>
    <w:p w14:paraId="0FA51CAF" w14:textId="77777777" w:rsidR="004470EF" w:rsidRPr="002E6533" w:rsidRDefault="00000000">
      <w:r w:rsidRPr="002E6533">
        <w:t>No painel direito, vá para Propriedades &gt; Geral</w:t>
      </w:r>
    </w:p>
    <w:p w14:paraId="4C4A21AB" w14:textId="77777777" w:rsidR="004470EF" w:rsidRPr="002E6533" w:rsidRDefault="00000000">
      <w:r w:rsidRPr="002E6533">
        <w:t>Insira um nome e uma descrição para seu painel de controle.</w:t>
      </w:r>
    </w:p>
    <w:p w14:paraId="52FA6A85" w14:textId="77777777" w:rsidR="004470EF" w:rsidRPr="002E6533" w:rsidRDefault="00000000">
      <w:r w:rsidRPr="002E6533">
        <w:t>Na seção Acesso, selecione Pessoal.</w:t>
      </w:r>
    </w:p>
    <w:p w14:paraId="6BD56281" w14:textId="77777777" w:rsidR="004470EF" w:rsidRPr="002E6533" w:rsidRDefault="004470EF">
      <w:hyperlink r:id="rId2070" w:anchor="Task4">
        <w:r w:rsidRPr="002E6533">
          <w:rPr>
            <w:rStyle w:val="Hyperlink"/>
          </w:rPr>
          <w:t>Adicionar recursos ao painel de controle</w:t>
        </w:r>
      </w:hyperlink>
      <w:r w:rsidRPr="002E6533">
        <w:t>.</w:t>
      </w:r>
    </w:p>
    <w:p w14:paraId="7430E82B" w14:textId="77777777" w:rsidR="004470EF" w:rsidRPr="002E6533" w:rsidRDefault="00000000">
      <w:r w:rsidRPr="002E6533">
        <w:t>Clique em Salvar.</w:t>
      </w:r>
    </w:p>
    <w:p w14:paraId="1347BCD3" w14:textId="77777777" w:rsidR="004470EF" w:rsidRPr="002E6533" w:rsidRDefault="00000000">
      <w:pPr>
        <w:pStyle w:val="Ttulo2"/>
      </w:pPr>
      <w:bookmarkStart w:id="1225" w:name="excluir-um-painel-de-controle-pessoal"/>
      <w:r w:rsidRPr="002E6533">
        <w:t>Excluir um painel de controle pessoal</w:t>
      </w:r>
    </w:p>
    <w:p w14:paraId="4223A03A" w14:textId="77777777" w:rsidR="004470EF" w:rsidRPr="002E6533" w:rsidRDefault="00000000">
      <w:pPr>
        <w:pStyle w:val="FirstParagraph"/>
      </w:pPr>
      <w:r w:rsidRPr="002E6533">
        <w:t xml:space="preserve">Os painéis de controle pessoais são específicos de um usuário e estão disponíveis se você habilitou uma área de trabalho para </w:t>
      </w:r>
      <w:hyperlink w:anchor="Xa39a3ee5e6b4b0d3255bfef95601890afd80709">
        <w:r w:rsidR="004470EF" w:rsidRPr="002E6533">
          <w:rPr>
            <w:rStyle w:val="Hyperlink"/>
          </w:rPr>
          <w:t>painéis de controle pessoais</w:t>
        </w:r>
      </w:hyperlink>
      <w:r w:rsidRPr="002E6533">
        <w:t>. Você pode excluir painéis de controle pessoais dessas áreas de trabalho.</w:t>
      </w:r>
    </w:p>
    <w:p w14:paraId="6BC6A609" w14:textId="77777777" w:rsidR="004470EF" w:rsidRPr="002E6533" w:rsidRDefault="00000000">
      <w:r w:rsidRPr="002E6533">
        <w:t>No menu, vá para a área de trabalho com o painel de controle pessoal que você deseja excluir.</w:t>
      </w:r>
    </w:p>
    <w:p w14:paraId="3EDCA6B9" w14:textId="77777777" w:rsidR="004470EF" w:rsidRPr="002E6533" w:rsidRDefault="00000000">
      <w:r w:rsidRPr="002E6533">
        <w:t>Abra o painel de controle pessoal, clique em Reticências &gt; Excluir Painel de controle.</w:t>
      </w:r>
    </w:p>
    <w:p w14:paraId="31F4E000" w14:textId="77777777" w:rsidR="004470EF" w:rsidRPr="002E6533" w:rsidRDefault="00000000">
      <w:r w:rsidRPr="002E6533">
        <w:t>Clique em Excluir.</w:t>
      </w:r>
    </w:p>
    <w:p w14:paraId="1A421CD8" w14:textId="77777777" w:rsidR="004470EF" w:rsidRPr="002E6533" w:rsidRDefault="00000000">
      <w:pPr>
        <w:pStyle w:val="Ttulo1"/>
      </w:pPr>
      <w:bookmarkStart w:id="1226" w:name="Xee54e5993be5f36061b76a0a3e6184eeabd8edf"/>
      <w:bookmarkEnd w:id="1224"/>
      <w:bookmarkEnd w:id="1225"/>
      <w:r w:rsidRPr="002E6533">
        <w:t xml:space="preserve">Usando áreas de trabalho, painéis de controle e iViews </w:t>
      </w:r>
      <w:hyperlink r:id="rId2071" w:anchor="classic_experiences">
        <w:r w:rsidR="004470EF" w:rsidRPr="002E6533">
          <w:rPr>
            <w:rStyle w:val="Hyperlink"/>
          </w:rPr>
          <w:t>(Clássica)</w:t>
        </w:r>
      </w:hyperlink>
    </w:p>
    <w:p w14:paraId="755950D3" w14:textId="77777777" w:rsidR="004470EF" w:rsidRPr="002E6533" w:rsidRDefault="00000000">
      <w:pPr>
        <w:pStyle w:val="FirstParagraph"/>
      </w:pPr>
      <w:r w:rsidRPr="002E6533">
        <w:rPr>
          <w:b/>
          <w:bCs/>
        </w:rPr>
        <w:t>Importante:</w:t>
      </w:r>
      <w:r w:rsidRPr="002E6533">
        <w:t xml:space="preserve"> Este tópico serve para a experiência Painel de controle clássico. Para visualizar o conteúdo da experiência Painel de controle, consulte </w:t>
      </w:r>
      <w:hyperlink r:id="rId2072">
        <w:r w:rsidR="004470EF" w:rsidRPr="002E6533">
          <w:rPr>
            <w:rStyle w:val="Hyperlink"/>
          </w:rPr>
          <w:t>Painéis de controle</w:t>
        </w:r>
      </w:hyperlink>
      <w:r w:rsidRPr="002E6533">
        <w:t>.</w:t>
      </w:r>
      <w:r w:rsidRPr="002E6533">
        <w:br/>
      </w:r>
      <w:r w:rsidRPr="002E6533">
        <w:br/>
        <w:t xml:space="preserve">Para obter informações sobre experiências Clássicas, consulte </w:t>
      </w:r>
      <w:hyperlink r:id="rId2073" w:anchor="classic_experiences">
        <w:r w:rsidR="004470EF" w:rsidRPr="002E6533">
          <w:rPr>
            <w:rStyle w:val="Hyperlink"/>
          </w:rPr>
          <w:t>Experiências clássicas do Archer</w:t>
        </w:r>
      </w:hyperlink>
      <w:r w:rsidRPr="002E6533">
        <w:t>.</w:t>
      </w:r>
    </w:p>
    <w:p w14:paraId="7E7E9DFE" w14:textId="77777777" w:rsidR="004470EF" w:rsidRPr="002E6533" w:rsidRDefault="00000000">
      <w:pPr>
        <w:pStyle w:val="Corpodetexto"/>
      </w:pPr>
      <w:r w:rsidRPr="002E6533">
        <w:t>As áreas de trabalho, os painéis de controle e as iViews são configurados principalmente por administradores para seus usuários finais; no entanto, os usuários finais podem personalizar algumas opções e criar algum conteúdo pessoal.</w:t>
      </w:r>
    </w:p>
    <w:p w14:paraId="5A80167A" w14:textId="77777777" w:rsidR="004470EF" w:rsidRPr="002E6533" w:rsidRDefault="00000000">
      <w:pPr>
        <w:pStyle w:val="Corpodetexto"/>
      </w:pPr>
      <w:r w:rsidRPr="002E6533">
        <w:t>Nesta página</w:t>
      </w:r>
    </w:p>
    <w:p w14:paraId="7EEB343D" w14:textId="77777777" w:rsidR="004470EF" w:rsidRPr="002E6533" w:rsidRDefault="004470EF">
      <w:pPr>
        <w:pStyle w:val="Compact"/>
      </w:pPr>
      <w:hyperlink w:anchor="X909e167ce8f03e95d8ada9735298102f45748d4">
        <w:r w:rsidRPr="002E6533">
          <w:rPr>
            <w:rStyle w:val="Hyperlink"/>
          </w:rPr>
          <w:t>Selecionar áreas de trabalho para exibição</w:t>
        </w:r>
      </w:hyperlink>
    </w:p>
    <w:p w14:paraId="203FF3E9" w14:textId="77777777" w:rsidR="004470EF" w:rsidRPr="002E6533" w:rsidRDefault="004470EF">
      <w:pPr>
        <w:pStyle w:val="Compact"/>
      </w:pPr>
      <w:hyperlink w:anchor="Criarumpaineldecontrolepessoal">
        <w:r w:rsidRPr="002E6533">
          <w:rPr>
            <w:rStyle w:val="Hyperlink"/>
          </w:rPr>
          <w:t>Criar um painel de controle pessoal</w:t>
        </w:r>
      </w:hyperlink>
    </w:p>
    <w:p w14:paraId="507CECEA" w14:textId="77777777" w:rsidR="004470EF" w:rsidRPr="002E6533" w:rsidRDefault="004470EF">
      <w:pPr>
        <w:pStyle w:val="Compact"/>
      </w:pPr>
      <w:hyperlink w:anchor="Xaa5de9b091b076347da0e0e0bb2df2cef55c7e8">
        <w:r w:rsidRPr="002E6533">
          <w:rPr>
            <w:rStyle w:val="Hyperlink"/>
          </w:rPr>
          <w:t>Excluir um Painel de controle clássico pessoal de uma área de trabalho</w:t>
        </w:r>
      </w:hyperlink>
    </w:p>
    <w:p w14:paraId="63999A7B" w14:textId="77777777" w:rsidR="004470EF" w:rsidRPr="002E6533" w:rsidRDefault="004470EF">
      <w:pPr>
        <w:pStyle w:val="Compact"/>
      </w:pPr>
      <w:hyperlink w:anchor="CriarumaiViewpessoal">
        <w:r w:rsidRPr="002E6533">
          <w:rPr>
            <w:rStyle w:val="Hyperlink"/>
          </w:rPr>
          <w:t>Criar uma iView pessoal</w:t>
        </w:r>
      </w:hyperlink>
    </w:p>
    <w:p w14:paraId="16C859D8" w14:textId="77777777" w:rsidR="004470EF" w:rsidRPr="002E6533" w:rsidRDefault="004470EF">
      <w:pPr>
        <w:pStyle w:val="Compact"/>
      </w:pPr>
      <w:hyperlink w:anchor="Atualizarumaexibi%C3%A7%C3%A3odaiView">
        <w:r w:rsidRPr="002E6533">
          <w:rPr>
            <w:rStyle w:val="Hyperlink"/>
          </w:rPr>
          <w:t>Atualizar uma exibição da iView</w:t>
        </w:r>
      </w:hyperlink>
    </w:p>
    <w:p w14:paraId="1F2B824C" w14:textId="77777777" w:rsidR="004470EF" w:rsidRPr="002E6533" w:rsidRDefault="00000000">
      <w:pPr>
        <w:pStyle w:val="Ttulo2"/>
      </w:pPr>
      <w:bookmarkStart w:id="1227" w:name="Xbddc79774dde054460719e1de57d0bf00bce427"/>
      <w:r w:rsidRPr="002E6533">
        <w:t>Selecionar áreas de trabalho para exibição</w:t>
      </w:r>
    </w:p>
    <w:p w14:paraId="63325461" w14:textId="77777777" w:rsidR="004470EF" w:rsidRPr="002E6533" w:rsidRDefault="00000000">
      <w:pPr>
        <w:pStyle w:val="FirstParagraph"/>
      </w:pPr>
      <w:r w:rsidRPr="002E6533">
        <w:t>É possível personalizar o menu de navegação para mostrar apenas as áreas de trabalho que você utiliza.</w:t>
      </w:r>
    </w:p>
    <w:p w14:paraId="1CDC04FA" w14:textId="77777777" w:rsidR="004470EF" w:rsidRPr="002E6533" w:rsidRDefault="00000000">
      <w:pPr>
        <w:pStyle w:val="Compact"/>
      </w:pPr>
      <w:r w:rsidRPr="002E6533">
        <w:t>No menu do usuário, selecione Preferências.</w:t>
      </w:r>
    </w:p>
    <w:p w14:paraId="3FB7A856" w14:textId="77777777" w:rsidR="004470EF" w:rsidRPr="002E6533" w:rsidRDefault="00000000">
      <w:r w:rsidRPr="002E6533">
        <w:t>Na guia Áreas de trabalho, escolha as áreas de trabalho a serem exibidas no menu de navegação.</w:t>
      </w:r>
    </w:p>
    <w:p w14:paraId="03C1C9F5" w14:textId="77777777" w:rsidR="004470EF" w:rsidRPr="002E6533" w:rsidRDefault="00000000">
      <w:pPr>
        <w:pStyle w:val="Compact"/>
      </w:pPr>
      <w:r w:rsidRPr="002E6533">
        <w:t>(Opcional) Arraste as áreas de trabalho para a ordem preferida.</w:t>
      </w:r>
    </w:p>
    <w:p w14:paraId="3C6D5FE5" w14:textId="77777777" w:rsidR="004470EF" w:rsidRPr="002E6533" w:rsidRDefault="00000000">
      <w:pPr>
        <w:pStyle w:val="Compact"/>
      </w:pPr>
      <w:r w:rsidRPr="002E6533">
        <w:t>Clique em Salvar.</w:t>
      </w:r>
    </w:p>
    <w:p w14:paraId="4B04AE41" w14:textId="77777777" w:rsidR="004470EF" w:rsidRPr="002E6533" w:rsidRDefault="00000000">
      <w:pPr>
        <w:pStyle w:val="Ttulo2"/>
      </w:pPr>
      <w:bookmarkStart w:id="1228" w:name="criar-um-painel-de-controle-pessoal"/>
      <w:bookmarkEnd w:id="1227"/>
      <w:r w:rsidRPr="002E6533">
        <w:t>Criar um painel de controle pessoal</w:t>
      </w:r>
    </w:p>
    <w:p w14:paraId="0D9DDA32" w14:textId="77777777" w:rsidR="004470EF" w:rsidRPr="002E6533" w:rsidRDefault="00000000">
      <w:pPr>
        <w:pStyle w:val="FirstParagraph"/>
      </w:pPr>
      <w:r w:rsidRPr="002E6533">
        <w:t>Você somente poderá configurar painéis de controle pessoais se tiver recebido a permissão de acesso de seu administrador da Archer.</w:t>
      </w:r>
    </w:p>
    <w:p w14:paraId="7BC856D3" w14:textId="77777777" w:rsidR="004470EF" w:rsidRPr="002E6533" w:rsidRDefault="00000000">
      <w:pPr>
        <w:pStyle w:val="Corpodetexto"/>
      </w:pPr>
      <w:r w:rsidRPr="002E6533">
        <w:t>Criando um painel de controle pessoal a partir de um Painel de controle clássico:</w:t>
      </w:r>
    </w:p>
    <w:p w14:paraId="4FB7D25D" w14:textId="77777777" w:rsidR="004470EF" w:rsidRPr="002E6533" w:rsidRDefault="00000000">
      <w:pPr>
        <w:pStyle w:val="Compact"/>
      </w:pPr>
      <w:r w:rsidRPr="002E6533">
        <w:t>Em uma área de trabalho, clique em Reticências &gt; Adicionar novo Painel de controle clássico pessoal.</w:t>
      </w:r>
    </w:p>
    <w:p w14:paraId="5A0E2169" w14:textId="77777777" w:rsidR="004470EF" w:rsidRPr="002E6533" w:rsidRDefault="00000000">
      <w:pPr>
        <w:pStyle w:val="Compact"/>
      </w:pPr>
      <w:r w:rsidRPr="002E6533">
        <w:t>Na seção Informações gerais, informe um nome e a descrição.</w:t>
      </w:r>
    </w:p>
    <w:p w14:paraId="6B249B00" w14:textId="77777777" w:rsidR="004470EF" w:rsidRPr="002E6533" w:rsidRDefault="00000000">
      <w:pPr>
        <w:pStyle w:val="Compact"/>
      </w:pPr>
      <w:r w:rsidRPr="002E6533">
        <w:t>Na seção Projeto de layout, selecione o layout de coluna para o painel de controle.</w:t>
      </w:r>
    </w:p>
    <w:p w14:paraId="765B3161" w14:textId="77777777" w:rsidR="004470EF" w:rsidRPr="002E6533" w:rsidRDefault="00000000">
      <w:pPr>
        <w:pStyle w:val="Compact"/>
      </w:pPr>
      <w:r w:rsidRPr="002E6533">
        <w:t>(Opcional) Anexe a documentação de suporte sobre a configuração do seu painel de controle.</w:t>
      </w:r>
    </w:p>
    <w:p w14:paraId="2382431C" w14:textId="77777777" w:rsidR="004470EF" w:rsidRPr="002E6533" w:rsidRDefault="00000000">
      <w:pPr>
        <w:pStyle w:val="Compact"/>
      </w:pPr>
      <w:r w:rsidRPr="002E6533">
        <w:t>Clique em OK.</w:t>
      </w:r>
    </w:p>
    <w:p w14:paraId="5755602A" w14:textId="77777777" w:rsidR="004470EF" w:rsidRPr="002E6533" w:rsidRDefault="00000000">
      <w:pPr>
        <w:pStyle w:val="Compact"/>
      </w:pPr>
      <w:r w:rsidRPr="002E6533">
        <w:t>Para selecionar o tipo de iView, siga 1 destes procedimentos:</w:t>
      </w:r>
    </w:p>
    <w:p w14:paraId="015700AE" w14:textId="77777777" w:rsidR="004470EF" w:rsidRPr="002E6533" w:rsidRDefault="004470EF">
      <w:pPr>
        <w:pStyle w:val="Compact"/>
        <w:numPr>
          <w:ilvl w:val="1"/>
          <w:numId w:val="0"/>
        </w:numPr>
      </w:pPr>
      <w:hyperlink w:anchor="criar-uma-iview-pessoal">
        <w:r w:rsidRPr="002E6533">
          <w:rPr>
            <w:rStyle w:val="Hyperlink"/>
          </w:rPr>
          <w:t>Crie uma iView pessoal</w:t>
        </w:r>
      </w:hyperlink>
      <w:r w:rsidRPr="002E6533">
        <w:t>.</w:t>
      </w:r>
    </w:p>
    <w:p w14:paraId="01C1C963" w14:textId="77777777" w:rsidR="004470EF" w:rsidRPr="002E6533" w:rsidRDefault="00000000">
      <w:pPr>
        <w:pStyle w:val="Compact"/>
        <w:numPr>
          <w:ilvl w:val="1"/>
          <w:numId w:val="0"/>
        </w:numPr>
      </w:pPr>
      <w:r w:rsidRPr="002E6533">
        <w:t>Selecione iViews na Biblioteca Global iView.</w:t>
      </w:r>
    </w:p>
    <w:p w14:paraId="02579AF5" w14:textId="77777777" w:rsidR="004470EF" w:rsidRPr="002E6533" w:rsidRDefault="00000000">
      <w:pPr>
        <w:pStyle w:val="Compact"/>
      </w:pPr>
      <w:r w:rsidRPr="002E6533">
        <w:t>(Opcional) Arraste para reorganizar as iViews conforme necessário.</w:t>
      </w:r>
    </w:p>
    <w:p w14:paraId="75E06C9F" w14:textId="77777777" w:rsidR="004470EF" w:rsidRPr="002E6533" w:rsidRDefault="00000000">
      <w:pPr>
        <w:pStyle w:val="Ttulo2"/>
      </w:pPr>
      <w:bookmarkStart w:id="1229" w:name="Xc92fe9cf1a9013a3afbca4f9fedbe57eff3678c"/>
      <w:bookmarkEnd w:id="1228"/>
      <w:r w:rsidRPr="002E6533">
        <w:t>Excluir um Painel de controle clássico pessoal de uma área de trabalho</w:t>
      </w:r>
    </w:p>
    <w:p w14:paraId="3DB4097E" w14:textId="77777777" w:rsidR="004470EF" w:rsidRPr="002E6533" w:rsidRDefault="00000000">
      <w:pPr>
        <w:pStyle w:val="FirstParagraph"/>
      </w:pPr>
      <w:r w:rsidRPr="002E6533">
        <w:t>Em uma área de trabalho, clique em Reticências &gt; Excluir Painel de controle clássico pessoal e clique em OK.</w:t>
      </w:r>
    </w:p>
    <w:p w14:paraId="3EDCFFB7" w14:textId="77777777" w:rsidR="004470EF" w:rsidRPr="002E6533" w:rsidRDefault="00000000">
      <w:pPr>
        <w:pStyle w:val="Ttulo2"/>
      </w:pPr>
      <w:bookmarkStart w:id="1230" w:name="criar-uma-iview-pessoal"/>
      <w:bookmarkEnd w:id="1229"/>
      <w:r w:rsidRPr="002E6533">
        <w:t>Criar uma iView pessoal</w:t>
      </w:r>
    </w:p>
    <w:p w14:paraId="3F4ADA42" w14:textId="77777777" w:rsidR="004470EF" w:rsidRPr="002E6533" w:rsidRDefault="00000000">
      <w:pPr>
        <w:pStyle w:val="Compact"/>
      </w:pPr>
      <w:r w:rsidRPr="002E6533">
        <w:t>Em uma área de trabalho, clique em Reticências &gt; Adicionar conteúdo da iView.</w:t>
      </w:r>
    </w:p>
    <w:p w14:paraId="35A3FA75" w14:textId="77777777" w:rsidR="004470EF" w:rsidRPr="002E6533" w:rsidRDefault="00000000">
      <w:pPr>
        <w:pStyle w:val="Compact"/>
      </w:pPr>
      <w:r w:rsidRPr="002E6533">
        <w:t>Selecione para criar uma iView pessoal do zero e clique em OK.</w:t>
      </w:r>
    </w:p>
    <w:p w14:paraId="6ECC243B" w14:textId="77777777" w:rsidR="004470EF" w:rsidRPr="002E6533" w:rsidRDefault="00000000">
      <w:r w:rsidRPr="002E6533">
        <w:lastRenderedPageBreak/>
        <w:t>Na seção Informações gerais, informe um nome e a descrição.</w:t>
      </w:r>
    </w:p>
    <w:p w14:paraId="2896E173" w14:textId="77777777" w:rsidR="004470EF" w:rsidRPr="002E6533" w:rsidRDefault="00000000">
      <w:pPr>
        <w:pStyle w:val="Compact"/>
      </w:pPr>
      <w:r w:rsidRPr="002E6533">
        <w:t>Na seção Opções, selecione os relatórios que deseja que sejam exibidos na iView.</w:t>
      </w:r>
    </w:p>
    <w:p w14:paraId="3F53AF8D" w14:textId="77777777" w:rsidR="004470EF" w:rsidRPr="002E6533" w:rsidRDefault="00000000">
      <w:r w:rsidRPr="002E6533">
        <w:t>Para alterar a ordem de exibição dos relatórios na iView, clique no título do relatório e use as setas para cima e para baixo para organizar os relatórios na ordem de preferência.</w:t>
      </w:r>
    </w:p>
    <w:p w14:paraId="08828599" w14:textId="77777777" w:rsidR="004470EF" w:rsidRPr="002E6533" w:rsidRDefault="00000000">
      <w:r w:rsidRPr="002E6533">
        <w:rPr>
          <w:b/>
          <w:bCs/>
        </w:rPr>
        <w:t>Observação:</w:t>
      </w:r>
      <w:r w:rsidRPr="002E6533">
        <w:t xml:space="preserve"> O primeiro relatório apresentado é o relatório inicialmente exibido para o usuário.</w:t>
      </w:r>
    </w:p>
    <w:p w14:paraId="124BFC1A" w14:textId="77777777" w:rsidR="004470EF" w:rsidRPr="002E6533" w:rsidRDefault="00000000">
      <w:pPr>
        <w:pStyle w:val="Compact"/>
      </w:pPr>
      <w:r w:rsidRPr="002E6533">
        <w:t>Marque a caixa de seleção para cada relatório que você deseja permitir a rolagem horizontal.</w:t>
      </w:r>
    </w:p>
    <w:p w14:paraId="081329CC" w14:textId="77777777" w:rsidR="004470EF" w:rsidRPr="002E6533" w:rsidRDefault="00000000">
      <w:pPr>
        <w:pStyle w:val="Compact"/>
      </w:pPr>
      <w:r w:rsidRPr="002E6533">
        <w:t>Clique em OK.</w:t>
      </w:r>
    </w:p>
    <w:p w14:paraId="62371B00" w14:textId="77777777" w:rsidR="004470EF" w:rsidRPr="002E6533" w:rsidRDefault="00000000">
      <w:pPr>
        <w:pStyle w:val="Ttulo2"/>
      </w:pPr>
      <w:bookmarkStart w:id="1231" w:name="atualizar-uma-exibição-da-iview"/>
      <w:bookmarkEnd w:id="1230"/>
      <w:r w:rsidRPr="002E6533">
        <w:t>Atualizar uma exibição da iView</w:t>
      </w:r>
    </w:p>
    <w:p w14:paraId="7713A910" w14:textId="77777777" w:rsidR="004470EF" w:rsidRPr="002E6533" w:rsidRDefault="00000000">
      <w:pPr>
        <w:pStyle w:val="Compact"/>
      </w:pPr>
      <w:r w:rsidRPr="002E6533">
        <w:t>No canto superior direito de uma iView, clique em Reticências &gt; Editar propriedade.</w:t>
      </w:r>
    </w:p>
    <w:p w14:paraId="4849B164" w14:textId="77777777" w:rsidR="004470EF" w:rsidRPr="002E6533" w:rsidRDefault="00000000">
      <w:r w:rsidRPr="002E6533">
        <w:t>Na seção Opções, edite a exibição da iView conforme necessário e clique em OK.</w:t>
      </w:r>
    </w:p>
    <w:p w14:paraId="4E27166E" w14:textId="77777777" w:rsidR="004470EF" w:rsidRPr="002E6533" w:rsidRDefault="00000000">
      <w:r w:rsidRPr="002E6533">
        <w:rPr>
          <w:b/>
          <w:bCs/>
        </w:rPr>
        <w:t>Observação:</w:t>
      </w:r>
      <w:r w:rsidRPr="002E6533">
        <w:t xml:space="preserve"> A lista de opções de menu disponíveis depende do tipo de iView que você está visualizando e dos direitos de acesso atribuídos a você por seu administrador.</w:t>
      </w:r>
    </w:p>
    <w:p w14:paraId="4C945047" w14:textId="77777777" w:rsidR="004470EF" w:rsidRPr="002E6533" w:rsidRDefault="00000000">
      <w:pPr>
        <w:pStyle w:val="Compact"/>
      </w:pPr>
      <w:r w:rsidRPr="002E6533">
        <w:t>(Opcional) Para atualizar a iView, clique em Reticências &gt; Atualizar.</w:t>
      </w:r>
    </w:p>
    <w:p w14:paraId="70D89738" w14:textId="77777777" w:rsidR="004470EF" w:rsidRPr="002E6533" w:rsidRDefault="00000000">
      <w:pPr>
        <w:pStyle w:val="Compact"/>
      </w:pPr>
      <w:r w:rsidRPr="002E6533">
        <w:t>(Opcional) Para redimensionar a iView, clique e arraste o canto inferior direito da iView e clique em Salvar.</w:t>
      </w:r>
    </w:p>
    <w:p w14:paraId="402E40F8" w14:textId="77777777" w:rsidR="004470EF" w:rsidRPr="002E6533" w:rsidRDefault="00000000">
      <w:r w:rsidRPr="002E6533">
        <w:t>(Opcional) Para mover a iView, clique no cabeçalho da iView, arraste-o para um novo local e clique em Salvar.</w:t>
      </w:r>
    </w:p>
    <w:p w14:paraId="497F4D39" w14:textId="77777777" w:rsidR="004470EF" w:rsidRPr="002E6533" w:rsidRDefault="00000000">
      <w:r w:rsidRPr="002E6533">
        <w:rPr>
          <w:b/>
          <w:bCs/>
        </w:rPr>
        <w:t>Observação:</w:t>
      </w:r>
      <w:r w:rsidRPr="002E6533">
        <w:t xml:space="preserve"> Todas as modificações de layout ou tamanho das iViews são salvas apenas na sua sessão atual.</w:t>
      </w:r>
    </w:p>
    <w:p w14:paraId="33C26976" w14:textId="77777777" w:rsidR="004470EF" w:rsidRPr="002E6533" w:rsidRDefault="00000000">
      <w:pPr>
        <w:pStyle w:val="Ttulo1"/>
      </w:pPr>
      <w:bookmarkStart w:id="1232" w:name="definindo-suas-preferências-do-usuário"/>
      <w:bookmarkEnd w:id="1226"/>
      <w:bookmarkEnd w:id="1231"/>
      <w:r w:rsidRPr="002E6533">
        <w:t>Definindo suas preferências do usuário</w:t>
      </w:r>
    </w:p>
    <w:p w14:paraId="4454A0F8" w14:textId="77777777" w:rsidR="004470EF" w:rsidRPr="002E6533" w:rsidRDefault="00000000">
      <w:pPr>
        <w:pStyle w:val="FirstParagraph"/>
      </w:pPr>
      <w:r w:rsidRPr="002E6533">
        <w:t>As preferências do usuário incluem configurações de conta, opções para personalização do ambiente de trabalho e acesso ao histórico de log-in. Você pode definir essas preferências no menu Usuário. As opções listadas no menu dependem dos privilégios de acesso de sua conta de usuário.</w:t>
      </w:r>
    </w:p>
    <w:p w14:paraId="7DB02068" w14:textId="77777777" w:rsidR="004470EF" w:rsidRPr="002E6533" w:rsidRDefault="00000000">
      <w:pPr>
        <w:pStyle w:val="Corpodetexto"/>
      </w:pPr>
      <w:r w:rsidRPr="002E6533">
        <w:t>Nesta página</w:t>
      </w:r>
    </w:p>
    <w:p w14:paraId="68D83F92" w14:textId="77777777" w:rsidR="004470EF" w:rsidRPr="002E6533" w:rsidRDefault="004470EF">
      <w:pPr>
        <w:pStyle w:val="Compact"/>
      </w:pPr>
      <w:hyperlink w:anchor="X65a52f69dfd998ff0874385ced9f4ec79d87545">
        <w:r w:rsidRPr="002E6533">
          <w:rPr>
            <w:rStyle w:val="Hyperlink"/>
          </w:rPr>
          <w:t>Atualizar suas informações do usuário</w:t>
        </w:r>
      </w:hyperlink>
    </w:p>
    <w:p w14:paraId="4B0BC5BD" w14:textId="77777777" w:rsidR="004470EF" w:rsidRPr="002E6533" w:rsidRDefault="004470EF">
      <w:pPr>
        <w:pStyle w:val="Compact"/>
      </w:pPr>
      <w:hyperlink w:anchor="Definirseuidiomaelocalidade">
        <w:r w:rsidRPr="002E6533">
          <w:rPr>
            <w:rStyle w:val="Hyperlink"/>
          </w:rPr>
          <w:t>Definir seu idioma e localidade</w:t>
        </w:r>
      </w:hyperlink>
    </w:p>
    <w:p w14:paraId="1DADCD9C" w14:textId="77777777" w:rsidR="004470EF" w:rsidRPr="002E6533" w:rsidRDefault="004470EF">
      <w:pPr>
        <w:pStyle w:val="Compact"/>
      </w:pPr>
      <w:hyperlink w:anchor="Carregarseuavatar">
        <w:r w:rsidRPr="002E6533">
          <w:rPr>
            <w:rStyle w:val="Hyperlink"/>
          </w:rPr>
          <w:t>Carregar seu avatar</w:t>
        </w:r>
      </w:hyperlink>
    </w:p>
    <w:p w14:paraId="2FB5AD5E" w14:textId="77777777" w:rsidR="004470EF" w:rsidRPr="002E6533" w:rsidRDefault="00000000">
      <w:pPr>
        <w:pStyle w:val="Ttulo2"/>
      </w:pPr>
      <w:bookmarkStart w:id="1233" w:name="atualizar-suas-informações-do-usuário"/>
      <w:r w:rsidRPr="002E6533">
        <w:lastRenderedPageBreak/>
        <w:t>Atualizar suas informações do usuário</w:t>
      </w:r>
    </w:p>
    <w:p w14:paraId="67C8C4DD" w14:textId="77777777" w:rsidR="004470EF" w:rsidRPr="002E6533" w:rsidRDefault="00000000">
      <w:pPr>
        <w:pStyle w:val="FirstParagraph"/>
      </w:pPr>
      <w:r w:rsidRPr="002E6533">
        <w:t xml:space="preserve">Alterar seu nome de usuário e nome completo requer acesso de administrador. Para obter mais detalhes, vá para </w:t>
      </w:r>
      <w:hyperlink r:id="rId2074">
        <w:r w:rsidR="004470EF" w:rsidRPr="002E6533">
          <w:rPr>
            <w:rStyle w:val="Hyperlink"/>
          </w:rPr>
          <w:t>Atualizar detalhes adicionais da conta de usuário</w:t>
        </w:r>
      </w:hyperlink>
      <w:r w:rsidRPr="002E6533">
        <w:t>.</w:t>
      </w:r>
    </w:p>
    <w:p w14:paraId="1C354AB3" w14:textId="77777777" w:rsidR="004470EF" w:rsidRPr="002E6533" w:rsidRDefault="00000000">
      <w:r w:rsidRPr="002E6533">
        <w:t>No menu Usuário, selecione Perfil do usuário.</w:t>
      </w:r>
    </w:p>
    <w:p w14:paraId="437F6488" w14:textId="77777777" w:rsidR="004470EF" w:rsidRPr="002E6533" w:rsidRDefault="00000000">
      <w:pPr>
        <w:pStyle w:val="Compact"/>
      </w:pPr>
      <w:r w:rsidRPr="002E6533">
        <w:t>Clique na seção correspondente e faça suas alterações.</w:t>
      </w:r>
    </w:p>
    <w:p w14:paraId="09409565" w14:textId="77777777" w:rsidR="004470EF" w:rsidRPr="002E6533" w:rsidRDefault="00000000">
      <w:pPr>
        <w:pStyle w:val="Compact"/>
      </w:pPr>
      <w:r w:rsidRPr="002E6533">
        <w:t xml:space="preserve">Clique em </w:t>
      </w:r>
      <w:r w:rsidRPr="002E6533">
        <w:rPr>
          <w:b/>
          <w:bCs/>
        </w:rPr>
        <w:t>Salvar</w:t>
      </w:r>
      <w:r w:rsidRPr="002E6533">
        <w:t>.</w:t>
      </w:r>
    </w:p>
    <w:p w14:paraId="0DAFEAF5" w14:textId="77777777" w:rsidR="004470EF" w:rsidRPr="002E6533" w:rsidRDefault="00000000">
      <w:pPr>
        <w:pStyle w:val="Ttulo2"/>
      </w:pPr>
      <w:bookmarkStart w:id="1234" w:name="definir-seu-idioma-e-localidade"/>
      <w:bookmarkEnd w:id="1233"/>
      <w:r w:rsidRPr="002E6533">
        <w:t>Definir seu idioma e localidade</w:t>
      </w:r>
    </w:p>
    <w:p w14:paraId="30D57360" w14:textId="77777777" w:rsidR="004470EF" w:rsidRPr="002E6533" w:rsidRDefault="00000000">
      <w:r w:rsidRPr="002E6533">
        <w:t>No menu do usuário, selecione Preferências</w:t>
      </w:r>
    </w:p>
    <w:p w14:paraId="07B7F076" w14:textId="77777777" w:rsidR="004470EF" w:rsidRPr="002E6533" w:rsidRDefault="00000000">
      <w:pPr>
        <w:pStyle w:val="Compact"/>
      </w:pPr>
      <w:r w:rsidRPr="002E6533">
        <w:t>Na guia Hora e local, no campo Localidade, clique no menu suspenso e selecione o idioma de localidade que melhor corresponde às suas configurações de exibição, cálculo e filtro específicas de idioma e país.</w:t>
      </w:r>
    </w:p>
    <w:p w14:paraId="36909664" w14:textId="77777777" w:rsidR="004470EF" w:rsidRPr="002E6533" w:rsidRDefault="00000000">
      <w:pPr>
        <w:pStyle w:val="Compact"/>
      </w:pPr>
      <w:r w:rsidRPr="002E6533">
        <w:t>(Opcional) Para alterar seu idioma, no campo Idioma, selecione o idioma preferido.</w:t>
      </w:r>
    </w:p>
    <w:p w14:paraId="63E644A8" w14:textId="77777777" w:rsidR="004470EF" w:rsidRPr="002E6533" w:rsidRDefault="00000000">
      <w:pPr>
        <w:pStyle w:val="Compact"/>
      </w:pPr>
      <w:r w:rsidRPr="002E6533">
        <w:t xml:space="preserve">Clique em </w:t>
      </w:r>
      <w:r w:rsidRPr="002E6533">
        <w:rPr>
          <w:b/>
          <w:bCs/>
        </w:rPr>
        <w:t>Salvar</w:t>
      </w:r>
      <w:r w:rsidRPr="002E6533">
        <w:t>.</w:t>
      </w:r>
    </w:p>
    <w:p w14:paraId="13E4C211" w14:textId="77777777" w:rsidR="004470EF" w:rsidRPr="002E6533" w:rsidRDefault="00000000">
      <w:pPr>
        <w:pStyle w:val="Ttulo2"/>
      </w:pPr>
      <w:bookmarkStart w:id="1235" w:name="carregar-seu-avatar"/>
      <w:bookmarkEnd w:id="1234"/>
      <w:r w:rsidRPr="002E6533">
        <w:t>Carregar seu avatar</w:t>
      </w:r>
    </w:p>
    <w:p w14:paraId="49F5C245" w14:textId="77777777" w:rsidR="004470EF" w:rsidRPr="002E6533" w:rsidRDefault="00000000">
      <w:r w:rsidRPr="002E6533">
        <w:t>No menu Usuário, selecione Perfil do usuário.</w:t>
      </w:r>
    </w:p>
    <w:p w14:paraId="742A9E77" w14:textId="77777777" w:rsidR="004470EF" w:rsidRPr="002E6533" w:rsidRDefault="00000000">
      <w:pPr>
        <w:pStyle w:val="Compact"/>
      </w:pPr>
      <w:r w:rsidRPr="002E6533">
        <w:t xml:space="preserve">Clique em </w:t>
      </w:r>
      <w:r w:rsidRPr="002E6533">
        <w:rPr>
          <w:b/>
          <w:bCs/>
        </w:rPr>
        <w:t>Atualizar foto do perfil</w:t>
      </w:r>
      <w:r w:rsidRPr="002E6533">
        <w:t>.</w:t>
      </w:r>
    </w:p>
    <w:p w14:paraId="220E2D6C" w14:textId="77777777" w:rsidR="004470EF" w:rsidRPr="002E6533" w:rsidRDefault="00000000">
      <w:pPr>
        <w:pStyle w:val="Compact"/>
      </w:pPr>
      <w:r w:rsidRPr="002E6533">
        <w:t>Navegue pelas suas pastas e selecione uma imagem para exibir.</w:t>
      </w:r>
    </w:p>
    <w:p w14:paraId="14F15B2F" w14:textId="77777777" w:rsidR="004470EF" w:rsidRPr="002E6533" w:rsidRDefault="00000000">
      <w:pPr>
        <w:pStyle w:val="Compact"/>
      </w:pPr>
      <w:r w:rsidRPr="002E6533">
        <w:t xml:space="preserve">Clique em </w:t>
      </w:r>
      <w:r w:rsidRPr="002E6533">
        <w:rPr>
          <w:b/>
          <w:bCs/>
        </w:rPr>
        <w:t>Carregar</w:t>
      </w:r>
      <w:r w:rsidRPr="002E6533">
        <w:t xml:space="preserve"> e </w:t>
      </w:r>
      <w:r w:rsidRPr="002E6533">
        <w:rPr>
          <w:b/>
          <w:bCs/>
        </w:rPr>
        <w:t>Salvar</w:t>
      </w:r>
      <w:r w:rsidRPr="002E6533">
        <w:t>.</w:t>
      </w:r>
    </w:p>
    <w:p w14:paraId="0A43D07A" w14:textId="77777777" w:rsidR="004470EF" w:rsidRPr="002E6533" w:rsidRDefault="00000000">
      <w:pPr>
        <w:pStyle w:val="Ttulo1"/>
      </w:pPr>
      <w:bookmarkStart w:id="1236" w:name="alterando-a-senha"/>
      <w:bookmarkEnd w:id="1232"/>
      <w:bookmarkEnd w:id="1235"/>
      <w:r w:rsidRPr="002E6533">
        <w:t>Alterando a senha</w:t>
      </w:r>
    </w:p>
    <w:p w14:paraId="66A186D9" w14:textId="77777777" w:rsidR="004470EF" w:rsidRPr="002E6533" w:rsidRDefault="00000000">
      <w:pPr>
        <w:pStyle w:val="FirstParagraph"/>
      </w:pPr>
      <w:r w:rsidRPr="002E6533">
        <w:t>Você poderá alterar sua senha quando estiver trabalhando na Archer se tiver a permissão de atualização para sua conta de usuário e para alterar a senha.</w:t>
      </w:r>
    </w:p>
    <w:p w14:paraId="5DBF2B51" w14:textId="77777777" w:rsidR="004470EF" w:rsidRPr="002E6533" w:rsidRDefault="00000000">
      <w:pPr>
        <w:pStyle w:val="Compact"/>
      </w:pPr>
      <w:r w:rsidRPr="002E6533">
        <w:t>No menu Usuário, selecione Perfil do usuário.</w:t>
      </w:r>
    </w:p>
    <w:p w14:paraId="09ED9F44" w14:textId="77777777" w:rsidR="004470EF" w:rsidRPr="002E6533" w:rsidRDefault="00000000">
      <w:pPr>
        <w:pStyle w:val="Compact"/>
      </w:pPr>
      <w:r w:rsidRPr="002E6533">
        <w:t xml:space="preserve">Clique em </w:t>
      </w:r>
      <w:r w:rsidRPr="002E6533">
        <w:rPr>
          <w:b/>
          <w:bCs/>
        </w:rPr>
        <w:t>Alterar senha</w:t>
      </w:r>
      <w:r w:rsidRPr="002E6533">
        <w:t>.</w:t>
      </w:r>
    </w:p>
    <w:p w14:paraId="7C03A933" w14:textId="77777777" w:rsidR="004470EF" w:rsidRPr="002E6533" w:rsidRDefault="00000000">
      <w:pPr>
        <w:pStyle w:val="Compact"/>
      </w:pPr>
      <w:r w:rsidRPr="002E6533">
        <w:t xml:space="preserve">Digite a </w:t>
      </w:r>
      <w:r w:rsidRPr="002E6533">
        <w:rPr>
          <w:b/>
          <w:bCs/>
        </w:rPr>
        <w:t>Senha antiga</w:t>
      </w:r>
      <w:r w:rsidRPr="002E6533">
        <w:t>.</w:t>
      </w:r>
    </w:p>
    <w:p w14:paraId="337EFDE4" w14:textId="77777777" w:rsidR="004470EF" w:rsidRPr="002E6533" w:rsidRDefault="00000000">
      <w:pPr>
        <w:pStyle w:val="Compact"/>
      </w:pPr>
      <w:r w:rsidRPr="002E6533">
        <w:t xml:space="preserve">Digite a </w:t>
      </w:r>
      <w:r w:rsidRPr="002E6533">
        <w:rPr>
          <w:b/>
          <w:bCs/>
        </w:rPr>
        <w:t>Nova senha</w:t>
      </w:r>
      <w:r w:rsidRPr="002E6533">
        <w:t>.</w:t>
      </w:r>
    </w:p>
    <w:p w14:paraId="29DEF11E" w14:textId="77777777" w:rsidR="004470EF" w:rsidRPr="002E6533" w:rsidRDefault="00000000">
      <w:pPr>
        <w:pStyle w:val="Compact"/>
      </w:pPr>
      <w:r w:rsidRPr="002E6533">
        <w:t>Confirme sua senha.</w:t>
      </w:r>
    </w:p>
    <w:p w14:paraId="68D4C4D7" w14:textId="77777777" w:rsidR="004470EF" w:rsidRPr="002E6533" w:rsidRDefault="00000000">
      <w:pPr>
        <w:pStyle w:val="Compact"/>
      </w:pPr>
      <w:r w:rsidRPr="002E6533">
        <w:t xml:space="preserve">Clique em </w:t>
      </w:r>
      <w:r w:rsidRPr="002E6533">
        <w:rPr>
          <w:b/>
          <w:bCs/>
        </w:rPr>
        <w:t>Aplicar</w:t>
      </w:r>
      <w:r w:rsidRPr="002E6533">
        <w:t>.</w:t>
      </w:r>
    </w:p>
    <w:p w14:paraId="45906E1B" w14:textId="77777777" w:rsidR="004470EF" w:rsidRPr="002E6533" w:rsidRDefault="00000000">
      <w:pPr>
        <w:pStyle w:val="Compact"/>
      </w:pPr>
      <w:r w:rsidRPr="002E6533">
        <w:t>Clique em Salvar.</w:t>
      </w:r>
    </w:p>
    <w:p w14:paraId="50DCE144" w14:textId="77777777" w:rsidR="004470EF" w:rsidRPr="002E6533" w:rsidRDefault="00000000">
      <w:pPr>
        <w:pStyle w:val="Ttulo1"/>
      </w:pPr>
      <w:bookmarkStart w:id="1237" w:name="gerenciando-suas-inscrições-de-e-mail"/>
      <w:bookmarkEnd w:id="1236"/>
      <w:r w:rsidRPr="002E6533">
        <w:lastRenderedPageBreak/>
        <w:t>Gerenciando suas inscrições de e-mail</w:t>
      </w:r>
    </w:p>
    <w:p w14:paraId="44BAD747" w14:textId="77777777" w:rsidR="004470EF" w:rsidRPr="002E6533" w:rsidRDefault="00000000">
      <w:pPr>
        <w:pStyle w:val="FirstParagraph"/>
      </w:pPr>
      <w:r w:rsidRPr="002E6533">
        <w:t>Você pode inscrever-se em alertas de e-mail para ser informado sobre eventos e atividades relacionados a aplicativos. Por exemplo: você pode receber um e-mail quando um registro é adicionado ou atualizado dentro de um aplicativo específico.</w:t>
      </w:r>
    </w:p>
    <w:p w14:paraId="4EE19602" w14:textId="77777777" w:rsidR="004470EF" w:rsidRPr="002E6533" w:rsidRDefault="00000000">
      <w:pPr>
        <w:pStyle w:val="Corpodetexto"/>
      </w:pPr>
      <w:r w:rsidRPr="002E6533">
        <w:rPr>
          <w:b/>
          <w:bCs/>
        </w:rPr>
        <w:t>Observação:</w:t>
      </w:r>
      <w:r w:rsidRPr="002E6533">
        <w:t xml:space="preserve"> Administradores do Archer configuram modelos de notificação e concedem permissões a eles. Se você tiver permissões de acesso tanto para o aplicativo como para o modelo de notificação, poderá inscrever-se para receber alertas de e-mail do aplicativo.</w:t>
      </w:r>
    </w:p>
    <w:p w14:paraId="3F44B50D" w14:textId="77777777" w:rsidR="004470EF" w:rsidRPr="002E6533" w:rsidRDefault="00000000">
      <w:r w:rsidRPr="002E6533">
        <w:t>No menu do usuário, selecione Preferências.</w:t>
      </w:r>
    </w:p>
    <w:p w14:paraId="49E283E5" w14:textId="77777777" w:rsidR="004470EF" w:rsidRPr="002E6533" w:rsidRDefault="00000000">
      <w:pPr>
        <w:pStyle w:val="Compact"/>
      </w:pPr>
      <w:r w:rsidRPr="002E6533">
        <w:t>Clique em Inscrições de e-mail.</w:t>
      </w:r>
    </w:p>
    <w:p w14:paraId="11EACFAC" w14:textId="77777777" w:rsidR="004470EF" w:rsidRPr="002E6533" w:rsidRDefault="00000000">
      <w:pPr>
        <w:pStyle w:val="Compact"/>
      </w:pPr>
      <w:r w:rsidRPr="002E6533">
        <w:t>Marque ou desmarque a caixa de seleção para gerenciar sua assinatura.</w:t>
      </w:r>
    </w:p>
    <w:p w14:paraId="782DA70A" w14:textId="77777777" w:rsidR="004470EF" w:rsidRPr="002E6533" w:rsidRDefault="00000000">
      <w:pPr>
        <w:pStyle w:val="Compact"/>
      </w:pPr>
      <w:r w:rsidRPr="002E6533">
        <w:t>Selecione os e-mails dos quais você deseja receber notificações na coluna E-mail.</w:t>
      </w:r>
    </w:p>
    <w:p w14:paraId="0A6E1542" w14:textId="77777777" w:rsidR="004470EF" w:rsidRPr="002E6533" w:rsidRDefault="00000000">
      <w:pPr>
        <w:pStyle w:val="Compact"/>
      </w:pPr>
      <w:r w:rsidRPr="002E6533">
        <w:t>Clique em Salvar.</w:t>
      </w:r>
    </w:p>
    <w:p w14:paraId="3C324ABC" w14:textId="77777777" w:rsidR="004470EF" w:rsidRPr="002E6533" w:rsidRDefault="00000000">
      <w:pPr>
        <w:pStyle w:val="Ttulo1"/>
      </w:pPr>
      <w:bookmarkStart w:id="1238" w:name="exibindo-seu-histórico-de-log-in"/>
      <w:bookmarkEnd w:id="1237"/>
      <w:r w:rsidRPr="002E6533">
        <w:t>Exibindo seu histórico de log-in</w:t>
      </w:r>
    </w:p>
    <w:p w14:paraId="7069EC41" w14:textId="77777777" w:rsidR="004470EF" w:rsidRPr="002E6533" w:rsidRDefault="00000000">
      <w:pPr>
        <w:pStyle w:val="Compact"/>
      </w:pPr>
      <w:r w:rsidRPr="002E6533">
        <w:t>No menu do usuário, selecione Histórico.</w:t>
      </w:r>
    </w:p>
    <w:p w14:paraId="2A997147" w14:textId="77777777" w:rsidR="004470EF" w:rsidRPr="002E6533" w:rsidRDefault="00000000">
      <w:pPr>
        <w:pStyle w:val="Compact"/>
      </w:pPr>
      <w:r w:rsidRPr="002E6533">
        <w:t>Selecione a guia Login.</w:t>
      </w:r>
    </w:p>
    <w:p w14:paraId="5B9B676A" w14:textId="77777777" w:rsidR="004470EF" w:rsidRPr="002E6533" w:rsidRDefault="00000000">
      <w:pPr>
        <w:pStyle w:val="Ttulo1"/>
      </w:pPr>
      <w:bookmarkStart w:id="1239" w:name="pesquisar"/>
      <w:bookmarkEnd w:id="1238"/>
      <w:r w:rsidRPr="002E6533">
        <w:t>Pesquisar</w:t>
      </w:r>
    </w:p>
    <w:p w14:paraId="73DB374E" w14:textId="77777777" w:rsidR="004470EF" w:rsidRPr="002E6533" w:rsidRDefault="00000000">
      <w:pPr>
        <w:pStyle w:val="FirstParagraph"/>
      </w:pPr>
      <w:r w:rsidRPr="002E6533">
        <w:t>A Archer lançou a Próxima Geração do recurso de pesquisa Archer.</w:t>
      </w:r>
    </w:p>
    <w:p w14:paraId="3BE59775" w14:textId="77777777" w:rsidR="004470EF" w:rsidRPr="002E6533" w:rsidRDefault="00000000">
      <w:pPr>
        <w:pStyle w:val="Corpodetexto"/>
      </w:pPr>
      <w:r w:rsidRPr="002E6533">
        <w:t>Você pode continuar usando o recurso Pesquisa Clássica por algum tempo. Consulte Experiências do usuário de última geração do Archer para obter informações sobre as experiências Clássica e de Última Geração.</w:t>
      </w:r>
    </w:p>
    <w:p w14:paraId="71F04189" w14:textId="77777777" w:rsidR="004470EF" w:rsidRPr="002E6533" w:rsidRDefault="00000000">
      <w:pPr>
        <w:pStyle w:val="Ttulo1"/>
      </w:pPr>
      <w:bookmarkStart w:id="1240" w:name="adicionando-perguntas-do-tipo-data"/>
      <w:bookmarkEnd w:id="1239"/>
      <w:r w:rsidRPr="002E6533">
        <w:t>Adicionando Perguntas do Tipo Data</w:t>
      </w:r>
    </w:p>
    <w:p w14:paraId="290F2366" w14:textId="77777777" w:rsidR="004470EF" w:rsidRPr="002E6533" w:rsidRDefault="00000000">
      <w:pPr>
        <w:pStyle w:val="FirstParagraph"/>
      </w:pPr>
      <w:r w:rsidRPr="002E6533">
        <w:t>Os tipos de pergunta de data permitem que você crie perguntas em que as respostas esperadas são datas.</w:t>
      </w:r>
    </w:p>
    <w:p w14:paraId="44CDD8FF" w14:textId="77777777" w:rsidR="004470EF" w:rsidRPr="002E6533" w:rsidRDefault="00000000">
      <w:pPr>
        <w:pStyle w:val="Corpodetexto"/>
      </w:pPr>
      <w:r w:rsidRPr="002E6533">
        <w:t>A fim de proteger a integridade dos dados, não é possível alterar o tipo de pergunta. Por exemplo, você não pode alterar o tipo de uma pergunta de Data para Texto depois que ela é criada.</w:t>
      </w:r>
    </w:p>
    <w:p w14:paraId="280A796B" w14:textId="77777777" w:rsidR="004470EF" w:rsidRPr="002E6533" w:rsidRDefault="00000000">
      <w:pPr>
        <w:pStyle w:val="Corpodetexto"/>
      </w:pPr>
      <w:r w:rsidRPr="002E6533">
        <w:t>Nesta página</w:t>
      </w:r>
    </w:p>
    <w:p w14:paraId="34E0BBFD" w14:textId="77777777" w:rsidR="004470EF" w:rsidRPr="002E6533" w:rsidRDefault="004470EF">
      <w:pPr>
        <w:pStyle w:val="Compact"/>
      </w:pPr>
      <w:hyperlink w:anchor="X54cbcf697987ddeeee00c5d24343b147b092898">
        <w:r w:rsidRPr="002E6533">
          <w:rPr>
            <w:rStyle w:val="Hyperlink"/>
          </w:rPr>
          <w:t>Tarefa 1: criar uma pergunta do tipo Data em um questionário</w:t>
        </w:r>
      </w:hyperlink>
    </w:p>
    <w:p w14:paraId="2C98A2A4"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76A43D39" w14:textId="77777777" w:rsidR="004470EF" w:rsidRPr="002E6533" w:rsidRDefault="004470EF">
      <w:pPr>
        <w:pStyle w:val="Compact"/>
      </w:pPr>
      <w:hyperlink w:anchor="Tarefa3Configurarasop%C3%A7%C3%B5es">
        <w:r w:rsidRPr="002E6533">
          <w:rPr>
            <w:rStyle w:val="Hyperlink"/>
          </w:rPr>
          <w:t>Tarefa 3: Configurar as opções</w:t>
        </w:r>
      </w:hyperlink>
    </w:p>
    <w:p w14:paraId="15CDB722"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0FF75DE9" w14:textId="77777777" w:rsidR="004470EF" w:rsidRPr="002E6533" w:rsidRDefault="004470EF">
      <w:pPr>
        <w:pStyle w:val="Compact"/>
      </w:pPr>
      <w:hyperlink w:anchor="Tarefa5adicionarotextodapergunta">
        <w:r w:rsidRPr="002E6533">
          <w:rPr>
            <w:rStyle w:val="Hyperlink"/>
          </w:rPr>
          <w:t>Tarefa 5: adicionar o texto da pergunta</w:t>
        </w:r>
      </w:hyperlink>
    </w:p>
    <w:p w14:paraId="1FDA5CDB" w14:textId="77777777" w:rsidR="004470EF" w:rsidRPr="002E6533" w:rsidRDefault="004470EF">
      <w:pPr>
        <w:pStyle w:val="Compact"/>
      </w:pPr>
      <w:hyperlink w:anchor="X369590ba4df5de80ccbb424d57dca0814ba01e6">
        <w:r w:rsidRPr="002E6533">
          <w:rPr>
            <w:rStyle w:val="Hyperlink"/>
          </w:rPr>
          <w:t>Tarefa 6: definir as propriedades do filtro de perguntas</w:t>
        </w:r>
      </w:hyperlink>
    </w:p>
    <w:p w14:paraId="172913A7" w14:textId="77777777" w:rsidR="004470EF" w:rsidRPr="002E6533" w:rsidRDefault="004470EF">
      <w:pPr>
        <w:pStyle w:val="Compact"/>
      </w:pPr>
      <w:hyperlink w:anchor="Tarefa7Configurarotextodeajuda">
        <w:r w:rsidRPr="002E6533">
          <w:rPr>
            <w:rStyle w:val="Hyperlink"/>
          </w:rPr>
          <w:t>Tarefa 7: Configurar o texto de ajuda</w:t>
        </w:r>
      </w:hyperlink>
    </w:p>
    <w:p w14:paraId="1DE3BC32" w14:textId="77777777" w:rsidR="004470EF" w:rsidRPr="002E6533" w:rsidRDefault="00000000">
      <w:pPr>
        <w:pStyle w:val="Ttulo2"/>
      </w:pPr>
      <w:bookmarkStart w:id="1241" w:name="X61b1808344232715fc74e27e2df868ae1ca25ae"/>
      <w:r w:rsidRPr="002E6533">
        <w:t>Tarefa 1: criar uma pergunta do tipo Data em um questionário</w:t>
      </w:r>
    </w:p>
    <w:p w14:paraId="44B78B6D" w14:textId="77777777" w:rsidR="004470EF" w:rsidRPr="002E6533" w:rsidRDefault="00000000">
      <w:pPr>
        <w:pStyle w:val="Compact"/>
      </w:pPr>
      <w:r w:rsidRPr="002E6533">
        <w:t>Em seu questionário, acesse a guia Designer &gt; guia Layout &gt; painel Objetos &gt; e clique em Adicionar novo.</w:t>
      </w:r>
    </w:p>
    <w:p w14:paraId="506CB674" w14:textId="77777777" w:rsidR="004470EF" w:rsidRPr="002E6533" w:rsidRDefault="00000000">
      <w:r w:rsidRPr="002E6533">
        <w:t>Selecione um tipo de campo na lista suspensa e digite um nome para o campo.</w:t>
      </w:r>
    </w:p>
    <w:p w14:paraId="75A06285" w14:textId="77777777" w:rsidR="004470EF" w:rsidRPr="002E6533" w:rsidRDefault="00000000">
      <w:r w:rsidRPr="002E6533">
        <w:t>Diretrizes de nome de campo:</w:t>
      </w:r>
    </w:p>
    <w:p w14:paraId="24F0751D"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37C9A97C"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4E77CC9E"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64F1A9AE"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260761B6"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043C535F" w14:textId="77777777" w:rsidR="004470EF" w:rsidRPr="002E6533" w:rsidRDefault="00000000">
      <w:pPr>
        <w:pStyle w:val="Compact"/>
      </w:pPr>
      <w:r w:rsidRPr="002E6533">
        <w:t>No campo Texto da pergunta, digite o texto da pergunta e clique em OK. O campo Texto da pergunta na seção Pergunta é preenchido automaticamente com o texto inserido nesta etapa após a criação do campo.</w:t>
      </w:r>
    </w:p>
    <w:p w14:paraId="1957053B" w14:textId="77777777" w:rsidR="004470EF" w:rsidRPr="002E6533" w:rsidRDefault="00000000">
      <w:r w:rsidRPr="002E6533">
        <w:t>Na seção Informações gerais, digite uma descrição.</w:t>
      </w:r>
    </w:p>
    <w:p w14:paraId="3A70783C"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7C15A6F"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1FB7167D" w14:textId="77777777" w:rsidR="004470EF" w:rsidRPr="002E6533" w:rsidRDefault="00000000">
      <w:pPr>
        <w:numPr>
          <w:ilvl w:val="0"/>
          <w:numId w:val="1"/>
        </w:numPr>
      </w:pPr>
      <w:r w:rsidRPr="002E6533">
        <w:rPr>
          <w:b/>
          <w:bCs/>
        </w:rPr>
        <w:lastRenderedPageBreak/>
        <w:t>Observação:</w:t>
      </w:r>
      <w:r w:rsidRPr="002E6533">
        <w:t xml:space="preserve"> Não use posicionamento absoluto no conteúdo de HTML.</w:t>
      </w:r>
    </w:p>
    <w:bookmarkEnd w:id="1241"/>
    <w:p w14:paraId="4DE67BCC" w14:textId="77777777" w:rsidR="004470EF" w:rsidRPr="002E6533" w:rsidRDefault="00000000">
      <w:pPr>
        <w:pStyle w:val="Ttulo2"/>
      </w:pPr>
      <w:r w:rsidRPr="002E6533">
        <w:t>Tarefa 2: Determinar como o campo é exibido</w:t>
      </w:r>
    </w:p>
    <w:p w14:paraId="1E281867" w14:textId="77777777" w:rsidR="004470EF" w:rsidRPr="002E6533" w:rsidRDefault="00000000">
      <w:pPr>
        <w:pStyle w:val="FirstParagraph"/>
      </w:pPr>
      <w:r w:rsidRPr="002E6533">
        <w:t>Na seção Controle de exibição, selecione como quer que o campo seja exibido no registro. Os usuários também podem digitar manualmente uma data e hora no campo.</w:t>
      </w:r>
    </w:p>
    <w:p w14:paraId="033CF25A" w14:textId="77777777" w:rsidR="004470EF" w:rsidRPr="002E6533" w:rsidRDefault="00000000">
      <w:pPr>
        <w:pStyle w:val="Corpodetexto"/>
      </w:pPr>
      <w:r w:rsidRPr="002E6533">
        <w:rPr>
          <w:b/>
          <w:bCs/>
        </w:rPr>
        <w:t>Importante:</w:t>
      </w:r>
      <w:r w:rsidRPr="002E6533">
        <w:t xml:space="preserve"> Remover a opção de hora do campo afeta todos os relatórios que usam filtros de data e hora.</w:t>
      </w:r>
    </w:p>
    <w:p w14:paraId="542A0C6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64EF1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29F374" w14:textId="77777777" w:rsidR="004470EF" w:rsidRPr="002E6533" w:rsidRDefault="00000000">
            <w:pPr>
              <w:pStyle w:val="Compact"/>
            </w:pPr>
            <w:r w:rsidRPr="002E6533">
              <w:t>Opção</w:t>
            </w:r>
          </w:p>
        </w:tc>
        <w:tc>
          <w:tcPr>
            <w:tcW w:w="3960" w:type="dxa"/>
          </w:tcPr>
          <w:p w14:paraId="206D908B" w14:textId="77777777" w:rsidR="004470EF" w:rsidRPr="002E6533" w:rsidRDefault="00000000">
            <w:pPr>
              <w:pStyle w:val="Compact"/>
            </w:pPr>
            <w:r w:rsidRPr="002E6533">
              <w:t>Descrição</w:t>
            </w:r>
          </w:p>
        </w:tc>
      </w:tr>
      <w:tr w:rsidR="004470EF" w:rsidRPr="002E6533" w14:paraId="3E078068" w14:textId="77777777">
        <w:tc>
          <w:tcPr>
            <w:tcW w:w="3960" w:type="dxa"/>
          </w:tcPr>
          <w:p w14:paraId="3D919129" w14:textId="77777777" w:rsidR="004470EF" w:rsidRPr="002E6533" w:rsidRDefault="00000000">
            <w:pPr>
              <w:pStyle w:val="Compact"/>
            </w:pPr>
            <w:r w:rsidRPr="002E6533">
              <w:t>Caixa de texto - Data</w:t>
            </w:r>
          </w:p>
        </w:tc>
        <w:tc>
          <w:tcPr>
            <w:tcW w:w="3960" w:type="dxa"/>
          </w:tcPr>
          <w:p w14:paraId="147A9735" w14:textId="77777777" w:rsidR="004470EF" w:rsidRPr="002E6533" w:rsidRDefault="00000000">
            <w:pPr>
              <w:pStyle w:val="Compact"/>
            </w:pPr>
            <w:r w:rsidRPr="002E6533">
              <w:t>Exibe uma caixa de texto com um ícone de calendário no qual os usuários podem clicar para selecionar uma data.</w:t>
            </w:r>
          </w:p>
        </w:tc>
      </w:tr>
      <w:tr w:rsidR="004470EF" w:rsidRPr="002E6533" w14:paraId="23CCE349" w14:textId="77777777">
        <w:tc>
          <w:tcPr>
            <w:tcW w:w="3960" w:type="dxa"/>
          </w:tcPr>
          <w:p w14:paraId="40D5D971" w14:textId="77777777" w:rsidR="004470EF" w:rsidRPr="002E6533" w:rsidRDefault="00000000">
            <w:pPr>
              <w:pStyle w:val="Compact"/>
            </w:pPr>
            <w:r w:rsidRPr="002E6533">
              <w:t>Caixa de texto - Data e hora</w:t>
            </w:r>
          </w:p>
        </w:tc>
        <w:tc>
          <w:tcPr>
            <w:tcW w:w="3960" w:type="dxa"/>
          </w:tcPr>
          <w:p w14:paraId="67039EB6" w14:textId="77777777" w:rsidR="004470EF" w:rsidRPr="002E6533" w:rsidRDefault="00000000">
            <w:pPr>
              <w:pStyle w:val="Corpodetexto"/>
            </w:pPr>
            <w:r w:rsidRPr="002E6533">
              <w:t>Exibe uma caixa de texto com o seguinte:</w:t>
            </w:r>
          </w:p>
          <w:p w14:paraId="10ECA415" w14:textId="77777777" w:rsidR="004470EF" w:rsidRPr="002E6533" w:rsidRDefault="00000000">
            <w:pPr>
              <w:pStyle w:val="Compact"/>
            </w:pPr>
            <w:r w:rsidRPr="002E6533">
              <w:t>Um ícone de calendário no qual os usuários podem clicar para selecionar uma data.</w:t>
            </w:r>
          </w:p>
          <w:p w14:paraId="615F65AF" w14:textId="77777777" w:rsidR="004470EF" w:rsidRPr="002E6533" w:rsidRDefault="00000000">
            <w:pPr>
              <w:pStyle w:val="Compact"/>
            </w:pPr>
            <w:r w:rsidRPr="002E6533">
              <w:t>Um seletor de horário no qual os usuários podem clicar para selecionar um horário.</w:t>
            </w:r>
          </w:p>
        </w:tc>
      </w:tr>
      <w:tr w:rsidR="004470EF" w:rsidRPr="002E6533" w14:paraId="2CCEF536" w14:textId="77777777">
        <w:tc>
          <w:tcPr>
            <w:tcW w:w="3960" w:type="dxa"/>
          </w:tcPr>
          <w:p w14:paraId="063832E7" w14:textId="77777777" w:rsidR="004470EF" w:rsidRPr="002E6533" w:rsidRDefault="00000000">
            <w:pPr>
              <w:pStyle w:val="Compact"/>
            </w:pPr>
            <w:r w:rsidRPr="002E6533">
              <w:t>Lista suspensa - Data</w:t>
            </w:r>
          </w:p>
        </w:tc>
        <w:tc>
          <w:tcPr>
            <w:tcW w:w="3960" w:type="dxa"/>
          </w:tcPr>
          <w:p w14:paraId="3505710E" w14:textId="77777777" w:rsidR="004470EF" w:rsidRPr="002E6533" w:rsidRDefault="00000000">
            <w:pPr>
              <w:pStyle w:val="Compact"/>
            </w:pPr>
            <w:r w:rsidRPr="002E6533">
              <w:t>Exibe um calendário em um menu suspenso no qual os usuários podem selecionar uma data.</w:t>
            </w:r>
          </w:p>
        </w:tc>
      </w:tr>
      <w:tr w:rsidR="004470EF" w:rsidRPr="002E6533" w14:paraId="22DF963C" w14:textId="77777777">
        <w:tc>
          <w:tcPr>
            <w:tcW w:w="3960" w:type="dxa"/>
          </w:tcPr>
          <w:p w14:paraId="1AA1EB44" w14:textId="77777777" w:rsidR="004470EF" w:rsidRPr="002E6533" w:rsidRDefault="00000000">
            <w:pPr>
              <w:pStyle w:val="Compact"/>
            </w:pPr>
            <w:r w:rsidRPr="002E6533">
              <w:t>Lista suspensa - Data e hora</w:t>
            </w:r>
          </w:p>
        </w:tc>
        <w:tc>
          <w:tcPr>
            <w:tcW w:w="3960" w:type="dxa"/>
          </w:tcPr>
          <w:p w14:paraId="50CB5097" w14:textId="77777777" w:rsidR="004470EF" w:rsidRPr="002E6533" w:rsidRDefault="00000000">
            <w:pPr>
              <w:pStyle w:val="Compact"/>
            </w:pPr>
            <w:r w:rsidRPr="002E6533">
              <w:t>Exibe um calendário em um menu suspenso no qual os usuários podem selecionar uma data. Os usuários também podem selecionar um horário usando o seletor de horário.</w:t>
            </w:r>
          </w:p>
        </w:tc>
      </w:tr>
    </w:tbl>
    <w:p w14:paraId="76934C6B" w14:textId="77777777" w:rsidR="004470EF" w:rsidRPr="002E6533" w:rsidRDefault="00000000">
      <w:pPr>
        <w:pStyle w:val="Ttulo2"/>
      </w:pPr>
      <w:r w:rsidRPr="002E6533">
        <w:t>Tarefa 3: Configurar as opções</w:t>
      </w:r>
    </w:p>
    <w:p w14:paraId="0BE78FCC" w14:textId="77777777" w:rsidR="004470EF" w:rsidRPr="002E6533" w:rsidRDefault="00000000">
      <w:pPr>
        <w:pStyle w:val="FirstParagraph"/>
      </w:pPr>
      <w:r w:rsidRPr="002E6533">
        <w:t>Na seção Opções, selecione todas as opções a seguir que se aplicam ao campo.</w:t>
      </w:r>
    </w:p>
    <w:p w14:paraId="4D84406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89A1B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A696B6" w14:textId="77777777" w:rsidR="004470EF" w:rsidRPr="002E6533" w:rsidRDefault="00000000">
            <w:pPr>
              <w:pStyle w:val="Compact"/>
            </w:pPr>
            <w:r w:rsidRPr="002E6533">
              <w:t>Opção</w:t>
            </w:r>
          </w:p>
        </w:tc>
        <w:tc>
          <w:tcPr>
            <w:tcW w:w="3960" w:type="dxa"/>
          </w:tcPr>
          <w:p w14:paraId="42F0BD47" w14:textId="77777777" w:rsidR="004470EF" w:rsidRPr="002E6533" w:rsidRDefault="00000000">
            <w:pPr>
              <w:pStyle w:val="Compact"/>
            </w:pPr>
            <w:r w:rsidRPr="002E6533">
              <w:t>Descrição</w:t>
            </w:r>
          </w:p>
        </w:tc>
      </w:tr>
      <w:tr w:rsidR="004470EF" w:rsidRPr="002E6533" w14:paraId="1A127EF6" w14:textId="77777777">
        <w:tc>
          <w:tcPr>
            <w:tcW w:w="3960" w:type="dxa"/>
          </w:tcPr>
          <w:p w14:paraId="3B225989" w14:textId="77777777" w:rsidR="004470EF" w:rsidRPr="002E6533" w:rsidRDefault="00000000">
            <w:pPr>
              <w:pStyle w:val="Compact"/>
            </w:pPr>
            <w:r w:rsidRPr="002E6533">
              <w:t>Este é um campo obrigatório</w:t>
            </w:r>
          </w:p>
        </w:tc>
        <w:tc>
          <w:tcPr>
            <w:tcW w:w="3960" w:type="dxa"/>
          </w:tcPr>
          <w:p w14:paraId="2FD1AE25" w14:textId="77777777" w:rsidR="004470EF" w:rsidRPr="002E6533" w:rsidRDefault="00000000">
            <w:pPr>
              <w:pStyle w:val="Compact"/>
            </w:pPr>
            <w:r w:rsidRPr="002E6533">
              <w:t xml:space="preserve">Determina que um campo é obrigatório e força os usuários a especificar um valor ao adicionar ou editar um registro no aplicativo. Um ícone indica os campos obrigatórios para alertar os usuários de </w:t>
            </w:r>
            <w:r w:rsidRPr="002E6533">
              <w:lastRenderedPageBreak/>
              <w:t>que eles devem informar um valor.</w:t>
            </w:r>
          </w:p>
        </w:tc>
      </w:tr>
      <w:tr w:rsidR="004470EF" w:rsidRPr="002E6533" w14:paraId="5F84175C" w14:textId="77777777">
        <w:tc>
          <w:tcPr>
            <w:tcW w:w="3960" w:type="dxa"/>
          </w:tcPr>
          <w:p w14:paraId="529D5BB6" w14:textId="77777777" w:rsidR="004470EF" w:rsidRPr="002E6533" w:rsidRDefault="00000000">
            <w:pPr>
              <w:pStyle w:val="Compact"/>
            </w:pPr>
            <w:r w:rsidRPr="002E6533">
              <w:lastRenderedPageBreak/>
              <w:t>Exibir data da última modificação</w:t>
            </w:r>
          </w:p>
        </w:tc>
        <w:tc>
          <w:tcPr>
            <w:tcW w:w="3960" w:type="dxa"/>
          </w:tcPr>
          <w:p w14:paraId="79D445BB"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021FCBAD" w14:textId="77777777">
        <w:tc>
          <w:tcPr>
            <w:tcW w:w="3960" w:type="dxa"/>
          </w:tcPr>
          <w:p w14:paraId="69810B25" w14:textId="77777777" w:rsidR="004470EF" w:rsidRPr="002E6533" w:rsidRDefault="00000000">
            <w:pPr>
              <w:pStyle w:val="Compact"/>
            </w:pPr>
            <w:r w:rsidRPr="002E6533">
              <w:t>Tornar este campo pesquisável</w:t>
            </w:r>
          </w:p>
        </w:tc>
        <w:tc>
          <w:tcPr>
            <w:tcW w:w="3960" w:type="dxa"/>
          </w:tcPr>
          <w:p w14:paraId="16958BC5" w14:textId="77777777" w:rsidR="004470EF" w:rsidRPr="002E6533" w:rsidRDefault="00000000">
            <w:pPr>
              <w:pStyle w:val="Compact"/>
            </w:pPr>
            <w:r w:rsidRPr="002E6533">
              <w:t>Disponibiliza este campo para exibição em todos os resultados da pesquisa.</w:t>
            </w:r>
          </w:p>
        </w:tc>
      </w:tr>
      <w:tr w:rsidR="004470EF" w:rsidRPr="002E6533" w14:paraId="3DBF97F1" w14:textId="77777777">
        <w:tc>
          <w:tcPr>
            <w:tcW w:w="3960" w:type="dxa"/>
          </w:tcPr>
          <w:p w14:paraId="18D56DCA" w14:textId="77777777" w:rsidR="004470EF" w:rsidRPr="002E6533" w:rsidRDefault="00000000">
            <w:pPr>
              <w:pStyle w:val="Compact"/>
            </w:pPr>
            <w:r w:rsidRPr="002E6533">
              <w:t>Exibir este campo nos resultados da pesquisa global</w:t>
            </w:r>
          </w:p>
        </w:tc>
        <w:tc>
          <w:tcPr>
            <w:tcW w:w="3960" w:type="dxa"/>
          </w:tcPr>
          <w:p w14:paraId="4EE18BDE"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73ECC81C" w14:textId="77777777">
        <w:tc>
          <w:tcPr>
            <w:tcW w:w="3960" w:type="dxa"/>
          </w:tcPr>
          <w:p w14:paraId="7A34DFA6" w14:textId="77777777" w:rsidR="004470EF" w:rsidRPr="002E6533" w:rsidRDefault="00000000">
            <w:pPr>
              <w:pStyle w:val="Compact"/>
            </w:pPr>
            <w:r w:rsidRPr="002E6533">
              <w:t>Exigir valores únicos</w:t>
            </w:r>
          </w:p>
        </w:tc>
        <w:tc>
          <w:tcPr>
            <w:tcW w:w="3960" w:type="dxa"/>
          </w:tcPr>
          <w:p w14:paraId="5974E11C" w14:textId="77777777" w:rsidR="004470EF" w:rsidRPr="002E6533" w:rsidRDefault="00000000">
            <w:pPr>
              <w:pStyle w:val="Compact"/>
            </w:pPr>
            <w:r w:rsidRPr="002E6533">
              <w:t>Impede que os usuários especifiquem um valor idêntico em um campo de registros diferentes.</w:t>
            </w:r>
          </w:p>
        </w:tc>
      </w:tr>
      <w:tr w:rsidR="004470EF" w:rsidRPr="002E6533" w14:paraId="1807BE50" w14:textId="77777777">
        <w:tc>
          <w:tcPr>
            <w:tcW w:w="3960" w:type="dxa"/>
          </w:tcPr>
          <w:p w14:paraId="5DC5CB50" w14:textId="77777777" w:rsidR="004470EF" w:rsidRPr="002E6533" w:rsidRDefault="00000000">
            <w:pPr>
              <w:pStyle w:val="Compact"/>
            </w:pPr>
            <w:r w:rsidRPr="002E6533">
              <w:t>Tornar este o campo principal</w:t>
            </w:r>
          </w:p>
        </w:tc>
        <w:tc>
          <w:tcPr>
            <w:tcW w:w="3960" w:type="dxa"/>
          </w:tcPr>
          <w:p w14:paraId="0815A0B2" w14:textId="77777777" w:rsidR="004470EF" w:rsidRPr="002E6533" w:rsidRDefault="00000000">
            <w:pPr>
              <w:pStyle w:val="Corpodetexto"/>
            </w:pPr>
            <w:r w:rsidRPr="002E6533">
              <w:t>Designa o campo como o campo-chave no aplicativo.</w:t>
            </w:r>
          </w:p>
          <w:p w14:paraId="40C27DF8"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0675A81"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718A6FBA" w14:textId="77777777">
        <w:tc>
          <w:tcPr>
            <w:tcW w:w="3960" w:type="dxa"/>
          </w:tcPr>
          <w:p w14:paraId="7C1CC66C" w14:textId="77777777" w:rsidR="004470EF" w:rsidRPr="002E6533" w:rsidRDefault="00000000">
            <w:pPr>
              <w:pStyle w:val="Compact"/>
            </w:pPr>
            <w:r w:rsidRPr="002E6533">
              <w:t>Validar este campo quando houver alterações de valores no registro</w:t>
            </w:r>
          </w:p>
        </w:tc>
        <w:tc>
          <w:tcPr>
            <w:tcW w:w="3960" w:type="dxa"/>
          </w:tcPr>
          <w:p w14:paraId="76F510C1" w14:textId="77777777" w:rsidR="004470EF" w:rsidRPr="002E6533" w:rsidRDefault="00000000">
            <w:pPr>
              <w:pStyle w:val="Corpodetexto"/>
            </w:pPr>
            <w:r w:rsidRPr="002E6533">
              <w:t>Faz com que um campo seja validado sempre que houver alterações de valores em um registro.</w:t>
            </w:r>
          </w:p>
          <w:p w14:paraId="3290A158"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2005D6EF" w14:textId="77777777">
        <w:tc>
          <w:tcPr>
            <w:tcW w:w="3960" w:type="dxa"/>
          </w:tcPr>
          <w:p w14:paraId="66ED2CB4" w14:textId="77777777" w:rsidR="004470EF" w:rsidRPr="002E6533" w:rsidRDefault="00000000">
            <w:pPr>
              <w:pStyle w:val="Compact"/>
            </w:pPr>
            <w:r w:rsidRPr="002E6533">
              <w:t>Ativar a atualização em lote a partir dos resultados da pesquisa</w:t>
            </w:r>
          </w:p>
        </w:tc>
        <w:tc>
          <w:tcPr>
            <w:tcW w:w="3960" w:type="dxa"/>
          </w:tcPr>
          <w:p w14:paraId="33D8D23A" w14:textId="77777777" w:rsidR="004470EF" w:rsidRPr="002E6533" w:rsidRDefault="00000000">
            <w:pPr>
              <w:pStyle w:val="Compact"/>
            </w:pPr>
            <w:r w:rsidRPr="002E6533">
              <w:t xml:space="preserve">Permite que este campo esteja disponível para </w:t>
            </w:r>
            <w:hyperlink r:id="rId2075">
              <w:r w:rsidR="004470EF" w:rsidRPr="002E6533">
                <w:rPr>
                  <w:rStyle w:val="Hyperlink"/>
                </w:rPr>
                <w:t>atualizações em lote</w:t>
              </w:r>
            </w:hyperlink>
            <w:r w:rsidRPr="002E6533">
              <w:t xml:space="preserve"> nos </w:t>
            </w:r>
            <w:r w:rsidRPr="002E6533">
              <w:lastRenderedPageBreak/>
              <w:t>resultados da pesquisa avançada.</w:t>
            </w:r>
          </w:p>
        </w:tc>
      </w:tr>
      <w:tr w:rsidR="004470EF" w:rsidRPr="002E6533" w14:paraId="45B7E1A0" w14:textId="77777777">
        <w:tc>
          <w:tcPr>
            <w:tcW w:w="3960" w:type="dxa"/>
          </w:tcPr>
          <w:p w14:paraId="1B135CD4" w14:textId="77777777" w:rsidR="004470EF" w:rsidRPr="002E6533" w:rsidRDefault="00000000">
            <w:pPr>
              <w:pStyle w:val="Compact"/>
            </w:pPr>
            <w:r w:rsidRPr="002E6533">
              <w:lastRenderedPageBreak/>
              <w:t>Ativar a edição nos resultados da pesquisa</w:t>
            </w:r>
          </w:p>
        </w:tc>
        <w:tc>
          <w:tcPr>
            <w:tcW w:w="3960" w:type="dxa"/>
          </w:tcPr>
          <w:p w14:paraId="50DCE7DD" w14:textId="77777777" w:rsidR="004470EF" w:rsidRPr="002E6533" w:rsidRDefault="00000000">
            <w:pPr>
              <w:pStyle w:val="Compact"/>
            </w:pPr>
            <w:r w:rsidRPr="002E6533">
              <w:t xml:space="preserve">Permite que o campo seja </w:t>
            </w:r>
            <w:hyperlink r:id="rId2076">
              <w:r w:rsidR="004470EF" w:rsidRPr="002E6533">
                <w:rPr>
                  <w:rStyle w:val="Hyperlink"/>
                </w:rPr>
                <w:t>editável</w:t>
              </w:r>
            </w:hyperlink>
            <w:r w:rsidRPr="002E6533">
              <w:t xml:space="preserve"> nos resultados da pesquisa e em relatórios.</w:t>
            </w:r>
          </w:p>
        </w:tc>
      </w:tr>
      <w:tr w:rsidR="004470EF" w:rsidRPr="002E6533" w14:paraId="4D9F672B" w14:textId="77777777">
        <w:tc>
          <w:tcPr>
            <w:tcW w:w="3960" w:type="dxa"/>
          </w:tcPr>
          <w:p w14:paraId="3A5796E2" w14:textId="77777777" w:rsidR="004470EF" w:rsidRPr="002E6533" w:rsidRDefault="00000000">
            <w:pPr>
              <w:pStyle w:val="Compact"/>
            </w:pPr>
            <w:r w:rsidRPr="002E6533">
              <w:t>Criptografar dados em repouso no campo</w:t>
            </w:r>
          </w:p>
        </w:tc>
        <w:tc>
          <w:tcPr>
            <w:tcW w:w="3960" w:type="dxa"/>
          </w:tcPr>
          <w:p w14:paraId="4D443B2F" w14:textId="77777777" w:rsidR="004470EF" w:rsidRPr="002E6533" w:rsidRDefault="00000000">
            <w:pPr>
              <w:pStyle w:val="Compact"/>
            </w:pPr>
            <w:r w:rsidRPr="002E6533">
              <w:t xml:space="preserve">Consulte </w:t>
            </w:r>
            <w:hyperlink r:id="rId2077">
              <w:r w:rsidR="004470EF" w:rsidRPr="002E6533">
                <w:rPr>
                  <w:rStyle w:val="Hyperlink"/>
                </w:rPr>
                <w:t>Criptografando dados</w:t>
              </w:r>
            </w:hyperlink>
            <w:r w:rsidRPr="002E6533">
              <w:t xml:space="preserve"> para obter instruções.</w:t>
            </w:r>
          </w:p>
        </w:tc>
      </w:tr>
    </w:tbl>
    <w:p w14:paraId="7745C871" w14:textId="77777777" w:rsidR="004470EF" w:rsidRPr="002E6533" w:rsidRDefault="00000000">
      <w:pPr>
        <w:pStyle w:val="Ttulo2"/>
      </w:pPr>
      <w:r w:rsidRPr="002E6533">
        <w:t>Tarefa 4: Definir as opções de configuração</w:t>
      </w:r>
    </w:p>
    <w:p w14:paraId="4B277F80" w14:textId="77777777" w:rsidR="004470EF" w:rsidRPr="002E6533" w:rsidRDefault="00000000">
      <w:pPr>
        <w:pStyle w:val="FirstParagraph"/>
      </w:pPr>
      <w:r w:rsidRPr="002E6533">
        <w:t>Na seção Configuração, você pode selecionar um valor padrão para os campos de data a serem exibidos quando os usuários adicionam novos registros em um aplicativo. Ao criar o registro, defina o valor de data padrão. Editar o registro não afeta o valor.</w:t>
      </w:r>
    </w:p>
    <w:p w14:paraId="4553336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B8FE2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E8EC50" w14:textId="77777777" w:rsidR="004470EF" w:rsidRPr="002E6533" w:rsidRDefault="00000000">
            <w:pPr>
              <w:pStyle w:val="Compact"/>
            </w:pPr>
            <w:r w:rsidRPr="002E6533">
              <w:t>Opção</w:t>
            </w:r>
          </w:p>
        </w:tc>
        <w:tc>
          <w:tcPr>
            <w:tcW w:w="3960" w:type="dxa"/>
          </w:tcPr>
          <w:p w14:paraId="39BE7B60" w14:textId="77777777" w:rsidR="004470EF" w:rsidRPr="002E6533" w:rsidRDefault="00000000">
            <w:pPr>
              <w:pStyle w:val="Compact"/>
            </w:pPr>
            <w:r w:rsidRPr="002E6533">
              <w:t>Descrição</w:t>
            </w:r>
          </w:p>
        </w:tc>
      </w:tr>
      <w:tr w:rsidR="004470EF" w:rsidRPr="002E6533" w14:paraId="491D046C" w14:textId="77777777">
        <w:tc>
          <w:tcPr>
            <w:tcW w:w="3960" w:type="dxa"/>
          </w:tcPr>
          <w:p w14:paraId="39E58D94" w14:textId="77777777" w:rsidR="004470EF" w:rsidRPr="002E6533" w:rsidRDefault="00000000">
            <w:pPr>
              <w:pStyle w:val="Compact"/>
            </w:pPr>
            <w:r w:rsidRPr="002E6533">
              <w:t>Sem valor padrão</w:t>
            </w:r>
          </w:p>
        </w:tc>
        <w:tc>
          <w:tcPr>
            <w:tcW w:w="3960" w:type="dxa"/>
          </w:tcPr>
          <w:p w14:paraId="36753272" w14:textId="77777777" w:rsidR="004470EF" w:rsidRPr="002E6533" w:rsidRDefault="00000000">
            <w:pPr>
              <w:pStyle w:val="Compact"/>
            </w:pPr>
            <w:r w:rsidRPr="002E6533">
              <w:t>O campo não terá um valor padrão.</w:t>
            </w:r>
          </w:p>
        </w:tc>
      </w:tr>
      <w:tr w:rsidR="004470EF" w:rsidRPr="002E6533" w14:paraId="472D6993" w14:textId="77777777">
        <w:tc>
          <w:tcPr>
            <w:tcW w:w="3960" w:type="dxa"/>
          </w:tcPr>
          <w:p w14:paraId="793F883C" w14:textId="77777777" w:rsidR="004470EF" w:rsidRPr="002E6533" w:rsidRDefault="00000000">
            <w:pPr>
              <w:pStyle w:val="Compact"/>
            </w:pPr>
            <w:r w:rsidRPr="002E6533">
              <w:t>Data atual</w:t>
            </w:r>
          </w:p>
        </w:tc>
        <w:tc>
          <w:tcPr>
            <w:tcW w:w="3960" w:type="dxa"/>
          </w:tcPr>
          <w:p w14:paraId="155A604F" w14:textId="77777777" w:rsidR="004470EF" w:rsidRPr="002E6533" w:rsidRDefault="00000000">
            <w:pPr>
              <w:pStyle w:val="Compact"/>
            </w:pPr>
            <w:r w:rsidRPr="002E6533">
              <w:t>Exibe a data de criação do registro.</w:t>
            </w:r>
          </w:p>
        </w:tc>
      </w:tr>
      <w:tr w:rsidR="004470EF" w:rsidRPr="002E6533" w14:paraId="39B7F4DC" w14:textId="77777777">
        <w:tc>
          <w:tcPr>
            <w:tcW w:w="3960" w:type="dxa"/>
          </w:tcPr>
          <w:p w14:paraId="3438130E" w14:textId="77777777" w:rsidR="004470EF" w:rsidRPr="002E6533" w:rsidRDefault="00000000">
            <w:pPr>
              <w:pStyle w:val="Compact"/>
            </w:pPr>
            <w:r w:rsidRPr="002E6533">
              <w:t>Data futura</w:t>
            </w:r>
          </w:p>
        </w:tc>
        <w:tc>
          <w:tcPr>
            <w:tcW w:w="3960" w:type="dxa"/>
          </w:tcPr>
          <w:p w14:paraId="663FD414" w14:textId="77777777" w:rsidR="004470EF" w:rsidRPr="002E6533" w:rsidRDefault="00000000">
            <w:pPr>
              <w:pStyle w:val="Compact"/>
            </w:pPr>
            <w:r w:rsidRPr="002E6533">
              <w:t>Exibe uma data que seja um número específico de dias após a criação do registro.</w:t>
            </w:r>
          </w:p>
        </w:tc>
      </w:tr>
      <w:tr w:rsidR="004470EF" w:rsidRPr="002E6533" w14:paraId="3241F568" w14:textId="77777777">
        <w:tc>
          <w:tcPr>
            <w:tcW w:w="3960" w:type="dxa"/>
          </w:tcPr>
          <w:p w14:paraId="61395D7C" w14:textId="77777777" w:rsidR="004470EF" w:rsidRPr="002E6533" w:rsidRDefault="00000000">
            <w:pPr>
              <w:pStyle w:val="Compact"/>
            </w:pPr>
            <w:r w:rsidRPr="002E6533">
              <w:t>Data estática e específica</w:t>
            </w:r>
          </w:p>
        </w:tc>
        <w:tc>
          <w:tcPr>
            <w:tcW w:w="3960" w:type="dxa"/>
          </w:tcPr>
          <w:p w14:paraId="70C43569" w14:textId="77777777" w:rsidR="004470EF" w:rsidRPr="002E6533" w:rsidRDefault="00000000">
            <w:pPr>
              <w:pStyle w:val="Compact"/>
            </w:pPr>
            <w:r w:rsidRPr="002E6533">
              <w:t>Exibe uma data estática.</w:t>
            </w:r>
          </w:p>
        </w:tc>
      </w:tr>
    </w:tbl>
    <w:p w14:paraId="27705ECA" w14:textId="77777777" w:rsidR="004470EF" w:rsidRPr="002E6533" w:rsidRDefault="00000000">
      <w:pPr>
        <w:pStyle w:val="Ttulo2"/>
      </w:pPr>
      <w:r w:rsidRPr="002E6533">
        <w:t>Tarefa 5: adicionar o texto da pergunta</w:t>
      </w:r>
    </w:p>
    <w:p w14:paraId="1CF13437" w14:textId="77777777" w:rsidR="004470EF" w:rsidRPr="002E6533" w:rsidRDefault="00000000">
      <w:pPr>
        <w:pStyle w:val="Compact"/>
      </w:pPr>
      <w:r w:rsidRPr="002E6533">
        <w:t>Vá para a seção Pergunta.</w:t>
      </w:r>
    </w:p>
    <w:p w14:paraId="6C6CEABC" w14:textId="77777777" w:rsidR="004470EF" w:rsidRPr="002E6533" w:rsidRDefault="00000000">
      <w:pPr>
        <w:pStyle w:val="Compact"/>
      </w:pPr>
      <w:r w:rsidRPr="002E6533">
        <w:t>No campo Texto da pergunta, modifique o texto da pergunta conforme necessário.</w:t>
      </w:r>
    </w:p>
    <w:p w14:paraId="29761673" w14:textId="77777777" w:rsidR="004470EF" w:rsidRPr="002E6533" w:rsidRDefault="00000000">
      <w:pPr>
        <w:pStyle w:val="Compact"/>
      </w:pPr>
      <w:r w:rsidRPr="002E6533">
        <w:t>Se aplicável, no campo Estilo de formatação, selecione uma opção de exibição.</w:t>
      </w:r>
    </w:p>
    <w:p w14:paraId="3247FFD6" w14:textId="77777777" w:rsidR="004470EF" w:rsidRPr="002E6533" w:rsidRDefault="00000000">
      <w:pPr>
        <w:pStyle w:val="Ttulo2"/>
      </w:pPr>
      <w:r w:rsidRPr="002E6533">
        <w:t>Tarefa 6: definir as propriedades do filtro de perguntas</w:t>
      </w:r>
    </w:p>
    <w:p w14:paraId="0F2E8837" w14:textId="77777777" w:rsidR="004470EF" w:rsidRPr="002E6533" w:rsidRDefault="00000000">
      <w:pPr>
        <w:pStyle w:val="FirstParagraph"/>
      </w:pPr>
      <w:r w:rsidRPr="002E6533">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072C66CC" w14:textId="77777777" w:rsidR="004470EF" w:rsidRPr="002E6533" w:rsidRDefault="00000000">
      <w:pPr>
        <w:pStyle w:val="Corpodetexto"/>
      </w:pPr>
      <w:r w:rsidRPr="002E6533">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4D705828" w14:textId="77777777" w:rsidR="004470EF" w:rsidRPr="002E6533" w:rsidRDefault="00000000">
      <w:r w:rsidRPr="002E6533">
        <w:lastRenderedPageBreak/>
        <w:t>Na seção Propriedades do filtro de pergunta, clique em Adicionar filho para adicionar um novo filtro:</w:t>
      </w:r>
    </w:p>
    <w:p w14:paraId="69F2CB46"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226D26FB" w14:textId="77777777" w:rsidR="004470EF" w:rsidRPr="002E6533" w:rsidRDefault="00000000">
      <w:pPr>
        <w:pStyle w:val="Compact"/>
      </w:pPr>
      <w:r w:rsidRPr="002E6533">
        <w:t>Informe um nome e uma descrição para a propriedade de filtro.</w:t>
      </w:r>
    </w:p>
    <w:p w14:paraId="507D29E6" w14:textId="77777777" w:rsidR="004470EF" w:rsidRPr="002E6533" w:rsidRDefault="00000000">
      <w:pPr>
        <w:pStyle w:val="Compact"/>
      </w:pPr>
      <w:r w:rsidRPr="002E6533">
        <w:t>Na seção Valores de propriedade de filtro, clique em Adicionar filho.</w:t>
      </w:r>
    </w:p>
    <w:p w14:paraId="6CBD37AA" w14:textId="77777777" w:rsidR="004470EF" w:rsidRPr="002E6533" w:rsidRDefault="00000000">
      <w:pPr>
        <w:pStyle w:val="Compact"/>
      </w:pPr>
      <w:r w:rsidRPr="002E6533">
        <w:t>No campo Valor, informe o texto do valor.</w:t>
      </w:r>
    </w:p>
    <w:p w14:paraId="320D702A"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4894DB64" w14:textId="77777777" w:rsidR="004470EF" w:rsidRPr="002E6533" w:rsidRDefault="00000000">
      <w:pPr>
        <w:pStyle w:val="Compact"/>
      </w:pPr>
      <w:r w:rsidRPr="002E6533">
        <w:t>Clique em Aplicar na página Editar propriedade de filtro para retornar à seção Pergunta.</w:t>
      </w:r>
    </w:p>
    <w:p w14:paraId="11B166E5" w14:textId="77777777" w:rsidR="004470EF" w:rsidRPr="002E6533" w:rsidRDefault="00000000">
      <w:pPr>
        <w:pStyle w:val="Compact"/>
      </w:pPr>
      <w:r w:rsidRPr="002E6533">
        <w:t>Na coluna Valores da propriedade do filtro, selecione os valores da propriedade do filtro a serem aplicados à pergunta.</w:t>
      </w:r>
    </w:p>
    <w:p w14:paraId="5DC51151" w14:textId="77777777" w:rsidR="004470EF" w:rsidRPr="002E6533" w:rsidRDefault="00000000">
      <w:pPr>
        <w:pStyle w:val="Ttulo2"/>
      </w:pPr>
      <w:r w:rsidRPr="002E6533">
        <w:t>Tarefa 7: Configurar o texto de ajuda</w:t>
      </w:r>
    </w:p>
    <w:p w14:paraId="6C363E1E"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7FA021A" w14:textId="77777777" w:rsidR="004470EF" w:rsidRPr="002E6533" w:rsidRDefault="00000000">
      <w:pPr>
        <w:pStyle w:val="Corpodetexto"/>
      </w:pPr>
      <w:r w:rsidRPr="002E6533">
        <w:t>Considere as seguintes diretrizes gerais quando for escrever a ajuda no nível de campo:</w:t>
      </w:r>
    </w:p>
    <w:p w14:paraId="4D2F8D5D"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44F149C" w14:textId="77777777" w:rsidR="004470EF" w:rsidRPr="002E6533" w:rsidRDefault="00000000">
      <w:pPr>
        <w:pStyle w:val="Compact"/>
      </w:pPr>
      <w:r w:rsidRPr="002E6533">
        <w:t>Utilize sentenças completas sempre que possível.</w:t>
      </w:r>
    </w:p>
    <w:p w14:paraId="58D666C2" w14:textId="77777777" w:rsidR="004470EF" w:rsidRPr="002E6533" w:rsidRDefault="00000000">
      <w:pPr>
        <w:pStyle w:val="Compact"/>
      </w:pPr>
      <w:r w:rsidRPr="002E6533">
        <w:t>Evite jargões (a não ser que o termo seja muito importante e familiar a seus usuários).</w:t>
      </w:r>
    </w:p>
    <w:p w14:paraId="34310242" w14:textId="77777777" w:rsidR="004470EF" w:rsidRPr="002E6533" w:rsidRDefault="00000000">
      <w:pPr>
        <w:pStyle w:val="Compact"/>
      </w:pPr>
      <w:r w:rsidRPr="002E6533">
        <w:t>Escreva um texto de ajuda que corresponda ao nível das aptidões técnicas dos leitores.</w:t>
      </w:r>
    </w:p>
    <w:p w14:paraId="57307963" w14:textId="77777777" w:rsidR="004470EF" w:rsidRPr="002E6533" w:rsidRDefault="00000000">
      <w:pPr>
        <w:pStyle w:val="Compact"/>
      </w:pPr>
      <w:r w:rsidRPr="002E6533">
        <w:t>Utilize "você" e "seu" como se estivesse falando diretamente com o usuário.</w:t>
      </w:r>
    </w:p>
    <w:p w14:paraId="79ADBBE1" w14:textId="77777777" w:rsidR="004470EF" w:rsidRPr="002E6533" w:rsidRDefault="00000000">
      <w:pPr>
        <w:pStyle w:val="Compact"/>
      </w:pPr>
      <w:r w:rsidRPr="002E6533">
        <w:t>Considere posicionar o texto de ajuda no formulário de uma pergunta, por exemplo, "Qual é o seu nível de interesse?"</w:t>
      </w:r>
    </w:p>
    <w:p w14:paraId="190D9CAE" w14:textId="77777777" w:rsidR="004470EF" w:rsidRPr="002E6533" w:rsidRDefault="00000000">
      <w:pPr>
        <w:pStyle w:val="FirstParagraph"/>
      </w:pPr>
      <w:r w:rsidRPr="002E6533">
        <w:t>Na seção Ajuda de texto, faça o seguinte:</w:t>
      </w:r>
    </w:p>
    <w:p w14:paraId="3A406F17" w14:textId="77777777" w:rsidR="004470EF" w:rsidRPr="002E6533" w:rsidRDefault="00000000">
      <w:pPr>
        <w:pStyle w:val="Compact"/>
      </w:pPr>
      <w:r w:rsidRPr="002E6533">
        <w:t>Selecione uma opção de exibição para os modos de edição e visualização.</w:t>
      </w:r>
    </w:p>
    <w:p w14:paraId="54F2A1D1" w14:textId="77777777" w:rsidR="004470EF" w:rsidRPr="002E6533" w:rsidRDefault="00000000">
      <w:pPr>
        <w:pStyle w:val="FirstParagraph"/>
      </w:pPr>
      <w:r w:rsidRPr="002E6533">
        <w:t>A tabela a seguir descreve as opções.</w:t>
      </w:r>
    </w:p>
    <w:p w14:paraId="7B36AE4E"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FB2D6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C9EF4D" w14:textId="77777777" w:rsidR="004470EF" w:rsidRPr="002E6533" w:rsidRDefault="00000000">
            <w:pPr>
              <w:pStyle w:val="Compact"/>
            </w:pPr>
            <w:r w:rsidRPr="002E6533">
              <w:t>Opção</w:t>
            </w:r>
          </w:p>
        </w:tc>
        <w:tc>
          <w:tcPr>
            <w:tcW w:w="3960" w:type="dxa"/>
          </w:tcPr>
          <w:p w14:paraId="0CEE5EAD" w14:textId="77777777" w:rsidR="004470EF" w:rsidRPr="002E6533" w:rsidRDefault="00000000">
            <w:pPr>
              <w:pStyle w:val="Compact"/>
            </w:pPr>
            <w:r w:rsidRPr="002E6533">
              <w:t>Descrição</w:t>
            </w:r>
          </w:p>
        </w:tc>
      </w:tr>
      <w:tr w:rsidR="004470EF" w:rsidRPr="002E6533" w14:paraId="12689F19" w14:textId="77777777">
        <w:tc>
          <w:tcPr>
            <w:tcW w:w="3960" w:type="dxa"/>
          </w:tcPr>
          <w:p w14:paraId="7ADC13E3" w14:textId="77777777" w:rsidR="004470EF" w:rsidRPr="002E6533" w:rsidRDefault="00000000">
            <w:pPr>
              <w:pStyle w:val="Compact"/>
            </w:pPr>
            <w:r w:rsidRPr="002E6533">
              <w:t>Nenhum</w:t>
            </w:r>
          </w:p>
        </w:tc>
        <w:tc>
          <w:tcPr>
            <w:tcW w:w="3960" w:type="dxa"/>
          </w:tcPr>
          <w:p w14:paraId="67F3E36C" w14:textId="77777777" w:rsidR="004470EF" w:rsidRPr="002E6533" w:rsidRDefault="00000000">
            <w:pPr>
              <w:pStyle w:val="Compact"/>
            </w:pPr>
            <w:r w:rsidRPr="002E6533">
              <w:t>O texto de ajuda não é exibido.</w:t>
            </w:r>
          </w:p>
        </w:tc>
      </w:tr>
      <w:tr w:rsidR="004470EF" w:rsidRPr="002E6533" w14:paraId="3F28CDF9" w14:textId="77777777">
        <w:tc>
          <w:tcPr>
            <w:tcW w:w="3960" w:type="dxa"/>
          </w:tcPr>
          <w:p w14:paraId="52AC3508" w14:textId="77777777" w:rsidR="004470EF" w:rsidRPr="002E6533" w:rsidRDefault="00000000">
            <w:pPr>
              <w:pStyle w:val="Compact"/>
            </w:pPr>
            <w:r w:rsidRPr="002E6533">
              <w:t>Ícone de dica</w:t>
            </w:r>
          </w:p>
        </w:tc>
        <w:tc>
          <w:tcPr>
            <w:tcW w:w="3960" w:type="dxa"/>
          </w:tcPr>
          <w:p w14:paraId="337B6187"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1F5947EB" w14:textId="77777777" w:rsidR="004470EF" w:rsidRPr="002E6533" w:rsidRDefault="00000000">
            <w:pPr>
              <w:pStyle w:val="Corpodetexto"/>
            </w:pPr>
            <w:r w:rsidRPr="002E6533">
              <w:t>Informações do campo ao passar o cursor sobre o ícone de ajuda</w:t>
            </w:r>
          </w:p>
        </w:tc>
      </w:tr>
      <w:tr w:rsidR="004470EF" w:rsidRPr="002E6533" w14:paraId="67A9F8AC" w14:textId="77777777">
        <w:tc>
          <w:tcPr>
            <w:tcW w:w="3960" w:type="dxa"/>
          </w:tcPr>
          <w:p w14:paraId="1B72ADDD" w14:textId="77777777" w:rsidR="004470EF" w:rsidRPr="002E6533" w:rsidRDefault="00000000">
            <w:pPr>
              <w:pStyle w:val="Compact"/>
            </w:pPr>
            <w:r w:rsidRPr="002E6533">
              <w:t>Abaixo</w:t>
            </w:r>
          </w:p>
        </w:tc>
        <w:tc>
          <w:tcPr>
            <w:tcW w:w="3960" w:type="dxa"/>
          </w:tcPr>
          <w:p w14:paraId="1984BA0D" w14:textId="77777777" w:rsidR="004470EF" w:rsidRPr="002E6533" w:rsidRDefault="00000000">
            <w:pPr>
              <w:pStyle w:val="Corpodetexto"/>
            </w:pPr>
            <w:r w:rsidRPr="002E6533">
              <w:t>A Ajuda é exibida abaixo do campo nos modos de edição e visualização.</w:t>
            </w:r>
          </w:p>
          <w:p w14:paraId="13E23222" w14:textId="77777777" w:rsidR="004470EF" w:rsidRPr="002E6533" w:rsidRDefault="00000000">
            <w:pPr>
              <w:pStyle w:val="Corpodetexto"/>
            </w:pPr>
            <w:r w:rsidRPr="002E6533">
              <w:t>Informações do campo abaixo dele</w:t>
            </w:r>
          </w:p>
        </w:tc>
      </w:tr>
    </w:tbl>
    <w:p w14:paraId="7EB5D2C5" w14:textId="77777777" w:rsidR="004470EF" w:rsidRPr="002E6533" w:rsidRDefault="00000000">
      <w:pPr>
        <w:pStyle w:val="Compact"/>
      </w:pPr>
      <w:r w:rsidRPr="002E6533">
        <w:t>Se você estiver usando um texto de ajuda, digite o texto.</w:t>
      </w:r>
    </w:p>
    <w:bookmarkEnd w:id="1240"/>
    <w:p w14:paraId="2063CC2D" w14:textId="77777777" w:rsidR="004470EF" w:rsidRPr="002E6533" w:rsidRDefault="00000000">
      <w:pPr>
        <w:pStyle w:val="Ttulo1"/>
      </w:pPr>
      <w:r w:rsidRPr="002E6533">
        <w:t>Busca: Com o que você precisa de ajuda?</w:t>
      </w:r>
    </w:p>
    <w:p w14:paraId="2F9C9086" w14:textId="77777777" w:rsidR="004470EF" w:rsidRPr="002E6533" w:rsidRDefault="00000000">
      <w:pPr>
        <w:pStyle w:val="FirstParagraph"/>
      </w:pPr>
      <w:r w:rsidRPr="002E6533">
        <w:rPr>
          <w:b/>
          <w:bCs/>
        </w:rPr>
        <w:t>Importante:</w:t>
      </w:r>
      <w:r w:rsidRPr="002E6533">
        <w:t xml:space="preserve"> Este tópico é para a experiência de Pesquisa de Próxima Geração. Para visualizar o conteúdo da experiência de Pesquisa Clássica, consulte </w:t>
      </w:r>
      <w:hyperlink r:id="rId2078">
        <w:r w:rsidR="004470EF" w:rsidRPr="002E6533">
          <w:rPr>
            <w:rStyle w:val="Hyperlink"/>
          </w:rPr>
          <w:t>Pesquisa Clássica</w:t>
        </w:r>
      </w:hyperlink>
      <w:r w:rsidRPr="002E6533">
        <w:t>.</w:t>
      </w:r>
      <w:r w:rsidRPr="002E6533">
        <w:br/>
        <w:t xml:space="preserve">Para obter informações sobre as Experiências Clássicas de Archer, consulte </w:t>
      </w:r>
      <w:hyperlink r:id="rId2079" w:anchor="classic_experiences">
        <w:r w:rsidR="004470EF" w:rsidRPr="002E6533">
          <w:rPr>
            <w:rStyle w:val="Hyperlink"/>
          </w:rPr>
          <w:t>Experiências Clássicas de Archer</w:t>
        </w:r>
      </w:hyperlink>
      <w:r w:rsidRPr="002E6533">
        <w:t>.</w:t>
      </w:r>
    </w:p>
    <w:p w14:paraId="246124AC" w14:textId="77777777" w:rsidR="004470EF" w:rsidRPr="002E6533" w:rsidRDefault="00000000">
      <w:pPr>
        <w:pStyle w:val="Corpodetexto"/>
      </w:pPr>
      <w:r w:rsidRPr="002E6533">
        <w:t>Nesta página</w:t>
      </w:r>
    </w:p>
    <w:p w14:paraId="3DC8929B" w14:textId="77777777" w:rsidR="004470EF" w:rsidRPr="002E6533" w:rsidRDefault="004470EF">
      <w:pPr>
        <w:pStyle w:val="Compact"/>
      </w:pPr>
      <w:hyperlink w:anchor="Precisodeajudaparausarainterface">
        <w:r w:rsidRPr="002E6533">
          <w:rPr>
            <w:rStyle w:val="Hyperlink"/>
          </w:rPr>
          <w:t>Preciso de ajuda para usar a interface</w:t>
        </w:r>
      </w:hyperlink>
    </w:p>
    <w:p w14:paraId="52AD2005" w14:textId="77777777" w:rsidR="004470EF" w:rsidRPr="002E6533" w:rsidRDefault="004470EF">
      <w:pPr>
        <w:pStyle w:val="Compact"/>
        <w:numPr>
          <w:ilvl w:val="1"/>
          <w:numId w:val="0"/>
        </w:numPr>
      </w:pPr>
      <w:hyperlink w:anchor="Resultadosdapesquisa">
        <w:r w:rsidRPr="002E6533">
          <w:rPr>
            <w:rStyle w:val="Hyperlink"/>
          </w:rPr>
          <w:t>Resultados da pesquisa</w:t>
        </w:r>
      </w:hyperlink>
    </w:p>
    <w:p w14:paraId="56B2463E" w14:textId="77777777" w:rsidR="004470EF" w:rsidRPr="002E6533" w:rsidRDefault="004470EF">
      <w:pPr>
        <w:pStyle w:val="Compact"/>
        <w:numPr>
          <w:ilvl w:val="1"/>
          <w:numId w:val="0"/>
        </w:numPr>
      </w:pPr>
      <w:hyperlink w:anchor="CriandoumaPesquisa">
        <w:r w:rsidRPr="002E6533">
          <w:rPr>
            <w:rStyle w:val="Hyperlink"/>
          </w:rPr>
          <w:t>Criando uma Pesquisa</w:t>
        </w:r>
      </w:hyperlink>
    </w:p>
    <w:p w14:paraId="103D9DFB" w14:textId="77777777" w:rsidR="004470EF" w:rsidRPr="002E6533" w:rsidRDefault="004470EF">
      <w:pPr>
        <w:pStyle w:val="Compact"/>
      </w:pPr>
      <w:hyperlink w:anchor="X951d32c1c16e83fc3acf682e7564d0d8c0a90ad">
        <w:r w:rsidRPr="002E6533">
          <w:rPr>
            <w:rStyle w:val="Hyperlink"/>
          </w:rPr>
          <w:t>Preciso de ajuda para executar pesquisas (usuário)</w:t>
        </w:r>
      </w:hyperlink>
    </w:p>
    <w:p w14:paraId="26E2576A" w14:textId="77777777" w:rsidR="004470EF" w:rsidRPr="002E6533" w:rsidRDefault="004470EF">
      <w:pPr>
        <w:pStyle w:val="Compact"/>
        <w:numPr>
          <w:ilvl w:val="1"/>
          <w:numId w:val="0"/>
        </w:numPr>
      </w:pPr>
      <w:hyperlink w:anchor="Mostremecomoiniciarumapesquisa">
        <w:r w:rsidRPr="002E6533">
          <w:rPr>
            <w:rStyle w:val="Hyperlink"/>
          </w:rPr>
          <w:t>Mostre-me como iniciar uma pesquisa</w:t>
        </w:r>
      </w:hyperlink>
    </w:p>
    <w:p w14:paraId="54403DF2" w14:textId="77777777" w:rsidR="004470EF" w:rsidRPr="002E6533" w:rsidRDefault="004470EF">
      <w:pPr>
        <w:pStyle w:val="Compact"/>
        <w:numPr>
          <w:ilvl w:val="1"/>
          <w:numId w:val="0"/>
        </w:numPr>
      </w:pPr>
      <w:hyperlink w:anchor="Xcfb38c1caa656dbf11fd31584aafcfb2bf8998c">
        <w:r w:rsidRPr="002E6533">
          <w:rPr>
            <w:rStyle w:val="Hyperlink"/>
          </w:rPr>
          <w:t>Mostre-me como refinar meus resultados de pesquisa</w:t>
        </w:r>
      </w:hyperlink>
    </w:p>
    <w:p w14:paraId="3F954ED8" w14:textId="77777777" w:rsidR="004470EF" w:rsidRPr="002E6533" w:rsidRDefault="004470EF">
      <w:pPr>
        <w:pStyle w:val="Compact"/>
      </w:pPr>
      <w:hyperlink w:anchor="X73ba8e05ff01468545e6441a9cbab8a0705dc36">
        <w:r w:rsidRPr="002E6533">
          <w:rPr>
            <w:rStyle w:val="Hyperlink"/>
          </w:rPr>
          <w:t>Preciso de ajuda para criar exibições de visualização</w:t>
        </w:r>
      </w:hyperlink>
    </w:p>
    <w:p w14:paraId="5DFE9DD1"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0BF9439B" w14:textId="77777777" w:rsidR="004470EF" w:rsidRPr="002E6533" w:rsidRDefault="00000000">
      <w:pPr>
        <w:pStyle w:val="Ttulo2"/>
      </w:pPr>
      <w:r w:rsidRPr="002E6533">
        <w:lastRenderedPageBreak/>
        <w:t>Preciso de ajuda para usar a interface</w:t>
      </w:r>
    </w:p>
    <w:p w14:paraId="74A33B44" w14:textId="77777777" w:rsidR="004470EF" w:rsidRPr="002E6533" w:rsidRDefault="00000000">
      <w:pPr>
        <w:pStyle w:val="Ttulo3"/>
      </w:pPr>
      <w:r w:rsidRPr="002E6533">
        <w:t>Resultados da pesquisa</w:t>
      </w:r>
    </w:p>
    <w:p w14:paraId="3525951E" w14:textId="77777777" w:rsidR="004470EF" w:rsidRPr="002E6533" w:rsidRDefault="00000000">
      <w:pPr>
        <w:pStyle w:val="FirstParagraph"/>
      </w:pPr>
      <w:r w:rsidRPr="002E6533">
        <w:t xml:space="preserve">Página de resultados de pesquisa genérica com textos explicativos para Opções, </w:t>
      </w:r>
      <w:proofErr w:type="gramStart"/>
      <w:r w:rsidRPr="002E6533">
        <w:t>Gerenciar</w:t>
      </w:r>
      <w:proofErr w:type="gramEnd"/>
      <w:r w:rsidRPr="002E6533">
        <w:t xml:space="preserve"> colunas e Refinar por.</w:t>
      </w:r>
    </w:p>
    <w:p w14:paraId="7DD66BA6" w14:textId="77777777" w:rsidR="004470EF" w:rsidRPr="002E6533" w:rsidRDefault="00000000">
      <w:pPr>
        <w:pStyle w:val="Corpodetexto"/>
      </w:pPr>
      <w:r w:rsidRPr="002E6533">
        <w:t>Um relatório Destaque 2 contém registros dentro de um aplicativo e aplicativos relacionados. Você pode refinar Destaque 1 o relatório por colunas específicas dentro do seu relatório.</w:t>
      </w:r>
    </w:p>
    <w:p w14:paraId="25ECB1A6" w14:textId="77777777" w:rsidR="004470EF" w:rsidRPr="002E6533" w:rsidRDefault="00000000">
      <w:pPr>
        <w:pStyle w:val="Corpodetexto"/>
      </w:pPr>
      <w:r w:rsidRPr="002E6533">
        <w:t>Gerencie suas colunas em seu relatório ou guias.</w:t>
      </w:r>
    </w:p>
    <w:p w14:paraId="0467E7FA" w14:textId="77777777" w:rsidR="004470EF" w:rsidRPr="002E6533" w:rsidRDefault="00000000">
      <w:pPr>
        <w:pStyle w:val="Corpodetexto"/>
      </w:pPr>
      <w:r w:rsidRPr="002E6533">
        <w:t xml:space="preserve">Você pode alterar seus critérios de pesquisa e tipos de exibição alternando </w:t>
      </w:r>
      <w:proofErr w:type="gramStart"/>
      <w:r w:rsidRPr="002E6533">
        <w:t>para Criando</w:t>
      </w:r>
      <w:proofErr w:type="gramEnd"/>
      <w:r w:rsidRPr="002E6533">
        <w:t xml:space="preserve"> um modo de pesquisa.</w:t>
      </w:r>
    </w:p>
    <w:p w14:paraId="213B1DEA" w14:textId="77777777" w:rsidR="004470EF" w:rsidRPr="002E6533" w:rsidRDefault="00000000">
      <w:pPr>
        <w:pStyle w:val="Corpodetexto"/>
      </w:pPr>
      <w:r w:rsidRPr="002E6533">
        <w:t>Exporte seu relatório para vários formatos suportados.</w:t>
      </w:r>
    </w:p>
    <w:p w14:paraId="73F76768" w14:textId="77777777" w:rsidR="004470EF" w:rsidRPr="002E6533" w:rsidRDefault="00000000">
      <w:pPr>
        <w:pStyle w:val="Corpodetexto"/>
      </w:pPr>
      <w:r w:rsidRPr="002E6533">
        <w:t>Nas opções você pode habilitar modos especiais como Edição em Linha.</w:t>
      </w:r>
    </w:p>
    <w:p w14:paraId="7546F2F8" w14:textId="77777777" w:rsidR="004470EF" w:rsidRPr="002E6533" w:rsidRDefault="00000000">
      <w:pPr>
        <w:pStyle w:val="Ttulo3"/>
      </w:pPr>
      <w:r w:rsidRPr="002E6533">
        <w:t>Criando uma Pesquisa</w:t>
      </w:r>
    </w:p>
    <w:p w14:paraId="3DE40D67" w14:textId="77777777" w:rsidR="004470EF" w:rsidRPr="002E6533" w:rsidRDefault="00000000">
      <w:pPr>
        <w:pStyle w:val="FirstParagraph"/>
      </w:pPr>
      <w:r w:rsidRPr="002E6533">
        <w:t>Selecione campos dos seus registros para exibir como parte do seu relatório.</w:t>
      </w:r>
    </w:p>
    <w:p w14:paraId="70E30540" w14:textId="77777777" w:rsidR="004470EF" w:rsidRPr="002E6533" w:rsidRDefault="00000000">
      <w:pPr>
        <w:pStyle w:val="Corpodetexto"/>
      </w:pPr>
      <w:r w:rsidRPr="002E6533">
        <w:t>(opcional) Aplique filtros aos campos para classificar seus resultados.</w:t>
      </w:r>
    </w:p>
    <w:p w14:paraId="504D6A7A" w14:textId="77777777" w:rsidR="004470EF" w:rsidRPr="002E6533" w:rsidRDefault="00000000">
      <w:pPr>
        <w:pStyle w:val="Corpodetexto"/>
      </w:pPr>
      <w:r w:rsidRPr="002E6533">
        <w:t>(opcional) Expanda para tela cheia onde você pode usar a edição em linha para atualizar o conteúdo.</w:t>
      </w:r>
    </w:p>
    <w:p w14:paraId="44FA9878" w14:textId="77777777" w:rsidR="004470EF" w:rsidRPr="002E6533" w:rsidRDefault="00000000">
      <w:pPr>
        <w:pStyle w:val="Corpodetexto"/>
      </w:pPr>
      <w:r w:rsidRPr="002E6533">
        <w:t>Dê um nome exclusivo ao seu relatório e defina o acesso.</w:t>
      </w:r>
    </w:p>
    <w:p w14:paraId="5CB81EBD" w14:textId="77777777" w:rsidR="004470EF" w:rsidRPr="002E6533" w:rsidRDefault="00000000">
      <w:pPr>
        <w:pStyle w:val="Corpodetexto"/>
      </w:pPr>
      <w:r w:rsidRPr="002E6533">
        <w:t xml:space="preserve">Salvar como um novo relatório, Salvar o relatório existente </w:t>
      </w:r>
      <w:proofErr w:type="gramStart"/>
      <w:r w:rsidRPr="002E6533">
        <w:t>ou Descartar</w:t>
      </w:r>
      <w:proofErr w:type="gramEnd"/>
      <w:r w:rsidRPr="002E6533">
        <w:t xml:space="preserve"> alterações.</w:t>
      </w:r>
    </w:p>
    <w:p w14:paraId="1E802F20" w14:textId="77777777" w:rsidR="004470EF" w:rsidRPr="002E6533" w:rsidRDefault="00000000">
      <w:pPr>
        <w:pStyle w:val="Ttulo2"/>
      </w:pPr>
      <w:r w:rsidRPr="002E6533">
        <w:t>Preciso de ajuda para executar pesquisas (usuário)</w:t>
      </w:r>
    </w:p>
    <w:p w14:paraId="369C98C5" w14:textId="77777777" w:rsidR="004470EF" w:rsidRPr="002E6533" w:rsidRDefault="00000000">
      <w:pPr>
        <w:pStyle w:val="FirstParagraph"/>
      </w:pPr>
      <w:r w:rsidRPr="002E6533">
        <w:t>Você pode pesquisar uma palavra-chave nos registros de um aplicativo usando a Pesquisa por palavra-chave. A seção Resultado exibe todos os registros com a palavra-chave nos campos selecionados.</w:t>
      </w:r>
    </w:p>
    <w:p w14:paraId="309D959C" w14:textId="77777777" w:rsidR="004470EF" w:rsidRPr="002E6533" w:rsidRDefault="00000000">
      <w:pPr>
        <w:pStyle w:val="Ttulo3"/>
      </w:pPr>
      <w:bookmarkStart w:id="1242" w:name="mostre-me-como-iniciar-uma-pesquisa"/>
      <w:r w:rsidRPr="002E6533">
        <w:t>Mostre-me como iniciar uma pesquisa</w:t>
      </w:r>
    </w:p>
    <w:p w14:paraId="2881458F" w14:textId="77777777" w:rsidR="004470EF" w:rsidRPr="002E6533" w:rsidRDefault="00000000">
      <w:pPr>
        <w:pStyle w:val="FirstParagraph"/>
      </w:pPr>
      <w:r w:rsidRPr="002E6533">
        <w:rPr>
          <w:b/>
          <w:bCs/>
        </w:rPr>
        <w:t>Observação:</w:t>
      </w:r>
      <w:r w:rsidRPr="002E6533">
        <w:t xml:space="preserve"> Use o ícone CC no player para alterar o idioma das legendas.</w:t>
      </w:r>
    </w:p>
    <w:p w14:paraId="02564829" w14:textId="77777777" w:rsidR="004470EF" w:rsidRPr="002E6533" w:rsidRDefault="00000000">
      <w:pPr>
        <w:pStyle w:val="Ttulo3"/>
      </w:pPr>
      <w:bookmarkStart w:id="1243" w:name="Xbfc437fd3e5130d553b003773ea5853eb4c7ad5"/>
      <w:bookmarkEnd w:id="1242"/>
      <w:r w:rsidRPr="002E6533">
        <w:t>Mostre-me como refinar meus resultados de pesquisa</w:t>
      </w:r>
    </w:p>
    <w:p w14:paraId="431AEBC4" w14:textId="77777777" w:rsidR="004470EF" w:rsidRPr="002E6533" w:rsidRDefault="00000000">
      <w:pPr>
        <w:pStyle w:val="FirstParagraph"/>
      </w:pPr>
      <w:r w:rsidRPr="002E6533">
        <w:rPr>
          <w:b/>
          <w:bCs/>
        </w:rPr>
        <w:t>Observação:</w:t>
      </w:r>
      <w:r w:rsidRPr="002E6533">
        <w:t xml:space="preserve"> Use o ícone CC no player para alterar o idioma das legendas.</w:t>
      </w:r>
    </w:p>
    <w:p w14:paraId="7AD391BF" w14:textId="77777777" w:rsidR="004470EF" w:rsidRPr="002E6533" w:rsidRDefault="00000000">
      <w:pPr>
        <w:pStyle w:val="Ttulo2"/>
      </w:pPr>
      <w:bookmarkStart w:id="1244" w:name="X9a58ce791e49704a20d7105c4213057559f3e24"/>
      <w:bookmarkEnd w:id="1243"/>
      <w:r w:rsidRPr="002E6533">
        <w:lastRenderedPageBreak/>
        <w:t>Preciso de ajuda para criar exibições de visualização</w:t>
      </w:r>
    </w:p>
    <w:p w14:paraId="218B5189" w14:textId="77777777" w:rsidR="004470EF" w:rsidRPr="002E6533" w:rsidRDefault="00000000">
      <w:pPr>
        <w:pStyle w:val="FirstParagraph"/>
      </w:pPr>
      <w:r w:rsidRPr="002E6533">
        <w:t>Você pode criar visualizações que exibem resultados de pesquisa em uma variedade de tabelas e gráficos. A seção Exibição de visualização contém todos os tipos de exibição disponíveis para os campos selecionados.</w:t>
      </w:r>
    </w:p>
    <w:bookmarkEnd w:id="1244"/>
    <w:p w14:paraId="78C3C610" w14:textId="77777777" w:rsidR="004470EF" w:rsidRPr="002E6533" w:rsidRDefault="00000000">
      <w:pPr>
        <w:pStyle w:val="Ttulo2"/>
      </w:pPr>
      <w:r w:rsidRPr="002E6533">
        <w:t>Preciso de ajuda para usar um aplicativo ou questionário específico</w:t>
      </w:r>
    </w:p>
    <w:p w14:paraId="09925717" w14:textId="77777777" w:rsidR="004470EF" w:rsidRPr="002E6533" w:rsidRDefault="00000000">
      <w:pPr>
        <w:pStyle w:val="FirstParagraph"/>
      </w:pPr>
      <w:r w:rsidRPr="002E6533">
        <w:t xml:space="preserve">O </w:t>
      </w:r>
      <w:hyperlink r:id="rId2080">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4E23C9D2"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4E026D88"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BC742F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4E30D7FE" w14:textId="77777777" w:rsidR="004470EF" w:rsidRPr="002E6533" w:rsidRDefault="00000000">
            <w:pPr>
              <w:pStyle w:val="Compact"/>
            </w:pPr>
            <w:r w:rsidRPr="002E6533">
              <w:t>Aplicativo ou questionário</w:t>
            </w:r>
          </w:p>
        </w:tc>
        <w:tc>
          <w:tcPr>
            <w:tcW w:w="2613" w:type="dxa"/>
          </w:tcPr>
          <w:p w14:paraId="42DB0018" w14:textId="77777777" w:rsidR="004470EF" w:rsidRPr="002E6533" w:rsidRDefault="00000000">
            <w:pPr>
              <w:pStyle w:val="Compact"/>
            </w:pPr>
            <w:r w:rsidRPr="002E6533">
              <w:t>Caso de uso</w:t>
            </w:r>
          </w:p>
        </w:tc>
        <w:tc>
          <w:tcPr>
            <w:tcW w:w="2613" w:type="dxa"/>
          </w:tcPr>
          <w:p w14:paraId="669F63DF" w14:textId="77777777" w:rsidR="004470EF" w:rsidRPr="002E6533" w:rsidRDefault="00000000">
            <w:pPr>
              <w:pStyle w:val="Compact"/>
            </w:pPr>
            <w:r w:rsidRPr="002E6533">
              <w:t>Link de ajuda</w:t>
            </w:r>
          </w:p>
        </w:tc>
      </w:tr>
      <w:tr w:rsidR="004470EF" w:rsidRPr="002E6533" w14:paraId="3500CDBB" w14:textId="77777777">
        <w:tc>
          <w:tcPr>
            <w:tcW w:w="2613" w:type="dxa"/>
          </w:tcPr>
          <w:p w14:paraId="7660FF94" w14:textId="77777777" w:rsidR="004470EF" w:rsidRPr="002E6533" w:rsidRDefault="00000000">
            <w:pPr>
              <w:pStyle w:val="Compact"/>
            </w:pPr>
            <w:r w:rsidRPr="002E6533">
              <w:t xml:space="preserve"> Planos Ativados</w:t>
            </w:r>
          </w:p>
        </w:tc>
        <w:tc>
          <w:tcPr>
            <w:tcW w:w="2613" w:type="dxa"/>
          </w:tcPr>
          <w:p w14:paraId="0239C8A8" w14:textId="77777777" w:rsidR="004470EF" w:rsidRPr="002E6533" w:rsidRDefault="00000000">
            <w:pPr>
              <w:pStyle w:val="Compact"/>
            </w:pPr>
            <w:r w:rsidRPr="002E6533">
              <w:t>Business Continuity &amp; IT Disaster Recovery Planning</w:t>
            </w:r>
          </w:p>
        </w:tc>
        <w:tc>
          <w:tcPr>
            <w:tcW w:w="2613" w:type="dxa"/>
          </w:tcPr>
          <w:p w14:paraId="7DD37A1E" w14:textId="77777777" w:rsidR="004470EF" w:rsidRPr="002E6533" w:rsidRDefault="004470EF">
            <w:pPr>
              <w:pStyle w:val="Compact"/>
            </w:pPr>
            <w:hyperlink r:id="rId2081">
              <w:r w:rsidRPr="002E6533">
                <w:rPr>
                  <w:rStyle w:val="Hyperlink"/>
                </w:rPr>
                <w:t>Gerenciamento de resiliência</w:t>
              </w:r>
            </w:hyperlink>
          </w:p>
        </w:tc>
      </w:tr>
      <w:tr w:rsidR="004470EF" w:rsidRPr="002E6533" w14:paraId="01E1FCF1" w14:textId="77777777">
        <w:tc>
          <w:tcPr>
            <w:tcW w:w="2613" w:type="dxa"/>
          </w:tcPr>
          <w:p w14:paraId="7AE16103" w14:textId="77777777" w:rsidR="004470EF" w:rsidRPr="002E6533" w:rsidRDefault="00000000">
            <w:pPr>
              <w:pStyle w:val="Compact"/>
            </w:pPr>
            <w:r w:rsidRPr="002E6533">
              <w:t>Controles alocados</w:t>
            </w:r>
          </w:p>
        </w:tc>
        <w:tc>
          <w:tcPr>
            <w:tcW w:w="2613" w:type="dxa"/>
          </w:tcPr>
          <w:p w14:paraId="3353A760" w14:textId="77777777" w:rsidR="004470EF" w:rsidRPr="002E6533" w:rsidRDefault="00000000">
            <w:pPr>
              <w:pStyle w:val="Compact"/>
            </w:pPr>
            <w:r w:rsidRPr="002E6533">
              <w:t>Avaliações e autorização</w:t>
            </w:r>
          </w:p>
        </w:tc>
        <w:tc>
          <w:tcPr>
            <w:tcW w:w="2613" w:type="dxa"/>
            <w:vMerge w:val="restart"/>
          </w:tcPr>
          <w:p w14:paraId="2B48EE4F" w14:textId="77777777" w:rsidR="004470EF" w:rsidRPr="002E6533" w:rsidRDefault="004470EF">
            <w:pPr>
              <w:pStyle w:val="Corpodetexto"/>
            </w:pPr>
            <w:hyperlink r:id="rId2082">
              <w:r w:rsidRPr="002E6533">
                <w:rPr>
                  <w:rStyle w:val="Hyperlink"/>
                </w:rPr>
                <w:t>Ajuda do setor público</w:t>
              </w:r>
            </w:hyperlink>
          </w:p>
          <w:p w14:paraId="27EB1DC6" w14:textId="77777777" w:rsidR="004470EF" w:rsidRPr="002E6533" w:rsidRDefault="00000000">
            <w:pPr>
              <w:pStyle w:val="Corpodetexto"/>
            </w:pPr>
            <w:r w:rsidRPr="002E6533">
              <w:t> </w:t>
            </w:r>
          </w:p>
        </w:tc>
      </w:tr>
      <w:tr w:rsidR="004470EF" w:rsidRPr="002E6533" w14:paraId="1CC11616" w14:textId="77777777">
        <w:tc>
          <w:tcPr>
            <w:tcW w:w="2613" w:type="dxa"/>
            <w:vMerge w:val="restart"/>
          </w:tcPr>
          <w:p w14:paraId="55B14C04" w14:textId="77777777" w:rsidR="004470EF" w:rsidRPr="002E6533" w:rsidRDefault="00000000">
            <w:pPr>
              <w:pStyle w:val="Corpodetexto"/>
            </w:pPr>
            <w:r w:rsidRPr="002E6533">
              <w:t>Agência</w:t>
            </w:r>
          </w:p>
          <w:p w14:paraId="0DBE2494" w14:textId="77777777" w:rsidR="004470EF" w:rsidRPr="002E6533" w:rsidRDefault="00000000">
            <w:pPr>
              <w:pStyle w:val="Corpodetexto"/>
            </w:pPr>
            <w:r w:rsidRPr="002E6533">
              <w:t> </w:t>
            </w:r>
          </w:p>
        </w:tc>
        <w:tc>
          <w:tcPr>
            <w:tcW w:w="2613" w:type="dxa"/>
          </w:tcPr>
          <w:p w14:paraId="528DF431" w14:textId="77777777" w:rsidR="004470EF" w:rsidRPr="002E6533" w:rsidRDefault="00000000">
            <w:pPr>
              <w:pStyle w:val="Compact"/>
            </w:pPr>
            <w:r w:rsidRPr="002E6533">
              <w:t>Avaliações e autorização</w:t>
            </w:r>
          </w:p>
        </w:tc>
        <w:tc>
          <w:tcPr>
            <w:tcW w:w="2613" w:type="dxa"/>
            <w:vMerge/>
          </w:tcPr>
          <w:p w14:paraId="2ADDDF02" w14:textId="77777777" w:rsidR="004470EF" w:rsidRPr="002E6533" w:rsidRDefault="004470EF"/>
        </w:tc>
      </w:tr>
      <w:tr w:rsidR="004470EF" w:rsidRPr="002E6533" w14:paraId="2905D924" w14:textId="77777777">
        <w:tc>
          <w:tcPr>
            <w:tcW w:w="2613" w:type="dxa"/>
            <w:vMerge/>
          </w:tcPr>
          <w:p w14:paraId="367912F9" w14:textId="77777777" w:rsidR="004470EF" w:rsidRPr="002E6533" w:rsidRDefault="004470EF"/>
        </w:tc>
        <w:tc>
          <w:tcPr>
            <w:tcW w:w="2613" w:type="dxa"/>
          </w:tcPr>
          <w:p w14:paraId="5DD9B126" w14:textId="77777777" w:rsidR="004470EF" w:rsidRPr="002E6533" w:rsidRDefault="00000000">
            <w:pPr>
              <w:pStyle w:val="Compact"/>
            </w:pPr>
            <w:r w:rsidRPr="002E6533">
              <w:t>Monitoramento Contínuo</w:t>
            </w:r>
          </w:p>
        </w:tc>
        <w:tc>
          <w:tcPr>
            <w:tcW w:w="2613" w:type="dxa"/>
            <w:vMerge/>
          </w:tcPr>
          <w:p w14:paraId="036DDEB8" w14:textId="77777777" w:rsidR="004470EF" w:rsidRPr="002E6533" w:rsidRDefault="004470EF"/>
        </w:tc>
      </w:tr>
      <w:tr w:rsidR="004470EF" w:rsidRPr="002E6533" w14:paraId="42A7DD2E" w14:textId="77777777">
        <w:tc>
          <w:tcPr>
            <w:tcW w:w="2613" w:type="dxa"/>
          </w:tcPr>
          <w:p w14:paraId="6067F891" w14:textId="77777777" w:rsidR="004470EF" w:rsidRPr="002E6533" w:rsidRDefault="00000000">
            <w:pPr>
              <w:pStyle w:val="Compact"/>
            </w:pPr>
            <w:r w:rsidRPr="002E6533">
              <w:t>Controles alocados de IA</w:t>
            </w:r>
          </w:p>
        </w:tc>
        <w:tc>
          <w:tcPr>
            <w:tcW w:w="2613" w:type="dxa"/>
            <w:vMerge w:val="restart"/>
          </w:tcPr>
          <w:p w14:paraId="0FB7BF40" w14:textId="77777777" w:rsidR="004470EF" w:rsidRPr="002E6533" w:rsidRDefault="00000000">
            <w:pPr>
              <w:pStyle w:val="Compact"/>
            </w:pPr>
            <w:r w:rsidRPr="002E6533">
              <w:t>Governança de IA</w:t>
            </w:r>
          </w:p>
        </w:tc>
        <w:tc>
          <w:tcPr>
            <w:tcW w:w="2613" w:type="dxa"/>
            <w:vMerge w:val="restart"/>
          </w:tcPr>
          <w:p w14:paraId="1730B54C" w14:textId="77777777" w:rsidR="004470EF" w:rsidRPr="002E6533" w:rsidRDefault="00000000">
            <w:pPr>
              <w:pStyle w:val="Compact"/>
            </w:pPr>
            <w:r w:rsidRPr="002E6533">
              <w:t>Ajuda de Governança de IA</w:t>
            </w:r>
          </w:p>
        </w:tc>
      </w:tr>
      <w:tr w:rsidR="004470EF" w:rsidRPr="002E6533" w14:paraId="73C5C7BF" w14:textId="77777777">
        <w:tc>
          <w:tcPr>
            <w:tcW w:w="2613" w:type="dxa"/>
          </w:tcPr>
          <w:p w14:paraId="3CDD0CDF" w14:textId="77777777" w:rsidR="004470EF" w:rsidRPr="002E6533" w:rsidRDefault="00000000">
            <w:pPr>
              <w:pStyle w:val="Compact"/>
            </w:pPr>
            <w:r w:rsidRPr="002E6533">
              <w:t>Obrigações alocadas de IA</w:t>
            </w:r>
          </w:p>
        </w:tc>
        <w:tc>
          <w:tcPr>
            <w:tcW w:w="2613" w:type="dxa"/>
            <w:vMerge/>
          </w:tcPr>
          <w:p w14:paraId="074394B7" w14:textId="77777777" w:rsidR="004470EF" w:rsidRPr="002E6533" w:rsidRDefault="004470EF"/>
        </w:tc>
        <w:tc>
          <w:tcPr>
            <w:tcW w:w="2613" w:type="dxa"/>
            <w:vMerge/>
          </w:tcPr>
          <w:p w14:paraId="46ACF1D1" w14:textId="77777777" w:rsidR="004470EF" w:rsidRPr="002E6533" w:rsidRDefault="004470EF"/>
        </w:tc>
      </w:tr>
      <w:tr w:rsidR="004470EF" w:rsidRPr="002E6533" w14:paraId="16CC184C" w14:textId="77777777">
        <w:tc>
          <w:tcPr>
            <w:tcW w:w="2613" w:type="dxa"/>
          </w:tcPr>
          <w:p w14:paraId="058CEF04" w14:textId="77777777" w:rsidR="004470EF" w:rsidRPr="002E6533" w:rsidRDefault="00000000">
            <w:pPr>
              <w:pStyle w:val="Compact"/>
            </w:pPr>
            <w:r w:rsidRPr="002E6533">
              <w:t>Catálogo de Avaliação de Conformidade de IA</w:t>
            </w:r>
          </w:p>
        </w:tc>
        <w:tc>
          <w:tcPr>
            <w:tcW w:w="2613" w:type="dxa"/>
            <w:vMerge/>
          </w:tcPr>
          <w:p w14:paraId="0ABA0D0D" w14:textId="77777777" w:rsidR="004470EF" w:rsidRPr="002E6533" w:rsidRDefault="004470EF"/>
        </w:tc>
        <w:tc>
          <w:tcPr>
            <w:tcW w:w="2613" w:type="dxa"/>
            <w:vMerge/>
          </w:tcPr>
          <w:p w14:paraId="1E935FBA" w14:textId="77777777" w:rsidR="004470EF" w:rsidRPr="002E6533" w:rsidRDefault="004470EF"/>
        </w:tc>
      </w:tr>
      <w:tr w:rsidR="004470EF" w:rsidRPr="002E6533" w14:paraId="082A5F91" w14:textId="77777777">
        <w:tc>
          <w:tcPr>
            <w:tcW w:w="2613" w:type="dxa"/>
          </w:tcPr>
          <w:p w14:paraId="2ECCD827" w14:textId="77777777" w:rsidR="004470EF" w:rsidRPr="002E6533" w:rsidRDefault="00000000">
            <w:pPr>
              <w:pStyle w:val="Compact"/>
            </w:pPr>
            <w:r w:rsidRPr="002E6533">
              <w:t>Biblioteca de perguntas de avaliações de conformidade de IA</w:t>
            </w:r>
          </w:p>
        </w:tc>
        <w:tc>
          <w:tcPr>
            <w:tcW w:w="2613" w:type="dxa"/>
            <w:vMerge/>
          </w:tcPr>
          <w:p w14:paraId="038D2105" w14:textId="77777777" w:rsidR="004470EF" w:rsidRPr="002E6533" w:rsidRDefault="004470EF"/>
        </w:tc>
        <w:tc>
          <w:tcPr>
            <w:tcW w:w="2613" w:type="dxa"/>
            <w:vMerge/>
          </w:tcPr>
          <w:p w14:paraId="58386FEB" w14:textId="77777777" w:rsidR="004470EF" w:rsidRPr="002E6533" w:rsidRDefault="004470EF"/>
        </w:tc>
      </w:tr>
      <w:tr w:rsidR="004470EF" w:rsidRPr="002E6533" w14:paraId="700DAFE7" w14:textId="77777777">
        <w:tc>
          <w:tcPr>
            <w:tcW w:w="2613" w:type="dxa"/>
          </w:tcPr>
          <w:p w14:paraId="5CA1054E" w14:textId="77777777" w:rsidR="004470EF" w:rsidRPr="002E6533" w:rsidRDefault="00000000">
            <w:pPr>
              <w:pStyle w:val="Compact"/>
            </w:pPr>
            <w:r w:rsidRPr="002E6533">
              <w:t>Perguntas de avaliações de conformidade de IA</w:t>
            </w:r>
          </w:p>
        </w:tc>
        <w:tc>
          <w:tcPr>
            <w:tcW w:w="2613" w:type="dxa"/>
            <w:vMerge/>
          </w:tcPr>
          <w:p w14:paraId="2855740E" w14:textId="77777777" w:rsidR="004470EF" w:rsidRPr="002E6533" w:rsidRDefault="004470EF"/>
        </w:tc>
        <w:tc>
          <w:tcPr>
            <w:tcW w:w="2613" w:type="dxa"/>
            <w:vMerge/>
          </w:tcPr>
          <w:p w14:paraId="7151F415" w14:textId="77777777" w:rsidR="004470EF" w:rsidRPr="002E6533" w:rsidRDefault="004470EF"/>
        </w:tc>
      </w:tr>
      <w:tr w:rsidR="004470EF" w:rsidRPr="002E6533" w14:paraId="411A6D03" w14:textId="77777777">
        <w:tc>
          <w:tcPr>
            <w:tcW w:w="2613" w:type="dxa"/>
          </w:tcPr>
          <w:p w14:paraId="58222EDF" w14:textId="77777777" w:rsidR="004470EF" w:rsidRPr="002E6533" w:rsidRDefault="00000000">
            <w:pPr>
              <w:pStyle w:val="Compact"/>
            </w:pPr>
            <w:r w:rsidRPr="002E6533">
              <w:t>Biblioteca de controles de IA</w:t>
            </w:r>
          </w:p>
        </w:tc>
        <w:tc>
          <w:tcPr>
            <w:tcW w:w="2613" w:type="dxa"/>
            <w:vMerge/>
          </w:tcPr>
          <w:p w14:paraId="326D07E4" w14:textId="77777777" w:rsidR="004470EF" w:rsidRPr="002E6533" w:rsidRDefault="004470EF"/>
        </w:tc>
        <w:tc>
          <w:tcPr>
            <w:tcW w:w="2613" w:type="dxa"/>
            <w:vMerge/>
          </w:tcPr>
          <w:p w14:paraId="1BD4785E" w14:textId="77777777" w:rsidR="004470EF" w:rsidRPr="002E6533" w:rsidRDefault="004470EF"/>
        </w:tc>
      </w:tr>
      <w:tr w:rsidR="004470EF" w:rsidRPr="002E6533" w14:paraId="57A54269" w14:textId="77777777">
        <w:tc>
          <w:tcPr>
            <w:tcW w:w="2613" w:type="dxa"/>
          </w:tcPr>
          <w:p w14:paraId="2DD4F524" w14:textId="77777777" w:rsidR="004470EF" w:rsidRPr="002E6533" w:rsidRDefault="00000000">
            <w:pPr>
              <w:pStyle w:val="Compact"/>
            </w:pPr>
            <w:r w:rsidRPr="002E6533">
              <w:t>Catálogo de Obrigações de IA</w:t>
            </w:r>
          </w:p>
        </w:tc>
        <w:tc>
          <w:tcPr>
            <w:tcW w:w="2613" w:type="dxa"/>
            <w:vMerge/>
          </w:tcPr>
          <w:p w14:paraId="5DCD32E1" w14:textId="77777777" w:rsidR="004470EF" w:rsidRPr="002E6533" w:rsidRDefault="004470EF"/>
        </w:tc>
        <w:tc>
          <w:tcPr>
            <w:tcW w:w="2613" w:type="dxa"/>
            <w:vMerge/>
          </w:tcPr>
          <w:p w14:paraId="2425C28C" w14:textId="77777777" w:rsidR="004470EF" w:rsidRPr="002E6533" w:rsidRDefault="004470EF"/>
        </w:tc>
      </w:tr>
      <w:tr w:rsidR="004470EF" w:rsidRPr="002E6533" w14:paraId="69CC7B30" w14:textId="77777777">
        <w:tc>
          <w:tcPr>
            <w:tcW w:w="2613" w:type="dxa"/>
          </w:tcPr>
          <w:p w14:paraId="79F18FE8" w14:textId="77777777" w:rsidR="004470EF" w:rsidRPr="002E6533" w:rsidRDefault="00000000">
            <w:pPr>
              <w:pStyle w:val="Compact"/>
            </w:pPr>
            <w:r w:rsidRPr="002E6533">
              <w:t>Privacidade e Impacto Ético da IA</w:t>
            </w:r>
          </w:p>
        </w:tc>
        <w:tc>
          <w:tcPr>
            <w:tcW w:w="2613" w:type="dxa"/>
            <w:vMerge/>
          </w:tcPr>
          <w:p w14:paraId="432AA859" w14:textId="77777777" w:rsidR="004470EF" w:rsidRPr="002E6533" w:rsidRDefault="004470EF"/>
        </w:tc>
        <w:tc>
          <w:tcPr>
            <w:tcW w:w="2613" w:type="dxa"/>
            <w:vMerge/>
          </w:tcPr>
          <w:p w14:paraId="56893BEB" w14:textId="77777777" w:rsidR="004470EF" w:rsidRPr="002E6533" w:rsidRDefault="004470EF"/>
        </w:tc>
      </w:tr>
      <w:tr w:rsidR="004470EF" w:rsidRPr="002E6533" w14:paraId="3D865710" w14:textId="77777777">
        <w:tc>
          <w:tcPr>
            <w:tcW w:w="2613" w:type="dxa"/>
          </w:tcPr>
          <w:p w14:paraId="649ED1F4" w14:textId="77777777" w:rsidR="004470EF" w:rsidRPr="002E6533" w:rsidRDefault="00000000">
            <w:pPr>
              <w:pStyle w:val="Compact"/>
            </w:pPr>
            <w:r w:rsidRPr="002E6533">
              <w:t>Projeto de IA</w:t>
            </w:r>
          </w:p>
        </w:tc>
        <w:tc>
          <w:tcPr>
            <w:tcW w:w="2613" w:type="dxa"/>
            <w:vMerge/>
          </w:tcPr>
          <w:p w14:paraId="3BE95E99" w14:textId="77777777" w:rsidR="004470EF" w:rsidRPr="002E6533" w:rsidRDefault="004470EF"/>
        </w:tc>
        <w:tc>
          <w:tcPr>
            <w:tcW w:w="2613" w:type="dxa"/>
            <w:vMerge/>
          </w:tcPr>
          <w:p w14:paraId="02DEEF13" w14:textId="77777777" w:rsidR="004470EF" w:rsidRPr="002E6533" w:rsidRDefault="004470EF"/>
        </w:tc>
      </w:tr>
      <w:tr w:rsidR="004470EF" w:rsidRPr="002E6533" w14:paraId="7EBBCE5C" w14:textId="77777777">
        <w:tc>
          <w:tcPr>
            <w:tcW w:w="2613" w:type="dxa"/>
          </w:tcPr>
          <w:p w14:paraId="65C6CC44" w14:textId="77777777" w:rsidR="004470EF" w:rsidRPr="002E6533" w:rsidRDefault="00000000">
            <w:pPr>
              <w:pStyle w:val="Compact"/>
            </w:pPr>
            <w:r w:rsidRPr="002E6533">
              <w:t xml:space="preserve">Avaliação do nível de risco </w:t>
            </w:r>
            <w:r w:rsidRPr="002E6533">
              <w:lastRenderedPageBreak/>
              <w:t>da IA</w:t>
            </w:r>
          </w:p>
        </w:tc>
        <w:tc>
          <w:tcPr>
            <w:tcW w:w="2613" w:type="dxa"/>
            <w:vMerge/>
          </w:tcPr>
          <w:p w14:paraId="16973A2D" w14:textId="77777777" w:rsidR="004470EF" w:rsidRPr="002E6533" w:rsidRDefault="004470EF"/>
        </w:tc>
        <w:tc>
          <w:tcPr>
            <w:tcW w:w="2613" w:type="dxa"/>
            <w:vMerge/>
          </w:tcPr>
          <w:p w14:paraId="429F9249" w14:textId="77777777" w:rsidR="004470EF" w:rsidRPr="002E6533" w:rsidRDefault="004470EF"/>
        </w:tc>
      </w:tr>
      <w:tr w:rsidR="004470EF" w:rsidRPr="002E6533" w14:paraId="4DE73811" w14:textId="77777777">
        <w:tc>
          <w:tcPr>
            <w:tcW w:w="2613" w:type="dxa"/>
          </w:tcPr>
          <w:p w14:paraId="05E8A972" w14:textId="77777777" w:rsidR="004470EF" w:rsidRPr="002E6533" w:rsidRDefault="00000000">
            <w:pPr>
              <w:pStyle w:val="Compact"/>
            </w:pPr>
            <w:r w:rsidRPr="002E6533">
              <w:t>Inventário de casos de uso de IA</w:t>
            </w:r>
          </w:p>
        </w:tc>
        <w:tc>
          <w:tcPr>
            <w:tcW w:w="2613" w:type="dxa"/>
            <w:vMerge/>
          </w:tcPr>
          <w:p w14:paraId="49B91E01" w14:textId="77777777" w:rsidR="004470EF" w:rsidRPr="002E6533" w:rsidRDefault="004470EF"/>
        </w:tc>
        <w:tc>
          <w:tcPr>
            <w:tcW w:w="2613" w:type="dxa"/>
            <w:vMerge/>
          </w:tcPr>
          <w:p w14:paraId="5DC0F0EA" w14:textId="77777777" w:rsidR="004470EF" w:rsidRPr="002E6533" w:rsidRDefault="004470EF"/>
        </w:tc>
      </w:tr>
      <w:tr w:rsidR="004470EF" w:rsidRPr="002E6533" w14:paraId="6E76A2C4" w14:textId="77777777">
        <w:tc>
          <w:tcPr>
            <w:tcW w:w="2613" w:type="dxa"/>
          </w:tcPr>
          <w:p w14:paraId="3A5ED611" w14:textId="77777777" w:rsidR="004470EF" w:rsidRPr="002E6533" w:rsidRDefault="00000000">
            <w:pPr>
              <w:pStyle w:val="Compact"/>
            </w:pPr>
            <w:r w:rsidRPr="002E6533">
              <w:t>Solicitações de casos de uso de IA</w:t>
            </w:r>
          </w:p>
        </w:tc>
        <w:tc>
          <w:tcPr>
            <w:tcW w:w="2613" w:type="dxa"/>
            <w:vMerge/>
          </w:tcPr>
          <w:p w14:paraId="6347279C" w14:textId="77777777" w:rsidR="004470EF" w:rsidRPr="002E6533" w:rsidRDefault="004470EF"/>
        </w:tc>
        <w:tc>
          <w:tcPr>
            <w:tcW w:w="2613" w:type="dxa"/>
            <w:vMerge/>
          </w:tcPr>
          <w:p w14:paraId="3BC778EB" w14:textId="77777777" w:rsidR="004470EF" w:rsidRPr="002E6533" w:rsidRDefault="004470EF"/>
        </w:tc>
      </w:tr>
      <w:tr w:rsidR="004470EF" w:rsidRPr="002E6533" w14:paraId="2500D434" w14:textId="77777777">
        <w:tc>
          <w:tcPr>
            <w:tcW w:w="2613" w:type="dxa"/>
          </w:tcPr>
          <w:p w14:paraId="584F1969" w14:textId="77777777" w:rsidR="004470EF" w:rsidRPr="002E6533" w:rsidRDefault="00000000">
            <w:pPr>
              <w:pStyle w:val="Compact"/>
            </w:pPr>
            <w:r w:rsidRPr="002E6533">
              <w:t>Avaliação do aplicativo</w:t>
            </w:r>
          </w:p>
        </w:tc>
        <w:tc>
          <w:tcPr>
            <w:tcW w:w="2613" w:type="dxa"/>
          </w:tcPr>
          <w:p w14:paraId="6D8EB3AC" w14:textId="77777777" w:rsidR="004470EF" w:rsidRPr="002E6533" w:rsidRDefault="00000000">
            <w:pPr>
              <w:pStyle w:val="Compact"/>
            </w:pPr>
            <w:r w:rsidRPr="002E6533">
              <w:t>Gerenciamento de riscos de TI</w:t>
            </w:r>
          </w:p>
        </w:tc>
        <w:tc>
          <w:tcPr>
            <w:tcW w:w="2613" w:type="dxa"/>
          </w:tcPr>
          <w:p w14:paraId="168FC838" w14:textId="77777777" w:rsidR="004470EF" w:rsidRPr="002E6533" w:rsidRDefault="004470EF">
            <w:pPr>
              <w:pStyle w:val="Compact"/>
            </w:pPr>
            <w:hyperlink r:id="rId2083">
              <w:r w:rsidRPr="002E6533">
                <w:rPr>
                  <w:rStyle w:val="Hyperlink"/>
                </w:rPr>
                <w:t>Ajuda do Gerenciamento de riscos de TI e segurança</w:t>
              </w:r>
            </w:hyperlink>
          </w:p>
        </w:tc>
      </w:tr>
      <w:tr w:rsidR="004470EF" w:rsidRPr="002E6533" w14:paraId="69D972B7" w14:textId="77777777">
        <w:tc>
          <w:tcPr>
            <w:tcW w:w="2613" w:type="dxa"/>
            <w:vMerge w:val="restart"/>
          </w:tcPr>
          <w:p w14:paraId="2BD989C9" w14:textId="77777777" w:rsidR="004470EF" w:rsidRPr="002E6533" w:rsidRDefault="00000000">
            <w:pPr>
              <w:pStyle w:val="Corpodetexto"/>
            </w:pPr>
            <w:r w:rsidRPr="002E6533">
              <w:t>Aplicativos</w:t>
            </w:r>
          </w:p>
          <w:p w14:paraId="5387B504" w14:textId="77777777" w:rsidR="004470EF" w:rsidRPr="002E6533" w:rsidRDefault="00000000">
            <w:pPr>
              <w:pStyle w:val="Corpodetexto"/>
            </w:pPr>
            <w:r w:rsidRPr="002E6533">
              <w:t> </w:t>
            </w:r>
          </w:p>
          <w:p w14:paraId="183841DB" w14:textId="77777777" w:rsidR="004470EF" w:rsidRPr="002E6533" w:rsidRDefault="00000000">
            <w:pPr>
              <w:pStyle w:val="Corpodetexto"/>
            </w:pPr>
            <w:r w:rsidRPr="002E6533">
              <w:t> </w:t>
            </w:r>
          </w:p>
          <w:p w14:paraId="41433B83" w14:textId="77777777" w:rsidR="004470EF" w:rsidRPr="002E6533" w:rsidRDefault="00000000">
            <w:pPr>
              <w:pStyle w:val="Corpodetexto"/>
            </w:pPr>
            <w:r w:rsidRPr="002E6533">
              <w:t> </w:t>
            </w:r>
          </w:p>
        </w:tc>
        <w:tc>
          <w:tcPr>
            <w:tcW w:w="2613" w:type="dxa"/>
          </w:tcPr>
          <w:p w14:paraId="4B4ED8F8" w14:textId="77777777" w:rsidR="004470EF" w:rsidRPr="002E6533" w:rsidRDefault="00000000">
            <w:pPr>
              <w:pStyle w:val="Compact"/>
            </w:pPr>
            <w:r w:rsidRPr="002E6533">
              <w:t>Projetos e documentação de auditoria</w:t>
            </w:r>
          </w:p>
        </w:tc>
        <w:tc>
          <w:tcPr>
            <w:tcW w:w="2613" w:type="dxa"/>
          </w:tcPr>
          <w:p w14:paraId="2AE68DC4" w14:textId="77777777" w:rsidR="004470EF" w:rsidRPr="002E6533" w:rsidRDefault="004470EF">
            <w:pPr>
              <w:pStyle w:val="Compact"/>
            </w:pPr>
            <w:hyperlink r:id="rId2084">
              <w:r w:rsidRPr="002E6533">
                <w:rPr>
                  <w:rStyle w:val="Hyperlink"/>
                </w:rPr>
                <w:t>Ajuda do Gerenciamento de auditoria</w:t>
              </w:r>
            </w:hyperlink>
          </w:p>
        </w:tc>
      </w:tr>
      <w:tr w:rsidR="004470EF" w:rsidRPr="002E6533" w14:paraId="12446901" w14:textId="77777777">
        <w:tc>
          <w:tcPr>
            <w:tcW w:w="2613" w:type="dxa"/>
            <w:vMerge/>
          </w:tcPr>
          <w:p w14:paraId="5612C081" w14:textId="77777777" w:rsidR="004470EF" w:rsidRPr="002E6533" w:rsidRDefault="004470EF"/>
        </w:tc>
        <w:tc>
          <w:tcPr>
            <w:tcW w:w="2613" w:type="dxa"/>
          </w:tcPr>
          <w:p w14:paraId="286FEF87" w14:textId="77777777" w:rsidR="004470EF" w:rsidRPr="002E6533" w:rsidRDefault="00000000">
            <w:pPr>
              <w:pStyle w:val="Compact"/>
            </w:pPr>
            <w:r w:rsidRPr="002E6533">
              <w:t>Governança dos dados</w:t>
            </w:r>
          </w:p>
        </w:tc>
        <w:tc>
          <w:tcPr>
            <w:tcW w:w="2613" w:type="dxa"/>
          </w:tcPr>
          <w:p w14:paraId="6944DFA3" w14:textId="77777777" w:rsidR="004470EF" w:rsidRPr="002E6533" w:rsidRDefault="004470EF">
            <w:pPr>
              <w:pStyle w:val="Compact"/>
            </w:pPr>
            <w:hyperlink r:id="rId2085">
              <w:r w:rsidRPr="002E6533">
                <w:rPr>
                  <w:rStyle w:val="Hyperlink"/>
                </w:rPr>
                <w:t>Ajuda de conformidade normativa e corporativa</w:t>
              </w:r>
            </w:hyperlink>
          </w:p>
        </w:tc>
      </w:tr>
      <w:tr w:rsidR="004470EF" w:rsidRPr="002E6533" w14:paraId="4E1BD986" w14:textId="77777777">
        <w:tc>
          <w:tcPr>
            <w:tcW w:w="2613" w:type="dxa"/>
            <w:vMerge/>
          </w:tcPr>
          <w:p w14:paraId="657CF758" w14:textId="77777777" w:rsidR="004470EF" w:rsidRPr="002E6533" w:rsidRDefault="004470EF"/>
        </w:tc>
        <w:tc>
          <w:tcPr>
            <w:tcW w:w="2613" w:type="dxa"/>
          </w:tcPr>
          <w:p w14:paraId="0629DCB7" w14:textId="77777777" w:rsidR="004470EF" w:rsidRPr="002E6533" w:rsidRDefault="00000000">
            <w:pPr>
              <w:pStyle w:val="Compact"/>
            </w:pPr>
            <w:r w:rsidRPr="002E6533">
              <w:t>Gerenciamento do risco operacional</w:t>
            </w:r>
          </w:p>
        </w:tc>
        <w:tc>
          <w:tcPr>
            <w:tcW w:w="2613" w:type="dxa"/>
          </w:tcPr>
          <w:p w14:paraId="0F05019F" w14:textId="77777777" w:rsidR="004470EF" w:rsidRPr="002E6533" w:rsidRDefault="004470EF">
            <w:pPr>
              <w:pStyle w:val="Compact"/>
            </w:pPr>
            <w:hyperlink r:id="rId2086">
              <w:r w:rsidRPr="002E6533">
                <w:rPr>
                  <w:rStyle w:val="Hyperlink"/>
                </w:rPr>
                <w:t>Ajuda do Gerenciamento do risco operacional e empresarial</w:t>
              </w:r>
            </w:hyperlink>
          </w:p>
        </w:tc>
      </w:tr>
      <w:tr w:rsidR="004470EF" w:rsidRPr="002E6533" w14:paraId="4835E1BB" w14:textId="77777777">
        <w:tc>
          <w:tcPr>
            <w:tcW w:w="2613" w:type="dxa"/>
            <w:vMerge/>
          </w:tcPr>
          <w:p w14:paraId="1D74BC54" w14:textId="77777777" w:rsidR="004470EF" w:rsidRPr="002E6533" w:rsidRDefault="004470EF"/>
        </w:tc>
        <w:tc>
          <w:tcPr>
            <w:tcW w:w="2613" w:type="dxa"/>
          </w:tcPr>
          <w:p w14:paraId="2269A368" w14:textId="77777777" w:rsidR="004470EF" w:rsidRPr="002E6533" w:rsidRDefault="00000000">
            <w:pPr>
              <w:pStyle w:val="Compact"/>
            </w:pPr>
            <w:r w:rsidRPr="002E6533">
              <w:t>Governança de terceiros</w:t>
            </w:r>
          </w:p>
        </w:tc>
        <w:tc>
          <w:tcPr>
            <w:tcW w:w="2613" w:type="dxa"/>
          </w:tcPr>
          <w:p w14:paraId="49AE8BCC" w14:textId="77777777" w:rsidR="004470EF" w:rsidRPr="002E6533" w:rsidRDefault="004470EF">
            <w:pPr>
              <w:pStyle w:val="Compact"/>
            </w:pPr>
            <w:hyperlink r:id="rId2087">
              <w:r w:rsidRPr="002E6533">
                <w:rPr>
                  <w:rStyle w:val="Hyperlink"/>
                </w:rPr>
                <w:t>Governança de terceiros</w:t>
              </w:r>
            </w:hyperlink>
          </w:p>
        </w:tc>
      </w:tr>
      <w:tr w:rsidR="004470EF" w:rsidRPr="002E6533" w14:paraId="367969B3" w14:textId="77777777">
        <w:tc>
          <w:tcPr>
            <w:tcW w:w="2613" w:type="dxa"/>
          </w:tcPr>
          <w:p w14:paraId="5621ADDB" w14:textId="77777777" w:rsidR="004470EF" w:rsidRPr="002E6533" w:rsidRDefault="00000000">
            <w:pPr>
              <w:pStyle w:val="Compact"/>
            </w:pPr>
            <w:r w:rsidRPr="002E6533">
              <w:t>Compromisso</w:t>
            </w:r>
          </w:p>
        </w:tc>
        <w:tc>
          <w:tcPr>
            <w:tcW w:w="2613" w:type="dxa"/>
          </w:tcPr>
          <w:p w14:paraId="65178C1D" w14:textId="77777777" w:rsidR="004470EF" w:rsidRPr="002E6533" w:rsidRDefault="00000000">
            <w:pPr>
              <w:pStyle w:val="Compact"/>
            </w:pPr>
            <w:r w:rsidRPr="002E6533">
              <w:t>Projetos e documentação de auditoria</w:t>
            </w:r>
          </w:p>
        </w:tc>
        <w:tc>
          <w:tcPr>
            <w:tcW w:w="2613" w:type="dxa"/>
          </w:tcPr>
          <w:p w14:paraId="53672168" w14:textId="77777777" w:rsidR="004470EF" w:rsidRPr="002E6533" w:rsidRDefault="004470EF">
            <w:pPr>
              <w:pStyle w:val="Compact"/>
            </w:pPr>
            <w:hyperlink r:id="rId2088">
              <w:r w:rsidRPr="002E6533">
                <w:rPr>
                  <w:rStyle w:val="Hyperlink"/>
                </w:rPr>
                <w:t>Ajuda do Gerenciamento de auditoria</w:t>
              </w:r>
            </w:hyperlink>
          </w:p>
        </w:tc>
      </w:tr>
      <w:tr w:rsidR="004470EF" w:rsidRPr="002E6533" w14:paraId="3D0EE5DC" w14:textId="77777777">
        <w:tc>
          <w:tcPr>
            <w:tcW w:w="2613" w:type="dxa"/>
          </w:tcPr>
          <w:p w14:paraId="6AD8C67A" w14:textId="77777777" w:rsidR="004470EF" w:rsidRPr="002E6533" w:rsidRDefault="00000000">
            <w:pPr>
              <w:pStyle w:val="Compact"/>
            </w:pPr>
            <w:r w:rsidRPr="002E6533">
              <w:t>Lista de verificação do artigo 30</w:t>
            </w:r>
          </w:p>
        </w:tc>
        <w:tc>
          <w:tcPr>
            <w:tcW w:w="2613" w:type="dxa"/>
          </w:tcPr>
          <w:p w14:paraId="194316FB" w14:textId="77777777" w:rsidR="004470EF" w:rsidRPr="002E6533" w:rsidRDefault="00000000">
            <w:pPr>
              <w:pStyle w:val="Compact"/>
            </w:pPr>
            <w:r w:rsidRPr="002E6533">
              <w:t>Governança dos dados</w:t>
            </w:r>
          </w:p>
        </w:tc>
        <w:tc>
          <w:tcPr>
            <w:tcW w:w="2613" w:type="dxa"/>
          </w:tcPr>
          <w:p w14:paraId="3DD55AF3" w14:textId="77777777" w:rsidR="004470EF" w:rsidRPr="002E6533" w:rsidRDefault="004470EF">
            <w:pPr>
              <w:pStyle w:val="Compact"/>
            </w:pPr>
            <w:hyperlink r:id="rId2089">
              <w:r w:rsidRPr="002E6533">
                <w:rPr>
                  <w:rStyle w:val="Hyperlink"/>
                </w:rPr>
                <w:t>Ajuda de conformidade normativa e corporativa</w:t>
              </w:r>
            </w:hyperlink>
          </w:p>
        </w:tc>
      </w:tr>
      <w:tr w:rsidR="004470EF" w:rsidRPr="002E6533" w14:paraId="02FAC01F" w14:textId="77777777">
        <w:tc>
          <w:tcPr>
            <w:tcW w:w="2613" w:type="dxa"/>
          </w:tcPr>
          <w:p w14:paraId="7F94EAA1" w14:textId="77777777" w:rsidR="004470EF" w:rsidRPr="002E6533" w:rsidRDefault="00000000">
            <w:pPr>
              <w:pStyle w:val="Compact"/>
            </w:pPr>
            <w:r w:rsidRPr="002E6533">
              <w:t>Campanha de avaliação</w:t>
            </w:r>
          </w:p>
        </w:tc>
        <w:tc>
          <w:tcPr>
            <w:tcW w:w="2613" w:type="dxa"/>
          </w:tcPr>
          <w:p w14:paraId="0EFA2E28" w14:textId="77777777" w:rsidR="004470EF" w:rsidRPr="002E6533" w:rsidRDefault="00000000">
            <w:pPr>
              <w:pStyle w:val="Compact"/>
            </w:pPr>
            <w:r w:rsidRPr="002E6533">
              <w:t>Gerenciamento do risco operacional</w:t>
            </w:r>
          </w:p>
        </w:tc>
        <w:tc>
          <w:tcPr>
            <w:tcW w:w="2613" w:type="dxa"/>
          </w:tcPr>
          <w:p w14:paraId="2EC97E30" w14:textId="77777777" w:rsidR="004470EF" w:rsidRPr="002E6533" w:rsidRDefault="004470EF">
            <w:pPr>
              <w:pStyle w:val="Compact"/>
            </w:pPr>
            <w:hyperlink r:id="rId2090">
              <w:r w:rsidRPr="002E6533">
                <w:rPr>
                  <w:rStyle w:val="Hyperlink"/>
                </w:rPr>
                <w:t>Ajuda do Gerenciamento do risco operacional e empresarial</w:t>
              </w:r>
            </w:hyperlink>
          </w:p>
        </w:tc>
      </w:tr>
      <w:tr w:rsidR="004470EF" w:rsidRPr="002E6533" w14:paraId="033E8B77" w14:textId="77777777">
        <w:tc>
          <w:tcPr>
            <w:tcW w:w="2613" w:type="dxa"/>
          </w:tcPr>
          <w:p w14:paraId="68A92014" w14:textId="77777777" w:rsidR="004470EF" w:rsidRPr="002E6533" w:rsidRDefault="00000000">
            <w:pPr>
              <w:pStyle w:val="Compact"/>
            </w:pPr>
            <w:r w:rsidRPr="002E6533">
              <w:t>Biblioteca de objetivos de avaliação</w:t>
            </w:r>
          </w:p>
        </w:tc>
        <w:tc>
          <w:tcPr>
            <w:tcW w:w="2613" w:type="dxa"/>
            <w:vMerge w:val="restart"/>
          </w:tcPr>
          <w:p w14:paraId="3B408FA9" w14:textId="77777777" w:rsidR="004470EF" w:rsidRPr="002E6533" w:rsidRDefault="00000000">
            <w:pPr>
              <w:pStyle w:val="Compact"/>
            </w:pPr>
            <w:r w:rsidRPr="002E6533">
              <w:t>Avaliações e autorização</w:t>
            </w:r>
          </w:p>
        </w:tc>
        <w:tc>
          <w:tcPr>
            <w:tcW w:w="2613" w:type="dxa"/>
            <w:vMerge w:val="restart"/>
          </w:tcPr>
          <w:p w14:paraId="36D4228F" w14:textId="77777777" w:rsidR="004470EF" w:rsidRPr="002E6533" w:rsidRDefault="004470EF">
            <w:pPr>
              <w:pStyle w:val="Compact"/>
            </w:pPr>
            <w:hyperlink r:id="rId2091">
              <w:r w:rsidRPr="002E6533">
                <w:rPr>
                  <w:rStyle w:val="Hyperlink"/>
                </w:rPr>
                <w:t>Ajuda do setor público</w:t>
              </w:r>
            </w:hyperlink>
          </w:p>
        </w:tc>
      </w:tr>
      <w:tr w:rsidR="004470EF" w:rsidRPr="002E6533" w14:paraId="54066EF2" w14:textId="77777777">
        <w:tc>
          <w:tcPr>
            <w:tcW w:w="2613" w:type="dxa"/>
          </w:tcPr>
          <w:p w14:paraId="1178FA99" w14:textId="77777777" w:rsidR="004470EF" w:rsidRPr="002E6533" w:rsidRDefault="00000000">
            <w:pPr>
              <w:pStyle w:val="Compact"/>
            </w:pPr>
            <w:r w:rsidRPr="002E6533">
              <w:t>Objetivos de avaliação</w:t>
            </w:r>
          </w:p>
        </w:tc>
        <w:tc>
          <w:tcPr>
            <w:tcW w:w="2613" w:type="dxa"/>
            <w:vMerge/>
          </w:tcPr>
          <w:p w14:paraId="6932730F" w14:textId="77777777" w:rsidR="004470EF" w:rsidRPr="002E6533" w:rsidRDefault="004470EF"/>
        </w:tc>
        <w:tc>
          <w:tcPr>
            <w:tcW w:w="2613" w:type="dxa"/>
            <w:vMerge/>
          </w:tcPr>
          <w:p w14:paraId="4F74EF20" w14:textId="77777777" w:rsidR="004470EF" w:rsidRPr="002E6533" w:rsidRDefault="004470EF"/>
        </w:tc>
      </w:tr>
      <w:tr w:rsidR="004470EF" w:rsidRPr="002E6533" w14:paraId="21A56D92" w14:textId="77777777">
        <w:tc>
          <w:tcPr>
            <w:tcW w:w="2613" w:type="dxa"/>
            <w:vMerge w:val="restart"/>
          </w:tcPr>
          <w:p w14:paraId="15DB2F54" w14:textId="77777777" w:rsidR="004470EF" w:rsidRPr="002E6533" w:rsidRDefault="00000000">
            <w:pPr>
              <w:pStyle w:val="Corpodetexto"/>
            </w:pPr>
            <w:r w:rsidRPr="002E6533">
              <w:t>Projeto de auditoria</w:t>
            </w:r>
          </w:p>
          <w:p w14:paraId="14B37532" w14:textId="77777777" w:rsidR="004470EF" w:rsidRPr="002E6533" w:rsidRDefault="00000000">
            <w:pPr>
              <w:pStyle w:val="Corpodetexto"/>
            </w:pPr>
            <w:r w:rsidRPr="002E6533">
              <w:t> </w:t>
            </w:r>
          </w:p>
        </w:tc>
        <w:tc>
          <w:tcPr>
            <w:tcW w:w="2613" w:type="dxa"/>
          </w:tcPr>
          <w:p w14:paraId="43A3C42C" w14:textId="77777777" w:rsidR="004470EF" w:rsidRPr="002E6533" w:rsidRDefault="00000000">
            <w:pPr>
              <w:pStyle w:val="Compact"/>
            </w:pPr>
            <w:r w:rsidRPr="002E6533">
              <w:t>Projetos e documentação de auditoria</w:t>
            </w:r>
          </w:p>
        </w:tc>
        <w:tc>
          <w:tcPr>
            <w:tcW w:w="2613" w:type="dxa"/>
            <w:vMerge w:val="restart"/>
          </w:tcPr>
          <w:p w14:paraId="7CA9B0FC" w14:textId="77777777" w:rsidR="004470EF" w:rsidRPr="002E6533" w:rsidRDefault="004470EF">
            <w:pPr>
              <w:pStyle w:val="Compact"/>
            </w:pPr>
            <w:hyperlink r:id="rId2092">
              <w:r w:rsidRPr="002E6533">
                <w:rPr>
                  <w:rStyle w:val="Hyperlink"/>
                </w:rPr>
                <w:t>Ajuda do Gerenciamento de auditoria</w:t>
              </w:r>
            </w:hyperlink>
          </w:p>
          <w:p w14:paraId="14F7AE0F" w14:textId="77777777" w:rsidR="004470EF" w:rsidRPr="002E6533" w:rsidRDefault="00000000">
            <w:pPr>
              <w:pStyle w:val="Corpodetexto"/>
            </w:pPr>
            <w:r w:rsidRPr="002E6533">
              <w:t> </w:t>
            </w:r>
          </w:p>
          <w:p w14:paraId="7CDD2852" w14:textId="77777777" w:rsidR="004470EF" w:rsidRPr="002E6533" w:rsidRDefault="00000000">
            <w:pPr>
              <w:pStyle w:val="Corpodetexto"/>
            </w:pPr>
            <w:r w:rsidRPr="002E6533">
              <w:t> </w:t>
            </w:r>
          </w:p>
          <w:p w14:paraId="4B60DECE" w14:textId="77777777" w:rsidR="004470EF" w:rsidRPr="002E6533" w:rsidRDefault="00000000">
            <w:pPr>
              <w:pStyle w:val="Corpodetexto"/>
            </w:pPr>
            <w:r w:rsidRPr="002E6533">
              <w:t> </w:t>
            </w:r>
          </w:p>
          <w:p w14:paraId="5E5058FB" w14:textId="77777777" w:rsidR="004470EF" w:rsidRPr="002E6533" w:rsidRDefault="00000000">
            <w:pPr>
              <w:pStyle w:val="Corpodetexto"/>
            </w:pPr>
            <w:r w:rsidRPr="002E6533">
              <w:t> </w:t>
            </w:r>
          </w:p>
          <w:p w14:paraId="4B726E59" w14:textId="77777777" w:rsidR="004470EF" w:rsidRPr="002E6533" w:rsidRDefault="00000000">
            <w:pPr>
              <w:pStyle w:val="Corpodetexto"/>
            </w:pPr>
            <w:r w:rsidRPr="002E6533">
              <w:t> </w:t>
            </w:r>
          </w:p>
          <w:p w14:paraId="00002C05" w14:textId="77777777" w:rsidR="004470EF" w:rsidRPr="002E6533" w:rsidRDefault="00000000">
            <w:pPr>
              <w:pStyle w:val="Corpodetexto"/>
            </w:pPr>
            <w:r w:rsidRPr="002E6533">
              <w:t> </w:t>
            </w:r>
          </w:p>
        </w:tc>
      </w:tr>
      <w:tr w:rsidR="004470EF" w:rsidRPr="002E6533" w14:paraId="69341A65" w14:textId="77777777">
        <w:tc>
          <w:tcPr>
            <w:tcW w:w="2613" w:type="dxa"/>
            <w:vMerge/>
          </w:tcPr>
          <w:p w14:paraId="626944E4" w14:textId="77777777" w:rsidR="004470EF" w:rsidRPr="002E6533" w:rsidRDefault="004470EF"/>
        </w:tc>
        <w:tc>
          <w:tcPr>
            <w:tcW w:w="2613" w:type="dxa"/>
          </w:tcPr>
          <w:p w14:paraId="7B84D80F" w14:textId="77777777" w:rsidR="004470EF" w:rsidRPr="002E6533" w:rsidRDefault="00000000">
            <w:pPr>
              <w:pStyle w:val="Compact"/>
            </w:pPr>
            <w:r w:rsidRPr="002E6533">
              <w:t>Planejamento e qualidade de auditorias</w:t>
            </w:r>
          </w:p>
        </w:tc>
        <w:tc>
          <w:tcPr>
            <w:tcW w:w="2613" w:type="dxa"/>
            <w:vMerge/>
          </w:tcPr>
          <w:p w14:paraId="3261B39B" w14:textId="77777777" w:rsidR="004470EF" w:rsidRPr="002E6533" w:rsidRDefault="004470EF"/>
        </w:tc>
      </w:tr>
      <w:tr w:rsidR="004470EF" w:rsidRPr="002E6533" w14:paraId="4C5E621F" w14:textId="77777777">
        <w:tc>
          <w:tcPr>
            <w:tcW w:w="2613" w:type="dxa"/>
            <w:vMerge w:val="restart"/>
          </w:tcPr>
          <w:p w14:paraId="0EE593C6" w14:textId="77777777" w:rsidR="004470EF" w:rsidRPr="002E6533" w:rsidRDefault="00000000">
            <w:pPr>
              <w:pStyle w:val="Corpodetexto"/>
            </w:pPr>
            <w:r w:rsidRPr="002E6533">
              <w:t>Entidade de auditoria</w:t>
            </w:r>
          </w:p>
          <w:p w14:paraId="1862C8CE" w14:textId="77777777" w:rsidR="004470EF" w:rsidRPr="002E6533" w:rsidRDefault="00000000">
            <w:pPr>
              <w:pStyle w:val="Corpodetexto"/>
            </w:pPr>
            <w:r w:rsidRPr="002E6533">
              <w:t> </w:t>
            </w:r>
          </w:p>
        </w:tc>
        <w:tc>
          <w:tcPr>
            <w:tcW w:w="2613" w:type="dxa"/>
          </w:tcPr>
          <w:p w14:paraId="20BE5151" w14:textId="77777777" w:rsidR="004470EF" w:rsidRPr="002E6533" w:rsidRDefault="00000000">
            <w:pPr>
              <w:pStyle w:val="Compact"/>
            </w:pPr>
            <w:r w:rsidRPr="002E6533">
              <w:t>Projetos e documentação de auditoria</w:t>
            </w:r>
          </w:p>
        </w:tc>
        <w:tc>
          <w:tcPr>
            <w:tcW w:w="2613" w:type="dxa"/>
            <w:vMerge/>
          </w:tcPr>
          <w:p w14:paraId="40425908" w14:textId="77777777" w:rsidR="004470EF" w:rsidRPr="002E6533" w:rsidRDefault="004470EF"/>
        </w:tc>
      </w:tr>
      <w:tr w:rsidR="004470EF" w:rsidRPr="002E6533" w14:paraId="133A297B" w14:textId="77777777">
        <w:tc>
          <w:tcPr>
            <w:tcW w:w="2613" w:type="dxa"/>
            <w:vMerge/>
          </w:tcPr>
          <w:p w14:paraId="5BE70D69" w14:textId="77777777" w:rsidR="004470EF" w:rsidRPr="002E6533" w:rsidRDefault="004470EF"/>
        </w:tc>
        <w:tc>
          <w:tcPr>
            <w:tcW w:w="2613" w:type="dxa"/>
          </w:tcPr>
          <w:p w14:paraId="49FA604B" w14:textId="77777777" w:rsidR="004470EF" w:rsidRPr="002E6533" w:rsidRDefault="00000000">
            <w:pPr>
              <w:pStyle w:val="Compact"/>
            </w:pPr>
            <w:r w:rsidRPr="002E6533">
              <w:t>Planejamento e qualidade de auditorias</w:t>
            </w:r>
          </w:p>
        </w:tc>
        <w:tc>
          <w:tcPr>
            <w:tcW w:w="2613" w:type="dxa"/>
            <w:vMerge/>
          </w:tcPr>
          <w:p w14:paraId="254CED59" w14:textId="77777777" w:rsidR="004470EF" w:rsidRPr="002E6533" w:rsidRDefault="004470EF"/>
        </w:tc>
      </w:tr>
      <w:tr w:rsidR="004470EF" w:rsidRPr="002E6533" w14:paraId="2E16E289" w14:textId="77777777">
        <w:tc>
          <w:tcPr>
            <w:tcW w:w="2613" w:type="dxa"/>
          </w:tcPr>
          <w:p w14:paraId="3956055D" w14:textId="77777777" w:rsidR="004470EF" w:rsidRPr="002E6533" w:rsidRDefault="00000000">
            <w:pPr>
              <w:pStyle w:val="Compact"/>
            </w:pPr>
            <w:r w:rsidRPr="002E6533">
              <w:t>Observações de auditoria</w:t>
            </w:r>
          </w:p>
        </w:tc>
        <w:tc>
          <w:tcPr>
            <w:tcW w:w="2613" w:type="dxa"/>
          </w:tcPr>
          <w:p w14:paraId="341884AC" w14:textId="77777777" w:rsidR="004470EF" w:rsidRPr="002E6533" w:rsidRDefault="00000000">
            <w:pPr>
              <w:pStyle w:val="Compact"/>
            </w:pPr>
            <w:r w:rsidRPr="002E6533">
              <w:t>Projetos e documentação de auditoria</w:t>
            </w:r>
          </w:p>
        </w:tc>
        <w:tc>
          <w:tcPr>
            <w:tcW w:w="2613" w:type="dxa"/>
            <w:vMerge/>
          </w:tcPr>
          <w:p w14:paraId="2BA683B1" w14:textId="77777777" w:rsidR="004470EF" w:rsidRPr="002E6533" w:rsidRDefault="004470EF"/>
        </w:tc>
      </w:tr>
      <w:tr w:rsidR="004470EF" w:rsidRPr="002E6533" w14:paraId="363C349E" w14:textId="77777777">
        <w:tc>
          <w:tcPr>
            <w:tcW w:w="2613" w:type="dxa"/>
          </w:tcPr>
          <w:p w14:paraId="3EFD7551" w14:textId="77777777" w:rsidR="004470EF" w:rsidRPr="002E6533" w:rsidRDefault="00000000">
            <w:pPr>
              <w:pStyle w:val="Compact"/>
            </w:pPr>
            <w:r w:rsidRPr="002E6533">
              <w:t>Plano de auditoria</w:t>
            </w:r>
          </w:p>
        </w:tc>
        <w:tc>
          <w:tcPr>
            <w:tcW w:w="2613" w:type="dxa"/>
          </w:tcPr>
          <w:p w14:paraId="1C8A6C36" w14:textId="77777777" w:rsidR="004470EF" w:rsidRPr="002E6533" w:rsidRDefault="00000000">
            <w:pPr>
              <w:pStyle w:val="Compact"/>
            </w:pPr>
            <w:r w:rsidRPr="002E6533">
              <w:t>Planejamento e qualidade de auditorias</w:t>
            </w:r>
          </w:p>
        </w:tc>
        <w:tc>
          <w:tcPr>
            <w:tcW w:w="2613" w:type="dxa"/>
            <w:vMerge/>
          </w:tcPr>
          <w:p w14:paraId="0566078C" w14:textId="77777777" w:rsidR="004470EF" w:rsidRPr="002E6533" w:rsidRDefault="004470EF"/>
        </w:tc>
      </w:tr>
      <w:tr w:rsidR="004470EF" w:rsidRPr="002E6533" w14:paraId="66BBB7A9" w14:textId="77777777">
        <w:tc>
          <w:tcPr>
            <w:tcW w:w="2613" w:type="dxa"/>
          </w:tcPr>
          <w:p w14:paraId="3EBB5210" w14:textId="77777777" w:rsidR="004470EF" w:rsidRPr="002E6533" w:rsidRDefault="00000000">
            <w:pPr>
              <w:pStyle w:val="Compact"/>
            </w:pPr>
            <w:r w:rsidRPr="002E6533">
              <w:lastRenderedPageBreak/>
              <w:t>Biblioteca do Programa de Auditoria</w:t>
            </w:r>
          </w:p>
        </w:tc>
        <w:tc>
          <w:tcPr>
            <w:tcW w:w="2613" w:type="dxa"/>
            <w:vMerge w:val="restart"/>
          </w:tcPr>
          <w:p w14:paraId="33480049" w14:textId="77777777" w:rsidR="004470EF" w:rsidRPr="002E6533" w:rsidRDefault="00000000">
            <w:pPr>
              <w:pStyle w:val="Compact"/>
            </w:pPr>
            <w:r w:rsidRPr="002E6533">
              <w:t>Projetos e documentação de auditoria</w:t>
            </w:r>
          </w:p>
        </w:tc>
        <w:tc>
          <w:tcPr>
            <w:tcW w:w="2613" w:type="dxa"/>
            <w:vMerge/>
          </w:tcPr>
          <w:p w14:paraId="6C3FCD81" w14:textId="77777777" w:rsidR="004470EF" w:rsidRPr="002E6533" w:rsidRDefault="004470EF"/>
        </w:tc>
      </w:tr>
      <w:tr w:rsidR="004470EF" w:rsidRPr="002E6533" w14:paraId="3454D653" w14:textId="77777777">
        <w:tc>
          <w:tcPr>
            <w:tcW w:w="2613" w:type="dxa"/>
          </w:tcPr>
          <w:p w14:paraId="4A81BA84" w14:textId="77777777" w:rsidR="004470EF" w:rsidRPr="002E6533" w:rsidRDefault="00000000">
            <w:pPr>
              <w:pStyle w:val="Compact"/>
            </w:pPr>
            <w:r w:rsidRPr="002E6533">
              <w:t>Matriz de Controle de Risco de Auditoria</w:t>
            </w:r>
          </w:p>
        </w:tc>
        <w:tc>
          <w:tcPr>
            <w:tcW w:w="2613" w:type="dxa"/>
            <w:vMerge/>
          </w:tcPr>
          <w:p w14:paraId="6DDD37E9" w14:textId="77777777" w:rsidR="004470EF" w:rsidRPr="002E6533" w:rsidRDefault="004470EF"/>
        </w:tc>
        <w:tc>
          <w:tcPr>
            <w:tcW w:w="2613" w:type="dxa"/>
            <w:vMerge/>
          </w:tcPr>
          <w:p w14:paraId="5AB6DD4E" w14:textId="77777777" w:rsidR="004470EF" w:rsidRPr="002E6533" w:rsidRDefault="004470EF"/>
        </w:tc>
      </w:tr>
      <w:tr w:rsidR="004470EF" w:rsidRPr="002E6533" w14:paraId="450F26EF" w14:textId="77777777">
        <w:tc>
          <w:tcPr>
            <w:tcW w:w="2613" w:type="dxa"/>
          </w:tcPr>
          <w:p w14:paraId="35AEF197" w14:textId="77777777" w:rsidR="004470EF" w:rsidRPr="002E6533" w:rsidRDefault="00000000">
            <w:pPr>
              <w:pStyle w:val="Compact"/>
            </w:pPr>
            <w:r w:rsidRPr="002E6533">
              <w:t>Documentação da auditoria</w:t>
            </w:r>
          </w:p>
        </w:tc>
        <w:tc>
          <w:tcPr>
            <w:tcW w:w="2613" w:type="dxa"/>
            <w:vMerge/>
          </w:tcPr>
          <w:p w14:paraId="1376F39E" w14:textId="77777777" w:rsidR="004470EF" w:rsidRPr="002E6533" w:rsidRDefault="004470EF"/>
        </w:tc>
        <w:tc>
          <w:tcPr>
            <w:tcW w:w="2613" w:type="dxa"/>
            <w:vMerge/>
          </w:tcPr>
          <w:p w14:paraId="556CABFF" w14:textId="77777777" w:rsidR="004470EF" w:rsidRPr="002E6533" w:rsidRDefault="004470EF"/>
        </w:tc>
      </w:tr>
      <w:tr w:rsidR="004470EF" w:rsidRPr="002E6533" w14:paraId="46771F2E" w14:textId="77777777">
        <w:tc>
          <w:tcPr>
            <w:tcW w:w="2613" w:type="dxa"/>
          </w:tcPr>
          <w:p w14:paraId="71557BBC" w14:textId="77777777" w:rsidR="004470EF" w:rsidRPr="002E6533" w:rsidRDefault="00000000">
            <w:pPr>
              <w:pStyle w:val="Compact"/>
            </w:pPr>
            <w:r w:rsidRPr="002E6533">
              <w:t>Fontes autorizadas</w:t>
            </w:r>
          </w:p>
        </w:tc>
        <w:tc>
          <w:tcPr>
            <w:tcW w:w="2613" w:type="dxa"/>
          </w:tcPr>
          <w:p w14:paraId="7778BE20" w14:textId="77777777" w:rsidR="004470EF" w:rsidRPr="002E6533" w:rsidRDefault="00000000">
            <w:pPr>
              <w:pStyle w:val="Compact"/>
            </w:pPr>
            <w:r w:rsidRPr="002E6533">
              <w:t>Gestão de Programas de Políticas</w:t>
            </w:r>
          </w:p>
        </w:tc>
        <w:tc>
          <w:tcPr>
            <w:tcW w:w="2613" w:type="dxa"/>
          </w:tcPr>
          <w:p w14:paraId="6E22C1F1" w14:textId="77777777" w:rsidR="004470EF" w:rsidRPr="002E6533" w:rsidRDefault="004470EF">
            <w:pPr>
              <w:pStyle w:val="Compact"/>
            </w:pPr>
            <w:hyperlink r:id="rId2093">
              <w:r w:rsidRPr="002E6533">
                <w:rPr>
                  <w:rStyle w:val="Hyperlink"/>
                </w:rPr>
                <w:t>Ajuda de conformidade normativa e corporativa</w:t>
              </w:r>
            </w:hyperlink>
          </w:p>
        </w:tc>
      </w:tr>
      <w:tr w:rsidR="004470EF" w:rsidRPr="002E6533" w14:paraId="6D05A5AD" w14:textId="77777777">
        <w:tc>
          <w:tcPr>
            <w:tcW w:w="2613" w:type="dxa"/>
          </w:tcPr>
          <w:p w14:paraId="62F3FF73" w14:textId="77777777" w:rsidR="004470EF" w:rsidRPr="002E6533" w:rsidRDefault="00000000">
            <w:pPr>
              <w:pStyle w:val="Compact"/>
            </w:pPr>
            <w:r w:rsidRPr="002E6533">
              <w:t>Pacote de autorização</w:t>
            </w:r>
          </w:p>
        </w:tc>
        <w:tc>
          <w:tcPr>
            <w:tcW w:w="2613" w:type="dxa"/>
          </w:tcPr>
          <w:p w14:paraId="459BD384" w14:textId="77777777" w:rsidR="004470EF" w:rsidRPr="002E6533" w:rsidRDefault="00000000">
            <w:pPr>
              <w:pStyle w:val="Compact"/>
            </w:pPr>
            <w:r w:rsidRPr="002E6533">
              <w:t>Avaliações e autorização</w:t>
            </w:r>
          </w:p>
        </w:tc>
        <w:tc>
          <w:tcPr>
            <w:tcW w:w="2613" w:type="dxa"/>
          </w:tcPr>
          <w:p w14:paraId="060E48A5" w14:textId="77777777" w:rsidR="004470EF" w:rsidRPr="002E6533" w:rsidRDefault="004470EF">
            <w:pPr>
              <w:pStyle w:val="Compact"/>
            </w:pPr>
            <w:hyperlink r:id="rId2094">
              <w:r w:rsidRPr="002E6533">
                <w:rPr>
                  <w:rStyle w:val="Hyperlink"/>
                </w:rPr>
                <w:t>Ajuda do setor público</w:t>
              </w:r>
            </w:hyperlink>
          </w:p>
        </w:tc>
      </w:tr>
      <w:tr w:rsidR="004470EF" w:rsidRPr="002E6533" w14:paraId="1A944895" w14:textId="77777777">
        <w:tc>
          <w:tcPr>
            <w:tcW w:w="2613" w:type="dxa"/>
            <w:vMerge w:val="restart"/>
          </w:tcPr>
          <w:p w14:paraId="0CB1BF7C" w14:textId="77777777" w:rsidR="004470EF" w:rsidRPr="002E6533" w:rsidRDefault="00000000">
            <w:pPr>
              <w:pStyle w:val="Corpodetexto"/>
            </w:pPr>
            <w:r w:rsidRPr="002E6533">
              <w:t xml:space="preserve"> Disponibilidade básica</w:t>
            </w:r>
          </w:p>
          <w:p w14:paraId="1A0B9F3D" w14:textId="77777777" w:rsidR="004470EF" w:rsidRPr="002E6533" w:rsidRDefault="00000000">
            <w:pPr>
              <w:pStyle w:val="Corpodetexto"/>
            </w:pPr>
            <w:r w:rsidRPr="002E6533">
              <w:t> </w:t>
            </w:r>
          </w:p>
        </w:tc>
        <w:tc>
          <w:tcPr>
            <w:tcW w:w="2613" w:type="dxa"/>
          </w:tcPr>
          <w:p w14:paraId="4AE89A90" w14:textId="77777777" w:rsidR="004470EF" w:rsidRPr="002E6533" w:rsidRDefault="00000000">
            <w:pPr>
              <w:pStyle w:val="Compact"/>
            </w:pPr>
            <w:r w:rsidRPr="002E6533">
              <w:t>Projetos e documentação de auditoria</w:t>
            </w:r>
          </w:p>
        </w:tc>
        <w:tc>
          <w:tcPr>
            <w:tcW w:w="2613" w:type="dxa"/>
            <w:vMerge w:val="restart"/>
          </w:tcPr>
          <w:p w14:paraId="587E5104" w14:textId="77777777" w:rsidR="004470EF" w:rsidRPr="002E6533" w:rsidRDefault="004470EF">
            <w:pPr>
              <w:pStyle w:val="Corpodetexto"/>
            </w:pPr>
            <w:hyperlink r:id="rId2095">
              <w:r w:rsidRPr="002E6533">
                <w:rPr>
                  <w:rStyle w:val="Hyperlink"/>
                </w:rPr>
                <w:t>Ajuda do Gerenciamento de auditoria</w:t>
              </w:r>
            </w:hyperlink>
          </w:p>
          <w:p w14:paraId="00F6E3F8" w14:textId="77777777" w:rsidR="004470EF" w:rsidRPr="002E6533" w:rsidRDefault="00000000">
            <w:pPr>
              <w:pStyle w:val="Corpodetexto"/>
            </w:pPr>
            <w:r w:rsidRPr="002E6533">
              <w:t> </w:t>
            </w:r>
          </w:p>
        </w:tc>
      </w:tr>
      <w:tr w:rsidR="004470EF" w:rsidRPr="002E6533" w14:paraId="07676B02" w14:textId="77777777">
        <w:tc>
          <w:tcPr>
            <w:tcW w:w="2613" w:type="dxa"/>
            <w:vMerge/>
          </w:tcPr>
          <w:p w14:paraId="45B14B67" w14:textId="77777777" w:rsidR="004470EF" w:rsidRPr="002E6533" w:rsidRDefault="004470EF"/>
        </w:tc>
        <w:tc>
          <w:tcPr>
            <w:tcW w:w="2613" w:type="dxa"/>
          </w:tcPr>
          <w:p w14:paraId="3DA69A81" w14:textId="77777777" w:rsidR="004470EF" w:rsidRPr="002E6533" w:rsidRDefault="00000000">
            <w:pPr>
              <w:pStyle w:val="Compact"/>
            </w:pPr>
            <w:r w:rsidRPr="002E6533">
              <w:t>Planejamento e qualidade de auditorias</w:t>
            </w:r>
          </w:p>
        </w:tc>
        <w:tc>
          <w:tcPr>
            <w:tcW w:w="2613" w:type="dxa"/>
            <w:vMerge/>
          </w:tcPr>
          <w:p w14:paraId="3B820E32" w14:textId="77777777" w:rsidR="004470EF" w:rsidRPr="002E6533" w:rsidRDefault="004470EF"/>
        </w:tc>
      </w:tr>
      <w:tr w:rsidR="004470EF" w:rsidRPr="002E6533" w14:paraId="3DB1E774" w14:textId="77777777">
        <w:tc>
          <w:tcPr>
            <w:tcW w:w="2613" w:type="dxa"/>
          </w:tcPr>
          <w:p w14:paraId="2580F336" w14:textId="77777777" w:rsidR="004470EF" w:rsidRPr="002E6533" w:rsidRDefault="00000000">
            <w:pPr>
              <w:pStyle w:val="Compact"/>
            </w:pPr>
            <w:r w:rsidRPr="002E6533">
              <w:t>Planejamento de BC/DR</w:t>
            </w:r>
          </w:p>
        </w:tc>
        <w:tc>
          <w:tcPr>
            <w:tcW w:w="2613" w:type="dxa"/>
          </w:tcPr>
          <w:p w14:paraId="5EFF1D08" w14:textId="77777777" w:rsidR="004470EF" w:rsidRPr="002E6533" w:rsidRDefault="00000000">
            <w:pPr>
              <w:pStyle w:val="Compact"/>
            </w:pPr>
            <w:r w:rsidRPr="002E6533">
              <w:t>Business Continuity &amp; IT Disaster Recovery Planning</w:t>
            </w:r>
          </w:p>
        </w:tc>
        <w:tc>
          <w:tcPr>
            <w:tcW w:w="2613" w:type="dxa"/>
            <w:vMerge w:val="restart"/>
          </w:tcPr>
          <w:p w14:paraId="7C09A181" w14:textId="77777777" w:rsidR="004470EF" w:rsidRPr="002E6533" w:rsidRDefault="004470EF">
            <w:pPr>
              <w:pStyle w:val="Corpodetexto"/>
            </w:pPr>
            <w:hyperlink r:id="rId2096">
              <w:r w:rsidRPr="002E6533">
                <w:rPr>
                  <w:rStyle w:val="Hyperlink"/>
                </w:rPr>
                <w:t>Gerenciamento de resiliência</w:t>
              </w:r>
            </w:hyperlink>
          </w:p>
          <w:p w14:paraId="1885DDC2" w14:textId="77777777" w:rsidR="004470EF" w:rsidRPr="002E6533" w:rsidRDefault="00000000">
            <w:pPr>
              <w:pStyle w:val="Corpodetexto"/>
            </w:pPr>
            <w:r w:rsidRPr="002E6533">
              <w:t> </w:t>
            </w:r>
          </w:p>
          <w:p w14:paraId="629913BF" w14:textId="77777777" w:rsidR="004470EF" w:rsidRPr="002E6533" w:rsidRDefault="00000000">
            <w:pPr>
              <w:pStyle w:val="Corpodetexto"/>
            </w:pPr>
            <w:r w:rsidRPr="002E6533">
              <w:t> </w:t>
            </w:r>
          </w:p>
          <w:p w14:paraId="2597700A" w14:textId="77777777" w:rsidR="004470EF" w:rsidRPr="002E6533" w:rsidRDefault="00000000">
            <w:pPr>
              <w:pStyle w:val="Corpodetexto"/>
            </w:pPr>
            <w:r w:rsidRPr="002E6533">
              <w:t> </w:t>
            </w:r>
          </w:p>
        </w:tc>
      </w:tr>
      <w:tr w:rsidR="004470EF" w:rsidRPr="002E6533" w14:paraId="6C4D5863" w14:textId="77777777">
        <w:tc>
          <w:tcPr>
            <w:tcW w:w="2613" w:type="dxa"/>
            <w:vMerge w:val="restart"/>
          </w:tcPr>
          <w:p w14:paraId="6D093357" w14:textId="77777777" w:rsidR="004470EF" w:rsidRPr="002E6533" w:rsidRDefault="00000000">
            <w:pPr>
              <w:pStyle w:val="Corpodetexto"/>
            </w:pPr>
            <w:r w:rsidRPr="002E6533">
              <w:t>Arquivamento de BIA</w:t>
            </w:r>
          </w:p>
          <w:p w14:paraId="15038785" w14:textId="77777777" w:rsidR="004470EF" w:rsidRPr="002E6533" w:rsidRDefault="00000000">
            <w:pPr>
              <w:pStyle w:val="Corpodetexto"/>
            </w:pPr>
            <w:r w:rsidRPr="002E6533">
              <w:t> </w:t>
            </w:r>
          </w:p>
        </w:tc>
        <w:tc>
          <w:tcPr>
            <w:tcW w:w="2613" w:type="dxa"/>
          </w:tcPr>
          <w:p w14:paraId="4372B6FC" w14:textId="77777777" w:rsidR="004470EF" w:rsidRPr="002E6533" w:rsidRDefault="00000000">
            <w:pPr>
              <w:pStyle w:val="Compact"/>
            </w:pPr>
            <w:r w:rsidRPr="002E6533">
              <w:t>Análise de impacto de negócio</w:t>
            </w:r>
          </w:p>
        </w:tc>
        <w:tc>
          <w:tcPr>
            <w:tcW w:w="2613" w:type="dxa"/>
            <w:vMerge/>
          </w:tcPr>
          <w:p w14:paraId="22E2A7D5" w14:textId="77777777" w:rsidR="004470EF" w:rsidRPr="002E6533" w:rsidRDefault="004470EF"/>
        </w:tc>
      </w:tr>
      <w:tr w:rsidR="004470EF" w:rsidRPr="002E6533" w14:paraId="5AEACCF2" w14:textId="77777777">
        <w:tc>
          <w:tcPr>
            <w:tcW w:w="2613" w:type="dxa"/>
            <w:vMerge/>
          </w:tcPr>
          <w:p w14:paraId="6E44CF24" w14:textId="77777777" w:rsidR="004470EF" w:rsidRPr="002E6533" w:rsidRDefault="004470EF"/>
        </w:tc>
        <w:tc>
          <w:tcPr>
            <w:tcW w:w="2613" w:type="dxa"/>
          </w:tcPr>
          <w:p w14:paraId="60CB779C" w14:textId="77777777" w:rsidR="004470EF" w:rsidRPr="002E6533" w:rsidRDefault="00000000">
            <w:pPr>
              <w:pStyle w:val="Compact"/>
            </w:pPr>
            <w:r w:rsidRPr="002E6533">
              <w:t>Análise do cenário operacional</w:t>
            </w:r>
          </w:p>
        </w:tc>
        <w:tc>
          <w:tcPr>
            <w:tcW w:w="2613" w:type="dxa"/>
            <w:vMerge/>
          </w:tcPr>
          <w:p w14:paraId="78B88C49" w14:textId="77777777" w:rsidR="004470EF" w:rsidRPr="002E6533" w:rsidRDefault="004470EF"/>
        </w:tc>
      </w:tr>
      <w:tr w:rsidR="004470EF" w:rsidRPr="002E6533" w14:paraId="58D2A383" w14:textId="77777777">
        <w:tc>
          <w:tcPr>
            <w:tcW w:w="2613" w:type="dxa"/>
            <w:vMerge w:val="restart"/>
          </w:tcPr>
          <w:p w14:paraId="7CC546A3" w14:textId="77777777" w:rsidR="004470EF" w:rsidRPr="002E6533" w:rsidRDefault="00000000">
            <w:pPr>
              <w:pStyle w:val="Corpodetexto"/>
            </w:pPr>
            <w:r w:rsidRPr="002E6533">
              <w:t>Campanha de BIA</w:t>
            </w:r>
          </w:p>
          <w:p w14:paraId="3733DC8B" w14:textId="77777777" w:rsidR="004470EF" w:rsidRPr="002E6533" w:rsidRDefault="00000000">
            <w:pPr>
              <w:pStyle w:val="Corpodetexto"/>
            </w:pPr>
            <w:r w:rsidRPr="002E6533">
              <w:t> </w:t>
            </w:r>
          </w:p>
        </w:tc>
        <w:tc>
          <w:tcPr>
            <w:tcW w:w="2613" w:type="dxa"/>
          </w:tcPr>
          <w:p w14:paraId="5BA087C0" w14:textId="77777777" w:rsidR="004470EF" w:rsidRPr="002E6533" w:rsidRDefault="00000000">
            <w:pPr>
              <w:pStyle w:val="Compact"/>
            </w:pPr>
            <w:r w:rsidRPr="002E6533">
              <w:t>Análise de impacto de negócio</w:t>
            </w:r>
          </w:p>
        </w:tc>
        <w:tc>
          <w:tcPr>
            <w:tcW w:w="2613" w:type="dxa"/>
            <w:vMerge/>
          </w:tcPr>
          <w:p w14:paraId="3884C6FD" w14:textId="77777777" w:rsidR="004470EF" w:rsidRPr="002E6533" w:rsidRDefault="004470EF"/>
        </w:tc>
      </w:tr>
      <w:tr w:rsidR="004470EF" w:rsidRPr="002E6533" w14:paraId="167BD457" w14:textId="77777777">
        <w:tc>
          <w:tcPr>
            <w:tcW w:w="2613" w:type="dxa"/>
            <w:vMerge/>
          </w:tcPr>
          <w:p w14:paraId="23D7BCFF" w14:textId="77777777" w:rsidR="004470EF" w:rsidRPr="002E6533" w:rsidRDefault="004470EF"/>
        </w:tc>
        <w:tc>
          <w:tcPr>
            <w:tcW w:w="2613" w:type="dxa"/>
          </w:tcPr>
          <w:p w14:paraId="267A4566" w14:textId="77777777" w:rsidR="004470EF" w:rsidRPr="002E6533" w:rsidRDefault="00000000">
            <w:pPr>
              <w:pStyle w:val="Compact"/>
            </w:pPr>
            <w:r w:rsidRPr="002E6533">
              <w:t>Análise do cenário operacional</w:t>
            </w:r>
          </w:p>
        </w:tc>
        <w:tc>
          <w:tcPr>
            <w:tcW w:w="2613" w:type="dxa"/>
            <w:vMerge/>
          </w:tcPr>
          <w:p w14:paraId="3BC52DD3" w14:textId="77777777" w:rsidR="004470EF" w:rsidRPr="002E6533" w:rsidRDefault="004470EF"/>
        </w:tc>
      </w:tr>
      <w:tr w:rsidR="004470EF" w:rsidRPr="002E6533" w14:paraId="7BAB636B" w14:textId="77777777">
        <w:tc>
          <w:tcPr>
            <w:tcW w:w="2613" w:type="dxa"/>
          </w:tcPr>
          <w:p w14:paraId="278DDB88" w14:textId="77777777" w:rsidR="004470EF" w:rsidRPr="002E6533" w:rsidRDefault="00000000">
            <w:pPr>
              <w:pStyle w:val="Compact"/>
            </w:pPr>
            <w:r w:rsidRPr="002E6533">
              <w:t>Biblioteca de procedimentos de resposta a violação</w:t>
            </w:r>
          </w:p>
        </w:tc>
        <w:tc>
          <w:tcPr>
            <w:tcW w:w="2613" w:type="dxa"/>
            <w:vMerge w:val="restart"/>
          </w:tcPr>
          <w:p w14:paraId="082BC6A7" w14:textId="77777777" w:rsidR="004470EF" w:rsidRPr="002E6533" w:rsidRDefault="00000000">
            <w:pPr>
              <w:pStyle w:val="Compact"/>
            </w:pPr>
            <w:r w:rsidRPr="002E6533">
              <w:t>Cyber Incident &amp; Breach Response</w:t>
            </w:r>
          </w:p>
        </w:tc>
        <w:tc>
          <w:tcPr>
            <w:tcW w:w="2613" w:type="dxa"/>
            <w:vMerge w:val="restart"/>
          </w:tcPr>
          <w:p w14:paraId="1270AAC5" w14:textId="77777777" w:rsidR="004470EF" w:rsidRPr="002E6533" w:rsidRDefault="004470EF">
            <w:pPr>
              <w:pStyle w:val="Corpodetexto"/>
            </w:pPr>
            <w:hyperlink r:id="rId2097">
              <w:r w:rsidRPr="002E6533">
                <w:rPr>
                  <w:rStyle w:val="Hyperlink"/>
                </w:rPr>
                <w:t>Ajuda do Gerenciamento de riscos de TI e segurança</w:t>
              </w:r>
            </w:hyperlink>
          </w:p>
          <w:p w14:paraId="07540097" w14:textId="77777777" w:rsidR="004470EF" w:rsidRPr="002E6533" w:rsidRDefault="00000000">
            <w:pPr>
              <w:pStyle w:val="Corpodetexto"/>
            </w:pPr>
            <w:r w:rsidRPr="002E6533">
              <w:t> </w:t>
            </w:r>
          </w:p>
          <w:p w14:paraId="3CA75D19" w14:textId="77777777" w:rsidR="004470EF" w:rsidRPr="002E6533" w:rsidRDefault="00000000">
            <w:pPr>
              <w:pStyle w:val="Corpodetexto"/>
            </w:pPr>
            <w:r w:rsidRPr="002E6533">
              <w:t> </w:t>
            </w:r>
          </w:p>
        </w:tc>
      </w:tr>
      <w:tr w:rsidR="004470EF" w:rsidRPr="002E6533" w14:paraId="4045BB67" w14:textId="77777777">
        <w:tc>
          <w:tcPr>
            <w:tcW w:w="2613" w:type="dxa"/>
          </w:tcPr>
          <w:p w14:paraId="7911E9D1" w14:textId="77777777" w:rsidR="004470EF" w:rsidRPr="002E6533" w:rsidRDefault="00000000">
            <w:pPr>
              <w:pStyle w:val="Compact"/>
            </w:pPr>
            <w:r w:rsidRPr="002E6533">
              <w:t>Avaliação de riscos de violação</w:t>
            </w:r>
          </w:p>
        </w:tc>
        <w:tc>
          <w:tcPr>
            <w:tcW w:w="2613" w:type="dxa"/>
            <w:vMerge/>
          </w:tcPr>
          <w:p w14:paraId="3F43F122" w14:textId="77777777" w:rsidR="004470EF" w:rsidRPr="002E6533" w:rsidRDefault="004470EF"/>
        </w:tc>
        <w:tc>
          <w:tcPr>
            <w:tcW w:w="2613" w:type="dxa"/>
            <w:vMerge/>
          </w:tcPr>
          <w:p w14:paraId="2C868915" w14:textId="77777777" w:rsidR="004470EF" w:rsidRPr="002E6533" w:rsidRDefault="004470EF"/>
        </w:tc>
      </w:tr>
      <w:tr w:rsidR="004470EF" w:rsidRPr="002E6533" w14:paraId="14503105" w14:textId="77777777">
        <w:tc>
          <w:tcPr>
            <w:tcW w:w="2613" w:type="dxa"/>
          </w:tcPr>
          <w:p w14:paraId="4E3330EA"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1CE85A53" w14:textId="77777777" w:rsidR="004470EF" w:rsidRPr="002E6533" w:rsidRDefault="004470EF"/>
        </w:tc>
        <w:tc>
          <w:tcPr>
            <w:tcW w:w="2613" w:type="dxa"/>
            <w:vMerge/>
          </w:tcPr>
          <w:p w14:paraId="18DDE969" w14:textId="77777777" w:rsidR="004470EF" w:rsidRPr="002E6533" w:rsidRDefault="004470EF"/>
        </w:tc>
      </w:tr>
      <w:tr w:rsidR="004470EF" w:rsidRPr="002E6533" w14:paraId="5AB9B650" w14:textId="77777777">
        <w:tc>
          <w:tcPr>
            <w:tcW w:w="2613" w:type="dxa"/>
            <w:vMerge w:val="restart"/>
          </w:tcPr>
          <w:p w14:paraId="6375586B" w14:textId="77777777" w:rsidR="004470EF" w:rsidRPr="002E6533" w:rsidRDefault="00000000">
            <w:pPr>
              <w:pStyle w:val="Corpodetexto"/>
            </w:pPr>
            <w:r w:rsidRPr="002E6533">
              <w:t>Análise de impacto de negócio</w:t>
            </w:r>
          </w:p>
          <w:p w14:paraId="27CDE547" w14:textId="77777777" w:rsidR="004470EF" w:rsidRPr="002E6533" w:rsidRDefault="00000000">
            <w:pPr>
              <w:pStyle w:val="Corpodetexto"/>
            </w:pPr>
            <w:r w:rsidRPr="002E6533">
              <w:t> </w:t>
            </w:r>
          </w:p>
        </w:tc>
        <w:tc>
          <w:tcPr>
            <w:tcW w:w="2613" w:type="dxa"/>
          </w:tcPr>
          <w:p w14:paraId="20E1978E" w14:textId="77777777" w:rsidR="004470EF" w:rsidRPr="002E6533" w:rsidRDefault="00000000">
            <w:pPr>
              <w:pStyle w:val="Compact"/>
            </w:pPr>
            <w:r w:rsidRPr="002E6533">
              <w:t>Análise de impacto de negócio</w:t>
            </w:r>
          </w:p>
        </w:tc>
        <w:tc>
          <w:tcPr>
            <w:tcW w:w="2613" w:type="dxa"/>
            <w:vMerge w:val="restart"/>
          </w:tcPr>
          <w:p w14:paraId="097FF65C" w14:textId="77777777" w:rsidR="004470EF" w:rsidRPr="002E6533" w:rsidRDefault="004470EF">
            <w:pPr>
              <w:pStyle w:val="Corpodetexto"/>
            </w:pPr>
            <w:hyperlink r:id="rId2098">
              <w:r w:rsidRPr="002E6533">
                <w:rPr>
                  <w:rStyle w:val="Hyperlink"/>
                </w:rPr>
                <w:t>Gerenciamento de resiliência</w:t>
              </w:r>
            </w:hyperlink>
          </w:p>
          <w:p w14:paraId="0D1ADDC0" w14:textId="77777777" w:rsidR="004470EF" w:rsidRPr="002E6533" w:rsidRDefault="00000000">
            <w:pPr>
              <w:pStyle w:val="Corpodetexto"/>
            </w:pPr>
            <w:r w:rsidRPr="002E6533">
              <w:t> </w:t>
            </w:r>
          </w:p>
        </w:tc>
      </w:tr>
      <w:tr w:rsidR="004470EF" w:rsidRPr="002E6533" w14:paraId="257B7262" w14:textId="77777777">
        <w:tc>
          <w:tcPr>
            <w:tcW w:w="2613" w:type="dxa"/>
            <w:vMerge/>
          </w:tcPr>
          <w:p w14:paraId="2193F14F" w14:textId="77777777" w:rsidR="004470EF" w:rsidRPr="002E6533" w:rsidRDefault="004470EF"/>
        </w:tc>
        <w:tc>
          <w:tcPr>
            <w:tcW w:w="2613" w:type="dxa"/>
          </w:tcPr>
          <w:p w14:paraId="439D19CC" w14:textId="77777777" w:rsidR="004470EF" w:rsidRPr="002E6533" w:rsidRDefault="00000000">
            <w:pPr>
              <w:pStyle w:val="Compact"/>
            </w:pPr>
            <w:r w:rsidRPr="002E6533">
              <w:t>Análise do cenário operacional</w:t>
            </w:r>
          </w:p>
        </w:tc>
        <w:tc>
          <w:tcPr>
            <w:tcW w:w="2613" w:type="dxa"/>
            <w:vMerge/>
          </w:tcPr>
          <w:p w14:paraId="7CF3867D" w14:textId="77777777" w:rsidR="004470EF" w:rsidRPr="002E6533" w:rsidRDefault="004470EF"/>
        </w:tc>
      </w:tr>
      <w:tr w:rsidR="004470EF" w:rsidRPr="002E6533" w14:paraId="42C9F16E" w14:textId="77777777">
        <w:tc>
          <w:tcPr>
            <w:tcW w:w="2613" w:type="dxa"/>
            <w:vMerge w:val="restart"/>
          </w:tcPr>
          <w:p w14:paraId="0BDFCE94" w14:textId="77777777" w:rsidR="004470EF" w:rsidRPr="002E6533" w:rsidRDefault="00000000">
            <w:pPr>
              <w:pStyle w:val="Corpodetexto"/>
            </w:pPr>
            <w:r w:rsidRPr="002E6533">
              <w:t>Processos de negócios</w:t>
            </w:r>
          </w:p>
          <w:p w14:paraId="2404C75A" w14:textId="77777777" w:rsidR="004470EF" w:rsidRPr="002E6533" w:rsidRDefault="00000000">
            <w:pPr>
              <w:pStyle w:val="Corpodetexto"/>
            </w:pPr>
            <w:r w:rsidRPr="002E6533">
              <w:lastRenderedPageBreak/>
              <w:t> </w:t>
            </w:r>
          </w:p>
          <w:p w14:paraId="66609B63" w14:textId="77777777" w:rsidR="004470EF" w:rsidRPr="002E6533" w:rsidRDefault="00000000">
            <w:pPr>
              <w:pStyle w:val="Corpodetexto"/>
            </w:pPr>
            <w:r w:rsidRPr="002E6533">
              <w:t> </w:t>
            </w:r>
          </w:p>
          <w:p w14:paraId="2336210C" w14:textId="77777777" w:rsidR="004470EF" w:rsidRPr="002E6533" w:rsidRDefault="00000000">
            <w:pPr>
              <w:pStyle w:val="Corpodetexto"/>
            </w:pPr>
            <w:r w:rsidRPr="002E6533">
              <w:t> </w:t>
            </w:r>
          </w:p>
          <w:p w14:paraId="6E9E9B67" w14:textId="77777777" w:rsidR="004470EF" w:rsidRPr="002E6533" w:rsidRDefault="00000000">
            <w:pPr>
              <w:pStyle w:val="Corpodetexto"/>
            </w:pPr>
            <w:r w:rsidRPr="002E6533">
              <w:t> </w:t>
            </w:r>
          </w:p>
          <w:p w14:paraId="55BCBAA6" w14:textId="77777777" w:rsidR="004470EF" w:rsidRPr="002E6533" w:rsidRDefault="00000000">
            <w:pPr>
              <w:pStyle w:val="Corpodetexto"/>
            </w:pPr>
            <w:r w:rsidRPr="002E6533">
              <w:t> </w:t>
            </w:r>
          </w:p>
          <w:p w14:paraId="44515270" w14:textId="77777777" w:rsidR="004470EF" w:rsidRPr="002E6533" w:rsidRDefault="00000000">
            <w:pPr>
              <w:pStyle w:val="Corpodetexto"/>
            </w:pPr>
            <w:r w:rsidRPr="002E6533">
              <w:t> </w:t>
            </w:r>
          </w:p>
        </w:tc>
        <w:tc>
          <w:tcPr>
            <w:tcW w:w="2613" w:type="dxa"/>
          </w:tcPr>
          <w:p w14:paraId="7ED46E3F" w14:textId="77777777" w:rsidR="004470EF" w:rsidRPr="002E6533" w:rsidRDefault="00000000">
            <w:pPr>
              <w:pStyle w:val="Compact"/>
            </w:pPr>
            <w:r w:rsidRPr="002E6533">
              <w:lastRenderedPageBreak/>
              <w:t>Projetos e documentação de auditoria</w:t>
            </w:r>
          </w:p>
        </w:tc>
        <w:tc>
          <w:tcPr>
            <w:tcW w:w="2613" w:type="dxa"/>
          </w:tcPr>
          <w:p w14:paraId="369665BE" w14:textId="77777777" w:rsidR="004470EF" w:rsidRPr="002E6533" w:rsidRDefault="004470EF">
            <w:pPr>
              <w:pStyle w:val="Compact"/>
            </w:pPr>
            <w:hyperlink r:id="rId2099">
              <w:r w:rsidRPr="002E6533">
                <w:rPr>
                  <w:rStyle w:val="Hyperlink"/>
                </w:rPr>
                <w:t>Ajuda do Gerenciamento de auditoria</w:t>
              </w:r>
            </w:hyperlink>
          </w:p>
        </w:tc>
      </w:tr>
      <w:tr w:rsidR="004470EF" w:rsidRPr="002E6533" w14:paraId="32606C5A" w14:textId="77777777">
        <w:tc>
          <w:tcPr>
            <w:tcW w:w="2613" w:type="dxa"/>
            <w:vMerge/>
          </w:tcPr>
          <w:p w14:paraId="583FE6C5" w14:textId="77777777" w:rsidR="004470EF" w:rsidRPr="002E6533" w:rsidRDefault="004470EF"/>
        </w:tc>
        <w:tc>
          <w:tcPr>
            <w:tcW w:w="2613" w:type="dxa"/>
          </w:tcPr>
          <w:p w14:paraId="2684FD4B" w14:textId="77777777" w:rsidR="004470EF" w:rsidRPr="002E6533" w:rsidRDefault="00000000">
            <w:pPr>
              <w:pStyle w:val="Compact"/>
            </w:pPr>
            <w:r w:rsidRPr="002E6533">
              <w:t>Risk Assessment Management</w:t>
            </w:r>
          </w:p>
        </w:tc>
        <w:tc>
          <w:tcPr>
            <w:tcW w:w="2613" w:type="dxa"/>
          </w:tcPr>
          <w:p w14:paraId="56F5E509" w14:textId="77777777" w:rsidR="004470EF" w:rsidRPr="002E6533" w:rsidRDefault="004470EF">
            <w:pPr>
              <w:pStyle w:val="Compact"/>
            </w:pPr>
            <w:hyperlink r:id="rId2100">
              <w:r w:rsidRPr="002E6533">
                <w:rPr>
                  <w:rStyle w:val="Hyperlink"/>
                </w:rPr>
                <w:t>Ajuda do Gerenciamento do risco operacional e empresarial</w:t>
              </w:r>
            </w:hyperlink>
          </w:p>
        </w:tc>
      </w:tr>
      <w:tr w:rsidR="004470EF" w:rsidRPr="002E6533" w14:paraId="13E9D826" w14:textId="77777777">
        <w:tc>
          <w:tcPr>
            <w:tcW w:w="2613" w:type="dxa"/>
            <w:vMerge/>
          </w:tcPr>
          <w:p w14:paraId="3829899E" w14:textId="77777777" w:rsidR="004470EF" w:rsidRPr="002E6533" w:rsidRDefault="004470EF"/>
        </w:tc>
        <w:tc>
          <w:tcPr>
            <w:tcW w:w="2613" w:type="dxa"/>
          </w:tcPr>
          <w:p w14:paraId="2C9152D5" w14:textId="77777777" w:rsidR="004470EF" w:rsidRPr="002E6533" w:rsidRDefault="00000000">
            <w:pPr>
              <w:pStyle w:val="Compact"/>
            </w:pPr>
            <w:r w:rsidRPr="002E6533">
              <w:t>Análise de impacto de negócio</w:t>
            </w:r>
          </w:p>
        </w:tc>
        <w:tc>
          <w:tcPr>
            <w:tcW w:w="2613" w:type="dxa"/>
          </w:tcPr>
          <w:p w14:paraId="5E238673" w14:textId="77777777" w:rsidR="004470EF" w:rsidRPr="002E6533" w:rsidRDefault="004470EF">
            <w:pPr>
              <w:pStyle w:val="Compact"/>
            </w:pPr>
            <w:hyperlink r:id="rId2101">
              <w:r w:rsidRPr="002E6533">
                <w:rPr>
                  <w:rStyle w:val="Hyperlink"/>
                </w:rPr>
                <w:t>Gerenciamento de resiliência</w:t>
              </w:r>
            </w:hyperlink>
          </w:p>
        </w:tc>
      </w:tr>
      <w:tr w:rsidR="004470EF" w:rsidRPr="002E6533" w14:paraId="1AC817CC" w14:textId="77777777">
        <w:tc>
          <w:tcPr>
            <w:tcW w:w="2613" w:type="dxa"/>
            <w:vMerge/>
          </w:tcPr>
          <w:p w14:paraId="0D15F2A3" w14:textId="77777777" w:rsidR="004470EF" w:rsidRPr="002E6533" w:rsidRDefault="004470EF"/>
        </w:tc>
        <w:tc>
          <w:tcPr>
            <w:tcW w:w="2613" w:type="dxa"/>
          </w:tcPr>
          <w:p w14:paraId="1E0A1FF9" w14:textId="77777777" w:rsidR="004470EF" w:rsidRPr="002E6533" w:rsidRDefault="00000000">
            <w:pPr>
              <w:pStyle w:val="Compact"/>
            </w:pPr>
            <w:r w:rsidRPr="002E6533">
              <w:t>Governança dos dados</w:t>
            </w:r>
          </w:p>
        </w:tc>
        <w:tc>
          <w:tcPr>
            <w:tcW w:w="2613" w:type="dxa"/>
          </w:tcPr>
          <w:p w14:paraId="0579553F" w14:textId="77777777" w:rsidR="004470EF" w:rsidRPr="002E6533" w:rsidRDefault="004470EF">
            <w:pPr>
              <w:pStyle w:val="Compact"/>
            </w:pPr>
            <w:hyperlink r:id="rId2102">
              <w:r w:rsidRPr="002E6533">
                <w:rPr>
                  <w:rStyle w:val="Hyperlink"/>
                </w:rPr>
                <w:t>Ajuda de conformidade normativa e corporativa</w:t>
              </w:r>
            </w:hyperlink>
          </w:p>
        </w:tc>
      </w:tr>
      <w:tr w:rsidR="004470EF" w:rsidRPr="002E6533" w14:paraId="68780F65" w14:textId="77777777">
        <w:tc>
          <w:tcPr>
            <w:tcW w:w="2613" w:type="dxa"/>
            <w:vMerge/>
          </w:tcPr>
          <w:p w14:paraId="0945B2A6" w14:textId="77777777" w:rsidR="004470EF" w:rsidRPr="002E6533" w:rsidRDefault="004470EF"/>
        </w:tc>
        <w:tc>
          <w:tcPr>
            <w:tcW w:w="2613" w:type="dxa"/>
          </w:tcPr>
          <w:p w14:paraId="51E32CFF" w14:textId="77777777" w:rsidR="004470EF" w:rsidRPr="002E6533" w:rsidRDefault="00000000">
            <w:pPr>
              <w:pStyle w:val="Compact"/>
            </w:pPr>
            <w:r w:rsidRPr="002E6533">
              <w:t>Garantia de controles de TI</w:t>
            </w:r>
          </w:p>
        </w:tc>
        <w:tc>
          <w:tcPr>
            <w:tcW w:w="2613" w:type="dxa"/>
          </w:tcPr>
          <w:p w14:paraId="1342104D" w14:textId="77777777" w:rsidR="004470EF" w:rsidRPr="002E6533" w:rsidRDefault="004470EF">
            <w:pPr>
              <w:pStyle w:val="Compact"/>
            </w:pPr>
            <w:hyperlink r:id="rId2103">
              <w:r w:rsidRPr="002E6533">
                <w:rPr>
                  <w:rStyle w:val="Hyperlink"/>
                </w:rPr>
                <w:t>Ajuda do Gerenciamento de riscos de TI e segurança</w:t>
              </w:r>
            </w:hyperlink>
          </w:p>
        </w:tc>
      </w:tr>
      <w:tr w:rsidR="004470EF" w:rsidRPr="002E6533" w14:paraId="13F66E55" w14:textId="77777777">
        <w:tc>
          <w:tcPr>
            <w:tcW w:w="2613" w:type="dxa"/>
            <w:vMerge/>
          </w:tcPr>
          <w:p w14:paraId="60F38316" w14:textId="77777777" w:rsidR="004470EF" w:rsidRPr="002E6533" w:rsidRDefault="004470EF"/>
        </w:tc>
        <w:tc>
          <w:tcPr>
            <w:tcW w:w="2613" w:type="dxa"/>
          </w:tcPr>
          <w:p w14:paraId="78F8C452" w14:textId="77777777" w:rsidR="004470EF" w:rsidRPr="002E6533" w:rsidRDefault="00000000">
            <w:pPr>
              <w:pStyle w:val="Compact"/>
            </w:pPr>
            <w:r w:rsidRPr="002E6533">
              <w:t>Projeto de terceiros</w:t>
            </w:r>
          </w:p>
        </w:tc>
        <w:tc>
          <w:tcPr>
            <w:tcW w:w="2613" w:type="dxa"/>
          </w:tcPr>
          <w:p w14:paraId="7A907C1D" w14:textId="77777777" w:rsidR="004470EF" w:rsidRPr="002E6533" w:rsidRDefault="004470EF">
            <w:pPr>
              <w:pStyle w:val="Compact"/>
            </w:pPr>
            <w:hyperlink r:id="rId2104">
              <w:r w:rsidRPr="002E6533">
                <w:rPr>
                  <w:rStyle w:val="Hyperlink"/>
                </w:rPr>
                <w:t>Governança de terceiros</w:t>
              </w:r>
            </w:hyperlink>
          </w:p>
        </w:tc>
      </w:tr>
      <w:tr w:rsidR="004470EF" w:rsidRPr="002E6533" w14:paraId="10E2572D" w14:textId="77777777">
        <w:tc>
          <w:tcPr>
            <w:tcW w:w="2613" w:type="dxa"/>
            <w:vMerge/>
          </w:tcPr>
          <w:p w14:paraId="6FF367DA" w14:textId="77777777" w:rsidR="004470EF" w:rsidRPr="002E6533" w:rsidRDefault="004470EF"/>
        </w:tc>
        <w:tc>
          <w:tcPr>
            <w:tcW w:w="2613" w:type="dxa"/>
          </w:tcPr>
          <w:p w14:paraId="67E40024" w14:textId="77777777" w:rsidR="004470EF" w:rsidRPr="002E6533" w:rsidRDefault="00000000">
            <w:pPr>
              <w:pStyle w:val="Compact"/>
            </w:pPr>
            <w:r w:rsidRPr="002E6533">
              <w:t>Enterprise Risk Management</w:t>
            </w:r>
          </w:p>
        </w:tc>
        <w:tc>
          <w:tcPr>
            <w:tcW w:w="2613" w:type="dxa"/>
            <w:vMerge w:val="restart"/>
          </w:tcPr>
          <w:p w14:paraId="30E65F4A" w14:textId="77777777" w:rsidR="004470EF" w:rsidRPr="002E6533" w:rsidRDefault="004470EF">
            <w:pPr>
              <w:pStyle w:val="Compact"/>
            </w:pPr>
            <w:hyperlink r:id="rId2105">
              <w:r w:rsidRPr="002E6533">
                <w:rPr>
                  <w:rStyle w:val="Hyperlink"/>
                </w:rPr>
                <w:t>Ajuda do Gerenciamento do risco operacional e empresarial</w:t>
              </w:r>
            </w:hyperlink>
          </w:p>
        </w:tc>
      </w:tr>
      <w:tr w:rsidR="004470EF" w:rsidRPr="002E6533" w14:paraId="5403B025" w14:textId="77777777">
        <w:tc>
          <w:tcPr>
            <w:tcW w:w="2613" w:type="dxa"/>
          </w:tcPr>
          <w:p w14:paraId="56372327" w14:textId="77777777" w:rsidR="004470EF" w:rsidRPr="002E6533" w:rsidRDefault="00000000">
            <w:pPr>
              <w:pStyle w:val="Compact"/>
            </w:pPr>
            <w:r w:rsidRPr="002E6533">
              <w:t>Dados de avaliação de processos de negócios</w:t>
            </w:r>
          </w:p>
        </w:tc>
        <w:tc>
          <w:tcPr>
            <w:tcW w:w="2613" w:type="dxa"/>
          </w:tcPr>
          <w:p w14:paraId="1C4C65CA" w14:textId="77777777" w:rsidR="004470EF" w:rsidRPr="002E6533" w:rsidRDefault="00000000">
            <w:pPr>
              <w:pStyle w:val="Compact"/>
            </w:pPr>
            <w:r w:rsidRPr="002E6533">
              <w:t>Gerenciamento do risco operacional</w:t>
            </w:r>
          </w:p>
        </w:tc>
        <w:tc>
          <w:tcPr>
            <w:tcW w:w="2613" w:type="dxa"/>
            <w:vMerge/>
          </w:tcPr>
          <w:p w14:paraId="39E9A8F6" w14:textId="77777777" w:rsidR="004470EF" w:rsidRPr="002E6533" w:rsidRDefault="004470EF"/>
        </w:tc>
      </w:tr>
      <w:tr w:rsidR="004470EF" w:rsidRPr="002E6533" w14:paraId="1F809928" w14:textId="77777777">
        <w:tc>
          <w:tcPr>
            <w:tcW w:w="2613" w:type="dxa"/>
            <w:vMerge w:val="restart"/>
          </w:tcPr>
          <w:p w14:paraId="2C895FEC" w14:textId="77777777" w:rsidR="004470EF" w:rsidRPr="002E6533" w:rsidRDefault="00000000">
            <w:pPr>
              <w:pStyle w:val="Corpodetexto"/>
            </w:pPr>
            <w:r w:rsidRPr="002E6533">
              <w:t>Unidade de negócios</w:t>
            </w:r>
          </w:p>
          <w:p w14:paraId="2D31AA77" w14:textId="77777777" w:rsidR="004470EF" w:rsidRPr="002E6533" w:rsidRDefault="00000000">
            <w:pPr>
              <w:pStyle w:val="Corpodetexto"/>
            </w:pPr>
            <w:r w:rsidRPr="002E6533">
              <w:t> </w:t>
            </w:r>
          </w:p>
          <w:p w14:paraId="656566E1" w14:textId="77777777" w:rsidR="004470EF" w:rsidRPr="002E6533" w:rsidRDefault="00000000">
            <w:pPr>
              <w:pStyle w:val="Corpodetexto"/>
            </w:pPr>
            <w:r w:rsidRPr="002E6533">
              <w:t> </w:t>
            </w:r>
          </w:p>
          <w:p w14:paraId="7E28A2CC" w14:textId="77777777" w:rsidR="004470EF" w:rsidRPr="002E6533" w:rsidRDefault="00000000">
            <w:pPr>
              <w:pStyle w:val="Corpodetexto"/>
            </w:pPr>
            <w:r w:rsidRPr="002E6533">
              <w:t> </w:t>
            </w:r>
          </w:p>
          <w:p w14:paraId="77FA5CE0" w14:textId="77777777" w:rsidR="004470EF" w:rsidRPr="002E6533" w:rsidRDefault="00000000">
            <w:pPr>
              <w:pStyle w:val="Corpodetexto"/>
            </w:pPr>
            <w:r w:rsidRPr="002E6533">
              <w:t> </w:t>
            </w:r>
          </w:p>
        </w:tc>
        <w:tc>
          <w:tcPr>
            <w:tcW w:w="2613" w:type="dxa"/>
          </w:tcPr>
          <w:p w14:paraId="5AC9E573" w14:textId="77777777" w:rsidR="004470EF" w:rsidRPr="002E6533" w:rsidRDefault="00000000">
            <w:pPr>
              <w:pStyle w:val="Compact"/>
            </w:pPr>
            <w:r w:rsidRPr="002E6533">
              <w:t>Análise de impacto de negócio</w:t>
            </w:r>
          </w:p>
        </w:tc>
        <w:tc>
          <w:tcPr>
            <w:tcW w:w="2613" w:type="dxa"/>
          </w:tcPr>
          <w:p w14:paraId="0E745229" w14:textId="77777777" w:rsidR="004470EF" w:rsidRPr="002E6533" w:rsidRDefault="004470EF">
            <w:pPr>
              <w:pStyle w:val="Compact"/>
            </w:pPr>
            <w:hyperlink r:id="rId2106">
              <w:r w:rsidRPr="002E6533">
                <w:rPr>
                  <w:rStyle w:val="Hyperlink"/>
                </w:rPr>
                <w:t>Gerenciamento de resiliência</w:t>
              </w:r>
            </w:hyperlink>
          </w:p>
        </w:tc>
      </w:tr>
      <w:tr w:rsidR="004470EF" w:rsidRPr="002E6533" w14:paraId="4DC59CDF" w14:textId="77777777">
        <w:tc>
          <w:tcPr>
            <w:tcW w:w="2613" w:type="dxa"/>
            <w:vMerge/>
          </w:tcPr>
          <w:p w14:paraId="23805818" w14:textId="77777777" w:rsidR="004470EF" w:rsidRPr="002E6533" w:rsidRDefault="004470EF"/>
        </w:tc>
        <w:tc>
          <w:tcPr>
            <w:tcW w:w="2613" w:type="dxa"/>
          </w:tcPr>
          <w:p w14:paraId="0DC04BEA" w14:textId="77777777" w:rsidR="004470EF" w:rsidRPr="002E6533" w:rsidRDefault="00000000">
            <w:pPr>
              <w:pStyle w:val="Compact"/>
            </w:pPr>
            <w:r w:rsidRPr="002E6533">
              <w:t>Gerenciamento de ESG</w:t>
            </w:r>
          </w:p>
        </w:tc>
        <w:tc>
          <w:tcPr>
            <w:tcW w:w="2613" w:type="dxa"/>
          </w:tcPr>
          <w:p w14:paraId="252D1684" w14:textId="77777777" w:rsidR="004470EF" w:rsidRPr="002E6533" w:rsidRDefault="004470EF">
            <w:pPr>
              <w:pStyle w:val="Compact"/>
            </w:pPr>
            <w:hyperlink r:id="rId2107">
              <w:r w:rsidRPr="002E6533">
                <w:rPr>
                  <w:rStyle w:val="Hyperlink"/>
                </w:rPr>
                <w:t>Ajuda do Gerenciamento de ESG</w:t>
              </w:r>
            </w:hyperlink>
          </w:p>
        </w:tc>
      </w:tr>
      <w:tr w:rsidR="004470EF" w:rsidRPr="002E6533" w14:paraId="0655A10B" w14:textId="77777777">
        <w:tc>
          <w:tcPr>
            <w:tcW w:w="2613" w:type="dxa"/>
            <w:vMerge/>
          </w:tcPr>
          <w:p w14:paraId="311FE576" w14:textId="77777777" w:rsidR="004470EF" w:rsidRPr="002E6533" w:rsidRDefault="004470EF"/>
        </w:tc>
        <w:tc>
          <w:tcPr>
            <w:tcW w:w="2613" w:type="dxa"/>
          </w:tcPr>
          <w:p w14:paraId="2FB2C087" w14:textId="77777777" w:rsidR="004470EF" w:rsidRPr="002E6533" w:rsidRDefault="00000000">
            <w:pPr>
              <w:pStyle w:val="Compact"/>
            </w:pPr>
            <w:r w:rsidRPr="002E6533">
              <w:t>Gerenciamento de problemas</w:t>
            </w:r>
          </w:p>
        </w:tc>
        <w:tc>
          <w:tcPr>
            <w:tcW w:w="2613" w:type="dxa"/>
          </w:tcPr>
          <w:p w14:paraId="7790BAA7" w14:textId="77777777" w:rsidR="004470EF" w:rsidRPr="002E6533" w:rsidRDefault="004470EF">
            <w:pPr>
              <w:pStyle w:val="Compact"/>
            </w:pPr>
            <w:hyperlink r:id="rId2108">
              <w:r w:rsidRPr="002E6533">
                <w:rPr>
                  <w:rStyle w:val="Hyperlink"/>
                </w:rPr>
                <w:t>Ajuda do Gerenciamento de auditoria</w:t>
              </w:r>
            </w:hyperlink>
          </w:p>
        </w:tc>
      </w:tr>
      <w:tr w:rsidR="004470EF" w:rsidRPr="002E6533" w14:paraId="029388FB" w14:textId="77777777">
        <w:tc>
          <w:tcPr>
            <w:tcW w:w="2613" w:type="dxa"/>
            <w:vMerge/>
          </w:tcPr>
          <w:p w14:paraId="1E0FC697" w14:textId="77777777" w:rsidR="004470EF" w:rsidRPr="002E6533" w:rsidRDefault="004470EF"/>
        </w:tc>
        <w:tc>
          <w:tcPr>
            <w:tcW w:w="2613" w:type="dxa"/>
          </w:tcPr>
          <w:p w14:paraId="5E424D0B" w14:textId="77777777" w:rsidR="004470EF" w:rsidRPr="002E6533" w:rsidRDefault="00000000">
            <w:pPr>
              <w:pStyle w:val="Compact"/>
            </w:pPr>
            <w:r w:rsidRPr="002E6533">
              <w:t>Key Indicator Management</w:t>
            </w:r>
          </w:p>
        </w:tc>
        <w:tc>
          <w:tcPr>
            <w:tcW w:w="2613" w:type="dxa"/>
          </w:tcPr>
          <w:p w14:paraId="3092960F" w14:textId="77777777" w:rsidR="004470EF" w:rsidRPr="002E6533" w:rsidRDefault="004470EF">
            <w:pPr>
              <w:pStyle w:val="Compact"/>
            </w:pPr>
            <w:hyperlink r:id="rId2109">
              <w:r w:rsidRPr="002E6533">
                <w:rPr>
                  <w:rStyle w:val="Hyperlink"/>
                </w:rPr>
                <w:t>Ajuda do Gerenciamento do risco operacional e empresarial</w:t>
              </w:r>
            </w:hyperlink>
          </w:p>
        </w:tc>
      </w:tr>
      <w:tr w:rsidR="004470EF" w:rsidRPr="002E6533" w14:paraId="2C6640CE" w14:textId="77777777">
        <w:tc>
          <w:tcPr>
            <w:tcW w:w="2613" w:type="dxa"/>
            <w:vMerge/>
          </w:tcPr>
          <w:p w14:paraId="70FABC41" w14:textId="77777777" w:rsidR="004470EF" w:rsidRPr="002E6533" w:rsidRDefault="004470EF"/>
        </w:tc>
        <w:tc>
          <w:tcPr>
            <w:tcW w:w="2613" w:type="dxa"/>
          </w:tcPr>
          <w:p w14:paraId="5E14F6DC" w14:textId="77777777" w:rsidR="004470EF" w:rsidRPr="002E6533" w:rsidRDefault="00000000">
            <w:pPr>
              <w:pStyle w:val="Compact"/>
            </w:pPr>
            <w:r w:rsidRPr="002E6533">
              <w:t>Catálogo de terceiros</w:t>
            </w:r>
          </w:p>
        </w:tc>
        <w:tc>
          <w:tcPr>
            <w:tcW w:w="2613" w:type="dxa"/>
          </w:tcPr>
          <w:p w14:paraId="654F4065" w14:textId="77777777" w:rsidR="004470EF" w:rsidRPr="002E6533" w:rsidRDefault="004470EF">
            <w:pPr>
              <w:pStyle w:val="Compact"/>
            </w:pPr>
            <w:hyperlink r:id="rId2110">
              <w:r w:rsidRPr="002E6533">
                <w:rPr>
                  <w:rStyle w:val="Hyperlink"/>
                </w:rPr>
                <w:t>Governança de terceiros</w:t>
              </w:r>
            </w:hyperlink>
          </w:p>
        </w:tc>
      </w:tr>
      <w:tr w:rsidR="004470EF" w:rsidRPr="002E6533" w14:paraId="10F665C4" w14:textId="77777777">
        <w:tc>
          <w:tcPr>
            <w:tcW w:w="2613" w:type="dxa"/>
          </w:tcPr>
          <w:p w14:paraId="69D0D7B4" w14:textId="77777777" w:rsidR="004470EF" w:rsidRPr="002E6533" w:rsidRDefault="00000000">
            <w:pPr>
              <w:pStyle w:val="Compact"/>
            </w:pPr>
            <w:r w:rsidRPr="002E6533">
              <w:t xml:space="preserve"> Ambiente de dados do titular do cartão</w:t>
            </w:r>
          </w:p>
        </w:tc>
        <w:tc>
          <w:tcPr>
            <w:tcW w:w="2613" w:type="dxa"/>
          </w:tcPr>
          <w:p w14:paraId="0BF00F6D" w14:textId="77777777" w:rsidR="004470EF" w:rsidRPr="002E6533" w:rsidRDefault="00000000">
            <w:pPr>
              <w:pStyle w:val="Compact"/>
            </w:pPr>
            <w:r w:rsidRPr="002E6533">
              <w:t>Gerenciamento de PCI</w:t>
            </w:r>
          </w:p>
        </w:tc>
        <w:tc>
          <w:tcPr>
            <w:tcW w:w="2613" w:type="dxa"/>
          </w:tcPr>
          <w:p w14:paraId="138C85D1" w14:textId="77777777" w:rsidR="004470EF" w:rsidRPr="002E6533" w:rsidRDefault="004470EF">
            <w:pPr>
              <w:pStyle w:val="Compact"/>
            </w:pPr>
            <w:hyperlink r:id="rId2111">
              <w:r w:rsidRPr="002E6533">
                <w:rPr>
                  <w:rStyle w:val="Hyperlink"/>
                </w:rPr>
                <w:t>Ajuda do Gerenciamento de riscos de TI e segurança</w:t>
              </w:r>
            </w:hyperlink>
          </w:p>
        </w:tc>
      </w:tr>
      <w:tr w:rsidR="004470EF" w:rsidRPr="002E6533" w14:paraId="0D60C06F" w14:textId="77777777">
        <w:tc>
          <w:tcPr>
            <w:tcW w:w="2613" w:type="dxa"/>
          </w:tcPr>
          <w:p w14:paraId="57AAC494" w14:textId="77777777" w:rsidR="004470EF" w:rsidRPr="002E6533" w:rsidRDefault="00000000">
            <w:pPr>
              <w:pStyle w:val="Compact"/>
            </w:pPr>
            <w:r w:rsidRPr="002E6533">
              <w:t>Certificados de seguro</w:t>
            </w:r>
          </w:p>
        </w:tc>
        <w:tc>
          <w:tcPr>
            <w:tcW w:w="2613" w:type="dxa"/>
          </w:tcPr>
          <w:p w14:paraId="4D443A55" w14:textId="77777777" w:rsidR="004470EF" w:rsidRPr="002E6533" w:rsidRDefault="00000000">
            <w:pPr>
              <w:pStyle w:val="Compact"/>
            </w:pPr>
            <w:r w:rsidRPr="002E6533">
              <w:t>Projeto de terceiros</w:t>
            </w:r>
          </w:p>
        </w:tc>
        <w:tc>
          <w:tcPr>
            <w:tcW w:w="2613" w:type="dxa"/>
          </w:tcPr>
          <w:p w14:paraId="4D7E9D2E" w14:textId="77777777" w:rsidR="004470EF" w:rsidRPr="002E6533" w:rsidRDefault="004470EF">
            <w:pPr>
              <w:pStyle w:val="Compact"/>
            </w:pPr>
            <w:hyperlink r:id="rId2112">
              <w:r w:rsidRPr="002E6533">
                <w:rPr>
                  <w:rStyle w:val="Hyperlink"/>
                </w:rPr>
                <w:t>Governança de terceiros</w:t>
              </w:r>
            </w:hyperlink>
          </w:p>
        </w:tc>
      </w:tr>
      <w:tr w:rsidR="004470EF" w:rsidRPr="002E6533" w14:paraId="3E82F69F" w14:textId="77777777">
        <w:tc>
          <w:tcPr>
            <w:tcW w:w="2613" w:type="dxa"/>
            <w:vMerge w:val="restart"/>
          </w:tcPr>
          <w:p w14:paraId="53C32A2E" w14:textId="77777777" w:rsidR="004470EF" w:rsidRPr="002E6533" w:rsidRDefault="00000000">
            <w:pPr>
              <w:pStyle w:val="Corpodetexto"/>
            </w:pPr>
            <w:r w:rsidRPr="002E6533">
              <w:t>Solicitações de alteração</w:t>
            </w:r>
          </w:p>
          <w:p w14:paraId="013607F9" w14:textId="77777777" w:rsidR="004470EF" w:rsidRPr="002E6533" w:rsidRDefault="00000000">
            <w:pPr>
              <w:pStyle w:val="Corpodetexto"/>
            </w:pPr>
            <w:r w:rsidRPr="002E6533">
              <w:t> </w:t>
            </w:r>
          </w:p>
          <w:p w14:paraId="10DC8618" w14:textId="77777777" w:rsidR="004470EF" w:rsidRPr="002E6533" w:rsidRDefault="00000000">
            <w:pPr>
              <w:pStyle w:val="Corpodetexto"/>
            </w:pPr>
            <w:r w:rsidRPr="002E6533">
              <w:t> </w:t>
            </w:r>
          </w:p>
          <w:p w14:paraId="771107C1" w14:textId="77777777" w:rsidR="004470EF" w:rsidRPr="002E6533" w:rsidRDefault="00000000">
            <w:pPr>
              <w:pStyle w:val="Corpodetexto"/>
            </w:pPr>
            <w:r w:rsidRPr="002E6533">
              <w:t> </w:t>
            </w:r>
          </w:p>
          <w:p w14:paraId="636375ED" w14:textId="77777777" w:rsidR="004470EF" w:rsidRPr="002E6533" w:rsidRDefault="00000000">
            <w:pPr>
              <w:pStyle w:val="Corpodetexto"/>
            </w:pPr>
            <w:r w:rsidRPr="002E6533">
              <w:t> </w:t>
            </w:r>
          </w:p>
        </w:tc>
        <w:tc>
          <w:tcPr>
            <w:tcW w:w="2613" w:type="dxa"/>
          </w:tcPr>
          <w:p w14:paraId="79B00299" w14:textId="77777777" w:rsidR="004470EF" w:rsidRPr="002E6533" w:rsidRDefault="00000000">
            <w:pPr>
              <w:pStyle w:val="Compact"/>
            </w:pPr>
            <w:r w:rsidRPr="002E6533">
              <w:t>Gerenciamento do programa de garantia de controles</w:t>
            </w:r>
          </w:p>
        </w:tc>
        <w:tc>
          <w:tcPr>
            <w:tcW w:w="2613" w:type="dxa"/>
            <w:vMerge w:val="restart"/>
          </w:tcPr>
          <w:p w14:paraId="7060B14C" w14:textId="77777777" w:rsidR="004470EF" w:rsidRPr="002E6533" w:rsidRDefault="004470EF">
            <w:pPr>
              <w:pStyle w:val="Corpodetexto"/>
            </w:pPr>
            <w:hyperlink r:id="rId2113">
              <w:r w:rsidRPr="002E6533">
                <w:rPr>
                  <w:rStyle w:val="Hyperlink"/>
                </w:rPr>
                <w:t>Ajuda de conformidade normativa e corporativa</w:t>
              </w:r>
            </w:hyperlink>
          </w:p>
          <w:p w14:paraId="487EAB6B" w14:textId="77777777" w:rsidR="004470EF" w:rsidRPr="002E6533" w:rsidRDefault="00000000">
            <w:pPr>
              <w:pStyle w:val="Corpodetexto"/>
            </w:pPr>
            <w:r w:rsidRPr="002E6533">
              <w:t> </w:t>
            </w:r>
          </w:p>
        </w:tc>
      </w:tr>
      <w:tr w:rsidR="004470EF" w:rsidRPr="002E6533" w14:paraId="2BBC6BAD" w14:textId="77777777">
        <w:tc>
          <w:tcPr>
            <w:tcW w:w="2613" w:type="dxa"/>
            <w:vMerge/>
          </w:tcPr>
          <w:p w14:paraId="413C07EE" w14:textId="77777777" w:rsidR="004470EF" w:rsidRPr="002E6533" w:rsidRDefault="004470EF"/>
        </w:tc>
        <w:tc>
          <w:tcPr>
            <w:tcW w:w="2613" w:type="dxa"/>
          </w:tcPr>
          <w:p w14:paraId="37090AF4" w14:textId="77777777" w:rsidR="004470EF" w:rsidRPr="002E6533" w:rsidRDefault="00000000">
            <w:pPr>
              <w:pStyle w:val="Compact"/>
            </w:pPr>
            <w:r w:rsidRPr="002E6533">
              <w:t>Monitoramento de controles financeiros</w:t>
            </w:r>
          </w:p>
        </w:tc>
        <w:tc>
          <w:tcPr>
            <w:tcW w:w="2613" w:type="dxa"/>
            <w:vMerge/>
          </w:tcPr>
          <w:p w14:paraId="70F61625" w14:textId="77777777" w:rsidR="004470EF" w:rsidRPr="002E6533" w:rsidRDefault="004470EF"/>
        </w:tc>
      </w:tr>
      <w:tr w:rsidR="004470EF" w:rsidRPr="002E6533" w14:paraId="57C39DD3" w14:textId="77777777">
        <w:tc>
          <w:tcPr>
            <w:tcW w:w="2613" w:type="dxa"/>
            <w:vMerge/>
          </w:tcPr>
          <w:p w14:paraId="767B846A" w14:textId="77777777" w:rsidR="004470EF" w:rsidRPr="002E6533" w:rsidRDefault="004470EF"/>
        </w:tc>
        <w:tc>
          <w:tcPr>
            <w:tcW w:w="2613" w:type="dxa"/>
          </w:tcPr>
          <w:p w14:paraId="7B93DC07" w14:textId="77777777" w:rsidR="004470EF" w:rsidRPr="002E6533" w:rsidRDefault="00000000">
            <w:pPr>
              <w:pStyle w:val="Compact"/>
            </w:pPr>
            <w:r w:rsidRPr="002E6533">
              <w:t>Gerenciamento de problemas</w:t>
            </w:r>
          </w:p>
        </w:tc>
        <w:tc>
          <w:tcPr>
            <w:tcW w:w="2613" w:type="dxa"/>
          </w:tcPr>
          <w:p w14:paraId="726CECC1" w14:textId="77777777" w:rsidR="004470EF" w:rsidRPr="002E6533" w:rsidRDefault="004470EF">
            <w:pPr>
              <w:pStyle w:val="Compact"/>
            </w:pPr>
            <w:hyperlink r:id="rId2114">
              <w:r w:rsidRPr="002E6533">
                <w:rPr>
                  <w:rStyle w:val="Hyperlink"/>
                </w:rPr>
                <w:t>Ajuda do Gerenciamento de auditoria</w:t>
              </w:r>
            </w:hyperlink>
          </w:p>
        </w:tc>
      </w:tr>
      <w:tr w:rsidR="004470EF" w:rsidRPr="002E6533" w14:paraId="2DBFD85F" w14:textId="77777777">
        <w:tc>
          <w:tcPr>
            <w:tcW w:w="2613" w:type="dxa"/>
            <w:vMerge/>
          </w:tcPr>
          <w:p w14:paraId="068A8F48" w14:textId="77777777" w:rsidR="004470EF" w:rsidRPr="002E6533" w:rsidRDefault="004470EF"/>
        </w:tc>
        <w:tc>
          <w:tcPr>
            <w:tcW w:w="2613" w:type="dxa"/>
          </w:tcPr>
          <w:p w14:paraId="0CA778A7" w14:textId="77777777" w:rsidR="004470EF" w:rsidRPr="002E6533" w:rsidRDefault="00000000">
            <w:pPr>
              <w:pStyle w:val="Compact"/>
            </w:pPr>
            <w:r w:rsidRPr="002E6533">
              <w:t>Garantia de controles de TI</w:t>
            </w:r>
          </w:p>
        </w:tc>
        <w:tc>
          <w:tcPr>
            <w:tcW w:w="2613" w:type="dxa"/>
          </w:tcPr>
          <w:p w14:paraId="0FCC5AB0" w14:textId="77777777" w:rsidR="004470EF" w:rsidRPr="002E6533" w:rsidRDefault="004470EF">
            <w:pPr>
              <w:pStyle w:val="Compact"/>
            </w:pPr>
            <w:hyperlink r:id="rId2115">
              <w:r w:rsidRPr="002E6533">
                <w:rPr>
                  <w:rStyle w:val="Hyperlink"/>
                </w:rPr>
                <w:t xml:space="preserve">Ajuda do Gerenciamento de riscos de TI e </w:t>
              </w:r>
              <w:r w:rsidRPr="002E6533">
                <w:rPr>
                  <w:rStyle w:val="Hyperlink"/>
                </w:rPr>
                <w:lastRenderedPageBreak/>
                <w:t>segurança</w:t>
              </w:r>
            </w:hyperlink>
          </w:p>
        </w:tc>
      </w:tr>
      <w:tr w:rsidR="004470EF" w:rsidRPr="002E6533" w14:paraId="0186F899" w14:textId="77777777">
        <w:tc>
          <w:tcPr>
            <w:tcW w:w="2613" w:type="dxa"/>
            <w:vMerge/>
          </w:tcPr>
          <w:p w14:paraId="33DC8476" w14:textId="77777777" w:rsidR="004470EF" w:rsidRPr="002E6533" w:rsidRDefault="004470EF"/>
        </w:tc>
        <w:tc>
          <w:tcPr>
            <w:tcW w:w="2613" w:type="dxa"/>
          </w:tcPr>
          <w:p w14:paraId="2DD27571" w14:textId="77777777" w:rsidR="004470EF" w:rsidRPr="002E6533" w:rsidRDefault="00000000">
            <w:pPr>
              <w:pStyle w:val="Compact"/>
            </w:pPr>
            <w:r w:rsidRPr="002E6533">
              <w:t>Gerenciamento do programa de políticas</w:t>
            </w:r>
          </w:p>
        </w:tc>
        <w:tc>
          <w:tcPr>
            <w:tcW w:w="2613" w:type="dxa"/>
          </w:tcPr>
          <w:p w14:paraId="7DF029F8" w14:textId="77777777" w:rsidR="004470EF" w:rsidRPr="002E6533" w:rsidRDefault="004470EF">
            <w:pPr>
              <w:pStyle w:val="Compact"/>
            </w:pPr>
            <w:hyperlink r:id="rId2116">
              <w:r w:rsidRPr="002E6533">
                <w:rPr>
                  <w:rStyle w:val="Hyperlink"/>
                </w:rPr>
                <w:t>Ajuda de conformidade normativa e corporativa</w:t>
              </w:r>
            </w:hyperlink>
          </w:p>
        </w:tc>
      </w:tr>
      <w:tr w:rsidR="004470EF" w:rsidRPr="002E6533" w14:paraId="0F99B317" w14:textId="77777777">
        <w:tc>
          <w:tcPr>
            <w:tcW w:w="2613" w:type="dxa"/>
          </w:tcPr>
          <w:p w14:paraId="31FBAF78" w14:textId="77777777" w:rsidR="004470EF" w:rsidRPr="002E6533" w:rsidRDefault="00000000">
            <w:pPr>
              <w:pStyle w:val="Compact"/>
            </w:pPr>
            <w:r w:rsidRPr="002E6533">
              <w:t>Serviço em nuvem</w:t>
            </w:r>
          </w:p>
        </w:tc>
        <w:tc>
          <w:tcPr>
            <w:tcW w:w="2613" w:type="dxa"/>
          </w:tcPr>
          <w:p w14:paraId="1F8756AE" w14:textId="77777777" w:rsidR="004470EF" w:rsidRPr="002E6533" w:rsidRDefault="00000000">
            <w:pPr>
              <w:pStyle w:val="Compact"/>
            </w:pPr>
            <w:r w:rsidRPr="002E6533">
              <w:t>Avaliações e autorização</w:t>
            </w:r>
          </w:p>
        </w:tc>
        <w:tc>
          <w:tcPr>
            <w:tcW w:w="2613" w:type="dxa"/>
          </w:tcPr>
          <w:p w14:paraId="26150626" w14:textId="77777777" w:rsidR="004470EF" w:rsidRPr="002E6533" w:rsidRDefault="004470EF">
            <w:pPr>
              <w:pStyle w:val="Compact"/>
            </w:pPr>
            <w:hyperlink r:id="rId2117">
              <w:r w:rsidRPr="002E6533">
                <w:rPr>
                  <w:rStyle w:val="Hyperlink"/>
                </w:rPr>
                <w:t>Ajuda do setor público</w:t>
              </w:r>
            </w:hyperlink>
          </w:p>
        </w:tc>
      </w:tr>
      <w:tr w:rsidR="004470EF" w:rsidRPr="002E6533" w14:paraId="4961D0DF" w14:textId="77777777">
        <w:tc>
          <w:tcPr>
            <w:tcW w:w="2613" w:type="dxa"/>
            <w:vMerge w:val="restart"/>
          </w:tcPr>
          <w:p w14:paraId="16783BEF" w14:textId="77777777" w:rsidR="004470EF" w:rsidRPr="002E6533" w:rsidRDefault="00000000">
            <w:pPr>
              <w:pStyle w:val="Corpodetexto"/>
            </w:pPr>
            <w:r w:rsidRPr="002E6533">
              <w:t>Empresa</w:t>
            </w:r>
          </w:p>
          <w:p w14:paraId="1D9FEEFE" w14:textId="77777777" w:rsidR="004470EF" w:rsidRPr="002E6533" w:rsidRDefault="00000000">
            <w:pPr>
              <w:pStyle w:val="Corpodetexto"/>
            </w:pPr>
            <w:r w:rsidRPr="002E6533">
              <w:t> </w:t>
            </w:r>
          </w:p>
          <w:p w14:paraId="1BA05A15" w14:textId="77777777" w:rsidR="004470EF" w:rsidRPr="002E6533" w:rsidRDefault="00000000">
            <w:pPr>
              <w:pStyle w:val="Corpodetexto"/>
            </w:pPr>
            <w:r w:rsidRPr="002E6533">
              <w:t> </w:t>
            </w:r>
          </w:p>
          <w:p w14:paraId="71ACA49D" w14:textId="77777777" w:rsidR="004470EF" w:rsidRPr="002E6533" w:rsidRDefault="00000000">
            <w:pPr>
              <w:pStyle w:val="Corpodetexto"/>
            </w:pPr>
            <w:r w:rsidRPr="002E6533">
              <w:t> </w:t>
            </w:r>
          </w:p>
          <w:p w14:paraId="07342073" w14:textId="77777777" w:rsidR="004470EF" w:rsidRPr="002E6533" w:rsidRDefault="00000000">
            <w:pPr>
              <w:pStyle w:val="Corpodetexto"/>
            </w:pPr>
            <w:r w:rsidRPr="002E6533">
              <w:t> </w:t>
            </w:r>
          </w:p>
        </w:tc>
        <w:tc>
          <w:tcPr>
            <w:tcW w:w="2613" w:type="dxa"/>
          </w:tcPr>
          <w:p w14:paraId="75CD8BF4" w14:textId="77777777" w:rsidR="004470EF" w:rsidRPr="002E6533" w:rsidRDefault="00000000">
            <w:pPr>
              <w:pStyle w:val="Compact"/>
            </w:pPr>
            <w:r w:rsidRPr="002E6533">
              <w:t>Análise de impacto de negócio</w:t>
            </w:r>
          </w:p>
        </w:tc>
        <w:tc>
          <w:tcPr>
            <w:tcW w:w="2613" w:type="dxa"/>
          </w:tcPr>
          <w:p w14:paraId="697F07F9" w14:textId="77777777" w:rsidR="004470EF" w:rsidRPr="002E6533" w:rsidRDefault="004470EF">
            <w:pPr>
              <w:pStyle w:val="Compact"/>
            </w:pPr>
            <w:hyperlink r:id="rId2118">
              <w:r w:rsidRPr="002E6533">
                <w:rPr>
                  <w:rStyle w:val="Hyperlink"/>
                </w:rPr>
                <w:t>Gerenciamento de resiliência</w:t>
              </w:r>
            </w:hyperlink>
          </w:p>
        </w:tc>
      </w:tr>
      <w:tr w:rsidR="004470EF" w:rsidRPr="002E6533" w14:paraId="4FC07D89" w14:textId="77777777">
        <w:tc>
          <w:tcPr>
            <w:tcW w:w="2613" w:type="dxa"/>
            <w:vMerge/>
          </w:tcPr>
          <w:p w14:paraId="4896C6B0" w14:textId="77777777" w:rsidR="004470EF" w:rsidRPr="002E6533" w:rsidRDefault="004470EF"/>
        </w:tc>
        <w:tc>
          <w:tcPr>
            <w:tcW w:w="2613" w:type="dxa"/>
          </w:tcPr>
          <w:p w14:paraId="5B51394F" w14:textId="77777777" w:rsidR="004470EF" w:rsidRPr="002E6533" w:rsidRDefault="00000000">
            <w:pPr>
              <w:pStyle w:val="Compact"/>
            </w:pPr>
            <w:r w:rsidRPr="002E6533">
              <w:t>Gerenciamento de ESG</w:t>
            </w:r>
          </w:p>
        </w:tc>
        <w:tc>
          <w:tcPr>
            <w:tcW w:w="2613" w:type="dxa"/>
          </w:tcPr>
          <w:p w14:paraId="561070B4" w14:textId="77777777" w:rsidR="004470EF" w:rsidRPr="002E6533" w:rsidRDefault="004470EF">
            <w:pPr>
              <w:pStyle w:val="Compact"/>
            </w:pPr>
            <w:hyperlink r:id="rId2119">
              <w:r w:rsidRPr="002E6533">
                <w:rPr>
                  <w:rStyle w:val="Hyperlink"/>
                </w:rPr>
                <w:t>Ajuda do Gerenciamento de ESG</w:t>
              </w:r>
            </w:hyperlink>
          </w:p>
        </w:tc>
      </w:tr>
      <w:tr w:rsidR="004470EF" w:rsidRPr="002E6533" w14:paraId="466C3ED2" w14:textId="77777777">
        <w:tc>
          <w:tcPr>
            <w:tcW w:w="2613" w:type="dxa"/>
            <w:vMerge/>
          </w:tcPr>
          <w:p w14:paraId="269CC9F0" w14:textId="77777777" w:rsidR="004470EF" w:rsidRPr="002E6533" w:rsidRDefault="004470EF"/>
        </w:tc>
        <w:tc>
          <w:tcPr>
            <w:tcW w:w="2613" w:type="dxa"/>
          </w:tcPr>
          <w:p w14:paraId="67FBB581" w14:textId="77777777" w:rsidR="004470EF" w:rsidRPr="002E6533" w:rsidRDefault="00000000">
            <w:pPr>
              <w:pStyle w:val="Compact"/>
            </w:pPr>
            <w:r w:rsidRPr="002E6533">
              <w:t>Gerenciamento de problemas</w:t>
            </w:r>
          </w:p>
        </w:tc>
        <w:tc>
          <w:tcPr>
            <w:tcW w:w="2613" w:type="dxa"/>
          </w:tcPr>
          <w:p w14:paraId="3E6F1458" w14:textId="77777777" w:rsidR="004470EF" w:rsidRPr="002E6533" w:rsidRDefault="004470EF">
            <w:pPr>
              <w:pStyle w:val="Compact"/>
            </w:pPr>
            <w:hyperlink r:id="rId2120">
              <w:r w:rsidRPr="002E6533">
                <w:rPr>
                  <w:rStyle w:val="Hyperlink"/>
                </w:rPr>
                <w:t>Ajuda do Gerenciamento de auditoria</w:t>
              </w:r>
            </w:hyperlink>
          </w:p>
        </w:tc>
      </w:tr>
      <w:tr w:rsidR="004470EF" w:rsidRPr="002E6533" w14:paraId="0DC5DBE6" w14:textId="77777777">
        <w:tc>
          <w:tcPr>
            <w:tcW w:w="2613" w:type="dxa"/>
            <w:vMerge/>
          </w:tcPr>
          <w:p w14:paraId="41B2E9BD" w14:textId="77777777" w:rsidR="004470EF" w:rsidRPr="002E6533" w:rsidRDefault="004470EF"/>
        </w:tc>
        <w:tc>
          <w:tcPr>
            <w:tcW w:w="2613" w:type="dxa"/>
          </w:tcPr>
          <w:p w14:paraId="07BDBD46" w14:textId="77777777" w:rsidR="004470EF" w:rsidRPr="002E6533" w:rsidRDefault="00000000">
            <w:pPr>
              <w:pStyle w:val="Compact"/>
            </w:pPr>
            <w:r w:rsidRPr="002E6533">
              <w:t>Key Indicator Management</w:t>
            </w:r>
          </w:p>
        </w:tc>
        <w:tc>
          <w:tcPr>
            <w:tcW w:w="2613" w:type="dxa"/>
          </w:tcPr>
          <w:p w14:paraId="1512D018" w14:textId="77777777" w:rsidR="004470EF" w:rsidRPr="002E6533" w:rsidRDefault="004470EF">
            <w:pPr>
              <w:pStyle w:val="Compact"/>
            </w:pPr>
            <w:hyperlink r:id="rId2121">
              <w:r w:rsidRPr="002E6533">
                <w:rPr>
                  <w:rStyle w:val="Hyperlink"/>
                </w:rPr>
                <w:t>Ajuda do Gerenciamento do risco operacional e empresarial</w:t>
              </w:r>
            </w:hyperlink>
          </w:p>
        </w:tc>
      </w:tr>
      <w:tr w:rsidR="004470EF" w:rsidRPr="002E6533" w14:paraId="2F34B3EA" w14:textId="77777777">
        <w:tc>
          <w:tcPr>
            <w:tcW w:w="2613" w:type="dxa"/>
            <w:vMerge/>
          </w:tcPr>
          <w:p w14:paraId="7A91BC5A" w14:textId="77777777" w:rsidR="004470EF" w:rsidRPr="002E6533" w:rsidRDefault="004470EF"/>
        </w:tc>
        <w:tc>
          <w:tcPr>
            <w:tcW w:w="2613" w:type="dxa"/>
          </w:tcPr>
          <w:p w14:paraId="43F3B292" w14:textId="77777777" w:rsidR="004470EF" w:rsidRPr="002E6533" w:rsidRDefault="00000000">
            <w:pPr>
              <w:pStyle w:val="Compact"/>
            </w:pPr>
            <w:r w:rsidRPr="002E6533">
              <w:t>Catálogo de terceiros</w:t>
            </w:r>
          </w:p>
        </w:tc>
        <w:tc>
          <w:tcPr>
            <w:tcW w:w="2613" w:type="dxa"/>
          </w:tcPr>
          <w:p w14:paraId="771657D6" w14:textId="77777777" w:rsidR="004470EF" w:rsidRPr="002E6533" w:rsidRDefault="004470EF">
            <w:pPr>
              <w:pStyle w:val="Compact"/>
            </w:pPr>
            <w:hyperlink r:id="rId2122">
              <w:r w:rsidRPr="002E6533">
                <w:rPr>
                  <w:rStyle w:val="Hyperlink"/>
                </w:rPr>
                <w:t>Governança de terceiros</w:t>
              </w:r>
            </w:hyperlink>
          </w:p>
        </w:tc>
      </w:tr>
      <w:tr w:rsidR="004470EF" w:rsidRPr="002E6533" w14:paraId="7A52DD1A" w14:textId="77777777">
        <w:tc>
          <w:tcPr>
            <w:tcW w:w="2613" w:type="dxa"/>
            <w:vMerge w:val="restart"/>
          </w:tcPr>
          <w:p w14:paraId="13E6E590" w14:textId="77777777" w:rsidR="004470EF" w:rsidRPr="002E6533" w:rsidRDefault="00000000">
            <w:pPr>
              <w:pStyle w:val="Corpodetexto"/>
            </w:pPr>
            <w:r w:rsidRPr="002E6533">
              <w:t>Engajamento de conformidade</w:t>
            </w:r>
          </w:p>
          <w:p w14:paraId="1C0178B7" w14:textId="77777777" w:rsidR="004470EF" w:rsidRPr="002E6533" w:rsidRDefault="00000000">
            <w:pPr>
              <w:pStyle w:val="Corpodetexto"/>
            </w:pPr>
            <w:r w:rsidRPr="002E6533">
              <w:t> </w:t>
            </w:r>
          </w:p>
          <w:p w14:paraId="7F80CF2E" w14:textId="77777777" w:rsidR="004470EF" w:rsidRPr="002E6533" w:rsidRDefault="00000000">
            <w:pPr>
              <w:pStyle w:val="Corpodetexto"/>
            </w:pPr>
            <w:r w:rsidRPr="002E6533">
              <w:t> </w:t>
            </w:r>
          </w:p>
        </w:tc>
        <w:tc>
          <w:tcPr>
            <w:tcW w:w="2613" w:type="dxa"/>
          </w:tcPr>
          <w:p w14:paraId="0B991B97" w14:textId="77777777" w:rsidR="004470EF" w:rsidRPr="002E6533" w:rsidRDefault="00000000">
            <w:pPr>
              <w:pStyle w:val="Compact"/>
            </w:pPr>
            <w:r w:rsidRPr="002E6533">
              <w:t>Gerenciamento do programa de garantia de controles</w:t>
            </w:r>
          </w:p>
        </w:tc>
        <w:tc>
          <w:tcPr>
            <w:tcW w:w="2613" w:type="dxa"/>
            <w:vMerge w:val="restart"/>
          </w:tcPr>
          <w:p w14:paraId="0BC41759" w14:textId="77777777" w:rsidR="004470EF" w:rsidRPr="002E6533" w:rsidRDefault="004470EF">
            <w:pPr>
              <w:pStyle w:val="Corpodetexto"/>
            </w:pPr>
            <w:hyperlink r:id="rId2123">
              <w:r w:rsidRPr="002E6533">
                <w:rPr>
                  <w:rStyle w:val="Hyperlink"/>
                </w:rPr>
                <w:t>Ajuda de conformidade normativa e corporativa</w:t>
              </w:r>
            </w:hyperlink>
          </w:p>
          <w:p w14:paraId="7CC05A3D" w14:textId="77777777" w:rsidR="004470EF" w:rsidRPr="002E6533" w:rsidRDefault="00000000">
            <w:pPr>
              <w:pStyle w:val="Corpodetexto"/>
            </w:pPr>
            <w:r w:rsidRPr="002E6533">
              <w:t> </w:t>
            </w:r>
          </w:p>
        </w:tc>
      </w:tr>
      <w:tr w:rsidR="004470EF" w:rsidRPr="002E6533" w14:paraId="4A732CED" w14:textId="77777777">
        <w:tc>
          <w:tcPr>
            <w:tcW w:w="2613" w:type="dxa"/>
            <w:vMerge/>
          </w:tcPr>
          <w:p w14:paraId="57F933E4" w14:textId="77777777" w:rsidR="004470EF" w:rsidRPr="002E6533" w:rsidRDefault="004470EF"/>
        </w:tc>
        <w:tc>
          <w:tcPr>
            <w:tcW w:w="2613" w:type="dxa"/>
          </w:tcPr>
          <w:p w14:paraId="0E489F01" w14:textId="77777777" w:rsidR="004470EF" w:rsidRPr="002E6533" w:rsidRDefault="00000000">
            <w:pPr>
              <w:pStyle w:val="Compact"/>
            </w:pPr>
            <w:r w:rsidRPr="002E6533">
              <w:t>Monitoramento de controles financeiros</w:t>
            </w:r>
          </w:p>
        </w:tc>
        <w:tc>
          <w:tcPr>
            <w:tcW w:w="2613" w:type="dxa"/>
            <w:vMerge/>
          </w:tcPr>
          <w:p w14:paraId="13088F6E" w14:textId="77777777" w:rsidR="004470EF" w:rsidRPr="002E6533" w:rsidRDefault="004470EF"/>
        </w:tc>
      </w:tr>
      <w:tr w:rsidR="004470EF" w:rsidRPr="002E6533" w14:paraId="612443CB" w14:textId="77777777">
        <w:tc>
          <w:tcPr>
            <w:tcW w:w="2613" w:type="dxa"/>
            <w:vMerge/>
          </w:tcPr>
          <w:p w14:paraId="3F8F6241" w14:textId="77777777" w:rsidR="004470EF" w:rsidRPr="002E6533" w:rsidRDefault="004470EF"/>
        </w:tc>
        <w:tc>
          <w:tcPr>
            <w:tcW w:w="2613" w:type="dxa"/>
          </w:tcPr>
          <w:p w14:paraId="7AB92F80" w14:textId="77777777" w:rsidR="004470EF" w:rsidRPr="002E6533" w:rsidRDefault="00000000">
            <w:pPr>
              <w:pStyle w:val="Compact"/>
            </w:pPr>
            <w:r w:rsidRPr="002E6533">
              <w:t>Garantia de controles de TI</w:t>
            </w:r>
          </w:p>
        </w:tc>
        <w:tc>
          <w:tcPr>
            <w:tcW w:w="2613" w:type="dxa"/>
            <w:vMerge w:val="restart"/>
          </w:tcPr>
          <w:p w14:paraId="2D60442D" w14:textId="77777777" w:rsidR="004470EF" w:rsidRPr="002E6533" w:rsidRDefault="004470EF">
            <w:pPr>
              <w:pStyle w:val="Compact"/>
            </w:pPr>
            <w:hyperlink r:id="rId2124">
              <w:r w:rsidRPr="002E6533">
                <w:rPr>
                  <w:rStyle w:val="Hyperlink"/>
                </w:rPr>
                <w:t>Ajuda do Gerenciamento de riscos de TI e segurança</w:t>
              </w:r>
            </w:hyperlink>
          </w:p>
        </w:tc>
      </w:tr>
      <w:tr w:rsidR="004470EF" w:rsidRPr="002E6533" w14:paraId="413F988F" w14:textId="77777777">
        <w:tc>
          <w:tcPr>
            <w:tcW w:w="2613" w:type="dxa"/>
          </w:tcPr>
          <w:p w14:paraId="4749AD98" w14:textId="77777777" w:rsidR="004470EF" w:rsidRPr="002E6533" w:rsidRDefault="00000000">
            <w:pPr>
              <w:pStyle w:val="Compact"/>
            </w:pPr>
            <w:r w:rsidRPr="002E6533">
              <w:t>Projeto de conformidade</w:t>
            </w:r>
          </w:p>
        </w:tc>
        <w:tc>
          <w:tcPr>
            <w:tcW w:w="2613" w:type="dxa"/>
          </w:tcPr>
          <w:p w14:paraId="70957ACE" w14:textId="77777777" w:rsidR="004470EF" w:rsidRPr="002E6533" w:rsidRDefault="00000000">
            <w:pPr>
              <w:pStyle w:val="Compact"/>
            </w:pPr>
            <w:r w:rsidRPr="002E6533">
              <w:t>Gerenciamento de PCI</w:t>
            </w:r>
          </w:p>
        </w:tc>
        <w:tc>
          <w:tcPr>
            <w:tcW w:w="2613" w:type="dxa"/>
            <w:vMerge/>
          </w:tcPr>
          <w:p w14:paraId="319521D4" w14:textId="77777777" w:rsidR="004470EF" w:rsidRPr="002E6533" w:rsidRDefault="004470EF"/>
        </w:tc>
      </w:tr>
      <w:tr w:rsidR="004470EF" w:rsidRPr="002E6533" w14:paraId="13FA92F2" w14:textId="77777777">
        <w:tc>
          <w:tcPr>
            <w:tcW w:w="2613" w:type="dxa"/>
            <w:vMerge w:val="restart"/>
          </w:tcPr>
          <w:p w14:paraId="3FCC77EC" w14:textId="77777777" w:rsidR="004470EF" w:rsidRPr="002E6533" w:rsidRDefault="00000000">
            <w:pPr>
              <w:pStyle w:val="Corpodetexto"/>
            </w:pPr>
            <w:r w:rsidRPr="002E6533">
              <w:t>Escopo de conformidade</w:t>
            </w:r>
          </w:p>
          <w:p w14:paraId="222167A3" w14:textId="77777777" w:rsidR="004470EF" w:rsidRPr="002E6533" w:rsidRDefault="00000000">
            <w:pPr>
              <w:pStyle w:val="Corpodetexto"/>
            </w:pPr>
            <w:r w:rsidRPr="002E6533">
              <w:t> </w:t>
            </w:r>
          </w:p>
        </w:tc>
        <w:tc>
          <w:tcPr>
            <w:tcW w:w="2613" w:type="dxa"/>
          </w:tcPr>
          <w:p w14:paraId="769195F4" w14:textId="77777777" w:rsidR="004470EF" w:rsidRPr="002E6533" w:rsidRDefault="00000000">
            <w:pPr>
              <w:pStyle w:val="Compact"/>
            </w:pPr>
            <w:r w:rsidRPr="002E6533">
              <w:t>Gerenciamento do programa de garantia de controles</w:t>
            </w:r>
          </w:p>
        </w:tc>
        <w:tc>
          <w:tcPr>
            <w:tcW w:w="2613" w:type="dxa"/>
          </w:tcPr>
          <w:p w14:paraId="4A32A541" w14:textId="77777777" w:rsidR="004470EF" w:rsidRPr="002E6533" w:rsidRDefault="004470EF">
            <w:pPr>
              <w:pStyle w:val="Compact"/>
            </w:pPr>
            <w:hyperlink r:id="rId2125">
              <w:r w:rsidRPr="002E6533">
                <w:rPr>
                  <w:rStyle w:val="Hyperlink"/>
                </w:rPr>
                <w:t>Ajuda de conformidade normativa e corporativa</w:t>
              </w:r>
            </w:hyperlink>
          </w:p>
        </w:tc>
      </w:tr>
      <w:tr w:rsidR="004470EF" w:rsidRPr="002E6533" w14:paraId="282BBC28" w14:textId="77777777">
        <w:trPr>
          <w:trHeight w:val="493"/>
        </w:trPr>
        <w:tc>
          <w:tcPr>
            <w:tcW w:w="2613" w:type="dxa"/>
            <w:vMerge/>
          </w:tcPr>
          <w:p w14:paraId="0EE409B6" w14:textId="77777777" w:rsidR="004470EF" w:rsidRPr="002E6533" w:rsidRDefault="004470EF"/>
        </w:tc>
        <w:tc>
          <w:tcPr>
            <w:tcW w:w="2613" w:type="dxa"/>
            <w:vMerge w:val="restart"/>
          </w:tcPr>
          <w:p w14:paraId="5D553CA5" w14:textId="77777777" w:rsidR="004470EF" w:rsidRPr="002E6533" w:rsidRDefault="00000000">
            <w:pPr>
              <w:pStyle w:val="Corpodetexto"/>
            </w:pPr>
            <w:r w:rsidRPr="002E6533">
              <w:t>Garantia de controles de TI</w:t>
            </w:r>
          </w:p>
          <w:p w14:paraId="2A046241" w14:textId="77777777" w:rsidR="004470EF" w:rsidRPr="002E6533" w:rsidRDefault="00000000">
            <w:pPr>
              <w:pStyle w:val="Corpodetexto"/>
            </w:pPr>
            <w:r w:rsidRPr="002E6533">
              <w:t> </w:t>
            </w:r>
          </w:p>
        </w:tc>
        <w:tc>
          <w:tcPr>
            <w:tcW w:w="2613" w:type="dxa"/>
            <w:vMerge w:val="restart"/>
          </w:tcPr>
          <w:p w14:paraId="053A2910" w14:textId="77777777" w:rsidR="004470EF" w:rsidRPr="002E6533" w:rsidRDefault="004470EF">
            <w:pPr>
              <w:pStyle w:val="Corpodetexto"/>
            </w:pPr>
            <w:hyperlink r:id="rId2126">
              <w:r w:rsidRPr="002E6533">
                <w:rPr>
                  <w:rStyle w:val="Hyperlink"/>
                </w:rPr>
                <w:t>Ajuda do Gerenciamento de riscos de TI e segurança</w:t>
              </w:r>
            </w:hyperlink>
          </w:p>
          <w:p w14:paraId="23460F4D" w14:textId="77777777" w:rsidR="004470EF" w:rsidRPr="002E6533" w:rsidRDefault="00000000">
            <w:pPr>
              <w:pStyle w:val="Corpodetexto"/>
            </w:pPr>
            <w:r w:rsidRPr="002E6533">
              <w:t> </w:t>
            </w:r>
          </w:p>
          <w:p w14:paraId="51C5B132" w14:textId="77777777" w:rsidR="004470EF" w:rsidRPr="002E6533" w:rsidRDefault="00000000">
            <w:pPr>
              <w:pStyle w:val="Corpodetexto"/>
            </w:pPr>
            <w:r w:rsidRPr="002E6533">
              <w:t> </w:t>
            </w:r>
          </w:p>
        </w:tc>
      </w:tr>
      <w:tr w:rsidR="004470EF" w:rsidRPr="002E6533" w14:paraId="341D6089" w14:textId="77777777">
        <w:tc>
          <w:tcPr>
            <w:tcW w:w="2613" w:type="dxa"/>
          </w:tcPr>
          <w:p w14:paraId="30DE2113" w14:textId="77777777" w:rsidR="004470EF" w:rsidRPr="002E6533" w:rsidRDefault="00000000">
            <w:pPr>
              <w:pStyle w:val="Compact"/>
            </w:pPr>
            <w:r w:rsidRPr="002E6533">
              <w:t>Resultados da verificação de configuração</w:t>
            </w:r>
          </w:p>
        </w:tc>
        <w:tc>
          <w:tcPr>
            <w:tcW w:w="2613" w:type="dxa"/>
            <w:vMerge/>
          </w:tcPr>
          <w:p w14:paraId="54A7A7DF" w14:textId="77777777" w:rsidR="004470EF" w:rsidRPr="002E6533" w:rsidRDefault="004470EF"/>
        </w:tc>
        <w:tc>
          <w:tcPr>
            <w:tcW w:w="2613" w:type="dxa"/>
            <w:vMerge/>
          </w:tcPr>
          <w:p w14:paraId="3EE00B46" w14:textId="77777777" w:rsidR="004470EF" w:rsidRPr="002E6533" w:rsidRDefault="004470EF"/>
        </w:tc>
      </w:tr>
      <w:tr w:rsidR="004470EF" w:rsidRPr="002E6533" w14:paraId="6930C194" w14:textId="77777777">
        <w:tc>
          <w:tcPr>
            <w:tcW w:w="2613" w:type="dxa"/>
          </w:tcPr>
          <w:p w14:paraId="660D3505" w14:textId="77777777" w:rsidR="004470EF" w:rsidRPr="002E6533" w:rsidRDefault="00000000">
            <w:pPr>
              <w:pStyle w:val="Compact"/>
            </w:pPr>
            <w:r w:rsidRPr="002E6533">
              <w:t>Verificações de configuração</w:t>
            </w:r>
          </w:p>
        </w:tc>
        <w:tc>
          <w:tcPr>
            <w:tcW w:w="2613" w:type="dxa"/>
            <w:vMerge/>
          </w:tcPr>
          <w:p w14:paraId="23B7E513" w14:textId="77777777" w:rsidR="004470EF" w:rsidRPr="002E6533" w:rsidRDefault="004470EF"/>
        </w:tc>
        <w:tc>
          <w:tcPr>
            <w:tcW w:w="2613" w:type="dxa"/>
            <w:vMerge/>
          </w:tcPr>
          <w:p w14:paraId="60DBBEBA" w14:textId="77777777" w:rsidR="004470EF" w:rsidRPr="002E6533" w:rsidRDefault="004470EF"/>
        </w:tc>
      </w:tr>
      <w:tr w:rsidR="004470EF" w:rsidRPr="002E6533" w14:paraId="2BEC8984" w14:textId="77777777">
        <w:tc>
          <w:tcPr>
            <w:tcW w:w="2613" w:type="dxa"/>
            <w:vMerge w:val="restart"/>
          </w:tcPr>
          <w:p w14:paraId="0E7F4D12" w14:textId="77777777" w:rsidR="004470EF" w:rsidRPr="002E6533" w:rsidRDefault="00000000">
            <w:pPr>
              <w:pStyle w:val="Corpodetexto"/>
            </w:pPr>
            <w:r w:rsidRPr="002E6533">
              <w:t>Contatos</w:t>
            </w:r>
          </w:p>
          <w:p w14:paraId="44BC5A25" w14:textId="77777777" w:rsidR="004470EF" w:rsidRPr="002E6533" w:rsidRDefault="00000000">
            <w:pPr>
              <w:pStyle w:val="Corpodetexto"/>
            </w:pPr>
            <w:r w:rsidRPr="002E6533">
              <w:t> </w:t>
            </w:r>
          </w:p>
          <w:p w14:paraId="08DB1689" w14:textId="77777777" w:rsidR="004470EF" w:rsidRPr="002E6533" w:rsidRDefault="00000000">
            <w:pPr>
              <w:pStyle w:val="Corpodetexto"/>
            </w:pPr>
            <w:r w:rsidRPr="002E6533">
              <w:t> </w:t>
            </w:r>
          </w:p>
          <w:p w14:paraId="57FC381F" w14:textId="77777777" w:rsidR="004470EF" w:rsidRPr="002E6533" w:rsidRDefault="00000000">
            <w:pPr>
              <w:pStyle w:val="Corpodetexto"/>
            </w:pPr>
            <w:r w:rsidRPr="002E6533">
              <w:lastRenderedPageBreak/>
              <w:t> </w:t>
            </w:r>
          </w:p>
          <w:p w14:paraId="0201D981" w14:textId="77777777" w:rsidR="004470EF" w:rsidRPr="002E6533" w:rsidRDefault="00000000">
            <w:pPr>
              <w:pStyle w:val="Corpodetexto"/>
            </w:pPr>
            <w:r w:rsidRPr="002E6533">
              <w:t> </w:t>
            </w:r>
          </w:p>
          <w:p w14:paraId="1C01CDFB" w14:textId="77777777" w:rsidR="004470EF" w:rsidRPr="002E6533" w:rsidRDefault="00000000">
            <w:pPr>
              <w:pStyle w:val="Corpodetexto"/>
            </w:pPr>
            <w:r w:rsidRPr="002E6533">
              <w:t> </w:t>
            </w:r>
          </w:p>
          <w:p w14:paraId="0C47DECC" w14:textId="77777777" w:rsidR="004470EF" w:rsidRPr="002E6533" w:rsidRDefault="00000000">
            <w:pPr>
              <w:pStyle w:val="Corpodetexto"/>
            </w:pPr>
            <w:r w:rsidRPr="002E6533">
              <w:t> </w:t>
            </w:r>
          </w:p>
        </w:tc>
        <w:tc>
          <w:tcPr>
            <w:tcW w:w="2613" w:type="dxa"/>
          </w:tcPr>
          <w:p w14:paraId="3C3ADC9A" w14:textId="77777777" w:rsidR="004470EF" w:rsidRPr="002E6533" w:rsidRDefault="00000000">
            <w:pPr>
              <w:pStyle w:val="Compact"/>
            </w:pPr>
            <w:r w:rsidRPr="002E6533">
              <w:lastRenderedPageBreak/>
              <w:t>Projetos e documentação de auditoria</w:t>
            </w:r>
          </w:p>
        </w:tc>
        <w:tc>
          <w:tcPr>
            <w:tcW w:w="2613" w:type="dxa"/>
          </w:tcPr>
          <w:p w14:paraId="392DC508" w14:textId="77777777" w:rsidR="004470EF" w:rsidRPr="002E6533" w:rsidRDefault="004470EF">
            <w:pPr>
              <w:pStyle w:val="Compact"/>
            </w:pPr>
            <w:hyperlink r:id="rId2127">
              <w:r w:rsidRPr="002E6533">
                <w:rPr>
                  <w:rStyle w:val="Hyperlink"/>
                </w:rPr>
                <w:t>Ajuda do Gerenciamento de auditoria</w:t>
              </w:r>
            </w:hyperlink>
          </w:p>
        </w:tc>
      </w:tr>
      <w:tr w:rsidR="004470EF" w:rsidRPr="002E6533" w14:paraId="31B5CB01" w14:textId="77777777">
        <w:tc>
          <w:tcPr>
            <w:tcW w:w="2613" w:type="dxa"/>
            <w:vMerge/>
          </w:tcPr>
          <w:p w14:paraId="2C645CFA" w14:textId="77777777" w:rsidR="004470EF" w:rsidRPr="002E6533" w:rsidRDefault="004470EF"/>
        </w:tc>
        <w:tc>
          <w:tcPr>
            <w:tcW w:w="2613" w:type="dxa"/>
          </w:tcPr>
          <w:p w14:paraId="214FBC5D" w14:textId="77777777" w:rsidR="004470EF" w:rsidRPr="002E6533" w:rsidRDefault="00000000">
            <w:pPr>
              <w:pStyle w:val="Compact"/>
            </w:pPr>
            <w:r w:rsidRPr="002E6533">
              <w:t>Governança dos dados</w:t>
            </w:r>
          </w:p>
        </w:tc>
        <w:tc>
          <w:tcPr>
            <w:tcW w:w="2613" w:type="dxa"/>
          </w:tcPr>
          <w:p w14:paraId="0AF9F196" w14:textId="77777777" w:rsidR="004470EF" w:rsidRPr="002E6533" w:rsidRDefault="004470EF">
            <w:pPr>
              <w:pStyle w:val="Compact"/>
            </w:pPr>
            <w:hyperlink r:id="rId2128">
              <w:r w:rsidRPr="002E6533">
                <w:rPr>
                  <w:rStyle w:val="Hyperlink"/>
                </w:rPr>
                <w:t>Ajuda de conformidade normativa e corporativa</w:t>
              </w:r>
            </w:hyperlink>
          </w:p>
        </w:tc>
      </w:tr>
      <w:tr w:rsidR="004470EF" w:rsidRPr="002E6533" w14:paraId="795FC421" w14:textId="77777777">
        <w:tc>
          <w:tcPr>
            <w:tcW w:w="2613" w:type="dxa"/>
            <w:vMerge/>
          </w:tcPr>
          <w:p w14:paraId="2639B217" w14:textId="77777777" w:rsidR="004470EF" w:rsidRPr="002E6533" w:rsidRDefault="004470EF"/>
        </w:tc>
        <w:tc>
          <w:tcPr>
            <w:tcW w:w="2613" w:type="dxa"/>
          </w:tcPr>
          <w:p w14:paraId="0E71F633" w14:textId="77777777" w:rsidR="004470EF" w:rsidRPr="002E6533" w:rsidRDefault="00000000">
            <w:pPr>
              <w:pStyle w:val="Compact"/>
            </w:pPr>
            <w:r w:rsidRPr="002E6533">
              <w:t>Calculadora de dupla materialidade de ESG</w:t>
            </w:r>
          </w:p>
        </w:tc>
        <w:tc>
          <w:tcPr>
            <w:tcW w:w="2613" w:type="dxa"/>
            <w:vMerge w:val="restart"/>
          </w:tcPr>
          <w:p w14:paraId="44FEADD6" w14:textId="77777777" w:rsidR="004470EF" w:rsidRPr="002E6533" w:rsidRDefault="004470EF">
            <w:pPr>
              <w:pStyle w:val="Compact"/>
            </w:pPr>
            <w:hyperlink r:id="rId2129">
              <w:r w:rsidRPr="002E6533">
                <w:rPr>
                  <w:rStyle w:val="Hyperlink"/>
                </w:rPr>
                <w:t>Ajuda do Gerenciamento de ESG</w:t>
              </w:r>
            </w:hyperlink>
          </w:p>
        </w:tc>
      </w:tr>
      <w:tr w:rsidR="004470EF" w:rsidRPr="002E6533" w14:paraId="6CF6B320" w14:textId="77777777">
        <w:tc>
          <w:tcPr>
            <w:tcW w:w="2613" w:type="dxa"/>
            <w:vMerge/>
          </w:tcPr>
          <w:p w14:paraId="69F41A93" w14:textId="77777777" w:rsidR="004470EF" w:rsidRPr="002E6533" w:rsidRDefault="004470EF"/>
        </w:tc>
        <w:tc>
          <w:tcPr>
            <w:tcW w:w="2613" w:type="dxa"/>
          </w:tcPr>
          <w:p w14:paraId="54AC6B84" w14:textId="77777777" w:rsidR="004470EF" w:rsidRPr="002E6533" w:rsidRDefault="00000000">
            <w:pPr>
              <w:pStyle w:val="Compact"/>
            </w:pPr>
            <w:r w:rsidRPr="002E6533">
              <w:t>Gerenciamento de ESG</w:t>
            </w:r>
          </w:p>
        </w:tc>
        <w:tc>
          <w:tcPr>
            <w:tcW w:w="2613" w:type="dxa"/>
            <w:vMerge/>
          </w:tcPr>
          <w:p w14:paraId="75A5994A" w14:textId="77777777" w:rsidR="004470EF" w:rsidRPr="002E6533" w:rsidRDefault="004470EF"/>
        </w:tc>
      </w:tr>
      <w:tr w:rsidR="004470EF" w:rsidRPr="002E6533" w14:paraId="53557570" w14:textId="77777777">
        <w:tc>
          <w:tcPr>
            <w:tcW w:w="2613" w:type="dxa"/>
            <w:vMerge/>
          </w:tcPr>
          <w:p w14:paraId="4F42CD95" w14:textId="77777777" w:rsidR="004470EF" w:rsidRPr="002E6533" w:rsidRDefault="004470EF"/>
        </w:tc>
        <w:tc>
          <w:tcPr>
            <w:tcW w:w="2613" w:type="dxa"/>
          </w:tcPr>
          <w:p w14:paraId="50D5A9D1" w14:textId="77777777" w:rsidR="004470EF" w:rsidRPr="002E6533" w:rsidRDefault="00000000">
            <w:pPr>
              <w:pStyle w:val="Compact"/>
            </w:pPr>
            <w:r w:rsidRPr="002E6533">
              <w:t>Gerenciamento de incidentes</w:t>
            </w:r>
          </w:p>
        </w:tc>
        <w:tc>
          <w:tcPr>
            <w:tcW w:w="2613" w:type="dxa"/>
          </w:tcPr>
          <w:p w14:paraId="2FE084DA" w14:textId="77777777" w:rsidR="004470EF" w:rsidRPr="002E6533" w:rsidRDefault="004470EF">
            <w:pPr>
              <w:pStyle w:val="Compact"/>
            </w:pPr>
            <w:hyperlink r:id="rId2130">
              <w:r w:rsidRPr="002E6533">
                <w:rPr>
                  <w:rStyle w:val="Hyperlink"/>
                </w:rPr>
                <w:t>Gerenciamento de resiliência</w:t>
              </w:r>
            </w:hyperlink>
          </w:p>
        </w:tc>
      </w:tr>
      <w:tr w:rsidR="004470EF" w:rsidRPr="002E6533" w14:paraId="4C465C55" w14:textId="77777777">
        <w:tc>
          <w:tcPr>
            <w:tcW w:w="2613" w:type="dxa"/>
            <w:vMerge/>
          </w:tcPr>
          <w:p w14:paraId="10872627" w14:textId="77777777" w:rsidR="004470EF" w:rsidRPr="002E6533" w:rsidRDefault="004470EF"/>
        </w:tc>
        <w:tc>
          <w:tcPr>
            <w:tcW w:w="2613" w:type="dxa"/>
          </w:tcPr>
          <w:p w14:paraId="2BCF5F31" w14:textId="77777777" w:rsidR="004470EF" w:rsidRPr="002E6533" w:rsidRDefault="00000000">
            <w:pPr>
              <w:pStyle w:val="Compact"/>
            </w:pPr>
            <w:r w:rsidRPr="002E6533">
              <w:t>Loss Event Management</w:t>
            </w:r>
          </w:p>
        </w:tc>
        <w:tc>
          <w:tcPr>
            <w:tcW w:w="2613" w:type="dxa"/>
            <w:vMerge w:val="restart"/>
          </w:tcPr>
          <w:p w14:paraId="4D83970B" w14:textId="77777777" w:rsidR="004470EF" w:rsidRPr="002E6533" w:rsidRDefault="004470EF">
            <w:pPr>
              <w:pStyle w:val="Compact"/>
            </w:pPr>
            <w:hyperlink r:id="rId2131">
              <w:r w:rsidRPr="002E6533">
                <w:rPr>
                  <w:rStyle w:val="Hyperlink"/>
                </w:rPr>
                <w:t>Ajuda do Gerenciamento do risco operacional e empresarial</w:t>
              </w:r>
            </w:hyperlink>
          </w:p>
        </w:tc>
      </w:tr>
      <w:tr w:rsidR="004470EF" w:rsidRPr="002E6533" w14:paraId="0EA164CB" w14:textId="77777777">
        <w:tc>
          <w:tcPr>
            <w:tcW w:w="2613" w:type="dxa"/>
            <w:vMerge/>
          </w:tcPr>
          <w:p w14:paraId="425112D4" w14:textId="77777777" w:rsidR="004470EF" w:rsidRPr="002E6533" w:rsidRDefault="004470EF"/>
        </w:tc>
        <w:tc>
          <w:tcPr>
            <w:tcW w:w="2613" w:type="dxa"/>
          </w:tcPr>
          <w:p w14:paraId="3B4C22B6" w14:textId="77777777" w:rsidR="004470EF" w:rsidRPr="002E6533" w:rsidRDefault="00000000">
            <w:pPr>
              <w:pStyle w:val="Compact"/>
            </w:pPr>
            <w:r w:rsidRPr="002E6533">
              <w:t>Gerenciamento do risco operacional</w:t>
            </w:r>
          </w:p>
        </w:tc>
        <w:tc>
          <w:tcPr>
            <w:tcW w:w="2613" w:type="dxa"/>
            <w:vMerge/>
          </w:tcPr>
          <w:p w14:paraId="72DC75D5" w14:textId="77777777" w:rsidR="004470EF" w:rsidRPr="002E6533" w:rsidRDefault="004470EF"/>
        </w:tc>
      </w:tr>
      <w:tr w:rsidR="004470EF" w:rsidRPr="002E6533" w14:paraId="33E6900C" w14:textId="77777777">
        <w:tc>
          <w:tcPr>
            <w:tcW w:w="2613" w:type="dxa"/>
            <w:vMerge/>
          </w:tcPr>
          <w:p w14:paraId="60A46F53" w14:textId="77777777" w:rsidR="004470EF" w:rsidRPr="002E6533" w:rsidRDefault="004470EF"/>
        </w:tc>
        <w:tc>
          <w:tcPr>
            <w:tcW w:w="2613" w:type="dxa"/>
          </w:tcPr>
          <w:p w14:paraId="1F4FAA1B" w14:textId="77777777" w:rsidR="004470EF" w:rsidRPr="002E6533" w:rsidRDefault="00000000">
            <w:pPr>
              <w:pStyle w:val="Compact"/>
            </w:pPr>
            <w:r w:rsidRPr="002E6533">
              <w:t>Catálogo de terceiros</w:t>
            </w:r>
          </w:p>
        </w:tc>
        <w:tc>
          <w:tcPr>
            <w:tcW w:w="2613" w:type="dxa"/>
            <w:vMerge w:val="restart"/>
          </w:tcPr>
          <w:p w14:paraId="4E3D9750" w14:textId="77777777" w:rsidR="004470EF" w:rsidRPr="002E6533" w:rsidRDefault="004470EF">
            <w:pPr>
              <w:pStyle w:val="Corpodetexto"/>
            </w:pPr>
            <w:hyperlink r:id="rId2132">
              <w:r w:rsidRPr="002E6533">
                <w:rPr>
                  <w:rStyle w:val="Hyperlink"/>
                </w:rPr>
                <w:t>Governança de terceiros</w:t>
              </w:r>
            </w:hyperlink>
          </w:p>
          <w:p w14:paraId="2BE2B92C" w14:textId="77777777" w:rsidR="004470EF" w:rsidRPr="002E6533" w:rsidRDefault="00000000">
            <w:pPr>
              <w:pStyle w:val="Corpodetexto"/>
            </w:pPr>
            <w:r w:rsidRPr="002E6533">
              <w:t> </w:t>
            </w:r>
          </w:p>
        </w:tc>
      </w:tr>
      <w:tr w:rsidR="004470EF" w:rsidRPr="002E6533" w14:paraId="79A1A5C9" w14:textId="77777777">
        <w:tc>
          <w:tcPr>
            <w:tcW w:w="2613" w:type="dxa"/>
          </w:tcPr>
          <w:p w14:paraId="2F30E5A4" w14:textId="77777777" w:rsidR="004470EF" w:rsidRPr="002E6533" w:rsidRDefault="00000000">
            <w:pPr>
              <w:pStyle w:val="Compact"/>
            </w:pPr>
            <w:r w:rsidRPr="002E6533">
              <w:t>Contratos</w:t>
            </w:r>
          </w:p>
        </w:tc>
        <w:tc>
          <w:tcPr>
            <w:tcW w:w="2613" w:type="dxa"/>
          </w:tcPr>
          <w:p w14:paraId="01E690C9" w14:textId="77777777" w:rsidR="004470EF" w:rsidRPr="002E6533" w:rsidRDefault="00000000">
            <w:pPr>
              <w:pStyle w:val="Compact"/>
            </w:pPr>
            <w:r w:rsidRPr="002E6533">
              <w:t>Catálogo de terceiros</w:t>
            </w:r>
          </w:p>
        </w:tc>
        <w:tc>
          <w:tcPr>
            <w:tcW w:w="2613" w:type="dxa"/>
            <w:vMerge/>
          </w:tcPr>
          <w:p w14:paraId="054D1816" w14:textId="77777777" w:rsidR="004470EF" w:rsidRPr="002E6533" w:rsidRDefault="004470EF"/>
        </w:tc>
      </w:tr>
      <w:tr w:rsidR="004470EF" w:rsidRPr="002E6533" w14:paraId="35EC7AFD" w14:textId="77777777">
        <w:tc>
          <w:tcPr>
            <w:tcW w:w="2613" w:type="dxa"/>
          </w:tcPr>
          <w:p w14:paraId="4961FDC8" w14:textId="77777777" w:rsidR="004470EF" w:rsidRPr="002E6533" w:rsidRDefault="00000000">
            <w:pPr>
              <w:pStyle w:val="Compact"/>
            </w:pPr>
            <w:r w:rsidRPr="002E6533">
              <w:t>Certificações 302 de controle</w:t>
            </w:r>
          </w:p>
        </w:tc>
        <w:tc>
          <w:tcPr>
            <w:tcW w:w="2613" w:type="dxa"/>
          </w:tcPr>
          <w:p w14:paraId="4F51B041" w14:textId="77777777" w:rsidR="004470EF" w:rsidRPr="002E6533" w:rsidRDefault="00000000">
            <w:pPr>
              <w:pStyle w:val="Compact"/>
            </w:pPr>
            <w:r w:rsidRPr="002E6533">
              <w:t>Monitoramento de controles financeiros</w:t>
            </w:r>
          </w:p>
        </w:tc>
        <w:tc>
          <w:tcPr>
            <w:tcW w:w="2613" w:type="dxa"/>
          </w:tcPr>
          <w:p w14:paraId="0BE39C36" w14:textId="77777777" w:rsidR="004470EF" w:rsidRPr="002E6533" w:rsidRDefault="004470EF">
            <w:pPr>
              <w:pStyle w:val="Compact"/>
            </w:pPr>
            <w:hyperlink r:id="rId2133">
              <w:r w:rsidRPr="002E6533">
                <w:rPr>
                  <w:rStyle w:val="Hyperlink"/>
                </w:rPr>
                <w:t>Ajuda de conformidade normativa e corporativa</w:t>
              </w:r>
            </w:hyperlink>
          </w:p>
        </w:tc>
      </w:tr>
      <w:tr w:rsidR="004470EF" w:rsidRPr="002E6533" w14:paraId="51F7F07B" w14:textId="77777777">
        <w:tc>
          <w:tcPr>
            <w:tcW w:w="2613" w:type="dxa"/>
          </w:tcPr>
          <w:p w14:paraId="4C371EAA" w14:textId="77777777" w:rsidR="004470EF" w:rsidRPr="002E6533" w:rsidRDefault="00000000">
            <w:pPr>
              <w:pStyle w:val="Compact"/>
            </w:pPr>
            <w:r w:rsidRPr="002E6533">
              <w:t>Dados de avaliação de controle</w:t>
            </w:r>
          </w:p>
        </w:tc>
        <w:tc>
          <w:tcPr>
            <w:tcW w:w="2613" w:type="dxa"/>
          </w:tcPr>
          <w:p w14:paraId="79A04907" w14:textId="77777777" w:rsidR="004470EF" w:rsidRPr="002E6533" w:rsidRDefault="00000000">
            <w:pPr>
              <w:pStyle w:val="Compact"/>
            </w:pPr>
            <w:r w:rsidRPr="002E6533">
              <w:t>Gerenciamento do risco operacional</w:t>
            </w:r>
          </w:p>
        </w:tc>
        <w:tc>
          <w:tcPr>
            <w:tcW w:w="2613" w:type="dxa"/>
          </w:tcPr>
          <w:p w14:paraId="151E999E" w14:textId="77777777" w:rsidR="004470EF" w:rsidRPr="002E6533" w:rsidRDefault="004470EF">
            <w:pPr>
              <w:pStyle w:val="Compact"/>
            </w:pPr>
            <w:hyperlink r:id="rId2134">
              <w:r w:rsidRPr="002E6533">
                <w:rPr>
                  <w:rStyle w:val="Hyperlink"/>
                </w:rPr>
                <w:t>Ajuda do Gerenciamento do risco operacional e empresarial</w:t>
              </w:r>
            </w:hyperlink>
          </w:p>
        </w:tc>
      </w:tr>
      <w:tr w:rsidR="004470EF" w:rsidRPr="002E6533" w14:paraId="1E749802" w14:textId="77777777">
        <w:tc>
          <w:tcPr>
            <w:tcW w:w="2613" w:type="dxa"/>
          </w:tcPr>
          <w:p w14:paraId="2FD16D5C" w14:textId="77777777" w:rsidR="004470EF" w:rsidRPr="002E6533" w:rsidRDefault="00000000">
            <w:pPr>
              <w:pStyle w:val="Compact"/>
            </w:pPr>
            <w:r w:rsidRPr="002E6533">
              <w:t>Catálogo de controle</w:t>
            </w:r>
          </w:p>
        </w:tc>
        <w:tc>
          <w:tcPr>
            <w:tcW w:w="2613" w:type="dxa"/>
          </w:tcPr>
          <w:p w14:paraId="105D31A0" w14:textId="77777777" w:rsidR="004470EF" w:rsidRPr="002E6533" w:rsidRDefault="00000000">
            <w:pPr>
              <w:pStyle w:val="Compact"/>
            </w:pPr>
            <w:r w:rsidRPr="002E6533">
              <w:t>Avaliações e autorização</w:t>
            </w:r>
          </w:p>
        </w:tc>
        <w:tc>
          <w:tcPr>
            <w:tcW w:w="2613" w:type="dxa"/>
          </w:tcPr>
          <w:p w14:paraId="62457A60" w14:textId="77777777" w:rsidR="004470EF" w:rsidRPr="002E6533" w:rsidRDefault="004470EF">
            <w:pPr>
              <w:pStyle w:val="Compact"/>
            </w:pPr>
            <w:hyperlink r:id="rId2135">
              <w:r w:rsidRPr="002E6533">
                <w:rPr>
                  <w:rStyle w:val="Hyperlink"/>
                </w:rPr>
                <w:t>Ajuda do setor público</w:t>
              </w:r>
            </w:hyperlink>
          </w:p>
        </w:tc>
      </w:tr>
      <w:tr w:rsidR="004470EF" w:rsidRPr="002E6533" w14:paraId="1F434AB7" w14:textId="77777777">
        <w:tc>
          <w:tcPr>
            <w:tcW w:w="2613" w:type="dxa"/>
            <w:vMerge w:val="restart"/>
          </w:tcPr>
          <w:p w14:paraId="79F8441D" w14:textId="77777777" w:rsidR="004470EF" w:rsidRPr="002E6533" w:rsidRDefault="00000000">
            <w:pPr>
              <w:pStyle w:val="Corpodetexto"/>
            </w:pPr>
            <w:r w:rsidRPr="002E6533">
              <w:t>Gerador de controles</w:t>
            </w:r>
          </w:p>
          <w:p w14:paraId="445A0000" w14:textId="77777777" w:rsidR="004470EF" w:rsidRPr="002E6533" w:rsidRDefault="00000000">
            <w:pPr>
              <w:pStyle w:val="Corpodetexto"/>
            </w:pPr>
            <w:r w:rsidRPr="002E6533">
              <w:t> </w:t>
            </w:r>
          </w:p>
        </w:tc>
        <w:tc>
          <w:tcPr>
            <w:tcW w:w="2613" w:type="dxa"/>
          </w:tcPr>
          <w:p w14:paraId="4BBED664" w14:textId="77777777" w:rsidR="004470EF" w:rsidRPr="002E6533" w:rsidRDefault="00000000">
            <w:pPr>
              <w:pStyle w:val="Compact"/>
            </w:pPr>
            <w:r w:rsidRPr="002E6533">
              <w:t>Gerenciamento do programa de garantia de controles</w:t>
            </w:r>
          </w:p>
        </w:tc>
        <w:tc>
          <w:tcPr>
            <w:tcW w:w="2613" w:type="dxa"/>
          </w:tcPr>
          <w:p w14:paraId="7333A4B9" w14:textId="77777777" w:rsidR="004470EF" w:rsidRPr="002E6533" w:rsidRDefault="004470EF">
            <w:pPr>
              <w:pStyle w:val="Compact"/>
            </w:pPr>
            <w:hyperlink r:id="rId2136">
              <w:r w:rsidRPr="002E6533">
                <w:rPr>
                  <w:rStyle w:val="Hyperlink"/>
                </w:rPr>
                <w:t>Ajuda de conformidade normativa e corporativa</w:t>
              </w:r>
            </w:hyperlink>
          </w:p>
        </w:tc>
      </w:tr>
      <w:tr w:rsidR="004470EF" w:rsidRPr="002E6533" w14:paraId="08BF8716" w14:textId="77777777">
        <w:tc>
          <w:tcPr>
            <w:tcW w:w="2613" w:type="dxa"/>
            <w:vMerge/>
          </w:tcPr>
          <w:p w14:paraId="73960B8B" w14:textId="77777777" w:rsidR="004470EF" w:rsidRPr="002E6533" w:rsidRDefault="004470EF"/>
        </w:tc>
        <w:tc>
          <w:tcPr>
            <w:tcW w:w="2613" w:type="dxa"/>
          </w:tcPr>
          <w:p w14:paraId="5E45D51F" w14:textId="77777777" w:rsidR="004470EF" w:rsidRPr="002E6533" w:rsidRDefault="00000000">
            <w:pPr>
              <w:pStyle w:val="Compact"/>
            </w:pPr>
            <w:r w:rsidRPr="002E6533">
              <w:t>Garantia de controles de TI</w:t>
            </w:r>
          </w:p>
        </w:tc>
        <w:tc>
          <w:tcPr>
            <w:tcW w:w="2613" w:type="dxa"/>
          </w:tcPr>
          <w:p w14:paraId="380DE965" w14:textId="77777777" w:rsidR="004470EF" w:rsidRPr="002E6533" w:rsidRDefault="004470EF">
            <w:pPr>
              <w:pStyle w:val="Compact"/>
            </w:pPr>
            <w:hyperlink r:id="rId2137">
              <w:r w:rsidRPr="002E6533">
                <w:rPr>
                  <w:rStyle w:val="Hyperlink"/>
                </w:rPr>
                <w:t>Ajuda do Gerenciamento de riscos de TI e segurança</w:t>
              </w:r>
            </w:hyperlink>
          </w:p>
        </w:tc>
      </w:tr>
      <w:tr w:rsidR="004470EF" w:rsidRPr="002E6533" w14:paraId="6FFBED79" w14:textId="77777777">
        <w:tc>
          <w:tcPr>
            <w:tcW w:w="2613" w:type="dxa"/>
          </w:tcPr>
          <w:p w14:paraId="36ADFDBB" w14:textId="77777777" w:rsidR="004470EF" w:rsidRPr="002E6533" w:rsidRDefault="00000000">
            <w:pPr>
              <w:pStyle w:val="Compact"/>
            </w:pPr>
            <w:r w:rsidRPr="002E6533">
              <w:t>Implementação de controle</w:t>
            </w:r>
          </w:p>
        </w:tc>
        <w:tc>
          <w:tcPr>
            <w:tcW w:w="2613" w:type="dxa"/>
          </w:tcPr>
          <w:p w14:paraId="4BEBC540" w14:textId="77777777" w:rsidR="004470EF" w:rsidRPr="002E6533" w:rsidRDefault="00000000">
            <w:pPr>
              <w:pStyle w:val="Compact"/>
            </w:pPr>
            <w:r w:rsidRPr="002E6533">
              <w:t>Avaliações e autorização</w:t>
            </w:r>
          </w:p>
        </w:tc>
        <w:tc>
          <w:tcPr>
            <w:tcW w:w="2613" w:type="dxa"/>
          </w:tcPr>
          <w:p w14:paraId="2EFB0BAE" w14:textId="77777777" w:rsidR="004470EF" w:rsidRPr="002E6533" w:rsidRDefault="004470EF">
            <w:pPr>
              <w:pStyle w:val="Compact"/>
            </w:pPr>
            <w:hyperlink r:id="rId2138">
              <w:r w:rsidRPr="002E6533">
                <w:rPr>
                  <w:rStyle w:val="Hyperlink"/>
                </w:rPr>
                <w:t>Ajuda do setor público</w:t>
              </w:r>
            </w:hyperlink>
          </w:p>
        </w:tc>
      </w:tr>
      <w:tr w:rsidR="004470EF" w:rsidRPr="002E6533" w14:paraId="154FA637" w14:textId="77777777">
        <w:tc>
          <w:tcPr>
            <w:tcW w:w="2613" w:type="dxa"/>
          </w:tcPr>
          <w:p w14:paraId="2ED21DF0" w14:textId="77777777" w:rsidR="004470EF" w:rsidRPr="002E6533" w:rsidRDefault="00000000">
            <w:pPr>
              <w:pStyle w:val="Compact"/>
            </w:pPr>
            <w:r w:rsidRPr="002E6533">
              <w:t>Matriz de controle</w:t>
            </w:r>
          </w:p>
        </w:tc>
        <w:tc>
          <w:tcPr>
            <w:tcW w:w="2613" w:type="dxa"/>
          </w:tcPr>
          <w:p w14:paraId="4DD35814" w14:textId="77777777" w:rsidR="004470EF" w:rsidRPr="002E6533" w:rsidRDefault="00000000">
            <w:pPr>
              <w:pStyle w:val="Compact"/>
            </w:pPr>
            <w:r w:rsidRPr="002E6533">
              <w:t>Gerenciamento de PCI</w:t>
            </w:r>
          </w:p>
        </w:tc>
        <w:tc>
          <w:tcPr>
            <w:tcW w:w="2613" w:type="dxa"/>
          </w:tcPr>
          <w:p w14:paraId="3FE6D394" w14:textId="77777777" w:rsidR="004470EF" w:rsidRPr="002E6533" w:rsidRDefault="004470EF">
            <w:pPr>
              <w:pStyle w:val="Compact"/>
            </w:pPr>
            <w:hyperlink r:id="rId2139">
              <w:r w:rsidRPr="002E6533">
                <w:rPr>
                  <w:rStyle w:val="Hyperlink"/>
                </w:rPr>
                <w:t>Ajuda do Gerenciamento de riscos de TI e segurança</w:t>
              </w:r>
            </w:hyperlink>
          </w:p>
        </w:tc>
      </w:tr>
      <w:tr w:rsidR="004470EF" w:rsidRPr="002E6533" w14:paraId="5823FEEA" w14:textId="77777777">
        <w:tc>
          <w:tcPr>
            <w:tcW w:w="2613" w:type="dxa"/>
          </w:tcPr>
          <w:p w14:paraId="2BA85077" w14:textId="77777777" w:rsidR="004470EF" w:rsidRPr="002E6533" w:rsidRDefault="00000000">
            <w:pPr>
              <w:pStyle w:val="Compact"/>
            </w:pPr>
            <w:r w:rsidRPr="002E6533">
              <w:t>Sobreposição de controle</w:t>
            </w:r>
          </w:p>
        </w:tc>
        <w:tc>
          <w:tcPr>
            <w:tcW w:w="2613" w:type="dxa"/>
          </w:tcPr>
          <w:p w14:paraId="7323BFD1" w14:textId="77777777" w:rsidR="004470EF" w:rsidRPr="002E6533" w:rsidRDefault="00000000">
            <w:pPr>
              <w:pStyle w:val="Compact"/>
            </w:pPr>
            <w:r w:rsidRPr="002E6533">
              <w:t>Avaliações e autorização</w:t>
            </w:r>
          </w:p>
        </w:tc>
        <w:tc>
          <w:tcPr>
            <w:tcW w:w="2613" w:type="dxa"/>
          </w:tcPr>
          <w:p w14:paraId="3D82A5EB" w14:textId="77777777" w:rsidR="004470EF" w:rsidRPr="002E6533" w:rsidRDefault="004470EF">
            <w:pPr>
              <w:pStyle w:val="Compact"/>
            </w:pPr>
            <w:hyperlink r:id="rId2140">
              <w:r w:rsidRPr="002E6533">
                <w:rPr>
                  <w:rStyle w:val="Hyperlink"/>
                </w:rPr>
                <w:t>Ajuda do setor público</w:t>
              </w:r>
            </w:hyperlink>
          </w:p>
        </w:tc>
      </w:tr>
      <w:tr w:rsidR="004470EF" w:rsidRPr="002E6533" w14:paraId="5889B2FE" w14:textId="77777777">
        <w:tc>
          <w:tcPr>
            <w:tcW w:w="2613" w:type="dxa"/>
            <w:vMerge w:val="restart"/>
          </w:tcPr>
          <w:p w14:paraId="77F728FA" w14:textId="77777777" w:rsidR="004470EF" w:rsidRPr="002E6533" w:rsidRDefault="00000000">
            <w:pPr>
              <w:pStyle w:val="Corpodetexto"/>
            </w:pPr>
            <w:r w:rsidRPr="002E6533">
              <w:t>Procedimentos de controle</w:t>
            </w:r>
          </w:p>
          <w:p w14:paraId="5FEBF415" w14:textId="77777777" w:rsidR="004470EF" w:rsidRPr="002E6533" w:rsidRDefault="00000000">
            <w:pPr>
              <w:pStyle w:val="Corpodetexto"/>
            </w:pPr>
            <w:r w:rsidRPr="002E6533">
              <w:t> </w:t>
            </w:r>
          </w:p>
          <w:p w14:paraId="79FFADCE" w14:textId="77777777" w:rsidR="004470EF" w:rsidRPr="002E6533" w:rsidRDefault="00000000">
            <w:pPr>
              <w:pStyle w:val="Corpodetexto"/>
            </w:pPr>
            <w:r w:rsidRPr="002E6533">
              <w:t> </w:t>
            </w:r>
          </w:p>
          <w:p w14:paraId="60BBB26B" w14:textId="77777777" w:rsidR="004470EF" w:rsidRPr="002E6533" w:rsidRDefault="00000000">
            <w:pPr>
              <w:pStyle w:val="Corpodetexto"/>
            </w:pPr>
            <w:r w:rsidRPr="002E6533">
              <w:t> </w:t>
            </w:r>
          </w:p>
          <w:p w14:paraId="1BB89302" w14:textId="77777777" w:rsidR="004470EF" w:rsidRPr="002E6533" w:rsidRDefault="00000000">
            <w:pPr>
              <w:pStyle w:val="Corpodetexto"/>
            </w:pPr>
            <w:r w:rsidRPr="002E6533">
              <w:t> </w:t>
            </w:r>
          </w:p>
          <w:p w14:paraId="12EC68EE" w14:textId="77777777" w:rsidR="004470EF" w:rsidRPr="002E6533" w:rsidRDefault="00000000">
            <w:pPr>
              <w:pStyle w:val="Corpodetexto"/>
            </w:pPr>
            <w:r w:rsidRPr="002E6533">
              <w:t> </w:t>
            </w:r>
          </w:p>
          <w:p w14:paraId="12822497" w14:textId="77777777" w:rsidR="004470EF" w:rsidRPr="002E6533" w:rsidRDefault="00000000">
            <w:pPr>
              <w:pStyle w:val="Corpodetexto"/>
            </w:pPr>
            <w:r w:rsidRPr="002E6533">
              <w:lastRenderedPageBreak/>
              <w:t> </w:t>
            </w:r>
          </w:p>
          <w:p w14:paraId="25C27C30" w14:textId="77777777" w:rsidR="004470EF" w:rsidRPr="002E6533" w:rsidRDefault="00000000">
            <w:pPr>
              <w:pStyle w:val="Corpodetexto"/>
            </w:pPr>
            <w:r w:rsidRPr="002E6533">
              <w:t> </w:t>
            </w:r>
          </w:p>
        </w:tc>
        <w:tc>
          <w:tcPr>
            <w:tcW w:w="2613" w:type="dxa"/>
          </w:tcPr>
          <w:p w14:paraId="31231448" w14:textId="77777777" w:rsidR="004470EF" w:rsidRPr="002E6533" w:rsidRDefault="00000000">
            <w:pPr>
              <w:pStyle w:val="Compact"/>
            </w:pPr>
            <w:r w:rsidRPr="002E6533">
              <w:lastRenderedPageBreak/>
              <w:t>Gerenciamento do programa de garantia de controles</w:t>
            </w:r>
          </w:p>
        </w:tc>
        <w:tc>
          <w:tcPr>
            <w:tcW w:w="2613" w:type="dxa"/>
            <w:vMerge w:val="restart"/>
          </w:tcPr>
          <w:p w14:paraId="29CDD5A4" w14:textId="77777777" w:rsidR="004470EF" w:rsidRPr="002E6533" w:rsidRDefault="004470EF">
            <w:pPr>
              <w:pStyle w:val="Compact"/>
            </w:pPr>
            <w:hyperlink r:id="rId2141">
              <w:r w:rsidRPr="002E6533">
                <w:rPr>
                  <w:rStyle w:val="Hyperlink"/>
                </w:rPr>
                <w:t>Ajuda de conformidade normativa e corporativa</w:t>
              </w:r>
            </w:hyperlink>
          </w:p>
        </w:tc>
      </w:tr>
      <w:tr w:rsidR="004470EF" w:rsidRPr="002E6533" w14:paraId="6BCEF800" w14:textId="77777777">
        <w:tc>
          <w:tcPr>
            <w:tcW w:w="2613" w:type="dxa"/>
            <w:vMerge/>
          </w:tcPr>
          <w:p w14:paraId="35A49FE1" w14:textId="77777777" w:rsidR="004470EF" w:rsidRPr="002E6533" w:rsidRDefault="004470EF"/>
        </w:tc>
        <w:tc>
          <w:tcPr>
            <w:tcW w:w="2613" w:type="dxa"/>
          </w:tcPr>
          <w:p w14:paraId="079639E8" w14:textId="77777777" w:rsidR="004470EF" w:rsidRPr="002E6533" w:rsidRDefault="00000000">
            <w:pPr>
              <w:pStyle w:val="Compact"/>
            </w:pPr>
            <w:r w:rsidRPr="002E6533">
              <w:t>Governança dos dados</w:t>
            </w:r>
          </w:p>
        </w:tc>
        <w:tc>
          <w:tcPr>
            <w:tcW w:w="2613" w:type="dxa"/>
            <w:vMerge/>
          </w:tcPr>
          <w:p w14:paraId="2938317B" w14:textId="77777777" w:rsidR="004470EF" w:rsidRPr="002E6533" w:rsidRDefault="004470EF"/>
        </w:tc>
      </w:tr>
      <w:tr w:rsidR="004470EF" w:rsidRPr="002E6533" w14:paraId="46453395" w14:textId="77777777">
        <w:tc>
          <w:tcPr>
            <w:tcW w:w="2613" w:type="dxa"/>
            <w:vMerge/>
          </w:tcPr>
          <w:p w14:paraId="7E0CFA4D" w14:textId="77777777" w:rsidR="004470EF" w:rsidRPr="002E6533" w:rsidRDefault="004470EF"/>
        </w:tc>
        <w:tc>
          <w:tcPr>
            <w:tcW w:w="2613" w:type="dxa"/>
          </w:tcPr>
          <w:p w14:paraId="52EB682A" w14:textId="77777777" w:rsidR="004470EF" w:rsidRPr="002E6533" w:rsidRDefault="00000000">
            <w:pPr>
              <w:pStyle w:val="Compact"/>
            </w:pPr>
            <w:r w:rsidRPr="002E6533">
              <w:t>Monitoramento de controles financeiros</w:t>
            </w:r>
          </w:p>
        </w:tc>
        <w:tc>
          <w:tcPr>
            <w:tcW w:w="2613" w:type="dxa"/>
            <w:vMerge/>
          </w:tcPr>
          <w:p w14:paraId="2C07E767" w14:textId="77777777" w:rsidR="004470EF" w:rsidRPr="002E6533" w:rsidRDefault="004470EF"/>
        </w:tc>
      </w:tr>
      <w:tr w:rsidR="004470EF" w:rsidRPr="002E6533" w14:paraId="7472F442" w14:textId="77777777">
        <w:tc>
          <w:tcPr>
            <w:tcW w:w="2613" w:type="dxa"/>
            <w:vMerge/>
          </w:tcPr>
          <w:p w14:paraId="67D8BACF" w14:textId="77777777" w:rsidR="004470EF" w:rsidRPr="002E6533" w:rsidRDefault="004470EF"/>
        </w:tc>
        <w:tc>
          <w:tcPr>
            <w:tcW w:w="2613" w:type="dxa"/>
          </w:tcPr>
          <w:p w14:paraId="008395AF" w14:textId="77777777" w:rsidR="004470EF" w:rsidRPr="002E6533" w:rsidRDefault="00000000">
            <w:pPr>
              <w:pStyle w:val="Compact"/>
            </w:pPr>
            <w:r w:rsidRPr="002E6533">
              <w:t>Sistema de monitoramento da segurança das informações</w:t>
            </w:r>
          </w:p>
        </w:tc>
        <w:tc>
          <w:tcPr>
            <w:tcW w:w="2613" w:type="dxa"/>
            <w:vMerge w:val="restart"/>
          </w:tcPr>
          <w:p w14:paraId="5311FF10" w14:textId="77777777" w:rsidR="004470EF" w:rsidRPr="002E6533" w:rsidRDefault="004470EF">
            <w:pPr>
              <w:pStyle w:val="Compact"/>
            </w:pPr>
            <w:hyperlink r:id="rId2142">
              <w:r w:rsidRPr="002E6533">
                <w:rPr>
                  <w:rStyle w:val="Hyperlink"/>
                </w:rPr>
                <w:t>Ajuda do Gerenciamento de riscos de TI e segurança</w:t>
              </w:r>
            </w:hyperlink>
          </w:p>
        </w:tc>
      </w:tr>
      <w:tr w:rsidR="004470EF" w:rsidRPr="002E6533" w14:paraId="2681E06E" w14:textId="77777777">
        <w:tc>
          <w:tcPr>
            <w:tcW w:w="2613" w:type="dxa"/>
            <w:vMerge/>
          </w:tcPr>
          <w:p w14:paraId="79117F69" w14:textId="77777777" w:rsidR="004470EF" w:rsidRPr="002E6533" w:rsidRDefault="004470EF"/>
        </w:tc>
        <w:tc>
          <w:tcPr>
            <w:tcW w:w="2613" w:type="dxa"/>
          </w:tcPr>
          <w:p w14:paraId="2F51CDAA" w14:textId="77777777" w:rsidR="004470EF" w:rsidRPr="002E6533" w:rsidRDefault="00000000">
            <w:pPr>
              <w:pStyle w:val="Compact"/>
            </w:pPr>
            <w:r w:rsidRPr="002E6533">
              <w:t xml:space="preserve">Garantia de controles de </w:t>
            </w:r>
            <w:r w:rsidRPr="002E6533">
              <w:lastRenderedPageBreak/>
              <w:t>TI</w:t>
            </w:r>
          </w:p>
        </w:tc>
        <w:tc>
          <w:tcPr>
            <w:tcW w:w="2613" w:type="dxa"/>
            <w:vMerge/>
          </w:tcPr>
          <w:p w14:paraId="704BC999" w14:textId="77777777" w:rsidR="004470EF" w:rsidRPr="002E6533" w:rsidRDefault="004470EF"/>
        </w:tc>
      </w:tr>
      <w:tr w:rsidR="004470EF" w:rsidRPr="002E6533" w14:paraId="1D64E6CD" w14:textId="77777777">
        <w:tc>
          <w:tcPr>
            <w:tcW w:w="2613" w:type="dxa"/>
            <w:vMerge/>
          </w:tcPr>
          <w:p w14:paraId="5F8B9A86" w14:textId="77777777" w:rsidR="004470EF" w:rsidRPr="002E6533" w:rsidRDefault="004470EF"/>
        </w:tc>
        <w:tc>
          <w:tcPr>
            <w:tcW w:w="2613" w:type="dxa"/>
          </w:tcPr>
          <w:p w14:paraId="09B3FA39" w14:textId="77777777" w:rsidR="004470EF" w:rsidRPr="002E6533" w:rsidRDefault="00000000">
            <w:pPr>
              <w:pStyle w:val="Compact"/>
            </w:pPr>
            <w:r w:rsidRPr="002E6533">
              <w:t>Gerenciamento de riscos de TI</w:t>
            </w:r>
          </w:p>
        </w:tc>
        <w:tc>
          <w:tcPr>
            <w:tcW w:w="2613" w:type="dxa"/>
            <w:vMerge/>
          </w:tcPr>
          <w:p w14:paraId="589313A1" w14:textId="77777777" w:rsidR="004470EF" w:rsidRPr="002E6533" w:rsidRDefault="004470EF"/>
        </w:tc>
      </w:tr>
      <w:tr w:rsidR="004470EF" w:rsidRPr="002E6533" w14:paraId="4EB67A36" w14:textId="77777777">
        <w:tc>
          <w:tcPr>
            <w:tcW w:w="2613" w:type="dxa"/>
            <w:vMerge/>
          </w:tcPr>
          <w:p w14:paraId="42F6FBBF" w14:textId="77777777" w:rsidR="004470EF" w:rsidRPr="002E6533" w:rsidRDefault="004470EF"/>
        </w:tc>
        <w:tc>
          <w:tcPr>
            <w:tcW w:w="2613" w:type="dxa"/>
          </w:tcPr>
          <w:p w14:paraId="1824ADD9" w14:textId="77777777" w:rsidR="004470EF" w:rsidRPr="002E6533" w:rsidRDefault="00000000">
            <w:pPr>
              <w:pStyle w:val="Compact"/>
            </w:pPr>
            <w:r w:rsidRPr="002E6533">
              <w:t>Gerenciamento de PCI</w:t>
            </w:r>
          </w:p>
        </w:tc>
        <w:tc>
          <w:tcPr>
            <w:tcW w:w="2613" w:type="dxa"/>
            <w:vMerge/>
          </w:tcPr>
          <w:p w14:paraId="522E210B" w14:textId="77777777" w:rsidR="004470EF" w:rsidRPr="002E6533" w:rsidRDefault="004470EF"/>
        </w:tc>
      </w:tr>
      <w:tr w:rsidR="004470EF" w:rsidRPr="002E6533" w14:paraId="7D4CE17E" w14:textId="77777777">
        <w:tc>
          <w:tcPr>
            <w:tcW w:w="2613" w:type="dxa"/>
            <w:vMerge/>
          </w:tcPr>
          <w:p w14:paraId="497B53F1" w14:textId="77777777" w:rsidR="004470EF" w:rsidRPr="002E6533" w:rsidRDefault="004470EF"/>
        </w:tc>
        <w:tc>
          <w:tcPr>
            <w:tcW w:w="2613" w:type="dxa"/>
          </w:tcPr>
          <w:p w14:paraId="1B5014BA" w14:textId="77777777" w:rsidR="004470EF" w:rsidRPr="002E6533" w:rsidRDefault="00000000">
            <w:pPr>
              <w:pStyle w:val="Compact"/>
            </w:pPr>
            <w:r w:rsidRPr="002E6533">
              <w:t>Enterprise Risk Management</w:t>
            </w:r>
          </w:p>
        </w:tc>
        <w:tc>
          <w:tcPr>
            <w:tcW w:w="2613" w:type="dxa"/>
          </w:tcPr>
          <w:p w14:paraId="6A37E4AE" w14:textId="77777777" w:rsidR="004470EF" w:rsidRPr="002E6533" w:rsidRDefault="004470EF">
            <w:pPr>
              <w:pStyle w:val="Compact"/>
            </w:pPr>
            <w:hyperlink r:id="rId2143">
              <w:r w:rsidRPr="002E6533">
                <w:rPr>
                  <w:rStyle w:val="Hyperlink"/>
                </w:rPr>
                <w:t>Ajuda do Gerenciamento do risco operacional e empresarial</w:t>
              </w:r>
            </w:hyperlink>
          </w:p>
        </w:tc>
      </w:tr>
      <w:tr w:rsidR="004470EF" w:rsidRPr="002E6533" w14:paraId="21A74CC4" w14:textId="77777777">
        <w:tc>
          <w:tcPr>
            <w:tcW w:w="2613" w:type="dxa"/>
            <w:vMerge w:val="restart"/>
          </w:tcPr>
          <w:p w14:paraId="09738966" w14:textId="77777777" w:rsidR="004470EF" w:rsidRPr="002E6533" w:rsidRDefault="00000000">
            <w:pPr>
              <w:pStyle w:val="Corpodetexto"/>
            </w:pPr>
            <w:r w:rsidRPr="002E6533">
              <w:t>Unidade de definição de escopo de controle</w:t>
            </w:r>
          </w:p>
          <w:p w14:paraId="306AD3D0" w14:textId="77777777" w:rsidR="004470EF" w:rsidRPr="002E6533" w:rsidRDefault="00000000">
            <w:pPr>
              <w:pStyle w:val="Corpodetexto"/>
            </w:pPr>
            <w:r w:rsidRPr="002E6533">
              <w:t> </w:t>
            </w:r>
          </w:p>
          <w:p w14:paraId="0D4CB087" w14:textId="77777777" w:rsidR="004470EF" w:rsidRPr="002E6533" w:rsidRDefault="00000000">
            <w:pPr>
              <w:pStyle w:val="Corpodetexto"/>
            </w:pPr>
            <w:r w:rsidRPr="002E6533">
              <w:t> </w:t>
            </w:r>
          </w:p>
        </w:tc>
        <w:tc>
          <w:tcPr>
            <w:tcW w:w="2613" w:type="dxa"/>
          </w:tcPr>
          <w:p w14:paraId="521CD5FA" w14:textId="77777777" w:rsidR="004470EF" w:rsidRPr="002E6533" w:rsidRDefault="00000000">
            <w:pPr>
              <w:pStyle w:val="Compact"/>
            </w:pPr>
            <w:r w:rsidRPr="002E6533">
              <w:t>Projetos e documentação de auditoria</w:t>
            </w:r>
          </w:p>
        </w:tc>
        <w:tc>
          <w:tcPr>
            <w:tcW w:w="2613" w:type="dxa"/>
          </w:tcPr>
          <w:p w14:paraId="3749B4BB" w14:textId="77777777" w:rsidR="004470EF" w:rsidRPr="002E6533" w:rsidRDefault="004470EF">
            <w:pPr>
              <w:pStyle w:val="Compact"/>
            </w:pPr>
            <w:hyperlink r:id="rId2144">
              <w:r w:rsidRPr="002E6533">
                <w:rPr>
                  <w:rStyle w:val="Hyperlink"/>
                </w:rPr>
                <w:t>Ajuda do Gerenciamento de auditoria</w:t>
              </w:r>
            </w:hyperlink>
          </w:p>
        </w:tc>
      </w:tr>
      <w:tr w:rsidR="004470EF" w:rsidRPr="002E6533" w14:paraId="6D4C41A0" w14:textId="77777777">
        <w:tc>
          <w:tcPr>
            <w:tcW w:w="2613" w:type="dxa"/>
            <w:vMerge/>
          </w:tcPr>
          <w:p w14:paraId="2A38C516" w14:textId="77777777" w:rsidR="004470EF" w:rsidRPr="002E6533" w:rsidRDefault="004470EF"/>
        </w:tc>
        <w:tc>
          <w:tcPr>
            <w:tcW w:w="2613" w:type="dxa"/>
          </w:tcPr>
          <w:p w14:paraId="5EED9436" w14:textId="77777777" w:rsidR="004470EF" w:rsidRPr="002E6533" w:rsidRDefault="00000000">
            <w:pPr>
              <w:pStyle w:val="Compact"/>
            </w:pPr>
            <w:r w:rsidRPr="002E6533">
              <w:t>Gerenciamento do programa de garantia de controles</w:t>
            </w:r>
          </w:p>
        </w:tc>
        <w:tc>
          <w:tcPr>
            <w:tcW w:w="2613" w:type="dxa"/>
          </w:tcPr>
          <w:p w14:paraId="5B5BD6CC" w14:textId="77777777" w:rsidR="004470EF" w:rsidRPr="002E6533" w:rsidRDefault="004470EF">
            <w:pPr>
              <w:pStyle w:val="Compact"/>
            </w:pPr>
            <w:hyperlink r:id="rId2145">
              <w:r w:rsidRPr="002E6533">
                <w:rPr>
                  <w:rStyle w:val="Hyperlink"/>
                </w:rPr>
                <w:t>Ajuda de conformidade normativa e corporativa</w:t>
              </w:r>
            </w:hyperlink>
          </w:p>
        </w:tc>
      </w:tr>
      <w:tr w:rsidR="004470EF" w:rsidRPr="002E6533" w14:paraId="0B59FF79" w14:textId="77777777">
        <w:tc>
          <w:tcPr>
            <w:tcW w:w="2613" w:type="dxa"/>
            <w:vMerge/>
          </w:tcPr>
          <w:p w14:paraId="217E7816" w14:textId="77777777" w:rsidR="004470EF" w:rsidRPr="002E6533" w:rsidRDefault="004470EF"/>
        </w:tc>
        <w:tc>
          <w:tcPr>
            <w:tcW w:w="2613" w:type="dxa"/>
          </w:tcPr>
          <w:p w14:paraId="0BD19945" w14:textId="77777777" w:rsidR="004470EF" w:rsidRPr="002E6533" w:rsidRDefault="00000000">
            <w:pPr>
              <w:pStyle w:val="Compact"/>
            </w:pPr>
            <w:r w:rsidRPr="002E6533">
              <w:t>Gerenciamento de PCI</w:t>
            </w:r>
          </w:p>
        </w:tc>
        <w:tc>
          <w:tcPr>
            <w:tcW w:w="2613" w:type="dxa"/>
          </w:tcPr>
          <w:p w14:paraId="02F1A52A" w14:textId="77777777" w:rsidR="004470EF" w:rsidRPr="002E6533" w:rsidRDefault="004470EF">
            <w:pPr>
              <w:pStyle w:val="Compact"/>
            </w:pPr>
            <w:hyperlink r:id="rId2146">
              <w:r w:rsidRPr="002E6533">
                <w:rPr>
                  <w:rStyle w:val="Hyperlink"/>
                </w:rPr>
                <w:t>Ajuda do Gerenciamento de riscos de TI e segurança</w:t>
              </w:r>
            </w:hyperlink>
          </w:p>
        </w:tc>
      </w:tr>
      <w:tr w:rsidR="004470EF" w:rsidRPr="002E6533" w14:paraId="2F3B49FA" w14:textId="77777777">
        <w:tc>
          <w:tcPr>
            <w:tcW w:w="2613" w:type="dxa"/>
            <w:vMerge w:val="restart"/>
          </w:tcPr>
          <w:p w14:paraId="16AA75D1" w14:textId="77777777" w:rsidR="004470EF" w:rsidRPr="002E6533" w:rsidRDefault="00000000">
            <w:pPr>
              <w:pStyle w:val="Corpodetexto"/>
            </w:pPr>
            <w:r w:rsidRPr="002E6533">
              <w:t>Autoavaliações de controle</w:t>
            </w:r>
          </w:p>
          <w:p w14:paraId="24768785" w14:textId="77777777" w:rsidR="004470EF" w:rsidRPr="002E6533" w:rsidRDefault="00000000">
            <w:pPr>
              <w:pStyle w:val="Corpodetexto"/>
            </w:pPr>
            <w:r w:rsidRPr="002E6533">
              <w:t> </w:t>
            </w:r>
          </w:p>
        </w:tc>
        <w:tc>
          <w:tcPr>
            <w:tcW w:w="2613" w:type="dxa"/>
          </w:tcPr>
          <w:p w14:paraId="7239B12C" w14:textId="77777777" w:rsidR="004470EF" w:rsidRPr="002E6533" w:rsidRDefault="00000000">
            <w:pPr>
              <w:pStyle w:val="Compact"/>
            </w:pPr>
            <w:r w:rsidRPr="002E6533">
              <w:t>Gerenciamento do programa de garantia de controles</w:t>
            </w:r>
          </w:p>
        </w:tc>
        <w:tc>
          <w:tcPr>
            <w:tcW w:w="2613" w:type="dxa"/>
          </w:tcPr>
          <w:p w14:paraId="2A4EE1DB" w14:textId="77777777" w:rsidR="004470EF" w:rsidRPr="002E6533" w:rsidRDefault="004470EF">
            <w:pPr>
              <w:pStyle w:val="Compact"/>
            </w:pPr>
            <w:hyperlink r:id="rId2147">
              <w:r w:rsidRPr="002E6533">
                <w:rPr>
                  <w:rStyle w:val="Hyperlink"/>
                </w:rPr>
                <w:t>Ajuda de conformidade normativa e corporativa</w:t>
              </w:r>
            </w:hyperlink>
          </w:p>
        </w:tc>
      </w:tr>
      <w:tr w:rsidR="004470EF" w:rsidRPr="002E6533" w14:paraId="63800428" w14:textId="77777777">
        <w:tc>
          <w:tcPr>
            <w:tcW w:w="2613" w:type="dxa"/>
            <w:vMerge/>
          </w:tcPr>
          <w:p w14:paraId="1091D73C" w14:textId="77777777" w:rsidR="004470EF" w:rsidRPr="002E6533" w:rsidRDefault="004470EF"/>
        </w:tc>
        <w:tc>
          <w:tcPr>
            <w:tcW w:w="2613" w:type="dxa"/>
          </w:tcPr>
          <w:p w14:paraId="45FAE35A" w14:textId="77777777" w:rsidR="004470EF" w:rsidRPr="002E6533" w:rsidRDefault="00000000">
            <w:pPr>
              <w:pStyle w:val="Compact"/>
            </w:pPr>
            <w:r w:rsidRPr="002E6533">
              <w:t>Garantia de controles de TI</w:t>
            </w:r>
          </w:p>
        </w:tc>
        <w:tc>
          <w:tcPr>
            <w:tcW w:w="2613" w:type="dxa"/>
          </w:tcPr>
          <w:p w14:paraId="44F0C345" w14:textId="77777777" w:rsidR="004470EF" w:rsidRPr="002E6533" w:rsidRDefault="004470EF">
            <w:pPr>
              <w:pStyle w:val="Compact"/>
            </w:pPr>
            <w:hyperlink r:id="rId2148">
              <w:r w:rsidRPr="002E6533">
                <w:rPr>
                  <w:rStyle w:val="Hyperlink"/>
                </w:rPr>
                <w:t>Ajuda do Gerenciamento de riscos de TI e segurança</w:t>
              </w:r>
            </w:hyperlink>
          </w:p>
        </w:tc>
      </w:tr>
      <w:tr w:rsidR="004470EF" w:rsidRPr="002E6533" w14:paraId="24689577" w14:textId="77777777">
        <w:tc>
          <w:tcPr>
            <w:tcW w:w="2613" w:type="dxa"/>
            <w:vMerge w:val="restart"/>
          </w:tcPr>
          <w:p w14:paraId="412C676B" w14:textId="77777777" w:rsidR="004470EF" w:rsidRPr="002E6533" w:rsidRDefault="00000000">
            <w:pPr>
              <w:pStyle w:val="Corpodetexto"/>
            </w:pPr>
            <w:r w:rsidRPr="002E6533">
              <w:t>Snapshots de controle</w:t>
            </w:r>
          </w:p>
          <w:p w14:paraId="5F885B7F" w14:textId="77777777" w:rsidR="004470EF" w:rsidRPr="002E6533" w:rsidRDefault="00000000">
            <w:pPr>
              <w:pStyle w:val="Corpodetexto"/>
            </w:pPr>
            <w:r w:rsidRPr="002E6533">
              <w:t> </w:t>
            </w:r>
          </w:p>
        </w:tc>
        <w:tc>
          <w:tcPr>
            <w:tcW w:w="2613" w:type="dxa"/>
          </w:tcPr>
          <w:p w14:paraId="0D2AF8FF" w14:textId="77777777" w:rsidR="004470EF" w:rsidRPr="002E6533" w:rsidRDefault="00000000">
            <w:pPr>
              <w:pStyle w:val="Compact"/>
            </w:pPr>
            <w:r w:rsidRPr="002E6533">
              <w:t>Gerenciamento do programa de garantia de controles</w:t>
            </w:r>
          </w:p>
        </w:tc>
        <w:tc>
          <w:tcPr>
            <w:tcW w:w="2613" w:type="dxa"/>
          </w:tcPr>
          <w:p w14:paraId="449F0AA8" w14:textId="77777777" w:rsidR="004470EF" w:rsidRPr="002E6533" w:rsidRDefault="004470EF">
            <w:pPr>
              <w:pStyle w:val="Compact"/>
            </w:pPr>
            <w:hyperlink r:id="rId2149">
              <w:r w:rsidRPr="002E6533">
                <w:rPr>
                  <w:rStyle w:val="Hyperlink"/>
                </w:rPr>
                <w:t>Ajuda de conformidade normativa e corporativa</w:t>
              </w:r>
            </w:hyperlink>
          </w:p>
        </w:tc>
      </w:tr>
      <w:tr w:rsidR="004470EF" w:rsidRPr="002E6533" w14:paraId="345E0143" w14:textId="77777777">
        <w:tc>
          <w:tcPr>
            <w:tcW w:w="2613" w:type="dxa"/>
            <w:vMerge/>
          </w:tcPr>
          <w:p w14:paraId="5B3AC62D" w14:textId="77777777" w:rsidR="004470EF" w:rsidRPr="002E6533" w:rsidRDefault="004470EF"/>
        </w:tc>
        <w:tc>
          <w:tcPr>
            <w:tcW w:w="2613" w:type="dxa"/>
          </w:tcPr>
          <w:p w14:paraId="78D1A547" w14:textId="77777777" w:rsidR="004470EF" w:rsidRPr="002E6533" w:rsidRDefault="00000000">
            <w:pPr>
              <w:pStyle w:val="Compact"/>
            </w:pPr>
            <w:r w:rsidRPr="002E6533">
              <w:t>Garantia de controles de TI</w:t>
            </w:r>
          </w:p>
        </w:tc>
        <w:tc>
          <w:tcPr>
            <w:tcW w:w="2613" w:type="dxa"/>
          </w:tcPr>
          <w:p w14:paraId="1DBE9B71" w14:textId="77777777" w:rsidR="004470EF" w:rsidRPr="002E6533" w:rsidRDefault="004470EF">
            <w:pPr>
              <w:pStyle w:val="Compact"/>
            </w:pPr>
            <w:hyperlink r:id="rId2150">
              <w:r w:rsidRPr="002E6533">
                <w:rPr>
                  <w:rStyle w:val="Hyperlink"/>
                </w:rPr>
                <w:t>Ajuda do Gerenciamento de riscos de TI e segurança</w:t>
              </w:r>
            </w:hyperlink>
          </w:p>
        </w:tc>
      </w:tr>
      <w:tr w:rsidR="004470EF" w:rsidRPr="002E6533" w14:paraId="39847A67" w14:textId="77777777">
        <w:tc>
          <w:tcPr>
            <w:tcW w:w="2613" w:type="dxa"/>
          </w:tcPr>
          <w:p w14:paraId="15633E8F" w14:textId="77777777" w:rsidR="004470EF" w:rsidRPr="002E6533" w:rsidRDefault="00000000">
            <w:pPr>
              <w:pStyle w:val="Compact"/>
            </w:pPr>
            <w:r w:rsidRPr="002E6533">
              <w:t>Padrões de controle</w:t>
            </w:r>
          </w:p>
        </w:tc>
        <w:tc>
          <w:tcPr>
            <w:tcW w:w="2613" w:type="dxa"/>
          </w:tcPr>
          <w:p w14:paraId="1B63B7E9" w14:textId="77777777" w:rsidR="004470EF" w:rsidRPr="002E6533" w:rsidRDefault="00000000">
            <w:pPr>
              <w:pStyle w:val="Compact"/>
            </w:pPr>
            <w:r w:rsidRPr="002E6533">
              <w:t>Gerenciamento do programa de políticas</w:t>
            </w:r>
          </w:p>
        </w:tc>
        <w:tc>
          <w:tcPr>
            <w:tcW w:w="2613" w:type="dxa"/>
          </w:tcPr>
          <w:p w14:paraId="5B9335D1" w14:textId="77777777" w:rsidR="004470EF" w:rsidRPr="002E6533" w:rsidRDefault="004470EF">
            <w:pPr>
              <w:pStyle w:val="Compact"/>
            </w:pPr>
            <w:hyperlink r:id="rId2151">
              <w:r w:rsidRPr="002E6533">
                <w:rPr>
                  <w:rStyle w:val="Hyperlink"/>
                </w:rPr>
                <w:t>Ajuda de conformidade normativa e corporativa</w:t>
              </w:r>
            </w:hyperlink>
          </w:p>
        </w:tc>
      </w:tr>
      <w:tr w:rsidR="004470EF" w:rsidRPr="002E6533" w14:paraId="6E0D13DE" w14:textId="77777777">
        <w:tc>
          <w:tcPr>
            <w:tcW w:w="2613" w:type="dxa"/>
          </w:tcPr>
          <w:p w14:paraId="2A589557" w14:textId="77777777" w:rsidR="004470EF" w:rsidRPr="002E6533" w:rsidRDefault="00000000">
            <w:pPr>
              <w:pStyle w:val="Compact"/>
            </w:pPr>
            <w:r w:rsidRPr="002E6533">
              <w:t>Variáveis globais corporativas</w:t>
            </w:r>
          </w:p>
        </w:tc>
        <w:tc>
          <w:tcPr>
            <w:tcW w:w="2613" w:type="dxa"/>
          </w:tcPr>
          <w:p w14:paraId="2365EEDE" w14:textId="77777777" w:rsidR="004470EF" w:rsidRPr="002E6533" w:rsidRDefault="00000000">
            <w:pPr>
              <w:pStyle w:val="Compact"/>
            </w:pPr>
            <w:r w:rsidRPr="002E6533">
              <w:t>Archer Insight</w:t>
            </w:r>
          </w:p>
        </w:tc>
        <w:tc>
          <w:tcPr>
            <w:tcW w:w="2613" w:type="dxa"/>
          </w:tcPr>
          <w:p w14:paraId="18898056" w14:textId="77777777" w:rsidR="004470EF" w:rsidRPr="002E6533" w:rsidRDefault="004470EF">
            <w:pPr>
              <w:pStyle w:val="Compact"/>
            </w:pPr>
            <w:hyperlink r:id="rId2152">
              <w:r w:rsidRPr="002E6533">
                <w:rPr>
                  <w:rStyle w:val="Hyperlink"/>
                </w:rPr>
                <w:t>Ajuda do Insight</w:t>
              </w:r>
            </w:hyperlink>
          </w:p>
        </w:tc>
      </w:tr>
      <w:tr w:rsidR="004470EF" w:rsidRPr="002E6533" w14:paraId="3447EAE5" w14:textId="77777777">
        <w:tc>
          <w:tcPr>
            <w:tcW w:w="2613" w:type="dxa"/>
          </w:tcPr>
          <w:p w14:paraId="06C0276F" w14:textId="77777777" w:rsidR="004470EF" w:rsidRPr="002E6533" w:rsidRDefault="00000000">
            <w:pPr>
              <w:pStyle w:val="Compact"/>
            </w:pPr>
            <w:r w:rsidRPr="002E6533">
              <w:t>Objetivos corporativos</w:t>
            </w:r>
          </w:p>
        </w:tc>
        <w:tc>
          <w:tcPr>
            <w:tcW w:w="2613" w:type="dxa"/>
          </w:tcPr>
          <w:p w14:paraId="14B58380" w14:textId="77777777" w:rsidR="004470EF" w:rsidRPr="002E6533" w:rsidRDefault="00000000">
            <w:pPr>
              <w:pStyle w:val="Compact"/>
            </w:pPr>
            <w:r w:rsidRPr="002E6533">
              <w:t>Gerenciamento do risco operacional</w:t>
            </w:r>
          </w:p>
        </w:tc>
        <w:tc>
          <w:tcPr>
            <w:tcW w:w="2613" w:type="dxa"/>
          </w:tcPr>
          <w:p w14:paraId="1282857E" w14:textId="77777777" w:rsidR="004470EF" w:rsidRPr="002E6533" w:rsidRDefault="004470EF">
            <w:pPr>
              <w:pStyle w:val="Compact"/>
            </w:pPr>
            <w:hyperlink r:id="rId2153">
              <w:r w:rsidRPr="002E6533">
                <w:rPr>
                  <w:rStyle w:val="Hyperlink"/>
                </w:rPr>
                <w:t>Ajuda do Gerenciamento do risco operacional e empresarial</w:t>
              </w:r>
            </w:hyperlink>
          </w:p>
        </w:tc>
      </w:tr>
      <w:tr w:rsidR="004470EF" w:rsidRPr="002E6533" w14:paraId="3F9F31D3" w14:textId="77777777">
        <w:tc>
          <w:tcPr>
            <w:tcW w:w="2613" w:type="dxa"/>
          </w:tcPr>
          <w:p w14:paraId="460B2EE7" w14:textId="77777777" w:rsidR="004470EF" w:rsidRPr="002E6533" w:rsidRDefault="00000000">
            <w:pPr>
              <w:pStyle w:val="Compact"/>
            </w:pPr>
            <w:r w:rsidRPr="002E6533">
              <w:t>Eventos de crise</w:t>
            </w:r>
          </w:p>
        </w:tc>
        <w:tc>
          <w:tcPr>
            <w:tcW w:w="2613" w:type="dxa"/>
          </w:tcPr>
          <w:p w14:paraId="36133A59" w14:textId="77777777" w:rsidR="004470EF" w:rsidRPr="002E6533" w:rsidRDefault="00000000">
            <w:pPr>
              <w:pStyle w:val="Compact"/>
            </w:pPr>
            <w:r w:rsidRPr="002E6533">
              <w:t>Gerenciamento de crises</w:t>
            </w:r>
          </w:p>
        </w:tc>
        <w:tc>
          <w:tcPr>
            <w:tcW w:w="2613" w:type="dxa"/>
          </w:tcPr>
          <w:p w14:paraId="1AB2276D" w14:textId="77777777" w:rsidR="004470EF" w:rsidRPr="002E6533" w:rsidRDefault="004470EF">
            <w:pPr>
              <w:pStyle w:val="Compact"/>
            </w:pPr>
            <w:hyperlink r:id="rId2154">
              <w:r w:rsidRPr="002E6533">
                <w:rPr>
                  <w:rStyle w:val="Hyperlink"/>
                </w:rPr>
                <w:t>Gerenciamento de resiliência</w:t>
              </w:r>
            </w:hyperlink>
          </w:p>
        </w:tc>
      </w:tr>
      <w:tr w:rsidR="004470EF" w:rsidRPr="002E6533" w14:paraId="2C483A24" w14:textId="77777777">
        <w:tc>
          <w:tcPr>
            <w:tcW w:w="2613" w:type="dxa"/>
          </w:tcPr>
          <w:p w14:paraId="59475274" w14:textId="77777777" w:rsidR="004470EF" w:rsidRPr="002E6533" w:rsidRDefault="00000000">
            <w:pPr>
              <w:pStyle w:val="Compact"/>
            </w:pPr>
            <w:r w:rsidRPr="002E6533">
              <w:t xml:space="preserve"> Violações de dados</w:t>
            </w:r>
          </w:p>
        </w:tc>
        <w:tc>
          <w:tcPr>
            <w:tcW w:w="2613" w:type="dxa"/>
          </w:tcPr>
          <w:p w14:paraId="20330E13" w14:textId="77777777" w:rsidR="004470EF" w:rsidRPr="002E6533" w:rsidRDefault="00000000">
            <w:pPr>
              <w:pStyle w:val="Compact"/>
            </w:pPr>
            <w:r w:rsidRPr="002E6533">
              <w:t>Cyber Incident &amp; Breach Response</w:t>
            </w:r>
          </w:p>
        </w:tc>
        <w:tc>
          <w:tcPr>
            <w:tcW w:w="2613" w:type="dxa"/>
          </w:tcPr>
          <w:p w14:paraId="61AFB1E3" w14:textId="77777777" w:rsidR="004470EF" w:rsidRPr="002E6533" w:rsidRDefault="004470EF">
            <w:pPr>
              <w:pStyle w:val="Compact"/>
            </w:pPr>
            <w:hyperlink r:id="rId2155">
              <w:r w:rsidRPr="002E6533">
                <w:rPr>
                  <w:rStyle w:val="Hyperlink"/>
                </w:rPr>
                <w:t>Ajuda do Gerenciamento de riscos de TI e segurança</w:t>
              </w:r>
            </w:hyperlink>
          </w:p>
        </w:tc>
      </w:tr>
      <w:tr w:rsidR="004470EF" w:rsidRPr="002E6533" w14:paraId="51D29E71" w14:textId="77777777">
        <w:tc>
          <w:tcPr>
            <w:tcW w:w="2613" w:type="dxa"/>
          </w:tcPr>
          <w:p w14:paraId="69EB4766" w14:textId="77777777" w:rsidR="004470EF" w:rsidRPr="002E6533" w:rsidRDefault="00000000">
            <w:pPr>
              <w:pStyle w:val="Compact"/>
            </w:pPr>
            <w:r w:rsidRPr="002E6533">
              <w:lastRenderedPageBreak/>
              <w:t>Avaliação de identificação de dados</w:t>
            </w:r>
          </w:p>
        </w:tc>
        <w:tc>
          <w:tcPr>
            <w:tcW w:w="2613" w:type="dxa"/>
            <w:vMerge w:val="restart"/>
          </w:tcPr>
          <w:p w14:paraId="021F0979" w14:textId="77777777" w:rsidR="004470EF" w:rsidRPr="002E6533" w:rsidRDefault="00000000">
            <w:pPr>
              <w:pStyle w:val="Compact"/>
            </w:pPr>
            <w:r w:rsidRPr="002E6533">
              <w:t>Gerenciamento do programa de privacidade</w:t>
            </w:r>
          </w:p>
        </w:tc>
        <w:tc>
          <w:tcPr>
            <w:tcW w:w="2613" w:type="dxa"/>
            <w:vMerge w:val="restart"/>
          </w:tcPr>
          <w:p w14:paraId="7BBB0C45" w14:textId="77777777" w:rsidR="004470EF" w:rsidRPr="002E6533" w:rsidRDefault="004470EF">
            <w:pPr>
              <w:pStyle w:val="Compact"/>
            </w:pPr>
            <w:hyperlink r:id="rId2156">
              <w:r w:rsidRPr="002E6533">
                <w:rPr>
                  <w:rStyle w:val="Hyperlink"/>
                </w:rPr>
                <w:t>Ajuda de conformidade normativa e corporativa</w:t>
              </w:r>
            </w:hyperlink>
          </w:p>
        </w:tc>
      </w:tr>
      <w:tr w:rsidR="004470EF" w:rsidRPr="002E6533" w14:paraId="7873BAC5" w14:textId="77777777">
        <w:tc>
          <w:tcPr>
            <w:tcW w:w="2613" w:type="dxa"/>
          </w:tcPr>
          <w:p w14:paraId="18152AB2" w14:textId="77777777" w:rsidR="004470EF" w:rsidRPr="002E6533" w:rsidRDefault="00000000">
            <w:pPr>
              <w:pStyle w:val="Compact"/>
            </w:pPr>
            <w:r w:rsidRPr="002E6533">
              <w:t>Avaliação do impacto da proteção de dados</w:t>
            </w:r>
          </w:p>
        </w:tc>
        <w:tc>
          <w:tcPr>
            <w:tcW w:w="2613" w:type="dxa"/>
            <w:vMerge/>
          </w:tcPr>
          <w:p w14:paraId="7F13B9BD" w14:textId="77777777" w:rsidR="004470EF" w:rsidRPr="002E6533" w:rsidRDefault="004470EF"/>
        </w:tc>
        <w:tc>
          <w:tcPr>
            <w:tcW w:w="2613" w:type="dxa"/>
            <w:vMerge/>
          </w:tcPr>
          <w:p w14:paraId="32C98803" w14:textId="77777777" w:rsidR="004470EF" w:rsidRPr="002E6533" w:rsidRDefault="004470EF"/>
        </w:tc>
      </w:tr>
      <w:tr w:rsidR="004470EF" w:rsidRPr="002E6533" w14:paraId="6E5865C8" w14:textId="77777777">
        <w:tc>
          <w:tcPr>
            <w:tcW w:w="2613" w:type="dxa"/>
          </w:tcPr>
          <w:p w14:paraId="0AD1160D" w14:textId="77777777" w:rsidR="004470EF" w:rsidRPr="002E6533" w:rsidRDefault="00000000">
            <w:pPr>
              <w:pStyle w:val="Compact"/>
            </w:pPr>
            <w:r w:rsidRPr="002E6533">
              <w:t>Projetos de proteção de dados</w:t>
            </w:r>
          </w:p>
        </w:tc>
        <w:tc>
          <w:tcPr>
            <w:tcW w:w="2613" w:type="dxa"/>
            <w:vMerge/>
          </w:tcPr>
          <w:p w14:paraId="12479537" w14:textId="77777777" w:rsidR="004470EF" w:rsidRPr="002E6533" w:rsidRDefault="004470EF"/>
        </w:tc>
        <w:tc>
          <w:tcPr>
            <w:tcW w:w="2613" w:type="dxa"/>
            <w:vMerge/>
          </w:tcPr>
          <w:p w14:paraId="5F342410" w14:textId="77777777" w:rsidR="004470EF" w:rsidRPr="002E6533" w:rsidRDefault="004470EF"/>
        </w:tc>
      </w:tr>
      <w:tr w:rsidR="004470EF" w:rsidRPr="002E6533" w14:paraId="15BD49F9" w14:textId="77777777">
        <w:tc>
          <w:tcPr>
            <w:tcW w:w="2613" w:type="dxa"/>
            <w:vMerge w:val="restart"/>
          </w:tcPr>
          <w:p w14:paraId="5045A00B" w14:textId="77777777" w:rsidR="004470EF" w:rsidRPr="002E6533" w:rsidRDefault="00000000">
            <w:pPr>
              <w:pStyle w:val="Corpodetexto"/>
            </w:pPr>
            <w:r w:rsidRPr="002E6533">
              <w:t>Títulos e certificações</w:t>
            </w:r>
          </w:p>
          <w:p w14:paraId="1A199F8A" w14:textId="77777777" w:rsidR="004470EF" w:rsidRPr="002E6533" w:rsidRDefault="00000000">
            <w:pPr>
              <w:pStyle w:val="Corpodetexto"/>
            </w:pPr>
            <w:r w:rsidRPr="002E6533">
              <w:t> </w:t>
            </w:r>
          </w:p>
        </w:tc>
        <w:tc>
          <w:tcPr>
            <w:tcW w:w="2613" w:type="dxa"/>
          </w:tcPr>
          <w:p w14:paraId="640A26EE" w14:textId="77777777" w:rsidR="004470EF" w:rsidRPr="002E6533" w:rsidRDefault="00000000">
            <w:pPr>
              <w:pStyle w:val="Compact"/>
            </w:pPr>
            <w:r w:rsidRPr="002E6533">
              <w:t>Planejamento e qualidade de auditorias</w:t>
            </w:r>
          </w:p>
        </w:tc>
        <w:tc>
          <w:tcPr>
            <w:tcW w:w="2613" w:type="dxa"/>
          </w:tcPr>
          <w:p w14:paraId="74846255" w14:textId="77777777" w:rsidR="004470EF" w:rsidRPr="002E6533" w:rsidRDefault="004470EF">
            <w:pPr>
              <w:pStyle w:val="Compact"/>
            </w:pPr>
            <w:hyperlink r:id="rId2157">
              <w:r w:rsidRPr="002E6533">
                <w:rPr>
                  <w:rStyle w:val="Hyperlink"/>
                </w:rPr>
                <w:t>Ajuda do Gerenciamento de auditoria</w:t>
              </w:r>
            </w:hyperlink>
          </w:p>
        </w:tc>
      </w:tr>
      <w:tr w:rsidR="004470EF" w:rsidRPr="002E6533" w14:paraId="6B1EA044" w14:textId="77777777">
        <w:tc>
          <w:tcPr>
            <w:tcW w:w="2613" w:type="dxa"/>
            <w:vMerge/>
          </w:tcPr>
          <w:p w14:paraId="19CB88EF" w14:textId="77777777" w:rsidR="004470EF" w:rsidRPr="002E6533" w:rsidRDefault="004470EF"/>
        </w:tc>
        <w:tc>
          <w:tcPr>
            <w:tcW w:w="2613" w:type="dxa"/>
          </w:tcPr>
          <w:p w14:paraId="30510A7F" w14:textId="77777777" w:rsidR="004470EF" w:rsidRPr="002E6533" w:rsidRDefault="00000000">
            <w:pPr>
              <w:pStyle w:val="Compact"/>
            </w:pPr>
            <w:r w:rsidRPr="002E6533">
              <w:t>Cyber Incident &amp; Breach Response</w:t>
            </w:r>
          </w:p>
        </w:tc>
        <w:tc>
          <w:tcPr>
            <w:tcW w:w="2613" w:type="dxa"/>
          </w:tcPr>
          <w:p w14:paraId="300C8387" w14:textId="77777777" w:rsidR="004470EF" w:rsidRPr="002E6533" w:rsidRDefault="004470EF">
            <w:pPr>
              <w:pStyle w:val="Compact"/>
            </w:pPr>
            <w:hyperlink r:id="rId2158">
              <w:r w:rsidRPr="002E6533">
                <w:rPr>
                  <w:rStyle w:val="Hyperlink"/>
                </w:rPr>
                <w:t>Ajuda do Gerenciamento de riscos de TI e segurança</w:t>
              </w:r>
            </w:hyperlink>
          </w:p>
        </w:tc>
      </w:tr>
      <w:tr w:rsidR="004470EF" w:rsidRPr="002E6533" w14:paraId="4F80C4AD" w14:textId="77777777">
        <w:tc>
          <w:tcPr>
            <w:tcW w:w="2613" w:type="dxa"/>
            <w:vMerge w:val="restart"/>
          </w:tcPr>
          <w:p w14:paraId="10F742D2" w14:textId="77777777" w:rsidR="004470EF" w:rsidRPr="002E6533" w:rsidRDefault="00000000">
            <w:pPr>
              <w:pStyle w:val="Corpodetexto"/>
            </w:pPr>
            <w:r w:rsidRPr="002E6533">
              <w:t>Departamento</w:t>
            </w:r>
          </w:p>
          <w:p w14:paraId="78CB3E57" w14:textId="77777777" w:rsidR="004470EF" w:rsidRPr="002E6533" w:rsidRDefault="00000000">
            <w:pPr>
              <w:pStyle w:val="Corpodetexto"/>
            </w:pPr>
            <w:r w:rsidRPr="002E6533">
              <w:t> </w:t>
            </w:r>
          </w:p>
        </w:tc>
        <w:tc>
          <w:tcPr>
            <w:tcW w:w="2613" w:type="dxa"/>
          </w:tcPr>
          <w:p w14:paraId="28237775" w14:textId="77777777" w:rsidR="004470EF" w:rsidRPr="002E6533" w:rsidRDefault="00000000">
            <w:pPr>
              <w:pStyle w:val="Compact"/>
            </w:pPr>
            <w:r w:rsidRPr="002E6533">
              <w:t>Avaliações e autorização</w:t>
            </w:r>
          </w:p>
        </w:tc>
        <w:tc>
          <w:tcPr>
            <w:tcW w:w="2613" w:type="dxa"/>
            <w:vMerge w:val="restart"/>
          </w:tcPr>
          <w:p w14:paraId="73AA940D" w14:textId="77777777" w:rsidR="004470EF" w:rsidRPr="002E6533" w:rsidRDefault="004470EF">
            <w:pPr>
              <w:pStyle w:val="Corpodetexto"/>
            </w:pPr>
            <w:hyperlink r:id="rId2159">
              <w:r w:rsidRPr="002E6533">
                <w:rPr>
                  <w:rStyle w:val="Hyperlink"/>
                </w:rPr>
                <w:t>Ajuda do setor público</w:t>
              </w:r>
            </w:hyperlink>
          </w:p>
          <w:p w14:paraId="71FE9AAD" w14:textId="77777777" w:rsidR="004470EF" w:rsidRPr="002E6533" w:rsidRDefault="00000000">
            <w:pPr>
              <w:pStyle w:val="Corpodetexto"/>
            </w:pPr>
            <w:r w:rsidRPr="002E6533">
              <w:t> </w:t>
            </w:r>
          </w:p>
        </w:tc>
      </w:tr>
      <w:tr w:rsidR="004470EF" w:rsidRPr="002E6533" w14:paraId="688CD1B3" w14:textId="77777777">
        <w:tc>
          <w:tcPr>
            <w:tcW w:w="2613" w:type="dxa"/>
            <w:vMerge/>
          </w:tcPr>
          <w:p w14:paraId="1A05F4FF" w14:textId="77777777" w:rsidR="004470EF" w:rsidRPr="002E6533" w:rsidRDefault="004470EF"/>
        </w:tc>
        <w:tc>
          <w:tcPr>
            <w:tcW w:w="2613" w:type="dxa"/>
          </w:tcPr>
          <w:p w14:paraId="71948D6F" w14:textId="77777777" w:rsidR="004470EF" w:rsidRPr="002E6533" w:rsidRDefault="00000000">
            <w:pPr>
              <w:pStyle w:val="Compact"/>
            </w:pPr>
            <w:r w:rsidRPr="002E6533">
              <w:t>Monitoramento contínuo</w:t>
            </w:r>
          </w:p>
        </w:tc>
        <w:tc>
          <w:tcPr>
            <w:tcW w:w="2613" w:type="dxa"/>
            <w:vMerge/>
          </w:tcPr>
          <w:p w14:paraId="6B02E15E" w14:textId="77777777" w:rsidR="004470EF" w:rsidRPr="002E6533" w:rsidRDefault="004470EF"/>
        </w:tc>
      </w:tr>
      <w:tr w:rsidR="004470EF" w:rsidRPr="002E6533" w14:paraId="61F4CEE6" w14:textId="77777777">
        <w:tc>
          <w:tcPr>
            <w:tcW w:w="2613" w:type="dxa"/>
            <w:vMerge w:val="restart"/>
          </w:tcPr>
          <w:p w14:paraId="7D55B849" w14:textId="77777777" w:rsidR="004470EF" w:rsidRPr="002E6533" w:rsidRDefault="00000000">
            <w:pPr>
              <w:pStyle w:val="Corpodetexto"/>
            </w:pPr>
            <w:r w:rsidRPr="002E6533">
              <w:t>Resultados do teste do projeto</w:t>
            </w:r>
          </w:p>
          <w:p w14:paraId="5C8BB6D0" w14:textId="77777777" w:rsidR="004470EF" w:rsidRPr="002E6533" w:rsidRDefault="00000000">
            <w:pPr>
              <w:pStyle w:val="Corpodetexto"/>
            </w:pPr>
            <w:r w:rsidRPr="002E6533">
              <w:t> </w:t>
            </w:r>
          </w:p>
        </w:tc>
        <w:tc>
          <w:tcPr>
            <w:tcW w:w="2613" w:type="dxa"/>
          </w:tcPr>
          <w:p w14:paraId="76F131C9" w14:textId="77777777" w:rsidR="004470EF" w:rsidRPr="002E6533" w:rsidRDefault="00000000">
            <w:pPr>
              <w:pStyle w:val="Compact"/>
            </w:pPr>
            <w:r w:rsidRPr="002E6533">
              <w:t>Gerenciamento do programa de garantia de controles</w:t>
            </w:r>
          </w:p>
        </w:tc>
        <w:tc>
          <w:tcPr>
            <w:tcW w:w="2613" w:type="dxa"/>
          </w:tcPr>
          <w:p w14:paraId="1E0FDF43" w14:textId="77777777" w:rsidR="004470EF" w:rsidRPr="002E6533" w:rsidRDefault="004470EF">
            <w:pPr>
              <w:pStyle w:val="Compact"/>
            </w:pPr>
            <w:hyperlink r:id="rId2160">
              <w:r w:rsidRPr="002E6533">
                <w:rPr>
                  <w:rStyle w:val="Hyperlink"/>
                </w:rPr>
                <w:t>Ajuda de conformidade normativa e corporativa</w:t>
              </w:r>
            </w:hyperlink>
          </w:p>
        </w:tc>
      </w:tr>
      <w:tr w:rsidR="004470EF" w:rsidRPr="002E6533" w14:paraId="0B77F9B4" w14:textId="77777777">
        <w:tc>
          <w:tcPr>
            <w:tcW w:w="2613" w:type="dxa"/>
            <w:vMerge/>
          </w:tcPr>
          <w:p w14:paraId="07B24B4A" w14:textId="77777777" w:rsidR="004470EF" w:rsidRPr="002E6533" w:rsidRDefault="004470EF"/>
        </w:tc>
        <w:tc>
          <w:tcPr>
            <w:tcW w:w="2613" w:type="dxa"/>
          </w:tcPr>
          <w:p w14:paraId="5DFF016A" w14:textId="77777777" w:rsidR="004470EF" w:rsidRPr="002E6533" w:rsidRDefault="00000000">
            <w:pPr>
              <w:pStyle w:val="Compact"/>
            </w:pPr>
            <w:r w:rsidRPr="002E6533">
              <w:t>Garantia de controles de TI</w:t>
            </w:r>
          </w:p>
        </w:tc>
        <w:tc>
          <w:tcPr>
            <w:tcW w:w="2613" w:type="dxa"/>
            <w:vMerge w:val="restart"/>
          </w:tcPr>
          <w:p w14:paraId="1AE62DCE" w14:textId="77777777" w:rsidR="004470EF" w:rsidRPr="002E6533" w:rsidRDefault="004470EF">
            <w:pPr>
              <w:pStyle w:val="Compact"/>
            </w:pPr>
            <w:hyperlink r:id="rId2161">
              <w:r w:rsidRPr="002E6533">
                <w:rPr>
                  <w:rStyle w:val="Hyperlink"/>
                </w:rPr>
                <w:t>Ajuda do Gerenciamento de riscos de TI e segurança</w:t>
              </w:r>
            </w:hyperlink>
          </w:p>
        </w:tc>
      </w:tr>
      <w:tr w:rsidR="004470EF" w:rsidRPr="002E6533" w14:paraId="478A21DB" w14:textId="77777777">
        <w:tc>
          <w:tcPr>
            <w:tcW w:w="2613" w:type="dxa"/>
          </w:tcPr>
          <w:p w14:paraId="14B314E8" w14:textId="77777777" w:rsidR="004470EF" w:rsidRPr="002E6533" w:rsidRDefault="00000000">
            <w:pPr>
              <w:pStyle w:val="Compact"/>
            </w:pPr>
            <w:r w:rsidRPr="002E6533">
              <w:t>Avaliação do dispositivo</w:t>
            </w:r>
          </w:p>
        </w:tc>
        <w:tc>
          <w:tcPr>
            <w:tcW w:w="2613" w:type="dxa"/>
          </w:tcPr>
          <w:p w14:paraId="3535C9B2" w14:textId="77777777" w:rsidR="004470EF" w:rsidRPr="002E6533" w:rsidRDefault="00000000">
            <w:pPr>
              <w:pStyle w:val="Compact"/>
            </w:pPr>
            <w:r w:rsidRPr="002E6533">
              <w:t>Gerenciamento de riscos de TI</w:t>
            </w:r>
          </w:p>
        </w:tc>
        <w:tc>
          <w:tcPr>
            <w:tcW w:w="2613" w:type="dxa"/>
            <w:vMerge/>
          </w:tcPr>
          <w:p w14:paraId="6B877B17" w14:textId="77777777" w:rsidR="004470EF" w:rsidRPr="002E6533" w:rsidRDefault="004470EF"/>
        </w:tc>
      </w:tr>
      <w:tr w:rsidR="004470EF" w:rsidRPr="002E6533" w14:paraId="7B98C2BB" w14:textId="77777777">
        <w:tc>
          <w:tcPr>
            <w:tcW w:w="2613" w:type="dxa"/>
            <w:vMerge w:val="restart"/>
          </w:tcPr>
          <w:p w14:paraId="1941BC2E" w14:textId="77777777" w:rsidR="004470EF" w:rsidRPr="002E6533" w:rsidRDefault="00000000">
            <w:pPr>
              <w:pStyle w:val="Corpodetexto"/>
            </w:pPr>
            <w:r w:rsidRPr="002E6533">
              <w:t>Dispositivos</w:t>
            </w:r>
          </w:p>
          <w:p w14:paraId="09DD0097" w14:textId="77777777" w:rsidR="004470EF" w:rsidRPr="002E6533" w:rsidRDefault="00000000">
            <w:pPr>
              <w:pStyle w:val="Corpodetexto"/>
            </w:pPr>
            <w:r w:rsidRPr="002E6533">
              <w:t> </w:t>
            </w:r>
          </w:p>
          <w:p w14:paraId="7E6C4617" w14:textId="77777777" w:rsidR="004470EF" w:rsidRPr="002E6533" w:rsidRDefault="00000000">
            <w:pPr>
              <w:pStyle w:val="Corpodetexto"/>
            </w:pPr>
            <w:r w:rsidRPr="002E6533">
              <w:t> </w:t>
            </w:r>
          </w:p>
        </w:tc>
        <w:tc>
          <w:tcPr>
            <w:tcW w:w="2613" w:type="dxa"/>
          </w:tcPr>
          <w:p w14:paraId="1AC9EB20" w14:textId="77777777" w:rsidR="004470EF" w:rsidRPr="002E6533" w:rsidRDefault="00000000">
            <w:pPr>
              <w:pStyle w:val="Compact"/>
            </w:pPr>
            <w:r w:rsidRPr="002E6533">
              <w:t>Projetos e documentação de auditoria</w:t>
            </w:r>
          </w:p>
        </w:tc>
        <w:tc>
          <w:tcPr>
            <w:tcW w:w="2613" w:type="dxa"/>
          </w:tcPr>
          <w:p w14:paraId="4F4DED63" w14:textId="77777777" w:rsidR="004470EF" w:rsidRPr="002E6533" w:rsidRDefault="004470EF">
            <w:pPr>
              <w:pStyle w:val="Compact"/>
            </w:pPr>
            <w:hyperlink r:id="rId2162">
              <w:r w:rsidRPr="002E6533">
                <w:rPr>
                  <w:rStyle w:val="Hyperlink"/>
                </w:rPr>
                <w:t>Ajuda do Gerenciamento de auditoria</w:t>
              </w:r>
            </w:hyperlink>
          </w:p>
        </w:tc>
      </w:tr>
      <w:tr w:rsidR="004470EF" w:rsidRPr="002E6533" w14:paraId="26FD65E2" w14:textId="77777777">
        <w:tc>
          <w:tcPr>
            <w:tcW w:w="2613" w:type="dxa"/>
            <w:vMerge/>
          </w:tcPr>
          <w:p w14:paraId="2E7382FC" w14:textId="77777777" w:rsidR="004470EF" w:rsidRPr="002E6533" w:rsidRDefault="004470EF"/>
        </w:tc>
        <w:tc>
          <w:tcPr>
            <w:tcW w:w="2613" w:type="dxa"/>
          </w:tcPr>
          <w:p w14:paraId="2074CB8D" w14:textId="77777777" w:rsidR="004470EF" w:rsidRPr="002E6533" w:rsidRDefault="00000000">
            <w:pPr>
              <w:pStyle w:val="Compact"/>
            </w:pPr>
            <w:r w:rsidRPr="002E6533">
              <w:t>Governança dos dados</w:t>
            </w:r>
          </w:p>
        </w:tc>
        <w:tc>
          <w:tcPr>
            <w:tcW w:w="2613" w:type="dxa"/>
          </w:tcPr>
          <w:p w14:paraId="3BB19712" w14:textId="77777777" w:rsidR="004470EF" w:rsidRPr="002E6533" w:rsidRDefault="004470EF">
            <w:pPr>
              <w:pStyle w:val="Compact"/>
            </w:pPr>
            <w:hyperlink r:id="rId2163">
              <w:r w:rsidRPr="002E6533">
                <w:rPr>
                  <w:rStyle w:val="Hyperlink"/>
                </w:rPr>
                <w:t>Ajuda de conformidade normativa e corporativa</w:t>
              </w:r>
            </w:hyperlink>
          </w:p>
        </w:tc>
      </w:tr>
      <w:tr w:rsidR="004470EF" w:rsidRPr="002E6533" w14:paraId="19DCE883" w14:textId="77777777">
        <w:tc>
          <w:tcPr>
            <w:tcW w:w="2613" w:type="dxa"/>
            <w:vMerge/>
          </w:tcPr>
          <w:p w14:paraId="623A487F" w14:textId="77777777" w:rsidR="004470EF" w:rsidRPr="002E6533" w:rsidRDefault="004470EF"/>
        </w:tc>
        <w:tc>
          <w:tcPr>
            <w:tcW w:w="2613" w:type="dxa"/>
          </w:tcPr>
          <w:p w14:paraId="70FC0F38" w14:textId="77777777" w:rsidR="004470EF" w:rsidRPr="002E6533" w:rsidRDefault="00000000">
            <w:pPr>
              <w:pStyle w:val="Compact"/>
            </w:pPr>
            <w:r w:rsidRPr="002E6533">
              <w:t>Governança de terceiros</w:t>
            </w:r>
          </w:p>
        </w:tc>
        <w:tc>
          <w:tcPr>
            <w:tcW w:w="2613" w:type="dxa"/>
          </w:tcPr>
          <w:p w14:paraId="10E0C471" w14:textId="77777777" w:rsidR="004470EF" w:rsidRPr="002E6533" w:rsidRDefault="004470EF">
            <w:pPr>
              <w:pStyle w:val="Compact"/>
            </w:pPr>
            <w:hyperlink r:id="rId2164">
              <w:r w:rsidRPr="002E6533">
                <w:rPr>
                  <w:rStyle w:val="Hyperlink"/>
                </w:rPr>
                <w:t>Governança de terceiros</w:t>
              </w:r>
            </w:hyperlink>
          </w:p>
        </w:tc>
      </w:tr>
      <w:tr w:rsidR="004470EF" w:rsidRPr="002E6533" w14:paraId="0B19AC7A" w14:textId="77777777">
        <w:tc>
          <w:tcPr>
            <w:tcW w:w="2613" w:type="dxa"/>
          </w:tcPr>
          <w:p w14:paraId="4AD0ABAD" w14:textId="77777777" w:rsidR="004470EF" w:rsidRPr="002E6533" w:rsidRDefault="00000000">
            <w:pPr>
              <w:pStyle w:val="Compact"/>
            </w:pPr>
            <w:r w:rsidRPr="002E6533">
              <w:t>Identidade digital</w:t>
            </w:r>
          </w:p>
        </w:tc>
        <w:tc>
          <w:tcPr>
            <w:tcW w:w="2613" w:type="dxa"/>
          </w:tcPr>
          <w:p w14:paraId="4256EDA1" w14:textId="77777777" w:rsidR="004470EF" w:rsidRPr="002E6533" w:rsidRDefault="00000000">
            <w:pPr>
              <w:pStyle w:val="Compact"/>
            </w:pPr>
            <w:r w:rsidRPr="002E6533">
              <w:t>Avaliações e autorização</w:t>
            </w:r>
          </w:p>
        </w:tc>
        <w:tc>
          <w:tcPr>
            <w:tcW w:w="2613" w:type="dxa"/>
          </w:tcPr>
          <w:p w14:paraId="1BE714E7" w14:textId="77777777" w:rsidR="004470EF" w:rsidRPr="002E6533" w:rsidRDefault="004470EF">
            <w:pPr>
              <w:pStyle w:val="Compact"/>
            </w:pPr>
            <w:hyperlink r:id="rId2165">
              <w:r w:rsidRPr="002E6533">
                <w:rPr>
                  <w:rStyle w:val="Hyperlink"/>
                </w:rPr>
                <w:t>Ajuda do setor público</w:t>
              </w:r>
            </w:hyperlink>
          </w:p>
        </w:tc>
      </w:tr>
      <w:tr w:rsidR="004470EF" w:rsidRPr="002E6533" w14:paraId="4BF8E6AD" w14:textId="77777777">
        <w:tc>
          <w:tcPr>
            <w:tcW w:w="2613" w:type="dxa"/>
          </w:tcPr>
          <w:p w14:paraId="72FA6D87" w14:textId="77777777" w:rsidR="004470EF" w:rsidRPr="002E6533" w:rsidRDefault="00000000">
            <w:pPr>
              <w:pStyle w:val="Compact"/>
            </w:pPr>
            <w:r w:rsidRPr="002E6533">
              <w:t>Divulgações</w:t>
            </w:r>
          </w:p>
        </w:tc>
        <w:tc>
          <w:tcPr>
            <w:tcW w:w="2613" w:type="dxa"/>
          </w:tcPr>
          <w:p w14:paraId="0C48D081" w14:textId="77777777" w:rsidR="004470EF" w:rsidRPr="002E6533" w:rsidRDefault="00000000">
            <w:pPr>
              <w:pStyle w:val="Compact"/>
            </w:pPr>
            <w:r w:rsidRPr="002E6533">
              <w:t>Relatórios de sustentabilidade</w:t>
            </w:r>
          </w:p>
        </w:tc>
        <w:tc>
          <w:tcPr>
            <w:tcW w:w="2613" w:type="dxa"/>
          </w:tcPr>
          <w:p w14:paraId="60738D19" w14:textId="77777777" w:rsidR="004470EF" w:rsidRPr="002E6533" w:rsidRDefault="004470EF">
            <w:pPr>
              <w:pStyle w:val="Compact"/>
            </w:pPr>
            <w:hyperlink r:id="rId2166">
              <w:r w:rsidRPr="002E6533">
                <w:rPr>
                  <w:rStyle w:val="Hyperlink"/>
                </w:rPr>
                <w:t>Ajuda do Gerenciamento de ESG</w:t>
              </w:r>
            </w:hyperlink>
          </w:p>
        </w:tc>
      </w:tr>
      <w:tr w:rsidR="004470EF" w:rsidRPr="002E6533" w14:paraId="12368FD9" w14:textId="77777777">
        <w:tc>
          <w:tcPr>
            <w:tcW w:w="2613" w:type="dxa"/>
            <w:vMerge w:val="restart"/>
          </w:tcPr>
          <w:p w14:paraId="26B65896" w14:textId="77777777" w:rsidR="004470EF" w:rsidRPr="002E6533" w:rsidRDefault="00000000">
            <w:pPr>
              <w:pStyle w:val="Corpodetexto"/>
            </w:pPr>
            <w:r w:rsidRPr="002E6533">
              <w:t>Divisão</w:t>
            </w:r>
          </w:p>
          <w:p w14:paraId="3C712EE3" w14:textId="77777777" w:rsidR="004470EF" w:rsidRPr="002E6533" w:rsidRDefault="00000000">
            <w:pPr>
              <w:pStyle w:val="Corpodetexto"/>
            </w:pPr>
            <w:r w:rsidRPr="002E6533">
              <w:t> </w:t>
            </w:r>
          </w:p>
          <w:p w14:paraId="5D207D60" w14:textId="77777777" w:rsidR="004470EF" w:rsidRPr="002E6533" w:rsidRDefault="00000000">
            <w:pPr>
              <w:pStyle w:val="Corpodetexto"/>
            </w:pPr>
            <w:r w:rsidRPr="002E6533">
              <w:t> </w:t>
            </w:r>
          </w:p>
          <w:p w14:paraId="4276AD95" w14:textId="77777777" w:rsidR="004470EF" w:rsidRPr="002E6533" w:rsidRDefault="00000000">
            <w:pPr>
              <w:pStyle w:val="Corpodetexto"/>
            </w:pPr>
            <w:r w:rsidRPr="002E6533">
              <w:t> </w:t>
            </w:r>
          </w:p>
          <w:p w14:paraId="5DEE0192" w14:textId="77777777" w:rsidR="004470EF" w:rsidRPr="002E6533" w:rsidRDefault="00000000">
            <w:pPr>
              <w:pStyle w:val="Corpodetexto"/>
            </w:pPr>
            <w:r w:rsidRPr="002E6533">
              <w:t> </w:t>
            </w:r>
          </w:p>
        </w:tc>
        <w:tc>
          <w:tcPr>
            <w:tcW w:w="2613" w:type="dxa"/>
          </w:tcPr>
          <w:p w14:paraId="0EBF3315" w14:textId="77777777" w:rsidR="004470EF" w:rsidRPr="002E6533" w:rsidRDefault="00000000">
            <w:pPr>
              <w:pStyle w:val="Compact"/>
            </w:pPr>
            <w:r w:rsidRPr="002E6533">
              <w:t>Análise de impacto de negócio</w:t>
            </w:r>
          </w:p>
        </w:tc>
        <w:tc>
          <w:tcPr>
            <w:tcW w:w="2613" w:type="dxa"/>
          </w:tcPr>
          <w:p w14:paraId="58175577" w14:textId="77777777" w:rsidR="004470EF" w:rsidRPr="002E6533" w:rsidRDefault="004470EF">
            <w:pPr>
              <w:pStyle w:val="Compact"/>
            </w:pPr>
            <w:hyperlink r:id="rId2167">
              <w:r w:rsidRPr="002E6533">
                <w:rPr>
                  <w:rStyle w:val="Hyperlink"/>
                </w:rPr>
                <w:t>Gerenciamento de resiliência</w:t>
              </w:r>
            </w:hyperlink>
          </w:p>
        </w:tc>
      </w:tr>
      <w:tr w:rsidR="004470EF" w:rsidRPr="002E6533" w14:paraId="1A34A55D" w14:textId="77777777">
        <w:tc>
          <w:tcPr>
            <w:tcW w:w="2613" w:type="dxa"/>
            <w:vMerge/>
          </w:tcPr>
          <w:p w14:paraId="52393499" w14:textId="77777777" w:rsidR="004470EF" w:rsidRPr="002E6533" w:rsidRDefault="004470EF"/>
        </w:tc>
        <w:tc>
          <w:tcPr>
            <w:tcW w:w="2613" w:type="dxa"/>
          </w:tcPr>
          <w:p w14:paraId="77A3B755" w14:textId="77777777" w:rsidR="004470EF" w:rsidRPr="002E6533" w:rsidRDefault="00000000">
            <w:pPr>
              <w:pStyle w:val="Compact"/>
            </w:pPr>
            <w:r w:rsidRPr="002E6533">
              <w:t>Gerenciamento de ESG</w:t>
            </w:r>
          </w:p>
        </w:tc>
        <w:tc>
          <w:tcPr>
            <w:tcW w:w="2613" w:type="dxa"/>
          </w:tcPr>
          <w:p w14:paraId="5EBD2B58" w14:textId="77777777" w:rsidR="004470EF" w:rsidRPr="002E6533" w:rsidRDefault="004470EF">
            <w:pPr>
              <w:pStyle w:val="Compact"/>
            </w:pPr>
            <w:hyperlink r:id="rId2168">
              <w:r w:rsidRPr="002E6533">
                <w:rPr>
                  <w:rStyle w:val="Hyperlink"/>
                </w:rPr>
                <w:t>Ajuda do Gerenciamento de ESG</w:t>
              </w:r>
            </w:hyperlink>
          </w:p>
        </w:tc>
      </w:tr>
      <w:tr w:rsidR="004470EF" w:rsidRPr="002E6533" w14:paraId="6DB995AA" w14:textId="77777777">
        <w:tc>
          <w:tcPr>
            <w:tcW w:w="2613" w:type="dxa"/>
            <w:vMerge/>
          </w:tcPr>
          <w:p w14:paraId="70B8A4D1" w14:textId="77777777" w:rsidR="004470EF" w:rsidRPr="002E6533" w:rsidRDefault="004470EF"/>
        </w:tc>
        <w:tc>
          <w:tcPr>
            <w:tcW w:w="2613" w:type="dxa"/>
          </w:tcPr>
          <w:p w14:paraId="7697E36D" w14:textId="77777777" w:rsidR="004470EF" w:rsidRPr="002E6533" w:rsidRDefault="00000000">
            <w:pPr>
              <w:pStyle w:val="Compact"/>
            </w:pPr>
            <w:r w:rsidRPr="002E6533">
              <w:t>Gerenciamento de problemas</w:t>
            </w:r>
          </w:p>
        </w:tc>
        <w:tc>
          <w:tcPr>
            <w:tcW w:w="2613" w:type="dxa"/>
          </w:tcPr>
          <w:p w14:paraId="3BFCD664" w14:textId="77777777" w:rsidR="004470EF" w:rsidRPr="002E6533" w:rsidRDefault="004470EF">
            <w:pPr>
              <w:pStyle w:val="Compact"/>
            </w:pPr>
            <w:hyperlink r:id="rId2169">
              <w:r w:rsidRPr="002E6533">
                <w:rPr>
                  <w:rStyle w:val="Hyperlink"/>
                </w:rPr>
                <w:t>Ajuda do Gerenciamento de auditoria</w:t>
              </w:r>
            </w:hyperlink>
          </w:p>
        </w:tc>
      </w:tr>
      <w:tr w:rsidR="004470EF" w:rsidRPr="002E6533" w14:paraId="63713A1D" w14:textId="77777777">
        <w:tc>
          <w:tcPr>
            <w:tcW w:w="2613" w:type="dxa"/>
            <w:vMerge/>
          </w:tcPr>
          <w:p w14:paraId="03AF84B6" w14:textId="77777777" w:rsidR="004470EF" w:rsidRPr="002E6533" w:rsidRDefault="004470EF"/>
        </w:tc>
        <w:tc>
          <w:tcPr>
            <w:tcW w:w="2613" w:type="dxa"/>
          </w:tcPr>
          <w:p w14:paraId="7F82E798" w14:textId="77777777" w:rsidR="004470EF" w:rsidRPr="002E6533" w:rsidRDefault="00000000">
            <w:pPr>
              <w:pStyle w:val="Compact"/>
            </w:pPr>
            <w:r w:rsidRPr="002E6533">
              <w:t>Key Indicator Management</w:t>
            </w:r>
          </w:p>
        </w:tc>
        <w:tc>
          <w:tcPr>
            <w:tcW w:w="2613" w:type="dxa"/>
          </w:tcPr>
          <w:p w14:paraId="5BFBBC3C" w14:textId="77777777" w:rsidR="004470EF" w:rsidRPr="002E6533" w:rsidRDefault="004470EF">
            <w:pPr>
              <w:pStyle w:val="Compact"/>
            </w:pPr>
            <w:hyperlink r:id="rId2170">
              <w:r w:rsidRPr="002E6533">
                <w:rPr>
                  <w:rStyle w:val="Hyperlink"/>
                </w:rPr>
                <w:t>Ajuda do Gerenciamento do risco operacional e empresarial</w:t>
              </w:r>
            </w:hyperlink>
          </w:p>
        </w:tc>
      </w:tr>
      <w:tr w:rsidR="004470EF" w:rsidRPr="002E6533" w14:paraId="27655E79" w14:textId="77777777">
        <w:tc>
          <w:tcPr>
            <w:tcW w:w="2613" w:type="dxa"/>
            <w:vMerge/>
          </w:tcPr>
          <w:p w14:paraId="09CF4F18" w14:textId="77777777" w:rsidR="004470EF" w:rsidRPr="002E6533" w:rsidRDefault="004470EF"/>
        </w:tc>
        <w:tc>
          <w:tcPr>
            <w:tcW w:w="2613" w:type="dxa"/>
          </w:tcPr>
          <w:p w14:paraId="7119F60D" w14:textId="77777777" w:rsidR="004470EF" w:rsidRPr="002E6533" w:rsidRDefault="00000000">
            <w:pPr>
              <w:pStyle w:val="Compact"/>
            </w:pPr>
            <w:r w:rsidRPr="002E6533">
              <w:t>Catálogo de terceiros</w:t>
            </w:r>
          </w:p>
        </w:tc>
        <w:tc>
          <w:tcPr>
            <w:tcW w:w="2613" w:type="dxa"/>
          </w:tcPr>
          <w:p w14:paraId="0C01429E" w14:textId="77777777" w:rsidR="004470EF" w:rsidRPr="002E6533" w:rsidRDefault="004470EF">
            <w:pPr>
              <w:pStyle w:val="Compact"/>
            </w:pPr>
            <w:hyperlink r:id="rId2171">
              <w:r w:rsidRPr="002E6533">
                <w:rPr>
                  <w:rStyle w:val="Hyperlink"/>
                </w:rPr>
                <w:t>Governança de terceiros</w:t>
              </w:r>
            </w:hyperlink>
          </w:p>
        </w:tc>
      </w:tr>
      <w:tr w:rsidR="004470EF" w:rsidRPr="002E6533" w14:paraId="1BCEE13C" w14:textId="77777777">
        <w:tc>
          <w:tcPr>
            <w:tcW w:w="2613" w:type="dxa"/>
          </w:tcPr>
          <w:p w14:paraId="76E60ED6" w14:textId="77777777" w:rsidR="004470EF" w:rsidRPr="002E6533" w:rsidRDefault="00000000">
            <w:pPr>
              <w:pStyle w:val="Compact"/>
            </w:pPr>
            <w:r w:rsidRPr="002E6533">
              <w:t>Calculadora de dupla materialidade</w:t>
            </w:r>
          </w:p>
        </w:tc>
        <w:tc>
          <w:tcPr>
            <w:tcW w:w="2613" w:type="dxa"/>
          </w:tcPr>
          <w:p w14:paraId="72D4217F" w14:textId="77777777" w:rsidR="004470EF" w:rsidRPr="002E6533" w:rsidRDefault="00000000">
            <w:pPr>
              <w:pStyle w:val="Compact"/>
            </w:pPr>
            <w:r w:rsidRPr="002E6533">
              <w:t>Calculadora de dupla materialidade</w:t>
            </w:r>
          </w:p>
        </w:tc>
        <w:tc>
          <w:tcPr>
            <w:tcW w:w="2613" w:type="dxa"/>
          </w:tcPr>
          <w:p w14:paraId="4F160BC8" w14:textId="77777777" w:rsidR="004470EF" w:rsidRPr="002E6533" w:rsidRDefault="004470EF">
            <w:pPr>
              <w:pStyle w:val="Compact"/>
            </w:pPr>
            <w:hyperlink r:id="rId2172">
              <w:r w:rsidRPr="002E6533">
                <w:rPr>
                  <w:rStyle w:val="Hyperlink"/>
                </w:rPr>
                <w:t>Ajuda do Gerenciamento de ESG</w:t>
              </w:r>
            </w:hyperlink>
          </w:p>
        </w:tc>
      </w:tr>
      <w:tr w:rsidR="004470EF" w:rsidRPr="002E6533" w14:paraId="1E3B2EFE" w14:textId="77777777">
        <w:tc>
          <w:tcPr>
            <w:tcW w:w="2613" w:type="dxa"/>
          </w:tcPr>
          <w:p w14:paraId="6AA36BA6" w14:textId="77777777" w:rsidR="004470EF" w:rsidRPr="002E6533" w:rsidRDefault="00000000">
            <w:pPr>
              <w:pStyle w:val="Compact"/>
            </w:pPr>
            <w:r w:rsidRPr="002E6533">
              <w:t xml:space="preserve"> Avaliações de risco do contrato</w:t>
            </w:r>
          </w:p>
        </w:tc>
        <w:tc>
          <w:tcPr>
            <w:tcW w:w="2613" w:type="dxa"/>
          </w:tcPr>
          <w:p w14:paraId="1A65A9A1" w14:textId="77777777" w:rsidR="004470EF" w:rsidRPr="002E6533" w:rsidRDefault="00000000">
            <w:pPr>
              <w:pStyle w:val="Compact"/>
            </w:pPr>
            <w:r w:rsidRPr="002E6533">
              <w:t>Gerenciamento de riscos de terceiros</w:t>
            </w:r>
          </w:p>
        </w:tc>
        <w:tc>
          <w:tcPr>
            <w:tcW w:w="2613" w:type="dxa"/>
            <w:vMerge w:val="restart"/>
          </w:tcPr>
          <w:p w14:paraId="492955A9" w14:textId="77777777" w:rsidR="004470EF" w:rsidRPr="002E6533" w:rsidRDefault="004470EF">
            <w:pPr>
              <w:pStyle w:val="Corpodetexto"/>
            </w:pPr>
            <w:hyperlink r:id="rId2173">
              <w:r w:rsidRPr="002E6533">
                <w:rPr>
                  <w:rStyle w:val="Hyperlink"/>
                </w:rPr>
                <w:t>Governança de terceiros</w:t>
              </w:r>
            </w:hyperlink>
          </w:p>
          <w:p w14:paraId="51C81BDF" w14:textId="77777777" w:rsidR="004470EF" w:rsidRPr="002E6533" w:rsidRDefault="00000000">
            <w:pPr>
              <w:pStyle w:val="Corpodetexto"/>
            </w:pPr>
            <w:r w:rsidRPr="002E6533">
              <w:t> </w:t>
            </w:r>
          </w:p>
          <w:p w14:paraId="04E20DEF" w14:textId="77777777" w:rsidR="004470EF" w:rsidRPr="002E6533" w:rsidRDefault="00000000">
            <w:pPr>
              <w:pStyle w:val="Corpodetexto"/>
            </w:pPr>
            <w:r w:rsidRPr="002E6533">
              <w:t> </w:t>
            </w:r>
          </w:p>
          <w:p w14:paraId="6F3D4E15" w14:textId="77777777" w:rsidR="004470EF" w:rsidRPr="002E6533" w:rsidRDefault="00000000">
            <w:pPr>
              <w:pStyle w:val="Corpodetexto"/>
            </w:pPr>
            <w:r w:rsidRPr="002E6533">
              <w:t> </w:t>
            </w:r>
          </w:p>
          <w:p w14:paraId="1DE967AE" w14:textId="77777777" w:rsidR="004470EF" w:rsidRPr="002E6533" w:rsidRDefault="00000000">
            <w:pPr>
              <w:pStyle w:val="Corpodetexto"/>
            </w:pPr>
            <w:r w:rsidRPr="002E6533">
              <w:t> </w:t>
            </w:r>
          </w:p>
        </w:tc>
      </w:tr>
      <w:tr w:rsidR="004470EF" w:rsidRPr="002E6533" w14:paraId="3F07661A" w14:textId="77777777">
        <w:tc>
          <w:tcPr>
            <w:tcW w:w="2613" w:type="dxa"/>
          </w:tcPr>
          <w:p w14:paraId="5F868343" w14:textId="77777777" w:rsidR="004470EF" w:rsidRPr="002E6533" w:rsidRDefault="00000000">
            <w:pPr>
              <w:pStyle w:val="Compact"/>
            </w:pPr>
            <w:r w:rsidRPr="002E6533">
              <w:t>Tipos de projeto</w:t>
            </w:r>
          </w:p>
        </w:tc>
        <w:tc>
          <w:tcPr>
            <w:tcW w:w="2613" w:type="dxa"/>
            <w:vMerge w:val="restart"/>
          </w:tcPr>
          <w:p w14:paraId="46669BFF" w14:textId="77777777" w:rsidR="004470EF" w:rsidRPr="002E6533" w:rsidRDefault="00000000">
            <w:pPr>
              <w:pStyle w:val="Compact"/>
            </w:pPr>
            <w:r w:rsidRPr="002E6533">
              <w:t>Catálogo de terceiros</w:t>
            </w:r>
          </w:p>
        </w:tc>
        <w:tc>
          <w:tcPr>
            <w:tcW w:w="2613" w:type="dxa"/>
            <w:vMerge/>
          </w:tcPr>
          <w:p w14:paraId="697B6CBC" w14:textId="77777777" w:rsidR="004470EF" w:rsidRPr="002E6533" w:rsidRDefault="004470EF"/>
        </w:tc>
      </w:tr>
      <w:tr w:rsidR="004470EF" w:rsidRPr="002E6533" w14:paraId="405C37CE" w14:textId="77777777">
        <w:trPr>
          <w:trHeight w:val="473"/>
        </w:trPr>
        <w:tc>
          <w:tcPr>
            <w:tcW w:w="2613" w:type="dxa"/>
            <w:vMerge w:val="restart"/>
          </w:tcPr>
          <w:p w14:paraId="19E4CC50" w14:textId="77777777" w:rsidR="004470EF" w:rsidRPr="002E6533" w:rsidRDefault="00000000">
            <w:pPr>
              <w:pStyle w:val="Corpodetexto"/>
            </w:pPr>
            <w:r w:rsidRPr="002E6533">
              <w:t>Projetos</w:t>
            </w:r>
          </w:p>
          <w:p w14:paraId="797EDCDF" w14:textId="77777777" w:rsidR="004470EF" w:rsidRPr="002E6533" w:rsidRDefault="00000000">
            <w:pPr>
              <w:pStyle w:val="Corpodetexto"/>
            </w:pPr>
            <w:r w:rsidRPr="002E6533">
              <w:t> </w:t>
            </w:r>
          </w:p>
          <w:p w14:paraId="12EC3F9D" w14:textId="77777777" w:rsidR="004470EF" w:rsidRPr="002E6533" w:rsidRDefault="00000000">
            <w:pPr>
              <w:pStyle w:val="Corpodetexto"/>
            </w:pPr>
            <w:r w:rsidRPr="002E6533">
              <w:t> </w:t>
            </w:r>
          </w:p>
        </w:tc>
        <w:tc>
          <w:tcPr>
            <w:tcW w:w="2613" w:type="dxa"/>
            <w:vMerge/>
          </w:tcPr>
          <w:p w14:paraId="0C513365" w14:textId="77777777" w:rsidR="004470EF" w:rsidRPr="002E6533" w:rsidRDefault="004470EF"/>
        </w:tc>
        <w:tc>
          <w:tcPr>
            <w:tcW w:w="2613" w:type="dxa"/>
            <w:vMerge/>
          </w:tcPr>
          <w:p w14:paraId="222D5680" w14:textId="77777777" w:rsidR="004470EF" w:rsidRPr="002E6533" w:rsidRDefault="004470EF"/>
        </w:tc>
      </w:tr>
      <w:tr w:rsidR="004470EF" w:rsidRPr="002E6533" w14:paraId="64738723" w14:textId="77777777">
        <w:tc>
          <w:tcPr>
            <w:tcW w:w="2613" w:type="dxa"/>
            <w:vMerge/>
          </w:tcPr>
          <w:p w14:paraId="2CD5A25E" w14:textId="77777777" w:rsidR="004470EF" w:rsidRPr="002E6533" w:rsidRDefault="004470EF"/>
        </w:tc>
        <w:tc>
          <w:tcPr>
            <w:tcW w:w="2613" w:type="dxa"/>
          </w:tcPr>
          <w:p w14:paraId="1AC2C365" w14:textId="77777777" w:rsidR="004470EF" w:rsidRPr="002E6533" w:rsidRDefault="00000000">
            <w:pPr>
              <w:pStyle w:val="Compact"/>
            </w:pPr>
            <w:r w:rsidRPr="002E6533">
              <w:t>Projeto de terceiros</w:t>
            </w:r>
          </w:p>
        </w:tc>
        <w:tc>
          <w:tcPr>
            <w:tcW w:w="2613" w:type="dxa"/>
            <w:vMerge/>
          </w:tcPr>
          <w:p w14:paraId="3CCECBF7" w14:textId="77777777" w:rsidR="004470EF" w:rsidRPr="002E6533" w:rsidRDefault="004470EF"/>
        </w:tc>
      </w:tr>
      <w:tr w:rsidR="004470EF" w:rsidRPr="002E6533" w14:paraId="4A45445C" w14:textId="77777777">
        <w:tc>
          <w:tcPr>
            <w:tcW w:w="2613" w:type="dxa"/>
            <w:vMerge/>
          </w:tcPr>
          <w:p w14:paraId="3F1443B3" w14:textId="77777777" w:rsidR="004470EF" w:rsidRPr="002E6533" w:rsidRDefault="004470EF"/>
        </w:tc>
        <w:tc>
          <w:tcPr>
            <w:tcW w:w="2613" w:type="dxa"/>
          </w:tcPr>
          <w:p w14:paraId="0775F8C8" w14:textId="77777777" w:rsidR="004470EF" w:rsidRPr="002E6533" w:rsidRDefault="00000000">
            <w:pPr>
              <w:pStyle w:val="Compact"/>
            </w:pPr>
            <w:r w:rsidRPr="002E6533">
              <w:t>Gerenciamento de riscos de terceiros</w:t>
            </w:r>
          </w:p>
        </w:tc>
        <w:tc>
          <w:tcPr>
            <w:tcW w:w="2613" w:type="dxa"/>
            <w:vMerge/>
          </w:tcPr>
          <w:p w14:paraId="53D5C076" w14:textId="77777777" w:rsidR="004470EF" w:rsidRPr="002E6533" w:rsidRDefault="004470EF"/>
        </w:tc>
      </w:tr>
      <w:tr w:rsidR="004470EF" w:rsidRPr="002E6533" w14:paraId="0BD4B212" w14:textId="77777777">
        <w:tc>
          <w:tcPr>
            <w:tcW w:w="2613" w:type="dxa"/>
          </w:tcPr>
          <w:p w14:paraId="5E5C60ED" w14:textId="77777777" w:rsidR="004470EF" w:rsidRPr="002E6533" w:rsidRDefault="00000000">
            <w:pPr>
              <w:pStyle w:val="Compact"/>
            </w:pPr>
            <w:r w:rsidRPr="002E6533">
              <w:t>Unidade de definição de escopo de entidade</w:t>
            </w:r>
          </w:p>
        </w:tc>
        <w:tc>
          <w:tcPr>
            <w:tcW w:w="2613" w:type="dxa"/>
          </w:tcPr>
          <w:p w14:paraId="18FF4655" w14:textId="77777777" w:rsidR="004470EF" w:rsidRPr="002E6533" w:rsidRDefault="00000000">
            <w:pPr>
              <w:pStyle w:val="Compact"/>
            </w:pPr>
            <w:r w:rsidRPr="002E6533">
              <w:t>Projetos e documentação de auditoria</w:t>
            </w:r>
          </w:p>
        </w:tc>
        <w:tc>
          <w:tcPr>
            <w:tcW w:w="2613" w:type="dxa"/>
          </w:tcPr>
          <w:p w14:paraId="1439E361" w14:textId="77777777" w:rsidR="004470EF" w:rsidRPr="002E6533" w:rsidRDefault="004470EF">
            <w:pPr>
              <w:pStyle w:val="Compact"/>
            </w:pPr>
            <w:hyperlink r:id="rId2174">
              <w:r w:rsidRPr="002E6533">
                <w:rPr>
                  <w:rStyle w:val="Hyperlink"/>
                </w:rPr>
                <w:t>Ajuda do Gerenciamento de auditoria</w:t>
              </w:r>
            </w:hyperlink>
          </w:p>
        </w:tc>
      </w:tr>
      <w:tr w:rsidR="004470EF" w:rsidRPr="002E6533" w14:paraId="45DA05DA" w14:textId="77777777">
        <w:tc>
          <w:tcPr>
            <w:tcW w:w="2613" w:type="dxa"/>
          </w:tcPr>
          <w:p w14:paraId="79C007FF" w14:textId="77777777" w:rsidR="004470EF" w:rsidRPr="002E6533" w:rsidRDefault="00000000">
            <w:pPr>
              <w:pStyle w:val="Compact"/>
            </w:pPr>
            <w:r w:rsidRPr="002E6533">
              <w:t>Programas de coleta de dados de ESG</w:t>
            </w:r>
          </w:p>
        </w:tc>
        <w:tc>
          <w:tcPr>
            <w:tcW w:w="2613" w:type="dxa"/>
            <w:vMerge w:val="restart"/>
          </w:tcPr>
          <w:p w14:paraId="56FFA8F6" w14:textId="77777777" w:rsidR="004470EF" w:rsidRPr="002E6533" w:rsidRDefault="00000000">
            <w:pPr>
              <w:pStyle w:val="Compact"/>
            </w:pPr>
            <w:r w:rsidRPr="002E6533">
              <w:t>Gerenciamento de ESG</w:t>
            </w:r>
          </w:p>
        </w:tc>
        <w:tc>
          <w:tcPr>
            <w:tcW w:w="2613" w:type="dxa"/>
            <w:vMerge w:val="restart"/>
          </w:tcPr>
          <w:p w14:paraId="2901D1CA" w14:textId="77777777" w:rsidR="004470EF" w:rsidRPr="002E6533" w:rsidRDefault="004470EF">
            <w:pPr>
              <w:pStyle w:val="Compact"/>
            </w:pPr>
            <w:hyperlink r:id="rId2175">
              <w:r w:rsidRPr="002E6533">
                <w:rPr>
                  <w:rStyle w:val="Hyperlink"/>
                </w:rPr>
                <w:t>Ajuda do Gerenciamento de ESG</w:t>
              </w:r>
            </w:hyperlink>
          </w:p>
        </w:tc>
      </w:tr>
      <w:tr w:rsidR="004470EF" w:rsidRPr="002E6533" w14:paraId="2A7BB5DF" w14:textId="77777777">
        <w:tc>
          <w:tcPr>
            <w:tcW w:w="2613" w:type="dxa"/>
          </w:tcPr>
          <w:p w14:paraId="581F635F" w14:textId="77777777" w:rsidR="004470EF" w:rsidRPr="002E6533" w:rsidRDefault="00000000">
            <w:pPr>
              <w:pStyle w:val="Compact"/>
            </w:pPr>
            <w:r w:rsidRPr="002E6533">
              <w:t>Biblioteca de ESG</w:t>
            </w:r>
          </w:p>
        </w:tc>
        <w:tc>
          <w:tcPr>
            <w:tcW w:w="2613" w:type="dxa"/>
            <w:vMerge/>
          </w:tcPr>
          <w:p w14:paraId="473411EC" w14:textId="77777777" w:rsidR="004470EF" w:rsidRPr="002E6533" w:rsidRDefault="004470EF"/>
        </w:tc>
        <w:tc>
          <w:tcPr>
            <w:tcW w:w="2613" w:type="dxa"/>
            <w:vMerge/>
          </w:tcPr>
          <w:p w14:paraId="33A05F7B" w14:textId="77777777" w:rsidR="004470EF" w:rsidRPr="002E6533" w:rsidRDefault="004470EF"/>
        </w:tc>
      </w:tr>
      <w:tr w:rsidR="004470EF" w:rsidRPr="002E6533" w14:paraId="66753F74" w14:textId="77777777">
        <w:tc>
          <w:tcPr>
            <w:tcW w:w="2613" w:type="dxa"/>
          </w:tcPr>
          <w:p w14:paraId="66FCEABA" w14:textId="77777777" w:rsidR="004470EF" w:rsidRPr="002E6533" w:rsidRDefault="00000000">
            <w:pPr>
              <w:pStyle w:val="Compact"/>
            </w:pPr>
            <w:r w:rsidRPr="002E6533">
              <w:t>Sistema de gerenciamento de ESG</w:t>
            </w:r>
          </w:p>
        </w:tc>
        <w:tc>
          <w:tcPr>
            <w:tcW w:w="2613" w:type="dxa"/>
            <w:vMerge/>
          </w:tcPr>
          <w:p w14:paraId="0FC5BCB0" w14:textId="77777777" w:rsidR="004470EF" w:rsidRPr="002E6533" w:rsidRDefault="004470EF"/>
        </w:tc>
        <w:tc>
          <w:tcPr>
            <w:tcW w:w="2613" w:type="dxa"/>
            <w:vMerge/>
          </w:tcPr>
          <w:p w14:paraId="2FE45A9E" w14:textId="77777777" w:rsidR="004470EF" w:rsidRPr="002E6533" w:rsidRDefault="004470EF"/>
        </w:tc>
      </w:tr>
      <w:tr w:rsidR="004470EF" w:rsidRPr="002E6533" w14:paraId="14556834" w14:textId="77777777">
        <w:tc>
          <w:tcPr>
            <w:tcW w:w="2613" w:type="dxa"/>
          </w:tcPr>
          <w:p w14:paraId="3B104019" w14:textId="77777777" w:rsidR="004470EF" w:rsidRPr="002E6533" w:rsidRDefault="00000000">
            <w:pPr>
              <w:pStyle w:val="Compact"/>
            </w:pPr>
            <w:r w:rsidRPr="002E6533">
              <w:t>Resultados da métrica de ESG</w:t>
            </w:r>
          </w:p>
        </w:tc>
        <w:tc>
          <w:tcPr>
            <w:tcW w:w="2613" w:type="dxa"/>
            <w:vMerge/>
          </w:tcPr>
          <w:p w14:paraId="7977DBB1" w14:textId="77777777" w:rsidR="004470EF" w:rsidRPr="002E6533" w:rsidRDefault="004470EF"/>
        </w:tc>
        <w:tc>
          <w:tcPr>
            <w:tcW w:w="2613" w:type="dxa"/>
            <w:vMerge/>
          </w:tcPr>
          <w:p w14:paraId="063402A0" w14:textId="77777777" w:rsidR="004470EF" w:rsidRPr="002E6533" w:rsidRDefault="004470EF"/>
        </w:tc>
      </w:tr>
      <w:tr w:rsidR="004470EF" w:rsidRPr="002E6533" w14:paraId="7C03945F" w14:textId="77777777">
        <w:tc>
          <w:tcPr>
            <w:tcW w:w="2613" w:type="dxa"/>
          </w:tcPr>
          <w:p w14:paraId="2B8B4F96" w14:textId="77777777" w:rsidR="004470EF" w:rsidRPr="002E6533" w:rsidRDefault="00000000">
            <w:pPr>
              <w:pStyle w:val="Compact"/>
            </w:pPr>
            <w:r w:rsidRPr="002E6533">
              <w:t>Métricas de ESG</w:t>
            </w:r>
          </w:p>
        </w:tc>
        <w:tc>
          <w:tcPr>
            <w:tcW w:w="2613" w:type="dxa"/>
            <w:vMerge/>
          </w:tcPr>
          <w:p w14:paraId="1A78E5EA" w14:textId="77777777" w:rsidR="004470EF" w:rsidRPr="002E6533" w:rsidRDefault="004470EF"/>
        </w:tc>
        <w:tc>
          <w:tcPr>
            <w:tcW w:w="2613" w:type="dxa"/>
            <w:vMerge/>
          </w:tcPr>
          <w:p w14:paraId="2B19133B" w14:textId="77777777" w:rsidR="004470EF" w:rsidRPr="002E6533" w:rsidRDefault="004470EF"/>
        </w:tc>
      </w:tr>
      <w:tr w:rsidR="004470EF" w:rsidRPr="002E6533" w14:paraId="1128DE98" w14:textId="77777777">
        <w:tc>
          <w:tcPr>
            <w:tcW w:w="2613" w:type="dxa"/>
          </w:tcPr>
          <w:p w14:paraId="30600DD4" w14:textId="77777777" w:rsidR="004470EF" w:rsidRPr="002E6533" w:rsidRDefault="00000000">
            <w:pPr>
              <w:pStyle w:val="Compact"/>
            </w:pPr>
            <w:r w:rsidRPr="002E6533">
              <w:t>Métricas da organização de ESG</w:t>
            </w:r>
          </w:p>
        </w:tc>
        <w:tc>
          <w:tcPr>
            <w:tcW w:w="2613" w:type="dxa"/>
            <w:vMerge/>
          </w:tcPr>
          <w:p w14:paraId="6FFF47AB" w14:textId="77777777" w:rsidR="004470EF" w:rsidRPr="002E6533" w:rsidRDefault="004470EF"/>
        </w:tc>
        <w:tc>
          <w:tcPr>
            <w:tcW w:w="2613" w:type="dxa"/>
            <w:vMerge/>
          </w:tcPr>
          <w:p w14:paraId="2F6D5A2B" w14:textId="77777777" w:rsidR="004470EF" w:rsidRPr="002E6533" w:rsidRDefault="004470EF"/>
        </w:tc>
      </w:tr>
      <w:tr w:rsidR="004470EF" w:rsidRPr="002E6533" w14:paraId="6FAB1A02" w14:textId="77777777">
        <w:tc>
          <w:tcPr>
            <w:tcW w:w="2613" w:type="dxa"/>
          </w:tcPr>
          <w:p w14:paraId="67F01ED2" w14:textId="77777777" w:rsidR="004470EF" w:rsidRPr="002E6533" w:rsidRDefault="00000000">
            <w:pPr>
              <w:pStyle w:val="Compact"/>
            </w:pPr>
            <w:r w:rsidRPr="002E6533">
              <w:t>Violações éticas</w:t>
            </w:r>
          </w:p>
        </w:tc>
        <w:tc>
          <w:tcPr>
            <w:tcW w:w="2613" w:type="dxa"/>
          </w:tcPr>
          <w:p w14:paraId="01DB4193" w14:textId="77777777" w:rsidR="004470EF" w:rsidRPr="002E6533" w:rsidRDefault="00000000">
            <w:pPr>
              <w:pStyle w:val="Compact"/>
            </w:pPr>
            <w:r w:rsidRPr="002E6533">
              <w:t>Gerenciamento de incidentes</w:t>
            </w:r>
          </w:p>
        </w:tc>
        <w:tc>
          <w:tcPr>
            <w:tcW w:w="2613" w:type="dxa"/>
          </w:tcPr>
          <w:p w14:paraId="536F4B5D" w14:textId="77777777" w:rsidR="004470EF" w:rsidRPr="002E6533" w:rsidRDefault="004470EF">
            <w:pPr>
              <w:pStyle w:val="Compact"/>
            </w:pPr>
            <w:hyperlink r:id="rId2176">
              <w:r w:rsidRPr="002E6533">
                <w:rPr>
                  <w:rStyle w:val="Hyperlink"/>
                </w:rPr>
                <w:t>Ajuda da Resiliência de negócios</w:t>
              </w:r>
            </w:hyperlink>
          </w:p>
        </w:tc>
      </w:tr>
      <w:tr w:rsidR="004470EF" w:rsidRPr="002E6533" w14:paraId="63FC7F11" w14:textId="77777777">
        <w:tc>
          <w:tcPr>
            <w:tcW w:w="2613" w:type="dxa"/>
          </w:tcPr>
          <w:p w14:paraId="1211ACCD" w14:textId="77777777" w:rsidR="004470EF" w:rsidRPr="002E6533" w:rsidRDefault="00000000">
            <w:pPr>
              <w:pStyle w:val="Compact"/>
            </w:pPr>
            <w:r w:rsidRPr="002E6533">
              <w:t>Verificador de conformidade com a Lei de IA da UE</w:t>
            </w:r>
          </w:p>
        </w:tc>
        <w:tc>
          <w:tcPr>
            <w:tcW w:w="2613" w:type="dxa"/>
          </w:tcPr>
          <w:p w14:paraId="4B1EE181" w14:textId="77777777" w:rsidR="004470EF" w:rsidRPr="002E6533" w:rsidRDefault="00000000">
            <w:pPr>
              <w:pStyle w:val="Compact"/>
            </w:pPr>
            <w:r w:rsidRPr="002E6533">
              <w:t>Governança de IA</w:t>
            </w:r>
          </w:p>
        </w:tc>
        <w:tc>
          <w:tcPr>
            <w:tcW w:w="2613" w:type="dxa"/>
          </w:tcPr>
          <w:p w14:paraId="7ABDF211" w14:textId="77777777" w:rsidR="004470EF" w:rsidRPr="002E6533" w:rsidRDefault="00000000">
            <w:pPr>
              <w:pStyle w:val="Compact"/>
            </w:pPr>
            <w:r w:rsidRPr="002E6533">
              <w:t>Ajuda de Governança de IA</w:t>
            </w:r>
          </w:p>
        </w:tc>
      </w:tr>
      <w:tr w:rsidR="004470EF" w:rsidRPr="002E6533" w14:paraId="2DDFCD78" w14:textId="77777777">
        <w:tc>
          <w:tcPr>
            <w:tcW w:w="2613" w:type="dxa"/>
            <w:vMerge w:val="restart"/>
          </w:tcPr>
          <w:p w14:paraId="68A3A9FB" w14:textId="77777777" w:rsidR="004470EF" w:rsidRPr="002E6533" w:rsidRDefault="00000000">
            <w:pPr>
              <w:pStyle w:val="Corpodetexto"/>
            </w:pPr>
            <w:r w:rsidRPr="002E6533">
              <w:t>Repositório de Evidências</w:t>
            </w:r>
          </w:p>
          <w:p w14:paraId="69BCF738" w14:textId="77777777" w:rsidR="004470EF" w:rsidRPr="002E6533" w:rsidRDefault="00000000">
            <w:pPr>
              <w:pStyle w:val="Corpodetexto"/>
            </w:pPr>
            <w:r w:rsidRPr="002E6533">
              <w:t> </w:t>
            </w:r>
          </w:p>
          <w:p w14:paraId="116514E9" w14:textId="77777777" w:rsidR="004470EF" w:rsidRPr="002E6533" w:rsidRDefault="00000000">
            <w:pPr>
              <w:pStyle w:val="Corpodetexto"/>
            </w:pPr>
            <w:r w:rsidRPr="002E6533">
              <w:t> </w:t>
            </w:r>
          </w:p>
          <w:p w14:paraId="6DDFE1E5" w14:textId="77777777" w:rsidR="004470EF" w:rsidRPr="002E6533" w:rsidRDefault="00000000">
            <w:pPr>
              <w:pStyle w:val="Corpodetexto"/>
            </w:pPr>
            <w:r w:rsidRPr="002E6533">
              <w:t> </w:t>
            </w:r>
          </w:p>
        </w:tc>
        <w:tc>
          <w:tcPr>
            <w:tcW w:w="2613" w:type="dxa"/>
          </w:tcPr>
          <w:p w14:paraId="40E9F152" w14:textId="77777777" w:rsidR="004470EF" w:rsidRPr="002E6533" w:rsidRDefault="00000000">
            <w:pPr>
              <w:pStyle w:val="Compact"/>
            </w:pPr>
            <w:r w:rsidRPr="002E6533">
              <w:t>Projetos e documentação de auditoria</w:t>
            </w:r>
          </w:p>
        </w:tc>
        <w:tc>
          <w:tcPr>
            <w:tcW w:w="2613" w:type="dxa"/>
          </w:tcPr>
          <w:p w14:paraId="69DBBC9D" w14:textId="77777777" w:rsidR="004470EF" w:rsidRPr="002E6533" w:rsidRDefault="004470EF">
            <w:pPr>
              <w:pStyle w:val="Compact"/>
            </w:pPr>
            <w:hyperlink r:id="rId2177">
              <w:r w:rsidRPr="002E6533">
                <w:rPr>
                  <w:rStyle w:val="Hyperlink"/>
                </w:rPr>
                <w:t>Ajuda do Gerenciamento de auditoria</w:t>
              </w:r>
            </w:hyperlink>
          </w:p>
        </w:tc>
      </w:tr>
      <w:tr w:rsidR="004470EF" w:rsidRPr="002E6533" w14:paraId="7E6730AE" w14:textId="77777777">
        <w:tc>
          <w:tcPr>
            <w:tcW w:w="2613" w:type="dxa"/>
            <w:vMerge/>
          </w:tcPr>
          <w:p w14:paraId="7DDA46C9" w14:textId="77777777" w:rsidR="004470EF" w:rsidRPr="002E6533" w:rsidRDefault="004470EF"/>
        </w:tc>
        <w:tc>
          <w:tcPr>
            <w:tcW w:w="2613" w:type="dxa"/>
          </w:tcPr>
          <w:p w14:paraId="39DA9730" w14:textId="77777777" w:rsidR="004470EF" w:rsidRPr="002E6533" w:rsidRDefault="00000000">
            <w:pPr>
              <w:pStyle w:val="Compact"/>
            </w:pPr>
            <w:r w:rsidRPr="002E6533">
              <w:t>Gerenciamento do programa de garantia de controles</w:t>
            </w:r>
          </w:p>
        </w:tc>
        <w:tc>
          <w:tcPr>
            <w:tcW w:w="2613" w:type="dxa"/>
            <w:vMerge w:val="restart"/>
          </w:tcPr>
          <w:p w14:paraId="11E6E42F" w14:textId="77777777" w:rsidR="004470EF" w:rsidRPr="002E6533" w:rsidRDefault="004470EF">
            <w:pPr>
              <w:pStyle w:val="Corpodetexto"/>
            </w:pPr>
            <w:hyperlink r:id="rId2178">
              <w:r w:rsidRPr="002E6533">
                <w:rPr>
                  <w:rStyle w:val="Hyperlink"/>
                </w:rPr>
                <w:t>Ajuda de conformidade normativa e corporativa</w:t>
              </w:r>
            </w:hyperlink>
          </w:p>
          <w:p w14:paraId="61CC8716" w14:textId="77777777" w:rsidR="004470EF" w:rsidRPr="002E6533" w:rsidRDefault="00000000">
            <w:pPr>
              <w:pStyle w:val="Corpodetexto"/>
            </w:pPr>
            <w:r w:rsidRPr="002E6533">
              <w:t> </w:t>
            </w:r>
          </w:p>
        </w:tc>
      </w:tr>
      <w:tr w:rsidR="004470EF" w:rsidRPr="002E6533" w14:paraId="47173101" w14:textId="77777777">
        <w:tc>
          <w:tcPr>
            <w:tcW w:w="2613" w:type="dxa"/>
            <w:vMerge/>
          </w:tcPr>
          <w:p w14:paraId="57C36D4F" w14:textId="77777777" w:rsidR="004470EF" w:rsidRPr="002E6533" w:rsidRDefault="004470EF"/>
        </w:tc>
        <w:tc>
          <w:tcPr>
            <w:tcW w:w="2613" w:type="dxa"/>
          </w:tcPr>
          <w:p w14:paraId="7F455154" w14:textId="77777777" w:rsidR="004470EF" w:rsidRPr="002E6533" w:rsidRDefault="00000000">
            <w:pPr>
              <w:pStyle w:val="Compact"/>
            </w:pPr>
            <w:r w:rsidRPr="002E6533">
              <w:t>Monitoramento de controles financeiros</w:t>
            </w:r>
          </w:p>
        </w:tc>
        <w:tc>
          <w:tcPr>
            <w:tcW w:w="2613" w:type="dxa"/>
            <w:vMerge/>
          </w:tcPr>
          <w:p w14:paraId="214DF75B" w14:textId="77777777" w:rsidR="004470EF" w:rsidRPr="002E6533" w:rsidRDefault="004470EF"/>
        </w:tc>
      </w:tr>
      <w:tr w:rsidR="004470EF" w:rsidRPr="002E6533" w14:paraId="1FB91587" w14:textId="77777777">
        <w:tc>
          <w:tcPr>
            <w:tcW w:w="2613" w:type="dxa"/>
            <w:vMerge/>
          </w:tcPr>
          <w:p w14:paraId="5FBFD01F" w14:textId="77777777" w:rsidR="004470EF" w:rsidRPr="002E6533" w:rsidRDefault="004470EF"/>
        </w:tc>
        <w:tc>
          <w:tcPr>
            <w:tcW w:w="2613" w:type="dxa"/>
          </w:tcPr>
          <w:p w14:paraId="5CA03084" w14:textId="77777777" w:rsidR="004470EF" w:rsidRPr="002E6533" w:rsidRDefault="00000000">
            <w:pPr>
              <w:pStyle w:val="Compact"/>
            </w:pPr>
            <w:r w:rsidRPr="002E6533">
              <w:t>Garantia de controles de TI</w:t>
            </w:r>
          </w:p>
        </w:tc>
        <w:tc>
          <w:tcPr>
            <w:tcW w:w="2613" w:type="dxa"/>
          </w:tcPr>
          <w:p w14:paraId="08723071" w14:textId="77777777" w:rsidR="004470EF" w:rsidRPr="002E6533" w:rsidRDefault="004470EF">
            <w:pPr>
              <w:pStyle w:val="Compact"/>
            </w:pPr>
            <w:hyperlink r:id="rId2179">
              <w:r w:rsidRPr="002E6533">
                <w:rPr>
                  <w:rStyle w:val="Hyperlink"/>
                </w:rPr>
                <w:t>Ajuda do Gerenciamento de riscos de TI e segurança</w:t>
              </w:r>
            </w:hyperlink>
          </w:p>
        </w:tc>
      </w:tr>
      <w:tr w:rsidR="004470EF" w:rsidRPr="002E6533" w14:paraId="426266AC" w14:textId="77777777">
        <w:tc>
          <w:tcPr>
            <w:tcW w:w="2613" w:type="dxa"/>
          </w:tcPr>
          <w:p w14:paraId="1A7B918B" w14:textId="77777777" w:rsidR="004470EF" w:rsidRPr="002E6533" w:rsidRDefault="00000000">
            <w:pPr>
              <w:pStyle w:val="Compact"/>
            </w:pPr>
            <w:r w:rsidRPr="002E6533">
              <w:lastRenderedPageBreak/>
              <w:t>Solicitações de exceção</w:t>
            </w:r>
          </w:p>
        </w:tc>
        <w:tc>
          <w:tcPr>
            <w:tcW w:w="2613" w:type="dxa"/>
          </w:tcPr>
          <w:p w14:paraId="118B4F80" w14:textId="77777777" w:rsidR="004470EF" w:rsidRPr="002E6533" w:rsidRDefault="00000000">
            <w:pPr>
              <w:pStyle w:val="Compact"/>
            </w:pPr>
            <w:r w:rsidRPr="002E6533">
              <w:t>Gerenciamento de problemas</w:t>
            </w:r>
          </w:p>
        </w:tc>
        <w:tc>
          <w:tcPr>
            <w:tcW w:w="2613" w:type="dxa"/>
            <w:vMerge w:val="restart"/>
          </w:tcPr>
          <w:p w14:paraId="28759859" w14:textId="77777777" w:rsidR="004470EF" w:rsidRPr="002E6533" w:rsidRDefault="004470EF">
            <w:pPr>
              <w:pStyle w:val="Compact"/>
            </w:pPr>
            <w:hyperlink r:id="rId2180">
              <w:r w:rsidRPr="002E6533">
                <w:rPr>
                  <w:rStyle w:val="Hyperlink"/>
                </w:rPr>
                <w:t>Ajuda do Gerenciamento de auditoria</w:t>
              </w:r>
            </w:hyperlink>
          </w:p>
        </w:tc>
      </w:tr>
      <w:tr w:rsidR="004470EF" w:rsidRPr="002E6533" w14:paraId="21843B3E" w14:textId="77777777">
        <w:tc>
          <w:tcPr>
            <w:tcW w:w="2613" w:type="dxa"/>
          </w:tcPr>
          <w:p w14:paraId="5409B43E" w14:textId="77777777" w:rsidR="004470EF" w:rsidRPr="002E6533" w:rsidRDefault="00000000">
            <w:pPr>
              <w:pStyle w:val="Compact"/>
            </w:pPr>
            <w:r w:rsidRPr="002E6533">
              <w:t>Relatórios de despesas</w:t>
            </w:r>
          </w:p>
        </w:tc>
        <w:tc>
          <w:tcPr>
            <w:tcW w:w="2613" w:type="dxa"/>
            <w:vMerge w:val="restart"/>
          </w:tcPr>
          <w:p w14:paraId="13548D9C" w14:textId="77777777" w:rsidR="004470EF" w:rsidRPr="002E6533" w:rsidRDefault="00000000">
            <w:pPr>
              <w:pStyle w:val="Compact"/>
            </w:pPr>
            <w:r w:rsidRPr="002E6533">
              <w:t>Planejamento e qualidade de auditorias</w:t>
            </w:r>
          </w:p>
        </w:tc>
        <w:tc>
          <w:tcPr>
            <w:tcW w:w="2613" w:type="dxa"/>
            <w:vMerge/>
          </w:tcPr>
          <w:p w14:paraId="2DC96068" w14:textId="77777777" w:rsidR="004470EF" w:rsidRPr="002E6533" w:rsidRDefault="004470EF"/>
        </w:tc>
      </w:tr>
      <w:tr w:rsidR="004470EF" w:rsidRPr="002E6533" w14:paraId="59DD7423" w14:textId="77777777">
        <w:tc>
          <w:tcPr>
            <w:tcW w:w="2613" w:type="dxa"/>
          </w:tcPr>
          <w:p w14:paraId="68E17B9C" w14:textId="77777777" w:rsidR="004470EF" w:rsidRPr="002E6533" w:rsidRDefault="00000000">
            <w:pPr>
              <w:pStyle w:val="Compact"/>
            </w:pPr>
            <w:r w:rsidRPr="002E6533">
              <w:t>Comprovantes de despesas</w:t>
            </w:r>
          </w:p>
        </w:tc>
        <w:tc>
          <w:tcPr>
            <w:tcW w:w="2613" w:type="dxa"/>
            <w:vMerge/>
          </w:tcPr>
          <w:p w14:paraId="2D4FF174" w14:textId="77777777" w:rsidR="004470EF" w:rsidRPr="002E6533" w:rsidRDefault="004470EF"/>
        </w:tc>
        <w:tc>
          <w:tcPr>
            <w:tcW w:w="2613" w:type="dxa"/>
            <w:vMerge/>
          </w:tcPr>
          <w:p w14:paraId="6EEECA8D" w14:textId="77777777" w:rsidR="004470EF" w:rsidRPr="002E6533" w:rsidRDefault="004470EF"/>
        </w:tc>
      </w:tr>
      <w:tr w:rsidR="004470EF" w:rsidRPr="002E6533" w14:paraId="56E788C4" w14:textId="77777777">
        <w:tc>
          <w:tcPr>
            <w:tcW w:w="2613" w:type="dxa"/>
            <w:vMerge w:val="restart"/>
          </w:tcPr>
          <w:p w14:paraId="1FBD58BB" w14:textId="77777777" w:rsidR="004470EF" w:rsidRPr="002E6533" w:rsidRDefault="00000000">
            <w:pPr>
              <w:pStyle w:val="Corpodetexto"/>
            </w:pPr>
            <w:r w:rsidRPr="002E6533">
              <w:t xml:space="preserve"> Instalações</w:t>
            </w:r>
          </w:p>
          <w:p w14:paraId="3E01B4A2" w14:textId="77777777" w:rsidR="004470EF" w:rsidRPr="002E6533" w:rsidRDefault="00000000">
            <w:pPr>
              <w:pStyle w:val="Corpodetexto"/>
            </w:pPr>
            <w:r w:rsidRPr="002E6533">
              <w:t> </w:t>
            </w:r>
          </w:p>
          <w:p w14:paraId="627B7541" w14:textId="77777777" w:rsidR="004470EF" w:rsidRPr="002E6533" w:rsidRDefault="00000000">
            <w:pPr>
              <w:pStyle w:val="Corpodetexto"/>
            </w:pPr>
            <w:r w:rsidRPr="002E6533">
              <w:t> </w:t>
            </w:r>
          </w:p>
          <w:p w14:paraId="354E269D" w14:textId="77777777" w:rsidR="004470EF" w:rsidRPr="002E6533" w:rsidRDefault="00000000">
            <w:pPr>
              <w:pStyle w:val="Corpodetexto"/>
            </w:pPr>
            <w:r w:rsidRPr="002E6533">
              <w:t> </w:t>
            </w:r>
          </w:p>
          <w:p w14:paraId="122C335F" w14:textId="77777777" w:rsidR="004470EF" w:rsidRPr="002E6533" w:rsidRDefault="00000000">
            <w:pPr>
              <w:pStyle w:val="Corpodetexto"/>
            </w:pPr>
            <w:r w:rsidRPr="002E6533">
              <w:t> </w:t>
            </w:r>
          </w:p>
          <w:p w14:paraId="44BB914A" w14:textId="77777777" w:rsidR="004470EF" w:rsidRPr="002E6533" w:rsidRDefault="00000000">
            <w:pPr>
              <w:pStyle w:val="Corpodetexto"/>
            </w:pPr>
            <w:r w:rsidRPr="002E6533">
              <w:t> </w:t>
            </w:r>
          </w:p>
          <w:p w14:paraId="6AC18C30" w14:textId="77777777" w:rsidR="004470EF" w:rsidRPr="002E6533" w:rsidRDefault="00000000">
            <w:pPr>
              <w:pStyle w:val="Corpodetexto"/>
            </w:pPr>
            <w:r w:rsidRPr="002E6533">
              <w:t> </w:t>
            </w:r>
          </w:p>
        </w:tc>
        <w:tc>
          <w:tcPr>
            <w:tcW w:w="2613" w:type="dxa"/>
          </w:tcPr>
          <w:p w14:paraId="1E2BF225" w14:textId="77777777" w:rsidR="004470EF" w:rsidRPr="002E6533" w:rsidRDefault="00000000">
            <w:pPr>
              <w:pStyle w:val="Compact"/>
            </w:pPr>
            <w:r w:rsidRPr="002E6533">
              <w:t>Projetos e documentação de auditoria</w:t>
            </w:r>
          </w:p>
        </w:tc>
        <w:tc>
          <w:tcPr>
            <w:tcW w:w="2613" w:type="dxa"/>
            <w:vMerge/>
          </w:tcPr>
          <w:p w14:paraId="16F52DB7" w14:textId="77777777" w:rsidR="004470EF" w:rsidRPr="002E6533" w:rsidRDefault="004470EF"/>
        </w:tc>
      </w:tr>
      <w:tr w:rsidR="004470EF" w:rsidRPr="002E6533" w14:paraId="3CAA2493" w14:textId="77777777">
        <w:tc>
          <w:tcPr>
            <w:tcW w:w="2613" w:type="dxa"/>
            <w:vMerge/>
          </w:tcPr>
          <w:p w14:paraId="0B76A564" w14:textId="77777777" w:rsidR="004470EF" w:rsidRPr="002E6533" w:rsidRDefault="004470EF"/>
        </w:tc>
        <w:tc>
          <w:tcPr>
            <w:tcW w:w="2613" w:type="dxa"/>
          </w:tcPr>
          <w:p w14:paraId="61B3AD2A" w14:textId="77777777" w:rsidR="004470EF" w:rsidRPr="002E6533" w:rsidRDefault="00000000">
            <w:pPr>
              <w:pStyle w:val="Compact"/>
            </w:pPr>
            <w:r w:rsidRPr="002E6533">
              <w:t>Risk Assessment Management</w:t>
            </w:r>
          </w:p>
        </w:tc>
        <w:tc>
          <w:tcPr>
            <w:tcW w:w="2613" w:type="dxa"/>
          </w:tcPr>
          <w:p w14:paraId="45071B2B" w14:textId="77777777" w:rsidR="004470EF" w:rsidRPr="002E6533" w:rsidRDefault="004470EF">
            <w:pPr>
              <w:pStyle w:val="Compact"/>
            </w:pPr>
            <w:hyperlink r:id="rId2181">
              <w:r w:rsidRPr="002E6533">
                <w:rPr>
                  <w:rStyle w:val="Hyperlink"/>
                </w:rPr>
                <w:t>Ajuda do Gerenciamento do risco operacional e empresarial</w:t>
              </w:r>
            </w:hyperlink>
          </w:p>
        </w:tc>
      </w:tr>
      <w:tr w:rsidR="004470EF" w:rsidRPr="002E6533" w14:paraId="126664C5" w14:textId="77777777">
        <w:tc>
          <w:tcPr>
            <w:tcW w:w="2613" w:type="dxa"/>
            <w:vMerge/>
          </w:tcPr>
          <w:p w14:paraId="664A0114" w14:textId="77777777" w:rsidR="004470EF" w:rsidRPr="002E6533" w:rsidRDefault="004470EF"/>
        </w:tc>
        <w:tc>
          <w:tcPr>
            <w:tcW w:w="2613" w:type="dxa"/>
          </w:tcPr>
          <w:p w14:paraId="401848C3" w14:textId="77777777" w:rsidR="004470EF" w:rsidRPr="002E6533" w:rsidRDefault="00000000">
            <w:pPr>
              <w:pStyle w:val="Compact"/>
            </w:pPr>
            <w:r w:rsidRPr="002E6533">
              <w:t>Avaliações e autorização</w:t>
            </w:r>
          </w:p>
        </w:tc>
        <w:tc>
          <w:tcPr>
            <w:tcW w:w="2613" w:type="dxa"/>
            <w:vMerge w:val="restart"/>
          </w:tcPr>
          <w:p w14:paraId="7EAC3B46" w14:textId="77777777" w:rsidR="004470EF" w:rsidRPr="002E6533" w:rsidRDefault="004470EF">
            <w:pPr>
              <w:pStyle w:val="Corpodetexto"/>
            </w:pPr>
            <w:hyperlink r:id="rId2182">
              <w:r w:rsidRPr="002E6533">
                <w:rPr>
                  <w:rStyle w:val="Hyperlink"/>
                </w:rPr>
                <w:t>Ajuda do setor público</w:t>
              </w:r>
            </w:hyperlink>
          </w:p>
          <w:p w14:paraId="306AF5D9" w14:textId="77777777" w:rsidR="004470EF" w:rsidRPr="002E6533" w:rsidRDefault="00000000">
            <w:pPr>
              <w:pStyle w:val="Corpodetexto"/>
            </w:pPr>
            <w:r w:rsidRPr="002E6533">
              <w:t> </w:t>
            </w:r>
          </w:p>
        </w:tc>
      </w:tr>
      <w:tr w:rsidR="004470EF" w:rsidRPr="002E6533" w14:paraId="04A2B316" w14:textId="77777777">
        <w:tc>
          <w:tcPr>
            <w:tcW w:w="2613" w:type="dxa"/>
            <w:vMerge/>
          </w:tcPr>
          <w:p w14:paraId="7D34925C" w14:textId="77777777" w:rsidR="004470EF" w:rsidRPr="002E6533" w:rsidRDefault="004470EF"/>
        </w:tc>
        <w:tc>
          <w:tcPr>
            <w:tcW w:w="2613" w:type="dxa"/>
          </w:tcPr>
          <w:p w14:paraId="64DFC77C" w14:textId="77777777" w:rsidR="004470EF" w:rsidRPr="002E6533" w:rsidRDefault="00000000">
            <w:pPr>
              <w:pStyle w:val="Compact"/>
            </w:pPr>
            <w:r w:rsidRPr="002E6533">
              <w:t>Monitoramento contínuo</w:t>
            </w:r>
          </w:p>
        </w:tc>
        <w:tc>
          <w:tcPr>
            <w:tcW w:w="2613" w:type="dxa"/>
            <w:vMerge/>
          </w:tcPr>
          <w:p w14:paraId="77F4C7D2" w14:textId="77777777" w:rsidR="004470EF" w:rsidRPr="002E6533" w:rsidRDefault="004470EF"/>
        </w:tc>
      </w:tr>
      <w:tr w:rsidR="004470EF" w:rsidRPr="002E6533" w14:paraId="390B1C7F" w14:textId="77777777">
        <w:tc>
          <w:tcPr>
            <w:tcW w:w="2613" w:type="dxa"/>
            <w:vMerge/>
          </w:tcPr>
          <w:p w14:paraId="70BD06C4" w14:textId="77777777" w:rsidR="004470EF" w:rsidRPr="002E6533" w:rsidRDefault="004470EF"/>
        </w:tc>
        <w:tc>
          <w:tcPr>
            <w:tcW w:w="2613" w:type="dxa"/>
          </w:tcPr>
          <w:p w14:paraId="1EB97AC0" w14:textId="77777777" w:rsidR="004470EF" w:rsidRPr="002E6533" w:rsidRDefault="00000000">
            <w:pPr>
              <w:pStyle w:val="Compact"/>
            </w:pPr>
            <w:r w:rsidRPr="002E6533">
              <w:t>Governança dos dados</w:t>
            </w:r>
          </w:p>
        </w:tc>
        <w:tc>
          <w:tcPr>
            <w:tcW w:w="2613" w:type="dxa"/>
          </w:tcPr>
          <w:p w14:paraId="4CA6E0CE" w14:textId="77777777" w:rsidR="004470EF" w:rsidRPr="002E6533" w:rsidRDefault="004470EF">
            <w:pPr>
              <w:pStyle w:val="Compact"/>
            </w:pPr>
            <w:hyperlink r:id="rId2183">
              <w:r w:rsidRPr="002E6533">
                <w:rPr>
                  <w:rStyle w:val="Hyperlink"/>
                </w:rPr>
                <w:t>Ajuda de conformidade normativa e corporativa</w:t>
              </w:r>
            </w:hyperlink>
          </w:p>
        </w:tc>
      </w:tr>
      <w:tr w:rsidR="004470EF" w:rsidRPr="002E6533" w14:paraId="1F7BF6C2" w14:textId="77777777">
        <w:tc>
          <w:tcPr>
            <w:tcW w:w="2613" w:type="dxa"/>
            <w:vMerge/>
          </w:tcPr>
          <w:p w14:paraId="7A510FEC" w14:textId="77777777" w:rsidR="004470EF" w:rsidRPr="002E6533" w:rsidRDefault="004470EF"/>
        </w:tc>
        <w:tc>
          <w:tcPr>
            <w:tcW w:w="2613" w:type="dxa"/>
          </w:tcPr>
          <w:p w14:paraId="12DCBE22" w14:textId="77777777" w:rsidR="004470EF" w:rsidRPr="002E6533" w:rsidRDefault="00000000">
            <w:pPr>
              <w:pStyle w:val="Compact"/>
            </w:pPr>
            <w:r w:rsidRPr="002E6533">
              <w:t>Gerenciamento de ESG</w:t>
            </w:r>
          </w:p>
        </w:tc>
        <w:tc>
          <w:tcPr>
            <w:tcW w:w="2613" w:type="dxa"/>
          </w:tcPr>
          <w:p w14:paraId="3976D952" w14:textId="77777777" w:rsidR="004470EF" w:rsidRPr="002E6533" w:rsidRDefault="004470EF">
            <w:pPr>
              <w:pStyle w:val="Compact"/>
            </w:pPr>
            <w:hyperlink r:id="rId2184">
              <w:r w:rsidRPr="002E6533">
                <w:rPr>
                  <w:rStyle w:val="Hyperlink"/>
                </w:rPr>
                <w:t>Ajuda do Gerenciamento de ESG</w:t>
              </w:r>
            </w:hyperlink>
          </w:p>
        </w:tc>
      </w:tr>
      <w:tr w:rsidR="004470EF" w:rsidRPr="002E6533" w14:paraId="0C7E08FE" w14:textId="77777777">
        <w:tc>
          <w:tcPr>
            <w:tcW w:w="2613" w:type="dxa"/>
            <w:vMerge/>
          </w:tcPr>
          <w:p w14:paraId="71B62D64" w14:textId="77777777" w:rsidR="004470EF" w:rsidRPr="002E6533" w:rsidRDefault="004470EF"/>
        </w:tc>
        <w:tc>
          <w:tcPr>
            <w:tcW w:w="2613" w:type="dxa"/>
          </w:tcPr>
          <w:p w14:paraId="74F84904" w14:textId="77777777" w:rsidR="004470EF" w:rsidRPr="002E6533" w:rsidRDefault="00000000">
            <w:pPr>
              <w:pStyle w:val="Compact"/>
            </w:pPr>
            <w:r w:rsidRPr="002E6533">
              <w:t>Gerenciamento de incidentes</w:t>
            </w:r>
          </w:p>
        </w:tc>
        <w:tc>
          <w:tcPr>
            <w:tcW w:w="2613" w:type="dxa"/>
          </w:tcPr>
          <w:p w14:paraId="741609AC" w14:textId="77777777" w:rsidR="004470EF" w:rsidRPr="002E6533" w:rsidRDefault="004470EF">
            <w:pPr>
              <w:pStyle w:val="Compact"/>
            </w:pPr>
            <w:hyperlink r:id="rId2185">
              <w:r w:rsidRPr="002E6533">
                <w:rPr>
                  <w:rStyle w:val="Hyperlink"/>
                </w:rPr>
                <w:t>Gerenciamento de resiliência</w:t>
              </w:r>
            </w:hyperlink>
          </w:p>
        </w:tc>
      </w:tr>
      <w:tr w:rsidR="004470EF" w:rsidRPr="002E6533" w14:paraId="6C9DB04D" w14:textId="77777777">
        <w:tc>
          <w:tcPr>
            <w:tcW w:w="2613" w:type="dxa"/>
            <w:vMerge/>
          </w:tcPr>
          <w:p w14:paraId="5A2BB557" w14:textId="77777777" w:rsidR="004470EF" w:rsidRPr="002E6533" w:rsidRDefault="004470EF"/>
        </w:tc>
        <w:tc>
          <w:tcPr>
            <w:tcW w:w="2613" w:type="dxa"/>
          </w:tcPr>
          <w:p w14:paraId="59D8A5DE" w14:textId="77777777" w:rsidR="004470EF" w:rsidRPr="002E6533" w:rsidRDefault="00000000">
            <w:pPr>
              <w:pStyle w:val="Compact"/>
            </w:pPr>
            <w:r w:rsidRPr="002E6533">
              <w:t>Gerenciamento de riscos de TI</w:t>
            </w:r>
          </w:p>
        </w:tc>
        <w:tc>
          <w:tcPr>
            <w:tcW w:w="2613" w:type="dxa"/>
          </w:tcPr>
          <w:p w14:paraId="676018A0" w14:textId="77777777" w:rsidR="004470EF" w:rsidRPr="002E6533" w:rsidRDefault="004470EF">
            <w:pPr>
              <w:pStyle w:val="Compact"/>
            </w:pPr>
            <w:hyperlink r:id="rId2186">
              <w:r w:rsidRPr="002E6533">
                <w:rPr>
                  <w:rStyle w:val="Hyperlink"/>
                </w:rPr>
                <w:t>Ajuda do Gerenciamento de riscos de TI e segurança</w:t>
              </w:r>
            </w:hyperlink>
          </w:p>
        </w:tc>
      </w:tr>
      <w:tr w:rsidR="004470EF" w:rsidRPr="002E6533" w14:paraId="4FA54413" w14:textId="77777777">
        <w:tc>
          <w:tcPr>
            <w:tcW w:w="2613" w:type="dxa"/>
            <w:vMerge/>
          </w:tcPr>
          <w:p w14:paraId="788175AD" w14:textId="77777777" w:rsidR="004470EF" w:rsidRPr="002E6533" w:rsidRDefault="004470EF"/>
        </w:tc>
        <w:tc>
          <w:tcPr>
            <w:tcW w:w="2613" w:type="dxa"/>
          </w:tcPr>
          <w:p w14:paraId="198C69DB" w14:textId="77777777" w:rsidR="004470EF" w:rsidRPr="002E6533" w:rsidRDefault="00000000">
            <w:pPr>
              <w:pStyle w:val="Compact"/>
            </w:pPr>
            <w:r w:rsidRPr="002E6533">
              <w:t>Catálogo de terceiros</w:t>
            </w:r>
          </w:p>
        </w:tc>
        <w:tc>
          <w:tcPr>
            <w:tcW w:w="2613" w:type="dxa"/>
          </w:tcPr>
          <w:p w14:paraId="3AC5C1B6" w14:textId="77777777" w:rsidR="004470EF" w:rsidRPr="002E6533" w:rsidRDefault="004470EF">
            <w:pPr>
              <w:pStyle w:val="Compact"/>
            </w:pPr>
            <w:hyperlink r:id="rId2187">
              <w:r w:rsidRPr="002E6533">
                <w:rPr>
                  <w:rStyle w:val="Hyperlink"/>
                </w:rPr>
                <w:t>Governança de terceiros</w:t>
              </w:r>
            </w:hyperlink>
          </w:p>
        </w:tc>
      </w:tr>
      <w:tr w:rsidR="004470EF" w:rsidRPr="002E6533" w14:paraId="289191C6" w14:textId="77777777">
        <w:tc>
          <w:tcPr>
            <w:tcW w:w="2613" w:type="dxa"/>
          </w:tcPr>
          <w:p w14:paraId="12316865" w14:textId="77777777" w:rsidR="004470EF" w:rsidRPr="002E6533" w:rsidRDefault="00000000">
            <w:pPr>
              <w:pStyle w:val="Compact"/>
            </w:pPr>
            <w:r w:rsidRPr="002E6533">
              <w:t>Avaliação da instalação</w:t>
            </w:r>
          </w:p>
        </w:tc>
        <w:tc>
          <w:tcPr>
            <w:tcW w:w="2613" w:type="dxa"/>
          </w:tcPr>
          <w:p w14:paraId="0C7E95DB" w14:textId="77777777" w:rsidR="004470EF" w:rsidRPr="002E6533" w:rsidRDefault="00000000">
            <w:pPr>
              <w:pStyle w:val="Compact"/>
            </w:pPr>
            <w:r w:rsidRPr="002E6533">
              <w:t>Risk Assessment Management</w:t>
            </w:r>
          </w:p>
        </w:tc>
        <w:tc>
          <w:tcPr>
            <w:tcW w:w="2613" w:type="dxa"/>
          </w:tcPr>
          <w:p w14:paraId="6F4797A5" w14:textId="77777777" w:rsidR="004470EF" w:rsidRPr="002E6533" w:rsidRDefault="004470EF">
            <w:pPr>
              <w:pStyle w:val="Compact"/>
            </w:pPr>
            <w:hyperlink r:id="rId2188">
              <w:r w:rsidRPr="002E6533">
                <w:rPr>
                  <w:rStyle w:val="Hyperlink"/>
                </w:rPr>
                <w:t>Ajuda do Gerenciamento do risco operacional e empresarial</w:t>
              </w:r>
            </w:hyperlink>
          </w:p>
        </w:tc>
      </w:tr>
      <w:tr w:rsidR="004470EF" w:rsidRPr="002E6533" w14:paraId="49A4F3FD" w14:textId="77777777">
        <w:tc>
          <w:tcPr>
            <w:tcW w:w="2613" w:type="dxa"/>
            <w:vMerge w:val="restart"/>
          </w:tcPr>
          <w:p w14:paraId="73922414" w14:textId="77777777" w:rsidR="004470EF" w:rsidRPr="002E6533" w:rsidRDefault="00000000">
            <w:pPr>
              <w:pStyle w:val="Corpodetexto"/>
            </w:pPr>
            <w:r w:rsidRPr="002E6533">
              <w:t>Resultados</w:t>
            </w:r>
          </w:p>
          <w:p w14:paraId="487F1A96" w14:textId="77777777" w:rsidR="004470EF" w:rsidRPr="002E6533" w:rsidRDefault="00000000">
            <w:pPr>
              <w:pStyle w:val="Corpodetexto"/>
            </w:pPr>
            <w:r w:rsidRPr="002E6533">
              <w:t> </w:t>
            </w:r>
          </w:p>
        </w:tc>
        <w:tc>
          <w:tcPr>
            <w:tcW w:w="2613" w:type="dxa"/>
          </w:tcPr>
          <w:p w14:paraId="4F2BC821" w14:textId="77777777" w:rsidR="004470EF" w:rsidRPr="002E6533" w:rsidRDefault="00000000">
            <w:pPr>
              <w:pStyle w:val="Compact"/>
            </w:pPr>
            <w:r w:rsidRPr="002E6533">
              <w:t>Avaliações e autorização</w:t>
            </w:r>
          </w:p>
        </w:tc>
        <w:tc>
          <w:tcPr>
            <w:tcW w:w="2613" w:type="dxa"/>
          </w:tcPr>
          <w:p w14:paraId="5DA97972" w14:textId="77777777" w:rsidR="004470EF" w:rsidRPr="002E6533" w:rsidRDefault="004470EF">
            <w:pPr>
              <w:pStyle w:val="Compact"/>
            </w:pPr>
            <w:hyperlink r:id="rId2189">
              <w:r w:rsidRPr="002E6533">
                <w:rPr>
                  <w:rStyle w:val="Hyperlink"/>
                </w:rPr>
                <w:t>Ajuda do setor público</w:t>
              </w:r>
            </w:hyperlink>
          </w:p>
        </w:tc>
      </w:tr>
      <w:tr w:rsidR="004470EF" w:rsidRPr="002E6533" w14:paraId="48597A67" w14:textId="77777777">
        <w:tc>
          <w:tcPr>
            <w:tcW w:w="2613" w:type="dxa"/>
            <w:vMerge/>
          </w:tcPr>
          <w:p w14:paraId="58310820" w14:textId="77777777" w:rsidR="004470EF" w:rsidRPr="002E6533" w:rsidRDefault="004470EF"/>
        </w:tc>
        <w:tc>
          <w:tcPr>
            <w:tcW w:w="2613" w:type="dxa"/>
          </w:tcPr>
          <w:p w14:paraId="6C119DF2" w14:textId="77777777" w:rsidR="004470EF" w:rsidRPr="002E6533" w:rsidRDefault="00000000">
            <w:pPr>
              <w:pStyle w:val="Compact"/>
            </w:pPr>
            <w:r w:rsidRPr="002E6533">
              <w:t>Gerenciamento de problemas</w:t>
            </w:r>
          </w:p>
        </w:tc>
        <w:tc>
          <w:tcPr>
            <w:tcW w:w="2613" w:type="dxa"/>
          </w:tcPr>
          <w:p w14:paraId="7AE54373" w14:textId="77777777" w:rsidR="004470EF" w:rsidRPr="002E6533" w:rsidRDefault="004470EF">
            <w:pPr>
              <w:pStyle w:val="Compact"/>
            </w:pPr>
            <w:hyperlink r:id="rId2190">
              <w:r w:rsidRPr="002E6533">
                <w:rPr>
                  <w:rStyle w:val="Hyperlink"/>
                </w:rPr>
                <w:t>Ajuda do Gerenciamento de auditoria</w:t>
              </w:r>
            </w:hyperlink>
          </w:p>
        </w:tc>
      </w:tr>
      <w:tr w:rsidR="004470EF" w:rsidRPr="002E6533" w14:paraId="25B0A9CA" w14:textId="77777777">
        <w:tc>
          <w:tcPr>
            <w:tcW w:w="2613" w:type="dxa"/>
            <w:vMerge/>
          </w:tcPr>
          <w:p w14:paraId="2BB9A35A" w14:textId="77777777" w:rsidR="004470EF" w:rsidRPr="002E6533" w:rsidRDefault="004470EF"/>
        </w:tc>
        <w:tc>
          <w:tcPr>
            <w:tcW w:w="2613" w:type="dxa"/>
          </w:tcPr>
          <w:p w14:paraId="0BBC76AF" w14:textId="77777777" w:rsidR="004470EF" w:rsidRPr="002E6533" w:rsidRDefault="00000000">
            <w:pPr>
              <w:pStyle w:val="Compact"/>
            </w:pPr>
            <w:r w:rsidRPr="002E6533">
              <w:t>Gerenciamento de POA&amp;M</w:t>
            </w:r>
          </w:p>
        </w:tc>
        <w:tc>
          <w:tcPr>
            <w:tcW w:w="2613" w:type="dxa"/>
          </w:tcPr>
          <w:p w14:paraId="5821D9E2" w14:textId="77777777" w:rsidR="004470EF" w:rsidRPr="002E6533" w:rsidRDefault="004470EF">
            <w:pPr>
              <w:pStyle w:val="Compact"/>
            </w:pPr>
            <w:hyperlink r:id="rId2191">
              <w:r w:rsidRPr="002E6533">
                <w:rPr>
                  <w:rStyle w:val="Hyperlink"/>
                </w:rPr>
                <w:t>Ajuda do setor público</w:t>
              </w:r>
            </w:hyperlink>
          </w:p>
        </w:tc>
      </w:tr>
      <w:tr w:rsidR="004470EF" w:rsidRPr="002E6533" w14:paraId="47EAEB0B" w14:textId="77777777">
        <w:tc>
          <w:tcPr>
            <w:tcW w:w="2613" w:type="dxa"/>
            <w:vMerge w:val="restart"/>
          </w:tcPr>
          <w:p w14:paraId="056E7970" w14:textId="77777777" w:rsidR="004470EF" w:rsidRPr="002E6533" w:rsidRDefault="00000000">
            <w:pPr>
              <w:pStyle w:val="Corpodetexto"/>
            </w:pPr>
            <w:r w:rsidRPr="002E6533">
              <w:t>Pastas de resultados</w:t>
            </w:r>
          </w:p>
          <w:p w14:paraId="7A356300" w14:textId="77777777" w:rsidR="004470EF" w:rsidRPr="002E6533" w:rsidRDefault="00000000">
            <w:pPr>
              <w:pStyle w:val="Corpodetexto"/>
            </w:pPr>
            <w:r w:rsidRPr="002E6533">
              <w:t> </w:t>
            </w:r>
          </w:p>
        </w:tc>
        <w:tc>
          <w:tcPr>
            <w:tcW w:w="2613" w:type="dxa"/>
          </w:tcPr>
          <w:p w14:paraId="6D23E25F" w14:textId="77777777" w:rsidR="004470EF" w:rsidRPr="002E6533" w:rsidRDefault="00000000">
            <w:pPr>
              <w:pStyle w:val="Compact"/>
            </w:pPr>
            <w:r w:rsidRPr="002E6533">
              <w:t>Gerenciamento de problemas</w:t>
            </w:r>
          </w:p>
        </w:tc>
        <w:tc>
          <w:tcPr>
            <w:tcW w:w="2613" w:type="dxa"/>
          </w:tcPr>
          <w:p w14:paraId="14B03B98" w14:textId="77777777" w:rsidR="004470EF" w:rsidRPr="002E6533" w:rsidRDefault="004470EF">
            <w:pPr>
              <w:pStyle w:val="Compact"/>
            </w:pPr>
            <w:hyperlink r:id="rId2192">
              <w:r w:rsidRPr="002E6533">
                <w:rPr>
                  <w:rStyle w:val="Hyperlink"/>
                </w:rPr>
                <w:t>Ajuda do Gerenciamento de auditoria</w:t>
              </w:r>
            </w:hyperlink>
          </w:p>
        </w:tc>
      </w:tr>
      <w:tr w:rsidR="004470EF" w:rsidRPr="002E6533" w14:paraId="11B2DBAA" w14:textId="77777777">
        <w:tc>
          <w:tcPr>
            <w:tcW w:w="2613" w:type="dxa"/>
            <w:vMerge/>
          </w:tcPr>
          <w:p w14:paraId="1A47E103" w14:textId="77777777" w:rsidR="004470EF" w:rsidRPr="002E6533" w:rsidRDefault="004470EF"/>
        </w:tc>
        <w:tc>
          <w:tcPr>
            <w:tcW w:w="2613" w:type="dxa"/>
          </w:tcPr>
          <w:p w14:paraId="528FE5AA" w14:textId="77777777" w:rsidR="004470EF" w:rsidRPr="002E6533" w:rsidRDefault="00000000">
            <w:pPr>
              <w:pStyle w:val="Compact"/>
            </w:pPr>
            <w:r w:rsidRPr="002E6533">
              <w:t>Gerenciamento de POA&amp;M</w:t>
            </w:r>
          </w:p>
        </w:tc>
        <w:tc>
          <w:tcPr>
            <w:tcW w:w="2613" w:type="dxa"/>
          </w:tcPr>
          <w:p w14:paraId="756A7FB9" w14:textId="77777777" w:rsidR="004470EF" w:rsidRPr="002E6533" w:rsidRDefault="004470EF">
            <w:pPr>
              <w:pStyle w:val="Compact"/>
            </w:pPr>
            <w:hyperlink r:id="rId2193">
              <w:r w:rsidRPr="002E6533">
                <w:rPr>
                  <w:rStyle w:val="Hyperlink"/>
                </w:rPr>
                <w:t>Ajuda do setor público</w:t>
              </w:r>
            </w:hyperlink>
          </w:p>
        </w:tc>
      </w:tr>
      <w:tr w:rsidR="004470EF" w:rsidRPr="002E6533" w14:paraId="64AC6602" w14:textId="77777777">
        <w:tc>
          <w:tcPr>
            <w:tcW w:w="2613" w:type="dxa"/>
          </w:tcPr>
          <w:p w14:paraId="15A1BB30" w14:textId="77777777" w:rsidR="004470EF" w:rsidRPr="002E6533" w:rsidRDefault="00000000">
            <w:pPr>
              <w:pStyle w:val="Compact"/>
            </w:pPr>
            <w:r w:rsidRPr="002E6533">
              <w:t>Análise jurídica</w:t>
            </w:r>
          </w:p>
        </w:tc>
        <w:tc>
          <w:tcPr>
            <w:tcW w:w="2613" w:type="dxa"/>
          </w:tcPr>
          <w:p w14:paraId="7896DD47" w14:textId="77777777" w:rsidR="004470EF" w:rsidRPr="002E6533" w:rsidRDefault="00000000">
            <w:pPr>
              <w:pStyle w:val="Compact"/>
            </w:pPr>
            <w:r w:rsidRPr="002E6533">
              <w:t>Cyber Incident &amp; Breach Response</w:t>
            </w:r>
          </w:p>
        </w:tc>
        <w:tc>
          <w:tcPr>
            <w:tcW w:w="2613" w:type="dxa"/>
          </w:tcPr>
          <w:p w14:paraId="4EB3D983" w14:textId="77777777" w:rsidR="004470EF" w:rsidRPr="002E6533" w:rsidRDefault="004470EF">
            <w:pPr>
              <w:pStyle w:val="Compact"/>
            </w:pPr>
            <w:hyperlink r:id="rId2194">
              <w:r w:rsidRPr="002E6533">
                <w:rPr>
                  <w:rStyle w:val="Hyperlink"/>
                </w:rPr>
                <w:t>Ajuda do Gerenciamento de riscos de TI e segurança</w:t>
              </w:r>
            </w:hyperlink>
          </w:p>
        </w:tc>
      </w:tr>
      <w:tr w:rsidR="004470EF" w:rsidRPr="002E6533" w14:paraId="2F1084C6" w14:textId="77777777">
        <w:tc>
          <w:tcPr>
            <w:tcW w:w="2613" w:type="dxa"/>
          </w:tcPr>
          <w:p w14:paraId="44D23863" w14:textId="77777777" w:rsidR="004470EF" w:rsidRPr="002E6533" w:rsidRDefault="00000000">
            <w:pPr>
              <w:pStyle w:val="Compact"/>
            </w:pPr>
            <w:r w:rsidRPr="002E6533">
              <w:lastRenderedPageBreak/>
              <w:t>Avaliação de fraude</w:t>
            </w:r>
          </w:p>
        </w:tc>
        <w:tc>
          <w:tcPr>
            <w:tcW w:w="2613" w:type="dxa"/>
          </w:tcPr>
          <w:p w14:paraId="4FCA09C0" w14:textId="77777777" w:rsidR="004470EF" w:rsidRPr="002E6533" w:rsidRDefault="00000000">
            <w:pPr>
              <w:pStyle w:val="Compact"/>
            </w:pPr>
            <w:r w:rsidRPr="002E6533">
              <w:t>Risk Assessment Management</w:t>
            </w:r>
          </w:p>
        </w:tc>
        <w:tc>
          <w:tcPr>
            <w:tcW w:w="2613" w:type="dxa"/>
          </w:tcPr>
          <w:p w14:paraId="14E4F826" w14:textId="77777777" w:rsidR="004470EF" w:rsidRPr="002E6533" w:rsidRDefault="004470EF">
            <w:pPr>
              <w:pStyle w:val="Compact"/>
            </w:pPr>
            <w:hyperlink r:id="rId2195">
              <w:r w:rsidRPr="002E6533">
                <w:rPr>
                  <w:rStyle w:val="Hyperlink"/>
                </w:rPr>
                <w:t>Ajuda do Gerenciamento do risco operacional e empresarial</w:t>
              </w:r>
            </w:hyperlink>
          </w:p>
        </w:tc>
      </w:tr>
      <w:tr w:rsidR="004470EF" w:rsidRPr="002E6533" w14:paraId="4282F34E" w14:textId="77777777">
        <w:tc>
          <w:tcPr>
            <w:tcW w:w="2613" w:type="dxa"/>
          </w:tcPr>
          <w:p w14:paraId="27C277E6" w14:textId="77777777" w:rsidR="004470EF" w:rsidRPr="002E6533" w:rsidRDefault="00000000">
            <w:pPr>
              <w:pStyle w:val="Compact"/>
            </w:pPr>
            <w:r w:rsidRPr="002E6533">
              <w:t xml:space="preserve"> Contas do Razão</w:t>
            </w:r>
          </w:p>
        </w:tc>
        <w:tc>
          <w:tcPr>
            <w:tcW w:w="2613" w:type="dxa"/>
            <w:vMerge w:val="restart"/>
          </w:tcPr>
          <w:p w14:paraId="6A7E6F78" w14:textId="77777777" w:rsidR="004470EF" w:rsidRPr="002E6533" w:rsidRDefault="00000000">
            <w:pPr>
              <w:pStyle w:val="Compact"/>
            </w:pPr>
            <w:r w:rsidRPr="002E6533">
              <w:t>Monitoramento de controles financeiros</w:t>
            </w:r>
          </w:p>
        </w:tc>
        <w:tc>
          <w:tcPr>
            <w:tcW w:w="2613" w:type="dxa"/>
            <w:vMerge w:val="restart"/>
          </w:tcPr>
          <w:p w14:paraId="0F874249" w14:textId="77777777" w:rsidR="004470EF" w:rsidRPr="002E6533" w:rsidRDefault="004470EF">
            <w:pPr>
              <w:pStyle w:val="Corpodetexto"/>
            </w:pPr>
            <w:hyperlink r:id="rId2196">
              <w:r w:rsidRPr="002E6533">
                <w:rPr>
                  <w:rStyle w:val="Hyperlink"/>
                </w:rPr>
                <w:t>Ajuda de conformidade normativa e corporativa</w:t>
              </w:r>
            </w:hyperlink>
          </w:p>
          <w:p w14:paraId="5306AF61" w14:textId="77777777" w:rsidR="004470EF" w:rsidRPr="002E6533" w:rsidRDefault="00000000">
            <w:pPr>
              <w:pStyle w:val="Corpodetexto"/>
            </w:pPr>
            <w:r w:rsidRPr="002E6533">
              <w:t> </w:t>
            </w:r>
          </w:p>
        </w:tc>
      </w:tr>
      <w:tr w:rsidR="004470EF" w:rsidRPr="002E6533" w14:paraId="5582205F" w14:textId="77777777">
        <w:tc>
          <w:tcPr>
            <w:tcW w:w="2613" w:type="dxa"/>
          </w:tcPr>
          <w:p w14:paraId="34BCD3B9" w14:textId="77777777" w:rsidR="004470EF" w:rsidRPr="002E6533" w:rsidRDefault="00000000">
            <w:pPr>
              <w:pStyle w:val="Compact"/>
            </w:pPr>
            <w:r w:rsidRPr="002E6533">
              <w:t>Avaliação de riscos do livro Razão geral</w:t>
            </w:r>
          </w:p>
        </w:tc>
        <w:tc>
          <w:tcPr>
            <w:tcW w:w="2613" w:type="dxa"/>
            <w:vMerge/>
          </w:tcPr>
          <w:p w14:paraId="4B13389F" w14:textId="77777777" w:rsidR="004470EF" w:rsidRPr="002E6533" w:rsidRDefault="004470EF"/>
        </w:tc>
        <w:tc>
          <w:tcPr>
            <w:tcW w:w="2613" w:type="dxa"/>
            <w:vMerge/>
          </w:tcPr>
          <w:p w14:paraId="3B70127D" w14:textId="77777777" w:rsidR="004470EF" w:rsidRPr="002E6533" w:rsidRDefault="004470EF"/>
        </w:tc>
      </w:tr>
      <w:tr w:rsidR="004470EF" w:rsidRPr="002E6533" w14:paraId="316357D0" w14:textId="77777777">
        <w:tc>
          <w:tcPr>
            <w:tcW w:w="2613" w:type="dxa"/>
            <w:vMerge w:val="restart"/>
          </w:tcPr>
          <w:p w14:paraId="7C20C9FB" w14:textId="77777777" w:rsidR="004470EF" w:rsidRPr="002E6533" w:rsidRDefault="00000000">
            <w:pPr>
              <w:pStyle w:val="Corpodetexto"/>
            </w:pPr>
            <w:r w:rsidRPr="002E6533">
              <w:t xml:space="preserve"> Hardware</w:t>
            </w:r>
          </w:p>
          <w:p w14:paraId="10F18A7D" w14:textId="77777777" w:rsidR="004470EF" w:rsidRPr="002E6533" w:rsidRDefault="00000000">
            <w:pPr>
              <w:pStyle w:val="Corpodetexto"/>
            </w:pPr>
            <w:r w:rsidRPr="002E6533">
              <w:t> </w:t>
            </w:r>
          </w:p>
        </w:tc>
        <w:tc>
          <w:tcPr>
            <w:tcW w:w="2613" w:type="dxa"/>
          </w:tcPr>
          <w:p w14:paraId="1D5A8AE5" w14:textId="77777777" w:rsidR="004470EF" w:rsidRPr="002E6533" w:rsidRDefault="00000000">
            <w:pPr>
              <w:pStyle w:val="Compact"/>
            </w:pPr>
            <w:r w:rsidRPr="002E6533">
              <w:t>Monitoramento contínuo</w:t>
            </w:r>
          </w:p>
        </w:tc>
        <w:tc>
          <w:tcPr>
            <w:tcW w:w="2613" w:type="dxa"/>
            <w:vMerge w:val="restart"/>
          </w:tcPr>
          <w:p w14:paraId="358F307C" w14:textId="77777777" w:rsidR="004470EF" w:rsidRPr="002E6533" w:rsidRDefault="004470EF">
            <w:pPr>
              <w:pStyle w:val="Corpodetexto"/>
            </w:pPr>
            <w:hyperlink r:id="rId2197">
              <w:r w:rsidRPr="002E6533">
                <w:rPr>
                  <w:rStyle w:val="Hyperlink"/>
                </w:rPr>
                <w:t>Ajuda do setor público</w:t>
              </w:r>
            </w:hyperlink>
          </w:p>
          <w:p w14:paraId="5143CEDA" w14:textId="77777777" w:rsidR="004470EF" w:rsidRPr="002E6533" w:rsidRDefault="00000000">
            <w:pPr>
              <w:pStyle w:val="Corpodetexto"/>
            </w:pPr>
            <w:r w:rsidRPr="002E6533">
              <w:t> </w:t>
            </w:r>
          </w:p>
        </w:tc>
      </w:tr>
      <w:tr w:rsidR="004470EF" w:rsidRPr="002E6533" w14:paraId="0CAE132F" w14:textId="77777777">
        <w:tc>
          <w:tcPr>
            <w:tcW w:w="2613" w:type="dxa"/>
            <w:vMerge/>
          </w:tcPr>
          <w:p w14:paraId="4B2C9F81" w14:textId="77777777" w:rsidR="004470EF" w:rsidRPr="002E6533" w:rsidRDefault="004470EF"/>
        </w:tc>
        <w:tc>
          <w:tcPr>
            <w:tcW w:w="2613" w:type="dxa"/>
          </w:tcPr>
          <w:p w14:paraId="09EFE2A5" w14:textId="77777777" w:rsidR="004470EF" w:rsidRPr="002E6533" w:rsidRDefault="00000000">
            <w:pPr>
              <w:pStyle w:val="Compact"/>
            </w:pPr>
            <w:r w:rsidRPr="002E6533">
              <w:t>Gerenciamento de POA&amp;M</w:t>
            </w:r>
          </w:p>
        </w:tc>
        <w:tc>
          <w:tcPr>
            <w:tcW w:w="2613" w:type="dxa"/>
            <w:vMerge/>
          </w:tcPr>
          <w:p w14:paraId="52D6920E" w14:textId="77777777" w:rsidR="004470EF" w:rsidRPr="002E6533" w:rsidRDefault="004470EF"/>
        </w:tc>
      </w:tr>
      <w:tr w:rsidR="004470EF" w:rsidRPr="002E6533" w14:paraId="77DD03C6" w14:textId="77777777">
        <w:tc>
          <w:tcPr>
            <w:tcW w:w="2613" w:type="dxa"/>
          </w:tcPr>
          <w:p w14:paraId="0D229B5D" w14:textId="77777777" w:rsidR="004470EF" w:rsidRPr="002E6533" w:rsidRDefault="00000000">
            <w:pPr>
              <w:pStyle w:val="Compact"/>
            </w:pPr>
            <w:r w:rsidRPr="002E6533">
              <w:t xml:space="preserve"> Resultados do projeto e da avaliação de auditoria interna</w:t>
            </w:r>
          </w:p>
        </w:tc>
        <w:tc>
          <w:tcPr>
            <w:tcW w:w="2613" w:type="dxa"/>
          </w:tcPr>
          <w:p w14:paraId="03AEF57D" w14:textId="77777777" w:rsidR="004470EF" w:rsidRPr="002E6533" w:rsidRDefault="00000000">
            <w:pPr>
              <w:pStyle w:val="Compact"/>
            </w:pPr>
            <w:r w:rsidRPr="002E6533">
              <w:t>Planejamento e qualidade de auditorias</w:t>
            </w:r>
          </w:p>
        </w:tc>
        <w:tc>
          <w:tcPr>
            <w:tcW w:w="2613" w:type="dxa"/>
          </w:tcPr>
          <w:p w14:paraId="6A0C6073" w14:textId="77777777" w:rsidR="004470EF" w:rsidRPr="002E6533" w:rsidRDefault="004470EF">
            <w:pPr>
              <w:pStyle w:val="Compact"/>
            </w:pPr>
            <w:hyperlink r:id="rId2198">
              <w:r w:rsidRPr="002E6533">
                <w:rPr>
                  <w:rStyle w:val="Hyperlink"/>
                </w:rPr>
                <w:t>Ajuda do Gerenciamento de auditoria</w:t>
              </w:r>
            </w:hyperlink>
          </w:p>
        </w:tc>
      </w:tr>
      <w:tr w:rsidR="004470EF" w:rsidRPr="002E6533" w14:paraId="0853B132" w14:textId="77777777">
        <w:tc>
          <w:tcPr>
            <w:tcW w:w="2613" w:type="dxa"/>
          </w:tcPr>
          <w:p w14:paraId="74E6C7A0" w14:textId="77777777" w:rsidR="004470EF" w:rsidRPr="002E6533" w:rsidRDefault="00000000">
            <w:pPr>
              <w:pStyle w:val="Compact"/>
            </w:pPr>
            <w:r w:rsidRPr="002E6533">
              <w:t>Regras de aprovação do impacto</w:t>
            </w:r>
          </w:p>
        </w:tc>
        <w:tc>
          <w:tcPr>
            <w:tcW w:w="2613" w:type="dxa"/>
          </w:tcPr>
          <w:p w14:paraId="54853956" w14:textId="77777777" w:rsidR="004470EF" w:rsidRPr="002E6533" w:rsidRDefault="00000000">
            <w:pPr>
              <w:pStyle w:val="Compact"/>
            </w:pPr>
            <w:r w:rsidRPr="002E6533">
              <w:t>Loss Event Management</w:t>
            </w:r>
          </w:p>
        </w:tc>
        <w:tc>
          <w:tcPr>
            <w:tcW w:w="2613" w:type="dxa"/>
          </w:tcPr>
          <w:p w14:paraId="15F58DF5" w14:textId="77777777" w:rsidR="004470EF" w:rsidRPr="002E6533" w:rsidRDefault="004470EF">
            <w:pPr>
              <w:pStyle w:val="Compact"/>
            </w:pPr>
            <w:hyperlink r:id="rId2199">
              <w:r w:rsidRPr="002E6533">
                <w:rPr>
                  <w:rStyle w:val="Hyperlink"/>
                </w:rPr>
                <w:t>Ajuda do Gerenciamento do risco operacional e empresarial</w:t>
              </w:r>
            </w:hyperlink>
          </w:p>
        </w:tc>
      </w:tr>
      <w:tr w:rsidR="004470EF" w:rsidRPr="002E6533" w14:paraId="053D37A5" w14:textId="77777777">
        <w:tc>
          <w:tcPr>
            <w:tcW w:w="2613" w:type="dxa"/>
          </w:tcPr>
          <w:p w14:paraId="0DC17FB1" w14:textId="77777777" w:rsidR="004470EF" w:rsidRPr="002E6533" w:rsidRDefault="00000000">
            <w:pPr>
              <w:pStyle w:val="Compact"/>
            </w:pPr>
            <w:r w:rsidRPr="002E6533">
              <w:t>Tolerâncias a impactos</w:t>
            </w:r>
          </w:p>
        </w:tc>
        <w:tc>
          <w:tcPr>
            <w:tcW w:w="2613" w:type="dxa"/>
          </w:tcPr>
          <w:p w14:paraId="534C6970" w14:textId="77777777" w:rsidR="004470EF" w:rsidRPr="002E6533" w:rsidRDefault="00000000">
            <w:pPr>
              <w:pStyle w:val="Compact"/>
            </w:pPr>
            <w:r w:rsidRPr="002E6533">
              <w:t>Análise do cenário operacional</w:t>
            </w:r>
          </w:p>
        </w:tc>
        <w:tc>
          <w:tcPr>
            <w:tcW w:w="2613" w:type="dxa"/>
          </w:tcPr>
          <w:p w14:paraId="3575DA1C" w14:textId="77777777" w:rsidR="004470EF" w:rsidRPr="002E6533" w:rsidRDefault="004470EF">
            <w:pPr>
              <w:pStyle w:val="Compact"/>
            </w:pPr>
            <w:hyperlink r:id="rId2200">
              <w:r w:rsidRPr="002E6533">
                <w:rPr>
                  <w:rStyle w:val="Hyperlink"/>
                </w:rPr>
                <w:t>Gerenciamento de resiliência</w:t>
              </w:r>
            </w:hyperlink>
          </w:p>
        </w:tc>
      </w:tr>
      <w:tr w:rsidR="004470EF" w:rsidRPr="002E6533" w14:paraId="1AF199F9" w14:textId="77777777">
        <w:tc>
          <w:tcPr>
            <w:tcW w:w="2613" w:type="dxa"/>
          </w:tcPr>
          <w:p w14:paraId="188C75C2" w14:textId="77777777" w:rsidR="004470EF" w:rsidRPr="002E6533" w:rsidRDefault="00000000">
            <w:pPr>
              <w:pStyle w:val="Compact"/>
            </w:pPr>
            <w:r w:rsidRPr="002E6533">
              <w:t>Investigações de incidentes</w:t>
            </w:r>
          </w:p>
        </w:tc>
        <w:tc>
          <w:tcPr>
            <w:tcW w:w="2613" w:type="dxa"/>
            <w:vMerge w:val="restart"/>
          </w:tcPr>
          <w:p w14:paraId="5F8E4B85" w14:textId="77777777" w:rsidR="004470EF" w:rsidRPr="002E6533" w:rsidRDefault="00000000">
            <w:pPr>
              <w:pStyle w:val="Compact"/>
            </w:pPr>
            <w:r w:rsidRPr="002E6533">
              <w:t>Cyber Incident &amp; Breach Response</w:t>
            </w:r>
          </w:p>
        </w:tc>
        <w:tc>
          <w:tcPr>
            <w:tcW w:w="2613" w:type="dxa"/>
            <w:vMerge w:val="restart"/>
          </w:tcPr>
          <w:p w14:paraId="70F4286C" w14:textId="77777777" w:rsidR="004470EF" w:rsidRPr="002E6533" w:rsidRDefault="004470EF">
            <w:pPr>
              <w:pStyle w:val="Corpodetexto"/>
            </w:pPr>
            <w:hyperlink r:id="rId2201">
              <w:r w:rsidRPr="002E6533">
                <w:rPr>
                  <w:rStyle w:val="Hyperlink"/>
                </w:rPr>
                <w:t>Ajuda do Gerenciamento de riscos de TI e segurança</w:t>
              </w:r>
            </w:hyperlink>
          </w:p>
          <w:p w14:paraId="61BFA1C8" w14:textId="77777777" w:rsidR="004470EF" w:rsidRPr="002E6533" w:rsidRDefault="00000000">
            <w:pPr>
              <w:pStyle w:val="Corpodetexto"/>
            </w:pPr>
            <w:r w:rsidRPr="002E6533">
              <w:t> </w:t>
            </w:r>
          </w:p>
          <w:p w14:paraId="0FAE5AE3" w14:textId="77777777" w:rsidR="004470EF" w:rsidRPr="002E6533" w:rsidRDefault="00000000">
            <w:pPr>
              <w:pStyle w:val="Corpodetexto"/>
            </w:pPr>
            <w:r w:rsidRPr="002E6533">
              <w:t> </w:t>
            </w:r>
          </w:p>
          <w:p w14:paraId="2EE17927" w14:textId="77777777" w:rsidR="004470EF" w:rsidRPr="002E6533" w:rsidRDefault="00000000">
            <w:pPr>
              <w:pStyle w:val="Corpodetexto"/>
            </w:pPr>
            <w:r w:rsidRPr="002E6533">
              <w:t> </w:t>
            </w:r>
          </w:p>
        </w:tc>
      </w:tr>
      <w:tr w:rsidR="004470EF" w:rsidRPr="002E6533" w14:paraId="69BD1320" w14:textId="77777777">
        <w:tc>
          <w:tcPr>
            <w:tcW w:w="2613" w:type="dxa"/>
          </w:tcPr>
          <w:p w14:paraId="41AC9FE7" w14:textId="77777777" w:rsidR="004470EF" w:rsidRPr="002E6533" w:rsidRDefault="00000000">
            <w:pPr>
              <w:pStyle w:val="Compact"/>
            </w:pPr>
            <w:r w:rsidRPr="002E6533">
              <w:t>Registro do incidente</w:t>
            </w:r>
          </w:p>
        </w:tc>
        <w:tc>
          <w:tcPr>
            <w:tcW w:w="2613" w:type="dxa"/>
            <w:vMerge/>
          </w:tcPr>
          <w:p w14:paraId="167F2E79" w14:textId="77777777" w:rsidR="004470EF" w:rsidRPr="002E6533" w:rsidRDefault="004470EF"/>
        </w:tc>
        <w:tc>
          <w:tcPr>
            <w:tcW w:w="2613" w:type="dxa"/>
            <w:vMerge/>
          </w:tcPr>
          <w:p w14:paraId="28268B5C" w14:textId="77777777" w:rsidR="004470EF" w:rsidRPr="002E6533" w:rsidRDefault="004470EF"/>
        </w:tc>
      </w:tr>
      <w:tr w:rsidR="004470EF" w:rsidRPr="002E6533" w14:paraId="037C4BDD" w14:textId="77777777">
        <w:tc>
          <w:tcPr>
            <w:tcW w:w="2613" w:type="dxa"/>
          </w:tcPr>
          <w:p w14:paraId="15939023" w14:textId="77777777" w:rsidR="004470EF" w:rsidRPr="002E6533" w:rsidRDefault="00000000">
            <w:pPr>
              <w:pStyle w:val="Compact"/>
            </w:pPr>
            <w:r w:rsidRPr="002E6533">
              <w:t>Biblioteca de procedimentos de resposta a incidentes</w:t>
            </w:r>
          </w:p>
        </w:tc>
        <w:tc>
          <w:tcPr>
            <w:tcW w:w="2613" w:type="dxa"/>
            <w:vMerge/>
          </w:tcPr>
          <w:p w14:paraId="590D5C90" w14:textId="77777777" w:rsidR="004470EF" w:rsidRPr="002E6533" w:rsidRDefault="004470EF"/>
        </w:tc>
        <w:tc>
          <w:tcPr>
            <w:tcW w:w="2613" w:type="dxa"/>
            <w:vMerge/>
          </w:tcPr>
          <w:p w14:paraId="70A4F5F3" w14:textId="77777777" w:rsidR="004470EF" w:rsidRPr="002E6533" w:rsidRDefault="004470EF"/>
        </w:tc>
      </w:tr>
      <w:tr w:rsidR="004470EF" w:rsidRPr="002E6533" w14:paraId="532FD59A" w14:textId="77777777">
        <w:tc>
          <w:tcPr>
            <w:tcW w:w="2613" w:type="dxa"/>
          </w:tcPr>
          <w:p w14:paraId="52771601" w14:textId="77777777" w:rsidR="004470EF" w:rsidRPr="002E6533" w:rsidRDefault="00000000">
            <w:pPr>
              <w:pStyle w:val="Compact"/>
            </w:pPr>
            <w:r w:rsidRPr="002E6533">
              <w:t>Procedimentos de resposta a incidentes</w:t>
            </w:r>
          </w:p>
        </w:tc>
        <w:tc>
          <w:tcPr>
            <w:tcW w:w="2613" w:type="dxa"/>
            <w:vMerge/>
          </w:tcPr>
          <w:p w14:paraId="3D941176" w14:textId="77777777" w:rsidR="004470EF" w:rsidRPr="002E6533" w:rsidRDefault="004470EF"/>
        </w:tc>
        <w:tc>
          <w:tcPr>
            <w:tcW w:w="2613" w:type="dxa"/>
            <w:vMerge/>
          </w:tcPr>
          <w:p w14:paraId="746EA153" w14:textId="77777777" w:rsidR="004470EF" w:rsidRPr="002E6533" w:rsidRDefault="004470EF"/>
        </w:tc>
      </w:tr>
      <w:tr w:rsidR="004470EF" w:rsidRPr="002E6533" w14:paraId="0548632C" w14:textId="77777777">
        <w:tc>
          <w:tcPr>
            <w:tcW w:w="2613" w:type="dxa"/>
          </w:tcPr>
          <w:p w14:paraId="6D2256E0" w14:textId="77777777" w:rsidR="004470EF" w:rsidRPr="002E6533" w:rsidRDefault="00000000">
            <w:pPr>
              <w:pStyle w:val="Compact"/>
            </w:pPr>
            <w:r w:rsidRPr="002E6533">
              <w:t>Incidentes</w:t>
            </w:r>
          </w:p>
        </w:tc>
        <w:tc>
          <w:tcPr>
            <w:tcW w:w="2613" w:type="dxa"/>
          </w:tcPr>
          <w:p w14:paraId="596BB8B9" w14:textId="77777777" w:rsidR="004470EF" w:rsidRPr="002E6533" w:rsidRDefault="00000000">
            <w:pPr>
              <w:pStyle w:val="Compact"/>
            </w:pPr>
            <w:r w:rsidRPr="002E6533">
              <w:t>Gerenciamento de incidentes</w:t>
            </w:r>
          </w:p>
        </w:tc>
        <w:tc>
          <w:tcPr>
            <w:tcW w:w="2613" w:type="dxa"/>
          </w:tcPr>
          <w:p w14:paraId="149A7A09" w14:textId="77777777" w:rsidR="004470EF" w:rsidRPr="002E6533" w:rsidRDefault="004470EF">
            <w:pPr>
              <w:pStyle w:val="Compact"/>
            </w:pPr>
            <w:hyperlink r:id="rId2202">
              <w:r w:rsidRPr="002E6533">
                <w:rPr>
                  <w:rStyle w:val="Hyperlink"/>
                </w:rPr>
                <w:t>Gerenciamento de resiliência</w:t>
              </w:r>
            </w:hyperlink>
          </w:p>
        </w:tc>
      </w:tr>
      <w:tr w:rsidR="004470EF" w:rsidRPr="002E6533" w14:paraId="34FA2467" w14:textId="77777777">
        <w:tc>
          <w:tcPr>
            <w:tcW w:w="2613" w:type="dxa"/>
          </w:tcPr>
          <w:p w14:paraId="45112F6E" w14:textId="77777777" w:rsidR="004470EF" w:rsidRPr="002E6533" w:rsidRDefault="00000000">
            <w:pPr>
              <w:pStyle w:val="Compact"/>
            </w:pPr>
            <w:r w:rsidRPr="002E6533">
              <w:t>Avaliação do ativo de informações</w:t>
            </w:r>
          </w:p>
        </w:tc>
        <w:tc>
          <w:tcPr>
            <w:tcW w:w="2613" w:type="dxa"/>
          </w:tcPr>
          <w:p w14:paraId="3F555B63" w14:textId="77777777" w:rsidR="004470EF" w:rsidRPr="002E6533" w:rsidRDefault="00000000">
            <w:pPr>
              <w:pStyle w:val="Compact"/>
            </w:pPr>
            <w:r w:rsidRPr="002E6533">
              <w:t>Gerenciamento de riscos de TI</w:t>
            </w:r>
          </w:p>
        </w:tc>
        <w:tc>
          <w:tcPr>
            <w:tcW w:w="2613" w:type="dxa"/>
          </w:tcPr>
          <w:p w14:paraId="489FC94B" w14:textId="77777777" w:rsidR="004470EF" w:rsidRPr="002E6533" w:rsidRDefault="004470EF">
            <w:pPr>
              <w:pStyle w:val="Compact"/>
            </w:pPr>
            <w:hyperlink r:id="rId2203">
              <w:r w:rsidRPr="002E6533">
                <w:rPr>
                  <w:rStyle w:val="Hyperlink"/>
                </w:rPr>
                <w:t>Ajuda do Gerenciamento de riscos de TI e segurança</w:t>
              </w:r>
            </w:hyperlink>
          </w:p>
        </w:tc>
      </w:tr>
      <w:tr w:rsidR="004470EF" w:rsidRPr="002E6533" w14:paraId="7F4F789D" w14:textId="77777777">
        <w:tc>
          <w:tcPr>
            <w:tcW w:w="2613" w:type="dxa"/>
          </w:tcPr>
          <w:p w14:paraId="7B535B4E" w14:textId="77777777" w:rsidR="004470EF" w:rsidRPr="002E6533" w:rsidRDefault="00000000">
            <w:pPr>
              <w:pStyle w:val="Compact"/>
            </w:pPr>
            <w:r w:rsidRPr="002E6533">
              <w:t>Ativos de informações</w:t>
            </w:r>
          </w:p>
        </w:tc>
        <w:tc>
          <w:tcPr>
            <w:tcW w:w="2613" w:type="dxa"/>
          </w:tcPr>
          <w:p w14:paraId="47E2C203" w14:textId="77777777" w:rsidR="004470EF" w:rsidRPr="002E6533" w:rsidRDefault="00000000">
            <w:pPr>
              <w:pStyle w:val="Compact"/>
            </w:pPr>
            <w:r w:rsidRPr="002E6533">
              <w:t>Governança dos dados</w:t>
            </w:r>
          </w:p>
        </w:tc>
        <w:tc>
          <w:tcPr>
            <w:tcW w:w="2613" w:type="dxa"/>
          </w:tcPr>
          <w:p w14:paraId="6139BE89" w14:textId="77777777" w:rsidR="004470EF" w:rsidRPr="002E6533" w:rsidRDefault="004470EF">
            <w:pPr>
              <w:pStyle w:val="Compact"/>
            </w:pPr>
            <w:hyperlink r:id="rId2204">
              <w:r w:rsidRPr="002E6533">
                <w:rPr>
                  <w:rStyle w:val="Hyperlink"/>
                </w:rPr>
                <w:t>Ajuda de conformidade normativa e corporativa</w:t>
              </w:r>
            </w:hyperlink>
          </w:p>
        </w:tc>
      </w:tr>
      <w:tr w:rsidR="004470EF" w:rsidRPr="002E6533" w14:paraId="6CD900C7" w14:textId="77777777">
        <w:tc>
          <w:tcPr>
            <w:tcW w:w="2613" w:type="dxa"/>
          </w:tcPr>
          <w:p w14:paraId="26D31FFD" w14:textId="77777777" w:rsidR="004470EF" w:rsidRPr="002E6533" w:rsidRDefault="00000000">
            <w:pPr>
              <w:pStyle w:val="Compact"/>
            </w:pPr>
            <w:r w:rsidRPr="002E6533">
              <w:t>Tipo de informações</w:t>
            </w:r>
          </w:p>
        </w:tc>
        <w:tc>
          <w:tcPr>
            <w:tcW w:w="2613" w:type="dxa"/>
            <w:vMerge w:val="restart"/>
          </w:tcPr>
          <w:p w14:paraId="0C7EF79E" w14:textId="77777777" w:rsidR="004470EF" w:rsidRPr="002E6533" w:rsidRDefault="00000000">
            <w:pPr>
              <w:pStyle w:val="Corpodetexto"/>
            </w:pPr>
            <w:r w:rsidRPr="002E6533">
              <w:t>Avaliações e autorização</w:t>
            </w:r>
          </w:p>
          <w:p w14:paraId="7DEE1F8B" w14:textId="77777777" w:rsidR="004470EF" w:rsidRPr="002E6533" w:rsidRDefault="00000000">
            <w:pPr>
              <w:pStyle w:val="Corpodetexto"/>
            </w:pPr>
            <w:r w:rsidRPr="002E6533">
              <w:t> </w:t>
            </w:r>
          </w:p>
        </w:tc>
        <w:tc>
          <w:tcPr>
            <w:tcW w:w="2613" w:type="dxa"/>
            <w:vMerge w:val="restart"/>
          </w:tcPr>
          <w:p w14:paraId="333D0BB6" w14:textId="77777777" w:rsidR="004470EF" w:rsidRPr="002E6533" w:rsidRDefault="004470EF">
            <w:pPr>
              <w:pStyle w:val="Corpodetexto"/>
            </w:pPr>
            <w:hyperlink r:id="rId2205">
              <w:r w:rsidRPr="002E6533">
                <w:rPr>
                  <w:rStyle w:val="Hyperlink"/>
                </w:rPr>
                <w:t>Ajuda do setor público</w:t>
              </w:r>
            </w:hyperlink>
          </w:p>
          <w:p w14:paraId="47F71477" w14:textId="77777777" w:rsidR="004470EF" w:rsidRPr="002E6533" w:rsidRDefault="00000000">
            <w:pPr>
              <w:pStyle w:val="Corpodetexto"/>
            </w:pPr>
            <w:r w:rsidRPr="002E6533">
              <w:t> </w:t>
            </w:r>
          </w:p>
        </w:tc>
      </w:tr>
      <w:tr w:rsidR="004470EF" w:rsidRPr="002E6533" w14:paraId="0DBF5CD1" w14:textId="77777777">
        <w:tc>
          <w:tcPr>
            <w:tcW w:w="2613" w:type="dxa"/>
          </w:tcPr>
          <w:p w14:paraId="5BFFD38B" w14:textId="77777777" w:rsidR="004470EF" w:rsidRPr="002E6533" w:rsidRDefault="00000000">
            <w:pPr>
              <w:pStyle w:val="Compact"/>
            </w:pPr>
            <w:r w:rsidRPr="002E6533">
              <w:t>Interconexões</w:t>
            </w:r>
          </w:p>
        </w:tc>
        <w:tc>
          <w:tcPr>
            <w:tcW w:w="2613" w:type="dxa"/>
            <w:vMerge/>
          </w:tcPr>
          <w:p w14:paraId="00636214" w14:textId="77777777" w:rsidR="004470EF" w:rsidRPr="002E6533" w:rsidRDefault="004470EF"/>
        </w:tc>
        <w:tc>
          <w:tcPr>
            <w:tcW w:w="2613" w:type="dxa"/>
            <w:vMerge/>
          </w:tcPr>
          <w:p w14:paraId="7FB63FED" w14:textId="77777777" w:rsidR="004470EF" w:rsidRPr="002E6533" w:rsidRDefault="004470EF"/>
        </w:tc>
      </w:tr>
      <w:tr w:rsidR="004470EF" w:rsidRPr="002E6533" w14:paraId="77DF0445" w14:textId="77777777">
        <w:tc>
          <w:tcPr>
            <w:tcW w:w="2613" w:type="dxa"/>
          </w:tcPr>
          <w:p w14:paraId="01586737" w14:textId="77777777" w:rsidR="004470EF" w:rsidRPr="002E6533" w:rsidRDefault="00000000">
            <w:pPr>
              <w:pStyle w:val="Compact"/>
            </w:pPr>
            <w:r w:rsidRPr="002E6533">
              <w:t>Consequências do Insight</w:t>
            </w:r>
          </w:p>
        </w:tc>
        <w:tc>
          <w:tcPr>
            <w:tcW w:w="2613" w:type="dxa"/>
            <w:vMerge w:val="restart"/>
          </w:tcPr>
          <w:p w14:paraId="377C5FAE" w14:textId="77777777" w:rsidR="004470EF" w:rsidRPr="002E6533" w:rsidRDefault="00000000">
            <w:pPr>
              <w:pStyle w:val="Corpodetexto"/>
            </w:pPr>
            <w:r w:rsidRPr="002E6533">
              <w:t>Archer Insight</w:t>
            </w:r>
          </w:p>
          <w:p w14:paraId="396F609E" w14:textId="77777777" w:rsidR="004470EF" w:rsidRPr="002E6533" w:rsidRDefault="00000000">
            <w:pPr>
              <w:pStyle w:val="Corpodetexto"/>
            </w:pPr>
            <w:r w:rsidRPr="002E6533">
              <w:lastRenderedPageBreak/>
              <w:t> </w:t>
            </w:r>
          </w:p>
          <w:p w14:paraId="00DA5A81" w14:textId="77777777" w:rsidR="004470EF" w:rsidRPr="002E6533" w:rsidRDefault="00000000">
            <w:pPr>
              <w:pStyle w:val="Corpodetexto"/>
            </w:pPr>
            <w:r w:rsidRPr="002E6533">
              <w:t> </w:t>
            </w:r>
          </w:p>
          <w:p w14:paraId="53CEB6D1" w14:textId="77777777" w:rsidR="004470EF" w:rsidRPr="002E6533" w:rsidRDefault="00000000">
            <w:pPr>
              <w:pStyle w:val="Corpodetexto"/>
            </w:pPr>
            <w:r w:rsidRPr="002E6533">
              <w:t> </w:t>
            </w:r>
          </w:p>
          <w:p w14:paraId="3C48535B" w14:textId="77777777" w:rsidR="004470EF" w:rsidRPr="002E6533" w:rsidRDefault="00000000">
            <w:pPr>
              <w:pStyle w:val="Corpodetexto"/>
            </w:pPr>
            <w:r w:rsidRPr="002E6533">
              <w:t> </w:t>
            </w:r>
          </w:p>
          <w:p w14:paraId="3DB2B0C9" w14:textId="77777777" w:rsidR="004470EF" w:rsidRPr="002E6533" w:rsidRDefault="00000000">
            <w:pPr>
              <w:pStyle w:val="Corpodetexto"/>
            </w:pPr>
            <w:r w:rsidRPr="002E6533">
              <w:t> </w:t>
            </w:r>
          </w:p>
        </w:tc>
        <w:tc>
          <w:tcPr>
            <w:tcW w:w="2613" w:type="dxa"/>
            <w:vMerge w:val="restart"/>
          </w:tcPr>
          <w:p w14:paraId="0B34E9FC" w14:textId="77777777" w:rsidR="004470EF" w:rsidRPr="002E6533" w:rsidRDefault="004470EF">
            <w:pPr>
              <w:pStyle w:val="Corpodetexto"/>
            </w:pPr>
            <w:hyperlink r:id="rId2206">
              <w:r w:rsidRPr="002E6533">
                <w:rPr>
                  <w:rStyle w:val="Hyperlink"/>
                </w:rPr>
                <w:t>Ajuda do Insight</w:t>
              </w:r>
            </w:hyperlink>
          </w:p>
          <w:p w14:paraId="08012FA8" w14:textId="77777777" w:rsidR="004470EF" w:rsidRPr="002E6533" w:rsidRDefault="00000000">
            <w:pPr>
              <w:pStyle w:val="Corpodetexto"/>
            </w:pPr>
            <w:r w:rsidRPr="002E6533">
              <w:lastRenderedPageBreak/>
              <w:t> </w:t>
            </w:r>
          </w:p>
          <w:p w14:paraId="308E01F8" w14:textId="77777777" w:rsidR="004470EF" w:rsidRPr="002E6533" w:rsidRDefault="00000000">
            <w:pPr>
              <w:pStyle w:val="Corpodetexto"/>
            </w:pPr>
            <w:r w:rsidRPr="002E6533">
              <w:t> </w:t>
            </w:r>
          </w:p>
          <w:p w14:paraId="52EE5AF0" w14:textId="77777777" w:rsidR="004470EF" w:rsidRPr="002E6533" w:rsidRDefault="00000000">
            <w:pPr>
              <w:pStyle w:val="Corpodetexto"/>
            </w:pPr>
            <w:r w:rsidRPr="002E6533">
              <w:t> </w:t>
            </w:r>
          </w:p>
          <w:p w14:paraId="1D238CD8" w14:textId="77777777" w:rsidR="004470EF" w:rsidRPr="002E6533" w:rsidRDefault="00000000">
            <w:pPr>
              <w:pStyle w:val="Corpodetexto"/>
            </w:pPr>
            <w:r w:rsidRPr="002E6533">
              <w:t> </w:t>
            </w:r>
          </w:p>
        </w:tc>
      </w:tr>
      <w:tr w:rsidR="004470EF" w:rsidRPr="002E6533" w14:paraId="4D8BA33A" w14:textId="77777777">
        <w:tc>
          <w:tcPr>
            <w:tcW w:w="2613" w:type="dxa"/>
          </w:tcPr>
          <w:p w14:paraId="41B3C80C" w14:textId="77777777" w:rsidR="004470EF" w:rsidRPr="002E6533" w:rsidRDefault="00000000">
            <w:pPr>
              <w:pStyle w:val="Compact"/>
            </w:pPr>
            <w:r w:rsidRPr="002E6533">
              <w:lastRenderedPageBreak/>
              <w:t>Probabilidade de controle do Insight</w:t>
            </w:r>
          </w:p>
        </w:tc>
        <w:tc>
          <w:tcPr>
            <w:tcW w:w="2613" w:type="dxa"/>
            <w:vMerge/>
          </w:tcPr>
          <w:p w14:paraId="290E4D4D" w14:textId="77777777" w:rsidR="004470EF" w:rsidRPr="002E6533" w:rsidRDefault="004470EF"/>
        </w:tc>
        <w:tc>
          <w:tcPr>
            <w:tcW w:w="2613" w:type="dxa"/>
            <w:vMerge/>
          </w:tcPr>
          <w:p w14:paraId="24B84DC1" w14:textId="77777777" w:rsidR="004470EF" w:rsidRPr="002E6533" w:rsidRDefault="004470EF"/>
        </w:tc>
      </w:tr>
      <w:tr w:rsidR="004470EF" w:rsidRPr="002E6533" w14:paraId="4D4824D6" w14:textId="77777777">
        <w:tc>
          <w:tcPr>
            <w:tcW w:w="2613" w:type="dxa"/>
          </w:tcPr>
          <w:p w14:paraId="0101D82B" w14:textId="77777777" w:rsidR="004470EF" w:rsidRPr="002E6533" w:rsidRDefault="00000000">
            <w:pPr>
              <w:pStyle w:val="Compact"/>
            </w:pPr>
            <w:r w:rsidRPr="002E6533">
              <w:t>Probabilidade do fator motivador do Insight</w:t>
            </w:r>
          </w:p>
        </w:tc>
        <w:tc>
          <w:tcPr>
            <w:tcW w:w="2613" w:type="dxa"/>
            <w:vMerge/>
          </w:tcPr>
          <w:p w14:paraId="3ECE92E8" w14:textId="77777777" w:rsidR="004470EF" w:rsidRPr="002E6533" w:rsidRDefault="004470EF"/>
        </w:tc>
        <w:tc>
          <w:tcPr>
            <w:tcW w:w="2613" w:type="dxa"/>
            <w:vMerge/>
          </w:tcPr>
          <w:p w14:paraId="15E6AB59" w14:textId="77777777" w:rsidR="004470EF" w:rsidRPr="002E6533" w:rsidRDefault="004470EF"/>
        </w:tc>
      </w:tr>
      <w:tr w:rsidR="004470EF" w:rsidRPr="002E6533" w14:paraId="4ABC5236" w14:textId="77777777">
        <w:tc>
          <w:tcPr>
            <w:tcW w:w="2613" w:type="dxa"/>
          </w:tcPr>
          <w:p w14:paraId="63BA05B9" w14:textId="77777777" w:rsidR="004470EF" w:rsidRPr="002E6533" w:rsidRDefault="00000000">
            <w:pPr>
              <w:pStyle w:val="Compact"/>
            </w:pPr>
            <w:r w:rsidRPr="002E6533">
              <w:t>Fatores motivadores do Insight</w:t>
            </w:r>
          </w:p>
        </w:tc>
        <w:tc>
          <w:tcPr>
            <w:tcW w:w="2613" w:type="dxa"/>
            <w:vMerge/>
          </w:tcPr>
          <w:p w14:paraId="727A7E31" w14:textId="77777777" w:rsidR="004470EF" w:rsidRPr="002E6533" w:rsidRDefault="004470EF"/>
        </w:tc>
        <w:tc>
          <w:tcPr>
            <w:tcW w:w="2613" w:type="dxa"/>
            <w:vMerge/>
          </w:tcPr>
          <w:p w14:paraId="604824E5" w14:textId="77777777" w:rsidR="004470EF" w:rsidRPr="002E6533" w:rsidRDefault="004470EF"/>
        </w:tc>
      </w:tr>
      <w:tr w:rsidR="004470EF" w:rsidRPr="002E6533" w14:paraId="27375AB2" w14:textId="77777777">
        <w:tc>
          <w:tcPr>
            <w:tcW w:w="2613" w:type="dxa"/>
          </w:tcPr>
          <w:p w14:paraId="35AAC679" w14:textId="77777777" w:rsidR="004470EF" w:rsidRPr="002E6533" w:rsidRDefault="00000000">
            <w:pPr>
              <w:pStyle w:val="Compact"/>
            </w:pPr>
            <w:r w:rsidRPr="002E6533">
              <w:t>Evento de risco do Insight</w:t>
            </w:r>
          </w:p>
        </w:tc>
        <w:tc>
          <w:tcPr>
            <w:tcW w:w="2613" w:type="dxa"/>
            <w:vMerge/>
          </w:tcPr>
          <w:p w14:paraId="738CD629" w14:textId="77777777" w:rsidR="004470EF" w:rsidRPr="002E6533" w:rsidRDefault="004470EF"/>
        </w:tc>
        <w:tc>
          <w:tcPr>
            <w:tcW w:w="2613" w:type="dxa"/>
            <w:vMerge/>
          </w:tcPr>
          <w:p w14:paraId="7D00EAA9" w14:textId="77777777" w:rsidR="004470EF" w:rsidRPr="002E6533" w:rsidRDefault="004470EF"/>
        </w:tc>
      </w:tr>
      <w:tr w:rsidR="004470EF" w:rsidRPr="002E6533" w14:paraId="059744E8" w14:textId="77777777">
        <w:tc>
          <w:tcPr>
            <w:tcW w:w="2613" w:type="dxa"/>
          </w:tcPr>
          <w:p w14:paraId="119F178A" w14:textId="77777777" w:rsidR="004470EF" w:rsidRPr="002E6533" w:rsidRDefault="00000000">
            <w:pPr>
              <w:pStyle w:val="Compact"/>
            </w:pPr>
            <w:r w:rsidRPr="002E6533">
              <w:t>Probabilidade de risco upstream do Insight</w:t>
            </w:r>
          </w:p>
        </w:tc>
        <w:tc>
          <w:tcPr>
            <w:tcW w:w="2613" w:type="dxa"/>
            <w:vMerge/>
          </w:tcPr>
          <w:p w14:paraId="1F56B771" w14:textId="77777777" w:rsidR="004470EF" w:rsidRPr="002E6533" w:rsidRDefault="004470EF"/>
        </w:tc>
        <w:tc>
          <w:tcPr>
            <w:tcW w:w="2613" w:type="dxa"/>
            <w:vMerge/>
          </w:tcPr>
          <w:p w14:paraId="5CC82744" w14:textId="77777777" w:rsidR="004470EF" w:rsidRPr="002E6533" w:rsidRDefault="004470EF"/>
        </w:tc>
      </w:tr>
      <w:tr w:rsidR="004470EF" w:rsidRPr="002E6533" w14:paraId="54FE68D2" w14:textId="77777777">
        <w:tc>
          <w:tcPr>
            <w:tcW w:w="2613" w:type="dxa"/>
          </w:tcPr>
          <w:p w14:paraId="173B2CA9" w14:textId="77777777" w:rsidR="004470EF" w:rsidRPr="002E6533" w:rsidRDefault="00000000">
            <w:pPr>
              <w:pStyle w:val="Compact"/>
            </w:pPr>
            <w:r w:rsidRPr="002E6533">
              <w:t>Seguros</w:t>
            </w:r>
          </w:p>
        </w:tc>
        <w:tc>
          <w:tcPr>
            <w:tcW w:w="2613" w:type="dxa"/>
          </w:tcPr>
          <w:p w14:paraId="542D0198" w14:textId="77777777" w:rsidR="004470EF" w:rsidRPr="002E6533" w:rsidRDefault="00000000">
            <w:pPr>
              <w:pStyle w:val="Compact"/>
            </w:pPr>
            <w:r w:rsidRPr="002E6533">
              <w:t>Gerenciamento do risco operacional</w:t>
            </w:r>
          </w:p>
        </w:tc>
        <w:tc>
          <w:tcPr>
            <w:tcW w:w="2613" w:type="dxa"/>
          </w:tcPr>
          <w:p w14:paraId="5DA318E1" w14:textId="77777777" w:rsidR="004470EF" w:rsidRPr="002E6533" w:rsidRDefault="004470EF">
            <w:pPr>
              <w:pStyle w:val="Compact"/>
            </w:pPr>
            <w:hyperlink r:id="rId2207">
              <w:r w:rsidRPr="002E6533">
                <w:rPr>
                  <w:rStyle w:val="Hyperlink"/>
                </w:rPr>
                <w:t>Ajuda do Gerenciamento do risco operacional e empresarial</w:t>
              </w:r>
            </w:hyperlink>
          </w:p>
        </w:tc>
      </w:tr>
      <w:tr w:rsidR="004470EF" w:rsidRPr="002E6533" w14:paraId="7C07BD65" w14:textId="77777777">
        <w:tc>
          <w:tcPr>
            <w:tcW w:w="2613" w:type="dxa"/>
          </w:tcPr>
          <w:p w14:paraId="3F082E82" w14:textId="77777777" w:rsidR="004470EF" w:rsidRPr="002E6533" w:rsidRDefault="00000000">
            <w:pPr>
              <w:pStyle w:val="Compact"/>
            </w:pPr>
            <w:r w:rsidRPr="002E6533">
              <w:t>Pesquisa do cliente da auditoria interna</w:t>
            </w:r>
          </w:p>
        </w:tc>
        <w:tc>
          <w:tcPr>
            <w:tcW w:w="2613" w:type="dxa"/>
            <w:vMerge w:val="restart"/>
          </w:tcPr>
          <w:p w14:paraId="37ED127C" w14:textId="77777777" w:rsidR="004470EF" w:rsidRPr="002E6533" w:rsidRDefault="00000000">
            <w:pPr>
              <w:pStyle w:val="Compact"/>
            </w:pPr>
            <w:r w:rsidRPr="002E6533">
              <w:t>Planejamento e qualidade de auditorias</w:t>
            </w:r>
          </w:p>
        </w:tc>
        <w:tc>
          <w:tcPr>
            <w:tcW w:w="2613" w:type="dxa"/>
            <w:vMerge w:val="restart"/>
          </w:tcPr>
          <w:p w14:paraId="1CEAF00C" w14:textId="77777777" w:rsidR="004470EF" w:rsidRPr="002E6533" w:rsidRDefault="004470EF">
            <w:pPr>
              <w:pStyle w:val="Compact"/>
            </w:pPr>
            <w:hyperlink r:id="rId2208">
              <w:r w:rsidRPr="002E6533">
                <w:rPr>
                  <w:rStyle w:val="Hyperlink"/>
                </w:rPr>
                <w:t>Ajuda do Gerenciamento de auditoria</w:t>
              </w:r>
            </w:hyperlink>
          </w:p>
        </w:tc>
      </w:tr>
      <w:tr w:rsidR="004470EF" w:rsidRPr="002E6533" w14:paraId="0E18A617" w14:textId="77777777">
        <w:tc>
          <w:tcPr>
            <w:tcW w:w="2613" w:type="dxa"/>
          </w:tcPr>
          <w:p w14:paraId="4FF9BF01" w14:textId="77777777" w:rsidR="004470EF" w:rsidRPr="002E6533" w:rsidRDefault="00000000">
            <w:pPr>
              <w:pStyle w:val="Compact"/>
            </w:pPr>
            <w:r w:rsidRPr="002E6533">
              <w:t>Revisão anual do departamento de auditoria interna</w:t>
            </w:r>
          </w:p>
        </w:tc>
        <w:tc>
          <w:tcPr>
            <w:tcW w:w="2613" w:type="dxa"/>
            <w:vMerge/>
          </w:tcPr>
          <w:p w14:paraId="3B21782F" w14:textId="77777777" w:rsidR="004470EF" w:rsidRPr="002E6533" w:rsidRDefault="004470EF"/>
        </w:tc>
        <w:tc>
          <w:tcPr>
            <w:tcW w:w="2613" w:type="dxa"/>
            <w:vMerge/>
          </w:tcPr>
          <w:p w14:paraId="0E0C6F5B" w14:textId="77777777" w:rsidR="004470EF" w:rsidRPr="002E6533" w:rsidRDefault="004470EF"/>
        </w:tc>
      </w:tr>
      <w:tr w:rsidR="004470EF" w:rsidRPr="002E6533" w14:paraId="2B6623B9" w14:textId="77777777">
        <w:tc>
          <w:tcPr>
            <w:tcW w:w="2613" w:type="dxa"/>
          </w:tcPr>
          <w:p w14:paraId="62A88463" w14:textId="77777777" w:rsidR="004470EF" w:rsidRPr="002E6533" w:rsidRDefault="00000000">
            <w:pPr>
              <w:pStyle w:val="Compact"/>
            </w:pPr>
            <w:r w:rsidRPr="002E6533">
              <w:t>Lista de verificação da revisão de garantia de qualidade da auditoria interna</w:t>
            </w:r>
          </w:p>
        </w:tc>
        <w:tc>
          <w:tcPr>
            <w:tcW w:w="2613" w:type="dxa"/>
            <w:vMerge/>
          </w:tcPr>
          <w:p w14:paraId="75EBC777" w14:textId="77777777" w:rsidR="004470EF" w:rsidRPr="002E6533" w:rsidRDefault="004470EF"/>
        </w:tc>
        <w:tc>
          <w:tcPr>
            <w:tcW w:w="2613" w:type="dxa"/>
            <w:vMerge/>
          </w:tcPr>
          <w:p w14:paraId="715029F2" w14:textId="77777777" w:rsidR="004470EF" w:rsidRPr="002E6533" w:rsidRDefault="004470EF"/>
        </w:tc>
      </w:tr>
      <w:tr w:rsidR="004470EF" w:rsidRPr="002E6533" w14:paraId="5216AFD3" w14:textId="77777777">
        <w:tc>
          <w:tcPr>
            <w:tcW w:w="2613" w:type="dxa"/>
          </w:tcPr>
          <w:p w14:paraId="08753EF6" w14:textId="77777777" w:rsidR="004470EF" w:rsidRPr="002E6533" w:rsidRDefault="00000000">
            <w:pPr>
              <w:pStyle w:val="Compact"/>
            </w:pPr>
            <w:r w:rsidRPr="002E6533">
              <w:t>Investigações</w:t>
            </w:r>
          </w:p>
        </w:tc>
        <w:tc>
          <w:tcPr>
            <w:tcW w:w="2613" w:type="dxa"/>
          </w:tcPr>
          <w:p w14:paraId="14FD132D" w14:textId="77777777" w:rsidR="004470EF" w:rsidRPr="002E6533" w:rsidRDefault="00000000">
            <w:pPr>
              <w:pStyle w:val="Compact"/>
            </w:pPr>
            <w:r w:rsidRPr="002E6533">
              <w:t>Gerenciamento de incidentes</w:t>
            </w:r>
          </w:p>
        </w:tc>
        <w:tc>
          <w:tcPr>
            <w:tcW w:w="2613" w:type="dxa"/>
          </w:tcPr>
          <w:p w14:paraId="4BD5547A" w14:textId="77777777" w:rsidR="004470EF" w:rsidRPr="002E6533" w:rsidRDefault="004470EF">
            <w:pPr>
              <w:pStyle w:val="Compact"/>
            </w:pPr>
            <w:hyperlink r:id="rId2209">
              <w:r w:rsidRPr="002E6533">
                <w:rPr>
                  <w:rStyle w:val="Hyperlink"/>
                </w:rPr>
                <w:t>Gerenciamento de resiliência</w:t>
              </w:r>
            </w:hyperlink>
          </w:p>
        </w:tc>
      </w:tr>
      <w:tr w:rsidR="004470EF" w:rsidRPr="002E6533" w14:paraId="2C8CA821" w14:textId="77777777">
        <w:tc>
          <w:tcPr>
            <w:tcW w:w="2613" w:type="dxa"/>
          </w:tcPr>
          <w:p w14:paraId="4B6413E2" w14:textId="77777777" w:rsidR="004470EF" w:rsidRPr="002E6533" w:rsidRDefault="00000000">
            <w:pPr>
              <w:pStyle w:val="Compact"/>
            </w:pPr>
            <w:r w:rsidRPr="002E6533">
              <w:t>ISMS</w:t>
            </w:r>
          </w:p>
        </w:tc>
        <w:tc>
          <w:tcPr>
            <w:tcW w:w="2613" w:type="dxa"/>
            <w:vMerge w:val="restart"/>
          </w:tcPr>
          <w:p w14:paraId="595BA3F6" w14:textId="77777777" w:rsidR="004470EF" w:rsidRPr="002E6533" w:rsidRDefault="00000000">
            <w:pPr>
              <w:pStyle w:val="Compact"/>
            </w:pPr>
            <w:r w:rsidRPr="002E6533">
              <w:t>Sistema de monitoramento da segurança das informações</w:t>
            </w:r>
          </w:p>
        </w:tc>
        <w:tc>
          <w:tcPr>
            <w:tcW w:w="2613" w:type="dxa"/>
            <w:vMerge w:val="restart"/>
          </w:tcPr>
          <w:p w14:paraId="2BADEC8F" w14:textId="77777777" w:rsidR="004470EF" w:rsidRPr="002E6533" w:rsidRDefault="004470EF">
            <w:pPr>
              <w:pStyle w:val="Corpodetexto"/>
            </w:pPr>
            <w:hyperlink r:id="rId2210">
              <w:r w:rsidRPr="002E6533">
                <w:rPr>
                  <w:rStyle w:val="Hyperlink"/>
                </w:rPr>
                <w:t>Ajuda do Gerenciamento de riscos de TI e segurança</w:t>
              </w:r>
            </w:hyperlink>
          </w:p>
          <w:p w14:paraId="4A58FBC5" w14:textId="77777777" w:rsidR="004470EF" w:rsidRPr="002E6533" w:rsidRDefault="00000000">
            <w:pPr>
              <w:pStyle w:val="Corpodetexto"/>
            </w:pPr>
            <w:r w:rsidRPr="002E6533">
              <w:t> </w:t>
            </w:r>
          </w:p>
          <w:p w14:paraId="52BF9BE4" w14:textId="77777777" w:rsidR="004470EF" w:rsidRPr="002E6533" w:rsidRDefault="00000000">
            <w:pPr>
              <w:pStyle w:val="Corpodetexto"/>
            </w:pPr>
            <w:r w:rsidRPr="002E6533">
              <w:t> </w:t>
            </w:r>
          </w:p>
          <w:p w14:paraId="1BCC662D" w14:textId="77777777" w:rsidR="004470EF" w:rsidRPr="002E6533" w:rsidRDefault="00000000">
            <w:pPr>
              <w:pStyle w:val="Corpodetexto"/>
            </w:pPr>
            <w:r w:rsidRPr="002E6533">
              <w:t> </w:t>
            </w:r>
          </w:p>
          <w:p w14:paraId="0B7898DA" w14:textId="77777777" w:rsidR="004470EF" w:rsidRPr="002E6533" w:rsidRDefault="00000000">
            <w:pPr>
              <w:pStyle w:val="Corpodetexto"/>
            </w:pPr>
            <w:r w:rsidRPr="002E6533">
              <w:t> </w:t>
            </w:r>
          </w:p>
        </w:tc>
      </w:tr>
      <w:tr w:rsidR="004470EF" w:rsidRPr="002E6533" w14:paraId="639E8A18" w14:textId="77777777">
        <w:tc>
          <w:tcPr>
            <w:tcW w:w="2613" w:type="dxa"/>
          </w:tcPr>
          <w:p w14:paraId="2B1AD806" w14:textId="77777777" w:rsidR="004470EF" w:rsidRPr="002E6533" w:rsidRDefault="00000000">
            <w:pPr>
              <w:pStyle w:val="Compact"/>
            </w:pPr>
            <w:r w:rsidRPr="002E6533">
              <w:t>Auditoria de ISMS</w:t>
            </w:r>
          </w:p>
        </w:tc>
        <w:tc>
          <w:tcPr>
            <w:tcW w:w="2613" w:type="dxa"/>
            <w:vMerge/>
          </w:tcPr>
          <w:p w14:paraId="3FDE3672" w14:textId="77777777" w:rsidR="004470EF" w:rsidRPr="002E6533" w:rsidRDefault="004470EF"/>
        </w:tc>
        <w:tc>
          <w:tcPr>
            <w:tcW w:w="2613" w:type="dxa"/>
            <w:vMerge/>
          </w:tcPr>
          <w:p w14:paraId="4ADB8C34" w14:textId="77777777" w:rsidR="004470EF" w:rsidRPr="002E6533" w:rsidRDefault="004470EF"/>
        </w:tc>
      </w:tr>
      <w:tr w:rsidR="004470EF" w:rsidRPr="002E6533" w14:paraId="73EFCD7D" w14:textId="77777777">
        <w:tc>
          <w:tcPr>
            <w:tcW w:w="2613" w:type="dxa"/>
          </w:tcPr>
          <w:p w14:paraId="5424A770" w14:textId="77777777" w:rsidR="004470EF" w:rsidRPr="002E6533" w:rsidRDefault="00000000">
            <w:pPr>
              <w:pStyle w:val="Compact"/>
            </w:pPr>
            <w:r w:rsidRPr="002E6533">
              <w:t>Controles de ISMS</w:t>
            </w:r>
          </w:p>
        </w:tc>
        <w:tc>
          <w:tcPr>
            <w:tcW w:w="2613" w:type="dxa"/>
            <w:vMerge/>
          </w:tcPr>
          <w:p w14:paraId="1D386309" w14:textId="77777777" w:rsidR="004470EF" w:rsidRPr="002E6533" w:rsidRDefault="004470EF"/>
        </w:tc>
        <w:tc>
          <w:tcPr>
            <w:tcW w:w="2613" w:type="dxa"/>
            <w:vMerge/>
          </w:tcPr>
          <w:p w14:paraId="173C009A" w14:textId="77777777" w:rsidR="004470EF" w:rsidRPr="002E6533" w:rsidRDefault="004470EF"/>
        </w:tc>
      </w:tr>
      <w:tr w:rsidR="004470EF" w:rsidRPr="002E6533" w14:paraId="0AFD20A7" w14:textId="77777777">
        <w:tc>
          <w:tcPr>
            <w:tcW w:w="2613" w:type="dxa"/>
          </w:tcPr>
          <w:p w14:paraId="51AB216E" w14:textId="77777777" w:rsidR="004470EF" w:rsidRPr="002E6533" w:rsidRDefault="00000000">
            <w:pPr>
              <w:pStyle w:val="Compact"/>
            </w:pPr>
            <w:r w:rsidRPr="002E6533">
              <w:t>Riscos de ISMS</w:t>
            </w:r>
          </w:p>
        </w:tc>
        <w:tc>
          <w:tcPr>
            <w:tcW w:w="2613" w:type="dxa"/>
            <w:vMerge/>
          </w:tcPr>
          <w:p w14:paraId="2D2E5DE4" w14:textId="77777777" w:rsidR="004470EF" w:rsidRPr="002E6533" w:rsidRDefault="004470EF"/>
        </w:tc>
        <w:tc>
          <w:tcPr>
            <w:tcW w:w="2613" w:type="dxa"/>
            <w:vMerge/>
          </w:tcPr>
          <w:p w14:paraId="66D4C101" w14:textId="77777777" w:rsidR="004470EF" w:rsidRPr="002E6533" w:rsidRDefault="004470EF"/>
        </w:tc>
      </w:tr>
      <w:tr w:rsidR="004470EF" w:rsidRPr="002E6533" w14:paraId="411FC546" w14:textId="77777777">
        <w:tc>
          <w:tcPr>
            <w:tcW w:w="2613" w:type="dxa"/>
          </w:tcPr>
          <w:p w14:paraId="2BDA5F9D" w14:textId="77777777" w:rsidR="004470EF" w:rsidRPr="002E6533" w:rsidRDefault="00000000">
            <w:pPr>
              <w:pStyle w:val="Compact"/>
            </w:pPr>
            <w:r w:rsidRPr="002E6533">
              <w:t>Análise de gap da ISO 27001</w:t>
            </w:r>
          </w:p>
        </w:tc>
        <w:tc>
          <w:tcPr>
            <w:tcW w:w="2613" w:type="dxa"/>
            <w:vMerge/>
          </w:tcPr>
          <w:p w14:paraId="7392E5AB" w14:textId="77777777" w:rsidR="004470EF" w:rsidRPr="002E6533" w:rsidRDefault="004470EF"/>
        </w:tc>
        <w:tc>
          <w:tcPr>
            <w:tcW w:w="2613" w:type="dxa"/>
            <w:vMerge/>
          </w:tcPr>
          <w:p w14:paraId="6581D6F1" w14:textId="77777777" w:rsidR="004470EF" w:rsidRPr="002E6533" w:rsidRDefault="004470EF"/>
        </w:tc>
      </w:tr>
      <w:tr w:rsidR="004470EF" w:rsidRPr="002E6533" w14:paraId="48E7DB83" w14:textId="77777777">
        <w:tc>
          <w:tcPr>
            <w:tcW w:w="2613" w:type="dxa"/>
          </w:tcPr>
          <w:p w14:paraId="7ADFF394" w14:textId="77777777" w:rsidR="004470EF" w:rsidRPr="002E6533" w:rsidRDefault="00000000">
            <w:pPr>
              <w:pStyle w:val="Compact"/>
            </w:pPr>
            <w:r w:rsidRPr="002E6533">
              <w:t xml:space="preserve"> Avaliação de Lições Aprendidas</w:t>
            </w:r>
          </w:p>
        </w:tc>
        <w:tc>
          <w:tcPr>
            <w:tcW w:w="2613" w:type="dxa"/>
          </w:tcPr>
          <w:p w14:paraId="7C907D35" w14:textId="77777777" w:rsidR="004470EF" w:rsidRPr="002E6533" w:rsidRDefault="00000000">
            <w:pPr>
              <w:pStyle w:val="Compact"/>
            </w:pPr>
            <w:r w:rsidRPr="002E6533">
              <w:t>Gerenciamento de crises</w:t>
            </w:r>
          </w:p>
        </w:tc>
        <w:tc>
          <w:tcPr>
            <w:tcW w:w="2613" w:type="dxa"/>
          </w:tcPr>
          <w:p w14:paraId="4E20519D" w14:textId="77777777" w:rsidR="004470EF" w:rsidRPr="002E6533" w:rsidRDefault="004470EF">
            <w:pPr>
              <w:pStyle w:val="Compact"/>
            </w:pPr>
            <w:hyperlink r:id="rId2211">
              <w:r w:rsidRPr="002E6533">
                <w:rPr>
                  <w:rStyle w:val="Hyperlink"/>
                </w:rPr>
                <w:t>Gerenciamento de resiliência</w:t>
              </w:r>
            </w:hyperlink>
          </w:p>
        </w:tc>
      </w:tr>
      <w:tr w:rsidR="004470EF" w:rsidRPr="002E6533" w14:paraId="4BC1B6BC" w14:textId="77777777">
        <w:tc>
          <w:tcPr>
            <w:tcW w:w="2613" w:type="dxa"/>
          </w:tcPr>
          <w:p w14:paraId="01DD0483" w14:textId="77777777" w:rsidR="004470EF" w:rsidRPr="002E6533" w:rsidRDefault="00000000">
            <w:pPr>
              <w:pStyle w:val="Compact"/>
            </w:pPr>
            <w:r w:rsidRPr="002E6533">
              <w:t>Avaliação de riscos baseada em localização</w:t>
            </w:r>
          </w:p>
        </w:tc>
        <w:tc>
          <w:tcPr>
            <w:tcW w:w="2613" w:type="dxa"/>
          </w:tcPr>
          <w:p w14:paraId="1702D9DA" w14:textId="77777777" w:rsidR="004470EF" w:rsidRPr="002E6533" w:rsidRDefault="00000000">
            <w:pPr>
              <w:pStyle w:val="Compact"/>
            </w:pPr>
            <w:r w:rsidRPr="002E6533">
              <w:t>Governança de terceiros</w:t>
            </w:r>
          </w:p>
        </w:tc>
        <w:tc>
          <w:tcPr>
            <w:tcW w:w="2613" w:type="dxa"/>
          </w:tcPr>
          <w:p w14:paraId="636C45E1" w14:textId="77777777" w:rsidR="004470EF" w:rsidRPr="002E6533" w:rsidRDefault="004470EF">
            <w:pPr>
              <w:pStyle w:val="Compact"/>
            </w:pPr>
            <w:hyperlink r:id="rId2212">
              <w:r w:rsidRPr="002E6533">
                <w:rPr>
                  <w:rStyle w:val="Hyperlink"/>
                </w:rPr>
                <w:t>Governança de terceiros</w:t>
              </w:r>
            </w:hyperlink>
          </w:p>
        </w:tc>
      </w:tr>
      <w:tr w:rsidR="004470EF" w:rsidRPr="002E6533" w14:paraId="5555E3C9" w14:textId="77777777">
        <w:tc>
          <w:tcPr>
            <w:tcW w:w="2613" w:type="dxa"/>
          </w:tcPr>
          <w:p w14:paraId="618C16A6" w14:textId="77777777" w:rsidR="004470EF" w:rsidRPr="002E6533" w:rsidRDefault="00000000">
            <w:pPr>
              <w:pStyle w:val="Compact"/>
            </w:pPr>
            <w:r w:rsidRPr="002E6533">
              <w:t>Impactos de evento de perda</w:t>
            </w:r>
          </w:p>
        </w:tc>
        <w:tc>
          <w:tcPr>
            <w:tcW w:w="2613" w:type="dxa"/>
            <w:vMerge w:val="restart"/>
          </w:tcPr>
          <w:p w14:paraId="564DBBAA" w14:textId="77777777" w:rsidR="004470EF" w:rsidRPr="002E6533" w:rsidRDefault="00000000">
            <w:pPr>
              <w:pStyle w:val="Compact"/>
            </w:pPr>
            <w:r w:rsidRPr="002E6533">
              <w:t>Loss Event Management</w:t>
            </w:r>
          </w:p>
        </w:tc>
        <w:tc>
          <w:tcPr>
            <w:tcW w:w="2613" w:type="dxa"/>
            <w:vMerge w:val="restart"/>
          </w:tcPr>
          <w:p w14:paraId="7F254F08" w14:textId="77777777" w:rsidR="004470EF" w:rsidRPr="002E6533" w:rsidRDefault="004470EF">
            <w:pPr>
              <w:pStyle w:val="Compact"/>
            </w:pPr>
            <w:hyperlink r:id="rId2213">
              <w:r w:rsidRPr="002E6533">
                <w:rPr>
                  <w:rStyle w:val="Hyperlink"/>
                </w:rPr>
                <w:t xml:space="preserve">Ajuda do Gerenciamento do risco operacional e </w:t>
              </w:r>
              <w:r w:rsidRPr="002E6533">
                <w:rPr>
                  <w:rStyle w:val="Hyperlink"/>
                </w:rPr>
                <w:lastRenderedPageBreak/>
                <w:t>empresarial</w:t>
              </w:r>
            </w:hyperlink>
          </w:p>
        </w:tc>
      </w:tr>
      <w:tr w:rsidR="004470EF" w:rsidRPr="002E6533" w14:paraId="7F105B1D" w14:textId="77777777">
        <w:tc>
          <w:tcPr>
            <w:tcW w:w="2613" w:type="dxa"/>
          </w:tcPr>
          <w:p w14:paraId="5B1075DA" w14:textId="77777777" w:rsidR="004470EF" w:rsidRPr="002E6533" w:rsidRDefault="00000000">
            <w:pPr>
              <w:pStyle w:val="Compact"/>
            </w:pPr>
            <w:r w:rsidRPr="002E6533">
              <w:lastRenderedPageBreak/>
              <w:t>Eventos de perda</w:t>
            </w:r>
          </w:p>
        </w:tc>
        <w:tc>
          <w:tcPr>
            <w:tcW w:w="2613" w:type="dxa"/>
            <w:vMerge/>
          </w:tcPr>
          <w:p w14:paraId="21861240" w14:textId="77777777" w:rsidR="004470EF" w:rsidRPr="002E6533" w:rsidRDefault="004470EF"/>
        </w:tc>
        <w:tc>
          <w:tcPr>
            <w:tcW w:w="2613" w:type="dxa"/>
            <w:vMerge/>
          </w:tcPr>
          <w:p w14:paraId="2F76E3DD" w14:textId="77777777" w:rsidR="004470EF" w:rsidRPr="002E6533" w:rsidRDefault="004470EF"/>
        </w:tc>
      </w:tr>
      <w:tr w:rsidR="004470EF" w:rsidRPr="002E6533" w14:paraId="3992DDD0" w14:textId="77777777">
        <w:tc>
          <w:tcPr>
            <w:tcW w:w="2613" w:type="dxa"/>
            <w:vMerge w:val="restart"/>
          </w:tcPr>
          <w:p w14:paraId="318472D4" w14:textId="77777777" w:rsidR="004470EF" w:rsidRPr="002E6533" w:rsidRDefault="00000000">
            <w:pPr>
              <w:pStyle w:val="Corpodetexto"/>
            </w:pPr>
            <w:r w:rsidRPr="002E6533">
              <w:t xml:space="preserve"> Código Malicioso</w:t>
            </w:r>
          </w:p>
          <w:p w14:paraId="4135FC44" w14:textId="77777777" w:rsidR="004470EF" w:rsidRPr="002E6533" w:rsidRDefault="00000000">
            <w:pPr>
              <w:pStyle w:val="Corpodetexto"/>
            </w:pPr>
            <w:r w:rsidRPr="002E6533">
              <w:t> </w:t>
            </w:r>
          </w:p>
        </w:tc>
        <w:tc>
          <w:tcPr>
            <w:tcW w:w="2613" w:type="dxa"/>
          </w:tcPr>
          <w:p w14:paraId="4F1BA0F5" w14:textId="77777777" w:rsidR="004470EF" w:rsidRPr="002E6533" w:rsidRDefault="00000000">
            <w:pPr>
              <w:pStyle w:val="Compact"/>
            </w:pPr>
            <w:r w:rsidRPr="002E6533">
              <w:t>Monitoramento contínuo</w:t>
            </w:r>
          </w:p>
        </w:tc>
        <w:tc>
          <w:tcPr>
            <w:tcW w:w="2613" w:type="dxa"/>
          </w:tcPr>
          <w:p w14:paraId="71FAB230" w14:textId="77777777" w:rsidR="004470EF" w:rsidRPr="002E6533" w:rsidRDefault="004470EF">
            <w:pPr>
              <w:pStyle w:val="Compact"/>
            </w:pPr>
            <w:hyperlink r:id="rId2214">
              <w:r w:rsidRPr="002E6533">
                <w:rPr>
                  <w:rStyle w:val="Hyperlink"/>
                </w:rPr>
                <w:t>Ajuda do setor público</w:t>
              </w:r>
            </w:hyperlink>
          </w:p>
        </w:tc>
      </w:tr>
      <w:tr w:rsidR="004470EF" w:rsidRPr="002E6533" w14:paraId="1E51014B" w14:textId="77777777">
        <w:tc>
          <w:tcPr>
            <w:tcW w:w="2613" w:type="dxa"/>
            <w:vMerge/>
          </w:tcPr>
          <w:p w14:paraId="52545080" w14:textId="77777777" w:rsidR="004470EF" w:rsidRPr="002E6533" w:rsidRDefault="004470EF"/>
        </w:tc>
        <w:tc>
          <w:tcPr>
            <w:tcW w:w="2613" w:type="dxa"/>
          </w:tcPr>
          <w:p w14:paraId="07A11379" w14:textId="77777777" w:rsidR="004470EF" w:rsidRPr="002E6533" w:rsidRDefault="00000000">
            <w:pPr>
              <w:pStyle w:val="Compact"/>
            </w:pPr>
            <w:r w:rsidRPr="002E6533">
              <w:t>Programa de vulnerabilidades de segurança de TI</w:t>
            </w:r>
          </w:p>
        </w:tc>
        <w:tc>
          <w:tcPr>
            <w:tcW w:w="2613" w:type="dxa"/>
          </w:tcPr>
          <w:p w14:paraId="4974BBAF" w14:textId="77777777" w:rsidR="004470EF" w:rsidRPr="002E6533" w:rsidRDefault="004470EF">
            <w:pPr>
              <w:pStyle w:val="Compact"/>
            </w:pPr>
            <w:hyperlink r:id="rId2215">
              <w:r w:rsidRPr="002E6533">
                <w:rPr>
                  <w:rStyle w:val="Hyperlink"/>
                </w:rPr>
                <w:t>Ajuda do Gerenciamento de riscos de TI e segurança</w:t>
              </w:r>
            </w:hyperlink>
          </w:p>
        </w:tc>
      </w:tr>
      <w:tr w:rsidR="004470EF" w:rsidRPr="002E6533" w14:paraId="07434EB5" w14:textId="77777777">
        <w:tc>
          <w:tcPr>
            <w:tcW w:w="2613" w:type="dxa"/>
          </w:tcPr>
          <w:p w14:paraId="24AB501F" w14:textId="77777777" w:rsidR="004470EF" w:rsidRPr="002E6533" w:rsidRDefault="00000000">
            <w:pPr>
              <w:pStyle w:val="Compact"/>
            </w:pPr>
            <w:r w:rsidRPr="002E6533">
              <w:t>Gerenciamento tópicos relevantes</w:t>
            </w:r>
          </w:p>
        </w:tc>
        <w:tc>
          <w:tcPr>
            <w:tcW w:w="2613" w:type="dxa"/>
          </w:tcPr>
          <w:p w14:paraId="5B2D7FBD" w14:textId="77777777" w:rsidR="004470EF" w:rsidRPr="002E6533" w:rsidRDefault="00000000">
            <w:pPr>
              <w:pStyle w:val="Compact"/>
            </w:pPr>
            <w:r w:rsidRPr="002E6533">
              <w:t>Gerenciamento de ESG</w:t>
            </w:r>
          </w:p>
        </w:tc>
        <w:tc>
          <w:tcPr>
            <w:tcW w:w="2613" w:type="dxa"/>
          </w:tcPr>
          <w:p w14:paraId="7B8A64A0" w14:textId="77777777" w:rsidR="004470EF" w:rsidRPr="002E6533" w:rsidRDefault="004470EF">
            <w:pPr>
              <w:pStyle w:val="Compact"/>
            </w:pPr>
            <w:hyperlink r:id="rId2216">
              <w:r w:rsidRPr="002E6533">
                <w:rPr>
                  <w:rStyle w:val="Hyperlink"/>
                </w:rPr>
                <w:t>Ajuda do Gerenciamento de ESG</w:t>
              </w:r>
            </w:hyperlink>
          </w:p>
        </w:tc>
      </w:tr>
      <w:tr w:rsidR="004470EF" w:rsidRPr="002E6533" w14:paraId="186F4233" w14:textId="77777777">
        <w:tc>
          <w:tcPr>
            <w:tcW w:w="2613" w:type="dxa"/>
          </w:tcPr>
          <w:p w14:paraId="3C2F1D8B" w14:textId="77777777" w:rsidR="004470EF" w:rsidRPr="002E6533" w:rsidRDefault="00000000">
            <w:pPr>
              <w:pStyle w:val="Compact"/>
            </w:pPr>
            <w:r w:rsidRPr="002E6533">
              <w:t>Contrato mestre de serviço</w:t>
            </w:r>
          </w:p>
        </w:tc>
        <w:tc>
          <w:tcPr>
            <w:tcW w:w="2613" w:type="dxa"/>
          </w:tcPr>
          <w:p w14:paraId="768D2247" w14:textId="77777777" w:rsidR="004470EF" w:rsidRPr="002E6533" w:rsidRDefault="00000000">
            <w:pPr>
              <w:pStyle w:val="Compact"/>
            </w:pPr>
            <w:r w:rsidRPr="002E6533">
              <w:t>Projeto de terceiros</w:t>
            </w:r>
          </w:p>
        </w:tc>
        <w:tc>
          <w:tcPr>
            <w:tcW w:w="2613" w:type="dxa"/>
          </w:tcPr>
          <w:p w14:paraId="1F68F442" w14:textId="77777777" w:rsidR="004470EF" w:rsidRPr="002E6533" w:rsidRDefault="004470EF">
            <w:pPr>
              <w:pStyle w:val="Compact"/>
            </w:pPr>
            <w:hyperlink r:id="rId2217">
              <w:r w:rsidRPr="002E6533">
                <w:rPr>
                  <w:rStyle w:val="Hyperlink"/>
                </w:rPr>
                <w:t>Governança de terceiros</w:t>
              </w:r>
            </w:hyperlink>
          </w:p>
        </w:tc>
      </w:tr>
      <w:tr w:rsidR="004470EF" w:rsidRPr="002E6533" w14:paraId="6B111EDD" w14:textId="77777777">
        <w:tc>
          <w:tcPr>
            <w:tcW w:w="2613" w:type="dxa"/>
          </w:tcPr>
          <w:p w14:paraId="7F4B572B" w14:textId="77777777" w:rsidR="004470EF" w:rsidRPr="002E6533" w:rsidRDefault="00000000">
            <w:pPr>
              <w:pStyle w:val="Compact"/>
            </w:pPr>
            <w:r w:rsidRPr="002E6533">
              <w:t>Questionário de identificação de tópicos relevantes</w:t>
            </w:r>
          </w:p>
        </w:tc>
        <w:tc>
          <w:tcPr>
            <w:tcW w:w="2613" w:type="dxa"/>
          </w:tcPr>
          <w:p w14:paraId="085C191E" w14:textId="77777777" w:rsidR="004470EF" w:rsidRPr="002E6533" w:rsidRDefault="00000000">
            <w:pPr>
              <w:pStyle w:val="Corpodetexto"/>
            </w:pPr>
            <w:r w:rsidRPr="002E6533">
              <w:t>Gerenciamento de ESG</w:t>
            </w:r>
          </w:p>
          <w:p w14:paraId="503C3730" w14:textId="77777777" w:rsidR="004470EF" w:rsidRPr="002E6533" w:rsidRDefault="00000000">
            <w:pPr>
              <w:pStyle w:val="Corpodetexto"/>
            </w:pPr>
            <w:r w:rsidRPr="002E6533">
              <w:t> </w:t>
            </w:r>
          </w:p>
        </w:tc>
        <w:tc>
          <w:tcPr>
            <w:tcW w:w="2613" w:type="dxa"/>
            <w:vMerge w:val="restart"/>
          </w:tcPr>
          <w:p w14:paraId="311E1B7C" w14:textId="77777777" w:rsidR="004470EF" w:rsidRPr="002E6533" w:rsidRDefault="004470EF">
            <w:pPr>
              <w:pStyle w:val="Compact"/>
            </w:pPr>
            <w:hyperlink r:id="rId2218">
              <w:r w:rsidRPr="002E6533">
                <w:rPr>
                  <w:rStyle w:val="Hyperlink"/>
                </w:rPr>
                <w:t>Ajuda do Gerenciamento de ESG</w:t>
              </w:r>
            </w:hyperlink>
          </w:p>
        </w:tc>
      </w:tr>
      <w:tr w:rsidR="004470EF" w:rsidRPr="002E6533" w14:paraId="3711DF42" w14:textId="77777777">
        <w:tc>
          <w:tcPr>
            <w:tcW w:w="2613" w:type="dxa"/>
            <w:vMerge w:val="restart"/>
          </w:tcPr>
          <w:p w14:paraId="0AD9F4AE" w14:textId="77777777" w:rsidR="004470EF" w:rsidRPr="002E6533" w:rsidRDefault="00000000">
            <w:pPr>
              <w:pStyle w:val="Compact"/>
            </w:pPr>
            <w:r w:rsidRPr="002E6533">
              <w:t>Repositório de tópicos relevantes</w:t>
            </w:r>
          </w:p>
        </w:tc>
        <w:tc>
          <w:tcPr>
            <w:tcW w:w="2613" w:type="dxa"/>
          </w:tcPr>
          <w:p w14:paraId="668C7C5E" w14:textId="77777777" w:rsidR="004470EF" w:rsidRPr="002E6533" w:rsidRDefault="00000000">
            <w:pPr>
              <w:pStyle w:val="Compact"/>
            </w:pPr>
            <w:r w:rsidRPr="002E6533">
              <w:t>Calculadora de dupla materialidade de ESG</w:t>
            </w:r>
          </w:p>
        </w:tc>
        <w:tc>
          <w:tcPr>
            <w:tcW w:w="2613" w:type="dxa"/>
            <w:vMerge/>
          </w:tcPr>
          <w:p w14:paraId="368C1517" w14:textId="77777777" w:rsidR="004470EF" w:rsidRPr="002E6533" w:rsidRDefault="004470EF"/>
        </w:tc>
      </w:tr>
      <w:tr w:rsidR="004470EF" w:rsidRPr="002E6533" w14:paraId="6AC997E2" w14:textId="77777777">
        <w:tc>
          <w:tcPr>
            <w:tcW w:w="2613" w:type="dxa"/>
            <w:vMerge/>
          </w:tcPr>
          <w:p w14:paraId="43AEC0E4" w14:textId="77777777" w:rsidR="004470EF" w:rsidRPr="002E6533" w:rsidRDefault="004470EF"/>
        </w:tc>
        <w:tc>
          <w:tcPr>
            <w:tcW w:w="2613" w:type="dxa"/>
          </w:tcPr>
          <w:p w14:paraId="222AC378" w14:textId="77777777" w:rsidR="004470EF" w:rsidRPr="002E6533" w:rsidRDefault="00000000">
            <w:pPr>
              <w:pStyle w:val="Compact"/>
            </w:pPr>
            <w:r w:rsidRPr="002E6533">
              <w:t>Gerenciamento de ESG</w:t>
            </w:r>
          </w:p>
        </w:tc>
        <w:tc>
          <w:tcPr>
            <w:tcW w:w="2613" w:type="dxa"/>
            <w:vMerge/>
          </w:tcPr>
          <w:p w14:paraId="5D99A7DC" w14:textId="77777777" w:rsidR="004470EF" w:rsidRPr="002E6533" w:rsidRDefault="004470EF"/>
        </w:tc>
      </w:tr>
      <w:tr w:rsidR="004470EF" w:rsidRPr="002E6533" w14:paraId="01562A7A" w14:textId="77777777">
        <w:tc>
          <w:tcPr>
            <w:tcW w:w="2613" w:type="dxa"/>
          </w:tcPr>
          <w:p w14:paraId="52D4A7B2" w14:textId="77777777" w:rsidR="004470EF" w:rsidRPr="002E6533" w:rsidRDefault="00000000">
            <w:pPr>
              <w:pStyle w:val="Compact"/>
            </w:pPr>
            <w:r w:rsidRPr="002E6533">
              <w:t>Respostas do tópico relevante</w:t>
            </w:r>
          </w:p>
        </w:tc>
        <w:tc>
          <w:tcPr>
            <w:tcW w:w="2613" w:type="dxa"/>
          </w:tcPr>
          <w:p w14:paraId="43323566" w14:textId="77777777" w:rsidR="004470EF" w:rsidRPr="002E6533" w:rsidRDefault="00000000">
            <w:pPr>
              <w:pStyle w:val="Compact"/>
            </w:pPr>
            <w:r w:rsidRPr="002E6533">
              <w:t>Gerenciamento de ESG</w:t>
            </w:r>
          </w:p>
        </w:tc>
        <w:tc>
          <w:tcPr>
            <w:tcW w:w="2613" w:type="dxa"/>
            <w:vMerge/>
          </w:tcPr>
          <w:p w14:paraId="78376CCF" w14:textId="77777777" w:rsidR="004470EF" w:rsidRPr="002E6533" w:rsidRDefault="004470EF"/>
        </w:tc>
      </w:tr>
      <w:tr w:rsidR="004470EF" w:rsidRPr="002E6533" w14:paraId="0D32D24B" w14:textId="77777777">
        <w:tc>
          <w:tcPr>
            <w:tcW w:w="2613" w:type="dxa"/>
            <w:vMerge w:val="restart"/>
          </w:tcPr>
          <w:p w14:paraId="61A845BD" w14:textId="77777777" w:rsidR="004470EF" w:rsidRPr="002E6533" w:rsidRDefault="00000000">
            <w:pPr>
              <w:pStyle w:val="Compact"/>
            </w:pPr>
            <w:r w:rsidRPr="002E6533">
              <w:t>Campanha de avaliação de materialidade</w:t>
            </w:r>
          </w:p>
        </w:tc>
        <w:tc>
          <w:tcPr>
            <w:tcW w:w="2613" w:type="dxa"/>
          </w:tcPr>
          <w:p w14:paraId="0F883F14" w14:textId="77777777" w:rsidR="004470EF" w:rsidRPr="002E6533" w:rsidRDefault="00000000">
            <w:pPr>
              <w:pStyle w:val="Compact"/>
            </w:pPr>
            <w:r w:rsidRPr="002E6533">
              <w:t>Calculadora de dupla materialidade de ESG</w:t>
            </w:r>
          </w:p>
        </w:tc>
        <w:tc>
          <w:tcPr>
            <w:tcW w:w="2613" w:type="dxa"/>
            <w:vMerge/>
          </w:tcPr>
          <w:p w14:paraId="78E891EB" w14:textId="77777777" w:rsidR="004470EF" w:rsidRPr="002E6533" w:rsidRDefault="004470EF"/>
        </w:tc>
      </w:tr>
      <w:tr w:rsidR="004470EF" w:rsidRPr="002E6533" w14:paraId="36BCD99F" w14:textId="77777777">
        <w:tc>
          <w:tcPr>
            <w:tcW w:w="2613" w:type="dxa"/>
            <w:vMerge/>
          </w:tcPr>
          <w:p w14:paraId="71BA4CB4" w14:textId="77777777" w:rsidR="004470EF" w:rsidRPr="002E6533" w:rsidRDefault="004470EF"/>
        </w:tc>
        <w:tc>
          <w:tcPr>
            <w:tcW w:w="2613" w:type="dxa"/>
          </w:tcPr>
          <w:p w14:paraId="131D7DD8" w14:textId="77777777" w:rsidR="004470EF" w:rsidRPr="002E6533" w:rsidRDefault="00000000">
            <w:pPr>
              <w:pStyle w:val="Compact"/>
            </w:pPr>
            <w:r w:rsidRPr="002E6533">
              <w:t>Gerenciamento de ESG</w:t>
            </w:r>
          </w:p>
        </w:tc>
        <w:tc>
          <w:tcPr>
            <w:tcW w:w="2613" w:type="dxa"/>
            <w:vMerge/>
          </w:tcPr>
          <w:p w14:paraId="6D718309" w14:textId="77777777" w:rsidR="004470EF" w:rsidRPr="002E6533" w:rsidRDefault="004470EF"/>
        </w:tc>
      </w:tr>
      <w:tr w:rsidR="004470EF" w:rsidRPr="002E6533" w14:paraId="19ED5959" w14:textId="77777777">
        <w:tc>
          <w:tcPr>
            <w:tcW w:w="2613" w:type="dxa"/>
          </w:tcPr>
          <w:p w14:paraId="05F56B3A" w14:textId="77777777" w:rsidR="004470EF" w:rsidRPr="002E6533" w:rsidRDefault="00000000">
            <w:pPr>
              <w:pStyle w:val="Compact"/>
            </w:pPr>
            <w:r w:rsidRPr="002E6533">
              <w:t>Pesquisa de identificação do provedor de métricas</w:t>
            </w:r>
          </w:p>
        </w:tc>
        <w:tc>
          <w:tcPr>
            <w:tcW w:w="2613" w:type="dxa"/>
          </w:tcPr>
          <w:p w14:paraId="331F47F8" w14:textId="77777777" w:rsidR="004470EF" w:rsidRPr="002E6533" w:rsidRDefault="00000000">
            <w:pPr>
              <w:pStyle w:val="Compact"/>
            </w:pPr>
            <w:r w:rsidRPr="002E6533">
              <w:t>Gerenciamento de ESG</w:t>
            </w:r>
          </w:p>
        </w:tc>
        <w:tc>
          <w:tcPr>
            <w:tcW w:w="2613" w:type="dxa"/>
            <w:vMerge/>
          </w:tcPr>
          <w:p w14:paraId="5218BBE6" w14:textId="77777777" w:rsidR="004470EF" w:rsidRPr="002E6533" w:rsidRDefault="004470EF"/>
        </w:tc>
      </w:tr>
      <w:tr w:rsidR="004470EF" w:rsidRPr="002E6533" w14:paraId="1646AA09" w14:textId="77777777">
        <w:tc>
          <w:tcPr>
            <w:tcW w:w="2613" w:type="dxa"/>
          </w:tcPr>
          <w:p w14:paraId="4189694C" w14:textId="77777777" w:rsidR="004470EF" w:rsidRPr="002E6533" w:rsidRDefault="00000000">
            <w:pPr>
              <w:pStyle w:val="Compact"/>
            </w:pPr>
            <w:r w:rsidRPr="002E6533">
              <w:t>Métricas</w:t>
            </w:r>
          </w:p>
        </w:tc>
        <w:tc>
          <w:tcPr>
            <w:tcW w:w="2613" w:type="dxa"/>
            <w:vMerge w:val="restart"/>
          </w:tcPr>
          <w:p w14:paraId="4F996AC4" w14:textId="77777777" w:rsidR="004470EF" w:rsidRPr="002E6533" w:rsidRDefault="00000000">
            <w:pPr>
              <w:pStyle w:val="Compact"/>
            </w:pPr>
            <w:r w:rsidRPr="002E6533">
              <w:t>Key Indicator Management</w:t>
            </w:r>
          </w:p>
        </w:tc>
        <w:tc>
          <w:tcPr>
            <w:tcW w:w="2613" w:type="dxa"/>
            <w:vMerge w:val="restart"/>
          </w:tcPr>
          <w:p w14:paraId="4BA1B918" w14:textId="77777777" w:rsidR="004470EF" w:rsidRPr="002E6533" w:rsidRDefault="004470EF">
            <w:pPr>
              <w:pStyle w:val="Compact"/>
            </w:pPr>
            <w:hyperlink r:id="rId2219">
              <w:r w:rsidRPr="002E6533">
                <w:rPr>
                  <w:rStyle w:val="Hyperlink"/>
                </w:rPr>
                <w:t>Ajuda do Gerenciamento do risco operacional e empresarial</w:t>
              </w:r>
            </w:hyperlink>
          </w:p>
        </w:tc>
      </w:tr>
      <w:tr w:rsidR="004470EF" w:rsidRPr="002E6533" w14:paraId="398966A0" w14:textId="77777777">
        <w:tc>
          <w:tcPr>
            <w:tcW w:w="2613" w:type="dxa"/>
          </w:tcPr>
          <w:p w14:paraId="2FF5C65B" w14:textId="77777777" w:rsidR="004470EF" w:rsidRPr="002E6533" w:rsidRDefault="00000000">
            <w:pPr>
              <w:pStyle w:val="Compact"/>
            </w:pPr>
            <w:r w:rsidRPr="002E6533">
              <w:t>Biblioteca de medidas</w:t>
            </w:r>
          </w:p>
        </w:tc>
        <w:tc>
          <w:tcPr>
            <w:tcW w:w="2613" w:type="dxa"/>
            <w:vMerge/>
          </w:tcPr>
          <w:p w14:paraId="02C7558C" w14:textId="77777777" w:rsidR="004470EF" w:rsidRPr="002E6533" w:rsidRDefault="004470EF"/>
        </w:tc>
        <w:tc>
          <w:tcPr>
            <w:tcW w:w="2613" w:type="dxa"/>
            <w:vMerge/>
          </w:tcPr>
          <w:p w14:paraId="34299016" w14:textId="77777777" w:rsidR="004470EF" w:rsidRPr="002E6533" w:rsidRDefault="004470EF"/>
        </w:tc>
      </w:tr>
      <w:tr w:rsidR="004470EF" w:rsidRPr="002E6533" w14:paraId="380F9AF0" w14:textId="77777777">
        <w:tc>
          <w:tcPr>
            <w:tcW w:w="2613" w:type="dxa"/>
          </w:tcPr>
          <w:p w14:paraId="6732CF4E" w14:textId="77777777" w:rsidR="004470EF" w:rsidRPr="002E6533" w:rsidRDefault="00000000">
            <w:pPr>
              <w:pStyle w:val="Compact"/>
            </w:pPr>
            <w:r w:rsidRPr="002E6533">
              <w:t>Resultados das medidas</w:t>
            </w:r>
          </w:p>
        </w:tc>
        <w:tc>
          <w:tcPr>
            <w:tcW w:w="2613" w:type="dxa"/>
            <w:vMerge/>
          </w:tcPr>
          <w:p w14:paraId="2347D29B" w14:textId="77777777" w:rsidR="004470EF" w:rsidRPr="002E6533" w:rsidRDefault="004470EF"/>
        </w:tc>
        <w:tc>
          <w:tcPr>
            <w:tcW w:w="2613" w:type="dxa"/>
            <w:vMerge/>
          </w:tcPr>
          <w:p w14:paraId="15675409" w14:textId="77777777" w:rsidR="004470EF" w:rsidRPr="002E6533" w:rsidRDefault="004470EF"/>
        </w:tc>
      </w:tr>
      <w:tr w:rsidR="004470EF" w:rsidRPr="002E6533" w14:paraId="0936C51C" w14:textId="77777777">
        <w:tc>
          <w:tcPr>
            <w:tcW w:w="2613" w:type="dxa"/>
            <w:vMerge w:val="restart"/>
          </w:tcPr>
          <w:p w14:paraId="49B7AF78" w14:textId="77777777" w:rsidR="004470EF" w:rsidRPr="002E6533" w:rsidRDefault="00000000">
            <w:pPr>
              <w:pStyle w:val="Compact"/>
            </w:pPr>
            <w:r w:rsidRPr="002E6533">
              <w:t>Marcos</w:t>
            </w:r>
          </w:p>
        </w:tc>
        <w:tc>
          <w:tcPr>
            <w:tcW w:w="2613" w:type="dxa"/>
          </w:tcPr>
          <w:p w14:paraId="26D376F9" w14:textId="77777777" w:rsidR="004470EF" w:rsidRPr="002E6533" w:rsidRDefault="00000000">
            <w:pPr>
              <w:pStyle w:val="Compact"/>
            </w:pPr>
            <w:r w:rsidRPr="002E6533">
              <w:t>Monitoramento contínuo</w:t>
            </w:r>
          </w:p>
        </w:tc>
        <w:tc>
          <w:tcPr>
            <w:tcW w:w="2613" w:type="dxa"/>
            <w:vMerge w:val="restart"/>
          </w:tcPr>
          <w:p w14:paraId="1987E2E9" w14:textId="77777777" w:rsidR="004470EF" w:rsidRPr="002E6533" w:rsidRDefault="004470EF">
            <w:pPr>
              <w:pStyle w:val="Corpodetexto"/>
            </w:pPr>
            <w:hyperlink r:id="rId2220">
              <w:r w:rsidRPr="002E6533">
                <w:rPr>
                  <w:rStyle w:val="Hyperlink"/>
                </w:rPr>
                <w:t>Ajuda do setor público</w:t>
              </w:r>
            </w:hyperlink>
          </w:p>
          <w:p w14:paraId="0D18BDD1" w14:textId="77777777" w:rsidR="004470EF" w:rsidRPr="002E6533" w:rsidRDefault="00000000">
            <w:pPr>
              <w:pStyle w:val="Corpodetexto"/>
            </w:pPr>
            <w:r w:rsidRPr="002E6533">
              <w:t> </w:t>
            </w:r>
          </w:p>
        </w:tc>
      </w:tr>
      <w:tr w:rsidR="004470EF" w:rsidRPr="002E6533" w14:paraId="26E30A98" w14:textId="77777777">
        <w:trPr>
          <w:trHeight w:val="493"/>
        </w:trPr>
        <w:tc>
          <w:tcPr>
            <w:tcW w:w="2613" w:type="dxa"/>
            <w:vMerge/>
          </w:tcPr>
          <w:p w14:paraId="15346FE8" w14:textId="77777777" w:rsidR="004470EF" w:rsidRPr="002E6533" w:rsidRDefault="004470EF"/>
        </w:tc>
        <w:tc>
          <w:tcPr>
            <w:tcW w:w="2613" w:type="dxa"/>
            <w:vMerge w:val="restart"/>
          </w:tcPr>
          <w:p w14:paraId="17B5DB9E" w14:textId="77777777" w:rsidR="004470EF" w:rsidRPr="002E6533" w:rsidRDefault="00000000">
            <w:pPr>
              <w:pStyle w:val="Compact"/>
            </w:pPr>
            <w:r w:rsidRPr="002E6533">
              <w:t>Gestão POA&amp;M</w:t>
            </w:r>
          </w:p>
        </w:tc>
        <w:tc>
          <w:tcPr>
            <w:tcW w:w="2613" w:type="dxa"/>
            <w:vMerge/>
          </w:tcPr>
          <w:p w14:paraId="36B7090D" w14:textId="77777777" w:rsidR="004470EF" w:rsidRPr="002E6533" w:rsidRDefault="004470EF"/>
        </w:tc>
      </w:tr>
      <w:tr w:rsidR="004470EF" w:rsidRPr="002E6533" w14:paraId="4D5857F1" w14:textId="77777777">
        <w:tc>
          <w:tcPr>
            <w:tcW w:w="2613" w:type="dxa"/>
          </w:tcPr>
          <w:p w14:paraId="6F1A3F02" w14:textId="77777777" w:rsidR="004470EF" w:rsidRPr="002E6533" w:rsidRDefault="00000000">
            <w:pPr>
              <w:pStyle w:val="Compact"/>
            </w:pPr>
            <w:r w:rsidRPr="002E6533">
              <w:t>Missões</w:t>
            </w:r>
          </w:p>
        </w:tc>
        <w:tc>
          <w:tcPr>
            <w:tcW w:w="2613" w:type="dxa"/>
            <w:vMerge/>
          </w:tcPr>
          <w:p w14:paraId="5CF02F1A" w14:textId="77777777" w:rsidR="004470EF" w:rsidRPr="002E6533" w:rsidRDefault="004470EF"/>
        </w:tc>
        <w:tc>
          <w:tcPr>
            <w:tcW w:w="2613" w:type="dxa"/>
            <w:vMerge/>
          </w:tcPr>
          <w:p w14:paraId="054BF08F" w14:textId="77777777" w:rsidR="004470EF" w:rsidRPr="002E6533" w:rsidRDefault="004470EF"/>
        </w:tc>
      </w:tr>
      <w:tr w:rsidR="004470EF" w:rsidRPr="002E6533" w14:paraId="2AFAD4CA" w14:textId="77777777">
        <w:tc>
          <w:tcPr>
            <w:tcW w:w="2613" w:type="dxa"/>
          </w:tcPr>
          <w:p w14:paraId="5132A904" w14:textId="77777777" w:rsidR="004470EF" w:rsidRPr="002E6533" w:rsidRDefault="00000000">
            <w:pPr>
              <w:pStyle w:val="Compact"/>
            </w:pPr>
            <w:r w:rsidRPr="002E6533">
              <w:t>Certificação de modelo</w:t>
            </w:r>
          </w:p>
        </w:tc>
        <w:tc>
          <w:tcPr>
            <w:tcW w:w="2613" w:type="dxa"/>
            <w:vMerge w:val="restart"/>
          </w:tcPr>
          <w:p w14:paraId="1F8AF0F2" w14:textId="77777777" w:rsidR="004470EF" w:rsidRPr="002E6533" w:rsidRDefault="00000000">
            <w:pPr>
              <w:pStyle w:val="Compact"/>
            </w:pPr>
            <w:r w:rsidRPr="002E6533">
              <w:t>Governança de IA</w:t>
            </w:r>
          </w:p>
        </w:tc>
        <w:tc>
          <w:tcPr>
            <w:tcW w:w="2613" w:type="dxa"/>
            <w:vMerge w:val="restart"/>
          </w:tcPr>
          <w:p w14:paraId="304A3C5F" w14:textId="77777777" w:rsidR="004470EF" w:rsidRPr="002E6533" w:rsidRDefault="00000000">
            <w:pPr>
              <w:pStyle w:val="Compact"/>
            </w:pPr>
            <w:r w:rsidRPr="002E6533">
              <w:t>Ajuda de Governança de IA</w:t>
            </w:r>
          </w:p>
        </w:tc>
      </w:tr>
      <w:tr w:rsidR="004470EF" w:rsidRPr="002E6533" w14:paraId="60C10A76" w14:textId="77777777">
        <w:tc>
          <w:tcPr>
            <w:tcW w:w="2613" w:type="dxa"/>
          </w:tcPr>
          <w:p w14:paraId="73C21FC6" w14:textId="77777777" w:rsidR="004470EF" w:rsidRPr="002E6533" w:rsidRDefault="00000000">
            <w:pPr>
              <w:pStyle w:val="Compact"/>
            </w:pPr>
            <w:r w:rsidRPr="002E6533">
              <w:t>Solicitações de alteração de modelo</w:t>
            </w:r>
          </w:p>
        </w:tc>
        <w:tc>
          <w:tcPr>
            <w:tcW w:w="2613" w:type="dxa"/>
            <w:vMerge/>
          </w:tcPr>
          <w:p w14:paraId="7949D953" w14:textId="77777777" w:rsidR="004470EF" w:rsidRPr="002E6533" w:rsidRDefault="004470EF"/>
        </w:tc>
        <w:tc>
          <w:tcPr>
            <w:tcW w:w="2613" w:type="dxa"/>
            <w:vMerge/>
          </w:tcPr>
          <w:p w14:paraId="212342A9" w14:textId="77777777" w:rsidR="004470EF" w:rsidRPr="002E6533" w:rsidRDefault="004470EF"/>
        </w:tc>
      </w:tr>
      <w:tr w:rsidR="004470EF" w:rsidRPr="002E6533" w14:paraId="090B6CFE" w14:textId="77777777">
        <w:tc>
          <w:tcPr>
            <w:tcW w:w="2613" w:type="dxa"/>
          </w:tcPr>
          <w:p w14:paraId="68BB2C21" w14:textId="77777777" w:rsidR="004470EF" w:rsidRPr="002E6533" w:rsidRDefault="00000000">
            <w:pPr>
              <w:pStyle w:val="Compact"/>
            </w:pPr>
            <w:r w:rsidRPr="002E6533">
              <w:t>Inventário de modelos</w:t>
            </w:r>
          </w:p>
        </w:tc>
        <w:tc>
          <w:tcPr>
            <w:tcW w:w="2613" w:type="dxa"/>
            <w:vMerge/>
          </w:tcPr>
          <w:p w14:paraId="6F98D0F7" w14:textId="77777777" w:rsidR="004470EF" w:rsidRPr="002E6533" w:rsidRDefault="004470EF"/>
        </w:tc>
        <w:tc>
          <w:tcPr>
            <w:tcW w:w="2613" w:type="dxa"/>
            <w:vMerge/>
          </w:tcPr>
          <w:p w14:paraId="549591E9" w14:textId="77777777" w:rsidR="004470EF" w:rsidRPr="002E6533" w:rsidRDefault="004470EF"/>
        </w:tc>
      </w:tr>
      <w:tr w:rsidR="004470EF" w:rsidRPr="002E6533" w14:paraId="1D225ECB" w14:textId="77777777">
        <w:tc>
          <w:tcPr>
            <w:tcW w:w="2613" w:type="dxa"/>
          </w:tcPr>
          <w:p w14:paraId="1660FB7B" w14:textId="77777777" w:rsidR="004470EF" w:rsidRPr="002E6533" w:rsidRDefault="00000000">
            <w:pPr>
              <w:pStyle w:val="Compact"/>
            </w:pPr>
            <w:r w:rsidRPr="002E6533">
              <w:t>Validação do modelo</w:t>
            </w:r>
          </w:p>
        </w:tc>
        <w:tc>
          <w:tcPr>
            <w:tcW w:w="2613" w:type="dxa"/>
            <w:vMerge/>
          </w:tcPr>
          <w:p w14:paraId="219C61CC" w14:textId="77777777" w:rsidR="004470EF" w:rsidRPr="002E6533" w:rsidRDefault="004470EF"/>
        </w:tc>
        <w:tc>
          <w:tcPr>
            <w:tcW w:w="2613" w:type="dxa"/>
            <w:vMerge/>
          </w:tcPr>
          <w:p w14:paraId="076086DC" w14:textId="77777777" w:rsidR="004470EF" w:rsidRPr="002E6533" w:rsidRDefault="004470EF"/>
        </w:tc>
      </w:tr>
      <w:tr w:rsidR="004470EF" w:rsidRPr="002E6533" w14:paraId="0853E78B" w14:textId="77777777">
        <w:tc>
          <w:tcPr>
            <w:tcW w:w="2613" w:type="dxa"/>
          </w:tcPr>
          <w:p w14:paraId="4A9B666A" w14:textId="77777777" w:rsidR="004470EF" w:rsidRPr="002E6533" w:rsidRDefault="00000000">
            <w:pPr>
              <w:pStyle w:val="Compact"/>
            </w:pPr>
            <w:r w:rsidRPr="002E6533">
              <w:t xml:space="preserve"> Biblioteca de Avisos e Consentimento</w:t>
            </w:r>
          </w:p>
        </w:tc>
        <w:tc>
          <w:tcPr>
            <w:tcW w:w="2613" w:type="dxa"/>
          </w:tcPr>
          <w:p w14:paraId="46B4D416" w14:textId="77777777" w:rsidR="004470EF" w:rsidRPr="002E6533" w:rsidRDefault="00000000">
            <w:pPr>
              <w:pStyle w:val="Compact"/>
            </w:pPr>
            <w:r w:rsidRPr="002E6533">
              <w:t>Governança de Dados</w:t>
            </w:r>
          </w:p>
        </w:tc>
        <w:tc>
          <w:tcPr>
            <w:tcW w:w="2613" w:type="dxa"/>
          </w:tcPr>
          <w:p w14:paraId="22393932" w14:textId="77777777" w:rsidR="004470EF" w:rsidRPr="002E6533" w:rsidRDefault="004470EF">
            <w:pPr>
              <w:pStyle w:val="Compact"/>
            </w:pPr>
            <w:hyperlink r:id="rId2221">
              <w:r w:rsidRPr="002E6533">
                <w:rPr>
                  <w:rStyle w:val="Hyperlink"/>
                </w:rPr>
                <w:t>Ajuda de conformidade normativa e corporativa</w:t>
              </w:r>
            </w:hyperlink>
          </w:p>
        </w:tc>
      </w:tr>
      <w:tr w:rsidR="004470EF" w:rsidRPr="002E6533" w14:paraId="7CAC0DC8" w14:textId="77777777">
        <w:tc>
          <w:tcPr>
            <w:tcW w:w="2613" w:type="dxa"/>
            <w:vMerge w:val="restart"/>
          </w:tcPr>
          <w:p w14:paraId="15E671B3" w14:textId="77777777" w:rsidR="004470EF" w:rsidRPr="002E6533" w:rsidRDefault="00000000">
            <w:pPr>
              <w:pStyle w:val="Corpodetexto"/>
            </w:pPr>
            <w:r w:rsidRPr="002E6533">
              <w:t>Histórico de notificações</w:t>
            </w:r>
          </w:p>
          <w:p w14:paraId="44A4AE54" w14:textId="77777777" w:rsidR="004470EF" w:rsidRPr="002E6533" w:rsidRDefault="00000000">
            <w:pPr>
              <w:pStyle w:val="Corpodetexto"/>
            </w:pPr>
            <w:r w:rsidRPr="002E6533">
              <w:lastRenderedPageBreak/>
              <w:t> </w:t>
            </w:r>
          </w:p>
        </w:tc>
        <w:tc>
          <w:tcPr>
            <w:tcW w:w="2613" w:type="dxa"/>
          </w:tcPr>
          <w:p w14:paraId="7CC09F3C" w14:textId="77777777" w:rsidR="004470EF" w:rsidRPr="002E6533" w:rsidRDefault="00000000">
            <w:pPr>
              <w:pStyle w:val="Compact"/>
            </w:pPr>
            <w:r w:rsidRPr="002E6533">
              <w:lastRenderedPageBreak/>
              <w:t>Gerenciamento de crises</w:t>
            </w:r>
          </w:p>
        </w:tc>
        <w:tc>
          <w:tcPr>
            <w:tcW w:w="2613" w:type="dxa"/>
          </w:tcPr>
          <w:p w14:paraId="04A9AF05" w14:textId="77777777" w:rsidR="004470EF" w:rsidRPr="002E6533" w:rsidRDefault="004470EF">
            <w:pPr>
              <w:pStyle w:val="Compact"/>
            </w:pPr>
            <w:hyperlink r:id="rId2222">
              <w:r w:rsidRPr="002E6533">
                <w:rPr>
                  <w:rStyle w:val="Hyperlink"/>
                </w:rPr>
                <w:t xml:space="preserve">Gerenciamento de </w:t>
              </w:r>
              <w:r w:rsidRPr="002E6533">
                <w:rPr>
                  <w:rStyle w:val="Hyperlink"/>
                </w:rPr>
                <w:lastRenderedPageBreak/>
                <w:t>resiliência</w:t>
              </w:r>
            </w:hyperlink>
          </w:p>
        </w:tc>
      </w:tr>
      <w:tr w:rsidR="004470EF" w:rsidRPr="002E6533" w14:paraId="0991738F" w14:textId="77777777">
        <w:tc>
          <w:tcPr>
            <w:tcW w:w="2613" w:type="dxa"/>
            <w:vMerge/>
          </w:tcPr>
          <w:p w14:paraId="6F99AFFC" w14:textId="77777777" w:rsidR="004470EF" w:rsidRPr="002E6533" w:rsidRDefault="004470EF"/>
        </w:tc>
        <w:tc>
          <w:tcPr>
            <w:tcW w:w="2613" w:type="dxa"/>
          </w:tcPr>
          <w:p w14:paraId="760139F9" w14:textId="77777777" w:rsidR="004470EF" w:rsidRPr="002E6533" w:rsidRDefault="00000000">
            <w:pPr>
              <w:pStyle w:val="Compact"/>
            </w:pPr>
            <w:r w:rsidRPr="002E6533">
              <w:t>Cyber Incident &amp; Breach Response</w:t>
            </w:r>
          </w:p>
        </w:tc>
        <w:tc>
          <w:tcPr>
            <w:tcW w:w="2613" w:type="dxa"/>
          </w:tcPr>
          <w:p w14:paraId="281A0729" w14:textId="77777777" w:rsidR="004470EF" w:rsidRPr="002E6533" w:rsidRDefault="004470EF">
            <w:pPr>
              <w:pStyle w:val="Compact"/>
            </w:pPr>
            <w:hyperlink r:id="rId2223">
              <w:r w:rsidRPr="002E6533">
                <w:rPr>
                  <w:rStyle w:val="Hyperlink"/>
                </w:rPr>
                <w:t>Ajuda do Gerenciamento de riscos de TI e segurança</w:t>
              </w:r>
            </w:hyperlink>
          </w:p>
        </w:tc>
      </w:tr>
      <w:tr w:rsidR="004470EF" w:rsidRPr="002E6533" w14:paraId="3DC92BBF" w14:textId="77777777">
        <w:tc>
          <w:tcPr>
            <w:tcW w:w="2613" w:type="dxa"/>
            <w:vMerge w:val="restart"/>
          </w:tcPr>
          <w:p w14:paraId="2C0AE940" w14:textId="77777777" w:rsidR="004470EF" w:rsidRPr="002E6533" w:rsidRDefault="00000000">
            <w:pPr>
              <w:pStyle w:val="Corpodetexto"/>
            </w:pPr>
            <w:r w:rsidRPr="002E6533">
              <w:t>Notificações e fluxogramas</w:t>
            </w:r>
          </w:p>
          <w:p w14:paraId="39A30DD9" w14:textId="77777777" w:rsidR="004470EF" w:rsidRPr="002E6533" w:rsidRDefault="00000000">
            <w:pPr>
              <w:pStyle w:val="Corpodetexto"/>
            </w:pPr>
            <w:r w:rsidRPr="002E6533">
              <w:t> </w:t>
            </w:r>
          </w:p>
        </w:tc>
        <w:tc>
          <w:tcPr>
            <w:tcW w:w="2613" w:type="dxa"/>
          </w:tcPr>
          <w:p w14:paraId="3F571041" w14:textId="77777777" w:rsidR="004470EF" w:rsidRPr="002E6533" w:rsidRDefault="00000000">
            <w:pPr>
              <w:pStyle w:val="Compact"/>
            </w:pPr>
            <w:r w:rsidRPr="002E6533">
              <w:t>Business Continuity &amp; IT Disaster Recovery Planning</w:t>
            </w:r>
          </w:p>
        </w:tc>
        <w:tc>
          <w:tcPr>
            <w:tcW w:w="2613" w:type="dxa"/>
          </w:tcPr>
          <w:p w14:paraId="0A175FF7" w14:textId="77777777" w:rsidR="004470EF" w:rsidRPr="002E6533" w:rsidRDefault="004470EF">
            <w:pPr>
              <w:pStyle w:val="Compact"/>
            </w:pPr>
            <w:hyperlink r:id="rId2224">
              <w:r w:rsidRPr="002E6533">
                <w:rPr>
                  <w:rStyle w:val="Hyperlink"/>
                </w:rPr>
                <w:t>Gerenciamento de resiliência</w:t>
              </w:r>
            </w:hyperlink>
          </w:p>
        </w:tc>
      </w:tr>
      <w:tr w:rsidR="004470EF" w:rsidRPr="002E6533" w14:paraId="61E5C8C0" w14:textId="77777777">
        <w:tc>
          <w:tcPr>
            <w:tcW w:w="2613" w:type="dxa"/>
            <w:vMerge/>
          </w:tcPr>
          <w:p w14:paraId="69A00DE2" w14:textId="77777777" w:rsidR="004470EF" w:rsidRPr="002E6533" w:rsidRDefault="004470EF"/>
        </w:tc>
        <w:tc>
          <w:tcPr>
            <w:tcW w:w="2613" w:type="dxa"/>
          </w:tcPr>
          <w:p w14:paraId="3C418C97" w14:textId="77777777" w:rsidR="004470EF" w:rsidRPr="002E6533" w:rsidRDefault="00000000">
            <w:pPr>
              <w:pStyle w:val="Compact"/>
            </w:pPr>
            <w:r w:rsidRPr="002E6533">
              <w:t>Cyber Incident &amp; Breach Response</w:t>
            </w:r>
          </w:p>
        </w:tc>
        <w:tc>
          <w:tcPr>
            <w:tcW w:w="2613" w:type="dxa"/>
          </w:tcPr>
          <w:p w14:paraId="39BB4F81" w14:textId="77777777" w:rsidR="004470EF" w:rsidRPr="002E6533" w:rsidRDefault="004470EF">
            <w:pPr>
              <w:pStyle w:val="Compact"/>
            </w:pPr>
            <w:hyperlink r:id="rId2225">
              <w:r w:rsidRPr="002E6533">
                <w:rPr>
                  <w:rStyle w:val="Hyperlink"/>
                </w:rPr>
                <w:t>Ajuda do Gerenciamento de riscos de TI e segurança</w:t>
              </w:r>
            </w:hyperlink>
          </w:p>
        </w:tc>
      </w:tr>
      <w:tr w:rsidR="004470EF" w:rsidRPr="002E6533" w14:paraId="1B2E5F64" w14:textId="77777777">
        <w:tc>
          <w:tcPr>
            <w:tcW w:w="2613" w:type="dxa"/>
            <w:vMerge w:val="restart"/>
          </w:tcPr>
          <w:p w14:paraId="47535321" w14:textId="77777777" w:rsidR="004470EF" w:rsidRPr="002E6533" w:rsidRDefault="00000000">
            <w:pPr>
              <w:pStyle w:val="Corpodetexto"/>
            </w:pPr>
            <w:r w:rsidRPr="002E6533">
              <w:t xml:space="preserve"> Escritório</w:t>
            </w:r>
          </w:p>
          <w:p w14:paraId="62A8E99C" w14:textId="77777777" w:rsidR="004470EF" w:rsidRPr="002E6533" w:rsidRDefault="00000000">
            <w:pPr>
              <w:pStyle w:val="Corpodetexto"/>
            </w:pPr>
            <w:r w:rsidRPr="002E6533">
              <w:t> </w:t>
            </w:r>
          </w:p>
        </w:tc>
        <w:tc>
          <w:tcPr>
            <w:tcW w:w="2613" w:type="dxa"/>
          </w:tcPr>
          <w:p w14:paraId="0516F099" w14:textId="77777777" w:rsidR="004470EF" w:rsidRPr="002E6533" w:rsidRDefault="00000000">
            <w:pPr>
              <w:pStyle w:val="Compact"/>
            </w:pPr>
            <w:r w:rsidRPr="002E6533">
              <w:t>Avaliações e autorização</w:t>
            </w:r>
          </w:p>
        </w:tc>
        <w:tc>
          <w:tcPr>
            <w:tcW w:w="2613" w:type="dxa"/>
            <w:vMerge w:val="restart"/>
          </w:tcPr>
          <w:p w14:paraId="5C18D8C6" w14:textId="77777777" w:rsidR="004470EF" w:rsidRPr="002E6533" w:rsidRDefault="004470EF">
            <w:pPr>
              <w:pStyle w:val="Corpodetexto"/>
            </w:pPr>
            <w:hyperlink r:id="rId2226">
              <w:r w:rsidRPr="002E6533">
                <w:rPr>
                  <w:rStyle w:val="Hyperlink"/>
                </w:rPr>
                <w:t>Ajuda do setor público</w:t>
              </w:r>
            </w:hyperlink>
          </w:p>
          <w:p w14:paraId="404110CD" w14:textId="77777777" w:rsidR="004470EF" w:rsidRPr="002E6533" w:rsidRDefault="00000000">
            <w:pPr>
              <w:pStyle w:val="Corpodetexto"/>
            </w:pPr>
            <w:r w:rsidRPr="002E6533">
              <w:t> </w:t>
            </w:r>
          </w:p>
        </w:tc>
      </w:tr>
      <w:tr w:rsidR="004470EF" w:rsidRPr="002E6533" w14:paraId="6A3FF29E" w14:textId="77777777">
        <w:tc>
          <w:tcPr>
            <w:tcW w:w="2613" w:type="dxa"/>
            <w:vMerge/>
          </w:tcPr>
          <w:p w14:paraId="5D0E4DC7" w14:textId="77777777" w:rsidR="004470EF" w:rsidRPr="002E6533" w:rsidRDefault="004470EF"/>
        </w:tc>
        <w:tc>
          <w:tcPr>
            <w:tcW w:w="2613" w:type="dxa"/>
          </w:tcPr>
          <w:p w14:paraId="08CAABF4" w14:textId="77777777" w:rsidR="004470EF" w:rsidRPr="002E6533" w:rsidRDefault="00000000">
            <w:pPr>
              <w:pStyle w:val="Compact"/>
            </w:pPr>
            <w:r w:rsidRPr="002E6533">
              <w:t>Monitoramento contínuo</w:t>
            </w:r>
          </w:p>
        </w:tc>
        <w:tc>
          <w:tcPr>
            <w:tcW w:w="2613" w:type="dxa"/>
            <w:vMerge/>
          </w:tcPr>
          <w:p w14:paraId="62336F41" w14:textId="77777777" w:rsidR="004470EF" w:rsidRPr="002E6533" w:rsidRDefault="004470EF"/>
        </w:tc>
      </w:tr>
      <w:tr w:rsidR="004470EF" w:rsidRPr="002E6533" w14:paraId="4D17AF32" w14:textId="77777777">
        <w:tc>
          <w:tcPr>
            <w:tcW w:w="2613" w:type="dxa"/>
          </w:tcPr>
          <w:p w14:paraId="324B87B8" w14:textId="77777777" w:rsidR="004470EF" w:rsidRPr="002E6533" w:rsidRDefault="00000000">
            <w:pPr>
              <w:pStyle w:val="Compact"/>
            </w:pPr>
            <w:r w:rsidRPr="002E6533">
              <w:t>Pacote de teste de eficiência operacional</w:t>
            </w:r>
          </w:p>
        </w:tc>
        <w:tc>
          <w:tcPr>
            <w:tcW w:w="2613" w:type="dxa"/>
          </w:tcPr>
          <w:p w14:paraId="16A25C09" w14:textId="77777777" w:rsidR="004470EF" w:rsidRPr="002E6533" w:rsidRDefault="00000000">
            <w:pPr>
              <w:pStyle w:val="Compact"/>
            </w:pPr>
            <w:r w:rsidRPr="002E6533">
              <w:t>Monitoramento de controles financeiros</w:t>
            </w:r>
          </w:p>
        </w:tc>
        <w:tc>
          <w:tcPr>
            <w:tcW w:w="2613" w:type="dxa"/>
            <w:vMerge w:val="restart"/>
          </w:tcPr>
          <w:p w14:paraId="6DB195F7" w14:textId="77777777" w:rsidR="004470EF" w:rsidRPr="002E6533" w:rsidRDefault="004470EF">
            <w:pPr>
              <w:pStyle w:val="Corpodetexto"/>
            </w:pPr>
            <w:hyperlink r:id="rId2227">
              <w:r w:rsidRPr="002E6533">
                <w:rPr>
                  <w:rStyle w:val="Hyperlink"/>
                </w:rPr>
                <w:t>Ajuda de conformidade normativa e corporativa</w:t>
              </w:r>
            </w:hyperlink>
          </w:p>
          <w:p w14:paraId="50D3169F" w14:textId="77777777" w:rsidR="004470EF" w:rsidRPr="002E6533" w:rsidRDefault="00000000">
            <w:pPr>
              <w:pStyle w:val="Corpodetexto"/>
            </w:pPr>
            <w:r w:rsidRPr="002E6533">
              <w:t> </w:t>
            </w:r>
          </w:p>
        </w:tc>
      </w:tr>
      <w:tr w:rsidR="004470EF" w:rsidRPr="002E6533" w14:paraId="6E237615" w14:textId="77777777">
        <w:tc>
          <w:tcPr>
            <w:tcW w:w="2613" w:type="dxa"/>
            <w:vMerge w:val="restart"/>
          </w:tcPr>
          <w:p w14:paraId="20A8FE69" w14:textId="77777777" w:rsidR="004470EF" w:rsidRPr="002E6533" w:rsidRDefault="00000000">
            <w:pPr>
              <w:pStyle w:val="Corpodetexto"/>
            </w:pPr>
            <w:r w:rsidRPr="002E6533">
              <w:t>Resultados do teste operacional</w:t>
            </w:r>
          </w:p>
          <w:p w14:paraId="0E34D58B" w14:textId="77777777" w:rsidR="004470EF" w:rsidRPr="002E6533" w:rsidRDefault="00000000">
            <w:pPr>
              <w:pStyle w:val="Corpodetexto"/>
            </w:pPr>
            <w:r w:rsidRPr="002E6533">
              <w:t> </w:t>
            </w:r>
          </w:p>
        </w:tc>
        <w:tc>
          <w:tcPr>
            <w:tcW w:w="2613" w:type="dxa"/>
          </w:tcPr>
          <w:p w14:paraId="1BF0EF58" w14:textId="77777777" w:rsidR="004470EF" w:rsidRPr="002E6533" w:rsidRDefault="00000000">
            <w:pPr>
              <w:pStyle w:val="Compact"/>
            </w:pPr>
            <w:r w:rsidRPr="002E6533">
              <w:t>Gerenciamento do programa de garantia de controles</w:t>
            </w:r>
          </w:p>
        </w:tc>
        <w:tc>
          <w:tcPr>
            <w:tcW w:w="2613" w:type="dxa"/>
            <w:vMerge/>
          </w:tcPr>
          <w:p w14:paraId="051ABF24" w14:textId="77777777" w:rsidR="004470EF" w:rsidRPr="002E6533" w:rsidRDefault="004470EF"/>
        </w:tc>
      </w:tr>
      <w:tr w:rsidR="004470EF" w:rsidRPr="002E6533" w14:paraId="652B4F94" w14:textId="77777777">
        <w:tc>
          <w:tcPr>
            <w:tcW w:w="2613" w:type="dxa"/>
            <w:vMerge/>
          </w:tcPr>
          <w:p w14:paraId="6175F1B2" w14:textId="77777777" w:rsidR="004470EF" w:rsidRPr="002E6533" w:rsidRDefault="004470EF"/>
        </w:tc>
        <w:tc>
          <w:tcPr>
            <w:tcW w:w="2613" w:type="dxa"/>
          </w:tcPr>
          <w:p w14:paraId="04C6336D" w14:textId="77777777" w:rsidR="004470EF" w:rsidRPr="002E6533" w:rsidRDefault="00000000">
            <w:pPr>
              <w:pStyle w:val="Compact"/>
            </w:pPr>
            <w:r w:rsidRPr="002E6533">
              <w:t>Garantia de controles de TI</w:t>
            </w:r>
          </w:p>
        </w:tc>
        <w:tc>
          <w:tcPr>
            <w:tcW w:w="2613" w:type="dxa"/>
          </w:tcPr>
          <w:p w14:paraId="42AF9671" w14:textId="77777777" w:rsidR="004470EF" w:rsidRPr="002E6533" w:rsidRDefault="004470EF">
            <w:pPr>
              <w:pStyle w:val="Compact"/>
            </w:pPr>
            <w:hyperlink r:id="rId2228">
              <w:r w:rsidRPr="002E6533">
                <w:rPr>
                  <w:rStyle w:val="Hyperlink"/>
                </w:rPr>
                <w:t>Ajuda do Gerenciamento de riscos de TI e segurança</w:t>
              </w:r>
            </w:hyperlink>
          </w:p>
        </w:tc>
      </w:tr>
      <w:tr w:rsidR="004470EF" w:rsidRPr="002E6533" w14:paraId="0081466F" w14:textId="77777777">
        <w:tc>
          <w:tcPr>
            <w:tcW w:w="2613" w:type="dxa"/>
          </w:tcPr>
          <w:p w14:paraId="4998DB7F" w14:textId="77777777" w:rsidR="004470EF" w:rsidRPr="002E6533" w:rsidRDefault="00000000">
            <w:pPr>
              <w:pStyle w:val="Compact"/>
            </w:pPr>
            <w:r w:rsidRPr="002E6533">
              <w:t>Avaliação de resiliência operacional</w:t>
            </w:r>
          </w:p>
        </w:tc>
        <w:tc>
          <w:tcPr>
            <w:tcW w:w="2613" w:type="dxa"/>
            <w:vMerge w:val="restart"/>
          </w:tcPr>
          <w:p w14:paraId="08298536" w14:textId="77777777" w:rsidR="004470EF" w:rsidRPr="002E6533" w:rsidRDefault="00000000">
            <w:pPr>
              <w:pStyle w:val="Compact"/>
            </w:pPr>
            <w:r w:rsidRPr="002E6533">
              <w:t>Análise do cenário operacional</w:t>
            </w:r>
          </w:p>
        </w:tc>
        <w:tc>
          <w:tcPr>
            <w:tcW w:w="2613" w:type="dxa"/>
            <w:vMerge w:val="restart"/>
          </w:tcPr>
          <w:p w14:paraId="3BE81593" w14:textId="77777777" w:rsidR="004470EF" w:rsidRPr="002E6533" w:rsidRDefault="004470EF">
            <w:pPr>
              <w:pStyle w:val="Corpodetexto"/>
            </w:pPr>
            <w:hyperlink r:id="rId2229">
              <w:r w:rsidRPr="002E6533">
                <w:rPr>
                  <w:rStyle w:val="Hyperlink"/>
                </w:rPr>
                <w:t>Gerenciamento de resiliência</w:t>
              </w:r>
            </w:hyperlink>
          </w:p>
          <w:p w14:paraId="519081A4" w14:textId="77777777" w:rsidR="004470EF" w:rsidRPr="002E6533" w:rsidRDefault="00000000">
            <w:pPr>
              <w:pStyle w:val="Corpodetexto"/>
            </w:pPr>
            <w:r w:rsidRPr="002E6533">
              <w:t> </w:t>
            </w:r>
          </w:p>
          <w:p w14:paraId="2FCA573B" w14:textId="77777777" w:rsidR="004470EF" w:rsidRPr="002E6533" w:rsidRDefault="00000000">
            <w:pPr>
              <w:pStyle w:val="Corpodetexto"/>
            </w:pPr>
            <w:r w:rsidRPr="002E6533">
              <w:t> </w:t>
            </w:r>
          </w:p>
        </w:tc>
      </w:tr>
      <w:tr w:rsidR="004470EF" w:rsidRPr="002E6533" w14:paraId="480FAB05" w14:textId="77777777">
        <w:tc>
          <w:tcPr>
            <w:tcW w:w="2613" w:type="dxa"/>
          </w:tcPr>
          <w:p w14:paraId="7A77B530" w14:textId="77777777" w:rsidR="004470EF" w:rsidRPr="002E6533" w:rsidRDefault="00000000">
            <w:pPr>
              <w:pStyle w:val="Compact"/>
            </w:pPr>
            <w:r w:rsidRPr="002E6533">
              <w:t>Análise do cenário operacional</w:t>
            </w:r>
          </w:p>
        </w:tc>
        <w:tc>
          <w:tcPr>
            <w:tcW w:w="2613" w:type="dxa"/>
            <w:vMerge/>
          </w:tcPr>
          <w:p w14:paraId="5D6EDA5D" w14:textId="77777777" w:rsidR="004470EF" w:rsidRPr="002E6533" w:rsidRDefault="004470EF"/>
        </w:tc>
        <w:tc>
          <w:tcPr>
            <w:tcW w:w="2613" w:type="dxa"/>
            <w:vMerge/>
          </w:tcPr>
          <w:p w14:paraId="00BC04C5" w14:textId="77777777" w:rsidR="004470EF" w:rsidRPr="002E6533" w:rsidRDefault="004470EF"/>
        </w:tc>
      </w:tr>
      <w:tr w:rsidR="004470EF" w:rsidRPr="002E6533" w14:paraId="27BE93FD" w14:textId="77777777">
        <w:tc>
          <w:tcPr>
            <w:tcW w:w="2613" w:type="dxa"/>
          </w:tcPr>
          <w:p w14:paraId="1C20B42A" w14:textId="77777777" w:rsidR="004470EF" w:rsidRPr="002E6533" w:rsidRDefault="00000000">
            <w:pPr>
              <w:pStyle w:val="Compact"/>
            </w:pPr>
            <w:r w:rsidRPr="002E6533">
              <w:t>Biblioteca do Cenário Operacional</w:t>
            </w:r>
          </w:p>
        </w:tc>
        <w:tc>
          <w:tcPr>
            <w:tcW w:w="2613" w:type="dxa"/>
            <w:vMerge/>
          </w:tcPr>
          <w:p w14:paraId="2DAC69EE" w14:textId="77777777" w:rsidR="004470EF" w:rsidRPr="002E6533" w:rsidRDefault="004470EF"/>
        </w:tc>
        <w:tc>
          <w:tcPr>
            <w:tcW w:w="2613" w:type="dxa"/>
            <w:vMerge/>
          </w:tcPr>
          <w:p w14:paraId="4A688B8E" w14:textId="77777777" w:rsidR="004470EF" w:rsidRPr="002E6533" w:rsidRDefault="004470EF"/>
        </w:tc>
      </w:tr>
      <w:tr w:rsidR="004470EF" w:rsidRPr="002E6533" w14:paraId="6B6D2371" w14:textId="77777777">
        <w:tc>
          <w:tcPr>
            <w:tcW w:w="2613" w:type="dxa"/>
            <w:vMerge w:val="restart"/>
          </w:tcPr>
          <w:p w14:paraId="55401CBD" w14:textId="77777777" w:rsidR="004470EF" w:rsidRPr="002E6533" w:rsidRDefault="00000000">
            <w:pPr>
              <w:pStyle w:val="Corpodetexto"/>
            </w:pPr>
            <w:r w:rsidRPr="002E6533">
              <w:t xml:space="preserve"> Patches</w:t>
            </w:r>
          </w:p>
          <w:p w14:paraId="179B519C" w14:textId="77777777" w:rsidR="004470EF" w:rsidRPr="002E6533" w:rsidRDefault="00000000">
            <w:pPr>
              <w:pStyle w:val="Corpodetexto"/>
            </w:pPr>
            <w:r w:rsidRPr="002E6533">
              <w:t> </w:t>
            </w:r>
          </w:p>
        </w:tc>
        <w:tc>
          <w:tcPr>
            <w:tcW w:w="2613" w:type="dxa"/>
          </w:tcPr>
          <w:p w14:paraId="3C968412" w14:textId="77777777" w:rsidR="004470EF" w:rsidRPr="002E6533" w:rsidRDefault="00000000">
            <w:pPr>
              <w:pStyle w:val="Compact"/>
            </w:pPr>
            <w:r w:rsidRPr="002E6533">
              <w:t>Monitoramento contínuo</w:t>
            </w:r>
          </w:p>
        </w:tc>
        <w:tc>
          <w:tcPr>
            <w:tcW w:w="2613" w:type="dxa"/>
          </w:tcPr>
          <w:p w14:paraId="75557B6E" w14:textId="77777777" w:rsidR="004470EF" w:rsidRPr="002E6533" w:rsidRDefault="004470EF">
            <w:pPr>
              <w:pStyle w:val="Compact"/>
            </w:pPr>
            <w:hyperlink r:id="rId2230">
              <w:r w:rsidRPr="002E6533">
                <w:rPr>
                  <w:rStyle w:val="Hyperlink"/>
                </w:rPr>
                <w:t>Ajuda do setor público</w:t>
              </w:r>
            </w:hyperlink>
          </w:p>
        </w:tc>
      </w:tr>
      <w:tr w:rsidR="004470EF" w:rsidRPr="002E6533" w14:paraId="6EA23505" w14:textId="77777777">
        <w:tc>
          <w:tcPr>
            <w:tcW w:w="2613" w:type="dxa"/>
            <w:vMerge/>
          </w:tcPr>
          <w:p w14:paraId="54F5A940" w14:textId="77777777" w:rsidR="004470EF" w:rsidRPr="002E6533" w:rsidRDefault="004470EF"/>
        </w:tc>
        <w:tc>
          <w:tcPr>
            <w:tcW w:w="2613" w:type="dxa"/>
          </w:tcPr>
          <w:p w14:paraId="6F6AD82F" w14:textId="77777777" w:rsidR="004470EF" w:rsidRPr="002E6533" w:rsidRDefault="00000000">
            <w:pPr>
              <w:pStyle w:val="Compact"/>
            </w:pPr>
            <w:r w:rsidRPr="002E6533">
              <w:t>Programa de vulnerabilidades de segurança de TI</w:t>
            </w:r>
          </w:p>
        </w:tc>
        <w:tc>
          <w:tcPr>
            <w:tcW w:w="2613" w:type="dxa"/>
          </w:tcPr>
          <w:p w14:paraId="70F47E67" w14:textId="77777777" w:rsidR="004470EF" w:rsidRPr="002E6533" w:rsidRDefault="004470EF">
            <w:pPr>
              <w:pStyle w:val="Compact"/>
            </w:pPr>
            <w:hyperlink r:id="rId2231">
              <w:r w:rsidRPr="002E6533">
                <w:rPr>
                  <w:rStyle w:val="Hyperlink"/>
                </w:rPr>
                <w:t>Ajuda do Gerenciamento de riscos de TI e segurança</w:t>
              </w:r>
            </w:hyperlink>
          </w:p>
        </w:tc>
      </w:tr>
      <w:tr w:rsidR="004470EF" w:rsidRPr="002E6533" w14:paraId="00B56D87" w14:textId="77777777">
        <w:tc>
          <w:tcPr>
            <w:tcW w:w="2613" w:type="dxa"/>
            <w:vMerge w:val="restart"/>
          </w:tcPr>
          <w:p w14:paraId="5FD8E78B" w14:textId="77777777" w:rsidR="004470EF" w:rsidRPr="002E6533" w:rsidRDefault="00000000">
            <w:pPr>
              <w:pStyle w:val="Corpodetexto"/>
            </w:pPr>
            <w:r w:rsidRPr="002E6533">
              <w:t>Solicitações de documentação PBC</w:t>
            </w:r>
          </w:p>
          <w:p w14:paraId="1F379A89" w14:textId="77777777" w:rsidR="004470EF" w:rsidRPr="002E6533" w:rsidRDefault="00000000">
            <w:pPr>
              <w:pStyle w:val="Corpodetexto"/>
            </w:pPr>
            <w:r w:rsidRPr="002E6533">
              <w:t> </w:t>
            </w:r>
          </w:p>
        </w:tc>
        <w:tc>
          <w:tcPr>
            <w:tcW w:w="2613" w:type="dxa"/>
          </w:tcPr>
          <w:p w14:paraId="333047D9" w14:textId="77777777" w:rsidR="004470EF" w:rsidRPr="002E6533" w:rsidRDefault="00000000">
            <w:pPr>
              <w:pStyle w:val="Compact"/>
            </w:pPr>
            <w:r w:rsidRPr="002E6533">
              <w:t>Projetos e documentação de auditoria</w:t>
            </w:r>
          </w:p>
        </w:tc>
        <w:tc>
          <w:tcPr>
            <w:tcW w:w="2613" w:type="dxa"/>
          </w:tcPr>
          <w:p w14:paraId="5E410DA5" w14:textId="77777777" w:rsidR="004470EF" w:rsidRPr="002E6533" w:rsidRDefault="004470EF">
            <w:pPr>
              <w:pStyle w:val="Compact"/>
            </w:pPr>
            <w:hyperlink r:id="rId2232">
              <w:r w:rsidRPr="002E6533">
                <w:rPr>
                  <w:rStyle w:val="Hyperlink"/>
                </w:rPr>
                <w:t>Ajuda do Gerenciamento de auditoria</w:t>
              </w:r>
            </w:hyperlink>
          </w:p>
        </w:tc>
      </w:tr>
      <w:tr w:rsidR="004470EF" w:rsidRPr="002E6533" w14:paraId="3583E672" w14:textId="77777777">
        <w:tc>
          <w:tcPr>
            <w:tcW w:w="2613" w:type="dxa"/>
            <w:vMerge/>
          </w:tcPr>
          <w:p w14:paraId="4B378DD0" w14:textId="77777777" w:rsidR="004470EF" w:rsidRPr="002E6533" w:rsidRDefault="004470EF"/>
        </w:tc>
        <w:tc>
          <w:tcPr>
            <w:tcW w:w="2613" w:type="dxa"/>
          </w:tcPr>
          <w:p w14:paraId="2D484021" w14:textId="77777777" w:rsidR="004470EF" w:rsidRPr="002E6533" w:rsidRDefault="00000000">
            <w:pPr>
              <w:pStyle w:val="Compact"/>
            </w:pPr>
            <w:r w:rsidRPr="002E6533">
              <w:t>Monitoramento de controles financeiros</w:t>
            </w:r>
          </w:p>
        </w:tc>
        <w:tc>
          <w:tcPr>
            <w:tcW w:w="2613" w:type="dxa"/>
          </w:tcPr>
          <w:p w14:paraId="47D0EF94" w14:textId="77777777" w:rsidR="004470EF" w:rsidRPr="002E6533" w:rsidRDefault="004470EF">
            <w:pPr>
              <w:pStyle w:val="Compact"/>
            </w:pPr>
            <w:hyperlink r:id="rId2233">
              <w:r w:rsidRPr="002E6533">
                <w:rPr>
                  <w:rStyle w:val="Hyperlink"/>
                </w:rPr>
                <w:t>Ajuda de conformidade normativa e corporativa</w:t>
              </w:r>
            </w:hyperlink>
          </w:p>
        </w:tc>
      </w:tr>
      <w:tr w:rsidR="004470EF" w:rsidRPr="002E6533" w14:paraId="14A6E9CA" w14:textId="77777777">
        <w:tc>
          <w:tcPr>
            <w:tcW w:w="2613" w:type="dxa"/>
          </w:tcPr>
          <w:p w14:paraId="202C698D" w14:textId="77777777" w:rsidR="004470EF" w:rsidRPr="002E6533" w:rsidRDefault="00000000">
            <w:pPr>
              <w:pStyle w:val="Compact"/>
            </w:pPr>
            <w:r w:rsidRPr="002E6533">
              <w:t>Autoavaliação de PCI 3.2.1 (SAQ)</w:t>
            </w:r>
          </w:p>
        </w:tc>
        <w:tc>
          <w:tcPr>
            <w:tcW w:w="2613" w:type="dxa"/>
            <w:vMerge w:val="restart"/>
          </w:tcPr>
          <w:p w14:paraId="62D9FA4C" w14:textId="77777777" w:rsidR="004470EF" w:rsidRPr="002E6533" w:rsidRDefault="00000000">
            <w:pPr>
              <w:pStyle w:val="Compact"/>
            </w:pPr>
            <w:r w:rsidRPr="002E6533">
              <w:t>Gerenciamento de PCI</w:t>
            </w:r>
          </w:p>
        </w:tc>
        <w:tc>
          <w:tcPr>
            <w:tcW w:w="2613" w:type="dxa"/>
            <w:vMerge w:val="restart"/>
          </w:tcPr>
          <w:p w14:paraId="5F6418AA" w14:textId="77777777" w:rsidR="004470EF" w:rsidRPr="002E6533" w:rsidRDefault="004470EF">
            <w:pPr>
              <w:pStyle w:val="Corpodetexto"/>
            </w:pPr>
            <w:hyperlink r:id="rId2234">
              <w:r w:rsidRPr="002E6533">
                <w:rPr>
                  <w:rStyle w:val="Hyperlink"/>
                </w:rPr>
                <w:t xml:space="preserve">Ajuda do Gerenciamento de riscos de TI e </w:t>
              </w:r>
              <w:r w:rsidRPr="002E6533">
                <w:rPr>
                  <w:rStyle w:val="Hyperlink"/>
                </w:rPr>
                <w:lastRenderedPageBreak/>
                <w:t>segurança</w:t>
              </w:r>
            </w:hyperlink>
          </w:p>
          <w:p w14:paraId="1E13108B" w14:textId="77777777" w:rsidR="004470EF" w:rsidRPr="002E6533" w:rsidRDefault="00000000">
            <w:pPr>
              <w:pStyle w:val="Corpodetexto"/>
            </w:pPr>
            <w:r w:rsidRPr="002E6533">
              <w:t> </w:t>
            </w:r>
          </w:p>
          <w:p w14:paraId="5C6E75B8" w14:textId="77777777" w:rsidR="004470EF" w:rsidRPr="002E6533" w:rsidRDefault="00000000">
            <w:pPr>
              <w:pStyle w:val="Corpodetexto"/>
            </w:pPr>
            <w:r w:rsidRPr="002E6533">
              <w:t> </w:t>
            </w:r>
          </w:p>
        </w:tc>
      </w:tr>
      <w:tr w:rsidR="004470EF" w:rsidRPr="002E6533" w14:paraId="42F20462" w14:textId="77777777">
        <w:tc>
          <w:tcPr>
            <w:tcW w:w="2613" w:type="dxa"/>
          </w:tcPr>
          <w:p w14:paraId="6263AAF8" w14:textId="77777777" w:rsidR="004470EF" w:rsidRPr="002E6533" w:rsidRDefault="00000000">
            <w:pPr>
              <w:pStyle w:val="Compact"/>
            </w:pPr>
            <w:r w:rsidRPr="002E6533">
              <w:t xml:space="preserve">Autoavaliação de PCI 4.0 </w:t>
            </w:r>
            <w:r w:rsidRPr="002E6533">
              <w:lastRenderedPageBreak/>
              <w:t>(SAQ)</w:t>
            </w:r>
          </w:p>
        </w:tc>
        <w:tc>
          <w:tcPr>
            <w:tcW w:w="2613" w:type="dxa"/>
            <w:vMerge/>
          </w:tcPr>
          <w:p w14:paraId="24A2DBF7" w14:textId="77777777" w:rsidR="004470EF" w:rsidRPr="002E6533" w:rsidRDefault="004470EF"/>
        </w:tc>
        <w:tc>
          <w:tcPr>
            <w:tcW w:w="2613" w:type="dxa"/>
            <w:vMerge/>
          </w:tcPr>
          <w:p w14:paraId="16DD4D7A" w14:textId="77777777" w:rsidR="004470EF" w:rsidRPr="002E6533" w:rsidRDefault="004470EF"/>
        </w:tc>
      </w:tr>
      <w:tr w:rsidR="004470EF" w:rsidRPr="002E6533" w14:paraId="238A39FF" w14:textId="77777777">
        <w:tc>
          <w:tcPr>
            <w:tcW w:w="2613" w:type="dxa"/>
          </w:tcPr>
          <w:p w14:paraId="599EECE1" w14:textId="77777777" w:rsidR="004470EF" w:rsidRPr="002E6533" w:rsidRDefault="00000000">
            <w:pPr>
              <w:pStyle w:val="Compact"/>
            </w:pPr>
            <w:r w:rsidRPr="002E6533">
              <w:t>Controles de PCI</w:t>
            </w:r>
          </w:p>
        </w:tc>
        <w:tc>
          <w:tcPr>
            <w:tcW w:w="2613" w:type="dxa"/>
            <w:vMerge/>
          </w:tcPr>
          <w:p w14:paraId="40F2664E" w14:textId="77777777" w:rsidR="004470EF" w:rsidRPr="002E6533" w:rsidRDefault="004470EF"/>
        </w:tc>
        <w:tc>
          <w:tcPr>
            <w:tcW w:w="2613" w:type="dxa"/>
            <w:vMerge/>
          </w:tcPr>
          <w:p w14:paraId="2E4B8DC3" w14:textId="77777777" w:rsidR="004470EF" w:rsidRPr="002E6533" w:rsidRDefault="004470EF"/>
        </w:tc>
      </w:tr>
      <w:tr w:rsidR="004470EF" w:rsidRPr="002E6533" w14:paraId="0416A7CA" w14:textId="77777777">
        <w:tc>
          <w:tcPr>
            <w:tcW w:w="2613" w:type="dxa"/>
            <w:vMerge w:val="restart"/>
          </w:tcPr>
          <w:p w14:paraId="08DFC268" w14:textId="77777777" w:rsidR="004470EF" w:rsidRPr="002E6533" w:rsidRDefault="00000000">
            <w:pPr>
              <w:pStyle w:val="Corpodetexto"/>
            </w:pPr>
            <w:r w:rsidRPr="002E6533">
              <w:t>Entidade do plano</w:t>
            </w:r>
          </w:p>
          <w:p w14:paraId="0B31D04C" w14:textId="77777777" w:rsidR="004470EF" w:rsidRPr="002E6533" w:rsidRDefault="00000000">
            <w:pPr>
              <w:pStyle w:val="Corpodetexto"/>
            </w:pPr>
            <w:r w:rsidRPr="002E6533">
              <w:t> </w:t>
            </w:r>
          </w:p>
        </w:tc>
        <w:tc>
          <w:tcPr>
            <w:tcW w:w="2613" w:type="dxa"/>
          </w:tcPr>
          <w:p w14:paraId="1110B626" w14:textId="77777777" w:rsidR="004470EF" w:rsidRPr="002E6533" w:rsidRDefault="00000000">
            <w:pPr>
              <w:pStyle w:val="Compact"/>
            </w:pPr>
            <w:r w:rsidRPr="002E6533">
              <w:t>Projetos e documentação de auditoria</w:t>
            </w:r>
          </w:p>
        </w:tc>
        <w:tc>
          <w:tcPr>
            <w:tcW w:w="2613" w:type="dxa"/>
            <w:vMerge w:val="restart"/>
          </w:tcPr>
          <w:p w14:paraId="49288EAB" w14:textId="77777777" w:rsidR="004470EF" w:rsidRPr="002E6533" w:rsidRDefault="004470EF">
            <w:pPr>
              <w:pStyle w:val="Corpodetexto"/>
            </w:pPr>
            <w:hyperlink r:id="rId2235">
              <w:r w:rsidRPr="002E6533">
                <w:rPr>
                  <w:rStyle w:val="Hyperlink"/>
                </w:rPr>
                <w:t>Ajuda do Gerenciamento de auditoria</w:t>
              </w:r>
            </w:hyperlink>
          </w:p>
          <w:p w14:paraId="33F61F2C" w14:textId="77777777" w:rsidR="004470EF" w:rsidRPr="002E6533" w:rsidRDefault="00000000">
            <w:pPr>
              <w:pStyle w:val="Corpodetexto"/>
            </w:pPr>
            <w:r w:rsidRPr="002E6533">
              <w:t> </w:t>
            </w:r>
          </w:p>
        </w:tc>
      </w:tr>
      <w:tr w:rsidR="004470EF" w:rsidRPr="002E6533" w14:paraId="642F51A0" w14:textId="77777777">
        <w:tc>
          <w:tcPr>
            <w:tcW w:w="2613" w:type="dxa"/>
            <w:vMerge/>
          </w:tcPr>
          <w:p w14:paraId="742FAAD3" w14:textId="77777777" w:rsidR="004470EF" w:rsidRPr="002E6533" w:rsidRDefault="004470EF"/>
        </w:tc>
        <w:tc>
          <w:tcPr>
            <w:tcW w:w="2613" w:type="dxa"/>
          </w:tcPr>
          <w:p w14:paraId="63B95491" w14:textId="77777777" w:rsidR="004470EF" w:rsidRPr="002E6533" w:rsidRDefault="00000000">
            <w:pPr>
              <w:pStyle w:val="Compact"/>
            </w:pPr>
            <w:r w:rsidRPr="002E6533">
              <w:t>Planejamento e qualidade de auditorias</w:t>
            </w:r>
          </w:p>
        </w:tc>
        <w:tc>
          <w:tcPr>
            <w:tcW w:w="2613" w:type="dxa"/>
            <w:vMerge/>
          </w:tcPr>
          <w:p w14:paraId="57EE1883" w14:textId="77777777" w:rsidR="004470EF" w:rsidRPr="002E6533" w:rsidRDefault="004470EF"/>
        </w:tc>
      </w:tr>
      <w:tr w:rsidR="004470EF" w:rsidRPr="002E6533" w14:paraId="5E4F5620" w14:textId="77777777">
        <w:tc>
          <w:tcPr>
            <w:tcW w:w="2613" w:type="dxa"/>
            <w:vMerge w:val="restart"/>
          </w:tcPr>
          <w:p w14:paraId="065B4085" w14:textId="77777777" w:rsidR="004470EF" w:rsidRPr="002E6533" w:rsidRDefault="00000000">
            <w:pPr>
              <w:pStyle w:val="Corpodetexto"/>
            </w:pPr>
            <w:r w:rsidRPr="002E6533">
              <w:t>POA&amp;Ms</w:t>
            </w:r>
          </w:p>
          <w:p w14:paraId="75C6D62D" w14:textId="77777777" w:rsidR="004470EF" w:rsidRPr="002E6533" w:rsidRDefault="00000000">
            <w:pPr>
              <w:pStyle w:val="Corpodetexto"/>
            </w:pPr>
            <w:r w:rsidRPr="002E6533">
              <w:t> </w:t>
            </w:r>
          </w:p>
        </w:tc>
        <w:tc>
          <w:tcPr>
            <w:tcW w:w="2613" w:type="dxa"/>
          </w:tcPr>
          <w:p w14:paraId="68136E76" w14:textId="77777777" w:rsidR="004470EF" w:rsidRPr="002E6533" w:rsidRDefault="00000000">
            <w:pPr>
              <w:pStyle w:val="Compact"/>
            </w:pPr>
            <w:r w:rsidRPr="002E6533">
              <w:t>Monitoramento contínuo</w:t>
            </w:r>
          </w:p>
        </w:tc>
        <w:tc>
          <w:tcPr>
            <w:tcW w:w="2613" w:type="dxa"/>
            <w:vMerge w:val="restart"/>
          </w:tcPr>
          <w:p w14:paraId="4C819748" w14:textId="77777777" w:rsidR="004470EF" w:rsidRPr="002E6533" w:rsidRDefault="004470EF">
            <w:pPr>
              <w:pStyle w:val="Corpodetexto"/>
            </w:pPr>
            <w:hyperlink r:id="rId2236">
              <w:r w:rsidRPr="002E6533">
                <w:rPr>
                  <w:rStyle w:val="Hyperlink"/>
                </w:rPr>
                <w:t>Ajuda do setor público</w:t>
              </w:r>
            </w:hyperlink>
          </w:p>
          <w:p w14:paraId="22958D02" w14:textId="77777777" w:rsidR="004470EF" w:rsidRPr="002E6533" w:rsidRDefault="00000000">
            <w:pPr>
              <w:pStyle w:val="Corpodetexto"/>
            </w:pPr>
            <w:r w:rsidRPr="002E6533">
              <w:t> </w:t>
            </w:r>
          </w:p>
        </w:tc>
      </w:tr>
      <w:tr w:rsidR="004470EF" w:rsidRPr="002E6533" w14:paraId="1E0AAA96" w14:textId="77777777">
        <w:tc>
          <w:tcPr>
            <w:tcW w:w="2613" w:type="dxa"/>
            <w:vMerge/>
          </w:tcPr>
          <w:p w14:paraId="24A7DFA5" w14:textId="77777777" w:rsidR="004470EF" w:rsidRPr="002E6533" w:rsidRDefault="004470EF"/>
        </w:tc>
        <w:tc>
          <w:tcPr>
            <w:tcW w:w="2613" w:type="dxa"/>
          </w:tcPr>
          <w:p w14:paraId="573B847F" w14:textId="77777777" w:rsidR="004470EF" w:rsidRPr="002E6533" w:rsidRDefault="00000000">
            <w:pPr>
              <w:pStyle w:val="Compact"/>
            </w:pPr>
            <w:r w:rsidRPr="002E6533">
              <w:t>Gerenciamento de POA&amp;M</w:t>
            </w:r>
          </w:p>
        </w:tc>
        <w:tc>
          <w:tcPr>
            <w:tcW w:w="2613" w:type="dxa"/>
            <w:vMerge/>
          </w:tcPr>
          <w:p w14:paraId="2156E7E3" w14:textId="77777777" w:rsidR="004470EF" w:rsidRPr="002E6533" w:rsidRDefault="004470EF"/>
        </w:tc>
      </w:tr>
      <w:tr w:rsidR="004470EF" w:rsidRPr="002E6533" w14:paraId="01481C3E" w14:textId="77777777">
        <w:tc>
          <w:tcPr>
            <w:tcW w:w="2613" w:type="dxa"/>
          </w:tcPr>
          <w:p w14:paraId="1A3EFC09" w14:textId="77777777" w:rsidR="004470EF" w:rsidRPr="002E6533" w:rsidRDefault="00000000">
            <w:pPr>
              <w:pStyle w:val="Compact"/>
            </w:pPr>
            <w:r w:rsidRPr="002E6533">
              <w:t>Políticas</w:t>
            </w:r>
          </w:p>
        </w:tc>
        <w:tc>
          <w:tcPr>
            <w:tcW w:w="2613" w:type="dxa"/>
          </w:tcPr>
          <w:p w14:paraId="7D5799F1" w14:textId="77777777" w:rsidR="004470EF" w:rsidRPr="002E6533" w:rsidRDefault="00000000">
            <w:pPr>
              <w:pStyle w:val="Compact"/>
            </w:pPr>
            <w:r w:rsidRPr="002E6533">
              <w:t>Gerenciamento do programa de políticas</w:t>
            </w:r>
          </w:p>
        </w:tc>
        <w:tc>
          <w:tcPr>
            <w:tcW w:w="2613" w:type="dxa"/>
          </w:tcPr>
          <w:p w14:paraId="24B9A6FE" w14:textId="77777777" w:rsidR="004470EF" w:rsidRPr="002E6533" w:rsidRDefault="004470EF">
            <w:pPr>
              <w:pStyle w:val="Compact"/>
            </w:pPr>
            <w:hyperlink r:id="rId2237">
              <w:r w:rsidRPr="002E6533">
                <w:rPr>
                  <w:rStyle w:val="Hyperlink"/>
                </w:rPr>
                <w:t>Ajuda de conformidade normativa e corporativa</w:t>
              </w:r>
            </w:hyperlink>
          </w:p>
        </w:tc>
      </w:tr>
      <w:tr w:rsidR="004470EF" w:rsidRPr="002E6533" w14:paraId="64FCA052" w14:textId="77777777">
        <w:tc>
          <w:tcPr>
            <w:tcW w:w="2613" w:type="dxa"/>
          </w:tcPr>
          <w:p w14:paraId="46703251" w14:textId="77777777" w:rsidR="004470EF" w:rsidRPr="002E6533" w:rsidRDefault="00000000">
            <w:pPr>
              <w:pStyle w:val="Compact"/>
            </w:pPr>
            <w:r w:rsidRPr="002E6533">
              <w:t>PPSM</w:t>
            </w:r>
          </w:p>
        </w:tc>
        <w:tc>
          <w:tcPr>
            <w:tcW w:w="2613" w:type="dxa"/>
          </w:tcPr>
          <w:p w14:paraId="59472551" w14:textId="77777777" w:rsidR="004470EF" w:rsidRPr="002E6533" w:rsidRDefault="00000000">
            <w:pPr>
              <w:pStyle w:val="Compact"/>
            </w:pPr>
            <w:r w:rsidRPr="002E6533">
              <w:t>Avaliações e autorização</w:t>
            </w:r>
          </w:p>
        </w:tc>
        <w:tc>
          <w:tcPr>
            <w:tcW w:w="2613" w:type="dxa"/>
          </w:tcPr>
          <w:p w14:paraId="196F7C34" w14:textId="77777777" w:rsidR="004470EF" w:rsidRPr="002E6533" w:rsidRDefault="004470EF">
            <w:pPr>
              <w:pStyle w:val="Compact"/>
            </w:pPr>
            <w:hyperlink r:id="rId2238">
              <w:r w:rsidRPr="002E6533">
                <w:rPr>
                  <w:rStyle w:val="Hyperlink"/>
                </w:rPr>
                <w:t>Ajuda do setor público</w:t>
              </w:r>
            </w:hyperlink>
          </w:p>
        </w:tc>
      </w:tr>
      <w:tr w:rsidR="004470EF" w:rsidRPr="002E6533" w14:paraId="627ED8AE" w14:textId="77777777">
        <w:tc>
          <w:tcPr>
            <w:tcW w:w="2613" w:type="dxa"/>
            <w:vMerge w:val="restart"/>
          </w:tcPr>
          <w:p w14:paraId="4A9F43ED" w14:textId="77777777" w:rsidR="004470EF" w:rsidRPr="002E6533" w:rsidRDefault="00000000">
            <w:pPr>
              <w:pStyle w:val="Corpodetexto"/>
            </w:pPr>
            <w:r w:rsidRPr="002E6533">
              <w:t>Controles primários</w:t>
            </w:r>
          </w:p>
          <w:p w14:paraId="5AFDC8A4" w14:textId="77777777" w:rsidR="004470EF" w:rsidRPr="002E6533" w:rsidRDefault="00000000">
            <w:pPr>
              <w:pStyle w:val="Corpodetexto"/>
            </w:pPr>
            <w:r w:rsidRPr="002E6533">
              <w:t> </w:t>
            </w:r>
          </w:p>
          <w:p w14:paraId="55072AD8" w14:textId="77777777" w:rsidR="004470EF" w:rsidRPr="002E6533" w:rsidRDefault="00000000">
            <w:pPr>
              <w:pStyle w:val="Corpodetexto"/>
            </w:pPr>
            <w:r w:rsidRPr="002E6533">
              <w:t> </w:t>
            </w:r>
          </w:p>
        </w:tc>
        <w:tc>
          <w:tcPr>
            <w:tcW w:w="2613" w:type="dxa"/>
          </w:tcPr>
          <w:p w14:paraId="0F03968F" w14:textId="77777777" w:rsidR="004470EF" w:rsidRPr="002E6533" w:rsidRDefault="00000000">
            <w:pPr>
              <w:pStyle w:val="Compact"/>
            </w:pPr>
            <w:r w:rsidRPr="002E6533">
              <w:t>Gerenciamento do programa de garantia de controles</w:t>
            </w:r>
          </w:p>
        </w:tc>
        <w:tc>
          <w:tcPr>
            <w:tcW w:w="2613" w:type="dxa"/>
          </w:tcPr>
          <w:p w14:paraId="17B3A99E" w14:textId="77777777" w:rsidR="004470EF" w:rsidRPr="002E6533" w:rsidRDefault="004470EF">
            <w:pPr>
              <w:pStyle w:val="Compact"/>
            </w:pPr>
            <w:hyperlink r:id="rId2239">
              <w:r w:rsidRPr="002E6533">
                <w:rPr>
                  <w:rStyle w:val="Hyperlink"/>
                </w:rPr>
                <w:t>Ajuda de conformidade normativa e corporativa</w:t>
              </w:r>
            </w:hyperlink>
          </w:p>
        </w:tc>
      </w:tr>
      <w:tr w:rsidR="004470EF" w:rsidRPr="002E6533" w14:paraId="37242431" w14:textId="77777777">
        <w:tc>
          <w:tcPr>
            <w:tcW w:w="2613" w:type="dxa"/>
            <w:vMerge/>
          </w:tcPr>
          <w:p w14:paraId="374B7396" w14:textId="77777777" w:rsidR="004470EF" w:rsidRPr="002E6533" w:rsidRDefault="004470EF"/>
        </w:tc>
        <w:tc>
          <w:tcPr>
            <w:tcW w:w="2613" w:type="dxa"/>
          </w:tcPr>
          <w:p w14:paraId="649E1C4E" w14:textId="77777777" w:rsidR="004470EF" w:rsidRPr="002E6533" w:rsidRDefault="00000000">
            <w:pPr>
              <w:pStyle w:val="Compact"/>
            </w:pPr>
            <w:r w:rsidRPr="002E6533">
              <w:t>Garantia de controles de TI</w:t>
            </w:r>
          </w:p>
        </w:tc>
        <w:tc>
          <w:tcPr>
            <w:tcW w:w="2613" w:type="dxa"/>
            <w:vMerge w:val="restart"/>
          </w:tcPr>
          <w:p w14:paraId="20B0BBDF" w14:textId="77777777" w:rsidR="004470EF" w:rsidRPr="002E6533" w:rsidRDefault="004470EF">
            <w:pPr>
              <w:pStyle w:val="Compact"/>
            </w:pPr>
            <w:hyperlink r:id="rId2240">
              <w:r w:rsidRPr="002E6533">
                <w:rPr>
                  <w:rStyle w:val="Hyperlink"/>
                </w:rPr>
                <w:t>Ajuda do Gerenciamento de riscos de TI e segurança</w:t>
              </w:r>
            </w:hyperlink>
          </w:p>
        </w:tc>
      </w:tr>
      <w:tr w:rsidR="004470EF" w:rsidRPr="002E6533" w14:paraId="24AF9105" w14:textId="77777777">
        <w:tc>
          <w:tcPr>
            <w:tcW w:w="2613" w:type="dxa"/>
            <w:vMerge/>
          </w:tcPr>
          <w:p w14:paraId="008D3EE7" w14:textId="77777777" w:rsidR="004470EF" w:rsidRPr="002E6533" w:rsidRDefault="004470EF"/>
        </w:tc>
        <w:tc>
          <w:tcPr>
            <w:tcW w:w="2613" w:type="dxa"/>
          </w:tcPr>
          <w:p w14:paraId="45B2C1E4" w14:textId="77777777" w:rsidR="004470EF" w:rsidRPr="002E6533" w:rsidRDefault="00000000">
            <w:pPr>
              <w:pStyle w:val="Compact"/>
            </w:pPr>
            <w:r w:rsidRPr="002E6533">
              <w:t>Gerenciamento de PCI</w:t>
            </w:r>
          </w:p>
        </w:tc>
        <w:tc>
          <w:tcPr>
            <w:tcW w:w="2613" w:type="dxa"/>
            <w:vMerge/>
          </w:tcPr>
          <w:p w14:paraId="75C5147A" w14:textId="77777777" w:rsidR="004470EF" w:rsidRPr="002E6533" w:rsidRDefault="004470EF"/>
        </w:tc>
      </w:tr>
      <w:tr w:rsidR="004470EF" w:rsidRPr="002E6533" w14:paraId="234CCE9A" w14:textId="77777777">
        <w:tc>
          <w:tcPr>
            <w:tcW w:w="2613" w:type="dxa"/>
            <w:vMerge w:val="restart"/>
          </w:tcPr>
          <w:p w14:paraId="7E5B3AAA" w14:textId="77777777" w:rsidR="004470EF" w:rsidRPr="002E6533" w:rsidRDefault="00000000">
            <w:pPr>
              <w:pStyle w:val="Corpodetexto"/>
            </w:pPr>
            <w:r w:rsidRPr="002E6533">
              <w:t>Avaliação de impacto de privacidade</w:t>
            </w:r>
          </w:p>
          <w:p w14:paraId="0CE68166" w14:textId="77777777" w:rsidR="004470EF" w:rsidRPr="002E6533" w:rsidRDefault="00000000">
            <w:pPr>
              <w:pStyle w:val="Corpodetexto"/>
            </w:pPr>
            <w:r w:rsidRPr="002E6533">
              <w:t> </w:t>
            </w:r>
          </w:p>
        </w:tc>
        <w:tc>
          <w:tcPr>
            <w:tcW w:w="2613" w:type="dxa"/>
          </w:tcPr>
          <w:p w14:paraId="01FEE06E" w14:textId="77777777" w:rsidR="004470EF" w:rsidRPr="002E6533" w:rsidRDefault="00000000">
            <w:pPr>
              <w:pStyle w:val="Compact"/>
            </w:pPr>
            <w:r w:rsidRPr="002E6533">
              <w:t>Gerenciamento do programa de privacidade</w:t>
            </w:r>
          </w:p>
        </w:tc>
        <w:tc>
          <w:tcPr>
            <w:tcW w:w="2613" w:type="dxa"/>
          </w:tcPr>
          <w:p w14:paraId="29F47C2F" w14:textId="77777777" w:rsidR="004470EF" w:rsidRPr="002E6533" w:rsidRDefault="004470EF">
            <w:pPr>
              <w:pStyle w:val="Compact"/>
            </w:pPr>
            <w:hyperlink r:id="rId2241">
              <w:r w:rsidRPr="002E6533">
                <w:rPr>
                  <w:rStyle w:val="Hyperlink"/>
                </w:rPr>
                <w:t>Ajuda de conformidade normativa e corporativa</w:t>
              </w:r>
            </w:hyperlink>
          </w:p>
        </w:tc>
      </w:tr>
      <w:tr w:rsidR="004470EF" w:rsidRPr="002E6533" w14:paraId="021602FE" w14:textId="77777777">
        <w:tc>
          <w:tcPr>
            <w:tcW w:w="2613" w:type="dxa"/>
            <w:vMerge/>
          </w:tcPr>
          <w:p w14:paraId="549EA4EA" w14:textId="77777777" w:rsidR="004470EF" w:rsidRPr="002E6533" w:rsidRDefault="004470EF"/>
        </w:tc>
        <w:tc>
          <w:tcPr>
            <w:tcW w:w="2613" w:type="dxa"/>
          </w:tcPr>
          <w:p w14:paraId="65297CF9" w14:textId="77777777" w:rsidR="004470EF" w:rsidRPr="002E6533" w:rsidRDefault="00000000">
            <w:pPr>
              <w:pStyle w:val="Compact"/>
            </w:pPr>
            <w:r w:rsidRPr="002E6533">
              <w:t>Avaliações e autorização</w:t>
            </w:r>
          </w:p>
        </w:tc>
        <w:tc>
          <w:tcPr>
            <w:tcW w:w="2613" w:type="dxa"/>
          </w:tcPr>
          <w:p w14:paraId="03AC3FBE" w14:textId="77777777" w:rsidR="004470EF" w:rsidRPr="002E6533" w:rsidRDefault="004470EF">
            <w:pPr>
              <w:pStyle w:val="Compact"/>
            </w:pPr>
            <w:hyperlink r:id="rId2242">
              <w:r w:rsidRPr="002E6533">
                <w:rPr>
                  <w:rStyle w:val="Hyperlink"/>
                </w:rPr>
                <w:t>Ajuda do setor público</w:t>
              </w:r>
            </w:hyperlink>
          </w:p>
        </w:tc>
      </w:tr>
      <w:tr w:rsidR="004470EF" w:rsidRPr="002E6533" w14:paraId="15196FE0" w14:textId="77777777">
        <w:tc>
          <w:tcPr>
            <w:tcW w:w="2613" w:type="dxa"/>
          </w:tcPr>
          <w:p w14:paraId="217D68C5" w14:textId="77777777" w:rsidR="004470EF" w:rsidRPr="002E6533" w:rsidRDefault="00000000">
            <w:pPr>
              <w:pStyle w:val="Compact"/>
            </w:pPr>
            <w:r w:rsidRPr="002E6533">
              <w:t>Funções e responsabilidades de privacidade</w:t>
            </w:r>
          </w:p>
        </w:tc>
        <w:tc>
          <w:tcPr>
            <w:tcW w:w="2613" w:type="dxa"/>
          </w:tcPr>
          <w:p w14:paraId="632924A2" w14:textId="77777777" w:rsidR="004470EF" w:rsidRPr="002E6533" w:rsidRDefault="00000000">
            <w:pPr>
              <w:pStyle w:val="Compact"/>
            </w:pPr>
            <w:r w:rsidRPr="002E6533">
              <w:t>Governança dos dados</w:t>
            </w:r>
          </w:p>
        </w:tc>
        <w:tc>
          <w:tcPr>
            <w:tcW w:w="2613" w:type="dxa"/>
          </w:tcPr>
          <w:p w14:paraId="3C6F4E3E" w14:textId="77777777" w:rsidR="004470EF" w:rsidRPr="002E6533" w:rsidRDefault="004470EF">
            <w:pPr>
              <w:pStyle w:val="Compact"/>
            </w:pPr>
            <w:hyperlink r:id="rId2243">
              <w:r w:rsidRPr="002E6533">
                <w:rPr>
                  <w:rStyle w:val="Hyperlink"/>
                </w:rPr>
                <w:t>Ajuda de conformidade normativa e corporativa</w:t>
              </w:r>
            </w:hyperlink>
          </w:p>
        </w:tc>
      </w:tr>
      <w:tr w:rsidR="004470EF" w:rsidRPr="002E6533" w14:paraId="2C86D7F7" w14:textId="77777777">
        <w:tc>
          <w:tcPr>
            <w:tcW w:w="2613" w:type="dxa"/>
          </w:tcPr>
          <w:p w14:paraId="0BE5A591" w14:textId="77777777" w:rsidR="004470EF" w:rsidRPr="002E6533" w:rsidRDefault="00000000">
            <w:pPr>
              <w:pStyle w:val="Compact"/>
            </w:pPr>
            <w:r w:rsidRPr="002E6533">
              <w:t>Análise de limite de privacidade</w:t>
            </w:r>
          </w:p>
        </w:tc>
        <w:tc>
          <w:tcPr>
            <w:tcW w:w="2613" w:type="dxa"/>
          </w:tcPr>
          <w:p w14:paraId="040D6034" w14:textId="77777777" w:rsidR="004470EF" w:rsidRPr="002E6533" w:rsidRDefault="00000000">
            <w:pPr>
              <w:pStyle w:val="Compact"/>
            </w:pPr>
            <w:r w:rsidRPr="002E6533">
              <w:t>Avaliações e autorização</w:t>
            </w:r>
          </w:p>
        </w:tc>
        <w:tc>
          <w:tcPr>
            <w:tcW w:w="2613" w:type="dxa"/>
          </w:tcPr>
          <w:p w14:paraId="10306B08" w14:textId="77777777" w:rsidR="004470EF" w:rsidRPr="002E6533" w:rsidRDefault="004470EF">
            <w:pPr>
              <w:pStyle w:val="Compact"/>
            </w:pPr>
            <w:hyperlink r:id="rId2244">
              <w:r w:rsidRPr="002E6533">
                <w:rPr>
                  <w:rStyle w:val="Hyperlink"/>
                </w:rPr>
                <w:t>Ajuda do setor público</w:t>
              </w:r>
            </w:hyperlink>
          </w:p>
        </w:tc>
      </w:tr>
      <w:tr w:rsidR="004470EF" w:rsidRPr="002E6533" w14:paraId="2CD68538" w14:textId="77777777">
        <w:tc>
          <w:tcPr>
            <w:tcW w:w="2613" w:type="dxa"/>
          </w:tcPr>
          <w:p w14:paraId="4C17F233" w14:textId="77777777" w:rsidR="004470EF" w:rsidRPr="002E6533" w:rsidRDefault="00000000">
            <w:pPr>
              <w:pStyle w:val="Compact"/>
            </w:pPr>
            <w:r w:rsidRPr="002E6533">
              <w:t>Passo a passo de Narrativa de processo</w:t>
            </w:r>
          </w:p>
        </w:tc>
        <w:tc>
          <w:tcPr>
            <w:tcW w:w="2613" w:type="dxa"/>
            <w:vMerge w:val="restart"/>
          </w:tcPr>
          <w:p w14:paraId="4DB375B4" w14:textId="77777777" w:rsidR="004470EF" w:rsidRPr="002E6533" w:rsidRDefault="00000000">
            <w:pPr>
              <w:pStyle w:val="Compact"/>
            </w:pPr>
            <w:r w:rsidRPr="002E6533">
              <w:t>Monitoramento de controles financeiros</w:t>
            </w:r>
          </w:p>
        </w:tc>
        <w:tc>
          <w:tcPr>
            <w:tcW w:w="2613" w:type="dxa"/>
            <w:vMerge w:val="restart"/>
          </w:tcPr>
          <w:p w14:paraId="78B758CC" w14:textId="77777777" w:rsidR="004470EF" w:rsidRPr="002E6533" w:rsidRDefault="004470EF">
            <w:pPr>
              <w:pStyle w:val="Compact"/>
            </w:pPr>
            <w:hyperlink r:id="rId2245">
              <w:r w:rsidRPr="002E6533">
                <w:rPr>
                  <w:rStyle w:val="Hyperlink"/>
                </w:rPr>
                <w:t>Ajuda de conformidade normativa e corporativa</w:t>
              </w:r>
            </w:hyperlink>
          </w:p>
        </w:tc>
      </w:tr>
      <w:tr w:rsidR="004470EF" w:rsidRPr="002E6533" w14:paraId="3FB4851F" w14:textId="77777777">
        <w:tc>
          <w:tcPr>
            <w:tcW w:w="2613" w:type="dxa"/>
          </w:tcPr>
          <w:p w14:paraId="3CC1799B" w14:textId="77777777" w:rsidR="004470EF" w:rsidRPr="002E6533" w:rsidRDefault="00000000">
            <w:pPr>
              <w:pStyle w:val="Compact"/>
            </w:pPr>
            <w:r w:rsidRPr="002E6533">
              <w:t>Narrativas de processo</w:t>
            </w:r>
          </w:p>
        </w:tc>
        <w:tc>
          <w:tcPr>
            <w:tcW w:w="2613" w:type="dxa"/>
            <w:vMerge/>
          </w:tcPr>
          <w:p w14:paraId="6562F4FD" w14:textId="77777777" w:rsidR="004470EF" w:rsidRPr="002E6533" w:rsidRDefault="004470EF"/>
        </w:tc>
        <w:tc>
          <w:tcPr>
            <w:tcW w:w="2613" w:type="dxa"/>
            <w:vMerge/>
          </w:tcPr>
          <w:p w14:paraId="205D8B44" w14:textId="77777777" w:rsidR="004470EF" w:rsidRPr="002E6533" w:rsidRDefault="004470EF"/>
        </w:tc>
      </w:tr>
      <w:tr w:rsidR="004470EF" w:rsidRPr="002E6533" w14:paraId="3DDDE368" w14:textId="77777777">
        <w:tc>
          <w:tcPr>
            <w:tcW w:w="2613" w:type="dxa"/>
          </w:tcPr>
          <w:p w14:paraId="0B63D2CD" w14:textId="77777777" w:rsidR="004470EF" w:rsidRPr="002E6533" w:rsidRDefault="00000000">
            <w:pPr>
              <w:pStyle w:val="Compact"/>
            </w:pPr>
            <w:r w:rsidRPr="002E6533">
              <w:t>Atividades de processamento</w:t>
            </w:r>
          </w:p>
        </w:tc>
        <w:tc>
          <w:tcPr>
            <w:tcW w:w="2613" w:type="dxa"/>
          </w:tcPr>
          <w:p w14:paraId="0F9AC277" w14:textId="77777777" w:rsidR="004470EF" w:rsidRPr="002E6533" w:rsidRDefault="00000000">
            <w:pPr>
              <w:pStyle w:val="Compact"/>
            </w:pPr>
            <w:r w:rsidRPr="002E6533">
              <w:t>Governança dos dados</w:t>
            </w:r>
          </w:p>
        </w:tc>
        <w:tc>
          <w:tcPr>
            <w:tcW w:w="2613" w:type="dxa"/>
            <w:vMerge/>
          </w:tcPr>
          <w:p w14:paraId="3F23075A" w14:textId="77777777" w:rsidR="004470EF" w:rsidRPr="002E6533" w:rsidRDefault="004470EF"/>
        </w:tc>
      </w:tr>
      <w:tr w:rsidR="004470EF" w:rsidRPr="002E6533" w14:paraId="731127EC" w14:textId="77777777">
        <w:tc>
          <w:tcPr>
            <w:tcW w:w="2613" w:type="dxa"/>
            <w:vMerge w:val="restart"/>
          </w:tcPr>
          <w:p w14:paraId="0469F336" w14:textId="77777777" w:rsidR="004470EF" w:rsidRPr="002E6533" w:rsidRDefault="00000000">
            <w:pPr>
              <w:pStyle w:val="Corpodetexto"/>
            </w:pPr>
            <w:r w:rsidRPr="002E6533">
              <w:t>Produtos e serviços</w:t>
            </w:r>
          </w:p>
          <w:p w14:paraId="6FA41DB4" w14:textId="77777777" w:rsidR="004470EF" w:rsidRPr="002E6533" w:rsidRDefault="00000000">
            <w:pPr>
              <w:pStyle w:val="Corpodetexto"/>
            </w:pPr>
            <w:r w:rsidRPr="002E6533">
              <w:lastRenderedPageBreak/>
              <w:t> </w:t>
            </w:r>
          </w:p>
          <w:p w14:paraId="06148059" w14:textId="77777777" w:rsidR="004470EF" w:rsidRPr="002E6533" w:rsidRDefault="00000000">
            <w:pPr>
              <w:pStyle w:val="Corpodetexto"/>
            </w:pPr>
            <w:r w:rsidRPr="002E6533">
              <w:t> </w:t>
            </w:r>
          </w:p>
          <w:p w14:paraId="5B8C96D8" w14:textId="77777777" w:rsidR="004470EF" w:rsidRPr="002E6533" w:rsidRDefault="00000000">
            <w:pPr>
              <w:pStyle w:val="Corpodetexto"/>
            </w:pPr>
            <w:r w:rsidRPr="002E6533">
              <w:t> </w:t>
            </w:r>
          </w:p>
        </w:tc>
        <w:tc>
          <w:tcPr>
            <w:tcW w:w="2613" w:type="dxa"/>
          </w:tcPr>
          <w:p w14:paraId="3B83C55E" w14:textId="77777777" w:rsidR="004470EF" w:rsidRPr="002E6533" w:rsidRDefault="00000000">
            <w:pPr>
              <w:pStyle w:val="Compact"/>
            </w:pPr>
            <w:r w:rsidRPr="002E6533">
              <w:lastRenderedPageBreak/>
              <w:t>Risk Assessment Management</w:t>
            </w:r>
          </w:p>
        </w:tc>
        <w:tc>
          <w:tcPr>
            <w:tcW w:w="2613" w:type="dxa"/>
          </w:tcPr>
          <w:p w14:paraId="49378C60" w14:textId="77777777" w:rsidR="004470EF" w:rsidRPr="002E6533" w:rsidRDefault="004470EF">
            <w:pPr>
              <w:pStyle w:val="Compact"/>
            </w:pPr>
            <w:hyperlink r:id="rId2246">
              <w:r w:rsidRPr="002E6533">
                <w:rPr>
                  <w:rStyle w:val="Hyperlink"/>
                </w:rPr>
                <w:t>Ajuda do Gerenciamento do risco operacional e empresarial</w:t>
              </w:r>
            </w:hyperlink>
          </w:p>
        </w:tc>
      </w:tr>
      <w:tr w:rsidR="004470EF" w:rsidRPr="002E6533" w14:paraId="3C6F2EC5" w14:textId="77777777">
        <w:tc>
          <w:tcPr>
            <w:tcW w:w="2613" w:type="dxa"/>
            <w:vMerge/>
          </w:tcPr>
          <w:p w14:paraId="74357BE5" w14:textId="77777777" w:rsidR="004470EF" w:rsidRPr="002E6533" w:rsidRDefault="004470EF"/>
        </w:tc>
        <w:tc>
          <w:tcPr>
            <w:tcW w:w="2613" w:type="dxa"/>
          </w:tcPr>
          <w:p w14:paraId="42DF0770" w14:textId="77777777" w:rsidR="004470EF" w:rsidRPr="002E6533" w:rsidRDefault="00000000">
            <w:pPr>
              <w:pStyle w:val="Compact"/>
            </w:pPr>
            <w:r w:rsidRPr="002E6533">
              <w:t>Análise do cenário operacional</w:t>
            </w:r>
          </w:p>
        </w:tc>
        <w:tc>
          <w:tcPr>
            <w:tcW w:w="2613" w:type="dxa"/>
          </w:tcPr>
          <w:p w14:paraId="012D2849" w14:textId="77777777" w:rsidR="004470EF" w:rsidRPr="002E6533" w:rsidRDefault="004470EF">
            <w:pPr>
              <w:pStyle w:val="Compact"/>
            </w:pPr>
            <w:hyperlink r:id="rId2247">
              <w:r w:rsidRPr="002E6533">
                <w:rPr>
                  <w:rStyle w:val="Hyperlink"/>
                </w:rPr>
                <w:t>Gerenciamento de resiliência</w:t>
              </w:r>
            </w:hyperlink>
          </w:p>
        </w:tc>
      </w:tr>
      <w:tr w:rsidR="004470EF" w:rsidRPr="002E6533" w14:paraId="0A4C8EA5" w14:textId="77777777">
        <w:tc>
          <w:tcPr>
            <w:tcW w:w="2613" w:type="dxa"/>
            <w:vMerge/>
          </w:tcPr>
          <w:p w14:paraId="10620287" w14:textId="77777777" w:rsidR="004470EF" w:rsidRPr="002E6533" w:rsidRDefault="004470EF"/>
        </w:tc>
        <w:tc>
          <w:tcPr>
            <w:tcW w:w="2613" w:type="dxa"/>
          </w:tcPr>
          <w:p w14:paraId="1B07B483" w14:textId="77777777" w:rsidR="004470EF" w:rsidRPr="002E6533" w:rsidRDefault="00000000">
            <w:pPr>
              <w:pStyle w:val="Compact"/>
            </w:pPr>
            <w:r w:rsidRPr="002E6533">
              <w:t>Projeto de terceiros</w:t>
            </w:r>
          </w:p>
        </w:tc>
        <w:tc>
          <w:tcPr>
            <w:tcW w:w="2613" w:type="dxa"/>
            <w:vMerge w:val="restart"/>
          </w:tcPr>
          <w:p w14:paraId="11A4B34D" w14:textId="77777777" w:rsidR="004470EF" w:rsidRPr="002E6533" w:rsidRDefault="004470EF">
            <w:pPr>
              <w:pStyle w:val="Corpodetexto"/>
            </w:pPr>
            <w:hyperlink r:id="rId2248">
              <w:r w:rsidRPr="002E6533">
                <w:rPr>
                  <w:rStyle w:val="Hyperlink"/>
                </w:rPr>
                <w:t>Governança de terceiros</w:t>
              </w:r>
            </w:hyperlink>
          </w:p>
          <w:p w14:paraId="767F3CCD" w14:textId="77777777" w:rsidR="004470EF" w:rsidRPr="002E6533" w:rsidRDefault="00000000">
            <w:pPr>
              <w:pStyle w:val="Corpodetexto"/>
            </w:pPr>
            <w:r w:rsidRPr="002E6533">
              <w:t> </w:t>
            </w:r>
          </w:p>
        </w:tc>
      </w:tr>
      <w:tr w:rsidR="004470EF" w:rsidRPr="002E6533" w14:paraId="67DE1F03" w14:textId="77777777">
        <w:tc>
          <w:tcPr>
            <w:tcW w:w="2613" w:type="dxa"/>
            <w:vMerge/>
          </w:tcPr>
          <w:p w14:paraId="36090152" w14:textId="77777777" w:rsidR="004470EF" w:rsidRPr="002E6533" w:rsidRDefault="004470EF"/>
        </w:tc>
        <w:tc>
          <w:tcPr>
            <w:tcW w:w="2613" w:type="dxa"/>
          </w:tcPr>
          <w:p w14:paraId="1284752B" w14:textId="77777777" w:rsidR="004470EF" w:rsidRPr="002E6533" w:rsidRDefault="00000000">
            <w:pPr>
              <w:pStyle w:val="Compact"/>
            </w:pPr>
            <w:r w:rsidRPr="002E6533">
              <w:t>Gerenciamento de riscos de terceiros</w:t>
            </w:r>
          </w:p>
        </w:tc>
        <w:tc>
          <w:tcPr>
            <w:tcW w:w="2613" w:type="dxa"/>
            <w:vMerge/>
          </w:tcPr>
          <w:p w14:paraId="7E8FA5F2" w14:textId="77777777" w:rsidR="004470EF" w:rsidRPr="002E6533" w:rsidRDefault="004470EF"/>
        </w:tc>
      </w:tr>
      <w:tr w:rsidR="004470EF" w:rsidRPr="002E6533" w14:paraId="33849056" w14:textId="77777777">
        <w:tc>
          <w:tcPr>
            <w:tcW w:w="2613" w:type="dxa"/>
          </w:tcPr>
          <w:p w14:paraId="4F5897B9" w14:textId="77777777" w:rsidR="004470EF" w:rsidRPr="002E6533" w:rsidRDefault="00000000">
            <w:pPr>
              <w:pStyle w:val="Compact"/>
            </w:pPr>
            <w:r w:rsidRPr="002E6533">
              <w:t xml:space="preserve"> Certificação Financeira Trimestral - Empresa</w:t>
            </w:r>
          </w:p>
        </w:tc>
        <w:tc>
          <w:tcPr>
            <w:tcW w:w="2613" w:type="dxa"/>
          </w:tcPr>
          <w:p w14:paraId="14C161B0" w14:textId="77777777" w:rsidR="004470EF" w:rsidRPr="002E6533" w:rsidRDefault="00000000">
            <w:pPr>
              <w:pStyle w:val="Compact"/>
            </w:pPr>
            <w:r w:rsidRPr="002E6533">
              <w:t>Monitoramento de controles financeiros</w:t>
            </w:r>
          </w:p>
        </w:tc>
        <w:tc>
          <w:tcPr>
            <w:tcW w:w="2613" w:type="dxa"/>
          </w:tcPr>
          <w:p w14:paraId="59CD495E" w14:textId="77777777" w:rsidR="004470EF" w:rsidRPr="002E6533" w:rsidRDefault="004470EF">
            <w:pPr>
              <w:pStyle w:val="Compact"/>
            </w:pPr>
            <w:hyperlink r:id="rId2249">
              <w:r w:rsidRPr="002E6533">
                <w:rPr>
                  <w:rStyle w:val="Hyperlink"/>
                </w:rPr>
                <w:t>Ajuda de conformidade normativa e corporativa</w:t>
              </w:r>
            </w:hyperlink>
          </w:p>
        </w:tc>
      </w:tr>
      <w:tr w:rsidR="004470EF" w:rsidRPr="002E6533" w14:paraId="6DC3FE66" w14:textId="77777777">
        <w:tc>
          <w:tcPr>
            <w:tcW w:w="2613" w:type="dxa"/>
            <w:vMerge w:val="restart"/>
          </w:tcPr>
          <w:p w14:paraId="7FA21060" w14:textId="77777777" w:rsidR="004470EF" w:rsidRPr="002E6533" w:rsidRDefault="00000000">
            <w:pPr>
              <w:pStyle w:val="Corpodetexto"/>
            </w:pPr>
            <w:r w:rsidRPr="002E6533">
              <w:t>Biblioteca de perguntas</w:t>
            </w:r>
          </w:p>
          <w:p w14:paraId="075B2A9D" w14:textId="77777777" w:rsidR="004470EF" w:rsidRPr="002E6533" w:rsidRDefault="00000000">
            <w:pPr>
              <w:pStyle w:val="Corpodetexto"/>
            </w:pPr>
            <w:r w:rsidRPr="002E6533">
              <w:t> </w:t>
            </w:r>
          </w:p>
          <w:p w14:paraId="4F7E86B3" w14:textId="77777777" w:rsidR="004470EF" w:rsidRPr="002E6533" w:rsidRDefault="00000000">
            <w:pPr>
              <w:pStyle w:val="Corpodetexto"/>
            </w:pPr>
            <w:r w:rsidRPr="002E6533">
              <w:t> </w:t>
            </w:r>
          </w:p>
          <w:p w14:paraId="44026DAC" w14:textId="77777777" w:rsidR="004470EF" w:rsidRPr="002E6533" w:rsidRDefault="00000000">
            <w:pPr>
              <w:pStyle w:val="Corpodetexto"/>
            </w:pPr>
            <w:r w:rsidRPr="002E6533">
              <w:t> </w:t>
            </w:r>
          </w:p>
          <w:p w14:paraId="2C3647DC" w14:textId="77777777" w:rsidR="004470EF" w:rsidRPr="002E6533" w:rsidRDefault="00000000">
            <w:pPr>
              <w:pStyle w:val="Corpodetexto"/>
            </w:pPr>
            <w:r w:rsidRPr="002E6533">
              <w:t> </w:t>
            </w:r>
          </w:p>
          <w:p w14:paraId="396F9DBC" w14:textId="77777777" w:rsidR="004470EF" w:rsidRPr="002E6533" w:rsidRDefault="00000000">
            <w:pPr>
              <w:pStyle w:val="Corpodetexto"/>
            </w:pPr>
            <w:r w:rsidRPr="002E6533">
              <w:t> </w:t>
            </w:r>
          </w:p>
          <w:p w14:paraId="0A0314D6" w14:textId="77777777" w:rsidR="004470EF" w:rsidRPr="002E6533" w:rsidRDefault="00000000">
            <w:pPr>
              <w:pStyle w:val="Corpodetexto"/>
            </w:pPr>
            <w:r w:rsidRPr="002E6533">
              <w:t> </w:t>
            </w:r>
          </w:p>
          <w:p w14:paraId="3342F98F" w14:textId="77777777" w:rsidR="004470EF" w:rsidRPr="002E6533" w:rsidRDefault="00000000">
            <w:pPr>
              <w:pStyle w:val="Corpodetexto"/>
            </w:pPr>
            <w:r w:rsidRPr="002E6533">
              <w:t> </w:t>
            </w:r>
          </w:p>
          <w:p w14:paraId="2B6CB60C" w14:textId="77777777" w:rsidR="004470EF" w:rsidRPr="002E6533" w:rsidRDefault="00000000">
            <w:pPr>
              <w:pStyle w:val="Corpodetexto"/>
            </w:pPr>
            <w:r w:rsidRPr="002E6533">
              <w:t> </w:t>
            </w:r>
          </w:p>
          <w:p w14:paraId="0490AEB3" w14:textId="77777777" w:rsidR="004470EF" w:rsidRPr="002E6533" w:rsidRDefault="00000000">
            <w:pPr>
              <w:pStyle w:val="Corpodetexto"/>
            </w:pPr>
            <w:r w:rsidRPr="002E6533">
              <w:t> </w:t>
            </w:r>
          </w:p>
        </w:tc>
        <w:tc>
          <w:tcPr>
            <w:tcW w:w="2613" w:type="dxa"/>
          </w:tcPr>
          <w:p w14:paraId="3D8AAF51" w14:textId="77777777" w:rsidR="004470EF" w:rsidRPr="002E6533" w:rsidRDefault="00000000">
            <w:pPr>
              <w:pStyle w:val="Compact"/>
            </w:pPr>
            <w:r w:rsidRPr="002E6533">
              <w:t>Planejamento e qualidade de auditorias</w:t>
            </w:r>
          </w:p>
        </w:tc>
        <w:tc>
          <w:tcPr>
            <w:tcW w:w="2613" w:type="dxa"/>
          </w:tcPr>
          <w:p w14:paraId="0C74894D" w14:textId="77777777" w:rsidR="004470EF" w:rsidRPr="002E6533" w:rsidRDefault="004470EF">
            <w:pPr>
              <w:pStyle w:val="Compact"/>
            </w:pPr>
            <w:hyperlink r:id="rId2250">
              <w:r w:rsidRPr="002E6533">
                <w:rPr>
                  <w:rStyle w:val="Hyperlink"/>
                </w:rPr>
                <w:t>Ajuda do Gerenciamento de auditoria</w:t>
              </w:r>
            </w:hyperlink>
          </w:p>
        </w:tc>
      </w:tr>
      <w:tr w:rsidR="004470EF" w:rsidRPr="002E6533" w14:paraId="044925AA" w14:textId="77777777">
        <w:tc>
          <w:tcPr>
            <w:tcW w:w="2613" w:type="dxa"/>
            <w:vMerge/>
          </w:tcPr>
          <w:p w14:paraId="13038E70" w14:textId="77777777" w:rsidR="004470EF" w:rsidRPr="002E6533" w:rsidRDefault="004470EF"/>
        </w:tc>
        <w:tc>
          <w:tcPr>
            <w:tcW w:w="2613" w:type="dxa"/>
          </w:tcPr>
          <w:p w14:paraId="0A7C0A13" w14:textId="77777777" w:rsidR="004470EF" w:rsidRPr="002E6533" w:rsidRDefault="00000000">
            <w:pPr>
              <w:pStyle w:val="Compact"/>
            </w:pPr>
            <w:r w:rsidRPr="002E6533">
              <w:t>Risk Assessment Management</w:t>
            </w:r>
          </w:p>
        </w:tc>
        <w:tc>
          <w:tcPr>
            <w:tcW w:w="2613" w:type="dxa"/>
          </w:tcPr>
          <w:p w14:paraId="539B34E5" w14:textId="77777777" w:rsidR="004470EF" w:rsidRPr="002E6533" w:rsidRDefault="004470EF">
            <w:pPr>
              <w:pStyle w:val="Compact"/>
            </w:pPr>
            <w:hyperlink r:id="rId2251">
              <w:r w:rsidRPr="002E6533">
                <w:rPr>
                  <w:rStyle w:val="Hyperlink"/>
                </w:rPr>
                <w:t>Ajuda do Gerenciamento do risco operacional e empresarial</w:t>
              </w:r>
            </w:hyperlink>
          </w:p>
        </w:tc>
      </w:tr>
      <w:tr w:rsidR="004470EF" w:rsidRPr="002E6533" w14:paraId="7BC3DDAA" w14:textId="77777777">
        <w:tc>
          <w:tcPr>
            <w:tcW w:w="2613" w:type="dxa"/>
            <w:vMerge/>
          </w:tcPr>
          <w:p w14:paraId="05369087" w14:textId="77777777" w:rsidR="004470EF" w:rsidRPr="002E6533" w:rsidRDefault="004470EF"/>
        </w:tc>
        <w:tc>
          <w:tcPr>
            <w:tcW w:w="2613" w:type="dxa"/>
          </w:tcPr>
          <w:p w14:paraId="19532D23" w14:textId="77777777" w:rsidR="004470EF" w:rsidRPr="002E6533" w:rsidRDefault="00000000">
            <w:pPr>
              <w:pStyle w:val="Compact"/>
            </w:pPr>
            <w:r w:rsidRPr="002E6533">
              <w:t>Avaliações e autorização</w:t>
            </w:r>
          </w:p>
        </w:tc>
        <w:tc>
          <w:tcPr>
            <w:tcW w:w="2613" w:type="dxa"/>
          </w:tcPr>
          <w:p w14:paraId="26F763FE" w14:textId="77777777" w:rsidR="004470EF" w:rsidRPr="002E6533" w:rsidRDefault="004470EF">
            <w:pPr>
              <w:pStyle w:val="Compact"/>
            </w:pPr>
            <w:hyperlink r:id="rId2252">
              <w:r w:rsidRPr="002E6533">
                <w:rPr>
                  <w:rStyle w:val="Hyperlink"/>
                </w:rPr>
                <w:t>Ajuda do setor público</w:t>
              </w:r>
            </w:hyperlink>
          </w:p>
        </w:tc>
      </w:tr>
      <w:tr w:rsidR="004470EF" w:rsidRPr="002E6533" w14:paraId="340B0F67" w14:textId="77777777">
        <w:tc>
          <w:tcPr>
            <w:tcW w:w="2613" w:type="dxa"/>
            <w:vMerge/>
          </w:tcPr>
          <w:p w14:paraId="241BAD28" w14:textId="77777777" w:rsidR="004470EF" w:rsidRPr="002E6533" w:rsidRDefault="004470EF"/>
        </w:tc>
        <w:tc>
          <w:tcPr>
            <w:tcW w:w="2613" w:type="dxa"/>
          </w:tcPr>
          <w:p w14:paraId="54CEAEAC" w14:textId="77777777" w:rsidR="004470EF" w:rsidRPr="002E6533" w:rsidRDefault="00000000">
            <w:pPr>
              <w:pStyle w:val="Compact"/>
            </w:pPr>
            <w:r w:rsidRPr="002E6533">
              <w:t>Gerenciamento do programa de garantia de controles</w:t>
            </w:r>
          </w:p>
        </w:tc>
        <w:tc>
          <w:tcPr>
            <w:tcW w:w="2613" w:type="dxa"/>
          </w:tcPr>
          <w:p w14:paraId="180FDFD8" w14:textId="77777777" w:rsidR="004470EF" w:rsidRPr="002E6533" w:rsidRDefault="004470EF">
            <w:pPr>
              <w:pStyle w:val="Compact"/>
            </w:pPr>
            <w:hyperlink r:id="rId2253">
              <w:r w:rsidRPr="002E6533">
                <w:rPr>
                  <w:rStyle w:val="Hyperlink"/>
                </w:rPr>
                <w:t>Ajuda de conformidade normativa e corporativa</w:t>
              </w:r>
            </w:hyperlink>
          </w:p>
        </w:tc>
      </w:tr>
      <w:tr w:rsidR="004470EF" w:rsidRPr="002E6533" w14:paraId="6F8F84F6" w14:textId="77777777">
        <w:tc>
          <w:tcPr>
            <w:tcW w:w="2613" w:type="dxa"/>
            <w:vMerge/>
          </w:tcPr>
          <w:p w14:paraId="275AA328" w14:textId="77777777" w:rsidR="004470EF" w:rsidRPr="002E6533" w:rsidRDefault="004470EF"/>
        </w:tc>
        <w:tc>
          <w:tcPr>
            <w:tcW w:w="2613" w:type="dxa"/>
          </w:tcPr>
          <w:p w14:paraId="5B320CF9" w14:textId="77777777" w:rsidR="004470EF" w:rsidRPr="002E6533" w:rsidRDefault="00000000">
            <w:pPr>
              <w:pStyle w:val="Compact"/>
            </w:pPr>
            <w:r w:rsidRPr="002E6533">
              <w:t>Gerenciamento de crises</w:t>
            </w:r>
          </w:p>
        </w:tc>
        <w:tc>
          <w:tcPr>
            <w:tcW w:w="2613" w:type="dxa"/>
          </w:tcPr>
          <w:p w14:paraId="2A288553" w14:textId="77777777" w:rsidR="004470EF" w:rsidRPr="002E6533" w:rsidRDefault="004470EF">
            <w:pPr>
              <w:pStyle w:val="Compact"/>
            </w:pPr>
            <w:hyperlink r:id="rId2254">
              <w:r w:rsidRPr="002E6533">
                <w:rPr>
                  <w:rStyle w:val="Hyperlink"/>
                </w:rPr>
                <w:t>Gerenciamento de resiliência</w:t>
              </w:r>
            </w:hyperlink>
          </w:p>
        </w:tc>
      </w:tr>
      <w:tr w:rsidR="004470EF" w:rsidRPr="002E6533" w14:paraId="512C8638" w14:textId="77777777">
        <w:tc>
          <w:tcPr>
            <w:tcW w:w="2613" w:type="dxa"/>
            <w:vMerge/>
          </w:tcPr>
          <w:p w14:paraId="6FECB9F7" w14:textId="77777777" w:rsidR="004470EF" w:rsidRPr="002E6533" w:rsidRDefault="004470EF"/>
        </w:tc>
        <w:tc>
          <w:tcPr>
            <w:tcW w:w="2613" w:type="dxa"/>
          </w:tcPr>
          <w:p w14:paraId="67A72872" w14:textId="77777777" w:rsidR="004470EF" w:rsidRPr="002E6533" w:rsidRDefault="00000000">
            <w:pPr>
              <w:pStyle w:val="Compact"/>
            </w:pPr>
            <w:r w:rsidRPr="002E6533">
              <w:t>Cyber Incident &amp; Breach Response</w:t>
            </w:r>
          </w:p>
        </w:tc>
        <w:tc>
          <w:tcPr>
            <w:tcW w:w="2613" w:type="dxa"/>
            <w:vMerge w:val="restart"/>
          </w:tcPr>
          <w:p w14:paraId="12C79707" w14:textId="77777777" w:rsidR="004470EF" w:rsidRPr="002E6533" w:rsidRDefault="004470EF">
            <w:pPr>
              <w:pStyle w:val="Corpodetexto"/>
            </w:pPr>
            <w:hyperlink r:id="rId2255">
              <w:r w:rsidRPr="002E6533">
                <w:rPr>
                  <w:rStyle w:val="Hyperlink"/>
                </w:rPr>
                <w:t>Ajuda do Gerenciamento de riscos de TI e segurança</w:t>
              </w:r>
            </w:hyperlink>
          </w:p>
          <w:p w14:paraId="0DF99374" w14:textId="77777777" w:rsidR="004470EF" w:rsidRPr="002E6533" w:rsidRDefault="00000000">
            <w:pPr>
              <w:pStyle w:val="Corpodetexto"/>
            </w:pPr>
            <w:r w:rsidRPr="002E6533">
              <w:t> </w:t>
            </w:r>
          </w:p>
          <w:p w14:paraId="3A9A8D8D" w14:textId="77777777" w:rsidR="004470EF" w:rsidRPr="002E6533" w:rsidRDefault="00000000">
            <w:pPr>
              <w:pStyle w:val="Corpodetexto"/>
            </w:pPr>
            <w:r w:rsidRPr="002E6533">
              <w:t> </w:t>
            </w:r>
          </w:p>
          <w:p w14:paraId="56352DD7" w14:textId="77777777" w:rsidR="004470EF" w:rsidRPr="002E6533" w:rsidRDefault="00000000">
            <w:pPr>
              <w:pStyle w:val="Corpodetexto"/>
            </w:pPr>
            <w:r w:rsidRPr="002E6533">
              <w:t> </w:t>
            </w:r>
          </w:p>
        </w:tc>
      </w:tr>
      <w:tr w:rsidR="004470EF" w:rsidRPr="002E6533" w14:paraId="38913695" w14:textId="77777777">
        <w:tc>
          <w:tcPr>
            <w:tcW w:w="2613" w:type="dxa"/>
            <w:vMerge/>
          </w:tcPr>
          <w:p w14:paraId="3425E883" w14:textId="77777777" w:rsidR="004470EF" w:rsidRPr="002E6533" w:rsidRDefault="004470EF"/>
        </w:tc>
        <w:tc>
          <w:tcPr>
            <w:tcW w:w="2613" w:type="dxa"/>
          </w:tcPr>
          <w:p w14:paraId="2D55BF16" w14:textId="77777777" w:rsidR="004470EF" w:rsidRPr="002E6533" w:rsidRDefault="00000000">
            <w:pPr>
              <w:pStyle w:val="Compact"/>
            </w:pPr>
            <w:r w:rsidRPr="002E6533">
              <w:t>Garantia de controles de TI</w:t>
            </w:r>
          </w:p>
        </w:tc>
        <w:tc>
          <w:tcPr>
            <w:tcW w:w="2613" w:type="dxa"/>
            <w:vMerge/>
          </w:tcPr>
          <w:p w14:paraId="4D906C22" w14:textId="77777777" w:rsidR="004470EF" w:rsidRPr="002E6533" w:rsidRDefault="004470EF"/>
        </w:tc>
      </w:tr>
      <w:tr w:rsidR="004470EF" w:rsidRPr="002E6533" w14:paraId="156EF508" w14:textId="77777777">
        <w:tc>
          <w:tcPr>
            <w:tcW w:w="2613" w:type="dxa"/>
            <w:vMerge/>
          </w:tcPr>
          <w:p w14:paraId="35E7D0FD" w14:textId="77777777" w:rsidR="004470EF" w:rsidRPr="002E6533" w:rsidRDefault="004470EF"/>
        </w:tc>
        <w:tc>
          <w:tcPr>
            <w:tcW w:w="2613" w:type="dxa"/>
          </w:tcPr>
          <w:p w14:paraId="1949521A" w14:textId="77777777" w:rsidR="004470EF" w:rsidRPr="002E6533" w:rsidRDefault="00000000">
            <w:pPr>
              <w:pStyle w:val="Compact"/>
            </w:pPr>
            <w:r w:rsidRPr="002E6533">
              <w:t>Gerenciamento de riscos de TI</w:t>
            </w:r>
          </w:p>
        </w:tc>
        <w:tc>
          <w:tcPr>
            <w:tcW w:w="2613" w:type="dxa"/>
            <w:vMerge/>
          </w:tcPr>
          <w:p w14:paraId="2CDF8145" w14:textId="77777777" w:rsidR="004470EF" w:rsidRPr="002E6533" w:rsidRDefault="004470EF"/>
        </w:tc>
      </w:tr>
      <w:tr w:rsidR="004470EF" w:rsidRPr="002E6533" w14:paraId="26FFB299" w14:textId="77777777">
        <w:tc>
          <w:tcPr>
            <w:tcW w:w="2613" w:type="dxa"/>
            <w:vMerge/>
          </w:tcPr>
          <w:p w14:paraId="5CBAF9E3" w14:textId="77777777" w:rsidR="004470EF" w:rsidRPr="002E6533" w:rsidRDefault="004470EF"/>
        </w:tc>
        <w:tc>
          <w:tcPr>
            <w:tcW w:w="2613" w:type="dxa"/>
          </w:tcPr>
          <w:p w14:paraId="0C116C55" w14:textId="77777777" w:rsidR="004470EF" w:rsidRPr="002E6533" w:rsidRDefault="00000000">
            <w:pPr>
              <w:pStyle w:val="Compact"/>
            </w:pPr>
            <w:r w:rsidRPr="002E6533">
              <w:t>Gerenciamento de PCI</w:t>
            </w:r>
          </w:p>
        </w:tc>
        <w:tc>
          <w:tcPr>
            <w:tcW w:w="2613" w:type="dxa"/>
            <w:vMerge/>
          </w:tcPr>
          <w:p w14:paraId="1375BDD1" w14:textId="77777777" w:rsidR="004470EF" w:rsidRPr="002E6533" w:rsidRDefault="004470EF"/>
        </w:tc>
      </w:tr>
      <w:tr w:rsidR="004470EF" w:rsidRPr="002E6533" w14:paraId="4384B11F" w14:textId="77777777">
        <w:tc>
          <w:tcPr>
            <w:tcW w:w="2613" w:type="dxa"/>
            <w:vMerge/>
          </w:tcPr>
          <w:p w14:paraId="3A736FD9" w14:textId="77777777" w:rsidR="004470EF" w:rsidRPr="002E6533" w:rsidRDefault="004470EF"/>
        </w:tc>
        <w:tc>
          <w:tcPr>
            <w:tcW w:w="2613" w:type="dxa"/>
          </w:tcPr>
          <w:p w14:paraId="7996B09E" w14:textId="77777777" w:rsidR="004470EF" w:rsidRPr="002E6533" w:rsidRDefault="00000000">
            <w:pPr>
              <w:pStyle w:val="Compact"/>
            </w:pPr>
            <w:r w:rsidRPr="002E6533">
              <w:t>Projeto de terceiros</w:t>
            </w:r>
          </w:p>
        </w:tc>
        <w:tc>
          <w:tcPr>
            <w:tcW w:w="2613" w:type="dxa"/>
            <w:vMerge w:val="restart"/>
          </w:tcPr>
          <w:p w14:paraId="2502A6F8" w14:textId="77777777" w:rsidR="004470EF" w:rsidRPr="002E6533" w:rsidRDefault="004470EF">
            <w:pPr>
              <w:pStyle w:val="Corpodetexto"/>
            </w:pPr>
            <w:hyperlink r:id="rId2256">
              <w:r w:rsidRPr="002E6533">
                <w:rPr>
                  <w:rStyle w:val="Hyperlink"/>
                </w:rPr>
                <w:t>Governança de terceiros</w:t>
              </w:r>
            </w:hyperlink>
          </w:p>
          <w:p w14:paraId="71CC3E73" w14:textId="77777777" w:rsidR="004470EF" w:rsidRPr="002E6533" w:rsidRDefault="00000000">
            <w:pPr>
              <w:pStyle w:val="Corpodetexto"/>
            </w:pPr>
            <w:r w:rsidRPr="002E6533">
              <w:t> </w:t>
            </w:r>
          </w:p>
        </w:tc>
      </w:tr>
      <w:tr w:rsidR="004470EF" w:rsidRPr="002E6533" w14:paraId="21DE0000" w14:textId="77777777">
        <w:tc>
          <w:tcPr>
            <w:tcW w:w="2613" w:type="dxa"/>
            <w:vMerge/>
          </w:tcPr>
          <w:p w14:paraId="548BC91A" w14:textId="77777777" w:rsidR="004470EF" w:rsidRPr="002E6533" w:rsidRDefault="004470EF"/>
        </w:tc>
        <w:tc>
          <w:tcPr>
            <w:tcW w:w="2613" w:type="dxa"/>
          </w:tcPr>
          <w:p w14:paraId="11AED84B" w14:textId="77777777" w:rsidR="004470EF" w:rsidRPr="002E6533" w:rsidRDefault="00000000">
            <w:pPr>
              <w:pStyle w:val="Compact"/>
            </w:pPr>
            <w:r w:rsidRPr="002E6533">
              <w:t>Gerenciamento de riscos de terceiros</w:t>
            </w:r>
          </w:p>
        </w:tc>
        <w:tc>
          <w:tcPr>
            <w:tcW w:w="2613" w:type="dxa"/>
            <w:vMerge/>
          </w:tcPr>
          <w:p w14:paraId="7BAC73A8" w14:textId="77777777" w:rsidR="004470EF" w:rsidRPr="002E6533" w:rsidRDefault="004470EF"/>
        </w:tc>
      </w:tr>
      <w:tr w:rsidR="004470EF" w:rsidRPr="002E6533" w14:paraId="5AB228DD" w14:textId="77777777">
        <w:tc>
          <w:tcPr>
            <w:tcW w:w="2613" w:type="dxa"/>
          </w:tcPr>
          <w:p w14:paraId="5CB2BF2A" w14:textId="77777777" w:rsidR="004470EF" w:rsidRPr="002E6533" w:rsidRDefault="00000000">
            <w:pPr>
              <w:pStyle w:val="Compact"/>
            </w:pPr>
            <w:r w:rsidRPr="002E6533">
              <w:t xml:space="preserve"> Estratégias de recuperação</w:t>
            </w:r>
          </w:p>
        </w:tc>
        <w:tc>
          <w:tcPr>
            <w:tcW w:w="2613" w:type="dxa"/>
            <w:vMerge w:val="restart"/>
          </w:tcPr>
          <w:p w14:paraId="505C8CD1" w14:textId="77777777" w:rsidR="004470EF" w:rsidRPr="002E6533" w:rsidRDefault="00000000">
            <w:pPr>
              <w:pStyle w:val="Compact"/>
            </w:pPr>
            <w:r w:rsidRPr="002E6533">
              <w:t>Business Continuity &amp; IT Disaster Recovery Planning</w:t>
            </w:r>
          </w:p>
        </w:tc>
        <w:tc>
          <w:tcPr>
            <w:tcW w:w="2613" w:type="dxa"/>
            <w:vMerge w:val="restart"/>
          </w:tcPr>
          <w:p w14:paraId="0993109C" w14:textId="77777777" w:rsidR="004470EF" w:rsidRPr="002E6533" w:rsidRDefault="004470EF">
            <w:pPr>
              <w:pStyle w:val="Corpodetexto"/>
            </w:pPr>
            <w:hyperlink r:id="rId2257">
              <w:r w:rsidRPr="002E6533">
                <w:rPr>
                  <w:rStyle w:val="Hyperlink"/>
                </w:rPr>
                <w:t>Gerenciamento de resiliência</w:t>
              </w:r>
            </w:hyperlink>
          </w:p>
          <w:p w14:paraId="69F0EC9D" w14:textId="77777777" w:rsidR="004470EF" w:rsidRPr="002E6533" w:rsidRDefault="00000000">
            <w:pPr>
              <w:pStyle w:val="Corpodetexto"/>
            </w:pPr>
            <w:r w:rsidRPr="002E6533">
              <w:t> </w:t>
            </w:r>
          </w:p>
        </w:tc>
      </w:tr>
      <w:tr w:rsidR="004470EF" w:rsidRPr="002E6533" w14:paraId="05E57C7D" w14:textId="77777777">
        <w:tc>
          <w:tcPr>
            <w:tcW w:w="2613" w:type="dxa"/>
          </w:tcPr>
          <w:p w14:paraId="7FD67A5A" w14:textId="77777777" w:rsidR="004470EF" w:rsidRPr="002E6533" w:rsidRDefault="00000000">
            <w:pPr>
              <w:pStyle w:val="Compact"/>
            </w:pPr>
            <w:r w:rsidRPr="002E6533">
              <w:t>Tarefas de recuperação</w:t>
            </w:r>
          </w:p>
        </w:tc>
        <w:tc>
          <w:tcPr>
            <w:tcW w:w="2613" w:type="dxa"/>
            <w:vMerge/>
          </w:tcPr>
          <w:p w14:paraId="6220C741" w14:textId="77777777" w:rsidR="004470EF" w:rsidRPr="002E6533" w:rsidRDefault="004470EF"/>
        </w:tc>
        <w:tc>
          <w:tcPr>
            <w:tcW w:w="2613" w:type="dxa"/>
            <w:vMerge/>
          </w:tcPr>
          <w:p w14:paraId="1E88EC7F" w14:textId="77777777" w:rsidR="004470EF" w:rsidRPr="002E6533" w:rsidRDefault="004470EF"/>
        </w:tc>
      </w:tr>
      <w:tr w:rsidR="004470EF" w:rsidRPr="002E6533" w14:paraId="3141279F" w14:textId="77777777">
        <w:tc>
          <w:tcPr>
            <w:tcW w:w="2613" w:type="dxa"/>
          </w:tcPr>
          <w:p w14:paraId="4FE56B4D" w14:textId="77777777" w:rsidR="004470EF" w:rsidRPr="002E6533" w:rsidRDefault="00000000">
            <w:pPr>
              <w:pStyle w:val="Compact"/>
            </w:pPr>
            <w:r w:rsidRPr="002E6533">
              <w:t>Comunicações regulatórias</w:t>
            </w:r>
          </w:p>
        </w:tc>
        <w:tc>
          <w:tcPr>
            <w:tcW w:w="2613" w:type="dxa"/>
          </w:tcPr>
          <w:p w14:paraId="2F52430A" w14:textId="77777777" w:rsidR="004470EF" w:rsidRPr="002E6533" w:rsidRDefault="00000000">
            <w:pPr>
              <w:pStyle w:val="Compact"/>
            </w:pPr>
            <w:r w:rsidRPr="002E6533">
              <w:t>Gerenciamento do programa de privacidade</w:t>
            </w:r>
          </w:p>
        </w:tc>
        <w:tc>
          <w:tcPr>
            <w:tcW w:w="2613" w:type="dxa"/>
            <w:vMerge w:val="restart"/>
          </w:tcPr>
          <w:p w14:paraId="01E296DA" w14:textId="77777777" w:rsidR="004470EF" w:rsidRPr="002E6533" w:rsidRDefault="004470EF">
            <w:pPr>
              <w:pStyle w:val="Corpodetexto"/>
            </w:pPr>
            <w:hyperlink r:id="rId2258">
              <w:r w:rsidRPr="002E6533">
                <w:rPr>
                  <w:rStyle w:val="Hyperlink"/>
                </w:rPr>
                <w:t>Ajuda de conformidade normativa e corporativa</w:t>
              </w:r>
            </w:hyperlink>
          </w:p>
          <w:p w14:paraId="6CC1CFDB" w14:textId="77777777" w:rsidR="004470EF" w:rsidRPr="002E6533" w:rsidRDefault="00000000">
            <w:pPr>
              <w:pStyle w:val="Corpodetexto"/>
            </w:pPr>
            <w:r w:rsidRPr="002E6533">
              <w:lastRenderedPageBreak/>
              <w:t> </w:t>
            </w:r>
          </w:p>
          <w:p w14:paraId="624FFA46" w14:textId="77777777" w:rsidR="004470EF" w:rsidRPr="002E6533" w:rsidRDefault="00000000">
            <w:pPr>
              <w:pStyle w:val="Corpodetexto"/>
            </w:pPr>
            <w:r w:rsidRPr="002E6533">
              <w:t> </w:t>
            </w:r>
          </w:p>
        </w:tc>
      </w:tr>
      <w:tr w:rsidR="004470EF" w:rsidRPr="002E6533" w14:paraId="3F6F40EA" w14:textId="77777777">
        <w:tc>
          <w:tcPr>
            <w:tcW w:w="2613" w:type="dxa"/>
          </w:tcPr>
          <w:p w14:paraId="2B99D096" w14:textId="77777777" w:rsidR="004470EF" w:rsidRPr="002E6533" w:rsidRDefault="00000000">
            <w:pPr>
              <w:pStyle w:val="Compact"/>
            </w:pPr>
            <w:r w:rsidRPr="002E6533">
              <w:t>Itens da inteligência normativa</w:t>
            </w:r>
          </w:p>
        </w:tc>
        <w:tc>
          <w:tcPr>
            <w:tcW w:w="2613" w:type="dxa"/>
            <w:vMerge w:val="restart"/>
          </w:tcPr>
          <w:p w14:paraId="46E3CB74" w14:textId="77777777" w:rsidR="004470EF" w:rsidRPr="002E6533" w:rsidRDefault="00000000">
            <w:pPr>
              <w:pStyle w:val="Compact"/>
            </w:pPr>
            <w:r w:rsidRPr="002E6533">
              <w:t>Gerenciamento de obrigações corporativas</w:t>
            </w:r>
          </w:p>
        </w:tc>
        <w:tc>
          <w:tcPr>
            <w:tcW w:w="2613" w:type="dxa"/>
            <w:vMerge/>
          </w:tcPr>
          <w:p w14:paraId="2C010D7D" w14:textId="77777777" w:rsidR="004470EF" w:rsidRPr="002E6533" w:rsidRDefault="004470EF"/>
        </w:tc>
      </w:tr>
      <w:tr w:rsidR="004470EF" w:rsidRPr="002E6533" w14:paraId="7ED93143" w14:textId="77777777">
        <w:tc>
          <w:tcPr>
            <w:tcW w:w="2613" w:type="dxa"/>
          </w:tcPr>
          <w:p w14:paraId="2A1A15F2" w14:textId="77777777" w:rsidR="004470EF" w:rsidRPr="002E6533" w:rsidRDefault="00000000">
            <w:pPr>
              <w:pStyle w:val="Compact"/>
            </w:pPr>
            <w:r w:rsidRPr="002E6533">
              <w:lastRenderedPageBreak/>
              <w:t>Análise da inteligência normativa</w:t>
            </w:r>
          </w:p>
        </w:tc>
        <w:tc>
          <w:tcPr>
            <w:tcW w:w="2613" w:type="dxa"/>
            <w:vMerge/>
          </w:tcPr>
          <w:p w14:paraId="45C89C96" w14:textId="77777777" w:rsidR="004470EF" w:rsidRPr="002E6533" w:rsidRDefault="004470EF"/>
        </w:tc>
        <w:tc>
          <w:tcPr>
            <w:tcW w:w="2613" w:type="dxa"/>
            <w:vMerge/>
          </w:tcPr>
          <w:p w14:paraId="3C2BFEC2" w14:textId="77777777" w:rsidR="004470EF" w:rsidRPr="002E6533" w:rsidRDefault="004470EF"/>
        </w:tc>
      </w:tr>
      <w:tr w:rsidR="004470EF" w:rsidRPr="002E6533" w14:paraId="40BC1288" w14:textId="77777777">
        <w:tc>
          <w:tcPr>
            <w:tcW w:w="2613" w:type="dxa"/>
          </w:tcPr>
          <w:p w14:paraId="6D43E0E8" w14:textId="77777777" w:rsidR="004470EF" w:rsidRPr="002E6533" w:rsidRDefault="00000000">
            <w:pPr>
              <w:pStyle w:val="Compact"/>
            </w:pPr>
            <w:r w:rsidRPr="002E6533">
              <w:t>Planos de remediação</w:t>
            </w:r>
          </w:p>
        </w:tc>
        <w:tc>
          <w:tcPr>
            <w:tcW w:w="2613" w:type="dxa"/>
          </w:tcPr>
          <w:p w14:paraId="60181100" w14:textId="77777777" w:rsidR="004470EF" w:rsidRPr="002E6533" w:rsidRDefault="00000000">
            <w:pPr>
              <w:pStyle w:val="Compact"/>
            </w:pPr>
            <w:r w:rsidRPr="002E6533">
              <w:t>Gerenciamento de problemas</w:t>
            </w:r>
          </w:p>
        </w:tc>
        <w:tc>
          <w:tcPr>
            <w:tcW w:w="2613" w:type="dxa"/>
          </w:tcPr>
          <w:p w14:paraId="16511C6C" w14:textId="77777777" w:rsidR="004470EF" w:rsidRPr="002E6533" w:rsidRDefault="004470EF">
            <w:pPr>
              <w:pStyle w:val="Compact"/>
            </w:pPr>
            <w:hyperlink r:id="rId2259">
              <w:r w:rsidRPr="002E6533">
                <w:rPr>
                  <w:rStyle w:val="Hyperlink"/>
                </w:rPr>
                <w:t>Ajuda do Gerenciamento de auditoria</w:t>
              </w:r>
            </w:hyperlink>
          </w:p>
        </w:tc>
      </w:tr>
      <w:tr w:rsidR="004470EF" w:rsidRPr="002E6533" w14:paraId="3792731B" w14:textId="77777777">
        <w:tc>
          <w:tcPr>
            <w:tcW w:w="2613" w:type="dxa"/>
          </w:tcPr>
          <w:p w14:paraId="0A1FC732" w14:textId="77777777" w:rsidR="004470EF" w:rsidRPr="002E6533" w:rsidRDefault="00000000">
            <w:pPr>
              <w:pStyle w:val="Compact"/>
            </w:pPr>
            <w:r w:rsidRPr="002E6533">
              <w:t>Requisitos</w:t>
            </w:r>
          </w:p>
        </w:tc>
        <w:tc>
          <w:tcPr>
            <w:tcW w:w="2613" w:type="dxa"/>
          </w:tcPr>
          <w:p w14:paraId="00299033" w14:textId="77777777" w:rsidR="004470EF" w:rsidRPr="002E6533" w:rsidRDefault="00000000">
            <w:pPr>
              <w:pStyle w:val="Compact"/>
            </w:pPr>
            <w:r w:rsidRPr="002E6533">
              <w:t>Business Continuity &amp; IT Disaster Recovery Planning</w:t>
            </w:r>
          </w:p>
        </w:tc>
        <w:tc>
          <w:tcPr>
            <w:tcW w:w="2613" w:type="dxa"/>
            <w:vMerge w:val="restart"/>
          </w:tcPr>
          <w:p w14:paraId="558DAF7F" w14:textId="77777777" w:rsidR="004470EF" w:rsidRPr="002E6533" w:rsidRDefault="004470EF">
            <w:pPr>
              <w:pStyle w:val="Compact"/>
            </w:pPr>
            <w:hyperlink r:id="rId2260">
              <w:r w:rsidRPr="002E6533">
                <w:rPr>
                  <w:rStyle w:val="Hyperlink"/>
                </w:rPr>
                <w:t>Gerenciamento de resiliência</w:t>
              </w:r>
            </w:hyperlink>
          </w:p>
        </w:tc>
      </w:tr>
      <w:tr w:rsidR="004470EF" w:rsidRPr="002E6533" w14:paraId="4BBD8395" w14:textId="77777777">
        <w:tc>
          <w:tcPr>
            <w:tcW w:w="2613" w:type="dxa"/>
          </w:tcPr>
          <w:p w14:paraId="08569E1E" w14:textId="77777777" w:rsidR="004470EF" w:rsidRPr="002E6533" w:rsidRDefault="00000000">
            <w:pPr>
              <w:pStyle w:val="Compact"/>
            </w:pPr>
            <w:r w:rsidRPr="002E6533">
              <w:t>Scorecard de resiliência</w:t>
            </w:r>
          </w:p>
        </w:tc>
        <w:tc>
          <w:tcPr>
            <w:tcW w:w="2613" w:type="dxa"/>
          </w:tcPr>
          <w:p w14:paraId="7DFC8710" w14:textId="77777777" w:rsidR="004470EF" w:rsidRPr="002E6533" w:rsidRDefault="00000000">
            <w:pPr>
              <w:pStyle w:val="Compact"/>
            </w:pPr>
            <w:r w:rsidRPr="002E6533">
              <w:t>Análise do cenário operacional</w:t>
            </w:r>
          </w:p>
        </w:tc>
        <w:tc>
          <w:tcPr>
            <w:tcW w:w="2613" w:type="dxa"/>
            <w:vMerge/>
          </w:tcPr>
          <w:p w14:paraId="5BD66A6B" w14:textId="77777777" w:rsidR="004470EF" w:rsidRPr="002E6533" w:rsidRDefault="004470EF"/>
        </w:tc>
      </w:tr>
      <w:tr w:rsidR="004470EF" w:rsidRPr="002E6533" w14:paraId="3FEF86F3" w14:textId="77777777">
        <w:tc>
          <w:tcPr>
            <w:tcW w:w="2613" w:type="dxa"/>
            <w:vMerge w:val="restart"/>
          </w:tcPr>
          <w:p w14:paraId="406DB682" w14:textId="77777777" w:rsidR="004470EF" w:rsidRPr="002E6533" w:rsidRDefault="00000000">
            <w:pPr>
              <w:pStyle w:val="Corpodetexto"/>
            </w:pPr>
            <w:r w:rsidRPr="002E6533">
              <w:t>Registro de ameaça à resiliência</w:t>
            </w:r>
          </w:p>
          <w:p w14:paraId="4BFF68BA" w14:textId="77777777" w:rsidR="004470EF" w:rsidRPr="002E6533" w:rsidRDefault="00000000">
            <w:pPr>
              <w:pStyle w:val="Corpodetexto"/>
            </w:pPr>
            <w:r w:rsidRPr="002E6533">
              <w:t> </w:t>
            </w:r>
          </w:p>
        </w:tc>
        <w:tc>
          <w:tcPr>
            <w:tcW w:w="2613" w:type="dxa"/>
          </w:tcPr>
          <w:p w14:paraId="206176B2" w14:textId="77777777" w:rsidR="004470EF" w:rsidRPr="002E6533" w:rsidRDefault="00000000">
            <w:pPr>
              <w:pStyle w:val="Compact"/>
            </w:pPr>
            <w:r w:rsidRPr="002E6533">
              <w:t>Business Continuity &amp; IT Disaster Recovery Planning</w:t>
            </w:r>
          </w:p>
        </w:tc>
        <w:tc>
          <w:tcPr>
            <w:tcW w:w="2613" w:type="dxa"/>
            <w:vMerge/>
          </w:tcPr>
          <w:p w14:paraId="56135D4F" w14:textId="77777777" w:rsidR="004470EF" w:rsidRPr="002E6533" w:rsidRDefault="004470EF"/>
        </w:tc>
      </w:tr>
      <w:tr w:rsidR="004470EF" w:rsidRPr="002E6533" w14:paraId="3573A56A" w14:textId="77777777">
        <w:tc>
          <w:tcPr>
            <w:tcW w:w="2613" w:type="dxa"/>
            <w:vMerge/>
          </w:tcPr>
          <w:p w14:paraId="6318FDA7" w14:textId="77777777" w:rsidR="004470EF" w:rsidRPr="002E6533" w:rsidRDefault="004470EF"/>
        </w:tc>
        <w:tc>
          <w:tcPr>
            <w:tcW w:w="2613" w:type="dxa"/>
          </w:tcPr>
          <w:p w14:paraId="50C7E6A7" w14:textId="77777777" w:rsidR="004470EF" w:rsidRPr="002E6533" w:rsidRDefault="00000000">
            <w:pPr>
              <w:pStyle w:val="Compact"/>
            </w:pPr>
            <w:r w:rsidRPr="002E6533">
              <w:t>Análise do cenário operacional</w:t>
            </w:r>
          </w:p>
        </w:tc>
        <w:tc>
          <w:tcPr>
            <w:tcW w:w="2613" w:type="dxa"/>
            <w:vMerge/>
          </w:tcPr>
          <w:p w14:paraId="1FE87F98" w14:textId="77777777" w:rsidR="004470EF" w:rsidRPr="002E6533" w:rsidRDefault="004470EF"/>
        </w:tc>
      </w:tr>
      <w:tr w:rsidR="004470EF" w:rsidRPr="002E6533" w14:paraId="32215207" w14:textId="77777777">
        <w:tc>
          <w:tcPr>
            <w:tcW w:w="2613" w:type="dxa"/>
          </w:tcPr>
          <w:p w14:paraId="309D9A04" w14:textId="77777777" w:rsidR="004470EF" w:rsidRPr="002E6533" w:rsidRDefault="00000000">
            <w:pPr>
              <w:pStyle w:val="Compact"/>
            </w:pPr>
            <w:r w:rsidRPr="002E6533">
              <w:t>Procedimentos de resposta</w:t>
            </w:r>
          </w:p>
        </w:tc>
        <w:tc>
          <w:tcPr>
            <w:tcW w:w="2613" w:type="dxa"/>
          </w:tcPr>
          <w:p w14:paraId="292A625F" w14:textId="77777777" w:rsidR="004470EF" w:rsidRPr="002E6533" w:rsidRDefault="00000000">
            <w:pPr>
              <w:pStyle w:val="Compact"/>
            </w:pPr>
            <w:r w:rsidRPr="002E6533">
              <w:t>Gerenciamento de incidentes</w:t>
            </w:r>
          </w:p>
        </w:tc>
        <w:tc>
          <w:tcPr>
            <w:tcW w:w="2613" w:type="dxa"/>
            <w:vMerge/>
          </w:tcPr>
          <w:p w14:paraId="5A0CA4F6" w14:textId="77777777" w:rsidR="004470EF" w:rsidRPr="002E6533" w:rsidRDefault="004470EF"/>
        </w:tc>
      </w:tr>
      <w:tr w:rsidR="004470EF" w:rsidRPr="002E6533" w14:paraId="4711968C" w14:textId="77777777">
        <w:tc>
          <w:tcPr>
            <w:tcW w:w="2613" w:type="dxa"/>
          </w:tcPr>
          <w:p w14:paraId="43549628" w14:textId="77777777" w:rsidR="004470EF" w:rsidRPr="002E6533" w:rsidRDefault="00000000">
            <w:pPr>
              <w:pStyle w:val="Compact"/>
            </w:pPr>
            <w:r w:rsidRPr="002E6533">
              <w:t>Agendamentos de retenção</w:t>
            </w:r>
          </w:p>
        </w:tc>
        <w:tc>
          <w:tcPr>
            <w:tcW w:w="2613" w:type="dxa"/>
          </w:tcPr>
          <w:p w14:paraId="1F115E8A" w14:textId="77777777" w:rsidR="004470EF" w:rsidRPr="002E6533" w:rsidRDefault="00000000">
            <w:pPr>
              <w:pStyle w:val="Compact"/>
            </w:pPr>
            <w:r w:rsidRPr="002E6533">
              <w:t>Governança dos dados</w:t>
            </w:r>
          </w:p>
        </w:tc>
        <w:tc>
          <w:tcPr>
            <w:tcW w:w="2613" w:type="dxa"/>
          </w:tcPr>
          <w:p w14:paraId="78649E15" w14:textId="77777777" w:rsidR="004470EF" w:rsidRPr="002E6533" w:rsidRDefault="004470EF">
            <w:pPr>
              <w:pStyle w:val="Compact"/>
            </w:pPr>
            <w:hyperlink r:id="rId2261">
              <w:r w:rsidRPr="002E6533">
                <w:rPr>
                  <w:rStyle w:val="Hyperlink"/>
                </w:rPr>
                <w:t>Ajuda de conformidade normativa e corporativa</w:t>
              </w:r>
            </w:hyperlink>
          </w:p>
        </w:tc>
      </w:tr>
      <w:tr w:rsidR="004470EF" w:rsidRPr="002E6533" w14:paraId="11339BF3" w14:textId="77777777">
        <w:tc>
          <w:tcPr>
            <w:tcW w:w="2613" w:type="dxa"/>
            <w:vMerge w:val="restart"/>
          </w:tcPr>
          <w:p w14:paraId="08C949B6" w14:textId="77777777" w:rsidR="004470EF" w:rsidRPr="002E6533" w:rsidRDefault="00000000">
            <w:pPr>
              <w:pStyle w:val="Corpodetexto"/>
            </w:pPr>
            <w:r w:rsidRPr="002E6533">
              <w:t>Aceitação de riscos</w:t>
            </w:r>
          </w:p>
          <w:p w14:paraId="2D1D7E38" w14:textId="77777777" w:rsidR="004470EF" w:rsidRPr="002E6533" w:rsidRDefault="00000000">
            <w:pPr>
              <w:pStyle w:val="Corpodetexto"/>
            </w:pPr>
            <w:r w:rsidRPr="002E6533">
              <w:t> </w:t>
            </w:r>
          </w:p>
        </w:tc>
        <w:tc>
          <w:tcPr>
            <w:tcW w:w="2613" w:type="dxa"/>
          </w:tcPr>
          <w:p w14:paraId="5F7FFF89" w14:textId="77777777" w:rsidR="004470EF" w:rsidRPr="002E6533" w:rsidRDefault="00000000">
            <w:pPr>
              <w:pStyle w:val="Compact"/>
            </w:pPr>
            <w:r w:rsidRPr="002E6533">
              <w:t>Monitoramento contínuo</w:t>
            </w:r>
          </w:p>
        </w:tc>
        <w:tc>
          <w:tcPr>
            <w:tcW w:w="2613" w:type="dxa"/>
            <w:vMerge w:val="restart"/>
          </w:tcPr>
          <w:p w14:paraId="4C7B18C4" w14:textId="77777777" w:rsidR="004470EF" w:rsidRPr="002E6533" w:rsidRDefault="004470EF">
            <w:pPr>
              <w:pStyle w:val="Corpodetexto"/>
            </w:pPr>
            <w:hyperlink r:id="rId2262">
              <w:r w:rsidRPr="002E6533">
                <w:rPr>
                  <w:rStyle w:val="Hyperlink"/>
                </w:rPr>
                <w:t>Ajuda do setor público</w:t>
              </w:r>
            </w:hyperlink>
          </w:p>
          <w:p w14:paraId="2971E38F" w14:textId="77777777" w:rsidR="004470EF" w:rsidRPr="002E6533" w:rsidRDefault="00000000">
            <w:pPr>
              <w:pStyle w:val="Corpodetexto"/>
            </w:pPr>
            <w:r w:rsidRPr="002E6533">
              <w:t> </w:t>
            </w:r>
          </w:p>
        </w:tc>
      </w:tr>
      <w:tr w:rsidR="004470EF" w:rsidRPr="002E6533" w14:paraId="216F2508" w14:textId="77777777">
        <w:tc>
          <w:tcPr>
            <w:tcW w:w="2613" w:type="dxa"/>
            <w:vMerge/>
          </w:tcPr>
          <w:p w14:paraId="03F27932" w14:textId="77777777" w:rsidR="004470EF" w:rsidRPr="002E6533" w:rsidRDefault="004470EF"/>
        </w:tc>
        <w:tc>
          <w:tcPr>
            <w:tcW w:w="2613" w:type="dxa"/>
          </w:tcPr>
          <w:p w14:paraId="08202452" w14:textId="77777777" w:rsidR="004470EF" w:rsidRPr="002E6533" w:rsidRDefault="00000000">
            <w:pPr>
              <w:pStyle w:val="Compact"/>
            </w:pPr>
            <w:r w:rsidRPr="002E6533">
              <w:t>Gerenciamento de POA&amp;M</w:t>
            </w:r>
          </w:p>
        </w:tc>
        <w:tc>
          <w:tcPr>
            <w:tcW w:w="2613" w:type="dxa"/>
            <w:vMerge/>
          </w:tcPr>
          <w:p w14:paraId="541E1742" w14:textId="77777777" w:rsidR="004470EF" w:rsidRPr="002E6533" w:rsidRDefault="004470EF"/>
        </w:tc>
      </w:tr>
      <w:tr w:rsidR="004470EF" w:rsidRPr="002E6533" w14:paraId="720CC98C" w14:textId="77777777">
        <w:tc>
          <w:tcPr>
            <w:tcW w:w="2613" w:type="dxa"/>
          </w:tcPr>
          <w:p w14:paraId="3FEC6685" w14:textId="77777777" w:rsidR="004470EF" w:rsidRPr="002E6533" w:rsidRDefault="00000000">
            <w:pPr>
              <w:pStyle w:val="Compact"/>
            </w:pPr>
            <w:r w:rsidRPr="002E6533">
              <w:t>Análise de riscos</w:t>
            </w:r>
          </w:p>
        </w:tc>
        <w:tc>
          <w:tcPr>
            <w:tcW w:w="2613" w:type="dxa"/>
          </w:tcPr>
          <w:p w14:paraId="6B25C226" w14:textId="77777777" w:rsidR="004470EF" w:rsidRPr="002E6533" w:rsidRDefault="00000000">
            <w:pPr>
              <w:pStyle w:val="Compact"/>
            </w:pPr>
            <w:r w:rsidRPr="002E6533">
              <w:t>Gerenciamento de PCI</w:t>
            </w:r>
          </w:p>
        </w:tc>
        <w:tc>
          <w:tcPr>
            <w:tcW w:w="2613" w:type="dxa"/>
          </w:tcPr>
          <w:p w14:paraId="229610BC" w14:textId="77777777" w:rsidR="004470EF" w:rsidRPr="002E6533" w:rsidRDefault="004470EF">
            <w:pPr>
              <w:pStyle w:val="Compact"/>
            </w:pPr>
            <w:hyperlink r:id="rId2263">
              <w:r w:rsidRPr="002E6533">
                <w:rPr>
                  <w:rStyle w:val="Hyperlink"/>
                </w:rPr>
                <w:t>Ajuda do Gerenciamento de riscos de TI e segurança</w:t>
              </w:r>
            </w:hyperlink>
          </w:p>
        </w:tc>
      </w:tr>
      <w:tr w:rsidR="004470EF" w:rsidRPr="002E6533" w14:paraId="07D99403" w14:textId="77777777">
        <w:tc>
          <w:tcPr>
            <w:tcW w:w="2613" w:type="dxa"/>
          </w:tcPr>
          <w:p w14:paraId="6F9CE41C" w14:textId="77777777" w:rsidR="004470EF" w:rsidRPr="002E6533" w:rsidRDefault="00000000">
            <w:pPr>
              <w:pStyle w:val="Compact"/>
            </w:pPr>
            <w:r w:rsidRPr="002E6533">
              <w:t>Avaliação da aprovação de riscos</w:t>
            </w:r>
          </w:p>
        </w:tc>
        <w:tc>
          <w:tcPr>
            <w:tcW w:w="2613" w:type="dxa"/>
          </w:tcPr>
          <w:p w14:paraId="70E807DF" w14:textId="77777777" w:rsidR="004470EF" w:rsidRPr="002E6533" w:rsidRDefault="00000000">
            <w:pPr>
              <w:pStyle w:val="Compact"/>
            </w:pPr>
            <w:r w:rsidRPr="002E6533">
              <w:t>Enterprise Risk Management</w:t>
            </w:r>
          </w:p>
        </w:tc>
        <w:tc>
          <w:tcPr>
            <w:tcW w:w="2613" w:type="dxa"/>
            <w:vMerge w:val="restart"/>
          </w:tcPr>
          <w:p w14:paraId="1082E00A" w14:textId="77777777" w:rsidR="004470EF" w:rsidRPr="002E6533" w:rsidRDefault="004470EF">
            <w:pPr>
              <w:pStyle w:val="Compact"/>
            </w:pPr>
            <w:hyperlink r:id="rId2264">
              <w:r w:rsidRPr="002E6533">
                <w:rPr>
                  <w:rStyle w:val="Hyperlink"/>
                </w:rPr>
                <w:t>Ajuda do Gerenciamento do risco operacional e empresarial</w:t>
              </w:r>
            </w:hyperlink>
          </w:p>
        </w:tc>
      </w:tr>
      <w:tr w:rsidR="004470EF" w:rsidRPr="002E6533" w14:paraId="67A4D8CD" w14:textId="77777777">
        <w:tc>
          <w:tcPr>
            <w:tcW w:w="2613" w:type="dxa"/>
            <w:vMerge w:val="restart"/>
          </w:tcPr>
          <w:p w14:paraId="410FE94B" w14:textId="77777777" w:rsidR="004470EF" w:rsidRPr="002E6533" w:rsidRDefault="00000000">
            <w:pPr>
              <w:pStyle w:val="Corpodetexto"/>
            </w:pPr>
            <w:r w:rsidRPr="002E6533">
              <w:t>Avaliação de riscos</w:t>
            </w:r>
          </w:p>
          <w:p w14:paraId="1A75B08C" w14:textId="77777777" w:rsidR="004470EF" w:rsidRPr="002E6533" w:rsidRDefault="00000000">
            <w:pPr>
              <w:pStyle w:val="Corpodetexto"/>
            </w:pPr>
            <w:r w:rsidRPr="002E6533">
              <w:t> </w:t>
            </w:r>
          </w:p>
        </w:tc>
        <w:tc>
          <w:tcPr>
            <w:tcW w:w="2613" w:type="dxa"/>
          </w:tcPr>
          <w:p w14:paraId="3002BD95" w14:textId="77777777" w:rsidR="004470EF" w:rsidRPr="002E6533" w:rsidRDefault="00000000">
            <w:pPr>
              <w:pStyle w:val="Compact"/>
            </w:pPr>
            <w:r w:rsidRPr="002E6533">
              <w:t>Risk Assessment Management</w:t>
            </w:r>
          </w:p>
        </w:tc>
        <w:tc>
          <w:tcPr>
            <w:tcW w:w="2613" w:type="dxa"/>
            <w:vMerge/>
          </w:tcPr>
          <w:p w14:paraId="742FC4FB" w14:textId="77777777" w:rsidR="004470EF" w:rsidRPr="002E6533" w:rsidRDefault="004470EF"/>
        </w:tc>
      </w:tr>
      <w:tr w:rsidR="004470EF" w:rsidRPr="002E6533" w14:paraId="4ACDFF75" w14:textId="77777777">
        <w:tc>
          <w:tcPr>
            <w:tcW w:w="2613" w:type="dxa"/>
            <w:vMerge/>
          </w:tcPr>
          <w:p w14:paraId="3A1E27FC" w14:textId="77777777" w:rsidR="004470EF" w:rsidRPr="002E6533" w:rsidRDefault="004470EF"/>
        </w:tc>
        <w:tc>
          <w:tcPr>
            <w:tcW w:w="2613" w:type="dxa"/>
          </w:tcPr>
          <w:p w14:paraId="31F0BD86" w14:textId="77777777" w:rsidR="004470EF" w:rsidRPr="002E6533" w:rsidRDefault="00000000">
            <w:pPr>
              <w:pStyle w:val="Compact"/>
            </w:pPr>
            <w:r w:rsidRPr="002E6533">
              <w:t>Gerenciamento de riscos de TI</w:t>
            </w:r>
          </w:p>
        </w:tc>
        <w:tc>
          <w:tcPr>
            <w:tcW w:w="2613" w:type="dxa"/>
          </w:tcPr>
          <w:p w14:paraId="7BA38263" w14:textId="77777777" w:rsidR="004470EF" w:rsidRPr="002E6533" w:rsidRDefault="004470EF">
            <w:pPr>
              <w:pStyle w:val="Compact"/>
            </w:pPr>
            <w:hyperlink r:id="rId2265">
              <w:r w:rsidRPr="002E6533">
                <w:rPr>
                  <w:rStyle w:val="Hyperlink"/>
                </w:rPr>
                <w:t>Ajuda do Gerenciamento de riscos de TI e segurança</w:t>
              </w:r>
            </w:hyperlink>
          </w:p>
        </w:tc>
      </w:tr>
      <w:tr w:rsidR="004470EF" w:rsidRPr="002E6533" w14:paraId="77D53384" w14:textId="77777777">
        <w:tc>
          <w:tcPr>
            <w:tcW w:w="2613" w:type="dxa"/>
          </w:tcPr>
          <w:p w14:paraId="5BCE1022" w14:textId="77777777" w:rsidR="004470EF" w:rsidRPr="002E6533" w:rsidRDefault="00000000">
            <w:pPr>
              <w:pStyle w:val="Compact"/>
            </w:pPr>
            <w:r w:rsidRPr="002E6533">
              <w:t>Dados de avaliação de riscos</w:t>
            </w:r>
          </w:p>
        </w:tc>
        <w:tc>
          <w:tcPr>
            <w:tcW w:w="2613" w:type="dxa"/>
          </w:tcPr>
          <w:p w14:paraId="0B4DC005" w14:textId="77777777" w:rsidR="004470EF" w:rsidRPr="002E6533" w:rsidRDefault="00000000">
            <w:pPr>
              <w:pStyle w:val="Compact"/>
            </w:pPr>
            <w:r w:rsidRPr="002E6533">
              <w:t>Gerenciamento do risco operacional</w:t>
            </w:r>
          </w:p>
        </w:tc>
        <w:tc>
          <w:tcPr>
            <w:tcW w:w="2613" w:type="dxa"/>
          </w:tcPr>
          <w:p w14:paraId="40CC4739" w14:textId="77777777" w:rsidR="004470EF" w:rsidRPr="002E6533" w:rsidRDefault="004470EF">
            <w:pPr>
              <w:pStyle w:val="Compact"/>
            </w:pPr>
            <w:hyperlink r:id="rId2266">
              <w:r w:rsidRPr="002E6533">
                <w:rPr>
                  <w:rStyle w:val="Hyperlink"/>
                </w:rPr>
                <w:t>Ajuda do Gerenciamento do risco operacional e empresarial</w:t>
              </w:r>
            </w:hyperlink>
          </w:p>
        </w:tc>
      </w:tr>
      <w:tr w:rsidR="004470EF" w:rsidRPr="002E6533" w14:paraId="3A43F3DC" w14:textId="77777777">
        <w:tc>
          <w:tcPr>
            <w:tcW w:w="2613" w:type="dxa"/>
            <w:vMerge w:val="restart"/>
          </w:tcPr>
          <w:p w14:paraId="492638AD" w14:textId="77777777" w:rsidR="004470EF" w:rsidRPr="002E6533" w:rsidRDefault="00000000">
            <w:pPr>
              <w:pStyle w:val="Corpodetexto"/>
            </w:pPr>
            <w:r w:rsidRPr="002E6533">
              <w:t>Gerador de risco</w:t>
            </w:r>
          </w:p>
          <w:p w14:paraId="5A592A13" w14:textId="77777777" w:rsidR="004470EF" w:rsidRPr="002E6533" w:rsidRDefault="00000000">
            <w:pPr>
              <w:pStyle w:val="Corpodetexto"/>
            </w:pPr>
            <w:r w:rsidRPr="002E6533">
              <w:lastRenderedPageBreak/>
              <w:t> </w:t>
            </w:r>
          </w:p>
        </w:tc>
        <w:tc>
          <w:tcPr>
            <w:tcW w:w="2613" w:type="dxa"/>
          </w:tcPr>
          <w:p w14:paraId="29B003F4" w14:textId="77777777" w:rsidR="004470EF" w:rsidRPr="002E6533" w:rsidRDefault="00000000">
            <w:pPr>
              <w:pStyle w:val="Compact"/>
            </w:pPr>
            <w:r w:rsidRPr="002E6533">
              <w:lastRenderedPageBreak/>
              <w:t>Gerenciamento de riscos de TI</w:t>
            </w:r>
          </w:p>
        </w:tc>
        <w:tc>
          <w:tcPr>
            <w:tcW w:w="2613" w:type="dxa"/>
          </w:tcPr>
          <w:p w14:paraId="60947471" w14:textId="77777777" w:rsidR="004470EF" w:rsidRPr="002E6533" w:rsidRDefault="004470EF">
            <w:pPr>
              <w:pStyle w:val="Compact"/>
            </w:pPr>
            <w:hyperlink r:id="rId2267">
              <w:r w:rsidRPr="002E6533">
                <w:rPr>
                  <w:rStyle w:val="Hyperlink"/>
                </w:rPr>
                <w:t>Ajuda do Gerenciamento de riscos de TI e segurança</w:t>
              </w:r>
            </w:hyperlink>
          </w:p>
        </w:tc>
      </w:tr>
      <w:tr w:rsidR="004470EF" w:rsidRPr="002E6533" w14:paraId="6456E240" w14:textId="77777777">
        <w:trPr>
          <w:trHeight w:val="493"/>
        </w:trPr>
        <w:tc>
          <w:tcPr>
            <w:tcW w:w="2613" w:type="dxa"/>
            <w:vMerge/>
          </w:tcPr>
          <w:p w14:paraId="5BEF0C79" w14:textId="77777777" w:rsidR="004470EF" w:rsidRPr="002E6533" w:rsidRDefault="004470EF"/>
        </w:tc>
        <w:tc>
          <w:tcPr>
            <w:tcW w:w="2613" w:type="dxa"/>
            <w:vMerge w:val="restart"/>
          </w:tcPr>
          <w:p w14:paraId="7CBE57B8" w14:textId="77777777" w:rsidR="004470EF" w:rsidRPr="002E6533" w:rsidRDefault="00000000">
            <w:pPr>
              <w:pStyle w:val="Compact"/>
            </w:pPr>
            <w:r w:rsidRPr="002E6533">
              <w:t>Enterprise Risk Management</w:t>
            </w:r>
          </w:p>
        </w:tc>
        <w:tc>
          <w:tcPr>
            <w:tcW w:w="2613" w:type="dxa"/>
            <w:vMerge w:val="restart"/>
          </w:tcPr>
          <w:p w14:paraId="2D381EE9" w14:textId="77777777" w:rsidR="004470EF" w:rsidRPr="002E6533" w:rsidRDefault="004470EF">
            <w:pPr>
              <w:pStyle w:val="Corpodetexto"/>
            </w:pPr>
            <w:hyperlink r:id="rId2268">
              <w:r w:rsidRPr="002E6533">
                <w:rPr>
                  <w:rStyle w:val="Hyperlink"/>
                </w:rPr>
                <w:t>Ajuda do Gerenciamento do risco operacional e empresarial</w:t>
              </w:r>
            </w:hyperlink>
          </w:p>
          <w:p w14:paraId="5D06AE3B" w14:textId="77777777" w:rsidR="004470EF" w:rsidRPr="002E6533" w:rsidRDefault="00000000">
            <w:pPr>
              <w:pStyle w:val="Corpodetexto"/>
            </w:pPr>
            <w:r w:rsidRPr="002E6533">
              <w:t> </w:t>
            </w:r>
          </w:p>
        </w:tc>
      </w:tr>
      <w:tr w:rsidR="004470EF" w:rsidRPr="002E6533" w14:paraId="6201AADD" w14:textId="77777777">
        <w:tc>
          <w:tcPr>
            <w:tcW w:w="2613" w:type="dxa"/>
          </w:tcPr>
          <w:p w14:paraId="7432A2C3" w14:textId="77777777" w:rsidR="004470EF" w:rsidRPr="002E6533" w:rsidRDefault="00000000">
            <w:pPr>
              <w:pStyle w:val="Compact"/>
            </w:pPr>
            <w:r w:rsidRPr="002E6533">
              <w:t>Hierarquia de riscos</w:t>
            </w:r>
          </w:p>
        </w:tc>
        <w:tc>
          <w:tcPr>
            <w:tcW w:w="2613" w:type="dxa"/>
            <w:vMerge/>
          </w:tcPr>
          <w:p w14:paraId="559B1A29" w14:textId="77777777" w:rsidR="004470EF" w:rsidRPr="002E6533" w:rsidRDefault="004470EF"/>
        </w:tc>
        <w:tc>
          <w:tcPr>
            <w:tcW w:w="2613" w:type="dxa"/>
            <w:vMerge/>
          </w:tcPr>
          <w:p w14:paraId="3A477288" w14:textId="77777777" w:rsidR="004470EF" w:rsidRPr="002E6533" w:rsidRDefault="004470EF"/>
        </w:tc>
      </w:tr>
      <w:tr w:rsidR="004470EF" w:rsidRPr="002E6533" w14:paraId="5403CE50" w14:textId="77777777">
        <w:tc>
          <w:tcPr>
            <w:tcW w:w="2613" w:type="dxa"/>
            <w:vMerge w:val="restart"/>
          </w:tcPr>
          <w:p w14:paraId="7504C9DB" w14:textId="77777777" w:rsidR="004470EF" w:rsidRPr="002E6533" w:rsidRDefault="00000000">
            <w:pPr>
              <w:pStyle w:val="Corpodetexto"/>
            </w:pPr>
            <w:r w:rsidRPr="002E6533">
              <w:t>Projeto de risco</w:t>
            </w:r>
          </w:p>
          <w:p w14:paraId="53C0D423" w14:textId="77777777" w:rsidR="004470EF" w:rsidRPr="002E6533" w:rsidRDefault="00000000">
            <w:pPr>
              <w:pStyle w:val="Corpodetexto"/>
            </w:pPr>
            <w:r w:rsidRPr="002E6533">
              <w:t> </w:t>
            </w:r>
          </w:p>
        </w:tc>
        <w:tc>
          <w:tcPr>
            <w:tcW w:w="2613" w:type="dxa"/>
          </w:tcPr>
          <w:p w14:paraId="27972D0A" w14:textId="77777777" w:rsidR="004470EF" w:rsidRPr="002E6533" w:rsidRDefault="00000000">
            <w:pPr>
              <w:pStyle w:val="Compact"/>
            </w:pPr>
            <w:r w:rsidRPr="002E6533">
              <w:t>Risk Assessment Management</w:t>
            </w:r>
          </w:p>
        </w:tc>
        <w:tc>
          <w:tcPr>
            <w:tcW w:w="2613" w:type="dxa"/>
            <w:vMerge/>
          </w:tcPr>
          <w:p w14:paraId="6DA7A8CE" w14:textId="77777777" w:rsidR="004470EF" w:rsidRPr="002E6533" w:rsidRDefault="004470EF"/>
        </w:tc>
      </w:tr>
      <w:tr w:rsidR="004470EF" w:rsidRPr="002E6533" w14:paraId="17AFA44D" w14:textId="77777777">
        <w:tc>
          <w:tcPr>
            <w:tcW w:w="2613" w:type="dxa"/>
            <w:vMerge/>
          </w:tcPr>
          <w:p w14:paraId="310EA70F" w14:textId="77777777" w:rsidR="004470EF" w:rsidRPr="002E6533" w:rsidRDefault="004470EF"/>
        </w:tc>
        <w:tc>
          <w:tcPr>
            <w:tcW w:w="2613" w:type="dxa"/>
          </w:tcPr>
          <w:p w14:paraId="1A2BB5AE" w14:textId="77777777" w:rsidR="004470EF" w:rsidRPr="002E6533" w:rsidRDefault="00000000">
            <w:pPr>
              <w:pStyle w:val="Compact"/>
            </w:pPr>
            <w:r w:rsidRPr="002E6533">
              <w:t>Gerenciamento de riscos de TI</w:t>
            </w:r>
          </w:p>
        </w:tc>
        <w:tc>
          <w:tcPr>
            <w:tcW w:w="2613" w:type="dxa"/>
          </w:tcPr>
          <w:p w14:paraId="19E595C7" w14:textId="77777777" w:rsidR="004470EF" w:rsidRPr="002E6533" w:rsidRDefault="004470EF">
            <w:pPr>
              <w:pStyle w:val="Compact"/>
            </w:pPr>
            <w:hyperlink r:id="rId2269">
              <w:r w:rsidRPr="002E6533">
                <w:rPr>
                  <w:rStyle w:val="Hyperlink"/>
                </w:rPr>
                <w:t>Ajuda do Gerenciamento de riscos de TI e segurança</w:t>
              </w:r>
            </w:hyperlink>
          </w:p>
        </w:tc>
      </w:tr>
      <w:tr w:rsidR="004470EF" w:rsidRPr="002E6533" w14:paraId="7B38F55A" w14:textId="77777777">
        <w:tc>
          <w:tcPr>
            <w:tcW w:w="2613" w:type="dxa"/>
          </w:tcPr>
          <w:p w14:paraId="483EC981" w14:textId="77777777" w:rsidR="004470EF" w:rsidRPr="002E6533" w:rsidRDefault="00000000">
            <w:pPr>
              <w:pStyle w:val="Compact"/>
            </w:pPr>
            <w:r w:rsidRPr="002E6533">
              <w:t>Unidade de definição de escopo de riscos</w:t>
            </w:r>
          </w:p>
        </w:tc>
        <w:tc>
          <w:tcPr>
            <w:tcW w:w="2613" w:type="dxa"/>
          </w:tcPr>
          <w:p w14:paraId="2BC54829" w14:textId="77777777" w:rsidR="004470EF" w:rsidRPr="002E6533" w:rsidRDefault="00000000">
            <w:pPr>
              <w:pStyle w:val="Compact"/>
            </w:pPr>
            <w:r w:rsidRPr="002E6533">
              <w:t>Projetos e documentação de auditoria</w:t>
            </w:r>
          </w:p>
        </w:tc>
        <w:tc>
          <w:tcPr>
            <w:tcW w:w="2613" w:type="dxa"/>
          </w:tcPr>
          <w:p w14:paraId="4A6E0EC2" w14:textId="77777777" w:rsidR="004470EF" w:rsidRPr="002E6533" w:rsidRDefault="004470EF">
            <w:pPr>
              <w:pStyle w:val="Compact"/>
            </w:pPr>
            <w:hyperlink r:id="rId2270">
              <w:r w:rsidRPr="002E6533">
                <w:rPr>
                  <w:rStyle w:val="Hyperlink"/>
                </w:rPr>
                <w:t>Ajuda do Gerenciamento de auditoria</w:t>
              </w:r>
            </w:hyperlink>
          </w:p>
        </w:tc>
      </w:tr>
      <w:tr w:rsidR="004470EF" w:rsidRPr="002E6533" w14:paraId="0915AF63" w14:textId="77777777">
        <w:tc>
          <w:tcPr>
            <w:tcW w:w="2613" w:type="dxa"/>
            <w:vMerge w:val="restart"/>
          </w:tcPr>
          <w:p w14:paraId="53296578" w14:textId="77777777" w:rsidR="004470EF" w:rsidRPr="002E6533" w:rsidRDefault="00000000">
            <w:pPr>
              <w:pStyle w:val="Corpodetexto"/>
            </w:pPr>
            <w:r w:rsidRPr="002E6533">
              <w:t>Declarações de risco</w:t>
            </w:r>
          </w:p>
          <w:p w14:paraId="76269C75" w14:textId="77777777" w:rsidR="004470EF" w:rsidRPr="002E6533" w:rsidRDefault="00000000">
            <w:pPr>
              <w:pStyle w:val="Corpodetexto"/>
            </w:pPr>
            <w:r w:rsidRPr="002E6533">
              <w:t> </w:t>
            </w:r>
          </w:p>
        </w:tc>
        <w:tc>
          <w:tcPr>
            <w:tcW w:w="2613" w:type="dxa"/>
          </w:tcPr>
          <w:p w14:paraId="424D3BF9" w14:textId="77777777" w:rsidR="004470EF" w:rsidRPr="002E6533" w:rsidRDefault="00000000">
            <w:pPr>
              <w:pStyle w:val="Compact"/>
            </w:pPr>
            <w:r w:rsidRPr="002E6533">
              <w:t>Gerenciamento de riscos de TI</w:t>
            </w:r>
          </w:p>
        </w:tc>
        <w:tc>
          <w:tcPr>
            <w:tcW w:w="2613" w:type="dxa"/>
          </w:tcPr>
          <w:p w14:paraId="2802A8E2" w14:textId="77777777" w:rsidR="004470EF" w:rsidRPr="002E6533" w:rsidRDefault="004470EF">
            <w:pPr>
              <w:pStyle w:val="Compact"/>
            </w:pPr>
            <w:hyperlink r:id="rId2271">
              <w:r w:rsidRPr="002E6533">
                <w:rPr>
                  <w:rStyle w:val="Hyperlink"/>
                </w:rPr>
                <w:t>Ajuda do Gerenciamento de riscos de TI e segurança</w:t>
              </w:r>
            </w:hyperlink>
          </w:p>
        </w:tc>
      </w:tr>
      <w:tr w:rsidR="004470EF" w:rsidRPr="002E6533" w14:paraId="21160CE8" w14:textId="77777777">
        <w:tc>
          <w:tcPr>
            <w:tcW w:w="2613" w:type="dxa"/>
            <w:vMerge/>
          </w:tcPr>
          <w:p w14:paraId="1FF60ECE" w14:textId="77777777" w:rsidR="004470EF" w:rsidRPr="002E6533" w:rsidRDefault="004470EF"/>
        </w:tc>
        <w:tc>
          <w:tcPr>
            <w:tcW w:w="2613" w:type="dxa"/>
          </w:tcPr>
          <w:p w14:paraId="3DA2C443" w14:textId="77777777" w:rsidR="004470EF" w:rsidRPr="002E6533" w:rsidRDefault="00000000">
            <w:pPr>
              <w:pStyle w:val="Compact"/>
            </w:pPr>
            <w:r w:rsidRPr="002E6533">
              <w:t>Enterprise Risk Management</w:t>
            </w:r>
          </w:p>
        </w:tc>
        <w:tc>
          <w:tcPr>
            <w:tcW w:w="2613" w:type="dxa"/>
          </w:tcPr>
          <w:p w14:paraId="2850067F" w14:textId="77777777" w:rsidR="004470EF" w:rsidRPr="002E6533" w:rsidRDefault="004470EF">
            <w:pPr>
              <w:pStyle w:val="Compact"/>
            </w:pPr>
            <w:hyperlink r:id="rId2272">
              <w:r w:rsidRPr="002E6533">
                <w:rPr>
                  <w:rStyle w:val="Hyperlink"/>
                </w:rPr>
                <w:t>Ajuda do Gerenciamento do risco operacional e empresarial</w:t>
              </w:r>
            </w:hyperlink>
          </w:p>
        </w:tc>
      </w:tr>
      <w:tr w:rsidR="004470EF" w:rsidRPr="002E6533" w14:paraId="476EF2F1" w14:textId="77777777">
        <w:tc>
          <w:tcPr>
            <w:tcW w:w="2613" w:type="dxa"/>
            <w:vMerge w:val="restart"/>
          </w:tcPr>
          <w:p w14:paraId="65F9E0CB" w14:textId="77777777" w:rsidR="004470EF" w:rsidRPr="002E6533" w:rsidRDefault="00000000">
            <w:pPr>
              <w:pStyle w:val="Corpodetexto"/>
            </w:pPr>
            <w:r w:rsidRPr="002E6533">
              <w:t>Riscos (anteriormente Registro de riscos)</w:t>
            </w:r>
          </w:p>
          <w:p w14:paraId="3E31B4A5" w14:textId="77777777" w:rsidR="004470EF" w:rsidRPr="002E6533" w:rsidRDefault="00000000">
            <w:pPr>
              <w:pStyle w:val="Corpodetexto"/>
            </w:pPr>
            <w:r w:rsidRPr="002E6533">
              <w:t> </w:t>
            </w:r>
          </w:p>
          <w:p w14:paraId="13EC032C" w14:textId="77777777" w:rsidR="004470EF" w:rsidRPr="002E6533" w:rsidRDefault="00000000">
            <w:pPr>
              <w:pStyle w:val="Corpodetexto"/>
            </w:pPr>
            <w:r w:rsidRPr="002E6533">
              <w:t> </w:t>
            </w:r>
          </w:p>
          <w:p w14:paraId="604271AB" w14:textId="77777777" w:rsidR="004470EF" w:rsidRPr="002E6533" w:rsidRDefault="00000000">
            <w:pPr>
              <w:pStyle w:val="Corpodetexto"/>
            </w:pPr>
            <w:r w:rsidRPr="002E6533">
              <w:t> </w:t>
            </w:r>
          </w:p>
        </w:tc>
        <w:tc>
          <w:tcPr>
            <w:tcW w:w="2613" w:type="dxa"/>
          </w:tcPr>
          <w:p w14:paraId="700FA049" w14:textId="77777777" w:rsidR="004470EF" w:rsidRPr="002E6533" w:rsidRDefault="00000000">
            <w:pPr>
              <w:pStyle w:val="Compact"/>
            </w:pPr>
            <w:r w:rsidRPr="002E6533">
              <w:t>Sistema de monitoramento da segurança das informações</w:t>
            </w:r>
          </w:p>
        </w:tc>
        <w:tc>
          <w:tcPr>
            <w:tcW w:w="2613" w:type="dxa"/>
            <w:vMerge w:val="restart"/>
          </w:tcPr>
          <w:p w14:paraId="2284F154" w14:textId="77777777" w:rsidR="004470EF" w:rsidRPr="002E6533" w:rsidRDefault="004470EF">
            <w:pPr>
              <w:pStyle w:val="Corpodetexto"/>
            </w:pPr>
            <w:hyperlink r:id="rId2273">
              <w:r w:rsidRPr="002E6533">
                <w:rPr>
                  <w:rStyle w:val="Hyperlink"/>
                </w:rPr>
                <w:t>Ajuda do Gerenciamento de riscos de TI e segurança</w:t>
              </w:r>
            </w:hyperlink>
          </w:p>
          <w:p w14:paraId="612AF111" w14:textId="77777777" w:rsidR="004470EF" w:rsidRPr="002E6533" w:rsidRDefault="00000000">
            <w:pPr>
              <w:pStyle w:val="Corpodetexto"/>
            </w:pPr>
            <w:r w:rsidRPr="002E6533">
              <w:t> </w:t>
            </w:r>
          </w:p>
        </w:tc>
      </w:tr>
      <w:tr w:rsidR="004470EF" w:rsidRPr="002E6533" w14:paraId="518E7998" w14:textId="77777777">
        <w:tc>
          <w:tcPr>
            <w:tcW w:w="2613" w:type="dxa"/>
            <w:vMerge/>
          </w:tcPr>
          <w:p w14:paraId="066AD242" w14:textId="77777777" w:rsidR="004470EF" w:rsidRPr="002E6533" w:rsidRDefault="004470EF"/>
        </w:tc>
        <w:tc>
          <w:tcPr>
            <w:tcW w:w="2613" w:type="dxa"/>
          </w:tcPr>
          <w:p w14:paraId="4B10E520" w14:textId="77777777" w:rsidR="004470EF" w:rsidRPr="002E6533" w:rsidRDefault="00000000">
            <w:pPr>
              <w:pStyle w:val="Compact"/>
            </w:pPr>
            <w:r w:rsidRPr="002E6533">
              <w:t>Gerenciamento de riscos de TI</w:t>
            </w:r>
          </w:p>
        </w:tc>
        <w:tc>
          <w:tcPr>
            <w:tcW w:w="2613" w:type="dxa"/>
            <w:vMerge/>
          </w:tcPr>
          <w:p w14:paraId="6232CA79" w14:textId="77777777" w:rsidR="004470EF" w:rsidRPr="002E6533" w:rsidRDefault="004470EF"/>
        </w:tc>
      </w:tr>
      <w:tr w:rsidR="004470EF" w:rsidRPr="002E6533" w14:paraId="57E41424" w14:textId="77777777">
        <w:tc>
          <w:tcPr>
            <w:tcW w:w="2613" w:type="dxa"/>
            <w:vMerge/>
          </w:tcPr>
          <w:p w14:paraId="61DB9CCD" w14:textId="77777777" w:rsidR="004470EF" w:rsidRPr="002E6533" w:rsidRDefault="004470EF"/>
        </w:tc>
        <w:tc>
          <w:tcPr>
            <w:tcW w:w="2613" w:type="dxa"/>
          </w:tcPr>
          <w:p w14:paraId="411B437B" w14:textId="77777777" w:rsidR="004470EF" w:rsidRPr="002E6533" w:rsidRDefault="00000000">
            <w:pPr>
              <w:pStyle w:val="Compact"/>
            </w:pPr>
            <w:r w:rsidRPr="002E6533">
              <w:t>Análise do cenário operacional</w:t>
            </w:r>
          </w:p>
        </w:tc>
        <w:tc>
          <w:tcPr>
            <w:tcW w:w="2613" w:type="dxa"/>
          </w:tcPr>
          <w:p w14:paraId="4DF8ABCF" w14:textId="77777777" w:rsidR="004470EF" w:rsidRPr="002E6533" w:rsidRDefault="004470EF">
            <w:pPr>
              <w:pStyle w:val="Compact"/>
            </w:pPr>
            <w:hyperlink r:id="rId2274">
              <w:r w:rsidRPr="002E6533">
                <w:rPr>
                  <w:rStyle w:val="Hyperlink"/>
                </w:rPr>
                <w:t>Gerenciamento de resiliência</w:t>
              </w:r>
            </w:hyperlink>
          </w:p>
        </w:tc>
      </w:tr>
      <w:tr w:rsidR="004470EF" w:rsidRPr="002E6533" w14:paraId="7644E8CA" w14:textId="77777777">
        <w:tc>
          <w:tcPr>
            <w:tcW w:w="2613" w:type="dxa"/>
            <w:vMerge/>
          </w:tcPr>
          <w:p w14:paraId="63E59127" w14:textId="77777777" w:rsidR="004470EF" w:rsidRPr="002E6533" w:rsidRDefault="004470EF"/>
        </w:tc>
        <w:tc>
          <w:tcPr>
            <w:tcW w:w="2613" w:type="dxa"/>
          </w:tcPr>
          <w:p w14:paraId="78FE6A78" w14:textId="77777777" w:rsidR="004470EF" w:rsidRPr="002E6533" w:rsidRDefault="00000000">
            <w:pPr>
              <w:pStyle w:val="Compact"/>
            </w:pPr>
            <w:r w:rsidRPr="002E6533">
              <w:t>Enterprise Risk Management</w:t>
            </w:r>
          </w:p>
        </w:tc>
        <w:tc>
          <w:tcPr>
            <w:tcW w:w="2613" w:type="dxa"/>
          </w:tcPr>
          <w:p w14:paraId="53476D9C" w14:textId="77777777" w:rsidR="004470EF" w:rsidRPr="002E6533" w:rsidRDefault="004470EF">
            <w:pPr>
              <w:pStyle w:val="Compact"/>
            </w:pPr>
            <w:hyperlink r:id="rId2275">
              <w:r w:rsidRPr="002E6533">
                <w:rPr>
                  <w:rStyle w:val="Hyperlink"/>
                </w:rPr>
                <w:t>Ajuda do Gerenciamento do risco operacional e empresarial</w:t>
              </w:r>
            </w:hyperlink>
          </w:p>
        </w:tc>
      </w:tr>
      <w:tr w:rsidR="004470EF" w:rsidRPr="002E6533" w14:paraId="447CD31E" w14:textId="77777777">
        <w:tc>
          <w:tcPr>
            <w:tcW w:w="2613" w:type="dxa"/>
            <w:vMerge w:val="restart"/>
          </w:tcPr>
          <w:p w14:paraId="4CA37588" w14:textId="77777777" w:rsidR="004470EF" w:rsidRPr="002E6533" w:rsidRDefault="00000000">
            <w:pPr>
              <w:pStyle w:val="Corpodetexto"/>
            </w:pPr>
            <w:r w:rsidRPr="002E6533">
              <w:t>Funções e responsabilidades</w:t>
            </w:r>
          </w:p>
          <w:p w14:paraId="35E0CED4" w14:textId="77777777" w:rsidR="004470EF" w:rsidRPr="002E6533" w:rsidRDefault="00000000">
            <w:pPr>
              <w:pStyle w:val="Corpodetexto"/>
            </w:pPr>
            <w:r w:rsidRPr="002E6533">
              <w:t> </w:t>
            </w:r>
          </w:p>
        </w:tc>
        <w:tc>
          <w:tcPr>
            <w:tcW w:w="2613" w:type="dxa"/>
          </w:tcPr>
          <w:p w14:paraId="0C6B6E7D" w14:textId="77777777" w:rsidR="004470EF" w:rsidRPr="002E6533" w:rsidRDefault="00000000">
            <w:pPr>
              <w:pStyle w:val="Compact"/>
            </w:pPr>
            <w:r w:rsidRPr="002E6533">
              <w:t>Business Continuity &amp; IT Disaster Recovery Planning</w:t>
            </w:r>
          </w:p>
        </w:tc>
        <w:tc>
          <w:tcPr>
            <w:tcW w:w="2613" w:type="dxa"/>
          </w:tcPr>
          <w:p w14:paraId="107A723A" w14:textId="77777777" w:rsidR="004470EF" w:rsidRPr="002E6533" w:rsidRDefault="004470EF">
            <w:pPr>
              <w:pStyle w:val="Compact"/>
            </w:pPr>
            <w:hyperlink r:id="rId2276">
              <w:r w:rsidRPr="002E6533">
                <w:rPr>
                  <w:rStyle w:val="Hyperlink"/>
                </w:rPr>
                <w:t>Gerenciamento de resiliência</w:t>
              </w:r>
            </w:hyperlink>
          </w:p>
        </w:tc>
      </w:tr>
      <w:tr w:rsidR="004470EF" w:rsidRPr="002E6533" w14:paraId="0D269482" w14:textId="77777777">
        <w:tc>
          <w:tcPr>
            <w:tcW w:w="2613" w:type="dxa"/>
            <w:vMerge/>
          </w:tcPr>
          <w:p w14:paraId="03BBFAA5" w14:textId="77777777" w:rsidR="004470EF" w:rsidRPr="002E6533" w:rsidRDefault="004470EF"/>
        </w:tc>
        <w:tc>
          <w:tcPr>
            <w:tcW w:w="2613" w:type="dxa"/>
          </w:tcPr>
          <w:p w14:paraId="5D8B5020" w14:textId="77777777" w:rsidR="004470EF" w:rsidRPr="002E6533" w:rsidRDefault="00000000">
            <w:pPr>
              <w:pStyle w:val="Compact"/>
            </w:pPr>
            <w:r w:rsidRPr="002E6533">
              <w:t>Monitoramento de controles financeiros</w:t>
            </w:r>
          </w:p>
        </w:tc>
        <w:tc>
          <w:tcPr>
            <w:tcW w:w="2613" w:type="dxa"/>
          </w:tcPr>
          <w:p w14:paraId="448DC0B4" w14:textId="77777777" w:rsidR="004470EF" w:rsidRPr="002E6533" w:rsidRDefault="004470EF">
            <w:pPr>
              <w:pStyle w:val="Compact"/>
            </w:pPr>
            <w:hyperlink r:id="rId2277">
              <w:r w:rsidRPr="002E6533">
                <w:rPr>
                  <w:rStyle w:val="Hyperlink"/>
                </w:rPr>
                <w:t>Ajuda de conformidade normativa e corporativa</w:t>
              </w:r>
            </w:hyperlink>
          </w:p>
        </w:tc>
      </w:tr>
      <w:tr w:rsidR="004470EF" w:rsidRPr="002E6533" w14:paraId="38D63E76" w14:textId="77777777">
        <w:tc>
          <w:tcPr>
            <w:tcW w:w="2613" w:type="dxa"/>
          </w:tcPr>
          <w:p w14:paraId="1C1BEDE9" w14:textId="77777777" w:rsidR="004470EF" w:rsidRPr="002E6533" w:rsidRDefault="00000000">
            <w:pPr>
              <w:pStyle w:val="Compact"/>
            </w:pPr>
            <w:r w:rsidRPr="002E6533">
              <w:t xml:space="preserve"> Gerenciamento de scanner e sensor</w:t>
            </w:r>
          </w:p>
        </w:tc>
        <w:tc>
          <w:tcPr>
            <w:tcW w:w="2613" w:type="dxa"/>
            <w:vMerge w:val="restart"/>
          </w:tcPr>
          <w:p w14:paraId="7682BD56" w14:textId="77777777" w:rsidR="004470EF" w:rsidRPr="002E6533" w:rsidRDefault="00000000">
            <w:pPr>
              <w:pStyle w:val="Corpodetexto"/>
            </w:pPr>
            <w:r w:rsidRPr="002E6533">
              <w:t>Monitoramento contínuo</w:t>
            </w:r>
          </w:p>
          <w:p w14:paraId="10A68734" w14:textId="77777777" w:rsidR="004470EF" w:rsidRPr="002E6533" w:rsidRDefault="00000000">
            <w:pPr>
              <w:pStyle w:val="Corpodetexto"/>
            </w:pPr>
            <w:r w:rsidRPr="002E6533">
              <w:t> </w:t>
            </w:r>
          </w:p>
          <w:p w14:paraId="5F9D8C36" w14:textId="77777777" w:rsidR="004470EF" w:rsidRPr="002E6533" w:rsidRDefault="00000000">
            <w:pPr>
              <w:pStyle w:val="Corpodetexto"/>
            </w:pPr>
            <w:r w:rsidRPr="002E6533">
              <w:t> </w:t>
            </w:r>
          </w:p>
        </w:tc>
        <w:tc>
          <w:tcPr>
            <w:tcW w:w="2613" w:type="dxa"/>
            <w:vMerge w:val="restart"/>
          </w:tcPr>
          <w:p w14:paraId="3A18E7E8" w14:textId="77777777" w:rsidR="004470EF" w:rsidRPr="002E6533" w:rsidRDefault="004470EF">
            <w:pPr>
              <w:pStyle w:val="Corpodetexto"/>
            </w:pPr>
            <w:hyperlink r:id="rId2278">
              <w:r w:rsidRPr="002E6533">
                <w:rPr>
                  <w:rStyle w:val="Hyperlink"/>
                </w:rPr>
                <w:t>Ajuda do setor público</w:t>
              </w:r>
            </w:hyperlink>
          </w:p>
          <w:p w14:paraId="68858586" w14:textId="77777777" w:rsidR="004470EF" w:rsidRPr="002E6533" w:rsidRDefault="00000000">
            <w:pPr>
              <w:pStyle w:val="Corpodetexto"/>
            </w:pPr>
            <w:r w:rsidRPr="002E6533">
              <w:t> </w:t>
            </w:r>
          </w:p>
          <w:p w14:paraId="65604224" w14:textId="77777777" w:rsidR="004470EF" w:rsidRPr="002E6533" w:rsidRDefault="00000000">
            <w:pPr>
              <w:pStyle w:val="Corpodetexto"/>
            </w:pPr>
            <w:r w:rsidRPr="002E6533">
              <w:t> </w:t>
            </w:r>
          </w:p>
        </w:tc>
      </w:tr>
      <w:tr w:rsidR="004470EF" w:rsidRPr="002E6533" w14:paraId="3D7D94DC" w14:textId="77777777">
        <w:tc>
          <w:tcPr>
            <w:tcW w:w="2613" w:type="dxa"/>
          </w:tcPr>
          <w:p w14:paraId="0E27177A" w14:textId="77777777" w:rsidR="004470EF" w:rsidRPr="002E6533" w:rsidRDefault="00000000">
            <w:pPr>
              <w:pStyle w:val="Compact"/>
            </w:pPr>
            <w:r w:rsidRPr="002E6533">
              <w:t>Resultados de scanner e sensor</w:t>
            </w:r>
          </w:p>
        </w:tc>
        <w:tc>
          <w:tcPr>
            <w:tcW w:w="2613" w:type="dxa"/>
            <w:vMerge/>
          </w:tcPr>
          <w:p w14:paraId="0CBC584C" w14:textId="77777777" w:rsidR="004470EF" w:rsidRPr="002E6533" w:rsidRDefault="004470EF"/>
        </w:tc>
        <w:tc>
          <w:tcPr>
            <w:tcW w:w="2613" w:type="dxa"/>
            <w:vMerge/>
          </w:tcPr>
          <w:p w14:paraId="30941F32" w14:textId="77777777" w:rsidR="004470EF" w:rsidRPr="002E6533" w:rsidRDefault="004470EF"/>
        </w:tc>
      </w:tr>
      <w:tr w:rsidR="004470EF" w:rsidRPr="002E6533" w14:paraId="36584542" w14:textId="77777777">
        <w:tc>
          <w:tcPr>
            <w:tcW w:w="2613" w:type="dxa"/>
          </w:tcPr>
          <w:p w14:paraId="15C491A5" w14:textId="77777777" w:rsidR="004470EF" w:rsidRPr="002E6533" w:rsidRDefault="00000000">
            <w:pPr>
              <w:pStyle w:val="Compact"/>
            </w:pPr>
            <w:r w:rsidRPr="002E6533">
              <w:t>Regras de scanner e sensor</w:t>
            </w:r>
          </w:p>
        </w:tc>
        <w:tc>
          <w:tcPr>
            <w:tcW w:w="2613" w:type="dxa"/>
            <w:vMerge/>
          </w:tcPr>
          <w:p w14:paraId="311412A0" w14:textId="77777777" w:rsidR="004470EF" w:rsidRPr="002E6533" w:rsidRDefault="004470EF"/>
        </w:tc>
        <w:tc>
          <w:tcPr>
            <w:tcW w:w="2613" w:type="dxa"/>
            <w:vMerge/>
          </w:tcPr>
          <w:p w14:paraId="6A1B59FE" w14:textId="77777777" w:rsidR="004470EF" w:rsidRPr="002E6533" w:rsidRDefault="004470EF"/>
        </w:tc>
      </w:tr>
      <w:tr w:rsidR="004470EF" w:rsidRPr="002E6533" w14:paraId="5D258712" w14:textId="77777777">
        <w:tc>
          <w:tcPr>
            <w:tcW w:w="2613" w:type="dxa"/>
            <w:vMerge w:val="restart"/>
          </w:tcPr>
          <w:p w14:paraId="7365C299" w14:textId="77777777" w:rsidR="004470EF" w:rsidRPr="002E6533" w:rsidRDefault="00000000">
            <w:pPr>
              <w:pStyle w:val="Corpodetexto"/>
            </w:pPr>
            <w:r w:rsidRPr="002E6533">
              <w:lastRenderedPageBreak/>
              <w:t>Resultados do cenário</w:t>
            </w:r>
          </w:p>
          <w:p w14:paraId="21E76EAE" w14:textId="77777777" w:rsidR="004470EF" w:rsidRPr="002E6533" w:rsidRDefault="00000000">
            <w:pPr>
              <w:pStyle w:val="Corpodetexto"/>
            </w:pPr>
            <w:r w:rsidRPr="002E6533">
              <w:t> </w:t>
            </w:r>
          </w:p>
        </w:tc>
        <w:tc>
          <w:tcPr>
            <w:tcW w:w="2613" w:type="dxa"/>
          </w:tcPr>
          <w:p w14:paraId="468DCFDE" w14:textId="77777777" w:rsidR="004470EF" w:rsidRPr="002E6533" w:rsidRDefault="00000000">
            <w:pPr>
              <w:pStyle w:val="Compact"/>
            </w:pPr>
            <w:r w:rsidRPr="002E6533">
              <w:t>Projetos e documentação de auditoria</w:t>
            </w:r>
          </w:p>
        </w:tc>
        <w:tc>
          <w:tcPr>
            <w:tcW w:w="2613" w:type="dxa"/>
          </w:tcPr>
          <w:p w14:paraId="496C5C80" w14:textId="77777777" w:rsidR="004470EF" w:rsidRPr="002E6533" w:rsidRDefault="004470EF">
            <w:pPr>
              <w:pStyle w:val="Compact"/>
            </w:pPr>
            <w:hyperlink r:id="rId2279">
              <w:r w:rsidRPr="002E6533">
                <w:rPr>
                  <w:rStyle w:val="Hyperlink"/>
                </w:rPr>
                <w:t>Ajuda do Gerenciamento de auditoria</w:t>
              </w:r>
            </w:hyperlink>
          </w:p>
        </w:tc>
      </w:tr>
      <w:tr w:rsidR="004470EF" w:rsidRPr="002E6533" w14:paraId="15299CFA" w14:textId="77777777">
        <w:tc>
          <w:tcPr>
            <w:tcW w:w="2613" w:type="dxa"/>
            <w:vMerge/>
          </w:tcPr>
          <w:p w14:paraId="03BB9EF3" w14:textId="77777777" w:rsidR="004470EF" w:rsidRPr="002E6533" w:rsidRDefault="004470EF"/>
        </w:tc>
        <w:tc>
          <w:tcPr>
            <w:tcW w:w="2613" w:type="dxa"/>
          </w:tcPr>
          <w:p w14:paraId="4FCD88D9" w14:textId="77777777" w:rsidR="004470EF" w:rsidRPr="002E6533" w:rsidRDefault="00000000">
            <w:pPr>
              <w:pStyle w:val="Compact"/>
            </w:pPr>
            <w:r w:rsidRPr="002E6533">
              <w:t>Análise do cenário operacional</w:t>
            </w:r>
          </w:p>
        </w:tc>
        <w:tc>
          <w:tcPr>
            <w:tcW w:w="2613" w:type="dxa"/>
          </w:tcPr>
          <w:p w14:paraId="1B07CBFE" w14:textId="77777777" w:rsidR="004470EF" w:rsidRPr="002E6533" w:rsidRDefault="004470EF">
            <w:pPr>
              <w:pStyle w:val="Compact"/>
            </w:pPr>
            <w:hyperlink r:id="rId2280">
              <w:r w:rsidRPr="002E6533">
                <w:rPr>
                  <w:rStyle w:val="Hyperlink"/>
                </w:rPr>
                <w:t>Gerenciamento de resiliência</w:t>
              </w:r>
            </w:hyperlink>
          </w:p>
        </w:tc>
      </w:tr>
      <w:tr w:rsidR="004470EF" w:rsidRPr="002E6533" w14:paraId="7964E40C" w14:textId="77777777">
        <w:tc>
          <w:tcPr>
            <w:tcW w:w="2613" w:type="dxa"/>
            <w:vMerge w:val="restart"/>
          </w:tcPr>
          <w:p w14:paraId="7877E428" w14:textId="77777777" w:rsidR="004470EF" w:rsidRPr="002E6533" w:rsidRDefault="00000000">
            <w:pPr>
              <w:pStyle w:val="Corpodetexto"/>
            </w:pPr>
            <w:r w:rsidRPr="002E6533">
              <w:t>Unidades de definição de escopo</w:t>
            </w:r>
          </w:p>
          <w:p w14:paraId="2A78BB5C" w14:textId="77777777" w:rsidR="004470EF" w:rsidRPr="002E6533" w:rsidRDefault="00000000">
            <w:pPr>
              <w:pStyle w:val="Corpodetexto"/>
            </w:pPr>
            <w:r w:rsidRPr="002E6533">
              <w:t> </w:t>
            </w:r>
          </w:p>
        </w:tc>
        <w:tc>
          <w:tcPr>
            <w:tcW w:w="2613" w:type="dxa"/>
          </w:tcPr>
          <w:p w14:paraId="74B87064" w14:textId="77777777" w:rsidR="004470EF" w:rsidRPr="002E6533" w:rsidRDefault="00000000">
            <w:pPr>
              <w:pStyle w:val="Compact"/>
            </w:pPr>
            <w:r w:rsidRPr="002E6533">
              <w:t>Gerenciamento do programa de garantia de controles</w:t>
            </w:r>
          </w:p>
        </w:tc>
        <w:tc>
          <w:tcPr>
            <w:tcW w:w="2613" w:type="dxa"/>
          </w:tcPr>
          <w:p w14:paraId="62BCA077" w14:textId="77777777" w:rsidR="004470EF" w:rsidRPr="002E6533" w:rsidRDefault="004470EF">
            <w:pPr>
              <w:pStyle w:val="Compact"/>
            </w:pPr>
            <w:hyperlink r:id="rId2281">
              <w:r w:rsidRPr="002E6533">
                <w:rPr>
                  <w:rStyle w:val="Hyperlink"/>
                </w:rPr>
                <w:t>Ajuda de conformidade normativa e corporativa</w:t>
              </w:r>
            </w:hyperlink>
          </w:p>
        </w:tc>
      </w:tr>
      <w:tr w:rsidR="004470EF" w:rsidRPr="002E6533" w14:paraId="1FA17EBF" w14:textId="77777777">
        <w:tc>
          <w:tcPr>
            <w:tcW w:w="2613" w:type="dxa"/>
            <w:vMerge/>
          </w:tcPr>
          <w:p w14:paraId="2E8D9300" w14:textId="77777777" w:rsidR="004470EF" w:rsidRPr="002E6533" w:rsidRDefault="004470EF"/>
        </w:tc>
        <w:tc>
          <w:tcPr>
            <w:tcW w:w="2613" w:type="dxa"/>
          </w:tcPr>
          <w:p w14:paraId="084D3D8C" w14:textId="77777777" w:rsidR="004470EF" w:rsidRPr="002E6533" w:rsidRDefault="00000000">
            <w:pPr>
              <w:pStyle w:val="Compact"/>
            </w:pPr>
            <w:r w:rsidRPr="002E6533">
              <w:t>Garantia de controles de TI</w:t>
            </w:r>
          </w:p>
        </w:tc>
        <w:tc>
          <w:tcPr>
            <w:tcW w:w="2613" w:type="dxa"/>
            <w:vMerge w:val="restart"/>
          </w:tcPr>
          <w:p w14:paraId="163ECF78" w14:textId="77777777" w:rsidR="004470EF" w:rsidRPr="002E6533" w:rsidRDefault="004470EF">
            <w:pPr>
              <w:pStyle w:val="Corpodetexto"/>
            </w:pPr>
            <w:hyperlink r:id="rId2282">
              <w:r w:rsidRPr="002E6533">
                <w:rPr>
                  <w:rStyle w:val="Hyperlink"/>
                </w:rPr>
                <w:t>Ajuda do Gerenciamento de riscos de TI e segurança</w:t>
              </w:r>
            </w:hyperlink>
          </w:p>
          <w:p w14:paraId="02A9FD7F" w14:textId="77777777" w:rsidR="004470EF" w:rsidRPr="002E6533" w:rsidRDefault="00000000">
            <w:pPr>
              <w:pStyle w:val="Corpodetexto"/>
            </w:pPr>
            <w:r w:rsidRPr="002E6533">
              <w:t> </w:t>
            </w:r>
          </w:p>
          <w:p w14:paraId="4E6EAEE1" w14:textId="77777777" w:rsidR="004470EF" w:rsidRPr="002E6533" w:rsidRDefault="00000000">
            <w:pPr>
              <w:pStyle w:val="Corpodetexto"/>
            </w:pPr>
            <w:r w:rsidRPr="002E6533">
              <w:t> </w:t>
            </w:r>
          </w:p>
          <w:p w14:paraId="0737BAFF" w14:textId="77777777" w:rsidR="004470EF" w:rsidRPr="002E6533" w:rsidRDefault="00000000">
            <w:pPr>
              <w:pStyle w:val="Corpodetexto"/>
            </w:pPr>
            <w:r w:rsidRPr="002E6533">
              <w:t> </w:t>
            </w:r>
          </w:p>
          <w:p w14:paraId="000D772C" w14:textId="77777777" w:rsidR="004470EF" w:rsidRPr="002E6533" w:rsidRDefault="00000000">
            <w:pPr>
              <w:pStyle w:val="Corpodetexto"/>
            </w:pPr>
            <w:r w:rsidRPr="002E6533">
              <w:t> </w:t>
            </w:r>
          </w:p>
        </w:tc>
      </w:tr>
      <w:tr w:rsidR="004470EF" w:rsidRPr="002E6533" w14:paraId="45653021" w14:textId="77777777">
        <w:tc>
          <w:tcPr>
            <w:tcW w:w="2613" w:type="dxa"/>
          </w:tcPr>
          <w:p w14:paraId="11881BDD" w14:textId="77777777" w:rsidR="004470EF" w:rsidRPr="002E6533" w:rsidRDefault="00000000">
            <w:pPr>
              <w:pStyle w:val="Compact"/>
            </w:pPr>
            <w:r w:rsidRPr="002E6533">
              <w:t>Alertas de segurança</w:t>
            </w:r>
          </w:p>
        </w:tc>
        <w:tc>
          <w:tcPr>
            <w:tcW w:w="2613" w:type="dxa"/>
            <w:vMerge w:val="restart"/>
          </w:tcPr>
          <w:p w14:paraId="2DA1B06C" w14:textId="77777777" w:rsidR="004470EF" w:rsidRPr="002E6533" w:rsidRDefault="00000000">
            <w:pPr>
              <w:pStyle w:val="Compact"/>
            </w:pPr>
            <w:r w:rsidRPr="002E6533">
              <w:t>Cyber Incident &amp; Breach Response</w:t>
            </w:r>
          </w:p>
        </w:tc>
        <w:tc>
          <w:tcPr>
            <w:tcW w:w="2613" w:type="dxa"/>
            <w:vMerge/>
          </w:tcPr>
          <w:p w14:paraId="2EF9EF7C" w14:textId="77777777" w:rsidR="004470EF" w:rsidRPr="002E6533" w:rsidRDefault="004470EF"/>
        </w:tc>
      </w:tr>
      <w:tr w:rsidR="004470EF" w:rsidRPr="002E6533" w14:paraId="587A0B92" w14:textId="77777777">
        <w:tc>
          <w:tcPr>
            <w:tcW w:w="2613" w:type="dxa"/>
          </w:tcPr>
          <w:p w14:paraId="55F431C9" w14:textId="77777777" w:rsidR="004470EF" w:rsidRPr="002E6533" w:rsidRDefault="00000000">
            <w:pPr>
              <w:pStyle w:val="Compact"/>
            </w:pPr>
            <w:r w:rsidRPr="002E6533">
              <w:t>Controles de segurança</w:t>
            </w:r>
          </w:p>
        </w:tc>
        <w:tc>
          <w:tcPr>
            <w:tcW w:w="2613" w:type="dxa"/>
            <w:vMerge/>
          </w:tcPr>
          <w:p w14:paraId="1426D705" w14:textId="77777777" w:rsidR="004470EF" w:rsidRPr="002E6533" w:rsidRDefault="004470EF"/>
        </w:tc>
        <w:tc>
          <w:tcPr>
            <w:tcW w:w="2613" w:type="dxa"/>
            <w:vMerge/>
          </w:tcPr>
          <w:p w14:paraId="31139CFB" w14:textId="77777777" w:rsidR="004470EF" w:rsidRPr="002E6533" w:rsidRDefault="004470EF"/>
        </w:tc>
      </w:tr>
      <w:tr w:rsidR="004470EF" w:rsidRPr="002E6533" w14:paraId="593AFE19" w14:textId="77777777">
        <w:tc>
          <w:tcPr>
            <w:tcW w:w="2613" w:type="dxa"/>
          </w:tcPr>
          <w:p w14:paraId="5D1AB754" w14:textId="77777777" w:rsidR="004470EF" w:rsidRPr="002E6533" w:rsidRDefault="00000000">
            <w:pPr>
              <w:pStyle w:val="Compact"/>
            </w:pPr>
            <w:r w:rsidRPr="002E6533">
              <w:t>Eventos de segurança</w:t>
            </w:r>
          </w:p>
        </w:tc>
        <w:tc>
          <w:tcPr>
            <w:tcW w:w="2613" w:type="dxa"/>
            <w:vMerge/>
          </w:tcPr>
          <w:p w14:paraId="64F802CE" w14:textId="77777777" w:rsidR="004470EF" w:rsidRPr="002E6533" w:rsidRDefault="004470EF"/>
        </w:tc>
        <w:tc>
          <w:tcPr>
            <w:tcW w:w="2613" w:type="dxa"/>
            <w:vMerge/>
          </w:tcPr>
          <w:p w14:paraId="19908B41" w14:textId="77777777" w:rsidR="004470EF" w:rsidRPr="002E6533" w:rsidRDefault="004470EF"/>
        </w:tc>
      </w:tr>
      <w:tr w:rsidR="004470EF" w:rsidRPr="002E6533" w14:paraId="3DE8E47A" w14:textId="77777777">
        <w:tc>
          <w:tcPr>
            <w:tcW w:w="2613" w:type="dxa"/>
          </w:tcPr>
          <w:p w14:paraId="4732FBD8" w14:textId="77777777" w:rsidR="004470EF" w:rsidRPr="002E6533" w:rsidRDefault="00000000">
            <w:pPr>
              <w:pStyle w:val="Compact"/>
            </w:pPr>
            <w:r w:rsidRPr="002E6533">
              <w:t>Incidentes de segurança</w:t>
            </w:r>
          </w:p>
        </w:tc>
        <w:tc>
          <w:tcPr>
            <w:tcW w:w="2613" w:type="dxa"/>
            <w:vMerge/>
          </w:tcPr>
          <w:p w14:paraId="09F4637D" w14:textId="77777777" w:rsidR="004470EF" w:rsidRPr="002E6533" w:rsidRDefault="004470EF"/>
        </w:tc>
        <w:tc>
          <w:tcPr>
            <w:tcW w:w="2613" w:type="dxa"/>
            <w:vMerge/>
          </w:tcPr>
          <w:p w14:paraId="7F9979F7" w14:textId="77777777" w:rsidR="004470EF" w:rsidRPr="002E6533" w:rsidRDefault="004470EF"/>
        </w:tc>
      </w:tr>
      <w:tr w:rsidR="004470EF" w:rsidRPr="002E6533" w14:paraId="5A22A77D" w14:textId="77777777">
        <w:tc>
          <w:tcPr>
            <w:tcW w:w="2613" w:type="dxa"/>
          </w:tcPr>
          <w:p w14:paraId="2A91FDF4" w14:textId="77777777" w:rsidR="004470EF" w:rsidRPr="002E6533" w:rsidRDefault="00000000">
            <w:pPr>
              <w:pStyle w:val="Compact"/>
            </w:pPr>
            <w:r w:rsidRPr="002E6533">
              <w:t>Autoavaliação</w:t>
            </w:r>
          </w:p>
        </w:tc>
        <w:tc>
          <w:tcPr>
            <w:tcW w:w="2613" w:type="dxa"/>
          </w:tcPr>
          <w:p w14:paraId="3DC8471E" w14:textId="77777777" w:rsidR="004470EF" w:rsidRPr="002E6533" w:rsidRDefault="00000000">
            <w:pPr>
              <w:pStyle w:val="Compact"/>
            </w:pPr>
            <w:r w:rsidRPr="002E6533">
              <w:t>Gerenciamento do risco operacional</w:t>
            </w:r>
          </w:p>
        </w:tc>
        <w:tc>
          <w:tcPr>
            <w:tcW w:w="2613" w:type="dxa"/>
          </w:tcPr>
          <w:p w14:paraId="475D1CB2" w14:textId="77777777" w:rsidR="004470EF" w:rsidRPr="002E6533" w:rsidRDefault="004470EF">
            <w:pPr>
              <w:pStyle w:val="Compact"/>
            </w:pPr>
            <w:hyperlink r:id="rId2283">
              <w:r w:rsidRPr="002E6533">
                <w:rPr>
                  <w:rStyle w:val="Hyperlink"/>
                </w:rPr>
                <w:t>Ajuda do Gerenciamento do risco operacional e empresarial</w:t>
              </w:r>
            </w:hyperlink>
          </w:p>
        </w:tc>
      </w:tr>
      <w:tr w:rsidR="004470EF" w:rsidRPr="002E6533" w14:paraId="29145B1E" w14:textId="77777777">
        <w:tc>
          <w:tcPr>
            <w:tcW w:w="2613" w:type="dxa"/>
          </w:tcPr>
          <w:p w14:paraId="7E80438B" w14:textId="77777777" w:rsidR="004470EF" w:rsidRPr="002E6533" w:rsidRDefault="00000000">
            <w:pPr>
              <w:pStyle w:val="Compact"/>
            </w:pPr>
            <w:r w:rsidRPr="002E6533">
              <w:t>Resultados da interrupção no serviço</w:t>
            </w:r>
          </w:p>
        </w:tc>
        <w:tc>
          <w:tcPr>
            <w:tcW w:w="2613" w:type="dxa"/>
            <w:vMerge w:val="restart"/>
          </w:tcPr>
          <w:p w14:paraId="19AC233C" w14:textId="77777777" w:rsidR="004470EF" w:rsidRPr="002E6533" w:rsidRDefault="00000000">
            <w:pPr>
              <w:pStyle w:val="Compact"/>
            </w:pPr>
            <w:r w:rsidRPr="002E6533">
              <w:t>Análise do cenário operacional</w:t>
            </w:r>
          </w:p>
        </w:tc>
        <w:tc>
          <w:tcPr>
            <w:tcW w:w="2613" w:type="dxa"/>
            <w:vMerge w:val="restart"/>
          </w:tcPr>
          <w:p w14:paraId="7BD07276" w14:textId="77777777" w:rsidR="004470EF" w:rsidRPr="002E6533" w:rsidRDefault="004470EF">
            <w:pPr>
              <w:pStyle w:val="Corpodetexto"/>
            </w:pPr>
            <w:hyperlink r:id="rId2284">
              <w:r w:rsidRPr="002E6533">
                <w:rPr>
                  <w:rStyle w:val="Hyperlink"/>
                </w:rPr>
                <w:t>Gerenciamento de resiliência</w:t>
              </w:r>
            </w:hyperlink>
          </w:p>
          <w:p w14:paraId="06C40584" w14:textId="77777777" w:rsidR="004470EF" w:rsidRPr="002E6533" w:rsidRDefault="00000000">
            <w:pPr>
              <w:pStyle w:val="Corpodetexto"/>
            </w:pPr>
            <w:r w:rsidRPr="002E6533">
              <w:t> </w:t>
            </w:r>
          </w:p>
        </w:tc>
      </w:tr>
      <w:tr w:rsidR="004470EF" w:rsidRPr="002E6533" w14:paraId="7C8BDAD3" w14:textId="77777777">
        <w:tc>
          <w:tcPr>
            <w:tcW w:w="2613" w:type="dxa"/>
          </w:tcPr>
          <w:p w14:paraId="0CF8504A" w14:textId="77777777" w:rsidR="004470EF" w:rsidRPr="002E6533" w:rsidRDefault="00000000">
            <w:pPr>
              <w:pStyle w:val="Compact"/>
            </w:pPr>
            <w:r w:rsidRPr="002E6533">
              <w:t>Interrupções no serviço</w:t>
            </w:r>
          </w:p>
        </w:tc>
        <w:tc>
          <w:tcPr>
            <w:tcW w:w="2613" w:type="dxa"/>
            <w:vMerge/>
          </w:tcPr>
          <w:p w14:paraId="2D2CD7D0" w14:textId="77777777" w:rsidR="004470EF" w:rsidRPr="002E6533" w:rsidRDefault="004470EF"/>
        </w:tc>
        <w:tc>
          <w:tcPr>
            <w:tcW w:w="2613" w:type="dxa"/>
            <w:vMerge/>
          </w:tcPr>
          <w:p w14:paraId="2C60117E" w14:textId="77777777" w:rsidR="004470EF" w:rsidRPr="002E6533" w:rsidRDefault="004470EF"/>
        </w:tc>
      </w:tr>
      <w:tr w:rsidR="004470EF" w:rsidRPr="002E6533" w14:paraId="4C3669C2" w14:textId="77777777">
        <w:tc>
          <w:tcPr>
            <w:tcW w:w="2613" w:type="dxa"/>
          </w:tcPr>
          <w:p w14:paraId="1C56B881" w14:textId="77777777" w:rsidR="004470EF" w:rsidRPr="002E6533" w:rsidRDefault="00000000">
            <w:pPr>
              <w:pStyle w:val="Compact"/>
            </w:pPr>
            <w:r w:rsidRPr="002E6533">
              <w:t>Políticas do SOC</w:t>
            </w:r>
          </w:p>
        </w:tc>
        <w:tc>
          <w:tcPr>
            <w:tcW w:w="2613" w:type="dxa"/>
          </w:tcPr>
          <w:p w14:paraId="45F0FD69" w14:textId="77777777" w:rsidR="004470EF" w:rsidRPr="002E6533" w:rsidRDefault="00000000">
            <w:pPr>
              <w:pStyle w:val="Compact"/>
            </w:pPr>
            <w:r w:rsidRPr="002E6533">
              <w:t>Cyber Incident &amp; Breach Response</w:t>
            </w:r>
          </w:p>
        </w:tc>
        <w:tc>
          <w:tcPr>
            <w:tcW w:w="2613" w:type="dxa"/>
          </w:tcPr>
          <w:p w14:paraId="49368919" w14:textId="77777777" w:rsidR="004470EF" w:rsidRPr="002E6533" w:rsidRDefault="004470EF">
            <w:pPr>
              <w:pStyle w:val="Compact"/>
            </w:pPr>
            <w:hyperlink r:id="rId2285">
              <w:r w:rsidRPr="002E6533">
                <w:rPr>
                  <w:rStyle w:val="Hyperlink"/>
                </w:rPr>
                <w:t>Ajuda do Gerenciamento de riscos de TI e segurança</w:t>
              </w:r>
            </w:hyperlink>
          </w:p>
        </w:tc>
      </w:tr>
      <w:tr w:rsidR="004470EF" w:rsidRPr="002E6533" w14:paraId="1BDC8CB3" w14:textId="77777777">
        <w:tc>
          <w:tcPr>
            <w:tcW w:w="2613" w:type="dxa"/>
            <w:vMerge w:val="restart"/>
          </w:tcPr>
          <w:p w14:paraId="5E8423F9" w14:textId="77777777" w:rsidR="004470EF" w:rsidRPr="002E6533" w:rsidRDefault="00000000">
            <w:pPr>
              <w:pStyle w:val="Corpodetexto"/>
            </w:pPr>
            <w:r w:rsidRPr="002E6533">
              <w:t>Software</w:t>
            </w:r>
          </w:p>
          <w:p w14:paraId="0E64E1E6" w14:textId="77777777" w:rsidR="004470EF" w:rsidRPr="002E6533" w:rsidRDefault="00000000">
            <w:pPr>
              <w:pStyle w:val="Corpodetexto"/>
            </w:pPr>
            <w:r w:rsidRPr="002E6533">
              <w:t> </w:t>
            </w:r>
          </w:p>
        </w:tc>
        <w:tc>
          <w:tcPr>
            <w:tcW w:w="2613" w:type="dxa"/>
          </w:tcPr>
          <w:p w14:paraId="4F3AF13F" w14:textId="77777777" w:rsidR="004470EF" w:rsidRPr="002E6533" w:rsidRDefault="00000000">
            <w:pPr>
              <w:pStyle w:val="Compact"/>
            </w:pPr>
            <w:r w:rsidRPr="002E6533">
              <w:t>Monitoramento contínuo</w:t>
            </w:r>
          </w:p>
        </w:tc>
        <w:tc>
          <w:tcPr>
            <w:tcW w:w="2613" w:type="dxa"/>
            <w:vMerge w:val="restart"/>
          </w:tcPr>
          <w:p w14:paraId="2345DCAC" w14:textId="77777777" w:rsidR="004470EF" w:rsidRPr="002E6533" w:rsidRDefault="004470EF">
            <w:pPr>
              <w:pStyle w:val="Corpodetexto"/>
            </w:pPr>
            <w:hyperlink r:id="rId2286">
              <w:r w:rsidRPr="002E6533">
                <w:rPr>
                  <w:rStyle w:val="Hyperlink"/>
                </w:rPr>
                <w:t>Ajuda do setor público</w:t>
              </w:r>
            </w:hyperlink>
          </w:p>
          <w:p w14:paraId="4A2F83B5" w14:textId="77777777" w:rsidR="004470EF" w:rsidRPr="002E6533" w:rsidRDefault="00000000">
            <w:pPr>
              <w:pStyle w:val="Corpodetexto"/>
            </w:pPr>
            <w:r w:rsidRPr="002E6533">
              <w:t> </w:t>
            </w:r>
          </w:p>
        </w:tc>
      </w:tr>
      <w:tr w:rsidR="004470EF" w:rsidRPr="002E6533" w14:paraId="63EAA38C" w14:textId="77777777">
        <w:tc>
          <w:tcPr>
            <w:tcW w:w="2613" w:type="dxa"/>
            <w:vMerge/>
          </w:tcPr>
          <w:p w14:paraId="770E6F9D" w14:textId="77777777" w:rsidR="004470EF" w:rsidRPr="002E6533" w:rsidRDefault="004470EF"/>
        </w:tc>
        <w:tc>
          <w:tcPr>
            <w:tcW w:w="2613" w:type="dxa"/>
          </w:tcPr>
          <w:p w14:paraId="7FDCC9E6" w14:textId="77777777" w:rsidR="004470EF" w:rsidRPr="002E6533" w:rsidRDefault="00000000">
            <w:pPr>
              <w:pStyle w:val="Compact"/>
            </w:pPr>
            <w:r w:rsidRPr="002E6533">
              <w:t>Gerenciamento de POA&amp;M</w:t>
            </w:r>
          </w:p>
        </w:tc>
        <w:tc>
          <w:tcPr>
            <w:tcW w:w="2613" w:type="dxa"/>
            <w:vMerge/>
          </w:tcPr>
          <w:p w14:paraId="543A8419" w14:textId="77777777" w:rsidR="004470EF" w:rsidRPr="002E6533" w:rsidRDefault="004470EF"/>
        </w:tc>
      </w:tr>
      <w:tr w:rsidR="004470EF" w:rsidRPr="002E6533" w14:paraId="16C260CF" w14:textId="77777777">
        <w:tc>
          <w:tcPr>
            <w:tcW w:w="2613" w:type="dxa"/>
          </w:tcPr>
          <w:p w14:paraId="3B91245A" w14:textId="77777777" w:rsidR="004470EF" w:rsidRPr="002E6533" w:rsidRDefault="00000000">
            <w:pPr>
              <w:pStyle w:val="Compact"/>
            </w:pPr>
            <w:r w:rsidRPr="002E6533">
              <w:t>Declaração de aplicabilidade</w:t>
            </w:r>
          </w:p>
        </w:tc>
        <w:tc>
          <w:tcPr>
            <w:tcW w:w="2613" w:type="dxa"/>
          </w:tcPr>
          <w:p w14:paraId="4A2C5927" w14:textId="77777777" w:rsidR="004470EF" w:rsidRPr="002E6533" w:rsidRDefault="00000000">
            <w:pPr>
              <w:pStyle w:val="Compact"/>
            </w:pPr>
            <w:r w:rsidRPr="002E6533">
              <w:t>Sistema de monitoramento da segurança das informações</w:t>
            </w:r>
          </w:p>
        </w:tc>
        <w:tc>
          <w:tcPr>
            <w:tcW w:w="2613" w:type="dxa"/>
          </w:tcPr>
          <w:p w14:paraId="2264F972" w14:textId="77777777" w:rsidR="004470EF" w:rsidRPr="002E6533" w:rsidRDefault="004470EF">
            <w:pPr>
              <w:pStyle w:val="Compact"/>
            </w:pPr>
            <w:hyperlink r:id="rId2287">
              <w:r w:rsidRPr="002E6533">
                <w:rPr>
                  <w:rStyle w:val="Hyperlink"/>
                </w:rPr>
                <w:t>Ajuda do Gerenciamento de riscos de TI e segurança</w:t>
              </w:r>
            </w:hyperlink>
          </w:p>
        </w:tc>
      </w:tr>
      <w:tr w:rsidR="004470EF" w:rsidRPr="002E6533" w14:paraId="7B179BF0" w14:textId="77777777">
        <w:tc>
          <w:tcPr>
            <w:tcW w:w="2613" w:type="dxa"/>
          </w:tcPr>
          <w:p w14:paraId="3A08A93C" w14:textId="77777777" w:rsidR="004470EF" w:rsidRPr="002E6533" w:rsidRDefault="00000000">
            <w:pPr>
              <w:pStyle w:val="Compact"/>
            </w:pPr>
            <w:r w:rsidRPr="002E6533">
              <w:t>Dispositivos de armazenamento</w:t>
            </w:r>
          </w:p>
        </w:tc>
        <w:tc>
          <w:tcPr>
            <w:tcW w:w="2613" w:type="dxa"/>
          </w:tcPr>
          <w:p w14:paraId="795139EF" w14:textId="77777777" w:rsidR="004470EF" w:rsidRPr="002E6533" w:rsidRDefault="00000000">
            <w:pPr>
              <w:pStyle w:val="Compact"/>
            </w:pPr>
            <w:r w:rsidRPr="002E6533">
              <w:t>Governança de terceiros</w:t>
            </w:r>
          </w:p>
        </w:tc>
        <w:tc>
          <w:tcPr>
            <w:tcW w:w="2613" w:type="dxa"/>
            <w:vMerge w:val="restart"/>
          </w:tcPr>
          <w:p w14:paraId="3C288F8B" w14:textId="77777777" w:rsidR="004470EF" w:rsidRPr="002E6533" w:rsidRDefault="004470EF">
            <w:pPr>
              <w:pStyle w:val="Compact"/>
            </w:pPr>
            <w:hyperlink r:id="rId2288">
              <w:r w:rsidRPr="002E6533">
                <w:rPr>
                  <w:rStyle w:val="Hyperlink"/>
                </w:rPr>
                <w:t>Governança de terceiros</w:t>
              </w:r>
            </w:hyperlink>
          </w:p>
        </w:tc>
      </w:tr>
      <w:tr w:rsidR="004470EF" w:rsidRPr="002E6533" w14:paraId="0598E147" w14:textId="77777777">
        <w:tc>
          <w:tcPr>
            <w:tcW w:w="2613" w:type="dxa"/>
          </w:tcPr>
          <w:p w14:paraId="53C63B3A" w14:textId="77777777" w:rsidR="004470EF" w:rsidRPr="002E6533" w:rsidRDefault="00000000">
            <w:pPr>
              <w:pStyle w:val="Compact"/>
            </w:pPr>
            <w:r w:rsidRPr="002E6533">
              <w:t>Subcontratados</w:t>
            </w:r>
          </w:p>
        </w:tc>
        <w:tc>
          <w:tcPr>
            <w:tcW w:w="2613" w:type="dxa"/>
          </w:tcPr>
          <w:p w14:paraId="76DAEF6B" w14:textId="77777777" w:rsidR="004470EF" w:rsidRPr="002E6533" w:rsidRDefault="00000000">
            <w:pPr>
              <w:pStyle w:val="Compact"/>
            </w:pPr>
            <w:r w:rsidRPr="002E6533">
              <w:t>Projeto de terceiros</w:t>
            </w:r>
          </w:p>
        </w:tc>
        <w:tc>
          <w:tcPr>
            <w:tcW w:w="2613" w:type="dxa"/>
            <w:vMerge/>
          </w:tcPr>
          <w:p w14:paraId="481FC36C" w14:textId="77777777" w:rsidR="004470EF" w:rsidRPr="002E6533" w:rsidRDefault="004470EF"/>
        </w:tc>
      </w:tr>
      <w:tr w:rsidR="004470EF" w:rsidRPr="002E6533" w14:paraId="2CFB5CB9" w14:textId="77777777">
        <w:tc>
          <w:tcPr>
            <w:tcW w:w="2613" w:type="dxa"/>
            <w:vMerge w:val="restart"/>
          </w:tcPr>
          <w:p w14:paraId="55070881" w14:textId="77777777" w:rsidR="004470EF" w:rsidRPr="002E6533" w:rsidRDefault="00000000">
            <w:pPr>
              <w:pStyle w:val="Corpodetexto"/>
            </w:pPr>
            <w:r w:rsidRPr="002E6533">
              <w:t>Subsistemas</w:t>
            </w:r>
          </w:p>
          <w:p w14:paraId="09DE210C" w14:textId="77777777" w:rsidR="004470EF" w:rsidRPr="002E6533" w:rsidRDefault="00000000">
            <w:pPr>
              <w:pStyle w:val="Corpodetexto"/>
            </w:pPr>
            <w:r w:rsidRPr="002E6533">
              <w:lastRenderedPageBreak/>
              <w:t> </w:t>
            </w:r>
          </w:p>
        </w:tc>
        <w:tc>
          <w:tcPr>
            <w:tcW w:w="2613" w:type="dxa"/>
          </w:tcPr>
          <w:p w14:paraId="29A67738" w14:textId="77777777" w:rsidR="004470EF" w:rsidRPr="002E6533" w:rsidRDefault="00000000">
            <w:pPr>
              <w:pStyle w:val="Compact"/>
            </w:pPr>
            <w:r w:rsidRPr="002E6533">
              <w:lastRenderedPageBreak/>
              <w:t>Avaliações e autorização</w:t>
            </w:r>
          </w:p>
        </w:tc>
        <w:tc>
          <w:tcPr>
            <w:tcW w:w="2613" w:type="dxa"/>
            <w:vMerge w:val="restart"/>
          </w:tcPr>
          <w:p w14:paraId="7238591C" w14:textId="77777777" w:rsidR="004470EF" w:rsidRPr="002E6533" w:rsidRDefault="004470EF">
            <w:pPr>
              <w:pStyle w:val="Corpodetexto"/>
            </w:pPr>
            <w:hyperlink r:id="rId2289">
              <w:r w:rsidRPr="002E6533">
                <w:rPr>
                  <w:rStyle w:val="Hyperlink"/>
                </w:rPr>
                <w:t>Ajuda do setor público</w:t>
              </w:r>
            </w:hyperlink>
          </w:p>
          <w:p w14:paraId="76BF8918" w14:textId="77777777" w:rsidR="004470EF" w:rsidRPr="002E6533" w:rsidRDefault="00000000">
            <w:pPr>
              <w:pStyle w:val="Corpodetexto"/>
            </w:pPr>
            <w:r w:rsidRPr="002E6533">
              <w:lastRenderedPageBreak/>
              <w:t> </w:t>
            </w:r>
          </w:p>
        </w:tc>
      </w:tr>
      <w:tr w:rsidR="004470EF" w:rsidRPr="002E6533" w14:paraId="6914CAAB" w14:textId="77777777">
        <w:tc>
          <w:tcPr>
            <w:tcW w:w="2613" w:type="dxa"/>
            <w:vMerge/>
          </w:tcPr>
          <w:p w14:paraId="4220FA8D" w14:textId="77777777" w:rsidR="004470EF" w:rsidRPr="002E6533" w:rsidRDefault="004470EF"/>
        </w:tc>
        <w:tc>
          <w:tcPr>
            <w:tcW w:w="2613" w:type="dxa"/>
          </w:tcPr>
          <w:p w14:paraId="0638C8CB" w14:textId="77777777" w:rsidR="004470EF" w:rsidRPr="002E6533" w:rsidRDefault="00000000">
            <w:pPr>
              <w:pStyle w:val="Compact"/>
            </w:pPr>
            <w:r w:rsidRPr="002E6533">
              <w:t>Monitoramento contínuo</w:t>
            </w:r>
          </w:p>
        </w:tc>
        <w:tc>
          <w:tcPr>
            <w:tcW w:w="2613" w:type="dxa"/>
            <w:vMerge/>
          </w:tcPr>
          <w:p w14:paraId="4B7BD7DB" w14:textId="77777777" w:rsidR="004470EF" w:rsidRPr="002E6533" w:rsidRDefault="004470EF"/>
        </w:tc>
      </w:tr>
      <w:tr w:rsidR="004470EF" w:rsidRPr="002E6533" w14:paraId="4FAD4601" w14:textId="77777777">
        <w:tc>
          <w:tcPr>
            <w:tcW w:w="2613" w:type="dxa"/>
          </w:tcPr>
          <w:p w14:paraId="5DAFE15A" w14:textId="77777777" w:rsidR="004470EF" w:rsidRPr="002E6533" w:rsidRDefault="00000000">
            <w:pPr>
              <w:pStyle w:val="Compact"/>
            </w:pPr>
            <w:r w:rsidRPr="002E6533">
              <w:t>Formulário de solicitação de fornecedor</w:t>
            </w:r>
          </w:p>
        </w:tc>
        <w:tc>
          <w:tcPr>
            <w:tcW w:w="2613" w:type="dxa"/>
          </w:tcPr>
          <w:p w14:paraId="3F6534BA" w14:textId="77777777" w:rsidR="004470EF" w:rsidRPr="002E6533" w:rsidRDefault="00000000">
            <w:pPr>
              <w:pStyle w:val="Compact"/>
            </w:pPr>
            <w:r w:rsidRPr="002E6533">
              <w:t>Projeto de terceiros</w:t>
            </w:r>
          </w:p>
        </w:tc>
        <w:tc>
          <w:tcPr>
            <w:tcW w:w="2613" w:type="dxa"/>
          </w:tcPr>
          <w:p w14:paraId="28A4A727" w14:textId="77777777" w:rsidR="004470EF" w:rsidRPr="002E6533" w:rsidRDefault="004470EF">
            <w:pPr>
              <w:pStyle w:val="Compact"/>
            </w:pPr>
            <w:hyperlink r:id="rId2290">
              <w:r w:rsidRPr="002E6533">
                <w:rPr>
                  <w:rStyle w:val="Hyperlink"/>
                </w:rPr>
                <w:t>Governança de terceiros</w:t>
              </w:r>
            </w:hyperlink>
          </w:p>
        </w:tc>
      </w:tr>
      <w:tr w:rsidR="004470EF" w:rsidRPr="002E6533" w14:paraId="4BA6C50C" w14:textId="77777777">
        <w:tc>
          <w:tcPr>
            <w:tcW w:w="2613" w:type="dxa"/>
          </w:tcPr>
          <w:p w14:paraId="45636F1A" w14:textId="77777777" w:rsidR="004470EF" w:rsidRPr="002E6533" w:rsidRDefault="00000000">
            <w:pPr>
              <w:pStyle w:val="Compact"/>
            </w:pPr>
            <w:r w:rsidRPr="002E6533">
              <w:t>Relatório de sustentabilidade</w:t>
            </w:r>
          </w:p>
        </w:tc>
        <w:tc>
          <w:tcPr>
            <w:tcW w:w="2613" w:type="dxa"/>
          </w:tcPr>
          <w:p w14:paraId="12AA1103" w14:textId="77777777" w:rsidR="004470EF" w:rsidRPr="002E6533" w:rsidRDefault="00000000">
            <w:pPr>
              <w:pStyle w:val="Compact"/>
            </w:pPr>
            <w:r w:rsidRPr="002E6533">
              <w:t>Relatórios de sustentabilidade</w:t>
            </w:r>
          </w:p>
        </w:tc>
        <w:tc>
          <w:tcPr>
            <w:tcW w:w="2613" w:type="dxa"/>
          </w:tcPr>
          <w:p w14:paraId="215B6E64" w14:textId="77777777" w:rsidR="004470EF" w:rsidRPr="002E6533" w:rsidRDefault="004470EF">
            <w:pPr>
              <w:pStyle w:val="Compact"/>
            </w:pPr>
            <w:hyperlink r:id="rId2291">
              <w:r w:rsidRPr="002E6533">
                <w:rPr>
                  <w:rStyle w:val="Hyperlink"/>
                </w:rPr>
                <w:t>Ajuda do Gerenciamento de ESG</w:t>
              </w:r>
            </w:hyperlink>
          </w:p>
        </w:tc>
      </w:tr>
      <w:tr w:rsidR="004470EF" w:rsidRPr="002E6533" w14:paraId="2CD65EC0" w14:textId="77777777">
        <w:tc>
          <w:tcPr>
            <w:tcW w:w="2613" w:type="dxa"/>
          </w:tcPr>
          <w:p w14:paraId="57E24B94" w14:textId="77777777" w:rsidR="004470EF" w:rsidRPr="002E6533" w:rsidRDefault="00000000">
            <w:pPr>
              <w:pStyle w:val="Compact"/>
            </w:pPr>
            <w:r w:rsidRPr="002E6533">
              <w:t>Sistema de aviso de registro (SORN)</w:t>
            </w:r>
          </w:p>
        </w:tc>
        <w:tc>
          <w:tcPr>
            <w:tcW w:w="2613" w:type="dxa"/>
          </w:tcPr>
          <w:p w14:paraId="1F7A4E06" w14:textId="77777777" w:rsidR="004470EF" w:rsidRPr="002E6533" w:rsidRDefault="00000000">
            <w:pPr>
              <w:pStyle w:val="Compact"/>
            </w:pPr>
            <w:r w:rsidRPr="002E6533">
              <w:t>Avaliações e autorização</w:t>
            </w:r>
          </w:p>
        </w:tc>
        <w:tc>
          <w:tcPr>
            <w:tcW w:w="2613" w:type="dxa"/>
          </w:tcPr>
          <w:p w14:paraId="32100D2E" w14:textId="77777777" w:rsidR="004470EF" w:rsidRPr="002E6533" w:rsidRDefault="004470EF">
            <w:pPr>
              <w:pStyle w:val="Compact"/>
            </w:pPr>
            <w:hyperlink r:id="rId2292">
              <w:r w:rsidRPr="002E6533">
                <w:rPr>
                  <w:rStyle w:val="Hyperlink"/>
                </w:rPr>
                <w:t>Ajuda do setor público</w:t>
              </w:r>
            </w:hyperlink>
          </w:p>
        </w:tc>
      </w:tr>
      <w:tr w:rsidR="004470EF" w:rsidRPr="002E6533" w14:paraId="2253D1E4" w14:textId="77777777">
        <w:tc>
          <w:tcPr>
            <w:tcW w:w="2613" w:type="dxa"/>
          </w:tcPr>
          <w:p w14:paraId="36FDB8B4" w14:textId="77777777" w:rsidR="004470EF" w:rsidRPr="002E6533" w:rsidRDefault="00000000">
            <w:pPr>
              <w:pStyle w:val="Compact"/>
            </w:pPr>
            <w:r w:rsidRPr="002E6533">
              <w:t xml:space="preserve"> Membros da equipe</w:t>
            </w:r>
          </w:p>
        </w:tc>
        <w:tc>
          <w:tcPr>
            <w:tcW w:w="2613" w:type="dxa"/>
            <w:vMerge w:val="restart"/>
          </w:tcPr>
          <w:p w14:paraId="3EA399C6" w14:textId="77777777" w:rsidR="004470EF" w:rsidRPr="002E6533" w:rsidRDefault="00000000">
            <w:pPr>
              <w:pStyle w:val="Compact"/>
            </w:pPr>
            <w:r w:rsidRPr="002E6533">
              <w:t>Cyber Incident &amp; Breach Response</w:t>
            </w:r>
          </w:p>
        </w:tc>
        <w:tc>
          <w:tcPr>
            <w:tcW w:w="2613" w:type="dxa"/>
            <w:vMerge w:val="restart"/>
          </w:tcPr>
          <w:p w14:paraId="254F063E" w14:textId="77777777" w:rsidR="004470EF" w:rsidRPr="002E6533" w:rsidRDefault="004470EF">
            <w:pPr>
              <w:pStyle w:val="Corpodetexto"/>
            </w:pPr>
            <w:hyperlink r:id="rId2293">
              <w:r w:rsidRPr="002E6533">
                <w:rPr>
                  <w:rStyle w:val="Hyperlink"/>
                </w:rPr>
                <w:t>Ajuda do Gerenciamento de riscos de TI e segurança</w:t>
              </w:r>
            </w:hyperlink>
          </w:p>
          <w:p w14:paraId="63AF2CAC" w14:textId="77777777" w:rsidR="004470EF" w:rsidRPr="002E6533" w:rsidRDefault="00000000">
            <w:pPr>
              <w:pStyle w:val="Corpodetexto"/>
            </w:pPr>
            <w:r w:rsidRPr="002E6533">
              <w:t> </w:t>
            </w:r>
          </w:p>
          <w:p w14:paraId="5251AC82" w14:textId="77777777" w:rsidR="004470EF" w:rsidRPr="002E6533" w:rsidRDefault="00000000">
            <w:pPr>
              <w:pStyle w:val="Corpodetexto"/>
            </w:pPr>
            <w:r w:rsidRPr="002E6533">
              <w:t> </w:t>
            </w:r>
          </w:p>
        </w:tc>
      </w:tr>
      <w:tr w:rsidR="004470EF" w:rsidRPr="002E6533" w14:paraId="6B6915A2" w14:textId="77777777">
        <w:tc>
          <w:tcPr>
            <w:tcW w:w="2613" w:type="dxa"/>
          </w:tcPr>
          <w:p w14:paraId="04A7E96E" w14:textId="77777777" w:rsidR="004470EF" w:rsidRPr="002E6533" w:rsidRDefault="00000000">
            <w:pPr>
              <w:pStyle w:val="Compact"/>
            </w:pPr>
            <w:r w:rsidRPr="002E6533">
              <w:t>Equipes</w:t>
            </w:r>
          </w:p>
        </w:tc>
        <w:tc>
          <w:tcPr>
            <w:tcW w:w="2613" w:type="dxa"/>
            <w:vMerge/>
          </w:tcPr>
          <w:p w14:paraId="38B2CD05" w14:textId="77777777" w:rsidR="004470EF" w:rsidRPr="002E6533" w:rsidRDefault="004470EF"/>
        </w:tc>
        <w:tc>
          <w:tcPr>
            <w:tcW w:w="2613" w:type="dxa"/>
            <w:vMerge/>
          </w:tcPr>
          <w:p w14:paraId="3E700B2A" w14:textId="77777777" w:rsidR="004470EF" w:rsidRPr="002E6533" w:rsidRDefault="004470EF"/>
        </w:tc>
      </w:tr>
      <w:tr w:rsidR="004470EF" w:rsidRPr="002E6533" w14:paraId="7554E1C8" w14:textId="77777777">
        <w:tc>
          <w:tcPr>
            <w:tcW w:w="2613" w:type="dxa"/>
          </w:tcPr>
          <w:p w14:paraId="396FDDB7" w14:textId="77777777" w:rsidR="004470EF" w:rsidRPr="002E6533" w:rsidRDefault="00000000">
            <w:pPr>
              <w:pStyle w:val="Compact"/>
            </w:pPr>
            <w:r w:rsidRPr="002E6533">
              <w:t>Avaliação manual de controle técnico</w:t>
            </w:r>
          </w:p>
        </w:tc>
        <w:tc>
          <w:tcPr>
            <w:tcW w:w="2613" w:type="dxa"/>
          </w:tcPr>
          <w:p w14:paraId="139984AF" w14:textId="77777777" w:rsidR="004470EF" w:rsidRPr="002E6533" w:rsidRDefault="00000000">
            <w:pPr>
              <w:pStyle w:val="Compact"/>
            </w:pPr>
            <w:r w:rsidRPr="002E6533">
              <w:t>Garantia de controles de TI</w:t>
            </w:r>
          </w:p>
        </w:tc>
        <w:tc>
          <w:tcPr>
            <w:tcW w:w="2613" w:type="dxa"/>
            <w:vMerge/>
          </w:tcPr>
          <w:p w14:paraId="0383E0D4" w14:textId="77777777" w:rsidR="004470EF" w:rsidRPr="002E6533" w:rsidRDefault="004470EF"/>
        </w:tc>
      </w:tr>
      <w:tr w:rsidR="004470EF" w:rsidRPr="002E6533" w14:paraId="07AFB234" w14:textId="77777777">
        <w:tc>
          <w:tcPr>
            <w:tcW w:w="2613" w:type="dxa"/>
            <w:vMerge w:val="restart"/>
          </w:tcPr>
          <w:p w14:paraId="54669B68" w14:textId="77777777" w:rsidR="004470EF" w:rsidRPr="002E6533" w:rsidRDefault="00000000">
            <w:pPr>
              <w:pStyle w:val="Corpodetexto"/>
            </w:pPr>
            <w:r w:rsidRPr="002E6533">
              <w:t>Tecnologias</w:t>
            </w:r>
          </w:p>
          <w:p w14:paraId="7F64D864" w14:textId="77777777" w:rsidR="004470EF" w:rsidRPr="002E6533" w:rsidRDefault="00000000">
            <w:pPr>
              <w:pStyle w:val="Corpodetexto"/>
            </w:pPr>
            <w:r w:rsidRPr="002E6533">
              <w:t> </w:t>
            </w:r>
          </w:p>
        </w:tc>
        <w:tc>
          <w:tcPr>
            <w:tcW w:w="2613" w:type="dxa"/>
          </w:tcPr>
          <w:p w14:paraId="5ACE7EF2" w14:textId="77777777" w:rsidR="004470EF" w:rsidRPr="002E6533" w:rsidRDefault="00000000">
            <w:pPr>
              <w:pStyle w:val="Compact"/>
            </w:pPr>
            <w:r w:rsidRPr="002E6533">
              <w:t>Monitoramento contínuo</w:t>
            </w:r>
          </w:p>
        </w:tc>
        <w:tc>
          <w:tcPr>
            <w:tcW w:w="2613" w:type="dxa"/>
          </w:tcPr>
          <w:p w14:paraId="3EE8E541" w14:textId="77777777" w:rsidR="004470EF" w:rsidRPr="002E6533" w:rsidRDefault="004470EF">
            <w:pPr>
              <w:pStyle w:val="Compact"/>
            </w:pPr>
            <w:hyperlink r:id="rId2294">
              <w:r w:rsidRPr="002E6533">
                <w:rPr>
                  <w:rStyle w:val="Hyperlink"/>
                </w:rPr>
                <w:t>Ajuda do setor público</w:t>
              </w:r>
            </w:hyperlink>
          </w:p>
        </w:tc>
      </w:tr>
      <w:tr w:rsidR="004470EF" w:rsidRPr="002E6533" w14:paraId="1863C4D0" w14:textId="77777777">
        <w:tc>
          <w:tcPr>
            <w:tcW w:w="2613" w:type="dxa"/>
            <w:vMerge/>
          </w:tcPr>
          <w:p w14:paraId="7A542238" w14:textId="77777777" w:rsidR="004470EF" w:rsidRPr="002E6533" w:rsidRDefault="004470EF"/>
        </w:tc>
        <w:tc>
          <w:tcPr>
            <w:tcW w:w="2613" w:type="dxa"/>
          </w:tcPr>
          <w:p w14:paraId="08B1BA6E" w14:textId="77777777" w:rsidR="004470EF" w:rsidRPr="002E6533" w:rsidRDefault="00000000">
            <w:pPr>
              <w:pStyle w:val="Compact"/>
            </w:pPr>
            <w:r w:rsidRPr="002E6533">
              <w:t>Governança de terceiros</w:t>
            </w:r>
          </w:p>
        </w:tc>
        <w:tc>
          <w:tcPr>
            <w:tcW w:w="2613" w:type="dxa"/>
          </w:tcPr>
          <w:p w14:paraId="2549B9A5" w14:textId="77777777" w:rsidR="004470EF" w:rsidRPr="002E6533" w:rsidRDefault="004470EF">
            <w:pPr>
              <w:pStyle w:val="Compact"/>
            </w:pPr>
            <w:hyperlink r:id="rId2295">
              <w:r w:rsidRPr="002E6533">
                <w:rPr>
                  <w:rStyle w:val="Hyperlink"/>
                </w:rPr>
                <w:t>Governança de terceiros</w:t>
              </w:r>
            </w:hyperlink>
          </w:p>
        </w:tc>
      </w:tr>
      <w:tr w:rsidR="004470EF" w:rsidRPr="002E6533" w14:paraId="0D471B6D" w14:textId="77777777">
        <w:tc>
          <w:tcPr>
            <w:tcW w:w="2613" w:type="dxa"/>
          </w:tcPr>
          <w:p w14:paraId="4682192F" w14:textId="77777777" w:rsidR="004470EF" w:rsidRPr="002E6533" w:rsidRDefault="00000000">
            <w:pPr>
              <w:pStyle w:val="Compact"/>
            </w:pPr>
            <w:r w:rsidRPr="002E6533">
              <w:t>Testes/exercício</w:t>
            </w:r>
          </w:p>
        </w:tc>
        <w:tc>
          <w:tcPr>
            <w:tcW w:w="2613" w:type="dxa"/>
          </w:tcPr>
          <w:p w14:paraId="080CEDB4" w14:textId="77777777" w:rsidR="004470EF" w:rsidRPr="002E6533" w:rsidRDefault="00000000">
            <w:pPr>
              <w:pStyle w:val="Compact"/>
            </w:pPr>
            <w:r w:rsidRPr="002E6533">
              <w:t>Business Continuity &amp; IT Disaster Recovery Planning</w:t>
            </w:r>
          </w:p>
        </w:tc>
        <w:tc>
          <w:tcPr>
            <w:tcW w:w="2613" w:type="dxa"/>
          </w:tcPr>
          <w:p w14:paraId="7307CCC2" w14:textId="77777777" w:rsidR="004470EF" w:rsidRPr="002E6533" w:rsidRDefault="004470EF">
            <w:pPr>
              <w:pStyle w:val="Compact"/>
            </w:pPr>
            <w:hyperlink r:id="rId2296">
              <w:r w:rsidRPr="002E6533">
                <w:rPr>
                  <w:rStyle w:val="Hyperlink"/>
                </w:rPr>
                <w:t>Gerenciamento de resiliência</w:t>
              </w:r>
            </w:hyperlink>
          </w:p>
        </w:tc>
      </w:tr>
      <w:tr w:rsidR="004470EF" w:rsidRPr="002E6533" w14:paraId="16647A7A" w14:textId="77777777">
        <w:tc>
          <w:tcPr>
            <w:tcW w:w="2613" w:type="dxa"/>
          </w:tcPr>
          <w:p w14:paraId="7BF3DC44" w14:textId="77777777" w:rsidR="004470EF" w:rsidRPr="002E6533" w:rsidRDefault="00000000">
            <w:pPr>
              <w:pStyle w:val="Compact"/>
            </w:pPr>
            <w:r w:rsidRPr="002E6533">
              <w:t>Campanha de terceiros</w:t>
            </w:r>
          </w:p>
        </w:tc>
        <w:tc>
          <w:tcPr>
            <w:tcW w:w="2613" w:type="dxa"/>
          </w:tcPr>
          <w:p w14:paraId="55561B55" w14:textId="77777777" w:rsidR="004470EF" w:rsidRPr="002E6533" w:rsidRDefault="00000000">
            <w:pPr>
              <w:pStyle w:val="Compact"/>
            </w:pPr>
            <w:r w:rsidRPr="002E6533">
              <w:t>Governança de terceiros</w:t>
            </w:r>
          </w:p>
        </w:tc>
        <w:tc>
          <w:tcPr>
            <w:tcW w:w="2613" w:type="dxa"/>
            <w:vMerge w:val="restart"/>
          </w:tcPr>
          <w:p w14:paraId="636364D1" w14:textId="77777777" w:rsidR="004470EF" w:rsidRPr="002E6533" w:rsidRDefault="004470EF">
            <w:pPr>
              <w:pStyle w:val="Corpodetexto"/>
            </w:pPr>
            <w:hyperlink r:id="rId2297">
              <w:r w:rsidRPr="002E6533">
                <w:rPr>
                  <w:rStyle w:val="Hyperlink"/>
                </w:rPr>
                <w:t>Governança de terceiros</w:t>
              </w:r>
            </w:hyperlink>
          </w:p>
          <w:p w14:paraId="771F9711" w14:textId="77777777" w:rsidR="004470EF" w:rsidRPr="002E6533" w:rsidRDefault="00000000">
            <w:pPr>
              <w:pStyle w:val="Corpodetexto"/>
            </w:pPr>
            <w:r w:rsidRPr="002E6533">
              <w:t> </w:t>
            </w:r>
          </w:p>
          <w:p w14:paraId="11F34BA8" w14:textId="77777777" w:rsidR="004470EF" w:rsidRPr="002E6533" w:rsidRDefault="00000000">
            <w:pPr>
              <w:pStyle w:val="Corpodetexto"/>
            </w:pPr>
            <w:r w:rsidRPr="002E6533">
              <w:t> </w:t>
            </w:r>
          </w:p>
          <w:p w14:paraId="3DAA35D6" w14:textId="77777777" w:rsidR="004470EF" w:rsidRPr="002E6533" w:rsidRDefault="00000000">
            <w:pPr>
              <w:pStyle w:val="Corpodetexto"/>
            </w:pPr>
            <w:r w:rsidRPr="002E6533">
              <w:t> </w:t>
            </w:r>
          </w:p>
          <w:p w14:paraId="45E0295C" w14:textId="77777777" w:rsidR="004470EF" w:rsidRPr="002E6533" w:rsidRDefault="00000000">
            <w:pPr>
              <w:pStyle w:val="Corpodetexto"/>
            </w:pPr>
            <w:r w:rsidRPr="002E6533">
              <w:t> </w:t>
            </w:r>
          </w:p>
          <w:p w14:paraId="439F875D" w14:textId="77777777" w:rsidR="004470EF" w:rsidRPr="002E6533" w:rsidRDefault="00000000">
            <w:pPr>
              <w:pStyle w:val="Corpodetexto"/>
            </w:pPr>
            <w:r w:rsidRPr="002E6533">
              <w:t> </w:t>
            </w:r>
          </w:p>
          <w:p w14:paraId="5A18C590" w14:textId="77777777" w:rsidR="004470EF" w:rsidRPr="002E6533" w:rsidRDefault="00000000">
            <w:pPr>
              <w:pStyle w:val="Corpodetexto"/>
            </w:pPr>
            <w:r w:rsidRPr="002E6533">
              <w:t> </w:t>
            </w:r>
          </w:p>
          <w:p w14:paraId="036009CC" w14:textId="77777777" w:rsidR="004470EF" w:rsidRPr="002E6533" w:rsidRDefault="00000000">
            <w:pPr>
              <w:pStyle w:val="Corpodetexto"/>
            </w:pPr>
            <w:r w:rsidRPr="002E6533">
              <w:t> </w:t>
            </w:r>
          </w:p>
        </w:tc>
      </w:tr>
      <w:tr w:rsidR="004470EF" w:rsidRPr="002E6533" w14:paraId="78D6ECD2" w14:textId="77777777">
        <w:tc>
          <w:tcPr>
            <w:tcW w:w="2613" w:type="dxa"/>
          </w:tcPr>
          <w:p w14:paraId="27BB69F9" w14:textId="77777777" w:rsidR="004470EF" w:rsidRPr="002E6533" w:rsidRDefault="00000000">
            <w:pPr>
              <w:pStyle w:val="Compact"/>
            </w:pPr>
            <w:r w:rsidRPr="002E6533">
              <w:t>Análises de contrato de terceiros</w:t>
            </w:r>
          </w:p>
        </w:tc>
        <w:tc>
          <w:tcPr>
            <w:tcW w:w="2613" w:type="dxa"/>
          </w:tcPr>
          <w:p w14:paraId="5BDD2C27" w14:textId="77777777" w:rsidR="004470EF" w:rsidRPr="002E6533" w:rsidRDefault="00000000">
            <w:pPr>
              <w:pStyle w:val="Compact"/>
            </w:pPr>
            <w:r w:rsidRPr="002E6533">
              <w:t>Projeto de terceiros</w:t>
            </w:r>
          </w:p>
        </w:tc>
        <w:tc>
          <w:tcPr>
            <w:tcW w:w="2613" w:type="dxa"/>
            <w:vMerge/>
          </w:tcPr>
          <w:p w14:paraId="4EF3C4EF" w14:textId="77777777" w:rsidR="004470EF" w:rsidRPr="002E6533" w:rsidRDefault="004470EF"/>
        </w:tc>
      </w:tr>
      <w:tr w:rsidR="004470EF" w:rsidRPr="002E6533" w14:paraId="289BE81F" w14:textId="77777777">
        <w:tc>
          <w:tcPr>
            <w:tcW w:w="2613" w:type="dxa"/>
          </w:tcPr>
          <w:p w14:paraId="684838FC" w14:textId="77777777" w:rsidR="004470EF" w:rsidRPr="002E6533" w:rsidRDefault="00000000">
            <w:pPr>
              <w:pStyle w:val="Compact"/>
            </w:pPr>
            <w:r w:rsidRPr="002E6533">
              <w:t>Repositório de documentos de terceiros</w:t>
            </w:r>
          </w:p>
        </w:tc>
        <w:tc>
          <w:tcPr>
            <w:tcW w:w="2613" w:type="dxa"/>
            <w:vMerge w:val="restart"/>
          </w:tcPr>
          <w:p w14:paraId="35BF0FC3" w14:textId="77777777" w:rsidR="004470EF" w:rsidRPr="002E6533" w:rsidRDefault="00000000">
            <w:pPr>
              <w:pStyle w:val="Compact"/>
            </w:pPr>
            <w:r w:rsidRPr="002E6533">
              <w:t>Gerenciamento de riscos de terceiros</w:t>
            </w:r>
          </w:p>
        </w:tc>
        <w:tc>
          <w:tcPr>
            <w:tcW w:w="2613" w:type="dxa"/>
            <w:vMerge/>
          </w:tcPr>
          <w:p w14:paraId="7DCC7B1C" w14:textId="77777777" w:rsidR="004470EF" w:rsidRPr="002E6533" w:rsidRDefault="004470EF"/>
        </w:tc>
      </w:tr>
      <w:tr w:rsidR="004470EF" w:rsidRPr="002E6533" w14:paraId="331D03DB" w14:textId="77777777">
        <w:tc>
          <w:tcPr>
            <w:tcW w:w="2613" w:type="dxa"/>
          </w:tcPr>
          <w:p w14:paraId="0024A5FD" w14:textId="77777777" w:rsidR="004470EF" w:rsidRPr="002E6533" w:rsidRDefault="00000000">
            <w:pPr>
              <w:pStyle w:val="Compact"/>
            </w:pPr>
            <w:r w:rsidRPr="002E6533">
              <w:t>Avaliação de ESG de terceiros</w:t>
            </w:r>
          </w:p>
        </w:tc>
        <w:tc>
          <w:tcPr>
            <w:tcW w:w="2613" w:type="dxa"/>
            <w:vMerge/>
          </w:tcPr>
          <w:p w14:paraId="19007B48" w14:textId="77777777" w:rsidR="004470EF" w:rsidRPr="002E6533" w:rsidRDefault="004470EF"/>
        </w:tc>
        <w:tc>
          <w:tcPr>
            <w:tcW w:w="2613" w:type="dxa"/>
            <w:vMerge/>
          </w:tcPr>
          <w:p w14:paraId="42863E9E" w14:textId="77777777" w:rsidR="004470EF" w:rsidRPr="002E6533" w:rsidRDefault="004470EF"/>
        </w:tc>
      </w:tr>
      <w:tr w:rsidR="004470EF" w:rsidRPr="002E6533" w14:paraId="2C243D74" w14:textId="77777777">
        <w:tc>
          <w:tcPr>
            <w:tcW w:w="2613" w:type="dxa"/>
          </w:tcPr>
          <w:p w14:paraId="7B29A70C" w14:textId="77777777" w:rsidR="004470EF" w:rsidRPr="002E6533" w:rsidRDefault="00000000">
            <w:pPr>
              <w:pStyle w:val="Compact"/>
            </w:pPr>
            <w:r w:rsidRPr="002E6533">
              <w:t>Avaliações de viabilidade financeira de terceiros</w:t>
            </w:r>
          </w:p>
        </w:tc>
        <w:tc>
          <w:tcPr>
            <w:tcW w:w="2613" w:type="dxa"/>
          </w:tcPr>
          <w:p w14:paraId="07FA63EF" w14:textId="77777777" w:rsidR="004470EF" w:rsidRPr="002E6533" w:rsidRDefault="00000000">
            <w:pPr>
              <w:pStyle w:val="Compact"/>
            </w:pPr>
            <w:r w:rsidRPr="002E6533">
              <w:t>Projeto de terceiros</w:t>
            </w:r>
          </w:p>
        </w:tc>
        <w:tc>
          <w:tcPr>
            <w:tcW w:w="2613" w:type="dxa"/>
            <w:vMerge/>
          </w:tcPr>
          <w:p w14:paraId="2BD882F2" w14:textId="77777777" w:rsidR="004470EF" w:rsidRPr="002E6533" w:rsidRDefault="004470EF"/>
        </w:tc>
      </w:tr>
      <w:tr w:rsidR="004470EF" w:rsidRPr="002E6533" w14:paraId="23674FC0" w14:textId="77777777">
        <w:tc>
          <w:tcPr>
            <w:tcW w:w="2613" w:type="dxa"/>
          </w:tcPr>
          <w:p w14:paraId="0556662F" w14:textId="77777777" w:rsidR="004470EF" w:rsidRPr="002E6533" w:rsidRDefault="00000000">
            <w:pPr>
              <w:pStyle w:val="Compact"/>
            </w:pPr>
            <w:r w:rsidRPr="002E6533">
              <w:t>Métricas de terceiros</w:t>
            </w:r>
          </w:p>
        </w:tc>
        <w:tc>
          <w:tcPr>
            <w:tcW w:w="2613" w:type="dxa"/>
            <w:vMerge w:val="restart"/>
          </w:tcPr>
          <w:p w14:paraId="5E9AC0C9" w14:textId="77777777" w:rsidR="004470EF" w:rsidRPr="002E6533" w:rsidRDefault="00000000">
            <w:pPr>
              <w:pStyle w:val="Compact"/>
            </w:pPr>
            <w:r w:rsidRPr="002E6533">
              <w:t>Governança de terceiros</w:t>
            </w:r>
          </w:p>
        </w:tc>
        <w:tc>
          <w:tcPr>
            <w:tcW w:w="2613" w:type="dxa"/>
            <w:vMerge/>
          </w:tcPr>
          <w:p w14:paraId="71E2C332" w14:textId="77777777" w:rsidR="004470EF" w:rsidRPr="002E6533" w:rsidRDefault="004470EF"/>
        </w:tc>
      </w:tr>
      <w:tr w:rsidR="004470EF" w:rsidRPr="002E6533" w14:paraId="54AAB9C4" w14:textId="77777777">
        <w:tc>
          <w:tcPr>
            <w:tcW w:w="2613" w:type="dxa"/>
          </w:tcPr>
          <w:p w14:paraId="4D6B3285" w14:textId="77777777" w:rsidR="004470EF" w:rsidRPr="002E6533" w:rsidRDefault="00000000">
            <w:pPr>
              <w:pStyle w:val="Compact"/>
            </w:pPr>
            <w:r w:rsidRPr="002E6533">
              <w:t>Biblioteca de medidas de terceiros</w:t>
            </w:r>
          </w:p>
        </w:tc>
        <w:tc>
          <w:tcPr>
            <w:tcW w:w="2613" w:type="dxa"/>
            <w:vMerge/>
          </w:tcPr>
          <w:p w14:paraId="247DF3E1" w14:textId="77777777" w:rsidR="004470EF" w:rsidRPr="002E6533" w:rsidRDefault="004470EF"/>
        </w:tc>
        <w:tc>
          <w:tcPr>
            <w:tcW w:w="2613" w:type="dxa"/>
            <w:vMerge/>
          </w:tcPr>
          <w:p w14:paraId="0F01D73B" w14:textId="77777777" w:rsidR="004470EF" w:rsidRPr="002E6533" w:rsidRDefault="004470EF"/>
        </w:tc>
      </w:tr>
      <w:tr w:rsidR="004470EF" w:rsidRPr="002E6533" w14:paraId="4E8571B4" w14:textId="77777777">
        <w:tc>
          <w:tcPr>
            <w:tcW w:w="2613" w:type="dxa"/>
          </w:tcPr>
          <w:p w14:paraId="34A56B0C" w14:textId="77777777" w:rsidR="004470EF" w:rsidRPr="002E6533" w:rsidRDefault="00000000">
            <w:pPr>
              <w:pStyle w:val="Compact"/>
            </w:pPr>
            <w:r w:rsidRPr="002E6533">
              <w:t>Resultados de medidas de terceiros</w:t>
            </w:r>
          </w:p>
        </w:tc>
        <w:tc>
          <w:tcPr>
            <w:tcW w:w="2613" w:type="dxa"/>
            <w:vMerge/>
          </w:tcPr>
          <w:p w14:paraId="490872D7" w14:textId="77777777" w:rsidR="004470EF" w:rsidRPr="002E6533" w:rsidRDefault="004470EF"/>
        </w:tc>
        <w:tc>
          <w:tcPr>
            <w:tcW w:w="2613" w:type="dxa"/>
            <w:vMerge/>
          </w:tcPr>
          <w:p w14:paraId="642A86E2" w14:textId="77777777" w:rsidR="004470EF" w:rsidRPr="002E6533" w:rsidRDefault="004470EF"/>
        </w:tc>
      </w:tr>
      <w:tr w:rsidR="004470EF" w:rsidRPr="002E6533" w14:paraId="43CA2D5C" w14:textId="77777777">
        <w:tc>
          <w:tcPr>
            <w:tcW w:w="2613" w:type="dxa"/>
            <w:vMerge w:val="restart"/>
          </w:tcPr>
          <w:p w14:paraId="7067EBEA" w14:textId="77777777" w:rsidR="004470EF" w:rsidRPr="002E6533" w:rsidRDefault="00000000">
            <w:pPr>
              <w:pStyle w:val="Corpodetexto"/>
            </w:pPr>
            <w:r w:rsidRPr="002E6533">
              <w:t>Perfil de terceiros</w:t>
            </w:r>
          </w:p>
          <w:p w14:paraId="5DD274EE" w14:textId="77777777" w:rsidR="004470EF" w:rsidRPr="002E6533" w:rsidRDefault="00000000">
            <w:pPr>
              <w:pStyle w:val="Corpodetexto"/>
            </w:pPr>
            <w:r w:rsidRPr="002E6533">
              <w:t> </w:t>
            </w:r>
          </w:p>
        </w:tc>
        <w:tc>
          <w:tcPr>
            <w:tcW w:w="2613" w:type="dxa"/>
          </w:tcPr>
          <w:p w14:paraId="6DDCB14A" w14:textId="77777777" w:rsidR="004470EF" w:rsidRPr="002E6533" w:rsidRDefault="00000000">
            <w:pPr>
              <w:pStyle w:val="Compact"/>
            </w:pPr>
            <w:r w:rsidRPr="002E6533">
              <w:t>Análise do cenário operacional</w:t>
            </w:r>
          </w:p>
        </w:tc>
        <w:tc>
          <w:tcPr>
            <w:tcW w:w="2613" w:type="dxa"/>
          </w:tcPr>
          <w:p w14:paraId="468A5420" w14:textId="77777777" w:rsidR="004470EF" w:rsidRPr="002E6533" w:rsidRDefault="004470EF">
            <w:pPr>
              <w:pStyle w:val="Compact"/>
            </w:pPr>
            <w:hyperlink r:id="rId2298">
              <w:r w:rsidRPr="002E6533">
                <w:rPr>
                  <w:rStyle w:val="Hyperlink"/>
                </w:rPr>
                <w:t>Gerenciamento de resiliência</w:t>
              </w:r>
            </w:hyperlink>
          </w:p>
        </w:tc>
      </w:tr>
      <w:tr w:rsidR="004470EF" w:rsidRPr="002E6533" w14:paraId="309F534F" w14:textId="77777777">
        <w:tc>
          <w:tcPr>
            <w:tcW w:w="2613" w:type="dxa"/>
            <w:vMerge/>
          </w:tcPr>
          <w:p w14:paraId="3E3B052E" w14:textId="77777777" w:rsidR="004470EF" w:rsidRPr="002E6533" w:rsidRDefault="004470EF"/>
        </w:tc>
        <w:tc>
          <w:tcPr>
            <w:tcW w:w="2613" w:type="dxa"/>
          </w:tcPr>
          <w:p w14:paraId="7942789E" w14:textId="77777777" w:rsidR="004470EF" w:rsidRPr="002E6533" w:rsidRDefault="00000000">
            <w:pPr>
              <w:pStyle w:val="Compact"/>
            </w:pPr>
            <w:r w:rsidRPr="002E6533">
              <w:t>Catálogo de terceiros</w:t>
            </w:r>
          </w:p>
        </w:tc>
        <w:tc>
          <w:tcPr>
            <w:tcW w:w="2613" w:type="dxa"/>
            <w:vMerge w:val="restart"/>
          </w:tcPr>
          <w:p w14:paraId="061A4D79" w14:textId="77777777" w:rsidR="004470EF" w:rsidRPr="002E6533" w:rsidRDefault="004470EF">
            <w:pPr>
              <w:pStyle w:val="Corpodetexto"/>
            </w:pPr>
            <w:hyperlink r:id="rId2299">
              <w:r w:rsidRPr="002E6533">
                <w:rPr>
                  <w:rStyle w:val="Hyperlink"/>
                </w:rPr>
                <w:t>Governança de terceiros</w:t>
              </w:r>
            </w:hyperlink>
          </w:p>
          <w:p w14:paraId="3A1AC90A" w14:textId="77777777" w:rsidR="004470EF" w:rsidRPr="002E6533" w:rsidRDefault="00000000">
            <w:pPr>
              <w:pStyle w:val="Corpodetexto"/>
            </w:pPr>
            <w:r w:rsidRPr="002E6533">
              <w:lastRenderedPageBreak/>
              <w:t> </w:t>
            </w:r>
          </w:p>
        </w:tc>
      </w:tr>
      <w:tr w:rsidR="004470EF" w:rsidRPr="002E6533" w14:paraId="7975C480" w14:textId="77777777">
        <w:tc>
          <w:tcPr>
            <w:tcW w:w="2613" w:type="dxa"/>
          </w:tcPr>
          <w:p w14:paraId="6B4BCCE5" w14:textId="77777777" w:rsidR="004470EF" w:rsidRPr="002E6533" w:rsidRDefault="00000000">
            <w:pPr>
              <w:pStyle w:val="Compact"/>
            </w:pPr>
            <w:r w:rsidRPr="002E6533">
              <w:lastRenderedPageBreak/>
              <w:t>Avaliação de resiliência de terceiros</w:t>
            </w:r>
          </w:p>
        </w:tc>
        <w:tc>
          <w:tcPr>
            <w:tcW w:w="2613" w:type="dxa"/>
          </w:tcPr>
          <w:p w14:paraId="56006D2B" w14:textId="77777777" w:rsidR="004470EF" w:rsidRPr="002E6533" w:rsidRDefault="00000000">
            <w:pPr>
              <w:pStyle w:val="Compact"/>
            </w:pPr>
            <w:r w:rsidRPr="002E6533">
              <w:t>Gerenciamento de riscos de terceiros</w:t>
            </w:r>
          </w:p>
        </w:tc>
        <w:tc>
          <w:tcPr>
            <w:tcW w:w="2613" w:type="dxa"/>
            <w:vMerge/>
          </w:tcPr>
          <w:p w14:paraId="6968EDC0" w14:textId="77777777" w:rsidR="004470EF" w:rsidRPr="002E6533" w:rsidRDefault="004470EF"/>
        </w:tc>
      </w:tr>
      <w:tr w:rsidR="004470EF" w:rsidRPr="002E6533" w14:paraId="6146CECA" w14:textId="77777777">
        <w:tc>
          <w:tcPr>
            <w:tcW w:w="2613" w:type="dxa"/>
          </w:tcPr>
          <w:p w14:paraId="360055F7" w14:textId="77777777" w:rsidR="004470EF" w:rsidRPr="002E6533" w:rsidRDefault="00000000">
            <w:pPr>
              <w:pStyle w:val="Compact"/>
            </w:pPr>
            <w:r w:rsidRPr="002E6533">
              <w:t>Avaliação de ameaças</w:t>
            </w:r>
          </w:p>
        </w:tc>
        <w:tc>
          <w:tcPr>
            <w:tcW w:w="2613" w:type="dxa"/>
            <w:vMerge w:val="restart"/>
          </w:tcPr>
          <w:p w14:paraId="45EEBB1F" w14:textId="77777777" w:rsidR="004470EF" w:rsidRPr="002E6533" w:rsidRDefault="00000000">
            <w:pPr>
              <w:pStyle w:val="Compact"/>
            </w:pPr>
            <w:r w:rsidRPr="002E6533">
              <w:t>Gerenciamento de riscos de TI</w:t>
            </w:r>
          </w:p>
        </w:tc>
        <w:tc>
          <w:tcPr>
            <w:tcW w:w="2613" w:type="dxa"/>
            <w:vMerge w:val="restart"/>
          </w:tcPr>
          <w:p w14:paraId="728D7EA8" w14:textId="77777777" w:rsidR="004470EF" w:rsidRPr="002E6533" w:rsidRDefault="004470EF">
            <w:pPr>
              <w:pStyle w:val="Corpodetexto"/>
            </w:pPr>
            <w:hyperlink r:id="rId2300">
              <w:r w:rsidRPr="002E6533">
                <w:rPr>
                  <w:rStyle w:val="Hyperlink"/>
                </w:rPr>
                <w:t>Ajuda do Gerenciamento de riscos de TI e segurança</w:t>
              </w:r>
            </w:hyperlink>
          </w:p>
          <w:p w14:paraId="3940F089" w14:textId="77777777" w:rsidR="004470EF" w:rsidRPr="002E6533" w:rsidRDefault="00000000">
            <w:pPr>
              <w:pStyle w:val="Corpodetexto"/>
            </w:pPr>
            <w:r w:rsidRPr="002E6533">
              <w:t> </w:t>
            </w:r>
          </w:p>
          <w:p w14:paraId="0B589B34" w14:textId="77777777" w:rsidR="004470EF" w:rsidRPr="002E6533" w:rsidRDefault="00000000">
            <w:pPr>
              <w:pStyle w:val="Corpodetexto"/>
            </w:pPr>
            <w:r w:rsidRPr="002E6533">
              <w:t> </w:t>
            </w:r>
          </w:p>
        </w:tc>
      </w:tr>
      <w:tr w:rsidR="004470EF" w:rsidRPr="002E6533" w14:paraId="3072C674" w14:textId="77777777">
        <w:tc>
          <w:tcPr>
            <w:tcW w:w="2613" w:type="dxa"/>
          </w:tcPr>
          <w:p w14:paraId="7477FE5C" w14:textId="77777777" w:rsidR="004470EF" w:rsidRPr="002E6533" w:rsidRDefault="00000000">
            <w:pPr>
              <w:pStyle w:val="Compact"/>
            </w:pPr>
            <w:r w:rsidRPr="002E6533">
              <w:t>Inteligência contra ameaças</w:t>
            </w:r>
          </w:p>
        </w:tc>
        <w:tc>
          <w:tcPr>
            <w:tcW w:w="2613" w:type="dxa"/>
            <w:vMerge/>
          </w:tcPr>
          <w:p w14:paraId="3A660D9A" w14:textId="77777777" w:rsidR="004470EF" w:rsidRPr="002E6533" w:rsidRDefault="004470EF"/>
        </w:tc>
        <w:tc>
          <w:tcPr>
            <w:tcW w:w="2613" w:type="dxa"/>
            <w:vMerge/>
          </w:tcPr>
          <w:p w14:paraId="7824A249" w14:textId="77777777" w:rsidR="004470EF" w:rsidRPr="002E6533" w:rsidRDefault="004470EF"/>
        </w:tc>
      </w:tr>
      <w:tr w:rsidR="004470EF" w:rsidRPr="002E6533" w14:paraId="7604EB2D" w14:textId="77777777">
        <w:tc>
          <w:tcPr>
            <w:tcW w:w="2613" w:type="dxa"/>
          </w:tcPr>
          <w:p w14:paraId="3E341467" w14:textId="77777777" w:rsidR="004470EF" w:rsidRPr="002E6533" w:rsidRDefault="00000000">
            <w:pPr>
              <w:pStyle w:val="Compact"/>
            </w:pPr>
            <w:r w:rsidRPr="002E6533">
              <w:t>Projeto de ameaças</w:t>
            </w:r>
          </w:p>
        </w:tc>
        <w:tc>
          <w:tcPr>
            <w:tcW w:w="2613" w:type="dxa"/>
            <w:vMerge/>
          </w:tcPr>
          <w:p w14:paraId="6EFF7919" w14:textId="77777777" w:rsidR="004470EF" w:rsidRPr="002E6533" w:rsidRDefault="004470EF"/>
        </w:tc>
        <w:tc>
          <w:tcPr>
            <w:tcW w:w="2613" w:type="dxa"/>
            <w:vMerge/>
          </w:tcPr>
          <w:p w14:paraId="59D5B170" w14:textId="77777777" w:rsidR="004470EF" w:rsidRPr="002E6533" w:rsidRDefault="004470EF"/>
        </w:tc>
      </w:tr>
      <w:tr w:rsidR="004470EF" w:rsidRPr="002E6533" w14:paraId="52AA6183" w14:textId="77777777">
        <w:tc>
          <w:tcPr>
            <w:tcW w:w="2613" w:type="dxa"/>
          </w:tcPr>
          <w:p w14:paraId="35BF2737" w14:textId="77777777" w:rsidR="004470EF" w:rsidRPr="002E6533" w:rsidRDefault="00000000">
            <w:pPr>
              <w:pStyle w:val="Compact"/>
            </w:pPr>
            <w:r w:rsidRPr="002E6533">
              <w:t>Limites</w:t>
            </w:r>
          </w:p>
        </w:tc>
        <w:tc>
          <w:tcPr>
            <w:tcW w:w="2613" w:type="dxa"/>
          </w:tcPr>
          <w:p w14:paraId="01504B37" w14:textId="77777777" w:rsidR="004470EF" w:rsidRPr="002E6533" w:rsidRDefault="00000000">
            <w:pPr>
              <w:pStyle w:val="Compact"/>
            </w:pPr>
            <w:r w:rsidRPr="002E6533">
              <w:t>Gerenciamento de ESG</w:t>
            </w:r>
          </w:p>
        </w:tc>
        <w:tc>
          <w:tcPr>
            <w:tcW w:w="2613" w:type="dxa"/>
          </w:tcPr>
          <w:p w14:paraId="0062357B" w14:textId="77777777" w:rsidR="004470EF" w:rsidRPr="002E6533" w:rsidRDefault="004470EF">
            <w:pPr>
              <w:pStyle w:val="Compact"/>
            </w:pPr>
            <w:hyperlink r:id="rId2301">
              <w:r w:rsidRPr="002E6533">
                <w:rPr>
                  <w:rStyle w:val="Hyperlink"/>
                </w:rPr>
                <w:t>Ajuda do Gerenciamento de ESG</w:t>
              </w:r>
            </w:hyperlink>
          </w:p>
        </w:tc>
      </w:tr>
      <w:tr w:rsidR="004470EF" w:rsidRPr="002E6533" w14:paraId="7C900746" w14:textId="77777777">
        <w:tc>
          <w:tcPr>
            <w:tcW w:w="2613" w:type="dxa"/>
          </w:tcPr>
          <w:p w14:paraId="6D6BBBE9" w14:textId="77777777" w:rsidR="004470EF" w:rsidRPr="002E6533" w:rsidRDefault="00000000">
            <w:pPr>
              <w:pStyle w:val="Compact"/>
            </w:pPr>
            <w:r w:rsidRPr="002E6533">
              <w:t>Tarefas de cronograma</w:t>
            </w:r>
          </w:p>
        </w:tc>
        <w:tc>
          <w:tcPr>
            <w:tcW w:w="2613" w:type="dxa"/>
          </w:tcPr>
          <w:p w14:paraId="5914BB80" w14:textId="77777777" w:rsidR="004470EF" w:rsidRPr="002E6533" w:rsidRDefault="00000000">
            <w:pPr>
              <w:pStyle w:val="Compact"/>
            </w:pPr>
            <w:r w:rsidRPr="002E6533">
              <w:t>Planejamento e qualidade de auditorias</w:t>
            </w:r>
          </w:p>
        </w:tc>
        <w:tc>
          <w:tcPr>
            <w:tcW w:w="2613" w:type="dxa"/>
          </w:tcPr>
          <w:p w14:paraId="0B6A0009" w14:textId="77777777" w:rsidR="004470EF" w:rsidRPr="002E6533" w:rsidRDefault="004470EF">
            <w:pPr>
              <w:pStyle w:val="Compact"/>
            </w:pPr>
            <w:hyperlink r:id="rId2302">
              <w:r w:rsidRPr="002E6533">
                <w:rPr>
                  <w:rStyle w:val="Hyperlink"/>
                </w:rPr>
                <w:t>Ajuda do Gerenciamento de auditoria</w:t>
              </w:r>
            </w:hyperlink>
          </w:p>
        </w:tc>
      </w:tr>
      <w:tr w:rsidR="004470EF" w:rsidRPr="002E6533" w14:paraId="7F0941DC" w14:textId="77777777">
        <w:tc>
          <w:tcPr>
            <w:tcW w:w="2613" w:type="dxa"/>
            <w:vMerge w:val="restart"/>
          </w:tcPr>
          <w:p w14:paraId="3C73F680" w14:textId="77777777" w:rsidR="004470EF" w:rsidRPr="002E6533" w:rsidRDefault="00000000">
            <w:pPr>
              <w:pStyle w:val="Corpodetexto"/>
            </w:pPr>
            <w:r w:rsidRPr="002E6533">
              <w:t>Treinamento</w:t>
            </w:r>
          </w:p>
          <w:p w14:paraId="47C45FE5" w14:textId="77777777" w:rsidR="004470EF" w:rsidRPr="002E6533" w:rsidRDefault="00000000">
            <w:pPr>
              <w:pStyle w:val="Corpodetexto"/>
            </w:pPr>
            <w:r w:rsidRPr="002E6533">
              <w:t> </w:t>
            </w:r>
          </w:p>
        </w:tc>
        <w:tc>
          <w:tcPr>
            <w:tcW w:w="2613" w:type="dxa"/>
          </w:tcPr>
          <w:p w14:paraId="539FB466" w14:textId="77777777" w:rsidR="004470EF" w:rsidRPr="002E6533" w:rsidRDefault="00000000">
            <w:pPr>
              <w:pStyle w:val="Compact"/>
            </w:pPr>
            <w:r w:rsidRPr="002E6533">
              <w:t>Planejamento e qualidade de auditorias</w:t>
            </w:r>
          </w:p>
        </w:tc>
        <w:tc>
          <w:tcPr>
            <w:tcW w:w="2613" w:type="dxa"/>
          </w:tcPr>
          <w:p w14:paraId="30D88F96" w14:textId="77777777" w:rsidR="004470EF" w:rsidRPr="002E6533" w:rsidRDefault="004470EF">
            <w:pPr>
              <w:pStyle w:val="Compact"/>
            </w:pPr>
            <w:hyperlink r:id="rId2303">
              <w:r w:rsidRPr="002E6533">
                <w:rPr>
                  <w:rStyle w:val="Hyperlink"/>
                </w:rPr>
                <w:t>Ajuda do Gerenciamento de auditoria</w:t>
              </w:r>
            </w:hyperlink>
          </w:p>
        </w:tc>
      </w:tr>
      <w:tr w:rsidR="004470EF" w:rsidRPr="002E6533" w14:paraId="2A23BE0C" w14:textId="77777777">
        <w:tc>
          <w:tcPr>
            <w:tcW w:w="2613" w:type="dxa"/>
            <w:vMerge/>
          </w:tcPr>
          <w:p w14:paraId="213082FE" w14:textId="77777777" w:rsidR="004470EF" w:rsidRPr="002E6533" w:rsidRDefault="004470EF"/>
        </w:tc>
        <w:tc>
          <w:tcPr>
            <w:tcW w:w="2613" w:type="dxa"/>
          </w:tcPr>
          <w:p w14:paraId="5D1E1DAB" w14:textId="77777777" w:rsidR="004470EF" w:rsidRPr="002E6533" w:rsidRDefault="00000000">
            <w:pPr>
              <w:pStyle w:val="Compact"/>
            </w:pPr>
            <w:r w:rsidRPr="002E6533">
              <w:t>Cyber Incident &amp; Breach Response</w:t>
            </w:r>
          </w:p>
        </w:tc>
        <w:tc>
          <w:tcPr>
            <w:tcW w:w="2613" w:type="dxa"/>
          </w:tcPr>
          <w:p w14:paraId="67650954" w14:textId="77777777" w:rsidR="004470EF" w:rsidRPr="002E6533" w:rsidRDefault="004470EF">
            <w:pPr>
              <w:pStyle w:val="Compact"/>
            </w:pPr>
            <w:hyperlink r:id="rId2304">
              <w:r w:rsidRPr="002E6533">
                <w:rPr>
                  <w:rStyle w:val="Hyperlink"/>
                </w:rPr>
                <w:t>Ajuda do Gerenciamento de riscos de TI e segurança</w:t>
              </w:r>
            </w:hyperlink>
          </w:p>
        </w:tc>
      </w:tr>
      <w:tr w:rsidR="004470EF" w:rsidRPr="002E6533" w14:paraId="473491CB" w14:textId="77777777">
        <w:tc>
          <w:tcPr>
            <w:tcW w:w="2613" w:type="dxa"/>
          </w:tcPr>
          <w:p w14:paraId="383EA6BB" w14:textId="77777777" w:rsidR="004470EF" w:rsidRPr="002E6533" w:rsidRDefault="00000000">
            <w:pPr>
              <w:pStyle w:val="Compact"/>
            </w:pPr>
            <w:r w:rsidRPr="002E6533">
              <w:t xml:space="preserve"> Escala de utilidade</w:t>
            </w:r>
          </w:p>
        </w:tc>
        <w:tc>
          <w:tcPr>
            <w:tcW w:w="2613" w:type="dxa"/>
          </w:tcPr>
          <w:p w14:paraId="568F1BA4" w14:textId="77777777" w:rsidR="004470EF" w:rsidRPr="002E6533" w:rsidRDefault="00000000">
            <w:pPr>
              <w:pStyle w:val="Compact"/>
            </w:pPr>
            <w:r w:rsidRPr="002E6533">
              <w:t>Archer Insight</w:t>
            </w:r>
          </w:p>
        </w:tc>
        <w:tc>
          <w:tcPr>
            <w:tcW w:w="2613" w:type="dxa"/>
          </w:tcPr>
          <w:p w14:paraId="4B2435E6" w14:textId="77777777" w:rsidR="004470EF" w:rsidRPr="002E6533" w:rsidRDefault="004470EF">
            <w:pPr>
              <w:pStyle w:val="Compact"/>
            </w:pPr>
            <w:hyperlink r:id="rId2305">
              <w:r w:rsidRPr="002E6533">
                <w:rPr>
                  <w:rStyle w:val="Hyperlink"/>
                </w:rPr>
                <w:t>Ajuda do Insight</w:t>
              </w:r>
            </w:hyperlink>
          </w:p>
        </w:tc>
      </w:tr>
      <w:tr w:rsidR="004470EF" w:rsidRPr="002E6533" w14:paraId="46FD9142" w14:textId="77777777">
        <w:tc>
          <w:tcPr>
            <w:tcW w:w="2613" w:type="dxa"/>
            <w:vMerge w:val="restart"/>
          </w:tcPr>
          <w:p w14:paraId="46C9FF66" w14:textId="77777777" w:rsidR="004470EF" w:rsidRPr="002E6533" w:rsidRDefault="00000000">
            <w:pPr>
              <w:pStyle w:val="Corpodetexto"/>
            </w:pPr>
            <w:r w:rsidRPr="002E6533">
              <w:t xml:space="preserve"> Dados históricos de vulnerabilidade</w:t>
            </w:r>
          </w:p>
          <w:p w14:paraId="4E57C00C" w14:textId="77777777" w:rsidR="004470EF" w:rsidRPr="002E6533" w:rsidRDefault="00000000">
            <w:pPr>
              <w:pStyle w:val="Corpodetexto"/>
            </w:pPr>
            <w:r w:rsidRPr="002E6533">
              <w:t> </w:t>
            </w:r>
          </w:p>
        </w:tc>
        <w:tc>
          <w:tcPr>
            <w:tcW w:w="2613" w:type="dxa"/>
          </w:tcPr>
          <w:p w14:paraId="176F7DF4" w14:textId="77777777" w:rsidR="004470EF" w:rsidRPr="002E6533" w:rsidRDefault="00000000">
            <w:pPr>
              <w:pStyle w:val="Compact"/>
            </w:pPr>
            <w:r w:rsidRPr="002E6533">
              <w:t>Monitoramento contínuo</w:t>
            </w:r>
          </w:p>
        </w:tc>
        <w:tc>
          <w:tcPr>
            <w:tcW w:w="2613" w:type="dxa"/>
          </w:tcPr>
          <w:p w14:paraId="2B3FBB34" w14:textId="77777777" w:rsidR="004470EF" w:rsidRPr="002E6533" w:rsidRDefault="004470EF">
            <w:pPr>
              <w:pStyle w:val="Compact"/>
            </w:pPr>
            <w:hyperlink r:id="rId2306">
              <w:r w:rsidRPr="002E6533">
                <w:rPr>
                  <w:rStyle w:val="Hyperlink"/>
                </w:rPr>
                <w:t>Ajuda do setor público</w:t>
              </w:r>
            </w:hyperlink>
          </w:p>
        </w:tc>
      </w:tr>
      <w:tr w:rsidR="004470EF" w:rsidRPr="002E6533" w14:paraId="1DEE6444" w14:textId="77777777">
        <w:tc>
          <w:tcPr>
            <w:tcW w:w="2613" w:type="dxa"/>
            <w:vMerge/>
          </w:tcPr>
          <w:p w14:paraId="08BA62E0" w14:textId="77777777" w:rsidR="004470EF" w:rsidRPr="002E6533" w:rsidRDefault="004470EF"/>
        </w:tc>
        <w:tc>
          <w:tcPr>
            <w:tcW w:w="2613" w:type="dxa"/>
          </w:tcPr>
          <w:p w14:paraId="716FF34E" w14:textId="77777777" w:rsidR="004470EF" w:rsidRPr="002E6533" w:rsidRDefault="00000000">
            <w:pPr>
              <w:pStyle w:val="Compact"/>
            </w:pPr>
            <w:r w:rsidRPr="002E6533">
              <w:t>Programa de vulnerabilidades de segurança de TI</w:t>
            </w:r>
          </w:p>
        </w:tc>
        <w:tc>
          <w:tcPr>
            <w:tcW w:w="2613" w:type="dxa"/>
          </w:tcPr>
          <w:p w14:paraId="6ED5DF8F" w14:textId="77777777" w:rsidR="004470EF" w:rsidRPr="002E6533" w:rsidRDefault="004470EF">
            <w:pPr>
              <w:pStyle w:val="Compact"/>
            </w:pPr>
            <w:hyperlink r:id="rId2307">
              <w:r w:rsidRPr="002E6533">
                <w:rPr>
                  <w:rStyle w:val="Hyperlink"/>
                </w:rPr>
                <w:t>Ajuda do Gerenciamento de riscos de TI e segurança</w:t>
              </w:r>
            </w:hyperlink>
          </w:p>
        </w:tc>
      </w:tr>
      <w:tr w:rsidR="004470EF" w:rsidRPr="002E6533" w14:paraId="5FA41D71" w14:textId="77777777">
        <w:tc>
          <w:tcPr>
            <w:tcW w:w="2613" w:type="dxa"/>
            <w:vMerge w:val="restart"/>
          </w:tcPr>
          <w:p w14:paraId="5D894D28" w14:textId="77777777" w:rsidR="004470EF" w:rsidRPr="002E6533" w:rsidRDefault="00000000">
            <w:pPr>
              <w:pStyle w:val="Corpodetexto"/>
            </w:pPr>
            <w:r w:rsidRPr="002E6533">
              <w:t>Biblioteca de vulnerabilidades</w:t>
            </w:r>
          </w:p>
          <w:p w14:paraId="7761EA2B" w14:textId="77777777" w:rsidR="004470EF" w:rsidRPr="002E6533" w:rsidRDefault="00000000">
            <w:pPr>
              <w:pStyle w:val="Corpodetexto"/>
            </w:pPr>
            <w:r w:rsidRPr="002E6533">
              <w:t> </w:t>
            </w:r>
          </w:p>
        </w:tc>
        <w:tc>
          <w:tcPr>
            <w:tcW w:w="2613" w:type="dxa"/>
          </w:tcPr>
          <w:p w14:paraId="02617061" w14:textId="77777777" w:rsidR="004470EF" w:rsidRPr="002E6533" w:rsidRDefault="00000000">
            <w:pPr>
              <w:pStyle w:val="Compact"/>
            </w:pPr>
            <w:r w:rsidRPr="002E6533">
              <w:t>Monitoramento contínuo</w:t>
            </w:r>
          </w:p>
        </w:tc>
        <w:tc>
          <w:tcPr>
            <w:tcW w:w="2613" w:type="dxa"/>
          </w:tcPr>
          <w:p w14:paraId="6F20FD58" w14:textId="77777777" w:rsidR="004470EF" w:rsidRPr="002E6533" w:rsidRDefault="004470EF">
            <w:pPr>
              <w:pStyle w:val="Compact"/>
            </w:pPr>
            <w:hyperlink r:id="rId2308">
              <w:r w:rsidRPr="002E6533">
                <w:rPr>
                  <w:rStyle w:val="Hyperlink"/>
                </w:rPr>
                <w:t>Ajuda do setor público</w:t>
              </w:r>
            </w:hyperlink>
          </w:p>
        </w:tc>
      </w:tr>
      <w:tr w:rsidR="004470EF" w:rsidRPr="002E6533" w14:paraId="088E021C" w14:textId="77777777">
        <w:tc>
          <w:tcPr>
            <w:tcW w:w="2613" w:type="dxa"/>
            <w:vMerge/>
          </w:tcPr>
          <w:p w14:paraId="360A6E5D" w14:textId="77777777" w:rsidR="004470EF" w:rsidRPr="002E6533" w:rsidRDefault="004470EF"/>
        </w:tc>
        <w:tc>
          <w:tcPr>
            <w:tcW w:w="2613" w:type="dxa"/>
          </w:tcPr>
          <w:p w14:paraId="4938B85B" w14:textId="77777777" w:rsidR="004470EF" w:rsidRPr="002E6533" w:rsidRDefault="00000000">
            <w:pPr>
              <w:pStyle w:val="Compact"/>
            </w:pPr>
            <w:r w:rsidRPr="002E6533">
              <w:t>Programa de vulnerabilidades de segurança de TI</w:t>
            </w:r>
          </w:p>
        </w:tc>
        <w:tc>
          <w:tcPr>
            <w:tcW w:w="2613" w:type="dxa"/>
          </w:tcPr>
          <w:p w14:paraId="20055B58" w14:textId="77777777" w:rsidR="004470EF" w:rsidRPr="002E6533" w:rsidRDefault="004470EF">
            <w:pPr>
              <w:pStyle w:val="Compact"/>
            </w:pPr>
            <w:hyperlink r:id="rId2309">
              <w:r w:rsidRPr="002E6533">
                <w:rPr>
                  <w:rStyle w:val="Hyperlink"/>
                </w:rPr>
                <w:t>Ajuda do Gerenciamento de riscos de TI e segurança</w:t>
              </w:r>
            </w:hyperlink>
          </w:p>
        </w:tc>
      </w:tr>
      <w:tr w:rsidR="004470EF" w:rsidRPr="002E6533" w14:paraId="5DCC9FDC" w14:textId="77777777">
        <w:tc>
          <w:tcPr>
            <w:tcW w:w="2613" w:type="dxa"/>
            <w:vMerge w:val="restart"/>
          </w:tcPr>
          <w:p w14:paraId="4AF3960E" w14:textId="77777777" w:rsidR="004470EF" w:rsidRPr="002E6533" w:rsidRDefault="00000000">
            <w:pPr>
              <w:pStyle w:val="Corpodetexto"/>
            </w:pPr>
            <w:r w:rsidRPr="002E6533">
              <w:t>Listas de referências de vulnerabilidade</w:t>
            </w:r>
          </w:p>
          <w:p w14:paraId="7DD08587" w14:textId="77777777" w:rsidR="004470EF" w:rsidRPr="002E6533" w:rsidRDefault="00000000">
            <w:pPr>
              <w:pStyle w:val="Corpodetexto"/>
            </w:pPr>
            <w:r w:rsidRPr="002E6533">
              <w:t> </w:t>
            </w:r>
          </w:p>
        </w:tc>
        <w:tc>
          <w:tcPr>
            <w:tcW w:w="2613" w:type="dxa"/>
          </w:tcPr>
          <w:p w14:paraId="439F8234" w14:textId="77777777" w:rsidR="004470EF" w:rsidRPr="002E6533" w:rsidRDefault="00000000">
            <w:pPr>
              <w:pStyle w:val="Compact"/>
            </w:pPr>
            <w:r w:rsidRPr="002E6533">
              <w:t>Monitoramento contínuo</w:t>
            </w:r>
          </w:p>
        </w:tc>
        <w:tc>
          <w:tcPr>
            <w:tcW w:w="2613" w:type="dxa"/>
          </w:tcPr>
          <w:p w14:paraId="5952EFF6" w14:textId="77777777" w:rsidR="004470EF" w:rsidRPr="002E6533" w:rsidRDefault="004470EF">
            <w:pPr>
              <w:pStyle w:val="Compact"/>
            </w:pPr>
            <w:hyperlink r:id="rId2310">
              <w:r w:rsidRPr="002E6533">
                <w:rPr>
                  <w:rStyle w:val="Hyperlink"/>
                </w:rPr>
                <w:t>Ajuda do setor público</w:t>
              </w:r>
            </w:hyperlink>
          </w:p>
        </w:tc>
      </w:tr>
      <w:tr w:rsidR="004470EF" w:rsidRPr="002E6533" w14:paraId="549F989B" w14:textId="77777777">
        <w:tc>
          <w:tcPr>
            <w:tcW w:w="2613" w:type="dxa"/>
            <w:vMerge/>
          </w:tcPr>
          <w:p w14:paraId="0E1D9F8E" w14:textId="77777777" w:rsidR="004470EF" w:rsidRPr="002E6533" w:rsidRDefault="004470EF"/>
        </w:tc>
        <w:tc>
          <w:tcPr>
            <w:tcW w:w="2613" w:type="dxa"/>
          </w:tcPr>
          <w:p w14:paraId="217EBBE4" w14:textId="77777777" w:rsidR="004470EF" w:rsidRPr="002E6533" w:rsidRDefault="00000000">
            <w:pPr>
              <w:pStyle w:val="Compact"/>
            </w:pPr>
            <w:r w:rsidRPr="002E6533">
              <w:t>Programa de vulnerabilidades de segurança de TI</w:t>
            </w:r>
          </w:p>
        </w:tc>
        <w:tc>
          <w:tcPr>
            <w:tcW w:w="2613" w:type="dxa"/>
            <w:vMerge w:val="restart"/>
          </w:tcPr>
          <w:p w14:paraId="15FAE13D" w14:textId="77777777" w:rsidR="004470EF" w:rsidRPr="002E6533" w:rsidRDefault="004470EF">
            <w:pPr>
              <w:pStyle w:val="Compact"/>
            </w:pPr>
            <w:hyperlink r:id="rId2311">
              <w:r w:rsidRPr="002E6533">
                <w:rPr>
                  <w:rStyle w:val="Hyperlink"/>
                </w:rPr>
                <w:t>Ajuda do Gerenciamento de riscos de TI e segurança</w:t>
              </w:r>
            </w:hyperlink>
          </w:p>
        </w:tc>
      </w:tr>
      <w:tr w:rsidR="004470EF" w:rsidRPr="002E6533" w14:paraId="7896D354" w14:textId="77777777">
        <w:tc>
          <w:tcPr>
            <w:tcW w:w="2613" w:type="dxa"/>
          </w:tcPr>
          <w:p w14:paraId="09AE5C09" w14:textId="77777777" w:rsidR="004470EF" w:rsidRPr="002E6533" w:rsidRDefault="00000000">
            <w:pPr>
              <w:pStyle w:val="Compact"/>
            </w:pPr>
            <w:r w:rsidRPr="002E6533">
              <w:t>Definição de análise de vulnerabilidades</w:t>
            </w:r>
          </w:p>
        </w:tc>
        <w:tc>
          <w:tcPr>
            <w:tcW w:w="2613" w:type="dxa"/>
            <w:vMerge w:val="restart"/>
          </w:tcPr>
          <w:p w14:paraId="010D8410" w14:textId="77777777" w:rsidR="004470EF" w:rsidRPr="002E6533" w:rsidRDefault="00000000">
            <w:pPr>
              <w:pStyle w:val="Compact"/>
            </w:pPr>
            <w:r w:rsidRPr="002E6533">
              <w:t>Programa de vulnerabilidades de segurança de TI</w:t>
            </w:r>
          </w:p>
        </w:tc>
        <w:tc>
          <w:tcPr>
            <w:tcW w:w="2613" w:type="dxa"/>
            <w:vMerge/>
          </w:tcPr>
          <w:p w14:paraId="7E901587" w14:textId="77777777" w:rsidR="004470EF" w:rsidRPr="002E6533" w:rsidRDefault="004470EF"/>
        </w:tc>
      </w:tr>
      <w:tr w:rsidR="004470EF" w:rsidRPr="002E6533" w14:paraId="2AE60357" w14:textId="77777777">
        <w:tc>
          <w:tcPr>
            <w:tcW w:w="2613" w:type="dxa"/>
          </w:tcPr>
          <w:p w14:paraId="4D36297D" w14:textId="77777777" w:rsidR="004470EF" w:rsidRPr="002E6533" w:rsidRDefault="00000000">
            <w:pPr>
              <w:pStyle w:val="Compact"/>
            </w:pPr>
            <w:r w:rsidRPr="002E6533">
              <w:t>Solicitações da análise de vulnerabilidades</w:t>
            </w:r>
          </w:p>
        </w:tc>
        <w:tc>
          <w:tcPr>
            <w:tcW w:w="2613" w:type="dxa"/>
            <w:vMerge/>
          </w:tcPr>
          <w:p w14:paraId="31E27082" w14:textId="77777777" w:rsidR="004470EF" w:rsidRPr="002E6533" w:rsidRDefault="004470EF"/>
        </w:tc>
        <w:tc>
          <w:tcPr>
            <w:tcW w:w="2613" w:type="dxa"/>
            <w:vMerge/>
          </w:tcPr>
          <w:p w14:paraId="57030BBC" w14:textId="77777777" w:rsidR="004470EF" w:rsidRPr="002E6533" w:rsidRDefault="004470EF"/>
        </w:tc>
      </w:tr>
      <w:tr w:rsidR="004470EF" w:rsidRPr="002E6533" w14:paraId="174824BB" w14:textId="77777777">
        <w:tc>
          <w:tcPr>
            <w:tcW w:w="2613" w:type="dxa"/>
            <w:vMerge w:val="restart"/>
          </w:tcPr>
          <w:p w14:paraId="551AE47D" w14:textId="77777777" w:rsidR="004470EF" w:rsidRPr="002E6533" w:rsidRDefault="00000000">
            <w:pPr>
              <w:pStyle w:val="Corpodetexto"/>
            </w:pPr>
            <w:r w:rsidRPr="002E6533">
              <w:t xml:space="preserve">Resultados da análise de </w:t>
            </w:r>
            <w:r w:rsidRPr="002E6533">
              <w:lastRenderedPageBreak/>
              <w:t>vulnerabilidades</w:t>
            </w:r>
          </w:p>
          <w:p w14:paraId="03BC7EFB" w14:textId="77777777" w:rsidR="004470EF" w:rsidRPr="002E6533" w:rsidRDefault="00000000">
            <w:pPr>
              <w:pStyle w:val="Corpodetexto"/>
            </w:pPr>
            <w:r w:rsidRPr="002E6533">
              <w:t> </w:t>
            </w:r>
          </w:p>
        </w:tc>
        <w:tc>
          <w:tcPr>
            <w:tcW w:w="2613" w:type="dxa"/>
          </w:tcPr>
          <w:p w14:paraId="7160286A" w14:textId="77777777" w:rsidR="004470EF" w:rsidRPr="002E6533" w:rsidRDefault="00000000">
            <w:pPr>
              <w:pStyle w:val="Compact"/>
            </w:pPr>
            <w:r w:rsidRPr="002E6533">
              <w:lastRenderedPageBreak/>
              <w:t>Monitoramento contínuo</w:t>
            </w:r>
          </w:p>
        </w:tc>
        <w:tc>
          <w:tcPr>
            <w:tcW w:w="2613" w:type="dxa"/>
          </w:tcPr>
          <w:p w14:paraId="10FB646B" w14:textId="77777777" w:rsidR="004470EF" w:rsidRPr="002E6533" w:rsidRDefault="004470EF">
            <w:pPr>
              <w:pStyle w:val="Compact"/>
            </w:pPr>
            <w:hyperlink r:id="rId2312">
              <w:r w:rsidRPr="002E6533">
                <w:rPr>
                  <w:rStyle w:val="Hyperlink"/>
                </w:rPr>
                <w:t>Ajuda do setor público</w:t>
              </w:r>
            </w:hyperlink>
          </w:p>
        </w:tc>
      </w:tr>
      <w:tr w:rsidR="004470EF" w:rsidRPr="002E6533" w14:paraId="3B424ABA" w14:textId="77777777">
        <w:tc>
          <w:tcPr>
            <w:tcW w:w="2613" w:type="dxa"/>
            <w:vMerge/>
          </w:tcPr>
          <w:p w14:paraId="45B5D4D4" w14:textId="77777777" w:rsidR="004470EF" w:rsidRPr="002E6533" w:rsidRDefault="004470EF"/>
        </w:tc>
        <w:tc>
          <w:tcPr>
            <w:tcW w:w="2613" w:type="dxa"/>
          </w:tcPr>
          <w:p w14:paraId="6BB29A03" w14:textId="77777777" w:rsidR="004470EF" w:rsidRPr="002E6533" w:rsidRDefault="00000000">
            <w:pPr>
              <w:pStyle w:val="Compact"/>
            </w:pPr>
            <w:r w:rsidRPr="002E6533">
              <w:t xml:space="preserve">Programa de </w:t>
            </w:r>
            <w:r w:rsidRPr="002E6533">
              <w:lastRenderedPageBreak/>
              <w:t>vulnerabilidades de segurança de TI</w:t>
            </w:r>
          </w:p>
        </w:tc>
        <w:tc>
          <w:tcPr>
            <w:tcW w:w="2613" w:type="dxa"/>
          </w:tcPr>
          <w:p w14:paraId="3DCB4C7E" w14:textId="77777777" w:rsidR="004470EF" w:rsidRPr="002E6533" w:rsidRDefault="004470EF">
            <w:pPr>
              <w:pStyle w:val="Compact"/>
            </w:pPr>
            <w:hyperlink r:id="rId2313">
              <w:r w:rsidRPr="002E6533">
                <w:rPr>
                  <w:rStyle w:val="Hyperlink"/>
                </w:rPr>
                <w:t xml:space="preserve">Ajuda do Gerenciamento </w:t>
              </w:r>
              <w:r w:rsidRPr="002E6533">
                <w:rPr>
                  <w:rStyle w:val="Hyperlink"/>
                </w:rPr>
                <w:lastRenderedPageBreak/>
                <w:t>de riscos de TI e segurança</w:t>
              </w:r>
            </w:hyperlink>
          </w:p>
        </w:tc>
      </w:tr>
      <w:tr w:rsidR="004470EF" w:rsidRPr="002E6533" w14:paraId="2565D356" w14:textId="77777777">
        <w:tc>
          <w:tcPr>
            <w:tcW w:w="2613" w:type="dxa"/>
            <w:vMerge w:val="restart"/>
          </w:tcPr>
          <w:p w14:paraId="793989F3" w14:textId="77777777" w:rsidR="004470EF" w:rsidRPr="002E6533" w:rsidRDefault="00000000">
            <w:pPr>
              <w:pStyle w:val="Corpodetexto"/>
            </w:pPr>
            <w:r w:rsidRPr="002E6533">
              <w:lastRenderedPageBreak/>
              <w:t>Tíquetes de vulnerabilidades</w:t>
            </w:r>
          </w:p>
          <w:p w14:paraId="2F6E1AF3" w14:textId="77777777" w:rsidR="004470EF" w:rsidRPr="002E6533" w:rsidRDefault="00000000">
            <w:pPr>
              <w:pStyle w:val="Corpodetexto"/>
            </w:pPr>
            <w:r w:rsidRPr="002E6533">
              <w:t> </w:t>
            </w:r>
          </w:p>
        </w:tc>
        <w:tc>
          <w:tcPr>
            <w:tcW w:w="2613" w:type="dxa"/>
          </w:tcPr>
          <w:p w14:paraId="2E0CB6DE" w14:textId="77777777" w:rsidR="004470EF" w:rsidRPr="002E6533" w:rsidRDefault="00000000">
            <w:pPr>
              <w:pStyle w:val="Compact"/>
            </w:pPr>
            <w:r w:rsidRPr="002E6533">
              <w:t>Monitoramento contínuo</w:t>
            </w:r>
          </w:p>
        </w:tc>
        <w:tc>
          <w:tcPr>
            <w:tcW w:w="2613" w:type="dxa"/>
          </w:tcPr>
          <w:p w14:paraId="38D02D47" w14:textId="77777777" w:rsidR="004470EF" w:rsidRPr="002E6533" w:rsidRDefault="00000000">
            <w:pPr>
              <w:pStyle w:val="Compact"/>
            </w:pPr>
            <w:r w:rsidRPr="002E6533">
              <w:t> </w:t>
            </w:r>
          </w:p>
        </w:tc>
      </w:tr>
      <w:tr w:rsidR="004470EF" w:rsidRPr="002E6533" w14:paraId="536EB2B8" w14:textId="77777777">
        <w:tc>
          <w:tcPr>
            <w:tcW w:w="2613" w:type="dxa"/>
            <w:vMerge/>
          </w:tcPr>
          <w:p w14:paraId="4E695C37" w14:textId="77777777" w:rsidR="004470EF" w:rsidRPr="002E6533" w:rsidRDefault="004470EF"/>
        </w:tc>
        <w:tc>
          <w:tcPr>
            <w:tcW w:w="2613" w:type="dxa"/>
          </w:tcPr>
          <w:p w14:paraId="3B0378E1" w14:textId="77777777" w:rsidR="004470EF" w:rsidRPr="002E6533" w:rsidRDefault="00000000">
            <w:pPr>
              <w:pStyle w:val="Compact"/>
            </w:pPr>
            <w:r w:rsidRPr="002E6533">
              <w:t>Programa de vulnerabilidades de segurança de TI</w:t>
            </w:r>
          </w:p>
        </w:tc>
        <w:tc>
          <w:tcPr>
            <w:tcW w:w="2613" w:type="dxa"/>
          </w:tcPr>
          <w:p w14:paraId="0F4133D9" w14:textId="77777777" w:rsidR="004470EF" w:rsidRPr="002E6533" w:rsidRDefault="004470EF">
            <w:pPr>
              <w:pStyle w:val="Compact"/>
            </w:pPr>
            <w:hyperlink r:id="rId2314">
              <w:r w:rsidRPr="002E6533">
                <w:rPr>
                  <w:rStyle w:val="Hyperlink"/>
                </w:rPr>
                <w:t>Ajuda do Gerenciamento de riscos de TI e segurança</w:t>
              </w:r>
            </w:hyperlink>
          </w:p>
        </w:tc>
      </w:tr>
      <w:tr w:rsidR="004470EF" w:rsidRPr="002E6533" w14:paraId="6C89F133" w14:textId="77777777">
        <w:tc>
          <w:tcPr>
            <w:tcW w:w="2613" w:type="dxa"/>
          </w:tcPr>
          <w:p w14:paraId="58CB2119" w14:textId="77777777" w:rsidR="004470EF" w:rsidRPr="002E6533" w:rsidRDefault="00000000">
            <w:pPr>
              <w:pStyle w:val="Compact"/>
            </w:pPr>
            <w:r w:rsidRPr="002E6533">
              <w:t xml:space="preserve"> Avaliação de vulnerabilidade de dia zero</w:t>
            </w:r>
          </w:p>
        </w:tc>
        <w:tc>
          <w:tcPr>
            <w:tcW w:w="2613" w:type="dxa"/>
          </w:tcPr>
          <w:p w14:paraId="03C19746" w14:textId="77777777" w:rsidR="004470EF" w:rsidRPr="002E6533" w:rsidRDefault="00000000">
            <w:pPr>
              <w:pStyle w:val="Compact"/>
            </w:pPr>
            <w:r w:rsidRPr="002E6533">
              <w:t>Governança de terceiros</w:t>
            </w:r>
          </w:p>
        </w:tc>
        <w:tc>
          <w:tcPr>
            <w:tcW w:w="2613" w:type="dxa"/>
          </w:tcPr>
          <w:p w14:paraId="34D50E14" w14:textId="77777777" w:rsidR="004470EF" w:rsidRPr="002E6533" w:rsidRDefault="004470EF">
            <w:pPr>
              <w:pStyle w:val="Compact"/>
            </w:pPr>
            <w:hyperlink r:id="rId2315">
              <w:r w:rsidRPr="002E6533">
                <w:rPr>
                  <w:rStyle w:val="Hyperlink"/>
                </w:rPr>
                <w:t>Governança de terceiros</w:t>
              </w:r>
            </w:hyperlink>
          </w:p>
        </w:tc>
      </w:tr>
    </w:tbl>
    <w:p w14:paraId="02F72CDD" w14:textId="77777777" w:rsidR="004470EF" w:rsidRPr="002E6533" w:rsidRDefault="00000000">
      <w:pPr>
        <w:pStyle w:val="Corpodetexto"/>
      </w:pPr>
      <w:r w:rsidRPr="002E6533">
        <w:t> </w:t>
      </w:r>
    </w:p>
    <w:p w14:paraId="5F80CD29" w14:textId="77777777" w:rsidR="004470EF" w:rsidRPr="002E6533" w:rsidRDefault="00000000">
      <w:pPr>
        <w:pStyle w:val="Corpodetexto"/>
      </w:pPr>
      <w:r w:rsidRPr="002E6533">
        <w:t> </w:t>
      </w:r>
    </w:p>
    <w:p w14:paraId="6B4B848C" w14:textId="77777777" w:rsidR="004470EF" w:rsidRPr="002E6533" w:rsidRDefault="00000000">
      <w:pPr>
        <w:pStyle w:val="Corpodetexto"/>
      </w:pPr>
      <w:r w:rsidRPr="002E6533">
        <w:t> </w:t>
      </w:r>
    </w:p>
    <w:p w14:paraId="4B28D9DB" w14:textId="77777777" w:rsidR="004470EF" w:rsidRPr="002E6533" w:rsidRDefault="00000000">
      <w:pPr>
        <w:pStyle w:val="Corpodetexto"/>
      </w:pPr>
      <w:r w:rsidRPr="002E6533">
        <w:t> </w:t>
      </w:r>
    </w:p>
    <w:p w14:paraId="793A8F15" w14:textId="77777777" w:rsidR="004470EF" w:rsidRPr="002E6533" w:rsidRDefault="00000000">
      <w:pPr>
        <w:pStyle w:val="Ttulo1"/>
      </w:pPr>
      <w:bookmarkStart w:id="1245" w:name="exibição-da-visualização"/>
      <w:r w:rsidRPr="002E6533">
        <w:t>Exibição da visualização</w:t>
      </w:r>
    </w:p>
    <w:p w14:paraId="56900161" w14:textId="77777777" w:rsidR="004470EF" w:rsidRPr="002E6533" w:rsidRDefault="00000000">
      <w:pPr>
        <w:pStyle w:val="FirstParagraph"/>
      </w:pPr>
      <w:r w:rsidRPr="002E6533">
        <w:rPr>
          <w:b/>
          <w:bCs/>
        </w:rPr>
        <w:t>Importante:</w:t>
      </w:r>
      <w:r w:rsidRPr="002E6533">
        <w:t xml:space="preserve"> Este tópico é para a experiência de Pesquisa de Próxima Geração. Para visualizar o conteúdo da experiência de Pesquisa Clássica, consulte </w:t>
      </w:r>
      <w:hyperlink r:id="rId2316">
        <w:r w:rsidR="004470EF" w:rsidRPr="002E6533">
          <w:rPr>
            <w:rStyle w:val="Hyperlink"/>
          </w:rPr>
          <w:t>Pesquisa Clássica</w:t>
        </w:r>
      </w:hyperlink>
      <w:r w:rsidRPr="002E6533">
        <w:t>.</w:t>
      </w:r>
      <w:r w:rsidRPr="002E6533">
        <w:br/>
        <w:t xml:space="preserve">Para obter informações sobre as Experiências Clássicas de Archer, consulte </w:t>
      </w:r>
      <w:hyperlink r:id="rId2317" w:anchor="classic_experiences">
        <w:r w:rsidR="004470EF" w:rsidRPr="002E6533">
          <w:rPr>
            <w:rStyle w:val="Hyperlink"/>
          </w:rPr>
          <w:t>Experiências Clássicas de Archer</w:t>
        </w:r>
      </w:hyperlink>
      <w:r w:rsidRPr="002E6533">
        <w:t>.</w:t>
      </w:r>
    </w:p>
    <w:p w14:paraId="6D91BDAD" w14:textId="77777777" w:rsidR="004470EF" w:rsidRPr="002E6533" w:rsidRDefault="00000000">
      <w:pPr>
        <w:pStyle w:val="Corpodetexto"/>
      </w:pPr>
      <w:r w:rsidRPr="002E6533">
        <w:t>Os resultados da pesquisa podem ser formatados em diferentes tipos de exibição com base nas funções escolhidas para os campos selecionados.</w:t>
      </w:r>
    </w:p>
    <w:p w14:paraId="0B269514" w14:textId="77777777" w:rsidR="004470EF" w:rsidRPr="002E6533" w:rsidRDefault="00000000">
      <w:pPr>
        <w:pStyle w:val="Corpodetexto"/>
      </w:pPr>
      <w:r w:rsidRPr="002E6533">
        <w:t>Nesta página</w:t>
      </w:r>
    </w:p>
    <w:p w14:paraId="6231E439" w14:textId="77777777" w:rsidR="004470EF" w:rsidRPr="002E6533" w:rsidRDefault="004470EF">
      <w:pPr>
        <w:pStyle w:val="Compact"/>
      </w:pPr>
      <w:hyperlink w:anchor="Tiposdefun%C3%A7%C3%A3o">
        <w:r w:rsidRPr="002E6533">
          <w:rPr>
            <w:rStyle w:val="Hyperlink"/>
          </w:rPr>
          <w:t>Tipos de função</w:t>
        </w:r>
      </w:hyperlink>
    </w:p>
    <w:p w14:paraId="2F0D553F" w14:textId="77777777" w:rsidR="004470EF" w:rsidRPr="002E6533" w:rsidRDefault="004470EF">
      <w:pPr>
        <w:pStyle w:val="Compact"/>
        <w:numPr>
          <w:ilvl w:val="1"/>
          <w:numId w:val="0"/>
        </w:numPr>
      </w:pPr>
      <w:hyperlink w:anchor="Agruparpor">
        <w:r w:rsidRPr="002E6533">
          <w:rPr>
            <w:rStyle w:val="Hyperlink"/>
          </w:rPr>
          <w:t>Agrupar por</w:t>
        </w:r>
      </w:hyperlink>
    </w:p>
    <w:p w14:paraId="2D8C1300" w14:textId="77777777" w:rsidR="004470EF" w:rsidRPr="002E6533" w:rsidRDefault="004470EF">
      <w:pPr>
        <w:pStyle w:val="Compact"/>
        <w:numPr>
          <w:ilvl w:val="1"/>
          <w:numId w:val="0"/>
        </w:numPr>
      </w:pPr>
      <w:hyperlink w:anchor="Agregar">
        <w:r w:rsidRPr="002E6533">
          <w:rPr>
            <w:rStyle w:val="Hyperlink"/>
          </w:rPr>
          <w:t>Agregar</w:t>
        </w:r>
      </w:hyperlink>
    </w:p>
    <w:p w14:paraId="71C1BAEB" w14:textId="77777777" w:rsidR="004470EF" w:rsidRPr="002E6533" w:rsidRDefault="004470EF">
      <w:pPr>
        <w:pStyle w:val="Compact"/>
      </w:pPr>
      <w:hyperlink w:anchor="Xd9650e59b8082e7470367944d6dbbd842ea1176">
        <w:r w:rsidRPr="002E6533">
          <w:rPr>
            <w:rStyle w:val="Hyperlink"/>
          </w:rPr>
          <w:t>Tipos de Exibição de Visualização</w:t>
        </w:r>
      </w:hyperlink>
    </w:p>
    <w:p w14:paraId="302CB3FF" w14:textId="77777777" w:rsidR="004470EF" w:rsidRPr="002E6533" w:rsidRDefault="00000000">
      <w:pPr>
        <w:pStyle w:val="Ttulo2"/>
      </w:pPr>
      <w:bookmarkStart w:id="1246" w:name="tipos-de-função"/>
      <w:r w:rsidRPr="002E6533">
        <w:t>Tipos de função</w:t>
      </w:r>
    </w:p>
    <w:p w14:paraId="3E020365" w14:textId="77777777" w:rsidR="004470EF" w:rsidRPr="002E6533" w:rsidRDefault="00000000">
      <w:pPr>
        <w:pStyle w:val="FirstParagraph"/>
      </w:pPr>
      <w:r w:rsidRPr="002E6533">
        <w:t xml:space="preserve">Um campo pode ter uma função </w:t>
      </w:r>
      <w:r w:rsidRPr="002E6533">
        <w:rPr>
          <w:b/>
          <w:bCs/>
        </w:rPr>
        <w:t>agrupar por</w:t>
      </w:r>
      <w:r w:rsidRPr="002E6533">
        <w:t xml:space="preserve"> ou uma função </w:t>
      </w:r>
      <w:r w:rsidRPr="002E6533">
        <w:rPr>
          <w:b/>
          <w:bCs/>
        </w:rPr>
        <w:t>agregar</w:t>
      </w:r>
      <w:r w:rsidRPr="002E6533">
        <w:t xml:space="preserve"> aplicada a ele. As opções de Exibição de Visualização disponíveis para uma pesquisa dependem </w:t>
      </w:r>
      <w:proofErr w:type="gramStart"/>
      <w:r w:rsidRPr="002E6533">
        <w:t>do</w:t>
      </w:r>
      <w:proofErr w:type="gramEnd"/>
      <w:r w:rsidRPr="002E6533">
        <w:t xml:space="preserve"> número de funções </w:t>
      </w:r>
      <w:r w:rsidRPr="002E6533">
        <w:rPr>
          <w:b/>
          <w:bCs/>
        </w:rPr>
        <w:t>agrupar por</w:t>
      </w:r>
      <w:r w:rsidRPr="002E6533">
        <w:t xml:space="preserve"> e </w:t>
      </w:r>
      <w:r w:rsidRPr="002E6533">
        <w:rPr>
          <w:b/>
          <w:bCs/>
        </w:rPr>
        <w:t>agregar</w:t>
      </w:r>
      <w:r w:rsidRPr="002E6533">
        <w:t xml:space="preserve"> nos campos selecionados.</w:t>
      </w:r>
    </w:p>
    <w:p w14:paraId="6E4917A6" w14:textId="77777777" w:rsidR="004470EF" w:rsidRPr="002E6533" w:rsidRDefault="00000000">
      <w:pPr>
        <w:pStyle w:val="Ttulo3"/>
      </w:pPr>
      <w:bookmarkStart w:id="1247" w:name="agrupar-por"/>
      <w:r w:rsidRPr="002E6533">
        <w:lastRenderedPageBreak/>
        <w:t>Agrupar por</w:t>
      </w:r>
    </w:p>
    <w:p w14:paraId="051D32F8" w14:textId="77777777" w:rsidR="004470EF" w:rsidRPr="002E6533" w:rsidRDefault="00000000">
      <w:pPr>
        <w:pStyle w:val="FirstParagraph"/>
      </w:pPr>
      <w:r w:rsidRPr="002E6533">
        <w:t xml:space="preserve">Uma função </w:t>
      </w:r>
      <w:r w:rsidRPr="002E6533">
        <w:rPr>
          <w:b/>
          <w:bCs/>
        </w:rPr>
        <w:t>agrupar por</w:t>
      </w:r>
      <w:r w:rsidRPr="002E6533">
        <w:t xml:space="preserve"> agrupa linhas que têm o mesmo valor de coluna. Esta função é usada como uma etapa na agregação de dados necessária para gerar diferentes tipos de exibição.</w:t>
      </w:r>
    </w:p>
    <w:p w14:paraId="4C390AB7" w14:textId="77777777" w:rsidR="004470EF" w:rsidRPr="002E6533" w:rsidRDefault="00000000">
      <w:pPr>
        <w:pStyle w:val="Ttulo3"/>
      </w:pPr>
      <w:bookmarkStart w:id="1248" w:name="agregar"/>
      <w:bookmarkEnd w:id="1247"/>
      <w:r w:rsidRPr="002E6533">
        <w:t>Agregar</w:t>
      </w:r>
    </w:p>
    <w:p w14:paraId="435CF848" w14:textId="77777777" w:rsidR="004470EF" w:rsidRPr="002E6533" w:rsidRDefault="00000000">
      <w:pPr>
        <w:pStyle w:val="FirstParagraph"/>
      </w:pPr>
      <w:r w:rsidRPr="002E6533">
        <w:t xml:space="preserve">Uma função </w:t>
      </w:r>
      <w:r w:rsidRPr="002E6533">
        <w:rPr>
          <w:b/>
          <w:bCs/>
        </w:rPr>
        <w:t>agregar</w:t>
      </w:r>
      <w:r w:rsidRPr="002E6533">
        <w:t xml:space="preserve"> executa um cálculo em um conjunto de valores e retorna um único valor. Funções </w:t>
      </w:r>
      <w:r w:rsidRPr="002E6533">
        <w:rPr>
          <w:b/>
          <w:bCs/>
        </w:rPr>
        <w:t>agregar</w:t>
      </w:r>
      <w:r w:rsidRPr="002E6533">
        <w:t xml:space="preserve"> comuns incluem Contagem, Soma, Média, Mín. e Máx.</w:t>
      </w:r>
    </w:p>
    <w:p w14:paraId="60ADA7EA" w14:textId="77777777" w:rsidR="004470EF" w:rsidRPr="002E6533" w:rsidRDefault="00000000">
      <w:pPr>
        <w:pStyle w:val="Ttulo2"/>
      </w:pPr>
      <w:bookmarkStart w:id="1249" w:name="tipos-de-exibição-de-visualização"/>
      <w:bookmarkEnd w:id="1246"/>
      <w:bookmarkEnd w:id="1248"/>
      <w:r w:rsidRPr="002E6533">
        <w:t>Tipos de Exibição de Visualização</w:t>
      </w:r>
    </w:p>
    <w:p w14:paraId="010F99F9" w14:textId="77777777" w:rsidR="004470EF" w:rsidRPr="002E6533" w:rsidRDefault="00000000">
      <w:pPr>
        <w:pStyle w:val="TableCaption"/>
      </w:pPr>
      <w:r w:rsidRPr="002E6533">
        <w:t>A tabela a seguir detalha todos os tipos de exibição disponíveis e seus requisitos de função.</w:t>
      </w:r>
    </w:p>
    <w:tbl>
      <w:tblPr>
        <w:tblStyle w:val="Table"/>
        <w:tblW w:w="5000" w:type="pct"/>
        <w:tblLayout w:type="fixed"/>
        <w:tblLook w:val="0020" w:firstRow="1" w:lastRow="0" w:firstColumn="0" w:lastColumn="0" w:noHBand="0" w:noVBand="0"/>
      </w:tblPr>
      <w:tblGrid>
        <w:gridCol w:w="4527"/>
        <w:gridCol w:w="4527"/>
      </w:tblGrid>
      <w:tr w:rsidR="004470EF" w:rsidRPr="002E6533" w14:paraId="6BCCF77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929064" w14:textId="77777777" w:rsidR="004470EF" w:rsidRPr="002E6533" w:rsidRDefault="00000000">
            <w:pPr>
              <w:pStyle w:val="Compact"/>
            </w:pPr>
            <w:r w:rsidRPr="002E6533">
              <w:t>Tipo de exibição</w:t>
            </w:r>
          </w:p>
        </w:tc>
        <w:tc>
          <w:tcPr>
            <w:tcW w:w="3960" w:type="dxa"/>
          </w:tcPr>
          <w:p w14:paraId="67BA293D" w14:textId="77777777" w:rsidR="004470EF" w:rsidRPr="002E6533" w:rsidRDefault="00000000">
            <w:pPr>
              <w:pStyle w:val="Compact"/>
            </w:pPr>
            <w:r w:rsidRPr="002E6533">
              <w:t>Requisitos da Função</w:t>
            </w:r>
          </w:p>
        </w:tc>
      </w:tr>
      <w:tr w:rsidR="004470EF" w:rsidRPr="002E6533" w14:paraId="71BAB752" w14:textId="77777777">
        <w:tc>
          <w:tcPr>
            <w:tcW w:w="3960" w:type="dxa"/>
          </w:tcPr>
          <w:p w14:paraId="313E055E" w14:textId="77777777" w:rsidR="004470EF" w:rsidRPr="002E6533" w:rsidRDefault="00000000">
            <w:pPr>
              <w:pStyle w:val="Compact"/>
            </w:pPr>
            <w:r w:rsidRPr="002E6533">
              <w:t>Barra vertical</w:t>
            </w:r>
          </w:p>
        </w:tc>
        <w:tc>
          <w:tcPr>
            <w:tcW w:w="3960" w:type="dxa"/>
          </w:tcPr>
          <w:p w14:paraId="3360B41A" w14:textId="77777777" w:rsidR="004470EF" w:rsidRPr="002E6533" w:rsidRDefault="00000000">
            <w:pPr>
              <w:pStyle w:val="Corpodetexto"/>
            </w:pPr>
            <w:r w:rsidRPr="002E6533">
              <w:t xml:space="preserve">4 ou menos funções de </w:t>
            </w:r>
            <w:r w:rsidRPr="002E6533">
              <w:rPr>
                <w:b/>
                <w:bCs/>
              </w:rPr>
              <w:t>agrupar por</w:t>
            </w:r>
            <w:r w:rsidRPr="002E6533">
              <w:t xml:space="preserve"> com 1 função de </w:t>
            </w:r>
            <w:r w:rsidRPr="002E6533">
              <w:rPr>
                <w:b/>
                <w:bCs/>
              </w:rPr>
              <w:t>agregar</w:t>
            </w:r>
            <w:r w:rsidRPr="002E6533">
              <w:t>.</w:t>
            </w:r>
          </w:p>
          <w:p w14:paraId="1FEA11D4" w14:textId="77777777" w:rsidR="004470EF" w:rsidRPr="002E6533" w:rsidRDefault="00000000">
            <w:pPr>
              <w:pStyle w:val="Corpodetexto"/>
            </w:pPr>
            <w:r w:rsidRPr="002E6533">
              <w:t xml:space="preserve">1 função de </w:t>
            </w:r>
            <w:r w:rsidRPr="002E6533">
              <w:rPr>
                <w:b/>
                <w:bCs/>
              </w:rPr>
              <w:t>agrupar por</w:t>
            </w:r>
            <w:r w:rsidRPr="002E6533">
              <w:t xml:space="preserve"> com 2 ou mais funções de </w:t>
            </w:r>
            <w:r w:rsidRPr="002E6533">
              <w:rPr>
                <w:b/>
                <w:bCs/>
              </w:rPr>
              <w:t>agregar</w:t>
            </w:r>
            <w:r w:rsidRPr="002E6533">
              <w:t>.</w:t>
            </w:r>
          </w:p>
        </w:tc>
      </w:tr>
      <w:tr w:rsidR="004470EF" w:rsidRPr="002E6533" w14:paraId="7A935662" w14:textId="77777777">
        <w:tc>
          <w:tcPr>
            <w:tcW w:w="3960" w:type="dxa"/>
          </w:tcPr>
          <w:p w14:paraId="2317C5AB" w14:textId="77777777" w:rsidR="004470EF" w:rsidRPr="002E6533" w:rsidRDefault="00000000">
            <w:pPr>
              <w:pStyle w:val="Compact"/>
            </w:pPr>
            <w:r w:rsidRPr="002E6533">
              <w:t>Barra horizontal</w:t>
            </w:r>
          </w:p>
        </w:tc>
        <w:tc>
          <w:tcPr>
            <w:tcW w:w="3960" w:type="dxa"/>
          </w:tcPr>
          <w:p w14:paraId="6206F4C8" w14:textId="77777777" w:rsidR="004470EF" w:rsidRPr="002E6533" w:rsidRDefault="00000000">
            <w:pPr>
              <w:pStyle w:val="Corpodetexto"/>
            </w:pPr>
            <w:r w:rsidRPr="002E6533">
              <w:t xml:space="preserve">4 ou menos funções de </w:t>
            </w:r>
            <w:r w:rsidRPr="002E6533">
              <w:rPr>
                <w:b/>
                <w:bCs/>
              </w:rPr>
              <w:t>agrupar por</w:t>
            </w:r>
            <w:r w:rsidRPr="002E6533">
              <w:t xml:space="preserve"> com 1 função de </w:t>
            </w:r>
            <w:r w:rsidRPr="002E6533">
              <w:rPr>
                <w:b/>
                <w:bCs/>
              </w:rPr>
              <w:t>agregar</w:t>
            </w:r>
            <w:r w:rsidRPr="002E6533">
              <w:t>.</w:t>
            </w:r>
          </w:p>
          <w:p w14:paraId="3FE97752" w14:textId="77777777" w:rsidR="004470EF" w:rsidRPr="002E6533" w:rsidRDefault="00000000">
            <w:pPr>
              <w:pStyle w:val="Corpodetexto"/>
            </w:pPr>
            <w:r w:rsidRPr="002E6533">
              <w:t xml:space="preserve">1 função de </w:t>
            </w:r>
            <w:r w:rsidRPr="002E6533">
              <w:rPr>
                <w:b/>
                <w:bCs/>
              </w:rPr>
              <w:t>agrupar por</w:t>
            </w:r>
            <w:r w:rsidRPr="002E6533">
              <w:t xml:space="preserve"> com 2 ou mais funções de </w:t>
            </w:r>
            <w:r w:rsidRPr="002E6533">
              <w:rPr>
                <w:b/>
                <w:bCs/>
              </w:rPr>
              <w:t>agregar</w:t>
            </w:r>
            <w:r w:rsidRPr="002E6533">
              <w:t>.</w:t>
            </w:r>
          </w:p>
        </w:tc>
      </w:tr>
      <w:tr w:rsidR="004470EF" w:rsidRPr="002E6533" w14:paraId="7CE46670" w14:textId="77777777">
        <w:tc>
          <w:tcPr>
            <w:tcW w:w="3960" w:type="dxa"/>
          </w:tcPr>
          <w:p w14:paraId="0165E664" w14:textId="77777777" w:rsidR="004470EF" w:rsidRPr="002E6533" w:rsidRDefault="00000000">
            <w:pPr>
              <w:pStyle w:val="Compact"/>
            </w:pPr>
            <w:r w:rsidRPr="002E6533">
              <w:t>Gráfico de pizza</w:t>
            </w:r>
          </w:p>
        </w:tc>
        <w:tc>
          <w:tcPr>
            <w:tcW w:w="3960" w:type="dxa"/>
          </w:tcPr>
          <w:p w14:paraId="3D443650" w14:textId="77777777" w:rsidR="004470EF" w:rsidRPr="002E6533" w:rsidRDefault="00000000">
            <w:pPr>
              <w:pStyle w:val="Compact"/>
            </w:pPr>
            <w:r w:rsidRPr="002E6533">
              <w:t xml:space="preserve">4 ou menos funções de </w:t>
            </w:r>
            <w:r w:rsidRPr="002E6533">
              <w:rPr>
                <w:b/>
                <w:bCs/>
              </w:rPr>
              <w:t>agrupar por</w:t>
            </w:r>
            <w:r w:rsidRPr="002E6533">
              <w:t xml:space="preserve"> sem funções de </w:t>
            </w:r>
            <w:r w:rsidRPr="002E6533">
              <w:rPr>
                <w:b/>
                <w:bCs/>
              </w:rPr>
              <w:t>agregar</w:t>
            </w:r>
            <w:r w:rsidRPr="002E6533">
              <w:t>.</w:t>
            </w:r>
          </w:p>
        </w:tc>
      </w:tr>
      <w:tr w:rsidR="004470EF" w:rsidRPr="002E6533" w14:paraId="5BEF8DFD" w14:textId="77777777">
        <w:tc>
          <w:tcPr>
            <w:tcW w:w="3960" w:type="dxa"/>
          </w:tcPr>
          <w:p w14:paraId="613AD803" w14:textId="77777777" w:rsidR="004470EF" w:rsidRPr="002E6533" w:rsidRDefault="00000000">
            <w:pPr>
              <w:pStyle w:val="Compact"/>
            </w:pPr>
            <w:r w:rsidRPr="002E6533">
              <w:t>Gráfico de DonutDonut</w:t>
            </w:r>
          </w:p>
        </w:tc>
        <w:tc>
          <w:tcPr>
            <w:tcW w:w="3960" w:type="dxa"/>
          </w:tcPr>
          <w:p w14:paraId="297DD8B6" w14:textId="77777777" w:rsidR="004470EF" w:rsidRPr="002E6533" w:rsidRDefault="00000000">
            <w:pPr>
              <w:pStyle w:val="Compact"/>
            </w:pPr>
            <w:r w:rsidRPr="002E6533">
              <w:t xml:space="preserve">4 ou menos funções de </w:t>
            </w:r>
            <w:r w:rsidRPr="002E6533">
              <w:rPr>
                <w:b/>
                <w:bCs/>
              </w:rPr>
              <w:t>agrupar por</w:t>
            </w:r>
            <w:r w:rsidRPr="002E6533">
              <w:t xml:space="preserve"> sem funções de </w:t>
            </w:r>
            <w:r w:rsidRPr="002E6533">
              <w:rPr>
                <w:b/>
                <w:bCs/>
              </w:rPr>
              <w:t>agregar</w:t>
            </w:r>
            <w:r w:rsidRPr="002E6533">
              <w:t>.</w:t>
            </w:r>
          </w:p>
        </w:tc>
      </w:tr>
      <w:tr w:rsidR="004470EF" w:rsidRPr="002E6533" w14:paraId="14A30CA5" w14:textId="77777777">
        <w:tc>
          <w:tcPr>
            <w:tcW w:w="3960" w:type="dxa"/>
          </w:tcPr>
          <w:p w14:paraId="102714E1" w14:textId="77777777" w:rsidR="004470EF" w:rsidRPr="002E6533" w:rsidRDefault="00000000">
            <w:pPr>
              <w:pStyle w:val="Compact"/>
            </w:pPr>
            <w:r w:rsidRPr="002E6533">
              <w:t>Gráfico de linhaLinha</w:t>
            </w:r>
          </w:p>
        </w:tc>
        <w:tc>
          <w:tcPr>
            <w:tcW w:w="3960" w:type="dxa"/>
          </w:tcPr>
          <w:p w14:paraId="4658B9C7" w14:textId="77777777" w:rsidR="004470EF" w:rsidRPr="002E6533" w:rsidRDefault="00000000">
            <w:pPr>
              <w:pStyle w:val="Corpodetexto"/>
            </w:pPr>
            <w:r w:rsidRPr="002E6533">
              <w:t xml:space="preserve">1 função de </w:t>
            </w:r>
            <w:r w:rsidRPr="002E6533">
              <w:rPr>
                <w:b/>
                <w:bCs/>
              </w:rPr>
              <w:t>agrupar por</w:t>
            </w:r>
            <w:r w:rsidRPr="002E6533">
              <w:t xml:space="preserve"> com 1 ou mais funções de </w:t>
            </w:r>
            <w:r w:rsidRPr="002E6533">
              <w:rPr>
                <w:b/>
                <w:bCs/>
              </w:rPr>
              <w:t>agregar</w:t>
            </w:r>
            <w:r w:rsidRPr="002E6533">
              <w:t>.</w:t>
            </w:r>
          </w:p>
          <w:p w14:paraId="54DBF06B" w14:textId="77777777" w:rsidR="004470EF" w:rsidRPr="002E6533" w:rsidRDefault="00000000">
            <w:pPr>
              <w:pStyle w:val="Corpodetexto"/>
            </w:pPr>
            <w:r w:rsidRPr="002E6533">
              <w:t xml:space="preserve">2 funções de </w:t>
            </w:r>
            <w:r w:rsidRPr="002E6533">
              <w:rPr>
                <w:b/>
                <w:bCs/>
              </w:rPr>
              <w:t>agrupar por</w:t>
            </w:r>
            <w:r w:rsidRPr="002E6533">
              <w:t xml:space="preserve"> com 1 função de </w:t>
            </w:r>
            <w:r w:rsidRPr="002E6533">
              <w:rPr>
                <w:b/>
                <w:bCs/>
              </w:rPr>
              <w:t>agregar</w:t>
            </w:r>
            <w:r w:rsidRPr="002E6533">
              <w:t>.</w:t>
            </w:r>
          </w:p>
        </w:tc>
      </w:tr>
      <w:tr w:rsidR="004470EF" w:rsidRPr="002E6533" w14:paraId="3ED9AA65" w14:textId="77777777">
        <w:tc>
          <w:tcPr>
            <w:tcW w:w="3960" w:type="dxa"/>
          </w:tcPr>
          <w:p w14:paraId="4E28CC44" w14:textId="77777777" w:rsidR="004470EF" w:rsidRPr="002E6533" w:rsidRDefault="00000000">
            <w:pPr>
              <w:pStyle w:val="Compact"/>
            </w:pPr>
            <w:r w:rsidRPr="002E6533">
              <w:t>ÁreaÁrea</w:t>
            </w:r>
          </w:p>
        </w:tc>
        <w:tc>
          <w:tcPr>
            <w:tcW w:w="3960" w:type="dxa"/>
          </w:tcPr>
          <w:p w14:paraId="0E311AA2" w14:textId="77777777" w:rsidR="004470EF" w:rsidRPr="002E6533" w:rsidRDefault="00000000">
            <w:pPr>
              <w:pStyle w:val="Corpodetexto"/>
            </w:pPr>
            <w:r w:rsidRPr="002E6533">
              <w:t xml:space="preserve">1 função de </w:t>
            </w:r>
            <w:r w:rsidRPr="002E6533">
              <w:rPr>
                <w:b/>
                <w:bCs/>
              </w:rPr>
              <w:t>agrupar por</w:t>
            </w:r>
            <w:r w:rsidRPr="002E6533">
              <w:t xml:space="preserve"> com 1 ou mais funções de </w:t>
            </w:r>
            <w:r w:rsidRPr="002E6533">
              <w:rPr>
                <w:b/>
                <w:bCs/>
              </w:rPr>
              <w:t>agregar</w:t>
            </w:r>
            <w:r w:rsidRPr="002E6533">
              <w:t>.</w:t>
            </w:r>
          </w:p>
          <w:p w14:paraId="0CD768BC" w14:textId="77777777" w:rsidR="004470EF" w:rsidRPr="002E6533" w:rsidRDefault="00000000">
            <w:pPr>
              <w:pStyle w:val="Corpodetexto"/>
            </w:pPr>
            <w:r w:rsidRPr="002E6533">
              <w:t xml:space="preserve">2 funções de </w:t>
            </w:r>
            <w:r w:rsidRPr="002E6533">
              <w:rPr>
                <w:b/>
                <w:bCs/>
              </w:rPr>
              <w:t>agrupar por</w:t>
            </w:r>
            <w:r w:rsidRPr="002E6533">
              <w:t xml:space="preserve"> com 1 função de </w:t>
            </w:r>
            <w:r w:rsidRPr="002E6533">
              <w:rPr>
                <w:b/>
                <w:bCs/>
              </w:rPr>
              <w:t>agregar</w:t>
            </w:r>
            <w:r w:rsidRPr="002E6533">
              <w:t>.</w:t>
            </w:r>
          </w:p>
        </w:tc>
      </w:tr>
      <w:tr w:rsidR="004470EF" w:rsidRPr="002E6533" w14:paraId="56446356" w14:textId="77777777">
        <w:tc>
          <w:tcPr>
            <w:tcW w:w="3960" w:type="dxa"/>
          </w:tcPr>
          <w:p w14:paraId="3F6AC413" w14:textId="77777777" w:rsidR="004470EF" w:rsidRPr="002E6533" w:rsidRDefault="00000000">
            <w:pPr>
              <w:pStyle w:val="Compact"/>
            </w:pPr>
            <w:r w:rsidRPr="002E6533">
              <w:lastRenderedPageBreak/>
              <w:t>BolhaBolha</w:t>
            </w:r>
          </w:p>
        </w:tc>
        <w:tc>
          <w:tcPr>
            <w:tcW w:w="3960" w:type="dxa"/>
          </w:tcPr>
          <w:p w14:paraId="7DF0EF81" w14:textId="77777777" w:rsidR="004470EF" w:rsidRPr="002E6533" w:rsidRDefault="00000000">
            <w:pPr>
              <w:pStyle w:val="Corpodetexto"/>
            </w:pPr>
            <w:r w:rsidRPr="002E6533">
              <w:t xml:space="preserve">1 função de </w:t>
            </w:r>
            <w:r w:rsidRPr="002E6533">
              <w:rPr>
                <w:b/>
                <w:bCs/>
              </w:rPr>
              <w:t>agrupar por</w:t>
            </w:r>
            <w:r w:rsidRPr="002E6533">
              <w:t xml:space="preserve"> com 2 ou 3 funções de </w:t>
            </w:r>
            <w:r w:rsidRPr="002E6533">
              <w:rPr>
                <w:b/>
                <w:bCs/>
              </w:rPr>
              <w:t>agregar</w:t>
            </w:r>
            <w:r w:rsidRPr="002E6533">
              <w:t>.</w:t>
            </w:r>
          </w:p>
          <w:p w14:paraId="1F212991" w14:textId="77777777" w:rsidR="004470EF" w:rsidRPr="002E6533" w:rsidRDefault="00000000">
            <w:pPr>
              <w:pStyle w:val="Corpodetexto"/>
            </w:pPr>
            <w:r w:rsidRPr="002E6533">
              <w:t xml:space="preserve">2 funções de </w:t>
            </w:r>
            <w:r w:rsidRPr="002E6533">
              <w:rPr>
                <w:b/>
                <w:bCs/>
              </w:rPr>
              <w:t>agrupar por</w:t>
            </w:r>
            <w:r w:rsidRPr="002E6533">
              <w:t xml:space="preserve"> com 1 função de </w:t>
            </w:r>
            <w:r w:rsidRPr="002E6533">
              <w:rPr>
                <w:b/>
                <w:bCs/>
              </w:rPr>
              <w:t>agregar</w:t>
            </w:r>
            <w:r w:rsidRPr="002E6533">
              <w:t>.</w:t>
            </w:r>
          </w:p>
        </w:tc>
      </w:tr>
      <w:tr w:rsidR="004470EF" w:rsidRPr="002E6533" w14:paraId="0C01FF2A" w14:textId="77777777">
        <w:tc>
          <w:tcPr>
            <w:tcW w:w="3960" w:type="dxa"/>
          </w:tcPr>
          <w:p w14:paraId="18A3B4E8" w14:textId="77777777" w:rsidR="004470EF" w:rsidRPr="002E6533" w:rsidRDefault="00000000">
            <w:pPr>
              <w:pStyle w:val="Compact"/>
            </w:pPr>
            <w:r w:rsidRPr="002E6533">
              <w:t>Mapa de aquecimentoMapa de aquecimento</w:t>
            </w:r>
          </w:p>
        </w:tc>
        <w:tc>
          <w:tcPr>
            <w:tcW w:w="3960" w:type="dxa"/>
          </w:tcPr>
          <w:p w14:paraId="5B5FF9E0" w14:textId="77777777" w:rsidR="004470EF" w:rsidRPr="002E6533" w:rsidRDefault="00000000">
            <w:pPr>
              <w:pStyle w:val="Compact"/>
            </w:pPr>
            <w:r w:rsidRPr="002E6533">
              <w:t xml:space="preserve">2 funções de </w:t>
            </w:r>
            <w:r w:rsidRPr="002E6533">
              <w:rPr>
                <w:b/>
                <w:bCs/>
              </w:rPr>
              <w:t>agrupar por</w:t>
            </w:r>
            <w:r w:rsidRPr="002E6533">
              <w:t xml:space="preserve"> e 1 função de </w:t>
            </w:r>
            <w:r w:rsidRPr="002E6533">
              <w:rPr>
                <w:b/>
                <w:bCs/>
              </w:rPr>
              <w:t>agregar</w:t>
            </w:r>
            <w:r w:rsidRPr="002E6533">
              <w:t>.</w:t>
            </w:r>
          </w:p>
        </w:tc>
      </w:tr>
      <w:tr w:rsidR="004470EF" w:rsidRPr="002E6533" w14:paraId="3CD3F86B" w14:textId="77777777">
        <w:tc>
          <w:tcPr>
            <w:tcW w:w="3960" w:type="dxa"/>
          </w:tcPr>
          <w:p w14:paraId="43A69A3E" w14:textId="77777777" w:rsidR="004470EF" w:rsidRPr="002E6533" w:rsidRDefault="00000000">
            <w:pPr>
              <w:pStyle w:val="Compact"/>
            </w:pPr>
            <w:r w:rsidRPr="002E6533">
              <w:t>Mapa de árvoreMapa de árvore</w:t>
            </w:r>
          </w:p>
        </w:tc>
        <w:tc>
          <w:tcPr>
            <w:tcW w:w="3960" w:type="dxa"/>
          </w:tcPr>
          <w:p w14:paraId="697807E6" w14:textId="77777777" w:rsidR="004470EF" w:rsidRPr="002E6533" w:rsidRDefault="00000000">
            <w:pPr>
              <w:pStyle w:val="Compact"/>
            </w:pPr>
            <w:r w:rsidRPr="002E6533">
              <w:t xml:space="preserve">1 ou mais funções de </w:t>
            </w:r>
            <w:r w:rsidRPr="002E6533">
              <w:rPr>
                <w:b/>
                <w:bCs/>
              </w:rPr>
              <w:t>agrupar por</w:t>
            </w:r>
            <w:r w:rsidRPr="002E6533">
              <w:t xml:space="preserve"> e 1 função de </w:t>
            </w:r>
            <w:r w:rsidRPr="002E6533">
              <w:rPr>
                <w:b/>
                <w:bCs/>
              </w:rPr>
              <w:t>agregar</w:t>
            </w:r>
            <w:r w:rsidRPr="002E6533">
              <w:t>.</w:t>
            </w:r>
          </w:p>
        </w:tc>
      </w:tr>
      <w:tr w:rsidR="004470EF" w:rsidRPr="002E6533" w14:paraId="3F3B9D68" w14:textId="77777777">
        <w:tc>
          <w:tcPr>
            <w:tcW w:w="3960" w:type="dxa"/>
          </w:tcPr>
          <w:p w14:paraId="2AEDEFFF" w14:textId="77777777" w:rsidR="004470EF" w:rsidRPr="002E6533" w:rsidRDefault="00000000">
            <w:pPr>
              <w:pStyle w:val="Compact"/>
            </w:pPr>
            <w:r w:rsidRPr="002E6533">
              <w:t>Métrica em destaque Métrica em destaque</w:t>
            </w:r>
          </w:p>
        </w:tc>
        <w:tc>
          <w:tcPr>
            <w:tcW w:w="3960" w:type="dxa"/>
          </w:tcPr>
          <w:p w14:paraId="051CDC49" w14:textId="77777777" w:rsidR="004470EF" w:rsidRPr="002E6533" w:rsidRDefault="00000000">
            <w:pPr>
              <w:pStyle w:val="Compact"/>
            </w:pPr>
            <w:r w:rsidRPr="002E6533">
              <w:t xml:space="preserve">1 função de </w:t>
            </w:r>
            <w:r w:rsidRPr="002E6533">
              <w:rPr>
                <w:b/>
                <w:bCs/>
              </w:rPr>
              <w:t>agregar</w:t>
            </w:r>
            <w:r w:rsidRPr="002E6533">
              <w:t>.</w:t>
            </w:r>
          </w:p>
        </w:tc>
      </w:tr>
      <w:tr w:rsidR="004470EF" w:rsidRPr="002E6533" w14:paraId="0C5F57E1" w14:textId="77777777">
        <w:tc>
          <w:tcPr>
            <w:tcW w:w="3960" w:type="dxa"/>
          </w:tcPr>
          <w:p w14:paraId="6D128428" w14:textId="77777777" w:rsidR="004470EF" w:rsidRPr="002E6533" w:rsidRDefault="00000000">
            <w:pPr>
              <w:pStyle w:val="Compact"/>
            </w:pPr>
            <w:r w:rsidRPr="002E6533">
              <w:t>CombinaçãoCombinação</w:t>
            </w:r>
          </w:p>
        </w:tc>
        <w:tc>
          <w:tcPr>
            <w:tcW w:w="3960" w:type="dxa"/>
          </w:tcPr>
          <w:p w14:paraId="7A64E984" w14:textId="77777777" w:rsidR="004470EF" w:rsidRPr="002E6533" w:rsidRDefault="00000000">
            <w:pPr>
              <w:pStyle w:val="Compact"/>
            </w:pPr>
            <w:r w:rsidRPr="002E6533">
              <w:t xml:space="preserve">1 função de </w:t>
            </w:r>
            <w:r w:rsidRPr="002E6533">
              <w:rPr>
                <w:b/>
                <w:bCs/>
              </w:rPr>
              <w:t>agrupar por</w:t>
            </w:r>
            <w:r w:rsidRPr="002E6533">
              <w:t xml:space="preserve"> e 2 ou 3 funções de </w:t>
            </w:r>
            <w:r w:rsidRPr="002E6533">
              <w:rPr>
                <w:b/>
                <w:bCs/>
              </w:rPr>
              <w:t>agregar</w:t>
            </w:r>
            <w:r w:rsidRPr="002E6533">
              <w:t>.</w:t>
            </w:r>
          </w:p>
        </w:tc>
      </w:tr>
      <w:tr w:rsidR="004470EF" w:rsidRPr="002E6533" w14:paraId="3EE70DB0" w14:textId="77777777">
        <w:tc>
          <w:tcPr>
            <w:tcW w:w="3960" w:type="dxa"/>
          </w:tcPr>
          <w:p w14:paraId="40BB0E02" w14:textId="77777777" w:rsidR="004470EF" w:rsidRPr="002E6533" w:rsidRDefault="00000000">
            <w:pPr>
              <w:pStyle w:val="Compact"/>
            </w:pPr>
            <w:r w:rsidRPr="002E6533">
              <w:t>SunburstSunburst</w:t>
            </w:r>
          </w:p>
        </w:tc>
        <w:tc>
          <w:tcPr>
            <w:tcW w:w="3960" w:type="dxa"/>
          </w:tcPr>
          <w:p w14:paraId="63153033" w14:textId="77777777" w:rsidR="004470EF" w:rsidRPr="002E6533" w:rsidRDefault="00000000">
            <w:pPr>
              <w:pStyle w:val="Compact"/>
            </w:pPr>
            <w:r w:rsidRPr="002E6533">
              <w:t xml:space="preserve">2 a 4 funções </w:t>
            </w:r>
            <w:r w:rsidRPr="002E6533">
              <w:rPr>
                <w:b/>
                <w:bCs/>
              </w:rPr>
              <w:t>agrupar por</w:t>
            </w:r>
            <w:r w:rsidRPr="002E6533">
              <w:t xml:space="preserve"> e 1 função de </w:t>
            </w:r>
            <w:r w:rsidRPr="002E6533">
              <w:rPr>
                <w:b/>
                <w:bCs/>
              </w:rPr>
              <w:t>agregar</w:t>
            </w:r>
            <w:r w:rsidRPr="002E6533">
              <w:t>.</w:t>
            </w:r>
          </w:p>
        </w:tc>
      </w:tr>
      <w:tr w:rsidR="004470EF" w:rsidRPr="002E6533" w14:paraId="3CFE4831" w14:textId="77777777">
        <w:tc>
          <w:tcPr>
            <w:tcW w:w="3960" w:type="dxa"/>
          </w:tcPr>
          <w:p w14:paraId="4104E7C3" w14:textId="77777777" w:rsidR="004470EF" w:rsidRPr="002E6533" w:rsidRDefault="00000000">
            <w:pPr>
              <w:pStyle w:val="Compact"/>
            </w:pPr>
            <w:r w:rsidRPr="002E6533">
              <w:t>SankeySankey</w:t>
            </w:r>
          </w:p>
        </w:tc>
        <w:tc>
          <w:tcPr>
            <w:tcW w:w="3960" w:type="dxa"/>
          </w:tcPr>
          <w:p w14:paraId="743C00F9" w14:textId="77777777" w:rsidR="004470EF" w:rsidRPr="002E6533" w:rsidRDefault="00000000">
            <w:pPr>
              <w:pStyle w:val="Compact"/>
            </w:pPr>
            <w:r w:rsidRPr="002E6533">
              <w:t xml:space="preserve">2 ou mais funções de </w:t>
            </w:r>
            <w:r w:rsidRPr="002E6533">
              <w:rPr>
                <w:b/>
                <w:bCs/>
              </w:rPr>
              <w:t>agrupar por</w:t>
            </w:r>
            <w:r w:rsidRPr="002E6533">
              <w:t xml:space="preserve"> e 1 função de </w:t>
            </w:r>
            <w:r w:rsidRPr="002E6533">
              <w:rPr>
                <w:b/>
                <w:bCs/>
              </w:rPr>
              <w:t>agregar</w:t>
            </w:r>
            <w:r w:rsidRPr="002E6533">
              <w:t>.</w:t>
            </w:r>
          </w:p>
        </w:tc>
      </w:tr>
    </w:tbl>
    <w:p w14:paraId="022463D6" w14:textId="77777777" w:rsidR="004470EF" w:rsidRPr="002E6533" w:rsidRDefault="00000000">
      <w:pPr>
        <w:pStyle w:val="Ttulo1"/>
      </w:pPr>
      <w:bookmarkStart w:id="1250" w:name="frases-e-palavras-chave"/>
      <w:bookmarkEnd w:id="1245"/>
      <w:bookmarkEnd w:id="1249"/>
      <w:r w:rsidRPr="002E6533">
        <w:t>Frases e palavras-chave</w:t>
      </w:r>
    </w:p>
    <w:p w14:paraId="4916A8A9" w14:textId="77777777" w:rsidR="004470EF" w:rsidRPr="002E6533" w:rsidRDefault="00000000">
      <w:pPr>
        <w:pStyle w:val="FirstParagraph"/>
      </w:pPr>
      <w:r w:rsidRPr="002E6533">
        <w:rPr>
          <w:b/>
          <w:bCs/>
        </w:rPr>
        <w:t>Importante:</w:t>
      </w:r>
      <w:r w:rsidRPr="002E6533">
        <w:t xml:space="preserve"> Este tópico é para a experiência de Pesquisa de Próxima Geração. Para visualizar o conteúdo da experiência de Pesquisa Clássica, consulte </w:t>
      </w:r>
      <w:hyperlink r:id="rId2318">
        <w:r w:rsidR="004470EF" w:rsidRPr="002E6533">
          <w:rPr>
            <w:rStyle w:val="Hyperlink"/>
          </w:rPr>
          <w:t>Pesquisa Clássica</w:t>
        </w:r>
      </w:hyperlink>
      <w:r w:rsidRPr="002E6533">
        <w:t>.</w:t>
      </w:r>
      <w:r w:rsidRPr="002E6533">
        <w:br/>
        <w:t xml:space="preserve">Para obter informações sobre as Experiências Clássicas de Archer, consulte </w:t>
      </w:r>
      <w:hyperlink r:id="rId2319" w:anchor="classic_experiences">
        <w:r w:rsidR="004470EF" w:rsidRPr="002E6533">
          <w:rPr>
            <w:rStyle w:val="Hyperlink"/>
          </w:rPr>
          <w:t>Experiências Clássicas de Archer</w:t>
        </w:r>
      </w:hyperlink>
      <w:r w:rsidRPr="002E6533">
        <w:t>.</w:t>
      </w:r>
    </w:p>
    <w:p w14:paraId="055143C7" w14:textId="77777777" w:rsidR="004470EF" w:rsidRPr="002E6533" w:rsidRDefault="00000000">
      <w:pPr>
        <w:pStyle w:val="Corpodetexto"/>
      </w:pPr>
      <w:r w:rsidRPr="002E6533">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19A1CE63" w14:textId="77777777" w:rsidR="004470EF" w:rsidRPr="002E6533" w:rsidRDefault="00000000">
      <w:pPr>
        <w:pStyle w:val="Corpodetexto"/>
      </w:pPr>
      <w:r w:rsidRPr="002E6533">
        <w:t>Nesta página</w:t>
      </w:r>
    </w:p>
    <w:p w14:paraId="6F775C11" w14:textId="77777777" w:rsidR="004470EF" w:rsidRPr="002E6533" w:rsidRDefault="004470EF">
      <w:pPr>
        <w:pStyle w:val="Compact"/>
      </w:pPr>
      <w:hyperlink w:anchor="Limita%C3%A7%C3%B5esdepesquisa">
        <w:r w:rsidRPr="002E6533">
          <w:rPr>
            <w:rStyle w:val="Hyperlink"/>
          </w:rPr>
          <w:t>Limitações de pesquisa</w:t>
        </w:r>
      </w:hyperlink>
    </w:p>
    <w:p w14:paraId="5113E98B" w14:textId="77777777" w:rsidR="004470EF" w:rsidRPr="002E6533" w:rsidRDefault="004470EF">
      <w:pPr>
        <w:pStyle w:val="Compact"/>
      </w:pPr>
      <w:hyperlink w:anchor="Tiposdearquivopesquis%C3%A1veis">
        <w:r w:rsidRPr="002E6533">
          <w:rPr>
            <w:rStyle w:val="Hyperlink"/>
          </w:rPr>
          <w:t>Tipos de arquivo pesquisáveis</w:t>
        </w:r>
      </w:hyperlink>
    </w:p>
    <w:p w14:paraId="03F34C98" w14:textId="77777777" w:rsidR="004470EF" w:rsidRPr="002E6533" w:rsidRDefault="004470EF">
      <w:pPr>
        <w:pStyle w:val="Compact"/>
      </w:pPr>
      <w:hyperlink w:anchor="Operadoresdepesquisaporpalavrachave">
        <w:r w:rsidRPr="002E6533">
          <w:rPr>
            <w:rStyle w:val="Hyperlink"/>
          </w:rPr>
          <w:t>Operadores de pesquisa por palavra-chave</w:t>
        </w:r>
      </w:hyperlink>
    </w:p>
    <w:p w14:paraId="27CE278E" w14:textId="77777777" w:rsidR="004470EF" w:rsidRPr="002E6533" w:rsidRDefault="004470EF">
      <w:pPr>
        <w:pStyle w:val="Compact"/>
      </w:pPr>
      <w:hyperlink w:anchor="X670b1b1756f16352d4cc4d384eddb53a7202283">
        <w:r w:rsidRPr="002E6533">
          <w:rPr>
            <w:rStyle w:val="Hyperlink"/>
          </w:rPr>
          <w:t>Exemplos de operadores de pesquisa por palavra-chave</w:t>
        </w:r>
      </w:hyperlink>
    </w:p>
    <w:p w14:paraId="2AD03F3D" w14:textId="77777777" w:rsidR="004470EF" w:rsidRPr="002E6533" w:rsidRDefault="004470EF">
      <w:pPr>
        <w:pStyle w:val="Compact"/>
        <w:numPr>
          <w:ilvl w:val="1"/>
          <w:numId w:val="0"/>
        </w:numPr>
      </w:pPr>
      <w:hyperlink w:anchor="Xf625b501d04eb3da1ae2c3cb1ddca71818dd314">
        <w:r w:rsidRPr="002E6533">
          <w:rPr>
            <w:rStyle w:val="Hyperlink"/>
          </w:rPr>
          <w:t>Exemplo: Registros com base em palavras-chave usando a pesquisa de proximidade</w:t>
        </w:r>
      </w:hyperlink>
    </w:p>
    <w:p w14:paraId="1216DA09" w14:textId="77777777" w:rsidR="004470EF" w:rsidRPr="002E6533" w:rsidRDefault="004470EF">
      <w:pPr>
        <w:pStyle w:val="Compact"/>
        <w:numPr>
          <w:ilvl w:val="1"/>
          <w:numId w:val="0"/>
        </w:numPr>
      </w:pPr>
      <w:hyperlink w:anchor="Xc762882df39ceeaf23db73867f443717576b2a4">
        <w:r w:rsidRPr="002E6533">
          <w:rPr>
            <w:rStyle w:val="Hyperlink"/>
          </w:rPr>
          <w:t>Exemplo: Registros baseados nos operadores E e NÃO</w:t>
        </w:r>
      </w:hyperlink>
    </w:p>
    <w:p w14:paraId="11B73AB4" w14:textId="77777777" w:rsidR="004470EF" w:rsidRPr="002E6533" w:rsidRDefault="004470EF">
      <w:pPr>
        <w:pStyle w:val="Compact"/>
        <w:numPr>
          <w:ilvl w:val="1"/>
          <w:numId w:val="0"/>
        </w:numPr>
      </w:pPr>
      <w:hyperlink w:anchor="ExemploRegistroscombasenosoperadoresOUe">
        <w:r w:rsidRPr="002E6533">
          <w:rPr>
            <w:rStyle w:val="Hyperlink"/>
          </w:rPr>
          <w:t>Exemplo: Registros com base nos operadores OU e *</w:t>
        </w:r>
      </w:hyperlink>
    </w:p>
    <w:p w14:paraId="3D53BE0B" w14:textId="77777777" w:rsidR="004470EF" w:rsidRPr="002E6533" w:rsidRDefault="00000000">
      <w:pPr>
        <w:pStyle w:val="Ttulo2"/>
      </w:pPr>
      <w:r w:rsidRPr="002E6533">
        <w:t>Limitações de pesquisa</w:t>
      </w:r>
    </w:p>
    <w:p w14:paraId="50AE7DBE" w14:textId="77777777" w:rsidR="004470EF" w:rsidRPr="002E6533" w:rsidRDefault="00000000">
      <w:pPr>
        <w:pStyle w:val="FirstParagraph"/>
      </w:pPr>
      <w:r w:rsidRPr="002E6533">
        <w:t>Você não pode pesquisar termos que contenham pontos decimais, por exemplo, 10.5. Nesse caso, o Archer traduz o ponto decimal como "E" e retorna registros que contêm os números 10 e 5.</w:t>
      </w:r>
    </w:p>
    <w:p w14:paraId="511AC261" w14:textId="77777777" w:rsidR="004470EF" w:rsidRPr="002E6533" w:rsidRDefault="00000000">
      <w:pPr>
        <w:pStyle w:val="Corpodetexto"/>
      </w:pPr>
      <w:r w:rsidRPr="002E6533">
        <w:t>Você não pode fazer uma pesquisa por palavra-chave em datas, por exemplo, 12/01/2022.</w:t>
      </w:r>
    </w:p>
    <w:p w14:paraId="0A9FF3B6" w14:textId="77777777" w:rsidR="004470EF" w:rsidRPr="002E6533" w:rsidRDefault="00000000">
      <w:pPr>
        <w:pStyle w:val="Corpodetexto"/>
      </w:pPr>
      <w:r w:rsidRPr="002E6533">
        <w:t>Somente SaaS: O total de resultados da pesquisa está limitado a 100 mil. O usuário verá até 1.000 registros (100 páginas com 10 resultados em cada).</w:t>
      </w:r>
    </w:p>
    <w:p w14:paraId="355532E2" w14:textId="77777777" w:rsidR="004470EF" w:rsidRPr="002E6533" w:rsidRDefault="00000000">
      <w:pPr>
        <w:pStyle w:val="Ttulo2"/>
      </w:pPr>
      <w:r w:rsidRPr="002E6533">
        <w:t>Tipos de arquivo pesquisáveis</w:t>
      </w:r>
    </w:p>
    <w:p w14:paraId="208DD08F" w14:textId="77777777" w:rsidR="004470EF" w:rsidRPr="002E6533" w:rsidRDefault="00000000">
      <w:pPr>
        <w:pStyle w:val="FirstParagraph"/>
      </w:pPr>
      <w:r w:rsidRPr="002E6533">
        <w:t>Tipos de arquivo de documento:</w:t>
      </w:r>
    </w:p>
    <w:p w14:paraId="7B86CA39" w14:textId="77777777" w:rsidR="004470EF" w:rsidRPr="002E6533" w:rsidRDefault="00000000">
      <w:pPr>
        <w:pStyle w:val="Compact"/>
      </w:pPr>
      <w:r w:rsidRPr="002E6533">
        <w:t>Microsoft Word</w:t>
      </w:r>
    </w:p>
    <w:p w14:paraId="7D08E976" w14:textId="77777777" w:rsidR="004470EF" w:rsidRPr="002E6533" w:rsidRDefault="00000000">
      <w:pPr>
        <w:pStyle w:val="Compact"/>
      </w:pPr>
      <w:r w:rsidRPr="002E6533">
        <w:t>Microsoft Excel</w:t>
      </w:r>
    </w:p>
    <w:p w14:paraId="59F13E57" w14:textId="77777777" w:rsidR="004470EF" w:rsidRPr="002E6533" w:rsidRDefault="00000000">
      <w:pPr>
        <w:pStyle w:val="Compact"/>
      </w:pPr>
      <w:r w:rsidRPr="002E6533">
        <w:t>HTML</w:t>
      </w:r>
    </w:p>
    <w:p w14:paraId="16F16DCB" w14:textId="77777777" w:rsidR="004470EF" w:rsidRPr="002E6533" w:rsidRDefault="00000000">
      <w:pPr>
        <w:pStyle w:val="Compact"/>
      </w:pPr>
      <w:r w:rsidRPr="002E6533">
        <w:t>PDF</w:t>
      </w:r>
    </w:p>
    <w:p w14:paraId="470DC496" w14:textId="77777777" w:rsidR="004470EF" w:rsidRPr="002E6533" w:rsidRDefault="00000000">
      <w:pPr>
        <w:pStyle w:val="Compact"/>
      </w:pPr>
      <w:r w:rsidRPr="002E6533">
        <w:t>Texto</w:t>
      </w:r>
    </w:p>
    <w:p w14:paraId="763B7F0A" w14:textId="77777777" w:rsidR="004470EF" w:rsidRPr="002E6533" w:rsidRDefault="00000000">
      <w:pPr>
        <w:pStyle w:val="Compact"/>
      </w:pPr>
      <w:r w:rsidRPr="002E6533">
        <w:t>CSV</w:t>
      </w:r>
    </w:p>
    <w:p w14:paraId="63858696" w14:textId="77777777" w:rsidR="004470EF" w:rsidRPr="002E6533" w:rsidRDefault="00000000">
      <w:pPr>
        <w:pStyle w:val="FirstParagraph"/>
      </w:pPr>
      <w:r w:rsidRPr="002E6533">
        <w:t>Tipos de arquivos de anexo e imagem:</w:t>
      </w:r>
    </w:p>
    <w:p w14:paraId="14890E53" w14:textId="77777777" w:rsidR="004470EF" w:rsidRPr="002E6533" w:rsidRDefault="00000000">
      <w:pPr>
        <w:pStyle w:val="Compact"/>
      </w:pPr>
      <w:r w:rsidRPr="002E6533">
        <w:t>HTM</w:t>
      </w:r>
    </w:p>
    <w:p w14:paraId="68F733DB" w14:textId="77777777" w:rsidR="004470EF" w:rsidRPr="002E6533" w:rsidRDefault="00000000">
      <w:pPr>
        <w:pStyle w:val="Compact"/>
      </w:pPr>
      <w:r w:rsidRPr="002E6533">
        <w:t>JPG</w:t>
      </w:r>
    </w:p>
    <w:p w14:paraId="6E8D511E" w14:textId="77777777" w:rsidR="004470EF" w:rsidRPr="002E6533" w:rsidRDefault="00000000">
      <w:pPr>
        <w:pStyle w:val="Compact"/>
      </w:pPr>
      <w:r w:rsidRPr="002E6533">
        <w:t>JPEG</w:t>
      </w:r>
    </w:p>
    <w:p w14:paraId="3E6DCFB4" w14:textId="77777777" w:rsidR="004470EF" w:rsidRPr="002E6533" w:rsidRDefault="00000000">
      <w:pPr>
        <w:pStyle w:val="Compact"/>
      </w:pPr>
      <w:r w:rsidRPr="002E6533">
        <w:t>GIF</w:t>
      </w:r>
    </w:p>
    <w:p w14:paraId="15C60422" w14:textId="77777777" w:rsidR="004470EF" w:rsidRPr="002E6533" w:rsidRDefault="00000000">
      <w:pPr>
        <w:pStyle w:val="Compact"/>
      </w:pPr>
      <w:r w:rsidRPr="002E6533">
        <w:t>PNG</w:t>
      </w:r>
    </w:p>
    <w:p w14:paraId="68995AB9" w14:textId="77777777" w:rsidR="004470EF" w:rsidRPr="002E6533" w:rsidRDefault="00000000">
      <w:pPr>
        <w:pStyle w:val="Compact"/>
      </w:pPr>
      <w:r w:rsidRPr="002E6533">
        <w:t>BMP</w:t>
      </w:r>
    </w:p>
    <w:p w14:paraId="5E3A6B42" w14:textId="77777777" w:rsidR="004470EF" w:rsidRPr="002E6533" w:rsidRDefault="00000000">
      <w:pPr>
        <w:pStyle w:val="Ttulo2"/>
      </w:pPr>
      <w:r w:rsidRPr="002E6533">
        <w:t>Operadores de pesquisa por palavra-chave</w:t>
      </w:r>
    </w:p>
    <w:p w14:paraId="0231AD14" w14:textId="77777777" w:rsidR="004470EF" w:rsidRPr="002E6533" w:rsidRDefault="00000000">
      <w:pPr>
        <w:pStyle w:val="TableCaption"/>
      </w:pPr>
      <w:r w:rsidRPr="002E6533">
        <w:t>A tabela a seguir descreve os tipos de operadores de pesquisa por palavra-chave.</w:t>
      </w:r>
    </w:p>
    <w:tbl>
      <w:tblPr>
        <w:tblStyle w:val="Table"/>
        <w:tblW w:w="5000" w:type="pct"/>
        <w:tblLayout w:type="fixed"/>
        <w:tblLook w:val="0020" w:firstRow="1" w:lastRow="0" w:firstColumn="0" w:lastColumn="0" w:noHBand="0" w:noVBand="0"/>
      </w:tblPr>
      <w:tblGrid>
        <w:gridCol w:w="4527"/>
        <w:gridCol w:w="4527"/>
      </w:tblGrid>
      <w:tr w:rsidR="004470EF" w:rsidRPr="002E6533" w14:paraId="7B9BA6A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C99389" w14:textId="77777777" w:rsidR="004470EF" w:rsidRPr="002E6533" w:rsidRDefault="00000000">
            <w:pPr>
              <w:pStyle w:val="Compact"/>
            </w:pPr>
            <w:r w:rsidRPr="002E6533">
              <w:t>Pesquisar tipo</w:t>
            </w:r>
          </w:p>
        </w:tc>
        <w:tc>
          <w:tcPr>
            <w:tcW w:w="3960" w:type="dxa"/>
          </w:tcPr>
          <w:p w14:paraId="3E2DBC40" w14:textId="77777777" w:rsidR="004470EF" w:rsidRPr="002E6533" w:rsidRDefault="00000000">
            <w:pPr>
              <w:pStyle w:val="Compact"/>
            </w:pPr>
            <w:r w:rsidRPr="002E6533">
              <w:t>Descrição</w:t>
            </w:r>
          </w:p>
        </w:tc>
      </w:tr>
      <w:tr w:rsidR="004470EF" w:rsidRPr="002E6533" w14:paraId="3A58CE09" w14:textId="77777777">
        <w:tc>
          <w:tcPr>
            <w:tcW w:w="3960" w:type="dxa"/>
          </w:tcPr>
          <w:p w14:paraId="1D5673B3" w14:textId="77777777" w:rsidR="004470EF" w:rsidRPr="002E6533" w:rsidRDefault="00000000">
            <w:pPr>
              <w:pStyle w:val="Compact"/>
            </w:pPr>
            <w:r w:rsidRPr="002E6533">
              <w:t>Termo único</w:t>
            </w:r>
          </w:p>
        </w:tc>
        <w:tc>
          <w:tcPr>
            <w:tcW w:w="3960" w:type="dxa"/>
          </w:tcPr>
          <w:p w14:paraId="18A151B4" w14:textId="77777777" w:rsidR="004470EF" w:rsidRPr="002E6533" w:rsidRDefault="00000000">
            <w:pPr>
              <w:pStyle w:val="Corpodetexto"/>
            </w:pPr>
            <w:r w:rsidRPr="002E6533">
              <w:t>Exemplo: Usando o termo Documento</w:t>
            </w:r>
          </w:p>
          <w:p w14:paraId="7FC8184A" w14:textId="77777777" w:rsidR="004470EF" w:rsidRPr="002E6533" w:rsidRDefault="00000000">
            <w:pPr>
              <w:pStyle w:val="Corpodetexto"/>
            </w:pPr>
            <w:r w:rsidRPr="002E6533">
              <w:t>Retorna todos os registros que contêm o termo "Documento".</w:t>
            </w:r>
          </w:p>
        </w:tc>
      </w:tr>
      <w:tr w:rsidR="004470EF" w:rsidRPr="002E6533" w14:paraId="2267C2B3" w14:textId="77777777">
        <w:tc>
          <w:tcPr>
            <w:tcW w:w="3960" w:type="dxa"/>
          </w:tcPr>
          <w:p w14:paraId="7BE5128C" w14:textId="77777777" w:rsidR="004470EF" w:rsidRPr="002E6533" w:rsidRDefault="00000000">
            <w:pPr>
              <w:pStyle w:val="Compact"/>
            </w:pPr>
            <w:r w:rsidRPr="002E6533">
              <w:t>Phrase</w:t>
            </w:r>
          </w:p>
        </w:tc>
        <w:tc>
          <w:tcPr>
            <w:tcW w:w="3960" w:type="dxa"/>
          </w:tcPr>
          <w:p w14:paraId="1E05788D" w14:textId="77777777" w:rsidR="004470EF" w:rsidRPr="002E6533" w:rsidRDefault="00000000">
            <w:pPr>
              <w:pStyle w:val="Corpodetexto"/>
            </w:pPr>
            <w:r w:rsidRPr="002E6533">
              <w:t>Exemplo: Usando a frase Documento importante</w:t>
            </w:r>
          </w:p>
          <w:p w14:paraId="52EE7E15" w14:textId="77777777" w:rsidR="004470EF" w:rsidRPr="002E6533" w:rsidRDefault="00000000">
            <w:pPr>
              <w:pStyle w:val="Corpodetexto"/>
            </w:pPr>
            <w:r w:rsidRPr="002E6533">
              <w:lastRenderedPageBreak/>
              <w:t>Retorna todos os registros que contêm a frase "documento importante". Coloque sua frase entre aspas. Caso contrário, sua pesquisa retornará todos os registros que contenham os termos "importante" ou "documento".</w:t>
            </w:r>
          </w:p>
        </w:tc>
      </w:tr>
      <w:tr w:rsidR="004470EF" w:rsidRPr="002E6533" w14:paraId="2D40B884" w14:textId="77777777">
        <w:tc>
          <w:tcPr>
            <w:tcW w:w="3960" w:type="dxa"/>
          </w:tcPr>
          <w:p w14:paraId="01A5030E" w14:textId="77777777" w:rsidR="004470EF" w:rsidRPr="002E6533" w:rsidRDefault="00000000">
            <w:pPr>
              <w:pStyle w:val="Compact"/>
            </w:pPr>
            <w:r w:rsidRPr="002E6533">
              <w:lastRenderedPageBreak/>
              <w:t>Pesquisa com caractere-coringa</w:t>
            </w:r>
          </w:p>
        </w:tc>
        <w:tc>
          <w:tcPr>
            <w:tcW w:w="3960" w:type="dxa"/>
          </w:tcPr>
          <w:p w14:paraId="3272E224" w14:textId="77777777" w:rsidR="004470EF" w:rsidRPr="002E6533" w:rsidRDefault="00000000">
            <w:pPr>
              <w:pStyle w:val="Corpodetexto"/>
            </w:pPr>
            <w:r w:rsidRPr="002E6533">
              <w:t>Exemplo: </w:t>
            </w:r>
            <w:proofErr w:type="gramStart"/>
            <w:r w:rsidRPr="002E6533">
              <w:t>a?erta</w:t>
            </w:r>
            <w:proofErr w:type="gramEnd"/>
          </w:p>
          <w:p w14:paraId="7C5A3F70" w14:textId="77777777" w:rsidR="004470EF" w:rsidRPr="002E6533" w:rsidRDefault="00000000">
            <w:pPr>
              <w:pStyle w:val="Corpodetexto"/>
            </w:pPr>
            <w:r w:rsidRPr="002E6533">
              <w:t xml:space="preserve">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w:t>
            </w:r>
            <w:proofErr w:type="gramStart"/>
            <w:r w:rsidRPr="002E6533">
              <w:t>alerta?.</w:t>
            </w:r>
            <w:proofErr w:type="gramEnd"/>
          </w:p>
        </w:tc>
      </w:tr>
      <w:tr w:rsidR="004470EF" w:rsidRPr="002E6533" w14:paraId="044D499F" w14:textId="77777777">
        <w:tc>
          <w:tcPr>
            <w:tcW w:w="3960" w:type="dxa"/>
          </w:tcPr>
          <w:p w14:paraId="26F375BF" w14:textId="77777777" w:rsidR="004470EF" w:rsidRPr="002E6533" w:rsidRDefault="00000000">
            <w:pPr>
              <w:pStyle w:val="Compact"/>
            </w:pPr>
            <w:r w:rsidRPr="002E6533">
              <w:t>*Operador</w:t>
            </w:r>
          </w:p>
        </w:tc>
        <w:tc>
          <w:tcPr>
            <w:tcW w:w="3960" w:type="dxa"/>
          </w:tcPr>
          <w:p w14:paraId="64F8F966" w14:textId="77777777" w:rsidR="004470EF" w:rsidRPr="002E6533" w:rsidRDefault="00000000">
            <w:pPr>
              <w:pStyle w:val="Corpodetexto"/>
            </w:pPr>
            <w:r w:rsidRPr="002E6533">
              <w:t>Exemplo: documento*</w:t>
            </w:r>
          </w:p>
          <w:p w14:paraId="3E84B62A" w14:textId="77777777" w:rsidR="004470EF" w:rsidRPr="002E6533" w:rsidRDefault="00000000">
            <w:pPr>
              <w:pStyle w:val="Corpodetexto"/>
            </w:pPr>
            <w:r w:rsidRPr="002E6533">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4470EF" w:rsidRPr="002E6533" w14:paraId="41B05636" w14:textId="77777777">
        <w:tc>
          <w:tcPr>
            <w:tcW w:w="3960" w:type="dxa"/>
          </w:tcPr>
          <w:p w14:paraId="240DFC81" w14:textId="77777777" w:rsidR="004470EF" w:rsidRPr="002E6533" w:rsidRDefault="00000000">
            <w:pPr>
              <w:pStyle w:val="Compact"/>
            </w:pPr>
            <w:r w:rsidRPr="002E6533">
              <w:t>Pesquisa fuzzy</w:t>
            </w:r>
          </w:p>
        </w:tc>
        <w:tc>
          <w:tcPr>
            <w:tcW w:w="3960" w:type="dxa"/>
          </w:tcPr>
          <w:p w14:paraId="479CACFE" w14:textId="77777777" w:rsidR="004470EF" w:rsidRPr="002E6533" w:rsidRDefault="00000000">
            <w:pPr>
              <w:pStyle w:val="Corpodetexto"/>
            </w:pPr>
            <w:r w:rsidRPr="002E6533">
              <w:t>Exemplo: receber~</w:t>
            </w:r>
          </w:p>
          <w:p w14:paraId="60A554BA" w14:textId="77777777" w:rsidR="004470EF" w:rsidRPr="002E6533" w:rsidRDefault="00000000">
            <w:pPr>
              <w:pStyle w:val="Corpodetexto"/>
            </w:pPr>
            <w:r w:rsidRPr="002E6533">
              <w:t>Retorna todos os registros que contêm o termo "recebe" e qualquer outro termo com grafia semelhante. A pesquisa fuzzy permite que você pesquise palavras-</w:t>
            </w:r>
            <w:r w:rsidRPr="002E6533">
              <w:lastRenderedPageBreak/>
              <w:t>chave que podem conter erros de grafia nos registros. Por exemplo, se você pesquisar "recebe~", a pesquisa retornará registros que contenham "recebe", "reecbe" e assim por diante. Posicione o til (~) diretamente depois do termo sem espaço entre eles.</w:t>
            </w:r>
          </w:p>
        </w:tc>
      </w:tr>
      <w:tr w:rsidR="004470EF" w:rsidRPr="002E6533" w14:paraId="758227A1" w14:textId="77777777">
        <w:tc>
          <w:tcPr>
            <w:tcW w:w="3960" w:type="dxa"/>
          </w:tcPr>
          <w:p w14:paraId="24E82C03" w14:textId="77777777" w:rsidR="004470EF" w:rsidRPr="002E6533" w:rsidRDefault="00000000">
            <w:pPr>
              <w:pStyle w:val="Compact"/>
            </w:pPr>
            <w:r w:rsidRPr="002E6533">
              <w:lastRenderedPageBreak/>
              <w:t>Pesquisa de proximidade</w:t>
            </w:r>
          </w:p>
        </w:tc>
        <w:tc>
          <w:tcPr>
            <w:tcW w:w="3960" w:type="dxa"/>
          </w:tcPr>
          <w:p w14:paraId="79ED331F" w14:textId="77777777" w:rsidR="004470EF" w:rsidRPr="002E6533" w:rsidRDefault="00000000">
            <w:pPr>
              <w:pStyle w:val="Corpodetexto"/>
            </w:pPr>
            <w:r w:rsidRPr="002E6533">
              <w:t>Exemplo: documento importante~5</w:t>
            </w:r>
          </w:p>
          <w:p w14:paraId="1BCF29C5" w14:textId="77777777" w:rsidR="004470EF" w:rsidRPr="002E6533" w:rsidRDefault="00000000">
            <w:pPr>
              <w:pStyle w:val="Corpodetexto"/>
            </w:pPr>
            <w:r w:rsidRPr="002E6533">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4470EF" w:rsidRPr="002E6533" w14:paraId="657DC5D7" w14:textId="77777777">
        <w:tc>
          <w:tcPr>
            <w:tcW w:w="3960" w:type="dxa"/>
          </w:tcPr>
          <w:p w14:paraId="1D374D1E" w14:textId="77777777" w:rsidR="004470EF" w:rsidRPr="002E6533" w:rsidRDefault="00000000">
            <w:pPr>
              <w:pStyle w:val="Compact"/>
            </w:pPr>
            <w:r w:rsidRPr="002E6533">
              <w:t>Operador AND</w:t>
            </w:r>
          </w:p>
        </w:tc>
        <w:tc>
          <w:tcPr>
            <w:tcW w:w="3960" w:type="dxa"/>
          </w:tcPr>
          <w:p w14:paraId="6D9634AA" w14:textId="77777777" w:rsidR="004470EF" w:rsidRPr="002E6533" w:rsidRDefault="00000000">
            <w:pPr>
              <w:pStyle w:val="Corpodetexto"/>
            </w:pPr>
            <w:r w:rsidRPr="002E6533">
              <w:t>Exemplo: documento E importante</w:t>
            </w:r>
          </w:p>
          <w:p w14:paraId="366F4383" w14:textId="77777777" w:rsidR="004470EF" w:rsidRPr="002E6533" w:rsidRDefault="00000000">
            <w:pPr>
              <w:pStyle w:val="Corpodetexto"/>
            </w:pPr>
            <w:r w:rsidRPr="002E6533">
              <w:t>Retorna todos os registros que contêm ambos os termos "importante" e "documento". Escreva o operador AND em letras maiúsculas. Você pode usar o símbolo &amp;&amp; no lugar do operador E, por exemplo, importante &amp;&amp; documento.</w:t>
            </w:r>
          </w:p>
        </w:tc>
      </w:tr>
      <w:tr w:rsidR="004470EF" w:rsidRPr="002E6533" w14:paraId="16EA0684" w14:textId="77777777">
        <w:tc>
          <w:tcPr>
            <w:tcW w:w="3960" w:type="dxa"/>
          </w:tcPr>
          <w:p w14:paraId="251BAD5D" w14:textId="77777777" w:rsidR="004470EF" w:rsidRPr="002E6533" w:rsidRDefault="00000000">
            <w:pPr>
              <w:pStyle w:val="Compact"/>
            </w:pPr>
            <w:r w:rsidRPr="002E6533">
              <w:t>Operador OR</w:t>
            </w:r>
          </w:p>
        </w:tc>
        <w:tc>
          <w:tcPr>
            <w:tcW w:w="3960" w:type="dxa"/>
          </w:tcPr>
          <w:p w14:paraId="31D67D9C" w14:textId="77777777" w:rsidR="004470EF" w:rsidRPr="002E6533" w:rsidRDefault="00000000">
            <w:pPr>
              <w:pStyle w:val="Corpodetexto"/>
            </w:pPr>
            <w:r w:rsidRPr="002E6533">
              <w:t>Exemplo: documento OU importante</w:t>
            </w:r>
          </w:p>
          <w:p w14:paraId="0C9DA5B0" w14:textId="77777777" w:rsidR="004470EF" w:rsidRPr="002E6533" w:rsidRDefault="00000000">
            <w:pPr>
              <w:pStyle w:val="Corpodetexto"/>
            </w:pPr>
            <w:r w:rsidRPr="002E6533">
              <w:t>Retorna todos os registros que contêm um ou ambos os termos "importante" e "documento". Escreva o operador OR em letras maiúsculas. Você pode usar o símbolo || no lugar do operador OR, por exemplo, importante || documento.</w:t>
            </w:r>
          </w:p>
        </w:tc>
      </w:tr>
      <w:tr w:rsidR="004470EF" w:rsidRPr="002E6533" w14:paraId="69001D91" w14:textId="77777777">
        <w:tc>
          <w:tcPr>
            <w:tcW w:w="3960" w:type="dxa"/>
          </w:tcPr>
          <w:p w14:paraId="2B08A48F" w14:textId="77777777" w:rsidR="004470EF" w:rsidRPr="002E6533" w:rsidRDefault="00000000">
            <w:pPr>
              <w:pStyle w:val="Compact"/>
            </w:pPr>
            <w:r w:rsidRPr="002E6533">
              <w:t>Operador NOT</w:t>
            </w:r>
          </w:p>
        </w:tc>
        <w:tc>
          <w:tcPr>
            <w:tcW w:w="3960" w:type="dxa"/>
          </w:tcPr>
          <w:p w14:paraId="059DDB0B" w14:textId="77777777" w:rsidR="004470EF" w:rsidRPr="002E6533" w:rsidRDefault="00000000">
            <w:pPr>
              <w:pStyle w:val="Corpodetexto"/>
            </w:pPr>
            <w:r w:rsidRPr="002E6533">
              <w:t>Exemplo: documento NÃO importante</w:t>
            </w:r>
          </w:p>
          <w:p w14:paraId="13E8E75A" w14:textId="77777777" w:rsidR="004470EF" w:rsidRPr="002E6533" w:rsidRDefault="00000000">
            <w:pPr>
              <w:pStyle w:val="Corpodetexto"/>
            </w:pPr>
            <w:r w:rsidRPr="002E6533">
              <w:t xml:space="preserve">Retorna todos os registros que contêm o termo "importante", mas não contém o termo "documento". Escreva o operador NOT em letras maiúsculas. Você pode usar um ponto de exclamação (!) no lugar </w:t>
            </w:r>
            <w:r w:rsidRPr="002E6533">
              <w:lastRenderedPageBreak/>
              <w:t xml:space="preserve">do operador NOT, por exemplo, </w:t>
            </w:r>
            <w:proofErr w:type="gramStart"/>
            <w:r w:rsidRPr="002E6533">
              <w:t>importante !</w:t>
            </w:r>
            <w:proofErr w:type="gramEnd"/>
            <w:r w:rsidRPr="002E6533">
              <w:t xml:space="preserve"> documento.</w:t>
            </w:r>
          </w:p>
        </w:tc>
      </w:tr>
      <w:tr w:rsidR="004470EF" w:rsidRPr="002E6533" w14:paraId="53F41D6D" w14:textId="77777777">
        <w:tc>
          <w:tcPr>
            <w:tcW w:w="3960" w:type="dxa"/>
          </w:tcPr>
          <w:p w14:paraId="447B3485" w14:textId="77777777" w:rsidR="004470EF" w:rsidRPr="002E6533" w:rsidRDefault="00000000">
            <w:pPr>
              <w:pStyle w:val="Compact"/>
            </w:pPr>
            <w:r w:rsidRPr="002E6533">
              <w:lastRenderedPageBreak/>
              <w:t>Operador +</w:t>
            </w:r>
          </w:p>
        </w:tc>
        <w:tc>
          <w:tcPr>
            <w:tcW w:w="3960" w:type="dxa"/>
          </w:tcPr>
          <w:p w14:paraId="459A9AEC" w14:textId="77777777" w:rsidR="004470EF" w:rsidRPr="002E6533" w:rsidRDefault="00000000">
            <w:pPr>
              <w:pStyle w:val="Corpodetexto"/>
            </w:pPr>
            <w:r w:rsidRPr="002E6533">
              <w:t>Exemplo: +documento importante</w:t>
            </w:r>
          </w:p>
          <w:p w14:paraId="573629F2" w14:textId="77777777" w:rsidR="004470EF" w:rsidRPr="002E6533" w:rsidRDefault="00000000">
            <w:pPr>
              <w:pStyle w:val="Corpodetexto"/>
            </w:pPr>
            <w:r w:rsidRPr="002E6533">
              <w:t>Retorna todos os registros que contêm o termo "importante". Os registros também podem conter o termo "documento", mas não necessariamente. Posicione o sinal de mais (+) antes do termo ou frase necessária sem espaço entre o sinal e o termo que o segue.</w:t>
            </w:r>
          </w:p>
        </w:tc>
      </w:tr>
      <w:tr w:rsidR="004470EF" w:rsidRPr="002E6533" w14:paraId="5FF1B4A0" w14:textId="77777777">
        <w:tc>
          <w:tcPr>
            <w:tcW w:w="3960" w:type="dxa"/>
          </w:tcPr>
          <w:p w14:paraId="5719C9BE" w14:textId="77777777" w:rsidR="004470EF" w:rsidRPr="002E6533" w:rsidRDefault="00000000">
            <w:pPr>
              <w:pStyle w:val="Compact"/>
            </w:pPr>
            <w:r w:rsidRPr="002E6533">
              <w:t>Operador -</w:t>
            </w:r>
          </w:p>
        </w:tc>
        <w:tc>
          <w:tcPr>
            <w:tcW w:w="3960" w:type="dxa"/>
          </w:tcPr>
          <w:p w14:paraId="135D747D" w14:textId="77777777" w:rsidR="004470EF" w:rsidRPr="002E6533" w:rsidRDefault="00000000">
            <w:pPr>
              <w:pStyle w:val="Corpodetexto"/>
            </w:pPr>
            <w:r w:rsidRPr="002E6533">
              <w:t>Exemplo: documento-"documento importante"</w:t>
            </w:r>
          </w:p>
          <w:p w14:paraId="034A998F" w14:textId="77777777" w:rsidR="004470EF" w:rsidRPr="002E6533" w:rsidRDefault="00000000">
            <w:pPr>
              <w:pStyle w:val="Corpodetexto"/>
            </w:pPr>
            <w:r w:rsidRPr="002E6533">
              <w:t>Retorna todos os registros que contêm o termo "documento", mas não contêm a frase "documento importante". Coloque o sinal de menos (-) antes do termo ou frase proibida, sem espaço entre o sinal de menos e o termo que o segue.</w:t>
            </w:r>
          </w:p>
        </w:tc>
      </w:tr>
      <w:tr w:rsidR="004470EF" w:rsidRPr="002E6533" w14:paraId="108CE444" w14:textId="77777777">
        <w:tc>
          <w:tcPr>
            <w:tcW w:w="3960" w:type="dxa"/>
          </w:tcPr>
          <w:p w14:paraId="56AB4860" w14:textId="77777777" w:rsidR="004470EF" w:rsidRPr="002E6533" w:rsidRDefault="00000000">
            <w:pPr>
              <w:pStyle w:val="Compact"/>
            </w:pPr>
            <w:r w:rsidRPr="002E6533">
              <w:t>Agrupamento</w:t>
            </w:r>
          </w:p>
        </w:tc>
        <w:tc>
          <w:tcPr>
            <w:tcW w:w="3960" w:type="dxa"/>
          </w:tcPr>
          <w:p w14:paraId="04046B16" w14:textId="77777777" w:rsidR="004470EF" w:rsidRPr="002E6533" w:rsidRDefault="00000000">
            <w:pPr>
              <w:pStyle w:val="Corpodetexto"/>
            </w:pPr>
            <w:r w:rsidRPr="002E6533">
              <w:t>Exemplo: (importante OR urgente) AND documento</w:t>
            </w:r>
          </w:p>
          <w:p w14:paraId="388CE729" w14:textId="77777777" w:rsidR="004470EF" w:rsidRPr="002E6533" w:rsidRDefault="00000000">
            <w:pPr>
              <w:pStyle w:val="Corpodetexto"/>
            </w:pPr>
            <w:r w:rsidRPr="002E6533">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4470EF" w:rsidRPr="002E6533" w14:paraId="308109AD" w14:textId="77777777">
        <w:tc>
          <w:tcPr>
            <w:tcW w:w="3960" w:type="dxa"/>
          </w:tcPr>
          <w:p w14:paraId="081DCC6A" w14:textId="77777777" w:rsidR="004470EF" w:rsidRPr="002E6533" w:rsidRDefault="00000000">
            <w:pPr>
              <w:pStyle w:val="Compact"/>
            </w:pPr>
            <w:r w:rsidRPr="002E6533">
              <w:t>Ignorar caracteres especiais</w:t>
            </w:r>
          </w:p>
        </w:tc>
        <w:tc>
          <w:tcPr>
            <w:tcW w:w="3960" w:type="dxa"/>
          </w:tcPr>
          <w:p w14:paraId="7A37AB76" w14:textId="77777777" w:rsidR="004470EF" w:rsidRPr="002E6533" w:rsidRDefault="00000000">
            <w:pPr>
              <w:pStyle w:val="Corpodetexto"/>
            </w:pPr>
            <w:r w:rsidRPr="002E6533">
              <w:t>Exemplo: "11:02"</w:t>
            </w:r>
          </w:p>
          <w:p w14:paraId="44B9CD78" w14:textId="77777777" w:rsidR="004470EF" w:rsidRPr="002E6533" w:rsidRDefault="00000000">
            <w:pPr>
              <w:pStyle w:val="Corpodetexto"/>
            </w:pPr>
            <w:r w:rsidRPr="002E6533">
              <w:t xml:space="preserve">Retorna todos os registros que contêm "11:02". Os dois pontos (:) deste termo de pesquisa são um caractere especial e, a menos que o termo de pesquisa esteja entre aspas, ele não retorna resultados </w:t>
            </w:r>
            <w:r w:rsidRPr="002E6533">
              <w:lastRenderedPageBreak/>
              <w:t>por causa desse caractere especial. A seguir estão os caracteres especiais que afetam os resultados de sua pesquisa se não estiverem devidamente demarcados:</w:t>
            </w:r>
          </w:p>
          <w:p w14:paraId="270C5B53" w14:textId="77777777" w:rsidR="004470EF" w:rsidRPr="002E6533" w:rsidRDefault="00000000">
            <w:pPr>
              <w:pStyle w:val="Corpodetexto"/>
            </w:pPr>
            <w:r w:rsidRPr="002E6533">
              <w:t>+  -  &amp;&amp;  ||  !  ( )  { }  [ ]  ^  "  ~  *  ?  :  \</w:t>
            </w:r>
          </w:p>
          <w:p w14:paraId="201833C1" w14:textId="77777777" w:rsidR="004470EF" w:rsidRPr="002E6533" w:rsidRDefault="00000000">
            <w:pPr>
              <w:pStyle w:val="Corpodetexto"/>
            </w:pPr>
            <w:r w:rsidRPr="002E6533">
              <w:t>Se sua string de pesquisa contém um desses caracteres especiais, escreva seu termo ou termos entre aspas (por exemplo, "advertência!") para obter os resultados da pesquisa.</w:t>
            </w:r>
          </w:p>
          <w:p w14:paraId="5B863A38" w14:textId="77777777" w:rsidR="004470EF" w:rsidRPr="002E6533" w:rsidRDefault="00000000">
            <w:pPr>
              <w:pStyle w:val="Corpodetexto"/>
            </w:pPr>
            <w:r w:rsidRPr="002E6533">
              <w:t>Se a string de pesquisa contiver algum desses caracteres especiais, faça o seguinte para obter os resultados da pesquisa:</w:t>
            </w:r>
          </w:p>
          <w:p w14:paraId="47745EA5" w14:textId="77777777" w:rsidR="004470EF" w:rsidRPr="002E6533" w:rsidRDefault="00000000">
            <w:r w:rsidRPr="002E6533">
              <w:t>Coloque seu termo ou termos entre aspas (por exemplo, "BSC-CR-309156" ou "BSC-CR-"309156).</w:t>
            </w:r>
          </w:p>
          <w:p w14:paraId="565FB3C9" w14:textId="77777777" w:rsidR="004470EF" w:rsidRPr="002E6533" w:rsidRDefault="00000000">
            <w:r w:rsidRPr="002E6533">
              <w:t>Ignore os caracteres e use o caractere \ antes de quaisquer caracteres especiais (por exemplo, BSC\-CR\-309156).</w:t>
            </w:r>
          </w:p>
        </w:tc>
      </w:tr>
    </w:tbl>
    <w:p w14:paraId="615CFBA6" w14:textId="77777777" w:rsidR="004470EF" w:rsidRPr="002E6533" w:rsidRDefault="00000000">
      <w:pPr>
        <w:pStyle w:val="Ttulo2"/>
      </w:pPr>
      <w:r w:rsidRPr="002E6533">
        <w:lastRenderedPageBreak/>
        <w:t>Exemplos de operadores de pesquisa por palavra-chave</w:t>
      </w:r>
    </w:p>
    <w:p w14:paraId="472F0C49" w14:textId="77777777" w:rsidR="004470EF" w:rsidRPr="002E6533" w:rsidRDefault="00000000">
      <w:pPr>
        <w:pStyle w:val="FirstParagraph"/>
      </w:pPr>
      <w:r w:rsidRPr="002E6533">
        <w:t>Os exemplos a seguir de string de pesquisa mostram como você pode combinar vários tipos de consulta para produzir pesquisas complexas por palavras-chave.</w:t>
      </w:r>
    </w:p>
    <w:p w14:paraId="72F72575" w14:textId="77777777" w:rsidR="004470EF" w:rsidRPr="002E6533" w:rsidRDefault="00000000">
      <w:pPr>
        <w:pStyle w:val="Ttulo3"/>
      </w:pPr>
      <w:r w:rsidRPr="002E6533">
        <w:t>Exemplo: Registros com base em palavras-chave usando a pesquisa de proximidade</w:t>
      </w:r>
    </w:p>
    <w:p w14:paraId="0E64EAA6" w14:textId="77777777" w:rsidR="004470EF" w:rsidRPr="002E6533" w:rsidRDefault="00000000">
      <w:pPr>
        <w:pStyle w:val="FirstParagraph"/>
      </w:pPr>
      <w:r w:rsidRPr="002E6533">
        <w:t>("método inicial"~10) E token</w:t>
      </w:r>
    </w:p>
    <w:p w14:paraId="508AA092" w14:textId="77777777" w:rsidR="004470EF" w:rsidRPr="002E6533" w:rsidRDefault="00000000">
      <w:pPr>
        <w:pStyle w:val="Corpodetexto"/>
      </w:pPr>
      <w:r w:rsidRPr="002E6533">
        <w:t>Resultados: Retorna registros que contêm os termos "método" e "inicial" com até dez palavras de distância entre eles e que também contêm o termo "token".</w:t>
      </w:r>
    </w:p>
    <w:p w14:paraId="713ED8B4" w14:textId="77777777" w:rsidR="004470EF" w:rsidRPr="002E6533" w:rsidRDefault="00000000">
      <w:pPr>
        <w:pStyle w:val="Ttulo3"/>
      </w:pPr>
      <w:r w:rsidRPr="002E6533">
        <w:t>Exemplo: Registros baseados nos operadores E e NÃO</w:t>
      </w:r>
    </w:p>
    <w:p w14:paraId="130C5F2A" w14:textId="77777777" w:rsidR="004470EF" w:rsidRPr="002E6533" w:rsidRDefault="00000000">
      <w:pPr>
        <w:pStyle w:val="FirstParagraph"/>
      </w:pPr>
      <w:r w:rsidRPr="002E6533">
        <w:t>"overflow de buffer" E NÃO (remoto OU local)</w:t>
      </w:r>
    </w:p>
    <w:p w14:paraId="5CAB85C7" w14:textId="77777777" w:rsidR="004470EF" w:rsidRPr="002E6533" w:rsidRDefault="00000000">
      <w:pPr>
        <w:pStyle w:val="Corpodetexto"/>
      </w:pPr>
      <w:r w:rsidRPr="002E6533">
        <w:t>Resultados: Retorna registros que contêm a frase exata "overflow de buffer" somente se esses registros não contiverem os termos "remoto" ou "local".</w:t>
      </w:r>
    </w:p>
    <w:p w14:paraId="3B3813FC" w14:textId="77777777" w:rsidR="004470EF" w:rsidRPr="002E6533" w:rsidRDefault="00000000">
      <w:pPr>
        <w:pStyle w:val="Ttulo3"/>
      </w:pPr>
      <w:r w:rsidRPr="002E6533">
        <w:lastRenderedPageBreak/>
        <w:t>Exemplo: Registros com base nos operadores OU e *</w:t>
      </w:r>
    </w:p>
    <w:p w14:paraId="71638B94" w14:textId="77777777" w:rsidR="004470EF" w:rsidRPr="002E6533" w:rsidRDefault="00000000">
      <w:pPr>
        <w:pStyle w:val="FirstParagraph"/>
      </w:pPr>
      <w:r w:rsidRPr="002E6533">
        <w:t>(documento E urgente) OU alerta*</w:t>
      </w:r>
    </w:p>
    <w:p w14:paraId="12EE8F39" w14:textId="77777777" w:rsidR="004470EF" w:rsidRPr="002E6533" w:rsidRDefault="00000000">
      <w:pPr>
        <w:pStyle w:val="Corpodetexto"/>
      </w:pPr>
      <w:r w:rsidRPr="002E6533">
        <w:t>Resultados: Retorna registros que contêm os termos "documento" e "urgente" ou contêm os termos "alerta", "alertas", "alertando" e assim por diante.</w:t>
      </w:r>
    </w:p>
    <w:p w14:paraId="64F94B42" w14:textId="77777777" w:rsidR="004470EF" w:rsidRPr="002E6533" w:rsidRDefault="00000000">
      <w:pPr>
        <w:pStyle w:val="Ttulo1"/>
      </w:pPr>
      <w:bookmarkStart w:id="1251" w:name="classificando"/>
      <w:bookmarkEnd w:id="1250"/>
      <w:r w:rsidRPr="002E6533">
        <w:t>Classificando</w:t>
      </w:r>
    </w:p>
    <w:p w14:paraId="4AC8FCBE" w14:textId="77777777" w:rsidR="004470EF" w:rsidRPr="002E6533" w:rsidRDefault="00000000">
      <w:pPr>
        <w:pStyle w:val="FirstParagraph"/>
      </w:pPr>
      <w:r w:rsidRPr="002E6533">
        <w:rPr>
          <w:b/>
          <w:bCs/>
        </w:rPr>
        <w:t>Importante:</w:t>
      </w:r>
      <w:r w:rsidRPr="002E6533">
        <w:t xml:space="preserve"> Este tópico é para a experiência de Pesquisa de Próxima Geração. Para visualizar o conteúdo da experiência de Pesquisa Clássica, consulte </w:t>
      </w:r>
      <w:hyperlink r:id="rId2320">
        <w:r w:rsidR="004470EF" w:rsidRPr="002E6533">
          <w:rPr>
            <w:rStyle w:val="Hyperlink"/>
          </w:rPr>
          <w:t>Pesquisa Clássica</w:t>
        </w:r>
      </w:hyperlink>
      <w:r w:rsidRPr="002E6533">
        <w:t>.</w:t>
      </w:r>
      <w:r w:rsidRPr="002E6533">
        <w:br/>
        <w:t xml:space="preserve">Para obter informações sobre as Experiências Clássicas de Archer, consulte </w:t>
      </w:r>
      <w:hyperlink r:id="rId2321" w:anchor="classic_experiences">
        <w:r w:rsidR="004470EF" w:rsidRPr="002E6533">
          <w:rPr>
            <w:rStyle w:val="Hyperlink"/>
          </w:rPr>
          <w:t>Experiências Clássicas de Archer</w:t>
        </w:r>
      </w:hyperlink>
      <w:r w:rsidRPr="002E6533">
        <w:t>.</w:t>
      </w:r>
    </w:p>
    <w:p w14:paraId="1B94CFBB" w14:textId="77777777" w:rsidR="004470EF" w:rsidRPr="002E6533" w:rsidRDefault="00000000">
      <w:pPr>
        <w:pStyle w:val="Corpodetexto"/>
      </w:pPr>
      <w:r w:rsidRPr="002E6533">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36F1F015" w14:textId="77777777" w:rsidR="004470EF" w:rsidRPr="002E6533" w:rsidRDefault="00000000">
      <w:pPr>
        <w:pStyle w:val="Corpodetexto"/>
      </w:pPr>
      <w:r w:rsidRPr="002E6533">
        <w:t>Nesta página</w:t>
      </w:r>
    </w:p>
    <w:p w14:paraId="7A94237A" w14:textId="77777777" w:rsidR="004470EF" w:rsidRPr="002E6533" w:rsidRDefault="004470EF">
      <w:pPr>
        <w:pStyle w:val="Compact"/>
      </w:pPr>
      <w:hyperlink w:anchor="Classificarresultadosdepesquisa">
        <w:r w:rsidRPr="002E6533">
          <w:rPr>
            <w:rStyle w:val="Hyperlink"/>
          </w:rPr>
          <w:t>Classificar resultados de pesquisa</w:t>
        </w:r>
      </w:hyperlink>
    </w:p>
    <w:p w14:paraId="2021F4F6" w14:textId="77777777" w:rsidR="004470EF" w:rsidRPr="002E6533" w:rsidRDefault="004470EF">
      <w:pPr>
        <w:pStyle w:val="Compact"/>
      </w:pPr>
      <w:hyperlink w:anchor="Op%C3%A7%C3%B5esdepesquisa">
        <w:r w:rsidRPr="002E6533">
          <w:rPr>
            <w:rStyle w:val="Hyperlink"/>
          </w:rPr>
          <w:t>Opções de pesquisa</w:t>
        </w:r>
      </w:hyperlink>
    </w:p>
    <w:p w14:paraId="51BF3BBC" w14:textId="77777777" w:rsidR="004470EF" w:rsidRPr="002E6533" w:rsidRDefault="00000000">
      <w:pPr>
        <w:pStyle w:val="Ttulo2"/>
      </w:pPr>
      <w:r w:rsidRPr="002E6533">
        <w:t>Classificar resultados de pesquisa</w:t>
      </w:r>
    </w:p>
    <w:p w14:paraId="3063883E" w14:textId="77777777" w:rsidR="004470EF" w:rsidRPr="002E6533" w:rsidRDefault="00000000">
      <w:pPr>
        <w:pStyle w:val="FirstParagraph"/>
      </w:pPr>
      <w:r w:rsidRPr="002E6533">
        <w:t>Você pode classificar os resultados da pesquisa por vários campos e também como os registros aparecerão na classificação inicial. Ao classificar por vários campos, indicadores numéricos mostram a ordem de classificação.</w:t>
      </w:r>
    </w:p>
    <w:p w14:paraId="756E9068" w14:textId="77777777" w:rsidR="004470EF" w:rsidRPr="002E6533" w:rsidRDefault="00000000">
      <w:pPr>
        <w:pStyle w:val="Ttulo2"/>
      </w:pPr>
      <w:r w:rsidRPr="002E6533">
        <w:t>Opções de pesquisa</w:t>
      </w:r>
    </w:p>
    <w:p w14:paraId="2DA6D67A" w14:textId="77777777" w:rsidR="004470EF" w:rsidRPr="002E6533" w:rsidRDefault="00000000">
      <w:pPr>
        <w:pStyle w:val="TableCaption"/>
      </w:pPr>
      <w:r w:rsidRPr="002E6533">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Pr>
      <w:tblGrid>
        <w:gridCol w:w="4527"/>
        <w:gridCol w:w="4527"/>
      </w:tblGrid>
      <w:tr w:rsidR="004470EF" w:rsidRPr="002E6533" w14:paraId="521BBF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7EC0FC" w14:textId="77777777" w:rsidR="004470EF" w:rsidRPr="002E6533" w:rsidRDefault="00000000">
            <w:pPr>
              <w:pStyle w:val="Compact"/>
            </w:pPr>
            <w:r w:rsidRPr="002E6533">
              <w:t>Campos</w:t>
            </w:r>
          </w:p>
        </w:tc>
        <w:tc>
          <w:tcPr>
            <w:tcW w:w="3960" w:type="dxa"/>
          </w:tcPr>
          <w:p w14:paraId="3DBE8C5E" w14:textId="77777777" w:rsidR="004470EF" w:rsidRPr="002E6533" w:rsidRDefault="00000000">
            <w:pPr>
              <w:pStyle w:val="Compact"/>
            </w:pPr>
            <w:r w:rsidRPr="002E6533">
              <w:t>Descrição</w:t>
            </w:r>
          </w:p>
        </w:tc>
      </w:tr>
      <w:tr w:rsidR="004470EF" w:rsidRPr="002E6533" w14:paraId="08B97E4B" w14:textId="77777777">
        <w:tc>
          <w:tcPr>
            <w:tcW w:w="3960" w:type="dxa"/>
          </w:tcPr>
          <w:p w14:paraId="0D960FCB" w14:textId="77777777" w:rsidR="004470EF" w:rsidRPr="002E6533" w:rsidRDefault="00000000">
            <w:pPr>
              <w:pStyle w:val="Compact"/>
            </w:pPr>
            <w:r w:rsidRPr="002E6533">
              <w:t>Campo a ser avaliado</w:t>
            </w:r>
          </w:p>
        </w:tc>
        <w:tc>
          <w:tcPr>
            <w:tcW w:w="3960" w:type="dxa"/>
          </w:tcPr>
          <w:p w14:paraId="50E8A973" w14:textId="77777777" w:rsidR="004470EF" w:rsidRPr="002E6533" w:rsidRDefault="00000000">
            <w:pPr>
              <w:pStyle w:val="Compact"/>
            </w:pPr>
            <w:r w:rsidRPr="002E6533">
              <w:t xml:space="preserve">Permite que </w:t>
            </w:r>
            <w:proofErr w:type="gramStart"/>
            <w:r w:rsidRPr="002E6533">
              <w:t>você Selecione</w:t>
            </w:r>
            <w:proofErr w:type="gramEnd"/>
            <w:r w:rsidRPr="002E6533">
              <w:t xml:space="preserve"> os campos pelos quais quer classificar.</w:t>
            </w:r>
          </w:p>
        </w:tc>
      </w:tr>
      <w:tr w:rsidR="004470EF" w:rsidRPr="002E6533" w14:paraId="78154FB1" w14:textId="77777777">
        <w:tc>
          <w:tcPr>
            <w:tcW w:w="3960" w:type="dxa"/>
          </w:tcPr>
          <w:p w14:paraId="4F2EAABC" w14:textId="77777777" w:rsidR="004470EF" w:rsidRPr="002E6533" w:rsidRDefault="00000000">
            <w:pPr>
              <w:pStyle w:val="Compact"/>
            </w:pPr>
            <w:r w:rsidRPr="002E6533">
              <w:t>Order</w:t>
            </w:r>
          </w:p>
        </w:tc>
        <w:tc>
          <w:tcPr>
            <w:tcW w:w="3960" w:type="dxa"/>
          </w:tcPr>
          <w:p w14:paraId="4C58BD92" w14:textId="77777777" w:rsidR="004470EF" w:rsidRPr="002E6533" w:rsidRDefault="00000000">
            <w:pPr>
              <w:pStyle w:val="Corpodetexto"/>
            </w:pPr>
            <w:r w:rsidRPr="002E6533">
              <w:t>Permite que você altere como os resultados da pesquisa serão exibidos.</w:t>
            </w:r>
          </w:p>
          <w:p w14:paraId="036D6AA0" w14:textId="77777777" w:rsidR="004470EF" w:rsidRPr="002E6533" w:rsidRDefault="00000000">
            <w:pPr>
              <w:pStyle w:val="Compact"/>
            </w:pPr>
            <w:r w:rsidRPr="002E6533">
              <w:t xml:space="preserve">Crescente: Os valores de texto são </w:t>
            </w:r>
            <w:r w:rsidRPr="002E6533">
              <w:lastRenderedPageBreak/>
              <w:t>classificados de A a Z. Os valores numéricos são classificados do menor para o maior. Os valores de datas são classificados do mais antigo para o mais recente.</w:t>
            </w:r>
          </w:p>
          <w:p w14:paraId="17A034C6" w14:textId="77777777" w:rsidR="004470EF" w:rsidRPr="002E6533" w:rsidRDefault="00000000">
            <w:pPr>
              <w:pStyle w:val="Compact"/>
            </w:pPr>
            <w:r w:rsidRPr="002E6533">
              <w:t>Decrescente: Os valores de texto são classificados de A a Z. Os valores numéricos são classificados do maior para o menor. Os valores de datas são classificados do mais recente para o mais antigo.</w:t>
            </w:r>
          </w:p>
        </w:tc>
      </w:tr>
      <w:tr w:rsidR="004470EF" w:rsidRPr="002E6533" w14:paraId="56E1EDA0" w14:textId="77777777">
        <w:tc>
          <w:tcPr>
            <w:tcW w:w="3960" w:type="dxa"/>
          </w:tcPr>
          <w:p w14:paraId="649F293E" w14:textId="77777777" w:rsidR="004470EF" w:rsidRPr="002E6533" w:rsidRDefault="00000000">
            <w:pPr>
              <w:pStyle w:val="Compact"/>
            </w:pPr>
            <w:r w:rsidRPr="002E6533">
              <w:lastRenderedPageBreak/>
              <w:t>Agrupamento</w:t>
            </w:r>
          </w:p>
        </w:tc>
        <w:tc>
          <w:tcPr>
            <w:tcW w:w="3960" w:type="dxa"/>
          </w:tcPr>
          <w:p w14:paraId="48FE17C0" w14:textId="77777777" w:rsidR="004470EF" w:rsidRPr="002E6533" w:rsidRDefault="00000000">
            <w:pPr>
              <w:pStyle w:val="Compact"/>
            </w:pPr>
            <w:r w:rsidRPr="002E6533">
              <w:t>Permite que você decida como deseja agrupar seus resultados. Você pode aplicar a opção de agrupamento somente aos campos que estão incluídos nos resultados da pesquisa.</w:t>
            </w:r>
          </w:p>
        </w:tc>
      </w:tr>
    </w:tbl>
    <w:p w14:paraId="3465FAE7" w14:textId="77777777" w:rsidR="004470EF" w:rsidRPr="002E6533" w:rsidRDefault="00000000">
      <w:pPr>
        <w:pStyle w:val="Ttulo1"/>
      </w:pPr>
      <w:bookmarkStart w:id="1252" w:name="busca-com-o-que-você-precisa-de-ajuda"/>
      <w:bookmarkEnd w:id="1251"/>
      <w:r w:rsidRPr="002E6533">
        <w:t>Busca: Com o que você precisa de ajuda?</w:t>
      </w:r>
    </w:p>
    <w:p w14:paraId="47573959"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322">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323" w:anchor="classic_experiences">
        <w:r w:rsidR="004470EF" w:rsidRPr="002E6533">
          <w:rPr>
            <w:rStyle w:val="Hyperlink"/>
          </w:rPr>
          <w:t>Experiências clássicas do Archer</w:t>
        </w:r>
      </w:hyperlink>
      <w:r w:rsidRPr="002E6533">
        <w:t>.</w:t>
      </w:r>
    </w:p>
    <w:p w14:paraId="783FE578" w14:textId="77777777" w:rsidR="004470EF" w:rsidRPr="002E6533" w:rsidRDefault="00000000">
      <w:pPr>
        <w:pStyle w:val="Corpodetexto"/>
      </w:pPr>
      <w:r w:rsidRPr="002E6533">
        <w:t>Use o recurso de pesquisa para pesquisar registros e gerar relatórios em tempo real. As pesquisas podem ser simples, como uma pesquisa por palavra-chave, ou complexas, como uma pesquisa em vários aplicativos usando várias opções de filtro.</w:t>
      </w:r>
    </w:p>
    <w:p w14:paraId="46531A24" w14:textId="77777777" w:rsidR="004470EF" w:rsidRPr="002E6533" w:rsidRDefault="00000000">
      <w:pPr>
        <w:pStyle w:val="Corpodetexto"/>
      </w:pPr>
      <w:r w:rsidRPr="002E6533">
        <w:t>Nesta página</w:t>
      </w:r>
    </w:p>
    <w:p w14:paraId="7D1EA021" w14:textId="77777777" w:rsidR="004470EF" w:rsidRPr="002E6533" w:rsidRDefault="004470EF">
      <w:pPr>
        <w:pStyle w:val="Compact"/>
      </w:pPr>
      <w:hyperlink w:anchor="Precisodeajudaparausarainterface">
        <w:r w:rsidRPr="002E6533">
          <w:rPr>
            <w:rStyle w:val="Hyperlink"/>
          </w:rPr>
          <w:t>Preciso de ajuda para usar a interface</w:t>
        </w:r>
      </w:hyperlink>
    </w:p>
    <w:p w14:paraId="1AF21604" w14:textId="77777777" w:rsidR="004470EF" w:rsidRPr="002E6533" w:rsidRDefault="004470EF">
      <w:pPr>
        <w:pStyle w:val="Compact"/>
        <w:numPr>
          <w:ilvl w:val="1"/>
          <w:numId w:val="0"/>
        </w:numPr>
      </w:pPr>
      <w:hyperlink w:anchor="Resultadosdapesquisa">
        <w:r w:rsidRPr="002E6533">
          <w:rPr>
            <w:rStyle w:val="Hyperlink"/>
          </w:rPr>
          <w:t>Resultados da pesquisa</w:t>
        </w:r>
      </w:hyperlink>
    </w:p>
    <w:p w14:paraId="54434D07" w14:textId="77777777" w:rsidR="004470EF" w:rsidRPr="002E6533" w:rsidRDefault="004470EF">
      <w:pPr>
        <w:pStyle w:val="Compact"/>
        <w:numPr>
          <w:ilvl w:val="1"/>
          <w:numId w:val="0"/>
        </w:numPr>
      </w:pPr>
      <w:hyperlink w:anchor="CriandoumaPesquisa">
        <w:r w:rsidRPr="002E6533">
          <w:rPr>
            <w:rStyle w:val="Hyperlink"/>
          </w:rPr>
          <w:t>Criando uma Pesquisa</w:t>
        </w:r>
      </w:hyperlink>
    </w:p>
    <w:p w14:paraId="34EEDA83" w14:textId="77777777" w:rsidR="004470EF" w:rsidRPr="002E6533" w:rsidRDefault="004470EF">
      <w:pPr>
        <w:pStyle w:val="Compact"/>
      </w:pPr>
      <w:hyperlink w:anchor="X951d32c1c16e83fc3acf682e7564d0d8c0a90ad">
        <w:r w:rsidRPr="002E6533">
          <w:rPr>
            <w:rStyle w:val="Hyperlink"/>
          </w:rPr>
          <w:t>Preciso de ajuda para executar pesquisas (usuário)</w:t>
        </w:r>
      </w:hyperlink>
    </w:p>
    <w:p w14:paraId="4A41ACAE" w14:textId="77777777" w:rsidR="004470EF" w:rsidRPr="002E6533" w:rsidRDefault="004470EF">
      <w:pPr>
        <w:pStyle w:val="Compact"/>
      </w:pPr>
      <w:hyperlink w:anchor="Xd2cab7cfd61f7493f05f1fb4ce5b6d7199a0945">
        <w:r w:rsidRPr="002E6533">
          <w:rPr>
            <w:rStyle w:val="Hyperlink"/>
          </w:rPr>
          <w:t>Preciso de ajuda para usar um aplicativo ou questionário específico</w:t>
        </w:r>
      </w:hyperlink>
    </w:p>
    <w:p w14:paraId="548A67ED" w14:textId="77777777" w:rsidR="004470EF" w:rsidRPr="002E6533" w:rsidRDefault="00000000">
      <w:pPr>
        <w:pStyle w:val="Ttulo2"/>
      </w:pPr>
      <w:bookmarkStart w:id="1253" w:name="preciso-de-ajuda-para-usar-a-interface"/>
      <w:r w:rsidRPr="002E6533">
        <w:t>Preciso de ajuda para usar a interface</w:t>
      </w:r>
    </w:p>
    <w:p w14:paraId="5CC1CB55" w14:textId="77777777" w:rsidR="004470EF" w:rsidRPr="002E6533" w:rsidRDefault="00000000">
      <w:pPr>
        <w:pStyle w:val="Ttulo3"/>
      </w:pPr>
      <w:bookmarkStart w:id="1254" w:name="resultados-da-pesquisa"/>
      <w:r w:rsidRPr="002E6533">
        <w:t>Resultados da pesquisa</w:t>
      </w:r>
    </w:p>
    <w:p w14:paraId="11A26CB9" w14:textId="77777777" w:rsidR="004470EF" w:rsidRPr="002E6533" w:rsidRDefault="00000000">
      <w:pPr>
        <w:pStyle w:val="FirstParagraph"/>
      </w:pPr>
      <w:r w:rsidRPr="002E6533">
        <w:t xml:space="preserve">Página de resultados de pesquisa genérica com textos explicativos para Opções, </w:t>
      </w:r>
      <w:proofErr w:type="gramStart"/>
      <w:r w:rsidRPr="002E6533">
        <w:t>Gerenciar</w:t>
      </w:r>
      <w:proofErr w:type="gramEnd"/>
      <w:r w:rsidRPr="002E6533">
        <w:t xml:space="preserve"> colunas e Refinar por.</w:t>
      </w:r>
    </w:p>
    <w:p w14:paraId="1F31BDD1" w14:textId="77777777" w:rsidR="004470EF" w:rsidRPr="002E6533" w:rsidRDefault="00000000">
      <w:pPr>
        <w:pStyle w:val="Corpodetexto"/>
      </w:pPr>
      <w:r w:rsidRPr="002E6533">
        <w:lastRenderedPageBreak/>
        <w:t>Um relatório contém registros dentro de um aplicativo e aplicativo relacionados. Você pode refinar Destaque 1 o relatório por colunas específicas dentro do seu relatório.</w:t>
      </w:r>
    </w:p>
    <w:p w14:paraId="524BAEC6" w14:textId="77777777" w:rsidR="004470EF" w:rsidRPr="002E6533" w:rsidRDefault="00000000">
      <w:pPr>
        <w:pStyle w:val="Corpodetexto"/>
      </w:pPr>
      <w:r w:rsidRPr="002E6533">
        <w:t>Gerencie suas colunas Destaque 2 no seu relatório ou guias.</w:t>
      </w:r>
    </w:p>
    <w:p w14:paraId="3C7CD672" w14:textId="77777777" w:rsidR="004470EF" w:rsidRPr="002E6533" w:rsidRDefault="00000000">
      <w:pPr>
        <w:pStyle w:val="Corpodetexto"/>
      </w:pPr>
      <w:r w:rsidRPr="002E6533">
        <w:t>Em Opções Chamada 3 você pode habilitar modos especiais como Edição em Linha.</w:t>
      </w:r>
    </w:p>
    <w:p w14:paraId="1C3B9833" w14:textId="77777777" w:rsidR="004470EF" w:rsidRPr="002E6533" w:rsidRDefault="00000000">
      <w:pPr>
        <w:pStyle w:val="Ttulo3"/>
      </w:pPr>
      <w:bookmarkStart w:id="1255" w:name="criando-uma-pesquisa"/>
      <w:bookmarkEnd w:id="1254"/>
      <w:r w:rsidRPr="002E6533">
        <w:t>Criando uma Pesquisa</w:t>
      </w:r>
    </w:p>
    <w:p w14:paraId="354AACA0" w14:textId="77777777" w:rsidR="004470EF" w:rsidRPr="002E6533" w:rsidRDefault="00000000">
      <w:pPr>
        <w:pStyle w:val="FirstParagraph"/>
      </w:pPr>
      <w:r w:rsidRPr="002E6533">
        <w:t>(opcional) Escolha os campos nos seus registros para exibir como parte do seu relatório.</w:t>
      </w:r>
    </w:p>
    <w:p w14:paraId="0CCD56A3" w14:textId="77777777" w:rsidR="004470EF" w:rsidRPr="002E6533" w:rsidRDefault="00000000">
      <w:pPr>
        <w:pStyle w:val="Corpodetexto"/>
      </w:pPr>
      <w:r w:rsidRPr="002E6533">
        <w:t>(opcional) Aplique filtros aos campos para classificar seus resultados.</w:t>
      </w:r>
    </w:p>
    <w:p w14:paraId="3C815CE5" w14:textId="77777777" w:rsidR="004470EF" w:rsidRPr="002E6533" w:rsidRDefault="00000000">
      <w:pPr>
        <w:pStyle w:val="Corpodetexto"/>
      </w:pPr>
      <w:r w:rsidRPr="002E6533">
        <w:t>(opcional) Expanda para tela cheia onde você pode usar a edição em linha para atualizar o conteúdo.</w:t>
      </w:r>
    </w:p>
    <w:p w14:paraId="49D58113" w14:textId="77777777" w:rsidR="004470EF" w:rsidRPr="002E6533" w:rsidRDefault="00000000">
      <w:pPr>
        <w:pStyle w:val="Corpodetexto"/>
      </w:pPr>
      <w:r w:rsidRPr="002E6533">
        <w:t>Dê um nome exclusivo ao seu relatório e defina o acesso.</w:t>
      </w:r>
    </w:p>
    <w:p w14:paraId="1EC5A579" w14:textId="77777777" w:rsidR="004470EF" w:rsidRPr="002E6533" w:rsidRDefault="00000000">
      <w:pPr>
        <w:pStyle w:val="Corpodetexto"/>
      </w:pPr>
      <w:r w:rsidRPr="002E6533">
        <w:t xml:space="preserve">Salvar como um novo relatório, Salvar o relatório existente </w:t>
      </w:r>
      <w:proofErr w:type="gramStart"/>
      <w:r w:rsidRPr="002E6533">
        <w:t>ou Descartar</w:t>
      </w:r>
      <w:proofErr w:type="gramEnd"/>
      <w:r w:rsidRPr="002E6533">
        <w:t xml:space="preserve"> alterações.</w:t>
      </w:r>
    </w:p>
    <w:p w14:paraId="1F69D831" w14:textId="77777777" w:rsidR="004470EF" w:rsidRPr="002E6533" w:rsidRDefault="00000000">
      <w:pPr>
        <w:pStyle w:val="Ttulo2"/>
      </w:pPr>
      <w:bookmarkStart w:id="1256" w:name="X70bdcc133ea6be82e624b526793804d52118aed"/>
      <w:bookmarkEnd w:id="1253"/>
      <w:bookmarkEnd w:id="1255"/>
      <w:r w:rsidRPr="002E6533">
        <w:t>Preciso de ajuda para executar pesquisas (usuário)</w:t>
      </w:r>
    </w:p>
    <w:p w14:paraId="3A97A359" w14:textId="77777777" w:rsidR="004470EF" w:rsidRPr="002E6533" w:rsidRDefault="00000000">
      <w:pPr>
        <w:pStyle w:val="FirstParagraph"/>
      </w:pPr>
      <w:r w:rsidRPr="002E6533">
        <w:t>Os usuários finais podem criar e salvar pesquisas.</w:t>
      </w:r>
    </w:p>
    <w:p w14:paraId="6662551C" w14:textId="77777777" w:rsidR="004470EF" w:rsidRPr="002E6533" w:rsidRDefault="00000000">
      <w:r w:rsidRPr="002E6533">
        <w:t>Criando um gráfico...</w:t>
      </w:r>
    </w:p>
    <w:p w14:paraId="656813D2" w14:textId="77777777" w:rsidR="004470EF" w:rsidRPr="002E6533" w:rsidRDefault="00000000">
      <w:pPr>
        <w:pStyle w:val="Ttulo2"/>
      </w:pPr>
      <w:bookmarkStart w:id="1257" w:name="X354b47f1bfe8d44c18289b381368adfaa1df2e3"/>
      <w:bookmarkEnd w:id="1256"/>
      <w:r w:rsidRPr="002E6533">
        <w:t>Preciso de ajuda para usar um aplicativo ou questionário específico</w:t>
      </w:r>
    </w:p>
    <w:p w14:paraId="64CD5AC5" w14:textId="77777777" w:rsidR="004470EF" w:rsidRPr="002E6533" w:rsidRDefault="00000000">
      <w:pPr>
        <w:pStyle w:val="FirstParagraph"/>
      </w:pPr>
      <w:r w:rsidRPr="002E6533">
        <w:t xml:space="preserve">O </w:t>
      </w:r>
      <w:hyperlink r:id="rId2324">
        <w:r w:rsidR="004470EF" w:rsidRPr="002E6533">
          <w:rPr>
            <w:rStyle w:val="Hyperlink"/>
          </w:rPr>
          <w:t>Centro de Atendimento Archer</w:t>
        </w:r>
      </w:hyperlink>
      <w:r w:rsidRPr="002E6533">
        <w:t xml:space="preserve"> contém ajuda para cada caso de uso da solução do Archer. Com base no aplicativo ou questionário em que você está trabalhando, use a tabela abaixo para encontrar ajuda relevante.</w:t>
      </w:r>
    </w:p>
    <w:p w14:paraId="35201E98" w14:textId="77777777" w:rsidR="004470EF" w:rsidRPr="002E6533" w:rsidRDefault="00000000">
      <w:pPr>
        <w:pStyle w:val="Corpodetexto"/>
      </w:pPr>
      <w:r w:rsidRPr="002E6533">
        <w:rPr>
          <w:b/>
          <w:bCs/>
        </w:rPr>
        <w:t>Observação:</w:t>
      </w:r>
      <w:r w:rsidRPr="002E6533">
        <w:t xml:space="preserve"> Pergunte ao seu administrador se não tiver certeza de qual versão de um caso de uso você está usando.</w:t>
      </w:r>
    </w:p>
    <w:p w14:paraId="2C427DB1" w14:textId="77777777" w:rsidR="004470EF" w:rsidRPr="002E6533" w:rsidRDefault="00000000">
      <w:pPr>
        <w:pStyle w:val="Corpodetexto"/>
      </w:pPr>
      <w:r w:rsidRPr="002E6533">
        <w:t xml:space="preserve">Pule para: </w:t>
      </w:r>
      <w:hyperlink w:anchor="A">
        <w:r w:rsidR="004470EF" w:rsidRPr="002E6533">
          <w:rPr>
            <w:rStyle w:val="Hyperlink"/>
          </w:rPr>
          <w:t>A</w:t>
        </w:r>
      </w:hyperlink>
      <w:r w:rsidRPr="002E6533">
        <w:t xml:space="preserve"> </w:t>
      </w:r>
      <w:hyperlink w:anchor="B">
        <w:r w:rsidR="004470EF" w:rsidRPr="002E6533">
          <w:rPr>
            <w:rStyle w:val="Hyperlink"/>
          </w:rPr>
          <w:t>B</w:t>
        </w:r>
      </w:hyperlink>
      <w:r w:rsidRPr="002E6533">
        <w:t xml:space="preserve"> </w:t>
      </w:r>
      <w:hyperlink w:anchor="C">
        <w:r w:rsidR="004470EF" w:rsidRPr="002E6533">
          <w:rPr>
            <w:rStyle w:val="Hyperlink"/>
          </w:rPr>
          <w:t>C</w:t>
        </w:r>
      </w:hyperlink>
      <w:r w:rsidRPr="002E6533">
        <w:t xml:space="preserve"> </w:t>
      </w:r>
      <w:hyperlink w:anchor="D">
        <w:r w:rsidR="004470EF" w:rsidRPr="002E6533">
          <w:rPr>
            <w:rStyle w:val="Hyperlink"/>
          </w:rPr>
          <w:t>D</w:t>
        </w:r>
      </w:hyperlink>
      <w:r w:rsidRPr="002E6533">
        <w:t xml:space="preserve"> </w:t>
      </w:r>
      <w:hyperlink w:anchor="E">
        <w:r w:rsidR="004470EF" w:rsidRPr="002E6533">
          <w:rPr>
            <w:rStyle w:val="Hyperlink"/>
          </w:rPr>
          <w:t>E</w:t>
        </w:r>
      </w:hyperlink>
      <w:r w:rsidRPr="002E6533">
        <w:t xml:space="preserve"> </w:t>
      </w:r>
      <w:hyperlink w:anchor="F">
        <w:r w:rsidR="004470EF" w:rsidRPr="002E6533">
          <w:rPr>
            <w:rStyle w:val="Hyperlink"/>
          </w:rPr>
          <w:t>F</w:t>
        </w:r>
      </w:hyperlink>
      <w:r w:rsidRPr="002E6533">
        <w:t> </w:t>
      </w:r>
      <w:hyperlink w:anchor="G">
        <w:r w:rsidR="004470EF" w:rsidRPr="002E6533">
          <w:rPr>
            <w:rStyle w:val="Hyperlink"/>
          </w:rPr>
          <w:t>G</w:t>
        </w:r>
      </w:hyperlink>
      <w:r w:rsidRPr="002E6533">
        <w:t xml:space="preserve"> </w:t>
      </w:r>
      <w:hyperlink w:anchor="H">
        <w:r w:rsidR="004470EF" w:rsidRPr="002E6533">
          <w:rPr>
            <w:rStyle w:val="Hyperlink"/>
          </w:rPr>
          <w:t>H</w:t>
        </w:r>
      </w:hyperlink>
      <w:r w:rsidRPr="002E6533">
        <w:t xml:space="preserve"> </w:t>
      </w:r>
      <w:hyperlink w:anchor="I">
        <w:r w:rsidR="004470EF" w:rsidRPr="002E6533">
          <w:rPr>
            <w:rStyle w:val="Hyperlink"/>
          </w:rPr>
          <w:t>I</w:t>
        </w:r>
      </w:hyperlink>
      <w:r w:rsidRPr="002E6533">
        <w:t xml:space="preserve"> J K </w:t>
      </w:r>
      <w:hyperlink w:anchor="L">
        <w:r w:rsidR="004470EF" w:rsidRPr="002E6533">
          <w:rPr>
            <w:rStyle w:val="Hyperlink"/>
          </w:rPr>
          <w:t>L</w:t>
        </w:r>
      </w:hyperlink>
      <w:r w:rsidRPr="002E6533">
        <w:t xml:space="preserve"> </w:t>
      </w:r>
      <w:hyperlink w:anchor="M">
        <w:r w:rsidR="004470EF" w:rsidRPr="002E6533">
          <w:rPr>
            <w:rStyle w:val="Hyperlink"/>
          </w:rPr>
          <w:t>M</w:t>
        </w:r>
      </w:hyperlink>
      <w:r w:rsidRPr="002E6533">
        <w:t xml:space="preserve"> </w:t>
      </w:r>
      <w:hyperlink w:anchor="N">
        <w:r w:rsidR="004470EF" w:rsidRPr="002E6533">
          <w:rPr>
            <w:rStyle w:val="Hyperlink"/>
          </w:rPr>
          <w:t>N</w:t>
        </w:r>
      </w:hyperlink>
      <w:r w:rsidRPr="002E6533">
        <w:t xml:space="preserve"> </w:t>
      </w:r>
      <w:hyperlink w:anchor="O">
        <w:r w:rsidR="004470EF" w:rsidRPr="002E6533">
          <w:rPr>
            <w:rStyle w:val="Hyperlink"/>
          </w:rPr>
          <w:t>O</w:t>
        </w:r>
      </w:hyperlink>
      <w:r w:rsidRPr="002E6533">
        <w:t xml:space="preserve"> </w:t>
      </w:r>
      <w:hyperlink w:anchor="P">
        <w:r w:rsidR="004470EF" w:rsidRPr="002E6533">
          <w:rPr>
            <w:rStyle w:val="Hyperlink"/>
          </w:rPr>
          <w:t>P</w:t>
        </w:r>
      </w:hyperlink>
      <w:r w:rsidRPr="002E6533">
        <w:t xml:space="preserve"> </w:t>
      </w:r>
      <w:hyperlink w:anchor="Q">
        <w:r w:rsidR="004470EF" w:rsidRPr="002E6533">
          <w:rPr>
            <w:rStyle w:val="Hyperlink"/>
          </w:rPr>
          <w:t>Q</w:t>
        </w:r>
      </w:hyperlink>
      <w:r w:rsidRPr="002E6533">
        <w:t xml:space="preserve"> </w:t>
      </w:r>
      <w:hyperlink w:anchor="R">
        <w:r w:rsidR="004470EF" w:rsidRPr="002E6533">
          <w:rPr>
            <w:rStyle w:val="Hyperlink"/>
          </w:rPr>
          <w:t>R</w:t>
        </w:r>
      </w:hyperlink>
      <w:r w:rsidRPr="002E6533">
        <w:t xml:space="preserve"> </w:t>
      </w:r>
      <w:hyperlink w:anchor="S">
        <w:r w:rsidR="004470EF" w:rsidRPr="002E6533">
          <w:rPr>
            <w:rStyle w:val="Hyperlink"/>
          </w:rPr>
          <w:t>S</w:t>
        </w:r>
      </w:hyperlink>
      <w:r w:rsidRPr="002E6533">
        <w:t xml:space="preserve"> </w:t>
      </w:r>
      <w:hyperlink w:anchor="T">
        <w:r w:rsidR="004470EF" w:rsidRPr="002E6533">
          <w:rPr>
            <w:rStyle w:val="Hyperlink"/>
          </w:rPr>
          <w:t>T</w:t>
        </w:r>
      </w:hyperlink>
      <w:r w:rsidRPr="002E6533">
        <w:t xml:space="preserve"> </w:t>
      </w:r>
      <w:hyperlink w:anchor="U">
        <w:r w:rsidR="004470EF" w:rsidRPr="002E6533">
          <w:rPr>
            <w:rStyle w:val="Hyperlink"/>
          </w:rPr>
          <w:t>U</w:t>
        </w:r>
      </w:hyperlink>
      <w:r w:rsidRPr="002E6533">
        <w:t xml:space="preserve"> </w:t>
      </w:r>
      <w:hyperlink w:anchor="V">
        <w:r w:rsidR="004470EF" w:rsidRPr="002E6533">
          <w:rPr>
            <w:rStyle w:val="Hyperlink"/>
          </w:rPr>
          <w:t>V</w:t>
        </w:r>
      </w:hyperlink>
      <w:r w:rsidRPr="002E6533">
        <w:t xml:space="preserve"> W X Y </w:t>
      </w:r>
      <w:hyperlink w:anchor="Z">
        <w:r w:rsidR="004470EF" w:rsidRPr="002E6533">
          <w:rPr>
            <w:rStyle w:val="Hyperlink"/>
          </w:rPr>
          <w:t>Z</w:t>
        </w:r>
      </w:hyperlink>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1BD271D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0DDCCC4A" w14:textId="77777777" w:rsidR="004470EF" w:rsidRPr="002E6533" w:rsidRDefault="00000000">
            <w:pPr>
              <w:pStyle w:val="Compact"/>
            </w:pPr>
            <w:r w:rsidRPr="002E6533">
              <w:t>Aplicativo ou questionário</w:t>
            </w:r>
          </w:p>
        </w:tc>
        <w:tc>
          <w:tcPr>
            <w:tcW w:w="2613" w:type="dxa"/>
          </w:tcPr>
          <w:p w14:paraId="6A95F651" w14:textId="77777777" w:rsidR="004470EF" w:rsidRPr="002E6533" w:rsidRDefault="00000000">
            <w:pPr>
              <w:pStyle w:val="Compact"/>
            </w:pPr>
            <w:r w:rsidRPr="002E6533">
              <w:t>Caso de uso</w:t>
            </w:r>
          </w:p>
        </w:tc>
        <w:tc>
          <w:tcPr>
            <w:tcW w:w="2613" w:type="dxa"/>
          </w:tcPr>
          <w:p w14:paraId="16176D8D" w14:textId="77777777" w:rsidR="004470EF" w:rsidRPr="002E6533" w:rsidRDefault="00000000">
            <w:pPr>
              <w:pStyle w:val="Compact"/>
            </w:pPr>
            <w:r w:rsidRPr="002E6533">
              <w:t>Link de ajuda</w:t>
            </w:r>
          </w:p>
        </w:tc>
      </w:tr>
      <w:tr w:rsidR="004470EF" w:rsidRPr="002E6533" w14:paraId="45B12821" w14:textId="77777777">
        <w:tc>
          <w:tcPr>
            <w:tcW w:w="2613" w:type="dxa"/>
          </w:tcPr>
          <w:p w14:paraId="73655695" w14:textId="77777777" w:rsidR="004470EF" w:rsidRPr="002E6533" w:rsidRDefault="00000000">
            <w:pPr>
              <w:pStyle w:val="Compact"/>
            </w:pPr>
            <w:bookmarkStart w:id="1258" w:name="A"/>
            <w:bookmarkEnd w:id="1258"/>
            <w:r w:rsidRPr="002E6533">
              <w:t xml:space="preserve"> Planos Ativados</w:t>
            </w:r>
          </w:p>
        </w:tc>
        <w:tc>
          <w:tcPr>
            <w:tcW w:w="2613" w:type="dxa"/>
          </w:tcPr>
          <w:p w14:paraId="11B79568" w14:textId="77777777" w:rsidR="004470EF" w:rsidRPr="002E6533" w:rsidRDefault="00000000">
            <w:pPr>
              <w:pStyle w:val="Compact"/>
            </w:pPr>
            <w:r w:rsidRPr="002E6533">
              <w:t>Business Continuity &amp; IT Disaster Recovery Planning</w:t>
            </w:r>
          </w:p>
        </w:tc>
        <w:tc>
          <w:tcPr>
            <w:tcW w:w="2613" w:type="dxa"/>
          </w:tcPr>
          <w:p w14:paraId="4AEB733F" w14:textId="77777777" w:rsidR="004470EF" w:rsidRPr="002E6533" w:rsidRDefault="004470EF">
            <w:pPr>
              <w:pStyle w:val="Compact"/>
            </w:pPr>
            <w:hyperlink r:id="rId2325">
              <w:r w:rsidRPr="002E6533">
                <w:rPr>
                  <w:rStyle w:val="Hyperlink"/>
                </w:rPr>
                <w:t>Gerenciamento de resiliência</w:t>
              </w:r>
            </w:hyperlink>
          </w:p>
        </w:tc>
      </w:tr>
      <w:tr w:rsidR="004470EF" w:rsidRPr="002E6533" w14:paraId="412CFB19" w14:textId="77777777">
        <w:tc>
          <w:tcPr>
            <w:tcW w:w="2613" w:type="dxa"/>
          </w:tcPr>
          <w:p w14:paraId="385D5793" w14:textId="77777777" w:rsidR="004470EF" w:rsidRPr="002E6533" w:rsidRDefault="00000000">
            <w:pPr>
              <w:pStyle w:val="Compact"/>
            </w:pPr>
            <w:r w:rsidRPr="002E6533">
              <w:t>Controles alocados</w:t>
            </w:r>
          </w:p>
        </w:tc>
        <w:tc>
          <w:tcPr>
            <w:tcW w:w="2613" w:type="dxa"/>
          </w:tcPr>
          <w:p w14:paraId="6FF57738" w14:textId="77777777" w:rsidR="004470EF" w:rsidRPr="002E6533" w:rsidRDefault="00000000">
            <w:pPr>
              <w:pStyle w:val="Compact"/>
            </w:pPr>
            <w:r w:rsidRPr="002E6533">
              <w:t>Avaliações e autorização</w:t>
            </w:r>
          </w:p>
        </w:tc>
        <w:tc>
          <w:tcPr>
            <w:tcW w:w="2613" w:type="dxa"/>
            <w:vMerge w:val="restart"/>
          </w:tcPr>
          <w:p w14:paraId="36EB90DC" w14:textId="77777777" w:rsidR="004470EF" w:rsidRPr="002E6533" w:rsidRDefault="004470EF">
            <w:pPr>
              <w:pStyle w:val="Corpodetexto"/>
            </w:pPr>
            <w:hyperlink r:id="rId2326">
              <w:r w:rsidRPr="002E6533">
                <w:rPr>
                  <w:rStyle w:val="Hyperlink"/>
                </w:rPr>
                <w:t>Ajuda do setor público</w:t>
              </w:r>
            </w:hyperlink>
          </w:p>
          <w:p w14:paraId="062128F5" w14:textId="77777777" w:rsidR="004470EF" w:rsidRPr="002E6533" w:rsidRDefault="00000000">
            <w:pPr>
              <w:pStyle w:val="Corpodetexto"/>
            </w:pPr>
            <w:r w:rsidRPr="002E6533">
              <w:t> </w:t>
            </w:r>
          </w:p>
        </w:tc>
      </w:tr>
      <w:tr w:rsidR="004470EF" w:rsidRPr="002E6533" w14:paraId="4694D31E" w14:textId="77777777">
        <w:tc>
          <w:tcPr>
            <w:tcW w:w="2613" w:type="dxa"/>
            <w:vMerge w:val="restart"/>
          </w:tcPr>
          <w:p w14:paraId="75A9BB7B" w14:textId="77777777" w:rsidR="004470EF" w:rsidRPr="002E6533" w:rsidRDefault="00000000">
            <w:pPr>
              <w:pStyle w:val="Corpodetexto"/>
            </w:pPr>
            <w:r w:rsidRPr="002E6533">
              <w:t>Agência</w:t>
            </w:r>
          </w:p>
          <w:p w14:paraId="0B8A4FE1" w14:textId="77777777" w:rsidR="004470EF" w:rsidRPr="002E6533" w:rsidRDefault="00000000">
            <w:pPr>
              <w:pStyle w:val="Corpodetexto"/>
            </w:pPr>
            <w:r w:rsidRPr="002E6533">
              <w:t> </w:t>
            </w:r>
          </w:p>
        </w:tc>
        <w:tc>
          <w:tcPr>
            <w:tcW w:w="2613" w:type="dxa"/>
          </w:tcPr>
          <w:p w14:paraId="54271752" w14:textId="77777777" w:rsidR="004470EF" w:rsidRPr="002E6533" w:rsidRDefault="00000000">
            <w:pPr>
              <w:pStyle w:val="Compact"/>
            </w:pPr>
            <w:r w:rsidRPr="002E6533">
              <w:t>Avaliações e autorização</w:t>
            </w:r>
          </w:p>
        </w:tc>
        <w:tc>
          <w:tcPr>
            <w:tcW w:w="2613" w:type="dxa"/>
            <w:vMerge/>
          </w:tcPr>
          <w:p w14:paraId="7AB6818C" w14:textId="77777777" w:rsidR="004470EF" w:rsidRPr="002E6533" w:rsidRDefault="004470EF"/>
        </w:tc>
      </w:tr>
      <w:tr w:rsidR="004470EF" w:rsidRPr="002E6533" w14:paraId="7A9BED9B" w14:textId="77777777">
        <w:tc>
          <w:tcPr>
            <w:tcW w:w="2613" w:type="dxa"/>
            <w:vMerge/>
          </w:tcPr>
          <w:p w14:paraId="5673F818" w14:textId="77777777" w:rsidR="004470EF" w:rsidRPr="002E6533" w:rsidRDefault="004470EF"/>
        </w:tc>
        <w:tc>
          <w:tcPr>
            <w:tcW w:w="2613" w:type="dxa"/>
          </w:tcPr>
          <w:p w14:paraId="3A019486" w14:textId="77777777" w:rsidR="004470EF" w:rsidRPr="002E6533" w:rsidRDefault="00000000">
            <w:pPr>
              <w:pStyle w:val="Compact"/>
            </w:pPr>
            <w:r w:rsidRPr="002E6533">
              <w:t>Monitoramento Contínuo</w:t>
            </w:r>
          </w:p>
        </w:tc>
        <w:tc>
          <w:tcPr>
            <w:tcW w:w="2613" w:type="dxa"/>
            <w:vMerge/>
          </w:tcPr>
          <w:p w14:paraId="69ABB06B" w14:textId="77777777" w:rsidR="004470EF" w:rsidRPr="002E6533" w:rsidRDefault="004470EF"/>
        </w:tc>
      </w:tr>
      <w:tr w:rsidR="004470EF" w:rsidRPr="002E6533" w14:paraId="66E6FEA4" w14:textId="77777777">
        <w:tc>
          <w:tcPr>
            <w:tcW w:w="2613" w:type="dxa"/>
          </w:tcPr>
          <w:p w14:paraId="4AF7535C" w14:textId="77777777" w:rsidR="004470EF" w:rsidRPr="002E6533" w:rsidRDefault="00000000">
            <w:pPr>
              <w:pStyle w:val="Compact"/>
            </w:pPr>
            <w:r w:rsidRPr="002E6533">
              <w:lastRenderedPageBreak/>
              <w:t>Controles alocados de IA</w:t>
            </w:r>
          </w:p>
        </w:tc>
        <w:tc>
          <w:tcPr>
            <w:tcW w:w="2613" w:type="dxa"/>
            <w:vMerge w:val="restart"/>
          </w:tcPr>
          <w:p w14:paraId="0D45DA99" w14:textId="77777777" w:rsidR="004470EF" w:rsidRPr="002E6533" w:rsidRDefault="00000000">
            <w:pPr>
              <w:pStyle w:val="Compact"/>
            </w:pPr>
            <w:r w:rsidRPr="002E6533">
              <w:t>Governança de IA</w:t>
            </w:r>
          </w:p>
        </w:tc>
        <w:tc>
          <w:tcPr>
            <w:tcW w:w="2613" w:type="dxa"/>
            <w:vMerge w:val="restart"/>
          </w:tcPr>
          <w:p w14:paraId="4BDFE1D1" w14:textId="77777777" w:rsidR="004470EF" w:rsidRPr="002E6533" w:rsidRDefault="00000000">
            <w:pPr>
              <w:pStyle w:val="Compact"/>
            </w:pPr>
            <w:r w:rsidRPr="002E6533">
              <w:t>Ajuda de Governança de IA</w:t>
            </w:r>
          </w:p>
        </w:tc>
      </w:tr>
      <w:tr w:rsidR="004470EF" w:rsidRPr="002E6533" w14:paraId="7474DA75" w14:textId="77777777">
        <w:tc>
          <w:tcPr>
            <w:tcW w:w="2613" w:type="dxa"/>
          </w:tcPr>
          <w:p w14:paraId="46C3D31D" w14:textId="77777777" w:rsidR="004470EF" w:rsidRPr="002E6533" w:rsidRDefault="00000000">
            <w:pPr>
              <w:pStyle w:val="Compact"/>
            </w:pPr>
            <w:r w:rsidRPr="002E6533">
              <w:t>Obrigações alocadas de IA</w:t>
            </w:r>
          </w:p>
        </w:tc>
        <w:tc>
          <w:tcPr>
            <w:tcW w:w="2613" w:type="dxa"/>
            <w:vMerge/>
          </w:tcPr>
          <w:p w14:paraId="6186CAD6" w14:textId="77777777" w:rsidR="004470EF" w:rsidRPr="002E6533" w:rsidRDefault="004470EF"/>
        </w:tc>
        <w:tc>
          <w:tcPr>
            <w:tcW w:w="2613" w:type="dxa"/>
            <w:vMerge/>
          </w:tcPr>
          <w:p w14:paraId="0B2062A4" w14:textId="77777777" w:rsidR="004470EF" w:rsidRPr="002E6533" w:rsidRDefault="004470EF"/>
        </w:tc>
      </w:tr>
      <w:tr w:rsidR="004470EF" w:rsidRPr="002E6533" w14:paraId="484F7870" w14:textId="77777777">
        <w:tc>
          <w:tcPr>
            <w:tcW w:w="2613" w:type="dxa"/>
          </w:tcPr>
          <w:p w14:paraId="41EDB324" w14:textId="77777777" w:rsidR="004470EF" w:rsidRPr="002E6533" w:rsidRDefault="00000000">
            <w:pPr>
              <w:pStyle w:val="Compact"/>
            </w:pPr>
            <w:r w:rsidRPr="002E6533">
              <w:t>Catálogo de Avaliação de Conformidade de IA</w:t>
            </w:r>
          </w:p>
        </w:tc>
        <w:tc>
          <w:tcPr>
            <w:tcW w:w="2613" w:type="dxa"/>
            <w:vMerge/>
          </w:tcPr>
          <w:p w14:paraId="56FE30A3" w14:textId="77777777" w:rsidR="004470EF" w:rsidRPr="002E6533" w:rsidRDefault="004470EF"/>
        </w:tc>
        <w:tc>
          <w:tcPr>
            <w:tcW w:w="2613" w:type="dxa"/>
            <w:vMerge/>
          </w:tcPr>
          <w:p w14:paraId="709CBEC5" w14:textId="77777777" w:rsidR="004470EF" w:rsidRPr="002E6533" w:rsidRDefault="004470EF"/>
        </w:tc>
      </w:tr>
      <w:tr w:rsidR="004470EF" w:rsidRPr="002E6533" w14:paraId="52D4F088" w14:textId="77777777">
        <w:tc>
          <w:tcPr>
            <w:tcW w:w="2613" w:type="dxa"/>
          </w:tcPr>
          <w:p w14:paraId="2BCC37AE" w14:textId="77777777" w:rsidR="004470EF" w:rsidRPr="002E6533" w:rsidRDefault="00000000">
            <w:pPr>
              <w:pStyle w:val="Compact"/>
            </w:pPr>
            <w:r w:rsidRPr="002E6533">
              <w:t>Biblioteca de perguntas de avaliações de conformidade de IA</w:t>
            </w:r>
          </w:p>
        </w:tc>
        <w:tc>
          <w:tcPr>
            <w:tcW w:w="2613" w:type="dxa"/>
            <w:vMerge/>
          </w:tcPr>
          <w:p w14:paraId="5480E3A1" w14:textId="77777777" w:rsidR="004470EF" w:rsidRPr="002E6533" w:rsidRDefault="004470EF"/>
        </w:tc>
        <w:tc>
          <w:tcPr>
            <w:tcW w:w="2613" w:type="dxa"/>
            <w:vMerge/>
          </w:tcPr>
          <w:p w14:paraId="6FA97406" w14:textId="77777777" w:rsidR="004470EF" w:rsidRPr="002E6533" w:rsidRDefault="004470EF"/>
        </w:tc>
      </w:tr>
      <w:tr w:rsidR="004470EF" w:rsidRPr="002E6533" w14:paraId="3C8598CF" w14:textId="77777777">
        <w:tc>
          <w:tcPr>
            <w:tcW w:w="2613" w:type="dxa"/>
          </w:tcPr>
          <w:p w14:paraId="4E1C700A" w14:textId="77777777" w:rsidR="004470EF" w:rsidRPr="002E6533" w:rsidRDefault="00000000">
            <w:pPr>
              <w:pStyle w:val="Compact"/>
            </w:pPr>
            <w:r w:rsidRPr="002E6533">
              <w:t>Perguntas de avaliações de conformidade de IA</w:t>
            </w:r>
          </w:p>
        </w:tc>
        <w:tc>
          <w:tcPr>
            <w:tcW w:w="2613" w:type="dxa"/>
            <w:vMerge/>
          </w:tcPr>
          <w:p w14:paraId="34031948" w14:textId="77777777" w:rsidR="004470EF" w:rsidRPr="002E6533" w:rsidRDefault="004470EF"/>
        </w:tc>
        <w:tc>
          <w:tcPr>
            <w:tcW w:w="2613" w:type="dxa"/>
            <w:vMerge/>
          </w:tcPr>
          <w:p w14:paraId="75EDBD57" w14:textId="77777777" w:rsidR="004470EF" w:rsidRPr="002E6533" w:rsidRDefault="004470EF"/>
        </w:tc>
      </w:tr>
      <w:tr w:rsidR="004470EF" w:rsidRPr="002E6533" w14:paraId="01CE6566" w14:textId="77777777">
        <w:tc>
          <w:tcPr>
            <w:tcW w:w="2613" w:type="dxa"/>
          </w:tcPr>
          <w:p w14:paraId="6C440DBF" w14:textId="77777777" w:rsidR="004470EF" w:rsidRPr="002E6533" w:rsidRDefault="00000000">
            <w:pPr>
              <w:pStyle w:val="Compact"/>
            </w:pPr>
            <w:r w:rsidRPr="002E6533">
              <w:t>Biblioteca de controles de IA</w:t>
            </w:r>
          </w:p>
        </w:tc>
        <w:tc>
          <w:tcPr>
            <w:tcW w:w="2613" w:type="dxa"/>
            <w:vMerge/>
          </w:tcPr>
          <w:p w14:paraId="09D03C58" w14:textId="77777777" w:rsidR="004470EF" w:rsidRPr="002E6533" w:rsidRDefault="004470EF"/>
        </w:tc>
        <w:tc>
          <w:tcPr>
            <w:tcW w:w="2613" w:type="dxa"/>
            <w:vMerge/>
          </w:tcPr>
          <w:p w14:paraId="14A7BB70" w14:textId="77777777" w:rsidR="004470EF" w:rsidRPr="002E6533" w:rsidRDefault="004470EF"/>
        </w:tc>
      </w:tr>
      <w:tr w:rsidR="004470EF" w:rsidRPr="002E6533" w14:paraId="164962E0" w14:textId="77777777">
        <w:tc>
          <w:tcPr>
            <w:tcW w:w="2613" w:type="dxa"/>
          </w:tcPr>
          <w:p w14:paraId="6614A5E3" w14:textId="77777777" w:rsidR="004470EF" w:rsidRPr="002E6533" w:rsidRDefault="00000000">
            <w:pPr>
              <w:pStyle w:val="Compact"/>
            </w:pPr>
            <w:r w:rsidRPr="002E6533">
              <w:t>Catálogo de Obrigações de IA</w:t>
            </w:r>
          </w:p>
        </w:tc>
        <w:tc>
          <w:tcPr>
            <w:tcW w:w="2613" w:type="dxa"/>
            <w:vMerge/>
          </w:tcPr>
          <w:p w14:paraId="412CD946" w14:textId="77777777" w:rsidR="004470EF" w:rsidRPr="002E6533" w:rsidRDefault="004470EF"/>
        </w:tc>
        <w:tc>
          <w:tcPr>
            <w:tcW w:w="2613" w:type="dxa"/>
            <w:vMerge/>
          </w:tcPr>
          <w:p w14:paraId="70981ACF" w14:textId="77777777" w:rsidR="004470EF" w:rsidRPr="002E6533" w:rsidRDefault="004470EF"/>
        </w:tc>
      </w:tr>
      <w:tr w:rsidR="004470EF" w:rsidRPr="002E6533" w14:paraId="14DF07E3" w14:textId="77777777">
        <w:tc>
          <w:tcPr>
            <w:tcW w:w="2613" w:type="dxa"/>
          </w:tcPr>
          <w:p w14:paraId="1862DF9A" w14:textId="77777777" w:rsidR="004470EF" w:rsidRPr="002E6533" w:rsidRDefault="00000000">
            <w:pPr>
              <w:pStyle w:val="Compact"/>
            </w:pPr>
            <w:r w:rsidRPr="002E6533">
              <w:t>Privacidade e Impacto Ético da IA</w:t>
            </w:r>
          </w:p>
        </w:tc>
        <w:tc>
          <w:tcPr>
            <w:tcW w:w="2613" w:type="dxa"/>
            <w:vMerge/>
          </w:tcPr>
          <w:p w14:paraId="2428E193" w14:textId="77777777" w:rsidR="004470EF" w:rsidRPr="002E6533" w:rsidRDefault="004470EF"/>
        </w:tc>
        <w:tc>
          <w:tcPr>
            <w:tcW w:w="2613" w:type="dxa"/>
            <w:vMerge/>
          </w:tcPr>
          <w:p w14:paraId="4F629AF2" w14:textId="77777777" w:rsidR="004470EF" w:rsidRPr="002E6533" w:rsidRDefault="004470EF"/>
        </w:tc>
      </w:tr>
      <w:tr w:rsidR="004470EF" w:rsidRPr="002E6533" w14:paraId="226E7C86" w14:textId="77777777">
        <w:tc>
          <w:tcPr>
            <w:tcW w:w="2613" w:type="dxa"/>
          </w:tcPr>
          <w:p w14:paraId="4B3E5E5D" w14:textId="77777777" w:rsidR="004470EF" w:rsidRPr="002E6533" w:rsidRDefault="00000000">
            <w:pPr>
              <w:pStyle w:val="Compact"/>
            </w:pPr>
            <w:r w:rsidRPr="002E6533">
              <w:t>Projeto de IA</w:t>
            </w:r>
          </w:p>
        </w:tc>
        <w:tc>
          <w:tcPr>
            <w:tcW w:w="2613" w:type="dxa"/>
            <w:vMerge/>
          </w:tcPr>
          <w:p w14:paraId="32B6F9E4" w14:textId="77777777" w:rsidR="004470EF" w:rsidRPr="002E6533" w:rsidRDefault="004470EF"/>
        </w:tc>
        <w:tc>
          <w:tcPr>
            <w:tcW w:w="2613" w:type="dxa"/>
            <w:vMerge/>
          </w:tcPr>
          <w:p w14:paraId="309D6D15" w14:textId="77777777" w:rsidR="004470EF" w:rsidRPr="002E6533" w:rsidRDefault="004470EF"/>
        </w:tc>
      </w:tr>
      <w:tr w:rsidR="004470EF" w:rsidRPr="002E6533" w14:paraId="1E9D441C" w14:textId="77777777">
        <w:tc>
          <w:tcPr>
            <w:tcW w:w="2613" w:type="dxa"/>
          </w:tcPr>
          <w:p w14:paraId="03ABD582" w14:textId="77777777" w:rsidR="004470EF" w:rsidRPr="002E6533" w:rsidRDefault="00000000">
            <w:pPr>
              <w:pStyle w:val="Compact"/>
            </w:pPr>
            <w:r w:rsidRPr="002E6533">
              <w:t>Avaliação do nível de risco da IA</w:t>
            </w:r>
          </w:p>
        </w:tc>
        <w:tc>
          <w:tcPr>
            <w:tcW w:w="2613" w:type="dxa"/>
            <w:vMerge/>
          </w:tcPr>
          <w:p w14:paraId="722A91DF" w14:textId="77777777" w:rsidR="004470EF" w:rsidRPr="002E6533" w:rsidRDefault="004470EF"/>
        </w:tc>
        <w:tc>
          <w:tcPr>
            <w:tcW w:w="2613" w:type="dxa"/>
            <w:vMerge/>
          </w:tcPr>
          <w:p w14:paraId="662B1A4F" w14:textId="77777777" w:rsidR="004470EF" w:rsidRPr="002E6533" w:rsidRDefault="004470EF"/>
        </w:tc>
      </w:tr>
      <w:tr w:rsidR="004470EF" w:rsidRPr="002E6533" w14:paraId="773BECAB" w14:textId="77777777">
        <w:tc>
          <w:tcPr>
            <w:tcW w:w="2613" w:type="dxa"/>
          </w:tcPr>
          <w:p w14:paraId="124A9FDF" w14:textId="77777777" w:rsidR="004470EF" w:rsidRPr="002E6533" w:rsidRDefault="00000000">
            <w:pPr>
              <w:pStyle w:val="Compact"/>
            </w:pPr>
            <w:r w:rsidRPr="002E6533">
              <w:t>Inventário de casos de uso de IA</w:t>
            </w:r>
          </w:p>
        </w:tc>
        <w:tc>
          <w:tcPr>
            <w:tcW w:w="2613" w:type="dxa"/>
            <w:vMerge/>
          </w:tcPr>
          <w:p w14:paraId="53E3DC3E" w14:textId="77777777" w:rsidR="004470EF" w:rsidRPr="002E6533" w:rsidRDefault="004470EF"/>
        </w:tc>
        <w:tc>
          <w:tcPr>
            <w:tcW w:w="2613" w:type="dxa"/>
            <w:vMerge/>
          </w:tcPr>
          <w:p w14:paraId="67851322" w14:textId="77777777" w:rsidR="004470EF" w:rsidRPr="002E6533" w:rsidRDefault="004470EF"/>
        </w:tc>
      </w:tr>
      <w:tr w:rsidR="004470EF" w:rsidRPr="002E6533" w14:paraId="7B1AE66B" w14:textId="77777777">
        <w:tc>
          <w:tcPr>
            <w:tcW w:w="2613" w:type="dxa"/>
          </w:tcPr>
          <w:p w14:paraId="50F35CD9" w14:textId="77777777" w:rsidR="004470EF" w:rsidRPr="002E6533" w:rsidRDefault="00000000">
            <w:pPr>
              <w:pStyle w:val="Compact"/>
            </w:pPr>
            <w:r w:rsidRPr="002E6533">
              <w:t>Solicitações de casos de uso de IA</w:t>
            </w:r>
          </w:p>
        </w:tc>
        <w:tc>
          <w:tcPr>
            <w:tcW w:w="2613" w:type="dxa"/>
            <w:vMerge/>
          </w:tcPr>
          <w:p w14:paraId="233DCD12" w14:textId="77777777" w:rsidR="004470EF" w:rsidRPr="002E6533" w:rsidRDefault="004470EF"/>
        </w:tc>
        <w:tc>
          <w:tcPr>
            <w:tcW w:w="2613" w:type="dxa"/>
            <w:vMerge/>
          </w:tcPr>
          <w:p w14:paraId="14F0F605" w14:textId="77777777" w:rsidR="004470EF" w:rsidRPr="002E6533" w:rsidRDefault="004470EF"/>
        </w:tc>
      </w:tr>
      <w:tr w:rsidR="004470EF" w:rsidRPr="002E6533" w14:paraId="0F7B97FD" w14:textId="77777777">
        <w:tc>
          <w:tcPr>
            <w:tcW w:w="2613" w:type="dxa"/>
          </w:tcPr>
          <w:p w14:paraId="52069772" w14:textId="77777777" w:rsidR="004470EF" w:rsidRPr="002E6533" w:rsidRDefault="00000000">
            <w:pPr>
              <w:pStyle w:val="Compact"/>
            </w:pPr>
            <w:r w:rsidRPr="002E6533">
              <w:t>Avaliação do aplicativo</w:t>
            </w:r>
          </w:p>
        </w:tc>
        <w:tc>
          <w:tcPr>
            <w:tcW w:w="2613" w:type="dxa"/>
          </w:tcPr>
          <w:p w14:paraId="61ECE4ED" w14:textId="77777777" w:rsidR="004470EF" w:rsidRPr="002E6533" w:rsidRDefault="00000000">
            <w:pPr>
              <w:pStyle w:val="Compact"/>
            </w:pPr>
            <w:r w:rsidRPr="002E6533">
              <w:t>Gerenciamento de riscos de TI</w:t>
            </w:r>
          </w:p>
        </w:tc>
        <w:tc>
          <w:tcPr>
            <w:tcW w:w="2613" w:type="dxa"/>
          </w:tcPr>
          <w:p w14:paraId="5817433E" w14:textId="77777777" w:rsidR="004470EF" w:rsidRPr="002E6533" w:rsidRDefault="004470EF">
            <w:pPr>
              <w:pStyle w:val="Compact"/>
            </w:pPr>
            <w:hyperlink r:id="rId2327">
              <w:r w:rsidRPr="002E6533">
                <w:rPr>
                  <w:rStyle w:val="Hyperlink"/>
                </w:rPr>
                <w:t>Ajuda do Gerenciamento de riscos de TI e segurança</w:t>
              </w:r>
            </w:hyperlink>
          </w:p>
        </w:tc>
      </w:tr>
      <w:tr w:rsidR="004470EF" w:rsidRPr="002E6533" w14:paraId="4F0707A9" w14:textId="77777777">
        <w:tc>
          <w:tcPr>
            <w:tcW w:w="2613" w:type="dxa"/>
            <w:vMerge w:val="restart"/>
          </w:tcPr>
          <w:p w14:paraId="13827F0F" w14:textId="77777777" w:rsidR="004470EF" w:rsidRPr="002E6533" w:rsidRDefault="00000000">
            <w:pPr>
              <w:pStyle w:val="Corpodetexto"/>
            </w:pPr>
            <w:r w:rsidRPr="002E6533">
              <w:t>Aplicativos</w:t>
            </w:r>
          </w:p>
          <w:p w14:paraId="10511421" w14:textId="77777777" w:rsidR="004470EF" w:rsidRPr="002E6533" w:rsidRDefault="00000000">
            <w:pPr>
              <w:pStyle w:val="Corpodetexto"/>
            </w:pPr>
            <w:r w:rsidRPr="002E6533">
              <w:t> </w:t>
            </w:r>
          </w:p>
          <w:p w14:paraId="117DF9E0" w14:textId="77777777" w:rsidR="004470EF" w:rsidRPr="002E6533" w:rsidRDefault="00000000">
            <w:pPr>
              <w:pStyle w:val="Corpodetexto"/>
            </w:pPr>
            <w:r w:rsidRPr="002E6533">
              <w:t> </w:t>
            </w:r>
          </w:p>
          <w:p w14:paraId="28E7CF95" w14:textId="77777777" w:rsidR="004470EF" w:rsidRPr="002E6533" w:rsidRDefault="00000000">
            <w:pPr>
              <w:pStyle w:val="Corpodetexto"/>
            </w:pPr>
            <w:r w:rsidRPr="002E6533">
              <w:t> </w:t>
            </w:r>
          </w:p>
        </w:tc>
        <w:tc>
          <w:tcPr>
            <w:tcW w:w="2613" w:type="dxa"/>
          </w:tcPr>
          <w:p w14:paraId="60134C5C" w14:textId="77777777" w:rsidR="004470EF" w:rsidRPr="002E6533" w:rsidRDefault="00000000">
            <w:pPr>
              <w:pStyle w:val="Compact"/>
            </w:pPr>
            <w:r w:rsidRPr="002E6533">
              <w:t>Projetos e documentação de auditoria</w:t>
            </w:r>
          </w:p>
        </w:tc>
        <w:tc>
          <w:tcPr>
            <w:tcW w:w="2613" w:type="dxa"/>
          </w:tcPr>
          <w:p w14:paraId="5F655F54" w14:textId="77777777" w:rsidR="004470EF" w:rsidRPr="002E6533" w:rsidRDefault="004470EF">
            <w:pPr>
              <w:pStyle w:val="Compact"/>
            </w:pPr>
            <w:hyperlink r:id="rId2328">
              <w:r w:rsidRPr="002E6533">
                <w:rPr>
                  <w:rStyle w:val="Hyperlink"/>
                </w:rPr>
                <w:t>Ajuda do Gerenciamento de auditoria</w:t>
              </w:r>
            </w:hyperlink>
          </w:p>
        </w:tc>
      </w:tr>
      <w:tr w:rsidR="004470EF" w:rsidRPr="002E6533" w14:paraId="160E95FE" w14:textId="77777777">
        <w:tc>
          <w:tcPr>
            <w:tcW w:w="2613" w:type="dxa"/>
            <w:vMerge/>
          </w:tcPr>
          <w:p w14:paraId="5BBDB8AF" w14:textId="77777777" w:rsidR="004470EF" w:rsidRPr="002E6533" w:rsidRDefault="004470EF"/>
        </w:tc>
        <w:tc>
          <w:tcPr>
            <w:tcW w:w="2613" w:type="dxa"/>
          </w:tcPr>
          <w:p w14:paraId="1862E6B2" w14:textId="77777777" w:rsidR="004470EF" w:rsidRPr="002E6533" w:rsidRDefault="00000000">
            <w:pPr>
              <w:pStyle w:val="Compact"/>
            </w:pPr>
            <w:r w:rsidRPr="002E6533">
              <w:t>Governança dos dados</w:t>
            </w:r>
          </w:p>
        </w:tc>
        <w:tc>
          <w:tcPr>
            <w:tcW w:w="2613" w:type="dxa"/>
          </w:tcPr>
          <w:p w14:paraId="2538FB54" w14:textId="77777777" w:rsidR="004470EF" w:rsidRPr="002E6533" w:rsidRDefault="004470EF">
            <w:pPr>
              <w:pStyle w:val="Compact"/>
            </w:pPr>
            <w:hyperlink r:id="rId2329">
              <w:r w:rsidRPr="002E6533">
                <w:rPr>
                  <w:rStyle w:val="Hyperlink"/>
                </w:rPr>
                <w:t>Ajuda de conformidade normativa e corporativa</w:t>
              </w:r>
            </w:hyperlink>
          </w:p>
        </w:tc>
      </w:tr>
      <w:tr w:rsidR="004470EF" w:rsidRPr="002E6533" w14:paraId="68B8DBDD" w14:textId="77777777">
        <w:tc>
          <w:tcPr>
            <w:tcW w:w="2613" w:type="dxa"/>
            <w:vMerge/>
          </w:tcPr>
          <w:p w14:paraId="489CE7E5" w14:textId="77777777" w:rsidR="004470EF" w:rsidRPr="002E6533" w:rsidRDefault="004470EF"/>
        </w:tc>
        <w:tc>
          <w:tcPr>
            <w:tcW w:w="2613" w:type="dxa"/>
          </w:tcPr>
          <w:p w14:paraId="467925FD" w14:textId="77777777" w:rsidR="004470EF" w:rsidRPr="002E6533" w:rsidRDefault="00000000">
            <w:pPr>
              <w:pStyle w:val="Compact"/>
            </w:pPr>
            <w:r w:rsidRPr="002E6533">
              <w:t>Gerenciamento do risco operacional</w:t>
            </w:r>
          </w:p>
        </w:tc>
        <w:tc>
          <w:tcPr>
            <w:tcW w:w="2613" w:type="dxa"/>
          </w:tcPr>
          <w:p w14:paraId="30B34708" w14:textId="77777777" w:rsidR="004470EF" w:rsidRPr="002E6533" w:rsidRDefault="004470EF">
            <w:pPr>
              <w:pStyle w:val="Compact"/>
            </w:pPr>
            <w:hyperlink r:id="rId2330">
              <w:r w:rsidRPr="002E6533">
                <w:rPr>
                  <w:rStyle w:val="Hyperlink"/>
                </w:rPr>
                <w:t>Ajuda do Gerenciamento do risco operacional e empresarial</w:t>
              </w:r>
            </w:hyperlink>
          </w:p>
        </w:tc>
      </w:tr>
      <w:tr w:rsidR="004470EF" w:rsidRPr="002E6533" w14:paraId="29F88FEE" w14:textId="77777777">
        <w:tc>
          <w:tcPr>
            <w:tcW w:w="2613" w:type="dxa"/>
            <w:vMerge/>
          </w:tcPr>
          <w:p w14:paraId="16D7A4F3" w14:textId="77777777" w:rsidR="004470EF" w:rsidRPr="002E6533" w:rsidRDefault="004470EF"/>
        </w:tc>
        <w:tc>
          <w:tcPr>
            <w:tcW w:w="2613" w:type="dxa"/>
          </w:tcPr>
          <w:p w14:paraId="69DFB4D3" w14:textId="77777777" w:rsidR="004470EF" w:rsidRPr="002E6533" w:rsidRDefault="00000000">
            <w:pPr>
              <w:pStyle w:val="Compact"/>
            </w:pPr>
            <w:r w:rsidRPr="002E6533">
              <w:t>Governança de terceiros</w:t>
            </w:r>
          </w:p>
        </w:tc>
        <w:tc>
          <w:tcPr>
            <w:tcW w:w="2613" w:type="dxa"/>
          </w:tcPr>
          <w:p w14:paraId="4628E57C" w14:textId="77777777" w:rsidR="004470EF" w:rsidRPr="002E6533" w:rsidRDefault="004470EF">
            <w:pPr>
              <w:pStyle w:val="Compact"/>
            </w:pPr>
            <w:hyperlink r:id="rId2331">
              <w:r w:rsidRPr="002E6533">
                <w:rPr>
                  <w:rStyle w:val="Hyperlink"/>
                </w:rPr>
                <w:t>Governança de terceiros</w:t>
              </w:r>
            </w:hyperlink>
          </w:p>
        </w:tc>
      </w:tr>
      <w:tr w:rsidR="004470EF" w:rsidRPr="002E6533" w14:paraId="1EAFFA6E" w14:textId="77777777">
        <w:tc>
          <w:tcPr>
            <w:tcW w:w="2613" w:type="dxa"/>
          </w:tcPr>
          <w:p w14:paraId="3FB654AF" w14:textId="77777777" w:rsidR="004470EF" w:rsidRPr="002E6533" w:rsidRDefault="00000000">
            <w:pPr>
              <w:pStyle w:val="Compact"/>
            </w:pPr>
            <w:r w:rsidRPr="002E6533">
              <w:t>Compromisso</w:t>
            </w:r>
          </w:p>
        </w:tc>
        <w:tc>
          <w:tcPr>
            <w:tcW w:w="2613" w:type="dxa"/>
          </w:tcPr>
          <w:p w14:paraId="50DB9264" w14:textId="77777777" w:rsidR="004470EF" w:rsidRPr="002E6533" w:rsidRDefault="00000000">
            <w:pPr>
              <w:pStyle w:val="Compact"/>
            </w:pPr>
            <w:r w:rsidRPr="002E6533">
              <w:t>Projetos e documentação de auditoria</w:t>
            </w:r>
          </w:p>
        </w:tc>
        <w:tc>
          <w:tcPr>
            <w:tcW w:w="2613" w:type="dxa"/>
          </w:tcPr>
          <w:p w14:paraId="128BF7D9" w14:textId="77777777" w:rsidR="004470EF" w:rsidRPr="002E6533" w:rsidRDefault="004470EF">
            <w:pPr>
              <w:pStyle w:val="Compact"/>
            </w:pPr>
            <w:hyperlink r:id="rId2332">
              <w:r w:rsidRPr="002E6533">
                <w:rPr>
                  <w:rStyle w:val="Hyperlink"/>
                </w:rPr>
                <w:t>Ajuda do Gerenciamento de auditoria</w:t>
              </w:r>
            </w:hyperlink>
          </w:p>
        </w:tc>
      </w:tr>
      <w:tr w:rsidR="004470EF" w:rsidRPr="002E6533" w14:paraId="67EEA73F" w14:textId="77777777">
        <w:tc>
          <w:tcPr>
            <w:tcW w:w="2613" w:type="dxa"/>
          </w:tcPr>
          <w:p w14:paraId="60270315" w14:textId="77777777" w:rsidR="004470EF" w:rsidRPr="002E6533" w:rsidRDefault="00000000">
            <w:pPr>
              <w:pStyle w:val="Compact"/>
            </w:pPr>
            <w:r w:rsidRPr="002E6533">
              <w:t>Lista de verificação do artigo 30</w:t>
            </w:r>
          </w:p>
        </w:tc>
        <w:tc>
          <w:tcPr>
            <w:tcW w:w="2613" w:type="dxa"/>
          </w:tcPr>
          <w:p w14:paraId="53AE3483" w14:textId="77777777" w:rsidR="004470EF" w:rsidRPr="002E6533" w:rsidRDefault="00000000">
            <w:pPr>
              <w:pStyle w:val="Compact"/>
            </w:pPr>
            <w:r w:rsidRPr="002E6533">
              <w:t>Governança dos dados</w:t>
            </w:r>
          </w:p>
        </w:tc>
        <w:tc>
          <w:tcPr>
            <w:tcW w:w="2613" w:type="dxa"/>
          </w:tcPr>
          <w:p w14:paraId="5D217768" w14:textId="77777777" w:rsidR="004470EF" w:rsidRPr="002E6533" w:rsidRDefault="004470EF">
            <w:pPr>
              <w:pStyle w:val="Compact"/>
            </w:pPr>
            <w:hyperlink r:id="rId2333">
              <w:r w:rsidRPr="002E6533">
                <w:rPr>
                  <w:rStyle w:val="Hyperlink"/>
                </w:rPr>
                <w:t>Ajuda de conformidade normativa e corporativa</w:t>
              </w:r>
            </w:hyperlink>
          </w:p>
        </w:tc>
      </w:tr>
      <w:tr w:rsidR="004470EF" w:rsidRPr="002E6533" w14:paraId="61EDB7E6" w14:textId="77777777">
        <w:tc>
          <w:tcPr>
            <w:tcW w:w="2613" w:type="dxa"/>
          </w:tcPr>
          <w:p w14:paraId="49930D41" w14:textId="77777777" w:rsidR="004470EF" w:rsidRPr="002E6533" w:rsidRDefault="00000000">
            <w:pPr>
              <w:pStyle w:val="Compact"/>
            </w:pPr>
            <w:r w:rsidRPr="002E6533">
              <w:t>Campanha de avaliação</w:t>
            </w:r>
          </w:p>
        </w:tc>
        <w:tc>
          <w:tcPr>
            <w:tcW w:w="2613" w:type="dxa"/>
          </w:tcPr>
          <w:p w14:paraId="297049A3" w14:textId="77777777" w:rsidR="004470EF" w:rsidRPr="002E6533" w:rsidRDefault="00000000">
            <w:pPr>
              <w:pStyle w:val="Compact"/>
            </w:pPr>
            <w:r w:rsidRPr="002E6533">
              <w:t xml:space="preserve">Gerenciamento do risco </w:t>
            </w:r>
            <w:r w:rsidRPr="002E6533">
              <w:lastRenderedPageBreak/>
              <w:t>operacional</w:t>
            </w:r>
          </w:p>
        </w:tc>
        <w:tc>
          <w:tcPr>
            <w:tcW w:w="2613" w:type="dxa"/>
          </w:tcPr>
          <w:p w14:paraId="53C5AF95" w14:textId="77777777" w:rsidR="004470EF" w:rsidRPr="002E6533" w:rsidRDefault="004470EF">
            <w:pPr>
              <w:pStyle w:val="Compact"/>
            </w:pPr>
            <w:hyperlink r:id="rId2334">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750CD597" w14:textId="77777777">
        <w:tc>
          <w:tcPr>
            <w:tcW w:w="2613" w:type="dxa"/>
          </w:tcPr>
          <w:p w14:paraId="77B4EB69" w14:textId="77777777" w:rsidR="004470EF" w:rsidRPr="002E6533" w:rsidRDefault="00000000">
            <w:pPr>
              <w:pStyle w:val="Compact"/>
            </w:pPr>
            <w:r w:rsidRPr="002E6533">
              <w:lastRenderedPageBreak/>
              <w:t>Biblioteca de objetivos de avaliação</w:t>
            </w:r>
          </w:p>
        </w:tc>
        <w:tc>
          <w:tcPr>
            <w:tcW w:w="2613" w:type="dxa"/>
            <w:vMerge w:val="restart"/>
          </w:tcPr>
          <w:p w14:paraId="72B81AD2" w14:textId="77777777" w:rsidR="004470EF" w:rsidRPr="002E6533" w:rsidRDefault="00000000">
            <w:pPr>
              <w:pStyle w:val="Compact"/>
            </w:pPr>
            <w:r w:rsidRPr="002E6533">
              <w:t>Avaliações e autorização</w:t>
            </w:r>
          </w:p>
        </w:tc>
        <w:tc>
          <w:tcPr>
            <w:tcW w:w="2613" w:type="dxa"/>
            <w:vMerge w:val="restart"/>
          </w:tcPr>
          <w:p w14:paraId="1BE9D7E9" w14:textId="77777777" w:rsidR="004470EF" w:rsidRPr="002E6533" w:rsidRDefault="004470EF">
            <w:pPr>
              <w:pStyle w:val="Compact"/>
            </w:pPr>
            <w:hyperlink r:id="rId2335">
              <w:r w:rsidRPr="002E6533">
                <w:rPr>
                  <w:rStyle w:val="Hyperlink"/>
                </w:rPr>
                <w:t>Ajuda do setor público</w:t>
              </w:r>
            </w:hyperlink>
          </w:p>
        </w:tc>
      </w:tr>
      <w:tr w:rsidR="004470EF" w:rsidRPr="002E6533" w14:paraId="1CDF6E02" w14:textId="77777777">
        <w:tc>
          <w:tcPr>
            <w:tcW w:w="2613" w:type="dxa"/>
          </w:tcPr>
          <w:p w14:paraId="086AFACB" w14:textId="77777777" w:rsidR="004470EF" w:rsidRPr="002E6533" w:rsidRDefault="00000000">
            <w:pPr>
              <w:pStyle w:val="Compact"/>
            </w:pPr>
            <w:r w:rsidRPr="002E6533">
              <w:t>Objetivos de avaliação</w:t>
            </w:r>
          </w:p>
        </w:tc>
        <w:tc>
          <w:tcPr>
            <w:tcW w:w="2613" w:type="dxa"/>
            <w:vMerge/>
          </w:tcPr>
          <w:p w14:paraId="0B23F7D2" w14:textId="77777777" w:rsidR="004470EF" w:rsidRPr="002E6533" w:rsidRDefault="004470EF"/>
        </w:tc>
        <w:tc>
          <w:tcPr>
            <w:tcW w:w="2613" w:type="dxa"/>
            <w:vMerge/>
          </w:tcPr>
          <w:p w14:paraId="7DE6DDFF" w14:textId="77777777" w:rsidR="004470EF" w:rsidRPr="002E6533" w:rsidRDefault="004470EF"/>
        </w:tc>
      </w:tr>
      <w:tr w:rsidR="004470EF" w:rsidRPr="002E6533" w14:paraId="28FC11EC" w14:textId="77777777">
        <w:tc>
          <w:tcPr>
            <w:tcW w:w="2613" w:type="dxa"/>
            <w:vMerge w:val="restart"/>
          </w:tcPr>
          <w:p w14:paraId="428C0BA2" w14:textId="77777777" w:rsidR="004470EF" w:rsidRPr="002E6533" w:rsidRDefault="00000000">
            <w:pPr>
              <w:pStyle w:val="Corpodetexto"/>
            </w:pPr>
            <w:r w:rsidRPr="002E6533">
              <w:t>Projeto de auditoria</w:t>
            </w:r>
          </w:p>
          <w:p w14:paraId="11A71594" w14:textId="77777777" w:rsidR="004470EF" w:rsidRPr="002E6533" w:rsidRDefault="00000000">
            <w:pPr>
              <w:pStyle w:val="Corpodetexto"/>
            </w:pPr>
            <w:r w:rsidRPr="002E6533">
              <w:t> </w:t>
            </w:r>
          </w:p>
        </w:tc>
        <w:tc>
          <w:tcPr>
            <w:tcW w:w="2613" w:type="dxa"/>
          </w:tcPr>
          <w:p w14:paraId="51F38C6E" w14:textId="77777777" w:rsidR="004470EF" w:rsidRPr="002E6533" w:rsidRDefault="00000000">
            <w:pPr>
              <w:pStyle w:val="Compact"/>
            </w:pPr>
            <w:r w:rsidRPr="002E6533">
              <w:t>Projetos e documentação de auditoria</w:t>
            </w:r>
          </w:p>
        </w:tc>
        <w:tc>
          <w:tcPr>
            <w:tcW w:w="2613" w:type="dxa"/>
            <w:vMerge w:val="restart"/>
          </w:tcPr>
          <w:p w14:paraId="075F449C" w14:textId="77777777" w:rsidR="004470EF" w:rsidRPr="002E6533" w:rsidRDefault="004470EF">
            <w:pPr>
              <w:pStyle w:val="Compact"/>
            </w:pPr>
            <w:hyperlink r:id="rId2336">
              <w:r w:rsidRPr="002E6533">
                <w:rPr>
                  <w:rStyle w:val="Hyperlink"/>
                </w:rPr>
                <w:t>Ajuda do Gerenciamento de auditoria</w:t>
              </w:r>
            </w:hyperlink>
          </w:p>
          <w:p w14:paraId="6CD7D6AE" w14:textId="77777777" w:rsidR="004470EF" w:rsidRPr="002E6533" w:rsidRDefault="00000000">
            <w:pPr>
              <w:pStyle w:val="Corpodetexto"/>
            </w:pPr>
            <w:r w:rsidRPr="002E6533">
              <w:t> </w:t>
            </w:r>
          </w:p>
          <w:p w14:paraId="2F53D263" w14:textId="77777777" w:rsidR="004470EF" w:rsidRPr="002E6533" w:rsidRDefault="00000000">
            <w:pPr>
              <w:pStyle w:val="Corpodetexto"/>
            </w:pPr>
            <w:r w:rsidRPr="002E6533">
              <w:t> </w:t>
            </w:r>
          </w:p>
          <w:p w14:paraId="3DBAFF80" w14:textId="77777777" w:rsidR="004470EF" w:rsidRPr="002E6533" w:rsidRDefault="00000000">
            <w:pPr>
              <w:pStyle w:val="Corpodetexto"/>
            </w:pPr>
            <w:r w:rsidRPr="002E6533">
              <w:t> </w:t>
            </w:r>
          </w:p>
          <w:p w14:paraId="49E89BAE" w14:textId="77777777" w:rsidR="004470EF" w:rsidRPr="002E6533" w:rsidRDefault="00000000">
            <w:pPr>
              <w:pStyle w:val="Corpodetexto"/>
            </w:pPr>
            <w:r w:rsidRPr="002E6533">
              <w:t> </w:t>
            </w:r>
          </w:p>
          <w:p w14:paraId="7BA9354E" w14:textId="77777777" w:rsidR="004470EF" w:rsidRPr="002E6533" w:rsidRDefault="00000000">
            <w:pPr>
              <w:pStyle w:val="Corpodetexto"/>
            </w:pPr>
            <w:r w:rsidRPr="002E6533">
              <w:t> </w:t>
            </w:r>
          </w:p>
          <w:p w14:paraId="256EDC09" w14:textId="77777777" w:rsidR="004470EF" w:rsidRPr="002E6533" w:rsidRDefault="00000000">
            <w:pPr>
              <w:pStyle w:val="Corpodetexto"/>
            </w:pPr>
            <w:r w:rsidRPr="002E6533">
              <w:t> </w:t>
            </w:r>
          </w:p>
        </w:tc>
      </w:tr>
      <w:tr w:rsidR="004470EF" w:rsidRPr="002E6533" w14:paraId="0999E79E" w14:textId="77777777">
        <w:tc>
          <w:tcPr>
            <w:tcW w:w="2613" w:type="dxa"/>
            <w:vMerge/>
          </w:tcPr>
          <w:p w14:paraId="69485D9A" w14:textId="77777777" w:rsidR="004470EF" w:rsidRPr="002E6533" w:rsidRDefault="004470EF"/>
        </w:tc>
        <w:tc>
          <w:tcPr>
            <w:tcW w:w="2613" w:type="dxa"/>
          </w:tcPr>
          <w:p w14:paraId="183BD91B" w14:textId="77777777" w:rsidR="004470EF" w:rsidRPr="002E6533" w:rsidRDefault="00000000">
            <w:pPr>
              <w:pStyle w:val="Compact"/>
            </w:pPr>
            <w:r w:rsidRPr="002E6533">
              <w:t>Planejamento e qualidade de auditorias</w:t>
            </w:r>
          </w:p>
        </w:tc>
        <w:tc>
          <w:tcPr>
            <w:tcW w:w="2613" w:type="dxa"/>
            <w:vMerge/>
          </w:tcPr>
          <w:p w14:paraId="4B049376" w14:textId="77777777" w:rsidR="004470EF" w:rsidRPr="002E6533" w:rsidRDefault="004470EF"/>
        </w:tc>
      </w:tr>
      <w:tr w:rsidR="004470EF" w:rsidRPr="002E6533" w14:paraId="120FFB92" w14:textId="77777777">
        <w:tc>
          <w:tcPr>
            <w:tcW w:w="2613" w:type="dxa"/>
            <w:vMerge w:val="restart"/>
          </w:tcPr>
          <w:p w14:paraId="70575264" w14:textId="77777777" w:rsidR="004470EF" w:rsidRPr="002E6533" w:rsidRDefault="00000000">
            <w:pPr>
              <w:pStyle w:val="Corpodetexto"/>
            </w:pPr>
            <w:r w:rsidRPr="002E6533">
              <w:t>Entidade de auditoria</w:t>
            </w:r>
          </w:p>
          <w:p w14:paraId="6100B6CB" w14:textId="77777777" w:rsidR="004470EF" w:rsidRPr="002E6533" w:rsidRDefault="00000000">
            <w:pPr>
              <w:pStyle w:val="Corpodetexto"/>
            </w:pPr>
            <w:r w:rsidRPr="002E6533">
              <w:t> </w:t>
            </w:r>
          </w:p>
        </w:tc>
        <w:tc>
          <w:tcPr>
            <w:tcW w:w="2613" w:type="dxa"/>
          </w:tcPr>
          <w:p w14:paraId="73717C4F" w14:textId="77777777" w:rsidR="004470EF" w:rsidRPr="002E6533" w:rsidRDefault="00000000">
            <w:pPr>
              <w:pStyle w:val="Compact"/>
            </w:pPr>
            <w:r w:rsidRPr="002E6533">
              <w:t>Projetos e documentação de auditoria</w:t>
            </w:r>
          </w:p>
        </w:tc>
        <w:tc>
          <w:tcPr>
            <w:tcW w:w="2613" w:type="dxa"/>
            <w:vMerge/>
          </w:tcPr>
          <w:p w14:paraId="63BAD87C" w14:textId="77777777" w:rsidR="004470EF" w:rsidRPr="002E6533" w:rsidRDefault="004470EF"/>
        </w:tc>
      </w:tr>
      <w:tr w:rsidR="004470EF" w:rsidRPr="002E6533" w14:paraId="007D54DE" w14:textId="77777777">
        <w:tc>
          <w:tcPr>
            <w:tcW w:w="2613" w:type="dxa"/>
            <w:vMerge/>
          </w:tcPr>
          <w:p w14:paraId="0A32C072" w14:textId="77777777" w:rsidR="004470EF" w:rsidRPr="002E6533" w:rsidRDefault="004470EF"/>
        </w:tc>
        <w:tc>
          <w:tcPr>
            <w:tcW w:w="2613" w:type="dxa"/>
          </w:tcPr>
          <w:p w14:paraId="580D95ED" w14:textId="77777777" w:rsidR="004470EF" w:rsidRPr="002E6533" w:rsidRDefault="00000000">
            <w:pPr>
              <w:pStyle w:val="Compact"/>
            </w:pPr>
            <w:r w:rsidRPr="002E6533">
              <w:t>Planejamento e qualidade de auditorias</w:t>
            </w:r>
          </w:p>
        </w:tc>
        <w:tc>
          <w:tcPr>
            <w:tcW w:w="2613" w:type="dxa"/>
            <w:vMerge/>
          </w:tcPr>
          <w:p w14:paraId="1C3D8E00" w14:textId="77777777" w:rsidR="004470EF" w:rsidRPr="002E6533" w:rsidRDefault="004470EF"/>
        </w:tc>
      </w:tr>
      <w:tr w:rsidR="004470EF" w:rsidRPr="002E6533" w14:paraId="3CA50D9A" w14:textId="77777777">
        <w:tc>
          <w:tcPr>
            <w:tcW w:w="2613" w:type="dxa"/>
          </w:tcPr>
          <w:p w14:paraId="632D8B55" w14:textId="77777777" w:rsidR="004470EF" w:rsidRPr="002E6533" w:rsidRDefault="00000000">
            <w:pPr>
              <w:pStyle w:val="Compact"/>
            </w:pPr>
            <w:r w:rsidRPr="002E6533">
              <w:t>Observações de auditoria</w:t>
            </w:r>
          </w:p>
        </w:tc>
        <w:tc>
          <w:tcPr>
            <w:tcW w:w="2613" w:type="dxa"/>
          </w:tcPr>
          <w:p w14:paraId="65472F0B" w14:textId="77777777" w:rsidR="004470EF" w:rsidRPr="002E6533" w:rsidRDefault="00000000">
            <w:pPr>
              <w:pStyle w:val="Compact"/>
            </w:pPr>
            <w:r w:rsidRPr="002E6533">
              <w:t>Projetos e documentação de auditoria</w:t>
            </w:r>
          </w:p>
        </w:tc>
        <w:tc>
          <w:tcPr>
            <w:tcW w:w="2613" w:type="dxa"/>
            <w:vMerge/>
          </w:tcPr>
          <w:p w14:paraId="76E4A544" w14:textId="77777777" w:rsidR="004470EF" w:rsidRPr="002E6533" w:rsidRDefault="004470EF"/>
        </w:tc>
      </w:tr>
      <w:tr w:rsidR="004470EF" w:rsidRPr="002E6533" w14:paraId="0085582F" w14:textId="77777777">
        <w:tc>
          <w:tcPr>
            <w:tcW w:w="2613" w:type="dxa"/>
          </w:tcPr>
          <w:p w14:paraId="23079601" w14:textId="77777777" w:rsidR="004470EF" w:rsidRPr="002E6533" w:rsidRDefault="00000000">
            <w:pPr>
              <w:pStyle w:val="Compact"/>
            </w:pPr>
            <w:r w:rsidRPr="002E6533">
              <w:t>Plano de auditoria</w:t>
            </w:r>
          </w:p>
        </w:tc>
        <w:tc>
          <w:tcPr>
            <w:tcW w:w="2613" w:type="dxa"/>
          </w:tcPr>
          <w:p w14:paraId="75125BA8" w14:textId="77777777" w:rsidR="004470EF" w:rsidRPr="002E6533" w:rsidRDefault="00000000">
            <w:pPr>
              <w:pStyle w:val="Compact"/>
            </w:pPr>
            <w:r w:rsidRPr="002E6533">
              <w:t>Planejamento e qualidade de auditorias</w:t>
            </w:r>
          </w:p>
        </w:tc>
        <w:tc>
          <w:tcPr>
            <w:tcW w:w="2613" w:type="dxa"/>
            <w:vMerge/>
          </w:tcPr>
          <w:p w14:paraId="5C533E2E" w14:textId="77777777" w:rsidR="004470EF" w:rsidRPr="002E6533" w:rsidRDefault="004470EF"/>
        </w:tc>
      </w:tr>
      <w:tr w:rsidR="004470EF" w:rsidRPr="002E6533" w14:paraId="062BA79A" w14:textId="77777777">
        <w:tc>
          <w:tcPr>
            <w:tcW w:w="2613" w:type="dxa"/>
          </w:tcPr>
          <w:p w14:paraId="1694C504" w14:textId="77777777" w:rsidR="004470EF" w:rsidRPr="002E6533" w:rsidRDefault="00000000">
            <w:pPr>
              <w:pStyle w:val="Compact"/>
            </w:pPr>
            <w:r w:rsidRPr="002E6533">
              <w:t>Biblioteca do Programa de Auditoria</w:t>
            </w:r>
          </w:p>
        </w:tc>
        <w:tc>
          <w:tcPr>
            <w:tcW w:w="2613" w:type="dxa"/>
            <w:vMerge w:val="restart"/>
          </w:tcPr>
          <w:p w14:paraId="6456D7EF" w14:textId="77777777" w:rsidR="004470EF" w:rsidRPr="002E6533" w:rsidRDefault="00000000">
            <w:pPr>
              <w:pStyle w:val="Compact"/>
            </w:pPr>
            <w:r w:rsidRPr="002E6533">
              <w:t>Projetos e documentação de auditoria</w:t>
            </w:r>
          </w:p>
        </w:tc>
        <w:tc>
          <w:tcPr>
            <w:tcW w:w="2613" w:type="dxa"/>
            <w:vMerge/>
          </w:tcPr>
          <w:p w14:paraId="72A6DAFA" w14:textId="77777777" w:rsidR="004470EF" w:rsidRPr="002E6533" w:rsidRDefault="004470EF"/>
        </w:tc>
      </w:tr>
      <w:tr w:rsidR="004470EF" w:rsidRPr="002E6533" w14:paraId="70CABAA8" w14:textId="77777777">
        <w:tc>
          <w:tcPr>
            <w:tcW w:w="2613" w:type="dxa"/>
          </w:tcPr>
          <w:p w14:paraId="53C97F4F" w14:textId="77777777" w:rsidR="004470EF" w:rsidRPr="002E6533" w:rsidRDefault="00000000">
            <w:pPr>
              <w:pStyle w:val="Compact"/>
            </w:pPr>
            <w:r w:rsidRPr="002E6533">
              <w:t>Matriz de Controle de Risco de Auditoria</w:t>
            </w:r>
          </w:p>
        </w:tc>
        <w:tc>
          <w:tcPr>
            <w:tcW w:w="2613" w:type="dxa"/>
            <w:vMerge/>
          </w:tcPr>
          <w:p w14:paraId="7425D4A9" w14:textId="77777777" w:rsidR="004470EF" w:rsidRPr="002E6533" w:rsidRDefault="004470EF"/>
        </w:tc>
        <w:tc>
          <w:tcPr>
            <w:tcW w:w="2613" w:type="dxa"/>
            <w:vMerge/>
          </w:tcPr>
          <w:p w14:paraId="6A5C44DD" w14:textId="77777777" w:rsidR="004470EF" w:rsidRPr="002E6533" w:rsidRDefault="004470EF"/>
        </w:tc>
      </w:tr>
      <w:tr w:rsidR="004470EF" w:rsidRPr="002E6533" w14:paraId="5AEEEA68" w14:textId="77777777">
        <w:tc>
          <w:tcPr>
            <w:tcW w:w="2613" w:type="dxa"/>
          </w:tcPr>
          <w:p w14:paraId="2C67C036" w14:textId="77777777" w:rsidR="004470EF" w:rsidRPr="002E6533" w:rsidRDefault="00000000">
            <w:pPr>
              <w:pStyle w:val="Compact"/>
            </w:pPr>
            <w:r w:rsidRPr="002E6533">
              <w:t>Documentação da auditoria</w:t>
            </w:r>
          </w:p>
        </w:tc>
        <w:tc>
          <w:tcPr>
            <w:tcW w:w="2613" w:type="dxa"/>
            <w:vMerge/>
          </w:tcPr>
          <w:p w14:paraId="234590CA" w14:textId="77777777" w:rsidR="004470EF" w:rsidRPr="002E6533" w:rsidRDefault="004470EF"/>
        </w:tc>
        <w:tc>
          <w:tcPr>
            <w:tcW w:w="2613" w:type="dxa"/>
            <w:vMerge/>
          </w:tcPr>
          <w:p w14:paraId="3ED05F90" w14:textId="77777777" w:rsidR="004470EF" w:rsidRPr="002E6533" w:rsidRDefault="004470EF"/>
        </w:tc>
      </w:tr>
      <w:tr w:rsidR="004470EF" w:rsidRPr="002E6533" w14:paraId="0C422955" w14:textId="77777777">
        <w:tc>
          <w:tcPr>
            <w:tcW w:w="2613" w:type="dxa"/>
          </w:tcPr>
          <w:p w14:paraId="1AA3827B" w14:textId="77777777" w:rsidR="004470EF" w:rsidRPr="002E6533" w:rsidRDefault="00000000">
            <w:pPr>
              <w:pStyle w:val="Compact"/>
            </w:pPr>
            <w:r w:rsidRPr="002E6533">
              <w:t>Fontes autorizadas</w:t>
            </w:r>
          </w:p>
        </w:tc>
        <w:tc>
          <w:tcPr>
            <w:tcW w:w="2613" w:type="dxa"/>
          </w:tcPr>
          <w:p w14:paraId="0DD17557" w14:textId="77777777" w:rsidR="004470EF" w:rsidRPr="002E6533" w:rsidRDefault="00000000">
            <w:pPr>
              <w:pStyle w:val="Compact"/>
            </w:pPr>
            <w:r w:rsidRPr="002E6533">
              <w:t>Gestão de Programas de Políticas</w:t>
            </w:r>
          </w:p>
        </w:tc>
        <w:tc>
          <w:tcPr>
            <w:tcW w:w="2613" w:type="dxa"/>
          </w:tcPr>
          <w:p w14:paraId="378F371D" w14:textId="77777777" w:rsidR="004470EF" w:rsidRPr="002E6533" w:rsidRDefault="004470EF">
            <w:pPr>
              <w:pStyle w:val="Compact"/>
            </w:pPr>
            <w:hyperlink r:id="rId2337">
              <w:r w:rsidRPr="002E6533">
                <w:rPr>
                  <w:rStyle w:val="Hyperlink"/>
                </w:rPr>
                <w:t>Ajuda de conformidade normativa e corporativa</w:t>
              </w:r>
            </w:hyperlink>
          </w:p>
        </w:tc>
      </w:tr>
      <w:tr w:rsidR="004470EF" w:rsidRPr="002E6533" w14:paraId="38AF8C26" w14:textId="77777777">
        <w:tc>
          <w:tcPr>
            <w:tcW w:w="2613" w:type="dxa"/>
          </w:tcPr>
          <w:p w14:paraId="61385487" w14:textId="77777777" w:rsidR="004470EF" w:rsidRPr="002E6533" w:rsidRDefault="00000000">
            <w:pPr>
              <w:pStyle w:val="Compact"/>
            </w:pPr>
            <w:r w:rsidRPr="002E6533">
              <w:t>Pacote de autorização</w:t>
            </w:r>
          </w:p>
        </w:tc>
        <w:tc>
          <w:tcPr>
            <w:tcW w:w="2613" w:type="dxa"/>
          </w:tcPr>
          <w:p w14:paraId="490FB727" w14:textId="77777777" w:rsidR="004470EF" w:rsidRPr="002E6533" w:rsidRDefault="00000000">
            <w:pPr>
              <w:pStyle w:val="Compact"/>
            </w:pPr>
            <w:r w:rsidRPr="002E6533">
              <w:t>Avaliações e autorização</w:t>
            </w:r>
          </w:p>
        </w:tc>
        <w:tc>
          <w:tcPr>
            <w:tcW w:w="2613" w:type="dxa"/>
          </w:tcPr>
          <w:p w14:paraId="7AF23386" w14:textId="77777777" w:rsidR="004470EF" w:rsidRPr="002E6533" w:rsidRDefault="004470EF">
            <w:pPr>
              <w:pStyle w:val="Compact"/>
            </w:pPr>
            <w:hyperlink r:id="rId2338">
              <w:r w:rsidRPr="002E6533">
                <w:rPr>
                  <w:rStyle w:val="Hyperlink"/>
                </w:rPr>
                <w:t>Ajuda do setor público</w:t>
              </w:r>
            </w:hyperlink>
          </w:p>
        </w:tc>
      </w:tr>
      <w:tr w:rsidR="004470EF" w:rsidRPr="002E6533" w14:paraId="49714387" w14:textId="77777777">
        <w:tc>
          <w:tcPr>
            <w:tcW w:w="2613" w:type="dxa"/>
            <w:vMerge w:val="restart"/>
          </w:tcPr>
          <w:p w14:paraId="41A05A02" w14:textId="77777777" w:rsidR="004470EF" w:rsidRPr="002E6533" w:rsidRDefault="00000000">
            <w:pPr>
              <w:pStyle w:val="Corpodetexto"/>
            </w:pPr>
            <w:bookmarkStart w:id="1259" w:name="B"/>
            <w:bookmarkEnd w:id="1259"/>
            <w:r w:rsidRPr="002E6533">
              <w:t xml:space="preserve"> Disponibilidade básica</w:t>
            </w:r>
          </w:p>
          <w:p w14:paraId="3FA9CE27" w14:textId="77777777" w:rsidR="004470EF" w:rsidRPr="002E6533" w:rsidRDefault="00000000">
            <w:pPr>
              <w:pStyle w:val="Corpodetexto"/>
            </w:pPr>
            <w:r w:rsidRPr="002E6533">
              <w:t> </w:t>
            </w:r>
          </w:p>
        </w:tc>
        <w:tc>
          <w:tcPr>
            <w:tcW w:w="2613" w:type="dxa"/>
          </w:tcPr>
          <w:p w14:paraId="70567652" w14:textId="77777777" w:rsidR="004470EF" w:rsidRPr="002E6533" w:rsidRDefault="00000000">
            <w:pPr>
              <w:pStyle w:val="Compact"/>
            </w:pPr>
            <w:r w:rsidRPr="002E6533">
              <w:t>Projetos e documentação de auditoria</w:t>
            </w:r>
          </w:p>
        </w:tc>
        <w:tc>
          <w:tcPr>
            <w:tcW w:w="2613" w:type="dxa"/>
            <w:vMerge w:val="restart"/>
          </w:tcPr>
          <w:p w14:paraId="400624EB" w14:textId="77777777" w:rsidR="004470EF" w:rsidRPr="002E6533" w:rsidRDefault="004470EF">
            <w:pPr>
              <w:pStyle w:val="Corpodetexto"/>
            </w:pPr>
            <w:hyperlink r:id="rId2339">
              <w:r w:rsidRPr="002E6533">
                <w:rPr>
                  <w:rStyle w:val="Hyperlink"/>
                </w:rPr>
                <w:t>Ajuda do Gerenciamento de auditoria</w:t>
              </w:r>
            </w:hyperlink>
          </w:p>
          <w:p w14:paraId="46C33266" w14:textId="77777777" w:rsidR="004470EF" w:rsidRPr="002E6533" w:rsidRDefault="00000000">
            <w:pPr>
              <w:pStyle w:val="Corpodetexto"/>
            </w:pPr>
            <w:r w:rsidRPr="002E6533">
              <w:t> </w:t>
            </w:r>
          </w:p>
        </w:tc>
      </w:tr>
      <w:tr w:rsidR="004470EF" w:rsidRPr="002E6533" w14:paraId="765B0F87" w14:textId="77777777">
        <w:tc>
          <w:tcPr>
            <w:tcW w:w="2613" w:type="dxa"/>
            <w:vMerge/>
          </w:tcPr>
          <w:p w14:paraId="19386F08" w14:textId="77777777" w:rsidR="004470EF" w:rsidRPr="002E6533" w:rsidRDefault="004470EF"/>
        </w:tc>
        <w:tc>
          <w:tcPr>
            <w:tcW w:w="2613" w:type="dxa"/>
          </w:tcPr>
          <w:p w14:paraId="25084958" w14:textId="77777777" w:rsidR="004470EF" w:rsidRPr="002E6533" w:rsidRDefault="00000000">
            <w:pPr>
              <w:pStyle w:val="Compact"/>
            </w:pPr>
            <w:r w:rsidRPr="002E6533">
              <w:t>Planejamento e qualidade de auditorias</w:t>
            </w:r>
          </w:p>
        </w:tc>
        <w:tc>
          <w:tcPr>
            <w:tcW w:w="2613" w:type="dxa"/>
            <w:vMerge/>
          </w:tcPr>
          <w:p w14:paraId="49F27ABA" w14:textId="77777777" w:rsidR="004470EF" w:rsidRPr="002E6533" w:rsidRDefault="004470EF"/>
        </w:tc>
      </w:tr>
      <w:tr w:rsidR="004470EF" w:rsidRPr="002E6533" w14:paraId="1631EDB3" w14:textId="77777777">
        <w:tc>
          <w:tcPr>
            <w:tcW w:w="2613" w:type="dxa"/>
          </w:tcPr>
          <w:p w14:paraId="1E6FA5B5" w14:textId="77777777" w:rsidR="004470EF" w:rsidRPr="002E6533" w:rsidRDefault="00000000">
            <w:pPr>
              <w:pStyle w:val="Compact"/>
            </w:pPr>
            <w:r w:rsidRPr="002E6533">
              <w:t>Planejamento de BC/DR</w:t>
            </w:r>
          </w:p>
        </w:tc>
        <w:tc>
          <w:tcPr>
            <w:tcW w:w="2613" w:type="dxa"/>
          </w:tcPr>
          <w:p w14:paraId="3C34C761" w14:textId="77777777" w:rsidR="004470EF" w:rsidRPr="002E6533" w:rsidRDefault="00000000">
            <w:pPr>
              <w:pStyle w:val="Compact"/>
            </w:pPr>
            <w:r w:rsidRPr="002E6533">
              <w:t>Business Continuity &amp; IT Disaster Recovery Planning</w:t>
            </w:r>
          </w:p>
        </w:tc>
        <w:tc>
          <w:tcPr>
            <w:tcW w:w="2613" w:type="dxa"/>
            <w:vMerge w:val="restart"/>
          </w:tcPr>
          <w:p w14:paraId="4FD197AC" w14:textId="77777777" w:rsidR="004470EF" w:rsidRPr="002E6533" w:rsidRDefault="004470EF">
            <w:pPr>
              <w:pStyle w:val="Corpodetexto"/>
            </w:pPr>
            <w:hyperlink r:id="rId2340">
              <w:r w:rsidRPr="002E6533">
                <w:rPr>
                  <w:rStyle w:val="Hyperlink"/>
                </w:rPr>
                <w:t>Gerenciamento de resiliência</w:t>
              </w:r>
            </w:hyperlink>
          </w:p>
          <w:p w14:paraId="36B48D9B" w14:textId="77777777" w:rsidR="004470EF" w:rsidRPr="002E6533" w:rsidRDefault="00000000">
            <w:pPr>
              <w:pStyle w:val="Corpodetexto"/>
            </w:pPr>
            <w:r w:rsidRPr="002E6533">
              <w:t> </w:t>
            </w:r>
          </w:p>
          <w:p w14:paraId="47A95145" w14:textId="77777777" w:rsidR="004470EF" w:rsidRPr="002E6533" w:rsidRDefault="00000000">
            <w:pPr>
              <w:pStyle w:val="Corpodetexto"/>
            </w:pPr>
            <w:r w:rsidRPr="002E6533">
              <w:t> </w:t>
            </w:r>
          </w:p>
          <w:p w14:paraId="459F955D" w14:textId="77777777" w:rsidR="004470EF" w:rsidRPr="002E6533" w:rsidRDefault="00000000">
            <w:pPr>
              <w:pStyle w:val="Corpodetexto"/>
            </w:pPr>
            <w:r w:rsidRPr="002E6533">
              <w:t> </w:t>
            </w:r>
          </w:p>
        </w:tc>
      </w:tr>
      <w:tr w:rsidR="004470EF" w:rsidRPr="002E6533" w14:paraId="4303422A" w14:textId="77777777">
        <w:tc>
          <w:tcPr>
            <w:tcW w:w="2613" w:type="dxa"/>
            <w:vMerge w:val="restart"/>
          </w:tcPr>
          <w:p w14:paraId="1478A87F" w14:textId="77777777" w:rsidR="004470EF" w:rsidRPr="002E6533" w:rsidRDefault="00000000">
            <w:pPr>
              <w:pStyle w:val="Corpodetexto"/>
            </w:pPr>
            <w:r w:rsidRPr="002E6533">
              <w:t>Arquivamento de BIA</w:t>
            </w:r>
          </w:p>
          <w:p w14:paraId="73E4DA03" w14:textId="77777777" w:rsidR="004470EF" w:rsidRPr="002E6533" w:rsidRDefault="00000000">
            <w:pPr>
              <w:pStyle w:val="Corpodetexto"/>
            </w:pPr>
            <w:r w:rsidRPr="002E6533">
              <w:t> </w:t>
            </w:r>
          </w:p>
        </w:tc>
        <w:tc>
          <w:tcPr>
            <w:tcW w:w="2613" w:type="dxa"/>
          </w:tcPr>
          <w:p w14:paraId="2D8CA90A" w14:textId="77777777" w:rsidR="004470EF" w:rsidRPr="002E6533" w:rsidRDefault="00000000">
            <w:pPr>
              <w:pStyle w:val="Compact"/>
            </w:pPr>
            <w:r w:rsidRPr="002E6533">
              <w:t>Análise de impacto de negócio</w:t>
            </w:r>
          </w:p>
        </w:tc>
        <w:tc>
          <w:tcPr>
            <w:tcW w:w="2613" w:type="dxa"/>
            <w:vMerge/>
          </w:tcPr>
          <w:p w14:paraId="083DB988" w14:textId="77777777" w:rsidR="004470EF" w:rsidRPr="002E6533" w:rsidRDefault="004470EF"/>
        </w:tc>
      </w:tr>
      <w:tr w:rsidR="004470EF" w:rsidRPr="002E6533" w14:paraId="5B4CA6F0" w14:textId="77777777">
        <w:tc>
          <w:tcPr>
            <w:tcW w:w="2613" w:type="dxa"/>
            <w:vMerge/>
          </w:tcPr>
          <w:p w14:paraId="6F0E2217" w14:textId="77777777" w:rsidR="004470EF" w:rsidRPr="002E6533" w:rsidRDefault="004470EF"/>
        </w:tc>
        <w:tc>
          <w:tcPr>
            <w:tcW w:w="2613" w:type="dxa"/>
          </w:tcPr>
          <w:p w14:paraId="0C3ECE96" w14:textId="77777777" w:rsidR="004470EF" w:rsidRPr="002E6533" w:rsidRDefault="00000000">
            <w:pPr>
              <w:pStyle w:val="Compact"/>
            </w:pPr>
            <w:r w:rsidRPr="002E6533">
              <w:t>Análise do cenário operacional</w:t>
            </w:r>
          </w:p>
        </w:tc>
        <w:tc>
          <w:tcPr>
            <w:tcW w:w="2613" w:type="dxa"/>
            <w:vMerge/>
          </w:tcPr>
          <w:p w14:paraId="6087F847" w14:textId="77777777" w:rsidR="004470EF" w:rsidRPr="002E6533" w:rsidRDefault="004470EF"/>
        </w:tc>
      </w:tr>
      <w:tr w:rsidR="004470EF" w:rsidRPr="002E6533" w14:paraId="4B87D35E" w14:textId="77777777">
        <w:tc>
          <w:tcPr>
            <w:tcW w:w="2613" w:type="dxa"/>
            <w:vMerge w:val="restart"/>
          </w:tcPr>
          <w:p w14:paraId="26AD3BA7" w14:textId="77777777" w:rsidR="004470EF" w:rsidRPr="002E6533" w:rsidRDefault="00000000">
            <w:pPr>
              <w:pStyle w:val="Corpodetexto"/>
            </w:pPr>
            <w:r w:rsidRPr="002E6533">
              <w:t>Campanha de BIA</w:t>
            </w:r>
          </w:p>
          <w:p w14:paraId="5ED62FD0" w14:textId="77777777" w:rsidR="004470EF" w:rsidRPr="002E6533" w:rsidRDefault="00000000">
            <w:pPr>
              <w:pStyle w:val="Corpodetexto"/>
            </w:pPr>
            <w:r w:rsidRPr="002E6533">
              <w:lastRenderedPageBreak/>
              <w:t> </w:t>
            </w:r>
          </w:p>
        </w:tc>
        <w:tc>
          <w:tcPr>
            <w:tcW w:w="2613" w:type="dxa"/>
          </w:tcPr>
          <w:p w14:paraId="59F5169A" w14:textId="77777777" w:rsidR="004470EF" w:rsidRPr="002E6533" w:rsidRDefault="00000000">
            <w:pPr>
              <w:pStyle w:val="Compact"/>
            </w:pPr>
            <w:r w:rsidRPr="002E6533">
              <w:lastRenderedPageBreak/>
              <w:t xml:space="preserve">Análise de impacto de </w:t>
            </w:r>
            <w:r w:rsidRPr="002E6533">
              <w:lastRenderedPageBreak/>
              <w:t>negócio</w:t>
            </w:r>
          </w:p>
        </w:tc>
        <w:tc>
          <w:tcPr>
            <w:tcW w:w="2613" w:type="dxa"/>
            <w:vMerge/>
          </w:tcPr>
          <w:p w14:paraId="2A70FC32" w14:textId="77777777" w:rsidR="004470EF" w:rsidRPr="002E6533" w:rsidRDefault="004470EF"/>
        </w:tc>
      </w:tr>
      <w:tr w:rsidR="004470EF" w:rsidRPr="002E6533" w14:paraId="502716BF" w14:textId="77777777">
        <w:tc>
          <w:tcPr>
            <w:tcW w:w="2613" w:type="dxa"/>
            <w:vMerge/>
          </w:tcPr>
          <w:p w14:paraId="34C4A8BF" w14:textId="77777777" w:rsidR="004470EF" w:rsidRPr="002E6533" w:rsidRDefault="004470EF"/>
        </w:tc>
        <w:tc>
          <w:tcPr>
            <w:tcW w:w="2613" w:type="dxa"/>
          </w:tcPr>
          <w:p w14:paraId="778A7AEE" w14:textId="77777777" w:rsidR="004470EF" w:rsidRPr="002E6533" w:rsidRDefault="00000000">
            <w:pPr>
              <w:pStyle w:val="Compact"/>
            </w:pPr>
            <w:r w:rsidRPr="002E6533">
              <w:t>Análise do cenário operacional</w:t>
            </w:r>
          </w:p>
        </w:tc>
        <w:tc>
          <w:tcPr>
            <w:tcW w:w="2613" w:type="dxa"/>
            <w:vMerge/>
          </w:tcPr>
          <w:p w14:paraId="169AEA9C" w14:textId="77777777" w:rsidR="004470EF" w:rsidRPr="002E6533" w:rsidRDefault="004470EF"/>
        </w:tc>
      </w:tr>
      <w:tr w:rsidR="004470EF" w:rsidRPr="002E6533" w14:paraId="64071331" w14:textId="77777777">
        <w:tc>
          <w:tcPr>
            <w:tcW w:w="2613" w:type="dxa"/>
          </w:tcPr>
          <w:p w14:paraId="06A08072" w14:textId="77777777" w:rsidR="004470EF" w:rsidRPr="002E6533" w:rsidRDefault="00000000">
            <w:pPr>
              <w:pStyle w:val="Compact"/>
            </w:pPr>
            <w:r w:rsidRPr="002E6533">
              <w:t>Biblioteca de procedimentos de resposta a violação</w:t>
            </w:r>
          </w:p>
        </w:tc>
        <w:tc>
          <w:tcPr>
            <w:tcW w:w="2613" w:type="dxa"/>
            <w:vMerge w:val="restart"/>
          </w:tcPr>
          <w:p w14:paraId="566C4DD6" w14:textId="77777777" w:rsidR="004470EF" w:rsidRPr="002E6533" w:rsidRDefault="00000000">
            <w:pPr>
              <w:pStyle w:val="Compact"/>
            </w:pPr>
            <w:r w:rsidRPr="002E6533">
              <w:t>Cyber Incident &amp; Breach Response</w:t>
            </w:r>
          </w:p>
        </w:tc>
        <w:tc>
          <w:tcPr>
            <w:tcW w:w="2613" w:type="dxa"/>
            <w:vMerge w:val="restart"/>
          </w:tcPr>
          <w:p w14:paraId="13F2DBF8" w14:textId="77777777" w:rsidR="004470EF" w:rsidRPr="002E6533" w:rsidRDefault="004470EF">
            <w:pPr>
              <w:pStyle w:val="Corpodetexto"/>
            </w:pPr>
            <w:hyperlink r:id="rId2341">
              <w:r w:rsidRPr="002E6533">
                <w:rPr>
                  <w:rStyle w:val="Hyperlink"/>
                </w:rPr>
                <w:t>Ajuda do Gerenciamento de riscos de TI e segurança</w:t>
              </w:r>
            </w:hyperlink>
          </w:p>
          <w:p w14:paraId="66ED68AC" w14:textId="77777777" w:rsidR="004470EF" w:rsidRPr="002E6533" w:rsidRDefault="00000000">
            <w:pPr>
              <w:pStyle w:val="Corpodetexto"/>
            </w:pPr>
            <w:r w:rsidRPr="002E6533">
              <w:t> </w:t>
            </w:r>
          </w:p>
          <w:p w14:paraId="3CD57570" w14:textId="77777777" w:rsidR="004470EF" w:rsidRPr="002E6533" w:rsidRDefault="00000000">
            <w:pPr>
              <w:pStyle w:val="Corpodetexto"/>
            </w:pPr>
            <w:r w:rsidRPr="002E6533">
              <w:t> </w:t>
            </w:r>
          </w:p>
        </w:tc>
      </w:tr>
      <w:tr w:rsidR="004470EF" w:rsidRPr="002E6533" w14:paraId="60DF1A57" w14:textId="77777777">
        <w:tc>
          <w:tcPr>
            <w:tcW w:w="2613" w:type="dxa"/>
          </w:tcPr>
          <w:p w14:paraId="7E781FE8" w14:textId="77777777" w:rsidR="004470EF" w:rsidRPr="002E6533" w:rsidRDefault="00000000">
            <w:pPr>
              <w:pStyle w:val="Compact"/>
            </w:pPr>
            <w:r w:rsidRPr="002E6533">
              <w:t>Avaliação de riscos de violação</w:t>
            </w:r>
          </w:p>
        </w:tc>
        <w:tc>
          <w:tcPr>
            <w:tcW w:w="2613" w:type="dxa"/>
            <w:vMerge/>
          </w:tcPr>
          <w:p w14:paraId="616CF0B4" w14:textId="77777777" w:rsidR="004470EF" w:rsidRPr="002E6533" w:rsidRDefault="004470EF"/>
        </w:tc>
        <w:tc>
          <w:tcPr>
            <w:tcW w:w="2613" w:type="dxa"/>
            <w:vMerge/>
          </w:tcPr>
          <w:p w14:paraId="2B5B191C" w14:textId="77777777" w:rsidR="004470EF" w:rsidRPr="002E6533" w:rsidRDefault="004470EF"/>
        </w:tc>
      </w:tr>
      <w:tr w:rsidR="004470EF" w:rsidRPr="002E6533" w14:paraId="18BB9762" w14:textId="77777777">
        <w:tc>
          <w:tcPr>
            <w:tcW w:w="2613" w:type="dxa"/>
          </w:tcPr>
          <w:p w14:paraId="6A026D45" w14:textId="77777777" w:rsidR="004470EF" w:rsidRPr="002E6533" w:rsidRDefault="00000000">
            <w:pPr>
              <w:pStyle w:val="Compact"/>
            </w:pPr>
            <w:r w:rsidRPr="002E6533">
              <w:t xml:space="preserve">Tarefas relativas </w:t>
            </w:r>
            <w:proofErr w:type="gramStart"/>
            <w:r w:rsidRPr="002E6533">
              <w:t>a</w:t>
            </w:r>
            <w:proofErr w:type="gramEnd"/>
            <w:r w:rsidRPr="002E6533">
              <w:t xml:space="preserve"> violação</w:t>
            </w:r>
          </w:p>
        </w:tc>
        <w:tc>
          <w:tcPr>
            <w:tcW w:w="2613" w:type="dxa"/>
            <w:vMerge/>
          </w:tcPr>
          <w:p w14:paraId="7A26DEF5" w14:textId="77777777" w:rsidR="004470EF" w:rsidRPr="002E6533" w:rsidRDefault="004470EF"/>
        </w:tc>
        <w:tc>
          <w:tcPr>
            <w:tcW w:w="2613" w:type="dxa"/>
            <w:vMerge/>
          </w:tcPr>
          <w:p w14:paraId="4044569D" w14:textId="77777777" w:rsidR="004470EF" w:rsidRPr="002E6533" w:rsidRDefault="004470EF"/>
        </w:tc>
      </w:tr>
      <w:tr w:rsidR="004470EF" w:rsidRPr="002E6533" w14:paraId="00CCCCE2" w14:textId="77777777">
        <w:tc>
          <w:tcPr>
            <w:tcW w:w="2613" w:type="dxa"/>
            <w:vMerge w:val="restart"/>
          </w:tcPr>
          <w:p w14:paraId="6FAB55FA" w14:textId="77777777" w:rsidR="004470EF" w:rsidRPr="002E6533" w:rsidRDefault="00000000">
            <w:pPr>
              <w:pStyle w:val="Corpodetexto"/>
            </w:pPr>
            <w:r w:rsidRPr="002E6533">
              <w:t>Análise de impacto de negócio</w:t>
            </w:r>
          </w:p>
          <w:p w14:paraId="1B0E4DAF" w14:textId="77777777" w:rsidR="004470EF" w:rsidRPr="002E6533" w:rsidRDefault="00000000">
            <w:pPr>
              <w:pStyle w:val="Corpodetexto"/>
            </w:pPr>
            <w:r w:rsidRPr="002E6533">
              <w:t> </w:t>
            </w:r>
          </w:p>
        </w:tc>
        <w:tc>
          <w:tcPr>
            <w:tcW w:w="2613" w:type="dxa"/>
          </w:tcPr>
          <w:p w14:paraId="0EC701C7" w14:textId="77777777" w:rsidR="004470EF" w:rsidRPr="002E6533" w:rsidRDefault="00000000">
            <w:pPr>
              <w:pStyle w:val="Compact"/>
            </w:pPr>
            <w:r w:rsidRPr="002E6533">
              <w:t>Análise de impacto de negócio</w:t>
            </w:r>
          </w:p>
        </w:tc>
        <w:tc>
          <w:tcPr>
            <w:tcW w:w="2613" w:type="dxa"/>
            <w:vMerge w:val="restart"/>
          </w:tcPr>
          <w:p w14:paraId="039BE28C" w14:textId="77777777" w:rsidR="004470EF" w:rsidRPr="002E6533" w:rsidRDefault="004470EF">
            <w:pPr>
              <w:pStyle w:val="Corpodetexto"/>
            </w:pPr>
            <w:hyperlink r:id="rId2342">
              <w:r w:rsidRPr="002E6533">
                <w:rPr>
                  <w:rStyle w:val="Hyperlink"/>
                </w:rPr>
                <w:t>Gerenciamento de resiliência</w:t>
              </w:r>
            </w:hyperlink>
          </w:p>
          <w:p w14:paraId="0E4ED1A1" w14:textId="77777777" w:rsidR="004470EF" w:rsidRPr="002E6533" w:rsidRDefault="00000000">
            <w:pPr>
              <w:pStyle w:val="Corpodetexto"/>
            </w:pPr>
            <w:r w:rsidRPr="002E6533">
              <w:t> </w:t>
            </w:r>
          </w:p>
        </w:tc>
      </w:tr>
      <w:tr w:rsidR="004470EF" w:rsidRPr="002E6533" w14:paraId="0B1EC93D" w14:textId="77777777">
        <w:tc>
          <w:tcPr>
            <w:tcW w:w="2613" w:type="dxa"/>
            <w:vMerge/>
          </w:tcPr>
          <w:p w14:paraId="4BDCA0D7" w14:textId="77777777" w:rsidR="004470EF" w:rsidRPr="002E6533" w:rsidRDefault="004470EF"/>
        </w:tc>
        <w:tc>
          <w:tcPr>
            <w:tcW w:w="2613" w:type="dxa"/>
          </w:tcPr>
          <w:p w14:paraId="6A132E6C" w14:textId="77777777" w:rsidR="004470EF" w:rsidRPr="002E6533" w:rsidRDefault="00000000">
            <w:pPr>
              <w:pStyle w:val="Compact"/>
            </w:pPr>
            <w:r w:rsidRPr="002E6533">
              <w:t>Análise do cenário operacional</w:t>
            </w:r>
          </w:p>
        </w:tc>
        <w:tc>
          <w:tcPr>
            <w:tcW w:w="2613" w:type="dxa"/>
            <w:vMerge/>
          </w:tcPr>
          <w:p w14:paraId="7CE8D420" w14:textId="77777777" w:rsidR="004470EF" w:rsidRPr="002E6533" w:rsidRDefault="004470EF"/>
        </w:tc>
      </w:tr>
      <w:tr w:rsidR="004470EF" w:rsidRPr="002E6533" w14:paraId="0612F529" w14:textId="77777777">
        <w:tc>
          <w:tcPr>
            <w:tcW w:w="2613" w:type="dxa"/>
            <w:vMerge w:val="restart"/>
          </w:tcPr>
          <w:p w14:paraId="371AD525" w14:textId="77777777" w:rsidR="004470EF" w:rsidRPr="002E6533" w:rsidRDefault="00000000">
            <w:pPr>
              <w:pStyle w:val="Corpodetexto"/>
            </w:pPr>
            <w:r w:rsidRPr="002E6533">
              <w:t>Processos de negócios</w:t>
            </w:r>
          </w:p>
          <w:p w14:paraId="1B6FB7D2" w14:textId="77777777" w:rsidR="004470EF" w:rsidRPr="002E6533" w:rsidRDefault="00000000">
            <w:pPr>
              <w:pStyle w:val="Corpodetexto"/>
            </w:pPr>
            <w:r w:rsidRPr="002E6533">
              <w:t> </w:t>
            </w:r>
          </w:p>
          <w:p w14:paraId="27EBC2CA" w14:textId="77777777" w:rsidR="004470EF" w:rsidRPr="002E6533" w:rsidRDefault="00000000">
            <w:pPr>
              <w:pStyle w:val="Corpodetexto"/>
            </w:pPr>
            <w:r w:rsidRPr="002E6533">
              <w:t> </w:t>
            </w:r>
          </w:p>
          <w:p w14:paraId="1A9C8E82" w14:textId="77777777" w:rsidR="004470EF" w:rsidRPr="002E6533" w:rsidRDefault="00000000">
            <w:pPr>
              <w:pStyle w:val="Corpodetexto"/>
            </w:pPr>
            <w:r w:rsidRPr="002E6533">
              <w:t> </w:t>
            </w:r>
          </w:p>
          <w:p w14:paraId="0313E3E0" w14:textId="77777777" w:rsidR="004470EF" w:rsidRPr="002E6533" w:rsidRDefault="00000000">
            <w:pPr>
              <w:pStyle w:val="Corpodetexto"/>
            </w:pPr>
            <w:r w:rsidRPr="002E6533">
              <w:t> </w:t>
            </w:r>
          </w:p>
          <w:p w14:paraId="2D19C944" w14:textId="77777777" w:rsidR="004470EF" w:rsidRPr="002E6533" w:rsidRDefault="00000000">
            <w:pPr>
              <w:pStyle w:val="Corpodetexto"/>
            </w:pPr>
            <w:r w:rsidRPr="002E6533">
              <w:t> </w:t>
            </w:r>
          </w:p>
          <w:p w14:paraId="514AF4B8" w14:textId="77777777" w:rsidR="004470EF" w:rsidRPr="002E6533" w:rsidRDefault="00000000">
            <w:pPr>
              <w:pStyle w:val="Corpodetexto"/>
            </w:pPr>
            <w:r w:rsidRPr="002E6533">
              <w:t> </w:t>
            </w:r>
          </w:p>
        </w:tc>
        <w:tc>
          <w:tcPr>
            <w:tcW w:w="2613" w:type="dxa"/>
          </w:tcPr>
          <w:p w14:paraId="439B1E78" w14:textId="77777777" w:rsidR="004470EF" w:rsidRPr="002E6533" w:rsidRDefault="00000000">
            <w:pPr>
              <w:pStyle w:val="Compact"/>
            </w:pPr>
            <w:r w:rsidRPr="002E6533">
              <w:t>Projetos e documentação de auditoria</w:t>
            </w:r>
          </w:p>
        </w:tc>
        <w:tc>
          <w:tcPr>
            <w:tcW w:w="2613" w:type="dxa"/>
          </w:tcPr>
          <w:p w14:paraId="30ECC374" w14:textId="77777777" w:rsidR="004470EF" w:rsidRPr="002E6533" w:rsidRDefault="004470EF">
            <w:pPr>
              <w:pStyle w:val="Compact"/>
            </w:pPr>
            <w:hyperlink r:id="rId2343">
              <w:r w:rsidRPr="002E6533">
                <w:rPr>
                  <w:rStyle w:val="Hyperlink"/>
                </w:rPr>
                <w:t>Ajuda do Gerenciamento de auditoria</w:t>
              </w:r>
            </w:hyperlink>
          </w:p>
        </w:tc>
      </w:tr>
      <w:tr w:rsidR="004470EF" w:rsidRPr="002E6533" w14:paraId="595AF5C1" w14:textId="77777777">
        <w:tc>
          <w:tcPr>
            <w:tcW w:w="2613" w:type="dxa"/>
            <w:vMerge/>
          </w:tcPr>
          <w:p w14:paraId="2053EC54" w14:textId="77777777" w:rsidR="004470EF" w:rsidRPr="002E6533" w:rsidRDefault="004470EF"/>
        </w:tc>
        <w:tc>
          <w:tcPr>
            <w:tcW w:w="2613" w:type="dxa"/>
          </w:tcPr>
          <w:p w14:paraId="4E9E2277" w14:textId="77777777" w:rsidR="004470EF" w:rsidRPr="002E6533" w:rsidRDefault="00000000">
            <w:pPr>
              <w:pStyle w:val="Compact"/>
            </w:pPr>
            <w:r w:rsidRPr="002E6533">
              <w:t>Risk Assessment Management</w:t>
            </w:r>
          </w:p>
        </w:tc>
        <w:tc>
          <w:tcPr>
            <w:tcW w:w="2613" w:type="dxa"/>
          </w:tcPr>
          <w:p w14:paraId="239D01CE" w14:textId="77777777" w:rsidR="004470EF" w:rsidRPr="002E6533" w:rsidRDefault="004470EF">
            <w:pPr>
              <w:pStyle w:val="Compact"/>
            </w:pPr>
            <w:hyperlink r:id="rId2344">
              <w:r w:rsidRPr="002E6533">
                <w:rPr>
                  <w:rStyle w:val="Hyperlink"/>
                </w:rPr>
                <w:t>Ajuda do Gerenciamento do risco operacional e empresarial</w:t>
              </w:r>
            </w:hyperlink>
          </w:p>
        </w:tc>
      </w:tr>
      <w:tr w:rsidR="004470EF" w:rsidRPr="002E6533" w14:paraId="75E338BE" w14:textId="77777777">
        <w:tc>
          <w:tcPr>
            <w:tcW w:w="2613" w:type="dxa"/>
            <w:vMerge/>
          </w:tcPr>
          <w:p w14:paraId="1192D69E" w14:textId="77777777" w:rsidR="004470EF" w:rsidRPr="002E6533" w:rsidRDefault="004470EF"/>
        </w:tc>
        <w:tc>
          <w:tcPr>
            <w:tcW w:w="2613" w:type="dxa"/>
          </w:tcPr>
          <w:p w14:paraId="49401548" w14:textId="77777777" w:rsidR="004470EF" w:rsidRPr="002E6533" w:rsidRDefault="00000000">
            <w:pPr>
              <w:pStyle w:val="Compact"/>
            </w:pPr>
            <w:r w:rsidRPr="002E6533">
              <w:t>Análise de impacto de negócio</w:t>
            </w:r>
          </w:p>
        </w:tc>
        <w:tc>
          <w:tcPr>
            <w:tcW w:w="2613" w:type="dxa"/>
          </w:tcPr>
          <w:p w14:paraId="3A7D599A" w14:textId="77777777" w:rsidR="004470EF" w:rsidRPr="002E6533" w:rsidRDefault="004470EF">
            <w:pPr>
              <w:pStyle w:val="Compact"/>
            </w:pPr>
            <w:hyperlink r:id="rId2345">
              <w:r w:rsidRPr="002E6533">
                <w:rPr>
                  <w:rStyle w:val="Hyperlink"/>
                </w:rPr>
                <w:t>Gerenciamento de resiliência</w:t>
              </w:r>
            </w:hyperlink>
          </w:p>
        </w:tc>
      </w:tr>
      <w:tr w:rsidR="004470EF" w:rsidRPr="002E6533" w14:paraId="6C2BF859" w14:textId="77777777">
        <w:tc>
          <w:tcPr>
            <w:tcW w:w="2613" w:type="dxa"/>
            <w:vMerge/>
          </w:tcPr>
          <w:p w14:paraId="2904BC06" w14:textId="77777777" w:rsidR="004470EF" w:rsidRPr="002E6533" w:rsidRDefault="004470EF"/>
        </w:tc>
        <w:tc>
          <w:tcPr>
            <w:tcW w:w="2613" w:type="dxa"/>
          </w:tcPr>
          <w:p w14:paraId="35ADF458" w14:textId="77777777" w:rsidR="004470EF" w:rsidRPr="002E6533" w:rsidRDefault="00000000">
            <w:pPr>
              <w:pStyle w:val="Compact"/>
            </w:pPr>
            <w:r w:rsidRPr="002E6533">
              <w:t>Governança dos dados</w:t>
            </w:r>
          </w:p>
        </w:tc>
        <w:tc>
          <w:tcPr>
            <w:tcW w:w="2613" w:type="dxa"/>
          </w:tcPr>
          <w:p w14:paraId="6D83965A" w14:textId="77777777" w:rsidR="004470EF" w:rsidRPr="002E6533" w:rsidRDefault="004470EF">
            <w:pPr>
              <w:pStyle w:val="Compact"/>
            </w:pPr>
            <w:hyperlink r:id="rId2346">
              <w:r w:rsidRPr="002E6533">
                <w:rPr>
                  <w:rStyle w:val="Hyperlink"/>
                </w:rPr>
                <w:t>Ajuda de conformidade normativa e corporativa</w:t>
              </w:r>
            </w:hyperlink>
          </w:p>
        </w:tc>
      </w:tr>
      <w:tr w:rsidR="004470EF" w:rsidRPr="002E6533" w14:paraId="1227ADE5" w14:textId="77777777">
        <w:tc>
          <w:tcPr>
            <w:tcW w:w="2613" w:type="dxa"/>
            <w:vMerge/>
          </w:tcPr>
          <w:p w14:paraId="6DE35FB2" w14:textId="77777777" w:rsidR="004470EF" w:rsidRPr="002E6533" w:rsidRDefault="004470EF"/>
        </w:tc>
        <w:tc>
          <w:tcPr>
            <w:tcW w:w="2613" w:type="dxa"/>
          </w:tcPr>
          <w:p w14:paraId="46DB291F" w14:textId="77777777" w:rsidR="004470EF" w:rsidRPr="002E6533" w:rsidRDefault="00000000">
            <w:pPr>
              <w:pStyle w:val="Compact"/>
            </w:pPr>
            <w:r w:rsidRPr="002E6533">
              <w:t>Garantia de controles de TI</w:t>
            </w:r>
          </w:p>
        </w:tc>
        <w:tc>
          <w:tcPr>
            <w:tcW w:w="2613" w:type="dxa"/>
          </w:tcPr>
          <w:p w14:paraId="60C57508" w14:textId="77777777" w:rsidR="004470EF" w:rsidRPr="002E6533" w:rsidRDefault="004470EF">
            <w:pPr>
              <w:pStyle w:val="Compact"/>
            </w:pPr>
            <w:hyperlink r:id="rId2347">
              <w:r w:rsidRPr="002E6533">
                <w:rPr>
                  <w:rStyle w:val="Hyperlink"/>
                </w:rPr>
                <w:t>Ajuda do Gerenciamento de riscos de TI e segurança</w:t>
              </w:r>
            </w:hyperlink>
          </w:p>
        </w:tc>
      </w:tr>
      <w:tr w:rsidR="004470EF" w:rsidRPr="002E6533" w14:paraId="778FC9ED" w14:textId="77777777">
        <w:tc>
          <w:tcPr>
            <w:tcW w:w="2613" w:type="dxa"/>
            <w:vMerge/>
          </w:tcPr>
          <w:p w14:paraId="1746D295" w14:textId="77777777" w:rsidR="004470EF" w:rsidRPr="002E6533" w:rsidRDefault="004470EF"/>
        </w:tc>
        <w:tc>
          <w:tcPr>
            <w:tcW w:w="2613" w:type="dxa"/>
          </w:tcPr>
          <w:p w14:paraId="13094DF0" w14:textId="77777777" w:rsidR="004470EF" w:rsidRPr="002E6533" w:rsidRDefault="00000000">
            <w:pPr>
              <w:pStyle w:val="Compact"/>
            </w:pPr>
            <w:r w:rsidRPr="002E6533">
              <w:t>Projeto de terceiros</w:t>
            </w:r>
          </w:p>
        </w:tc>
        <w:tc>
          <w:tcPr>
            <w:tcW w:w="2613" w:type="dxa"/>
          </w:tcPr>
          <w:p w14:paraId="66FF9F51" w14:textId="77777777" w:rsidR="004470EF" w:rsidRPr="002E6533" w:rsidRDefault="004470EF">
            <w:pPr>
              <w:pStyle w:val="Compact"/>
            </w:pPr>
            <w:hyperlink r:id="rId2348">
              <w:r w:rsidRPr="002E6533">
                <w:rPr>
                  <w:rStyle w:val="Hyperlink"/>
                </w:rPr>
                <w:t>Governança de terceiros</w:t>
              </w:r>
            </w:hyperlink>
          </w:p>
        </w:tc>
      </w:tr>
      <w:tr w:rsidR="004470EF" w:rsidRPr="002E6533" w14:paraId="62DE92B4" w14:textId="77777777">
        <w:tc>
          <w:tcPr>
            <w:tcW w:w="2613" w:type="dxa"/>
            <w:vMerge/>
          </w:tcPr>
          <w:p w14:paraId="624291B1" w14:textId="77777777" w:rsidR="004470EF" w:rsidRPr="002E6533" w:rsidRDefault="004470EF"/>
        </w:tc>
        <w:tc>
          <w:tcPr>
            <w:tcW w:w="2613" w:type="dxa"/>
          </w:tcPr>
          <w:p w14:paraId="2EDC123C" w14:textId="77777777" w:rsidR="004470EF" w:rsidRPr="002E6533" w:rsidRDefault="00000000">
            <w:pPr>
              <w:pStyle w:val="Compact"/>
            </w:pPr>
            <w:r w:rsidRPr="002E6533">
              <w:t>Enterprise Risk Management</w:t>
            </w:r>
          </w:p>
        </w:tc>
        <w:tc>
          <w:tcPr>
            <w:tcW w:w="2613" w:type="dxa"/>
            <w:vMerge w:val="restart"/>
          </w:tcPr>
          <w:p w14:paraId="4BB466F5" w14:textId="77777777" w:rsidR="004470EF" w:rsidRPr="002E6533" w:rsidRDefault="004470EF">
            <w:pPr>
              <w:pStyle w:val="Compact"/>
            </w:pPr>
            <w:hyperlink r:id="rId2349">
              <w:r w:rsidRPr="002E6533">
                <w:rPr>
                  <w:rStyle w:val="Hyperlink"/>
                </w:rPr>
                <w:t>Ajuda do Gerenciamento do risco operacional e empresarial</w:t>
              </w:r>
            </w:hyperlink>
          </w:p>
        </w:tc>
      </w:tr>
      <w:tr w:rsidR="004470EF" w:rsidRPr="002E6533" w14:paraId="3F349B44" w14:textId="77777777">
        <w:tc>
          <w:tcPr>
            <w:tcW w:w="2613" w:type="dxa"/>
          </w:tcPr>
          <w:p w14:paraId="0FAEEB18" w14:textId="77777777" w:rsidR="004470EF" w:rsidRPr="002E6533" w:rsidRDefault="00000000">
            <w:pPr>
              <w:pStyle w:val="Compact"/>
            </w:pPr>
            <w:r w:rsidRPr="002E6533">
              <w:t>Dados de avaliação de processos de negócios</w:t>
            </w:r>
          </w:p>
        </w:tc>
        <w:tc>
          <w:tcPr>
            <w:tcW w:w="2613" w:type="dxa"/>
          </w:tcPr>
          <w:p w14:paraId="447DBA2E" w14:textId="77777777" w:rsidR="004470EF" w:rsidRPr="002E6533" w:rsidRDefault="00000000">
            <w:pPr>
              <w:pStyle w:val="Compact"/>
            </w:pPr>
            <w:r w:rsidRPr="002E6533">
              <w:t>Gerenciamento do risco operacional</w:t>
            </w:r>
          </w:p>
        </w:tc>
        <w:tc>
          <w:tcPr>
            <w:tcW w:w="2613" w:type="dxa"/>
            <w:vMerge/>
          </w:tcPr>
          <w:p w14:paraId="265C54F9" w14:textId="77777777" w:rsidR="004470EF" w:rsidRPr="002E6533" w:rsidRDefault="004470EF"/>
        </w:tc>
      </w:tr>
      <w:tr w:rsidR="004470EF" w:rsidRPr="002E6533" w14:paraId="4EC1102F" w14:textId="77777777">
        <w:tc>
          <w:tcPr>
            <w:tcW w:w="2613" w:type="dxa"/>
            <w:vMerge w:val="restart"/>
          </w:tcPr>
          <w:p w14:paraId="60354C21" w14:textId="77777777" w:rsidR="004470EF" w:rsidRPr="002E6533" w:rsidRDefault="00000000">
            <w:pPr>
              <w:pStyle w:val="Corpodetexto"/>
            </w:pPr>
            <w:r w:rsidRPr="002E6533">
              <w:t>Unidade de negócios</w:t>
            </w:r>
          </w:p>
          <w:p w14:paraId="77B67250" w14:textId="77777777" w:rsidR="004470EF" w:rsidRPr="002E6533" w:rsidRDefault="00000000">
            <w:pPr>
              <w:pStyle w:val="Corpodetexto"/>
            </w:pPr>
            <w:r w:rsidRPr="002E6533">
              <w:t> </w:t>
            </w:r>
          </w:p>
          <w:p w14:paraId="2D4C6F95" w14:textId="77777777" w:rsidR="004470EF" w:rsidRPr="002E6533" w:rsidRDefault="00000000">
            <w:pPr>
              <w:pStyle w:val="Corpodetexto"/>
            </w:pPr>
            <w:r w:rsidRPr="002E6533">
              <w:t> </w:t>
            </w:r>
          </w:p>
          <w:p w14:paraId="68617F2B" w14:textId="77777777" w:rsidR="004470EF" w:rsidRPr="002E6533" w:rsidRDefault="00000000">
            <w:pPr>
              <w:pStyle w:val="Corpodetexto"/>
            </w:pPr>
            <w:r w:rsidRPr="002E6533">
              <w:t> </w:t>
            </w:r>
          </w:p>
          <w:p w14:paraId="7F587EDE" w14:textId="77777777" w:rsidR="004470EF" w:rsidRPr="002E6533" w:rsidRDefault="00000000">
            <w:pPr>
              <w:pStyle w:val="Corpodetexto"/>
            </w:pPr>
            <w:r w:rsidRPr="002E6533">
              <w:lastRenderedPageBreak/>
              <w:t> </w:t>
            </w:r>
          </w:p>
        </w:tc>
        <w:tc>
          <w:tcPr>
            <w:tcW w:w="2613" w:type="dxa"/>
          </w:tcPr>
          <w:p w14:paraId="0107FA39" w14:textId="77777777" w:rsidR="004470EF" w:rsidRPr="002E6533" w:rsidRDefault="00000000">
            <w:pPr>
              <w:pStyle w:val="Compact"/>
            </w:pPr>
            <w:r w:rsidRPr="002E6533">
              <w:lastRenderedPageBreak/>
              <w:t>Análise de impacto de negócio</w:t>
            </w:r>
          </w:p>
        </w:tc>
        <w:tc>
          <w:tcPr>
            <w:tcW w:w="2613" w:type="dxa"/>
          </w:tcPr>
          <w:p w14:paraId="2A16FBA7" w14:textId="77777777" w:rsidR="004470EF" w:rsidRPr="002E6533" w:rsidRDefault="004470EF">
            <w:pPr>
              <w:pStyle w:val="Compact"/>
            </w:pPr>
            <w:hyperlink r:id="rId2350">
              <w:r w:rsidRPr="002E6533">
                <w:rPr>
                  <w:rStyle w:val="Hyperlink"/>
                </w:rPr>
                <w:t>Gerenciamento de resiliência</w:t>
              </w:r>
            </w:hyperlink>
          </w:p>
        </w:tc>
      </w:tr>
      <w:tr w:rsidR="004470EF" w:rsidRPr="002E6533" w14:paraId="277C2439" w14:textId="77777777">
        <w:tc>
          <w:tcPr>
            <w:tcW w:w="2613" w:type="dxa"/>
            <w:vMerge/>
          </w:tcPr>
          <w:p w14:paraId="5F96AA3C" w14:textId="77777777" w:rsidR="004470EF" w:rsidRPr="002E6533" w:rsidRDefault="004470EF"/>
        </w:tc>
        <w:tc>
          <w:tcPr>
            <w:tcW w:w="2613" w:type="dxa"/>
          </w:tcPr>
          <w:p w14:paraId="320DA926" w14:textId="77777777" w:rsidR="004470EF" w:rsidRPr="002E6533" w:rsidRDefault="00000000">
            <w:pPr>
              <w:pStyle w:val="Compact"/>
            </w:pPr>
            <w:r w:rsidRPr="002E6533">
              <w:t>Gerenciamento de ESG</w:t>
            </w:r>
          </w:p>
        </w:tc>
        <w:tc>
          <w:tcPr>
            <w:tcW w:w="2613" w:type="dxa"/>
          </w:tcPr>
          <w:p w14:paraId="511ED91E" w14:textId="77777777" w:rsidR="004470EF" w:rsidRPr="002E6533" w:rsidRDefault="004470EF">
            <w:pPr>
              <w:pStyle w:val="Compact"/>
            </w:pPr>
            <w:hyperlink r:id="rId2351">
              <w:r w:rsidRPr="002E6533">
                <w:rPr>
                  <w:rStyle w:val="Hyperlink"/>
                </w:rPr>
                <w:t>Ajuda do Gerenciamento de ESG</w:t>
              </w:r>
            </w:hyperlink>
          </w:p>
        </w:tc>
      </w:tr>
      <w:tr w:rsidR="004470EF" w:rsidRPr="002E6533" w14:paraId="5771D923" w14:textId="77777777">
        <w:tc>
          <w:tcPr>
            <w:tcW w:w="2613" w:type="dxa"/>
            <w:vMerge/>
          </w:tcPr>
          <w:p w14:paraId="60866DC1" w14:textId="77777777" w:rsidR="004470EF" w:rsidRPr="002E6533" w:rsidRDefault="004470EF"/>
        </w:tc>
        <w:tc>
          <w:tcPr>
            <w:tcW w:w="2613" w:type="dxa"/>
          </w:tcPr>
          <w:p w14:paraId="202D7728" w14:textId="77777777" w:rsidR="004470EF" w:rsidRPr="002E6533" w:rsidRDefault="00000000">
            <w:pPr>
              <w:pStyle w:val="Compact"/>
            </w:pPr>
            <w:r w:rsidRPr="002E6533">
              <w:t>Gerenciamento de problemas</w:t>
            </w:r>
          </w:p>
        </w:tc>
        <w:tc>
          <w:tcPr>
            <w:tcW w:w="2613" w:type="dxa"/>
          </w:tcPr>
          <w:p w14:paraId="0B40FE8B" w14:textId="77777777" w:rsidR="004470EF" w:rsidRPr="002E6533" w:rsidRDefault="004470EF">
            <w:pPr>
              <w:pStyle w:val="Compact"/>
            </w:pPr>
            <w:hyperlink r:id="rId2352">
              <w:r w:rsidRPr="002E6533">
                <w:rPr>
                  <w:rStyle w:val="Hyperlink"/>
                </w:rPr>
                <w:t>Ajuda do Gerenciamento de auditoria</w:t>
              </w:r>
            </w:hyperlink>
          </w:p>
        </w:tc>
      </w:tr>
      <w:tr w:rsidR="004470EF" w:rsidRPr="002E6533" w14:paraId="3D59FFF7" w14:textId="77777777">
        <w:tc>
          <w:tcPr>
            <w:tcW w:w="2613" w:type="dxa"/>
            <w:vMerge/>
          </w:tcPr>
          <w:p w14:paraId="45A3E7DC" w14:textId="77777777" w:rsidR="004470EF" w:rsidRPr="002E6533" w:rsidRDefault="004470EF"/>
        </w:tc>
        <w:tc>
          <w:tcPr>
            <w:tcW w:w="2613" w:type="dxa"/>
          </w:tcPr>
          <w:p w14:paraId="3C02BC16" w14:textId="77777777" w:rsidR="004470EF" w:rsidRPr="002E6533" w:rsidRDefault="00000000">
            <w:pPr>
              <w:pStyle w:val="Compact"/>
            </w:pPr>
            <w:r w:rsidRPr="002E6533">
              <w:t>Key Indicator Management</w:t>
            </w:r>
          </w:p>
        </w:tc>
        <w:tc>
          <w:tcPr>
            <w:tcW w:w="2613" w:type="dxa"/>
          </w:tcPr>
          <w:p w14:paraId="4FF677AD" w14:textId="77777777" w:rsidR="004470EF" w:rsidRPr="002E6533" w:rsidRDefault="004470EF">
            <w:pPr>
              <w:pStyle w:val="Compact"/>
            </w:pPr>
            <w:hyperlink r:id="rId2353">
              <w:r w:rsidRPr="002E6533">
                <w:rPr>
                  <w:rStyle w:val="Hyperlink"/>
                </w:rPr>
                <w:t xml:space="preserve">Ajuda do Gerenciamento </w:t>
              </w:r>
              <w:r w:rsidRPr="002E6533">
                <w:rPr>
                  <w:rStyle w:val="Hyperlink"/>
                </w:rPr>
                <w:lastRenderedPageBreak/>
                <w:t>do risco operacional e empresarial</w:t>
              </w:r>
            </w:hyperlink>
          </w:p>
        </w:tc>
      </w:tr>
      <w:tr w:rsidR="004470EF" w:rsidRPr="002E6533" w14:paraId="630A25E6" w14:textId="77777777">
        <w:tc>
          <w:tcPr>
            <w:tcW w:w="2613" w:type="dxa"/>
            <w:vMerge/>
          </w:tcPr>
          <w:p w14:paraId="40BD7196" w14:textId="77777777" w:rsidR="004470EF" w:rsidRPr="002E6533" w:rsidRDefault="004470EF"/>
        </w:tc>
        <w:tc>
          <w:tcPr>
            <w:tcW w:w="2613" w:type="dxa"/>
          </w:tcPr>
          <w:p w14:paraId="3EBB4C94" w14:textId="77777777" w:rsidR="004470EF" w:rsidRPr="002E6533" w:rsidRDefault="00000000">
            <w:pPr>
              <w:pStyle w:val="Compact"/>
            </w:pPr>
            <w:r w:rsidRPr="002E6533">
              <w:t>Catálogo de terceiros</w:t>
            </w:r>
          </w:p>
        </w:tc>
        <w:tc>
          <w:tcPr>
            <w:tcW w:w="2613" w:type="dxa"/>
          </w:tcPr>
          <w:p w14:paraId="32758F60" w14:textId="77777777" w:rsidR="004470EF" w:rsidRPr="002E6533" w:rsidRDefault="004470EF">
            <w:pPr>
              <w:pStyle w:val="Compact"/>
            </w:pPr>
            <w:hyperlink r:id="rId2354">
              <w:r w:rsidRPr="002E6533">
                <w:rPr>
                  <w:rStyle w:val="Hyperlink"/>
                </w:rPr>
                <w:t>Governança de terceiros</w:t>
              </w:r>
            </w:hyperlink>
          </w:p>
        </w:tc>
      </w:tr>
      <w:tr w:rsidR="004470EF" w:rsidRPr="002E6533" w14:paraId="2AE9AEC3" w14:textId="77777777">
        <w:tc>
          <w:tcPr>
            <w:tcW w:w="2613" w:type="dxa"/>
          </w:tcPr>
          <w:p w14:paraId="175CC219" w14:textId="77777777" w:rsidR="004470EF" w:rsidRPr="002E6533" w:rsidRDefault="00000000">
            <w:pPr>
              <w:pStyle w:val="Compact"/>
            </w:pPr>
            <w:bookmarkStart w:id="1260" w:name="C"/>
            <w:bookmarkEnd w:id="1260"/>
            <w:r w:rsidRPr="002E6533">
              <w:t xml:space="preserve"> Ambiente de dados do titular do cartão</w:t>
            </w:r>
          </w:p>
        </w:tc>
        <w:tc>
          <w:tcPr>
            <w:tcW w:w="2613" w:type="dxa"/>
          </w:tcPr>
          <w:p w14:paraId="5C8EEEE1" w14:textId="77777777" w:rsidR="004470EF" w:rsidRPr="002E6533" w:rsidRDefault="00000000">
            <w:pPr>
              <w:pStyle w:val="Compact"/>
            </w:pPr>
            <w:r w:rsidRPr="002E6533">
              <w:t>Gerenciamento de PCI</w:t>
            </w:r>
          </w:p>
        </w:tc>
        <w:tc>
          <w:tcPr>
            <w:tcW w:w="2613" w:type="dxa"/>
          </w:tcPr>
          <w:p w14:paraId="726F179C" w14:textId="77777777" w:rsidR="004470EF" w:rsidRPr="002E6533" w:rsidRDefault="004470EF">
            <w:pPr>
              <w:pStyle w:val="Compact"/>
            </w:pPr>
            <w:hyperlink r:id="rId2355">
              <w:r w:rsidRPr="002E6533">
                <w:rPr>
                  <w:rStyle w:val="Hyperlink"/>
                </w:rPr>
                <w:t>Ajuda do Gerenciamento de riscos de TI e segurança</w:t>
              </w:r>
            </w:hyperlink>
          </w:p>
        </w:tc>
      </w:tr>
      <w:tr w:rsidR="004470EF" w:rsidRPr="002E6533" w14:paraId="17CA9700" w14:textId="77777777">
        <w:tc>
          <w:tcPr>
            <w:tcW w:w="2613" w:type="dxa"/>
          </w:tcPr>
          <w:p w14:paraId="61E248AD" w14:textId="77777777" w:rsidR="004470EF" w:rsidRPr="002E6533" w:rsidRDefault="00000000">
            <w:pPr>
              <w:pStyle w:val="Compact"/>
            </w:pPr>
            <w:r w:rsidRPr="002E6533">
              <w:t>Certificados de seguro</w:t>
            </w:r>
          </w:p>
        </w:tc>
        <w:tc>
          <w:tcPr>
            <w:tcW w:w="2613" w:type="dxa"/>
          </w:tcPr>
          <w:p w14:paraId="410B0CE2" w14:textId="77777777" w:rsidR="004470EF" w:rsidRPr="002E6533" w:rsidRDefault="00000000">
            <w:pPr>
              <w:pStyle w:val="Compact"/>
            </w:pPr>
            <w:r w:rsidRPr="002E6533">
              <w:t>Projeto de terceiros</w:t>
            </w:r>
          </w:p>
        </w:tc>
        <w:tc>
          <w:tcPr>
            <w:tcW w:w="2613" w:type="dxa"/>
          </w:tcPr>
          <w:p w14:paraId="5FFA137D" w14:textId="77777777" w:rsidR="004470EF" w:rsidRPr="002E6533" w:rsidRDefault="004470EF">
            <w:pPr>
              <w:pStyle w:val="Compact"/>
            </w:pPr>
            <w:hyperlink r:id="rId2356">
              <w:r w:rsidRPr="002E6533">
                <w:rPr>
                  <w:rStyle w:val="Hyperlink"/>
                </w:rPr>
                <w:t>Governança de terceiros</w:t>
              </w:r>
            </w:hyperlink>
          </w:p>
        </w:tc>
      </w:tr>
      <w:tr w:rsidR="004470EF" w:rsidRPr="002E6533" w14:paraId="4A8F9CC8" w14:textId="77777777">
        <w:tc>
          <w:tcPr>
            <w:tcW w:w="2613" w:type="dxa"/>
            <w:vMerge w:val="restart"/>
          </w:tcPr>
          <w:p w14:paraId="520FA6C0" w14:textId="77777777" w:rsidR="004470EF" w:rsidRPr="002E6533" w:rsidRDefault="00000000">
            <w:pPr>
              <w:pStyle w:val="Corpodetexto"/>
            </w:pPr>
            <w:r w:rsidRPr="002E6533">
              <w:t>Solicitações de alteração</w:t>
            </w:r>
          </w:p>
          <w:p w14:paraId="3D7D0617" w14:textId="77777777" w:rsidR="004470EF" w:rsidRPr="002E6533" w:rsidRDefault="00000000">
            <w:pPr>
              <w:pStyle w:val="Corpodetexto"/>
            </w:pPr>
            <w:r w:rsidRPr="002E6533">
              <w:t> </w:t>
            </w:r>
          </w:p>
          <w:p w14:paraId="005F813E" w14:textId="77777777" w:rsidR="004470EF" w:rsidRPr="002E6533" w:rsidRDefault="00000000">
            <w:pPr>
              <w:pStyle w:val="Corpodetexto"/>
            </w:pPr>
            <w:r w:rsidRPr="002E6533">
              <w:t> </w:t>
            </w:r>
          </w:p>
          <w:p w14:paraId="6AEDD5AD" w14:textId="77777777" w:rsidR="004470EF" w:rsidRPr="002E6533" w:rsidRDefault="00000000">
            <w:pPr>
              <w:pStyle w:val="Corpodetexto"/>
            </w:pPr>
            <w:r w:rsidRPr="002E6533">
              <w:t> </w:t>
            </w:r>
          </w:p>
          <w:p w14:paraId="412B49DB" w14:textId="77777777" w:rsidR="004470EF" w:rsidRPr="002E6533" w:rsidRDefault="00000000">
            <w:pPr>
              <w:pStyle w:val="Corpodetexto"/>
            </w:pPr>
            <w:r w:rsidRPr="002E6533">
              <w:t> </w:t>
            </w:r>
          </w:p>
        </w:tc>
        <w:tc>
          <w:tcPr>
            <w:tcW w:w="2613" w:type="dxa"/>
          </w:tcPr>
          <w:p w14:paraId="34BD3019" w14:textId="77777777" w:rsidR="004470EF" w:rsidRPr="002E6533" w:rsidRDefault="00000000">
            <w:pPr>
              <w:pStyle w:val="Compact"/>
            </w:pPr>
            <w:r w:rsidRPr="002E6533">
              <w:t>Gerenciamento do programa de garantia de controles</w:t>
            </w:r>
          </w:p>
        </w:tc>
        <w:tc>
          <w:tcPr>
            <w:tcW w:w="2613" w:type="dxa"/>
            <w:vMerge w:val="restart"/>
          </w:tcPr>
          <w:p w14:paraId="58EB0B3E" w14:textId="77777777" w:rsidR="004470EF" w:rsidRPr="002E6533" w:rsidRDefault="004470EF">
            <w:pPr>
              <w:pStyle w:val="Corpodetexto"/>
            </w:pPr>
            <w:hyperlink r:id="rId2357">
              <w:r w:rsidRPr="002E6533">
                <w:rPr>
                  <w:rStyle w:val="Hyperlink"/>
                </w:rPr>
                <w:t>Ajuda de conformidade normativa e corporativa</w:t>
              </w:r>
            </w:hyperlink>
          </w:p>
          <w:p w14:paraId="4C1B3366" w14:textId="77777777" w:rsidR="004470EF" w:rsidRPr="002E6533" w:rsidRDefault="00000000">
            <w:pPr>
              <w:pStyle w:val="Corpodetexto"/>
            </w:pPr>
            <w:r w:rsidRPr="002E6533">
              <w:t> </w:t>
            </w:r>
          </w:p>
        </w:tc>
      </w:tr>
      <w:tr w:rsidR="004470EF" w:rsidRPr="002E6533" w14:paraId="6C260315" w14:textId="77777777">
        <w:tc>
          <w:tcPr>
            <w:tcW w:w="2613" w:type="dxa"/>
            <w:vMerge/>
          </w:tcPr>
          <w:p w14:paraId="027E7E80" w14:textId="77777777" w:rsidR="004470EF" w:rsidRPr="002E6533" w:rsidRDefault="004470EF"/>
        </w:tc>
        <w:tc>
          <w:tcPr>
            <w:tcW w:w="2613" w:type="dxa"/>
          </w:tcPr>
          <w:p w14:paraId="49C79FCF" w14:textId="77777777" w:rsidR="004470EF" w:rsidRPr="002E6533" w:rsidRDefault="00000000">
            <w:pPr>
              <w:pStyle w:val="Compact"/>
            </w:pPr>
            <w:r w:rsidRPr="002E6533">
              <w:t>Monitoramento de controles financeiros</w:t>
            </w:r>
          </w:p>
        </w:tc>
        <w:tc>
          <w:tcPr>
            <w:tcW w:w="2613" w:type="dxa"/>
            <w:vMerge/>
          </w:tcPr>
          <w:p w14:paraId="0A4AA198" w14:textId="77777777" w:rsidR="004470EF" w:rsidRPr="002E6533" w:rsidRDefault="004470EF"/>
        </w:tc>
      </w:tr>
      <w:tr w:rsidR="004470EF" w:rsidRPr="002E6533" w14:paraId="7D48D8E2" w14:textId="77777777">
        <w:tc>
          <w:tcPr>
            <w:tcW w:w="2613" w:type="dxa"/>
            <w:vMerge/>
          </w:tcPr>
          <w:p w14:paraId="095125AF" w14:textId="77777777" w:rsidR="004470EF" w:rsidRPr="002E6533" w:rsidRDefault="004470EF"/>
        </w:tc>
        <w:tc>
          <w:tcPr>
            <w:tcW w:w="2613" w:type="dxa"/>
          </w:tcPr>
          <w:p w14:paraId="091F512A" w14:textId="77777777" w:rsidR="004470EF" w:rsidRPr="002E6533" w:rsidRDefault="00000000">
            <w:pPr>
              <w:pStyle w:val="Compact"/>
            </w:pPr>
            <w:r w:rsidRPr="002E6533">
              <w:t>Gerenciamento de problemas</w:t>
            </w:r>
          </w:p>
        </w:tc>
        <w:tc>
          <w:tcPr>
            <w:tcW w:w="2613" w:type="dxa"/>
          </w:tcPr>
          <w:p w14:paraId="117980A4" w14:textId="77777777" w:rsidR="004470EF" w:rsidRPr="002E6533" w:rsidRDefault="004470EF">
            <w:pPr>
              <w:pStyle w:val="Compact"/>
            </w:pPr>
            <w:hyperlink r:id="rId2358">
              <w:r w:rsidRPr="002E6533">
                <w:rPr>
                  <w:rStyle w:val="Hyperlink"/>
                </w:rPr>
                <w:t>Ajuda do Gerenciamento de auditoria</w:t>
              </w:r>
            </w:hyperlink>
          </w:p>
        </w:tc>
      </w:tr>
      <w:tr w:rsidR="004470EF" w:rsidRPr="002E6533" w14:paraId="13208CD2" w14:textId="77777777">
        <w:tc>
          <w:tcPr>
            <w:tcW w:w="2613" w:type="dxa"/>
            <w:vMerge/>
          </w:tcPr>
          <w:p w14:paraId="6EB556FA" w14:textId="77777777" w:rsidR="004470EF" w:rsidRPr="002E6533" w:rsidRDefault="004470EF"/>
        </w:tc>
        <w:tc>
          <w:tcPr>
            <w:tcW w:w="2613" w:type="dxa"/>
          </w:tcPr>
          <w:p w14:paraId="3DD69ED8" w14:textId="77777777" w:rsidR="004470EF" w:rsidRPr="002E6533" w:rsidRDefault="00000000">
            <w:pPr>
              <w:pStyle w:val="Compact"/>
            </w:pPr>
            <w:r w:rsidRPr="002E6533">
              <w:t>Garantia de controles de TI</w:t>
            </w:r>
          </w:p>
        </w:tc>
        <w:tc>
          <w:tcPr>
            <w:tcW w:w="2613" w:type="dxa"/>
          </w:tcPr>
          <w:p w14:paraId="6D989F34" w14:textId="77777777" w:rsidR="004470EF" w:rsidRPr="002E6533" w:rsidRDefault="004470EF">
            <w:pPr>
              <w:pStyle w:val="Compact"/>
            </w:pPr>
            <w:hyperlink r:id="rId2359">
              <w:r w:rsidRPr="002E6533">
                <w:rPr>
                  <w:rStyle w:val="Hyperlink"/>
                </w:rPr>
                <w:t>Ajuda do Gerenciamento de riscos de TI e segurança</w:t>
              </w:r>
            </w:hyperlink>
          </w:p>
        </w:tc>
      </w:tr>
      <w:tr w:rsidR="004470EF" w:rsidRPr="002E6533" w14:paraId="7BFE4B6C" w14:textId="77777777">
        <w:tc>
          <w:tcPr>
            <w:tcW w:w="2613" w:type="dxa"/>
            <w:vMerge/>
          </w:tcPr>
          <w:p w14:paraId="62C722BD" w14:textId="77777777" w:rsidR="004470EF" w:rsidRPr="002E6533" w:rsidRDefault="004470EF"/>
        </w:tc>
        <w:tc>
          <w:tcPr>
            <w:tcW w:w="2613" w:type="dxa"/>
          </w:tcPr>
          <w:p w14:paraId="0C8C8D52" w14:textId="77777777" w:rsidR="004470EF" w:rsidRPr="002E6533" w:rsidRDefault="00000000">
            <w:pPr>
              <w:pStyle w:val="Compact"/>
            </w:pPr>
            <w:r w:rsidRPr="002E6533">
              <w:t>Gerenciamento do programa de políticas</w:t>
            </w:r>
          </w:p>
        </w:tc>
        <w:tc>
          <w:tcPr>
            <w:tcW w:w="2613" w:type="dxa"/>
          </w:tcPr>
          <w:p w14:paraId="07164268" w14:textId="77777777" w:rsidR="004470EF" w:rsidRPr="002E6533" w:rsidRDefault="004470EF">
            <w:pPr>
              <w:pStyle w:val="Compact"/>
            </w:pPr>
            <w:hyperlink r:id="rId2360">
              <w:r w:rsidRPr="002E6533">
                <w:rPr>
                  <w:rStyle w:val="Hyperlink"/>
                </w:rPr>
                <w:t>Ajuda de conformidade normativa e corporativa</w:t>
              </w:r>
            </w:hyperlink>
          </w:p>
        </w:tc>
      </w:tr>
      <w:tr w:rsidR="004470EF" w:rsidRPr="002E6533" w14:paraId="21FAE2B2" w14:textId="77777777">
        <w:tc>
          <w:tcPr>
            <w:tcW w:w="2613" w:type="dxa"/>
          </w:tcPr>
          <w:p w14:paraId="65A05E8D" w14:textId="77777777" w:rsidR="004470EF" w:rsidRPr="002E6533" w:rsidRDefault="00000000">
            <w:pPr>
              <w:pStyle w:val="Compact"/>
            </w:pPr>
            <w:r w:rsidRPr="002E6533">
              <w:t>Serviço em nuvem</w:t>
            </w:r>
          </w:p>
        </w:tc>
        <w:tc>
          <w:tcPr>
            <w:tcW w:w="2613" w:type="dxa"/>
          </w:tcPr>
          <w:p w14:paraId="54582BDA" w14:textId="77777777" w:rsidR="004470EF" w:rsidRPr="002E6533" w:rsidRDefault="00000000">
            <w:pPr>
              <w:pStyle w:val="Compact"/>
            </w:pPr>
            <w:r w:rsidRPr="002E6533">
              <w:t>Avaliações e autorização</w:t>
            </w:r>
          </w:p>
        </w:tc>
        <w:tc>
          <w:tcPr>
            <w:tcW w:w="2613" w:type="dxa"/>
          </w:tcPr>
          <w:p w14:paraId="559721DC" w14:textId="77777777" w:rsidR="004470EF" w:rsidRPr="002E6533" w:rsidRDefault="004470EF">
            <w:pPr>
              <w:pStyle w:val="Compact"/>
            </w:pPr>
            <w:hyperlink r:id="rId2361">
              <w:r w:rsidRPr="002E6533">
                <w:rPr>
                  <w:rStyle w:val="Hyperlink"/>
                </w:rPr>
                <w:t>Ajuda do setor público</w:t>
              </w:r>
            </w:hyperlink>
          </w:p>
        </w:tc>
      </w:tr>
      <w:tr w:rsidR="004470EF" w:rsidRPr="002E6533" w14:paraId="3DD96B90" w14:textId="77777777">
        <w:tc>
          <w:tcPr>
            <w:tcW w:w="2613" w:type="dxa"/>
            <w:vMerge w:val="restart"/>
          </w:tcPr>
          <w:p w14:paraId="30D77E1D" w14:textId="77777777" w:rsidR="004470EF" w:rsidRPr="002E6533" w:rsidRDefault="00000000">
            <w:pPr>
              <w:pStyle w:val="Corpodetexto"/>
            </w:pPr>
            <w:r w:rsidRPr="002E6533">
              <w:t>Empresa</w:t>
            </w:r>
          </w:p>
          <w:p w14:paraId="560DE1E5" w14:textId="77777777" w:rsidR="004470EF" w:rsidRPr="002E6533" w:rsidRDefault="00000000">
            <w:pPr>
              <w:pStyle w:val="Corpodetexto"/>
            </w:pPr>
            <w:r w:rsidRPr="002E6533">
              <w:t> </w:t>
            </w:r>
          </w:p>
          <w:p w14:paraId="6D9FF358" w14:textId="77777777" w:rsidR="004470EF" w:rsidRPr="002E6533" w:rsidRDefault="00000000">
            <w:pPr>
              <w:pStyle w:val="Corpodetexto"/>
            </w:pPr>
            <w:r w:rsidRPr="002E6533">
              <w:t> </w:t>
            </w:r>
          </w:p>
          <w:p w14:paraId="2C47590D" w14:textId="77777777" w:rsidR="004470EF" w:rsidRPr="002E6533" w:rsidRDefault="00000000">
            <w:pPr>
              <w:pStyle w:val="Corpodetexto"/>
            </w:pPr>
            <w:r w:rsidRPr="002E6533">
              <w:t> </w:t>
            </w:r>
          </w:p>
          <w:p w14:paraId="483018B8" w14:textId="77777777" w:rsidR="004470EF" w:rsidRPr="002E6533" w:rsidRDefault="00000000">
            <w:pPr>
              <w:pStyle w:val="Corpodetexto"/>
            </w:pPr>
            <w:r w:rsidRPr="002E6533">
              <w:t> </w:t>
            </w:r>
          </w:p>
        </w:tc>
        <w:tc>
          <w:tcPr>
            <w:tcW w:w="2613" w:type="dxa"/>
          </w:tcPr>
          <w:p w14:paraId="7831323E" w14:textId="77777777" w:rsidR="004470EF" w:rsidRPr="002E6533" w:rsidRDefault="00000000">
            <w:pPr>
              <w:pStyle w:val="Compact"/>
            </w:pPr>
            <w:r w:rsidRPr="002E6533">
              <w:t>Análise de impacto de negócio</w:t>
            </w:r>
          </w:p>
        </w:tc>
        <w:tc>
          <w:tcPr>
            <w:tcW w:w="2613" w:type="dxa"/>
          </w:tcPr>
          <w:p w14:paraId="126167D7" w14:textId="77777777" w:rsidR="004470EF" w:rsidRPr="002E6533" w:rsidRDefault="004470EF">
            <w:pPr>
              <w:pStyle w:val="Compact"/>
            </w:pPr>
            <w:hyperlink r:id="rId2362">
              <w:r w:rsidRPr="002E6533">
                <w:rPr>
                  <w:rStyle w:val="Hyperlink"/>
                </w:rPr>
                <w:t>Gerenciamento de resiliência</w:t>
              </w:r>
            </w:hyperlink>
          </w:p>
        </w:tc>
      </w:tr>
      <w:tr w:rsidR="004470EF" w:rsidRPr="002E6533" w14:paraId="65A580A9" w14:textId="77777777">
        <w:tc>
          <w:tcPr>
            <w:tcW w:w="2613" w:type="dxa"/>
            <w:vMerge/>
          </w:tcPr>
          <w:p w14:paraId="59003F97" w14:textId="77777777" w:rsidR="004470EF" w:rsidRPr="002E6533" w:rsidRDefault="004470EF"/>
        </w:tc>
        <w:tc>
          <w:tcPr>
            <w:tcW w:w="2613" w:type="dxa"/>
          </w:tcPr>
          <w:p w14:paraId="79945A3F" w14:textId="77777777" w:rsidR="004470EF" w:rsidRPr="002E6533" w:rsidRDefault="00000000">
            <w:pPr>
              <w:pStyle w:val="Compact"/>
            </w:pPr>
            <w:r w:rsidRPr="002E6533">
              <w:t>Gerenciamento de ESG</w:t>
            </w:r>
          </w:p>
        </w:tc>
        <w:tc>
          <w:tcPr>
            <w:tcW w:w="2613" w:type="dxa"/>
          </w:tcPr>
          <w:p w14:paraId="4B570D49" w14:textId="77777777" w:rsidR="004470EF" w:rsidRPr="002E6533" w:rsidRDefault="004470EF">
            <w:pPr>
              <w:pStyle w:val="Compact"/>
            </w:pPr>
            <w:hyperlink r:id="rId2363">
              <w:r w:rsidRPr="002E6533">
                <w:rPr>
                  <w:rStyle w:val="Hyperlink"/>
                </w:rPr>
                <w:t>Ajuda do Gerenciamento de ESG</w:t>
              </w:r>
            </w:hyperlink>
          </w:p>
        </w:tc>
      </w:tr>
      <w:tr w:rsidR="004470EF" w:rsidRPr="002E6533" w14:paraId="7F304785" w14:textId="77777777">
        <w:tc>
          <w:tcPr>
            <w:tcW w:w="2613" w:type="dxa"/>
            <w:vMerge/>
          </w:tcPr>
          <w:p w14:paraId="1945B6C1" w14:textId="77777777" w:rsidR="004470EF" w:rsidRPr="002E6533" w:rsidRDefault="004470EF"/>
        </w:tc>
        <w:tc>
          <w:tcPr>
            <w:tcW w:w="2613" w:type="dxa"/>
          </w:tcPr>
          <w:p w14:paraId="2280B80C" w14:textId="77777777" w:rsidR="004470EF" w:rsidRPr="002E6533" w:rsidRDefault="00000000">
            <w:pPr>
              <w:pStyle w:val="Compact"/>
            </w:pPr>
            <w:r w:rsidRPr="002E6533">
              <w:t>Gerenciamento de problemas</w:t>
            </w:r>
          </w:p>
        </w:tc>
        <w:tc>
          <w:tcPr>
            <w:tcW w:w="2613" w:type="dxa"/>
          </w:tcPr>
          <w:p w14:paraId="3F216519" w14:textId="77777777" w:rsidR="004470EF" w:rsidRPr="002E6533" w:rsidRDefault="004470EF">
            <w:pPr>
              <w:pStyle w:val="Compact"/>
            </w:pPr>
            <w:hyperlink r:id="rId2364">
              <w:r w:rsidRPr="002E6533">
                <w:rPr>
                  <w:rStyle w:val="Hyperlink"/>
                </w:rPr>
                <w:t>Ajuda do Gerenciamento de auditoria</w:t>
              </w:r>
            </w:hyperlink>
          </w:p>
        </w:tc>
      </w:tr>
      <w:tr w:rsidR="004470EF" w:rsidRPr="002E6533" w14:paraId="40736437" w14:textId="77777777">
        <w:tc>
          <w:tcPr>
            <w:tcW w:w="2613" w:type="dxa"/>
            <w:vMerge/>
          </w:tcPr>
          <w:p w14:paraId="7A34B88B" w14:textId="77777777" w:rsidR="004470EF" w:rsidRPr="002E6533" w:rsidRDefault="004470EF"/>
        </w:tc>
        <w:tc>
          <w:tcPr>
            <w:tcW w:w="2613" w:type="dxa"/>
          </w:tcPr>
          <w:p w14:paraId="539896D2" w14:textId="77777777" w:rsidR="004470EF" w:rsidRPr="002E6533" w:rsidRDefault="00000000">
            <w:pPr>
              <w:pStyle w:val="Compact"/>
            </w:pPr>
            <w:r w:rsidRPr="002E6533">
              <w:t>Key Indicator Management</w:t>
            </w:r>
          </w:p>
        </w:tc>
        <w:tc>
          <w:tcPr>
            <w:tcW w:w="2613" w:type="dxa"/>
          </w:tcPr>
          <w:p w14:paraId="1FDEC68A" w14:textId="77777777" w:rsidR="004470EF" w:rsidRPr="002E6533" w:rsidRDefault="004470EF">
            <w:pPr>
              <w:pStyle w:val="Compact"/>
            </w:pPr>
            <w:hyperlink r:id="rId2365">
              <w:r w:rsidRPr="002E6533">
                <w:rPr>
                  <w:rStyle w:val="Hyperlink"/>
                </w:rPr>
                <w:t>Ajuda do Gerenciamento do risco operacional e empresarial</w:t>
              </w:r>
            </w:hyperlink>
          </w:p>
        </w:tc>
      </w:tr>
      <w:tr w:rsidR="004470EF" w:rsidRPr="002E6533" w14:paraId="23C76B9C" w14:textId="77777777">
        <w:tc>
          <w:tcPr>
            <w:tcW w:w="2613" w:type="dxa"/>
            <w:vMerge/>
          </w:tcPr>
          <w:p w14:paraId="25D861C8" w14:textId="77777777" w:rsidR="004470EF" w:rsidRPr="002E6533" w:rsidRDefault="004470EF"/>
        </w:tc>
        <w:tc>
          <w:tcPr>
            <w:tcW w:w="2613" w:type="dxa"/>
          </w:tcPr>
          <w:p w14:paraId="792BFA4A" w14:textId="77777777" w:rsidR="004470EF" w:rsidRPr="002E6533" w:rsidRDefault="00000000">
            <w:pPr>
              <w:pStyle w:val="Compact"/>
            </w:pPr>
            <w:r w:rsidRPr="002E6533">
              <w:t>Catálogo de terceiros</w:t>
            </w:r>
          </w:p>
        </w:tc>
        <w:tc>
          <w:tcPr>
            <w:tcW w:w="2613" w:type="dxa"/>
          </w:tcPr>
          <w:p w14:paraId="272DD169" w14:textId="77777777" w:rsidR="004470EF" w:rsidRPr="002E6533" w:rsidRDefault="004470EF">
            <w:pPr>
              <w:pStyle w:val="Compact"/>
            </w:pPr>
            <w:hyperlink r:id="rId2366">
              <w:r w:rsidRPr="002E6533">
                <w:rPr>
                  <w:rStyle w:val="Hyperlink"/>
                </w:rPr>
                <w:t>Governança de terceiros</w:t>
              </w:r>
            </w:hyperlink>
          </w:p>
        </w:tc>
      </w:tr>
      <w:tr w:rsidR="004470EF" w:rsidRPr="002E6533" w14:paraId="399EF012" w14:textId="77777777">
        <w:tc>
          <w:tcPr>
            <w:tcW w:w="2613" w:type="dxa"/>
            <w:vMerge w:val="restart"/>
          </w:tcPr>
          <w:p w14:paraId="3477F792" w14:textId="77777777" w:rsidR="004470EF" w:rsidRPr="002E6533" w:rsidRDefault="00000000">
            <w:pPr>
              <w:pStyle w:val="Corpodetexto"/>
            </w:pPr>
            <w:r w:rsidRPr="002E6533">
              <w:t>Engajamento de conformidade</w:t>
            </w:r>
          </w:p>
          <w:p w14:paraId="796162D8" w14:textId="77777777" w:rsidR="004470EF" w:rsidRPr="002E6533" w:rsidRDefault="00000000">
            <w:pPr>
              <w:pStyle w:val="Corpodetexto"/>
            </w:pPr>
            <w:r w:rsidRPr="002E6533">
              <w:t> </w:t>
            </w:r>
          </w:p>
          <w:p w14:paraId="2819EB43" w14:textId="77777777" w:rsidR="004470EF" w:rsidRPr="002E6533" w:rsidRDefault="00000000">
            <w:pPr>
              <w:pStyle w:val="Corpodetexto"/>
            </w:pPr>
            <w:r w:rsidRPr="002E6533">
              <w:t> </w:t>
            </w:r>
          </w:p>
        </w:tc>
        <w:tc>
          <w:tcPr>
            <w:tcW w:w="2613" w:type="dxa"/>
          </w:tcPr>
          <w:p w14:paraId="0563274F" w14:textId="77777777" w:rsidR="004470EF" w:rsidRPr="002E6533" w:rsidRDefault="00000000">
            <w:pPr>
              <w:pStyle w:val="Compact"/>
            </w:pPr>
            <w:r w:rsidRPr="002E6533">
              <w:t>Gerenciamento do programa de garantia de controles</w:t>
            </w:r>
          </w:p>
        </w:tc>
        <w:tc>
          <w:tcPr>
            <w:tcW w:w="2613" w:type="dxa"/>
            <w:vMerge w:val="restart"/>
          </w:tcPr>
          <w:p w14:paraId="47E7BD7E" w14:textId="77777777" w:rsidR="004470EF" w:rsidRPr="002E6533" w:rsidRDefault="004470EF">
            <w:pPr>
              <w:pStyle w:val="Corpodetexto"/>
            </w:pPr>
            <w:hyperlink r:id="rId2367">
              <w:r w:rsidRPr="002E6533">
                <w:rPr>
                  <w:rStyle w:val="Hyperlink"/>
                </w:rPr>
                <w:t>Ajuda de conformidade normativa e corporativa</w:t>
              </w:r>
            </w:hyperlink>
          </w:p>
          <w:p w14:paraId="205D62AB" w14:textId="77777777" w:rsidR="004470EF" w:rsidRPr="002E6533" w:rsidRDefault="00000000">
            <w:pPr>
              <w:pStyle w:val="Corpodetexto"/>
            </w:pPr>
            <w:r w:rsidRPr="002E6533">
              <w:t> </w:t>
            </w:r>
          </w:p>
        </w:tc>
      </w:tr>
      <w:tr w:rsidR="004470EF" w:rsidRPr="002E6533" w14:paraId="4F089AC9" w14:textId="77777777">
        <w:tc>
          <w:tcPr>
            <w:tcW w:w="2613" w:type="dxa"/>
            <w:vMerge/>
          </w:tcPr>
          <w:p w14:paraId="216CB3FD" w14:textId="77777777" w:rsidR="004470EF" w:rsidRPr="002E6533" w:rsidRDefault="004470EF"/>
        </w:tc>
        <w:tc>
          <w:tcPr>
            <w:tcW w:w="2613" w:type="dxa"/>
          </w:tcPr>
          <w:p w14:paraId="6241B565" w14:textId="77777777" w:rsidR="004470EF" w:rsidRPr="002E6533" w:rsidRDefault="00000000">
            <w:pPr>
              <w:pStyle w:val="Compact"/>
            </w:pPr>
            <w:r w:rsidRPr="002E6533">
              <w:t>Monitoramento de controles financeiros</w:t>
            </w:r>
          </w:p>
        </w:tc>
        <w:tc>
          <w:tcPr>
            <w:tcW w:w="2613" w:type="dxa"/>
            <w:vMerge/>
          </w:tcPr>
          <w:p w14:paraId="0DD8BE48" w14:textId="77777777" w:rsidR="004470EF" w:rsidRPr="002E6533" w:rsidRDefault="004470EF"/>
        </w:tc>
      </w:tr>
      <w:tr w:rsidR="004470EF" w:rsidRPr="002E6533" w14:paraId="08A1E8FB" w14:textId="77777777">
        <w:tc>
          <w:tcPr>
            <w:tcW w:w="2613" w:type="dxa"/>
            <w:vMerge/>
          </w:tcPr>
          <w:p w14:paraId="1826E791" w14:textId="77777777" w:rsidR="004470EF" w:rsidRPr="002E6533" w:rsidRDefault="004470EF"/>
        </w:tc>
        <w:tc>
          <w:tcPr>
            <w:tcW w:w="2613" w:type="dxa"/>
          </w:tcPr>
          <w:p w14:paraId="278E5149" w14:textId="77777777" w:rsidR="004470EF" w:rsidRPr="002E6533" w:rsidRDefault="00000000">
            <w:pPr>
              <w:pStyle w:val="Compact"/>
            </w:pPr>
            <w:r w:rsidRPr="002E6533">
              <w:t>Garantia de controles de TI</w:t>
            </w:r>
          </w:p>
        </w:tc>
        <w:tc>
          <w:tcPr>
            <w:tcW w:w="2613" w:type="dxa"/>
            <w:vMerge w:val="restart"/>
          </w:tcPr>
          <w:p w14:paraId="19D12C6C" w14:textId="77777777" w:rsidR="004470EF" w:rsidRPr="002E6533" w:rsidRDefault="004470EF">
            <w:pPr>
              <w:pStyle w:val="Compact"/>
            </w:pPr>
            <w:hyperlink r:id="rId2368">
              <w:r w:rsidRPr="002E6533">
                <w:rPr>
                  <w:rStyle w:val="Hyperlink"/>
                </w:rPr>
                <w:t>Ajuda do Gerenciamento de riscos de TI e segurança</w:t>
              </w:r>
            </w:hyperlink>
          </w:p>
        </w:tc>
      </w:tr>
      <w:tr w:rsidR="004470EF" w:rsidRPr="002E6533" w14:paraId="1AE99CD7" w14:textId="77777777">
        <w:tc>
          <w:tcPr>
            <w:tcW w:w="2613" w:type="dxa"/>
          </w:tcPr>
          <w:p w14:paraId="46738C12" w14:textId="77777777" w:rsidR="004470EF" w:rsidRPr="002E6533" w:rsidRDefault="00000000">
            <w:pPr>
              <w:pStyle w:val="Compact"/>
            </w:pPr>
            <w:r w:rsidRPr="002E6533">
              <w:t>Projeto de conformidade</w:t>
            </w:r>
          </w:p>
        </w:tc>
        <w:tc>
          <w:tcPr>
            <w:tcW w:w="2613" w:type="dxa"/>
          </w:tcPr>
          <w:p w14:paraId="59D172CB" w14:textId="77777777" w:rsidR="004470EF" w:rsidRPr="002E6533" w:rsidRDefault="00000000">
            <w:pPr>
              <w:pStyle w:val="Compact"/>
            </w:pPr>
            <w:r w:rsidRPr="002E6533">
              <w:t>Gerenciamento de PCI</w:t>
            </w:r>
          </w:p>
        </w:tc>
        <w:tc>
          <w:tcPr>
            <w:tcW w:w="2613" w:type="dxa"/>
            <w:vMerge/>
          </w:tcPr>
          <w:p w14:paraId="532DB0EF" w14:textId="77777777" w:rsidR="004470EF" w:rsidRPr="002E6533" w:rsidRDefault="004470EF"/>
        </w:tc>
      </w:tr>
      <w:tr w:rsidR="004470EF" w:rsidRPr="002E6533" w14:paraId="525690AC" w14:textId="77777777">
        <w:tc>
          <w:tcPr>
            <w:tcW w:w="2613" w:type="dxa"/>
            <w:vMerge w:val="restart"/>
          </w:tcPr>
          <w:p w14:paraId="0F3299AF" w14:textId="77777777" w:rsidR="004470EF" w:rsidRPr="002E6533" w:rsidRDefault="00000000">
            <w:pPr>
              <w:pStyle w:val="Corpodetexto"/>
            </w:pPr>
            <w:r w:rsidRPr="002E6533">
              <w:lastRenderedPageBreak/>
              <w:t>Escopo de conformidade</w:t>
            </w:r>
          </w:p>
          <w:p w14:paraId="233E7D2F" w14:textId="77777777" w:rsidR="004470EF" w:rsidRPr="002E6533" w:rsidRDefault="00000000">
            <w:pPr>
              <w:pStyle w:val="Corpodetexto"/>
            </w:pPr>
            <w:r w:rsidRPr="002E6533">
              <w:t> </w:t>
            </w:r>
          </w:p>
        </w:tc>
        <w:tc>
          <w:tcPr>
            <w:tcW w:w="2613" w:type="dxa"/>
          </w:tcPr>
          <w:p w14:paraId="2F5526CD" w14:textId="77777777" w:rsidR="004470EF" w:rsidRPr="002E6533" w:rsidRDefault="00000000">
            <w:pPr>
              <w:pStyle w:val="Compact"/>
            </w:pPr>
            <w:r w:rsidRPr="002E6533">
              <w:t>Gerenciamento do programa de garantia de controles</w:t>
            </w:r>
          </w:p>
        </w:tc>
        <w:tc>
          <w:tcPr>
            <w:tcW w:w="2613" w:type="dxa"/>
          </w:tcPr>
          <w:p w14:paraId="70BE5F2F" w14:textId="77777777" w:rsidR="004470EF" w:rsidRPr="002E6533" w:rsidRDefault="004470EF">
            <w:pPr>
              <w:pStyle w:val="Compact"/>
            </w:pPr>
            <w:hyperlink r:id="rId2369">
              <w:r w:rsidRPr="002E6533">
                <w:rPr>
                  <w:rStyle w:val="Hyperlink"/>
                </w:rPr>
                <w:t>Ajuda de conformidade normativa e corporativa</w:t>
              </w:r>
            </w:hyperlink>
          </w:p>
        </w:tc>
      </w:tr>
      <w:tr w:rsidR="004470EF" w:rsidRPr="002E6533" w14:paraId="32355C1C" w14:textId="77777777">
        <w:trPr>
          <w:trHeight w:val="493"/>
        </w:trPr>
        <w:tc>
          <w:tcPr>
            <w:tcW w:w="2613" w:type="dxa"/>
            <w:vMerge/>
          </w:tcPr>
          <w:p w14:paraId="5DF90766" w14:textId="77777777" w:rsidR="004470EF" w:rsidRPr="002E6533" w:rsidRDefault="004470EF"/>
        </w:tc>
        <w:tc>
          <w:tcPr>
            <w:tcW w:w="2613" w:type="dxa"/>
            <w:vMerge w:val="restart"/>
          </w:tcPr>
          <w:p w14:paraId="359DC9FE" w14:textId="77777777" w:rsidR="004470EF" w:rsidRPr="002E6533" w:rsidRDefault="00000000">
            <w:pPr>
              <w:pStyle w:val="Corpodetexto"/>
            </w:pPr>
            <w:r w:rsidRPr="002E6533">
              <w:t>Garantia de controles de TI</w:t>
            </w:r>
          </w:p>
          <w:p w14:paraId="015AEB5F" w14:textId="77777777" w:rsidR="004470EF" w:rsidRPr="002E6533" w:rsidRDefault="00000000">
            <w:pPr>
              <w:pStyle w:val="Corpodetexto"/>
            </w:pPr>
            <w:r w:rsidRPr="002E6533">
              <w:t> </w:t>
            </w:r>
          </w:p>
        </w:tc>
        <w:tc>
          <w:tcPr>
            <w:tcW w:w="2613" w:type="dxa"/>
            <w:vMerge w:val="restart"/>
          </w:tcPr>
          <w:p w14:paraId="180443AD" w14:textId="77777777" w:rsidR="004470EF" w:rsidRPr="002E6533" w:rsidRDefault="004470EF">
            <w:pPr>
              <w:pStyle w:val="Corpodetexto"/>
            </w:pPr>
            <w:hyperlink r:id="rId2370">
              <w:r w:rsidRPr="002E6533">
                <w:rPr>
                  <w:rStyle w:val="Hyperlink"/>
                </w:rPr>
                <w:t>Ajuda do Gerenciamento de riscos de TI e segurança</w:t>
              </w:r>
            </w:hyperlink>
          </w:p>
          <w:p w14:paraId="76A5051C" w14:textId="77777777" w:rsidR="004470EF" w:rsidRPr="002E6533" w:rsidRDefault="00000000">
            <w:pPr>
              <w:pStyle w:val="Corpodetexto"/>
            </w:pPr>
            <w:r w:rsidRPr="002E6533">
              <w:t> </w:t>
            </w:r>
          </w:p>
          <w:p w14:paraId="33C1F088" w14:textId="77777777" w:rsidR="004470EF" w:rsidRPr="002E6533" w:rsidRDefault="00000000">
            <w:pPr>
              <w:pStyle w:val="Corpodetexto"/>
            </w:pPr>
            <w:r w:rsidRPr="002E6533">
              <w:t> </w:t>
            </w:r>
          </w:p>
        </w:tc>
      </w:tr>
      <w:tr w:rsidR="004470EF" w:rsidRPr="002E6533" w14:paraId="508D45BE" w14:textId="77777777">
        <w:tc>
          <w:tcPr>
            <w:tcW w:w="2613" w:type="dxa"/>
          </w:tcPr>
          <w:p w14:paraId="441B7BAF" w14:textId="77777777" w:rsidR="004470EF" w:rsidRPr="002E6533" w:rsidRDefault="00000000">
            <w:pPr>
              <w:pStyle w:val="Compact"/>
            </w:pPr>
            <w:r w:rsidRPr="002E6533">
              <w:t>Resultados da verificação de configuração</w:t>
            </w:r>
          </w:p>
        </w:tc>
        <w:tc>
          <w:tcPr>
            <w:tcW w:w="2613" w:type="dxa"/>
            <w:vMerge/>
          </w:tcPr>
          <w:p w14:paraId="6D64B66C" w14:textId="77777777" w:rsidR="004470EF" w:rsidRPr="002E6533" w:rsidRDefault="004470EF"/>
        </w:tc>
        <w:tc>
          <w:tcPr>
            <w:tcW w:w="2613" w:type="dxa"/>
            <w:vMerge/>
          </w:tcPr>
          <w:p w14:paraId="4BB742DF" w14:textId="77777777" w:rsidR="004470EF" w:rsidRPr="002E6533" w:rsidRDefault="004470EF"/>
        </w:tc>
      </w:tr>
      <w:tr w:rsidR="004470EF" w:rsidRPr="002E6533" w14:paraId="51FBBA9F" w14:textId="77777777">
        <w:tc>
          <w:tcPr>
            <w:tcW w:w="2613" w:type="dxa"/>
          </w:tcPr>
          <w:p w14:paraId="56B976F8" w14:textId="77777777" w:rsidR="004470EF" w:rsidRPr="002E6533" w:rsidRDefault="00000000">
            <w:pPr>
              <w:pStyle w:val="Compact"/>
            </w:pPr>
            <w:r w:rsidRPr="002E6533">
              <w:t>Verificações de configuração</w:t>
            </w:r>
          </w:p>
        </w:tc>
        <w:tc>
          <w:tcPr>
            <w:tcW w:w="2613" w:type="dxa"/>
            <w:vMerge/>
          </w:tcPr>
          <w:p w14:paraId="2415E5FB" w14:textId="77777777" w:rsidR="004470EF" w:rsidRPr="002E6533" w:rsidRDefault="004470EF"/>
        </w:tc>
        <w:tc>
          <w:tcPr>
            <w:tcW w:w="2613" w:type="dxa"/>
            <w:vMerge/>
          </w:tcPr>
          <w:p w14:paraId="77249882" w14:textId="77777777" w:rsidR="004470EF" w:rsidRPr="002E6533" w:rsidRDefault="004470EF"/>
        </w:tc>
      </w:tr>
      <w:tr w:rsidR="004470EF" w:rsidRPr="002E6533" w14:paraId="58E4E3E9" w14:textId="77777777">
        <w:tc>
          <w:tcPr>
            <w:tcW w:w="2613" w:type="dxa"/>
            <w:vMerge w:val="restart"/>
          </w:tcPr>
          <w:p w14:paraId="4133484B" w14:textId="77777777" w:rsidR="004470EF" w:rsidRPr="002E6533" w:rsidRDefault="00000000">
            <w:pPr>
              <w:pStyle w:val="Corpodetexto"/>
            </w:pPr>
            <w:r w:rsidRPr="002E6533">
              <w:t>Contatos</w:t>
            </w:r>
          </w:p>
          <w:p w14:paraId="6769399D" w14:textId="77777777" w:rsidR="004470EF" w:rsidRPr="002E6533" w:rsidRDefault="00000000">
            <w:pPr>
              <w:pStyle w:val="Corpodetexto"/>
            </w:pPr>
            <w:r w:rsidRPr="002E6533">
              <w:t> </w:t>
            </w:r>
          </w:p>
          <w:p w14:paraId="4AD42A1B" w14:textId="77777777" w:rsidR="004470EF" w:rsidRPr="002E6533" w:rsidRDefault="00000000">
            <w:pPr>
              <w:pStyle w:val="Corpodetexto"/>
            </w:pPr>
            <w:r w:rsidRPr="002E6533">
              <w:t> </w:t>
            </w:r>
          </w:p>
          <w:p w14:paraId="48602121" w14:textId="77777777" w:rsidR="004470EF" w:rsidRPr="002E6533" w:rsidRDefault="00000000">
            <w:pPr>
              <w:pStyle w:val="Corpodetexto"/>
            </w:pPr>
            <w:r w:rsidRPr="002E6533">
              <w:t> </w:t>
            </w:r>
          </w:p>
          <w:p w14:paraId="2AE3C83B" w14:textId="77777777" w:rsidR="004470EF" w:rsidRPr="002E6533" w:rsidRDefault="00000000">
            <w:pPr>
              <w:pStyle w:val="Corpodetexto"/>
            </w:pPr>
            <w:r w:rsidRPr="002E6533">
              <w:t> </w:t>
            </w:r>
          </w:p>
          <w:p w14:paraId="7F853FB8" w14:textId="77777777" w:rsidR="004470EF" w:rsidRPr="002E6533" w:rsidRDefault="00000000">
            <w:pPr>
              <w:pStyle w:val="Corpodetexto"/>
            </w:pPr>
            <w:r w:rsidRPr="002E6533">
              <w:t> </w:t>
            </w:r>
          </w:p>
          <w:p w14:paraId="35EA7034" w14:textId="77777777" w:rsidR="004470EF" w:rsidRPr="002E6533" w:rsidRDefault="00000000">
            <w:pPr>
              <w:pStyle w:val="Corpodetexto"/>
            </w:pPr>
            <w:r w:rsidRPr="002E6533">
              <w:t> </w:t>
            </w:r>
          </w:p>
        </w:tc>
        <w:tc>
          <w:tcPr>
            <w:tcW w:w="2613" w:type="dxa"/>
          </w:tcPr>
          <w:p w14:paraId="7DDF4631" w14:textId="77777777" w:rsidR="004470EF" w:rsidRPr="002E6533" w:rsidRDefault="00000000">
            <w:pPr>
              <w:pStyle w:val="Compact"/>
            </w:pPr>
            <w:r w:rsidRPr="002E6533">
              <w:t>Projetos e documentação de auditoria</w:t>
            </w:r>
          </w:p>
        </w:tc>
        <w:tc>
          <w:tcPr>
            <w:tcW w:w="2613" w:type="dxa"/>
          </w:tcPr>
          <w:p w14:paraId="7994B4B1" w14:textId="77777777" w:rsidR="004470EF" w:rsidRPr="002E6533" w:rsidRDefault="004470EF">
            <w:pPr>
              <w:pStyle w:val="Compact"/>
            </w:pPr>
            <w:hyperlink r:id="rId2371">
              <w:r w:rsidRPr="002E6533">
                <w:rPr>
                  <w:rStyle w:val="Hyperlink"/>
                </w:rPr>
                <w:t>Ajuda do Gerenciamento de auditoria</w:t>
              </w:r>
            </w:hyperlink>
          </w:p>
        </w:tc>
      </w:tr>
      <w:tr w:rsidR="004470EF" w:rsidRPr="002E6533" w14:paraId="3233F0BF" w14:textId="77777777">
        <w:tc>
          <w:tcPr>
            <w:tcW w:w="2613" w:type="dxa"/>
            <w:vMerge/>
          </w:tcPr>
          <w:p w14:paraId="600833FD" w14:textId="77777777" w:rsidR="004470EF" w:rsidRPr="002E6533" w:rsidRDefault="004470EF"/>
        </w:tc>
        <w:tc>
          <w:tcPr>
            <w:tcW w:w="2613" w:type="dxa"/>
          </w:tcPr>
          <w:p w14:paraId="35BF62A7" w14:textId="77777777" w:rsidR="004470EF" w:rsidRPr="002E6533" w:rsidRDefault="00000000">
            <w:pPr>
              <w:pStyle w:val="Compact"/>
            </w:pPr>
            <w:r w:rsidRPr="002E6533">
              <w:t>Governança dos dados</w:t>
            </w:r>
          </w:p>
        </w:tc>
        <w:tc>
          <w:tcPr>
            <w:tcW w:w="2613" w:type="dxa"/>
          </w:tcPr>
          <w:p w14:paraId="0A38702C" w14:textId="77777777" w:rsidR="004470EF" w:rsidRPr="002E6533" w:rsidRDefault="004470EF">
            <w:pPr>
              <w:pStyle w:val="Compact"/>
            </w:pPr>
            <w:hyperlink r:id="rId2372">
              <w:r w:rsidRPr="002E6533">
                <w:rPr>
                  <w:rStyle w:val="Hyperlink"/>
                </w:rPr>
                <w:t>Ajuda de conformidade normativa e corporativa</w:t>
              </w:r>
            </w:hyperlink>
          </w:p>
        </w:tc>
      </w:tr>
      <w:tr w:rsidR="004470EF" w:rsidRPr="002E6533" w14:paraId="0CD8C659" w14:textId="77777777">
        <w:tc>
          <w:tcPr>
            <w:tcW w:w="2613" w:type="dxa"/>
            <w:vMerge/>
          </w:tcPr>
          <w:p w14:paraId="0DA7A209" w14:textId="77777777" w:rsidR="004470EF" w:rsidRPr="002E6533" w:rsidRDefault="004470EF"/>
        </w:tc>
        <w:tc>
          <w:tcPr>
            <w:tcW w:w="2613" w:type="dxa"/>
          </w:tcPr>
          <w:p w14:paraId="72FFF428" w14:textId="77777777" w:rsidR="004470EF" w:rsidRPr="002E6533" w:rsidRDefault="00000000">
            <w:pPr>
              <w:pStyle w:val="Compact"/>
            </w:pPr>
            <w:r w:rsidRPr="002E6533">
              <w:t>Calculadora de dupla materialidade de ESG</w:t>
            </w:r>
          </w:p>
        </w:tc>
        <w:tc>
          <w:tcPr>
            <w:tcW w:w="2613" w:type="dxa"/>
            <w:vMerge w:val="restart"/>
          </w:tcPr>
          <w:p w14:paraId="604687E8" w14:textId="77777777" w:rsidR="004470EF" w:rsidRPr="002E6533" w:rsidRDefault="004470EF">
            <w:pPr>
              <w:pStyle w:val="Compact"/>
            </w:pPr>
            <w:hyperlink r:id="rId2373">
              <w:r w:rsidRPr="002E6533">
                <w:rPr>
                  <w:rStyle w:val="Hyperlink"/>
                </w:rPr>
                <w:t>Ajuda do Gerenciamento de ESG</w:t>
              </w:r>
            </w:hyperlink>
          </w:p>
        </w:tc>
      </w:tr>
      <w:tr w:rsidR="004470EF" w:rsidRPr="002E6533" w14:paraId="7DACD3C8" w14:textId="77777777">
        <w:tc>
          <w:tcPr>
            <w:tcW w:w="2613" w:type="dxa"/>
            <w:vMerge/>
          </w:tcPr>
          <w:p w14:paraId="733DE97E" w14:textId="77777777" w:rsidR="004470EF" w:rsidRPr="002E6533" w:rsidRDefault="004470EF"/>
        </w:tc>
        <w:tc>
          <w:tcPr>
            <w:tcW w:w="2613" w:type="dxa"/>
          </w:tcPr>
          <w:p w14:paraId="29338A93" w14:textId="77777777" w:rsidR="004470EF" w:rsidRPr="002E6533" w:rsidRDefault="00000000">
            <w:pPr>
              <w:pStyle w:val="Compact"/>
            </w:pPr>
            <w:r w:rsidRPr="002E6533">
              <w:t>Gerenciamento de ESG</w:t>
            </w:r>
          </w:p>
        </w:tc>
        <w:tc>
          <w:tcPr>
            <w:tcW w:w="2613" w:type="dxa"/>
            <w:vMerge/>
          </w:tcPr>
          <w:p w14:paraId="3957F05C" w14:textId="77777777" w:rsidR="004470EF" w:rsidRPr="002E6533" w:rsidRDefault="004470EF"/>
        </w:tc>
      </w:tr>
      <w:tr w:rsidR="004470EF" w:rsidRPr="002E6533" w14:paraId="31F90ADF" w14:textId="77777777">
        <w:tc>
          <w:tcPr>
            <w:tcW w:w="2613" w:type="dxa"/>
            <w:vMerge/>
          </w:tcPr>
          <w:p w14:paraId="6A45A21B" w14:textId="77777777" w:rsidR="004470EF" w:rsidRPr="002E6533" w:rsidRDefault="004470EF"/>
        </w:tc>
        <w:tc>
          <w:tcPr>
            <w:tcW w:w="2613" w:type="dxa"/>
          </w:tcPr>
          <w:p w14:paraId="0C68C8CB" w14:textId="77777777" w:rsidR="004470EF" w:rsidRPr="002E6533" w:rsidRDefault="00000000">
            <w:pPr>
              <w:pStyle w:val="Compact"/>
            </w:pPr>
            <w:r w:rsidRPr="002E6533">
              <w:t>Gerenciamento de incidentes</w:t>
            </w:r>
          </w:p>
        </w:tc>
        <w:tc>
          <w:tcPr>
            <w:tcW w:w="2613" w:type="dxa"/>
          </w:tcPr>
          <w:p w14:paraId="2AEBC533" w14:textId="77777777" w:rsidR="004470EF" w:rsidRPr="002E6533" w:rsidRDefault="004470EF">
            <w:pPr>
              <w:pStyle w:val="Compact"/>
            </w:pPr>
            <w:hyperlink r:id="rId2374">
              <w:r w:rsidRPr="002E6533">
                <w:rPr>
                  <w:rStyle w:val="Hyperlink"/>
                </w:rPr>
                <w:t>Gerenciamento de resiliência</w:t>
              </w:r>
            </w:hyperlink>
          </w:p>
        </w:tc>
      </w:tr>
      <w:tr w:rsidR="004470EF" w:rsidRPr="002E6533" w14:paraId="7EE6324C" w14:textId="77777777">
        <w:tc>
          <w:tcPr>
            <w:tcW w:w="2613" w:type="dxa"/>
            <w:vMerge/>
          </w:tcPr>
          <w:p w14:paraId="3A22E295" w14:textId="77777777" w:rsidR="004470EF" w:rsidRPr="002E6533" w:rsidRDefault="004470EF"/>
        </w:tc>
        <w:tc>
          <w:tcPr>
            <w:tcW w:w="2613" w:type="dxa"/>
          </w:tcPr>
          <w:p w14:paraId="675B323D" w14:textId="77777777" w:rsidR="004470EF" w:rsidRPr="002E6533" w:rsidRDefault="00000000">
            <w:pPr>
              <w:pStyle w:val="Compact"/>
            </w:pPr>
            <w:r w:rsidRPr="002E6533">
              <w:t>Loss Event Management</w:t>
            </w:r>
          </w:p>
        </w:tc>
        <w:tc>
          <w:tcPr>
            <w:tcW w:w="2613" w:type="dxa"/>
            <w:vMerge w:val="restart"/>
          </w:tcPr>
          <w:p w14:paraId="30A32C45" w14:textId="77777777" w:rsidR="004470EF" w:rsidRPr="002E6533" w:rsidRDefault="004470EF">
            <w:pPr>
              <w:pStyle w:val="Compact"/>
            </w:pPr>
            <w:hyperlink r:id="rId2375">
              <w:r w:rsidRPr="002E6533">
                <w:rPr>
                  <w:rStyle w:val="Hyperlink"/>
                </w:rPr>
                <w:t>Ajuda do Gerenciamento do risco operacional e empresarial</w:t>
              </w:r>
            </w:hyperlink>
          </w:p>
        </w:tc>
      </w:tr>
      <w:tr w:rsidR="004470EF" w:rsidRPr="002E6533" w14:paraId="6119B69A" w14:textId="77777777">
        <w:tc>
          <w:tcPr>
            <w:tcW w:w="2613" w:type="dxa"/>
            <w:vMerge/>
          </w:tcPr>
          <w:p w14:paraId="602488A4" w14:textId="77777777" w:rsidR="004470EF" w:rsidRPr="002E6533" w:rsidRDefault="004470EF"/>
        </w:tc>
        <w:tc>
          <w:tcPr>
            <w:tcW w:w="2613" w:type="dxa"/>
          </w:tcPr>
          <w:p w14:paraId="749ADF4E" w14:textId="77777777" w:rsidR="004470EF" w:rsidRPr="002E6533" w:rsidRDefault="00000000">
            <w:pPr>
              <w:pStyle w:val="Compact"/>
            </w:pPr>
            <w:r w:rsidRPr="002E6533">
              <w:t>Gerenciamento do risco operacional</w:t>
            </w:r>
          </w:p>
        </w:tc>
        <w:tc>
          <w:tcPr>
            <w:tcW w:w="2613" w:type="dxa"/>
            <w:vMerge/>
          </w:tcPr>
          <w:p w14:paraId="7475AA78" w14:textId="77777777" w:rsidR="004470EF" w:rsidRPr="002E6533" w:rsidRDefault="004470EF"/>
        </w:tc>
      </w:tr>
      <w:tr w:rsidR="004470EF" w:rsidRPr="002E6533" w14:paraId="56823B37" w14:textId="77777777">
        <w:tc>
          <w:tcPr>
            <w:tcW w:w="2613" w:type="dxa"/>
            <w:vMerge/>
          </w:tcPr>
          <w:p w14:paraId="327F1946" w14:textId="77777777" w:rsidR="004470EF" w:rsidRPr="002E6533" w:rsidRDefault="004470EF"/>
        </w:tc>
        <w:tc>
          <w:tcPr>
            <w:tcW w:w="2613" w:type="dxa"/>
          </w:tcPr>
          <w:p w14:paraId="50F95869" w14:textId="77777777" w:rsidR="004470EF" w:rsidRPr="002E6533" w:rsidRDefault="00000000">
            <w:pPr>
              <w:pStyle w:val="Compact"/>
            </w:pPr>
            <w:r w:rsidRPr="002E6533">
              <w:t>Catálogo de terceiros</w:t>
            </w:r>
          </w:p>
        </w:tc>
        <w:tc>
          <w:tcPr>
            <w:tcW w:w="2613" w:type="dxa"/>
            <w:vMerge w:val="restart"/>
          </w:tcPr>
          <w:p w14:paraId="08C1A703" w14:textId="77777777" w:rsidR="004470EF" w:rsidRPr="002E6533" w:rsidRDefault="004470EF">
            <w:pPr>
              <w:pStyle w:val="Corpodetexto"/>
            </w:pPr>
            <w:hyperlink r:id="rId2376">
              <w:r w:rsidRPr="002E6533">
                <w:rPr>
                  <w:rStyle w:val="Hyperlink"/>
                </w:rPr>
                <w:t>Governança de terceiros</w:t>
              </w:r>
            </w:hyperlink>
          </w:p>
          <w:p w14:paraId="0830E307" w14:textId="77777777" w:rsidR="004470EF" w:rsidRPr="002E6533" w:rsidRDefault="00000000">
            <w:pPr>
              <w:pStyle w:val="Corpodetexto"/>
            </w:pPr>
            <w:r w:rsidRPr="002E6533">
              <w:t> </w:t>
            </w:r>
          </w:p>
        </w:tc>
      </w:tr>
      <w:tr w:rsidR="004470EF" w:rsidRPr="002E6533" w14:paraId="73155971" w14:textId="77777777">
        <w:tc>
          <w:tcPr>
            <w:tcW w:w="2613" w:type="dxa"/>
          </w:tcPr>
          <w:p w14:paraId="5D26853F" w14:textId="77777777" w:rsidR="004470EF" w:rsidRPr="002E6533" w:rsidRDefault="00000000">
            <w:pPr>
              <w:pStyle w:val="Compact"/>
            </w:pPr>
            <w:r w:rsidRPr="002E6533">
              <w:t>Contratos</w:t>
            </w:r>
          </w:p>
        </w:tc>
        <w:tc>
          <w:tcPr>
            <w:tcW w:w="2613" w:type="dxa"/>
          </w:tcPr>
          <w:p w14:paraId="29D29AAE" w14:textId="77777777" w:rsidR="004470EF" w:rsidRPr="002E6533" w:rsidRDefault="00000000">
            <w:pPr>
              <w:pStyle w:val="Compact"/>
            </w:pPr>
            <w:r w:rsidRPr="002E6533">
              <w:t>Catálogo de terceiros</w:t>
            </w:r>
          </w:p>
        </w:tc>
        <w:tc>
          <w:tcPr>
            <w:tcW w:w="2613" w:type="dxa"/>
            <w:vMerge/>
          </w:tcPr>
          <w:p w14:paraId="0F84C20E" w14:textId="77777777" w:rsidR="004470EF" w:rsidRPr="002E6533" w:rsidRDefault="004470EF"/>
        </w:tc>
      </w:tr>
      <w:tr w:rsidR="004470EF" w:rsidRPr="002E6533" w14:paraId="20F7AF08" w14:textId="77777777">
        <w:tc>
          <w:tcPr>
            <w:tcW w:w="2613" w:type="dxa"/>
          </w:tcPr>
          <w:p w14:paraId="15153366" w14:textId="77777777" w:rsidR="004470EF" w:rsidRPr="002E6533" w:rsidRDefault="00000000">
            <w:pPr>
              <w:pStyle w:val="Compact"/>
            </w:pPr>
            <w:r w:rsidRPr="002E6533">
              <w:t>Certificações 302 de controle</w:t>
            </w:r>
          </w:p>
        </w:tc>
        <w:tc>
          <w:tcPr>
            <w:tcW w:w="2613" w:type="dxa"/>
          </w:tcPr>
          <w:p w14:paraId="69618088" w14:textId="77777777" w:rsidR="004470EF" w:rsidRPr="002E6533" w:rsidRDefault="00000000">
            <w:pPr>
              <w:pStyle w:val="Compact"/>
            </w:pPr>
            <w:r w:rsidRPr="002E6533">
              <w:t>Monitoramento de controles financeiros</w:t>
            </w:r>
          </w:p>
        </w:tc>
        <w:tc>
          <w:tcPr>
            <w:tcW w:w="2613" w:type="dxa"/>
          </w:tcPr>
          <w:p w14:paraId="5C8CCF40" w14:textId="77777777" w:rsidR="004470EF" w:rsidRPr="002E6533" w:rsidRDefault="004470EF">
            <w:pPr>
              <w:pStyle w:val="Compact"/>
            </w:pPr>
            <w:hyperlink r:id="rId2377">
              <w:r w:rsidRPr="002E6533">
                <w:rPr>
                  <w:rStyle w:val="Hyperlink"/>
                </w:rPr>
                <w:t>Ajuda de conformidade normativa e corporativa</w:t>
              </w:r>
            </w:hyperlink>
          </w:p>
        </w:tc>
      </w:tr>
      <w:tr w:rsidR="004470EF" w:rsidRPr="002E6533" w14:paraId="2BA15A5A" w14:textId="77777777">
        <w:tc>
          <w:tcPr>
            <w:tcW w:w="2613" w:type="dxa"/>
          </w:tcPr>
          <w:p w14:paraId="59028525" w14:textId="77777777" w:rsidR="004470EF" w:rsidRPr="002E6533" w:rsidRDefault="00000000">
            <w:pPr>
              <w:pStyle w:val="Compact"/>
            </w:pPr>
            <w:r w:rsidRPr="002E6533">
              <w:t>Dados de avaliação de controle</w:t>
            </w:r>
          </w:p>
        </w:tc>
        <w:tc>
          <w:tcPr>
            <w:tcW w:w="2613" w:type="dxa"/>
          </w:tcPr>
          <w:p w14:paraId="50BAC1F8" w14:textId="77777777" w:rsidR="004470EF" w:rsidRPr="002E6533" w:rsidRDefault="00000000">
            <w:pPr>
              <w:pStyle w:val="Compact"/>
            </w:pPr>
            <w:r w:rsidRPr="002E6533">
              <w:t>Gerenciamento do risco operacional</w:t>
            </w:r>
          </w:p>
        </w:tc>
        <w:tc>
          <w:tcPr>
            <w:tcW w:w="2613" w:type="dxa"/>
          </w:tcPr>
          <w:p w14:paraId="27B025A8" w14:textId="77777777" w:rsidR="004470EF" w:rsidRPr="002E6533" w:rsidRDefault="004470EF">
            <w:pPr>
              <w:pStyle w:val="Compact"/>
            </w:pPr>
            <w:hyperlink r:id="rId2378">
              <w:r w:rsidRPr="002E6533">
                <w:rPr>
                  <w:rStyle w:val="Hyperlink"/>
                </w:rPr>
                <w:t>Ajuda do Gerenciamento do risco operacional e empresarial</w:t>
              </w:r>
            </w:hyperlink>
          </w:p>
        </w:tc>
      </w:tr>
      <w:tr w:rsidR="004470EF" w:rsidRPr="002E6533" w14:paraId="56366D5F" w14:textId="77777777">
        <w:tc>
          <w:tcPr>
            <w:tcW w:w="2613" w:type="dxa"/>
          </w:tcPr>
          <w:p w14:paraId="6813EAA3" w14:textId="77777777" w:rsidR="004470EF" w:rsidRPr="002E6533" w:rsidRDefault="00000000">
            <w:pPr>
              <w:pStyle w:val="Compact"/>
            </w:pPr>
            <w:r w:rsidRPr="002E6533">
              <w:t>Catálogo de controle</w:t>
            </w:r>
          </w:p>
        </w:tc>
        <w:tc>
          <w:tcPr>
            <w:tcW w:w="2613" w:type="dxa"/>
          </w:tcPr>
          <w:p w14:paraId="5F1D550A" w14:textId="77777777" w:rsidR="004470EF" w:rsidRPr="002E6533" w:rsidRDefault="00000000">
            <w:pPr>
              <w:pStyle w:val="Compact"/>
            </w:pPr>
            <w:r w:rsidRPr="002E6533">
              <w:t>Avaliações e autorização</w:t>
            </w:r>
          </w:p>
        </w:tc>
        <w:tc>
          <w:tcPr>
            <w:tcW w:w="2613" w:type="dxa"/>
          </w:tcPr>
          <w:p w14:paraId="03545B12" w14:textId="77777777" w:rsidR="004470EF" w:rsidRPr="002E6533" w:rsidRDefault="004470EF">
            <w:pPr>
              <w:pStyle w:val="Compact"/>
            </w:pPr>
            <w:hyperlink r:id="rId2379">
              <w:r w:rsidRPr="002E6533">
                <w:rPr>
                  <w:rStyle w:val="Hyperlink"/>
                </w:rPr>
                <w:t>Ajuda do setor público</w:t>
              </w:r>
            </w:hyperlink>
          </w:p>
        </w:tc>
      </w:tr>
      <w:tr w:rsidR="004470EF" w:rsidRPr="002E6533" w14:paraId="55EBFB9C" w14:textId="77777777">
        <w:tc>
          <w:tcPr>
            <w:tcW w:w="2613" w:type="dxa"/>
            <w:vMerge w:val="restart"/>
          </w:tcPr>
          <w:p w14:paraId="010EB953" w14:textId="77777777" w:rsidR="004470EF" w:rsidRPr="002E6533" w:rsidRDefault="00000000">
            <w:pPr>
              <w:pStyle w:val="Corpodetexto"/>
            </w:pPr>
            <w:r w:rsidRPr="002E6533">
              <w:t>Gerador de controles</w:t>
            </w:r>
          </w:p>
          <w:p w14:paraId="2CE8472C" w14:textId="77777777" w:rsidR="004470EF" w:rsidRPr="002E6533" w:rsidRDefault="00000000">
            <w:pPr>
              <w:pStyle w:val="Corpodetexto"/>
            </w:pPr>
            <w:r w:rsidRPr="002E6533">
              <w:t> </w:t>
            </w:r>
          </w:p>
        </w:tc>
        <w:tc>
          <w:tcPr>
            <w:tcW w:w="2613" w:type="dxa"/>
          </w:tcPr>
          <w:p w14:paraId="65FF284B" w14:textId="77777777" w:rsidR="004470EF" w:rsidRPr="002E6533" w:rsidRDefault="00000000">
            <w:pPr>
              <w:pStyle w:val="Compact"/>
            </w:pPr>
            <w:r w:rsidRPr="002E6533">
              <w:t>Gerenciamento do programa de garantia de controles</w:t>
            </w:r>
          </w:p>
        </w:tc>
        <w:tc>
          <w:tcPr>
            <w:tcW w:w="2613" w:type="dxa"/>
          </w:tcPr>
          <w:p w14:paraId="08B9AB44" w14:textId="77777777" w:rsidR="004470EF" w:rsidRPr="002E6533" w:rsidRDefault="004470EF">
            <w:pPr>
              <w:pStyle w:val="Compact"/>
            </w:pPr>
            <w:hyperlink r:id="rId2380">
              <w:r w:rsidRPr="002E6533">
                <w:rPr>
                  <w:rStyle w:val="Hyperlink"/>
                </w:rPr>
                <w:t>Ajuda de conformidade normativa e corporativa</w:t>
              </w:r>
            </w:hyperlink>
          </w:p>
        </w:tc>
      </w:tr>
      <w:tr w:rsidR="004470EF" w:rsidRPr="002E6533" w14:paraId="6A9570FB" w14:textId="77777777">
        <w:tc>
          <w:tcPr>
            <w:tcW w:w="2613" w:type="dxa"/>
            <w:vMerge/>
          </w:tcPr>
          <w:p w14:paraId="59207A72" w14:textId="77777777" w:rsidR="004470EF" w:rsidRPr="002E6533" w:rsidRDefault="004470EF"/>
        </w:tc>
        <w:tc>
          <w:tcPr>
            <w:tcW w:w="2613" w:type="dxa"/>
          </w:tcPr>
          <w:p w14:paraId="4E063B09" w14:textId="77777777" w:rsidR="004470EF" w:rsidRPr="002E6533" w:rsidRDefault="00000000">
            <w:pPr>
              <w:pStyle w:val="Compact"/>
            </w:pPr>
            <w:r w:rsidRPr="002E6533">
              <w:t>Garantia de controles de TI</w:t>
            </w:r>
          </w:p>
        </w:tc>
        <w:tc>
          <w:tcPr>
            <w:tcW w:w="2613" w:type="dxa"/>
          </w:tcPr>
          <w:p w14:paraId="60139704" w14:textId="77777777" w:rsidR="004470EF" w:rsidRPr="002E6533" w:rsidRDefault="004470EF">
            <w:pPr>
              <w:pStyle w:val="Compact"/>
            </w:pPr>
            <w:hyperlink r:id="rId2381">
              <w:r w:rsidRPr="002E6533">
                <w:rPr>
                  <w:rStyle w:val="Hyperlink"/>
                </w:rPr>
                <w:t>Ajuda do Gerenciamento de riscos de TI e segurança</w:t>
              </w:r>
            </w:hyperlink>
          </w:p>
        </w:tc>
      </w:tr>
      <w:tr w:rsidR="004470EF" w:rsidRPr="002E6533" w14:paraId="2A7F01C7" w14:textId="77777777">
        <w:tc>
          <w:tcPr>
            <w:tcW w:w="2613" w:type="dxa"/>
          </w:tcPr>
          <w:p w14:paraId="021C490B" w14:textId="77777777" w:rsidR="004470EF" w:rsidRPr="002E6533" w:rsidRDefault="00000000">
            <w:pPr>
              <w:pStyle w:val="Compact"/>
            </w:pPr>
            <w:r w:rsidRPr="002E6533">
              <w:t xml:space="preserve">Implementação de </w:t>
            </w:r>
            <w:r w:rsidRPr="002E6533">
              <w:lastRenderedPageBreak/>
              <w:t>controle</w:t>
            </w:r>
          </w:p>
        </w:tc>
        <w:tc>
          <w:tcPr>
            <w:tcW w:w="2613" w:type="dxa"/>
          </w:tcPr>
          <w:p w14:paraId="122AE824" w14:textId="77777777" w:rsidR="004470EF" w:rsidRPr="002E6533" w:rsidRDefault="00000000">
            <w:pPr>
              <w:pStyle w:val="Compact"/>
            </w:pPr>
            <w:r w:rsidRPr="002E6533">
              <w:lastRenderedPageBreak/>
              <w:t>Avaliações e autorização</w:t>
            </w:r>
          </w:p>
        </w:tc>
        <w:tc>
          <w:tcPr>
            <w:tcW w:w="2613" w:type="dxa"/>
          </w:tcPr>
          <w:p w14:paraId="131868F4" w14:textId="77777777" w:rsidR="004470EF" w:rsidRPr="002E6533" w:rsidRDefault="004470EF">
            <w:pPr>
              <w:pStyle w:val="Compact"/>
            </w:pPr>
            <w:hyperlink r:id="rId2382">
              <w:r w:rsidRPr="002E6533">
                <w:rPr>
                  <w:rStyle w:val="Hyperlink"/>
                </w:rPr>
                <w:t>Ajuda do setor público</w:t>
              </w:r>
            </w:hyperlink>
          </w:p>
        </w:tc>
      </w:tr>
      <w:tr w:rsidR="004470EF" w:rsidRPr="002E6533" w14:paraId="3FF92C45" w14:textId="77777777">
        <w:tc>
          <w:tcPr>
            <w:tcW w:w="2613" w:type="dxa"/>
          </w:tcPr>
          <w:p w14:paraId="6573FE6A" w14:textId="77777777" w:rsidR="004470EF" w:rsidRPr="002E6533" w:rsidRDefault="00000000">
            <w:pPr>
              <w:pStyle w:val="Compact"/>
            </w:pPr>
            <w:r w:rsidRPr="002E6533">
              <w:t>Matriz de controle</w:t>
            </w:r>
          </w:p>
        </w:tc>
        <w:tc>
          <w:tcPr>
            <w:tcW w:w="2613" w:type="dxa"/>
          </w:tcPr>
          <w:p w14:paraId="2DF42185" w14:textId="77777777" w:rsidR="004470EF" w:rsidRPr="002E6533" w:rsidRDefault="00000000">
            <w:pPr>
              <w:pStyle w:val="Compact"/>
            </w:pPr>
            <w:r w:rsidRPr="002E6533">
              <w:t>Gerenciamento de PCI</w:t>
            </w:r>
          </w:p>
        </w:tc>
        <w:tc>
          <w:tcPr>
            <w:tcW w:w="2613" w:type="dxa"/>
          </w:tcPr>
          <w:p w14:paraId="09B6AC35" w14:textId="77777777" w:rsidR="004470EF" w:rsidRPr="002E6533" w:rsidRDefault="004470EF">
            <w:pPr>
              <w:pStyle w:val="Compact"/>
            </w:pPr>
            <w:hyperlink r:id="rId2383">
              <w:r w:rsidRPr="002E6533">
                <w:rPr>
                  <w:rStyle w:val="Hyperlink"/>
                </w:rPr>
                <w:t>Ajuda do Gerenciamento de riscos de TI e segurança</w:t>
              </w:r>
            </w:hyperlink>
          </w:p>
        </w:tc>
      </w:tr>
      <w:tr w:rsidR="004470EF" w:rsidRPr="002E6533" w14:paraId="1084D332" w14:textId="77777777">
        <w:tc>
          <w:tcPr>
            <w:tcW w:w="2613" w:type="dxa"/>
          </w:tcPr>
          <w:p w14:paraId="552423B0" w14:textId="77777777" w:rsidR="004470EF" w:rsidRPr="002E6533" w:rsidRDefault="00000000">
            <w:pPr>
              <w:pStyle w:val="Compact"/>
            </w:pPr>
            <w:r w:rsidRPr="002E6533">
              <w:t>Sobreposição de controle</w:t>
            </w:r>
          </w:p>
        </w:tc>
        <w:tc>
          <w:tcPr>
            <w:tcW w:w="2613" w:type="dxa"/>
          </w:tcPr>
          <w:p w14:paraId="667A01DC" w14:textId="77777777" w:rsidR="004470EF" w:rsidRPr="002E6533" w:rsidRDefault="00000000">
            <w:pPr>
              <w:pStyle w:val="Compact"/>
            </w:pPr>
            <w:r w:rsidRPr="002E6533">
              <w:t>Avaliações e autorização</w:t>
            </w:r>
          </w:p>
        </w:tc>
        <w:tc>
          <w:tcPr>
            <w:tcW w:w="2613" w:type="dxa"/>
          </w:tcPr>
          <w:p w14:paraId="71A6367A" w14:textId="77777777" w:rsidR="004470EF" w:rsidRPr="002E6533" w:rsidRDefault="004470EF">
            <w:pPr>
              <w:pStyle w:val="Compact"/>
            </w:pPr>
            <w:hyperlink r:id="rId2384">
              <w:r w:rsidRPr="002E6533">
                <w:rPr>
                  <w:rStyle w:val="Hyperlink"/>
                </w:rPr>
                <w:t>Ajuda do setor público</w:t>
              </w:r>
            </w:hyperlink>
          </w:p>
        </w:tc>
      </w:tr>
      <w:tr w:rsidR="004470EF" w:rsidRPr="002E6533" w14:paraId="2E769BDF" w14:textId="77777777">
        <w:tc>
          <w:tcPr>
            <w:tcW w:w="2613" w:type="dxa"/>
            <w:vMerge w:val="restart"/>
          </w:tcPr>
          <w:p w14:paraId="52A6D5CB" w14:textId="77777777" w:rsidR="004470EF" w:rsidRPr="002E6533" w:rsidRDefault="00000000">
            <w:pPr>
              <w:pStyle w:val="Corpodetexto"/>
            </w:pPr>
            <w:r w:rsidRPr="002E6533">
              <w:t>Procedimentos de controle</w:t>
            </w:r>
          </w:p>
          <w:p w14:paraId="6564A22A" w14:textId="77777777" w:rsidR="004470EF" w:rsidRPr="002E6533" w:rsidRDefault="00000000">
            <w:pPr>
              <w:pStyle w:val="Corpodetexto"/>
            </w:pPr>
            <w:r w:rsidRPr="002E6533">
              <w:t> </w:t>
            </w:r>
          </w:p>
          <w:p w14:paraId="60AE01CB" w14:textId="77777777" w:rsidR="004470EF" w:rsidRPr="002E6533" w:rsidRDefault="00000000">
            <w:pPr>
              <w:pStyle w:val="Corpodetexto"/>
            </w:pPr>
            <w:r w:rsidRPr="002E6533">
              <w:t> </w:t>
            </w:r>
          </w:p>
          <w:p w14:paraId="0E87AF1A" w14:textId="77777777" w:rsidR="004470EF" w:rsidRPr="002E6533" w:rsidRDefault="00000000">
            <w:pPr>
              <w:pStyle w:val="Corpodetexto"/>
            </w:pPr>
            <w:r w:rsidRPr="002E6533">
              <w:t> </w:t>
            </w:r>
          </w:p>
          <w:p w14:paraId="06553092" w14:textId="77777777" w:rsidR="004470EF" w:rsidRPr="002E6533" w:rsidRDefault="00000000">
            <w:pPr>
              <w:pStyle w:val="Corpodetexto"/>
            </w:pPr>
            <w:r w:rsidRPr="002E6533">
              <w:t> </w:t>
            </w:r>
          </w:p>
          <w:p w14:paraId="0D350664" w14:textId="77777777" w:rsidR="004470EF" w:rsidRPr="002E6533" w:rsidRDefault="00000000">
            <w:pPr>
              <w:pStyle w:val="Corpodetexto"/>
            </w:pPr>
            <w:r w:rsidRPr="002E6533">
              <w:t> </w:t>
            </w:r>
          </w:p>
          <w:p w14:paraId="4642EA64" w14:textId="77777777" w:rsidR="004470EF" w:rsidRPr="002E6533" w:rsidRDefault="00000000">
            <w:pPr>
              <w:pStyle w:val="Corpodetexto"/>
            </w:pPr>
            <w:r w:rsidRPr="002E6533">
              <w:t> </w:t>
            </w:r>
          </w:p>
          <w:p w14:paraId="1026E3C9" w14:textId="77777777" w:rsidR="004470EF" w:rsidRPr="002E6533" w:rsidRDefault="00000000">
            <w:pPr>
              <w:pStyle w:val="Corpodetexto"/>
            </w:pPr>
            <w:r w:rsidRPr="002E6533">
              <w:t> </w:t>
            </w:r>
          </w:p>
        </w:tc>
        <w:tc>
          <w:tcPr>
            <w:tcW w:w="2613" w:type="dxa"/>
          </w:tcPr>
          <w:p w14:paraId="3EFD473F" w14:textId="77777777" w:rsidR="004470EF" w:rsidRPr="002E6533" w:rsidRDefault="00000000">
            <w:pPr>
              <w:pStyle w:val="Compact"/>
            </w:pPr>
            <w:r w:rsidRPr="002E6533">
              <w:t>Gerenciamento do programa de garantia de controles</w:t>
            </w:r>
          </w:p>
        </w:tc>
        <w:tc>
          <w:tcPr>
            <w:tcW w:w="2613" w:type="dxa"/>
            <w:vMerge w:val="restart"/>
          </w:tcPr>
          <w:p w14:paraId="15A322B1" w14:textId="77777777" w:rsidR="004470EF" w:rsidRPr="002E6533" w:rsidRDefault="004470EF">
            <w:pPr>
              <w:pStyle w:val="Compact"/>
            </w:pPr>
            <w:hyperlink r:id="rId2385">
              <w:r w:rsidRPr="002E6533">
                <w:rPr>
                  <w:rStyle w:val="Hyperlink"/>
                </w:rPr>
                <w:t>Ajuda de conformidade normativa e corporativa</w:t>
              </w:r>
            </w:hyperlink>
          </w:p>
        </w:tc>
      </w:tr>
      <w:tr w:rsidR="004470EF" w:rsidRPr="002E6533" w14:paraId="14D2E104" w14:textId="77777777">
        <w:tc>
          <w:tcPr>
            <w:tcW w:w="2613" w:type="dxa"/>
            <w:vMerge/>
          </w:tcPr>
          <w:p w14:paraId="17467D00" w14:textId="77777777" w:rsidR="004470EF" w:rsidRPr="002E6533" w:rsidRDefault="004470EF"/>
        </w:tc>
        <w:tc>
          <w:tcPr>
            <w:tcW w:w="2613" w:type="dxa"/>
          </w:tcPr>
          <w:p w14:paraId="06362B51" w14:textId="77777777" w:rsidR="004470EF" w:rsidRPr="002E6533" w:rsidRDefault="00000000">
            <w:pPr>
              <w:pStyle w:val="Compact"/>
            </w:pPr>
            <w:r w:rsidRPr="002E6533">
              <w:t>Governança dos dados</w:t>
            </w:r>
          </w:p>
        </w:tc>
        <w:tc>
          <w:tcPr>
            <w:tcW w:w="2613" w:type="dxa"/>
            <w:vMerge/>
          </w:tcPr>
          <w:p w14:paraId="67286C62" w14:textId="77777777" w:rsidR="004470EF" w:rsidRPr="002E6533" w:rsidRDefault="004470EF"/>
        </w:tc>
      </w:tr>
      <w:tr w:rsidR="004470EF" w:rsidRPr="002E6533" w14:paraId="73B06E9C" w14:textId="77777777">
        <w:tc>
          <w:tcPr>
            <w:tcW w:w="2613" w:type="dxa"/>
            <w:vMerge/>
          </w:tcPr>
          <w:p w14:paraId="790F2221" w14:textId="77777777" w:rsidR="004470EF" w:rsidRPr="002E6533" w:rsidRDefault="004470EF"/>
        </w:tc>
        <w:tc>
          <w:tcPr>
            <w:tcW w:w="2613" w:type="dxa"/>
          </w:tcPr>
          <w:p w14:paraId="549D375C" w14:textId="77777777" w:rsidR="004470EF" w:rsidRPr="002E6533" w:rsidRDefault="00000000">
            <w:pPr>
              <w:pStyle w:val="Compact"/>
            </w:pPr>
            <w:r w:rsidRPr="002E6533">
              <w:t>Monitoramento de controles financeiros</w:t>
            </w:r>
          </w:p>
        </w:tc>
        <w:tc>
          <w:tcPr>
            <w:tcW w:w="2613" w:type="dxa"/>
            <w:vMerge/>
          </w:tcPr>
          <w:p w14:paraId="2E61A980" w14:textId="77777777" w:rsidR="004470EF" w:rsidRPr="002E6533" w:rsidRDefault="004470EF"/>
        </w:tc>
      </w:tr>
      <w:tr w:rsidR="004470EF" w:rsidRPr="002E6533" w14:paraId="6CB04AE3" w14:textId="77777777">
        <w:tc>
          <w:tcPr>
            <w:tcW w:w="2613" w:type="dxa"/>
            <w:vMerge/>
          </w:tcPr>
          <w:p w14:paraId="52905214" w14:textId="77777777" w:rsidR="004470EF" w:rsidRPr="002E6533" w:rsidRDefault="004470EF"/>
        </w:tc>
        <w:tc>
          <w:tcPr>
            <w:tcW w:w="2613" w:type="dxa"/>
          </w:tcPr>
          <w:p w14:paraId="05A9A967" w14:textId="77777777" w:rsidR="004470EF" w:rsidRPr="002E6533" w:rsidRDefault="00000000">
            <w:pPr>
              <w:pStyle w:val="Compact"/>
            </w:pPr>
            <w:r w:rsidRPr="002E6533">
              <w:t>Sistema de monitoramento da segurança das informações</w:t>
            </w:r>
          </w:p>
        </w:tc>
        <w:tc>
          <w:tcPr>
            <w:tcW w:w="2613" w:type="dxa"/>
            <w:vMerge w:val="restart"/>
          </w:tcPr>
          <w:p w14:paraId="58D4899E" w14:textId="77777777" w:rsidR="004470EF" w:rsidRPr="002E6533" w:rsidRDefault="004470EF">
            <w:pPr>
              <w:pStyle w:val="Compact"/>
            </w:pPr>
            <w:hyperlink r:id="rId2386">
              <w:r w:rsidRPr="002E6533">
                <w:rPr>
                  <w:rStyle w:val="Hyperlink"/>
                </w:rPr>
                <w:t>Ajuda do Gerenciamento de riscos de TI e segurança</w:t>
              </w:r>
            </w:hyperlink>
          </w:p>
        </w:tc>
      </w:tr>
      <w:tr w:rsidR="004470EF" w:rsidRPr="002E6533" w14:paraId="31BFF2DC" w14:textId="77777777">
        <w:tc>
          <w:tcPr>
            <w:tcW w:w="2613" w:type="dxa"/>
            <w:vMerge/>
          </w:tcPr>
          <w:p w14:paraId="4235D429" w14:textId="77777777" w:rsidR="004470EF" w:rsidRPr="002E6533" w:rsidRDefault="004470EF"/>
        </w:tc>
        <w:tc>
          <w:tcPr>
            <w:tcW w:w="2613" w:type="dxa"/>
          </w:tcPr>
          <w:p w14:paraId="2618FFBD" w14:textId="77777777" w:rsidR="004470EF" w:rsidRPr="002E6533" w:rsidRDefault="00000000">
            <w:pPr>
              <w:pStyle w:val="Compact"/>
            </w:pPr>
            <w:r w:rsidRPr="002E6533">
              <w:t>Garantia de controles de TI</w:t>
            </w:r>
          </w:p>
        </w:tc>
        <w:tc>
          <w:tcPr>
            <w:tcW w:w="2613" w:type="dxa"/>
            <w:vMerge/>
          </w:tcPr>
          <w:p w14:paraId="2817BD25" w14:textId="77777777" w:rsidR="004470EF" w:rsidRPr="002E6533" w:rsidRDefault="004470EF"/>
        </w:tc>
      </w:tr>
      <w:tr w:rsidR="004470EF" w:rsidRPr="002E6533" w14:paraId="36EB066D" w14:textId="77777777">
        <w:tc>
          <w:tcPr>
            <w:tcW w:w="2613" w:type="dxa"/>
            <w:vMerge/>
          </w:tcPr>
          <w:p w14:paraId="2BD4A12A" w14:textId="77777777" w:rsidR="004470EF" w:rsidRPr="002E6533" w:rsidRDefault="004470EF"/>
        </w:tc>
        <w:tc>
          <w:tcPr>
            <w:tcW w:w="2613" w:type="dxa"/>
          </w:tcPr>
          <w:p w14:paraId="1737876D" w14:textId="77777777" w:rsidR="004470EF" w:rsidRPr="002E6533" w:rsidRDefault="00000000">
            <w:pPr>
              <w:pStyle w:val="Compact"/>
            </w:pPr>
            <w:r w:rsidRPr="002E6533">
              <w:t>Gerenciamento de riscos de TI</w:t>
            </w:r>
          </w:p>
        </w:tc>
        <w:tc>
          <w:tcPr>
            <w:tcW w:w="2613" w:type="dxa"/>
            <w:vMerge/>
          </w:tcPr>
          <w:p w14:paraId="485318CB" w14:textId="77777777" w:rsidR="004470EF" w:rsidRPr="002E6533" w:rsidRDefault="004470EF"/>
        </w:tc>
      </w:tr>
      <w:tr w:rsidR="004470EF" w:rsidRPr="002E6533" w14:paraId="1E1AD593" w14:textId="77777777">
        <w:tc>
          <w:tcPr>
            <w:tcW w:w="2613" w:type="dxa"/>
            <w:vMerge/>
          </w:tcPr>
          <w:p w14:paraId="716265E7" w14:textId="77777777" w:rsidR="004470EF" w:rsidRPr="002E6533" w:rsidRDefault="004470EF"/>
        </w:tc>
        <w:tc>
          <w:tcPr>
            <w:tcW w:w="2613" w:type="dxa"/>
          </w:tcPr>
          <w:p w14:paraId="66EC34BE" w14:textId="77777777" w:rsidR="004470EF" w:rsidRPr="002E6533" w:rsidRDefault="00000000">
            <w:pPr>
              <w:pStyle w:val="Compact"/>
            </w:pPr>
            <w:r w:rsidRPr="002E6533">
              <w:t>Gerenciamento de PCI</w:t>
            </w:r>
          </w:p>
        </w:tc>
        <w:tc>
          <w:tcPr>
            <w:tcW w:w="2613" w:type="dxa"/>
            <w:vMerge/>
          </w:tcPr>
          <w:p w14:paraId="0EB05789" w14:textId="77777777" w:rsidR="004470EF" w:rsidRPr="002E6533" w:rsidRDefault="004470EF"/>
        </w:tc>
      </w:tr>
      <w:tr w:rsidR="004470EF" w:rsidRPr="002E6533" w14:paraId="1428FEE3" w14:textId="77777777">
        <w:tc>
          <w:tcPr>
            <w:tcW w:w="2613" w:type="dxa"/>
            <w:vMerge/>
          </w:tcPr>
          <w:p w14:paraId="068021BA" w14:textId="77777777" w:rsidR="004470EF" w:rsidRPr="002E6533" w:rsidRDefault="004470EF"/>
        </w:tc>
        <w:tc>
          <w:tcPr>
            <w:tcW w:w="2613" w:type="dxa"/>
          </w:tcPr>
          <w:p w14:paraId="7C9A8E52" w14:textId="77777777" w:rsidR="004470EF" w:rsidRPr="002E6533" w:rsidRDefault="00000000">
            <w:pPr>
              <w:pStyle w:val="Compact"/>
            </w:pPr>
            <w:r w:rsidRPr="002E6533">
              <w:t>Enterprise Risk Management</w:t>
            </w:r>
          </w:p>
        </w:tc>
        <w:tc>
          <w:tcPr>
            <w:tcW w:w="2613" w:type="dxa"/>
          </w:tcPr>
          <w:p w14:paraId="5052D101" w14:textId="77777777" w:rsidR="004470EF" w:rsidRPr="002E6533" w:rsidRDefault="004470EF">
            <w:pPr>
              <w:pStyle w:val="Compact"/>
            </w:pPr>
            <w:hyperlink r:id="rId2387">
              <w:r w:rsidRPr="002E6533">
                <w:rPr>
                  <w:rStyle w:val="Hyperlink"/>
                </w:rPr>
                <w:t>Ajuda do Gerenciamento do risco operacional e empresarial</w:t>
              </w:r>
            </w:hyperlink>
          </w:p>
        </w:tc>
      </w:tr>
      <w:tr w:rsidR="004470EF" w:rsidRPr="002E6533" w14:paraId="07B196C8" w14:textId="77777777">
        <w:tc>
          <w:tcPr>
            <w:tcW w:w="2613" w:type="dxa"/>
            <w:vMerge w:val="restart"/>
          </w:tcPr>
          <w:p w14:paraId="03C7170C" w14:textId="77777777" w:rsidR="004470EF" w:rsidRPr="002E6533" w:rsidRDefault="00000000">
            <w:pPr>
              <w:pStyle w:val="Corpodetexto"/>
            </w:pPr>
            <w:r w:rsidRPr="002E6533">
              <w:t>Unidade de definição de escopo de controle</w:t>
            </w:r>
          </w:p>
          <w:p w14:paraId="07CBCCE7" w14:textId="77777777" w:rsidR="004470EF" w:rsidRPr="002E6533" w:rsidRDefault="00000000">
            <w:pPr>
              <w:pStyle w:val="Corpodetexto"/>
            </w:pPr>
            <w:r w:rsidRPr="002E6533">
              <w:t> </w:t>
            </w:r>
          </w:p>
          <w:p w14:paraId="30806D78" w14:textId="77777777" w:rsidR="004470EF" w:rsidRPr="002E6533" w:rsidRDefault="00000000">
            <w:pPr>
              <w:pStyle w:val="Corpodetexto"/>
            </w:pPr>
            <w:r w:rsidRPr="002E6533">
              <w:t> </w:t>
            </w:r>
          </w:p>
        </w:tc>
        <w:tc>
          <w:tcPr>
            <w:tcW w:w="2613" w:type="dxa"/>
          </w:tcPr>
          <w:p w14:paraId="49F46D3C" w14:textId="77777777" w:rsidR="004470EF" w:rsidRPr="002E6533" w:rsidRDefault="00000000">
            <w:pPr>
              <w:pStyle w:val="Compact"/>
            </w:pPr>
            <w:r w:rsidRPr="002E6533">
              <w:t>Projetos e documentação de auditoria</w:t>
            </w:r>
          </w:p>
        </w:tc>
        <w:tc>
          <w:tcPr>
            <w:tcW w:w="2613" w:type="dxa"/>
          </w:tcPr>
          <w:p w14:paraId="410F6C11" w14:textId="77777777" w:rsidR="004470EF" w:rsidRPr="002E6533" w:rsidRDefault="004470EF">
            <w:pPr>
              <w:pStyle w:val="Compact"/>
            </w:pPr>
            <w:hyperlink r:id="rId2388">
              <w:r w:rsidRPr="002E6533">
                <w:rPr>
                  <w:rStyle w:val="Hyperlink"/>
                </w:rPr>
                <w:t>Ajuda do Gerenciamento de auditoria</w:t>
              </w:r>
            </w:hyperlink>
          </w:p>
        </w:tc>
      </w:tr>
      <w:tr w:rsidR="004470EF" w:rsidRPr="002E6533" w14:paraId="20CAFE9E" w14:textId="77777777">
        <w:tc>
          <w:tcPr>
            <w:tcW w:w="2613" w:type="dxa"/>
            <w:vMerge/>
          </w:tcPr>
          <w:p w14:paraId="42F21886" w14:textId="77777777" w:rsidR="004470EF" w:rsidRPr="002E6533" w:rsidRDefault="004470EF"/>
        </w:tc>
        <w:tc>
          <w:tcPr>
            <w:tcW w:w="2613" w:type="dxa"/>
          </w:tcPr>
          <w:p w14:paraId="5CA3AA6A" w14:textId="77777777" w:rsidR="004470EF" w:rsidRPr="002E6533" w:rsidRDefault="00000000">
            <w:pPr>
              <w:pStyle w:val="Compact"/>
            </w:pPr>
            <w:r w:rsidRPr="002E6533">
              <w:t>Gerenciamento do programa de garantia de controles</w:t>
            </w:r>
          </w:p>
        </w:tc>
        <w:tc>
          <w:tcPr>
            <w:tcW w:w="2613" w:type="dxa"/>
          </w:tcPr>
          <w:p w14:paraId="0DCD8744" w14:textId="77777777" w:rsidR="004470EF" w:rsidRPr="002E6533" w:rsidRDefault="004470EF">
            <w:pPr>
              <w:pStyle w:val="Compact"/>
            </w:pPr>
            <w:hyperlink r:id="rId2389">
              <w:r w:rsidRPr="002E6533">
                <w:rPr>
                  <w:rStyle w:val="Hyperlink"/>
                </w:rPr>
                <w:t>Ajuda de conformidade normativa e corporativa</w:t>
              </w:r>
            </w:hyperlink>
          </w:p>
        </w:tc>
      </w:tr>
      <w:tr w:rsidR="004470EF" w:rsidRPr="002E6533" w14:paraId="2E6A636B" w14:textId="77777777">
        <w:tc>
          <w:tcPr>
            <w:tcW w:w="2613" w:type="dxa"/>
            <w:vMerge/>
          </w:tcPr>
          <w:p w14:paraId="2696AEBE" w14:textId="77777777" w:rsidR="004470EF" w:rsidRPr="002E6533" w:rsidRDefault="004470EF"/>
        </w:tc>
        <w:tc>
          <w:tcPr>
            <w:tcW w:w="2613" w:type="dxa"/>
          </w:tcPr>
          <w:p w14:paraId="7DBA8377" w14:textId="77777777" w:rsidR="004470EF" w:rsidRPr="002E6533" w:rsidRDefault="00000000">
            <w:pPr>
              <w:pStyle w:val="Compact"/>
            </w:pPr>
            <w:r w:rsidRPr="002E6533">
              <w:t>Gerenciamento de PCI</w:t>
            </w:r>
          </w:p>
        </w:tc>
        <w:tc>
          <w:tcPr>
            <w:tcW w:w="2613" w:type="dxa"/>
          </w:tcPr>
          <w:p w14:paraId="77526144" w14:textId="77777777" w:rsidR="004470EF" w:rsidRPr="002E6533" w:rsidRDefault="004470EF">
            <w:pPr>
              <w:pStyle w:val="Compact"/>
            </w:pPr>
            <w:hyperlink r:id="rId2390">
              <w:r w:rsidRPr="002E6533">
                <w:rPr>
                  <w:rStyle w:val="Hyperlink"/>
                </w:rPr>
                <w:t>Ajuda do Gerenciamento de riscos de TI e segurança</w:t>
              </w:r>
            </w:hyperlink>
          </w:p>
        </w:tc>
      </w:tr>
      <w:tr w:rsidR="004470EF" w:rsidRPr="002E6533" w14:paraId="08FE5542" w14:textId="77777777">
        <w:tc>
          <w:tcPr>
            <w:tcW w:w="2613" w:type="dxa"/>
            <w:vMerge w:val="restart"/>
          </w:tcPr>
          <w:p w14:paraId="4274C122" w14:textId="77777777" w:rsidR="004470EF" w:rsidRPr="002E6533" w:rsidRDefault="00000000">
            <w:pPr>
              <w:pStyle w:val="Corpodetexto"/>
            </w:pPr>
            <w:r w:rsidRPr="002E6533">
              <w:t>Autoavaliações de controle</w:t>
            </w:r>
          </w:p>
          <w:p w14:paraId="14221736" w14:textId="77777777" w:rsidR="004470EF" w:rsidRPr="002E6533" w:rsidRDefault="00000000">
            <w:pPr>
              <w:pStyle w:val="Corpodetexto"/>
            </w:pPr>
            <w:r w:rsidRPr="002E6533">
              <w:t> </w:t>
            </w:r>
          </w:p>
        </w:tc>
        <w:tc>
          <w:tcPr>
            <w:tcW w:w="2613" w:type="dxa"/>
          </w:tcPr>
          <w:p w14:paraId="7AE12EA2" w14:textId="77777777" w:rsidR="004470EF" w:rsidRPr="002E6533" w:rsidRDefault="00000000">
            <w:pPr>
              <w:pStyle w:val="Compact"/>
            </w:pPr>
            <w:r w:rsidRPr="002E6533">
              <w:t>Gerenciamento do programa de garantia de controles</w:t>
            </w:r>
          </w:p>
        </w:tc>
        <w:tc>
          <w:tcPr>
            <w:tcW w:w="2613" w:type="dxa"/>
          </w:tcPr>
          <w:p w14:paraId="2BC6E9A6" w14:textId="77777777" w:rsidR="004470EF" w:rsidRPr="002E6533" w:rsidRDefault="004470EF">
            <w:pPr>
              <w:pStyle w:val="Compact"/>
            </w:pPr>
            <w:hyperlink r:id="rId2391">
              <w:r w:rsidRPr="002E6533">
                <w:rPr>
                  <w:rStyle w:val="Hyperlink"/>
                </w:rPr>
                <w:t>Ajuda de conformidade normativa e corporativa</w:t>
              </w:r>
            </w:hyperlink>
          </w:p>
        </w:tc>
      </w:tr>
      <w:tr w:rsidR="004470EF" w:rsidRPr="002E6533" w14:paraId="5478D232" w14:textId="77777777">
        <w:tc>
          <w:tcPr>
            <w:tcW w:w="2613" w:type="dxa"/>
            <w:vMerge/>
          </w:tcPr>
          <w:p w14:paraId="20197130" w14:textId="77777777" w:rsidR="004470EF" w:rsidRPr="002E6533" w:rsidRDefault="004470EF"/>
        </w:tc>
        <w:tc>
          <w:tcPr>
            <w:tcW w:w="2613" w:type="dxa"/>
          </w:tcPr>
          <w:p w14:paraId="0B17F85C" w14:textId="77777777" w:rsidR="004470EF" w:rsidRPr="002E6533" w:rsidRDefault="00000000">
            <w:pPr>
              <w:pStyle w:val="Compact"/>
            </w:pPr>
            <w:r w:rsidRPr="002E6533">
              <w:t>Garantia de controles de TI</w:t>
            </w:r>
          </w:p>
        </w:tc>
        <w:tc>
          <w:tcPr>
            <w:tcW w:w="2613" w:type="dxa"/>
          </w:tcPr>
          <w:p w14:paraId="319FA48F" w14:textId="77777777" w:rsidR="004470EF" w:rsidRPr="002E6533" w:rsidRDefault="004470EF">
            <w:pPr>
              <w:pStyle w:val="Compact"/>
            </w:pPr>
            <w:hyperlink r:id="rId2392">
              <w:r w:rsidRPr="002E6533">
                <w:rPr>
                  <w:rStyle w:val="Hyperlink"/>
                </w:rPr>
                <w:t>Ajuda do Gerenciamento de riscos de TI e segurança</w:t>
              </w:r>
            </w:hyperlink>
          </w:p>
        </w:tc>
      </w:tr>
      <w:tr w:rsidR="004470EF" w:rsidRPr="002E6533" w14:paraId="4CD252FD" w14:textId="77777777">
        <w:tc>
          <w:tcPr>
            <w:tcW w:w="2613" w:type="dxa"/>
            <w:vMerge w:val="restart"/>
          </w:tcPr>
          <w:p w14:paraId="3A24B69C" w14:textId="77777777" w:rsidR="004470EF" w:rsidRPr="002E6533" w:rsidRDefault="00000000">
            <w:pPr>
              <w:pStyle w:val="Corpodetexto"/>
            </w:pPr>
            <w:r w:rsidRPr="002E6533">
              <w:t>Snapshots de controle</w:t>
            </w:r>
          </w:p>
          <w:p w14:paraId="2D7E4E79" w14:textId="77777777" w:rsidR="004470EF" w:rsidRPr="002E6533" w:rsidRDefault="00000000">
            <w:pPr>
              <w:pStyle w:val="Corpodetexto"/>
            </w:pPr>
            <w:r w:rsidRPr="002E6533">
              <w:lastRenderedPageBreak/>
              <w:t> </w:t>
            </w:r>
          </w:p>
        </w:tc>
        <w:tc>
          <w:tcPr>
            <w:tcW w:w="2613" w:type="dxa"/>
          </w:tcPr>
          <w:p w14:paraId="61953C97" w14:textId="77777777" w:rsidR="004470EF" w:rsidRPr="002E6533" w:rsidRDefault="00000000">
            <w:pPr>
              <w:pStyle w:val="Compact"/>
            </w:pPr>
            <w:r w:rsidRPr="002E6533">
              <w:lastRenderedPageBreak/>
              <w:t xml:space="preserve">Gerenciamento do programa de garantia de </w:t>
            </w:r>
            <w:r w:rsidRPr="002E6533">
              <w:lastRenderedPageBreak/>
              <w:t>controles</w:t>
            </w:r>
          </w:p>
        </w:tc>
        <w:tc>
          <w:tcPr>
            <w:tcW w:w="2613" w:type="dxa"/>
          </w:tcPr>
          <w:p w14:paraId="35425562" w14:textId="77777777" w:rsidR="004470EF" w:rsidRPr="002E6533" w:rsidRDefault="004470EF">
            <w:pPr>
              <w:pStyle w:val="Compact"/>
            </w:pPr>
            <w:hyperlink r:id="rId2393">
              <w:r w:rsidRPr="002E6533">
                <w:rPr>
                  <w:rStyle w:val="Hyperlink"/>
                </w:rPr>
                <w:t>Ajuda de conformidade normativa e corporativa</w:t>
              </w:r>
            </w:hyperlink>
          </w:p>
        </w:tc>
      </w:tr>
      <w:tr w:rsidR="004470EF" w:rsidRPr="002E6533" w14:paraId="04E95976" w14:textId="77777777">
        <w:tc>
          <w:tcPr>
            <w:tcW w:w="2613" w:type="dxa"/>
            <w:vMerge/>
          </w:tcPr>
          <w:p w14:paraId="3BC68B34" w14:textId="77777777" w:rsidR="004470EF" w:rsidRPr="002E6533" w:rsidRDefault="004470EF"/>
        </w:tc>
        <w:tc>
          <w:tcPr>
            <w:tcW w:w="2613" w:type="dxa"/>
          </w:tcPr>
          <w:p w14:paraId="4AD714D2" w14:textId="77777777" w:rsidR="004470EF" w:rsidRPr="002E6533" w:rsidRDefault="00000000">
            <w:pPr>
              <w:pStyle w:val="Compact"/>
            </w:pPr>
            <w:r w:rsidRPr="002E6533">
              <w:t>Garantia de controles de TI</w:t>
            </w:r>
          </w:p>
        </w:tc>
        <w:tc>
          <w:tcPr>
            <w:tcW w:w="2613" w:type="dxa"/>
          </w:tcPr>
          <w:p w14:paraId="38468858" w14:textId="77777777" w:rsidR="004470EF" w:rsidRPr="002E6533" w:rsidRDefault="004470EF">
            <w:pPr>
              <w:pStyle w:val="Compact"/>
            </w:pPr>
            <w:hyperlink r:id="rId2394">
              <w:r w:rsidRPr="002E6533">
                <w:rPr>
                  <w:rStyle w:val="Hyperlink"/>
                </w:rPr>
                <w:t>Ajuda do Gerenciamento de riscos de TI e segurança</w:t>
              </w:r>
            </w:hyperlink>
          </w:p>
        </w:tc>
      </w:tr>
      <w:tr w:rsidR="004470EF" w:rsidRPr="002E6533" w14:paraId="2EE316D9" w14:textId="77777777">
        <w:tc>
          <w:tcPr>
            <w:tcW w:w="2613" w:type="dxa"/>
          </w:tcPr>
          <w:p w14:paraId="0719ADE8" w14:textId="77777777" w:rsidR="004470EF" w:rsidRPr="002E6533" w:rsidRDefault="00000000">
            <w:pPr>
              <w:pStyle w:val="Compact"/>
            </w:pPr>
            <w:r w:rsidRPr="002E6533">
              <w:t>Padrões de controle</w:t>
            </w:r>
          </w:p>
        </w:tc>
        <w:tc>
          <w:tcPr>
            <w:tcW w:w="2613" w:type="dxa"/>
          </w:tcPr>
          <w:p w14:paraId="7F314CEF" w14:textId="77777777" w:rsidR="004470EF" w:rsidRPr="002E6533" w:rsidRDefault="00000000">
            <w:pPr>
              <w:pStyle w:val="Compact"/>
            </w:pPr>
            <w:r w:rsidRPr="002E6533">
              <w:t>Gerenciamento do programa de políticas</w:t>
            </w:r>
          </w:p>
        </w:tc>
        <w:tc>
          <w:tcPr>
            <w:tcW w:w="2613" w:type="dxa"/>
          </w:tcPr>
          <w:p w14:paraId="21615ABF" w14:textId="77777777" w:rsidR="004470EF" w:rsidRPr="002E6533" w:rsidRDefault="004470EF">
            <w:pPr>
              <w:pStyle w:val="Compact"/>
            </w:pPr>
            <w:hyperlink r:id="rId2395">
              <w:r w:rsidRPr="002E6533">
                <w:rPr>
                  <w:rStyle w:val="Hyperlink"/>
                </w:rPr>
                <w:t>Ajuda de conformidade normativa e corporativa</w:t>
              </w:r>
            </w:hyperlink>
          </w:p>
        </w:tc>
      </w:tr>
      <w:tr w:rsidR="004470EF" w:rsidRPr="002E6533" w14:paraId="378A1AAF" w14:textId="77777777">
        <w:tc>
          <w:tcPr>
            <w:tcW w:w="2613" w:type="dxa"/>
          </w:tcPr>
          <w:p w14:paraId="58F044EB" w14:textId="77777777" w:rsidR="004470EF" w:rsidRPr="002E6533" w:rsidRDefault="00000000">
            <w:pPr>
              <w:pStyle w:val="Compact"/>
            </w:pPr>
            <w:r w:rsidRPr="002E6533">
              <w:t>Variáveis globais corporativas</w:t>
            </w:r>
          </w:p>
        </w:tc>
        <w:tc>
          <w:tcPr>
            <w:tcW w:w="2613" w:type="dxa"/>
          </w:tcPr>
          <w:p w14:paraId="1490CD28" w14:textId="77777777" w:rsidR="004470EF" w:rsidRPr="002E6533" w:rsidRDefault="00000000">
            <w:pPr>
              <w:pStyle w:val="Compact"/>
            </w:pPr>
            <w:r w:rsidRPr="002E6533">
              <w:t>Archer Insight</w:t>
            </w:r>
          </w:p>
        </w:tc>
        <w:tc>
          <w:tcPr>
            <w:tcW w:w="2613" w:type="dxa"/>
          </w:tcPr>
          <w:p w14:paraId="121B2C95" w14:textId="77777777" w:rsidR="004470EF" w:rsidRPr="002E6533" w:rsidRDefault="004470EF">
            <w:pPr>
              <w:pStyle w:val="Compact"/>
            </w:pPr>
            <w:hyperlink r:id="rId2396">
              <w:r w:rsidRPr="002E6533">
                <w:rPr>
                  <w:rStyle w:val="Hyperlink"/>
                </w:rPr>
                <w:t>Ajuda do Insight</w:t>
              </w:r>
            </w:hyperlink>
          </w:p>
        </w:tc>
      </w:tr>
      <w:tr w:rsidR="004470EF" w:rsidRPr="002E6533" w14:paraId="41D7BAE4" w14:textId="77777777">
        <w:tc>
          <w:tcPr>
            <w:tcW w:w="2613" w:type="dxa"/>
          </w:tcPr>
          <w:p w14:paraId="482E7B26" w14:textId="77777777" w:rsidR="004470EF" w:rsidRPr="002E6533" w:rsidRDefault="00000000">
            <w:pPr>
              <w:pStyle w:val="Compact"/>
            </w:pPr>
            <w:r w:rsidRPr="002E6533">
              <w:t>Objetivos corporativos</w:t>
            </w:r>
          </w:p>
        </w:tc>
        <w:tc>
          <w:tcPr>
            <w:tcW w:w="2613" w:type="dxa"/>
          </w:tcPr>
          <w:p w14:paraId="3A3736E6" w14:textId="77777777" w:rsidR="004470EF" w:rsidRPr="002E6533" w:rsidRDefault="00000000">
            <w:pPr>
              <w:pStyle w:val="Compact"/>
            </w:pPr>
            <w:r w:rsidRPr="002E6533">
              <w:t>Gerenciamento do risco operacional</w:t>
            </w:r>
          </w:p>
        </w:tc>
        <w:tc>
          <w:tcPr>
            <w:tcW w:w="2613" w:type="dxa"/>
          </w:tcPr>
          <w:p w14:paraId="7341E414" w14:textId="77777777" w:rsidR="004470EF" w:rsidRPr="002E6533" w:rsidRDefault="004470EF">
            <w:pPr>
              <w:pStyle w:val="Compact"/>
            </w:pPr>
            <w:hyperlink r:id="rId2397">
              <w:r w:rsidRPr="002E6533">
                <w:rPr>
                  <w:rStyle w:val="Hyperlink"/>
                </w:rPr>
                <w:t>Ajuda do Gerenciamento do risco operacional e empresarial</w:t>
              </w:r>
            </w:hyperlink>
          </w:p>
        </w:tc>
      </w:tr>
      <w:tr w:rsidR="004470EF" w:rsidRPr="002E6533" w14:paraId="27D59AD7" w14:textId="77777777">
        <w:tc>
          <w:tcPr>
            <w:tcW w:w="2613" w:type="dxa"/>
          </w:tcPr>
          <w:p w14:paraId="0C299EC3" w14:textId="77777777" w:rsidR="004470EF" w:rsidRPr="002E6533" w:rsidRDefault="00000000">
            <w:pPr>
              <w:pStyle w:val="Compact"/>
            </w:pPr>
            <w:r w:rsidRPr="002E6533">
              <w:t>Eventos de crise</w:t>
            </w:r>
          </w:p>
        </w:tc>
        <w:tc>
          <w:tcPr>
            <w:tcW w:w="2613" w:type="dxa"/>
          </w:tcPr>
          <w:p w14:paraId="33BC61D4" w14:textId="77777777" w:rsidR="004470EF" w:rsidRPr="002E6533" w:rsidRDefault="00000000">
            <w:pPr>
              <w:pStyle w:val="Compact"/>
            </w:pPr>
            <w:r w:rsidRPr="002E6533">
              <w:t>Gerenciamento de crises</w:t>
            </w:r>
          </w:p>
        </w:tc>
        <w:tc>
          <w:tcPr>
            <w:tcW w:w="2613" w:type="dxa"/>
          </w:tcPr>
          <w:p w14:paraId="5D01C453" w14:textId="77777777" w:rsidR="004470EF" w:rsidRPr="002E6533" w:rsidRDefault="004470EF">
            <w:pPr>
              <w:pStyle w:val="Compact"/>
            </w:pPr>
            <w:hyperlink r:id="rId2398">
              <w:r w:rsidRPr="002E6533">
                <w:rPr>
                  <w:rStyle w:val="Hyperlink"/>
                </w:rPr>
                <w:t>Gerenciamento de resiliência</w:t>
              </w:r>
            </w:hyperlink>
          </w:p>
        </w:tc>
      </w:tr>
      <w:tr w:rsidR="004470EF" w:rsidRPr="002E6533" w14:paraId="11F54222" w14:textId="77777777">
        <w:tc>
          <w:tcPr>
            <w:tcW w:w="2613" w:type="dxa"/>
          </w:tcPr>
          <w:p w14:paraId="48A1F928" w14:textId="77777777" w:rsidR="004470EF" w:rsidRPr="002E6533" w:rsidRDefault="00000000">
            <w:pPr>
              <w:pStyle w:val="Compact"/>
            </w:pPr>
            <w:bookmarkStart w:id="1261" w:name="D"/>
            <w:bookmarkEnd w:id="1261"/>
            <w:r w:rsidRPr="002E6533">
              <w:t xml:space="preserve"> Violações de dados</w:t>
            </w:r>
          </w:p>
        </w:tc>
        <w:tc>
          <w:tcPr>
            <w:tcW w:w="2613" w:type="dxa"/>
          </w:tcPr>
          <w:p w14:paraId="08E03F36" w14:textId="77777777" w:rsidR="004470EF" w:rsidRPr="002E6533" w:rsidRDefault="00000000">
            <w:pPr>
              <w:pStyle w:val="Compact"/>
            </w:pPr>
            <w:r w:rsidRPr="002E6533">
              <w:t>Cyber Incident &amp; Breach Response</w:t>
            </w:r>
          </w:p>
        </w:tc>
        <w:tc>
          <w:tcPr>
            <w:tcW w:w="2613" w:type="dxa"/>
          </w:tcPr>
          <w:p w14:paraId="1DE5BFA1" w14:textId="77777777" w:rsidR="004470EF" w:rsidRPr="002E6533" w:rsidRDefault="004470EF">
            <w:pPr>
              <w:pStyle w:val="Compact"/>
            </w:pPr>
            <w:hyperlink r:id="rId2399">
              <w:r w:rsidRPr="002E6533">
                <w:rPr>
                  <w:rStyle w:val="Hyperlink"/>
                </w:rPr>
                <w:t>Ajuda do Gerenciamento de riscos de TI e segurança</w:t>
              </w:r>
            </w:hyperlink>
          </w:p>
        </w:tc>
      </w:tr>
      <w:tr w:rsidR="004470EF" w:rsidRPr="002E6533" w14:paraId="50A0E968" w14:textId="77777777">
        <w:tc>
          <w:tcPr>
            <w:tcW w:w="2613" w:type="dxa"/>
          </w:tcPr>
          <w:p w14:paraId="08F6C023" w14:textId="77777777" w:rsidR="004470EF" w:rsidRPr="002E6533" w:rsidRDefault="00000000">
            <w:pPr>
              <w:pStyle w:val="Compact"/>
            </w:pPr>
            <w:r w:rsidRPr="002E6533">
              <w:t>Avaliação de identificação de dados</w:t>
            </w:r>
          </w:p>
        </w:tc>
        <w:tc>
          <w:tcPr>
            <w:tcW w:w="2613" w:type="dxa"/>
            <w:vMerge w:val="restart"/>
          </w:tcPr>
          <w:p w14:paraId="7D35B183" w14:textId="77777777" w:rsidR="004470EF" w:rsidRPr="002E6533" w:rsidRDefault="00000000">
            <w:pPr>
              <w:pStyle w:val="Compact"/>
            </w:pPr>
            <w:r w:rsidRPr="002E6533">
              <w:t>Gerenciamento do programa de privacidade</w:t>
            </w:r>
          </w:p>
        </w:tc>
        <w:tc>
          <w:tcPr>
            <w:tcW w:w="2613" w:type="dxa"/>
            <w:vMerge w:val="restart"/>
          </w:tcPr>
          <w:p w14:paraId="0FE7F4A4" w14:textId="77777777" w:rsidR="004470EF" w:rsidRPr="002E6533" w:rsidRDefault="004470EF">
            <w:pPr>
              <w:pStyle w:val="Compact"/>
            </w:pPr>
            <w:hyperlink r:id="rId2400">
              <w:r w:rsidRPr="002E6533">
                <w:rPr>
                  <w:rStyle w:val="Hyperlink"/>
                </w:rPr>
                <w:t>Ajuda de conformidade normativa e corporativa</w:t>
              </w:r>
            </w:hyperlink>
          </w:p>
        </w:tc>
      </w:tr>
      <w:tr w:rsidR="004470EF" w:rsidRPr="002E6533" w14:paraId="59345502" w14:textId="77777777">
        <w:tc>
          <w:tcPr>
            <w:tcW w:w="2613" w:type="dxa"/>
          </w:tcPr>
          <w:p w14:paraId="48270C9A" w14:textId="77777777" w:rsidR="004470EF" w:rsidRPr="002E6533" w:rsidRDefault="00000000">
            <w:pPr>
              <w:pStyle w:val="Compact"/>
            </w:pPr>
            <w:r w:rsidRPr="002E6533">
              <w:t>Avaliação do impacto da proteção de dados</w:t>
            </w:r>
          </w:p>
        </w:tc>
        <w:tc>
          <w:tcPr>
            <w:tcW w:w="2613" w:type="dxa"/>
            <w:vMerge/>
          </w:tcPr>
          <w:p w14:paraId="1D1B5746" w14:textId="77777777" w:rsidR="004470EF" w:rsidRPr="002E6533" w:rsidRDefault="004470EF"/>
        </w:tc>
        <w:tc>
          <w:tcPr>
            <w:tcW w:w="2613" w:type="dxa"/>
            <w:vMerge/>
          </w:tcPr>
          <w:p w14:paraId="3CEFDE6A" w14:textId="77777777" w:rsidR="004470EF" w:rsidRPr="002E6533" w:rsidRDefault="004470EF"/>
        </w:tc>
      </w:tr>
      <w:tr w:rsidR="004470EF" w:rsidRPr="002E6533" w14:paraId="3B74A8D4" w14:textId="77777777">
        <w:tc>
          <w:tcPr>
            <w:tcW w:w="2613" w:type="dxa"/>
          </w:tcPr>
          <w:p w14:paraId="47AE1906" w14:textId="77777777" w:rsidR="004470EF" w:rsidRPr="002E6533" w:rsidRDefault="00000000">
            <w:pPr>
              <w:pStyle w:val="Compact"/>
            </w:pPr>
            <w:r w:rsidRPr="002E6533">
              <w:t>Projetos de proteção de dados</w:t>
            </w:r>
          </w:p>
        </w:tc>
        <w:tc>
          <w:tcPr>
            <w:tcW w:w="2613" w:type="dxa"/>
            <w:vMerge/>
          </w:tcPr>
          <w:p w14:paraId="7D02D936" w14:textId="77777777" w:rsidR="004470EF" w:rsidRPr="002E6533" w:rsidRDefault="004470EF"/>
        </w:tc>
        <w:tc>
          <w:tcPr>
            <w:tcW w:w="2613" w:type="dxa"/>
            <w:vMerge/>
          </w:tcPr>
          <w:p w14:paraId="7153EB3E" w14:textId="77777777" w:rsidR="004470EF" w:rsidRPr="002E6533" w:rsidRDefault="004470EF"/>
        </w:tc>
      </w:tr>
      <w:tr w:rsidR="004470EF" w:rsidRPr="002E6533" w14:paraId="4D4362B1" w14:textId="77777777">
        <w:tc>
          <w:tcPr>
            <w:tcW w:w="2613" w:type="dxa"/>
            <w:vMerge w:val="restart"/>
          </w:tcPr>
          <w:p w14:paraId="057D97DF" w14:textId="77777777" w:rsidR="004470EF" w:rsidRPr="002E6533" w:rsidRDefault="00000000">
            <w:pPr>
              <w:pStyle w:val="Corpodetexto"/>
            </w:pPr>
            <w:r w:rsidRPr="002E6533">
              <w:t>Títulos e certificações</w:t>
            </w:r>
          </w:p>
          <w:p w14:paraId="3E380B19" w14:textId="77777777" w:rsidR="004470EF" w:rsidRPr="002E6533" w:rsidRDefault="00000000">
            <w:pPr>
              <w:pStyle w:val="Corpodetexto"/>
            </w:pPr>
            <w:r w:rsidRPr="002E6533">
              <w:t> </w:t>
            </w:r>
          </w:p>
        </w:tc>
        <w:tc>
          <w:tcPr>
            <w:tcW w:w="2613" w:type="dxa"/>
          </w:tcPr>
          <w:p w14:paraId="070E83B2" w14:textId="77777777" w:rsidR="004470EF" w:rsidRPr="002E6533" w:rsidRDefault="00000000">
            <w:pPr>
              <w:pStyle w:val="Compact"/>
            </w:pPr>
            <w:r w:rsidRPr="002E6533">
              <w:t>Planejamento e qualidade de auditorias</w:t>
            </w:r>
          </w:p>
        </w:tc>
        <w:tc>
          <w:tcPr>
            <w:tcW w:w="2613" w:type="dxa"/>
          </w:tcPr>
          <w:p w14:paraId="52DEED53" w14:textId="77777777" w:rsidR="004470EF" w:rsidRPr="002E6533" w:rsidRDefault="004470EF">
            <w:pPr>
              <w:pStyle w:val="Compact"/>
            </w:pPr>
            <w:hyperlink r:id="rId2401">
              <w:r w:rsidRPr="002E6533">
                <w:rPr>
                  <w:rStyle w:val="Hyperlink"/>
                </w:rPr>
                <w:t>Ajuda do Gerenciamento de auditoria</w:t>
              </w:r>
            </w:hyperlink>
          </w:p>
        </w:tc>
      </w:tr>
      <w:tr w:rsidR="004470EF" w:rsidRPr="002E6533" w14:paraId="6568F496" w14:textId="77777777">
        <w:tc>
          <w:tcPr>
            <w:tcW w:w="2613" w:type="dxa"/>
            <w:vMerge/>
          </w:tcPr>
          <w:p w14:paraId="2D2DFC77" w14:textId="77777777" w:rsidR="004470EF" w:rsidRPr="002E6533" w:rsidRDefault="004470EF"/>
        </w:tc>
        <w:tc>
          <w:tcPr>
            <w:tcW w:w="2613" w:type="dxa"/>
          </w:tcPr>
          <w:p w14:paraId="583B24BD" w14:textId="77777777" w:rsidR="004470EF" w:rsidRPr="002E6533" w:rsidRDefault="00000000">
            <w:pPr>
              <w:pStyle w:val="Compact"/>
            </w:pPr>
            <w:r w:rsidRPr="002E6533">
              <w:t>Cyber Incident &amp; Breach Response</w:t>
            </w:r>
          </w:p>
        </w:tc>
        <w:tc>
          <w:tcPr>
            <w:tcW w:w="2613" w:type="dxa"/>
          </w:tcPr>
          <w:p w14:paraId="6FFD59BF" w14:textId="77777777" w:rsidR="004470EF" w:rsidRPr="002E6533" w:rsidRDefault="004470EF">
            <w:pPr>
              <w:pStyle w:val="Compact"/>
            </w:pPr>
            <w:hyperlink r:id="rId2402">
              <w:r w:rsidRPr="002E6533">
                <w:rPr>
                  <w:rStyle w:val="Hyperlink"/>
                </w:rPr>
                <w:t>Ajuda do Gerenciamento de riscos de TI e segurança</w:t>
              </w:r>
            </w:hyperlink>
          </w:p>
        </w:tc>
      </w:tr>
      <w:tr w:rsidR="004470EF" w:rsidRPr="002E6533" w14:paraId="08A6DDE7" w14:textId="77777777">
        <w:tc>
          <w:tcPr>
            <w:tcW w:w="2613" w:type="dxa"/>
            <w:vMerge w:val="restart"/>
          </w:tcPr>
          <w:p w14:paraId="067C169B" w14:textId="77777777" w:rsidR="004470EF" w:rsidRPr="002E6533" w:rsidRDefault="00000000">
            <w:pPr>
              <w:pStyle w:val="Corpodetexto"/>
            </w:pPr>
            <w:r w:rsidRPr="002E6533">
              <w:t>Departamento</w:t>
            </w:r>
          </w:p>
          <w:p w14:paraId="617BF24D" w14:textId="77777777" w:rsidR="004470EF" w:rsidRPr="002E6533" w:rsidRDefault="00000000">
            <w:pPr>
              <w:pStyle w:val="Corpodetexto"/>
            </w:pPr>
            <w:r w:rsidRPr="002E6533">
              <w:t> </w:t>
            </w:r>
          </w:p>
        </w:tc>
        <w:tc>
          <w:tcPr>
            <w:tcW w:w="2613" w:type="dxa"/>
          </w:tcPr>
          <w:p w14:paraId="6B0B6470" w14:textId="77777777" w:rsidR="004470EF" w:rsidRPr="002E6533" w:rsidRDefault="00000000">
            <w:pPr>
              <w:pStyle w:val="Compact"/>
            </w:pPr>
            <w:r w:rsidRPr="002E6533">
              <w:t>Avaliações e autorização</w:t>
            </w:r>
          </w:p>
        </w:tc>
        <w:tc>
          <w:tcPr>
            <w:tcW w:w="2613" w:type="dxa"/>
            <w:vMerge w:val="restart"/>
          </w:tcPr>
          <w:p w14:paraId="2F190F2E" w14:textId="77777777" w:rsidR="004470EF" w:rsidRPr="002E6533" w:rsidRDefault="004470EF">
            <w:pPr>
              <w:pStyle w:val="Corpodetexto"/>
            </w:pPr>
            <w:hyperlink r:id="rId2403">
              <w:r w:rsidRPr="002E6533">
                <w:rPr>
                  <w:rStyle w:val="Hyperlink"/>
                </w:rPr>
                <w:t>Ajuda do setor público</w:t>
              </w:r>
            </w:hyperlink>
          </w:p>
          <w:p w14:paraId="6F68202A" w14:textId="77777777" w:rsidR="004470EF" w:rsidRPr="002E6533" w:rsidRDefault="00000000">
            <w:pPr>
              <w:pStyle w:val="Corpodetexto"/>
            </w:pPr>
            <w:r w:rsidRPr="002E6533">
              <w:t> </w:t>
            </w:r>
          </w:p>
        </w:tc>
      </w:tr>
      <w:tr w:rsidR="004470EF" w:rsidRPr="002E6533" w14:paraId="69F75EA6" w14:textId="77777777">
        <w:tc>
          <w:tcPr>
            <w:tcW w:w="2613" w:type="dxa"/>
            <w:vMerge/>
          </w:tcPr>
          <w:p w14:paraId="049B971A" w14:textId="77777777" w:rsidR="004470EF" w:rsidRPr="002E6533" w:rsidRDefault="004470EF"/>
        </w:tc>
        <w:tc>
          <w:tcPr>
            <w:tcW w:w="2613" w:type="dxa"/>
          </w:tcPr>
          <w:p w14:paraId="60006C0D" w14:textId="77777777" w:rsidR="004470EF" w:rsidRPr="002E6533" w:rsidRDefault="00000000">
            <w:pPr>
              <w:pStyle w:val="Compact"/>
            </w:pPr>
            <w:r w:rsidRPr="002E6533">
              <w:t>Monitoramento contínuo</w:t>
            </w:r>
          </w:p>
        </w:tc>
        <w:tc>
          <w:tcPr>
            <w:tcW w:w="2613" w:type="dxa"/>
            <w:vMerge/>
          </w:tcPr>
          <w:p w14:paraId="0B3E23FD" w14:textId="77777777" w:rsidR="004470EF" w:rsidRPr="002E6533" w:rsidRDefault="004470EF"/>
        </w:tc>
      </w:tr>
      <w:tr w:rsidR="004470EF" w:rsidRPr="002E6533" w14:paraId="565196D7" w14:textId="77777777">
        <w:tc>
          <w:tcPr>
            <w:tcW w:w="2613" w:type="dxa"/>
            <w:vMerge w:val="restart"/>
          </w:tcPr>
          <w:p w14:paraId="51F6F9EB" w14:textId="77777777" w:rsidR="004470EF" w:rsidRPr="002E6533" w:rsidRDefault="00000000">
            <w:pPr>
              <w:pStyle w:val="Corpodetexto"/>
            </w:pPr>
            <w:r w:rsidRPr="002E6533">
              <w:t>Resultados do teste do projeto</w:t>
            </w:r>
          </w:p>
          <w:p w14:paraId="0ADE90A1" w14:textId="77777777" w:rsidR="004470EF" w:rsidRPr="002E6533" w:rsidRDefault="00000000">
            <w:pPr>
              <w:pStyle w:val="Corpodetexto"/>
            </w:pPr>
            <w:r w:rsidRPr="002E6533">
              <w:t> </w:t>
            </w:r>
          </w:p>
        </w:tc>
        <w:tc>
          <w:tcPr>
            <w:tcW w:w="2613" w:type="dxa"/>
          </w:tcPr>
          <w:p w14:paraId="175F2551" w14:textId="77777777" w:rsidR="004470EF" w:rsidRPr="002E6533" w:rsidRDefault="00000000">
            <w:pPr>
              <w:pStyle w:val="Compact"/>
            </w:pPr>
            <w:r w:rsidRPr="002E6533">
              <w:t>Gerenciamento do programa de garantia de controles</w:t>
            </w:r>
          </w:p>
        </w:tc>
        <w:tc>
          <w:tcPr>
            <w:tcW w:w="2613" w:type="dxa"/>
          </w:tcPr>
          <w:p w14:paraId="38274A13" w14:textId="77777777" w:rsidR="004470EF" w:rsidRPr="002E6533" w:rsidRDefault="004470EF">
            <w:pPr>
              <w:pStyle w:val="Compact"/>
            </w:pPr>
            <w:hyperlink r:id="rId2404">
              <w:r w:rsidRPr="002E6533">
                <w:rPr>
                  <w:rStyle w:val="Hyperlink"/>
                </w:rPr>
                <w:t>Ajuda de conformidade normativa e corporativa</w:t>
              </w:r>
            </w:hyperlink>
          </w:p>
        </w:tc>
      </w:tr>
      <w:tr w:rsidR="004470EF" w:rsidRPr="002E6533" w14:paraId="6C1EBE25" w14:textId="77777777">
        <w:tc>
          <w:tcPr>
            <w:tcW w:w="2613" w:type="dxa"/>
            <w:vMerge/>
          </w:tcPr>
          <w:p w14:paraId="13148B14" w14:textId="77777777" w:rsidR="004470EF" w:rsidRPr="002E6533" w:rsidRDefault="004470EF"/>
        </w:tc>
        <w:tc>
          <w:tcPr>
            <w:tcW w:w="2613" w:type="dxa"/>
          </w:tcPr>
          <w:p w14:paraId="162830FF" w14:textId="77777777" w:rsidR="004470EF" w:rsidRPr="002E6533" w:rsidRDefault="00000000">
            <w:pPr>
              <w:pStyle w:val="Compact"/>
            </w:pPr>
            <w:r w:rsidRPr="002E6533">
              <w:t>Garantia de controles de TI</w:t>
            </w:r>
          </w:p>
        </w:tc>
        <w:tc>
          <w:tcPr>
            <w:tcW w:w="2613" w:type="dxa"/>
            <w:vMerge w:val="restart"/>
          </w:tcPr>
          <w:p w14:paraId="1EEC58FE" w14:textId="77777777" w:rsidR="004470EF" w:rsidRPr="002E6533" w:rsidRDefault="004470EF">
            <w:pPr>
              <w:pStyle w:val="Compact"/>
            </w:pPr>
            <w:hyperlink r:id="rId2405">
              <w:r w:rsidRPr="002E6533">
                <w:rPr>
                  <w:rStyle w:val="Hyperlink"/>
                </w:rPr>
                <w:t>Ajuda do Gerenciamento de riscos de TI e segurança</w:t>
              </w:r>
            </w:hyperlink>
          </w:p>
        </w:tc>
      </w:tr>
      <w:tr w:rsidR="004470EF" w:rsidRPr="002E6533" w14:paraId="4BA075E8" w14:textId="77777777">
        <w:tc>
          <w:tcPr>
            <w:tcW w:w="2613" w:type="dxa"/>
          </w:tcPr>
          <w:p w14:paraId="72718248" w14:textId="77777777" w:rsidR="004470EF" w:rsidRPr="002E6533" w:rsidRDefault="00000000">
            <w:pPr>
              <w:pStyle w:val="Compact"/>
            </w:pPr>
            <w:r w:rsidRPr="002E6533">
              <w:t>Avaliação do dispositivo</w:t>
            </w:r>
          </w:p>
        </w:tc>
        <w:tc>
          <w:tcPr>
            <w:tcW w:w="2613" w:type="dxa"/>
          </w:tcPr>
          <w:p w14:paraId="079FF347" w14:textId="77777777" w:rsidR="004470EF" w:rsidRPr="002E6533" w:rsidRDefault="00000000">
            <w:pPr>
              <w:pStyle w:val="Compact"/>
            </w:pPr>
            <w:r w:rsidRPr="002E6533">
              <w:t>Gerenciamento de riscos de TI</w:t>
            </w:r>
          </w:p>
        </w:tc>
        <w:tc>
          <w:tcPr>
            <w:tcW w:w="2613" w:type="dxa"/>
            <w:vMerge/>
          </w:tcPr>
          <w:p w14:paraId="1E44ACA8" w14:textId="77777777" w:rsidR="004470EF" w:rsidRPr="002E6533" w:rsidRDefault="004470EF"/>
        </w:tc>
      </w:tr>
      <w:tr w:rsidR="004470EF" w:rsidRPr="002E6533" w14:paraId="7DAA254C" w14:textId="77777777">
        <w:tc>
          <w:tcPr>
            <w:tcW w:w="2613" w:type="dxa"/>
            <w:vMerge w:val="restart"/>
          </w:tcPr>
          <w:p w14:paraId="65D82D0E" w14:textId="77777777" w:rsidR="004470EF" w:rsidRPr="002E6533" w:rsidRDefault="00000000">
            <w:pPr>
              <w:pStyle w:val="Corpodetexto"/>
            </w:pPr>
            <w:r w:rsidRPr="002E6533">
              <w:t>Dispositivos</w:t>
            </w:r>
          </w:p>
          <w:p w14:paraId="314561E1" w14:textId="77777777" w:rsidR="004470EF" w:rsidRPr="002E6533" w:rsidRDefault="00000000">
            <w:pPr>
              <w:pStyle w:val="Corpodetexto"/>
            </w:pPr>
            <w:r w:rsidRPr="002E6533">
              <w:lastRenderedPageBreak/>
              <w:t> </w:t>
            </w:r>
          </w:p>
          <w:p w14:paraId="4DC8CEE0" w14:textId="77777777" w:rsidR="004470EF" w:rsidRPr="002E6533" w:rsidRDefault="00000000">
            <w:pPr>
              <w:pStyle w:val="Corpodetexto"/>
            </w:pPr>
            <w:r w:rsidRPr="002E6533">
              <w:t> </w:t>
            </w:r>
          </w:p>
        </w:tc>
        <w:tc>
          <w:tcPr>
            <w:tcW w:w="2613" w:type="dxa"/>
          </w:tcPr>
          <w:p w14:paraId="2BB554EC" w14:textId="77777777" w:rsidR="004470EF" w:rsidRPr="002E6533" w:rsidRDefault="00000000">
            <w:pPr>
              <w:pStyle w:val="Compact"/>
            </w:pPr>
            <w:r w:rsidRPr="002E6533">
              <w:lastRenderedPageBreak/>
              <w:t xml:space="preserve">Projetos e documentação </w:t>
            </w:r>
            <w:r w:rsidRPr="002E6533">
              <w:lastRenderedPageBreak/>
              <w:t>de auditoria</w:t>
            </w:r>
          </w:p>
        </w:tc>
        <w:tc>
          <w:tcPr>
            <w:tcW w:w="2613" w:type="dxa"/>
          </w:tcPr>
          <w:p w14:paraId="6687AAA3" w14:textId="77777777" w:rsidR="004470EF" w:rsidRPr="002E6533" w:rsidRDefault="004470EF">
            <w:pPr>
              <w:pStyle w:val="Compact"/>
            </w:pPr>
            <w:hyperlink r:id="rId2406">
              <w:r w:rsidRPr="002E6533">
                <w:rPr>
                  <w:rStyle w:val="Hyperlink"/>
                </w:rPr>
                <w:t xml:space="preserve">Ajuda do Gerenciamento </w:t>
              </w:r>
              <w:r w:rsidRPr="002E6533">
                <w:rPr>
                  <w:rStyle w:val="Hyperlink"/>
                </w:rPr>
                <w:lastRenderedPageBreak/>
                <w:t>de auditoria</w:t>
              </w:r>
            </w:hyperlink>
          </w:p>
        </w:tc>
      </w:tr>
      <w:tr w:rsidR="004470EF" w:rsidRPr="002E6533" w14:paraId="4BADE947" w14:textId="77777777">
        <w:tc>
          <w:tcPr>
            <w:tcW w:w="2613" w:type="dxa"/>
            <w:vMerge/>
          </w:tcPr>
          <w:p w14:paraId="0365DF02" w14:textId="77777777" w:rsidR="004470EF" w:rsidRPr="002E6533" w:rsidRDefault="004470EF"/>
        </w:tc>
        <w:tc>
          <w:tcPr>
            <w:tcW w:w="2613" w:type="dxa"/>
          </w:tcPr>
          <w:p w14:paraId="7628EFB8" w14:textId="77777777" w:rsidR="004470EF" w:rsidRPr="002E6533" w:rsidRDefault="00000000">
            <w:pPr>
              <w:pStyle w:val="Compact"/>
            </w:pPr>
            <w:r w:rsidRPr="002E6533">
              <w:t>Governança dos dados</w:t>
            </w:r>
          </w:p>
        </w:tc>
        <w:tc>
          <w:tcPr>
            <w:tcW w:w="2613" w:type="dxa"/>
          </w:tcPr>
          <w:p w14:paraId="1B815531" w14:textId="77777777" w:rsidR="004470EF" w:rsidRPr="002E6533" w:rsidRDefault="004470EF">
            <w:pPr>
              <w:pStyle w:val="Compact"/>
            </w:pPr>
            <w:hyperlink r:id="rId2407">
              <w:r w:rsidRPr="002E6533">
                <w:rPr>
                  <w:rStyle w:val="Hyperlink"/>
                </w:rPr>
                <w:t>Ajuda de conformidade normativa e corporativa</w:t>
              </w:r>
            </w:hyperlink>
          </w:p>
        </w:tc>
      </w:tr>
      <w:tr w:rsidR="004470EF" w:rsidRPr="002E6533" w14:paraId="2EA11EE7" w14:textId="77777777">
        <w:tc>
          <w:tcPr>
            <w:tcW w:w="2613" w:type="dxa"/>
            <w:vMerge/>
          </w:tcPr>
          <w:p w14:paraId="69DB36A3" w14:textId="77777777" w:rsidR="004470EF" w:rsidRPr="002E6533" w:rsidRDefault="004470EF"/>
        </w:tc>
        <w:tc>
          <w:tcPr>
            <w:tcW w:w="2613" w:type="dxa"/>
          </w:tcPr>
          <w:p w14:paraId="19CBEFFF" w14:textId="77777777" w:rsidR="004470EF" w:rsidRPr="002E6533" w:rsidRDefault="00000000">
            <w:pPr>
              <w:pStyle w:val="Compact"/>
            </w:pPr>
            <w:r w:rsidRPr="002E6533">
              <w:t>Governança de terceiros</w:t>
            </w:r>
          </w:p>
        </w:tc>
        <w:tc>
          <w:tcPr>
            <w:tcW w:w="2613" w:type="dxa"/>
          </w:tcPr>
          <w:p w14:paraId="3FC2C8E0" w14:textId="77777777" w:rsidR="004470EF" w:rsidRPr="002E6533" w:rsidRDefault="004470EF">
            <w:pPr>
              <w:pStyle w:val="Compact"/>
            </w:pPr>
            <w:hyperlink r:id="rId2408">
              <w:r w:rsidRPr="002E6533">
                <w:rPr>
                  <w:rStyle w:val="Hyperlink"/>
                </w:rPr>
                <w:t>Governança de terceiros</w:t>
              </w:r>
            </w:hyperlink>
          </w:p>
        </w:tc>
      </w:tr>
      <w:tr w:rsidR="004470EF" w:rsidRPr="002E6533" w14:paraId="34F63D1C" w14:textId="77777777">
        <w:tc>
          <w:tcPr>
            <w:tcW w:w="2613" w:type="dxa"/>
          </w:tcPr>
          <w:p w14:paraId="762B6279" w14:textId="77777777" w:rsidR="004470EF" w:rsidRPr="002E6533" w:rsidRDefault="00000000">
            <w:pPr>
              <w:pStyle w:val="Compact"/>
            </w:pPr>
            <w:r w:rsidRPr="002E6533">
              <w:t>Identidade digital</w:t>
            </w:r>
          </w:p>
        </w:tc>
        <w:tc>
          <w:tcPr>
            <w:tcW w:w="2613" w:type="dxa"/>
          </w:tcPr>
          <w:p w14:paraId="796DC4FF" w14:textId="77777777" w:rsidR="004470EF" w:rsidRPr="002E6533" w:rsidRDefault="00000000">
            <w:pPr>
              <w:pStyle w:val="Compact"/>
            </w:pPr>
            <w:r w:rsidRPr="002E6533">
              <w:t>Avaliações e autorização</w:t>
            </w:r>
          </w:p>
        </w:tc>
        <w:tc>
          <w:tcPr>
            <w:tcW w:w="2613" w:type="dxa"/>
          </w:tcPr>
          <w:p w14:paraId="032B7363" w14:textId="77777777" w:rsidR="004470EF" w:rsidRPr="002E6533" w:rsidRDefault="004470EF">
            <w:pPr>
              <w:pStyle w:val="Compact"/>
            </w:pPr>
            <w:hyperlink r:id="rId2409">
              <w:r w:rsidRPr="002E6533">
                <w:rPr>
                  <w:rStyle w:val="Hyperlink"/>
                </w:rPr>
                <w:t>Ajuda do setor público</w:t>
              </w:r>
            </w:hyperlink>
          </w:p>
        </w:tc>
      </w:tr>
      <w:tr w:rsidR="004470EF" w:rsidRPr="002E6533" w14:paraId="66C1612F" w14:textId="77777777">
        <w:tc>
          <w:tcPr>
            <w:tcW w:w="2613" w:type="dxa"/>
          </w:tcPr>
          <w:p w14:paraId="65933217" w14:textId="77777777" w:rsidR="004470EF" w:rsidRPr="002E6533" w:rsidRDefault="00000000">
            <w:pPr>
              <w:pStyle w:val="Compact"/>
            </w:pPr>
            <w:r w:rsidRPr="002E6533">
              <w:t>Divulgações</w:t>
            </w:r>
          </w:p>
        </w:tc>
        <w:tc>
          <w:tcPr>
            <w:tcW w:w="2613" w:type="dxa"/>
          </w:tcPr>
          <w:p w14:paraId="5AF581CF" w14:textId="77777777" w:rsidR="004470EF" w:rsidRPr="002E6533" w:rsidRDefault="00000000">
            <w:pPr>
              <w:pStyle w:val="Compact"/>
            </w:pPr>
            <w:r w:rsidRPr="002E6533">
              <w:t>Relatórios de sustentabilidade</w:t>
            </w:r>
          </w:p>
        </w:tc>
        <w:tc>
          <w:tcPr>
            <w:tcW w:w="2613" w:type="dxa"/>
          </w:tcPr>
          <w:p w14:paraId="1781B9CB" w14:textId="77777777" w:rsidR="004470EF" w:rsidRPr="002E6533" w:rsidRDefault="004470EF">
            <w:pPr>
              <w:pStyle w:val="Compact"/>
            </w:pPr>
            <w:hyperlink r:id="rId2410">
              <w:r w:rsidRPr="002E6533">
                <w:rPr>
                  <w:rStyle w:val="Hyperlink"/>
                </w:rPr>
                <w:t>Ajuda do Gerenciamento de ESG</w:t>
              </w:r>
            </w:hyperlink>
          </w:p>
        </w:tc>
      </w:tr>
      <w:tr w:rsidR="004470EF" w:rsidRPr="002E6533" w14:paraId="52491F4C" w14:textId="77777777">
        <w:tc>
          <w:tcPr>
            <w:tcW w:w="2613" w:type="dxa"/>
            <w:vMerge w:val="restart"/>
          </w:tcPr>
          <w:p w14:paraId="23BA2A02" w14:textId="77777777" w:rsidR="004470EF" w:rsidRPr="002E6533" w:rsidRDefault="00000000">
            <w:pPr>
              <w:pStyle w:val="Corpodetexto"/>
            </w:pPr>
            <w:r w:rsidRPr="002E6533">
              <w:t>Divisão</w:t>
            </w:r>
          </w:p>
          <w:p w14:paraId="37EA51B7" w14:textId="77777777" w:rsidR="004470EF" w:rsidRPr="002E6533" w:rsidRDefault="00000000">
            <w:pPr>
              <w:pStyle w:val="Corpodetexto"/>
            </w:pPr>
            <w:r w:rsidRPr="002E6533">
              <w:t> </w:t>
            </w:r>
          </w:p>
          <w:p w14:paraId="334D9BCB" w14:textId="77777777" w:rsidR="004470EF" w:rsidRPr="002E6533" w:rsidRDefault="00000000">
            <w:pPr>
              <w:pStyle w:val="Corpodetexto"/>
            </w:pPr>
            <w:r w:rsidRPr="002E6533">
              <w:t> </w:t>
            </w:r>
          </w:p>
          <w:p w14:paraId="435E8B12" w14:textId="77777777" w:rsidR="004470EF" w:rsidRPr="002E6533" w:rsidRDefault="00000000">
            <w:pPr>
              <w:pStyle w:val="Corpodetexto"/>
            </w:pPr>
            <w:r w:rsidRPr="002E6533">
              <w:t> </w:t>
            </w:r>
          </w:p>
          <w:p w14:paraId="1D0A0097" w14:textId="77777777" w:rsidR="004470EF" w:rsidRPr="002E6533" w:rsidRDefault="00000000">
            <w:pPr>
              <w:pStyle w:val="Corpodetexto"/>
            </w:pPr>
            <w:r w:rsidRPr="002E6533">
              <w:t> </w:t>
            </w:r>
          </w:p>
        </w:tc>
        <w:tc>
          <w:tcPr>
            <w:tcW w:w="2613" w:type="dxa"/>
          </w:tcPr>
          <w:p w14:paraId="23C56C89" w14:textId="77777777" w:rsidR="004470EF" w:rsidRPr="002E6533" w:rsidRDefault="00000000">
            <w:pPr>
              <w:pStyle w:val="Compact"/>
            </w:pPr>
            <w:r w:rsidRPr="002E6533">
              <w:t>Análise de impacto de negócio</w:t>
            </w:r>
          </w:p>
        </w:tc>
        <w:tc>
          <w:tcPr>
            <w:tcW w:w="2613" w:type="dxa"/>
          </w:tcPr>
          <w:p w14:paraId="67E188C7" w14:textId="77777777" w:rsidR="004470EF" w:rsidRPr="002E6533" w:rsidRDefault="004470EF">
            <w:pPr>
              <w:pStyle w:val="Compact"/>
            </w:pPr>
            <w:hyperlink r:id="rId2411">
              <w:r w:rsidRPr="002E6533">
                <w:rPr>
                  <w:rStyle w:val="Hyperlink"/>
                </w:rPr>
                <w:t>Gerenciamento de resiliência</w:t>
              </w:r>
            </w:hyperlink>
          </w:p>
        </w:tc>
      </w:tr>
      <w:tr w:rsidR="004470EF" w:rsidRPr="002E6533" w14:paraId="55F4C66F" w14:textId="77777777">
        <w:tc>
          <w:tcPr>
            <w:tcW w:w="2613" w:type="dxa"/>
            <w:vMerge/>
          </w:tcPr>
          <w:p w14:paraId="5A427AC1" w14:textId="77777777" w:rsidR="004470EF" w:rsidRPr="002E6533" w:rsidRDefault="004470EF"/>
        </w:tc>
        <w:tc>
          <w:tcPr>
            <w:tcW w:w="2613" w:type="dxa"/>
          </w:tcPr>
          <w:p w14:paraId="436C1747" w14:textId="77777777" w:rsidR="004470EF" w:rsidRPr="002E6533" w:rsidRDefault="00000000">
            <w:pPr>
              <w:pStyle w:val="Compact"/>
            </w:pPr>
            <w:r w:rsidRPr="002E6533">
              <w:t>Gerenciamento de ESG</w:t>
            </w:r>
          </w:p>
        </w:tc>
        <w:tc>
          <w:tcPr>
            <w:tcW w:w="2613" w:type="dxa"/>
          </w:tcPr>
          <w:p w14:paraId="24C5DE7A" w14:textId="77777777" w:rsidR="004470EF" w:rsidRPr="002E6533" w:rsidRDefault="004470EF">
            <w:pPr>
              <w:pStyle w:val="Compact"/>
            </w:pPr>
            <w:hyperlink r:id="rId2412">
              <w:r w:rsidRPr="002E6533">
                <w:rPr>
                  <w:rStyle w:val="Hyperlink"/>
                </w:rPr>
                <w:t>Ajuda do Gerenciamento de ESG</w:t>
              </w:r>
            </w:hyperlink>
          </w:p>
        </w:tc>
      </w:tr>
      <w:tr w:rsidR="004470EF" w:rsidRPr="002E6533" w14:paraId="22E0DDB0" w14:textId="77777777">
        <w:tc>
          <w:tcPr>
            <w:tcW w:w="2613" w:type="dxa"/>
            <w:vMerge/>
          </w:tcPr>
          <w:p w14:paraId="2A6D818B" w14:textId="77777777" w:rsidR="004470EF" w:rsidRPr="002E6533" w:rsidRDefault="004470EF"/>
        </w:tc>
        <w:tc>
          <w:tcPr>
            <w:tcW w:w="2613" w:type="dxa"/>
          </w:tcPr>
          <w:p w14:paraId="460F7694" w14:textId="77777777" w:rsidR="004470EF" w:rsidRPr="002E6533" w:rsidRDefault="00000000">
            <w:pPr>
              <w:pStyle w:val="Compact"/>
            </w:pPr>
            <w:r w:rsidRPr="002E6533">
              <w:t>Gerenciamento de problemas</w:t>
            </w:r>
          </w:p>
        </w:tc>
        <w:tc>
          <w:tcPr>
            <w:tcW w:w="2613" w:type="dxa"/>
          </w:tcPr>
          <w:p w14:paraId="5A44F7BC" w14:textId="77777777" w:rsidR="004470EF" w:rsidRPr="002E6533" w:rsidRDefault="004470EF">
            <w:pPr>
              <w:pStyle w:val="Compact"/>
            </w:pPr>
            <w:hyperlink r:id="rId2413">
              <w:r w:rsidRPr="002E6533">
                <w:rPr>
                  <w:rStyle w:val="Hyperlink"/>
                </w:rPr>
                <w:t>Ajuda do Gerenciamento de auditoria</w:t>
              </w:r>
            </w:hyperlink>
          </w:p>
        </w:tc>
      </w:tr>
      <w:tr w:rsidR="004470EF" w:rsidRPr="002E6533" w14:paraId="62C798DC" w14:textId="77777777">
        <w:tc>
          <w:tcPr>
            <w:tcW w:w="2613" w:type="dxa"/>
            <w:vMerge/>
          </w:tcPr>
          <w:p w14:paraId="27A55C1E" w14:textId="77777777" w:rsidR="004470EF" w:rsidRPr="002E6533" w:rsidRDefault="004470EF"/>
        </w:tc>
        <w:tc>
          <w:tcPr>
            <w:tcW w:w="2613" w:type="dxa"/>
          </w:tcPr>
          <w:p w14:paraId="0DCBA0B3" w14:textId="77777777" w:rsidR="004470EF" w:rsidRPr="002E6533" w:rsidRDefault="00000000">
            <w:pPr>
              <w:pStyle w:val="Compact"/>
            </w:pPr>
            <w:r w:rsidRPr="002E6533">
              <w:t>Key Indicator Management</w:t>
            </w:r>
          </w:p>
        </w:tc>
        <w:tc>
          <w:tcPr>
            <w:tcW w:w="2613" w:type="dxa"/>
          </w:tcPr>
          <w:p w14:paraId="57E0B689" w14:textId="77777777" w:rsidR="004470EF" w:rsidRPr="002E6533" w:rsidRDefault="004470EF">
            <w:pPr>
              <w:pStyle w:val="Compact"/>
            </w:pPr>
            <w:hyperlink r:id="rId2414">
              <w:r w:rsidRPr="002E6533">
                <w:rPr>
                  <w:rStyle w:val="Hyperlink"/>
                </w:rPr>
                <w:t>Ajuda do Gerenciamento do risco operacional e empresarial</w:t>
              </w:r>
            </w:hyperlink>
          </w:p>
        </w:tc>
      </w:tr>
      <w:tr w:rsidR="004470EF" w:rsidRPr="002E6533" w14:paraId="24C6C469" w14:textId="77777777">
        <w:tc>
          <w:tcPr>
            <w:tcW w:w="2613" w:type="dxa"/>
            <w:vMerge/>
          </w:tcPr>
          <w:p w14:paraId="1E4009C3" w14:textId="77777777" w:rsidR="004470EF" w:rsidRPr="002E6533" w:rsidRDefault="004470EF"/>
        </w:tc>
        <w:tc>
          <w:tcPr>
            <w:tcW w:w="2613" w:type="dxa"/>
          </w:tcPr>
          <w:p w14:paraId="19C34F84" w14:textId="77777777" w:rsidR="004470EF" w:rsidRPr="002E6533" w:rsidRDefault="00000000">
            <w:pPr>
              <w:pStyle w:val="Compact"/>
            </w:pPr>
            <w:r w:rsidRPr="002E6533">
              <w:t>Catálogo de terceiros</w:t>
            </w:r>
          </w:p>
        </w:tc>
        <w:tc>
          <w:tcPr>
            <w:tcW w:w="2613" w:type="dxa"/>
          </w:tcPr>
          <w:p w14:paraId="74CE2DFA" w14:textId="77777777" w:rsidR="004470EF" w:rsidRPr="002E6533" w:rsidRDefault="004470EF">
            <w:pPr>
              <w:pStyle w:val="Compact"/>
            </w:pPr>
            <w:hyperlink r:id="rId2415">
              <w:r w:rsidRPr="002E6533">
                <w:rPr>
                  <w:rStyle w:val="Hyperlink"/>
                </w:rPr>
                <w:t>Governança de terceiros</w:t>
              </w:r>
            </w:hyperlink>
          </w:p>
        </w:tc>
      </w:tr>
      <w:tr w:rsidR="004470EF" w:rsidRPr="002E6533" w14:paraId="34B9E725" w14:textId="77777777">
        <w:tc>
          <w:tcPr>
            <w:tcW w:w="2613" w:type="dxa"/>
          </w:tcPr>
          <w:p w14:paraId="7869BBE5" w14:textId="77777777" w:rsidR="004470EF" w:rsidRPr="002E6533" w:rsidRDefault="00000000">
            <w:pPr>
              <w:pStyle w:val="Compact"/>
            </w:pPr>
            <w:r w:rsidRPr="002E6533">
              <w:t>Calculadora de dupla materialidade</w:t>
            </w:r>
          </w:p>
        </w:tc>
        <w:tc>
          <w:tcPr>
            <w:tcW w:w="2613" w:type="dxa"/>
          </w:tcPr>
          <w:p w14:paraId="0B5A3289" w14:textId="77777777" w:rsidR="004470EF" w:rsidRPr="002E6533" w:rsidRDefault="00000000">
            <w:pPr>
              <w:pStyle w:val="Compact"/>
            </w:pPr>
            <w:r w:rsidRPr="002E6533">
              <w:t>Calculadora de dupla materialidade</w:t>
            </w:r>
          </w:p>
        </w:tc>
        <w:tc>
          <w:tcPr>
            <w:tcW w:w="2613" w:type="dxa"/>
          </w:tcPr>
          <w:p w14:paraId="1E516C71" w14:textId="77777777" w:rsidR="004470EF" w:rsidRPr="002E6533" w:rsidRDefault="004470EF">
            <w:pPr>
              <w:pStyle w:val="Compact"/>
            </w:pPr>
            <w:hyperlink r:id="rId2416">
              <w:r w:rsidRPr="002E6533">
                <w:rPr>
                  <w:rStyle w:val="Hyperlink"/>
                </w:rPr>
                <w:t>Ajuda do Gerenciamento de ESG</w:t>
              </w:r>
            </w:hyperlink>
          </w:p>
        </w:tc>
      </w:tr>
      <w:tr w:rsidR="004470EF" w:rsidRPr="002E6533" w14:paraId="125BDA14" w14:textId="77777777">
        <w:tc>
          <w:tcPr>
            <w:tcW w:w="2613" w:type="dxa"/>
          </w:tcPr>
          <w:p w14:paraId="5AE543D7" w14:textId="77777777" w:rsidR="004470EF" w:rsidRPr="002E6533" w:rsidRDefault="00000000">
            <w:pPr>
              <w:pStyle w:val="Compact"/>
            </w:pPr>
            <w:bookmarkStart w:id="1262" w:name="E"/>
            <w:bookmarkEnd w:id="1262"/>
            <w:r w:rsidRPr="002E6533">
              <w:t xml:space="preserve"> Avaliações de risco do contrato</w:t>
            </w:r>
          </w:p>
        </w:tc>
        <w:tc>
          <w:tcPr>
            <w:tcW w:w="2613" w:type="dxa"/>
          </w:tcPr>
          <w:p w14:paraId="2868814C" w14:textId="77777777" w:rsidR="004470EF" w:rsidRPr="002E6533" w:rsidRDefault="00000000">
            <w:pPr>
              <w:pStyle w:val="Compact"/>
            </w:pPr>
            <w:r w:rsidRPr="002E6533">
              <w:t>Gerenciamento de riscos de terceiros</w:t>
            </w:r>
          </w:p>
        </w:tc>
        <w:tc>
          <w:tcPr>
            <w:tcW w:w="2613" w:type="dxa"/>
            <w:vMerge w:val="restart"/>
          </w:tcPr>
          <w:p w14:paraId="4C35138E" w14:textId="77777777" w:rsidR="004470EF" w:rsidRPr="002E6533" w:rsidRDefault="004470EF">
            <w:pPr>
              <w:pStyle w:val="Corpodetexto"/>
            </w:pPr>
            <w:hyperlink r:id="rId2417">
              <w:r w:rsidRPr="002E6533">
                <w:rPr>
                  <w:rStyle w:val="Hyperlink"/>
                </w:rPr>
                <w:t>Governança de terceiros</w:t>
              </w:r>
            </w:hyperlink>
          </w:p>
          <w:p w14:paraId="2B3C0B59" w14:textId="77777777" w:rsidR="004470EF" w:rsidRPr="002E6533" w:rsidRDefault="00000000">
            <w:pPr>
              <w:pStyle w:val="Corpodetexto"/>
            </w:pPr>
            <w:r w:rsidRPr="002E6533">
              <w:t> </w:t>
            </w:r>
          </w:p>
          <w:p w14:paraId="398C2A3A" w14:textId="77777777" w:rsidR="004470EF" w:rsidRPr="002E6533" w:rsidRDefault="00000000">
            <w:pPr>
              <w:pStyle w:val="Corpodetexto"/>
            </w:pPr>
            <w:r w:rsidRPr="002E6533">
              <w:t> </w:t>
            </w:r>
          </w:p>
          <w:p w14:paraId="513CC531" w14:textId="77777777" w:rsidR="004470EF" w:rsidRPr="002E6533" w:rsidRDefault="00000000">
            <w:pPr>
              <w:pStyle w:val="Corpodetexto"/>
            </w:pPr>
            <w:r w:rsidRPr="002E6533">
              <w:t> </w:t>
            </w:r>
          </w:p>
          <w:p w14:paraId="2365C5A4" w14:textId="77777777" w:rsidR="004470EF" w:rsidRPr="002E6533" w:rsidRDefault="00000000">
            <w:pPr>
              <w:pStyle w:val="Corpodetexto"/>
            </w:pPr>
            <w:r w:rsidRPr="002E6533">
              <w:t> </w:t>
            </w:r>
          </w:p>
        </w:tc>
      </w:tr>
      <w:tr w:rsidR="004470EF" w:rsidRPr="002E6533" w14:paraId="1CF40B18" w14:textId="77777777">
        <w:tc>
          <w:tcPr>
            <w:tcW w:w="2613" w:type="dxa"/>
          </w:tcPr>
          <w:p w14:paraId="68C9FF44" w14:textId="77777777" w:rsidR="004470EF" w:rsidRPr="002E6533" w:rsidRDefault="00000000">
            <w:pPr>
              <w:pStyle w:val="Compact"/>
            </w:pPr>
            <w:r w:rsidRPr="002E6533">
              <w:t>Tipos de projeto</w:t>
            </w:r>
          </w:p>
        </w:tc>
        <w:tc>
          <w:tcPr>
            <w:tcW w:w="2613" w:type="dxa"/>
            <w:vMerge w:val="restart"/>
          </w:tcPr>
          <w:p w14:paraId="2852B0EA" w14:textId="77777777" w:rsidR="004470EF" w:rsidRPr="002E6533" w:rsidRDefault="00000000">
            <w:pPr>
              <w:pStyle w:val="Compact"/>
            </w:pPr>
            <w:r w:rsidRPr="002E6533">
              <w:t>Catálogo de terceiros</w:t>
            </w:r>
          </w:p>
        </w:tc>
        <w:tc>
          <w:tcPr>
            <w:tcW w:w="2613" w:type="dxa"/>
            <w:vMerge/>
          </w:tcPr>
          <w:p w14:paraId="0759D95A" w14:textId="77777777" w:rsidR="004470EF" w:rsidRPr="002E6533" w:rsidRDefault="004470EF"/>
        </w:tc>
      </w:tr>
      <w:tr w:rsidR="004470EF" w:rsidRPr="002E6533" w14:paraId="6D64FFA2" w14:textId="77777777">
        <w:trPr>
          <w:trHeight w:val="473"/>
        </w:trPr>
        <w:tc>
          <w:tcPr>
            <w:tcW w:w="2613" w:type="dxa"/>
            <w:vMerge w:val="restart"/>
          </w:tcPr>
          <w:p w14:paraId="595A5070" w14:textId="77777777" w:rsidR="004470EF" w:rsidRPr="002E6533" w:rsidRDefault="00000000">
            <w:pPr>
              <w:pStyle w:val="Corpodetexto"/>
            </w:pPr>
            <w:r w:rsidRPr="002E6533">
              <w:t>Projetos</w:t>
            </w:r>
          </w:p>
          <w:p w14:paraId="78CCC5C8" w14:textId="77777777" w:rsidR="004470EF" w:rsidRPr="002E6533" w:rsidRDefault="00000000">
            <w:pPr>
              <w:pStyle w:val="Corpodetexto"/>
            </w:pPr>
            <w:r w:rsidRPr="002E6533">
              <w:t> </w:t>
            </w:r>
          </w:p>
          <w:p w14:paraId="62CC757A" w14:textId="77777777" w:rsidR="004470EF" w:rsidRPr="002E6533" w:rsidRDefault="00000000">
            <w:pPr>
              <w:pStyle w:val="Corpodetexto"/>
            </w:pPr>
            <w:r w:rsidRPr="002E6533">
              <w:t> </w:t>
            </w:r>
          </w:p>
        </w:tc>
        <w:tc>
          <w:tcPr>
            <w:tcW w:w="2613" w:type="dxa"/>
            <w:vMerge/>
          </w:tcPr>
          <w:p w14:paraId="58C3B1D8" w14:textId="77777777" w:rsidR="004470EF" w:rsidRPr="002E6533" w:rsidRDefault="004470EF"/>
        </w:tc>
        <w:tc>
          <w:tcPr>
            <w:tcW w:w="2613" w:type="dxa"/>
            <w:vMerge/>
          </w:tcPr>
          <w:p w14:paraId="668A9437" w14:textId="77777777" w:rsidR="004470EF" w:rsidRPr="002E6533" w:rsidRDefault="004470EF"/>
        </w:tc>
      </w:tr>
      <w:tr w:rsidR="004470EF" w:rsidRPr="002E6533" w14:paraId="77AF6585" w14:textId="77777777">
        <w:tc>
          <w:tcPr>
            <w:tcW w:w="2613" w:type="dxa"/>
            <w:vMerge/>
          </w:tcPr>
          <w:p w14:paraId="56AFDB24" w14:textId="77777777" w:rsidR="004470EF" w:rsidRPr="002E6533" w:rsidRDefault="004470EF"/>
        </w:tc>
        <w:tc>
          <w:tcPr>
            <w:tcW w:w="2613" w:type="dxa"/>
          </w:tcPr>
          <w:p w14:paraId="3376E67F" w14:textId="77777777" w:rsidR="004470EF" w:rsidRPr="002E6533" w:rsidRDefault="00000000">
            <w:pPr>
              <w:pStyle w:val="Compact"/>
            </w:pPr>
            <w:r w:rsidRPr="002E6533">
              <w:t>Projeto de terceiros</w:t>
            </w:r>
          </w:p>
        </w:tc>
        <w:tc>
          <w:tcPr>
            <w:tcW w:w="2613" w:type="dxa"/>
            <w:vMerge/>
          </w:tcPr>
          <w:p w14:paraId="7375579F" w14:textId="77777777" w:rsidR="004470EF" w:rsidRPr="002E6533" w:rsidRDefault="004470EF"/>
        </w:tc>
      </w:tr>
      <w:tr w:rsidR="004470EF" w:rsidRPr="002E6533" w14:paraId="1CFC00F4" w14:textId="77777777">
        <w:tc>
          <w:tcPr>
            <w:tcW w:w="2613" w:type="dxa"/>
            <w:vMerge/>
          </w:tcPr>
          <w:p w14:paraId="1ED69BC6" w14:textId="77777777" w:rsidR="004470EF" w:rsidRPr="002E6533" w:rsidRDefault="004470EF"/>
        </w:tc>
        <w:tc>
          <w:tcPr>
            <w:tcW w:w="2613" w:type="dxa"/>
          </w:tcPr>
          <w:p w14:paraId="2A22C988" w14:textId="77777777" w:rsidR="004470EF" w:rsidRPr="002E6533" w:rsidRDefault="00000000">
            <w:pPr>
              <w:pStyle w:val="Compact"/>
            </w:pPr>
            <w:r w:rsidRPr="002E6533">
              <w:t>Gerenciamento de riscos de terceiros</w:t>
            </w:r>
          </w:p>
        </w:tc>
        <w:tc>
          <w:tcPr>
            <w:tcW w:w="2613" w:type="dxa"/>
            <w:vMerge/>
          </w:tcPr>
          <w:p w14:paraId="139A2EA4" w14:textId="77777777" w:rsidR="004470EF" w:rsidRPr="002E6533" w:rsidRDefault="004470EF"/>
        </w:tc>
      </w:tr>
      <w:tr w:rsidR="004470EF" w:rsidRPr="002E6533" w14:paraId="7E4A4850" w14:textId="77777777">
        <w:tc>
          <w:tcPr>
            <w:tcW w:w="2613" w:type="dxa"/>
          </w:tcPr>
          <w:p w14:paraId="0ABD4D09" w14:textId="77777777" w:rsidR="004470EF" w:rsidRPr="002E6533" w:rsidRDefault="00000000">
            <w:pPr>
              <w:pStyle w:val="Compact"/>
            </w:pPr>
            <w:r w:rsidRPr="002E6533">
              <w:t>Unidade de definição de escopo de entidade</w:t>
            </w:r>
          </w:p>
        </w:tc>
        <w:tc>
          <w:tcPr>
            <w:tcW w:w="2613" w:type="dxa"/>
          </w:tcPr>
          <w:p w14:paraId="1B41152F" w14:textId="77777777" w:rsidR="004470EF" w:rsidRPr="002E6533" w:rsidRDefault="00000000">
            <w:pPr>
              <w:pStyle w:val="Compact"/>
            </w:pPr>
            <w:r w:rsidRPr="002E6533">
              <w:t>Projetos e documentação de auditoria</w:t>
            </w:r>
          </w:p>
        </w:tc>
        <w:tc>
          <w:tcPr>
            <w:tcW w:w="2613" w:type="dxa"/>
          </w:tcPr>
          <w:p w14:paraId="2AD6676B" w14:textId="77777777" w:rsidR="004470EF" w:rsidRPr="002E6533" w:rsidRDefault="004470EF">
            <w:pPr>
              <w:pStyle w:val="Compact"/>
            </w:pPr>
            <w:hyperlink r:id="rId2418">
              <w:r w:rsidRPr="002E6533">
                <w:rPr>
                  <w:rStyle w:val="Hyperlink"/>
                </w:rPr>
                <w:t>Ajuda do Gerenciamento de auditoria</w:t>
              </w:r>
            </w:hyperlink>
          </w:p>
        </w:tc>
      </w:tr>
      <w:tr w:rsidR="004470EF" w:rsidRPr="002E6533" w14:paraId="41525280" w14:textId="77777777">
        <w:tc>
          <w:tcPr>
            <w:tcW w:w="2613" w:type="dxa"/>
          </w:tcPr>
          <w:p w14:paraId="02C51A1B" w14:textId="77777777" w:rsidR="004470EF" w:rsidRPr="002E6533" w:rsidRDefault="00000000">
            <w:pPr>
              <w:pStyle w:val="Compact"/>
            </w:pPr>
            <w:r w:rsidRPr="002E6533">
              <w:t>Programas de coleta de dados de ESG</w:t>
            </w:r>
          </w:p>
        </w:tc>
        <w:tc>
          <w:tcPr>
            <w:tcW w:w="2613" w:type="dxa"/>
            <w:vMerge w:val="restart"/>
          </w:tcPr>
          <w:p w14:paraId="5E8726CB" w14:textId="77777777" w:rsidR="004470EF" w:rsidRPr="002E6533" w:rsidRDefault="00000000">
            <w:pPr>
              <w:pStyle w:val="Compact"/>
            </w:pPr>
            <w:r w:rsidRPr="002E6533">
              <w:t>Gerenciamento de ESG</w:t>
            </w:r>
          </w:p>
        </w:tc>
        <w:tc>
          <w:tcPr>
            <w:tcW w:w="2613" w:type="dxa"/>
            <w:vMerge w:val="restart"/>
          </w:tcPr>
          <w:p w14:paraId="01E8214E" w14:textId="77777777" w:rsidR="004470EF" w:rsidRPr="002E6533" w:rsidRDefault="004470EF">
            <w:pPr>
              <w:pStyle w:val="Compact"/>
            </w:pPr>
            <w:hyperlink r:id="rId2419">
              <w:r w:rsidRPr="002E6533">
                <w:rPr>
                  <w:rStyle w:val="Hyperlink"/>
                </w:rPr>
                <w:t>Ajuda do Gerenciamento de ESG</w:t>
              </w:r>
            </w:hyperlink>
          </w:p>
        </w:tc>
      </w:tr>
      <w:tr w:rsidR="004470EF" w:rsidRPr="002E6533" w14:paraId="67F95577" w14:textId="77777777">
        <w:tc>
          <w:tcPr>
            <w:tcW w:w="2613" w:type="dxa"/>
          </w:tcPr>
          <w:p w14:paraId="0E33D5F1" w14:textId="77777777" w:rsidR="004470EF" w:rsidRPr="002E6533" w:rsidRDefault="00000000">
            <w:pPr>
              <w:pStyle w:val="Compact"/>
            </w:pPr>
            <w:r w:rsidRPr="002E6533">
              <w:t>Biblioteca de ESG</w:t>
            </w:r>
          </w:p>
        </w:tc>
        <w:tc>
          <w:tcPr>
            <w:tcW w:w="2613" w:type="dxa"/>
            <w:vMerge/>
          </w:tcPr>
          <w:p w14:paraId="75A33612" w14:textId="77777777" w:rsidR="004470EF" w:rsidRPr="002E6533" w:rsidRDefault="004470EF"/>
        </w:tc>
        <w:tc>
          <w:tcPr>
            <w:tcW w:w="2613" w:type="dxa"/>
            <w:vMerge/>
          </w:tcPr>
          <w:p w14:paraId="115E413C" w14:textId="77777777" w:rsidR="004470EF" w:rsidRPr="002E6533" w:rsidRDefault="004470EF"/>
        </w:tc>
      </w:tr>
      <w:tr w:rsidR="004470EF" w:rsidRPr="002E6533" w14:paraId="496C2345" w14:textId="77777777">
        <w:tc>
          <w:tcPr>
            <w:tcW w:w="2613" w:type="dxa"/>
          </w:tcPr>
          <w:p w14:paraId="635098AF" w14:textId="77777777" w:rsidR="004470EF" w:rsidRPr="002E6533" w:rsidRDefault="00000000">
            <w:pPr>
              <w:pStyle w:val="Compact"/>
            </w:pPr>
            <w:r w:rsidRPr="002E6533">
              <w:t>Sistema de gerenciamento de ESG</w:t>
            </w:r>
          </w:p>
        </w:tc>
        <w:tc>
          <w:tcPr>
            <w:tcW w:w="2613" w:type="dxa"/>
            <w:vMerge/>
          </w:tcPr>
          <w:p w14:paraId="25FE6557" w14:textId="77777777" w:rsidR="004470EF" w:rsidRPr="002E6533" w:rsidRDefault="004470EF"/>
        </w:tc>
        <w:tc>
          <w:tcPr>
            <w:tcW w:w="2613" w:type="dxa"/>
            <w:vMerge/>
          </w:tcPr>
          <w:p w14:paraId="2B82866F" w14:textId="77777777" w:rsidR="004470EF" w:rsidRPr="002E6533" w:rsidRDefault="004470EF"/>
        </w:tc>
      </w:tr>
      <w:tr w:rsidR="004470EF" w:rsidRPr="002E6533" w14:paraId="7F0C3B09" w14:textId="77777777">
        <w:tc>
          <w:tcPr>
            <w:tcW w:w="2613" w:type="dxa"/>
          </w:tcPr>
          <w:p w14:paraId="5491EAD4" w14:textId="77777777" w:rsidR="004470EF" w:rsidRPr="002E6533" w:rsidRDefault="00000000">
            <w:pPr>
              <w:pStyle w:val="Compact"/>
            </w:pPr>
            <w:r w:rsidRPr="002E6533">
              <w:t>Resultados da métrica de ESG</w:t>
            </w:r>
          </w:p>
        </w:tc>
        <w:tc>
          <w:tcPr>
            <w:tcW w:w="2613" w:type="dxa"/>
            <w:vMerge/>
          </w:tcPr>
          <w:p w14:paraId="7CEA9BE8" w14:textId="77777777" w:rsidR="004470EF" w:rsidRPr="002E6533" w:rsidRDefault="004470EF"/>
        </w:tc>
        <w:tc>
          <w:tcPr>
            <w:tcW w:w="2613" w:type="dxa"/>
            <w:vMerge/>
          </w:tcPr>
          <w:p w14:paraId="4F6C0BC4" w14:textId="77777777" w:rsidR="004470EF" w:rsidRPr="002E6533" w:rsidRDefault="004470EF"/>
        </w:tc>
      </w:tr>
      <w:tr w:rsidR="004470EF" w:rsidRPr="002E6533" w14:paraId="3868F738" w14:textId="77777777">
        <w:tc>
          <w:tcPr>
            <w:tcW w:w="2613" w:type="dxa"/>
          </w:tcPr>
          <w:p w14:paraId="1341CA7F" w14:textId="77777777" w:rsidR="004470EF" w:rsidRPr="002E6533" w:rsidRDefault="00000000">
            <w:pPr>
              <w:pStyle w:val="Compact"/>
            </w:pPr>
            <w:r w:rsidRPr="002E6533">
              <w:t>Métricas de ESG</w:t>
            </w:r>
          </w:p>
        </w:tc>
        <w:tc>
          <w:tcPr>
            <w:tcW w:w="2613" w:type="dxa"/>
            <w:vMerge/>
          </w:tcPr>
          <w:p w14:paraId="5E023849" w14:textId="77777777" w:rsidR="004470EF" w:rsidRPr="002E6533" w:rsidRDefault="004470EF"/>
        </w:tc>
        <w:tc>
          <w:tcPr>
            <w:tcW w:w="2613" w:type="dxa"/>
            <w:vMerge/>
          </w:tcPr>
          <w:p w14:paraId="163633AB" w14:textId="77777777" w:rsidR="004470EF" w:rsidRPr="002E6533" w:rsidRDefault="004470EF"/>
        </w:tc>
      </w:tr>
      <w:tr w:rsidR="004470EF" w:rsidRPr="002E6533" w14:paraId="3983B391" w14:textId="77777777">
        <w:tc>
          <w:tcPr>
            <w:tcW w:w="2613" w:type="dxa"/>
          </w:tcPr>
          <w:p w14:paraId="2DE0FFDA" w14:textId="77777777" w:rsidR="004470EF" w:rsidRPr="002E6533" w:rsidRDefault="00000000">
            <w:pPr>
              <w:pStyle w:val="Compact"/>
            </w:pPr>
            <w:r w:rsidRPr="002E6533">
              <w:t xml:space="preserve">Métricas da organização </w:t>
            </w:r>
            <w:r w:rsidRPr="002E6533">
              <w:lastRenderedPageBreak/>
              <w:t>de ESG</w:t>
            </w:r>
          </w:p>
        </w:tc>
        <w:tc>
          <w:tcPr>
            <w:tcW w:w="2613" w:type="dxa"/>
            <w:vMerge/>
          </w:tcPr>
          <w:p w14:paraId="2BC4263D" w14:textId="77777777" w:rsidR="004470EF" w:rsidRPr="002E6533" w:rsidRDefault="004470EF"/>
        </w:tc>
        <w:tc>
          <w:tcPr>
            <w:tcW w:w="2613" w:type="dxa"/>
            <w:vMerge/>
          </w:tcPr>
          <w:p w14:paraId="1EFBB60C" w14:textId="77777777" w:rsidR="004470EF" w:rsidRPr="002E6533" w:rsidRDefault="004470EF"/>
        </w:tc>
      </w:tr>
      <w:tr w:rsidR="004470EF" w:rsidRPr="002E6533" w14:paraId="413D3D6B" w14:textId="77777777">
        <w:tc>
          <w:tcPr>
            <w:tcW w:w="2613" w:type="dxa"/>
          </w:tcPr>
          <w:p w14:paraId="0C8C86EA" w14:textId="77777777" w:rsidR="004470EF" w:rsidRPr="002E6533" w:rsidRDefault="00000000">
            <w:pPr>
              <w:pStyle w:val="Compact"/>
            </w:pPr>
            <w:r w:rsidRPr="002E6533">
              <w:t>Violações éticas</w:t>
            </w:r>
          </w:p>
        </w:tc>
        <w:tc>
          <w:tcPr>
            <w:tcW w:w="2613" w:type="dxa"/>
          </w:tcPr>
          <w:p w14:paraId="06206C32" w14:textId="77777777" w:rsidR="004470EF" w:rsidRPr="002E6533" w:rsidRDefault="00000000">
            <w:pPr>
              <w:pStyle w:val="Compact"/>
            </w:pPr>
            <w:r w:rsidRPr="002E6533">
              <w:t>Gerenciamento de incidentes</w:t>
            </w:r>
          </w:p>
        </w:tc>
        <w:tc>
          <w:tcPr>
            <w:tcW w:w="2613" w:type="dxa"/>
          </w:tcPr>
          <w:p w14:paraId="24E35B96" w14:textId="77777777" w:rsidR="004470EF" w:rsidRPr="002E6533" w:rsidRDefault="004470EF">
            <w:pPr>
              <w:pStyle w:val="Compact"/>
            </w:pPr>
            <w:hyperlink r:id="rId2420">
              <w:r w:rsidRPr="002E6533">
                <w:rPr>
                  <w:rStyle w:val="Hyperlink"/>
                </w:rPr>
                <w:t>Ajuda da Resiliência de negócios</w:t>
              </w:r>
            </w:hyperlink>
          </w:p>
        </w:tc>
      </w:tr>
      <w:tr w:rsidR="004470EF" w:rsidRPr="002E6533" w14:paraId="099FE962" w14:textId="77777777">
        <w:tc>
          <w:tcPr>
            <w:tcW w:w="2613" w:type="dxa"/>
          </w:tcPr>
          <w:p w14:paraId="656A06FD" w14:textId="77777777" w:rsidR="004470EF" w:rsidRPr="002E6533" w:rsidRDefault="00000000">
            <w:pPr>
              <w:pStyle w:val="Compact"/>
            </w:pPr>
            <w:r w:rsidRPr="002E6533">
              <w:t>Verificador de conformidade com a Lei de IA da UE</w:t>
            </w:r>
          </w:p>
        </w:tc>
        <w:tc>
          <w:tcPr>
            <w:tcW w:w="2613" w:type="dxa"/>
          </w:tcPr>
          <w:p w14:paraId="2F9AFEF0" w14:textId="77777777" w:rsidR="004470EF" w:rsidRPr="002E6533" w:rsidRDefault="00000000">
            <w:pPr>
              <w:pStyle w:val="Compact"/>
            </w:pPr>
            <w:r w:rsidRPr="002E6533">
              <w:t>Governança de IA</w:t>
            </w:r>
          </w:p>
        </w:tc>
        <w:tc>
          <w:tcPr>
            <w:tcW w:w="2613" w:type="dxa"/>
          </w:tcPr>
          <w:p w14:paraId="68330DA9" w14:textId="77777777" w:rsidR="004470EF" w:rsidRPr="002E6533" w:rsidRDefault="00000000">
            <w:pPr>
              <w:pStyle w:val="Compact"/>
            </w:pPr>
            <w:r w:rsidRPr="002E6533">
              <w:t>Ajuda de Governança de IA</w:t>
            </w:r>
          </w:p>
        </w:tc>
      </w:tr>
      <w:tr w:rsidR="004470EF" w:rsidRPr="002E6533" w14:paraId="0D4B5340" w14:textId="77777777">
        <w:tc>
          <w:tcPr>
            <w:tcW w:w="2613" w:type="dxa"/>
            <w:vMerge w:val="restart"/>
          </w:tcPr>
          <w:p w14:paraId="56C91809" w14:textId="77777777" w:rsidR="004470EF" w:rsidRPr="002E6533" w:rsidRDefault="00000000">
            <w:pPr>
              <w:pStyle w:val="Corpodetexto"/>
            </w:pPr>
            <w:r w:rsidRPr="002E6533">
              <w:t>Repositório de Evidências</w:t>
            </w:r>
          </w:p>
          <w:p w14:paraId="7BABFD63" w14:textId="77777777" w:rsidR="004470EF" w:rsidRPr="002E6533" w:rsidRDefault="00000000">
            <w:pPr>
              <w:pStyle w:val="Corpodetexto"/>
            </w:pPr>
            <w:r w:rsidRPr="002E6533">
              <w:t> </w:t>
            </w:r>
          </w:p>
          <w:p w14:paraId="1024C34B" w14:textId="77777777" w:rsidR="004470EF" w:rsidRPr="002E6533" w:rsidRDefault="00000000">
            <w:pPr>
              <w:pStyle w:val="Corpodetexto"/>
            </w:pPr>
            <w:r w:rsidRPr="002E6533">
              <w:t> </w:t>
            </w:r>
          </w:p>
          <w:p w14:paraId="6D64BF54" w14:textId="77777777" w:rsidR="004470EF" w:rsidRPr="002E6533" w:rsidRDefault="00000000">
            <w:pPr>
              <w:pStyle w:val="Corpodetexto"/>
            </w:pPr>
            <w:r w:rsidRPr="002E6533">
              <w:t> </w:t>
            </w:r>
          </w:p>
        </w:tc>
        <w:tc>
          <w:tcPr>
            <w:tcW w:w="2613" w:type="dxa"/>
          </w:tcPr>
          <w:p w14:paraId="4D0CE45D" w14:textId="77777777" w:rsidR="004470EF" w:rsidRPr="002E6533" w:rsidRDefault="00000000">
            <w:pPr>
              <w:pStyle w:val="Compact"/>
            </w:pPr>
            <w:r w:rsidRPr="002E6533">
              <w:t>Projetos e documentação de auditoria</w:t>
            </w:r>
          </w:p>
        </w:tc>
        <w:tc>
          <w:tcPr>
            <w:tcW w:w="2613" w:type="dxa"/>
          </w:tcPr>
          <w:p w14:paraId="02A19E87" w14:textId="77777777" w:rsidR="004470EF" w:rsidRPr="002E6533" w:rsidRDefault="004470EF">
            <w:pPr>
              <w:pStyle w:val="Compact"/>
            </w:pPr>
            <w:hyperlink r:id="rId2421">
              <w:r w:rsidRPr="002E6533">
                <w:rPr>
                  <w:rStyle w:val="Hyperlink"/>
                </w:rPr>
                <w:t>Ajuda do Gerenciamento de auditoria</w:t>
              </w:r>
            </w:hyperlink>
          </w:p>
        </w:tc>
      </w:tr>
      <w:tr w:rsidR="004470EF" w:rsidRPr="002E6533" w14:paraId="18AB501F" w14:textId="77777777">
        <w:tc>
          <w:tcPr>
            <w:tcW w:w="2613" w:type="dxa"/>
            <w:vMerge/>
          </w:tcPr>
          <w:p w14:paraId="1DC56631" w14:textId="77777777" w:rsidR="004470EF" w:rsidRPr="002E6533" w:rsidRDefault="004470EF"/>
        </w:tc>
        <w:tc>
          <w:tcPr>
            <w:tcW w:w="2613" w:type="dxa"/>
          </w:tcPr>
          <w:p w14:paraId="38EE2927" w14:textId="77777777" w:rsidR="004470EF" w:rsidRPr="002E6533" w:rsidRDefault="00000000">
            <w:pPr>
              <w:pStyle w:val="Compact"/>
            </w:pPr>
            <w:r w:rsidRPr="002E6533">
              <w:t>Gerenciamento do programa de garantia de controles</w:t>
            </w:r>
          </w:p>
        </w:tc>
        <w:tc>
          <w:tcPr>
            <w:tcW w:w="2613" w:type="dxa"/>
            <w:vMerge w:val="restart"/>
          </w:tcPr>
          <w:p w14:paraId="23AD9313" w14:textId="77777777" w:rsidR="004470EF" w:rsidRPr="002E6533" w:rsidRDefault="004470EF">
            <w:pPr>
              <w:pStyle w:val="Corpodetexto"/>
            </w:pPr>
            <w:hyperlink r:id="rId2422">
              <w:r w:rsidRPr="002E6533">
                <w:rPr>
                  <w:rStyle w:val="Hyperlink"/>
                </w:rPr>
                <w:t>Ajuda de conformidade normativa e corporativa</w:t>
              </w:r>
            </w:hyperlink>
          </w:p>
          <w:p w14:paraId="54F01039" w14:textId="77777777" w:rsidR="004470EF" w:rsidRPr="002E6533" w:rsidRDefault="00000000">
            <w:pPr>
              <w:pStyle w:val="Corpodetexto"/>
            </w:pPr>
            <w:r w:rsidRPr="002E6533">
              <w:t> </w:t>
            </w:r>
          </w:p>
        </w:tc>
      </w:tr>
      <w:tr w:rsidR="004470EF" w:rsidRPr="002E6533" w14:paraId="24F700A8" w14:textId="77777777">
        <w:tc>
          <w:tcPr>
            <w:tcW w:w="2613" w:type="dxa"/>
            <w:vMerge/>
          </w:tcPr>
          <w:p w14:paraId="7F2D80F0" w14:textId="77777777" w:rsidR="004470EF" w:rsidRPr="002E6533" w:rsidRDefault="004470EF"/>
        </w:tc>
        <w:tc>
          <w:tcPr>
            <w:tcW w:w="2613" w:type="dxa"/>
          </w:tcPr>
          <w:p w14:paraId="0FB86290" w14:textId="77777777" w:rsidR="004470EF" w:rsidRPr="002E6533" w:rsidRDefault="00000000">
            <w:pPr>
              <w:pStyle w:val="Compact"/>
            </w:pPr>
            <w:r w:rsidRPr="002E6533">
              <w:t>Monitoramento de controles financeiros</w:t>
            </w:r>
          </w:p>
        </w:tc>
        <w:tc>
          <w:tcPr>
            <w:tcW w:w="2613" w:type="dxa"/>
            <w:vMerge/>
          </w:tcPr>
          <w:p w14:paraId="2FA9ED07" w14:textId="77777777" w:rsidR="004470EF" w:rsidRPr="002E6533" w:rsidRDefault="004470EF"/>
        </w:tc>
      </w:tr>
      <w:tr w:rsidR="004470EF" w:rsidRPr="002E6533" w14:paraId="6CA9890D" w14:textId="77777777">
        <w:tc>
          <w:tcPr>
            <w:tcW w:w="2613" w:type="dxa"/>
            <w:vMerge/>
          </w:tcPr>
          <w:p w14:paraId="32E10213" w14:textId="77777777" w:rsidR="004470EF" w:rsidRPr="002E6533" w:rsidRDefault="004470EF"/>
        </w:tc>
        <w:tc>
          <w:tcPr>
            <w:tcW w:w="2613" w:type="dxa"/>
          </w:tcPr>
          <w:p w14:paraId="7D1972F5" w14:textId="77777777" w:rsidR="004470EF" w:rsidRPr="002E6533" w:rsidRDefault="00000000">
            <w:pPr>
              <w:pStyle w:val="Compact"/>
            </w:pPr>
            <w:r w:rsidRPr="002E6533">
              <w:t>Garantia de controles de TI</w:t>
            </w:r>
          </w:p>
        </w:tc>
        <w:tc>
          <w:tcPr>
            <w:tcW w:w="2613" w:type="dxa"/>
          </w:tcPr>
          <w:p w14:paraId="545C1BF6" w14:textId="77777777" w:rsidR="004470EF" w:rsidRPr="002E6533" w:rsidRDefault="004470EF">
            <w:pPr>
              <w:pStyle w:val="Compact"/>
            </w:pPr>
            <w:hyperlink r:id="rId2423">
              <w:r w:rsidRPr="002E6533">
                <w:rPr>
                  <w:rStyle w:val="Hyperlink"/>
                </w:rPr>
                <w:t>Ajuda do Gerenciamento de riscos de TI e segurança</w:t>
              </w:r>
            </w:hyperlink>
          </w:p>
        </w:tc>
      </w:tr>
      <w:tr w:rsidR="004470EF" w:rsidRPr="002E6533" w14:paraId="60BA2AFD" w14:textId="77777777">
        <w:tc>
          <w:tcPr>
            <w:tcW w:w="2613" w:type="dxa"/>
          </w:tcPr>
          <w:p w14:paraId="3EFBAC03" w14:textId="77777777" w:rsidR="004470EF" w:rsidRPr="002E6533" w:rsidRDefault="00000000">
            <w:pPr>
              <w:pStyle w:val="Compact"/>
            </w:pPr>
            <w:r w:rsidRPr="002E6533">
              <w:t>Solicitações de exceção</w:t>
            </w:r>
          </w:p>
        </w:tc>
        <w:tc>
          <w:tcPr>
            <w:tcW w:w="2613" w:type="dxa"/>
          </w:tcPr>
          <w:p w14:paraId="5802C555" w14:textId="77777777" w:rsidR="004470EF" w:rsidRPr="002E6533" w:rsidRDefault="00000000">
            <w:pPr>
              <w:pStyle w:val="Compact"/>
            </w:pPr>
            <w:r w:rsidRPr="002E6533">
              <w:t>Gerenciamento de problemas</w:t>
            </w:r>
          </w:p>
        </w:tc>
        <w:tc>
          <w:tcPr>
            <w:tcW w:w="2613" w:type="dxa"/>
            <w:vMerge w:val="restart"/>
          </w:tcPr>
          <w:p w14:paraId="7D592A56" w14:textId="77777777" w:rsidR="004470EF" w:rsidRPr="002E6533" w:rsidRDefault="004470EF">
            <w:pPr>
              <w:pStyle w:val="Compact"/>
            </w:pPr>
            <w:hyperlink r:id="rId2424">
              <w:r w:rsidRPr="002E6533">
                <w:rPr>
                  <w:rStyle w:val="Hyperlink"/>
                </w:rPr>
                <w:t>Ajuda do Gerenciamento de auditoria</w:t>
              </w:r>
            </w:hyperlink>
          </w:p>
        </w:tc>
      </w:tr>
      <w:tr w:rsidR="004470EF" w:rsidRPr="002E6533" w14:paraId="02685048" w14:textId="77777777">
        <w:tc>
          <w:tcPr>
            <w:tcW w:w="2613" w:type="dxa"/>
          </w:tcPr>
          <w:p w14:paraId="61100E97" w14:textId="77777777" w:rsidR="004470EF" w:rsidRPr="002E6533" w:rsidRDefault="00000000">
            <w:pPr>
              <w:pStyle w:val="Compact"/>
            </w:pPr>
            <w:r w:rsidRPr="002E6533">
              <w:t>Relatórios de despesas</w:t>
            </w:r>
          </w:p>
        </w:tc>
        <w:tc>
          <w:tcPr>
            <w:tcW w:w="2613" w:type="dxa"/>
            <w:vMerge w:val="restart"/>
          </w:tcPr>
          <w:p w14:paraId="400C9929" w14:textId="77777777" w:rsidR="004470EF" w:rsidRPr="002E6533" w:rsidRDefault="00000000">
            <w:pPr>
              <w:pStyle w:val="Compact"/>
            </w:pPr>
            <w:r w:rsidRPr="002E6533">
              <w:t>Planejamento e qualidade de auditorias</w:t>
            </w:r>
          </w:p>
        </w:tc>
        <w:tc>
          <w:tcPr>
            <w:tcW w:w="2613" w:type="dxa"/>
            <w:vMerge/>
          </w:tcPr>
          <w:p w14:paraId="3E5C9FB9" w14:textId="77777777" w:rsidR="004470EF" w:rsidRPr="002E6533" w:rsidRDefault="004470EF"/>
        </w:tc>
      </w:tr>
      <w:tr w:rsidR="004470EF" w:rsidRPr="002E6533" w14:paraId="7EB5F33F" w14:textId="77777777">
        <w:tc>
          <w:tcPr>
            <w:tcW w:w="2613" w:type="dxa"/>
          </w:tcPr>
          <w:p w14:paraId="76DC85FC" w14:textId="77777777" w:rsidR="004470EF" w:rsidRPr="002E6533" w:rsidRDefault="00000000">
            <w:pPr>
              <w:pStyle w:val="Compact"/>
            </w:pPr>
            <w:r w:rsidRPr="002E6533">
              <w:t>Comprovantes de despesas</w:t>
            </w:r>
          </w:p>
        </w:tc>
        <w:tc>
          <w:tcPr>
            <w:tcW w:w="2613" w:type="dxa"/>
            <w:vMerge/>
          </w:tcPr>
          <w:p w14:paraId="050D1EB9" w14:textId="77777777" w:rsidR="004470EF" w:rsidRPr="002E6533" w:rsidRDefault="004470EF"/>
        </w:tc>
        <w:tc>
          <w:tcPr>
            <w:tcW w:w="2613" w:type="dxa"/>
            <w:vMerge/>
          </w:tcPr>
          <w:p w14:paraId="6360414C" w14:textId="77777777" w:rsidR="004470EF" w:rsidRPr="002E6533" w:rsidRDefault="004470EF"/>
        </w:tc>
      </w:tr>
      <w:tr w:rsidR="004470EF" w:rsidRPr="002E6533" w14:paraId="249E07D6" w14:textId="77777777">
        <w:tc>
          <w:tcPr>
            <w:tcW w:w="2613" w:type="dxa"/>
            <w:vMerge w:val="restart"/>
          </w:tcPr>
          <w:p w14:paraId="2541B4A5" w14:textId="77777777" w:rsidR="004470EF" w:rsidRPr="002E6533" w:rsidRDefault="00000000">
            <w:pPr>
              <w:pStyle w:val="Corpodetexto"/>
            </w:pPr>
            <w:bookmarkStart w:id="1263" w:name="F"/>
            <w:bookmarkEnd w:id="1263"/>
            <w:r w:rsidRPr="002E6533">
              <w:t xml:space="preserve"> Instalações</w:t>
            </w:r>
          </w:p>
          <w:p w14:paraId="64BBE20D" w14:textId="77777777" w:rsidR="004470EF" w:rsidRPr="002E6533" w:rsidRDefault="00000000">
            <w:pPr>
              <w:pStyle w:val="Corpodetexto"/>
            </w:pPr>
            <w:r w:rsidRPr="002E6533">
              <w:t> </w:t>
            </w:r>
          </w:p>
          <w:p w14:paraId="16DBEAD6" w14:textId="77777777" w:rsidR="004470EF" w:rsidRPr="002E6533" w:rsidRDefault="00000000">
            <w:pPr>
              <w:pStyle w:val="Corpodetexto"/>
            </w:pPr>
            <w:r w:rsidRPr="002E6533">
              <w:t> </w:t>
            </w:r>
          </w:p>
          <w:p w14:paraId="0DCCCC9E" w14:textId="77777777" w:rsidR="004470EF" w:rsidRPr="002E6533" w:rsidRDefault="00000000">
            <w:pPr>
              <w:pStyle w:val="Corpodetexto"/>
            </w:pPr>
            <w:r w:rsidRPr="002E6533">
              <w:t> </w:t>
            </w:r>
          </w:p>
          <w:p w14:paraId="04D277B5" w14:textId="77777777" w:rsidR="004470EF" w:rsidRPr="002E6533" w:rsidRDefault="00000000">
            <w:pPr>
              <w:pStyle w:val="Corpodetexto"/>
            </w:pPr>
            <w:r w:rsidRPr="002E6533">
              <w:t> </w:t>
            </w:r>
          </w:p>
          <w:p w14:paraId="194717F9" w14:textId="77777777" w:rsidR="004470EF" w:rsidRPr="002E6533" w:rsidRDefault="00000000">
            <w:pPr>
              <w:pStyle w:val="Corpodetexto"/>
            </w:pPr>
            <w:r w:rsidRPr="002E6533">
              <w:t> </w:t>
            </w:r>
          </w:p>
          <w:p w14:paraId="576F6E4B" w14:textId="77777777" w:rsidR="004470EF" w:rsidRPr="002E6533" w:rsidRDefault="00000000">
            <w:pPr>
              <w:pStyle w:val="Corpodetexto"/>
            </w:pPr>
            <w:r w:rsidRPr="002E6533">
              <w:t> </w:t>
            </w:r>
          </w:p>
        </w:tc>
        <w:tc>
          <w:tcPr>
            <w:tcW w:w="2613" w:type="dxa"/>
          </w:tcPr>
          <w:p w14:paraId="68E70DFB" w14:textId="77777777" w:rsidR="004470EF" w:rsidRPr="002E6533" w:rsidRDefault="00000000">
            <w:pPr>
              <w:pStyle w:val="Compact"/>
            </w:pPr>
            <w:r w:rsidRPr="002E6533">
              <w:t>Projetos e documentação de auditoria</w:t>
            </w:r>
          </w:p>
        </w:tc>
        <w:tc>
          <w:tcPr>
            <w:tcW w:w="2613" w:type="dxa"/>
            <w:vMerge/>
          </w:tcPr>
          <w:p w14:paraId="0310551E" w14:textId="77777777" w:rsidR="004470EF" w:rsidRPr="002E6533" w:rsidRDefault="004470EF"/>
        </w:tc>
      </w:tr>
      <w:tr w:rsidR="004470EF" w:rsidRPr="002E6533" w14:paraId="7CDD2DAD" w14:textId="77777777">
        <w:tc>
          <w:tcPr>
            <w:tcW w:w="2613" w:type="dxa"/>
            <w:vMerge/>
          </w:tcPr>
          <w:p w14:paraId="5D9F6F77" w14:textId="77777777" w:rsidR="004470EF" w:rsidRPr="002E6533" w:rsidRDefault="004470EF"/>
        </w:tc>
        <w:tc>
          <w:tcPr>
            <w:tcW w:w="2613" w:type="dxa"/>
          </w:tcPr>
          <w:p w14:paraId="48840717" w14:textId="77777777" w:rsidR="004470EF" w:rsidRPr="002E6533" w:rsidRDefault="00000000">
            <w:pPr>
              <w:pStyle w:val="Compact"/>
            </w:pPr>
            <w:r w:rsidRPr="002E6533">
              <w:t>Risk Assessment Management</w:t>
            </w:r>
          </w:p>
        </w:tc>
        <w:tc>
          <w:tcPr>
            <w:tcW w:w="2613" w:type="dxa"/>
          </w:tcPr>
          <w:p w14:paraId="0C10D58D" w14:textId="77777777" w:rsidR="004470EF" w:rsidRPr="002E6533" w:rsidRDefault="004470EF">
            <w:pPr>
              <w:pStyle w:val="Compact"/>
            </w:pPr>
            <w:hyperlink r:id="rId2425">
              <w:r w:rsidRPr="002E6533">
                <w:rPr>
                  <w:rStyle w:val="Hyperlink"/>
                </w:rPr>
                <w:t>Ajuda do Gerenciamento do risco operacional e empresarial</w:t>
              </w:r>
            </w:hyperlink>
          </w:p>
        </w:tc>
      </w:tr>
      <w:tr w:rsidR="004470EF" w:rsidRPr="002E6533" w14:paraId="1CCE78F0" w14:textId="77777777">
        <w:tc>
          <w:tcPr>
            <w:tcW w:w="2613" w:type="dxa"/>
            <w:vMerge/>
          </w:tcPr>
          <w:p w14:paraId="4C2E5389" w14:textId="77777777" w:rsidR="004470EF" w:rsidRPr="002E6533" w:rsidRDefault="004470EF"/>
        </w:tc>
        <w:tc>
          <w:tcPr>
            <w:tcW w:w="2613" w:type="dxa"/>
          </w:tcPr>
          <w:p w14:paraId="28479B31" w14:textId="77777777" w:rsidR="004470EF" w:rsidRPr="002E6533" w:rsidRDefault="00000000">
            <w:pPr>
              <w:pStyle w:val="Compact"/>
            </w:pPr>
            <w:r w:rsidRPr="002E6533">
              <w:t>Avaliações e autorização</w:t>
            </w:r>
          </w:p>
        </w:tc>
        <w:tc>
          <w:tcPr>
            <w:tcW w:w="2613" w:type="dxa"/>
            <w:vMerge w:val="restart"/>
          </w:tcPr>
          <w:p w14:paraId="5E197A45" w14:textId="77777777" w:rsidR="004470EF" w:rsidRPr="002E6533" w:rsidRDefault="004470EF">
            <w:pPr>
              <w:pStyle w:val="Corpodetexto"/>
            </w:pPr>
            <w:hyperlink r:id="rId2426">
              <w:r w:rsidRPr="002E6533">
                <w:rPr>
                  <w:rStyle w:val="Hyperlink"/>
                </w:rPr>
                <w:t>Ajuda do setor público</w:t>
              </w:r>
            </w:hyperlink>
          </w:p>
          <w:p w14:paraId="1274903F" w14:textId="77777777" w:rsidR="004470EF" w:rsidRPr="002E6533" w:rsidRDefault="00000000">
            <w:pPr>
              <w:pStyle w:val="Corpodetexto"/>
            </w:pPr>
            <w:r w:rsidRPr="002E6533">
              <w:t> </w:t>
            </w:r>
          </w:p>
        </w:tc>
      </w:tr>
      <w:tr w:rsidR="004470EF" w:rsidRPr="002E6533" w14:paraId="3C260B22" w14:textId="77777777">
        <w:tc>
          <w:tcPr>
            <w:tcW w:w="2613" w:type="dxa"/>
            <w:vMerge/>
          </w:tcPr>
          <w:p w14:paraId="38023D92" w14:textId="77777777" w:rsidR="004470EF" w:rsidRPr="002E6533" w:rsidRDefault="004470EF"/>
        </w:tc>
        <w:tc>
          <w:tcPr>
            <w:tcW w:w="2613" w:type="dxa"/>
          </w:tcPr>
          <w:p w14:paraId="4900CE39" w14:textId="77777777" w:rsidR="004470EF" w:rsidRPr="002E6533" w:rsidRDefault="00000000">
            <w:pPr>
              <w:pStyle w:val="Compact"/>
            </w:pPr>
            <w:r w:rsidRPr="002E6533">
              <w:t>Monitoramento contínuo</w:t>
            </w:r>
          </w:p>
        </w:tc>
        <w:tc>
          <w:tcPr>
            <w:tcW w:w="2613" w:type="dxa"/>
            <w:vMerge/>
          </w:tcPr>
          <w:p w14:paraId="3EF445C9" w14:textId="77777777" w:rsidR="004470EF" w:rsidRPr="002E6533" w:rsidRDefault="004470EF"/>
        </w:tc>
      </w:tr>
      <w:tr w:rsidR="004470EF" w:rsidRPr="002E6533" w14:paraId="43882C95" w14:textId="77777777">
        <w:tc>
          <w:tcPr>
            <w:tcW w:w="2613" w:type="dxa"/>
            <w:vMerge/>
          </w:tcPr>
          <w:p w14:paraId="1A85EC66" w14:textId="77777777" w:rsidR="004470EF" w:rsidRPr="002E6533" w:rsidRDefault="004470EF"/>
        </w:tc>
        <w:tc>
          <w:tcPr>
            <w:tcW w:w="2613" w:type="dxa"/>
          </w:tcPr>
          <w:p w14:paraId="1ECABEC0" w14:textId="77777777" w:rsidR="004470EF" w:rsidRPr="002E6533" w:rsidRDefault="00000000">
            <w:pPr>
              <w:pStyle w:val="Compact"/>
            </w:pPr>
            <w:r w:rsidRPr="002E6533">
              <w:t>Governança dos dados</w:t>
            </w:r>
          </w:p>
        </w:tc>
        <w:tc>
          <w:tcPr>
            <w:tcW w:w="2613" w:type="dxa"/>
          </w:tcPr>
          <w:p w14:paraId="6304A058" w14:textId="77777777" w:rsidR="004470EF" w:rsidRPr="002E6533" w:rsidRDefault="004470EF">
            <w:pPr>
              <w:pStyle w:val="Compact"/>
            </w:pPr>
            <w:hyperlink r:id="rId2427">
              <w:r w:rsidRPr="002E6533">
                <w:rPr>
                  <w:rStyle w:val="Hyperlink"/>
                </w:rPr>
                <w:t>Ajuda de conformidade normativa e corporativa</w:t>
              </w:r>
            </w:hyperlink>
          </w:p>
        </w:tc>
      </w:tr>
      <w:tr w:rsidR="004470EF" w:rsidRPr="002E6533" w14:paraId="09EFDA5A" w14:textId="77777777">
        <w:tc>
          <w:tcPr>
            <w:tcW w:w="2613" w:type="dxa"/>
            <w:vMerge/>
          </w:tcPr>
          <w:p w14:paraId="5A231716" w14:textId="77777777" w:rsidR="004470EF" w:rsidRPr="002E6533" w:rsidRDefault="004470EF"/>
        </w:tc>
        <w:tc>
          <w:tcPr>
            <w:tcW w:w="2613" w:type="dxa"/>
          </w:tcPr>
          <w:p w14:paraId="0F39815C" w14:textId="77777777" w:rsidR="004470EF" w:rsidRPr="002E6533" w:rsidRDefault="00000000">
            <w:pPr>
              <w:pStyle w:val="Compact"/>
            </w:pPr>
            <w:r w:rsidRPr="002E6533">
              <w:t>Gerenciamento de ESG</w:t>
            </w:r>
          </w:p>
        </w:tc>
        <w:tc>
          <w:tcPr>
            <w:tcW w:w="2613" w:type="dxa"/>
          </w:tcPr>
          <w:p w14:paraId="2C245C26" w14:textId="77777777" w:rsidR="004470EF" w:rsidRPr="002E6533" w:rsidRDefault="004470EF">
            <w:pPr>
              <w:pStyle w:val="Compact"/>
            </w:pPr>
            <w:hyperlink r:id="rId2428">
              <w:r w:rsidRPr="002E6533">
                <w:rPr>
                  <w:rStyle w:val="Hyperlink"/>
                </w:rPr>
                <w:t>Ajuda do Gerenciamento de ESG</w:t>
              </w:r>
            </w:hyperlink>
          </w:p>
        </w:tc>
      </w:tr>
      <w:tr w:rsidR="004470EF" w:rsidRPr="002E6533" w14:paraId="6957EE20" w14:textId="77777777">
        <w:tc>
          <w:tcPr>
            <w:tcW w:w="2613" w:type="dxa"/>
            <w:vMerge/>
          </w:tcPr>
          <w:p w14:paraId="5198592E" w14:textId="77777777" w:rsidR="004470EF" w:rsidRPr="002E6533" w:rsidRDefault="004470EF"/>
        </w:tc>
        <w:tc>
          <w:tcPr>
            <w:tcW w:w="2613" w:type="dxa"/>
          </w:tcPr>
          <w:p w14:paraId="5CA2132D" w14:textId="77777777" w:rsidR="004470EF" w:rsidRPr="002E6533" w:rsidRDefault="00000000">
            <w:pPr>
              <w:pStyle w:val="Compact"/>
            </w:pPr>
            <w:r w:rsidRPr="002E6533">
              <w:t>Gerenciamento de incidentes</w:t>
            </w:r>
          </w:p>
        </w:tc>
        <w:tc>
          <w:tcPr>
            <w:tcW w:w="2613" w:type="dxa"/>
          </w:tcPr>
          <w:p w14:paraId="50C67A8A" w14:textId="77777777" w:rsidR="004470EF" w:rsidRPr="002E6533" w:rsidRDefault="004470EF">
            <w:pPr>
              <w:pStyle w:val="Compact"/>
            </w:pPr>
            <w:hyperlink r:id="rId2429">
              <w:r w:rsidRPr="002E6533">
                <w:rPr>
                  <w:rStyle w:val="Hyperlink"/>
                </w:rPr>
                <w:t>Gerenciamento de resiliência</w:t>
              </w:r>
            </w:hyperlink>
          </w:p>
        </w:tc>
      </w:tr>
      <w:tr w:rsidR="004470EF" w:rsidRPr="002E6533" w14:paraId="04687FFD" w14:textId="77777777">
        <w:tc>
          <w:tcPr>
            <w:tcW w:w="2613" w:type="dxa"/>
            <w:vMerge/>
          </w:tcPr>
          <w:p w14:paraId="6D573456" w14:textId="77777777" w:rsidR="004470EF" w:rsidRPr="002E6533" w:rsidRDefault="004470EF"/>
        </w:tc>
        <w:tc>
          <w:tcPr>
            <w:tcW w:w="2613" w:type="dxa"/>
          </w:tcPr>
          <w:p w14:paraId="457FCAF7" w14:textId="77777777" w:rsidR="004470EF" w:rsidRPr="002E6533" w:rsidRDefault="00000000">
            <w:pPr>
              <w:pStyle w:val="Compact"/>
            </w:pPr>
            <w:r w:rsidRPr="002E6533">
              <w:t>Gerenciamento de riscos de TI</w:t>
            </w:r>
          </w:p>
        </w:tc>
        <w:tc>
          <w:tcPr>
            <w:tcW w:w="2613" w:type="dxa"/>
          </w:tcPr>
          <w:p w14:paraId="529A4C28" w14:textId="77777777" w:rsidR="004470EF" w:rsidRPr="002E6533" w:rsidRDefault="004470EF">
            <w:pPr>
              <w:pStyle w:val="Compact"/>
            </w:pPr>
            <w:hyperlink r:id="rId2430">
              <w:r w:rsidRPr="002E6533">
                <w:rPr>
                  <w:rStyle w:val="Hyperlink"/>
                </w:rPr>
                <w:t>Ajuda do Gerenciamento de riscos de TI e segurança</w:t>
              </w:r>
            </w:hyperlink>
          </w:p>
        </w:tc>
      </w:tr>
      <w:tr w:rsidR="004470EF" w:rsidRPr="002E6533" w14:paraId="672FEF73" w14:textId="77777777">
        <w:tc>
          <w:tcPr>
            <w:tcW w:w="2613" w:type="dxa"/>
            <w:vMerge/>
          </w:tcPr>
          <w:p w14:paraId="3802BE24" w14:textId="77777777" w:rsidR="004470EF" w:rsidRPr="002E6533" w:rsidRDefault="004470EF"/>
        </w:tc>
        <w:tc>
          <w:tcPr>
            <w:tcW w:w="2613" w:type="dxa"/>
          </w:tcPr>
          <w:p w14:paraId="5C452B84" w14:textId="77777777" w:rsidR="004470EF" w:rsidRPr="002E6533" w:rsidRDefault="00000000">
            <w:pPr>
              <w:pStyle w:val="Compact"/>
            </w:pPr>
            <w:r w:rsidRPr="002E6533">
              <w:t>Catálogo de terceiros</w:t>
            </w:r>
          </w:p>
        </w:tc>
        <w:tc>
          <w:tcPr>
            <w:tcW w:w="2613" w:type="dxa"/>
          </w:tcPr>
          <w:p w14:paraId="64A348E2" w14:textId="77777777" w:rsidR="004470EF" w:rsidRPr="002E6533" w:rsidRDefault="004470EF">
            <w:pPr>
              <w:pStyle w:val="Compact"/>
            </w:pPr>
            <w:hyperlink r:id="rId2431">
              <w:r w:rsidRPr="002E6533">
                <w:rPr>
                  <w:rStyle w:val="Hyperlink"/>
                </w:rPr>
                <w:t>Governança de terceiros</w:t>
              </w:r>
            </w:hyperlink>
          </w:p>
        </w:tc>
      </w:tr>
      <w:tr w:rsidR="004470EF" w:rsidRPr="002E6533" w14:paraId="0C323ED6" w14:textId="77777777">
        <w:tc>
          <w:tcPr>
            <w:tcW w:w="2613" w:type="dxa"/>
          </w:tcPr>
          <w:p w14:paraId="3501F774" w14:textId="77777777" w:rsidR="004470EF" w:rsidRPr="002E6533" w:rsidRDefault="00000000">
            <w:pPr>
              <w:pStyle w:val="Compact"/>
            </w:pPr>
            <w:r w:rsidRPr="002E6533">
              <w:t>Avaliação da instalação</w:t>
            </w:r>
          </w:p>
        </w:tc>
        <w:tc>
          <w:tcPr>
            <w:tcW w:w="2613" w:type="dxa"/>
          </w:tcPr>
          <w:p w14:paraId="277EED77" w14:textId="77777777" w:rsidR="004470EF" w:rsidRPr="002E6533" w:rsidRDefault="00000000">
            <w:pPr>
              <w:pStyle w:val="Compact"/>
            </w:pPr>
            <w:r w:rsidRPr="002E6533">
              <w:t>Risk Assessment Management</w:t>
            </w:r>
          </w:p>
        </w:tc>
        <w:tc>
          <w:tcPr>
            <w:tcW w:w="2613" w:type="dxa"/>
          </w:tcPr>
          <w:p w14:paraId="4B68BD48" w14:textId="77777777" w:rsidR="004470EF" w:rsidRPr="002E6533" w:rsidRDefault="004470EF">
            <w:pPr>
              <w:pStyle w:val="Compact"/>
            </w:pPr>
            <w:hyperlink r:id="rId2432">
              <w:r w:rsidRPr="002E6533">
                <w:rPr>
                  <w:rStyle w:val="Hyperlink"/>
                </w:rPr>
                <w:t>Ajuda do Gerenciamento do risco operacional e empresarial</w:t>
              </w:r>
            </w:hyperlink>
          </w:p>
        </w:tc>
      </w:tr>
      <w:tr w:rsidR="004470EF" w:rsidRPr="002E6533" w14:paraId="394B1BC3" w14:textId="77777777">
        <w:tc>
          <w:tcPr>
            <w:tcW w:w="2613" w:type="dxa"/>
            <w:vMerge w:val="restart"/>
          </w:tcPr>
          <w:p w14:paraId="7EA15CBF" w14:textId="77777777" w:rsidR="004470EF" w:rsidRPr="002E6533" w:rsidRDefault="00000000">
            <w:pPr>
              <w:pStyle w:val="Corpodetexto"/>
            </w:pPr>
            <w:r w:rsidRPr="002E6533">
              <w:t>Resultados</w:t>
            </w:r>
          </w:p>
          <w:p w14:paraId="0F7016C2" w14:textId="77777777" w:rsidR="004470EF" w:rsidRPr="002E6533" w:rsidRDefault="00000000">
            <w:pPr>
              <w:pStyle w:val="Corpodetexto"/>
            </w:pPr>
            <w:r w:rsidRPr="002E6533">
              <w:t> </w:t>
            </w:r>
          </w:p>
        </w:tc>
        <w:tc>
          <w:tcPr>
            <w:tcW w:w="2613" w:type="dxa"/>
          </w:tcPr>
          <w:p w14:paraId="5A25BE42" w14:textId="77777777" w:rsidR="004470EF" w:rsidRPr="002E6533" w:rsidRDefault="00000000">
            <w:pPr>
              <w:pStyle w:val="Compact"/>
            </w:pPr>
            <w:r w:rsidRPr="002E6533">
              <w:t>Avaliações e autorização</w:t>
            </w:r>
          </w:p>
        </w:tc>
        <w:tc>
          <w:tcPr>
            <w:tcW w:w="2613" w:type="dxa"/>
          </w:tcPr>
          <w:p w14:paraId="7500C323" w14:textId="77777777" w:rsidR="004470EF" w:rsidRPr="002E6533" w:rsidRDefault="004470EF">
            <w:pPr>
              <w:pStyle w:val="Compact"/>
            </w:pPr>
            <w:hyperlink r:id="rId2433">
              <w:r w:rsidRPr="002E6533">
                <w:rPr>
                  <w:rStyle w:val="Hyperlink"/>
                </w:rPr>
                <w:t>Ajuda do setor público</w:t>
              </w:r>
            </w:hyperlink>
          </w:p>
        </w:tc>
      </w:tr>
      <w:tr w:rsidR="004470EF" w:rsidRPr="002E6533" w14:paraId="5FA0AF89" w14:textId="77777777">
        <w:tc>
          <w:tcPr>
            <w:tcW w:w="2613" w:type="dxa"/>
            <w:vMerge/>
          </w:tcPr>
          <w:p w14:paraId="1174E009" w14:textId="77777777" w:rsidR="004470EF" w:rsidRPr="002E6533" w:rsidRDefault="004470EF"/>
        </w:tc>
        <w:tc>
          <w:tcPr>
            <w:tcW w:w="2613" w:type="dxa"/>
          </w:tcPr>
          <w:p w14:paraId="4BC364BA" w14:textId="77777777" w:rsidR="004470EF" w:rsidRPr="002E6533" w:rsidRDefault="00000000">
            <w:pPr>
              <w:pStyle w:val="Compact"/>
            </w:pPr>
            <w:r w:rsidRPr="002E6533">
              <w:t>Gerenciamento de problemas</w:t>
            </w:r>
          </w:p>
        </w:tc>
        <w:tc>
          <w:tcPr>
            <w:tcW w:w="2613" w:type="dxa"/>
          </w:tcPr>
          <w:p w14:paraId="21FC1AE6" w14:textId="77777777" w:rsidR="004470EF" w:rsidRPr="002E6533" w:rsidRDefault="004470EF">
            <w:pPr>
              <w:pStyle w:val="Compact"/>
            </w:pPr>
            <w:hyperlink r:id="rId2434">
              <w:r w:rsidRPr="002E6533">
                <w:rPr>
                  <w:rStyle w:val="Hyperlink"/>
                </w:rPr>
                <w:t>Ajuda do Gerenciamento de auditoria</w:t>
              </w:r>
            </w:hyperlink>
          </w:p>
        </w:tc>
      </w:tr>
      <w:tr w:rsidR="004470EF" w:rsidRPr="002E6533" w14:paraId="1BD28660" w14:textId="77777777">
        <w:tc>
          <w:tcPr>
            <w:tcW w:w="2613" w:type="dxa"/>
            <w:vMerge/>
          </w:tcPr>
          <w:p w14:paraId="327B0DA3" w14:textId="77777777" w:rsidR="004470EF" w:rsidRPr="002E6533" w:rsidRDefault="004470EF"/>
        </w:tc>
        <w:tc>
          <w:tcPr>
            <w:tcW w:w="2613" w:type="dxa"/>
          </w:tcPr>
          <w:p w14:paraId="35C6EB26" w14:textId="77777777" w:rsidR="004470EF" w:rsidRPr="002E6533" w:rsidRDefault="00000000">
            <w:pPr>
              <w:pStyle w:val="Compact"/>
            </w:pPr>
            <w:r w:rsidRPr="002E6533">
              <w:t>Gerenciamento de POA&amp;M</w:t>
            </w:r>
          </w:p>
        </w:tc>
        <w:tc>
          <w:tcPr>
            <w:tcW w:w="2613" w:type="dxa"/>
          </w:tcPr>
          <w:p w14:paraId="2B37EED7" w14:textId="77777777" w:rsidR="004470EF" w:rsidRPr="002E6533" w:rsidRDefault="004470EF">
            <w:pPr>
              <w:pStyle w:val="Compact"/>
            </w:pPr>
            <w:hyperlink r:id="rId2435">
              <w:r w:rsidRPr="002E6533">
                <w:rPr>
                  <w:rStyle w:val="Hyperlink"/>
                </w:rPr>
                <w:t>Ajuda do setor público</w:t>
              </w:r>
            </w:hyperlink>
          </w:p>
        </w:tc>
      </w:tr>
      <w:tr w:rsidR="004470EF" w:rsidRPr="002E6533" w14:paraId="23320B29" w14:textId="77777777">
        <w:tc>
          <w:tcPr>
            <w:tcW w:w="2613" w:type="dxa"/>
            <w:vMerge w:val="restart"/>
          </w:tcPr>
          <w:p w14:paraId="7679C34C" w14:textId="77777777" w:rsidR="004470EF" w:rsidRPr="002E6533" w:rsidRDefault="00000000">
            <w:pPr>
              <w:pStyle w:val="Corpodetexto"/>
            </w:pPr>
            <w:r w:rsidRPr="002E6533">
              <w:t>Pastas de resultados</w:t>
            </w:r>
          </w:p>
          <w:p w14:paraId="3846442E" w14:textId="77777777" w:rsidR="004470EF" w:rsidRPr="002E6533" w:rsidRDefault="00000000">
            <w:pPr>
              <w:pStyle w:val="Corpodetexto"/>
            </w:pPr>
            <w:r w:rsidRPr="002E6533">
              <w:t> </w:t>
            </w:r>
          </w:p>
        </w:tc>
        <w:tc>
          <w:tcPr>
            <w:tcW w:w="2613" w:type="dxa"/>
          </w:tcPr>
          <w:p w14:paraId="7AB25F11" w14:textId="77777777" w:rsidR="004470EF" w:rsidRPr="002E6533" w:rsidRDefault="00000000">
            <w:pPr>
              <w:pStyle w:val="Compact"/>
            </w:pPr>
            <w:r w:rsidRPr="002E6533">
              <w:t>Gerenciamento de problemas</w:t>
            </w:r>
          </w:p>
        </w:tc>
        <w:tc>
          <w:tcPr>
            <w:tcW w:w="2613" w:type="dxa"/>
          </w:tcPr>
          <w:p w14:paraId="27F5FE85" w14:textId="77777777" w:rsidR="004470EF" w:rsidRPr="002E6533" w:rsidRDefault="004470EF">
            <w:pPr>
              <w:pStyle w:val="Compact"/>
            </w:pPr>
            <w:hyperlink r:id="rId2436">
              <w:r w:rsidRPr="002E6533">
                <w:rPr>
                  <w:rStyle w:val="Hyperlink"/>
                </w:rPr>
                <w:t>Ajuda do Gerenciamento de auditoria</w:t>
              </w:r>
            </w:hyperlink>
          </w:p>
        </w:tc>
      </w:tr>
      <w:tr w:rsidR="004470EF" w:rsidRPr="002E6533" w14:paraId="0FC24E99" w14:textId="77777777">
        <w:tc>
          <w:tcPr>
            <w:tcW w:w="2613" w:type="dxa"/>
            <w:vMerge/>
          </w:tcPr>
          <w:p w14:paraId="51E2EB60" w14:textId="77777777" w:rsidR="004470EF" w:rsidRPr="002E6533" w:rsidRDefault="004470EF"/>
        </w:tc>
        <w:tc>
          <w:tcPr>
            <w:tcW w:w="2613" w:type="dxa"/>
          </w:tcPr>
          <w:p w14:paraId="096CA6A8" w14:textId="77777777" w:rsidR="004470EF" w:rsidRPr="002E6533" w:rsidRDefault="00000000">
            <w:pPr>
              <w:pStyle w:val="Compact"/>
            </w:pPr>
            <w:r w:rsidRPr="002E6533">
              <w:t>Gerenciamento de POA&amp;M</w:t>
            </w:r>
          </w:p>
        </w:tc>
        <w:tc>
          <w:tcPr>
            <w:tcW w:w="2613" w:type="dxa"/>
          </w:tcPr>
          <w:p w14:paraId="28423A46" w14:textId="77777777" w:rsidR="004470EF" w:rsidRPr="002E6533" w:rsidRDefault="004470EF">
            <w:pPr>
              <w:pStyle w:val="Compact"/>
            </w:pPr>
            <w:hyperlink r:id="rId2437">
              <w:r w:rsidRPr="002E6533">
                <w:rPr>
                  <w:rStyle w:val="Hyperlink"/>
                </w:rPr>
                <w:t>Ajuda do setor público</w:t>
              </w:r>
            </w:hyperlink>
          </w:p>
        </w:tc>
      </w:tr>
      <w:tr w:rsidR="004470EF" w:rsidRPr="002E6533" w14:paraId="41DB83AB" w14:textId="77777777">
        <w:tc>
          <w:tcPr>
            <w:tcW w:w="2613" w:type="dxa"/>
          </w:tcPr>
          <w:p w14:paraId="2C4DFBC8" w14:textId="77777777" w:rsidR="004470EF" w:rsidRPr="002E6533" w:rsidRDefault="00000000">
            <w:pPr>
              <w:pStyle w:val="Compact"/>
            </w:pPr>
            <w:r w:rsidRPr="002E6533">
              <w:t>Análise jurídica</w:t>
            </w:r>
          </w:p>
        </w:tc>
        <w:tc>
          <w:tcPr>
            <w:tcW w:w="2613" w:type="dxa"/>
          </w:tcPr>
          <w:p w14:paraId="46C0E3F9" w14:textId="77777777" w:rsidR="004470EF" w:rsidRPr="002E6533" w:rsidRDefault="00000000">
            <w:pPr>
              <w:pStyle w:val="Compact"/>
            </w:pPr>
            <w:r w:rsidRPr="002E6533">
              <w:t>Cyber Incident &amp; Breach Response</w:t>
            </w:r>
          </w:p>
        </w:tc>
        <w:tc>
          <w:tcPr>
            <w:tcW w:w="2613" w:type="dxa"/>
          </w:tcPr>
          <w:p w14:paraId="70F6A9C3" w14:textId="77777777" w:rsidR="004470EF" w:rsidRPr="002E6533" w:rsidRDefault="004470EF">
            <w:pPr>
              <w:pStyle w:val="Compact"/>
            </w:pPr>
            <w:hyperlink r:id="rId2438">
              <w:r w:rsidRPr="002E6533">
                <w:rPr>
                  <w:rStyle w:val="Hyperlink"/>
                </w:rPr>
                <w:t>Ajuda do Gerenciamento de riscos de TI e segurança</w:t>
              </w:r>
            </w:hyperlink>
          </w:p>
        </w:tc>
      </w:tr>
      <w:tr w:rsidR="004470EF" w:rsidRPr="002E6533" w14:paraId="763AF0FE" w14:textId="77777777">
        <w:tc>
          <w:tcPr>
            <w:tcW w:w="2613" w:type="dxa"/>
          </w:tcPr>
          <w:p w14:paraId="1D570B45" w14:textId="77777777" w:rsidR="004470EF" w:rsidRPr="002E6533" w:rsidRDefault="00000000">
            <w:pPr>
              <w:pStyle w:val="Compact"/>
            </w:pPr>
            <w:r w:rsidRPr="002E6533">
              <w:t>Avaliação de fraude</w:t>
            </w:r>
          </w:p>
        </w:tc>
        <w:tc>
          <w:tcPr>
            <w:tcW w:w="2613" w:type="dxa"/>
          </w:tcPr>
          <w:p w14:paraId="2F5808DE" w14:textId="77777777" w:rsidR="004470EF" w:rsidRPr="002E6533" w:rsidRDefault="00000000">
            <w:pPr>
              <w:pStyle w:val="Compact"/>
            </w:pPr>
            <w:r w:rsidRPr="002E6533">
              <w:t>Risk Assessment Management</w:t>
            </w:r>
          </w:p>
        </w:tc>
        <w:tc>
          <w:tcPr>
            <w:tcW w:w="2613" w:type="dxa"/>
          </w:tcPr>
          <w:p w14:paraId="5F590C55" w14:textId="77777777" w:rsidR="004470EF" w:rsidRPr="002E6533" w:rsidRDefault="004470EF">
            <w:pPr>
              <w:pStyle w:val="Compact"/>
            </w:pPr>
            <w:hyperlink r:id="rId2439">
              <w:r w:rsidRPr="002E6533">
                <w:rPr>
                  <w:rStyle w:val="Hyperlink"/>
                </w:rPr>
                <w:t>Ajuda do Gerenciamento do risco operacional e empresarial</w:t>
              </w:r>
            </w:hyperlink>
          </w:p>
        </w:tc>
      </w:tr>
      <w:tr w:rsidR="004470EF" w:rsidRPr="002E6533" w14:paraId="4F5FD672" w14:textId="77777777">
        <w:tc>
          <w:tcPr>
            <w:tcW w:w="2613" w:type="dxa"/>
          </w:tcPr>
          <w:p w14:paraId="4E3C317D" w14:textId="77777777" w:rsidR="004470EF" w:rsidRPr="002E6533" w:rsidRDefault="00000000">
            <w:pPr>
              <w:pStyle w:val="Compact"/>
            </w:pPr>
            <w:bookmarkStart w:id="1264" w:name="G"/>
            <w:bookmarkEnd w:id="1264"/>
            <w:r w:rsidRPr="002E6533">
              <w:t xml:space="preserve"> Contas do Razão</w:t>
            </w:r>
          </w:p>
        </w:tc>
        <w:tc>
          <w:tcPr>
            <w:tcW w:w="2613" w:type="dxa"/>
            <w:vMerge w:val="restart"/>
          </w:tcPr>
          <w:p w14:paraId="764373EE" w14:textId="77777777" w:rsidR="004470EF" w:rsidRPr="002E6533" w:rsidRDefault="00000000">
            <w:pPr>
              <w:pStyle w:val="Compact"/>
            </w:pPr>
            <w:r w:rsidRPr="002E6533">
              <w:t>Monitoramento de controles financeiros</w:t>
            </w:r>
          </w:p>
        </w:tc>
        <w:tc>
          <w:tcPr>
            <w:tcW w:w="2613" w:type="dxa"/>
            <w:vMerge w:val="restart"/>
          </w:tcPr>
          <w:p w14:paraId="14C36467" w14:textId="77777777" w:rsidR="004470EF" w:rsidRPr="002E6533" w:rsidRDefault="004470EF">
            <w:pPr>
              <w:pStyle w:val="Corpodetexto"/>
            </w:pPr>
            <w:hyperlink r:id="rId2440">
              <w:r w:rsidRPr="002E6533">
                <w:rPr>
                  <w:rStyle w:val="Hyperlink"/>
                </w:rPr>
                <w:t>Ajuda de conformidade normativa e corporativa</w:t>
              </w:r>
            </w:hyperlink>
          </w:p>
          <w:p w14:paraId="26EF8F79" w14:textId="77777777" w:rsidR="004470EF" w:rsidRPr="002E6533" w:rsidRDefault="00000000">
            <w:pPr>
              <w:pStyle w:val="Corpodetexto"/>
            </w:pPr>
            <w:r w:rsidRPr="002E6533">
              <w:t> </w:t>
            </w:r>
          </w:p>
        </w:tc>
      </w:tr>
      <w:tr w:rsidR="004470EF" w:rsidRPr="002E6533" w14:paraId="7C08EC51" w14:textId="77777777">
        <w:tc>
          <w:tcPr>
            <w:tcW w:w="2613" w:type="dxa"/>
          </w:tcPr>
          <w:p w14:paraId="2AB2A3D0" w14:textId="77777777" w:rsidR="004470EF" w:rsidRPr="002E6533" w:rsidRDefault="00000000">
            <w:pPr>
              <w:pStyle w:val="Compact"/>
            </w:pPr>
            <w:r w:rsidRPr="002E6533">
              <w:t>Avaliação de riscos do livro Razão geral</w:t>
            </w:r>
          </w:p>
        </w:tc>
        <w:tc>
          <w:tcPr>
            <w:tcW w:w="2613" w:type="dxa"/>
            <w:vMerge/>
          </w:tcPr>
          <w:p w14:paraId="22433895" w14:textId="77777777" w:rsidR="004470EF" w:rsidRPr="002E6533" w:rsidRDefault="004470EF"/>
        </w:tc>
        <w:tc>
          <w:tcPr>
            <w:tcW w:w="2613" w:type="dxa"/>
            <w:vMerge/>
          </w:tcPr>
          <w:p w14:paraId="07DE73B0" w14:textId="77777777" w:rsidR="004470EF" w:rsidRPr="002E6533" w:rsidRDefault="004470EF"/>
        </w:tc>
      </w:tr>
      <w:tr w:rsidR="004470EF" w:rsidRPr="002E6533" w14:paraId="5D850915" w14:textId="77777777">
        <w:tc>
          <w:tcPr>
            <w:tcW w:w="2613" w:type="dxa"/>
            <w:vMerge w:val="restart"/>
          </w:tcPr>
          <w:p w14:paraId="7D5EE744" w14:textId="77777777" w:rsidR="004470EF" w:rsidRPr="002E6533" w:rsidRDefault="00000000">
            <w:pPr>
              <w:pStyle w:val="Corpodetexto"/>
            </w:pPr>
            <w:bookmarkStart w:id="1265" w:name="H"/>
            <w:bookmarkEnd w:id="1265"/>
            <w:r w:rsidRPr="002E6533">
              <w:t xml:space="preserve"> Hardware</w:t>
            </w:r>
          </w:p>
          <w:p w14:paraId="3CDB280B" w14:textId="77777777" w:rsidR="004470EF" w:rsidRPr="002E6533" w:rsidRDefault="00000000">
            <w:pPr>
              <w:pStyle w:val="Corpodetexto"/>
            </w:pPr>
            <w:r w:rsidRPr="002E6533">
              <w:t> </w:t>
            </w:r>
          </w:p>
        </w:tc>
        <w:tc>
          <w:tcPr>
            <w:tcW w:w="2613" w:type="dxa"/>
          </w:tcPr>
          <w:p w14:paraId="3E9C1014" w14:textId="77777777" w:rsidR="004470EF" w:rsidRPr="002E6533" w:rsidRDefault="00000000">
            <w:pPr>
              <w:pStyle w:val="Compact"/>
            </w:pPr>
            <w:r w:rsidRPr="002E6533">
              <w:t>Monitoramento contínuo</w:t>
            </w:r>
          </w:p>
        </w:tc>
        <w:tc>
          <w:tcPr>
            <w:tcW w:w="2613" w:type="dxa"/>
            <w:vMerge w:val="restart"/>
          </w:tcPr>
          <w:p w14:paraId="0421A031" w14:textId="77777777" w:rsidR="004470EF" w:rsidRPr="002E6533" w:rsidRDefault="004470EF">
            <w:pPr>
              <w:pStyle w:val="Corpodetexto"/>
            </w:pPr>
            <w:hyperlink r:id="rId2441">
              <w:r w:rsidRPr="002E6533">
                <w:rPr>
                  <w:rStyle w:val="Hyperlink"/>
                </w:rPr>
                <w:t>Ajuda do setor público</w:t>
              </w:r>
            </w:hyperlink>
          </w:p>
          <w:p w14:paraId="190B31DF" w14:textId="77777777" w:rsidR="004470EF" w:rsidRPr="002E6533" w:rsidRDefault="00000000">
            <w:pPr>
              <w:pStyle w:val="Corpodetexto"/>
            </w:pPr>
            <w:r w:rsidRPr="002E6533">
              <w:t> </w:t>
            </w:r>
          </w:p>
        </w:tc>
      </w:tr>
      <w:tr w:rsidR="004470EF" w:rsidRPr="002E6533" w14:paraId="14E42981" w14:textId="77777777">
        <w:tc>
          <w:tcPr>
            <w:tcW w:w="2613" w:type="dxa"/>
            <w:vMerge/>
          </w:tcPr>
          <w:p w14:paraId="53BA58FF" w14:textId="77777777" w:rsidR="004470EF" w:rsidRPr="002E6533" w:rsidRDefault="004470EF"/>
        </w:tc>
        <w:tc>
          <w:tcPr>
            <w:tcW w:w="2613" w:type="dxa"/>
          </w:tcPr>
          <w:p w14:paraId="2EF51DD5" w14:textId="77777777" w:rsidR="004470EF" w:rsidRPr="002E6533" w:rsidRDefault="00000000">
            <w:pPr>
              <w:pStyle w:val="Compact"/>
            </w:pPr>
            <w:r w:rsidRPr="002E6533">
              <w:t>Gerenciamento de POA&amp;M</w:t>
            </w:r>
          </w:p>
        </w:tc>
        <w:tc>
          <w:tcPr>
            <w:tcW w:w="2613" w:type="dxa"/>
            <w:vMerge/>
          </w:tcPr>
          <w:p w14:paraId="0C863D23" w14:textId="77777777" w:rsidR="004470EF" w:rsidRPr="002E6533" w:rsidRDefault="004470EF"/>
        </w:tc>
      </w:tr>
      <w:tr w:rsidR="004470EF" w:rsidRPr="002E6533" w14:paraId="7E1FE82D" w14:textId="77777777">
        <w:tc>
          <w:tcPr>
            <w:tcW w:w="2613" w:type="dxa"/>
          </w:tcPr>
          <w:p w14:paraId="1018FFC6" w14:textId="77777777" w:rsidR="004470EF" w:rsidRPr="002E6533" w:rsidRDefault="00000000">
            <w:pPr>
              <w:pStyle w:val="Compact"/>
            </w:pPr>
            <w:bookmarkStart w:id="1266" w:name="I"/>
            <w:bookmarkEnd w:id="1266"/>
            <w:r w:rsidRPr="002E6533">
              <w:t xml:space="preserve"> Resultados do projeto e da avaliação de auditoria interna</w:t>
            </w:r>
          </w:p>
        </w:tc>
        <w:tc>
          <w:tcPr>
            <w:tcW w:w="2613" w:type="dxa"/>
          </w:tcPr>
          <w:p w14:paraId="2A191477" w14:textId="77777777" w:rsidR="004470EF" w:rsidRPr="002E6533" w:rsidRDefault="00000000">
            <w:pPr>
              <w:pStyle w:val="Compact"/>
            </w:pPr>
            <w:r w:rsidRPr="002E6533">
              <w:t>Planejamento e qualidade de auditorias</w:t>
            </w:r>
          </w:p>
        </w:tc>
        <w:tc>
          <w:tcPr>
            <w:tcW w:w="2613" w:type="dxa"/>
          </w:tcPr>
          <w:p w14:paraId="1F32E24A" w14:textId="77777777" w:rsidR="004470EF" w:rsidRPr="002E6533" w:rsidRDefault="004470EF">
            <w:pPr>
              <w:pStyle w:val="Compact"/>
            </w:pPr>
            <w:hyperlink r:id="rId2442">
              <w:r w:rsidRPr="002E6533">
                <w:rPr>
                  <w:rStyle w:val="Hyperlink"/>
                </w:rPr>
                <w:t>Ajuda do Gerenciamento de auditoria</w:t>
              </w:r>
            </w:hyperlink>
          </w:p>
        </w:tc>
      </w:tr>
      <w:tr w:rsidR="004470EF" w:rsidRPr="002E6533" w14:paraId="07101385" w14:textId="77777777">
        <w:tc>
          <w:tcPr>
            <w:tcW w:w="2613" w:type="dxa"/>
          </w:tcPr>
          <w:p w14:paraId="291B0880" w14:textId="77777777" w:rsidR="004470EF" w:rsidRPr="002E6533" w:rsidRDefault="00000000">
            <w:pPr>
              <w:pStyle w:val="Compact"/>
            </w:pPr>
            <w:r w:rsidRPr="002E6533">
              <w:t>Regras de aprovação do impacto</w:t>
            </w:r>
          </w:p>
        </w:tc>
        <w:tc>
          <w:tcPr>
            <w:tcW w:w="2613" w:type="dxa"/>
          </w:tcPr>
          <w:p w14:paraId="0D21DD9C" w14:textId="77777777" w:rsidR="004470EF" w:rsidRPr="002E6533" w:rsidRDefault="00000000">
            <w:pPr>
              <w:pStyle w:val="Compact"/>
            </w:pPr>
            <w:r w:rsidRPr="002E6533">
              <w:t>Loss Event Management</w:t>
            </w:r>
          </w:p>
        </w:tc>
        <w:tc>
          <w:tcPr>
            <w:tcW w:w="2613" w:type="dxa"/>
          </w:tcPr>
          <w:p w14:paraId="673F6B9B" w14:textId="77777777" w:rsidR="004470EF" w:rsidRPr="002E6533" w:rsidRDefault="004470EF">
            <w:pPr>
              <w:pStyle w:val="Compact"/>
            </w:pPr>
            <w:hyperlink r:id="rId2443">
              <w:r w:rsidRPr="002E6533">
                <w:rPr>
                  <w:rStyle w:val="Hyperlink"/>
                </w:rPr>
                <w:t>Ajuda do Gerenciamento do risco operacional e empresarial</w:t>
              </w:r>
            </w:hyperlink>
          </w:p>
        </w:tc>
      </w:tr>
      <w:tr w:rsidR="004470EF" w:rsidRPr="002E6533" w14:paraId="06598A22" w14:textId="77777777">
        <w:tc>
          <w:tcPr>
            <w:tcW w:w="2613" w:type="dxa"/>
          </w:tcPr>
          <w:p w14:paraId="0EC9929C" w14:textId="77777777" w:rsidR="004470EF" w:rsidRPr="002E6533" w:rsidRDefault="00000000">
            <w:pPr>
              <w:pStyle w:val="Compact"/>
            </w:pPr>
            <w:r w:rsidRPr="002E6533">
              <w:t>Tolerâncias a impactos</w:t>
            </w:r>
          </w:p>
        </w:tc>
        <w:tc>
          <w:tcPr>
            <w:tcW w:w="2613" w:type="dxa"/>
          </w:tcPr>
          <w:p w14:paraId="660A3479" w14:textId="77777777" w:rsidR="004470EF" w:rsidRPr="002E6533" w:rsidRDefault="00000000">
            <w:pPr>
              <w:pStyle w:val="Compact"/>
            </w:pPr>
            <w:r w:rsidRPr="002E6533">
              <w:t>Análise do cenário operacional</w:t>
            </w:r>
          </w:p>
        </w:tc>
        <w:tc>
          <w:tcPr>
            <w:tcW w:w="2613" w:type="dxa"/>
          </w:tcPr>
          <w:p w14:paraId="308C02F0" w14:textId="77777777" w:rsidR="004470EF" w:rsidRPr="002E6533" w:rsidRDefault="004470EF">
            <w:pPr>
              <w:pStyle w:val="Compact"/>
            </w:pPr>
            <w:hyperlink r:id="rId2444">
              <w:r w:rsidRPr="002E6533">
                <w:rPr>
                  <w:rStyle w:val="Hyperlink"/>
                </w:rPr>
                <w:t>Gerenciamento de resiliência</w:t>
              </w:r>
            </w:hyperlink>
          </w:p>
        </w:tc>
      </w:tr>
      <w:tr w:rsidR="004470EF" w:rsidRPr="002E6533" w14:paraId="1EF3A2E8" w14:textId="77777777">
        <w:tc>
          <w:tcPr>
            <w:tcW w:w="2613" w:type="dxa"/>
          </w:tcPr>
          <w:p w14:paraId="3414DEC5" w14:textId="77777777" w:rsidR="004470EF" w:rsidRPr="002E6533" w:rsidRDefault="00000000">
            <w:pPr>
              <w:pStyle w:val="Compact"/>
            </w:pPr>
            <w:r w:rsidRPr="002E6533">
              <w:t>Investigações de incidentes</w:t>
            </w:r>
          </w:p>
        </w:tc>
        <w:tc>
          <w:tcPr>
            <w:tcW w:w="2613" w:type="dxa"/>
            <w:vMerge w:val="restart"/>
          </w:tcPr>
          <w:p w14:paraId="1FB2E9AF" w14:textId="77777777" w:rsidR="004470EF" w:rsidRPr="002E6533" w:rsidRDefault="00000000">
            <w:pPr>
              <w:pStyle w:val="Compact"/>
            </w:pPr>
            <w:r w:rsidRPr="002E6533">
              <w:t>Cyber Incident &amp; Breach Response</w:t>
            </w:r>
          </w:p>
        </w:tc>
        <w:tc>
          <w:tcPr>
            <w:tcW w:w="2613" w:type="dxa"/>
            <w:vMerge w:val="restart"/>
          </w:tcPr>
          <w:p w14:paraId="2DBBA84E" w14:textId="77777777" w:rsidR="004470EF" w:rsidRPr="002E6533" w:rsidRDefault="004470EF">
            <w:pPr>
              <w:pStyle w:val="Corpodetexto"/>
            </w:pPr>
            <w:hyperlink r:id="rId2445">
              <w:r w:rsidRPr="002E6533">
                <w:rPr>
                  <w:rStyle w:val="Hyperlink"/>
                </w:rPr>
                <w:t xml:space="preserve">Ajuda do Gerenciamento de riscos de TI e </w:t>
              </w:r>
              <w:r w:rsidRPr="002E6533">
                <w:rPr>
                  <w:rStyle w:val="Hyperlink"/>
                </w:rPr>
                <w:lastRenderedPageBreak/>
                <w:t>segurança</w:t>
              </w:r>
            </w:hyperlink>
          </w:p>
          <w:p w14:paraId="133487FD" w14:textId="77777777" w:rsidR="004470EF" w:rsidRPr="002E6533" w:rsidRDefault="00000000">
            <w:pPr>
              <w:pStyle w:val="Corpodetexto"/>
            </w:pPr>
            <w:r w:rsidRPr="002E6533">
              <w:t> </w:t>
            </w:r>
          </w:p>
          <w:p w14:paraId="6151AB9B" w14:textId="77777777" w:rsidR="004470EF" w:rsidRPr="002E6533" w:rsidRDefault="00000000">
            <w:pPr>
              <w:pStyle w:val="Corpodetexto"/>
            </w:pPr>
            <w:r w:rsidRPr="002E6533">
              <w:t> </w:t>
            </w:r>
          </w:p>
          <w:p w14:paraId="15314A14" w14:textId="77777777" w:rsidR="004470EF" w:rsidRPr="002E6533" w:rsidRDefault="00000000">
            <w:pPr>
              <w:pStyle w:val="Corpodetexto"/>
            </w:pPr>
            <w:r w:rsidRPr="002E6533">
              <w:t> </w:t>
            </w:r>
          </w:p>
        </w:tc>
      </w:tr>
      <w:tr w:rsidR="004470EF" w:rsidRPr="002E6533" w14:paraId="1188308F" w14:textId="77777777">
        <w:tc>
          <w:tcPr>
            <w:tcW w:w="2613" w:type="dxa"/>
          </w:tcPr>
          <w:p w14:paraId="03BD5642" w14:textId="77777777" w:rsidR="004470EF" w:rsidRPr="002E6533" w:rsidRDefault="00000000">
            <w:pPr>
              <w:pStyle w:val="Compact"/>
            </w:pPr>
            <w:r w:rsidRPr="002E6533">
              <w:t>Registro do incidente</w:t>
            </w:r>
          </w:p>
        </w:tc>
        <w:tc>
          <w:tcPr>
            <w:tcW w:w="2613" w:type="dxa"/>
            <w:vMerge/>
          </w:tcPr>
          <w:p w14:paraId="11A2C964" w14:textId="77777777" w:rsidR="004470EF" w:rsidRPr="002E6533" w:rsidRDefault="004470EF"/>
        </w:tc>
        <w:tc>
          <w:tcPr>
            <w:tcW w:w="2613" w:type="dxa"/>
            <w:vMerge/>
          </w:tcPr>
          <w:p w14:paraId="2D14C9A3" w14:textId="77777777" w:rsidR="004470EF" w:rsidRPr="002E6533" w:rsidRDefault="004470EF"/>
        </w:tc>
      </w:tr>
      <w:tr w:rsidR="004470EF" w:rsidRPr="002E6533" w14:paraId="1F5F47B5" w14:textId="77777777">
        <w:tc>
          <w:tcPr>
            <w:tcW w:w="2613" w:type="dxa"/>
          </w:tcPr>
          <w:p w14:paraId="30BB9639" w14:textId="77777777" w:rsidR="004470EF" w:rsidRPr="002E6533" w:rsidRDefault="00000000">
            <w:pPr>
              <w:pStyle w:val="Compact"/>
            </w:pPr>
            <w:r w:rsidRPr="002E6533">
              <w:lastRenderedPageBreak/>
              <w:t>Biblioteca de procedimentos de resposta a incidentes</w:t>
            </w:r>
          </w:p>
        </w:tc>
        <w:tc>
          <w:tcPr>
            <w:tcW w:w="2613" w:type="dxa"/>
            <w:vMerge/>
          </w:tcPr>
          <w:p w14:paraId="277ECBFF" w14:textId="77777777" w:rsidR="004470EF" w:rsidRPr="002E6533" w:rsidRDefault="004470EF"/>
        </w:tc>
        <w:tc>
          <w:tcPr>
            <w:tcW w:w="2613" w:type="dxa"/>
            <w:vMerge/>
          </w:tcPr>
          <w:p w14:paraId="4664AD75" w14:textId="77777777" w:rsidR="004470EF" w:rsidRPr="002E6533" w:rsidRDefault="004470EF"/>
        </w:tc>
      </w:tr>
      <w:tr w:rsidR="004470EF" w:rsidRPr="002E6533" w14:paraId="2A9EF96D" w14:textId="77777777">
        <w:tc>
          <w:tcPr>
            <w:tcW w:w="2613" w:type="dxa"/>
          </w:tcPr>
          <w:p w14:paraId="254EBB4E" w14:textId="77777777" w:rsidR="004470EF" w:rsidRPr="002E6533" w:rsidRDefault="00000000">
            <w:pPr>
              <w:pStyle w:val="Compact"/>
            </w:pPr>
            <w:r w:rsidRPr="002E6533">
              <w:t>Procedimentos de resposta a incidentes</w:t>
            </w:r>
          </w:p>
        </w:tc>
        <w:tc>
          <w:tcPr>
            <w:tcW w:w="2613" w:type="dxa"/>
            <w:vMerge/>
          </w:tcPr>
          <w:p w14:paraId="58745CED" w14:textId="77777777" w:rsidR="004470EF" w:rsidRPr="002E6533" w:rsidRDefault="004470EF"/>
        </w:tc>
        <w:tc>
          <w:tcPr>
            <w:tcW w:w="2613" w:type="dxa"/>
            <w:vMerge/>
          </w:tcPr>
          <w:p w14:paraId="031DD5C8" w14:textId="77777777" w:rsidR="004470EF" w:rsidRPr="002E6533" w:rsidRDefault="004470EF"/>
        </w:tc>
      </w:tr>
      <w:tr w:rsidR="004470EF" w:rsidRPr="002E6533" w14:paraId="3EEA6FD8" w14:textId="77777777">
        <w:tc>
          <w:tcPr>
            <w:tcW w:w="2613" w:type="dxa"/>
          </w:tcPr>
          <w:p w14:paraId="2FD3A50A" w14:textId="77777777" w:rsidR="004470EF" w:rsidRPr="002E6533" w:rsidRDefault="00000000">
            <w:pPr>
              <w:pStyle w:val="Compact"/>
            </w:pPr>
            <w:r w:rsidRPr="002E6533">
              <w:t>Incidentes</w:t>
            </w:r>
          </w:p>
        </w:tc>
        <w:tc>
          <w:tcPr>
            <w:tcW w:w="2613" w:type="dxa"/>
          </w:tcPr>
          <w:p w14:paraId="656F4453" w14:textId="77777777" w:rsidR="004470EF" w:rsidRPr="002E6533" w:rsidRDefault="00000000">
            <w:pPr>
              <w:pStyle w:val="Compact"/>
            </w:pPr>
            <w:r w:rsidRPr="002E6533">
              <w:t>Gerenciamento de incidentes</w:t>
            </w:r>
          </w:p>
        </w:tc>
        <w:tc>
          <w:tcPr>
            <w:tcW w:w="2613" w:type="dxa"/>
          </w:tcPr>
          <w:p w14:paraId="789D203B" w14:textId="77777777" w:rsidR="004470EF" w:rsidRPr="002E6533" w:rsidRDefault="004470EF">
            <w:pPr>
              <w:pStyle w:val="Compact"/>
            </w:pPr>
            <w:hyperlink r:id="rId2446">
              <w:r w:rsidRPr="002E6533">
                <w:rPr>
                  <w:rStyle w:val="Hyperlink"/>
                </w:rPr>
                <w:t>Gerenciamento de resiliência</w:t>
              </w:r>
            </w:hyperlink>
          </w:p>
        </w:tc>
      </w:tr>
      <w:tr w:rsidR="004470EF" w:rsidRPr="002E6533" w14:paraId="33B761AD" w14:textId="77777777">
        <w:tc>
          <w:tcPr>
            <w:tcW w:w="2613" w:type="dxa"/>
          </w:tcPr>
          <w:p w14:paraId="42D18769" w14:textId="77777777" w:rsidR="004470EF" w:rsidRPr="002E6533" w:rsidRDefault="00000000">
            <w:pPr>
              <w:pStyle w:val="Compact"/>
            </w:pPr>
            <w:r w:rsidRPr="002E6533">
              <w:t>Avaliação do ativo de informações</w:t>
            </w:r>
          </w:p>
        </w:tc>
        <w:tc>
          <w:tcPr>
            <w:tcW w:w="2613" w:type="dxa"/>
          </w:tcPr>
          <w:p w14:paraId="7B44AE18" w14:textId="77777777" w:rsidR="004470EF" w:rsidRPr="002E6533" w:rsidRDefault="00000000">
            <w:pPr>
              <w:pStyle w:val="Compact"/>
            </w:pPr>
            <w:r w:rsidRPr="002E6533">
              <w:t>Gerenciamento de riscos de TI</w:t>
            </w:r>
          </w:p>
        </w:tc>
        <w:tc>
          <w:tcPr>
            <w:tcW w:w="2613" w:type="dxa"/>
          </w:tcPr>
          <w:p w14:paraId="14D7BE97" w14:textId="77777777" w:rsidR="004470EF" w:rsidRPr="002E6533" w:rsidRDefault="004470EF">
            <w:pPr>
              <w:pStyle w:val="Compact"/>
            </w:pPr>
            <w:hyperlink r:id="rId2447">
              <w:r w:rsidRPr="002E6533">
                <w:rPr>
                  <w:rStyle w:val="Hyperlink"/>
                </w:rPr>
                <w:t>Ajuda do Gerenciamento de riscos de TI e segurança</w:t>
              </w:r>
            </w:hyperlink>
          </w:p>
        </w:tc>
      </w:tr>
      <w:tr w:rsidR="004470EF" w:rsidRPr="002E6533" w14:paraId="150FB342" w14:textId="77777777">
        <w:tc>
          <w:tcPr>
            <w:tcW w:w="2613" w:type="dxa"/>
          </w:tcPr>
          <w:p w14:paraId="1D2AF3E1" w14:textId="77777777" w:rsidR="004470EF" w:rsidRPr="002E6533" w:rsidRDefault="00000000">
            <w:pPr>
              <w:pStyle w:val="Compact"/>
            </w:pPr>
            <w:r w:rsidRPr="002E6533">
              <w:t>Ativos de informações</w:t>
            </w:r>
          </w:p>
        </w:tc>
        <w:tc>
          <w:tcPr>
            <w:tcW w:w="2613" w:type="dxa"/>
          </w:tcPr>
          <w:p w14:paraId="13DAC3E6" w14:textId="77777777" w:rsidR="004470EF" w:rsidRPr="002E6533" w:rsidRDefault="00000000">
            <w:pPr>
              <w:pStyle w:val="Compact"/>
            </w:pPr>
            <w:r w:rsidRPr="002E6533">
              <w:t>Governança dos dados</w:t>
            </w:r>
          </w:p>
        </w:tc>
        <w:tc>
          <w:tcPr>
            <w:tcW w:w="2613" w:type="dxa"/>
          </w:tcPr>
          <w:p w14:paraId="4A9A1B22" w14:textId="77777777" w:rsidR="004470EF" w:rsidRPr="002E6533" w:rsidRDefault="004470EF">
            <w:pPr>
              <w:pStyle w:val="Compact"/>
            </w:pPr>
            <w:hyperlink r:id="rId2448">
              <w:r w:rsidRPr="002E6533">
                <w:rPr>
                  <w:rStyle w:val="Hyperlink"/>
                </w:rPr>
                <w:t>Ajuda de conformidade normativa e corporativa</w:t>
              </w:r>
            </w:hyperlink>
          </w:p>
        </w:tc>
      </w:tr>
      <w:tr w:rsidR="004470EF" w:rsidRPr="002E6533" w14:paraId="6142ED15" w14:textId="77777777">
        <w:tc>
          <w:tcPr>
            <w:tcW w:w="2613" w:type="dxa"/>
          </w:tcPr>
          <w:p w14:paraId="165C9E88" w14:textId="77777777" w:rsidR="004470EF" w:rsidRPr="002E6533" w:rsidRDefault="00000000">
            <w:pPr>
              <w:pStyle w:val="Compact"/>
            </w:pPr>
            <w:r w:rsidRPr="002E6533">
              <w:t>Tipo de informações</w:t>
            </w:r>
          </w:p>
        </w:tc>
        <w:tc>
          <w:tcPr>
            <w:tcW w:w="2613" w:type="dxa"/>
            <w:vMerge w:val="restart"/>
          </w:tcPr>
          <w:p w14:paraId="7A3A79AE" w14:textId="77777777" w:rsidR="004470EF" w:rsidRPr="002E6533" w:rsidRDefault="00000000">
            <w:pPr>
              <w:pStyle w:val="Corpodetexto"/>
            </w:pPr>
            <w:r w:rsidRPr="002E6533">
              <w:t>Avaliações e autorização</w:t>
            </w:r>
          </w:p>
          <w:p w14:paraId="305B03D8" w14:textId="77777777" w:rsidR="004470EF" w:rsidRPr="002E6533" w:rsidRDefault="00000000">
            <w:pPr>
              <w:pStyle w:val="Corpodetexto"/>
            </w:pPr>
            <w:r w:rsidRPr="002E6533">
              <w:t> </w:t>
            </w:r>
          </w:p>
        </w:tc>
        <w:tc>
          <w:tcPr>
            <w:tcW w:w="2613" w:type="dxa"/>
            <w:vMerge w:val="restart"/>
          </w:tcPr>
          <w:p w14:paraId="2EAF4438" w14:textId="77777777" w:rsidR="004470EF" w:rsidRPr="002E6533" w:rsidRDefault="004470EF">
            <w:pPr>
              <w:pStyle w:val="Corpodetexto"/>
            </w:pPr>
            <w:hyperlink r:id="rId2449">
              <w:r w:rsidRPr="002E6533">
                <w:rPr>
                  <w:rStyle w:val="Hyperlink"/>
                </w:rPr>
                <w:t>Ajuda do setor público</w:t>
              </w:r>
            </w:hyperlink>
          </w:p>
          <w:p w14:paraId="14D8EE84" w14:textId="77777777" w:rsidR="004470EF" w:rsidRPr="002E6533" w:rsidRDefault="00000000">
            <w:pPr>
              <w:pStyle w:val="Corpodetexto"/>
            </w:pPr>
            <w:r w:rsidRPr="002E6533">
              <w:t> </w:t>
            </w:r>
          </w:p>
        </w:tc>
      </w:tr>
      <w:tr w:rsidR="004470EF" w:rsidRPr="002E6533" w14:paraId="2B6DE01A" w14:textId="77777777">
        <w:tc>
          <w:tcPr>
            <w:tcW w:w="2613" w:type="dxa"/>
          </w:tcPr>
          <w:p w14:paraId="5F8E2222" w14:textId="77777777" w:rsidR="004470EF" w:rsidRPr="002E6533" w:rsidRDefault="00000000">
            <w:pPr>
              <w:pStyle w:val="Compact"/>
            </w:pPr>
            <w:r w:rsidRPr="002E6533">
              <w:t>Interconexões</w:t>
            </w:r>
          </w:p>
        </w:tc>
        <w:tc>
          <w:tcPr>
            <w:tcW w:w="2613" w:type="dxa"/>
            <w:vMerge/>
          </w:tcPr>
          <w:p w14:paraId="6AC05495" w14:textId="77777777" w:rsidR="004470EF" w:rsidRPr="002E6533" w:rsidRDefault="004470EF"/>
        </w:tc>
        <w:tc>
          <w:tcPr>
            <w:tcW w:w="2613" w:type="dxa"/>
            <w:vMerge/>
          </w:tcPr>
          <w:p w14:paraId="6F79B6FC" w14:textId="77777777" w:rsidR="004470EF" w:rsidRPr="002E6533" w:rsidRDefault="004470EF"/>
        </w:tc>
      </w:tr>
      <w:tr w:rsidR="004470EF" w:rsidRPr="002E6533" w14:paraId="0C53D62F" w14:textId="77777777">
        <w:tc>
          <w:tcPr>
            <w:tcW w:w="2613" w:type="dxa"/>
          </w:tcPr>
          <w:p w14:paraId="313B1758" w14:textId="77777777" w:rsidR="004470EF" w:rsidRPr="002E6533" w:rsidRDefault="00000000">
            <w:pPr>
              <w:pStyle w:val="Compact"/>
            </w:pPr>
            <w:r w:rsidRPr="002E6533">
              <w:t>Consequências do Insight</w:t>
            </w:r>
          </w:p>
        </w:tc>
        <w:tc>
          <w:tcPr>
            <w:tcW w:w="2613" w:type="dxa"/>
            <w:vMerge w:val="restart"/>
          </w:tcPr>
          <w:p w14:paraId="42FB52E6" w14:textId="77777777" w:rsidR="004470EF" w:rsidRPr="002E6533" w:rsidRDefault="00000000">
            <w:pPr>
              <w:pStyle w:val="Corpodetexto"/>
            </w:pPr>
            <w:r w:rsidRPr="002E6533">
              <w:t>Archer Insight</w:t>
            </w:r>
          </w:p>
          <w:p w14:paraId="3EA829C8" w14:textId="77777777" w:rsidR="004470EF" w:rsidRPr="002E6533" w:rsidRDefault="00000000">
            <w:pPr>
              <w:pStyle w:val="Corpodetexto"/>
            </w:pPr>
            <w:r w:rsidRPr="002E6533">
              <w:t> </w:t>
            </w:r>
          </w:p>
          <w:p w14:paraId="5457AA88" w14:textId="77777777" w:rsidR="004470EF" w:rsidRPr="002E6533" w:rsidRDefault="00000000">
            <w:pPr>
              <w:pStyle w:val="Corpodetexto"/>
            </w:pPr>
            <w:r w:rsidRPr="002E6533">
              <w:t> </w:t>
            </w:r>
          </w:p>
          <w:p w14:paraId="42360B2F" w14:textId="77777777" w:rsidR="004470EF" w:rsidRPr="002E6533" w:rsidRDefault="00000000">
            <w:pPr>
              <w:pStyle w:val="Corpodetexto"/>
            </w:pPr>
            <w:r w:rsidRPr="002E6533">
              <w:t> </w:t>
            </w:r>
          </w:p>
          <w:p w14:paraId="2E57D381" w14:textId="77777777" w:rsidR="004470EF" w:rsidRPr="002E6533" w:rsidRDefault="00000000">
            <w:pPr>
              <w:pStyle w:val="Corpodetexto"/>
            </w:pPr>
            <w:r w:rsidRPr="002E6533">
              <w:t> </w:t>
            </w:r>
          </w:p>
          <w:p w14:paraId="7A59D600" w14:textId="77777777" w:rsidR="004470EF" w:rsidRPr="002E6533" w:rsidRDefault="00000000">
            <w:pPr>
              <w:pStyle w:val="Corpodetexto"/>
            </w:pPr>
            <w:r w:rsidRPr="002E6533">
              <w:t> </w:t>
            </w:r>
          </w:p>
        </w:tc>
        <w:tc>
          <w:tcPr>
            <w:tcW w:w="2613" w:type="dxa"/>
            <w:vMerge w:val="restart"/>
          </w:tcPr>
          <w:p w14:paraId="6373AB8B" w14:textId="77777777" w:rsidR="004470EF" w:rsidRPr="002E6533" w:rsidRDefault="004470EF">
            <w:pPr>
              <w:pStyle w:val="Corpodetexto"/>
            </w:pPr>
            <w:hyperlink r:id="rId2450">
              <w:r w:rsidRPr="002E6533">
                <w:rPr>
                  <w:rStyle w:val="Hyperlink"/>
                </w:rPr>
                <w:t>Ajuda do Insight</w:t>
              </w:r>
            </w:hyperlink>
          </w:p>
          <w:p w14:paraId="6788E2EA" w14:textId="77777777" w:rsidR="004470EF" w:rsidRPr="002E6533" w:rsidRDefault="00000000">
            <w:pPr>
              <w:pStyle w:val="Corpodetexto"/>
            </w:pPr>
            <w:r w:rsidRPr="002E6533">
              <w:t> </w:t>
            </w:r>
          </w:p>
          <w:p w14:paraId="097608AC" w14:textId="77777777" w:rsidR="004470EF" w:rsidRPr="002E6533" w:rsidRDefault="00000000">
            <w:pPr>
              <w:pStyle w:val="Corpodetexto"/>
            </w:pPr>
            <w:r w:rsidRPr="002E6533">
              <w:t> </w:t>
            </w:r>
          </w:p>
          <w:p w14:paraId="103763E9" w14:textId="77777777" w:rsidR="004470EF" w:rsidRPr="002E6533" w:rsidRDefault="00000000">
            <w:pPr>
              <w:pStyle w:val="Corpodetexto"/>
            </w:pPr>
            <w:r w:rsidRPr="002E6533">
              <w:t> </w:t>
            </w:r>
          </w:p>
          <w:p w14:paraId="3800A8AD" w14:textId="77777777" w:rsidR="004470EF" w:rsidRPr="002E6533" w:rsidRDefault="00000000">
            <w:pPr>
              <w:pStyle w:val="Corpodetexto"/>
            </w:pPr>
            <w:r w:rsidRPr="002E6533">
              <w:t> </w:t>
            </w:r>
          </w:p>
        </w:tc>
      </w:tr>
      <w:tr w:rsidR="004470EF" w:rsidRPr="002E6533" w14:paraId="2DBCFD49" w14:textId="77777777">
        <w:tc>
          <w:tcPr>
            <w:tcW w:w="2613" w:type="dxa"/>
          </w:tcPr>
          <w:p w14:paraId="074C7AAE" w14:textId="77777777" w:rsidR="004470EF" w:rsidRPr="002E6533" w:rsidRDefault="00000000">
            <w:pPr>
              <w:pStyle w:val="Compact"/>
            </w:pPr>
            <w:r w:rsidRPr="002E6533">
              <w:t>Probabilidade de controle do Insight</w:t>
            </w:r>
          </w:p>
        </w:tc>
        <w:tc>
          <w:tcPr>
            <w:tcW w:w="2613" w:type="dxa"/>
            <w:vMerge/>
          </w:tcPr>
          <w:p w14:paraId="1C0B2221" w14:textId="77777777" w:rsidR="004470EF" w:rsidRPr="002E6533" w:rsidRDefault="004470EF"/>
        </w:tc>
        <w:tc>
          <w:tcPr>
            <w:tcW w:w="2613" w:type="dxa"/>
            <w:vMerge/>
          </w:tcPr>
          <w:p w14:paraId="72291950" w14:textId="77777777" w:rsidR="004470EF" w:rsidRPr="002E6533" w:rsidRDefault="004470EF"/>
        </w:tc>
      </w:tr>
      <w:tr w:rsidR="004470EF" w:rsidRPr="002E6533" w14:paraId="17EA551A" w14:textId="77777777">
        <w:tc>
          <w:tcPr>
            <w:tcW w:w="2613" w:type="dxa"/>
          </w:tcPr>
          <w:p w14:paraId="464DB0A9" w14:textId="77777777" w:rsidR="004470EF" w:rsidRPr="002E6533" w:rsidRDefault="00000000">
            <w:pPr>
              <w:pStyle w:val="Compact"/>
            </w:pPr>
            <w:r w:rsidRPr="002E6533">
              <w:t>Probabilidade do fator motivador do Insight</w:t>
            </w:r>
          </w:p>
        </w:tc>
        <w:tc>
          <w:tcPr>
            <w:tcW w:w="2613" w:type="dxa"/>
            <w:vMerge/>
          </w:tcPr>
          <w:p w14:paraId="2D7F26C0" w14:textId="77777777" w:rsidR="004470EF" w:rsidRPr="002E6533" w:rsidRDefault="004470EF"/>
        </w:tc>
        <w:tc>
          <w:tcPr>
            <w:tcW w:w="2613" w:type="dxa"/>
            <w:vMerge/>
          </w:tcPr>
          <w:p w14:paraId="01FE680C" w14:textId="77777777" w:rsidR="004470EF" w:rsidRPr="002E6533" w:rsidRDefault="004470EF"/>
        </w:tc>
      </w:tr>
      <w:tr w:rsidR="004470EF" w:rsidRPr="002E6533" w14:paraId="32E5F328" w14:textId="77777777">
        <w:tc>
          <w:tcPr>
            <w:tcW w:w="2613" w:type="dxa"/>
          </w:tcPr>
          <w:p w14:paraId="13CF7787" w14:textId="77777777" w:rsidR="004470EF" w:rsidRPr="002E6533" w:rsidRDefault="00000000">
            <w:pPr>
              <w:pStyle w:val="Compact"/>
            </w:pPr>
            <w:r w:rsidRPr="002E6533">
              <w:t>Fatores motivadores do Insight</w:t>
            </w:r>
          </w:p>
        </w:tc>
        <w:tc>
          <w:tcPr>
            <w:tcW w:w="2613" w:type="dxa"/>
            <w:vMerge/>
          </w:tcPr>
          <w:p w14:paraId="19293F8D" w14:textId="77777777" w:rsidR="004470EF" w:rsidRPr="002E6533" w:rsidRDefault="004470EF"/>
        </w:tc>
        <w:tc>
          <w:tcPr>
            <w:tcW w:w="2613" w:type="dxa"/>
            <w:vMerge/>
          </w:tcPr>
          <w:p w14:paraId="5E77BEF7" w14:textId="77777777" w:rsidR="004470EF" w:rsidRPr="002E6533" w:rsidRDefault="004470EF"/>
        </w:tc>
      </w:tr>
      <w:tr w:rsidR="004470EF" w:rsidRPr="002E6533" w14:paraId="7A81D3A4" w14:textId="77777777">
        <w:tc>
          <w:tcPr>
            <w:tcW w:w="2613" w:type="dxa"/>
          </w:tcPr>
          <w:p w14:paraId="3AAE0ED0" w14:textId="77777777" w:rsidR="004470EF" w:rsidRPr="002E6533" w:rsidRDefault="00000000">
            <w:pPr>
              <w:pStyle w:val="Compact"/>
            </w:pPr>
            <w:r w:rsidRPr="002E6533">
              <w:t>Evento de risco do Insight</w:t>
            </w:r>
          </w:p>
        </w:tc>
        <w:tc>
          <w:tcPr>
            <w:tcW w:w="2613" w:type="dxa"/>
            <w:vMerge/>
          </w:tcPr>
          <w:p w14:paraId="427B0DC4" w14:textId="77777777" w:rsidR="004470EF" w:rsidRPr="002E6533" w:rsidRDefault="004470EF"/>
        </w:tc>
        <w:tc>
          <w:tcPr>
            <w:tcW w:w="2613" w:type="dxa"/>
            <w:vMerge/>
          </w:tcPr>
          <w:p w14:paraId="05CBE7A2" w14:textId="77777777" w:rsidR="004470EF" w:rsidRPr="002E6533" w:rsidRDefault="004470EF"/>
        </w:tc>
      </w:tr>
      <w:tr w:rsidR="004470EF" w:rsidRPr="002E6533" w14:paraId="5C6B9CF9" w14:textId="77777777">
        <w:tc>
          <w:tcPr>
            <w:tcW w:w="2613" w:type="dxa"/>
          </w:tcPr>
          <w:p w14:paraId="61A137B5" w14:textId="77777777" w:rsidR="004470EF" w:rsidRPr="002E6533" w:rsidRDefault="00000000">
            <w:pPr>
              <w:pStyle w:val="Compact"/>
            </w:pPr>
            <w:r w:rsidRPr="002E6533">
              <w:t>Probabilidade de risco upstream do Insight</w:t>
            </w:r>
          </w:p>
        </w:tc>
        <w:tc>
          <w:tcPr>
            <w:tcW w:w="2613" w:type="dxa"/>
            <w:vMerge/>
          </w:tcPr>
          <w:p w14:paraId="00E301C9" w14:textId="77777777" w:rsidR="004470EF" w:rsidRPr="002E6533" w:rsidRDefault="004470EF"/>
        </w:tc>
        <w:tc>
          <w:tcPr>
            <w:tcW w:w="2613" w:type="dxa"/>
            <w:vMerge/>
          </w:tcPr>
          <w:p w14:paraId="1FC82622" w14:textId="77777777" w:rsidR="004470EF" w:rsidRPr="002E6533" w:rsidRDefault="004470EF"/>
        </w:tc>
      </w:tr>
      <w:tr w:rsidR="004470EF" w:rsidRPr="002E6533" w14:paraId="7D136873" w14:textId="77777777">
        <w:tc>
          <w:tcPr>
            <w:tcW w:w="2613" w:type="dxa"/>
          </w:tcPr>
          <w:p w14:paraId="2771F1C2" w14:textId="77777777" w:rsidR="004470EF" w:rsidRPr="002E6533" w:rsidRDefault="00000000">
            <w:pPr>
              <w:pStyle w:val="Compact"/>
            </w:pPr>
            <w:r w:rsidRPr="002E6533">
              <w:t>Seguros</w:t>
            </w:r>
          </w:p>
        </w:tc>
        <w:tc>
          <w:tcPr>
            <w:tcW w:w="2613" w:type="dxa"/>
          </w:tcPr>
          <w:p w14:paraId="595473D8" w14:textId="77777777" w:rsidR="004470EF" w:rsidRPr="002E6533" w:rsidRDefault="00000000">
            <w:pPr>
              <w:pStyle w:val="Compact"/>
            </w:pPr>
            <w:r w:rsidRPr="002E6533">
              <w:t>Gerenciamento do risco operacional</w:t>
            </w:r>
          </w:p>
        </w:tc>
        <w:tc>
          <w:tcPr>
            <w:tcW w:w="2613" w:type="dxa"/>
          </w:tcPr>
          <w:p w14:paraId="17ED138B" w14:textId="77777777" w:rsidR="004470EF" w:rsidRPr="002E6533" w:rsidRDefault="004470EF">
            <w:pPr>
              <w:pStyle w:val="Compact"/>
            </w:pPr>
            <w:hyperlink r:id="rId2451">
              <w:r w:rsidRPr="002E6533">
                <w:rPr>
                  <w:rStyle w:val="Hyperlink"/>
                </w:rPr>
                <w:t>Ajuda do Gerenciamento do risco operacional e empresarial</w:t>
              </w:r>
            </w:hyperlink>
          </w:p>
        </w:tc>
      </w:tr>
      <w:tr w:rsidR="004470EF" w:rsidRPr="002E6533" w14:paraId="70182FA4" w14:textId="77777777">
        <w:tc>
          <w:tcPr>
            <w:tcW w:w="2613" w:type="dxa"/>
          </w:tcPr>
          <w:p w14:paraId="6C9B0361" w14:textId="77777777" w:rsidR="004470EF" w:rsidRPr="002E6533" w:rsidRDefault="00000000">
            <w:pPr>
              <w:pStyle w:val="Compact"/>
            </w:pPr>
            <w:r w:rsidRPr="002E6533">
              <w:t>Pesquisa do cliente da auditoria interna</w:t>
            </w:r>
          </w:p>
        </w:tc>
        <w:tc>
          <w:tcPr>
            <w:tcW w:w="2613" w:type="dxa"/>
            <w:vMerge w:val="restart"/>
          </w:tcPr>
          <w:p w14:paraId="11DD86F8" w14:textId="77777777" w:rsidR="004470EF" w:rsidRPr="002E6533" w:rsidRDefault="00000000">
            <w:pPr>
              <w:pStyle w:val="Compact"/>
            </w:pPr>
            <w:r w:rsidRPr="002E6533">
              <w:t>Planejamento e qualidade de auditorias</w:t>
            </w:r>
          </w:p>
        </w:tc>
        <w:tc>
          <w:tcPr>
            <w:tcW w:w="2613" w:type="dxa"/>
            <w:vMerge w:val="restart"/>
          </w:tcPr>
          <w:p w14:paraId="7A8F8CC4" w14:textId="77777777" w:rsidR="004470EF" w:rsidRPr="002E6533" w:rsidRDefault="004470EF">
            <w:pPr>
              <w:pStyle w:val="Compact"/>
            </w:pPr>
            <w:hyperlink r:id="rId2452">
              <w:r w:rsidRPr="002E6533">
                <w:rPr>
                  <w:rStyle w:val="Hyperlink"/>
                </w:rPr>
                <w:t>Ajuda do Gerenciamento de auditoria</w:t>
              </w:r>
            </w:hyperlink>
          </w:p>
        </w:tc>
      </w:tr>
      <w:tr w:rsidR="004470EF" w:rsidRPr="002E6533" w14:paraId="29417BEA" w14:textId="77777777">
        <w:tc>
          <w:tcPr>
            <w:tcW w:w="2613" w:type="dxa"/>
          </w:tcPr>
          <w:p w14:paraId="6AE88AE8" w14:textId="77777777" w:rsidR="004470EF" w:rsidRPr="002E6533" w:rsidRDefault="00000000">
            <w:pPr>
              <w:pStyle w:val="Compact"/>
            </w:pPr>
            <w:r w:rsidRPr="002E6533">
              <w:t>Revisão anual do departamento de auditoria interna</w:t>
            </w:r>
          </w:p>
        </w:tc>
        <w:tc>
          <w:tcPr>
            <w:tcW w:w="2613" w:type="dxa"/>
            <w:vMerge/>
          </w:tcPr>
          <w:p w14:paraId="7625C882" w14:textId="77777777" w:rsidR="004470EF" w:rsidRPr="002E6533" w:rsidRDefault="004470EF"/>
        </w:tc>
        <w:tc>
          <w:tcPr>
            <w:tcW w:w="2613" w:type="dxa"/>
            <w:vMerge/>
          </w:tcPr>
          <w:p w14:paraId="228A2887" w14:textId="77777777" w:rsidR="004470EF" w:rsidRPr="002E6533" w:rsidRDefault="004470EF"/>
        </w:tc>
      </w:tr>
      <w:tr w:rsidR="004470EF" w:rsidRPr="002E6533" w14:paraId="0DD226DA" w14:textId="77777777">
        <w:tc>
          <w:tcPr>
            <w:tcW w:w="2613" w:type="dxa"/>
          </w:tcPr>
          <w:p w14:paraId="503B94AD" w14:textId="77777777" w:rsidR="004470EF" w:rsidRPr="002E6533" w:rsidRDefault="00000000">
            <w:pPr>
              <w:pStyle w:val="Compact"/>
            </w:pPr>
            <w:r w:rsidRPr="002E6533">
              <w:t>Lista de verificação da revisão de garantia de qualidade da auditoria interna</w:t>
            </w:r>
          </w:p>
        </w:tc>
        <w:tc>
          <w:tcPr>
            <w:tcW w:w="2613" w:type="dxa"/>
            <w:vMerge/>
          </w:tcPr>
          <w:p w14:paraId="18C3946E" w14:textId="77777777" w:rsidR="004470EF" w:rsidRPr="002E6533" w:rsidRDefault="004470EF"/>
        </w:tc>
        <w:tc>
          <w:tcPr>
            <w:tcW w:w="2613" w:type="dxa"/>
            <w:vMerge/>
          </w:tcPr>
          <w:p w14:paraId="222202CD" w14:textId="77777777" w:rsidR="004470EF" w:rsidRPr="002E6533" w:rsidRDefault="004470EF"/>
        </w:tc>
      </w:tr>
      <w:tr w:rsidR="004470EF" w:rsidRPr="002E6533" w14:paraId="45942783" w14:textId="77777777">
        <w:tc>
          <w:tcPr>
            <w:tcW w:w="2613" w:type="dxa"/>
          </w:tcPr>
          <w:p w14:paraId="52292B66" w14:textId="77777777" w:rsidR="004470EF" w:rsidRPr="002E6533" w:rsidRDefault="00000000">
            <w:pPr>
              <w:pStyle w:val="Compact"/>
            </w:pPr>
            <w:r w:rsidRPr="002E6533">
              <w:lastRenderedPageBreak/>
              <w:t>Investigações</w:t>
            </w:r>
          </w:p>
        </w:tc>
        <w:tc>
          <w:tcPr>
            <w:tcW w:w="2613" w:type="dxa"/>
          </w:tcPr>
          <w:p w14:paraId="1072B65C" w14:textId="77777777" w:rsidR="004470EF" w:rsidRPr="002E6533" w:rsidRDefault="00000000">
            <w:pPr>
              <w:pStyle w:val="Compact"/>
            </w:pPr>
            <w:r w:rsidRPr="002E6533">
              <w:t>Gerenciamento de incidentes</w:t>
            </w:r>
          </w:p>
        </w:tc>
        <w:tc>
          <w:tcPr>
            <w:tcW w:w="2613" w:type="dxa"/>
          </w:tcPr>
          <w:p w14:paraId="1BCA93C8" w14:textId="77777777" w:rsidR="004470EF" w:rsidRPr="002E6533" w:rsidRDefault="004470EF">
            <w:pPr>
              <w:pStyle w:val="Compact"/>
            </w:pPr>
            <w:hyperlink r:id="rId2453">
              <w:r w:rsidRPr="002E6533">
                <w:rPr>
                  <w:rStyle w:val="Hyperlink"/>
                </w:rPr>
                <w:t>Gerenciamento de resiliência</w:t>
              </w:r>
            </w:hyperlink>
          </w:p>
        </w:tc>
      </w:tr>
      <w:tr w:rsidR="004470EF" w:rsidRPr="002E6533" w14:paraId="47D5A5D1" w14:textId="77777777">
        <w:tc>
          <w:tcPr>
            <w:tcW w:w="2613" w:type="dxa"/>
          </w:tcPr>
          <w:p w14:paraId="5FBCADD8" w14:textId="77777777" w:rsidR="004470EF" w:rsidRPr="002E6533" w:rsidRDefault="00000000">
            <w:pPr>
              <w:pStyle w:val="Compact"/>
            </w:pPr>
            <w:r w:rsidRPr="002E6533">
              <w:t>ISMS</w:t>
            </w:r>
          </w:p>
        </w:tc>
        <w:tc>
          <w:tcPr>
            <w:tcW w:w="2613" w:type="dxa"/>
            <w:vMerge w:val="restart"/>
          </w:tcPr>
          <w:p w14:paraId="64662ED4" w14:textId="77777777" w:rsidR="004470EF" w:rsidRPr="002E6533" w:rsidRDefault="00000000">
            <w:pPr>
              <w:pStyle w:val="Compact"/>
            </w:pPr>
            <w:r w:rsidRPr="002E6533">
              <w:t>Sistema de monitoramento da segurança das informações</w:t>
            </w:r>
          </w:p>
        </w:tc>
        <w:tc>
          <w:tcPr>
            <w:tcW w:w="2613" w:type="dxa"/>
            <w:vMerge w:val="restart"/>
          </w:tcPr>
          <w:p w14:paraId="3F1F626B" w14:textId="77777777" w:rsidR="004470EF" w:rsidRPr="002E6533" w:rsidRDefault="004470EF">
            <w:pPr>
              <w:pStyle w:val="Corpodetexto"/>
            </w:pPr>
            <w:hyperlink r:id="rId2454">
              <w:r w:rsidRPr="002E6533">
                <w:rPr>
                  <w:rStyle w:val="Hyperlink"/>
                </w:rPr>
                <w:t>Ajuda do Gerenciamento de riscos de TI e segurança</w:t>
              </w:r>
            </w:hyperlink>
          </w:p>
          <w:p w14:paraId="320F6FD3" w14:textId="77777777" w:rsidR="004470EF" w:rsidRPr="002E6533" w:rsidRDefault="00000000">
            <w:pPr>
              <w:pStyle w:val="Corpodetexto"/>
            </w:pPr>
            <w:r w:rsidRPr="002E6533">
              <w:t> </w:t>
            </w:r>
          </w:p>
          <w:p w14:paraId="1541BA09" w14:textId="77777777" w:rsidR="004470EF" w:rsidRPr="002E6533" w:rsidRDefault="00000000">
            <w:pPr>
              <w:pStyle w:val="Corpodetexto"/>
            </w:pPr>
            <w:r w:rsidRPr="002E6533">
              <w:t> </w:t>
            </w:r>
          </w:p>
          <w:p w14:paraId="158AB095" w14:textId="77777777" w:rsidR="004470EF" w:rsidRPr="002E6533" w:rsidRDefault="00000000">
            <w:pPr>
              <w:pStyle w:val="Corpodetexto"/>
            </w:pPr>
            <w:r w:rsidRPr="002E6533">
              <w:t> </w:t>
            </w:r>
          </w:p>
          <w:p w14:paraId="04A4F848" w14:textId="77777777" w:rsidR="004470EF" w:rsidRPr="002E6533" w:rsidRDefault="00000000">
            <w:pPr>
              <w:pStyle w:val="Corpodetexto"/>
            </w:pPr>
            <w:r w:rsidRPr="002E6533">
              <w:t> </w:t>
            </w:r>
          </w:p>
        </w:tc>
      </w:tr>
      <w:tr w:rsidR="004470EF" w:rsidRPr="002E6533" w14:paraId="01DD5DAA" w14:textId="77777777">
        <w:tc>
          <w:tcPr>
            <w:tcW w:w="2613" w:type="dxa"/>
          </w:tcPr>
          <w:p w14:paraId="6A471D96" w14:textId="77777777" w:rsidR="004470EF" w:rsidRPr="002E6533" w:rsidRDefault="00000000">
            <w:pPr>
              <w:pStyle w:val="Compact"/>
            </w:pPr>
            <w:r w:rsidRPr="002E6533">
              <w:t>Auditoria de ISMS</w:t>
            </w:r>
          </w:p>
        </w:tc>
        <w:tc>
          <w:tcPr>
            <w:tcW w:w="2613" w:type="dxa"/>
            <w:vMerge/>
          </w:tcPr>
          <w:p w14:paraId="4546FB74" w14:textId="77777777" w:rsidR="004470EF" w:rsidRPr="002E6533" w:rsidRDefault="004470EF"/>
        </w:tc>
        <w:tc>
          <w:tcPr>
            <w:tcW w:w="2613" w:type="dxa"/>
            <w:vMerge/>
          </w:tcPr>
          <w:p w14:paraId="4F296390" w14:textId="77777777" w:rsidR="004470EF" w:rsidRPr="002E6533" w:rsidRDefault="004470EF"/>
        </w:tc>
      </w:tr>
      <w:tr w:rsidR="004470EF" w:rsidRPr="002E6533" w14:paraId="06C4EBF0" w14:textId="77777777">
        <w:tc>
          <w:tcPr>
            <w:tcW w:w="2613" w:type="dxa"/>
          </w:tcPr>
          <w:p w14:paraId="245EE7C6" w14:textId="77777777" w:rsidR="004470EF" w:rsidRPr="002E6533" w:rsidRDefault="00000000">
            <w:pPr>
              <w:pStyle w:val="Compact"/>
            </w:pPr>
            <w:r w:rsidRPr="002E6533">
              <w:t>Controles de ISMS</w:t>
            </w:r>
          </w:p>
        </w:tc>
        <w:tc>
          <w:tcPr>
            <w:tcW w:w="2613" w:type="dxa"/>
            <w:vMerge/>
          </w:tcPr>
          <w:p w14:paraId="67EE666E" w14:textId="77777777" w:rsidR="004470EF" w:rsidRPr="002E6533" w:rsidRDefault="004470EF"/>
        </w:tc>
        <w:tc>
          <w:tcPr>
            <w:tcW w:w="2613" w:type="dxa"/>
            <w:vMerge/>
          </w:tcPr>
          <w:p w14:paraId="3FDC7017" w14:textId="77777777" w:rsidR="004470EF" w:rsidRPr="002E6533" w:rsidRDefault="004470EF"/>
        </w:tc>
      </w:tr>
      <w:tr w:rsidR="004470EF" w:rsidRPr="002E6533" w14:paraId="1987C273" w14:textId="77777777">
        <w:tc>
          <w:tcPr>
            <w:tcW w:w="2613" w:type="dxa"/>
          </w:tcPr>
          <w:p w14:paraId="4B9C17E6" w14:textId="77777777" w:rsidR="004470EF" w:rsidRPr="002E6533" w:rsidRDefault="00000000">
            <w:pPr>
              <w:pStyle w:val="Compact"/>
            </w:pPr>
            <w:r w:rsidRPr="002E6533">
              <w:t>Riscos de ISMS</w:t>
            </w:r>
          </w:p>
        </w:tc>
        <w:tc>
          <w:tcPr>
            <w:tcW w:w="2613" w:type="dxa"/>
            <w:vMerge/>
          </w:tcPr>
          <w:p w14:paraId="3E4DB7DC" w14:textId="77777777" w:rsidR="004470EF" w:rsidRPr="002E6533" w:rsidRDefault="004470EF"/>
        </w:tc>
        <w:tc>
          <w:tcPr>
            <w:tcW w:w="2613" w:type="dxa"/>
            <w:vMerge/>
          </w:tcPr>
          <w:p w14:paraId="46933C94" w14:textId="77777777" w:rsidR="004470EF" w:rsidRPr="002E6533" w:rsidRDefault="004470EF"/>
        </w:tc>
      </w:tr>
      <w:tr w:rsidR="004470EF" w:rsidRPr="002E6533" w14:paraId="795AC5D0" w14:textId="77777777">
        <w:tc>
          <w:tcPr>
            <w:tcW w:w="2613" w:type="dxa"/>
          </w:tcPr>
          <w:p w14:paraId="083B709A" w14:textId="77777777" w:rsidR="004470EF" w:rsidRPr="002E6533" w:rsidRDefault="00000000">
            <w:pPr>
              <w:pStyle w:val="Compact"/>
            </w:pPr>
            <w:r w:rsidRPr="002E6533">
              <w:t>Análise de gap da ISO 27001</w:t>
            </w:r>
          </w:p>
        </w:tc>
        <w:tc>
          <w:tcPr>
            <w:tcW w:w="2613" w:type="dxa"/>
            <w:vMerge/>
          </w:tcPr>
          <w:p w14:paraId="6B5B679C" w14:textId="77777777" w:rsidR="004470EF" w:rsidRPr="002E6533" w:rsidRDefault="004470EF"/>
        </w:tc>
        <w:tc>
          <w:tcPr>
            <w:tcW w:w="2613" w:type="dxa"/>
            <w:vMerge/>
          </w:tcPr>
          <w:p w14:paraId="2CA2B732" w14:textId="77777777" w:rsidR="004470EF" w:rsidRPr="002E6533" w:rsidRDefault="004470EF"/>
        </w:tc>
      </w:tr>
      <w:tr w:rsidR="004470EF" w:rsidRPr="002E6533" w14:paraId="04F8BC5B" w14:textId="77777777">
        <w:tc>
          <w:tcPr>
            <w:tcW w:w="2613" w:type="dxa"/>
          </w:tcPr>
          <w:p w14:paraId="2A63B5CC" w14:textId="77777777" w:rsidR="004470EF" w:rsidRPr="002E6533" w:rsidRDefault="00000000">
            <w:pPr>
              <w:pStyle w:val="Compact"/>
            </w:pPr>
            <w:bookmarkStart w:id="1267" w:name="L"/>
            <w:bookmarkEnd w:id="1267"/>
            <w:r w:rsidRPr="002E6533">
              <w:t xml:space="preserve"> Avaliação de Lições Aprendidas</w:t>
            </w:r>
          </w:p>
        </w:tc>
        <w:tc>
          <w:tcPr>
            <w:tcW w:w="2613" w:type="dxa"/>
          </w:tcPr>
          <w:p w14:paraId="4E42290D" w14:textId="77777777" w:rsidR="004470EF" w:rsidRPr="002E6533" w:rsidRDefault="00000000">
            <w:pPr>
              <w:pStyle w:val="Compact"/>
            </w:pPr>
            <w:r w:rsidRPr="002E6533">
              <w:t>Gerenciamento de crises</w:t>
            </w:r>
          </w:p>
        </w:tc>
        <w:tc>
          <w:tcPr>
            <w:tcW w:w="2613" w:type="dxa"/>
          </w:tcPr>
          <w:p w14:paraId="5B2DBEAC" w14:textId="77777777" w:rsidR="004470EF" w:rsidRPr="002E6533" w:rsidRDefault="004470EF">
            <w:pPr>
              <w:pStyle w:val="Compact"/>
            </w:pPr>
            <w:hyperlink r:id="rId2455">
              <w:r w:rsidRPr="002E6533">
                <w:rPr>
                  <w:rStyle w:val="Hyperlink"/>
                </w:rPr>
                <w:t>Gerenciamento de resiliência</w:t>
              </w:r>
            </w:hyperlink>
          </w:p>
        </w:tc>
      </w:tr>
      <w:tr w:rsidR="004470EF" w:rsidRPr="002E6533" w14:paraId="12D6D3F3" w14:textId="77777777">
        <w:tc>
          <w:tcPr>
            <w:tcW w:w="2613" w:type="dxa"/>
          </w:tcPr>
          <w:p w14:paraId="555EA9CD" w14:textId="77777777" w:rsidR="004470EF" w:rsidRPr="002E6533" w:rsidRDefault="00000000">
            <w:pPr>
              <w:pStyle w:val="Compact"/>
            </w:pPr>
            <w:r w:rsidRPr="002E6533">
              <w:t>Avaliação de riscos baseada em localização</w:t>
            </w:r>
          </w:p>
        </w:tc>
        <w:tc>
          <w:tcPr>
            <w:tcW w:w="2613" w:type="dxa"/>
          </w:tcPr>
          <w:p w14:paraId="2BA506E6" w14:textId="77777777" w:rsidR="004470EF" w:rsidRPr="002E6533" w:rsidRDefault="00000000">
            <w:pPr>
              <w:pStyle w:val="Compact"/>
            </w:pPr>
            <w:r w:rsidRPr="002E6533">
              <w:t>Governança de terceiros</w:t>
            </w:r>
          </w:p>
        </w:tc>
        <w:tc>
          <w:tcPr>
            <w:tcW w:w="2613" w:type="dxa"/>
          </w:tcPr>
          <w:p w14:paraId="75066ED5" w14:textId="77777777" w:rsidR="004470EF" w:rsidRPr="002E6533" w:rsidRDefault="004470EF">
            <w:pPr>
              <w:pStyle w:val="Compact"/>
            </w:pPr>
            <w:hyperlink r:id="rId2456">
              <w:r w:rsidRPr="002E6533">
                <w:rPr>
                  <w:rStyle w:val="Hyperlink"/>
                </w:rPr>
                <w:t>Governança de terceiros</w:t>
              </w:r>
            </w:hyperlink>
          </w:p>
        </w:tc>
      </w:tr>
      <w:tr w:rsidR="004470EF" w:rsidRPr="002E6533" w14:paraId="38989F64" w14:textId="77777777">
        <w:tc>
          <w:tcPr>
            <w:tcW w:w="2613" w:type="dxa"/>
          </w:tcPr>
          <w:p w14:paraId="568DBA69" w14:textId="77777777" w:rsidR="004470EF" w:rsidRPr="002E6533" w:rsidRDefault="00000000">
            <w:pPr>
              <w:pStyle w:val="Compact"/>
            </w:pPr>
            <w:r w:rsidRPr="002E6533">
              <w:t>Impactos de evento de perda</w:t>
            </w:r>
          </w:p>
        </w:tc>
        <w:tc>
          <w:tcPr>
            <w:tcW w:w="2613" w:type="dxa"/>
            <w:vMerge w:val="restart"/>
          </w:tcPr>
          <w:p w14:paraId="163543A3" w14:textId="77777777" w:rsidR="004470EF" w:rsidRPr="002E6533" w:rsidRDefault="00000000">
            <w:pPr>
              <w:pStyle w:val="Compact"/>
            </w:pPr>
            <w:r w:rsidRPr="002E6533">
              <w:t>Loss Event Management</w:t>
            </w:r>
          </w:p>
        </w:tc>
        <w:tc>
          <w:tcPr>
            <w:tcW w:w="2613" w:type="dxa"/>
            <w:vMerge w:val="restart"/>
          </w:tcPr>
          <w:p w14:paraId="14707080" w14:textId="77777777" w:rsidR="004470EF" w:rsidRPr="002E6533" w:rsidRDefault="004470EF">
            <w:pPr>
              <w:pStyle w:val="Compact"/>
            </w:pPr>
            <w:hyperlink r:id="rId2457">
              <w:r w:rsidRPr="002E6533">
                <w:rPr>
                  <w:rStyle w:val="Hyperlink"/>
                </w:rPr>
                <w:t>Ajuda do Gerenciamento do risco operacional e empresarial</w:t>
              </w:r>
            </w:hyperlink>
          </w:p>
        </w:tc>
      </w:tr>
      <w:tr w:rsidR="004470EF" w:rsidRPr="002E6533" w14:paraId="0655A8DA" w14:textId="77777777">
        <w:tc>
          <w:tcPr>
            <w:tcW w:w="2613" w:type="dxa"/>
          </w:tcPr>
          <w:p w14:paraId="52277E58" w14:textId="77777777" w:rsidR="004470EF" w:rsidRPr="002E6533" w:rsidRDefault="00000000">
            <w:pPr>
              <w:pStyle w:val="Compact"/>
            </w:pPr>
            <w:r w:rsidRPr="002E6533">
              <w:t>Eventos de perda</w:t>
            </w:r>
          </w:p>
        </w:tc>
        <w:tc>
          <w:tcPr>
            <w:tcW w:w="2613" w:type="dxa"/>
            <w:vMerge/>
          </w:tcPr>
          <w:p w14:paraId="5026C697" w14:textId="77777777" w:rsidR="004470EF" w:rsidRPr="002E6533" w:rsidRDefault="004470EF"/>
        </w:tc>
        <w:tc>
          <w:tcPr>
            <w:tcW w:w="2613" w:type="dxa"/>
            <w:vMerge/>
          </w:tcPr>
          <w:p w14:paraId="7A9D79C6" w14:textId="77777777" w:rsidR="004470EF" w:rsidRPr="002E6533" w:rsidRDefault="004470EF"/>
        </w:tc>
      </w:tr>
      <w:tr w:rsidR="004470EF" w:rsidRPr="002E6533" w14:paraId="7279B394" w14:textId="77777777">
        <w:tc>
          <w:tcPr>
            <w:tcW w:w="2613" w:type="dxa"/>
            <w:vMerge w:val="restart"/>
          </w:tcPr>
          <w:p w14:paraId="1F3B79DB" w14:textId="77777777" w:rsidR="004470EF" w:rsidRPr="002E6533" w:rsidRDefault="00000000">
            <w:pPr>
              <w:pStyle w:val="Corpodetexto"/>
            </w:pPr>
            <w:bookmarkStart w:id="1268" w:name="M"/>
            <w:bookmarkEnd w:id="1268"/>
            <w:r w:rsidRPr="002E6533">
              <w:t xml:space="preserve"> Código Malicioso</w:t>
            </w:r>
          </w:p>
          <w:p w14:paraId="47BE850C" w14:textId="77777777" w:rsidR="004470EF" w:rsidRPr="002E6533" w:rsidRDefault="00000000">
            <w:pPr>
              <w:pStyle w:val="Corpodetexto"/>
            </w:pPr>
            <w:r w:rsidRPr="002E6533">
              <w:t> </w:t>
            </w:r>
          </w:p>
        </w:tc>
        <w:tc>
          <w:tcPr>
            <w:tcW w:w="2613" w:type="dxa"/>
          </w:tcPr>
          <w:p w14:paraId="730309ED" w14:textId="77777777" w:rsidR="004470EF" w:rsidRPr="002E6533" w:rsidRDefault="00000000">
            <w:pPr>
              <w:pStyle w:val="Compact"/>
            </w:pPr>
            <w:r w:rsidRPr="002E6533">
              <w:t>Monitoramento contínuo</w:t>
            </w:r>
          </w:p>
        </w:tc>
        <w:tc>
          <w:tcPr>
            <w:tcW w:w="2613" w:type="dxa"/>
          </w:tcPr>
          <w:p w14:paraId="56A0D0DE" w14:textId="77777777" w:rsidR="004470EF" w:rsidRPr="002E6533" w:rsidRDefault="004470EF">
            <w:pPr>
              <w:pStyle w:val="Compact"/>
            </w:pPr>
            <w:hyperlink r:id="rId2458">
              <w:r w:rsidRPr="002E6533">
                <w:rPr>
                  <w:rStyle w:val="Hyperlink"/>
                </w:rPr>
                <w:t>Ajuda do setor público</w:t>
              </w:r>
            </w:hyperlink>
          </w:p>
        </w:tc>
      </w:tr>
      <w:tr w:rsidR="004470EF" w:rsidRPr="002E6533" w14:paraId="704616C5" w14:textId="77777777">
        <w:tc>
          <w:tcPr>
            <w:tcW w:w="2613" w:type="dxa"/>
            <w:vMerge/>
          </w:tcPr>
          <w:p w14:paraId="41EB3A4A" w14:textId="77777777" w:rsidR="004470EF" w:rsidRPr="002E6533" w:rsidRDefault="004470EF"/>
        </w:tc>
        <w:tc>
          <w:tcPr>
            <w:tcW w:w="2613" w:type="dxa"/>
          </w:tcPr>
          <w:p w14:paraId="7827F6BB" w14:textId="77777777" w:rsidR="004470EF" w:rsidRPr="002E6533" w:rsidRDefault="00000000">
            <w:pPr>
              <w:pStyle w:val="Compact"/>
            </w:pPr>
            <w:r w:rsidRPr="002E6533">
              <w:t>Programa de vulnerabilidades de segurança de TI</w:t>
            </w:r>
          </w:p>
        </w:tc>
        <w:tc>
          <w:tcPr>
            <w:tcW w:w="2613" w:type="dxa"/>
          </w:tcPr>
          <w:p w14:paraId="30315993" w14:textId="77777777" w:rsidR="004470EF" w:rsidRPr="002E6533" w:rsidRDefault="004470EF">
            <w:pPr>
              <w:pStyle w:val="Compact"/>
            </w:pPr>
            <w:hyperlink r:id="rId2459">
              <w:r w:rsidRPr="002E6533">
                <w:rPr>
                  <w:rStyle w:val="Hyperlink"/>
                </w:rPr>
                <w:t>Ajuda do Gerenciamento de riscos de TI e segurança</w:t>
              </w:r>
            </w:hyperlink>
          </w:p>
        </w:tc>
      </w:tr>
      <w:tr w:rsidR="004470EF" w:rsidRPr="002E6533" w14:paraId="3CE5061E" w14:textId="77777777">
        <w:tc>
          <w:tcPr>
            <w:tcW w:w="2613" w:type="dxa"/>
          </w:tcPr>
          <w:p w14:paraId="4BE47083" w14:textId="77777777" w:rsidR="004470EF" w:rsidRPr="002E6533" w:rsidRDefault="00000000">
            <w:pPr>
              <w:pStyle w:val="Compact"/>
            </w:pPr>
            <w:r w:rsidRPr="002E6533">
              <w:t>Gerenciamento tópicos relevantes</w:t>
            </w:r>
          </w:p>
        </w:tc>
        <w:tc>
          <w:tcPr>
            <w:tcW w:w="2613" w:type="dxa"/>
          </w:tcPr>
          <w:p w14:paraId="15BD2FA1" w14:textId="77777777" w:rsidR="004470EF" w:rsidRPr="002E6533" w:rsidRDefault="00000000">
            <w:pPr>
              <w:pStyle w:val="Compact"/>
            </w:pPr>
            <w:r w:rsidRPr="002E6533">
              <w:t>Gerenciamento de ESG</w:t>
            </w:r>
          </w:p>
        </w:tc>
        <w:tc>
          <w:tcPr>
            <w:tcW w:w="2613" w:type="dxa"/>
          </w:tcPr>
          <w:p w14:paraId="15D8E565" w14:textId="77777777" w:rsidR="004470EF" w:rsidRPr="002E6533" w:rsidRDefault="004470EF">
            <w:pPr>
              <w:pStyle w:val="Compact"/>
            </w:pPr>
            <w:hyperlink r:id="rId2460">
              <w:r w:rsidRPr="002E6533">
                <w:rPr>
                  <w:rStyle w:val="Hyperlink"/>
                </w:rPr>
                <w:t>Ajuda do Gerenciamento de ESG</w:t>
              </w:r>
            </w:hyperlink>
          </w:p>
        </w:tc>
      </w:tr>
      <w:tr w:rsidR="004470EF" w:rsidRPr="002E6533" w14:paraId="2345AEA4" w14:textId="77777777">
        <w:tc>
          <w:tcPr>
            <w:tcW w:w="2613" w:type="dxa"/>
          </w:tcPr>
          <w:p w14:paraId="3928901B" w14:textId="77777777" w:rsidR="004470EF" w:rsidRPr="002E6533" w:rsidRDefault="00000000">
            <w:pPr>
              <w:pStyle w:val="Compact"/>
            </w:pPr>
            <w:r w:rsidRPr="002E6533">
              <w:t>Contrato mestre de serviço</w:t>
            </w:r>
          </w:p>
        </w:tc>
        <w:tc>
          <w:tcPr>
            <w:tcW w:w="2613" w:type="dxa"/>
          </w:tcPr>
          <w:p w14:paraId="642D222A" w14:textId="77777777" w:rsidR="004470EF" w:rsidRPr="002E6533" w:rsidRDefault="00000000">
            <w:pPr>
              <w:pStyle w:val="Compact"/>
            </w:pPr>
            <w:r w:rsidRPr="002E6533">
              <w:t>Projeto de terceiros</w:t>
            </w:r>
          </w:p>
        </w:tc>
        <w:tc>
          <w:tcPr>
            <w:tcW w:w="2613" w:type="dxa"/>
          </w:tcPr>
          <w:p w14:paraId="3284949A" w14:textId="77777777" w:rsidR="004470EF" w:rsidRPr="002E6533" w:rsidRDefault="004470EF">
            <w:pPr>
              <w:pStyle w:val="Compact"/>
            </w:pPr>
            <w:hyperlink r:id="rId2461">
              <w:r w:rsidRPr="002E6533">
                <w:rPr>
                  <w:rStyle w:val="Hyperlink"/>
                </w:rPr>
                <w:t>Governança de terceiros</w:t>
              </w:r>
            </w:hyperlink>
          </w:p>
        </w:tc>
      </w:tr>
      <w:tr w:rsidR="004470EF" w:rsidRPr="002E6533" w14:paraId="324DEDC2" w14:textId="77777777">
        <w:tc>
          <w:tcPr>
            <w:tcW w:w="2613" w:type="dxa"/>
          </w:tcPr>
          <w:p w14:paraId="43498320" w14:textId="77777777" w:rsidR="004470EF" w:rsidRPr="002E6533" w:rsidRDefault="00000000">
            <w:pPr>
              <w:pStyle w:val="Compact"/>
            </w:pPr>
            <w:r w:rsidRPr="002E6533">
              <w:t>Questionário de identificação de tópicos relevantes</w:t>
            </w:r>
          </w:p>
        </w:tc>
        <w:tc>
          <w:tcPr>
            <w:tcW w:w="2613" w:type="dxa"/>
          </w:tcPr>
          <w:p w14:paraId="76382948" w14:textId="77777777" w:rsidR="004470EF" w:rsidRPr="002E6533" w:rsidRDefault="00000000">
            <w:pPr>
              <w:pStyle w:val="Corpodetexto"/>
            </w:pPr>
            <w:r w:rsidRPr="002E6533">
              <w:t>Gerenciamento de ESG</w:t>
            </w:r>
          </w:p>
          <w:p w14:paraId="63949402" w14:textId="77777777" w:rsidR="004470EF" w:rsidRPr="002E6533" w:rsidRDefault="00000000">
            <w:pPr>
              <w:pStyle w:val="Corpodetexto"/>
            </w:pPr>
            <w:r w:rsidRPr="002E6533">
              <w:t> </w:t>
            </w:r>
          </w:p>
        </w:tc>
        <w:tc>
          <w:tcPr>
            <w:tcW w:w="2613" w:type="dxa"/>
            <w:vMerge w:val="restart"/>
          </w:tcPr>
          <w:p w14:paraId="55FEFD72" w14:textId="77777777" w:rsidR="004470EF" w:rsidRPr="002E6533" w:rsidRDefault="004470EF">
            <w:pPr>
              <w:pStyle w:val="Compact"/>
            </w:pPr>
            <w:hyperlink r:id="rId2462">
              <w:r w:rsidRPr="002E6533">
                <w:rPr>
                  <w:rStyle w:val="Hyperlink"/>
                </w:rPr>
                <w:t>Ajuda do Gerenciamento de ESG</w:t>
              </w:r>
            </w:hyperlink>
          </w:p>
        </w:tc>
      </w:tr>
      <w:tr w:rsidR="004470EF" w:rsidRPr="002E6533" w14:paraId="32D575AB" w14:textId="77777777">
        <w:tc>
          <w:tcPr>
            <w:tcW w:w="2613" w:type="dxa"/>
            <w:vMerge w:val="restart"/>
          </w:tcPr>
          <w:p w14:paraId="72A7022A" w14:textId="77777777" w:rsidR="004470EF" w:rsidRPr="002E6533" w:rsidRDefault="00000000">
            <w:pPr>
              <w:pStyle w:val="Compact"/>
            </w:pPr>
            <w:r w:rsidRPr="002E6533">
              <w:t>Repositório de tópicos relevantes</w:t>
            </w:r>
          </w:p>
        </w:tc>
        <w:tc>
          <w:tcPr>
            <w:tcW w:w="2613" w:type="dxa"/>
          </w:tcPr>
          <w:p w14:paraId="0C0B0B88" w14:textId="77777777" w:rsidR="004470EF" w:rsidRPr="002E6533" w:rsidRDefault="00000000">
            <w:pPr>
              <w:pStyle w:val="Compact"/>
            </w:pPr>
            <w:r w:rsidRPr="002E6533">
              <w:t>Calculadora de dupla materialidade de ESG</w:t>
            </w:r>
          </w:p>
        </w:tc>
        <w:tc>
          <w:tcPr>
            <w:tcW w:w="2613" w:type="dxa"/>
            <w:vMerge/>
          </w:tcPr>
          <w:p w14:paraId="1EC62711" w14:textId="77777777" w:rsidR="004470EF" w:rsidRPr="002E6533" w:rsidRDefault="004470EF"/>
        </w:tc>
      </w:tr>
      <w:tr w:rsidR="004470EF" w:rsidRPr="002E6533" w14:paraId="1D353D5B" w14:textId="77777777">
        <w:tc>
          <w:tcPr>
            <w:tcW w:w="2613" w:type="dxa"/>
            <w:vMerge/>
          </w:tcPr>
          <w:p w14:paraId="420FE754" w14:textId="77777777" w:rsidR="004470EF" w:rsidRPr="002E6533" w:rsidRDefault="004470EF"/>
        </w:tc>
        <w:tc>
          <w:tcPr>
            <w:tcW w:w="2613" w:type="dxa"/>
          </w:tcPr>
          <w:p w14:paraId="772A62EB" w14:textId="77777777" w:rsidR="004470EF" w:rsidRPr="002E6533" w:rsidRDefault="00000000">
            <w:pPr>
              <w:pStyle w:val="Compact"/>
            </w:pPr>
            <w:r w:rsidRPr="002E6533">
              <w:t>Gerenciamento de ESG</w:t>
            </w:r>
          </w:p>
        </w:tc>
        <w:tc>
          <w:tcPr>
            <w:tcW w:w="2613" w:type="dxa"/>
            <w:vMerge/>
          </w:tcPr>
          <w:p w14:paraId="3021D6AB" w14:textId="77777777" w:rsidR="004470EF" w:rsidRPr="002E6533" w:rsidRDefault="004470EF"/>
        </w:tc>
      </w:tr>
      <w:tr w:rsidR="004470EF" w:rsidRPr="002E6533" w14:paraId="49478B1A" w14:textId="77777777">
        <w:tc>
          <w:tcPr>
            <w:tcW w:w="2613" w:type="dxa"/>
          </w:tcPr>
          <w:p w14:paraId="1E7FA0BB" w14:textId="77777777" w:rsidR="004470EF" w:rsidRPr="002E6533" w:rsidRDefault="00000000">
            <w:pPr>
              <w:pStyle w:val="Compact"/>
            </w:pPr>
            <w:r w:rsidRPr="002E6533">
              <w:t>Respostas do tópico relevante</w:t>
            </w:r>
          </w:p>
        </w:tc>
        <w:tc>
          <w:tcPr>
            <w:tcW w:w="2613" w:type="dxa"/>
          </w:tcPr>
          <w:p w14:paraId="2145E327" w14:textId="77777777" w:rsidR="004470EF" w:rsidRPr="002E6533" w:rsidRDefault="00000000">
            <w:pPr>
              <w:pStyle w:val="Compact"/>
            </w:pPr>
            <w:r w:rsidRPr="002E6533">
              <w:t>Gerenciamento de ESG</w:t>
            </w:r>
          </w:p>
        </w:tc>
        <w:tc>
          <w:tcPr>
            <w:tcW w:w="2613" w:type="dxa"/>
            <w:vMerge/>
          </w:tcPr>
          <w:p w14:paraId="11281202" w14:textId="77777777" w:rsidR="004470EF" w:rsidRPr="002E6533" w:rsidRDefault="004470EF"/>
        </w:tc>
      </w:tr>
      <w:tr w:rsidR="004470EF" w:rsidRPr="002E6533" w14:paraId="4C612794" w14:textId="77777777">
        <w:tc>
          <w:tcPr>
            <w:tcW w:w="2613" w:type="dxa"/>
            <w:vMerge w:val="restart"/>
          </w:tcPr>
          <w:p w14:paraId="58B03D02" w14:textId="77777777" w:rsidR="004470EF" w:rsidRPr="002E6533" w:rsidRDefault="00000000">
            <w:pPr>
              <w:pStyle w:val="Compact"/>
            </w:pPr>
            <w:r w:rsidRPr="002E6533">
              <w:t>Campanha de avaliação de materialidade</w:t>
            </w:r>
          </w:p>
        </w:tc>
        <w:tc>
          <w:tcPr>
            <w:tcW w:w="2613" w:type="dxa"/>
          </w:tcPr>
          <w:p w14:paraId="7C216A63" w14:textId="77777777" w:rsidR="004470EF" w:rsidRPr="002E6533" w:rsidRDefault="00000000">
            <w:pPr>
              <w:pStyle w:val="Compact"/>
            </w:pPr>
            <w:r w:rsidRPr="002E6533">
              <w:t>Calculadora de dupla materialidade de ESG</w:t>
            </w:r>
          </w:p>
        </w:tc>
        <w:tc>
          <w:tcPr>
            <w:tcW w:w="2613" w:type="dxa"/>
            <w:vMerge/>
          </w:tcPr>
          <w:p w14:paraId="28FB510D" w14:textId="77777777" w:rsidR="004470EF" w:rsidRPr="002E6533" w:rsidRDefault="004470EF"/>
        </w:tc>
      </w:tr>
      <w:tr w:rsidR="004470EF" w:rsidRPr="002E6533" w14:paraId="5D1354B3" w14:textId="77777777">
        <w:tc>
          <w:tcPr>
            <w:tcW w:w="2613" w:type="dxa"/>
            <w:vMerge/>
          </w:tcPr>
          <w:p w14:paraId="46383A06" w14:textId="77777777" w:rsidR="004470EF" w:rsidRPr="002E6533" w:rsidRDefault="004470EF"/>
        </w:tc>
        <w:tc>
          <w:tcPr>
            <w:tcW w:w="2613" w:type="dxa"/>
          </w:tcPr>
          <w:p w14:paraId="7616C92D" w14:textId="77777777" w:rsidR="004470EF" w:rsidRPr="002E6533" w:rsidRDefault="00000000">
            <w:pPr>
              <w:pStyle w:val="Compact"/>
            </w:pPr>
            <w:r w:rsidRPr="002E6533">
              <w:t>Gerenciamento de ESG</w:t>
            </w:r>
          </w:p>
        </w:tc>
        <w:tc>
          <w:tcPr>
            <w:tcW w:w="2613" w:type="dxa"/>
            <w:vMerge/>
          </w:tcPr>
          <w:p w14:paraId="6330AABF" w14:textId="77777777" w:rsidR="004470EF" w:rsidRPr="002E6533" w:rsidRDefault="004470EF"/>
        </w:tc>
      </w:tr>
      <w:tr w:rsidR="004470EF" w:rsidRPr="002E6533" w14:paraId="1BBA0883" w14:textId="77777777">
        <w:tc>
          <w:tcPr>
            <w:tcW w:w="2613" w:type="dxa"/>
          </w:tcPr>
          <w:p w14:paraId="49A545C5" w14:textId="77777777" w:rsidR="004470EF" w:rsidRPr="002E6533" w:rsidRDefault="00000000">
            <w:pPr>
              <w:pStyle w:val="Compact"/>
            </w:pPr>
            <w:r w:rsidRPr="002E6533">
              <w:lastRenderedPageBreak/>
              <w:t>Pesquisa de identificação do provedor de métricas</w:t>
            </w:r>
          </w:p>
        </w:tc>
        <w:tc>
          <w:tcPr>
            <w:tcW w:w="2613" w:type="dxa"/>
          </w:tcPr>
          <w:p w14:paraId="6472823D" w14:textId="77777777" w:rsidR="004470EF" w:rsidRPr="002E6533" w:rsidRDefault="00000000">
            <w:pPr>
              <w:pStyle w:val="Compact"/>
            </w:pPr>
            <w:r w:rsidRPr="002E6533">
              <w:t>Gerenciamento de ESG</w:t>
            </w:r>
          </w:p>
        </w:tc>
        <w:tc>
          <w:tcPr>
            <w:tcW w:w="2613" w:type="dxa"/>
            <w:vMerge/>
          </w:tcPr>
          <w:p w14:paraId="17FB38AD" w14:textId="77777777" w:rsidR="004470EF" w:rsidRPr="002E6533" w:rsidRDefault="004470EF"/>
        </w:tc>
      </w:tr>
      <w:tr w:rsidR="004470EF" w:rsidRPr="002E6533" w14:paraId="29A7272A" w14:textId="77777777">
        <w:tc>
          <w:tcPr>
            <w:tcW w:w="2613" w:type="dxa"/>
          </w:tcPr>
          <w:p w14:paraId="4AE53DE4" w14:textId="77777777" w:rsidR="004470EF" w:rsidRPr="002E6533" w:rsidRDefault="00000000">
            <w:pPr>
              <w:pStyle w:val="Compact"/>
            </w:pPr>
            <w:r w:rsidRPr="002E6533">
              <w:t>Métricas</w:t>
            </w:r>
          </w:p>
        </w:tc>
        <w:tc>
          <w:tcPr>
            <w:tcW w:w="2613" w:type="dxa"/>
            <w:vMerge w:val="restart"/>
          </w:tcPr>
          <w:p w14:paraId="5784256D" w14:textId="77777777" w:rsidR="004470EF" w:rsidRPr="002E6533" w:rsidRDefault="00000000">
            <w:pPr>
              <w:pStyle w:val="Compact"/>
            </w:pPr>
            <w:r w:rsidRPr="002E6533">
              <w:t>Key Indicator Management</w:t>
            </w:r>
          </w:p>
        </w:tc>
        <w:tc>
          <w:tcPr>
            <w:tcW w:w="2613" w:type="dxa"/>
            <w:vMerge w:val="restart"/>
          </w:tcPr>
          <w:p w14:paraId="039C9906" w14:textId="77777777" w:rsidR="004470EF" w:rsidRPr="002E6533" w:rsidRDefault="004470EF">
            <w:pPr>
              <w:pStyle w:val="Compact"/>
            </w:pPr>
            <w:hyperlink r:id="rId2463">
              <w:r w:rsidRPr="002E6533">
                <w:rPr>
                  <w:rStyle w:val="Hyperlink"/>
                </w:rPr>
                <w:t>Ajuda do Gerenciamento do risco operacional e empresarial</w:t>
              </w:r>
            </w:hyperlink>
          </w:p>
        </w:tc>
      </w:tr>
      <w:tr w:rsidR="004470EF" w:rsidRPr="002E6533" w14:paraId="37C2DCF5" w14:textId="77777777">
        <w:tc>
          <w:tcPr>
            <w:tcW w:w="2613" w:type="dxa"/>
          </w:tcPr>
          <w:p w14:paraId="0C9641A4" w14:textId="77777777" w:rsidR="004470EF" w:rsidRPr="002E6533" w:rsidRDefault="00000000">
            <w:pPr>
              <w:pStyle w:val="Compact"/>
            </w:pPr>
            <w:r w:rsidRPr="002E6533">
              <w:t>Biblioteca de medidas</w:t>
            </w:r>
          </w:p>
        </w:tc>
        <w:tc>
          <w:tcPr>
            <w:tcW w:w="2613" w:type="dxa"/>
            <w:vMerge/>
          </w:tcPr>
          <w:p w14:paraId="7B60D9B6" w14:textId="77777777" w:rsidR="004470EF" w:rsidRPr="002E6533" w:rsidRDefault="004470EF"/>
        </w:tc>
        <w:tc>
          <w:tcPr>
            <w:tcW w:w="2613" w:type="dxa"/>
            <w:vMerge/>
          </w:tcPr>
          <w:p w14:paraId="4D8D109B" w14:textId="77777777" w:rsidR="004470EF" w:rsidRPr="002E6533" w:rsidRDefault="004470EF"/>
        </w:tc>
      </w:tr>
      <w:tr w:rsidR="004470EF" w:rsidRPr="002E6533" w14:paraId="3BAB184C" w14:textId="77777777">
        <w:tc>
          <w:tcPr>
            <w:tcW w:w="2613" w:type="dxa"/>
          </w:tcPr>
          <w:p w14:paraId="49A363E4" w14:textId="77777777" w:rsidR="004470EF" w:rsidRPr="002E6533" w:rsidRDefault="00000000">
            <w:pPr>
              <w:pStyle w:val="Compact"/>
            </w:pPr>
            <w:r w:rsidRPr="002E6533">
              <w:t>Resultados das medidas</w:t>
            </w:r>
          </w:p>
        </w:tc>
        <w:tc>
          <w:tcPr>
            <w:tcW w:w="2613" w:type="dxa"/>
            <w:vMerge/>
          </w:tcPr>
          <w:p w14:paraId="1C3C0735" w14:textId="77777777" w:rsidR="004470EF" w:rsidRPr="002E6533" w:rsidRDefault="004470EF"/>
        </w:tc>
        <w:tc>
          <w:tcPr>
            <w:tcW w:w="2613" w:type="dxa"/>
            <w:vMerge/>
          </w:tcPr>
          <w:p w14:paraId="45ED4CE0" w14:textId="77777777" w:rsidR="004470EF" w:rsidRPr="002E6533" w:rsidRDefault="004470EF"/>
        </w:tc>
      </w:tr>
      <w:tr w:rsidR="004470EF" w:rsidRPr="002E6533" w14:paraId="0D739D98" w14:textId="77777777">
        <w:tc>
          <w:tcPr>
            <w:tcW w:w="2613" w:type="dxa"/>
            <w:vMerge w:val="restart"/>
          </w:tcPr>
          <w:p w14:paraId="2DCFFD2B" w14:textId="77777777" w:rsidR="004470EF" w:rsidRPr="002E6533" w:rsidRDefault="00000000">
            <w:pPr>
              <w:pStyle w:val="Compact"/>
            </w:pPr>
            <w:r w:rsidRPr="002E6533">
              <w:t>Marcos</w:t>
            </w:r>
          </w:p>
        </w:tc>
        <w:tc>
          <w:tcPr>
            <w:tcW w:w="2613" w:type="dxa"/>
          </w:tcPr>
          <w:p w14:paraId="1F302122" w14:textId="77777777" w:rsidR="004470EF" w:rsidRPr="002E6533" w:rsidRDefault="00000000">
            <w:pPr>
              <w:pStyle w:val="Compact"/>
            </w:pPr>
            <w:r w:rsidRPr="002E6533">
              <w:t>Monitoramento contínuo</w:t>
            </w:r>
          </w:p>
        </w:tc>
        <w:tc>
          <w:tcPr>
            <w:tcW w:w="2613" w:type="dxa"/>
            <w:vMerge w:val="restart"/>
          </w:tcPr>
          <w:p w14:paraId="1473C5E8" w14:textId="77777777" w:rsidR="004470EF" w:rsidRPr="002E6533" w:rsidRDefault="004470EF">
            <w:pPr>
              <w:pStyle w:val="Corpodetexto"/>
            </w:pPr>
            <w:hyperlink r:id="rId2464">
              <w:r w:rsidRPr="002E6533">
                <w:rPr>
                  <w:rStyle w:val="Hyperlink"/>
                </w:rPr>
                <w:t>Ajuda do setor público</w:t>
              </w:r>
            </w:hyperlink>
          </w:p>
          <w:p w14:paraId="387C23BB" w14:textId="77777777" w:rsidR="004470EF" w:rsidRPr="002E6533" w:rsidRDefault="00000000">
            <w:pPr>
              <w:pStyle w:val="Corpodetexto"/>
            </w:pPr>
            <w:r w:rsidRPr="002E6533">
              <w:t> </w:t>
            </w:r>
          </w:p>
        </w:tc>
      </w:tr>
      <w:tr w:rsidR="004470EF" w:rsidRPr="002E6533" w14:paraId="44489EED" w14:textId="77777777">
        <w:trPr>
          <w:trHeight w:val="493"/>
        </w:trPr>
        <w:tc>
          <w:tcPr>
            <w:tcW w:w="2613" w:type="dxa"/>
            <w:vMerge/>
          </w:tcPr>
          <w:p w14:paraId="27718FD6" w14:textId="77777777" w:rsidR="004470EF" w:rsidRPr="002E6533" w:rsidRDefault="004470EF"/>
        </w:tc>
        <w:tc>
          <w:tcPr>
            <w:tcW w:w="2613" w:type="dxa"/>
            <w:vMerge w:val="restart"/>
          </w:tcPr>
          <w:p w14:paraId="4AA7C063" w14:textId="77777777" w:rsidR="004470EF" w:rsidRPr="002E6533" w:rsidRDefault="00000000">
            <w:pPr>
              <w:pStyle w:val="Compact"/>
            </w:pPr>
            <w:r w:rsidRPr="002E6533">
              <w:t>Gestão POA&amp;M</w:t>
            </w:r>
          </w:p>
        </w:tc>
        <w:tc>
          <w:tcPr>
            <w:tcW w:w="2613" w:type="dxa"/>
            <w:vMerge/>
          </w:tcPr>
          <w:p w14:paraId="208C5FEC" w14:textId="77777777" w:rsidR="004470EF" w:rsidRPr="002E6533" w:rsidRDefault="004470EF"/>
        </w:tc>
      </w:tr>
      <w:tr w:rsidR="004470EF" w:rsidRPr="002E6533" w14:paraId="78CF568C" w14:textId="77777777">
        <w:tc>
          <w:tcPr>
            <w:tcW w:w="2613" w:type="dxa"/>
          </w:tcPr>
          <w:p w14:paraId="3105BACC" w14:textId="77777777" w:rsidR="004470EF" w:rsidRPr="002E6533" w:rsidRDefault="00000000">
            <w:pPr>
              <w:pStyle w:val="Compact"/>
            </w:pPr>
            <w:r w:rsidRPr="002E6533">
              <w:t>Missões</w:t>
            </w:r>
          </w:p>
        </w:tc>
        <w:tc>
          <w:tcPr>
            <w:tcW w:w="2613" w:type="dxa"/>
            <w:vMerge/>
          </w:tcPr>
          <w:p w14:paraId="43DBEFA3" w14:textId="77777777" w:rsidR="004470EF" w:rsidRPr="002E6533" w:rsidRDefault="004470EF"/>
        </w:tc>
        <w:tc>
          <w:tcPr>
            <w:tcW w:w="2613" w:type="dxa"/>
            <w:vMerge/>
          </w:tcPr>
          <w:p w14:paraId="67851DA6" w14:textId="77777777" w:rsidR="004470EF" w:rsidRPr="002E6533" w:rsidRDefault="004470EF"/>
        </w:tc>
      </w:tr>
      <w:tr w:rsidR="004470EF" w:rsidRPr="002E6533" w14:paraId="37AE515E" w14:textId="77777777">
        <w:tc>
          <w:tcPr>
            <w:tcW w:w="2613" w:type="dxa"/>
          </w:tcPr>
          <w:p w14:paraId="4538329E" w14:textId="77777777" w:rsidR="004470EF" w:rsidRPr="002E6533" w:rsidRDefault="00000000">
            <w:pPr>
              <w:pStyle w:val="Compact"/>
            </w:pPr>
            <w:r w:rsidRPr="002E6533">
              <w:t>Certificação de modelo</w:t>
            </w:r>
          </w:p>
        </w:tc>
        <w:tc>
          <w:tcPr>
            <w:tcW w:w="2613" w:type="dxa"/>
            <w:vMerge w:val="restart"/>
          </w:tcPr>
          <w:p w14:paraId="17FAB7AF" w14:textId="77777777" w:rsidR="004470EF" w:rsidRPr="002E6533" w:rsidRDefault="00000000">
            <w:pPr>
              <w:pStyle w:val="Compact"/>
            </w:pPr>
            <w:r w:rsidRPr="002E6533">
              <w:t>Governança de IA</w:t>
            </w:r>
          </w:p>
        </w:tc>
        <w:tc>
          <w:tcPr>
            <w:tcW w:w="2613" w:type="dxa"/>
            <w:vMerge w:val="restart"/>
          </w:tcPr>
          <w:p w14:paraId="086577B7" w14:textId="77777777" w:rsidR="004470EF" w:rsidRPr="002E6533" w:rsidRDefault="00000000">
            <w:pPr>
              <w:pStyle w:val="Compact"/>
            </w:pPr>
            <w:r w:rsidRPr="002E6533">
              <w:t>Ajuda de Governança de IA</w:t>
            </w:r>
          </w:p>
        </w:tc>
      </w:tr>
      <w:tr w:rsidR="004470EF" w:rsidRPr="002E6533" w14:paraId="3CF9747D" w14:textId="77777777">
        <w:tc>
          <w:tcPr>
            <w:tcW w:w="2613" w:type="dxa"/>
          </w:tcPr>
          <w:p w14:paraId="35744B3B" w14:textId="77777777" w:rsidR="004470EF" w:rsidRPr="002E6533" w:rsidRDefault="00000000">
            <w:pPr>
              <w:pStyle w:val="Compact"/>
            </w:pPr>
            <w:r w:rsidRPr="002E6533">
              <w:t>Solicitações de alteração de modelo</w:t>
            </w:r>
          </w:p>
        </w:tc>
        <w:tc>
          <w:tcPr>
            <w:tcW w:w="2613" w:type="dxa"/>
            <w:vMerge/>
          </w:tcPr>
          <w:p w14:paraId="4976E63B" w14:textId="77777777" w:rsidR="004470EF" w:rsidRPr="002E6533" w:rsidRDefault="004470EF"/>
        </w:tc>
        <w:tc>
          <w:tcPr>
            <w:tcW w:w="2613" w:type="dxa"/>
            <w:vMerge/>
          </w:tcPr>
          <w:p w14:paraId="716B506E" w14:textId="77777777" w:rsidR="004470EF" w:rsidRPr="002E6533" w:rsidRDefault="004470EF"/>
        </w:tc>
      </w:tr>
      <w:tr w:rsidR="004470EF" w:rsidRPr="002E6533" w14:paraId="2E771A97" w14:textId="77777777">
        <w:tc>
          <w:tcPr>
            <w:tcW w:w="2613" w:type="dxa"/>
          </w:tcPr>
          <w:p w14:paraId="48F6A1DF" w14:textId="77777777" w:rsidR="004470EF" w:rsidRPr="002E6533" w:rsidRDefault="00000000">
            <w:pPr>
              <w:pStyle w:val="Compact"/>
            </w:pPr>
            <w:r w:rsidRPr="002E6533">
              <w:t>Inventário de modelos</w:t>
            </w:r>
          </w:p>
        </w:tc>
        <w:tc>
          <w:tcPr>
            <w:tcW w:w="2613" w:type="dxa"/>
            <w:vMerge/>
          </w:tcPr>
          <w:p w14:paraId="38ACC646" w14:textId="77777777" w:rsidR="004470EF" w:rsidRPr="002E6533" w:rsidRDefault="004470EF"/>
        </w:tc>
        <w:tc>
          <w:tcPr>
            <w:tcW w:w="2613" w:type="dxa"/>
            <w:vMerge/>
          </w:tcPr>
          <w:p w14:paraId="573F323C" w14:textId="77777777" w:rsidR="004470EF" w:rsidRPr="002E6533" w:rsidRDefault="004470EF"/>
        </w:tc>
      </w:tr>
      <w:tr w:rsidR="004470EF" w:rsidRPr="002E6533" w14:paraId="5E3D5FA5" w14:textId="77777777">
        <w:tc>
          <w:tcPr>
            <w:tcW w:w="2613" w:type="dxa"/>
          </w:tcPr>
          <w:p w14:paraId="2A43D0D3" w14:textId="77777777" w:rsidR="004470EF" w:rsidRPr="002E6533" w:rsidRDefault="00000000">
            <w:pPr>
              <w:pStyle w:val="Compact"/>
            </w:pPr>
            <w:r w:rsidRPr="002E6533">
              <w:t>Validação do modelo</w:t>
            </w:r>
          </w:p>
        </w:tc>
        <w:tc>
          <w:tcPr>
            <w:tcW w:w="2613" w:type="dxa"/>
            <w:vMerge/>
          </w:tcPr>
          <w:p w14:paraId="06AEEA73" w14:textId="77777777" w:rsidR="004470EF" w:rsidRPr="002E6533" w:rsidRDefault="004470EF"/>
        </w:tc>
        <w:tc>
          <w:tcPr>
            <w:tcW w:w="2613" w:type="dxa"/>
            <w:vMerge/>
          </w:tcPr>
          <w:p w14:paraId="7F64EF4D" w14:textId="77777777" w:rsidR="004470EF" w:rsidRPr="002E6533" w:rsidRDefault="004470EF"/>
        </w:tc>
      </w:tr>
      <w:tr w:rsidR="004470EF" w:rsidRPr="002E6533" w14:paraId="0FCBFE5C" w14:textId="77777777">
        <w:tc>
          <w:tcPr>
            <w:tcW w:w="2613" w:type="dxa"/>
          </w:tcPr>
          <w:p w14:paraId="738B34C0" w14:textId="77777777" w:rsidR="004470EF" w:rsidRPr="002E6533" w:rsidRDefault="00000000">
            <w:pPr>
              <w:pStyle w:val="Compact"/>
            </w:pPr>
            <w:bookmarkStart w:id="1269" w:name="N"/>
            <w:bookmarkEnd w:id="1269"/>
            <w:r w:rsidRPr="002E6533">
              <w:t xml:space="preserve"> Biblioteca de Avisos e Consentimento</w:t>
            </w:r>
          </w:p>
        </w:tc>
        <w:tc>
          <w:tcPr>
            <w:tcW w:w="2613" w:type="dxa"/>
          </w:tcPr>
          <w:p w14:paraId="3E739499" w14:textId="77777777" w:rsidR="004470EF" w:rsidRPr="002E6533" w:rsidRDefault="00000000">
            <w:pPr>
              <w:pStyle w:val="Compact"/>
            </w:pPr>
            <w:r w:rsidRPr="002E6533">
              <w:t>Governança de Dados</w:t>
            </w:r>
          </w:p>
        </w:tc>
        <w:tc>
          <w:tcPr>
            <w:tcW w:w="2613" w:type="dxa"/>
          </w:tcPr>
          <w:p w14:paraId="73188C51" w14:textId="77777777" w:rsidR="004470EF" w:rsidRPr="002E6533" w:rsidRDefault="004470EF">
            <w:pPr>
              <w:pStyle w:val="Compact"/>
            </w:pPr>
            <w:hyperlink r:id="rId2465">
              <w:r w:rsidRPr="002E6533">
                <w:rPr>
                  <w:rStyle w:val="Hyperlink"/>
                </w:rPr>
                <w:t>Ajuda de conformidade normativa e corporativa</w:t>
              </w:r>
            </w:hyperlink>
          </w:p>
        </w:tc>
      </w:tr>
      <w:tr w:rsidR="004470EF" w:rsidRPr="002E6533" w14:paraId="2BD71663" w14:textId="77777777">
        <w:tc>
          <w:tcPr>
            <w:tcW w:w="2613" w:type="dxa"/>
            <w:vMerge w:val="restart"/>
          </w:tcPr>
          <w:p w14:paraId="1FE9B783" w14:textId="77777777" w:rsidR="004470EF" w:rsidRPr="002E6533" w:rsidRDefault="00000000">
            <w:pPr>
              <w:pStyle w:val="Corpodetexto"/>
            </w:pPr>
            <w:r w:rsidRPr="002E6533">
              <w:t>Histórico de notificações</w:t>
            </w:r>
          </w:p>
          <w:p w14:paraId="6431D6E2" w14:textId="77777777" w:rsidR="004470EF" w:rsidRPr="002E6533" w:rsidRDefault="00000000">
            <w:pPr>
              <w:pStyle w:val="Corpodetexto"/>
            </w:pPr>
            <w:r w:rsidRPr="002E6533">
              <w:t> </w:t>
            </w:r>
          </w:p>
        </w:tc>
        <w:tc>
          <w:tcPr>
            <w:tcW w:w="2613" w:type="dxa"/>
          </w:tcPr>
          <w:p w14:paraId="670D8214" w14:textId="77777777" w:rsidR="004470EF" w:rsidRPr="002E6533" w:rsidRDefault="00000000">
            <w:pPr>
              <w:pStyle w:val="Compact"/>
            </w:pPr>
            <w:r w:rsidRPr="002E6533">
              <w:t>Gerenciamento de crises</w:t>
            </w:r>
          </w:p>
        </w:tc>
        <w:tc>
          <w:tcPr>
            <w:tcW w:w="2613" w:type="dxa"/>
          </w:tcPr>
          <w:p w14:paraId="0C441B46" w14:textId="77777777" w:rsidR="004470EF" w:rsidRPr="002E6533" w:rsidRDefault="004470EF">
            <w:pPr>
              <w:pStyle w:val="Compact"/>
            </w:pPr>
            <w:hyperlink r:id="rId2466">
              <w:r w:rsidRPr="002E6533">
                <w:rPr>
                  <w:rStyle w:val="Hyperlink"/>
                </w:rPr>
                <w:t>Gerenciamento de resiliência</w:t>
              </w:r>
            </w:hyperlink>
          </w:p>
        </w:tc>
      </w:tr>
      <w:tr w:rsidR="004470EF" w:rsidRPr="002E6533" w14:paraId="6150D5AC" w14:textId="77777777">
        <w:tc>
          <w:tcPr>
            <w:tcW w:w="2613" w:type="dxa"/>
            <w:vMerge/>
          </w:tcPr>
          <w:p w14:paraId="75829227" w14:textId="77777777" w:rsidR="004470EF" w:rsidRPr="002E6533" w:rsidRDefault="004470EF"/>
        </w:tc>
        <w:tc>
          <w:tcPr>
            <w:tcW w:w="2613" w:type="dxa"/>
          </w:tcPr>
          <w:p w14:paraId="2D2DD93B" w14:textId="77777777" w:rsidR="004470EF" w:rsidRPr="002E6533" w:rsidRDefault="00000000">
            <w:pPr>
              <w:pStyle w:val="Compact"/>
            </w:pPr>
            <w:r w:rsidRPr="002E6533">
              <w:t>Cyber Incident &amp; Breach Response</w:t>
            </w:r>
          </w:p>
        </w:tc>
        <w:tc>
          <w:tcPr>
            <w:tcW w:w="2613" w:type="dxa"/>
          </w:tcPr>
          <w:p w14:paraId="52F37809" w14:textId="77777777" w:rsidR="004470EF" w:rsidRPr="002E6533" w:rsidRDefault="004470EF">
            <w:pPr>
              <w:pStyle w:val="Compact"/>
            </w:pPr>
            <w:hyperlink r:id="rId2467">
              <w:r w:rsidRPr="002E6533">
                <w:rPr>
                  <w:rStyle w:val="Hyperlink"/>
                </w:rPr>
                <w:t>Ajuda do Gerenciamento de riscos de TI e segurança</w:t>
              </w:r>
            </w:hyperlink>
          </w:p>
        </w:tc>
      </w:tr>
      <w:tr w:rsidR="004470EF" w:rsidRPr="002E6533" w14:paraId="30383B84" w14:textId="77777777">
        <w:tc>
          <w:tcPr>
            <w:tcW w:w="2613" w:type="dxa"/>
            <w:vMerge w:val="restart"/>
          </w:tcPr>
          <w:p w14:paraId="7522109B" w14:textId="77777777" w:rsidR="004470EF" w:rsidRPr="002E6533" w:rsidRDefault="00000000">
            <w:pPr>
              <w:pStyle w:val="Corpodetexto"/>
            </w:pPr>
            <w:r w:rsidRPr="002E6533">
              <w:t>Notificações e fluxogramas</w:t>
            </w:r>
          </w:p>
          <w:p w14:paraId="36E40471" w14:textId="77777777" w:rsidR="004470EF" w:rsidRPr="002E6533" w:rsidRDefault="00000000">
            <w:pPr>
              <w:pStyle w:val="Corpodetexto"/>
            </w:pPr>
            <w:r w:rsidRPr="002E6533">
              <w:t> </w:t>
            </w:r>
          </w:p>
        </w:tc>
        <w:tc>
          <w:tcPr>
            <w:tcW w:w="2613" w:type="dxa"/>
          </w:tcPr>
          <w:p w14:paraId="648B3FE3" w14:textId="77777777" w:rsidR="004470EF" w:rsidRPr="002E6533" w:rsidRDefault="00000000">
            <w:pPr>
              <w:pStyle w:val="Compact"/>
            </w:pPr>
            <w:r w:rsidRPr="002E6533">
              <w:t>Business Continuity &amp; IT Disaster Recovery Planning</w:t>
            </w:r>
          </w:p>
        </w:tc>
        <w:tc>
          <w:tcPr>
            <w:tcW w:w="2613" w:type="dxa"/>
          </w:tcPr>
          <w:p w14:paraId="4D1EC354" w14:textId="77777777" w:rsidR="004470EF" w:rsidRPr="002E6533" w:rsidRDefault="004470EF">
            <w:pPr>
              <w:pStyle w:val="Compact"/>
            </w:pPr>
            <w:hyperlink r:id="rId2468">
              <w:r w:rsidRPr="002E6533">
                <w:rPr>
                  <w:rStyle w:val="Hyperlink"/>
                </w:rPr>
                <w:t>Gerenciamento de resiliência</w:t>
              </w:r>
            </w:hyperlink>
          </w:p>
        </w:tc>
      </w:tr>
      <w:tr w:rsidR="004470EF" w:rsidRPr="002E6533" w14:paraId="2C9A2090" w14:textId="77777777">
        <w:tc>
          <w:tcPr>
            <w:tcW w:w="2613" w:type="dxa"/>
            <w:vMerge/>
          </w:tcPr>
          <w:p w14:paraId="78501429" w14:textId="77777777" w:rsidR="004470EF" w:rsidRPr="002E6533" w:rsidRDefault="004470EF"/>
        </w:tc>
        <w:tc>
          <w:tcPr>
            <w:tcW w:w="2613" w:type="dxa"/>
          </w:tcPr>
          <w:p w14:paraId="33226799" w14:textId="77777777" w:rsidR="004470EF" w:rsidRPr="002E6533" w:rsidRDefault="00000000">
            <w:pPr>
              <w:pStyle w:val="Compact"/>
            </w:pPr>
            <w:r w:rsidRPr="002E6533">
              <w:t>Cyber Incident &amp; Breach Response</w:t>
            </w:r>
          </w:p>
        </w:tc>
        <w:tc>
          <w:tcPr>
            <w:tcW w:w="2613" w:type="dxa"/>
          </w:tcPr>
          <w:p w14:paraId="49ED386A" w14:textId="77777777" w:rsidR="004470EF" w:rsidRPr="002E6533" w:rsidRDefault="004470EF">
            <w:pPr>
              <w:pStyle w:val="Compact"/>
            </w:pPr>
            <w:hyperlink r:id="rId2469">
              <w:r w:rsidRPr="002E6533">
                <w:rPr>
                  <w:rStyle w:val="Hyperlink"/>
                </w:rPr>
                <w:t>Ajuda do Gerenciamento de riscos de TI e segurança</w:t>
              </w:r>
            </w:hyperlink>
          </w:p>
        </w:tc>
      </w:tr>
      <w:tr w:rsidR="004470EF" w:rsidRPr="002E6533" w14:paraId="13DAAE1E" w14:textId="77777777">
        <w:tc>
          <w:tcPr>
            <w:tcW w:w="2613" w:type="dxa"/>
            <w:vMerge w:val="restart"/>
          </w:tcPr>
          <w:p w14:paraId="2FDFF6ED" w14:textId="77777777" w:rsidR="004470EF" w:rsidRPr="002E6533" w:rsidRDefault="00000000">
            <w:pPr>
              <w:pStyle w:val="Corpodetexto"/>
            </w:pPr>
            <w:bookmarkStart w:id="1270" w:name="O"/>
            <w:bookmarkEnd w:id="1270"/>
            <w:r w:rsidRPr="002E6533">
              <w:t xml:space="preserve"> Escritório</w:t>
            </w:r>
          </w:p>
          <w:p w14:paraId="3E10A7EE" w14:textId="77777777" w:rsidR="004470EF" w:rsidRPr="002E6533" w:rsidRDefault="00000000">
            <w:pPr>
              <w:pStyle w:val="Corpodetexto"/>
            </w:pPr>
            <w:r w:rsidRPr="002E6533">
              <w:t> </w:t>
            </w:r>
          </w:p>
        </w:tc>
        <w:tc>
          <w:tcPr>
            <w:tcW w:w="2613" w:type="dxa"/>
          </w:tcPr>
          <w:p w14:paraId="20073A64" w14:textId="77777777" w:rsidR="004470EF" w:rsidRPr="002E6533" w:rsidRDefault="00000000">
            <w:pPr>
              <w:pStyle w:val="Compact"/>
            </w:pPr>
            <w:r w:rsidRPr="002E6533">
              <w:t>Avaliações e autorização</w:t>
            </w:r>
          </w:p>
        </w:tc>
        <w:tc>
          <w:tcPr>
            <w:tcW w:w="2613" w:type="dxa"/>
            <w:vMerge w:val="restart"/>
          </w:tcPr>
          <w:p w14:paraId="5057DB81" w14:textId="77777777" w:rsidR="004470EF" w:rsidRPr="002E6533" w:rsidRDefault="004470EF">
            <w:pPr>
              <w:pStyle w:val="Corpodetexto"/>
            </w:pPr>
            <w:hyperlink r:id="rId2470">
              <w:r w:rsidRPr="002E6533">
                <w:rPr>
                  <w:rStyle w:val="Hyperlink"/>
                </w:rPr>
                <w:t>Ajuda do setor público</w:t>
              </w:r>
            </w:hyperlink>
          </w:p>
          <w:p w14:paraId="558CC126" w14:textId="77777777" w:rsidR="004470EF" w:rsidRPr="002E6533" w:rsidRDefault="00000000">
            <w:pPr>
              <w:pStyle w:val="Corpodetexto"/>
            </w:pPr>
            <w:r w:rsidRPr="002E6533">
              <w:t> </w:t>
            </w:r>
          </w:p>
        </w:tc>
      </w:tr>
      <w:tr w:rsidR="004470EF" w:rsidRPr="002E6533" w14:paraId="12AFCA58" w14:textId="77777777">
        <w:tc>
          <w:tcPr>
            <w:tcW w:w="2613" w:type="dxa"/>
            <w:vMerge/>
          </w:tcPr>
          <w:p w14:paraId="47566A2C" w14:textId="77777777" w:rsidR="004470EF" w:rsidRPr="002E6533" w:rsidRDefault="004470EF"/>
        </w:tc>
        <w:tc>
          <w:tcPr>
            <w:tcW w:w="2613" w:type="dxa"/>
          </w:tcPr>
          <w:p w14:paraId="5933F971" w14:textId="77777777" w:rsidR="004470EF" w:rsidRPr="002E6533" w:rsidRDefault="00000000">
            <w:pPr>
              <w:pStyle w:val="Compact"/>
            </w:pPr>
            <w:r w:rsidRPr="002E6533">
              <w:t>Monitoramento contínuo</w:t>
            </w:r>
          </w:p>
        </w:tc>
        <w:tc>
          <w:tcPr>
            <w:tcW w:w="2613" w:type="dxa"/>
            <w:vMerge/>
          </w:tcPr>
          <w:p w14:paraId="39F54DA0" w14:textId="77777777" w:rsidR="004470EF" w:rsidRPr="002E6533" w:rsidRDefault="004470EF"/>
        </w:tc>
      </w:tr>
      <w:tr w:rsidR="004470EF" w:rsidRPr="002E6533" w14:paraId="4218A799" w14:textId="77777777">
        <w:tc>
          <w:tcPr>
            <w:tcW w:w="2613" w:type="dxa"/>
          </w:tcPr>
          <w:p w14:paraId="7CF255ED" w14:textId="77777777" w:rsidR="004470EF" w:rsidRPr="002E6533" w:rsidRDefault="00000000">
            <w:pPr>
              <w:pStyle w:val="Compact"/>
            </w:pPr>
            <w:r w:rsidRPr="002E6533">
              <w:t>Pacote de teste de eficiência operacional</w:t>
            </w:r>
          </w:p>
        </w:tc>
        <w:tc>
          <w:tcPr>
            <w:tcW w:w="2613" w:type="dxa"/>
          </w:tcPr>
          <w:p w14:paraId="77D75BA2" w14:textId="77777777" w:rsidR="004470EF" w:rsidRPr="002E6533" w:rsidRDefault="00000000">
            <w:pPr>
              <w:pStyle w:val="Compact"/>
            </w:pPr>
            <w:r w:rsidRPr="002E6533">
              <w:t>Monitoramento de controles financeiros</w:t>
            </w:r>
          </w:p>
        </w:tc>
        <w:tc>
          <w:tcPr>
            <w:tcW w:w="2613" w:type="dxa"/>
            <w:vMerge w:val="restart"/>
          </w:tcPr>
          <w:p w14:paraId="1BE33D7B" w14:textId="77777777" w:rsidR="004470EF" w:rsidRPr="002E6533" w:rsidRDefault="004470EF">
            <w:pPr>
              <w:pStyle w:val="Corpodetexto"/>
            </w:pPr>
            <w:hyperlink r:id="rId2471">
              <w:r w:rsidRPr="002E6533">
                <w:rPr>
                  <w:rStyle w:val="Hyperlink"/>
                </w:rPr>
                <w:t>Ajuda de conformidade normativa e corporativa</w:t>
              </w:r>
            </w:hyperlink>
          </w:p>
          <w:p w14:paraId="77BA5340" w14:textId="77777777" w:rsidR="004470EF" w:rsidRPr="002E6533" w:rsidRDefault="00000000">
            <w:pPr>
              <w:pStyle w:val="Corpodetexto"/>
            </w:pPr>
            <w:r w:rsidRPr="002E6533">
              <w:t> </w:t>
            </w:r>
          </w:p>
        </w:tc>
      </w:tr>
      <w:tr w:rsidR="004470EF" w:rsidRPr="002E6533" w14:paraId="6C684E8A" w14:textId="77777777">
        <w:tc>
          <w:tcPr>
            <w:tcW w:w="2613" w:type="dxa"/>
            <w:vMerge w:val="restart"/>
          </w:tcPr>
          <w:p w14:paraId="46E28168" w14:textId="77777777" w:rsidR="004470EF" w:rsidRPr="002E6533" w:rsidRDefault="00000000">
            <w:pPr>
              <w:pStyle w:val="Corpodetexto"/>
            </w:pPr>
            <w:r w:rsidRPr="002E6533">
              <w:t>Resultados do teste operacional</w:t>
            </w:r>
          </w:p>
          <w:p w14:paraId="7A8B510A" w14:textId="77777777" w:rsidR="004470EF" w:rsidRPr="002E6533" w:rsidRDefault="00000000">
            <w:pPr>
              <w:pStyle w:val="Corpodetexto"/>
            </w:pPr>
            <w:r w:rsidRPr="002E6533">
              <w:t> </w:t>
            </w:r>
          </w:p>
        </w:tc>
        <w:tc>
          <w:tcPr>
            <w:tcW w:w="2613" w:type="dxa"/>
          </w:tcPr>
          <w:p w14:paraId="4DB0D9CE" w14:textId="77777777" w:rsidR="004470EF" w:rsidRPr="002E6533" w:rsidRDefault="00000000">
            <w:pPr>
              <w:pStyle w:val="Compact"/>
            </w:pPr>
            <w:r w:rsidRPr="002E6533">
              <w:t>Gerenciamento do programa de garantia de controles</w:t>
            </w:r>
          </w:p>
        </w:tc>
        <w:tc>
          <w:tcPr>
            <w:tcW w:w="2613" w:type="dxa"/>
            <w:vMerge/>
          </w:tcPr>
          <w:p w14:paraId="14A08057" w14:textId="77777777" w:rsidR="004470EF" w:rsidRPr="002E6533" w:rsidRDefault="004470EF"/>
        </w:tc>
      </w:tr>
      <w:tr w:rsidR="004470EF" w:rsidRPr="002E6533" w14:paraId="2DCEEE95" w14:textId="77777777">
        <w:tc>
          <w:tcPr>
            <w:tcW w:w="2613" w:type="dxa"/>
            <w:vMerge/>
          </w:tcPr>
          <w:p w14:paraId="7899E22A" w14:textId="77777777" w:rsidR="004470EF" w:rsidRPr="002E6533" w:rsidRDefault="004470EF"/>
        </w:tc>
        <w:tc>
          <w:tcPr>
            <w:tcW w:w="2613" w:type="dxa"/>
          </w:tcPr>
          <w:p w14:paraId="428663F6" w14:textId="77777777" w:rsidR="004470EF" w:rsidRPr="002E6533" w:rsidRDefault="00000000">
            <w:pPr>
              <w:pStyle w:val="Compact"/>
            </w:pPr>
            <w:r w:rsidRPr="002E6533">
              <w:t>Garantia de controles de TI</w:t>
            </w:r>
          </w:p>
        </w:tc>
        <w:tc>
          <w:tcPr>
            <w:tcW w:w="2613" w:type="dxa"/>
          </w:tcPr>
          <w:p w14:paraId="38B5B434" w14:textId="77777777" w:rsidR="004470EF" w:rsidRPr="002E6533" w:rsidRDefault="004470EF">
            <w:pPr>
              <w:pStyle w:val="Compact"/>
            </w:pPr>
            <w:hyperlink r:id="rId2472">
              <w:r w:rsidRPr="002E6533">
                <w:rPr>
                  <w:rStyle w:val="Hyperlink"/>
                </w:rPr>
                <w:t>Ajuda do Gerenciamento de riscos de TI e segurança</w:t>
              </w:r>
            </w:hyperlink>
          </w:p>
        </w:tc>
      </w:tr>
      <w:tr w:rsidR="004470EF" w:rsidRPr="002E6533" w14:paraId="0C49265E" w14:textId="77777777">
        <w:tc>
          <w:tcPr>
            <w:tcW w:w="2613" w:type="dxa"/>
          </w:tcPr>
          <w:p w14:paraId="76A38CBD" w14:textId="77777777" w:rsidR="004470EF" w:rsidRPr="002E6533" w:rsidRDefault="00000000">
            <w:pPr>
              <w:pStyle w:val="Compact"/>
            </w:pPr>
            <w:r w:rsidRPr="002E6533">
              <w:lastRenderedPageBreak/>
              <w:t>Avaliação de resiliência operacional</w:t>
            </w:r>
          </w:p>
        </w:tc>
        <w:tc>
          <w:tcPr>
            <w:tcW w:w="2613" w:type="dxa"/>
            <w:vMerge w:val="restart"/>
          </w:tcPr>
          <w:p w14:paraId="7B5B1ADA" w14:textId="77777777" w:rsidR="004470EF" w:rsidRPr="002E6533" w:rsidRDefault="00000000">
            <w:pPr>
              <w:pStyle w:val="Compact"/>
            </w:pPr>
            <w:r w:rsidRPr="002E6533">
              <w:t>Análise do cenário operacional</w:t>
            </w:r>
          </w:p>
        </w:tc>
        <w:tc>
          <w:tcPr>
            <w:tcW w:w="2613" w:type="dxa"/>
            <w:vMerge w:val="restart"/>
          </w:tcPr>
          <w:p w14:paraId="7122287C" w14:textId="77777777" w:rsidR="004470EF" w:rsidRPr="002E6533" w:rsidRDefault="004470EF">
            <w:pPr>
              <w:pStyle w:val="Corpodetexto"/>
            </w:pPr>
            <w:hyperlink r:id="rId2473">
              <w:r w:rsidRPr="002E6533">
                <w:rPr>
                  <w:rStyle w:val="Hyperlink"/>
                </w:rPr>
                <w:t>Gerenciamento de resiliência</w:t>
              </w:r>
            </w:hyperlink>
          </w:p>
          <w:p w14:paraId="467810A9" w14:textId="77777777" w:rsidR="004470EF" w:rsidRPr="002E6533" w:rsidRDefault="00000000">
            <w:pPr>
              <w:pStyle w:val="Corpodetexto"/>
            </w:pPr>
            <w:r w:rsidRPr="002E6533">
              <w:t> </w:t>
            </w:r>
          </w:p>
          <w:p w14:paraId="072407BA" w14:textId="77777777" w:rsidR="004470EF" w:rsidRPr="002E6533" w:rsidRDefault="00000000">
            <w:pPr>
              <w:pStyle w:val="Corpodetexto"/>
            </w:pPr>
            <w:r w:rsidRPr="002E6533">
              <w:t> </w:t>
            </w:r>
          </w:p>
        </w:tc>
      </w:tr>
      <w:tr w:rsidR="004470EF" w:rsidRPr="002E6533" w14:paraId="5A5A0C87" w14:textId="77777777">
        <w:tc>
          <w:tcPr>
            <w:tcW w:w="2613" w:type="dxa"/>
          </w:tcPr>
          <w:p w14:paraId="6D5195AC" w14:textId="77777777" w:rsidR="004470EF" w:rsidRPr="002E6533" w:rsidRDefault="00000000">
            <w:pPr>
              <w:pStyle w:val="Compact"/>
            </w:pPr>
            <w:r w:rsidRPr="002E6533">
              <w:t>Análise do cenário operacional</w:t>
            </w:r>
          </w:p>
        </w:tc>
        <w:tc>
          <w:tcPr>
            <w:tcW w:w="2613" w:type="dxa"/>
            <w:vMerge/>
          </w:tcPr>
          <w:p w14:paraId="6DE7EA28" w14:textId="77777777" w:rsidR="004470EF" w:rsidRPr="002E6533" w:rsidRDefault="004470EF"/>
        </w:tc>
        <w:tc>
          <w:tcPr>
            <w:tcW w:w="2613" w:type="dxa"/>
            <w:vMerge/>
          </w:tcPr>
          <w:p w14:paraId="750EF857" w14:textId="77777777" w:rsidR="004470EF" w:rsidRPr="002E6533" w:rsidRDefault="004470EF"/>
        </w:tc>
      </w:tr>
      <w:tr w:rsidR="004470EF" w:rsidRPr="002E6533" w14:paraId="59C1951A" w14:textId="77777777">
        <w:tc>
          <w:tcPr>
            <w:tcW w:w="2613" w:type="dxa"/>
          </w:tcPr>
          <w:p w14:paraId="4B9F78AD" w14:textId="77777777" w:rsidR="004470EF" w:rsidRPr="002E6533" w:rsidRDefault="00000000">
            <w:pPr>
              <w:pStyle w:val="Compact"/>
            </w:pPr>
            <w:r w:rsidRPr="002E6533">
              <w:t>Biblioteca do Cenário Operacional</w:t>
            </w:r>
          </w:p>
        </w:tc>
        <w:tc>
          <w:tcPr>
            <w:tcW w:w="2613" w:type="dxa"/>
            <w:vMerge/>
          </w:tcPr>
          <w:p w14:paraId="3FE55253" w14:textId="77777777" w:rsidR="004470EF" w:rsidRPr="002E6533" w:rsidRDefault="004470EF"/>
        </w:tc>
        <w:tc>
          <w:tcPr>
            <w:tcW w:w="2613" w:type="dxa"/>
            <w:vMerge/>
          </w:tcPr>
          <w:p w14:paraId="5B940CF2" w14:textId="77777777" w:rsidR="004470EF" w:rsidRPr="002E6533" w:rsidRDefault="004470EF"/>
        </w:tc>
      </w:tr>
      <w:tr w:rsidR="004470EF" w:rsidRPr="002E6533" w14:paraId="636E812E" w14:textId="77777777">
        <w:tc>
          <w:tcPr>
            <w:tcW w:w="2613" w:type="dxa"/>
            <w:vMerge w:val="restart"/>
          </w:tcPr>
          <w:p w14:paraId="7281E394" w14:textId="77777777" w:rsidR="004470EF" w:rsidRPr="002E6533" w:rsidRDefault="00000000">
            <w:pPr>
              <w:pStyle w:val="Corpodetexto"/>
            </w:pPr>
            <w:bookmarkStart w:id="1271" w:name="P"/>
            <w:bookmarkEnd w:id="1271"/>
            <w:r w:rsidRPr="002E6533">
              <w:t xml:space="preserve"> Patches</w:t>
            </w:r>
          </w:p>
          <w:p w14:paraId="7C049C7F" w14:textId="77777777" w:rsidR="004470EF" w:rsidRPr="002E6533" w:rsidRDefault="00000000">
            <w:pPr>
              <w:pStyle w:val="Corpodetexto"/>
            </w:pPr>
            <w:r w:rsidRPr="002E6533">
              <w:t> </w:t>
            </w:r>
          </w:p>
        </w:tc>
        <w:tc>
          <w:tcPr>
            <w:tcW w:w="2613" w:type="dxa"/>
          </w:tcPr>
          <w:p w14:paraId="57F4BE87" w14:textId="77777777" w:rsidR="004470EF" w:rsidRPr="002E6533" w:rsidRDefault="00000000">
            <w:pPr>
              <w:pStyle w:val="Compact"/>
            </w:pPr>
            <w:r w:rsidRPr="002E6533">
              <w:t>Monitoramento contínuo</w:t>
            </w:r>
          </w:p>
        </w:tc>
        <w:tc>
          <w:tcPr>
            <w:tcW w:w="2613" w:type="dxa"/>
          </w:tcPr>
          <w:p w14:paraId="633E2DC3" w14:textId="77777777" w:rsidR="004470EF" w:rsidRPr="002E6533" w:rsidRDefault="004470EF">
            <w:pPr>
              <w:pStyle w:val="Compact"/>
            </w:pPr>
            <w:hyperlink r:id="rId2474">
              <w:r w:rsidRPr="002E6533">
                <w:rPr>
                  <w:rStyle w:val="Hyperlink"/>
                </w:rPr>
                <w:t>Ajuda do setor público</w:t>
              </w:r>
            </w:hyperlink>
          </w:p>
        </w:tc>
      </w:tr>
      <w:tr w:rsidR="004470EF" w:rsidRPr="002E6533" w14:paraId="45DEACA7" w14:textId="77777777">
        <w:tc>
          <w:tcPr>
            <w:tcW w:w="2613" w:type="dxa"/>
            <w:vMerge/>
          </w:tcPr>
          <w:p w14:paraId="215EBEC5" w14:textId="77777777" w:rsidR="004470EF" w:rsidRPr="002E6533" w:rsidRDefault="004470EF"/>
        </w:tc>
        <w:tc>
          <w:tcPr>
            <w:tcW w:w="2613" w:type="dxa"/>
          </w:tcPr>
          <w:p w14:paraId="4AC9451C" w14:textId="77777777" w:rsidR="004470EF" w:rsidRPr="002E6533" w:rsidRDefault="00000000">
            <w:pPr>
              <w:pStyle w:val="Compact"/>
            </w:pPr>
            <w:r w:rsidRPr="002E6533">
              <w:t>Programa de vulnerabilidades de segurança de TI</w:t>
            </w:r>
          </w:p>
        </w:tc>
        <w:tc>
          <w:tcPr>
            <w:tcW w:w="2613" w:type="dxa"/>
          </w:tcPr>
          <w:p w14:paraId="266D3032" w14:textId="77777777" w:rsidR="004470EF" w:rsidRPr="002E6533" w:rsidRDefault="004470EF">
            <w:pPr>
              <w:pStyle w:val="Compact"/>
            </w:pPr>
            <w:hyperlink r:id="rId2475">
              <w:r w:rsidRPr="002E6533">
                <w:rPr>
                  <w:rStyle w:val="Hyperlink"/>
                </w:rPr>
                <w:t>Ajuda do Gerenciamento de riscos de TI e segurança</w:t>
              </w:r>
            </w:hyperlink>
          </w:p>
        </w:tc>
      </w:tr>
      <w:tr w:rsidR="004470EF" w:rsidRPr="002E6533" w14:paraId="1F5C753B" w14:textId="77777777">
        <w:tc>
          <w:tcPr>
            <w:tcW w:w="2613" w:type="dxa"/>
            <w:vMerge w:val="restart"/>
          </w:tcPr>
          <w:p w14:paraId="0A926F3E" w14:textId="77777777" w:rsidR="004470EF" w:rsidRPr="002E6533" w:rsidRDefault="00000000">
            <w:pPr>
              <w:pStyle w:val="Corpodetexto"/>
            </w:pPr>
            <w:r w:rsidRPr="002E6533">
              <w:t>Solicitações de documentação PBC</w:t>
            </w:r>
          </w:p>
          <w:p w14:paraId="2EC25891" w14:textId="77777777" w:rsidR="004470EF" w:rsidRPr="002E6533" w:rsidRDefault="00000000">
            <w:pPr>
              <w:pStyle w:val="Corpodetexto"/>
            </w:pPr>
            <w:r w:rsidRPr="002E6533">
              <w:t> </w:t>
            </w:r>
          </w:p>
        </w:tc>
        <w:tc>
          <w:tcPr>
            <w:tcW w:w="2613" w:type="dxa"/>
          </w:tcPr>
          <w:p w14:paraId="70CC919B" w14:textId="77777777" w:rsidR="004470EF" w:rsidRPr="002E6533" w:rsidRDefault="00000000">
            <w:pPr>
              <w:pStyle w:val="Compact"/>
            </w:pPr>
            <w:r w:rsidRPr="002E6533">
              <w:t>Projetos e documentação de auditoria</w:t>
            </w:r>
          </w:p>
        </w:tc>
        <w:tc>
          <w:tcPr>
            <w:tcW w:w="2613" w:type="dxa"/>
          </w:tcPr>
          <w:p w14:paraId="72FAECD4" w14:textId="77777777" w:rsidR="004470EF" w:rsidRPr="002E6533" w:rsidRDefault="004470EF">
            <w:pPr>
              <w:pStyle w:val="Compact"/>
            </w:pPr>
            <w:hyperlink r:id="rId2476">
              <w:r w:rsidRPr="002E6533">
                <w:rPr>
                  <w:rStyle w:val="Hyperlink"/>
                </w:rPr>
                <w:t>Ajuda do Gerenciamento de auditoria</w:t>
              </w:r>
            </w:hyperlink>
          </w:p>
        </w:tc>
      </w:tr>
      <w:tr w:rsidR="004470EF" w:rsidRPr="002E6533" w14:paraId="549D0A94" w14:textId="77777777">
        <w:tc>
          <w:tcPr>
            <w:tcW w:w="2613" w:type="dxa"/>
            <w:vMerge/>
          </w:tcPr>
          <w:p w14:paraId="390A27C9" w14:textId="77777777" w:rsidR="004470EF" w:rsidRPr="002E6533" w:rsidRDefault="004470EF"/>
        </w:tc>
        <w:tc>
          <w:tcPr>
            <w:tcW w:w="2613" w:type="dxa"/>
          </w:tcPr>
          <w:p w14:paraId="55A50B35" w14:textId="77777777" w:rsidR="004470EF" w:rsidRPr="002E6533" w:rsidRDefault="00000000">
            <w:pPr>
              <w:pStyle w:val="Compact"/>
            </w:pPr>
            <w:r w:rsidRPr="002E6533">
              <w:t>Monitoramento de controles financeiros</w:t>
            </w:r>
          </w:p>
        </w:tc>
        <w:tc>
          <w:tcPr>
            <w:tcW w:w="2613" w:type="dxa"/>
          </w:tcPr>
          <w:p w14:paraId="37ABCB25" w14:textId="77777777" w:rsidR="004470EF" w:rsidRPr="002E6533" w:rsidRDefault="004470EF">
            <w:pPr>
              <w:pStyle w:val="Compact"/>
            </w:pPr>
            <w:hyperlink r:id="rId2477">
              <w:r w:rsidRPr="002E6533">
                <w:rPr>
                  <w:rStyle w:val="Hyperlink"/>
                </w:rPr>
                <w:t>Ajuda de conformidade normativa e corporativa</w:t>
              </w:r>
            </w:hyperlink>
          </w:p>
        </w:tc>
      </w:tr>
      <w:tr w:rsidR="004470EF" w:rsidRPr="002E6533" w14:paraId="70B316BE" w14:textId="77777777">
        <w:tc>
          <w:tcPr>
            <w:tcW w:w="2613" w:type="dxa"/>
          </w:tcPr>
          <w:p w14:paraId="27ABBC30" w14:textId="77777777" w:rsidR="004470EF" w:rsidRPr="002E6533" w:rsidRDefault="00000000">
            <w:pPr>
              <w:pStyle w:val="Compact"/>
            </w:pPr>
            <w:r w:rsidRPr="002E6533">
              <w:t>Autoavaliação de PCI 3.2.1 (SAQ)</w:t>
            </w:r>
          </w:p>
        </w:tc>
        <w:tc>
          <w:tcPr>
            <w:tcW w:w="2613" w:type="dxa"/>
            <w:vMerge w:val="restart"/>
          </w:tcPr>
          <w:p w14:paraId="025F50E9" w14:textId="77777777" w:rsidR="004470EF" w:rsidRPr="002E6533" w:rsidRDefault="00000000">
            <w:pPr>
              <w:pStyle w:val="Compact"/>
            </w:pPr>
            <w:r w:rsidRPr="002E6533">
              <w:t>Gerenciamento de PCI</w:t>
            </w:r>
          </w:p>
        </w:tc>
        <w:tc>
          <w:tcPr>
            <w:tcW w:w="2613" w:type="dxa"/>
            <w:vMerge w:val="restart"/>
          </w:tcPr>
          <w:p w14:paraId="1DAFBB76" w14:textId="77777777" w:rsidR="004470EF" w:rsidRPr="002E6533" w:rsidRDefault="004470EF">
            <w:pPr>
              <w:pStyle w:val="Corpodetexto"/>
            </w:pPr>
            <w:hyperlink r:id="rId2478">
              <w:r w:rsidRPr="002E6533">
                <w:rPr>
                  <w:rStyle w:val="Hyperlink"/>
                </w:rPr>
                <w:t>Ajuda do Gerenciamento de riscos de TI e segurança</w:t>
              </w:r>
            </w:hyperlink>
          </w:p>
          <w:p w14:paraId="79B755EA" w14:textId="77777777" w:rsidR="004470EF" w:rsidRPr="002E6533" w:rsidRDefault="00000000">
            <w:pPr>
              <w:pStyle w:val="Corpodetexto"/>
            </w:pPr>
            <w:r w:rsidRPr="002E6533">
              <w:t> </w:t>
            </w:r>
          </w:p>
          <w:p w14:paraId="0967DDC2" w14:textId="77777777" w:rsidR="004470EF" w:rsidRPr="002E6533" w:rsidRDefault="00000000">
            <w:pPr>
              <w:pStyle w:val="Corpodetexto"/>
            </w:pPr>
            <w:r w:rsidRPr="002E6533">
              <w:t> </w:t>
            </w:r>
          </w:p>
        </w:tc>
      </w:tr>
      <w:tr w:rsidR="004470EF" w:rsidRPr="002E6533" w14:paraId="73EC020E" w14:textId="77777777">
        <w:tc>
          <w:tcPr>
            <w:tcW w:w="2613" w:type="dxa"/>
          </w:tcPr>
          <w:p w14:paraId="217C6ADD" w14:textId="77777777" w:rsidR="004470EF" w:rsidRPr="002E6533" w:rsidRDefault="00000000">
            <w:pPr>
              <w:pStyle w:val="Compact"/>
            </w:pPr>
            <w:r w:rsidRPr="002E6533">
              <w:t>Autoavaliação de PCI 4.0 (SAQ)</w:t>
            </w:r>
          </w:p>
        </w:tc>
        <w:tc>
          <w:tcPr>
            <w:tcW w:w="2613" w:type="dxa"/>
            <w:vMerge/>
          </w:tcPr>
          <w:p w14:paraId="3D1C733B" w14:textId="77777777" w:rsidR="004470EF" w:rsidRPr="002E6533" w:rsidRDefault="004470EF"/>
        </w:tc>
        <w:tc>
          <w:tcPr>
            <w:tcW w:w="2613" w:type="dxa"/>
            <w:vMerge/>
          </w:tcPr>
          <w:p w14:paraId="077D7B33" w14:textId="77777777" w:rsidR="004470EF" w:rsidRPr="002E6533" w:rsidRDefault="004470EF"/>
        </w:tc>
      </w:tr>
      <w:tr w:rsidR="004470EF" w:rsidRPr="002E6533" w14:paraId="7DFFE74F" w14:textId="77777777">
        <w:tc>
          <w:tcPr>
            <w:tcW w:w="2613" w:type="dxa"/>
          </w:tcPr>
          <w:p w14:paraId="4017CB92" w14:textId="77777777" w:rsidR="004470EF" w:rsidRPr="002E6533" w:rsidRDefault="00000000">
            <w:pPr>
              <w:pStyle w:val="Compact"/>
            </w:pPr>
            <w:r w:rsidRPr="002E6533">
              <w:t>Controles de PCI</w:t>
            </w:r>
          </w:p>
        </w:tc>
        <w:tc>
          <w:tcPr>
            <w:tcW w:w="2613" w:type="dxa"/>
            <w:vMerge/>
          </w:tcPr>
          <w:p w14:paraId="6BE97CDF" w14:textId="77777777" w:rsidR="004470EF" w:rsidRPr="002E6533" w:rsidRDefault="004470EF"/>
        </w:tc>
        <w:tc>
          <w:tcPr>
            <w:tcW w:w="2613" w:type="dxa"/>
            <w:vMerge/>
          </w:tcPr>
          <w:p w14:paraId="7768793C" w14:textId="77777777" w:rsidR="004470EF" w:rsidRPr="002E6533" w:rsidRDefault="004470EF"/>
        </w:tc>
      </w:tr>
      <w:tr w:rsidR="004470EF" w:rsidRPr="002E6533" w14:paraId="7CA6A54B" w14:textId="77777777">
        <w:tc>
          <w:tcPr>
            <w:tcW w:w="2613" w:type="dxa"/>
            <w:vMerge w:val="restart"/>
          </w:tcPr>
          <w:p w14:paraId="5D59ACEC" w14:textId="77777777" w:rsidR="004470EF" w:rsidRPr="002E6533" w:rsidRDefault="00000000">
            <w:pPr>
              <w:pStyle w:val="Corpodetexto"/>
            </w:pPr>
            <w:r w:rsidRPr="002E6533">
              <w:t>Entidade do plano</w:t>
            </w:r>
          </w:p>
          <w:p w14:paraId="544BB0E0" w14:textId="77777777" w:rsidR="004470EF" w:rsidRPr="002E6533" w:rsidRDefault="00000000">
            <w:pPr>
              <w:pStyle w:val="Corpodetexto"/>
            </w:pPr>
            <w:r w:rsidRPr="002E6533">
              <w:t> </w:t>
            </w:r>
          </w:p>
        </w:tc>
        <w:tc>
          <w:tcPr>
            <w:tcW w:w="2613" w:type="dxa"/>
          </w:tcPr>
          <w:p w14:paraId="76CD64BA" w14:textId="77777777" w:rsidR="004470EF" w:rsidRPr="002E6533" w:rsidRDefault="00000000">
            <w:pPr>
              <w:pStyle w:val="Compact"/>
            </w:pPr>
            <w:r w:rsidRPr="002E6533">
              <w:t>Projetos e documentação de auditoria</w:t>
            </w:r>
          </w:p>
        </w:tc>
        <w:tc>
          <w:tcPr>
            <w:tcW w:w="2613" w:type="dxa"/>
            <w:vMerge w:val="restart"/>
          </w:tcPr>
          <w:p w14:paraId="409E2E3A" w14:textId="77777777" w:rsidR="004470EF" w:rsidRPr="002E6533" w:rsidRDefault="004470EF">
            <w:pPr>
              <w:pStyle w:val="Corpodetexto"/>
            </w:pPr>
            <w:hyperlink r:id="rId2479">
              <w:r w:rsidRPr="002E6533">
                <w:rPr>
                  <w:rStyle w:val="Hyperlink"/>
                </w:rPr>
                <w:t>Ajuda do Gerenciamento de auditoria</w:t>
              </w:r>
            </w:hyperlink>
          </w:p>
          <w:p w14:paraId="0F604E40" w14:textId="77777777" w:rsidR="004470EF" w:rsidRPr="002E6533" w:rsidRDefault="00000000">
            <w:pPr>
              <w:pStyle w:val="Corpodetexto"/>
            </w:pPr>
            <w:r w:rsidRPr="002E6533">
              <w:t> </w:t>
            </w:r>
          </w:p>
        </w:tc>
      </w:tr>
      <w:tr w:rsidR="004470EF" w:rsidRPr="002E6533" w14:paraId="55E217F3" w14:textId="77777777">
        <w:tc>
          <w:tcPr>
            <w:tcW w:w="2613" w:type="dxa"/>
            <w:vMerge/>
          </w:tcPr>
          <w:p w14:paraId="2020295B" w14:textId="77777777" w:rsidR="004470EF" w:rsidRPr="002E6533" w:rsidRDefault="004470EF"/>
        </w:tc>
        <w:tc>
          <w:tcPr>
            <w:tcW w:w="2613" w:type="dxa"/>
          </w:tcPr>
          <w:p w14:paraId="0CDF4C52" w14:textId="77777777" w:rsidR="004470EF" w:rsidRPr="002E6533" w:rsidRDefault="00000000">
            <w:pPr>
              <w:pStyle w:val="Compact"/>
            </w:pPr>
            <w:r w:rsidRPr="002E6533">
              <w:t>Planejamento e qualidade de auditorias</w:t>
            </w:r>
          </w:p>
        </w:tc>
        <w:tc>
          <w:tcPr>
            <w:tcW w:w="2613" w:type="dxa"/>
            <w:vMerge/>
          </w:tcPr>
          <w:p w14:paraId="6D7FAB78" w14:textId="77777777" w:rsidR="004470EF" w:rsidRPr="002E6533" w:rsidRDefault="004470EF"/>
        </w:tc>
      </w:tr>
      <w:tr w:rsidR="004470EF" w:rsidRPr="002E6533" w14:paraId="43FB2334" w14:textId="77777777">
        <w:tc>
          <w:tcPr>
            <w:tcW w:w="2613" w:type="dxa"/>
            <w:vMerge w:val="restart"/>
          </w:tcPr>
          <w:p w14:paraId="5DBD9AC5" w14:textId="77777777" w:rsidR="004470EF" w:rsidRPr="002E6533" w:rsidRDefault="00000000">
            <w:pPr>
              <w:pStyle w:val="Corpodetexto"/>
            </w:pPr>
            <w:r w:rsidRPr="002E6533">
              <w:t>POA&amp;Ms</w:t>
            </w:r>
          </w:p>
          <w:p w14:paraId="4DE75B12" w14:textId="77777777" w:rsidR="004470EF" w:rsidRPr="002E6533" w:rsidRDefault="00000000">
            <w:pPr>
              <w:pStyle w:val="Corpodetexto"/>
            </w:pPr>
            <w:r w:rsidRPr="002E6533">
              <w:t> </w:t>
            </w:r>
          </w:p>
        </w:tc>
        <w:tc>
          <w:tcPr>
            <w:tcW w:w="2613" w:type="dxa"/>
          </w:tcPr>
          <w:p w14:paraId="3F9DA3C5" w14:textId="77777777" w:rsidR="004470EF" w:rsidRPr="002E6533" w:rsidRDefault="00000000">
            <w:pPr>
              <w:pStyle w:val="Compact"/>
            </w:pPr>
            <w:r w:rsidRPr="002E6533">
              <w:t>Monitoramento contínuo</w:t>
            </w:r>
          </w:p>
        </w:tc>
        <w:tc>
          <w:tcPr>
            <w:tcW w:w="2613" w:type="dxa"/>
            <w:vMerge w:val="restart"/>
          </w:tcPr>
          <w:p w14:paraId="1DA09B6E" w14:textId="77777777" w:rsidR="004470EF" w:rsidRPr="002E6533" w:rsidRDefault="004470EF">
            <w:pPr>
              <w:pStyle w:val="Corpodetexto"/>
            </w:pPr>
            <w:hyperlink r:id="rId2480">
              <w:r w:rsidRPr="002E6533">
                <w:rPr>
                  <w:rStyle w:val="Hyperlink"/>
                </w:rPr>
                <w:t>Ajuda do setor público</w:t>
              </w:r>
            </w:hyperlink>
          </w:p>
          <w:p w14:paraId="35777CCA" w14:textId="77777777" w:rsidR="004470EF" w:rsidRPr="002E6533" w:rsidRDefault="00000000">
            <w:pPr>
              <w:pStyle w:val="Corpodetexto"/>
            </w:pPr>
            <w:r w:rsidRPr="002E6533">
              <w:t> </w:t>
            </w:r>
          </w:p>
        </w:tc>
      </w:tr>
      <w:tr w:rsidR="004470EF" w:rsidRPr="002E6533" w14:paraId="452C82C0" w14:textId="77777777">
        <w:tc>
          <w:tcPr>
            <w:tcW w:w="2613" w:type="dxa"/>
            <w:vMerge/>
          </w:tcPr>
          <w:p w14:paraId="14826938" w14:textId="77777777" w:rsidR="004470EF" w:rsidRPr="002E6533" w:rsidRDefault="004470EF"/>
        </w:tc>
        <w:tc>
          <w:tcPr>
            <w:tcW w:w="2613" w:type="dxa"/>
          </w:tcPr>
          <w:p w14:paraId="6A0B4F53" w14:textId="77777777" w:rsidR="004470EF" w:rsidRPr="002E6533" w:rsidRDefault="00000000">
            <w:pPr>
              <w:pStyle w:val="Compact"/>
            </w:pPr>
            <w:r w:rsidRPr="002E6533">
              <w:t>Gerenciamento de POA&amp;M</w:t>
            </w:r>
          </w:p>
        </w:tc>
        <w:tc>
          <w:tcPr>
            <w:tcW w:w="2613" w:type="dxa"/>
            <w:vMerge/>
          </w:tcPr>
          <w:p w14:paraId="4EEF1604" w14:textId="77777777" w:rsidR="004470EF" w:rsidRPr="002E6533" w:rsidRDefault="004470EF"/>
        </w:tc>
      </w:tr>
      <w:tr w:rsidR="004470EF" w:rsidRPr="002E6533" w14:paraId="5A75FEE7" w14:textId="77777777">
        <w:tc>
          <w:tcPr>
            <w:tcW w:w="2613" w:type="dxa"/>
          </w:tcPr>
          <w:p w14:paraId="57A0DDC9" w14:textId="77777777" w:rsidR="004470EF" w:rsidRPr="002E6533" w:rsidRDefault="00000000">
            <w:pPr>
              <w:pStyle w:val="Compact"/>
            </w:pPr>
            <w:r w:rsidRPr="002E6533">
              <w:t>Políticas</w:t>
            </w:r>
          </w:p>
        </w:tc>
        <w:tc>
          <w:tcPr>
            <w:tcW w:w="2613" w:type="dxa"/>
          </w:tcPr>
          <w:p w14:paraId="51694049" w14:textId="77777777" w:rsidR="004470EF" w:rsidRPr="002E6533" w:rsidRDefault="00000000">
            <w:pPr>
              <w:pStyle w:val="Compact"/>
            </w:pPr>
            <w:r w:rsidRPr="002E6533">
              <w:t>Gerenciamento do programa de políticas</w:t>
            </w:r>
          </w:p>
        </w:tc>
        <w:tc>
          <w:tcPr>
            <w:tcW w:w="2613" w:type="dxa"/>
          </w:tcPr>
          <w:p w14:paraId="4DD4094F" w14:textId="77777777" w:rsidR="004470EF" w:rsidRPr="002E6533" w:rsidRDefault="004470EF">
            <w:pPr>
              <w:pStyle w:val="Compact"/>
            </w:pPr>
            <w:hyperlink r:id="rId2481">
              <w:r w:rsidRPr="002E6533">
                <w:rPr>
                  <w:rStyle w:val="Hyperlink"/>
                </w:rPr>
                <w:t>Ajuda de conformidade normativa e corporativa</w:t>
              </w:r>
            </w:hyperlink>
          </w:p>
        </w:tc>
      </w:tr>
      <w:tr w:rsidR="004470EF" w:rsidRPr="002E6533" w14:paraId="133B333B" w14:textId="77777777">
        <w:tc>
          <w:tcPr>
            <w:tcW w:w="2613" w:type="dxa"/>
          </w:tcPr>
          <w:p w14:paraId="7BC0D0A3" w14:textId="77777777" w:rsidR="004470EF" w:rsidRPr="002E6533" w:rsidRDefault="00000000">
            <w:pPr>
              <w:pStyle w:val="Compact"/>
            </w:pPr>
            <w:r w:rsidRPr="002E6533">
              <w:t>PPSM</w:t>
            </w:r>
          </w:p>
        </w:tc>
        <w:tc>
          <w:tcPr>
            <w:tcW w:w="2613" w:type="dxa"/>
          </w:tcPr>
          <w:p w14:paraId="2F10EC8F" w14:textId="77777777" w:rsidR="004470EF" w:rsidRPr="002E6533" w:rsidRDefault="00000000">
            <w:pPr>
              <w:pStyle w:val="Compact"/>
            </w:pPr>
            <w:r w:rsidRPr="002E6533">
              <w:t>Avaliações e autorização</w:t>
            </w:r>
          </w:p>
        </w:tc>
        <w:tc>
          <w:tcPr>
            <w:tcW w:w="2613" w:type="dxa"/>
          </w:tcPr>
          <w:p w14:paraId="375000CB" w14:textId="77777777" w:rsidR="004470EF" w:rsidRPr="002E6533" w:rsidRDefault="004470EF">
            <w:pPr>
              <w:pStyle w:val="Compact"/>
            </w:pPr>
            <w:hyperlink r:id="rId2482">
              <w:r w:rsidRPr="002E6533">
                <w:rPr>
                  <w:rStyle w:val="Hyperlink"/>
                </w:rPr>
                <w:t>Ajuda do setor público</w:t>
              </w:r>
            </w:hyperlink>
          </w:p>
        </w:tc>
      </w:tr>
      <w:tr w:rsidR="004470EF" w:rsidRPr="002E6533" w14:paraId="1AF09A45" w14:textId="77777777">
        <w:tc>
          <w:tcPr>
            <w:tcW w:w="2613" w:type="dxa"/>
            <w:vMerge w:val="restart"/>
          </w:tcPr>
          <w:p w14:paraId="61291CD9" w14:textId="77777777" w:rsidR="004470EF" w:rsidRPr="002E6533" w:rsidRDefault="00000000">
            <w:pPr>
              <w:pStyle w:val="Corpodetexto"/>
            </w:pPr>
            <w:r w:rsidRPr="002E6533">
              <w:t>Controles primários</w:t>
            </w:r>
          </w:p>
          <w:p w14:paraId="01449670" w14:textId="77777777" w:rsidR="004470EF" w:rsidRPr="002E6533" w:rsidRDefault="00000000">
            <w:pPr>
              <w:pStyle w:val="Corpodetexto"/>
            </w:pPr>
            <w:r w:rsidRPr="002E6533">
              <w:t> </w:t>
            </w:r>
          </w:p>
          <w:p w14:paraId="3F4C05DA" w14:textId="77777777" w:rsidR="004470EF" w:rsidRPr="002E6533" w:rsidRDefault="00000000">
            <w:pPr>
              <w:pStyle w:val="Corpodetexto"/>
            </w:pPr>
            <w:r w:rsidRPr="002E6533">
              <w:t> </w:t>
            </w:r>
          </w:p>
        </w:tc>
        <w:tc>
          <w:tcPr>
            <w:tcW w:w="2613" w:type="dxa"/>
          </w:tcPr>
          <w:p w14:paraId="62895AC1" w14:textId="77777777" w:rsidR="004470EF" w:rsidRPr="002E6533" w:rsidRDefault="00000000">
            <w:pPr>
              <w:pStyle w:val="Compact"/>
            </w:pPr>
            <w:r w:rsidRPr="002E6533">
              <w:t>Gerenciamento do programa de garantia de controles</w:t>
            </w:r>
          </w:p>
        </w:tc>
        <w:tc>
          <w:tcPr>
            <w:tcW w:w="2613" w:type="dxa"/>
          </w:tcPr>
          <w:p w14:paraId="4A6B8C42" w14:textId="77777777" w:rsidR="004470EF" w:rsidRPr="002E6533" w:rsidRDefault="004470EF">
            <w:pPr>
              <w:pStyle w:val="Compact"/>
            </w:pPr>
            <w:hyperlink r:id="rId2483">
              <w:r w:rsidRPr="002E6533">
                <w:rPr>
                  <w:rStyle w:val="Hyperlink"/>
                </w:rPr>
                <w:t>Ajuda de conformidade normativa e corporativa</w:t>
              </w:r>
            </w:hyperlink>
          </w:p>
        </w:tc>
      </w:tr>
      <w:tr w:rsidR="004470EF" w:rsidRPr="002E6533" w14:paraId="4F0A058A" w14:textId="77777777">
        <w:tc>
          <w:tcPr>
            <w:tcW w:w="2613" w:type="dxa"/>
            <w:vMerge/>
          </w:tcPr>
          <w:p w14:paraId="1B5AF7D3" w14:textId="77777777" w:rsidR="004470EF" w:rsidRPr="002E6533" w:rsidRDefault="004470EF"/>
        </w:tc>
        <w:tc>
          <w:tcPr>
            <w:tcW w:w="2613" w:type="dxa"/>
          </w:tcPr>
          <w:p w14:paraId="0BE21A52" w14:textId="77777777" w:rsidR="004470EF" w:rsidRPr="002E6533" w:rsidRDefault="00000000">
            <w:pPr>
              <w:pStyle w:val="Compact"/>
            </w:pPr>
            <w:r w:rsidRPr="002E6533">
              <w:t>Garantia de controles de TI</w:t>
            </w:r>
          </w:p>
        </w:tc>
        <w:tc>
          <w:tcPr>
            <w:tcW w:w="2613" w:type="dxa"/>
            <w:vMerge w:val="restart"/>
          </w:tcPr>
          <w:p w14:paraId="7C1865E5" w14:textId="77777777" w:rsidR="004470EF" w:rsidRPr="002E6533" w:rsidRDefault="004470EF">
            <w:pPr>
              <w:pStyle w:val="Compact"/>
            </w:pPr>
            <w:hyperlink r:id="rId2484">
              <w:r w:rsidRPr="002E6533">
                <w:rPr>
                  <w:rStyle w:val="Hyperlink"/>
                </w:rPr>
                <w:t>Ajuda do Gerenciamento de riscos de TI e segurança</w:t>
              </w:r>
            </w:hyperlink>
          </w:p>
        </w:tc>
      </w:tr>
      <w:tr w:rsidR="004470EF" w:rsidRPr="002E6533" w14:paraId="3F468BDB" w14:textId="77777777">
        <w:tc>
          <w:tcPr>
            <w:tcW w:w="2613" w:type="dxa"/>
            <w:vMerge/>
          </w:tcPr>
          <w:p w14:paraId="4E836902" w14:textId="77777777" w:rsidR="004470EF" w:rsidRPr="002E6533" w:rsidRDefault="004470EF"/>
        </w:tc>
        <w:tc>
          <w:tcPr>
            <w:tcW w:w="2613" w:type="dxa"/>
          </w:tcPr>
          <w:p w14:paraId="22603E75" w14:textId="77777777" w:rsidR="004470EF" w:rsidRPr="002E6533" w:rsidRDefault="00000000">
            <w:pPr>
              <w:pStyle w:val="Compact"/>
            </w:pPr>
            <w:r w:rsidRPr="002E6533">
              <w:t>Gerenciamento de PCI</w:t>
            </w:r>
          </w:p>
        </w:tc>
        <w:tc>
          <w:tcPr>
            <w:tcW w:w="2613" w:type="dxa"/>
            <w:vMerge/>
          </w:tcPr>
          <w:p w14:paraId="6148C1FA" w14:textId="77777777" w:rsidR="004470EF" w:rsidRPr="002E6533" w:rsidRDefault="004470EF"/>
        </w:tc>
      </w:tr>
      <w:tr w:rsidR="004470EF" w:rsidRPr="002E6533" w14:paraId="14F0E9C3" w14:textId="77777777">
        <w:tc>
          <w:tcPr>
            <w:tcW w:w="2613" w:type="dxa"/>
            <w:vMerge w:val="restart"/>
          </w:tcPr>
          <w:p w14:paraId="107029F4" w14:textId="77777777" w:rsidR="004470EF" w:rsidRPr="002E6533" w:rsidRDefault="00000000">
            <w:pPr>
              <w:pStyle w:val="Corpodetexto"/>
            </w:pPr>
            <w:r w:rsidRPr="002E6533">
              <w:lastRenderedPageBreak/>
              <w:t>Avaliação de impacto de privacidade</w:t>
            </w:r>
          </w:p>
          <w:p w14:paraId="3A061D81" w14:textId="77777777" w:rsidR="004470EF" w:rsidRPr="002E6533" w:rsidRDefault="00000000">
            <w:pPr>
              <w:pStyle w:val="Corpodetexto"/>
            </w:pPr>
            <w:r w:rsidRPr="002E6533">
              <w:t> </w:t>
            </w:r>
          </w:p>
        </w:tc>
        <w:tc>
          <w:tcPr>
            <w:tcW w:w="2613" w:type="dxa"/>
          </w:tcPr>
          <w:p w14:paraId="17A6A99E" w14:textId="77777777" w:rsidR="004470EF" w:rsidRPr="002E6533" w:rsidRDefault="00000000">
            <w:pPr>
              <w:pStyle w:val="Compact"/>
            </w:pPr>
            <w:r w:rsidRPr="002E6533">
              <w:t>Gerenciamento do programa de privacidade</w:t>
            </w:r>
          </w:p>
        </w:tc>
        <w:tc>
          <w:tcPr>
            <w:tcW w:w="2613" w:type="dxa"/>
          </w:tcPr>
          <w:p w14:paraId="6FC5DE60" w14:textId="77777777" w:rsidR="004470EF" w:rsidRPr="002E6533" w:rsidRDefault="004470EF">
            <w:pPr>
              <w:pStyle w:val="Compact"/>
            </w:pPr>
            <w:hyperlink r:id="rId2485">
              <w:r w:rsidRPr="002E6533">
                <w:rPr>
                  <w:rStyle w:val="Hyperlink"/>
                </w:rPr>
                <w:t>Ajuda de conformidade normativa e corporativa</w:t>
              </w:r>
            </w:hyperlink>
          </w:p>
        </w:tc>
      </w:tr>
      <w:tr w:rsidR="004470EF" w:rsidRPr="002E6533" w14:paraId="70F06BFC" w14:textId="77777777">
        <w:tc>
          <w:tcPr>
            <w:tcW w:w="2613" w:type="dxa"/>
            <w:vMerge/>
          </w:tcPr>
          <w:p w14:paraId="79448C11" w14:textId="77777777" w:rsidR="004470EF" w:rsidRPr="002E6533" w:rsidRDefault="004470EF"/>
        </w:tc>
        <w:tc>
          <w:tcPr>
            <w:tcW w:w="2613" w:type="dxa"/>
          </w:tcPr>
          <w:p w14:paraId="55BE6B26" w14:textId="77777777" w:rsidR="004470EF" w:rsidRPr="002E6533" w:rsidRDefault="00000000">
            <w:pPr>
              <w:pStyle w:val="Compact"/>
            </w:pPr>
            <w:r w:rsidRPr="002E6533">
              <w:t>Avaliações e autorização</w:t>
            </w:r>
          </w:p>
        </w:tc>
        <w:tc>
          <w:tcPr>
            <w:tcW w:w="2613" w:type="dxa"/>
          </w:tcPr>
          <w:p w14:paraId="05217E21" w14:textId="77777777" w:rsidR="004470EF" w:rsidRPr="002E6533" w:rsidRDefault="004470EF">
            <w:pPr>
              <w:pStyle w:val="Compact"/>
            </w:pPr>
            <w:hyperlink r:id="rId2486">
              <w:r w:rsidRPr="002E6533">
                <w:rPr>
                  <w:rStyle w:val="Hyperlink"/>
                </w:rPr>
                <w:t>Ajuda do setor público</w:t>
              </w:r>
            </w:hyperlink>
          </w:p>
        </w:tc>
      </w:tr>
      <w:tr w:rsidR="004470EF" w:rsidRPr="002E6533" w14:paraId="7EE53952" w14:textId="77777777">
        <w:tc>
          <w:tcPr>
            <w:tcW w:w="2613" w:type="dxa"/>
          </w:tcPr>
          <w:p w14:paraId="526BA4FF" w14:textId="77777777" w:rsidR="004470EF" w:rsidRPr="002E6533" w:rsidRDefault="00000000">
            <w:pPr>
              <w:pStyle w:val="Compact"/>
            </w:pPr>
            <w:r w:rsidRPr="002E6533">
              <w:t>Funções e responsabilidades de privacidade</w:t>
            </w:r>
          </w:p>
        </w:tc>
        <w:tc>
          <w:tcPr>
            <w:tcW w:w="2613" w:type="dxa"/>
          </w:tcPr>
          <w:p w14:paraId="06A5AD9F" w14:textId="77777777" w:rsidR="004470EF" w:rsidRPr="002E6533" w:rsidRDefault="00000000">
            <w:pPr>
              <w:pStyle w:val="Compact"/>
            </w:pPr>
            <w:r w:rsidRPr="002E6533">
              <w:t>Governança dos dados</w:t>
            </w:r>
          </w:p>
        </w:tc>
        <w:tc>
          <w:tcPr>
            <w:tcW w:w="2613" w:type="dxa"/>
          </w:tcPr>
          <w:p w14:paraId="1D025E38" w14:textId="77777777" w:rsidR="004470EF" w:rsidRPr="002E6533" w:rsidRDefault="004470EF">
            <w:pPr>
              <w:pStyle w:val="Compact"/>
            </w:pPr>
            <w:hyperlink r:id="rId2487">
              <w:r w:rsidRPr="002E6533">
                <w:rPr>
                  <w:rStyle w:val="Hyperlink"/>
                </w:rPr>
                <w:t>Ajuda de conformidade normativa e corporativa</w:t>
              </w:r>
            </w:hyperlink>
          </w:p>
        </w:tc>
      </w:tr>
      <w:tr w:rsidR="004470EF" w:rsidRPr="002E6533" w14:paraId="17759ECA" w14:textId="77777777">
        <w:tc>
          <w:tcPr>
            <w:tcW w:w="2613" w:type="dxa"/>
          </w:tcPr>
          <w:p w14:paraId="3AD4FAB9" w14:textId="77777777" w:rsidR="004470EF" w:rsidRPr="002E6533" w:rsidRDefault="00000000">
            <w:pPr>
              <w:pStyle w:val="Compact"/>
            </w:pPr>
            <w:r w:rsidRPr="002E6533">
              <w:t>Análise de limite de privacidade</w:t>
            </w:r>
          </w:p>
        </w:tc>
        <w:tc>
          <w:tcPr>
            <w:tcW w:w="2613" w:type="dxa"/>
          </w:tcPr>
          <w:p w14:paraId="17A34F78" w14:textId="77777777" w:rsidR="004470EF" w:rsidRPr="002E6533" w:rsidRDefault="00000000">
            <w:pPr>
              <w:pStyle w:val="Compact"/>
            </w:pPr>
            <w:r w:rsidRPr="002E6533">
              <w:t>Avaliações e autorização</w:t>
            </w:r>
          </w:p>
        </w:tc>
        <w:tc>
          <w:tcPr>
            <w:tcW w:w="2613" w:type="dxa"/>
          </w:tcPr>
          <w:p w14:paraId="6F2C7446" w14:textId="77777777" w:rsidR="004470EF" w:rsidRPr="002E6533" w:rsidRDefault="004470EF">
            <w:pPr>
              <w:pStyle w:val="Compact"/>
            </w:pPr>
            <w:hyperlink r:id="rId2488">
              <w:r w:rsidRPr="002E6533">
                <w:rPr>
                  <w:rStyle w:val="Hyperlink"/>
                </w:rPr>
                <w:t>Ajuda do setor público</w:t>
              </w:r>
            </w:hyperlink>
          </w:p>
        </w:tc>
      </w:tr>
      <w:tr w:rsidR="004470EF" w:rsidRPr="002E6533" w14:paraId="5811CA36" w14:textId="77777777">
        <w:tc>
          <w:tcPr>
            <w:tcW w:w="2613" w:type="dxa"/>
          </w:tcPr>
          <w:p w14:paraId="16595A84" w14:textId="77777777" w:rsidR="004470EF" w:rsidRPr="002E6533" w:rsidRDefault="00000000">
            <w:pPr>
              <w:pStyle w:val="Compact"/>
            </w:pPr>
            <w:r w:rsidRPr="002E6533">
              <w:t>Passo a passo de Narrativa de processo</w:t>
            </w:r>
          </w:p>
        </w:tc>
        <w:tc>
          <w:tcPr>
            <w:tcW w:w="2613" w:type="dxa"/>
            <w:vMerge w:val="restart"/>
          </w:tcPr>
          <w:p w14:paraId="7CF23717" w14:textId="77777777" w:rsidR="004470EF" w:rsidRPr="002E6533" w:rsidRDefault="00000000">
            <w:pPr>
              <w:pStyle w:val="Compact"/>
            </w:pPr>
            <w:r w:rsidRPr="002E6533">
              <w:t>Monitoramento de controles financeiros</w:t>
            </w:r>
          </w:p>
        </w:tc>
        <w:tc>
          <w:tcPr>
            <w:tcW w:w="2613" w:type="dxa"/>
            <w:vMerge w:val="restart"/>
          </w:tcPr>
          <w:p w14:paraId="733875F2" w14:textId="77777777" w:rsidR="004470EF" w:rsidRPr="002E6533" w:rsidRDefault="004470EF">
            <w:pPr>
              <w:pStyle w:val="Compact"/>
            </w:pPr>
            <w:hyperlink r:id="rId2489">
              <w:r w:rsidRPr="002E6533">
                <w:rPr>
                  <w:rStyle w:val="Hyperlink"/>
                </w:rPr>
                <w:t>Ajuda de conformidade normativa e corporativa</w:t>
              </w:r>
            </w:hyperlink>
          </w:p>
        </w:tc>
      </w:tr>
      <w:tr w:rsidR="004470EF" w:rsidRPr="002E6533" w14:paraId="75EAD37B" w14:textId="77777777">
        <w:tc>
          <w:tcPr>
            <w:tcW w:w="2613" w:type="dxa"/>
          </w:tcPr>
          <w:p w14:paraId="3D8758DA" w14:textId="77777777" w:rsidR="004470EF" w:rsidRPr="002E6533" w:rsidRDefault="00000000">
            <w:pPr>
              <w:pStyle w:val="Compact"/>
            </w:pPr>
            <w:r w:rsidRPr="002E6533">
              <w:t>Narrativas de processo</w:t>
            </w:r>
          </w:p>
        </w:tc>
        <w:tc>
          <w:tcPr>
            <w:tcW w:w="2613" w:type="dxa"/>
            <w:vMerge/>
          </w:tcPr>
          <w:p w14:paraId="0C6877DE" w14:textId="77777777" w:rsidR="004470EF" w:rsidRPr="002E6533" w:rsidRDefault="004470EF"/>
        </w:tc>
        <w:tc>
          <w:tcPr>
            <w:tcW w:w="2613" w:type="dxa"/>
            <w:vMerge/>
          </w:tcPr>
          <w:p w14:paraId="1ECB3CDE" w14:textId="77777777" w:rsidR="004470EF" w:rsidRPr="002E6533" w:rsidRDefault="004470EF"/>
        </w:tc>
      </w:tr>
      <w:tr w:rsidR="004470EF" w:rsidRPr="002E6533" w14:paraId="2AFA2D5C" w14:textId="77777777">
        <w:tc>
          <w:tcPr>
            <w:tcW w:w="2613" w:type="dxa"/>
          </w:tcPr>
          <w:p w14:paraId="4CC016C9" w14:textId="77777777" w:rsidR="004470EF" w:rsidRPr="002E6533" w:rsidRDefault="00000000">
            <w:pPr>
              <w:pStyle w:val="Compact"/>
            </w:pPr>
            <w:r w:rsidRPr="002E6533">
              <w:t>Atividades de processamento</w:t>
            </w:r>
          </w:p>
        </w:tc>
        <w:tc>
          <w:tcPr>
            <w:tcW w:w="2613" w:type="dxa"/>
          </w:tcPr>
          <w:p w14:paraId="0036F5AA" w14:textId="77777777" w:rsidR="004470EF" w:rsidRPr="002E6533" w:rsidRDefault="00000000">
            <w:pPr>
              <w:pStyle w:val="Compact"/>
            </w:pPr>
            <w:r w:rsidRPr="002E6533">
              <w:t>Governança dos dados</w:t>
            </w:r>
          </w:p>
        </w:tc>
        <w:tc>
          <w:tcPr>
            <w:tcW w:w="2613" w:type="dxa"/>
            <w:vMerge/>
          </w:tcPr>
          <w:p w14:paraId="577B29A9" w14:textId="77777777" w:rsidR="004470EF" w:rsidRPr="002E6533" w:rsidRDefault="004470EF"/>
        </w:tc>
      </w:tr>
      <w:tr w:rsidR="004470EF" w:rsidRPr="002E6533" w14:paraId="4067748D" w14:textId="77777777">
        <w:tc>
          <w:tcPr>
            <w:tcW w:w="2613" w:type="dxa"/>
            <w:vMerge w:val="restart"/>
          </w:tcPr>
          <w:p w14:paraId="5AAAF90A" w14:textId="77777777" w:rsidR="004470EF" w:rsidRPr="002E6533" w:rsidRDefault="00000000">
            <w:pPr>
              <w:pStyle w:val="Corpodetexto"/>
            </w:pPr>
            <w:r w:rsidRPr="002E6533">
              <w:t>Produtos e serviços</w:t>
            </w:r>
          </w:p>
          <w:p w14:paraId="6C20CD92" w14:textId="77777777" w:rsidR="004470EF" w:rsidRPr="002E6533" w:rsidRDefault="00000000">
            <w:pPr>
              <w:pStyle w:val="Corpodetexto"/>
            </w:pPr>
            <w:r w:rsidRPr="002E6533">
              <w:t> </w:t>
            </w:r>
          </w:p>
          <w:p w14:paraId="417B4B2E" w14:textId="77777777" w:rsidR="004470EF" w:rsidRPr="002E6533" w:rsidRDefault="00000000">
            <w:pPr>
              <w:pStyle w:val="Corpodetexto"/>
            </w:pPr>
            <w:r w:rsidRPr="002E6533">
              <w:t> </w:t>
            </w:r>
          </w:p>
          <w:p w14:paraId="32000857" w14:textId="77777777" w:rsidR="004470EF" w:rsidRPr="002E6533" w:rsidRDefault="00000000">
            <w:pPr>
              <w:pStyle w:val="Corpodetexto"/>
            </w:pPr>
            <w:r w:rsidRPr="002E6533">
              <w:t> </w:t>
            </w:r>
          </w:p>
        </w:tc>
        <w:tc>
          <w:tcPr>
            <w:tcW w:w="2613" w:type="dxa"/>
          </w:tcPr>
          <w:p w14:paraId="464CC946" w14:textId="77777777" w:rsidR="004470EF" w:rsidRPr="002E6533" w:rsidRDefault="00000000">
            <w:pPr>
              <w:pStyle w:val="Compact"/>
            </w:pPr>
            <w:r w:rsidRPr="002E6533">
              <w:t>Risk Assessment Management</w:t>
            </w:r>
          </w:p>
        </w:tc>
        <w:tc>
          <w:tcPr>
            <w:tcW w:w="2613" w:type="dxa"/>
          </w:tcPr>
          <w:p w14:paraId="0AD249D7" w14:textId="77777777" w:rsidR="004470EF" w:rsidRPr="002E6533" w:rsidRDefault="004470EF">
            <w:pPr>
              <w:pStyle w:val="Compact"/>
            </w:pPr>
            <w:hyperlink r:id="rId2490">
              <w:r w:rsidRPr="002E6533">
                <w:rPr>
                  <w:rStyle w:val="Hyperlink"/>
                </w:rPr>
                <w:t>Ajuda do Gerenciamento do risco operacional e empresarial</w:t>
              </w:r>
            </w:hyperlink>
          </w:p>
        </w:tc>
      </w:tr>
      <w:tr w:rsidR="004470EF" w:rsidRPr="002E6533" w14:paraId="077FC1E8" w14:textId="77777777">
        <w:tc>
          <w:tcPr>
            <w:tcW w:w="2613" w:type="dxa"/>
            <w:vMerge/>
          </w:tcPr>
          <w:p w14:paraId="5BEF2EF2" w14:textId="77777777" w:rsidR="004470EF" w:rsidRPr="002E6533" w:rsidRDefault="004470EF"/>
        </w:tc>
        <w:tc>
          <w:tcPr>
            <w:tcW w:w="2613" w:type="dxa"/>
          </w:tcPr>
          <w:p w14:paraId="01E8DF12" w14:textId="77777777" w:rsidR="004470EF" w:rsidRPr="002E6533" w:rsidRDefault="00000000">
            <w:pPr>
              <w:pStyle w:val="Compact"/>
            </w:pPr>
            <w:r w:rsidRPr="002E6533">
              <w:t>Análise do cenário operacional</w:t>
            </w:r>
          </w:p>
        </w:tc>
        <w:tc>
          <w:tcPr>
            <w:tcW w:w="2613" w:type="dxa"/>
          </w:tcPr>
          <w:p w14:paraId="5DC27141" w14:textId="77777777" w:rsidR="004470EF" w:rsidRPr="002E6533" w:rsidRDefault="004470EF">
            <w:pPr>
              <w:pStyle w:val="Compact"/>
            </w:pPr>
            <w:hyperlink r:id="rId2491">
              <w:r w:rsidRPr="002E6533">
                <w:rPr>
                  <w:rStyle w:val="Hyperlink"/>
                </w:rPr>
                <w:t>Gerenciamento de resiliência</w:t>
              </w:r>
            </w:hyperlink>
          </w:p>
        </w:tc>
      </w:tr>
      <w:tr w:rsidR="004470EF" w:rsidRPr="002E6533" w14:paraId="5E0360FB" w14:textId="77777777">
        <w:tc>
          <w:tcPr>
            <w:tcW w:w="2613" w:type="dxa"/>
            <w:vMerge/>
          </w:tcPr>
          <w:p w14:paraId="4B3E8BFD" w14:textId="77777777" w:rsidR="004470EF" w:rsidRPr="002E6533" w:rsidRDefault="004470EF"/>
        </w:tc>
        <w:tc>
          <w:tcPr>
            <w:tcW w:w="2613" w:type="dxa"/>
          </w:tcPr>
          <w:p w14:paraId="398D5748" w14:textId="77777777" w:rsidR="004470EF" w:rsidRPr="002E6533" w:rsidRDefault="00000000">
            <w:pPr>
              <w:pStyle w:val="Compact"/>
            </w:pPr>
            <w:r w:rsidRPr="002E6533">
              <w:t>Projeto de terceiros</w:t>
            </w:r>
          </w:p>
        </w:tc>
        <w:tc>
          <w:tcPr>
            <w:tcW w:w="2613" w:type="dxa"/>
            <w:vMerge w:val="restart"/>
          </w:tcPr>
          <w:p w14:paraId="7E5A2DFC" w14:textId="77777777" w:rsidR="004470EF" w:rsidRPr="002E6533" w:rsidRDefault="004470EF">
            <w:pPr>
              <w:pStyle w:val="Corpodetexto"/>
            </w:pPr>
            <w:hyperlink r:id="rId2492">
              <w:r w:rsidRPr="002E6533">
                <w:rPr>
                  <w:rStyle w:val="Hyperlink"/>
                </w:rPr>
                <w:t>Governança de terceiros</w:t>
              </w:r>
            </w:hyperlink>
          </w:p>
          <w:p w14:paraId="64A30BAA" w14:textId="77777777" w:rsidR="004470EF" w:rsidRPr="002E6533" w:rsidRDefault="00000000">
            <w:pPr>
              <w:pStyle w:val="Corpodetexto"/>
            </w:pPr>
            <w:r w:rsidRPr="002E6533">
              <w:t> </w:t>
            </w:r>
          </w:p>
        </w:tc>
      </w:tr>
      <w:tr w:rsidR="004470EF" w:rsidRPr="002E6533" w14:paraId="2787D375" w14:textId="77777777">
        <w:tc>
          <w:tcPr>
            <w:tcW w:w="2613" w:type="dxa"/>
            <w:vMerge/>
          </w:tcPr>
          <w:p w14:paraId="42AC706C" w14:textId="77777777" w:rsidR="004470EF" w:rsidRPr="002E6533" w:rsidRDefault="004470EF"/>
        </w:tc>
        <w:tc>
          <w:tcPr>
            <w:tcW w:w="2613" w:type="dxa"/>
          </w:tcPr>
          <w:p w14:paraId="6C61C702" w14:textId="77777777" w:rsidR="004470EF" w:rsidRPr="002E6533" w:rsidRDefault="00000000">
            <w:pPr>
              <w:pStyle w:val="Compact"/>
            </w:pPr>
            <w:r w:rsidRPr="002E6533">
              <w:t>Gerenciamento de riscos de terceiros</w:t>
            </w:r>
          </w:p>
        </w:tc>
        <w:tc>
          <w:tcPr>
            <w:tcW w:w="2613" w:type="dxa"/>
            <w:vMerge/>
          </w:tcPr>
          <w:p w14:paraId="7E1C8784" w14:textId="77777777" w:rsidR="004470EF" w:rsidRPr="002E6533" w:rsidRDefault="004470EF"/>
        </w:tc>
      </w:tr>
      <w:tr w:rsidR="004470EF" w:rsidRPr="002E6533" w14:paraId="62FC7808" w14:textId="77777777">
        <w:tc>
          <w:tcPr>
            <w:tcW w:w="2613" w:type="dxa"/>
          </w:tcPr>
          <w:p w14:paraId="20C7F6C3" w14:textId="77777777" w:rsidR="004470EF" w:rsidRPr="002E6533" w:rsidRDefault="00000000">
            <w:pPr>
              <w:pStyle w:val="Compact"/>
            </w:pPr>
            <w:bookmarkStart w:id="1272" w:name="Q"/>
            <w:bookmarkEnd w:id="1272"/>
            <w:r w:rsidRPr="002E6533">
              <w:t xml:space="preserve"> Certificação Financeira Trimestral - Empresa</w:t>
            </w:r>
          </w:p>
        </w:tc>
        <w:tc>
          <w:tcPr>
            <w:tcW w:w="2613" w:type="dxa"/>
          </w:tcPr>
          <w:p w14:paraId="325266B7" w14:textId="77777777" w:rsidR="004470EF" w:rsidRPr="002E6533" w:rsidRDefault="00000000">
            <w:pPr>
              <w:pStyle w:val="Compact"/>
            </w:pPr>
            <w:r w:rsidRPr="002E6533">
              <w:t>Monitoramento de controles financeiros</w:t>
            </w:r>
          </w:p>
        </w:tc>
        <w:tc>
          <w:tcPr>
            <w:tcW w:w="2613" w:type="dxa"/>
          </w:tcPr>
          <w:p w14:paraId="1E3B4616" w14:textId="77777777" w:rsidR="004470EF" w:rsidRPr="002E6533" w:rsidRDefault="004470EF">
            <w:pPr>
              <w:pStyle w:val="Compact"/>
            </w:pPr>
            <w:hyperlink r:id="rId2493">
              <w:r w:rsidRPr="002E6533">
                <w:rPr>
                  <w:rStyle w:val="Hyperlink"/>
                </w:rPr>
                <w:t>Ajuda de conformidade normativa e corporativa</w:t>
              </w:r>
            </w:hyperlink>
          </w:p>
        </w:tc>
      </w:tr>
      <w:tr w:rsidR="004470EF" w:rsidRPr="002E6533" w14:paraId="775B4120" w14:textId="77777777">
        <w:tc>
          <w:tcPr>
            <w:tcW w:w="2613" w:type="dxa"/>
            <w:vMerge w:val="restart"/>
          </w:tcPr>
          <w:p w14:paraId="0A95B409" w14:textId="77777777" w:rsidR="004470EF" w:rsidRPr="002E6533" w:rsidRDefault="00000000">
            <w:pPr>
              <w:pStyle w:val="Corpodetexto"/>
            </w:pPr>
            <w:r w:rsidRPr="002E6533">
              <w:t>Biblioteca de perguntas</w:t>
            </w:r>
          </w:p>
          <w:p w14:paraId="2C286AAD" w14:textId="77777777" w:rsidR="004470EF" w:rsidRPr="002E6533" w:rsidRDefault="00000000">
            <w:pPr>
              <w:pStyle w:val="Corpodetexto"/>
            </w:pPr>
            <w:r w:rsidRPr="002E6533">
              <w:t> </w:t>
            </w:r>
          </w:p>
          <w:p w14:paraId="25914B89" w14:textId="77777777" w:rsidR="004470EF" w:rsidRPr="002E6533" w:rsidRDefault="00000000">
            <w:pPr>
              <w:pStyle w:val="Corpodetexto"/>
            </w:pPr>
            <w:r w:rsidRPr="002E6533">
              <w:t> </w:t>
            </w:r>
          </w:p>
          <w:p w14:paraId="520B94B2" w14:textId="77777777" w:rsidR="004470EF" w:rsidRPr="002E6533" w:rsidRDefault="00000000">
            <w:pPr>
              <w:pStyle w:val="Corpodetexto"/>
            </w:pPr>
            <w:r w:rsidRPr="002E6533">
              <w:t> </w:t>
            </w:r>
          </w:p>
          <w:p w14:paraId="215446E9" w14:textId="77777777" w:rsidR="004470EF" w:rsidRPr="002E6533" w:rsidRDefault="00000000">
            <w:pPr>
              <w:pStyle w:val="Corpodetexto"/>
            </w:pPr>
            <w:r w:rsidRPr="002E6533">
              <w:t> </w:t>
            </w:r>
          </w:p>
          <w:p w14:paraId="39310EBE" w14:textId="77777777" w:rsidR="004470EF" w:rsidRPr="002E6533" w:rsidRDefault="00000000">
            <w:pPr>
              <w:pStyle w:val="Corpodetexto"/>
            </w:pPr>
            <w:r w:rsidRPr="002E6533">
              <w:t> </w:t>
            </w:r>
          </w:p>
          <w:p w14:paraId="2A0F6E69" w14:textId="77777777" w:rsidR="004470EF" w:rsidRPr="002E6533" w:rsidRDefault="00000000">
            <w:pPr>
              <w:pStyle w:val="Corpodetexto"/>
            </w:pPr>
            <w:r w:rsidRPr="002E6533">
              <w:t> </w:t>
            </w:r>
          </w:p>
          <w:p w14:paraId="2D0B6E63" w14:textId="77777777" w:rsidR="004470EF" w:rsidRPr="002E6533" w:rsidRDefault="00000000">
            <w:pPr>
              <w:pStyle w:val="Corpodetexto"/>
            </w:pPr>
            <w:r w:rsidRPr="002E6533">
              <w:t> </w:t>
            </w:r>
          </w:p>
          <w:p w14:paraId="2A96A74E" w14:textId="77777777" w:rsidR="004470EF" w:rsidRPr="002E6533" w:rsidRDefault="00000000">
            <w:pPr>
              <w:pStyle w:val="Corpodetexto"/>
            </w:pPr>
            <w:r w:rsidRPr="002E6533">
              <w:lastRenderedPageBreak/>
              <w:t> </w:t>
            </w:r>
          </w:p>
          <w:p w14:paraId="709D1EEB" w14:textId="77777777" w:rsidR="004470EF" w:rsidRPr="002E6533" w:rsidRDefault="00000000">
            <w:pPr>
              <w:pStyle w:val="Corpodetexto"/>
            </w:pPr>
            <w:r w:rsidRPr="002E6533">
              <w:t> </w:t>
            </w:r>
          </w:p>
        </w:tc>
        <w:tc>
          <w:tcPr>
            <w:tcW w:w="2613" w:type="dxa"/>
          </w:tcPr>
          <w:p w14:paraId="56B8176E" w14:textId="77777777" w:rsidR="004470EF" w:rsidRPr="002E6533" w:rsidRDefault="00000000">
            <w:pPr>
              <w:pStyle w:val="Compact"/>
            </w:pPr>
            <w:r w:rsidRPr="002E6533">
              <w:lastRenderedPageBreak/>
              <w:t>Planejamento e qualidade de auditorias</w:t>
            </w:r>
          </w:p>
        </w:tc>
        <w:tc>
          <w:tcPr>
            <w:tcW w:w="2613" w:type="dxa"/>
          </w:tcPr>
          <w:p w14:paraId="6F67ACC0" w14:textId="77777777" w:rsidR="004470EF" w:rsidRPr="002E6533" w:rsidRDefault="004470EF">
            <w:pPr>
              <w:pStyle w:val="Compact"/>
            </w:pPr>
            <w:hyperlink r:id="rId2494">
              <w:r w:rsidRPr="002E6533">
                <w:rPr>
                  <w:rStyle w:val="Hyperlink"/>
                </w:rPr>
                <w:t>Ajuda do Gerenciamento de auditoria</w:t>
              </w:r>
            </w:hyperlink>
          </w:p>
        </w:tc>
      </w:tr>
      <w:tr w:rsidR="004470EF" w:rsidRPr="002E6533" w14:paraId="073B92BD" w14:textId="77777777">
        <w:tc>
          <w:tcPr>
            <w:tcW w:w="2613" w:type="dxa"/>
            <w:vMerge/>
          </w:tcPr>
          <w:p w14:paraId="02DE60BD" w14:textId="77777777" w:rsidR="004470EF" w:rsidRPr="002E6533" w:rsidRDefault="004470EF"/>
        </w:tc>
        <w:tc>
          <w:tcPr>
            <w:tcW w:w="2613" w:type="dxa"/>
          </w:tcPr>
          <w:p w14:paraId="2831ECBB" w14:textId="77777777" w:rsidR="004470EF" w:rsidRPr="002E6533" w:rsidRDefault="00000000">
            <w:pPr>
              <w:pStyle w:val="Compact"/>
            </w:pPr>
            <w:r w:rsidRPr="002E6533">
              <w:t>Risk Assessment Management</w:t>
            </w:r>
          </w:p>
        </w:tc>
        <w:tc>
          <w:tcPr>
            <w:tcW w:w="2613" w:type="dxa"/>
          </w:tcPr>
          <w:p w14:paraId="1E539303" w14:textId="77777777" w:rsidR="004470EF" w:rsidRPr="002E6533" w:rsidRDefault="004470EF">
            <w:pPr>
              <w:pStyle w:val="Compact"/>
            </w:pPr>
            <w:hyperlink r:id="rId2495">
              <w:r w:rsidRPr="002E6533">
                <w:rPr>
                  <w:rStyle w:val="Hyperlink"/>
                </w:rPr>
                <w:t>Ajuda do Gerenciamento do risco operacional e empresarial</w:t>
              </w:r>
            </w:hyperlink>
          </w:p>
        </w:tc>
      </w:tr>
      <w:tr w:rsidR="004470EF" w:rsidRPr="002E6533" w14:paraId="59E24589" w14:textId="77777777">
        <w:tc>
          <w:tcPr>
            <w:tcW w:w="2613" w:type="dxa"/>
            <w:vMerge/>
          </w:tcPr>
          <w:p w14:paraId="13791C6D" w14:textId="77777777" w:rsidR="004470EF" w:rsidRPr="002E6533" w:rsidRDefault="004470EF"/>
        </w:tc>
        <w:tc>
          <w:tcPr>
            <w:tcW w:w="2613" w:type="dxa"/>
          </w:tcPr>
          <w:p w14:paraId="28444B2E" w14:textId="77777777" w:rsidR="004470EF" w:rsidRPr="002E6533" w:rsidRDefault="00000000">
            <w:pPr>
              <w:pStyle w:val="Compact"/>
            </w:pPr>
            <w:r w:rsidRPr="002E6533">
              <w:t>Avaliações e autorização</w:t>
            </w:r>
          </w:p>
        </w:tc>
        <w:tc>
          <w:tcPr>
            <w:tcW w:w="2613" w:type="dxa"/>
          </w:tcPr>
          <w:p w14:paraId="5F04E56C" w14:textId="77777777" w:rsidR="004470EF" w:rsidRPr="002E6533" w:rsidRDefault="004470EF">
            <w:pPr>
              <w:pStyle w:val="Compact"/>
            </w:pPr>
            <w:hyperlink r:id="rId2496">
              <w:r w:rsidRPr="002E6533">
                <w:rPr>
                  <w:rStyle w:val="Hyperlink"/>
                </w:rPr>
                <w:t>Ajuda do setor público</w:t>
              </w:r>
            </w:hyperlink>
          </w:p>
        </w:tc>
      </w:tr>
      <w:tr w:rsidR="004470EF" w:rsidRPr="002E6533" w14:paraId="116414AB" w14:textId="77777777">
        <w:tc>
          <w:tcPr>
            <w:tcW w:w="2613" w:type="dxa"/>
            <w:vMerge/>
          </w:tcPr>
          <w:p w14:paraId="589288C9" w14:textId="77777777" w:rsidR="004470EF" w:rsidRPr="002E6533" w:rsidRDefault="004470EF"/>
        </w:tc>
        <w:tc>
          <w:tcPr>
            <w:tcW w:w="2613" w:type="dxa"/>
          </w:tcPr>
          <w:p w14:paraId="08967611" w14:textId="77777777" w:rsidR="004470EF" w:rsidRPr="002E6533" w:rsidRDefault="00000000">
            <w:pPr>
              <w:pStyle w:val="Compact"/>
            </w:pPr>
            <w:r w:rsidRPr="002E6533">
              <w:t>Gerenciamento do programa de garantia de controles</w:t>
            </w:r>
          </w:p>
        </w:tc>
        <w:tc>
          <w:tcPr>
            <w:tcW w:w="2613" w:type="dxa"/>
          </w:tcPr>
          <w:p w14:paraId="0F3C24FF" w14:textId="77777777" w:rsidR="004470EF" w:rsidRPr="002E6533" w:rsidRDefault="004470EF">
            <w:pPr>
              <w:pStyle w:val="Compact"/>
            </w:pPr>
            <w:hyperlink r:id="rId2497">
              <w:r w:rsidRPr="002E6533">
                <w:rPr>
                  <w:rStyle w:val="Hyperlink"/>
                </w:rPr>
                <w:t>Ajuda de conformidade normativa e corporativa</w:t>
              </w:r>
            </w:hyperlink>
          </w:p>
        </w:tc>
      </w:tr>
      <w:tr w:rsidR="004470EF" w:rsidRPr="002E6533" w14:paraId="6371A971" w14:textId="77777777">
        <w:tc>
          <w:tcPr>
            <w:tcW w:w="2613" w:type="dxa"/>
            <w:vMerge/>
          </w:tcPr>
          <w:p w14:paraId="4779A948" w14:textId="77777777" w:rsidR="004470EF" w:rsidRPr="002E6533" w:rsidRDefault="004470EF"/>
        </w:tc>
        <w:tc>
          <w:tcPr>
            <w:tcW w:w="2613" w:type="dxa"/>
          </w:tcPr>
          <w:p w14:paraId="215FFBBC" w14:textId="77777777" w:rsidR="004470EF" w:rsidRPr="002E6533" w:rsidRDefault="00000000">
            <w:pPr>
              <w:pStyle w:val="Compact"/>
            </w:pPr>
            <w:r w:rsidRPr="002E6533">
              <w:t>Gerenciamento de crises</w:t>
            </w:r>
          </w:p>
        </w:tc>
        <w:tc>
          <w:tcPr>
            <w:tcW w:w="2613" w:type="dxa"/>
          </w:tcPr>
          <w:p w14:paraId="7A492732" w14:textId="77777777" w:rsidR="004470EF" w:rsidRPr="002E6533" w:rsidRDefault="004470EF">
            <w:pPr>
              <w:pStyle w:val="Compact"/>
            </w:pPr>
            <w:hyperlink r:id="rId2498">
              <w:r w:rsidRPr="002E6533">
                <w:rPr>
                  <w:rStyle w:val="Hyperlink"/>
                </w:rPr>
                <w:t>Gerenciamento de resiliência</w:t>
              </w:r>
            </w:hyperlink>
          </w:p>
        </w:tc>
      </w:tr>
      <w:tr w:rsidR="004470EF" w:rsidRPr="002E6533" w14:paraId="20E3113F" w14:textId="77777777">
        <w:tc>
          <w:tcPr>
            <w:tcW w:w="2613" w:type="dxa"/>
            <w:vMerge/>
          </w:tcPr>
          <w:p w14:paraId="1A7E2CB2" w14:textId="77777777" w:rsidR="004470EF" w:rsidRPr="002E6533" w:rsidRDefault="004470EF"/>
        </w:tc>
        <w:tc>
          <w:tcPr>
            <w:tcW w:w="2613" w:type="dxa"/>
          </w:tcPr>
          <w:p w14:paraId="75855791" w14:textId="77777777" w:rsidR="004470EF" w:rsidRPr="002E6533" w:rsidRDefault="00000000">
            <w:pPr>
              <w:pStyle w:val="Compact"/>
            </w:pPr>
            <w:r w:rsidRPr="002E6533">
              <w:t>Cyber Incident &amp; Breach Response</w:t>
            </w:r>
          </w:p>
        </w:tc>
        <w:tc>
          <w:tcPr>
            <w:tcW w:w="2613" w:type="dxa"/>
            <w:vMerge w:val="restart"/>
          </w:tcPr>
          <w:p w14:paraId="177D4AA4" w14:textId="77777777" w:rsidR="004470EF" w:rsidRPr="002E6533" w:rsidRDefault="004470EF">
            <w:pPr>
              <w:pStyle w:val="Corpodetexto"/>
            </w:pPr>
            <w:hyperlink r:id="rId2499">
              <w:r w:rsidRPr="002E6533">
                <w:rPr>
                  <w:rStyle w:val="Hyperlink"/>
                </w:rPr>
                <w:t xml:space="preserve">Ajuda do Gerenciamento </w:t>
              </w:r>
              <w:r w:rsidRPr="002E6533">
                <w:rPr>
                  <w:rStyle w:val="Hyperlink"/>
                </w:rPr>
                <w:lastRenderedPageBreak/>
                <w:t>de riscos de TI e segurança</w:t>
              </w:r>
            </w:hyperlink>
          </w:p>
          <w:p w14:paraId="3CA53DE2" w14:textId="77777777" w:rsidR="004470EF" w:rsidRPr="002E6533" w:rsidRDefault="00000000">
            <w:pPr>
              <w:pStyle w:val="Corpodetexto"/>
            </w:pPr>
            <w:r w:rsidRPr="002E6533">
              <w:t> </w:t>
            </w:r>
          </w:p>
          <w:p w14:paraId="2A43EBCF" w14:textId="77777777" w:rsidR="004470EF" w:rsidRPr="002E6533" w:rsidRDefault="00000000">
            <w:pPr>
              <w:pStyle w:val="Corpodetexto"/>
            </w:pPr>
            <w:r w:rsidRPr="002E6533">
              <w:t> </w:t>
            </w:r>
          </w:p>
          <w:p w14:paraId="0ABA1C79" w14:textId="77777777" w:rsidR="004470EF" w:rsidRPr="002E6533" w:rsidRDefault="00000000">
            <w:pPr>
              <w:pStyle w:val="Corpodetexto"/>
            </w:pPr>
            <w:r w:rsidRPr="002E6533">
              <w:t> </w:t>
            </w:r>
          </w:p>
        </w:tc>
      </w:tr>
      <w:tr w:rsidR="004470EF" w:rsidRPr="002E6533" w14:paraId="132DA62E" w14:textId="77777777">
        <w:tc>
          <w:tcPr>
            <w:tcW w:w="2613" w:type="dxa"/>
            <w:vMerge/>
          </w:tcPr>
          <w:p w14:paraId="421955B5" w14:textId="77777777" w:rsidR="004470EF" w:rsidRPr="002E6533" w:rsidRDefault="004470EF"/>
        </w:tc>
        <w:tc>
          <w:tcPr>
            <w:tcW w:w="2613" w:type="dxa"/>
          </w:tcPr>
          <w:p w14:paraId="60F9E6F4" w14:textId="77777777" w:rsidR="004470EF" w:rsidRPr="002E6533" w:rsidRDefault="00000000">
            <w:pPr>
              <w:pStyle w:val="Compact"/>
            </w:pPr>
            <w:r w:rsidRPr="002E6533">
              <w:t>Garantia de controles de TI</w:t>
            </w:r>
          </w:p>
        </w:tc>
        <w:tc>
          <w:tcPr>
            <w:tcW w:w="2613" w:type="dxa"/>
            <w:vMerge/>
          </w:tcPr>
          <w:p w14:paraId="6E1E158D" w14:textId="77777777" w:rsidR="004470EF" w:rsidRPr="002E6533" w:rsidRDefault="004470EF"/>
        </w:tc>
      </w:tr>
      <w:tr w:rsidR="004470EF" w:rsidRPr="002E6533" w14:paraId="31C55B0E" w14:textId="77777777">
        <w:tc>
          <w:tcPr>
            <w:tcW w:w="2613" w:type="dxa"/>
            <w:vMerge/>
          </w:tcPr>
          <w:p w14:paraId="594CF22D" w14:textId="77777777" w:rsidR="004470EF" w:rsidRPr="002E6533" w:rsidRDefault="004470EF"/>
        </w:tc>
        <w:tc>
          <w:tcPr>
            <w:tcW w:w="2613" w:type="dxa"/>
          </w:tcPr>
          <w:p w14:paraId="77F37C6A" w14:textId="77777777" w:rsidR="004470EF" w:rsidRPr="002E6533" w:rsidRDefault="00000000">
            <w:pPr>
              <w:pStyle w:val="Compact"/>
            </w:pPr>
            <w:r w:rsidRPr="002E6533">
              <w:t>Gerenciamento de riscos de TI</w:t>
            </w:r>
          </w:p>
        </w:tc>
        <w:tc>
          <w:tcPr>
            <w:tcW w:w="2613" w:type="dxa"/>
            <w:vMerge/>
          </w:tcPr>
          <w:p w14:paraId="52F8E711" w14:textId="77777777" w:rsidR="004470EF" w:rsidRPr="002E6533" w:rsidRDefault="004470EF"/>
        </w:tc>
      </w:tr>
      <w:tr w:rsidR="004470EF" w:rsidRPr="002E6533" w14:paraId="20B7AA48" w14:textId="77777777">
        <w:tc>
          <w:tcPr>
            <w:tcW w:w="2613" w:type="dxa"/>
            <w:vMerge/>
          </w:tcPr>
          <w:p w14:paraId="7B4306CB" w14:textId="77777777" w:rsidR="004470EF" w:rsidRPr="002E6533" w:rsidRDefault="004470EF"/>
        </w:tc>
        <w:tc>
          <w:tcPr>
            <w:tcW w:w="2613" w:type="dxa"/>
          </w:tcPr>
          <w:p w14:paraId="55688A5D" w14:textId="77777777" w:rsidR="004470EF" w:rsidRPr="002E6533" w:rsidRDefault="00000000">
            <w:pPr>
              <w:pStyle w:val="Compact"/>
            </w:pPr>
            <w:r w:rsidRPr="002E6533">
              <w:t>Gerenciamento de PCI</w:t>
            </w:r>
          </w:p>
        </w:tc>
        <w:tc>
          <w:tcPr>
            <w:tcW w:w="2613" w:type="dxa"/>
            <w:vMerge/>
          </w:tcPr>
          <w:p w14:paraId="2690EBED" w14:textId="77777777" w:rsidR="004470EF" w:rsidRPr="002E6533" w:rsidRDefault="004470EF"/>
        </w:tc>
      </w:tr>
      <w:tr w:rsidR="004470EF" w:rsidRPr="002E6533" w14:paraId="05DF0B7E" w14:textId="77777777">
        <w:tc>
          <w:tcPr>
            <w:tcW w:w="2613" w:type="dxa"/>
            <w:vMerge/>
          </w:tcPr>
          <w:p w14:paraId="410C5510" w14:textId="77777777" w:rsidR="004470EF" w:rsidRPr="002E6533" w:rsidRDefault="004470EF"/>
        </w:tc>
        <w:tc>
          <w:tcPr>
            <w:tcW w:w="2613" w:type="dxa"/>
          </w:tcPr>
          <w:p w14:paraId="1128168A" w14:textId="77777777" w:rsidR="004470EF" w:rsidRPr="002E6533" w:rsidRDefault="00000000">
            <w:pPr>
              <w:pStyle w:val="Compact"/>
            </w:pPr>
            <w:r w:rsidRPr="002E6533">
              <w:t>Projeto de terceiros</w:t>
            </w:r>
          </w:p>
        </w:tc>
        <w:tc>
          <w:tcPr>
            <w:tcW w:w="2613" w:type="dxa"/>
            <w:vMerge w:val="restart"/>
          </w:tcPr>
          <w:p w14:paraId="49F569CC" w14:textId="77777777" w:rsidR="004470EF" w:rsidRPr="002E6533" w:rsidRDefault="004470EF">
            <w:pPr>
              <w:pStyle w:val="Corpodetexto"/>
            </w:pPr>
            <w:hyperlink r:id="rId2500">
              <w:r w:rsidRPr="002E6533">
                <w:rPr>
                  <w:rStyle w:val="Hyperlink"/>
                </w:rPr>
                <w:t>Governança de terceiros</w:t>
              </w:r>
            </w:hyperlink>
          </w:p>
          <w:p w14:paraId="66E8A3C1" w14:textId="77777777" w:rsidR="004470EF" w:rsidRPr="002E6533" w:rsidRDefault="00000000">
            <w:pPr>
              <w:pStyle w:val="Corpodetexto"/>
            </w:pPr>
            <w:r w:rsidRPr="002E6533">
              <w:t> </w:t>
            </w:r>
          </w:p>
        </w:tc>
      </w:tr>
      <w:tr w:rsidR="004470EF" w:rsidRPr="002E6533" w14:paraId="218A337D" w14:textId="77777777">
        <w:tc>
          <w:tcPr>
            <w:tcW w:w="2613" w:type="dxa"/>
            <w:vMerge/>
          </w:tcPr>
          <w:p w14:paraId="58C89539" w14:textId="77777777" w:rsidR="004470EF" w:rsidRPr="002E6533" w:rsidRDefault="004470EF"/>
        </w:tc>
        <w:tc>
          <w:tcPr>
            <w:tcW w:w="2613" w:type="dxa"/>
          </w:tcPr>
          <w:p w14:paraId="22118B3E" w14:textId="77777777" w:rsidR="004470EF" w:rsidRPr="002E6533" w:rsidRDefault="00000000">
            <w:pPr>
              <w:pStyle w:val="Compact"/>
            </w:pPr>
            <w:r w:rsidRPr="002E6533">
              <w:t>Gerenciamento de riscos de terceiros</w:t>
            </w:r>
          </w:p>
        </w:tc>
        <w:tc>
          <w:tcPr>
            <w:tcW w:w="2613" w:type="dxa"/>
            <w:vMerge/>
          </w:tcPr>
          <w:p w14:paraId="161793B5" w14:textId="77777777" w:rsidR="004470EF" w:rsidRPr="002E6533" w:rsidRDefault="004470EF"/>
        </w:tc>
      </w:tr>
      <w:tr w:rsidR="004470EF" w:rsidRPr="002E6533" w14:paraId="083DAC0D" w14:textId="77777777">
        <w:tc>
          <w:tcPr>
            <w:tcW w:w="2613" w:type="dxa"/>
          </w:tcPr>
          <w:p w14:paraId="4DE606BF" w14:textId="77777777" w:rsidR="004470EF" w:rsidRPr="002E6533" w:rsidRDefault="00000000">
            <w:pPr>
              <w:pStyle w:val="Compact"/>
            </w:pPr>
            <w:bookmarkStart w:id="1273" w:name="R"/>
            <w:bookmarkEnd w:id="1273"/>
            <w:r w:rsidRPr="002E6533">
              <w:t xml:space="preserve"> Estratégias de recuperação</w:t>
            </w:r>
          </w:p>
        </w:tc>
        <w:tc>
          <w:tcPr>
            <w:tcW w:w="2613" w:type="dxa"/>
            <w:vMerge w:val="restart"/>
          </w:tcPr>
          <w:p w14:paraId="0C9D9A0B" w14:textId="77777777" w:rsidR="004470EF" w:rsidRPr="002E6533" w:rsidRDefault="00000000">
            <w:pPr>
              <w:pStyle w:val="Compact"/>
            </w:pPr>
            <w:r w:rsidRPr="002E6533">
              <w:t>Business Continuity &amp; IT Disaster Recovery Planning</w:t>
            </w:r>
          </w:p>
        </w:tc>
        <w:tc>
          <w:tcPr>
            <w:tcW w:w="2613" w:type="dxa"/>
            <w:vMerge w:val="restart"/>
          </w:tcPr>
          <w:p w14:paraId="152B4482" w14:textId="77777777" w:rsidR="004470EF" w:rsidRPr="002E6533" w:rsidRDefault="004470EF">
            <w:pPr>
              <w:pStyle w:val="Corpodetexto"/>
            </w:pPr>
            <w:hyperlink r:id="rId2501">
              <w:r w:rsidRPr="002E6533">
                <w:rPr>
                  <w:rStyle w:val="Hyperlink"/>
                </w:rPr>
                <w:t>Gerenciamento de resiliência</w:t>
              </w:r>
            </w:hyperlink>
          </w:p>
          <w:p w14:paraId="37EFDEA8" w14:textId="77777777" w:rsidR="004470EF" w:rsidRPr="002E6533" w:rsidRDefault="00000000">
            <w:pPr>
              <w:pStyle w:val="Corpodetexto"/>
            </w:pPr>
            <w:r w:rsidRPr="002E6533">
              <w:t> </w:t>
            </w:r>
          </w:p>
        </w:tc>
      </w:tr>
      <w:tr w:rsidR="004470EF" w:rsidRPr="002E6533" w14:paraId="55B2E8C5" w14:textId="77777777">
        <w:tc>
          <w:tcPr>
            <w:tcW w:w="2613" w:type="dxa"/>
          </w:tcPr>
          <w:p w14:paraId="40FE1A1B" w14:textId="77777777" w:rsidR="004470EF" w:rsidRPr="002E6533" w:rsidRDefault="00000000">
            <w:pPr>
              <w:pStyle w:val="Compact"/>
            </w:pPr>
            <w:r w:rsidRPr="002E6533">
              <w:t>Tarefas de recuperação</w:t>
            </w:r>
          </w:p>
        </w:tc>
        <w:tc>
          <w:tcPr>
            <w:tcW w:w="2613" w:type="dxa"/>
            <w:vMerge/>
          </w:tcPr>
          <w:p w14:paraId="6F3C5E2A" w14:textId="77777777" w:rsidR="004470EF" w:rsidRPr="002E6533" w:rsidRDefault="004470EF"/>
        </w:tc>
        <w:tc>
          <w:tcPr>
            <w:tcW w:w="2613" w:type="dxa"/>
            <w:vMerge/>
          </w:tcPr>
          <w:p w14:paraId="79F561B9" w14:textId="77777777" w:rsidR="004470EF" w:rsidRPr="002E6533" w:rsidRDefault="004470EF"/>
        </w:tc>
      </w:tr>
      <w:tr w:rsidR="004470EF" w:rsidRPr="002E6533" w14:paraId="6ABACF09" w14:textId="77777777">
        <w:tc>
          <w:tcPr>
            <w:tcW w:w="2613" w:type="dxa"/>
          </w:tcPr>
          <w:p w14:paraId="4B98C36E" w14:textId="77777777" w:rsidR="004470EF" w:rsidRPr="002E6533" w:rsidRDefault="00000000">
            <w:pPr>
              <w:pStyle w:val="Compact"/>
            </w:pPr>
            <w:r w:rsidRPr="002E6533">
              <w:t>Comunicações regulatórias</w:t>
            </w:r>
          </w:p>
        </w:tc>
        <w:tc>
          <w:tcPr>
            <w:tcW w:w="2613" w:type="dxa"/>
          </w:tcPr>
          <w:p w14:paraId="3E8E2216" w14:textId="77777777" w:rsidR="004470EF" w:rsidRPr="002E6533" w:rsidRDefault="00000000">
            <w:pPr>
              <w:pStyle w:val="Compact"/>
            </w:pPr>
            <w:r w:rsidRPr="002E6533">
              <w:t>Gerenciamento do programa de privacidade</w:t>
            </w:r>
          </w:p>
        </w:tc>
        <w:tc>
          <w:tcPr>
            <w:tcW w:w="2613" w:type="dxa"/>
            <w:vMerge w:val="restart"/>
          </w:tcPr>
          <w:p w14:paraId="6DBE78A3" w14:textId="77777777" w:rsidR="004470EF" w:rsidRPr="002E6533" w:rsidRDefault="004470EF">
            <w:pPr>
              <w:pStyle w:val="Corpodetexto"/>
            </w:pPr>
            <w:hyperlink r:id="rId2502">
              <w:r w:rsidRPr="002E6533">
                <w:rPr>
                  <w:rStyle w:val="Hyperlink"/>
                </w:rPr>
                <w:t>Ajuda de conformidade normativa e corporativa</w:t>
              </w:r>
            </w:hyperlink>
          </w:p>
          <w:p w14:paraId="3F26EC77" w14:textId="77777777" w:rsidR="004470EF" w:rsidRPr="002E6533" w:rsidRDefault="00000000">
            <w:pPr>
              <w:pStyle w:val="Corpodetexto"/>
            </w:pPr>
            <w:r w:rsidRPr="002E6533">
              <w:t> </w:t>
            </w:r>
          </w:p>
          <w:p w14:paraId="534A76C2" w14:textId="77777777" w:rsidR="004470EF" w:rsidRPr="002E6533" w:rsidRDefault="00000000">
            <w:pPr>
              <w:pStyle w:val="Corpodetexto"/>
            </w:pPr>
            <w:r w:rsidRPr="002E6533">
              <w:t> </w:t>
            </w:r>
          </w:p>
        </w:tc>
      </w:tr>
      <w:tr w:rsidR="004470EF" w:rsidRPr="002E6533" w14:paraId="166F1214" w14:textId="77777777">
        <w:tc>
          <w:tcPr>
            <w:tcW w:w="2613" w:type="dxa"/>
          </w:tcPr>
          <w:p w14:paraId="1BA56EF4" w14:textId="77777777" w:rsidR="004470EF" w:rsidRPr="002E6533" w:rsidRDefault="00000000">
            <w:pPr>
              <w:pStyle w:val="Compact"/>
            </w:pPr>
            <w:r w:rsidRPr="002E6533">
              <w:t>Itens da inteligência normativa</w:t>
            </w:r>
          </w:p>
        </w:tc>
        <w:tc>
          <w:tcPr>
            <w:tcW w:w="2613" w:type="dxa"/>
            <w:vMerge w:val="restart"/>
          </w:tcPr>
          <w:p w14:paraId="349E4296" w14:textId="77777777" w:rsidR="004470EF" w:rsidRPr="002E6533" w:rsidRDefault="00000000">
            <w:pPr>
              <w:pStyle w:val="Compact"/>
            </w:pPr>
            <w:r w:rsidRPr="002E6533">
              <w:t>Gerenciamento de obrigações corporativas</w:t>
            </w:r>
          </w:p>
        </w:tc>
        <w:tc>
          <w:tcPr>
            <w:tcW w:w="2613" w:type="dxa"/>
            <w:vMerge/>
          </w:tcPr>
          <w:p w14:paraId="366D33F5" w14:textId="77777777" w:rsidR="004470EF" w:rsidRPr="002E6533" w:rsidRDefault="004470EF"/>
        </w:tc>
      </w:tr>
      <w:tr w:rsidR="004470EF" w:rsidRPr="002E6533" w14:paraId="4C3DE6A1" w14:textId="77777777">
        <w:tc>
          <w:tcPr>
            <w:tcW w:w="2613" w:type="dxa"/>
          </w:tcPr>
          <w:p w14:paraId="3E153519" w14:textId="77777777" w:rsidR="004470EF" w:rsidRPr="002E6533" w:rsidRDefault="00000000">
            <w:pPr>
              <w:pStyle w:val="Compact"/>
            </w:pPr>
            <w:r w:rsidRPr="002E6533">
              <w:t>Análise da inteligência normativa</w:t>
            </w:r>
          </w:p>
        </w:tc>
        <w:tc>
          <w:tcPr>
            <w:tcW w:w="2613" w:type="dxa"/>
            <w:vMerge/>
          </w:tcPr>
          <w:p w14:paraId="4EA2E3E3" w14:textId="77777777" w:rsidR="004470EF" w:rsidRPr="002E6533" w:rsidRDefault="004470EF"/>
        </w:tc>
        <w:tc>
          <w:tcPr>
            <w:tcW w:w="2613" w:type="dxa"/>
            <w:vMerge/>
          </w:tcPr>
          <w:p w14:paraId="5A0D5334" w14:textId="77777777" w:rsidR="004470EF" w:rsidRPr="002E6533" w:rsidRDefault="004470EF"/>
        </w:tc>
      </w:tr>
      <w:tr w:rsidR="004470EF" w:rsidRPr="002E6533" w14:paraId="642DE4D5" w14:textId="77777777">
        <w:tc>
          <w:tcPr>
            <w:tcW w:w="2613" w:type="dxa"/>
          </w:tcPr>
          <w:p w14:paraId="7DC5882D" w14:textId="77777777" w:rsidR="004470EF" w:rsidRPr="002E6533" w:rsidRDefault="00000000">
            <w:pPr>
              <w:pStyle w:val="Compact"/>
            </w:pPr>
            <w:r w:rsidRPr="002E6533">
              <w:t>Planos de remediação</w:t>
            </w:r>
          </w:p>
        </w:tc>
        <w:tc>
          <w:tcPr>
            <w:tcW w:w="2613" w:type="dxa"/>
          </w:tcPr>
          <w:p w14:paraId="1E061073" w14:textId="77777777" w:rsidR="004470EF" w:rsidRPr="002E6533" w:rsidRDefault="00000000">
            <w:pPr>
              <w:pStyle w:val="Compact"/>
            </w:pPr>
            <w:r w:rsidRPr="002E6533">
              <w:t>Gerenciamento de problemas</w:t>
            </w:r>
          </w:p>
        </w:tc>
        <w:tc>
          <w:tcPr>
            <w:tcW w:w="2613" w:type="dxa"/>
          </w:tcPr>
          <w:p w14:paraId="69B1C70B" w14:textId="77777777" w:rsidR="004470EF" w:rsidRPr="002E6533" w:rsidRDefault="004470EF">
            <w:pPr>
              <w:pStyle w:val="Compact"/>
            </w:pPr>
            <w:hyperlink r:id="rId2503">
              <w:r w:rsidRPr="002E6533">
                <w:rPr>
                  <w:rStyle w:val="Hyperlink"/>
                </w:rPr>
                <w:t>Ajuda do Gerenciamento de auditoria</w:t>
              </w:r>
            </w:hyperlink>
          </w:p>
        </w:tc>
      </w:tr>
      <w:tr w:rsidR="004470EF" w:rsidRPr="002E6533" w14:paraId="2816EE74" w14:textId="77777777">
        <w:tc>
          <w:tcPr>
            <w:tcW w:w="2613" w:type="dxa"/>
          </w:tcPr>
          <w:p w14:paraId="4FB0B88A" w14:textId="77777777" w:rsidR="004470EF" w:rsidRPr="002E6533" w:rsidRDefault="00000000">
            <w:pPr>
              <w:pStyle w:val="Compact"/>
            </w:pPr>
            <w:r w:rsidRPr="002E6533">
              <w:t>Requisitos</w:t>
            </w:r>
          </w:p>
        </w:tc>
        <w:tc>
          <w:tcPr>
            <w:tcW w:w="2613" w:type="dxa"/>
          </w:tcPr>
          <w:p w14:paraId="49A454F5" w14:textId="77777777" w:rsidR="004470EF" w:rsidRPr="002E6533" w:rsidRDefault="00000000">
            <w:pPr>
              <w:pStyle w:val="Compact"/>
            </w:pPr>
            <w:r w:rsidRPr="002E6533">
              <w:t>Business Continuity &amp; IT Disaster Recovery Planning</w:t>
            </w:r>
          </w:p>
        </w:tc>
        <w:tc>
          <w:tcPr>
            <w:tcW w:w="2613" w:type="dxa"/>
            <w:vMerge w:val="restart"/>
          </w:tcPr>
          <w:p w14:paraId="405C1824" w14:textId="77777777" w:rsidR="004470EF" w:rsidRPr="002E6533" w:rsidRDefault="004470EF">
            <w:pPr>
              <w:pStyle w:val="Compact"/>
            </w:pPr>
            <w:hyperlink r:id="rId2504">
              <w:r w:rsidRPr="002E6533">
                <w:rPr>
                  <w:rStyle w:val="Hyperlink"/>
                </w:rPr>
                <w:t>Gerenciamento de resiliência</w:t>
              </w:r>
            </w:hyperlink>
          </w:p>
        </w:tc>
      </w:tr>
      <w:tr w:rsidR="004470EF" w:rsidRPr="002E6533" w14:paraId="064D60DC" w14:textId="77777777">
        <w:tc>
          <w:tcPr>
            <w:tcW w:w="2613" w:type="dxa"/>
          </w:tcPr>
          <w:p w14:paraId="12C695A9" w14:textId="77777777" w:rsidR="004470EF" w:rsidRPr="002E6533" w:rsidRDefault="00000000">
            <w:pPr>
              <w:pStyle w:val="Compact"/>
            </w:pPr>
            <w:r w:rsidRPr="002E6533">
              <w:t>Scorecard de resiliência</w:t>
            </w:r>
          </w:p>
        </w:tc>
        <w:tc>
          <w:tcPr>
            <w:tcW w:w="2613" w:type="dxa"/>
          </w:tcPr>
          <w:p w14:paraId="67682CBD" w14:textId="77777777" w:rsidR="004470EF" w:rsidRPr="002E6533" w:rsidRDefault="00000000">
            <w:pPr>
              <w:pStyle w:val="Compact"/>
            </w:pPr>
            <w:r w:rsidRPr="002E6533">
              <w:t>Análise do cenário operacional</w:t>
            </w:r>
          </w:p>
        </w:tc>
        <w:tc>
          <w:tcPr>
            <w:tcW w:w="2613" w:type="dxa"/>
            <w:vMerge/>
          </w:tcPr>
          <w:p w14:paraId="22893F48" w14:textId="77777777" w:rsidR="004470EF" w:rsidRPr="002E6533" w:rsidRDefault="004470EF"/>
        </w:tc>
      </w:tr>
      <w:tr w:rsidR="004470EF" w:rsidRPr="002E6533" w14:paraId="2F470B93" w14:textId="77777777">
        <w:tc>
          <w:tcPr>
            <w:tcW w:w="2613" w:type="dxa"/>
            <w:vMerge w:val="restart"/>
          </w:tcPr>
          <w:p w14:paraId="61899822" w14:textId="77777777" w:rsidR="004470EF" w:rsidRPr="002E6533" w:rsidRDefault="00000000">
            <w:pPr>
              <w:pStyle w:val="Corpodetexto"/>
            </w:pPr>
            <w:r w:rsidRPr="002E6533">
              <w:t>Registro de ameaça à resiliência</w:t>
            </w:r>
          </w:p>
          <w:p w14:paraId="769E43BD" w14:textId="77777777" w:rsidR="004470EF" w:rsidRPr="002E6533" w:rsidRDefault="00000000">
            <w:pPr>
              <w:pStyle w:val="Corpodetexto"/>
            </w:pPr>
            <w:r w:rsidRPr="002E6533">
              <w:t> </w:t>
            </w:r>
          </w:p>
        </w:tc>
        <w:tc>
          <w:tcPr>
            <w:tcW w:w="2613" w:type="dxa"/>
          </w:tcPr>
          <w:p w14:paraId="30999F60" w14:textId="77777777" w:rsidR="004470EF" w:rsidRPr="002E6533" w:rsidRDefault="00000000">
            <w:pPr>
              <w:pStyle w:val="Compact"/>
            </w:pPr>
            <w:r w:rsidRPr="002E6533">
              <w:t>Business Continuity &amp; IT Disaster Recovery Planning</w:t>
            </w:r>
          </w:p>
        </w:tc>
        <w:tc>
          <w:tcPr>
            <w:tcW w:w="2613" w:type="dxa"/>
            <w:vMerge/>
          </w:tcPr>
          <w:p w14:paraId="1083E724" w14:textId="77777777" w:rsidR="004470EF" w:rsidRPr="002E6533" w:rsidRDefault="004470EF"/>
        </w:tc>
      </w:tr>
      <w:tr w:rsidR="004470EF" w:rsidRPr="002E6533" w14:paraId="19B65C1D" w14:textId="77777777">
        <w:tc>
          <w:tcPr>
            <w:tcW w:w="2613" w:type="dxa"/>
            <w:vMerge/>
          </w:tcPr>
          <w:p w14:paraId="5393C26B" w14:textId="77777777" w:rsidR="004470EF" w:rsidRPr="002E6533" w:rsidRDefault="004470EF"/>
        </w:tc>
        <w:tc>
          <w:tcPr>
            <w:tcW w:w="2613" w:type="dxa"/>
          </w:tcPr>
          <w:p w14:paraId="66966FAA" w14:textId="77777777" w:rsidR="004470EF" w:rsidRPr="002E6533" w:rsidRDefault="00000000">
            <w:pPr>
              <w:pStyle w:val="Compact"/>
            </w:pPr>
            <w:r w:rsidRPr="002E6533">
              <w:t>Análise do cenário operacional</w:t>
            </w:r>
          </w:p>
        </w:tc>
        <w:tc>
          <w:tcPr>
            <w:tcW w:w="2613" w:type="dxa"/>
            <w:vMerge/>
          </w:tcPr>
          <w:p w14:paraId="3446C312" w14:textId="77777777" w:rsidR="004470EF" w:rsidRPr="002E6533" w:rsidRDefault="004470EF"/>
        </w:tc>
      </w:tr>
      <w:tr w:rsidR="004470EF" w:rsidRPr="002E6533" w14:paraId="31E5DD2C" w14:textId="77777777">
        <w:tc>
          <w:tcPr>
            <w:tcW w:w="2613" w:type="dxa"/>
          </w:tcPr>
          <w:p w14:paraId="03F87E75" w14:textId="77777777" w:rsidR="004470EF" w:rsidRPr="002E6533" w:rsidRDefault="00000000">
            <w:pPr>
              <w:pStyle w:val="Compact"/>
            </w:pPr>
            <w:r w:rsidRPr="002E6533">
              <w:t>Procedimentos de resposta</w:t>
            </w:r>
          </w:p>
        </w:tc>
        <w:tc>
          <w:tcPr>
            <w:tcW w:w="2613" w:type="dxa"/>
          </w:tcPr>
          <w:p w14:paraId="6F1811A3" w14:textId="77777777" w:rsidR="004470EF" w:rsidRPr="002E6533" w:rsidRDefault="00000000">
            <w:pPr>
              <w:pStyle w:val="Compact"/>
            </w:pPr>
            <w:r w:rsidRPr="002E6533">
              <w:t>Gerenciamento de incidentes</w:t>
            </w:r>
          </w:p>
        </w:tc>
        <w:tc>
          <w:tcPr>
            <w:tcW w:w="2613" w:type="dxa"/>
            <w:vMerge/>
          </w:tcPr>
          <w:p w14:paraId="096990D4" w14:textId="77777777" w:rsidR="004470EF" w:rsidRPr="002E6533" w:rsidRDefault="004470EF"/>
        </w:tc>
      </w:tr>
      <w:tr w:rsidR="004470EF" w:rsidRPr="002E6533" w14:paraId="14BFE169" w14:textId="77777777">
        <w:tc>
          <w:tcPr>
            <w:tcW w:w="2613" w:type="dxa"/>
          </w:tcPr>
          <w:p w14:paraId="5A62B7C0" w14:textId="77777777" w:rsidR="004470EF" w:rsidRPr="002E6533" w:rsidRDefault="00000000">
            <w:pPr>
              <w:pStyle w:val="Compact"/>
            </w:pPr>
            <w:r w:rsidRPr="002E6533">
              <w:t>Agendamentos de retenção</w:t>
            </w:r>
          </w:p>
        </w:tc>
        <w:tc>
          <w:tcPr>
            <w:tcW w:w="2613" w:type="dxa"/>
          </w:tcPr>
          <w:p w14:paraId="183027A1" w14:textId="77777777" w:rsidR="004470EF" w:rsidRPr="002E6533" w:rsidRDefault="00000000">
            <w:pPr>
              <w:pStyle w:val="Compact"/>
            </w:pPr>
            <w:r w:rsidRPr="002E6533">
              <w:t>Governança dos dados</w:t>
            </w:r>
          </w:p>
        </w:tc>
        <w:tc>
          <w:tcPr>
            <w:tcW w:w="2613" w:type="dxa"/>
          </w:tcPr>
          <w:p w14:paraId="0A6D0E07" w14:textId="77777777" w:rsidR="004470EF" w:rsidRPr="002E6533" w:rsidRDefault="004470EF">
            <w:pPr>
              <w:pStyle w:val="Compact"/>
            </w:pPr>
            <w:hyperlink r:id="rId2505">
              <w:r w:rsidRPr="002E6533">
                <w:rPr>
                  <w:rStyle w:val="Hyperlink"/>
                </w:rPr>
                <w:t>Ajuda de conformidade normativa e corporativa</w:t>
              </w:r>
            </w:hyperlink>
          </w:p>
        </w:tc>
      </w:tr>
      <w:tr w:rsidR="004470EF" w:rsidRPr="002E6533" w14:paraId="54D08E82" w14:textId="77777777">
        <w:tc>
          <w:tcPr>
            <w:tcW w:w="2613" w:type="dxa"/>
            <w:vMerge w:val="restart"/>
          </w:tcPr>
          <w:p w14:paraId="20373BD5" w14:textId="77777777" w:rsidR="004470EF" w:rsidRPr="002E6533" w:rsidRDefault="00000000">
            <w:pPr>
              <w:pStyle w:val="Corpodetexto"/>
            </w:pPr>
            <w:r w:rsidRPr="002E6533">
              <w:t>Aceitação de riscos</w:t>
            </w:r>
          </w:p>
          <w:p w14:paraId="01FF272F" w14:textId="77777777" w:rsidR="004470EF" w:rsidRPr="002E6533" w:rsidRDefault="00000000">
            <w:pPr>
              <w:pStyle w:val="Corpodetexto"/>
            </w:pPr>
            <w:r w:rsidRPr="002E6533">
              <w:lastRenderedPageBreak/>
              <w:t> </w:t>
            </w:r>
          </w:p>
        </w:tc>
        <w:tc>
          <w:tcPr>
            <w:tcW w:w="2613" w:type="dxa"/>
          </w:tcPr>
          <w:p w14:paraId="348EF085" w14:textId="77777777" w:rsidR="004470EF" w:rsidRPr="002E6533" w:rsidRDefault="00000000">
            <w:pPr>
              <w:pStyle w:val="Compact"/>
            </w:pPr>
            <w:r w:rsidRPr="002E6533">
              <w:lastRenderedPageBreak/>
              <w:t>Monitoramento contínuo</w:t>
            </w:r>
          </w:p>
        </w:tc>
        <w:tc>
          <w:tcPr>
            <w:tcW w:w="2613" w:type="dxa"/>
            <w:vMerge w:val="restart"/>
          </w:tcPr>
          <w:p w14:paraId="6AADEBDE" w14:textId="77777777" w:rsidR="004470EF" w:rsidRPr="002E6533" w:rsidRDefault="004470EF">
            <w:pPr>
              <w:pStyle w:val="Corpodetexto"/>
            </w:pPr>
            <w:hyperlink r:id="rId2506">
              <w:r w:rsidRPr="002E6533">
                <w:rPr>
                  <w:rStyle w:val="Hyperlink"/>
                </w:rPr>
                <w:t>Ajuda do setor público</w:t>
              </w:r>
            </w:hyperlink>
          </w:p>
          <w:p w14:paraId="2D3E946B" w14:textId="77777777" w:rsidR="004470EF" w:rsidRPr="002E6533" w:rsidRDefault="00000000">
            <w:pPr>
              <w:pStyle w:val="Corpodetexto"/>
            </w:pPr>
            <w:r w:rsidRPr="002E6533">
              <w:lastRenderedPageBreak/>
              <w:t> </w:t>
            </w:r>
          </w:p>
        </w:tc>
      </w:tr>
      <w:tr w:rsidR="004470EF" w:rsidRPr="002E6533" w14:paraId="368FE719" w14:textId="77777777">
        <w:tc>
          <w:tcPr>
            <w:tcW w:w="2613" w:type="dxa"/>
            <w:vMerge/>
          </w:tcPr>
          <w:p w14:paraId="5FF7EF8F" w14:textId="77777777" w:rsidR="004470EF" w:rsidRPr="002E6533" w:rsidRDefault="004470EF"/>
        </w:tc>
        <w:tc>
          <w:tcPr>
            <w:tcW w:w="2613" w:type="dxa"/>
          </w:tcPr>
          <w:p w14:paraId="45AE3517" w14:textId="77777777" w:rsidR="004470EF" w:rsidRPr="002E6533" w:rsidRDefault="00000000">
            <w:pPr>
              <w:pStyle w:val="Compact"/>
            </w:pPr>
            <w:r w:rsidRPr="002E6533">
              <w:t xml:space="preserve">Gerenciamento de </w:t>
            </w:r>
            <w:r w:rsidRPr="002E6533">
              <w:lastRenderedPageBreak/>
              <w:t>POA&amp;M</w:t>
            </w:r>
          </w:p>
        </w:tc>
        <w:tc>
          <w:tcPr>
            <w:tcW w:w="2613" w:type="dxa"/>
            <w:vMerge/>
          </w:tcPr>
          <w:p w14:paraId="47377BA9" w14:textId="77777777" w:rsidR="004470EF" w:rsidRPr="002E6533" w:rsidRDefault="004470EF"/>
        </w:tc>
      </w:tr>
      <w:tr w:rsidR="004470EF" w:rsidRPr="002E6533" w14:paraId="13FD3C31" w14:textId="77777777">
        <w:tc>
          <w:tcPr>
            <w:tcW w:w="2613" w:type="dxa"/>
          </w:tcPr>
          <w:p w14:paraId="49A188B7" w14:textId="77777777" w:rsidR="004470EF" w:rsidRPr="002E6533" w:rsidRDefault="00000000">
            <w:pPr>
              <w:pStyle w:val="Compact"/>
            </w:pPr>
            <w:r w:rsidRPr="002E6533">
              <w:t>Análise de riscos</w:t>
            </w:r>
          </w:p>
        </w:tc>
        <w:tc>
          <w:tcPr>
            <w:tcW w:w="2613" w:type="dxa"/>
          </w:tcPr>
          <w:p w14:paraId="5506BE21" w14:textId="77777777" w:rsidR="004470EF" w:rsidRPr="002E6533" w:rsidRDefault="00000000">
            <w:pPr>
              <w:pStyle w:val="Compact"/>
            </w:pPr>
            <w:r w:rsidRPr="002E6533">
              <w:t>Gerenciamento de PCI</w:t>
            </w:r>
          </w:p>
        </w:tc>
        <w:tc>
          <w:tcPr>
            <w:tcW w:w="2613" w:type="dxa"/>
          </w:tcPr>
          <w:p w14:paraId="7EB8D62B" w14:textId="77777777" w:rsidR="004470EF" w:rsidRPr="002E6533" w:rsidRDefault="004470EF">
            <w:pPr>
              <w:pStyle w:val="Compact"/>
            </w:pPr>
            <w:hyperlink r:id="rId2507">
              <w:r w:rsidRPr="002E6533">
                <w:rPr>
                  <w:rStyle w:val="Hyperlink"/>
                </w:rPr>
                <w:t>Ajuda do Gerenciamento de riscos de TI e segurança</w:t>
              </w:r>
            </w:hyperlink>
          </w:p>
        </w:tc>
      </w:tr>
      <w:tr w:rsidR="004470EF" w:rsidRPr="002E6533" w14:paraId="41D6CE96" w14:textId="77777777">
        <w:tc>
          <w:tcPr>
            <w:tcW w:w="2613" w:type="dxa"/>
          </w:tcPr>
          <w:p w14:paraId="74FACDFC" w14:textId="77777777" w:rsidR="004470EF" w:rsidRPr="002E6533" w:rsidRDefault="00000000">
            <w:pPr>
              <w:pStyle w:val="Compact"/>
            </w:pPr>
            <w:r w:rsidRPr="002E6533">
              <w:t>Avaliação da aprovação de riscos</w:t>
            </w:r>
          </w:p>
        </w:tc>
        <w:tc>
          <w:tcPr>
            <w:tcW w:w="2613" w:type="dxa"/>
          </w:tcPr>
          <w:p w14:paraId="54BD2080" w14:textId="77777777" w:rsidR="004470EF" w:rsidRPr="002E6533" w:rsidRDefault="00000000">
            <w:pPr>
              <w:pStyle w:val="Compact"/>
            </w:pPr>
            <w:r w:rsidRPr="002E6533">
              <w:t>Enterprise Risk Management</w:t>
            </w:r>
          </w:p>
        </w:tc>
        <w:tc>
          <w:tcPr>
            <w:tcW w:w="2613" w:type="dxa"/>
            <w:vMerge w:val="restart"/>
          </w:tcPr>
          <w:p w14:paraId="7694B453" w14:textId="77777777" w:rsidR="004470EF" w:rsidRPr="002E6533" w:rsidRDefault="004470EF">
            <w:pPr>
              <w:pStyle w:val="Compact"/>
            </w:pPr>
            <w:hyperlink r:id="rId2508">
              <w:r w:rsidRPr="002E6533">
                <w:rPr>
                  <w:rStyle w:val="Hyperlink"/>
                </w:rPr>
                <w:t>Ajuda do Gerenciamento do risco operacional e empresarial</w:t>
              </w:r>
            </w:hyperlink>
          </w:p>
        </w:tc>
      </w:tr>
      <w:tr w:rsidR="004470EF" w:rsidRPr="002E6533" w14:paraId="4C8AF031" w14:textId="77777777">
        <w:tc>
          <w:tcPr>
            <w:tcW w:w="2613" w:type="dxa"/>
            <w:vMerge w:val="restart"/>
          </w:tcPr>
          <w:p w14:paraId="68C022D6" w14:textId="77777777" w:rsidR="004470EF" w:rsidRPr="002E6533" w:rsidRDefault="00000000">
            <w:pPr>
              <w:pStyle w:val="Corpodetexto"/>
            </w:pPr>
            <w:r w:rsidRPr="002E6533">
              <w:t>Avaliação de riscos</w:t>
            </w:r>
          </w:p>
          <w:p w14:paraId="2E055D7C" w14:textId="77777777" w:rsidR="004470EF" w:rsidRPr="002E6533" w:rsidRDefault="00000000">
            <w:pPr>
              <w:pStyle w:val="Corpodetexto"/>
            </w:pPr>
            <w:r w:rsidRPr="002E6533">
              <w:t> </w:t>
            </w:r>
          </w:p>
        </w:tc>
        <w:tc>
          <w:tcPr>
            <w:tcW w:w="2613" w:type="dxa"/>
          </w:tcPr>
          <w:p w14:paraId="1EE02D8C" w14:textId="77777777" w:rsidR="004470EF" w:rsidRPr="002E6533" w:rsidRDefault="00000000">
            <w:pPr>
              <w:pStyle w:val="Compact"/>
            </w:pPr>
            <w:r w:rsidRPr="002E6533">
              <w:t>Risk Assessment Management</w:t>
            </w:r>
          </w:p>
        </w:tc>
        <w:tc>
          <w:tcPr>
            <w:tcW w:w="2613" w:type="dxa"/>
            <w:vMerge/>
          </w:tcPr>
          <w:p w14:paraId="194022FD" w14:textId="77777777" w:rsidR="004470EF" w:rsidRPr="002E6533" w:rsidRDefault="004470EF"/>
        </w:tc>
      </w:tr>
      <w:tr w:rsidR="004470EF" w:rsidRPr="002E6533" w14:paraId="70E05819" w14:textId="77777777">
        <w:tc>
          <w:tcPr>
            <w:tcW w:w="2613" w:type="dxa"/>
            <w:vMerge/>
          </w:tcPr>
          <w:p w14:paraId="092D6F0E" w14:textId="77777777" w:rsidR="004470EF" w:rsidRPr="002E6533" w:rsidRDefault="004470EF"/>
        </w:tc>
        <w:tc>
          <w:tcPr>
            <w:tcW w:w="2613" w:type="dxa"/>
          </w:tcPr>
          <w:p w14:paraId="2F0A2B1A" w14:textId="77777777" w:rsidR="004470EF" w:rsidRPr="002E6533" w:rsidRDefault="00000000">
            <w:pPr>
              <w:pStyle w:val="Compact"/>
            </w:pPr>
            <w:r w:rsidRPr="002E6533">
              <w:t>Gerenciamento de riscos de TI</w:t>
            </w:r>
          </w:p>
        </w:tc>
        <w:tc>
          <w:tcPr>
            <w:tcW w:w="2613" w:type="dxa"/>
          </w:tcPr>
          <w:p w14:paraId="34245512" w14:textId="77777777" w:rsidR="004470EF" w:rsidRPr="002E6533" w:rsidRDefault="004470EF">
            <w:pPr>
              <w:pStyle w:val="Compact"/>
            </w:pPr>
            <w:hyperlink r:id="rId2509">
              <w:r w:rsidRPr="002E6533">
                <w:rPr>
                  <w:rStyle w:val="Hyperlink"/>
                </w:rPr>
                <w:t>Ajuda do Gerenciamento de riscos de TI e segurança</w:t>
              </w:r>
            </w:hyperlink>
          </w:p>
        </w:tc>
      </w:tr>
      <w:tr w:rsidR="004470EF" w:rsidRPr="002E6533" w14:paraId="0A4D88E1" w14:textId="77777777">
        <w:tc>
          <w:tcPr>
            <w:tcW w:w="2613" w:type="dxa"/>
          </w:tcPr>
          <w:p w14:paraId="69A098A3" w14:textId="77777777" w:rsidR="004470EF" w:rsidRPr="002E6533" w:rsidRDefault="00000000">
            <w:pPr>
              <w:pStyle w:val="Compact"/>
            </w:pPr>
            <w:r w:rsidRPr="002E6533">
              <w:t>Dados de avaliação de riscos</w:t>
            </w:r>
          </w:p>
        </w:tc>
        <w:tc>
          <w:tcPr>
            <w:tcW w:w="2613" w:type="dxa"/>
          </w:tcPr>
          <w:p w14:paraId="510C923C" w14:textId="77777777" w:rsidR="004470EF" w:rsidRPr="002E6533" w:rsidRDefault="00000000">
            <w:pPr>
              <w:pStyle w:val="Compact"/>
            </w:pPr>
            <w:r w:rsidRPr="002E6533">
              <w:t>Gerenciamento do risco operacional</w:t>
            </w:r>
          </w:p>
        </w:tc>
        <w:tc>
          <w:tcPr>
            <w:tcW w:w="2613" w:type="dxa"/>
          </w:tcPr>
          <w:p w14:paraId="6A52ECA6" w14:textId="77777777" w:rsidR="004470EF" w:rsidRPr="002E6533" w:rsidRDefault="004470EF">
            <w:pPr>
              <w:pStyle w:val="Compact"/>
            </w:pPr>
            <w:hyperlink r:id="rId2510">
              <w:r w:rsidRPr="002E6533">
                <w:rPr>
                  <w:rStyle w:val="Hyperlink"/>
                </w:rPr>
                <w:t>Ajuda do Gerenciamento do risco operacional e empresarial</w:t>
              </w:r>
            </w:hyperlink>
          </w:p>
        </w:tc>
      </w:tr>
      <w:tr w:rsidR="004470EF" w:rsidRPr="002E6533" w14:paraId="2FD8D7DF" w14:textId="77777777">
        <w:tc>
          <w:tcPr>
            <w:tcW w:w="2613" w:type="dxa"/>
            <w:vMerge w:val="restart"/>
          </w:tcPr>
          <w:p w14:paraId="5B88DAC8" w14:textId="77777777" w:rsidR="004470EF" w:rsidRPr="002E6533" w:rsidRDefault="00000000">
            <w:pPr>
              <w:pStyle w:val="Corpodetexto"/>
            </w:pPr>
            <w:r w:rsidRPr="002E6533">
              <w:t>Gerador de risco</w:t>
            </w:r>
          </w:p>
          <w:p w14:paraId="2C3E0998" w14:textId="77777777" w:rsidR="004470EF" w:rsidRPr="002E6533" w:rsidRDefault="00000000">
            <w:pPr>
              <w:pStyle w:val="Corpodetexto"/>
            </w:pPr>
            <w:r w:rsidRPr="002E6533">
              <w:t> </w:t>
            </w:r>
          </w:p>
        </w:tc>
        <w:tc>
          <w:tcPr>
            <w:tcW w:w="2613" w:type="dxa"/>
          </w:tcPr>
          <w:p w14:paraId="6302C503" w14:textId="77777777" w:rsidR="004470EF" w:rsidRPr="002E6533" w:rsidRDefault="00000000">
            <w:pPr>
              <w:pStyle w:val="Compact"/>
            </w:pPr>
            <w:r w:rsidRPr="002E6533">
              <w:t>Gerenciamento de riscos de TI</w:t>
            </w:r>
          </w:p>
        </w:tc>
        <w:tc>
          <w:tcPr>
            <w:tcW w:w="2613" w:type="dxa"/>
          </w:tcPr>
          <w:p w14:paraId="7C4CF827" w14:textId="77777777" w:rsidR="004470EF" w:rsidRPr="002E6533" w:rsidRDefault="004470EF">
            <w:pPr>
              <w:pStyle w:val="Compact"/>
            </w:pPr>
            <w:hyperlink r:id="rId2511">
              <w:r w:rsidRPr="002E6533">
                <w:rPr>
                  <w:rStyle w:val="Hyperlink"/>
                </w:rPr>
                <w:t>Ajuda do Gerenciamento de riscos de TI e segurança</w:t>
              </w:r>
            </w:hyperlink>
          </w:p>
        </w:tc>
      </w:tr>
      <w:tr w:rsidR="004470EF" w:rsidRPr="002E6533" w14:paraId="7EAACA8B" w14:textId="77777777">
        <w:trPr>
          <w:trHeight w:val="493"/>
        </w:trPr>
        <w:tc>
          <w:tcPr>
            <w:tcW w:w="2613" w:type="dxa"/>
            <w:vMerge/>
          </w:tcPr>
          <w:p w14:paraId="2CDE487A" w14:textId="77777777" w:rsidR="004470EF" w:rsidRPr="002E6533" w:rsidRDefault="004470EF"/>
        </w:tc>
        <w:tc>
          <w:tcPr>
            <w:tcW w:w="2613" w:type="dxa"/>
            <w:vMerge w:val="restart"/>
          </w:tcPr>
          <w:p w14:paraId="668F2837" w14:textId="77777777" w:rsidR="004470EF" w:rsidRPr="002E6533" w:rsidRDefault="00000000">
            <w:pPr>
              <w:pStyle w:val="Compact"/>
            </w:pPr>
            <w:r w:rsidRPr="002E6533">
              <w:t>Enterprise Risk Management</w:t>
            </w:r>
          </w:p>
        </w:tc>
        <w:tc>
          <w:tcPr>
            <w:tcW w:w="2613" w:type="dxa"/>
            <w:vMerge w:val="restart"/>
          </w:tcPr>
          <w:p w14:paraId="1D06B327" w14:textId="77777777" w:rsidR="004470EF" w:rsidRPr="002E6533" w:rsidRDefault="004470EF">
            <w:pPr>
              <w:pStyle w:val="Corpodetexto"/>
            </w:pPr>
            <w:hyperlink r:id="rId2512">
              <w:r w:rsidRPr="002E6533">
                <w:rPr>
                  <w:rStyle w:val="Hyperlink"/>
                </w:rPr>
                <w:t>Ajuda do Gerenciamento do risco operacional e empresarial</w:t>
              </w:r>
            </w:hyperlink>
          </w:p>
          <w:p w14:paraId="2513AB99" w14:textId="77777777" w:rsidR="004470EF" w:rsidRPr="002E6533" w:rsidRDefault="00000000">
            <w:pPr>
              <w:pStyle w:val="Corpodetexto"/>
            </w:pPr>
            <w:r w:rsidRPr="002E6533">
              <w:t> </w:t>
            </w:r>
          </w:p>
        </w:tc>
      </w:tr>
      <w:tr w:rsidR="004470EF" w:rsidRPr="002E6533" w14:paraId="2AE69F42" w14:textId="77777777">
        <w:tc>
          <w:tcPr>
            <w:tcW w:w="2613" w:type="dxa"/>
          </w:tcPr>
          <w:p w14:paraId="79293F03" w14:textId="77777777" w:rsidR="004470EF" w:rsidRPr="002E6533" w:rsidRDefault="00000000">
            <w:pPr>
              <w:pStyle w:val="Compact"/>
            </w:pPr>
            <w:r w:rsidRPr="002E6533">
              <w:t>Hierarquia de riscos</w:t>
            </w:r>
          </w:p>
        </w:tc>
        <w:tc>
          <w:tcPr>
            <w:tcW w:w="2613" w:type="dxa"/>
            <w:vMerge/>
          </w:tcPr>
          <w:p w14:paraId="3E63547F" w14:textId="77777777" w:rsidR="004470EF" w:rsidRPr="002E6533" w:rsidRDefault="004470EF"/>
        </w:tc>
        <w:tc>
          <w:tcPr>
            <w:tcW w:w="2613" w:type="dxa"/>
            <w:vMerge/>
          </w:tcPr>
          <w:p w14:paraId="03AD501A" w14:textId="77777777" w:rsidR="004470EF" w:rsidRPr="002E6533" w:rsidRDefault="004470EF"/>
        </w:tc>
      </w:tr>
      <w:tr w:rsidR="004470EF" w:rsidRPr="002E6533" w14:paraId="39D3F090" w14:textId="77777777">
        <w:tc>
          <w:tcPr>
            <w:tcW w:w="2613" w:type="dxa"/>
            <w:vMerge w:val="restart"/>
          </w:tcPr>
          <w:p w14:paraId="6C786816" w14:textId="77777777" w:rsidR="004470EF" w:rsidRPr="002E6533" w:rsidRDefault="00000000">
            <w:pPr>
              <w:pStyle w:val="Corpodetexto"/>
            </w:pPr>
            <w:r w:rsidRPr="002E6533">
              <w:t>Projeto de risco</w:t>
            </w:r>
          </w:p>
          <w:p w14:paraId="623E0E46" w14:textId="77777777" w:rsidR="004470EF" w:rsidRPr="002E6533" w:rsidRDefault="00000000">
            <w:pPr>
              <w:pStyle w:val="Corpodetexto"/>
            </w:pPr>
            <w:r w:rsidRPr="002E6533">
              <w:t> </w:t>
            </w:r>
          </w:p>
        </w:tc>
        <w:tc>
          <w:tcPr>
            <w:tcW w:w="2613" w:type="dxa"/>
          </w:tcPr>
          <w:p w14:paraId="01B67E0F" w14:textId="77777777" w:rsidR="004470EF" w:rsidRPr="002E6533" w:rsidRDefault="00000000">
            <w:pPr>
              <w:pStyle w:val="Compact"/>
            </w:pPr>
            <w:r w:rsidRPr="002E6533">
              <w:t>Risk Assessment Management</w:t>
            </w:r>
          </w:p>
        </w:tc>
        <w:tc>
          <w:tcPr>
            <w:tcW w:w="2613" w:type="dxa"/>
            <w:vMerge/>
          </w:tcPr>
          <w:p w14:paraId="510EA4C5" w14:textId="77777777" w:rsidR="004470EF" w:rsidRPr="002E6533" w:rsidRDefault="004470EF"/>
        </w:tc>
      </w:tr>
      <w:tr w:rsidR="004470EF" w:rsidRPr="002E6533" w14:paraId="76F114E7" w14:textId="77777777">
        <w:tc>
          <w:tcPr>
            <w:tcW w:w="2613" w:type="dxa"/>
            <w:vMerge/>
          </w:tcPr>
          <w:p w14:paraId="12C08A60" w14:textId="77777777" w:rsidR="004470EF" w:rsidRPr="002E6533" w:rsidRDefault="004470EF"/>
        </w:tc>
        <w:tc>
          <w:tcPr>
            <w:tcW w:w="2613" w:type="dxa"/>
          </w:tcPr>
          <w:p w14:paraId="7F8931FA" w14:textId="77777777" w:rsidR="004470EF" w:rsidRPr="002E6533" w:rsidRDefault="00000000">
            <w:pPr>
              <w:pStyle w:val="Compact"/>
            </w:pPr>
            <w:r w:rsidRPr="002E6533">
              <w:t>Gerenciamento de riscos de TI</w:t>
            </w:r>
          </w:p>
        </w:tc>
        <w:tc>
          <w:tcPr>
            <w:tcW w:w="2613" w:type="dxa"/>
          </w:tcPr>
          <w:p w14:paraId="4D4F515C" w14:textId="77777777" w:rsidR="004470EF" w:rsidRPr="002E6533" w:rsidRDefault="004470EF">
            <w:pPr>
              <w:pStyle w:val="Compact"/>
            </w:pPr>
            <w:hyperlink r:id="rId2513">
              <w:r w:rsidRPr="002E6533">
                <w:rPr>
                  <w:rStyle w:val="Hyperlink"/>
                </w:rPr>
                <w:t>Ajuda do Gerenciamento de riscos de TI e segurança</w:t>
              </w:r>
            </w:hyperlink>
          </w:p>
        </w:tc>
      </w:tr>
      <w:tr w:rsidR="004470EF" w:rsidRPr="002E6533" w14:paraId="4581B346" w14:textId="77777777">
        <w:tc>
          <w:tcPr>
            <w:tcW w:w="2613" w:type="dxa"/>
          </w:tcPr>
          <w:p w14:paraId="19BBE3FF" w14:textId="77777777" w:rsidR="004470EF" w:rsidRPr="002E6533" w:rsidRDefault="00000000">
            <w:pPr>
              <w:pStyle w:val="Compact"/>
            </w:pPr>
            <w:r w:rsidRPr="002E6533">
              <w:t>Unidade de definição de escopo de riscos</w:t>
            </w:r>
          </w:p>
        </w:tc>
        <w:tc>
          <w:tcPr>
            <w:tcW w:w="2613" w:type="dxa"/>
          </w:tcPr>
          <w:p w14:paraId="58266DB3" w14:textId="77777777" w:rsidR="004470EF" w:rsidRPr="002E6533" w:rsidRDefault="00000000">
            <w:pPr>
              <w:pStyle w:val="Compact"/>
            </w:pPr>
            <w:r w:rsidRPr="002E6533">
              <w:t>Projetos e documentação de auditoria</w:t>
            </w:r>
          </w:p>
        </w:tc>
        <w:tc>
          <w:tcPr>
            <w:tcW w:w="2613" w:type="dxa"/>
          </w:tcPr>
          <w:p w14:paraId="554B517B" w14:textId="77777777" w:rsidR="004470EF" w:rsidRPr="002E6533" w:rsidRDefault="004470EF">
            <w:pPr>
              <w:pStyle w:val="Compact"/>
            </w:pPr>
            <w:hyperlink r:id="rId2514">
              <w:r w:rsidRPr="002E6533">
                <w:rPr>
                  <w:rStyle w:val="Hyperlink"/>
                </w:rPr>
                <w:t>Ajuda do Gerenciamento de auditoria</w:t>
              </w:r>
            </w:hyperlink>
          </w:p>
        </w:tc>
      </w:tr>
      <w:tr w:rsidR="004470EF" w:rsidRPr="002E6533" w14:paraId="62D792DD" w14:textId="77777777">
        <w:tc>
          <w:tcPr>
            <w:tcW w:w="2613" w:type="dxa"/>
            <w:vMerge w:val="restart"/>
          </w:tcPr>
          <w:p w14:paraId="1BC76B3C" w14:textId="77777777" w:rsidR="004470EF" w:rsidRPr="002E6533" w:rsidRDefault="00000000">
            <w:pPr>
              <w:pStyle w:val="Corpodetexto"/>
            </w:pPr>
            <w:r w:rsidRPr="002E6533">
              <w:t>Declarações de risco</w:t>
            </w:r>
          </w:p>
          <w:p w14:paraId="4C69985D" w14:textId="77777777" w:rsidR="004470EF" w:rsidRPr="002E6533" w:rsidRDefault="00000000">
            <w:pPr>
              <w:pStyle w:val="Corpodetexto"/>
            </w:pPr>
            <w:r w:rsidRPr="002E6533">
              <w:t> </w:t>
            </w:r>
          </w:p>
        </w:tc>
        <w:tc>
          <w:tcPr>
            <w:tcW w:w="2613" w:type="dxa"/>
          </w:tcPr>
          <w:p w14:paraId="0A071123" w14:textId="77777777" w:rsidR="004470EF" w:rsidRPr="002E6533" w:rsidRDefault="00000000">
            <w:pPr>
              <w:pStyle w:val="Compact"/>
            </w:pPr>
            <w:r w:rsidRPr="002E6533">
              <w:t>Gerenciamento de riscos de TI</w:t>
            </w:r>
          </w:p>
        </w:tc>
        <w:tc>
          <w:tcPr>
            <w:tcW w:w="2613" w:type="dxa"/>
          </w:tcPr>
          <w:p w14:paraId="4C292E07" w14:textId="77777777" w:rsidR="004470EF" w:rsidRPr="002E6533" w:rsidRDefault="004470EF">
            <w:pPr>
              <w:pStyle w:val="Compact"/>
            </w:pPr>
            <w:hyperlink r:id="rId2515">
              <w:r w:rsidRPr="002E6533">
                <w:rPr>
                  <w:rStyle w:val="Hyperlink"/>
                </w:rPr>
                <w:t>Ajuda do Gerenciamento de riscos de TI e segurança</w:t>
              </w:r>
            </w:hyperlink>
          </w:p>
        </w:tc>
      </w:tr>
      <w:tr w:rsidR="004470EF" w:rsidRPr="002E6533" w14:paraId="35BBA7D8" w14:textId="77777777">
        <w:tc>
          <w:tcPr>
            <w:tcW w:w="2613" w:type="dxa"/>
            <w:vMerge/>
          </w:tcPr>
          <w:p w14:paraId="032A1DB4" w14:textId="77777777" w:rsidR="004470EF" w:rsidRPr="002E6533" w:rsidRDefault="004470EF"/>
        </w:tc>
        <w:tc>
          <w:tcPr>
            <w:tcW w:w="2613" w:type="dxa"/>
          </w:tcPr>
          <w:p w14:paraId="01C227B6" w14:textId="77777777" w:rsidR="004470EF" w:rsidRPr="002E6533" w:rsidRDefault="00000000">
            <w:pPr>
              <w:pStyle w:val="Compact"/>
            </w:pPr>
            <w:r w:rsidRPr="002E6533">
              <w:t>Enterprise Risk Management</w:t>
            </w:r>
          </w:p>
        </w:tc>
        <w:tc>
          <w:tcPr>
            <w:tcW w:w="2613" w:type="dxa"/>
          </w:tcPr>
          <w:p w14:paraId="107A0FC5" w14:textId="77777777" w:rsidR="004470EF" w:rsidRPr="002E6533" w:rsidRDefault="004470EF">
            <w:pPr>
              <w:pStyle w:val="Compact"/>
            </w:pPr>
            <w:hyperlink r:id="rId2516">
              <w:r w:rsidRPr="002E6533">
                <w:rPr>
                  <w:rStyle w:val="Hyperlink"/>
                </w:rPr>
                <w:t>Ajuda do Gerenciamento do risco operacional e empresarial</w:t>
              </w:r>
            </w:hyperlink>
          </w:p>
        </w:tc>
      </w:tr>
      <w:tr w:rsidR="004470EF" w:rsidRPr="002E6533" w14:paraId="388A6BE8" w14:textId="77777777">
        <w:tc>
          <w:tcPr>
            <w:tcW w:w="2613" w:type="dxa"/>
            <w:vMerge w:val="restart"/>
          </w:tcPr>
          <w:p w14:paraId="7B22CCEB" w14:textId="77777777" w:rsidR="004470EF" w:rsidRPr="002E6533" w:rsidRDefault="00000000">
            <w:pPr>
              <w:pStyle w:val="Corpodetexto"/>
            </w:pPr>
            <w:r w:rsidRPr="002E6533">
              <w:t>Riscos (anteriormente Registro de riscos)</w:t>
            </w:r>
          </w:p>
          <w:p w14:paraId="011C5DFE" w14:textId="77777777" w:rsidR="004470EF" w:rsidRPr="002E6533" w:rsidRDefault="00000000">
            <w:pPr>
              <w:pStyle w:val="Corpodetexto"/>
            </w:pPr>
            <w:r w:rsidRPr="002E6533">
              <w:t> </w:t>
            </w:r>
          </w:p>
          <w:p w14:paraId="384E8E40" w14:textId="77777777" w:rsidR="004470EF" w:rsidRPr="002E6533" w:rsidRDefault="00000000">
            <w:pPr>
              <w:pStyle w:val="Corpodetexto"/>
            </w:pPr>
            <w:r w:rsidRPr="002E6533">
              <w:lastRenderedPageBreak/>
              <w:t> </w:t>
            </w:r>
          </w:p>
          <w:p w14:paraId="38B3F0D6" w14:textId="77777777" w:rsidR="004470EF" w:rsidRPr="002E6533" w:rsidRDefault="00000000">
            <w:pPr>
              <w:pStyle w:val="Corpodetexto"/>
            </w:pPr>
            <w:r w:rsidRPr="002E6533">
              <w:t> </w:t>
            </w:r>
          </w:p>
        </w:tc>
        <w:tc>
          <w:tcPr>
            <w:tcW w:w="2613" w:type="dxa"/>
          </w:tcPr>
          <w:p w14:paraId="6A2B20E6" w14:textId="77777777" w:rsidR="004470EF" w:rsidRPr="002E6533" w:rsidRDefault="00000000">
            <w:pPr>
              <w:pStyle w:val="Compact"/>
            </w:pPr>
            <w:r w:rsidRPr="002E6533">
              <w:lastRenderedPageBreak/>
              <w:t>Sistema de monitoramento da segurança das informações</w:t>
            </w:r>
          </w:p>
        </w:tc>
        <w:tc>
          <w:tcPr>
            <w:tcW w:w="2613" w:type="dxa"/>
            <w:vMerge w:val="restart"/>
          </w:tcPr>
          <w:p w14:paraId="139A0B9F" w14:textId="77777777" w:rsidR="004470EF" w:rsidRPr="002E6533" w:rsidRDefault="004470EF">
            <w:pPr>
              <w:pStyle w:val="Corpodetexto"/>
            </w:pPr>
            <w:hyperlink r:id="rId2517">
              <w:r w:rsidRPr="002E6533">
                <w:rPr>
                  <w:rStyle w:val="Hyperlink"/>
                </w:rPr>
                <w:t>Ajuda do Gerenciamento de riscos de TI e segurança</w:t>
              </w:r>
            </w:hyperlink>
          </w:p>
          <w:p w14:paraId="17BC941A" w14:textId="77777777" w:rsidR="004470EF" w:rsidRPr="002E6533" w:rsidRDefault="00000000">
            <w:pPr>
              <w:pStyle w:val="Corpodetexto"/>
            </w:pPr>
            <w:r w:rsidRPr="002E6533">
              <w:t> </w:t>
            </w:r>
          </w:p>
        </w:tc>
      </w:tr>
      <w:tr w:rsidR="004470EF" w:rsidRPr="002E6533" w14:paraId="55D5612B" w14:textId="77777777">
        <w:tc>
          <w:tcPr>
            <w:tcW w:w="2613" w:type="dxa"/>
            <w:vMerge/>
          </w:tcPr>
          <w:p w14:paraId="315A818B" w14:textId="77777777" w:rsidR="004470EF" w:rsidRPr="002E6533" w:rsidRDefault="004470EF"/>
        </w:tc>
        <w:tc>
          <w:tcPr>
            <w:tcW w:w="2613" w:type="dxa"/>
          </w:tcPr>
          <w:p w14:paraId="7828784D" w14:textId="77777777" w:rsidR="004470EF" w:rsidRPr="002E6533" w:rsidRDefault="00000000">
            <w:pPr>
              <w:pStyle w:val="Compact"/>
            </w:pPr>
            <w:r w:rsidRPr="002E6533">
              <w:t xml:space="preserve">Gerenciamento de riscos </w:t>
            </w:r>
            <w:r w:rsidRPr="002E6533">
              <w:lastRenderedPageBreak/>
              <w:t>de TI</w:t>
            </w:r>
          </w:p>
        </w:tc>
        <w:tc>
          <w:tcPr>
            <w:tcW w:w="2613" w:type="dxa"/>
            <w:vMerge/>
          </w:tcPr>
          <w:p w14:paraId="439C14C3" w14:textId="77777777" w:rsidR="004470EF" w:rsidRPr="002E6533" w:rsidRDefault="004470EF"/>
        </w:tc>
      </w:tr>
      <w:tr w:rsidR="004470EF" w:rsidRPr="002E6533" w14:paraId="2618BC49" w14:textId="77777777">
        <w:tc>
          <w:tcPr>
            <w:tcW w:w="2613" w:type="dxa"/>
            <w:vMerge/>
          </w:tcPr>
          <w:p w14:paraId="75FD90C6" w14:textId="77777777" w:rsidR="004470EF" w:rsidRPr="002E6533" w:rsidRDefault="004470EF"/>
        </w:tc>
        <w:tc>
          <w:tcPr>
            <w:tcW w:w="2613" w:type="dxa"/>
          </w:tcPr>
          <w:p w14:paraId="1BA7FA30" w14:textId="77777777" w:rsidR="004470EF" w:rsidRPr="002E6533" w:rsidRDefault="00000000">
            <w:pPr>
              <w:pStyle w:val="Compact"/>
            </w:pPr>
            <w:r w:rsidRPr="002E6533">
              <w:t>Análise do cenário operacional</w:t>
            </w:r>
          </w:p>
        </w:tc>
        <w:tc>
          <w:tcPr>
            <w:tcW w:w="2613" w:type="dxa"/>
          </w:tcPr>
          <w:p w14:paraId="1635B977" w14:textId="77777777" w:rsidR="004470EF" w:rsidRPr="002E6533" w:rsidRDefault="004470EF">
            <w:pPr>
              <w:pStyle w:val="Compact"/>
            </w:pPr>
            <w:hyperlink r:id="rId2518">
              <w:r w:rsidRPr="002E6533">
                <w:rPr>
                  <w:rStyle w:val="Hyperlink"/>
                </w:rPr>
                <w:t>Gerenciamento de resiliência</w:t>
              </w:r>
            </w:hyperlink>
          </w:p>
        </w:tc>
      </w:tr>
      <w:tr w:rsidR="004470EF" w:rsidRPr="002E6533" w14:paraId="3A0B0675" w14:textId="77777777">
        <w:tc>
          <w:tcPr>
            <w:tcW w:w="2613" w:type="dxa"/>
            <w:vMerge/>
          </w:tcPr>
          <w:p w14:paraId="1DFBFCE3" w14:textId="77777777" w:rsidR="004470EF" w:rsidRPr="002E6533" w:rsidRDefault="004470EF"/>
        </w:tc>
        <w:tc>
          <w:tcPr>
            <w:tcW w:w="2613" w:type="dxa"/>
          </w:tcPr>
          <w:p w14:paraId="67214510" w14:textId="77777777" w:rsidR="004470EF" w:rsidRPr="002E6533" w:rsidRDefault="00000000">
            <w:pPr>
              <w:pStyle w:val="Compact"/>
            </w:pPr>
            <w:r w:rsidRPr="002E6533">
              <w:t>Enterprise Risk Management</w:t>
            </w:r>
          </w:p>
        </w:tc>
        <w:tc>
          <w:tcPr>
            <w:tcW w:w="2613" w:type="dxa"/>
          </w:tcPr>
          <w:p w14:paraId="02636449" w14:textId="77777777" w:rsidR="004470EF" w:rsidRPr="002E6533" w:rsidRDefault="004470EF">
            <w:pPr>
              <w:pStyle w:val="Compact"/>
            </w:pPr>
            <w:hyperlink r:id="rId2519">
              <w:r w:rsidRPr="002E6533">
                <w:rPr>
                  <w:rStyle w:val="Hyperlink"/>
                </w:rPr>
                <w:t>Ajuda do Gerenciamento do risco operacional e empresarial</w:t>
              </w:r>
            </w:hyperlink>
          </w:p>
        </w:tc>
      </w:tr>
      <w:tr w:rsidR="004470EF" w:rsidRPr="002E6533" w14:paraId="7F916F45" w14:textId="77777777">
        <w:tc>
          <w:tcPr>
            <w:tcW w:w="2613" w:type="dxa"/>
            <w:vMerge w:val="restart"/>
          </w:tcPr>
          <w:p w14:paraId="54038A5A" w14:textId="77777777" w:rsidR="004470EF" w:rsidRPr="002E6533" w:rsidRDefault="00000000">
            <w:pPr>
              <w:pStyle w:val="Corpodetexto"/>
            </w:pPr>
            <w:r w:rsidRPr="002E6533">
              <w:t>Funções e responsabilidades</w:t>
            </w:r>
          </w:p>
          <w:p w14:paraId="26DF72FE" w14:textId="77777777" w:rsidR="004470EF" w:rsidRPr="002E6533" w:rsidRDefault="00000000">
            <w:pPr>
              <w:pStyle w:val="Corpodetexto"/>
            </w:pPr>
            <w:r w:rsidRPr="002E6533">
              <w:t> </w:t>
            </w:r>
          </w:p>
        </w:tc>
        <w:tc>
          <w:tcPr>
            <w:tcW w:w="2613" w:type="dxa"/>
          </w:tcPr>
          <w:p w14:paraId="654B3B02" w14:textId="77777777" w:rsidR="004470EF" w:rsidRPr="002E6533" w:rsidRDefault="00000000">
            <w:pPr>
              <w:pStyle w:val="Compact"/>
            </w:pPr>
            <w:r w:rsidRPr="002E6533">
              <w:t>Business Continuity &amp; IT Disaster Recovery Planning</w:t>
            </w:r>
          </w:p>
        </w:tc>
        <w:tc>
          <w:tcPr>
            <w:tcW w:w="2613" w:type="dxa"/>
          </w:tcPr>
          <w:p w14:paraId="1223B989" w14:textId="77777777" w:rsidR="004470EF" w:rsidRPr="002E6533" w:rsidRDefault="004470EF">
            <w:pPr>
              <w:pStyle w:val="Compact"/>
            </w:pPr>
            <w:hyperlink r:id="rId2520">
              <w:r w:rsidRPr="002E6533">
                <w:rPr>
                  <w:rStyle w:val="Hyperlink"/>
                </w:rPr>
                <w:t>Gerenciamento de resiliência</w:t>
              </w:r>
            </w:hyperlink>
          </w:p>
        </w:tc>
      </w:tr>
      <w:tr w:rsidR="004470EF" w:rsidRPr="002E6533" w14:paraId="71B5C539" w14:textId="77777777">
        <w:tc>
          <w:tcPr>
            <w:tcW w:w="2613" w:type="dxa"/>
            <w:vMerge/>
          </w:tcPr>
          <w:p w14:paraId="0966943E" w14:textId="77777777" w:rsidR="004470EF" w:rsidRPr="002E6533" w:rsidRDefault="004470EF"/>
        </w:tc>
        <w:tc>
          <w:tcPr>
            <w:tcW w:w="2613" w:type="dxa"/>
          </w:tcPr>
          <w:p w14:paraId="3F51D0D6" w14:textId="77777777" w:rsidR="004470EF" w:rsidRPr="002E6533" w:rsidRDefault="00000000">
            <w:pPr>
              <w:pStyle w:val="Compact"/>
            </w:pPr>
            <w:r w:rsidRPr="002E6533">
              <w:t>Monitoramento de controles financeiros</w:t>
            </w:r>
          </w:p>
        </w:tc>
        <w:tc>
          <w:tcPr>
            <w:tcW w:w="2613" w:type="dxa"/>
          </w:tcPr>
          <w:p w14:paraId="40C57211" w14:textId="77777777" w:rsidR="004470EF" w:rsidRPr="002E6533" w:rsidRDefault="004470EF">
            <w:pPr>
              <w:pStyle w:val="Compact"/>
            </w:pPr>
            <w:hyperlink r:id="rId2521">
              <w:r w:rsidRPr="002E6533">
                <w:rPr>
                  <w:rStyle w:val="Hyperlink"/>
                </w:rPr>
                <w:t>Ajuda de conformidade normativa e corporativa</w:t>
              </w:r>
            </w:hyperlink>
          </w:p>
        </w:tc>
      </w:tr>
      <w:tr w:rsidR="004470EF" w:rsidRPr="002E6533" w14:paraId="6832345C" w14:textId="77777777">
        <w:tc>
          <w:tcPr>
            <w:tcW w:w="2613" w:type="dxa"/>
          </w:tcPr>
          <w:p w14:paraId="655C0DBF" w14:textId="77777777" w:rsidR="004470EF" w:rsidRPr="002E6533" w:rsidRDefault="00000000">
            <w:pPr>
              <w:pStyle w:val="Compact"/>
            </w:pPr>
            <w:bookmarkStart w:id="1274" w:name="S"/>
            <w:bookmarkEnd w:id="1274"/>
            <w:r w:rsidRPr="002E6533">
              <w:t xml:space="preserve"> Gerenciamento de scanner e sensor</w:t>
            </w:r>
          </w:p>
        </w:tc>
        <w:tc>
          <w:tcPr>
            <w:tcW w:w="2613" w:type="dxa"/>
            <w:vMerge w:val="restart"/>
          </w:tcPr>
          <w:p w14:paraId="178843E9" w14:textId="77777777" w:rsidR="004470EF" w:rsidRPr="002E6533" w:rsidRDefault="00000000">
            <w:pPr>
              <w:pStyle w:val="Corpodetexto"/>
            </w:pPr>
            <w:r w:rsidRPr="002E6533">
              <w:t>Monitoramento contínuo</w:t>
            </w:r>
          </w:p>
          <w:p w14:paraId="61A20E38" w14:textId="77777777" w:rsidR="004470EF" w:rsidRPr="002E6533" w:rsidRDefault="00000000">
            <w:pPr>
              <w:pStyle w:val="Corpodetexto"/>
            </w:pPr>
            <w:r w:rsidRPr="002E6533">
              <w:t> </w:t>
            </w:r>
          </w:p>
          <w:p w14:paraId="21086C9D" w14:textId="77777777" w:rsidR="004470EF" w:rsidRPr="002E6533" w:rsidRDefault="00000000">
            <w:pPr>
              <w:pStyle w:val="Corpodetexto"/>
            </w:pPr>
            <w:r w:rsidRPr="002E6533">
              <w:t> </w:t>
            </w:r>
          </w:p>
        </w:tc>
        <w:tc>
          <w:tcPr>
            <w:tcW w:w="2613" w:type="dxa"/>
            <w:vMerge w:val="restart"/>
          </w:tcPr>
          <w:p w14:paraId="5B3B7696" w14:textId="77777777" w:rsidR="004470EF" w:rsidRPr="002E6533" w:rsidRDefault="004470EF">
            <w:pPr>
              <w:pStyle w:val="Corpodetexto"/>
            </w:pPr>
            <w:hyperlink r:id="rId2522">
              <w:r w:rsidRPr="002E6533">
                <w:rPr>
                  <w:rStyle w:val="Hyperlink"/>
                </w:rPr>
                <w:t>Ajuda do setor público</w:t>
              </w:r>
            </w:hyperlink>
          </w:p>
          <w:p w14:paraId="13413123" w14:textId="77777777" w:rsidR="004470EF" w:rsidRPr="002E6533" w:rsidRDefault="00000000">
            <w:pPr>
              <w:pStyle w:val="Corpodetexto"/>
            </w:pPr>
            <w:r w:rsidRPr="002E6533">
              <w:t> </w:t>
            </w:r>
          </w:p>
          <w:p w14:paraId="4706BA9F" w14:textId="77777777" w:rsidR="004470EF" w:rsidRPr="002E6533" w:rsidRDefault="00000000">
            <w:pPr>
              <w:pStyle w:val="Corpodetexto"/>
            </w:pPr>
            <w:r w:rsidRPr="002E6533">
              <w:t> </w:t>
            </w:r>
          </w:p>
        </w:tc>
      </w:tr>
      <w:tr w:rsidR="004470EF" w:rsidRPr="002E6533" w14:paraId="36F30013" w14:textId="77777777">
        <w:tc>
          <w:tcPr>
            <w:tcW w:w="2613" w:type="dxa"/>
          </w:tcPr>
          <w:p w14:paraId="690F9C04" w14:textId="77777777" w:rsidR="004470EF" w:rsidRPr="002E6533" w:rsidRDefault="00000000">
            <w:pPr>
              <w:pStyle w:val="Compact"/>
            </w:pPr>
            <w:r w:rsidRPr="002E6533">
              <w:t>Resultados de scanner e sensor</w:t>
            </w:r>
          </w:p>
        </w:tc>
        <w:tc>
          <w:tcPr>
            <w:tcW w:w="2613" w:type="dxa"/>
            <w:vMerge/>
          </w:tcPr>
          <w:p w14:paraId="16E12331" w14:textId="77777777" w:rsidR="004470EF" w:rsidRPr="002E6533" w:rsidRDefault="004470EF"/>
        </w:tc>
        <w:tc>
          <w:tcPr>
            <w:tcW w:w="2613" w:type="dxa"/>
            <w:vMerge/>
          </w:tcPr>
          <w:p w14:paraId="560FCB31" w14:textId="77777777" w:rsidR="004470EF" w:rsidRPr="002E6533" w:rsidRDefault="004470EF"/>
        </w:tc>
      </w:tr>
      <w:tr w:rsidR="004470EF" w:rsidRPr="002E6533" w14:paraId="576A0E9A" w14:textId="77777777">
        <w:tc>
          <w:tcPr>
            <w:tcW w:w="2613" w:type="dxa"/>
          </w:tcPr>
          <w:p w14:paraId="2356BA9C" w14:textId="77777777" w:rsidR="004470EF" w:rsidRPr="002E6533" w:rsidRDefault="00000000">
            <w:pPr>
              <w:pStyle w:val="Compact"/>
            </w:pPr>
            <w:r w:rsidRPr="002E6533">
              <w:t>Regras de scanner e sensor</w:t>
            </w:r>
          </w:p>
        </w:tc>
        <w:tc>
          <w:tcPr>
            <w:tcW w:w="2613" w:type="dxa"/>
            <w:vMerge/>
          </w:tcPr>
          <w:p w14:paraId="5141C71E" w14:textId="77777777" w:rsidR="004470EF" w:rsidRPr="002E6533" w:rsidRDefault="004470EF"/>
        </w:tc>
        <w:tc>
          <w:tcPr>
            <w:tcW w:w="2613" w:type="dxa"/>
            <w:vMerge/>
          </w:tcPr>
          <w:p w14:paraId="63809892" w14:textId="77777777" w:rsidR="004470EF" w:rsidRPr="002E6533" w:rsidRDefault="004470EF"/>
        </w:tc>
      </w:tr>
      <w:tr w:rsidR="004470EF" w:rsidRPr="002E6533" w14:paraId="7289BEB0" w14:textId="77777777">
        <w:tc>
          <w:tcPr>
            <w:tcW w:w="2613" w:type="dxa"/>
            <w:vMerge w:val="restart"/>
          </w:tcPr>
          <w:p w14:paraId="1ABF0390" w14:textId="77777777" w:rsidR="004470EF" w:rsidRPr="002E6533" w:rsidRDefault="00000000">
            <w:pPr>
              <w:pStyle w:val="Corpodetexto"/>
            </w:pPr>
            <w:r w:rsidRPr="002E6533">
              <w:t>Resultados do cenário</w:t>
            </w:r>
          </w:p>
          <w:p w14:paraId="2CF86815" w14:textId="77777777" w:rsidR="004470EF" w:rsidRPr="002E6533" w:rsidRDefault="00000000">
            <w:pPr>
              <w:pStyle w:val="Corpodetexto"/>
            </w:pPr>
            <w:r w:rsidRPr="002E6533">
              <w:t> </w:t>
            </w:r>
          </w:p>
        </w:tc>
        <w:tc>
          <w:tcPr>
            <w:tcW w:w="2613" w:type="dxa"/>
          </w:tcPr>
          <w:p w14:paraId="50BDAD04" w14:textId="77777777" w:rsidR="004470EF" w:rsidRPr="002E6533" w:rsidRDefault="00000000">
            <w:pPr>
              <w:pStyle w:val="Compact"/>
            </w:pPr>
            <w:r w:rsidRPr="002E6533">
              <w:t>Projetos e documentação de auditoria</w:t>
            </w:r>
          </w:p>
        </w:tc>
        <w:tc>
          <w:tcPr>
            <w:tcW w:w="2613" w:type="dxa"/>
          </w:tcPr>
          <w:p w14:paraId="17A365EC" w14:textId="77777777" w:rsidR="004470EF" w:rsidRPr="002E6533" w:rsidRDefault="004470EF">
            <w:pPr>
              <w:pStyle w:val="Compact"/>
            </w:pPr>
            <w:hyperlink r:id="rId2523">
              <w:r w:rsidRPr="002E6533">
                <w:rPr>
                  <w:rStyle w:val="Hyperlink"/>
                </w:rPr>
                <w:t>Ajuda do Gerenciamento de auditoria</w:t>
              </w:r>
            </w:hyperlink>
          </w:p>
        </w:tc>
      </w:tr>
      <w:tr w:rsidR="004470EF" w:rsidRPr="002E6533" w14:paraId="386E7655" w14:textId="77777777">
        <w:tc>
          <w:tcPr>
            <w:tcW w:w="2613" w:type="dxa"/>
            <w:vMerge/>
          </w:tcPr>
          <w:p w14:paraId="2965495E" w14:textId="77777777" w:rsidR="004470EF" w:rsidRPr="002E6533" w:rsidRDefault="004470EF"/>
        </w:tc>
        <w:tc>
          <w:tcPr>
            <w:tcW w:w="2613" w:type="dxa"/>
          </w:tcPr>
          <w:p w14:paraId="2DBC767D" w14:textId="77777777" w:rsidR="004470EF" w:rsidRPr="002E6533" w:rsidRDefault="00000000">
            <w:pPr>
              <w:pStyle w:val="Compact"/>
            </w:pPr>
            <w:r w:rsidRPr="002E6533">
              <w:t>Análise do cenário operacional</w:t>
            </w:r>
          </w:p>
        </w:tc>
        <w:tc>
          <w:tcPr>
            <w:tcW w:w="2613" w:type="dxa"/>
          </w:tcPr>
          <w:p w14:paraId="321A5CFF" w14:textId="77777777" w:rsidR="004470EF" w:rsidRPr="002E6533" w:rsidRDefault="004470EF">
            <w:pPr>
              <w:pStyle w:val="Compact"/>
            </w:pPr>
            <w:hyperlink r:id="rId2524">
              <w:r w:rsidRPr="002E6533">
                <w:rPr>
                  <w:rStyle w:val="Hyperlink"/>
                </w:rPr>
                <w:t>Gerenciamento de resiliência</w:t>
              </w:r>
            </w:hyperlink>
          </w:p>
        </w:tc>
      </w:tr>
      <w:tr w:rsidR="004470EF" w:rsidRPr="002E6533" w14:paraId="24F297C6" w14:textId="77777777">
        <w:tc>
          <w:tcPr>
            <w:tcW w:w="2613" w:type="dxa"/>
            <w:vMerge w:val="restart"/>
          </w:tcPr>
          <w:p w14:paraId="00BE709A" w14:textId="77777777" w:rsidR="004470EF" w:rsidRPr="002E6533" w:rsidRDefault="00000000">
            <w:pPr>
              <w:pStyle w:val="Corpodetexto"/>
            </w:pPr>
            <w:r w:rsidRPr="002E6533">
              <w:t>Unidades de definição de escopo</w:t>
            </w:r>
          </w:p>
          <w:p w14:paraId="24F26FA1" w14:textId="77777777" w:rsidR="004470EF" w:rsidRPr="002E6533" w:rsidRDefault="00000000">
            <w:pPr>
              <w:pStyle w:val="Corpodetexto"/>
            </w:pPr>
            <w:r w:rsidRPr="002E6533">
              <w:t> </w:t>
            </w:r>
          </w:p>
        </w:tc>
        <w:tc>
          <w:tcPr>
            <w:tcW w:w="2613" w:type="dxa"/>
          </w:tcPr>
          <w:p w14:paraId="03B1495C" w14:textId="77777777" w:rsidR="004470EF" w:rsidRPr="002E6533" w:rsidRDefault="00000000">
            <w:pPr>
              <w:pStyle w:val="Compact"/>
            </w:pPr>
            <w:r w:rsidRPr="002E6533">
              <w:t>Gerenciamento do programa de garantia de controles</w:t>
            </w:r>
          </w:p>
        </w:tc>
        <w:tc>
          <w:tcPr>
            <w:tcW w:w="2613" w:type="dxa"/>
          </w:tcPr>
          <w:p w14:paraId="4358138B" w14:textId="77777777" w:rsidR="004470EF" w:rsidRPr="002E6533" w:rsidRDefault="004470EF">
            <w:pPr>
              <w:pStyle w:val="Compact"/>
            </w:pPr>
            <w:hyperlink r:id="rId2525">
              <w:r w:rsidRPr="002E6533">
                <w:rPr>
                  <w:rStyle w:val="Hyperlink"/>
                </w:rPr>
                <w:t>Ajuda de conformidade normativa e corporativa</w:t>
              </w:r>
            </w:hyperlink>
          </w:p>
        </w:tc>
      </w:tr>
      <w:tr w:rsidR="004470EF" w:rsidRPr="002E6533" w14:paraId="5FC495A0" w14:textId="77777777">
        <w:tc>
          <w:tcPr>
            <w:tcW w:w="2613" w:type="dxa"/>
            <w:vMerge/>
          </w:tcPr>
          <w:p w14:paraId="09B541AD" w14:textId="77777777" w:rsidR="004470EF" w:rsidRPr="002E6533" w:rsidRDefault="004470EF"/>
        </w:tc>
        <w:tc>
          <w:tcPr>
            <w:tcW w:w="2613" w:type="dxa"/>
          </w:tcPr>
          <w:p w14:paraId="09A54CEA" w14:textId="77777777" w:rsidR="004470EF" w:rsidRPr="002E6533" w:rsidRDefault="00000000">
            <w:pPr>
              <w:pStyle w:val="Compact"/>
            </w:pPr>
            <w:r w:rsidRPr="002E6533">
              <w:t>Garantia de controles de TI</w:t>
            </w:r>
          </w:p>
        </w:tc>
        <w:tc>
          <w:tcPr>
            <w:tcW w:w="2613" w:type="dxa"/>
            <w:vMerge w:val="restart"/>
          </w:tcPr>
          <w:p w14:paraId="25844FED" w14:textId="77777777" w:rsidR="004470EF" w:rsidRPr="002E6533" w:rsidRDefault="004470EF">
            <w:pPr>
              <w:pStyle w:val="Corpodetexto"/>
            </w:pPr>
            <w:hyperlink r:id="rId2526">
              <w:r w:rsidRPr="002E6533">
                <w:rPr>
                  <w:rStyle w:val="Hyperlink"/>
                </w:rPr>
                <w:t>Ajuda do Gerenciamento de riscos de TI e segurança</w:t>
              </w:r>
            </w:hyperlink>
          </w:p>
          <w:p w14:paraId="5FFB034C" w14:textId="77777777" w:rsidR="004470EF" w:rsidRPr="002E6533" w:rsidRDefault="00000000">
            <w:pPr>
              <w:pStyle w:val="Corpodetexto"/>
            </w:pPr>
            <w:r w:rsidRPr="002E6533">
              <w:t> </w:t>
            </w:r>
          </w:p>
          <w:p w14:paraId="3BBA7066" w14:textId="77777777" w:rsidR="004470EF" w:rsidRPr="002E6533" w:rsidRDefault="00000000">
            <w:pPr>
              <w:pStyle w:val="Corpodetexto"/>
            </w:pPr>
            <w:r w:rsidRPr="002E6533">
              <w:t> </w:t>
            </w:r>
          </w:p>
          <w:p w14:paraId="7A76C135" w14:textId="77777777" w:rsidR="004470EF" w:rsidRPr="002E6533" w:rsidRDefault="00000000">
            <w:pPr>
              <w:pStyle w:val="Corpodetexto"/>
            </w:pPr>
            <w:r w:rsidRPr="002E6533">
              <w:t> </w:t>
            </w:r>
          </w:p>
          <w:p w14:paraId="38DF0B63" w14:textId="77777777" w:rsidR="004470EF" w:rsidRPr="002E6533" w:rsidRDefault="00000000">
            <w:pPr>
              <w:pStyle w:val="Corpodetexto"/>
            </w:pPr>
            <w:r w:rsidRPr="002E6533">
              <w:t> </w:t>
            </w:r>
          </w:p>
        </w:tc>
      </w:tr>
      <w:tr w:rsidR="004470EF" w:rsidRPr="002E6533" w14:paraId="4FE13AE5" w14:textId="77777777">
        <w:tc>
          <w:tcPr>
            <w:tcW w:w="2613" w:type="dxa"/>
          </w:tcPr>
          <w:p w14:paraId="13AD11F7" w14:textId="77777777" w:rsidR="004470EF" w:rsidRPr="002E6533" w:rsidRDefault="00000000">
            <w:pPr>
              <w:pStyle w:val="Compact"/>
            </w:pPr>
            <w:r w:rsidRPr="002E6533">
              <w:t>Alertas de segurança</w:t>
            </w:r>
          </w:p>
        </w:tc>
        <w:tc>
          <w:tcPr>
            <w:tcW w:w="2613" w:type="dxa"/>
            <w:vMerge w:val="restart"/>
          </w:tcPr>
          <w:p w14:paraId="7196E75A" w14:textId="77777777" w:rsidR="004470EF" w:rsidRPr="002E6533" w:rsidRDefault="00000000">
            <w:pPr>
              <w:pStyle w:val="Compact"/>
            </w:pPr>
            <w:r w:rsidRPr="002E6533">
              <w:t>Cyber Incident &amp; Breach Response</w:t>
            </w:r>
          </w:p>
        </w:tc>
        <w:tc>
          <w:tcPr>
            <w:tcW w:w="2613" w:type="dxa"/>
            <w:vMerge/>
          </w:tcPr>
          <w:p w14:paraId="4536517E" w14:textId="77777777" w:rsidR="004470EF" w:rsidRPr="002E6533" w:rsidRDefault="004470EF"/>
        </w:tc>
      </w:tr>
      <w:tr w:rsidR="004470EF" w:rsidRPr="002E6533" w14:paraId="59EAE7E8" w14:textId="77777777">
        <w:tc>
          <w:tcPr>
            <w:tcW w:w="2613" w:type="dxa"/>
          </w:tcPr>
          <w:p w14:paraId="0E9D4128" w14:textId="77777777" w:rsidR="004470EF" w:rsidRPr="002E6533" w:rsidRDefault="00000000">
            <w:pPr>
              <w:pStyle w:val="Compact"/>
            </w:pPr>
            <w:r w:rsidRPr="002E6533">
              <w:t>Controles de segurança</w:t>
            </w:r>
          </w:p>
        </w:tc>
        <w:tc>
          <w:tcPr>
            <w:tcW w:w="2613" w:type="dxa"/>
            <w:vMerge/>
          </w:tcPr>
          <w:p w14:paraId="41D94677" w14:textId="77777777" w:rsidR="004470EF" w:rsidRPr="002E6533" w:rsidRDefault="004470EF"/>
        </w:tc>
        <w:tc>
          <w:tcPr>
            <w:tcW w:w="2613" w:type="dxa"/>
            <w:vMerge/>
          </w:tcPr>
          <w:p w14:paraId="47712024" w14:textId="77777777" w:rsidR="004470EF" w:rsidRPr="002E6533" w:rsidRDefault="004470EF"/>
        </w:tc>
      </w:tr>
      <w:tr w:rsidR="004470EF" w:rsidRPr="002E6533" w14:paraId="7F09CDD4" w14:textId="77777777">
        <w:tc>
          <w:tcPr>
            <w:tcW w:w="2613" w:type="dxa"/>
          </w:tcPr>
          <w:p w14:paraId="23CF9F87" w14:textId="77777777" w:rsidR="004470EF" w:rsidRPr="002E6533" w:rsidRDefault="00000000">
            <w:pPr>
              <w:pStyle w:val="Compact"/>
            </w:pPr>
            <w:r w:rsidRPr="002E6533">
              <w:t>Eventos de segurança</w:t>
            </w:r>
          </w:p>
        </w:tc>
        <w:tc>
          <w:tcPr>
            <w:tcW w:w="2613" w:type="dxa"/>
            <w:vMerge/>
          </w:tcPr>
          <w:p w14:paraId="6F27B543" w14:textId="77777777" w:rsidR="004470EF" w:rsidRPr="002E6533" w:rsidRDefault="004470EF"/>
        </w:tc>
        <w:tc>
          <w:tcPr>
            <w:tcW w:w="2613" w:type="dxa"/>
            <w:vMerge/>
          </w:tcPr>
          <w:p w14:paraId="6161C685" w14:textId="77777777" w:rsidR="004470EF" w:rsidRPr="002E6533" w:rsidRDefault="004470EF"/>
        </w:tc>
      </w:tr>
      <w:tr w:rsidR="004470EF" w:rsidRPr="002E6533" w14:paraId="63A2C9BC" w14:textId="77777777">
        <w:tc>
          <w:tcPr>
            <w:tcW w:w="2613" w:type="dxa"/>
          </w:tcPr>
          <w:p w14:paraId="362A4556" w14:textId="77777777" w:rsidR="004470EF" w:rsidRPr="002E6533" w:rsidRDefault="00000000">
            <w:pPr>
              <w:pStyle w:val="Compact"/>
            </w:pPr>
            <w:r w:rsidRPr="002E6533">
              <w:t>Incidentes de segurança</w:t>
            </w:r>
          </w:p>
        </w:tc>
        <w:tc>
          <w:tcPr>
            <w:tcW w:w="2613" w:type="dxa"/>
            <w:vMerge/>
          </w:tcPr>
          <w:p w14:paraId="0EB2CFE2" w14:textId="77777777" w:rsidR="004470EF" w:rsidRPr="002E6533" w:rsidRDefault="004470EF"/>
        </w:tc>
        <w:tc>
          <w:tcPr>
            <w:tcW w:w="2613" w:type="dxa"/>
            <w:vMerge/>
          </w:tcPr>
          <w:p w14:paraId="7CDDCA32" w14:textId="77777777" w:rsidR="004470EF" w:rsidRPr="002E6533" w:rsidRDefault="004470EF"/>
        </w:tc>
      </w:tr>
      <w:tr w:rsidR="004470EF" w:rsidRPr="002E6533" w14:paraId="3CE18C48" w14:textId="77777777">
        <w:tc>
          <w:tcPr>
            <w:tcW w:w="2613" w:type="dxa"/>
          </w:tcPr>
          <w:p w14:paraId="77222EF3" w14:textId="77777777" w:rsidR="004470EF" w:rsidRPr="002E6533" w:rsidRDefault="00000000">
            <w:pPr>
              <w:pStyle w:val="Compact"/>
            </w:pPr>
            <w:r w:rsidRPr="002E6533">
              <w:t>Autoavaliação</w:t>
            </w:r>
          </w:p>
        </w:tc>
        <w:tc>
          <w:tcPr>
            <w:tcW w:w="2613" w:type="dxa"/>
          </w:tcPr>
          <w:p w14:paraId="75701191" w14:textId="77777777" w:rsidR="004470EF" w:rsidRPr="002E6533" w:rsidRDefault="00000000">
            <w:pPr>
              <w:pStyle w:val="Compact"/>
            </w:pPr>
            <w:r w:rsidRPr="002E6533">
              <w:t>Gerenciamento do risco operacional</w:t>
            </w:r>
          </w:p>
        </w:tc>
        <w:tc>
          <w:tcPr>
            <w:tcW w:w="2613" w:type="dxa"/>
          </w:tcPr>
          <w:p w14:paraId="675EDA17" w14:textId="77777777" w:rsidR="004470EF" w:rsidRPr="002E6533" w:rsidRDefault="004470EF">
            <w:pPr>
              <w:pStyle w:val="Compact"/>
            </w:pPr>
            <w:hyperlink r:id="rId2527">
              <w:r w:rsidRPr="002E6533">
                <w:rPr>
                  <w:rStyle w:val="Hyperlink"/>
                </w:rPr>
                <w:t>Ajuda do Gerenciamento do risco operacional e empresarial</w:t>
              </w:r>
            </w:hyperlink>
          </w:p>
        </w:tc>
      </w:tr>
      <w:tr w:rsidR="004470EF" w:rsidRPr="002E6533" w14:paraId="75DFA3C7" w14:textId="77777777">
        <w:tc>
          <w:tcPr>
            <w:tcW w:w="2613" w:type="dxa"/>
          </w:tcPr>
          <w:p w14:paraId="33CF7D86" w14:textId="77777777" w:rsidR="004470EF" w:rsidRPr="002E6533" w:rsidRDefault="00000000">
            <w:pPr>
              <w:pStyle w:val="Compact"/>
            </w:pPr>
            <w:r w:rsidRPr="002E6533">
              <w:t>Resultados da interrupção no serviço</w:t>
            </w:r>
          </w:p>
        </w:tc>
        <w:tc>
          <w:tcPr>
            <w:tcW w:w="2613" w:type="dxa"/>
            <w:vMerge w:val="restart"/>
          </w:tcPr>
          <w:p w14:paraId="3A0F4F94" w14:textId="77777777" w:rsidR="004470EF" w:rsidRPr="002E6533" w:rsidRDefault="00000000">
            <w:pPr>
              <w:pStyle w:val="Compact"/>
            </w:pPr>
            <w:r w:rsidRPr="002E6533">
              <w:t>Análise do cenário operacional</w:t>
            </w:r>
          </w:p>
        </w:tc>
        <w:tc>
          <w:tcPr>
            <w:tcW w:w="2613" w:type="dxa"/>
            <w:vMerge w:val="restart"/>
          </w:tcPr>
          <w:p w14:paraId="786CA8B2" w14:textId="77777777" w:rsidR="004470EF" w:rsidRPr="002E6533" w:rsidRDefault="004470EF">
            <w:pPr>
              <w:pStyle w:val="Corpodetexto"/>
            </w:pPr>
            <w:hyperlink r:id="rId2528">
              <w:r w:rsidRPr="002E6533">
                <w:rPr>
                  <w:rStyle w:val="Hyperlink"/>
                </w:rPr>
                <w:t xml:space="preserve">Gerenciamento de </w:t>
              </w:r>
              <w:r w:rsidRPr="002E6533">
                <w:rPr>
                  <w:rStyle w:val="Hyperlink"/>
                </w:rPr>
                <w:lastRenderedPageBreak/>
                <w:t>resiliência</w:t>
              </w:r>
            </w:hyperlink>
          </w:p>
          <w:p w14:paraId="7B909CE3" w14:textId="77777777" w:rsidR="004470EF" w:rsidRPr="002E6533" w:rsidRDefault="00000000">
            <w:pPr>
              <w:pStyle w:val="Corpodetexto"/>
            </w:pPr>
            <w:r w:rsidRPr="002E6533">
              <w:t> </w:t>
            </w:r>
          </w:p>
        </w:tc>
      </w:tr>
      <w:tr w:rsidR="004470EF" w:rsidRPr="002E6533" w14:paraId="4C6A5DEE" w14:textId="77777777">
        <w:tc>
          <w:tcPr>
            <w:tcW w:w="2613" w:type="dxa"/>
          </w:tcPr>
          <w:p w14:paraId="1F9AF81D" w14:textId="77777777" w:rsidR="004470EF" w:rsidRPr="002E6533" w:rsidRDefault="00000000">
            <w:pPr>
              <w:pStyle w:val="Compact"/>
            </w:pPr>
            <w:r w:rsidRPr="002E6533">
              <w:lastRenderedPageBreak/>
              <w:t>Interrupções no serviço</w:t>
            </w:r>
          </w:p>
        </w:tc>
        <w:tc>
          <w:tcPr>
            <w:tcW w:w="2613" w:type="dxa"/>
            <w:vMerge/>
          </w:tcPr>
          <w:p w14:paraId="172D3CE4" w14:textId="77777777" w:rsidR="004470EF" w:rsidRPr="002E6533" w:rsidRDefault="004470EF"/>
        </w:tc>
        <w:tc>
          <w:tcPr>
            <w:tcW w:w="2613" w:type="dxa"/>
            <w:vMerge/>
          </w:tcPr>
          <w:p w14:paraId="3D85ADD3" w14:textId="77777777" w:rsidR="004470EF" w:rsidRPr="002E6533" w:rsidRDefault="004470EF"/>
        </w:tc>
      </w:tr>
      <w:tr w:rsidR="004470EF" w:rsidRPr="002E6533" w14:paraId="54F62FD1" w14:textId="77777777">
        <w:tc>
          <w:tcPr>
            <w:tcW w:w="2613" w:type="dxa"/>
          </w:tcPr>
          <w:p w14:paraId="27A24AFB" w14:textId="77777777" w:rsidR="004470EF" w:rsidRPr="002E6533" w:rsidRDefault="00000000">
            <w:pPr>
              <w:pStyle w:val="Compact"/>
            </w:pPr>
            <w:r w:rsidRPr="002E6533">
              <w:t>Políticas do SOC</w:t>
            </w:r>
          </w:p>
        </w:tc>
        <w:tc>
          <w:tcPr>
            <w:tcW w:w="2613" w:type="dxa"/>
          </w:tcPr>
          <w:p w14:paraId="182338A8" w14:textId="77777777" w:rsidR="004470EF" w:rsidRPr="002E6533" w:rsidRDefault="00000000">
            <w:pPr>
              <w:pStyle w:val="Compact"/>
            </w:pPr>
            <w:r w:rsidRPr="002E6533">
              <w:t>Cyber Incident &amp; Breach Response</w:t>
            </w:r>
          </w:p>
        </w:tc>
        <w:tc>
          <w:tcPr>
            <w:tcW w:w="2613" w:type="dxa"/>
          </w:tcPr>
          <w:p w14:paraId="1A4144B9" w14:textId="77777777" w:rsidR="004470EF" w:rsidRPr="002E6533" w:rsidRDefault="004470EF">
            <w:pPr>
              <w:pStyle w:val="Compact"/>
            </w:pPr>
            <w:hyperlink r:id="rId2529">
              <w:r w:rsidRPr="002E6533">
                <w:rPr>
                  <w:rStyle w:val="Hyperlink"/>
                </w:rPr>
                <w:t>Ajuda do Gerenciamento de riscos de TI e segurança</w:t>
              </w:r>
            </w:hyperlink>
          </w:p>
        </w:tc>
      </w:tr>
      <w:tr w:rsidR="004470EF" w:rsidRPr="002E6533" w14:paraId="7FB50888" w14:textId="77777777">
        <w:tc>
          <w:tcPr>
            <w:tcW w:w="2613" w:type="dxa"/>
            <w:vMerge w:val="restart"/>
          </w:tcPr>
          <w:p w14:paraId="03955120" w14:textId="77777777" w:rsidR="004470EF" w:rsidRPr="002E6533" w:rsidRDefault="00000000">
            <w:pPr>
              <w:pStyle w:val="Corpodetexto"/>
            </w:pPr>
            <w:r w:rsidRPr="002E6533">
              <w:t>Software</w:t>
            </w:r>
          </w:p>
          <w:p w14:paraId="1255F731" w14:textId="77777777" w:rsidR="004470EF" w:rsidRPr="002E6533" w:rsidRDefault="00000000">
            <w:pPr>
              <w:pStyle w:val="Corpodetexto"/>
            </w:pPr>
            <w:r w:rsidRPr="002E6533">
              <w:t> </w:t>
            </w:r>
          </w:p>
        </w:tc>
        <w:tc>
          <w:tcPr>
            <w:tcW w:w="2613" w:type="dxa"/>
          </w:tcPr>
          <w:p w14:paraId="06F8DFFB" w14:textId="77777777" w:rsidR="004470EF" w:rsidRPr="002E6533" w:rsidRDefault="00000000">
            <w:pPr>
              <w:pStyle w:val="Compact"/>
            </w:pPr>
            <w:r w:rsidRPr="002E6533">
              <w:t>Monitoramento contínuo</w:t>
            </w:r>
          </w:p>
        </w:tc>
        <w:tc>
          <w:tcPr>
            <w:tcW w:w="2613" w:type="dxa"/>
            <w:vMerge w:val="restart"/>
          </w:tcPr>
          <w:p w14:paraId="14B5571C" w14:textId="77777777" w:rsidR="004470EF" w:rsidRPr="002E6533" w:rsidRDefault="004470EF">
            <w:pPr>
              <w:pStyle w:val="Corpodetexto"/>
            </w:pPr>
            <w:hyperlink r:id="rId2530">
              <w:r w:rsidRPr="002E6533">
                <w:rPr>
                  <w:rStyle w:val="Hyperlink"/>
                </w:rPr>
                <w:t>Ajuda do setor público</w:t>
              </w:r>
            </w:hyperlink>
          </w:p>
          <w:p w14:paraId="0BDB861F" w14:textId="77777777" w:rsidR="004470EF" w:rsidRPr="002E6533" w:rsidRDefault="00000000">
            <w:pPr>
              <w:pStyle w:val="Corpodetexto"/>
            </w:pPr>
            <w:r w:rsidRPr="002E6533">
              <w:t> </w:t>
            </w:r>
          </w:p>
        </w:tc>
      </w:tr>
      <w:tr w:rsidR="004470EF" w:rsidRPr="002E6533" w14:paraId="2295DEA3" w14:textId="77777777">
        <w:tc>
          <w:tcPr>
            <w:tcW w:w="2613" w:type="dxa"/>
            <w:vMerge/>
          </w:tcPr>
          <w:p w14:paraId="5F154F3A" w14:textId="77777777" w:rsidR="004470EF" w:rsidRPr="002E6533" w:rsidRDefault="004470EF"/>
        </w:tc>
        <w:tc>
          <w:tcPr>
            <w:tcW w:w="2613" w:type="dxa"/>
          </w:tcPr>
          <w:p w14:paraId="4F8D4DCB" w14:textId="77777777" w:rsidR="004470EF" w:rsidRPr="002E6533" w:rsidRDefault="00000000">
            <w:pPr>
              <w:pStyle w:val="Compact"/>
            </w:pPr>
            <w:r w:rsidRPr="002E6533">
              <w:t>Gerenciamento de POA&amp;M</w:t>
            </w:r>
          </w:p>
        </w:tc>
        <w:tc>
          <w:tcPr>
            <w:tcW w:w="2613" w:type="dxa"/>
            <w:vMerge/>
          </w:tcPr>
          <w:p w14:paraId="7AEE49E5" w14:textId="77777777" w:rsidR="004470EF" w:rsidRPr="002E6533" w:rsidRDefault="004470EF"/>
        </w:tc>
      </w:tr>
      <w:tr w:rsidR="004470EF" w:rsidRPr="002E6533" w14:paraId="7973D505" w14:textId="77777777">
        <w:tc>
          <w:tcPr>
            <w:tcW w:w="2613" w:type="dxa"/>
          </w:tcPr>
          <w:p w14:paraId="6A8AE436" w14:textId="77777777" w:rsidR="004470EF" w:rsidRPr="002E6533" w:rsidRDefault="00000000">
            <w:pPr>
              <w:pStyle w:val="Compact"/>
            </w:pPr>
            <w:r w:rsidRPr="002E6533">
              <w:t>Declaração de aplicabilidade</w:t>
            </w:r>
          </w:p>
        </w:tc>
        <w:tc>
          <w:tcPr>
            <w:tcW w:w="2613" w:type="dxa"/>
          </w:tcPr>
          <w:p w14:paraId="6D61D304" w14:textId="77777777" w:rsidR="004470EF" w:rsidRPr="002E6533" w:rsidRDefault="00000000">
            <w:pPr>
              <w:pStyle w:val="Compact"/>
            </w:pPr>
            <w:r w:rsidRPr="002E6533">
              <w:t>Sistema de monitoramento da segurança das informações</w:t>
            </w:r>
          </w:p>
        </w:tc>
        <w:tc>
          <w:tcPr>
            <w:tcW w:w="2613" w:type="dxa"/>
          </w:tcPr>
          <w:p w14:paraId="5CE933C4" w14:textId="77777777" w:rsidR="004470EF" w:rsidRPr="002E6533" w:rsidRDefault="004470EF">
            <w:pPr>
              <w:pStyle w:val="Compact"/>
            </w:pPr>
            <w:hyperlink r:id="rId2531">
              <w:r w:rsidRPr="002E6533">
                <w:rPr>
                  <w:rStyle w:val="Hyperlink"/>
                </w:rPr>
                <w:t>Ajuda do Gerenciamento de riscos de TI e segurança</w:t>
              </w:r>
            </w:hyperlink>
          </w:p>
        </w:tc>
      </w:tr>
      <w:tr w:rsidR="004470EF" w:rsidRPr="002E6533" w14:paraId="0573C7A7" w14:textId="77777777">
        <w:tc>
          <w:tcPr>
            <w:tcW w:w="2613" w:type="dxa"/>
          </w:tcPr>
          <w:p w14:paraId="6BC01374" w14:textId="77777777" w:rsidR="004470EF" w:rsidRPr="002E6533" w:rsidRDefault="00000000">
            <w:pPr>
              <w:pStyle w:val="Compact"/>
            </w:pPr>
            <w:r w:rsidRPr="002E6533">
              <w:t>Dispositivos de armazenamento</w:t>
            </w:r>
          </w:p>
        </w:tc>
        <w:tc>
          <w:tcPr>
            <w:tcW w:w="2613" w:type="dxa"/>
          </w:tcPr>
          <w:p w14:paraId="42B7460C" w14:textId="77777777" w:rsidR="004470EF" w:rsidRPr="002E6533" w:rsidRDefault="00000000">
            <w:pPr>
              <w:pStyle w:val="Compact"/>
            </w:pPr>
            <w:r w:rsidRPr="002E6533">
              <w:t>Governança de terceiros</w:t>
            </w:r>
          </w:p>
        </w:tc>
        <w:tc>
          <w:tcPr>
            <w:tcW w:w="2613" w:type="dxa"/>
            <w:vMerge w:val="restart"/>
          </w:tcPr>
          <w:p w14:paraId="0C070C69" w14:textId="77777777" w:rsidR="004470EF" w:rsidRPr="002E6533" w:rsidRDefault="004470EF">
            <w:pPr>
              <w:pStyle w:val="Compact"/>
            </w:pPr>
            <w:hyperlink r:id="rId2532">
              <w:r w:rsidRPr="002E6533">
                <w:rPr>
                  <w:rStyle w:val="Hyperlink"/>
                </w:rPr>
                <w:t>Governança de terceiros</w:t>
              </w:r>
            </w:hyperlink>
          </w:p>
        </w:tc>
      </w:tr>
      <w:tr w:rsidR="004470EF" w:rsidRPr="002E6533" w14:paraId="76DDEDF2" w14:textId="77777777">
        <w:tc>
          <w:tcPr>
            <w:tcW w:w="2613" w:type="dxa"/>
          </w:tcPr>
          <w:p w14:paraId="45BF0B4A" w14:textId="77777777" w:rsidR="004470EF" w:rsidRPr="002E6533" w:rsidRDefault="00000000">
            <w:pPr>
              <w:pStyle w:val="Compact"/>
            </w:pPr>
            <w:r w:rsidRPr="002E6533">
              <w:t>Subcontratados</w:t>
            </w:r>
          </w:p>
        </w:tc>
        <w:tc>
          <w:tcPr>
            <w:tcW w:w="2613" w:type="dxa"/>
          </w:tcPr>
          <w:p w14:paraId="4D20E382" w14:textId="77777777" w:rsidR="004470EF" w:rsidRPr="002E6533" w:rsidRDefault="00000000">
            <w:pPr>
              <w:pStyle w:val="Compact"/>
            </w:pPr>
            <w:r w:rsidRPr="002E6533">
              <w:t>Projeto de terceiros</w:t>
            </w:r>
          </w:p>
        </w:tc>
        <w:tc>
          <w:tcPr>
            <w:tcW w:w="2613" w:type="dxa"/>
            <w:vMerge/>
          </w:tcPr>
          <w:p w14:paraId="01C4D2F7" w14:textId="77777777" w:rsidR="004470EF" w:rsidRPr="002E6533" w:rsidRDefault="004470EF"/>
        </w:tc>
      </w:tr>
      <w:tr w:rsidR="004470EF" w:rsidRPr="002E6533" w14:paraId="68129501" w14:textId="77777777">
        <w:tc>
          <w:tcPr>
            <w:tcW w:w="2613" w:type="dxa"/>
            <w:vMerge w:val="restart"/>
          </w:tcPr>
          <w:p w14:paraId="3AFE612A" w14:textId="77777777" w:rsidR="004470EF" w:rsidRPr="002E6533" w:rsidRDefault="00000000">
            <w:pPr>
              <w:pStyle w:val="Corpodetexto"/>
            </w:pPr>
            <w:r w:rsidRPr="002E6533">
              <w:t>Subsistemas</w:t>
            </w:r>
          </w:p>
          <w:p w14:paraId="4BE26997" w14:textId="77777777" w:rsidR="004470EF" w:rsidRPr="002E6533" w:rsidRDefault="00000000">
            <w:pPr>
              <w:pStyle w:val="Corpodetexto"/>
            </w:pPr>
            <w:r w:rsidRPr="002E6533">
              <w:t> </w:t>
            </w:r>
          </w:p>
        </w:tc>
        <w:tc>
          <w:tcPr>
            <w:tcW w:w="2613" w:type="dxa"/>
          </w:tcPr>
          <w:p w14:paraId="47F99DD2" w14:textId="77777777" w:rsidR="004470EF" w:rsidRPr="002E6533" w:rsidRDefault="00000000">
            <w:pPr>
              <w:pStyle w:val="Compact"/>
            </w:pPr>
            <w:r w:rsidRPr="002E6533">
              <w:t>Avaliações e autorização</w:t>
            </w:r>
          </w:p>
        </w:tc>
        <w:tc>
          <w:tcPr>
            <w:tcW w:w="2613" w:type="dxa"/>
            <w:vMerge w:val="restart"/>
          </w:tcPr>
          <w:p w14:paraId="4E286492" w14:textId="77777777" w:rsidR="004470EF" w:rsidRPr="002E6533" w:rsidRDefault="004470EF">
            <w:pPr>
              <w:pStyle w:val="Corpodetexto"/>
            </w:pPr>
            <w:hyperlink r:id="rId2533">
              <w:r w:rsidRPr="002E6533">
                <w:rPr>
                  <w:rStyle w:val="Hyperlink"/>
                </w:rPr>
                <w:t>Ajuda do setor público</w:t>
              </w:r>
            </w:hyperlink>
          </w:p>
          <w:p w14:paraId="7EA7025D" w14:textId="77777777" w:rsidR="004470EF" w:rsidRPr="002E6533" w:rsidRDefault="00000000">
            <w:pPr>
              <w:pStyle w:val="Corpodetexto"/>
            </w:pPr>
            <w:r w:rsidRPr="002E6533">
              <w:t> </w:t>
            </w:r>
          </w:p>
        </w:tc>
      </w:tr>
      <w:tr w:rsidR="004470EF" w:rsidRPr="002E6533" w14:paraId="5376A235" w14:textId="77777777">
        <w:tc>
          <w:tcPr>
            <w:tcW w:w="2613" w:type="dxa"/>
            <w:vMerge/>
          </w:tcPr>
          <w:p w14:paraId="2BEB44DF" w14:textId="77777777" w:rsidR="004470EF" w:rsidRPr="002E6533" w:rsidRDefault="004470EF"/>
        </w:tc>
        <w:tc>
          <w:tcPr>
            <w:tcW w:w="2613" w:type="dxa"/>
          </w:tcPr>
          <w:p w14:paraId="7BBDDC00" w14:textId="77777777" w:rsidR="004470EF" w:rsidRPr="002E6533" w:rsidRDefault="00000000">
            <w:pPr>
              <w:pStyle w:val="Compact"/>
            </w:pPr>
            <w:r w:rsidRPr="002E6533">
              <w:t>Monitoramento contínuo</w:t>
            </w:r>
          </w:p>
        </w:tc>
        <w:tc>
          <w:tcPr>
            <w:tcW w:w="2613" w:type="dxa"/>
            <w:vMerge/>
          </w:tcPr>
          <w:p w14:paraId="3DADE6A8" w14:textId="77777777" w:rsidR="004470EF" w:rsidRPr="002E6533" w:rsidRDefault="004470EF"/>
        </w:tc>
      </w:tr>
      <w:tr w:rsidR="004470EF" w:rsidRPr="002E6533" w14:paraId="093F5171" w14:textId="77777777">
        <w:tc>
          <w:tcPr>
            <w:tcW w:w="2613" w:type="dxa"/>
          </w:tcPr>
          <w:p w14:paraId="0939A9AB" w14:textId="77777777" w:rsidR="004470EF" w:rsidRPr="002E6533" w:rsidRDefault="00000000">
            <w:pPr>
              <w:pStyle w:val="Compact"/>
            </w:pPr>
            <w:r w:rsidRPr="002E6533">
              <w:t>Formulário de solicitação de fornecedor</w:t>
            </w:r>
          </w:p>
        </w:tc>
        <w:tc>
          <w:tcPr>
            <w:tcW w:w="2613" w:type="dxa"/>
          </w:tcPr>
          <w:p w14:paraId="042EB381" w14:textId="77777777" w:rsidR="004470EF" w:rsidRPr="002E6533" w:rsidRDefault="00000000">
            <w:pPr>
              <w:pStyle w:val="Compact"/>
            </w:pPr>
            <w:r w:rsidRPr="002E6533">
              <w:t>Projeto de terceiros</w:t>
            </w:r>
          </w:p>
        </w:tc>
        <w:tc>
          <w:tcPr>
            <w:tcW w:w="2613" w:type="dxa"/>
          </w:tcPr>
          <w:p w14:paraId="0EA9200D" w14:textId="77777777" w:rsidR="004470EF" w:rsidRPr="002E6533" w:rsidRDefault="004470EF">
            <w:pPr>
              <w:pStyle w:val="Compact"/>
            </w:pPr>
            <w:hyperlink r:id="rId2534">
              <w:r w:rsidRPr="002E6533">
                <w:rPr>
                  <w:rStyle w:val="Hyperlink"/>
                </w:rPr>
                <w:t>Governança de terceiros</w:t>
              </w:r>
            </w:hyperlink>
          </w:p>
        </w:tc>
      </w:tr>
      <w:tr w:rsidR="004470EF" w:rsidRPr="002E6533" w14:paraId="2C5954AF" w14:textId="77777777">
        <w:tc>
          <w:tcPr>
            <w:tcW w:w="2613" w:type="dxa"/>
          </w:tcPr>
          <w:p w14:paraId="5D2410CD" w14:textId="77777777" w:rsidR="004470EF" w:rsidRPr="002E6533" w:rsidRDefault="00000000">
            <w:pPr>
              <w:pStyle w:val="Compact"/>
            </w:pPr>
            <w:r w:rsidRPr="002E6533">
              <w:t>Relatório de sustentabilidade</w:t>
            </w:r>
          </w:p>
        </w:tc>
        <w:tc>
          <w:tcPr>
            <w:tcW w:w="2613" w:type="dxa"/>
          </w:tcPr>
          <w:p w14:paraId="4BA55D84" w14:textId="77777777" w:rsidR="004470EF" w:rsidRPr="002E6533" w:rsidRDefault="00000000">
            <w:pPr>
              <w:pStyle w:val="Compact"/>
            </w:pPr>
            <w:r w:rsidRPr="002E6533">
              <w:t>Relatórios de sustentabilidade</w:t>
            </w:r>
          </w:p>
        </w:tc>
        <w:tc>
          <w:tcPr>
            <w:tcW w:w="2613" w:type="dxa"/>
          </w:tcPr>
          <w:p w14:paraId="22017103" w14:textId="77777777" w:rsidR="004470EF" w:rsidRPr="002E6533" w:rsidRDefault="004470EF">
            <w:pPr>
              <w:pStyle w:val="Compact"/>
            </w:pPr>
            <w:hyperlink r:id="rId2535">
              <w:r w:rsidRPr="002E6533">
                <w:rPr>
                  <w:rStyle w:val="Hyperlink"/>
                </w:rPr>
                <w:t>Ajuda do Gerenciamento de ESG</w:t>
              </w:r>
            </w:hyperlink>
          </w:p>
        </w:tc>
      </w:tr>
      <w:tr w:rsidR="004470EF" w:rsidRPr="002E6533" w14:paraId="7D3D780A" w14:textId="77777777">
        <w:tc>
          <w:tcPr>
            <w:tcW w:w="2613" w:type="dxa"/>
          </w:tcPr>
          <w:p w14:paraId="7A129A2F" w14:textId="77777777" w:rsidR="004470EF" w:rsidRPr="002E6533" w:rsidRDefault="00000000">
            <w:pPr>
              <w:pStyle w:val="Compact"/>
            </w:pPr>
            <w:r w:rsidRPr="002E6533">
              <w:t>Sistema de aviso de registro (SORN)</w:t>
            </w:r>
          </w:p>
        </w:tc>
        <w:tc>
          <w:tcPr>
            <w:tcW w:w="2613" w:type="dxa"/>
          </w:tcPr>
          <w:p w14:paraId="36B1EA65" w14:textId="77777777" w:rsidR="004470EF" w:rsidRPr="002E6533" w:rsidRDefault="00000000">
            <w:pPr>
              <w:pStyle w:val="Compact"/>
            </w:pPr>
            <w:r w:rsidRPr="002E6533">
              <w:t>Avaliações e autorização</w:t>
            </w:r>
          </w:p>
        </w:tc>
        <w:tc>
          <w:tcPr>
            <w:tcW w:w="2613" w:type="dxa"/>
          </w:tcPr>
          <w:p w14:paraId="6279FF21" w14:textId="77777777" w:rsidR="004470EF" w:rsidRPr="002E6533" w:rsidRDefault="004470EF">
            <w:pPr>
              <w:pStyle w:val="Compact"/>
            </w:pPr>
            <w:hyperlink r:id="rId2536">
              <w:r w:rsidRPr="002E6533">
                <w:rPr>
                  <w:rStyle w:val="Hyperlink"/>
                </w:rPr>
                <w:t>Ajuda do setor público</w:t>
              </w:r>
            </w:hyperlink>
          </w:p>
        </w:tc>
      </w:tr>
      <w:tr w:rsidR="004470EF" w:rsidRPr="002E6533" w14:paraId="7E9C4550" w14:textId="77777777">
        <w:tc>
          <w:tcPr>
            <w:tcW w:w="2613" w:type="dxa"/>
          </w:tcPr>
          <w:p w14:paraId="3A331CC8" w14:textId="77777777" w:rsidR="004470EF" w:rsidRPr="002E6533" w:rsidRDefault="00000000">
            <w:pPr>
              <w:pStyle w:val="Compact"/>
            </w:pPr>
            <w:bookmarkStart w:id="1275" w:name="T"/>
            <w:bookmarkEnd w:id="1275"/>
            <w:r w:rsidRPr="002E6533">
              <w:t xml:space="preserve"> Membros da equipe</w:t>
            </w:r>
          </w:p>
        </w:tc>
        <w:tc>
          <w:tcPr>
            <w:tcW w:w="2613" w:type="dxa"/>
            <w:vMerge w:val="restart"/>
          </w:tcPr>
          <w:p w14:paraId="55E3F5F4" w14:textId="77777777" w:rsidR="004470EF" w:rsidRPr="002E6533" w:rsidRDefault="00000000">
            <w:pPr>
              <w:pStyle w:val="Compact"/>
            </w:pPr>
            <w:r w:rsidRPr="002E6533">
              <w:t>Cyber Incident &amp; Breach Response</w:t>
            </w:r>
          </w:p>
        </w:tc>
        <w:tc>
          <w:tcPr>
            <w:tcW w:w="2613" w:type="dxa"/>
            <w:vMerge w:val="restart"/>
          </w:tcPr>
          <w:p w14:paraId="255F6E8E" w14:textId="77777777" w:rsidR="004470EF" w:rsidRPr="002E6533" w:rsidRDefault="004470EF">
            <w:pPr>
              <w:pStyle w:val="Corpodetexto"/>
            </w:pPr>
            <w:hyperlink r:id="rId2537">
              <w:r w:rsidRPr="002E6533">
                <w:rPr>
                  <w:rStyle w:val="Hyperlink"/>
                </w:rPr>
                <w:t>Ajuda do Gerenciamento de riscos de TI e segurança</w:t>
              </w:r>
            </w:hyperlink>
          </w:p>
          <w:p w14:paraId="5920FA0D" w14:textId="77777777" w:rsidR="004470EF" w:rsidRPr="002E6533" w:rsidRDefault="00000000">
            <w:pPr>
              <w:pStyle w:val="Corpodetexto"/>
            </w:pPr>
            <w:r w:rsidRPr="002E6533">
              <w:t> </w:t>
            </w:r>
          </w:p>
          <w:p w14:paraId="6125B4F7" w14:textId="77777777" w:rsidR="004470EF" w:rsidRPr="002E6533" w:rsidRDefault="00000000">
            <w:pPr>
              <w:pStyle w:val="Corpodetexto"/>
            </w:pPr>
            <w:r w:rsidRPr="002E6533">
              <w:t> </w:t>
            </w:r>
          </w:p>
        </w:tc>
      </w:tr>
      <w:tr w:rsidR="004470EF" w:rsidRPr="002E6533" w14:paraId="52F1A558" w14:textId="77777777">
        <w:tc>
          <w:tcPr>
            <w:tcW w:w="2613" w:type="dxa"/>
          </w:tcPr>
          <w:p w14:paraId="4C1C093F" w14:textId="77777777" w:rsidR="004470EF" w:rsidRPr="002E6533" w:rsidRDefault="00000000">
            <w:pPr>
              <w:pStyle w:val="Compact"/>
            </w:pPr>
            <w:r w:rsidRPr="002E6533">
              <w:t>Equipes</w:t>
            </w:r>
          </w:p>
        </w:tc>
        <w:tc>
          <w:tcPr>
            <w:tcW w:w="2613" w:type="dxa"/>
            <w:vMerge/>
          </w:tcPr>
          <w:p w14:paraId="6A9B810A" w14:textId="77777777" w:rsidR="004470EF" w:rsidRPr="002E6533" w:rsidRDefault="004470EF"/>
        </w:tc>
        <w:tc>
          <w:tcPr>
            <w:tcW w:w="2613" w:type="dxa"/>
            <w:vMerge/>
          </w:tcPr>
          <w:p w14:paraId="6AB23D96" w14:textId="77777777" w:rsidR="004470EF" w:rsidRPr="002E6533" w:rsidRDefault="004470EF"/>
        </w:tc>
      </w:tr>
      <w:tr w:rsidR="004470EF" w:rsidRPr="002E6533" w14:paraId="218A134A" w14:textId="77777777">
        <w:tc>
          <w:tcPr>
            <w:tcW w:w="2613" w:type="dxa"/>
          </w:tcPr>
          <w:p w14:paraId="1B60F27E" w14:textId="77777777" w:rsidR="004470EF" w:rsidRPr="002E6533" w:rsidRDefault="00000000">
            <w:pPr>
              <w:pStyle w:val="Compact"/>
            </w:pPr>
            <w:r w:rsidRPr="002E6533">
              <w:t>Avaliação manual de controle técnico</w:t>
            </w:r>
          </w:p>
        </w:tc>
        <w:tc>
          <w:tcPr>
            <w:tcW w:w="2613" w:type="dxa"/>
          </w:tcPr>
          <w:p w14:paraId="71439739" w14:textId="77777777" w:rsidR="004470EF" w:rsidRPr="002E6533" w:rsidRDefault="00000000">
            <w:pPr>
              <w:pStyle w:val="Compact"/>
            </w:pPr>
            <w:r w:rsidRPr="002E6533">
              <w:t>Garantia de controles de TI</w:t>
            </w:r>
          </w:p>
        </w:tc>
        <w:tc>
          <w:tcPr>
            <w:tcW w:w="2613" w:type="dxa"/>
            <w:vMerge/>
          </w:tcPr>
          <w:p w14:paraId="490D628A" w14:textId="77777777" w:rsidR="004470EF" w:rsidRPr="002E6533" w:rsidRDefault="004470EF"/>
        </w:tc>
      </w:tr>
      <w:tr w:rsidR="004470EF" w:rsidRPr="002E6533" w14:paraId="3D230ADD" w14:textId="77777777">
        <w:tc>
          <w:tcPr>
            <w:tcW w:w="2613" w:type="dxa"/>
            <w:vMerge w:val="restart"/>
          </w:tcPr>
          <w:p w14:paraId="4912B87A" w14:textId="77777777" w:rsidR="004470EF" w:rsidRPr="002E6533" w:rsidRDefault="00000000">
            <w:pPr>
              <w:pStyle w:val="Corpodetexto"/>
            </w:pPr>
            <w:r w:rsidRPr="002E6533">
              <w:t>Tecnologias</w:t>
            </w:r>
          </w:p>
          <w:p w14:paraId="6E3BFBCE" w14:textId="77777777" w:rsidR="004470EF" w:rsidRPr="002E6533" w:rsidRDefault="00000000">
            <w:pPr>
              <w:pStyle w:val="Corpodetexto"/>
            </w:pPr>
            <w:r w:rsidRPr="002E6533">
              <w:t> </w:t>
            </w:r>
          </w:p>
        </w:tc>
        <w:tc>
          <w:tcPr>
            <w:tcW w:w="2613" w:type="dxa"/>
          </w:tcPr>
          <w:p w14:paraId="0E3805B9" w14:textId="77777777" w:rsidR="004470EF" w:rsidRPr="002E6533" w:rsidRDefault="00000000">
            <w:pPr>
              <w:pStyle w:val="Compact"/>
            </w:pPr>
            <w:r w:rsidRPr="002E6533">
              <w:t>Monitoramento contínuo</w:t>
            </w:r>
          </w:p>
        </w:tc>
        <w:tc>
          <w:tcPr>
            <w:tcW w:w="2613" w:type="dxa"/>
          </w:tcPr>
          <w:p w14:paraId="164055AA" w14:textId="77777777" w:rsidR="004470EF" w:rsidRPr="002E6533" w:rsidRDefault="004470EF">
            <w:pPr>
              <w:pStyle w:val="Compact"/>
            </w:pPr>
            <w:hyperlink r:id="rId2538">
              <w:r w:rsidRPr="002E6533">
                <w:rPr>
                  <w:rStyle w:val="Hyperlink"/>
                </w:rPr>
                <w:t>Ajuda do setor público</w:t>
              </w:r>
            </w:hyperlink>
          </w:p>
        </w:tc>
      </w:tr>
      <w:tr w:rsidR="004470EF" w:rsidRPr="002E6533" w14:paraId="7FE73613" w14:textId="77777777">
        <w:tc>
          <w:tcPr>
            <w:tcW w:w="2613" w:type="dxa"/>
            <w:vMerge/>
          </w:tcPr>
          <w:p w14:paraId="04648B4B" w14:textId="77777777" w:rsidR="004470EF" w:rsidRPr="002E6533" w:rsidRDefault="004470EF"/>
        </w:tc>
        <w:tc>
          <w:tcPr>
            <w:tcW w:w="2613" w:type="dxa"/>
          </w:tcPr>
          <w:p w14:paraId="204068E8" w14:textId="77777777" w:rsidR="004470EF" w:rsidRPr="002E6533" w:rsidRDefault="00000000">
            <w:pPr>
              <w:pStyle w:val="Compact"/>
            </w:pPr>
            <w:r w:rsidRPr="002E6533">
              <w:t>Governança de terceiros</w:t>
            </w:r>
          </w:p>
        </w:tc>
        <w:tc>
          <w:tcPr>
            <w:tcW w:w="2613" w:type="dxa"/>
          </w:tcPr>
          <w:p w14:paraId="620549A5" w14:textId="77777777" w:rsidR="004470EF" w:rsidRPr="002E6533" w:rsidRDefault="004470EF">
            <w:pPr>
              <w:pStyle w:val="Compact"/>
            </w:pPr>
            <w:hyperlink r:id="rId2539">
              <w:r w:rsidRPr="002E6533">
                <w:rPr>
                  <w:rStyle w:val="Hyperlink"/>
                </w:rPr>
                <w:t>Governança de terceiros</w:t>
              </w:r>
            </w:hyperlink>
          </w:p>
        </w:tc>
      </w:tr>
      <w:tr w:rsidR="004470EF" w:rsidRPr="002E6533" w14:paraId="51E75D25" w14:textId="77777777">
        <w:tc>
          <w:tcPr>
            <w:tcW w:w="2613" w:type="dxa"/>
          </w:tcPr>
          <w:p w14:paraId="64126FC3" w14:textId="77777777" w:rsidR="004470EF" w:rsidRPr="002E6533" w:rsidRDefault="00000000">
            <w:pPr>
              <w:pStyle w:val="Compact"/>
            </w:pPr>
            <w:r w:rsidRPr="002E6533">
              <w:t>Testes/exercício</w:t>
            </w:r>
          </w:p>
        </w:tc>
        <w:tc>
          <w:tcPr>
            <w:tcW w:w="2613" w:type="dxa"/>
          </w:tcPr>
          <w:p w14:paraId="3256653B" w14:textId="77777777" w:rsidR="004470EF" w:rsidRPr="002E6533" w:rsidRDefault="00000000">
            <w:pPr>
              <w:pStyle w:val="Compact"/>
            </w:pPr>
            <w:r w:rsidRPr="002E6533">
              <w:t xml:space="preserve">Business Continuity &amp; IT Disaster Recovery </w:t>
            </w:r>
            <w:r w:rsidRPr="002E6533">
              <w:lastRenderedPageBreak/>
              <w:t>Planning</w:t>
            </w:r>
          </w:p>
        </w:tc>
        <w:tc>
          <w:tcPr>
            <w:tcW w:w="2613" w:type="dxa"/>
          </w:tcPr>
          <w:p w14:paraId="377656A9" w14:textId="77777777" w:rsidR="004470EF" w:rsidRPr="002E6533" w:rsidRDefault="004470EF">
            <w:pPr>
              <w:pStyle w:val="Compact"/>
            </w:pPr>
            <w:hyperlink r:id="rId2540">
              <w:r w:rsidRPr="002E6533">
                <w:rPr>
                  <w:rStyle w:val="Hyperlink"/>
                </w:rPr>
                <w:t>Gerenciamento de resiliência</w:t>
              </w:r>
            </w:hyperlink>
          </w:p>
        </w:tc>
      </w:tr>
      <w:tr w:rsidR="004470EF" w:rsidRPr="002E6533" w14:paraId="23D28BA8" w14:textId="77777777">
        <w:tc>
          <w:tcPr>
            <w:tcW w:w="2613" w:type="dxa"/>
          </w:tcPr>
          <w:p w14:paraId="33ED46C8" w14:textId="77777777" w:rsidR="004470EF" w:rsidRPr="002E6533" w:rsidRDefault="00000000">
            <w:pPr>
              <w:pStyle w:val="Compact"/>
            </w:pPr>
            <w:r w:rsidRPr="002E6533">
              <w:t>Campanha de terceiros</w:t>
            </w:r>
          </w:p>
        </w:tc>
        <w:tc>
          <w:tcPr>
            <w:tcW w:w="2613" w:type="dxa"/>
          </w:tcPr>
          <w:p w14:paraId="30C1478A" w14:textId="77777777" w:rsidR="004470EF" w:rsidRPr="002E6533" w:rsidRDefault="00000000">
            <w:pPr>
              <w:pStyle w:val="Compact"/>
            </w:pPr>
            <w:r w:rsidRPr="002E6533">
              <w:t>Governança de terceiros</w:t>
            </w:r>
          </w:p>
        </w:tc>
        <w:tc>
          <w:tcPr>
            <w:tcW w:w="2613" w:type="dxa"/>
            <w:vMerge w:val="restart"/>
          </w:tcPr>
          <w:p w14:paraId="01E24DA8" w14:textId="77777777" w:rsidR="004470EF" w:rsidRPr="002E6533" w:rsidRDefault="004470EF">
            <w:pPr>
              <w:pStyle w:val="Corpodetexto"/>
            </w:pPr>
            <w:hyperlink r:id="rId2541">
              <w:r w:rsidRPr="002E6533">
                <w:rPr>
                  <w:rStyle w:val="Hyperlink"/>
                </w:rPr>
                <w:t>Governança de terceiros</w:t>
              </w:r>
            </w:hyperlink>
          </w:p>
          <w:p w14:paraId="61C9D54F" w14:textId="77777777" w:rsidR="004470EF" w:rsidRPr="002E6533" w:rsidRDefault="00000000">
            <w:pPr>
              <w:pStyle w:val="Corpodetexto"/>
            </w:pPr>
            <w:r w:rsidRPr="002E6533">
              <w:t> </w:t>
            </w:r>
          </w:p>
          <w:p w14:paraId="17092925" w14:textId="77777777" w:rsidR="004470EF" w:rsidRPr="002E6533" w:rsidRDefault="00000000">
            <w:pPr>
              <w:pStyle w:val="Corpodetexto"/>
            </w:pPr>
            <w:r w:rsidRPr="002E6533">
              <w:t> </w:t>
            </w:r>
          </w:p>
          <w:p w14:paraId="557C3B12" w14:textId="77777777" w:rsidR="004470EF" w:rsidRPr="002E6533" w:rsidRDefault="00000000">
            <w:pPr>
              <w:pStyle w:val="Corpodetexto"/>
            </w:pPr>
            <w:r w:rsidRPr="002E6533">
              <w:t> </w:t>
            </w:r>
          </w:p>
          <w:p w14:paraId="19F2F815" w14:textId="77777777" w:rsidR="004470EF" w:rsidRPr="002E6533" w:rsidRDefault="00000000">
            <w:pPr>
              <w:pStyle w:val="Corpodetexto"/>
            </w:pPr>
            <w:r w:rsidRPr="002E6533">
              <w:t> </w:t>
            </w:r>
          </w:p>
          <w:p w14:paraId="19240F9A" w14:textId="77777777" w:rsidR="004470EF" w:rsidRPr="002E6533" w:rsidRDefault="00000000">
            <w:pPr>
              <w:pStyle w:val="Corpodetexto"/>
            </w:pPr>
            <w:r w:rsidRPr="002E6533">
              <w:t> </w:t>
            </w:r>
          </w:p>
          <w:p w14:paraId="177755D9" w14:textId="77777777" w:rsidR="004470EF" w:rsidRPr="002E6533" w:rsidRDefault="00000000">
            <w:pPr>
              <w:pStyle w:val="Corpodetexto"/>
            </w:pPr>
            <w:r w:rsidRPr="002E6533">
              <w:t> </w:t>
            </w:r>
          </w:p>
          <w:p w14:paraId="58252392" w14:textId="77777777" w:rsidR="004470EF" w:rsidRPr="002E6533" w:rsidRDefault="00000000">
            <w:pPr>
              <w:pStyle w:val="Corpodetexto"/>
            </w:pPr>
            <w:r w:rsidRPr="002E6533">
              <w:t> </w:t>
            </w:r>
          </w:p>
        </w:tc>
      </w:tr>
      <w:tr w:rsidR="004470EF" w:rsidRPr="002E6533" w14:paraId="37B63553" w14:textId="77777777">
        <w:tc>
          <w:tcPr>
            <w:tcW w:w="2613" w:type="dxa"/>
          </w:tcPr>
          <w:p w14:paraId="5F4469EC" w14:textId="77777777" w:rsidR="004470EF" w:rsidRPr="002E6533" w:rsidRDefault="00000000">
            <w:pPr>
              <w:pStyle w:val="Compact"/>
            </w:pPr>
            <w:r w:rsidRPr="002E6533">
              <w:t>Análises de contrato de terceiros</w:t>
            </w:r>
          </w:p>
        </w:tc>
        <w:tc>
          <w:tcPr>
            <w:tcW w:w="2613" w:type="dxa"/>
          </w:tcPr>
          <w:p w14:paraId="5EA05DEC" w14:textId="77777777" w:rsidR="004470EF" w:rsidRPr="002E6533" w:rsidRDefault="00000000">
            <w:pPr>
              <w:pStyle w:val="Compact"/>
            </w:pPr>
            <w:r w:rsidRPr="002E6533">
              <w:t>Projeto de terceiros</w:t>
            </w:r>
          </w:p>
        </w:tc>
        <w:tc>
          <w:tcPr>
            <w:tcW w:w="2613" w:type="dxa"/>
            <w:vMerge/>
          </w:tcPr>
          <w:p w14:paraId="494002BF" w14:textId="77777777" w:rsidR="004470EF" w:rsidRPr="002E6533" w:rsidRDefault="004470EF"/>
        </w:tc>
      </w:tr>
      <w:tr w:rsidR="004470EF" w:rsidRPr="002E6533" w14:paraId="18880563" w14:textId="77777777">
        <w:tc>
          <w:tcPr>
            <w:tcW w:w="2613" w:type="dxa"/>
          </w:tcPr>
          <w:p w14:paraId="6428861F" w14:textId="77777777" w:rsidR="004470EF" w:rsidRPr="002E6533" w:rsidRDefault="00000000">
            <w:pPr>
              <w:pStyle w:val="Compact"/>
            </w:pPr>
            <w:r w:rsidRPr="002E6533">
              <w:t>Repositório de documentos de terceiros</w:t>
            </w:r>
          </w:p>
        </w:tc>
        <w:tc>
          <w:tcPr>
            <w:tcW w:w="2613" w:type="dxa"/>
            <w:vMerge w:val="restart"/>
          </w:tcPr>
          <w:p w14:paraId="01AE2C5B" w14:textId="77777777" w:rsidR="004470EF" w:rsidRPr="002E6533" w:rsidRDefault="00000000">
            <w:pPr>
              <w:pStyle w:val="Compact"/>
            </w:pPr>
            <w:r w:rsidRPr="002E6533">
              <w:t>Gerenciamento de riscos de terceiros</w:t>
            </w:r>
          </w:p>
        </w:tc>
        <w:tc>
          <w:tcPr>
            <w:tcW w:w="2613" w:type="dxa"/>
            <w:vMerge/>
          </w:tcPr>
          <w:p w14:paraId="11E8516A" w14:textId="77777777" w:rsidR="004470EF" w:rsidRPr="002E6533" w:rsidRDefault="004470EF"/>
        </w:tc>
      </w:tr>
      <w:tr w:rsidR="004470EF" w:rsidRPr="002E6533" w14:paraId="26B13C91" w14:textId="77777777">
        <w:tc>
          <w:tcPr>
            <w:tcW w:w="2613" w:type="dxa"/>
          </w:tcPr>
          <w:p w14:paraId="35436216" w14:textId="77777777" w:rsidR="004470EF" w:rsidRPr="002E6533" w:rsidRDefault="00000000">
            <w:pPr>
              <w:pStyle w:val="Compact"/>
            </w:pPr>
            <w:r w:rsidRPr="002E6533">
              <w:t>Avaliação de ESG de terceiros</w:t>
            </w:r>
          </w:p>
        </w:tc>
        <w:tc>
          <w:tcPr>
            <w:tcW w:w="2613" w:type="dxa"/>
            <w:vMerge/>
          </w:tcPr>
          <w:p w14:paraId="7516A587" w14:textId="77777777" w:rsidR="004470EF" w:rsidRPr="002E6533" w:rsidRDefault="004470EF"/>
        </w:tc>
        <w:tc>
          <w:tcPr>
            <w:tcW w:w="2613" w:type="dxa"/>
            <w:vMerge/>
          </w:tcPr>
          <w:p w14:paraId="00D92D73" w14:textId="77777777" w:rsidR="004470EF" w:rsidRPr="002E6533" w:rsidRDefault="004470EF"/>
        </w:tc>
      </w:tr>
      <w:tr w:rsidR="004470EF" w:rsidRPr="002E6533" w14:paraId="60FC0339" w14:textId="77777777">
        <w:tc>
          <w:tcPr>
            <w:tcW w:w="2613" w:type="dxa"/>
          </w:tcPr>
          <w:p w14:paraId="786D4B75" w14:textId="77777777" w:rsidR="004470EF" w:rsidRPr="002E6533" w:rsidRDefault="00000000">
            <w:pPr>
              <w:pStyle w:val="Compact"/>
            </w:pPr>
            <w:r w:rsidRPr="002E6533">
              <w:t>Avaliações de viabilidade financeira de terceiros</w:t>
            </w:r>
          </w:p>
        </w:tc>
        <w:tc>
          <w:tcPr>
            <w:tcW w:w="2613" w:type="dxa"/>
          </w:tcPr>
          <w:p w14:paraId="13F4C978" w14:textId="77777777" w:rsidR="004470EF" w:rsidRPr="002E6533" w:rsidRDefault="00000000">
            <w:pPr>
              <w:pStyle w:val="Compact"/>
            </w:pPr>
            <w:r w:rsidRPr="002E6533">
              <w:t>Projeto de terceiros</w:t>
            </w:r>
          </w:p>
        </w:tc>
        <w:tc>
          <w:tcPr>
            <w:tcW w:w="2613" w:type="dxa"/>
            <w:vMerge/>
          </w:tcPr>
          <w:p w14:paraId="30E1C980" w14:textId="77777777" w:rsidR="004470EF" w:rsidRPr="002E6533" w:rsidRDefault="004470EF"/>
        </w:tc>
      </w:tr>
      <w:tr w:rsidR="004470EF" w:rsidRPr="002E6533" w14:paraId="3707A0E9" w14:textId="77777777">
        <w:tc>
          <w:tcPr>
            <w:tcW w:w="2613" w:type="dxa"/>
          </w:tcPr>
          <w:p w14:paraId="3F1485BD" w14:textId="77777777" w:rsidR="004470EF" w:rsidRPr="002E6533" w:rsidRDefault="00000000">
            <w:pPr>
              <w:pStyle w:val="Compact"/>
            </w:pPr>
            <w:r w:rsidRPr="002E6533">
              <w:t>Métricas de terceiros</w:t>
            </w:r>
          </w:p>
        </w:tc>
        <w:tc>
          <w:tcPr>
            <w:tcW w:w="2613" w:type="dxa"/>
            <w:vMerge w:val="restart"/>
          </w:tcPr>
          <w:p w14:paraId="115B69F2" w14:textId="77777777" w:rsidR="004470EF" w:rsidRPr="002E6533" w:rsidRDefault="00000000">
            <w:pPr>
              <w:pStyle w:val="Compact"/>
            </w:pPr>
            <w:r w:rsidRPr="002E6533">
              <w:t>Governança de terceiros</w:t>
            </w:r>
          </w:p>
        </w:tc>
        <w:tc>
          <w:tcPr>
            <w:tcW w:w="2613" w:type="dxa"/>
            <w:vMerge/>
          </w:tcPr>
          <w:p w14:paraId="7AFC2AEC" w14:textId="77777777" w:rsidR="004470EF" w:rsidRPr="002E6533" w:rsidRDefault="004470EF"/>
        </w:tc>
      </w:tr>
      <w:tr w:rsidR="004470EF" w:rsidRPr="002E6533" w14:paraId="6B12616E" w14:textId="77777777">
        <w:tc>
          <w:tcPr>
            <w:tcW w:w="2613" w:type="dxa"/>
          </w:tcPr>
          <w:p w14:paraId="3AB4EA2E" w14:textId="77777777" w:rsidR="004470EF" w:rsidRPr="002E6533" w:rsidRDefault="00000000">
            <w:pPr>
              <w:pStyle w:val="Compact"/>
            </w:pPr>
            <w:r w:rsidRPr="002E6533">
              <w:t>Biblioteca de medidas de terceiros</w:t>
            </w:r>
          </w:p>
        </w:tc>
        <w:tc>
          <w:tcPr>
            <w:tcW w:w="2613" w:type="dxa"/>
            <w:vMerge/>
          </w:tcPr>
          <w:p w14:paraId="4988B0E4" w14:textId="77777777" w:rsidR="004470EF" w:rsidRPr="002E6533" w:rsidRDefault="004470EF"/>
        </w:tc>
        <w:tc>
          <w:tcPr>
            <w:tcW w:w="2613" w:type="dxa"/>
            <w:vMerge/>
          </w:tcPr>
          <w:p w14:paraId="1BF6EDED" w14:textId="77777777" w:rsidR="004470EF" w:rsidRPr="002E6533" w:rsidRDefault="004470EF"/>
        </w:tc>
      </w:tr>
      <w:tr w:rsidR="004470EF" w:rsidRPr="002E6533" w14:paraId="4E36EFA0" w14:textId="77777777">
        <w:tc>
          <w:tcPr>
            <w:tcW w:w="2613" w:type="dxa"/>
          </w:tcPr>
          <w:p w14:paraId="3B30ABFA" w14:textId="77777777" w:rsidR="004470EF" w:rsidRPr="002E6533" w:rsidRDefault="00000000">
            <w:pPr>
              <w:pStyle w:val="Compact"/>
            </w:pPr>
            <w:r w:rsidRPr="002E6533">
              <w:t>Resultados de medidas de terceiros</w:t>
            </w:r>
          </w:p>
        </w:tc>
        <w:tc>
          <w:tcPr>
            <w:tcW w:w="2613" w:type="dxa"/>
            <w:vMerge/>
          </w:tcPr>
          <w:p w14:paraId="554268C4" w14:textId="77777777" w:rsidR="004470EF" w:rsidRPr="002E6533" w:rsidRDefault="004470EF"/>
        </w:tc>
        <w:tc>
          <w:tcPr>
            <w:tcW w:w="2613" w:type="dxa"/>
            <w:vMerge/>
          </w:tcPr>
          <w:p w14:paraId="6FBA03F6" w14:textId="77777777" w:rsidR="004470EF" w:rsidRPr="002E6533" w:rsidRDefault="004470EF"/>
        </w:tc>
      </w:tr>
      <w:tr w:rsidR="004470EF" w:rsidRPr="002E6533" w14:paraId="4B572FB6" w14:textId="77777777">
        <w:tc>
          <w:tcPr>
            <w:tcW w:w="2613" w:type="dxa"/>
            <w:vMerge w:val="restart"/>
          </w:tcPr>
          <w:p w14:paraId="2C939F53" w14:textId="77777777" w:rsidR="004470EF" w:rsidRPr="002E6533" w:rsidRDefault="00000000">
            <w:pPr>
              <w:pStyle w:val="Corpodetexto"/>
            </w:pPr>
            <w:r w:rsidRPr="002E6533">
              <w:t>Perfil de terceiros</w:t>
            </w:r>
          </w:p>
          <w:p w14:paraId="3653F098" w14:textId="77777777" w:rsidR="004470EF" w:rsidRPr="002E6533" w:rsidRDefault="00000000">
            <w:pPr>
              <w:pStyle w:val="Corpodetexto"/>
            </w:pPr>
            <w:r w:rsidRPr="002E6533">
              <w:t> </w:t>
            </w:r>
          </w:p>
        </w:tc>
        <w:tc>
          <w:tcPr>
            <w:tcW w:w="2613" w:type="dxa"/>
          </w:tcPr>
          <w:p w14:paraId="4D41CEF6" w14:textId="77777777" w:rsidR="004470EF" w:rsidRPr="002E6533" w:rsidRDefault="00000000">
            <w:pPr>
              <w:pStyle w:val="Compact"/>
            </w:pPr>
            <w:r w:rsidRPr="002E6533">
              <w:t>Análise do cenário operacional</w:t>
            </w:r>
          </w:p>
        </w:tc>
        <w:tc>
          <w:tcPr>
            <w:tcW w:w="2613" w:type="dxa"/>
          </w:tcPr>
          <w:p w14:paraId="70AD81BD" w14:textId="77777777" w:rsidR="004470EF" w:rsidRPr="002E6533" w:rsidRDefault="004470EF">
            <w:pPr>
              <w:pStyle w:val="Compact"/>
            </w:pPr>
            <w:hyperlink r:id="rId2542">
              <w:r w:rsidRPr="002E6533">
                <w:rPr>
                  <w:rStyle w:val="Hyperlink"/>
                </w:rPr>
                <w:t>Gerenciamento de resiliência</w:t>
              </w:r>
            </w:hyperlink>
          </w:p>
        </w:tc>
      </w:tr>
      <w:tr w:rsidR="004470EF" w:rsidRPr="002E6533" w14:paraId="3F43E229" w14:textId="77777777">
        <w:tc>
          <w:tcPr>
            <w:tcW w:w="2613" w:type="dxa"/>
            <w:vMerge/>
          </w:tcPr>
          <w:p w14:paraId="6ACE434A" w14:textId="77777777" w:rsidR="004470EF" w:rsidRPr="002E6533" w:rsidRDefault="004470EF"/>
        </w:tc>
        <w:tc>
          <w:tcPr>
            <w:tcW w:w="2613" w:type="dxa"/>
          </w:tcPr>
          <w:p w14:paraId="05F8567D" w14:textId="77777777" w:rsidR="004470EF" w:rsidRPr="002E6533" w:rsidRDefault="00000000">
            <w:pPr>
              <w:pStyle w:val="Compact"/>
            </w:pPr>
            <w:r w:rsidRPr="002E6533">
              <w:t>Catálogo de terceiros</w:t>
            </w:r>
          </w:p>
        </w:tc>
        <w:tc>
          <w:tcPr>
            <w:tcW w:w="2613" w:type="dxa"/>
            <w:vMerge w:val="restart"/>
          </w:tcPr>
          <w:p w14:paraId="231A9C67" w14:textId="77777777" w:rsidR="004470EF" w:rsidRPr="002E6533" w:rsidRDefault="004470EF">
            <w:pPr>
              <w:pStyle w:val="Corpodetexto"/>
            </w:pPr>
            <w:hyperlink r:id="rId2543">
              <w:r w:rsidRPr="002E6533">
                <w:rPr>
                  <w:rStyle w:val="Hyperlink"/>
                </w:rPr>
                <w:t>Governança de terceiros</w:t>
              </w:r>
            </w:hyperlink>
          </w:p>
          <w:p w14:paraId="4EEEEE96" w14:textId="77777777" w:rsidR="004470EF" w:rsidRPr="002E6533" w:rsidRDefault="00000000">
            <w:pPr>
              <w:pStyle w:val="Corpodetexto"/>
            </w:pPr>
            <w:r w:rsidRPr="002E6533">
              <w:t> </w:t>
            </w:r>
          </w:p>
        </w:tc>
      </w:tr>
      <w:tr w:rsidR="004470EF" w:rsidRPr="002E6533" w14:paraId="3600386F" w14:textId="77777777">
        <w:tc>
          <w:tcPr>
            <w:tcW w:w="2613" w:type="dxa"/>
          </w:tcPr>
          <w:p w14:paraId="2A48076D" w14:textId="77777777" w:rsidR="004470EF" w:rsidRPr="002E6533" w:rsidRDefault="00000000">
            <w:pPr>
              <w:pStyle w:val="Compact"/>
            </w:pPr>
            <w:r w:rsidRPr="002E6533">
              <w:t>Avaliação de resiliência de terceiros</w:t>
            </w:r>
          </w:p>
        </w:tc>
        <w:tc>
          <w:tcPr>
            <w:tcW w:w="2613" w:type="dxa"/>
          </w:tcPr>
          <w:p w14:paraId="2851B3D8" w14:textId="77777777" w:rsidR="004470EF" w:rsidRPr="002E6533" w:rsidRDefault="00000000">
            <w:pPr>
              <w:pStyle w:val="Compact"/>
            </w:pPr>
            <w:r w:rsidRPr="002E6533">
              <w:t>Gerenciamento de riscos de terceiros</w:t>
            </w:r>
          </w:p>
        </w:tc>
        <w:tc>
          <w:tcPr>
            <w:tcW w:w="2613" w:type="dxa"/>
            <w:vMerge/>
          </w:tcPr>
          <w:p w14:paraId="616D37BD" w14:textId="77777777" w:rsidR="004470EF" w:rsidRPr="002E6533" w:rsidRDefault="004470EF"/>
        </w:tc>
      </w:tr>
      <w:tr w:rsidR="004470EF" w:rsidRPr="002E6533" w14:paraId="3FC36686" w14:textId="77777777">
        <w:tc>
          <w:tcPr>
            <w:tcW w:w="2613" w:type="dxa"/>
          </w:tcPr>
          <w:p w14:paraId="4181CDF2" w14:textId="77777777" w:rsidR="004470EF" w:rsidRPr="002E6533" w:rsidRDefault="00000000">
            <w:pPr>
              <w:pStyle w:val="Compact"/>
            </w:pPr>
            <w:r w:rsidRPr="002E6533">
              <w:t>Avaliação de ameaças</w:t>
            </w:r>
          </w:p>
        </w:tc>
        <w:tc>
          <w:tcPr>
            <w:tcW w:w="2613" w:type="dxa"/>
            <w:vMerge w:val="restart"/>
          </w:tcPr>
          <w:p w14:paraId="2BC68BAA" w14:textId="77777777" w:rsidR="004470EF" w:rsidRPr="002E6533" w:rsidRDefault="00000000">
            <w:pPr>
              <w:pStyle w:val="Compact"/>
            </w:pPr>
            <w:r w:rsidRPr="002E6533">
              <w:t>Gerenciamento de riscos de TI</w:t>
            </w:r>
          </w:p>
        </w:tc>
        <w:tc>
          <w:tcPr>
            <w:tcW w:w="2613" w:type="dxa"/>
            <w:vMerge w:val="restart"/>
          </w:tcPr>
          <w:p w14:paraId="7AE8CEEC" w14:textId="77777777" w:rsidR="004470EF" w:rsidRPr="002E6533" w:rsidRDefault="004470EF">
            <w:pPr>
              <w:pStyle w:val="Corpodetexto"/>
            </w:pPr>
            <w:hyperlink r:id="rId2544">
              <w:r w:rsidRPr="002E6533">
                <w:rPr>
                  <w:rStyle w:val="Hyperlink"/>
                </w:rPr>
                <w:t>Ajuda do Gerenciamento de riscos de TI e segurança</w:t>
              </w:r>
            </w:hyperlink>
          </w:p>
          <w:p w14:paraId="50572F97" w14:textId="77777777" w:rsidR="004470EF" w:rsidRPr="002E6533" w:rsidRDefault="00000000">
            <w:pPr>
              <w:pStyle w:val="Corpodetexto"/>
            </w:pPr>
            <w:r w:rsidRPr="002E6533">
              <w:t> </w:t>
            </w:r>
          </w:p>
          <w:p w14:paraId="3BC99770" w14:textId="77777777" w:rsidR="004470EF" w:rsidRPr="002E6533" w:rsidRDefault="00000000">
            <w:pPr>
              <w:pStyle w:val="Corpodetexto"/>
            </w:pPr>
            <w:r w:rsidRPr="002E6533">
              <w:t> </w:t>
            </w:r>
          </w:p>
        </w:tc>
      </w:tr>
      <w:tr w:rsidR="004470EF" w:rsidRPr="002E6533" w14:paraId="7FECD4A1" w14:textId="77777777">
        <w:tc>
          <w:tcPr>
            <w:tcW w:w="2613" w:type="dxa"/>
          </w:tcPr>
          <w:p w14:paraId="4640FD6B" w14:textId="77777777" w:rsidR="004470EF" w:rsidRPr="002E6533" w:rsidRDefault="00000000">
            <w:pPr>
              <w:pStyle w:val="Compact"/>
            </w:pPr>
            <w:r w:rsidRPr="002E6533">
              <w:t>Inteligência contra ameaças</w:t>
            </w:r>
          </w:p>
        </w:tc>
        <w:tc>
          <w:tcPr>
            <w:tcW w:w="2613" w:type="dxa"/>
            <w:vMerge/>
          </w:tcPr>
          <w:p w14:paraId="4646CA70" w14:textId="77777777" w:rsidR="004470EF" w:rsidRPr="002E6533" w:rsidRDefault="004470EF"/>
        </w:tc>
        <w:tc>
          <w:tcPr>
            <w:tcW w:w="2613" w:type="dxa"/>
            <w:vMerge/>
          </w:tcPr>
          <w:p w14:paraId="24D0F8FD" w14:textId="77777777" w:rsidR="004470EF" w:rsidRPr="002E6533" w:rsidRDefault="004470EF"/>
        </w:tc>
      </w:tr>
      <w:tr w:rsidR="004470EF" w:rsidRPr="002E6533" w14:paraId="2DB4746F" w14:textId="77777777">
        <w:tc>
          <w:tcPr>
            <w:tcW w:w="2613" w:type="dxa"/>
          </w:tcPr>
          <w:p w14:paraId="3BA612B5" w14:textId="77777777" w:rsidR="004470EF" w:rsidRPr="002E6533" w:rsidRDefault="00000000">
            <w:pPr>
              <w:pStyle w:val="Compact"/>
            </w:pPr>
            <w:r w:rsidRPr="002E6533">
              <w:t>Projeto de ameaças</w:t>
            </w:r>
          </w:p>
        </w:tc>
        <w:tc>
          <w:tcPr>
            <w:tcW w:w="2613" w:type="dxa"/>
            <w:vMerge/>
          </w:tcPr>
          <w:p w14:paraId="6D288B15" w14:textId="77777777" w:rsidR="004470EF" w:rsidRPr="002E6533" w:rsidRDefault="004470EF"/>
        </w:tc>
        <w:tc>
          <w:tcPr>
            <w:tcW w:w="2613" w:type="dxa"/>
            <w:vMerge/>
          </w:tcPr>
          <w:p w14:paraId="476CA2F5" w14:textId="77777777" w:rsidR="004470EF" w:rsidRPr="002E6533" w:rsidRDefault="004470EF"/>
        </w:tc>
      </w:tr>
      <w:tr w:rsidR="004470EF" w:rsidRPr="002E6533" w14:paraId="5F0B0038" w14:textId="77777777">
        <w:tc>
          <w:tcPr>
            <w:tcW w:w="2613" w:type="dxa"/>
          </w:tcPr>
          <w:p w14:paraId="7EE3A195" w14:textId="77777777" w:rsidR="004470EF" w:rsidRPr="002E6533" w:rsidRDefault="00000000">
            <w:pPr>
              <w:pStyle w:val="Compact"/>
            </w:pPr>
            <w:r w:rsidRPr="002E6533">
              <w:t>Limites</w:t>
            </w:r>
          </w:p>
        </w:tc>
        <w:tc>
          <w:tcPr>
            <w:tcW w:w="2613" w:type="dxa"/>
          </w:tcPr>
          <w:p w14:paraId="7DBADA78" w14:textId="77777777" w:rsidR="004470EF" w:rsidRPr="002E6533" w:rsidRDefault="00000000">
            <w:pPr>
              <w:pStyle w:val="Compact"/>
            </w:pPr>
            <w:r w:rsidRPr="002E6533">
              <w:t>Gerenciamento de ESG</w:t>
            </w:r>
          </w:p>
        </w:tc>
        <w:tc>
          <w:tcPr>
            <w:tcW w:w="2613" w:type="dxa"/>
          </w:tcPr>
          <w:p w14:paraId="045C2BDA" w14:textId="77777777" w:rsidR="004470EF" w:rsidRPr="002E6533" w:rsidRDefault="004470EF">
            <w:pPr>
              <w:pStyle w:val="Compact"/>
            </w:pPr>
            <w:hyperlink r:id="rId2545">
              <w:r w:rsidRPr="002E6533">
                <w:rPr>
                  <w:rStyle w:val="Hyperlink"/>
                </w:rPr>
                <w:t>Ajuda do Gerenciamento de ESG</w:t>
              </w:r>
            </w:hyperlink>
          </w:p>
        </w:tc>
      </w:tr>
      <w:tr w:rsidR="004470EF" w:rsidRPr="002E6533" w14:paraId="313A36AB" w14:textId="77777777">
        <w:tc>
          <w:tcPr>
            <w:tcW w:w="2613" w:type="dxa"/>
          </w:tcPr>
          <w:p w14:paraId="44143CC2" w14:textId="77777777" w:rsidR="004470EF" w:rsidRPr="002E6533" w:rsidRDefault="00000000">
            <w:pPr>
              <w:pStyle w:val="Compact"/>
            </w:pPr>
            <w:r w:rsidRPr="002E6533">
              <w:t>Tarefas de cronograma</w:t>
            </w:r>
          </w:p>
        </w:tc>
        <w:tc>
          <w:tcPr>
            <w:tcW w:w="2613" w:type="dxa"/>
          </w:tcPr>
          <w:p w14:paraId="576BC534" w14:textId="77777777" w:rsidR="004470EF" w:rsidRPr="002E6533" w:rsidRDefault="00000000">
            <w:pPr>
              <w:pStyle w:val="Compact"/>
            </w:pPr>
            <w:r w:rsidRPr="002E6533">
              <w:t>Planejamento e qualidade de auditorias</w:t>
            </w:r>
          </w:p>
        </w:tc>
        <w:tc>
          <w:tcPr>
            <w:tcW w:w="2613" w:type="dxa"/>
          </w:tcPr>
          <w:p w14:paraId="5C7936DA" w14:textId="77777777" w:rsidR="004470EF" w:rsidRPr="002E6533" w:rsidRDefault="004470EF">
            <w:pPr>
              <w:pStyle w:val="Compact"/>
            </w:pPr>
            <w:hyperlink r:id="rId2546">
              <w:r w:rsidRPr="002E6533">
                <w:rPr>
                  <w:rStyle w:val="Hyperlink"/>
                </w:rPr>
                <w:t>Ajuda do Gerenciamento de auditoria</w:t>
              </w:r>
            </w:hyperlink>
          </w:p>
        </w:tc>
      </w:tr>
      <w:tr w:rsidR="004470EF" w:rsidRPr="002E6533" w14:paraId="53AF79D3" w14:textId="77777777">
        <w:tc>
          <w:tcPr>
            <w:tcW w:w="2613" w:type="dxa"/>
            <w:vMerge w:val="restart"/>
          </w:tcPr>
          <w:p w14:paraId="2150000F" w14:textId="77777777" w:rsidR="004470EF" w:rsidRPr="002E6533" w:rsidRDefault="00000000">
            <w:pPr>
              <w:pStyle w:val="Corpodetexto"/>
            </w:pPr>
            <w:r w:rsidRPr="002E6533">
              <w:t>Treinamento</w:t>
            </w:r>
          </w:p>
          <w:p w14:paraId="151F134C" w14:textId="77777777" w:rsidR="004470EF" w:rsidRPr="002E6533" w:rsidRDefault="00000000">
            <w:pPr>
              <w:pStyle w:val="Corpodetexto"/>
            </w:pPr>
            <w:r w:rsidRPr="002E6533">
              <w:t> </w:t>
            </w:r>
          </w:p>
        </w:tc>
        <w:tc>
          <w:tcPr>
            <w:tcW w:w="2613" w:type="dxa"/>
          </w:tcPr>
          <w:p w14:paraId="643407E6" w14:textId="77777777" w:rsidR="004470EF" w:rsidRPr="002E6533" w:rsidRDefault="00000000">
            <w:pPr>
              <w:pStyle w:val="Compact"/>
            </w:pPr>
            <w:r w:rsidRPr="002E6533">
              <w:t>Planejamento e qualidade de auditorias</w:t>
            </w:r>
          </w:p>
        </w:tc>
        <w:tc>
          <w:tcPr>
            <w:tcW w:w="2613" w:type="dxa"/>
          </w:tcPr>
          <w:p w14:paraId="3B1FF2B9" w14:textId="77777777" w:rsidR="004470EF" w:rsidRPr="002E6533" w:rsidRDefault="004470EF">
            <w:pPr>
              <w:pStyle w:val="Compact"/>
            </w:pPr>
            <w:hyperlink r:id="rId2547">
              <w:r w:rsidRPr="002E6533">
                <w:rPr>
                  <w:rStyle w:val="Hyperlink"/>
                </w:rPr>
                <w:t>Ajuda do Gerenciamento de auditoria</w:t>
              </w:r>
            </w:hyperlink>
          </w:p>
        </w:tc>
      </w:tr>
      <w:tr w:rsidR="004470EF" w:rsidRPr="002E6533" w14:paraId="38650CA1" w14:textId="77777777">
        <w:tc>
          <w:tcPr>
            <w:tcW w:w="2613" w:type="dxa"/>
            <w:vMerge/>
          </w:tcPr>
          <w:p w14:paraId="0DE16C98" w14:textId="77777777" w:rsidR="004470EF" w:rsidRPr="002E6533" w:rsidRDefault="004470EF"/>
        </w:tc>
        <w:tc>
          <w:tcPr>
            <w:tcW w:w="2613" w:type="dxa"/>
          </w:tcPr>
          <w:p w14:paraId="1C0FCE00" w14:textId="77777777" w:rsidR="004470EF" w:rsidRPr="002E6533" w:rsidRDefault="00000000">
            <w:pPr>
              <w:pStyle w:val="Compact"/>
            </w:pPr>
            <w:r w:rsidRPr="002E6533">
              <w:t>Cyber Incident &amp; Breach Response</w:t>
            </w:r>
          </w:p>
        </w:tc>
        <w:tc>
          <w:tcPr>
            <w:tcW w:w="2613" w:type="dxa"/>
          </w:tcPr>
          <w:p w14:paraId="255E941E" w14:textId="77777777" w:rsidR="004470EF" w:rsidRPr="002E6533" w:rsidRDefault="004470EF">
            <w:pPr>
              <w:pStyle w:val="Compact"/>
            </w:pPr>
            <w:hyperlink r:id="rId2548">
              <w:r w:rsidRPr="002E6533">
                <w:rPr>
                  <w:rStyle w:val="Hyperlink"/>
                </w:rPr>
                <w:t>Ajuda do Gerenciamento de riscos de TI e segurança</w:t>
              </w:r>
            </w:hyperlink>
          </w:p>
        </w:tc>
      </w:tr>
      <w:tr w:rsidR="004470EF" w:rsidRPr="002E6533" w14:paraId="767BEFA9" w14:textId="77777777">
        <w:tc>
          <w:tcPr>
            <w:tcW w:w="2613" w:type="dxa"/>
          </w:tcPr>
          <w:p w14:paraId="17A24C24" w14:textId="77777777" w:rsidR="004470EF" w:rsidRPr="002E6533" w:rsidRDefault="00000000">
            <w:pPr>
              <w:pStyle w:val="Compact"/>
            </w:pPr>
            <w:bookmarkStart w:id="1276" w:name="U"/>
            <w:bookmarkEnd w:id="1276"/>
            <w:r w:rsidRPr="002E6533">
              <w:t xml:space="preserve"> Escala de utilidade</w:t>
            </w:r>
          </w:p>
        </w:tc>
        <w:tc>
          <w:tcPr>
            <w:tcW w:w="2613" w:type="dxa"/>
          </w:tcPr>
          <w:p w14:paraId="484FB7C7" w14:textId="77777777" w:rsidR="004470EF" w:rsidRPr="002E6533" w:rsidRDefault="00000000">
            <w:pPr>
              <w:pStyle w:val="Compact"/>
            </w:pPr>
            <w:r w:rsidRPr="002E6533">
              <w:t>Archer Insight</w:t>
            </w:r>
          </w:p>
        </w:tc>
        <w:tc>
          <w:tcPr>
            <w:tcW w:w="2613" w:type="dxa"/>
          </w:tcPr>
          <w:p w14:paraId="354A17B3" w14:textId="77777777" w:rsidR="004470EF" w:rsidRPr="002E6533" w:rsidRDefault="004470EF">
            <w:pPr>
              <w:pStyle w:val="Compact"/>
            </w:pPr>
            <w:hyperlink r:id="rId2549">
              <w:r w:rsidRPr="002E6533">
                <w:rPr>
                  <w:rStyle w:val="Hyperlink"/>
                </w:rPr>
                <w:t>Ajuda do Insight</w:t>
              </w:r>
            </w:hyperlink>
          </w:p>
        </w:tc>
      </w:tr>
      <w:tr w:rsidR="004470EF" w:rsidRPr="002E6533" w14:paraId="0520366B" w14:textId="77777777">
        <w:tc>
          <w:tcPr>
            <w:tcW w:w="2613" w:type="dxa"/>
            <w:vMerge w:val="restart"/>
          </w:tcPr>
          <w:p w14:paraId="0BA62B19" w14:textId="77777777" w:rsidR="004470EF" w:rsidRPr="002E6533" w:rsidRDefault="00000000">
            <w:pPr>
              <w:pStyle w:val="Corpodetexto"/>
            </w:pPr>
            <w:bookmarkStart w:id="1277" w:name="V"/>
            <w:bookmarkEnd w:id="1277"/>
            <w:r w:rsidRPr="002E6533">
              <w:t xml:space="preserve"> Dados históricos de </w:t>
            </w:r>
            <w:r w:rsidRPr="002E6533">
              <w:lastRenderedPageBreak/>
              <w:t>vulnerabilidade</w:t>
            </w:r>
          </w:p>
          <w:p w14:paraId="00D00593" w14:textId="77777777" w:rsidR="004470EF" w:rsidRPr="002E6533" w:rsidRDefault="00000000">
            <w:pPr>
              <w:pStyle w:val="Corpodetexto"/>
            </w:pPr>
            <w:r w:rsidRPr="002E6533">
              <w:t> </w:t>
            </w:r>
          </w:p>
        </w:tc>
        <w:tc>
          <w:tcPr>
            <w:tcW w:w="2613" w:type="dxa"/>
          </w:tcPr>
          <w:p w14:paraId="47728150" w14:textId="77777777" w:rsidR="004470EF" w:rsidRPr="002E6533" w:rsidRDefault="00000000">
            <w:pPr>
              <w:pStyle w:val="Compact"/>
            </w:pPr>
            <w:r w:rsidRPr="002E6533">
              <w:lastRenderedPageBreak/>
              <w:t>Monitoramento contínuo</w:t>
            </w:r>
          </w:p>
        </w:tc>
        <w:tc>
          <w:tcPr>
            <w:tcW w:w="2613" w:type="dxa"/>
          </w:tcPr>
          <w:p w14:paraId="0ED7BAA6" w14:textId="77777777" w:rsidR="004470EF" w:rsidRPr="002E6533" w:rsidRDefault="004470EF">
            <w:pPr>
              <w:pStyle w:val="Compact"/>
            </w:pPr>
            <w:hyperlink r:id="rId2550">
              <w:r w:rsidRPr="002E6533">
                <w:rPr>
                  <w:rStyle w:val="Hyperlink"/>
                </w:rPr>
                <w:t>Ajuda do setor público</w:t>
              </w:r>
            </w:hyperlink>
          </w:p>
        </w:tc>
      </w:tr>
      <w:tr w:rsidR="004470EF" w:rsidRPr="002E6533" w14:paraId="5B4162E5" w14:textId="77777777">
        <w:tc>
          <w:tcPr>
            <w:tcW w:w="2613" w:type="dxa"/>
            <w:vMerge/>
          </w:tcPr>
          <w:p w14:paraId="3FD45E9E" w14:textId="77777777" w:rsidR="004470EF" w:rsidRPr="002E6533" w:rsidRDefault="004470EF"/>
        </w:tc>
        <w:tc>
          <w:tcPr>
            <w:tcW w:w="2613" w:type="dxa"/>
          </w:tcPr>
          <w:p w14:paraId="513EB2A2" w14:textId="77777777" w:rsidR="004470EF" w:rsidRPr="002E6533" w:rsidRDefault="00000000">
            <w:pPr>
              <w:pStyle w:val="Compact"/>
            </w:pPr>
            <w:r w:rsidRPr="002E6533">
              <w:t>Programa de vulnerabilidades de segurança de TI</w:t>
            </w:r>
          </w:p>
        </w:tc>
        <w:tc>
          <w:tcPr>
            <w:tcW w:w="2613" w:type="dxa"/>
          </w:tcPr>
          <w:p w14:paraId="6D57C585" w14:textId="77777777" w:rsidR="004470EF" w:rsidRPr="002E6533" w:rsidRDefault="004470EF">
            <w:pPr>
              <w:pStyle w:val="Compact"/>
            </w:pPr>
            <w:hyperlink r:id="rId2551">
              <w:r w:rsidRPr="002E6533">
                <w:rPr>
                  <w:rStyle w:val="Hyperlink"/>
                </w:rPr>
                <w:t>Ajuda do Gerenciamento de riscos de TI e segurança</w:t>
              </w:r>
            </w:hyperlink>
          </w:p>
        </w:tc>
      </w:tr>
      <w:tr w:rsidR="004470EF" w:rsidRPr="002E6533" w14:paraId="6213B03E" w14:textId="77777777">
        <w:tc>
          <w:tcPr>
            <w:tcW w:w="2613" w:type="dxa"/>
            <w:vMerge w:val="restart"/>
          </w:tcPr>
          <w:p w14:paraId="767BD476" w14:textId="77777777" w:rsidR="004470EF" w:rsidRPr="002E6533" w:rsidRDefault="00000000">
            <w:pPr>
              <w:pStyle w:val="Corpodetexto"/>
            </w:pPr>
            <w:r w:rsidRPr="002E6533">
              <w:t>Biblioteca de vulnerabilidades</w:t>
            </w:r>
          </w:p>
          <w:p w14:paraId="0792BAF1" w14:textId="77777777" w:rsidR="004470EF" w:rsidRPr="002E6533" w:rsidRDefault="00000000">
            <w:pPr>
              <w:pStyle w:val="Corpodetexto"/>
            </w:pPr>
            <w:r w:rsidRPr="002E6533">
              <w:t> </w:t>
            </w:r>
          </w:p>
        </w:tc>
        <w:tc>
          <w:tcPr>
            <w:tcW w:w="2613" w:type="dxa"/>
          </w:tcPr>
          <w:p w14:paraId="231A5DA2" w14:textId="77777777" w:rsidR="004470EF" w:rsidRPr="002E6533" w:rsidRDefault="00000000">
            <w:pPr>
              <w:pStyle w:val="Compact"/>
            </w:pPr>
            <w:r w:rsidRPr="002E6533">
              <w:t>Monitoramento contínuo</w:t>
            </w:r>
          </w:p>
        </w:tc>
        <w:tc>
          <w:tcPr>
            <w:tcW w:w="2613" w:type="dxa"/>
          </w:tcPr>
          <w:p w14:paraId="4586DE87" w14:textId="77777777" w:rsidR="004470EF" w:rsidRPr="002E6533" w:rsidRDefault="004470EF">
            <w:pPr>
              <w:pStyle w:val="Compact"/>
            </w:pPr>
            <w:hyperlink r:id="rId2552">
              <w:r w:rsidRPr="002E6533">
                <w:rPr>
                  <w:rStyle w:val="Hyperlink"/>
                </w:rPr>
                <w:t>Ajuda do setor público</w:t>
              </w:r>
            </w:hyperlink>
          </w:p>
        </w:tc>
      </w:tr>
      <w:tr w:rsidR="004470EF" w:rsidRPr="002E6533" w14:paraId="72A958CE" w14:textId="77777777">
        <w:tc>
          <w:tcPr>
            <w:tcW w:w="2613" w:type="dxa"/>
            <w:vMerge/>
          </w:tcPr>
          <w:p w14:paraId="285D1424" w14:textId="77777777" w:rsidR="004470EF" w:rsidRPr="002E6533" w:rsidRDefault="004470EF"/>
        </w:tc>
        <w:tc>
          <w:tcPr>
            <w:tcW w:w="2613" w:type="dxa"/>
          </w:tcPr>
          <w:p w14:paraId="15DA65D9" w14:textId="77777777" w:rsidR="004470EF" w:rsidRPr="002E6533" w:rsidRDefault="00000000">
            <w:pPr>
              <w:pStyle w:val="Compact"/>
            </w:pPr>
            <w:r w:rsidRPr="002E6533">
              <w:t>Programa de vulnerabilidades de segurança de TI</w:t>
            </w:r>
          </w:p>
        </w:tc>
        <w:tc>
          <w:tcPr>
            <w:tcW w:w="2613" w:type="dxa"/>
          </w:tcPr>
          <w:p w14:paraId="7681F538" w14:textId="77777777" w:rsidR="004470EF" w:rsidRPr="002E6533" w:rsidRDefault="004470EF">
            <w:pPr>
              <w:pStyle w:val="Compact"/>
            </w:pPr>
            <w:hyperlink r:id="rId2553">
              <w:r w:rsidRPr="002E6533">
                <w:rPr>
                  <w:rStyle w:val="Hyperlink"/>
                </w:rPr>
                <w:t>Ajuda do Gerenciamento de riscos de TI e segurança</w:t>
              </w:r>
            </w:hyperlink>
          </w:p>
        </w:tc>
      </w:tr>
      <w:tr w:rsidR="004470EF" w:rsidRPr="002E6533" w14:paraId="71EE812A" w14:textId="77777777">
        <w:tc>
          <w:tcPr>
            <w:tcW w:w="2613" w:type="dxa"/>
            <w:vMerge w:val="restart"/>
          </w:tcPr>
          <w:p w14:paraId="65C0D397" w14:textId="77777777" w:rsidR="004470EF" w:rsidRPr="002E6533" w:rsidRDefault="00000000">
            <w:pPr>
              <w:pStyle w:val="Corpodetexto"/>
            </w:pPr>
            <w:r w:rsidRPr="002E6533">
              <w:t>Listas de referências de vulnerabilidade</w:t>
            </w:r>
          </w:p>
          <w:p w14:paraId="31823254" w14:textId="77777777" w:rsidR="004470EF" w:rsidRPr="002E6533" w:rsidRDefault="00000000">
            <w:pPr>
              <w:pStyle w:val="Corpodetexto"/>
            </w:pPr>
            <w:r w:rsidRPr="002E6533">
              <w:t> </w:t>
            </w:r>
          </w:p>
        </w:tc>
        <w:tc>
          <w:tcPr>
            <w:tcW w:w="2613" w:type="dxa"/>
          </w:tcPr>
          <w:p w14:paraId="6AD19EA0" w14:textId="77777777" w:rsidR="004470EF" w:rsidRPr="002E6533" w:rsidRDefault="00000000">
            <w:pPr>
              <w:pStyle w:val="Compact"/>
            </w:pPr>
            <w:r w:rsidRPr="002E6533">
              <w:t>Monitoramento contínuo</w:t>
            </w:r>
          </w:p>
        </w:tc>
        <w:tc>
          <w:tcPr>
            <w:tcW w:w="2613" w:type="dxa"/>
          </w:tcPr>
          <w:p w14:paraId="06BF3F5D" w14:textId="77777777" w:rsidR="004470EF" w:rsidRPr="002E6533" w:rsidRDefault="004470EF">
            <w:pPr>
              <w:pStyle w:val="Compact"/>
            </w:pPr>
            <w:hyperlink r:id="rId2554">
              <w:r w:rsidRPr="002E6533">
                <w:rPr>
                  <w:rStyle w:val="Hyperlink"/>
                </w:rPr>
                <w:t>Ajuda do setor público</w:t>
              </w:r>
            </w:hyperlink>
          </w:p>
        </w:tc>
      </w:tr>
      <w:tr w:rsidR="004470EF" w:rsidRPr="002E6533" w14:paraId="67C87F16" w14:textId="77777777">
        <w:tc>
          <w:tcPr>
            <w:tcW w:w="2613" w:type="dxa"/>
            <w:vMerge/>
          </w:tcPr>
          <w:p w14:paraId="65DE12CE" w14:textId="77777777" w:rsidR="004470EF" w:rsidRPr="002E6533" w:rsidRDefault="004470EF"/>
        </w:tc>
        <w:tc>
          <w:tcPr>
            <w:tcW w:w="2613" w:type="dxa"/>
          </w:tcPr>
          <w:p w14:paraId="13844E11" w14:textId="77777777" w:rsidR="004470EF" w:rsidRPr="002E6533" w:rsidRDefault="00000000">
            <w:pPr>
              <w:pStyle w:val="Compact"/>
            </w:pPr>
            <w:r w:rsidRPr="002E6533">
              <w:t>Programa de vulnerabilidades de segurança de TI</w:t>
            </w:r>
          </w:p>
        </w:tc>
        <w:tc>
          <w:tcPr>
            <w:tcW w:w="2613" w:type="dxa"/>
            <w:vMerge w:val="restart"/>
          </w:tcPr>
          <w:p w14:paraId="55B3A4DC" w14:textId="77777777" w:rsidR="004470EF" w:rsidRPr="002E6533" w:rsidRDefault="004470EF">
            <w:pPr>
              <w:pStyle w:val="Compact"/>
            </w:pPr>
            <w:hyperlink r:id="rId2555">
              <w:r w:rsidRPr="002E6533">
                <w:rPr>
                  <w:rStyle w:val="Hyperlink"/>
                </w:rPr>
                <w:t>Ajuda do Gerenciamento de riscos de TI e segurança</w:t>
              </w:r>
            </w:hyperlink>
          </w:p>
        </w:tc>
      </w:tr>
      <w:tr w:rsidR="004470EF" w:rsidRPr="002E6533" w14:paraId="1E1D329F" w14:textId="77777777">
        <w:tc>
          <w:tcPr>
            <w:tcW w:w="2613" w:type="dxa"/>
          </w:tcPr>
          <w:p w14:paraId="11C04FCD" w14:textId="77777777" w:rsidR="004470EF" w:rsidRPr="002E6533" w:rsidRDefault="00000000">
            <w:pPr>
              <w:pStyle w:val="Compact"/>
            </w:pPr>
            <w:r w:rsidRPr="002E6533">
              <w:t>Definição de análise de vulnerabilidades</w:t>
            </w:r>
          </w:p>
        </w:tc>
        <w:tc>
          <w:tcPr>
            <w:tcW w:w="2613" w:type="dxa"/>
            <w:vMerge w:val="restart"/>
          </w:tcPr>
          <w:p w14:paraId="19C23907" w14:textId="77777777" w:rsidR="004470EF" w:rsidRPr="002E6533" w:rsidRDefault="00000000">
            <w:pPr>
              <w:pStyle w:val="Compact"/>
            </w:pPr>
            <w:r w:rsidRPr="002E6533">
              <w:t>Programa de vulnerabilidades de segurança de TI</w:t>
            </w:r>
          </w:p>
        </w:tc>
        <w:tc>
          <w:tcPr>
            <w:tcW w:w="2613" w:type="dxa"/>
            <w:vMerge/>
          </w:tcPr>
          <w:p w14:paraId="4B1274F2" w14:textId="77777777" w:rsidR="004470EF" w:rsidRPr="002E6533" w:rsidRDefault="004470EF"/>
        </w:tc>
      </w:tr>
      <w:tr w:rsidR="004470EF" w:rsidRPr="002E6533" w14:paraId="7161B3B9" w14:textId="77777777">
        <w:tc>
          <w:tcPr>
            <w:tcW w:w="2613" w:type="dxa"/>
          </w:tcPr>
          <w:p w14:paraId="612BB4E8" w14:textId="77777777" w:rsidR="004470EF" w:rsidRPr="002E6533" w:rsidRDefault="00000000">
            <w:pPr>
              <w:pStyle w:val="Compact"/>
            </w:pPr>
            <w:r w:rsidRPr="002E6533">
              <w:t>Solicitações da análise de vulnerabilidades</w:t>
            </w:r>
          </w:p>
        </w:tc>
        <w:tc>
          <w:tcPr>
            <w:tcW w:w="2613" w:type="dxa"/>
            <w:vMerge/>
          </w:tcPr>
          <w:p w14:paraId="64C81C7E" w14:textId="77777777" w:rsidR="004470EF" w:rsidRPr="002E6533" w:rsidRDefault="004470EF"/>
        </w:tc>
        <w:tc>
          <w:tcPr>
            <w:tcW w:w="2613" w:type="dxa"/>
            <w:vMerge/>
          </w:tcPr>
          <w:p w14:paraId="6BFA0369" w14:textId="77777777" w:rsidR="004470EF" w:rsidRPr="002E6533" w:rsidRDefault="004470EF"/>
        </w:tc>
      </w:tr>
      <w:tr w:rsidR="004470EF" w:rsidRPr="002E6533" w14:paraId="1CFAD775" w14:textId="77777777">
        <w:tc>
          <w:tcPr>
            <w:tcW w:w="2613" w:type="dxa"/>
            <w:vMerge w:val="restart"/>
          </w:tcPr>
          <w:p w14:paraId="4C38C5A7" w14:textId="77777777" w:rsidR="004470EF" w:rsidRPr="002E6533" w:rsidRDefault="00000000">
            <w:pPr>
              <w:pStyle w:val="Corpodetexto"/>
            </w:pPr>
            <w:r w:rsidRPr="002E6533">
              <w:t>Resultados da análise de vulnerabilidades</w:t>
            </w:r>
          </w:p>
          <w:p w14:paraId="390384D7" w14:textId="77777777" w:rsidR="004470EF" w:rsidRPr="002E6533" w:rsidRDefault="00000000">
            <w:pPr>
              <w:pStyle w:val="Corpodetexto"/>
            </w:pPr>
            <w:r w:rsidRPr="002E6533">
              <w:t> </w:t>
            </w:r>
          </w:p>
        </w:tc>
        <w:tc>
          <w:tcPr>
            <w:tcW w:w="2613" w:type="dxa"/>
          </w:tcPr>
          <w:p w14:paraId="570BF888" w14:textId="77777777" w:rsidR="004470EF" w:rsidRPr="002E6533" w:rsidRDefault="00000000">
            <w:pPr>
              <w:pStyle w:val="Compact"/>
            </w:pPr>
            <w:r w:rsidRPr="002E6533">
              <w:t>Monitoramento contínuo</w:t>
            </w:r>
          </w:p>
        </w:tc>
        <w:tc>
          <w:tcPr>
            <w:tcW w:w="2613" w:type="dxa"/>
          </w:tcPr>
          <w:p w14:paraId="014A5DBD" w14:textId="77777777" w:rsidR="004470EF" w:rsidRPr="002E6533" w:rsidRDefault="004470EF">
            <w:pPr>
              <w:pStyle w:val="Compact"/>
            </w:pPr>
            <w:hyperlink r:id="rId2556">
              <w:r w:rsidRPr="002E6533">
                <w:rPr>
                  <w:rStyle w:val="Hyperlink"/>
                </w:rPr>
                <w:t>Ajuda do setor público</w:t>
              </w:r>
            </w:hyperlink>
          </w:p>
        </w:tc>
      </w:tr>
      <w:tr w:rsidR="004470EF" w:rsidRPr="002E6533" w14:paraId="6F42EF82" w14:textId="77777777">
        <w:tc>
          <w:tcPr>
            <w:tcW w:w="2613" w:type="dxa"/>
            <w:vMerge/>
          </w:tcPr>
          <w:p w14:paraId="5E285508" w14:textId="77777777" w:rsidR="004470EF" w:rsidRPr="002E6533" w:rsidRDefault="004470EF"/>
        </w:tc>
        <w:tc>
          <w:tcPr>
            <w:tcW w:w="2613" w:type="dxa"/>
          </w:tcPr>
          <w:p w14:paraId="4C52FBB8" w14:textId="77777777" w:rsidR="004470EF" w:rsidRPr="002E6533" w:rsidRDefault="00000000">
            <w:pPr>
              <w:pStyle w:val="Compact"/>
            </w:pPr>
            <w:r w:rsidRPr="002E6533">
              <w:t>Programa de vulnerabilidades de segurança de TI</w:t>
            </w:r>
          </w:p>
        </w:tc>
        <w:tc>
          <w:tcPr>
            <w:tcW w:w="2613" w:type="dxa"/>
          </w:tcPr>
          <w:p w14:paraId="268FA1E7" w14:textId="77777777" w:rsidR="004470EF" w:rsidRPr="002E6533" w:rsidRDefault="004470EF">
            <w:pPr>
              <w:pStyle w:val="Compact"/>
            </w:pPr>
            <w:hyperlink r:id="rId2557">
              <w:r w:rsidRPr="002E6533">
                <w:rPr>
                  <w:rStyle w:val="Hyperlink"/>
                </w:rPr>
                <w:t>Ajuda do Gerenciamento de riscos de TI e segurança</w:t>
              </w:r>
            </w:hyperlink>
          </w:p>
        </w:tc>
      </w:tr>
      <w:tr w:rsidR="004470EF" w:rsidRPr="002E6533" w14:paraId="4A43230C" w14:textId="77777777">
        <w:tc>
          <w:tcPr>
            <w:tcW w:w="2613" w:type="dxa"/>
            <w:vMerge w:val="restart"/>
          </w:tcPr>
          <w:p w14:paraId="75EB5133" w14:textId="77777777" w:rsidR="004470EF" w:rsidRPr="002E6533" w:rsidRDefault="00000000">
            <w:pPr>
              <w:pStyle w:val="Corpodetexto"/>
            </w:pPr>
            <w:r w:rsidRPr="002E6533">
              <w:t>Tíquetes de vulnerabilidades</w:t>
            </w:r>
          </w:p>
          <w:p w14:paraId="5F96FED9" w14:textId="77777777" w:rsidR="004470EF" w:rsidRPr="002E6533" w:rsidRDefault="00000000">
            <w:pPr>
              <w:pStyle w:val="Corpodetexto"/>
            </w:pPr>
            <w:r w:rsidRPr="002E6533">
              <w:t> </w:t>
            </w:r>
          </w:p>
        </w:tc>
        <w:tc>
          <w:tcPr>
            <w:tcW w:w="2613" w:type="dxa"/>
          </w:tcPr>
          <w:p w14:paraId="3EBBA545" w14:textId="77777777" w:rsidR="004470EF" w:rsidRPr="002E6533" w:rsidRDefault="00000000">
            <w:pPr>
              <w:pStyle w:val="Compact"/>
            </w:pPr>
            <w:r w:rsidRPr="002E6533">
              <w:t>Monitoramento contínuo</w:t>
            </w:r>
          </w:p>
        </w:tc>
        <w:tc>
          <w:tcPr>
            <w:tcW w:w="2613" w:type="dxa"/>
          </w:tcPr>
          <w:p w14:paraId="3FC02B1F" w14:textId="77777777" w:rsidR="004470EF" w:rsidRPr="002E6533" w:rsidRDefault="00000000">
            <w:pPr>
              <w:pStyle w:val="Compact"/>
            </w:pPr>
            <w:r w:rsidRPr="002E6533">
              <w:t> </w:t>
            </w:r>
          </w:p>
        </w:tc>
      </w:tr>
      <w:tr w:rsidR="004470EF" w:rsidRPr="002E6533" w14:paraId="37F3DE47" w14:textId="77777777">
        <w:tc>
          <w:tcPr>
            <w:tcW w:w="2613" w:type="dxa"/>
            <w:vMerge/>
          </w:tcPr>
          <w:p w14:paraId="0CA45496" w14:textId="77777777" w:rsidR="004470EF" w:rsidRPr="002E6533" w:rsidRDefault="004470EF"/>
        </w:tc>
        <w:tc>
          <w:tcPr>
            <w:tcW w:w="2613" w:type="dxa"/>
          </w:tcPr>
          <w:p w14:paraId="174DAE13" w14:textId="77777777" w:rsidR="004470EF" w:rsidRPr="002E6533" w:rsidRDefault="00000000">
            <w:pPr>
              <w:pStyle w:val="Compact"/>
            </w:pPr>
            <w:r w:rsidRPr="002E6533">
              <w:t>Programa de vulnerabilidades de segurança de TI</w:t>
            </w:r>
          </w:p>
        </w:tc>
        <w:tc>
          <w:tcPr>
            <w:tcW w:w="2613" w:type="dxa"/>
          </w:tcPr>
          <w:p w14:paraId="1A1BCF7E" w14:textId="77777777" w:rsidR="004470EF" w:rsidRPr="002E6533" w:rsidRDefault="004470EF">
            <w:pPr>
              <w:pStyle w:val="Compact"/>
            </w:pPr>
            <w:hyperlink r:id="rId2558">
              <w:r w:rsidRPr="002E6533">
                <w:rPr>
                  <w:rStyle w:val="Hyperlink"/>
                </w:rPr>
                <w:t>Ajuda do Gerenciamento de riscos de TI e segurança</w:t>
              </w:r>
            </w:hyperlink>
          </w:p>
        </w:tc>
      </w:tr>
      <w:tr w:rsidR="004470EF" w:rsidRPr="002E6533" w14:paraId="28A3E16F" w14:textId="77777777">
        <w:tc>
          <w:tcPr>
            <w:tcW w:w="2613" w:type="dxa"/>
          </w:tcPr>
          <w:p w14:paraId="21A32AE7" w14:textId="77777777" w:rsidR="004470EF" w:rsidRPr="002E6533" w:rsidRDefault="00000000">
            <w:pPr>
              <w:pStyle w:val="Compact"/>
            </w:pPr>
            <w:bookmarkStart w:id="1278" w:name="Z"/>
            <w:bookmarkEnd w:id="1278"/>
            <w:r w:rsidRPr="002E6533">
              <w:t xml:space="preserve"> Avaliação de vulnerabilidade de dia zero</w:t>
            </w:r>
          </w:p>
        </w:tc>
        <w:tc>
          <w:tcPr>
            <w:tcW w:w="2613" w:type="dxa"/>
          </w:tcPr>
          <w:p w14:paraId="0BB1A2FB" w14:textId="77777777" w:rsidR="004470EF" w:rsidRPr="002E6533" w:rsidRDefault="00000000">
            <w:pPr>
              <w:pStyle w:val="Compact"/>
            </w:pPr>
            <w:r w:rsidRPr="002E6533">
              <w:t>Governança de terceiros</w:t>
            </w:r>
          </w:p>
        </w:tc>
        <w:tc>
          <w:tcPr>
            <w:tcW w:w="2613" w:type="dxa"/>
          </w:tcPr>
          <w:p w14:paraId="38C64077" w14:textId="77777777" w:rsidR="004470EF" w:rsidRPr="002E6533" w:rsidRDefault="004470EF">
            <w:pPr>
              <w:pStyle w:val="Compact"/>
            </w:pPr>
            <w:hyperlink r:id="rId2559">
              <w:r w:rsidRPr="002E6533">
                <w:rPr>
                  <w:rStyle w:val="Hyperlink"/>
                </w:rPr>
                <w:t>Governança de terceiros</w:t>
              </w:r>
            </w:hyperlink>
          </w:p>
        </w:tc>
      </w:tr>
    </w:tbl>
    <w:p w14:paraId="320C2EC0" w14:textId="77777777" w:rsidR="004470EF" w:rsidRPr="002E6533" w:rsidRDefault="00000000">
      <w:pPr>
        <w:pStyle w:val="Corpodetexto"/>
      </w:pPr>
      <w:r w:rsidRPr="002E6533">
        <w:t> </w:t>
      </w:r>
    </w:p>
    <w:p w14:paraId="186A43E9" w14:textId="77777777" w:rsidR="004470EF" w:rsidRPr="002E6533" w:rsidRDefault="00000000">
      <w:pPr>
        <w:pStyle w:val="Corpodetexto"/>
      </w:pPr>
      <w:r w:rsidRPr="002E6533">
        <w:t> </w:t>
      </w:r>
    </w:p>
    <w:p w14:paraId="3FBBF20C" w14:textId="77777777" w:rsidR="004470EF" w:rsidRPr="002E6533" w:rsidRDefault="00000000">
      <w:pPr>
        <w:pStyle w:val="Corpodetexto"/>
      </w:pPr>
      <w:r w:rsidRPr="002E6533">
        <w:t> </w:t>
      </w:r>
    </w:p>
    <w:p w14:paraId="28419D3D" w14:textId="77777777" w:rsidR="004470EF" w:rsidRPr="002E6533" w:rsidRDefault="00000000">
      <w:pPr>
        <w:pStyle w:val="Corpodetexto"/>
      </w:pPr>
      <w:r w:rsidRPr="002E6533">
        <w:t> </w:t>
      </w:r>
    </w:p>
    <w:p w14:paraId="7839EFB2" w14:textId="77777777" w:rsidR="004470EF" w:rsidRPr="002E6533" w:rsidRDefault="00000000">
      <w:pPr>
        <w:pStyle w:val="Ttulo1"/>
      </w:pPr>
      <w:bookmarkStart w:id="1279" w:name="pesquisar-clássico"/>
      <w:bookmarkEnd w:id="1252"/>
      <w:bookmarkEnd w:id="1257"/>
      <w:r w:rsidRPr="002E6533">
        <w:t>Pesquisar (Clássico)</w:t>
      </w:r>
    </w:p>
    <w:p w14:paraId="61AD64E4"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60">
        <w:r w:rsidR="004470EF" w:rsidRPr="002E6533">
          <w:rPr>
            <w:rStyle w:val="Hyperlink"/>
          </w:rPr>
          <w:t>Pesquisa</w:t>
        </w:r>
      </w:hyperlink>
      <w:r w:rsidRPr="002E6533">
        <w:t>.</w:t>
      </w:r>
      <w:r w:rsidRPr="002E6533">
        <w:br/>
      </w:r>
      <w:r w:rsidRPr="002E6533">
        <w:lastRenderedPageBreak/>
        <w:br/>
        <w:t xml:space="preserve">Para obter informações sobre experiências Clássicas, consulte </w:t>
      </w:r>
      <w:hyperlink r:id="rId2561" w:anchor="classic_experiences">
        <w:r w:rsidR="004470EF" w:rsidRPr="002E6533">
          <w:rPr>
            <w:rStyle w:val="Hyperlink"/>
          </w:rPr>
          <w:t>Experiências clássicas do Archer</w:t>
        </w:r>
      </w:hyperlink>
      <w:r w:rsidRPr="002E6533">
        <w:t>.</w:t>
      </w:r>
    </w:p>
    <w:p w14:paraId="540467F4" w14:textId="77777777" w:rsidR="004470EF" w:rsidRPr="002E6533" w:rsidRDefault="00000000">
      <w:pPr>
        <w:pStyle w:val="Corpodetexto"/>
      </w:pPr>
      <w:r w:rsidRPr="002E6533">
        <w:t>Use o recurso de pesquisa para pesquisar registros e gerar relatórios em tempo real. As pesquisas podem ser simples, como uma pesquisa por palavra-chave, ou complexas, como uma pesquisa em vários aplicativos usando várias opções de filtro.</w:t>
      </w:r>
    </w:p>
    <w:p w14:paraId="4814CF69" w14:textId="77777777" w:rsidR="004470EF" w:rsidRPr="002E6533" w:rsidRDefault="00000000">
      <w:pPr>
        <w:pStyle w:val="Corpodetexto"/>
      </w:pPr>
      <w:r w:rsidRPr="002E6533">
        <w:t>Nesta página</w:t>
      </w:r>
    </w:p>
    <w:p w14:paraId="6165CBD4" w14:textId="77777777" w:rsidR="004470EF" w:rsidRPr="002E6533" w:rsidRDefault="004470EF">
      <w:pPr>
        <w:pStyle w:val="Compact"/>
      </w:pPr>
      <w:hyperlink w:anchor="M%C3%A9todosdepesquisa">
        <w:r w:rsidRPr="002E6533">
          <w:rPr>
            <w:rStyle w:val="Hyperlink"/>
          </w:rPr>
          <w:t>Métodos de pesquisa</w:t>
        </w:r>
      </w:hyperlink>
    </w:p>
    <w:p w14:paraId="1949784F" w14:textId="77777777" w:rsidR="004470EF" w:rsidRPr="002E6533" w:rsidRDefault="004470EF">
      <w:pPr>
        <w:pStyle w:val="Compact"/>
      </w:pPr>
      <w:hyperlink w:anchor="Op%C3%A7%C3%B5esdepesquisa">
        <w:r w:rsidRPr="002E6533">
          <w:rPr>
            <w:rStyle w:val="Hyperlink"/>
          </w:rPr>
          <w:t>Opções de pesquisa</w:t>
        </w:r>
      </w:hyperlink>
    </w:p>
    <w:p w14:paraId="32991E94" w14:textId="77777777" w:rsidR="004470EF" w:rsidRPr="002E6533" w:rsidRDefault="00000000">
      <w:pPr>
        <w:pStyle w:val="Ttulo2"/>
      </w:pPr>
      <w:bookmarkStart w:id="1280" w:name="métodos-de-pesquisa"/>
      <w:r w:rsidRPr="002E6533">
        <w:t>Métodos de pesquisa</w:t>
      </w:r>
    </w:p>
    <w:p w14:paraId="3736F03A" w14:textId="77777777" w:rsidR="004470EF" w:rsidRPr="002E6533" w:rsidRDefault="00000000">
      <w:pPr>
        <w:pStyle w:val="FirstParagraph"/>
      </w:pPr>
      <w:r w:rsidRPr="002E6533">
        <w:t>Use os seguintes métodos para pesquisa:</w:t>
      </w:r>
    </w:p>
    <w:p w14:paraId="51AAC074" w14:textId="77777777" w:rsidR="004470EF" w:rsidRPr="002E6533" w:rsidRDefault="004470EF">
      <w:pPr>
        <w:pStyle w:val="Compact"/>
      </w:pPr>
      <w:hyperlink r:id="rId2562">
        <w:r w:rsidRPr="002E6533">
          <w:rPr>
            <w:rStyle w:val="Hyperlink"/>
          </w:rPr>
          <w:t>Pesquisa global</w:t>
        </w:r>
      </w:hyperlink>
      <w:r w:rsidRPr="002E6533">
        <w:t xml:space="preserve">: A pesquisa global permite pesquisar todos os aplicativos do Archer usando palavras-chave e expressões inseridas na barra de pesquisa. Por exemplo: execute uma pesquisa global com a palavra-chave </w:t>
      </w:r>
      <w:r w:rsidRPr="002E6533">
        <w:rPr>
          <w:b/>
          <w:bCs/>
        </w:rPr>
        <w:t>alerta</w:t>
      </w:r>
      <w:r w:rsidRPr="002E6533">
        <w:t xml:space="preserve"> para obter todos os registros no Archer que contêm o termo </w:t>
      </w:r>
      <w:r w:rsidRPr="002E6533">
        <w:rPr>
          <w:b/>
          <w:bCs/>
        </w:rPr>
        <w:t>alerta</w:t>
      </w:r>
      <w:r w:rsidRPr="002E6533">
        <w:t>. A pesquisa global se encontra na barra de menu da área de trabalho.</w:t>
      </w:r>
    </w:p>
    <w:p w14:paraId="1EA604C0" w14:textId="77777777" w:rsidR="004470EF" w:rsidRPr="002E6533" w:rsidRDefault="004470EF">
      <w:pPr>
        <w:pStyle w:val="Compact"/>
      </w:pPr>
      <w:hyperlink r:id="rId2563">
        <w:r w:rsidRPr="002E6533">
          <w:rPr>
            <w:rStyle w:val="Hyperlink"/>
          </w:rPr>
          <w:t>Pesquisa</w:t>
        </w:r>
      </w:hyperlink>
      <w:r w:rsidRPr="002E6533">
        <w:t xml:space="preserve">: A pesquisa permite realizar buscas dentro de um aplicativo ou questionário específico do Archer. Por exemplo: execute uma pesquisa com a palavra-chave </w:t>
      </w:r>
      <w:r w:rsidRPr="002E6533">
        <w:rPr>
          <w:b/>
          <w:bCs/>
        </w:rPr>
        <w:t>alerta</w:t>
      </w:r>
      <w:r w:rsidRPr="002E6533">
        <w:t xml:space="preserve"> dentro do aplicativo Resultados para obter todos os registros do aplicativo Resultados que contêm o termo </w:t>
      </w:r>
      <w:r w:rsidRPr="002E6533">
        <w:rPr>
          <w:b/>
          <w:bCs/>
        </w:rPr>
        <w:t>alerta</w:t>
      </w:r>
      <w:r w:rsidRPr="002E6533">
        <w:t>. As pesquisas são mais detalhadas e completas que uma pesquisa global, com a adição de critérios de pesquisa adicionais e escopo reduzido. É possível executar a pesquisa no modo de estatísticas, que permite exibir os resultados da pesquisa em gráficos. É possível executar a pesquisa em vários aplicativos quando os aplicativos estiverem relacionados por um tipo decampo de referência cruzada, registro relacionado, CAST (Cross-Application Status Tracking, rastreamento de status entre aplicativos), Scorecard CAST ou Agendador.</w:t>
      </w:r>
    </w:p>
    <w:bookmarkEnd w:id="1280"/>
    <w:p w14:paraId="6210EEB9" w14:textId="77777777" w:rsidR="004470EF" w:rsidRPr="002E6533" w:rsidRDefault="00000000">
      <w:pPr>
        <w:pStyle w:val="Ttulo2"/>
      </w:pPr>
      <w:r w:rsidRPr="002E6533">
        <w:t>Opções de pesquisa</w:t>
      </w:r>
    </w:p>
    <w:p w14:paraId="3EA31928" w14:textId="77777777" w:rsidR="004470EF" w:rsidRPr="002E6533" w:rsidRDefault="00000000">
      <w:pPr>
        <w:pStyle w:val="FirstParagraph"/>
      </w:pPr>
      <w:r w:rsidRPr="002E6533">
        <w:t xml:space="preserve">A pesquisa também oferece mais opções para </w:t>
      </w:r>
      <w:hyperlink r:id="rId2564">
        <w:r w:rsidR="004470EF" w:rsidRPr="002E6533">
          <w:rPr>
            <w:rStyle w:val="Hyperlink"/>
          </w:rPr>
          <w:t>trabalhar com resultados da pesquisa</w:t>
        </w:r>
      </w:hyperlink>
      <w:r w:rsidRPr="002E6533">
        <w:t xml:space="preserve"> que a pesquisa global. Por exemplo, depois de concluir a execução de uma pesquisa, é possível:</w:t>
      </w:r>
    </w:p>
    <w:p w14:paraId="1208E73B" w14:textId="77777777" w:rsidR="004470EF" w:rsidRPr="002E6533" w:rsidRDefault="004470EF">
      <w:pPr>
        <w:pStyle w:val="Compact"/>
      </w:pPr>
      <w:hyperlink r:id="rId2565">
        <w:r w:rsidRPr="002E6533">
          <w:rPr>
            <w:rStyle w:val="Hyperlink"/>
          </w:rPr>
          <w:t>Salvar os critérios de pesquisa como um relatório</w:t>
        </w:r>
      </w:hyperlink>
      <w:r w:rsidRPr="002E6533">
        <w:t>.</w:t>
      </w:r>
    </w:p>
    <w:p w14:paraId="7A9B71C9" w14:textId="77777777" w:rsidR="004470EF" w:rsidRPr="002E6533" w:rsidRDefault="004470EF">
      <w:pPr>
        <w:pStyle w:val="Compact"/>
      </w:pPr>
      <w:hyperlink r:id="rId2566">
        <w:r w:rsidRPr="002E6533">
          <w:rPr>
            <w:rStyle w:val="Hyperlink"/>
          </w:rPr>
          <w:t>Usar a edição em linha para modificar vários registros rapidamente de resultados da pesquisa</w:t>
        </w:r>
      </w:hyperlink>
      <w:r w:rsidRPr="002E6533">
        <w:t>.</w:t>
      </w:r>
    </w:p>
    <w:p w14:paraId="3869246E" w14:textId="77777777" w:rsidR="004470EF" w:rsidRPr="002E6533" w:rsidRDefault="00000000">
      <w:pPr>
        <w:pStyle w:val="Compact"/>
      </w:pPr>
      <w:r w:rsidRPr="002E6533">
        <w:t>Use o menu de contexto de clique com o botão direito do mouse para executar ações na página resultados da pesquisa.</w:t>
      </w:r>
    </w:p>
    <w:p w14:paraId="34A765E8" w14:textId="77777777" w:rsidR="004470EF" w:rsidRPr="002E6533" w:rsidRDefault="004470EF">
      <w:pPr>
        <w:pStyle w:val="Compact"/>
      </w:pPr>
      <w:hyperlink r:id="rId2567">
        <w:r w:rsidRPr="002E6533">
          <w:rPr>
            <w:rStyle w:val="Hyperlink"/>
          </w:rPr>
          <w:t>Atualizar os campos em lote na lista de resultados da pesquisa</w:t>
        </w:r>
      </w:hyperlink>
      <w:r w:rsidRPr="002E6533">
        <w:t>.</w:t>
      </w:r>
    </w:p>
    <w:p w14:paraId="14FD35DF" w14:textId="77777777" w:rsidR="004470EF" w:rsidRPr="002E6533" w:rsidRDefault="004470EF">
      <w:pPr>
        <w:pStyle w:val="Compact"/>
      </w:pPr>
      <w:hyperlink r:id="rId2568">
        <w:r w:rsidRPr="002E6533">
          <w:rPr>
            <w:rStyle w:val="Hyperlink"/>
          </w:rPr>
          <w:t>Exiba esses dados em forma de gráfico</w:t>
        </w:r>
      </w:hyperlink>
      <w:r w:rsidRPr="002E6533">
        <w:t>, o que garante uma apresentação visual mais concisa das informações.</w:t>
      </w:r>
    </w:p>
    <w:p w14:paraId="51087584" w14:textId="77777777" w:rsidR="004470EF" w:rsidRPr="002E6533" w:rsidRDefault="00000000">
      <w:pPr>
        <w:pStyle w:val="Ttulo1"/>
      </w:pPr>
      <w:bookmarkStart w:id="1281" w:name="Xbbea1c90f6e79a907d065dd31104eafc535caf9"/>
      <w:bookmarkEnd w:id="1279"/>
      <w:r w:rsidRPr="002E6533">
        <w:t>Melhores práticas de design de relatórios</w:t>
      </w:r>
    </w:p>
    <w:p w14:paraId="4C912A0F" w14:textId="77777777" w:rsidR="004470EF" w:rsidRPr="002E6533" w:rsidRDefault="00000000">
      <w:pPr>
        <w:pStyle w:val="FirstParagraph"/>
      </w:pPr>
      <w:r w:rsidRPr="002E6533">
        <w:t>Siga estas práticas recomendadas para criar relatórios consistentes e fáceis de usar.</w:t>
      </w:r>
    </w:p>
    <w:p w14:paraId="78076ADF" w14:textId="77777777" w:rsidR="004470EF" w:rsidRPr="002E6533" w:rsidRDefault="00000000">
      <w:r w:rsidRPr="002E6533">
        <w:t>Use um formato de coluna para informações somente de dados.</w:t>
      </w:r>
    </w:p>
    <w:p w14:paraId="4F9BDCA7" w14:textId="77777777" w:rsidR="004470EF" w:rsidRPr="002E6533" w:rsidRDefault="00000000">
      <w:r w:rsidRPr="002E6533">
        <w:t>Use menos de 10 colunas para reduzir a rolagem horizontal.</w:t>
      </w:r>
    </w:p>
    <w:p w14:paraId="296CE563" w14:textId="77777777" w:rsidR="004470EF" w:rsidRPr="002E6533" w:rsidRDefault="00000000">
      <w:r w:rsidRPr="002E6533">
        <w:t>Inclua campos-chave na coluna mais à esquerda para facilitar o acesso aos registros.</w:t>
      </w:r>
    </w:p>
    <w:p w14:paraId="51A8BDF6" w14:textId="77777777" w:rsidR="004470EF" w:rsidRPr="002E6533" w:rsidRDefault="00000000">
      <w:r w:rsidRPr="002E6533">
        <w:t>Mantenha os resultados da pesquisa em 5 ou menos campos padrão de resultados da pesquisa.</w:t>
      </w:r>
    </w:p>
    <w:p w14:paraId="518C6CA5" w14:textId="77777777" w:rsidR="004470EF" w:rsidRPr="002E6533" w:rsidRDefault="00000000">
      <w:r w:rsidRPr="002E6533">
        <w:t>Confirme apenas os campos mais importantes, use a opção de resultados de pesquisa.</w:t>
      </w:r>
    </w:p>
    <w:p w14:paraId="1330CD76" w14:textId="77777777" w:rsidR="004470EF" w:rsidRPr="002E6533" w:rsidRDefault="00000000">
      <w:r w:rsidRPr="002E6533">
        <w:t>Conceda acesso aos relatórios por grupos sempre que possível.</w:t>
      </w:r>
    </w:p>
    <w:p w14:paraId="5246E156" w14:textId="77777777" w:rsidR="004470EF" w:rsidRPr="002E6533" w:rsidRDefault="00000000">
      <w:pPr>
        <w:pStyle w:val="Ttulo1"/>
      </w:pPr>
      <w:bookmarkStart w:id="1282" w:name="executando-pesquisas-globais-clássico"/>
      <w:bookmarkEnd w:id="1281"/>
      <w:r w:rsidRPr="002E6533">
        <w:t>Executando pesquisas globais (clássico)</w:t>
      </w:r>
    </w:p>
    <w:p w14:paraId="043F864C"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69">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570" w:anchor="classic_experiences">
        <w:r w:rsidR="004470EF" w:rsidRPr="002E6533">
          <w:rPr>
            <w:rStyle w:val="Hyperlink"/>
          </w:rPr>
          <w:t>Experiências clássicas do Archer</w:t>
        </w:r>
      </w:hyperlink>
      <w:r w:rsidRPr="002E6533">
        <w:t>.</w:t>
      </w:r>
    </w:p>
    <w:p w14:paraId="140FD439" w14:textId="77777777" w:rsidR="004470EF" w:rsidRPr="002E6533" w:rsidRDefault="00000000">
      <w:pPr>
        <w:pStyle w:val="Corpodetexto"/>
      </w:pPr>
      <w:r w:rsidRPr="002E6533">
        <w:t xml:space="preserve">A pesquisa global permite que você pesquise em todo o Archer usando </w:t>
      </w:r>
      <w:hyperlink r:id="rId2571">
        <w:r w:rsidR="004470EF" w:rsidRPr="002E6533">
          <w:rPr>
            <w:rStyle w:val="Hyperlink"/>
          </w:rPr>
          <w:t>palavras-chave ou frases</w:t>
        </w:r>
      </w:hyperlink>
      <w:r w:rsidRPr="002E6533">
        <w:t>. A pesquisa global está disponível no menu de cada espaço de trabalho, painel de controle, aplicativo e todos os outros recursos no Archer.</w:t>
      </w:r>
    </w:p>
    <w:p w14:paraId="3E4D548A" w14:textId="77777777" w:rsidR="004470EF" w:rsidRPr="002E6533" w:rsidRDefault="00000000">
      <w:pPr>
        <w:pStyle w:val="Corpodetexto"/>
      </w:pPr>
      <w:r w:rsidRPr="002E6533">
        <w:t>Nesta página</w:t>
      </w:r>
    </w:p>
    <w:p w14:paraId="37B11710" w14:textId="77777777" w:rsidR="004470EF" w:rsidRPr="002E6533" w:rsidRDefault="004470EF">
      <w:pPr>
        <w:pStyle w:val="Compact"/>
      </w:pPr>
      <w:hyperlink w:anchor="Executarumapesquisaglobal">
        <w:r w:rsidRPr="002E6533">
          <w:rPr>
            <w:rStyle w:val="Hyperlink"/>
          </w:rPr>
          <w:t>Executar uma pesquisa global</w:t>
        </w:r>
      </w:hyperlink>
    </w:p>
    <w:p w14:paraId="1FCE8DFE" w14:textId="77777777" w:rsidR="004470EF" w:rsidRPr="002E6533" w:rsidRDefault="004470EF">
      <w:pPr>
        <w:pStyle w:val="Compact"/>
      </w:pPr>
      <w:hyperlink w:anchor="X8dc4808ef5f87c1523a5ebaf0d9bd0f69b7f5f6">
        <w:r w:rsidRPr="002E6533">
          <w:rPr>
            <w:rStyle w:val="Hyperlink"/>
          </w:rPr>
          <w:t>Transição de uma pesquisa global para uma pesquisa avançada dentro de um aplicativo ou questionário</w:t>
        </w:r>
      </w:hyperlink>
    </w:p>
    <w:p w14:paraId="522A0032" w14:textId="77777777" w:rsidR="004470EF" w:rsidRPr="002E6533" w:rsidRDefault="004470EF">
      <w:pPr>
        <w:pStyle w:val="Compact"/>
      </w:pPr>
      <w:hyperlink w:anchor="X1c2f761a8875f8b9f0d7be856ae10e704d8e29e">
        <w:r w:rsidRPr="002E6533">
          <w:rPr>
            <w:rStyle w:val="Hyperlink"/>
          </w:rPr>
          <w:t>Tipos de campo não compatíveis para pesquisa global</w:t>
        </w:r>
      </w:hyperlink>
    </w:p>
    <w:p w14:paraId="30565D79" w14:textId="77777777" w:rsidR="004470EF" w:rsidRPr="002E6533" w:rsidRDefault="00000000">
      <w:pPr>
        <w:pStyle w:val="Ttulo2"/>
      </w:pPr>
      <w:bookmarkStart w:id="1283" w:name="executar-uma-pesquisa-global"/>
      <w:r w:rsidRPr="002E6533">
        <w:t>Executar uma pesquisa global</w:t>
      </w:r>
    </w:p>
    <w:p w14:paraId="7C4CC697" w14:textId="77777777" w:rsidR="004470EF" w:rsidRPr="002E6533" w:rsidRDefault="00000000">
      <w:pPr>
        <w:pStyle w:val="Compact"/>
      </w:pPr>
      <w:r w:rsidRPr="002E6533">
        <w:t>No menu, clique em Pesquisar.</w:t>
      </w:r>
    </w:p>
    <w:p w14:paraId="286B94AE" w14:textId="77777777" w:rsidR="004470EF" w:rsidRPr="002E6533" w:rsidRDefault="00000000">
      <w:pPr>
        <w:pStyle w:val="Compact"/>
      </w:pPr>
      <w:r w:rsidRPr="002E6533">
        <w:t>Digite a palavra-chave ou frase que você está pesquisando.</w:t>
      </w:r>
    </w:p>
    <w:p w14:paraId="42339A92" w14:textId="77777777" w:rsidR="004470EF" w:rsidRPr="002E6533" w:rsidRDefault="00000000">
      <w:pPr>
        <w:pStyle w:val="Compact"/>
      </w:pPr>
      <w:r w:rsidRPr="002E6533">
        <w:lastRenderedPageBreak/>
        <w:t>Pressione Enter.</w:t>
      </w:r>
      <w:r w:rsidRPr="002E6533">
        <w:br/>
        <w:t>Por padrão, uma pesquisa global exibe os resultados da pesquisa como uma lista com 10 registros em uma página.</w:t>
      </w:r>
    </w:p>
    <w:p w14:paraId="50BDB831" w14:textId="77777777" w:rsidR="004470EF" w:rsidRPr="002E6533" w:rsidRDefault="00000000">
      <w:pPr>
        <w:pStyle w:val="Compact"/>
      </w:pPr>
      <w:r w:rsidRPr="002E6533">
        <w:t>(Opcional) Para filtrar a lista de pesquisa para exibir os resultados de um aplicativo ou questionário específico, selecione-o em Exibir resultados no menu drop-down.</w:t>
      </w:r>
    </w:p>
    <w:p w14:paraId="195011E2" w14:textId="77777777" w:rsidR="004470EF" w:rsidRPr="002E6533" w:rsidRDefault="00000000">
      <w:pPr>
        <w:pStyle w:val="FirstParagraph"/>
      </w:pPr>
      <w:r w:rsidRPr="002E6533">
        <w:rPr>
          <w:b/>
          <w:bCs/>
        </w:rPr>
        <w:t>Observação:</w:t>
      </w:r>
      <w:r w:rsidRPr="002E6533">
        <w:t xml:space="preserve"> Há uma diferença entre a Pesquisa global e os resultados de sugestão automática. A sugestão automática fornece sugestões de pesquisa. Essas sugestões não são os resultados reais da pesquisa. Os resultados reais que correspondem às palavras-chave são exibidos somente quando você pressiona Enter ou clica no ícone de pesquisa.</w:t>
      </w:r>
    </w:p>
    <w:p w14:paraId="2FCADC07" w14:textId="77777777" w:rsidR="004470EF" w:rsidRPr="002E6533" w:rsidRDefault="00000000">
      <w:pPr>
        <w:pStyle w:val="Ttulo2"/>
      </w:pPr>
      <w:bookmarkStart w:id="1284" w:name="X32ef8ea7f6df8a2a5a9030d825a3c393c48d27f"/>
      <w:bookmarkEnd w:id="1283"/>
      <w:r w:rsidRPr="002E6533">
        <w:t>Transição de uma pesquisa global para uma pesquisa avançada dentro de um aplicativo ou questionário</w:t>
      </w:r>
    </w:p>
    <w:p w14:paraId="1467B29E" w14:textId="77777777" w:rsidR="004470EF" w:rsidRPr="002E6533" w:rsidRDefault="00000000">
      <w:pPr>
        <w:pStyle w:val="Compact"/>
      </w:pPr>
      <w:r w:rsidRPr="002E6533">
        <w:t>Execute uma pesquisa global.</w:t>
      </w:r>
    </w:p>
    <w:p w14:paraId="693C021B" w14:textId="77777777" w:rsidR="004470EF" w:rsidRPr="002E6533" w:rsidRDefault="00000000">
      <w:r w:rsidRPr="002E6533">
        <w:t xml:space="preserve">Clique em um aplicativo ou questionário que </w:t>
      </w:r>
      <w:proofErr w:type="gramStart"/>
      <w:r w:rsidRPr="002E6533">
        <w:t>aparece Transferir</w:t>
      </w:r>
      <w:proofErr w:type="gramEnd"/>
      <w:r w:rsidRPr="002E6533">
        <w:t xml:space="preserve"> esta pesquisa para.</w:t>
      </w:r>
    </w:p>
    <w:p w14:paraId="3E29B42E" w14:textId="77777777" w:rsidR="004470EF" w:rsidRPr="002E6533" w:rsidRDefault="00000000">
      <w:r w:rsidRPr="002E6533">
        <w:t xml:space="preserve">Abra a página de pesquisa do aplicativo ou questionário. Para ver mais informações, consulte </w:t>
      </w:r>
      <w:hyperlink r:id="rId2572">
        <w:r w:rsidR="004470EF" w:rsidRPr="002E6533">
          <w:rPr>
            <w:rStyle w:val="Hyperlink"/>
          </w:rPr>
          <w:t>Executando pesquisas em aplicativos e questionários</w:t>
        </w:r>
      </w:hyperlink>
      <w:r w:rsidRPr="002E6533">
        <w:t>.</w:t>
      </w:r>
    </w:p>
    <w:p w14:paraId="60F2118A" w14:textId="77777777" w:rsidR="004470EF" w:rsidRPr="002E6533" w:rsidRDefault="00000000">
      <w:pPr>
        <w:pStyle w:val="Ttulo2"/>
      </w:pPr>
      <w:bookmarkStart w:id="1285" w:name="X5915b938c0b24ff32050f9195c458fc191c4aab"/>
      <w:bookmarkEnd w:id="1284"/>
      <w:r w:rsidRPr="002E6533">
        <w:t>Tipos de campo não compatíveis para pesquisa global</w:t>
      </w:r>
    </w:p>
    <w:p w14:paraId="4197CA40" w14:textId="77777777" w:rsidR="004470EF" w:rsidRPr="002E6533" w:rsidRDefault="00000000">
      <w:pPr>
        <w:pStyle w:val="FirstParagraph"/>
      </w:pPr>
      <w:r w:rsidRPr="002E6533">
        <w:t>A pesquisa global não aceita os seguintes tipos de campo:</w:t>
      </w:r>
    </w:p>
    <w:p w14:paraId="7736E166" w14:textId="77777777" w:rsidR="004470EF" w:rsidRPr="002E6533" w:rsidRDefault="00000000">
      <w:pPr>
        <w:pStyle w:val="Compact"/>
      </w:pPr>
      <w:r w:rsidRPr="002E6533">
        <w:t>Histórico de acesso</w:t>
      </w:r>
    </w:p>
    <w:p w14:paraId="0F71F254" w14:textId="77777777" w:rsidR="004470EF" w:rsidRPr="002E6533" w:rsidRDefault="00000000">
      <w:pPr>
        <w:pStyle w:val="Compact"/>
      </w:pPr>
      <w:r w:rsidRPr="002E6533">
        <w:t>Rastreamento de status entre aplicativos</w:t>
      </w:r>
    </w:p>
    <w:p w14:paraId="216A4620" w14:textId="77777777" w:rsidR="004470EF" w:rsidRPr="002E6533" w:rsidRDefault="00000000">
      <w:pPr>
        <w:pStyle w:val="Compact"/>
      </w:pPr>
      <w:r w:rsidRPr="002E6533">
        <w:t>Discussão</w:t>
      </w:r>
    </w:p>
    <w:p w14:paraId="051109A7" w14:textId="77777777" w:rsidR="004470EF" w:rsidRPr="002E6533" w:rsidRDefault="00000000">
      <w:pPr>
        <w:pStyle w:val="Compact"/>
      </w:pPr>
      <w:r w:rsidRPr="002E6533">
        <w:t>Registro do histórico</w:t>
      </w:r>
    </w:p>
    <w:p w14:paraId="79ABFED7" w14:textId="77777777" w:rsidR="004470EF" w:rsidRPr="002E6533" w:rsidRDefault="00000000">
      <w:pPr>
        <w:pStyle w:val="Compact"/>
      </w:pPr>
      <w:r w:rsidRPr="002E6533">
        <w:t>Controle de exibição de referências múltiplas</w:t>
      </w:r>
    </w:p>
    <w:p w14:paraId="565C80A1" w14:textId="77777777" w:rsidR="004470EF" w:rsidRPr="002E6533" w:rsidRDefault="00000000">
      <w:pPr>
        <w:pStyle w:val="Compact"/>
      </w:pPr>
      <w:r w:rsidRPr="002E6533">
        <w:t>Referência de questionário</w:t>
      </w:r>
    </w:p>
    <w:p w14:paraId="35BF8A83" w14:textId="77777777" w:rsidR="004470EF" w:rsidRPr="002E6533" w:rsidRDefault="00000000">
      <w:pPr>
        <w:pStyle w:val="Ttulo1"/>
      </w:pPr>
      <w:bookmarkStart w:id="1286" w:name="X6c32705a14b2e6cc039072334e377bee84b76a7"/>
      <w:bookmarkEnd w:id="1282"/>
      <w:bookmarkEnd w:id="1285"/>
      <w:r w:rsidRPr="002E6533">
        <w:t>Executando pesquisas em aplicativos e questionários (clássico)</w:t>
      </w:r>
    </w:p>
    <w:p w14:paraId="10319E42"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73">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574" w:anchor="classic_experiences">
        <w:r w:rsidR="004470EF" w:rsidRPr="002E6533">
          <w:rPr>
            <w:rStyle w:val="Hyperlink"/>
          </w:rPr>
          <w:t>Experiências clássicas do Archer</w:t>
        </w:r>
      </w:hyperlink>
      <w:r w:rsidRPr="002E6533">
        <w:t>.</w:t>
      </w:r>
    </w:p>
    <w:p w14:paraId="5A90F535" w14:textId="77777777" w:rsidR="004470EF" w:rsidRPr="002E6533" w:rsidRDefault="00000000">
      <w:pPr>
        <w:pStyle w:val="Corpodetexto"/>
      </w:pPr>
      <w:r w:rsidRPr="002E6533">
        <w:t>A Pesquisa permite realizar buscas dentro de um aplicativo ou questionário específico do Archer.</w:t>
      </w:r>
    </w:p>
    <w:p w14:paraId="061BEB0B" w14:textId="77777777" w:rsidR="004470EF" w:rsidRPr="002E6533" w:rsidRDefault="00000000">
      <w:pPr>
        <w:pStyle w:val="Corpodetexto"/>
      </w:pPr>
      <w:r w:rsidRPr="002E6533">
        <w:t>Nesta página</w:t>
      </w:r>
    </w:p>
    <w:p w14:paraId="7814B0FA" w14:textId="77777777" w:rsidR="004470EF" w:rsidRPr="002E6533" w:rsidRDefault="004470EF">
      <w:pPr>
        <w:pStyle w:val="Compact"/>
      </w:pPr>
      <w:hyperlink w:anchor="Op%C3%A7%C3%B5esdepesquisa">
        <w:r w:rsidRPr="002E6533">
          <w:rPr>
            <w:rStyle w:val="Hyperlink"/>
          </w:rPr>
          <w:t>Opções de pesquisa</w:t>
        </w:r>
      </w:hyperlink>
    </w:p>
    <w:p w14:paraId="4CD65890" w14:textId="77777777" w:rsidR="004470EF" w:rsidRPr="002E6533" w:rsidRDefault="004470EF">
      <w:pPr>
        <w:pStyle w:val="Compact"/>
      </w:pPr>
      <w:hyperlink w:anchor="X3fd8d2b48f565ebd40154ee52387125877196f5">
        <w:r w:rsidRPr="002E6533">
          <w:rPr>
            <w:rStyle w:val="Hyperlink"/>
          </w:rPr>
          <w:t>Opções de pesquisa em vários aplicativos</w:t>
        </w:r>
      </w:hyperlink>
    </w:p>
    <w:p w14:paraId="56105BF6" w14:textId="77777777" w:rsidR="004470EF" w:rsidRPr="002E6533" w:rsidRDefault="004470EF">
      <w:pPr>
        <w:pStyle w:val="Compact"/>
      </w:pPr>
      <w:hyperlink w:anchor="Executarumapesquisa">
        <w:r w:rsidRPr="002E6533">
          <w:rPr>
            <w:rStyle w:val="Hyperlink"/>
          </w:rPr>
          <w:t>Executar uma pesquisa</w:t>
        </w:r>
      </w:hyperlink>
    </w:p>
    <w:p w14:paraId="4CA4C96D" w14:textId="77777777" w:rsidR="004470EF" w:rsidRPr="002E6533" w:rsidRDefault="00000000">
      <w:pPr>
        <w:pStyle w:val="Ttulo2"/>
      </w:pPr>
      <w:r w:rsidRPr="002E6533">
        <w:t>Opções de pesquisa</w:t>
      </w:r>
    </w:p>
    <w:p w14:paraId="68D04B5D" w14:textId="77777777" w:rsidR="004470EF" w:rsidRPr="002E6533" w:rsidRDefault="00000000">
      <w:pPr>
        <w:pStyle w:val="FirstParagraph"/>
      </w:pPr>
      <w:r w:rsidRPr="002E6533">
        <w:t>Além de frases e palavras-chave, a pesquisa fornece outras opções para filtrar os resultados da pesquisa. você pode selecionar quais campos a exibir nos resultados da pesquisa, usar os filtros para mostrar somente as informações desejadas, classificar os registros na pesquisa e configurar as opções de exibição na página de resultados da pesquisa. Você também pode apresentar dados em um formato claro e fácil de ler definindo o formato de exibição.</w:t>
      </w:r>
    </w:p>
    <w:p w14:paraId="19E816CA" w14:textId="77777777" w:rsidR="004470EF" w:rsidRPr="002E6533" w:rsidRDefault="00000000">
      <w:pPr>
        <w:pStyle w:val="Corpodetexto"/>
      </w:pPr>
      <w:r w:rsidRPr="002E6533">
        <w:rPr>
          <w:b/>
          <w:bCs/>
        </w:rPr>
        <w:t>Observação:</w:t>
      </w:r>
      <w:r w:rsidRPr="002E6533">
        <w:t xml:space="preserve"> Se você quiser criar gráficos de resultados de sua pesquisa, execute uma pesquisa no </w:t>
      </w:r>
      <w:hyperlink r:id="rId2575">
        <w:r w:rsidR="004470EF" w:rsidRPr="002E6533">
          <w:rPr>
            <w:rStyle w:val="Hyperlink"/>
          </w:rPr>
          <w:t>modo estatístico</w:t>
        </w:r>
      </w:hyperlink>
      <w:r w:rsidRPr="002E6533">
        <w:t>.</w:t>
      </w:r>
    </w:p>
    <w:p w14:paraId="77BEFB5A" w14:textId="77777777" w:rsidR="004470EF" w:rsidRPr="002E6533" w:rsidRDefault="00000000">
      <w:pPr>
        <w:pStyle w:val="Ttulo2"/>
      </w:pPr>
      <w:bookmarkStart w:id="1287" w:name="opções-de-pesquisa-em-vários-aplicativos"/>
      <w:r w:rsidRPr="002E6533">
        <w:t>Opções de pesquisa em vários aplicativos</w:t>
      </w:r>
    </w:p>
    <w:p w14:paraId="74BD9FD5" w14:textId="77777777" w:rsidR="004470EF" w:rsidRPr="002E6533" w:rsidRDefault="00000000">
      <w:pPr>
        <w:pStyle w:val="TableCaption"/>
      </w:pPr>
      <w:r w:rsidRPr="002E6533">
        <w:t>A tabela a seguir descreve as opções para pesquisar em vários aplicativos, que podem ser utilizadas de forma conjugada.</w:t>
      </w:r>
    </w:p>
    <w:tbl>
      <w:tblPr>
        <w:tblStyle w:val="Table"/>
        <w:tblW w:w="5000" w:type="pct"/>
        <w:tblLayout w:type="fixed"/>
        <w:tblLook w:val="0020" w:firstRow="1" w:lastRow="0" w:firstColumn="0" w:lastColumn="0" w:noHBand="0" w:noVBand="0"/>
      </w:tblPr>
      <w:tblGrid>
        <w:gridCol w:w="4527"/>
        <w:gridCol w:w="4527"/>
      </w:tblGrid>
      <w:tr w:rsidR="004470EF" w:rsidRPr="002E6533" w14:paraId="0C508A1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A99D33" w14:textId="77777777" w:rsidR="004470EF" w:rsidRPr="002E6533" w:rsidRDefault="00000000">
            <w:pPr>
              <w:pStyle w:val="Compact"/>
            </w:pPr>
            <w:r w:rsidRPr="002E6533">
              <w:t>Opção</w:t>
            </w:r>
          </w:p>
        </w:tc>
        <w:tc>
          <w:tcPr>
            <w:tcW w:w="3960" w:type="dxa"/>
          </w:tcPr>
          <w:p w14:paraId="6B0079E1" w14:textId="77777777" w:rsidR="004470EF" w:rsidRPr="002E6533" w:rsidRDefault="00000000">
            <w:pPr>
              <w:pStyle w:val="Compact"/>
            </w:pPr>
            <w:r w:rsidRPr="002E6533">
              <w:t>Descrição</w:t>
            </w:r>
          </w:p>
        </w:tc>
      </w:tr>
      <w:tr w:rsidR="004470EF" w:rsidRPr="002E6533" w14:paraId="506F09CD" w14:textId="77777777">
        <w:tc>
          <w:tcPr>
            <w:tcW w:w="3960" w:type="dxa"/>
          </w:tcPr>
          <w:p w14:paraId="08CEC783" w14:textId="77777777" w:rsidR="004470EF" w:rsidRPr="002E6533" w:rsidRDefault="00000000">
            <w:pPr>
              <w:pStyle w:val="Compact"/>
            </w:pPr>
            <w:r w:rsidRPr="002E6533">
              <w:t>Pesquisa em vários aplicativos</w:t>
            </w:r>
          </w:p>
        </w:tc>
        <w:tc>
          <w:tcPr>
            <w:tcW w:w="3960" w:type="dxa"/>
          </w:tcPr>
          <w:p w14:paraId="7FC8ABAD" w14:textId="77777777" w:rsidR="004470EF" w:rsidRPr="002E6533" w:rsidRDefault="00000000">
            <w:pPr>
              <w:pStyle w:val="Compact"/>
            </w:pPr>
            <w:r w:rsidRPr="002E6533">
              <w:t>Cada aplicativo secundário tem uma relação direta com o aplicativo primário. O sistema ignora qualquer relação entre os aplicativos secundários.</w:t>
            </w:r>
          </w:p>
        </w:tc>
      </w:tr>
      <w:tr w:rsidR="004470EF" w:rsidRPr="002E6533" w14:paraId="3FCEA3A9" w14:textId="77777777">
        <w:tc>
          <w:tcPr>
            <w:tcW w:w="3960" w:type="dxa"/>
          </w:tcPr>
          <w:p w14:paraId="4ED7E459" w14:textId="77777777" w:rsidR="004470EF" w:rsidRPr="002E6533" w:rsidRDefault="00000000">
            <w:pPr>
              <w:pStyle w:val="Compact"/>
            </w:pPr>
            <w:r w:rsidRPr="002E6533">
              <w:t>Pesquisa de "n" níveis</w:t>
            </w:r>
          </w:p>
        </w:tc>
        <w:tc>
          <w:tcPr>
            <w:tcW w:w="3960" w:type="dxa"/>
          </w:tcPr>
          <w:p w14:paraId="4B60133B" w14:textId="77777777" w:rsidR="004470EF" w:rsidRPr="002E6533" w:rsidRDefault="00000000">
            <w:pPr>
              <w:pStyle w:val="Compact"/>
            </w:pPr>
            <w:r w:rsidRPr="002E6533">
              <w:t>O aplicativo primário tem uma relação direta com um aplicativo secundário. O aplicativo secundário, por sua vez, tem uma relação direta com outro aplicativo secundário e assim por diante.</w:t>
            </w:r>
          </w:p>
        </w:tc>
      </w:tr>
    </w:tbl>
    <w:p w14:paraId="75697371" w14:textId="77777777" w:rsidR="004470EF" w:rsidRPr="002E6533" w:rsidRDefault="00000000">
      <w:pPr>
        <w:pStyle w:val="Corpodetexto"/>
      </w:pPr>
      <w:r w:rsidRPr="002E6533">
        <w:t>O aplicativo principal é o aplicativo de onde você inicia sua pesquisa. Os aplicativos secundários são qualquer número de aplicativos subsequentes vinculados ao aplicativo principal ou entre si. As referências cruzadas contidas em registros de subformulários não são compatíveis. Além disso, um aplicativo ou questionário pode ser exibido em uma árvore de pesquisa somente uma vez.</w:t>
      </w:r>
    </w:p>
    <w:p w14:paraId="697EA937" w14:textId="77777777" w:rsidR="004470EF" w:rsidRPr="002E6533" w:rsidRDefault="00000000">
      <w:pPr>
        <w:pStyle w:val="Corpodetexto"/>
      </w:pPr>
      <w:r w:rsidRPr="002E6533">
        <w:t>As permissões ainda se aplicam independentemente da estrutura da pesquisa. Você não pode visualizar registros aos quais não tem acesso.</w:t>
      </w:r>
    </w:p>
    <w:p w14:paraId="3B2E83DD" w14:textId="77777777" w:rsidR="004470EF" w:rsidRPr="002E6533" w:rsidRDefault="00000000">
      <w:pPr>
        <w:pStyle w:val="Ttulo2"/>
      </w:pPr>
      <w:bookmarkStart w:id="1288" w:name="executar-uma-pesquisa"/>
      <w:bookmarkEnd w:id="1287"/>
      <w:r w:rsidRPr="002E6533">
        <w:t>Executar uma pesquisa</w:t>
      </w:r>
    </w:p>
    <w:p w14:paraId="028589CF" w14:textId="77777777" w:rsidR="004470EF" w:rsidRPr="002E6533" w:rsidRDefault="00000000">
      <w:r w:rsidRPr="002E6533">
        <w:t>Vá até a página Pesquisar registros.</w:t>
      </w:r>
    </w:p>
    <w:p w14:paraId="5804797A" w14:textId="77777777" w:rsidR="004470EF" w:rsidRPr="002E6533" w:rsidRDefault="00000000">
      <w:pPr>
        <w:pStyle w:val="Compact"/>
        <w:numPr>
          <w:ilvl w:val="1"/>
          <w:numId w:val="0"/>
        </w:numPr>
      </w:pPr>
      <w:r w:rsidRPr="002E6533">
        <w:t>No menu, clique na solução.</w:t>
      </w:r>
    </w:p>
    <w:p w14:paraId="3EB52EC4" w14:textId="77777777" w:rsidR="004470EF" w:rsidRPr="002E6533" w:rsidRDefault="00000000">
      <w:pPr>
        <w:pStyle w:val="Compact"/>
        <w:numPr>
          <w:ilvl w:val="1"/>
          <w:numId w:val="0"/>
        </w:numPr>
      </w:pPr>
      <w:r w:rsidRPr="002E6533">
        <w:t>Na lista Aplicativos, clique no aplicativo ou no questionário.</w:t>
      </w:r>
    </w:p>
    <w:p w14:paraId="47CFDFD5" w14:textId="77777777" w:rsidR="004470EF" w:rsidRPr="002E6533" w:rsidRDefault="00000000">
      <w:pPr>
        <w:pStyle w:val="Compact"/>
        <w:numPr>
          <w:ilvl w:val="1"/>
          <w:numId w:val="0"/>
        </w:numPr>
      </w:pPr>
      <w:r w:rsidRPr="002E6533">
        <w:lastRenderedPageBreak/>
        <w:t>Clique no botão Pesquisar.</w:t>
      </w:r>
    </w:p>
    <w:p w14:paraId="0CCAC4ED" w14:textId="77777777" w:rsidR="004470EF" w:rsidRPr="002E6533" w:rsidRDefault="00000000">
      <w:pPr>
        <w:pStyle w:val="Compact"/>
      </w:pPr>
      <w:r w:rsidRPr="002E6533">
        <w:t xml:space="preserve">(Opcional) Na seção Pesquisa por palavra-chave, digite a </w:t>
      </w:r>
      <w:hyperlink r:id="rId2576">
        <w:r w:rsidR="004470EF" w:rsidRPr="002E6533">
          <w:rPr>
            <w:rStyle w:val="Hyperlink"/>
          </w:rPr>
          <w:t>palavra-chave ou frase</w:t>
        </w:r>
      </w:hyperlink>
      <w:r w:rsidRPr="002E6533">
        <w:t>.</w:t>
      </w:r>
    </w:p>
    <w:p w14:paraId="59F163B4" w14:textId="77777777" w:rsidR="004470EF" w:rsidRPr="002E6533" w:rsidRDefault="00000000">
      <w:pPr>
        <w:pStyle w:val="Compact"/>
      </w:pPr>
      <w:r w:rsidRPr="002E6533">
        <w:t xml:space="preserve">Na seção </w:t>
      </w:r>
      <w:hyperlink r:id="rId2577">
        <w:r w:rsidR="004470EF" w:rsidRPr="002E6533">
          <w:rPr>
            <w:rStyle w:val="Hyperlink"/>
          </w:rPr>
          <w:t>Campos a serem exibidos</w:t>
        </w:r>
      </w:hyperlink>
      <w:r w:rsidRPr="002E6533">
        <w:t>, selecione os campos você deseja exibir nos resultados da pesquisa.</w:t>
      </w:r>
    </w:p>
    <w:p w14:paraId="1C8AE5A8" w14:textId="77777777" w:rsidR="004470EF" w:rsidRPr="002E6533" w:rsidRDefault="00000000">
      <w:pPr>
        <w:numPr>
          <w:ilvl w:val="1"/>
          <w:numId w:val="0"/>
        </w:numPr>
      </w:pPr>
      <w:r w:rsidRPr="002E6533">
        <w:t>Na lista Disponível, selecione os campos que deseja incluir nos resultados da pesquisa.</w:t>
      </w:r>
    </w:p>
    <w:p w14:paraId="17991BC6" w14:textId="77777777" w:rsidR="004470EF" w:rsidRPr="002E6533" w:rsidRDefault="00000000">
      <w:pPr>
        <w:numPr>
          <w:ilvl w:val="1"/>
          <w:numId w:val="0"/>
        </w:numPr>
      </w:pPr>
      <w:r w:rsidRPr="002E6533">
        <w:rPr>
          <w:b/>
          <w:bCs/>
        </w:rPr>
        <w:t>Observação:</w:t>
      </w:r>
      <w:r w:rsidRPr="002E6533">
        <w:t xml:space="preserve"> Se o aplicativo em que você está pesquisando é relacionado a outros aplicativos, você pode incluir campos dos aplicativos relacionados.</w:t>
      </w:r>
    </w:p>
    <w:p w14:paraId="67CB482E" w14:textId="77777777" w:rsidR="004470EF" w:rsidRPr="002E6533" w:rsidRDefault="00000000">
      <w:pPr>
        <w:numPr>
          <w:ilvl w:val="1"/>
          <w:numId w:val="0"/>
        </w:numPr>
      </w:pPr>
      <w:r w:rsidRPr="002E6533">
        <w:t>(Opcional) Execute 1 ou mais das seguintes ações:</w:t>
      </w:r>
    </w:p>
    <w:p w14:paraId="7C9CF0F6" w14:textId="77777777" w:rsidR="004470EF" w:rsidRPr="002E6533" w:rsidRDefault="00000000">
      <w:pPr>
        <w:pStyle w:val="Compact"/>
        <w:numPr>
          <w:ilvl w:val="2"/>
          <w:numId w:val="0"/>
        </w:numPr>
      </w:pPr>
      <w:r w:rsidRPr="002E6533">
        <w:t>Para remover campos dos resultados de sua pesquisa, clique em Fechar à direita do campo na lista Selecionado.</w:t>
      </w:r>
    </w:p>
    <w:p w14:paraId="2BD50EEB" w14:textId="77777777" w:rsidR="004470EF" w:rsidRPr="002E6533" w:rsidRDefault="00000000">
      <w:pPr>
        <w:pStyle w:val="Compact"/>
        <w:numPr>
          <w:ilvl w:val="2"/>
          <w:numId w:val="0"/>
        </w:numPr>
      </w:pPr>
      <w:r w:rsidRPr="002E6533">
        <w:t>Para reordenar os campos na lista Selecionados, clique em um campo e use as Setas para cima e para baixo para movê-lo para cima ou para baixo na lista.</w:t>
      </w:r>
    </w:p>
    <w:p w14:paraId="27AA2976" w14:textId="77777777" w:rsidR="004470EF" w:rsidRPr="002E6533" w:rsidRDefault="00000000">
      <w:pPr>
        <w:numPr>
          <w:ilvl w:val="1"/>
          <w:numId w:val="0"/>
        </w:numPr>
      </w:pPr>
      <w:r w:rsidRPr="002E6533">
        <w:rPr>
          <w:b/>
          <w:bCs/>
        </w:rPr>
        <w:t>Observação:</w:t>
      </w:r>
      <w:r w:rsidRPr="002E6533">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14:paraId="46055069" w14:textId="77777777" w:rsidR="004470EF" w:rsidRPr="002E6533" w:rsidRDefault="00000000">
      <w:pPr>
        <w:pStyle w:val="Compact"/>
        <w:numPr>
          <w:ilvl w:val="1"/>
          <w:numId w:val="0"/>
        </w:numPr>
      </w:pPr>
      <w:r w:rsidRPr="002E6533">
        <w:t>(Opcional) Adicione relações aos aplicativos adicionais que você deseja incluir na pesquisa.</w:t>
      </w:r>
    </w:p>
    <w:p w14:paraId="54EA9CFE" w14:textId="77777777" w:rsidR="004470EF" w:rsidRPr="002E6533" w:rsidRDefault="00000000">
      <w:pPr>
        <w:pStyle w:val="Compact"/>
        <w:numPr>
          <w:ilvl w:val="2"/>
          <w:numId w:val="0"/>
        </w:numPr>
      </w:pPr>
      <w:r w:rsidRPr="002E6533">
        <w:t>Na lista Disponível, clique em Adicionar novo relacionamento.</w:t>
      </w:r>
    </w:p>
    <w:p w14:paraId="479595BD" w14:textId="77777777" w:rsidR="004470EF" w:rsidRPr="002E6533" w:rsidRDefault="00000000">
      <w:pPr>
        <w:pStyle w:val="Compact"/>
        <w:numPr>
          <w:ilvl w:val="2"/>
          <w:numId w:val="0"/>
        </w:numPr>
      </w:pPr>
      <w:r w:rsidRPr="002E6533">
        <w:t>Selecione o aplicativo relacionado que você deseja incluir na pesquisa.</w:t>
      </w:r>
    </w:p>
    <w:p w14:paraId="509E48DA" w14:textId="77777777" w:rsidR="004470EF" w:rsidRPr="002E6533" w:rsidRDefault="00000000">
      <w:pPr>
        <w:pStyle w:val="Compact"/>
        <w:numPr>
          <w:ilvl w:val="2"/>
          <w:numId w:val="0"/>
        </w:numPr>
      </w:pPr>
      <w:r w:rsidRPr="002E6533">
        <w:t>Na parte inferior da lista Disponível, expanda a lista de campos do aplicativo relacionado e selecione os campos que devem ser incluídos na pesquisa.</w:t>
      </w:r>
    </w:p>
    <w:p w14:paraId="635DC130" w14:textId="77777777" w:rsidR="004470EF" w:rsidRPr="002E6533" w:rsidRDefault="00000000">
      <w:pPr>
        <w:pStyle w:val="Compact"/>
        <w:numPr>
          <w:ilvl w:val="2"/>
          <w:numId w:val="0"/>
        </w:numPr>
      </w:pPr>
      <w:r w:rsidRPr="002E6533">
        <w:t>Continue adicionando os campos e aplicativos relacionados conforme necessário.</w:t>
      </w:r>
    </w:p>
    <w:p w14:paraId="1EC94128" w14:textId="77777777" w:rsidR="004470EF" w:rsidRPr="002E6533" w:rsidRDefault="00000000">
      <w:pPr>
        <w:numPr>
          <w:ilvl w:val="2"/>
          <w:numId w:val="0"/>
        </w:numPr>
      </w:pPr>
      <w:r w:rsidRPr="002E6533">
        <w:t>(Opcional) Especifique se os resultados da pesquisa contêm somente registros que formam um relacionamento entre os aplicativos associados ou níveis de dados.</w:t>
      </w:r>
    </w:p>
    <w:p w14:paraId="29D55288" w14:textId="77777777" w:rsidR="004470EF" w:rsidRPr="002E6533" w:rsidRDefault="00000000">
      <w:pPr>
        <w:pStyle w:val="Compact"/>
        <w:numPr>
          <w:ilvl w:val="3"/>
          <w:numId w:val="0"/>
        </w:numPr>
      </w:pPr>
      <w:r w:rsidRPr="002E6533">
        <w:t>No canto inferior direito da seção Campos a serem exibidos, clique em Configurar relacionamentos.</w:t>
      </w:r>
    </w:p>
    <w:p w14:paraId="77CBEB51" w14:textId="77777777" w:rsidR="004470EF" w:rsidRPr="002E6533" w:rsidRDefault="00000000">
      <w:pPr>
        <w:numPr>
          <w:ilvl w:val="3"/>
          <w:numId w:val="0"/>
        </w:numPr>
      </w:pPr>
      <w:r w:rsidRPr="002E6533">
        <w:t>Para cada aplicativo associado ou nível de dados que você deseja incluir nos resultados da pesquisa, selecione Impor relacionamentos.</w:t>
      </w:r>
    </w:p>
    <w:p w14:paraId="650F804E" w14:textId="77777777" w:rsidR="004470EF" w:rsidRPr="002E6533" w:rsidRDefault="00000000">
      <w:pPr>
        <w:numPr>
          <w:ilvl w:val="3"/>
          <w:numId w:val="0"/>
        </w:numPr>
      </w:pPr>
      <w:r w:rsidRPr="002E6533">
        <w:t>Especifique que os resultados da pesquisa contenham níveis mais altos de registros correspondentes diretamente de aplicativos secundários e clique em Adicionar níveis mais altos à pesquisa de registro.</w:t>
      </w:r>
    </w:p>
    <w:p w14:paraId="1EBA102C" w14:textId="77777777" w:rsidR="004470EF" w:rsidRPr="002E6533" w:rsidRDefault="00000000">
      <w:pPr>
        <w:pStyle w:val="Compact"/>
        <w:numPr>
          <w:ilvl w:val="3"/>
          <w:numId w:val="0"/>
        </w:numPr>
      </w:pPr>
      <w:r w:rsidRPr="002E6533">
        <w:t>Clique em OK.</w:t>
      </w:r>
    </w:p>
    <w:p w14:paraId="630B27AC" w14:textId="77777777" w:rsidR="004470EF" w:rsidRPr="002E6533" w:rsidRDefault="00000000">
      <w:pPr>
        <w:numPr>
          <w:ilvl w:val="2"/>
          <w:numId w:val="0"/>
        </w:numPr>
      </w:pPr>
      <w:r w:rsidRPr="002E6533">
        <w:rPr>
          <w:b/>
          <w:bCs/>
        </w:rPr>
        <w:lastRenderedPageBreak/>
        <w:t>Observação:</w:t>
      </w:r>
      <w:r w:rsidRPr="002E6533">
        <w:t xml:space="preserve"> Se Impor relacionamentos estiver habilitado e as condições de filtro estiverem definidas, os resultados da pesquisa serão calculados como uma condição OR.</w:t>
      </w:r>
    </w:p>
    <w:p w14:paraId="3DFDDA76" w14:textId="77777777" w:rsidR="004470EF" w:rsidRPr="002E6533" w:rsidRDefault="00000000">
      <w:pPr>
        <w:pStyle w:val="Compact"/>
      </w:pPr>
      <w:r w:rsidRPr="002E6533">
        <w:t xml:space="preserve">(Opcional) Na </w:t>
      </w:r>
      <w:hyperlink r:id="rId2578">
        <w:r w:rsidR="004470EF" w:rsidRPr="002E6533">
          <w:rPr>
            <w:rStyle w:val="Hyperlink"/>
          </w:rPr>
          <w:t>seção Filtros</w:t>
        </w:r>
      </w:hyperlink>
      <w:r w:rsidRPr="002E6533">
        <w:t>, filtre quais registros retornarão nos resultados da pesquisa.</w:t>
      </w:r>
    </w:p>
    <w:p w14:paraId="4EB2A6B3" w14:textId="77777777" w:rsidR="004470EF" w:rsidRPr="002E6533" w:rsidRDefault="004470EF">
      <w:pPr>
        <w:pStyle w:val="Compact"/>
      </w:pPr>
    </w:p>
    <w:p w14:paraId="36B205F5" w14:textId="77777777" w:rsidR="004470EF" w:rsidRPr="002E6533" w:rsidRDefault="00000000">
      <w:pPr>
        <w:pStyle w:val="Compact"/>
        <w:numPr>
          <w:ilvl w:val="1"/>
          <w:numId w:val="0"/>
        </w:numPr>
      </w:pPr>
      <w:r w:rsidRPr="002E6533">
        <w:t>Em Campo a avaliar, selecione o campo que será avaliado em relação a um ou mais valores específicos.</w:t>
      </w:r>
    </w:p>
    <w:p w14:paraId="669B552E" w14:textId="77777777" w:rsidR="004470EF" w:rsidRPr="002E6533" w:rsidRDefault="00000000">
      <w:pPr>
        <w:pStyle w:val="Compact"/>
        <w:numPr>
          <w:ilvl w:val="1"/>
          <w:numId w:val="0"/>
        </w:numPr>
      </w:pPr>
      <w:r w:rsidRPr="002E6533">
        <w:t>Na coluna Operador, selecione o operador de filtro.</w:t>
      </w:r>
    </w:p>
    <w:p w14:paraId="701FA2FE" w14:textId="77777777" w:rsidR="004470EF" w:rsidRPr="002E6533" w:rsidRDefault="00000000">
      <w:pPr>
        <w:numPr>
          <w:ilvl w:val="1"/>
          <w:numId w:val="0"/>
        </w:numPr>
      </w:pPr>
      <w:r w:rsidRPr="002E6533">
        <w:t>Na coluna Valor(es), clique nas reticências e selecione os valores para a condição.</w:t>
      </w:r>
    </w:p>
    <w:p w14:paraId="08BCEFF3" w14:textId="77777777" w:rsidR="004470EF" w:rsidRPr="002E6533" w:rsidRDefault="00000000">
      <w:pPr>
        <w:numPr>
          <w:ilvl w:val="1"/>
          <w:numId w:val="0"/>
        </w:numPr>
      </w:pPr>
      <w:r w:rsidRPr="002E6533">
        <w:rPr>
          <w:b/>
          <w:bCs/>
        </w:rPr>
        <w:t>Observação:</w:t>
      </w:r>
      <w:r w:rsidRPr="002E6533">
        <w:t xml:space="preserve"> as listas de valores com 2000 itens ou mais devem ser expandidas manualmente clicando no ícone +.</w:t>
      </w:r>
    </w:p>
    <w:p w14:paraId="534DF28D" w14:textId="77777777" w:rsidR="004470EF" w:rsidRPr="002E6533" w:rsidRDefault="00000000">
      <w:pPr>
        <w:pStyle w:val="Compact"/>
        <w:numPr>
          <w:ilvl w:val="1"/>
          <w:numId w:val="0"/>
        </w:numPr>
      </w:pPr>
      <w:r w:rsidRPr="002E6533">
        <w:t>(Opcional) Para criar condições adicionais, clique em Adicionar novo e repita as etapas a – c.</w:t>
      </w:r>
    </w:p>
    <w:p w14:paraId="705EEAAE" w14:textId="77777777" w:rsidR="004470EF" w:rsidRPr="002E6533" w:rsidRDefault="00000000">
      <w:pPr>
        <w:pStyle w:val="Compact"/>
        <w:numPr>
          <w:ilvl w:val="1"/>
          <w:numId w:val="0"/>
        </w:numPr>
      </w:pPr>
      <w:r w:rsidRPr="002E6533">
        <w:t>(Opcional) Se você criar mais de uma condição, aplique a seus critérios de pesquisa na seção Lógica de operador avançado.</w:t>
      </w:r>
    </w:p>
    <w:p w14:paraId="045DFECA" w14:textId="77777777" w:rsidR="004470EF" w:rsidRPr="002E6533" w:rsidRDefault="00000000">
      <w:pPr>
        <w:pStyle w:val="Compact"/>
      </w:pPr>
      <w:r w:rsidRPr="002E6533">
        <w:t xml:space="preserve">(Opcional) Na </w:t>
      </w:r>
      <w:hyperlink r:id="rId2579">
        <w:r w:rsidR="004470EF" w:rsidRPr="002E6533">
          <w:rPr>
            <w:rStyle w:val="Hyperlink"/>
          </w:rPr>
          <w:t>seção Classificação</w:t>
        </w:r>
      </w:hyperlink>
      <w:r w:rsidRPr="002E6533">
        <w:t>, classifique os registros na pesquisa.</w:t>
      </w:r>
    </w:p>
    <w:p w14:paraId="25043C50" w14:textId="77777777" w:rsidR="004470EF" w:rsidRPr="002E6533" w:rsidRDefault="004470EF">
      <w:pPr>
        <w:pStyle w:val="Compact"/>
      </w:pPr>
    </w:p>
    <w:p w14:paraId="2E8A93FE" w14:textId="77777777" w:rsidR="004470EF" w:rsidRPr="002E6533" w:rsidRDefault="00000000">
      <w:pPr>
        <w:pStyle w:val="Compact"/>
        <w:numPr>
          <w:ilvl w:val="1"/>
          <w:numId w:val="0"/>
        </w:numPr>
      </w:pPr>
      <w:r w:rsidRPr="002E6533">
        <w:t>Na coluna Campo, selecione o campo que representa a classificação primária dos resultados da pesquisa.</w:t>
      </w:r>
    </w:p>
    <w:p w14:paraId="155C4354" w14:textId="77777777" w:rsidR="004470EF" w:rsidRPr="002E6533" w:rsidRDefault="00000000">
      <w:pPr>
        <w:pStyle w:val="Compact"/>
        <w:numPr>
          <w:ilvl w:val="1"/>
          <w:numId w:val="0"/>
        </w:numPr>
      </w:pPr>
      <w:r w:rsidRPr="002E6533">
        <w:t>(Opcional) Clique em Adicionar novo para adicionar campos adicionais para classificação.</w:t>
      </w:r>
    </w:p>
    <w:p w14:paraId="0F8FAF02" w14:textId="77777777" w:rsidR="004470EF" w:rsidRPr="002E6533" w:rsidRDefault="00000000">
      <w:pPr>
        <w:numPr>
          <w:ilvl w:val="1"/>
          <w:numId w:val="0"/>
        </w:numPr>
      </w:pPr>
      <w:r w:rsidRPr="002E6533">
        <w:t>Na coluna Ordem, opte por classificar registros em ordem crescente ou decrescente.</w:t>
      </w:r>
    </w:p>
    <w:p w14:paraId="163989C4" w14:textId="77777777" w:rsidR="004470EF" w:rsidRPr="002E6533" w:rsidRDefault="00000000">
      <w:pPr>
        <w:numPr>
          <w:ilvl w:val="1"/>
          <w:numId w:val="0"/>
        </w:numPr>
      </w:pPr>
      <w:r w:rsidRPr="002E6533">
        <w:rPr>
          <w:b/>
          <w:bCs/>
        </w:rPr>
        <w:t>Observação:</w:t>
      </w:r>
      <w:r w:rsidRPr="002E6533">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3866D3DC" w14:textId="77777777" w:rsidR="004470EF" w:rsidRPr="002E6533" w:rsidRDefault="00000000">
      <w:pPr>
        <w:numPr>
          <w:ilvl w:val="1"/>
          <w:numId w:val="0"/>
        </w:numPr>
      </w:pPr>
      <w:r w:rsidRPr="002E6533">
        <w:t>Na coluna Agrupamento, selecione se o agrupamento de resultados da pesquisa deve ser ativado no formato hierárquico de coluna.</w:t>
      </w:r>
    </w:p>
    <w:p w14:paraId="5BDA667A" w14:textId="77777777" w:rsidR="004470EF" w:rsidRPr="002E6533" w:rsidRDefault="00000000">
      <w:pPr>
        <w:numPr>
          <w:ilvl w:val="1"/>
          <w:numId w:val="0"/>
        </w:numPr>
      </w:pPr>
      <w:r w:rsidRPr="002E6533">
        <w:t>Se você optar por ativar o agrupamento, poderá expandir e reduzir seções dos resultados da pesquisa com base nos valores do campo de classificação.</w:t>
      </w:r>
    </w:p>
    <w:p w14:paraId="649A4211" w14:textId="77777777" w:rsidR="004470EF" w:rsidRPr="002E6533" w:rsidRDefault="00000000">
      <w:pPr>
        <w:pStyle w:val="Compact"/>
        <w:numPr>
          <w:ilvl w:val="1"/>
          <w:numId w:val="0"/>
        </w:numPr>
      </w:pPr>
      <w:r w:rsidRPr="002E6533">
        <w:t>(Opcional) Na segunda linha da coluna Campo, selecione um campo pelo qual os resultados serão classificados depois da classificação inicial.</w:t>
      </w:r>
    </w:p>
    <w:p w14:paraId="0CE567A9" w14:textId="77777777" w:rsidR="004470EF" w:rsidRPr="002E6533" w:rsidRDefault="00000000">
      <w:pPr>
        <w:numPr>
          <w:ilvl w:val="1"/>
          <w:numId w:val="0"/>
        </w:numPr>
      </w:pPr>
      <w:r w:rsidRPr="002E6533">
        <w:t>(Opcional) Selecione as preferências de ordem e agrupamento para esse campo.</w:t>
      </w:r>
    </w:p>
    <w:p w14:paraId="57C67DEF" w14:textId="77777777" w:rsidR="004470EF" w:rsidRPr="002E6533" w:rsidRDefault="00000000">
      <w:pPr>
        <w:numPr>
          <w:ilvl w:val="1"/>
          <w:numId w:val="0"/>
        </w:numPr>
      </w:pPr>
      <w:r w:rsidRPr="002E6533">
        <w:t xml:space="preserve">Se você optar por ativar o agrupamento, poderá expandir e reduzir seções dos resultados da pesquisa do ponto de dados com base nos valores do campo de </w:t>
      </w:r>
      <w:r w:rsidRPr="002E6533">
        <w:lastRenderedPageBreak/>
        <w:t>classificação. Essa opção está disponível apenas para o formato de exibição Coluna - hierárquica.</w:t>
      </w:r>
    </w:p>
    <w:p w14:paraId="74DA14DC" w14:textId="77777777" w:rsidR="004470EF" w:rsidRPr="002E6533" w:rsidRDefault="00000000">
      <w:pPr>
        <w:pStyle w:val="Compact"/>
      </w:pPr>
      <w:r w:rsidRPr="002E6533">
        <w:t xml:space="preserve">(Opcional) Na </w:t>
      </w:r>
      <w:hyperlink r:id="rId2580">
        <w:r w:rsidR="004470EF" w:rsidRPr="002E6533">
          <w:rPr>
            <w:rStyle w:val="Hyperlink"/>
          </w:rPr>
          <w:t>seção Opções de exibição</w:t>
        </w:r>
      </w:hyperlink>
      <w:r w:rsidRPr="002E6533">
        <w:t>, configure as opções de exibição dos resultados da pesquisa.</w:t>
      </w:r>
    </w:p>
    <w:p w14:paraId="6D5F305C" w14:textId="77777777" w:rsidR="004470EF" w:rsidRPr="002E6533" w:rsidRDefault="00000000">
      <w:pPr>
        <w:pStyle w:val="Compact"/>
        <w:numPr>
          <w:ilvl w:val="1"/>
          <w:numId w:val="0"/>
        </w:numPr>
      </w:pPr>
      <w:r w:rsidRPr="002E6533">
        <w:t xml:space="preserve">Na lista Formato de exibição, selecione 1 das </w:t>
      </w:r>
      <w:hyperlink r:id="rId2581">
        <w:r w:rsidR="004470EF" w:rsidRPr="002E6533">
          <w:rPr>
            <w:rStyle w:val="Hyperlink"/>
          </w:rPr>
          <w:t>opções de formato de exibição</w:t>
        </w:r>
      </w:hyperlink>
      <w:r w:rsidRPr="002E6533">
        <w:t xml:space="preserve"> disponíveis.</w:t>
      </w:r>
    </w:p>
    <w:p w14:paraId="77CF1DBF" w14:textId="77777777" w:rsidR="004470EF" w:rsidRPr="002E6533" w:rsidRDefault="00000000">
      <w:pPr>
        <w:numPr>
          <w:ilvl w:val="2"/>
          <w:numId w:val="0"/>
        </w:numPr>
      </w:pPr>
      <w:r w:rsidRPr="002E6533">
        <w:rPr>
          <w:b/>
          <w:bCs/>
        </w:rPr>
        <w:t>Observação:</w:t>
      </w:r>
      <w:r w:rsidRPr="002E6533">
        <w:t xml:space="preserve"> A opção de exibição do Mapbox está disponível somente se o administrador habilitou a Conexão do Mapbox no Archer Control Panel ou no Archer Instance Manager.</w:t>
      </w:r>
    </w:p>
    <w:p w14:paraId="5FB530FB" w14:textId="77777777" w:rsidR="004470EF" w:rsidRPr="002E6533" w:rsidRDefault="00000000">
      <w:pPr>
        <w:numPr>
          <w:ilvl w:val="2"/>
          <w:numId w:val="0"/>
        </w:numPr>
      </w:pPr>
      <w:r w:rsidRPr="002E6533">
        <w:rPr>
          <w:b/>
          <w:bCs/>
        </w:rPr>
        <w:t>Observação:</w:t>
      </w:r>
      <w:r w:rsidRPr="002E6533">
        <w:t xml:space="preserve"> A opção de exibição do Bing Maps está disponível somente se o administrador habilitou a Conexão do Bing Maps no Archer Control Panel ou no Archer Instance Manager.</w:t>
      </w:r>
    </w:p>
    <w:p w14:paraId="4524EC1E" w14:textId="77777777" w:rsidR="004470EF" w:rsidRPr="002E6533" w:rsidRDefault="00000000">
      <w:pPr>
        <w:pStyle w:val="Compact"/>
        <w:numPr>
          <w:ilvl w:val="1"/>
          <w:numId w:val="0"/>
        </w:numPr>
      </w:pPr>
      <w:r w:rsidRPr="002E6533">
        <w:t>Na lista Resultados por página, selecione o número de registros que você deseja exibir em cada página.</w:t>
      </w:r>
    </w:p>
    <w:p w14:paraId="34831A0F" w14:textId="77777777" w:rsidR="004470EF" w:rsidRPr="002E6533" w:rsidRDefault="00000000">
      <w:pPr>
        <w:pStyle w:val="Compact"/>
        <w:numPr>
          <w:ilvl w:val="1"/>
          <w:numId w:val="0"/>
        </w:numPr>
      </w:pPr>
      <w:r w:rsidRPr="002E6533">
        <w:t>No campo Títulos, selecione o conteúdo que será exibido como título.</w:t>
      </w:r>
    </w:p>
    <w:p w14:paraId="248B7F27" w14:textId="77777777" w:rsidR="004470EF" w:rsidRPr="002E6533" w:rsidRDefault="00000000">
      <w:pPr>
        <w:pStyle w:val="Compact"/>
        <w:numPr>
          <w:ilvl w:val="1"/>
          <w:numId w:val="0"/>
        </w:numPr>
      </w:pPr>
      <w:r w:rsidRPr="002E6533">
        <w:t>No campo Contagem de registros, defina o limite dos registros que serão exibidos nos resultados da pesquisa.</w:t>
      </w:r>
    </w:p>
    <w:p w14:paraId="1699BC82" w14:textId="77777777" w:rsidR="004470EF" w:rsidRPr="002E6533" w:rsidRDefault="00000000">
      <w:pPr>
        <w:pStyle w:val="Compact"/>
        <w:numPr>
          <w:ilvl w:val="2"/>
          <w:numId w:val="0"/>
        </w:numPr>
      </w:pPr>
      <w:r w:rsidRPr="002E6533">
        <w:t>Selecione 1 dos seguintes:</w:t>
      </w:r>
    </w:p>
    <w:p w14:paraId="22E189B1" w14:textId="77777777" w:rsidR="004470EF" w:rsidRPr="002E6533" w:rsidRDefault="00000000">
      <w:pPr>
        <w:pStyle w:val="Compact"/>
        <w:numPr>
          <w:ilvl w:val="3"/>
          <w:numId w:val="0"/>
        </w:numPr>
      </w:pPr>
      <w:r w:rsidRPr="002E6533">
        <w:t>Retornar tudo</w:t>
      </w:r>
    </w:p>
    <w:p w14:paraId="416C0333" w14:textId="77777777" w:rsidR="004470EF" w:rsidRPr="002E6533" w:rsidRDefault="00000000">
      <w:pPr>
        <w:pStyle w:val="Compact"/>
        <w:numPr>
          <w:ilvl w:val="3"/>
          <w:numId w:val="0"/>
        </w:numPr>
      </w:pPr>
      <w:r w:rsidRPr="002E6533">
        <w:t>Limitar a</w:t>
      </w:r>
    </w:p>
    <w:p w14:paraId="67C38255" w14:textId="77777777" w:rsidR="004470EF" w:rsidRPr="002E6533" w:rsidRDefault="004470EF">
      <w:pPr>
        <w:pStyle w:val="Compact"/>
        <w:numPr>
          <w:ilvl w:val="2"/>
          <w:numId w:val="0"/>
        </w:numPr>
      </w:pPr>
    </w:p>
    <w:p w14:paraId="526BE9AB" w14:textId="77777777" w:rsidR="004470EF" w:rsidRPr="002E6533" w:rsidRDefault="00000000">
      <w:pPr>
        <w:numPr>
          <w:ilvl w:val="3"/>
          <w:numId w:val="0"/>
        </w:numPr>
      </w:pPr>
      <w:r w:rsidRPr="002E6533">
        <w:t>Se você selecionou Limitar a, selecione 1 das seguintes opções:</w:t>
      </w:r>
    </w:p>
    <w:p w14:paraId="10F02974" w14:textId="77777777" w:rsidR="004470EF" w:rsidRPr="002E6533" w:rsidRDefault="00000000">
      <w:pPr>
        <w:pStyle w:val="Compact"/>
        <w:numPr>
          <w:ilvl w:val="4"/>
          <w:numId w:val="0"/>
        </w:numPr>
      </w:pPr>
      <w:r w:rsidRPr="002E6533">
        <w:t>Registros. No campo Registros, defina um número inteiro de 1 a 1.000 para limitar o total de resultados mostrados.</w:t>
      </w:r>
    </w:p>
    <w:p w14:paraId="687302EE" w14:textId="77777777" w:rsidR="004470EF" w:rsidRPr="002E6533" w:rsidRDefault="00000000">
      <w:pPr>
        <w:pStyle w:val="Compact"/>
        <w:numPr>
          <w:ilvl w:val="4"/>
          <w:numId w:val="0"/>
        </w:numPr>
      </w:pPr>
      <w:r w:rsidRPr="002E6533">
        <w:t>Percentual. No campo Percentual, defina uma porcentagem de 1 a 100 para limitar o total de resultados mostrados.</w:t>
      </w:r>
    </w:p>
    <w:p w14:paraId="1F4462B8" w14:textId="77777777" w:rsidR="004470EF" w:rsidRPr="002E6533" w:rsidRDefault="00000000">
      <w:pPr>
        <w:numPr>
          <w:ilvl w:val="3"/>
          <w:numId w:val="0"/>
        </w:numPr>
      </w:pPr>
      <w:r w:rsidRPr="002E6533">
        <w:rPr>
          <w:b/>
          <w:bCs/>
        </w:rPr>
        <w:t>Observação:</w:t>
      </w:r>
      <w:r w:rsidRPr="002E6533">
        <w:t xml:space="preserve"> a Contagem de registros é aplicável somente ao aplicativo de nível superior.</w:t>
      </w:r>
    </w:p>
    <w:p w14:paraId="1D8BE2CB" w14:textId="77777777" w:rsidR="004470EF" w:rsidRPr="002E6533" w:rsidRDefault="00000000">
      <w:pPr>
        <w:numPr>
          <w:ilvl w:val="3"/>
          <w:numId w:val="1"/>
        </w:numPr>
      </w:pPr>
      <w:r w:rsidRPr="002E6533">
        <w:rPr>
          <w:b/>
          <w:bCs/>
        </w:rPr>
        <w:t>Observação:</w:t>
      </w:r>
      <w:r w:rsidRPr="002E6533">
        <w:t xml:space="preserve"> devido à inclusão da resolução de empate, o número de registros retornados pode exceder o limite definido.</w:t>
      </w:r>
    </w:p>
    <w:p w14:paraId="1A885732" w14:textId="77777777" w:rsidR="004470EF" w:rsidRPr="002E6533" w:rsidRDefault="00000000">
      <w:pPr>
        <w:pStyle w:val="Compact"/>
        <w:numPr>
          <w:ilvl w:val="1"/>
          <w:numId w:val="0"/>
        </w:numPr>
      </w:pPr>
      <w:r w:rsidRPr="002E6533">
        <w:t>(Opcional) Escolha 1 ou mais das seguintes opções de exibição:</w:t>
      </w:r>
    </w:p>
    <w:p w14:paraId="7B85DDA5" w14:textId="77777777" w:rsidR="004470EF" w:rsidRPr="002E6533" w:rsidRDefault="00000000">
      <w:pPr>
        <w:pStyle w:val="Compact"/>
        <w:numPr>
          <w:ilvl w:val="2"/>
          <w:numId w:val="0"/>
        </w:numPr>
      </w:pPr>
      <w:r w:rsidRPr="002E6533">
        <w:t>Expandir todos os resultados</w:t>
      </w:r>
    </w:p>
    <w:p w14:paraId="599503E4" w14:textId="77777777" w:rsidR="004470EF" w:rsidRPr="002E6533" w:rsidRDefault="00000000">
      <w:pPr>
        <w:pStyle w:val="Compact"/>
        <w:numPr>
          <w:ilvl w:val="2"/>
          <w:numId w:val="0"/>
        </w:numPr>
      </w:pPr>
      <w:r w:rsidRPr="002E6533">
        <w:t>Ajustar cabeçalhos</w:t>
      </w:r>
    </w:p>
    <w:p w14:paraId="44C332E5" w14:textId="77777777" w:rsidR="004470EF" w:rsidRPr="002E6533" w:rsidRDefault="00000000">
      <w:pPr>
        <w:pStyle w:val="Compact"/>
        <w:numPr>
          <w:ilvl w:val="2"/>
          <w:numId w:val="0"/>
        </w:numPr>
      </w:pPr>
      <w:r w:rsidRPr="002E6533">
        <w:t>Habilitar edição in-line</w:t>
      </w:r>
    </w:p>
    <w:p w14:paraId="0F8458B5" w14:textId="77777777" w:rsidR="004470EF" w:rsidRPr="002E6533" w:rsidRDefault="00000000">
      <w:pPr>
        <w:numPr>
          <w:ilvl w:val="2"/>
          <w:numId w:val="0"/>
        </w:numPr>
      </w:pPr>
      <w:r w:rsidRPr="002E6533">
        <w:rPr>
          <w:b/>
          <w:bCs/>
        </w:rPr>
        <w:t>Observação:</w:t>
      </w:r>
      <w:r w:rsidRPr="002E6533">
        <w:t xml:space="preserve"> As opções de exibição variam com base no formato de exibição selecionado. A </w:t>
      </w:r>
      <w:proofErr w:type="gramStart"/>
      <w:r w:rsidRPr="002E6533">
        <w:t>opção Habilitar</w:t>
      </w:r>
      <w:proofErr w:type="gramEnd"/>
      <w:r w:rsidRPr="002E6533">
        <w:t xml:space="preserve"> edição em linha é ativada por padrão para todas as </w:t>
      </w:r>
      <w:r w:rsidRPr="002E6533">
        <w:lastRenderedPageBreak/>
        <w:t>novas pesquisas. Para desabilitar a edição em linha, desmarque a caixa e salve a pesquisa ou o relatório.</w:t>
      </w:r>
    </w:p>
    <w:p w14:paraId="634BBF3D" w14:textId="77777777" w:rsidR="004470EF" w:rsidRPr="002E6533" w:rsidRDefault="00000000">
      <w:r w:rsidRPr="002E6533">
        <w:t xml:space="preserve">Se você selecionou o formato Exibição de mapa, na seção Configuração de mapa, configure a exibição do mapa. Para obter mais informações, consulte </w:t>
      </w:r>
      <w:hyperlink r:id="rId2582">
        <w:r w:rsidR="004470EF" w:rsidRPr="002E6533">
          <w:rPr>
            <w:rStyle w:val="Hyperlink"/>
          </w:rPr>
          <w:t>Opções de pesquisa: Configuração do Bing Map</w:t>
        </w:r>
      </w:hyperlink>
      <w:r w:rsidRPr="002E6533">
        <w:t>.</w:t>
      </w:r>
    </w:p>
    <w:p w14:paraId="6BF47CCC" w14:textId="77777777" w:rsidR="004470EF" w:rsidRPr="002E6533" w:rsidRDefault="00000000">
      <w:r w:rsidRPr="002E6533">
        <w:rPr>
          <w:b/>
          <w:bCs/>
        </w:rPr>
        <w:t>Observação:</w:t>
      </w:r>
      <w:r w:rsidRPr="002E6533">
        <w:t xml:space="preserve"> A opção Exibição de mapa não é compatível com aplicativos em níveis e de referência cruzada.</w:t>
      </w:r>
    </w:p>
    <w:p w14:paraId="1D647EB2" w14:textId="77777777" w:rsidR="004470EF" w:rsidRPr="002E6533" w:rsidRDefault="00000000">
      <w:pPr>
        <w:pStyle w:val="Compact"/>
        <w:numPr>
          <w:ilvl w:val="1"/>
          <w:numId w:val="0"/>
        </w:numPr>
      </w:pPr>
      <w:r w:rsidRPr="002E6533">
        <w:t>No campo Modo de exibição, selecione 1 dos itens a seguir:</w:t>
      </w:r>
    </w:p>
    <w:p w14:paraId="335D2B63" w14:textId="77777777" w:rsidR="004470EF" w:rsidRPr="002E6533" w:rsidRDefault="00000000">
      <w:pPr>
        <w:pStyle w:val="Compact"/>
        <w:numPr>
          <w:ilvl w:val="2"/>
          <w:numId w:val="0"/>
        </w:numPr>
      </w:pPr>
      <w:r w:rsidRPr="002E6533">
        <w:t>Estrada</w:t>
      </w:r>
    </w:p>
    <w:p w14:paraId="18563BB3" w14:textId="77777777" w:rsidR="004470EF" w:rsidRPr="002E6533" w:rsidRDefault="00000000">
      <w:pPr>
        <w:pStyle w:val="Compact"/>
        <w:numPr>
          <w:ilvl w:val="2"/>
          <w:numId w:val="0"/>
        </w:numPr>
      </w:pPr>
      <w:r w:rsidRPr="002E6533">
        <w:t>Aéreo</w:t>
      </w:r>
    </w:p>
    <w:p w14:paraId="3F3D077C" w14:textId="77777777" w:rsidR="004470EF" w:rsidRPr="002E6533" w:rsidRDefault="00000000">
      <w:pPr>
        <w:pStyle w:val="Compact"/>
        <w:numPr>
          <w:ilvl w:val="1"/>
          <w:numId w:val="0"/>
        </w:numPr>
      </w:pPr>
      <w:r w:rsidRPr="002E6533">
        <w:t>Adicione camadas de dados.</w:t>
      </w:r>
    </w:p>
    <w:p w14:paraId="23550880" w14:textId="77777777" w:rsidR="004470EF" w:rsidRPr="002E6533" w:rsidRDefault="00000000">
      <w:pPr>
        <w:pStyle w:val="Compact"/>
        <w:numPr>
          <w:ilvl w:val="2"/>
          <w:numId w:val="0"/>
        </w:numPr>
      </w:pPr>
      <w:r w:rsidRPr="002E6533">
        <w:t>Na seção Camada de dados, clique em Adicionar novo.</w:t>
      </w:r>
    </w:p>
    <w:p w14:paraId="1033D1EC" w14:textId="77777777" w:rsidR="004470EF" w:rsidRPr="002E6533" w:rsidRDefault="00000000">
      <w:pPr>
        <w:pStyle w:val="Compact"/>
        <w:numPr>
          <w:ilvl w:val="2"/>
          <w:numId w:val="0"/>
        </w:numPr>
      </w:pPr>
      <w:r w:rsidRPr="002E6533">
        <w:t>No campo Nome, insira um nome de camada de dados.</w:t>
      </w:r>
    </w:p>
    <w:p w14:paraId="2F08FFC9" w14:textId="77777777" w:rsidR="004470EF" w:rsidRPr="002E6533" w:rsidRDefault="00000000">
      <w:pPr>
        <w:pStyle w:val="Compact"/>
        <w:numPr>
          <w:ilvl w:val="2"/>
          <w:numId w:val="0"/>
        </w:numPr>
      </w:pPr>
      <w:r w:rsidRPr="002E6533">
        <w:t>No campo Tipo de localização, execute 1 dos seguintes procedimentos:</w:t>
      </w:r>
    </w:p>
    <w:p w14:paraId="07498C94" w14:textId="77777777" w:rsidR="004470EF" w:rsidRPr="002E6533" w:rsidRDefault="00000000">
      <w:pPr>
        <w:pStyle w:val="Compact"/>
        <w:numPr>
          <w:ilvl w:val="3"/>
          <w:numId w:val="0"/>
        </w:numPr>
      </w:pPr>
      <w:r w:rsidRPr="002E6533">
        <w:t>Endereço. No campo Dados de endereço, selecione os valores de endereço.</w:t>
      </w:r>
    </w:p>
    <w:p w14:paraId="2BA2B2FA" w14:textId="77777777" w:rsidR="004470EF" w:rsidRPr="002E6533" w:rsidRDefault="00000000">
      <w:pPr>
        <w:pStyle w:val="Compact"/>
        <w:numPr>
          <w:ilvl w:val="3"/>
          <w:numId w:val="0"/>
        </w:numPr>
      </w:pPr>
      <w:r w:rsidRPr="002E6533">
        <w:t>Latitude/longitude. Nos campos Latitude e Longitude, selecione o campo numérico correspondente aos valores.</w:t>
      </w:r>
    </w:p>
    <w:p w14:paraId="1BB8F6EA" w14:textId="77777777" w:rsidR="004470EF" w:rsidRPr="002E6533" w:rsidRDefault="00000000">
      <w:pPr>
        <w:pStyle w:val="Compact"/>
        <w:numPr>
          <w:ilvl w:val="2"/>
          <w:numId w:val="0"/>
        </w:numPr>
      </w:pPr>
      <w:r w:rsidRPr="002E6533">
        <w:t>(Opcional) No campo Cor do pin, execute 1 destes procedimentos:</w:t>
      </w:r>
    </w:p>
    <w:p w14:paraId="21E53D89" w14:textId="77777777" w:rsidR="004470EF" w:rsidRPr="002E6533" w:rsidRDefault="00000000">
      <w:pPr>
        <w:pStyle w:val="Compact"/>
        <w:numPr>
          <w:ilvl w:val="3"/>
          <w:numId w:val="0"/>
        </w:numPr>
      </w:pPr>
      <w:r w:rsidRPr="002E6533">
        <w:t>Selecione uma cor e clique em OK.</w:t>
      </w:r>
    </w:p>
    <w:p w14:paraId="72767208" w14:textId="77777777" w:rsidR="004470EF" w:rsidRPr="002E6533" w:rsidRDefault="00000000">
      <w:pPr>
        <w:pStyle w:val="Compact"/>
        <w:numPr>
          <w:ilvl w:val="3"/>
          <w:numId w:val="0"/>
        </w:numPr>
      </w:pPr>
      <w:r w:rsidRPr="002E6533">
        <w:t>Selecione Personalizado (por valor) para definir cores diferentes para vários valores.</w:t>
      </w:r>
    </w:p>
    <w:p w14:paraId="45017EC3" w14:textId="77777777" w:rsidR="004470EF" w:rsidRPr="002E6533" w:rsidRDefault="00000000">
      <w:pPr>
        <w:pStyle w:val="Compact"/>
        <w:numPr>
          <w:ilvl w:val="2"/>
          <w:numId w:val="0"/>
        </w:numPr>
      </w:pPr>
      <w:r w:rsidRPr="002E6533">
        <w:t>Se você selecionou Personalizado (por valor), personalize as cores do pin.</w:t>
      </w:r>
    </w:p>
    <w:p w14:paraId="6568E15E" w14:textId="77777777" w:rsidR="004470EF" w:rsidRPr="002E6533" w:rsidRDefault="00000000">
      <w:pPr>
        <w:pStyle w:val="Compact"/>
        <w:numPr>
          <w:ilvl w:val="3"/>
          <w:numId w:val="0"/>
        </w:numPr>
      </w:pPr>
      <w:r w:rsidRPr="002E6533">
        <w:t>No campo Lista de valores, selecione a lista de valores.</w:t>
      </w:r>
    </w:p>
    <w:p w14:paraId="039ACDE3" w14:textId="77777777" w:rsidR="004470EF" w:rsidRPr="002E6533" w:rsidRDefault="00000000">
      <w:pPr>
        <w:pStyle w:val="Compact"/>
        <w:numPr>
          <w:ilvl w:val="3"/>
          <w:numId w:val="0"/>
        </w:numPr>
      </w:pPr>
      <w:r w:rsidRPr="002E6533">
        <w:t>Para cada valor na lista, selecione uma cor de pin.</w:t>
      </w:r>
    </w:p>
    <w:p w14:paraId="64D91ECE" w14:textId="77777777" w:rsidR="004470EF" w:rsidRPr="002E6533" w:rsidRDefault="00000000">
      <w:pPr>
        <w:pStyle w:val="Compact"/>
        <w:numPr>
          <w:ilvl w:val="2"/>
          <w:numId w:val="0"/>
        </w:numPr>
      </w:pPr>
      <w:r w:rsidRPr="002E6533">
        <w:t>Clique em OK.</w:t>
      </w:r>
    </w:p>
    <w:p w14:paraId="787FBE84" w14:textId="77777777" w:rsidR="004470EF" w:rsidRPr="002E6533" w:rsidRDefault="00000000">
      <w:pPr>
        <w:pStyle w:val="Compact"/>
        <w:numPr>
          <w:ilvl w:val="2"/>
          <w:numId w:val="0"/>
        </w:numPr>
      </w:pPr>
      <w:r w:rsidRPr="002E6533">
        <w:t>Repita a etapa b para cada camada de dados.</w:t>
      </w:r>
    </w:p>
    <w:p w14:paraId="57BCCD8E" w14:textId="77777777" w:rsidR="004470EF" w:rsidRPr="002E6533" w:rsidRDefault="00000000">
      <w:r w:rsidRPr="002E6533">
        <w:t xml:space="preserve">Se você selecionou o formato de exibição do Mapbox, em seu Painel de controle, configure a exibição do mapa. Para obter mais informações, consulte </w:t>
      </w:r>
      <w:hyperlink r:id="rId2583">
        <w:r w:rsidR="004470EF" w:rsidRPr="002E6533">
          <w:rPr>
            <w:rStyle w:val="Hyperlink"/>
          </w:rPr>
          <w:t>Opções de pesquisa: Configuração do Mapbox</w:t>
        </w:r>
      </w:hyperlink>
      <w:r w:rsidRPr="002E6533">
        <w:t>.</w:t>
      </w:r>
    </w:p>
    <w:p w14:paraId="0126A751" w14:textId="77777777" w:rsidR="004470EF" w:rsidRPr="002E6533" w:rsidRDefault="00000000">
      <w:r w:rsidRPr="002E6533">
        <w:rPr>
          <w:b/>
          <w:bCs/>
        </w:rPr>
        <w:t>Observação:</w:t>
      </w:r>
      <w:r w:rsidRPr="002E6533">
        <w:t xml:space="preserve"> A opção de exibição Mapbox não nivela aplicativos.</w:t>
      </w:r>
    </w:p>
    <w:p w14:paraId="42ED8307" w14:textId="77777777" w:rsidR="004470EF" w:rsidRPr="002E6533" w:rsidRDefault="00000000">
      <w:pPr>
        <w:pStyle w:val="Compact"/>
        <w:numPr>
          <w:ilvl w:val="1"/>
          <w:numId w:val="0"/>
        </w:numPr>
      </w:pPr>
      <w:r w:rsidRPr="002E6533">
        <w:t>Adicione camadas de dados.</w:t>
      </w:r>
    </w:p>
    <w:p w14:paraId="2CC86AA7" w14:textId="77777777" w:rsidR="004470EF" w:rsidRPr="002E6533" w:rsidRDefault="00000000">
      <w:pPr>
        <w:pStyle w:val="Compact"/>
        <w:numPr>
          <w:ilvl w:val="2"/>
          <w:numId w:val="0"/>
        </w:numPr>
      </w:pPr>
      <w:r w:rsidRPr="002E6533">
        <w:t xml:space="preserve">No painel Recursos, arraste e solte </w:t>
      </w:r>
      <w:proofErr w:type="gramStart"/>
      <w:r w:rsidRPr="002E6533">
        <w:t>o recursos</w:t>
      </w:r>
      <w:proofErr w:type="gramEnd"/>
      <w:r w:rsidRPr="002E6533">
        <w:t xml:space="preserve"> Mapbox no Painel de controle. Uma janela Camada de dados do novo mapa é aberta automaticamente na primeira vez que um recurso Mapbox é adicionado ao Painel de controle.</w:t>
      </w:r>
    </w:p>
    <w:p w14:paraId="1FB05612" w14:textId="77777777" w:rsidR="004470EF" w:rsidRPr="002E6533" w:rsidRDefault="00000000">
      <w:pPr>
        <w:pStyle w:val="Compact"/>
        <w:numPr>
          <w:ilvl w:val="2"/>
          <w:numId w:val="0"/>
        </w:numPr>
      </w:pPr>
      <w:r w:rsidRPr="002E6533">
        <w:t>No campo Nome, insira um nome de camada de dados.</w:t>
      </w:r>
    </w:p>
    <w:p w14:paraId="4AE2BC5E" w14:textId="77777777" w:rsidR="004470EF" w:rsidRPr="002E6533" w:rsidRDefault="00000000">
      <w:pPr>
        <w:pStyle w:val="Compact"/>
        <w:numPr>
          <w:ilvl w:val="2"/>
          <w:numId w:val="0"/>
        </w:numPr>
      </w:pPr>
      <w:r w:rsidRPr="002E6533">
        <w:t>No campo Aplicativo, selecione o aplicativo a ser associado à camada de dados. Observe que apenas os aplicativos incluídos na pesquisa estarão disponíveis para seleção</w:t>
      </w:r>
      <w:proofErr w:type="gramStart"/>
      <w:r w:rsidRPr="002E6533">
        <w:t>. .</w:t>
      </w:r>
      <w:proofErr w:type="gramEnd"/>
    </w:p>
    <w:p w14:paraId="77613517" w14:textId="77777777" w:rsidR="004470EF" w:rsidRPr="002E6533" w:rsidRDefault="00000000">
      <w:pPr>
        <w:pStyle w:val="Compact"/>
        <w:numPr>
          <w:ilvl w:val="2"/>
          <w:numId w:val="0"/>
        </w:numPr>
      </w:pPr>
      <w:r w:rsidRPr="002E6533">
        <w:t>No campo Localização, selecione 1 dos seguintes:</w:t>
      </w:r>
    </w:p>
    <w:p w14:paraId="673EB67A" w14:textId="77777777" w:rsidR="004470EF" w:rsidRPr="002E6533" w:rsidRDefault="00000000">
      <w:pPr>
        <w:pStyle w:val="Compact"/>
        <w:numPr>
          <w:ilvl w:val="3"/>
          <w:numId w:val="0"/>
        </w:numPr>
      </w:pPr>
      <w:r w:rsidRPr="002E6533">
        <w:lastRenderedPageBreak/>
        <w:t>Endereço. No campo Endereço, selecione os valores de endereço.</w:t>
      </w:r>
    </w:p>
    <w:p w14:paraId="6BEB61BA" w14:textId="77777777" w:rsidR="004470EF" w:rsidRPr="002E6533" w:rsidRDefault="00000000">
      <w:pPr>
        <w:pStyle w:val="Compact"/>
        <w:numPr>
          <w:ilvl w:val="3"/>
          <w:numId w:val="0"/>
        </w:numPr>
      </w:pPr>
      <w:r w:rsidRPr="002E6533">
        <w:t>Latitude/longitude. Nos campos Latitude e Longitude, selecione o campo numérico correspondente aos valores.</w:t>
      </w:r>
    </w:p>
    <w:p w14:paraId="4010FCA1" w14:textId="77777777" w:rsidR="004470EF" w:rsidRPr="002E6533" w:rsidRDefault="00000000">
      <w:pPr>
        <w:pStyle w:val="Compact"/>
        <w:numPr>
          <w:ilvl w:val="2"/>
          <w:numId w:val="0"/>
        </w:numPr>
      </w:pPr>
      <w:r w:rsidRPr="002E6533">
        <w:t>Clique em Adicionar novo. O relatório Mapbox exibe os pinos para cada camada de dados configurada.</w:t>
      </w:r>
    </w:p>
    <w:p w14:paraId="66B8813B" w14:textId="77777777" w:rsidR="004470EF" w:rsidRPr="002E6533" w:rsidRDefault="00000000">
      <w:pPr>
        <w:pStyle w:val="Compact"/>
        <w:numPr>
          <w:ilvl w:val="1"/>
          <w:numId w:val="0"/>
        </w:numPr>
      </w:pPr>
      <w:r w:rsidRPr="002E6533">
        <w:t>No painel Propriedades, na seção Camadas de dados, clique em Adicionar novo e repita a etapa a para cada camada de dados.</w:t>
      </w:r>
    </w:p>
    <w:p w14:paraId="4F429EFB" w14:textId="77777777" w:rsidR="004470EF" w:rsidRPr="002E6533" w:rsidRDefault="00000000">
      <w:pPr>
        <w:pStyle w:val="Compact"/>
        <w:numPr>
          <w:ilvl w:val="2"/>
          <w:numId w:val="0"/>
        </w:numPr>
      </w:pPr>
      <w:r w:rsidRPr="002E6533">
        <w:t>(Opcional) No campo Cor do pin, selecione ou insira o valor hexadecimal para uma cor.</w:t>
      </w:r>
    </w:p>
    <w:p w14:paraId="49D9E843" w14:textId="77777777" w:rsidR="004470EF" w:rsidRPr="002E6533" w:rsidRDefault="00000000">
      <w:pPr>
        <w:pStyle w:val="Compact"/>
      </w:pPr>
      <w:r w:rsidRPr="002E6533">
        <w:t>Clique em Pesquisar.</w:t>
      </w:r>
    </w:p>
    <w:p w14:paraId="47B02D74" w14:textId="77777777" w:rsidR="004470EF" w:rsidRPr="002E6533" w:rsidRDefault="00000000">
      <w:pPr>
        <w:pStyle w:val="Ttulo1"/>
      </w:pPr>
      <w:bookmarkStart w:id="1289" w:name="X1b190a3c84adb32e104c9e815fea232bf41b36f"/>
      <w:bookmarkEnd w:id="1286"/>
      <w:bookmarkEnd w:id="1288"/>
      <w:r w:rsidRPr="002E6533">
        <w:t>Opções de pesquisa: Palavras-chave e frases (clássico)</w:t>
      </w:r>
    </w:p>
    <w:p w14:paraId="4CCC902F"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84">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585" w:anchor="classic_experiences">
        <w:r w:rsidR="004470EF" w:rsidRPr="002E6533">
          <w:rPr>
            <w:rStyle w:val="Hyperlink"/>
          </w:rPr>
          <w:t>Experiências clássicas do Archer</w:t>
        </w:r>
      </w:hyperlink>
      <w:r w:rsidRPr="002E6533">
        <w:t>.</w:t>
      </w:r>
    </w:p>
    <w:p w14:paraId="5EC43B21" w14:textId="77777777" w:rsidR="004470EF" w:rsidRPr="002E6533" w:rsidRDefault="00000000">
      <w:pPr>
        <w:pStyle w:val="Corpodetexto"/>
      </w:pPr>
      <w:r w:rsidRPr="002E6533">
        <w:t>Ao executar uma pesquisa por palavra-chave, você pode procurar registros que contêm termos ou frases específicos ou procurar palavras-chave em arquivos anexados a registros por um campo de anexo. Por exemplo, um documento do Microsoft Word que contém o termo "senha" está vinculado a um registro. Você pode pesquisar "senha", e esse registro será incluído nos resultados da pesquisa.</w:t>
      </w:r>
    </w:p>
    <w:p w14:paraId="291D5BF3" w14:textId="77777777" w:rsidR="004470EF" w:rsidRPr="002E6533" w:rsidRDefault="00000000">
      <w:pPr>
        <w:pStyle w:val="Corpodetexto"/>
      </w:pPr>
      <w:r w:rsidRPr="002E6533">
        <w:t>Nesta página</w:t>
      </w:r>
    </w:p>
    <w:p w14:paraId="665D2F86" w14:textId="77777777" w:rsidR="004470EF" w:rsidRPr="002E6533" w:rsidRDefault="004470EF">
      <w:pPr>
        <w:pStyle w:val="Compact"/>
      </w:pPr>
      <w:hyperlink w:anchor="Limita%C3%A7%C3%B5esdepesquisa">
        <w:r w:rsidRPr="002E6533">
          <w:rPr>
            <w:rStyle w:val="Hyperlink"/>
          </w:rPr>
          <w:t>Limitações de pesquisa</w:t>
        </w:r>
      </w:hyperlink>
    </w:p>
    <w:p w14:paraId="1FF51501" w14:textId="77777777" w:rsidR="004470EF" w:rsidRPr="002E6533" w:rsidRDefault="004470EF">
      <w:pPr>
        <w:pStyle w:val="Compact"/>
      </w:pPr>
      <w:hyperlink w:anchor="Tiposdearquivopesquis%C3%A1veis">
        <w:r w:rsidRPr="002E6533">
          <w:rPr>
            <w:rStyle w:val="Hyperlink"/>
          </w:rPr>
          <w:t>Tipos de arquivo pesquisáveis</w:t>
        </w:r>
      </w:hyperlink>
    </w:p>
    <w:p w14:paraId="18337B5E" w14:textId="77777777" w:rsidR="004470EF" w:rsidRPr="002E6533" w:rsidRDefault="004470EF">
      <w:pPr>
        <w:pStyle w:val="Compact"/>
      </w:pPr>
      <w:hyperlink w:anchor="Operadoresdepesquisaporpalavrachave">
        <w:r w:rsidRPr="002E6533">
          <w:rPr>
            <w:rStyle w:val="Hyperlink"/>
          </w:rPr>
          <w:t>Operadores de pesquisa por palavra-chave</w:t>
        </w:r>
      </w:hyperlink>
    </w:p>
    <w:p w14:paraId="0A107AE0" w14:textId="77777777" w:rsidR="004470EF" w:rsidRPr="002E6533" w:rsidRDefault="004470EF">
      <w:pPr>
        <w:pStyle w:val="Compact"/>
      </w:pPr>
      <w:hyperlink w:anchor="X670b1b1756f16352d4cc4d384eddb53a7202283">
        <w:r w:rsidRPr="002E6533">
          <w:rPr>
            <w:rStyle w:val="Hyperlink"/>
          </w:rPr>
          <w:t>Exemplos de operadores de pesquisa por palavra-chave</w:t>
        </w:r>
      </w:hyperlink>
    </w:p>
    <w:p w14:paraId="35469FEB" w14:textId="77777777" w:rsidR="004470EF" w:rsidRPr="002E6533" w:rsidRDefault="004470EF">
      <w:pPr>
        <w:pStyle w:val="Compact"/>
        <w:numPr>
          <w:ilvl w:val="1"/>
          <w:numId w:val="0"/>
        </w:numPr>
      </w:pPr>
      <w:hyperlink w:anchor="Xf625b501d04eb3da1ae2c3cb1ddca71818dd314">
        <w:r w:rsidRPr="002E6533">
          <w:rPr>
            <w:rStyle w:val="Hyperlink"/>
          </w:rPr>
          <w:t>Exemplo: Registros com base em palavras-chave usando a pesquisa de proximidade</w:t>
        </w:r>
      </w:hyperlink>
    </w:p>
    <w:p w14:paraId="7171CB37" w14:textId="77777777" w:rsidR="004470EF" w:rsidRPr="002E6533" w:rsidRDefault="004470EF">
      <w:pPr>
        <w:pStyle w:val="Compact"/>
        <w:numPr>
          <w:ilvl w:val="1"/>
          <w:numId w:val="0"/>
        </w:numPr>
      </w:pPr>
      <w:hyperlink w:anchor="Xc762882df39ceeaf23db73867f443717576b2a4">
        <w:r w:rsidRPr="002E6533">
          <w:rPr>
            <w:rStyle w:val="Hyperlink"/>
          </w:rPr>
          <w:t>Exemplo: Registros baseados nos operadores E e NÃO</w:t>
        </w:r>
      </w:hyperlink>
    </w:p>
    <w:p w14:paraId="358DFCCF" w14:textId="77777777" w:rsidR="004470EF" w:rsidRPr="002E6533" w:rsidRDefault="004470EF">
      <w:pPr>
        <w:pStyle w:val="Compact"/>
        <w:numPr>
          <w:ilvl w:val="1"/>
          <w:numId w:val="0"/>
        </w:numPr>
      </w:pPr>
      <w:hyperlink w:anchor="ExemploRegistroscombasenosoperadoresOUe">
        <w:r w:rsidRPr="002E6533">
          <w:rPr>
            <w:rStyle w:val="Hyperlink"/>
          </w:rPr>
          <w:t>Exemplo: Registros com base nos operadores OU e *</w:t>
        </w:r>
      </w:hyperlink>
    </w:p>
    <w:p w14:paraId="2328668B" w14:textId="77777777" w:rsidR="004470EF" w:rsidRPr="002E6533" w:rsidRDefault="00000000">
      <w:pPr>
        <w:pStyle w:val="Ttulo2"/>
      </w:pPr>
      <w:r w:rsidRPr="002E6533">
        <w:t>Limitações de pesquisa</w:t>
      </w:r>
    </w:p>
    <w:p w14:paraId="5FF2B810" w14:textId="77777777" w:rsidR="004470EF" w:rsidRPr="002E6533" w:rsidRDefault="00000000">
      <w:pPr>
        <w:pStyle w:val="FirstParagraph"/>
      </w:pPr>
      <w:r w:rsidRPr="002E6533">
        <w:t>Você não pode pesquisar termos que contenham pontos decimais, por exemplo, 10.5. Nesse caso, o Archer traduz o ponto decimal como "E" e retorna registros que contêm os números 10 e 5.</w:t>
      </w:r>
    </w:p>
    <w:p w14:paraId="7D8C2848" w14:textId="77777777" w:rsidR="004470EF" w:rsidRPr="002E6533" w:rsidRDefault="00000000">
      <w:pPr>
        <w:pStyle w:val="Corpodetexto"/>
      </w:pPr>
      <w:r w:rsidRPr="002E6533">
        <w:lastRenderedPageBreak/>
        <w:t>Você não pode fazer uma pesquisa por palavra-chave em datas, por exemplo, 12/01/2022.</w:t>
      </w:r>
    </w:p>
    <w:p w14:paraId="04F256A2" w14:textId="77777777" w:rsidR="004470EF" w:rsidRPr="002E6533" w:rsidRDefault="00000000">
      <w:pPr>
        <w:pStyle w:val="Corpodetexto"/>
      </w:pPr>
      <w:r w:rsidRPr="002E6533">
        <w:t>Somente SaaS: O total de resultados da pesquisa está limitado a 100 mil. O usuário verá até 1.000 registros (100 páginas com 10 resultados em cada).</w:t>
      </w:r>
    </w:p>
    <w:p w14:paraId="5FF23DB8" w14:textId="77777777" w:rsidR="004470EF" w:rsidRPr="002E6533" w:rsidRDefault="00000000">
      <w:pPr>
        <w:pStyle w:val="Ttulo2"/>
      </w:pPr>
      <w:bookmarkStart w:id="1290" w:name="tipos-de-arquivo-pesquisáveis"/>
      <w:r w:rsidRPr="002E6533">
        <w:t>Tipos de arquivo pesquisáveis</w:t>
      </w:r>
    </w:p>
    <w:p w14:paraId="6B36B6E0" w14:textId="77777777" w:rsidR="004470EF" w:rsidRPr="002E6533" w:rsidRDefault="00000000">
      <w:pPr>
        <w:pStyle w:val="FirstParagraph"/>
      </w:pPr>
      <w:r w:rsidRPr="002E6533">
        <w:t>Tipos de arquivo de documento:</w:t>
      </w:r>
    </w:p>
    <w:p w14:paraId="2D1292F5" w14:textId="77777777" w:rsidR="004470EF" w:rsidRPr="002E6533" w:rsidRDefault="00000000">
      <w:pPr>
        <w:pStyle w:val="Compact"/>
      </w:pPr>
      <w:r w:rsidRPr="002E6533">
        <w:t>Microsoft Word</w:t>
      </w:r>
    </w:p>
    <w:p w14:paraId="3C9C83EA" w14:textId="77777777" w:rsidR="004470EF" w:rsidRPr="002E6533" w:rsidRDefault="00000000">
      <w:pPr>
        <w:pStyle w:val="Compact"/>
      </w:pPr>
      <w:r w:rsidRPr="002E6533">
        <w:t>Microsoft Excel</w:t>
      </w:r>
    </w:p>
    <w:p w14:paraId="5B7D89B7" w14:textId="77777777" w:rsidR="004470EF" w:rsidRPr="002E6533" w:rsidRDefault="00000000">
      <w:pPr>
        <w:pStyle w:val="Compact"/>
      </w:pPr>
      <w:r w:rsidRPr="002E6533">
        <w:t>HTML</w:t>
      </w:r>
    </w:p>
    <w:p w14:paraId="7A1905EC" w14:textId="77777777" w:rsidR="004470EF" w:rsidRPr="002E6533" w:rsidRDefault="00000000">
      <w:pPr>
        <w:pStyle w:val="Compact"/>
      </w:pPr>
      <w:r w:rsidRPr="002E6533">
        <w:t>PDF</w:t>
      </w:r>
    </w:p>
    <w:p w14:paraId="2D0523C6" w14:textId="77777777" w:rsidR="004470EF" w:rsidRPr="002E6533" w:rsidRDefault="00000000">
      <w:pPr>
        <w:pStyle w:val="Compact"/>
      </w:pPr>
      <w:r w:rsidRPr="002E6533">
        <w:t>Texto</w:t>
      </w:r>
    </w:p>
    <w:p w14:paraId="393A3248" w14:textId="77777777" w:rsidR="004470EF" w:rsidRPr="002E6533" w:rsidRDefault="00000000">
      <w:pPr>
        <w:pStyle w:val="Compact"/>
      </w:pPr>
      <w:r w:rsidRPr="002E6533">
        <w:t>CSV</w:t>
      </w:r>
    </w:p>
    <w:p w14:paraId="08A7B559" w14:textId="77777777" w:rsidR="004470EF" w:rsidRPr="002E6533" w:rsidRDefault="00000000">
      <w:pPr>
        <w:pStyle w:val="FirstParagraph"/>
      </w:pPr>
      <w:r w:rsidRPr="002E6533">
        <w:t>Tipos de arquivos de anexo e imagem:</w:t>
      </w:r>
    </w:p>
    <w:p w14:paraId="24E4CBDC" w14:textId="77777777" w:rsidR="004470EF" w:rsidRPr="002E6533" w:rsidRDefault="00000000">
      <w:pPr>
        <w:pStyle w:val="Compact"/>
      </w:pPr>
      <w:r w:rsidRPr="002E6533">
        <w:t>HTM</w:t>
      </w:r>
    </w:p>
    <w:p w14:paraId="786D770F" w14:textId="77777777" w:rsidR="004470EF" w:rsidRPr="002E6533" w:rsidRDefault="00000000">
      <w:pPr>
        <w:pStyle w:val="Compact"/>
      </w:pPr>
      <w:r w:rsidRPr="002E6533">
        <w:t>JPG</w:t>
      </w:r>
    </w:p>
    <w:p w14:paraId="1A7D66E0" w14:textId="77777777" w:rsidR="004470EF" w:rsidRPr="002E6533" w:rsidRDefault="00000000">
      <w:pPr>
        <w:pStyle w:val="Compact"/>
      </w:pPr>
      <w:r w:rsidRPr="002E6533">
        <w:t>JPEG</w:t>
      </w:r>
    </w:p>
    <w:p w14:paraId="57E04C8E" w14:textId="77777777" w:rsidR="004470EF" w:rsidRPr="002E6533" w:rsidRDefault="00000000">
      <w:pPr>
        <w:pStyle w:val="Compact"/>
      </w:pPr>
      <w:r w:rsidRPr="002E6533">
        <w:t>GIF</w:t>
      </w:r>
    </w:p>
    <w:p w14:paraId="52E5D1BB" w14:textId="77777777" w:rsidR="004470EF" w:rsidRPr="002E6533" w:rsidRDefault="00000000">
      <w:pPr>
        <w:pStyle w:val="Compact"/>
      </w:pPr>
      <w:r w:rsidRPr="002E6533">
        <w:t>PNG</w:t>
      </w:r>
    </w:p>
    <w:p w14:paraId="55ABCD39" w14:textId="77777777" w:rsidR="004470EF" w:rsidRPr="002E6533" w:rsidRDefault="00000000">
      <w:pPr>
        <w:pStyle w:val="Compact"/>
      </w:pPr>
      <w:r w:rsidRPr="002E6533">
        <w:t>BMP</w:t>
      </w:r>
    </w:p>
    <w:p w14:paraId="3AECD8D4" w14:textId="77777777" w:rsidR="004470EF" w:rsidRPr="002E6533" w:rsidRDefault="00000000">
      <w:pPr>
        <w:pStyle w:val="Ttulo2"/>
      </w:pPr>
      <w:bookmarkStart w:id="1291" w:name="operadores-de-pesquisa-por-palavra-chave"/>
      <w:bookmarkEnd w:id="1290"/>
      <w:r w:rsidRPr="002E6533">
        <w:t>Operadores de pesquisa por palavra-chave</w:t>
      </w:r>
    </w:p>
    <w:p w14:paraId="2B46FDAE" w14:textId="77777777" w:rsidR="004470EF" w:rsidRPr="002E6533" w:rsidRDefault="00000000">
      <w:pPr>
        <w:pStyle w:val="TableCaption"/>
      </w:pPr>
      <w:r w:rsidRPr="002E6533">
        <w:t>A tabela a seguir descreve os tipos de operadores de pesquisa por palavra-chave.</w:t>
      </w:r>
    </w:p>
    <w:tbl>
      <w:tblPr>
        <w:tblStyle w:val="Table"/>
        <w:tblW w:w="5000" w:type="pct"/>
        <w:tblLayout w:type="fixed"/>
        <w:tblLook w:val="0020" w:firstRow="1" w:lastRow="0" w:firstColumn="0" w:lastColumn="0" w:noHBand="0" w:noVBand="0"/>
      </w:tblPr>
      <w:tblGrid>
        <w:gridCol w:w="4527"/>
        <w:gridCol w:w="4527"/>
      </w:tblGrid>
      <w:tr w:rsidR="004470EF" w:rsidRPr="002E6533" w14:paraId="7EC381B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7ECCAF" w14:textId="77777777" w:rsidR="004470EF" w:rsidRPr="002E6533" w:rsidRDefault="00000000">
            <w:pPr>
              <w:pStyle w:val="Compact"/>
            </w:pPr>
            <w:r w:rsidRPr="002E6533">
              <w:t>Pesquisar tipo</w:t>
            </w:r>
          </w:p>
        </w:tc>
        <w:tc>
          <w:tcPr>
            <w:tcW w:w="3960" w:type="dxa"/>
          </w:tcPr>
          <w:p w14:paraId="647F328F" w14:textId="77777777" w:rsidR="004470EF" w:rsidRPr="002E6533" w:rsidRDefault="00000000">
            <w:pPr>
              <w:pStyle w:val="Compact"/>
            </w:pPr>
            <w:r w:rsidRPr="002E6533">
              <w:t>Descrição</w:t>
            </w:r>
          </w:p>
        </w:tc>
      </w:tr>
      <w:tr w:rsidR="004470EF" w:rsidRPr="002E6533" w14:paraId="41061619" w14:textId="77777777">
        <w:tc>
          <w:tcPr>
            <w:tcW w:w="3960" w:type="dxa"/>
          </w:tcPr>
          <w:p w14:paraId="2D556882" w14:textId="77777777" w:rsidR="004470EF" w:rsidRPr="002E6533" w:rsidRDefault="00000000">
            <w:pPr>
              <w:pStyle w:val="Compact"/>
            </w:pPr>
            <w:r w:rsidRPr="002E6533">
              <w:t>Termo único</w:t>
            </w:r>
          </w:p>
        </w:tc>
        <w:tc>
          <w:tcPr>
            <w:tcW w:w="3960" w:type="dxa"/>
          </w:tcPr>
          <w:p w14:paraId="40972143" w14:textId="77777777" w:rsidR="004470EF" w:rsidRPr="002E6533" w:rsidRDefault="00000000">
            <w:pPr>
              <w:pStyle w:val="Corpodetexto"/>
            </w:pPr>
            <w:r w:rsidRPr="002E6533">
              <w:t>Exemplo: Usando o termo Documento</w:t>
            </w:r>
          </w:p>
          <w:p w14:paraId="00E3DF9C" w14:textId="77777777" w:rsidR="004470EF" w:rsidRPr="002E6533" w:rsidRDefault="00000000">
            <w:pPr>
              <w:pStyle w:val="Corpodetexto"/>
            </w:pPr>
            <w:r w:rsidRPr="002E6533">
              <w:t>Retorna todos os registros que contêm o termo "Documento".</w:t>
            </w:r>
          </w:p>
        </w:tc>
      </w:tr>
      <w:tr w:rsidR="004470EF" w:rsidRPr="002E6533" w14:paraId="3CA700D4" w14:textId="77777777">
        <w:tc>
          <w:tcPr>
            <w:tcW w:w="3960" w:type="dxa"/>
          </w:tcPr>
          <w:p w14:paraId="218AA04A" w14:textId="77777777" w:rsidR="004470EF" w:rsidRPr="002E6533" w:rsidRDefault="00000000">
            <w:pPr>
              <w:pStyle w:val="Compact"/>
            </w:pPr>
            <w:r w:rsidRPr="002E6533">
              <w:t>Phrase</w:t>
            </w:r>
          </w:p>
        </w:tc>
        <w:tc>
          <w:tcPr>
            <w:tcW w:w="3960" w:type="dxa"/>
          </w:tcPr>
          <w:p w14:paraId="5E3408B4" w14:textId="77777777" w:rsidR="004470EF" w:rsidRPr="002E6533" w:rsidRDefault="00000000">
            <w:pPr>
              <w:pStyle w:val="Corpodetexto"/>
            </w:pPr>
            <w:r w:rsidRPr="002E6533">
              <w:t>Exemplo: Usando a frase Documento importante</w:t>
            </w:r>
          </w:p>
          <w:p w14:paraId="0D3EC8B8" w14:textId="77777777" w:rsidR="004470EF" w:rsidRPr="002E6533" w:rsidRDefault="00000000">
            <w:pPr>
              <w:pStyle w:val="Corpodetexto"/>
            </w:pPr>
            <w:r w:rsidRPr="002E6533">
              <w:t>Retorna todos os registros que contêm a frase "documento importante". Coloque sua frase entre aspas. Caso contrário, sua pesquisa retornará todos os registros que contenham os termos "importante" ou "documento".</w:t>
            </w:r>
          </w:p>
        </w:tc>
      </w:tr>
      <w:tr w:rsidR="004470EF" w:rsidRPr="002E6533" w14:paraId="56EFA9C9" w14:textId="77777777">
        <w:tc>
          <w:tcPr>
            <w:tcW w:w="3960" w:type="dxa"/>
          </w:tcPr>
          <w:p w14:paraId="6DD79184" w14:textId="77777777" w:rsidR="004470EF" w:rsidRPr="002E6533" w:rsidRDefault="00000000">
            <w:pPr>
              <w:pStyle w:val="Compact"/>
            </w:pPr>
            <w:r w:rsidRPr="002E6533">
              <w:lastRenderedPageBreak/>
              <w:t>Pesquisa com caractere-coringa</w:t>
            </w:r>
          </w:p>
        </w:tc>
        <w:tc>
          <w:tcPr>
            <w:tcW w:w="3960" w:type="dxa"/>
          </w:tcPr>
          <w:p w14:paraId="01F66041" w14:textId="77777777" w:rsidR="004470EF" w:rsidRPr="002E6533" w:rsidRDefault="00000000">
            <w:pPr>
              <w:pStyle w:val="Corpodetexto"/>
            </w:pPr>
            <w:r w:rsidRPr="002E6533">
              <w:t>Exemplo: </w:t>
            </w:r>
            <w:proofErr w:type="gramStart"/>
            <w:r w:rsidRPr="002E6533">
              <w:t>a?erta</w:t>
            </w:r>
            <w:proofErr w:type="gramEnd"/>
          </w:p>
          <w:p w14:paraId="63D75548" w14:textId="77777777" w:rsidR="004470EF" w:rsidRPr="002E6533" w:rsidRDefault="00000000">
            <w:pPr>
              <w:pStyle w:val="Corpodetexto"/>
            </w:pPr>
            <w:r w:rsidRPr="002E6533">
              <w:t xml:space="preserve">Retorna todos os registros que contêm os termos "alerta", "aberta" e assim por diante. O ponto de interrogação (?) é um caractere coringa único, o que significa que ele pode representar qualquer letra do alfabeto em seu termo de pesquisa. O ponto de interrogação não pode ser o primeiro caractere do termo de pesquisa, mas pode substituir qualquer outro caractere do termo, inclusive o que está sendo posicionado depois do termo, por exemplo, </w:t>
            </w:r>
            <w:proofErr w:type="gramStart"/>
            <w:r w:rsidRPr="002E6533">
              <w:t>alerta?.</w:t>
            </w:r>
            <w:proofErr w:type="gramEnd"/>
          </w:p>
        </w:tc>
      </w:tr>
      <w:tr w:rsidR="004470EF" w:rsidRPr="002E6533" w14:paraId="2AC3BC4F" w14:textId="77777777">
        <w:tc>
          <w:tcPr>
            <w:tcW w:w="3960" w:type="dxa"/>
          </w:tcPr>
          <w:p w14:paraId="435173D0" w14:textId="77777777" w:rsidR="004470EF" w:rsidRPr="002E6533" w:rsidRDefault="00000000">
            <w:pPr>
              <w:pStyle w:val="Compact"/>
            </w:pPr>
            <w:r w:rsidRPr="002E6533">
              <w:t>*Operador</w:t>
            </w:r>
          </w:p>
        </w:tc>
        <w:tc>
          <w:tcPr>
            <w:tcW w:w="3960" w:type="dxa"/>
          </w:tcPr>
          <w:p w14:paraId="26D4CCB4" w14:textId="77777777" w:rsidR="004470EF" w:rsidRPr="002E6533" w:rsidRDefault="00000000">
            <w:pPr>
              <w:pStyle w:val="Corpodetexto"/>
            </w:pPr>
            <w:r w:rsidRPr="002E6533">
              <w:t>Exemplo: documento*</w:t>
            </w:r>
          </w:p>
          <w:p w14:paraId="4CBDDC92" w14:textId="77777777" w:rsidR="004470EF" w:rsidRPr="002E6533" w:rsidRDefault="00000000">
            <w:pPr>
              <w:pStyle w:val="Corpodetexto"/>
            </w:pPr>
            <w:r w:rsidRPr="002E6533">
              <w:t>Retorna todos os registros que contêm os termos "documento", "documentação", "documentando" e assim por diante. O asterisco (*) é um coringa de vários caracteres, o que significa que ele pode representar qualquer sufixo em seu termo de pesquisa. O asterisco não pode ser o primeiro caractere do termo de pesquisa, mas pode substituir qualquer outro caractere do termo, inclusive o que está sendo posicionado depois do termo, por exemplo, alerta*.</w:t>
            </w:r>
          </w:p>
        </w:tc>
      </w:tr>
      <w:tr w:rsidR="004470EF" w:rsidRPr="002E6533" w14:paraId="0E84AF13" w14:textId="77777777">
        <w:tc>
          <w:tcPr>
            <w:tcW w:w="3960" w:type="dxa"/>
          </w:tcPr>
          <w:p w14:paraId="321BF26D" w14:textId="77777777" w:rsidR="004470EF" w:rsidRPr="002E6533" w:rsidRDefault="00000000">
            <w:pPr>
              <w:pStyle w:val="Compact"/>
            </w:pPr>
            <w:r w:rsidRPr="002E6533">
              <w:t>Pesquisa fuzzy</w:t>
            </w:r>
          </w:p>
        </w:tc>
        <w:tc>
          <w:tcPr>
            <w:tcW w:w="3960" w:type="dxa"/>
          </w:tcPr>
          <w:p w14:paraId="752FFD43" w14:textId="77777777" w:rsidR="004470EF" w:rsidRPr="002E6533" w:rsidRDefault="00000000">
            <w:pPr>
              <w:pStyle w:val="Corpodetexto"/>
            </w:pPr>
            <w:r w:rsidRPr="002E6533">
              <w:t>Exemplo: receber~</w:t>
            </w:r>
          </w:p>
          <w:p w14:paraId="4D13DFFC" w14:textId="77777777" w:rsidR="004470EF" w:rsidRPr="002E6533" w:rsidRDefault="00000000">
            <w:pPr>
              <w:pStyle w:val="Corpodetexto"/>
            </w:pPr>
            <w:r w:rsidRPr="002E6533">
              <w:t xml:space="preserve">Retorna todos os registros que contêm o termo "recebe" e qualquer outro termo com grafia semelhante. A pesquisa fuzzy permite que você pesquise palavras-chave que podem conter erros de grafia nos registros. Por exemplo, se você pesquisar "recebe~", a pesquisa retornará registros que contenham "recebe", "reecbe" e assim por diante. Posicione o til (~) diretamente depois do </w:t>
            </w:r>
            <w:r w:rsidRPr="002E6533">
              <w:lastRenderedPageBreak/>
              <w:t>termo sem espaço entre eles.</w:t>
            </w:r>
          </w:p>
        </w:tc>
      </w:tr>
      <w:tr w:rsidR="004470EF" w:rsidRPr="002E6533" w14:paraId="7027F8D8" w14:textId="77777777">
        <w:tc>
          <w:tcPr>
            <w:tcW w:w="3960" w:type="dxa"/>
          </w:tcPr>
          <w:p w14:paraId="133D2E4B" w14:textId="77777777" w:rsidR="004470EF" w:rsidRPr="002E6533" w:rsidRDefault="00000000">
            <w:pPr>
              <w:pStyle w:val="Compact"/>
            </w:pPr>
            <w:r w:rsidRPr="002E6533">
              <w:lastRenderedPageBreak/>
              <w:t>Pesquisa de proximidade</w:t>
            </w:r>
          </w:p>
        </w:tc>
        <w:tc>
          <w:tcPr>
            <w:tcW w:w="3960" w:type="dxa"/>
          </w:tcPr>
          <w:p w14:paraId="2D25A42D" w14:textId="77777777" w:rsidR="004470EF" w:rsidRPr="002E6533" w:rsidRDefault="00000000">
            <w:pPr>
              <w:pStyle w:val="Corpodetexto"/>
            </w:pPr>
            <w:r w:rsidRPr="002E6533">
              <w:t>Exemplo: documento importante~5</w:t>
            </w:r>
          </w:p>
          <w:p w14:paraId="18181D47" w14:textId="77777777" w:rsidR="004470EF" w:rsidRPr="002E6533" w:rsidRDefault="00000000">
            <w:pPr>
              <w:pStyle w:val="Corpodetexto"/>
            </w:pPr>
            <w:r w:rsidRPr="002E6533">
              <w:t>Retorna todos os registros que contêm os termos "importante" e "documento" com até 5 palavras de distância um do outro. Você pode usar qualquer número para a proximidade necessária. Digite sua frase entre aspas e sem espaço entre a aspa de fechamento, o til (~) e o número.</w:t>
            </w:r>
          </w:p>
        </w:tc>
      </w:tr>
      <w:tr w:rsidR="004470EF" w:rsidRPr="002E6533" w14:paraId="39DEEED8" w14:textId="77777777">
        <w:tc>
          <w:tcPr>
            <w:tcW w:w="3960" w:type="dxa"/>
          </w:tcPr>
          <w:p w14:paraId="48825E52" w14:textId="77777777" w:rsidR="004470EF" w:rsidRPr="002E6533" w:rsidRDefault="00000000">
            <w:pPr>
              <w:pStyle w:val="Compact"/>
            </w:pPr>
            <w:r w:rsidRPr="002E6533">
              <w:t>Operador AND</w:t>
            </w:r>
          </w:p>
        </w:tc>
        <w:tc>
          <w:tcPr>
            <w:tcW w:w="3960" w:type="dxa"/>
          </w:tcPr>
          <w:p w14:paraId="4C694056" w14:textId="77777777" w:rsidR="004470EF" w:rsidRPr="002E6533" w:rsidRDefault="00000000">
            <w:pPr>
              <w:pStyle w:val="Corpodetexto"/>
            </w:pPr>
            <w:r w:rsidRPr="002E6533">
              <w:t>Exemplo: documento E importante</w:t>
            </w:r>
          </w:p>
          <w:p w14:paraId="7CD60731" w14:textId="77777777" w:rsidR="004470EF" w:rsidRPr="002E6533" w:rsidRDefault="00000000">
            <w:pPr>
              <w:pStyle w:val="Corpodetexto"/>
            </w:pPr>
            <w:r w:rsidRPr="002E6533">
              <w:t>Retorna todos os registros que contêm ambos os termos "importante" e "documento". Escreva o operador AND em letras maiúsculas. Você pode usar o símbolo &amp;&amp; no lugar do operador E, por exemplo, importante &amp;&amp; documento.</w:t>
            </w:r>
          </w:p>
        </w:tc>
      </w:tr>
      <w:tr w:rsidR="004470EF" w:rsidRPr="002E6533" w14:paraId="1FD24605" w14:textId="77777777">
        <w:tc>
          <w:tcPr>
            <w:tcW w:w="3960" w:type="dxa"/>
          </w:tcPr>
          <w:p w14:paraId="387D9AAD" w14:textId="77777777" w:rsidR="004470EF" w:rsidRPr="002E6533" w:rsidRDefault="00000000">
            <w:pPr>
              <w:pStyle w:val="Compact"/>
            </w:pPr>
            <w:r w:rsidRPr="002E6533">
              <w:t>Operador OR</w:t>
            </w:r>
          </w:p>
        </w:tc>
        <w:tc>
          <w:tcPr>
            <w:tcW w:w="3960" w:type="dxa"/>
          </w:tcPr>
          <w:p w14:paraId="45A3C041" w14:textId="77777777" w:rsidR="004470EF" w:rsidRPr="002E6533" w:rsidRDefault="00000000">
            <w:pPr>
              <w:pStyle w:val="Corpodetexto"/>
            </w:pPr>
            <w:r w:rsidRPr="002E6533">
              <w:t>Exemplo: documento OU importante</w:t>
            </w:r>
          </w:p>
          <w:p w14:paraId="36135C8C" w14:textId="77777777" w:rsidR="004470EF" w:rsidRPr="002E6533" w:rsidRDefault="00000000">
            <w:pPr>
              <w:pStyle w:val="Corpodetexto"/>
            </w:pPr>
            <w:r w:rsidRPr="002E6533">
              <w:t>Retorna todos os registros que contêm um ou ambos os termos "importante" e "documento". Escreva o operador OR em letras maiúsculas. Você pode usar o símbolo || no lugar do operador OR, por exemplo, importante || documento.</w:t>
            </w:r>
          </w:p>
        </w:tc>
      </w:tr>
      <w:tr w:rsidR="004470EF" w:rsidRPr="002E6533" w14:paraId="417EE109" w14:textId="77777777">
        <w:tc>
          <w:tcPr>
            <w:tcW w:w="3960" w:type="dxa"/>
          </w:tcPr>
          <w:p w14:paraId="60D4FB84" w14:textId="77777777" w:rsidR="004470EF" w:rsidRPr="002E6533" w:rsidRDefault="00000000">
            <w:pPr>
              <w:pStyle w:val="Compact"/>
            </w:pPr>
            <w:r w:rsidRPr="002E6533">
              <w:t>Operador NOT</w:t>
            </w:r>
          </w:p>
        </w:tc>
        <w:tc>
          <w:tcPr>
            <w:tcW w:w="3960" w:type="dxa"/>
          </w:tcPr>
          <w:p w14:paraId="65C1DEA7" w14:textId="77777777" w:rsidR="004470EF" w:rsidRPr="002E6533" w:rsidRDefault="00000000">
            <w:pPr>
              <w:pStyle w:val="Corpodetexto"/>
            </w:pPr>
            <w:r w:rsidRPr="002E6533">
              <w:t>Exemplo: documento NÃO importante</w:t>
            </w:r>
          </w:p>
          <w:p w14:paraId="5987957E" w14:textId="77777777" w:rsidR="004470EF" w:rsidRPr="002E6533" w:rsidRDefault="00000000">
            <w:pPr>
              <w:pStyle w:val="Corpodetexto"/>
            </w:pPr>
            <w:r w:rsidRPr="002E6533">
              <w:t xml:space="preserve">Retorna todos os registros que contêm o termo "importante", mas não contém o termo "documento". Escreva o operador NOT em letras maiúsculas. Você pode usar um ponto de exclamação (!) no lugar do operador NOT, por exemplo, </w:t>
            </w:r>
            <w:proofErr w:type="gramStart"/>
            <w:r w:rsidRPr="002E6533">
              <w:t>importante !</w:t>
            </w:r>
            <w:proofErr w:type="gramEnd"/>
            <w:r w:rsidRPr="002E6533">
              <w:t xml:space="preserve"> documento.</w:t>
            </w:r>
          </w:p>
        </w:tc>
      </w:tr>
      <w:tr w:rsidR="004470EF" w:rsidRPr="002E6533" w14:paraId="44DB38B8" w14:textId="77777777">
        <w:tc>
          <w:tcPr>
            <w:tcW w:w="3960" w:type="dxa"/>
          </w:tcPr>
          <w:p w14:paraId="3B8BDD14" w14:textId="77777777" w:rsidR="004470EF" w:rsidRPr="002E6533" w:rsidRDefault="00000000">
            <w:pPr>
              <w:pStyle w:val="Compact"/>
            </w:pPr>
            <w:r w:rsidRPr="002E6533">
              <w:t>Operador +</w:t>
            </w:r>
          </w:p>
        </w:tc>
        <w:tc>
          <w:tcPr>
            <w:tcW w:w="3960" w:type="dxa"/>
          </w:tcPr>
          <w:p w14:paraId="7FAD14B0" w14:textId="77777777" w:rsidR="004470EF" w:rsidRPr="002E6533" w:rsidRDefault="00000000">
            <w:pPr>
              <w:pStyle w:val="Corpodetexto"/>
            </w:pPr>
            <w:r w:rsidRPr="002E6533">
              <w:t>Exemplo: +documento importante</w:t>
            </w:r>
          </w:p>
          <w:p w14:paraId="2DFFAEA2" w14:textId="77777777" w:rsidR="004470EF" w:rsidRPr="002E6533" w:rsidRDefault="00000000">
            <w:pPr>
              <w:pStyle w:val="Corpodetexto"/>
            </w:pPr>
            <w:r w:rsidRPr="002E6533">
              <w:t xml:space="preserve">Retorna todos os registros que contêm o </w:t>
            </w:r>
            <w:r w:rsidRPr="002E6533">
              <w:lastRenderedPageBreak/>
              <w:t>termo "importante". Os registros também podem conter o termo "documento", mas não necessariamente. Posicione o sinal de mais (+) antes do termo ou frase necessária sem espaço entre o sinal e o termo que o segue.</w:t>
            </w:r>
          </w:p>
        </w:tc>
      </w:tr>
      <w:tr w:rsidR="004470EF" w:rsidRPr="002E6533" w14:paraId="0296C89C" w14:textId="77777777">
        <w:tc>
          <w:tcPr>
            <w:tcW w:w="3960" w:type="dxa"/>
          </w:tcPr>
          <w:p w14:paraId="291BC9B4" w14:textId="77777777" w:rsidR="004470EF" w:rsidRPr="002E6533" w:rsidRDefault="00000000">
            <w:pPr>
              <w:pStyle w:val="Compact"/>
            </w:pPr>
            <w:r w:rsidRPr="002E6533">
              <w:lastRenderedPageBreak/>
              <w:t>Operador -</w:t>
            </w:r>
          </w:p>
        </w:tc>
        <w:tc>
          <w:tcPr>
            <w:tcW w:w="3960" w:type="dxa"/>
          </w:tcPr>
          <w:p w14:paraId="2A15D695" w14:textId="77777777" w:rsidR="004470EF" w:rsidRPr="002E6533" w:rsidRDefault="00000000">
            <w:pPr>
              <w:pStyle w:val="Corpodetexto"/>
            </w:pPr>
            <w:r w:rsidRPr="002E6533">
              <w:t>Exemplo: documento-"documento importante"</w:t>
            </w:r>
          </w:p>
          <w:p w14:paraId="22D5E3F4" w14:textId="77777777" w:rsidR="004470EF" w:rsidRPr="002E6533" w:rsidRDefault="00000000">
            <w:pPr>
              <w:pStyle w:val="Corpodetexto"/>
            </w:pPr>
            <w:r w:rsidRPr="002E6533">
              <w:t>Retorna todos os registros que contêm o termo "documento", mas não contêm a frase "documento importante". Coloque o sinal de menos (-) antes do termo ou frase proibida, sem espaço entre o sinal de menos e o termo que o segue.</w:t>
            </w:r>
          </w:p>
        </w:tc>
      </w:tr>
      <w:tr w:rsidR="004470EF" w:rsidRPr="002E6533" w14:paraId="51F60AE8" w14:textId="77777777">
        <w:tc>
          <w:tcPr>
            <w:tcW w:w="3960" w:type="dxa"/>
          </w:tcPr>
          <w:p w14:paraId="6D9AA84A" w14:textId="77777777" w:rsidR="004470EF" w:rsidRPr="002E6533" w:rsidRDefault="00000000">
            <w:pPr>
              <w:pStyle w:val="Compact"/>
            </w:pPr>
            <w:r w:rsidRPr="002E6533">
              <w:t>Agrupamento</w:t>
            </w:r>
          </w:p>
        </w:tc>
        <w:tc>
          <w:tcPr>
            <w:tcW w:w="3960" w:type="dxa"/>
          </w:tcPr>
          <w:p w14:paraId="613711C0" w14:textId="77777777" w:rsidR="004470EF" w:rsidRPr="002E6533" w:rsidRDefault="00000000">
            <w:pPr>
              <w:pStyle w:val="Corpodetexto"/>
            </w:pPr>
            <w:r w:rsidRPr="002E6533">
              <w:t>Exemplo: (importante OR urgente) AND documento</w:t>
            </w:r>
          </w:p>
          <w:p w14:paraId="18B0CEB1" w14:textId="77777777" w:rsidR="004470EF" w:rsidRPr="002E6533" w:rsidRDefault="00000000">
            <w:pPr>
              <w:pStyle w:val="Corpodetexto"/>
            </w:pPr>
            <w:r w:rsidRPr="002E6533">
              <w:t>Retorna todos os registros que contêm o termo "documento" e um ou ambos os termos "importante" e "urgente". Observe o uso de parênteses neste exemplo. Sem os parênteses, a pesquisa retorna todos os registros que contêm os termos "urgente" e "documento", mas não os registros que contêm os termos "importante" e "documento".</w:t>
            </w:r>
          </w:p>
        </w:tc>
      </w:tr>
      <w:tr w:rsidR="004470EF" w:rsidRPr="002E6533" w14:paraId="76828C4C" w14:textId="77777777">
        <w:tc>
          <w:tcPr>
            <w:tcW w:w="3960" w:type="dxa"/>
          </w:tcPr>
          <w:p w14:paraId="670D3F5E" w14:textId="77777777" w:rsidR="004470EF" w:rsidRPr="002E6533" w:rsidRDefault="00000000">
            <w:pPr>
              <w:pStyle w:val="Compact"/>
            </w:pPr>
            <w:r w:rsidRPr="002E6533">
              <w:t>Ignorar caracteres especiais</w:t>
            </w:r>
          </w:p>
        </w:tc>
        <w:tc>
          <w:tcPr>
            <w:tcW w:w="3960" w:type="dxa"/>
          </w:tcPr>
          <w:p w14:paraId="0244F83B" w14:textId="77777777" w:rsidR="004470EF" w:rsidRPr="002E6533" w:rsidRDefault="00000000">
            <w:pPr>
              <w:pStyle w:val="Corpodetexto"/>
            </w:pPr>
            <w:r w:rsidRPr="002E6533">
              <w:t>Exemplo: "11:02"</w:t>
            </w:r>
          </w:p>
          <w:p w14:paraId="2AF3A54F" w14:textId="77777777" w:rsidR="004470EF" w:rsidRPr="002E6533" w:rsidRDefault="00000000">
            <w:pPr>
              <w:pStyle w:val="Corpodetexto"/>
            </w:pPr>
            <w:r w:rsidRPr="002E6533">
              <w:t>Retorna todos os registros que contêm "11:02". Os dois pontos (:) deste termo de pesquisa são um caractere especial e, a menos que o termo de pesquisa esteja entre aspas, ele não retorna resultados por causa desse caractere especial. A seguir estão os caracteres especiais que afetam os resultados de sua pesquisa se não estiverem devidamente demarcados:</w:t>
            </w:r>
          </w:p>
          <w:p w14:paraId="6019922E" w14:textId="77777777" w:rsidR="004470EF" w:rsidRPr="002E6533" w:rsidRDefault="00000000">
            <w:pPr>
              <w:pStyle w:val="Corpodetexto"/>
            </w:pPr>
            <w:r w:rsidRPr="002E6533">
              <w:t>+  -  &amp;&amp;  ||  !  ( )  { }  [ ]  ^  "  ~  *  ?  :  \</w:t>
            </w:r>
          </w:p>
          <w:p w14:paraId="5009CE52" w14:textId="77777777" w:rsidR="004470EF" w:rsidRPr="002E6533" w:rsidRDefault="00000000">
            <w:pPr>
              <w:pStyle w:val="Corpodetexto"/>
            </w:pPr>
            <w:r w:rsidRPr="002E6533">
              <w:lastRenderedPageBreak/>
              <w:t>Se sua string de pesquisa contém um desses caracteres especiais, escreva seu termo ou termos entre aspas (por exemplo, "advertência!") para obter os resultados da pesquisa.</w:t>
            </w:r>
          </w:p>
          <w:p w14:paraId="233CF0F0" w14:textId="77777777" w:rsidR="004470EF" w:rsidRPr="002E6533" w:rsidRDefault="00000000">
            <w:pPr>
              <w:pStyle w:val="Corpodetexto"/>
            </w:pPr>
            <w:r w:rsidRPr="002E6533">
              <w:t>Se a string de pesquisa contiver algum desses caracteres especiais, faça o seguinte para obter os resultados da pesquisa:</w:t>
            </w:r>
          </w:p>
          <w:p w14:paraId="73F3F629" w14:textId="77777777" w:rsidR="004470EF" w:rsidRPr="002E6533" w:rsidRDefault="00000000">
            <w:r w:rsidRPr="002E6533">
              <w:t>Coloque seu termo ou termos entre aspas (por exemplo, "BSC-CR-309156" ou "BSC-CR-"309156).</w:t>
            </w:r>
          </w:p>
          <w:p w14:paraId="71376DF7" w14:textId="77777777" w:rsidR="004470EF" w:rsidRPr="002E6533" w:rsidRDefault="00000000">
            <w:r w:rsidRPr="002E6533">
              <w:t>Ignore os caracteres e use o caractere \ antes de quaisquer caracteres especiais (por exemplo, BSC\-CR\-309156).</w:t>
            </w:r>
          </w:p>
        </w:tc>
      </w:tr>
    </w:tbl>
    <w:p w14:paraId="094D2B49" w14:textId="77777777" w:rsidR="004470EF" w:rsidRPr="002E6533" w:rsidRDefault="00000000">
      <w:pPr>
        <w:pStyle w:val="Ttulo2"/>
      </w:pPr>
      <w:bookmarkStart w:id="1292" w:name="X23cb6c77cf0aa5b090f1c7439e2508aa99c5b30"/>
      <w:bookmarkEnd w:id="1291"/>
      <w:r w:rsidRPr="002E6533">
        <w:lastRenderedPageBreak/>
        <w:t>Exemplos de operadores de pesquisa por palavra-chave</w:t>
      </w:r>
    </w:p>
    <w:p w14:paraId="708243BE" w14:textId="77777777" w:rsidR="004470EF" w:rsidRPr="002E6533" w:rsidRDefault="00000000">
      <w:pPr>
        <w:pStyle w:val="FirstParagraph"/>
      </w:pPr>
      <w:r w:rsidRPr="002E6533">
        <w:t>Os exemplos a seguir de string de pesquisa mostram como você pode combinar vários tipos de consulta para produzir pesquisas complexas por palavras-chave.</w:t>
      </w:r>
    </w:p>
    <w:p w14:paraId="506DC104" w14:textId="77777777" w:rsidR="004470EF" w:rsidRPr="002E6533" w:rsidRDefault="00000000">
      <w:pPr>
        <w:pStyle w:val="Ttulo3"/>
      </w:pPr>
      <w:bookmarkStart w:id="1293" w:name="Xc67ff0a609751fe94254dc6ab9a1a7b3d027f97"/>
      <w:r w:rsidRPr="002E6533">
        <w:t>Exemplo: Registros com base em palavras-chave usando a pesquisa de proximidade</w:t>
      </w:r>
    </w:p>
    <w:p w14:paraId="1D928CFF" w14:textId="77777777" w:rsidR="004470EF" w:rsidRPr="002E6533" w:rsidRDefault="00000000">
      <w:pPr>
        <w:pStyle w:val="FirstParagraph"/>
      </w:pPr>
      <w:r w:rsidRPr="002E6533">
        <w:t>("método inicial"~10) E token</w:t>
      </w:r>
    </w:p>
    <w:p w14:paraId="1A37E49C" w14:textId="77777777" w:rsidR="004470EF" w:rsidRPr="002E6533" w:rsidRDefault="00000000">
      <w:pPr>
        <w:pStyle w:val="Corpodetexto"/>
      </w:pPr>
      <w:r w:rsidRPr="002E6533">
        <w:t>Resultados: Retorna registros que contêm os termos "método" e "inicial" com até dez palavras de distância entre eles e que também contêm o termo "token".</w:t>
      </w:r>
    </w:p>
    <w:p w14:paraId="6D4A0392" w14:textId="77777777" w:rsidR="004470EF" w:rsidRPr="002E6533" w:rsidRDefault="00000000">
      <w:pPr>
        <w:pStyle w:val="Ttulo3"/>
      </w:pPr>
      <w:bookmarkStart w:id="1294" w:name="X1982cae9b324e8b1f14b642a3007c1479dd0628"/>
      <w:bookmarkEnd w:id="1293"/>
      <w:r w:rsidRPr="002E6533">
        <w:t>Exemplo: Registros baseados nos operadores E e NÃO</w:t>
      </w:r>
    </w:p>
    <w:p w14:paraId="4B77DC25" w14:textId="77777777" w:rsidR="004470EF" w:rsidRPr="002E6533" w:rsidRDefault="00000000">
      <w:pPr>
        <w:pStyle w:val="FirstParagraph"/>
      </w:pPr>
      <w:r w:rsidRPr="002E6533">
        <w:t>"overflow de buffer" E NÃO (remoto OU local)</w:t>
      </w:r>
    </w:p>
    <w:p w14:paraId="504544B1" w14:textId="77777777" w:rsidR="004470EF" w:rsidRPr="002E6533" w:rsidRDefault="00000000">
      <w:pPr>
        <w:pStyle w:val="Corpodetexto"/>
      </w:pPr>
      <w:r w:rsidRPr="002E6533">
        <w:t>Resultados: Retorna registros que contêm a frase exata "overflow de buffer" somente se esses registros não contiverem os termos "remoto" ou "local".</w:t>
      </w:r>
    </w:p>
    <w:p w14:paraId="0C691E8F" w14:textId="77777777" w:rsidR="004470EF" w:rsidRPr="002E6533" w:rsidRDefault="00000000">
      <w:pPr>
        <w:pStyle w:val="Ttulo3"/>
      </w:pPr>
      <w:bookmarkStart w:id="1295" w:name="X412c98b8981faee6df980d30afe1bd5650f089b"/>
      <w:bookmarkEnd w:id="1294"/>
      <w:r w:rsidRPr="002E6533">
        <w:t>Exemplo: Registros com base nos operadores OU e *</w:t>
      </w:r>
    </w:p>
    <w:p w14:paraId="37C608C6" w14:textId="77777777" w:rsidR="004470EF" w:rsidRPr="002E6533" w:rsidRDefault="00000000">
      <w:pPr>
        <w:pStyle w:val="FirstParagraph"/>
      </w:pPr>
      <w:r w:rsidRPr="002E6533">
        <w:t>(documento E urgente) OU alerta*</w:t>
      </w:r>
    </w:p>
    <w:p w14:paraId="434B6FF1" w14:textId="77777777" w:rsidR="004470EF" w:rsidRPr="002E6533" w:rsidRDefault="00000000">
      <w:pPr>
        <w:pStyle w:val="Corpodetexto"/>
      </w:pPr>
      <w:r w:rsidRPr="002E6533">
        <w:t>Resultados: Retorna registros que contêm os termos "documento" e "urgente" ou contêm os termos "alerta", "alertas", "alertando" e assim por diante.</w:t>
      </w:r>
    </w:p>
    <w:p w14:paraId="40124C7D" w14:textId="77777777" w:rsidR="004470EF" w:rsidRPr="002E6533" w:rsidRDefault="00000000">
      <w:pPr>
        <w:pStyle w:val="Ttulo1"/>
      </w:pPr>
      <w:bookmarkStart w:id="1296" w:name="adicionando-perguntas-do-tipo-numérico"/>
      <w:bookmarkEnd w:id="1289"/>
      <w:bookmarkEnd w:id="1292"/>
      <w:bookmarkEnd w:id="1295"/>
      <w:r w:rsidRPr="002E6533">
        <w:lastRenderedPageBreak/>
        <w:t>Adicionando Perguntas do Tipo Numérico</w:t>
      </w:r>
    </w:p>
    <w:p w14:paraId="190D2C62" w14:textId="77777777" w:rsidR="004470EF" w:rsidRPr="002E6533" w:rsidRDefault="00000000">
      <w:pPr>
        <w:pStyle w:val="FirstParagraph"/>
      </w:pPr>
      <w:r w:rsidRPr="002E6533">
        <w:t>Os tipos de perguntas numéricas permitem que você crie perguntas em que as respostas esperadas são valores numéricos.</w:t>
      </w:r>
    </w:p>
    <w:p w14:paraId="296C5E54" w14:textId="77777777" w:rsidR="004470EF" w:rsidRPr="002E6533" w:rsidRDefault="00000000">
      <w:pPr>
        <w:pStyle w:val="Corpodetexto"/>
      </w:pPr>
      <w:r w:rsidRPr="002E6533">
        <w:t>A fim de proteger a integridade dos dados, não é possível alterar o tipo de pergunta. Por exemplo, você não pode alterar o tipo de uma pergunta de Data para Texto depois que ela é criada.</w:t>
      </w:r>
    </w:p>
    <w:p w14:paraId="3D6B953B" w14:textId="77777777" w:rsidR="004470EF" w:rsidRPr="002E6533" w:rsidRDefault="00000000">
      <w:pPr>
        <w:pStyle w:val="Corpodetexto"/>
      </w:pPr>
      <w:r w:rsidRPr="002E6533">
        <w:t>Nesta página</w:t>
      </w:r>
    </w:p>
    <w:p w14:paraId="6348D4AB" w14:textId="77777777" w:rsidR="004470EF" w:rsidRPr="002E6533" w:rsidRDefault="004470EF">
      <w:pPr>
        <w:pStyle w:val="Compact"/>
      </w:pPr>
      <w:hyperlink w:anchor="Xa593804a121f4dcb47b9100ca6a2e13f4cfa44b">
        <w:r w:rsidRPr="002E6533">
          <w:rPr>
            <w:rStyle w:val="Hyperlink"/>
          </w:rPr>
          <w:t>Tarefa 1: criar uma pergunta do tipo Numérico em um questionário</w:t>
        </w:r>
      </w:hyperlink>
    </w:p>
    <w:p w14:paraId="7C1394F6" w14:textId="77777777" w:rsidR="004470EF" w:rsidRPr="002E6533" w:rsidRDefault="004470EF">
      <w:pPr>
        <w:pStyle w:val="Compact"/>
      </w:pPr>
      <w:hyperlink w:anchor="Tarefa2Configurarasop%C3%A7%C3%B5es">
        <w:r w:rsidRPr="002E6533">
          <w:rPr>
            <w:rStyle w:val="Hyperlink"/>
          </w:rPr>
          <w:t>Tarefa 2: Configurar as opções</w:t>
        </w:r>
      </w:hyperlink>
    </w:p>
    <w:p w14:paraId="16469057"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2C1C0D88" w14:textId="77777777" w:rsidR="004470EF" w:rsidRPr="002E6533" w:rsidRDefault="004470EF">
      <w:pPr>
        <w:pStyle w:val="Compact"/>
      </w:pPr>
      <w:hyperlink w:anchor="Tarefa4definirumintervalonum%C3%A9rico">
        <w:r w:rsidRPr="002E6533">
          <w:rPr>
            <w:rStyle w:val="Hyperlink"/>
          </w:rPr>
          <w:t>Tarefa 4: definir um intervalo numérico</w:t>
        </w:r>
      </w:hyperlink>
    </w:p>
    <w:p w14:paraId="4B3FEF86" w14:textId="77777777" w:rsidR="004470EF" w:rsidRPr="002E6533" w:rsidRDefault="004470EF">
      <w:pPr>
        <w:pStyle w:val="Compact"/>
      </w:pPr>
      <w:hyperlink w:anchor="Tarefa5adicionarotextodapergunta">
        <w:r w:rsidRPr="002E6533">
          <w:rPr>
            <w:rStyle w:val="Hyperlink"/>
          </w:rPr>
          <w:t>Tarefa 5: adicionar o texto da pergunta</w:t>
        </w:r>
      </w:hyperlink>
    </w:p>
    <w:p w14:paraId="6ED4CEB4" w14:textId="77777777" w:rsidR="004470EF" w:rsidRPr="002E6533" w:rsidRDefault="004470EF">
      <w:pPr>
        <w:pStyle w:val="Compact"/>
      </w:pPr>
      <w:hyperlink w:anchor="X369590ba4df5de80ccbb424d57dca0814ba01e6">
        <w:r w:rsidRPr="002E6533">
          <w:rPr>
            <w:rStyle w:val="Hyperlink"/>
          </w:rPr>
          <w:t>Tarefa 6: definir as propriedades do filtro de perguntas</w:t>
        </w:r>
      </w:hyperlink>
    </w:p>
    <w:p w14:paraId="750AC639" w14:textId="77777777" w:rsidR="004470EF" w:rsidRPr="002E6533" w:rsidRDefault="004470EF">
      <w:pPr>
        <w:pStyle w:val="Compact"/>
      </w:pPr>
      <w:hyperlink w:anchor="Tarefa7Configurarotextodeajuda">
        <w:r w:rsidRPr="002E6533">
          <w:rPr>
            <w:rStyle w:val="Hyperlink"/>
          </w:rPr>
          <w:t>Tarefa 7: Configurar o texto de ajuda</w:t>
        </w:r>
      </w:hyperlink>
    </w:p>
    <w:p w14:paraId="39637C35" w14:textId="77777777" w:rsidR="004470EF" w:rsidRPr="002E6533" w:rsidRDefault="00000000">
      <w:pPr>
        <w:pStyle w:val="Ttulo2"/>
      </w:pPr>
      <w:bookmarkStart w:id="1297" w:name="X345c136a687d93fb0b0dc2fc686b9143e0c45ce"/>
      <w:r w:rsidRPr="002E6533">
        <w:t>Tarefa 1: criar uma pergunta do tipo Numérico em um questionário</w:t>
      </w:r>
    </w:p>
    <w:p w14:paraId="38A0CEB4" w14:textId="77777777" w:rsidR="004470EF" w:rsidRPr="002E6533" w:rsidRDefault="00000000">
      <w:pPr>
        <w:pStyle w:val="Compact"/>
      </w:pPr>
      <w:r w:rsidRPr="002E6533">
        <w:t>Em seu questionário, acesse a guia Designer &gt; guia Layout &gt; painel Objetos &gt; e clique em Adicionar novo.</w:t>
      </w:r>
    </w:p>
    <w:p w14:paraId="0C2693E1" w14:textId="77777777" w:rsidR="004470EF" w:rsidRPr="002E6533" w:rsidRDefault="00000000">
      <w:r w:rsidRPr="002E6533">
        <w:t>Selecione um tipo de campo na lista suspensa e digite um nome para o campo.</w:t>
      </w:r>
    </w:p>
    <w:p w14:paraId="3F03D2F7" w14:textId="77777777" w:rsidR="004470EF" w:rsidRPr="002E6533" w:rsidRDefault="00000000">
      <w:r w:rsidRPr="002E6533">
        <w:t>Diretrizes de nome de campo:</w:t>
      </w:r>
    </w:p>
    <w:p w14:paraId="10C1185D"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5AD057F6"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05CB70B5"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68AF784A"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2EA692FD"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761C129" w14:textId="77777777" w:rsidR="004470EF" w:rsidRPr="002E6533" w:rsidRDefault="00000000">
      <w:pPr>
        <w:pStyle w:val="Compact"/>
      </w:pPr>
      <w:r w:rsidRPr="002E6533">
        <w:t>No campo Texto da pergunta, digite o texto da pergunta e clique em OK. O campo Texto da pergunta na seção Pergunta é preenchido automaticamente com o texto inserido nesta etapa após a criação do campo.</w:t>
      </w:r>
    </w:p>
    <w:p w14:paraId="0C3C2627" w14:textId="77777777" w:rsidR="004470EF" w:rsidRPr="002E6533" w:rsidRDefault="00000000">
      <w:r w:rsidRPr="002E6533">
        <w:t>Na seção Informações gerais, digite uma descrição.</w:t>
      </w:r>
    </w:p>
    <w:p w14:paraId="7A905AFD"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w:t>
      </w:r>
      <w:r w:rsidRPr="002E6533">
        <w:lastRenderedPageBreak/>
        <w:t>na descrição, porque elas podem causar vulnerabilidades no sistema. O exemplo a seguir mostra como você pode corrigir a sintaxe de CSS (Cascading Style Sheet, folha de estilos em cascata) para a marca &lt;body&gt; para que funcione corretamente:</w:t>
      </w:r>
    </w:p>
    <w:p w14:paraId="0EFF9E4A"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7F683274"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bookmarkEnd w:id="1297"/>
    <w:p w14:paraId="5B648779" w14:textId="77777777" w:rsidR="004470EF" w:rsidRPr="002E6533" w:rsidRDefault="00000000">
      <w:pPr>
        <w:pStyle w:val="Ttulo2"/>
      </w:pPr>
      <w:r w:rsidRPr="002E6533">
        <w:t>Tarefa 2: Configurar as opções</w:t>
      </w:r>
    </w:p>
    <w:p w14:paraId="3AAE0633" w14:textId="77777777" w:rsidR="004470EF" w:rsidRPr="002E6533" w:rsidRDefault="00000000">
      <w:pPr>
        <w:pStyle w:val="FirstParagraph"/>
      </w:pPr>
      <w:r w:rsidRPr="002E6533">
        <w:t>Na seção Opções, selecione todas as opções a seguir que se aplicam ao campo.</w:t>
      </w:r>
    </w:p>
    <w:p w14:paraId="413092D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79D344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7D2FEB" w14:textId="77777777" w:rsidR="004470EF" w:rsidRPr="002E6533" w:rsidRDefault="00000000">
            <w:pPr>
              <w:pStyle w:val="Compact"/>
            </w:pPr>
            <w:r w:rsidRPr="002E6533">
              <w:t>Opção</w:t>
            </w:r>
          </w:p>
        </w:tc>
        <w:tc>
          <w:tcPr>
            <w:tcW w:w="3960" w:type="dxa"/>
          </w:tcPr>
          <w:p w14:paraId="00A43BF7" w14:textId="77777777" w:rsidR="004470EF" w:rsidRPr="002E6533" w:rsidRDefault="00000000">
            <w:pPr>
              <w:pStyle w:val="Compact"/>
            </w:pPr>
            <w:r w:rsidRPr="002E6533">
              <w:t>Descrição</w:t>
            </w:r>
          </w:p>
        </w:tc>
      </w:tr>
      <w:tr w:rsidR="004470EF" w:rsidRPr="002E6533" w14:paraId="198A14F9" w14:textId="77777777">
        <w:tc>
          <w:tcPr>
            <w:tcW w:w="3960" w:type="dxa"/>
          </w:tcPr>
          <w:p w14:paraId="24EBF89E" w14:textId="77777777" w:rsidR="004470EF" w:rsidRPr="002E6533" w:rsidRDefault="00000000">
            <w:pPr>
              <w:pStyle w:val="Compact"/>
            </w:pPr>
            <w:r w:rsidRPr="002E6533">
              <w:t>Este é um campo obrigatório</w:t>
            </w:r>
          </w:p>
        </w:tc>
        <w:tc>
          <w:tcPr>
            <w:tcW w:w="3960" w:type="dxa"/>
          </w:tcPr>
          <w:p w14:paraId="0BAD7C66"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381DA7EB" w14:textId="77777777">
        <w:tc>
          <w:tcPr>
            <w:tcW w:w="3960" w:type="dxa"/>
          </w:tcPr>
          <w:p w14:paraId="6153459C" w14:textId="77777777" w:rsidR="004470EF" w:rsidRPr="002E6533" w:rsidRDefault="00000000">
            <w:pPr>
              <w:pStyle w:val="Compact"/>
            </w:pPr>
            <w:r w:rsidRPr="002E6533">
              <w:t>Exibir data da última modificação</w:t>
            </w:r>
          </w:p>
        </w:tc>
        <w:tc>
          <w:tcPr>
            <w:tcW w:w="3960" w:type="dxa"/>
          </w:tcPr>
          <w:p w14:paraId="52A25181"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6F58F72A" w14:textId="77777777">
        <w:tc>
          <w:tcPr>
            <w:tcW w:w="3960" w:type="dxa"/>
          </w:tcPr>
          <w:p w14:paraId="64BFA4FB" w14:textId="77777777" w:rsidR="004470EF" w:rsidRPr="002E6533" w:rsidRDefault="00000000">
            <w:pPr>
              <w:pStyle w:val="Compact"/>
            </w:pPr>
            <w:r w:rsidRPr="002E6533">
              <w:t>Tornar este campo pesquisável</w:t>
            </w:r>
          </w:p>
        </w:tc>
        <w:tc>
          <w:tcPr>
            <w:tcW w:w="3960" w:type="dxa"/>
          </w:tcPr>
          <w:p w14:paraId="27291D62" w14:textId="77777777" w:rsidR="004470EF" w:rsidRPr="002E6533" w:rsidRDefault="00000000">
            <w:pPr>
              <w:pStyle w:val="Compact"/>
            </w:pPr>
            <w:r w:rsidRPr="002E6533">
              <w:t>Disponibiliza este campo para exibição em todos os resultados da pesquisa.</w:t>
            </w:r>
          </w:p>
        </w:tc>
      </w:tr>
      <w:tr w:rsidR="004470EF" w:rsidRPr="002E6533" w14:paraId="67F995BD" w14:textId="77777777">
        <w:tc>
          <w:tcPr>
            <w:tcW w:w="3960" w:type="dxa"/>
          </w:tcPr>
          <w:p w14:paraId="430EF9CC" w14:textId="77777777" w:rsidR="004470EF" w:rsidRPr="002E6533" w:rsidRDefault="00000000">
            <w:pPr>
              <w:pStyle w:val="Compact"/>
            </w:pPr>
            <w:r w:rsidRPr="002E6533">
              <w:t>Exibir este campo nos resultados da pesquisa global</w:t>
            </w:r>
          </w:p>
        </w:tc>
        <w:tc>
          <w:tcPr>
            <w:tcW w:w="3960" w:type="dxa"/>
          </w:tcPr>
          <w:p w14:paraId="3091E48C"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16F71BCD" w14:textId="77777777">
        <w:tc>
          <w:tcPr>
            <w:tcW w:w="3960" w:type="dxa"/>
          </w:tcPr>
          <w:p w14:paraId="6CF26D6B" w14:textId="77777777" w:rsidR="004470EF" w:rsidRPr="002E6533" w:rsidRDefault="00000000">
            <w:pPr>
              <w:pStyle w:val="Compact"/>
            </w:pPr>
            <w:r w:rsidRPr="002E6533">
              <w:t>Exigir valores únicos</w:t>
            </w:r>
          </w:p>
        </w:tc>
        <w:tc>
          <w:tcPr>
            <w:tcW w:w="3960" w:type="dxa"/>
          </w:tcPr>
          <w:p w14:paraId="2B5C8215" w14:textId="77777777" w:rsidR="004470EF" w:rsidRPr="002E6533" w:rsidRDefault="00000000">
            <w:pPr>
              <w:pStyle w:val="Compact"/>
            </w:pPr>
            <w:r w:rsidRPr="002E6533">
              <w:t>Impede que os usuários especifiquem um valor idêntico em um campo de registros diferentes.</w:t>
            </w:r>
          </w:p>
        </w:tc>
      </w:tr>
      <w:tr w:rsidR="004470EF" w:rsidRPr="002E6533" w14:paraId="37D0CA26" w14:textId="77777777">
        <w:tc>
          <w:tcPr>
            <w:tcW w:w="3960" w:type="dxa"/>
          </w:tcPr>
          <w:p w14:paraId="20F2357B" w14:textId="77777777" w:rsidR="004470EF" w:rsidRPr="002E6533" w:rsidRDefault="00000000">
            <w:pPr>
              <w:pStyle w:val="Compact"/>
            </w:pPr>
            <w:r w:rsidRPr="002E6533">
              <w:t>Tornar este o campo principal</w:t>
            </w:r>
          </w:p>
        </w:tc>
        <w:tc>
          <w:tcPr>
            <w:tcW w:w="3960" w:type="dxa"/>
          </w:tcPr>
          <w:p w14:paraId="06FA7765" w14:textId="77777777" w:rsidR="004470EF" w:rsidRPr="002E6533" w:rsidRDefault="00000000">
            <w:pPr>
              <w:pStyle w:val="Corpodetexto"/>
            </w:pPr>
            <w:r w:rsidRPr="002E6533">
              <w:t xml:space="preserve">Designa o campo como o campo-chave </w:t>
            </w:r>
            <w:r w:rsidRPr="002E6533">
              <w:lastRenderedPageBreak/>
              <w:t>no aplicativo.</w:t>
            </w:r>
          </w:p>
          <w:p w14:paraId="51C30AA6"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427C5B8B"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011C5803" w14:textId="77777777">
        <w:tc>
          <w:tcPr>
            <w:tcW w:w="3960" w:type="dxa"/>
          </w:tcPr>
          <w:p w14:paraId="5FE7E7CC" w14:textId="77777777" w:rsidR="004470EF" w:rsidRPr="002E6533" w:rsidRDefault="00000000">
            <w:pPr>
              <w:pStyle w:val="Compact"/>
            </w:pPr>
            <w:r w:rsidRPr="002E6533">
              <w:lastRenderedPageBreak/>
              <w:t>Validar este campo quando houver alterações de valores no registro</w:t>
            </w:r>
          </w:p>
        </w:tc>
        <w:tc>
          <w:tcPr>
            <w:tcW w:w="3960" w:type="dxa"/>
          </w:tcPr>
          <w:p w14:paraId="5EB46EB3" w14:textId="77777777" w:rsidR="004470EF" w:rsidRPr="002E6533" w:rsidRDefault="00000000">
            <w:pPr>
              <w:pStyle w:val="Corpodetexto"/>
            </w:pPr>
            <w:r w:rsidRPr="002E6533">
              <w:t>Faz com que um campo seja validado sempre que houver alterações de valores em um registro.</w:t>
            </w:r>
          </w:p>
          <w:p w14:paraId="4B07B0F4"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6CF5CCC6" w14:textId="77777777">
        <w:tc>
          <w:tcPr>
            <w:tcW w:w="3960" w:type="dxa"/>
          </w:tcPr>
          <w:p w14:paraId="376916A0" w14:textId="77777777" w:rsidR="004470EF" w:rsidRPr="002E6533" w:rsidRDefault="00000000">
            <w:pPr>
              <w:pStyle w:val="Compact"/>
            </w:pPr>
            <w:r w:rsidRPr="002E6533">
              <w:t>Ativar a atualização em lote a partir dos resultados da pesquisa</w:t>
            </w:r>
          </w:p>
        </w:tc>
        <w:tc>
          <w:tcPr>
            <w:tcW w:w="3960" w:type="dxa"/>
          </w:tcPr>
          <w:p w14:paraId="5595C00E" w14:textId="77777777" w:rsidR="004470EF" w:rsidRPr="002E6533" w:rsidRDefault="00000000">
            <w:pPr>
              <w:pStyle w:val="Compact"/>
            </w:pPr>
            <w:r w:rsidRPr="002E6533">
              <w:t xml:space="preserve">Permite que este campo esteja disponível para </w:t>
            </w:r>
            <w:hyperlink r:id="rId2586">
              <w:r w:rsidR="004470EF" w:rsidRPr="002E6533">
                <w:rPr>
                  <w:rStyle w:val="Hyperlink"/>
                </w:rPr>
                <w:t>atualizações em lote</w:t>
              </w:r>
            </w:hyperlink>
            <w:r w:rsidRPr="002E6533">
              <w:t xml:space="preserve"> nos resultados da pesquisa avançada.</w:t>
            </w:r>
          </w:p>
        </w:tc>
      </w:tr>
      <w:tr w:rsidR="004470EF" w:rsidRPr="002E6533" w14:paraId="71F4D80D" w14:textId="77777777">
        <w:tc>
          <w:tcPr>
            <w:tcW w:w="3960" w:type="dxa"/>
          </w:tcPr>
          <w:p w14:paraId="2CBDB327" w14:textId="77777777" w:rsidR="004470EF" w:rsidRPr="002E6533" w:rsidRDefault="00000000">
            <w:pPr>
              <w:pStyle w:val="Compact"/>
            </w:pPr>
            <w:r w:rsidRPr="002E6533">
              <w:t>Ativar a edição nos resultados da pesquisa</w:t>
            </w:r>
          </w:p>
        </w:tc>
        <w:tc>
          <w:tcPr>
            <w:tcW w:w="3960" w:type="dxa"/>
          </w:tcPr>
          <w:p w14:paraId="048EB650" w14:textId="77777777" w:rsidR="004470EF" w:rsidRPr="002E6533" w:rsidRDefault="00000000">
            <w:pPr>
              <w:pStyle w:val="Compact"/>
            </w:pPr>
            <w:r w:rsidRPr="002E6533">
              <w:t xml:space="preserve">Permite que o campo seja </w:t>
            </w:r>
            <w:hyperlink r:id="rId2587">
              <w:r w:rsidR="004470EF" w:rsidRPr="002E6533">
                <w:rPr>
                  <w:rStyle w:val="Hyperlink"/>
                </w:rPr>
                <w:t>editável</w:t>
              </w:r>
            </w:hyperlink>
            <w:r w:rsidRPr="002E6533">
              <w:t xml:space="preserve"> nos resultados da pesquisa e em relatórios.</w:t>
            </w:r>
          </w:p>
        </w:tc>
      </w:tr>
      <w:tr w:rsidR="004470EF" w:rsidRPr="002E6533" w14:paraId="7197A909" w14:textId="77777777">
        <w:tc>
          <w:tcPr>
            <w:tcW w:w="3960" w:type="dxa"/>
          </w:tcPr>
          <w:p w14:paraId="59116561" w14:textId="77777777" w:rsidR="004470EF" w:rsidRPr="002E6533" w:rsidRDefault="00000000">
            <w:pPr>
              <w:pStyle w:val="Compact"/>
            </w:pPr>
            <w:r w:rsidRPr="002E6533">
              <w:t>Ativar opções de tendência</w:t>
            </w:r>
          </w:p>
        </w:tc>
        <w:tc>
          <w:tcPr>
            <w:tcW w:w="3960" w:type="dxa"/>
          </w:tcPr>
          <w:p w14:paraId="0B6B216B" w14:textId="77777777" w:rsidR="004470EF" w:rsidRPr="002E6533" w:rsidRDefault="00000000">
            <w:pPr>
              <w:pStyle w:val="Corpodetexto"/>
            </w:pPr>
            <w:r w:rsidRPr="002E6533">
              <w:t>Você pode habilitar ou desabilitar a análise de tendências para rastrear alterações de status do valor numérico do campo Lista de Valores. É necessário definir um período de duração ao ativar a análise de tendências no campo.</w:t>
            </w:r>
          </w:p>
          <w:p w14:paraId="27EDBDEB" w14:textId="77777777" w:rsidR="004470EF" w:rsidRPr="002E6533" w:rsidRDefault="00000000">
            <w:pPr>
              <w:pStyle w:val="Corpodetexto"/>
            </w:pPr>
            <w:r w:rsidRPr="002E6533">
              <w:t xml:space="preserve">Você pode desativar a análise de tendências em um campo Numérico ou Lista de valores que tenha a opção de análise de tendências habilitada para que os dados da análise de tendências não sejam mais retidos para o campo. </w:t>
            </w:r>
            <w:r w:rsidRPr="002E6533">
              <w:lastRenderedPageBreak/>
              <w:t>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669BB51D" w14:textId="77777777" w:rsidR="004470EF" w:rsidRPr="002E6533" w:rsidRDefault="00000000">
            <w:r w:rsidRPr="002E6533">
              <w:t>Tipo de duração. Designa o período durante o qual você deseja manter os dados da análise de tendências. Os valores disponíveis são calculados em dias, como mostrado a seguir:</w:t>
            </w:r>
          </w:p>
          <w:p w14:paraId="7E800414" w14:textId="77777777" w:rsidR="004470EF" w:rsidRPr="002E6533" w:rsidRDefault="00000000">
            <w:pPr>
              <w:pStyle w:val="Compact"/>
              <w:numPr>
                <w:ilvl w:val="1"/>
                <w:numId w:val="0"/>
              </w:numPr>
            </w:pPr>
            <w:r w:rsidRPr="002E6533">
              <w:t>Dias = 1 dia</w:t>
            </w:r>
          </w:p>
          <w:p w14:paraId="10297EB6" w14:textId="77777777" w:rsidR="004470EF" w:rsidRPr="002E6533" w:rsidRDefault="00000000">
            <w:pPr>
              <w:pStyle w:val="Compact"/>
              <w:numPr>
                <w:ilvl w:val="1"/>
                <w:numId w:val="0"/>
              </w:numPr>
            </w:pPr>
            <w:r w:rsidRPr="002E6533">
              <w:t>Meses = 30 dias</w:t>
            </w:r>
          </w:p>
          <w:p w14:paraId="22EEC0F2" w14:textId="77777777" w:rsidR="004470EF" w:rsidRPr="002E6533" w:rsidRDefault="00000000">
            <w:pPr>
              <w:pStyle w:val="Compact"/>
              <w:numPr>
                <w:ilvl w:val="1"/>
                <w:numId w:val="0"/>
              </w:numPr>
            </w:pPr>
            <w:r w:rsidRPr="002E6533">
              <w:t>Trimestres = 90 dias</w:t>
            </w:r>
          </w:p>
          <w:p w14:paraId="3C6CB990" w14:textId="77777777" w:rsidR="004470EF" w:rsidRPr="002E6533" w:rsidRDefault="00000000">
            <w:pPr>
              <w:pStyle w:val="Compact"/>
              <w:numPr>
                <w:ilvl w:val="1"/>
                <w:numId w:val="0"/>
              </w:numPr>
            </w:pPr>
            <w:r w:rsidRPr="002E6533">
              <w:t>Anos = 365 dias</w:t>
            </w:r>
          </w:p>
          <w:p w14:paraId="3217A540" w14:textId="77777777" w:rsidR="004470EF" w:rsidRPr="002E6533" w:rsidRDefault="00000000">
            <w:r w:rsidRPr="002E6533">
              <w:t xml:space="preserve">Por padrão, o valor desse campo </w:t>
            </w:r>
            <w:proofErr w:type="gramStart"/>
            <w:r w:rsidRPr="002E6533">
              <w:t>é Sem</w:t>
            </w:r>
            <w:proofErr w:type="gramEnd"/>
            <w:r w:rsidRPr="002E6533">
              <w:t xml:space="preserve"> seleção, mas você deve selecionar um Tipo de duração quando a opção Análise de tendências é marcada. Se você clicar em Aplicar sem alterar o valor, uma mensagem de advertência será exibida. Clique em OK para retornar à guia Opções.</w:t>
            </w:r>
          </w:p>
          <w:p w14:paraId="502B5D38" w14:textId="77777777" w:rsidR="004470EF" w:rsidRPr="002E6533" w:rsidRDefault="00000000">
            <w:pPr>
              <w:pStyle w:val="Compact"/>
            </w:pPr>
            <w:r w:rsidRPr="002E6533">
              <w:t>Tipo de duração. Especifica o número de dias, meses, trimestres ou anos durante o qual o Archer mantém os dados de análise de tendências.</w:t>
            </w:r>
          </w:p>
          <w:p w14:paraId="2AA4066F" w14:textId="77777777" w:rsidR="004470EF" w:rsidRPr="002E6533" w:rsidRDefault="00000000">
            <w:pPr>
              <w:pStyle w:val="FirstParagraph"/>
            </w:pPr>
            <w:r w:rsidRPr="002E6533">
              <w:t xml:space="preserve">Para obter mais informações, consulte </w:t>
            </w:r>
            <w:hyperlink r:id="rId2588">
              <w:r w:rsidR="004470EF" w:rsidRPr="002E6533">
                <w:rPr>
                  <w:rStyle w:val="Hyperlink"/>
                </w:rPr>
                <w:t>Análise de tendências</w:t>
              </w:r>
            </w:hyperlink>
            <w:r w:rsidRPr="002E6533">
              <w:t>.</w:t>
            </w:r>
          </w:p>
        </w:tc>
      </w:tr>
      <w:tr w:rsidR="004470EF" w:rsidRPr="002E6533" w14:paraId="37B6EC58" w14:textId="77777777">
        <w:tc>
          <w:tcPr>
            <w:tcW w:w="3960" w:type="dxa"/>
          </w:tcPr>
          <w:p w14:paraId="623CC0DE" w14:textId="77777777" w:rsidR="004470EF" w:rsidRPr="002E6533" w:rsidRDefault="00000000">
            <w:pPr>
              <w:pStyle w:val="Compact"/>
            </w:pPr>
            <w:r w:rsidRPr="002E6533">
              <w:lastRenderedPageBreak/>
              <w:t>Exibir a soma total dos campos nas páginas de resultados de pesquisa</w:t>
            </w:r>
          </w:p>
        </w:tc>
        <w:tc>
          <w:tcPr>
            <w:tcW w:w="3960" w:type="dxa"/>
          </w:tcPr>
          <w:p w14:paraId="4FBFF591" w14:textId="77777777" w:rsidR="004470EF" w:rsidRPr="002E6533" w:rsidRDefault="00000000">
            <w:pPr>
              <w:pStyle w:val="Corpodetexto"/>
            </w:pPr>
            <w:r w:rsidRPr="002E6533">
              <w:t xml:space="preserve">Oferece um total de todos os valores informados no campo da página </w:t>
            </w:r>
            <w:r w:rsidRPr="002E6533">
              <w:lastRenderedPageBreak/>
              <w:t>Resultados da pesquisa do aplicativo ou aplicativo em nível. A soma é mostrada somente em tipos de formato do relatório Hierarquia de coluna e Coluna - simples.</w:t>
            </w:r>
          </w:p>
          <w:p w14:paraId="123C8B41" w14:textId="77777777" w:rsidR="004470EF" w:rsidRPr="002E6533" w:rsidRDefault="00000000">
            <w:pPr>
              <w:pStyle w:val="Corpodetexto"/>
            </w:pPr>
            <w:r w:rsidRPr="002E6533">
              <w:t>Quando essa opção é selecionada, o valor total aparece na última linha da coluna Campo numérico. O valor da soma representa o total geral e é exibido em cada página.</w:t>
            </w:r>
          </w:p>
        </w:tc>
      </w:tr>
      <w:tr w:rsidR="004470EF" w:rsidRPr="002E6533" w14:paraId="2A5F39FD" w14:textId="77777777">
        <w:tc>
          <w:tcPr>
            <w:tcW w:w="3960" w:type="dxa"/>
          </w:tcPr>
          <w:p w14:paraId="7F95BA7D" w14:textId="77777777" w:rsidR="004470EF" w:rsidRPr="002E6533" w:rsidRDefault="00000000">
            <w:pPr>
              <w:pStyle w:val="Compact"/>
            </w:pPr>
            <w:r w:rsidRPr="002E6533">
              <w:lastRenderedPageBreak/>
              <w:t>Filtragem com base em um intervalo de valores na pesquisa avançada</w:t>
            </w:r>
          </w:p>
        </w:tc>
        <w:tc>
          <w:tcPr>
            <w:tcW w:w="3960" w:type="dxa"/>
          </w:tcPr>
          <w:p w14:paraId="2E205B67" w14:textId="77777777" w:rsidR="004470EF" w:rsidRPr="002E6533" w:rsidRDefault="00000000">
            <w:pPr>
              <w:pStyle w:val="Compact"/>
            </w:pPr>
            <w:r w:rsidRPr="002E6533">
              <w:t xml:space="preserve">Permite que os usuários </w:t>
            </w:r>
            <w:hyperlink w:anchor="tarefa-4-definir-um-intervalo-numérico">
              <w:r w:rsidR="004470EF" w:rsidRPr="002E6533">
                <w:rPr>
                  <w:rStyle w:val="Hyperlink"/>
                </w:rPr>
                <w:t>filtrem os resultados da pesquisa por um intervalo ou intervalos de valores numéricos</w:t>
              </w:r>
            </w:hyperlink>
            <w:r w:rsidRPr="002E6533">
              <w:t>.</w:t>
            </w:r>
          </w:p>
        </w:tc>
      </w:tr>
      <w:tr w:rsidR="004470EF" w:rsidRPr="002E6533" w14:paraId="48F4F2F9" w14:textId="77777777">
        <w:tc>
          <w:tcPr>
            <w:tcW w:w="3960" w:type="dxa"/>
          </w:tcPr>
          <w:p w14:paraId="224061E6" w14:textId="77777777" w:rsidR="004470EF" w:rsidRPr="002E6533" w:rsidRDefault="00000000">
            <w:pPr>
              <w:pStyle w:val="Compact"/>
            </w:pPr>
            <w:r w:rsidRPr="002E6533">
              <w:t>Formatar o valor numérico usando separadores</w:t>
            </w:r>
          </w:p>
        </w:tc>
        <w:tc>
          <w:tcPr>
            <w:tcW w:w="3960" w:type="dxa"/>
          </w:tcPr>
          <w:p w14:paraId="1AF876DE" w14:textId="77777777" w:rsidR="004470EF" w:rsidRPr="002E6533" w:rsidRDefault="00000000">
            <w:pPr>
              <w:pStyle w:val="Compact"/>
            </w:pPr>
            <w:r w:rsidRPr="002E6533">
              <w:t>Formata o valor usando separadores de milhares. Por exemplo, se você digitar o valor "10000" no modo de edição do registro, o valor seria exibido como "10.000" no modo de visualização do registro.</w:t>
            </w:r>
          </w:p>
        </w:tc>
      </w:tr>
      <w:tr w:rsidR="004470EF" w:rsidRPr="002E6533" w14:paraId="7C630870" w14:textId="77777777">
        <w:tc>
          <w:tcPr>
            <w:tcW w:w="3960" w:type="dxa"/>
          </w:tcPr>
          <w:p w14:paraId="781A0981" w14:textId="77777777" w:rsidR="004470EF" w:rsidRPr="002E6533" w:rsidRDefault="00000000">
            <w:pPr>
              <w:pStyle w:val="Compact"/>
            </w:pPr>
            <w:r w:rsidRPr="002E6533">
              <w:t>Criptografar dados em repouso no campo</w:t>
            </w:r>
          </w:p>
        </w:tc>
        <w:tc>
          <w:tcPr>
            <w:tcW w:w="3960" w:type="dxa"/>
          </w:tcPr>
          <w:p w14:paraId="19EB8BE8" w14:textId="77777777" w:rsidR="004470EF" w:rsidRPr="002E6533" w:rsidRDefault="00000000">
            <w:pPr>
              <w:pStyle w:val="Compact"/>
            </w:pPr>
            <w:r w:rsidRPr="002E6533">
              <w:t xml:space="preserve">Consulte </w:t>
            </w:r>
            <w:hyperlink r:id="rId2589">
              <w:r w:rsidR="004470EF" w:rsidRPr="002E6533">
                <w:rPr>
                  <w:rStyle w:val="Hyperlink"/>
                </w:rPr>
                <w:t>Criptografando dados</w:t>
              </w:r>
            </w:hyperlink>
            <w:r w:rsidRPr="002E6533">
              <w:t xml:space="preserve"> para obter instruções.</w:t>
            </w:r>
          </w:p>
        </w:tc>
      </w:tr>
    </w:tbl>
    <w:p w14:paraId="7E47A3A0" w14:textId="77777777" w:rsidR="004470EF" w:rsidRPr="002E6533" w:rsidRDefault="00000000">
      <w:pPr>
        <w:pStyle w:val="Ttulo2"/>
      </w:pPr>
      <w:r w:rsidRPr="002E6533">
        <w:t>Tarefa 3: Definir as opções de configuração</w:t>
      </w:r>
    </w:p>
    <w:p w14:paraId="1D5D238B" w14:textId="77777777" w:rsidR="004470EF" w:rsidRPr="002E6533" w:rsidRDefault="00000000">
      <w:pPr>
        <w:pStyle w:val="FirstParagraph"/>
      </w:pPr>
      <w:r w:rsidRPr="002E6533">
        <w:t>Na seção Configuração, defina as seguintes opções:</w:t>
      </w:r>
    </w:p>
    <w:p w14:paraId="19294D1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C73E49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7E0FD0" w14:textId="77777777" w:rsidR="004470EF" w:rsidRPr="002E6533" w:rsidRDefault="00000000">
            <w:pPr>
              <w:pStyle w:val="Compact"/>
            </w:pPr>
            <w:r w:rsidRPr="002E6533">
              <w:t>Opção</w:t>
            </w:r>
          </w:p>
        </w:tc>
        <w:tc>
          <w:tcPr>
            <w:tcW w:w="3960" w:type="dxa"/>
          </w:tcPr>
          <w:p w14:paraId="5F3196D2" w14:textId="77777777" w:rsidR="004470EF" w:rsidRPr="002E6533" w:rsidRDefault="00000000">
            <w:pPr>
              <w:pStyle w:val="Compact"/>
            </w:pPr>
            <w:r w:rsidRPr="002E6533">
              <w:t>Descrição</w:t>
            </w:r>
          </w:p>
        </w:tc>
      </w:tr>
      <w:tr w:rsidR="004470EF" w:rsidRPr="002E6533" w14:paraId="7DE73903" w14:textId="77777777">
        <w:tc>
          <w:tcPr>
            <w:tcW w:w="3960" w:type="dxa"/>
          </w:tcPr>
          <w:p w14:paraId="5515105A" w14:textId="77777777" w:rsidR="004470EF" w:rsidRPr="002E6533" w:rsidRDefault="00000000">
            <w:pPr>
              <w:pStyle w:val="Compact"/>
            </w:pPr>
            <w:r w:rsidRPr="002E6533">
              <w:t>Casas decimais</w:t>
            </w:r>
          </w:p>
        </w:tc>
        <w:tc>
          <w:tcPr>
            <w:tcW w:w="3960" w:type="dxa"/>
          </w:tcPr>
          <w:p w14:paraId="24213FF0" w14:textId="77777777" w:rsidR="004470EF" w:rsidRPr="002E6533" w:rsidRDefault="00000000">
            <w:pPr>
              <w:pStyle w:val="Corpodetexto"/>
            </w:pPr>
            <w:r w:rsidRPr="002E6533">
              <w:t>Especifica o número de casas decimais exigidas para os valores especificados no campo (máximo de seis). Se um usuário digitar um valor no campo numérico com menos casas decimais do que o número exigido, o valor será preenchido com zeros.</w:t>
            </w:r>
          </w:p>
          <w:p w14:paraId="2A9E9B9A" w14:textId="77777777" w:rsidR="004470EF" w:rsidRPr="002E6533" w:rsidRDefault="00000000">
            <w:pPr>
              <w:pStyle w:val="Corpodetexto"/>
            </w:pPr>
            <w:r w:rsidRPr="002E6533">
              <w:t>Por exemplo, se você determinar 3 casas decimais e um usuário digitar "4,1" no campo, o valor será exibido como "4,100" quando o registro for salvo.</w:t>
            </w:r>
          </w:p>
          <w:p w14:paraId="21C42C61" w14:textId="77777777" w:rsidR="004470EF" w:rsidRPr="002E6533" w:rsidRDefault="00000000">
            <w:pPr>
              <w:pStyle w:val="Corpodetexto"/>
            </w:pPr>
            <w:r w:rsidRPr="002E6533">
              <w:t xml:space="preserve">Por outro lado, se você informar um valor </w:t>
            </w:r>
            <w:r w:rsidRPr="002E6533">
              <w:lastRenderedPageBreak/>
              <w:t>no campo com mais casas decimais do que o número exigido, deverá limitar o número de casas decimais do valor para adequá-lo aos requisitos do campo antes de poder salvar o registro.</w:t>
            </w:r>
          </w:p>
        </w:tc>
      </w:tr>
      <w:tr w:rsidR="004470EF" w:rsidRPr="002E6533" w14:paraId="2E64835C" w14:textId="77777777">
        <w:tc>
          <w:tcPr>
            <w:tcW w:w="3960" w:type="dxa"/>
          </w:tcPr>
          <w:p w14:paraId="2A8315A3" w14:textId="77777777" w:rsidR="004470EF" w:rsidRPr="002E6533" w:rsidRDefault="00000000">
            <w:pPr>
              <w:pStyle w:val="Compact"/>
            </w:pPr>
            <w:r w:rsidRPr="002E6533">
              <w:lastRenderedPageBreak/>
              <w:t>Exibição de negativo</w:t>
            </w:r>
          </w:p>
        </w:tc>
        <w:tc>
          <w:tcPr>
            <w:tcW w:w="3960" w:type="dxa"/>
          </w:tcPr>
          <w:p w14:paraId="01E1D746" w14:textId="77777777" w:rsidR="004470EF" w:rsidRPr="002E6533" w:rsidRDefault="00000000">
            <w:pPr>
              <w:pStyle w:val="Corpodetexto"/>
            </w:pPr>
            <w:r w:rsidRPr="002E6533">
              <w:t>Especifica como os números negativos serão exibidos. As opções incluem:</w:t>
            </w:r>
          </w:p>
          <w:p w14:paraId="500C4FBA" w14:textId="77777777" w:rsidR="004470EF" w:rsidRPr="002E6533" w:rsidRDefault="00000000">
            <w:pPr>
              <w:pStyle w:val="Compact"/>
            </w:pPr>
            <w:r w:rsidRPr="002E6533">
              <w:t>(1234,56) cor da fonte = vermelho; opção padrão</w:t>
            </w:r>
          </w:p>
          <w:p w14:paraId="035B6E5D" w14:textId="77777777" w:rsidR="004470EF" w:rsidRPr="002E6533" w:rsidRDefault="00000000">
            <w:pPr>
              <w:pStyle w:val="Compact"/>
            </w:pPr>
            <w:r w:rsidRPr="002E6533">
              <w:t>-1234,56 cor da fonte = vermelho</w:t>
            </w:r>
          </w:p>
          <w:p w14:paraId="65A59D74" w14:textId="77777777" w:rsidR="004470EF" w:rsidRPr="002E6533" w:rsidRDefault="00000000">
            <w:pPr>
              <w:pStyle w:val="Compact"/>
            </w:pPr>
            <w:r w:rsidRPr="002E6533">
              <w:t>(1234,56) cor da fonte = preto</w:t>
            </w:r>
          </w:p>
          <w:p w14:paraId="1D9669C6" w14:textId="77777777" w:rsidR="004470EF" w:rsidRPr="002E6533" w:rsidRDefault="00000000">
            <w:pPr>
              <w:pStyle w:val="Compact"/>
            </w:pPr>
            <w:r w:rsidRPr="002E6533">
              <w:t>-1234,56 cor da fonte = preto</w:t>
            </w:r>
          </w:p>
        </w:tc>
      </w:tr>
      <w:tr w:rsidR="004470EF" w:rsidRPr="002E6533" w14:paraId="1920AECC" w14:textId="77777777">
        <w:tc>
          <w:tcPr>
            <w:tcW w:w="3960" w:type="dxa"/>
          </w:tcPr>
          <w:p w14:paraId="61101D43" w14:textId="77777777" w:rsidR="004470EF" w:rsidRPr="002E6533" w:rsidRDefault="00000000">
            <w:pPr>
              <w:pStyle w:val="Compact"/>
            </w:pPr>
            <w:r w:rsidRPr="002E6533">
              <w:t>Incrementar em</w:t>
            </w:r>
          </w:p>
        </w:tc>
        <w:tc>
          <w:tcPr>
            <w:tcW w:w="3960" w:type="dxa"/>
          </w:tcPr>
          <w:p w14:paraId="423F8010" w14:textId="77777777" w:rsidR="004470EF" w:rsidRPr="002E6533" w:rsidRDefault="00000000">
            <w:pPr>
              <w:pStyle w:val="Compact"/>
            </w:pPr>
            <w:r w:rsidRPr="002E6533">
              <w:t xml:space="preserve">Especifica o valor pelo qual o número é aumentado ou diminuído. As opções disponíveis são 0,01, 0,1, 1, 10, 100, 1000 </w:t>
            </w:r>
            <w:proofErr w:type="gramStart"/>
            <w:r w:rsidRPr="002E6533">
              <w:t>ou Sem</w:t>
            </w:r>
            <w:proofErr w:type="gramEnd"/>
            <w:r w:rsidRPr="002E6533">
              <w:t xml:space="preserve"> incremento.</w:t>
            </w:r>
          </w:p>
        </w:tc>
      </w:tr>
      <w:tr w:rsidR="004470EF" w:rsidRPr="002E6533" w14:paraId="4E1DF43D" w14:textId="77777777">
        <w:tc>
          <w:tcPr>
            <w:tcW w:w="3960" w:type="dxa"/>
          </w:tcPr>
          <w:p w14:paraId="15DE7871" w14:textId="77777777" w:rsidR="004470EF" w:rsidRPr="002E6533" w:rsidRDefault="00000000">
            <w:pPr>
              <w:pStyle w:val="Compact"/>
            </w:pPr>
            <w:r w:rsidRPr="002E6533">
              <w:t>Valor mínimo</w:t>
            </w:r>
          </w:p>
        </w:tc>
        <w:tc>
          <w:tcPr>
            <w:tcW w:w="3960" w:type="dxa"/>
          </w:tcPr>
          <w:p w14:paraId="12BF4099" w14:textId="77777777" w:rsidR="004470EF" w:rsidRPr="002E6533" w:rsidRDefault="00000000">
            <w:pPr>
              <w:pStyle w:val="Compact"/>
            </w:pPr>
            <w:r w:rsidRPr="002E6533">
              <w:t>Especifica os valores mínimos que os usuários devem digitar no campo numérico dentro do intervalo definido, por exemplo, de 1 a 100.</w:t>
            </w:r>
          </w:p>
        </w:tc>
      </w:tr>
      <w:tr w:rsidR="004470EF" w:rsidRPr="002E6533" w14:paraId="34438CE1" w14:textId="77777777">
        <w:tc>
          <w:tcPr>
            <w:tcW w:w="3960" w:type="dxa"/>
          </w:tcPr>
          <w:p w14:paraId="6E2FAD03" w14:textId="77777777" w:rsidR="004470EF" w:rsidRPr="002E6533" w:rsidRDefault="00000000">
            <w:pPr>
              <w:pStyle w:val="Compact"/>
            </w:pPr>
            <w:r w:rsidRPr="002E6533">
              <w:t>Valor máximo</w:t>
            </w:r>
          </w:p>
        </w:tc>
        <w:tc>
          <w:tcPr>
            <w:tcW w:w="3960" w:type="dxa"/>
          </w:tcPr>
          <w:p w14:paraId="360D38A9" w14:textId="77777777" w:rsidR="004470EF" w:rsidRPr="002E6533" w:rsidRDefault="00000000">
            <w:pPr>
              <w:pStyle w:val="Compact"/>
            </w:pPr>
            <w:r w:rsidRPr="002E6533">
              <w:t>Especifica os valores máximos que os usuários devem digitar no campo numérico dentro do intervalo definido, por exemplo, de 1 a 100.</w:t>
            </w:r>
          </w:p>
        </w:tc>
      </w:tr>
      <w:tr w:rsidR="004470EF" w:rsidRPr="002E6533" w14:paraId="0C71AA75" w14:textId="77777777">
        <w:tc>
          <w:tcPr>
            <w:tcW w:w="3960" w:type="dxa"/>
          </w:tcPr>
          <w:p w14:paraId="1E805348" w14:textId="77777777" w:rsidR="004470EF" w:rsidRPr="002E6533" w:rsidRDefault="00000000">
            <w:pPr>
              <w:pStyle w:val="Compact"/>
            </w:pPr>
            <w:r w:rsidRPr="002E6533">
              <w:t>Prefixo</w:t>
            </w:r>
          </w:p>
        </w:tc>
        <w:tc>
          <w:tcPr>
            <w:tcW w:w="3960" w:type="dxa"/>
          </w:tcPr>
          <w:p w14:paraId="3C07A5D5" w14:textId="77777777" w:rsidR="004470EF" w:rsidRPr="002E6533" w:rsidRDefault="00000000">
            <w:pPr>
              <w:pStyle w:val="Compact"/>
            </w:pPr>
            <w:r w:rsidRPr="002E6533">
              <w:t>Especifica o texto (até 10 caracteres) que é exibido na frente do valor numérico. Por exemplo, se você digitar "ABC" neste campo, o registro será exibido como "ABC123456".</w:t>
            </w:r>
          </w:p>
        </w:tc>
      </w:tr>
      <w:tr w:rsidR="004470EF" w:rsidRPr="002E6533" w14:paraId="351C5ADC" w14:textId="77777777">
        <w:tc>
          <w:tcPr>
            <w:tcW w:w="3960" w:type="dxa"/>
          </w:tcPr>
          <w:p w14:paraId="7FA50851" w14:textId="77777777" w:rsidR="004470EF" w:rsidRPr="002E6533" w:rsidRDefault="00000000">
            <w:pPr>
              <w:pStyle w:val="Compact"/>
            </w:pPr>
            <w:r w:rsidRPr="002E6533">
              <w:t>Sufixo</w:t>
            </w:r>
          </w:p>
        </w:tc>
        <w:tc>
          <w:tcPr>
            <w:tcW w:w="3960" w:type="dxa"/>
          </w:tcPr>
          <w:p w14:paraId="793D0601" w14:textId="77777777" w:rsidR="004470EF" w:rsidRPr="002E6533" w:rsidRDefault="00000000">
            <w:pPr>
              <w:pStyle w:val="Compact"/>
            </w:pPr>
            <w:r w:rsidRPr="002E6533">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1BD68590" w14:textId="77777777" w:rsidR="004470EF" w:rsidRPr="002E6533" w:rsidRDefault="00000000">
      <w:pPr>
        <w:pStyle w:val="Ttulo2"/>
      </w:pPr>
      <w:r w:rsidRPr="002E6533">
        <w:lastRenderedPageBreak/>
        <w:t>Tarefa 4: definir um intervalo numérico</w:t>
      </w:r>
    </w:p>
    <w:p w14:paraId="0FCE9E69" w14:textId="77777777" w:rsidR="004470EF" w:rsidRPr="002E6533" w:rsidRDefault="00000000">
      <w:pPr>
        <w:pStyle w:val="FirstParagraph"/>
      </w:pPr>
      <w:r w:rsidRPr="002E6533">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049FE55C" w14:textId="77777777" w:rsidR="004470EF" w:rsidRPr="002E6533" w:rsidRDefault="00000000">
      <w:pPr>
        <w:pStyle w:val="Corpodetexto"/>
      </w:pPr>
      <w:r w:rsidRPr="002E6533">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w:t>
      </w:r>
      <w:proofErr w:type="gramStart"/>
      <w:r w:rsidRPr="002E6533">
        <w:t>seção Filtrar</w:t>
      </w:r>
      <w:proofErr w:type="gramEnd"/>
      <w:r w:rsidRPr="002E6533">
        <w:t xml:space="preserve"> por valor da página Pesquisar resultados do questionário. Isso permite aos usuários pesquisarem em um intervalo de valores sua pergunta Numérico selecionando o nome de intervalo como parte de seus critérios de filtro.</w:t>
      </w:r>
    </w:p>
    <w:p w14:paraId="052EAB47" w14:textId="77777777" w:rsidR="004470EF" w:rsidRPr="002E6533" w:rsidRDefault="00000000">
      <w:r w:rsidRPr="002E6533">
        <w:t>Para adicionar um novo intervalo, clique em Adicionar.</w:t>
      </w:r>
    </w:p>
    <w:p w14:paraId="6A6D86C0" w14:textId="77777777" w:rsidR="004470EF" w:rsidRPr="002E6533" w:rsidRDefault="00000000">
      <w:r w:rsidRPr="002E6533">
        <w:t>Insira um nome para o intervalo.</w:t>
      </w:r>
    </w:p>
    <w:p w14:paraId="06D76A4A" w14:textId="77777777" w:rsidR="004470EF" w:rsidRPr="002E6533" w:rsidRDefault="00000000">
      <w:r w:rsidRPr="002E6533">
        <w:t>No campo Valor inicial, insira o valor mínimo para o intervalo.</w:t>
      </w:r>
    </w:p>
    <w:p w14:paraId="11155A00" w14:textId="77777777" w:rsidR="004470EF" w:rsidRPr="002E6533" w:rsidRDefault="00000000">
      <w:r w:rsidRPr="002E6533">
        <w:t>No campo Valor final, insira o valor máximo para o intervalo.</w:t>
      </w:r>
    </w:p>
    <w:p w14:paraId="7B2A5F8E" w14:textId="77777777" w:rsidR="004470EF" w:rsidRPr="002E6533" w:rsidRDefault="00000000">
      <w:r w:rsidRPr="002E6533">
        <w:t>Clique em Salvar intervalo.</w:t>
      </w:r>
    </w:p>
    <w:p w14:paraId="23A0B536" w14:textId="77777777" w:rsidR="004470EF" w:rsidRPr="002E6533" w:rsidRDefault="00000000">
      <w:r w:rsidRPr="002E6533">
        <w:t>Repita as etapas de 1 a 5 para quantos intervalos desejar adicionar.</w:t>
      </w:r>
    </w:p>
    <w:p w14:paraId="67549E60" w14:textId="77777777" w:rsidR="004470EF" w:rsidRPr="002E6533" w:rsidRDefault="00000000">
      <w:r w:rsidRPr="002E6533">
        <w:t>Clique em Reordenar para configurar a ordem de exibição do intervalo.</w:t>
      </w:r>
    </w:p>
    <w:p w14:paraId="344CA6D6" w14:textId="77777777" w:rsidR="004470EF" w:rsidRPr="002E6533" w:rsidRDefault="00000000">
      <w:pPr>
        <w:pStyle w:val="Ttulo2"/>
      </w:pPr>
      <w:r w:rsidRPr="002E6533">
        <w:t>Tarefa 5: adicionar o texto da pergunta</w:t>
      </w:r>
    </w:p>
    <w:p w14:paraId="7BA93109" w14:textId="77777777" w:rsidR="004470EF" w:rsidRPr="002E6533" w:rsidRDefault="00000000">
      <w:pPr>
        <w:pStyle w:val="Compact"/>
      </w:pPr>
      <w:r w:rsidRPr="002E6533">
        <w:t>Vá para a seção Pergunta.</w:t>
      </w:r>
    </w:p>
    <w:p w14:paraId="24CB298C" w14:textId="77777777" w:rsidR="004470EF" w:rsidRPr="002E6533" w:rsidRDefault="00000000">
      <w:pPr>
        <w:pStyle w:val="Compact"/>
      </w:pPr>
      <w:r w:rsidRPr="002E6533">
        <w:t>No campo Texto da pergunta, modifique o texto da pergunta conforme necessário.</w:t>
      </w:r>
    </w:p>
    <w:p w14:paraId="21059C54" w14:textId="77777777" w:rsidR="004470EF" w:rsidRPr="002E6533" w:rsidRDefault="00000000">
      <w:pPr>
        <w:pStyle w:val="Compact"/>
      </w:pPr>
      <w:r w:rsidRPr="002E6533">
        <w:t>Se aplicável, no campo Estilo de formatação, selecione uma opção de exibição.</w:t>
      </w:r>
    </w:p>
    <w:p w14:paraId="6F4B0C64" w14:textId="77777777" w:rsidR="004470EF" w:rsidRPr="002E6533" w:rsidRDefault="00000000">
      <w:pPr>
        <w:pStyle w:val="Ttulo2"/>
      </w:pPr>
      <w:r w:rsidRPr="002E6533">
        <w:t>Tarefa 6: definir as propriedades do filtro de perguntas</w:t>
      </w:r>
    </w:p>
    <w:p w14:paraId="2D275C47" w14:textId="77777777" w:rsidR="004470EF" w:rsidRPr="002E6533" w:rsidRDefault="00000000">
      <w:pPr>
        <w:pStyle w:val="FirstParagraph"/>
      </w:pPr>
      <w:r w:rsidRPr="002E6533">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5A0BE4AF" w14:textId="77777777" w:rsidR="004470EF" w:rsidRPr="002E6533" w:rsidRDefault="00000000">
      <w:pPr>
        <w:pStyle w:val="Corpodetexto"/>
      </w:pPr>
      <w:r w:rsidRPr="002E6533">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w:t>
      </w:r>
      <w:r w:rsidRPr="002E6533">
        <w:lastRenderedPageBreak/>
        <w:t>um programa documentado para eliminar dados do cliente quando não precisa mais lidar com eles?"</w:t>
      </w:r>
    </w:p>
    <w:p w14:paraId="15510610" w14:textId="77777777" w:rsidR="004470EF" w:rsidRPr="002E6533" w:rsidRDefault="00000000">
      <w:r w:rsidRPr="002E6533">
        <w:t>Na seção Propriedades do filtro de pergunta, clique em Adicionar filho para adicionar um novo filtro:</w:t>
      </w:r>
    </w:p>
    <w:p w14:paraId="60624A49"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35C8AE62" w14:textId="77777777" w:rsidR="004470EF" w:rsidRPr="002E6533" w:rsidRDefault="00000000">
      <w:pPr>
        <w:pStyle w:val="Compact"/>
      </w:pPr>
      <w:r w:rsidRPr="002E6533">
        <w:t>Informe um nome e uma descrição para a propriedade de filtro.</w:t>
      </w:r>
    </w:p>
    <w:p w14:paraId="6ED6B399" w14:textId="77777777" w:rsidR="004470EF" w:rsidRPr="002E6533" w:rsidRDefault="00000000">
      <w:pPr>
        <w:pStyle w:val="Compact"/>
      </w:pPr>
      <w:r w:rsidRPr="002E6533">
        <w:t>Na seção Valores de propriedade de filtro, clique em Adicionar filho.</w:t>
      </w:r>
    </w:p>
    <w:p w14:paraId="3DB4F828" w14:textId="77777777" w:rsidR="004470EF" w:rsidRPr="002E6533" w:rsidRDefault="00000000">
      <w:pPr>
        <w:pStyle w:val="Compact"/>
      </w:pPr>
      <w:r w:rsidRPr="002E6533">
        <w:t>No campo Valor, informe o texto do valor.</w:t>
      </w:r>
    </w:p>
    <w:p w14:paraId="62A0EEDF"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52F8C0C5" w14:textId="77777777" w:rsidR="004470EF" w:rsidRPr="002E6533" w:rsidRDefault="00000000">
      <w:pPr>
        <w:pStyle w:val="Compact"/>
      </w:pPr>
      <w:r w:rsidRPr="002E6533">
        <w:t>Clique em Aplicar na página Editar propriedade de filtro para retornar à seção Pergunta.</w:t>
      </w:r>
    </w:p>
    <w:p w14:paraId="2C0824A7" w14:textId="77777777" w:rsidR="004470EF" w:rsidRPr="002E6533" w:rsidRDefault="00000000">
      <w:pPr>
        <w:pStyle w:val="Compact"/>
      </w:pPr>
      <w:r w:rsidRPr="002E6533">
        <w:t>Na coluna Valores da propriedade do filtro, selecione os valores da propriedade do filtro a serem aplicados à pergunta.</w:t>
      </w:r>
    </w:p>
    <w:p w14:paraId="4F72E166" w14:textId="77777777" w:rsidR="004470EF" w:rsidRPr="002E6533" w:rsidRDefault="00000000">
      <w:pPr>
        <w:pStyle w:val="Ttulo2"/>
      </w:pPr>
      <w:r w:rsidRPr="002E6533">
        <w:t>Tarefa 7: Configurar o texto de ajuda</w:t>
      </w:r>
    </w:p>
    <w:p w14:paraId="053DF1E1"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47506D3" w14:textId="77777777" w:rsidR="004470EF" w:rsidRPr="002E6533" w:rsidRDefault="00000000">
      <w:pPr>
        <w:pStyle w:val="Corpodetexto"/>
      </w:pPr>
      <w:r w:rsidRPr="002E6533">
        <w:t>Considere as seguintes diretrizes gerais quando for escrever a ajuda no nível de campo:</w:t>
      </w:r>
    </w:p>
    <w:p w14:paraId="0893AE70"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2497B3BD" w14:textId="77777777" w:rsidR="004470EF" w:rsidRPr="002E6533" w:rsidRDefault="00000000">
      <w:pPr>
        <w:pStyle w:val="Compact"/>
      </w:pPr>
      <w:r w:rsidRPr="002E6533">
        <w:t>Utilize sentenças completas sempre que possível.</w:t>
      </w:r>
    </w:p>
    <w:p w14:paraId="6AD72436" w14:textId="77777777" w:rsidR="004470EF" w:rsidRPr="002E6533" w:rsidRDefault="00000000">
      <w:pPr>
        <w:pStyle w:val="Compact"/>
      </w:pPr>
      <w:r w:rsidRPr="002E6533">
        <w:t>Evite jargões (a não ser que o termo seja muito importante e familiar a seus usuários).</w:t>
      </w:r>
    </w:p>
    <w:p w14:paraId="5A95218E" w14:textId="77777777" w:rsidR="004470EF" w:rsidRPr="002E6533" w:rsidRDefault="00000000">
      <w:pPr>
        <w:pStyle w:val="Compact"/>
      </w:pPr>
      <w:r w:rsidRPr="002E6533">
        <w:t>Escreva um texto de ajuda que corresponda ao nível das aptidões técnicas dos leitores.</w:t>
      </w:r>
    </w:p>
    <w:p w14:paraId="26351AD5" w14:textId="77777777" w:rsidR="004470EF" w:rsidRPr="002E6533" w:rsidRDefault="00000000">
      <w:pPr>
        <w:pStyle w:val="Compact"/>
      </w:pPr>
      <w:r w:rsidRPr="002E6533">
        <w:t>Utilize "você" e "seu" como se estivesse falando diretamente com o usuário.</w:t>
      </w:r>
    </w:p>
    <w:p w14:paraId="5E53137A" w14:textId="77777777" w:rsidR="004470EF" w:rsidRPr="002E6533" w:rsidRDefault="00000000">
      <w:pPr>
        <w:pStyle w:val="Compact"/>
      </w:pPr>
      <w:r w:rsidRPr="002E6533">
        <w:t>Considere posicionar o texto de ajuda no formulário de uma pergunta, por exemplo, "Qual é o seu nível de interesse?"</w:t>
      </w:r>
    </w:p>
    <w:p w14:paraId="341F0EB5" w14:textId="77777777" w:rsidR="004470EF" w:rsidRPr="002E6533" w:rsidRDefault="00000000">
      <w:pPr>
        <w:pStyle w:val="FirstParagraph"/>
      </w:pPr>
      <w:r w:rsidRPr="002E6533">
        <w:t>Na seção Ajuda de texto, faça o seguinte:</w:t>
      </w:r>
    </w:p>
    <w:p w14:paraId="2683F200" w14:textId="77777777" w:rsidR="004470EF" w:rsidRPr="002E6533" w:rsidRDefault="00000000">
      <w:pPr>
        <w:pStyle w:val="Compact"/>
      </w:pPr>
      <w:r w:rsidRPr="002E6533">
        <w:lastRenderedPageBreak/>
        <w:t>Selecione uma opção de exibição para os modos de edição e visualização.</w:t>
      </w:r>
    </w:p>
    <w:p w14:paraId="2EE79EFA" w14:textId="77777777" w:rsidR="004470EF" w:rsidRPr="002E6533" w:rsidRDefault="00000000">
      <w:pPr>
        <w:pStyle w:val="FirstParagraph"/>
      </w:pPr>
      <w:r w:rsidRPr="002E6533">
        <w:t>A tabela a seguir descreve as opções.</w:t>
      </w:r>
    </w:p>
    <w:p w14:paraId="06CAA06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C98C8A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78897A" w14:textId="77777777" w:rsidR="004470EF" w:rsidRPr="002E6533" w:rsidRDefault="00000000">
            <w:pPr>
              <w:pStyle w:val="Compact"/>
            </w:pPr>
            <w:r w:rsidRPr="002E6533">
              <w:t>Opção</w:t>
            </w:r>
          </w:p>
        </w:tc>
        <w:tc>
          <w:tcPr>
            <w:tcW w:w="3960" w:type="dxa"/>
          </w:tcPr>
          <w:p w14:paraId="793EE309" w14:textId="77777777" w:rsidR="004470EF" w:rsidRPr="002E6533" w:rsidRDefault="00000000">
            <w:pPr>
              <w:pStyle w:val="Compact"/>
            </w:pPr>
            <w:r w:rsidRPr="002E6533">
              <w:t>Descrição</w:t>
            </w:r>
          </w:p>
        </w:tc>
      </w:tr>
      <w:tr w:rsidR="004470EF" w:rsidRPr="002E6533" w14:paraId="3F0B8AA3" w14:textId="77777777">
        <w:tc>
          <w:tcPr>
            <w:tcW w:w="3960" w:type="dxa"/>
          </w:tcPr>
          <w:p w14:paraId="0C579128" w14:textId="77777777" w:rsidR="004470EF" w:rsidRPr="002E6533" w:rsidRDefault="00000000">
            <w:pPr>
              <w:pStyle w:val="Compact"/>
            </w:pPr>
            <w:r w:rsidRPr="002E6533">
              <w:t>Nenhum</w:t>
            </w:r>
          </w:p>
        </w:tc>
        <w:tc>
          <w:tcPr>
            <w:tcW w:w="3960" w:type="dxa"/>
          </w:tcPr>
          <w:p w14:paraId="16686C32" w14:textId="77777777" w:rsidR="004470EF" w:rsidRPr="002E6533" w:rsidRDefault="00000000">
            <w:pPr>
              <w:pStyle w:val="Compact"/>
            </w:pPr>
            <w:r w:rsidRPr="002E6533">
              <w:t>O texto de ajuda não é exibido.</w:t>
            </w:r>
          </w:p>
        </w:tc>
      </w:tr>
      <w:tr w:rsidR="004470EF" w:rsidRPr="002E6533" w14:paraId="1D6B6178" w14:textId="77777777">
        <w:tc>
          <w:tcPr>
            <w:tcW w:w="3960" w:type="dxa"/>
          </w:tcPr>
          <w:p w14:paraId="38D26C34" w14:textId="77777777" w:rsidR="004470EF" w:rsidRPr="002E6533" w:rsidRDefault="00000000">
            <w:pPr>
              <w:pStyle w:val="Compact"/>
            </w:pPr>
            <w:r w:rsidRPr="002E6533">
              <w:t>Ícone de dica</w:t>
            </w:r>
          </w:p>
        </w:tc>
        <w:tc>
          <w:tcPr>
            <w:tcW w:w="3960" w:type="dxa"/>
          </w:tcPr>
          <w:p w14:paraId="7B8DCA53"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0997BE47" w14:textId="77777777" w:rsidR="004470EF" w:rsidRPr="002E6533" w:rsidRDefault="00000000">
            <w:pPr>
              <w:pStyle w:val="Corpodetexto"/>
            </w:pPr>
            <w:r w:rsidRPr="002E6533">
              <w:t>Informações do campo ao passar o cursor sobre o ícone de ajuda</w:t>
            </w:r>
          </w:p>
        </w:tc>
      </w:tr>
      <w:tr w:rsidR="004470EF" w:rsidRPr="002E6533" w14:paraId="0DD153B2" w14:textId="77777777">
        <w:tc>
          <w:tcPr>
            <w:tcW w:w="3960" w:type="dxa"/>
          </w:tcPr>
          <w:p w14:paraId="3B86EA7F" w14:textId="77777777" w:rsidR="004470EF" w:rsidRPr="002E6533" w:rsidRDefault="00000000">
            <w:pPr>
              <w:pStyle w:val="Compact"/>
            </w:pPr>
            <w:r w:rsidRPr="002E6533">
              <w:t>Abaixo</w:t>
            </w:r>
          </w:p>
        </w:tc>
        <w:tc>
          <w:tcPr>
            <w:tcW w:w="3960" w:type="dxa"/>
          </w:tcPr>
          <w:p w14:paraId="41DEE2ED" w14:textId="77777777" w:rsidR="004470EF" w:rsidRPr="002E6533" w:rsidRDefault="00000000">
            <w:pPr>
              <w:pStyle w:val="Corpodetexto"/>
            </w:pPr>
            <w:r w:rsidRPr="002E6533">
              <w:t>A Ajuda é exibida abaixo do campo nos modos de edição e visualização.</w:t>
            </w:r>
          </w:p>
          <w:p w14:paraId="1EB4814E" w14:textId="77777777" w:rsidR="004470EF" w:rsidRPr="002E6533" w:rsidRDefault="00000000">
            <w:pPr>
              <w:pStyle w:val="Corpodetexto"/>
            </w:pPr>
            <w:r w:rsidRPr="002E6533">
              <w:t>Informações do campo abaixo dele</w:t>
            </w:r>
          </w:p>
        </w:tc>
      </w:tr>
    </w:tbl>
    <w:p w14:paraId="32849CA5" w14:textId="77777777" w:rsidR="004470EF" w:rsidRPr="002E6533" w:rsidRDefault="00000000">
      <w:pPr>
        <w:pStyle w:val="Compact"/>
      </w:pPr>
      <w:r w:rsidRPr="002E6533">
        <w:t>Se você estiver usando um texto de ajuda, digite o texto.</w:t>
      </w:r>
    </w:p>
    <w:p w14:paraId="247A3CA3" w14:textId="77777777" w:rsidR="004470EF" w:rsidRPr="002E6533" w:rsidRDefault="00000000">
      <w:pPr>
        <w:pStyle w:val="Ttulo1"/>
      </w:pPr>
      <w:bookmarkStart w:id="1298" w:name="X2a402a6a70d11b2dbfa87c4b5af6b2415e7da01"/>
      <w:bookmarkEnd w:id="1296"/>
      <w:r w:rsidRPr="002E6533">
        <w:t>Opções de pesquisa: Campos para exibir (clássico)</w:t>
      </w:r>
    </w:p>
    <w:p w14:paraId="0074F2C4"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90">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591" w:anchor="classic_experiences">
        <w:r w:rsidR="004470EF" w:rsidRPr="002E6533">
          <w:rPr>
            <w:rStyle w:val="Hyperlink"/>
          </w:rPr>
          <w:t>Experiências clássicas do Archer</w:t>
        </w:r>
      </w:hyperlink>
      <w:r w:rsidRPr="002E6533">
        <w:t>.</w:t>
      </w:r>
    </w:p>
    <w:p w14:paraId="2191E980" w14:textId="77777777" w:rsidR="004470EF" w:rsidRPr="002E6533" w:rsidRDefault="00000000">
      <w:pPr>
        <w:pStyle w:val="Corpodetexto"/>
      </w:pPr>
      <w:r w:rsidRPr="002E6533">
        <w:t>A seção Campos a serem exibidos permite selecionar os campos a incluir nos resultados de pesquisa.</w:t>
      </w:r>
    </w:p>
    <w:p w14:paraId="75B791FD" w14:textId="77777777" w:rsidR="004470EF" w:rsidRPr="002E6533" w:rsidRDefault="00000000">
      <w:pPr>
        <w:pStyle w:val="Corpodetexto"/>
      </w:pPr>
      <w:r w:rsidRPr="002E6533">
        <w:t>Nesta página</w:t>
      </w:r>
    </w:p>
    <w:p w14:paraId="1E688EFC" w14:textId="77777777" w:rsidR="004470EF" w:rsidRPr="002E6533" w:rsidRDefault="004470EF">
      <w:pPr>
        <w:pStyle w:val="Compact"/>
      </w:pPr>
      <w:hyperlink w:anchor="Limita%C3%A7%C3%B5esdepesquisa">
        <w:r w:rsidRPr="002E6533">
          <w:rPr>
            <w:rStyle w:val="Hyperlink"/>
          </w:rPr>
          <w:t>Limitações de pesquisa</w:t>
        </w:r>
      </w:hyperlink>
    </w:p>
    <w:p w14:paraId="2C42235A" w14:textId="77777777" w:rsidR="004470EF" w:rsidRPr="002E6533" w:rsidRDefault="004470EF">
      <w:pPr>
        <w:pStyle w:val="Compact"/>
      </w:pPr>
      <w:hyperlink w:anchor="Xc46e38183769116874a5281866820061fcca244">
        <w:r w:rsidRPr="002E6533">
          <w:rPr>
            <w:rStyle w:val="Hyperlink"/>
          </w:rPr>
          <w:t>Suporte a funções por tipo de campo em uma pesquisa estatística</w:t>
        </w:r>
      </w:hyperlink>
    </w:p>
    <w:p w14:paraId="00530A51" w14:textId="77777777" w:rsidR="004470EF" w:rsidRPr="002E6533" w:rsidRDefault="00000000">
      <w:pPr>
        <w:pStyle w:val="Ttulo2"/>
      </w:pPr>
      <w:bookmarkStart w:id="1299" w:name="limitações-de-pesquisa"/>
      <w:r w:rsidRPr="002E6533">
        <w:t>Limitações de pesquisa</w:t>
      </w:r>
    </w:p>
    <w:p w14:paraId="0CBF7801" w14:textId="77777777" w:rsidR="004470EF" w:rsidRPr="002E6533" w:rsidRDefault="00000000">
      <w:pPr>
        <w:pStyle w:val="FirstParagraph"/>
      </w:pPr>
      <w:r w:rsidRPr="002E6533">
        <w:t>Nem todas as funções estão disponíveis para cada tipo de campo. Por exemplo, não é possível devolver um "Mínimo de" para o tipo de campo Texto.</w:t>
      </w:r>
    </w:p>
    <w:p w14:paraId="286B8925" w14:textId="77777777" w:rsidR="004470EF" w:rsidRPr="002E6533" w:rsidRDefault="00000000">
      <w:pPr>
        <w:pStyle w:val="Ttulo2"/>
      </w:pPr>
      <w:bookmarkStart w:id="1300" w:name="X41c8fc3eb9d3989c34da91b9a0470b7245d9ffe"/>
      <w:bookmarkEnd w:id="1299"/>
      <w:r w:rsidRPr="002E6533">
        <w:lastRenderedPageBreak/>
        <w:t>Suporte a funções por tipo de campo em uma pesquisa estatística</w:t>
      </w:r>
    </w:p>
    <w:p w14:paraId="40791CEF" w14:textId="77777777" w:rsidR="004470EF" w:rsidRPr="002E6533" w:rsidRDefault="00000000">
      <w:pPr>
        <w:pStyle w:val="FirstParagraph"/>
      </w:pPr>
      <w:r w:rsidRPr="002E6533">
        <w:rPr>
          <w:b/>
          <w:bCs/>
        </w:rPr>
        <w:t>Observação:</w:t>
      </w:r>
      <w:r w:rsidRPr="002E6533">
        <w:t xml:space="preserve"> Enquanto o tipo de campo Subformulário não tem suporte para pesquisas estatísticas, os campos incorporados em um subformulário tem. Não é possível aplicar uma função de agrupamento ou agregação a um campo de subformulário, mas você pode aplicar essas funções a campos dentro do subformulário.</w:t>
      </w:r>
    </w:p>
    <w:p w14:paraId="0157D8E1" w14:textId="77777777" w:rsidR="004470EF" w:rsidRPr="002E6533" w:rsidRDefault="00000000">
      <w:pPr>
        <w:pStyle w:val="TableCaption"/>
      </w:pPr>
      <w:r w:rsidRPr="002E6533">
        <w:t>A tabela a seguir lista as funções compatíveis com suporte para cada tipo de campo.</w:t>
      </w:r>
    </w:p>
    <w:tbl>
      <w:tblPr>
        <w:tblStyle w:val="Table"/>
        <w:tblW w:w="5000" w:type="pct"/>
        <w:tblLayout w:type="fixed"/>
        <w:tblLook w:val="0020" w:firstRow="1" w:lastRow="0" w:firstColumn="0" w:lastColumn="0" w:noHBand="0" w:noVBand="0"/>
      </w:tblPr>
      <w:tblGrid>
        <w:gridCol w:w="4527"/>
        <w:gridCol w:w="4527"/>
      </w:tblGrid>
      <w:tr w:rsidR="004470EF" w:rsidRPr="002E6533" w14:paraId="3B25BB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27D5A7" w14:textId="77777777" w:rsidR="004470EF" w:rsidRPr="002E6533" w:rsidRDefault="00000000">
            <w:pPr>
              <w:pStyle w:val="Compact"/>
            </w:pPr>
            <w:r w:rsidRPr="002E6533">
              <w:t>Tipo de campo</w:t>
            </w:r>
          </w:p>
        </w:tc>
        <w:tc>
          <w:tcPr>
            <w:tcW w:w="3960" w:type="dxa"/>
          </w:tcPr>
          <w:p w14:paraId="6D3C3E0F" w14:textId="77777777" w:rsidR="004470EF" w:rsidRPr="002E6533" w:rsidRDefault="00000000">
            <w:pPr>
              <w:pStyle w:val="Compact"/>
            </w:pPr>
            <w:r w:rsidRPr="002E6533">
              <w:t>Funções compatíveis</w:t>
            </w:r>
          </w:p>
        </w:tc>
      </w:tr>
      <w:tr w:rsidR="004470EF" w:rsidRPr="002E6533" w14:paraId="6E9FB0ED" w14:textId="77777777">
        <w:tc>
          <w:tcPr>
            <w:tcW w:w="3960" w:type="dxa"/>
          </w:tcPr>
          <w:p w14:paraId="31912B29" w14:textId="77777777" w:rsidR="004470EF" w:rsidRPr="002E6533" w:rsidRDefault="00000000">
            <w:pPr>
              <w:pStyle w:val="Compact"/>
            </w:pPr>
            <w:r w:rsidRPr="002E6533">
              <w:t>Anexo</w:t>
            </w:r>
          </w:p>
        </w:tc>
        <w:tc>
          <w:tcPr>
            <w:tcW w:w="3960" w:type="dxa"/>
          </w:tcPr>
          <w:p w14:paraId="293197F7" w14:textId="77777777" w:rsidR="004470EF" w:rsidRPr="002E6533" w:rsidRDefault="00000000">
            <w:pPr>
              <w:pStyle w:val="Compact"/>
            </w:pPr>
            <w:r w:rsidRPr="002E6533">
              <w:t>Não aplicável</w:t>
            </w:r>
          </w:p>
        </w:tc>
      </w:tr>
      <w:tr w:rsidR="004470EF" w:rsidRPr="002E6533" w14:paraId="6F6BF1D8" w14:textId="77777777">
        <w:tc>
          <w:tcPr>
            <w:tcW w:w="3960" w:type="dxa"/>
          </w:tcPr>
          <w:p w14:paraId="7F5357E6" w14:textId="77777777" w:rsidR="004470EF" w:rsidRPr="002E6533" w:rsidRDefault="00000000">
            <w:pPr>
              <w:pStyle w:val="Compact"/>
            </w:pPr>
            <w:r w:rsidRPr="002E6533">
              <w:t>Histórico de acesso ao conteúdo</w:t>
            </w:r>
          </w:p>
        </w:tc>
        <w:tc>
          <w:tcPr>
            <w:tcW w:w="3960" w:type="dxa"/>
          </w:tcPr>
          <w:p w14:paraId="3B6010A9" w14:textId="77777777" w:rsidR="004470EF" w:rsidRPr="002E6533" w:rsidRDefault="00000000">
            <w:pPr>
              <w:pStyle w:val="Compact"/>
            </w:pPr>
            <w:r w:rsidRPr="002E6533">
              <w:t>Não aplicável</w:t>
            </w:r>
          </w:p>
        </w:tc>
      </w:tr>
      <w:tr w:rsidR="004470EF" w:rsidRPr="002E6533" w14:paraId="744A2EB1" w14:textId="77777777">
        <w:tc>
          <w:tcPr>
            <w:tcW w:w="3960" w:type="dxa"/>
          </w:tcPr>
          <w:p w14:paraId="1B29CC21" w14:textId="77777777" w:rsidR="004470EF" w:rsidRPr="002E6533" w:rsidRDefault="00000000">
            <w:pPr>
              <w:pStyle w:val="Compact"/>
            </w:pPr>
            <w:r w:rsidRPr="002E6533">
              <w:t>Rastreamento de status entre aplicativos</w:t>
            </w:r>
          </w:p>
        </w:tc>
        <w:tc>
          <w:tcPr>
            <w:tcW w:w="3960" w:type="dxa"/>
          </w:tcPr>
          <w:p w14:paraId="2D88CDC1" w14:textId="77777777" w:rsidR="004470EF" w:rsidRPr="002E6533" w:rsidRDefault="00000000">
            <w:pPr>
              <w:pStyle w:val="Compact"/>
            </w:pPr>
            <w:r w:rsidRPr="002E6533">
              <w:t>Agrupar por</w:t>
            </w:r>
            <w:r w:rsidRPr="002E6533">
              <w:br/>
              <w:t>Contagem de</w:t>
            </w:r>
          </w:p>
        </w:tc>
      </w:tr>
      <w:tr w:rsidR="004470EF" w:rsidRPr="002E6533" w14:paraId="243DFA3D" w14:textId="77777777">
        <w:tc>
          <w:tcPr>
            <w:tcW w:w="3960" w:type="dxa"/>
          </w:tcPr>
          <w:p w14:paraId="5CEE2460" w14:textId="77777777" w:rsidR="004470EF" w:rsidRPr="002E6533" w:rsidRDefault="00000000">
            <w:pPr>
              <w:pStyle w:val="Compact"/>
            </w:pPr>
            <w:r w:rsidRPr="002E6533">
              <w:t>Referência cruzada</w:t>
            </w:r>
          </w:p>
        </w:tc>
        <w:tc>
          <w:tcPr>
            <w:tcW w:w="3960" w:type="dxa"/>
          </w:tcPr>
          <w:p w14:paraId="36F65C41" w14:textId="77777777" w:rsidR="004470EF" w:rsidRPr="002E6533" w:rsidRDefault="00000000">
            <w:pPr>
              <w:pStyle w:val="Compact"/>
            </w:pPr>
            <w:r w:rsidRPr="002E6533">
              <w:t>Agrupar por</w:t>
            </w:r>
            <w:r w:rsidRPr="002E6533">
              <w:br/>
              <w:t>Contagem de</w:t>
            </w:r>
          </w:p>
        </w:tc>
      </w:tr>
      <w:tr w:rsidR="004470EF" w:rsidRPr="002E6533" w14:paraId="31076414" w14:textId="77777777">
        <w:tc>
          <w:tcPr>
            <w:tcW w:w="3960" w:type="dxa"/>
          </w:tcPr>
          <w:p w14:paraId="78B5BAB7" w14:textId="77777777" w:rsidR="004470EF" w:rsidRPr="002E6533" w:rsidRDefault="00000000">
            <w:pPr>
              <w:pStyle w:val="Compact"/>
            </w:pPr>
            <w:r w:rsidRPr="002E6533">
              <w:t>Data</w:t>
            </w:r>
          </w:p>
        </w:tc>
        <w:tc>
          <w:tcPr>
            <w:tcW w:w="3960" w:type="dxa"/>
          </w:tcPr>
          <w:p w14:paraId="6EC90666" w14:textId="77777777" w:rsidR="004470EF" w:rsidRPr="002E6533" w:rsidRDefault="00000000">
            <w:pPr>
              <w:pStyle w:val="Compact"/>
            </w:pPr>
            <w:r w:rsidRPr="002E6533">
              <w:t>Agrupar por</w:t>
            </w:r>
            <w:r w:rsidRPr="002E6533">
              <w:br/>
              <w:t>Agrupar por [Intervalo de datas]</w:t>
            </w:r>
            <w:r w:rsidRPr="002E6533">
              <w:br/>
              <w:t>Contagem de</w:t>
            </w:r>
            <w:r w:rsidRPr="002E6533">
              <w:br/>
              <w:t>Mínimo de</w:t>
            </w:r>
            <w:r w:rsidRPr="002E6533">
              <w:br/>
              <w:t>Máximo de</w:t>
            </w:r>
          </w:p>
        </w:tc>
      </w:tr>
      <w:tr w:rsidR="004470EF" w:rsidRPr="002E6533" w14:paraId="25DA55E0" w14:textId="77777777">
        <w:tc>
          <w:tcPr>
            <w:tcW w:w="3960" w:type="dxa"/>
          </w:tcPr>
          <w:p w14:paraId="039711D6" w14:textId="77777777" w:rsidR="004470EF" w:rsidRPr="002E6533" w:rsidRDefault="00000000">
            <w:pPr>
              <w:pStyle w:val="Compact"/>
            </w:pPr>
            <w:r w:rsidRPr="002E6533">
              <w:t>Links externos</w:t>
            </w:r>
          </w:p>
        </w:tc>
        <w:tc>
          <w:tcPr>
            <w:tcW w:w="3960" w:type="dxa"/>
          </w:tcPr>
          <w:p w14:paraId="5593E58E" w14:textId="77777777" w:rsidR="004470EF" w:rsidRPr="002E6533" w:rsidRDefault="00000000">
            <w:pPr>
              <w:pStyle w:val="Compact"/>
            </w:pPr>
            <w:r w:rsidRPr="002E6533">
              <w:t>Não aplicável</w:t>
            </w:r>
          </w:p>
        </w:tc>
      </w:tr>
      <w:tr w:rsidR="004470EF" w:rsidRPr="002E6533" w14:paraId="4763690E" w14:textId="77777777">
        <w:tc>
          <w:tcPr>
            <w:tcW w:w="3960" w:type="dxa"/>
          </w:tcPr>
          <w:p w14:paraId="441D2B52" w14:textId="77777777" w:rsidR="004470EF" w:rsidRPr="002E6533" w:rsidRDefault="00000000">
            <w:pPr>
              <w:pStyle w:val="Compact"/>
            </w:pPr>
            <w:r w:rsidRPr="002E6533">
              <w:t>Data da primeira publicação</w:t>
            </w:r>
          </w:p>
        </w:tc>
        <w:tc>
          <w:tcPr>
            <w:tcW w:w="3960" w:type="dxa"/>
          </w:tcPr>
          <w:p w14:paraId="2E13C46E" w14:textId="77777777" w:rsidR="004470EF" w:rsidRPr="002E6533" w:rsidRDefault="00000000">
            <w:pPr>
              <w:pStyle w:val="Compact"/>
            </w:pPr>
            <w:r w:rsidRPr="002E6533">
              <w:t>Agrupar por [Intervalo de datas]</w:t>
            </w:r>
            <w:r w:rsidRPr="002E6533">
              <w:br/>
              <w:t>Contagem de</w:t>
            </w:r>
            <w:r w:rsidRPr="002E6533">
              <w:br/>
              <w:t>Mínimo de</w:t>
            </w:r>
            <w:r w:rsidRPr="002E6533">
              <w:br/>
              <w:t>Máximo de</w:t>
            </w:r>
          </w:p>
        </w:tc>
      </w:tr>
      <w:tr w:rsidR="004470EF" w:rsidRPr="002E6533" w14:paraId="0D792C00" w14:textId="77777777">
        <w:tc>
          <w:tcPr>
            <w:tcW w:w="3960" w:type="dxa"/>
          </w:tcPr>
          <w:p w14:paraId="4BC227A9" w14:textId="77777777" w:rsidR="004470EF" w:rsidRPr="002E6533" w:rsidRDefault="00000000">
            <w:pPr>
              <w:pStyle w:val="Compact"/>
            </w:pPr>
            <w:r w:rsidRPr="002E6533">
              <w:t>Registro do histórico</w:t>
            </w:r>
          </w:p>
        </w:tc>
        <w:tc>
          <w:tcPr>
            <w:tcW w:w="3960" w:type="dxa"/>
          </w:tcPr>
          <w:p w14:paraId="7278559C" w14:textId="77777777" w:rsidR="004470EF" w:rsidRPr="002E6533" w:rsidRDefault="00000000">
            <w:pPr>
              <w:pStyle w:val="Compact"/>
            </w:pPr>
            <w:r w:rsidRPr="002E6533">
              <w:t>Não aplicável</w:t>
            </w:r>
          </w:p>
        </w:tc>
      </w:tr>
      <w:tr w:rsidR="004470EF" w:rsidRPr="002E6533" w14:paraId="4BDD73CF" w14:textId="77777777">
        <w:tc>
          <w:tcPr>
            <w:tcW w:w="3960" w:type="dxa"/>
          </w:tcPr>
          <w:p w14:paraId="7C99A5E2" w14:textId="77777777" w:rsidR="004470EF" w:rsidRPr="002E6533" w:rsidRDefault="00000000">
            <w:pPr>
              <w:pStyle w:val="Compact"/>
            </w:pPr>
            <w:r w:rsidRPr="002E6533">
              <w:t>Imagem</w:t>
            </w:r>
          </w:p>
        </w:tc>
        <w:tc>
          <w:tcPr>
            <w:tcW w:w="3960" w:type="dxa"/>
          </w:tcPr>
          <w:p w14:paraId="2D7DBD8C" w14:textId="77777777" w:rsidR="004470EF" w:rsidRPr="002E6533" w:rsidRDefault="00000000">
            <w:pPr>
              <w:pStyle w:val="Compact"/>
            </w:pPr>
            <w:r w:rsidRPr="002E6533">
              <w:t>Não aplicável</w:t>
            </w:r>
          </w:p>
        </w:tc>
      </w:tr>
      <w:tr w:rsidR="004470EF" w:rsidRPr="002E6533" w14:paraId="26E42D55" w14:textId="77777777">
        <w:tc>
          <w:tcPr>
            <w:tcW w:w="3960" w:type="dxa"/>
          </w:tcPr>
          <w:p w14:paraId="09B09EC6" w14:textId="77777777" w:rsidR="004470EF" w:rsidRPr="002E6533" w:rsidRDefault="00000000">
            <w:pPr>
              <w:pStyle w:val="Compact"/>
            </w:pPr>
            <w:r w:rsidRPr="002E6533">
              <w:t>Endereço IP</w:t>
            </w:r>
          </w:p>
        </w:tc>
        <w:tc>
          <w:tcPr>
            <w:tcW w:w="3960" w:type="dxa"/>
          </w:tcPr>
          <w:p w14:paraId="57C7CBD9" w14:textId="77777777" w:rsidR="004470EF" w:rsidRPr="002E6533" w:rsidRDefault="00000000">
            <w:pPr>
              <w:pStyle w:val="Compact"/>
            </w:pPr>
            <w:r w:rsidRPr="002E6533">
              <w:t>Agrupar por</w:t>
            </w:r>
            <w:r w:rsidRPr="002E6533">
              <w:br/>
              <w:t>Contagem de</w:t>
            </w:r>
          </w:p>
        </w:tc>
      </w:tr>
      <w:tr w:rsidR="004470EF" w:rsidRPr="002E6533" w14:paraId="05E1AA57" w14:textId="77777777">
        <w:tc>
          <w:tcPr>
            <w:tcW w:w="3960" w:type="dxa"/>
          </w:tcPr>
          <w:p w14:paraId="1AABE621" w14:textId="77777777" w:rsidR="004470EF" w:rsidRPr="002E6533" w:rsidRDefault="00000000">
            <w:pPr>
              <w:pStyle w:val="Compact"/>
            </w:pPr>
            <w:r w:rsidRPr="002E6533">
              <w:t>Data da última atualização</w:t>
            </w:r>
          </w:p>
        </w:tc>
        <w:tc>
          <w:tcPr>
            <w:tcW w:w="3960" w:type="dxa"/>
          </w:tcPr>
          <w:p w14:paraId="4FA84812" w14:textId="77777777" w:rsidR="004470EF" w:rsidRPr="002E6533" w:rsidRDefault="00000000">
            <w:pPr>
              <w:pStyle w:val="Compact"/>
            </w:pPr>
            <w:r w:rsidRPr="002E6533">
              <w:t>Agrupar por [Intervalo de datas]</w:t>
            </w:r>
            <w:r w:rsidRPr="002E6533">
              <w:br/>
              <w:t>Contagem de</w:t>
            </w:r>
            <w:r w:rsidRPr="002E6533">
              <w:br/>
              <w:t>Mínimo de</w:t>
            </w:r>
            <w:r w:rsidRPr="002E6533">
              <w:br/>
              <w:t>Máximo de</w:t>
            </w:r>
          </w:p>
        </w:tc>
      </w:tr>
      <w:tr w:rsidR="004470EF" w:rsidRPr="002E6533" w14:paraId="46828E53" w14:textId="77777777">
        <w:tc>
          <w:tcPr>
            <w:tcW w:w="3960" w:type="dxa"/>
          </w:tcPr>
          <w:p w14:paraId="3D50903E" w14:textId="77777777" w:rsidR="004470EF" w:rsidRPr="002E6533" w:rsidRDefault="00000000">
            <w:pPr>
              <w:pStyle w:val="Compact"/>
            </w:pPr>
            <w:r w:rsidRPr="002E6533">
              <w:t>Matriz</w:t>
            </w:r>
          </w:p>
        </w:tc>
        <w:tc>
          <w:tcPr>
            <w:tcW w:w="3960" w:type="dxa"/>
          </w:tcPr>
          <w:p w14:paraId="56BA5CAF" w14:textId="77777777" w:rsidR="004470EF" w:rsidRPr="002E6533" w:rsidRDefault="00000000">
            <w:pPr>
              <w:pStyle w:val="Compact"/>
            </w:pPr>
            <w:r w:rsidRPr="002E6533">
              <w:t>Agrupar por</w:t>
            </w:r>
            <w:r w:rsidRPr="002E6533">
              <w:br/>
              <w:t>Contagem de</w:t>
            </w:r>
          </w:p>
        </w:tc>
      </w:tr>
      <w:tr w:rsidR="004470EF" w:rsidRPr="002E6533" w14:paraId="36F4E106" w14:textId="77777777">
        <w:tc>
          <w:tcPr>
            <w:tcW w:w="3960" w:type="dxa"/>
          </w:tcPr>
          <w:p w14:paraId="199ADD72" w14:textId="77777777" w:rsidR="004470EF" w:rsidRPr="002E6533" w:rsidRDefault="00000000">
            <w:pPr>
              <w:pStyle w:val="Compact"/>
            </w:pPr>
            <w:r w:rsidRPr="002E6533">
              <w:t>Controle de exibição de referências múltiplas</w:t>
            </w:r>
          </w:p>
        </w:tc>
        <w:tc>
          <w:tcPr>
            <w:tcW w:w="3960" w:type="dxa"/>
          </w:tcPr>
          <w:p w14:paraId="652E2957" w14:textId="77777777" w:rsidR="004470EF" w:rsidRPr="002E6533" w:rsidRDefault="00000000">
            <w:pPr>
              <w:pStyle w:val="Compact"/>
            </w:pPr>
            <w:r w:rsidRPr="002E6533">
              <w:t>Não aplicável</w:t>
            </w:r>
          </w:p>
        </w:tc>
      </w:tr>
      <w:tr w:rsidR="004470EF" w:rsidRPr="002E6533" w14:paraId="6D4AF868" w14:textId="77777777">
        <w:tc>
          <w:tcPr>
            <w:tcW w:w="3960" w:type="dxa"/>
          </w:tcPr>
          <w:p w14:paraId="6B6964AA" w14:textId="77777777" w:rsidR="004470EF" w:rsidRPr="002E6533" w:rsidRDefault="00000000">
            <w:pPr>
              <w:pStyle w:val="Compact"/>
            </w:pPr>
            <w:r w:rsidRPr="002E6533">
              <w:t>Numérico</w:t>
            </w:r>
          </w:p>
        </w:tc>
        <w:tc>
          <w:tcPr>
            <w:tcW w:w="3960" w:type="dxa"/>
          </w:tcPr>
          <w:p w14:paraId="4547C485" w14:textId="77777777" w:rsidR="004470EF" w:rsidRPr="002E6533" w:rsidRDefault="00000000">
            <w:pPr>
              <w:pStyle w:val="Compact"/>
            </w:pPr>
            <w:r w:rsidRPr="002E6533">
              <w:t>Agrupar por</w:t>
            </w:r>
            <w:r w:rsidRPr="002E6533">
              <w:br/>
              <w:t>Contagem de</w:t>
            </w:r>
            <w:r w:rsidRPr="002E6533">
              <w:br/>
            </w:r>
            <w:r w:rsidRPr="002E6533">
              <w:lastRenderedPageBreak/>
              <w:t>Média</w:t>
            </w:r>
            <w:r w:rsidRPr="002E6533">
              <w:br/>
              <w:t>Mediana</w:t>
            </w:r>
            <w:r w:rsidRPr="002E6533">
              <w:br/>
              <w:t>Modo</w:t>
            </w:r>
            <w:r w:rsidRPr="002E6533">
              <w:br/>
              <w:t>Soma</w:t>
            </w:r>
            <w:r w:rsidRPr="002E6533">
              <w:br/>
              <w:t>Mínimo de</w:t>
            </w:r>
            <w:r w:rsidRPr="002E6533">
              <w:br/>
              <w:t>Máximo de</w:t>
            </w:r>
          </w:p>
        </w:tc>
      </w:tr>
      <w:tr w:rsidR="004470EF" w:rsidRPr="002E6533" w14:paraId="1DB3BE52" w14:textId="77777777">
        <w:tc>
          <w:tcPr>
            <w:tcW w:w="3960" w:type="dxa"/>
          </w:tcPr>
          <w:p w14:paraId="7028A2AB" w14:textId="77777777" w:rsidR="004470EF" w:rsidRPr="002E6533" w:rsidRDefault="00000000">
            <w:pPr>
              <w:pStyle w:val="Compact"/>
            </w:pPr>
            <w:r w:rsidRPr="002E6533">
              <w:lastRenderedPageBreak/>
              <w:t>Referências de questionário</w:t>
            </w:r>
          </w:p>
        </w:tc>
        <w:tc>
          <w:tcPr>
            <w:tcW w:w="3960" w:type="dxa"/>
          </w:tcPr>
          <w:p w14:paraId="61F561BF" w14:textId="77777777" w:rsidR="004470EF" w:rsidRPr="002E6533" w:rsidRDefault="00000000">
            <w:pPr>
              <w:pStyle w:val="Compact"/>
            </w:pPr>
            <w:r w:rsidRPr="002E6533">
              <w:t>Agrupar por</w:t>
            </w:r>
            <w:r w:rsidRPr="002E6533">
              <w:br/>
              <w:t>Contagem de</w:t>
            </w:r>
          </w:p>
        </w:tc>
      </w:tr>
      <w:tr w:rsidR="004470EF" w:rsidRPr="002E6533" w14:paraId="1F0CF0A2" w14:textId="77777777">
        <w:tc>
          <w:tcPr>
            <w:tcW w:w="3960" w:type="dxa"/>
          </w:tcPr>
          <w:p w14:paraId="139912C7" w14:textId="77777777" w:rsidR="004470EF" w:rsidRPr="002E6533" w:rsidRDefault="00000000">
            <w:pPr>
              <w:pStyle w:val="Compact"/>
            </w:pPr>
            <w:r w:rsidRPr="002E6533">
              <w:t>Permissões de registro</w:t>
            </w:r>
          </w:p>
        </w:tc>
        <w:tc>
          <w:tcPr>
            <w:tcW w:w="3960" w:type="dxa"/>
          </w:tcPr>
          <w:p w14:paraId="72721E9A" w14:textId="77777777" w:rsidR="004470EF" w:rsidRPr="002E6533" w:rsidRDefault="00000000">
            <w:pPr>
              <w:pStyle w:val="Compact"/>
            </w:pPr>
            <w:r w:rsidRPr="002E6533">
              <w:t>Agrupar por</w:t>
            </w:r>
            <w:r w:rsidRPr="002E6533">
              <w:br/>
              <w:t>Contagem de</w:t>
            </w:r>
          </w:p>
        </w:tc>
      </w:tr>
      <w:tr w:rsidR="004470EF" w:rsidRPr="002E6533" w14:paraId="67520497" w14:textId="77777777">
        <w:tc>
          <w:tcPr>
            <w:tcW w:w="3960" w:type="dxa"/>
          </w:tcPr>
          <w:p w14:paraId="4E7845E6" w14:textId="77777777" w:rsidR="004470EF" w:rsidRPr="002E6533" w:rsidRDefault="00000000">
            <w:pPr>
              <w:pStyle w:val="Compact"/>
            </w:pPr>
            <w:r w:rsidRPr="002E6533">
              <w:t>Status do registro</w:t>
            </w:r>
          </w:p>
        </w:tc>
        <w:tc>
          <w:tcPr>
            <w:tcW w:w="3960" w:type="dxa"/>
          </w:tcPr>
          <w:p w14:paraId="771E7A98" w14:textId="77777777" w:rsidR="004470EF" w:rsidRPr="002E6533" w:rsidRDefault="00000000">
            <w:pPr>
              <w:pStyle w:val="Compact"/>
            </w:pPr>
            <w:r w:rsidRPr="002E6533">
              <w:t>Agrupar por</w:t>
            </w:r>
            <w:r w:rsidRPr="002E6533">
              <w:br/>
              <w:t>Contagem de</w:t>
            </w:r>
          </w:p>
        </w:tc>
      </w:tr>
      <w:tr w:rsidR="004470EF" w:rsidRPr="002E6533" w14:paraId="5C0F6C3B" w14:textId="77777777">
        <w:tc>
          <w:tcPr>
            <w:tcW w:w="3960" w:type="dxa"/>
          </w:tcPr>
          <w:p w14:paraId="5086F9EF" w14:textId="77777777" w:rsidR="004470EF" w:rsidRPr="002E6533" w:rsidRDefault="00000000">
            <w:pPr>
              <w:pStyle w:val="Compact"/>
            </w:pPr>
            <w:r w:rsidRPr="002E6533">
              <w:t>Agendador</w:t>
            </w:r>
          </w:p>
        </w:tc>
        <w:tc>
          <w:tcPr>
            <w:tcW w:w="3960" w:type="dxa"/>
          </w:tcPr>
          <w:p w14:paraId="652F20EF" w14:textId="77777777" w:rsidR="004470EF" w:rsidRPr="002E6533" w:rsidRDefault="00000000">
            <w:pPr>
              <w:pStyle w:val="Compact"/>
            </w:pPr>
            <w:r w:rsidRPr="002E6533">
              <w:t>Não aplicável</w:t>
            </w:r>
          </w:p>
        </w:tc>
      </w:tr>
      <w:tr w:rsidR="004470EF" w:rsidRPr="002E6533" w14:paraId="5C78DBC2" w14:textId="77777777">
        <w:tc>
          <w:tcPr>
            <w:tcW w:w="3960" w:type="dxa"/>
          </w:tcPr>
          <w:p w14:paraId="56B7F37E" w14:textId="77777777" w:rsidR="004470EF" w:rsidRPr="002E6533" w:rsidRDefault="00000000">
            <w:pPr>
              <w:pStyle w:val="Compact"/>
            </w:pPr>
            <w:r w:rsidRPr="002E6533">
              <w:t>Subformulário</w:t>
            </w:r>
          </w:p>
        </w:tc>
        <w:tc>
          <w:tcPr>
            <w:tcW w:w="3960" w:type="dxa"/>
          </w:tcPr>
          <w:p w14:paraId="6A04FD5E" w14:textId="77777777" w:rsidR="004470EF" w:rsidRPr="002E6533" w:rsidRDefault="00000000">
            <w:pPr>
              <w:pStyle w:val="Compact"/>
            </w:pPr>
            <w:r w:rsidRPr="002E6533">
              <w:t>Não aplicável</w:t>
            </w:r>
          </w:p>
        </w:tc>
      </w:tr>
      <w:tr w:rsidR="004470EF" w:rsidRPr="002E6533" w14:paraId="3C9DB80B" w14:textId="77777777">
        <w:tc>
          <w:tcPr>
            <w:tcW w:w="3960" w:type="dxa"/>
          </w:tcPr>
          <w:p w14:paraId="23938ECD" w14:textId="77777777" w:rsidR="004470EF" w:rsidRPr="002E6533" w:rsidRDefault="00000000">
            <w:pPr>
              <w:pStyle w:val="Compact"/>
            </w:pPr>
            <w:r w:rsidRPr="002E6533">
              <w:t>Texto</w:t>
            </w:r>
          </w:p>
        </w:tc>
        <w:tc>
          <w:tcPr>
            <w:tcW w:w="3960" w:type="dxa"/>
          </w:tcPr>
          <w:p w14:paraId="6EDA0278" w14:textId="77777777" w:rsidR="004470EF" w:rsidRPr="002E6533" w:rsidRDefault="00000000">
            <w:pPr>
              <w:pStyle w:val="Compact"/>
            </w:pPr>
            <w:r w:rsidRPr="002E6533">
              <w:t>Agrupar por</w:t>
            </w:r>
            <w:r w:rsidRPr="002E6533">
              <w:br/>
              <w:t>Contagem de</w:t>
            </w:r>
          </w:p>
        </w:tc>
      </w:tr>
      <w:tr w:rsidR="004470EF" w:rsidRPr="002E6533" w14:paraId="73A4F88E" w14:textId="77777777">
        <w:tc>
          <w:tcPr>
            <w:tcW w:w="3960" w:type="dxa"/>
          </w:tcPr>
          <w:p w14:paraId="09AA60FB" w14:textId="77777777" w:rsidR="004470EF" w:rsidRPr="002E6533" w:rsidRDefault="00000000">
            <w:pPr>
              <w:pStyle w:val="Compact"/>
            </w:pPr>
            <w:r w:rsidRPr="002E6533">
              <w:t>ID de rastreamento</w:t>
            </w:r>
          </w:p>
        </w:tc>
        <w:tc>
          <w:tcPr>
            <w:tcW w:w="3960" w:type="dxa"/>
          </w:tcPr>
          <w:p w14:paraId="68572EA2" w14:textId="77777777" w:rsidR="004470EF" w:rsidRPr="002E6533" w:rsidRDefault="00000000">
            <w:pPr>
              <w:pStyle w:val="Compact"/>
            </w:pPr>
            <w:r w:rsidRPr="002E6533">
              <w:t>Agrupar por</w:t>
            </w:r>
          </w:p>
        </w:tc>
      </w:tr>
      <w:tr w:rsidR="004470EF" w:rsidRPr="002E6533" w14:paraId="72C61072" w14:textId="77777777">
        <w:tc>
          <w:tcPr>
            <w:tcW w:w="3960" w:type="dxa"/>
          </w:tcPr>
          <w:p w14:paraId="1AE05B85" w14:textId="77777777" w:rsidR="004470EF" w:rsidRPr="002E6533" w:rsidRDefault="00000000">
            <w:pPr>
              <w:pStyle w:val="Compact"/>
            </w:pPr>
            <w:r w:rsidRPr="002E6533">
              <w:t>Lista de usuários/grupos</w:t>
            </w:r>
          </w:p>
        </w:tc>
        <w:tc>
          <w:tcPr>
            <w:tcW w:w="3960" w:type="dxa"/>
          </w:tcPr>
          <w:p w14:paraId="2C23C194" w14:textId="77777777" w:rsidR="004470EF" w:rsidRPr="002E6533" w:rsidRDefault="00000000">
            <w:pPr>
              <w:pStyle w:val="Compact"/>
            </w:pPr>
            <w:r w:rsidRPr="002E6533">
              <w:t>Agrupar por</w:t>
            </w:r>
            <w:r w:rsidRPr="002E6533">
              <w:br/>
              <w:t>Contagem de</w:t>
            </w:r>
          </w:p>
        </w:tc>
      </w:tr>
      <w:tr w:rsidR="004470EF" w:rsidRPr="002E6533" w14:paraId="5938A3F4" w14:textId="77777777">
        <w:tc>
          <w:tcPr>
            <w:tcW w:w="3960" w:type="dxa"/>
          </w:tcPr>
          <w:p w14:paraId="3371E2C5" w14:textId="77777777" w:rsidR="004470EF" w:rsidRPr="002E6533" w:rsidRDefault="00000000">
            <w:pPr>
              <w:pStyle w:val="Compact"/>
            </w:pPr>
            <w:r w:rsidRPr="002E6533">
              <w:t>Lista de valores</w:t>
            </w:r>
          </w:p>
        </w:tc>
        <w:tc>
          <w:tcPr>
            <w:tcW w:w="3960" w:type="dxa"/>
          </w:tcPr>
          <w:p w14:paraId="33157510" w14:textId="77777777" w:rsidR="004470EF" w:rsidRPr="002E6533" w:rsidRDefault="00000000">
            <w:pPr>
              <w:pStyle w:val="Compact"/>
            </w:pPr>
            <w:r w:rsidRPr="002E6533">
              <w:t>Agrupar por</w:t>
            </w:r>
            <w:r w:rsidRPr="002E6533">
              <w:br/>
              <w:t>Contagem de</w:t>
            </w:r>
          </w:p>
        </w:tc>
      </w:tr>
      <w:tr w:rsidR="004470EF" w:rsidRPr="002E6533" w14:paraId="1944795B" w14:textId="77777777">
        <w:tc>
          <w:tcPr>
            <w:tcW w:w="3960" w:type="dxa"/>
          </w:tcPr>
          <w:p w14:paraId="6CF6A9DF" w14:textId="77777777" w:rsidR="004470EF" w:rsidRPr="002E6533" w:rsidRDefault="00000000">
            <w:pPr>
              <w:pStyle w:val="Compact"/>
            </w:pPr>
            <w:r w:rsidRPr="002E6533">
              <w:t>Votação</w:t>
            </w:r>
          </w:p>
        </w:tc>
        <w:tc>
          <w:tcPr>
            <w:tcW w:w="3960" w:type="dxa"/>
          </w:tcPr>
          <w:p w14:paraId="4DDFAEDF" w14:textId="77777777" w:rsidR="004470EF" w:rsidRPr="002E6533" w:rsidRDefault="00000000">
            <w:pPr>
              <w:pStyle w:val="Compact"/>
            </w:pPr>
            <w:r w:rsidRPr="002E6533">
              <w:t>Agrupar por</w:t>
            </w:r>
            <w:r w:rsidRPr="002E6533">
              <w:br/>
              <w:t>Contagem de</w:t>
            </w:r>
            <w:r w:rsidRPr="002E6533">
              <w:br/>
              <w:t>Média</w:t>
            </w:r>
            <w:r w:rsidRPr="002E6533">
              <w:br/>
              <w:t>Mediana</w:t>
            </w:r>
            <w:r w:rsidRPr="002E6533">
              <w:br/>
              <w:t>Modo</w:t>
            </w:r>
            <w:r w:rsidRPr="002E6533">
              <w:br/>
              <w:t>Soma</w:t>
            </w:r>
            <w:r w:rsidRPr="002E6533">
              <w:br/>
              <w:t>Mínimo de</w:t>
            </w:r>
            <w:r w:rsidRPr="002E6533">
              <w:br/>
              <w:t>Máximo de</w:t>
            </w:r>
          </w:p>
        </w:tc>
      </w:tr>
    </w:tbl>
    <w:p w14:paraId="72F05173" w14:textId="77777777" w:rsidR="004470EF" w:rsidRPr="002E6533" w:rsidRDefault="00000000">
      <w:pPr>
        <w:pStyle w:val="Ttulo1"/>
      </w:pPr>
      <w:bookmarkStart w:id="1301" w:name="Xbaf8bc6fb975fd1a0ba2748ab8039784b67ce0b"/>
      <w:bookmarkEnd w:id="1298"/>
      <w:bookmarkEnd w:id="1300"/>
      <w:r w:rsidRPr="002E6533">
        <w:t>Opções de pesquisa: Filtros de pesquisa (clássico)</w:t>
      </w:r>
    </w:p>
    <w:p w14:paraId="0871AE3A"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592">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593" w:anchor="classic_experiences">
        <w:r w:rsidR="004470EF" w:rsidRPr="002E6533">
          <w:rPr>
            <w:rStyle w:val="Hyperlink"/>
          </w:rPr>
          <w:t>Experiências clássicas do Archer</w:t>
        </w:r>
      </w:hyperlink>
      <w:r w:rsidRPr="002E6533">
        <w:t>.</w:t>
      </w:r>
    </w:p>
    <w:p w14:paraId="0C35ADE2" w14:textId="77777777" w:rsidR="004470EF" w:rsidRPr="002E6533" w:rsidRDefault="00000000">
      <w:pPr>
        <w:pStyle w:val="Corpodetexto"/>
      </w:pPr>
      <w:r w:rsidRPr="002E6533">
        <w:t xml:space="preserve">Antes de fazer uma pesquisa, é possível usar uma variedade de operadores de filtro, como Igual e Contém para filtrar os resultados de pesquisa somente com as </w:t>
      </w:r>
      <w:r w:rsidRPr="002E6533">
        <w:lastRenderedPageBreak/>
        <w:t>informações necessárias. Você pode criar filtros por meio de uma série de expressões condicionais. Os valores de filtro não diferenciam maiúsculas de minúsculas. Além disso, você pode relacionar sua declaração por meio do uso de lógica de operador avançada.</w:t>
      </w:r>
    </w:p>
    <w:p w14:paraId="025C5D2B" w14:textId="77777777" w:rsidR="004470EF" w:rsidRPr="002E6533" w:rsidRDefault="00000000">
      <w:pPr>
        <w:pStyle w:val="Corpodetexto"/>
      </w:pPr>
      <w:r w:rsidRPr="002E6533">
        <w:t>Nesta página</w:t>
      </w:r>
    </w:p>
    <w:p w14:paraId="2C6EF897" w14:textId="77777777" w:rsidR="004470EF" w:rsidRPr="002E6533" w:rsidRDefault="004470EF">
      <w:pPr>
        <w:pStyle w:val="Compact"/>
      </w:pPr>
      <w:hyperlink w:anchor="Operadoresdefiltro">
        <w:r w:rsidRPr="002E6533">
          <w:rPr>
            <w:rStyle w:val="Hyperlink"/>
          </w:rPr>
          <w:t>Operadores de filtro</w:t>
        </w:r>
      </w:hyperlink>
    </w:p>
    <w:p w14:paraId="384374A7" w14:textId="77777777" w:rsidR="004470EF" w:rsidRPr="002E6533" w:rsidRDefault="004470EF">
      <w:pPr>
        <w:pStyle w:val="Compact"/>
      </w:pPr>
      <w:hyperlink w:anchor="Xb2705b144fa7c432611882a9a3f9fa6525af706">
        <w:r w:rsidRPr="002E6533">
          <w:rPr>
            <w:rStyle w:val="Hyperlink"/>
          </w:rPr>
          <w:t>Tipos de campo válidos e inválidos para filtros de pesquisa</w:t>
        </w:r>
      </w:hyperlink>
    </w:p>
    <w:p w14:paraId="0EDEF334" w14:textId="77777777" w:rsidR="004470EF" w:rsidRPr="002E6533" w:rsidRDefault="004470EF">
      <w:pPr>
        <w:pStyle w:val="Compact"/>
        <w:numPr>
          <w:ilvl w:val="1"/>
          <w:numId w:val="0"/>
        </w:numPr>
      </w:pPr>
      <w:hyperlink w:anchor="Tiposdecampov%C3%A1lidos">
        <w:r w:rsidRPr="002E6533">
          <w:rPr>
            <w:rStyle w:val="Hyperlink"/>
          </w:rPr>
          <w:t>Tipos de campo válidos</w:t>
        </w:r>
      </w:hyperlink>
    </w:p>
    <w:p w14:paraId="1A24BEC6" w14:textId="77777777" w:rsidR="004470EF" w:rsidRPr="002E6533" w:rsidRDefault="004470EF">
      <w:pPr>
        <w:pStyle w:val="Compact"/>
        <w:numPr>
          <w:ilvl w:val="1"/>
          <w:numId w:val="0"/>
        </w:numPr>
      </w:pPr>
      <w:hyperlink w:anchor="Tiposdecamposinv%C3%A1lidos">
        <w:r w:rsidRPr="002E6533">
          <w:rPr>
            <w:rStyle w:val="Hyperlink"/>
          </w:rPr>
          <w:t>Tipos de campos inválidos</w:t>
        </w:r>
      </w:hyperlink>
    </w:p>
    <w:p w14:paraId="0EB78434" w14:textId="77777777" w:rsidR="004470EF" w:rsidRPr="002E6533" w:rsidRDefault="004470EF">
      <w:pPr>
        <w:pStyle w:val="Compact"/>
      </w:pPr>
      <w:hyperlink w:anchor="X49162ce6bd6fe75bffbc8ec92d9c7efe0394c74">
        <w:r w:rsidRPr="002E6533">
          <w:rPr>
            <w:rStyle w:val="Hyperlink"/>
          </w:rPr>
          <w:t>Cenários comuns de uso de filtros de pesquisa</w:t>
        </w:r>
      </w:hyperlink>
    </w:p>
    <w:p w14:paraId="3157834D" w14:textId="77777777" w:rsidR="004470EF" w:rsidRPr="002E6533" w:rsidRDefault="004470EF">
      <w:pPr>
        <w:pStyle w:val="Compact"/>
        <w:numPr>
          <w:ilvl w:val="1"/>
          <w:numId w:val="0"/>
        </w:numPr>
      </w:pPr>
      <w:hyperlink w:anchor="ExemploFiltrandoresultadosdapesquisa">
        <w:r w:rsidRPr="002E6533">
          <w:rPr>
            <w:rStyle w:val="Hyperlink"/>
          </w:rPr>
          <w:t>Exemplo: Filtrando resultados da pesquisa</w:t>
        </w:r>
      </w:hyperlink>
    </w:p>
    <w:p w14:paraId="0554F499" w14:textId="77777777" w:rsidR="004470EF" w:rsidRPr="002E6533" w:rsidRDefault="004470EF">
      <w:pPr>
        <w:pStyle w:val="Compact"/>
      </w:pPr>
      <w:hyperlink w:anchor="Filtragembaseadaemhora">
        <w:r w:rsidRPr="002E6533">
          <w:rPr>
            <w:rStyle w:val="Hyperlink"/>
          </w:rPr>
          <w:t>Filtragem baseada em hora</w:t>
        </w:r>
      </w:hyperlink>
    </w:p>
    <w:p w14:paraId="273839F8" w14:textId="77777777" w:rsidR="004470EF" w:rsidRPr="002E6533" w:rsidRDefault="004470EF">
      <w:pPr>
        <w:pStyle w:val="Compact"/>
      </w:pPr>
      <w:hyperlink w:anchor="Xea384e031d7681cd312231af224d142ddc975b4">
        <w:r w:rsidRPr="002E6533">
          <w:rPr>
            <w:rStyle w:val="Hyperlink"/>
          </w:rPr>
          <w:t>Regras e lógica para filtros de pesquisa com os campos de data</w:t>
        </w:r>
      </w:hyperlink>
    </w:p>
    <w:p w14:paraId="3314B543" w14:textId="77777777" w:rsidR="004470EF" w:rsidRPr="002E6533" w:rsidRDefault="00000000">
      <w:pPr>
        <w:pStyle w:val="Ttulo2"/>
      </w:pPr>
      <w:bookmarkStart w:id="1302" w:name="operadores-de-filtro"/>
      <w:r w:rsidRPr="002E6533">
        <w:t>Operadores de filtro</w:t>
      </w:r>
    </w:p>
    <w:p w14:paraId="3C7AA0D5" w14:textId="77777777" w:rsidR="004470EF" w:rsidRPr="002E6533" w:rsidRDefault="00000000">
      <w:pPr>
        <w:pStyle w:val="FirstParagraph"/>
      </w:pPr>
      <w:r w:rsidRPr="002E6533">
        <w:rPr>
          <w:b/>
          <w:bCs/>
        </w:rPr>
        <w:t>Observação:</w:t>
      </w:r>
      <w:r w:rsidRPr="002E6533">
        <w:t xml:space="preserve"> Há um limite de 256 caracteres nos filtros de pesquisa.</w:t>
      </w:r>
    </w:p>
    <w:p w14:paraId="4778EEE2" w14:textId="77777777" w:rsidR="004470EF" w:rsidRPr="002E6533" w:rsidRDefault="00000000">
      <w:pPr>
        <w:pStyle w:val="TableCaption"/>
      </w:pPr>
      <w:r w:rsidRPr="002E6533">
        <w:t>A tabela a seguir descreve os tipos de operador de filtro.</w:t>
      </w:r>
    </w:p>
    <w:tbl>
      <w:tblPr>
        <w:tblStyle w:val="Table"/>
        <w:tblW w:w="5000" w:type="pct"/>
        <w:tblLayout w:type="fixed"/>
        <w:tblLook w:val="0020" w:firstRow="1" w:lastRow="0" w:firstColumn="0" w:lastColumn="0" w:noHBand="0" w:noVBand="0"/>
      </w:tblPr>
      <w:tblGrid>
        <w:gridCol w:w="4527"/>
        <w:gridCol w:w="4527"/>
      </w:tblGrid>
      <w:tr w:rsidR="004470EF" w:rsidRPr="002E6533" w14:paraId="6539DFD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713656" w14:textId="77777777" w:rsidR="004470EF" w:rsidRPr="002E6533" w:rsidRDefault="00000000">
            <w:pPr>
              <w:pStyle w:val="Compact"/>
            </w:pPr>
            <w:r w:rsidRPr="002E6533">
              <w:t>Tipo</w:t>
            </w:r>
          </w:p>
        </w:tc>
        <w:tc>
          <w:tcPr>
            <w:tcW w:w="3960" w:type="dxa"/>
          </w:tcPr>
          <w:p w14:paraId="633E39BC" w14:textId="77777777" w:rsidR="004470EF" w:rsidRPr="002E6533" w:rsidRDefault="00000000">
            <w:pPr>
              <w:pStyle w:val="Compact"/>
            </w:pPr>
            <w:r w:rsidRPr="002E6533">
              <w:t>Descrição</w:t>
            </w:r>
          </w:p>
        </w:tc>
      </w:tr>
      <w:tr w:rsidR="004470EF" w:rsidRPr="002E6533" w14:paraId="1C6BBEB7" w14:textId="77777777">
        <w:tc>
          <w:tcPr>
            <w:tcW w:w="3960" w:type="dxa"/>
          </w:tcPr>
          <w:p w14:paraId="784D8004" w14:textId="77777777" w:rsidR="004470EF" w:rsidRPr="002E6533" w:rsidRDefault="00000000">
            <w:pPr>
              <w:pStyle w:val="Compact"/>
            </w:pPr>
            <w:r w:rsidRPr="002E6533">
              <w:t>Contém</w:t>
            </w:r>
          </w:p>
        </w:tc>
        <w:tc>
          <w:tcPr>
            <w:tcW w:w="3960" w:type="dxa"/>
          </w:tcPr>
          <w:p w14:paraId="503500C7" w14:textId="77777777" w:rsidR="004470EF" w:rsidRPr="002E6533" w:rsidRDefault="00000000">
            <w:pPr>
              <w:pStyle w:val="Compact"/>
            </w:pPr>
            <w:r w:rsidRPr="002E6533">
              <w:t>Inclui qualquer registro que tem um valor correspondente aos valores do filtro especificado.</w:t>
            </w:r>
          </w:p>
        </w:tc>
      </w:tr>
      <w:tr w:rsidR="004470EF" w:rsidRPr="002E6533" w14:paraId="2CB5DAA0" w14:textId="77777777">
        <w:tc>
          <w:tcPr>
            <w:tcW w:w="3960" w:type="dxa"/>
          </w:tcPr>
          <w:p w14:paraId="6C8045F3" w14:textId="77777777" w:rsidR="004470EF" w:rsidRPr="002E6533" w:rsidRDefault="00000000">
            <w:pPr>
              <w:pStyle w:val="Compact"/>
            </w:pPr>
            <w:r w:rsidRPr="002E6533">
              <w:t>Não contém</w:t>
            </w:r>
          </w:p>
        </w:tc>
        <w:tc>
          <w:tcPr>
            <w:tcW w:w="3960" w:type="dxa"/>
          </w:tcPr>
          <w:p w14:paraId="10086275" w14:textId="77777777" w:rsidR="004470EF" w:rsidRPr="002E6533" w:rsidRDefault="00000000">
            <w:pPr>
              <w:pStyle w:val="Compact"/>
            </w:pPr>
            <w:r w:rsidRPr="002E6533">
              <w:t>Inclui qualquer registro que não tem um valor correspondente aos valores do filtro especificado.</w:t>
            </w:r>
          </w:p>
        </w:tc>
      </w:tr>
      <w:tr w:rsidR="004470EF" w:rsidRPr="002E6533" w14:paraId="3342EE13" w14:textId="77777777">
        <w:tc>
          <w:tcPr>
            <w:tcW w:w="3960" w:type="dxa"/>
          </w:tcPr>
          <w:p w14:paraId="579107D6" w14:textId="77777777" w:rsidR="004470EF" w:rsidRPr="002E6533" w:rsidRDefault="00000000">
            <w:pPr>
              <w:pStyle w:val="Compact"/>
            </w:pPr>
            <w:r w:rsidRPr="002E6533">
              <w:t>Igual</w:t>
            </w:r>
          </w:p>
        </w:tc>
        <w:tc>
          <w:tcPr>
            <w:tcW w:w="3960" w:type="dxa"/>
          </w:tcPr>
          <w:p w14:paraId="71E6832B" w14:textId="77777777" w:rsidR="004470EF" w:rsidRPr="002E6533" w:rsidRDefault="00000000">
            <w:pPr>
              <w:pStyle w:val="Compact"/>
            </w:pPr>
            <w:r w:rsidRPr="002E6533">
              <w:t>Inclui registros com valores que correspondem exatamente aos valores do filtro especificado. Para campos Data, os valores de data e hora podem ser incluídos no filtro.</w:t>
            </w:r>
          </w:p>
        </w:tc>
      </w:tr>
      <w:tr w:rsidR="004470EF" w:rsidRPr="002E6533" w14:paraId="226B3B1E" w14:textId="77777777">
        <w:tc>
          <w:tcPr>
            <w:tcW w:w="3960" w:type="dxa"/>
          </w:tcPr>
          <w:p w14:paraId="29B426A5" w14:textId="77777777" w:rsidR="004470EF" w:rsidRPr="002E6533" w:rsidRDefault="00000000">
            <w:pPr>
              <w:pStyle w:val="Compact"/>
            </w:pPr>
            <w:r w:rsidRPr="002E6533">
              <w:t>Não é igual</w:t>
            </w:r>
          </w:p>
        </w:tc>
        <w:tc>
          <w:tcPr>
            <w:tcW w:w="3960" w:type="dxa"/>
          </w:tcPr>
          <w:p w14:paraId="7F3B5650" w14:textId="77777777" w:rsidR="004470EF" w:rsidRPr="002E6533" w:rsidRDefault="00000000">
            <w:pPr>
              <w:pStyle w:val="Compact"/>
            </w:pPr>
            <w:r w:rsidRPr="002E6533">
              <w:t>Inclui somente os registros com valores que não correspondem aos valores do filtro especificado. Para campos Data, os valores de data e hora podem ser incluídos no filtro.</w:t>
            </w:r>
          </w:p>
        </w:tc>
      </w:tr>
      <w:tr w:rsidR="004470EF" w:rsidRPr="002E6533" w14:paraId="1B3ED199" w14:textId="77777777">
        <w:tc>
          <w:tcPr>
            <w:tcW w:w="3960" w:type="dxa"/>
          </w:tcPr>
          <w:p w14:paraId="06C7B1B6" w14:textId="77777777" w:rsidR="004470EF" w:rsidRPr="002E6533" w:rsidRDefault="00000000">
            <w:pPr>
              <w:pStyle w:val="Compact"/>
            </w:pPr>
            <w:r w:rsidRPr="002E6533">
              <w:t>Atual</w:t>
            </w:r>
          </w:p>
        </w:tc>
        <w:tc>
          <w:tcPr>
            <w:tcW w:w="3960" w:type="dxa"/>
          </w:tcPr>
          <w:p w14:paraId="35F9555B" w14:textId="77777777" w:rsidR="004470EF" w:rsidRPr="002E6533" w:rsidRDefault="00000000">
            <w:pPr>
              <w:pStyle w:val="Corpodetexto"/>
            </w:pPr>
            <w:r w:rsidRPr="002E6533">
              <w:t>Inclui somente registros do intervalo atual. Os intervalos disponíveis incluem:</w:t>
            </w:r>
          </w:p>
          <w:p w14:paraId="394C4D6A" w14:textId="77777777" w:rsidR="004470EF" w:rsidRPr="002E6533" w:rsidRDefault="00000000">
            <w:pPr>
              <w:pStyle w:val="Compact"/>
            </w:pPr>
            <w:r w:rsidRPr="002E6533">
              <w:t>Minutos</w:t>
            </w:r>
          </w:p>
          <w:p w14:paraId="3F42AEAE" w14:textId="77777777" w:rsidR="004470EF" w:rsidRPr="002E6533" w:rsidRDefault="00000000">
            <w:pPr>
              <w:pStyle w:val="Compact"/>
            </w:pPr>
            <w:r w:rsidRPr="002E6533">
              <w:t>Horas</w:t>
            </w:r>
          </w:p>
          <w:p w14:paraId="7C341483" w14:textId="77777777" w:rsidR="004470EF" w:rsidRPr="002E6533" w:rsidRDefault="00000000">
            <w:pPr>
              <w:pStyle w:val="Compact"/>
            </w:pPr>
            <w:r w:rsidRPr="002E6533">
              <w:lastRenderedPageBreak/>
              <w:t>Dias</w:t>
            </w:r>
          </w:p>
          <w:p w14:paraId="7503D47B" w14:textId="77777777" w:rsidR="004470EF" w:rsidRPr="002E6533" w:rsidRDefault="00000000">
            <w:pPr>
              <w:pStyle w:val="Compact"/>
            </w:pPr>
            <w:r w:rsidRPr="002E6533">
              <w:t>Meses</w:t>
            </w:r>
          </w:p>
          <w:p w14:paraId="2EFB6C4B" w14:textId="77777777" w:rsidR="004470EF" w:rsidRPr="002E6533" w:rsidRDefault="00000000">
            <w:pPr>
              <w:pStyle w:val="Compact"/>
            </w:pPr>
            <w:r w:rsidRPr="002E6533">
              <w:t>Trimestres</w:t>
            </w:r>
          </w:p>
          <w:p w14:paraId="7E764B97" w14:textId="77777777" w:rsidR="004470EF" w:rsidRPr="002E6533" w:rsidRDefault="00000000">
            <w:pPr>
              <w:pStyle w:val="Compact"/>
            </w:pPr>
            <w:r w:rsidRPr="002E6533">
              <w:t>Anos</w:t>
            </w:r>
          </w:p>
        </w:tc>
      </w:tr>
      <w:tr w:rsidR="004470EF" w:rsidRPr="002E6533" w14:paraId="0BA680B2" w14:textId="77777777">
        <w:tc>
          <w:tcPr>
            <w:tcW w:w="3960" w:type="dxa"/>
          </w:tcPr>
          <w:p w14:paraId="53FBAA3B" w14:textId="77777777" w:rsidR="004470EF" w:rsidRPr="002E6533" w:rsidRDefault="00000000">
            <w:pPr>
              <w:pStyle w:val="Compact"/>
            </w:pPr>
            <w:r w:rsidRPr="002E6533">
              <w:lastRenderedPageBreak/>
              <w:t>Último</w:t>
            </w:r>
          </w:p>
        </w:tc>
        <w:tc>
          <w:tcPr>
            <w:tcW w:w="3960" w:type="dxa"/>
          </w:tcPr>
          <w:p w14:paraId="78BE767E" w14:textId="77777777" w:rsidR="004470EF" w:rsidRPr="002E6533" w:rsidRDefault="00000000">
            <w:pPr>
              <w:pStyle w:val="Corpodetexto"/>
            </w:pPr>
            <w:r w:rsidRPr="002E6533">
              <w:t>Inclui registros com base no intervalo selecionado anteriormente ao intervalo atual. Os intervalos disponíveis incluem:</w:t>
            </w:r>
          </w:p>
          <w:p w14:paraId="3DD4B08A" w14:textId="77777777" w:rsidR="004470EF" w:rsidRPr="002E6533" w:rsidRDefault="00000000">
            <w:pPr>
              <w:pStyle w:val="Compact"/>
            </w:pPr>
            <w:r w:rsidRPr="002E6533">
              <w:t>Minutos</w:t>
            </w:r>
          </w:p>
          <w:p w14:paraId="23858636" w14:textId="77777777" w:rsidR="004470EF" w:rsidRPr="002E6533" w:rsidRDefault="00000000">
            <w:pPr>
              <w:pStyle w:val="Compact"/>
            </w:pPr>
            <w:r w:rsidRPr="002E6533">
              <w:t>Horas</w:t>
            </w:r>
          </w:p>
          <w:p w14:paraId="547A848E" w14:textId="77777777" w:rsidR="004470EF" w:rsidRPr="002E6533" w:rsidRDefault="00000000">
            <w:pPr>
              <w:pStyle w:val="Compact"/>
            </w:pPr>
            <w:r w:rsidRPr="002E6533">
              <w:t>Dias</w:t>
            </w:r>
          </w:p>
          <w:p w14:paraId="7B3C2B9A" w14:textId="77777777" w:rsidR="004470EF" w:rsidRPr="002E6533" w:rsidRDefault="00000000">
            <w:pPr>
              <w:pStyle w:val="Compact"/>
            </w:pPr>
            <w:r w:rsidRPr="002E6533">
              <w:t>Meses</w:t>
            </w:r>
          </w:p>
          <w:p w14:paraId="4E61A1FD" w14:textId="77777777" w:rsidR="004470EF" w:rsidRPr="002E6533" w:rsidRDefault="00000000">
            <w:pPr>
              <w:pStyle w:val="Compact"/>
            </w:pPr>
            <w:r w:rsidRPr="002E6533">
              <w:t>Trimestres</w:t>
            </w:r>
          </w:p>
          <w:p w14:paraId="1290483F" w14:textId="77777777" w:rsidR="004470EF" w:rsidRPr="002E6533" w:rsidRDefault="00000000">
            <w:pPr>
              <w:pStyle w:val="Compact"/>
            </w:pPr>
            <w:r w:rsidRPr="002E6533">
              <w:t>Anos</w:t>
            </w:r>
          </w:p>
          <w:p w14:paraId="44304A7D" w14:textId="77777777" w:rsidR="004470EF" w:rsidRPr="002E6533" w:rsidRDefault="00000000">
            <w:pPr>
              <w:pStyle w:val="FirstParagraph"/>
            </w:pPr>
            <w:r w:rsidRPr="002E6533">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4470EF" w:rsidRPr="002E6533" w14:paraId="0064A2BC" w14:textId="77777777">
        <w:tc>
          <w:tcPr>
            <w:tcW w:w="3960" w:type="dxa"/>
          </w:tcPr>
          <w:p w14:paraId="0DA3D3A1" w14:textId="77777777" w:rsidR="004470EF" w:rsidRPr="002E6533" w:rsidRDefault="00000000">
            <w:pPr>
              <w:pStyle w:val="Compact"/>
            </w:pPr>
            <w:r w:rsidRPr="002E6533">
              <w:t>Avançar</w:t>
            </w:r>
          </w:p>
        </w:tc>
        <w:tc>
          <w:tcPr>
            <w:tcW w:w="3960" w:type="dxa"/>
          </w:tcPr>
          <w:p w14:paraId="60FA8C58" w14:textId="77777777" w:rsidR="004470EF" w:rsidRPr="002E6533" w:rsidRDefault="00000000">
            <w:pPr>
              <w:pStyle w:val="Corpodetexto"/>
            </w:pPr>
            <w:r w:rsidRPr="002E6533">
              <w:t>Inclui registros com base no intervalo selecionado após o intervalo atual. Os intervalos disponíveis incluem:</w:t>
            </w:r>
          </w:p>
          <w:p w14:paraId="06E70967" w14:textId="77777777" w:rsidR="004470EF" w:rsidRPr="002E6533" w:rsidRDefault="00000000">
            <w:pPr>
              <w:pStyle w:val="Compact"/>
            </w:pPr>
            <w:r w:rsidRPr="002E6533">
              <w:t>Minutos</w:t>
            </w:r>
          </w:p>
          <w:p w14:paraId="68606A70" w14:textId="77777777" w:rsidR="004470EF" w:rsidRPr="002E6533" w:rsidRDefault="00000000">
            <w:pPr>
              <w:pStyle w:val="Compact"/>
            </w:pPr>
            <w:r w:rsidRPr="002E6533">
              <w:t>Horas</w:t>
            </w:r>
          </w:p>
          <w:p w14:paraId="55E04977" w14:textId="77777777" w:rsidR="004470EF" w:rsidRPr="002E6533" w:rsidRDefault="00000000">
            <w:pPr>
              <w:pStyle w:val="Compact"/>
            </w:pPr>
            <w:r w:rsidRPr="002E6533">
              <w:t>Dias</w:t>
            </w:r>
          </w:p>
          <w:p w14:paraId="186F40F6" w14:textId="77777777" w:rsidR="004470EF" w:rsidRPr="002E6533" w:rsidRDefault="00000000">
            <w:pPr>
              <w:pStyle w:val="Compact"/>
            </w:pPr>
            <w:r w:rsidRPr="002E6533">
              <w:t>Meses</w:t>
            </w:r>
          </w:p>
          <w:p w14:paraId="7F1BD1F7" w14:textId="77777777" w:rsidR="004470EF" w:rsidRPr="002E6533" w:rsidRDefault="00000000">
            <w:pPr>
              <w:pStyle w:val="Compact"/>
            </w:pPr>
            <w:r w:rsidRPr="002E6533">
              <w:t>Trimestres</w:t>
            </w:r>
          </w:p>
          <w:p w14:paraId="6952DE33" w14:textId="77777777" w:rsidR="004470EF" w:rsidRPr="002E6533" w:rsidRDefault="00000000">
            <w:pPr>
              <w:pStyle w:val="Compact"/>
            </w:pPr>
            <w:r w:rsidRPr="002E6533">
              <w:t>Anos</w:t>
            </w:r>
          </w:p>
          <w:p w14:paraId="2B2332E7" w14:textId="77777777" w:rsidR="004470EF" w:rsidRPr="002E6533" w:rsidRDefault="00000000">
            <w:pPr>
              <w:pStyle w:val="FirstParagraph"/>
            </w:pPr>
            <w:r w:rsidRPr="002E6533">
              <w:t xml:space="preserve">Esse filtro não inclui registros do intervalo atual. Por exemplo, se você filtrar "Próximos" "3" "dias", os resultados incluirão os próximos 3 dias, mas não incluirão o dia atual. Para incluir o dia atual, adicione outra condição de filtro aos critérios da pesquisa que inclua o </w:t>
            </w:r>
            <w:r w:rsidRPr="002E6533">
              <w:lastRenderedPageBreak/>
              <w:t>"Dia" "atual".</w:t>
            </w:r>
          </w:p>
        </w:tc>
      </w:tr>
      <w:tr w:rsidR="004470EF" w:rsidRPr="002E6533" w14:paraId="0C4A156A" w14:textId="77777777">
        <w:tc>
          <w:tcPr>
            <w:tcW w:w="3960" w:type="dxa"/>
          </w:tcPr>
          <w:p w14:paraId="2FC3BF78" w14:textId="77777777" w:rsidR="004470EF" w:rsidRPr="002E6533" w:rsidRDefault="00000000">
            <w:pPr>
              <w:pStyle w:val="Compact"/>
            </w:pPr>
            <w:r w:rsidRPr="002E6533">
              <w:lastRenderedPageBreak/>
              <w:t>Maior que</w:t>
            </w:r>
          </w:p>
        </w:tc>
        <w:tc>
          <w:tcPr>
            <w:tcW w:w="3960" w:type="dxa"/>
          </w:tcPr>
          <w:p w14:paraId="039528C7" w14:textId="77777777" w:rsidR="004470EF" w:rsidRPr="002E6533" w:rsidRDefault="00000000">
            <w:pPr>
              <w:pStyle w:val="Compact"/>
            </w:pPr>
            <w:r w:rsidRPr="002E6533">
              <w:t>Inclui somente os registros com valores maiores que o valor do filtro especificado. Para campos Data, os valores de data e hora podem ser incluídos no filtro.</w:t>
            </w:r>
          </w:p>
        </w:tc>
      </w:tr>
      <w:tr w:rsidR="004470EF" w:rsidRPr="002E6533" w14:paraId="54285D21" w14:textId="77777777">
        <w:tc>
          <w:tcPr>
            <w:tcW w:w="3960" w:type="dxa"/>
          </w:tcPr>
          <w:p w14:paraId="1124430D" w14:textId="77777777" w:rsidR="004470EF" w:rsidRPr="002E6533" w:rsidRDefault="00000000">
            <w:pPr>
              <w:pStyle w:val="Compact"/>
            </w:pPr>
            <w:r w:rsidRPr="002E6533">
              <w:t>Menor que</w:t>
            </w:r>
          </w:p>
        </w:tc>
        <w:tc>
          <w:tcPr>
            <w:tcW w:w="3960" w:type="dxa"/>
          </w:tcPr>
          <w:p w14:paraId="372CFE66" w14:textId="77777777" w:rsidR="004470EF" w:rsidRPr="002E6533" w:rsidRDefault="00000000">
            <w:pPr>
              <w:pStyle w:val="Compact"/>
            </w:pPr>
            <w:r w:rsidRPr="002E6533">
              <w:t>Inclui somente os registros com valores menores que o valor do filtro especificado. Para campos Data, os valores de data e hora podem ser incluídos no filtro.</w:t>
            </w:r>
          </w:p>
        </w:tc>
      </w:tr>
      <w:tr w:rsidR="004470EF" w:rsidRPr="002E6533" w14:paraId="37DC003D" w14:textId="77777777">
        <w:tc>
          <w:tcPr>
            <w:tcW w:w="3960" w:type="dxa"/>
          </w:tcPr>
          <w:p w14:paraId="2B899F2B" w14:textId="77777777" w:rsidR="004470EF" w:rsidRPr="002E6533" w:rsidRDefault="00000000">
            <w:pPr>
              <w:pStyle w:val="Compact"/>
            </w:pPr>
            <w:r w:rsidRPr="002E6533">
              <w:t>Entre</w:t>
            </w:r>
          </w:p>
        </w:tc>
        <w:tc>
          <w:tcPr>
            <w:tcW w:w="3960" w:type="dxa"/>
          </w:tcPr>
          <w:p w14:paraId="59AC08D7" w14:textId="77777777" w:rsidR="004470EF" w:rsidRPr="002E6533" w:rsidRDefault="00000000">
            <w:pPr>
              <w:pStyle w:val="Compact"/>
            </w:pPr>
            <w:r w:rsidRPr="002E6533">
              <w:t>Inclui somente registros com valores dentro do intervalo de data especificado, ou intervalo de data e hora, inclusive a data e a hora selecionadas.</w:t>
            </w:r>
          </w:p>
        </w:tc>
      </w:tr>
      <w:tr w:rsidR="004470EF" w:rsidRPr="002E6533" w14:paraId="383E7E5C" w14:textId="77777777">
        <w:tc>
          <w:tcPr>
            <w:tcW w:w="3960" w:type="dxa"/>
          </w:tcPr>
          <w:p w14:paraId="0E01FFBA" w14:textId="77777777" w:rsidR="004470EF" w:rsidRPr="002E6533" w:rsidRDefault="00000000">
            <w:pPr>
              <w:pStyle w:val="Compact"/>
            </w:pPr>
            <w:r w:rsidRPr="002E6533">
              <w:t>Intervalo de tempo</w:t>
            </w:r>
          </w:p>
        </w:tc>
        <w:tc>
          <w:tcPr>
            <w:tcW w:w="3960" w:type="dxa"/>
          </w:tcPr>
          <w:p w14:paraId="7DBC34B2" w14:textId="77777777" w:rsidR="004470EF" w:rsidRPr="002E6533" w:rsidRDefault="00000000">
            <w:pPr>
              <w:pStyle w:val="Compact"/>
            </w:pPr>
            <w:r w:rsidRPr="002E6533">
              <w:t>Inclui somente os registros com valores dentro do intervalo de tempo especificado. As datas também podem ser especificadas para filtrar ainda mais a pesquisa. Os resultados da pesquisa incluem as horas e datas selecionadas.</w:t>
            </w:r>
          </w:p>
        </w:tc>
      </w:tr>
      <w:tr w:rsidR="004470EF" w:rsidRPr="002E6533" w14:paraId="70EC1DDA" w14:textId="77777777">
        <w:tc>
          <w:tcPr>
            <w:tcW w:w="3960" w:type="dxa"/>
          </w:tcPr>
          <w:p w14:paraId="50826643" w14:textId="77777777" w:rsidR="004470EF" w:rsidRPr="002E6533" w:rsidRDefault="00000000">
            <w:pPr>
              <w:pStyle w:val="Compact"/>
            </w:pPr>
            <w:r w:rsidRPr="002E6533">
              <w:t>Depois de hoje</w:t>
            </w:r>
          </w:p>
        </w:tc>
        <w:tc>
          <w:tcPr>
            <w:tcW w:w="3960" w:type="dxa"/>
          </w:tcPr>
          <w:p w14:paraId="359A0630" w14:textId="77777777" w:rsidR="004470EF" w:rsidRPr="002E6533" w:rsidRDefault="00000000">
            <w:pPr>
              <w:pStyle w:val="Compact"/>
            </w:pPr>
            <w:r w:rsidRPr="002E6533">
              <w:t>Inclui registros de todos os dias depois da data de hoje, mas não inclui o dia atual.</w:t>
            </w:r>
          </w:p>
        </w:tc>
      </w:tr>
      <w:tr w:rsidR="004470EF" w:rsidRPr="002E6533" w14:paraId="69F427C6" w14:textId="77777777">
        <w:tc>
          <w:tcPr>
            <w:tcW w:w="3960" w:type="dxa"/>
          </w:tcPr>
          <w:p w14:paraId="2D4219CD" w14:textId="77777777" w:rsidR="004470EF" w:rsidRPr="002E6533" w:rsidRDefault="00000000">
            <w:pPr>
              <w:pStyle w:val="Compact"/>
            </w:pPr>
            <w:r w:rsidRPr="002E6533">
              <w:t>Antes de hoje</w:t>
            </w:r>
          </w:p>
        </w:tc>
        <w:tc>
          <w:tcPr>
            <w:tcW w:w="3960" w:type="dxa"/>
          </w:tcPr>
          <w:p w14:paraId="5BE48CA3" w14:textId="77777777" w:rsidR="004470EF" w:rsidRPr="002E6533" w:rsidRDefault="00000000">
            <w:pPr>
              <w:pStyle w:val="Compact"/>
            </w:pPr>
            <w:r w:rsidRPr="002E6533">
              <w:t>Inclui registros de todos os dias antes da data de hoje, mas não inclui o dia atual.</w:t>
            </w:r>
          </w:p>
        </w:tc>
      </w:tr>
    </w:tbl>
    <w:p w14:paraId="56A6B99C" w14:textId="77777777" w:rsidR="004470EF" w:rsidRPr="002E6533" w:rsidRDefault="00000000">
      <w:pPr>
        <w:pStyle w:val="Ttulo2"/>
      </w:pPr>
      <w:bookmarkStart w:id="1303" w:name="X423df770ad2f70c2d06ab355e9c5d5d9254153b"/>
      <w:bookmarkEnd w:id="1302"/>
      <w:r w:rsidRPr="002E6533">
        <w:t>Tipos de campo válidos e inválidos para filtros de pesquisa</w:t>
      </w:r>
    </w:p>
    <w:p w14:paraId="552B77FA" w14:textId="77777777" w:rsidR="004470EF" w:rsidRPr="002E6533" w:rsidRDefault="00000000">
      <w:pPr>
        <w:pStyle w:val="FirstParagraph"/>
      </w:pPr>
      <w:r w:rsidRPr="002E6533">
        <w:t>As listas a seguir descrevem os tipos de campo válidos e inválidos que podem ser selecionados no filtro Campo a avaliar.</w:t>
      </w:r>
    </w:p>
    <w:p w14:paraId="7FA697A5" w14:textId="77777777" w:rsidR="004470EF" w:rsidRPr="002E6533" w:rsidRDefault="00000000">
      <w:pPr>
        <w:pStyle w:val="Ttulo3"/>
      </w:pPr>
      <w:bookmarkStart w:id="1304" w:name="tipos-de-campo-válidos"/>
      <w:r w:rsidRPr="002E6533">
        <w:t>Tipos de campo válidos</w:t>
      </w:r>
    </w:p>
    <w:p w14:paraId="35148F60" w14:textId="77777777" w:rsidR="004470EF" w:rsidRPr="002E6533" w:rsidRDefault="004470EF">
      <w:pPr>
        <w:pStyle w:val="Compact"/>
      </w:pPr>
      <w:hyperlink r:id="rId2594">
        <w:r w:rsidRPr="002E6533">
          <w:rPr>
            <w:rStyle w:val="Hyperlink"/>
          </w:rPr>
          <w:t>CAST (detalhe)</w:t>
        </w:r>
      </w:hyperlink>
    </w:p>
    <w:p w14:paraId="70CD2838" w14:textId="77777777" w:rsidR="004470EF" w:rsidRPr="002E6533" w:rsidRDefault="004470EF">
      <w:pPr>
        <w:pStyle w:val="Compact"/>
      </w:pPr>
      <w:hyperlink r:id="rId2595">
        <w:r w:rsidRPr="002E6533">
          <w:rPr>
            <w:rStyle w:val="Hyperlink"/>
          </w:rPr>
          <w:t>Referência cruzada</w:t>
        </w:r>
      </w:hyperlink>
    </w:p>
    <w:p w14:paraId="098CDE17" w14:textId="77777777" w:rsidR="004470EF" w:rsidRPr="002E6533" w:rsidRDefault="004470EF">
      <w:pPr>
        <w:pStyle w:val="Compact"/>
      </w:pPr>
      <w:hyperlink r:id="rId2596">
        <w:r w:rsidRPr="002E6533">
          <w:rPr>
            <w:rStyle w:val="Hyperlink"/>
          </w:rPr>
          <w:t>Data</w:t>
        </w:r>
      </w:hyperlink>
    </w:p>
    <w:p w14:paraId="7C30C1A3" w14:textId="77777777" w:rsidR="004470EF" w:rsidRPr="002E6533" w:rsidRDefault="004470EF">
      <w:pPr>
        <w:pStyle w:val="Compact"/>
      </w:pPr>
      <w:hyperlink r:id="rId2597">
        <w:r w:rsidRPr="002E6533">
          <w:rPr>
            <w:rStyle w:val="Hyperlink"/>
          </w:rPr>
          <w:t>Data da primeira publicação</w:t>
        </w:r>
      </w:hyperlink>
    </w:p>
    <w:p w14:paraId="75818DA3" w14:textId="77777777" w:rsidR="004470EF" w:rsidRPr="002E6533" w:rsidRDefault="004470EF">
      <w:pPr>
        <w:pStyle w:val="Compact"/>
      </w:pPr>
      <w:hyperlink r:id="rId2598">
        <w:r w:rsidRPr="002E6533">
          <w:rPr>
            <w:rStyle w:val="Hyperlink"/>
          </w:rPr>
          <w:t>Endereço IP</w:t>
        </w:r>
      </w:hyperlink>
    </w:p>
    <w:p w14:paraId="06239723" w14:textId="77777777" w:rsidR="004470EF" w:rsidRPr="002E6533" w:rsidRDefault="004470EF">
      <w:pPr>
        <w:pStyle w:val="Compact"/>
      </w:pPr>
      <w:hyperlink r:id="rId2599">
        <w:r w:rsidRPr="002E6533">
          <w:rPr>
            <w:rStyle w:val="Hyperlink"/>
          </w:rPr>
          <w:t>Data da última atualização</w:t>
        </w:r>
      </w:hyperlink>
    </w:p>
    <w:p w14:paraId="1E69C301" w14:textId="77777777" w:rsidR="004470EF" w:rsidRPr="002E6533" w:rsidRDefault="004470EF">
      <w:pPr>
        <w:pStyle w:val="Compact"/>
      </w:pPr>
      <w:hyperlink r:id="rId2600">
        <w:r w:rsidRPr="002E6533">
          <w:rPr>
            <w:rStyle w:val="Hyperlink"/>
          </w:rPr>
          <w:t>Matriz</w:t>
        </w:r>
      </w:hyperlink>
    </w:p>
    <w:p w14:paraId="5A6AB40F" w14:textId="77777777" w:rsidR="004470EF" w:rsidRPr="002E6533" w:rsidRDefault="004470EF">
      <w:pPr>
        <w:pStyle w:val="Compact"/>
      </w:pPr>
      <w:hyperlink r:id="rId2601">
        <w:r w:rsidRPr="002E6533">
          <w:rPr>
            <w:rStyle w:val="Hyperlink"/>
          </w:rPr>
          <w:t>Numérico</w:t>
        </w:r>
      </w:hyperlink>
    </w:p>
    <w:p w14:paraId="4A8A9437" w14:textId="77777777" w:rsidR="004470EF" w:rsidRPr="002E6533" w:rsidRDefault="004470EF">
      <w:pPr>
        <w:pStyle w:val="Compact"/>
      </w:pPr>
      <w:hyperlink r:id="rId2602">
        <w:r w:rsidRPr="002E6533">
          <w:rPr>
            <w:rStyle w:val="Hyperlink"/>
          </w:rPr>
          <w:t>Permissões de registro</w:t>
        </w:r>
      </w:hyperlink>
    </w:p>
    <w:p w14:paraId="4164E9FB" w14:textId="77777777" w:rsidR="004470EF" w:rsidRPr="002E6533" w:rsidRDefault="004470EF">
      <w:pPr>
        <w:pStyle w:val="Compact"/>
      </w:pPr>
      <w:hyperlink r:id="rId2603">
        <w:r w:rsidRPr="002E6533">
          <w:rPr>
            <w:rStyle w:val="Hyperlink"/>
          </w:rPr>
          <w:t>Status do registro</w:t>
        </w:r>
      </w:hyperlink>
    </w:p>
    <w:p w14:paraId="57712084" w14:textId="77777777" w:rsidR="004470EF" w:rsidRPr="002E6533" w:rsidRDefault="004470EF">
      <w:pPr>
        <w:pStyle w:val="Compact"/>
      </w:pPr>
      <w:hyperlink r:id="rId2604">
        <w:r w:rsidRPr="002E6533">
          <w:rPr>
            <w:rStyle w:val="Hyperlink"/>
          </w:rPr>
          <w:t>Registros relacionados</w:t>
        </w:r>
      </w:hyperlink>
    </w:p>
    <w:p w14:paraId="29F95C18" w14:textId="77777777" w:rsidR="004470EF" w:rsidRPr="002E6533" w:rsidRDefault="004470EF">
      <w:pPr>
        <w:pStyle w:val="Compact"/>
      </w:pPr>
      <w:hyperlink r:id="rId2605">
        <w:r w:rsidRPr="002E6533">
          <w:rPr>
            <w:rStyle w:val="Hyperlink"/>
          </w:rPr>
          <w:t>Subformulário</w:t>
        </w:r>
      </w:hyperlink>
    </w:p>
    <w:p w14:paraId="5E4ECD06" w14:textId="77777777" w:rsidR="004470EF" w:rsidRPr="002E6533" w:rsidRDefault="004470EF">
      <w:pPr>
        <w:pStyle w:val="Compact"/>
      </w:pPr>
      <w:hyperlink r:id="rId2606">
        <w:r w:rsidRPr="002E6533">
          <w:rPr>
            <w:rStyle w:val="Hyperlink"/>
          </w:rPr>
          <w:t>Texto</w:t>
        </w:r>
      </w:hyperlink>
    </w:p>
    <w:p w14:paraId="101C43E3" w14:textId="77777777" w:rsidR="004470EF" w:rsidRPr="002E6533" w:rsidRDefault="004470EF">
      <w:pPr>
        <w:pStyle w:val="Compact"/>
      </w:pPr>
      <w:hyperlink r:id="rId2607">
        <w:r w:rsidRPr="002E6533">
          <w:rPr>
            <w:rStyle w:val="Hyperlink"/>
          </w:rPr>
          <w:t>Lista de usuários/grupos</w:t>
        </w:r>
      </w:hyperlink>
    </w:p>
    <w:p w14:paraId="276513BD" w14:textId="77777777" w:rsidR="004470EF" w:rsidRPr="002E6533" w:rsidRDefault="004470EF">
      <w:pPr>
        <w:pStyle w:val="Compact"/>
      </w:pPr>
      <w:hyperlink r:id="rId2608">
        <w:r w:rsidRPr="002E6533">
          <w:rPr>
            <w:rStyle w:val="Hyperlink"/>
          </w:rPr>
          <w:t>Lista de valores</w:t>
        </w:r>
      </w:hyperlink>
    </w:p>
    <w:p w14:paraId="6BB2FCF2" w14:textId="77777777" w:rsidR="004470EF" w:rsidRPr="002E6533" w:rsidRDefault="004470EF">
      <w:pPr>
        <w:pStyle w:val="Compact"/>
      </w:pPr>
      <w:hyperlink r:id="rId2609">
        <w:r w:rsidRPr="002E6533">
          <w:rPr>
            <w:rStyle w:val="Hyperlink"/>
          </w:rPr>
          <w:t>Votação</w:t>
        </w:r>
      </w:hyperlink>
    </w:p>
    <w:p w14:paraId="4C9EAE19" w14:textId="77777777" w:rsidR="004470EF" w:rsidRPr="002E6533" w:rsidRDefault="00000000">
      <w:pPr>
        <w:pStyle w:val="Ttulo3"/>
      </w:pPr>
      <w:bookmarkStart w:id="1305" w:name="tipos-de-campos-inválidos"/>
      <w:bookmarkEnd w:id="1304"/>
      <w:r w:rsidRPr="002E6533">
        <w:t>Tipos de campos inválidos</w:t>
      </w:r>
    </w:p>
    <w:p w14:paraId="7E89DB5B" w14:textId="77777777" w:rsidR="004470EF" w:rsidRPr="002E6533" w:rsidRDefault="004470EF">
      <w:pPr>
        <w:pStyle w:val="Compact"/>
      </w:pPr>
      <w:hyperlink r:id="rId2610">
        <w:r w:rsidRPr="002E6533">
          <w:rPr>
            <w:rStyle w:val="Hyperlink"/>
          </w:rPr>
          <w:t>Histórico de acesso</w:t>
        </w:r>
      </w:hyperlink>
    </w:p>
    <w:p w14:paraId="09B12FF1" w14:textId="77777777" w:rsidR="004470EF" w:rsidRPr="002E6533" w:rsidRDefault="004470EF">
      <w:pPr>
        <w:pStyle w:val="Compact"/>
      </w:pPr>
      <w:hyperlink r:id="rId2611">
        <w:r w:rsidRPr="002E6533">
          <w:rPr>
            <w:rStyle w:val="Hyperlink"/>
          </w:rPr>
          <w:t>Anexo</w:t>
        </w:r>
      </w:hyperlink>
    </w:p>
    <w:p w14:paraId="6D88EA05" w14:textId="77777777" w:rsidR="004470EF" w:rsidRPr="002E6533" w:rsidRDefault="004470EF">
      <w:pPr>
        <w:pStyle w:val="Compact"/>
      </w:pPr>
      <w:hyperlink r:id="rId2612">
        <w:r w:rsidRPr="002E6533">
          <w:rPr>
            <w:rStyle w:val="Hyperlink"/>
          </w:rPr>
          <w:t>CAST (pontuação)</w:t>
        </w:r>
      </w:hyperlink>
    </w:p>
    <w:p w14:paraId="3886A7DF" w14:textId="77777777" w:rsidR="004470EF" w:rsidRPr="002E6533" w:rsidRDefault="004470EF">
      <w:pPr>
        <w:pStyle w:val="Compact"/>
      </w:pPr>
      <w:hyperlink r:id="rId2613">
        <w:r w:rsidRPr="002E6533">
          <w:rPr>
            <w:rStyle w:val="Hyperlink"/>
          </w:rPr>
          <w:t>Links externos</w:t>
        </w:r>
      </w:hyperlink>
    </w:p>
    <w:p w14:paraId="20E2D8C6" w14:textId="77777777" w:rsidR="004470EF" w:rsidRPr="002E6533" w:rsidRDefault="004470EF">
      <w:pPr>
        <w:pStyle w:val="Compact"/>
      </w:pPr>
      <w:hyperlink r:id="rId2614">
        <w:r w:rsidRPr="002E6533">
          <w:rPr>
            <w:rStyle w:val="Hyperlink"/>
          </w:rPr>
          <w:t>Registro do histórico</w:t>
        </w:r>
      </w:hyperlink>
    </w:p>
    <w:p w14:paraId="39A2F7B3" w14:textId="77777777" w:rsidR="004470EF" w:rsidRPr="002E6533" w:rsidRDefault="004470EF">
      <w:pPr>
        <w:pStyle w:val="Compact"/>
      </w:pPr>
      <w:hyperlink r:id="rId2615">
        <w:r w:rsidRPr="002E6533">
          <w:rPr>
            <w:rStyle w:val="Hyperlink"/>
          </w:rPr>
          <w:t>Imagem</w:t>
        </w:r>
      </w:hyperlink>
    </w:p>
    <w:p w14:paraId="3C056AB7" w14:textId="77777777" w:rsidR="004470EF" w:rsidRPr="002E6533" w:rsidRDefault="004470EF">
      <w:pPr>
        <w:pStyle w:val="Compact"/>
      </w:pPr>
      <w:hyperlink r:id="rId2616">
        <w:r w:rsidRPr="002E6533">
          <w:rPr>
            <w:rStyle w:val="Hyperlink"/>
          </w:rPr>
          <w:t>Agendador</w:t>
        </w:r>
      </w:hyperlink>
    </w:p>
    <w:p w14:paraId="36DBBC68" w14:textId="77777777" w:rsidR="004470EF" w:rsidRPr="002E6533" w:rsidRDefault="00000000">
      <w:pPr>
        <w:pStyle w:val="Ttulo2"/>
      </w:pPr>
      <w:bookmarkStart w:id="1306" w:name="X578e29e3e19911fea4696189c616ac17c0a2afb"/>
      <w:bookmarkEnd w:id="1303"/>
      <w:bookmarkEnd w:id="1305"/>
      <w:r w:rsidRPr="002E6533">
        <w:t>Cenários comuns de uso de filtros de pesquisa</w:t>
      </w:r>
    </w:p>
    <w:p w14:paraId="26D7B807" w14:textId="77777777" w:rsidR="004470EF" w:rsidRPr="002E6533" w:rsidRDefault="00000000">
      <w:pPr>
        <w:pStyle w:val="TableCaption"/>
      </w:pPr>
      <w:r w:rsidRPr="002E6533">
        <w:t>A tabela a seguir descreve cenários comuns para usar diferentes filtros de pesquisa.</w:t>
      </w:r>
    </w:p>
    <w:tbl>
      <w:tblPr>
        <w:tblStyle w:val="Table"/>
        <w:tblW w:w="5000" w:type="pct"/>
        <w:tblLayout w:type="fixed"/>
        <w:tblLook w:val="0020" w:firstRow="1" w:lastRow="0" w:firstColumn="0" w:lastColumn="0" w:noHBand="0" w:noVBand="0"/>
      </w:tblPr>
      <w:tblGrid>
        <w:gridCol w:w="4527"/>
        <w:gridCol w:w="4527"/>
      </w:tblGrid>
      <w:tr w:rsidR="004470EF" w:rsidRPr="002E6533" w14:paraId="1CB613F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BB9AA4" w14:textId="77777777" w:rsidR="004470EF" w:rsidRPr="002E6533" w:rsidRDefault="00000000">
            <w:pPr>
              <w:pStyle w:val="Compact"/>
            </w:pPr>
            <w:r w:rsidRPr="002E6533">
              <w:t>Pesquisar</w:t>
            </w:r>
          </w:p>
        </w:tc>
        <w:tc>
          <w:tcPr>
            <w:tcW w:w="3960" w:type="dxa"/>
          </w:tcPr>
          <w:p w14:paraId="042864F7" w14:textId="77777777" w:rsidR="004470EF" w:rsidRPr="002E6533" w:rsidRDefault="00000000">
            <w:pPr>
              <w:pStyle w:val="Compact"/>
            </w:pPr>
            <w:r w:rsidRPr="002E6533">
              <w:t>Regra</w:t>
            </w:r>
          </w:p>
        </w:tc>
      </w:tr>
      <w:tr w:rsidR="004470EF" w:rsidRPr="002E6533" w14:paraId="31BA027E" w14:textId="77777777">
        <w:tc>
          <w:tcPr>
            <w:tcW w:w="3960" w:type="dxa"/>
          </w:tcPr>
          <w:p w14:paraId="102912CC" w14:textId="77777777" w:rsidR="004470EF" w:rsidRPr="002E6533" w:rsidRDefault="00000000">
            <w:pPr>
              <w:pStyle w:val="Compact"/>
            </w:pPr>
            <w:r w:rsidRPr="002E6533">
              <w:t>Pesquisando registros no aplicativo Dispositivos</w:t>
            </w:r>
          </w:p>
        </w:tc>
        <w:tc>
          <w:tcPr>
            <w:tcW w:w="3960" w:type="dxa"/>
          </w:tcPr>
          <w:p w14:paraId="12C2DFB3" w14:textId="77777777" w:rsidR="004470EF" w:rsidRPr="002E6533" w:rsidRDefault="00000000">
            <w:pPr>
              <w:pStyle w:val="Corpodetexto"/>
            </w:pPr>
            <w:r w:rsidRPr="002E6533">
              <w:t>Use os critérios de filtro de valor de campo. Os critérios de filtro retornam apenas aqueles registros que correspondem ao valor de campo.</w:t>
            </w:r>
          </w:p>
          <w:p w14:paraId="590C835C" w14:textId="77777777" w:rsidR="004470EF" w:rsidRPr="002E6533" w:rsidRDefault="00000000">
            <w:pPr>
              <w:pStyle w:val="Corpodetexto"/>
            </w:pPr>
            <w:r w:rsidRPr="002E6533">
              <w:t>Por exemplo, você está pesquisando apenas os registros nas unidades de negócios da Contabilidade. Especifique Unidade de negócios como o campo e Contabilidade como o valor do campo.</w:t>
            </w:r>
          </w:p>
          <w:p w14:paraId="50183624" w14:textId="77777777" w:rsidR="004470EF" w:rsidRPr="002E6533" w:rsidRDefault="00000000">
            <w:pPr>
              <w:pStyle w:val="Corpodetexto"/>
            </w:pPr>
            <w:r w:rsidRPr="002E6533">
              <w:t>Em seguida, você pode inserir também outros critérios de filtro que podem retornar os registros em que o valor da Área de trabalho é selecionado no campo Tipo.</w:t>
            </w:r>
          </w:p>
          <w:p w14:paraId="4BE1D520" w14:textId="77777777" w:rsidR="004470EF" w:rsidRPr="002E6533" w:rsidRDefault="00000000">
            <w:pPr>
              <w:pStyle w:val="Corpodetexto"/>
            </w:pPr>
            <w:r w:rsidRPr="002E6533">
              <w:t xml:space="preserve">O recurso Filtros também permite que você exclua registros dos resultados de sua pesquisa se eles contiverem </w:t>
            </w:r>
            <w:r w:rsidRPr="002E6533">
              <w:lastRenderedPageBreak/>
              <w:t>determinados valores. Por exemplo, você pode realizar uma pesquisa no aplicativo Dispositivos que retorne todos os registros de dispositivo, excluindo aqueles em que o valor Laptop foi selecionado no campo Tipo.</w:t>
            </w:r>
          </w:p>
        </w:tc>
      </w:tr>
      <w:tr w:rsidR="004470EF" w:rsidRPr="002E6533" w14:paraId="22097B22" w14:textId="77777777">
        <w:tc>
          <w:tcPr>
            <w:tcW w:w="3960" w:type="dxa"/>
          </w:tcPr>
          <w:p w14:paraId="47FE7BC2" w14:textId="77777777" w:rsidR="004470EF" w:rsidRPr="002E6533" w:rsidRDefault="00000000">
            <w:pPr>
              <w:pStyle w:val="Compact"/>
            </w:pPr>
            <w:r w:rsidRPr="002E6533">
              <w:lastRenderedPageBreak/>
              <w:t>Criando relatórios em um aplicativo com um campo Lista de usuários/grupos ou Permissões de registro</w:t>
            </w:r>
          </w:p>
        </w:tc>
        <w:tc>
          <w:tcPr>
            <w:tcW w:w="3960" w:type="dxa"/>
          </w:tcPr>
          <w:p w14:paraId="08DE8F1B" w14:textId="77777777" w:rsidR="004470EF" w:rsidRPr="002E6533" w:rsidRDefault="00000000">
            <w:pPr>
              <w:pStyle w:val="Corpodetexto"/>
            </w:pPr>
            <w:r w:rsidRPr="002E6533">
              <w:t>Use os critérios de filtro de valor de campo. Resultados de critérios de filtro exibem somente registros relevantes ao usuário que está visualizando-os.</w:t>
            </w:r>
          </w:p>
          <w:p w14:paraId="5D24B92D" w14:textId="77777777" w:rsidR="004470EF" w:rsidRPr="002E6533" w:rsidRDefault="00000000">
            <w:pPr>
              <w:pStyle w:val="Corpodetexto"/>
            </w:pPr>
            <w:r w:rsidRPr="002E6533">
              <w:t>O filtro Usuário atual permite que você crie um relatório que ajusta o conteúdo de maneira dinâmica com base no usuário que está gerando o relatório. Por exemplo, você pode criar um relatório "Meus incidentes" para sua equipe de investigadores. Quando o "Investigador de incidentes A" executa o relatório, são exibidos somente os incidentes atribuídos a ele. Quando o "Investigador de incidentes B" executa o relatório, são exibidos somente os incidentes atribuídos a ele.</w:t>
            </w:r>
          </w:p>
          <w:p w14:paraId="64E0E04B" w14:textId="77777777" w:rsidR="004470EF" w:rsidRPr="002E6533" w:rsidRDefault="00000000">
            <w:pPr>
              <w:pStyle w:val="Corpodetexto"/>
            </w:pPr>
            <w:r w:rsidRPr="002E6533">
              <w:rPr>
                <w:b/>
                <w:bCs/>
              </w:rPr>
              <w:t>Observação:</w:t>
            </w:r>
            <w:r w:rsidRPr="002E6533">
              <w:t xml:space="preserve"> o filtro Usuário atual retorna não apenas os registros que contêm o usuário atual, mas também os registros que contêm grupos aos quais o usuário pertence.</w:t>
            </w:r>
          </w:p>
        </w:tc>
      </w:tr>
      <w:tr w:rsidR="004470EF" w:rsidRPr="002E6533" w14:paraId="1CA5CF96" w14:textId="77777777">
        <w:tc>
          <w:tcPr>
            <w:tcW w:w="3960" w:type="dxa"/>
          </w:tcPr>
          <w:p w14:paraId="60C591AE" w14:textId="77777777" w:rsidR="004470EF" w:rsidRPr="002E6533" w:rsidRDefault="00000000">
            <w:pPr>
              <w:pStyle w:val="Compact"/>
            </w:pPr>
            <w:r w:rsidRPr="002E6533">
              <w:t>Localizando registros incluídos em um intervalo de datas específico</w:t>
            </w:r>
          </w:p>
        </w:tc>
        <w:tc>
          <w:tcPr>
            <w:tcW w:w="3960" w:type="dxa"/>
          </w:tcPr>
          <w:p w14:paraId="1672A13F" w14:textId="77777777" w:rsidR="004470EF" w:rsidRPr="002E6533" w:rsidRDefault="00000000">
            <w:pPr>
              <w:pStyle w:val="Corpodetexto"/>
            </w:pPr>
            <w:r w:rsidRPr="002E6533">
              <w:t>Use os critérios de filtro de valor de campo. Pesquisar registros com base em valores de datas que ocorrem dentro de um determinado número de dias da data atual. Essas datas podem conter horários específicos, ou valores de datas relacionados à data atual.</w:t>
            </w:r>
          </w:p>
          <w:p w14:paraId="46A0A9FB" w14:textId="77777777" w:rsidR="004470EF" w:rsidRPr="002E6533" w:rsidRDefault="00000000">
            <w:pPr>
              <w:pStyle w:val="Corpodetexto"/>
            </w:pPr>
            <w:r w:rsidRPr="002E6533">
              <w:t xml:space="preserve">Você também pode realizar pesquisas de intervalo de datas em relação a um campo Data de um aplicativo ou a </w:t>
            </w:r>
            <w:r w:rsidRPr="002E6533">
              <w:lastRenderedPageBreak/>
              <w:t>campos Data de aplicativos. Para fazer isso, os campos de data precisam ser vinculados por meio de uma referência cruzada ou um campo Rastreamento de status entre aplicativos.</w:t>
            </w:r>
          </w:p>
        </w:tc>
      </w:tr>
      <w:tr w:rsidR="004470EF" w:rsidRPr="002E6533" w14:paraId="06B7B259" w14:textId="77777777">
        <w:tc>
          <w:tcPr>
            <w:tcW w:w="3960" w:type="dxa"/>
          </w:tcPr>
          <w:p w14:paraId="20197952" w14:textId="77777777" w:rsidR="004470EF" w:rsidRPr="002E6533" w:rsidRDefault="00000000">
            <w:pPr>
              <w:pStyle w:val="Compact"/>
            </w:pPr>
            <w:r w:rsidRPr="002E6533">
              <w:lastRenderedPageBreak/>
              <w:t>Localizando registros incluídos em um intervalo de tempo específico</w:t>
            </w:r>
          </w:p>
        </w:tc>
        <w:tc>
          <w:tcPr>
            <w:tcW w:w="3960" w:type="dxa"/>
          </w:tcPr>
          <w:p w14:paraId="0C5011BD" w14:textId="77777777" w:rsidR="004470EF" w:rsidRPr="002E6533" w:rsidRDefault="00000000">
            <w:pPr>
              <w:pStyle w:val="Corpodetexto"/>
            </w:pPr>
            <w:r w:rsidRPr="002E6533">
              <w:t>Use os critérios de filtro de valor de campo. Pesquise registros com base em valores de hora que ocorrem dentro de um determinado número de minutos ou horas. Os valores de hora podem ficar entre 2 intervalos de tempo com datas específicas incluídas ou não, ou valores de hora relativos a minuto ou hora atual.</w:t>
            </w:r>
          </w:p>
          <w:p w14:paraId="76C5360E" w14:textId="77777777" w:rsidR="004470EF" w:rsidRPr="002E6533" w:rsidRDefault="00000000">
            <w:pPr>
              <w:pStyle w:val="Corpodetexto"/>
            </w:pPr>
            <w:r w:rsidRPr="002E6533">
              <w:t>Você também pode realizar pesquisas de intervalo de horas em relação a um campo Hora de um aplicativo ou a campos Hora de aplicativos. Para fazer isso, os campos Hora precisam ser vinculados por meio de uma referência cruzada ou um campo Rastreamento de status entre aplicativos.</w:t>
            </w:r>
          </w:p>
        </w:tc>
      </w:tr>
    </w:tbl>
    <w:p w14:paraId="5041AC2A" w14:textId="77777777" w:rsidR="004470EF" w:rsidRPr="002E6533" w:rsidRDefault="00000000">
      <w:pPr>
        <w:pStyle w:val="Ttulo3"/>
      </w:pPr>
      <w:bookmarkStart w:id="1307" w:name="exemplo-filtrando-resultados-da-pesquisa"/>
      <w:r w:rsidRPr="002E6533">
        <w:t>Exemplo: Filtrando resultados da pesquisa</w:t>
      </w:r>
    </w:p>
    <w:p w14:paraId="0276AB11" w14:textId="77777777" w:rsidR="004470EF" w:rsidRPr="002E6533" w:rsidRDefault="00000000">
      <w:pPr>
        <w:pStyle w:val="FirstParagraph"/>
      </w:pPr>
      <w:proofErr w:type="gramStart"/>
      <w:r w:rsidRPr="002E6533">
        <w:t>Os seguintes exemplos de strings de pesquisa mostra</w:t>
      </w:r>
      <w:proofErr w:type="gramEnd"/>
      <w:r w:rsidRPr="002E6533">
        <w:t xml:space="preserve"> como você pode usar operadores para criar suas condições de filtro:</w:t>
      </w:r>
    </w:p>
    <w:p w14:paraId="1D8D5C8E" w14:textId="77777777" w:rsidR="004470EF" w:rsidRPr="002E6533" w:rsidRDefault="00000000">
      <w:r w:rsidRPr="002E6533">
        <w:t>Exemplo 1: [Product and Services] CONTÉM "Desenvolvimento de TI"</w:t>
      </w:r>
    </w:p>
    <w:p w14:paraId="532481F6" w14:textId="77777777" w:rsidR="004470EF" w:rsidRPr="002E6533" w:rsidRDefault="00000000">
      <w:r w:rsidRPr="002E6533">
        <w:t>Resultado: Essa pesquisa retorna todos os registros em que o campo Produto e serviços contém o valor "Desenvolvimento de TI". Se existirem outros valores selecionados no campo de um registro, esse registro ainda será retornado nos resultados da pesquisa.</w:t>
      </w:r>
    </w:p>
    <w:p w14:paraId="3A9AAB0F" w14:textId="77777777" w:rsidR="004470EF" w:rsidRPr="002E6533" w:rsidRDefault="00000000">
      <w:r w:rsidRPr="002E6533">
        <w:t>Exemplo 2: [Products and services] IGUAL "Desenvolvimento de TI"</w:t>
      </w:r>
    </w:p>
    <w:p w14:paraId="5AA13F7B" w14:textId="77777777" w:rsidR="004470EF" w:rsidRPr="002E6533" w:rsidRDefault="00000000">
      <w:r w:rsidRPr="002E6533">
        <w:t>Resultado: Essa pesquisa retorna todos os registros em que o campo Produto e serviços apresenta somente o valor "Desenvolvimento de TI". Se existirem outros valores selecionados no campo de um registro, esse registro não será retornado nos resultados da pesquisa; o valor deve corresponder exatamente aos critérios de filtro.</w:t>
      </w:r>
    </w:p>
    <w:p w14:paraId="770D3423" w14:textId="77777777" w:rsidR="004470EF" w:rsidRPr="002E6533" w:rsidRDefault="00000000">
      <w:r w:rsidRPr="002E6533">
        <w:t>Exemplo 3: [Contract Amount] MAIOR QUE "1.000.000"</w:t>
      </w:r>
    </w:p>
    <w:p w14:paraId="5096167A" w14:textId="77777777" w:rsidR="004470EF" w:rsidRPr="002E6533" w:rsidRDefault="00000000">
      <w:r w:rsidRPr="002E6533">
        <w:lastRenderedPageBreak/>
        <w:t>Resultado. essa pesquisa retorna todos os registros nos quais o campo Valor do contrato apresenta um valor maior que 1.000.000.</w:t>
      </w:r>
    </w:p>
    <w:p w14:paraId="28E93896" w14:textId="77777777" w:rsidR="004470EF" w:rsidRPr="002E6533" w:rsidRDefault="00000000">
      <w:r w:rsidRPr="002E6533">
        <w:t>Exemplo 4: [First Publishes] ÚLTIMAS "10 horas"</w:t>
      </w:r>
    </w:p>
    <w:p w14:paraId="162CAC69" w14:textId="77777777" w:rsidR="004470EF" w:rsidRPr="002E6533" w:rsidRDefault="00000000">
      <w:r w:rsidRPr="002E6533">
        <w:t>Resultado: Se a hora atual for 22h00, 22h15, 22h59 ou qualquer outro valor dentro das 22 horas, essa pesquisa retornará todos os registros em que o valor de hora para o campo Primeira publicação é igual a 1 dos valores entre 12h00 e 21h59 (as últimas 10 horas sem incluir a hora atual). A pesquisa não retornará nenhum registro em que o campo Primeira publicação esteja dentro das 22 horas.</w:t>
      </w:r>
    </w:p>
    <w:p w14:paraId="4ADEEA6C" w14:textId="77777777" w:rsidR="004470EF" w:rsidRPr="002E6533" w:rsidRDefault="00000000">
      <w:pPr>
        <w:pStyle w:val="Ttulo2"/>
      </w:pPr>
      <w:bookmarkStart w:id="1308" w:name="filtragem-baseada-em-hora"/>
      <w:bookmarkEnd w:id="1306"/>
      <w:bookmarkEnd w:id="1307"/>
      <w:r w:rsidRPr="002E6533">
        <w:t>Filtragem baseada em hora</w:t>
      </w:r>
    </w:p>
    <w:p w14:paraId="64D40680" w14:textId="77777777" w:rsidR="004470EF" w:rsidRPr="002E6533" w:rsidRDefault="00000000">
      <w:pPr>
        <w:pStyle w:val="FirstParagraph"/>
      </w:pPr>
      <w:r w:rsidRPr="002E6533">
        <w:t>Você pode definir filtros de tempo para retornar resultados para um período específico, como horas ou minutos. Usando operadores de filtro e valores específicos, você pode configurar filtros de hora, com ou sem datas.</w:t>
      </w:r>
    </w:p>
    <w:p w14:paraId="350A5177" w14:textId="77777777" w:rsidR="004470EF" w:rsidRPr="002E6533" w:rsidRDefault="00000000">
      <w:pPr>
        <w:pStyle w:val="Corpodetexto"/>
      </w:pPr>
      <w:r w:rsidRPr="002E6533">
        <w:t>A filtragem baseada em tempo requer várias regras e lógica para determinar os resultados corretos da pesquisa. As seguintes regras gerais aplicam-se às opções de filtro de horário:</w:t>
      </w:r>
    </w:p>
    <w:p w14:paraId="67E40A76" w14:textId="77777777" w:rsidR="004470EF" w:rsidRPr="002E6533" w:rsidRDefault="00000000">
      <w:pPr>
        <w:pStyle w:val="Compact"/>
      </w:pPr>
      <w:r w:rsidRPr="002E6533">
        <w:t>As opções de filtro de horário estão disponíveis somente quando um campo Data é configurado para mostrar hora.</w:t>
      </w:r>
    </w:p>
    <w:p w14:paraId="32722E9B" w14:textId="77777777" w:rsidR="004470EF" w:rsidRPr="002E6533" w:rsidRDefault="00000000">
      <w:pPr>
        <w:pStyle w:val="Compact"/>
      </w:pPr>
      <w:r w:rsidRPr="002E6533">
        <w:t>A menos que haja uma hora específica selecionada, o Archer usa a opção "Todas as horas".</w:t>
      </w:r>
    </w:p>
    <w:p w14:paraId="6172ACB3" w14:textId="77777777" w:rsidR="004470EF" w:rsidRPr="002E6533" w:rsidRDefault="00000000">
      <w:pPr>
        <w:pStyle w:val="Compact"/>
      </w:pPr>
      <w:r w:rsidRPr="002E6533">
        <w:t>Quando disponível, um fuso horário específico pode ser selecionado ou o fuso horário local do usuário que realiza a pesquisa pode ser usado quando a pesquisa é salva e executada por outro usuário.</w:t>
      </w:r>
    </w:p>
    <w:p w14:paraId="0758384E" w14:textId="77777777" w:rsidR="004470EF" w:rsidRPr="002E6533" w:rsidRDefault="00000000">
      <w:pPr>
        <w:pStyle w:val="Compact"/>
      </w:pPr>
      <w:r w:rsidRPr="002E6533">
        <w:t>Uma hora deve ser seleciona antes da seleção de um fuso horário específico.</w:t>
      </w:r>
    </w:p>
    <w:p w14:paraId="5E74C3AD" w14:textId="77777777" w:rsidR="004470EF" w:rsidRPr="002E6533" w:rsidRDefault="00000000">
      <w:pPr>
        <w:pStyle w:val="Compact"/>
      </w:pPr>
      <w:r w:rsidRPr="002E6533">
        <w:t>O horário de verão está acomodado.</w:t>
      </w:r>
    </w:p>
    <w:p w14:paraId="4083BEA8" w14:textId="77777777" w:rsidR="004470EF" w:rsidRPr="002E6533" w:rsidRDefault="00000000">
      <w:pPr>
        <w:pStyle w:val="Ttulo2"/>
      </w:pPr>
      <w:bookmarkStart w:id="1309" w:name="Xfa7356c4afd472e0e1ebc49c565883772b4c195"/>
      <w:bookmarkEnd w:id="1308"/>
      <w:r w:rsidRPr="002E6533">
        <w:t>Regras e lógica para filtros de pesquisa com os campos de data</w:t>
      </w:r>
    </w:p>
    <w:p w14:paraId="193601B5" w14:textId="77777777" w:rsidR="004470EF" w:rsidRPr="002E6533" w:rsidRDefault="00000000">
      <w:pPr>
        <w:pStyle w:val="TableCaption"/>
      </w:pPr>
      <w:r w:rsidRPr="002E6533">
        <w:t>A tabela a seguir descreve as regras e a lógica para usar filtros de pesquisa com campos de data.</w:t>
      </w:r>
    </w:p>
    <w:tbl>
      <w:tblPr>
        <w:tblStyle w:val="Table"/>
        <w:tblW w:w="5000" w:type="pct"/>
        <w:tblLayout w:type="fixed"/>
        <w:tblLook w:val="0020" w:firstRow="1" w:lastRow="0" w:firstColumn="0" w:lastColumn="0" w:noHBand="0" w:noVBand="0"/>
      </w:tblPr>
      <w:tblGrid>
        <w:gridCol w:w="4527"/>
        <w:gridCol w:w="4527"/>
      </w:tblGrid>
      <w:tr w:rsidR="004470EF" w:rsidRPr="002E6533" w14:paraId="32AC05B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EC4BF4" w14:textId="77777777" w:rsidR="004470EF" w:rsidRPr="002E6533" w:rsidRDefault="00000000">
            <w:pPr>
              <w:pStyle w:val="Compact"/>
            </w:pPr>
            <w:r w:rsidRPr="002E6533">
              <w:t>Filtro</w:t>
            </w:r>
          </w:p>
        </w:tc>
        <w:tc>
          <w:tcPr>
            <w:tcW w:w="3960" w:type="dxa"/>
          </w:tcPr>
          <w:p w14:paraId="4F2AA941" w14:textId="77777777" w:rsidR="004470EF" w:rsidRPr="002E6533" w:rsidRDefault="00000000">
            <w:pPr>
              <w:pStyle w:val="Compact"/>
            </w:pPr>
            <w:r w:rsidRPr="002E6533">
              <w:t>Regras e lógica</w:t>
            </w:r>
          </w:p>
        </w:tc>
      </w:tr>
      <w:tr w:rsidR="004470EF" w:rsidRPr="002E6533" w14:paraId="305A44CC" w14:textId="77777777">
        <w:tc>
          <w:tcPr>
            <w:tcW w:w="3960" w:type="dxa"/>
          </w:tcPr>
          <w:p w14:paraId="0C652FC8" w14:textId="77777777" w:rsidR="004470EF" w:rsidRPr="002E6533" w:rsidRDefault="00000000">
            <w:pPr>
              <w:pStyle w:val="Compact"/>
            </w:pPr>
            <w:r w:rsidRPr="002E6533">
              <w:t>Valores em branco</w:t>
            </w:r>
          </w:p>
        </w:tc>
        <w:tc>
          <w:tcPr>
            <w:tcW w:w="3960" w:type="dxa"/>
          </w:tcPr>
          <w:p w14:paraId="20E6B265" w14:textId="77777777" w:rsidR="004470EF" w:rsidRPr="002E6533" w:rsidRDefault="00000000">
            <w:pPr>
              <w:pStyle w:val="Corpodetexto"/>
            </w:pPr>
            <w:r w:rsidRPr="002E6533">
              <w:t xml:space="preserve">Um valor em branco é aceitável somente quando o operador "Igual" ou "Não é igual" for selecionado para campos não baseados em lista, como Texto, Numérico, Data e Endereço IP. Neste caso, se nenhum valor for informado, o sistema traduzirá isso para indicar uma string vazia ou um valor nulo. Um valor em branco/nulo não é o mesmo que um </w:t>
            </w:r>
            <w:r w:rsidRPr="002E6533">
              <w:lastRenderedPageBreak/>
              <w:t>valor explicitamente informado como 0.</w:t>
            </w:r>
          </w:p>
          <w:p w14:paraId="4D56A302" w14:textId="77777777" w:rsidR="004470EF" w:rsidRPr="002E6533" w:rsidRDefault="00000000">
            <w:pPr>
              <w:pStyle w:val="Corpodetexto"/>
            </w:pPr>
            <w:r w:rsidRPr="002E6533">
              <w:t>A menos que haja uma hora específica selecionada, o Archer usa a opção "Todas as horas".</w:t>
            </w:r>
          </w:p>
          <w:p w14:paraId="0FB86729" w14:textId="77777777" w:rsidR="004470EF" w:rsidRPr="002E6533" w:rsidRDefault="00000000">
            <w:pPr>
              <w:pStyle w:val="Corpodetexto"/>
            </w:pPr>
            <w:r w:rsidRPr="002E6533">
              <w:t>Para campos baseados em lista, como Lista de valores, Referência cruzada, Registro relacionado, Usuários/grupos, Registrar permissões e Matriz, existe um valor “Sem seleção" que representa o valor em branco.</w:t>
            </w:r>
          </w:p>
        </w:tc>
      </w:tr>
      <w:tr w:rsidR="004470EF" w:rsidRPr="002E6533" w14:paraId="29D9C339" w14:textId="77777777">
        <w:tc>
          <w:tcPr>
            <w:tcW w:w="3960" w:type="dxa"/>
          </w:tcPr>
          <w:p w14:paraId="120E02BB" w14:textId="77777777" w:rsidR="004470EF" w:rsidRPr="002E6533" w:rsidRDefault="00000000">
            <w:pPr>
              <w:pStyle w:val="Corpodetexto"/>
            </w:pPr>
            <w:r w:rsidRPr="002E6533">
              <w:lastRenderedPageBreak/>
              <w:t>Igual</w:t>
            </w:r>
          </w:p>
          <w:p w14:paraId="3E8B7163" w14:textId="77777777" w:rsidR="004470EF" w:rsidRPr="002E6533" w:rsidRDefault="00000000">
            <w:pPr>
              <w:pStyle w:val="Corpodetexto"/>
            </w:pPr>
            <w:r w:rsidRPr="002E6533">
              <w:t>Não é igual</w:t>
            </w:r>
          </w:p>
        </w:tc>
        <w:tc>
          <w:tcPr>
            <w:tcW w:w="3960" w:type="dxa"/>
          </w:tcPr>
          <w:p w14:paraId="0689B850" w14:textId="77777777" w:rsidR="004470EF" w:rsidRPr="002E6533" w:rsidRDefault="00000000">
            <w:pPr>
              <w:pStyle w:val="Corpodetexto"/>
            </w:pPr>
            <w:r w:rsidRPr="002E6533">
              <w:t>Se você digitar 12/09/2012 13h15, a pesquisa retornará registros que correspondem a essa data e hora exatas para uma pesquisa "Igual" ou registros que não são iguais a essa data e hora exatas para uma pesquisa "Não é igual".</w:t>
            </w:r>
          </w:p>
          <w:p w14:paraId="6C708444" w14:textId="77777777" w:rsidR="004470EF" w:rsidRPr="002E6533" w:rsidRDefault="00000000">
            <w:pPr>
              <w:pStyle w:val="Corpodetexto"/>
            </w:pPr>
            <w:r w:rsidRPr="002E6533">
              <w:t>Se o campo não estiver configurado para mostrar hora, você só poderá selecionar uma data.</w:t>
            </w:r>
          </w:p>
          <w:p w14:paraId="338F0F2D" w14:textId="77777777" w:rsidR="004470EF" w:rsidRPr="002E6533" w:rsidRDefault="00000000">
            <w:pPr>
              <w:pStyle w:val="Corpodetexto"/>
            </w:pPr>
            <w:r w:rsidRPr="002E6533">
              <w:t>Você deve selecionar uma data antes de selecionar uma hora.</w:t>
            </w:r>
          </w:p>
          <w:p w14:paraId="12460F89" w14:textId="77777777" w:rsidR="004470EF" w:rsidRPr="002E6533" w:rsidRDefault="00000000">
            <w:pPr>
              <w:pStyle w:val="Corpodetexto"/>
            </w:pPr>
            <w:r w:rsidRPr="002E6533">
              <w:t>Você deve selecionar uma hora antes de selecionar um fuso horário.</w:t>
            </w:r>
          </w:p>
          <w:p w14:paraId="24CEBA9C" w14:textId="77777777" w:rsidR="004470EF" w:rsidRPr="002E6533" w:rsidRDefault="00000000">
            <w:pPr>
              <w:pStyle w:val="Corpodetexto"/>
            </w:pPr>
            <w:r w:rsidRPr="002E6533">
              <w:t>Se você deixar os valores de data e hora vazios, os resultados retornarão todos os registros que têm valores em branco no campo em que o filtro foi configurado. Se uma data for selecionada, mas você não selecionar um valor de hora, o filtro atuará como filtro somente de data.</w:t>
            </w:r>
          </w:p>
        </w:tc>
      </w:tr>
      <w:tr w:rsidR="004470EF" w:rsidRPr="002E6533" w14:paraId="5064A8E4" w14:textId="77777777">
        <w:tc>
          <w:tcPr>
            <w:tcW w:w="3960" w:type="dxa"/>
          </w:tcPr>
          <w:p w14:paraId="22231F4D" w14:textId="77777777" w:rsidR="004470EF" w:rsidRPr="002E6533" w:rsidRDefault="00000000">
            <w:pPr>
              <w:pStyle w:val="Compact"/>
            </w:pPr>
            <w:r w:rsidRPr="002E6533">
              <w:t>Atual</w:t>
            </w:r>
            <w:r w:rsidRPr="002E6533">
              <w:br/>
              <w:t>(Minuto ou hora)</w:t>
            </w:r>
          </w:p>
        </w:tc>
        <w:tc>
          <w:tcPr>
            <w:tcW w:w="3960" w:type="dxa"/>
          </w:tcPr>
          <w:p w14:paraId="38748C4A" w14:textId="77777777" w:rsidR="004470EF" w:rsidRPr="002E6533" w:rsidRDefault="00000000">
            <w:pPr>
              <w:pStyle w:val="Corpodetexto"/>
            </w:pPr>
            <w:r w:rsidRPr="002E6533">
              <w:t>Se você selecionar a hora atual, todos os registros com um horário na hora atual serão incluídos nos resultados da pesquisa. Por exemplo, se o valor da hora for 10h14, todos os registros em 10h00 serão incluídos.</w:t>
            </w:r>
          </w:p>
          <w:p w14:paraId="6A36B903" w14:textId="77777777" w:rsidR="004470EF" w:rsidRPr="002E6533" w:rsidRDefault="00000000">
            <w:pPr>
              <w:pStyle w:val="Corpodetexto"/>
            </w:pPr>
            <w:r w:rsidRPr="002E6533">
              <w:lastRenderedPageBreak/>
              <w:t>As opções de fuso horário não estão disponíveis nesse tipo de filtro. O fuso horário local do usuário que realiza a pesquisa é usado.</w:t>
            </w:r>
          </w:p>
        </w:tc>
      </w:tr>
      <w:tr w:rsidR="004470EF" w:rsidRPr="002E6533" w14:paraId="5A0168CE" w14:textId="77777777">
        <w:tc>
          <w:tcPr>
            <w:tcW w:w="3960" w:type="dxa"/>
          </w:tcPr>
          <w:p w14:paraId="40B015E2" w14:textId="77777777" w:rsidR="004470EF" w:rsidRPr="002E6533" w:rsidRDefault="00000000">
            <w:pPr>
              <w:pStyle w:val="Corpodetexto"/>
            </w:pPr>
            <w:r w:rsidRPr="002E6533">
              <w:lastRenderedPageBreak/>
              <w:t>Último</w:t>
            </w:r>
          </w:p>
          <w:p w14:paraId="3E445DE3" w14:textId="77777777" w:rsidR="004470EF" w:rsidRPr="002E6533" w:rsidRDefault="00000000">
            <w:pPr>
              <w:pStyle w:val="Corpodetexto"/>
            </w:pPr>
            <w:r w:rsidRPr="002E6533">
              <w:t>(Minutos ou horas)</w:t>
            </w:r>
          </w:p>
        </w:tc>
        <w:tc>
          <w:tcPr>
            <w:tcW w:w="3960" w:type="dxa"/>
          </w:tcPr>
          <w:p w14:paraId="5FD29EAF" w14:textId="77777777" w:rsidR="004470EF" w:rsidRPr="002E6533" w:rsidRDefault="00000000">
            <w:pPr>
              <w:pStyle w:val="Corpodetexto"/>
            </w:pPr>
            <w:r w:rsidRPr="002E6533">
              <w:t>Se você filtrar "Últimas" "3" "horas", os resultados incluirão as 3 horas anteriores, mas não incluirão a hora atual.</w:t>
            </w:r>
          </w:p>
          <w:p w14:paraId="2E1E9BE2" w14:textId="77777777" w:rsidR="004470EF" w:rsidRPr="002E6533" w:rsidRDefault="00000000">
            <w:pPr>
              <w:pStyle w:val="Corpodetexto"/>
            </w:pPr>
            <w:r w:rsidRPr="002E6533">
              <w:t>As opções de fuso horário não estão disponíveis nesse tipo de filtro. O fuso horário local do usuário que realiza a pesquisa é usado.</w:t>
            </w:r>
          </w:p>
          <w:p w14:paraId="674EEDB0" w14:textId="77777777" w:rsidR="004470EF" w:rsidRPr="002E6533" w:rsidRDefault="00000000">
            <w:pPr>
              <w:pStyle w:val="Corpodetexto"/>
            </w:pPr>
            <w:r w:rsidRPr="002E6533">
              <w:t>Esses tipos de filtro não incluem o minuto nem a hora atuais.</w:t>
            </w:r>
          </w:p>
        </w:tc>
      </w:tr>
      <w:tr w:rsidR="004470EF" w:rsidRPr="002E6533" w14:paraId="1C850A07" w14:textId="77777777">
        <w:tc>
          <w:tcPr>
            <w:tcW w:w="3960" w:type="dxa"/>
          </w:tcPr>
          <w:p w14:paraId="031E87F2" w14:textId="77777777" w:rsidR="004470EF" w:rsidRPr="002E6533" w:rsidRDefault="00000000">
            <w:pPr>
              <w:pStyle w:val="Compact"/>
            </w:pPr>
            <w:r w:rsidRPr="002E6533">
              <w:t>Próximos</w:t>
            </w:r>
            <w:r w:rsidRPr="002E6533">
              <w:br/>
              <w:t>(Minutos ou horas)</w:t>
            </w:r>
          </w:p>
        </w:tc>
        <w:tc>
          <w:tcPr>
            <w:tcW w:w="3960" w:type="dxa"/>
          </w:tcPr>
          <w:p w14:paraId="455211FA" w14:textId="77777777" w:rsidR="004470EF" w:rsidRPr="002E6533" w:rsidRDefault="00000000">
            <w:pPr>
              <w:pStyle w:val="Corpodetexto"/>
            </w:pPr>
            <w:r w:rsidRPr="002E6533">
              <w:t>Se você filtrar "Próximos" "3" "dias", os resultados incluirão os próximos 3 dias, mas não incluirão o dia atual.</w:t>
            </w:r>
          </w:p>
          <w:p w14:paraId="78886D19" w14:textId="77777777" w:rsidR="004470EF" w:rsidRPr="002E6533" w:rsidRDefault="00000000">
            <w:pPr>
              <w:pStyle w:val="Corpodetexto"/>
            </w:pPr>
            <w:r w:rsidRPr="002E6533">
              <w:t>As opções de fuso horário não estão disponíveis nesse tipo de filtro. O fuso horário local do usuário que realiza a pesquisa é usado.</w:t>
            </w:r>
          </w:p>
          <w:p w14:paraId="24CE61A7" w14:textId="77777777" w:rsidR="004470EF" w:rsidRPr="002E6533" w:rsidRDefault="00000000">
            <w:pPr>
              <w:pStyle w:val="Corpodetexto"/>
            </w:pPr>
            <w:r w:rsidRPr="002E6533">
              <w:t>Esses tipos de filtro não incluem o minuto nem a hora atuais.</w:t>
            </w:r>
          </w:p>
        </w:tc>
      </w:tr>
      <w:tr w:rsidR="004470EF" w:rsidRPr="002E6533" w14:paraId="084641A8" w14:textId="77777777">
        <w:tc>
          <w:tcPr>
            <w:tcW w:w="3960" w:type="dxa"/>
          </w:tcPr>
          <w:p w14:paraId="36DE7786" w14:textId="77777777" w:rsidR="004470EF" w:rsidRPr="002E6533" w:rsidRDefault="00000000">
            <w:pPr>
              <w:pStyle w:val="Corpodetexto"/>
            </w:pPr>
            <w:r w:rsidRPr="002E6533">
              <w:t>Maior que</w:t>
            </w:r>
          </w:p>
          <w:p w14:paraId="0F9C2660" w14:textId="77777777" w:rsidR="004470EF" w:rsidRPr="002E6533" w:rsidRDefault="00000000">
            <w:pPr>
              <w:pStyle w:val="Corpodetexto"/>
            </w:pPr>
            <w:r w:rsidRPr="002E6533">
              <w:t>Menor que</w:t>
            </w:r>
          </w:p>
        </w:tc>
        <w:tc>
          <w:tcPr>
            <w:tcW w:w="3960" w:type="dxa"/>
          </w:tcPr>
          <w:p w14:paraId="7478EA6B" w14:textId="77777777" w:rsidR="004470EF" w:rsidRPr="002E6533" w:rsidRDefault="00000000">
            <w:pPr>
              <w:pStyle w:val="Corpodetexto"/>
            </w:pPr>
            <w:r w:rsidRPr="002E6533">
              <w:t>Se o campo não estiver configurado para mostrar hora, você só poderá selecionar uma data.</w:t>
            </w:r>
          </w:p>
          <w:p w14:paraId="5DC5F7E4" w14:textId="77777777" w:rsidR="004470EF" w:rsidRPr="002E6533" w:rsidRDefault="00000000">
            <w:pPr>
              <w:pStyle w:val="Corpodetexto"/>
            </w:pPr>
            <w:r w:rsidRPr="002E6533">
              <w:t>Você deve selecionar uma data antes de selecionar uma hora.</w:t>
            </w:r>
          </w:p>
          <w:p w14:paraId="0EC3CAC3" w14:textId="77777777" w:rsidR="004470EF" w:rsidRPr="002E6533" w:rsidRDefault="00000000">
            <w:pPr>
              <w:pStyle w:val="Corpodetexto"/>
            </w:pPr>
            <w:r w:rsidRPr="002E6533">
              <w:t>Se você deixar os valores de data e hora vazios, os resultados serão retornados como valores em branco. Se uma data for selecionada, mas você não selecionar um valor de hora, o filtro atuará como filtro somente de data.</w:t>
            </w:r>
          </w:p>
        </w:tc>
      </w:tr>
      <w:tr w:rsidR="004470EF" w:rsidRPr="002E6533" w14:paraId="5152C13F" w14:textId="77777777">
        <w:tc>
          <w:tcPr>
            <w:tcW w:w="3960" w:type="dxa"/>
          </w:tcPr>
          <w:p w14:paraId="0A5180F5" w14:textId="77777777" w:rsidR="004470EF" w:rsidRPr="002E6533" w:rsidRDefault="00000000">
            <w:pPr>
              <w:pStyle w:val="Compact"/>
            </w:pPr>
            <w:r w:rsidRPr="002E6533">
              <w:lastRenderedPageBreak/>
              <w:t>Entre</w:t>
            </w:r>
          </w:p>
        </w:tc>
        <w:tc>
          <w:tcPr>
            <w:tcW w:w="3960" w:type="dxa"/>
          </w:tcPr>
          <w:p w14:paraId="73CCEFF2" w14:textId="77777777" w:rsidR="004470EF" w:rsidRPr="002E6533" w:rsidRDefault="00000000">
            <w:pPr>
              <w:pStyle w:val="Corpodetexto"/>
            </w:pPr>
            <w:r w:rsidRPr="002E6533">
              <w:t>Os resultados da pesquisa incluem horas e datas selecionadas.</w:t>
            </w:r>
          </w:p>
          <w:p w14:paraId="181E18EB" w14:textId="77777777" w:rsidR="004470EF" w:rsidRPr="002E6533" w:rsidRDefault="00000000">
            <w:pPr>
              <w:pStyle w:val="Corpodetexto"/>
            </w:pPr>
            <w:r w:rsidRPr="002E6533">
              <w:t>Você deve selecionar uma data antes de selecionar uma hora.</w:t>
            </w:r>
          </w:p>
          <w:p w14:paraId="55AEA88A" w14:textId="77777777" w:rsidR="004470EF" w:rsidRPr="002E6533" w:rsidRDefault="00000000">
            <w:pPr>
              <w:pStyle w:val="Corpodetexto"/>
            </w:pPr>
            <w:r w:rsidRPr="002E6533">
              <w:t>Você deve selecionar uma hora antes de selecionar um fuso horário específico.</w:t>
            </w:r>
          </w:p>
          <w:p w14:paraId="2884A6AD" w14:textId="77777777" w:rsidR="004470EF" w:rsidRPr="002E6533" w:rsidRDefault="00000000">
            <w:pPr>
              <w:pStyle w:val="Corpodetexto"/>
            </w:pPr>
            <w:r w:rsidRPr="002E6533">
              <w:t>Você deve selecionar uma data em cada campo Data.</w:t>
            </w:r>
          </w:p>
          <w:p w14:paraId="03FB0DF2" w14:textId="77777777" w:rsidR="004470EF" w:rsidRPr="002E6533" w:rsidRDefault="00000000">
            <w:pPr>
              <w:pStyle w:val="Corpodetexto"/>
            </w:pPr>
            <w:r w:rsidRPr="002E6533">
              <w:t>Se uma data for selecionada, mas você não selecionar um valor de hora, o filtro atuará como filtro somente de data com datas selecionadas incluídas.</w:t>
            </w:r>
          </w:p>
        </w:tc>
      </w:tr>
      <w:tr w:rsidR="004470EF" w:rsidRPr="002E6533" w14:paraId="22BCFFD4" w14:textId="77777777">
        <w:tc>
          <w:tcPr>
            <w:tcW w:w="3960" w:type="dxa"/>
          </w:tcPr>
          <w:p w14:paraId="6ECC80E6" w14:textId="77777777" w:rsidR="004470EF" w:rsidRPr="002E6533" w:rsidRDefault="00000000">
            <w:pPr>
              <w:pStyle w:val="Compact"/>
            </w:pPr>
            <w:r w:rsidRPr="002E6533">
              <w:t>Intervalo de tempo</w:t>
            </w:r>
          </w:p>
        </w:tc>
        <w:tc>
          <w:tcPr>
            <w:tcW w:w="3960" w:type="dxa"/>
          </w:tcPr>
          <w:p w14:paraId="3679F0CA" w14:textId="77777777" w:rsidR="004470EF" w:rsidRPr="002E6533" w:rsidRDefault="00000000">
            <w:pPr>
              <w:pStyle w:val="Corpodetexto"/>
            </w:pPr>
            <w:r w:rsidRPr="002E6533">
              <w:t>Os resultados da pesquisa incluem horas e datas selecionadas.</w:t>
            </w:r>
          </w:p>
          <w:p w14:paraId="7F174B52" w14:textId="77777777" w:rsidR="004470EF" w:rsidRPr="002E6533" w:rsidRDefault="00000000">
            <w:pPr>
              <w:pStyle w:val="Corpodetexto"/>
            </w:pPr>
            <w:r w:rsidRPr="002E6533">
              <w:t>Você deve selecionar uma hora nos dois campos Hora.</w:t>
            </w:r>
          </w:p>
          <w:p w14:paraId="3BB1961B" w14:textId="77777777" w:rsidR="004470EF" w:rsidRPr="002E6533" w:rsidRDefault="00000000">
            <w:pPr>
              <w:pStyle w:val="Corpodetexto"/>
            </w:pPr>
            <w:r w:rsidRPr="002E6533">
              <w:t>Você deve selecionar uma hora antes de selecionar um fuso horário específico.</w:t>
            </w:r>
          </w:p>
          <w:p w14:paraId="26D85377" w14:textId="77777777" w:rsidR="004470EF" w:rsidRPr="002E6533" w:rsidRDefault="00000000">
            <w:pPr>
              <w:pStyle w:val="Corpodetexto"/>
            </w:pPr>
            <w:r w:rsidRPr="002E6533">
              <w:t>Você pode configurar o filtro com base nos 2 valores Hora para todas as datas ou filtrar a pesquisa para um intervalo de data específico além do intervalo de tempo.</w:t>
            </w:r>
          </w:p>
          <w:p w14:paraId="5406C4E9" w14:textId="77777777" w:rsidR="004470EF" w:rsidRPr="002E6533" w:rsidRDefault="00000000">
            <w:pPr>
              <w:pStyle w:val="Corpodetexto"/>
            </w:pPr>
            <w:r w:rsidRPr="002E6533">
              <w:t>Se você não selecionar datas, o filtro não ficará restrito a um intervalo de datas e o Archer pesquisará todos os registros que ocorrem nas horas selecionadas, inclusive as horas selecionadas.</w:t>
            </w:r>
          </w:p>
        </w:tc>
      </w:tr>
    </w:tbl>
    <w:p w14:paraId="47AF320B" w14:textId="77777777" w:rsidR="004470EF" w:rsidRPr="002E6533" w:rsidRDefault="00000000">
      <w:pPr>
        <w:pStyle w:val="Ttulo1"/>
      </w:pPr>
      <w:bookmarkStart w:id="1310" w:name="Xa6a5f7ed30a2fd1f5953c23bbf2b0b2071d5306"/>
      <w:bookmarkEnd w:id="1301"/>
      <w:bookmarkEnd w:id="1309"/>
      <w:r w:rsidRPr="002E6533">
        <w:t>Opções de pesquisa: Classificação (clássico)</w:t>
      </w:r>
    </w:p>
    <w:p w14:paraId="271FBB85"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17">
        <w:r w:rsidR="004470EF" w:rsidRPr="002E6533">
          <w:rPr>
            <w:rStyle w:val="Hyperlink"/>
          </w:rPr>
          <w:t>Pesquisa</w:t>
        </w:r>
      </w:hyperlink>
      <w:r w:rsidRPr="002E6533">
        <w:t>.</w:t>
      </w:r>
      <w:r w:rsidRPr="002E6533">
        <w:br/>
      </w:r>
      <w:r w:rsidRPr="002E6533">
        <w:br/>
      </w:r>
      <w:r w:rsidRPr="002E6533">
        <w:lastRenderedPageBreak/>
        <w:t xml:space="preserve">Para obter informações sobre experiências Clássicas, consulte </w:t>
      </w:r>
      <w:hyperlink r:id="rId2618" w:anchor="classic_experiences">
        <w:r w:rsidR="004470EF" w:rsidRPr="002E6533">
          <w:rPr>
            <w:rStyle w:val="Hyperlink"/>
          </w:rPr>
          <w:t>Experiências clássicas do Archer</w:t>
        </w:r>
      </w:hyperlink>
      <w:r w:rsidRPr="002E6533">
        <w:t>.</w:t>
      </w:r>
    </w:p>
    <w:p w14:paraId="0769A9E6" w14:textId="77777777" w:rsidR="004470EF" w:rsidRPr="002E6533" w:rsidRDefault="00000000">
      <w:pPr>
        <w:pStyle w:val="Corpodetexto"/>
      </w:pPr>
      <w:r w:rsidRPr="002E6533">
        <w:t>É possível definir as opções de classificação na página Pesquisar quando os resultados da pesquisa produzirem uma relação de 1 para muitos entre o campo inicial de classificação e os campos adicionais de classificação. Por exemplo, você pode classificar os registros em ordem alfabética no aplicativo Perfil do Terceirizado ordenando por valores crescentes no campo Nome do terceirizado ou pelos valores contidos no aplicativo Perfil do Terceirizado pelos valores no campo Classificação de risco.</w:t>
      </w:r>
    </w:p>
    <w:p w14:paraId="7BA78217" w14:textId="77777777" w:rsidR="004470EF" w:rsidRPr="002E6533" w:rsidRDefault="00000000">
      <w:pPr>
        <w:pStyle w:val="Corpodetexto"/>
      </w:pPr>
      <w:r w:rsidRPr="002E6533">
        <w:t>Nesta página</w:t>
      </w:r>
    </w:p>
    <w:p w14:paraId="6436ACA1" w14:textId="77777777" w:rsidR="004470EF" w:rsidRPr="002E6533" w:rsidRDefault="004470EF">
      <w:pPr>
        <w:pStyle w:val="Compact"/>
      </w:pPr>
      <w:hyperlink w:anchor="Classificarresultadosdepesquisa">
        <w:r w:rsidRPr="002E6533">
          <w:rPr>
            <w:rStyle w:val="Hyperlink"/>
          </w:rPr>
          <w:t>Classificar resultados de pesquisa</w:t>
        </w:r>
      </w:hyperlink>
    </w:p>
    <w:p w14:paraId="20899B7E" w14:textId="77777777" w:rsidR="004470EF" w:rsidRPr="002E6533" w:rsidRDefault="004470EF">
      <w:pPr>
        <w:pStyle w:val="Compact"/>
      </w:pPr>
      <w:hyperlink w:anchor="Op%C3%A7%C3%B5esdepesquisa">
        <w:r w:rsidRPr="002E6533">
          <w:rPr>
            <w:rStyle w:val="Hyperlink"/>
          </w:rPr>
          <w:t>Opções de pesquisa</w:t>
        </w:r>
      </w:hyperlink>
    </w:p>
    <w:p w14:paraId="5A1F060A" w14:textId="77777777" w:rsidR="004470EF" w:rsidRPr="002E6533" w:rsidRDefault="00000000">
      <w:pPr>
        <w:pStyle w:val="Ttulo2"/>
      </w:pPr>
      <w:bookmarkStart w:id="1311" w:name="classificar-resultados-de-pesquisa"/>
      <w:r w:rsidRPr="002E6533">
        <w:t>Classificar resultados de pesquisa</w:t>
      </w:r>
    </w:p>
    <w:p w14:paraId="7337A298" w14:textId="77777777" w:rsidR="004470EF" w:rsidRPr="002E6533" w:rsidRDefault="00000000">
      <w:pPr>
        <w:pStyle w:val="FirstParagraph"/>
      </w:pPr>
      <w:r w:rsidRPr="002E6533">
        <w:t>Você pode classificar os resultados da pesquisa por vários campos e também como os registros aparecerão na classificação inicial. Ao classificar por vários campos, indicadores numéricos mostram a ordem de classificação.</w:t>
      </w:r>
    </w:p>
    <w:p w14:paraId="38658FD0" w14:textId="77777777" w:rsidR="004470EF" w:rsidRPr="002E6533" w:rsidRDefault="00000000">
      <w:pPr>
        <w:pStyle w:val="Ttulo2"/>
      </w:pPr>
      <w:bookmarkStart w:id="1312" w:name="opções-de-pesquisa"/>
      <w:bookmarkEnd w:id="1311"/>
      <w:r w:rsidRPr="002E6533">
        <w:t>Opções de pesquisa</w:t>
      </w:r>
    </w:p>
    <w:p w14:paraId="2B4AFC4D" w14:textId="77777777" w:rsidR="004470EF" w:rsidRPr="002E6533" w:rsidRDefault="00000000">
      <w:pPr>
        <w:pStyle w:val="TableCaption"/>
      </w:pPr>
      <w:r w:rsidRPr="002E6533">
        <w:t>A tabela a seguir descreve as opções de pesquisa com que você pode classificar seus resultados de pesquisa.</w:t>
      </w:r>
    </w:p>
    <w:tbl>
      <w:tblPr>
        <w:tblStyle w:val="Table"/>
        <w:tblW w:w="5000" w:type="pct"/>
        <w:tblLayout w:type="fixed"/>
        <w:tblLook w:val="0020" w:firstRow="1" w:lastRow="0" w:firstColumn="0" w:lastColumn="0" w:noHBand="0" w:noVBand="0"/>
      </w:tblPr>
      <w:tblGrid>
        <w:gridCol w:w="4527"/>
        <w:gridCol w:w="4527"/>
      </w:tblGrid>
      <w:tr w:rsidR="004470EF" w:rsidRPr="002E6533" w14:paraId="7D19D83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BDD25D" w14:textId="77777777" w:rsidR="004470EF" w:rsidRPr="002E6533" w:rsidRDefault="00000000">
            <w:pPr>
              <w:pStyle w:val="Compact"/>
            </w:pPr>
            <w:r w:rsidRPr="002E6533">
              <w:t>Campos</w:t>
            </w:r>
          </w:p>
        </w:tc>
        <w:tc>
          <w:tcPr>
            <w:tcW w:w="3960" w:type="dxa"/>
          </w:tcPr>
          <w:p w14:paraId="6B3C230F" w14:textId="77777777" w:rsidR="004470EF" w:rsidRPr="002E6533" w:rsidRDefault="00000000">
            <w:pPr>
              <w:pStyle w:val="Compact"/>
            </w:pPr>
            <w:r w:rsidRPr="002E6533">
              <w:t>Descrição</w:t>
            </w:r>
          </w:p>
        </w:tc>
      </w:tr>
      <w:tr w:rsidR="004470EF" w:rsidRPr="002E6533" w14:paraId="63489C4C" w14:textId="77777777">
        <w:tc>
          <w:tcPr>
            <w:tcW w:w="3960" w:type="dxa"/>
          </w:tcPr>
          <w:p w14:paraId="63892AEB" w14:textId="77777777" w:rsidR="004470EF" w:rsidRPr="002E6533" w:rsidRDefault="00000000">
            <w:pPr>
              <w:pStyle w:val="Compact"/>
            </w:pPr>
            <w:r w:rsidRPr="002E6533">
              <w:t>Campo a ser avaliado</w:t>
            </w:r>
          </w:p>
        </w:tc>
        <w:tc>
          <w:tcPr>
            <w:tcW w:w="3960" w:type="dxa"/>
          </w:tcPr>
          <w:p w14:paraId="20407155" w14:textId="77777777" w:rsidR="004470EF" w:rsidRPr="002E6533" w:rsidRDefault="00000000">
            <w:pPr>
              <w:pStyle w:val="Compact"/>
            </w:pPr>
            <w:r w:rsidRPr="002E6533">
              <w:t xml:space="preserve">Permite que </w:t>
            </w:r>
            <w:proofErr w:type="gramStart"/>
            <w:r w:rsidRPr="002E6533">
              <w:t>você Selecione</w:t>
            </w:r>
            <w:proofErr w:type="gramEnd"/>
            <w:r w:rsidRPr="002E6533">
              <w:t xml:space="preserve"> os campos pelos quais quer classificar.</w:t>
            </w:r>
          </w:p>
        </w:tc>
      </w:tr>
      <w:tr w:rsidR="004470EF" w:rsidRPr="002E6533" w14:paraId="7BE79A64" w14:textId="77777777">
        <w:tc>
          <w:tcPr>
            <w:tcW w:w="3960" w:type="dxa"/>
          </w:tcPr>
          <w:p w14:paraId="73A10851" w14:textId="77777777" w:rsidR="004470EF" w:rsidRPr="002E6533" w:rsidRDefault="00000000">
            <w:pPr>
              <w:pStyle w:val="Compact"/>
            </w:pPr>
            <w:r w:rsidRPr="002E6533">
              <w:t>Order</w:t>
            </w:r>
          </w:p>
        </w:tc>
        <w:tc>
          <w:tcPr>
            <w:tcW w:w="3960" w:type="dxa"/>
          </w:tcPr>
          <w:p w14:paraId="03C8FD2C" w14:textId="77777777" w:rsidR="004470EF" w:rsidRPr="002E6533" w:rsidRDefault="00000000">
            <w:pPr>
              <w:pStyle w:val="Corpodetexto"/>
            </w:pPr>
            <w:r w:rsidRPr="002E6533">
              <w:t>Permite que você altere como os resultados da pesquisa serão exibidos.</w:t>
            </w:r>
          </w:p>
          <w:p w14:paraId="50A52A45" w14:textId="77777777" w:rsidR="004470EF" w:rsidRPr="002E6533" w:rsidRDefault="00000000">
            <w:pPr>
              <w:pStyle w:val="Compact"/>
            </w:pPr>
            <w:r w:rsidRPr="002E6533">
              <w:t>Crescente: Os valores de texto são classificados de A a Z. Os valores numéricos são classificados do menor para o maior. Os valores de datas são classificados do mais antigo para o mais recente.</w:t>
            </w:r>
          </w:p>
          <w:p w14:paraId="6B537620" w14:textId="77777777" w:rsidR="004470EF" w:rsidRPr="002E6533" w:rsidRDefault="00000000">
            <w:pPr>
              <w:pStyle w:val="Compact"/>
            </w:pPr>
            <w:r w:rsidRPr="002E6533">
              <w:t>Decrescente: Os valores de texto são classificados de A a Z. Os valores numéricos são classificados do maior para o menor. Os valores de datas são classificados do mais recente para o mais antigo.</w:t>
            </w:r>
          </w:p>
        </w:tc>
      </w:tr>
      <w:tr w:rsidR="004470EF" w:rsidRPr="002E6533" w14:paraId="6EFDECCE" w14:textId="77777777">
        <w:tc>
          <w:tcPr>
            <w:tcW w:w="3960" w:type="dxa"/>
          </w:tcPr>
          <w:p w14:paraId="7F1AD666" w14:textId="77777777" w:rsidR="004470EF" w:rsidRPr="002E6533" w:rsidRDefault="00000000">
            <w:pPr>
              <w:pStyle w:val="Compact"/>
            </w:pPr>
            <w:r w:rsidRPr="002E6533">
              <w:t>Agrupamento</w:t>
            </w:r>
          </w:p>
        </w:tc>
        <w:tc>
          <w:tcPr>
            <w:tcW w:w="3960" w:type="dxa"/>
          </w:tcPr>
          <w:p w14:paraId="43A012CC" w14:textId="77777777" w:rsidR="004470EF" w:rsidRPr="002E6533" w:rsidRDefault="00000000">
            <w:pPr>
              <w:pStyle w:val="Compact"/>
            </w:pPr>
            <w:r w:rsidRPr="002E6533">
              <w:t xml:space="preserve">Permite que você decida como deseja </w:t>
            </w:r>
            <w:r w:rsidRPr="002E6533">
              <w:lastRenderedPageBreak/>
              <w:t>agrupar seus resultados. Você pode aplicar a opção de agrupamento somente aos campos que estão incluídos nos resultados da pesquisa.</w:t>
            </w:r>
          </w:p>
        </w:tc>
      </w:tr>
    </w:tbl>
    <w:p w14:paraId="1E728CBB" w14:textId="77777777" w:rsidR="004470EF" w:rsidRPr="002E6533" w:rsidRDefault="00000000">
      <w:pPr>
        <w:pStyle w:val="Ttulo1"/>
      </w:pPr>
      <w:bookmarkStart w:id="1313" w:name="X71ba265ecd1e3723a31212aea727dd92138b7e8"/>
      <w:bookmarkEnd w:id="1310"/>
      <w:bookmarkEnd w:id="1312"/>
      <w:r w:rsidRPr="002E6533">
        <w:lastRenderedPageBreak/>
        <w:t>Opções de pesquisa: Opções de formato de exibição (clássico)</w:t>
      </w:r>
    </w:p>
    <w:p w14:paraId="2B8D9902"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19">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20" w:anchor="classic_experiences">
        <w:r w:rsidR="004470EF" w:rsidRPr="002E6533">
          <w:rPr>
            <w:rStyle w:val="Hyperlink"/>
          </w:rPr>
          <w:t>Experiências clássicas do Archer</w:t>
        </w:r>
      </w:hyperlink>
      <w:r w:rsidRPr="002E6533">
        <w:t>.</w:t>
      </w:r>
    </w:p>
    <w:p w14:paraId="7233A89B" w14:textId="77777777" w:rsidR="004470EF" w:rsidRPr="002E6533" w:rsidRDefault="00000000">
      <w:pPr>
        <w:pStyle w:val="Corpodetexto"/>
      </w:pPr>
      <w:r w:rsidRPr="002E6533">
        <w:t>Você pode apresentar dados em um formato claro e fácil de ler definindo o formato de exibição.</w:t>
      </w:r>
    </w:p>
    <w:p w14:paraId="42D83C11" w14:textId="77777777" w:rsidR="004470EF" w:rsidRPr="002E6533" w:rsidRDefault="00000000">
      <w:pPr>
        <w:pStyle w:val="Corpodetexto"/>
      </w:pPr>
      <w:r w:rsidRPr="002E6533">
        <w:t xml:space="preserve">Selecione 1 das seguintes opções na lista drop-down imediatamente antes de </w:t>
      </w:r>
      <w:hyperlink r:id="rId2621">
        <w:r w:rsidR="004470EF" w:rsidRPr="002E6533">
          <w:rPr>
            <w:rStyle w:val="Hyperlink"/>
          </w:rPr>
          <w:t>executar uma pesquisa</w:t>
        </w:r>
      </w:hyperlink>
      <w:r w:rsidRPr="002E6533">
        <w:t xml:space="preserve"> ou </w:t>
      </w:r>
      <w:hyperlink r:id="rId2622">
        <w:r w:rsidR="004470EF" w:rsidRPr="002E6533">
          <w:rPr>
            <w:rStyle w:val="Hyperlink"/>
          </w:rPr>
          <w:t>executar uma pesquisa estatística</w:t>
        </w:r>
      </w:hyperlink>
      <w:r w:rsidRPr="002E6533">
        <w:t>.</w:t>
      </w:r>
    </w:p>
    <w:p w14:paraId="7C853875" w14:textId="77777777" w:rsidR="004470EF" w:rsidRPr="002E6533" w:rsidRDefault="00000000">
      <w:pPr>
        <w:pStyle w:val="TableCaption"/>
      </w:pPr>
      <w:r w:rsidRPr="002E6533">
        <w:t>A tabela a seguir descreve os tipos de opções de formato de exibiç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3CBA19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DD3CA01" w14:textId="77777777" w:rsidR="004470EF" w:rsidRPr="002E6533" w:rsidRDefault="00000000">
            <w:pPr>
              <w:pStyle w:val="Compact"/>
            </w:pPr>
            <w:r w:rsidRPr="002E6533">
              <w:t>Tipo de formato</w:t>
            </w:r>
          </w:p>
        </w:tc>
        <w:tc>
          <w:tcPr>
            <w:tcW w:w="2613" w:type="dxa"/>
          </w:tcPr>
          <w:p w14:paraId="60F9589C" w14:textId="77777777" w:rsidR="004470EF" w:rsidRPr="002E6533" w:rsidRDefault="00000000">
            <w:pPr>
              <w:pStyle w:val="Compact"/>
            </w:pPr>
            <w:r w:rsidRPr="002E6533">
              <w:t>Descrição</w:t>
            </w:r>
          </w:p>
        </w:tc>
        <w:tc>
          <w:tcPr>
            <w:tcW w:w="2613" w:type="dxa"/>
          </w:tcPr>
          <w:p w14:paraId="58C9471D" w14:textId="77777777" w:rsidR="004470EF" w:rsidRPr="002E6533" w:rsidRDefault="00000000">
            <w:pPr>
              <w:pStyle w:val="Compact"/>
            </w:pPr>
            <w:r w:rsidRPr="002E6533">
              <w:t>Pesquisar tipo</w:t>
            </w:r>
          </w:p>
        </w:tc>
      </w:tr>
      <w:tr w:rsidR="004470EF" w:rsidRPr="002E6533" w14:paraId="3C576D61" w14:textId="77777777">
        <w:tc>
          <w:tcPr>
            <w:tcW w:w="2613" w:type="dxa"/>
          </w:tcPr>
          <w:p w14:paraId="4A78ACA9" w14:textId="77777777" w:rsidR="004470EF" w:rsidRPr="002E6533" w:rsidRDefault="00000000">
            <w:pPr>
              <w:pStyle w:val="Compact"/>
            </w:pPr>
            <w:r w:rsidRPr="002E6533">
              <w:t>Coluna - hierárquica</w:t>
            </w:r>
          </w:p>
        </w:tc>
        <w:tc>
          <w:tcPr>
            <w:tcW w:w="2613" w:type="dxa"/>
          </w:tcPr>
          <w:p w14:paraId="1284B7EC" w14:textId="77777777" w:rsidR="004470EF" w:rsidRPr="002E6533" w:rsidRDefault="00000000">
            <w:pPr>
              <w:pStyle w:val="Corpodetexto"/>
            </w:pPr>
            <w:r w:rsidRPr="002E6533">
              <w:t>Exibe os resultados da pesquisa em um layout de colunas no qual os campos são exibidos ao longo da página, da esquerda para a direita. A opção hierárquica agrupa os resultados pelos valores nos campos de pesquisa.</w:t>
            </w:r>
          </w:p>
          <w:p w14:paraId="08909B20" w14:textId="77777777" w:rsidR="004470EF" w:rsidRPr="002E6533" w:rsidRDefault="00000000">
            <w:pPr>
              <w:pStyle w:val="Corpodetexto"/>
            </w:pPr>
            <w:r w:rsidRPr="002E6533">
              <w:t>A ordem de cima para baixo dos campos na lista Selecionado na página Pesquisar registros é a ordem da esquerda para direita do campo nos resultados da pesquisa.</w:t>
            </w:r>
          </w:p>
          <w:p w14:paraId="2E9BCB8E" w14:textId="77777777" w:rsidR="004470EF" w:rsidRPr="002E6533" w:rsidRDefault="00000000">
            <w:pPr>
              <w:pStyle w:val="Corpodetexto"/>
            </w:pPr>
            <w:r w:rsidRPr="002E6533">
              <w:rPr>
                <w:b/>
                <w:bCs/>
              </w:rPr>
              <w:t>Observação:</w:t>
            </w:r>
            <w:r w:rsidRPr="002E6533">
              <w:t xml:space="preserve"> Apenas os </w:t>
            </w:r>
            <w:r w:rsidRPr="002E6533">
              <w:lastRenderedPageBreak/>
              <w:t>registros pai serão contabilizados nessa exibição. O menu do botão direito do mouse está disponível para registros pai.</w:t>
            </w:r>
          </w:p>
        </w:tc>
        <w:tc>
          <w:tcPr>
            <w:tcW w:w="2613" w:type="dxa"/>
          </w:tcPr>
          <w:p w14:paraId="29DCD184" w14:textId="77777777" w:rsidR="004470EF" w:rsidRPr="002E6533" w:rsidRDefault="00000000">
            <w:pPr>
              <w:pStyle w:val="Compact"/>
            </w:pPr>
            <w:r w:rsidRPr="002E6533">
              <w:lastRenderedPageBreak/>
              <w:t>Não estatístico</w:t>
            </w:r>
          </w:p>
          <w:p w14:paraId="175E8102" w14:textId="77777777" w:rsidR="004470EF" w:rsidRPr="002E6533" w:rsidRDefault="00000000">
            <w:pPr>
              <w:pStyle w:val="Compact"/>
            </w:pPr>
            <w:r w:rsidRPr="002E6533">
              <w:t>Estatístico</w:t>
            </w:r>
          </w:p>
          <w:p w14:paraId="1F87EB37" w14:textId="77777777" w:rsidR="004470EF" w:rsidRPr="002E6533" w:rsidRDefault="00000000">
            <w:pPr>
              <w:pStyle w:val="Compact"/>
            </w:pPr>
            <w:r w:rsidRPr="002E6533">
              <w:t>Estatístico (aprofundamento)</w:t>
            </w:r>
          </w:p>
        </w:tc>
      </w:tr>
      <w:tr w:rsidR="004470EF" w:rsidRPr="002E6533" w14:paraId="1786B66F" w14:textId="77777777">
        <w:tc>
          <w:tcPr>
            <w:tcW w:w="2613" w:type="dxa"/>
          </w:tcPr>
          <w:p w14:paraId="010BF843" w14:textId="77777777" w:rsidR="004470EF" w:rsidRPr="002E6533" w:rsidRDefault="00000000">
            <w:pPr>
              <w:pStyle w:val="Compact"/>
            </w:pPr>
            <w:r w:rsidRPr="002E6533">
              <w:t>Coluna - simples</w:t>
            </w:r>
          </w:p>
        </w:tc>
        <w:tc>
          <w:tcPr>
            <w:tcW w:w="2613" w:type="dxa"/>
          </w:tcPr>
          <w:p w14:paraId="433FC389" w14:textId="77777777" w:rsidR="004470EF" w:rsidRPr="002E6533" w:rsidRDefault="00000000">
            <w:pPr>
              <w:pStyle w:val="Corpodetexto"/>
            </w:pPr>
            <w:r w:rsidRPr="002E6533">
              <w:t xml:space="preserve">Exibe os resultados da pesquisa em um layout de colunas no qual os campos são exibidos ao longo da página, da esquerda para a direita. O formato simples exibe os valores do campo em um layout simples de colunas. A seleção desse formato oculta a opção de </w:t>
            </w:r>
            <w:proofErr w:type="gramStart"/>
            <w:r w:rsidRPr="002E6533">
              <w:t>exibição Expandir</w:t>
            </w:r>
            <w:proofErr w:type="gramEnd"/>
            <w:r w:rsidRPr="002E6533">
              <w:t xml:space="preserve"> todos os resultados.</w:t>
            </w:r>
          </w:p>
          <w:p w14:paraId="003D2429" w14:textId="77777777" w:rsidR="004470EF" w:rsidRPr="002E6533" w:rsidRDefault="00000000">
            <w:pPr>
              <w:pStyle w:val="Corpodetexto"/>
            </w:pPr>
            <w:r w:rsidRPr="002E6533">
              <w:t>A ordem de cima para baixo dos campos na lista Selecionado na página Pesquisar registros é a ordem da esquerda para direita do campo nos resultados da pesquisa.</w:t>
            </w:r>
          </w:p>
          <w:p w14:paraId="44A0D91D" w14:textId="77777777" w:rsidR="004470EF" w:rsidRPr="002E6533" w:rsidRDefault="00000000">
            <w:pPr>
              <w:pStyle w:val="Corpodetexto"/>
            </w:pPr>
            <w:r w:rsidRPr="002E6533">
              <w:rPr>
                <w:b/>
                <w:bCs/>
              </w:rPr>
              <w:t>Observação:</w:t>
            </w:r>
            <w:r w:rsidRPr="002E6533">
              <w:t xml:space="preserve"> Os registros pai e filho serão contabilizados nessa exibição.</w:t>
            </w:r>
          </w:p>
        </w:tc>
        <w:tc>
          <w:tcPr>
            <w:tcW w:w="2613" w:type="dxa"/>
          </w:tcPr>
          <w:p w14:paraId="69B60B6B" w14:textId="77777777" w:rsidR="004470EF" w:rsidRPr="002E6533" w:rsidRDefault="00000000">
            <w:pPr>
              <w:pStyle w:val="Compact"/>
            </w:pPr>
            <w:r w:rsidRPr="002E6533">
              <w:t>Não estatístico</w:t>
            </w:r>
          </w:p>
          <w:p w14:paraId="07E106F4" w14:textId="77777777" w:rsidR="004470EF" w:rsidRPr="002E6533" w:rsidRDefault="00000000">
            <w:pPr>
              <w:pStyle w:val="Compact"/>
            </w:pPr>
            <w:r w:rsidRPr="002E6533">
              <w:t>Estatístico</w:t>
            </w:r>
          </w:p>
          <w:p w14:paraId="5ED47483" w14:textId="77777777" w:rsidR="004470EF" w:rsidRPr="002E6533" w:rsidRDefault="00000000">
            <w:pPr>
              <w:pStyle w:val="Compact"/>
            </w:pPr>
            <w:r w:rsidRPr="002E6533">
              <w:t>Estatístico (aprofundamento)</w:t>
            </w:r>
          </w:p>
        </w:tc>
      </w:tr>
      <w:tr w:rsidR="004470EF" w:rsidRPr="002E6533" w14:paraId="0887669B" w14:textId="77777777">
        <w:tc>
          <w:tcPr>
            <w:tcW w:w="2613" w:type="dxa"/>
          </w:tcPr>
          <w:p w14:paraId="261188EF" w14:textId="77777777" w:rsidR="004470EF" w:rsidRPr="002E6533" w:rsidRDefault="00000000">
            <w:pPr>
              <w:pStyle w:val="Compact"/>
            </w:pPr>
            <w:r w:rsidRPr="002E6533">
              <w:t>Linha</w:t>
            </w:r>
          </w:p>
        </w:tc>
        <w:tc>
          <w:tcPr>
            <w:tcW w:w="2613" w:type="dxa"/>
          </w:tcPr>
          <w:p w14:paraId="09BEECAE" w14:textId="77777777" w:rsidR="004470EF" w:rsidRPr="002E6533" w:rsidRDefault="00000000">
            <w:pPr>
              <w:pStyle w:val="Corpodetexto"/>
            </w:pPr>
            <w:r w:rsidRPr="002E6533">
              <w:t xml:space="preserve">Exibe os resultados da pesquisa em um layout de linhas no qual os campos são empilhados verticalmente e os registros são separados por linhas horizontais. Esse formato não exibe rótulos de campo para </w:t>
            </w:r>
            <w:r w:rsidRPr="002E6533">
              <w:lastRenderedPageBreak/>
              <w:t xml:space="preserve">campos vazios. A seleção desse formato oculta as opções de </w:t>
            </w:r>
            <w:proofErr w:type="gramStart"/>
            <w:r w:rsidRPr="002E6533">
              <w:t>exibição Ajustar</w:t>
            </w:r>
            <w:proofErr w:type="gramEnd"/>
            <w:r w:rsidRPr="002E6533">
              <w:t xml:space="preserve"> cabeçalhos e Habilitar edição in-line.</w:t>
            </w:r>
          </w:p>
          <w:p w14:paraId="7C8A76FF" w14:textId="77777777" w:rsidR="004470EF" w:rsidRPr="002E6533" w:rsidRDefault="00000000">
            <w:pPr>
              <w:pStyle w:val="Corpodetexto"/>
            </w:pPr>
            <w:r w:rsidRPr="002E6533">
              <w:t>Para esse formato, a ordem de cima para baixo dos campos na lista Selecionado na página Pesquisar registros será a ordem de cima para baixo dos campos nos resultados da pesquisa.</w:t>
            </w:r>
          </w:p>
        </w:tc>
        <w:tc>
          <w:tcPr>
            <w:tcW w:w="2613" w:type="dxa"/>
          </w:tcPr>
          <w:p w14:paraId="6703FFC8" w14:textId="77777777" w:rsidR="004470EF" w:rsidRPr="002E6533" w:rsidRDefault="00000000">
            <w:pPr>
              <w:pStyle w:val="Compact"/>
            </w:pPr>
            <w:r w:rsidRPr="002E6533">
              <w:lastRenderedPageBreak/>
              <w:t>Não estatístico</w:t>
            </w:r>
          </w:p>
          <w:p w14:paraId="1F789245" w14:textId="77777777" w:rsidR="004470EF" w:rsidRPr="002E6533" w:rsidRDefault="00000000">
            <w:pPr>
              <w:pStyle w:val="Compact"/>
            </w:pPr>
            <w:r w:rsidRPr="002E6533">
              <w:t>Estatístico</w:t>
            </w:r>
          </w:p>
          <w:p w14:paraId="6F902925" w14:textId="77777777" w:rsidR="004470EF" w:rsidRPr="002E6533" w:rsidRDefault="00000000">
            <w:pPr>
              <w:pStyle w:val="Compact"/>
            </w:pPr>
            <w:r w:rsidRPr="002E6533">
              <w:t>(Aprofundamento)</w:t>
            </w:r>
          </w:p>
        </w:tc>
      </w:tr>
      <w:tr w:rsidR="004470EF" w:rsidRPr="002E6533" w14:paraId="49327245" w14:textId="77777777">
        <w:tc>
          <w:tcPr>
            <w:tcW w:w="2613" w:type="dxa"/>
          </w:tcPr>
          <w:p w14:paraId="4D780D04" w14:textId="77777777" w:rsidR="004470EF" w:rsidRPr="002E6533" w:rsidRDefault="00000000">
            <w:pPr>
              <w:pStyle w:val="Compact"/>
            </w:pPr>
            <w:r w:rsidRPr="002E6533">
              <w:t>Resumo</w:t>
            </w:r>
          </w:p>
        </w:tc>
        <w:tc>
          <w:tcPr>
            <w:tcW w:w="2613" w:type="dxa"/>
          </w:tcPr>
          <w:p w14:paraId="119841F3" w14:textId="77777777" w:rsidR="004470EF" w:rsidRPr="002E6533" w:rsidRDefault="00000000">
            <w:pPr>
              <w:pStyle w:val="Corpodetexto"/>
            </w:pPr>
            <w:r w:rsidRPr="002E6533">
              <w:t xml:space="preserve">Exibe os resultados da pesquisa em um formato simples de registro em "bloco" no qual todos os nomes de campo são omitidos. O campo-chave serve como cabeçalho para cada bloco de registro. Os campos específicos adicionais são exibidos em um só parágrafo com cada valor de campo separado por um símbolo de diamante. A seleção desse formato oculta as opções de </w:t>
            </w:r>
            <w:proofErr w:type="gramStart"/>
            <w:r w:rsidRPr="002E6533">
              <w:t>exibição Ajustar</w:t>
            </w:r>
            <w:proofErr w:type="gramEnd"/>
            <w:r w:rsidRPr="002E6533">
              <w:t xml:space="preserve"> cabeçalhos e Habilitar edição in-line.</w:t>
            </w:r>
          </w:p>
          <w:p w14:paraId="1926C58C" w14:textId="77777777" w:rsidR="004470EF" w:rsidRPr="002E6533" w:rsidRDefault="00000000">
            <w:pPr>
              <w:pStyle w:val="Corpodetexto"/>
            </w:pPr>
            <w:r w:rsidRPr="002E6533">
              <w:t>A ordem de cima para baixo dos campos na lista Selecionado na página Pesquisar registros é a ordem da esquerda para direita do campo nos resultados da pesquisa.</w:t>
            </w:r>
          </w:p>
        </w:tc>
        <w:tc>
          <w:tcPr>
            <w:tcW w:w="2613" w:type="dxa"/>
          </w:tcPr>
          <w:p w14:paraId="7F753D29" w14:textId="77777777" w:rsidR="004470EF" w:rsidRPr="002E6533" w:rsidRDefault="00000000">
            <w:pPr>
              <w:pStyle w:val="Compact"/>
            </w:pPr>
            <w:r w:rsidRPr="002E6533">
              <w:t>Não estatístico</w:t>
            </w:r>
          </w:p>
          <w:p w14:paraId="4FB83BAA" w14:textId="77777777" w:rsidR="004470EF" w:rsidRPr="002E6533" w:rsidRDefault="00000000">
            <w:pPr>
              <w:pStyle w:val="Compact"/>
            </w:pPr>
            <w:r w:rsidRPr="002E6533">
              <w:t>Estatístico</w:t>
            </w:r>
          </w:p>
          <w:p w14:paraId="69D5C6A4" w14:textId="77777777" w:rsidR="004470EF" w:rsidRPr="002E6533" w:rsidRDefault="00000000">
            <w:pPr>
              <w:pStyle w:val="Compact"/>
            </w:pPr>
            <w:r w:rsidRPr="002E6533">
              <w:t>(Aprofundamento)</w:t>
            </w:r>
          </w:p>
        </w:tc>
      </w:tr>
      <w:tr w:rsidR="004470EF" w:rsidRPr="002E6533" w14:paraId="2BACE187" w14:textId="77777777">
        <w:tc>
          <w:tcPr>
            <w:tcW w:w="2613" w:type="dxa"/>
          </w:tcPr>
          <w:p w14:paraId="2F56A21A" w14:textId="77777777" w:rsidR="004470EF" w:rsidRPr="002E6533" w:rsidRDefault="00000000">
            <w:pPr>
              <w:pStyle w:val="Compact"/>
            </w:pPr>
            <w:r w:rsidRPr="002E6533">
              <w:lastRenderedPageBreak/>
              <w:t>Cartão</w:t>
            </w:r>
          </w:p>
        </w:tc>
        <w:tc>
          <w:tcPr>
            <w:tcW w:w="2613" w:type="dxa"/>
          </w:tcPr>
          <w:p w14:paraId="29957B8A" w14:textId="77777777" w:rsidR="004470EF" w:rsidRPr="002E6533" w:rsidRDefault="00000000">
            <w:pPr>
              <w:pStyle w:val="Corpodetexto"/>
            </w:pPr>
            <w:r w:rsidRPr="002E6533">
              <w:t xml:space="preserve">Exibe os resultados da pesquisa em várias caixas retangulares, com um máximo de 4 registros exibidos ao longo da página. A página se expande verticalmente para acomodar mais registros. Essa visualização exibe campos do aplicativo primário em pesquisas simples ou campos do primeiro nível do aplicativo primário em pesquisas em níveis. A seleção desse formato oculta as opções de </w:t>
            </w:r>
            <w:proofErr w:type="gramStart"/>
            <w:r w:rsidRPr="002E6533">
              <w:t>exibição Expandir</w:t>
            </w:r>
            <w:proofErr w:type="gramEnd"/>
            <w:r w:rsidRPr="002E6533">
              <w:t xml:space="preserve"> todos os resultados, Ajustar cabeçalhos e Habilitar edição in-line.</w:t>
            </w:r>
          </w:p>
          <w:p w14:paraId="66B12A88" w14:textId="77777777" w:rsidR="004470EF" w:rsidRPr="002E6533" w:rsidRDefault="00000000">
            <w:pPr>
              <w:pStyle w:val="Corpodetexto"/>
            </w:pPr>
            <w:r w:rsidRPr="002E6533">
              <w:rPr>
                <w:b/>
                <w:bCs/>
              </w:rPr>
              <w:t>Observação:</w:t>
            </w:r>
            <w:r w:rsidRPr="002E6533">
              <w:t xml:space="preserve"> O menu do botão direito do mouse não está disponível neste formato de exibição.</w:t>
            </w:r>
          </w:p>
        </w:tc>
        <w:tc>
          <w:tcPr>
            <w:tcW w:w="2613" w:type="dxa"/>
          </w:tcPr>
          <w:p w14:paraId="35B99599" w14:textId="77777777" w:rsidR="004470EF" w:rsidRPr="002E6533" w:rsidRDefault="00000000">
            <w:pPr>
              <w:pStyle w:val="Compact"/>
            </w:pPr>
            <w:r w:rsidRPr="002E6533">
              <w:t>Não estatístico</w:t>
            </w:r>
          </w:p>
        </w:tc>
      </w:tr>
      <w:tr w:rsidR="004470EF" w:rsidRPr="002E6533" w14:paraId="27C66599" w14:textId="77777777">
        <w:tc>
          <w:tcPr>
            <w:tcW w:w="2613" w:type="dxa"/>
          </w:tcPr>
          <w:p w14:paraId="2254D4CE" w14:textId="77777777" w:rsidR="004470EF" w:rsidRPr="002E6533" w:rsidRDefault="00000000">
            <w:pPr>
              <w:pStyle w:val="Compact"/>
            </w:pPr>
            <w:r w:rsidRPr="002E6533">
              <w:t>Calendário</w:t>
            </w:r>
          </w:p>
        </w:tc>
        <w:tc>
          <w:tcPr>
            <w:tcW w:w="2613" w:type="dxa"/>
          </w:tcPr>
          <w:p w14:paraId="2B74B7BB" w14:textId="77777777" w:rsidR="004470EF" w:rsidRPr="002E6533" w:rsidRDefault="00000000">
            <w:pPr>
              <w:pStyle w:val="Corpodetexto"/>
            </w:pPr>
            <w:r w:rsidRPr="002E6533">
              <w:t xml:space="preserve">Processa resultados da pesquisa em uma exibição de calendário. Esse formato está disponível para campos Data nos aplicativos nivelados e simples. Você pode alternar entre exibições por dia, semana e mês. Você também pode criar eventos em blocos de uma hora ou de dia inteiro. A seleção desse formato oculta as opções de </w:t>
            </w:r>
            <w:proofErr w:type="gramStart"/>
            <w:r w:rsidRPr="002E6533">
              <w:lastRenderedPageBreak/>
              <w:t>exibição Expandir</w:t>
            </w:r>
            <w:proofErr w:type="gramEnd"/>
            <w:r w:rsidRPr="002E6533">
              <w:t xml:space="preserve"> todos os resultados, Ajustar cabeçalhos, Habilitar edição in-line e Contagem de registros, e exibe a opção Exibição de data.</w:t>
            </w:r>
          </w:p>
          <w:p w14:paraId="37B9530E" w14:textId="77777777" w:rsidR="004470EF" w:rsidRPr="002E6533" w:rsidRDefault="00000000">
            <w:pPr>
              <w:pStyle w:val="Corpodetexto"/>
            </w:pPr>
            <w:r w:rsidRPr="002E6533">
              <w:rPr>
                <w:b/>
                <w:bCs/>
              </w:rPr>
              <w:t>Observação:</w:t>
            </w:r>
            <w:r w:rsidRPr="002E6533">
              <w:t xml:space="preserve"> O menu do botão direito do mouse não está disponível neste formato de exibição.</w:t>
            </w:r>
          </w:p>
        </w:tc>
        <w:tc>
          <w:tcPr>
            <w:tcW w:w="2613" w:type="dxa"/>
          </w:tcPr>
          <w:p w14:paraId="5BB41CEC" w14:textId="77777777" w:rsidR="004470EF" w:rsidRPr="002E6533" w:rsidRDefault="00000000">
            <w:pPr>
              <w:pStyle w:val="Compact"/>
            </w:pPr>
            <w:r w:rsidRPr="002E6533">
              <w:lastRenderedPageBreak/>
              <w:t>Não estatístico</w:t>
            </w:r>
          </w:p>
        </w:tc>
      </w:tr>
      <w:tr w:rsidR="004470EF" w:rsidRPr="002E6533" w14:paraId="0DB3E16A" w14:textId="77777777">
        <w:tc>
          <w:tcPr>
            <w:tcW w:w="2613" w:type="dxa"/>
          </w:tcPr>
          <w:p w14:paraId="01346C96" w14:textId="77777777" w:rsidR="004470EF" w:rsidRPr="002E6533" w:rsidRDefault="00000000">
            <w:pPr>
              <w:pStyle w:val="Compact"/>
            </w:pPr>
            <w:r w:rsidRPr="002E6533">
              <w:t>Mapa</w:t>
            </w:r>
          </w:p>
        </w:tc>
        <w:tc>
          <w:tcPr>
            <w:tcW w:w="2613" w:type="dxa"/>
          </w:tcPr>
          <w:p w14:paraId="53366D57" w14:textId="77777777" w:rsidR="004470EF" w:rsidRPr="002E6533" w:rsidRDefault="00000000">
            <w:pPr>
              <w:pStyle w:val="Corpodetexto"/>
            </w:pPr>
            <w:r w:rsidRPr="002E6533">
              <w:t xml:space="preserve">Permite que você mapeie o local de cada registro retornado nos resultados da pesquisa. Essa opção só estará disponível se o administrador tiver habilitado a conexão do Bing Maps no Archer Control Panel. A seleção desse formato oculta as </w:t>
            </w:r>
            <w:proofErr w:type="gramStart"/>
            <w:r w:rsidRPr="002E6533">
              <w:t>áreas Expandir</w:t>
            </w:r>
            <w:proofErr w:type="gramEnd"/>
            <w:r w:rsidRPr="002E6533">
              <w:t xml:space="preserve"> todos os resultados, Ajustar cabeçalhos e Habilitar edição in-line, e exibe a seção Configuração de mapa. Você pode definir 1 ou mais camadas de dados para consolidar os resultados da pesquisa.</w:t>
            </w:r>
          </w:p>
          <w:p w14:paraId="6A0D7AF2" w14:textId="77777777" w:rsidR="004470EF" w:rsidRPr="002E6533" w:rsidRDefault="00000000">
            <w:pPr>
              <w:pStyle w:val="Corpodetexto"/>
            </w:pPr>
            <w:r w:rsidRPr="002E6533">
              <w:t xml:space="preserve">Para obter mais informações, consulte </w:t>
            </w:r>
            <w:hyperlink r:id="rId2623">
              <w:r w:rsidR="004470EF" w:rsidRPr="002E6533">
                <w:rPr>
                  <w:rStyle w:val="Hyperlink"/>
                </w:rPr>
                <w:t>Opções de pesquisa: Configuração do Bing Map</w:t>
              </w:r>
            </w:hyperlink>
            <w:r w:rsidRPr="002E6533">
              <w:t>.</w:t>
            </w:r>
          </w:p>
          <w:p w14:paraId="22328123" w14:textId="77777777" w:rsidR="004470EF" w:rsidRPr="002E6533" w:rsidRDefault="00000000">
            <w:pPr>
              <w:pStyle w:val="Corpodetexto"/>
            </w:pPr>
            <w:r w:rsidRPr="002E6533">
              <w:rPr>
                <w:b/>
                <w:bCs/>
              </w:rPr>
              <w:t>Observação:</w:t>
            </w:r>
            <w:r w:rsidRPr="002E6533">
              <w:t xml:space="preserve"> A opção Exibição de mapa não é compatível com aplicativos em níveis e de referência cruzada.</w:t>
            </w:r>
          </w:p>
          <w:p w14:paraId="0690F2C9" w14:textId="77777777" w:rsidR="004470EF" w:rsidRPr="002E6533" w:rsidRDefault="00000000">
            <w:pPr>
              <w:pStyle w:val="Corpodetexto"/>
            </w:pPr>
            <w:r w:rsidRPr="002E6533">
              <w:rPr>
                <w:b/>
                <w:bCs/>
              </w:rPr>
              <w:lastRenderedPageBreak/>
              <w:t>Importante:</w:t>
            </w:r>
            <w:r w:rsidRPr="002E6533">
              <w:t xml:space="preserve"> O Archer testou o desempenho do mapa com até 10.000 registros. Para mais de 10.000 registros, não há garantia de desempenho ideal do sistema.</w:t>
            </w:r>
          </w:p>
        </w:tc>
        <w:tc>
          <w:tcPr>
            <w:tcW w:w="2613" w:type="dxa"/>
          </w:tcPr>
          <w:p w14:paraId="01BEBF0C" w14:textId="77777777" w:rsidR="004470EF" w:rsidRPr="002E6533" w:rsidRDefault="00000000">
            <w:pPr>
              <w:pStyle w:val="Compact"/>
            </w:pPr>
            <w:r w:rsidRPr="002E6533">
              <w:lastRenderedPageBreak/>
              <w:t>Não estatístico</w:t>
            </w:r>
          </w:p>
        </w:tc>
      </w:tr>
      <w:tr w:rsidR="004470EF" w:rsidRPr="002E6533" w14:paraId="6E2A39B2" w14:textId="77777777">
        <w:tc>
          <w:tcPr>
            <w:tcW w:w="2613" w:type="dxa"/>
          </w:tcPr>
          <w:p w14:paraId="48DB5FE0" w14:textId="77777777" w:rsidR="004470EF" w:rsidRPr="002E6533" w:rsidRDefault="00000000">
            <w:pPr>
              <w:pStyle w:val="Compact"/>
            </w:pPr>
            <w:r w:rsidRPr="002E6533">
              <w:t>Mapbox</w:t>
            </w:r>
          </w:p>
        </w:tc>
        <w:tc>
          <w:tcPr>
            <w:tcW w:w="2613" w:type="dxa"/>
          </w:tcPr>
          <w:p w14:paraId="22F9DFFB" w14:textId="77777777" w:rsidR="004470EF" w:rsidRPr="002E6533" w:rsidRDefault="00000000">
            <w:pPr>
              <w:pStyle w:val="Corpodetexto"/>
            </w:pPr>
            <w:r w:rsidRPr="002E6533">
              <w:t xml:space="preserve">Permite que você mapeie o local de cada registro retornado nos resultados da pesquisa. Essa opção só estará disponível se o administrador tiver habilitado a conexão do Mapbox no Archer Control Panel. A seleção desse formato oculta as </w:t>
            </w:r>
            <w:proofErr w:type="gramStart"/>
            <w:r w:rsidRPr="002E6533">
              <w:t>áreas Expandir</w:t>
            </w:r>
            <w:proofErr w:type="gramEnd"/>
            <w:r w:rsidRPr="002E6533">
              <w:t xml:space="preserve"> todos os resultados, Ajustar cabeçalhos e Habilitar edição em linha. Você pode definir 1 ou mais camadas de dados para consolidar os resultados da pesquisa.</w:t>
            </w:r>
          </w:p>
          <w:p w14:paraId="67125E39" w14:textId="77777777" w:rsidR="004470EF" w:rsidRPr="002E6533" w:rsidRDefault="00000000">
            <w:pPr>
              <w:pStyle w:val="Corpodetexto"/>
            </w:pPr>
            <w:r w:rsidRPr="002E6533">
              <w:t xml:space="preserve">Para obter mais informações, consulte </w:t>
            </w:r>
            <w:hyperlink r:id="rId2624">
              <w:r w:rsidR="004470EF" w:rsidRPr="002E6533">
                <w:rPr>
                  <w:rStyle w:val="Hyperlink"/>
                </w:rPr>
                <w:t>Opções de pesquisa: Configuração do Mapbox</w:t>
              </w:r>
            </w:hyperlink>
            <w:r w:rsidRPr="002E6533">
              <w:t>.</w:t>
            </w:r>
          </w:p>
          <w:p w14:paraId="46B599D5" w14:textId="77777777" w:rsidR="004470EF" w:rsidRPr="002E6533" w:rsidRDefault="00000000">
            <w:pPr>
              <w:pStyle w:val="Corpodetexto"/>
            </w:pPr>
            <w:r w:rsidRPr="002E6533">
              <w:rPr>
                <w:b/>
                <w:bCs/>
              </w:rPr>
              <w:t>Observação:</w:t>
            </w:r>
            <w:r w:rsidRPr="002E6533">
              <w:t xml:space="preserve"> O formato do Mapbox não é compatível com aplicativos em níveis e de referência cruzada.</w:t>
            </w:r>
          </w:p>
          <w:p w14:paraId="3FDB5426" w14:textId="77777777" w:rsidR="004470EF" w:rsidRPr="002E6533" w:rsidRDefault="00000000">
            <w:pPr>
              <w:pStyle w:val="Corpodetexto"/>
            </w:pPr>
            <w:r w:rsidRPr="002E6533">
              <w:rPr>
                <w:b/>
                <w:bCs/>
              </w:rPr>
              <w:t>Importante:</w:t>
            </w:r>
            <w:r w:rsidRPr="002E6533">
              <w:t xml:space="preserve"> O Archer testou o desempenho do mapa com até 10.000 registros. Para mais de 10.000 registros, não há garantia de desempenho </w:t>
            </w:r>
            <w:r w:rsidRPr="002E6533">
              <w:lastRenderedPageBreak/>
              <w:t>ideal do sistema.</w:t>
            </w:r>
          </w:p>
        </w:tc>
        <w:tc>
          <w:tcPr>
            <w:tcW w:w="2613" w:type="dxa"/>
          </w:tcPr>
          <w:p w14:paraId="5C38127D" w14:textId="77777777" w:rsidR="004470EF" w:rsidRPr="002E6533" w:rsidRDefault="00000000">
            <w:pPr>
              <w:pStyle w:val="Compact"/>
            </w:pPr>
            <w:r w:rsidRPr="002E6533">
              <w:lastRenderedPageBreak/>
              <w:t>Não estatístico</w:t>
            </w:r>
          </w:p>
        </w:tc>
      </w:tr>
      <w:tr w:rsidR="004470EF" w:rsidRPr="002E6533" w14:paraId="21D1E364" w14:textId="77777777">
        <w:tc>
          <w:tcPr>
            <w:tcW w:w="2613" w:type="dxa"/>
          </w:tcPr>
          <w:p w14:paraId="64F45E45" w14:textId="77777777" w:rsidR="004470EF" w:rsidRPr="002E6533" w:rsidRDefault="00000000">
            <w:pPr>
              <w:pStyle w:val="Compact"/>
            </w:pPr>
            <w:r w:rsidRPr="002E6533">
              <w:t>Gráfico de rede</w:t>
            </w:r>
          </w:p>
        </w:tc>
        <w:tc>
          <w:tcPr>
            <w:tcW w:w="2613" w:type="dxa"/>
          </w:tcPr>
          <w:p w14:paraId="0DD1599B" w14:textId="77777777" w:rsidR="004470EF" w:rsidRPr="002E6533" w:rsidRDefault="00000000">
            <w:pPr>
              <w:pStyle w:val="Corpodetexto"/>
            </w:pPr>
            <w:r w:rsidRPr="002E6533">
              <w:t>Mostra os resultados da pesquisa como um diagrama de nós interconectados, que permite visualizar a hierarquia de dados, exibindo os resultados com base na lista de valores selecionados do nível de dados dentro de um aplicativo em níveis. Com base em sua seleção, os registros de nível superior ficam visíveis na exibição inicial. Você pode clicar em um nó para detalhar ainda mais. Quando não há nós adicionais em um caminho, a forma do nó muda.</w:t>
            </w:r>
          </w:p>
          <w:p w14:paraId="33674F4C" w14:textId="77777777" w:rsidR="004470EF" w:rsidRPr="002E6533" w:rsidRDefault="00000000">
            <w:pPr>
              <w:pStyle w:val="Corpodetexto"/>
            </w:pPr>
            <w:r w:rsidRPr="002E6533">
              <w:rPr>
                <w:b/>
                <w:bCs/>
              </w:rPr>
              <w:t>Observação:</w:t>
            </w:r>
            <w:r w:rsidRPr="002E6533">
              <w:t xml:space="preserve"> O formato de gráfico de rede pode exibir até 1.000 registros. Se o número de registros exceder 1.000, os resultados da pesquisa serão exibidos no formato hierárquico de colunas.</w:t>
            </w:r>
          </w:p>
          <w:p w14:paraId="1D59F519" w14:textId="77777777" w:rsidR="004470EF" w:rsidRPr="002E6533" w:rsidRDefault="00000000">
            <w:pPr>
              <w:pStyle w:val="Corpodetexto"/>
            </w:pPr>
            <w:r w:rsidRPr="002E6533">
              <w:rPr>
                <w:b/>
                <w:bCs/>
              </w:rPr>
              <w:t>Observação:</w:t>
            </w:r>
            <w:r w:rsidRPr="002E6533">
              <w:t xml:space="preserve"> Quando o número de registros em um resultado de pesquisa for maior, o grafo de rede leva algum tempo para exibir os dados. O Archer recomenda usar as opções de filtro para restringir os resultados da pesquisa antes de exibi-</w:t>
            </w:r>
            <w:r w:rsidRPr="002E6533">
              <w:lastRenderedPageBreak/>
              <w:t>los em um formato de grafo de rede.</w:t>
            </w:r>
          </w:p>
        </w:tc>
        <w:tc>
          <w:tcPr>
            <w:tcW w:w="2613" w:type="dxa"/>
          </w:tcPr>
          <w:p w14:paraId="1F1C756F" w14:textId="77777777" w:rsidR="004470EF" w:rsidRPr="002E6533" w:rsidRDefault="00000000">
            <w:pPr>
              <w:pStyle w:val="Compact"/>
            </w:pPr>
            <w:r w:rsidRPr="002E6533">
              <w:lastRenderedPageBreak/>
              <w:t>Não estatístico</w:t>
            </w:r>
          </w:p>
        </w:tc>
      </w:tr>
    </w:tbl>
    <w:p w14:paraId="0C0D326C" w14:textId="77777777" w:rsidR="004470EF" w:rsidRPr="002E6533" w:rsidRDefault="00000000">
      <w:pPr>
        <w:pStyle w:val="Ttulo1"/>
      </w:pPr>
      <w:bookmarkStart w:id="1314" w:name="opções-de-pesquisa-bing-maps-clássico"/>
      <w:bookmarkEnd w:id="1313"/>
      <w:r w:rsidRPr="002E6533">
        <w:t>Opções de pesquisa: Bing Maps (clássico)</w:t>
      </w:r>
    </w:p>
    <w:p w14:paraId="71540A76"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25">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26" w:anchor="classic_experiences">
        <w:r w:rsidR="004470EF" w:rsidRPr="002E6533">
          <w:rPr>
            <w:rStyle w:val="Hyperlink"/>
          </w:rPr>
          <w:t>Experiências clássicas do Archer</w:t>
        </w:r>
      </w:hyperlink>
      <w:r w:rsidRPr="002E6533">
        <w:t>.</w:t>
      </w:r>
    </w:p>
    <w:p w14:paraId="402237AB" w14:textId="77777777" w:rsidR="004470EF" w:rsidRPr="002E6533" w:rsidRDefault="00000000">
      <w:pPr>
        <w:pStyle w:val="Corpodetexto"/>
      </w:pPr>
      <w:r w:rsidRPr="002E6533">
        <w:t xml:space="preserve">A opção de formato de mapa só estará disponível se o administrador tiver habilitado o Bing Maps. Você pode apresentar dados de mapa em um formato claro e fácil de visualizar configurando as opções do mapa. Selecione as seguintes opções na lista suspensa antes de </w:t>
      </w:r>
      <w:hyperlink r:id="rId2627">
        <w:r w:rsidR="004470EF" w:rsidRPr="002E6533">
          <w:rPr>
            <w:rStyle w:val="Hyperlink"/>
          </w:rPr>
          <w:t>executar uma pesquisa</w:t>
        </w:r>
      </w:hyperlink>
      <w:r w:rsidRPr="002E6533">
        <w:t>.</w:t>
      </w:r>
    </w:p>
    <w:p w14:paraId="7BBE7D0D" w14:textId="77777777" w:rsidR="004470EF" w:rsidRPr="002E6533" w:rsidRDefault="00000000">
      <w:pPr>
        <w:pStyle w:val="Corpodetexto"/>
      </w:pPr>
      <w:r w:rsidRPr="002E6533">
        <w:rPr>
          <w:b/>
          <w:bCs/>
        </w:rPr>
        <w:t>Importante:</w:t>
      </w:r>
      <w:r w:rsidRPr="002E6533">
        <w:t xml:space="preserve"> A opção Exibição de mapa não é compatível com aplicativos em níveis e de referência cruzada.</w:t>
      </w:r>
    </w:p>
    <w:p w14:paraId="55D04512" w14:textId="77777777" w:rsidR="004470EF" w:rsidRPr="002E6533" w:rsidRDefault="00000000">
      <w:pPr>
        <w:pStyle w:val="TableCaption"/>
      </w:pPr>
      <w:r w:rsidRPr="002E6533">
        <w:t>A tabela a seguir descreve as opções disponíveis.</w:t>
      </w:r>
    </w:p>
    <w:tbl>
      <w:tblPr>
        <w:tblStyle w:val="Table"/>
        <w:tblW w:w="5000" w:type="pct"/>
        <w:tblLayout w:type="fixed"/>
        <w:tblLook w:val="0020" w:firstRow="1" w:lastRow="0" w:firstColumn="0" w:lastColumn="0" w:noHBand="0" w:noVBand="0"/>
      </w:tblPr>
      <w:tblGrid>
        <w:gridCol w:w="4527"/>
        <w:gridCol w:w="4527"/>
      </w:tblGrid>
      <w:tr w:rsidR="004470EF" w:rsidRPr="002E6533" w14:paraId="1A08752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F6AC5D" w14:textId="77777777" w:rsidR="004470EF" w:rsidRPr="002E6533" w:rsidRDefault="00000000">
            <w:pPr>
              <w:pStyle w:val="Compact"/>
            </w:pPr>
            <w:r w:rsidRPr="002E6533">
              <w:t>Campo</w:t>
            </w:r>
          </w:p>
        </w:tc>
        <w:tc>
          <w:tcPr>
            <w:tcW w:w="3960" w:type="dxa"/>
          </w:tcPr>
          <w:p w14:paraId="5F3F4A0B" w14:textId="77777777" w:rsidR="004470EF" w:rsidRPr="002E6533" w:rsidRDefault="00000000">
            <w:pPr>
              <w:pStyle w:val="Compact"/>
            </w:pPr>
            <w:r w:rsidRPr="002E6533">
              <w:t>Descrição</w:t>
            </w:r>
          </w:p>
        </w:tc>
      </w:tr>
      <w:tr w:rsidR="004470EF" w:rsidRPr="002E6533" w14:paraId="6B7B1DFB" w14:textId="77777777">
        <w:tc>
          <w:tcPr>
            <w:tcW w:w="3960" w:type="dxa"/>
          </w:tcPr>
          <w:p w14:paraId="5183BF0C" w14:textId="77777777" w:rsidR="004470EF" w:rsidRPr="002E6533" w:rsidRDefault="00000000">
            <w:pPr>
              <w:pStyle w:val="Compact"/>
            </w:pPr>
            <w:r w:rsidRPr="002E6533">
              <w:t>Modo de exibição</w:t>
            </w:r>
          </w:p>
        </w:tc>
        <w:tc>
          <w:tcPr>
            <w:tcW w:w="3960" w:type="dxa"/>
          </w:tcPr>
          <w:p w14:paraId="464513B0" w14:textId="77777777" w:rsidR="004470EF" w:rsidRPr="002E6533" w:rsidRDefault="00000000">
            <w:pPr>
              <w:pStyle w:val="Corpodetexto"/>
            </w:pPr>
            <w:r w:rsidRPr="002E6533">
              <w:t>Define 1 das seguintes visualizações de mapa:</w:t>
            </w:r>
          </w:p>
          <w:p w14:paraId="63112917" w14:textId="77777777" w:rsidR="004470EF" w:rsidRPr="002E6533" w:rsidRDefault="00000000">
            <w:r w:rsidRPr="002E6533">
              <w:t>A estrada exibe a visualização de estrada do mapa. Esse é o modo de exibição padrão.</w:t>
            </w:r>
          </w:p>
          <w:p w14:paraId="2462559D" w14:textId="77777777" w:rsidR="004470EF" w:rsidRPr="002E6533" w:rsidRDefault="00000000">
            <w:r w:rsidRPr="002E6533">
              <w:t>A antena exibe imagens de satélite.</w:t>
            </w:r>
          </w:p>
        </w:tc>
      </w:tr>
      <w:tr w:rsidR="004470EF" w:rsidRPr="002E6533" w14:paraId="2ACC8696" w14:textId="77777777">
        <w:tc>
          <w:tcPr>
            <w:tcW w:w="3960" w:type="dxa"/>
          </w:tcPr>
          <w:p w14:paraId="6D3A1DFE" w14:textId="77777777" w:rsidR="004470EF" w:rsidRPr="002E6533" w:rsidRDefault="00000000">
            <w:pPr>
              <w:pStyle w:val="Compact"/>
            </w:pPr>
            <w:r w:rsidRPr="002E6533">
              <w:t>Nome</w:t>
            </w:r>
          </w:p>
        </w:tc>
        <w:tc>
          <w:tcPr>
            <w:tcW w:w="3960" w:type="dxa"/>
          </w:tcPr>
          <w:p w14:paraId="699D8432" w14:textId="77777777" w:rsidR="004470EF" w:rsidRPr="002E6533" w:rsidRDefault="00000000">
            <w:pPr>
              <w:pStyle w:val="Corpodetexto"/>
            </w:pPr>
            <w:r w:rsidRPr="002E6533">
              <w:t>Define o nome da camada de dados.</w:t>
            </w:r>
          </w:p>
          <w:p w14:paraId="5AE553CB" w14:textId="77777777" w:rsidR="004470EF" w:rsidRPr="002E6533" w:rsidRDefault="00000000">
            <w:pPr>
              <w:pStyle w:val="Corpodetexto"/>
            </w:pPr>
            <w:r w:rsidRPr="002E6533">
              <w:rPr>
                <w:b/>
                <w:bCs/>
              </w:rPr>
              <w:t>Observação:</w:t>
            </w:r>
            <w:r w:rsidRPr="002E6533">
              <w:t xml:space="preserve"> Na exibição de mapa, você pode selecionar várias camadas de dados para exibir. Clique em Camadas de Dados para expandir e reduzir o menu de camadas de dados.</w:t>
            </w:r>
          </w:p>
        </w:tc>
      </w:tr>
      <w:tr w:rsidR="004470EF" w:rsidRPr="002E6533" w14:paraId="611340E4" w14:textId="77777777">
        <w:tc>
          <w:tcPr>
            <w:tcW w:w="3960" w:type="dxa"/>
          </w:tcPr>
          <w:p w14:paraId="0353FB4B" w14:textId="77777777" w:rsidR="004470EF" w:rsidRPr="002E6533" w:rsidRDefault="00000000">
            <w:pPr>
              <w:pStyle w:val="Compact"/>
            </w:pPr>
            <w:r w:rsidRPr="002E6533">
              <w:t>Local</w:t>
            </w:r>
          </w:p>
        </w:tc>
        <w:tc>
          <w:tcPr>
            <w:tcW w:w="3960" w:type="dxa"/>
          </w:tcPr>
          <w:p w14:paraId="47DC14B5" w14:textId="77777777" w:rsidR="004470EF" w:rsidRPr="002E6533" w:rsidRDefault="00000000">
            <w:pPr>
              <w:pStyle w:val="Compact"/>
            </w:pPr>
            <w:r w:rsidRPr="002E6533">
              <w:t>Define 1 dos seguintes tipos de local: Endereço ou Latitude/Longitude.</w:t>
            </w:r>
          </w:p>
        </w:tc>
      </w:tr>
      <w:tr w:rsidR="004470EF" w:rsidRPr="002E6533" w14:paraId="7782F4EC" w14:textId="77777777">
        <w:tc>
          <w:tcPr>
            <w:tcW w:w="3960" w:type="dxa"/>
          </w:tcPr>
          <w:p w14:paraId="3AAD5334" w14:textId="77777777" w:rsidR="004470EF" w:rsidRPr="002E6533" w:rsidRDefault="00000000">
            <w:pPr>
              <w:pStyle w:val="Compact"/>
            </w:pPr>
            <w:r w:rsidRPr="002E6533">
              <w:t>Dados de endereço</w:t>
            </w:r>
          </w:p>
        </w:tc>
        <w:tc>
          <w:tcPr>
            <w:tcW w:w="3960" w:type="dxa"/>
          </w:tcPr>
          <w:p w14:paraId="265DCCB5" w14:textId="77777777" w:rsidR="004470EF" w:rsidRPr="002E6533" w:rsidRDefault="00000000">
            <w:pPr>
              <w:pStyle w:val="Compact"/>
            </w:pPr>
            <w:r w:rsidRPr="002E6533">
              <w:t xml:space="preserve">Se o tipo de local for Endereço, selecione os valores de endereço na lista de </w:t>
            </w:r>
            <w:r w:rsidRPr="002E6533">
              <w:lastRenderedPageBreak/>
              <w:t>valores.</w:t>
            </w:r>
          </w:p>
        </w:tc>
      </w:tr>
      <w:tr w:rsidR="004470EF" w:rsidRPr="002E6533" w14:paraId="62F08EFA" w14:textId="77777777">
        <w:tc>
          <w:tcPr>
            <w:tcW w:w="3960" w:type="dxa"/>
          </w:tcPr>
          <w:p w14:paraId="75FAF246" w14:textId="77777777" w:rsidR="004470EF" w:rsidRPr="002E6533" w:rsidRDefault="00000000">
            <w:pPr>
              <w:pStyle w:val="Compact"/>
            </w:pPr>
            <w:r w:rsidRPr="002E6533">
              <w:lastRenderedPageBreak/>
              <w:t>Latitude</w:t>
            </w:r>
          </w:p>
        </w:tc>
        <w:tc>
          <w:tcPr>
            <w:tcW w:w="3960" w:type="dxa"/>
          </w:tcPr>
          <w:p w14:paraId="372D610A" w14:textId="77777777" w:rsidR="004470EF" w:rsidRPr="002E6533" w:rsidRDefault="00000000">
            <w:pPr>
              <w:pStyle w:val="Compact"/>
            </w:pPr>
            <w:r w:rsidRPr="002E6533">
              <w:t>Se o tipo de local for Latitude/Longitude, selecione o valor de latitude. Tipos de campos numéricos estão disponíveis para seleção.</w:t>
            </w:r>
          </w:p>
        </w:tc>
      </w:tr>
      <w:tr w:rsidR="004470EF" w:rsidRPr="002E6533" w14:paraId="225A5FB0" w14:textId="77777777">
        <w:tc>
          <w:tcPr>
            <w:tcW w:w="3960" w:type="dxa"/>
          </w:tcPr>
          <w:p w14:paraId="41A9FE90" w14:textId="77777777" w:rsidR="004470EF" w:rsidRPr="002E6533" w:rsidRDefault="00000000">
            <w:pPr>
              <w:pStyle w:val="Compact"/>
            </w:pPr>
            <w:r w:rsidRPr="002E6533">
              <w:t>Longitude</w:t>
            </w:r>
          </w:p>
        </w:tc>
        <w:tc>
          <w:tcPr>
            <w:tcW w:w="3960" w:type="dxa"/>
          </w:tcPr>
          <w:p w14:paraId="3197A9D0" w14:textId="77777777" w:rsidR="004470EF" w:rsidRPr="002E6533" w:rsidRDefault="00000000">
            <w:pPr>
              <w:pStyle w:val="Compact"/>
            </w:pPr>
            <w:r w:rsidRPr="002E6533">
              <w:t>Se o tipo de local for Latitude/Longitude, selecione o valor de longitude. Tipos de campos numéricos estão disponíveis para seleção.</w:t>
            </w:r>
          </w:p>
        </w:tc>
      </w:tr>
      <w:tr w:rsidR="004470EF" w:rsidRPr="002E6533" w14:paraId="5455FA9E" w14:textId="77777777">
        <w:tc>
          <w:tcPr>
            <w:tcW w:w="3960" w:type="dxa"/>
          </w:tcPr>
          <w:p w14:paraId="0015B596" w14:textId="77777777" w:rsidR="004470EF" w:rsidRPr="002E6533" w:rsidRDefault="00000000">
            <w:pPr>
              <w:pStyle w:val="Compact"/>
            </w:pPr>
            <w:r w:rsidRPr="002E6533">
              <w:t>Tipo de PIN</w:t>
            </w:r>
          </w:p>
        </w:tc>
        <w:tc>
          <w:tcPr>
            <w:tcW w:w="3960" w:type="dxa"/>
          </w:tcPr>
          <w:p w14:paraId="5BE3FC61" w14:textId="77777777" w:rsidR="004470EF" w:rsidRPr="002E6533" w:rsidRDefault="00000000">
            <w:pPr>
              <w:pStyle w:val="Compact"/>
            </w:pPr>
            <w:r w:rsidRPr="002E6533">
              <w:t>Define os tipos de pin padrão ou personalizado.</w:t>
            </w:r>
          </w:p>
        </w:tc>
      </w:tr>
      <w:tr w:rsidR="004470EF" w:rsidRPr="002E6533" w14:paraId="2F302942" w14:textId="77777777">
        <w:tc>
          <w:tcPr>
            <w:tcW w:w="3960" w:type="dxa"/>
          </w:tcPr>
          <w:p w14:paraId="017C5DAA" w14:textId="77777777" w:rsidR="004470EF" w:rsidRPr="002E6533" w:rsidRDefault="00000000">
            <w:pPr>
              <w:pStyle w:val="Compact"/>
            </w:pPr>
            <w:r w:rsidRPr="002E6533">
              <w:t>Cor</w:t>
            </w:r>
          </w:p>
        </w:tc>
        <w:tc>
          <w:tcPr>
            <w:tcW w:w="3960" w:type="dxa"/>
          </w:tcPr>
          <w:p w14:paraId="1B21E334" w14:textId="77777777" w:rsidR="004470EF" w:rsidRPr="002E6533" w:rsidRDefault="00000000">
            <w:pPr>
              <w:pStyle w:val="Corpodetexto"/>
            </w:pPr>
            <w:r w:rsidRPr="002E6533">
              <w:t>Define a cor dos pins no mapa.</w:t>
            </w:r>
          </w:p>
          <w:p w14:paraId="7E160E51" w14:textId="77777777" w:rsidR="004470EF" w:rsidRPr="002E6533" w:rsidRDefault="00000000">
            <w:pPr>
              <w:pStyle w:val="Corpodetexto"/>
            </w:pPr>
            <w:r w:rsidRPr="002E6533">
              <w:t>A opção Personalizado (por valor) permite selecionar cores diferentes para valores diferentes na lista de valores. No campo Lista de valores, selecione os valores a serem exibidos no mapa.</w:t>
            </w:r>
          </w:p>
        </w:tc>
      </w:tr>
    </w:tbl>
    <w:p w14:paraId="65AB9387" w14:textId="77777777" w:rsidR="004470EF" w:rsidRPr="002E6533" w:rsidRDefault="00000000">
      <w:pPr>
        <w:pStyle w:val="Corpodetexto"/>
      </w:pPr>
      <w:r w:rsidRPr="002E6533">
        <w:rPr>
          <w:b/>
          <w:bCs/>
        </w:rPr>
        <w:t>Importante:</w:t>
      </w:r>
      <w:r w:rsidRPr="002E6533">
        <w:t xml:space="preserve"> O Archer testou o desempenho do mapa com até 10.000 registros. Para mais de 10.000 registros, não há garantia de desempenho ideal do sistema.</w:t>
      </w:r>
    </w:p>
    <w:p w14:paraId="024797FC" w14:textId="77777777" w:rsidR="004470EF" w:rsidRPr="002E6533" w:rsidRDefault="00000000">
      <w:pPr>
        <w:pStyle w:val="Ttulo1"/>
      </w:pPr>
      <w:bookmarkStart w:id="1315" w:name="Xc72496d55e68afc40b5d662fd7098c9b1d51235"/>
      <w:bookmarkEnd w:id="1314"/>
      <w:r w:rsidRPr="002E6533">
        <w:t>Opções de pesquisa: Configuração do Mapbox (Clássico)</w:t>
      </w:r>
    </w:p>
    <w:p w14:paraId="0F9E4E48"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28">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29" w:anchor="classic_experiences">
        <w:r w:rsidR="004470EF" w:rsidRPr="002E6533">
          <w:rPr>
            <w:rStyle w:val="Hyperlink"/>
          </w:rPr>
          <w:t>Experiências clássicas do Archer</w:t>
        </w:r>
      </w:hyperlink>
      <w:r w:rsidRPr="002E6533">
        <w:t>.</w:t>
      </w:r>
    </w:p>
    <w:p w14:paraId="472DC852" w14:textId="77777777" w:rsidR="004470EF" w:rsidRPr="002E6533" w:rsidRDefault="00000000">
      <w:pPr>
        <w:pStyle w:val="Corpodetexto"/>
      </w:pPr>
      <w:r w:rsidRPr="002E6533">
        <w:t>A opção de formato do Mapbox só estará disponível se o administrador tiver habilitado a conexão do Mapbox no Archer Control Panel.</w:t>
      </w:r>
    </w:p>
    <w:p w14:paraId="426ACA0E" w14:textId="77777777" w:rsidR="004470EF" w:rsidRPr="002E6533" w:rsidRDefault="00000000">
      <w:pPr>
        <w:pStyle w:val="Corpodetexto"/>
      </w:pPr>
      <w:r w:rsidRPr="002E6533">
        <w:t>O formato do Mapbox não é compatível com aplicativos em níveis e subformulários.</w:t>
      </w:r>
    </w:p>
    <w:p w14:paraId="15D653E1" w14:textId="77777777" w:rsidR="004470EF" w:rsidRPr="002E6533" w:rsidRDefault="00000000">
      <w:pPr>
        <w:pStyle w:val="Corpodetexto"/>
      </w:pPr>
      <w:r w:rsidRPr="002E6533">
        <w:rPr>
          <w:b/>
          <w:bCs/>
        </w:rPr>
        <w:t>Importante:</w:t>
      </w:r>
      <w:r w:rsidRPr="002E6533">
        <w:t xml:space="preserve"> O Mapbox é compatível com os Painéis de controle introduzidos no Archer 6.14 e posteriores; ele não é compatível com os Painéis de controle clássicos.</w:t>
      </w:r>
    </w:p>
    <w:p w14:paraId="5A5C9B94" w14:textId="77777777" w:rsidR="004470EF" w:rsidRPr="002E6533" w:rsidRDefault="00000000">
      <w:pPr>
        <w:pStyle w:val="Ttulo2"/>
      </w:pPr>
      <w:bookmarkStart w:id="1316" w:name="configurar-as-opções-de-mapa"/>
      <w:r w:rsidRPr="002E6533">
        <w:lastRenderedPageBreak/>
        <w:t>Configurar as opções de mapa</w:t>
      </w:r>
    </w:p>
    <w:p w14:paraId="2DC9697D" w14:textId="77777777" w:rsidR="004470EF" w:rsidRPr="002E6533" w:rsidRDefault="00000000">
      <w:r w:rsidRPr="002E6533">
        <w:t>Antes de executar uma pesquisa, expanda a seção Opções de exibição e defina Mapbox como o Formato de exibição.</w:t>
      </w:r>
    </w:p>
    <w:p w14:paraId="22E0A964" w14:textId="77777777" w:rsidR="004470EF" w:rsidRPr="002E6533" w:rsidRDefault="00000000">
      <w:r w:rsidRPr="002E6533">
        <w:t>Execute a pesquisa. Salve os resultados de pesquisas. O Archer exibe uma mensagem de aviso informando que você deve adicionar o recurso de relatório de mapa ao seu painel de controle para visualizar os dados do mapa.</w:t>
      </w:r>
    </w:p>
    <w:p w14:paraId="1FCF3806" w14:textId="77777777" w:rsidR="004470EF" w:rsidRPr="002E6533" w:rsidRDefault="00000000">
      <w:r w:rsidRPr="002E6533">
        <w:t>Para visualizar o mapa, navegue até o Painel de controle.</w:t>
      </w:r>
    </w:p>
    <w:p w14:paraId="6BA4F7B9" w14:textId="77777777" w:rsidR="004470EF" w:rsidRPr="002E6533" w:rsidRDefault="00000000">
      <w:r w:rsidRPr="002E6533">
        <w:t>Arraste o recurso Mapbox para o painel de controle. O Archer exibe as opções de configuração, no painel lateral direito.</w:t>
      </w:r>
      <w:r w:rsidRPr="002E6533">
        <w:br/>
        <w:t>O aplicativo selecionado define o aplicativo a ser vinculado à camada de dados. A camada de dados renderiza apenas os registros que retornam dos resultados da pesquisa para esse aplicativo. Apenas os aplicativos incluídos na pesquisa estão disponíveis para seleção.</w:t>
      </w:r>
    </w:p>
    <w:p w14:paraId="32C0613B" w14:textId="77777777" w:rsidR="004470EF" w:rsidRPr="002E6533" w:rsidRDefault="00000000">
      <w:pPr>
        <w:pStyle w:val="FirstParagraph"/>
      </w:pPr>
      <w:r w:rsidRPr="002E6533">
        <w:rPr>
          <w:b/>
          <w:bCs/>
        </w:rPr>
        <w:t>Importante:</w:t>
      </w:r>
      <w:r w:rsidRPr="002E6533">
        <w:t xml:space="preserve"> O Archer verificou o desempenho do mapa com até 5.000 registros. Não há garantia de desempenho ideal do sistema para mais de 5.000 registros.</w:t>
      </w:r>
    </w:p>
    <w:p w14:paraId="195ED300" w14:textId="77777777" w:rsidR="004470EF" w:rsidRPr="002E6533" w:rsidRDefault="00000000">
      <w:pPr>
        <w:pStyle w:val="Ttulo1"/>
      </w:pPr>
      <w:bookmarkStart w:id="1317" w:name="X771e7ce9605ff155a05cd7b2cc378d8fdf7920c"/>
      <w:bookmarkEnd w:id="1315"/>
      <w:bookmarkEnd w:id="1316"/>
      <w:r w:rsidRPr="002E6533">
        <w:t>Executando pesquisas no modo de estatísticas (clássico)</w:t>
      </w:r>
    </w:p>
    <w:p w14:paraId="65D1742D"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30">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31" w:anchor="classic_experiences">
        <w:r w:rsidR="004470EF" w:rsidRPr="002E6533">
          <w:rPr>
            <w:rStyle w:val="Hyperlink"/>
          </w:rPr>
          <w:t>Experiências clássicas do Archer</w:t>
        </w:r>
      </w:hyperlink>
      <w:r w:rsidRPr="002E6533">
        <w:t>.</w:t>
      </w:r>
    </w:p>
    <w:p w14:paraId="2F62BFA2" w14:textId="77777777" w:rsidR="004470EF" w:rsidRPr="002E6533" w:rsidRDefault="00000000">
      <w:pPr>
        <w:pStyle w:val="Corpodetexto"/>
      </w:pPr>
      <w:r w:rsidRPr="002E6533">
        <w:t>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14:paraId="7A5E8928" w14:textId="77777777" w:rsidR="004470EF" w:rsidRPr="002E6533" w:rsidRDefault="00000000">
      <w:pPr>
        <w:pStyle w:val="Corpodetexto"/>
      </w:pPr>
      <w:r w:rsidRPr="002E6533">
        <w:t>Nesta página</w:t>
      </w:r>
    </w:p>
    <w:p w14:paraId="17C0C589" w14:textId="77777777" w:rsidR="004470EF" w:rsidRPr="002E6533" w:rsidRDefault="004470EF">
      <w:pPr>
        <w:pStyle w:val="Compact"/>
      </w:pPr>
      <w:hyperlink w:anchor="Xd919147cf0ed10be78c4d7ffb3d11e7d88d3df2">
        <w:r w:rsidRPr="002E6533">
          <w:rPr>
            <w:rStyle w:val="Hyperlink"/>
          </w:rPr>
          <w:t>Funções do relatório estatístico</w:t>
        </w:r>
      </w:hyperlink>
    </w:p>
    <w:p w14:paraId="5966D1F0" w14:textId="77777777" w:rsidR="004470EF" w:rsidRPr="002E6533" w:rsidRDefault="004470EF">
      <w:pPr>
        <w:pStyle w:val="Compact"/>
      </w:pPr>
      <w:hyperlink w:anchor="X83a051ff6d01947d6ab2a6a3f8dc3c9ab972614">
        <w:r w:rsidRPr="002E6533">
          <w:rPr>
            <w:rStyle w:val="Hyperlink"/>
          </w:rPr>
          <w:t>Executar uma pesquisa no modo estatístico</w:t>
        </w:r>
      </w:hyperlink>
    </w:p>
    <w:p w14:paraId="5890D4BB" w14:textId="77777777" w:rsidR="004470EF" w:rsidRPr="002E6533" w:rsidRDefault="00000000">
      <w:pPr>
        <w:pStyle w:val="Ttulo2"/>
      </w:pPr>
      <w:bookmarkStart w:id="1318" w:name="funções-do-relatório-estatístico"/>
      <w:r w:rsidRPr="002E6533">
        <w:t>Funções do relatório estatístico</w:t>
      </w:r>
    </w:p>
    <w:p w14:paraId="473DDD07" w14:textId="77777777" w:rsidR="004470EF" w:rsidRPr="002E6533" w:rsidRDefault="00000000">
      <w:pPr>
        <w:pStyle w:val="FirstParagraph"/>
      </w:pPr>
      <w:r w:rsidRPr="002E6533">
        <w:t xml:space="preserve">Crie relatórios estatísticos agrupando valores específicos de campo nos resultados da pesquisa e aplicando funções agregadas, </w:t>
      </w:r>
      <w:proofErr w:type="gramStart"/>
      <w:r w:rsidRPr="002E6533">
        <w:t>como Agrupar</w:t>
      </w:r>
      <w:proofErr w:type="gramEnd"/>
      <w:r w:rsidRPr="002E6533">
        <w:t xml:space="preserve"> por, Contagem de, Média, Mediana, Modo, Soma, Mínimo de ou Máximo de a outros valores de campo.</w:t>
      </w:r>
    </w:p>
    <w:p w14:paraId="2B55403E" w14:textId="77777777" w:rsidR="004470EF" w:rsidRPr="002E6533" w:rsidRDefault="00000000">
      <w:pPr>
        <w:pStyle w:val="Corpodetexto"/>
      </w:pPr>
      <w:r w:rsidRPr="002E6533">
        <w:lastRenderedPageBreak/>
        <w:t xml:space="preserve">Para processar um gráfico a partir de um relatório estatístico, os resultados da consulta estatística devem compor adequadamente uma série. Por exemplo, </w:t>
      </w:r>
      <w:proofErr w:type="gramStart"/>
      <w:r w:rsidRPr="002E6533">
        <w:t>Agrupar</w:t>
      </w:r>
      <w:proofErr w:type="gramEnd"/>
      <w:r w:rsidRPr="002E6533">
        <w:t xml:space="preserve"> por e Contagem de opções definem os resultados da série.</w:t>
      </w:r>
    </w:p>
    <w:p w14:paraId="008E572E" w14:textId="77777777" w:rsidR="004470EF" w:rsidRPr="002E6533" w:rsidRDefault="00000000">
      <w:pPr>
        <w:pStyle w:val="TableCaption"/>
      </w:pPr>
      <w:r w:rsidRPr="002E6533">
        <w:t>A tabela a seguir descreve os tipos de funções de relatório estatístico.</w:t>
      </w:r>
    </w:p>
    <w:tbl>
      <w:tblPr>
        <w:tblStyle w:val="Table"/>
        <w:tblW w:w="5000" w:type="pct"/>
        <w:tblLayout w:type="fixed"/>
        <w:tblLook w:val="0020" w:firstRow="1" w:lastRow="0" w:firstColumn="0" w:lastColumn="0" w:noHBand="0" w:noVBand="0"/>
      </w:tblPr>
      <w:tblGrid>
        <w:gridCol w:w="4527"/>
        <w:gridCol w:w="4527"/>
      </w:tblGrid>
      <w:tr w:rsidR="004470EF" w:rsidRPr="002E6533" w14:paraId="678DC15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B32C37" w14:textId="77777777" w:rsidR="004470EF" w:rsidRPr="002E6533" w:rsidRDefault="00000000">
            <w:pPr>
              <w:pStyle w:val="Compact"/>
            </w:pPr>
            <w:r w:rsidRPr="002E6533">
              <w:t>Função</w:t>
            </w:r>
          </w:p>
        </w:tc>
        <w:tc>
          <w:tcPr>
            <w:tcW w:w="3960" w:type="dxa"/>
          </w:tcPr>
          <w:p w14:paraId="47B43623" w14:textId="77777777" w:rsidR="004470EF" w:rsidRPr="002E6533" w:rsidRDefault="00000000">
            <w:pPr>
              <w:pStyle w:val="Compact"/>
            </w:pPr>
            <w:r w:rsidRPr="002E6533">
              <w:t>Descrição</w:t>
            </w:r>
          </w:p>
        </w:tc>
      </w:tr>
      <w:tr w:rsidR="004470EF" w:rsidRPr="002E6533" w14:paraId="286F525B" w14:textId="77777777">
        <w:tc>
          <w:tcPr>
            <w:tcW w:w="3960" w:type="dxa"/>
          </w:tcPr>
          <w:p w14:paraId="443F24A3" w14:textId="77777777" w:rsidR="004470EF" w:rsidRPr="002E6533" w:rsidRDefault="00000000">
            <w:pPr>
              <w:pStyle w:val="Compact"/>
            </w:pPr>
            <w:r w:rsidRPr="002E6533">
              <w:t>Agrupar por</w:t>
            </w:r>
          </w:p>
        </w:tc>
        <w:tc>
          <w:tcPr>
            <w:tcW w:w="3960" w:type="dxa"/>
          </w:tcPr>
          <w:p w14:paraId="456D489F" w14:textId="77777777" w:rsidR="004470EF" w:rsidRPr="002E6533" w:rsidRDefault="00000000">
            <w:pPr>
              <w:pStyle w:val="Corpodetexto"/>
            </w:pPr>
            <w:r w:rsidRPr="002E6533">
              <w:t>Uma função que devolve um registro para cada valor distinto armazenado em um campo especificado. Use esta função com a função agregada.</w:t>
            </w:r>
          </w:p>
          <w:p w14:paraId="0C87D993" w14:textId="77777777" w:rsidR="004470EF" w:rsidRPr="002E6533" w:rsidRDefault="00000000">
            <w:pPr>
              <w:pStyle w:val="Corpodetexto"/>
            </w:pPr>
            <w:r w:rsidRPr="002E6533">
              <w:t xml:space="preserve">Por exemplo, se você está realizando uma pesquisa estatística no aplicativo Instalações e aplica a </w:t>
            </w:r>
            <w:proofErr w:type="gramStart"/>
            <w:r w:rsidRPr="002E6533">
              <w:t>função Agrupar</w:t>
            </w:r>
            <w:proofErr w:type="gramEnd"/>
            <w:r w:rsidRPr="002E6533">
              <w:t xml:space="preserve"> por no campo Região e a função Contagem de no campo Nome da instalação, poderá produzir um relatório que lista o número de instalações por região.</w:t>
            </w:r>
          </w:p>
          <w:p w14:paraId="52B29FC3" w14:textId="77777777" w:rsidR="004470EF" w:rsidRPr="002E6533" w:rsidRDefault="00000000">
            <w:pPr>
              <w:pStyle w:val="Corpodetexto"/>
            </w:pPr>
            <w:r w:rsidRPr="002E6533">
              <w:t xml:space="preserve">Além disso, se você aplica a </w:t>
            </w:r>
            <w:proofErr w:type="gramStart"/>
            <w:r w:rsidRPr="002E6533">
              <w:t>função Agrupar</w:t>
            </w:r>
            <w:proofErr w:type="gramEnd"/>
            <w:r w:rsidRPr="002E6533">
              <w:t xml:space="preserve">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w:t>
            </w:r>
            <w:proofErr w:type="gramStart"/>
            <w:r w:rsidRPr="002E6533">
              <w:t>função Agrupar</w:t>
            </w:r>
            <w:proofErr w:type="gramEnd"/>
            <w:r w:rsidRPr="002E6533">
              <w:t xml:space="preserve"> por no campo Região, o que produz um relatório que lista o número e tipo de instalação por região.</w:t>
            </w:r>
          </w:p>
          <w:p w14:paraId="29A7E0FF" w14:textId="77777777" w:rsidR="004470EF" w:rsidRPr="002E6533" w:rsidRDefault="00000000">
            <w:pPr>
              <w:pStyle w:val="Corpodetexto"/>
            </w:pPr>
            <w:r w:rsidRPr="002E6533">
              <w:rPr>
                <w:b/>
                <w:bCs/>
              </w:rPr>
              <w:t>Observação:</w:t>
            </w:r>
            <w:r w:rsidRPr="002E6533">
              <w:t xml:space="preserve"> Para um campo de referência cruzada, o resultado de contagem de segmento interno pode ser diferente </w:t>
            </w:r>
            <w:proofErr w:type="gramStart"/>
            <w:r w:rsidRPr="002E6533">
              <w:t>se Agrupar</w:t>
            </w:r>
            <w:proofErr w:type="gramEnd"/>
            <w:r w:rsidRPr="002E6533">
              <w:t xml:space="preserve"> por estiver em um aplicativo pai em oposição a um subformulário. A pesquisa de estatísticas é limitada neste caso, porque se o último </w:t>
            </w:r>
            <w:proofErr w:type="gramStart"/>
            <w:r w:rsidRPr="002E6533">
              <w:t>campo Agrupar</w:t>
            </w:r>
            <w:proofErr w:type="gramEnd"/>
            <w:r w:rsidRPr="002E6533">
              <w:t xml:space="preserve"> por estiver no aplicativo pai, ele só contará as relações com o aplicativo pai.</w:t>
            </w:r>
          </w:p>
        </w:tc>
      </w:tr>
      <w:tr w:rsidR="004470EF" w:rsidRPr="002E6533" w14:paraId="4D3E061D" w14:textId="77777777">
        <w:tc>
          <w:tcPr>
            <w:tcW w:w="3960" w:type="dxa"/>
          </w:tcPr>
          <w:p w14:paraId="51B73DFB" w14:textId="77777777" w:rsidR="004470EF" w:rsidRPr="002E6533" w:rsidRDefault="00000000">
            <w:pPr>
              <w:pStyle w:val="Compact"/>
            </w:pPr>
            <w:r w:rsidRPr="002E6533">
              <w:lastRenderedPageBreak/>
              <w:t>Agrupar por (intervalo de datas)</w:t>
            </w:r>
          </w:p>
        </w:tc>
        <w:tc>
          <w:tcPr>
            <w:tcW w:w="3960" w:type="dxa"/>
          </w:tcPr>
          <w:p w14:paraId="7DD1A69D" w14:textId="77777777" w:rsidR="004470EF" w:rsidRPr="002E6533" w:rsidRDefault="00000000">
            <w:pPr>
              <w:pStyle w:val="Corpodetexto"/>
            </w:pPr>
            <w:r w:rsidRPr="002E6533">
              <w:t xml:space="preserve">Agrupa dados de campos baseados em data (por exemplo, Data, </w:t>
            </w:r>
            <w:proofErr w:type="gramStart"/>
            <w:r w:rsidRPr="002E6533">
              <w:t>Primeira</w:t>
            </w:r>
            <w:proofErr w:type="gramEnd"/>
            <w:r w:rsidRPr="002E6533">
              <w:t xml:space="preserve"> publicação e Última atualização) em intervalos específicos de datas, como "Por semana" ou "Por dia". Retorna um registro para cada valor distinto armazenado no campo especificado. Use esta função com 1 das funções de agregação.</w:t>
            </w:r>
          </w:p>
          <w:p w14:paraId="6EF1CC78" w14:textId="77777777" w:rsidR="004470EF" w:rsidRPr="002E6533" w:rsidRDefault="00000000">
            <w:pPr>
              <w:pStyle w:val="Corpodetexto"/>
            </w:pPr>
            <w:r w:rsidRPr="002E6533">
              <w:t xml:space="preserve">Por exemplo, você está realizando uma pesquisa estatística no aplicativo Incidentes. Você pode aplicar a </w:t>
            </w:r>
            <w:proofErr w:type="gramStart"/>
            <w:r w:rsidRPr="002E6533">
              <w:t>função Agrupar</w:t>
            </w:r>
            <w:proofErr w:type="gramEnd"/>
            <w:r w:rsidRPr="002E6533">
              <w:t xml:space="preserve"> por mês no campo Data reportada e aplicar a Contagem da função ao mesmo campo. A pesquisa produz um relatório que lista o número de incidentes reportados por mês.</w:t>
            </w:r>
          </w:p>
        </w:tc>
      </w:tr>
      <w:tr w:rsidR="004470EF" w:rsidRPr="002E6533" w14:paraId="6C0B8C9F" w14:textId="77777777">
        <w:tc>
          <w:tcPr>
            <w:tcW w:w="3960" w:type="dxa"/>
          </w:tcPr>
          <w:p w14:paraId="5F7D5D60" w14:textId="77777777" w:rsidR="004470EF" w:rsidRPr="002E6533" w:rsidRDefault="00000000">
            <w:pPr>
              <w:pStyle w:val="Compact"/>
            </w:pPr>
            <w:r w:rsidRPr="002E6533">
              <w:t>Contagem de</w:t>
            </w:r>
          </w:p>
        </w:tc>
        <w:tc>
          <w:tcPr>
            <w:tcW w:w="3960" w:type="dxa"/>
          </w:tcPr>
          <w:p w14:paraId="677419B8" w14:textId="77777777" w:rsidR="004470EF" w:rsidRPr="002E6533" w:rsidRDefault="00000000">
            <w:pPr>
              <w:pStyle w:val="Compact"/>
            </w:pPr>
            <w:r w:rsidRPr="002E6533">
              <w:t>Retorna uma contagem de cada valor distinto retornado para um campo especificado (função agregada).</w:t>
            </w:r>
          </w:p>
        </w:tc>
      </w:tr>
      <w:tr w:rsidR="004470EF" w:rsidRPr="002E6533" w14:paraId="687A399F" w14:textId="77777777">
        <w:tc>
          <w:tcPr>
            <w:tcW w:w="3960" w:type="dxa"/>
          </w:tcPr>
          <w:p w14:paraId="121E955E" w14:textId="77777777" w:rsidR="004470EF" w:rsidRPr="002E6533" w:rsidRDefault="00000000">
            <w:pPr>
              <w:pStyle w:val="Compact"/>
            </w:pPr>
            <w:r w:rsidRPr="002E6533">
              <w:t>Média</w:t>
            </w:r>
          </w:p>
        </w:tc>
        <w:tc>
          <w:tcPr>
            <w:tcW w:w="3960" w:type="dxa"/>
          </w:tcPr>
          <w:p w14:paraId="3A54F650" w14:textId="77777777" w:rsidR="004470EF" w:rsidRPr="002E6533" w:rsidRDefault="00000000">
            <w:pPr>
              <w:pStyle w:val="Compact"/>
            </w:pPr>
            <w:r w:rsidRPr="002E6533">
              <w:t>Retorna a média de todos os valores numéricos de um campo específico. Quando você se aprofunda no valor da coluna Média de [campo selecionado], você encontra os registros cujos valores médios foram calculados (função agregar).</w:t>
            </w:r>
          </w:p>
        </w:tc>
      </w:tr>
      <w:tr w:rsidR="004470EF" w:rsidRPr="002E6533" w14:paraId="71577088" w14:textId="77777777">
        <w:tc>
          <w:tcPr>
            <w:tcW w:w="3960" w:type="dxa"/>
          </w:tcPr>
          <w:p w14:paraId="34016B71" w14:textId="77777777" w:rsidR="004470EF" w:rsidRPr="002E6533" w:rsidRDefault="00000000">
            <w:pPr>
              <w:pStyle w:val="Compact"/>
            </w:pPr>
            <w:r w:rsidRPr="002E6533">
              <w:t>Mediana</w:t>
            </w:r>
          </w:p>
        </w:tc>
        <w:tc>
          <w:tcPr>
            <w:tcW w:w="3960" w:type="dxa"/>
          </w:tcPr>
          <w:p w14:paraId="3583B05C" w14:textId="77777777" w:rsidR="004470EF" w:rsidRPr="002E6533" w:rsidRDefault="00000000">
            <w:pPr>
              <w:pStyle w:val="Corpodetexto"/>
            </w:pPr>
            <w:r w:rsidRPr="002E6533">
              <w:t>Retorna o valor mediano de todos os campos numéricos em uma lista de registros. Quando há um conjunto uniforme de registros, um valor calculado é exibido como a média dos 2 valores intermediários.</w:t>
            </w:r>
          </w:p>
          <w:p w14:paraId="181178E4" w14:textId="77777777" w:rsidR="004470EF" w:rsidRPr="002E6533" w:rsidRDefault="00000000">
            <w:pPr>
              <w:pStyle w:val="Corpodetexto"/>
            </w:pPr>
            <w:r w:rsidRPr="002E6533">
              <w:t xml:space="preserve">Por exemplo, suponha que a lista de valores seja 1, 2, 3, 4, 5, 6. O valor exibido é 3,5 ([3 + 4] / 2). Quando você se aprofunda no valor da coluna Mediana de [campo selecionado], você encontra os registros cujos valores medianos foram </w:t>
            </w:r>
            <w:r w:rsidRPr="002E6533">
              <w:lastRenderedPageBreak/>
              <w:t>calculados (função agregar).</w:t>
            </w:r>
          </w:p>
        </w:tc>
      </w:tr>
      <w:tr w:rsidR="004470EF" w:rsidRPr="002E6533" w14:paraId="79C3F39F" w14:textId="77777777">
        <w:tc>
          <w:tcPr>
            <w:tcW w:w="3960" w:type="dxa"/>
          </w:tcPr>
          <w:p w14:paraId="428509F7" w14:textId="77777777" w:rsidR="004470EF" w:rsidRPr="002E6533" w:rsidRDefault="00000000">
            <w:pPr>
              <w:pStyle w:val="Compact"/>
            </w:pPr>
            <w:r w:rsidRPr="002E6533">
              <w:lastRenderedPageBreak/>
              <w:t>Modo</w:t>
            </w:r>
          </w:p>
        </w:tc>
        <w:tc>
          <w:tcPr>
            <w:tcW w:w="3960" w:type="dxa"/>
          </w:tcPr>
          <w:p w14:paraId="04DC2C9D" w14:textId="77777777" w:rsidR="004470EF" w:rsidRPr="002E6533" w:rsidRDefault="00000000">
            <w:pPr>
              <w:pStyle w:val="Corpodetexto"/>
            </w:pPr>
            <w:r w:rsidRPr="002E6533">
              <w:t>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14:paraId="0DA83B62" w14:textId="77777777" w:rsidR="004470EF" w:rsidRPr="002E6533" w:rsidRDefault="00000000">
            <w:pPr>
              <w:pStyle w:val="Corpodetexto"/>
            </w:pPr>
            <w:r w:rsidRPr="002E6533">
              <w:t>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14:paraId="09FAE8DC" w14:textId="77777777" w:rsidR="004470EF" w:rsidRPr="002E6533" w:rsidRDefault="00000000">
            <w:pPr>
              <w:pStyle w:val="Corpodetexto"/>
            </w:pPr>
            <w:r w:rsidRPr="002E6533">
              <w:t>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rsidR="004470EF" w:rsidRPr="002E6533" w14:paraId="3C227D26" w14:textId="77777777">
        <w:tc>
          <w:tcPr>
            <w:tcW w:w="3960" w:type="dxa"/>
          </w:tcPr>
          <w:p w14:paraId="6D660156" w14:textId="77777777" w:rsidR="004470EF" w:rsidRPr="002E6533" w:rsidRDefault="00000000">
            <w:pPr>
              <w:pStyle w:val="Compact"/>
            </w:pPr>
            <w:r w:rsidRPr="002E6533">
              <w:t>Soma</w:t>
            </w:r>
          </w:p>
        </w:tc>
        <w:tc>
          <w:tcPr>
            <w:tcW w:w="3960" w:type="dxa"/>
          </w:tcPr>
          <w:p w14:paraId="7D4E33B4" w14:textId="77777777" w:rsidR="004470EF" w:rsidRPr="002E6533" w:rsidRDefault="00000000">
            <w:pPr>
              <w:pStyle w:val="Compact"/>
            </w:pPr>
            <w:r w:rsidRPr="002E6533">
              <w:t>Retorna o total de todos os valores numéricos de um campo específico (função agregar).</w:t>
            </w:r>
          </w:p>
        </w:tc>
      </w:tr>
      <w:tr w:rsidR="004470EF" w:rsidRPr="002E6533" w14:paraId="6B287F21" w14:textId="77777777">
        <w:tc>
          <w:tcPr>
            <w:tcW w:w="3960" w:type="dxa"/>
          </w:tcPr>
          <w:p w14:paraId="1227DEEB" w14:textId="77777777" w:rsidR="004470EF" w:rsidRPr="002E6533" w:rsidRDefault="00000000">
            <w:pPr>
              <w:pStyle w:val="Compact"/>
            </w:pPr>
            <w:r w:rsidRPr="002E6533">
              <w:t>Mínimo de</w:t>
            </w:r>
          </w:p>
        </w:tc>
        <w:tc>
          <w:tcPr>
            <w:tcW w:w="3960" w:type="dxa"/>
          </w:tcPr>
          <w:p w14:paraId="1E9F951F" w14:textId="77777777" w:rsidR="004470EF" w:rsidRPr="002E6533" w:rsidRDefault="00000000">
            <w:pPr>
              <w:pStyle w:val="Compact"/>
            </w:pPr>
            <w:r w:rsidRPr="002E6533">
              <w:t xml:space="preserve">Retorna o menor valor numérico de um </w:t>
            </w:r>
            <w:r w:rsidRPr="002E6533">
              <w:lastRenderedPageBreak/>
              <w:t>campo específico (função agregar).</w:t>
            </w:r>
          </w:p>
        </w:tc>
      </w:tr>
      <w:tr w:rsidR="004470EF" w:rsidRPr="002E6533" w14:paraId="2D5692A2" w14:textId="77777777">
        <w:tc>
          <w:tcPr>
            <w:tcW w:w="3960" w:type="dxa"/>
          </w:tcPr>
          <w:p w14:paraId="0BA21006" w14:textId="77777777" w:rsidR="004470EF" w:rsidRPr="002E6533" w:rsidRDefault="00000000">
            <w:pPr>
              <w:pStyle w:val="Compact"/>
            </w:pPr>
            <w:r w:rsidRPr="002E6533">
              <w:lastRenderedPageBreak/>
              <w:t>Máximo de</w:t>
            </w:r>
          </w:p>
        </w:tc>
        <w:tc>
          <w:tcPr>
            <w:tcW w:w="3960" w:type="dxa"/>
          </w:tcPr>
          <w:p w14:paraId="634D738B" w14:textId="77777777" w:rsidR="004470EF" w:rsidRPr="002E6533" w:rsidRDefault="00000000">
            <w:pPr>
              <w:pStyle w:val="Compact"/>
            </w:pPr>
            <w:r w:rsidRPr="002E6533">
              <w:t>Retorna o maior valor numérico de um campo específico (função agregar).</w:t>
            </w:r>
          </w:p>
        </w:tc>
      </w:tr>
    </w:tbl>
    <w:p w14:paraId="6D442358" w14:textId="77777777" w:rsidR="004470EF" w:rsidRPr="002E6533" w:rsidRDefault="00000000">
      <w:pPr>
        <w:pStyle w:val="Corpodetexto"/>
      </w:pPr>
      <w:r w:rsidRPr="002E6533">
        <w:t xml:space="preserve">Nos resultados da pesquisa, uma linha Totais pode ser listada para cada grupo exclusivo. Por exemplo, você está executando uma pesquisa estatística no aplicativo Instalações, usando a </w:t>
      </w:r>
      <w:proofErr w:type="gramStart"/>
      <w:r w:rsidRPr="002E6533">
        <w:t>função Exibir</w:t>
      </w:r>
      <w:proofErr w:type="gramEnd"/>
      <w:r w:rsidRPr="002E6533">
        <w:t xml:space="preserve"> totais combinada com as funções Agrupar por e Contagem de. Configure os resultados da pesquisa para listar o número de instalações em cada uma de suas regiões e o número total de instalações em todas as regiões.</w:t>
      </w:r>
    </w:p>
    <w:p w14:paraId="6A0CE6A5" w14:textId="77777777" w:rsidR="004470EF" w:rsidRPr="002E6533" w:rsidRDefault="00000000">
      <w:pPr>
        <w:pStyle w:val="Ttulo2"/>
      </w:pPr>
      <w:bookmarkStart w:id="1319" w:name="Xb3c6d92d8d18a371b4d4a2548cfde686adf2d62"/>
      <w:bookmarkEnd w:id="1318"/>
      <w:r w:rsidRPr="002E6533">
        <w:t>Executar uma pesquisa no modo estatístico</w:t>
      </w:r>
    </w:p>
    <w:p w14:paraId="0BF93591" w14:textId="77777777" w:rsidR="004470EF" w:rsidRPr="002E6533" w:rsidRDefault="00000000">
      <w:r w:rsidRPr="002E6533">
        <w:t>Vá até a página Pesquisar registros.</w:t>
      </w:r>
    </w:p>
    <w:p w14:paraId="7288A52F" w14:textId="77777777" w:rsidR="004470EF" w:rsidRPr="002E6533" w:rsidRDefault="00000000">
      <w:pPr>
        <w:pStyle w:val="Compact"/>
        <w:numPr>
          <w:ilvl w:val="1"/>
          <w:numId w:val="0"/>
        </w:numPr>
      </w:pPr>
      <w:r w:rsidRPr="002E6533">
        <w:t>No menu, clique na solução.</w:t>
      </w:r>
    </w:p>
    <w:p w14:paraId="7F35EE09" w14:textId="77777777" w:rsidR="004470EF" w:rsidRPr="002E6533" w:rsidRDefault="00000000">
      <w:pPr>
        <w:pStyle w:val="Compact"/>
        <w:numPr>
          <w:ilvl w:val="1"/>
          <w:numId w:val="0"/>
        </w:numPr>
      </w:pPr>
      <w:r w:rsidRPr="002E6533">
        <w:t>Na lista Aplicativos, clique no aplicativo ou no questionário.</w:t>
      </w:r>
    </w:p>
    <w:p w14:paraId="52F9DA1C" w14:textId="77777777" w:rsidR="004470EF" w:rsidRPr="002E6533" w:rsidRDefault="00000000">
      <w:pPr>
        <w:pStyle w:val="Compact"/>
        <w:numPr>
          <w:ilvl w:val="1"/>
          <w:numId w:val="0"/>
        </w:numPr>
      </w:pPr>
      <w:r w:rsidRPr="002E6533">
        <w:t>Clique no botão Pesquisar.</w:t>
      </w:r>
    </w:p>
    <w:p w14:paraId="56315457" w14:textId="77777777" w:rsidR="004470EF" w:rsidRPr="002E6533" w:rsidRDefault="00000000">
      <w:pPr>
        <w:pStyle w:val="Compact"/>
      </w:pPr>
      <w:r w:rsidRPr="002E6533">
        <w:t xml:space="preserve">(Opcional) Na seção Pesquisa por palavra-chave, digite a </w:t>
      </w:r>
      <w:hyperlink r:id="rId2632">
        <w:r w:rsidR="004470EF" w:rsidRPr="002E6533">
          <w:rPr>
            <w:rStyle w:val="Hyperlink"/>
          </w:rPr>
          <w:t>palavra-chave ou frase</w:t>
        </w:r>
      </w:hyperlink>
      <w:r w:rsidRPr="002E6533">
        <w:t>.</w:t>
      </w:r>
    </w:p>
    <w:p w14:paraId="3D7D6439" w14:textId="77777777" w:rsidR="004470EF" w:rsidRPr="002E6533" w:rsidRDefault="00000000">
      <w:pPr>
        <w:pStyle w:val="Compact"/>
      </w:pPr>
      <w:r w:rsidRPr="002E6533">
        <w:t xml:space="preserve">Na seção </w:t>
      </w:r>
      <w:hyperlink r:id="rId2633">
        <w:r w:rsidR="004470EF" w:rsidRPr="002E6533">
          <w:rPr>
            <w:rStyle w:val="Hyperlink"/>
          </w:rPr>
          <w:t>Campos a serem exibidos</w:t>
        </w:r>
      </w:hyperlink>
      <w:r w:rsidRPr="002E6533">
        <w:t>, selecione quais campos aparecerão nos resultados da pesquisa.</w:t>
      </w:r>
    </w:p>
    <w:p w14:paraId="0E7AB7A6" w14:textId="77777777" w:rsidR="004470EF" w:rsidRPr="002E6533" w:rsidRDefault="00000000">
      <w:pPr>
        <w:numPr>
          <w:ilvl w:val="1"/>
          <w:numId w:val="0"/>
        </w:numPr>
      </w:pPr>
      <w:r w:rsidRPr="002E6533">
        <w:t>Selecione a caixa de seleção do modo Estatística.</w:t>
      </w:r>
    </w:p>
    <w:p w14:paraId="14E42616" w14:textId="77777777" w:rsidR="004470EF" w:rsidRPr="002E6533" w:rsidRDefault="00000000">
      <w:pPr>
        <w:numPr>
          <w:ilvl w:val="1"/>
          <w:numId w:val="0"/>
        </w:numPr>
      </w:pPr>
      <w:r w:rsidRPr="002E6533">
        <w:rPr>
          <w:b/>
          <w:bCs/>
        </w:rPr>
        <w:t>Observação:</w:t>
      </w:r>
      <w:r w:rsidRPr="002E6533">
        <w:t xml:space="preserve"> As pesquisas no modo de estatísticas sempre usam consultas SQL para obter resultados.</w:t>
      </w:r>
    </w:p>
    <w:p w14:paraId="0F95D81C" w14:textId="77777777" w:rsidR="004470EF" w:rsidRPr="002E6533" w:rsidRDefault="00000000">
      <w:pPr>
        <w:numPr>
          <w:ilvl w:val="1"/>
          <w:numId w:val="0"/>
        </w:numPr>
      </w:pPr>
      <w:r w:rsidRPr="002E6533">
        <w:t>Na lista Disponível, selecione os campos aos quais você deseja aplicar funções de agrupamento ou agregação. Você poderá adicionar várias vezes o mesmo campo à lista Selecionado para aplicar diferentes funções ao mesmo campo.</w:t>
      </w:r>
    </w:p>
    <w:p w14:paraId="029073E8" w14:textId="77777777" w:rsidR="004470EF" w:rsidRPr="002E6533" w:rsidRDefault="00000000">
      <w:pPr>
        <w:numPr>
          <w:ilvl w:val="1"/>
          <w:numId w:val="0"/>
        </w:numPr>
      </w:pPr>
      <w:r w:rsidRPr="002E6533">
        <w:rPr>
          <w:b/>
          <w:bCs/>
        </w:rPr>
        <w:t>Observação:</w:t>
      </w:r>
      <w:r w:rsidRPr="002E6533">
        <w:t xml:space="preserve"> Se o aplicativo em que você está pesquisando é relacionado a outros aplicativos, você pode incluir campos dos aplicativos relacionados.</w:t>
      </w:r>
    </w:p>
    <w:p w14:paraId="7ABB3490" w14:textId="77777777" w:rsidR="004470EF" w:rsidRPr="002E6533" w:rsidRDefault="00000000">
      <w:pPr>
        <w:numPr>
          <w:ilvl w:val="1"/>
          <w:numId w:val="0"/>
        </w:numPr>
      </w:pPr>
      <w:r w:rsidRPr="002E6533">
        <w:t>(Opcional) Execute 1 ou mais das seguintes ações:</w:t>
      </w:r>
    </w:p>
    <w:p w14:paraId="7ADC7BBC" w14:textId="77777777" w:rsidR="004470EF" w:rsidRPr="002E6533" w:rsidRDefault="00000000">
      <w:pPr>
        <w:pStyle w:val="Compact"/>
        <w:numPr>
          <w:ilvl w:val="2"/>
          <w:numId w:val="0"/>
        </w:numPr>
      </w:pPr>
      <w:r w:rsidRPr="002E6533">
        <w:t>Para remover campos dos resultados de sua pesquisa, clique em Fechar à direita do campo na lista Selecionado.</w:t>
      </w:r>
    </w:p>
    <w:p w14:paraId="7783E324" w14:textId="77777777" w:rsidR="004470EF" w:rsidRPr="002E6533" w:rsidRDefault="00000000">
      <w:pPr>
        <w:pStyle w:val="Compact"/>
        <w:numPr>
          <w:ilvl w:val="2"/>
          <w:numId w:val="0"/>
        </w:numPr>
      </w:pPr>
      <w:r w:rsidRPr="002E6533">
        <w:t>Para reordenar os campos na lista Selecionados, clique em um campo e use as Setas para cima e para baixo para movê-lo para cima ou para baixo na lista.</w:t>
      </w:r>
    </w:p>
    <w:p w14:paraId="19ADC20F" w14:textId="77777777" w:rsidR="004470EF" w:rsidRPr="002E6533" w:rsidRDefault="00000000">
      <w:pPr>
        <w:numPr>
          <w:ilvl w:val="1"/>
          <w:numId w:val="0"/>
        </w:numPr>
      </w:pPr>
      <w:r w:rsidRPr="002E6533">
        <w:rPr>
          <w:b/>
          <w:bCs/>
        </w:rPr>
        <w:t>Observação:</w:t>
      </w:r>
      <w:r w:rsidRPr="002E6533">
        <w:t xml:space="preserve"> 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w:t>
      </w:r>
      <w:r w:rsidRPr="002E6533">
        <w:lastRenderedPageBreak/>
        <w:t>a campos de seu aplicativo primário. Todos os campos Subformulário contidos devem ser exibidos juntos.</w:t>
      </w:r>
    </w:p>
    <w:p w14:paraId="39FA752B" w14:textId="77777777" w:rsidR="004470EF" w:rsidRPr="002E6533" w:rsidRDefault="00000000">
      <w:pPr>
        <w:numPr>
          <w:ilvl w:val="1"/>
          <w:numId w:val="0"/>
        </w:numPr>
      </w:pPr>
      <w:r w:rsidRPr="002E6533">
        <w:t>Na lista selecionada, selecione a função de agrupamento, contagem ou agregação que você deseja aplicar.</w:t>
      </w:r>
    </w:p>
    <w:p w14:paraId="586DC38B" w14:textId="77777777" w:rsidR="004470EF" w:rsidRPr="002E6533" w:rsidRDefault="00000000">
      <w:pPr>
        <w:numPr>
          <w:ilvl w:val="1"/>
          <w:numId w:val="0"/>
        </w:numPr>
      </w:pPr>
      <w:r w:rsidRPr="002E6533">
        <w:rPr>
          <w:b/>
          <w:bCs/>
        </w:rPr>
        <w:t>Observação:</w:t>
      </w:r>
      <w:r w:rsidRPr="002E6533">
        <w:t xml:space="preserve"> A ordem dos campos determina a relação entre vários grupos. Por exemplo, se você aplicar a </w:t>
      </w:r>
      <w:proofErr w:type="gramStart"/>
      <w:r w:rsidRPr="002E6533">
        <w:t>função Agrupar</w:t>
      </w:r>
      <w:proofErr w:type="gramEnd"/>
      <w:r w:rsidRPr="002E6533">
        <w:t xml:space="preserve"> por a 2 ou mais campos, o segundo campo Agrupar por da lista ficará armazenado no primeiro campo.</w:t>
      </w:r>
    </w:p>
    <w:p w14:paraId="05F38BEF" w14:textId="77777777" w:rsidR="004470EF" w:rsidRPr="002E6533" w:rsidRDefault="00000000">
      <w:pPr>
        <w:pStyle w:val="Compact"/>
      </w:pPr>
      <w:r w:rsidRPr="002E6533">
        <w:t xml:space="preserve">(Opcional) Na </w:t>
      </w:r>
      <w:hyperlink r:id="rId2634">
        <w:r w:rsidR="004470EF" w:rsidRPr="002E6533">
          <w:rPr>
            <w:rStyle w:val="Hyperlink"/>
          </w:rPr>
          <w:t>seção Filtros</w:t>
        </w:r>
      </w:hyperlink>
      <w:r w:rsidRPr="002E6533">
        <w:t>, filtre quais registros retornarão nos resultados da pesquisa.</w:t>
      </w:r>
    </w:p>
    <w:p w14:paraId="6B4BFA88" w14:textId="77777777" w:rsidR="004470EF" w:rsidRPr="002E6533" w:rsidRDefault="00000000">
      <w:pPr>
        <w:pStyle w:val="Compact"/>
        <w:numPr>
          <w:ilvl w:val="1"/>
          <w:numId w:val="0"/>
        </w:numPr>
      </w:pPr>
      <w:r w:rsidRPr="002E6533">
        <w:t>Em Campo a avaliar, selecione o campo que será avaliado em relação a um ou mais valores específicos.</w:t>
      </w:r>
    </w:p>
    <w:p w14:paraId="5CD721C6" w14:textId="77777777" w:rsidR="004470EF" w:rsidRPr="002E6533" w:rsidRDefault="00000000">
      <w:pPr>
        <w:pStyle w:val="Compact"/>
        <w:numPr>
          <w:ilvl w:val="1"/>
          <w:numId w:val="0"/>
        </w:numPr>
      </w:pPr>
      <w:r w:rsidRPr="002E6533">
        <w:t>Na coluna Operador, selecione o operador de filtro.</w:t>
      </w:r>
    </w:p>
    <w:p w14:paraId="44379833" w14:textId="77777777" w:rsidR="004470EF" w:rsidRPr="002E6533" w:rsidRDefault="00000000">
      <w:pPr>
        <w:numPr>
          <w:ilvl w:val="1"/>
          <w:numId w:val="0"/>
        </w:numPr>
      </w:pPr>
      <w:r w:rsidRPr="002E6533">
        <w:t>Na coluna Valor(es), clique nas reticências e selecione os valores para a condição.</w:t>
      </w:r>
    </w:p>
    <w:p w14:paraId="23D6AC41" w14:textId="77777777" w:rsidR="004470EF" w:rsidRPr="002E6533" w:rsidRDefault="00000000">
      <w:pPr>
        <w:numPr>
          <w:ilvl w:val="1"/>
          <w:numId w:val="0"/>
        </w:numPr>
      </w:pPr>
      <w:r w:rsidRPr="002E6533">
        <w:rPr>
          <w:b/>
          <w:bCs/>
        </w:rPr>
        <w:t>Observação:</w:t>
      </w:r>
      <w:r w:rsidRPr="002E6533">
        <w:t xml:space="preserve"> as listas de valores com 2000 itens ou mais devem ser expandidas manualmente clicando no ícone +.</w:t>
      </w:r>
    </w:p>
    <w:p w14:paraId="7D9AF747" w14:textId="77777777" w:rsidR="004470EF" w:rsidRPr="002E6533" w:rsidRDefault="00000000">
      <w:pPr>
        <w:pStyle w:val="Compact"/>
        <w:numPr>
          <w:ilvl w:val="1"/>
          <w:numId w:val="0"/>
        </w:numPr>
      </w:pPr>
      <w:r w:rsidRPr="002E6533">
        <w:t>(Opcional) Para criar condições adicionais, clique em Adicionar novo e repita as etapas a – c.</w:t>
      </w:r>
    </w:p>
    <w:p w14:paraId="3D0D4B71" w14:textId="77777777" w:rsidR="004470EF" w:rsidRPr="002E6533" w:rsidRDefault="00000000">
      <w:pPr>
        <w:pStyle w:val="Compact"/>
        <w:numPr>
          <w:ilvl w:val="1"/>
          <w:numId w:val="0"/>
        </w:numPr>
      </w:pPr>
      <w:r w:rsidRPr="002E6533">
        <w:t>(Opcional) Se você criar mais de uma condição, aplique a seus critérios de pesquisa na seção Lógica de operador avançado.</w:t>
      </w:r>
    </w:p>
    <w:p w14:paraId="4213F036" w14:textId="77777777" w:rsidR="004470EF" w:rsidRPr="002E6533" w:rsidRDefault="00000000">
      <w:pPr>
        <w:pStyle w:val="Compact"/>
      </w:pPr>
      <w:r w:rsidRPr="002E6533">
        <w:t xml:space="preserve">(Opcional) Na </w:t>
      </w:r>
      <w:hyperlink r:id="rId2635">
        <w:r w:rsidR="004470EF" w:rsidRPr="002E6533">
          <w:rPr>
            <w:rStyle w:val="Hyperlink"/>
          </w:rPr>
          <w:t>seção Classificação</w:t>
        </w:r>
      </w:hyperlink>
      <w:r w:rsidRPr="002E6533">
        <w:t>, classifique os registros na pesquisa.</w:t>
      </w:r>
    </w:p>
    <w:p w14:paraId="11F3305F" w14:textId="77777777" w:rsidR="004470EF" w:rsidRPr="002E6533" w:rsidRDefault="00000000">
      <w:pPr>
        <w:pStyle w:val="Compact"/>
        <w:numPr>
          <w:ilvl w:val="1"/>
          <w:numId w:val="0"/>
        </w:numPr>
      </w:pPr>
      <w:r w:rsidRPr="002E6533">
        <w:t>Na coluna Campo, selecione o campo que representa a classificação primária dos resultados da pesquisa.</w:t>
      </w:r>
    </w:p>
    <w:p w14:paraId="39935D71" w14:textId="77777777" w:rsidR="004470EF" w:rsidRPr="002E6533" w:rsidRDefault="00000000">
      <w:pPr>
        <w:pStyle w:val="Compact"/>
        <w:numPr>
          <w:ilvl w:val="1"/>
          <w:numId w:val="0"/>
        </w:numPr>
      </w:pPr>
      <w:r w:rsidRPr="002E6533">
        <w:t>(Opcional) Clique em Adicionar novo para adicionar campos adicionais para classificação.</w:t>
      </w:r>
    </w:p>
    <w:p w14:paraId="657482FA" w14:textId="77777777" w:rsidR="004470EF" w:rsidRPr="002E6533" w:rsidRDefault="00000000">
      <w:pPr>
        <w:numPr>
          <w:ilvl w:val="1"/>
          <w:numId w:val="0"/>
        </w:numPr>
      </w:pPr>
      <w:r w:rsidRPr="002E6533">
        <w:t>Na coluna Ordem, opte por classificar registros em ordem crescente ou decrescente.</w:t>
      </w:r>
    </w:p>
    <w:p w14:paraId="41D1A33C" w14:textId="77777777" w:rsidR="004470EF" w:rsidRPr="002E6533" w:rsidRDefault="00000000">
      <w:pPr>
        <w:numPr>
          <w:ilvl w:val="1"/>
          <w:numId w:val="0"/>
        </w:numPr>
      </w:pPr>
      <w:r w:rsidRPr="002E6533">
        <w:rPr>
          <w:b/>
          <w:bCs/>
        </w:rPr>
        <w:t>Observação:</w:t>
      </w:r>
      <w:r w:rsidRPr="002E6533">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22701CA6" w14:textId="77777777" w:rsidR="004470EF" w:rsidRPr="002E6533" w:rsidRDefault="00000000">
      <w:pPr>
        <w:numPr>
          <w:ilvl w:val="1"/>
          <w:numId w:val="0"/>
        </w:numPr>
      </w:pPr>
      <w:r w:rsidRPr="002E6533">
        <w:t>Na coluna Agrupamento, selecione se o agrupamento de resultados da pesquisa deve ser ativado no formato hierárquico de coluna.</w:t>
      </w:r>
    </w:p>
    <w:p w14:paraId="4207DCB4" w14:textId="77777777" w:rsidR="004470EF" w:rsidRPr="002E6533" w:rsidRDefault="00000000">
      <w:pPr>
        <w:numPr>
          <w:ilvl w:val="1"/>
          <w:numId w:val="0"/>
        </w:numPr>
      </w:pPr>
      <w:r w:rsidRPr="002E6533">
        <w:t>Se você optar por ativar o agrupamento, poderá expandir e reduzir seções dos resultados da pesquisa com base nos valores do campo de classificação.</w:t>
      </w:r>
    </w:p>
    <w:p w14:paraId="42AABB69" w14:textId="77777777" w:rsidR="004470EF" w:rsidRPr="002E6533" w:rsidRDefault="00000000">
      <w:pPr>
        <w:pStyle w:val="Compact"/>
        <w:numPr>
          <w:ilvl w:val="1"/>
          <w:numId w:val="0"/>
        </w:numPr>
      </w:pPr>
      <w:r w:rsidRPr="002E6533">
        <w:t>(Opcional) Na segunda linha da coluna Campo, selecione um campo pelo qual os resultados serão classificados depois da classificação inicial.</w:t>
      </w:r>
    </w:p>
    <w:p w14:paraId="2AE472B4" w14:textId="77777777" w:rsidR="004470EF" w:rsidRPr="002E6533" w:rsidRDefault="00000000">
      <w:pPr>
        <w:numPr>
          <w:ilvl w:val="1"/>
          <w:numId w:val="0"/>
        </w:numPr>
      </w:pPr>
      <w:r w:rsidRPr="002E6533">
        <w:t>(Opcional) Selecione as preferências de ordem e agrupamento para esse campo.</w:t>
      </w:r>
    </w:p>
    <w:p w14:paraId="191128C7" w14:textId="77777777" w:rsidR="004470EF" w:rsidRPr="002E6533" w:rsidRDefault="00000000">
      <w:pPr>
        <w:numPr>
          <w:ilvl w:val="1"/>
          <w:numId w:val="0"/>
        </w:numPr>
      </w:pPr>
      <w:r w:rsidRPr="002E6533">
        <w:lastRenderedPageBreak/>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42561569" w14:textId="77777777" w:rsidR="004470EF" w:rsidRPr="002E6533" w:rsidRDefault="00000000">
      <w:pPr>
        <w:numPr>
          <w:ilvl w:val="1"/>
          <w:numId w:val="0"/>
        </w:numPr>
      </w:pPr>
      <w:r w:rsidRPr="002E6533">
        <w:rPr>
          <w:b/>
          <w:bCs/>
        </w:rPr>
        <w:t>Observação:</w:t>
      </w:r>
      <w:r w:rsidRPr="002E6533">
        <w:t xml:space="preserve"> 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14:paraId="7B80430B" w14:textId="77777777" w:rsidR="004470EF" w:rsidRPr="002E6533" w:rsidRDefault="00000000">
      <w:pPr>
        <w:pStyle w:val="Compact"/>
      </w:pPr>
      <w:r w:rsidRPr="002E6533">
        <w:t xml:space="preserve">(Opcional) Na </w:t>
      </w:r>
      <w:hyperlink r:id="rId2636">
        <w:r w:rsidR="004470EF" w:rsidRPr="002E6533">
          <w:rPr>
            <w:rStyle w:val="Hyperlink"/>
          </w:rPr>
          <w:t>seção Opções de exibição</w:t>
        </w:r>
      </w:hyperlink>
      <w:r w:rsidRPr="002E6533">
        <w:t>, configure as opções de exibição dos resultados da pesquisa.</w:t>
      </w:r>
    </w:p>
    <w:p w14:paraId="0298FE67" w14:textId="77777777" w:rsidR="004470EF" w:rsidRPr="002E6533" w:rsidRDefault="00000000">
      <w:pPr>
        <w:pStyle w:val="Compact"/>
        <w:numPr>
          <w:ilvl w:val="1"/>
          <w:numId w:val="0"/>
        </w:numPr>
      </w:pPr>
      <w:r w:rsidRPr="002E6533">
        <w:t xml:space="preserve">Na lista Formato de exibição, selecione 1 das </w:t>
      </w:r>
      <w:hyperlink r:id="rId2637">
        <w:r w:rsidR="004470EF" w:rsidRPr="002E6533">
          <w:rPr>
            <w:rStyle w:val="Hyperlink"/>
          </w:rPr>
          <w:t>opções de formato de exibição</w:t>
        </w:r>
      </w:hyperlink>
      <w:r w:rsidRPr="002E6533">
        <w:t xml:space="preserve"> disponíveis.</w:t>
      </w:r>
    </w:p>
    <w:p w14:paraId="42645D34" w14:textId="77777777" w:rsidR="004470EF" w:rsidRPr="002E6533" w:rsidRDefault="00000000">
      <w:pPr>
        <w:pStyle w:val="Compact"/>
        <w:numPr>
          <w:ilvl w:val="1"/>
          <w:numId w:val="0"/>
        </w:numPr>
      </w:pPr>
      <w:r w:rsidRPr="002E6533">
        <w:t>Na lista Resultados por página, selecione o número de registros que você deseja exibir em cada página.</w:t>
      </w:r>
    </w:p>
    <w:p w14:paraId="1F587F0B" w14:textId="77777777" w:rsidR="004470EF" w:rsidRPr="002E6533" w:rsidRDefault="00000000">
      <w:pPr>
        <w:pStyle w:val="Compact"/>
        <w:numPr>
          <w:ilvl w:val="1"/>
          <w:numId w:val="0"/>
        </w:numPr>
      </w:pPr>
      <w:r w:rsidRPr="002E6533">
        <w:t>No campo Títulos, selecione o conteúdo que será exibido como título.</w:t>
      </w:r>
    </w:p>
    <w:p w14:paraId="210E89BD" w14:textId="77777777" w:rsidR="004470EF" w:rsidRPr="002E6533" w:rsidRDefault="00000000">
      <w:pPr>
        <w:pStyle w:val="Compact"/>
        <w:numPr>
          <w:ilvl w:val="1"/>
          <w:numId w:val="0"/>
        </w:numPr>
      </w:pPr>
      <w:r w:rsidRPr="002E6533">
        <w:t>Na lista Contagem de registros, defina o limite de registros que serão exibidos nos resultados da pesquisa.</w:t>
      </w:r>
    </w:p>
    <w:p w14:paraId="45C6C8BD" w14:textId="77777777" w:rsidR="004470EF" w:rsidRPr="002E6533" w:rsidRDefault="00000000">
      <w:pPr>
        <w:pStyle w:val="Compact"/>
        <w:numPr>
          <w:ilvl w:val="2"/>
          <w:numId w:val="0"/>
        </w:numPr>
      </w:pPr>
      <w:r w:rsidRPr="002E6533">
        <w:t>Selecione 1 dos seguintes:</w:t>
      </w:r>
    </w:p>
    <w:p w14:paraId="760FD386" w14:textId="77777777" w:rsidR="004470EF" w:rsidRPr="002E6533" w:rsidRDefault="00000000">
      <w:pPr>
        <w:pStyle w:val="Compact"/>
        <w:numPr>
          <w:ilvl w:val="3"/>
          <w:numId w:val="0"/>
        </w:numPr>
      </w:pPr>
      <w:r w:rsidRPr="002E6533">
        <w:t>Retornar tudo</w:t>
      </w:r>
    </w:p>
    <w:p w14:paraId="5832A5DA" w14:textId="77777777" w:rsidR="004470EF" w:rsidRPr="002E6533" w:rsidRDefault="00000000">
      <w:pPr>
        <w:pStyle w:val="Compact"/>
        <w:numPr>
          <w:ilvl w:val="3"/>
          <w:numId w:val="0"/>
        </w:numPr>
      </w:pPr>
      <w:r w:rsidRPr="002E6533">
        <w:t>Limitar a</w:t>
      </w:r>
    </w:p>
    <w:p w14:paraId="2A1184DF" w14:textId="77777777" w:rsidR="004470EF" w:rsidRPr="002E6533" w:rsidRDefault="00000000">
      <w:pPr>
        <w:numPr>
          <w:ilvl w:val="2"/>
          <w:numId w:val="0"/>
        </w:numPr>
      </w:pPr>
      <w:r w:rsidRPr="002E6533">
        <w:t>Se você selecionou Limitar a, selecione 1 das seguintes opções:</w:t>
      </w:r>
    </w:p>
    <w:p w14:paraId="7D232F55" w14:textId="77777777" w:rsidR="004470EF" w:rsidRPr="002E6533" w:rsidRDefault="00000000">
      <w:pPr>
        <w:pStyle w:val="Compact"/>
        <w:numPr>
          <w:ilvl w:val="3"/>
          <w:numId w:val="0"/>
        </w:numPr>
      </w:pPr>
      <w:r w:rsidRPr="002E6533">
        <w:t>Registros. No campo Registros, defina um número inteiro de 1 a 1.000 para limitar o total de resultados mostrados.</w:t>
      </w:r>
    </w:p>
    <w:p w14:paraId="49DBC54B" w14:textId="77777777" w:rsidR="004470EF" w:rsidRPr="002E6533" w:rsidRDefault="00000000">
      <w:pPr>
        <w:pStyle w:val="Compact"/>
        <w:numPr>
          <w:ilvl w:val="3"/>
          <w:numId w:val="0"/>
        </w:numPr>
      </w:pPr>
      <w:r w:rsidRPr="002E6533">
        <w:t>Percentual. No campo Percentual, defina uma porcentagem de 1 a 100 para limitar o total de resultados mostrados. Se esta opção for selecionada, o número de resultados retornados será sempre arredondado para cima, até o número inteiro mais próximo.</w:t>
      </w:r>
    </w:p>
    <w:p w14:paraId="0F2C9A00" w14:textId="77777777" w:rsidR="004470EF" w:rsidRPr="002E6533" w:rsidRDefault="00000000">
      <w:pPr>
        <w:numPr>
          <w:ilvl w:val="2"/>
          <w:numId w:val="0"/>
        </w:numPr>
      </w:pPr>
      <w:r w:rsidRPr="002E6533">
        <w:rPr>
          <w:b/>
          <w:bCs/>
        </w:rPr>
        <w:t>Observação:</w:t>
      </w:r>
      <w:r w:rsidRPr="002E6533">
        <w:t xml:space="preserve"> Devido à inclusão da resolução de empate baseada na classificação agregada primária, o número de registros retornados pode exceder o limite definido.</w:t>
      </w:r>
    </w:p>
    <w:p w14:paraId="3D1CBDFA" w14:textId="77777777" w:rsidR="004470EF" w:rsidRPr="002E6533" w:rsidRDefault="00000000">
      <w:pPr>
        <w:pStyle w:val="Compact"/>
        <w:numPr>
          <w:ilvl w:val="1"/>
          <w:numId w:val="0"/>
        </w:numPr>
      </w:pPr>
      <w:r w:rsidRPr="002E6533">
        <w:t>(Opcional) Escolha 1 ou mais das seguintes opções de exibição:</w:t>
      </w:r>
    </w:p>
    <w:p w14:paraId="12B100B5" w14:textId="77777777" w:rsidR="004470EF" w:rsidRPr="002E6533" w:rsidRDefault="00000000">
      <w:pPr>
        <w:pStyle w:val="Compact"/>
        <w:numPr>
          <w:ilvl w:val="2"/>
          <w:numId w:val="0"/>
        </w:numPr>
      </w:pPr>
      <w:r w:rsidRPr="002E6533">
        <w:t>Exibir totais</w:t>
      </w:r>
    </w:p>
    <w:p w14:paraId="2B74CDE9" w14:textId="77777777" w:rsidR="004470EF" w:rsidRPr="002E6533" w:rsidRDefault="00000000">
      <w:pPr>
        <w:pStyle w:val="Compact"/>
        <w:numPr>
          <w:ilvl w:val="2"/>
          <w:numId w:val="0"/>
        </w:numPr>
      </w:pPr>
      <w:r w:rsidRPr="002E6533">
        <w:t>Exibir valores zerados</w:t>
      </w:r>
    </w:p>
    <w:p w14:paraId="3B0C394A" w14:textId="77777777" w:rsidR="004470EF" w:rsidRPr="002E6533" w:rsidRDefault="00000000">
      <w:pPr>
        <w:pStyle w:val="Compact"/>
        <w:numPr>
          <w:ilvl w:val="2"/>
          <w:numId w:val="0"/>
        </w:numPr>
      </w:pPr>
      <w:r w:rsidRPr="002E6533">
        <w:t>Ajustar cabeçalhos</w:t>
      </w:r>
    </w:p>
    <w:p w14:paraId="5EFE96F6" w14:textId="77777777" w:rsidR="004470EF" w:rsidRPr="002E6533" w:rsidRDefault="00000000">
      <w:r w:rsidRPr="002E6533">
        <w:t>Na seção Opções de aprofundamento da estatística, defina as configurações que você quer aplicar quando um usuário se aprofunda nos resultados da pesquisa.</w:t>
      </w:r>
    </w:p>
    <w:p w14:paraId="67F2355B" w14:textId="77777777" w:rsidR="004470EF" w:rsidRPr="002E6533" w:rsidRDefault="00000000">
      <w:pPr>
        <w:pStyle w:val="Compact"/>
        <w:numPr>
          <w:ilvl w:val="1"/>
          <w:numId w:val="0"/>
        </w:numPr>
      </w:pPr>
      <w:r w:rsidRPr="002E6533">
        <w:t>Na seção Campos a serem exibidos, configure os campos que você deseja exibir.</w:t>
      </w:r>
    </w:p>
    <w:p w14:paraId="51F5C3AB" w14:textId="77777777" w:rsidR="004470EF" w:rsidRPr="002E6533" w:rsidRDefault="00000000">
      <w:pPr>
        <w:pStyle w:val="Compact"/>
        <w:numPr>
          <w:ilvl w:val="1"/>
          <w:numId w:val="0"/>
        </w:numPr>
      </w:pPr>
      <w:r w:rsidRPr="002E6533">
        <w:t>Na seção Classificação, configure como deseja classificar os registros.</w:t>
      </w:r>
    </w:p>
    <w:p w14:paraId="5C604844" w14:textId="77777777" w:rsidR="004470EF" w:rsidRPr="002E6533" w:rsidRDefault="00000000">
      <w:pPr>
        <w:pStyle w:val="Compact"/>
        <w:numPr>
          <w:ilvl w:val="1"/>
          <w:numId w:val="0"/>
        </w:numPr>
      </w:pPr>
      <w:r w:rsidRPr="002E6533">
        <w:t>Na seção Opções de exibição, configure as opções de exibição de aprofundamento.</w:t>
      </w:r>
    </w:p>
    <w:p w14:paraId="74C14E0A" w14:textId="77777777" w:rsidR="004470EF" w:rsidRPr="002E6533" w:rsidRDefault="00000000">
      <w:r w:rsidRPr="002E6533">
        <w:rPr>
          <w:b/>
          <w:bCs/>
        </w:rPr>
        <w:lastRenderedPageBreak/>
        <w:t>Observação:</w:t>
      </w:r>
      <w:r w:rsidRPr="002E6533">
        <w:t xml:space="preserve"> Para que o limite de registro numérico ou percentual definido coincida ao criar um gráfico Medição em destaque, os critérios de classificação definidos aqui devem ser idênticos aos da seção Classificação.</w:t>
      </w:r>
    </w:p>
    <w:p w14:paraId="36DBC0B5" w14:textId="77777777" w:rsidR="004470EF" w:rsidRPr="002E6533" w:rsidRDefault="00000000">
      <w:pPr>
        <w:pStyle w:val="Compact"/>
      </w:pPr>
      <w:r w:rsidRPr="002E6533">
        <w:t>Clique em Pesquisar.</w:t>
      </w:r>
    </w:p>
    <w:p w14:paraId="277CA8F6" w14:textId="77777777" w:rsidR="004470EF" w:rsidRPr="002E6533" w:rsidRDefault="00000000">
      <w:pPr>
        <w:pStyle w:val="Ttulo1"/>
      </w:pPr>
      <w:bookmarkStart w:id="1320" w:name="Xfac1a3d189580fc5636425287bc4af09340fab5"/>
      <w:bookmarkEnd w:id="1317"/>
      <w:bookmarkEnd w:id="1319"/>
      <w:r w:rsidRPr="002E6533">
        <w:t>Executando buscas com a Pesquisa direcional (clássico)</w:t>
      </w:r>
    </w:p>
    <w:p w14:paraId="746AAA99"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38">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39" w:anchor="classic_experiences">
        <w:r w:rsidR="004470EF" w:rsidRPr="002E6533">
          <w:rPr>
            <w:rStyle w:val="Hyperlink"/>
          </w:rPr>
          <w:t>Experiências clássicas do Archer</w:t>
        </w:r>
      </w:hyperlink>
      <w:r w:rsidRPr="002E6533">
        <w:t>.</w:t>
      </w:r>
    </w:p>
    <w:p w14:paraId="3B1FA97E" w14:textId="77777777" w:rsidR="004470EF" w:rsidRPr="002E6533" w:rsidRDefault="00000000">
      <w:pPr>
        <w:pStyle w:val="Corpodetexto"/>
      </w:pPr>
      <w:r w:rsidRPr="002E6533">
        <w:t>Quando você executa uma pesquisa direcional, os resultados dela são filtrados pela direção selecionada por meio de referências internas.</w:t>
      </w:r>
    </w:p>
    <w:p w14:paraId="48B60EA1" w14:textId="77777777" w:rsidR="004470EF" w:rsidRPr="002E6533" w:rsidRDefault="00000000">
      <w:pPr>
        <w:pStyle w:val="Ttulo2"/>
      </w:pPr>
      <w:bookmarkStart w:id="1321" w:name="executar-uma-pesquisa-direcional"/>
      <w:r w:rsidRPr="002E6533">
        <w:t>Executar uma pesquisa direcional</w:t>
      </w:r>
    </w:p>
    <w:p w14:paraId="0B5C17C0" w14:textId="77777777" w:rsidR="004470EF" w:rsidRPr="002E6533" w:rsidRDefault="00000000">
      <w:r w:rsidRPr="002E6533">
        <w:t>Vá até a página Pesquisar registros.</w:t>
      </w:r>
    </w:p>
    <w:p w14:paraId="6707CB62" w14:textId="77777777" w:rsidR="004470EF" w:rsidRPr="002E6533" w:rsidRDefault="00000000">
      <w:pPr>
        <w:pStyle w:val="Compact"/>
        <w:numPr>
          <w:ilvl w:val="1"/>
          <w:numId w:val="0"/>
        </w:numPr>
      </w:pPr>
      <w:r w:rsidRPr="002E6533">
        <w:t>No menu, clique na solução.</w:t>
      </w:r>
    </w:p>
    <w:p w14:paraId="31125601" w14:textId="77777777" w:rsidR="004470EF" w:rsidRPr="002E6533" w:rsidRDefault="00000000">
      <w:pPr>
        <w:pStyle w:val="Compact"/>
        <w:numPr>
          <w:ilvl w:val="1"/>
          <w:numId w:val="0"/>
        </w:numPr>
      </w:pPr>
      <w:r w:rsidRPr="002E6533">
        <w:t>Na lista Aplicativos, clique no aplicativo ou no questionário.</w:t>
      </w:r>
    </w:p>
    <w:p w14:paraId="277A3151" w14:textId="77777777" w:rsidR="004470EF" w:rsidRPr="002E6533" w:rsidRDefault="00000000">
      <w:pPr>
        <w:pStyle w:val="Compact"/>
        <w:numPr>
          <w:ilvl w:val="1"/>
          <w:numId w:val="0"/>
        </w:numPr>
      </w:pPr>
      <w:r w:rsidRPr="002E6533">
        <w:t>Clique no botão Pesquisar.</w:t>
      </w:r>
    </w:p>
    <w:p w14:paraId="15C2B8CF" w14:textId="77777777" w:rsidR="004470EF" w:rsidRPr="002E6533" w:rsidRDefault="00000000">
      <w:pPr>
        <w:pStyle w:val="Compact"/>
      </w:pPr>
      <w:r w:rsidRPr="002E6533">
        <w:t xml:space="preserve">(Opcional) Na seção Pesquisa por palavra-chave, digite a </w:t>
      </w:r>
      <w:hyperlink r:id="rId2640">
        <w:r w:rsidR="004470EF" w:rsidRPr="002E6533">
          <w:rPr>
            <w:rStyle w:val="Hyperlink"/>
          </w:rPr>
          <w:t>palavra-chave ou frase</w:t>
        </w:r>
      </w:hyperlink>
      <w:r w:rsidRPr="002E6533">
        <w:t>.</w:t>
      </w:r>
    </w:p>
    <w:p w14:paraId="6A38A281" w14:textId="77777777" w:rsidR="004470EF" w:rsidRPr="002E6533" w:rsidRDefault="00000000">
      <w:pPr>
        <w:pStyle w:val="Compact"/>
      </w:pPr>
      <w:r w:rsidRPr="002E6533">
        <w:t xml:space="preserve">Na seção </w:t>
      </w:r>
      <w:hyperlink r:id="rId2641">
        <w:r w:rsidR="004470EF" w:rsidRPr="002E6533">
          <w:rPr>
            <w:rStyle w:val="Hyperlink"/>
          </w:rPr>
          <w:t>Campos a serem exibidos</w:t>
        </w:r>
      </w:hyperlink>
      <w:r w:rsidRPr="002E6533">
        <w:t>, selecione os campos você deseja exibir nos resultados da pesquisa.</w:t>
      </w:r>
    </w:p>
    <w:p w14:paraId="19BF2FBE" w14:textId="77777777" w:rsidR="004470EF" w:rsidRPr="002E6533" w:rsidRDefault="00000000">
      <w:pPr>
        <w:pStyle w:val="Compact"/>
        <w:numPr>
          <w:ilvl w:val="1"/>
          <w:numId w:val="0"/>
        </w:numPr>
      </w:pPr>
      <w:r w:rsidRPr="002E6533">
        <w:t>Marque a caixa de seleção Pesquisa direcional.</w:t>
      </w:r>
    </w:p>
    <w:p w14:paraId="56974FAF" w14:textId="77777777" w:rsidR="004470EF" w:rsidRPr="002E6533" w:rsidRDefault="00000000">
      <w:pPr>
        <w:numPr>
          <w:ilvl w:val="1"/>
          <w:numId w:val="0"/>
        </w:numPr>
      </w:pPr>
      <w:r w:rsidRPr="002E6533">
        <w:t>Na lista Disponíveis, selecione os campos a serem incluídos nos resultados da pesquisa.</w:t>
      </w:r>
    </w:p>
    <w:p w14:paraId="05D8C73E" w14:textId="77777777" w:rsidR="004470EF" w:rsidRPr="002E6533" w:rsidRDefault="00000000">
      <w:pPr>
        <w:numPr>
          <w:ilvl w:val="1"/>
          <w:numId w:val="0"/>
        </w:numPr>
      </w:pPr>
      <w:r w:rsidRPr="002E6533">
        <w:rPr>
          <w:b/>
          <w:bCs/>
        </w:rPr>
        <w:t>Observação:</w:t>
      </w:r>
      <w:r w:rsidRPr="002E6533">
        <w:t xml:space="preserve"> se o aplicativo que você está pesquisando estiver relacionado a outros aplicativos, você poderá incluir campos dos aplicativos relacionados.</w:t>
      </w:r>
    </w:p>
    <w:p w14:paraId="686040C1" w14:textId="77777777" w:rsidR="004470EF" w:rsidRPr="002E6533" w:rsidRDefault="00000000">
      <w:pPr>
        <w:numPr>
          <w:ilvl w:val="1"/>
          <w:numId w:val="0"/>
        </w:numPr>
      </w:pPr>
      <w:r w:rsidRPr="002E6533">
        <w:t>(Opcional) Execute 1 ou mais das seguintes ações:</w:t>
      </w:r>
    </w:p>
    <w:p w14:paraId="4FA124E6" w14:textId="77777777" w:rsidR="004470EF" w:rsidRPr="002E6533" w:rsidRDefault="00000000">
      <w:pPr>
        <w:pStyle w:val="Compact"/>
        <w:numPr>
          <w:ilvl w:val="2"/>
          <w:numId w:val="0"/>
        </w:numPr>
      </w:pPr>
      <w:r w:rsidRPr="002E6533">
        <w:t>Para remover campos dos resultados de sua pesquisa, clique em Fechar à direita do campo na lista Selecionado.</w:t>
      </w:r>
    </w:p>
    <w:p w14:paraId="74115DE6" w14:textId="77777777" w:rsidR="004470EF" w:rsidRPr="002E6533" w:rsidRDefault="00000000">
      <w:pPr>
        <w:pStyle w:val="Compact"/>
        <w:numPr>
          <w:ilvl w:val="2"/>
          <w:numId w:val="0"/>
        </w:numPr>
      </w:pPr>
      <w:r w:rsidRPr="002E6533">
        <w:t>Para reordenar os campos na lista Selecionados, selecione o campo e use as Setas para cima e para baixo para movê-lo para cima ou para baixo na lista.</w:t>
      </w:r>
    </w:p>
    <w:p w14:paraId="594C324B" w14:textId="77777777" w:rsidR="004470EF" w:rsidRPr="002E6533" w:rsidRDefault="00000000">
      <w:pPr>
        <w:numPr>
          <w:ilvl w:val="1"/>
          <w:numId w:val="0"/>
        </w:numPr>
      </w:pPr>
      <w:r w:rsidRPr="002E6533">
        <w:rPr>
          <w:b/>
          <w:bCs/>
        </w:rPr>
        <w:t>Observação:</w:t>
      </w:r>
      <w:r w:rsidRPr="002E6533">
        <w:t xml:space="preserve"> Se você optar por visualizar os campos de aplicativos relacionados ou níveis de dados, ou campos armazenados em um campo Registro do histórico ou Subformulário, você poderá reordenar a forma de exibição desses campos no </w:t>
      </w:r>
      <w:r w:rsidRPr="002E6533">
        <w:lastRenderedPageBreak/>
        <w:t>respectivo grupo. No entanto, você não pode mesclar campos contidos nesses itens a campos de seu aplicativo primário. Todos os campos Subformulário contidos devem ser exibidos juntos.</w:t>
      </w:r>
    </w:p>
    <w:p w14:paraId="5B325D42" w14:textId="77777777" w:rsidR="004470EF" w:rsidRPr="002E6533" w:rsidRDefault="00000000">
      <w:pPr>
        <w:pStyle w:val="Compact"/>
      </w:pPr>
      <w:r w:rsidRPr="002E6533">
        <w:t>Na seção Pesquisa direcional, selecione a direção na qual você deseja filtrar a relação:</w:t>
      </w:r>
    </w:p>
    <w:p w14:paraId="36308A0A" w14:textId="77777777" w:rsidR="004470EF" w:rsidRPr="002E6533" w:rsidRDefault="00000000">
      <w:pPr>
        <w:pStyle w:val="Compact"/>
        <w:numPr>
          <w:ilvl w:val="1"/>
          <w:numId w:val="0"/>
        </w:numPr>
      </w:pPr>
      <w:r w:rsidRPr="002E6533">
        <w:t>Para baixo. Esta opção filtra o Caminho de referência de registro por meio de referências cruzadas e registros filhos.</w:t>
      </w:r>
    </w:p>
    <w:p w14:paraId="7F2C6C08" w14:textId="77777777" w:rsidR="004470EF" w:rsidRPr="002E6533" w:rsidRDefault="00000000">
      <w:pPr>
        <w:pStyle w:val="Compact"/>
        <w:numPr>
          <w:ilvl w:val="1"/>
          <w:numId w:val="0"/>
        </w:numPr>
      </w:pPr>
      <w:r w:rsidRPr="002E6533">
        <w:t>Para cima. Esta opção filtra o Caminho de referência de registro por meio do registro pai, incluindo todos os registros relacionados.</w:t>
      </w:r>
    </w:p>
    <w:p w14:paraId="66397D45" w14:textId="77777777" w:rsidR="004470EF" w:rsidRPr="002E6533" w:rsidRDefault="00000000">
      <w:pPr>
        <w:pStyle w:val="Compact"/>
      </w:pPr>
      <w:r w:rsidRPr="002E6533">
        <w:t xml:space="preserve">(Opcional) Na </w:t>
      </w:r>
      <w:hyperlink r:id="rId2642">
        <w:r w:rsidR="004470EF" w:rsidRPr="002E6533">
          <w:rPr>
            <w:rStyle w:val="Hyperlink"/>
          </w:rPr>
          <w:t>seção Filtros</w:t>
        </w:r>
      </w:hyperlink>
      <w:r w:rsidRPr="002E6533">
        <w:t>, filtre os registros retornados nos resultados da pesquisa.</w:t>
      </w:r>
    </w:p>
    <w:p w14:paraId="46879E67" w14:textId="77777777" w:rsidR="004470EF" w:rsidRPr="002E6533" w:rsidRDefault="00000000">
      <w:pPr>
        <w:pStyle w:val="Compact"/>
        <w:numPr>
          <w:ilvl w:val="1"/>
          <w:numId w:val="0"/>
        </w:numPr>
      </w:pPr>
      <w:r w:rsidRPr="002E6533">
        <w:t>Em Campo a avaliar, selecione o campo que será avaliado em relação a um ou mais valores específicos.</w:t>
      </w:r>
    </w:p>
    <w:p w14:paraId="5BD4A331" w14:textId="77777777" w:rsidR="004470EF" w:rsidRPr="002E6533" w:rsidRDefault="00000000">
      <w:pPr>
        <w:pStyle w:val="Compact"/>
        <w:numPr>
          <w:ilvl w:val="1"/>
          <w:numId w:val="0"/>
        </w:numPr>
      </w:pPr>
      <w:r w:rsidRPr="002E6533">
        <w:t>Na coluna Operador, selecione o operador de filtro.</w:t>
      </w:r>
    </w:p>
    <w:p w14:paraId="07857D79" w14:textId="77777777" w:rsidR="004470EF" w:rsidRPr="002E6533" w:rsidRDefault="00000000">
      <w:pPr>
        <w:numPr>
          <w:ilvl w:val="1"/>
          <w:numId w:val="0"/>
        </w:numPr>
      </w:pPr>
      <w:r w:rsidRPr="002E6533">
        <w:t>Na coluna Valor(es), clique nas reticências e selecione os valores para a condição.</w:t>
      </w:r>
    </w:p>
    <w:p w14:paraId="272B494D" w14:textId="77777777" w:rsidR="004470EF" w:rsidRPr="002E6533" w:rsidRDefault="00000000">
      <w:pPr>
        <w:numPr>
          <w:ilvl w:val="1"/>
          <w:numId w:val="0"/>
        </w:numPr>
      </w:pPr>
      <w:r w:rsidRPr="002E6533">
        <w:rPr>
          <w:b/>
          <w:bCs/>
        </w:rPr>
        <w:t>Observação:</w:t>
      </w:r>
      <w:r w:rsidRPr="002E6533">
        <w:t xml:space="preserve"> as listas de valores com 2000 itens ou mais devem ser expandidas manualmente clicando no ícone +.</w:t>
      </w:r>
    </w:p>
    <w:p w14:paraId="42A7C73E" w14:textId="77777777" w:rsidR="004470EF" w:rsidRPr="002E6533" w:rsidRDefault="00000000">
      <w:pPr>
        <w:pStyle w:val="Compact"/>
        <w:numPr>
          <w:ilvl w:val="1"/>
          <w:numId w:val="0"/>
        </w:numPr>
      </w:pPr>
      <w:r w:rsidRPr="002E6533">
        <w:t>(Opcional) Para criar condições adicionais, clique em Adicionar novo e repita as etapas a – c.</w:t>
      </w:r>
    </w:p>
    <w:p w14:paraId="39937F2C" w14:textId="77777777" w:rsidR="004470EF" w:rsidRPr="002E6533" w:rsidRDefault="00000000">
      <w:pPr>
        <w:pStyle w:val="Compact"/>
        <w:numPr>
          <w:ilvl w:val="1"/>
          <w:numId w:val="0"/>
        </w:numPr>
      </w:pPr>
      <w:r w:rsidRPr="002E6533">
        <w:t>(Opcional) Se você criar mais de uma condição, aplique a seus critérios de pesquisa na seção Lógica de operador avançado.</w:t>
      </w:r>
    </w:p>
    <w:p w14:paraId="6A82992B" w14:textId="77777777" w:rsidR="004470EF" w:rsidRPr="002E6533" w:rsidRDefault="00000000">
      <w:pPr>
        <w:pStyle w:val="Compact"/>
      </w:pPr>
      <w:r w:rsidRPr="002E6533">
        <w:t xml:space="preserve">(Opcional) Na </w:t>
      </w:r>
      <w:hyperlink r:id="rId2643">
        <w:r w:rsidR="004470EF" w:rsidRPr="002E6533">
          <w:rPr>
            <w:rStyle w:val="Hyperlink"/>
          </w:rPr>
          <w:t>seção Classificação</w:t>
        </w:r>
      </w:hyperlink>
      <w:r w:rsidRPr="002E6533">
        <w:t>, classifique os registros na pesquisa.</w:t>
      </w:r>
    </w:p>
    <w:p w14:paraId="2F3AECD3" w14:textId="77777777" w:rsidR="004470EF" w:rsidRPr="002E6533" w:rsidRDefault="00000000">
      <w:pPr>
        <w:pStyle w:val="Compact"/>
        <w:numPr>
          <w:ilvl w:val="1"/>
          <w:numId w:val="0"/>
        </w:numPr>
      </w:pPr>
      <w:r w:rsidRPr="002E6533">
        <w:t>Na coluna Campo, selecione o campo que representa a classificação primária dos resultados da pesquisa.</w:t>
      </w:r>
    </w:p>
    <w:p w14:paraId="029C2B34" w14:textId="77777777" w:rsidR="004470EF" w:rsidRPr="002E6533" w:rsidRDefault="00000000">
      <w:pPr>
        <w:pStyle w:val="Compact"/>
        <w:numPr>
          <w:ilvl w:val="1"/>
          <w:numId w:val="0"/>
        </w:numPr>
      </w:pPr>
      <w:r w:rsidRPr="002E6533">
        <w:t>(Opcional) Clique em Adicionar novo para adicionar campos adicionais para classificação.</w:t>
      </w:r>
    </w:p>
    <w:p w14:paraId="3C32277B" w14:textId="77777777" w:rsidR="004470EF" w:rsidRPr="002E6533" w:rsidRDefault="00000000">
      <w:pPr>
        <w:numPr>
          <w:ilvl w:val="1"/>
          <w:numId w:val="0"/>
        </w:numPr>
      </w:pPr>
      <w:r w:rsidRPr="002E6533">
        <w:t>Na coluna Ordem, opte por classificar registros em ordem crescente ou decrescente.</w:t>
      </w:r>
    </w:p>
    <w:p w14:paraId="6B217F5C" w14:textId="77777777" w:rsidR="004470EF" w:rsidRPr="002E6533" w:rsidRDefault="00000000">
      <w:pPr>
        <w:numPr>
          <w:ilvl w:val="1"/>
          <w:numId w:val="0"/>
        </w:numPr>
      </w:pPr>
      <w:r w:rsidRPr="002E6533">
        <w:rPr>
          <w:b/>
          <w:bCs/>
        </w:rPr>
        <w:t>Observação:</w:t>
      </w:r>
      <w:r w:rsidRPr="002E6533">
        <w:t xml:space="preserve"> 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14:paraId="7F1FEFEB" w14:textId="77777777" w:rsidR="004470EF" w:rsidRPr="002E6533" w:rsidRDefault="00000000">
      <w:pPr>
        <w:numPr>
          <w:ilvl w:val="1"/>
          <w:numId w:val="0"/>
        </w:numPr>
      </w:pPr>
      <w:r w:rsidRPr="002E6533">
        <w:t>Na coluna Agrupamento, selecione se o agrupamento de resultados da pesquisa deve ser ativado no formato hierárquico de coluna.</w:t>
      </w:r>
    </w:p>
    <w:p w14:paraId="0744022F" w14:textId="77777777" w:rsidR="004470EF" w:rsidRPr="002E6533" w:rsidRDefault="00000000">
      <w:pPr>
        <w:numPr>
          <w:ilvl w:val="1"/>
          <w:numId w:val="0"/>
        </w:numPr>
      </w:pPr>
      <w:r w:rsidRPr="002E6533">
        <w:t>Se você optar por ativar o agrupamento, poderá expandir e reduzir seções dos resultados da pesquisa com base nos valores do campo de classificação.</w:t>
      </w:r>
    </w:p>
    <w:p w14:paraId="571489A2" w14:textId="77777777" w:rsidR="004470EF" w:rsidRPr="002E6533" w:rsidRDefault="00000000">
      <w:pPr>
        <w:pStyle w:val="Compact"/>
        <w:numPr>
          <w:ilvl w:val="1"/>
          <w:numId w:val="0"/>
        </w:numPr>
      </w:pPr>
      <w:r w:rsidRPr="002E6533">
        <w:t>(Opcional) Na segunda linha da coluna Campo, selecione um campo pelo qual os resultados serão classificados depois da classificação inicial.</w:t>
      </w:r>
    </w:p>
    <w:p w14:paraId="49F0ED68" w14:textId="77777777" w:rsidR="004470EF" w:rsidRPr="002E6533" w:rsidRDefault="00000000">
      <w:pPr>
        <w:numPr>
          <w:ilvl w:val="1"/>
          <w:numId w:val="0"/>
        </w:numPr>
      </w:pPr>
      <w:r w:rsidRPr="002E6533">
        <w:t>(Opcional) Selecione as preferências de ordem e agrupamento para esse campo.</w:t>
      </w:r>
    </w:p>
    <w:p w14:paraId="3AD09BA7" w14:textId="77777777" w:rsidR="004470EF" w:rsidRPr="002E6533" w:rsidRDefault="00000000">
      <w:pPr>
        <w:numPr>
          <w:ilvl w:val="1"/>
          <w:numId w:val="0"/>
        </w:numPr>
      </w:pPr>
      <w:r w:rsidRPr="002E6533">
        <w:lastRenderedPageBreak/>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6FF02C95" w14:textId="77777777" w:rsidR="004470EF" w:rsidRPr="002E6533" w:rsidRDefault="00000000">
      <w:pPr>
        <w:numPr>
          <w:ilvl w:val="1"/>
          <w:numId w:val="0"/>
        </w:numPr>
      </w:pPr>
      <w:r w:rsidRPr="002E6533">
        <w:t>Se você optar por ativar o agrupamento, poderá expandir e reduzir seções dos resultados da pesquisa do ponto de dados com base nos valores do campo de classificação. Essa opção está disponível apenas para o formato de exibição Coluna - hierárquica.</w:t>
      </w:r>
    </w:p>
    <w:p w14:paraId="6BEB44F1" w14:textId="77777777" w:rsidR="004470EF" w:rsidRPr="002E6533" w:rsidRDefault="00000000">
      <w:pPr>
        <w:pStyle w:val="Compact"/>
      </w:pPr>
      <w:r w:rsidRPr="002E6533">
        <w:t xml:space="preserve">(Opcional) Na </w:t>
      </w:r>
      <w:hyperlink r:id="rId2644">
        <w:r w:rsidR="004470EF" w:rsidRPr="002E6533">
          <w:rPr>
            <w:rStyle w:val="Hyperlink"/>
          </w:rPr>
          <w:t>seção Opções de exibição</w:t>
        </w:r>
      </w:hyperlink>
      <w:r w:rsidRPr="002E6533">
        <w:t>, configure as opções de exibição dos resultados da pesquisa.</w:t>
      </w:r>
    </w:p>
    <w:p w14:paraId="3BC0B249" w14:textId="77777777" w:rsidR="004470EF" w:rsidRPr="002E6533" w:rsidRDefault="00000000">
      <w:pPr>
        <w:pStyle w:val="Compact"/>
        <w:numPr>
          <w:ilvl w:val="1"/>
          <w:numId w:val="0"/>
        </w:numPr>
      </w:pPr>
      <w:r w:rsidRPr="002E6533">
        <w:t xml:space="preserve">Na lista Formato de exibição, selecione 1 das </w:t>
      </w:r>
      <w:hyperlink r:id="rId2645">
        <w:r w:rsidR="004470EF" w:rsidRPr="002E6533">
          <w:rPr>
            <w:rStyle w:val="Hyperlink"/>
          </w:rPr>
          <w:t>opções de formato de exibição</w:t>
        </w:r>
      </w:hyperlink>
      <w:r w:rsidRPr="002E6533">
        <w:t xml:space="preserve"> disponíveis.</w:t>
      </w:r>
    </w:p>
    <w:p w14:paraId="6A84612D" w14:textId="77777777" w:rsidR="004470EF" w:rsidRPr="002E6533" w:rsidRDefault="00000000">
      <w:pPr>
        <w:pStyle w:val="Compact"/>
        <w:numPr>
          <w:ilvl w:val="1"/>
          <w:numId w:val="0"/>
        </w:numPr>
      </w:pPr>
      <w:r w:rsidRPr="002E6533">
        <w:t>Na lista Resultados por página, selecione o número de registros que você deseja exibir em cada página.</w:t>
      </w:r>
    </w:p>
    <w:p w14:paraId="7390E033" w14:textId="77777777" w:rsidR="004470EF" w:rsidRPr="002E6533" w:rsidRDefault="00000000">
      <w:pPr>
        <w:pStyle w:val="Compact"/>
        <w:numPr>
          <w:ilvl w:val="1"/>
          <w:numId w:val="0"/>
        </w:numPr>
      </w:pPr>
      <w:r w:rsidRPr="002E6533">
        <w:t>No campo Títulos, selecione o conteúdo que será exibido como título.</w:t>
      </w:r>
    </w:p>
    <w:p w14:paraId="17F5F11A" w14:textId="77777777" w:rsidR="004470EF" w:rsidRPr="002E6533" w:rsidRDefault="00000000">
      <w:pPr>
        <w:pStyle w:val="Compact"/>
        <w:numPr>
          <w:ilvl w:val="1"/>
          <w:numId w:val="0"/>
        </w:numPr>
      </w:pPr>
      <w:r w:rsidRPr="002E6533">
        <w:t>Na lista Contagem de registros, defina o limite de registros que serão exibidos nos resultados da pesquisa.</w:t>
      </w:r>
    </w:p>
    <w:p w14:paraId="512F2D90" w14:textId="77777777" w:rsidR="004470EF" w:rsidRPr="002E6533" w:rsidRDefault="00000000">
      <w:pPr>
        <w:pStyle w:val="Compact"/>
        <w:numPr>
          <w:ilvl w:val="1"/>
          <w:numId w:val="0"/>
        </w:numPr>
      </w:pPr>
      <w:r w:rsidRPr="002E6533">
        <w:t>(Opcional) Escolha 1 ou mais das seguintes opções de exibição:</w:t>
      </w:r>
    </w:p>
    <w:p w14:paraId="19F3D338" w14:textId="77777777" w:rsidR="004470EF" w:rsidRPr="002E6533" w:rsidRDefault="00000000">
      <w:pPr>
        <w:pStyle w:val="Compact"/>
        <w:numPr>
          <w:ilvl w:val="2"/>
          <w:numId w:val="0"/>
        </w:numPr>
      </w:pPr>
      <w:r w:rsidRPr="002E6533">
        <w:t>Expandir todos os resultados</w:t>
      </w:r>
    </w:p>
    <w:p w14:paraId="39FAC005" w14:textId="77777777" w:rsidR="004470EF" w:rsidRPr="002E6533" w:rsidRDefault="00000000">
      <w:pPr>
        <w:pStyle w:val="Compact"/>
        <w:numPr>
          <w:ilvl w:val="2"/>
          <w:numId w:val="0"/>
        </w:numPr>
      </w:pPr>
      <w:r w:rsidRPr="002E6533">
        <w:t>Ajustar cabeçalhos</w:t>
      </w:r>
    </w:p>
    <w:p w14:paraId="63A54DE4" w14:textId="77777777" w:rsidR="004470EF" w:rsidRPr="002E6533" w:rsidRDefault="00000000">
      <w:pPr>
        <w:numPr>
          <w:ilvl w:val="2"/>
          <w:numId w:val="0"/>
        </w:numPr>
      </w:pPr>
      <w:r w:rsidRPr="002E6533">
        <w:t>Habilitar edição in-line</w:t>
      </w:r>
    </w:p>
    <w:p w14:paraId="57AA0802" w14:textId="77777777" w:rsidR="004470EF" w:rsidRPr="002E6533" w:rsidRDefault="00000000">
      <w:pPr>
        <w:numPr>
          <w:ilvl w:val="2"/>
          <w:numId w:val="0"/>
        </w:numPr>
      </w:pPr>
      <w:r w:rsidRPr="002E6533">
        <w:rPr>
          <w:b/>
          <w:bCs/>
        </w:rPr>
        <w:t>Observação:</w:t>
      </w:r>
      <w:r w:rsidRPr="002E6533">
        <w:t xml:space="preserve"> As opções de exibição variam com base no formato de exibição selecionado.</w:t>
      </w:r>
    </w:p>
    <w:p w14:paraId="310208F2" w14:textId="77777777" w:rsidR="004470EF" w:rsidRPr="002E6533" w:rsidRDefault="00000000">
      <w:pPr>
        <w:pStyle w:val="Compact"/>
      </w:pPr>
      <w:r w:rsidRPr="002E6533">
        <w:t>Clique em Pesquisar.</w:t>
      </w:r>
    </w:p>
    <w:p w14:paraId="361E0C0C" w14:textId="77777777" w:rsidR="004470EF" w:rsidRPr="002E6533" w:rsidRDefault="00000000">
      <w:pPr>
        <w:pStyle w:val="Ttulo1"/>
      </w:pPr>
      <w:bookmarkStart w:id="1322" w:name="Xf6aa018020d6b6753f007476055b116990c8549"/>
      <w:bookmarkEnd w:id="1320"/>
      <w:bookmarkEnd w:id="1321"/>
      <w:r w:rsidRPr="002E6533">
        <w:t>Trabalhando com resultados de pesquisa (clássico)</w:t>
      </w:r>
    </w:p>
    <w:p w14:paraId="39C103EC"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46">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47" w:anchor="classic_experiences">
        <w:r w:rsidR="004470EF" w:rsidRPr="002E6533">
          <w:rPr>
            <w:rStyle w:val="Hyperlink"/>
          </w:rPr>
          <w:t>Experiências clássicas do Archer</w:t>
        </w:r>
      </w:hyperlink>
      <w:r w:rsidRPr="002E6533">
        <w:t>.</w:t>
      </w:r>
    </w:p>
    <w:p w14:paraId="3CC04D3A" w14:textId="77777777" w:rsidR="004470EF" w:rsidRPr="002E6533" w:rsidRDefault="00000000">
      <w:pPr>
        <w:pStyle w:val="Corpodetexto"/>
      </w:pPr>
      <w:r w:rsidRPr="002E6533">
        <w:t>A página Resultados da pesquisa fornece todas as informações coletadas em uma pesquisa ou em uma pesquisa estatística. As configurações do aplicativo ou questionário e de permissão determinam o que você pode fazer com os registros na lista Resultados da pesquisa. Você pode visualizar ou editar um registro clicando no link do registro.</w:t>
      </w:r>
    </w:p>
    <w:p w14:paraId="385F7167" w14:textId="77777777" w:rsidR="004470EF" w:rsidRPr="002E6533" w:rsidRDefault="00000000">
      <w:pPr>
        <w:pStyle w:val="Corpodetexto"/>
      </w:pPr>
      <w:r w:rsidRPr="002E6533">
        <w:t>Nesta página</w:t>
      </w:r>
    </w:p>
    <w:p w14:paraId="408E5343" w14:textId="77777777" w:rsidR="004470EF" w:rsidRPr="002E6533" w:rsidRDefault="004470EF">
      <w:pPr>
        <w:pStyle w:val="Compact"/>
      </w:pPr>
      <w:hyperlink w:anchor="X99ee10936a80361acd8276ce87660bca124ecf6">
        <w:r w:rsidRPr="002E6533">
          <w:rPr>
            <w:rStyle w:val="Hyperlink"/>
          </w:rPr>
          <w:t>Tipos de ação dos resultados da pesquisa</w:t>
        </w:r>
      </w:hyperlink>
    </w:p>
    <w:p w14:paraId="2F1CF8D3" w14:textId="77777777" w:rsidR="004470EF" w:rsidRPr="002E6533" w:rsidRDefault="004470EF">
      <w:pPr>
        <w:pStyle w:val="Compact"/>
      </w:pPr>
      <w:hyperlink w:anchor="Filtrarresultados">
        <w:r w:rsidRPr="002E6533">
          <w:rPr>
            <w:rStyle w:val="Hyperlink"/>
          </w:rPr>
          <w:t>Filtrar resultados</w:t>
        </w:r>
      </w:hyperlink>
    </w:p>
    <w:p w14:paraId="05827512" w14:textId="77777777" w:rsidR="004470EF" w:rsidRPr="002E6533" w:rsidRDefault="004470EF">
      <w:pPr>
        <w:pStyle w:val="Compact"/>
      </w:pPr>
      <w:hyperlink w:anchor="Modificarresultados">
        <w:r w:rsidRPr="002E6533">
          <w:rPr>
            <w:rStyle w:val="Hyperlink"/>
          </w:rPr>
          <w:t>Modificar resultados</w:t>
        </w:r>
      </w:hyperlink>
    </w:p>
    <w:p w14:paraId="78D1F2C7" w14:textId="77777777" w:rsidR="004470EF" w:rsidRPr="002E6533" w:rsidRDefault="004470EF">
      <w:pPr>
        <w:pStyle w:val="Compact"/>
      </w:pPr>
      <w:hyperlink w:anchor="Gerenciarcolunas">
        <w:r w:rsidRPr="002E6533">
          <w:rPr>
            <w:rStyle w:val="Hyperlink"/>
          </w:rPr>
          <w:t>Gerenciar colunas</w:t>
        </w:r>
      </w:hyperlink>
    </w:p>
    <w:p w14:paraId="295BA1D3" w14:textId="77777777" w:rsidR="004470EF" w:rsidRPr="002E6533" w:rsidRDefault="004470EF">
      <w:pPr>
        <w:pStyle w:val="Compact"/>
      </w:pPr>
      <w:hyperlink w:anchor="Xcf921c5d3e53cd92c522481d0e29f1201315858">
        <w:r w:rsidRPr="002E6533">
          <w:rPr>
            <w:rStyle w:val="Hyperlink"/>
          </w:rPr>
          <w:t>Imprimir ou enviar resultados da pesquisa por e-mail</w:t>
        </w:r>
      </w:hyperlink>
    </w:p>
    <w:p w14:paraId="3B5BD3ED" w14:textId="77777777" w:rsidR="004470EF" w:rsidRPr="002E6533" w:rsidRDefault="004470EF">
      <w:pPr>
        <w:pStyle w:val="Compact"/>
      </w:pPr>
      <w:hyperlink w:anchor="Exportarresultadosdepesquisa">
        <w:r w:rsidRPr="002E6533">
          <w:rPr>
            <w:rStyle w:val="Hyperlink"/>
          </w:rPr>
          <w:t>Exportar resultados de pesquisa</w:t>
        </w:r>
      </w:hyperlink>
    </w:p>
    <w:p w14:paraId="4CDDEE62" w14:textId="77777777" w:rsidR="004470EF" w:rsidRPr="002E6533" w:rsidRDefault="004470EF">
      <w:pPr>
        <w:pStyle w:val="Compact"/>
      </w:pPr>
      <w:hyperlink w:anchor="Editarregistrosnosresultadosdapesquisa">
        <w:r w:rsidRPr="002E6533">
          <w:rPr>
            <w:rStyle w:val="Hyperlink"/>
          </w:rPr>
          <w:t>Editar registros nos resultados da pesquisa</w:t>
        </w:r>
      </w:hyperlink>
    </w:p>
    <w:p w14:paraId="790F03C9" w14:textId="77777777" w:rsidR="004470EF" w:rsidRPr="002E6533" w:rsidRDefault="00000000">
      <w:pPr>
        <w:pStyle w:val="Ttulo2"/>
      </w:pPr>
      <w:bookmarkStart w:id="1323" w:name="tipos-de-ação-dos-resultados-da-pesquisa"/>
      <w:r w:rsidRPr="002E6533">
        <w:t>Tipos de ação dos resultados da pesquisa</w:t>
      </w:r>
    </w:p>
    <w:p w14:paraId="50111C39" w14:textId="77777777" w:rsidR="004470EF" w:rsidRPr="002E6533" w:rsidRDefault="00000000">
      <w:pPr>
        <w:pStyle w:val="FirstParagraph"/>
      </w:pPr>
      <w:r w:rsidRPr="002E6533">
        <w:t>Dependendo do tipo de pesquisa executada, é possível tomar ações diferentes nos resultados da pesquisa.</w:t>
      </w:r>
    </w:p>
    <w:p w14:paraId="3B748741" w14:textId="77777777" w:rsidR="004470EF" w:rsidRPr="002E6533" w:rsidRDefault="00000000">
      <w:pPr>
        <w:pStyle w:val="TableCaption"/>
      </w:pPr>
      <w:r w:rsidRPr="002E6533">
        <w:t>A tabela a seguir mostra a disponibilidade dos modos Padrão e Estatístico para cada açã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23E5EB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75AC92" w14:textId="77777777" w:rsidR="004470EF" w:rsidRPr="002E6533" w:rsidRDefault="00000000">
            <w:pPr>
              <w:pStyle w:val="Compact"/>
            </w:pPr>
            <w:r w:rsidRPr="002E6533">
              <w:t>Opção</w:t>
            </w:r>
          </w:p>
        </w:tc>
        <w:tc>
          <w:tcPr>
            <w:tcW w:w="2613" w:type="dxa"/>
          </w:tcPr>
          <w:p w14:paraId="3D6A1C5B" w14:textId="77777777" w:rsidR="004470EF" w:rsidRPr="002E6533" w:rsidRDefault="00000000">
            <w:pPr>
              <w:pStyle w:val="Compact"/>
            </w:pPr>
            <w:r w:rsidRPr="002E6533">
              <w:t>Disponível para o modo padrão?</w:t>
            </w:r>
          </w:p>
        </w:tc>
        <w:tc>
          <w:tcPr>
            <w:tcW w:w="2613" w:type="dxa"/>
          </w:tcPr>
          <w:p w14:paraId="2ACE9532" w14:textId="77777777" w:rsidR="004470EF" w:rsidRPr="002E6533" w:rsidRDefault="00000000">
            <w:pPr>
              <w:pStyle w:val="Compact"/>
            </w:pPr>
            <w:r w:rsidRPr="002E6533">
              <w:t>Disponível para o modo estatístico?</w:t>
            </w:r>
          </w:p>
        </w:tc>
      </w:tr>
      <w:tr w:rsidR="004470EF" w:rsidRPr="002E6533" w14:paraId="0A1D3500" w14:textId="77777777">
        <w:tc>
          <w:tcPr>
            <w:tcW w:w="2613" w:type="dxa"/>
          </w:tcPr>
          <w:p w14:paraId="3DC3FA6E" w14:textId="77777777" w:rsidR="004470EF" w:rsidRPr="002E6533" w:rsidRDefault="004470EF">
            <w:pPr>
              <w:pStyle w:val="Compact"/>
            </w:pPr>
            <w:hyperlink w:anchor="filtrar-resultados">
              <w:r w:rsidRPr="002E6533">
                <w:rPr>
                  <w:rStyle w:val="Hyperlink"/>
                </w:rPr>
                <w:t>Filtrar resultados</w:t>
              </w:r>
            </w:hyperlink>
          </w:p>
        </w:tc>
        <w:tc>
          <w:tcPr>
            <w:tcW w:w="2613" w:type="dxa"/>
          </w:tcPr>
          <w:p w14:paraId="226B1C0A" w14:textId="77777777" w:rsidR="004470EF" w:rsidRPr="002E6533" w:rsidRDefault="00000000">
            <w:pPr>
              <w:pStyle w:val="Compact"/>
            </w:pPr>
            <w:r w:rsidRPr="002E6533">
              <w:t>Sim</w:t>
            </w:r>
          </w:p>
        </w:tc>
        <w:tc>
          <w:tcPr>
            <w:tcW w:w="2613" w:type="dxa"/>
          </w:tcPr>
          <w:p w14:paraId="021F6974" w14:textId="77777777" w:rsidR="004470EF" w:rsidRPr="002E6533" w:rsidRDefault="00000000">
            <w:pPr>
              <w:pStyle w:val="Compact"/>
            </w:pPr>
            <w:r w:rsidRPr="002E6533">
              <w:t>Não</w:t>
            </w:r>
          </w:p>
        </w:tc>
      </w:tr>
      <w:tr w:rsidR="004470EF" w:rsidRPr="002E6533" w14:paraId="57102E3C" w14:textId="77777777">
        <w:tc>
          <w:tcPr>
            <w:tcW w:w="2613" w:type="dxa"/>
          </w:tcPr>
          <w:p w14:paraId="1D86FAC6" w14:textId="77777777" w:rsidR="004470EF" w:rsidRPr="002E6533" w:rsidRDefault="004470EF">
            <w:pPr>
              <w:pStyle w:val="Compact"/>
            </w:pPr>
            <w:hyperlink w:anchor="modify">
              <w:r w:rsidRPr="002E6533">
                <w:rPr>
                  <w:rStyle w:val="Hyperlink"/>
                </w:rPr>
                <w:t>Modificar resultados</w:t>
              </w:r>
            </w:hyperlink>
          </w:p>
        </w:tc>
        <w:tc>
          <w:tcPr>
            <w:tcW w:w="2613" w:type="dxa"/>
          </w:tcPr>
          <w:p w14:paraId="5E4F4A1F" w14:textId="77777777" w:rsidR="004470EF" w:rsidRPr="002E6533" w:rsidRDefault="00000000">
            <w:pPr>
              <w:pStyle w:val="Compact"/>
            </w:pPr>
            <w:r w:rsidRPr="002E6533">
              <w:t>Sim</w:t>
            </w:r>
          </w:p>
        </w:tc>
        <w:tc>
          <w:tcPr>
            <w:tcW w:w="2613" w:type="dxa"/>
          </w:tcPr>
          <w:p w14:paraId="22DB6DCE" w14:textId="77777777" w:rsidR="004470EF" w:rsidRPr="002E6533" w:rsidRDefault="00000000">
            <w:pPr>
              <w:pStyle w:val="Compact"/>
            </w:pPr>
            <w:r w:rsidRPr="002E6533">
              <w:t>Sim</w:t>
            </w:r>
          </w:p>
        </w:tc>
      </w:tr>
      <w:tr w:rsidR="004470EF" w:rsidRPr="002E6533" w14:paraId="4A75AA67" w14:textId="77777777">
        <w:tc>
          <w:tcPr>
            <w:tcW w:w="2613" w:type="dxa"/>
          </w:tcPr>
          <w:p w14:paraId="22CA88B1" w14:textId="77777777" w:rsidR="004470EF" w:rsidRPr="002E6533" w:rsidRDefault="004470EF">
            <w:pPr>
              <w:pStyle w:val="Compact"/>
            </w:pPr>
            <w:hyperlink w:anchor="gerenciar-colunas">
              <w:r w:rsidRPr="002E6533">
                <w:rPr>
                  <w:rStyle w:val="Hyperlink"/>
                </w:rPr>
                <w:t>Gerenciar colunas</w:t>
              </w:r>
            </w:hyperlink>
          </w:p>
        </w:tc>
        <w:tc>
          <w:tcPr>
            <w:tcW w:w="2613" w:type="dxa"/>
          </w:tcPr>
          <w:p w14:paraId="4EEAC06C" w14:textId="77777777" w:rsidR="004470EF" w:rsidRPr="002E6533" w:rsidRDefault="00000000">
            <w:pPr>
              <w:pStyle w:val="Compact"/>
            </w:pPr>
            <w:r w:rsidRPr="002E6533">
              <w:t>Sim</w:t>
            </w:r>
          </w:p>
        </w:tc>
        <w:tc>
          <w:tcPr>
            <w:tcW w:w="2613" w:type="dxa"/>
          </w:tcPr>
          <w:p w14:paraId="1EE4CC13" w14:textId="77777777" w:rsidR="004470EF" w:rsidRPr="002E6533" w:rsidRDefault="00000000">
            <w:pPr>
              <w:pStyle w:val="Compact"/>
            </w:pPr>
            <w:r w:rsidRPr="002E6533">
              <w:t>Não</w:t>
            </w:r>
          </w:p>
        </w:tc>
      </w:tr>
      <w:tr w:rsidR="004470EF" w:rsidRPr="002E6533" w14:paraId="48B883DA" w14:textId="77777777">
        <w:tc>
          <w:tcPr>
            <w:tcW w:w="2613" w:type="dxa"/>
          </w:tcPr>
          <w:p w14:paraId="1F16FF6C" w14:textId="77777777" w:rsidR="004470EF" w:rsidRPr="002E6533" w:rsidRDefault="004470EF">
            <w:pPr>
              <w:pStyle w:val="Compact"/>
            </w:pPr>
            <w:hyperlink w:anchor="print">
              <w:r w:rsidRPr="002E6533">
                <w:rPr>
                  <w:rStyle w:val="Hyperlink"/>
                </w:rPr>
                <w:t>Imprimir ou enviar resultados por e-mail</w:t>
              </w:r>
            </w:hyperlink>
          </w:p>
        </w:tc>
        <w:tc>
          <w:tcPr>
            <w:tcW w:w="2613" w:type="dxa"/>
          </w:tcPr>
          <w:p w14:paraId="50518915" w14:textId="77777777" w:rsidR="004470EF" w:rsidRPr="002E6533" w:rsidRDefault="00000000">
            <w:pPr>
              <w:pStyle w:val="Compact"/>
            </w:pPr>
            <w:r w:rsidRPr="002E6533">
              <w:t>Sim</w:t>
            </w:r>
          </w:p>
        </w:tc>
        <w:tc>
          <w:tcPr>
            <w:tcW w:w="2613" w:type="dxa"/>
          </w:tcPr>
          <w:p w14:paraId="6304C2F8" w14:textId="77777777" w:rsidR="004470EF" w:rsidRPr="002E6533" w:rsidRDefault="00000000">
            <w:pPr>
              <w:pStyle w:val="Compact"/>
            </w:pPr>
            <w:r w:rsidRPr="002E6533">
              <w:t>Sim</w:t>
            </w:r>
          </w:p>
        </w:tc>
      </w:tr>
      <w:tr w:rsidR="004470EF" w:rsidRPr="002E6533" w14:paraId="62A0BDF8" w14:textId="77777777">
        <w:tc>
          <w:tcPr>
            <w:tcW w:w="2613" w:type="dxa"/>
          </w:tcPr>
          <w:p w14:paraId="69A72147" w14:textId="77777777" w:rsidR="004470EF" w:rsidRPr="002E6533" w:rsidRDefault="004470EF">
            <w:pPr>
              <w:pStyle w:val="Compact"/>
            </w:pPr>
            <w:hyperlink w:anchor="Export">
              <w:r w:rsidRPr="002E6533">
                <w:rPr>
                  <w:rStyle w:val="Hyperlink"/>
                </w:rPr>
                <w:t>Exportar resultados</w:t>
              </w:r>
            </w:hyperlink>
          </w:p>
        </w:tc>
        <w:tc>
          <w:tcPr>
            <w:tcW w:w="2613" w:type="dxa"/>
          </w:tcPr>
          <w:p w14:paraId="4BB48DE3" w14:textId="77777777" w:rsidR="004470EF" w:rsidRPr="002E6533" w:rsidRDefault="00000000">
            <w:pPr>
              <w:pStyle w:val="Compact"/>
            </w:pPr>
            <w:r w:rsidRPr="002E6533">
              <w:t>Sim</w:t>
            </w:r>
          </w:p>
        </w:tc>
        <w:tc>
          <w:tcPr>
            <w:tcW w:w="2613" w:type="dxa"/>
          </w:tcPr>
          <w:p w14:paraId="68B42949" w14:textId="77777777" w:rsidR="004470EF" w:rsidRPr="002E6533" w:rsidRDefault="00000000">
            <w:pPr>
              <w:pStyle w:val="Compact"/>
            </w:pPr>
            <w:r w:rsidRPr="002E6533">
              <w:t>Sim</w:t>
            </w:r>
          </w:p>
        </w:tc>
      </w:tr>
      <w:tr w:rsidR="004470EF" w:rsidRPr="002E6533" w14:paraId="121589C4" w14:textId="77777777">
        <w:tc>
          <w:tcPr>
            <w:tcW w:w="2613" w:type="dxa"/>
          </w:tcPr>
          <w:p w14:paraId="4BA4B4E0" w14:textId="77777777" w:rsidR="004470EF" w:rsidRPr="002E6533" w:rsidRDefault="004470EF">
            <w:pPr>
              <w:pStyle w:val="Compact"/>
            </w:pPr>
            <w:hyperlink w:anchor="inline">
              <w:r w:rsidRPr="002E6533">
                <w:rPr>
                  <w:rStyle w:val="Hyperlink"/>
                </w:rPr>
                <w:t>Edição em linha</w:t>
              </w:r>
            </w:hyperlink>
          </w:p>
        </w:tc>
        <w:tc>
          <w:tcPr>
            <w:tcW w:w="2613" w:type="dxa"/>
          </w:tcPr>
          <w:p w14:paraId="08BBD0CB" w14:textId="77777777" w:rsidR="004470EF" w:rsidRPr="002E6533" w:rsidRDefault="00000000">
            <w:pPr>
              <w:pStyle w:val="Compact"/>
            </w:pPr>
            <w:r w:rsidRPr="002E6533">
              <w:t>Sim</w:t>
            </w:r>
          </w:p>
        </w:tc>
        <w:tc>
          <w:tcPr>
            <w:tcW w:w="2613" w:type="dxa"/>
          </w:tcPr>
          <w:p w14:paraId="28459FF0" w14:textId="77777777" w:rsidR="004470EF" w:rsidRPr="002E6533" w:rsidRDefault="00000000">
            <w:pPr>
              <w:pStyle w:val="Compact"/>
            </w:pPr>
            <w:r w:rsidRPr="002E6533">
              <w:t>Não</w:t>
            </w:r>
          </w:p>
        </w:tc>
      </w:tr>
      <w:tr w:rsidR="004470EF" w:rsidRPr="002E6533" w14:paraId="32CDB7DD" w14:textId="77777777">
        <w:tc>
          <w:tcPr>
            <w:tcW w:w="2613" w:type="dxa"/>
          </w:tcPr>
          <w:p w14:paraId="5F52D3EE" w14:textId="77777777" w:rsidR="004470EF" w:rsidRPr="002E6533" w:rsidRDefault="004470EF">
            <w:pPr>
              <w:pStyle w:val="Compact"/>
            </w:pPr>
            <w:hyperlink r:id="rId2648">
              <w:r w:rsidRPr="002E6533">
                <w:rPr>
                  <w:rStyle w:val="Hyperlink"/>
                </w:rPr>
                <w:t>Criar gráficos</w:t>
              </w:r>
            </w:hyperlink>
          </w:p>
        </w:tc>
        <w:tc>
          <w:tcPr>
            <w:tcW w:w="2613" w:type="dxa"/>
          </w:tcPr>
          <w:p w14:paraId="0799465A" w14:textId="77777777" w:rsidR="004470EF" w:rsidRPr="002E6533" w:rsidRDefault="00000000">
            <w:pPr>
              <w:pStyle w:val="Compact"/>
            </w:pPr>
            <w:r w:rsidRPr="002E6533">
              <w:t>Não</w:t>
            </w:r>
          </w:p>
        </w:tc>
        <w:tc>
          <w:tcPr>
            <w:tcW w:w="2613" w:type="dxa"/>
          </w:tcPr>
          <w:p w14:paraId="1E2CABF6" w14:textId="77777777" w:rsidR="004470EF" w:rsidRPr="002E6533" w:rsidRDefault="00000000">
            <w:pPr>
              <w:pStyle w:val="Compact"/>
            </w:pPr>
            <w:r w:rsidRPr="002E6533">
              <w:t>Sim</w:t>
            </w:r>
          </w:p>
        </w:tc>
      </w:tr>
      <w:tr w:rsidR="004470EF" w:rsidRPr="002E6533" w14:paraId="483ACA86" w14:textId="77777777">
        <w:tc>
          <w:tcPr>
            <w:tcW w:w="2613" w:type="dxa"/>
          </w:tcPr>
          <w:p w14:paraId="1913554E" w14:textId="77777777" w:rsidR="004470EF" w:rsidRPr="002E6533" w:rsidRDefault="004470EF">
            <w:pPr>
              <w:pStyle w:val="Compact"/>
            </w:pPr>
            <w:hyperlink r:id="rId2649">
              <w:r w:rsidRPr="002E6533">
                <w:rPr>
                  <w:rStyle w:val="Hyperlink"/>
                </w:rPr>
                <w:t>Salvar como um relatório</w:t>
              </w:r>
            </w:hyperlink>
          </w:p>
        </w:tc>
        <w:tc>
          <w:tcPr>
            <w:tcW w:w="2613" w:type="dxa"/>
          </w:tcPr>
          <w:p w14:paraId="15BC57C5" w14:textId="77777777" w:rsidR="004470EF" w:rsidRPr="002E6533" w:rsidRDefault="00000000">
            <w:pPr>
              <w:pStyle w:val="Compact"/>
            </w:pPr>
            <w:r w:rsidRPr="002E6533">
              <w:t>Sim</w:t>
            </w:r>
          </w:p>
        </w:tc>
        <w:tc>
          <w:tcPr>
            <w:tcW w:w="2613" w:type="dxa"/>
          </w:tcPr>
          <w:p w14:paraId="757FF083" w14:textId="77777777" w:rsidR="004470EF" w:rsidRPr="002E6533" w:rsidRDefault="00000000">
            <w:pPr>
              <w:pStyle w:val="Compact"/>
            </w:pPr>
            <w:r w:rsidRPr="002E6533">
              <w:t>Sim</w:t>
            </w:r>
          </w:p>
        </w:tc>
      </w:tr>
      <w:tr w:rsidR="004470EF" w:rsidRPr="002E6533" w14:paraId="6D49480A" w14:textId="77777777">
        <w:tc>
          <w:tcPr>
            <w:tcW w:w="2613" w:type="dxa"/>
          </w:tcPr>
          <w:p w14:paraId="1278571E" w14:textId="77777777" w:rsidR="004470EF" w:rsidRPr="002E6533" w:rsidRDefault="004470EF">
            <w:pPr>
              <w:pStyle w:val="Compact"/>
            </w:pPr>
            <w:hyperlink r:id="rId2650">
              <w:r w:rsidRPr="002E6533">
                <w:rPr>
                  <w:rStyle w:val="Hyperlink"/>
                </w:rPr>
                <w:t>Ações em lote (atualizar, criar novos registros de referência, excluir)</w:t>
              </w:r>
            </w:hyperlink>
          </w:p>
        </w:tc>
        <w:tc>
          <w:tcPr>
            <w:tcW w:w="2613" w:type="dxa"/>
          </w:tcPr>
          <w:p w14:paraId="2DB2C49C" w14:textId="77777777" w:rsidR="004470EF" w:rsidRPr="002E6533" w:rsidRDefault="00000000">
            <w:pPr>
              <w:pStyle w:val="Compact"/>
            </w:pPr>
            <w:r w:rsidRPr="002E6533">
              <w:t>Sim</w:t>
            </w:r>
          </w:p>
        </w:tc>
        <w:tc>
          <w:tcPr>
            <w:tcW w:w="2613" w:type="dxa"/>
          </w:tcPr>
          <w:p w14:paraId="3E2D5CAE" w14:textId="77777777" w:rsidR="004470EF" w:rsidRPr="002E6533" w:rsidRDefault="00000000">
            <w:pPr>
              <w:pStyle w:val="Compact"/>
            </w:pPr>
            <w:r w:rsidRPr="002E6533">
              <w:t>Não</w:t>
            </w:r>
          </w:p>
        </w:tc>
      </w:tr>
    </w:tbl>
    <w:p w14:paraId="2F5D96C1" w14:textId="77777777" w:rsidR="004470EF" w:rsidRPr="002E6533" w:rsidRDefault="00000000">
      <w:pPr>
        <w:pStyle w:val="Corpodetexto"/>
      </w:pPr>
      <w:r w:rsidRPr="002E6533">
        <w:rPr>
          <w:b/>
          <w:bCs/>
        </w:rPr>
        <w:t>Observação:</w:t>
      </w:r>
      <w:r w:rsidRPr="002E6533">
        <w:t xml:space="preserve"> Dependendo das permissões do usuário, algumas dessas opções também estão disponíveis no menu do botão direito do mouse.</w:t>
      </w:r>
    </w:p>
    <w:p w14:paraId="346D2BFA" w14:textId="77777777" w:rsidR="004470EF" w:rsidRPr="002E6533" w:rsidRDefault="00000000">
      <w:pPr>
        <w:pStyle w:val="Ttulo2"/>
      </w:pPr>
      <w:bookmarkStart w:id="1324" w:name="filtrar-resultados"/>
      <w:bookmarkEnd w:id="1323"/>
      <w:r w:rsidRPr="002E6533">
        <w:t>Filtrar resultados</w:t>
      </w:r>
    </w:p>
    <w:p w14:paraId="5B3CE2B2" w14:textId="77777777" w:rsidR="004470EF" w:rsidRPr="002E6533" w:rsidRDefault="00000000">
      <w:pPr>
        <w:pStyle w:val="FirstParagraph"/>
      </w:pPr>
      <w:r w:rsidRPr="002E6533">
        <w:t xml:space="preserve">Você pode refinar seus resultados usando o </w:t>
      </w:r>
      <w:proofErr w:type="gramStart"/>
      <w:r w:rsidRPr="002E6533">
        <w:t>painel Refinar</w:t>
      </w:r>
      <w:proofErr w:type="gramEnd"/>
      <w:r w:rsidRPr="002E6533">
        <w:t xml:space="preserve"> por no lado esquerdo da página Resultados da pesquisa. Para obter mais informações, consulte </w:t>
      </w:r>
      <w:hyperlink r:id="rId2651">
        <w:r w:rsidR="004470EF" w:rsidRPr="002E6533">
          <w:rPr>
            <w:rStyle w:val="Hyperlink"/>
          </w:rPr>
          <w:t xml:space="preserve">Propriedades do </w:t>
        </w:r>
        <w:proofErr w:type="gramStart"/>
        <w:r w:rsidR="004470EF" w:rsidRPr="002E6533">
          <w:rPr>
            <w:rStyle w:val="Hyperlink"/>
          </w:rPr>
          <w:t>painel Refinar</w:t>
        </w:r>
        <w:proofErr w:type="gramEnd"/>
        <w:r w:rsidR="004470EF" w:rsidRPr="002E6533">
          <w:rPr>
            <w:rStyle w:val="Hyperlink"/>
          </w:rPr>
          <w:t xml:space="preserve"> por</w:t>
        </w:r>
      </w:hyperlink>
      <w:r w:rsidRPr="002E6533">
        <w:t>.</w:t>
      </w:r>
    </w:p>
    <w:p w14:paraId="49D1AE71" w14:textId="77777777" w:rsidR="004470EF" w:rsidRPr="002E6533" w:rsidRDefault="00000000">
      <w:pPr>
        <w:pStyle w:val="Compact"/>
      </w:pPr>
      <w:r w:rsidRPr="002E6533">
        <w:t xml:space="preserve">Execute uma </w:t>
      </w:r>
      <w:hyperlink r:id="rId2652">
        <w:r w:rsidR="004470EF" w:rsidRPr="002E6533">
          <w:rPr>
            <w:rStyle w:val="Hyperlink"/>
          </w:rPr>
          <w:t>pesquisa</w:t>
        </w:r>
      </w:hyperlink>
      <w:r w:rsidRPr="002E6533">
        <w:t>.</w:t>
      </w:r>
    </w:p>
    <w:p w14:paraId="0C1DEE7C" w14:textId="77777777" w:rsidR="004470EF" w:rsidRPr="002E6533" w:rsidRDefault="00000000">
      <w:pPr>
        <w:pStyle w:val="Compact"/>
      </w:pPr>
      <w:r w:rsidRPr="002E6533">
        <w:t xml:space="preserve">Na página Resultados da pesquisa, no </w:t>
      </w:r>
      <w:proofErr w:type="gramStart"/>
      <w:r w:rsidRPr="002E6533">
        <w:t>painel Refinar</w:t>
      </w:r>
      <w:proofErr w:type="gramEnd"/>
      <w:r w:rsidRPr="002E6533">
        <w:t xml:space="preserve"> por, selecione filtros adicionais.</w:t>
      </w:r>
    </w:p>
    <w:p w14:paraId="7352BED2" w14:textId="77777777" w:rsidR="004470EF" w:rsidRPr="002E6533" w:rsidRDefault="00000000">
      <w:pPr>
        <w:pStyle w:val="Compact"/>
      </w:pPr>
      <w:r w:rsidRPr="002E6533">
        <w:lastRenderedPageBreak/>
        <w:t>Para executar novamente a pesquisa usando os filtros selecionados, clique em Aplicar.</w:t>
      </w:r>
    </w:p>
    <w:p w14:paraId="486F6BD6" w14:textId="77777777" w:rsidR="004470EF" w:rsidRPr="002E6533" w:rsidRDefault="00000000">
      <w:pPr>
        <w:pStyle w:val="FirstParagraph"/>
      </w:pPr>
      <w:r w:rsidRPr="002E6533">
        <w:rPr>
          <w:b/>
          <w:bCs/>
        </w:rPr>
        <w:t>Observação:</w:t>
      </w:r>
      <w:r w:rsidRPr="002E6533">
        <w:t xml:space="preserve"> Quando você salva relatórios novos ou atualizados, as </w:t>
      </w:r>
      <w:proofErr w:type="gramStart"/>
      <w:r w:rsidRPr="002E6533">
        <w:t>seleções Refinar</w:t>
      </w:r>
      <w:proofErr w:type="gramEnd"/>
      <w:r w:rsidRPr="002E6533">
        <w:t xml:space="preserve"> por são convertidas em filtros de pesquisa e não estarão mais disponíveis para seleção no painel Refinar por.</w:t>
      </w:r>
    </w:p>
    <w:p w14:paraId="7588B9CB" w14:textId="77777777" w:rsidR="004470EF" w:rsidRPr="002E6533" w:rsidRDefault="00000000">
      <w:pPr>
        <w:pStyle w:val="Ttulo2"/>
      </w:pPr>
      <w:bookmarkStart w:id="1325" w:name="modificar-resultados"/>
      <w:bookmarkEnd w:id="1324"/>
      <w:r w:rsidRPr="002E6533">
        <w:t>Modificar resultados</w:t>
      </w:r>
    </w:p>
    <w:p w14:paraId="194CA4C6" w14:textId="77777777" w:rsidR="004470EF" w:rsidRPr="002E6533" w:rsidRDefault="00000000">
      <w:pPr>
        <w:pStyle w:val="FirstParagraph"/>
      </w:pPr>
      <w:bookmarkStart w:id="1326" w:name="modify"/>
      <w:bookmarkEnd w:id="1326"/>
      <w:r w:rsidRPr="002E6533">
        <w:t xml:space="preserve"> Na página Resultados da pesquisa, é possível modificar a pesquisa e a forma de exibição dos resultados.</w:t>
      </w:r>
    </w:p>
    <w:p w14:paraId="2C59F581" w14:textId="77777777" w:rsidR="004470EF" w:rsidRPr="002E6533" w:rsidRDefault="00000000">
      <w:pPr>
        <w:pStyle w:val="Compact"/>
      </w:pPr>
      <w:r w:rsidRPr="002E6533">
        <w:t xml:space="preserve">Execute uma </w:t>
      </w:r>
      <w:hyperlink r:id="rId2653">
        <w:r w:rsidR="004470EF" w:rsidRPr="002E6533">
          <w:rPr>
            <w:rStyle w:val="Hyperlink"/>
          </w:rPr>
          <w:t>pesquisa</w:t>
        </w:r>
      </w:hyperlink>
      <w:r w:rsidRPr="002E6533">
        <w:t xml:space="preserve">, </w:t>
      </w:r>
      <w:hyperlink r:id="rId2654">
        <w:r w:rsidR="004470EF" w:rsidRPr="002E6533">
          <w:rPr>
            <w:rStyle w:val="Hyperlink"/>
          </w:rPr>
          <w:t>pesquisa direcional</w:t>
        </w:r>
      </w:hyperlink>
      <w:r w:rsidRPr="002E6533">
        <w:t xml:space="preserve"> ou </w:t>
      </w:r>
      <w:hyperlink r:id="rId2655">
        <w:r w:rsidR="004470EF" w:rsidRPr="002E6533">
          <w:rPr>
            <w:rStyle w:val="Hyperlink"/>
          </w:rPr>
          <w:t>pesquisa estatística</w:t>
        </w:r>
      </w:hyperlink>
      <w:r w:rsidRPr="002E6533">
        <w:t>.</w:t>
      </w:r>
    </w:p>
    <w:p w14:paraId="122C2AD6" w14:textId="77777777" w:rsidR="004470EF" w:rsidRPr="002E6533" w:rsidRDefault="00000000">
      <w:pPr>
        <w:pStyle w:val="Compact"/>
      </w:pPr>
      <w:r w:rsidRPr="002E6533">
        <w:t>Na página Resultados da pesquisa, faça um dos seguintes:</w:t>
      </w:r>
    </w:p>
    <w:p w14:paraId="43740678" w14:textId="77777777" w:rsidR="004470EF" w:rsidRPr="002E6533" w:rsidRDefault="00000000">
      <w:pPr>
        <w:pStyle w:val="Compact"/>
        <w:numPr>
          <w:ilvl w:val="1"/>
          <w:numId w:val="0"/>
        </w:numPr>
      </w:pPr>
      <w:r w:rsidRPr="002E6533">
        <w:t>Para modificar os critérios de pesquisa, clique em Modificar.</w:t>
      </w:r>
    </w:p>
    <w:p w14:paraId="5529024F" w14:textId="77777777" w:rsidR="004470EF" w:rsidRPr="002E6533" w:rsidRDefault="00000000">
      <w:pPr>
        <w:pStyle w:val="Compact"/>
        <w:numPr>
          <w:ilvl w:val="1"/>
          <w:numId w:val="0"/>
        </w:numPr>
      </w:pPr>
      <w:r w:rsidRPr="002E6533">
        <w:t>Para modificar os resultados por página, selecione Opções &gt; Modificar resultados por página e selecione o número de registros a exibir por página.</w:t>
      </w:r>
    </w:p>
    <w:p w14:paraId="214A6CF0" w14:textId="77777777" w:rsidR="004470EF" w:rsidRPr="002E6533" w:rsidRDefault="00000000">
      <w:pPr>
        <w:pStyle w:val="Compact"/>
        <w:numPr>
          <w:ilvl w:val="1"/>
          <w:numId w:val="0"/>
        </w:numPr>
      </w:pPr>
      <w:r w:rsidRPr="002E6533">
        <w:t>Para alterar o formato do relatório, selecione Opções &gt; Alterar formato do relatório e selecione um novo formato.</w:t>
      </w:r>
    </w:p>
    <w:p w14:paraId="3F41FDAB" w14:textId="77777777" w:rsidR="004470EF" w:rsidRPr="002E6533" w:rsidRDefault="00000000">
      <w:pPr>
        <w:pStyle w:val="Compact"/>
        <w:numPr>
          <w:ilvl w:val="1"/>
          <w:numId w:val="0"/>
        </w:numPr>
      </w:pPr>
      <w:r w:rsidRPr="002E6533">
        <w:t>Para ocultar o agrupamento (se ativado em algum campo de classificação), selecione Opções &gt; Ocultar agrupamento.</w:t>
      </w:r>
    </w:p>
    <w:p w14:paraId="61AD51BA" w14:textId="77777777" w:rsidR="004470EF" w:rsidRPr="002E6533" w:rsidRDefault="00000000">
      <w:pPr>
        <w:pStyle w:val="Compact"/>
      </w:pPr>
      <w:r w:rsidRPr="002E6533">
        <w:t>Se você usou a opção Exibição de mapa, poderá usar camadas de dados e desenhar um polígono em torno dos resultados da pesquisa que deseja exibir.</w:t>
      </w:r>
    </w:p>
    <w:p w14:paraId="512526C9" w14:textId="77777777" w:rsidR="004470EF" w:rsidRPr="002E6533" w:rsidRDefault="00000000">
      <w:pPr>
        <w:pStyle w:val="Ttulo2"/>
      </w:pPr>
      <w:bookmarkStart w:id="1327" w:name="gerenciar-colunas"/>
      <w:bookmarkEnd w:id="1325"/>
      <w:r w:rsidRPr="002E6533">
        <w:t>Gerenciar colunas</w:t>
      </w:r>
    </w:p>
    <w:p w14:paraId="194DBB2C" w14:textId="77777777" w:rsidR="004470EF" w:rsidRPr="002E6533" w:rsidRDefault="00000000">
      <w:pPr>
        <w:pStyle w:val="FirstParagraph"/>
      </w:pPr>
      <w:r w:rsidRPr="002E6533">
        <w:t xml:space="preserve">O </w:t>
      </w:r>
      <w:proofErr w:type="gramStart"/>
      <w:r w:rsidRPr="002E6533">
        <w:t>link Gerenciar</w:t>
      </w:r>
      <w:proofErr w:type="gramEnd"/>
      <w:r w:rsidRPr="002E6533">
        <w:t xml:space="preserve"> colunas permite adicionar, remover e reordenar campos de exibição da página de resultados da pesquisa. Você pode adicionar colunas do aplicativo primário e dos aplicativos relacionados em um relatório de vários níveis. Todas as alterações aplicadas na página de resultados da pesquisa podem ser salvas no relatório atual ou em um novo relatório.</w:t>
      </w:r>
    </w:p>
    <w:p w14:paraId="56124BC4" w14:textId="77777777" w:rsidR="004470EF" w:rsidRPr="002E6533" w:rsidRDefault="00000000">
      <w:pPr>
        <w:pStyle w:val="Compact"/>
      </w:pPr>
      <w:r w:rsidRPr="002E6533">
        <w:t xml:space="preserve">Execute uma </w:t>
      </w:r>
      <w:hyperlink r:id="rId2656">
        <w:r w:rsidR="004470EF" w:rsidRPr="002E6533">
          <w:rPr>
            <w:rStyle w:val="Hyperlink"/>
          </w:rPr>
          <w:t>pesquisa</w:t>
        </w:r>
      </w:hyperlink>
      <w:r w:rsidRPr="002E6533">
        <w:t xml:space="preserve"> ou abra um relatório salvo.</w:t>
      </w:r>
    </w:p>
    <w:p w14:paraId="16F194AB" w14:textId="77777777" w:rsidR="004470EF" w:rsidRPr="002E6533" w:rsidRDefault="00000000">
      <w:r w:rsidRPr="002E6533">
        <w:t xml:space="preserve">Na página Resultados da pesquisa, clique em Gerenciar colunas. A </w:t>
      </w:r>
      <w:proofErr w:type="gramStart"/>
      <w:r w:rsidRPr="002E6533">
        <w:t>janela Gerenciar</w:t>
      </w:r>
      <w:proofErr w:type="gramEnd"/>
      <w:r w:rsidRPr="002E6533">
        <w:t xml:space="preserve"> colunas será exibida, com colunas disponíveis à esquerda e Colunas selecionadas à direita.</w:t>
      </w:r>
    </w:p>
    <w:p w14:paraId="4CE11E44" w14:textId="77777777" w:rsidR="004470EF" w:rsidRPr="002E6533" w:rsidRDefault="00000000">
      <w:r w:rsidRPr="002E6533">
        <w:rPr>
          <w:b/>
          <w:bCs/>
        </w:rPr>
        <w:t>Observação:</w:t>
      </w:r>
      <w:r w:rsidRPr="002E6533">
        <w:t xml:space="preserve"> Por padrão, as colunas selecionadas contêm todas as colunas da página Pesquisa avançada.</w:t>
      </w:r>
    </w:p>
    <w:p w14:paraId="7352EEBE" w14:textId="77777777" w:rsidR="004470EF" w:rsidRPr="002E6533" w:rsidRDefault="00000000">
      <w:pPr>
        <w:pStyle w:val="Compact"/>
      </w:pPr>
      <w:r w:rsidRPr="002E6533">
        <w:t>Realize umas das seguintes ações:</w:t>
      </w:r>
    </w:p>
    <w:p w14:paraId="4F9DD945" w14:textId="77777777" w:rsidR="004470EF" w:rsidRPr="002E6533" w:rsidRDefault="00000000">
      <w:pPr>
        <w:pStyle w:val="Compact"/>
        <w:numPr>
          <w:ilvl w:val="1"/>
          <w:numId w:val="0"/>
        </w:numPr>
      </w:pPr>
      <w:r w:rsidRPr="002E6533">
        <w:t xml:space="preserve">Adicione um campo. Na coluna Disponível, selecione um campo ou use a </w:t>
      </w:r>
      <w:proofErr w:type="gramStart"/>
      <w:r w:rsidRPr="002E6533">
        <w:t>janela Localizar</w:t>
      </w:r>
      <w:proofErr w:type="gramEnd"/>
      <w:r w:rsidRPr="002E6533">
        <w:t xml:space="preserve"> pesquisa. As seleções são exibidas em Colunas selecionadas.</w:t>
      </w:r>
    </w:p>
    <w:p w14:paraId="75A51BC8" w14:textId="77777777" w:rsidR="004470EF" w:rsidRPr="002E6533" w:rsidRDefault="00000000">
      <w:pPr>
        <w:pStyle w:val="Compact"/>
        <w:numPr>
          <w:ilvl w:val="1"/>
          <w:numId w:val="0"/>
        </w:numPr>
      </w:pPr>
      <w:r w:rsidRPr="002E6533">
        <w:t>Remova um campo. Desmarque o campo na coluna disponível ou clique em Fechar ao lado do campo em Colunas selecionadas.</w:t>
      </w:r>
    </w:p>
    <w:p w14:paraId="5A27C130" w14:textId="77777777" w:rsidR="004470EF" w:rsidRPr="002E6533" w:rsidRDefault="00000000">
      <w:pPr>
        <w:pStyle w:val="Compact"/>
        <w:numPr>
          <w:ilvl w:val="1"/>
          <w:numId w:val="0"/>
        </w:numPr>
      </w:pPr>
      <w:r w:rsidRPr="002E6533">
        <w:lastRenderedPageBreak/>
        <w:t>Reorganize um campo. Selecione um campo em Colunas selecionadas e clique nos botões Setas para cima e para baixo na parte inferior da seção.</w:t>
      </w:r>
    </w:p>
    <w:p w14:paraId="422B4041" w14:textId="77777777" w:rsidR="004470EF" w:rsidRPr="002E6533" w:rsidRDefault="00000000">
      <w:pPr>
        <w:pStyle w:val="Compact"/>
      </w:pPr>
      <w:r w:rsidRPr="002E6533">
        <w:t>Quando concluído, clique em OK.</w:t>
      </w:r>
    </w:p>
    <w:p w14:paraId="104CD415" w14:textId="77777777" w:rsidR="004470EF" w:rsidRPr="002E6533" w:rsidRDefault="00000000">
      <w:pPr>
        <w:pStyle w:val="Ttulo2"/>
      </w:pPr>
      <w:bookmarkStart w:id="1328" w:name="Xc02f4e5b9c9b85b3f2a1e8d3b7f236cbfb2a035"/>
      <w:bookmarkEnd w:id="1327"/>
      <w:r w:rsidRPr="002E6533">
        <w:t>Imprimir ou enviar resultados da pesquisa por e-mail</w:t>
      </w:r>
    </w:p>
    <w:p w14:paraId="6E70F4A1" w14:textId="77777777" w:rsidR="004470EF" w:rsidRPr="002E6533" w:rsidRDefault="00000000">
      <w:pPr>
        <w:pStyle w:val="FirstParagraph"/>
      </w:pPr>
      <w:bookmarkStart w:id="1329" w:name="print"/>
      <w:bookmarkEnd w:id="1329"/>
      <w:r w:rsidRPr="002E6533">
        <w:t xml:space="preserve"> É possível imprimir ou enviar os resultados da pesquisa por e-mail para compartilhar os seus registros.</w:t>
      </w:r>
    </w:p>
    <w:p w14:paraId="7E65BDDE" w14:textId="77777777" w:rsidR="004470EF" w:rsidRPr="002E6533" w:rsidRDefault="00000000">
      <w:pPr>
        <w:pStyle w:val="Compact"/>
      </w:pPr>
      <w:r w:rsidRPr="002E6533">
        <w:t xml:space="preserve">Execute uma </w:t>
      </w:r>
      <w:hyperlink r:id="rId2657">
        <w:r w:rsidR="004470EF" w:rsidRPr="002E6533">
          <w:rPr>
            <w:rStyle w:val="Hyperlink"/>
          </w:rPr>
          <w:t>pesquisa</w:t>
        </w:r>
      </w:hyperlink>
      <w:r w:rsidRPr="002E6533">
        <w:t xml:space="preserve">, </w:t>
      </w:r>
      <w:hyperlink r:id="rId2658">
        <w:r w:rsidR="004470EF" w:rsidRPr="002E6533">
          <w:rPr>
            <w:rStyle w:val="Hyperlink"/>
          </w:rPr>
          <w:t>pesquisa direcional</w:t>
        </w:r>
      </w:hyperlink>
      <w:r w:rsidRPr="002E6533">
        <w:t xml:space="preserve"> ou </w:t>
      </w:r>
      <w:hyperlink r:id="rId2659">
        <w:r w:rsidR="004470EF" w:rsidRPr="002E6533">
          <w:rPr>
            <w:rStyle w:val="Hyperlink"/>
          </w:rPr>
          <w:t>pesquisa estatística</w:t>
        </w:r>
      </w:hyperlink>
      <w:r w:rsidRPr="002E6533">
        <w:t>.</w:t>
      </w:r>
    </w:p>
    <w:p w14:paraId="2031F7BE" w14:textId="77777777" w:rsidR="004470EF" w:rsidRPr="002E6533" w:rsidRDefault="00000000">
      <w:pPr>
        <w:pStyle w:val="Compact"/>
      </w:pPr>
      <w:r w:rsidRPr="002E6533">
        <w:t>Na página Resultados da pesquisa, faça um dos seguintes:</w:t>
      </w:r>
    </w:p>
    <w:p w14:paraId="37FA04DF" w14:textId="77777777" w:rsidR="004470EF" w:rsidRPr="002E6533" w:rsidRDefault="00000000">
      <w:pPr>
        <w:pStyle w:val="Compact"/>
        <w:numPr>
          <w:ilvl w:val="1"/>
          <w:numId w:val="0"/>
        </w:numPr>
      </w:pPr>
      <w:r w:rsidRPr="002E6533">
        <w:t>Para imprimir os resultados da pesquisa, clique em Imprimir.</w:t>
      </w:r>
    </w:p>
    <w:p w14:paraId="0D99B87B" w14:textId="77777777" w:rsidR="004470EF" w:rsidRPr="002E6533" w:rsidRDefault="00000000">
      <w:pPr>
        <w:pStyle w:val="Compact"/>
        <w:numPr>
          <w:ilvl w:val="1"/>
          <w:numId w:val="0"/>
        </w:numPr>
      </w:pPr>
      <w:r w:rsidRPr="002E6533">
        <w:t>Para enviar os resultados da pesquisa por e-mail, clique em Enviar por e-mail.</w:t>
      </w:r>
    </w:p>
    <w:p w14:paraId="5D46F583" w14:textId="77777777" w:rsidR="004470EF" w:rsidRPr="002E6533" w:rsidRDefault="00000000">
      <w:pPr>
        <w:pStyle w:val="Ttulo2"/>
      </w:pPr>
      <w:bookmarkStart w:id="1330" w:name="exportar-resultados-de-pesquisa"/>
      <w:bookmarkEnd w:id="1328"/>
      <w:r w:rsidRPr="002E6533">
        <w:t>Exportar resultados de pesquisa</w:t>
      </w:r>
    </w:p>
    <w:p w14:paraId="06459097" w14:textId="77777777" w:rsidR="004470EF" w:rsidRPr="002E6533" w:rsidRDefault="00000000">
      <w:pPr>
        <w:pStyle w:val="FirstParagraph"/>
      </w:pPr>
      <w:bookmarkStart w:id="1331" w:name="Export"/>
      <w:bookmarkEnd w:id="1331"/>
      <w:r w:rsidRPr="002E6533">
        <w:t xml:space="preserve"> É possível exportar os resultados de sua pesquisa em 1 dos vários formatos e exibi-los na tela ou salvá-los em arquivo.</w:t>
      </w:r>
    </w:p>
    <w:p w14:paraId="35C896D8" w14:textId="77777777" w:rsidR="004470EF" w:rsidRPr="002E6533" w:rsidRDefault="00000000">
      <w:pPr>
        <w:pStyle w:val="Compact"/>
      </w:pPr>
      <w:r w:rsidRPr="002E6533">
        <w:t xml:space="preserve">Execute uma </w:t>
      </w:r>
      <w:hyperlink r:id="rId2660">
        <w:r w:rsidR="004470EF" w:rsidRPr="002E6533">
          <w:rPr>
            <w:rStyle w:val="Hyperlink"/>
          </w:rPr>
          <w:t>pesquisa</w:t>
        </w:r>
      </w:hyperlink>
      <w:r w:rsidRPr="002E6533">
        <w:t xml:space="preserve">, </w:t>
      </w:r>
      <w:hyperlink r:id="rId2661">
        <w:r w:rsidR="004470EF" w:rsidRPr="002E6533">
          <w:rPr>
            <w:rStyle w:val="Hyperlink"/>
          </w:rPr>
          <w:t>pesquisa direcional</w:t>
        </w:r>
      </w:hyperlink>
      <w:r w:rsidRPr="002E6533">
        <w:t xml:space="preserve"> ou </w:t>
      </w:r>
      <w:hyperlink r:id="rId2662">
        <w:r w:rsidR="004470EF" w:rsidRPr="002E6533">
          <w:rPr>
            <w:rStyle w:val="Hyperlink"/>
          </w:rPr>
          <w:t>pesquisa estatística</w:t>
        </w:r>
      </w:hyperlink>
      <w:r w:rsidRPr="002E6533">
        <w:t>.</w:t>
      </w:r>
    </w:p>
    <w:p w14:paraId="6B4FB9D4" w14:textId="77777777" w:rsidR="004470EF" w:rsidRPr="002E6533" w:rsidRDefault="00000000">
      <w:pPr>
        <w:pStyle w:val="Compact"/>
      </w:pPr>
      <w:r w:rsidRPr="002E6533">
        <w:t>Exportar registros com base no tipo de exibição.</w:t>
      </w:r>
    </w:p>
    <w:p w14:paraId="6C98E04A" w14:textId="77777777" w:rsidR="004470EF" w:rsidRPr="002E6533" w:rsidRDefault="00000000">
      <w:pPr>
        <w:pStyle w:val="Compact"/>
        <w:numPr>
          <w:ilvl w:val="1"/>
          <w:numId w:val="0"/>
        </w:numPr>
      </w:pPr>
      <w:r w:rsidRPr="002E6533">
        <w:t>Na página Resultados da pesquisa, clique em Exportar.</w:t>
      </w:r>
    </w:p>
    <w:p w14:paraId="3FE174D6" w14:textId="77777777" w:rsidR="004470EF" w:rsidRPr="002E6533" w:rsidRDefault="00000000">
      <w:pPr>
        <w:pStyle w:val="Compact"/>
        <w:numPr>
          <w:ilvl w:val="1"/>
          <w:numId w:val="0"/>
        </w:numPr>
      </w:pPr>
      <w:r w:rsidRPr="002E6533">
        <w:t>Se você usou a opção Exibição de mapa, selecione os pontos a serem incluídos.</w:t>
      </w:r>
    </w:p>
    <w:p w14:paraId="474C1C9E" w14:textId="77777777" w:rsidR="004470EF" w:rsidRPr="002E6533" w:rsidRDefault="00000000">
      <w:pPr>
        <w:pStyle w:val="Compact"/>
        <w:numPr>
          <w:ilvl w:val="2"/>
          <w:numId w:val="0"/>
        </w:numPr>
      </w:pPr>
      <w:r w:rsidRPr="002E6533">
        <w:t>Na página Resultados da pesquisa, clique em Camadas de dados para selecionar 1 ou mais camadas de dados a serem exibidas. Você pode expandir e reduzir o painel de camadas de dados clicando em Camadas de dados.</w:t>
      </w:r>
    </w:p>
    <w:p w14:paraId="4DF2C24C" w14:textId="77777777" w:rsidR="004470EF" w:rsidRPr="002E6533" w:rsidRDefault="00000000">
      <w:pPr>
        <w:pStyle w:val="Compact"/>
        <w:numPr>
          <w:ilvl w:val="2"/>
          <w:numId w:val="0"/>
        </w:numPr>
      </w:pPr>
      <w:r w:rsidRPr="002E6533">
        <w:t>Especifique quais resultados serão incluídos no arquivo exportado.</w:t>
      </w:r>
    </w:p>
    <w:p w14:paraId="7514C2D6" w14:textId="77777777" w:rsidR="004470EF" w:rsidRPr="002E6533" w:rsidRDefault="00000000">
      <w:pPr>
        <w:pStyle w:val="Compact"/>
        <w:numPr>
          <w:ilvl w:val="3"/>
          <w:numId w:val="0"/>
        </w:numPr>
      </w:pPr>
      <w:r w:rsidRPr="002E6533">
        <w:t>Para incluir todos os resultados, clique em Exportar.</w:t>
      </w:r>
    </w:p>
    <w:p w14:paraId="388374CB" w14:textId="77777777" w:rsidR="004470EF" w:rsidRPr="002E6533" w:rsidRDefault="00000000">
      <w:pPr>
        <w:pStyle w:val="Compact"/>
        <w:numPr>
          <w:ilvl w:val="3"/>
          <w:numId w:val="0"/>
        </w:numPr>
      </w:pPr>
      <w:r w:rsidRPr="002E6533">
        <w:t>Para incluir resultados específicos, faça o seguinte:</w:t>
      </w:r>
    </w:p>
    <w:p w14:paraId="26245CB3" w14:textId="77777777" w:rsidR="004470EF" w:rsidRPr="002E6533" w:rsidRDefault="00000000">
      <w:pPr>
        <w:pStyle w:val="Compact"/>
        <w:numPr>
          <w:ilvl w:val="4"/>
          <w:numId w:val="0"/>
        </w:numPr>
      </w:pPr>
      <w:r w:rsidRPr="002E6533">
        <w:t>Na barra de ferramentas de edição de mapas, clique no Botão Desenhar uma área.</w:t>
      </w:r>
    </w:p>
    <w:p w14:paraId="5C050768" w14:textId="77777777" w:rsidR="004470EF" w:rsidRPr="002E6533" w:rsidRDefault="00000000">
      <w:pPr>
        <w:numPr>
          <w:ilvl w:val="4"/>
          <w:numId w:val="0"/>
        </w:numPr>
      </w:pPr>
      <w:r w:rsidRPr="002E6533">
        <w:t>Desenhe um polígono ao redor dos pins que você deseja exportar.</w:t>
      </w:r>
    </w:p>
    <w:p w14:paraId="47FA0C74" w14:textId="77777777" w:rsidR="004470EF" w:rsidRPr="002E6533" w:rsidRDefault="00000000">
      <w:pPr>
        <w:numPr>
          <w:ilvl w:val="4"/>
          <w:numId w:val="0"/>
        </w:numPr>
      </w:pPr>
      <w:r w:rsidRPr="002E6533">
        <w:rPr>
          <w:b/>
          <w:bCs/>
        </w:rPr>
        <w:t>Observação:</w:t>
      </w:r>
      <w:r w:rsidRPr="002E6533">
        <w:t xml:space="preserve"> Mapeia o suporte a 1 polígono no mapa. Quando você desenha um segundo polígono, o primeiro é removido.</w:t>
      </w:r>
    </w:p>
    <w:p w14:paraId="5EBC98A7" w14:textId="77777777" w:rsidR="004470EF" w:rsidRPr="002E6533" w:rsidRDefault="00000000">
      <w:pPr>
        <w:pStyle w:val="Compact"/>
        <w:numPr>
          <w:ilvl w:val="4"/>
          <w:numId w:val="0"/>
        </w:numPr>
      </w:pPr>
      <w:r w:rsidRPr="002E6533">
        <w:t>Para exportar apenas 1 camada em um polígono, desative outras camadas e desenhe um polígono em torno de todo o mapa.</w:t>
      </w:r>
    </w:p>
    <w:p w14:paraId="043928B2" w14:textId="77777777" w:rsidR="004470EF" w:rsidRPr="002E6533" w:rsidRDefault="00000000">
      <w:pPr>
        <w:pStyle w:val="Compact"/>
      </w:pPr>
      <w:r w:rsidRPr="002E6533">
        <w:t>Clique em Exportar.</w:t>
      </w:r>
    </w:p>
    <w:p w14:paraId="1FDAE8F7" w14:textId="77777777" w:rsidR="004470EF" w:rsidRPr="002E6533" w:rsidRDefault="00000000">
      <w:pPr>
        <w:pStyle w:val="Compact"/>
      </w:pPr>
      <w:r w:rsidRPr="002E6533">
        <w:t>Selecione o formato de exportação no qual você deseja exibir os resultados.</w:t>
      </w:r>
    </w:p>
    <w:p w14:paraId="2C281D54" w14:textId="77777777" w:rsidR="004470EF" w:rsidRPr="002E6533" w:rsidRDefault="00000000">
      <w:pPr>
        <w:pStyle w:val="Compact"/>
      </w:pPr>
      <w:r w:rsidRPr="002E6533">
        <w:t>Se uma caixa de advertência aparecer, siga 1 dos seguintes procedimentos:</w:t>
      </w:r>
    </w:p>
    <w:p w14:paraId="19F9F1F0" w14:textId="77777777" w:rsidR="004470EF" w:rsidRPr="002E6533" w:rsidRDefault="00000000">
      <w:pPr>
        <w:pStyle w:val="Compact"/>
        <w:numPr>
          <w:ilvl w:val="1"/>
          <w:numId w:val="0"/>
        </w:numPr>
      </w:pPr>
      <w:r w:rsidRPr="002E6533">
        <w:t>Se você selecionou o arquivo XML, CSV ou Microsoft Excel, selecione se deseja incluir ou excluir todas as marcas de formatação HTML no arquivo de exportação e clique em OK.</w:t>
      </w:r>
    </w:p>
    <w:p w14:paraId="24C35689" w14:textId="77777777" w:rsidR="004470EF" w:rsidRPr="002E6533" w:rsidRDefault="00000000">
      <w:pPr>
        <w:pStyle w:val="Compact"/>
        <w:numPr>
          <w:ilvl w:val="1"/>
          <w:numId w:val="0"/>
        </w:numPr>
      </w:pPr>
      <w:r w:rsidRPr="002E6533">
        <w:lastRenderedPageBreak/>
        <w:t>Se você selecionou Arquivo HTML, selecione se deseja incluir ou excluir todas as imagens no arquivo de exportação e clique em OK.</w:t>
      </w:r>
    </w:p>
    <w:p w14:paraId="74DB9125" w14:textId="77777777" w:rsidR="004470EF" w:rsidRPr="002E6533" w:rsidRDefault="00000000">
      <w:pPr>
        <w:pStyle w:val="Compact"/>
      </w:pPr>
      <w:r w:rsidRPr="002E6533">
        <w:t xml:space="preserve">Na caixa Exportação concluída, clique em </w:t>
      </w:r>
      <w:r w:rsidRPr="002E6533">
        <w:rPr>
          <w:i/>
          <w:iCs/>
        </w:rPr>
        <w:t>clique aqui</w:t>
      </w:r>
      <w:r w:rsidRPr="002E6533">
        <w:t>.</w:t>
      </w:r>
    </w:p>
    <w:p w14:paraId="265C2E4E" w14:textId="77777777" w:rsidR="004470EF" w:rsidRPr="002E6533" w:rsidRDefault="00000000">
      <w:r w:rsidRPr="002E6533">
        <w:t>Exiba ou salve os resultados da pesquisa. O processo pode variar conforme o navegador.</w:t>
      </w:r>
    </w:p>
    <w:p w14:paraId="39693589" w14:textId="77777777" w:rsidR="004470EF" w:rsidRPr="002E6533" w:rsidRDefault="00000000">
      <w:r w:rsidRPr="002E6533">
        <w:rPr>
          <w:b/>
          <w:bCs/>
        </w:rPr>
        <w:t>Observação:</w:t>
      </w:r>
      <w:r w:rsidRPr="002E6533">
        <w:t xml:space="preserve"> Se você selecionou Adicionar novo relacionamento nas opções de pesquisa especificadas na seção Campos a serem exibidos da página Resultados da pesquisa, os registros relacionados naquele relacionamento podem aparecer em linhas separadas na saída final.</w:t>
      </w:r>
    </w:p>
    <w:p w14:paraId="1437A263" w14:textId="77777777" w:rsidR="004470EF" w:rsidRPr="002E6533" w:rsidRDefault="00000000">
      <w:pPr>
        <w:numPr>
          <w:ilvl w:val="0"/>
          <w:numId w:val="1"/>
        </w:numPr>
      </w:pPr>
      <w:r w:rsidRPr="002E6533">
        <w:rPr>
          <w:b/>
          <w:bCs/>
        </w:rPr>
        <w:t>Observação:</w:t>
      </w:r>
      <w:r w:rsidRPr="002E6533">
        <w:t xml:space="preserve"> Dependendo das permissões do usuário, esta opção também está disponível no menu do botão direito do mouse na página Resultados da pesquisa.</w:t>
      </w:r>
    </w:p>
    <w:p w14:paraId="355D6CBC" w14:textId="77777777" w:rsidR="004470EF" w:rsidRPr="002E6533" w:rsidRDefault="00000000">
      <w:pPr>
        <w:pStyle w:val="Ttulo2"/>
      </w:pPr>
      <w:bookmarkStart w:id="1332" w:name="X5f8f88d371e66e5da48193f941a9e680ee634ae"/>
      <w:bookmarkEnd w:id="1330"/>
      <w:r w:rsidRPr="002E6533">
        <w:t>Editar registros nos resultados da pesquisa</w:t>
      </w:r>
    </w:p>
    <w:p w14:paraId="5C2127AF" w14:textId="77777777" w:rsidR="004470EF" w:rsidRPr="002E6533" w:rsidRDefault="00000000">
      <w:pPr>
        <w:pStyle w:val="FirstParagraph"/>
      </w:pPr>
      <w:bookmarkStart w:id="1333" w:name="inline"/>
      <w:bookmarkEnd w:id="1333"/>
      <w:r w:rsidRPr="002E6533">
        <w:t xml:space="preserve"> Se o aplicativo estiver configurado para permitir edição em linha, você poderá editar os campos diretamente nos resultados da pesquisa. A edição em linha ficará disponível por padrão quando você definir o Formato de exibição dos resultados da pesquisa como Coluna – simples ou Coluna – hierárquica. Os resultados da pesquisa são exibidos com Edição em linha no cabeçalho da coluna de cada campo editável.</w:t>
      </w:r>
    </w:p>
    <w:p w14:paraId="7EFC5809" w14:textId="77777777" w:rsidR="004470EF" w:rsidRPr="002E6533" w:rsidRDefault="00000000">
      <w:pPr>
        <w:pStyle w:val="Corpodetexto"/>
      </w:pPr>
      <w:r w:rsidRPr="002E6533">
        <w:rPr>
          <w:b/>
          <w:bCs/>
        </w:rPr>
        <w:t>Observação:</w:t>
      </w:r>
      <w:r w:rsidRPr="002E6533">
        <w:t xml:space="preserve"> Não é possível ativar as </w:t>
      </w:r>
      <w:proofErr w:type="gramStart"/>
      <w:r w:rsidRPr="002E6533">
        <w:t>opções Editar</w:t>
      </w:r>
      <w:proofErr w:type="gramEnd"/>
      <w:r w:rsidRPr="002E6533">
        <w:t xml:space="preserve"> em linha e Excluir ao mesmo tempo. Quando você habilita a </w:t>
      </w:r>
      <w:proofErr w:type="gramStart"/>
      <w:r w:rsidRPr="002E6533">
        <w:t>opção Excluir</w:t>
      </w:r>
      <w:proofErr w:type="gramEnd"/>
      <w:r w:rsidRPr="002E6533">
        <w:t>, a edição em linha é desativada automaticamente. É possível reabilitar a edição em linha no menu Opções.</w:t>
      </w:r>
    </w:p>
    <w:p w14:paraId="31CA4DF4" w14:textId="77777777" w:rsidR="004470EF" w:rsidRPr="002E6533" w:rsidRDefault="00000000">
      <w:pPr>
        <w:pStyle w:val="Compact"/>
      </w:pPr>
      <w:r w:rsidRPr="002E6533">
        <w:t xml:space="preserve">Execute uma </w:t>
      </w:r>
      <w:hyperlink r:id="rId2663">
        <w:r w:rsidR="004470EF" w:rsidRPr="002E6533">
          <w:rPr>
            <w:rStyle w:val="Hyperlink"/>
          </w:rPr>
          <w:t>pesquisa</w:t>
        </w:r>
      </w:hyperlink>
      <w:r w:rsidRPr="002E6533">
        <w:t>.</w:t>
      </w:r>
    </w:p>
    <w:p w14:paraId="391D46B5" w14:textId="77777777" w:rsidR="004470EF" w:rsidRPr="002E6533" w:rsidRDefault="00000000">
      <w:pPr>
        <w:pStyle w:val="Compact"/>
      </w:pPr>
      <w:r w:rsidRPr="002E6533">
        <w:t>Clique nos campos editáveis em uma linha do registro para alterar seus valores e conteúdo.</w:t>
      </w:r>
    </w:p>
    <w:p w14:paraId="332E6905" w14:textId="77777777" w:rsidR="004470EF" w:rsidRPr="002E6533" w:rsidRDefault="00000000">
      <w:r w:rsidRPr="002E6533">
        <w:t>Salve as alterações feitas de 1 das seguintes maneiras:</w:t>
      </w:r>
    </w:p>
    <w:p w14:paraId="167FA170" w14:textId="77777777" w:rsidR="004470EF" w:rsidRPr="002E6533" w:rsidRDefault="00000000">
      <w:pPr>
        <w:pStyle w:val="Compact"/>
        <w:numPr>
          <w:ilvl w:val="1"/>
          <w:numId w:val="0"/>
        </w:numPr>
      </w:pPr>
      <w:r w:rsidRPr="002E6533">
        <w:t>Clique em Salvar no final de uma linha para salvar as alterações em 1 registro.</w:t>
      </w:r>
    </w:p>
    <w:p w14:paraId="3960F724" w14:textId="77777777" w:rsidR="004470EF" w:rsidRPr="002E6533" w:rsidRDefault="00000000">
      <w:pPr>
        <w:pStyle w:val="Compact"/>
        <w:numPr>
          <w:ilvl w:val="1"/>
          <w:numId w:val="0"/>
        </w:numPr>
      </w:pPr>
      <w:r w:rsidRPr="002E6533">
        <w:t>Clique em Salvar alterações na parte superior dos resultados da pesquisa para salvar as alterações na página.</w:t>
      </w:r>
    </w:p>
    <w:p w14:paraId="57F5F56C" w14:textId="77777777" w:rsidR="004470EF" w:rsidRPr="002E6533" w:rsidRDefault="00000000">
      <w:r w:rsidRPr="002E6533">
        <w:rPr>
          <w:b/>
          <w:bCs/>
        </w:rPr>
        <w:t>Importante:</w:t>
      </w:r>
      <w:r w:rsidRPr="002E6533">
        <w:t xml:space="preserve"> Sempre salve as alterações antes de fazer qualquer coisa que mude de página. Ações que atualizam a página ou navegam para uma página diferente podem perder alterações não salvas.</w:t>
      </w:r>
    </w:p>
    <w:p w14:paraId="11D505CE" w14:textId="77777777" w:rsidR="004470EF" w:rsidRPr="002E6533" w:rsidRDefault="00000000">
      <w:pPr>
        <w:numPr>
          <w:ilvl w:val="0"/>
          <w:numId w:val="1"/>
        </w:numPr>
      </w:pPr>
      <w:r w:rsidRPr="002E6533">
        <w:t>Se as alterações em um registro forem salvas com sucesso, o ícone no final da linha de registro muda para uma marca de seleção verde e desaparece depois.</w:t>
      </w:r>
    </w:p>
    <w:p w14:paraId="344C73F2" w14:textId="77777777" w:rsidR="004470EF" w:rsidRPr="002E6533" w:rsidRDefault="00000000">
      <w:pPr>
        <w:numPr>
          <w:ilvl w:val="0"/>
          <w:numId w:val="1"/>
        </w:numPr>
      </w:pPr>
      <w:r w:rsidRPr="002E6533">
        <w:t xml:space="preserve">Se as alterações de um registro não forem salvas com sucesso, </w:t>
      </w:r>
      <w:proofErr w:type="gramStart"/>
      <w:r w:rsidRPr="002E6533">
        <w:t>Salvar</w:t>
      </w:r>
      <w:proofErr w:type="gramEnd"/>
      <w:r w:rsidRPr="002E6533">
        <w:t xml:space="preserve"> erro aparecerá no final da linha do registro. Passar o mouse sobre o ícone exibe o motivo pelo qual as alterações de campo não foram salvas.</w:t>
      </w:r>
    </w:p>
    <w:p w14:paraId="7408E905" w14:textId="77777777" w:rsidR="004470EF" w:rsidRPr="002E6533" w:rsidRDefault="00000000">
      <w:pPr>
        <w:numPr>
          <w:ilvl w:val="0"/>
          <w:numId w:val="1"/>
        </w:numPr>
      </w:pPr>
      <w:r w:rsidRPr="002E6533">
        <w:rPr>
          <w:b/>
          <w:bCs/>
        </w:rPr>
        <w:lastRenderedPageBreak/>
        <w:t>Observação:</w:t>
      </w:r>
      <w:r w:rsidRPr="002E6533">
        <w:t xml:space="preserve"> Os campos calculados não são atualizados automaticamente salvando as alterações de campo. Se os campos calculados na página são computados usando qualquer uma das alterações de campo salvas, clique em Atualizarpara atualizar os valores do campo calculado.</w:t>
      </w:r>
    </w:p>
    <w:p w14:paraId="14E06A6B" w14:textId="77777777" w:rsidR="004470EF" w:rsidRPr="002E6533" w:rsidRDefault="00000000">
      <w:pPr>
        <w:pStyle w:val="Ttulo1"/>
      </w:pPr>
      <w:bookmarkStart w:id="1334" w:name="X677992d8f87e1064411a0ea566f4562a20bc9fa"/>
      <w:bookmarkEnd w:id="1322"/>
      <w:bookmarkEnd w:id="1332"/>
      <w:r w:rsidRPr="002E6533">
        <w:t xml:space="preserve">Propriedades do </w:t>
      </w:r>
      <w:proofErr w:type="gramStart"/>
      <w:r w:rsidRPr="002E6533">
        <w:t>painel Refinar</w:t>
      </w:r>
      <w:proofErr w:type="gramEnd"/>
      <w:r w:rsidRPr="002E6533">
        <w:t xml:space="preserve"> por (clássico)</w:t>
      </w:r>
    </w:p>
    <w:p w14:paraId="005F3942"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64">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65" w:anchor="classic_experiences">
        <w:r w:rsidR="004470EF" w:rsidRPr="002E6533">
          <w:rPr>
            <w:rStyle w:val="Hyperlink"/>
          </w:rPr>
          <w:t>Experiências clássicas do Archer</w:t>
        </w:r>
      </w:hyperlink>
      <w:r w:rsidRPr="002E6533">
        <w:t>.</w:t>
      </w:r>
    </w:p>
    <w:p w14:paraId="602436CC" w14:textId="77777777" w:rsidR="004470EF" w:rsidRPr="002E6533" w:rsidRDefault="00000000">
      <w:pPr>
        <w:pStyle w:val="Corpodetexto"/>
      </w:pPr>
      <w:r w:rsidRPr="002E6533">
        <w:t xml:space="preserve">O </w:t>
      </w:r>
      <w:proofErr w:type="gramStart"/>
      <w:r w:rsidRPr="002E6533">
        <w:t>painel Refinar</w:t>
      </w:r>
      <w:proofErr w:type="gramEnd"/>
      <w:r w:rsidRPr="002E6533">
        <w:t xml:space="preserve"> por permite que você aplique filtros diretamente na página Resultados da pesquisa.</w:t>
      </w:r>
    </w:p>
    <w:p w14:paraId="68571530" w14:textId="77777777" w:rsidR="004470EF" w:rsidRPr="002E6533" w:rsidRDefault="00000000">
      <w:pPr>
        <w:pStyle w:val="Corpodetexto"/>
      </w:pPr>
      <w:r w:rsidRPr="002E6533">
        <w:t>Nesta página</w:t>
      </w:r>
    </w:p>
    <w:p w14:paraId="6FD4BBEF" w14:textId="77777777" w:rsidR="004470EF" w:rsidRPr="002E6533" w:rsidRDefault="004470EF">
      <w:pPr>
        <w:pStyle w:val="Compact"/>
      </w:pPr>
      <w:hyperlink w:anchor="Filtros">
        <w:r w:rsidRPr="002E6533">
          <w:rPr>
            <w:rStyle w:val="Hyperlink"/>
          </w:rPr>
          <w:t>Filtros</w:t>
        </w:r>
      </w:hyperlink>
    </w:p>
    <w:p w14:paraId="4F3AB66F" w14:textId="77777777" w:rsidR="004470EF" w:rsidRPr="002E6533" w:rsidRDefault="004470EF">
      <w:pPr>
        <w:pStyle w:val="Compact"/>
      </w:pPr>
      <w:hyperlink w:anchor="Considera%C3%A7%C3%B5es">
        <w:r w:rsidRPr="002E6533">
          <w:rPr>
            <w:rStyle w:val="Hyperlink"/>
          </w:rPr>
          <w:t>Considerações</w:t>
        </w:r>
      </w:hyperlink>
    </w:p>
    <w:p w14:paraId="1A75AED9" w14:textId="77777777" w:rsidR="004470EF" w:rsidRPr="002E6533" w:rsidRDefault="00000000">
      <w:pPr>
        <w:pStyle w:val="Ttulo2"/>
      </w:pPr>
      <w:bookmarkStart w:id="1335" w:name="filtros"/>
      <w:r w:rsidRPr="002E6533">
        <w:t>Filtros</w:t>
      </w:r>
    </w:p>
    <w:p w14:paraId="2FC16B3D" w14:textId="77777777" w:rsidR="004470EF" w:rsidRPr="002E6533" w:rsidRDefault="00000000">
      <w:pPr>
        <w:pStyle w:val="FirstParagraph"/>
      </w:pPr>
      <w:r w:rsidRPr="002E6533">
        <w:t> Os filtros disponíveis incluem qualquer um dos seguintes tipos de campo exibidos no aplicativo principal:</w:t>
      </w:r>
    </w:p>
    <w:p w14:paraId="2A3BC3AD" w14:textId="77777777" w:rsidR="004470EF" w:rsidRPr="002E6533" w:rsidRDefault="00000000">
      <w:pPr>
        <w:pStyle w:val="Compact"/>
      </w:pPr>
      <w:r w:rsidRPr="002E6533">
        <w:t>Lista de valores</w:t>
      </w:r>
    </w:p>
    <w:p w14:paraId="51CE8662" w14:textId="77777777" w:rsidR="004470EF" w:rsidRPr="002E6533" w:rsidRDefault="00000000">
      <w:pPr>
        <w:pStyle w:val="Compact"/>
      </w:pPr>
      <w:r w:rsidRPr="002E6533">
        <w:t>Referência cruzada</w:t>
      </w:r>
    </w:p>
    <w:p w14:paraId="7B0642D4" w14:textId="77777777" w:rsidR="004470EF" w:rsidRPr="002E6533" w:rsidRDefault="00000000">
      <w:pPr>
        <w:pStyle w:val="Compact"/>
      </w:pPr>
      <w:r w:rsidRPr="002E6533">
        <w:t>Registros relacionados</w:t>
      </w:r>
    </w:p>
    <w:p w14:paraId="3A3EA811" w14:textId="77777777" w:rsidR="004470EF" w:rsidRPr="002E6533" w:rsidRDefault="00000000">
      <w:pPr>
        <w:pStyle w:val="Compact"/>
      </w:pPr>
      <w:r w:rsidRPr="002E6533">
        <w:t>Permissão de registro</w:t>
      </w:r>
    </w:p>
    <w:p w14:paraId="10C26121" w14:textId="77777777" w:rsidR="004470EF" w:rsidRPr="002E6533" w:rsidRDefault="00000000">
      <w:pPr>
        <w:pStyle w:val="Compact"/>
      </w:pPr>
      <w:r w:rsidRPr="002E6533">
        <w:t>Listas de usuários e grupos</w:t>
      </w:r>
    </w:p>
    <w:p w14:paraId="0C14F75F" w14:textId="77777777" w:rsidR="004470EF" w:rsidRPr="002E6533" w:rsidRDefault="00000000">
      <w:pPr>
        <w:pStyle w:val="Compact"/>
      </w:pPr>
      <w:r w:rsidRPr="002E6533">
        <w:t>Data</w:t>
      </w:r>
    </w:p>
    <w:p w14:paraId="1B62BCD3" w14:textId="77777777" w:rsidR="004470EF" w:rsidRPr="002E6533" w:rsidRDefault="00000000">
      <w:pPr>
        <w:pStyle w:val="Compact"/>
      </w:pPr>
      <w:r w:rsidRPr="002E6533">
        <w:t>Primeira publicação</w:t>
      </w:r>
    </w:p>
    <w:p w14:paraId="35F29ECE" w14:textId="77777777" w:rsidR="004470EF" w:rsidRPr="002E6533" w:rsidRDefault="00000000">
      <w:pPr>
        <w:pStyle w:val="Compact"/>
      </w:pPr>
      <w:r w:rsidRPr="002E6533">
        <w:t>Last Updated</w:t>
      </w:r>
    </w:p>
    <w:p w14:paraId="37C3087F" w14:textId="77777777" w:rsidR="004470EF" w:rsidRPr="002E6533" w:rsidRDefault="00000000">
      <w:pPr>
        <w:pStyle w:val="Compact"/>
      </w:pPr>
      <w:r w:rsidRPr="002E6533">
        <w:t>Intervalos numéricos</w:t>
      </w:r>
    </w:p>
    <w:p w14:paraId="5029CACD" w14:textId="77777777" w:rsidR="004470EF" w:rsidRPr="002E6533" w:rsidRDefault="00000000">
      <w:pPr>
        <w:pStyle w:val="Ttulo2"/>
      </w:pPr>
      <w:bookmarkStart w:id="1336" w:name="considerações"/>
      <w:bookmarkEnd w:id="1335"/>
      <w:r w:rsidRPr="002E6533">
        <w:t>Considerações</w:t>
      </w:r>
    </w:p>
    <w:p w14:paraId="6E55EC11" w14:textId="77777777" w:rsidR="004470EF" w:rsidRPr="002E6533" w:rsidRDefault="00000000">
      <w:pPr>
        <w:pStyle w:val="FirstParagraph"/>
      </w:pPr>
      <w:r w:rsidRPr="002E6533">
        <w:t xml:space="preserve">Ao trabalhar com o </w:t>
      </w:r>
      <w:proofErr w:type="gramStart"/>
      <w:r w:rsidRPr="002E6533">
        <w:t>painel Refinar</w:t>
      </w:r>
      <w:proofErr w:type="gramEnd"/>
      <w:r w:rsidRPr="002E6533">
        <w:t xml:space="preserve"> por, considere o seguinte:</w:t>
      </w:r>
    </w:p>
    <w:p w14:paraId="714E40F5" w14:textId="77777777" w:rsidR="004470EF" w:rsidRPr="002E6533" w:rsidRDefault="00000000">
      <w:pPr>
        <w:pStyle w:val="Compact"/>
      </w:pPr>
      <w:r w:rsidRPr="002E6533">
        <w:t xml:space="preserve">O </w:t>
      </w:r>
      <w:proofErr w:type="gramStart"/>
      <w:r w:rsidRPr="002E6533">
        <w:t>painel Refinar</w:t>
      </w:r>
      <w:proofErr w:type="gramEnd"/>
      <w:r w:rsidRPr="002E6533">
        <w:t xml:space="preserve"> por não inclui campos que sejam:</w:t>
      </w:r>
    </w:p>
    <w:p w14:paraId="621EEFB6" w14:textId="77777777" w:rsidR="004470EF" w:rsidRPr="002E6533" w:rsidRDefault="00000000">
      <w:pPr>
        <w:pStyle w:val="Compact"/>
        <w:numPr>
          <w:ilvl w:val="1"/>
          <w:numId w:val="0"/>
        </w:numPr>
      </w:pPr>
      <w:r w:rsidRPr="002E6533">
        <w:t>Filtrados na pesquisa original.</w:t>
      </w:r>
    </w:p>
    <w:p w14:paraId="57DF0AEF" w14:textId="77777777" w:rsidR="004470EF" w:rsidRPr="002E6533" w:rsidRDefault="00000000">
      <w:pPr>
        <w:pStyle w:val="Compact"/>
        <w:numPr>
          <w:ilvl w:val="1"/>
          <w:numId w:val="0"/>
        </w:numPr>
      </w:pPr>
      <w:r w:rsidRPr="002E6533">
        <w:t>Criptografados.</w:t>
      </w:r>
    </w:p>
    <w:p w14:paraId="22B3494B" w14:textId="77777777" w:rsidR="004470EF" w:rsidRPr="002E6533" w:rsidRDefault="00000000">
      <w:pPr>
        <w:pStyle w:val="Compact"/>
      </w:pPr>
      <w:r w:rsidRPr="002E6533">
        <w:lastRenderedPageBreak/>
        <w:t xml:space="preserve">Qualquer tipo de campo incluído no </w:t>
      </w:r>
      <w:proofErr w:type="gramStart"/>
      <w:r w:rsidRPr="002E6533">
        <w:t>painel Refinar</w:t>
      </w:r>
      <w:proofErr w:type="gramEnd"/>
      <w:r w:rsidRPr="002E6533">
        <w:t xml:space="preserve"> por é limitado aos 100 principais valores exclusivos para esse campo no conjunto de resultados atual. Os 100 principais resultados exibidos são determinados da seguinte maneira:</w:t>
      </w:r>
    </w:p>
    <w:p w14:paraId="530F8D40" w14:textId="77777777" w:rsidR="004470EF" w:rsidRPr="002E6533" w:rsidRDefault="00000000">
      <w:pPr>
        <w:pStyle w:val="Compact"/>
        <w:numPr>
          <w:ilvl w:val="1"/>
          <w:numId w:val="0"/>
        </w:numPr>
      </w:pPr>
      <w:r w:rsidRPr="002E6533">
        <w:t>A maioria dos resultados é ordenada por contagem de registros, começando pela maior quantidade de registros encontrados que atendem aos critérios selecionados.</w:t>
      </w:r>
    </w:p>
    <w:p w14:paraId="16AAA346" w14:textId="77777777" w:rsidR="004470EF" w:rsidRPr="002E6533" w:rsidRDefault="00000000">
      <w:pPr>
        <w:pStyle w:val="Compact"/>
        <w:numPr>
          <w:ilvl w:val="1"/>
          <w:numId w:val="0"/>
        </w:numPr>
      </w:pPr>
      <w:r w:rsidRPr="002E6533">
        <w:t>Os campos de data são agrupados por mês ou dia e ordenados pelo mais recente.</w:t>
      </w:r>
    </w:p>
    <w:p w14:paraId="2B4671CC" w14:textId="77777777" w:rsidR="004470EF" w:rsidRPr="002E6533" w:rsidRDefault="00000000">
      <w:pPr>
        <w:pStyle w:val="Compact"/>
        <w:numPr>
          <w:ilvl w:val="1"/>
          <w:numId w:val="0"/>
        </w:numPr>
      </w:pPr>
      <w:r w:rsidRPr="002E6533">
        <w:t>Os campos da lista Valores hierárquicos contêm os 100 principais de cada geração disponíveis, com um máximo de 3 gerações.</w:t>
      </w:r>
    </w:p>
    <w:p w14:paraId="48886FE2" w14:textId="77777777" w:rsidR="004470EF" w:rsidRPr="002E6533" w:rsidRDefault="00000000">
      <w:pPr>
        <w:pStyle w:val="Compact"/>
      </w:pPr>
      <w:r w:rsidRPr="002E6533">
        <w:t xml:space="preserve">Os </w:t>
      </w:r>
      <w:proofErr w:type="gramStart"/>
      <w:r w:rsidRPr="002E6533">
        <w:t>filtros Refinar</w:t>
      </w:r>
      <w:proofErr w:type="gramEnd"/>
      <w:r w:rsidRPr="002E6533">
        <w:t xml:space="preserve"> por são exibidos em uma árvore hierárquica. As contagens totais de valores em uma Lista de valores hierárquicos incluem todos os valores primários e secundários.</w:t>
      </w:r>
    </w:p>
    <w:p w14:paraId="35390399" w14:textId="77777777" w:rsidR="004470EF" w:rsidRPr="002E6533" w:rsidRDefault="00000000">
      <w:pPr>
        <w:pStyle w:val="Compact"/>
      </w:pPr>
      <w:r w:rsidRPr="002E6533">
        <w:t>Todos os tipos de campo mostram apenas valores que estão no conjunto de resultados atual.</w:t>
      </w:r>
    </w:p>
    <w:p w14:paraId="674BDDE5" w14:textId="77777777" w:rsidR="004470EF" w:rsidRPr="002E6533" w:rsidRDefault="00000000">
      <w:pPr>
        <w:pStyle w:val="Compact"/>
      </w:pPr>
      <w:r w:rsidRPr="002E6533">
        <w:t>As seleções dentro de campos são pareadas usando o operador OR. Por exemplo, no campo Classificação de risco, selecionar Média e Alta retorna todos os resultados com uma Classificação de risco média ou alta.</w:t>
      </w:r>
    </w:p>
    <w:p w14:paraId="648C87CF" w14:textId="77777777" w:rsidR="004470EF" w:rsidRPr="002E6533" w:rsidRDefault="00000000">
      <w:pPr>
        <w:pStyle w:val="Compact"/>
      </w:pPr>
      <w:r w:rsidRPr="002E6533">
        <w:t xml:space="preserve">Os filtros entre os campos são pareados usando o operador AND. Por exemplo, selecionar os filtros Média e Alta na Classificação de risco, selecionar </w:t>
      </w:r>
      <w:proofErr w:type="gramStart"/>
      <w:r w:rsidRPr="002E6533">
        <w:t>Março</w:t>
      </w:r>
      <w:proofErr w:type="gramEnd"/>
      <w:r w:rsidRPr="002E6533">
        <w:t xml:space="preserve"> de 2017 como a Data da última análise e selecionar o Estado como Califórnia, retorna resultados com Classificação de risco média ou alta, com a Data da última análise em março de 2017 e com o estado Califórnia selecionado.</w:t>
      </w:r>
    </w:p>
    <w:p w14:paraId="7E43066F" w14:textId="77777777" w:rsidR="004470EF" w:rsidRPr="002E6533" w:rsidRDefault="00000000">
      <w:pPr>
        <w:pStyle w:val="Compact"/>
      </w:pPr>
      <w:r w:rsidRPr="002E6533">
        <w:t xml:space="preserve">Para todos os tipos de campo, exceto Data, </w:t>
      </w:r>
      <w:proofErr w:type="gramStart"/>
      <w:r w:rsidRPr="002E6533">
        <w:t>Primeira</w:t>
      </w:r>
      <w:proofErr w:type="gramEnd"/>
      <w:r w:rsidRPr="002E6533">
        <w:t xml:space="preserve"> publicação e Última atualização, o filtro de cada campo é convertido em um filtro Contém com todas as seleções. Para Data, </w:t>
      </w:r>
      <w:proofErr w:type="gramStart"/>
      <w:r w:rsidRPr="002E6533">
        <w:t>Primeira</w:t>
      </w:r>
      <w:proofErr w:type="gramEnd"/>
      <w:r w:rsidRPr="002E6533">
        <w:t xml:space="preserve"> publicação e Última atualização, o filtro para cada seleção é convertido em um filtro Entre para o primeiro dia do Mês até o último dia do Mês. Os filtros Entre para cada seleção são pareados usando o operador OR.</w:t>
      </w:r>
    </w:p>
    <w:p w14:paraId="6C5AC24A" w14:textId="77777777" w:rsidR="004470EF" w:rsidRPr="002E6533" w:rsidRDefault="00000000">
      <w:pPr>
        <w:pStyle w:val="FirstParagraph"/>
      </w:pPr>
      <w:r w:rsidRPr="002E6533">
        <w:t>Veja também </w:t>
      </w:r>
    </w:p>
    <w:p w14:paraId="70DC755C" w14:textId="77777777" w:rsidR="004470EF" w:rsidRPr="002E6533" w:rsidRDefault="004470EF">
      <w:pPr>
        <w:pStyle w:val="Corpodetexto"/>
      </w:pPr>
      <w:hyperlink r:id="rId2666">
        <w:r w:rsidRPr="002E6533">
          <w:rPr>
            <w:rStyle w:val="Hyperlink"/>
          </w:rPr>
          <w:t>Trabalhando com resultados da pesquisa</w:t>
        </w:r>
      </w:hyperlink>
    </w:p>
    <w:p w14:paraId="548F3A97" w14:textId="77777777" w:rsidR="004470EF" w:rsidRPr="002E6533" w:rsidRDefault="00000000">
      <w:pPr>
        <w:pStyle w:val="Ttulo1"/>
      </w:pPr>
      <w:bookmarkStart w:id="1337" w:name="adicionando-perguntas-do-tipo-texto"/>
      <w:bookmarkEnd w:id="1334"/>
      <w:bookmarkEnd w:id="1336"/>
      <w:r w:rsidRPr="002E6533">
        <w:t>Adicionando Perguntas do Tipo Texto</w:t>
      </w:r>
    </w:p>
    <w:p w14:paraId="15C7898D" w14:textId="77777777" w:rsidR="004470EF" w:rsidRPr="002E6533" w:rsidRDefault="00000000">
      <w:pPr>
        <w:pStyle w:val="FirstParagraph"/>
      </w:pPr>
      <w:r w:rsidRPr="002E6533">
        <w:t>As perguntas do tipo texto aceitam entradas alfabéticas e numéricas. Ele pode ser exibido aos usuários em uma área de texto com linha única ou várias linhas (rolagem). Se a pergunta estiver configurada como área de texto, você poderá especificar a altura (em linhas) para o controle.</w:t>
      </w:r>
    </w:p>
    <w:p w14:paraId="22F49FC5" w14:textId="77777777" w:rsidR="004470EF" w:rsidRPr="002E6533" w:rsidRDefault="00000000">
      <w:pPr>
        <w:pStyle w:val="Corpodetexto"/>
      </w:pPr>
      <w:r w:rsidRPr="002E6533">
        <w:t>Por padrão, as entradas nesse tipo de pergunta não são restritas. Entretanto, ao configurar esse tipo de pergunta, você pode escolher definir um comprimento máximo de caracteres para as entradas. Além disso, você pode restringir a inserção pelos usuários de um valor na pergunta Texto que seja idêntico a um valor especificado em outro registro no questionário, garantindo com isso que todos os valores na pergunta Texto sejam exclusivos.</w:t>
      </w:r>
    </w:p>
    <w:p w14:paraId="1DA20F3A" w14:textId="77777777" w:rsidR="004470EF" w:rsidRPr="002E6533" w:rsidRDefault="00000000">
      <w:pPr>
        <w:pStyle w:val="Corpodetexto"/>
      </w:pPr>
      <w:r w:rsidRPr="002E6533">
        <w:rPr>
          <w:b/>
          <w:bCs/>
        </w:rPr>
        <w:lastRenderedPageBreak/>
        <w:t>Observação:</w:t>
      </w:r>
      <w:r w:rsidRPr="002E6533">
        <w:t xml:space="preserve"> A fim de proteger a integridade dos dados, não é possível alterar o tipo de pergunta. Por exemplo, você não pode alterar o tipo de pergunta de Data para Texto depois que ela é criada.</w:t>
      </w:r>
    </w:p>
    <w:p w14:paraId="6D2EE28F" w14:textId="77777777" w:rsidR="004470EF" w:rsidRPr="002E6533" w:rsidRDefault="00000000">
      <w:pPr>
        <w:pStyle w:val="Corpodetexto"/>
      </w:pPr>
      <w:r w:rsidRPr="002E6533">
        <w:t>Nesta página</w:t>
      </w:r>
    </w:p>
    <w:p w14:paraId="3AB67485" w14:textId="77777777" w:rsidR="004470EF" w:rsidRPr="002E6533" w:rsidRDefault="004470EF">
      <w:pPr>
        <w:pStyle w:val="Compact"/>
      </w:pPr>
      <w:hyperlink w:anchor="X36ed5ceceb7ec6bdd2a552e6305458e2a6b9c1b">
        <w:r w:rsidRPr="002E6533">
          <w:rPr>
            <w:rStyle w:val="Hyperlink"/>
          </w:rPr>
          <w:t>Tarefa 1: criar uma pergunta do tipo Texto em um questionário</w:t>
        </w:r>
      </w:hyperlink>
    </w:p>
    <w:p w14:paraId="04A0F3CD"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2DB5BF03" w14:textId="77777777" w:rsidR="004470EF" w:rsidRPr="002E6533" w:rsidRDefault="004470EF">
      <w:pPr>
        <w:pStyle w:val="Compact"/>
      </w:pPr>
      <w:hyperlink w:anchor="Tarefa3Configurarasop%C3%A7%C3%B5es">
        <w:r w:rsidRPr="002E6533">
          <w:rPr>
            <w:rStyle w:val="Hyperlink"/>
          </w:rPr>
          <w:t>Tarefa 3: Configurar as opções</w:t>
        </w:r>
      </w:hyperlink>
    </w:p>
    <w:p w14:paraId="306DB121"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7B310D0F" w14:textId="77777777" w:rsidR="004470EF" w:rsidRPr="002E6533" w:rsidRDefault="004470EF">
      <w:pPr>
        <w:pStyle w:val="Compact"/>
      </w:pPr>
      <w:hyperlink w:anchor="Tarefa5adicionarotextodapergunta">
        <w:r w:rsidRPr="002E6533">
          <w:rPr>
            <w:rStyle w:val="Hyperlink"/>
          </w:rPr>
          <w:t>Tarefa 5: adicionar o texto da pergunta</w:t>
        </w:r>
      </w:hyperlink>
    </w:p>
    <w:p w14:paraId="23CF02FE" w14:textId="77777777" w:rsidR="004470EF" w:rsidRPr="002E6533" w:rsidRDefault="004470EF">
      <w:pPr>
        <w:pStyle w:val="Compact"/>
      </w:pPr>
      <w:hyperlink w:anchor="X369590ba4df5de80ccbb424d57dca0814ba01e6">
        <w:r w:rsidRPr="002E6533">
          <w:rPr>
            <w:rStyle w:val="Hyperlink"/>
          </w:rPr>
          <w:t>Tarefa 6: definir as propriedades do filtro de perguntas</w:t>
        </w:r>
      </w:hyperlink>
    </w:p>
    <w:p w14:paraId="57B29E91" w14:textId="77777777" w:rsidR="004470EF" w:rsidRPr="002E6533" w:rsidRDefault="004470EF">
      <w:pPr>
        <w:pStyle w:val="Compact"/>
      </w:pPr>
      <w:hyperlink w:anchor="Tarefa7Configurarotextodeajuda">
        <w:r w:rsidRPr="002E6533">
          <w:rPr>
            <w:rStyle w:val="Hyperlink"/>
          </w:rPr>
          <w:t>Tarefa 7: Configurar o texto de ajuda</w:t>
        </w:r>
      </w:hyperlink>
    </w:p>
    <w:p w14:paraId="7A7A07C6" w14:textId="77777777" w:rsidR="004470EF" w:rsidRPr="002E6533" w:rsidRDefault="00000000">
      <w:pPr>
        <w:pStyle w:val="Ttulo2"/>
      </w:pPr>
      <w:bookmarkStart w:id="1338" w:name="Xb57c2f84546c09951c3e504dbe0cff00de29cc6"/>
      <w:r w:rsidRPr="002E6533">
        <w:t>Tarefa 1: criar uma pergunta do tipo Texto em um questionário</w:t>
      </w:r>
    </w:p>
    <w:p w14:paraId="368934BC" w14:textId="77777777" w:rsidR="004470EF" w:rsidRPr="002E6533" w:rsidRDefault="00000000">
      <w:pPr>
        <w:pStyle w:val="Compact"/>
      </w:pPr>
      <w:r w:rsidRPr="002E6533">
        <w:t>Em seu questionário, acesse a guia Designer &gt; guia Layout &gt; painel Objetos &gt; e clique em Adicionar novo.</w:t>
      </w:r>
    </w:p>
    <w:p w14:paraId="48B8E93D" w14:textId="77777777" w:rsidR="004470EF" w:rsidRPr="002E6533" w:rsidRDefault="00000000">
      <w:r w:rsidRPr="002E6533">
        <w:t>Selecione um tipo de campo na lista suspensa e digite um nome para o campo.</w:t>
      </w:r>
    </w:p>
    <w:p w14:paraId="78D893EF" w14:textId="77777777" w:rsidR="004470EF" w:rsidRPr="002E6533" w:rsidRDefault="00000000">
      <w:r w:rsidRPr="002E6533">
        <w:t>Diretrizes de nome de campo:</w:t>
      </w:r>
    </w:p>
    <w:p w14:paraId="27B042AB"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2FFA63ED"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3D851B7"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CC3B26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4AA0A403"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0FC0EB92" w14:textId="77777777" w:rsidR="004470EF" w:rsidRPr="002E6533" w:rsidRDefault="00000000">
      <w:pPr>
        <w:pStyle w:val="Compact"/>
      </w:pPr>
      <w:r w:rsidRPr="002E6533">
        <w:t>No campo Texto da pergunta, digite o texto da pergunta e clique em OK. O campo Texto da pergunta na seção Pergunta é preenchido automaticamente com o texto inserido nesta etapa após a criação do campo.</w:t>
      </w:r>
    </w:p>
    <w:p w14:paraId="771A09C4" w14:textId="77777777" w:rsidR="004470EF" w:rsidRPr="002E6533" w:rsidRDefault="00000000">
      <w:r w:rsidRPr="002E6533">
        <w:t>Na seção Informações gerais, digite uma descrição.</w:t>
      </w:r>
    </w:p>
    <w:p w14:paraId="3CF59A37"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352A0D1E" w14:textId="77777777" w:rsidR="004470EF" w:rsidRPr="002E6533" w:rsidRDefault="00000000">
      <w:pPr>
        <w:numPr>
          <w:ilvl w:val="0"/>
          <w:numId w:val="1"/>
        </w:numPr>
      </w:pPr>
      <w:r w:rsidRPr="002E6533">
        <w:lastRenderedPageBreak/>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29460946"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bookmarkEnd w:id="1338"/>
    <w:p w14:paraId="7EDE7FF1" w14:textId="77777777" w:rsidR="004470EF" w:rsidRPr="002E6533" w:rsidRDefault="00000000">
      <w:pPr>
        <w:pStyle w:val="Ttulo2"/>
      </w:pPr>
      <w:r w:rsidRPr="002E6533">
        <w:t>Tarefa 2: Determinar como o campo é exibido</w:t>
      </w:r>
    </w:p>
    <w:p w14:paraId="38DF45A0" w14:textId="77777777" w:rsidR="004470EF" w:rsidRPr="002E6533" w:rsidRDefault="00000000">
      <w:pPr>
        <w:pStyle w:val="FirstParagraph"/>
      </w:pPr>
      <w:r w:rsidRPr="002E6533">
        <w:t>Na seção Controle de exibição, selecione como quer que o campo seja exibido no registro.</w:t>
      </w:r>
    </w:p>
    <w:p w14:paraId="687ED56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11C82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CCC44D" w14:textId="77777777" w:rsidR="004470EF" w:rsidRPr="002E6533" w:rsidRDefault="00000000">
            <w:pPr>
              <w:pStyle w:val="Compact"/>
            </w:pPr>
            <w:r w:rsidRPr="002E6533">
              <w:t>Opção</w:t>
            </w:r>
          </w:p>
        </w:tc>
        <w:tc>
          <w:tcPr>
            <w:tcW w:w="3960" w:type="dxa"/>
          </w:tcPr>
          <w:p w14:paraId="1E93A48D" w14:textId="77777777" w:rsidR="004470EF" w:rsidRPr="002E6533" w:rsidRDefault="00000000">
            <w:pPr>
              <w:pStyle w:val="Compact"/>
            </w:pPr>
            <w:r w:rsidRPr="002E6533">
              <w:t>Descrição</w:t>
            </w:r>
          </w:p>
        </w:tc>
      </w:tr>
      <w:tr w:rsidR="004470EF" w:rsidRPr="002E6533" w14:paraId="41B6F43D" w14:textId="77777777">
        <w:tc>
          <w:tcPr>
            <w:tcW w:w="3960" w:type="dxa"/>
          </w:tcPr>
          <w:p w14:paraId="5DBDA099" w14:textId="77777777" w:rsidR="004470EF" w:rsidRPr="002E6533" w:rsidRDefault="00000000">
            <w:pPr>
              <w:pStyle w:val="Compact"/>
            </w:pPr>
            <w:r w:rsidRPr="002E6533">
              <w:t>Campo de texto de linha única</w:t>
            </w:r>
          </w:p>
        </w:tc>
        <w:tc>
          <w:tcPr>
            <w:tcW w:w="3960" w:type="dxa"/>
          </w:tcPr>
          <w:p w14:paraId="4EC6F522" w14:textId="77777777" w:rsidR="004470EF" w:rsidRPr="002E6533" w:rsidRDefault="00000000">
            <w:pPr>
              <w:pStyle w:val="Compact"/>
            </w:pPr>
            <w:r w:rsidRPr="002E6533">
              <w:t>Campo de texto – exibição de linha única</w:t>
            </w:r>
          </w:p>
        </w:tc>
      </w:tr>
      <w:tr w:rsidR="004470EF" w:rsidRPr="002E6533" w14:paraId="55F55804" w14:textId="77777777">
        <w:tc>
          <w:tcPr>
            <w:tcW w:w="3960" w:type="dxa"/>
          </w:tcPr>
          <w:p w14:paraId="22C4AEAA" w14:textId="77777777" w:rsidR="004470EF" w:rsidRPr="002E6533" w:rsidRDefault="00000000">
            <w:pPr>
              <w:pStyle w:val="Compact"/>
            </w:pPr>
            <w:r w:rsidRPr="002E6533">
              <w:t>Área de rich text de várias linhas</w:t>
            </w:r>
          </w:p>
        </w:tc>
        <w:tc>
          <w:tcPr>
            <w:tcW w:w="3960" w:type="dxa"/>
          </w:tcPr>
          <w:p w14:paraId="6E6D75D0" w14:textId="77777777" w:rsidR="004470EF" w:rsidRPr="002E6533" w:rsidRDefault="00000000">
            <w:pPr>
              <w:pStyle w:val="Corpodetexto"/>
            </w:pPr>
            <w:r w:rsidRPr="002E6533">
              <w:t>Esta opção inclui o editor de rich text que permite aos usuários formatar o conteúdo e cole blocos de texto com imagens incorporadas.</w:t>
            </w:r>
          </w:p>
          <w:p w14:paraId="784DA665" w14:textId="77777777" w:rsidR="004470EF" w:rsidRPr="002E6533" w:rsidRDefault="00000000">
            <w:pPr>
              <w:pStyle w:val="Corpodetexto"/>
            </w:pPr>
            <w:r w:rsidRPr="002E6533">
              <w:t>Campo de área de texto – exibição de várias linhas</w:t>
            </w:r>
          </w:p>
        </w:tc>
      </w:tr>
    </w:tbl>
    <w:p w14:paraId="403E7DE0" w14:textId="77777777" w:rsidR="004470EF" w:rsidRPr="002E6533" w:rsidRDefault="00000000">
      <w:pPr>
        <w:pStyle w:val="Ttulo2"/>
      </w:pPr>
      <w:r w:rsidRPr="002E6533">
        <w:t>Tarefa 3: Configurar as opções</w:t>
      </w:r>
    </w:p>
    <w:p w14:paraId="386FCDD9" w14:textId="77777777" w:rsidR="004470EF" w:rsidRPr="002E6533" w:rsidRDefault="00000000">
      <w:pPr>
        <w:pStyle w:val="FirstParagraph"/>
      </w:pPr>
      <w:r w:rsidRPr="002E6533">
        <w:t>Na seção Opções, selecione todas as opções a seguir que se aplicam ao campo.</w:t>
      </w:r>
    </w:p>
    <w:p w14:paraId="3438BEA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8FB2E4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F69E59" w14:textId="77777777" w:rsidR="004470EF" w:rsidRPr="002E6533" w:rsidRDefault="00000000">
            <w:pPr>
              <w:pStyle w:val="Compact"/>
            </w:pPr>
            <w:r w:rsidRPr="002E6533">
              <w:t>Opção</w:t>
            </w:r>
          </w:p>
        </w:tc>
        <w:tc>
          <w:tcPr>
            <w:tcW w:w="3960" w:type="dxa"/>
          </w:tcPr>
          <w:p w14:paraId="3325B771" w14:textId="77777777" w:rsidR="004470EF" w:rsidRPr="002E6533" w:rsidRDefault="00000000">
            <w:pPr>
              <w:pStyle w:val="Compact"/>
            </w:pPr>
            <w:r w:rsidRPr="002E6533">
              <w:t>Descrição</w:t>
            </w:r>
          </w:p>
        </w:tc>
      </w:tr>
      <w:tr w:rsidR="004470EF" w:rsidRPr="002E6533" w14:paraId="7F3174A7" w14:textId="77777777">
        <w:tc>
          <w:tcPr>
            <w:tcW w:w="3960" w:type="dxa"/>
          </w:tcPr>
          <w:p w14:paraId="672C78BE" w14:textId="77777777" w:rsidR="004470EF" w:rsidRPr="002E6533" w:rsidRDefault="00000000">
            <w:pPr>
              <w:pStyle w:val="Compact"/>
            </w:pPr>
            <w:r w:rsidRPr="002E6533">
              <w:t>Este é um campo obrigatório</w:t>
            </w:r>
          </w:p>
        </w:tc>
        <w:tc>
          <w:tcPr>
            <w:tcW w:w="3960" w:type="dxa"/>
          </w:tcPr>
          <w:p w14:paraId="30210E61"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71A49CE5" w14:textId="77777777">
        <w:tc>
          <w:tcPr>
            <w:tcW w:w="3960" w:type="dxa"/>
          </w:tcPr>
          <w:p w14:paraId="27552D92" w14:textId="77777777" w:rsidR="004470EF" w:rsidRPr="002E6533" w:rsidRDefault="00000000">
            <w:pPr>
              <w:pStyle w:val="Compact"/>
            </w:pPr>
            <w:r w:rsidRPr="002E6533">
              <w:t>Exibir data da última modificação</w:t>
            </w:r>
          </w:p>
        </w:tc>
        <w:tc>
          <w:tcPr>
            <w:tcW w:w="3960" w:type="dxa"/>
          </w:tcPr>
          <w:p w14:paraId="09C1FA1B"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A478953" w14:textId="77777777">
        <w:tc>
          <w:tcPr>
            <w:tcW w:w="3960" w:type="dxa"/>
          </w:tcPr>
          <w:p w14:paraId="5323FB25" w14:textId="77777777" w:rsidR="004470EF" w:rsidRPr="002E6533" w:rsidRDefault="00000000">
            <w:pPr>
              <w:pStyle w:val="Compact"/>
            </w:pPr>
            <w:r w:rsidRPr="002E6533">
              <w:lastRenderedPageBreak/>
              <w:t>Tornar este campo pesquisável</w:t>
            </w:r>
          </w:p>
        </w:tc>
        <w:tc>
          <w:tcPr>
            <w:tcW w:w="3960" w:type="dxa"/>
          </w:tcPr>
          <w:p w14:paraId="2666A152" w14:textId="77777777" w:rsidR="004470EF" w:rsidRPr="002E6533" w:rsidRDefault="00000000">
            <w:pPr>
              <w:pStyle w:val="Compact"/>
            </w:pPr>
            <w:r w:rsidRPr="002E6533">
              <w:t>Disponibiliza este campo para exibição em todos os resultados da pesquisa.</w:t>
            </w:r>
          </w:p>
        </w:tc>
      </w:tr>
      <w:tr w:rsidR="004470EF" w:rsidRPr="002E6533" w14:paraId="2E0EB7B0" w14:textId="77777777">
        <w:tc>
          <w:tcPr>
            <w:tcW w:w="3960" w:type="dxa"/>
          </w:tcPr>
          <w:p w14:paraId="356C1A62" w14:textId="77777777" w:rsidR="004470EF" w:rsidRPr="002E6533" w:rsidRDefault="00000000">
            <w:pPr>
              <w:pStyle w:val="Compact"/>
            </w:pPr>
            <w:r w:rsidRPr="002E6533">
              <w:t>Exibir este campo nos resultados da pesquisa global</w:t>
            </w:r>
          </w:p>
        </w:tc>
        <w:tc>
          <w:tcPr>
            <w:tcW w:w="3960" w:type="dxa"/>
          </w:tcPr>
          <w:p w14:paraId="0F3CE44B"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58C417EE" w14:textId="77777777">
        <w:tc>
          <w:tcPr>
            <w:tcW w:w="3960" w:type="dxa"/>
          </w:tcPr>
          <w:p w14:paraId="05A99563" w14:textId="77777777" w:rsidR="004470EF" w:rsidRPr="002E6533" w:rsidRDefault="00000000">
            <w:pPr>
              <w:pStyle w:val="Compact"/>
            </w:pPr>
            <w:r w:rsidRPr="002E6533">
              <w:t>Exigir valores únicos</w:t>
            </w:r>
          </w:p>
        </w:tc>
        <w:tc>
          <w:tcPr>
            <w:tcW w:w="3960" w:type="dxa"/>
          </w:tcPr>
          <w:p w14:paraId="55D49E27" w14:textId="77777777" w:rsidR="004470EF" w:rsidRPr="002E6533" w:rsidRDefault="00000000">
            <w:pPr>
              <w:pStyle w:val="Compact"/>
            </w:pPr>
            <w:r w:rsidRPr="002E6533">
              <w:t>Impede que os usuários especifiquem um valor idêntico em um campo de registros diferentes.</w:t>
            </w:r>
          </w:p>
        </w:tc>
      </w:tr>
      <w:tr w:rsidR="004470EF" w:rsidRPr="002E6533" w14:paraId="177D63F4" w14:textId="77777777">
        <w:tc>
          <w:tcPr>
            <w:tcW w:w="3960" w:type="dxa"/>
          </w:tcPr>
          <w:p w14:paraId="75D6F686" w14:textId="77777777" w:rsidR="004470EF" w:rsidRPr="002E6533" w:rsidRDefault="00000000">
            <w:pPr>
              <w:pStyle w:val="Compact"/>
            </w:pPr>
            <w:r w:rsidRPr="002E6533">
              <w:t>Tornar este o campo principal</w:t>
            </w:r>
          </w:p>
        </w:tc>
        <w:tc>
          <w:tcPr>
            <w:tcW w:w="3960" w:type="dxa"/>
          </w:tcPr>
          <w:p w14:paraId="52BC768D" w14:textId="77777777" w:rsidR="004470EF" w:rsidRPr="002E6533" w:rsidRDefault="00000000">
            <w:pPr>
              <w:pStyle w:val="Corpodetexto"/>
            </w:pPr>
            <w:r w:rsidRPr="002E6533">
              <w:t>Designa o campo como o campo-chave no aplicativo.</w:t>
            </w:r>
          </w:p>
          <w:p w14:paraId="231CF370"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28B3DEF7"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4BD9712D" w14:textId="77777777">
        <w:tc>
          <w:tcPr>
            <w:tcW w:w="3960" w:type="dxa"/>
          </w:tcPr>
          <w:p w14:paraId="40704049" w14:textId="77777777" w:rsidR="004470EF" w:rsidRPr="002E6533" w:rsidRDefault="00000000">
            <w:pPr>
              <w:pStyle w:val="Compact"/>
            </w:pPr>
            <w:r w:rsidRPr="002E6533">
              <w:t>Validar este campo quando houver alterações de valores no registro</w:t>
            </w:r>
          </w:p>
        </w:tc>
        <w:tc>
          <w:tcPr>
            <w:tcW w:w="3960" w:type="dxa"/>
          </w:tcPr>
          <w:p w14:paraId="2D5F16A6" w14:textId="77777777" w:rsidR="004470EF" w:rsidRPr="002E6533" w:rsidRDefault="00000000">
            <w:pPr>
              <w:pStyle w:val="Corpodetexto"/>
            </w:pPr>
            <w:r w:rsidRPr="002E6533">
              <w:t>Faz com que um campo seja validado sempre que houver alterações de valores em um registro.</w:t>
            </w:r>
          </w:p>
          <w:p w14:paraId="33F4A7E3"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71FEF8E8" w14:textId="77777777">
        <w:tc>
          <w:tcPr>
            <w:tcW w:w="3960" w:type="dxa"/>
          </w:tcPr>
          <w:p w14:paraId="6FD7B0A6" w14:textId="77777777" w:rsidR="004470EF" w:rsidRPr="002E6533" w:rsidRDefault="00000000">
            <w:pPr>
              <w:pStyle w:val="Compact"/>
            </w:pPr>
            <w:r w:rsidRPr="002E6533">
              <w:t>Ativar a atualização em lote a partir dos resultados da pesquisa</w:t>
            </w:r>
          </w:p>
        </w:tc>
        <w:tc>
          <w:tcPr>
            <w:tcW w:w="3960" w:type="dxa"/>
          </w:tcPr>
          <w:p w14:paraId="40A0C053" w14:textId="77777777" w:rsidR="004470EF" w:rsidRPr="002E6533" w:rsidRDefault="00000000">
            <w:pPr>
              <w:pStyle w:val="Compact"/>
            </w:pPr>
            <w:r w:rsidRPr="002E6533">
              <w:t xml:space="preserve">Permite que este campo esteja disponível para </w:t>
            </w:r>
            <w:hyperlink r:id="rId2667">
              <w:r w:rsidR="004470EF" w:rsidRPr="002E6533">
                <w:rPr>
                  <w:rStyle w:val="Hyperlink"/>
                </w:rPr>
                <w:t>atualizações em lote</w:t>
              </w:r>
            </w:hyperlink>
            <w:r w:rsidRPr="002E6533">
              <w:t xml:space="preserve"> nos resultados da pesquisa avançada.</w:t>
            </w:r>
          </w:p>
        </w:tc>
      </w:tr>
      <w:tr w:rsidR="004470EF" w:rsidRPr="002E6533" w14:paraId="045F2F13" w14:textId="77777777">
        <w:tc>
          <w:tcPr>
            <w:tcW w:w="3960" w:type="dxa"/>
          </w:tcPr>
          <w:p w14:paraId="5D9FC46E" w14:textId="77777777" w:rsidR="004470EF" w:rsidRPr="002E6533" w:rsidRDefault="00000000">
            <w:pPr>
              <w:pStyle w:val="Compact"/>
            </w:pPr>
            <w:r w:rsidRPr="002E6533">
              <w:t>Ativar a edição nos resultados da pesquisa</w:t>
            </w:r>
          </w:p>
        </w:tc>
        <w:tc>
          <w:tcPr>
            <w:tcW w:w="3960" w:type="dxa"/>
          </w:tcPr>
          <w:p w14:paraId="553F9C62" w14:textId="77777777" w:rsidR="004470EF" w:rsidRPr="002E6533" w:rsidRDefault="00000000">
            <w:pPr>
              <w:pStyle w:val="Compact"/>
            </w:pPr>
            <w:r w:rsidRPr="002E6533">
              <w:t xml:space="preserve">Permite que o campo seja </w:t>
            </w:r>
            <w:hyperlink r:id="rId2668">
              <w:r w:rsidR="004470EF" w:rsidRPr="002E6533">
                <w:rPr>
                  <w:rStyle w:val="Hyperlink"/>
                </w:rPr>
                <w:t>editável</w:t>
              </w:r>
            </w:hyperlink>
            <w:r w:rsidRPr="002E6533">
              <w:t xml:space="preserve"> nos resultados da pesquisa e em relatórios.</w:t>
            </w:r>
          </w:p>
        </w:tc>
      </w:tr>
      <w:tr w:rsidR="004470EF" w:rsidRPr="002E6533" w14:paraId="0D95ED93" w14:textId="77777777">
        <w:tc>
          <w:tcPr>
            <w:tcW w:w="3960" w:type="dxa"/>
          </w:tcPr>
          <w:p w14:paraId="529DACB7" w14:textId="77777777" w:rsidR="004470EF" w:rsidRPr="002E6533" w:rsidRDefault="00000000">
            <w:pPr>
              <w:pStyle w:val="Compact"/>
            </w:pPr>
            <w:r w:rsidRPr="002E6533">
              <w:t xml:space="preserve">Criptografar dados em repouso no </w:t>
            </w:r>
            <w:r w:rsidRPr="002E6533">
              <w:lastRenderedPageBreak/>
              <w:t>campo</w:t>
            </w:r>
          </w:p>
        </w:tc>
        <w:tc>
          <w:tcPr>
            <w:tcW w:w="3960" w:type="dxa"/>
          </w:tcPr>
          <w:p w14:paraId="05F7C6E5" w14:textId="77777777" w:rsidR="004470EF" w:rsidRPr="002E6533" w:rsidRDefault="00000000">
            <w:pPr>
              <w:pStyle w:val="Compact"/>
            </w:pPr>
            <w:r w:rsidRPr="002E6533">
              <w:lastRenderedPageBreak/>
              <w:t xml:space="preserve">Consulte </w:t>
            </w:r>
            <w:hyperlink r:id="rId2669">
              <w:r w:rsidR="004470EF" w:rsidRPr="002E6533">
                <w:rPr>
                  <w:rStyle w:val="Hyperlink"/>
                </w:rPr>
                <w:t>Criptografando dados</w:t>
              </w:r>
            </w:hyperlink>
            <w:r w:rsidRPr="002E6533">
              <w:t xml:space="preserve"> para </w:t>
            </w:r>
            <w:r w:rsidRPr="002E6533">
              <w:lastRenderedPageBreak/>
              <w:t>obter instruções.</w:t>
            </w:r>
          </w:p>
        </w:tc>
      </w:tr>
    </w:tbl>
    <w:p w14:paraId="4BC7E496" w14:textId="77777777" w:rsidR="004470EF" w:rsidRPr="002E6533" w:rsidRDefault="00000000">
      <w:pPr>
        <w:pStyle w:val="Ttulo2"/>
      </w:pPr>
      <w:r w:rsidRPr="002E6533">
        <w:lastRenderedPageBreak/>
        <w:t>Tarefa 4: Definir as opções de configuração</w:t>
      </w:r>
    </w:p>
    <w:p w14:paraId="4E993392" w14:textId="77777777" w:rsidR="004470EF" w:rsidRPr="002E6533" w:rsidRDefault="00000000">
      <w:pPr>
        <w:pStyle w:val="FirstParagraph"/>
      </w:pPr>
      <w:r w:rsidRPr="002E6533">
        <w:t>Na seção Configuração, defina as opções a seguir.</w:t>
      </w:r>
    </w:p>
    <w:p w14:paraId="665C432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9F6A09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890435" w14:textId="77777777" w:rsidR="004470EF" w:rsidRPr="002E6533" w:rsidRDefault="00000000">
            <w:pPr>
              <w:pStyle w:val="Compact"/>
            </w:pPr>
            <w:r w:rsidRPr="002E6533">
              <w:t>Opção</w:t>
            </w:r>
          </w:p>
        </w:tc>
        <w:tc>
          <w:tcPr>
            <w:tcW w:w="3960" w:type="dxa"/>
          </w:tcPr>
          <w:p w14:paraId="2F736BAD" w14:textId="77777777" w:rsidR="004470EF" w:rsidRPr="002E6533" w:rsidRDefault="00000000">
            <w:pPr>
              <w:pStyle w:val="Compact"/>
            </w:pPr>
            <w:r w:rsidRPr="002E6533">
              <w:t>Descrição</w:t>
            </w:r>
          </w:p>
        </w:tc>
      </w:tr>
      <w:tr w:rsidR="004470EF" w:rsidRPr="002E6533" w14:paraId="172F023A" w14:textId="77777777">
        <w:tc>
          <w:tcPr>
            <w:tcW w:w="3960" w:type="dxa"/>
          </w:tcPr>
          <w:p w14:paraId="057BAB68" w14:textId="77777777" w:rsidR="004470EF" w:rsidRPr="002E6533" w:rsidRDefault="00000000">
            <w:pPr>
              <w:pStyle w:val="Compact"/>
            </w:pPr>
            <w:r w:rsidRPr="002E6533">
              <w:t>Número máximo de caracteres</w:t>
            </w:r>
          </w:p>
        </w:tc>
        <w:tc>
          <w:tcPr>
            <w:tcW w:w="3960" w:type="dxa"/>
          </w:tcPr>
          <w:p w14:paraId="746B73A5" w14:textId="77777777" w:rsidR="004470EF" w:rsidRPr="002E6533" w:rsidRDefault="00000000">
            <w:pPr>
              <w:pStyle w:val="Corpodetexto"/>
            </w:pPr>
            <w:r w:rsidRPr="002E6533">
              <w:t>Restringe o número de caracteres que um usuário pode digitar em um campo de texto.</w:t>
            </w:r>
          </w:p>
          <w:p w14:paraId="594069FD" w14:textId="77777777" w:rsidR="004470EF" w:rsidRPr="002E6533" w:rsidRDefault="00000000">
            <w:pPr>
              <w:pStyle w:val="Corpodetexto"/>
            </w:pPr>
            <w:r w:rsidRPr="002E6533">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4470EF" w:rsidRPr="002E6533" w14:paraId="0F7F0C79" w14:textId="77777777">
        <w:tc>
          <w:tcPr>
            <w:tcW w:w="3960" w:type="dxa"/>
          </w:tcPr>
          <w:p w14:paraId="01753375" w14:textId="77777777" w:rsidR="004470EF" w:rsidRPr="002E6533" w:rsidRDefault="00000000">
            <w:pPr>
              <w:pStyle w:val="Compact"/>
            </w:pPr>
            <w:r w:rsidRPr="002E6533">
              <w:t>Máscara de entrada</w:t>
            </w:r>
          </w:p>
        </w:tc>
        <w:tc>
          <w:tcPr>
            <w:tcW w:w="3960" w:type="dxa"/>
          </w:tcPr>
          <w:p w14:paraId="0843AE74" w14:textId="77777777" w:rsidR="004470EF" w:rsidRPr="002E6533" w:rsidRDefault="00000000">
            <w:pPr>
              <w:pStyle w:val="Corpodetexto"/>
            </w:pPr>
            <w:r w:rsidRPr="002E6533">
              <w:t>Especifica o formato de texto que um usuário deve digitar para um campo de área de texto.</w:t>
            </w:r>
          </w:p>
          <w:p w14:paraId="27884C4B" w14:textId="77777777" w:rsidR="004470EF" w:rsidRPr="002E6533" w:rsidRDefault="00000000">
            <w:pPr>
              <w:pStyle w:val="Corpodetexto"/>
            </w:pPr>
            <w:r w:rsidRPr="002E6533">
              <w:t>Esta opção estará disponível apenas se você tiver selecionado a área de texto de linha única como a opção de exibição na tarefa 2.</w:t>
            </w:r>
          </w:p>
          <w:p w14:paraId="32E3A869" w14:textId="77777777" w:rsidR="004470EF" w:rsidRPr="002E6533" w:rsidRDefault="00000000">
            <w:pPr>
              <w:pStyle w:val="Corpodetexto"/>
            </w:pPr>
            <w:r w:rsidRPr="002E6533">
              <w:t>Você pode usar uma das seguintes máscaras:</w:t>
            </w:r>
          </w:p>
          <w:p w14:paraId="62C08717" w14:textId="77777777" w:rsidR="004470EF" w:rsidRPr="002E6533" w:rsidRDefault="00000000">
            <w:pPr>
              <w:pStyle w:val="Compact"/>
            </w:pPr>
            <w:r w:rsidRPr="002E6533">
              <w:t>SSN - Formato = ###-##-####. A máscara será configurada para que todo SSN seja confinado em um campo.</w:t>
            </w:r>
          </w:p>
          <w:p w14:paraId="0F0B75BB" w14:textId="77777777" w:rsidR="004470EF" w:rsidRPr="002E6533" w:rsidRDefault="00000000">
            <w:pPr>
              <w:pStyle w:val="Compact"/>
            </w:pPr>
            <w:r w:rsidRPr="002E6533">
              <w:t>Telefone - Formato = ###-###-####. A máscara será configurada para que todo número de telefone seja confinado em um campo.</w:t>
            </w:r>
          </w:p>
          <w:p w14:paraId="45B0462C" w14:textId="77777777" w:rsidR="004470EF" w:rsidRPr="002E6533" w:rsidRDefault="00000000">
            <w:pPr>
              <w:pStyle w:val="Compact"/>
            </w:pPr>
            <w:r w:rsidRPr="002E6533">
              <w:t>CEP - Formato = #####.</w:t>
            </w:r>
          </w:p>
          <w:p w14:paraId="1680EB84" w14:textId="77777777" w:rsidR="004470EF" w:rsidRPr="002E6533" w:rsidRDefault="00000000">
            <w:pPr>
              <w:pStyle w:val="Compact"/>
            </w:pPr>
            <w:r w:rsidRPr="002E6533">
              <w:lastRenderedPageBreak/>
              <w:t>CEP+4 - Formato = #####-####.</w:t>
            </w:r>
          </w:p>
          <w:p w14:paraId="6AD7DF26" w14:textId="77777777" w:rsidR="004470EF" w:rsidRPr="002E6533" w:rsidRDefault="00000000">
            <w:pPr>
              <w:pStyle w:val="Compact"/>
            </w:pPr>
            <w:r w:rsidRPr="002E6533">
              <w:t>Endereço IP v4 - Formato = ##</w:t>
            </w:r>
            <w:proofErr w:type="gramStart"/>
            <w:r w:rsidRPr="002E6533">
              <w:t>#.#</w:t>
            </w:r>
            <w:proofErr w:type="gramEnd"/>
            <w:r w:rsidRPr="002E6533">
              <w:t>##.###.###.</w:t>
            </w:r>
          </w:p>
          <w:p w14:paraId="7698977B" w14:textId="77777777" w:rsidR="004470EF" w:rsidRPr="002E6533" w:rsidRDefault="00000000">
            <w:pPr>
              <w:pStyle w:val="Compact"/>
            </w:pPr>
            <w:r w:rsidRPr="002E6533">
              <w:t>Endereço IP v6 completo - Formato = ###</w:t>
            </w:r>
            <w:proofErr w:type="gramStart"/>
            <w:r w:rsidRPr="002E6533">
              <w:t>#.#</w:t>
            </w:r>
            <w:proofErr w:type="gramEnd"/>
            <w:r w:rsidRPr="002E6533">
              <w:t>###.####.####.####.####.####.####.</w:t>
            </w:r>
          </w:p>
          <w:p w14:paraId="56F8526D" w14:textId="77777777" w:rsidR="004470EF" w:rsidRPr="002E6533" w:rsidRDefault="00000000">
            <w:pPr>
              <w:pStyle w:val="Compact"/>
            </w:pPr>
            <w:r w:rsidRPr="002E6533">
              <w:t>Endereço de e-mail - A máscara será configurada para exigir o símbolo arroba @.</w:t>
            </w:r>
          </w:p>
        </w:tc>
      </w:tr>
      <w:tr w:rsidR="004470EF" w:rsidRPr="002E6533" w14:paraId="56EFB302" w14:textId="77777777">
        <w:tc>
          <w:tcPr>
            <w:tcW w:w="3960" w:type="dxa"/>
          </w:tcPr>
          <w:p w14:paraId="180E2E83" w14:textId="77777777" w:rsidR="004470EF" w:rsidRPr="002E6533" w:rsidRDefault="00000000">
            <w:pPr>
              <w:pStyle w:val="Compact"/>
            </w:pPr>
            <w:r w:rsidRPr="002E6533">
              <w:lastRenderedPageBreak/>
              <w:t>Altura do campo</w:t>
            </w:r>
          </w:p>
        </w:tc>
        <w:tc>
          <w:tcPr>
            <w:tcW w:w="3960" w:type="dxa"/>
          </w:tcPr>
          <w:p w14:paraId="731B2609" w14:textId="77777777" w:rsidR="004470EF" w:rsidRPr="002E6533" w:rsidRDefault="00000000">
            <w:pPr>
              <w:pStyle w:val="Corpodetexto"/>
            </w:pPr>
            <w:r w:rsidRPr="002E6533">
              <w:t>Especifica a altura do campo em linhas e é específico ao controle de exibição Caixa de lista ou Área de texto.</w:t>
            </w:r>
          </w:p>
          <w:p w14:paraId="738F2E4A" w14:textId="77777777" w:rsidR="004470EF" w:rsidRPr="002E6533" w:rsidRDefault="00000000">
            <w:pPr>
              <w:pStyle w:val="Corpodetexto"/>
            </w:pPr>
            <w:r w:rsidRPr="002E6533">
              <w:t>Se houver mais valores disponíveis para seleção no campo do que o número de linhas especificado, uma barra de rolagem vertical será exibida no campo para permitir que os usuários visualizem todos os valores disponíveis.</w:t>
            </w:r>
          </w:p>
        </w:tc>
      </w:tr>
      <w:tr w:rsidR="004470EF" w:rsidRPr="002E6533" w14:paraId="54062373" w14:textId="77777777">
        <w:tc>
          <w:tcPr>
            <w:tcW w:w="3960" w:type="dxa"/>
          </w:tcPr>
          <w:p w14:paraId="44B343BF" w14:textId="77777777" w:rsidR="004470EF" w:rsidRPr="002E6533" w:rsidRDefault="00000000">
            <w:pPr>
              <w:pStyle w:val="Compact"/>
            </w:pPr>
            <w:r w:rsidRPr="002E6533">
              <w:t>Texto padrão</w:t>
            </w:r>
          </w:p>
        </w:tc>
        <w:tc>
          <w:tcPr>
            <w:tcW w:w="3960" w:type="dxa"/>
          </w:tcPr>
          <w:p w14:paraId="2C3ABF12" w14:textId="77777777" w:rsidR="004470EF" w:rsidRPr="002E6533" w:rsidRDefault="00000000">
            <w:pPr>
              <w:pStyle w:val="Corpodetexto"/>
            </w:pPr>
            <w:r w:rsidRPr="002E6533">
              <w:t>Especifica o texto padrão de um campo de texto.</w:t>
            </w:r>
          </w:p>
          <w:p w14:paraId="64C0D05B" w14:textId="77777777" w:rsidR="004470EF" w:rsidRPr="002E6533" w:rsidRDefault="00000000">
            <w:pPr>
              <w:pStyle w:val="Corpodetexto"/>
            </w:pPr>
            <w:r w:rsidRPr="002E6533">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0A8ADE4E" w14:textId="77777777" w:rsidR="004470EF" w:rsidRPr="002E6533" w:rsidRDefault="00000000">
      <w:pPr>
        <w:pStyle w:val="Ttulo2"/>
      </w:pPr>
      <w:bookmarkStart w:id="1339" w:name="tarefa-5-adicionar-o-texto-da-pergunta"/>
      <w:r w:rsidRPr="002E6533">
        <w:t>Tarefa 5: adicionar o texto da pergunta</w:t>
      </w:r>
    </w:p>
    <w:p w14:paraId="0C7EFC8E" w14:textId="77777777" w:rsidR="004470EF" w:rsidRPr="002E6533" w:rsidRDefault="00000000">
      <w:pPr>
        <w:pStyle w:val="Compact"/>
      </w:pPr>
      <w:r w:rsidRPr="002E6533">
        <w:t>Vá para a seção Pergunta.</w:t>
      </w:r>
    </w:p>
    <w:p w14:paraId="7EAB791F" w14:textId="77777777" w:rsidR="004470EF" w:rsidRPr="002E6533" w:rsidRDefault="00000000">
      <w:pPr>
        <w:pStyle w:val="Compact"/>
      </w:pPr>
      <w:r w:rsidRPr="002E6533">
        <w:t>No campo Texto da pergunta, modifique o texto da pergunta conforme necessário.</w:t>
      </w:r>
    </w:p>
    <w:p w14:paraId="13529A8B" w14:textId="77777777" w:rsidR="004470EF" w:rsidRPr="002E6533" w:rsidRDefault="00000000">
      <w:pPr>
        <w:pStyle w:val="Compact"/>
      </w:pPr>
      <w:r w:rsidRPr="002E6533">
        <w:t>Se aplicável, no campo Estilo de formatação, selecione uma opção de exibição.</w:t>
      </w:r>
    </w:p>
    <w:p w14:paraId="62FF78C5" w14:textId="77777777" w:rsidR="004470EF" w:rsidRPr="002E6533" w:rsidRDefault="00000000">
      <w:pPr>
        <w:pStyle w:val="Ttulo2"/>
      </w:pPr>
      <w:bookmarkStart w:id="1340" w:name="X405199bf6c997a3f1f0c1e212e665826ea0e41c"/>
      <w:bookmarkEnd w:id="1339"/>
      <w:r w:rsidRPr="002E6533">
        <w:lastRenderedPageBreak/>
        <w:t>Tarefa 6: definir as propriedades do filtro de perguntas</w:t>
      </w:r>
    </w:p>
    <w:p w14:paraId="7DC91932" w14:textId="77777777" w:rsidR="004470EF" w:rsidRPr="002E6533" w:rsidRDefault="00000000">
      <w:pPr>
        <w:pStyle w:val="FirstParagraph"/>
      </w:pPr>
      <w:r w:rsidRPr="002E6533">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26D88821" w14:textId="77777777" w:rsidR="004470EF" w:rsidRPr="002E6533" w:rsidRDefault="00000000">
      <w:pPr>
        <w:pStyle w:val="Corpodetexto"/>
      </w:pPr>
      <w:r w:rsidRPr="002E6533">
        <w:t>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14:paraId="5BEB224B" w14:textId="77777777" w:rsidR="004470EF" w:rsidRPr="002E6533" w:rsidRDefault="00000000">
      <w:r w:rsidRPr="002E6533">
        <w:t>Na seção Propriedades do filtro de pergunta, clique em Adicionar filho para adicionar um novo filtro:</w:t>
      </w:r>
    </w:p>
    <w:p w14:paraId="668F7BF3"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2992F7EA" w14:textId="77777777" w:rsidR="004470EF" w:rsidRPr="002E6533" w:rsidRDefault="00000000">
      <w:pPr>
        <w:pStyle w:val="Compact"/>
      </w:pPr>
      <w:r w:rsidRPr="002E6533">
        <w:t>Informe um nome e uma descrição para a propriedade de filtro.</w:t>
      </w:r>
    </w:p>
    <w:p w14:paraId="063D8F4C" w14:textId="77777777" w:rsidR="004470EF" w:rsidRPr="002E6533" w:rsidRDefault="00000000">
      <w:pPr>
        <w:pStyle w:val="Compact"/>
      </w:pPr>
      <w:r w:rsidRPr="002E6533">
        <w:t>Na seção Valores de propriedade de filtro, clique em Adicionar filho.</w:t>
      </w:r>
    </w:p>
    <w:p w14:paraId="02AF0E6F" w14:textId="77777777" w:rsidR="004470EF" w:rsidRPr="002E6533" w:rsidRDefault="00000000">
      <w:pPr>
        <w:pStyle w:val="Compact"/>
      </w:pPr>
      <w:r w:rsidRPr="002E6533">
        <w:t>No campo Valor, informe o texto do valor.</w:t>
      </w:r>
    </w:p>
    <w:p w14:paraId="10C9782B"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1C13B3D0" w14:textId="77777777" w:rsidR="004470EF" w:rsidRPr="002E6533" w:rsidRDefault="00000000">
      <w:pPr>
        <w:pStyle w:val="Compact"/>
      </w:pPr>
      <w:r w:rsidRPr="002E6533">
        <w:t>Clique em Aplicar na página Editar propriedade de filtro para retornar à seção Pergunta.</w:t>
      </w:r>
    </w:p>
    <w:p w14:paraId="3AE5E0CB" w14:textId="77777777" w:rsidR="004470EF" w:rsidRPr="002E6533" w:rsidRDefault="00000000">
      <w:pPr>
        <w:pStyle w:val="Compact"/>
      </w:pPr>
      <w:r w:rsidRPr="002E6533">
        <w:t>Na coluna Valores da propriedade do filtro, selecione os valores da propriedade do filtro a serem aplicados à pergunta.</w:t>
      </w:r>
    </w:p>
    <w:bookmarkEnd w:id="1340"/>
    <w:p w14:paraId="1FEDA85C" w14:textId="77777777" w:rsidR="004470EF" w:rsidRPr="002E6533" w:rsidRDefault="00000000">
      <w:pPr>
        <w:pStyle w:val="Ttulo2"/>
      </w:pPr>
      <w:r w:rsidRPr="002E6533">
        <w:t>Tarefa 7: Configurar o texto de ajuda</w:t>
      </w:r>
    </w:p>
    <w:p w14:paraId="7B609860"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3C29B9A" w14:textId="77777777" w:rsidR="004470EF" w:rsidRPr="002E6533" w:rsidRDefault="00000000">
      <w:pPr>
        <w:pStyle w:val="Corpodetexto"/>
      </w:pPr>
      <w:r w:rsidRPr="002E6533">
        <w:t>Considere as seguintes diretrizes gerais quando for escrever a ajuda no nível de campo:</w:t>
      </w:r>
    </w:p>
    <w:p w14:paraId="1BD83F2F" w14:textId="77777777" w:rsidR="004470EF" w:rsidRPr="002E6533" w:rsidRDefault="00000000">
      <w:pPr>
        <w:pStyle w:val="Compact"/>
      </w:pPr>
      <w:r w:rsidRPr="002E6533">
        <w:lastRenderedPageBreak/>
        <w:t>Utilize instruções curtas e concisas que direcionem o usuário a realizar uma ação específica. Por exemplo, prefira "Digite seu nome" a "Este campo é utilizado para que você digite seu nome".</w:t>
      </w:r>
    </w:p>
    <w:p w14:paraId="51FCB88D" w14:textId="77777777" w:rsidR="004470EF" w:rsidRPr="002E6533" w:rsidRDefault="00000000">
      <w:pPr>
        <w:pStyle w:val="Compact"/>
      </w:pPr>
      <w:r w:rsidRPr="002E6533">
        <w:t>Utilize sentenças completas sempre que possível.</w:t>
      </w:r>
    </w:p>
    <w:p w14:paraId="6740E830" w14:textId="77777777" w:rsidR="004470EF" w:rsidRPr="002E6533" w:rsidRDefault="00000000">
      <w:pPr>
        <w:pStyle w:val="Compact"/>
      </w:pPr>
      <w:r w:rsidRPr="002E6533">
        <w:t>Evite jargões (a não ser que o termo seja muito importante e familiar a seus usuários).</w:t>
      </w:r>
    </w:p>
    <w:p w14:paraId="40187A04" w14:textId="77777777" w:rsidR="004470EF" w:rsidRPr="002E6533" w:rsidRDefault="00000000">
      <w:pPr>
        <w:pStyle w:val="Compact"/>
      </w:pPr>
      <w:r w:rsidRPr="002E6533">
        <w:t>Escreva um texto de ajuda que corresponda ao nível das aptidões técnicas dos leitores.</w:t>
      </w:r>
    </w:p>
    <w:p w14:paraId="060DB99B" w14:textId="77777777" w:rsidR="004470EF" w:rsidRPr="002E6533" w:rsidRDefault="00000000">
      <w:pPr>
        <w:pStyle w:val="Compact"/>
      </w:pPr>
      <w:r w:rsidRPr="002E6533">
        <w:t>Utilize "você" e "seu" como se estivesse falando diretamente com o usuário.</w:t>
      </w:r>
    </w:p>
    <w:p w14:paraId="57963417" w14:textId="77777777" w:rsidR="004470EF" w:rsidRPr="002E6533" w:rsidRDefault="00000000">
      <w:pPr>
        <w:pStyle w:val="Compact"/>
      </w:pPr>
      <w:r w:rsidRPr="002E6533">
        <w:t>Considere posicionar o texto de ajuda no formulário de uma pergunta, por exemplo, "Qual é o seu nível de interesse?"</w:t>
      </w:r>
    </w:p>
    <w:p w14:paraId="38594CD1" w14:textId="77777777" w:rsidR="004470EF" w:rsidRPr="002E6533" w:rsidRDefault="00000000">
      <w:pPr>
        <w:pStyle w:val="FirstParagraph"/>
      </w:pPr>
      <w:r w:rsidRPr="002E6533">
        <w:t>Na seção Ajuda de texto, faça o seguinte:</w:t>
      </w:r>
    </w:p>
    <w:p w14:paraId="54E4CE6F" w14:textId="77777777" w:rsidR="004470EF" w:rsidRPr="002E6533" w:rsidRDefault="00000000">
      <w:pPr>
        <w:pStyle w:val="Compact"/>
      </w:pPr>
      <w:r w:rsidRPr="002E6533">
        <w:t>Selecione uma opção de exibição para os modos de edição e visualização.</w:t>
      </w:r>
    </w:p>
    <w:p w14:paraId="68D0505D" w14:textId="77777777" w:rsidR="004470EF" w:rsidRPr="002E6533" w:rsidRDefault="00000000">
      <w:pPr>
        <w:pStyle w:val="FirstParagraph"/>
      </w:pPr>
      <w:r w:rsidRPr="002E6533">
        <w:t>A tabela a seguir descreve as opções.</w:t>
      </w:r>
    </w:p>
    <w:p w14:paraId="1AA7EA0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EA218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CA247A" w14:textId="77777777" w:rsidR="004470EF" w:rsidRPr="002E6533" w:rsidRDefault="00000000">
            <w:pPr>
              <w:pStyle w:val="Compact"/>
            </w:pPr>
            <w:r w:rsidRPr="002E6533">
              <w:t>Opção</w:t>
            </w:r>
          </w:p>
        </w:tc>
        <w:tc>
          <w:tcPr>
            <w:tcW w:w="3960" w:type="dxa"/>
          </w:tcPr>
          <w:p w14:paraId="03E6218F" w14:textId="77777777" w:rsidR="004470EF" w:rsidRPr="002E6533" w:rsidRDefault="00000000">
            <w:pPr>
              <w:pStyle w:val="Compact"/>
            </w:pPr>
            <w:r w:rsidRPr="002E6533">
              <w:t>Descrição</w:t>
            </w:r>
          </w:p>
        </w:tc>
      </w:tr>
      <w:tr w:rsidR="004470EF" w:rsidRPr="002E6533" w14:paraId="01E9AAB3" w14:textId="77777777">
        <w:tc>
          <w:tcPr>
            <w:tcW w:w="3960" w:type="dxa"/>
          </w:tcPr>
          <w:p w14:paraId="1B849823" w14:textId="77777777" w:rsidR="004470EF" w:rsidRPr="002E6533" w:rsidRDefault="00000000">
            <w:pPr>
              <w:pStyle w:val="Compact"/>
            </w:pPr>
            <w:r w:rsidRPr="002E6533">
              <w:t>Nenhum</w:t>
            </w:r>
          </w:p>
        </w:tc>
        <w:tc>
          <w:tcPr>
            <w:tcW w:w="3960" w:type="dxa"/>
          </w:tcPr>
          <w:p w14:paraId="48CD2AA4" w14:textId="77777777" w:rsidR="004470EF" w:rsidRPr="002E6533" w:rsidRDefault="00000000">
            <w:pPr>
              <w:pStyle w:val="Compact"/>
            </w:pPr>
            <w:r w:rsidRPr="002E6533">
              <w:t>O texto de ajuda não é exibido.</w:t>
            </w:r>
          </w:p>
        </w:tc>
      </w:tr>
      <w:tr w:rsidR="004470EF" w:rsidRPr="002E6533" w14:paraId="4270E9F9" w14:textId="77777777">
        <w:tc>
          <w:tcPr>
            <w:tcW w:w="3960" w:type="dxa"/>
          </w:tcPr>
          <w:p w14:paraId="7C4655B0" w14:textId="77777777" w:rsidR="004470EF" w:rsidRPr="002E6533" w:rsidRDefault="00000000">
            <w:pPr>
              <w:pStyle w:val="Compact"/>
            </w:pPr>
            <w:r w:rsidRPr="002E6533">
              <w:t>Ícone de dica</w:t>
            </w:r>
          </w:p>
        </w:tc>
        <w:tc>
          <w:tcPr>
            <w:tcW w:w="3960" w:type="dxa"/>
          </w:tcPr>
          <w:p w14:paraId="315237C7"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3A329AFF" w14:textId="77777777" w:rsidR="004470EF" w:rsidRPr="002E6533" w:rsidRDefault="00000000">
            <w:pPr>
              <w:pStyle w:val="Corpodetexto"/>
            </w:pPr>
            <w:r w:rsidRPr="002E6533">
              <w:t>Informações do campo ao passar o cursor sobre o ícone de ajuda</w:t>
            </w:r>
          </w:p>
        </w:tc>
      </w:tr>
      <w:tr w:rsidR="004470EF" w:rsidRPr="002E6533" w14:paraId="5B635C1A" w14:textId="77777777">
        <w:tc>
          <w:tcPr>
            <w:tcW w:w="3960" w:type="dxa"/>
          </w:tcPr>
          <w:p w14:paraId="00CCDE49" w14:textId="77777777" w:rsidR="004470EF" w:rsidRPr="002E6533" w:rsidRDefault="00000000">
            <w:pPr>
              <w:pStyle w:val="Compact"/>
            </w:pPr>
            <w:r w:rsidRPr="002E6533">
              <w:t>Abaixo</w:t>
            </w:r>
          </w:p>
        </w:tc>
        <w:tc>
          <w:tcPr>
            <w:tcW w:w="3960" w:type="dxa"/>
          </w:tcPr>
          <w:p w14:paraId="4E784E6A" w14:textId="77777777" w:rsidR="004470EF" w:rsidRPr="002E6533" w:rsidRDefault="00000000">
            <w:pPr>
              <w:pStyle w:val="Corpodetexto"/>
            </w:pPr>
            <w:r w:rsidRPr="002E6533">
              <w:t>A Ajuda é exibida abaixo do campo nos modos de edição e visualização.</w:t>
            </w:r>
          </w:p>
          <w:p w14:paraId="786525AD" w14:textId="77777777" w:rsidR="004470EF" w:rsidRPr="002E6533" w:rsidRDefault="00000000">
            <w:pPr>
              <w:pStyle w:val="Corpodetexto"/>
            </w:pPr>
            <w:r w:rsidRPr="002E6533">
              <w:t>Informações do campo abaixo dele</w:t>
            </w:r>
          </w:p>
        </w:tc>
      </w:tr>
    </w:tbl>
    <w:p w14:paraId="0DD12DD6" w14:textId="77777777" w:rsidR="004470EF" w:rsidRPr="002E6533" w:rsidRDefault="00000000">
      <w:pPr>
        <w:pStyle w:val="Compact"/>
      </w:pPr>
      <w:r w:rsidRPr="002E6533">
        <w:t>Se você estiver usando um texto de ajuda, digite o texto.</w:t>
      </w:r>
    </w:p>
    <w:p w14:paraId="2CD81CCC" w14:textId="77777777" w:rsidR="004470EF" w:rsidRPr="002E6533" w:rsidRDefault="00000000">
      <w:pPr>
        <w:pStyle w:val="Ttulo1"/>
      </w:pPr>
      <w:bookmarkStart w:id="1341" w:name="criando-gráficos-clássico"/>
      <w:bookmarkEnd w:id="1337"/>
      <w:r w:rsidRPr="002E6533">
        <w:t>Criando gráficos (clássico)</w:t>
      </w:r>
    </w:p>
    <w:p w14:paraId="79D57E78"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70">
        <w:r w:rsidR="004470EF" w:rsidRPr="002E6533">
          <w:rPr>
            <w:rStyle w:val="Hyperlink"/>
          </w:rPr>
          <w:t>Pesquisa</w:t>
        </w:r>
      </w:hyperlink>
      <w:r w:rsidRPr="002E6533">
        <w:t>.</w:t>
      </w:r>
      <w:r w:rsidRPr="002E6533">
        <w:br/>
      </w:r>
      <w:r w:rsidRPr="002E6533">
        <w:br/>
      </w:r>
      <w:r w:rsidRPr="002E6533">
        <w:lastRenderedPageBreak/>
        <w:t xml:space="preserve">Para obter informações sobre experiências Clássicas, consulte </w:t>
      </w:r>
      <w:hyperlink r:id="rId2671" w:anchor="classic_experiences">
        <w:r w:rsidR="004470EF" w:rsidRPr="002E6533">
          <w:rPr>
            <w:rStyle w:val="Hyperlink"/>
          </w:rPr>
          <w:t>Experiências clássicas do Archer</w:t>
        </w:r>
      </w:hyperlink>
      <w:r w:rsidRPr="002E6533">
        <w:t>.</w:t>
      </w:r>
    </w:p>
    <w:p w14:paraId="0E61C2EC" w14:textId="77777777" w:rsidR="004470EF" w:rsidRPr="002E6533" w:rsidRDefault="00000000">
      <w:pPr>
        <w:pStyle w:val="Corpodetexto"/>
      </w:pPr>
      <w:r w:rsidRPr="002E6533">
        <w:t>O recurso de gráfico permite que você compreenda o escopo completo dos dados sem passar por centenas ou milhares de registros. Você pode compartilhar gráficos exportando-os para incorporar apresentações, enviando-os por e-mail ou imprimindo-os para distribuição em papel.</w:t>
      </w:r>
    </w:p>
    <w:p w14:paraId="577F9EFD" w14:textId="77777777" w:rsidR="004470EF" w:rsidRPr="002E6533" w:rsidRDefault="00000000">
      <w:pPr>
        <w:pStyle w:val="Corpodetexto"/>
      </w:pPr>
      <w:r w:rsidRPr="002E6533">
        <w:t>Nesta página</w:t>
      </w:r>
    </w:p>
    <w:p w14:paraId="56034625" w14:textId="77777777" w:rsidR="004470EF" w:rsidRPr="002E6533" w:rsidRDefault="004470EF">
      <w:pPr>
        <w:pStyle w:val="Compact"/>
      </w:pPr>
      <w:hyperlink w:anchor="Terminologiadegr%C3%A1ficos">
        <w:r w:rsidRPr="002E6533">
          <w:rPr>
            <w:rStyle w:val="Hyperlink"/>
          </w:rPr>
          <w:t>Terminologia de gráficos</w:t>
        </w:r>
      </w:hyperlink>
    </w:p>
    <w:p w14:paraId="56A6EB68" w14:textId="77777777" w:rsidR="004470EF" w:rsidRPr="002E6533" w:rsidRDefault="004470EF">
      <w:pPr>
        <w:pStyle w:val="Compact"/>
      </w:pPr>
      <w:hyperlink w:anchor="Tiposdegr%C3%A1fico">
        <w:r w:rsidRPr="002E6533">
          <w:rPr>
            <w:rStyle w:val="Hyperlink"/>
          </w:rPr>
          <w:t>Tipos de gráfico</w:t>
        </w:r>
      </w:hyperlink>
    </w:p>
    <w:p w14:paraId="5CA1D92F" w14:textId="77777777" w:rsidR="004470EF" w:rsidRPr="002E6533" w:rsidRDefault="004470EF">
      <w:pPr>
        <w:pStyle w:val="Compact"/>
      </w:pPr>
      <w:hyperlink w:anchor="Xc550e468c8825d0c4d0af99c82ff5fc1f6b7122">
        <w:r w:rsidRPr="002E6533">
          <w:rPr>
            <w:rStyle w:val="Hyperlink"/>
          </w:rPr>
          <w:t>Tipos de gráfico disponíveis por função</w:t>
        </w:r>
      </w:hyperlink>
    </w:p>
    <w:p w14:paraId="4815C933" w14:textId="77777777" w:rsidR="004470EF" w:rsidRPr="002E6533" w:rsidRDefault="004470EF">
      <w:pPr>
        <w:pStyle w:val="Compact"/>
      </w:pPr>
      <w:hyperlink w:anchor="X25a396888f53297813ddd4eaebae59a34e6c1a3">
        <w:r w:rsidRPr="002E6533">
          <w:rPr>
            <w:rStyle w:val="Hyperlink"/>
          </w:rPr>
          <w:t>Condições quando não é possível processar um gráfico</w:t>
        </w:r>
      </w:hyperlink>
    </w:p>
    <w:p w14:paraId="06D47D4D" w14:textId="77777777" w:rsidR="004470EF" w:rsidRPr="002E6533" w:rsidRDefault="004470EF">
      <w:pPr>
        <w:pStyle w:val="Compact"/>
      </w:pPr>
      <w:hyperlink w:anchor="Criarumgr%C3%A1fico">
        <w:r w:rsidRPr="002E6533">
          <w:rPr>
            <w:rStyle w:val="Hyperlink"/>
          </w:rPr>
          <w:t>Criar um gráfico</w:t>
        </w:r>
      </w:hyperlink>
    </w:p>
    <w:p w14:paraId="20D7A94C" w14:textId="77777777" w:rsidR="004470EF" w:rsidRPr="002E6533" w:rsidRDefault="004470EF">
      <w:pPr>
        <w:pStyle w:val="Compact"/>
      </w:pPr>
      <w:hyperlink w:anchor="X9913b2fef3d3e77ad6db9f333436fa7a77581f5">
        <w:r w:rsidRPr="002E6533">
          <w:rPr>
            <w:rStyle w:val="Hyperlink"/>
          </w:rPr>
          <w:t>Exibindo resultados e detalhes do gráfico</w:t>
        </w:r>
      </w:hyperlink>
    </w:p>
    <w:p w14:paraId="0C86968A" w14:textId="77777777" w:rsidR="004470EF" w:rsidRPr="002E6533" w:rsidRDefault="00000000">
      <w:pPr>
        <w:pStyle w:val="Ttulo2"/>
      </w:pPr>
      <w:bookmarkStart w:id="1342" w:name="terminologia-de-gráficos"/>
      <w:r w:rsidRPr="002E6533">
        <w:t>Terminologia de gráficos</w:t>
      </w:r>
    </w:p>
    <w:p w14:paraId="2249DC04" w14:textId="77777777" w:rsidR="004470EF" w:rsidRPr="002E6533" w:rsidRDefault="00000000">
      <w:pPr>
        <w:pStyle w:val="TableCaption"/>
      </w:pPr>
      <w:r w:rsidRPr="002E6533">
        <w:t>A tabela a seguir descreve os termos de gráficos.</w:t>
      </w:r>
    </w:p>
    <w:tbl>
      <w:tblPr>
        <w:tblStyle w:val="Table"/>
        <w:tblW w:w="5000" w:type="pct"/>
        <w:tblLayout w:type="fixed"/>
        <w:tblLook w:val="0020" w:firstRow="1" w:lastRow="0" w:firstColumn="0" w:lastColumn="0" w:noHBand="0" w:noVBand="0"/>
      </w:tblPr>
      <w:tblGrid>
        <w:gridCol w:w="4527"/>
        <w:gridCol w:w="4527"/>
      </w:tblGrid>
      <w:tr w:rsidR="004470EF" w:rsidRPr="002E6533" w14:paraId="37956F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8A3B8E" w14:textId="77777777" w:rsidR="004470EF" w:rsidRPr="002E6533" w:rsidRDefault="00000000">
            <w:pPr>
              <w:pStyle w:val="Compact"/>
            </w:pPr>
            <w:r w:rsidRPr="002E6533">
              <w:t>Termo</w:t>
            </w:r>
          </w:p>
        </w:tc>
        <w:tc>
          <w:tcPr>
            <w:tcW w:w="3960" w:type="dxa"/>
          </w:tcPr>
          <w:p w14:paraId="001B6F9C" w14:textId="77777777" w:rsidR="004470EF" w:rsidRPr="002E6533" w:rsidRDefault="00000000">
            <w:pPr>
              <w:pStyle w:val="Compact"/>
            </w:pPr>
            <w:r w:rsidRPr="002E6533">
              <w:t>Definição</w:t>
            </w:r>
          </w:p>
        </w:tc>
      </w:tr>
      <w:tr w:rsidR="004470EF" w:rsidRPr="002E6533" w14:paraId="61E567A4" w14:textId="77777777">
        <w:tc>
          <w:tcPr>
            <w:tcW w:w="3960" w:type="dxa"/>
          </w:tcPr>
          <w:p w14:paraId="7AF33F58" w14:textId="77777777" w:rsidR="004470EF" w:rsidRPr="002E6533" w:rsidRDefault="00000000">
            <w:pPr>
              <w:pStyle w:val="Compact"/>
            </w:pPr>
            <w:r w:rsidRPr="002E6533">
              <w:t>Agregar</w:t>
            </w:r>
          </w:p>
        </w:tc>
        <w:tc>
          <w:tcPr>
            <w:tcW w:w="3960" w:type="dxa"/>
          </w:tcPr>
          <w:p w14:paraId="60D20B4D" w14:textId="77777777" w:rsidR="004470EF" w:rsidRPr="002E6533" w:rsidRDefault="00000000">
            <w:pPr>
              <w:pStyle w:val="Corpodetexto"/>
            </w:pPr>
            <w:r w:rsidRPr="002E6533">
              <w:t xml:space="preserve">Uma função que retorna um valor calculado a partir dos valores de cada valor distinto de uma função. Por exemplo, em uma pesquisa estatística do aplicativo Instalações, aplicar a </w:t>
            </w:r>
            <w:proofErr w:type="gramStart"/>
            <w:r w:rsidRPr="002E6533">
              <w:t>função Agrupar</w:t>
            </w:r>
            <w:proofErr w:type="gramEnd"/>
            <w:r w:rsidRPr="002E6533">
              <w:t xml:space="preserve"> por ao campo Região e a função Contagem de ao campo Nome da instalação produz um relatório que lista o número de instalações por região.</w:t>
            </w:r>
          </w:p>
          <w:p w14:paraId="75087E62" w14:textId="77777777" w:rsidR="004470EF" w:rsidRPr="002E6533" w:rsidRDefault="00000000">
            <w:pPr>
              <w:pStyle w:val="Corpodetexto"/>
            </w:pPr>
            <w:r w:rsidRPr="002E6533">
              <w:t xml:space="preserve">Os gráficos Medição especial e Medidor só estarão </w:t>
            </w:r>
            <w:proofErr w:type="gramStart"/>
            <w:r w:rsidRPr="002E6533">
              <w:t>disponível</w:t>
            </w:r>
            <w:proofErr w:type="gramEnd"/>
            <w:r w:rsidRPr="002E6533">
              <w:t xml:space="preserve"> quando uma pesquisa usando 1 agregado gerar uma saída única. Caso contrário, o sistema exibirá os resultados da pesquisa padrão.</w:t>
            </w:r>
          </w:p>
        </w:tc>
      </w:tr>
      <w:tr w:rsidR="004470EF" w:rsidRPr="002E6533" w14:paraId="31B11615" w14:textId="77777777">
        <w:tc>
          <w:tcPr>
            <w:tcW w:w="3960" w:type="dxa"/>
          </w:tcPr>
          <w:p w14:paraId="38C5EA1A" w14:textId="77777777" w:rsidR="004470EF" w:rsidRPr="002E6533" w:rsidRDefault="00000000">
            <w:pPr>
              <w:pStyle w:val="Compact"/>
            </w:pPr>
            <w:r w:rsidRPr="002E6533">
              <w:t>Ponto de dados</w:t>
            </w:r>
          </w:p>
        </w:tc>
        <w:tc>
          <w:tcPr>
            <w:tcW w:w="3960" w:type="dxa"/>
          </w:tcPr>
          <w:p w14:paraId="1BB2B406" w14:textId="77777777" w:rsidR="004470EF" w:rsidRPr="002E6533" w:rsidRDefault="00000000">
            <w:pPr>
              <w:pStyle w:val="Compact"/>
            </w:pPr>
            <w:r w:rsidRPr="002E6533">
              <w:t>Um valor numérico exibido como parte da barra, fatia da pizza ou outro formato associado a um determinado elemento de dados em um gráfico. Por exemplo, para Nível de risco, o elemento de dados "Alto" tem um valor de 23. Esse valor numérico é traduzido em um ponto de dados para fins de exibição gráfica.</w:t>
            </w:r>
          </w:p>
        </w:tc>
      </w:tr>
      <w:tr w:rsidR="004470EF" w:rsidRPr="002E6533" w14:paraId="3973920F" w14:textId="77777777">
        <w:tc>
          <w:tcPr>
            <w:tcW w:w="3960" w:type="dxa"/>
          </w:tcPr>
          <w:p w14:paraId="71A8FD8A" w14:textId="77777777" w:rsidR="004470EF" w:rsidRPr="002E6533" w:rsidRDefault="00000000">
            <w:pPr>
              <w:pStyle w:val="Compact"/>
            </w:pPr>
            <w:r w:rsidRPr="002E6533">
              <w:lastRenderedPageBreak/>
              <w:t>Agrupar por</w:t>
            </w:r>
          </w:p>
        </w:tc>
        <w:tc>
          <w:tcPr>
            <w:tcW w:w="3960" w:type="dxa"/>
          </w:tcPr>
          <w:p w14:paraId="7B139622" w14:textId="77777777" w:rsidR="004470EF" w:rsidRPr="002E6533" w:rsidRDefault="00000000">
            <w:pPr>
              <w:pStyle w:val="Compact"/>
            </w:pPr>
            <w:r w:rsidRPr="002E6533">
              <w:t> </w:t>
            </w:r>
          </w:p>
        </w:tc>
      </w:tr>
      <w:tr w:rsidR="004470EF" w:rsidRPr="002E6533" w14:paraId="01BF55C2" w14:textId="77777777">
        <w:tc>
          <w:tcPr>
            <w:tcW w:w="3960" w:type="dxa"/>
          </w:tcPr>
          <w:p w14:paraId="21B71F18" w14:textId="77777777" w:rsidR="004470EF" w:rsidRPr="002E6533" w:rsidRDefault="00000000">
            <w:pPr>
              <w:pStyle w:val="Compact"/>
            </w:pPr>
            <w:r w:rsidRPr="002E6533">
              <w:t>Legenda</w:t>
            </w:r>
          </w:p>
        </w:tc>
        <w:tc>
          <w:tcPr>
            <w:tcW w:w="3960" w:type="dxa"/>
          </w:tcPr>
          <w:p w14:paraId="0930A6CD" w14:textId="77777777" w:rsidR="004470EF" w:rsidRPr="002E6533" w:rsidRDefault="00000000">
            <w:pPr>
              <w:pStyle w:val="Corpodetexto"/>
            </w:pPr>
            <w:r w:rsidRPr="002E6533">
              <w:t>Uma área de um gráfico que correlaciona as cores do gráfico aos valores. As legendas mudam conforme o número de grupos do gráfico.</w:t>
            </w:r>
          </w:p>
          <w:p w14:paraId="2A7BBA1A" w14:textId="77777777" w:rsidR="004470EF" w:rsidRPr="002E6533" w:rsidRDefault="00000000">
            <w:pPr>
              <w:pStyle w:val="Corpodetexto"/>
            </w:pPr>
            <w:r w:rsidRPr="002E6533">
              <w:t>O procedimento a seguir é aplicável a gráficos que tenham eixo X e Y, como os gráficos de áreas, linhas, barras verticais e barras horizontais.</w:t>
            </w:r>
          </w:p>
          <w:p w14:paraId="679F30B0" w14:textId="77777777" w:rsidR="004470EF" w:rsidRPr="002E6533" w:rsidRDefault="00000000">
            <w:pPr>
              <w:pStyle w:val="Compact"/>
            </w:pPr>
            <w:r w:rsidRPr="002E6533">
              <w:t>A legenda de um gráfico de grupo único exibe a função agregada usada para criar o gráfico. A legenda foi desativada por padrão nos gráficos de áreas, linhas, barras verticais e barras horizontais.</w:t>
            </w:r>
          </w:p>
          <w:p w14:paraId="611BC772" w14:textId="77777777" w:rsidR="004470EF" w:rsidRPr="002E6533" w:rsidRDefault="00000000">
            <w:pPr>
              <w:pStyle w:val="Compact"/>
            </w:pPr>
            <w:r w:rsidRPr="002E6533">
              <w:t>A legenda de um gráfico de vários grupos exibe a segunda função de grupo usada para criar o gráfico.</w:t>
            </w:r>
          </w:p>
        </w:tc>
      </w:tr>
      <w:tr w:rsidR="004470EF" w:rsidRPr="002E6533" w14:paraId="0E66384B" w14:textId="77777777">
        <w:tc>
          <w:tcPr>
            <w:tcW w:w="3960" w:type="dxa"/>
          </w:tcPr>
          <w:p w14:paraId="244991D3" w14:textId="77777777" w:rsidR="004470EF" w:rsidRPr="002E6533" w:rsidRDefault="00000000">
            <w:pPr>
              <w:pStyle w:val="Compact"/>
            </w:pPr>
            <w:r w:rsidRPr="002E6533">
              <w:t>Marcador</w:t>
            </w:r>
          </w:p>
        </w:tc>
        <w:tc>
          <w:tcPr>
            <w:tcW w:w="3960" w:type="dxa"/>
          </w:tcPr>
          <w:p w14:paraId="356C14C9" w14:textId="77777777" w:rsidR="004470EF" w:rsidRPr="002E6533" w:rsidRDefault="00000000">
            <w:pPr>
              <w:pStyle w:val="Compact"/>
            </w:pPr>
            <w:r w:rsidRPr="002E6533">
              <w:t>Uma linha estática, agulha ou área sombreada que pode ser adicionada a gráficos para comunicar um objetivo, nível de requisito, intervalo de sobrecarga ou número de comparação.</w:t>
            </w:r>
          </w:p>
        </w:tc>
      </w:tr>
      <w:tr w:rsidR="004470EF" w:rsidRPr="002E6533" w14:paraId="2DDD2F88" w14:textId="77777777">
        <w:tc>
          <w:tcPr>
            <w:tcW w:w="3960" w:type="dxa"/>
          </w:tcPr>
          <w:p w14:paraId="028A3D7D" w14:textId="77777777" w:rsidR="004470EF" w:rsidRPr="002E6533" w:rsidRDefault="00000000">
            <w:pPr>
              <w:pStyle w:val="Compact"/>
            </w:pPr>
            <w:r w:rsidRPr="002E6533">
              <w:t>Processar</w:t>
            </w:r>
          </w:p>
        </w:tc>
        <w:tc>
          <w:tcPr>
            <w:tcW w:w="3960" w:type="dxa"/>
          </w:tcPr>
          <w:p w14:paraId="0C658648" w14:textId="77777777" w:rsidR="004470EF" w:rsidRPr="002E6533" w:rsidRDefault="00000000">
            <w:pPr>
              <w:pStyle w:val="Compact"/>
            </w:pPr>
            <w:r w:rsidRPr="002E6533">
              <w:t>Para criar um gráfico representando os resultados de uma pesquisa estatística.</w:t>
            </w:r>
          </w:p>
        </w:tc>
      </w:tr>
      <w:tr w:rsidR="004470EF" w:rsidRPr="002E6533" w14:paraId="70447B7D" w14:textId="77777777">
        <w:tc>
          <w:tcPr>
            <w:tcW w:w="3960" w:type="dxa"/>
          </w:tcPr>
          <w:p w14:paraId="197547CB" w14:textId="77777777" w:rsidR="004470EF" w:rsidRPr="002E6533" w:rsidRDefault="00000000">
            <w:pPr>
              <w:pStyle w:val="Compact"/>
            </w:pPr>
            <w:r w:rsidRPr="002E6533">
              <w:t>Série</w:t>
            </w:r>
          </w:p>
        </w:tc>
        <w:tc>
          <w:tcPr>
            <w:tcW w:w="3960" w:type="dxa"/>
          </w:tcPr>
          <w:p w14:paraId="435007B5" w14:textId="77777777" w:rsidR="004470EF" w:rsidRPr="002E6533" w:rsidRDefault="00000000">
            <w:pPr>
              <w:pStyle w:val="Compact"/>
            </w:pPr>
            <w:r w:rsidRPr="002E6533">
              <w:t>Um grupo de pontos de dados, como a linha inteira em um gráfico.</w:t>
            </w:r>
          </w:p>
        </w:tc>
      </w:tr>
    </w:tbl>
    <w:p w14:paraId="0E424C92" w14:textId="77777777" w:rsidR="004470EF" w:rsidRPr="002E6533" w:rsidRDefault="00000000">
      <w:pPr>
        <w:pStyle w:val="Ttulo2"/>
      </w:pPr>
      <w:bookmarkStart w:id="1343" w:name="tipos-de-gráfico"/>
      <w:bookmarkEnd w:id="1342"/>
      <w:r w:rsidRPr="002E6533">
        <w:t>Tipos de gráfico</w:t>
      </w:r>
    </w:p>
    <w:p w14:paraId="20802EB8" w14:textId="77777777" w:rsidR="004470EF" w:rsidRPr="002E6533" w:rsidRDefault="00000000">
      <w:pPr>
        <w:pStyle w:val="FirstParagraph"/>
      </w:pPr>
      <w:r w:rsidRPr="002E6533">
        <w:t>Você pode exibir os resultados da pesquisa em tipos de gráfico diferentes.</w:t>
      </w:r>
    </w:p>
    <w:p w14:paraId="708D0CBA" w14:textId="77777777" w:rsidR="004470EF" w:rsidRPr="002E6533" w:rsidRDefault="00000000">
      <w:pPr>
        <w:pStyle w:val="TableCaption"/>
      </w:pPr>
      <w:r w:rsidRPr="002E6533">
        <w:t>A tabela a seguir mostra os diferentes tipos de gráficos.</w:t>
      </w:r>
    </w:p>
    <w:tbl>
      <w:tblPr>
        <w:tblStyle w:val="Table"/>
        <w:tblW w:w="5000" w:type="pct"/>
        <w:tblLayout w:type="fixed"/>
        <w:tblLook w:val="0020" w:firstRow="1" w:lastRow="0" w:firstColumn="0" w:lastColumn="0" w:noHBand="0" w:noVBand="0"/>
      </w:tblPr>
      <w:tblGrid>
        <w:gridCol w:w="4527"/>
        <w:gridCol w:w="4527"/>
      </w:tblGrid>
      <w:tr w:rsidR="004470EF" w:rsidRPr="002E6533" w14:paraId="4FEFB5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2E2B23" w14:textId="77777777" w:rsidR="004470EF" w:rsidRPr="002E6533" w:rsidRDefault="00000000">
            <w:pPr>
              <w:pStyle w:val="Compact"/>
            </w:pPr>
            <w:r w:rsidRPr="002E6533">
              <w:t>Tipo de gráfico</w:t>
            </w:r>
          </w:p>
        </w:tc>
        <w:tc>
          <w:tcPr>
            <w:tcW w:w="3960" w:type="dxa"/>
          </w:tcPr>
          <w:p w14:paraId="7C39C962" w14:textId="77777777" w:rsidR="004470EF" w:rsidRPr="002E6533" w:rsidRDefault="00000000">
            <w:pPr>
              <w:pStyle w:val="Compact"/>
            </w:pPr>
            <w:r w:rsidRPr="002E6533">
              <w:t>Descrição</w:t>
            </w:r>
          </w:p>
        </w:tc>
      </w:tr>
      <w:tr w:rsidR="004470EF" w:rsidRPr="002E6533" w14:paraId="79FE8A5E" w14:textId="77777777">
        <w:tc>
          <w:tcPr>
            <w:tcW w:w="3960" w:type="dxa"/>
          </w:tcPr>
          <w:p w14:paraId="3A14D34A" w14:textId="77777777" w:rsidR="004470EF" w:rsidRPr="002E6533" w:rsidRDefault="00000000">
            <w:pPr>
              <w:pStyle w:val="Compact"/>
            </w:pPr>
            <w:r w:rsidRPr="002E6533">
              <w:t>Barra vertical</w:t>
            </w:r>
          </w:p>
        </w:tc>
        <w:tc>
          <w:tcPr>
            <w:tcW w:w="3960" w:type="dxa"/>
          </w:tcPr>
          <w:p w14:paraId="4BFA9B65" w14:textId="77777777" w:rsidR="004470EF" w:rsidRPr="002E6533" w:rsidRDefault="00000000">
            <w:pPr>
              <w:pStyle w:val="Corpodetexto"/>
            </w:pPr>
            <w:r w:rsidRPr="002E6533">
              <w:t>Oferece uma representação visual de dados agrupados. A altura das barras retangulares é proporcional aos valores que elas representam.</w:t>
            </w:r>
          </w:p>
          <w:p w14:paraId="68283F8A" w14:textId="77777777" w:rsidR="004470EF" w:rsidRPr="002E6533" w:rsidRDefault="00000000">
            <w:pPr>
              <w:pStyle w:val="Corpodetexto"/>
            </w:pPr>
            <w:r w:rsidRPr="002E6533">
              <w:t xml:space="preserve">Processa um gráfico de série única ou </w:t>
            </w:r>
            <w:r w:rsidRPr="002E6533">
              <w:lastRenderedPageBreak/>
              <w:t>gráficos de várias séries.</w:t>
            </w:r>
          </w:p>
          <w:p w14:paraId="6B1A86C5" w14:textId="77777777" w:rsidR="004470EF" w:rsidRPr="002E6533" w:rsidRDefault="00000000">
            <w:pPr>
              <w:pStyle w:val="Compact"/>
            </w:pPr>
            <w:r w:rsidRPr="002E6533">
              <w:t>A tabela a seguir identifica as configurações do relatório e os resultados de marcações para gráficos de barras verticais.</w:t>
            </w:r>
          </w:p>
          <w:p w14:paraId="73B11425" w14:textId="77777777" w:rsidR="004470EF" w:rsidRPr="002E6533" w:rsidRDefault="00000000">
            <w:pPr>
              <w:pStyle w:val="Compact"/>
            </w:pPr>
            <w:r w:rsidRPr="002E6533">
              <w:t>A tabela a seguir identifica as configurações do relatório e os resultados de marcações para gráficos de barras verticais.</w:t>
            </w:r>
          </w:p>
          <w:tbl>
            <w:tblPr>
              <w:tblStyle w:val="Table"/>
              <w:tblW w:w="5000" w:type="pct"/>
              <w:tblLayout w:type="fixed"/>
              <w:tblLook w:val="0020" w:firstRow="1" w:lastRow="0" w:firstColumn="0" w:lastColumn="0" w:noHBand="0" w:noVBand="0"/>
            </w:tblPr>
            <w:tblGrid>
              <w:gridCol w:w="2156"/>
              <w:gridCol w:w="2155"/>
            </w:tblGrid>
            <w:tr w:rsidR="004470EF" w:rsidRPr="002E6533" w14:paraId="6EF13AB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5ED4E3" w14:textId="77777777" w:rsidR="004470EF" w:rsidRPr="002E6533" w:rsidRDefault="00000000">
                  <w:pPr>
                    <w:pStyle w:val="Compact"/>
                  </w:pPr>
                  <w:r w:rsidRPr="002E6533">
                    <w:t>Configuração do relatório</w:t>
                  </w:r>
                </w:p>
              </w:tc>
              <w:tc>
                <w:tcPr>
                  <w:tcW w:w="3960" w:type="dxa"/>
                </w:tcPr>
                <w:p w14:paraId="3019F5A3" w14:textId="77777777" w:rsidR="004470EF" w:rsidRPr="002E6533" w:rsidRDefault="00000000">
                  <w:pPr>
                    <w:pStyle w:val="Compact"/>
                  </w:pPr>
                  <w:r w:rsidRPr="002E6533">
                    <w:t>Resultados da marcação</w:t>
                  </w:r>
                </w:p>
              </w:tc>
            </w:tr>
            <w:tr w:rsidR="004470EF" w:rsidRPr="002E6533" w14:paraId="41A8CFC8" w14:textId="77777777">
              <w:tc>
                <w:tcPr>
                  <w:tcW w:w="3960" w:type="dxa"/>
                </w:tcPr>
                <w:p w14:paraId="376669C7"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1 ou mais funções agregadas.</w:t>
                  </w:r>
                </w:p>
              </w:tc>
              <w:tc>
                <w:tcPr>
                  <w:tcW w:w="3960" w:type="dxa"/>
                </w:tcPr>
                <w:p w14:paraId="6EF4D553" w14:textId="77777777" w:rsidR="004470EF" w:rsidRPr="002E6533" w:rsidRDefault="00000000">
                  <w:pPr>
                    <w:pStyle w:val="Compact"/>
                  </w:pPr>
                  <w:r w:rsidRPr="002E6533">
                    <w:t>Função Agrupar por representada no eixo X</w:t>
                  </w:r>
                  <w:r w:rsidRPr="002E6533">
                    <w:br/>
                    <w:t>Valor agregado representado no eixo Y.</w:t>
                  </w:r>
                </w:p>
              </w:tc>
            </w:tr>
            <w:tr w:rsidR="004470EF" w:rsidRPr="002E6533" w14:paraId="241FABE7" w14:textId="77777777">
              <w:tc>
                <w:tcPr>
                  <w:tcW w:w="3960" w:type="dxa"/>
                </w:tcPr>
                <w:p w14:paraId="0438049A" w14:textId="77777777" w:rsidR="004470EF" w:rsidRPr="002E6533" w:rsidRDefault="00000000">
                  <w:pPr>
                    <w:pStyle w:val="Compact"/>
                  </w:pPr>
                  <w:r w:rsidRPr="002E6533">
                    <w:t>Duas funções Agrupar por com 1 função agregada.</w:t>
                  </w:r>
                </w:p>
              </w:tc>
              <w:tc>
                <w:tcPr>
                  <w:tcW w:w="3960" w:type="dxa"/>
                </w:tcPr>
                <w:p w14:paraId="74152C5C"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no eixo X.</w:t>
                  </w:r>
                </w:p>
                <w:p w14:paraId="6B53A9E6" w14:textId="77777777" w:rsidR="004470EF" w:rsidRPr="002E6533" w:rsidRDefault="00000000">
                  <w:pPr>
                    <w:pStyle w:val="Corpodetexto"/>
                  </w:pPr>
                  <w:r w:rsidRPr="002E6533">
                    <w:t xml:space="preserve">Segunda </w:t>
                  </w:r>
                  <w:proofErr w:type="gramStart"/>
                  <w:r w:rsidRPr="002E6533">
                    <w:t>função Agrupar</w:t>
                  </w:r>
                  <w:proofErr w:type="gramEnd"/>
                  <w:r w:rsidRPr="002E6533">
                    <w:t xml:space="preserve"> por representada como subconjunto da primeira função Agrupar por no eixo X e mencionada na legenda.</w:t>
                  </w:r>
                </w:p>
                <w:p w14:paraId="03A9CCBA" w14:textId="77777777" w:rsidR="004470EF" w:rsidRPr="002E6533" w:rsidRDefault="00000000">
                  <w:pPr>
                    <w:pStyle w:val="Corpodetexto"/>
                  </w:pPr>
                  <w:r w:rsidRPr="002E6533">
                    <w:t>O valor agregado é representado no eixo Y.</w:t>
                  </w:r>
                </w:p>
              </w:tc>
            </w:tr>
          </w:tbl>
          <w:p w14:paraId="6E127676" w14:textId="77777777" w:rsidR="004470EF" w:rsidRPr="002E6533" w:rsidRDefault="00000000">
            <w:pPr>
              <w:pStyle w:val="Corpodetexto"/>
            </w:pPr>
            <w:r w:rsidRPr="002E6533">
              <w:t>As variações de exibição incluem:</w:t>
            </w:r>
          </w:p>
          <w:p w14:paraId="555779E3" w14:textId="77777777" w:rsidR="004470EF" w:rsidRPr="002E6533" w:rsidRDefault="00000000">
            <w:pPr>
              <w:pStyle w:val="Compact"/>
            </w:pPr>
            <w:r w:rsidRPr="002E6533">
              <w:t>Padrão</w:t>
            </w:r>
          </w:p>
          <w:p w14:paraId="17EBDE65" w14:textId="77777777" w:rsidR="004470EF" w:rsidRPr="002E6533" w:rsidRDefault="00000000">
            <w:pPr>
              <w:pStyle w:val="Compact"/>
            </w:pPr>
            <w:r w:rsidRPr="002E6533">
              <w:t>Empilhado</w:t>
            </w:r>
          </w:p>
          <w:p w14:paraId="4EBF95DE" w14:textId="77777777" w:rsidR="004470EF" w:rsidRPr="002E6533" w:rsidRDefault="00000000">
            <w:pPr>
              <w:pStyle w:val="Compact"/>
            </w:pPr>
            <w:r w:rsidRPr="002E6533">
              <w:lastRenderedPageBreak/>
              <w:t>Totalmente empilhado</w:t>
            </w:r>
          </w:p>
          <w:p w14:paraId="26E542F0" w14:textId="77777777" w:rsidR="004470EF" w:rsidRPr="002E6533" w:rsidRDefault="00000000">
            <w:pPr>
              <w:pStyle w:val="Compact"/>
            </w:pPr>
            <w:r w:rsidRPr="002E6533">
              <w:t>Pareto</w:t>
            </w:r>
          </w:p>
          <w:p w14:paraId="4445AA22" w14:textId="77777777" w:rsidR="004470EF" w:rsidRPr="002E6533" w:rsidRDefault="00000000">
            <w:pPr>
              <w:pStyle w:val="Compact"/>
            </w:pPr>
            <w:r w:rsidRPr="002E6533">
              <w:t>Logarítmico</w:t>
            </w:r>
          </w:p>
          <w:p w14:paraId="3F9CB5FD" w14:textId="77777777" w:rsidR="004470EF" w:rsidRPr="002E6533" w:rsidRDefault="00000000">
            <w:pPr>
              <w:pStyle w:val="Compact"/>
            </w:pPr>
            <w:r w:rsidRPr="002E6533">
              <w:t>Aprofundamento</w:t>
            </w:r>
          </w:p>
        </w:tc>
      </w:tr>
      <w:tr w:rsidR="004470EF" w:rsidRPr="002E6533" w14:paraId="5A31AE99" w14:textId="77777777">
        <w:tc>
          <w:tcPr>
            <w:tcW w:w="3960" w:type="dxa"/>
          </w:tcPr>
          <w:p w14:paraId="350F21B9" w14:textId="77777777" w:rsidR="004470EF" w:rsidRPr="002E6533" w:rsidRDefault="00000000">
            <w:pPr>
              <w:pStyle w:val="FirstParagraph"/>
            </w:pPr>
            <w:r w:rsidRPr="002E6533">
              <w:lastRenderedPageBreak/>
              <w:t>Barra horizontal</w:t>
            </w:r>
          </w:p>
        </w:tc>
        <w:tc>
          <w:tcPr>
            <w:tcW w:w="3960" w:type="dxa"/>
          </w:tcPr>
          <w:p w14:paraId="208D8D80" w14:textId="77777777" w:rsidR="004470EF" w:rsidRPr="002E6533" w:rsidRDefault="00000000">
            <w:pPr>
              <w:pStyle w:val="Corpodetexto"/>
            </w:pPr>
            <w:r w:rsidRPr="002E6533">
              <w:t>Use um gráfico de barras horizontais para comparar ou contrastar visualmente pontos de dados como seus valores reais ou como uma porcentagem comparativa em 1 ou mais séries de elementos de dados agrupadas em categorias. As categorias aparecem ao longo do eixo Y e o comprimento da barra corresponde ao valor de cada categoria.</w:t>
            </w:r>
          </w:p>
          <w:p w14:paraId="717A326D" w14:textId="77777777" w:rsidR="004470EF" w:rsidRPr="002E6533" w:rsidRDefault="00000000">
            <w:pPr>
              <w:pStyle w:val="Corpodetexto"/>
            </w:pPr>
            <w:r w:rsidRPr="002E6533">
              <w:t>Processa gráficos de série única ou de várias séries.</w:t>
            </w:r>
          </w:p>
          <w:p w14:paraId="77ED7203" w14:textId="77777777" w:rsidR="004470EF" w:rsidRPr="002E6533" w:rsidRDefault="00000000">
            <w:pPr>
              <w:pStyle w:val="Corpodetexto"/>
            </w:pPr>
            <w:r w:rsidRPr="002E6533">
              <w:t>A tabela a seguir identifica as configurações do relatório e os resultados de marcações para gráficos de barras horizontais.</w:t>
            </w:r>
          </w:p>
          <w:p w14:paraId="6B3BC503" w14:textId="77777777" w:rsidR="004470EF" w:rsidRPr="002E6533" w:rsidRDefault="00000000">
            <w:pPr>
              <w:pStyle w:val="TableCaption"/>
            </w:pPr>
            <w:r w:rsidRPr="002E6533">
              <w:t>A tabela a seguir identifica as configurações do relatório e os resultados de marcações para gráficos de barras horizontais.</w:t>
            </w:r>
          </w:p>
          <w:tbl>
            <w:tblPr>
              <w:tblStyle w:val="Table"/>
              <w:tblW w:w="5000" w:type="pct"/>
              <w:tblLayout w:type="fixed"/>
              <w:tblLook w:val="0020" w:firstRow="1" w:lastRow="0" w:firstColumn="0" w:lastColumn="0" w:noHBand="0" w:noVBand="0"/>
            </w:tblPr>
            <w:tblGrid>
              <w:gridCol w:w="2156"/>
              <w:gridCol w:w="2155"/>
            </w:tblGrid>
            <w:tr w:rsidR="004470EF" w:rsidRPr="002E6533" w14:paraId="5DBFEE3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0201E4" w14:textId="77777777" w:rsidR="004470EF" w:rsidRPr="002E6533" w:rsidRDefault="00000000">
                  <w:pPr>
                    <w:pStyle w:val="Compact"/>
                  </w:pPr>
                  <w:r w:rsidRPr="002E6533">
                    <w:t>Configuração do relatório</w:t>
                  </w:r>
                </w:p>
              </w:tc>
              <w:tc>
                <w:tcPr>
                  <w:tcW w:w="3960" w:type="dxa"/>
                </w:tcPr>
                <w:p w14:paraId="3B0F8722" w14:textId="77777777" w:rsidR="004470EF" w:rsidRPr="002E6533" w:rsidRDefault="00000000">
                  <w:pPr>
                    <w:pStyle w:val="Compact"/>
                  </w:pPr>
                  <w:r w:rsidRPr="002E6533">
                    <w:t>Resultados da marcação</w:t>
                  </w:r>
                </w:p>
              </w:tc>
            </w:tr>
            <w:tr w:rsidR="004470EF" w:rsidRPr="002E6533" w14:paraId="107FCD02" w14:textId="77777777">
              <w:tc>
                <w:tcPr>
                  <w:tcW w:w="3960" w:type="dxa"/>
                </w:tcPr>
                <w:p w14:paraId="27222C57"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1 ou mais funções agregadas.</w:t>
                  </w:r>
                </w:p>
              </w:tc>
              <w:tc>
                <w:tcPr>
                  <w:tcW w:w="3960" w:type="dxa"/>
                </w:tcPr>
                <w:p w14:paraId="650BCB36" w14:textId="77777777" w:rsidR="004470EF" w:rsidRPr="002E6533" w:rsidRDefault="00000000">
                  <w:pPr>
                    <w:pStyle w:val="Compact"/>
                  </w:pPr>
                  <w:r w:rsidRPr="002E6533">
                    <w:t>Agrupar por função é plotado no eixo Y.</w:t>
                  </w:r>
                  <w:r w:rsidRPr="002E6533">
                    <w:br/>
                    <w:t>Valor agregado é plotado no eixo X.</w:t>
                  </w:r>
                </w:p>
              </w:tc>
            </w:tr>
            <w:tr w:rsidR="004470EF" w:rsidRPr="002E6533" w14:paraId="4DDFD0AD" w14:textId="77777777">
              <w:tc>
                <w:tcPr>
                  <w:tcW w:w="3960" w:type="dxa"/>
                </w:tcPr>
                <w:p w14:paraId="11E878E8" w14:textId="77777777" w:rsidR="004470EF" w:rsidRPr="002E6533" w:rsidRDefault="00000000">
                  <w:pPr>
                    <w:pStyle w:val="Compact"/>
                  </w:pPr>
                  <w:r w:rsidRPr="002E6533">
                    <w:t>Duas funções Agrupar por com 1 função agregada.</w:t>
                  </w:r>
                </w:p>
              </w:tc>
              <w:tc>
                <w:tcPr>
                  <w:tcW w:w="3960" w:type="dxa"/>
                </w:tcPr>
                <w:p w14:paraId="1E731215"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no eixo Y.</w:t>
                  </w:r>
                </w:p>
                <w:p w14:paraId="3F897324" w14:textId="77777777" w:rsidR="004470EF" w:rsidRPr="002E6533" w:rsidRDefault="00000000">
                  <w:pPr>
                    <w:pStyle w:val="Corpodetexto"/>
                  </w:pPr>
                  <w:r w:rsidRPr="002E6533">
                    <w:t xml:space="preserve">Segunda </w:t>
                  </w:r>
                  <w:proofErr w:type="gramStart"/>
                  <w:r w:rsidRPr="002E6533">
                    <w:t>função Agrupar</w:t>
                  </w:r>
                  <w:proofErr w:type="gramEnd"/>
                  <w:r w:rsidRPr="002E6533">
                    <w:t xml:space="preserve"> por representada como </w:t>
                  </w:r>
                  <w:r w:rsidRPr="002E6533">
                    <w:lastRenderedPageBreak/>
                    <w:t>subconjunto da primeira função Agrupar por no eixo Y e mencionada na legenda.</w:t>
                  </w:r>
                </w:p>
                <w:p w14:paraId="1712F8CF" w14:textId="77777777" w:rsidR="004470EF" w:rsidRPr="002E6533" w:rsidRDefault="00000000">
                  <w:pPr>
                    <w:pStyle w:val="Corpodetexto"/>
                  </w:pPr>
                  <w:r w:rsidRPr="002E6533">
                    <w:t>Valor agregado representado no eixo X.</w:t>
                  </w:r>
                </w:p>
              </w:tc>
            </w:tr>
          </w:tbl>
          <w:p w14:paraId="1E554E86" w14:textId="77777777" w:rsidR="004470EF" w:rsidRPr="002E6533" w:rsidRDefault="00000000">
            <w:pPr>
              <w:pStyle w:val="Corpodetexto"/>
            </w:pPr>
            <w:r w:rsidRPr="002E6533">
              <w:lastRenderedPageBreak/>
              <w:t>As variações de exibição incluem:</w:t>
            </w:r>
          </w:p>
          <w:p w14:paraId="49B21DB5" w14:textId="77777777" w:rsidR="004470EF" w:rsidRPr="002E6533" w:rsidRDefault="00000000">
            <w:r w:rsidRPr="002E6533">
              <w:t>Padrão</w:t>
            </w:r>
          </w:p>
          <w:p w14:paraId="512A76FA" w14:textId="77777777" w:rsidR="004470EF" w:rsidRPr="002E6533" w:rsidRDefault="00000000">
            <w:r w:rsidRPr="002E6533">
              <w:t>Empilhado</w:t>
            </w:r>
          </w:p>
          <w:p w14:paraId="652346EF" w14:textId="77777777" w:rsidR="004470EF" w:rsidRPr="002E6533" w:rsidRDefault="00000000">
            <w:r w:rsidRPr="002E6533">
              <w:t>Totalmente empilhado</w:t>
            </w:r>
          </w:p>
          <w:p w14:paraId="1565312B" w14:textId="77777777" w:rsidR="004470EF" w:rsidRPr="002E6533" w:rsidRDefault="00000000">
            <w:r w:rsidRPr="002E6533">
              <w:t>Aprofundamento</w:t>
            </w:r>
          </w:p>
          <w:p w14:paraId="661BF923" w14:textId="77777777" w:rsidR="004470EF" w:rsidRPr="002E6533" w:rsidRDefault="00000000">
            <w:r w:rsidRPr="002E6533">
              <w:t>Logarítmico</w:t>
            </w:r>
          </w:p>
        </w:tc>
      </w:tr>
      <w:tr w:rsidR="004470EF" w:rsidRPr="002E6533" w14:paraId="685EE1AD" w14:textId="77777777">
        <w:tc>
          <w:tcPr>
            <w:tcW w:w="3960" w:type="dxa"/>
          </w:tcPr>
          <w:p w14:paraId="3F03F93A" w14:textId="77777777" w:rsidR="004470EF" w:rsidRPr="002E6533" w:rsidRDefault="00000000">
            <w:pPr>
              <w:pStyle w:val="FirstParagraph"/>
            </w:pPr>
            <w:r w:rsidRPr="002E6533">
              <w:lastRenderedPageBreak/>
              <w:t>Pizza</w:t>
            </w:r>
          </w:p>
        </w:tc>
        <w:tc>
          <w:tcPr>
            <w:tcW w:w="3960" w:type="dxa"/>
          </w:tcPr>
          <w:p w14:paraId="167CF127" w14:textId="77777777" w:rsidR="004470EF" w:rsidRPr="002E6533" w:rsidRDefault="00000000">
            <w:pPr>
              <w:pStyle w:val="Corpodetexto"/>
            </w:pPr>
            <w:r w:rsidRPr="002E6533">
              <w:t>Processa gráficos de série única.</w:t>
            </w:r>
          </w:p>
          <w:p w14:paraId="523C18CB" w14:textId="77777777" w:rsidR="004470EF" w:rsidRPr="002E6533" w:rsidRDefault="00000000">
            <w:pPr>
              <w:pStyle w:val="Corpodetexto"/>
            </w:pPr>
            <w:r w:rsidRPr="002E6533">
              <w:t>Use um gráfico de pizza para comparar ou contrastar visualmente pontos de dados como seus valores reais ou como uma porcentagem comparativa em uma série única de elementos de dados.</w:t>
            </w:r>
          </w:p>
          <w:p w14:paraId="6690035A" w14:textId="77777777" w:rsidR="004470EF" w:rsidRPr="002E6533" w:rsidRDefault="00000000">
            <w:pPr>
              <w:pStyle w:val="Corpodetexto"/>
            </w:pPr>
            <w:r w:rsidRPr="002E6533">
              <w:t xml:space="preserve">Gráficos de pizza são gráficos circulares divididos em fatias, ilustrando proporções. Em um gráfico de pizza, cada elemento de dados da </w:t>
            </w:r>
            <w:proofErr w:type="gramStart"/>
            <w:r w:rsidRPr="002E6533">
              <w:t>função Agrupar</w:t>
            </w:r>
            <w:proofErr w:type="gramEnd"/>
            <w:r w:rsidRPr="002E6533">
              <w:t xml:space="preserve"> por tem sua própria fatia da pizza. O valor agregado é dimensionado em relação a seu valor real comparado aos outros valores.</w:t>
            </w:r>
          </w:p>
          <w:p w14:paraId="3DDD8B35" w14:textId="77777777" w:rsidR="004470EF" w:rsidRPr="002E6533" w:rsidRDefault="00000000">
            <w:pPr>
              <w:pStyle w:val="Corpodetexto"/>
            </w:pPr>
            <w:r w:rsidRPr="002E6533">
              <w:t>As variações de exibição incluem:</w:t>
            </w:r>
          </w:p>
          <w:p w14:paraId="77323F3A" w14:textId="77777777" w:rsidR="004470EF" w:rsidRPr="002E6533" w:rsidRDefault="00000000">
            <w:r w:rsidRPr="002E6533">
              <w:t>Padrão</w:t>
            </w:r>
          </w:p>
          <w:p w14:paraId="5DB07F24" w14:textId="77777777" w:rsidR="004470EF" w:rsidRPr="002E6533" w:rsidRDefault="00000000">
            <w:r w:rsidRPr="002E6533">
              <w:t>Detalhar o máximo</w:t>
            </w:r>
          </w:p>
          <w:p w14:paraId="570A77A5" w14:textId="77777777" w:rsidR="004470EF" w:rsidRPr="002E6533" w:rsidRDefault="00000000">
            <w:r w:rsidRPr="002E6533">
              <w:lastRenderedPageBreak/>
              <w:t>Detalhar o mínimo</w:t>
            </w:r>
          </w:p>
          <w:p w14:paraId="479CE08A" w14:textId="77777777" w:rsidR="004470EF" w:rsidRPr="002E6533" w:rsidRDefault="00000000">
            <w:r w:rsidRPr="002E6533">
              <w:t>Aprofundamento</w:t>
            </w:r>
          </w:p>
        </w:tc>
      </w:tr>
      <w:tr w:rsidR="004470EF" w:rsidRPr="002E6533" w14:paraId="1FC37666" w14:textId="77777777">
        <w:tc>
          <w:tcPr>
            <w:tcW w:w="3960" w:type="dxa"/>
          </w:tcPr>
          <w:p w14:paraId="1B0497FF" w14:textId="77777777" w:rsidR="004470EF" w:rsidRPr="002E6533" w:rsidRDefault="00000000">
            <w:pPr>
              <w:pStyle w:val="FirstParagraph"/>
            </w:pPr>
            <w:r w:rsidRPr="002E6533">
              <w:lastRenderedPageBreak/>
              <w:t>Rosca</w:t>
            </w:r>
          </w:p>
        </w:tc>
        <w:tc>
          <w:tcPr>
            <w:tcW w:w="3960" w:type="dxa"/>
          </w:tcPr>
          <w:p w14:paraId="1A47C591" w14:textId="77777777" w:rsidR="004470EF" w:rsidRPr="002E6533" w:rsidRDefault="00000000">
            <w:pPr>
              <w:pStyle w:val="Corpodetexto"/>
            </w:pPr>
            <w:r w:rsidRPr="002E6533">
              <w:t>Processa gráficos de série única.</w:t>
            </w:r>
          </w:p>
          <w:p w14:paraId="4E72FA6E" w14:textId="77777777" w:rsidR="004470EF" w:rsidRPr="002E6533" w:rsidRDefault="00000000">
            <w:pPr>
              <w:pStyle w:val="Corpodetexto"/>
            </w:pPr>
            <w:r w:rsidRPr="002E6533">
              <w:t>Use um gráfico de donut para comparar ou contrastar visualmente pontos de dados como seus valores reais ou como uma porcentagem comparativa em uma série única de elementos de dados.</w:t>
            </w:r>
          </w:p>
          <w:p w14:paraId="2BFE34FD" w14:textId="77777777" w:rsidR="004470EF" w:rsidRPr="002E6533" w:rsidRDefault="00000000">
            <w:pPr>
              <w:pStyle w:val="Corpodetexto"/>
            </w:pPr>
            <w:r w:rsidRPr="002E6533">
              <w:t xml:space="preserve">Semelhantes a gráficos de pizza, os gráficos de donut mostram o relacionamento de partes em relação ao todo. Em um gráfico de donut cada elemento de dados da </w:t>
            </w:r>
            <w:proofErr w:type="gramStart"/>
            <w:r w:rsidRPr="002E6533">
              <w:t>função Agrupar</w:t>
            </w:r>
            <w:proofErr w:type="gramEnd"/>
            <w:r w:rsidRPr="002E6533">
              <w:t xml:space="preserve"> por é representado por seu próprio pedaço do donut. Cada fatia de rosca é medida pelo tamanho dos dados. Quanto maior o valor do ponto de dados de um elemento, maior a fatia relativa a todos os outros elementos no gráfico.</w:t>
            </w:r>
          </w:p>
          <w:p w14:paraId="52439E62" w14:textId="77777777" w:rsidR="004470EF" w:rsidRPr="002E6533" w:rsidRDefault="00000000">
            <w:pPr>
              <w:pStyle w:val="Corpodetexto"/>
            </w:pPr>
            <w:r w:rsidRPr="002E6533">
              <w:t>As variações de exibição incluem:</w:t>
            </w:r>
          </w:p>
          <w:p w14:paraId="071FF297" w14:textId="77777777" w:rsidR="004470EF" w:rsidRPr="002E6533" w:rsidRDefault="00000000">
            <w:r w:rsidRPr="002E6533">
              <w:t>Padrão</w:t>
            </w:r>
          </w:p>
          <w:p w14:paraId="6FAA4E4A" w14:textId="77777777" w:rsidR="004470EF" w:rsidRPr="002E6533" w:rsidRDefault="00000000">
            <w:r w:rsidRPr="002E6533">
              <w:t>Detalhar o máximo</w:t>
            </w:r>
          </w:p>
          <w:p w14:paraId="738A5900" w14:textId="77777777" w:rsidR="004470EF" w:rsidRPr="002E6533" w:rsidRDefault="00000000">
            <w:r w:rsidRPr="002E6533">
              <w:t>Detalhar o mínimo</w:t>
            </w:r>
          </w:p>
          <w:p w14:paraId="1D855967" w14:textId="77777777" w:rsidR="004470EF" w:rsidRPr="002E6533" w:rsidRDefault="00000000">
            <w:r w:rsidRPr="002E6533">
              <w:t>Aprofundamento</w:t>
            </w:r>
          </w:p>
        </w:tc>
      </w:tr>
      <w:tr w:rsidR="004470EF" w:rsidRPr="002E6533" w14:paraId="7785959E" w14:textId="77777777">
        <w:tc>
          <w:tcPr>
            <w:tcW w:w="3960" w:type="dxa"/>
          </w:tcPr>
          <w:p w14:paraId="28A1E074" w14:textId="77777777" w:rsidR="004470EF" w:rsidRPr="002E6533" w:rsidRDefault="00000000">
            <w:pPr>
              <w:pStyle w:val="FirstParagraph"/>
            </w:pPr>
            <w:r w:rsidRPr="002E6533">
              <w:t>Medidor</w:t>
            </w:r>
          </w:p>
        </w:tc>
        <w:tc>
          <w:tcPr>
            <w:tcW w:w="3960" w:type="dxa"/>
          </w:tcPr>
          <w:p w14:paraId="652C7ADC" w14:textId="77777777" w:rsidR="004470EF" w:rsidRPr="002E6533" w:rsidRDefault="00000000">
            <w:pPr>
              <w:pStyle w:val="Corpodetexto"/>
            </w:pPr>
            <w:r w:rsidRPr="002E6533">
              <w:t>Processa gráficos de série única.</w:t>
            </w:r>
          </w:p>
          <w:p w14:paraId="76723704" w14:textId="77777777" w:rsidR="004470EF" w:rsidRPr="002E6533" w:rsidRDefault="00000000">
            <w:pPr>
              <w:pStyle w:val="Corpodetexto"/>
            </w:pPr>
            <w:r w:rsidRPr="002E6533">
              <w:t xml:space="preserve">Em um gráfico de medidor, cada ponto de dados é representado por um medidor individual. Gráficos de medidor são frequentemente usados para apresentar indicadores-chave aos usuários finais, como estatística ou medições de um ponto específico de dados em comparação a um ponto ou grupo de pontos definidos. Uma agulha é originada </w:t>
            </w:r>
            <w:r w:rsidRPr="002E6533">
              <w:lastRenderedPageBreak/>
              <w:t xml:space="preserve">no centro do medidor e funciona como ponto de dados. Em um gráfico de medidor, cada elemento de uma </w:t>
            </w:r>
            <w:proofErr w:type="gramStart"/>
            <w:r w:rsidRPr="002E6533">
              <w:t>função Agrupar</w:t>
            </w:r>
            <w:proofErr w:type="gramEnd"/>
            <w:r w:rsidRPr="002E6533">
              <w:t xml:space="preserve"> por é representado por seu próprio medidor. O valor agregado é o valor do medidor em si mostrado em uma mensagem de balão.</w:t>
            </w:r>
          </w:p>
          <w:p w14:paraId="16B58047" w14:textId="77777777" w:rsidR="004470EF" w:rsidRPr="002E6533" w:rsidRDefault="00000000">
            <w:pPr>
              <w:pStyle w:val="Corpodetexto"/>
            </w:pPr>
            <w:r w:rsidRPr="002E6533">
              <w:t>As variações de exibição incluem:</w:t>
            </w:r>
          </w:p>
          <w:p w14:paraId="4C06E5F4" w14:textId="77777777" w:rsidR="004470EF" w:rsidRPr="002E6533" w:rsidRDefault="00000000">
            <w:r w:rsidRPr="002E6533">
              <w:t>Velocímetro</w:t>
            </w:r>
          </w:p>
          <w:p w14:paraId="3FB0AA64" w14:textId="77777777" w:rsidR="004470EF" w:rsidRPr="002E6533" w:rsidRDefault="00000000">
            <w:r w:rsidRPr="002E6533">
              <w:t>Sólida</w:t>
            </w:r>
          </w:p>
        </w:tc>
      </w:tr>
      <w:tr w:rsidR="004470EF" w:rsidRPr="002E6533" w14:paraId="36223C42" w14:textId="77777777">
        <w:tc>
          <w:tcPr>
            <w:tcW w:w="3960" w:type="dxa"/>
          </w:tcPr>
          <w:p w14:paraId="5AC9BFB0" w14:textId="77777777" w:rsidR="004470EF" w:rsidRPr="002E6533" w:rsidRDefault="00000000">
            <w:pPr>
              <w:pStyle w:val="FirstParagraph"/>
            </w:pPr>
            <w:r w:rsidRPr="002E6533">
              <w:lastRenderedPageBreak/>
              <w:t>Funil</w:t>
            </w:r>
          </w:p>
        </w:tc>
        <w:tc>
          <w:tcPr>
            <w:tcW w:w="3960" w:type="dxa"/>
          </w:tcPr>
          <w:p w14:paraId="08CBB55B" w14:textId="77777777" w:rsidR="004470EF" w:rsidRPr="002E6533" w:rsidRDefault="00000000">
            <w:pPr>
              <w:pStyle w:val="Corpodetexto"/>
            </w:pPr>
            <w:r w:rsidRPr="002E6533">
              <w:t>Processa gráficos de série única.</w:t>
            </w:r>
          </w:p>
          <w:p w14:paraId="09F9258D" w14:textId="77777777" w:rsidR="004470EF" w:rsidRPr="002E6533" w:rsidRDefault="00000000">
            <w:pPr>
              <w:pStyle w:val="Corpodetexto"/>
            </w:pPr>
            <w:r w:rsidRPr="002E6533">
              <w:t>O funil representa um valor de 100%, e cada ponto de dados na pilha representa uma parte da porcentagem total.</w:t>
            </w:r>
          </w:p>
        </w:tc>
      </w:tr>
      <w:tr w:rsidR="004470EF" w:rsidRPr="002E6533" w14:paraId="757930AE" w14:textId="77777777">
        <w:tc>
          <w:tcPr>
            <w:tcW w:w="3960" w:type="dxa"/>
          </w:tcPr>
          <w:p w14:paraId="5A6E85FE" w14:textId="77777777" w:rsidR="004470EF" w:rsidRPr="002E6533" w:rsidRDefault="00000000">
            <w:pPr>
              <w:pStyle w:val="Corpodetexto"/>
            </w:pPr>
            <w:r w:rsidRPr="002E6533">
              <w:t>Linha</w:t>
            </w:r>
          </w:p>
        </w:tc>
        <w:tc>
          <w:tcPr>
            <w:tcW w:w="3960" w:type="dxa"/>
          </w:tcPr>
          <w:p w14:paraId="5D174F31" w14:textId="77777777" w:rsidR="004470EF" w:rsidRPr="002E6533" w:rsidRDefault="00000000">
            <w:pPr>
              <w:pStyle w:val="Corpodetexto"/>
            </w:pPr>
            <w:r w:rsidRPr="002E6533">
              <w:t>Apresenta tendências desenhando linhas de conexão entre pontos de dados.</w:t>
            </w:r>
          </w:p>
          <w:p w14:paraId="6245F68C" w14:textId="77777777" w:rsidR="004470EF" w:rsidRPr="002E6533" w:rsidRDefault="00000000">
            <w:pPr>
              <w:pStyle w:val="Corpodetexto"/>
            </w:pPr>
            <w:r w:rsidRPr="002E6533">
              <w:t>Use um gráfico de linhas para exibir informações como uma série de pontos de dados conectados por uma linha. Um uso típico de um gráfico de linhas é visualizar uma tendência em dados por intervalos de tempo, desenhando linhas de conexão entre pontos de dados; assim, o gráfico de linhas é geralmente usado para dados cronológicos.</w:t>
            </w:r>
          </w:p>
          <w:p w14:paraId="31103A58" w14:textId="77777777" w:rsidR="004470EF" w:rsidRPr="002E6533" w:rsidRDefault="00000000">
            <w:pPr>
              <w:pStyle w:val="Corpodetexto"/>
            </w:pPr>
            <w:r w:rsidRPr="002E6533">
              <w:t>A tabela a seguir identifica as configurações do relatório e os resultados de marcações para gráficos de linhas.</w:t>
            </w:r>
          </w:p>
          <w:p w14:paraId="569B0182" w14:textId="77777777" w:rsidR="004470EF" w:rsidRPr="002E6533" w:rsidRDefault="00000000">
            <w:pPr>
              <w:pStyle w:val="TableCaption"/>
            </w:pPr>
            <w:r w:rsidRPr="002E6533">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Pr>
            <w:tblGrid>
              <w:gridCol w:w="2156"/>
              <w:gridCol w:w="2155"/>
            </w:tblGrid>
            <w:tr w:rsidR="004470EF" w:rsidRPr="002E6533" w14:paraId="4EE9877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95B344" w14:textId="77777777" w:rsidR="004470EF" w:rsidRPr="002E6533" w:rsidRDefault="00000000">
                  <w:pPr>
                    <w:pStyle w:val="Compact"/>
                  </w:pPr>
                  <w:r w:rsidRPr="002E6533">
                    <w:t>Configuração do relatório</w:t>
                  </w:r>
                </w:p>
              </w:tc>
              <w:tc>
                <w:tcPr>
                  <w:tcW w:w="3960" w:type="dxa"/>
                </w:tcPr>
                <w:p w14:paraId="710B05C7" w14:textId="77777777" w:rsidR="004470EF" w:rsidRPr="002E6533" w:rsidRDefault="00000000">
                  <w:pPr>
                    <w:pStyle w:val="Compact"/>
                  </w:pPr>
                  <w:r w:rsidRPr="002E6533">
                    <w:t>Resultados da marcação</w:t>
                  </w:r>
                </w:p>
              </w:tc>
            </w:tr>
            <w:tr w:rsidR="004470EF" w:rsidRPr="002E6533" w14:paraId="798C8E94" w14:textId="77777777">
              <w:tc>
                <w:tcPr>
                  <w:tcW w:w="3960" w:type="dxa"/>
                </w:tcPr>
                <w:p w14:paraId="6FFF0140" w14:textId="77777777" w:rsidR="004470EF" w:rsidRPr="002E6533" w:rsidRDefault="00000000">
                  <w:pPr>
                    <w:pStyle w:val="Compact"/>
                  </w:pPr>
                  <w:r w:rsidRPr="002E6533">
                    <w:lastRenderedPageBreak/>
                    <w:t xml:space="preserve">Uma </w:t>
                  </w:r>
                  <w:proofErr w:type="gramStart"/>
                  <w:r w:rsidRPr="002E6533">
                    <w:t>função Agrupar</w:t>
                  </w:r>
                  <w:proofErr w:type="gramEnd"/>
                  <w:r w:rsidRPr="002E6533">
                    <w:t xml:space="preserve"> por com 1 função agregada.</w:t>
                  </w:r>
                </w:p>
              </w:tc>
              <w:tc>
                <w:tcPr>
                  <w:tcW w:w="3960" w:type="dxa"/>
                </w:tcPr>
                <w:p w14:paraId="24DFDB5A" w14:textId="77777777" w:rsidR="004470EF" w:rsidRPr="002E6533" w:rsidRDefault="00000000">
                  <w:pPr>
                    <w:pStyle w:val="Corpodetexto"/>
                  </w:pPr>
                  <w:r w:rsidRPr="002E6533">
                    <w:t xml:space="preserve">A </w:t>
                  </w:r>
                  <w:proofErr w:type="gramStart"/>
                  <w:r w:rsidRPr="002E6533">
                    <w:t>função Agrupar</w:t>
                  </w:r>
                  <w:proofErr w:type="gramEnd"/>
                  <w:r w:rsidRPr="002E6533">
                    <w:t xml:space="preserve"> por é representada no eixo X.</w:t>
                  </w:r>
                </w:p>
                <w:p w14:paraId="3AEEE323" w14:textId="77777777" w:rsidR="004470EF" w:rsidRPr="002E6533" w:rsidRDefault="00000000">
                  <w:pPr>
                    <w:pStyle w:val="Corpodetexto"/>
                  </w:pPr>
                  <w:r w:rsidRPr="002E6533">
                    <w:t>O valor agregado é representado no eixo Y.</w:t>
                  </w:r>
                </w:p>
              </w:tc>
            </w:tr>
            <w:tr w:rsidR="004470EF" w:rsidRPr="002E6533" w14:paraId="0AB31DBA" w14:textId="77777777">
              <w:tc>
                <w:tcPr>
                  <w:tcW w:w="3960" w:type="dxa"/>
                </w:tcPr>
                <w:p w14:paraId="2046ADF1"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mais de 1 função agregada.</w:t>
                  </w:r>
                </w:p>
              </w:tc>
              <w:tc>
                <w:tcPr>
                  <w:tcW w:w="3960" w:type="dxa"/>
                </w:tcPr>
                <w:p w14:paraId="528BB8DD" w14:textId="77777777" w:rsidR="004470EF" w:rsidRPr="002E6533" w:rsidRDefault="00000000">
                  <w:pPr>
                    <w:pStyle w:val="Corpodetexto"/>
                  </w:pPr>
                  <w:r w:rsidRPr="002E6533">
                    <w:t xml:space="preserve">A </w:t>
                  </w:r>
                  <w:proofErr w:type="gramStart"/>
                  <w:r w:rsidRPr="002E6533">
                    <w:t>função Agrupar</w:t>
                  </w:r>
                  <w:proofErr w:type="gramEnd"/>
                  <w:r w:rsidRPr="002E6533">
                    <w:t xml:space="preserve"> por é representada no eixo X.</w:t>
                  </w:r>
                </w:p>
                <w:p w14:paraId="553FC69B" w14:textId="77777777" w:rsidR="004470EF" w:rsidRPr="002E6533" w:rsidRDefault="00000000">
                  <w:pPr>
                    <w:pStyle w:val="Corpodetexto"/>
                  </w:pPr>
                  <w:r w:rsidRPr="002E6533">
                    <w:t xml:space="preserve">Cada função agregada selecionada é representada como linha separada contendo pontos para cada </w:t>
                  </w:r>
                  <w:proofErr w:type="gramStart"/>
                  <w:r w:rsidRPr="002E6533">
                    <w:t>valor Agrupar</w:t>
                  </w:r>
                  <w:proofErr w:type="gramEnd"/>
                  <w:r w:rsidRPr="002E6533">
                    <w:t xml:space="preserve"> por.</w:t>
                  </w:r>
                </w:p>
              </w:tc>
            </w:tr>
            <w:tr w:rsidR="004470EF" w:rsidRPr="002E6533" w14:paraId="697D07C1" w14:textId="77777777">
              <w:tc>
                <w:tcPr>
                  <w:tcW w:w="3960" w:type="dxa"/>
                </w:tcPr>
                <w:p w14:paraId="14880DE3" w14:textId="77777777" w:rsidR="004470EF" w:rsidRPr="002E6533" w:rsidRDefault="00000000">
                  <w:pPr>
                    <w:pStyle w:val="Compact"/>
                  </w:pPr>
                  <w:r w:rsidRPr="002E6533">
                    <w:t>Duas funções Agrupar por com 1 função agregada.</w:t>
                  </w:r>
                </w:p>
              </w:tc>
              <w:tc>
                <w:tcPr>
                  <w:tcW w:w="3960" w:type="dxa"/>
                </w:tcPr>
                <w:p w14:paraId="42898279"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no eixo X.</w:t>
                  </w:r>
                </w:p>
                <w:p w14:paraId="305F40F6" w14:textId="77777777" w:rsidR="004470EF" w:rsidRPr="002E6533" w:rsidRDefault="00000000">
                  <w:pPr>
                    <w:pStyle w:val="Corpodetexto"/>
                  </w:pPr>
                  <w:r w:rsidRPr="002E6533">
                    <w:t xml:space="preserve">Cada elemento da segunda </w:t>
                  </w:r>
                  <w:proofErr w:type="gramStart"/>
                  <w:r w:rsidRPr="002E6533">
                    <w:t>função Agrupar</w:t>
                  </w:r>
                  <w:proofErr w:type="gramEnd"/>
                  <w:r w:rsidRPr="002E6533">
                    <w:t xml:space="preserve"> por representada em sua própria linha.</w:t>
                  </w:r>
                </w:p>
                <w:p w14:paraId="514BF183" w14:textId="77777777" w:rsidR="004470EF" w:rsidRPr="002E6533" w:rsidRDefault="00000000">
                  <w:pPr>
                    <w:pStyle w:val="Corpodetexto"/>
                  </w:pPr>
                  <w:r w:rsidRPr="002E6533">
                    <w:t>O valor agregado é representado no eixo Y.</w:t>
                  </w:r>
                </w:p>
              </w:tc>
            </w:tr>
          </w:tbl>
          <w:p w14:paraId="7C9F56CB" w14:textId="77777777" w:rsidR="004470EF" w:rsidRPr="002E6533" w:rsidRDefault="00000000">
            <w:pPr>
              <w:pStyle w:val="Corpodetexto"/>
            </w:pPr>
            <w:r w:rsidRPr="002E6533">
              <w:t>As variações de exibição incluem:</w:t>
            </w:r>
          </w:p>
          <w:p w14:paraId="07D1A83B" w14:textId="77777777" w:rsidR="004470EF" w:rsidRPr="002E6533" w:rsidRDefault="00000000">
            <w:r w:rsidRPr="002E6533">
              <w:t>Padrão</w:t>
            </w:r>
          </w:p>
          <w:p w14:paraId="112F83ED" w14:textId="77777777" w:rsidR="004470EF" w:rsidRPr="002E6533" w:rsidRDefault="00000000">
            <w:r w:rsidRPr="002E6533">
              <w:t>Arredondado</w:t>
            </w:r>
          </w:p>
          <w:p w14:paraId="66E4E02E" w14:textId="77777777" w:rsidR="004470EF" w:rsidRPr="002E6533" w:rsidRDefault="00000000">
            <w:r w:rsidRPr="002E6533">
              <w:lastRenderedPageBreak/>
              <w:t>Logarítmico</w:t>
            </w:r>
          </w:p>
        </w:tc>
      </w:tr>
      <w:tr w:rsidR="004470EF" w:rsidRPr="002E6533" w14:paraId="58546A94" w14:textId="77777777">
        <w:tc>
          <w:tcPr>
            <w:tcW w:w="3960" w:type="dxa"/>
          </w:tcPr>
          <w:p w14:paraId="454D7999" w14:textId="77777777" w:rsidR="004470EF" w:rsidRPr="002E6533" w:rsidRDefault="00000000">
            <w:pPr>
              <w:pStyle w:val="FirstParagraph"/>
            </w:pPr>
            <w:r w:rsidRPr="002E6533">
              <w:lastRenderedPageBreak/>
              <w:t>Área</w:t>
            </w:r>
          </w:p>
        </w:tc>
        <w:tc>
          <w:tcPr>
            <w:tcW w:w="3960" w:type="dxa"/>
          </w:tcPr>
          <w:p w14:paraId="483EBC1F" w14:textId="77777777" w:rsidR="004470EF" w:rsidRPr="002E6533" w:rsidRDefault="00000000">
            <w:pPr>
              <w:pStyle w:val="Corpodetexto"/>
            </w:pPr>
            <w:r w:rsidRPr="002E6533">
              <w:t>Processa tendências comparando 2 ou mais quantidades separadas por cor.</w:t>
            </w:r>
          </w:p>
          <w:p w14:paraId="29C3CD6D" w14:textId="77777777" w:rsidR="004470EF" w:rsidRPr="002E6533" w:rsidRDefault="00000000">
            <w:pPr>
              <w:pStyle w:val="Corpodetexto"/>
            </w:pPr>
            <w:r w:rsidRPr="002E6533">
              <w:t>Semelhante a um gráfico de linhas, um gráfico de área exibe informações quantitativas cronologicamente como uma série de pontos de dados conectados por uma linha gráfica. Um gráfico de área permite comparar quantidades entre linhas, geralmente exibidas com cores. Você pode usar um gráfico de área para visualizar uma comparação de tendências nos dados em intervalos de tempo.</w:t>
            </w:r>
          </w:p>
          <w:p w14:paraId="57AC921B" w14:textId="77777777" w:rsidR="004470EF" w:rsidRPr="002E6533" w:rsidRDefault="00000000">
            <w:pPr>
              <w:pStyle w:val="Corpodetexto"/>
            </w:pPr>
            <w:r w:rsidRPr="002E6533">
              <w:t>A tabela a seguir identifica as configurações do relatório e os resultados de marcações para gráficos de linhas.</w:t>
            </w:r>
          </w:p>
          <w:p w14:paraId="126E08E7" w14:textId="77777777" w:rsidR="004470EF" w:rsidRPr="002E6533" w:rsidRDefault="00000000">
            <w:pPr>
              <w:pStyle w:val="TableCaption"/>
            </w:pPr>
            <w:r w:rsidRPr="002E6533">
              <w:t>A tabela a seguir identifica as configurações do relatório e os resultados de marcações para gráficos de linhas.</w:t>
            </w:r>
          </w:p>
          <w:tbl>
            <w:tblPr>
              <w:tblStyle w:val="Table"/>
              <w:tblW w:w="5000" w:type="pct"/>
              <w:tblLayout w:type="fixed"/>
              <w:tblLook w:val="0020" w:firstRow="1" w:lastRow="0" w:firstColumn="0" w:lastColumn="0" w:noHBand="0" w:noVBand="0"/>
            </w:tblPr>
            <w:tblGrid>
              <w:gridCol w:w="2156"/>
              <w:gridCol w:w="2155"/>
            </w:tblGrid>
            <w:tr w:rsidR="004470EF" w:rsidRPr="002E6533" w14:paraId="3AD42E2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583965" w14:textId="77777777" w:rsidR="004470EF" w:rsidRPr="002E6533" w:rsidRDefault="00000000">
                  <w:pPr>
                    <w:pStyle w:val="Compact"/>
                  </w:pPr>
                  <w:r w:rsidRPr="002E6533">
                    <w:t>Configuração do relatório</w:t>
                  </w:r>
                </w:p>
              </w:tc>
              <w:tc>
                <w:tcPr>
                  <w:tcW w:w="3960" w:type="dxa"/>
                </w:tcPr>
                <w:p w14:paraId="2D9EA95D" w14:textId="77777777" w:rsidR="004470EF" w:rsidRPr="002E6533" w:rsidRDefault="00000000">
                  <w:pPr>
                    <w:pStyle w:val="Compact"/>
                  </w:pPr>
                  <w:r w:rsidRPr="002E6533">
                    <w:t>Resultados da marcação</w:t>
                  </w:r>
                </w:p>
              </w:tc>
            </w:tr>
            <w:tr w:rsidR="004470EF" w:rsidRPr="002E6533" w14:paraId="028E92FC" w14:textId="77777777">
              <w:tc>
                <w:tcPr>
                  <w:tcW w:w="3960" w:type="dxa"/>
                </w:tcPr>
                <w:p w14:paraId="78FC4292"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1 função agregada.</w:t>
                  </w:r>
                </w:p>
              </w:tc>
              <w:tc>
                <w:tcPr>
                  <w:tcW w:w="3960" w:type="dxa"/>
                </w:tcPr>
                <w:p w14:paraId="0092CD29" w14:textId="77777777" w:rsidR="004470EF" w:rsidRPr="002E6533" w:rsidRDefault="00000000">
                  <w:pPr>
                    <w:pStyle w:val="Corpodetexto"/>
                  </w:pPr>
                  <w:r w:rsidRPr="002E6533">
                    <w:t xml:space="preserve">A </w:t>
                  </w:r>
                  <w:proofErr w:type="gramStart"/>
                  <w:r w:rsidRPr="002E6533">
                    <w:t>função Agrupar</w:t>
                  </w:r>
                  <w:proofErr w:type="gramEnd"/>
                  <w:r w:rsidRPr="002E6533">
                    <w:t xml:space="preserve"> por é representada no eixo X.</w:t>
                  </w:r>
                </w:p>
                <w:p w14:paraId="1AD54396" w14:textId="77777777" w:rsidR="004470EF" w:rsidRPr="002E6533" w:rsidRDefault="00000000">
                  <w:pPr>
                    <w:pStyle w:val="Corpodetexto"/>
                  </w:pPr>
                  <w:r w:rsidRPr="002E6533">
                    <w:t>O valor agregado é representado no eixo Y.</w:t>
                  </w:r>
                </w:p>
              </w:tc>
            </w:tr>
            <w:tr w:rsidR="004470EF" w:rsidRPr="002E6533" w14:paraId="7E608696" w14:textId="77777777">
              <w:tc>
                <w:tcPr>
                  <w:tcW w:w="3960" w:type="dxa"/>
                </w:tcPr>
                <w:p w14:paraId="32A98316"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mais de 1 função agregada.</w:t>
                  </w:r>
                </w:p>
              </w:tc>
              <w:tc>
                <w:tcPr>
                  <w:tcW w:w="3960" w:type="dxa"/>
                </w:tcPr>
                <w:p w14:paraId="2C16A14D" w14:textId="77777777" w:rsidR="004470EF" w:rsidRPr="002E6533" w:rsidRDefault="00000000">
                  <w:pPr>
                    <w:pStyle w:val="Corpodetexto"/>
                  </w:pPr>
                  <w:r w:rsidRPr="002E6533">
                    <w:t xml:space="preserve">A </w:t>
                  </w:r>
                  <w:proofErr w:type="gramStart"/>
                  <w:r w:rsidRPr="002E6533">
                    <w:t>função Agrupar</w:t>
                  </w:r>
                  <w:proofErr w:type="gramEnd"/>
                  <w:r w:rsidRPr="002E6533">
                    <w:t xml:space="preserve"> por é representada no eixo X.</w:t>
                  </w:r>
                </w:p>
                <w:p w14:paraId="7B36BF94" w14:textId="77777777" w:rsidR="004470EF" w:rsidRPr="002E6533" w:rsidRDefault="00000000">
                  <w:pPr>
                    <w:pStyle w:val="Corpodetexto"/>
                  </w:pPr>
                  <w:r w:rsidRPr="002E6533">
                    <w:t xml:space="preserve">Cada função </w:t>
                  </w:r>
                  <w:r w:rsidRPr="002E6533">
                    <w:lastRenderedPageBreak/>
                    <w:t xml:space="preserve">agregada selecionada é representada como linha separada contendo pontos para cada </w:t>
                  </w:r>
                  <w:proofErr w:type="gramStart"/>
                  <w:r w:rsidRPr="002E6533">
                    <w:t>valor Agrupar</w:t>
                  </w:r>
                  <w:proofErr w:type="gramEnd"/>
                  <w:r w:rsidRPr="002E6533">
                    <w:t xml:space="preserve"> por.</w:t>
                  </w:r>
                </w:p>
              </w:tc>
            </w:tr>
            <w:tr w:rsidR="004470EF" w:rsidRPr="002E6533" w14:paraId="29B2AB64" w14:textId="77777777">
              <w:tc>
                <w:tcPr>
                  <w:tcW w:w="3960" w:type="dxa"/>
                </w:tcPr>
                <w:p w14:paraId="58182DCA" w14:textId="77777777" w:rsidR="004470EF" w:rsidRPr="002E6533" w:rsidRDefault="00000000">
                  <w:pPr>
                    <w:pStyle w:val="Compact"/>
                  </w:pPr>
                  <w:r w:rsidRPr="002E6533">
                    <w:lastRenderedPageBreak/>
                    <w:t>Duas funções Agrupar por com 1 função agregada.</w:t>
                  </w:r>
                </w:p>
              </w:tc>
              <w:tc>
                <w:tcPr>
                  <w:tcW w:w="3960" w:type="dxa"/>
                </w:tcPr>
                <w:p w14:paraId="32A17D9E"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no eixo X.</w:t>
                  </w:r>
                </w:p>
                <w:p w14:paraId="785CEB10" w14:textId="77777777" w:rsidR="004470EF" w:rsidRPr="002E6533" w:rsidRDefault="00000000">
                  <w:pPr>
                    <w:pStyle w:val="Corpodetexto"/>
                  </w:pPr>
                  <w:r w:rsidRPr="002E6533">
                    <w:t xml:space="preserve">Cada elemento da segunda </w:t>
                  </w:r>
                  <w:proofErr w:type="gramStart"/>
                  <w:r w:rsidRPr="002E6533">
                    <w:t>função Agrupar</w:t>
                  </w:r>
                  <w:proofErr w:type="gramEnd"/>
                  <w:r w:rsidRPr="002E6533">
                    <w:t xml:space="preserve"> por representada em sua própria linha.</w:t>
                  </w:r>
                </w:p>
                <w:p w14:paraId="1FB2CEC2" w14:textId="77777777" w:rsidR="004470EF" w:rsidRPr="002E6533" w:rsidRDefault="00000000">
                  <w:pPr>
                    <w:pStyle w:val="Corpodetexto"/>
                  </w:pPr>
                  <w:r w:rsidRPr="002E6533">
                    <w:t>O valor agregado é representado no eixo Y.</w:t>
                  </w:r>
                </w:p>
              </w:tc>
            </w:tr>
          </w:tbl>
          <w:p w14:paraId="4665D6AC" w14:textId="77777777" w:rsidR="004470EF" w:rsidRPr="002E6533" w:rsidRDefault="00000000">
            <w:pPr>
              <w:pStyle w:val="Corpodetexto"/>
            </w:pPr>
            <w:r w:rsidRPr="002E6533">
              <w:t>As variações de exibição incluem:</w:t>
            </w:r>
          </w:p>
          <w:p w14:paraId="4BE958EE" w14:textId="77777777" w:rsidR="004470EF" w:rsidRPr="002E6533" w:rsidRDefault="00000000">
            <w:r w:rsidRPr="002E6533">
              <w:t>Padrão</w:t>
            </w:r>
          </w:p>
          <w:p w14:paraId="52057123" w14:textId="77777777" w:rsidR="004470EF" w:rsidRPr="002E6533" w:rsidRDefault="00000000">
            <w:r w:rsidRPr="002E6533">
              <w:t>Arredondado</w:t>
            </w:r>
          </w:p>
          <w:p w14:paraId="35D21AEA" w14:textId="77777777" w:rsidR="004470EF" w:rsidRPr="002E6533" w:rsidRDefault="00000000">
            <w:r w:rsidRPr="002E6533">
              <w:t>Empilhado (várias linhas)</w:t>
            </w:r>
          </w:p>
          <w:p w14:paraId="585F5C9F" w14:textId="77777777" w:rsidR="004470EF" w:rsidRPr="002E6533" w:rsidRDefault="00000000">
            <w:r w:rsidRPr="002E6533">
              <w:t>Empilhamento arredondado (várias linhas)</w:t>
            </w:r>
          </w:p>
          <w:p w14:paraId="5D7122E4" w14:textId="77777777" w:rsidR="004470EF" w:rsidRPr="002E6533" w:rsidRDefault="00000000">
            <w:pPr>
              <w:pStyle w:val="FirstParagraph"/>
            </w:pPr>
            <w:r w:rsidRPr="002E6533">
              <w:t>As variações de várias linhas são relevantes apenas para a configuração de pesquisa de 2 funções de grupo com 1 agregado.</w:t>
            </w:r>
          </w:p>
        </w:tc>
      </w:tr>
      <w:tr w:rsidR="004470EF" w:rsidRPr="002E6533" w14:paraId="5FEC7DDB" w14:textId="77777777">
        <w:tc>
          <w:tcPr>
            <w:tcW w:w="3960" w:type="dxa"/>
          </w:tcPr>
          <w:p w14:paraId="3989A33B" w14:textId="77777777" w:rsidR="004470EF" w:rsidRPr="002E6533" w:rsidRDefault="00000000">
            <w:pPr>
              <w:pStyle w:val="Corpodetexto"/>
            </w:pPr>
            <w:r w:rsidRPr="002E6533">
              <w:lastRenderedPageBreak/>
              <w:t>Radar</w:t>
            </w:r>
          </w:p>
        </w:tc>
        <w:tc>
          <w:tcPr>
            <w:tcW w:w="3960" w:type="dxa"/>
          </w:tcPr>
          <w:p w14:paraId="7047E4C0" w14:textId="77777777" w:rsidR="004470EF" w:rsidRPr="002E6533" w:rsidRDefault="00000000">
            <w:pPr>
              <w:pStyle w:val="Corpodetexto"/>
            </w:pPr>
            <w:r w:rsidRPr="002E6533">
              <w:t>Compara valores agregados de vários pontos de dados.</w:t>
            </w:r>
          </w:p>
          <w:p w14:paraId="111F7D2F" w14:textId="77777777" w:rsidR="004470EF" w:rsidRPr="002E6533" w:rsidRDefault="00000000">
            <w:pPr>
              <w:pStyle w:val="Corpodetexto"/>
            </w:pPr>
            <w:r w:rsidRPr="002E6533">
              <w:t xml:space="preserve">Gráficos de radar representam os valores de cada categoria ao longo de um eixo </w:t>
            </w:r>
            <w:r w:rsidRPr="002E6533">
              <w:lastRenderedPageBreak/>
              <w:t>separado que começa no centro do gráfico e termina no anel externo. Em um gráfico de radar, os elementos da função Agrupar por são os "raios" do gráfico. O valor agregado para cada elemento é o valor do centro para fora comparado aos outros valores agregados.</w:t>
            </w:r>
          </w:p>
          <w:p w14:paraId="0012290E" w14:textId="77777777" w:rsidR="004470EF" w:rsidRPr="002E6533" w:rsidRDefault="00000000">
            <w:pPr>
              <w:pStyle w:val="Corpodetexto"/>
            </w:pPr>
            <w:r w:rsidRPr="002E6533">
              <w:t>Esse tipo de gráfico exibe dados de série única ou de várias séries na forma de um gráfico 2D de 3 ou mais elementos de dados representados em eixos que se iniciam no mesmo ponto. Uma linha conecta os pontos de dados de cada elemento até que todos os elementos estejam conectados, desenhando uma forma completa.</w:t>
            </w:r>
          </w:p>
          <w:p w14:paraId="53BD9B4F" w14:textId="77777777" w:rsidR="004470EF" w:rsidRPr="002E6533" w:rsidRDefault="00000000">
            <w:pPr>
              <w:pStyle w:val="Corpodetexto"/>
            </w:pPr>
            <w:r w:rsidRPr="002E6533">
              <w:t>A tabela a seguir identifica as configurações do relatório e os resultados de marcações para gráficos de radar.</w:t>
            </w:r>
          </w:p>
          <w:p w14:paraId="2BFBF966" w14:textId="77777777" w:rsidR="004470EF" w:rsidRPr="002E6533" w:rsidRDefault="00000000">
            <w:pPr>
              <w:pStyle w:val="TableCaption"/>
            </w:pPr>
            <w:r w:rsidRPr="002E6533">
              <w:t>A tabela a seguir identifica as configurações do relatório e os resultados de marcações para gráficos de radar.</w:t>
            </w:r>
          </w:p>
          <w:tbl>
            <w:tblPr>
              <w:tblStyle w:val="Table"/>
              <w:tblW w:w="5000" w:type="pct"/>
              <w:tblLayout w:type="fixed"/>
              <w:tblLook w:val="0020" w:firstRow="1" w:lastRow="0" w:firstColumn="0" w:lastColumn="0" w:noHBand="0" w:noVBand="0"/>
            </w:tblPr>
            <w:tblGrid>
              <w:gridCol w:w="2156"/>
              <w:gridCol w:w="2155"/>
            </w:tblGrid>
            <w:tr w:rsidR="004470EF" w:rsidRPr="002E6533" w14:paraId="0018A0D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9B7B0B" w14:textId="77777777" w:rsidR="004470EF" w:rsidRPr="002E6533" w:rsidRDefault="00000000">
                  <w:pPr>
                    <w:pStyle w:val="Compact"/>
                  </w:pPr>
                  <w:r w:rsidRPr="002E6533">
                    <w:t>Configuração do relatório</w:t>
                  </w:r>
                </w:p>
              </w:tc>
              <w:tc>
                <w:tcPr>
                  <w:tcW w:w="3960" w:type="dxa"/>
                </w:tcPr>
                <w:p w14:paraId="73CC4FA7" w14:textId="77777777" w:rsidR="004470EF" w:rsidRPr="002E6533" w:rsidRDefault="00000000">
                  <w:pPr>
                    <w:pStyle w:val="Compact"/>
                  </w:pPr>
                  <w:r w:rsidRPr="002E6533">
                    <w:t>Resultados da marcação</w:t>
                  </w:r>
                </w:p>
              </w:tc>
            </w:tr>
            <w:tr w:rsidR="004470EF" w:rsidRPr="002E6533" w14:paraId="6F61E8C2" w14:textId="77777777">
              <w:tc>
                <w:tcPr>
                  <w:tcW w:w="3960" w:type="dxa"/>
                </w:tcPr>
                <w:p w14:paraId="4BDF5CF4"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1 ou mais funções agregadas.</w:t>
                  </w:r>
                </w:p>
              </w:tc>
              <w:tc>
                <w:tcPr>
                  <w:tcW w:w="3960" w:type="dxa"/>
                </w:tcPr>
                <w:p w14:paraId="52FDD85A" w14:textId="77777777" w:rsidR="004470EF" w:rsidRPr="002E6533" w:rsidRDefault="00000000">
                  <w:pPr>
                    <w:pStyle w:val="Compact"/>
                  </w:pPr>
                  <w:r w:rsidRPr="002E6533">
                    <w:t xml:space="preserve">Cada elemento da </w:t>
                  </w:r>
                  <w:proofErr w:type="gramStart"/>
                  <w:r w:rsidRPr="002E6533">
                    <w:t>função Agrupar</w:t>
                  </w:r>
                  <w:proofErr w:type="gramEnd"/>
                  <w:r w:rsidRPr="002E6533">
                    <w:t xml:space="preserve"> por processada como um raio no radar</w:t>
                  </w:r>
                  <w:r w:rsidRPr="002E6533">
                    <w:br/>
                    <w:t>Cada função agregada processada como uma linha.</w:t>
                  </w:r>
                </w:p>
              </w:tc>
            </w:tr>
            <w:tr w:rsidR="004470EF" w:rsidRPr="002E6533" w14:paraId="66CD7EB1" w14:textId="77777777">
              <w:tc>
                <w:tcPr>
                  <w:tcW w:w="3960" w:type="dxa"/>
                </w:tcPr>
                <w:p w14:paraId="1A2B422E" w14:textId="77777777" w:rsidR="004470EF" w:rsidRPr="002E6533" w:rsidRDefault="00000000">
                  <w:pPr>
                    <w:pStyle w:val="Compact"/>
                  </w:pPr>
                  <w:r w:rsidRPr="002E6533">
                    <w:t>Duas funções Agrupar por com 1 função agregada.</w:t>
                  </w:r>
                </w:p>
              </w:tc>
              <w:tc>
                <w:tcPr>
                  <w:tcW w:w="3960" w:type="dxa"/>
                </w:tcPr>
                <w:p w14:paraId="0896A12D" w14:textId="77777777" w:rsidR="004470EF" w:rsidRPr="002E6533" w:rsidRDefault="00000000">
                  <w:pPr>
                    <w:pStyle w:val="Corpodetexto"/>
                  </w:pPr>
                  <w:r w:rsidRPr="002E6533">
                    <w:t xml:space="preserve">Cada elemento da segunda </w:t>
                  </w:r>
                  <w:proofErr w:type="gramStart"/>
                  <w:r w:rsidRPr="002E6533">
                    <w:t>função Agrupar</w:t>
                  </w:r>
                  <w:proofErr w:type="gramEnd"/>
                  <w:r w:rsidRPr="002E6533">
                    <w:t xml:space="preserve"> por processado como </w:t>
                  </w:r>
                  <w:r w:rsidRPr="002E6533">
                    <w:lastRenderedPageBreak/>
                    <w:t>um raio no radar.</w:t>
                  </w:r>
                </w:p>
                <w:p w14:paraId="15B1F33F" w14:textId="77777777" w:rsidR="004470EF" w:rsidRPr="002E6533" w:rsidRDefault="00000000">
                  <w:pPr>
                    <w:pStyle w:val="Corpodetexto"/>
                  </w:pPr>
                  <w:r w:rsidRPr="002E6533">
                    <w:t>Cada função de agregação processada como uma linha.</w:t>
                  </w:r>
                </w:p>
              </w:tc>
            </w:tr>
          </w:tbl>
          <w:p w14:paraId="74823F17" w14:textId="77777777" w:rsidR="004470EF" w:rsidRPr="002E6533" w:rsidRDefault="00000000">
            <w:pPr>
              <w:pStyle w:val="Corpodetexto"/>
            </w:pPr>
            <w:r w:rsidRPr="002E6533">
              <w:lastRenderedPageBreak/>
              <w:t>As variações de exibição incluem:</w:t>
            </w:r>
          </w:p>
          <w:p w14:paraId="43BB39AF" w14:textId="77777777" w:rsidR="004470EF" w:rsidRPr="002E6533" w:rsidRDefault="00000000">
            <w:r w:rsidRPr="002E6533">
              <w:t>Área</w:t>
            </w:r>
          </w:p>
          <w:p w14:paraId="00A0D0CF" w14:textId="77777777" w:rsidR="004470EF" w:rsidRPr="002E6533" w:rsidRDefault="00000000">
            <w:r w:rsidRPr="002E6533">
              <w:t>Linha</w:t>
            </w:r>
          </w:p>
          <w:p w14:paraId="34774DB2" w14:textId="77777777" w:rsidR="004470EF" w:rsidRPr="002E6533" w:rsidRDefault="00000000">
            <w:r w:rsidRPr="002E6533">
              <w:t>Série de linhas (padrão) </w:t>
            </w:r>
          </w:p>
        </w:tc>
      </w:tr>
      <w:tr w:rsidR="004470EF" w:rsidRPr="002E6533" w14:paraId="0F4BB535" w14:textId="77777777">
        <w:tc>
          <w:tcPr>
            <w:tcW w:w="3960" w:type="dxa"/>
          </w:tcPr>
          <w:p w14:paraId="0EA517E3" w14:textId="77777777" w:rsidR="004470EF" w:rsidRPr="002E6533" w:rsidRDefault="00000000">
            <w:pPr>
              <w:pStyle w:val="FirstParagraph"/>
            </w:pPr>
            <w:r w:rsidRPr="002E6533">
              <w:lastRenderedPageBreak/>
              <w:t>Bolha</w:t>
            </w:r>
          </w:p>
        </w:tc>
        <w:tc>
          <w:tcPr>
            <w:tcW w:w="3960" w:type="dxa"/>
          </w:tcPr>
          <w:p w14:paraId="6E9208AC" w14:textId="77777777" w:rsidR="004470EF" w:rsidRPr="002E6533" w:rsidRDefault="00000000">
            <w:pPr>
              <w:pStyle w:val="Corpodetexto"/>
            </w:pPr>
            <w:r w:rsidRPr="002E6533">
              <w:t>Mostra os relacionamentos entre os pontos de dados representados que têm 3 valores numéricos.</w:t>
            </w:r>
          </w:p>
          <w:p w14:paraId="7363AAF0" w14:textId="77777777" w:rsidR="004470EF" w:rsidRPr="002E6533" w:rsidRDefault="00000000">
            <w:pPr>
              <w:pStyle w:val="Corpodetexto"/>
            </w:pPr>
            <w:r w:rsidRPr="002E6533">
              <w:t>Os valores exibidos em um gráfico de bolha indicam a dimensão deles, bem como as posições relativas referentes ao valor de cada ponto de dados e respectivos eixos numéricos. O tamanho da bolha é indicado pelo terceiro valor, que é um elemento numérico de dados.</w:t>
            </w:r>
          </w:p>
          <w:p w14:paraId="51A1AE26" w14:textId="77777777" w:rsidR="004470EF" w:rsidRPr="002E6533" w:rsidRDefault="00000000">
            <w:pPr>
              <w:pStyle w:val="Corpodetexto"/>
            </w:pPr>
            <w:r w:rsidRPr="002E6533">
              <w:t>A variação de exibição para gráficos de bolha é padrão: dois dos valores quantitativos da bolha são representados nos eixos x e y, enquanto o outro valor é representado por seu diâmetro. Um quarto valor pode ser adicionado, representado pela cor.</w:t>
            </w:r>
          </w:p>
          <w:p w14:paraId="42A2D679" w14:textId="77777777" w:rsidR="004470EF" w:rsidRPr="002E6533" w:rsidRDefault="00000000">
            <w:pPr>
              <w:pStyle w:val="Corpodetexto"/>
            </w:pPr>
            <w:r w:rsidRPr="002E6533">
              <w:t>A tabela a seguir identifica as configurações do relatório e os resultados de marcações para gráficos de bolhas.</w:t>
            </w:r>
          </w:p>
          <w:p w14:paraId="7C0AC4A8" w14:textId="77777777" w:rsidR="004470EF" w:rsidRPr="002E6533" w:rsidRDefault="00000000">
            <w:pPr>
              <w:pStyle w:val="TableCaption"/>
            </w:pPr>
            <w:r w:rsidRPr="002E6533">
              <w:t>A tabela a seguir identifica as configurações do relatório e os resultados de marcações para gráficos de bolhas.</w:t>
            </w:r>
          </w:p>
          <w:tbl>
            <w:tblPr>
              <w:tblStyle w:val="Table"/>
              <w:tblW w:w="5000" w:type="pct"/>
              <w:tblLayout w:type="fixed"/>
              <w:tblLook w:val="0020" w:firstRow="1" w:lastRow="0" w:firstColumn="0" w:lastColumn="0" w:noHBand="0" w:noVBand="0"/>
            </w:tblPr>
            <w:tblGrid>
              <w:gridCol w:w="2156"/>
              <w:gridCol w:w="2155"/>
            </w:tblGrid>
            <w:tr w:rsidR="004470EF" w:rsidRPr="002E6533" w14:paraId="34EA89D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4276607" w14:textId="77777777" w:rsidR="004470EF" w:rsidRPr="002E6533" w:rsidRDefault="00000000">
                  <w:pPr>
                    <w:pStyle w:val="Compact"/>
                  </w:pPr>
                  <w:r w:rsidRPr="002E6533">
                    <w:lastRenderedPageBreak/>
                    <w:t>Configuração do relatório</w:t>
                  </w:r>
                </w:p>
              </w:tc>
              <w:tc>
                <w:tcPr>
                  <w:tcW w:w="3960" w:type="dxa"/>
                </w:tcPr>
                <w:p w14:paraId="36820445" w14:textId="77777777" w:rsidR="004470EF" w:rsidRPr="002E6533" w:rsidRDefault="00000000">
                  <w:pPr>
                    <w:pStyle w:val="Compact"/>
                  </w:pPr>
                  <w:r w:rsidRPr="002E6533">
                    <w:t>Resultados da marcação</w:t>
                  </w:r>
                </w:p>
              </w:tc>
            </w:tr>
            <w:tr w:rsidR="004470EF" w:rsidRPr="002E6533" w14:paraId="346E93E6" w14:textId="77777777">
              <w:tc>
                <w:tcPr>
                  <w:tcW w:w="3960" w:type="dxa"/>
                </w:tcPr>
                <w:p w14:paraId="24B778A4"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2 funções agregadas.</w:t>
                  </w:r>
                </w:p>
              </w:tc>
              <w:tc>
                <w:tcPr>
                  <w:tcW w:w="3960" w:type="dxa"/>
                </w:tcPr>
                <w:p w14:paraId="2D9BFC81" w14:textId="77777777" w:rsidR="004470EF" w:rsidRPr="002E6533" w:rsidRDefault="00000000">
                  <w:pPr>
                    <w:pStyle w:val="Corpodetexto"/>
                  </w:pPr>
                  <w:r w:rsidRPr="002E6533">
                    <w:t>A Função Agrupar por representada pelo tamanho da bolha é mostrada na legenda.</w:t>
                  </w:r>
                </w:p>
                <w:p w14:paraId="54329AEF" w14:textId="77777777" w:rsidR="004470EF" w:rsidRPr="002E6533" w:rsidRDefault="00000000">
                  <w:pPr>
                    <w:pStyle w:val="Corpodetexto"/>
                  </w:pPr>
                  <w:r w:rsidRPr="002E6533">
                    <w:t>Valores agregados representados nos eixos X e Y.</w:t>
                  </w:r>
                </w:p>
              </w:tc>
            </w:tr>
            <w:tr w:rsidR="004470EF" w:rsidRPr="002E6533" w14:paraId="42682D64" w14:textId="77777777">
              <w:tc>
                <w:tcPr>
                  <w:tcW w:w="3960" w:type="dxa"/>
                </w:tcPr>
                <w:p w14:paraId="112CA690"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com 3 funções agregadas.</w:t>
                  </w:r>
                </w:p>
              </w:tc>
              <w:tc>
                <w:tcPr>
                  <w:tcW w:w="3960" w:type="dxa"/>
                </w:tcPr>
                <w:p w14:paraId="78FEAB24" w14:textId="77777777" w:rsidR="004470EF" w:rsidRPr="002E6533" w:rsidRDefault="00000000">
                  <w:pPr>
                    <w:pStyle w:val="Corpodetexto"/>
                  </w:pPr>
                  <w:r w:rsidRPr="002E6533">
                    <w:t>Função Agrupar por mostrada na legenda.</w:t>
                  </w:r>
                </w:p>
                <w:p w14:paraId="5CF87332" w14:textId="77777777" w:rsidR="004470EF" w:rsidRPr="002E6533" w:rsidRDefault="00000000">
                  <w:pPr>
                    <w:pStyle w:val="Corpodetexto"/>
                  </w:pPr>
                  <w:r w:rsidRPr="002E6533">
                    <w:t>Valores agregados representados nos eixos X e Y com o terceiro valor agregado representado pelo tamanho da bolha.</w:t>
                  </w:r>
                </w:p>
              </w:tc>
            </w:tr>
            <w:tr w:rsidR="004470EF" w:rsidRPr="002E6533" w14:paraId="6EE592F7" w14:textId="77777777">
              <w:tc>
                <w:tcPr>
                  <w:tcW w:w="3960" w:type="dxa"/>
                </w:tcPr>
                <w:p w14:paraId="31A22235" w14:textId="77777777" w:rsidR="004470EF" w:rsidRPr="002E6533" w:rsidRDefault="00000000">
                  <w:pPr>
                    <w:pStyle w:val="Compact"/>
                  </w:pPr>
                  <w:r w:rsidRPr="002E6533">
                    <w:t>Duas funções Agrupar por com 1 função agregada.</w:t>
                  </w:r>
                </w:p>
              </w:tc>
              <w:tc>
                <w:tcPr>
                  <w:tcW w:w="3960" w:type="dxa"/>
                </w:tcPr>
                <w:p w14:paraId="34070CAB"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no eixo X.</w:t>
                  </w:r>
                </w:p>
                <w:p w14:paraId="0D7DC58E" w14:textId="77777777" w:rsidR="004470EF" w:rsidRPr="002E6533" w:rsidRDefault="00000000">
                  <w:pPr>
                    <w:pStyle w:val="Corpodetexto"/>
                  </w:pPr>
                  <w:r w:rsidRPr="002E6533">
                    <w:t xml:space="preserve">Segunda </w:t>
                  </w:r>
                  <w:proofErr w:type="gramStart"/>
                  <w:r w:rsidRPr="002E6533">
                    <w:t>função Agrupar</w:t>
                  </w:r>
                  <w:proofErr w:type="gramEnd"/>
                  <w:r w:rsidRPr="002E6533">
                    <w:t xml:space="preserve"> por mostrada na legenda.</w:t>
                  </w:r>
                </w:p>
                <w:p w14:paraId="2D108C5D" w14:textId="77777777" w:rsidR="004470EF" w:rsidRPr="002E6533" w:rsidRDefault="00000000">
                  <w:pPr>
                    <w:pStyle w:val="Corpodetexto"/>
                  </w:pPr>
                  <w:r w:rsidRPr="002E6533">
                    <w:t>Valor agregado representado no eixo Y e representado pelo tamanho da bolha.</w:t>
                  </w:r>
                </w:p>
              </w:tc>
            </w:tr>
          </w:tbl>
          <w:p w14:paraId="7843FCFF" w14:textId="77777777" w:rsidR="004470EF" w:rsidRPr="002E6533" w:rsidRDefault="00000000">
            <w:pPr>
              <w:pStyle w:val="Corpodetexto"/>
            </w:pPr>
            <w:r w:rsidRPr="002E6533">
              <w:t>As variações de exibição incluem:</w:t>
            </w:r>
          </w:p>
          <w:p w14:paraId="634DB8CC" w14:textId="77777777" w:rsidR="004470EF" w:rsidRPr="002E6533" w:rsidRDefault="00000000">
            <w:r w:rsidRPr="002E6533">
              <w:lastRenderedPageBreak/>
              <w:t>Dividir bolhas embaladas</w:t>
            </w:r>
          </w:p>
          <w:p w14:paraId="37B7552F" w14:textId="77777777" w:rsidR="004470EF" w:rsidRPr="002E6533" w:rsidRDefault="00000000">
            <w:r w:rsidRPr="002E6533">
              <w:t>Bolha embalada</w:t>
            </w:r>
          </w:p>
        </w:tc>
      </w:tr>
      <w:tr w:rsidR="004470EF" w:rsidRPr="002E6533" w14:paraId="0DAB0BF5" w14:textId="77777777">
        <w:tc>
          <w:tcPr>
            <w:tcW w:w="3960" w:type="dxa"/>
          </w:tcPr>
          <w:p w14:paraId="66737084" w14:textId="77777777" w:rsidR="004470EF" w:rsidRPr="002E6533" w:rsidRDefault="00000000">
            <w:pPr>
              <w:pStyle w:val="FirstParagraph"/>
            </w:pPr>
            <w:r w:rsidRPr="002E6533">
              <w:lastRenderedPageBreak/>
              <w:t>Dividir bolhas embaladas</w:t>
            </w:r>
          </w:p>
        </w:tc>
        <w:tc>
          <w:tcPr>
            <w:tcW w:w="3960" w:type="dxa"/>
          </w:tcPr>
          <w:p w14:paraId="75B075FB" w14:textId="77777777" w:rsidR="004470EF" w:rsidRPr="002E6533" w:rsidRDefault="00000000">
            <w:pPr>
              <w:pStyle w:val="Corpodetexto"/>
            </w:pPr>
            <w:r w:rsidRPr="002E6533">
              <w:t xml:space="preserve">O gráfico </w:t>
            </w:r>
            <w:proofErr w:type="gramStart"/>
            <w:r w:rsidRPr="002E6533">
              <w:t>de Dividir</w:t>
            </w:r>
            <w:proofErr w:type="gramEnd"/>
            <w:r w:rsidRPr="002E6533">
              <w:t xml:space="preserve"> bolhas embaladas é uma variação do gráfico de bolha. Ele está disponível quando os resultados da pesquisa retornam 2 funções agrupar por e 1 função agregada. Este gráfico é agrupado por hierarquia, permitindo que você visualize uma entidade por sua magnitude e o grupo ao qual ela pertence.</w:t>
            </w:r>
          </w:p>
        </w:tc>
      </w:tr>
      <w:tr w:rsidR="004470EF" w:rsidRPr="002E6533" w14:paraId="3CCC838B" w14:textId="77777777">
        <w:tc>
          <w:tcPr>
            <w:tcW w:w="3960" w:type="dxa"/>
          </w:tcPr>
          <w:p w14:paraId="75F66D86" w14:textId="77777777" w:rsidR="004470EF" w:rsidRPr="002E6533" w:rsidRDefault="00000000">
            <w:pPr>
              <w:pStyle w:val="Corpodetexto"/>
            </w:pPr>
            <w:r w:rsidRPr="002E6533">
              <w:t>Bolha embalada</w:t>
            </w:r>
          </w:p>
        </w:tc>
        <w:tc>
          <w:tcPr>
            <w:tcW w:w="3960" w:type="dxa"/>
          </w:tcPr>
          <w:p w14:paraId="09D49E60" w14:textId="77777777" w:rsidR="004470EF" w:rsidRPr="002E6533" w:rsidRDefault="00000000">
            <w:pPr>
              <w:pStyle w:val="Corpodetexto"/>
            </w:pPr>
            <w:r w:rsidRPr="002E6533">
              <w:t>O gráfico de Bolhas embaladas é uma variação do gráfico de bolha. Ele está disponível quando os resultados da pesquisa retornam 2 funções agrupar por e 1 função agregada. As bolhas representam valores em 1 dos grupos e são agrupadas por cor, enquanto o tamanho representa o valor retornado pela função agregada. As posições das bolhas neste gráfico não são relevantes.</w:t>
            </w:r>
          </w:p>
        </w:tc>
      </w:tr>
      <w:tr w:rsidR="004470EF" w:rsidRPr="002E6533" w14:paraId="1E2F212D" w14:textId="77777777">
        <w:tc>
          <w:tcPr>
            <w:tcW w:w="3960" w:type="dxa"/>
          </w:tcPr>
          <w:p w14:paraId="0CDF4DF5" w14:textId="77777777" w:rsidR="004470EF" w:rsidRPr="002E6533" w:rsidRDefault="00000000">
            <w:pPr>
              <w:pStyle w:val="Corpodetexto"/>
            </w:pPr>
            <w:r w:rsidRPr="002E6533">
              <w:t>Heat Map</w:t>
            </w:r>
          </w:p>
        </w:tc>
        <w:tc>
          <w:tcPr>
            <w:tcW w:w="3960" w:type="dxa"/>
          </w:tcPr>
          <w:p w14:paraId="6DBE570A" w14:textId="77777777" w:rsidR="004470EF" w:rsidRPr="002E6533" w:rsidRDefault="00000000">
            <w:pPr>
              <w:pStyle w:val="Corpodetexto"/>
            </w:pPr>
            <w:r w:rsidRPr="002E6533">
              <w:t>Mostra dados em formato tabular com faixas de cores definidas pelo usuário, por exemplo, baixo, médio e alto. Esse tipo de gráfico exibe valores em série em uma matriz de 2 categorias.</w:t>
            </w:r>
          </w:p>
          <w:p w14:paraId="3A1E0CD3" w14:textId="77777777" w:rsidR="004470EF" w:rsidRPr="002E6533" w:rsidRDefault="00000000">
            <w:pPr>
              <w:pStyle w:val="Corpodetexto"/>
            </w:pPr>
            <w:r w:rsidRPr="002E6533">
              <w:t>Use um gráfico de heat map para visualizar riscos em um departamento, unidade de negócios ou na organização inteira em formato tabular com faixas de cores definidas pelo usuário, como baixa, média e alta. Os heat maps também podem ser usados para compreender tendências abaixo ou acima da média nos dados ou encontrar anormalidades.</w:t>
            </w:r>
          </w:p>
          <w:p w14:paraId="2DDECD99" w14:textId="77777777" w:rsidR="004470EF" w:rsidRPr="002E6533" w:rsidRDefault="00000000">
            <w:pPr>
              <w:pStyle w:val="Corpodetexto"/>
            </w:pPr>
            <w:r w:rsidRPr="002E6533">
              <w:t xml:space="preserve">O tipo de heat map que é gerado é baseado na combinação das </w:t>
            </w:r>
            <w:proofErr w:type="gramStart"/>
            <w:r w:rsidRPr="002E6533">
              <w:t xml:space="preserve">funções </w:t>
            </w:r>
            <w:r w:rsidRPr="002E6533">
              <w:lastRenderedPageBreak/>
              <w:t>Agrupar</w:t>
            </w:r>
            <w:proofErr w:type="gramEnd"/>
            <w:r w:rsidRPr="002E6533">
              <w:t xml:space="preserve"> por e das funções Agregadas, além dos tipos de campo específicos.</w:t>
            </w:r>
          </w:p>
          <w:p w14:paraId="57824358" w14:textId="77777777" w:rsidR="004470EF" w:rsidRPr="002E6533" w:rsidRDefault="00000000">
            <w:pPr>
              <w:pStyle w:val="Corpodetexto"/>
            </w:pPr>
            <w:r w:rsidRPr="002E6533">
              <w:t>A tabela a seguir identifica as configurações do relatório e os resultados de marcações para gráficos de heat map.</w:t>
            </w:r>
          </w:p>
          <w:p w14:paraId="3B5E5BDD" w14:textId="77777777" w:rsidR="004470EF" w:rsidRPr="002E6533" w:rsidRDefault="00000000">
            <w:pPr>
              <w:pStyle w:val="TableCaption"/>
            </w:pPr>
            <w:r w:rsidRPr="002E6533">
              <w:t>A tabela a seguir identifica as configurações do relatório e os resultados de marcações para gráficos de heat map.</w:t>
            </w:r>
          </w:p>
          <w:tbl>
            <w:tblPr>
              <w:tblStyle w:val="Table"/>
              <w:tblW w:w="5000" w:type="pct"/>
              <w:tblLayout w:type="fixed"/>
              <w:tblLook w:val="0020" w:firstRow="1" w:lastRow="0" w:firstColumn="0" w:lastColumn="0" w:noHBand="0" w:noVBand="0"/>
            </w:tblPr>
            <w:tblGrid>
              <w:gridCol w:w="2156"/>
              <w:gridCol w:w="2155"/>
            </w:tblGrid>
            <w:tr w:rsidR="004470EF" w:rsidRPr="002E6533" w14:paraId="5F972A4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F6FF68" w14:textId="77777777" w:rsidR="004470EF" w:rsidRPr="002E6533" w:rsidRDefault="00000000">
                  <w:pPr>
                    <w:pStyle w:val="Compact"/>
                  </w:pPr>
                  <w:r w:rsidRPr="002E6533">
                    <w:t>Configuração do relatório</w:t>
                  </w:r>
                </w:p>
              </w:tc>
              <w:tc>
                <w:tcPr>
                  <w:tcW w:w="3960" w:type="dxa"/>
                </w:tcPr>
                <w:p w14:paraId="77B1159D" w14:textId="77777777" w:rsidR="004470EF" w:rsidRPr="002E6533" w:rsidRDefault="00000000">
                  <w:pPr>
                    <w:pStyle w:val="Compact"/>
                  </w:pPr>
                  <w:r w:rsidRPr="002E6533">
                    <w:t>Resultados da marcação</w:t>
                  </w:r>
                </w:p>
              </w:tc>
            </w:tr>
            <w:tr w:rsidR="004470EF" w:rsidRPr="002E6533" w14:paraId="0770F60D" w14:textId="77777777">
              <w:tc>
                <w:tcPr>
                  <w:tcW w:w="3960" w:type="dxa"/>
                </w:tcPr>
                <w:p w14:paraId="453D1A7D" w14:textId="77777777" w:rsidR="004470EF" w:rsidRPr="002E6533" w:rsidRDefault="00000000">
                  <w:pPr>
                    <w:pStyle w:val="Compact"/>
                  </w:pPr>
                  <w:r w:rsidRPr="002E6533">
                    <w:t>Duas funções Agrupar por e 1 função agregada</w:t>
                  </w:r>
                </w:p>
              </w:tc>
              <w:tc>
                <w:tcPr>
                  <w:tcW w:w="3960" w:type="dxa"/>
                </w:tcPr>
                <w:p w14:paraId="542E188F" w14:textId="77777777" w:rsidR="004470EF" w:rsidRPr="002E6533" w:rsidRDefault="00000000">
                  <w:pPr>
                    <w:pStyle w:val="Compact"/>
                  </w:pPr>
                  <w:r w:rsidRPr="002E6533">
                    <w:t>Processa o gráfico heat map padrão.</w:t>
                  </w:r>
                </w:p>
              </w:tc>
            </w:tr>
            <w:tr w:rsidR="004470EF" w:rsidRPr="002E6533" w14:paraId="61F5502F" w14:textId="77777777">
              <w:tc>
                <w:tcPr>
                  <w:tcW w:w="3960" w:type="dxa"/>
                </w:tcPr>
                <w:p w14:paraId="139C0ADF" w14:textId="77777777" w:rsidR="004470EF" w:rsidRPr="002E6533" w:rsidRDefault="00000000">
                  <w:pPr>
                    <w:pStyle w:val="Compact"/>
                  </w:pPr>
                  <w:r w:rsidRPr="002E6533">
                    <w:t>Duas funções Agrupar por das Listas de valores com 1 função agregada</w:t>
                  </w:r>
                </w:p>
              </w:tc>
              <w:tc>
                <w:tcPr>
                  <w:tcW w:w="3960" w:type="dxa"/>
                </w:tcPr>
                <w:p w14:paraId="6459BEB0" w14:textId="77777777" w:rsidR="004470EF" w:rsidRPr="002E6533" w:rsidRDefault="00000000">
                  <w:pPr>
                    <w:pStyle w:val="Compact"/>
                  </w:pPr>
                  <w:r w:rsidRPr="002E6533">
                    <w:t>Processa o heat map padrão, que você pode alterar para o gráfico de riscos (resumo).</w:t>
                  </w:r>
                </w:p>
              </w:tc>
            </w:tr>
          </w:tbl>
          <w:p w14:paraId="1B120AA5" w14:textId="77777777" w:rsidR="004470EF" w:rsidRPr="002E6533" w:rsidRDefault="004470EF"/>
        </w:tc>
      </w:tr>
      <w:tr w:rsidR="004470EF" w:rsidRPr="002E6533" w14:paraId="312FA279" w14:textId="77777777">
        <w:tc>
          <w:tcPr>
            <w:tcW w:w="3960" w:type="dxa"/>
          </w:tcPr>
          <w:p w14:paraId="11188EE5" w14:textId="77777777" w:rsidR="004470EF" w:rsidRPr="002E6533" w:rsidRDefault="00000000">
            <w:pPr>
              <w:pStyle w:val="Corpodetexto"/>
            </w:pPr>
            <w:r w:rsidRPr="002E6533">
              <w:lastRenderedPageBreak/>
              <w:t>Scatter</w:t>
            </w:r>
          </w:p>
        </w:tc>
        <w:tc>
          <w:tcPr>
            <w:tcW w:w="3960" w:type="dxa"/>
          </w:tcPr>
          <w:p w14:paraId="762EAEF8" w14:textId="77777777" w:rsidR="004470EF" w:rsidRPr="002E6533" w:rsidRDefault="00000000">
            <w:pPr>
              <w:pStyle w:val="Corpodetexto"/>
            </w:pPr>
            <w:r w:rsidRPr="002E6533">
              <w:t>Mostra os relacionamentos entre os valores numéricos em várias séries de dados ou representa 2 grupos de números como 1 série de coordenadas xy.</w:t>
            </w:r>
          </w:p>
          <w:p w14:paraId="77FB60BE" w14:textId="77777777" w:rsidR="004470EF" w:rsidRPr="002E6533" w:rsidRDefault="00000000">
            <w:pPr>
              <w:pStyle w:val="Corpodetexto"/>
            </w:pPr>
            <w:r w:rsidRPr="002E6533">
              <w:t>Use um gráfico de dispersão para identificar rapidamente dados externos, que são pontos de dados que desviam acentuadamente de outros pontos de dados da amostra de dados em que ela ocorre.</w:t>
            </w:r>
          </w:p>
          <w:p w14:paraId="01BB5496" w14:textId="77777777" w:rsidR="004470EF" w:rsidRPr="002E6533" w:rsidRDefault="00000000">
            <w:pPr>
              <w:pStyle w:val="Corpodetexto"/>
            </w:pPr>
            <w:r w:rsidRPr="002E6533">
              <w:t>Gráficos de dispersão têm 2 eixos de valores, mostrando 1 conjunto de dados numéricos ao longo do eixo x e outro ao longo do eixo y. Esses valores são combinados em pontos de dados únicos, que são exibidos em clusters.</w:t>
            </w:r>
          </w:p>
          <w:p w14:paraId="0AA89FD7" w14:textId="77777777" w:rsidR="004470EF" w:rsidRPr="002E6533" w:rsidRDefault="00000000">
            <w:pPr>
              <w:pStyle w:val="Corpodetexto"/>
            </w:pPr>
            <w:r w:rsidRPr="002E6533">
              <w:t xml:space="preserve">A aparência dos gráficos de scatter é </w:t>
            </w:r>
            <w:r w:rsidRPr="002E6533">
              <w:lastRenderedPageBreak/>
              <w:t xml:space="preserve">baseada no campo atribuído à </w:t>
            </w:r>
            <w:proofErr w:type="gramStart"/>
            <w:r w:rsidRPr="002E6533">
              <w:t>função Agrupar</w:t>
            </w:r>
            <w:proofErr w:type="gramEnd"/>
            <w:r w:rsidRPr="002E6533">
              <w:t xml:space="preserve"> por e ao número de agregados.</w:t>
            </w:r>
          </w:p>
          <w:p w14:paraId="0208A812" w14:textId="77777777" w:rsidR="004470EF" w:rsidRPr="002E6533" w:rsidRDefault="00000000">
            <w:pPr>
              <w:pStyle w:val="Corpodetexto"/>
            </w:pPr>
            <w:r w:rsidRPr="002E6533">
              <w:t>A tabela a seguir identifica as configurações do relatório e os resultados de marcações para gráficos de dispersão.</w:t>
            </w:r>
          </w:p>
          <w:p w14:paraId="21245E0C" w14:textId="77777777" w:rsidR="004470EF" w:rsidRPr="002E6533" w:rsidRDefault="00000000">
            <w:pPr>
              <w:pStyle w:val="TableCaption"/>
            </w:pPr>
            <w:r w:rsidRPr="002E6533">
              <w:t>A tabela a seguir identifica as configurações do relatório e os resultados de marcações para gráficos de dispersão.</w:t>
            </w:r>
          </w:p>
          <w:tbl>
            <w:tblPr>
              <w:tblStyle w:val="Table"/>
              <w:tblW w:w="5000" w:type="pct"/>
              <w:tblLayout w:type="fixed"/>
              <w:tblLook w:val="0020" w:firstRow="1" w:lastRow="0" w:firstColumn="0" w:lastColumn="0" w:noHBand="0" w:noVBand="0"/>
            </w:tblPr>
            <w:tblGrid>
              <w:gridCol w:w="2156"/>
              <w:gridCol w:w="2155"/>
            </w:tblGrid>
            <w:tr w:rsidR="004470EF" w:rsidRPr="002E6533" w14:paraId="43AD10B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38C0B2" w14:textId="77777777" w:rsidR="004470EF" w:rsidRPr="002E6533" w:rsidRDefault="00000000">
                  <w:pPr>
                    <w:pStyle w:val="Compact"/>
                  </w:pPr>
                  <w:r w:rsidRPr="002E6533">
                    <w:t>Configuração do relatório</w:t>
                  </w:r>
                </w:p>
              </w:tc>
              <w:tc>
                <w:tcPr>
                  <w:tcW w:w="3960" w:type="dxa"/>
                </w:tcPr>
                <w:p w14:paraId="1B451115" w14:textId="77777777" w:rsidR="004470EF" w:rsidRPr="002E6533" w:rsidRDefault="00000000">
                  <w:pPr>
                    <w:pStyle w:val="Compact"/>
                  </w:pPr>
                  <w:r w:rsidRPr="002E6533">
                    <w:t>Resultados da marcação</w:t>
                  </w:r>
                </w:p>
              </w:tc>
            </w:tr>
            <w:tr w:rsidR="004470EF" w:rsidRPr="002E6533" w14:paraId="3F1F4C88" w14:textId="77777777">
              <w:tc>
                <w:tcPr>
                  <w:tcW w:w="3960" w:type="dxa"/>
                </w:tcPr>
                <w:p w14:paraId="6168391D" w14:textId="77777777" w:rsidR="004470EF" w:rsidRPr="002E6533" w:rsidRDefault="00000000">
                  <w:pPr>
                    <w:pStyle w:val="Compact"/>
                  </w:pPr>
                  <w:r w:rsidRPr="002E6533">
                    <w:t xml:space="preserve">Uma </w:t>
                  </w:r>
                  <w:proofErr w:type="gramStart"/>
                  <w:r w:rsidRPr="002E6533">
                    <w:t>função Agrupar</w:t>
                  </w:r>
                  <w:proofErr w:type="gramEnd"/>
                  <w:r w:rsidRPr="002E6533">
                    <w:t xml:space="preserve"> por (no campo ID de rastreamento) com 2 funções agregadas.</w:t>
                  </w:r>
                </w:p>
              </w:tc>
              <w:tc>
                <w:tcPr>
                  <w:tcW w:w="3960" w:type="dxa"/>
                </w:tcPr>
                <w:p w14:paraId="7664038B" w14:textId="77777777" w:rsidR="004470EF" w:rsidRPr="002E6533" w:rsidRDefault="00000000">
                  <w:pPr>
                    <w:pStyle w:val="Corpodetexto"/>
                  </w:pPr>
                  <w:r w:rsidRPr="002E6533">
                    <w:t>Função Agrupar por representada por pontos de dados.</w:t>
                  </w:r>
                </w:p>
                <w:p w14:paraId="75E8EEEB" w14:textId="77777777" w:rsidR="004470EF" w:rsidRPr="002E6533" w:rsidRDefault="00000000">
                  <w:pPr>
                    <w:pStyle w:val="Corpodetexto"/>
                  </w:pPr>
                  <w:r w:rsidRPr="002E6533">
                    <w:t>Primeiro valor agregado representado no eixo X.</w:t>
                  </w:r>
                </w:p>
                <w:p w14:paraId="04229E4B" w14:textId="77777777" w:rsidR="004470EF" w:rsidRPr="002E6533" w:rsidRDefault="00000000">
                  <w:pPr>
                    <w:pStyle w:val="Corpodetexto"/>
                  </w:pPr>
                  <w:r w:rsidRPr="002E6533">
                    <w:t>Segundo valor agregado representado no eixo Y.</w:t>
                  </w:r>
                </w:p>
              </w:tc>
            </w:tr>
            <w:tr w:rsidR="004470EF" w:rsidRPr="002E6533" w14:paraId="63729B2D" w14:textId="77777777">
              <w:tc>
                <w:tcPr>
                  <w:tcW w:w="3960" w:type="dxa"/>
                </w:tcPr>
                <w:p w14:paraId="2EC7DA78" w14:textId="77777777" w:rsidR="004470EF" w:rsidRPr="002E6533" w:rsidRDefault="00000000">
                  <w:pPr>
                    <w:pStyle w:val="Compact"/>
                  </w:pPr>
                  <w:r w:rsidRPr="002E6533">
                    <w:t>Duas funções Agrupar por com 2 funções agregadas.</w:t>
                  </w:r>
                </w:p>
              </w:tc>
              <w:tc>
                <w:tcPr>
                  <w:tcW w:w="3960" w:type="dxa"/>
                </w:tcPr>
                <w:p w14:paraId="4414F7FF" w14:textId="77777777" w:rsidR="004470EF" w:rsidRPr="002E6533" w:rsidRDefault="00000000">
                  <w:pPr>
                    <w:pStyle w:val="Corpodetexto"/>
                  </w:pPr>
                  <w:r w:rsidRPr="002E6533">
                    <w:t xml:space="preserve">Primeira </w:t>
                  </w:r>
                  <w:proofErr w:type="gramStart"/>
                  <w:r w:rsidRPr="002E6533">
                    <w:t>função Agrupar</w:t>
                  </w:r>
                  <w:proofErr w:type="gramEnd"/>
                  <w:r w:rsidRPr="002E6533">
                    <w:t xml:space="preserve"> por representada por pontos de dados de cor diferente.</w:t>
                  </w:r>
                </w:p>
                <w:p w14:paraId="737AD9A2" w14:textId="77777777" w:rsidR="004470EF" w:rsidRPr="002E6533" w:rsidRDefault="00000000">
                  <w:pPr>
                    <w:pStyle w:val="Corpodetexto"/>
                  </w:pPr>
                  <w:r w:rsidRPr="002E6533">
                    <w:t xml:space="preserve">Segunda </w:t>
                  </w:r>
                  <w:proofErr w:type="gramStart"/>
                  <w:r w:rsidRPr="002E6533">
                    <w:t>função Agrupar</w:t>
                  </w:r>
                  <w:proofErr w:type="gramEnd"/>
                  <w:r w:rsidRPr="002E6533">
                    <w:t xml:space="preserve"> por representada em um rótulo.</w:t>
                  </w:r>
                </w:p>
                <w:p w14:paraId="4AFC208D" w14:textId="77777777" w:rsidR="004470EF" w:rsidRPr="002E6533" w:rsidRDefault="00000000">
                  <w:pPr>
                    <w:pStyle w:val="Corpodetexto"/>
                  </w:pPr>
                  <w:r w:rsidRPr="002E6533">
                    <w:t xml:space="preserve">Primeiro valor agregado representado no </w:t>
                  </w:r>
                  <w:r w:rsidRPr="002E6533">
                    <w:lastRenderedPageBreak/>
                    <w:t>eixo X.</w:t>
                  </w:r>
                </w:p>
                <w:p w14:paraId="45798F13" w14:textId="77777777" w:rsidR="004470EF" w:rsidRPr="002E6533" w:rsidRDefault="00000000">
                  <w:pPr>
                    <w:pStyle w:val="Corpodetexto"/>
                  </w:pPr>
                  <w:r w:rsidRPr="002E6533">
                    <w:t>Segundo valor agregado representado no eixo Y.</w:t>
                  </w:r>
                </w:p>
              </w:tc>
            </w:tr>
          </w:tbl>
          <w:p w14:paraId="3EB7EDEE" w14:textId="77777777" w:rsidR="004470EF" w:rsidRPr="002E6533" w:rsidRDefault="00000000">
            <w:pPr>
              <w:pStyle w:val="Corpodetexto"/>
            </w:pPr>
            <w:r w:rsidRPr="002E6533">
              <w:lastRenderedPageBreak/>
              <w:t> </w:t>
            </w:r>
          </w:p>
        </w:tc>
      </w:tr>
      <w:tr w:rsidR="004470EF" w:rsidRPr="002E6533" w14:paraId="41F7C206" w14:textId="77777777">
        <w:tc>
          <w:tcPr>
            <w:tcW w:w="3960" w:type="dxa"/>
          </w:tcPr>
          <w:p w14:paraId="0B78BBB9" w14:textId="77777777" w:rsidR="004470EF" w:rsidRPr="002E6533" w:rsidRDefault="00000000">
            <w:pPr>
              <w:pStyle w:val="Corpodetexto"/>
            </w:pPr>
            <w:r w:rsidRPr="002E6533">
              <w:lastRenderedPageBreak/>
              <w:t>Mapa em árvore</w:t>
            </w:r>
          </w:p>
        </w:tc>
        <w:tc>
          <w:tcPr>
            <w:tcW w:w="3960" w:type="dxa"/>
          </w:tcPr>
          <w:p w14:paraId="31C671CA" w14:textId="77777777" w:rsidR="004470EF" w:rsidRPr="002E6533" w:rsidRDefault="00000000">
            <w:pPr>
              <w:pStyle w:val="Corpodetexto"/>
            </w:pPr>
            <w:r w:rsidRPr="002E6533">
              <w:t>Exibe os dados hierárquicos e padrões de tendências categorizados por cor e tamanho em relação ao volume de dados que representa.</w:t>
            </w:r>
          </w:p>
          <w:p w14:paraId="25081419" w14:textId="77777777" w:rsidR="004470EF" w:rsidRPr="002E6533" w:rsidRDefault="00000000">
            <w:pPr>
              <w:pStyle w:val="Corpodetexto"/>
            </w:pPr>
            <w:r w:rsidRPr="002E6533">
              <w:t xml:space="preserve">Os gráficos de mapa em árvore oferecem várias camadas de dados dentro do mesmo gráfico. Um mapa em árvore pode ser plotado para um só agregado e 1 ou mais </w:t>
            </w:r>
            <w:proofErr w:type="gramStart"/>
            <w:r w:rsidRPr="002E6533">
              <w:t>funções Agrupar</w:t>
            </w:r>
            <w:proofErr w:type="gramEnd"/>
            <w:r w:rsidRPr="002E6533">
              <w:t xml:space="preserve"> por. A área de gráfico em um gráfico de mapa em árvore é composta por todos os campos </w:t>
            </w:r>
            <w:proofErr w:type="gramStart"/>
            <w:r w:rsidRPr="002E6533">
              <w:t>de Agrupar</w:t>
            </w:r>
            <w:proofErr w:type="gramEnd"/>
            <w:r w:rsidRPr="002E6533">
              <w:t xml:space="preserve"> por no mesmo nível. O primeiro </w:t>
            </w:r>
            <w:proofErr w:type="gramStart"/>
            <w:r w:rsidRPr="002E6533">
              <w:t>campo Agrupar</w:t>
            </w:r>
            <w:proofErr w:type="gramEnd"/>
            <w:r w:rsidRPr="002E6533">
              <w:t xml:space="preserve"> por torna-se os campos de Agrupar por de nível superior e os campos subsequentes são exibidos usando o método de aprofundamento. Você pode clicar no valor para aprofundar-se nos níveis do gráfico e analisar os dados em todos os níveis disponíveis.</w:t>
            </w:r>
          </w:p>
        </w:tc>
      </w:tr>
      <w:tr w:rsidR="004470EF" w:rsidRPr="002E6533" w14:paraId="0313D7F4" w14:textId="77777777">
        <w:tc>
          <w:tcPr>
            <w:tcW w:w="3960" w:type="dxa"/>
          </w:tcPr>
          <w:p w14:paraId="58DB29D5" w14:textId="77777777" w:rsidR="004470EF" w:rsidRPr="002E6533" w:rsidRDefault="00000000">
            <w:pPr>
              <w:pStyle w:val="Corpodetexto"/>
            </w:pPr>
            <w:r w:rsidRPr="002E6533">
              <w:t>Medição em destaque</w:t>
            </w:r>
          </w:p>
        </w:tc>
        <w:tc>
          <w:tcPr>
            <w:tcW w:w="3960" w:type="dxa"/>
          </w:tcPr>
          <w:p w14:paraId="6AE0BF6C" w14:textId="77777777" w:rsidR="004470EF" w:rsidRPr="002E6533" w:rsidRDefault="00000000">
            <w:pPr>
              <w:pStyle w:val="Corpodetexto"/>
            </w:pPr>
            <w:r w:rsidRPr="002E6533">
              <w:t>Exibe o valor numérico do relatório.</w:t>
            </w:r>
          </w:p>
          <w:p w14:paraId="4B1C736B" w14:textId="77777777" w:rsidR="004470EF" w:rsidRPr="002E6533" w:rsidRDefault="00000000">
            <w:pPr>
              <w:pStyle w:val="Corpodetexto"/>
            </w:pPr>
            <w:r w:rsidRPr="002E6533">
              <w:t>O tipo de gráfico Medição em destaque só estará disponível quando uma pesquisa usando 1 função agregada gerar uma única saída. Esse tipo de gráfico permite que você identifique rapidamente os valores numéricos. Você pode abrir o relatório clicando no valor numérico de Medição em destaque.</w:t>
            </w:r>
          </w:p>
          <w:p w14:paraId="1D8499FA" w14:textId="77777777" w:rsidR="004470EF" w:rsidRPr="002E6533" w:rsidRDefault="00000000">
            <w:pPr>
              <w:pStyle w:val="Corpodetexto"/>
            </w:pPr>
            <w:r w:rsidRPr="002E6533">
              <w:t xml:space="preserve">Se esse gráfico for criado usando um limite de Contagem de registros, os </w:t>
            </w:r>
            <w:r w:rsidRPr="002E6533">
              <w:lastRenderedPageBreak/>
              <w:t xml:space="preserve">critérios de classificação deverão ser idênticos entre o relatório principal e a seção Opções de aprofundamento de estatísticas. Para obter mais informações sobre a criação do gráfico Medição em destaque, consulte </w:t>
            </w:r>
            <w:hyperlink r:id="rId2672">
              <w:r w:rsidR="004470EF" w:rsidRPr="002E6533">
                <w:rPr>
                  <w:rStyle w:val="Hyperlink"/>
                </w:rPr>
                <w:t>Executando pesquisas no modo estatístico</w:t>
              </w:r>
            </w:hyperlink>
            <w:r w:rsidRPr="002E6533">
              <w:t>.</w:t>
            </w:r>
          </w:p>
        </w:tc>
      </w:tr>
      <w:tr w:rsidR="004470EF" w:rsidRPr="002E6533" w14:paraId="4D125071" w14:textId="77777777">
        <w:tc>
          <w:tcPr>
            <w:tcW w:w="3960" w:type="dxa"/>
          </w:tcPr>
          <w:p w14:paraId="2B504DBC" w14:textId="77777777" w:rsidR="004470EF" w:rsidRPr="002E6533" w:rsidRDefault="00000000">
            <w:pPr>
              <w:pStyle w:val="Corpodetexto"/>
            </w:pPr>
            <w:r w:rsidRPr="002E6533">
              <w:lastRenderedPageBreak/>
              <w:t>Combinação</w:t>
            </w:r>
          </w:p>
        </w:tc>
        <w:tc>
          <w:tcPr>
            <w:tcW w:w="3960" w:type="dxa"/>
          </w:tcPr>
          <w:p w14:paraId="42C2F194" w14:textId="77777777" w:rsidR="004470EF" w:rsidRPr="002E6533" w:rsidRDefault="00000000">
            <w:pPr>
              <w:pStyle w:val="Corpodetexto"/>
            </w:pPr>
            <w:r w:rsidRPr="002E6533">
              <w:t>O gráfico de combinação tem uma série única de vários agregados superimpostos em cada, com 1 como barra vertical e o outro como um gráfico de linhas.</w:t>
            </w:r>
          </w:p>
          <w:p w14:paraId="4BBA81CC" w14:textId="77777777" w:rsidR="004470EF" w:rsidRPr="002E6533" w:rsidRDefault="00000000">
            <w:pPr>
              <w:pStyle w:val="Corpodetexto"/>
            </w:pPr>
            <w:r w:rsidRPr="002E6533">
              <w:t>Os marcadores de gráfico permitem que você visualize limites para pontos de dados individuais. O segundo agregado em sua pesquisa será tratado como um marcador.</w:t>
            </w:r>
          </w:p>
        </w:tc>
      </w:tr>
      <w:tr w:rsidR="004470EF" w:rsidRPr="002E6533" w14:paraId="34F814B1" w14:textId="77777777">
        <w:tc>
          <w:tcPr>
            <w:tcW w:w="3960" w:type="dxa"/>
          </w:tcPr>
          <w:p w14:paraId="52A4D704" w14:textId="77777777" w:rsidR="004470EF" w:rsidRPr="002E6533" w:rsidRDefault="00000000">
            <w:pPr>
              <w:pStyle w:val="Corpodetexto"/>
            </w:pPr>
            <w:r w:rsidRPr="002E6533">
              <w:t>Raio de sol</w:t>
            </w:r>
          </w:p>
        </w:tc>
        <w:tc>
          <w:tcPr>
            <w:tcW w:w="3960" w:type="dxa"/>
          </w:tcPr>
          <w:p w14:paraId="18D997BC" w14:textId="77777777" w:rsidR="004470EF" w:rsidRPr="002E6533" w:rsidRDefault="00000000">
            <w:pPr>
              <w:pStyle w:val="Corpodetexto"/>
            </w:pPr>
            <w:r w:rsidRPr="002E6533">
              <w:t>Exibe 3 níveis de dados em 1 gráfico.</w:t>
            </w:r>
          </w:p>
          <w:p w14:paraId="6E9ED49F" w14:textId="77777777" w:rsidR="004470EF" w:rsidRPr="002E6533" w:rsidRDefault="00000000">
            <w:pPr>
              <w:pStyle w:val="Corpodetexto"/>
            </w:pPr>
            <w:r w:rsidRPr="002E6533">
              <w:t>Os gráficos de explosão solar permitem que você visualize rapidamente as proporções relativas dos dados subjacentes sem ter que analisar os dados.</w:t>
            </w:r>
          </w:p>
          <w:p w14:paraId="5E4FC2FC" w14:textId="77777777" w:rsidR="004470EF" w:rsidRPr="002E6533" w:rsidRDefault="00000000">
            <w:pPr>
              <w:pStyle w:val="Corpodetexto"/>
            </w:pPr>
            <w:r w:rsidRPr="002E6533">
              <w:rPr>
                <w:b/>
                <w:bCs/>
              </w:rPr>
              <w:t>Observação:</w:t>
            </w:r>
            <w:r w:rsidRPr="002E6533">
              <w:t xml:space="preserve"> Os gráficos de explosão solar contêm várias camadas de dados que são difíceis de processar em formatos exportados.</w:t>
            </w:r>
          </w:p>
        </w:tc>
      </w:tr>
      <w:tr w:rsidR="004470EF" w:rsidRPr="002E6533" w14:paraId="721EE706" w14:textId="77777777">
        <w:tc>
          <w:tcPr>
            <w:tcW w:w="3960" w:type="dxa"/>
          </w:tcPr>
          <w:p w14:paraId="2C3E874B" w14:textId="77777777" w:rsidR="004470EF" w:rsidRPr="002E6533" w:rsidRDefault="00000000">
            <w:pPr>
              <w:pStyle w:val="Corpodetexto"/>
            </w:pPr>
            <w:r w:rsidRPr="002E6533">
              <w:t>Sankey</w:t>
            </w:r>
          </w:p>
        </w:tc>
        <w:tc>
          <w:tcPr>
            <w:tcW w:w="3960" w:type="dxa"/>
          </w:tcPr>
          <w:p w14:paraId="75D91C8A" w14:textId="77777777" w:rsidR="004470EF" w:rsidRPr="002E6533" w:rsidRDefault="00000000">
            <w:pPr>
              <w:pStyle w:val="Corpodetexto"/>
            </w:pPr>
            <w:r w:rsidRPr="002E6533">
              <w:t>Os gráficos Sankey permitem que você visualize o relacionamento entre as entidades em relação à sua distribuição ponderada. Este gráfico está disponível quando os resultados da pesquisa retornam de 2 a 5 funções agrupar por e 1 função agregada, com no máximo 10 pontos de dados por pilar.</w:t>
            </w:r>
          </w:p>
          <w:p w14:paraId="2528C13C" w14:textId="77777777" w:rsidR="004470EF" w:rsidRPr="002E6533" w:rsidRDefault="00000000">
            <w:pPr>
              <w:pStyle w:val="Corpodetexto"/>
            </w:pPr>
            <w:r w:rsidRPr="002E6533">
              <w:t>As variações de exibição incluem:</w:t>
            </w:r>
          </w:p>
          <w:p w14:paraId="2789F23D" w14:textId="77777777" w:rsidR="004470EF" w:rsidRPr="002E6533" w:rsidRDefault="00000000">
            <w:r w:rsidRPr="002E6533">
              <w:t xml:space="preserve">O gráfico de roda de dependência é uma </w:t>
            </w:r>
            <w:r w:rsidRPr="002E6533">
              <w:lastRenderedPageBreak/>
              <w:t>variação do gráfico de Sankey. Ele está disponível quando os resultados da pesquisa retornam 2 funções agrupar por e 1 função agregada. Este gráfico ajuda a visualizar os vínculos ponderados entre as entidades.</w:t>
            </w:r>
          </w:p>
        </w:tc>
      </w:tr>
    </w:tbl>
    <w:p w14:paraId="2691BB5B" w14:textId="77777777" w:rsidR="004470EF" w:rsidRPr="002E6533" w:rsidRDefault="00000000">
      <w:pPr>
        <w:pStyle w:val="Ttulo2"/>
      </w:pPr>
      <w:bookmarkStart w:id="1344" w:name="tipos-de-gráfico-disponíveis-por-função"/>
      <w:bookmarkEnd w:id="1343"/>
      <w:r w:rsidRPr="002E6533">
        <w:lastRenderedPageBreak/>
        <w:t>Tipos de gráfico disponíveis por função</w:t>
      </w:r>
    </w:p>
    <w:p w14:paraId="3FCD545F" w14:textId="77777777" w:rsidR="004470EF" w:rsidRPr="002E6533" w:rsidRDefault="00000000">
      <w:pPr>
        <w:pStyle w:val="FirstParagraph"/>
      </w:pPr>
      <w:r w:rsidRPr="002E6533">
        <w:t xml:space="preserve">As opções na lista Tipo de gráfico na barra de ferramentas Gráficos são baseadas nas </w:t>
      </w:r>
      <w:proofErr w:type="gramStart"/>
      <w:r w:rsidRPr="002E6533">
        <w:t>funções Agrupar</w:t>
      </w:r>
      <w:proofErr w:type="gramEnd"/>
      <w:r w:rsidRPr="002E6533">
        <w:t xml:space="preserve"> por e Agregar incluídas em um relatório estatístico.</w:t>
      </w:r>
    </w:p>
    <w:p w14:paraId="432A90D6" w14:textId="77777777" w:rsidR="004470EF" w:rsidRPr="002E6533" w:rsidRDefault="00000000">
      <w:pPr>
        <w:pStyle w:val="TableCaption"/>
      </w:pPr>
      <w:r w:rsidRPr="002E6533">
        <w:t xml:space="preserve">A tabela a seguir identifica os tipos de gráfico disponíveis de acordo com o número de </w:t>
      </w:r>
      <w:proofErr w:type="gramStart"/>
      <w:r w:rsidRPr="002E6533">
        <w:t>funções Agrupar</w:t>
      </w:r>
      <w:proofErr w:type="gramEnd"/>
      <w:r w:rsidRPr="002E6533">
        <w:t xml:space="preserve"> por e Agreg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31DBE7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530330CA" w14:textId="77777777" w:rsidR="004470EF" w:rsidRPr="002E6533" w:rsidRDefault="00000000">
            <w:pPr>
              <w:pStyle w:val="Compact"/>
            </w:pPr>
            <w:r w:rsidRPr="002E6533">
              <w:t> </w:t>
            </w:r>
          </w:p>
        </w:tc>
        <w:tc>
          <w:tcPr>
            <w:tcW w:w="1584" w:type="dxa"/>
          </w:tcPr>
          <w:p w14:paraId="3C73A76D" w14:textId="77777777" w:rsidR="004470EF" w:rsidRPr="002E6533" w:rsidRDefault="00000000">
            <w:pPr>
              <w:pStyle w:val="Compact"/>
            </w:pPr>
            <w:r w:rsidRPr="002E6533">
              <w:t>1 Função Agrupar por</w:t>
            </w:r>
          </w:p>
        </w:tc>
        <w:tc>
          <w:tcPr>
            <w:tcW w:w="1584" w:type="dxa"/>
          </w:tcPr>
          <w:p w14:paraId="3BEAC59B" w14:textId="77777777" w:rsidR="004470EF" w:rsidRPr="002E6533" w:rsidRDefault="00000000">
            <w:pPr>
              <w:pStyle w:val="Compact"/>
            </w:pPr>
            <w:r w:rsidRPr="002E6533">
              <w:t>2 Funções Agrupar por</w:t>
            </w:r>
          </w:p>
        </w:tc>
        <w:tc>
          <w:tcPr>
            <w:tcW w:w="1584" w:type="dxa"/>
          </w:tcPr>
          <w:p w14:paraId="38ABB050" w14:textId="77777777" w:rsidR="004470EF" w:rsidRPr="002E6533" w:rsidRDefault="00000000">
            <w:pPr>
              <w:pStyle w:val="Compact"/>
            </w:pPr>
            <w:r w:rsidRPr="002E6533">
              <w:t>3 e 4 Funções Agrupar por</w:t>
            </w:r>
          </w:p>
        </w:tc>
        <w:tc>
          <w:tcPr>
            <w:tcW w:w="1584" w:type="dxa"/>
          </w:tcPr>
          <w:p w14:paraId="2D97C135" w14:textId="77777777" w:rsidR="004470EF" w:rsidRPr="002E6533" w:rsidRDefault="00000000">
            <w:pPr>
              <w:pStyle w:val="Compact"/>
            </w:pPr>
            <w:r w:rsidRPr="002E6533">
              <w:t>&gt; 4 Funções Agrupar por</w:t>
            </w:r>
          </w:p>
        </w:tc>
      </w:tr>
      <w:tr w:rsidR="004470EF" w:rsidRPr="002E6533" w14:paraId="42BB8DDB" w14:textId="77777777">
        <w:tc>
          <w:tcPr>
            <w:tcW w:w="1584" w:type="dxa"/>
          </w:tcPr>
          <w:p w14:paraId="5C49D38E" w14:textId="77777777" w:rsidR="004470EF" w:rsidRPr="002E6533" w:rsidRDefault="00000000">
            <w:pPr>
              <w:pStyle w:val="Compact"/>
            </w:pPr>
            <w:r w:rsidRPr="002E6533">
              <w:t>1 Função Agregar</w:t>
            </w:r>
          </w:p>
        </w:tc>
        <w:tc>
          <w:tcPr>
            <w:tcW w:w="1584" w:type="dxa"/>
          </w:tcPr>
          <w:p w14:paraId="1745C6B4" w14:textId="77777777" w:rsidR="004470EF" w:rsidRPr="002E6533" w:rsidRDefault="00000000">
            <w:pPr>
              <w:pStyle w:val="Corpodetexto"/>
            </w:pPr>
            <w:r w:rsidRPr="002E6533">
              <w:t>Barra vertical – padrão, empilhado, empilhado completo, Pareto, logarítmico</w:t>
            </w:r>
          </w:p>
          <w:p w14:paraId="6AE4B23E" w14:textId="77777777" w:rsidR="004470EF" w:rsidRPr="002E6533" w:rsidRDefault="00000000">
            <w:pPr>
              <w:pStyle w:val="Corpodetexto"/>
            </w:pPr>
            <w:r w:rsidRPr="002E6533">
              <w:t>Barra horizontal – padrão, empilhado, empilhado completo, logarítmico</w:t>
            </w:r>
          </w:p>
          <w:p w14:paraId="6296DFF8" w14:textId="77777777" w:rsidR="004470EF" w:rsidRPr="002E6533" w:rsidRDefault="00000000">
            <w:pPr>
              <w:pStyle w:val="Corpodetexto"/>
            </w:pPr>
            <w:r w:rsidRPr="002E6533">
              <w:t>Pizza – padrão, explodir o maior, explodir o menor</w:t>
            </w:r>
          </w:p>
          <w:p w14:paraId="511B1937" w14:textId="77777777" w:rsidR="004470EF" w:rsidRPr="002E6533" w:rsidRDefault="00000000">
            <w:pPr>
              <w:pStyle w:val="Corpodetexto"/>
            </w:pPr>
            <w:r w:rsidRPr="002E6533">
              <w:t>Rosca – padrão, explodir o maior, explodir o menor</w:t>
            </w:r>
          </w:p>
          <w:p w14:paraId="17A330F1" w14:textId="77777777" w:rsidR="004470EF" w:rsidRPr="002E6533" w:rsidRDefault="00000000">
            <w:pPr>
              <w:pStyle w:val="Corpodetexto"/>
            </w:pPr>
            <w:r w:rsidRPr="002E6533">
              <w:lastRenderedPageBreak/>
              <w:t>Linha – padrão, arredondado, logarítmico</w:t>
            </w:r>
          </w:p>
          <w:p w14:paraId="6A995ED9" w14:textId="77777777" w:rsidR="004470EF" w:rsidRPr="002E6533" w:rsidRDefault="00000000">
            <w:pPr>
              <w:pStyle w:val="Corpodetexto"/>
            </w:pPr>
            <w:r w:rsidRPr="002E6533">
              <w:t>Área – padrão, arredondado</w:t>
            </w:r>
          </w:p>
          <w:p w14:paraId="18D887BF" w14:textId="77777777" w:rsidR="004470EF" w:rsidRPr="002E6533" w:rsidRDefault="00000000">
            <w:pPr>
              <w:pStyle w:val="Corpodetexto"/>
            </w:pPr>
            <w:r w:rsidRPr="002E6533">
              <w:t>Radar – área, linha</w:t>
            </w:r>
          </w:p>
          <w:p w14:paraId="45DC66DB" w14:textId="77777777" w:rsidR="004470EF" w:rsidRPr="002E6533" w:rsidRDefault="00000000">
            <w:pPr>
              <w:pStyle w:val="Corpodetexto"/>
            </w:pPr>
            <w:r w:rsidRPr="002E6533">
              <w:t>Mapa em árvore</w:t>
            </w:r>
          </w:p>
          <w:p w14:paraId="3362A970" w14:textId="77777777" w:rsidR="004470EF" w:rsidRPr="002E6533" w:rsidRDefault="00000000">
            <w:pPr>
              <w:pStyle w:val="Corpodetexto"/>
            </w:pPr>
            <w:r w:rsidRPr="002E6533">
              <w:t>Funil</w:t>
            </w:r>
          </w:p>
        </w:tc>
        <w:tc>
          <w:tcPr>
            <w:tcW w:w="1584" w:type="dxa"/>
          </w:tcPr>
          <w:p w14:paraId="6B0B0B45" w14:textId="77777777" w:rsidR="004470EF" w:rsidRPr="002E6533" w:rsidRDefault="00000000">
            <w:pPr>
              <w:pStyle w:val="Corpodetexto"/>
            </w:pPr>
            <w:r w:rsidRPr="002E6533">
              <w:lastRenderedPageBreak/>
              <w:t>Barra vertical – padrão, empilhado, empilhado completo, aprofundamento, logarítmico</w:t>
            </w:r>
          </w:p>
          <w:p w14:paraId="21BC5140" w14:textId="77777777" w:rsidR="004470EF" w:rsidRPr="002E6533" w:rsidRDefault="00000000">
            <w:pPr>
              <w:pStyle w:val="Corpodetexto"/>
            </w:pPr>
            <w:r w:rsidRPr="002E6533">
              <w:t>Barra horizontal – padrão, empilhado, empilhado completo, aprofundamento, logarítmico</w:t>
            </w:r>
          </w:p>
          <w:p w14:paraId="5085CF67" w14:textId="77777777" w:rsidR="004470EF" w:rsidRPr="002E6533" w:rsidRDefault="00000000">
            <w:pPr>
              <w:pStyle w:val="Corpodetexto"/>
            </w:pPr>
            <w:r w:rsidRPr="002E6533">
              <w:t>Pizza – aprofundamento</w:t>
            </w:r>
          </w:p>
          <w:p w14:paraId="38728360" w14:textId="77777777" w:rsidR="004470EF" w:rsidRPr="002E6533" w:rsidRDefault="00000000">
            <w:pPr>
              <w:pStyle w:val="Corpodetexto"/>
            </w:pPr>
            <w:r w:rsidRPr="002E6533">
              <w:t>Rosca — aprofundamento</w:t>
            </w:r>
          </w:p>
          <w:p w14:paraId="1C26D55D" w14:textId="77777777" w:rsidR="004470EF" w:rsidRPr="002E6533" w:rsidRDefault="00000000">
            <w:pPr>
              <w:pStyle w:val="Corpodetexto"/>
            </w:pPr>
            <w:r w:rsidRPr="002E6533">
              <w:t xml:space="preserve">Linha – padrão, arredondado, </w:t>
            </w:r>
            <w:r w:rsidRPr="002E6533">
              <w:lastRenderedPageBreak/>
              <w:t>logarítmico</w:t>
            </w:r>
          </w:p>
          <w:p w14:paraId="18D4224F" w14:textId="77777777" w:rsidR="004470EF" w:rsidRPr="002E6533" w:rsidRDefault="00000000">
            <w:pPr>
              <w:pStyle w:val="Corpodetexto"/>
            </w:pPr>
            <w:r w:rsidRPr="002E6533">
              <w:t>Área – padrão, arredondado, empilhado, arredondado em pilha</w:t>
            </w:r>
          </w:p>
          <w:p w14:paraId="1D34FC28" w14:textId="77777777" w:rsidR="004470EF" w:rsidRPr="002E6533" w:rsidRDefault="00000000">
            <w:pPr>
              <w:pStyle w:val="Corpodetexto"/>
            </w:pPr>
            <w:r w:rsidRPr="002E6533">
              <w:t>Radar – área, linha</w:t>
            </w:r>
          </w:p>
          <w:p w14:paraId="14BA3AA3" w14:textId="77777777" w:rsidR="004470EF" w:rsidRPr="002E6533" w:rsidRDefault="00000000">
            <w:pPr>
              <w:pStyle w:val="Corpodetexto"/>
            </w:pPr>
            <w:r w:rsidRPr="002E6533">
              <w:t>Bolha</w:t>
            </w:r>
          </w:p>
          <w:p w14:paraId="47684A38" w14:textId="77777777" w:rsidR="004470EF" w:rsidRPr="002E6533" w:rsidRDefault="00000000">
            <w:pPr>
              <w:pStyle w:val="Corpodetexto"/>
            </w:pPr>
            <w:r w:rsidRPr="002E6533">
              <w:t>Dividir bolhas embaladas</w:t>
            </w:r>
          </w:p>
          <w:p w14:paraId="06F4195E" w14:textId="77777777" w:rsidR="004470EF" w:rsidRPr="002E6533" w:rsidRDefault="00000000">
            <w:pPr>
              <w:pStyle w:val="Corpodetexto"/>
            </w:pPr>
            <w:r w:rsidRPr="002E6533">
              <w:t>Bolha embalada</w:t>
            </w:r>
          </w:p>
          <w:p w14:paraId="5D7DE883" w14:textId="77777777" w:rsidR="004470EF" w:rsidRPr="002E6533" w:rsidRDefault="00000000">
            <w:pPr>
              <w:pStyle w:val="Corpodetexto"/>
            </w:pPr>
            <w:r w:rsidRPr="002E6533">
              <w:t>Mapa em árvore</w:t>
            </w:r>
          </w:p>
          <w:p w14:paraId="424DE0BA" w14:textId="77777777" w:rsidR="004470EF" w:rsidRPr="002E6533" w:rsidRDefault="00000000">
            <w:pPr>
              <w:pStyle w:val="Corpodetexto"/>
            </w:pPr>
            <w:r w:rsidRPr="002E6533">
              <w:t>Raio de sol</w:t>
            </w:r>
          </w:p>
          <w:p w14:paraId="40B31211" w14:textId="77777777" w:rsidR="004470EF" w:rsidRPr="002E6533" w:rsidRDefault="00000000">
            <w:pPr>
              <w:pStyle w:val="Corpodetexto"/>
            </w:pPr>
            <w:r w:rsidRPr="002E6533">
              <w:t>Sankey</w:t>
            </w:r>
          </w:p>
          <w:p w14:paraId="30C8EF7E" w14:textId="77777777" w:rsidR="004470EF" w:rsidRPr="002E6533" w:rsidRDefault="00000000">
            <w:pPr>
              <w:pStyle w:val="Corpodetexto"/>
            </w:pPr>
            <w:r w:rsidRPr="002E6533">
              <w:t>Roda de dependência</w:t>
            </w:r>
          </w:p>
          <w:p w14:paraId="27987C08" w14:textId="77777777" w:rsidR="004470EF" w:rsidRPr="002E6533" w:rsidRDefault="00000000">
            <w:pPr>
              <w:pStyle w:val="Corpodetexto"/>
            </w:pPr>
            <w:r w:rsidRPr="002E6533">
              <w:t>Heat Map</w:t>
            </w:r>
          </w:p>
          <w:p w14:paraId="1FDB0EC8" w14:textId="77777777" w:rsidR="004470EF" w:rsidRPr="002E6533" w:rsidRDefault="00000000">
            <w:pPr>
              <w:pStyle w:val="Corpodetexto"/>
            </w:pPr>
            <w:r w:rsidRPr="002E6533">
              <w:t>Heat Map – mapa de riscos</w:t>
            </w:r>
          </w:p>
          <w:p w14:paraId="31D2DA43" w14:textId="77777777" w:rsidR="004470EF" w:rsidRPr="002E6533" w:rsidRDefault="00000000">
            <w:pPr>
              <w:pStyle w:val="Corpodetexto"/>
            </w:pPr>
            <w:r w:rsidRPr="002E6533">
              <w:rPr>
                <w:b/>
                <w:bCs/>
              </w:rPr>
              <w:t>Observação:</w:t>
            </w:r>
            <w:r w:rsidRPr="002E6533">
              <w:t xml:space="preserve"> Heat Map – o mapa de riscos só é compatível se ambas as </w:t>
            </w:r>
            <w:proofErr w:type="gramStart"/>
            <w:r w:rsidRPr="002E6533">
              <w:t>funções Agrupar</w:t>
            </w:r>
            <w:proofErr w:type="gramEnd"/>
            <w:r w:rsidRPr="002E6533">
              <w:t xml:space="preserve"> por forem realizadas na mesma lista de valores.</w:t>
            </w:r>
          </w:p>
        </w:tc>
        <w:tc>
          <w:tcPr>
            <w:tcW w:w="1584" w:type="dxa"/>
          </w:tcPr>
          <w:p w14:paraId="010BFA62" w14:textId="77777777" w:rsidR="004470EF" w:rsidRPr="002E6533" w:rsidRDefault="00000000">
            <w:pPr>
              <w:pStyle w:val="Corpodetexto"/>
            </w:pPr>
            <w:r w:rsidRPr="002E6533">
              <w:lastRenderedPageBreak/>
              <w:t>Barra vertical – aprofundamento</w:t>
            </w:r>
          </w:p>
          <w:p w14:paraId="4391445D" w14:textId="77777777" w:rsidR="004470EF" w:rsidRPr="002E6533" w:rsidRDefault="00000000">
            <w:pPr>
              <w:pStyle w:val="Corpodetexto"/>
            </w:pPr>
            <w:r w:rsidRPr="002E6533">
              <w:t>Barra horizontal – aprofundamento</w:t>
            </w:r>
          </w:p>
          <w:p w14:paraId="36F8778F" w14:textId="77777777" w:rsidR="004470EF" w:rsidRPr="002E6533" w:rsidRDefault="00000000">
            <w:pPr>
              <w:pStyle w:val="Corpodetexto"/>
            </w:pPr>
            <w:r w:rsidRPr="002E6533">
              <w:t>Pizza – aprofundamento</w:t>
            </w:r>
          </w:p>
          <w:p w14:paraId="750F6ABC" w14:textId="77777777" w:rsidR="004470EF" w:rsidRPr="002E6533" w:rsidRDefault="00000000">
            <w:pPr>
              <w:pStyle w:val="Corpodetexto"/>
            </w:pPr>
            <w:r w:rsidRPr="002E6533">
              <w:t>Rosca — aprofundamento</w:t>
            </w:r>
          </w:p>
          <w:p w14:paraId="6B7E9A91" w14:textId="77777777" w:rsidR="004470EF" w:rsidRPr="002E6533" w:rsidRDefault="00000000">
            <w:pPr>
              <w:pStyle w:val="Corpodetexto"/>
            </w:pPr>
            <w:r w:rsidRPr="002E6533">
              <w:t>Mapa em árvore</w:t>
            </w:r>
          </w:p>
          <w:p w14:paraId="72FC98A5" w14:textId="77777777" w:rsidR="004470EF" w:rsidRPr="002E6533" w:rsidRDefault="00000000">
            <w:pPr>
              <w:pStyle w:val="Corpodetexto"/>
            </w:pPr>
            <w:r w:rsidRPr="002E6533">
              <w:t>Raio de sol</w:t>
            </w:r>
          </w:p>
          <w:p w14:paraId="5F78E867" w14:textId="77777777" w:rsidR="004470EF" w:rsidRPr="002E6533" w:rsidRDefault="00000000">
            <w:pPr>
              <w:pStyle w:val="Corpodetexto"/>
            </w:pPr>
            <w:r w:rsidRPr="002E6533">
              <w:t>Sankey</w:t>
            </w:r>
          </w:p>
        </w:tc>
        <w:tc>
          <w:tcPr>
            <w:tcW w:w="1584" w:type="dxa"/>
          </w:tcPr>
          <w:p w14:paraId="3C789800" w14:textId="77777777" w:rsidR="004470EF" w:rsidRPr="002E6533" w:rsidRDefault="00000000">
            <w:pPr>
              <w:pStyle w:val="Corpodetexto"/>
            </w:pPr>
            <w:r w:rsidRPr="002E6533">
              <w:t>Mapa em árvore</w:t>
            </w:r>
          </w:p>
          <w:p w14:paraId="796C1702" w14:textId="77777777" w:rsidR="004470EF" w:rsidRPr="002E6533" w:rsidRDefault="00000000">
            <w:pPr>
              <w:pStyle w:val="Corpodetexto"/>
            </w:pPr>
            <w:r w:rsidRPr="002E6533">
              <w:t>Sankey</w:t>
            </w:r>
          </w:p>
        </w:tc>
      </w:tr>
      <w:tr w:rsidR="004470EF" w:rsidRPr="002E6533" w14:paraId="6612510C" w14:textId="77777777">
        <w:tc>
          <w:tcPr>
            <w:tcW w:w="1584" w:type="dxa"/>
          </w:tcPr>
          <w:p w14:paraId="303DD437" w14:textId="77777777" w:rsidR="004470EF" w:rsidRPr="002E6533" w:rsidRDefault="00000000">
            <w:pPr>
              <w:pStyle w:val="Compact"/>
            </w:pPr>
            <w:r w:rsidRPr="002E6533">
              <w:lastRenderedPageBreak/>
              <w:t>2 Funções agregadas</w:t>
            </w:r>
          </w:p>
        </w:tc>
        <w:tc>
          <w:tcPr>
            <w:tcW w:w="1584" w:type="dxa"/>
          </w:tcPr>
          <w:p w14:paraId="4F030AA9" w14:textId="77777777" w:rsidR="004470EF" w:rsidRPr="002E6533" w:rsidRDefault="00000000">
            <w:pPr>
              <w:pStyle w:val="Corpodetexto"/>
            </w:pPr>
            <w:r w:rsidRPr="002E6533">
              <w:t>Barra vertical – padrão, empilhado, empilhado completo, logarítmico</w:t>
            </w:r>
          </w:p>
          <w:p w14:paraId="42BCD694" w14:textId="77777777" w:rsidR="004470EF" w:rsidRPr="002E6533" w:rsidRDefault="00000000">
            <w:pPr>
              <w:pStyle w:val="Corpodetexto"/>
            </w:pPr>
            <w:r w:rsidRPr="002E6533">
              <w:t>Barra horizontal – padrão, empilhado, empilhado completo, logarítmico</w:t>
            </w:r>
          </w:p>
          <w:p w14:paraId="6180B5CB" w14:textId="77777777" w:rsidR="004470EF" w:rsidRPr="002E6533" w:rsidRDefault="00000000">
            <w:pPr>
              <w:pStyle w:val="Corpodetexto"/>
            </w:pPr>
            <w:r w:rsidRPr="002E6533">
              <w:t>Linha – padrão, arredondado, logarítmico</w:t>
            </w:r>
          </w:p>
          <w:p w14:paraId="21CB1845" w14:textId="77777777" w:rsidR="004470EF" w:rsidRPr="002E6533" w:rsidRDefault="00000000">
            <w:pPr>
              <w:pStyle w:val="Corpodetexto"/>
            </w:pPr>
            <w:r w:rsidRPr="002E6533">
              <w:t>Área – padrão, arredondado, arredondado em pilha</w:t>
            </w:r>
          </w:p>
          <w:p w14:paraId="076EDBA6" w14:textId="77777777" w:rsidR="004470EF" w:rsidRPr="002E6533" w:rsidRDefault="00000000">
            <w:pPr>
              <w:pStyle w:val="Corpodetexto"/>
            </w:pPr>
            <w:r w:rsidRPr="002E6533">
              <w:t>Radar – área, linha</w:t>
            </w:r>
          </w:p>
          <w:p w14:paraId="42ED14D8" w14:textId="77777777" w:rsidR="004470EF" w:rsidRPr="002E6533" w:rsidRDefault="00000000">
            <w:pPr>
              <w:pStyle w:val="Corpodetexto"/>
            </w:pPr>
            <w:r w:rsidRPr="002E6533">
              <w:t>Bolha</w:t>
            </w:r>
          </w:p>
          <w:p w14:paraId="1C457C63" w14:textId="77777777" w:rsidR="004470EF" w:rsidRPr="002E6533" w:rsidRDefault="00000000">
            <w:pPr>
              <w:pStyle w:val="Corpodetexto"/>
            </w:pPr>
            <w:r w:rsidRPr="002E6533">
              <w:t>Scatter</w:t>
            </w:r>
          </w:p>
          <w:p w14:paraId="30C1943E" w14:textId="77777777" w:rsidR="004470EF" w:rsidRPr="002E6533" w:rsidRDefault="00000000">
            <w:pPr>
              <w:pStyle w:val="Corpodetexto"/>
            </w:pPr>
            <w:r w:rsidRPr="002E6533">
              <w:t>Combinação</w:t>
            </w:r>
          </w:p>
        </w:tc>
        <w:tc>
          <w:tcPr>
            <w:tcW w:w="1584" w:type="dxa"/>
          </w:tcPr>
          <w:p w14:paraId="0D60E3CC" w14:textId="77777777" w:rsidR="004470EF" w:rsidRPr="002E6533" w:rsidRDefault="00000000">
            <w:pPr>
              <w:pStyle w:val="Compact"/>
            </w:pPr>
            <w:r w:rsidRPr="002E6533">
              <w:t>Scatter</w:t>
            </w:r>
          </w:p>
        </w:tc>
        <w:tc>
          <w:tcPr>
            <w:tcW w:w="1584" w:type="dxa"/>
          </w:tcPr>
          <w:p w14:paraId="590FB158" w14:textId="77777777" w:rsidR="004470EF" w:rsidRPr="002E6533" w:rsidRDefault="00000000">
            <w:pPr>
              <w:pStyle w:val="Compact"/>
            </w:pPr>
            <w:r w:rsidRPr="002E6533">
              <w:t>Não é possível representar por gráfico</w:t>
            </w:r>
          </w:p>
        </w:tc>
        <w:tc>
          <w:tcPr>
            <w:tcW w:w="1584" w:type="dxa"/>
          </w:tcPr>
          <w:p w14:paraId="4A136B90" w14:textId="77777777" w:rsidR="004470EF" w:rsidRPr="002E6533" w:rsidRDefault="00000000">
            <w:pPr>
              <w:pStyle w:val="Compact"/>
            </w:pPr>
            <w:r w:rsidRPr="002E6533">
              <w:t>Não é possível representar por gráfico</w:t>
            </w:r>
          </w:p>
        </w:tc>
      </w:tr>
      <w:tr w:rsidR="004470EF" w:rsidRPr="002E6533" w14:paraId="0BA40FAF" w14:textId="77777777">
        <w:tc>
          <w:tcPr>
            <w:tcW w:w="1584" w:type="dxa"/>
          </w:tcPr>
          <w:p w14:paraId="67BC1C1D" w14:textId="77777777" w:rsidR="004470EF" w:rsidRPr="002E6533" w:rsidRDefault="00000000">
            <w:pPr>
              <w:pStyle w:val="Compact"/>
            </w:pPr>
            <w:r w:rsidRPr="002E6533">
              <w:t>3 Funções agregadas</w:t>
            </w:r>
          </w:p>
        </w:tc>
        <w:tc>
          <w:tcPr>
            <w:tcW w:w="1584" w:type="dxa"/>
          </w:tcPr>
          <w:p w14:paraId="368F6DCF" w14:textId="77777777" w:rsidR="004470EF" w:rsidRPr="002E6533" w:rsidRDefault="00000000">
            <w:pPr>
              <w:pStyle w:val="Corpodetexto"/>
            </w:pPr>
            <w:r w:rsidRPr="002E6533">
              <w:t>Barra vertical – padrão, empilhado, empilhado completo, logarítmico</w:t>
            </w:r>
          </w:p>
          <w:p w14:paraId="37747FE8" w14:textId="77777777" w:rsidR="004470EF" w:rsidRPr="002E6533" w:rsidRDefault="00000000">
            <w:pPr>
              <w:pStyle w:val="Corpodetexto"/>
            </w:pPr>
            <w:r w:rsidRPr="002E6533">
              <w:t xml:space="preserve">Barra horizontal – padrão, empilhado, </w:t>
            </w:r>
            <w:r w:rsidRPr="002E6533">
              <w:lastRenderedPageBreak/>
              <w:t>empilhado completo, logarítmico</w:t>
            </w:r>
          </w:p>
          <w:p w14:paraId="0B5BBBBB" w14:textId="77777777" w:rsidR="004470EF" w:rsidRPr="002E6533" w:rsidRDefault="00000000">
            <w:pPr>
              <w:pStyle w:val="Corpodetexto"/>
            </w:pPr>
            <w:r w:rsidRPr="002E6533">
              <w:t>Linha – padrão, arredondado, logarítmico</w:t>
            </w:r>
          </w:p>
          <w:p w14:paraId="593D9D3E" w14:textId="77777777" w:rsidR="004470EF" w:rsidRPr="002E6533" w:rsidRDefault="00000000">
            <w:pPr>
              <w:pStyle w:val="Corpodetexto"/>
            </w:pPr>
            <w:r w:rsidRPr="002E6533">
              <w:t>Área – padrão, arredondado, empilhado, arredondado em pilha</w:t>
            </w:r>
          </w:p>
          <w:p w14:paraId="2BC64916" w14:textId="77777777" w:rsidR="004470EF" w:rsidRPr="002E6533" w:rsidRDefault="00000000">
            <w:pPr>
              <w:pStyle w:val="Corpodetexto"/>
            </w:pPr>
            <w:r w:rsidRPr="002E6533">
              <w:t>Radar – área, linha</w:t>
            </w:r>
          </w:p>
          <w:p w14:paraId="70EEAA9B" w14:textId="77777777" w:rsidR="004470EF" w:rsidRPr="002E6533" w:rsidRDefault="00000000">
            <w:pPr>
              <w:pStyle w:val="Corpodetexto"/>
            </w:pPr>
            <w:r w:rsidRPr="002E6533">
              <w:t>Bolha</w:t>
            </w:r>
          </w:p>
          <w:p w14:paraId="0F13DF71" w14:textId="77777777" w:rsidR="004470EF" w:rsidRPr="002E6533" w:rsidRDefault="00000000">
            <w:pPr>
              <w:pStyle w:val="Corpodetexto"/>
            </w:pPr>
            <w:r w:rsidRPr="002E6533">
              <w:t>Combinação</w:t>
            </w:r>
          </w:p>
        </w:tc>
        <w:tc>
          <w:tcPr>
            <w:tcW w:w="1584" w:type="dxa"/>
          </w:tcPr>
          <w:p w14:paraId="086FB185" w14:textId="77777777" w:rsidR="004470EF" w:rsidRPr="002E6533" w:rsidRDefault="00000000">
            <w:pPr>
              <w:pStyle w:val="Compact"/>
            </w:pPr>
            <w:r w:rsidRPr="002E6533">
              <w:lastRenderedPageBreak/>
              <w:t>Não é possível representar por gráfico</w:t>
            </w:r>
          </w:p>
        </w:tc>
        <w:tc>
          <w:tcPr>
            <w:tcW w:w="1584" w:type="dxa"/>
          </w:tcPr>
          <w:p w14:paraId="3FF9E906" w14:textId="77777777" w:rsidR="004470EF" w:rsidRPr="002E6533" w:rsidRDefault="00000000">
            <w:pPr>
              <w:pStyle w:val="Compact"/>
            </w:pPr>
            <w:r w:rsidRPr="002E6533">
              <w:t>Não é possível representar por gráfico</w:t>
            </w:r>
          </w:p>
        </w:tc>
        <w:tc>
          <w:tcPr>
            <w:tcW w:w="1584" w:type="dxa"/>
          </w:tcPr>
          <w:p w14:paraId="716D5D60" w14:textId="77777777" w:rsidR="004470EF" w:rsidRPr="002E6533" w:rsidRDefault="00000000">
            <w:pPr>
              <w:pStyle w:val="Compact"/>
            </w:pPr>
            <w:r w:rsidRPr="002E6533">
              <w:t>Não é possível representar por gráfico</w:t>
            </w:r>
          </w:p>
        </w:tc>
      </w:tr>
      <w:tr w:rsidR="004470EF" w:rsidRPr="002E6533" w14:paraId="67AB95C9" w14:textId="77777777">
        <w:tc>
          <w:tcPr>
            <w:tcW w:w="1584" w:type="dxa"/>
          </w:tcPr>
          <w:p w14:paraId="2FFA5DF4" w14:textId="77777777" w:rsidR="004470EF" w:rsidRPr="002E6533" w:rsidRDefault="00000000">
            <w:pPr>
              <w:pStyle w:val="Compact"/>
            </w:pPr>
            <w:r w:rsidRPr="002E6533">
              <w:t>&gt; 3 Funções agregadas</w:t>
            </w:r>
          </w:p>
        </w:tc>
        <w:tc>
          <w:tcPr>
            <w:tcW w:w="1584" w:type="dxa"/>
          </w:tcPr>
          <w:p w14:paraId="32F32804" w14:textId="77777777" w:rsidR="004470EF" w:rsidRPr="002E6533" w:rsidRDefault="00000000">
            <w:pPr>
              <w:pStyle w:val="Corpodetexto"/>
            </w:pPr>
            <w:r w:rsidRPr="002E6533">
              <w:t>Barra vertical – padrão, empilhado, empilhado completo</w:t>
            </w:r>
          </w:p>
          <w:p w14:paraId="3552FB25" w14:textId="77777777" w:rsidR="004470EF" w:rsidRPr="002E6533" w:rsidRDefault="00000000">
            <w:pPr>
              <w:pStyle w:val="Corpodetexto"/>
            </w:pPr>
            <w:r w:rsidRPr="002E6533">
              <w:t>Barra horizontal – padrão, empilhado, empilhado completo</w:t>
            </w:r>
          </w:p>
          <w:p w14:paraId="4B797E2D" w14:textId="77777777" w:rsidR="004470EF" w:rsidRPr="002E6533" w:rsidRDefault="00000000">
            <w:pPr>
              <w:pStyle w:val="Corpodetexto"/>
            </w:pPr>
            <w:r w:rsidRPr="002E6533">
              <w:t>Linha – padrão, arredondado</w:t>
            </w:r>
          </w:p>
          <w:p w14:paraId="0EEA65FC" w14:textId="77777777" w:rsidR="004470EF" w:rsidRPr="002E6533" w:rsidRDefault="00000000">
            <w:pPr>
              <w:pStyle w:val="Corpodetexto"/>
            </w:pPr>
            <w:r w:rsidRPr="002E6533">
              <w:t>Área – padrão, arredondado, empilhado, arredondado em pilha</w:t>
            </w:r>
          </w:p>
          <w:p w14:paraId="51571BA9" w14:textId="77777777" w:rsidR="004470EF" w:rsidRPr="002E6533" w:rsidRDefault="00000000">
            <w:pPr>
              <w:pStyle w:val="Corpodetexto"/>
            </w:pPr>
            <w:r w:rsidRPr="002E6533">
              <w:t xml:space="preserve">Radar – área, </w:t>
            </w:r>
            <w:r w:rsidRPr="002E6533">
              <w:lastRenderedPageBreak/>
              <w:t>linha</w:t>
            </w:r>
          </w:p>
        </w:tc>
        <w:tc>
          <w:tcPr>
            <w:tcW w:w="1584" w:type="dxa"/>
          </w:tcPr>
          <w:p w14:paraId="15CCF531" w14:textId="77777777" w:rsidR="004470EF" w:rsidRPr="002E6533" w:rsidRDefault="00000000">
            <w:pPr>
              <w:pStyle w:val="Compact"/>
            </w:pPr>
            <w:r w:rsidRPr="002E6533">
              <w:lastRenderedPageBreak/>
              <w:t>Não é possível representar por gráfico</w:t>
            </w:r>
          </w:p>
        </w:tc>
        <w:tc>
          <w:tcPr>
            <w:tcW w:w="1584" w:type="dxa"/>
          </w:tcPr>
          <w:p w14:paraId="72E7279F" w14:textId="77777777" w:rsidR="004470EF" w:rsidRPr="002E6533" w:rsidRDefault="00000000">
            <w:pPr>
              <w:pStyle w:val="Compact"/>
            </w:pPr>
            <w:r w:rsidRPr="002E6533">
              <w:t>Não é possível representar por gráfico</w:t>
            </w:r>
          </w:p>
        </w:tc>
        <w:tc>
          <w:tcPr>
            <w:tcW w:w="1584" w:type="dxa"/>
          </w:tcPr>
          <w:p w14:paraId="28E80243" w14:textId="77777777" w:rsidR="004470EF" w:rsidRPr="002E6533" w:rsidRDefault="00000000">
            <w:pPr>
              <w:pStyle w:val="Compact"/>
            </w:pPr>
            <w:r w:rsidRPr="002E6533">
              <w:t>Não é possível representar por gráfico</w:t>
            </w:r>
          </w:p>
        </w:tc>
      </w:tr>
    </w:tbl>
    <w:p w14:paraId="3C9E2ADE" w14:textId="77777777" w:rsidR="004470EF" w:rsidRPr="002E6533" w:rsidRDefault="00000000">
      <w:pPr>
        <w:pStyle w:val="Ttulo2"/>
      </w:pPr>
      <w:bookmarkStart w:id="1345" w:name="Xa8cff66fdacee93ecd4bde48646fd00e0a5033c"/>
      <w:bookmarkEnd w:id="1344"/>
      <w:r w:rsidRPr="002E6533">
        <w:t>Condições quando não é possível processar um gráfico</w:t>
      </w:r>
    </w:p>
    <w:p w14:paraId="1ADF613D" w14:textId="77777777" w:rsidR="004470EF" w:rsidRPr="002E6533" w:rsidRDefault="00000000">
      <w:pPr>
        <w:pStyle w:val="FirstParagraph"/>
      </w:pPr>
      <w:r w:rsidRPr="002E6533">
        <w:t>Um gráfico não será processado quando qualquer uma das seguintes condições existirem:</w:t>
      </w:r>
    </w:p>
    <w:p w14:paraId="06A22BCB" w14:textId="77777777" w:rsidR="004470EF" w:rsidRPr="002E6533" w:rsidRDefault="00000000">
      <w:r w:rsidRPr="002E6533">
        <w:t>A pesquisa estatística produz um grande número de pontos, dependendo do tipo de gráfico.</w:t>
      </w:r>
    </w:p>
    <w:p w14:paraId="1676BAEE" w14:textId="77777777" w:rsidR="004470EF" w:rsidRPr="002E6533" w:rsidRDefault="00000000">
      <w:r w:rsidRPr="002E6533">
        <w:t>O heat map de dispersão ou padrão produz mais de 9.999 pontos.</w:t>
      </w:r>
    </w:p>
    <w:p w14:paraId="63EDE811" w14:textId="77777777" w:rsidR="004470EF" w:rsidRPr="002E6533" w:rsidRDefault="00000000">
      <w:r w:rsidRPr="002E6533">
        <w:t>Todos os outros tipos de gráficos de pesquisas estatísticas produzem mais de 400 pontos.</w:t>
      </w:r>
    </w:p>
    <w:p w14:paraId="38ECC970" w14:textId="77777777" w:rsidR="004470EF" w:rsidRPr="002E6533" w:rsidRDefault="00000000">
      <w:r w:rsidRPr="002E6533">
        <w:t xml:space="preserve">A pesquisa estatística é configurada com </w:t>
      </w:r>
      <w:proofErr w:type="gramStart"/>
      <w:r w:rsidRPr="002E6533">
        <w:t>mais de 2 funções Agrupar</w:t>
      </w:r>
      <w:proofErr w:type="gramEnd"/>
      <w:r w:rsidRPr="002E6533">
        <w:t xml:space="preserve"> por ou mais de 3 funções agregadas.</w:t>
      </w:r>
    </w:p>
    <w:p w14:paraId="6EF8B1CA" w14:textId="77777777" w:rsidR="004470EF" w:rsidRPr="002E6533" w:rsidRDefault="00000000">
      <w:r w:rsidRPr="002E6533">
        <w:t>A pesquisa estatística está configurada para aplicar a função agregada Mínimo de ou Máximo de a um campo do tipo data.</w:t>
      </w:r>
    </w:p>
    <w:p w14:paraId="55C985FF" w14:textId="77777777" w:rsidR="004470EF" w:rsidRPr="002E6533" w:rsidRDefault="00000000">
      <w:r w:rsidRPr="002E6533">
        <w:t>A pesquisa estatística produz mais de 1 valor em um modo agregado.</w:t>
      </w:r>
    </w:p>
    <w:p w14:paraId="2F266BF8" w14:textId="77777777" w:rsidR="004470EF" w:rsidRPr="002E6533" w:rsidRDefault="00000000">
      <w:r w:rsidRPr="002E6533">
        <w:t>A pesquisa estatística produz dados que não podem ser representados em gráfico. Por exemplo, se você incluir uma função agregada para um subformulário contido em um campo, e nenhum registro de subformulário estiver anexado a nenhum registro pai, não haverá dados para o subformulário agregar. Portanto, o gráfico não é renderizado.</w:t>
      </w:r>
    </w:p>
    <w:p w14:paraId="7008C4E2" w14:textId="77777777" w:rsidR="004470EF" w:rsidRPr="002E6533" w:rsidRDefault="00000000">
      <w:pPr>
        <w:pStyle w:val="Ttulo2"/>
      </w:pPr>
      <w:bookmarkStart w:id="1346" w:name="criar-um-gráfico"/>
      <w:bookmarkEnd w:id="1345"/>
      <w:r w:rsidRPr="002E6533">
        <w:t>Criar um gráfico</w:t>
      </w:r>
    </w:p>
    <w:p w14:paraId="1B76105C" w14:textId="77777777" w:rsidR="004470EF" w:rsidRPr="002E6533" w:rsidRDefault="00000000">
      <w:r w:rsidRPr="002E6533">
        <w:t xml:space="preserve">Execute uma </w:t>
      </w:r>
      <w:hyperlink r:id="rId2673">
        <w:r w:rsidR="004470EF" w:rsidRPr="002E6533">
          <w:rPr>
            <w:rStyle w:val="Hyperlink"/>
          </w:rPr>
          <w:t>pesquisa no modo estatístico</w:t>
        </w:r>
      </w:hyperlink>
      <w:r w:rsidRPr="002E6533">
        <w:t>.</w:t>
      </w:r>
    </w:p>
    <w:p w14:paraId="1B5E4F73" w14:textId="77777777" w:rsidR="004470EF" w:rsidRPr="002E6533" w:rsidRDefault="00000000">
      <w:r w:rsidRPr="002E6533">
        <w:rPr>
          <w:b/>
          <w:bCs/>
        </w:rPr>
        <w:t>Observação:</w:t>
      </w:r>
      <w:r w:rsidRPr="002E6533">
        <w:t xml:space="preserve"> Consulte "Tipos de gráficos disponíveis por função" acima para determinar as funções Agregar por necessárias para o tipo de gráfico que você deseja criar.</w:t>
      </w:r>
    </w:p>
    <w:p w14:paraId="0C1AA0D5" w14:textId="77777777" w:rsidR="004470EF" w:rsidRPr="002E6533" w:rsidRDefault="00000000">
      <w:pPr>
        <w:pStyle w:val="Compact"/>
      </w:pPr>
      <w:r w:rsidRPr="002E6533">
        <w:t>Na página Resultados da pesquisa do gráfico que você criou, clique em Gráfico e dados e selecione o formato de exibição preferido.</w:t>
      </w:r>
    </w:p>
    <w:p w14:paraId="7498CBBD" w14:textId="77777777" w:rsidR="004470EF" w:rsidRPr="002E6533" w:rsidRDefault="00000000">
      <w:pPr>
        <w:pStyle w:val="Compact"/>
        <w:numPr>
          <w:ilvl w:val="1"/>
          <w:numId w:val="0"/>
        </w:numPr>
      </w:pPr>
      <w:r w:rsidRPr="002E6533">
        <w:t>Gráfico e dados. Exibe o gráfico e os resultados de dados da pesquisa estatística.</w:t>
      </w:r>
    </w:p>
    <w:p w14:paraId="24CD12FD" w14:textId="77777777" w:rsidR="004470EF" w:rsidRPr="002E6533" w:rsidRDefault="00000000">
      <w:pPr>
        <w:pStyle w:val="Compact"/>
        <w:numPr>
          <w:ilvl w:val="1"/>
          <w:numId w:val="0"/>
        </w:numPr>
      </w:pPr>
      <w:r w:rsidRPr="002E6533">
        <w:t>Somente gráfico. Exibe somente o gráfico processado como resultado da pesquisa estatística.</w:t>
      </w:r>
    </w:p>
    <w:p w14:paraId="6A5E3B2A" w14:textId="77777777" w:rsidR="004470EF" w:rsidRPr="002E6533" w:rsidRDefault="00000000">
      <w:pPr>
        <w:pStyle w:val="Compact"/>
        <w:numPr>
          <w:ilvl w:val="1"/>
          <w:numId w:val="0"/>
        </w:numPr>
      </w:pPr>
      <w:r w:rsidRPr="002E6533">
        <w:t xml:space="preserve">Somente dados. Exibe somente os dados processados como resultado da pesquisa estatística. Nenhum gráfico é processado ou exibido quando você seleciona essa </w:t>
      </w:r>
      <w:r w:rsidRPr="002E6533">
        <w:lastRenderedPageBreak/>
        <w:t>opção. Além disso, essa opção será a única disponível se a consulta estatística não puder ser processada como um gráfico.</w:t>
      </w:r>
    </w:p>
    <w:p w14:paraId="3C10B07F" w14:textId="77777777" w:rsidR="004470EF" w:rsidRPr="002E6533" w:rsidRDefault="00000000">
      <w:pPr>
        <w:pStyle w:val="Compact"/>
      </w:pPr>
      <w:r w:rsidRPr="002E6533">
        <w:t xml:space="preserve">Na lista de tipos de gráfico, selecione o tipo de gráfico. Apenas determinados tipos de gráfico podem estar disponíveis conforme a </w:t>
      </w:r>
      <w:proofErr w:type="gramStart"/>
      <w:r w:rsidRPr="002E6533">
        <w:t>função Agrupar</w:t>
      </w:r>
      <w:proofErr w:type="gramEnd"/>
      <w:r w:rsidRPr="002E6533">
        <w:t xml:space="preserve"> por e Agregar selecionada na pesquisa estatística. Por exemplo, quando Medição em destaque é selecionada, somente o ícone Ajuda fica disponível na barra de ferramentas do gráfico.</w:t>
      </w:r>
    </w:p>
    <w:p w14:paraId="674FC3BD" w14:textId="77777777" w:rsidR="004470EF" w:rsidRPr="002E6533" w:rsidRDefault="00000000">
      <w:pPr>
        <w:pStyle w:val="Compact"/>
      </w:pPr>
      <w:r w:rsidRPr="002E6533">
        <w:t>(Opcional) Conclua uma das seguintes tarefas:</w:t>
      </w:r>
    </w:p>
    <w:p w14:paraId="7A150E10" w14:textId="77777777" w:rsidR="004470EF" w:rsidRPr="002E6533" w:rsidRDefault="00000000">
      <w:pPr>
        <w:pStyle w:val="Compact"/>
        <w:numPr>
          <w:ilvl w:val="1"/>
          <w:numId w:val="0"/>
        </w:numPr>
      </w:pPr>
      <w:r w:rsidRPr="002E6533">
        <w:t xml:space="preserve">Configure as </w:t>
      </w:r>
      <w:hyperlink r:id="rId2674">
        <w:r w:rsidR="004470EF" w:rsidRPr="002E6533">
          <w:rPr>
            <w:rStyle w:val="Hyperlink"/>
          </w:rPr>
          <w:t>opções de gráfico</w:t>
        </w:r>
      </w:hyperlink>
      <w:r w:rsidRPr="002E6533">
        <w:t>.</w:t>
      </w:r>
    </w:p>
    <w:p w14:paraId="14C964F1" w14:textId="77777777" w:rsidR="004470EF" w:rsidRPr="002E6533" w:rsidRDefault="00000000">
      <w:pPr>
        <w:numPr>
          <w:ilvl w:val="1"/>
          <w:numId w:val="0"/>
        </w:numPr>
      </w:pPr>
      <w:r w:rsidRPr="002E6533">
        <w:t>Examine os dados subjacentes. Clique em um elemento de dados para fazer uma pesquisa do registro no aplicativo associado.</w:t>
      </w:r>
    </w:p>
    <w:p w14:paraId="0D321F09" w14:textId="77777777" w:rsidR="004470EF" w:rsidRPr="002E6533" w:rsidRDefault="00000000">
      <w:pPr>
        <w:numPr>
          <w:ilvl w:val="1"/>
          <w:numId w:val="0"/>
        </w:numPr>
      </w:pPr>
      <w:r w:rsidRPr="002E6533">
        <w:rPr>
          <w:b/>
          <w:bCs/>
        </w:rPr>
        <w:t>Observação:</w:t>
      </w:r>
      <w:r w:rsidRPr="002E6533">
        <w:t xml:space="preserve"> Depois que os resultados da pesquisa são exibidos, volte ao gráfico clicando em Fechar na página de aprofundamento nos resultados da pesquisa.</w:t>
      </w:r>
    </w:p>
    <w:p w14:paraId="56DD598F" w14:textId="77777777" w:rsidR="004470EF" w:rsidRPr="002E6533" w:rsidRDefault="00000000">
      <w:pPr>
        <w:pStyle w:val="Compact"/>
        <w:numPr>
          <w:ilvl w:val="1"/>
          <w:numId w:val="0"/>
        </w:numPr>
      </w:pPr>
      <w:r w:rsidRPr="002E6533">
        <w:t xml:space="preserve">Salve os critérios de pesquisa como um </w:t>
      </w:r>
      <w:hyperlink r:id="rId2675">
        <w:r w:rsidR="004470EF" w:rsidRPr="002E6533">
          <w:rPr>
            <w:rStyle w:val="Hyperlink"/>
          </w:rPr>
          <w:t>relatório</w:t>
        </w:r>
      </w:hyperlink>
      <w:r w:rsidRPr="002E6533">
        <w:t>.</w:t>
      </w:r>
    </w:p>
    <w:p w14:paraId="04C1B31F" w14:textId="77777777" w:rsidR="004470EF" w:rsidRPr="002E6533" w:rsidRDefault="00000000">
      <w:pPr>
        <w:pStyle w:val="Ttulo2"/>
      </w:pPr>
      <w:bookmarkStart w:id="1347" w:name="X9ae09dd2aa1711917c843f8c3f76c775628e5ba"/>
      <w:bookmarkEnd w:id="1346"/>
      <w:r w:rsidRPr="002E6533">
        <w:t>Exibindo resultados e detalhes do gráfico</w:t>
      </w:r>
    </w:p>
    <w:p w14:paraId="16015C85" w14:textId="77777777" w:rsidR="004470EF" w:rsidRPr="002E6533" w:rsidRDefault="00000000">
      <w:pPr>
        <w:pStyle w:val="FirstParagraph"/>
      </w:pPr>
      <w:r w:rsidRPr="002E6533">
        <w:t>Quando você realiza uma pesquisa estatística, os resultados de dados da pesquisa são exibidos como dados em uma tabela. É possível exibir esses dados em forma de gráfico, o que fornece uma apresentação visual mais concisa dos dados. Archer pode processar os resultados da pesquisa em diferentes tipos de gráfico, e é possível exibir cada tipo de gráfico em diferentes estilos.</w:t>
      </w:r>
    </w:p>
    <w:p w14:paraId="4D470CE4" w14:textId="77777777" w:rsidR="004470EF" w:rsidRPr="002E6533" w:rsidRDefault="00000000">
      <w:pPr>
        <w:pStyle w:val="Corpodetexto"/>
      </w:pPr>
      <w:r w:rsidRPr="002E6533">
        <w:t>Também é possível aprofundar-se nos gráficos para exibir os detalhes dos dados subjacentes. Por exemplo, se um gráfico de barras contém um elemento de dados indicando que você é responsável por 1 laptop, clicar nesse elemento realiza uma pesquisa desse registro de laptop no aplicativo de gerenciamento de ativos. Dependendo do valor definido do elemento de dados, vários registros podem ser devolvidos nos resultados da pesquisa.</w:t>
      </w:r>
    </w:p>
    <w:p w14:paraId="39C677F8" w14:textId="77777777" w:rsidR="004470EF" w:rsidRPr="002E6533" w:rsidRDefault="00000000">
      <w:pPr>
        <w:pStyle w:val="Ttulo1"/>
      </w:pPr>
      <w:bookmarkStart w:id="1348" w:name="configurando-gráficos-clássico"/>
      <w:bookmarkEnd w:id="1341"/>
      <w:bookmarkEnd w:id="1347"/>
      <w:r w:rsidRPr="002E6533">
        <w:t>Configurando gráficos (clássico)</w:t>
      </w:r>
    </w:p>
    <w:p w14:paraId="0DF54993"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76">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77" w:anchor="classic_experiences">
        <w:r w:rsidR="004470EF" w:rsidRPr="002E6533">
          <w:rPr>
            <w:rStyle w:val="Hyperlink"/>
          </w:rPr>
          <w:t>Experiências clássicas do Archer</w:t>
        </w:r>
      </w:hyperlink>
      <w:r w:rsidRPr="002E6533">
        <w:t>.</w:t>
      </w:r>
    </w:p>
    <w:p w14:paraId="16145622" w14:textId="77777777" w:rsidR="004470EF" w:rsidRPr="002E6533" w:rsidRDefault="00000000">
      <w:pPr>
        <w:pStyle w:val="Corpodetexto"/>
      </w:pPr>
      <w:r w:rsidRPr="002E6533">
        <w:t>Para apresentar gráficos em um formato claro e fácil de ler, defina as opções do gráfico. A lista de opções de gráfico disponíveis depende do tipo de gráfico selecionado.</w:t>
      </w:r>
    </w:p>
    <w:p w14:paraId="25392601" w14:textId="77777777" w:rsidR="004470EF" w:rsidRPr="002E6533" w:rsidRDefault="00000000">
      <w:pPr>
        <w:pStyle w:val="Corpodetexto"/>
      </w:pPr>
      <w:r w:rsidRPr="002E6533">
        <w:t>Nesta página</w:t>
      </w:r>
    </w:p>
    <w:p w14:paraId="1C73AB10" w14:textId="77777777" w:rsidR="004470EF" w:rsidRPr="002E6533" w:rsidRDefault="004470EF">
      <w:pPr>
        <w:pStyle w:val="Compact"/>
      </w:pPr>
      <w:hyperlink w:anchor="X70b953c2d37c40f9f6423f837cfd06c3147ad53">
        <w:r w:rsidRPr="002E6533">
          <w:rPr>
            <w:rStyle w:val="Hyperlink"/>
          </w:rPr>
          <w:t>Configurar os rótulos e títulos do gráfico</w:t>
        </w:r>
      </w:hyperlink>
    </w:p>
    <w:p w14:paraId="1C764F38" w14:textId="77777777" w:rsidR="004470EF" w:rsidRPr="002E6533" w:rsidRDefault="004470EF">
      <w:pPr>
        <w:pStyle w:val="Compact"/>
      </w:pPr>
      <w:hyperlink w:anchor="Configuraralegendadogr%C3%A1fico">
        <w:r w:rsidRPr="002E6533">
          <w:rPr>
            <w:rStyle w:val="Hyperlink"/>
          </w:rPr>
          <w:t>Configurar a legenda do gráfico</w:t>
        </w:r>
      </w:hyperlink>
    </w:p>
    <w:p w14:paraId="01C9D8FC" w14:textId="77777777" w:rsidR="004470EF" w:rsidRPr="002E6533" w:rsidRDefault="004470EF">
      <w:pPr>
        <w:pStyle w:val="Compact"/>
      </w:pPr>
      <w:hyperlink w:anchor="Xb13076a77fb1cd6e074ee1118bec6498395e0a0">
        <w:r w:rsidRPr="002E6533">
          <w:rPr>
            <w:rStyle w:val="Hyperlink"/>
          </w:rPr>
          <w:t>Configurar variações de exibição</w:t>
        </w:r>
      </w:hyperlink>
    </w:p>
    <w:p w14:paraId="3795F385" w14:textId="77777777" w:rsidR="004470EF" w:rsidRPr="002E6533" w:rsidRDefault="004470EF">
      <w:pPr>
        <w:pStyle w:val="Compact"/>
      </w:pPr>
      <w:hyperlink w:anchor="Definiratranspar%C3%AAnciadogr%C3%A1fico">
        <w:r w:rsidRPr="002E6533">
          <w:rPr>
            <w:rStyle w:val="Hyperlink"/>
          </w:rPr>
          <w:t>Definir a transparência do gráfico</w:t>
        </w:r>
      </w:hyperlink>
    </w:p>
    <w:p w14:paraId="0EAC0319" w14:textId="77777777" w:rsidR="004470EF" w:rsidRPr="002E6533" w:rsidRDefault="004470EF">
      <w:pPr>
        <w:pStyle w:val="Compact"/>
      </w:pPr>
      <w:hyperlink w:anchor="Definircoresdogr%C3%A1fico">
        <w:r w:rsidRPr="002E6533">
          <w:rPr>
            <w:rStyle w:val="Hyperlink"/>
          </w:rPr>
          <w:t>Definir cores do gráfico</w:t>
        </w:r>
      </w:hyperlink>
    </w:p>
    <w:p w14:paraId="77FF8F06" w14:textId="77777777" w:rsidR="004470EF" w:rsidRPr="002E6533" w:rsidRDefault="004470EF">
      <w:pPr>
        <w:pStyle w:val="Compact"/>
      </w:pPr>
      <w:hyperlink w:anchor="Criarmarcadoresdelimite">
        <w:r w:rsidRPr="002E6533">
          <w:rPr>
            <w:rStyle w:val="Hyperlink"/>
          </w:rPr>
          <w:t>Criar marcadores de limite</w:t>
        </w:r>
      </w:hyperlink>
    </w:p>
    <w:p w14:paraId="221EDB2F" w14:textId="77777777" w:rsidR="004470EF" w:rsidRPr="002E6533" w:rsidRDefault="004470EF">
      <w:pPr>
        <w:pStyle w:val="Compact"/>
      </w:pPr>
      <w:hyperlink w:anchor="Xd209320822a210d4473db2d408175ae248ea5d1">
        <w:r w:rsidRPr="002E6533">
          <w:rPr>
            <w:rStyle w:val="Hyperlink"/>
          </w:rPr>
          <w:t>Configurar propriedades de exibição de mapa de temperatura</w:t>
        </w:r>
      </w:hyperlink>
    </w:p>
    <w:p w14:paraId="14CB533F" w14:textId="77777777" w:rsidR="004470EF" w:rsidRPr="002E6533" w:rsidRDefault="004470EF">
      <w:pPr>
        <w:pStyle w:val="Compact"/>
      </w:pPr>
      <w:hyperlink w:anchor="X101b19f90d20542ec5c79dbe69f7ccee9d194c0">
        <w:r w:rsidRPr="002E6533">
          <w:rPr>
            <w:rStyle w:val="Hyperlink"/>
          </w:rPr>
          <w:t>Configurar propriedades de exibição do mapa de riscos</w:t>
        </w:r>
      </w:hyperlink>
    </w:p>
    <w:p w14:paraId="57456211" w14:textId="77777777" w:rsidR="004470EF" w:rsidRPr="002E6533" w:rsidRDefault="00000000">
      <w:pPr>
        <w:pStyle w:val="Ttulo2"/>
      </w:pPr>
      <w:bookmarkStart w:id="1349" w:name="X8aabafbfdf96064d93cf6caa1c6ea2dae089d5b"/>
      <w:r w:rsidRPr="002E6533">
        <w:t>Configurar os rótulos e títulos do gráfico</w:t>
      </w:r>
    </w:p>
    <w:p w14:paraId="1BCFF946" w14:textId="77777777" w:rsidR="004470EF" w:rsidRPr="002E6533" w:rsidRDefault="00000000">
      <w:pPr>
        <w:pStyle w:val="FirstParagraph"/>
      </w:pPr>
      <w:r w:rsidRPr="002E6533">
        <w:t xml:space="preserve">Dependendo do tipo de gráfico e do número de funções, você pode configurar rótulos e títulos diferentes. Quando uma pesquisa estatística contiver uma só </w:t>
      </w:r>
      <w:proofErr w:type="gramStart"/>
      <w:r w:rsidRPr="002E6533">
        <w:t>função Agrupar</w:t>
      </w:r>
      <w:proofErr w:type="gramEnd"/>
      <w:r w:rsidRPr="002E6533">
        <w:t xml:space="preserve"> por, a opção Eixo X exibirá os rótulos de dados no eixo X para uma barra vertical, uma linha, uma combinação e gráficos de área. A opção Eixo y exibe os rótulos de dados no eixo y de um gráfico de barras horizontais. Estão disponíveis títulos de eixo Y primário, secundário e terciário para gráficos de combinação com 2 ou 3 funções agregadas. Com gráficos heat map, só é possível configurar os rótulos do eixo.</w:t>
      </w:r>
    </w:p>
    <w:p w14:paraId="149AB6C4" w14:textId="77777777" w:rsidR="004470EF" w:rsidRPr="002E6533" w:rsidRDefault="00000000">
      <w:pPr>
        <w:pStyle w:val="Compact"/>
      </w:pPr>
      <w:r w:rsidRPr="002E6533">
        <w:t>Na página de resultados da pesquisa do gráfico que você criou, clique em Rótulos de valor.</w:t>
      </w:r>
    </w:p>
    <w:p w14:paraId="0E6249DC" w14:textId="77777777" w:rsidR="004470EF" w:rsidRPr="002E6533" w:rsidRDefault="00000000">
      <w:r w:rsidRPr="002E6533">
        <w:t>Na lista Rótulos de valores, selecione como os rótulos numéricos devem ser exibidos em relação aos pontos dos dados de série.</w:t>
      </w:r>
    </w:p>
    <w:p w14:paraId="6BB8296D" w14:textId="77777777" w:rsidR="004470EF" w:rsidRPr="002E6533" w:rsidRDefault="00000000">
      <w:pPr>
        <w:pStyle w:val="FirstParagraph"/>
      </w:pPr>
      <w:r w:rsidRPr="002E6533">
        <w:t>A tabela a seguir descreve as opções.</w:t>
      </w:r>
    </w:p>
    <w:p w14:paraId="131A36C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2C508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B36333" w14:textId="77777777" w:rsidR="004470EF" w:rsidRPr="002E6533" w:rsidRDefault="00000000">
            <w:pPr>
              <w:pStyle w:val="Compact"/>
            </w:pPr>
            <w:r w:rsidRPr="002E6533">
              <w:t>Opção</w:t>
            </w:r>
          </w:p>
        </w:tc>
        <w:tc>
          <w:tcPr>
            <w:tcW w:w="3960" w:type="dxa"/>
          </w:tcPr>
          <w:p w14:paraId="4FF19A9B" w14:textId="77777777" w:rsidR="004470EF" w:rsidRPr="002E6533" w:rsidRDefault="00000000">
            <w:pPr>
              <w:pStyle w:val="Compact"/>
            </w:pPr>
            <w:r w:rsidRPr="002E6533">
              <w:t>Descrição</w:t>
            </w:r>
          </w:p>
        </w:tc>
      </w:tr>
      <w:tr w:rsidR="004470EF" w:rsidRPr="002E6533" w14:paraId="13B027D6" w14:textId="77777777">
        <w:tc>
          <w:tcPr>
            <w:tcW w:w="3960" w:type="dxa"/>
          </w:tcPr>
          <w:p w14:paraId="5BE5AD56" w14:textId="77777777" w:rsidR="004470EF" w:rsidRPr="002E6533" w:rsidRDefault="00000000">
            <w:pPr>
              <w:pStyle w:val="Compact"/>
            </w:pPr>
            <w:r w:rsidRPr="002E6533">
              <w:t>Automático</w:t>
            </w:r>
          </w:p>
        </w:tc>
        <w:tc>
          <w:tcPr>
            <w:tcW w:w="3960" w:type="dxa"/>
          </w:tcPr>
          <w:p w14:paraId="1537AB37" w14:textId="77777777" w:rsidR="004470EF" w:rsidRPr="002E6533" w:rsidRDefault="00000000">
            <w:pPr>
              <w:pStyle w:val="Compact"/>
            </w:pPr>
            <w:r w:rsidRPr="002E6533">
              <w:t>O sistema posiciona automaticamente os rótulos de valores para minimizar a possível sobreposição e colisão de rótulos.</w:t>
            </w:r>
          </w:p>
        </w:tc>
      </w:tr>
      <w:tr w:rsidR="004470EF" w:rsidRPr="002E6533" w14:paraId="56E9B526" w14:textId="77777777">
        <w:tc>
          <w:tcPr>
            <w:tcW w:w="3960" w:type="dxa"/>
          </w:tcPr>
          <w:p w14:paraId="67F501D3" w14:textId="77777777" w:rsidR="004470EF" w:rsidRPr="002E6533" w:rsidRDefault="00000000">
            <w:pPr>
              <w:pStyle w:val="Compact"/>
            </w:pPr>
            <w:r w:rsidRPr="002E6533">
              <w:t>Nenhum</w:t>
            </w:r>
          </w:p>
        </w:tc>
        <w:tc>
          <w:tcPr>
            <w:tcW w:w="3960" w:type="dxa"/>
          </w:tcPr>
          <w:p w14:paraId="3D53E7A0" w14:textId="77777777" w:rsidR="004470EF" w:rsidRPr="002E6533" w:rsidRDefault="00000000">
            <w:pPr>
              <w:pStyle w:val="Compact"/>
            </w:pPr>
            <w:r w:rsidRPr="002E6533">
              <w:t>Os rótulos são ocultos na visualização.</w:t>
            </w:r>
          </w:p>
        </w:tc>
      </w:tr>
      <w:tr w:rsidR="004470EF" w:rsidRPr="002E6533" w14:paraId="6F76E3DC" w14:textId="77777777">
        <w:tc>
          <w:tcPr>
            <w:tcW w:w="3960" w:type="dxa"/>
          </w:tcPr>
          <w:p w14:paraId="5ED74C58" w14:textId="77777777" w:rsidR="004470EF" w:rsidRPr="002E6533" w:rsidRDefault="00000000">
            <w:pPr>
              <w:pStyle w:val="Compact"/>
            </w:pPr>
            <w:r w:rsidRPr="002E6533">
              <w:t>Séries internas</w:t>
            </w:r>
          </w:p>
        </w:tc>
        <w:tc>
          <w:tcPr>
            <w:tcW w:w="3960" w:type="dxa"/>
          </w:tcPr>
          <w:p w14:paraId="0498A822" w14:textId="77777777" w:rsidR="004470EF" w:rsidRPr="002E6533" w:rsidRDefault="00000000">
            <w:pPr>
              <w:pStyle w:val="Compact"/>
            </w:pPr>
            <w:r w:rsidRPr="002E6533">
              <w:t>Os rótulos são exibidos dentro de cada ponto de dados.</w:t>
            </w:r>
          </w:p>
        </w:tc>
      </w:tr>
      <w:tr w:rsidR="004470EF" w:rsidRPr="002E6533" w14:paraId="22840A23" w14:textId="77777777">
        <w:tc>
          <w:tcPr>
            <w:tcW w:w="3960" w:type="dxa"/>
          </w:tcPr>
          <w:p w14:paraId="3F106203" w14:textId="77777777" w:rsidR="004470EF" w:rsidRPr="002E6533" w:rsidRDefault="00000000">
            <w:pPr>
              <w:pStyle w:val="Compact"/>
            </w:pPr>
            <w:r w:rsidRPr="002E6533">
              <w:t>Série externa</w:t>
            </w:r>
          </w:p>
        </w:tc>
        <w:tc>
          <w:tcPr>
            <w:tcW w:w="3960" w:type="dxa"/>
          </w:tcPr>
          <w:p w14:paraId="728CE6ED" w14:textId="77777777" w:rsidR="004470EF" w:rsidRPr="002E6533" w:rsidRDefault="00000000">
            <w:pPr>
              <w:pStyle w:val="Compact"/>
            </w:pPr>
            <w:r w:rsidRPr="002E6533">
              <w:t>Os rótulos aparecem como chamadas para cada ponto de dados.</w:t>
            </w:r>
          </w:p>
        </w:tc>
      </w:tr>
    </w:tbl>
    <w:p w14:paraId="3E8593E4" w14:textId="77777777" w:rsidR="004470EF" w:rsidRPr="002E6533" w:rsidRDefault="00000000">
      <w:r w:rsidRPr="002E6533">
        <w:t>Os valores que não se aplicam ao tipo de gráfico selecionado não são listados no campo Rótulos de valores. Por exemplo, as opções disponíveis para gráficos de barras incluem Automático e Nenhum.</w:t>
      </w:r>
    </w:p>
    <w:p w14:paraId="25876DFE" w14:textId="77777777" w:rsidR="004470EF" w:rsidRPr="002E6533" w:rsidRDefault="00000000">
      <w:pPr>
        <w:pStyle w:val="Compact"/>
      </w:pPr>
      <w:r w:rsidRPr="002E6533">
        <w:t>Na lista Cor do rótulo, selecione a cor de exibição para os rótulos de valor.</w:t>
      </w:r>
    </w:p>
    <w:p w14:paraId="57936CC8" w14:textId="77777777" w:rsidR="004470EF" w:rsidRPr="002E6533" w:rsidRDefault="00000000">
      <w:r w:rsidRPr="002E6533">
        <w:lastRenderedPageBreak/>
        <w:t>Para exibir rótulos de série no gráfico que representa o valor, selecione Rótulos inteligentes.</w:t>
      </w:r>
    </w:p>
    <w:p w14:paraId="4DC127BF" w14:textId="77777777" w:rsidR="004470EF" w:rsidRPr="002E6533" w:rsidRDefault="00000000">
      <w:r w:rsidRPr="002E6533">
        <w:rPr>
          <w:b/>
          <w:bCs/>
        </w:rPr>
        <w:t>Observação:</w:t>
      </w:r>
      <w:r w:rsidRPr="002E6533">
        <w:t xml:space="preserve"> A caixa de seleção Rótulos inteligentes só funciona se você tiver definido a opção Rótulos de valor como Nenhum.</w:t>
      </w:r>
    </w:p>
    <w:p w14:paraId="061EA43B" w14:textId="77777777" w:rsidR="004470EF" w:rsidRPr="002E6533" w:rsidRDefault="00000000">
      <w:pPr>
        <w:pStyle w:val="Compact"/>
      </w:pPr>
      <w:r w:rsidRPr="002E6533">
        <w:t>Para exibir rótulos de valores do eixo x ou eixo y no gráfico, selecione Eixo x do rótulo ou Eixo y do rótulo.</w:t>
      </w:r>
    </w:p>
    <w:p w14:paraId="608F16BE" w14:textId="77777777" w:rsidR="004470EF" w:rsidRPr="002E6533" w:rsidRDefault="00000000">
      <w:pPr>
        <w:pStyle w:val="Compact"/>
      </w:pPr>
      <w:r w:rsidRPr="002E6533">
        <w:t>Para exibir os títulos dos eixos X e Y para gráficos de combinação, na seção Títulos, digite os títulos dos eixos disponíveis.</w:t>
      </w:r>
    </w:p>
    <w:p w14:paraId="6C685069" w14:textId="77777777" w:rsidR="004470EF" w:rsidRPr="002E6533" w:rsidRDefault="00000000">
      <w:pPr>
        <w:pStyle w:val="Compact"/>
      </w:pPr>
      <w:r w:rsidRPr="002E6533">
        <w:t>Clique em OK.</w:t>
      </w:r>
    </w:p>
    <w:p w14:paraId="78E1C0BB" w14:textId="77777777" w:rsidR="004470EF" w:rsidRPr="002E6533" w:rsidRDefault="00000000">
      <w:pPr>
        <w:pStyle w:val="Ttulo2"/>
      </w:pPr>
      <w:bookmarkStart w:id="1350" w:name="configurar-a-legenda-do-gráfico"/>
      <w:bookmarkEnd w:id="1349"/>
      <w:r w:rsidRPr="002E6533">
        <w:t>Configurar a legenda do gráfico</w:t>
      </w:r>
    </w:p>
    <w:p w14:paraId="07ABB80E" w14:textId="77777777" w:rsidR="004470EF" w:rsidRPr="002E6533" w:rsidRDefault="00000000">
      <w:pPr>
        <w:pStyle w:val="FirstParagraph"/>
      </w:pPr>
      <w:r w:rsidRPr="002E6533">
        <w:rPr>
          <w:b/>
          <w:bCs/>
        </w:rPr>
        <w:t>Observação:</w:t>
      </w:r>
      <w:r w:rsidRPr="002E6533">
        <w:t xml:space="preserve"> Com gráficos heat map, só é possível configurar os rótulos do eixo.</w:t>
      </w:r>
    </w:p>
    <w:p w14:paraId="61C096C6" w14:textId="77777777" w:rsidR="004470EF" w:rsidRPr="002E6533" w:rsidRDefault="00000000">
      <w:pPr>
        <w:pStyle w:val="Compact"/>
      </w:pPr>
      <w:r w:rsidRPr="002E6533">
        <w:t>Na página de resultados da pesquisa do gráfico que você criou, clique em Legenda do gráfico.</w:t>
      </w:r>
    </w:p>
    <w:p w14:paraId="346511C8" w14:textId="77777777" w:rsidR="004470EF" w:rsidRPr="002E6533" w:rsidRDefault="00000000">
      <w:r w:rsidRPr="002E6533">
        <w:t>No campo Posição, selecione o posicionamento da legenda em relação à área de representação do gráfico.</w:t>
      </w:r>
    </w:p>
    <w:p w14:paraId="2467F60E" w14:textId="77777777" w:rsidR="004470EF" w:rsidRPr="002E6533" w:rsidRDefault="00000000">
      <w:r w:rsidRPr="002E6533">
        <w:rPr>
          <w:b/>
          <w:bCs/>
        </w:rPr>
        <w:t>Observação:</w:t>
      </w:r>
      <w:r w:rsidRPr="002E6533">
        <w:t xml:space="preserve"> a </w:t>
      </w:r>
      <w:proofErr w:type="gramStart"/>
      <w:r w:rsidRPr="002E6533">
        <w:t>opção Sem</w:t>
      </w:r>
      <w:proofErr w:type="gramEnd"/>
      <w:r w:rsidRPr="002E6533">
        <w:t xml:space="preserve"> legenda remove a legenda do gráfico.</w:t>
      </w:r>
    </w:p>
    <w:p w14:paraId="43574D1B" w14:textId="77777777" w:rsidR="004470EF" w:rsidRPr="002E6533" w:rsidRDefault="00000000">
      <w:pPr>
        <w:pStyle w:val="Compact"/>
      </w:pPr>
      <w:r w:rsidRPr="002E6533">
        <w:t>No campo Comportamento, selecione 1 dos tipos de filtro a seguir.</w:t>
      </w:r>
    </w:p>
    <w:p w14:paraId="0735CC5E" w14:textId="77777777" w:rsidR="004470EF" w:rsidRPr="002E6533" w:rsidRDefault="00000000">
      <w:pPr>
        <w:pStyle w:val="Compact"/>
        <w:numPr>
          <w:ilvl w:val="1"/>
          <w:numId w:val="0"/>
        </w:numPr>
      </w:pPr>
      <w:r w:rsidRPr="002E6533">
        <w:t>Filtro. Filtra o valor selecionado.</w:t>
      </w:r>
    </w:p>
    <w:p w14:paraId="35EDF788" w14:textId="77777777" w:rsidR="004470EF" w:rsidRPr="002E6533" w:rsidRDefault="00000000">
      <w:pPr>
        <w:pStyle w:val="Compact"/>
        <w:numPr>
          <w:ilvl w:val="1"/>
          <w:numId w:val="0"/>
        </w:numPr>
      </w:pPr>
      <w:r w:rsidRPr="002E6533">
        <w:t>Análise. Analisa os dados representados pelo valor selecionado.</w:t>
      </w:r>
    </w:p>
    <w:p w14:paraId="053DFDE4" w14:textId="77777777" w:rsidR="004470EF" w:rsidRPr="002E6533" w:rsidRDefault="00000000">
      <w:pPr>
        <w:pStyle w:val="Compact"/>
      </w:pPr>
      <w:r w:rsidRPr="002E6533">
        <w:t>Para incluir uma borda em torno da legenda, selecione Borda.</w:t>
      </w:r>
    </w:p>
    <w:p w14:paraId="3641D35E" w14:textId="77777777" w:rsidR="004470EF" w:rsidRPr="002E6533" w:rsidRDefault="00000000">
      <w:pPr>
        <w:pStyle w:val="Compact"/>
      </w:pPr>
      <w:r w:rsidRPr="002E6533">
        <w:t>Clique em OK.</w:t>
      </w:r>
    </w:p>
    <w:p w14:paraId="16569830" w14:textId="77777777" w:rsidR="004470EF" w:rsidRPr="002E6533" w:rsidRDefault="00000000">
      <w:pPr>
        <w:pStyle w:val="Ttulo2"/>
      </w:pPr>
      <w:bookmarkStart w:id="1351" w:name="configurar-variações-de-exibição"/>
      <w:bookmarkEnd w:id="1350"/>
      <w:r w:rsidRPr="002E6533">
        <w:t>Configurar variações de exibição</w:t>
      </w:r>
    </w:p>
    <w:p w14:paraId="13193784" w14:textId="77777777" w:rsidR="004470EF" w:rsidRPr="002E6533" w:rsidRDefault="00000000">
      <w:pPr>
        <w:pStyle w:val="FirstParagraph"/>
      </w:pPr>
      <w:r w:rsidRPr="002E6533">
        <w:t>A lista Opções de gráfico identifica as variações de exibição disponíveis para o tipo de gráfico selecionado. O objetivo dessas variações de exibição é aprimorar a aparência e o comportamento do gráfico, além de dar maior clareza aos dados apresentados. Sempre que você altera o tipo de gráfico, a lista Opções do gráfico é atualizada dinamicamente para incluir as opções corretas do tipo de gráfico selecionado.</w:t>
      </w:r>
    </w:p>
    <w:p w14:paraId="497380C5" w14:textId="77777777" w:rsidR="004470EF" w:rsidRPr="002E6533" w:rsidRDefault="00000000">
      <w:pPr>
        <w:pStyle w:val="Compact"/>
      </w:pPr>
      <w:r w:rsidRPr="002E6533">
        <w:t>Na página de resultados da pesquisa do gráfico que você criou, clique em Opções do gráfico.</w:t>
      </w:r>
    </w:p>
    <w:p w14:paraId="6F1FD9C9" w14:textId="77777777" w:rsidR="004470EF" w:rsidRPr="002E6533" w:rsidRDefault="00000000">
      <w:pPr>
        <w:pStyle w:val="Compact"/>
      </w:pPr>
      <w:r w:rsidRPr="002E6533">
        <w:t>Selecione a variação de exibição preferida.</w:t>
      </w:r>
    </w:p>
    <w:p w14:paraId="33F2D427" w14:textId="77777777" w:rsidR="004470EF" w:rsidRPr="002E6533" w:rsidRDefault="00000000">
      <w:pPr>
        <w:pStyle w:val="FirstParagraph"/>
      </w:pPr>
      <w:r w:rsidRPr="002E6533">
        <w:t>A tabela a seguir descreve a variação de exibição disponível com base no tipo de gráfico selecionado.</w:t>
      </w:r>
    </w:p>
    <w:p w14:paraId="05C1B7CF" w14:textId="77777777" w:rsidR="004470EF" w:rsidRPr="002E6533" w:rsidRDefault="00000000">
      <w:pPr>
        <w:pStyle w:val="TableCaption"/>
      </w:pPr>
      <w:r w:rsidRPr="002E6533">
        <w:lastRenderedPageBreak/>
        <w:t>A tabela a seguir descreve a variação de exibição disponível com base no tipo de gráfico selecionad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40BC50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73B5394B" w14:textId="77777777" w:rsidR="004470EF" w:rsidRPr="002E6533" w:rsidRDefault="00000000">
            <w:pPr>
              <w:pStyle w:val="Compact"/>
            </w:pPr>
            <w:r w:rsidRPr="002E6533">
              <w:t>Tipo de gráfico</w:t>
            </w:r>
          </w:p>
        </w:tc>
        <w:tc>
          <w:tcPr>
            <w:tcW w:w="2613" w:type="dxa"/>
          </w:tcPr>
          <w:p w14:paraId="0A63DBD3" w14:textId="77777777" w:rsidR="004470EF" w:rsidRPr="002E6533" w:rsidRDefault="00000000">
            <w:pPr>
              <w:pStyle w:val="Compact"/>
            </w:pPr>
            <w:r w:rsidRPr="002E6533">
              <w:t>Variação de exibição</w:t>
            </w:r>
          </w:p>
        </w:tc>
        <w:tc>
          <w:tcPr>
            <w:tcW w:w="2613" w:type="dxa"/>
          </w:tcPr>
          <w:p w14:paraId="33F4DE95" w14:textId="77777777" w:rsidR="004470EF" w:rsidRPr="002E6533" w:rsidRDefault="00000000">
            <w:pPr>
              <w:pStyle w:val="Compact"/>
            </w:pPr>
            <w:r w:rsidRPr="002E6533">
              <w:t>Descrição</w:t>
            </w:r>
          </w:p>
        </w:tc>
      </w:tr>
      <w:tr w:rsidR="004470EF" w:rsidRPr="002E6533" w14:paraId="143DB9BD" w14:textId="77777777">
        <w:tc>
          <w:tcPr>
            <w:tcW w:w="2613" w:type="dxa"/>
          </w:tcPr>
          <w:p w14:paraId="62939C80" w14:textId="77777777" w:rsidR="004470EF" w:rsidRPr="002E6533" w:rsidRDefault="00000000">
            <w:pPr>
              <w:pStyle w:val="Compact"/>
            </w:pPr>
            <w:r w:rsidRPr="002E6533">
              <w:t>Barra vertical</w:t>
            </w:r>
          </w:p>
        </w:tc>
        <w:tc>
          <w:tcPr>
            <w:tcW w:w="2613" w:type="dxa"/>
          </w:tcPr>
          <w:p w14:paraId="53E7C25A" w14:textId="77777777" w:rsidR="004470EF" w:rsidRPr="002E6533" w:rsidRDefault="00000000">
            <w:pPr>
              <w:pStyle w:val="Compact"/>
            </w:pPr>
            <w:r w:rsidRPr="002E6533">
              <w:t>Padrão</w:t>
            </w:r>
          </w:p>
        </w:tc>
        <w:tc>
          <w:tcPr>
            <w:tcW w:w="2613" w:type="dxa"/>
          </w:tcPr>
          <w:p w14:paraId="7D17C717" w14:textId="77777777" w:rsidR="004470EF" w:rsidRPr="002E6533" w:rsidRDefault="00000000">
            <w:pPr>
              <w:pStyle w:val="Compact"/>
            </w:pPr>
            <w:r w:rsidRPr="002E6533">
              <w:t>Cada ponto de dados é representado na barra, o que constitui a série.</w:t>
            </w:r>
          </w:p>
        </w:tc>
      </w:tr>
      <w:tr w:rsidR="004470EF" w:rsidRPr="002E6533" w14:paraId="0D55B1A1" w14:textId="77777777">
        <w:tc>
          <w:tcPr>
            <w:tcW w:w="2613" w:type="dxa"/>
          </w:tcPr>
          <w:p w14:paraId="1F0B4F38" w14:textId="77777777" w:rsidR="004470EF" w:rsidRPr="002E6533" w:rsidRDefault="00000000">
            <w:pPr>
              <w:pStyle w:val="Compact"/>
            </w:pPr>
            <w:r w:rsidRPr="002E6533">
              <w:t>Barra vertical</w:t>
            </w:r>
          </w:p>
        </w:tc>
        <w:tc>
          <w:tcPr>
            <w:tcW w:w="2613" w:type="dxa"/>
          </w:tcPr>
          <w:p w14:paraId="0FEADCBB" w14:textId="77777777" w:rsidR="004470EF" w:rsidRPr="002E6533" w:rsidRDefault="00000000">
            <w:pPr>
              <w:pStyle w:val="Compact"/>
            </w:pPr>
            <w:r w:rsidRPr="002E6533">
              <w:t>Pareto</w:t>
            </w:r>
          </w:p>
        </w:tc>
        <w:tc>
          <w:tcPr>
            <w:tcW w:w="2613" w:type="dxa"/>
          </w:tcPr>
          <w:p w14:paraId="4022AD0D" w14:textId="77777777" w:rsidR="004470EF" w:rsidRPr="002E6533" w:rsidRDefault="00000000">
            <w:pPr>
              <w:pStyle w:val="Compact"/>
            </w:pPr>
            <w:r w:rsidRPr="002E6533">
              <w:t>Um gráfico de combinação tem uma série única duplicada com 1 sendo uma barra vertical e o outro sendo um gráfico de linhas. Nessa variação de exibição, a linha indica o total cumulativo como porcentagem em cada ponto de dados da barra. A linha forma um arco crescente conforme encontra mais pontos de dados cuja porcentagem do total cumulativo continua a ser adicionada ao valor representado em cada ponto do gráfico de linhas.</w:t>
            </w:r>
          </w:p>
        </w:tc>
      </w:tr>
      <w:tr w:rsidR="004470EF" w:rsidRPr="002E6533" w14:paraId="3B6C0F41" w14:textId="77777777">
        <w:tc>
          <w:tcPr>
            <w:tcW w:w="2613" w:type="dxa"/>
          </w:tcPr>
          <w:p w14:paraId="2B8C222A" w14:textId="77777777" w:rsidR="004470EF" w:rsidRPr="002E6533" w:rsidRDefault="00000000">
            <w:pPr>
              <w:pStyle w:val="Corpodetexto"/>
            </w:pPr>
            <w:r w:rsidRPr="002E6533">
              <w:t>Barra vertical</w:t>
            </w:r>
          </w:p>
          <w:p w14:paraId="3A077355" w14:textId="77777777" w:rsidR="004470EF" w:rsidRPr="002E6533" w:rsidRDefault="00000000">
            <w:pPr>
              <w:pStyle w:val="Corpodetexto"/>
            </w:pPr>
            <w:r w:rsidRPr="002E6533">
              <w:t>Barra horizontal</w:t>
            </w:r>
          </w:p>
        </w:tc>
        <w:tc>
          <w:tcPr>
            <w:tcW w:w="2613" w:type="dxa"/>
          </w:tcPr>
          <w:p w14:paraId="4AE0680F" w14:textId="77777777" w:rsidR="004470EF" w:rsidRPr="002E6533" w:rsidRDefault="00000000">
            <w:pPr>
              <w:pStyle w:val="Compact"/>
            </w:pPr>
            <w:r w:rsidRPr="002E6533">
              <w:t>Aprofundamento</w:t>
            </w:r>
          </w:p>
        </w:tc>
        <w:tc>
          <w:tcPr>
            <w:tcW w:w="2613" w:type="dxa"/>
          </w:tcPr>
          <w:p w14:paraId="1E04DBAC" w14:textId="77777777" w:rsidR="004470EF" w:rsidRPr="002E6533" w:rsidRDefault="00000000">
            <w:pPr>
              <w:pStyle w:val="Compact"/>
            </w:pPr>
            <w:r w:rsidRPr="002E6533">
              <w:t>O valor de nível mais alto é exibido no gráfico. Você pode clicar no valor para aprofundar-se nos níveis do gráfico e analisar os dados em todos os níveis disponíveis.</w:t>
            </w:r>
          </w:p>
        </w:tc>
      </w:tr>
      <w:tr w:rsidR="004470EF" w:rsidRPr="002E6533" w14:paraId="05B6DCE4" w14:textId="77777777">
        <w:tc>
          <w:tcPr>
            <w:tcW w:w="2613" w:type="dxa"/>
          </w:tcPr>
          <w:p w14:paraId="3B920C2D" w14:textId="77777777" w:rsidR="004470EF" w:rsidRPr="002E6533" w:rsidRDefault="00000000">
            <w:pPr>
              <w:pStyle w:val="Corpodetexto"/>
            </w:pPr>
            <w:r w:rsidRPr="002E6533">
              <w:t>Barra vertical</w:t>
            </w:r>
          </w:p>
          <w:p w14:paraId="6CE9F2D6" w14:textId="77777777" w:rsidR="004470EF" w:rsidRPr="002E6533" w:rsidRDefault="00000000">
            <w:pPr>
              <w:pStyle w:val="Corpodetexto"/>
            </w:pPr>
            <w:r w:rsidRPr="002E6533">
              <w:t>Barra horizontal</w:t>
            </w:r>
          </w:p>
        </w:tc>
        <w:tc>
          <w:tcPr>
            <w:tcW w:w="2613" w:type="dxa"/>
          </w:tcPr>
          <w:p w14:paraId="6615E96F" w14:textId="77777777" w:rsidR="004470EF" w:rsidRPr="002E6533" w:rsidRDefault="00000000">
            <w:pPr>
              <w:pStyle w:val="Compact"/>
            </w:pPr>
            <w:r w:rsidRPr="002E6533">
              <w:t>Logarithmic</w:t>
            </w:r>
          </w:p>
        </w:tc>
        <w:tc>
          <w:tcPr>
            <w:tcW w:w="2613" w:type="dxa"/>
          </w:tcPr>
          <w:p w14:paraId="71A94487" w14:textId="77777777" w:rsidR="004470EF" w:rsidRPr="002E6533" w:rsidRDefault="00000000">
            <w:pPr>
              <w:pStyle w:val="Compact"/>
            </w:pPr>
            <w:r w:rsidRPr="002E6533">
              <w:t>O gráfico exibe uma escala plotada no eixo y.</w:t>
            </w:r>
          </w:p>
        </w:tc>
      </w:tr>
      <w:tr w:rsidR="004470EF" w:rsidRPr="002E6533" w14:paraId="02FA7D23" w14:textId="77777777">
        <w:tc>
          <w:tcPr>
            <w:tcW w:w="2613" w:type="dxa"/>
          </w:tcPr>
          <w:p w14:paraId="5344D564" w14:textId="77777777" w:rsidR="004470EF" w:rsidRPr="002E6533" w:rsidRDefault="00000000">
            <w:pPr>
              <w:pStyle w:val="Compact"/>
            </w:pPr>
            <w:r w:rsidRPr="002E6533">
              <w:t>Barra vertical</w:t>
            </w:r>
            <w:r w:rsidRPr="002E6533">
              <w:br/>
              <w:t>Barra horizontal</w:t>
            </w:r>
          </w:p>
        </w:tc>
        <w:tc>
          <w:tcPr>
            <w:tcW w:w="2613" w:type="dxa"/>
          </w:tcPr>
          <w:p w14:paraId="12BB50DF" w14:textId="77777777" w:rsidR="004470EF" w:rsidRPr="002E6533" w:rsidRDefault="00000000">
            <w:pPr>
              <w:pStyle w:val="Compact"/>
            </w:pPr>
            <w:r w:rsidRPr="002E6533">
              <w:t>Totalmente empilhado</w:t>
            </w:r>
          </w:p>
        </w:tc>
        <w:tc>
          <w:tcPr>
            <w:tcW w:w="2613" w:type="dxa"/>
          </w:tcPr>
          <w:p w14:paraId="371A31EF" w14:textId="77777777" w:rsidR="004470EF" w:rsidRPr="002E6533" w:rsidRDefault="00000000">
            <w:pPr>
              <w:pStyle w:val="Compact"/>
            </w:pPr>
            <w:r w:rsidRPr="002E6533">
              <w:t xml:space="preserve">Os pontos de dados são empilhados em uma barra única na vertical ou horizontal, dependendo do tipo de gráfico selecionado. A barra representa um valor de </w:t>
            </w:r>
            <w:r w:rsidRPr="002E6533">
              <w:lastRenderedPageBreak/>
              <w:t>100%, e cada ponto de dados nela representa uma parte da porcentagem total.</w:t>
            </w:r>
          </w:p>
        </w:tc>
      </w:tr>
      <w:tr w:rsidR="004470EF" w:rsidRPr="002E6533" w14:paraId="768548B8" w14:textId="77777777">
        <w:tc>
          <w:tcPr>
            <w:tcW w:w="2613" w:type="dxa"/>
          </w:tcPr>
          <w:p w14:paraId="5E9F5CFD" w14:textId="77777777" w:rsidR="004470EF" w:rsidRPr="002E6533" w:rsidRDefault="00000000">
            <w:pPr>
              <w:pStyle w:val="Compact"/>
            </w:pPr>
            <w:r w:rsidRPr="002E6533">
              <w:lastRenderedPageBreak/>
              <w:t>Barra vertical</w:t>
            </w:r>
            <w:r w:rsidRPr="002E6533">
              <w:br/>
              <w:t>Barra horizontal</w:t>
            </w:r>
          </w:p>
        </w:tc>
        <w:tc>
          <w:tcPr>
            <w:tcW w:w="2613" w:type="dxa"/>
          </w:tcPr>
          <w:p w14:paraId="22BF3560" w14:textId="77777777" w:rsidR="004470EF" w:rsidRPr="002E6533" w:rsidRDefault="00000000">
            <w:pPr>
              <w:pStyle w:val="Compact"/>
            </w:pPr>
            <w:r w:rsidRPr="002E6533">
              <w:t>Empilhado</w:t>
            </w:r>
          </w:p>
        </w:tc>
        <w:tc>
          <w:tcPr>
            <w:tcW w:w="2613" w:type="dxa"/>
          </w:tcPr>
          <w:p w14:paraId="1C6F57BA" w14:textId="77777777" w:rsidR="004470EF" w:rsidRPr="002E6533" w:rsidRDefault="00000000">
            <w:pPr>
              <w:pStyle w:val="Compact"/>
            </w:pPr>
            <w:r w:rsidRPr="002E6533">
              <w:t>Os pontos de dados são empilhados em uma barra única na vertical ou horizontal, dependendo do tipo de gráfico selecionado. A barra é dividida com base no número de registros em cada grupo de dados.</w:t>
            </w:r>
          </w:p>
        </w:tc>
      </w:tr>
      <w:tr w:rsidR="004470EF" w:rsidRPr="002E6533" w14:paraId="7450ED82" w14:textId="77777777">
        <w:tc>
          <w:tcPr>
            <w:tcW w:w="2613" w:type="dxa"/>
          </w:tcPr>
          <w:p w14:paraId="7243A5FD" w14:textId="77777777" w:rsidR="004470EF" w:rsidRPr="002E6533" w:rsidRDefault="00000000">
            <w:pPr>
              <w:pStyle w:val="Compact"/>
            </w:pPr>
            <w:r w:rsidRPr="002E6533">
              <w:t>Barra horizontal</w:t>
            </w:r>
          </w:p>
        </w:tc>
        <w:tc>
          <w:tcPr>
            <w:tcW w:w="2613" w:type="dxa"/>
          </w:tcPr>
          <w:p w14:paraId="2843D186" w14:textId="77777777" w:rsidR="004470EF" w:rsidRPr="002E6533" w:rsidRDefault="00000000">
            <w:pPr>
              <w:pStyle w:val="Compact"/>
            </w:pPr>
            <w:r w:rsidRPr="002E6533">
              <w:t>Barra de progresso</w:t>
            </w:r>
          </w:p>
        </w:tc>
        <w:tc>
          <w:tcPr>
            <w:tcW w:w="2613" w:type="dxa"/>
          </w:tcPr>
          <w:p w14:paraId="4CC9C9D6" w14:textId="77777777" w:rsidR="004470EF" w:rsidRPr="002E6533" w:rsidRDefault="00000000">
            <w:pPr>
              <w:pStyle w:val="Compact"/>
            </w:pPr>
            <w:r w:rsidRPr="002E6533">
              <w:t xml:space="preserve">Mostra a porcentagem de número total de registros que correspondem aos critérios da </w:t>
            </w:r>
            <w:proofErr w:type="gramStart"/>
            <w:r w:rsidRPr="002E6533">
              <w:t>função Agrupar</w:t>
            </w:r>
            <w:proofErr w:type="gramEnd"/>
            <w:r w:rsidRPr="002E6533">
              <w:t xml:space="preserve"> por. O eixo Y representa a </w:t>
            </w:r>
            <w:proofErr w:type="gramStart"/>
            <w:r w:rsidRPr="002E6533">
              <w:t>função Agrupar</w:t>
            </w:r>
            <w:proofErr w:type="gramEnd"/>
            <w:r w:rsidRPr="002E6533">
              <w:t xml:space="preserve"> por, o eixo X representa o percentual de 0 a 100 e a porção sombreada de cada barra representa a porcentagem real.</w:t>
            </w:r>
          </w:p>
        </w:tc>
      </w:tr>
      <w:tr w:rsidR="004470EF" w:rsidRPr="002E6533" w14:paraId="4229B3FC" w14:textId="77777777">
        <w:tc>
          <w:tcPr>
            <w:tcW w:w="2613" w:type="dxa"/>
          </w:tcPr>
          <w:p w14:paraId="5FB47B1A" w14:textId="77777777" w:rsidR="004470EF" w:rsidRPr="002E6533" w:rsidRDefault="00000000">
            <w:pPr>
              <w:pStyle w:val="Corpodetexto"/>
            </w:pPr>
            <w:r w:rsidRPr="002E6533">
              <w:t>Horizontal</w:t>
            </w:r>
          </w:p>
          <w:p w14:paraId="29E37D6C" w14:textId="77777777" w:rsidR="004470EF" w:rsidRPr="002E6533" w:rsidRDefault="00000000">
            <w:pPr>
              <w:pStyle w:val="Corpodetexto"/>
            </w:pPr>
            <w:r w:rsidRPr="002E6533">
              <w:t>Barra</w:t>
            </w:r>
          </w:p>
        </w:tc>
        <w:tc>
          <w:tcPr>
            <w:tcW w:w="2613" w:type="dxa"/>
          </w:tcPr>
          <w:p w14:paraId="174F5E12" w14:textId="77777777" w:rsidR="004470EF" w:rsidRPr="002E6533" w:rsidRDefault="00000000">
            <w:pPr>
              <w:pStyle w:val="Compact"/>
            </w:pPr>
            <w:r w:rsidRPr="002E6533">
              <w:t>Padrão</w:t>
            </w:r>
          </w:p>
        </w:tc>
        <w:tc>
          <w:tcPr>
            <w:tcW w:w="2613" w:type="dxa"/>
          </w:tcPr>
          <w:p w14:paraId="5AD8971A" w14:textId="77777777" w:rsidR="004470EF" w:rsidRPr="002E6533" w:rsidRDefault="00000000">
            <w:pPr>
              <w:pStyle w:val="Compact"/>
            </w:pPr>
            <w:r w:rsidRPr="002E6533">
              <w:t>Cada ponto de dados é representado como uma barra horizontal individual.</w:t>
            </w:r>
          </w:p>
        </w:tc>
      </w:tr>
      <w:tr w:rsidR="004470EF" w:rsidRPr="002E6533" w14:paraId="087F32DD" w14:textId="77777777">
        <w:tc>
          <w:tcPr>
            <w:tcW w:w="2613" w:type="dxa"/>
          </w:tcPr>
          <w:p w14:paraId="54EAA7D5" w14:textId="77777777" w:rsidR="004470EF" w:rsidRPr="002E6533" w:rsidRDefault="00000000">
            <w:pPr>
              <w:pStyle w:val="Compact"/>
            </w:pPr>
            <w:r w:rsidRPr="002E6533">
              <w:t>Pizza</w:t>
            </w:r>
            <w:r w:rsidRPr="002E6533">
              <w:br/>
              <w:t>Rosca</w:t>
            </w:r>
          </w:p>
        </w:tc>
        <w:tc>
          <w:tcPr>
            <w:tcW w:w="2613" w:type="dxa"/>
          </w:tcPr>
          <w:p w14:paraId="493575B0" w14:textId="77777777" w:rsidR="004470EF" w:rsidRPr="002E6533" w:rsidRDefault="00000000">
            <w:pPr>
              <w:pStyle w:val="Compact"/>
            </w:pPr>
            <w:r w:rsidRPr="002E6533">
              <w:t>Padrão</w:t>
            </w:r>
          </w:p>
        </w:tc>
        <w:tc>
          <w:tcPr>
            <w:tcW w:w="2613" w:type="dxa"/>
          </w:tcPr>
          <w:p w14:paraId="22F0BC94" w14:textId="77777777" w:rsidR="004470EF" w:rsidRPr="002E6533" w:rsidRDefault="00000000">
            <w:pPr>
              <w:pStyle w:val="Compact"/>
            </w:pPr>
            <w:r w:rsidRPr="002E6533">
              <w:t>Todas as fatias do gráfico estão conectadas. Cada fatia processa os pontos de dados como uma porcentagem comparada com os outros valores da pizza.</w:t>
            </w:r>
          </w:p>
        </w:tc>
      </w:tr>
      <w:tr w:rsidR="004470EF" w:rsidRPr="002E6533" w14:paraId="433B48FD" w14:textId="77777777">
        <w:tc>
          <w:tcPr>
            <w:tcW w:w="2613" w:type="dxa"/>
          </w:tcPr>
          <w:p w14:paraId="12CF0B80" w14:textId="77777777" w:rsidR="004470EF" w:rsidRPr="002E6533" w:rsidRDefault="00000000">
            <w:pPr>
              <w:pStyle w:val="Compact"/>
            </w:pPr>
            <w:r w:rsidRPr="002E6533">
              <w:t>Pizza</w:t>
            </w:r>
            <w:r w:rsidRPr="002E6533">
              <w:br/>
              <w:t>Rosca</w:t>
            </w:r>
          </w:p>
        </w:tc>
        <w:tc>
          <w:tcPr>
            <w:tcW w:w="2613" w:type="dxa"/>
          </w:tcPr>
          <w:p w14:paraId="2BF8DE5B" w14:textId="77777777" w:rsidR="004470EF" w:rsidRPr="002E6533" w:rsidRDefault="00000000">
            <w:pPr>
              <w:pStyle w:val="Compact"/>
            </w:pPr>
            <w:r w:rsidRPr="002E6533">
              <w:t>Detalhar o máximo</w:t>
            </w:r>
          </w:p>
        </w:tc>
        <w:tc>
          <w:tcPr>
            <w:tcW w:w="2613" w:type="dxa"/>
          </w:tcPr>
          <w:p w14:paraId="05770D06" w14:textId="77777777" w:rsidR="004470EF" w:rsidRPr="002E6533" w:rsidRDefault="00000000">
            <w:pPr>
              <w:pStyle w:val="Compact"/>
            </w:pPr>
            <w:r w:rsidRPr="002E6533">
              <w:t xml:space="preserve">A maior fatia do gráfico está separada do restante das fatias. Cada fatia tem seu ponto de dados processado como uma porcentagem comparada </w:t>
            </w:r>
            <w:r w:rsidRPr="002E6533">
              <w:lastRenderedPageBreak/>
              <w:t>aos outros pontos de dados. Se houver várias fatias maiores, todas as fatias da pizza serão explodidas.</w:t>
            </w:r>
          </w:p>
        </w:tc>
      </w:tr>
      <w:tr w:rsidR="004470EF" w:rsidRPr="002E6533" w14:paraId="73F7DB40" w14:textId="77777777">
        <w:tc>
          <w:tcPr>
            <w:tcW w:w="2613" w:type="dxa"/>
          </w:tcPr>
          <w:p w14:paraId="546BF963" w14:textId="77777777" w:rsidR="004470EF" w:rsidRPr="002E6533" w:rsidRDefault="00000000">
            <w:pPr>
              <w:pStyle w:val="Compact"/>
            </w:pPr>
            <w:r w:rsidRPr="002E6533">
              <w:lastRenderedPageBreak/>
              <w:t>Pizza</w:t>
            </w:r>
            <w:r w:rsidRPr="002E6533">
              <w:br/>
              <w:t>Rosca</w:t>
            </w:r>
          </w:p>
        </w:tc>
        <w:tc>
          <w:tcPr>
            <w:tcW w:w="2613" w:type="dxa"/>
          </w:tcPr>
          <w:p w14:paraId="4D4B1EE2" w14:textId="77777777" w:rsidR="004470EF" w:rsidRPr="002E6533" w:rsidRDefault="00000000">
            <w:pPr>
              <w:pStyle w:val="Compact"/>
            </w:pPr>
            <w:r w:rsidRPr="002E6533">
              <w:t>Detalhar o mínimo</w:t>
            </w:r>
          </w:p>
        </w:tc>
        <w:tc>
          <w:tcPr>
            <w:tcW w:w="2613" w:type="dxa"/>
          </w:tcPr>
          <w:p w14:paraId="55ECAEB9" w14:textId="77777777" w:rsidR="004470EF" w:rsidRPr="002E6533" w:rsidRDefault="00000000">
            <w:pPr>
              <w:pStyle w:val="Compact"/>
            </w:pPr>
            <w:r w:rsidRPr="002E6533">
              <w:t>A menor fatia do gráfico está separada do restante das outras fatias. Cada fatia tem seu ponto de dados processado como uma porcentagem comparada aos outros pontos de dados. Se houver várias fatias menores, todas as fatias da pizza serão explodidas.</w:t>
            </w:r>
          </w:p>
        </w:tc>
      </w:tr>
      <w:tr w:rsidR="004470EF" w:rsidRPr="002E6533" w14:paraId="1FEBB796" w14:textId="77777777">
        <w:tc>
          <w:tcPr>
            <w:tcW w:w="2613" w:type="dxa"/>
          </w:tcPr>
          <w:p w14:paraId="06A3239C" w14:textId="77777777" w:rsidR="004470EF" w:rsidRPr="002E6533" w:rsidRDefault="00000000">
            <w:pPr>
              <w:pStyle w:val="Corpodetexto"/>
            </w:pPr>
            <w:r w:rsidRPr="002E6533">
              <w:t>Pizza</w:t>
            </w:r>
          </w:p>
          <w:p w14:paraId="3B99C6CD" w14:textId="77777777" w:rsidR="004470EF" w:rsidRPr="002E6533" w:rsidRDefault="00000000">
            <w:pPr>
              <w:pStyle w:val="Corpodetexto"/>
            </w:pPr>
            <w:r w:rsidRPr="002E6533">
              <w:t>Rosca</w:t>
            </w:r>
          </w:p>
        </w:tc>
        <w:tc>
          <w:tcPr>
            <w:tcW w:w="2613" w:type="dxa"/>
          </w:tcPr>
          <w:p w14:paraId="156C89FB" w14:textId="77777777" w:rsidR="004470EF" w:rsidRPr="002E6533" w:rsidRDefault="00000000">
            <w:pPr>
              <w:pStyle w:val="Compact"/>
            </w:pPr>
            <w:r w:rsidRPr="002E6533">
              <w:t>Aprofundamento</w:t>
            </w:r>
          </w:p>
        </w:tc>
        <w:tc>
          <w:tcPr>
            <w:tcW w:w="2613" w:type="dxa"/>
          </w:tcPr>
          <w:p w14:paraId="7FF61E0C" w14:textId="77777777" w:rsidR="004470EF" w:rsidRPr="002E6533" w:rsidRDefault="00000000">
            <w:pPr>
              <w:pStyle w:val="Compact"/>
            </w:pPr>
            <w:r w:rsidRPr="002E6533">
              <w:t>O valor de nível mais alto é exibido no gráfico. Você pode clicar no valor para aprofundar-se nos níveis do gráfico e analisar os dados em todos os níveis disponíveis.</w:t>
            </w:r>
          </w:p>
        </w:tc>
      </w:tr>
      <w:tr w:rsidR="004470EF" w:rsidRPr="002E6533" w14:paraId="614A0463" w14:textId="77777777">
        <w:tc>
          <w:tcPr>
            <w:tcW w:w="2613" w:type="dxa"/>
          </w:tcPr>
          <w:p w14:paraId="30EEA778" w14:textId="77777777" w:rsidR="004470EF" w:rsidRPr="002E6533" w:rsidRDefault="00000000">
            <w:pPr>
              <w:pStyle w:val="Compact"/>
            </w:pPr>
            <w:r w:rsidRPr="002E6533">
              <w:t>Medidor</w:t>
            </w:r>
          </w:p>
        </w:tc>
        <w:tc>
          <w:tcPr>
            <w:tcW w:w="2613" w:type="dxa"/>
          </w:tcPr>
          <w:p w14:paraId="4E9B865A" w14:textId="77777777" w:rsidR="004470EF" w:rsidRPr="002E6533" w:rsidRDefault="00000000">
            <w:pPr>
              <w:pStyle w:val="Compact"/>
            </w:pPr>
            <w:r w:rsidRPr="002E6533">
              <w:t>Velocímetro</w:t>
            </w:r>
          </w:p>
        </w:tc>
        <w:tc>
          <w:tcPr>
            <w:tcW w:w="2613" w:type="dxa"/>
          </w:tcPr>
          <w:p w14:paraId="3F7E09C8" w14:textId="77777777" w:rsidR="004470EF" w:rsidRPr="002E6533" w:rsidRDefault="00000000">
            <w:pPr>
              <w:pStyle w:val="Compact"/>
            </w:pPr>
            <w:r w:rsidRPr="002E6533">
              <w:t>Os valores de escala são distribuídos em sentido horário no medidor. Uma agulha é originada no centro do medidor e funciona como ponto de dados.</w:t>
            </w:r>
          </w:p>
        </w:tc>
      </w:tr>
      <w:tr w:rsidR="004470EF" w:rsidRPr="002E6533" w14:paraId="5A74CF07" w14:textId="77777777">
        <w:tc>
          <w:tcPr>
            <w:tcW w:w="2613" w:type="dxa"/>
          </w:tcPr>
          <w:p w14:paraId="6F9735C9" w14:textId="77777777" w:rsidR="004470EF" w:rsidRPr="002E6533" w:rsidRDefault="00000000">
            <w:pPr>
              <w:pStyle w:val="Compact"/>
            </w:pPr>
            <w:r w:rsidRPr="002E6533">
              <w:t>Medidor</w:t>
            </w:r>
          </w:p>
        </w:tc>
        <w:tc>
          <w:tcPr>
            <w:tcW w:w="2613" w:type="dxa"/>
          </w:tcPr>
          <w:p w14:paraId="16F74879" w14:textId="77777777" w:rsidR="004470EF" w:rsidRPr="002E6533" w:rsidRDefault="00000000">
            <w:pPr>
              <w:pStyle w:val="Compact"/>
            </w:pPr>
            <w:r w:rsidRPr="002E6533">
              <w:t>Sólida</w:t>
            </w:r>
          </w:p>
        </w:tc>
        <w:tc>
          <w:tcPr>
            <w:tcW w:w="2613" w:type="dxa"/>
          </w:tcPr>
          <w:p w14:paraId="27A40587" w14:textId="77777777" w:rsidR="004470EF" w:rsidRPr="002E6533" w:rsidRDefault="00000000">
            <w:pPr>
              <w:pStyle w:val="Compact"/>
            </w:pPr>
            <w:r w:rsidRPr="002E6533">
              <w:t>Um ponto de dados plotado em uma exibição de arco sólido.</w:t>
            </w:r>
          </w:p>
        </w:tc>
      </w:tr>
      <w:tr w:rsidR="004470EF" w:rsidRPr="002E6533" w14:paraId="5EB62C48" w14:textId="77777777">
        <w:tc>
          <w:tcPr>
            <w:tcW w:w="2613" w:type="dxa"/>
          </w:tcPr>
          <w:p w14:paraId="4E372838" w14:textId="77777777" w:rsidR="004470EF" w:rsidRPr="002E6533" w:rsidRDefault="00000000">
            <w:pPr>
              <w:pStyle w:val="Compact"/>
            </w:pPr>
            <w:r w:rsidRPr="002E6533">
              <w:t>Linha</w:t>
            </w:r>
          </w:p>
        </w:tc>
        <w:tc>
          <w:tcPr>
            <w:tcW w:w="2613" w:type="dxa"/>
          </w:tcPr>
          <w:p w14:paraId="350EBCAB" w14:textId="77777777" w:rsidR="004470EF" w:rsidRPr="002E6533" w:rsidRDefault="00000000">
            <w:pPr>
              <w:pStyle w:val="Compact"/>
            </w:pPr>
            <w:r w:rsidRPr="002E6533">
              <w:t>Intervalo de datas</w:t>
            </w:r>
          </w:p>
        </w:tc>
        <w:tc>
          <w:tcPr>
            <w:tcW w:w="2613" w:type="dxa"/>
          </w:tcPr>
          <w:p w14:paraId="1168BB2C" w14:textId="77777777" w:rsidR="004470EF" w:rsidRPr="002E6533" w:rsidRDefault="00000000">
            <w:pPr>
              <w:pStyle w:val="Corpodetexto"/>
            </w:pPr>
            <w:r w:rsidRPr="002E6533">
              <w:t xml:space="preserve">Em pesquisas que usam o campo Data como campo principal a ser avaliado, é possível filtrar os resultados por intervalo de datas. Por padrão, você pode filtrar por 7 dias, 2 semanas, 1 mês, 1 ano </w:t>
            </w:r>
            <w:proofErr w:type="gramStart"/>
            <w:r w:rsidRPr="002E6533">
              <w:t xml:space="preserve">e </w:t>
            </w:r>
            <w:r w:rsidRPr="002E6533">
              <w:lastRenderedPageBreak/>
              <w:t>Todos</w:t>
            </w:r>
            <w:proofErr w:type="gramEnd"/>
            <w:r w:rsidRPr="002E6533">
              <w:t>.</w:t>
            </w:r>
          </w:p>
          <w:p w14:paraId="79E152A9" w14:textId="77777777" w:rsidR="004470EF" w:rsidRPr="002E6533" w:rsidRDefault="00000000">
            <w:pPr>
              <w:pStyle w:val="Corpodetexto"/>
            </w:pPr>
            <w:r w:rsidRPr="002E6533">
              <w:rPr>
                <w:b/>
                <w:bCs/>
              </w:rPr>
              <w:t>Observação:</w:t>
            </w:r>
            <w:r w:rsidRPr="002E6533">
              <w:t xml:space="preserve"> Não é possível filtrar por intervalos de datas duplicados. Por exemplo, filtrar por 24 meses e também por 2 anos faz com que sejam exibidos erros no gráfico.</w:t>
            </w:r>
          </w:p>
          <w:p w14:paraId="542D08C4" w14:textId="77777777" w:rsidR="004470EF" w:rsidRPr="002E6533" w:rsidRDefault="00000000">
            <w:pPr>
              <w:pStyle w:val="Corpodetexto"/>
            </w:pPr>
            <w:r w:rsidRPr="002E6533">
              <w:t>Para filtrar usando um intervalo de datas específico, clique em Calendário na barra de ferramentas do gráfico e preencha os campos Valor e Período.</w:t>
            </w:r>
          </w:p>
        </w:tc>
      </w:tr>
      <w:tr w:rsidR="004470EF" w:rsidRPr="002E6533" w14:paraId="4B6EE707" w14:textId="77777777">
        <w:tc>
          <w:tcPr>
            <w:tcW w:w="2613" w:type="dxa"/>
          </w:tcPr>
          <w:p w14:paraId="0DCDA146" w14:textId="77777777" w:rsidR="004470EF" w:rsidRPr="002E6533" w:rsidRDefault="00000000">
            <w:pPr>
              <w:pStyle w:val="Compact"/>
            </w:pPr>
            <w:r w:rsidRPr="002E6533">
              <w:lastRenderedPageBreak/>
              <w:t>Linha</w:t>
            </w:r>
          </w:p>
        </w:tc>
        <w:tc>
          <w:tcPr>
            <w:tcW w:w="2613" w:type="dxa"/>
          </w:tcPr>
          <w:p w14:paraId="24B0A91D" w14:textId="77777777" w:rsidR="004470EF" w:rsidRPr="002E6533" w:rsidRDefault="00000000">
            <w:pPr>
              <w:pStyle w:val="Compact"/>
            </w:pPr>
            <w:r w:rsidRPr="002E6533">
              <w:t>Logarithmic</w:t>
            </w:r>
          </w:p>
        </w:tc>
        <w:tc>
          <w:tcPr>
            <w:tcW w:w="2613" w:type="dxa"/>
          </w:tcPr>
          <w:p w14:paraId="2854773B" w14:textId="77777777" w:rsidR="004470EF" w:rsidRPr="002E6533" w:rsidRDefault="00000000">
            <w:pPr>
              <w:pStyle w:val="Compact"/>
            </w:pPr>
            <w:r w:rsidRPr="002E6533">
              <w:t>O gráfico exibe uma escala plotada no eixo y.</w:t>
            </w:r>
          </w:p>
        </w:tc>
      </w:tr>
      <w:tr w:rsidR="004470EF" w:rsidRPr="002E6533" w14:paraId="2877181F" w14:textId="77777777">
        <w:tc>
          <w:tcPr>
            <w:tcW w:w="2613" w:type="dxa"/>
          </w:tcPr>
          <w:p w14:paraId="78A1D427" w14:textId="77777777" w:rsidR="004470EF" w:rsidRPr="002E6533" w:rsidRDefault="00000000">
            <w:pPr>
              <w:pStyle w:val="Corpodetexto"/>
            </w:pPr>
            <w:r w:rsidRPr="002E6533">
              <w:t>Linha</w:t>
            </w:r>
          </w:p>
          <w:p w14:paraId="7354C97C" w14:textId="77777777" w:rsidR="004470EF" w:rsidRPr="002E6533" w:rsidRDefault="00000000">
            <w:pPr>
              <w:pStyle w:val="Corpodetexto"/>
            </w:pPr>
            <w:r w:rsidRPr="002E6533">
              <w:t>Área</w:t>
            </w:r>
          </w:p>
        </w:tc>
        <w:tc>
          <w:tcPr>
            <w:tcW w:w="2613" w:type="dxa"/>
          </w:tcPr>
          <w:p w14:paraId="16C29ADA" w14:textId="77777777" w:rsidR="004470EF" w:rsidRPr="002E6533" w:rsidRDefault="00000000">
            <w:pPr>
              <w:pStyle w:val="Compact"/>
            </w:pPr>
            <w:r w:rsidRPr="002E6533">
              <w:t>Padrão</w:t>
            </w:r>
          </w:p>
        </w:tc>
        <w:tc>
          <w:tcPr>
            <w:tcW w:w="2613" w:type="dxa"/>
          </w:tcPr>
          <w:p w14:paraId="42BB59F6" w14:textId="77777777" w:rsidR="004470EF" w:rsidRPr="002E6533" w:rsidRDefault="00000000">
            <w:pPr>
              <w:pStyle w:val="Compact"/>
            </w:pPr>
            <w:r w:rsidRPr="002E6533">
              <w:t>Os pontos de dados são exibidos como símbolos conectados por uma linha reta.</w:t>
            </w:r>
          </w:p>
        </w:tc>
      </w:tr>
      <w:tr w:rsidR="004470EF" w:rsidRPr="002E6533" w14:paraId="7912BC31" w14:textId="77777777">
        <w:tc>
          <w:tcPr>
            <w:tcW w:w="2613" w:type="dxa"/>
          </w:tcPr>
          <w:p w14:paraId="7BE52A5C" w14:textId="77777777" w:rsidR="004470EF" w:rsidRPr="002E6533" w:rsidRDefault="00000000">
            <w:pPr>
              <w:pStyle w:val="Corpodetexto"/>
            </w:pPr>
            <w:r w:rsidRPr="002E6533">
              <w:t>Linha</w:t>
            </w:r>
          </w:p>
          <w:p w14:paraId="2197081B" w14:textId="77777777" w:rsidR="004470EF" w:rsidRPr="002E6533" w:rsidRDefault="00000000">
            <w:pPr>
              <w:pStyle w:val="Corpodetexto"/>
            </w:pPr>
            <w:r w:rsidRPr="002E6533">
              <w:t>Área</w:t>
            </w:r>
          </w:p>
        </w:tc>
        <w:tc>
          <w:tcPr>
            <w:tcW w:w="2613" w:type="dxa"/>
          </w:tcPr>
          <w:p w14:paraId="3A1EB0E0" w14:textId="77777777" w:rsidR="004470EF" w:rsidRPr="002E6533" w:rsidRDefault="00000000">
            <w:pPr>
              <w:pStyle w:val="Compact"/>
            </w:pPr>
            <w:r w:rsidRPr="002E6533">
              <w:t>Arredondado</w:t>
            </w:r>
          </w:p>
        </w:tc>
        <w:tc>
          <w:tcPr>
            <w:tcW w:w="2613" w:type="dxa"/>
          </w:tcPr>
          <w:p w14:paraId="46745CA3" w14:textId="77777777" w:rsidR="004470EF" w:rsidRPr="002E6533" w:rsidRDefault="00000000">
            <w:pPr>
              <w:pStyle w:val="Compact"/>
            </w:pPr>
            <w:r w:rsidRPr="002E6533">
              <w:t>Os pontos de dados são exibidos como símbolos conectados por uma linha curva.</w:t>
            </w:r>
          </w:p>
        </w:tc>
      </w:tr>
      <w:tr w:rsidR="004470EF" w:rsidRPr="002E6533" w14:paraId="6009C225" w14:textId="77777777">
        <w:tc>
          <w:tcPr>
            <w:tcW w:w="2613" w:type="dxa"/>
          </w:tcPr>
          <w:p w14:paraId="5ECAA1FA" w14:textId="77777777" w:rsidR="004470EF" w:rsidRPr="002E6533" w:rsidRDefault="00000000">
            <w:pPr>
              <w:pStyle w:val="Compact"/>
            </w:pPr>
            <w:r w:rsidRPr="002E6533">
              <w:t>Área</w:t>
            </w:r>
          </w:p>
        </w:tc>
        <w:tc>
          <w:tcPr>
            <w:tcW w:w="2613" w:type="dxa"/>
          </w:tcPr>
          <w:p w14:paraId="1EB4EF87" w14:textId="77777777" w:rsidR="004470EF" w:rsidRPr="002E6533" w:rsidRDefault="00000000">
            <w:pPr>
              <w:pStyle w:val="Compact"/>
            </w:pPr>
            <w:r w:rsidRPr="002E6533">
              <w:t>Empilhamento arredondado</w:t>
            </w:r>
          </w:p>
        </w:tc>
        <w:tc>
          <w:tcPr>
            <w:tcW w:w="2613" w:type="dxa"/>
          </w:tcPr>
          <w:p w14:paraId="1E55E39D" w14:textId="77777777" w:rsidR="004470EF" w:rsidRPr="002E6533" w:rsidRDefault="00000000">
            <w:pPr>
              <w:pStyle w:val="Compact"/>
            </w:pPr>
            <w:r w:rsidRPr="002E6533">
              <w:t>A área sob a linha redonda é sombreada.</w:t>
            </w:r>
          </w:p>
        </w:tc>
      </w:tr>
      <w:tr w:rsidR="004470EF" w:rsidRPr="002E6533" w14:paraId="6807936F" w14:textId="77777777">
        <w:tc>
          <w:tcPr>
            <w:tcW w:w="2613" w:type="dxa"/>
          </w:tcPr>
          <w:p w14:paraId="7169E38C" w14:textId="77777777" w:rsidR="004470EF" w:rsidRPr="002E6533" w:rsidRDefault="00000000">
            <w:pPr>
              <w:pStyle w:val="Compact"/>
            </w:pPr>
            <w:r w:rsidRPr="002E6533">
              <w:t>Área</w:t>
            </w:r>
          </w:p>
        </w:tc>
        <w:tc>
          <w:tcPr>
            <w:tcW w:w="2613" w:type="dxa"/>
          </w:tcPr>
          <w:p w14:paraId="064B7776" w14:textId="77777777" w:rsidR="004470EF" w:rsidRPr="002E6533" w:rsidRDefault="00000000">
            <w:pPr>
              <w:pStyle w:val="Compact"/>
            </w:pPr>
            <w:r w:rsidRPr="002E6533">
              <w:t>Empilhado</w:t>
            </w:r>
          </w:p>
        </w:tc>
        <w:tc>
          <w:tcPr>
            <w:tcW w:w="2613" w:type="dxa"/>
          </w:tcPr>
          <w:p w14:paraId="18329840" w14:textId="77777777" w:rsidR="004470EF" w:rsidRPr="002E6533" w:rsidRDefault="00000000">
            <w:pPr>
              <w:pStyle w:val="Compact"/>
            </w:pPr>
            <w:r w:rsidRPr="002E6533">
              <w:t>A área sob a linha reta é sombreada.</w:t>
            </w:r>
          </w:p>
        </w:tc>
      </w:tr>
      <w:tr w:rsidR="004470EF" w:rsidRPr="002E6533" w14:paraId="7E6A79D5" w14:textId="77777777">
        <w:tc>
          <w:tcPr>
            <w:tcW w:w="2613" w:type="dxa"/>
          </w:tcPr>
          <w:p w14:paraId="05AFEE68" w14:textId="77777777" w:rsidR="004470EF" w:rsidRPr="002E6533" w:rsidRDefault="00000000">
            <w:pPr>
              <w:pStyle w:val="Compact"/>
            </w:pPr>
            <w:r w:rsidRPr="002E6533">
              <w:t>Radar</w:t>
            </w:r>
          </w:p>
        </w:tc>
        <w:tc>
          <w:tcPr>
            <w:tcW w:w="2613" w:type="dxa"/>
          </w:tcPr>
          <w:p w14:paraId="4959C088" w14:textId="77777777" w:rsidR="004470EF" w:rsidRPr="002E6533" w:rsidRDefault="00000000">
            <w:pPr>
              <w:pStyle w:val="Compact"/>
            </w:pPr>
            <w:r w:rsidRPr="002E6533">
              <w:t>Séries de linha</w:t>
            </w:r>
          </w:p>
        </w:tc>
        <w:tc>
          <w:tcPr>
            <w:tcW w:w="2613" w:type="dxa"/>
          </w:tcPr>
          <w:p w14:paraId="133BF674" w14:textId="77777777" w:rsidR="004470EF" w:rsidRPr="002E6533" w:rsidRDefault="00000000">
            <w:pPr>
              <w:pStyle w:val="Compact"/>
            </w:pPr>
            <w:r w:rsidRPr="002E6533">
              <w:t>O gráfico é criado usando linhas em vez de áreas.</w:t>
            </w:r>
          </w:p>
        </w:tc>
      </w:tr>
      <w:tr w:rsidR="004470EF" w:rsidRPr="002E6533" w14:paraId="50ED8235" w14:textId="77777777">
        <w:tc>
          <w:tcPr>
            <w:tcW w:w="2613" w:type="dxa"/>
          </w:tcPr>
          <w:p w14:paraId="55D0DB56" w14:textId="77777777" w:rsidR="004470EF" w:rsidRPr="002E6533" w:rsidRDefault="00000000">
            <w:pPr>
              <w:pStyle w:val="Compact"/>
            </w:pPr>
            <w:r w:rsidRPr="002E6533">
              <w:t>Radar</w:t>
            </w:r>
          </w:p>
        </w:tc>
        <w:tc>
          <w:tcPr>
            <w:tcW w:w="2613" w:type="dxa"/>
          </w:tcPr>
          <w:p w14:paraId="487B4EEE" w14:textId="77777777" w:rsidR="004470EF" w:rsidRPr="002E6533" w:rsidRDefault="00000000">
            <w:pPr>
              <w:pStyle w:val="Compact"/>
            </w:pPr>
            <w:r w:rsidRPr="002E6533">
              <w:t>Área empilhada</w:t>
            </w:r>
          </w:p>
        </w:tc>
        <w:tc>
          <w:tcPr>
            <w:tcW w:w="2613" w:type="dxa"/>
          </w:tcPr>
          <w:p w14:paraId="3D8FCE63" w14:textId="77777777" w:rsidR="004470EF" w:rsidRPr="002E6533" w:rsidRDefault="00000000">
            <w:pPr>
              <w:pStyle w:val="Compact"/>
            </w:pPr>
            <w:r w:rsidRPr="002E6533">
              <w:t xml:space="preserve">Cada série é empilhada em cima de outra e desenha cada radar proporcionalmente menor, empilhando cada série da maior para a menor. Cada série é </w:t>
            </w:r>
            <w:r w:rsidRPr="002E6533">
              <w:lastRenderedPageBreak/>
              <w:t>preenchida com uma cor exclusiva para distingui-la de outros radares.</w:t>
            </w:r>
          </w:p>
        </w:tc>
      </w:tr>
      <w:tr w:rsidR="004470EF" w:rsidRPr="002E6533" w14:paraId="75AC0C2A" w14:textId="77777777">
        <w:tc>
          <w:tcPr>
            <w:tcW w:w="2613" w:type="dxa"/>
          </w:tcPr>
          <w:p w14:paraId="42A907B7" w14:textId="77777777" w:rsidR="004470EF" w:rsidRPr="002E6533" w:rsidRDefault="00000000">
            <w:pPr>
              <w:pStyle w:val="Compact"/>
            </w:pPr>
            <w:r w:rsidRPr="002E6533">
              <w:lastRenderedPageBreak/>
              <w:t>Radar</w:t>
            </w:r>
          </w:p>
        </w:tc>
        <w:tc>
          <w:tcPr>
            <w:tcW w:w="2613" w:type="dxa"/>
          </w:tcPr>
          <w:p w14:paraId="6999D6DD" w14:textId="77777777" w:rsidR="004470EF" w:rsidRPr="002E6533" w:rsidRDefault="00000000">
            <w:pPr>
              <w:pStyle w:val="Compact"/>
            </w:pPr>
            <w:r w:rsidRPr="002E6533">
              <w:t>Padrão</w:t>
            </w:r>
          </w:p>
        </w:tc>
        <w:tc>
          <w:tcPr>
            <w:tcW w:w="2613" w:type="dxa"/>
          </w:tcPr>
          <w:p w14:paraId="4DD4BEE4" w14:textId="77777777" w:rsidR="004470EF" w:rsidRPr="002E6533" w:rsidRDefault="00000000">
            <w:pPr>
              <w:pStyle w:val="Compact"/>
            </w:pPr>
            <w:r w:rsidRPr="002E6533">
              <w:t xml:space="preserve">Cada ponto de dados em uma série utiliza uma cor de preenchimento diferente enquanto os outros pontos de dados em outras séries são utilizados para medir os pontos do radar. Por exemplo, em um gráfico de várias séries, o número de eixos é determinado pelo número de valores no campo listado como a segunda </w:t>
            </w:r>
            <w:proofErr w:type="gramStart"/>
            <w:r w:rsidRPr="002E6533">
              <w:t>função Agrupar</w:t>
            </w:r>
            <w:proofErr w:type="gramEnd"/>
            <w:r w:rsidRPr="002E6533">
              <w:t xml:space="preserve"> por nos critérios de pesquisa. Se esse campo tem 4 valores, o sistema processa os dados em 4 eixos.</w:t>
            </w:r>
          </w:p>
        </w:tc>
      </w:tr>
    </w:tbl>
    <w:p w14:paraId="645B9134" w14:textId="77777777" w:rsidR="004470EF" w:rsidRPr="002E6533" w:rsidRDefault="00000000">
      <w:pPr>
        <w:pStyle w:val="Ttulo2"/>
      </w:pPr>
      <w:bookmarkStart w:id="1352" w:name="definir-a-transparência-do-gráfico"/>
      <w:bookmarkEnd w:id="1351"/>
      <w:r w:rsidRPr="002E6533">
        <w:t>Definir a transparência do gráfico</w:t>
      </w:r>
    </w:p>
    <w:p w14:paraId="27DE721A" w14:textId="77777777" w:rsidR="004470EF" w:rsidRPr="002E6533" w:rsidRDefault="00000000">
      <w:pPr>
        <w:pStyle w:val="FirstParagraph"/>
      </w:pPr>
      <w:r w:rsidRPr="002E6533">
        <w:t>Selecione entre vários níveis de transparência para o gráfico exibido. Por padrão, os gráficos não têm transparência aplicada.</w:t>
      </w:r>
    </w:p>
    <w:p w14:paraId="1BCC0CBD" w14:textId="77777777" w:rsidR="004470EF" w:rsidRPr="002E6533" w:rsidRDefault="00000000">
      <w:pPr>
        <w:pStyle w:val="Compact"/>
      </w:pPr>
      <w:r w:rsidRPr="002E6533">
        <w:t>Na página de resultados da pesquisa do gráfico que você criou, clique em Nível de transparência.</w:t>
      </w:r>
    </w:p>
    <w:p w14:paraId="7E117876" w14:textId="77777777" w:rsidR="004470EF" w:rsidRPr="002E6533" w:rsidRDefault="00000000">
      <w:pPr>
        <w:pStyle w:val="Compact"/>
      </w:pPr>
      <w:r w:rsidRPr="002E6533">
        <w:t>Selecionar um nível de transparência.</w:t>
      </w:r>
    </w:p>
    <w:p w14:paraId="7F4743D8" w14:textId="77777777" w:rsidR="004470EF" w:rsidRPr="002E6533" w:rsidRDefault="00000000">
      <w:pPr>
        <w:pStyle w:val="Compact"/>
      </w:pPr>
      <w:r w:rsidRPr="002E6533">
        <w:t>Clique em OK.</w:t>
      </w:r>
    </w:p>
    <w:p w14:paraId="6C02B4C5" w14:textId="77777777" w:rsidR="004470EF" w:rsidRPr="002E6533" w:rsidRDefault="00000000">
      <w:pPr>
        <w:pStyle w:val="Ttulo2"/>
      </w:pPr>
      <w:bookmarkStart w:id="1353" w:name="definir-cores-do-gráfico"/>
      <w:bookmarkEnd w:id="1352"/>
      <w:r w:rsidRPr="002E6533">
        <w:t>Definir cores do gráfico</w:t>
      </w:r>
    </w:p>
    <w:p w14:paraId="3EDDDAC9" w14:textId="77777777" w:rsidR="004470EF" w:rsidRPr="002E6533" w:rsidRDefault="00000000">
      <w:pPr>
        <w:pStyle w:val="FirstParagraph"/>
      </w:pPr>
      <w:r w:rsidRPr="002E6533">
        <w:t>É possível personalizar as cores do gráfico em paletas de cores predefinidas ou selecionar uma cor específica para cada série de dados.</w:t>
      </w:r>
    </w:p>
    <w:p w14:paraId="601F162D" w14:textId="77777777" w:rsidR="004470EF" w:rsidRPr="002E6533" w:rsidRDefault="00000000">
      <w:pPr>
        <w:pStyle w:val="Corpodetexto"/>
      </w:pPr>
      <w:r w:rsidRPr="002E6533">
        <w:rPr>
          <w:b/>
          <w:bCs/>
        </w:rPr>
        <w:t>Observação:</w:t>
      </w:r>
      <w:r w:rsidRPr="002E6533">
        <w:t xml:space="preserve"> Para gráficos de calor - padrão, você pode definir 1 ou mais limites de cores. Vermelho é a cor padrão.</w:t>
      </w:r>
    </w:p>
    <w:p w14:paraId="23A2AF4A" w14:textId="77777777" w:rsidR="004470EF" w:rsidRPr="002E6533" w:rsidRDefault="00000000">
      <w:pPr>
        <w:pStyle w:val="Compact"/>
      </w:pPr>
      <w:r w:rsidRPr="002E6533">
        <w:t>Na página de resultados da pesquisa do gráfico que você criou, clique em Cores do gráfico.</w:t>
      </w:r>
    </w:p>
    <w:p w14:paraId="332B75C9" w14:textId="77777777" w:rsidR="004470EF" w:rsidRPr="002E6533" w:rsidRDefault="00000000">
      <w:pPr>
        <w:pStyle w:val="Compact"/>
      </w:pPr>
      <w:r w:rsidRPr="002E6533">
        <w:t>Na seção Série de dados, conclua 1 das tarefas a seguir.</w:t>
      </w:r>
    </w:p>
    <w:p w14:paraId="255279EF" w14:textId="77777777" w:rsidR="004470EF" w:rsidRPr="002E6533" w:rsidRDefault="00000000">
      <w:pPr>
        <w:pStyle w:val="Compact"/>
        <w:numPr>
          <w:ilvl w:val="1"/>
          <w:numId w:val="0"/>
        </w:numPr>
      </w:pPr>
      <w:r w:rsidRPr="002E6533">
        <w:lastRenderedPageBreak/>
        <w:t>Escolha cores em uma paleta predefinida.</w:t>
      </w:r>
    </w:p>
    <w:p w14:paraId="681C9E76" w14:textId="77777777" w:rsidR="004470EF" w:rsidRPr="002E6533" w:rsidRDefault="00000000">
      <w:pPr>
        <w:pStyle w:val="Compact"/>
        <w:numPr>
          <w:ilvl w:val="2"/>
          <w:numId w:val="0"/>
        </w:numPr>
      </w:pPr>
      <w:r w:rsidRPr="002E6533">
        <w:t>Selecione Paleta.</w:t>
      </w:r>
    </w:p>
    <w:p w14:paraId="2CF81080" w14:textId="77777777" w:rsidR="004470EF" w:rsidRPr="002E6533" w:rsidRDefault="00000000">
      <w:pPr>
        <w:pStyle w:val="Compact"/>
        <w:numPr>
          <w:ilvl w:val="2"/>
          <w:numId w:val="0"/>
        </w:numPr>
      </w:pPr>
      <w:r w:rsidRPr="002E6533">
        <w:t>Clique na seta suspensa e selecione 1 das paletas predefinidas disponíveis.</w:t>
      </w:r>
    </w:p>
    <w:p w14:paraId="439DCD1A" w14:textId="77777777" w:rsidR="004470EF" w:rsidRPr="002E6533" w:rsidRDefault="00000000">
      <w:pPr>
        <w:pStyle w:val="Compact"/>
        <w:numPr>
          <w:ilvl w:val="2"/>
          <w:numId w:val="0"/>
        </w:numPr>
      </w:pPr>
      <w:r w:rsidRPr="002E6533">
        <w:t>Crie seu próprio esquema de cores personalizadas.</w:t>
      </w:r>
    </w:p>
    <w:p w14:paraId="17D226AE" w14:textId="77777777" w:rsidR="004470EF" w:rsidRPr="002E6533" w:rsidRDefault="00000000">
      <w:pPr>
        <w:pStyle w:val="Compact"/>
        <w:numPr>
          <w:ilvl w:val="3"/>
          <w:numId w:val="0"/>
        </w:numPr>
      </w:pPr>
      <w:r w:rsidRPr="002E6533">
        <w:t>Selecione Personalizado</w:t>
      </w:r>
    </w:p>
    <w:p w14:paraId="74229895" w14:textId="77777777" w:rsidR="004470EF" w:rsidRPr="002E6533" w:rsidRDefault="00000000">
      <w:pPr>
        <w:pStyle w:val="Compact"/>
        <w:numPr>
          <w:ilvl w:val="3"/>
          <w:numId w:val="0"/>
        </w:numPr>
      </w:pPr>
      <w:r w:rsidRPr="002E6533">
        <w:t>Para cada item da coluna Nome da série, clique na seta suspensa de cores e selecione uma cor na caixa de diálogo Seletor de cor. Para selecionar uma cor personalizada, clique em seletor de cores e escolha uma cor preferida ou insira o hexacode da cor.</w:t>
      </w:r>
    </w:p>
    <w:p w14:paraId="6E446EE2" w14:textId="77777777" w:rsidR="004470EF" w:rsidRPr="002E6533" w:rsidRDefault="00000000">
      <w:pPr>
        <w:pStyle w:val="Compact"/>
        <w:numPr>
          <w:ilvl w:val="2"/>
          <w:numId w:val="0"/>
        </w:numPr>
      </w:pPr>
      <w:r w:rsidRPr="002E6533">
        <w:t>Se você tiver várias séries de dados, poderá selecionar 1 cor para todas elas.</w:t>
      </w:r>
    </w:p>
    <w:p w14:paraId="525EBD86" w14:textId="77777777" w:rsidR="004470EF" w:rsidRPr="002E6533" w:rsidRDefault="00000000">
      <w:pPr>
        <w:pStyle w:val="Compact"/>
        <w:numPr>
          <w:ilvl w:val="3"/>
          <w:numId w:val="0"/>
        </w:numPr>
      </w:pPr>
      <w:r w:rsidRPr="002E6533">
        <w:t>Selecione Única.</w:t>
      </w:r>
    </w:p>
    <w:p w14:paraId="1799AD67" w14:textId="77777777" w:rsidR="004470EF" w:rsidRPr="002E6533" w:rsidRDefault="00000000">
      <w:pPr>
        <w:pStyle w:val="Compact"/>
        <w:numPr>
          <w:ilvl w:val="3"/>
          <w:numId w:val="0"/>
        </w:numPr>
      </w:pPr>
      <w:r w:rsidRPr="002E6533">
        <w:t>Selecione uma cor.</w:t>
      </w:r>
    </w:p>
    <w:p w14:paraId="7D9DF539" w14:textId="77777777" w:rsidR="004470EF" w:rsidRPr="002E6533" w:rsidRDefault="00000000">
      <w:pPr>
        <w:pStyle w:val="Compact"/>
      </w:pPr>
      <w:r w:rsidRPr="002E6533">
        <w:t>Clique em OK.</w:t>
      </w:r>
    </w:p>
    <w:p w14:paraId="2FD57D60" w14:textId="77777777" w:rsidR="004470EF" w:rsidRPr="002E6533" w:rsidRDefault="00000000">
      <w:pPr>
        <w:pStyle w:val="Ttulo2"/>
      </w:pPr>
      <w:bookmarkStart w:id="1354" w:name="criar-marcadores-de-limite"/>
      <w:bookmarkEnd w:id="1353"/>
      <w:r w:rsidRPr="002E6533">
        <w:t>Criar marcadores de limite</w:t>
      </w:r>
    </w:p>
    <w:p w14:paraId="2C37947B" w14:textId="77777777" w:rsidR="004470EF" w:rsidRPr="002E6533" w:rsidRDefault="00000000">
      <w:pPr>
        <w:pStyle w:val="FirstParagraph"/>
      </w:pPr>
      <w:r w:rsidRPr="002E6533">
        <w:t>Um intervalo ou marcador visual de limite para um gráfico indica o andamento de um item específico ou quando uma determinada referência de desempenho é atingida. Por padrão, nenhum intervalo nem marcador de limite está configurado. Os marcadores estão disponíveis nos gráficos de barra vertical, barra horizontal, medição especial e medidor. Os intervalos estão disponíveis somente nos gráficos do medidor.</w:t>
      </w:r>
    </w:p>
    <w:p w14:paraId="6B480CE5" w14:textId="77777777" w:rsidR="004470EF" w:rsidRPr="002E6533" w:rsidRDefault="00000000">
      <w:pPr>
        <w:pStyle w:val="Corpodetexto"/>
      </w:pPr>
      <w:r w:rsidRPr="002E6533">
        <w:t>Você pode ter até 5 marcadores em um gráfico. O nome, o valor, a cor e o estilo do marcador aparecem na legenda do gráfico.</w:t>
      </w:r>
    </w:p>
    <w:p w14:paraId="4623A1B4" w14:textId="77777777" w:rsidR="004470EF" w:rsidRPr="002E6533" w:rsidRDefault="00000000">
      <w:pPr>
        <w:pStyle w:val="Corpodetexto"/>
      </w:pPr>
      <w:r w:rsidRPr="002E6533">
        <w:t>Se você definir os marcadores em um gráfico de barras verticais e, em seguida, mudar para um gráfico de barras horizontais ou gráfico de linhas, os marcadores serão exibidos. No entanto, se você converter um gráfico de barras verticais ou horizontais em qualquer outro tipo de gráfico, os marcadores não serão exibidos.</w:t>
      </w:r>
    </w:p>
    <w:p w14:paraId="5FFF619D" w14:textId="77777777" w:rsidR="004470EF" w:rsidRPr="002E6533" w:rsidRDefault="00000000">
      <w:pPr>
        <w:pStyle w:val="Compact"/>
      </w:pPr>
      <w:r w:rsidRPr="002E6533">
        <w:t>Na página de resultados da pesquisa do gráfico que você criou, clique em Efeitos do gráfico.</w:t>
      </w:r>
    </w:p>
    <w:p w14:paraId="63509B1A" w14:textId="77777777" w:rsidR="004470EF" w:rsidRPr="002E6533" w:rsidRDefault="00000000">
      <w:r w:rsidRPr="002E6533">
        <w:t>No campo Nome do marcador, informe um rótulo para o marcador.</w:t>
      </w:r>
    </w:p>
    <w:p w14:paraId="265B10D5" w14:textId="77777777" w:rsidR="004470EF" w:rsidRPr="002E6533" w:rsidRDefault="00000000">
      <w:r w:rsidRPr="002E6533">
        <w:rPr>
          <w:b/>
          <w:bCs/>
        </w:rPr>
        <w:t>Observação:</w:t>
      </w:r>
      <w:r w:rsidRPr="002E6533">
        <w:t xml:space="preserve"> Cada rótulo pode ter no máximo 30 caracteres.</w:t>
      </w:r>
    </w:p>
    <w:p w14:paraId="0EA193CC" w14:textId="77777777" w:rsidR="004470EF" w:rsidRPr="002E6533" w:rsidRDefault="00000000">
      <w:r w:rsidRPr="002E6533">
        <w:t>No campo Tipo, selecione 1 das seguintes opções:</w:t>
      </w:r>
    </w:p>
    <w:p w14:paraId="67AFB978" w14:textId="77777777" w:rsidR="004470EF" w:rsidRPr="002E6533" w:rsidRDefault="00000000">
      <w:pPr>
        <w:pStyle w:val="Compact"/>
        <w:numPr>
          <w:ilvl w:val="1"/>
          <w:numId w:val="0"/>
        </w:numPr>
      </w:pPr>
      <w:r w:rsidRPr="002E6533">
        <w:t>Média. Calcula automaticamente o valor médio. Quando Média estiver selecionada, você não poderá informar um valor no campo Valor.</w:t>
      </w:r>
    </w:p>
    <w:p w14:paraId="5B6B31EB" w14:textId="77777777" w:rsidR="004470EF" w:rsidRPr="002E6533" w:rsidRDefault="00000000">
      <w:pPr>
        <w:pStyle w:val="Compact"/>
        <w:numPr>
          <w:ilvl w:val="1"/>
          <w:numId w:val="0"/>
        </w:numPr>
      </w:pPr>
      <w:r w:rsidRPr="002E6533">
        <w:t>Personalizado. Habilita um valor personalizado.</w:t>
      </w:r>
    </w:p>
    <w:p w14:paraId="3A66F1D8" w14:textId="77777777" w:rsidR="004470EF" w:rsidRPr="002E6533" w:rsidRDefault="00000000">
      <w:r w:rsidRPr="002E6533">
        <w:rPr>
          <w:b/>
          <w:bCs/>
        </w:rPr>
        <w:t>Observação:</w:t>
      </w:r>
      <w:r w:rsidRPr="002E6533">
        <w:t xml:space="preserve"> Para os tipos de gráfico de medição especial e medidor, são disponibilizados apenas os tipos mínimo e máximo.</w:t>
      </w:r>
    </w:p>
    <w:p w14:paraId="1A58AD69" w14:textId="77777777" w:rsidR="004470EF" w:rsidRPr="002E6533" w:rsidRDefault="00000000">
      <w:pPr>
        <w:numPr>
          <w:ilvl w:val="0"/>
          <w:numId w:val="1"/>
        </w:numPr>
      </w:pPr>
      <w:r w:rsidRPr="002E6533">
        <w:rPr>
          <w:b/>
          <w:bCs/>
        </w:rPr>
        <w:lastRenderedPageBreak/>
        <w:t>Observação:</w:t>
      </w:r>
      <w:r w:rsidRPr="002E6533">
        <w:t xml:space="preserve"> Este campo não está disponível para vários agregados.</w:t>
      </w:r>
    </w:p>
    <w:p w14:paraId="570142A0" w14:textId="77777777" w:rsidR="004470EF" w:rsidRPr="002E6533" w:rsidRDefault="00000000">
      <w:pPr>
        <w:pStyle w:val="Compact"/>
      </w:pPr>
      <w:r w:rsidRPr="002E6533">
        <w:t>No campo Valor, digite o valor numérico para a posição do marcador no gráfico.</w:t>
      </w:r>
    </w:p>
    <w:p w14:paraId="6665D7C7" w14:textId="77777777" w:rsidR="004470EF" w:rsidRPr="002E6533" w:rsidRDefault="00000000">
      <w:pPr>
        <w:pStyle w:val="Compact"/>
      </w:pPr>
      <w:r w:rsidRPr="002E6533">
        <w:t>No campo Estilo, selecione um estilo de linha para o marcador.</w:t>
      </w:r>
    </w:p>
    <w:p w14:paraId="6C13DD75" w14:textId="77777777" w:rsidR="004470EF" w:rsidRPr="002E6533" w:rsidRDefault="00000000">
      <w:pPr>
        <w:pStyle w:val="Compact"/>
      </w:pPr>
      <w:r w:rsidRPr="002E6533">
        <w:t>No campo Cor, faça o seguinte:</w:t>
      </w:r>
    </w:p>
    <w:p w14:paraId="5123CE7C" w14:textId="77777777" w:rsidR="004470EF" w:rsidRPr="002E6533" w:rsidRDefault="00000000">
      <w:pPr>
        <w:pStyle w:val="Compact"/>
        <w:numPr>
          <w:ilvl w:val="1"/>
          <w:numId w:val="0"/>
        </w:numPr>
      </w:pPr>
      <w:r w:rsidRPr="002E6533">
        <w:t>Clique na seta suspensa colorida para abrir a caixa de diálogo Separador de cores.</w:t>
      </w:r>
    </w:p>
    <w:p w14:paraId="65B543FC" w14:textId="77777777" w:rsidR="004470EF" w:rsidRPr="002E6533" w:rsidRDefault="00000000">
      <w:pPr>
        <w:pStyle w:val="Compact"/>
        <w:numPr>
          <w:ilvl w:val="1"/>
          <w:numId w:val="0"/>
        </w:numPr>
      </w:pPr>
      <w:r w:rsidRPr="002E6533">
        <w:t>Selecione uma cor preferida.</w:t>
      </w:r>
    </w:p>
    <w:p w14:paraId="75FE0BB0" w14:textId="77777777" w:rsidR="004470EF" w:rsidRPr="002E6533" w:rsidRDefault="00000000">
      <w:pPr>
        <w:pStyle w:val="Compact"/>
      </w:pPr>
      <w:r w:rsidRPr="002E6533">
        <w:t>Marque a caixa de seleção ao lado do campo Nome do marcador para exibir o marcador no gráfico.</w:t>
      </w:r>
    </w:p>
    <w:p w14:paraId="2E13436B" w14:textId="77777777" w:rsidR="004470EF" w:rsidRPr="002E6533" w:rsidRDefault="00000000">
      <w:r w:rsidRPr="002E6533">
        <w:t>(Opcional) Para adicionar mais marcadores, repita as etapas de 2 a 7.</w:t>
      </w:r>
    </w:p>
    <w:p w14:paraId="340E29AD" w14:textId="77777777" w:rsidR="004470EF" w:rsidRPr="002E6533" w:rsidRDefault="00000000">
      <w:r w:rsidRPr="002E6533">
        <w:rPr>
          <w:b/>
          <w:bCs/>
        </w:rPr>
        <w:t>Importante:</w:t>
      </w:r>
      <w:r w:rsidRPr="002E6533">
        <w:t xml:space="preserve"> Para cada marcador que você quiser exibir no gráfico, selecione a caixa de seleção correspondente.</w:t>
      </w:r>
    </w:p>
    <w:p w14:paraId="1E61A878" w14:textId="77777777" w:rsidR="004470EF" w:rsidRPr="002E6533" w:rsidRDefault="00000000">
      <w:pPr>
        <w:pStyle w:val="Compact"/>
      </w:pPr>
      <w:r w:rsidRPr="002E6533">
        <w:t>Clique em OK.</w:t>
      </w:r>
    </w:p>
    <w:p w14:paraId="2388B62C" w14:textId="77777777" w:rsidR="004470EF" w:rsidRPr="002E6533" w:rsidRDefault="00000000">
      <w:pPr>
        <w:pStyle w:val="Ttulo2"/>
      </w:pPr>
      <w:bookmarkStart w:id="1355" w:name="Xdaee7c892f2a1cef72063ac639959fd536d533b"/>
      <w:bookmarkEnd w:id="1354"/>
      <w:r w:rsidRPr="002E6533">
        <w:t>Configurar propriedades de exibição de mapa de temperatura</w:t>
      </w:r>
    </w:p>
    <w:p w14:paraId="4EC180C3" w14:textId="77777777" w:rsidR="004470EF" w:rsidRPr="002E6533" w:rsidRDefault="00000000">
      <w:pPr>
        <w:pStyle w:val="Compact"/>
      </w:pPr>
      <w:r w:rsidRPr="002E6533">
        <w:t>Na página de resultados da pesquisa do gráfico que você criou, clique em Efeitos do gráfico.</w:t>
      </w:r>
    </w:p>
    <w:p w14:paraId="70759D51" w14:textId="77777777" w:rsidR="004470EF" w:rsidRPr="002E6533" w:rsidRDefault="00000000">
      <w:pPr>
        <w:pStyle w:val="Compact"/>
      </w:pPr>
      <w:r w:rsidRPr="002E6533">
        <w:t>Informe o número de seções que você deseja para cada eixo nos campos Linhas e Colunas.</w:t>
      </w:r>
    </w:p>
    <w:p w14:paraId="6B211C84" w14:textId="77777777" w:rsidR="004470EF" w:rsidRPr="002E6533" w:rsidRDefault="00000000">
      <w:pPr>
        <w:pStyle w:val="Compact"/>
      </w:pPr>
      <w:r w:rsidRPr="002E6533">
        <w:t>Nos campos Valor mínimo do eixo Y, Valor máximo do eixo Y, Valor mínimo do eixo X e Valor máximo do eixo X, defina o número máximo ou mínimo de linhas e colunas a serem incluídas no gráfico.</w:t>
      </w:r>
    </w:p>
    <w:p w14:paraId="704FE9F6" w14:textId="77777777" w:rsidR="004470EF" w:rsidRPr="002E6533" w:rsidRDefault="00000000">
      <w:pPr>
        <w:pStyle w:val="Compact"/>
      </w:pPr>
      <w:r w:rsidRPr="002E6533">
        <w:t>Clique em OK.</w:t>
      </w:r>
    </w:p>
    <w:p w14:paraId="44CF85DE" w14:textId="77777777" w:rsidR="004470EF" w:rsidRPr="002E6533" w:rsidRDefault="00000000">
      <w:pPr>
        <w:pStyle w:val="FirstParagraph"/>
      </w:pPr>
      <w:r w:rsidRPr="002E6533">
        <w:rPr>
          <w:b/>
          <w:bCs/>
        </w:rPr>
        <w:t>Observação:</w:t>
      </w:r>
      <w:r w:rsidRPr="002E6533">
        <w:t xml:space="preserve"> Para Heat Maps (mapas de calor) com grandes pontos de dados, talvez seja necessário redimensionar a iView ou rolar para visualizar todos os pontos de dados. Para Heat Maps muito grandes, se todos os pontos de dados não estiverem visíveis, o gráfico exibirá o número total de pontos de dados.</w:t>
      </w:r>
    </w:p>
    <w:p w14:paraId="684F6718" w14:textId="77777777" w:rsidR="004470EF" w:rsidRPr="002E6533" w:rsidRDefault="00000000">
      <w:pPr>
        <w:pStyle w:val="Ttulo2"/>
      </w:pPr>
      <w:bookmarkStart w:id="1356" w:name="X6594783eb06de6fb9d431b93407f8c1701542e0"/>
      <w:bookmarkEnd w:id="1355"/>
      <w:r w:rsidRPr="002E6533">
        <w:t>Configurar propriedades de exibição do mapa de riscos</w:t>
      </w:r>
    </w:p>
    <w:p w14:paraId="4932EE91" w14:textId="77777777" w:rsidR="004470EF" w:rsidRPr="002E6533" w:rsidRDefault="00000000">
      <w:pPr>
        <w:pStyle w:val="FirstParagraph"/>
      </w:pPr>
      <w:r w:rsidRPr="002E6533">
        <w:t>O Archer adiciona uma linha e coluna (Sem seleção) a mapas de risco que são criados em campos não obrigatórios. Para ocultar a linha ou coluna (Sem seleção), marque a caixa de seleção Ocultar Sem seleção e clique em OK.</w:t>
      </w:r>
    </w:p>
    <w:p w14:paraId="41F70B44" w14:textId="77777777" w:rsidR="004470EF" w:rsidRPr="002E6533" w:rsidRDefault="00000000">
      <w:pPr>
        <w:pStyle w:val="Ttulo1"/>
      </w:pPr>
      <w:bookmarkStart w:id="1357" w:name="Xb9f446f90c19502468fb4e3ab4cf56241d6d65f"/>
      <w:bookmarkEnd w:id="1348"/>
      <w:bookmarkEnd w:id="1356"/>
      <w:r w:rsidRPr="002E6533">
        <w:t>Salvando e visualizando relatórios (clássico)</w:t>
      </w:r>
    </w:p>
    <w:p w14:paraId="3D77FA55"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78">
        <w:r w:rsidR="004470EF" w:rsidRPr="002E6533">
          <w:rPr>
            <w:rStyle w:val="Hyperlink"/>
          </w:rPr>
          <w:t>Pesquisa</w:t>
        </w:r>
      </w:hyperlink>
      <w:r w:rsidRPr="002E6533">
        <w:t>.</w:t>
      </w:r>
      <w:r w:rsidRPr="002E6533">
        <w:br/>
      </w:r>
      <w:r w:rsidRPr="002E6533">
        <w:br/>
        <w:t xml:space="preserve">Para obter informações sobre experiências Clássicas, consulte </w:t>
      </w:r>
      <w:hyperlink r:id="rId2679" w:anchor="classic_experiences">
        <w:r w:rsidR="004470EF" w:rsidRPr="002E6533">
          <w:rPr>
            <w:rStyle w:val="Hyperlink"/>
          </w:rPr>
          <w:t>Experiências clássicas do Archer</w:t>
        </w:r>
      </w:hyperlink>
      <w:r w:rsidRPr="002E6533">
        <w:t>.</w:t>
      </w:r>
    </w:p>
    <w:p w14:paraId="3ECB656C" w14:textId="77777777" w:rsidR="004470EF" w:rsidRPr="002E6533" w:rsidRDefault="00000000">
      <w:pPr>
        <w:pStyle w:val="Corpodetexto"/>
      </w:pPr>
      <w:r w:rsidRPr="002E6533">
        <w:lastRenderedPageBreak/>
        <w:t>Depois de executar uma pesquisa, você pode salvar os critérios de pesquisa como um relatório na página Listagem de relatórios.</w:t>
      </w:r>
    </w:p>
    <w:p w14:paraId="1BFEB235" w14:textId="77777777" w:rsidR="004470EF" w:rsidRPr="002E6533" w:rsidRDefault="00000000">
      <w:pPr>
        <w:pStyle w:val="Corpodetexto"/>
      </w:pPr>
      <w:r w:rsidRPr="002E6533">
        <w:t>Nesta página</w:t>
      </w:r>
    </w:p>
    <w:p w14:paraId="15076A28" w14:textId="77777777" w:rsidR="004470EF" w:rsidRPr="002E6533" w:rsidRDefault="004470EF">
      <w:pPr>
        <w:pStyle w:val="Compact"/>
      </w:pPr>
      <w:hyperlink w:anchor="P%C3%A1ginaListagemderelat%C3%B3rios">
        <w:r w:rsidRPr="002E6533">
          <w:rPr>
            <w:rStyle w:val="Hyperlink"/>
          </w:rPr>
          <w:t>Página Listagem de relatórios</w:t>
        </w:r>
      </w:hyperlink>
    </w:p>
    <w:p w14:paraId="58803E45" w14:textId="77777777" w:rsidR="004470EF" w:rsidRPr="002E6533" w:rsidRDefault="004470EF">
      <w:pPr>
        <w:pStyle w:val="Compact"/>
      </w:pPr>
      <w:hyperlink w:anchor="Salvarumapesquisacomoumrelat%C3%B3rio">
        <w:r w:rsidRPr="002E6533">
          <w:rPr>
            <w:rStyle w:val="Hyperlink"/>
          </w:rPr>
          <w:t>Salvar uma pesquisa como um relatório</w:t>
        </w:r>
      </w:hyperlink>
    </w:p>
    <w:p w14:paraId="4AE1D0AE" w14:textId="77777777" w:rsidR="004470EF" w:rsidRPr="002E6533" w:rsidRDefault="004470EF">
      <w:pPr>
        <w:pStyle w:val="Compact"/>
      </w:pPr>
      <w:hyperlink w:anchor="X25eda2c36e14c40b58b192d712a3185fc16b8df">
        <w:r w:rsidRPr="002E6533">
          <w:rPr>
            <w:rStyle w:val="Hyperlink"/>
          </w:rPr>
          <w:t>Visualizar um relatório salvo de um aplicativo específico</w:t>
        </w:r>
      </w:hyperlink>
    </w:p>
    <w:p w14:paraId="540F8777" w14:textId="77777777" w:rsidR="004470EF" w:rsidRPr="002E6533" w:rsidRDefault="00000000">
      <w:pPr>
        <w:pStyle w:val="Ttulo2"/>
      </w:pPr>
      <w:bookmarkStart w:id="1358" w:name="página-listagem-de-relatórios"/>
      <w:r w:rsidRPr="002E6533">
        <w:t>Página Listagem de relatórios</w:t>
      </w:r>
    </w:p>
    <w:p w14:paraId="72CCBB6A" w14:textId="77777777" w:rsidR="004470EF" w:rsidRPr="002E6533" w:rsidRDefault="00000000">
      <w:pPr>
        <w:pStyle w:val="FirstParagraph"/>
      </w:pPr>
      <w:proofErr w:type="gramStart"/>
      <w:r w:rsidRPr="002E6533">
        <w:t>O relatórios</w:t>
      </w:r>
      <w:proofErr w:type="gramEnd"/>
      <w:r w:rsidRPr="002E6533">
        <w:t xml:space="preserve"> são salvos no aplicativo ou na página de Listagem de relatórios do questionário. A página Listagem de relatórios exibe relatórios globais, compartilhados e pessoais e cada página lista até 50 relatórios. Os usuários podem filtrar os relatórios exibidos na página Listagem de relatórios por nome, solução, aplicativo ou tipo.</w:t>
      </w:r>
    </w:p>
    <w:p w14:paraId="333ED3E2" w14:textId="77777777" w:rsidR="004470EF" w:rsidRPr="002E6533" w:rsidRDefault="00000000">
      <w:pPr>
        <w:pStyle w:val="Ttulo2"/>
      </w:pPr>
      <w:bookmarkStart w:id="1359" w:name="salvar-uma-pesquisa-como-um-relatório"/>
      <w:bookmarkEnd w:id="1358"/>
      <w:r w:rsidRPr="002E6533">
        <w:t>Salvar uma pesquisa como um relatório</w:t>
      </w:r>
    </w:p>
    <w:p w14:paraId="0C53610B" w14:textId="77777777" w:rsidR="004470EF" w:rsidRPr="002E6533" w:rsidRDefault="00000000">
      <w:pPr>
        <w:pStyle w:val="Compact"/>
      </w:pPr>
      <w:r w:rsidRPr="002E6533">
        <w:t xml:space="preserve">Execute uma </w:t>
      </w:r>
      <w:hyperlink r:id="rId2680">
        <w:r w:rsidR="004470EF" w:rsidRPr="002E6533">
          <w:rPr>
            <w:rStyle w:val="Hyperlink"/>
          </w:rPr>
          <w:t>pesquisa</w:t>
        </w:r>
      </w:hyperlink>
      <w:r w:rsidRPr="002E6533">
        <w:t>.</w:t>
      </w:r>
    </w:p>
    <w:p w14:paraId="75BE9199" w14:textId="77777777" w:rsidR="004470EF" w:rsidRPr="002E6533" w:rsidRDefault="00000000">
      <w:pPr>
        <w:pStyle w:val="Compact"/>
      </w:pPr>
      <w:r w:rsidRPr="002E6533">
        <w:t>Clique em Salvar. Se você salvou anteriormente essa pesquisa como um relatório, execute 1 destes procedimentos:</w:t>
      </w:r>
    </w:p>
    <w:p w14:paraId="2AE49A09" w14:textId="77777777" w:rsidR="004470EF" w:rsidRPr="002E6533" w:rsidRDefault="00000000">
      <w:pPr>
        <w:pStyle w:val="Compact"/>
        <w:numPr>
          <w:ilvl w:val="1"/>
          <w:numId w:val="0"/>
        </w:numPr>
      </w:pPr>
      <w:r w:rsidRPr="002E6533">
        <w:t>Clique em Salvar como novo relatório para salvar um novo relatório separado.</w:t>
      </w:r>
    </w:p>
    <w:p w14:paraId="1EF62410" w14:textId="77777777" w:rsidR="004470EF" w:rsidRPr="002E6533" w:rsidRDefault="00000000">
      <w:pPr>
        <w:pStyle w:val="Compact"/>
        <w:numPr>
          <w:ilvl w:val="1"/>
          <w:numId w:val="0"/>
        </w:numPr>
      </w:pPr>
      <w:r w:rsidRPr="002E6533">
        <w:t>Clique em Salvar alterações do relatório para salvar as alterações em um relatório existente.</w:t>
      </w:r>
    </w:p>
    <w:p w14:paraId="63D236A7" w14:textId="77777777" w:rsidR="004470EF" w:rsidRPr="002E6533" w:rsidRDefault="00000000">
      <w:r w:rsidRPr="002E6533">
        <w:t>Na seção Informações do relatório, digite um nome para o relatório.</w:t>
      </w:r>
    </w:p>
    <w:p w14:paraId="12879164" w14:textId="77777777" w:rsidR="004470EF" w:rsidRPr="002E6533" w:rsidRDefault="00000000">
      <w:r w:rsidRPr="002E6533">
        <w:rPr>
          <w:b/>
          <w:bCs/>
        </w:rPr>
        <w:t>Observação:</w:t>
      </w:r>
      <w:r w:rsidRPr="002E6533">
        <w:t xml:space="preserve"> o número máximo de caracteres em um nome de relatório é 80, incluindo o espaço para um registro de data e hora se você exportar o relatório para um arquivo externo. Para obter mais informações, consulte </w:t>
      </w:r>
      <w:hyperlink r:id="rId2681">
        <w:r w:rsidR="004470EF" w:rsidRPr="002E6533">
          <w:rPr>
            <w:rStyle w:val="Hyperlink"/>
          </w:rPr>
          <w:t>Exportando relatórios</w:t>
        </w:r>
      </w:hyperlink>
      <w:r w:rsidRPr="002E6533">
        <w:t>.</w:t>
      </w:r>
    </w:p>
    <w:p w14:paraId="75E1724E" w14:textId="77777777" w:rsidR="004470EF" w:rsidRPr="002E6533" w:rsidRDefault="00000000">
      <w:pPr>
        <w:pStyle w:val="Compact"/>
      </w:pPr>
      <w:r w:rsidRPr="002E6533">
        <w:t>(Opcional) Digite uma descrição.</w:t>
      </w:r>
    </w:p>
    <w:p w14:paraId="64EB1764" w14:textId="77777777" w:rsidR="004470EF" w:rsidRPr="002E6533" w:rsidRDefault="00000000">
      <w:r w:rsidRPr="002E6533">
        <w:t>Na seção Tipo de relatório, selecione Relatório pessoal, Relatório compartilhado ou Relatório global.</w:t>
      </w:r>
    </w:p>
    <w:p w14:paraId="29ED3750" w14:textId="77777777" w:rsidR="004470EF" w:rsidRPr="002E6533" w:rsidRDefault="00000000">
      <w:pPr>
        <w:pStyle w:val="Compact"/>
        <w:numPr>
          <w:ilvl w:val="1"/>
          <w:numId w:val="0"/>
        </w:numPr>
      </w:pPr>
      <w:r w:rsidRPr="002E6533">
        <w:t xml:space="preserve">Um relatório pessoal só pode ser acessado, editado, alterado e salvo pela pessoa que o criou. Você pode </w:t>
      </w:r>
      <w:hyperlink r:id="rId2682" w:anchor="Shared">
        <w:r w:rsidR="004470EF" w:rsidRPr="002E6533">
          <w:rPr>
            <w:rStyle w:val="Hyperlink"/>
          </w:rPr>
          <w:t>compartilhar relatórios pessoais</w:t>
        </w:r>
      </w:hyperlink>
      <w:r w:rsidRPr="002E6533">
        <w:t xml:space="preserve"> com outros usuários.</w:t>
      </w:r>
    </w:p>
    <w:p w14:paraId="0C6FC5B1" w14:textId="77777777" w:rsidR="004470EF" w:rsidRPr="002E6533" w:rsidRDefault="00000000">
      <w:pPr>
        <w:numPr>
          <w:ilvl w:val="1"/>
          <w:numId w:val="0"/>
        </w:numPr>
      </w:pPr>
      <w:r w:rsidRPr="002E6533">
        <w:t>Um relatório compartilhado pode ser compartilhado e acessado por um conjunto limitado de usuários.</w:t>
      </w:r>
    </w:p>
    <w:p w14:paraId="36FFD1AC" w14:textId="77777777" w:rsidR="004470EF" w:rsidRPr="002E6533" w:rsidRDefault="00000000">
      <w:pPr>
        <w:pStyle w:val="Compact"/>
        <w:numPr>
          <w:ilvl w:val="1"/>
          <w:numId w:val="0"/>
        </w:numPr>
      </w:pPr>
      <w:r w:rsidRPr="002E6533">
        <w:t>Um relatório global pode ficar acessível para todos os usuários em um aplicativo ou para usuários e grupos de usuários selecionados.</w:t>
      </w:r>
    </w:p>
    <w:p w14:paraId="0F1B7A12" w14:textId="77777777" w:rsidR="004470EF" w:rsidRPr="002E6533" w:rsidRDefault="00000000">
      <w:r w:rsidRPr="002E6533">
        <w:rPr>
          <w:b/>
          <w:bCs/>
        </w:rPr>
        <w:t>Importante:</w:t>
      </w:r>
      <w:r w:rsidRPr="002E6533">
        <w:t xml:space="preserve"> Ao editar e salvar um relatório compartilhado, você deverá salvá-lo como um relatório compartilhado. Você pode optar por compartilhar o relatório novamente com os participantes. Se você alterar um relatório existente de Global para Pessoal, o relatório Global original não será modificado. Em vez disso, uma </w:t>
      </w:r>
      <w:r w:rsidRPr="002E6533">
        <w:lastRenderedPageBreak/>
        <w:t>cópia do relatório global será feita e marcada como pessoal. Se não quiser manter o relatório Global original, exclua-o separadamente.</w:t>
      </w:r>
    </w:p>
    <w:p w14:paraId="2C26BC10" w14:textId="77777777" w:rsidR="004470EF" w:rsidRPr="002E6533" w:rsidRDefault="00000000">
      <w:r w:rsidRPr="002E6533">
        <w:t>Se você selecionou Relatório global, faça o seguinte:</w:t>
      </w:r>
    </w:p>
    <w:p w14:paraId="65097C24" w14:textId="77777777" w:rsidR="004470EF" w:rsidRPr="002E6533" w:rsidRDefault="00000000">
      <w:pPr>
        <w:pStyle w:val="Compact"/>
        <w:numPr>
          <w:ilvl w:val="1"/>
          <w:numId w:val="0"/>
        </w:numPr>
      </w:pPr>
      <w:r w:rsidRPr="002E6533">
        <w:t>Atribua direitos de acesso do usuário e do grupo ao relatório.</w:t>
      </w:r>
    </w:p>
    <w:p w14:paraId="37EC521C" w14:textId="77777777" w:rsidR="004470EF" w:rsidRPr="002E6533" w:rsidRDefault="00000000">
      <w:pPr>
        <w:pStyle w:val="Compact"/>
        <w:numPr>
          <w:ilvl w:val="1"/>
          <w:numId w:val="0"/>
        </w:numPr>
      </w:pPr>
      <w:r w:rsidRPr="002E6533">
        <w:t>(Opcional) Selecione um idioma para um novo relatório. O idioma padrão é inglês.</w:t>
      </w:r>
    </w:p>
    <w:p w14:paraId="0016DEA2" w14:textId="77777777" w:rsidR="004470EF" w:rsidRPr="002E6533" w:rsidRDefault="00000000">
      <w:r w:rsidRPr="002E6533">
        <w:rPr>
          <w:b/>
          <w:bCs/>
        </w:rPr>
        <w:t>Importante:</w:t>
      </w:r>
      <w:r w:rsidRPr="002E6533">
        <w:t xml:space="preserve"> Não será possível salvar o relatório se o idioma padrão do relatório global não corresponder ao idioma padrão do usuário.</w:t>
      </w:r>
    </w:p>
    <w:p w14:paraId="086793E5" w14:textId="77777777" w:rsidR="004470EF" w:rsidRPr="002E6533" w:rsidRDefault="00000000">
      <w:pPr>
        <w:pStyle w:val="Compact"/>
      </w:pPr>
      <w:r w:rsidRPr="002E6533">
        <w:t xml:space="preserve">(Opcional) Se quiser o Armazenamento em cache da iView para o relatório, clique na caixa de </w:t>
      </w:r>
      <w:proofErr w:type="gramStart"/>
      <w:r w:rsidRPr="002E6533">
        <w:t>seleção Ativar</w:t>
      </w:r>
      <w:proofErr w:type="gramEnd"/>
      <w:r w:rsidRPr="002E6533">
        <w:t xml:space="preserve"> armazenamento em cache da iView e selecione a Duração do cache para o relatório.</w:t>
      </w:r>
    </w:p>
    <w:p w14:paraId="08A15DA9" w14:textId="77777777" w:rsidR="004470EF" w:rsidRPr="002E6533" w:rsidRDefault="00000000">
      <w:r w:rsidRPr="002E6533">
        <w:t>Na lista Taxa de atualização, selecione a frequência com a qual o relatório deve ser atualizado.</w:t>
      </w:r>
    </w:p>
    <w:p w14:paraId="3192D6A2" w14:textId="77777777" w:rsidR="004470EF" w:rsidRPr="002E6533" w:rsidRDefault="00000000">
      <w:r w:rsidRPr="002E6533">
        <w:rPr>
          <w:b/>
          <w:bCs/>
        </w:rPr>
        <w:t>Importante:</w:t>
      </w:r>
      <w:r w:rsidRPr="002E6533">
        <w:t xml:space="preserve"> Se você ativou o Armazenamento em cache da iView, a </w:t>
      </w:r>
      <w:proofErr w:type="gramStart"/>
      <w:r w:rsidRPr="002E6533">
        <w:t>opção Atualizar</w:t>
      </w:r>
      <w:proofErr w:type="gramEnd"/>
      <w:r w:rsidRPr="002E6533">
        <w:t xml:space="preserve"> taxa será desativada.</w:t>
      </w:r>
    </w:p>
    <w:p w14:paraId="6940DC02" w14:textId="77777777" w:rsidR="004470EF" w:rsidRPr="002E6533" w:rsidRDefault="00000000">
      <w:r w:rsidRPr="002E6533">
        <w:t>(Opcional) Você pode alterar a largura das colunas na tabela do relatório arrastando a coluna.</w:t>
      </w:r>
    </w:p>
    <w:p w14:paraId="78453A93" w14:textId="77777777" w:rsidR="004470EF" w:rsidRPr="002E6533" w:rsidRDefault="00000000">
      <w:r w:rsidRPr="002E6533">
        <w:rPr>
          <w:b/>
          <w:bCs/>
        </w:rPr>
        <w:t>Observação:</w:t>
      </w:r>
      <w:r w:rsidRPr="002E6533">
        <w:t xml:space="preserve"> Se você ativar a edição em linha e atualiza a largura de uma coluna vazia, a largura das colunas de dados é distribuída uniformemente e a largura da coluna vazia é redefinida com a configuração padrão.</w:t>
      </w:r>
    </w:p>
    <w:p w14:paraId="12E5114A" w14:textId="77777777" w:rsidR="004470EF" w:rsidRPr="002E6533" w:rsidRDefault="00000000">
      <w:r w:rsidRPr="002E6533">
        <w:t>Clique em Salvar.</w:t>
      </w:r>
    </w:p>
    <w:p w14:paraId="78D50F55" w14:textId="77777777" w:rsidR="004470EF" w:rsidRPr="002E6533" w:rsidRDefault="00000000">
      <w:r w:rsidRPr="002E6533">
        <w:rPr>
          <w:b/>
          <w:bCs/>
        </w:rPr>
        <w:t>Observação:</w:t>
      </w:r>
      <w:r w:rsidRPr="002E6533">
        <w:t xml:space="preserve"> Se você alterou a duração do cache de 1 intervalo de tempo para outro, abra e atualize o relatório de iView para concluir a alteração.</w:t>
      </w:r>
    </w:p>
    <w:p w14:paraId="20BA2CB6" w14:textId="77777777" w:rsidR="004470EF" w:rsidRPr="002E6533" w:rsidRDefault="00000000">
      <w:pPr>
        <w:pStyle w:val="Ttulo2"/>
      </w:pPr>
      <w:bookmarkStart w:id="1360" w:name="X4bfa9526672bd27a0aeeea6144033dc22fbcfb9"/>
      <w:bookmarkEnd w:id="1359"/>
      <w:r w:rsidRPr="002E6533">
        <w:t>Visualizar um relatório salvo de um aplicativo específico</w:t>
      </w:r>
    </w:p>
    <w:p w14:paraId="21520D46" w14:textId="77777777" w:rsidR="004470EF" w:rsidRPr="002E6533" w:rsidRDefault="00000000">
      <w:r w:rsidRPr="002E6533">
        <w:t>Vá até a página Resultados da pesquisa.</w:t>
      </w:r>
    </w:p>
    <w:p w14:paraId="63D3F106" w14:textId="77777777" w:rsidR="004470EF" w:rsidRPr="002E6533" w:rsidRDefault="00000000">
      <w:pPr>
        <w:pStyle w:val="Compact"/>
        <w:numPr>
          <w:ilvl w:val="1"/>
          <w:numId w:val="0"/>
        </w:numPr>
      </w:pPr>
      <w:r w:rsidRPr="002E6533">
        <w:t>No menu, clique na solução.</w:t>
      </w:r>
    </w:p>
    <w:p w14:paraId="54D24EAB" w14:textId="77777777" w:rsidR="004470EF" w:rsidRPr="002E6533" w:rsidRDefault="00000000">
      <w:pPr>
        <w:pStyle w:val="Compact"/>
        <w:numPr>
          <w:ilvl w:val="1"/>
          <w:numId w:val="0"/>
        </w:numPr>
      </w:pPr>
      <w:r w:rsidRPr="002E6533">
        <w:t>Na lista Aplicativos, clique no aplicativo ou no questionário.</w:t>
      </w:r>
    </w:p>
    <w:p w14:paraId="2320C7A5" w14:textId="77777777" w:rsidR="004470EF" w:rsidRPr="002E6533" w:rsidRDefault="00000000">
      <w:pPr>
        <w:pStyle w:val="Compact"/>
      </w:pPr>
      <w:r w:rsidRPr="002E6533">
        <w:t>Clique em Relatórios.</w:t>
      </w:r>
    </w:p>
    <w:p w14:paraId="3B97D065" w14:textId="77777777" w:rsidR="004470EF" w:rsidRPr="002E6533" w:rsidRDefault="00000000">
      <w:pPr>
        <w:pStyle w:val="Compact"/>
      </w:pPr>
      <w:r w:rsidRPr="002E6533">
        <w:t>Selecione o relatório que deseja visualizar na página Listagem de relatórios.</w:t>
      </w:r>
    </w:p>
    <w:p w14:paraId="4A228929" w14:textId="77777777" w:rsidR="004470EF" w:rsidRPr="002E6533" w:rsidRDefault="00000000">
      <w:pPr>
        <w:pStyle w:val="Ttulo1"/>
      </w:pPr>
      <w:bookmarkStart w:id="1361" w:name="exportando-relatórios-clássico"/>
      <w:bookmarkEnd w:id="1357"/>
      <w:bookmarkEnd w:id="1360"/>
      <w:r w:rsidRPr="002E6533">
        <w:t>Exportando relatórios (clássico)</w:t>
      </w:r>
    </w:p>
    <w:p w14:paraId="29F4B4E6" w14:textId="77777777" w:rsidR="004470EF" w:rsidRPr="002E6533" w:rsidRDefault="00000000">
      <w:pPr>
        <w:pStyle w:val="FirstParagraph"/>
      </w:pPr>
      <w:r w:rsidRPr="002E6533">
        <w:rPr>
          <w:b/>
          <w:bCs/>
        </w:rPr>
        <w:t>Importante:</w:t>
      </w:r>
      <w:r w:rsidRPr="002E6533">
        <w:t xml:space="preserve"> Este tópico é para a experiência de Pesquisa Clássica. Para visualizar o conteúdo da experiência Pesquisa de última geração, consulte </w:t>
      </w:r>
      <w:hyperlink r:id="rId2683">
        <w:r w:rsidR="004470EF" w:rsidRPr="002E6533">
          <w:rPr>
            <w:rStyle w:val="Hyperlink"/>
          </w:rPr>
          <w:t>Pesquisa</w:t>
        </w:r>
      </w:hyperlink>
      <w:r w:rsidRPr="002E6533">
        <w:t>.</w:t>
      </w:r>
      <w:r w:rsidRPr="002E6533">
        <w:br/>
      </w:r>
      <w:r w:rsidRPr="002E6533">
        <w:br/>
      </w:r>
      <w:r w:rsidRPr="002E6533">
        <w:lastRenderedPageBreak/>
        <w:t xml:space="preserve">Para obter informações sobre experiências Clássicas, consulte </w:t>
      </w:r>
      <w:hyperlink r:id="rId2684" w:anchor="classic_experiences">
        <w:r w:rsidR="004470EF" w:rsidRPr="002E6533">
          <w:rPr>
            <w:rStyle w:val="Hyperlink"/>
          </w:rPr>
          <w:t>Experiências clássicas do Archer</w:t>
        </w:r>
      </w:hyperlink>
      <w:r w:rsidRPr="002E6533">
        <w:t>.</w:t>
      </w:r>
    </w:p>
    <w:p w14:paraId="2BCCAE94" w14:textId="77777777" w:rsidR="004470EF" w:rsidRPr="002E6533" w:rsidRDefault="00000000">
      <w:pPr>
        <w:pStyle w:val="Corpodetexto"/>
      </w:pPr>
      <w:r w:rsidRPr="002E6533">
        <w:t>Você pode exportar um relatório existente do Archer para um arquivo externo.</w:t>
      </w:r>
    </w:p>
    <w:p w14:paraId="66522121" w14:textId="77777777" w:rsidR="004470EF" w:rsidRPr="002E6533" w:rsidRDefault="00000000">
      <w:pPr>
        <w:pStyle w:val="Corpodetexto"/>
      </w:pPr>
      <w:r w:rsidRPr="002E6533">
        <w:t>Nesta página</w:t>
      </w:r>
    </w:p>
    <w:p w14:paraId="77CDE61F" w14:textId="77777777" w:rsidR="004470EF" w:rsidRPr="002E6533" w:rsidRDefault="004470EF">
      <w:pPr>
        <w:pStyle w:val="Compact"/>
      </w:pPr>
      <w:hyperlink w:anchor="Exportarformatosderelat%C3%B3rio">
        <w:r w:rsidRPr="002E6533">
          <w:rPr>
            <w:rStyle w:val="Hyperlink"/>
          </w:rPr>
          <w:t>Exportar formatos de relatório</w:t>
        </w:r>
      </w:hyperlink>
    </w:p>
    <w:p w14:paraId="31022C1F" w14:textId="77777777" w:rsidR="004470EF" w:rsidRPr="002E6533" w:rsidRDefault="004470EF">
      <w:pPr>
        <w:pStyle w:val="Compact"/>
      </w:pPr>
      <w:hyperlink w:anchor="Exportarumrelat%C3%B3rio">
        <w:r w:rsidRPr="002E6533">
          <w:rPr>
            <w:rStyle w:val="Hyperlink"/>
          </w:rPr>
          <w:t>Exportar um relatório</w:t>
        </w:r>
      </w:hyperlink>
    </w:p>
    <w:p w14:paraId="3B637AA7" w14:textId="77777777" w:rsidR="004470EF" w:rsidRPr="002E6533" w:rsidRDefault="004470EF">
      <w:pPr>
        <w:pStyle w:val="Compact"/>
      </w:pPr>
      <w:hyperlink w:anchor="Acessoaorelat%C3%B3rio">
        <w:r w:rsidRPr="002E6533">
          <w:rPr>
            <w:rStyle w:val="Hyperlink"/>
          </w:rPr>
          <w:t>Acesso ao relatório</w:t>
        </w:r>
      </w:hyperlink>
    </w:p>
    <w:p w14:paraId="726526E4" w14:textId="77777777" w:rsidR="004470EF" w:rsidRPr="002E6533" w:rsidRDefault="00000000">
      <w:pPr>
        <w:pStyle w:val="Ttulo2"/>
      </w:pPr>
      <w:bookmarkStart w:id="1362" w:name="exportar-formatos-de-relatório"/>
      <w:r w:rsidRPr="002E6533">
        <w:t>Exportar formatos de relatório</w:t>
      </w:r>
    </w:p>
    <w:p w14:paraId="2D91EAF2" w14:textId="77777777" w:rsidR="004470EF" w:rsidRPr="002E6533" w:rsidRDefault="00000000">
      <w:pPr>
        <w:pStyle w:val="FirstParagraph"/>
      </w:pPr>
      <w:r w:rsidRPr="002E6533">
        <w:t>Aqui estão os formatos de arquivo de exportação de relatório compatíveis:</w:t>
      </w:r>
    </w:p>
    <w:p w14:paraId="51EF11F7" w14:textId="77777777" w:rsidR="004470EF" w:rsidRPr="002E6533" w:rsidRDefault="00000000">
      <w:r w:rsidRPr="002E6533">
        <w:t>Rich Text File (RTF)</w:t>
      </w:r>
    </w:p>
    <w:p w14:paraId="5B911894" w14:textId="77777777" w:rsidR="004470EF" w:rsidRPr="002E6533" w:rsidRDefault="00000000">
      <w:r w:rsidRPr="002E6533">
        <w:t>Adobe Portable Document Format (PDF)</w:t>
      </w:r>
    </w:p>
    <w:p w14:paraId="6868DC86" w14:textId="77777777" w:rsidR="004470EF" w:rsidRPr="002E6533" w:rsidRDefault="00000000">
      <w:r w:rsidRPr="002E6533">
        <w:t>Microsoft Excel (XLSX)</w:t>
      </w:r>
    </w:p>
    <w:p w14:paraId="19E0FD10" w14:textId="77777777" w:rsidR="004470EF" w:rsidRPr="002E6533" w:rsidRDefault="00000000">
      <w:r w:rsidRPr="002E6533">
        <w:t>Comma Separated Values (CSV)</w:t>
      </w:r>
    </w:p>
    <w:p w14:paraId="6759165E" w14:textId="77777777" w:rsidR="004470EF" w:rsidRPr="002E6533" w:rsidRDefault="00000000">
      <w:r w:rsidRPr="002E6533">
        <w:t>Arquivo HTML</w:t>
      </w:r>
    </w:p>
    <w:p w14:paraId="5FBBFFE5" w14:textId="77777777" w:rsidR="004470EF" w:rsidRPr="002E6533" w:rsidRDefault="00000000">
      <w:r w:rsidRPr="002E6533">
        <w:t>Arquivo XML</w:t>
      </w:r>
    </w:p>
    <w:p w14:paraId="4A54D5AC" w14:textId="77777777" w:rsidR="004470EF" w:rsidRPr="002E6533" w:rsidRDefault="00000000">
      <w:r w:rsidRPr="002E6533">
        <w:t>Arquivo de apresentação do Microsoft PowerPoint (PPTX)</w:t>
      </w:r>
    </w:p>
    <w:p w14:paraId="33960D63" w14:textId="77777777" w:rsidR="004470EF" w:rsidRPr="002E6533" w:rsidRDefault="00000000">
      <w:pPr>
        <w:pStyle w:val="Ttulo2"/>
      </w:pPr>
      <w:bookmarkStart w:id="1363" w:name="exportar-um-relatório"/>
      <w:bookmarkEnd w:id="1362"/>
      <w:r w:rsidRPr="002E6533">
        <w:t>Exportar um relatório</w:t>
      </w:r>
    </w:p>
    <w:p w14:paraId="1E8C6A01" w14:textId="77777777" w:rsidR="004470EF" w:rsidRPr="002E6533" w:rsidRDefault="00000000">
      <w:pPr>
        <w:pStyle w:val="FirstParagraph"/>
      </w:pPr>
      <w:r w:rsidRPr="002E6533">
        <w:rPr>
          <w:b/>
          <w:bCs/>
        </w:rPr>
        <w:t>Observação:</w:t>
      </w:r>
      <w:r w:rsidRPr="002E6533">
        <w:t xml:space="preserve"> se o nome original do relatório salvo contiver algum dos caracteres / </w:t>
      </w:r>
      <w:proofErr w:type="gramStart"/>
      <w:r w:rsidRPr="002E6533">
        <w:t>\ :</w:t>
      </w:r>
      <w:proofErr w:type="gramEnd"/>
      <w:r w:rsidRPr="002E6533">
        <w:t xml:space="preserve"> * ? " &lt; &gt; |, o processo de exportação os remove do nome do relatório. O processo de exportação também trunca nomes de relatórios com mais de 80 caracteres e insere um registro de data e hora.</w:t>
      </w:r>
    </w:p>
    <w:p w14:paraId="0BCB7671" w14:textId="77777777" w:rsidR="004470EF" w:rsidRPr="002E6533" w:rsidRDefault="00000000">
      <w:r w:rsidRPr="002E6533">
        <w:t>Para exibir uma lista de relatórios, execute 1 destes procedimentos:</w:t>
      </w:r>
    </w:p>
    <w:p w14:paraId="178B8ADF" w14:textId="77777777" w:rsidR="004470EF" w:rsidRPr="002E6533" w:rsidRDefault="00000000">
      <w:pPr>
        <w:pStyle w:val="Compact"/>
        <w:numPr>
          <w:ilvl w:val="1"/>
          <w:numId w:val="0"/>
        </w:numPr>
      </w:pPr>
      <w:r w:rsidRPr="002E6533">
        <w:t>No menu Sistema, clique em Relatórios para exibir relatórios que você possui.</w:t>
      </w:r>
    </w:p>
    <w:p w14:paraId="5F5B3ADE" w14:textId="77777777" w:rsidR="004470EF" w:rsidRPr="002E6533" w:rsidRDefault="00000000">
      <w:pPr>
        <w:pStyle w:val="Compact"/>
        <w:numPr>
          <w:ilvl w:val="1"/>
          <w:numId w:val="0"/>
        </w:numPr>
      </w:pPr>
      <w:r w:rsidRPr="002E6533">
        <w:t xml:space="preserve">No menu Admin menu Admin, em Geração de relatórios de gerenciamento, clique em </w:t>
      </w:r>
      <w:hyperlink r:id="rId2685">
        <w:r w:rsidR="004470EF" w:rsidRPr="002E6533">
          <w:rPr>
            <w:rStyle w:val="Hyperlink"/>
          </w:rPr>
          <w:t>Lista de relatórios</w:t>
        </w:r>
      </w:hyperlink>
      <w:r w:rsidRPr="002E6533">
        <w:t xml:space="preserve"> para exibir relatórios globais e seus próprios relatórios pessoais.</w:t>
      </w:r>
    </w:p>
    <w:p w14:paraId="49EE36C8" w14:textId="77777777" w:rsidR="004470EF" w:rsidRPr="002E6533" w:rsidRDefault="00000000">
      <w:pPr>
        <w:pStyle w:val="Compact"/>
        <w:numPr>
          <w:ilvl w:val="1"/>
          <w:numId w:val="0"/>
        </w:numPr>
      </w:pPr>
      <w:r w:rsidRPr="002E6533">
        <w:t xml:space="preserve">Na página Gerenciar soluções, clique em Gerenciar relatórios para exibir Soluções </w:t>
      </w:r>
      <w:hyperlink r:id="rId2686">
        <w:r w:rsidR="004470EF" w:rsidRPr="002E6533">
          <w:rPr>
            <w:rStyle w:val="Hyperlink"/>
          </w:rPr>
          <w:t>Relatórios do sistema</w:t>
        </w:r>
      </w:hyperlink>
      <w:r w:rsidRPr="002E6533">
        <w:t>.</w:t>
      </w:r>
    </w:p>
    <w:p w14:paraId="52B87238" w14:textId="77777777" w:rsidR="004470EF" w:rsidRPr="002E6533" w:rsidRDefault="00000000">
      <w:pPr>
        <w:pStyle w:val="Compact"/>
        <w:numPr>
          <w:ilvl w:val="1"/>
          <w:numId w:val="0"/>
        </w:numPr>
      </w:pPr>
      <w:r w:rsidRPr="002E6533">
        <w:t>Em um menu de espaço de trabalho na barra de menus, clique em Lista de relatórios em um submenu específico de aplicativo de solução para exibir uma lista de relatórios desse aplicativo.</w:t>
      </w:r>
    </w:p>
    <w:p w14:paraId="0902A6D6" w14:textId="77777777" w:rsidR="004470EF" w:rsidRPr="002E6533" w:rsidRDefault="00000000">
      <w:pPr>
        <w:pStyle w:val="Compact"/>
        <w:numPr>
          <w:ilvl w:val="1"/>
          <w:numId w:val="0"/>
        </w:numPr>
      </w:pPr>
      <w:r w:rsidRPr="002E6533">
        <w:lastRenderedPageBreak/>
        <w:t>No Painel de controle clássico, clique na lista suspensa de opções individuais da iView no Painel de controle clássico e, depois, em Exibir relatório. Selecione a opção Exportar ou Imprimir na seção Relatório.</w:t>
      </w:r>
    </w:p>
    <w:p w14:paraId="45C72713" w14:textId="77777777" w:rsidR="004470EF" w:rsidRPr="002E6533" w:rsidRDefault="00000000">
      <w:r w:rsidRPr="002E6533">
        <w:rPr>
          <w:b/>
          <w:bCs/>
        </w:rPr>
        <w:t>Observação:</w:t>
      </w:r>
      <w:r w:rsidRPr="002E6533">
        <w:t xml:space="preserve"> Clique em Exportar para PDF ou PPTX no front office Painel de controle clássico para baixar um relatório.</w:t>
      </w:r>
    </w:p>
    <w:p w14:paraId="0432DAC0" w14:textId="77777777" w:rsidR="004470EF" w:rsidRPr="002E6533" w:rsidRDefault="00000000">
      <w:pPr>
        <w:pStyle w:val="Compact"/>
      </w:pPr>
      <w:r w:rsidRPr="002E6533">
        <w:t>Clique no relatório que deseja exportar da lista de relatórios exibidos.</w:t>
      </w:r>
    </w:p>
    <w:p w14:paraId="2DFE98DF" w14:textId="77777777" w:rsidR="004470EF" w:rsidRPr="002E6533" w:rsidRDefault="00000000">
      <w:pPr>
        <w:pStyle w:val="Compact"/>
      </w:pPr>
      <w:r w:rsidRPr="002E6533">
        <w:t xml:space="preserve">Clique em </w:t>
      </w:r>
      <w:proofErr w:type="gramStart"/>
      <w:r w:rsidRPr="002E6533">
        <w:t>Exportar .</w:t>
      </w:r>
      <w:proofErr w:type="gramEnd"/>
    </w:p>
    <w:p w14:paraId="1B3B616E" w14:textId="77777777" w:rsidR="004470EF" w:rsidRPr="002E6533" w:rsidRDefault="00000000">
      <w:pPr>
        <w:pStyle w:val="Compact"/>
      </w:pPr>
      <w:r w:rsidRPr="002E6533">
        <w:t>Selecione o formato de exibição adequado para o arquivo de exportação.</w:t>
      </w:r>
    </w:p>
    <w:p w14:paraId="50157833" w14:textId="77777777" w:rsidR="004470EF" w:rsidRPr="002E6533" w:rsidRDefault="00000000">
      <w:pPr>
        <w:pStyle w:val="Compact"/>
      </w:pPr>
      <w:r w:rsidRPr="002E6533">
        <w:t>Na caixa de diálogo Exportação concluída, clique aqui para acessar o arquivo exportado.</w:t>
      </w:r>
    </w:p>
    <w:p w14:paraId="62B1220E" w14:textId="77777777" w:rsidR="004470EF" w:rsidRPr="002E6533" w:rsidRDefault="00000000">
      <w:pPr>
        <w:pStyle w:val="Compact"/>
      </w:pPr>
      <w:r w:rsidRPr="002E6533">
        <w:t>Abra ou salve o arquivo exportado usando as ferramentas disponíveis em seu navegador.</w:t>
      </w:r>
    </w:p>
    <w:p w14:paraId="407451A5" w14:textId="77777777" w:rsidR="004470EF" w:rsidRPr="002E6533" w:rsidRDefault="00000000">
      <w:pPr>
        <w:pStyle w:val="FirstParagraph"/>
      </w:pPr>
      <w:r w:rsidRPr="002E6533">
        <w:rPr>
          <w:b/>
          <w:bCs/>
        </w:rPr>
        <w:t>Observação:</w:t>
      </w:r>
      <w:r w:rsidRPr="002E6533">
        <w:t xml:space="preserve"> Use a opção Distribuição programada de relatório para agendar relatórios para entrega por e-mail para 1 ou mais usuários no horário agendado.</w:t>
      </w:r>
    </w:p>
    <w:p w14:paraId="496D099F" w14:textId="77777777" w:rsidR="004470EF" w:rsidRPr="002E6533" w:rsidRDefault="00000000">
      <w:pPr>
        <w:pStyle w:val="Ttulo2"/>
      </w:pPr>
      <w:bookmarkStart w:id="1364" w:name="acesso-ao-relatório"/>
      <w:bookmarkEnd w:id="1363"/>
      <w:r w:rsidRPr="002E6533">
        <w:t>Acesso ao relatório</w:t>
      </w:r>
    </w:p>
    <w:p w14:paraId="7716FB11" w14:textId="77777777" w:rsidR="004470EF" w:rsidRPr="002E6533" w:rsidRDefault="00000000">
      <w:pPr>
        <w:pStyle w:val="FirstParagraph"/>
      </w:pPr>
      <w:r w:rsidRPr="002E6533">
        <w:t>As permissões que se aplicam a seu perfil de usuário determinam os relatórios que estão acessíveis para você. Dependendo do relatório, nem todos os formatos de arquivo podem estar disponíveis para a exportação.</w:t>
      </w:r>
    </w:p>
    <w:p w14:paraId="47AAA101" w14:textId="77777777" w:rsidR="004470EF" w:rsidRPr="002E6533" w:rsidRDefault="00000000">
      <w:pPr>
        <w:pStyle w:val="Ttulo1"/>
      </w:pPr>
      <w:bookmarkStart w:id="1365" w:name="criptografia-de-dados-em-repouso"/>
      <w:bookmarkEnd w:id="1361"/>
      <w:bookmarkEnd w:id="1364"/>
      <w:r w:rsidRPr="002E6533">
        <w:t>Criptografia de dados em repouso</w:t>
      </w:r>
    </w:p>
    <w:p w14:paraId="77EF7781" w14:textId="77777777" w:rsidR="004470EF" w:rsidRPr="002E6533" w:rsidRDefault="00000000">
      <w:pPr>
        <w:pStyle w:val="FirstParagraph"/>
      </w:pPr>
      <w:r w:rsidRPr="002E6533">
        <w:t>É recomendável fazer backup de seus dados confidenciais, criptografá-los e mantê-los em um local físico seguro, de acordo com as políticas corporativas de recuperação de desastres e de continuidade dos negócios, inclusive:</w:t>
      </w:r>
    </w:p>
    <w:p w14:paraId="38C88F64" w14:textId="77777777" w:rsidR="004470EF" w:rsidRPr="002E6533" w:rsidRDefault="00000000">
      <w:pPr>
        <w:pStyle w:val="Compact"/>
      </w:pPr>
      <w:r w:rsidRPr="002E6533">
        <w:t>Um backup completo de seu banco de dados (para obter mais informações, consulte a Biblioteca Microsoft TechNet.)</w:t>
      </w:r>
    </w:p>
    <w:p w14:paraId="0131CF2A" w14:textId="77777777" w:rsidR="004470EF" w:rsidRPr="002E6533" w:rsidRDefault="00000000">
      <w:pPr>
        <w:pStyle w:val="Compact"/>
      </w:pPr>
      <w:r w:rsidRPr="002E6533">
        <w:t>Arquivos de registros</w:t>
      </w:r>
    </w:p>
    <w:p w14:paraId="6EE53DF2" w14:textId="77777777" w:rsidR="004470EF" w:rsidRPr="002E6533" w:rsidRDefault="00000000">
      <w:pPr>
        <w:pStyle w:val="Compact"/>
      </w:pPr>
      <w:r w:rsidRPr="002E6533">
        <w:t>Arquivos de configuração</w:t>
      </w:r>
    </w:p>
    <w:p w14:paraId="6B8655E3" w14:textId="77777777" w:rsidR="004470EF" w:rsidRPr="002E6533" w:rsidRDefault="00000000">
      <w:pPr>
        <w:pStyle w:val="Compact"/>
      </w:pPr>
      <w:r w:rsidRPr="002E6533">
        <w:t>Senha para o Administrador do sistema da Archer.</w:t>
      </w:r>
    </w:p>
    <w:p w14:paraId="1B99DD47" w14:textId="77777777" w:rsidR="004470EF" w:rsidRPr="002E6533" w:rsidRDefault="00000000">
      <w:pPr>
        <w:pStyle w:val="FirstParagraph"/>
      </w:pPr>
      <w:r w:rsidRPr="002E6533">
        <w:t>Para ajudar a proteger dados on-line, como banco de dados atual, arquivo de log e arquivos de configuração, é recomendável que você restrinja o acesso aos arquivos e banco de dados, além de configurar as permissões apenas para administradores confiáveis.</w:t>
      </w:r>
    </w:p>
    <w:p w14:paraId="78CAB159" w14:textId="77777777" w:rsidR="004470EF" w:rsidRPr="002E6533" w:rsidRDefault="00000000">
      <w:pPr>
        <w:pStyle w:val="Corpodetexto"/>
      </w:pPr>
      <w:r w:rsidRPr="002E6533">
        <w:t>O repositório de arquivos e o armazenamento de certificados do Windows devem estar localizados em máquinas separadas.</w:t>
      </w:r>
    </w:p>
    <w:p w14:paraId="1302AB41" w14:textId="77777777" w:rsidR="004470EF" w:rsidRPr="002E6533" w:rsidRDefault="00000000">
      <w:pPr>
        <w:pStyle w:val="Ttulo1"/>
      </w:pPr>
      <w:bookmarkStart w:id="1366" w:name="caminho-do-repositório-de-arquivos"/>
      <w:bookmarkEnd w:id="1365"/>
      <w:r w:rsidRPr="002E6533">
        <w:lastRenderedPageBreak/>
        <w:t>Caminho do repositório de arquivos</w:t>
      </w:r>
    </w:p>
    <w:p w14:paraId="6870A345" w14:textId="77777777" w:rsidR="004470EF" w:rsidRPr="002E6533" w:rsidRDefault="00000000">
      <w:pPr>
        <w:pStyle w:val="FirstParagraph"/>
      </w:pPr>
      <w:r w:rsidRPr="002E6533">
        <w:t>O Archer usa uma pasta no file system para armazenar arquivos. O local padrão é C:\ArcherFiles\Repository.</w:t>
      </w:r>
    </w:p>
    <w:p w14:paraId="443472EC" w14:textId="77777777" w:rsidR="004470EF" w:rsidRPr="002E6533" w:rsidRDefault="00000000">
      <w:pPr>
        <w:pStyle w:val="Corpodetexto"/>
      </w:pPr>
      <w:r w:rsidRPr="002E6533">
        <w:t>É recomendável definir o local da pasta do repositório no Archer como um compartilhamento que usa caminho UNC fora de qualquer servidor da Web e de serviços. Ao fazer isso, a possibilidade de ataques de negação de serviço e da criação de arquivo grande é eliminada.</w:t>
      </w:r>
    </w:p>
    <w:p w14:paraId="2B298DF2" w14:textId="77777777" w:rsidR="004470EF" w:rsidRPr="002E6533" w:rsidRDefault="00000000">
      <w:pPr>
        <w:pStyle w:val="Corpodetexto"/>
      </w:pPr>
      <w:r w:rsidRPr="002E6533">
        <w:rPr>
          <w:b/>
          <w:bCs/>
        </w:rPr>
        <w:t>Observação:</w:t>
      </w:r>
      <w:r w:rsidRPr="002E6533">
        <w:t xml:space="preserve"> se você planeja usar criptografia de dados, o repositório de arquivos e o armazenamento de certificados do Windows devem estar localizados em máquinas separadas.</w:t>
      </w:r>
    </w:p>
    <w:p w14:paraId="743737F4" w14:textId="77777777" w:rsidR="004470EF" w:rsidRPr="002E6533" w:rsidRDefault="00000000">
      <w:pPr>
        <w:pStyle w:val="Corpodetexto"/>
      </w:pPr>
      <w:r w:rsidRPr="002E6533">
        <w:t xml:space="preserve">Para obter instruções sobre como configurar o caminho do repositório, consulte "Designar caminho do repositório de arquivos" na Ajuda do Painel de controle do </w:t>
      </w:r>
      <w:hyperlink r:id="rId2687">
        <w:r w:rsidR="004470EF" w:rsidRPr="002E6533">
          <w:rPr>
            <w:rStyle w:val="Hyperlink"/>
          </w:rPr>
          <w:t>Archer</w:t>
        </w:r>
      </w:hyperlink>
      <w:r w:rsidRPr="002E6533">
        <w:t>.</w:t>
      </w:r>
    </w:p>
    <w:p w14:paraId="056A90F1" w14:textId="77777777" w:rsidR="004470EF" w:rsidRPr="002E6533" w:rsidRDefault="00000000">
      <w:pPr>
        <w:pStyle w:val="Ttulo1"/>
      </w:pPr>
      <w:bookmarkStart w:id="1367" w:name="X44f94ca9cec37ab6b980ccac7469299905d6f47"/>
      <w:bookmarkEnd w:id="1366"/>
      <w:r w:rsidRPr="002E6533">
        <w:t>Restringir permissões nos arquivos de repositório</w:t>
      </w:r>
    </w:p>
    <w:p w14:paraId="6447266B" w14:textId="77777777" w:rsidR="004470EF" w:rsidRPr="002E6533" w:rsidRDefault="00000000">
      <w:pPr>
        <w:pStyle w:val="FirstParagraph"/>
      </w:pPr>
      <w:r w:rsidRPr="002E6533">
        <w:t>É recomendável que você restrinja as permissões na pasta do repositório (local padrão C:\ArcherFiles\Repository) para leitura, gravação e modificação na conta em que os processos do IIS estão sendo executados e na conta em que o serviço Mecanismo de trabalho está sendo executado.</w:t>
      </w:r>
    </w:p>
    <w:p w14:paraId="1899D1E8" w14:textId="77777777" w:rsidR="004470EF" w:rsidRPr="002E6533" w:rsidRDefault="00000000">
      <w:r w:rsidRPr="002E6533">
        <w:t>Log-on em servidores Windows.</w:t>
      </w:r>
    </w:p>
    <w:p w14:paraId="60166E7F" w14:textId="77777777" w:rsidR="004470EF" w:rsidRPr="002E6533" w:rsidRDefault="00000000">
      <w:r w:rsidRPr="002E6533">
        <w:t>Clique em Iniciar &gt; Ferramentas administrativas &gt; Serviços.</w:t>
      </w:r>
    </w:p>
    <w:p w14:paraId="5799E756" w14:textId="77777777" w:rsidR="004470EF" w:rsidRPr="002E6533" w:rsidRDefault="00000000">
      <w:r w:rsidRPr="002E6533">
        <w:t xml:space="preserve">No Mecanismo de trabalho, a </w:t>
      </w:r>
      <w:proofErr w:type="gramStart"/>
      <w:r w:rsidRPr="002E6533">
        <w:t>coluna Fazer</w:t>
      </w:r>
      <w:proofErr w:type="gramEnd"/>
      <w:r w:rsidRPr="002E6533">
        <w:t xml:space="preserve"> log-on como identifica a conta em que o serviço é executado.</w:t>
      </w:r>
    </w:p>
    <w:p w14:paraId="464CA8FB" w14:textId="77777777" w:rsidR="004470EF" w:rsidRPr="002E6533" w:rsidRDefault="00000000">
      <w:pPr>
        <w:pStyle w:val="Compact"/>
      </w:pPr>
      <w:r w:rsidRPr="002E6533">
        <w:t>Altere cada conta, conforme necessário.</w:t>
      </w:r>
    </w:p>
    <w:p w14:paraId="05FB7DC1" w14:textId="77777777" w:rsidR="004470EF" w:rsidRPr="002E6533" w:rsidRDefault="00000000">
      <w:pPr>
        <w:pStyle w:val="FirstParagraph"/>
      </w:pPr>
      <w:r w:rsidRPr="002E6533">
        <w:rPr>
          <w:b/>
          <w:bCs/>
        </w:rPr>
        <w:t>Observação:</w:t>
      </w:r>
      <w:r w:rsidRPr="002E6533">
        <w:t xml:space="preserve"> A conta do processo Microsoft IIS é configurada no Microsoft IIS.</w:t>
      </w:r>
    </w:p>
    <w:p w14:paraId="1C13FD0D" w14:textId="77777777" w:rsidR="004470EF" w:rsidRPr="002E6533" w:rsidRDefault="00000000">
      <w:pPr>
        <w:pStyle w:val="Ttulo1"/>
      </w:pPr>
      <w:bookmarkStart w:id="1368" w:name="arquivos-de-índice-de-palavras-chave"/>
      <w:bookmarkEnd w:id="1367"/>
      <w:r w:rsidRPr="002E6533">
        <w:t>Arquivos de índice de palavras-chave</w:t>
      </w:r>
    </w:p>
    <w:p w14:paraId="45DFAE72" w14:textId="77777777" w:rsidR="004470EF" w:rsidRPr="002E6533" w:rsidRDefault="00000000">
      <w:pPr>
        <w:pStyle w:val="FirstParagraph"/>
      </w:pPr>
      <w:r w:rsidRPr="002E6533">
        <w:t>O Archer usa uma pasta no file system para armazenar arquivos de índice de palavras-chave. O local padrão é C:\ArcherFiles\Indexes.</w:t>
      </w:r>
    </w:p>
    <w:p w14:paraId="31341346" w14:textId="77777777" w:rsidR="004470EF" w:rsidRPr="002E6533" w:rsidRDefault="00000000">
      <w:pPr>
        <w:pStyle w:val="Corpodetexto"/>
      </w:pPr>
      <w:r w:rsidRPr="002E6533">
        <w:t>É recomendável que você faça o seguinte:</w:t>
      </w:r>
    </w:p>
    <w:p w14:paraId="35D41F53" w14:textId="77777777" w:rsidR="004470EF" w:rsidRPr="002E6533" w:rsidRDefault="00000000">
      <w:pPr>
        <w:pStyle w:val="Compact"/>
      </w:pPr>
      <w:r w:rsidRPr="002E6533">
        <w:t>Restringir as permissões na pasta de arquivos de índice de palavras-chave para leitura, gravação e modificação da conta em que o Serviço de enfileiramento está sendo executado.</w:t>
      </w:r>
    </w:p>
    <w:p w14:paraId="25C28427" w14:textId="77777777" w:rsidR="004470EF" w:rsidRPr="002E6533" w:rsidRDefault="00000000">
      <w:pPr>
        <w:pStyle w:val="Compact"/>
      </w:pPr>
      <w:r w:rsidRPr="002E6533">
        <w:lastRenderedPageBreak/>
        <w:t>Defina o local da pasta de índices no Archer como um caminho definido fora de qualquer servidor da Web (evitar o uso de um caminho UNC, se possível, para evitar impactos no desempenho). O caminho pode ser um caminho local se a instalação da Archer incluir um servidor de serviços dedicado.</w:t>
      </w:r>
    </w:p>
    <w:p w14:paraId="32548D35" w14:textId="77777777" w:rsidR="004470EF" w:rsidRPr="002E6533" w:rsidRDefault="00000000">
      <w:pPr>
        <w:pStyle w:val="Ttulo1"/>
      </w:pPr>
      <w:bookmarkStart w:id="1369" w:name="arquivos-da-empresa-company_files"/>
      <w:bookmarkEnd w:id="1368"/>
      <w:r w:rsidRPr="002E6533">
        <w:t>Arquivos da empresa (company_files)</w:t>
      </w:r>
    </w:p>
    <w:p w14:paraId="70B9F734" w14:textId="77777777" w:rsidR="004470EF" w:rsidRPr="002E6533" w:rsidRDefault="00000000">
      <w:pPr>
        <w:pStyle w:val="FirstParagraph"/>
      </w:pPr>
      <w:r w:rsidRPr="002E6533">
        <w:t xml:space="preserve">Os arquivos da empresa são imagens e ícones usados no Archer. Esses arquivos estão localizados na pasta </w:t>
      </w:r>
      <w:r w:rsidRPr="002E6533">
        <w:rPr>
          <w:b/>
          <w:bCs/>
        </w:rPr>
        <w:t>company_files</w:t>
      </w:r>
      <w:r w:rsidRPr="002E6533">
        <w:t>.</w:t>
      </w:r>
    </w:p>
    <w:p w14:paraId="294D74A3" w14:textId="77777777" w:rsidR="004470EF" w:rsidRPr="002E6533" w:rsidRDefault="00000000">
      <w:pPr>
        <w:pStyle w:val="Corpodetexto"/>
      </w:pPr>
      <w:r w:rsidRPr="002E6533">
        <w:rPr>
          <w:b/>
          <w:bCs/>
        </w:rPr>
        <w:t>Importante:</w:t>
      </w:r>
      <w:r w:rsidRPr="002E6533">
        <w:t xml:space="preserve"> Se você adicionar imagens personalizadas à pasta </w:t>
      </w:r>
      <w:r w:rsidRPr="002E6533">
        <w:rPr>
          <w:b/>
          <w:bCs/>
        </w:rPr>
        <w:t>company_files</w:t>
      </w:r>
      <w:r w:rsidRPr="002E6533">
        <w:t>, use nomes de arquivo exclusivos. Não renomeie imagens personalizadas para corresponder ao nome das imagens fornecidas pelo Archer.</w:t>
      </w:r>
    </w:p>
    <w:p w14:paraId="1B8056AD" w14:textId="77777777" w:rsidR="004470EF" w:rsidRPr="002E6533" w:rsidRDefault="00000000">
      <w:pPr>
        <w:pStyle w:val="Corpodetexto"/>
      </w:pPr>
      <w:r w:rsidRPr="002E6533">
        <w:t>Nesta página</w:t>
      </w:r>
    </w:p>
    <w:p w14:paraId="2589ECF0" w14:textId="77777777" w:rsidR="004470EF" w:rsidRPr="002E6533" w:rsidRDefault="004470EF">
      <w:pPr>
        <w:pStyle w:val="Compact"/>
      </w:pPr>
      <w:hyperlink w:anchor="Localdapasta">
        <w:r w:rsidRPr="002E6533">
          <w:rPr>
            <w:rStyle w:val="Hyperlink"/>
          </w:rPr>
          <w:t>Local da pasta</w:t>
        </w:r>
      </w:hyperlink>
    </w:p>
    <w:p w14:paraId="37536E9B" w14:textId="77777777" w:rsidR="004470EF" w:rsidRPr="002E6533" w:rsidRDefault="004470EF">
      <w:pPr>
        <w:pStyle w:val="Compact"/>
      </w:pPr>
      <w:hyperlink w:anchor="Accesspolicy">
        <w:r w:rsidRPr="002E6533">
          <w:rPr>
            <w:rStyle w:val="Hyperlink"/>
          </w:rPr>
          <w:t>Access policy</w:t>
        </w:r>
      </w:hyperlink>
    </w:p>
    <w:p w14:paraId="16C70BB9" w14:textId="77777777" w:rsidR="004470EF" w:rsidRPr="002E6533" w:rsidRDefault="00000000">
      <w:pPr>
        <w:pStyle w:val="Ttulo2"/>
      </w:pPr>
      <w:bookmarkStart w:id="1370" w:name="local-da-pasta"/>
      <w:r w:rsidRPr="002E6533">
        <w:t>Local da pasta</w:t>
      </w:r>
    </w:p>
    <w:p w14:paraId="6D1982C2" w14:textId="77777777" w:rsidR="004470EF" w:rsidRPr="002E6533" w:rsidRDefault="00000000">
      <w:pPr>
        <w:pStyle w:val="FirstParagraph"/>
      </w:pPr>
      <w:r w:rsidRPr="002E6533">
        <w:t xml:space="preserve">O local da pasta é definido durante a instalação inicial e padronizado como </w:t>
      </w:r>
      <w:r w:rsidRPr="002E6533">
        <w:rPr>
          <w:b/>
          <w:bCs/>
        </w:rPr>
        <w:t>C:\Inetpub\wwwroot\RSAArcher\company_files</w:t>
      </w:r>
      <w:r w:rsidRPr="002E6533">
        <w:t>.</w:t>
      </w:r>
    </w:p>
    <w:p w14:paraId="06BA426B" w14:textId="77777777" w:rsidR="004470EF" w:rsidRPr="002E6533" w:rsidRDefault="00000000">
      <w:pPr>
        <w:pStyle w:val="Corpodetexto"/>
      </w:pPr>
      <w:r w:rsidRPr="002E6533">
        <w:t xml:space="preserve">Defina o local da pasta </w:t>
      </w:r>
      <w:r w:rsidRPr="002E6533">
        <w:rPr>
          <w:b/>
          <w:bCs/>
        </w:rPr>
        <w:t>company_files</w:t>
      </w:r>
      <w:r w:rsidRPr="002E6533">
        <w:t xml:space="preserve"> no Archer para usar um caminho UNC fora de todos os servidores da Web, o que elimina a possibilidade de ataques de negação de serviço e criação de arquivos grandes.</w:t>
      </w:r>
    </w:p>
    <w:p w14:paraId="3292B2C0" w14:textId="77777777" w:rsidR="004470EF" w:rsidRPr="002E6533" w:rsidRDefault="00000000">
      <w:pPr>
        <w:pStyle w:val="Ttulo2"/>
      </w:pPr>
      <w:bookmarkStart w:id="1371" w:name="access-policy"/>
      <w:bookmarkEnd w:id="1370"/>
      <w:r w:rsidRPr="002E6533">
        <w:t>Access policy</w:t>
      </w:r>
    </w:p>
    <w:p w14:paraId="40E04C36" w14:textId="77777777" w:rsidR="004470EF" w:rsidRPr="002E6533" w:rsidRDefault="00000000">
      <w:pPr>
        <w:pStyle w:val="FirstParagraph"/>
      </w:pPr>
      <w:r w:rsidRPr="002E6533">
        <w:t>O arquivo web.config do Archer define uma política de acesso somente leitura. Essa medida garante que o código não possa ser executado na pasta company_files e em suas subpastas.</w:t>
      </w:r>
    </w:p>
    <w:p w14:paraId="77D892FF" w14:textId="77777777" w:rsidR="004470EF" w:rsidRPr="002E6533" w:rsidRDefault="00000000">
      <w:pPr>
        <w:pStyle w:val="Corpodetexto"/>
      </w:pPr>
      <w:r w:rsidRPr="002E6533">
        <w:t>Veja também </w:t>
      </w:r>
    </w:p>
    <w:p w14:paraId="4A8C499B" w14:textId="77777777" w:rsidR="004470EF" w:rsidRPr="002E6533" w:rsidRDefault="00000000">
      <w:pPr>
        <w:pStyle w:val="Corpodetexto"/>
      </w:pPr>
      <w:r w:rsidRPr="002E6533">
        <w:t>Configurando o diretório company_files</w:t>
      </w:r>
    </w:p>
    <w:p w14:paraId="02F09AA6" w14:textId="77777777" w:rsidR="004470EF" w:rsidRPr="002E6533" w:rsidRDefault="00000000">
      <w:pPr>
        <w:pStyle w:val="Corpodetexto"/>
      </w:pPr>
      <w:r w:rsidRPr="002E6533">
        <w:t>Validando o acesso ao servidor Web para company_files</w:t>
      </w:r>
    </w:p>
    <w:p w14:paraId="636995E3" w14:textId="77777777" w:rsidR="004470EF" w:rsidRPr="002E6533" w:rsidRDefault="00000000">
      <w:pPr>
        <w:pStyle w:val="Ttulo1"/>
      </w:pPr>
      <w:bookmarkStart w:id="1372" w:name="X8f3262a9fe8cc6166e4750e903c02a23f02a577"/>
      <w:bookmarkEnd w:id="1369"/>
      <w:bookmarkEnd w:id="1371"/>
      <w:r w:rsidRPr="002E6533">
        <w:t>Desabilitando a publicação de metadados em web services de ASMX</w:t>
      </w:r>
    </w:p>
    <w:p w14:paraId="64A81F86" w14:textId="77777777" w:rsidR="004470EF" w:rsidRPr="002E6533" w:rsidRDefault="00000000">
      <w:pPr>
        <w:pStyle w:val="FirstParagraph"/>
      </w:pPr>
      <w:r w:rsidRPr="002E6533">
        <w:t xml:space="preserve">Os web services de ASMX têm a publicação de metadados ativada, o que permite que os metadados WSDL e DISCO sejam recuperados. Para proteger os web services </w:t>
      </w:r>
      <w:r w:rsidRPr="002E6533">
        <w:lastRenderedPageBreak/>
        <w:t>contra invasores, desative o protocolo de documentação em web services de ASMX em servidores de produção do Archer.</w:t>
      </w:r>
    </w:p>
    <w:p w14:paraId="20CE4467" w14:textId="77777777" w:rsidR="004470EF" w:rsidRPr="002E6533" w:rsidRDefault="00000000">
      <w:pPr>
        <w:pStyle w:val="Ttulo2"/>
      </w:pPr>
      <w:bookmarkStart w:id="1373" w:name="desativar-a-publicação-de-metadados-asmx"/>
      <w:r w:rsidRPr="002E6533">
        <w:t>Desativar a publicação de metadados ASMX</w:t>
      </w:r>
    </w:p>
    <w:p w14:paraId="2422EC66" w14:textId="77777777" w:rsidR="004470EF" w:rsidRPr="002E6533" w:rsidRDefault="00000000">
      <w:pPr>
        <w:pStyle w:val="FirstParagraph"/>
      </w:pPr>
      <w:r w:rsidRPr="002E6533">
        <w:t>Configure o arquivo web.config do Archer para remover o protocolo de documentação que faz publicações em web services de ASMX.</w:t>
      </w:r>
    </w:p>
    <w:p w14:paraId="6AD3DBBF" w14:textId="77777777" w:rsidR="004470EF" w:rsidRPr="002E6533" w:rsidRDefault="00000000">
      <w:pPr>
        <w:pStyle w:val="Compact"/>
      </w:pPr>
      <w:r w:rsidRPr="002E6533">
        <w:t>No arquivo web.config, localize &lt;system.web&gt;.</w:t>
      </w:r>
    </w:p>
    <w:p w14:paraId="5CA20E4B" w14:textId="77777777" w:rsidR="004470EF" w:rsidRPr="002E6533" w:rsidRDefault="00000000">
      <w:r w:rsidRPr="002E6533">
        <w:t>Na expressão secundária &lt;webServices&gt;, adicione o seguinte:</w:t>
      </w:r>
    </w:p>
    <w:p w14:paraId="500B4044" w14:textId="77777777" w:rsidR="004470EF" w:rsidRPr="002E6533" w:rsidRDefault="00000000">
      <w:r w:rsidRPr="002E6533">
        <w:t>&lt;protocols&gt;</w:t>
      </w:r>
    </w:p>
    <w:p w14:paraId="5AAD558E" w14:textId="77777777" w:rsidR="004470EF" w:rsidRPr="002E6533" w:rsidRDefault="00000000">
      <w:pPr>
        <w:numPr>
          <w:ilvl w:val="0"/>
          <w:numId w:val="1"/>
        </w:numPr>
      </w:pPr>
      <w:r w:rsidRPr="002E6533">
        <w:t>&lt;remove name="Documentation"/&gt;</w:t>
      </w:r>
    </w:p>
    <w:p w14:paraId="46B81528" w14:textId="77777777" w:rsidR="004470EF" w:rsidRPr="002E6533" w:rsidRDefault="00000000">
      <w:pPr>
        <w:numPr>
          <w:ilvl w:val="0"/>
          <w:numId w:val="1"/>
        </w:numPr>
      </w:pPr>
      <w:r w:rsidRPr="002E6533">
        <w:t>&lt;/protocols&gt;</w:t>
      </w:r>
    </w:p>
    <w:p w14:paraId="1F1080F1" w14:textId="77777777" w:rsidR="004470EF" w:rsidRPr="002E6533" w:rsidRDefault="00000000">
      <w:pPr>
        <w:pStyle w:val="Compact"/>
      </w:pPr>
      <w:r w:rsidRPr="002E6533">
        <w:t>Clique em Salvar.</w:t>
      </w:r>
    </w:p>
    <w:p w14:paraId="572F561F" w14:textId="77777777" w:rsidR="004470EF" w:rsidRPr="002E6533" w:rsidRDefault="00000000">
      <w:pPr>
        <w:pStyle w:val="Compact"/>
      </w:pPr>
      <w:r w:rsidRPr="002E6533">
        <w:t>Execute uma redefinição do IIS.</w:t>
      </w:r>
    </w:p>
    <w:p w14:paraId="4E07C26C" w14:textId="77777777" w:rsidR="004470EF" w:rsidRPr="002E6533" w:rsidRDefault="00000000">
      <w:pPr>
        <w:pStyle w:val="Ttulo1"/>
      </w:pPr>
      <w:bookmarkStart w:id="1374" w:name="X933c40fa212f2213a8e9412904d551117c782ae"/>
      <w:bookmarkEnd w:id="1372"/>
      <w:bookmarkEnd w:id="1373"/>
      <w:r w:rsidRPr="002E6533">
        <w:t>Adicionando perguntas do tipo Lista de valores</w:t>
      </w:r>
    </w:p>
    <w:p w14:paraId="1ABA76F0" w14:textId="77777777" w:rsidR="004470EF" w:rsidRPr="002E6533" w:rsidRDefault="00000000">
      <w:pPr>
        <w:pStyle w:val="FirstParagraph"/>
      </w:pPr>
      <w:r w:rsidRPr="002E6533">
        <w:t>O tipo de pergunta Lista de valores permite que você crie perguntas com respostas predefinidas.</w:t>
      </w:r>
    </w:p>
    <w:p w14:paraId="7E719686" w14:textId="77777777" w:rsidR="004470EF" w:rsidRPr="002E6533" w:rsidRDefault="00000000">
      <w:pPr>
        <w:pStyle w:val="Corpodetexto"/>
      </w:pPr>
      <w:r w:rsidRPr="002E6533">
        <w:rPr>
          <w:b/>
          <w:bCs/>
        </w:rPr>
        <w:t>Observação:</w:t>
      </w:r>
      <w:r w:rsidRPr="002E6533">
        <w:t xml:space="preserve"> Para proteger a integridade dos dados, o recurso Questionário proíbe alterações nos tipos de pergunta, por exemplo, alterar uma pergunta do tipo Data para uma pergunta do tipo Texto depois que a pergunta é criada.</w:t>
      </w:r>
    </w:p>
    <w:p w14:paraId="66A87B81" w14:textId="77777777" w:rsidR="004470EF" w:rsidRPr="002E6533" w:rsidRDefault="00000000">
      <w:pPr>
        <w:pStyle w:val="Corpodetexto"/>
      </w:pPr>
      <w:r w:rsidRPr="002E6533">
        <w:t>Nesta página</w:t>
      </w:r>
    </w:p>
    <w:p w14:paraId="6896E232" w14:textId="77777777" w:rsidR="004470EF" w:rsidRPr="002E6533" w:rsidRDefault="004470EF">
      <w:pPr>
        <w:pStyle w:val="Compact"/>
      </w:pPr>
      <w:hyperlink w:anchor="Xf7158cdc5cbb9c189b98c381c632d194be4b826">
        <w:r w:rsidRPr="002E6533">
          <w:rPr>
            <w:rStyle w:val="Hyperlink"/>
          </w:rPr>
          <w:t>Tarefa 1: criar uma pergunta do tipo Lista de valores em um questionário</w:t>
        </w:r>
      </w:hyperlink>
    </w:p>
    <w:p w14:paraId="7F708C4D"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1BC354A5" w14:textId="77777777" w:rsidR="004470EF" w:rsidRPr="002E6533" w:rsidRDefault="004470EF">
      <w:pPr>
        <w:pStyle w:val="Compact"/>
      </w:pPr>
      <w:hyperlink w:anchor="Tarefa3Configurarasop%C3%A7%C3%B5es">
        <w:r w:rsidRPr="002E6533">
          <w:rPr>
            <w:rStyle w:val="Hyperlink"/>
          </w:rPr>
          <w:t>Tarefa 3: Configurar as opções</w:t>
        </w:r>
      </w:hyperlink>
    </w:p>
    <w:p w14:paraId="2F92FC5C" w14:textId="77777777" w:rsidR="004470EF" w:rsidRPr="002E6533" w:rsidRDefault="004470EF">
      <w:pPr>
        <w:pStyle w:val="Compact"/>
      </w:pPr>
      <w:hyperlink w:anchor="Tarefa4adicionarotextodapergunta">
        <w:r w:rsidRPr="002E6533">
          <w:rPr>
            <w:rStyle w:val="Hyperlink"/>
          </w:rPr>
          <w:t>Tarefa 4: adicionar o texto da pergunta</w:t>
        </w:r>
      </w:hyperlink>
    </w:p>
    <w:p w14:paraId="34E814AA" w14:textId="77777777" w:rsidR="004470EF" w:rsidRPr="002E6533" w:rsidRDefault="004470EF">
      <w:pPr>
        <w:pStyle w:val="Compact"/>
      </w:pPr>
      <w:hyperlink w:anchor="X48e39ae60564f1477a7768ed6613924f311382f">
        <w:r w:rsidRPr="002E6533">
          <w:rPr>
            <w:rStyle w:val="Hyperlink"/>
          </w:rPr>
          <w:t>Tarefa 5: definir as propriedades do filtro de perguntas</w:t>
        </w:r>
      </w:hyperlink>
    </w:p>
    <w:p w14:paraId="466D7CEC" w14:textId="77777777" w:rsidR="004470EF" w:rsidRPr="002E6533" w:rsidRDefault="004470EF">
      <w:pPr>
        <w:pStyle w:val="Compact"/>
      </w:pPr>
      <w:hyperlink w:anchor="X144ffe37fcc27b3af7cbbe1155cc45b440ae393">
        <w:r w:rsidRPr="002E6533">
          <w:rPr>
            <w:rStyle w:val="Hyperlink"/>
          </w:rPr>
          <w:t>Tarefa 6: vincular uma pergunta a fontes de autoria</w:t>
        </w:r>
      </w:hyperlink>
    </w:p>
    <w:p w14:paraId="715E484B" w14:textId="77777777" w:rsidR="004470EF" w:rsidRPr="002E6533" w:rsidRDefault="004470EF">
      <w:pPr>
        <w:pStyle w:val="Compact"/>
      </w:pPr>
      <w:hyperlink w:anchor="X27832b7a4c846592fe325901bf2dd73d8e55270">
        <w:r w:rsidRPr="002E6533">
          <w:rPr>
            <w:rStyle w:val="Hyperlink"/>
          </w:rPr>
          <w:t>Tarefa 7: vincular uma pergunta a padrões de controle</w:t>
        </w:r>
      </w:hyperlink>
    </w:p>
    <w:p w14:paraId="490847ED" w14:textId="77777777" w:rsidR="004470EF" w:rsidRPr="002E6533" w:rsidRDefault="004470EF">
      <w:pPr>
        <w:pStyle w:val="Compact"/>
      </w:pPr>
      <w:hyperlink w:anchor="Tarefa8adicionarvaloresderesposta">
        <w:r w:rsidRPr="002E6533">
          <w:rPr>
            <w:rStyle w:val="Hyperlink"/>
          </w:rPr>
          <w:t>Tarefa 8: adicionar valores de resposta</w:t>
        </w:r>
      </w:hyperlink>
    </w:p>
    <w:p w14:paraId="5DBC317A" w14:textId="77777777" w:rsidR="004470EF" w:rsidRPr="002E6533" w:rsidRDefault="004470EF">
      <w:pPr>
        <w:pStyle w:val="Compact"/>
      </w:pPr>
      <w:hyperlink w:anchor="Tarefa9Configurarotextodeajuda">
        <w:r w:rsidRPr="002E6533">
          <w:rPr>
            <w:rStyle w:val="Hyperlink"/>
          </w:rPr>
          <w:t>Tarefa 9: Configurar o texto de ajuda</w:t>
        </w:r>
      </w:hyperlink>
    </w:p>
    <w:p w14:paraId="17C3021E" w14:textId="77777777" w:rsidR="004470EF" w:rsidRPr="002E6533" w:rsidRDefault="00000000">
      <w:pPr>
        <w:pStyle w:val="Ttulo2"/>
      </w:pPr>
      <w:bookmarkStart w:id="1375" w:name="X53d099db84a5fd136fa93c848de3e05aa95fa2a"/>
      <w:r w:rsidRPr="002E6533">
        <w:t>Tarefa 1: criar uma pergunta do tipo Lista de valores em um questionário</w:t>
      </w:r>
    </w:p>
    <w:p w14:paraId="2F3508D9" w14:textId="77777777" w:rsidR="004470EF" w:rsidRPr="002E6533" w:rsidRDefault="00000000">
      <w:pPr>
        <w:pStyle w:val="Compact"/>
      </w:pPr>
      <w:r w:rsidRPr="002E6533">
        <w:t>Em seu aplicativo, acesse a guia Designer &gt; guia Layout &gt; painel Objetos &gt; e clique em Adicionar novo.</w:t>
      </w:r>
    </w:p>
    <w:p w14:paraId="20A13F68" w14:textId="77777777" w:rsidR="004470EF" w:rsidRPr="002E6533" w:rsidRDefault="00000000">
      <w:r w:rsidRPr="002E6533">
        <w:lastRenderedPageBreak/>
        <w:t>Selecione um tipo de campo na lista suspensa e digite um nome para o campo.</w:t>
      </w:r>
    </w:p>
    <w:p w14:paraId="650A32B3" w14:textId="77777777" w:rsidR="004470EF" w:rsidRPr="002E6533" w:rsidRDefault="00000000">
      <w:r w:rsidRPr="002E6533">
        <w:t>Diretrizes de nome de campo:</w:t>
      </w:r>
    </w:p>
    <w:p w14:paraId="5347E687"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0863994B"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6FFC9A53"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48B95850"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097DE024"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3D0C67D8" w14:textId="77777777" w:rsidR="004470EF" w:rsidRPr="002E6533" w:rsidRDefault="00000000">
      <w:pPr>
        <w:pStyle w:val="Compact"/>
      </w:pPr>
      <w:r w:rsidRPr="002E6533">
        <w:t>No campo Texto da pergunta, digite o texto da pergunta. O campo Texto da pergunta na seção Pergunta é preenchido automaticamente com o texto inserido nesta etapa após a criação do campo.</w:t>
      </w:r>
    </w:p>
    <w:p w14:paraId="1FF8AE1A" w14:textId="77777777" w:rsidR="004470EF" w:rsidRPr="002E6533" w:rsidRDefault="00000000">
      <w:r w:rsidRPr="002E6533">
        <w:t>No campo Lista de valores, selecione uma lista de valores específicos do questionário e clique em OK.</w:t>
      </w:r>
    </w:p>
    <w:p w14:paraId="223BCCC0" w14:textId="77777777" w:rsidR="004470EF" w:rsidRPr="002E6533" w:rsidRDefault="00000000">
      <w:r w:rsidRPr="002E6533">
        <w:t>Você pode criar listas de valores de questionário, que você pode reutilizar para qualquer pergunta do tipo Lista de valores no questionário. Listas de valores personalizadas são úteis quando os valores não fazem sentido no contexto de outro aplicativo ou campo. Por exemplo, uma lista de valores específica ao campo com os valores “Rascunho” e “Final” pode ser útil apenas para o campo Status de um aplicativo Repositório de documentos.</w:t>
      </w:r>
    </w:p>
    <w:p w14:paraId="6B2AA928" w14:textId="77777777" w:rsidR="004470EF" w:rsidRPr="002E6533" w:rsidRDefault="00000000">
      <w:r w:rsidRPr="002E6533">
        <w:t>Na seção Informações gerais, digite uma descrição.</w:t>
      </w:r>
    </w:p>
    <w:p w14:paraId="5EA84157"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7DF9054"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56B0CBAB" w14:textId="77777777" w:rsidR="004470EF" w:rsidRPr="002E6533" w:rsidRDefault="00000000">
      <w:pPr>
        <w:numPr>
          <w:ilvl w:val="0"/>
          <w:numId w:val="1"/>
        </w:numPr>
      </w:pPr>
      <w:r w:rsidRPr="002E6533">
        <w:rPr>
          <w:b/>
          <w:bCs/>
        </w:rPr>
        <w:lastRenderedPageBreak/>
        <w:t>Observação:</w:t>
      </w:r>
      <w:r w:rsidRPr="002E6533">
        <w:t xml:space="preserve"> Não use posicionamento absoluto no conteúdo de HTML.</w:t>
      </w:r>
    </w:p>
    <w:bookmarkEnd w:id="1375"/>
    <w:p w14:paraId="5782415A" w14:textId="77777777" w:rsidR="004470EF" w:rsidRPr="002E6533" w:rsidRDefault="00000000">
      <w:pPr>
        <w:pStyle w:val="Ttulo2"/>
      </w:pPr>
      <w:r w:rsidRPr="002E6533">
        <w:t>Tarefa 2: Determinar como o campo é exibido</w:t>
      </w:r>
    </w:p>
    <w:p w14:paraId="3B11F88E" w14:textId="77777777" w:rsidR="004470EF" w:rsidRPr="002E6533" w:rsidRDefault="00000000">
      <w:pPr>
        <w:pStyle w:val="FirstParagraph"/>
      </w:pPr>
      <w:r w:rsidRPr="002E6533">
        <w:t>Na seção Controle de exibição, selecione como quer que o campo seja exibido no registro.</w:t>
      </w:r>
    </w:p>
    <w:p w14:paraId="3B7937C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CB09E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5D9F1E" w14:textId="77777777" w:rsidR="004470EF" w:rsidRPr="002E6533" w:rsidRDefault="00000000">
            <w:pPr>
              <w:pStyle w:val="Compact"/>
            </w:pPr>
            <w:r w:rsidRPr="002E6533">
              <w:t>Opção</w:t>
            </w:r>
          </w:p>
        </w:tc>
        <w:tc>
          <w:tcPr>
            <w:tcW w:w="3960" w:type="dxa"/>
          </w:tcPr>
          <w:p w14:paraId="06AE02DD" w14:textId="77777777" w:rsidR="004470EF" w:rsidRPr="002E6533" w:rsidRDefault="00000000">
            <w:pPr>
              <w:pStyle w:val="Compact"/>
            </w:pPr>
            <w:r w:rsidRPr="002E6533">
              <w:t>Descrição</w:t>
            </w:r>
          </w:p>
        </w:tc>
      </w:tr>
      <w:tr w:rsidR="004470EF" w:rsidRPr="002E6533" w14:paraId="172AB07F" w14:textId="77777777">
        <w:tc>
          <w:tcPr>
            <w:tcW w:w="3960" w:type="dxa"/>
          </w:tcPr>
          <w:p w14:paraId="7EB48991" w14:textId="77777777" w:rsidR="004470EF" w:rsidRPr="002E6533" w:rsidRDefault="00000000">
            <w:pPr>
              <w:pStyle w:val="Compact"/>
            </w:pPr>
            <w:r w:rsidRPr="002E6533">
              <w:t>Lista suspensa</w:t>
            </w:r>
          </w:p>
        </w:tc>
        <w:tc>
          <w:tcPr>
            <w:tcW w:w="3960" w:type="dxa"/>
          </w:tcPr>
          <w:p w14:paraId="6F0E6AF8" w14:textId="77777777" w:rsidR="004470EF" w:rsidRPr="002E6533" w:rsidRDefault="00000000">
            <w:pPr>
              <w:pStyle w:val="Compact"/>
            </w:pPr>
            <w:r w:rsidRPr="002E6533">
              <w:t>Exibe uma lista de itens na qual os usuários podem selecionar um item.</w:t>
            </w:r>
          </w:p>
        </w:tc>
      </w:tr>
      <w:tr w:rsidR="004470EF" w:rsidRPr="002E6533" w14:paraId="5A39EE54" w14:textId="77777777">
        <w:tc>
          <w:tcPr>
            <w:tcW w:w="3960" w:type="dxa"/>
          </w:tcPr>
          <w:p w14:paraId="5BC1AA1D" w14:textId="77777777" w:rsidR="004470EF" w:rsidRPr="002E6533" w:rsidRDefault="00000000">
            <w:pPr>
              <w:pStyle w:val="Compact"/>
            </w:pPr>
            <w:r w:rsidRPr="002E6533">
              <w:t>Botão de opção</w:t>
            </w:r>
          </w:p>
        </w:tc>
        <w:tc>
          <w:tcPr>
            <w:tcW w:w="3960" w:type="dxa"/>
          </w:tcPr>
          <w:p w14:paraId="2FA7FA4B" w14:textId="77777777" w:rsidR="004470EF" w:rsidRPr="002E6533" w:rsidRDefault="00000000">
            <w:pPr>
              <w:pStyle w:val="Compact"/>
            </w:pPr>
            <w:r w:rsidRPr="002E6533">
              <w:t>Exibe uma lista de itens na qual os usuários podem selecionar um item.</w:t>
            </w:r>
          </w:p>
        </w:tc>
      </w:tr>
      <w:tr w:rsidR="004470EF" w:rsidRPr="002E6533" w14:paraId="6367E74C" w14:textId="77777777">
        <w:tc>
          <w:tcPr>
            <w:tcW w:w="3960" w:type="dxa"/>
          </w:tcPr>
          <w:p w14:paraId="7B78F99C" w14:textId="77777777" w:rsidR="004470EF" w:rsidRPr="002E6533" w:rsidRDefault="00000000">
            <w:pPr>
              <w:pStyle w:val="Compact"/>
            </w:pPr>
            <w:r w:rsidRPr="002E6533">
              <w:t>Caixas de seleção</w:t>
            </w:r>
          </w:p>
        </w:tc>
        <w:tc>
          <w:tcPr>
            <w:tcW w:w="3960" w:type="dxa"/>
          </w:tcPr>
          <w:p w14:paraId="6B0CC17E" w14:textId="77777777" w:rsidR="004470EF" w:rsidRPr="002E6533" w:rsidRDefault="00000000">
            <w:pPr>
              <w:pStyle w:val="Compact"/>
            </w:pPr>
            <w:r w:rsidRPr="002E6533">
              <w:t>Exibe uma lista de itens na qual um usuário pode selecionar um ou mais itens.</w:t>
            </w:r>
          </w:p>
        </w:tc>
      </w:tr>
      <w:tr w:rsidR="004470EF" w:rsidRPr="002E6533" w14:paraId="4289F04D" w14:textId="77777777">
        <w:tc>
          <w:tcPr>
            <w:tcW w:w="3960" w:type="dxa"/>
          </w:tcPr>
          <w:p w14:paraId="24213770" w14:textId="77777777" w:rsidR="004470EF" w:rsidRPr="002E6533" w:rsidRDefault="00000000">
            <w:pPr>
              <w:pStyle w:val="Compact"/>
            </w:pPr>
            <w:r w:rsidRPr="002E6533">
              <w:t>Caixa de lista</w:t>
            </w:r>
          </w:p>
        </w:tc>
        <w:tc>
          <w:tcPr>
            <w:tcW w:w="3960" w:type="dxa"/>
          </w:tcPr>
          <w:p w14:paraId="29587B96" w14:textId="77777777" w:rsidR="004470EF" w:rsidRPr="002E6533" w:rsidRDefault="00000000">
            <w:pPr>
              <w:pStyle w:val="Compact"/>
            </w:pPr>
            <w:r w:rsidRPr="002E6533">
              <w:t>Exibe uma lista de seleção na qual os usuários podem selecionar um ou mais itens.</w:t>
            </w:r>
          </w:p>
        </w:tc>
      </w:tr>
      <w:tr w:rsidR="004470EF" w:rsidRPr="002E6533" w14:paraId="73E28A5D" w14:textId="77777777">
        <w:tc>
          <w:tcPr>
            <w:tcW w:w="3960" w:type="dxa"/>
          </w:tcPr>
          <w:p w14:paraId="40D48666" w14:textId="77777777" w:rsidR="004470EF" w:rsidRPr="002E6533" w:rsidRDefault="00000000">
            <w:pPr>
              <w:pStyle w:val="Compact"/>
            </w:pPr>
            <w:r w:rsidRPr="002E6533">
              <w:t>Pop-up de valores</w:t>
            </w:r>
          </w:p>
        </w:tc>
        <w:tc>
          <w:tcPr>
            <w:tcW w:w="3960" w:type="dxa"/>
          </w:tcPr>
          <w:p w14:paraId="3434DB62" w14:textId="77777777" w:rsidR="004470EF" w:rsidRPr="002E6533" w:rsidRDefault="00000000">
            <w:pPr>
              <w:pStyle w:val="Corpodetexto"/>
            </w:pPr>
            <w:r w:rsidRPr="002E6533">
              <w:t>Exibe uma lista de seleção na qual os usuários podem selecionar um ou mais itens.</w:t>
            </w:r>
          </w:p>
          <w:p w14:paraId="6AD120C1" w14:textId="77777777" w:rsidR="004470EF" w:rsidRPr="002E6533" w:rsidRDefault="00000000">
            <w:pPr>
              <w:pStyle w:val="Corpodetexto"/>
            </w:pPr>
            <w:r w:rsidRPr="002E6533">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54E31489" w14:textId="77777777" w:rsidR="004470EF" w:rsidRPr="002E6533" w:rsidRDefault="00000000">
      <w:pPr>
        <w:pStyle w:val="Ttulo2"/>
      </w:pPr>
      <w:r w:rsidRPr="002E6533">
        <w:t>Tarefa 3: Configurar as opções</w:t>
      </w:r>
    </w:p>
    <w:p w14:paraId="2697A443" w14:textId="77777777" w:rsidR="004470EF" w:rsidRPr="002E6533" w:rsidRDefault="00000000">
      <w:pPr>
        <w:pStyle w:val="FirstParagraph"/>
      </w:pPr>
      <w:r w:rsidRPr="002E6533">
        <w:t>Na seção Opções, selecione todas as opções a seguir que se aplicam ao campo.</w:t>
      </w:r>
    </w:p>
    <w:p w14:paraId="228565A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FF5229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9A4E53" w14:textId="77777777" w:rsidR="004470EF" w:rsidRPr="002E6533" w:rsidRDefault="00000000">
            <w:pPr>
              <w:pStyle w:val="Compact"/>
            </w:pPr>
            <w:r w:rsidRPr="002E6533">
              <w:t>Opção</w:t>
            </w:r>
          </w:p>
        </w:tc>
        <w:tc>
          <w:tcPr>
            <w:tcW w:w="3960" w:type="dxa"/>
          </w:tcPr>
          <w:p w14:paraId="24BBB400" w14:textId="77777777" w:rsidR="004470EF" w:rsidRPr="002E6533" w:rsidRDefault="00000000">
            <w:pPr>
              <w:pStyle w:val="Compact"/>
            </w:pPr>
            <w:r w:rsidRPr="002E6533">
              <w:t>Descrição</w:t>
            </w:r>
          </w:p>
        </w:tc>
      </w:tr>
      <w:tr w:rsidR="004470EF" w:rsidRPr="002E6533" w14:paraId="59FA5EFE" w14:textId="77777777">
        <w:tc>
          <w:tcPr>
            <w:tcW w:w="3960" w:type="dxa"/>
          </w:tcPr>
          <w:p w14:paraId="0A3BE1DB" w14:textId="77777777" w:rsidR="004470EF" w:rsidRPr="002E6533" w:rsidRDefault="00000000">
            <w:pPr>
              <w:pStyle w:val="Compact"/>
            </w:pPr>
            <w:r w:rsidRPr="002E6533">
              <w:t>Este é um campo obrigatório</w:t>
            </w:r>
          </w:p>
        </w:tc>
        <w:tc>
          <w:tcPr>
            <w:tcW w:w="3960" w:type="dxa"/>
          </w:tcPr>
          <w:p w14:paraId="3654457B" w14:textId="77777777" w:rsidR="004470EF" w:rsidRPr="002E6533" w:rsidRDefault="00000000">
            <w:pPr>
              <w:pStyle w:val="Compact"/>
            </w:pPr>
            <w:r w:rsidRPr="002E6533">
              <w:t xml:space="preserve">Determina que um campo é obrigatório e força os usuários a especificar um valor ao adicionar ou editar um registro no aplicativo. Um ícone indica os campos </w:t>
            </w:r>
            <w:r w:rsidRPr="002E6533">
              <w:lastRenderedPageBreak/>
              <w:t>obrigatórios para alertar os usuários de que eles devem informar um valor.</w:t>
            </w:r>
          </w:p>
        </w:tc>
      </w:tr>
      <w:tr w:rsidR="004470EF" w:rsidRPr="002E6533" w14:paraId="30368A2C" w14:textId="77777777">
        <w:tc>
          <w:tcPr>
            <w:tcW w:w="3960" w:type="dxa"/>
          </w:tcPr>
          <w:p w14:paraId="751B11E8" w14:textId="77777777" w:rsidR="004470EF" w:rsidRPr="002E6533" w:rsidRDefault="00000000">
            <w:pPr>
              <w:pStyle w:val="Compact"/>
            </w:pPr>
            <w:r w:rsidRPr="002E6533">
              <w:lastRenderedPageBreak/>
              <w:t>Exibir data da última modificação</w:t>
            </w:r>
          </w:p>
        </w:tc>
        <w:tc>
          <w:tcPr>
            <w:tcW w:w="3960" w:type="dxa"/>
          </w:tcPr>
          <w:p w14:paraId="2A8AF71B"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8241203" w14:textId="77777777">
        <w:tc>
          <w:tcPr>
            <w:tcW w:w="3960" w:type="dxa"/>
          </w:tcPr>
          <w:p w14:paraId="375F78C6" w14:textId="77777777" w:rsidR="004470EF" w:rsidRPr="002E6533" w:rsidRDefault="00000000">
            <w:pPr>
              <w:pStyle w:val="Compact"/>
            </w:pPr>
            <w:r w:rsidRPr="002E6533">
              <w:t>Tornar este campo pesquisável</w:t>
            </w:r>
          </w:p>
        </w:tc>
        <w:tc>
          <w:tcPr>
            <w:tcW w:w="3960" w:type="dxa"/>
          </w:tcPr>
          <w:p w14:paraId="64A92602" w14:textId="77777777" w:rsidR="004470EF" w:rsidRPr="002E6533" w:rsidRDefault="00000000">
            <w:pPr>
              <w:pStyle w:val="Compact"/>
            </w:pPr>
            <w:r w:rsidRPr="002E6533">
              <w:t>Disponibiliza este campo para exibição em todos os resultados da pesquisa.</w:t>
            </w:r>
          </w:p>
        </w:tc>
      </w:tr>
      <w:tr w:rsidR="004470EF" w:rsidRPr="002E6533" w14:paraId="459C6A1F" w14:textId="77777777">
        <w:tc>
          <w:tcPr>
            <w:tcW w:w="3960" w:type="dxa"/>
          </w:tcPr>
          <w:p w14:paraId="2AD3DD86" w14:textId="77777777" w:rsidR="004470EF" w:rsidRPr="002E6533" w:rsidRDefault="00000000">
            <w:pPr>
              <w:pStyle w:val="Compact"/>
            </w:pPr>
            <w:r w:rsidRPr="002E6533">
              <w:t>Exibir este campo nos resultados da pesquisa global</w:t>
            </w:r>
          </w:p>
        </w:tc>
        <w:tc>
          <w:tcPr>
            <w:tcW w:w="3960" w:type="dxa"/>
          </w:tcPr>
          <w:p w14:paraId="1CE62EC1"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7C3BB71B" w14:textId="77777777">
        <w:tc>
          <w:tcPr>
            <w:tcW w:w="3960" w:type="dxa"/>
          </w:tcPr>
          <w:p w14:paraId="1C9FF018" w14:textId="77777777" w:rsidR="004470EF" w:rsidRPr="002E6533" w:rsidRDefault="00000000">
            <w:pPr>
              <w:pStyle w:val="Compact"/>
            </w:pPr>
            <w:r w:rsidRPr="002E6533">
              <w:t>Exigir valores únicos</w:t>
            </w:r>
          </w:p>
        </w:tc>
        <w:tc>
          <w:tcPr>
            <w:tcW w:w="3960" w:type="dxa"/>
          </w:tcPr>
          <w:p w14:paraId="3ECA9179" w14:textId="77777777" w:rsidR="004470EF" w:rsidRPr="002E6533" w:rsidRDefault="00000000">
            <w:pPr>
              <w:pStyle w:val="Compact"/>
            </w:pPr>
            <w:r w:rsidRPr="002E6533">
              <w:t>Impede que os usuários especifiquem um valor idêntico em um campo de registros diferentes.</w:t>
            </w:r>
          </w:p>
        </w:tc>
      </w:tr>
      <w:tr w:rsidR="004470EF" w:rsidRPr="002E6533" w14:paraId="3ECD4533" w14:textId="77777777">
        <w:tc>
          <w:tcPr>
            <w:tcW w:w="3960" w:type="dxa"/>
          </w:tcPr>
          <w:p w14:paraId="19EC7315" w14:textId="77777777" w:rsidR="004470EF" w:rsidRPr="002E6533" w:rsidRDefault="00000000">
            <w:pPr>
              <w:pStyle w:val="Compact"/>
            </w:pPr>
            <w:r w:rsidRPr="002E6533">
              <w:t>Tornar este o campo principal</w:t>
            </w:r>
          </w:p>
        </w:tc>
        <w:tc>
          <w:tcPr>
            <w:tcW w:w="3960" w:type="dxa"/>
          </w:tcPr>
          <w:p w14:paraId="1F07B23D" w14:textId="77777777" w:rsidR="004470EF" w:rsidRPr="002E6533" w:rsidRDefault="00000000">
            <w:pPr>
              <w:pStyle w:val="Corpodetexto"/>
            </w:pPr>
            <w:r w:rsidRPr="002E6533">
              <w:t>Designa o campo como o campo-chave no aplicativo.</w:t>
            </w:r>
          </w:p>
          <w:p w14:paraId="054D9E30"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DBA4A9E"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154A1C04" w14:textId="77777777">
        <w:tc>
          <w:tcPr>
            <w:tcW w:w="3960" w:type="dxa"/>
          </w:tcPr>
          <w:p w14:paraId="63E47909" w14:textId="77777777" w:rsidR="004470EF" w:rsidRPr="002E6533" w:rsidRDefault="00000000">
            <w:pPr>
              <w:pStyle w:val="Compact"/>
            </w:pPr>
            <w:r w:rsidRPr="002E6533">
              <w:t>Validar este campo quando houver alterações de valores no registro</w:t>
            </w:r>
          </w:p>
        </w:tc>
        <w:tc>
          <w:tcPr>
            <w:tcW w:w="3960" w:type="dxa"/>
          </w:tcPr>
          <w:p w14:paraId="4F04415C" w14:textId="77777777" w:rsidR="004470EF" w:rsidRPr="002E6533" w:rsidRDefault="00000000">
            <w:pPr>
              <w:pStyle w:val="Corpodetexto"/>
            </w:pPr>
            <w:r w:rsidRPr="002E6533">
              <w:t>Faz com que um campo seja validado sempre que houver alterações de valores em um registro.</w:t>
            </w:r>
          </w:p>
          <w:p w14:paraId="714C4042"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1BDC8E2E" w14:textId="77777777">
        <w:tc>
          <w:tcPr>
            <w:tcW w:w="3960" w:type="dxa"/>
          </w:tcPr>
          <w:p w14:paraId="572178A1" w14:textId="77777777" w:rsidR="004470EF" w:rsidRPr="002E6533" w:rsidRDefault="00000000">
            <w:pPr>
              <w:pStyle w:val="Compact"/>
            </w:pPr>
            <w:r w:rsidRPr="002E6533">
              <w:t xml:space="preserve">Ativar a atualização em lote a partir dos </w:t>
            </w:r>
            <w:r w:rsidRPr="002E6533">
              <w:lastRenderedPageBreak/>
              <w:t>resultados da pesquisa</w:t>
            </w:r>
          </w:p>
        </w:tc>
        <w:tc>
          <w:tcPr>
            <w:tcW w:w="3960" w:type="dxa"/>
          </w:tcPr>
          <w:p w14:paraId="3A1D94A7" w14:textId="77777777" w:rsidR="004470EF" w:rsidRPr="002E6533" w:rsidRDefault="00000000">
            <w:pPr>
              <w:pStyle w:val="Compact"/>
            </w:pPr>
            <w:r w:rsidRPr="002E6533">
              <w:lastRenderedPageBreak/>
              <w:t xml:space="preserve">Permite que este campo esteja </w:t>
            </w:r>
            <w:r w:rsidRPr="002E6533">
              <w:lastRenderedPageBreak/>
              <w:t xml:space="preserve">disponível para </w:t>
            </w:r>
            <w:hyperlink r:id="rId2688">
              <w:r w:rsidR="004470EF" w:rsidRPr="002E6533">
                <w:rPr>
                  <w:rStyle w:val="Hyperlink"/>
                </w:rPr>
                <w:t>atualizações em lote</w:t>
              </w:r>
            </w:hyperlink>
            <w:r w:rsidRPr="002E6533">
              <w:t xml:space="preserve"> nos resultados da pesquisa avançada.</w:t>
            </w:r>
          </w:p>
        </w:tc>
      </w:tr>
      <w:tr w:rsidR="004470EF" w:rsidRPr="002E6533" w14:paraId="1A52A5CB" w14:textId="77777777">
        <w:tc>
          <w:tcPr>
            <w:tcW w:w="3960" w:type="dxa"/>
          </w:tcPr>
          <w:p w14:paraId="7747476F" w14:textId="77777777" w:rsidR="004470EF" w:rsidRPr="002E6533" w:rsidRDefault="00000000">
            <w:pPr>
              <w:pStyle w:val="Compact"/>
            </w:pPr>
            <w:r w:rsidRPr="002E6533">
              <w:lastRenderedPageBreak/>
              <w:t>Ativar a edição nos resultados da pesquisa</w:t>
            </w:r>
          </w:p>
        </w:tc>
        <w:tc>
          <w:tcPr>
            <w:tcW w:w="3960" w:type="dxa"/>
          </w:tcPr>
          <w:p w14:paraId="048C6D88" w14:textId="77777777" w:rsidR="004470EF" w:rsidRPr="002E6533" w:rsidRDefault="00000000">
            <w:pPr>
              <w:pStyle w:val="Compact"/>
            </w:pPr>
            <w:r w:rsidRPr="002E6533">
              <w:t xml:space="preserve">Permite que o campo seja </w:t>
            </w:r>
            <w:hyperlink r:id="rId2689">
              <w:r w:rsidR="004470EF" w:rsidRPr="002E6533">
                <w:rPr>
                  <w:rStyle w:val="Hyperlink"/>
                </w:rPr>
                <w:t>editável</w:t>
              </w:r>
            </w:hyperlink>
            <w:r w:rsidRPr="002E6533">
              <w:t xml:space="preserve"> nos resultados da pesquisa e em relatórios.</w:t>
            </w:r>
          </w:p>
        </w:tc>
      </w:tr>
      <w:tr w:rsidR="004470EF" w:rsidRPr="002E6533" w14:paraId="46A64857" w14:textId="77777777">
        <w:tc>
          <w:tcPr>
            <w:tcW w:w="3960" w:type="dxa"/>
          </w:tcPr>
          <w:p w14:paraId="6FAF16BD" w14:textId="77777777" w:rsidR="004470EF" w:rsidRPr="002E6533" w:rsidRDefault="00000000">
            <w:pPr>
              <w:pStyle w:val="Compact"/>
            </w:pPr>
            <w:r w:rsidRPr="002E6533">
              <w:t>Ativar opções de tendência</w:t>
            </w:r>
          </w:p>
        </w:tc>
        <w:tc>
          <w:tcPr>
            <w:tcW w:w="3960" w:type="dxa"/>
          </w:tcPr>
          <w:p w14:paraId="2B084121" w14:textId="77777777" w:rsidR="004470EF" w:rsidRPr="002E6533" w:rsidRDefault="00000000">
            <w:pPr>
              <w:pStyle w:val="Corpodetexto"/>
            </w:pPr>
            <w:r w:rsidRPr="002E6533">
              <w:t>Você pode habilitar ou desabilitar a análise de tendências para rastrear alterações de status do valor numérico do campo Lista de Valores. É necessário definir um período de duração ao ativar a análise de tendências no campo.</w:t>
            </w:r>
          </w:p>
          <w:p w14:paraId="76B75B30" w14:textId="77777777" w:rsidR="004470EF" w:rsidRPr="002E6533" w:rsidRDefault="00000000">
            <w:pPr>
              <w:pStyle w:val="Corpodetexto"/>
            </w:pPr>
            <w:r w:rsidRPr="002E6533">
              <w:t>Você pode desativar a análise de tendências em um campo Numérico ou Lista de valores que tenha a opção de análise de tendências habilitada para que os dados da análise de tendências não sejam mais retidos para o campo. 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73323639" w14:textId="77777777" w:rsidR="004470EF" w:rsidRPr="002E6533" w:rsidRDefault="00000000">
            <w:r w:rsidRPr="002E6533">
              <w:t>Tipo de duração. Designa o período durante o qual você deseja manter os dados da análise de tendências. Os valores disponíveis são calculados em dias, como mostrado a seguir:</w:t>
            </w:r>
          </w:p>
          <w:p w14:paraId="68571739" w14:textId="77777777" w:rsidR="004470EF" w:rsidRPr="002E6533" w:rsidRDefault="00000000">
            <w:pPr>
              <w:pStyle w:val="Compact"/>
              <w:numPr>
                <w:ilvl w:val="1"/>
                <w:numId w:val="0"/>
              </w:numPr>
            </w:pPr>
            <w:r w:rsidRPr="002E6533">
              <w:t>Dias = 1 dia</w:t>
            </w:r>
          </w:p>
          <w:p w14:paraId="7022E2E9" w14:textId="77777777" w:rsidR="004470EF" w:rsidRPr="002E6533" w:rsidRDefault="00000000">
            <w:pPr>
              <w:pStyle w:val="Compact"/>
              <w:numPr>
                <w:ilvl w:val="1"/>
                <w:numId w:val="0"/>
              </w:numPr>
            </w:pPr>
            <w:r w:rsidRPr="002E6533">
              <w:t>Meses = 30 dias</w:t>
            </w:r>
          </w:p>
          <w:p w14:paraId="0567F27E" w14:textId="77777777" w:rsidR="004470EF" w:rsidRPr="002E6533" w:rsidRDefault="00000000">
            <w:pPr>
              <w:pStyle w:val="Compact"/>
              <w:numPr>
                <w:ilvl w:val="1"/>
                <w:numId w:val="0"/>
              </w:numPr>
            </w:pPr>
            <w:r w:rsidRPr="002E6533">
              <w:t>Trimestres = 90 dias</w:t>
            </w:r>
          </w:p>
          <w:p w14:paraId="7FCE8A56" w14:textId="77777777" w:rsidR="004470EF" w:rsidRPr="002E6533" w:rsidRDefault="00000000">
            <w:pPr>
              <w:pStyle w:val="Compact"/>
              <w:numPr>
                <w:ilvl w:val="1"/>
                <w:numId w:val="0"/>
              </w:numPr>
            </w:pPr>
            <w:r w:rsidRPr="002E6533">
              <w:t>Anos = 365 dias</w:t>
            </w:r>
          </w:p>
          <w:p w14:paraId="319DF8C8" w14:textId="77777777" w:rsidR="004470EF" w:rsidRPr="002E6533" w:rsidRDefault="00000000">
            <w:r w:rsidRPr="002E6533">
              <w:t xml:space="preserve">Por padrão, o valor desse campo </w:t>
            </w:r>
            <w:proofErr w:type="gramStart"/>
            <w:r w:rsidRPr="002E6533">
              <w:t>é Sem</w:t>
            </w:r>
            <w:proofErr w:type="gramEnd"/>
            <w:r w:rsidRPr="002E6533">
              <w:t xml:space="preserve"> </w:t>
            </w:r>
            <w:r w:rsidRPr="002E6533">
              <w:lastRenderedPageBreak/>
              <w:t>seleção, mas você deve selecionar um Tipo de duração quando a opção Análise de tendências é marcada. Se você clicar em Aplicar sem alterar o valor, uma mensagem de advertência será exibida. Clique em OK para retornar à guia Opções.</w:t>
            </w:r>
          </w:p>
          <w:p w14:paraId="145DEE18" w14:textId="77777777" w:rsidR="004470EF" w:rsidRPr="002E6533" w:rsidRDefault="00000000">
            <w:pPr>
              <w:pStyle w:val="Compact"/>
            </w:pPr>
            <w:r w:rsidRPr="002E6533">
              <w:t>Tipo de duração. Especifica o número de dias, meses, trimestres ou anos durante o qual o Archer mantém os dados de análise de tendências.</w:t>
            </w:r>
          </w:p>
          <w:p w14:paraId="7283D599" w14:textId="77777777" w:rsidR="004470EF" w:rsidRPr="002E6533" w:rsidRDefault="00000000">
            <w:pPr>
              <w:pStyle w:val="FirstParagraph"/>
            </w:pPr>
            <w:r w:rsidRPr="002E6533">
              <w:t xml:space="preserve">Para obter mais informações, consulte </w:t>
            </w:r>
            <w:hyperlink r:id="rId2690">
              <w:r w:rsidR="004470EF" w:rsidRPr="002E6533">
                <w:rPr>
                  <w:rStyle w:val="Hyperlink"/>
                </w:rPr>
                <w:t>Análise de tendências</w:t>
              </w:r>
            </w:hyperlink>
            <w:r w:rsidRPr="002E6533">
              <w:t>.</w:t>
            </w:r>
          </w:p>
        </w:tc>
      </w:tr>
      <w:tr w:rsidR="004470EF" w:rsidRPr="002E6533" w14:paraId="534845FA" w14:textId="77777777">
        <w:tc>
          <w:tcPr>
            <w:tcW w:w="3960" w:type="dxa"/>
          </w:tcPr>
          <w:p w14:paraId="743211E3" w14:textId="77777777" w:rsidR="004470EF" w:rsidRPr="002E6533" w:rsidRDefault="00000000">
            <w:pPr>
              <w:pStyle w:val="Compact"/>
            </w:pPr>
            <w:r w:rsidRPr="002E6533">
              <w:lastRenderedPageBreak/>
              <w:t>Associar um hiperlink ao(s) valor(es) selecionado(s) no modo de visualização</w:t>
            </w:r>
          </w:p>
        </w:tc>
        <w:tc>
          <w:tcPr>
            <w:tcW w:w="3960" w:type="dxa"/>
          </w:tcPr>
          <w:p w14:paraId="3FE51AF7" w14:textId="77777777" w:rsidR="004470EF" w:rsidRPr="002E6533" w:rsidRDefault="00000000">
            <w:pPr>
              <w:pStyle w:val="Compact"/>
            </w:pPr>
            <w:r w:rsidRPr="002E6533">
              <w:t>Exibe o valor selecionado para o campo como um hiperlink quando os usuários visualizam registros no aplicativo. Usuários podem clicar no valor vinculado para ler a descrição do valor de uma janela pop-up.</w:t>
            </w:r>
          </w:p>
        </w:tc>
      </w:tr>
    </w:tbl>
    <w:p w14:paraId="16B17644" w14:textId="77777777" w:rsidR="004470EF" w:rsidRPr="002E6533" w:rsidRDefault="00000000">
      <w:pPr>
        <w:pStyle w:val="Ttulo2"/>
      </w:pPr>
      <w:bookmarkStart w:id="1376" w:name="tarefa-4-adicionar-o-texto-da-pergunta"/>
      <w:r w:rsidRPr="002E6533">
        <w:t>Tarefa 4: adicionar o texto da pergunta</w:t>
      </w:r>
    </w:p>
    <w:p w14:paraId="3112DE81" w14:textId="77777777" w:rsidR="004470EF" w:rsidRPr="002E6533" w:rsidRDefault="00000000">
      <w:pPr>
        <w:pStyle w:val="Compact"/>
      </w:pPr>
      <w:r w:rsidRPr="002E6533">
        <w:t>Vá para a seção Pergunta.</w:t>
      </w:r>
    </w:p>
    <w:p w14:paraId="3BEEBF80" w14:textId="77777777" w:rsidR="004470EF" w:rsidRPr="002E6533" w:rsidRDefault="00000000">
      <w:pPr>
        <w:pStyle w:val="Compact"/>
      </w:pPr>
      <w:r w:rsidRPr="002E6533">
        <w:t>No campo Texto da pergunta, modifique o texto da pergunta conforme necessário.</w:t>
      </w:r>
    </w:p>
    <w:p w14:paraId="513553A9" w14:textId="77777777" w:rsidR="004470EF" w:rsidRPr="002E6533" w:rsidRDefault="00000000">
      <w:r w:rsidRPr="002E6533">
        <w:t>No campo Ponderação, digite um número entre 1 e 100 para especificar o peso dado ao campo.</w:t>
      </w:r>
    </w:p>
    <w:p w14:paraId="05D76326" w14:textId="77777777" w:rsidR="004470EF" w:rsidRPr="002E6533" w:rsidRDefault="00000000">
      <w:pPr>
        <w:pStyle w:val="Compact"/>
      </w:pPr>
      <w:r w:rsidRPr="002E6533">
        <w:t>Se aplicável, no campo Estilo de formatação, selecione uma opção de exibição.</w:t>
      </w:r>
    </w:p>
    <w:p w14:paraId="330359BC" w14:textId="77777777" w:rsidR="004470EF" w:rsidRPr="002E6533" w:rsidRDefault="00000000">
      <w:pPr>
        <w:pStyle w:val="Ttulo2"/>
      </w:pPr>
      <w:bookmarkStart w:id="1377" w:name="Xb5d407b4bcc0e7d587a556709218ce3ef968e3d"/>
      <w:bookmarkEnd w:id="1376"/>
      <w:r w:rsidRPr="002E6533">
        <w:t>Tarefa 5: definir as propriedades do filtro de perguntas</w:t>
      </w:r>
    </w:p>
    <w:p w14:paraId="22964C3A" w14:textId="77777777" w:rsidR="004470EF" w:rsidRPr="002E6533" w:rsidRDefault="00000000">
      <w:pPr>
        <w:pStyle w:val="FirstParagraph"/>
      </w:pPr>
      <w:r w:rsidRPr="002E6533">
        <w:t>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14:paraId="7AF7191F" w14:textId="77777777" w:rsidR="004470EF" w:rsidRPr="002E6533" w:rsidRDefault="00000000">
      <w:pPr>
        <w:pStyle w:val="Corpodetexto"/>
      </w:pPr>
      <w:r w:rsidRPr="002E6533">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w:t>
      </w:r>
      <w:r w:rsidRPr="002E6533">
        <w:lastRenderedPageBreak/>
        <w:t>um programa documentado para eliminar dados do cliente quando não precisa mais lidar com eles?"</w:t>
      </w:r>
    </w:p>
    <w:p w14:paraId="748BA21C" w14:textId="77777777" w:rsidR="004470EF" w:rsidRPr="002E6533" w:rsidRDefault="00000000">
      <w:r w:rsidRPr="002E6533">
        <w:t>Na seção Propriedades do filtro de pergunta, clique em Adicionar para adicionar um novo filtro:</w:t>
      </w:r>
    </w:p>
    <w:p w14:paraId="2BD70316" w14:textId="77777777" w:rsidR="004470EF" w:rsidRPr="002E6533" w:rsidRDefault="00000000">
      <w:r w:rsidRPr="002E6533">
        <w:rPr>
          <w:b/>
          <w:bCs/>
        </w:rPr>
        <w:t>Importante:</w:t>
      </w:r>
      <w:r w:rsidRPr="002E6533">
        <w:t xml:space="preserve"> Não clique em Excluir 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14:paraId="729E20A8" w14:textId="77777777" w:rsidR="004470EF" w:rsidRPr="002E6533" w:rsidRDefault="00000000">
      <w:pPr>
        <w:pStyle w:val="Compact"/>
      </w:pPr>
      <w:r w:rsidRPr="002E6533">
        <w:t>Informe um nome e uma descrição para a propriedade de filtro.</w:t>
      </w:r>
    </w:p>
    <w:p w14:paraId="3757B9AE" w14:textId="77777777" w:rsidR="004470EF" w:rsidRPr="002E6533" w:rsidRDefault="00000000">
      <w:pPr>
        <w:pStyle w:val="Compact"/>
      </w:pPr>
      <w:r w:rsidRPr="002E6533">
        <w:t>Na seção Valores de propriedade de filtro, clique em Adicionar.</w:t>
      </w:r>
    </w:p>
    <w:p w14:paraId="3B7B0A60" w14:textId="77777777" w:rsidR="004470EF" w:rsidRPr="002E6533" w:rsidRDefault="00000000">
      <w:pPr>
        <w:pStyle w:val="Compact"/>
      </w:pPr>
      <w:r w:rsidRPr="002E6533">
        <w:t>No campo Valor, informe o texto do valor.</w:t>
      </w:r>
    </w:p>
    <w:p w14:paraId="7A49C742" w14:textId="77777777" w:rsidR="004470EF" w:rsidRPr="002E6533" w:rsidRDefault="00000000">
      <w:pPr>
        <w:pStyle w:val="Compact"/>
      </w:pPr>
      <w:r w:rsidRPr="002E6533">
        <w:t>(Opcional) Repita as etapas de 3 a 4 para adicionar outros valores de filtro conforme necessário. Para remover um valor de filtro, na coluna Ações, clique em Excluir.</w:t>
      </w:r>
    </w:p>
    <w:p w14:paraId="7B6E2CA1" w14:textId="77777777" w:rsidR="004470EF" w:rsidRPr="002E6533" w:rsidRDefault="00000000">
      <w:pPr>
        <w:pStyle w:val="Compact"/>
      </w:pPr>
      <w:r w:rsidRPr="002E6533">
        <w:t>Clique em Aplicar na página Editar propriedade de filtro para retornar à seção Pergunta.</w:t>
      </w:r>
    </w:p>
    <w:p w14:paraId="4CB30DDB" w14:textId="77777777" w:rsidR="004470EF" w:rsidRPr="002E6533" w:rsidRDefault="00000000">
      <w:pPr>
        <w:pStyle w:val="Compact"/>
      </w:pPr>
      <w:r w:rsidRPr="002E6533">
        <w:t>Na coluna Valores da propriedade do filtro, selecione os valores da propriedade do filtro a serem aplicados à pergunta.</w:t>
      </w:r>
    </w:p>
    <w:p w14:paraId="0C275DA8" w14:textId="77777777" w:rsidR="004470EF" w:rsidRPr="002E6533" w:rsidRDefault="00000000">
      <w:pPr>
        <w:pStyle w:val="Ttulo2"/>
      </w:pPr>
      <w:bookmarkStart w:id="1378" w:name="X65ec3a90a1627f66449e50ace1956a7a108ec22"/>
      <w:bookmarkEnd w:id="1377"/>
      <w:r w:rsidRPr="002E6533">
        <w:t>Tarefa 6: vincular uma pergunta a fontes de autoria</w:t>
      </w:r>
    </w:p>
    <w:p w14:paraId="5D40BA5D" w14:textId="77777777" w:rsidR="004470EF" w:rsidRPr="002E6533" w:rsidRDefault="00000000">
      <w:pPr>
        <w:pStyle w:val="FirstParagraph"/>
      </w:pPr>
      <w:r w:rsidRPr="002E6533">
        <w:t>Você pode vincular uma pergunta do tipo Lista de valores a origens confiáveis com as quais sua empresa deve estar em conformidade, como normas, padrões do setor, práticas comuns e leis estaduais. Se sua organização licenciar a solução Gerenciamento de políticas, você poderá criar links diretos com registros no aplicativo Origens confiáveis. Se você não licenciar a solução Policy Management, mas tiver um aplicativo personalizado que inclui origens confiáveis, você poderá criar links com registros no aplicativo.</w:t>
      </w:r>
    </w:p>
    <w:p w14:paraId="173A74CE" w14:textId="77777777" w:rsidR="004470EF" w:rsidRPr="002E6533" w:rsidRDefault="00000000">
      <w:pPr>
        <w:pStyle w:val="Corpodetexto"/>
      </w:pPr>
      <w:r w:rsidRPr="002E6533">
        <w:rPr>
          <w:b/>
          <w:bCs/>
        </w:rPr>
        <w:t>Importante:</w:t>
      </w:r>
      <w:r w:rsidRPr="002E6533">
        <w:t xml:space="preserve"> Caso não gerencie dados de fonte de autoria na Archer, desconsidere a seção Referências de fonte de autoria na página Definir campos. Não é possível usar este recurso.</w:t>
      </w:r>
    </w:p>
    <w:p w14:paraId="389FAF58" w14:textId="77777777" w:rsidR="004470EF" w:rsidRPr="002E6533" w:rsidRDefault="00000000">
      <w:pPr>
        <w:pStyle w:val="Compact"/>
      </w:pPr>
      <w:r w:rsidRPr="002E6533">
        <w:t>Na seção Fontes autoritativas, para gerenciar as referências, clique em Gerenciar referências.</w:t>
      </w:r>
    </w:p>
    <w:p w14:paraId="611698C3" w14:textId="77777777" w:rsidR="004470EF" w:rsidRPr="002E6533" w:rsidRDefault="00000000">
      <w:r w:rsidRPr="002E6533">
        <w:t>Crie uma referência ao aplicativo de fonte autoritativa.</w:t>
      </w:r>
    </w:p>
    <w:p w14:paraId="3AEF49DB" w14:textId="77777777" w:rsidR="004470EF" w:rsidRPr="002E6533" w:rsidRDefault="00000000">
      <w:pPr>
        <w:pStyle w:val="Compact"/>
        <w:numPr>
          <w:ilvl w:val="1"/>
          <w:numId w:val="0"/>
        </w:numPr>
      </w:pPr>
      <w:r w:rsidRPr="002E6533">
        <w:t>Selecione 1 ou mais aplicativos.</w:t>
      </w:r>
    </w:p>
    <w:p w14:paraId="08F1284F" w14:textId="77777777" w:rsidR="004470EF" w:rsidRPr="002E6533" w:rsidRDefault="00000000">
      <w:pPr>
        <w:pStyle w:val="Compact"/>
        <w:numPr>
          <w:ilvl w:val="1"/>
          <w:numId w:val="0"/>
        </w:numPr>
      </w:pPr>
      <w:r w:rsidRPr="002E6533">
        <w:t>Clique em Aplicar.</w:t>
      </w:r>
    </w:p>
    <w:p w14:paraId="26A418B2" w14:textId="77777777" w:rsidR="004470EF" w:rsidRPr="002E6533" w:rsidRDefault="00000000">
      <w:r w:rsidRPr="002E6533">
        <w:t>Para associar referências autoritativas ao campo da lista de valores do questionário e selecionar registros, no campo Valores da referência de Fonte Autoritativa desejada, clique em Reticências.</w:t>
      </w:r>
    </w:p>
    <w:p w14:paraId="00542EC6" w14:textId="77777777" w:rsidR="004470EF" w:rsidRPr="002E6533" w:rsidRDefault="00000000">
      <w:pPr>
        <w:pStyle w:val="Compact"/>
        <w:numPr>
          <w:ilvl w:val="1"/>
          <w:numId w:val="0"/>
        </w:numPr>
      </w:pPr>
      <w:r w:rsidRPr="002E6533">
        <w:lastRenderedPageBreak/>
        <w:t>No diálogo de Pesquisa de registro, role pela lista de registros disponíveis ou clique em Mostrar filtros e digite palavras-chave para restringir a lista.</w:t>
      </w:r>
    </w:p>
    <w:p w14:paraId="389307B2" w14:textId="77777777" w:rsidR="004470EF" w:rsidRPr="002E6533" w:rsidRDefault="00000000">
      <w:pPr>
        <w:pStyle w:val="Compact"/>
        <w:numPr>
          <w:ilvl w:val="1"/>
          <w:numId w:val="0"/>
        </w:numPr>
      </w:pPr>
      <w:r w:rsidRPr="002E6533">
        <w:t>Depois de localizar o registro que deseja vincular a sua pergunta, marque a caixa de seleção desse registro. Você pode marcar várias caixas de seleção.</w:t>
      </w:r>
    </w:p>
    <w:p w14:paraId="7B9B001E" w14:textId="77777777" w:rsidR="004470EF" w:rsidRPr="002E6533" w:rsidRDefault="00000000">
      <w:pPr>
        <w:pStyle w:val="Compact"/>
        <w:numPr>
          <w:ilvl w:val="1"/>
          <w:numId w:val="0"/>
        </w:numPr>
      </w:pPr>
      <w:r w:rsidRPr="002E6533">
        <w:t>Clique em OK.</w:t>
      </w:r>
    </w:p>
    <w:p w14:paraId="04607FEE" w14:textId="77777777" w:rsidR="004470EF" w:rsidRPr="002E6533" w:rsidRDefault="00000000">
      <w:pPr>
        <w:pStyle w:val="Compact"/>
      </w:pPr>
      <w:r w:rsidRPr="002E6533">
        <w:t>Para remover uma referência de fonte autorizada selecionada:</w:t>
      </w:r>
    </w:p>
    <w:p w14:paraId="051878D9" w14:textId="77777777" w:rsidR="004470EF" w:rsidRPr="002E6533" w:rsidRDefault="00000000">
      <w:pPr>
        <w:pStyle w:val="Compact"/>
        <w:numPr>
          <w:ilvl w:val="1"/>
          <w:numId w:val="0"/>
        </w:numPr>
      </w:pPr>
      <w:r w:rsidRPr="002E6533">
        <w:t>Clique em Gerenciar referências.</w:t>
      </w:r>
    </w:p>
    <w:p w14:paraId="16E0D6D4" w14:textId="77777777" w:rsidR="004470EF" w:rsidRPr="002E6533" w:rsidRDefault="00000000">
      <w:pPr>
        <w:pStyle w:val="Compact"/>
        <w:numPr>
          <w:ilvl w:val="1"/>
          <w:numId w:val="0"/>
        </w:numPr>
      </w:pPr>
      <w:r w:rsidRPr="002E6533">
        <w:t>Desmarque a caixa de seleção do aplicativo para remover da lista de referências de fontes autorizadas da Etapa 2.</w:t>
      </w:r>
    </w:p>
    <w:p w14:paraId="4A9E4D1F" w14:textId="77777777" w:rsidR="004470EF" w:rsidRPr="002E6533" w:rsidRDefault="00000000">
      <w:pPr>
        <w:pStyle w:val="Compact"/>
        <w:numPr>
          <w:ilvl w:val="1"/>
          <w:numId w:val="0"/>
        </w:numPr>
      </w:pPr>
      <w:r w:rsidRPr="002E6533">
        <w:t>Clique em Aplicar.</w:t>
      </w:r>
    </w:p>
    <w:p w14:paraId="36016A64" w14:textId="77777777" w:rsidR="004470EF" w:rsidRPr="002E6533" w:rsidRDefault="00000000">
      <w:pPr>
        <w:pStyle w:val="Ttulo2"/>
      </w:pPr>
      <w:bookmarkStart w:id="1379" w:name="X5a969728777780dcb0cfa852bf06498f82d5dbd"/>
      <w:bookmarkEnd w:id="1378"/>
      <w:r w:rsidRPr="002E6533">
        <w:t>Tarefa 7: vincular uma pergunta a padrões de controle</w:t>
      </w:r>
    </w:p>
    <w:p w14:paraId="6F5B46C8" w14:textId="77777777" w:rsidR="004470EF" w:rsidRPr="002E6533" w:rsidRDefault="00000000">
      <w:pPr>
        <w:pStyle w:val="FirstParagraph"/>
      </w:pPr>
      <w:r w:rsidRPr="002E6533">
        <w:t xml:space="preserve">Vincular uma pergunta a </w:t>
      </w:r>
      <w:proofErr w:type="gramStart"/>
      <w:r w:rsidRPr="002E6533">
        <w:t>uma padrão</w:t>
      </w:r>
      <w:proofErr w:type="gramEnd"/>
      <w:r w:rsidRPr="002E6533">
        <w:t xml:space="preserve"> de controle também permite a você pesquisar perguntas concluídas de instâncias de não conformidade com uma determinada norma. Além disso, se você ativar resultados para um questionário que está gerenciando, o sistema criará automaticamente registros de resultados para perguntas que são respondidas incorretamente, e cada resultado incluirá o padrão de controle associado, permitindo a você pesquisar e classificar resultados por padrão.</w:t>
      </w:r>
    </w:p>
    <w:p w14:paraId="1BB7594D" w14:textId="77777777" w:rsidR="004470EF" w:rsidRPr="002E6533" w:rsidRDefault="00000000">
      <w:pPr>
        <w:pStyle w:val="Corpodetexto"/>
      </w:pPr>
      <w:r w:rsidRPr="002E6533">
        <w:rPr>
          <w:b/>
          <w:bCs/>
        </w:rPr>
        <w:t>Importante:</w:t>
      </w:r>
      <w:r w:rsidRPr="002E6533">
        <w:t xml:space="preserve"> Essa opção estará disponível apenas se sua organização licenciar a solução Policy Management, que contém o aplicativo Padrões de controle. Se você não licenciar a solução Policy Management, o controle Padrões de controle não será exibido e você não poderá usar esse recurso.</w:t>
      </w:r>
    </w:p>
    <w:p w14:paraId="63E98F26" w14:textId="77777777" w:rsidR="004470EF" w:rsidRPr="002E6533" w:rsidRDefault="00000000">
      <w:pPr>
        <w:pStyle w:val="Compact"/>
      </w:pPr>
      <w:r w:rsidRPr="002E6533">
        <w:t>Vá para a seção Padrões de controle.</w:t>
      </w:r>
    </w:p>
    <w:p w14:paraId="12259D25" w14:textId="77777777" w:rsidR="004470EF" w:rsidRPr="002E6533" w:rsidRDefault="00000000">
      <w:r w:rsidRPr="002E6533">
        <w:t>Na coluna Valores, clique nos (pontos) para abrir a caixa de diálogo Pesquisa de registro.</w:t>
      </w:r>
    </w:p>
    <w:p w14:paraId="480A3CFA" w14:textId="77777777" w:rsidR="004470EF" w:rsidRPr="002E6533" w:rsidRDefault="00000000">
      <w:pPr>
        <w:pStyle w:val="Compact"/>
      </w:pPr>
      <w:r w:rsidRPr="002E6533">
        <w:t>Selecione o padrão de controle que deseja vincular à sua pergunta:</w:t>
      </w:r>
    </w:p>
    <w:p w14:paraId="4BD226ED" w14:textId="77777777" w:rsidR="004470EF" w:rsidRPr="002E6533" w:rsidRDefault="00000000">
      <w:pPr>
        <w:pStyle w:val="Compact"/>
        <w:numPr>
          <w:ilvl w:val="1"/>
          <w:numId w:val="0"/>
        </w:numPr>
      </w:pPr>
      <w:r w:rsidRPr="002E6533">
        <w:t>Role pela lista de padrões de controle disponíveis ou clique em Mostrar filtros e digite palavras-chave para restringir a lista.</w:t>
      </w:r>
    </w:p>
    <w:p w14:paraId="582C1F59" w14:textId="77777777" w:rsidR="004470EF" w:rsidRPr="002E6533" w:rsidRDefault="00000000">
      <w:pPr>
        <w:pStyle w:val="Compact"/>
        <w:numPr>
          <w:ilvl w:val="1"/>
          <w:numId w:val="0"/>
        </w:numPr>
      </w:pPr>
      <w:r w:rsidRPr="002E6533">
        <w:t>Depois de localizar o padrão de controle que deseja vincular a sua pergunta, marque a caixa de seleção desse padrão. Você pode marcar várias caixas de seleção.</w:t>
      </w:r>
    </w:p>
    <w:p w14:paraId="2FBB7D96" w14:textId="77777777" w:rsidR="004470EF" w:rsidRPr="002E6533" w:rsidRDefault="00000000">
      <w:pPr>
        <w:pStyle w:val="Compact"/>
      </w:pPr>
      <w:r w:rsidRPr="002E6533">
        <w:t>Clique em OK.</w:t>
      </w:r>
    </w:p>
    <w:p w14:paraId="46CDBEAE" w14:textId="77777777" w:rsidR="004470EF" w:rsidRPr="002E6533" w:rsidRDefault="00000000">
      <w:pPr>
        <w:pStyle w:val="Compact"/>
      </w:pPr>
      <w:r w:rsidRPr="002E6533">
        <w:t>Para remover qualquer referência de padrão de controle selecionada, faça o seguinte:</w:t>
      </w:r>
    </w:p>
    <w:p w14:paraId="5E18F539" w14:textId="77777777" w:rsidR="004470EF" w:rsidRPr="002E6533" w:rsidRDefault="00000000">
      <w:pPr>
        <w:pStyle w:val="Compact"/>
        <w:numPr>
          <w:ilvl w:val="1"/>
          <w:numId w:val="0"/>
        </w:numPr>
      </w:pPr>
      <w:r w:rsidRPr="002E6533">
        <w:t>Clique em Reticências.</w:t>
      </w:r>
    </w:p>
    <w:p w14:paraId="7E8467A4" w14:textId="77777777" w:rsidR="004470EF" w:rsidRPr="002E6533" w:rsidRDefault="00000000">
      <w:pPr>
        <w:pStyle w:val="Compact"/>
        <w:numPr>
          <w:ilvl w:val="1"/>
          <w:numId w:val="0"/>
        </w:numPr>
      </w:pPr>
      <w:r w:rsidRPr="002E6533">
        <w:t>Desmarque as caixas de seleção ou qualquer referência de registro que deseja remover.</w:t>
      </w:r>
    </w:p>
    <w:p w14:paraId="3888F9E9" w14:textId="77777777" w:rsidR="004470EF" w:rsidRPr="002E6533" w:rsidRDefault="00000000">
      <w:pPr>
        <w:pStyle w:val="Compact"/>
        <w:numPr>
          <w:ilvl w:val="1"/>
          <w:numId w:val="0"/>
        </w:numPr>
      </w:pPr>
      <w:r w:rsidRPr="002E6533">
        <w:t>Clique em Aplicar.</w:t>
      </w:r>
    </w:p>
    <w:p w14:paraId="79E838E2" w14:textId="77777777" w:rsidR="004470EF" w:rsidRPr="002E6533" w:rsidRDefault="00000000">
      <w:pPr>
        <w:pStyle w:val="Ttulo2"/>
      </w:pPr>
      <w:bookmarkStart w:id="1380" w:name="tarefa-8-adicionar-valores-de-resposta"/>
      <w:bookmarkEnd w:id="1379"/>
      <w:r w:rsidRPr="002E6533">
        <w:lastRenderedPageBreak/>
        <w:t>Tarefa 8: adicionar valores de resposta</w:t>
      </w:r>
    </w:p>
    <w:p w14:paraId="5CDB1CC0" w14:textId="77777777" w:rsidR="004470EF" w:rsidRPr="002E6533" w:rsidRDefault="00000000">
      <w:pPr>
        <w:pStyle w:val="FirstParagraph"/>
      </w:pPr>
      <w:r w:rsidRPr="002E6533">
        <w:rPr>
          <w:b/>
          <w:bCs/>
        </w:rPr>
        <w:t>Importante:</w:t>
      </w:r>
      <w:r w:rsidRPr="002E6533">
        <w:t xml:space="preserve"> A guia Valores permite a você criar e editar respostas personalizadas exclusivas à pergunta que você está gerenciando. Se você selecionou usar uma lista de valores de questionário em vez de uma lista personalizada para a pergunta, você também pode criar e editar respostas na lista compartilhada. Todas as alterações feitas na lista de valores de questionário afetam todas as perguntas que usam a lista. Se você precisar adicionar ou editar respostas para a pergunta que usa uma lista de valores de questionário, mas não quiser que suas alterações causem impacto em outras perguntas, é recomendável excluir a pergunta e a criá-la novamente para usar uma lista de resposta personalizada. Você pode criar respostas apropriadas para a pergunta sem afetar outras.</w:t>
      </w:r>
    </w:p>
    <w:p w14:paraId="5CEAEC42" w14:textId="77777777" w:rsidR="004470EF" w:rsidRPr="002E6533" w:rsidRDefault="00000000">
      <w:pPr>
        <w:pStyle w:val="Corpodetexto"/>
      </w:pPr>
      <w:r w:rsidRPr="002E6533">
        <w:t>As respostas precisam ter um status ativo para serem disponibilizadas para seleção.</w:t>
      </w:r>
    </w:p>
    <w:p w14:paraId="3B767924" w14:textId="77777777" w:rsidR="004470EF" w:rsidRPr="002E6533" w:rsidRDefault="00000000">
      <w:r w:rsidRPr="002E6533">
        <w:t>Vá para a seção Valores.</w:t>
      </w:r>
    </w:p>
    <w:p w14:paraId="4B1239C3" w14:textId="77777777" w:rsidR="004470EF" w:rsidRPr="002E6533" w:rsidRDefault="004470EF">
      <w:hyperlink r:id="rId2691">
        <w:r w:rsidRPr="002E6533">
          <w:rPr>
            <w:rStyle w:val="Hyperlink"/>
          </w:rPr>
          <w:t>Adicione novos valores</w:t>
        </w:r>
      </w:hyperlink>
      <w:r w:rsidRPr="002E6533">
        <w:t xml:space="preserve"> ou </w:t>
      </w:r>
      <w:hyperlink r:id="rId2692">
        <w:r w:rsidRPr="002E6533">
          <w:rPr>
            <w:rStyle w:val="Hyperlink"/>
          </w:rPr>
          <w:t>edite os valores existentes</w:t>
        </w:r>
      </w:hyperlink>
      <w:r w:rsidRPr="002E6533">
        <w:t xml:space="preserve">. Depois de adicionar valores, você também pode querer </w:t>
      </w:r>
      <w:hyperlink r:id="rId2693" w:anchor="Arrangin">
        <w:r w:rsidRPr="002E6533">
          <w:rPr>
            <w:rStyle w:val="Hyperlink"/>
          </w:rPr>
          <w:t>organizar</w:t>
        </w:r>
      </w:hyperlink>
      <w:r w:rsidRPr="002E6533">
        <w:t xml:space="preserve"> os valores para os usuários.</w:t>
      </w:r>
    </w:p>
    <w:p w14:paraId="153EC5F5" w14:textId="77777777" w:rsidR="004470EF" w:rsidRPr="002E6533" w:rsidRDefault="00000000">
      <w:pPr>
        <w:pStyle w:val="Ttulo2"/>
      </w:pPr>
      <w:bookmarkStart w:id="1381" w:name="tarefa-9-configurar-o-texto-de-ajuda"/>
      <w:bookmarkEnd w:id="1380"/>
      <w:r w:rsidRPr="002E6533">
        <w:t>Tarefa 9: Configurar o texto de ajuda</w:t>
      </w:r>
    </w:p>
    <w:p w14:paraId="243D12DC"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6094701" w14:textId="77777777" w:rsidR="004470EF" w:rsidRPr="002E6533" w:rsidRDefault="00000000">
      <w:pPr>
        <w:pStyle w:val="Corpodetexto"/>
      </w:pPr>
      <w:r w:rsidRPr="002E6533">
        <w:t>Considere as seguintes diretrizes gerais quando for escrever a ajuda no nível de campo:</w:t>
      </w:r>
    </w:p>
    <w:p w14:paraId="3CF5DD56"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F38FC44" w14:textId="77777777" w:rsidR="004470EF" w:rsidRPr="002E6533" w:rsidRDefault="00000000">
      <w:pPr>
        <w:pStyle w:val="Compact"/>
      </w:pPr>
      <w:r w:rsidRPr="002E6533">
        <w:t>Utilize sentenças completas sempre que possível.</w:t>
      </w:r>
    </w:p>
    <w:p w14:paraId="0832963F" w14:textId="77777777" w:rsidR="004470EF" w:rsidRPr="002E6533" w:rsidRDefault="00000000">
      <w:pPr>
        <w:pStyle w:val="Compact"/>
      </w:pPr>
      <w:r w:rsidRPr="002E6533">
        <w:t>Evite jargões (a não ser que o termo seja muito importante e familiar a seus usuários).</w:t>
      </w:r>
    </w:p>
    <w:p w14:paraId="17BAA4B0" w14:textId="77777777" w:rsidR="004470EF" w:rsidRPr="002E6533" w:rsidRDefault="00000000">
      <w:pPr>
        <w:pStyle w:val="Compact"/>
      </w:pPr>
      <w:r w:rsidRPr="002E6533">
        <w:t>Escreva um texto de ajuda que corresponda ao nível das aptidões técnicas dos leitores.</w:t>
      </w:r>
    </w:p>
    <w:p w14:paraId="6E4CB772" w14:textId="77777777" w:rsidR="004470EF" w:rsidRPr="002E6533" w:rsidRDefault="00000000">
      <w:pPr>
        <w:pStyle w:val="Compact"/>
      </w:pPr>
      <w:r w:rsidRPr="002E6533">
        <w:t>Utilize "você" e "seu" como se estivesse falando diretamente com o usuário.</w:t>
      </w:r>
    </w:p>
    <w:p w14:paraId="10268382" w14:textId="77777777" w:rsidR="004470EF" w:rsidRPr="002E6533" w:rsidRDefault="00000000">
      <w:pPr>
        <w:pStyle w:val="Compact"/>
      </w:pPr>
      <w:r w:rsidRPr="002E6533">
        <w:t>Considere posicionar o texto de ajuda no formulário de uma pergunta, por exemplo, "Qual é o seu nível de interesse?"</w:t>
      </w:r>
    </w:p>
    <w:p w14:paraId="308FC5B4" w14:textId="77777777" w:rsidR="004470EF" w:rsidRPr="002E6533" w:rsidRDefault="00000000">
      <w:pPr>
        <w:pStyle w:val="FirstParagraph"/>
      </w:pPr>
      <w:r w:rsidRPr="002E6533">
        <w:t>Na seção Ajuda de texto, faça o seguinte:</w:t>
      </w:r>
    </w:p>
    <w:p w14:paraId="16A05C11" w14:textId="77777777" w:rsidR="004470EF" w:rsidRPr="002E6533" w:rsidRDefault="00000000">
      <w:pPr>
        <w:pStyle w:val="Compact"/>
      </w:pPr>
      <w:r w:rsidRPr="002E6533">
        <w:t>Selecione uma opção de exibição para os modos de edição e visualização.</w:t>
      </w:r>
    </w:p>
    <w:p w14:paraId="20F8AB34" w14:textId="77777777" w:rsidR="004470EF" w:rsidRPr="002E6533" w:rsidRDefault="00000000">
      <w:pPr>
        <w:pStyle w:val="FirstParagraph"/>
      </w:pPr>
      <w:r w:rsidRPr="002E6533">
        <w:t>A tabela a seguir descreve as opções.</w:t>
      </w:r>
    </w:p>
    <w:p w14:paraId="7ECCB81D"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10676B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C022A7" w14:textId="77777777" w:rsidR="004470EF" w:rsidRPr="002E6533" w:rsidRDefault="00000000">
            <w:pPr>
              <w:pStyle w:val="Compact"/>
            </w:pPr>
            <w:r w:rsidRPr="002E6533">
              <w:t>Opção</w:t>
            </w:r>
          </w:p>
        </w:tc>
        <w:tc>
          <w:tcPr>
            <w:tcW w:w="3960" w:type="dxa"/>
          </w:tcPr>
          <w:p w14:paraId="7BFE2CB8" w14:textId="77777777" w:rsidR="004470EF" w:rsidRPr="002E6533" w:rsidRDefault="00000000">
            <w:pPr>
              <w:pStyle w:val="Compact"/>
            </w:pPr>
            <w:r w:rsidRPr="002E6533">
              <w:t>Descrição</w:t>
            </w:r>
          </w:p>
        </w:tc>
      </w:tr>
      <w:tr w:rsidR="004470EF" w:rsidRPr="002E6533" w14:paraId="7E9E68B7" w14:textId="77777777">
        <w:tc>
          <w:tcPr>
            <w:tcW w:w="3960" w:type="dxa"/>
          </w:tcPr>
          <w:p w14:paraId="50045B36" w14:textId="77777777" w:rsidR="004470EF" w:rsidRPr="002E6533" w:rsidRDefault="00000000">
            <w:pPr>
              <w:pStyle w:val="Compact"/>
            </w:pPr>
            <w:r w:rsidRPr="002E6533">
              <w:t>Nenhum</w:t>
            </w:r>
          </w:p>
        </w:tc>
        <w:tc>
          <w:tcPr>
            <w:tcW w:w="3960" w:type="dxa"/>
          </w:tcPr>
          <w:p w14:paraId="522C0A92" w14:textId="77777777" w:rsidR="004470EF" w:rsidRPr="002E6533" w:rsidRDefault="00000000">
            <w:pPr>
              <w:pStyle w:val="Compact"/>
            </w:pPr>
            <w:r w:rsidRPr="002E6533">
              <w:t>O texto de ajuda não é exibido.</w:t>
            </w:r>
          </w:p>
        </w:tc>
      </w:tr>
      <w:tr w:rsidR="004470EF" w:rsidRPr="002E6533" w14:paraId="72E195D6" w14:textId="77777777">
        <w:tc>
          <w:tcPr>
            <w:tcW w:w="3960" w:type="dxa"/>
          </w:tcPr>
          <w:p w14:paraId="1E2420FB" w14:textId="77777777" w:rsidR="004470EF" w:rsidRPr="002E6533" w:rsidRDefault="00000000">
            <w:pPr>
              <w:pStyle w:val="Compact"/>
            </w:pPr>
            <w:r w:rsidRPr="002E6533">
              <w:t>Ícone de dica</w:t>
            </w:r>
          </w:p>
        </w:tc>
        <w:tc>
          <w:tcPr>
            <w:tcW w:w="3960" w:type="dxa"/>
          </w:tcPr>
          <w:p w14:paraId="6B11F142"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2A615409" w14:textId="77777777" w:rsidR="004470EF" w:rsidRPr="002E6533" w:rsidRDefault="00000000">
            <w:pPr>
              <w:pStyle w:val="Corpodetexto"/>
            </w:pPr>
            <w:r w:rsidRPr="002E6533">
              <w:t>Informações do campo ao passar o cursor sobre o ícone de ajuda</w:t>
            </w:r>
          </w:p>
        </w:tc>
      </w:tr>
      <w:tr w:rsidR="004470EF" w:rsidRPr="002E6533" w14:paraId="2A5E5C82" w14:textId="77777777">
        <w:tc>
          <w:tcPr>
            <w:tcW w:w="3960" w:type="dxa"/>
          </w:tcPr>
          <w:p w14:paraId="533E3843" w14:textId="77777777" w:rsidR="004470EF" w:rsidRPr="002E6533" w:rsidRDefault="00000000">
            <w:pPr>
              <w:pStyle w:val="Compact"/>
            </w:pPr>
            <w:r w:rsidRPr="002E6533">
              <w:t>Abaixo</w:t>
            </w:r>
          </w:p>
        </w:tc>
        <w:tc>
          <w:tcPr>
            <w:tcW w:w="3960" w:type="dxa"/>
          </w:tcPr>
          <w:p w14:paraId="1501568E" w14:textId="77777777" w:rsidR="004470EF" w:rsidRPr="002E6533" w:rsidRDefault="00000000">
            <w:pPr>
              <w:pStyle w:val="Corpodetexto"/>
            </w:pPr>
            <w:r w:rsidRPr="002E6533">
              <w:t>A Ajuda é exibida abaixo do campo nos modos de edição e visualização.</w:t>
            </w:r>
          </w:p>
          <w:p w14:paraId="6F6254DC" w14:textId="77777777" w:rsidR="004470EF" w:rsidRPr="002E6533" w:rsidRDefault="00000000">
            <w:pPr>
              <w:pStyle w:val="Corpodetexto"/>
            </w:pPr>
            <w:r w:rsidRPr="002E6533">
              <w:t>Informações do campo abaixo dele</w:t>
            </w:r>
          </w:p>
        </w:tc>
      </w:tr>
    </w:tbl>
    <w:p w14:paraId="010F9FF4" w14:textId="77777777" w:rsidR="004470EF" w:rsidRPr="002E6533" w:rsidRDefault="00000000">
      <w:pPr>
        <w:pStyle w:val="Compact"/>
      </w:pPr>
      <w:r w:rsidRPr="002E6533">
        <w:t>Se você estiver usando um texto de ajuda, digite o texto.</w:t>
      </w:r>
    </w:p>
    <w:p w14:paraId="4F77F402" w14:textId="77777777" w:rsidR="004470EF" w:rsidRPr="002E6533" w:rsidRDefault="00000000">
      <w:pPr>
        <w:pStyle w:val="Ttulo1"/>
      </w:pPr>
      <w:bookmarkStart w:id="1382" w:name="habilitando-urls-em-registros-salvos"/>
      <w:bookmarkEnd w:id="1374"/>
      <w:bookmarkEnd w:id="1381"/>
      <w:r w:rsidRPr="002E6533">
        <w:t>Habilitando URLs em registros salvos</w:t>
      </w:r>
    </w:p>
    <w:p w14:paraId="47D8DC8D" w14:textId="77777777" w:rsidR="004470EF" w:rsidRPr="002E6533" w:rsidRDefault="00000000">
      <w:pPr>
        <w:pStyle w:val="FirstParagraph"/>
      </w:pPr>
      <w:r w:rsidRPr="002E6533">
        <w:t>Os usuários poderão acessar diretamente uma URL em registros salvos no Archer se você ativar a opção Links em campos de rich text. Essa opção fica inativa por padrão. É possível ativá-la para todas as instâncias do Archer ou para uma única instância específica.</w:t>
      </w:r>
    </w:p>
    <w:p w14:paraId="6591DAC5" w14:textId="77777777" w:rsidR="004470EF" w:rsidRPr="002E6533" w:rsidRDefault="00000000">
      <w:pPr>
        <w:pStyle w:val="Corpodetexto"/>
      </w:pPr>
      <w:r w:rsidRPr="002E6533">
        <w:t>Nesta página</w:t>
      </w:r>
    </w:p>
    <w:p w14:paraId="2782B7B2" w14:textId="77777777" w:rsidR="004470EF" w:rsidRPr="002E6533" w:rsidRDefault="004470EF">
      <w:pPr>
        <w:pStyle w:val="Compact"/>
      </w:pPr>
      <w:hyperlink w:anchor="Xb9b2a7932aeed8342bcf22b1f5cf2e8122958a2">
        <w:r w:rsidRPr="002E6533">
          <w:rPr>
            <w:rStyle w:val="Hyperlink"/>
          </w:rPr>
          <w:t>Habilitar URLs em registros salvos para todas as instâncias</w:t>
        </w:r>
      </w:hyperlink>
    </w:p>
    <w:p w14:paraId="5CCDF25E" w14:textId="77777777" w:rsidR="004470EF" w:rsidRPr="002E6533" w:rsidRDefault="004470EF">
      <w:pPr>
        <w:pStyle w:val="Compact"/>
      </w:pPr>
      <w:hyperlink w:anchor="Xa016367a4ddeae672815d7179c601243f7db3fe">
        <w:r w:rsidRPr="002E6533">
          <w:rPr>
            <w:rStyle w:val="Hyperlink"/>
          </w:rPr>
          <w:t>Habilitar URLs em registros salvos para uma instância</w:t>
        </w:r>
      </w:hyperlink>
    </w:p>
    <w:p w14:paraId="63D7DDA8" w14:textId="77777777" w:rsidR="004470EF" w:rsidRPr="002E6533" w:rsidRDefault="00000000">
      <w:pPr>
        <w:pStyle w:val="Ttulo2"/>
      </w:pPr>
      <w:bookmarkStart w:id="1383" w:name="Xc275bb47e03f5021397b4671ebb33335d140457"/>
      <w:r w:rsidRPr="002E6533">
        <w:t>Habilitar URLs em registros salvos para todas as instâncias</w:t>
      </w:r>
    </w:p>
    <w:p w14:paraId="6B5F6A3E" w14:textId="77777777" w:rsidR="004470EF" w:rsidRPr="002E6533" w:rsidRDefault="00000000">
      <w:pPr>
        <w:pStyle w:val="Compact"/>
      </w:pPr>
      <w:r w:rsidRPr="002E6533">
        <w:t>No Painel de controle do Archer &gt; menu Plug-ins, selecione Configurações de instalação.</w:t>
      </w:r>
    </w:p>
    <w:p w14:paraId="467BC229" w14:textId="77777777" w:rsidR="004470EF" w:rsidRPr="002E6533" w:rsidRDefault="00000000">
      <w:pPr>
        <w:pStyle w:val="Compact"/>
      </w:pPr>
      <w:r w:rsidRPr="002E6533">
        <w:t>Na guia Geral, vá para a seção Segurança.</w:t>
      </w:r>
    </w:p>
    <w:p w14:paraId="14D47FA1" w14:textId="77777777" w:rsidR="004470EF" w:rsidRPr="002E6533" w:rsidRDefault="00000000">
      <w:pPr>
        <w:pStyle w:val="Compact"/>
      </w:pPr>
      <w:r w:rsidRPr="002E6533">
        <w:t>Na opção Links em campos de rich text, selecione Habilitar links em campos de rich text.</w:t>
      </w:r>
    </w:p>
    <w:p w14:paraId="37310A12" w14:textId="77777777" w:rsidR="004470EF" w:rsidRPr="002E6533" w:rsidRDefault="00000000">
      <w:pPr>
        <w:pStyle w:val="Compact"/>
      </w:pPr>
      <w:r w:rsidRPr="002E6533">
        <w:t>Na barra de ferramentas, clique em Salvar.</w:t>
      </w:r>
    </w:p>
    <w:p w14:paraId="6F5C326C" w14:textId="77777777" w:rsidR="004470EF" w:rsidRPr="002E6533" w:rsidRDefault="00000000">
      <w:pPr>
        <w:pStyle w:val="Ttulo2"/>
      </w:pPr>
      <w:bookmarkStart w:id="1384" w:name="X774672290ecf80c2515007ff6aa0aa9cc293605"/>
      <w:bookmarkEnd w:id="1383"/>
      <w:r w:rsidRPr="002E6533">
        <w:lastRenderedPageBreak/>
        <w:t>Habilitar URLs em registros salvos para uma instância</w:t>
      </w:r>
    </w:p>
    <w:p w14:paraId="3F0749ED" w14:textId="77777777" w:rsidR="004470EF" w:rsidRPr="002E6533" w:rsidRDefault="00000000">
      <w:pPr>
        <w:pStyle w:val="Compact"/>
      </w:pPr>
      <w:r w:rsidRPr="002E6533">
        <w:t>No Painel de controle do Archer &gt; lista Gerenciamento de instâncias, selecione a instância.</w:t>
      </w:r>
    </w:p>
    <w:p w14:paraId="15ABEA22" w14:textId="77777777" w:rsidR="004470EF" w:rsidRPr="002E6533" w:rsidRDefault="00000000">
      <w:pPr>
        <w:pStyle w:val="Compact"/>
      </w:pPr>
      <w:r w:rsidRPr="002E6533">
        <w:t>Na guia Geral, vá para a seção Segurança.</w:t>
      </w:r>
    </w:p>
    <w:p w14:paraId="7F41D671" w14:textId="77777777" w:rsidR="004470EF" w:rsidRPr="002E6533" w:rsidRDefault="00000000">
      <w:pPr>
        <w:pStyle w:val="Compact"/>
      </w:pPr>
      <w:r w:rsidRPr="002E6533">
        <w:t>Na opção Links em campos de rich text, selecione Habilitar links em campos de rich text.</w:t>
      </w:r>
    </w:p>
    <w:p w14:paraId="1BCCA0D1" w14:textId="77777777" w:rsidR="004470EF" w:rsidRPr="002E6533" w:rsidRDefault="00000000">
      <w:pPr>
        <w:pStyle w:val="Compact"/>
      </w:pPr>
      <w:r w:rsidRPr="002E6533">
        <w:t>Na barra de ferramentas, clique em Salvar.</w:t>
      </w:r>
    </w:p>
    <w:p w14:paraId="14423DD5" w14:textId="77777777" w:rsidR="004470EF" w:rsidRPr="002E6533" w:rsidRDefault="00000000">
      <w:pPr>
        <w:pStyle w:val="Ttulo1"/>
      </w:pPr>
      <w:bookmarkStart w:id="1385" w:name="modo-de-conformidade-com-fips"/>
      <w:bookmarkEnd w:id="1382"/>
      <w:bookmarkEnd w:id="1384"/>
      <w:r w:rsidRPr="002E6533">
        <w:t>Modo de conformidade com FIPS</w:t>
      </w:r>
    </w:p>
    <w:p w14:paraId="4C4AC7EE" w14:textId="77777777" w:rsidR="004470EF" w:rsidRPr="002E6533" w:rsidRDefault="00000000">
      <w:pPr>
        <w:pStyle w:val="FirstParagraph"/>
      </w:pPr>
      <w:r w:rsidRPr="002E6533">
        <w:t>O FIPS (Federal Information Processing Standard) é um padrão do governo dos Estados Unidos e do Canadá que se destina a garantir a comunicação segura de dados entre sistemas compatíveis. O FIPS 140-2 especifica os Requisitos de Segurança para Módulos Criptográficos, inclusive os algoritmos de criptografia aprovados e algoritmos de hash, além dos métodos para geração e gerenciamento de chaves de criptografia. Para se qualificar na conformidade com FIPS, o Archer deve ser configurado e operado de acordo com os requisitos FIPS 140-2, utilizando componentes e algoritmos certificados FIPS em todas as instâncias necessárias.</w:t>
      </w:r>
    </w:p>
    <w:p w14:paraId="6BE4CE19" w14:textId="77777777" w:rsidR="004470EF" w:rsidRPr="002E6533" w:rsidRDefault="00000000">
      <w:pPr>
        <w:pStyle w:val="Corpodetexto"/>
      </w:pPr>
      <w:r w:rsidRPr="002E6533">
        <w:t>Nesta página</w:t>
      </w:r>
    </w:p>
    <w:p w14:paraId="43C390B7" w14:textId="77777777" w:rsidR="004470EF" w:rsidRPr="002E6533" w:rsidRDefault="004470EF">
      <w:pPr>
        <w:pStyle w:val="Compact"/>
      </w:pPr>
      <w:hyperlink w:anchor="X734e921eb4d8b1aca3b0da483b19028d5a40367">
        <w:r w:rsidRPr="002E6533">
          <w:rPr>
            <w:rStyle w:val="Hyperlink"/>
          </w:rPr>
          <w:t>Versão da plataforma compatível com FIPS</w:t>
        </w:r>
      </w:hyperlink>
    </w:p>
    <w:p w14:paraId="40938B3B" w14:textId="77777777" w:rsidR="004470EF" w:rsidRPr="002E6533" w:rsidRDefault="004470EF">
      <w:pPr>
        <w:pStyle w:val="Compact"/>
        <w:numPr>
          <w:ilvl w:val="1"/>
          <w:numId w:val="0"/>
        </w:numPr>
      </w:pPr>
      <w:hyperlink w:anchor="RequisitosoperacionaisdeconformidadeFIPS">
        <w:r w:rsidRPr="002E6533">
          <w:rPr>
            <w:rStyle w:val="Hyperlink"/>
          </w:rPr>
          <w:t>Requisitos operacionais de conformidade FIPS</w:t>
        </w:r>
      </w:hyperlink>
    </w:p>
    <w:p w14:paraId="77512C99" w14:textId="77777777" w:rsidR="004470EF" w:rsidRPr="002E6533" w:rsidRDefault="004470EF">
      <w:pPr>
        <w:pStyle w:val="Compact"/>
      </w:pPr>
      <w:hyperlink w:anchor="CertificadosFIPS">
        <w:r w:rsidRPr="002E6533">
          <w:rPr>
            <w:rStyle w:val="Hyperlink"/>
          </w:rPr>
          <w:t>Certificados FIPS</w:t>
        </w:r>
      </w:hyperlink>
    </w:p>
    <w:p w14:paraId="0028E571" w14:textId="77777777" w:rsidR="004470EF" w:rsidRPr="002E6533" w:rsidRDefault="004470EF">
      <w:pPr>
        <w:pStyle w:val="Compact"/>
        <w:numPr>
          <w:ilvl w:val="1"/>
          <w:numId w:val="0"/>
        </w:numPr>
      </w:pPr>
      <w:hyperlink w:anchor="ConfigurarFIPSparaWindows">
        <w:r w:rsidRPr="002E6533">
          <w:rPr>
            <w:rStyle w:val="Hyperlink"/>
          </w:rPr>
          <w:t>Configurar FIPS para Windows</w:t>
        </w:r>
      </w:hyperlink>
    </w:p>
    <w:p w14:paraId="3BF6DD45" w14:textId="77777777" w:rsidR="004470EF" w:rsidRPr="002E6533" w:rsidRDefault="004470EF">
      <w:pPr>
        <w:pStyle w:val="Compact"/>
      </w:pPr>
      <w:hyperlink w:anchor="Configura%C3%A7%C3%A3oFIPSdoSQLServer">
        <w:r w:rsidRPr="002E6533">
          <w:rPr>
            <w:rStyle w:val="Hyperlink"/>
          </w:rPr>
          <w:t>Configuração FIPS do SQL Server</w:t>
        </w:r>
      </w:hyperlink>
    </w:p>
    <w:p w14:paraId="089362E8" w14:textId="77777777" w:rsidR="004470EF" w:rsidRPr="002E6533" w:rsidRDefault="004470EF">
      <w:pPr>
        <w:pStyle w:val="Compact"/>
        <w:numPr>
          <w:ilvl w:val="1"/>
          <w:numId w:val="0"/>
        </w:numPr>
      </w:pPr>
      <w:hyperlink w:anchor="Xcef9b7206ffa0e4fee356745f30c4fc694674f3">
        <w:r w:rsidRPr="002E6533">
          <w:rPr>
            <w:rStyle w:val="Hyperlink"/>
          </w:rPr>
          <w:t>Configurar o navegador para conformidade com FIPS</w:t>
        </w:r>
      </w:hyperlink>
    </w:p>
    <w:p w14:paraId="1946210C" w14:textId="77777777" w:rsidR="004470EF" w:rsidRPr="002E6533" w:rsidRDefault="004470EF">
      <w:pPr>
        <w:pStyle w:val="Compact"/>
      </w:pPr>
      <w:hyperlink w:anchor="X0e1ab1a74b427e08ced42127c5ad4e62df667d5">
        <w:r w:rsidRPr="002E6533">
          <w:rPr>
            <w:rStyle w:val="Hyperlink"/>
          </w:rPr>
          <w:t>Configuração de LDAP para o modo FIPS</w:t>
        </w:r>
      </w:hyperlink>
    </w:p>
    <w:p w14:paraId="326E76C4" w14:textId="77777777" w:rsidR="004470EF" w:rsidRPr="002E6533" w:rsidRDefault="004470EF">
      <w:pPr>
        <w:pStyle w:val="Compact"/>
      </w:pPr>
      <w:hyperlink w:anchor="Certifica%C3%A7%C3%A3oFIPSdaplataforma">
        <w:r w:rsidRPr="002E6533">
          <w:rPr>
            <w:rStyle w:val="Hyperlink"/>
          </w:rPr>
          <w:t>Certificação FIPS da plataforma</w:t>
        </w:r>
      </w:hyperlink>
    </w:p>
    <w:p w14:paraId="52CF19E3" w14:textId="77777777" w:rsidR="004470EF" w:rsidRPr="002E6533" w:rsidRDefault="004470EF">
      <w:pPr>
        <w:pStyle w:val="Compact"/>
        <w:numPr>
          <w:ilvl w:val="1"/>
          <w:numId w:val="0"/>
        </w:numPr>
      </w:pPr>
      <w:hyperlink w:anchor="Xf82f5a60df4876868397290b89eecc7b6d5d26e">
        <w:r w:rsidRPr="002E6533">
          <w:rPr>
            <w:rStyle w:val="Hyperlink"/>
          </w:rPr>
          <w:t>Padrão SHA (Secure Hash Algorithm) (FIPS 180-4)</w:t>
        </w:r>
      </w:hyperlink>
    </w:p>
    <w:p w14:paraId="6E210DC0" w14:textId="77777777" w:rsidR="004470EF" w:rsidRPr="002E6533" w:rsidRDefault="004470EF">
      <w:pPr>
        <w:pStyle w:val="Compact"/>
        <w:numPr>
          <w:ilvl w:val="1"/>
          <w:numId w:val="0"/>
        </w:numPr>
      </w:pPr>
      <w:hyperlink w:anchor="Xe90cd1d68097c129e4cc0af1eb818943ef9807a">
        <w:r w:rsidRPr="002E6533">
          <w:rPr>
            <w:rStyle w:val="Hyperlink"/>
          </w:rPr>
          <w:t>Algoritmo AES (Advanced Encryption Standard, padrão de criptografia avançada) (FIPS 197)</w:t>
        </w:r>
      </w:hyperlink>
    </w:p>
    <w:p w14:paraId="05197B5C" w14:textId="77777777" w:rsidR="004470EF" w:rsidRPr="002E6533" w:rsidRDefault="00000000">
      <w:pPr>
        <w:pStyle w:val="Ttulo2"/>
      </w:pPr>
      <w:bookmarkStart w:id="1386" w:name="versão-da-plataforma-compatível-com-fips"/>
      <w:r w:rsidRPr="002E6533">
        <w:t>Versão da plataforma compatível com FIPS</w:t>
      </w:r>
    </w:p>
    <w:p w14:paraId="3D9E2E98" w14:textId="77777777" w:rsidR="004470EF" w:rsidRPr="002E6533" w:rsidRDefault="00000000">
      <w:pPr>
        <w:pStyle w:val="Ttulo3"/>
      </w:pPr>
      <w:bookmarkStart w:id="1387" w:name="Xba68e62505ba6f302bd9b52ba8c18f1f55fac0a"/>
      <w:r w:rsidRPr="002E6533">
        <w:t>Requisitos operacionais de conformidade FIPS</w:t>
      </w:r>
    </w:p>
    <w:p w14:paraId="786E6391" w14:textId="77777777" w:rsidR="004470EF" w:rsidRPr="002E6533" w:rsidRDefault="00000000">
      <w:pPr>
        <w:pStyle w:val="FirstParagraph"/>
      </w:pPr>
      <w:r w:rsidRPr="002E6533">
        <w:t>Você pode configurar a conformidade com FIPS em qualquer sistema Windows compatível com o Archer.</w:t>
      </w:r>
    </w:p>
    <w:p w14:paraId="3DEEB686" w14:textId="77777777" w:rsidR="004470EF" w:rsidRPr="002E6533" w:rsidRDefault="00000000">
      <w:pPr>
        <w:pStyle w:val="Corpodetexto"/>
      </w:pPr>
      <w:r w:rsidRPr="002E6533">
        <w:rPr>
          <w:b/>
          <w:bCs/>
        </w:rPr>
        <w:t>Observação:</w:t>
      </w:r>
      <w:r w:rsidRPr="002E6533">
        <w:t xml:space="preserve"> este requisito se aplica a todos os componentes do Archer.</w:t>
      </w:r>
    </w:p>
    <w:p w14:paraId="09DD0E78" w14:textId="77777777" w:rsidR="004470EF" w:rsidRPr="002E6533" w:rsidRDefault="00000000">
      <w:pPr>
        <w:pStyle w:val="Corpodetexto"/>
      </w:pPr>
      <w:r w:rsidRPr="002E6533">
        <w:t>Você deve configurar os navegadores da Web para a operação FIPS.</w:t>
      </w:r>
    </w:p>
    <w:p w14:paraId="0080D8A1" w14:textId="77777777" w:rsidR="004470EF" w:rsidRPr="002E6533" w:rsidRDefault="00000000">
      <w:pPr>
        <w:pStyle w:val="Ttulo2"/>
      </w:pPr>
      <w:bookmarkStart w:id="1388" w:name="certificados-fips"/>
      <w:bookmarkEnd w:id="1386"/>
      <w:bookmarkEnd w:id="1387"/>
      <w:r w:rsidRPr="002E6533">
        <w:lastRenderedPageBreak/>
        <w:t>Certificados FIPS</w:t>
      </w:r>
    </w:p>
    <w:p w14:paraId="6A035374" w14:textId="77777777" w:rsidR="004470EF" w:rsidRPr="002E6533" w:rsidRDefault="00000000">
      <w:pPr>
        <w:pStyle w:val="FirstParagraph"/>
      </w:pPr>
      <w:r w:rsidRPr="002E6533">
        <w:t>Módulos criptográficos certificados FIPS 140-2 passaram por testes e verificação de um laboratório de avaliação aprovado pelo governo. Você pode obter os certificados FIPS necessários no site do NIST (National Institute of Standards and Technology, Instituto Nacional de Padrões e Tecnologia) em:</w:t>
      </w:r>
    </w:p>
    <w:p w14:paraId="1CA58779" w14:textId="77777777" w:rsidR="004470EF" w:rsidRPr="002E6533" w:rsidRDefault="004470EF">
      <w:pPr>
        <w:pStyle w:val="Corpodetexto"/>
      </w:pPr>
      <w:hyperlink r:id="rId2694">
        <w:r w:rsidRPr="002E6533">
          <w:rPr>
            <w:rStyle w:val="Hyperlink"/>
          </w:rPr>
          <w:t>http://csrc.nist.gov/groups/STM/cmvp/documents/140-1/140val-all.htm</w:t>
        </w:r>
      </w:hyperlink>
    </w:p>
    <w:p w14:paraId="154AF557" w14:textId="77777777" w:rsidR="004470EF" w:rsidRPr="002E6533" w:rsidRDefault="00000000">
      <w:pPr>
        <w:pStyle w:val="Corpodetexto"/>
      </w:pPr>
      <w:r w:rsidRPr="002E6533">
        <w:t xml:space="preserve">Para obter uma lista dos certificados aplicáveis ao Archer, consulte </w:t>
      </w:r>
      <w:hyperlink w:anchor="certificação-fips-da-plataforma">
        <w:r w:rsidR="004470EF" w:rsidRPr="002E6533">
          <w:rPr>
            <w:rStyle w:val="Hyperlink"/>
          </w:rPr>
          <w:t>Certificação FIPS de plataforma</w:t>
        </w:r>
      </w:hyperlink>
      <w:r w:rsidRPr="002E6533">
        <w:t>.</w:t>
      </w:r>
    </w:p>
    <w:p w14:paraId="77B2CFE9" w14:textId="77777777" w:rsidR="004470EF" w:rsidRPr="002E6533" w:rsidRDefault="00000000">
      <w:pPr>
        <w:pStyle w:val="Ttulo3"/>
      </w:pPr>
      <w:bookmarkStart w:id="1389" w:name="configurar-fips-para-windows"/>
      <w:r w:rsidRPr="002E6533">
        <w:t>Configurar FIPS para Windows</w:t>
      </w:r>
    </w:p>
    <w:p w14:paraId="21DF1E86" w14:textId="77777777" w:rsidR="004470EF" w:rsidRPr="002E6533" w:rsidRDefault="00000000">
      <w:pPr>
        <w:pStyle w:val="FirstParagraph"/>
      </w:pPr>
      <w:r w:rsidRPr="002E6533">
        <w:t>Use a ferramenta Política de segurança local para realizar a configuração FIPS para Microsoft Windows.</w:t>
      </w:r>
    </w:p>
    <w:p w14:paraId="07A2BE58" w14:textId="77777777" w:rsidR="004470EF" w:rsidRPr="002E6533" w:rsidRDefault="00000000">
      <w:pPr>
        <w:pStyle w:val="Corpodetexto"/>
      </w:pPr>
      <w:r w:rsidRPr="002E6533">
        <w:t>Procedimento</w:t>
      </w:r>
    </w:p>
    <w:p w14:paraId="096CEA46" w14:textId="77777777" w:rsidR="004470EF" w:rsidRPr="002E6533" w:rsidRDefault="00000000">
      <w:pPr>
        <w:pStyle w:val="Compact"/>
      </w:pPr>
      <w:r w:rsidRPr="002E6533">
        <w:t>Faça o log-on no Windows como administrador do sistema Windows.</w:t>
      </w:r>
    </w:p>
    <w:p w14:paraId="32642AAA" w14:textId="77777777" w:rsidR="004470EF" w:rsidRPr="002E6533" w:rsidRDefault="00000000">
      <w:pPr>
        <w:pStyle w:val="Compact"/>
      </w:pPr>
      <w:r w:rsidRPr="002E6533">
        <w:t>Clique em Iniciar &gt; Painel de Controle.</w:t>
      </w:r>
    </w:p>
    <w:p w14:paraId="47C58E2E" w14:textId="77777777" w:rsidR="004470EF" w:rsidRPr="002E6533" w:rsidRDefault="00000000">
      <w:pPr>
        <w:pStyle w:val="Compact"/>
      </w:pPr>
      <w:r w:rsidRPr="002E6533">
        <w:t>Na janela Painel de Controle, clique em Ferramentas administrativas.</w:t>
      </w:r>
    </w:p>
    <w:p w14:paraId="00EC4D10" w14:textId="77777777" w:rsidR="004470EF" w:rsidRPr="002E6533" w:rsidRDefault="00000000">
      <w:pPr>
        <w:pStyle w:val="Compact"/>
      </w:pPr>
      <w:r w:rsidRPr="002E6533">
        <w:t>Na janela Ferramentas administrativas, clique em Política de segurança local.</w:t>
      </w:r>
    </w:p>
    <w:p w14:paraId="045503D5" w14:textId="77777777" w:rsidR="004470EF" w:rsidRPr="002E6533" w:rsidRDefault="00000000">
      <w:pPr>
        <w:pStyle w:val="Compact"/>
      </w:pPr>
      <w:r w:rsidRPr="002E6533">
        <w:t>Na janela Política de segurança local, no painel de navegação, clique em Políticas locais &gt; Opções de segurança.</w:t>
      </w:r>
    </w:p>
    <w:p w14:paraId="4C80AB84" w14:textId="77777777" w:rsidR="004470EF" w:rsidRPr="002E6533" w:rsidRDefault="00000000">
      <w:pPr>
        <w:pStyle w:val="Compact"/>
      </w:pPr>
      <w:r w:rsidRPr="002E6533">
        <w:t>No painel Política, clique duas vezes em Criptografia do sistema: Usar algoritmos compatíveis com FIPS para criptografia, hash e assinatura.</w:t>
      </w:r>
    </w:p>
    <w:p w14:paraId="7F40C192" w14:textId="77777777" w:rsidR="004470EF" w:rsidRPr="002E6533" w:rsidRDefault="00000000">
      <w:pPr>
        <w:pStyle w:val="Compact"/>
      </w:pPr>
      <w:r w:rsidRPr="002E6533">
        <w:t>Na guia Configuração de segurança local, clique em Habilitado.</w:t>
      </w:r>
    </w:p>
    <w:p w14:paraId="724EFE17" w14:textId="77777777" w:rsidR="004470EF" w:rsidRPr="002E6533" w:rsidRDefault="00000000">
      <w:pPr>
        <w:pStyle w:val="Compact"/>
      </w:pPr>
      <w:r w:rsidRPr="002E6533">
        <w:t>Clique em Aplicar.</w:t>
      </w:r>
    </w:p>
    <w:p w14:paraId="5B76A287" w14:textId="77777777" w:rsidR="004470EF" w:rsidRPr="002E6533" w:rsidRDefault="00000000">
      <w:pPr>
        <w:pStyle w:val="Compact"/>
      </w:pPr>
      <w:r w:rsidRPr="002E6533">
        <w:t>Clique em OK.</w:t>
      </w:r>
    </w:p>
    <w:p w14:paraId="7145FDB7" w14:textId="77777777" w:rsidR="004470EF" w:rsidRPr="002E6533" w:rsidRDefault="00000000">
      <w:pPr>
        <w:pStyle w:val="Compact"/>
      </w:pPr>
      <w:r w:rsidRPr="002E6533">
        <w:t>Feche a janela Política de segurança local.</w:t>
      </w:r>
    </w:p>
    <w:p w14:paraId="25234C2B" w14:textId="77777777" w:rsidR="004470EF" w:rsidRPr="002E6533" w:rsidRDefault="00000000">
      <w:pPr>
        <w:pStyle w:val="Ttulo2"/>
      </w:pPr>
      <w:bookmarkStart w:id="1390" w:name="configuração-fips-do-sql-server"/>
      <w:bookmarkEnd w:id="1388"/>
      <w:bookmarkEnd w:id="1389"/>
      <w:r w:rsidRPr="002E6533">
        <w:t>Configuração FIPS do SQL Server</w:t>
      </w:r>
    </w:p>
    <w:p w14:paraId="562DDCAB" w14:textId="77777777" w:rsidR="004470EF" w:rsidRPr="002E6533" w:rsidRDefault="00000000">
      <w:pPr>
        <w:pStyle w:val="FirstParagraph"/>
      </w:pPr>
      <w:r w:rsidRPr="002E6533">
        <w:t>Todas as versões do SQL Server compatíveis com o Archer podem ser configuradas para fins de conformidade com FIPS. Para obter instruções sobre como configurar o FIPS no SQL Server, consulte a documentação do Microsoft SQL Server.</w:t>
      </w:r>
    </w:p>
    <w:p w14:paraId="38777E2A" w14:textId="77777777" w:rsidR="004470EF" w:rsidRPr="002E6533" w:rsidRDefault="00000000">
      <w:pPr>
        <w:pStyle w:val="Corpodetexto"/>
      </w:pPr>
      <w:r w:rsidRPr="002E6533">
        <w:rPr>
          <w:b/>
          <w:bCs/>
        </w:rPr>
        <w:t>Observação:</w:t>
      </w:r>
      <w:r w:rsidRPr="002E6533">
        <w:t xml:space="preserve"> SQL Server 2017, SQL Server 2017 no Linux (Ubuntu) ou SQL Server 2019 deve estar instalado em um servidor Windows Server 2016 ou 2019. O servidor do Windows deve ser habilitado para FIPS antes de iniciar o SQL Server.</w:t>
      </w:r>
    </w:p>
    <w:p w14:paraId="5B2FD644" w14:textId="77777777" w:rsidR="004470EF" w:rsidRPr="002E6533" w:rsidRDefault="00000000">
      <w:pPr>
        <w:pStyle w:val="Corpodetexto"/>
      </w:pPr>
      <w:r w:rsidRPr="002E6533">
        <w:t xml:space="preserve">Para a segurança do diálogo entre os serviços, a criptografia utiliza a instância certificada FIPS do AES se o modo FIPS estiver habilitado. Se o modo FIPS estiver desativado, a criptografia usará RC4. Quando um ponto periférico Agente de serviços é configurado no modo FIPS, o administrador deve especificar AES para o Agente de </w:t>
      </w:r>
      <w:r w:rsidRPr="002E6533">
        <w:lastRenderedPageBreak/>
        <w:t>serviços. Se o endpoint é configurado como RC4, o SQL Server gera um erro, e a camada de transporte não inicia.</w:t>
      </w:r>
    </w:p>
    <w:p w14:paraId="553BD3B5" w14:textId="77777777" w:rsidR="004470EF" w:rsidRPr="002E6533" w:rsidRDefault="00000000">
      <w:pPr>
        <w:pStyle w:val="Corpodetexto"/>
      </w:pPr>
      <w:r w:rsidRPr="002E6533">
        <w:t>Mensagens em 2 registros verificam se o SQL Server está sendo executado no modo FIPS:</w:t>
      </w:r>
    </w:p>
    <w:p w14:paraId="73359AE5" w14:textId="77777777" w:rsidR="004470EF" w:rsidRPr="002E6533" w:rsidRDefault="00000000">
      <w:r w:rsidRPr="002E6533">
        <w:t>Quando o serviço do SQL Server detecta que o modo FIPS está habilitado na inicialização, ele registra esta mensagem no registro de erros do SQL Server:</w:t>
      </w:r>
    </w:p>
    <w:p w14:paraId="6A8442B8" w14:textId="77777777" w:rsidR="004470EF" w:rsidRPr="002E6533" w:rsidRDefault="00000000">
      <w:r w:rsidRPr="002E6533">
        <w:t>O transporte do Service Broker está sendo executado no modo de conformidade FIPS.</w:t>
      </w:r>
    </w:p>
    <w:p w14:paraId="6F006CAD" w14:textId="77777777" w:rsidR="004470EF" w:rsidRPr="002E6533" w:rsidRDefault="00000000">
      <w:r w:rsidRPr="002E6533">
        <w:t>Esta mensagem é registrada no registro de eventos do Windows:</w:t>
      </w:r>
    </w:p>
    <w:p w14:paraId="7E560EE6" w14:textId="77777777" w:rsidR="004470EF" w:rsidRPr="002E6533" w:rsidRDefault="00000000">
      <w:r w:rsidRPr="002E6533">
        <w:t>O transporte do Database Mirroring está sendo executado no modo de conformidade FIPS.</w:t>
      </w:r>
    </w:p>
    <w:p w14:paraId="468676AE" w14:textId="77777777" w:rsidR="004470EF" w:rsidRPr="002E6533" w:rsidRDefault="00000000">
      <w:pPr>
        <w:pStyle w:val="Ttulo3"/>
      </w:pPr>
      <w:bookmarkStart w:id="1391" w:name="X2971b8206de89c1f418809de36cb8909b7698db"/>
      <w:r w:rsidRPr="002E6533">
        <w:t>Configurar o navegador para conformidade com FIPS</w:t>
      </w:r>
    </w:p>
    <w:p w14:paraId="2F83C50F" w14:textId="77777777" w:rsidR="004470EF" w:rsidRPr="002E6533" w:rsidRDefault="00000000">
      <w:pPr>
        <w:pStyle w:val="FirstParagraph"/>
      </w:pPr>
      <w:r w:rsidRPr="002E6533">
        <w:t xml:space="preserve">Além da habilitação do FIPS no sistema host, você deve configurar qualquer navegador da Web usado para se conectar ao Archer para conformidade com FIPS. Para obter mais informações, consulte </w:t>
      </w:r>
      <w:hyperlink w:anchor="configurar-fips-para-windows">
        <w:r w:rsidR="004470EF" w:rsidRPr="002E6533">
          <w:rPr>
            <w:rStyle w:val="Hyperlink"/>
          </w:rPr>
          <w:t>Configurar FIPS para Windows</w:t>
        </w:r>
      </w:hyperlink>
    </w:p>
    <w:p w14:paraId="6D2B8DBD" w14:textId="77777777" w:rsidR="004470EF" w:rsidRPr="002E6533" w:rsidRDefault="00000000">
      <w:pPr>
        <w:pStyle w:val="Corpodetexto"/>
      </w:pPr>
      <w:r w:rsidRPr="002E6533">
        <w:t xml:space="preserve">Ao usar as versões compatíveis do Microsoft Internet Explorer com a plataforma em modo FIPS, habilite no navegador o TLS 1.2 ou superior. Para obter mais informações, consulte </w:t>
      </w:r>
      <w:hyperlink r:id="rId2695">
        <w:r w:rsidR="004470EF" w:rsidRPr="002E6533">
          <w:rPr>
            <w:rStyle w:val="Hyperlink"/>
          </w:rPr>
          <w:t>Ambientes qualificados e compatíveis</w:t>
        </w:r>
      </w:hyperlink>
      <w:r w:rsidRPr="002E6533">
        <w:t>.</w:t>
      </w:r>
    </w:p>
    <w:p w14:paraId="3AE97BD4" w14:textId="77777777" w:rsidR="004470EF" w:rsidRPr="002E6533" w:rsidRDefault="00000000">
      <w:pPr>
        <w:pStyle w:val="Compact"/>
      </w:pPr>
      <w:r w:rsidRPr="002E6533">
        <w:t>Abra o Internet Explorer.</w:t>
      </w:r>
    </w:p>
    <w:p w14:paraId="2A404AB6" w14:textId="77777777" w:rsidR="004470EF" w:rsidRPr="002E6533" w:rsidRDefault="00000000">
      <w:pPr>
        <w:pStyle w:val="Compact"/>
      </w:pPr>
      <w:r w:rsidRPr="002E6533">
        <w:t>Clique em Ferramentas e depois em Opções da Internet.</w:t>
      </w:r>
    </w:p>
    <w:p w14:paraId="7F7EE1A9" w14:textId="77777777" w:rsidR="004470EF" w:rsidRPr="002E6533" w:rsidRDefault="00000000">
      <w:pPr>
        <w:pStyle w:val="Compact"/>
      </w:pPr>
      <w:r w:rsidRPr="002E6533">
        <w:t>Na guia Ferramentas avançadas:</w:t>
      </w:r>
    </w:p>
    <w:p w14:paraId="41A3FD6A" w14:textId="77777777" w:rsidR="004470EF" w:rsidRPr="002E6533" w:rsidRDefault="00000000">
      <w:pPr>
        <w:pStyle w:val="Compact"/>
        <w:numPr>
          <w:ilvl w:val="1"/>
          <w:numId w:val="0"/>
        </w:numPr>
      </w:pPr>
      <w:r w:rsidRPr="002E6533">
        <w:t xml:space="preserve">Verifique se as </w:t>
      </w:r>
      <w:proofErr w:type="gramStart"/>
      <w:r w:rsidRPr="002E6533">
        <w:t>opções Usar</w:t>
      </w:r>
      <w:proofErr w:type="gramEnd"/>
      <w:r w:rsidRPr="002E6533">
        <w:t xml:space="preserve"> TLS 1.0 e Usar TLS 1.1 estão desmarcadas.</w:t>
      </w:r>
    </w:p>
    <w:p w14:paraId="4B3DB070" w14:textId="77777777" w:rsidR="004470EF" w:rsidRPr="002E6533" w:rsidRDefault="00000000">
      <w:pPr>
        <w:pStyle w:val="Compact"/>
        <w:numPr>
          <w:ilvl w:val="1"/>
          <w:numId w:val="0"/>
        </w:numPr>
      </w:pPr>
      <w:r w:rsidRPr="002E6533">
        <w:t>Selecione Usar TLS 1.2.</w:t>
      </w:r>
    </w:p>
    <w:p w14:paraId="18A685DE" w14:textId="77777777" w:rsidR="004470EF" w:rsidRPr="002E6533" w:rsidRDefault="00000000">
      <w:pPr>
        <w:pStyle w:val="Compact"/>
      </w:pPr>
      <w:r w:rsidRPr="002E6533">
        <w:t xml:space="preserve">Observe que as </w:t>
      </w:r>
      <w:proofErr w:type="gramStart"/>
      <w:r w:rsidRPr="002E6533">
        <w:t>opções Usar</w:t>
      </w:r>
      <w:proofErr w:type="gramEnd"/>
      <w:r w:rsidRPr="002E6533">
        <w:t xml:space="preserve"> SSL 2.0 e Usar SSL 3.0 são desmarcadas.</w:t>
      </w:r>
    </w:p>
    <w:p w14:paraId="476A4C92" w14:textId="77777777" w:rsidR="004470EF" w:rsidRPr="002E6533" w:rsidRDefault="00000000">
      <w:pPr>
        <w:pStyle w:val="Ttulo2"/>
      </w:pPr>
      <w:bookmarkStart w:id="1392" w:name="configuração-de-ldap-para-o-modo-fips"/>
      <w:bookmarkEnd w:id="1390"/>
      <w:bookmarkEnd w:id="1391"/>
      <w:r w:rsidRPr="002E6533">
        <w:t>Configuração de LDAP para o modo FIPS</w:t>
      </w:r>
    </w:p>
    <w:p w14:paraId="54085C59" w14:textId="77777777" w:rsidR="004470EF" w:rsidRPr="002E6533" w:rsidRDefault="00000000">
      <w:pPr>
        <w:pStyle w:val="FirstParagraph"/>
      </w:pPr>
      <w:r w:rsidRPr="002E6533">
        <w:rPr>
          <w:b/>
          <w:bCs/>
        </w:rPr>
        <w:t>Observação:</w:t>
      </w:r>
      <w:r w:rsidRPr="002E6533">
        <w:t xml:space="preserve"> O Archer supõe que o Microsoft Active Directory seja usado como servidor LDAP. Para outros tipos de servidores LDAP, consulte a documentação específica do produto.</w:t>
      </w:r>
    </w:p>
    <w:p w14:paraId="5FCB9DF8" w14:textId="77777777" w:rsidR="004470EF" w:rsidRPr="002E6533" w:rsidRDefault="00000000">
      <w:pPr>
        <w:pStyle w:val="Corpodetexto"/>
      </w:pPr>
      <w:r w:rsidRPr="002E6533">
        <w:t>As conexões com o Active Directory a partir do Archer podem ser criptografadas ou não criptografadas. Se você pretende criptografar as conexões, deverá configurar o Active Directory com um certificado de servidor. Você pode conseguir isso com um certificado de servidor no Windows Server, que instala o certificado de servidor usando o registro automático no Active Directory.</w:t>
      </w:r>
    </w:p>
    <w:p w14:paraId="2178128E" w14:textId="77777777" w:rsidR="004470EF" w:rsidRPr="002E6533" w:rsidRDefault="00000000">
      <w:pPr>
        <w:pStyle w:val="Corpodetexto"/>
      </w:pPr>
      <w:r w:rsidRPr="002E6533">
        <w:t>Para configurar o Active Directory no modo FIPS, o servidor Windows que hospeda o Active Directory deve ser habilitado para FIPS.</w:t>
      </w:r>
    </w:p>
    <w:p w14:paraId="166C94CD" w14:textId="77777777" w:rsidR="004470EF" w:rsidRPr="002E6533" w:rsidRDefault="00000000">
      <w:pPr>
        <w:pStyle w:val="Ttulo2"/>
      </w:pPr>
      <w:bookmarkStart w:id="1393" w:name="certificação-fips-da-plataforma"/>
      <w:bookmarkEnd w:id="1392"/>
      <w:r w:rsidRPr="002E6533">
        <w:lastRenderedPageBreak/>
        <w:t>Certificação FIPS da plataforma</w:t>
      </w:r>
    </w:p>
    <w:p w14:paraId="5E952D53" w14:textId="77777777" w:rsidR="004470EF" w:rsidRPr="002E6533" w:rsidRDefault="00000000">
      <w:pPr>
        <w:pStyle w:val="FirstParagraph"/>
      </w:pPr>
      <w:r w:rsidRPr="002E6533">
        <w:t>As tabelas a seguir apresentam os certificados FIPS dos componentes criptográficos que o Archer usa.</w:t>
      </w:r>
    </w:p>
    <w:p w14:paraId="1BF8B37A" w14:textId="77777777" w:rsidR="004470EF" w:rsidRPr="002E6533" w:rsidRDefault="00000000">
      <w:pPr>
        <w:pStyle w:val="Ttulo3"/>
      </w:pPr>
      <w:bookmarkStart w:id="1394" w:name="X4e6f30bd1cbcee27912e9b61f7ab5fc0801571d"/>
      <w:r w:rsidRPr="002E6533">
        <w:t>Padrão SHA (Secure Hash Algorithm) (FIPS 180-4)</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60DEA73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F0A1F7F" w14:textId="77777777" w:rsidR="004470EF" w:rsidRPr="002E6533" w:rsidRDefault="00000000">
            <w:pPr>
              <w:pStyle w:val="Compact"/>
            </w:pPr>
            <w:r w:rsidRPr="002E6533">
              <w:t>Algoritmo</w:t>
            </w:r>
          </w:p>
        </w:tc>
        <w:tc>
          <w:tcPr>
            <w:tcW w:w="2613" w:type="dxa"/>
          </w:tcPr>
          <w:p w14:paraId="32670C40" w14:textId="77777777" w:rsidR="004470EF" w:rsidRPr="002E6533" w:rsidRDefault="00000000">
            <w:pPr>
              <w:pStyle w:val="Compact"/>
            </w:pPr>
            <w:r w:rsidRPr="002E6533">
              <w:t>Sistema operacional</w:t>
            </w:r>
          </w:p>
        </w:tc>
        <w:tc>
          <w:tcPr>
            <w:tcW w:w="2613" w:type="dxa"/>
          </w:tcPr>
          <w:p w14:paraId="364DC72C" w14:textId="77777777" w:rsidR="004470EF" w:rsidRPr="002E6533" w:rsidRDefault="00000000">
            <w:pPr>
              <w:pStyle w:val="Compact"/>
            </w:pPr>
            <w:r w:rsidRPr="002E6533">
              <w:t>Número do certificado</w:t>
            </w:r>
          </w:p>
        </w:tc>
      </w:tr>
      <w:tr w:rsidR="004470EF" w:rsidRPr="002E6533" w14:paraId="2B1311B1" w14:textId="77777777">
        <w:tc>
          <w:tcPr>
            <w:tcW w:w="2613" w:type="dxa"/>
          </w:tcPr>
          <w:p w14:paraId="58C2E192" w14:textId="77777777" w:rsidR="004470EF" w:rsidRPr="002E6533" w:rsidRDefault="00000000">
            <w:pPr>
              <w:pStyle w:val="Compact"/>
            </w:pPr>
            <w:r w:rsidRPr="002E6533">
              <w:t>SHS</w:t>
            </w:r>
          </w:p>
        </w:tc>
        <w:tc>
          <w:tcPr>
            <w:tcW w:w="2613" w:type="dxa"/>
          </w:tcPr>
          <w:p w14:paraId="47547508" w14:textId="77777777" w:rsidR="004470EF" w:rsidRPr="002E6533" w:rsidRDefault="00000000">
            <w:pPr>
              <w:pStyle w:val="Compact"/>
            </w:pPr>
            <w:r w:rsidRPr="002E6533">
              <w:t>Windows Server 2016</w:t>
            </w:r>
          </w:p>
        </w:tc>
        <w:tc>
          <w:tcPr>
            <w:tcW w:w="2613" w:type="dxa"/>
          </w:tcPr>
          <w:p w14:paraId="0E1A8954" w14:textId="77777777" w:rsidR="004470EF" w:rsidRPr="002E6533" w:rsidRDefault="00000000">
            <w:pPr>
              <w:pStyle w:val="Compact"/>
            </w:pPr>
            <w:r w:rsidRPr="002E6533">
              <w:t>#3347</w:t>
            </w:r>
          </w:p>
        </w:tc>
      </w:tr>
      <w:tr w:rsidR="004470EF" w:rsidRPr="002E6533" w14:paraId="134A075A" w14:textId="77777777">
        <w:tc>
          <w:tcPr>
            <w:tcW w:w="2613" w:type="dxa"/>
          </w:tcPr>
          <w:p w14:paraId="159A734B" w14:textId="77777777" w:rsidR="004470EF" w:rsidRPr="002E6533" w:rsidRDefault="00000000">
            <w:pPr>
              <w:pStyle w:val="Compact"/>
            </w:pPr>
            <w:r w:rsidRPr="002E6533">
              <w:t> </w:t>
            </w:r>
          </w:p>
        </w:tc>
        <w:tc>
          <w:tcPr>
            <w:tcW w:w="2613" w:type="dxa"/>
          </w:tcPr>
          <w:p w14:paraId="6145BC5E" w14:textId="77777777" w:rsidR="004470EF" w:rsidRPr="002E6533" w:rsidRDefault="00000000">
            <w:pPr>
              <w:pStyle w:val="Compact"/>
            </w:pPr>
            <w:r w:rsidRPr="002E6533">
              <w:t>Windows Server 2019</w:t>
            </w:r>
          </w:p>
        </w:tc>
        <w:tc>
          <w:tcPr>
            <w:tcW w:w="2613" w:type="dxa"/>
          </w:tcPr>
          <w:p w14:paraId="4B583DDC" w14:textId="77777777" w:rsidR="004470EF" w:rsidRPr="002E6533" w:rsidRDefault="00000000">
            <w:pPr>
              <w:pStyle w:val="Compact"/>
            </w:pPr>
            <w:r w:rsidRPr="002E6533">
              <w:t>#C211</w:t>
            </w:r>
          </w:p>
        </w:tc>
      </w:tr>
    </w:tbl>
    <w:p w14:paraId="1A08C6CA" w14:textId="77777777" w:rsidR="004470EF" w:rsidRPr="002E6533" w:rsidRDefault="00000000">
      <w:pPr>
        <w:pStyle w:val="Ttulo3"/>
      </w:pPr>
      <w:bookmarkStart w:id="1395" w:name="X7df3148ea3c00b2b91e77e57df8ada420163b46"/>
      <w:bookmarkEnd w:id="1394"/>
      <w:r w:rsidRPr="002E6533">
        <w:t>Algoritmo AES (Advanced Encryption Standard, padrão de criptografia avançada) (FIPS 197)</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3A637E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DBEE49C" w14:textId="77777777" w:rsidR="004470EF" w:rsidRPr="002E6533" w:rsidRDefault="00000000">
            <w:pPr>
              <w:pStyle w:val="Compact"/>
            </w:pPr>
            <w:r w:rsidRPr="002E6533">
              <w:t>Algoritmo</w:t>
            </w:r>
          </w:p>
        </w:tc>
        <w:tc>
          <w:tcPr>
            <w:tcW w:w="2613" w:type="dxa"/>
          </w:tcPr>
          <w:p w14:paraId="7F551B78" w14:textId="77777777" w:rsidR="004470EF" w:rsidRPr="002E6533" w:rsidRDefault="00000000">
            <w:pPr>
              <w:pStyle w:val="Compact"/>
            </w:pPr>
            <w:r w:rsidRPr="002E6533">
              <w:t>Sistema operacional</w:t>
            </w:r>
          </w:p>
        </w:tc>
        <w:tc>
          <w:tcPr>
            <w:tcW w:w="2613" w:type="dxa"/>
          </w:tcPr>
          <w:p w14:paraId="7F0BD2E3" w14:textId="77777777" w:rsidR="004470EF" w:rsidRPr="002E6533" w:rsidRDefault="00000000">
            <w:pPr>
              <w:pStyle w:val="Compact"/>
            </w:pPr>
            <w:r w:rsidRPr="002E6533">
              <w:t>Número do certificado</w:t>
            </w:r>
          </w:p>
        </w:tc>
      </w:tr>
      <w:tr w:rsidR="004470EF" w:rsidRPr="002E6533" w14:paraId="5BEDE554" w14:textId="77777777">
        <w:tc>
          <w:tcPr>
            <w:tcW w:w="2613" w:type="dxa"/>
          </w:tcPr>
          <w:p w14:paraId="1ABAEF2F" w14:textId="77777777" w:rsidR="004470EF" w:rsidRPr="002E6533" w:rsidRDefault="00000000">
            <w:pPr>
              <w:pStyle w:val="Compact"/>
            </w:pPr>
            <w:r w:rsidRPr="002E6533">
              <w:t>AES</w:t>
            </w:r>
          </w:p>
        </w:tc>
        <w:tc>
          <w:tcPr>
            <w:tcW w:w="2613" w:type="dxa"/>
          </w:tcPr>
          <w:p w14:paraId="1076B13F" w14:textId="77777777" w:rsidR="004470EF" w:rsidRPr="002E6533" w:rsidRDefault="00000000">
            <w:pPr>
              <w:pStyle w:val="Compact"/>
            </w:pPr>
            <w:r w:rsidRPr="002E6533">
              <w:t>Windows Server 2016</w:t>
            </w:r>
          </w:p>
        </w:tc>
        <w:tc>
          <w:tcPr>
            <w:tcW w:w="2613" w:type="dxa"/>
          </w:tcPr>
          <w:p w14:paraId="347A8931" w14:textId="77777777" w:rsidR="004470EF" w:rsidRPr="002E6533" w:rsidRDefault="00000000">
            <w:pPr>
              <w:pStyle w:val="Compact"/>
            </w:pPr>
            <w:r w:rsidRPr="002E6533">
              <w:t>#4064</w:t>
            </w:r>
          </w:p>
        </w:tc>
      </w:tr>
      <w:tr w:rsidR="004470EF" w:rsidRPr="002E6533" w14:paraId="77345059" w14:textId="77777777">
        <w:tc>
          <w:tcPr>
            <w:tcW w:w="2613" w:type="dxa"/>
          </w:tcPr>
          <w:p w14:paraId="5083C120" w14:textId="77777777" w:rsidR="004470EF" w:rsidRPr="002E6533" w:rsidRDefault="00000000">
            <w:pPr>
              <w:pStyle w:val="Compact"/>
            </w:pPr>
            <w:r w:rsidRPr="002E6533">
              <w:t> </w:t>
            </w:r>
          </w:p>
        </w:tc>
        <w:tc>
          <w:tcPr>
            <w:tcW w:w="2613" w:type="dxa"/>
          </w:tcPr>
          <w:p w14:paraId="6994BAE5" w14:textId="77777777" w:rsidR="004470EF" w:rsidRPr="002E6533" w:rsidRDefault="00000000">
            <w:pPr>
              <w:pStyle w:val="Compact"/>
            </w:pPr>
            <w:r w:rsidRPr="002E6533">
              <w:t>Windows Server 2019</w:t>
            </w:r>
          </w:p>
        </w:tc>
        <w:tc>
          <w:tcPr>
            <w:tcW w:w="2613" w:type="dxa"/>
          </w:tcPr>
          <w:p w14:paraId="09D2CDF8" w14:textId="77777777" w:rsidR="004470EF" w:rsidRPr="002E6533" w:rsidRDefault="00000000">
            <w:pPr>
              <w:pStyle w:val="Compact"/>
            </w:pPr>
            <w:r w:rsidRPr="002E6533">
              <w:t>#C211</w:t>
            </w:r>
          </w:p>
        </w:tc>
      </w:tr>
    </w:tbl>
    <w:p w14:paraId="2CFB5B72" w14:textId="77777777" w:rsidR="004470EF" w:rsidRPr="002E6533" w:rsidRDefault="00000000">
      <w:pPr>
        <w:pStyle w:val="Ttulo1"/>
      </w:pPr>
      <w:bookmarkStart w:id="1396" w:name="X317c523753f6de8fec5a7e70b46c46529222836"/>
      <w:bookmarkEnd w:id="1385"/>
      <w:bookmarkEnd w:id="1393"/>
      <w:bookmarkEnd w:id="1395"/>
      <w:r w:rsidRPr="002E6533">
        <w:t>Configurando regras de exibição para questionários</w:t>
      </w:r>
    </w:p>
    <w:p w14:paraId="41EFFAA8" w14:textId="77777777" w:rsidR="004470EF" w:rsidRPr="002E6533" w:rsidRDefault="00000000">
      <w:pPr>
        <w:pStyle w:val="FirstParagraph"/>
      </w:pPr>
      <w:r w:rsidRPr="002E6533">
        <w:t>As regras de exibição permitem configurar a lógica condicional que determina quando determinadas perguntas são exibidas para os usuários. Você pode usar um só questionário para todos os alvos de 1 tipo (como todos os fornecedores), mesmo que os atributos individuais dos alvos variem. A opção Exibir e Ocultar Regras permite que você exiba perguntas específicas em um registro de questionário com base nos atributos de suas perguntas e do alvo da avaliação. Sem as regras para exibir, você teria de criar questionários separados para cada variação de seu tipo de destino. Por exemplo, você teria de criar 1 questionário para fornecedores que tivessem acesso a seus dados confidenciais e outro questionário para fornecedores que não tivessem.</w:t>
      </w:r>
    </w:p>
    <w:p w14:paraId="2E6FDB7F" w14:textId="77777777" w:rsidR="004470EF" w:rsidRPr="002E6533" w:rsidRDefault="00000000">
      <w:pPr>
        <w:pStyle w:val="Corpodetexto"/>
      </w:pPr>
      <w:r w:rsidRPr="002E6533">
        <w:t>Nesta página</w:t>
      </w:r>
    </w:p>
    <w:p w14:paraId="14445029" w14:textId="77777777" w:rsidR="004470EF" w:rsidRPr="002E6533" w:rsidRDefault="004470EF">
      <w:pPr>
        <w:pStyle w:val="Compact"/>
      </w:pPr>
      <w:hyperlink w:anchor="Xfbc9dbe98cfea1657de95d4a9d06746a482872d">
        <w:r w:rsidRPr="002E6533">
          <w:rPr>
            <w:rStyle w:val="Hyperlink"/>
          </w:rPr>
          <w:t>Regras de exibição e filtros de pergunta</w:t>
        </w:r>
      </w:hyperlink>
    </w:p>
    <w:p w14:paraId="1BC3F124" w14:textId="77777777" w:rsidR="004470EF" w:rsidRPr="002E6533" w:rsidRDefault="004470EF">
      <w:pPr>
        <w:pStyle w:val="Compact"/>
      </w:pPr>
      <w:hyperlink w:anchor="X23b2ac310d5b02cb34691db6f1d2ec274d2fc52">
        <w:r w:rsidRPr="002E6533">
          <w:rPr>
            <w:rStyle w:val="Hyperlink"/>
          </w:rPr>
          <w:t>Como as regras de exibição são avaliadas</w:t>
        </w:r>
      </w:hyperlink>
    </w:p>
    <w:p w14:paraId="4706A70D" w14:textId="77777777" w:rsidR="004470EF" w:rsidRPr="002E6533" w:rsidRDefault="004470EF">
      <w:pPr>
        <w:pStyle w:val="Compact"/>
      </w:pPr>
      <w:hyperlink w:anchor="Exibirouocultarregras">
        <w:r w:rsidRPr="002E6533">
          <w:rPr>
            <w:rStyle w:val="Hyperlink"/>
          </w:rPr>
          <w:t>Exibir ou ocultar regras</w:t>
        </w:r>
      </w:hyperlink>
    </w:p>
    <w:p w14:paraId="654387AB" w14:textId="77777777" w:rsidR="004470EF" w:rsidRPr="002E6533" w:rsidRDefault="004470EF">
      <w:pPr>
        <w:pStyle w:val="Compact"/>
        <w:numPr>
          <w:ilvl w:val="1"/>
          <w:numId w:val="0"/>
        </w:numPr>
      </w:pPr>
      <w:hyperlink w:anchor="X7f8c6e03aaacdecc078e35ca4626095ab1f2a73">
        <w:r w:rsidRPr="002E6533">
          <w:rPr>
            <w:rStyle w:val="Hyperlink"/>
          </w:rPr>
          <w:t>Configurar regras de exibição e ocultação para questionários</w:t>
        </w:r>
      </w:hyperlink>
    </w:p>
    <w:p w14:paraId="6AB8A52D" w14:textId="77777777" w:rsidR="004470EF" w:rsidRPr="002E6533" w:rsidRDefault="00000000">
      <w:pPr>
        <w:pStyle w:val="Ttulo2"/>
      </w:pPr>
      <w:bookmarkStart w:id="1397" w:name="regras-de-exibição-e-filtros-de-pergunta"/>
      <w:r w:rsidRPr="002E6533">
        <w:t>Regras de exibição e filtros de pergunta</w:t>
      </w:r>
    </w:p>
    <w:p w14:paraId="48A5AB6E" w14:textId="77777777" w:rsidR="004470EF" w:rsidRPr="002E6533" w:rsidRDefault="00000000">
      <w:pPr>
        <w:pStyle w:val="FirstParagraph"/>
      </w:pPr>
      <w:r w:rsidRPr="002E6533">
        <w:t>As regras de exibição são baseadas nas propriedades de categoria ou filtro que você atribuiu a uma pergunta.</w:t>
      </w:r>
    </w:p>
    <w:p w14:paraId="16AE6D03" w14:textId="77777777" w:rsidR="004470EF" w:rsidRPr="002E6533" w:rsidRDefault="00000000">
      <w:pPr>
        <w:pStyle w:val="Corpodetexto"/>
      </w:pPr>
      <w:r w:rsidRPr="002E6533">
        <w:t xml:space="preserve">Por exemplo, para um questionário que avalia alvos em seu aplicativo Fornecedores, você pode criar uma regra de exibição para que, se um fornecedor lidar com as </w:t>
      </w:r>
      <w:r w:rsidRPr="002E6533">
        <w:lastRenderedPageBreak/>
        <w:t>informações financeiras de seu cliente, o questionário exibirá todas as perguntas com as seguintes propriedades de filtro:</w:t>
      </w:r>
    </w:p>
    <w:p w14:paraId="3C98BB98" w14:textId="77777777" w:rsidR="004470EF" w:rsidRPr="002E6533" w:rsidRDefault="00000000">
      <w:pPr>
        <w:pStyle w:val="Compact"/>
      </w:pPr>
      <w:r w:rsidRPr="002E6533">
        <w:t>Dados do cliente: Sim</w:t>
      </w:r>
    </w:p>
    <w:p w14:paraId="4A619634" w14:textId="77777777" w:rsidR="004470EF" w:rsidRPr="002E6533" w:rsidRDefault="00000000">
      <w:pPr>
        <w:pStyle w:val="Compact"/>
      </w:pPr>
      <w:r w:rsidRPr="002E6533">
        <w:t>Dados financeiros: Sim</w:t>
      </w:r>
    </w:p>
    <w:p w14:paraId="1CCC1685" w14:textId="77777777" w:rsidR="004470EF" w:rsidRPr="002E6533" w:rsidRDefault="00000000">
      <w:pPr>
        <w:pStyle w:val="Ttulo2"/>
      </w:pPr>
      <w:bookmarkStart w:id="1398" w:name="como-as-regras-de-exibição-são-avaliadas"/>
      <w:bookmarkEnd w:id="1397"/>
      <w:r w:rsidRPr="002E6533">
        <w:t>Como as regras de exibição são avaliadas</w:t>
      </w:r>
    </w:p>
    <w:p w14:paraId="5C88A6AF" w14:textId="77777777" w:rsidR="004470EF" w:rsidRPr="002E6533" w:rsidRDefault="00000000">
      <w:pPr>
        <w:pStyle w:val="FirstParagraph"/>
      </w:pPr>
      <w:r w:rsidRPr="002E6533">
        <w:t>As regras para exibir de perguntas são avaliadas apenas 1 vez para cada registro de questionário. O sistema primeiro avalia as regras para exibir e gera uma lista de perguntas para exibir com base nos atributos do destino da avaliação. Depois, o sistema avalia as regras para ocultar, gera uma lista de perguntas a ocultar e remove aquelas perguntas da lista de exibição. Finalmente, um registro de questionário é criado que inclui apenas aquelas perguntas que são aplicáveis ao destino de avaliação.</w:t>
      </w:r>
    </w:p>
    <w:p w14:paraId="016F7486" w14:textId="77777777" w:rsidR="004470EF" w:rsidRPr="002E6533" w:rsidRDefault="00000000">
      <w:pPr>
        <w:pStyle w:val="Corpodetexto"/>
      </w:pPr>
      <w:r w:rsidRPr="002E6533">
        <w:t>Se o alvo de avaliação for alterado depois da criação do registro de questionário, as regras de exibição não serão reavaliadas. Por exemplo, se o destino for um aplicativo cujo status foi alterado de Desenvolvimento para Produção, o registro do questionário não será atualizado para incluir perguntas relacionadas aos ambientes de produção. Para incluir essas perguntas em um questionário para o aplicativo, você precisa criar um novo registro de questionário para o aplicativo.</w:t>
      </w:r>
    </w:p>
    <w:p w14:paraId="2BD5F034" w14:textId="77777777" w:rsidR="004470EF" w:rsidRPr="002E6533" w:rsidRDefault="00000000">
      <w:pPr>
        <w:pStyle w:val="Ttulo2"/>
      </w:pPr>
      <w:bookmarkStart w:id="1399" w:name="exibir-ou-ocultar-regras"/>
      <w:bookmarkEnd w:id="1398"/>
      <w:r w:rsidRPr="002E6533">
        <w:t>Exibir ou ocultar regras</w:t>
      </w:r>
    </w:p>
    <w:p w14:paraId="496CC538" w14:textId="77777777" w:rsidR="004470EF" w:rsidRPr="002E6533" w:rsidRDefault="00000000">
      <w:pPr>
        <w:pStyle w:val="Compact"/>
      </w:pPr>
      <w:r w:rsidRPr="002E6533">
        <w:t xml:space="preserve">A </w:t>
      </w:r>
      <w:proofErr w:type="gramStart"/>
      <w:r w:rsidRPr="002E6533">
        <w:t>opção Exibir</w:t>
      </w:r>
      <w:proofErr w:type="gramEnd"/>
      <w:r w:rsidRPr="002E6533">
        <w:t xml:space="preserve"> regras permite que você exiba perguntas específicas em um registro de questionário com base nos atributos de suas perguntas e do alvo da avaliação. Por exemplo, você pode criar uma regra de exibição especificando que, quando um fornecedor de destino oferece serviços de manuseio de pagamento a sua empresa, o registro de questionário do fornecedor deve exibir perguntas relacionadas à autorização de acesso, à criptografia e à detecção de invasão e todas as perguntas relacionadas ao Padrão de Segurança de Dados do Payment Card Industry (PCI). Quando você define regras para exibir, é importante observar que somente as perguntas que atendem seus critérios de regras são exibidas. Todas as outras perguntas são omitidas do questionário.</w:t>
      </w:r>
    </w:p>
    <w:p w14:paraId="6CD6E1E0" w14:textId="77777777" w:rsidR="004470EF" w:rsidRPr="002E6533" w:rsidRDefault="00000000">
      <w:pPr>
        <w:pStyle w:val="Compact"/>
      </w:pPr>
      <w:r w:rsidRPr="002E6533">
        <w:t xml:space="preserve">A </w:t>
      </w:r>
      <w:proofErr w:type="gramStart"/>
      <w:r w:rsidRPr="002E6533">
        <w:t>opção Ocultar</w:t>
      </w:r>
      <w:proofErr w:type="gramEnd"/>
      <w:r w:rsidRPr="002E6533">
        <w:t xml:space="preserve"> regras permite que você oculte perguntas específicas em um registro de questionário com base nos atributos de suas perguntas e do alvo da avaliação. Por exemplo, você pode criar uma regra de ocultação especificando que, quando um aplicativo de destino for utilizado para gerenciar processos internos de contabilidade, o registro de questionário deverá excluir as perguntas relacionadas a criptografia, mas exibirá todas as outras perguntas relacionadas a aplicativos. Quando você define regras para ocultar, é importante observar que todas as perguntas no questionário, exceto as que você selecionar para ocultar, serão exibidas nos registros de questionário para destinos que satisfaçam aos critérios de regra. As perguntas que são ocultas em um registro de questionário não são </w:t>
      </w:r>
      <w:r w:rsidRPr="002E6533">
        <w:lastRenderedPageBreak/>
        <w:t>contabilizadas no cálculo da pontuação do questionário, nem são contabilizadas quando o sistema calcula o status geral de conclusão da campanha de avaliação.</w:t>
      </w:r>
    </w:p>
    <w:p w14:paraId="0AA43F85" w14:textId="77777777" w:rsidR="004470EF" w:rsidRPr="002E6533" w:rsidRDefault="00000000">
      <w:pPr>
        <w:pStyle w:val="Ttulo3"/>
      </w:pPr>
      <w:bookmarkStart w:id="1400" w:name="X711c44e04bb61c1809cfc867207d6b896bc2e9f"/>
      <w:r w:rsidRPr="002E6533">
        <w:t>Configurar regras de exibição e ocultação para questionários</w:t>
      </w:r>
    </w:p>
    <w:p w14:paraId="5A258F95" w14:textId="77777777" w:rsidR="004470EF" w:rsidRPr="002E6533" w:rsidRDefault="00000000">
      <w:pPr>
        <w:pStyle w:val="Compact"/>
      </w:pPr>
      <w:r w:rsidRPr="002E6533">
        <w:t>No seu questionário, vá para a guia Configurações &gt; guia Regras de exibição &gt; clique em Adicionar novo.</w:t>
      </w:r>
    </w:p>
    <w:p w14:paraId="6E021ECB" w14:textId="77777777" w:rsidR="004470EF" w:rsidRPr="002E6533" w:rsidRDefault="00000000">
      <w:pPr>
        <w:pStyle w:val="Compact"/>
      </w:pPr>
      <w:r w:rsidRPr="002E6533">
        <w:t>Selecione o tipo de regra de exibição, digite um nome e clique em Continuar.</w:t>
      </w:r>
    </w:p>
    <w:p w14:paraId="62643F84" w14:textId="77777777" w:rsidR="004470EF" w:rsidRPr="002E6533" w:rsidRDefault="00000000">
      <w:pPr>
        <w:pStyle w:val="Compact"/>
      </w:pPr>
      <w:r w:rsidRPr="002E6533">
        <w:t>Na seção Condições do aplicativo alvo, defina as condições no alvo da avaliação que confirmarão a regra.</w:t>
      </w:r>
    </w:p>
    <w:p w14:paraId="3AE588D7" w14:textId="77777777" w:rsidR="004470EF" w:rsidRPr="002E6533" w:rsidRDefault="00000000">
      <w:pPr>
        <w:pStyle w:val="Compact"/>
        <w:numPr>
          <w:ilvl w:val="1"/>
          <w:numId w:val="0"/>
        </w:numPr>
      </w:pPr>
      <w:r w:rsidRPr="002E6533">
        <w:t>Na coluna Nome do campo, selecione o campo que será avaliado em relação a 1 ou mais valores específicos.</w:t>
      </w:r>
    </w:p>
    <w:p w14:paraId="12BF6A70" w14:textId="77777777" w:rsidR="004470EF" w:rsidRPr="002E6533" w:rsidRDefault="00000000">
      <w:pPr>
        <w:pStyle w:val="Compact"/>
        <w:numPr>
          <w:ilvl w:val="1"/>
          <w:numId w:val="0"/>
        </w:numPr>
      </w:pPr>
      <w:r w:rsidRPr="002E6533">
        <w:t>Na coluna Operador, selecione o operador de filtro.</w:t>
      </w:r>
    </w:p>
    <w:p w14:paraId="5463055B" w14:textId="77777777" w:rsidR="004470EF" w:rsidRPr="002E6533" w:rsidRDefault="00000000">
      <w:pPr>
        <w:pStyle w:val="Compact"/>
        <w:numPr>
          <w:ilvl w:val="1"/>
          <w:numId w:val="0"/>
        </w:numPr>
      </w:pPr>
      <w:r w:rsidRPr="002E6533">
        <w:t>Na coluna Valor(es), selecione os valores para a condição.</w:t>
      </w:r>
    </w:p>
    <w:p w14:paraId="75D15683" w14:textId="77777777" w:rsidR="004470EF" w:rsidRPr="002E6533" w:rsidRDefault="00000000">
      <w:pPr>
        <w:numPr>
          <w:ilvl w:val="1"/>
          <w:numId w:val="0"/>
        </w:numPr>
      </w:pPr>
      <w:r w:rsidRPr="002E6533">
        <w:t>Se você tiver criado mais de 1 condição, poderá aplicar lógica avançada a seus critérios de pesquisa.</w:t>
      </w:r>
    </w:p>
    <w:p w14:paraId="7AF0D35A" w14:textId="77777777" w:rsidR="004470EF" w:rsidRPr="002E6533" w:rsidRDefault="00000000">
      <w:pPr>
        <w:numPr>
          <w:ilvl w:val="1"/>
          <w:numId w:val="0"/>
        </w:numPr>
      </w:pPr>
      <w:r w:rsidRPr="002E6533">
        <w:rPr>
          <w:b/>
          <w:bCs/>
        </w:rPr>
        <w:t>Observação:</w:t>
      </w:r>
      <w:r w:rsidRPr="002E6533">
        <w:t xml:space="preserve"> Para criar condições adicionais, clique em Adicionar novo.</w:t>
      </w:r>
    </w:p>
    <w:p w14:paraId="03E915F7" w14:textId="77777777" w:rsidR="004470EF" w:rsidRPr="002E6533" w:rsidRDefault="00000000">
      <w:pPr>
        <w:pStyle w:val="Compact"/>
      </w:pPr>
      <w:r w:rsidRPr="002E6533">
        <w:t>Na seção Ações de exibição de perguntas, defina as perguntas a exibir ou ocultar no registro de questionário quando a regra for avaliada como verdadeira para o destino da avaliação.</w:t>
      </w:r>
    </w:p>
    <w:p w14:paraId="1FFC585C" w14:textId="77777777" w:rsidR="004470EF" w:rsidRPr="002E6533" w:rsidRDefault="00000000">
      <w:pPr>
        <w:pStyle w:val="Compact"/>
        <w:numPr>
          <w:ilvl w:val="1"/>
          <w:numId w:val="0"/>
        </w:numPr>
      </w:pPr>
      <w:r w:rsidRPr="002E6533">
        <w:t>Na coluna Nome do campo, selecione a propriedade da pergunta que quer usar para determinar as perguntas a exibir ou ocultar quando os critérios de regra forem atendidos.</w:t>
      </w:r>
    </w:p>
    <w:p w14:paraId="2ED67AAB" w14:textId="77777777" w:rsidR="004470EF" w:rsidRPr="002E6533" w:rsidRDefault="00000000">
      <w:pPr>
        <w:pStyle w:val="Compact"/>
        <w:numPr>
          <w:ilvl w:val="1"/>
          <w:numId w:val="0"/>
        </w:numPr>
      </w:pPr>
      <w:r w:rsidRPr="002E6533">
        <w:t>Na coluna Operador, selecione 1 dos seguintes operadores para definir a relação entre a propriedade da pergunta e os valores de filtro específicos que fazem com que a pergunta seja exibida ou ocultada quando a regra for confirmada:</w:t>
      </w:r>
    </w:p>
    <w:p w14:paraId="752CC344" w14:textId="77777777" w:rsidR="004470EF" w:rsidRPr="002E6533" w:rsidRDefault="00000000">
      <w:pPr>
        <w:pStyle w:val="FirstParagraph"/>
      </w:pPr>
      <w:r w:rsidRPr="002E6533">
        <w:t>A tabela a seguir descreve os operadores.</w:t>
      </w:r>
    </w:p>
    <w:p w14:paraId="514BFD0A" w14:textId="77777777" w:rsidR="004470EF" w:rsidRPr="002E6533" w:rsidRDefault="00000000">
      <w:pPr>
        <w:pStyle w:val="TableCaption"/>
      </w:pPr>
      <w:r w:rsidRPr="002E6533">
        <w:t>A tabela a seguir descreve os operadores.</w:t>
      </w:r>
    </w:p>
    <w:tbl>
      <w:tblPr>
        <w:tblStyle w:val="Table"/>
        <w:tblW w:w="5000" w:type="pct"/>
        <w:tblLayout w:type="fixed"/>
        <w:tblLook w:val="0020" w:firstRow="1" w:lastRow="0" w:firstColumn="0" w:lastColumn="0" w:noHBand="0" w:noVBand="0"/>
      </w:tblPr>
      <w:tblGrid>
        <w:gridCol w:w="4527"/>
        <w:gridCol w:w="4527"/>
      </w:tblGrid>
      <w:tr w:rsidR="004470EF" w:rsidRPr="002E6533" w14:paraId="356209A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3753DA" w14:textId="77777777" w:rsidR="004470EF" w:rsidRPr="002E6533" w:rsidRDefault="00000000">
            <w:pPr>
              <w:pStyle w:val="Compact"/>
            </w:pPr>
            <w:r w:rsidRPr="002E6533">
              <w:t>Operador</w:t>
            </w:r>
          </w:p>
        </w:tc>
        <w:tc>
          <w:tcPr>
            <w:tcW w:w="3960" w:type="dxa"/>
          </w:tcPr>
          <w:p w14:paraId="4498CFA0" w14:textId="77777777" w:rsidR="004470EF" w:rsidRPr="002E6533" w:rsidRDefault="00000000">
            <w:pPr>
              <w:pStyle w:val="Compact"/>
            </w:pPr>
            <w:r w:rsidRPr="002E6533">
              <w:t>Descrição</w:t>
            </w:r>
          </w:p>
        </w:tc>
      </w:tr>
      <w:tr w:rsidR="004470EF" w:rsidRPr="002E6533" w14:paraId="3ED89DB9" w14:textId="77777777">
        <w:tc>
          <w:tcPr>
            <w:tcW w:w="3960" w:type="dxa"/>
          </w:tcPr>
          <w:p w14:paraId="0D197EC0" w14:textId="77777777" w:rsidR="004470EF" w:rsidRPr="002E6533" w:rsidRDefault="00000000">
            <w:pPr>
              <w:pStyle w:val="Compact"/>
            </w:pPr>
            <w:r w:rsidRPr="002E6533">
              <w:t>Contém</w:t>
            </w:r>
          </w:p>
        </w:tc>
        <w:tc>
          <w:tcPr>
            <w:tcW w:w="3960" w:type="dxa"/>
          </w:tcPr>
          <w:p w14:paraId="262043E0" w14:textId="77777777" w:rsidR="004470EF" w:rsidRPr="002E6533" w:rsidRDefault="00000000">
            <w:pPr>
              <w:pStyle w:val="Compact"/>
            </w:pPr>
            <w:r w:rsidRPr="002E6533">
              <w:t xml:space="preserve">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w:t>
            </w:r>
            <w:r w:rsidRPr="002E6533">
              <w:lastRenderedPageBreak/>
              <w:t>exibida ou oculta.</w:t>
            </w:r>
          </w:p>
        </w:tc>
      </w:tr>
      <w:tr w:rsidR="004470EF" w:rsidRPr="002E6533" w14:paraId="494C6BED" w14:textId="77777777">
        <w:tc>
          <w:tcPr>
            <w:tcW w:w="3960" w:type="dxa"/>
          </w:tcPr>
          <w:p w14:paraId="1727A8A3" w14:textId="77777777" w:rsidR="004470EF" w:rsidRPr="002E6533" w:rsidRDefault="00000000">
            <w:pPr>
              <w:pStyle w:val="Compact"/>
            </w:pPr>
            <w:r w:rsidRPr="002E6533">
              <w:lastRenderedPageBreak/>
              <w:t>Não contém</w:t>
            </w:r>
          </w:p>
        </w:tc>
        <w:tc>
          <w:tcPr>
            <w:tcW w:w="3960" w:type="dxa"/>
          </w:tcPr>
          <w:p w14:paraId="677D344D" w14:textId="77777777" w:rsidR="004470EF" w:rsidRPr="002E6533" w:rsidRDefault="00000000">
            <w:pPr>
              <w:pStyle w:val="Compact"/>
            </w:pPr>
            <w:r w:rsidRPr="002E6533">
              <w:t>Se a pergunta estiver configurada com a propriedade e o valor do filtro, a pergunta será exibida ou ficará oculta. A pergunta também pode ter outros valores na mesma propriedade de filtro. Por exemplo, se você especificar o filtro "Confidencialidade: alta" em que "Confidencialidade" é a propriedade do filtro e "alta" é o valor, uma pergunta que inclui o filtro "Confidencialidade: alta" e o filtro "Confidencialidade: média" será exibida ou oculta.</w:t>
            </w:r>
          </w:p>
        </w:tc>
      </w:tr>
      <w:tr w:rsidR="004470EF" w:rsidRPr="002E6533" w14:paraId="02E42466" w14:textId="77777777">
        <w:tc>
          <w:tcPr>
            <w:tcW w:w="3960" w:type="dxa"/>
          </w:tcPr>
          <w:p w14:paraId="13D549E7" w14:textId="77777777" w:rsidR="004470EF" w:rsidRPr="002E6533" w:rsidRDefault="00000000">
            <w:pPr>
              <w:pStyle w:val="Compact"/>
            </w:pPr>
            <w:r w:rsidRPr="002E6533">
              <w:t>Igual</w:t>
            </w:r>
          </w:p>
        </w:tc>
        <w:tc>
          <w:tcPr>
            <w:tcW w:w="3960" w:type="dxa"/>
          </w:tcPr>
          <w:p w14:paraId="7880DE7C" w14:textId="77777777" w:rsidR="004470EF" w:rsidRPr="002E6533" w:rsidRDefault="00000000">
            <w:pPr>
              <w:pStyle w:val="Compact"/>
            </w:pPr>
            <w:r w:rsidRPr="002E6533">
              <w:t>Se a pergunta for configurada com a propriedade do filtro e somente o valor que você especificar, a pergunta será exibida ou ficará oculta. Por exemplo, se você especificar o filtro "Confidencialidade: alta" e uma pergunta incluir os filtros "Confidencialidade: alta" e "Confidencialidade: média", essa pergunta não será exibida nem oculta, pois não é uma correspondência exata.</w:t>
            </w:r>
          </w:p>
        </w:tc>
      </w:tr>
      <w:tr w:rsidR="004470EF" w:rsidRPr="002E6533" w14:paraId="774DC0C7" w14:textId="77777777">
        <w:tc>
          <w:tcPr>
            <w:tcW w:w="3960" w:type="dxa"/>
          </w:tcPr>
          <w:p w14:paraId="05551F85" w14:textId="77777777" w:rsidR="004470EF" w:rsidRPr="002E6533" w:rsidRDefault="00000000">
            <w:pPr>
              <w:pStyle w:val="Compact"/>
            </w:pPr>
            <w:r w:rsidRPr="002E6533">
              <w:t>Não é igual</w:t>
            </w:r>
          </w:p>
        </w:tc>
        <w:tc>
          <w:tcPr>
            <w:tcW w:w="3960" w:type="dxa"/>
          </w:tcPr>
          <w:p w14:paraId="2DA6E937" w14:textId="77777777" w:rsidR="004470EF" w:rsidRPr="002E6533" w:rsidRDefault="00000000">
            <w:pPr>
              <w:pStyle w:val="Compact"/>
            </w:pPr>
            <w:r w:rsidRPr="002E6533">
              <w:t xml:space="preserve">Se a pergunta não estiver configurada com a propriedade e o valor exatos do filtro, a pergunta será exibida ou ficará oculta. A pergunta pode ter a propriedade de filtro e valor que você especificar, mas se tiver também outros valores na mesma </w:t>
            </w:r>
            <w:proofErr w:type="gramStart"/>
            <w:r w:rsidRPr="002E6533">
              <w:t>propriedade ,</w:t>
            </w:r>
            <w:proofErr w:type="gramEnd"/>
            <w:r w:rsidRPr="002E6533">
              <w:t xml:space="preserve"> não será uma correspondência exata. Por exemplo, se você especificar o filtro "Confidencialidade: alta" e uma pergunta incluir os filtros "Confidencialidade: alta" e "Confidencialidade: média", essa pergunta será exibida ou oculta.</w:t>
            </w:r>
          </w:p>
        </w:tc>
      </w:tr>
    </w:tbl>
    <w:p w14:paraId="7CE99321" w14:textId="77777777" w:rsidR="004470EF" w:rsidRPr="002E6533" w:rsidRDefault="00000000">
      <w:r w:rsidRPr="002E6533">
        <w:t>Na coluna Valor(es), selecione os valores ou as categorias de filtro específicos que devem acionar uma pergunta para ser exibida ou ocultada.</w:t>
      </w:r>
    </w:p>
    <w:p w14:paraId="27BE52C0" w14:textId="77777777" w:rsidR="004470EF" w:rsidRPr="002E6533" w:rsidRDefault="00000000">
      <w:r w:rsidRPr="002E6533">
        <w:t xml:space="preserve">Por exemplo, se você selecionou a propriedade Importância na coluna Propriedade de filtro, você pode selecionar o valor "alta" na coluna Valores. Todas as perguntas </w:t>
      </w:r>
      <w:r w:rsidRPr="002E6533">
        <w:lastRenderedPageBreak/>
        <w:t>criadas com esse valor de filtro específico serão exibidas ou ocultas, dependendo do tipo de regra de exibição que você estiver criando.</w:t>
      </w:r>
    </w:p>
    <w:p w14:paraId="4B7949AB" w14:textId="77777777" w:rsidR="004470EF" w:rsidRPr="002E6533" w:rsidRDefault="00000000">
      <w:pPr>
        <w:numPr>
          <w:ilvl w:val="0"/>
          <w:numId w:val="1"/>
        </w:numPr>
      </w:pPr>
      <w:r w:rsidRPr="002E6533">
        <w:rPr>
          <w:b/>
          <w:bCs/>
        </w:rPr>
        <w:t>Observação:</w:t>
      </w:r>
      <w:r w:rsidRPr="002E6533">
        <w:t xml:space="preserve"> Para criar condições de exibição adicionais, clique em Adicionar novo.</w:t>
      </w:r>
    </w:p>
    <w:p w14:paraId="070C0EA0" w14:textId="77777777" w:rsidR="004470EF" w:rsidRPr="002E6533" w:rsidRDefault="00000000">
      <w:pPr>
        <w:pStyle w:val="Ttulo1"/>
      </w:pPr>
      <w:bookmarkStart w:id="1401" w:name="X7cd97cb2fa74d0875780ce77a6e7ec545050751"/>
      <w:bookmarkEnd w:id="1396"/>
      <w:bookmarkEnd w:id="1399"/>
      <w:bookmarkEnd w:id="1400"/>
      <w:r w:rsidRPr="002E6533">
        <w:t>Criando campanhas para iniciar questionários</w:t>
      </w:r>
    </w:p>
    <w:p w14:paraId="7499BA02" w14:textId="77777777" w:rsidR="004470EF" w:rsidRPr="002E6533" w:rsidRDefault="00000000">
      <w:pPr>
        <w:pStyle w:val="FirstParagraph"/>
      </w:pPr>
      <w:r w:rsidRPr="002E6533">
        <w:t xml:space="preserve">As campanhas permitem gerar automaticamente registros de </w:t>
      </w:r>
      <w:hyperlink r:id="rId2696">
        <w:r w:rsidR="004470EF" w:rsidRPr="002E6533">
          <w:rPr>
            <w:rStyle w:val="Hyperlink"/>
          </w:rPr>
          <w:t>questionários</w:t>
        </w:r>
      </w:hyperlink>
      <w:r w:rsidRPr="002E6533">
        <w:t xml:space="preserve"> para alvos específicos de avaliação. Por exemplo, se o alvo do questionário for um </w:t>
      </w:r>
      <w:hyperlink r:id="rId2697">
        <w:r w:rsidR="004470EF" w:rsidRPr="002E6533">
          <w:rPr>
            <w:rStyle w:val="Hyperlink"/>
          </w:rPr>
          <w:t>aplicativo</w:t>
        </w:r>
      </w:hyperlink>
      <w:r w:rsidRPr="002E6533">
        <w:t xml:space="preserve"> Dispositivos, a campanha poderá criar automaticamente registros de questionário para todos os dispositivos em um ambiente de produção. As campanhas podem ser configuradas para preencher registros de questionários com o ano, o trimestre e a data de entrega da avaliação, juntamente com o remetente e o revisor atribuídos. Campanhas recorrentes podem ser lançadas e várias campanhas podem ser criadas para cada questionário.</w:t>
      </w:r>
    </w:p>
    <w:p w14:paraId="4881CD2C" w14:textId="77777777" w:rsidR="004470EF" w:rsidRPr="002E6533" w:rsidRDefault="00000000">
      <w:pPr>
        <w:pStyle w:val="Corpodetexto"/>
      </w:pPr>
      <w:r w:rsidRPr="002E6533">
        <w:t>Além disso, você pode criar regras que determinam quais registros específicos em seu aplicativo de destino requerem a criação de um registro de questionário. Por exemplo, você pode definir uma regra que gera registros de questionário somente para fornecedores com um status ativo. Se você não definir nenhuma regra de geração de destino, a campanha criará registros de questionário para cada registro no aplicativo de destino.</w:t>
      </w:r>
    </w:p>
    <w:p w14:paraId="36A8E0EF" w14:textId="77777777" w:rsidR="004470EF" w:rsidRPr="002E6533" w:rsidRDefault="00000000">
      <w:pPr>
        <w:pStyle w:val="Corpodetexto"/>
      </w:pPr>
      <w:r w:rsidRPr="002E6533">
        <w:t>Você pode criar campanhas que são geradas automática ou manualmente.</w:t>
      </w:r>
    </w:p>
    <w:p w14:paraId="07CA0366" w14:textId="77777777" w:rsidR="004470EF" w:rsidRPr="002E6533" w:rsidRDefault="00000000">
      <w:pPr>
        <w:pStyle w:val="Compact"/>
      </w:pPr>
      <w:r w:rsidRPr="002E6533">
        <w:t>As campanhas automáticas podem ser recorrentes ou agendadas. Uma campanha recorrente cria uma campanha que é avaliada quando o registro de destino especificado é salvo. Uma campanha agendada cria uma campanha que é executada seguindo um agendamento.</w:t>
      </w:r>
    </w:p>
    <w:p w14:paraId="6BF119F9" w14:textId="77777777" w:rsidR="004470EF" w:rsidRPr="002E6533" w:rsidRDefault="00000000">
      <w:pPr>
        <w:pStyle w:val="Compact"/>
      </w:pPr>
      <w:r w:rsidRPr="002E6533">
        <w:t>As campanhas manuais são iniciadas por um usuário, que aciona a criação de registros de questionário.</w:t>
      </w:r>
    </w:p>
    <w:p w14:paraId="1B7E4EF5" w14:textId="77777777" w:rsidR="004470EF" w:rsidRPr="002E6533" w:rsidRDefault="00000000">
      <w:pPr>
        <w:pStyle w:val="FirstParagraph"/>
      </w:pPr>
      <w:r w:rsidRPr="002E6533">
        <w:t>Antes de lançar uma campanha, você pode fazer qualquer alteração necessária na campanha, inclusive adicionar ou editar regras de geração de destino. Depois que uma campanha manual é lançada, você não poderá mais fazer alterações. Se precisar modificar uma campanha manual após seu lançamento, você precisará criar uma nova campanha.</w:t>
      </w:r>
    </w:p>
    <w:p w14:paraId="57A7DD40" w14:textId="77777777" w:rsidR="004470EF" w:rsidRPr="002E6533" w:rsidRDefault="00000000">
      <w:pPr>
        <w:pStyle w:val="Ttulo2"/>
      </w:pPr>
      <w:bookmarkStart w:id="1402" w:name="Xcf480884b296237ad53ffd36315314cb9d75a01"/>
      <w:r w:rsidRPr="002E6533">
        <w:t>Criar uma campanha para iniciar um questionário</w:t>
      </w:r>
    </w:p>
    <w:p w14:paraId="5DDFCEB1" w14:textId="77777777" w:rsidR="004470EF" w:rsidRPr="002E6533" w:rsidRDefault="00000000">
      <w:pPr>
        <w:pStyle w:val="Compact"/>
      </w:pPr>
      <w:r w:rsidRPr="002E6533">
        <w:t>No seu questionário, vá para a guia Configurações &gt; guia Campanhas &gt; clique em Adicionar novo.</w:t>
      </w:r>
    </w:p>
    <w:p w14:paraId="6E095276" w14:textId="77777777" w:rsidR="004470EF" w:rsidRPr="002E6533" w:rsidRDefault="00000000">
      <w:pPr>
        <w:pStyle w:val="Compact"/>
      </w:pPr>
      <w:r w:rsidRPr="002E6533">
        <w:t>Informe um nome e uma descrição.</w:t>
      </w:r>
    </w:p>
    <w:p w14:paraId="76AD63DD" w14:textId="77777777" w:rsidR="004470EF" w:rsidRPr="002E6533" w:rsidRDefault="00000000">
      <w:pPr>
        <w:pStyle w:val="Compact"/>
      </w:pPr>
      <w:r w:rsidRPr="002E6533">
        <w:t>No campo Status, selecione o status da campanha aplicável.</w:t>
      </w:r>
    </w:p>
    <w:p w14:paraId="74DCFDCF" w14:textId="77777777" w:rsidR="004470EF" w:rsidRPr="002E6533" w:rsidRDefault="00000000">
      <w:pPr>
        <w:pStyle w:val="Compact"/>
      </w:pPr>
      <w:r w:rsidRPr="002E6533">
        <w:t>No campo Tipo, selecione 1 das seguintes opções:</w:t>
      </w:r>
    </w:p>
    <w:p w14:paraId="5D01D706" w14:textId="77777777" w:rsidR="004470EF" w:rsidRPr="002E6533" w:rsidRDefault="00000000">
      <w:pPr>
        <w:pStyle w:val="FirstParagraph"/>
      </w:pPr>
      <w:r w:rsidRPr="002E6533">
        <w:lastRenderedPageBreak/>
        <w:t>A tabela a seguir descreve as opções.</w:t>
      </w:r>
    </w:p>
    <w:p w14:paraId="2AA2DF8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D7936D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6598BB" w14:textId="77777777" w:rsidR="004470EF" w:rsidRPr="002E6533" w:rsidRDefault="00000000">
            <w:pPr>
              <w:pStyle w:val="Compact"/>
            </w:pPr>
            <w:r w:rsidRPr="002E6533">
              <w:t>Opção</w:t>
            </w:r>
          </w:p>
        </w:tc>
        <w:tc>
          <w:tcPr>
            <w:tcW w:w="3960" w:type="dxa"/>
          </w:tcPr>
          <w:p w14:paraId="65A1063D" w14:textId="77777777" w:rsidR="004470EF" w:rsidRPr="002E6533" w:rsidRDefault="00000000">
            <w:pPr>
              <w:pStyle w:val="Compact"/>
            </w:pPr>
            <w:r w:rsidRPr="002E6533">
              <w:t>Descrição</w:t>
            </w:r>
          </w:p>
        </w:tc>
      </w:tr>
      <w:tr w:rsidR="004470EF" w:rsidRPr="002E6533" w14:paraId="462764DF" w14:textId="77777777">
        <w:tc>
          <w:tcPr>
            <w:tcW w:w="3960" w:type="dxa"/>
          </w:tcPr>
          <w:p w14:paraId="5E3A9AEB" w14:textId="77777777" w:rsidR="004470EF" w:rsidRPr="002E6533" w:rsidRDefault="00000000">
            <w:pPr>
              <w:pStyle w:val="Compact"/>
            </w:pPr>
            <w:r w:rsidRPr="002E6533">
              <w:t>Campanha manual</w:t>
            </w:r>
          </w:p>
        </w:tc>
        <w:tc>
          <w:tcPr>
            <w:tcW w:w="3960" w:type="dxa"/>
          </w:tcPr>
          <w:p w14:paraId="09561319" w14:textId="77777777" w:rsidR="004470EF" w:rsidRPr="002E6533" w:rsidRDefault="00000000">
            <w:pPr>
              <w:pStyle w:val="Compact"/>
            </w:pPr>
            <w:r w:rsidRPr="002E6533">
              <w:t>Cria uma campanha que deve ser executada pelo usuário.</w:t>
            </w:r>
          </w:p>
        </w:tc>
      </w:tr>
      <w:tr w:rsidR="004470EF" w:rsidRPr="002E6533" w14:paraId="69CA0202" w14:textId="77777777">
        <w:tc>
          <w:tcPr>
            <w:tcW w:w="3960" w:type="dxa"/>
          </w:tcPr>
          <w:p w14:paraId="7055A117" w14:textId="77777777" w:rsidR="004470EF" w:rsidRPr="002E6533" w:rsidRDefault="00000000">
            <w:pPr>
              <w:pStyle w:val="Compact"/>
            </w:pPr>
            <w:r w:rsidRPr="002E6533">
              <w:t>Campanha recorrente</w:t>
            </w:r>
          </w:p>
        </w:tc>
        <w:tc>
          <w:tcPr>
            <w:tcW w:w="3960" w:type="dxa"/>
          </w:tcPr>
          <w:p w14:paraId="2011E6A5" w14:textId="77777777" w:rsidR="004470EF" w:rsidRPr="002E6533" w:rsidRDefault="00000000">
            <w:pPr>
              <w:pStyle w:val="Compact"/>
            </w:pPr>
            <w:r w:rsidRPr="002E6533">
              <w:t>Cria uma campanha que é avaliada quando o registro de destino especificado é salvo.</w:t>
            </w:r>
          </w:p>
        </w:tc>
      </w:tr>
      <w:tr w:rsidR="004470EF" w:rsidRPr="002E6533" w14:paraId="12F74E89" w14:textId="77777777">
        <w:tc>
          <w:tcPr>
            <w:tcW w:w="3960" w:type="dxa"/>
          </w:tcPr>
          <w:p w14:paraId="05BBFE2B" w14:textId="77777777" w:rsidR="004470EF" w:rsidRPr="002E6533" w:rsidRDefault="00000000">
            <w:pPr>
              <w:pStyle w:val="Compact"/>
            </w:pPr>
            <w:r w:rsidRPr="002E6533">
              <w:t>Campanha agendada</w:t>
            </w:r>
          </w:p>
        </w:tc>
        <w:tc>
          <w:tcPr>
            <w:tcW w:w="3960" w:type="dxa"/>
          </w:tcPr>
          <w:p w14:paraId="18125944" w14:textId="77777777" w:rsidR="004470EF" w:rsidRPr="002E6533" w:rsidRDefault="00000000">
            <w:pPr>
              <w:pStyle w:val="Compact"/>
            </w:pPr>
            <w:r w:rsidRPr="002E6533">
              <w:t>Cria uma campanha que é executada seguindo um agendamento.</w:t>
            </w:r>
          </w:p>
        </w:tc>
      </w:tr>
    </w:tbl>
    <w:p w14:paraId="348CA687" w14:textId="77777777" w:rsidR="004470EF" w:rsidRPr="002E6533" w:rsidRDefault="00000000">
      <w:r w:rsidRPr="002E6533">
        <w:t>Na seção Atributos opcionais de campanha, selecione os valores padrão.</w:t>
      </w:r>
    </w:p>
    <w:p w14:paraId="12DD4AD5" w14:textId="77777777" w:rsidR="004470EF" w:rsidRPr="002E6533" w:rsidRDefault="00000000">
      <w:r w:rsidRPr="002E6533">
        <w:rPr>
          <w:b/>
          <w:bCs/>
        </w:rPr>
        <w:t>Observação:</w:t>
      </w:r>
      <w:r w:rsidRPr="002E6533">
        <w:t xml:space="preserve"> O aplicativo de destino deve conter um campo </w:t>
      </w:r>
      <w:hyperlink r:id="rId2698">
        <w:r w:rsidR="004470EF" w:rsidRPr="002E6533">
          <w:rPr>
            <w:rStyle w:val="Hyperlink"/>
          </w:rPr>
          <w:t>Lista de usuários/grupos</w:t>
        </w:r>
      </w:hyperlink>
      <w:r w:rsidRPr="002E6533">
        <w:t xml:space="preserve"> ou </w:t>
      </w:r>
      <w:hyperlink r:id="rId2699">
        <w:r w:rsidR="004470EF" w:rsidRPr="002E6533">
          <w:rPr>
            <w:rStyle w:val="Hyperlink"/>
          </w:rPr>
          <w:t>Permissões de registro</w:t>
        </w:r>
      </w:hyperlink>
      <w:r w:rsidRPr="002E6533">
        <w:t xml:space="preserve"> para atribuir o remetente e o revisor a cada registro de questionário acionado pela campanha. Quando a campanha aciona a criação de um registro de questionário para um ativo específico, como servidor de banco de dados, o proprietário do ativo é automaticamente atribuído como o remetente para o registro do questionário.</w:t>
      </w:r>
    </w:p>
    <w:p w14:paraId="4E8C9349" w14:textId="77777777" w:rsidR="004470EF" w:rsidRPr="002E6533" w:rsidRDefault="00000000">
      <w:pPr>
        <w:pStyle w:val="Compact"/>
      </w:pPr>
      <w:r w:rsidRPr="002E6533">
        <w:t>Crie uma regra de geração de destino para filtrar a lista de destinos específicos que precisam ser avaliados. Na seção Condições para determinação de público-alvo, faça o seguinte:</w:t>
      </w:r>
    </w:p>
    <w:p w14:paraId="01FB436C" w14:textId="77777777" w:rsidR="004470EF" w:rsidRPr="002E6533" w:rsidRDefault="00000000">
      <w:pPr>
        <w:numPr>
          <w:ilvl w:val="1"/>
          <w:numId w:val="0"/>
        </w:numPr>
      </w:pPr>
      <w:r w:rsidRPr="002E6533">
        <w:t>Na coluna Campo a ser avaliado, selecione o campo que será avaliado em relação a 1 ou mais valores específicos.</w:t>
      </w:r>
    </w:p>
    <w:p w14:paraId="1F5628EE" w14:textId="77777777" w:rsidR="004470EF" w:rsidRPr="002E6533" w:rsidRDefault="00000000">
      <w:pPr>
        <w:numPr>
          <w:ilvl w:val="1"/>
          <w:numId w:val="0"/>
        </w:numPr>
      </w:pPr>
      <w:r w:rsidRPr="002E6533">
        <w:t>Para criar condições adicionais, clique em Adicionar novo.</w:t>
      </w:r>
    </w:p>
    <w:p w14:paraId="476CE9C3" w14:textId="77777777" w:rsidR="004470EF" w:rsidRPr="002E6533" w:rsidRDefault="00000000">
      <w:pPr>
        <w:pStyle w:val="Compact"/>
        <w:numPr>
          <w:ilvl w:val="1"/>
          <w:numId w:val="0"/>
        </w:numPr>
      </w:pPr>
      <w:r w:rsidRPr="002E6533">
        <w:t>Na coluna Operador, selecione o operador de filtro.</w:t>
      </w:r>
    </w:p>
    <w:p w14:paraId="3850AA44" w14:textId="77777777" w:rsidR="004470EF" w:rsidRPr="002E6533" w:rsidRDefault="00000000">
      <w:pPr>
        <w:pStyle w:val="Compact"/>
        <w:numPr>
          <w:ilvl w:val="1"/>
          <w:numId w:val="0"/>
        </w:numPr>
      </w:pPr>
      <w:r w:rsidRPr="002E6533">
        <w:t>Na coluna Valor(es), selecione os valores para a condição.</w:t>
      </w:r>
    </w:p>
    <w:p w14:paraId="09A0D709" w14:textId="77777777" w:rsidR="004470EF" w:rsidRPr="002E6533" w:rsidRDefault="00000000">
      <w:pPr>
        <w:pStyle w:val="Compact"/>
        <w:numPr>
          <w:ilvl w:val="1"/>
          <w:numId w:val="0"/>
        </w:numPr>
      </w:pPr>
      <w:r w:rsidRPr="002E6533">
        <w:t>(Opcional) Se você tiver criado mais de 1 condição, poderá aplicar lógica avançada a seus critérios de pesquisa.</w:t>
      </w:r>
    </w:p>
    <w:p w14:paraId="7A66300F" w14:textId="77777777" w:rsidR="004470EF" w:rsidRPr="002E6533" w:rsidRDefault="00000000">
      <w:pPr>
        <w:pStyle w:val="Compact"/>
      </w:pPr>
      <w:r w:rsidRPr="002E6533">
        <w:t>(Opcional) Se estiver criando uma Campanha agendada, na seção Propriedades do agendamento, selecione os valores das listas Recorrente, Dia, Hora e Fuso horário.</w:t>
      </w:r>
    </w:p>
    <w:p w14:paraId="3D4EADB4" w14:textId="77777777" w:rsidR="004470EF" w:rsidRPr="002E6533" w:rsidRDefault="00000000">
      <w:pPr>
        <w:pStyle w:val="Ttulo1"/>
      </w:pPr>
      <w:bookmarkStart w:id="1403" w:name="gerenciando-campanhas"/>
      <w:bookmarkEnd w:id="1401"/>
      <w:bookmarkEnd w:id="1402"/>
      <w:r w:rsidRPr="002E6533">
        <w:t>Gerenciando campanhas</w:t>
      </w:r>
    </w:p>
    <w:p w14:paraId="0E6AAEC8" w14:textId="77777777" w:rsidR="004470EF" w:rsidRPr="002E6533" w:rsidRDefault="00000000">
      <w:pPr>
        <w:pStyle w:val="FirstParagraph"/>
      </w:pPr>
      <w:r w:rsidRPr="002E6533">
        <w:t xml:space="preserve">Use a página de listagem </w:t>
      </w:r>
      <w:hyperlink r:id="rId2700">
        <w:r w:rsidR="004470EF" w:rsidRPr="002E6533">
          <w:rPr>
            <w:rStyle w:val="Hyperlink"/>
          </w:rPr>
          <w:t>Campanhas</w:t>
        </w:r>
      </w:hyperlink>
      <w:r w:rsidRPr="002E6533">
        <w:t xml:space="preserve"> para visualizar as campanhas existentes. Nessa página, você pode escolher colunas específicas a serem exibidas, filtrar e ordenar os nomes das colunas e executar ações básicas.</w:t>
      </w:r>
    </w:p>
    <w:p w14:paraId="2DBFE0B6" w14:textId="77777777" w:rsidR="004470EF" w:rsidRPr="002E6533" w:rsidRDefault="00000000">
      <w:pPr>
        <w:pStyle w:val="Corpodetexto"/>
      </w:pPr>
      <w:r w:rsidRPr="002E6533">
        <w:t>Nesta página</w:t>
      </w:r>
    </w:p>
    <w:p w14:paraId="351C667B" w14:textId="77777777" w:rsidR="004470EF" w:rsidRPr="002E6533" w:rsidRDefault="004470EF">
      <w:pPr>
        <w:pStyle w:val="Compact"/>
      </w:pPr>
      <w:hyperlink w:anchor="ColunaA%C3%A7%C3%B5es">
        <w:r w:rsidRPr="002E6533">
          <w:rPr>
            <w:rStyle w:val="Hyperlink"/>
          </w:rPr>
          <w:t>Coluna Ações</w:t>
        </w:r>
      </w:hyperlink>
    </w:p>
    <w:p w14:paraId="1D9457A6" w14:textId="77777777" w:rsidR="004470EF" w:rsidRPr="002E6533" w:rsidRDefault="004470EF">
      <w:pPr>
        <w:pStyle w:val="Compact"/>
        <w:numPr>
          <w:ilvl w:val="1"/>
          <w:numId w:val="0"/>
        </w:numPr>
      </w:pPr>
      <w:hyperlink w:anchor="Lan%C3%A7arumacampanha">
        <w:r w:rsidRPr="002E6533">
          <w:rPr>
            <w:rStyle w:val="Hyperlink"/>
          </w:rPr>
          <w:t>Lançar uma campanha</w:t>
        </w:r>
      </w:hyperlink>
    </w:p>
    <w:p w14:paraId="5EF34269" w14:textId="77777777" w:rsidR="004470EF" w:rsidRPr="002E6533" w:rsidRDefault="004470EF">
      <w:pPr>
        <w:pStyle w:val="Compact"/>
        <w:numPr>
          <w:ilvl w:val="1"/>
          <w:numId w:val="0"/>
        </w:numPr>
      </w:pPr>
      <w:hyperlink w:anchor="X3c4fec8e80081a065c6635fdf627a47a5b9a37f">
        <w:r w:rsidRPr="002E6533">
          <w:rPr>
            <w:rStyle w:val="Hyperlink"/>
          </w:rPr>
          <w:t>Visualizar o histórico de execuções da campanha</w:t>
        </w:r>
      </w:hyperlink>
    </w:p>
    <w:p w14:paraId="35479E72" w14:textId="77777777" w:rsidR="004470EF" w:rsidRPr="002E6533" w:rsidRDefault="004470EF">
      <w:pPr>
        <w:pStyle w:val="Compact"/>
        <w:numPr>
          <w:ilvl w:val="1"/>
          <w:numId w:val="0"/>
        </w:numPr>
      </w:pPr>
      <w:hyperlink w:anchor="Excluirumacampanha">
        <w:r w:rsidRPr="002E6533">
          <w:rPr>
            <w:rStyle w:val="Hyperlink"/>
          </w:rPr>
          <w:t>Excluir uma campanha</w:t>
        </w:r>
      </w:hyperlink>
    </w:p>
    <w:p w14:paraId="17964F43" w14:textId="77777777" w:rsidR="004470EF" w:rsidRPr="002E6533" w:rsidRDefault="004470EF">
      <w:pPr>
        <w:pStyle w:val="Compact"/>
      </w:pPr>
      <w:hyperlink w:anchor="Statusdacampanha">
        <w:r w:rsidRPr="002E6533">
          <w:rPr>
            <w:rStyle w:val="Hyperlink"/>
          </w:rPr>
          <w:t>Status da campanha</w:t>
        </w:r>
      </w:hyperlink>
    </w:p>
    <w:p w14:paraId="7C6B7AA1" w14:textId="77777777" w:rsidR="004470EF" w:rsidRPr="002E6533" w:rsidRDefault="00000000">
      <w:pPr>
        <w:pStyle w:val="Ttulo2"/>
      </w:pPr>
      <w:bookmarkStart w:id="1404" w:name="coluna-ações"/>
      <w:r w:rsidRPr="002E6533">
        <w:t>Coluna Ações</w:t>
      </w:r>
    </w:p>
    <w:p w14:paraId="424C62A8" w14:textId="77777777" w:rsidR="004470EF" w:rsidRPr="002E6533" w:rsidRDefault="00000000">
      <w:pPr>
        <w:pStyle w:val="FirstParagraph"/>
      </w:pPr>
      <w:r w:rsidRPr="002E6533">
        <w:t>A coluna Ações na página de listagem inclui ações básicas disponíveis para uma campanha selecionada.</w:t>
      </w:r>
    </w:p>
    <w:p w14:paraId="07719DBA" w14:textId="77777777" w:rsidR="004470EF" w:rsidRPr="002E6533" w:rsidRDefault="00000000">
      <w:pPr>
        <w:pStyle w:val="Compact"/>
      </w:pPr>
      <w:r w:rsidRPr="002E6533">
        <w:t>No seu questionário, vá para a guia Configurações &gt; guia Campanhas.</w:t>
      </w:r>
    </w:p>
    <w:p w14:paraId="2CBCA21E" w14:textId="77777777" w:rsidR="004470EF" w:rsidRPr="002E6533" w:rsidRDefault="00000000">
      <w:pPr>
        <w:pStyle w:val="Compact"/>
      </w:pPr>
      <w:r w:rsidRPr="002E6533">
        <w:t>No painel Campanhas, execute 1 destes procedimentos:</w:t>
      </w:r>
    </w:p>
    <w:p w14:paraId="5BA41F8E" w14:textId="77777777" w:rsidR="004470EF" w:rsidRPr="002E6533" w:rsidRDefault="00000000">
      <w:pPr>
        <w:pStyle w:val="Compact"/>
        <w:numPr>
          <w:ilvl w:val="1"/>
          <w:numId w:val="0"/>
        </w:numPr>
      </w:pPr>
      <w:r w:rsidRPr="002E6533">
        <w:t>Clique em Entrar em tela cheia e, na coluna Ações, clique em Reticências.</w:t>
      </w:r>
    </w:p>
    <w:p w14:paraId="425B6F71" w14:textId="77777777" w:rsidR="004470EF" w:rsidRPr="002E6533" w:rsidRDefault="00000000">
      <w:pPr>
        <w:pStyle w:val="Compact"/>
        <w:numPr>
          <w:ilvl w:val="1"/>
          <w:numId w:val="0"/>
        </w:numPr>
      </w:pPr>
      <w:r w:rsidRPr="002E6533">
        <w:t>Na coluna Ações, clique em Reticências.</w:t>
      </w:r>
    </w:p>
    <w:p w14:paraId="48CF0842" w14:textId="77777777" w:rsidR="004470EF" w:rsidRPr="002E6533" w:rsidRDefault="00000000">
      <w:pPr>
        <w:pStyle w:val="Ttulo3"/>
      </w:pPr>
      <w:bookmarkStart w:id="1405" w:name="lançar-uma-campanha"/>
      <w:r w:rsidRPr="002E6533">
        <w:t>Lançar uma campanha</w:t>
      </w:r>
    </w:p>
    <w:p w14:paraId="497CAD62" w14:textId="77777777" w:rsidR="004470EF" w:rsidRPr="002E6533" w:rsidRDefault="00000000">
      <w:pPr>
        <w:pStyle w:val="FirstParagraph"/>
      </w:pPr>
      <w:r w:rsidRPr="002E6533">
        <w:t xml:space="preserve">A </w:t>
      </w:r>
      <w:proofErr w:type="gramStart"/>
      <w:r w:rsidRPr="002E6533">
        <w:t>opção Lançar</w:t>
      </w:r>
      <w:proofErr w:type="gramEnd"/>
      <w:r w:rsidRPr="002E6533">
        <w:t xml:space="preserve"> está disponível apenas para campanhas manuais que estão prontas para lançamento.</w:t>
      </w:r>
    </w:p>
    <w:p w14:paraId="4F146789" w14:textId="77777777" w:rsidR="004470EF" w:rsidRPr="002E6533" w:rsidRDefault="00000000">
      <w:pPr>
        <w:pStyle w:val="Ttulo3"/>
      </w:pPr>
      <w:bookmarkStart w:id="1406" w:name="X03fdecbe8d75e4d20a166d700bc89e1f166f6af"/>
      <w:bookmarkEnd w:id="1405"/>
      <w:r w:rsidRPr="002E6533">
        <w:t>Visualizar o histórico de execuções da campanha</w:t>
      </w:r>
    </w:p>
    <w:p w14:paraId="5CD4D1ED" w14:textId="77777777" w:rsidR="004470EF" w:rsidRPr="002E6533" w:rsidRDefault="00000000">
      <w:pPr>
        <w:pStyle w:val="FirstParagraph"/>
      </w:pPr>
      <w:r w:rsidRPr="002E6533">
        <w:t>Para visualizar o histórico de execuções da campanha, selecione Exibir relatório.</w:t>
      </w:r>
    </w:p>
    <w:p w14:paraId="6B866529" w14:textId="77777777" w:rsidR="004470EF" w:rsidRPr="002E6533" w:rsidRDefault="00000000">
      <w:pPr>
        <w:pStyle w:val="Ttulo3"/>
      </w:pPr>
      <w:bookmarkStart w:id="1407" w:name="excluir-uma-campanha"/>
      <w:bookmarkEnd w:id="1406"/>
      <w:r w:rsidRPr="002E6533">
        <w:t>Excluir uma campanha</w:t>
      </w:r>
    </w:p>
    <w:p w14:paraId="1DE3BD99" w14:textId="77777777" w:rsidR="004470EF" w:rsidRPr="002E6533" w:rsidRDefault="00000000">
      <w:pPr>
        <w:pStyle w:val="FirstParagraph"/>
      </w:pPr>
      <w:r w:rsidRPr="002E6533">
        <w:t>As campanhas manuais não podem ser excluídas se estiverem em andamento.</w:t>
      </w:r>
    </w:p>
    <w:p w14:paraId="44ED590B" w14:textId="77777777" w:rsidR="004470EF" w:rsidRPr="002E6533" w:rsidRDefault="00000000">
      <w:pPr>
        <w:pStyle w:val="Ttulo2"/>
      </w:pPr>
      <w:bookmarkStart w:id="1408" w:name="status-da-campanha"/>
      <w:bookmarkEnd w:id="1404"/>
      <w:bookmarkEnd w:id="1407"/>
      <w:r w:rsidRPr="002E6533">
        <w:t>Status da campanha</w:t>
      </w:r>
    </w:p>
    <w:p w14:paraId="607DD941" w14:textId="77777777" w:rsidR="004470EF" w:rsidRPr="002E6533" w:rsidRDefault="00000000">
      <w:pPr>
        <w:pStyle w:val="TableCaption"/>
      </w:pPr>
      <w:r w:rsidRPr="002E6533">
        <w:t>A tabela a seguir descreve cada status da campanha.</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482CE2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7047FC8" w14:textId="77777777" w:rsidR="004470EF" w:rsidRPr="002E6533" w:rsidRDefault="00000000">
            <w:pPr>
              <w:pStyle w:val="Compact"/>
            </w:pPr>
            <w:r w:rsidRPr="002E6533">
              <w:t>Tipo de campanha</w:t>
            </w:r>
          </w:p>
        </w:tc>
        <w:tc>
          <w:tcPr>
            <w:tcW w:w="2613" w:type="dxa"/>
          </w:tcPr>
          <w:p w14:paraId="62A70E72" w14:textId="77777777" w:rsidR="004470EF" w:rsidRPr="002E6533" w:rsidRDefault="00000000">
            <w:pPr>
              <w:pStyle w:val="Compact"/>
            </w:pPr>
            <w:r w:rsidRPr="002E6533">
              <w:t>Tipo de status</w:t>
            </w:r>
          </w:p>
        </w:tc>
        <w:tc>
          <w:tcPr>
            <w:tcW w:w="2613" w:type="dxa"/>
          </w:tcPr>
          <w:p w14:paraId="3DE20FBE" w14:textId="77777777" w:rsidR="004470EF" w:rsidRPr="002E6533" w:rsidRDefault="00000000">
            <w:pPr>
              <w:pStyle w:val="Compact"/>
            </w:pPr>
            <w:r w:rsidRPr="002E6533">
              <w:t>Descrição</w:t>
            </w:r>
          </w:p>
        </w:tc>
      </w:tr>
      <w:tr w:rsidR="004470EF" w:rsidRPr="002E6533" w14:paraId="4E912515" w14:textId="77777777">
        <w:tc>
          <w:tcPr>
            <w:tcW w:w="2613" w:type="dxa"/>
          </w:tcPr>
          <w:p w14:paraId="492C929A" w14:textId="77777777" w:rsidR="004470EF" w:rsidRPr="002E6533" w:rsidRDefault="00000000">
            <w:pPr>
              <w:pStyle w:val="Compact"/>
            </w:pPr>
            <w:r w:rsidRPr="002E6533">
              <w:t>Recorrente / Programada</w:t>
            </w:r>
          </w:p>
        </w:tc>
        <w:tc>
          <w:tcPr>
            <w:tcW w:w="2613" w:type="dxa"/>
          </w:tcPr>
          <w:p w14:paraId="4E00FA42" w14:textId="77777777" w:rsidR="004470EF" w:rsidRPr="002E6533" w:rsidRDefault="00000000">
            <w:pPr>
              <w:pStyle w:val="Compact"/>
            </w:pPr>
            <w:r w:rsidRPr="002E6533">
              <w:t>Inativa</w:t>
            </w:r>
          </w:p>
        </w:tc>
        <w:tc>
          <w:tcPr>
            <w:tcW w:w="2613" w:type="dxa"/>
          </w:tcPr>
          <w:p w14:paraId="168D876D" w14:textId="77777777" w:rsidR="004470EF" w:rsidRPr="002E6533" w:rsidRDefault="00000000">
            <w:pPr>
              <w:pStyle w:val="Compact"/>
            </w:pPr>
            <w:r w:rsidRPr="002E6533">
              <w:t>Esta campanha não está ativa no momento e não será executada.</w:t>
            </w:r>
          </w:p>
        </w:tc>
      </w:tr>
      <w:tr w:rsidR="004470EF" w:rsidRPr="002E6533" w14:paraId="58584FF8" w14:textId="77777777">
        <w:tc>
          <w:tcPr>
            <w:tcW w:w="2613" w:type="dxa"/>
          </w:tcPr>
          <w:p w14:paraId="31487138" w14:textId="77777777" w:rsidR="004470EF" w:rsidRPr="002E6533" w:rsidRDefault="00000000">
            <w:pPr>
              <w:pStyle w:val="Compact"/>
            </w:pPr>
            <w:r w:rsidRPr="002E6533">
              <w:t>Recorrente / Programada</w:t>
            </w:r>
          </w:p>
        </w:tc>
        <w:tc>
          <w:tcPr>
            <w:tcW w:w="2613" w:type="dxa"/>
          </w:tcPr>
          <w:p w14:paraId="432C3BF9" w14:textId="77777777" w:rsidR="004470EF" w:rsidRPr="002E6533" w:rsidRDefault="00000000">
            <w:pPr>
              <w:pStyle w:val="Compact"/>
            </w:pPr>
            <w:r w:rsidRPr="002E6533">
              <w:t>Ativo</w:t>
            </w:r>
          </w:p>
        </w:tc>
        <w:tc>
          <w:tcPr>
            <w:tcW w:w="2613" w:type="dxa"/>
          </w:tcPr>
          <w:p w14:paraId="13059601" w14:textId="77777777" w:rsidR="004470EF" w:rsidRPr="002E6533" w:rsidRDefault="00000000">
            <w:pPr>
              <w:pStyle w:val="Compact"/>
            </w:pPr>
            <w:r w:rsidRPr="002E6533">
              <w:t>Esta campanha está programada para ser executada ou está em execução.</w:t>
            </w:r>
          </w:p>
        </w:tc>
      </w:tr>
      <w:tr w:rsidR="004470EF" w:rsidRPr="002E6533" w14:paraId="20DA99BF" w14:textId="77777777">
        <w:tc>
          <w:tcPr>
            <w:tcW w:w="2613" w:type="dxa"/>
          </w:tcPr>
          <w:p w14:paraId="4F00D25B" w14:textId="77777777" w:rsidR="004470EF" w:rsidRPr="002E6533" w:rsidRDefault="00000000">
            <w:pPr>
              <w:pStyle w:val="Compact"/>
            </w:pPr>
            <w:r w:rsidRPr="002E6533">
              <w:t>Manual</w:t>
            </w:r>
          </w:p>
        </w:tc>
        <w:tc>
          <w:tcPr>
            <w:tcW w:w="2613" w:type="dxa"/>
          </w:tcPr>
          <w:p w14:paraId="6D92D129" w14:textId="77777777" w:rsidR="004470EF" w:rsidRPr="002E6533" w:rsidRDefault="00000000">
            <w:pPr>
              <w:pStyle w:val="Compact"/>
            </w:pPr>
            <w:r w:rsidRPr="002E6533">
              <w:t>Pronta para lançamento</w:t>
            </w:r>
          </w:p>
        </w:tc>
        <w:tc>
          <w:tcPr>
            <w:tcW w:w="2613" w:type="dxa"/>
          </w:tcPr>
          <w:p w14:paraId="346F0583" w14:textId="77777777" w:rsidR="004470EF" w:rsidRPr="002E6533" w:rsidRDefault="00000000">
            <w:pPr>
              <w:pStyle w:val="Corpodetexto"/>
            </w:pPr>
            <w:r w:rsidRPr="002E6533">
              <w:t>Esta campanha está pronta para ser executada.</w:t>
            </w:r>
          </w:p>
          <w:p w14:paraId="2233308F" w14:textId="77777777" w:rsidR="004470EF" w:rsidRPr="002E6533" w:rsidRDefault="00000000">
            <w:pPr>
              <w:pStyle w:val="Corpodetexto"/>
            </w:pPr>
            <w:r w:rsidRPr="002E6533">
              <w:t xml:space="preserve">Para executar a campanha, no painel </w:t>
            </w:r>
            <w:r w:rsidRPr="002E6533">
              <w:lastRenderedPageBreak/>
              <w:t>Campanhas, clique em Reticências e selecione Iniciar.</w:t>
            </w:r>
          </w:p>
        </w:tc>
      </w:tr>
      <w:tr w:rsidR="004470EF" w:rsidRPr="002E6533" w14:paraId="5F2545B8" w14:textId="77777777">
        <w:tc>
          <w:tcPr>
            <w:tcW w:w="2613" w:type="dxa"/>
          </w:tcPr>
          <w:p w14:paraId="7D48E5E9" w14:textId="77777777" w:rsidR="004470EF" w:rsidRPr="002E6533" w:rsidRDefault="00000000">
            <w:pPr>
              <w:pStyle w:val="Compact"/>
            </w:pPr>
            <w:r w:rsidRPr="002E6533">
              <w:lastRenderedPageBreak/>
              <w:t>Manual</w:t>
            </w:r>
          </w:p>
        </w:tc>
        <w:tc>
          <w:tcPr>
            <w:tcW w:w="2613" w:type="dxa"/>
          </w:tcPr>
          <w:p w14:paraId="70A91E51" w14:textId="77777777" w:rsidR="004470EF" w:rsidRPr="002E6533" w:rsidRDefault="00000000">
            <w:pPr>
              <w:pStyle w:val="Compact"/>
            </w:pPr>
            <w:r w:rsidRPr="002E6533">
              <w:t>Em processo</w:t>
            </w:r>
          </w:p>
        </w:tc>
        <w:tc>
          <w:tcPr>
            <w:tcW w:w="2613" w:type="dxa"/>
          </w:tcPr>
          <w:p w14:paraId="22FD013D" w14:textId="77777777" w:rsidR="004470EF" w:rsidRPr="002E6533" w:rsidRDefault="00000000">
            <w:pPr>
              <w:pStyle w:val="Compact"/>
            </w:pPr>
            <w:r w:rsidRPr="002E6533">
              <w:t>Esta campanha está em andamento.</w:t>
            </w:r>
          </w:p>
        </w:tc>
      </w:tr>
      <w:tr w:rsidR="004470EF" w:rsidRPr="002E6533" w14:paraId="5B01ACE7" w14:textId="77777777">
        <w:tc>
          <w:tcPr>
            <w:tcW w:w="2613" w:type="dxa"/>
          </w:tcPr>
          <w:p w14:paraId="33F08567" w14:textId="77777777" w:rsidR="004470EF" w:rsidRPr="002E6533" w:rsidRDefault="00000000">
            <w:pPr>
              <w:pStyle w:val="Compact"/>
            </w:pPr>
            <w:r w:rsidRPr="002E6533">
              <w:t>Manual</w:t>
            </w:r>
          </w:p>
        </w:tc>
        <w:tc>
          <w:tcPr>
            <w:tcW w:w="2613" w:type="dxa"/>
          </w:tcPr>
          <w:p w14:paraId="2D3A86ED" w14:textId="77777777" w:rsidR="004470EF" w:rsidRPr="002E6533" w:rsidRDefault="00000000">
            <w:pPr>
              <w:pStyle w:val="Compact"/>
            </w:pPr>
            <w:r w:rsidRPr="002E6533">
              <w:t>Concluído</w:t>
            </w:r>
          </w:p>
        </w:tc>
        <w:tc>
          <w:tcPr>
            <w:tcW w:w="2613" w:type="dxa"/>
          </w:tcPr>
          <w:p w14:paraId="39570904" w14:textId="77777777" w:rsidR="004470EF" w:rsidRPr="002E6533" w:rsidRDefault="00000000">
            <w:pPr>
              <w:pStyle w:val="Compact"/>
            </w:pPr>
            <w:r w:rsidRPr="002E6533">
              <w:t>Esta campanha foi encerrada.</w:t>
            </w:r>
          </w:p>
        </w:tc>
      </w:tr>
    </w:tbl>
    <w:p w14:paraId="6A52FA93" w14:textId="77777777" w:rsidR="004470EF" w:rsidRPr="002E6533" w:rsidRDefault="00000000">
      <w:pPr>
        <w:pStyle w:val="Ttulo1"/>
      </w:pPr>
      <w:bookmarkStart w:id="1409" w:name="X420dfd77c809ad4a32c1e83e5b0408a5e27c16a"/>
      <w:bookmarkEnd w:id="1403"/>
      <w:bookmarkEnd w:id="1408"/>
      <w:r w:rsidRPr="002E6533">
        <w:t>Habilitando geração automática de resultados para questionários</w:t>
      </w:r>
    </w:p>
    <w:p w14:paraId="0C63BF62" w14:textId="77777777" w:rsidR="004470EF" w:rsidRPr="002E6533" w:rsidRDefault="00000000">
      <w:pPr>
        <w:pStyle w:val="FirstParagraph"/>
      </w:pPr>
      <w:r w:rsidRPr="002E6533">
        <w:rPr>
          <w:b/>
          <w:bCs/>
        </w:rPr>
        <w:t>Importante:</w:t>
      </w:r>
      <w:r w:rsidRPr="002E6533">
        <w:t xml:space="preserve"> O aplicativo Padrões de controle deve estar licenciado para que resultados sejam gerados para os questionários principais.</w:t>
      </w:r>
    </w:p>
    <w:p w14:paraId="69B1CE3E" w14:textId="77777777" w:rsidR="004470EF" w:rsidRPr="002E6533" w:rsidRDefault="00000000">
      <w:pPr>
        <w:pStyle w:val="Corpodetexto"/>
      </w:pPr>
      <w:r w:rsidRPr="002E6533">
        <w:t>Você pode configurar um questionário para gerar resultados automaticamente quando um usuário responder a uma ou mais perguntas incorretamente. Por padrão, os resultados são criados para um registro de questionário quando o valor no campo Status de envio muda para Enviado. Você pode alterar essa condição padrão ou pode criar condições adicionais que acionarão a criação de resultados. Por exemplo, você pode gerar resultados quando um registro de questionário é enviado e quando é aprovado. Todas as condições definidas devem ser atendidas para acionar a criação de resultados.</w:t>
      </w:r>
    </w:p>
    <w:p w14:paraId="654210D7" w14:textId="77777777" w:rsidR="004470EF" w:rsidRPr="002E6533" w:rsidRDefault="00000000">
      <w:pPr>
        <w:pStyle w:val="Corpodetexto"/>
      </w:pPr>
      <w:r w:rsidRPr="002E6533">
        <w:rPr>
          <w:b/>
          <w:bCs/>
        </w:rPr>
        <w:t>Observação:</w:t>
      </w:r>
      <w:r w:rsidRPr="002E6533">
        <w:t xml:space="preserve"> Só é criado um resultado para cada pergunta respondida incorretamente. Portanto, se um resultado for criado para uma pergunta quando o questionário for enviado e se essa mesma pergunta ainda estiver respondida incorretamente depois de o registro do questionário ser marcado </w:t>
      </w:r>
      <w:proofErr w:type="gramStart"/>
      <w:r w:rsidRPr="002E6533">
        <w:t>como Aprovado</w:t>
      </w:r>
      <w:proofErr w:type="gramEnd"/>
      <w:r w:rsidRPr="002E6533">
        <w:t>, o sistema não criará outro resultado para a pergunta.</w:t>
      </w:r>
    </w:p>
    <w:p w14:paraId="328CECA9" w14:textId="77777777" w:rsidR="004470EF" w:rsidRPr="002E6533" w:rsidRDefault="00000000">
      <w:pPr>
        <w:pStyle w:val="Corpodetexto"/>
      </w:pPr>
      <w:r w:rsidRPr="002E6533">
        <w:t>Como etapa opcional, você pode criar conteúdo estático ou dinâmico que o campo Descrição exibe em todos os resultados gerados para o questionário.</w:t>
      </w:r>
    </w:p>
    <w:p w14:paraId="635FE017" w14:textId="77777777" w:rsidR="004470EF" w:rsidRPr="002E6533" w:rsidRDefault="00000000">
      <w:pPr>
        <w:pStyle w:val="Corpodetexto"/>
      </w:pPr>
      <w:r w:rsidRPr="002E6533">
        <w:t>Quando as descobertas são geradas automaticamente a partir do questionário, os usuários podem selecionar todos os campos, exceto a Pergunta. Esses campos estão disponíveis junto com opções do aplicativo de destino e campos de questionário padrão (Pergunta, Nome da pergunta, Resposta e Pontuação ponderada).</w:t>
      </w:r>
    </w:p>
    <w:p w14:paraId="7024C43E" w14:textId="77777777" w:rsidR="004470EF" w:rsidRPr="002E6533" w:rsidRDefault="00000000">
      <w:pPr>
        <w:pStyle w:val="Corpodetexto"/>
      </w:pPr>
      <w:r w:rsidRPr="002E6533">
        <w:t>Por padrão, cada resultado gerado pelo sistema é preenchido com:</w:t>
      </w:r>
    </w:p>
    <w:p w14:paraId="4D898252" w14:textId="77777777" w:rsidR="004470EF" w:rsidRPr="002E6533" w:rsidRDefault="00000000">
      <w:pPr>
        <w:pStyle w:val="Compact"/>
      </w:pPr>
      <w:r w:rsidRPr="002E6533">
        <w:t>A pergunta que foi respondida incorretamente.</w:t>
      </w:r>
    </w:p>
    <w:p w14:paraId="2F59711C" w14:textId="77777777" w:rsidR="004470EF" w:rsidRPr="002E6533" w:rsidRDefault="00000000">
      <w:pPr>
        <w:pStyle w:val="Compact"/>
      </w:pPr>
      <w:r w:rsidRPr="002E6533">
        <w:t>A resposta incorreta que o usuário selecionou.</w:t>
      </w:r>
    </w:p>
    <w:p w14:paraId="1555198A" w14:textId="77777777" w:rsidR="004470EF" w:rsidRPr="002E6533" w:rsidRDefault="00000000">
      <w:pPr>
        <w:pStyle w:val="Compact"/>
      </w:pPr>
      <w:r w:rsidRPr="002E6533">
        <w:lastRenderedPageBreak/>
        <w:t>O destino específico da avaliação.</w:t>
      </w:r>
    </w:p>
    <w:p w14:paraId="7CC178DA" w14:textId="77777777" w:rsidR="004470EF" w:rsidRPr="002E6533" w:rsidRDefault="00000000">
      <w:pPr>
        <w:pStyle w:val="Compact"/>
      </w:pPr>
      <w:r w:rsidRPr="002E6533">
        <w:t>O registro de questionário no qual a pergunta foi respondida incorretamente.</w:t>
      </w:r>
    </w:p>
    <w:p w14:paraId="25464C77" w14:textId="77777777" w:rsidR="004470EF" w:rsidRPr="002E6533" w:rsidRDefault="00000000">
      <w:pPr>
        <w:pStyle w:val="Compact"/>
      </w:pPr>
      <w:r w:rsidRPr="002E6533">
        <w:t>A fonte de autoria relacionada à pergunta que foi respondida incorretamente (se aplicável).</w:t>
      </w:r>
    </w:p>
    <w:p w14:paraId="14F04215" w14:textId="77777777" w:rsidR="004470EF" w:rsidRPr="002E6533" w:rsidRDefault="00000000">
      <w:pPr>
        <w:pStyle w:val="Compact"/>
      </w:pPr>
      <w:r w:rsidRPr="002E6533">
        <w:t>O padrão de controle relacionado à pergunta que foi respondida incorretamente (se aplicável).</w:t>
      </w:r>
    </w:p>
    <w:p w14:paraId="6023D2BA" w14:textId="77777777" w:rsidR="004470EF" w:rsidRPr="002E6533" w:rsidRDefault="00000000">
      <w:pPr>
        <w:pStyle w:val="FirstParagraph"/>
      </w:pPr>
      <w:r w:rsidRPr="002E6533">
        <w:t>O preenchimento prévio dos registros de resultados permite a você reportar áreas de não conformidade por destino, questionário, pergunta, fonte autoritativa e padrão de controle. Conforme você executa a remediação dos resultados, você também pode monitorar áreas de melhoria em sua postura de conformidade.</w:t>
      </w:r>
    </w:p>
    <w:p w14:paraId="59582520" w14:textId="77777777" w:rsidR="004470EF" w:rsidRPr="002E6533" w:rsidRDefault="00000000">
      <w:pPr>
        <w:pStyle w:val="Corpodetexto"/>
      </w:pPr>
      <w:r w:rsidRPr="002E6533">
        <w:rPr>
          <w:b/>
          <w:bCs/>
        </w:rPr>
        <w:t>Observação:</w:t>
      </w:r>
      <w:r w:rsidRPr="002E6533">
        <w:t xml:space="preserve"> Você pode adicionar o aplicativo Descobertas à mesma solução do questionário para acessá-lo pelo Menu de navegação. Faça isso para pesquisar e gerenciar registros.</w:t>
      </w:r>
    </w:p>
    <w:p w14:paraId="25952A9F" w14:textId="77777777" w:rsidR="004470EF" w:rsidRPr="002E6533" w:rsidRDefault="00000000">
      <w:pPr>
        <w:pStyle w:val="Ttulo2"/>
      </w:pPr>
      <w:bookmarkStart w:id="1410" w:name="X86ecf63b1291a58ac7740e54ffbd6b9b8d4bdf9"/>
      <w:r w:rsidRPr="002E6533">
        <w:t>Habilitar a geração automática de resultados para um questionário</w:t>
      </w:r>
    </w:p>
    <w:p w14:paraId="6690E21D" w14:textId="77777777" w:rsidR="004470EF" w:rsidRPr="002E6533" w:rsidRDefault="00000000">
      <w:r w:rsidRPr="002E6533">
        <w:t>Em seu questionário, vá para a guia Propriedades e selecione Ativar geração automática de resultados com base nas respostas.</w:t>
      </w:r>
    </w:p>
    <w:p w14:paraId="5F3F4FE5" w14:textId="77777777" w:rsidR="004470EF" w:rsidRPr="002E6533" w:rsidRDefault="00000000">
      <w:r w:rsidRPr="002E6533">
        <w:rPr>
          <w:b/>
          <w:bCs/>
        </w:rPr>
        <w:t>Observação:</w:t>
      </w:r>
      <w:r w:rsidRPr="002E6533">
        <w:t xml:space="preserve"> se você não ativar resultados para um questionário, a seção Resumo quantitativo nos registros de questionário individuais não será incluída na coluna Resultados.</w:t>
      </w:r>
    </w:p>
    <w:p w14:paraId="1AE8EA79" w14:textId="77777777" w:rsidR="004470EF" w:rsidRPr="002E6533" w:rsidRDefault="00000000">
      <w:pPr>
        <w:pStyle w:val="Compact"/>
      </w:pPr>
      <w:r w:rsidRPr="002E6533">
        <w:t>Vá para a guia Configurações &gt; guia Resultados.</w:t>
      </w:r>
    </w:p>
    <w:p w14:paraId="7477D51B" w14:textId="77777777" w:rsidR="004470EF" w:rsidRPr="002E6533" w:rsidRDefault="00000000">
      <w:pPr>
        <w:pStyle w:val="Compact"/>
      </w:pPr>
      <w:r w:rsidRPr="002E6533">
        <w:t>Na seção Condição de geração dos resultados, defina as condições dentro do alvo da avaliação que farão com que os resultados sejam gerados automaticamente.</w:t>
      </w:r>
    </w:p>
    <w:p w14:paraId="34377302" w14:textId="77777777" w:rsidR="004470EF" w:rsidRPr="002E6533" w:rsidRDefault="00000000">
      <w:pPr>
        <w:pStyle w:val="Compact"/>
        <w:numPr>
          <w:ilvl w:val="1"/>
          <w:numId w:val="0"/>
        </w:numPr>
      </w:pPr>
      <w:r w:rsidRPr="002E6533">
        <w:t>Na coluna Campo a ser avaliado, selecione o campo que será avaliado em relação a um ou mais valores específicos.</w:t>
      </w:r>
    </w:p>
    <w:p w14:paraId="4E43D37D" w14:textId="77777777" w:rsidR="004470EF" w:rsidRPr="002E6533" w:rsidRDefault="00000000">
      <w:pPr>
        <w:pStyle w:val="Compact"/>
        <w:numPr>
          <w:ilvl w:val="1"/>
          <w:numId w:val="0"/>
        </w:numPr>
      </w:pPr>
      <w:r w:rsidRPr="002E6533">
        <w:t>Na coluna Operador, selecione o operador de filtro.</w:t>
      </w:r>
    </w:p>
    <w:p w14:paraId="1B15525B" w14:textId="77777777" w:rsidR="004470EF" w:rsidRPr="002E6533" w:rsidRDefault="00000000">
      <w:pPr>
        <w:pStyle w:val="Compact"/>
        <w:numPr>
          <w:ilvl w:val="1"/>
          <w:numId w:val="0"/>
        </w:numPr>
      </w:pPr>
      <w:r w:rsidRPr="002E6533">
        <w:t>Na coluna Valor(es), selecione os valores para a condição.</w:t>
      </w:r>
    </w:p>
    <w:p w14:paraId="1C052EC6" w14:textId="77777777" w:rsidR="004470EF" w:rsidRPr="002E6533" w:rsidRDefault="00000000">
      <w:pPr>
        <w:numPr>
          <w:ilvl w:val="1"/>
          <w:numId w:val="0"/>
        </w:numPr>
      </w:pPr>
      <w:r w:rsidRPr="002E6533">
        <w:t>Se você tiver criado mais de uma condição, poderá aplicar lógica avançada a seus critérios de pesquisa.</w:t>
      </w:r>
    </w:p>
    <w:p w14:paraId="0DE020DF" w14:textId="77777777" w:rsidR="004470EF" w:rsidRPr="002E6533" w:rsidRDefault="00000000">
      <w:pPr>
        <w:numPr>
          <w:ilvl w:val="1"/>
          <w:numId w:val="0"/>
        </w:numPr>
      </w:pPr>
      <w:r w:rsidRPr="002E6533">
        <w:rPr>
          <w:b/>
          <w:bCs/>
        </w:rPr>
        <w:t>Observação:</w:t>
      </w:r>
      <w:r w:rsidRPr="002E6533">
        <w:t xml:space="preserve"> Para criar condições adicionais, clique em Adicionar novo.</w:t>
      </w:r>
    </w:p>
    <w:p w14:paraId="6A59D4AA" w14:textId="77777777" w:rsidR="004470EF" w:rsidRPr="002E6533" w:rsidRDefault="00000000">
      <w:pPr>
        <w:pStyle w:val="Compact"/>
      </w:pPr>
      <w:r w:rsidRPr="002E6533">
        <w:t>Na seção Mensagem de resultados, digite o texto padrão que o campo Descrição dos registros de resultados exibe. O texto padrão pode incluir até 10 elementos dinâmicos, inserindo os elementos no texto usando o menu suspenso Campos disponíveis acima do editor de texto ou inserindo os elementos manualmente. Você pode modificar o texto padrão usando (uma combinação de) os seguintes tipos de elementos dinâmicos:</w:t>
      </w:r>
    </w:p>
    <w:p w14:paraId="13406CCE" w14:textId="77777777" w:rsidR="004470EF" w:rsidRPr="002E6533" w:rsidRDefault="00000000">
      <w:pPr>
        <w:numPr>
          <w:ilvl w:val="1"/>
          <w:numId w:val="0"/>
        </w:numPr>
      </w:pPr>
      <w:r w:rsidRPr="002E6533">
        <w:t>Por padrão, o campo Descrição nos registros de Resultados individuais inclui elementos específicos de Pergunta. O Archer preenche esses elementos com informações sobre a pergunta respondida incorretamente.</w:t>
      </w:r>
    </w:p>
    <w:p w14:paraId="299AD5A8" w14:textId="77777777" w:rsidR="004470EF" w:rsidRPr="002E6533" w:rsidRDefault="00000000">
      <w:pPr>
        <w:numPr>
          <w:ilvl w:val="2"/>
          <w:numId w:val="0"/>
        </w:numPr>
      </w:pPr>
      <w:r w:rsidRPr="002E6533">
        <w:lastRenderedPageBreak/>
        <w:t>O Archer oferece suporte aos seguintes elementos de pergunta dinâmica:</w:t>
      </w:r>
    </w:p>
    <w:p w14:paraId="34035810" w14:textId="77777777" w:rsidR="004470EF" w:rsidRPr="002E6533" w:rsidRDefault="00000000">
      <w:pPr>
        <w:pStyle w:val="Compact"/>
        <w:numPr>
          <w:ilvl w:val="3"/>
          <w:numId w:val="0"/>
        </w:numPr>
      </w:pPr>
      <w:r w:rsidRPr="002E6533">
        <w:t>[Nome da pergunta]. Este elemento é o rótulo da pergunta, não o texto da pergunta. Por exemplo, o nome da pergunta deve ser "Criptografia 1" para o seguinte texto de pergunta: "Foi usada criptografia forte para as informações restritas?"</w:t>
      </w:r>
    </w:p>
    <w:p w14:paraId="7F5622F8" w14:textId="77777777" w:rsidR="004470EF" w:rsidRPr="002E6533" w:rsidRDefault="00000000">
      <w:pPr>
        <w:pStyle w:val="Compact"/>
        <w:numPr>
          <w:ilvl w:val="3"/>
          <w:numId w:val="0"/>
        </w:numPr>
      </w:pPr>
      <w:r w:rsidRPr="002E6533">
        <w:t>[Pergunta]. Este elemento é o texto da pergunta, como "Os dados confidenciais do titular do cartão são eliminados com segurança quando deixam de ser necessários"?</w:t>
      </w:r>
    </w:p>
    <w:p w14:paraId="26887709" w14:textId="77777777" w:rsidR="004470EF" w:rsidRPr="002E6533" w:rsidRDefault="00000000">
      <w:pPr>
        <w:pStyle w:val="Compact"/>
        <w:numPr>
          <w:ilvl w:val="3"/>
          <w:numId w:val="0"/>
        </w:numPr>
      </w:pPr>
      <w:r w:rsidRPr="002E6533">
        <w:t>[Resposta]. Este elemento é a resposta incorreta informada pelo usuário, como "Não, não eliminamos os dados do titular do cartão".</w:t>
      </w:r>
    </w:p>
    <w:p w14:paraId="5C4B6052" w14:textId="77777777" w:rsidR="004470EF" w:rsidRPr="002E6533" w:rsidRDefault="00000000">
      <w:pPr>
        <w:pStyle w:val="Compact"/>
        <w:numPr>
          <w:ilvl w:val="3"/>
          <w:numId w:val="0"/>
        </w:numPr>
      </w:pPr>
      <w:r w:rsidRPr="002E6533">
        <w:t>[Pontuação ponderada]. Este elemento é a pontuação ponderada da pergunta, que o sistema gera multiplicando o peso da pergunta e o valor numérico associados à resposta incorreta.</w:t>
      </w:r>
    </w:p>
    <w:p w14:paraId="52BB11A4" w14:textId="77777777" w:rsidR="004470EF" w:rsidRPr="002E6533" w:rsidRDefault="00000000">
      <w:pPr>
        <w:numPr>
          <w:ilvl w:val="2"/>
          <w:numId w:val="0"/>
        </w:numPr>
      </w:pPr>
      <w:r w:rsidRPr="002E6533">
        <w:t>Por exemplo: A pergunta "[pergunta]"' foi respondida incorretamente: Pergunta: [Nome da pergunta] Resposta: [Resposta] Pontuação de risco da pergunta: [Pontuação ponderada]</w:t>
      </w:r>
    </w:p>
    <w:p w14:paraId="6DA090F9" w14:textId="77777777" w:rsidR="004470EF" w:rsidRPr="002E6533" w:rsidRDefault="00000000">
      <w:pPr>
        <w:numPr>
          <w:ilvl w:val="1"/>
          <w:numId w:val="0"/>
        </w:numPr>
      </w:pPr>
      <w:r w:rsidRPr="002E6533">
        <w:t>O Archer preenche os elementos específicos do aplicativo com informações sobre o aplicativo de destino do questionário. Somente campos compartilhados publicamente estão disponíveis para esses elementos. Os elementos específicos do aplicativo devem começar com uma tag "[Field:", seguida pelo nome do campo de destino e terminar com um colchete de fechamento "]".</w:t>
      </w:r>
    </w:p>
    <w:p w14:paraId="43E69CD7" w14:textId="77777777" w:rsidR="004470EF" w:rsidRPr="002E6533" w:rsidRDefault="00000000">
      <w:pPr>
        <w:numPr>
          <w:ilvl w:val="2"/>
          <w:numId w:val="0"/>
        </w:numPr>
      </w:pPr>
      <w:r w:rsidRPr="002E6533">
        <w:t>Esses elementos dinâmicos suportam os seguintes tipos de campo do aplicativo de destino:</w:t>
      </w:r>
    </w:p>
    <w:p w14:paraId="011BABAB" w14:textId="77777777" w:rsidR="004470EF" w:rsidRPr="002E6533" w:rsidRDefault="00000000">
      <w:pPr>
        <w:numPr>
          <w:ilvl w:val="3"/>
          <w:numId w:val="0"/>
        </w:numPr>
      </w:pPr>
      <w:r w:rsidRPr="002E6533">
        <w:t>Referência cruzada</w:t>
      </w:r>
    </w:p>
    <w:p w14:paraId="1D955E25" w14:textId="77777777" w:rsidR="004470EF" w:rsidRPr="002E6533" w:rsidRDefault="00000000">
      <w:pPr>
        <w:numPr>
          <w:ilvl w:val="3"/>
          <w:numId w:val="0"/>
        </w:numPr>
      </w:pPr>
      <w:r w:rsidRPr="002E6533">
        <w:t>Data</w:t>
      </w:r>
    </w:p>
    <w:p w14:paraId="06496C91" w14:textId="77777777" w:rsidR="004470EF" w:rsidRPr="002E6533" w:rsidRDefault="00000000">
      <w:pPr>
        <w:numPr>
          <w:ilvl w:val="3"/>
          <w:numId w:val="0"/>
        </w:numPr>
      </w:pPr>
      <w:r w:rsidRPr="002E6533">
        <w:t>Numérico</w:t>
      </w:r>
    </w:p>
    <w:p w14:paraId="49D69B5A" w14:textId="77777777" w:rsidR="004470EF" w:rsidRPr="002E6533" w:rsidRDefault="00000000">
      <w:pPr>
        <w:numPr>
          <w:ilvl w:val="3"/>
          <w:numId w:val="0"/>
        </w:numPr>
      </w:pPr>
      <w:r w:rsidRPr="002E6533">
        <w:t>Status do registro</w:t>
      </w:r>
    </w:p>
    <w:p w14:paraId="4912B562" w14:textId="77777777" w:rsidR="004470EF" w:rsidRPr="002E6533" w:rsidRDefault="00000000">
      <w:pPr>
        <w:numPr>
          <w:ilvl w:val="3"/>
          <w:numId w:val="0"/>
        </w:numPr>
      </w:pPr>
      <w:r w:rsidRPr="002E6533">
        <w:t>Texto</w:t>
      </w:r>
    </w:p>
    <w:p w14:paraId="6DC53F20" w14:textId="77777777" w:rsidR="004470EF" w:rsidRPr="002E6533" w:rsidRDefault="00000000">
      <w:pPr>
        <w:numPr>
          <w:ilvl w:val="3"/>
          <w:numId w:val="0"/>
        </w:numPr>
      </w:pPr>
      <w:r w:rsidRPr="002E6533">
        <w:t>ID de rastreamento</w:t>
      </w:r>
    </w:p>
    <w:p w14:paraId="43139640" w14:textId="77777777" w:rsidR="004470EF" w:rsidRPr="002E6533" w:rsidRDefault="00000000">
      <w:pPr>
        <w:numPr>
          <w:ilvl w:val="3"/>
          <w:numId w:val="0"/>
        </w:numPr>
      </w:pPr>
      <w:r w:rsidRPr="002E6533">
        <w:t>Lista de valores</w:t>
      </w:r>
    </w:p>
    <w:p w14:paraId="6177F72E" w14:textId="77777777" w:rsidR="004470EF" w:rsidRPr="002E6533" w:rsidRDefault="00000000">
      <w:pPr>
        <w:numPr>
          <w:ilvl w:val="2"/>
          <w:numId w:val="0"/>
        </w:numPr>
      </w:pPr>
      <w:r w:rsidRPr="002E6533">
        <w:t xml:space="preserve">Por exemplo: A instalação, [Campo:Nome da instalação], tem </w:t>
      </w:r>
      <w:proofErr w:type="gramStart"/>
      <w:r w:rsidRPr="002E6533">
        <w:t>uma novo resultado pronto</w:t>
      </w:r>
      <w:proofErr w:type="gramEnd"/>
      <w:r w:rsidRPr="002E6533">
        <w:t xml:space="preserve"> para análise. A última avaliação para esta instalação foi em [Campo:Data da última avaliação], que recebeu uma Classificação de risco de [Campo:Classificação de risco da última avaliação]. A próxima avaliação será em [Campo:Próxima data de avaliação].</w:t>
      </w:r>
    </w:p>
    <w:p w14:paraId="5252890F" w14:textId="77777777" w:rsidR="004470EF" w:rsidRPr="002E6533" w:rsidRDefault="00000000">
      <w:pPr>
        <w:numPr>
          <w:ilvl w:val="1"/>
          <w:numId w:val="0"/>
        </w:numPr>
      </w:pPr>
      <w:r w:rsidRPr="002E6533">
        <w:t>Ao usar elementos dinâmicos na mensagem de Resultados:</w:t>
      </w:r>
    </w:p>
    <w:p w14:paraId="4360ED20" w14:textId="77777777" w:rsidR="004470EF" w:rsidRPr="002E6533" w:rsidRDefault="00000000">
      <w:pPr>
        <w:numPr>
          <w:ilvl w:val="2"/>
          <w:numId w:val="0"/>
        </w:numPr>
      </w:pPr>
      <w:r w:rsidRPr="002E6533">
        <w:rPr>
          <w:b/>
          <w:bCs/>
        </w:rPr>
        <w:lastRenderedPageBreak/>
        <w:t>Importante:</w:t>
      </w:r>
      <w:r w:rsidRPr="002E6533">
        <w:t xml:space="preserve"> Os elementos dinâmicos não respeitam as permissões em nível de campo. Os usuários sem as permissões adequadas podem visualizar qualquer campo usado na mensagem.</w:t>
      </w:r>
    </w:p>
    <w:p w14:paraId="7875B4F2" w14:textId="77777777" w:rsidR="004470EF" w:rsidRPr="002E6533" w:rsidRDefault="00000000">
      <w:pPr>
        <w:numPr>
          <w:ilvl w:val="2"/>
          <w:numId w:val="0"/>
        </w:numPr>
      </w:pPr>
      <w:r w:rsidRPr="002E6533">
        <w:t>O Archer só valida elementos dinâmicos quando os elementos são inseridos na mensagem usando o menu suspenso Campos disponíveis.</w:t>
      </w:r>
    </w:p>
    <w:p w14:paraId="56AB9D53" w14:textId="77777777" w:rsidR="004470EF" w:rsidRPr="002E6533" w:rsidRDefault="00000000">
      <w:pPr>
        <w:numPr>
          <w:ilvl w:val="2"/>
          <w:numId w:val="0"/>
        </w:numPr>
      </w:pPr>
      <w:r w:rsidRPr="002E6533">
        <w:t>O uso de colchetes ('[' e ']') em torno de 1 ou mais caracteres conta para o número máximo de espaços reservados permitidos.</w:t>
      </w:r>
    </w:p>
    <w:p w14:paraId="10BF6B45" w14:textId="77777777" w:rsidR="004470EF" w:rsidRPr="002E6533" w:rsidRDefault="00000000">
      <w:pPr>
        <w:numPr>
          <w:ilvl w:val="2"/>
          <w:numId w:val="0"/>
        </w:numPr>
      </w:pPr>
      <w:r w:rsidRPr="002E6533">
        <w:t>Quando um questionário é copiado, a Mensagem de Resultados é revertida para o modelo padrão que inclui apenas os elementos específicos da pergunta.</w:t>
      </w:r>
    </w:p>
    <w:p w14:paraId="1A83020C" w14:textId="77777777" w:rsidR="004470EF" w:rsidRPr="002E6533" w:rsidRDefault="00000000">
      <w:pPr>
        <w:pStyle w:val="Ttulo1"/>
      </w:pPr>
      <w:bookmarkStart w:id="1411" w:name="gerenciando-questionários"/>
      <w:bookmarkEnd w:id="1409"/>
      <w:bookmarkEnd w:id="1410"/>
      <w:r w:rsidRPr="002E6533">
        <w:t>Gerenciando questionários</w:t>
      </w:r>
    </w:p>
    <w:p w14:paraId="2EF240E1" w14:textId="77777777" w:rsidR="004470EF" w:rsidRPr="002E6533" w:rsidRDefault="00000000">
      <w:pPr>
        <w:pStyle w:val="FirstParagraph"/>
      </w:pPr>
      <w:r w:rsidRPr="002E6533">
        <w:t xml:space="preserve">A página Questionários é seu ponto de partida para todas as tarefas do </w:t>
      </w:r>
      <w:hyperlink r:id="rId2701">
        <w:r w:rsidR="004470EF" w:rsidRPr="002E6533">
          <w:rPr>
            <w:rStyle w:val="Hyperlink"/>
          </w:rPr>
          <w:t>questionário</w:t>
        </w:r>
      </w:hyperlink>
      <w:r w:rsidRPr="002E6533">
        <w:t xml:space="preserve">. Você pode visualizar os questionários existentes, </w:t>
      </w:r>
      <w:hyperlink r:id="rId2702">
        <w:r w:rsidR="004470EF" w:rsidRPr="002E6533">
          <w:rPr>
            <w:rStyle w:val="Hyperlink"/>
          </w:rPr>
          <w:t>criar questionários</w:t>
        </w:r>
      </w:hyperlink>
      <w:r w:rsidRPr="002E6533">
        <w:t xml:space="preserve">, copiar e excluir questionários, excluir </w:t>
      </w:r>
      <w:hyperlink r:id="rId2703">
        <w:r w:rsidR="004470EF" w:rsidRPr="002E6533">
          <w:rPr>
            <w:rStyle w:val="Hyperlink"/>
          </w:rPr>
          <w:t>listas de resposta</w:t>
        </w:r>
      </w:hyperlink>
      <w:r w:rsidRPr="002E6533">
        <w:t xml:space="preserve"> e alterar o status de um questionário.</w:t>
      </w:r>
    </w:p>
    <w:p w14:paraId="1EAFCC42" w14:textId="77777777" w:rsidR="004470EF" w:rsidRPr="002E6533" w:rsidRDefault="00000000">
      <w:pPr>
        <w:pStyle w:val="Corpodetexto"/>
      </w:pPr>
      <w:r w:rsidRPr="002E6533">
        <w:t>Nesta página</w:t>
      </w:r>
    </w:p>
    <w:p w14:paraId="593BD59E" w14:textId="77777777" w:rsidR="004470EF" w:rsidRPr="002E6533" w:rsidRDefault="004470EF">
      <w:pPr>
        <w:pStyle w:val="Compact"/>
      </w:pPr>
      <w:hyperlink w:anchor="Copiarumquestion%C3%A1rio">
        <w:r w:rsidRPr="002E6533">
          <w:rPr>
            <w:rStyle w:val="Hyperlink"/>
          </w:rPr>
          <w:t>Copiar um questionário</w:t>
        </w:r>
      </w:hyperlink>
    </w:p>
    <w:p w14:paraId="677EFFD6" w14:textId="77777777" w:rsidR="004470EF" w:rsidRPr="002E6533" w:rsidRDefault="004470EF">
      <w:pPr>
        <w:pStyle w:val="Compact"/>
      </w:pPr>
      <w:hyperlink w:anchor="Excluirumaperguntadeumquestion%C3%A1rio">
        <w:r w:rsidRPr="002E6533">
          <w:rPr>
            <w:rStyle w:val="Hyperlink"/>
          </w:rPr>
          <w:t>Excluir uma pergunta de um questionário</w:t>
        </w:r>
      </w:hyperlink>
    </w:p>
    <w:p w14:paraId="0E29B519" w14:textId="77777777" w:rsidR="004470EF" w:rsidRPr="002E6533" w:rsidRDefault="004470EF">
      <w:pPr>
        <w:pStyle w:val="Compact"/>
      </w:pPr>
      <w:hyperlink w:anchor="Excluirumquestion%C3%A1rio">
        <w:r w:rsidRPr="002E6533">
          <w:rPr>
            <w:rStyle w:val="Hyperlink"/>
          </w:rPr>
          <w:t>Excluir um questionário</w:t>
        </w:r>
      </w:hyperlink>
    </w:p>
    <w:p w14:paraId="71153953" w14:textId="77777777" w:rsidR="004470EF" w:rsidRPr="002E6533" w:rsidRDefault="004470EF">
      <w:pPr>
        <w:pStyle w:val="Compact"/>
      </w:pPr>
      <w:hyperlink w:anchor="X0559b54f3846ce30d1b63ec3a1152fabca698c3">
        <w:r w:rsidRPr="002E6533">
          <w:rPr>
            <w:rStyle w:val="Hyperlink"/>
          </w:rPr>
          <w:t>Excluir todo o conteúdo de um questionário</w:t>
        </w:r>
      </w:hyperlink>
    </w:p>
    <w:p w14:paraId="56451CA9" w14:textId="77777777" w:rsidR="004470EF" w:rsidRPr="002E6533" w:rsidRDefault="004470EF">
      <w:pPr>
        <w:pStyle w:val="Compact"/>
      </w:pPr>
      <w:hyperlink w:anchor="Excluirumalistaderesposta">
        <w:r w:rsidRPr="002E6533">
          <w:rPr>
            <w:rStyle w:val="Hyperlink"/>
          </w:rPr>
          <w:t>Excluir uma lista de resposta</w:t>
        </w:r>
      </w:hyperlink>
    </w:p>
    <w:p w14:paraId="346974CF" w14:textId="77777777" w:rsidR="004470EF" w:rsidRPr="002E6533" w:rsidRDefault="004470EF">
      <w:pPr>
        <w:pStyle w:val="Compact"/>
      </w:pPr>
      <w:hyperlink w:anchor="Alterandoostatusdoquestion%C3%A1rio">
        <w:r w:rsidRPr="002E6533">
          <w:rPr>
            <w:rStyle w:val="Hyperlink"/>
          </w:rPr>
          <w:t>Alterando o status do questionário</w:t>
        </w:r>
      </w:hyperlink>
    </w:p>
    <w:p w14:paraId="4CB2F4E0" w14:textId="77777777" w:rsidR="004470EF" w:rsidRPr="002E6533" w:rsidRDefault="00000000">
      <w:pPr>
        <w:pStyle w:val="Ttulo2"/>
      </w:pPr>
      <w:bookmarkStart w:id="1412" w:name="copiar-um-questionário"/>
      <w:r w:rsidRPr="002E6533">
        <w:t>Copiar um questionário</w:t>
      </w:r>
    </w:p>
    <w:p w14:paraId="086920C0" w14:textId="77777777" w:rsidR="004470EF" w:rsidRPr="002E6533" w:rsidRDefault="00000000">
      <w:pPr>
        <w:pStyle w:val="Compact"/>
      </w:pPr>
      <w:r w:rsidRPr="002E6533">
        <w:t>No menu, clique em menu Admin &gt; Application Builder &gt; Aplicativos.</w:t>
      </w:r>
    </w:p>
    <w:p w14:paraId="441A2464" w14:textId="77777777" w:rsidR="004470EF" w:rsidRPr="002E6533" w:rsidRDefault="00000000">
      <w:r w:rsidRPr="002E6533">
        <w:t>Na coluna Ações do questionário a ser copiado, clique em Reticências e selecione Copiar.</w:t>
      </w:r>
    </w:p>
    <w:p w14:paraId="39F2E479" w14:textId="77777777" w:rsidR="004470EF" w:rsidRPr="002E6533" w:rsidRDefault="00000000">
      <w:r w:rsidRPr="002E6533">
        <w:rPr>
          <w:b/>
          <w:bCs/>
        </w:rPr>
        <w:t>Observação:</w:t>
      </w:r>
      <w:r w:rsidRPr="002E6533">
        <w:t xml:space="preserve"> Se você estiver em um questionário existente, também poderá selecionar Copiar atual na barra de navegação do aplicativo.</w:t>
      </w:r>
    </w:p>
    <w:p w14:paraId="3633CF1F" w14:textId="77777777" w:rsidR="004470EF" w:rsidRPr="002E6533" w:rsidRDefault="00000000">
      <w:pPr>
        <w:pStyle w:val="Compact"/>
      </w:pPr>
      <w:r w:rsidRPr="002E6533">
        <w:t>Analise cada seção e faça alterações, se necessário.</w:t>
      </w:r>
    </w:p>
    <w:p w14:paraId="7C9DB7F1" w14:textId="77777777" w:rsidR="004470EF" w:rsidRPr="002E6533" w:rsidRDefault="00000000">
      <w:pPr>
        <w:pStyle w:val="Ttulo2"/>
      </w:pPr>
      <w:bookmarkStart w:id="1413" w:name="excluir-uma-pergunta-de-um-questionário"/>
      <w:bookmarkEnd w:id="1412"/>
      <w:r w:rsidRPr="002E6533">
        <w:t>Excluir uma pergunta de um questionário</w:t>
      </w:r>
    </w:p>
    <w:p w14:paraId="49A69708" w14:textId="77777777" w:rsidR="004470EF" w:rsidRPr="002E6533" w:rsidRDefault="00000000">
      <w:pPr>
        <w:pStyle w:val="FirstParagraph"/>
      </w:pPr>
      <w:r w:rsidRPr="002E6533">
        <w:t>Você pode excluir uma pergunta de um questionário. Uma vez excluída, a pergunta é removida de todos os registros de questionário criados antes da exclusão. A exclusão remove a pergunta do layout, exclui respostas especificadas anteriormente e modifica a contagem e pontuação da pergunta apropriadamente. Ela não modifica nenhum resultado existente relacionado à pergunta excluída.</w:t>
      </w:r>
    </w:p>
    <w:p w14:paraId="16FCD8C3" w14:textId="77777777" w:rsidR="004470EF" w:rsidRPr="002E6533" w:rsidRDefault="00000000">
      <w:pPr>
        <w:pStyle w:val="Corpodetexto"/>
      </w:pPr>
      <w:r w:rsidRPr="002E6533">
        <w:rPr>
          <w:b/>
          <w:bCs/>
        </w:rPr>
        <w:lastRenderedPageBreak/>
        <w:t>Importante:</w:t>
      </w:r>
      <w:r w:rsidRPr="002E6533">
        <w:t xml:space="preserve"> Só exclua uma pergunta somente quando for necessário removê-la de registros de conteúdo anteriores e futuros do questionário. Para manter os registros de conteúdo do questionário criados antes da exclusão, desative os valores de resposta existentes e deixe apenas a opção N/D disponível, selecionada por padrão, com o valor zero. Você não pode desativar uma pergunta, apenas as respostas.</w:t>
      </w:r>
    </w:p>
    <w:p w14:paraId="7D1475EC" w14:textId="77777777" w:rsidR="004470EF" w:rsidRPr="002E6533" w:rsidRDefault="00000000">
      <w:pPr>
        <w:pStyle w:val="Corpodetexto"/>
      </w:pPr>
      <w:r w:rsidRPr="002E6533">
        <w:rPr>
          <w:b/>
          <w:bCs/>
        </w:rPr>
        <w:t>Atenção:</w:t>
      </w:r>
      <w:r w:rsidRPr="002E6533">
        <w:t xml:space="preserve"> Não mova uma pergunta para fora do layout do questionário. Isso não altera os registros de contagem nem de pontuação da pergunta. Depois que uma pergunta é removida do layout, os usuários não podem concluir o questionário e salvar o registro do conteúdo do questionário.</w:t>
      </w:r>
    </w:p>
    <w:p w14:paraId="14FCCAB6" w14:textId="77777777" w:rsidR="004470EF" w:rsidRPr="002E6533" w:rsidRDefault="00000000">
      <w:pPr>
        <w:pStyle w:val="Ttulo2"/>
      </w:pPr>
      <w:bookmarkStart w:id="1414" w:name="excluir-um-questionário"/>
      <w:bookmarkEnd w:id="1413"/>
      <w:r w:rsidRPr="002E6533">
        <w:t>Excluir um questionário</w:t>
      </w:r>
    </w:p>
    <w:p w14:paraId="40F951DA" w14:textId="77777777" w:rsidR="004470EF" w:rsidRPr="002E6533" w:rsidRDefault="00000000">
      <w:pPr>
        <w:pStyle w:val="FirstParagraph"/>
      </w:pPr>
      <w:r w:rsidRPr="002E6533">
        <w:t xml:space="preserve">Se você tiver permissões de exclusão para a página Gerenciar questionários, poderá excluir os questionários sobre os quais tem </w:t>
      </w:r>
      <w:hyperlink r:id="rId2704" w:anchor="In">
        <w:r w:rsidR="004470EF" w:rsidRPr="002E6533">
          <w:rPr>
            <w:rStyle w:val="Hyperlink"/>
          </w:rPr>
          <w:t>direitos de propriedade</w:t>
        </w:r>
      </w:hyperlink>
      <w:r w:rsidRPr="002E6533">
        <w:t>.</w:t>
      </w:r>
    </w:p>
    <w:p w14:paraId="37C5F8B4" w14:textId="77777777" w:rsidR="004470EF" w:rsidRPr="002E6533" w:rsidRDefault="00000000">
      <w:pPr>
        <w:pStyle w:val="Corpodetexto"/>
      </w:pPr>
      <w:r w:rsidRPr="002E6533">
        <w:rPr>
          <w:b/>
          <w:bCs/>
        </w:rPr>
        <w:t>Importante:</w:t>
      </w:r>
      <w:r w:rsidRPr="002E6533">
        <w:t xml:space="preserve"> Quando um questionário for excluído, todos os dados contidos nele serão perdidos permanentemente. Os questionários excluídos não podem ser recuperados.</w:t>
      </w:r>
    </w:p>
    <w:p w14:paraId="40E2E96E" w14:textId="77777777" w:rsidR="004470EF" w:rsidRPr="002E6533" w:rsidRDefault="00000000">
      <w:pPr>
        <w:pStyle w:val="Corpodetexto"/>
      </w:pPr>
      <w:r w:rsidRPr="002E6533">
        <w:t>Você não pode excluir questionários com dependências em outros questionários. Se você tentar excluir um questionário com dependências, um aviso aparecerá listando todos os questionários dependentes e os campos correspondentes.</w:t>
      </w:r>
    </w:p>
    <w:p w14:paraId="5C220B35" w14:textId="77777777" w:rsidR="004470EF" w:rsidRPr="002E6533" w:rsidRDefault="00000000">
      <w:pPr>
        <w:pStyle w:val="Compact"/>
      </w:pPr>
      <w:r w:rsidRPr="002E6533">
        <w:t>No menu, clique em menu Admin &gt; Application Builder &gt; Aplicativos.</w:t>
      </w:r>
    </w:p>
    <w:p w14:paraId="2114DFD3" w14:textId="77777777" w:rsidR="004470EF" w:rsidRPr="002E6533" w:rsidRDefault="00000000">
      <w:pPr>
        <w:pStyle w:val="Compact"/>
      </w:pPr>
      <w:r w:rsidRPr="002E6533">
        <w:t>Na coluna Ações do questionário que você quer excluir, clique em Reticências e em Excluir.</w:t>
      </w:r>
    </w:p>
    <w:p w14:paraId="38DB66E3" w14:textId="77777777" w:rsidR="004470EF" w:rsidRPr="002E6533" w:rsidRDefault="00000000">
      <w:pPr>
        <w:pStyle w:val="Compact"/>
      </w:pPr>
      <w:r w:rsidRPr="002E6533">
        <w:t>Leia a advertência e confirme.</w:t>
      </w:r>
    </w:p>
    <w:p w14:paraId="5406E602" w14:textId="77777777" w:rsidR="004470EF" w:rsidRPr="002E6533" w:rsidRDefault="00000000">
      <w:pPr>
        <w:pStyle w:val="Ttulo2"/>
      </w:pPr>
      <w:bookmarkStart w:id="1415" w:name="X1a96d4c1cb370611ac4990e6658e168219fe150"/>
      <w:bookmarkEnd w:id="1414"/>
      <w:r w:rsidRPr="002E6533">
        <w:t>Excluir todo o conteúdo de um questionário</w:t>
      </w:r>
    </w:p>
    <w:p w14:paraId="27B2C8DF" w14:textId="77777777" w:rsidR="004470EF" w:rsidRPr="002E6533" w:rsidRDefault="00000000">
      <w:pPr>
        <w:pStyle w:val="FirstParagraph"/>
      </w:pPr>
      <w:r w:rsidRPr="002E6533">
        <w:t>Você pode excluir rapidamente todos os registros de um questionário. Esse recurso é útil se você criou um grande número de registros para testar a funcionalidade e desempenho de um novo questionário.</w:t>
      </w:r>
    </w:p>
    <w:p w14:paraId="10D0ED4E" w14:textId="77777777" w:rsidR="004470EF" w:rsidRPr="002E6533" w:rsidRDefault="00000000">
      <w:pPr>
        <w:pStyle w:val="Corpodetexto"/>
      </w:pPr>
      <w:r w:rsidRPr="002E6533">
        <w:rPr>
          <w:b/>
          <w:bCs/>
        </w:rPr>
        <w:t>Observação:</w:t>
      </w:r>
      <w:r w:rsidRPr="002E6533">
        <w:t xml:space="preserve"> Só é possível excluir o conteúdo de questionários desativados.</w:t>
      </w:r>
    </w:p>
    <w:p w14:paraId="3A2C7818" w14:textId="77777777" w:rsidR="004470EF" w:rsidRPr="002E6533" w:rsidRDefault="00000000">
      <w:pPr>
        <w:pStyle w:val="Corpodetexto"/>
      </w:pPr>
      <w:r w:rsidRPr="002E6533">
        <w:rPr>
          <w:b/>
          <w:bCs/>
        </w:rPr>
        <w:t>Importante:</w:t>
      </w:r>
      <w:r w:rsidRPr="002E6533">
        <w:t xml:space="preserve"> Tenha muito cuidado ao excluir conteúdo de um questionário. Depois que o conteúdo é excluído, não pode mais ser recuperado. Crie um backup de seus dados se você excluir o conteúdo do questionário. Não importe dados para um questionário até a conclusão do processo de exclusão de conteúdo. Se o questionário contiver um grande número de registros, esse processo levará muitos minutos. Para determinar se todo o conteúdo foi excluído do questionário, ative novamente o questionário e execute uma pesquisa para exibir todos os registros. Quando a pesquisa retornar zero registros, você poderá iniciar uma importação de dados.</w:t>
      </w:r>
    </w:p>
    <w:p w14:paraId="5707F161" w14:textId="77777777" w:rsidR="004470EF" w:rsidRPr="002E6533" w:rsidRDefault="00000000">
      <w:pPr>
        <w:pStyle w:val="Compact"/>
      </w:pPr>
      <w:r w:rsidRPr="002E6533">
        <w:lastRenderedPageBreak/>
        <w:t>No menu, clique em menu Admin &gt; Application Builder &gt; Aplicativos.</w:t>
      </w:r>
    </w:p>
    <w:p w14:paraId="66C40D13" w14:textId="77777777" w:rsidR="004470EF" w:rsidRPr="002E6533" w:rsidRDefault="00000000">
      <w:pPr>
        <w:pStyle w:val="Compact"/>
      </w:pPr>
      <w:r w:rsidRPr="002E6533">
        <w:t>No seu questionário, vá para a guia Propriedades.</w:t>
      </w:r>
    </w:p>
    <w:p w14:paraId="0A366EE4" w14:textId="77777777" w:rsidR="004470EF" w:rsidRPr="002E6533" w:rsidRDefault="00000000">
      <w:pPr>
        <w:pStyle w:val="Compact"/>
      </w:pPr>
      <w:r w:rsidRPr="002E6533">
        <w:t>Na seção Informações gerais, no campo Status, selecione Desativado.</w:t>
      </w:r>
    </w:p>
    <w:p w14:paraId="6548E443" w14:textId="77777777" w:rsidR="004470EF" w:rsidRPr="002E6533" w:rsidRDefault="00000000">
      <w:pPr>
        <w:pStyle w:val="Compact"/>
      </w:pPr>
      <w:r w:rsidRPr="002E6533">
        <w:t>Na seção Administração, clique em Excluir conteúdo do questionário.</w:t>
      </w:r>
    </w:p>
    <w:p w14:paraId="3869CA76" w14:textId="77777777" w:rsidR="004470EF" w:rsidRPr="002E6533" w:rsidRDefault="00000000">
      <w:pPr>
        <w:pStyle w:val="Compact"/>
      </w:pPr>
      <w:r w:rsidRPr="002E6533">
        <w:t>Clique em Salvar para salvar as alterações.</w:t>
      </w:r>
    </w:p>
    <w:p w14:paraId="4D88EED4" w14:textId="77777777" w:rsidR="004470EF" w:rsidRPr="002E6533" w:rsidRDefault="00000000">
      <w:pPr>
        <w:pStyle w:val="Ttulo2"/>
      </w:pPr>
      <w:bookmarkStart w:id="1416" w:name="excluir-uma-lista-de-resposta"/>
      <w:bookmarkEnd w:id="1415"/>
      <w:r w:rsidRPr="002E6533">
        <w:t>Excluir uma lista de resposta</w:t>
      </w:r>
    </w:p>
    <w:p w14:paraId="193F0C51" w14:textId="77777777" w:rsidR="004470EF" w:rsidRPr="002E6533" w:rsidRDefault="00000000">
      <w:pPr>
        <w:pStyle w:val="FirstParagraph"/>
      </w:pPr>
      <w:r w:rsidRPr="002E6533">
        <w:t xml:space="preserve">Se você tiver permissões de exclusão para a página Gerenciar questionários, você poderá excluir </w:t>
      </w:r>
      <w:hyperlink r:id="rId2705">
        <w:r w:rsidR="004470EF" w:rsidRPr="002E6533">
          <w:rPr>
            <w:rStyle w:val="Hyperlink"/>
          </w:rPr>
          <w:t>Listas de resposta</w:t>
        </w:r>
      </w:hyperlink>
      <w:r w:rsidRPr="002E6533">
        <w:t xml:space="preserve"> sobre as quais tem </w:t>
      </w:r>
      <w:hyperlink r:id="rId2706" w:anchor="In">
        <w:r w:rsidR="004470EF" w:rsidRPr="002E6533">
          <w:rPr>
            <w:rStyle w:val="Hyperlink"/>
          </w:rPr>
          <w:t>direitos de propriedade</w:t>
        </w:r>
      </w:hyperlink>
      <w:r w:rsidRPr="002E6533">
        <w:t>.</w:t>
      </w:r>
    </w:p>
    <w:p w14:paraId="22C835FA" w14:textId="77777777" w:rsidR="004470EF" w:rsidRPr="002E6533" w:rsidRDefault="00000000">
      <w:pPr>
        <w:pStyle w:val="Compact"/>
      </w:pPr>
      <w:r w:rsidRPr="002E6533">
        <w:t>Em seu questionário, clique na guia Configurações &gt; guia Listas de respostas.</w:t>
      </w:r>
    </w:p>
    <w:p w14:paraId="75CB7449" w14:textId="77777777" w:rsidR="004470EF" w:rsidRPr="002E6533" w:rsidRDefault="00000000">
      <w:pPr>
        <w:pStyle w:val="Compact"/>
      </w:pPr>
      <w:r w:rsidRPr="002E6533">
        <w:t>Na seção Listas, clique em Reticências &gt; Excluir.</w:t>
      </w:r>
    </w:p>
    <w:p w14:paraId="193904C4" w14:textId="77777777" w:rsidR="004470EF" w:rsidRPr="002E6533" w:rsidRDefault="00000000">
      <w:pPr>
        <w:pStyle w:val="Compact"/>
      </w:pPr>
      <w:r w:rsidRPr="002E6533">
        <w:t>Leia a advertência e confirme.</w:t>
      </w:r>
    </w:p>
    <w:p w14:paraId="3B788A93" w14:textId="77777777" w:rsidR="004470EF" w:rsidRPr="002E6533" w:rsidRDefault="00000000">
      <w:pPr>
        <w:pStyle w:val="Ttulo2"/>
      </w:pPr>
      <w:bookmarkStart w:id="1417" w:name="alterando-o-status-do-questionário"/>
      <w:bookmarkEnd w:id="1416"/>
      <w:r w:rsidRPr="002E6533">
        <w:t>Alterando o status do questionário</w:t>
      </w:r>
    </w:p>
    <w:p w14:paraId="1A690C29" w14:textId="77777777" w:rsidR="004470EF" w:rsidRPr="002E6533" w:rsidRDefault="00000000">
      <w:pPr>
        <w:pStyle w:val="FirstParagraph"/>
      </w:pPr>
      <w:r w:rsidRPr="002E6533">
        <w:t>O status do questionário permite criar um questionário para teste, arquivar um questionário para que não seja mais possível incluir dados nele, ocultar um questionário quando ele não é mais utilizado e utilizar um questionário para coletar dados ativos para sua empresa.</w:t>
      </w:r>
    </w:p>
    <w:p w14:paraId="4B0443CE" w14:textId="77777777" w:rsidR="004470EF" w:rsidRPr="002E6533" w:rsidRDefault="00000000">
      <w:pPr>
        <w:pStyle w:val="Compact"/>
      </w:pPr>
      <w:r w:rsidRPr="002E6533">
        <w:t>No menu, clique em menu Admin &gt; Application Builder &gt; Aplicativos.</w:t>
      </w:r>
    </w:p>
    <w:p w14:paraId="7DAA178A" w14:textId="77777777" w:rsidR="004470EF" w:rsidRPr="002E6533" w:rsidRDefault="00000000">
      <w:pPr>
        <w:pStyle w:val="Compact"/>
      </w:pPr>
      <w:r w:rsidRPr="002E6533">
        <w:t>No campo Status, selecione o status que você deseja utilizar para o questionário.</w:t>
      </w:r>
    </w:p>
    <w:p w14:paraId="015603F2" w14:textId="77777777" w:rsidR="004470EF" w:rsidRPr="002E6533" w:rsidRDefault="00000000">
      <w:pPr>
        <w:pStyle w:val="FirstParagraph"/>
      </w:pPr>
      <w:r w:rsidRPr="002E6533">
        <w:t>A tabela a seguir descreve as opções.</w:t>
      </w:r>
    </w:p>
    <w:p w14:paraId="5BE2034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2DB11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8A57725" w14:textId="77777777" w:rsidR="004470EF" w:rsidRPr="002E6533" w:rsidRDefault="00000000">
            <w:pPr>
              <w:pStyle w:val="Compact"/>
            </w:pPr>
            <w:r w:rsidRPr="002E6533">
              <w:t>Opção de status</w:t>
            </w:r>
          </w:p>
        </w:tc>
        <w:tc>
          <w:tcPr>
            <w:tcW w:w="3960" w:type="dxa"/>
          </w:tcPr>
          <w:p w14:paraId="4ED88109" w14:textId="77777777" w:rsidR="004470EF" w:rsidRPr="002E6533" w:rsidRDefault="00000000">
            <w:pPr>
              <w:pStyle w:val="Compact"/>
            </w:pPr>
            <w:r w:rsidRPr="002E6533">
              <w:t>Descrição</w:t>
            </w:r>
          </w:p>
        </w:tc>
      </w:tr>
      <w:tr w:rsidR="004470EF" w:rsidRPr="002E6533" w14:paraId="48AD509C" w14:textId="77777777">
        <w:tc>
          <w:tcPr>
            <w:tcW w:w="3960" w:type="dxa"/>
          </w:tcPr>
          <w:p w14:paraId="09451101" w14:textId="77777777" w:rsidR="004470EF" w:rsidRPr="002E6533" w:rsidRDefault="00000000">
            <w:pPr>
              <w:pStyle w:val="Compact"/>
            </w:pPr>
            <w:r w:rsidRPr="002E6533">
              <w:t>Produção</w:t>
            </w:r>
          </w:p>
        </w:tc>
        <w:tc>
          <w:tcPr>
            <w:tcW w:w="3960" w:type="dxa"/>
          </w:tcPr>
          <w:p w14:paraId="39A9F874" w14:textId="77777777" w:rsidR="004470EF" w:rsidRPr="002E6533" w:rsidRDefault="00000000">
            <w:pPr>
              <w:pStyle w:val="Compact"/>
            </w:pPr>
            <w:r w:rsidRPr="002E6533">
              <w:t>Questionários de produção podem ser iniciados para usuários finais por meio de campanhas de avaliação. Os usuários podem executar pesquisas nesses questionários e salvá-las como relatórios. Em outras palavras, os questionários de produção estão disponíveis para uso.</w:t>
            </w:r>
          </w:p>
        </w:tc>
      </w:tr>
      <w:tr w:rsidR="004470EF" w:rsidRPr="002E6533" w14:paraId="12A2DE62" w14:textId="77777777">
        <w:tc>
          <w:tcPr>
            <w:tcW w:w="3960" w:type="dxa"/>
          </w:tcPr>
          <w:p w14:paraId="3BFA3BAD" w14:textId="77777777" w:rsidR="004470EF" w:rsidRPr="002E6533" w:rsidRDefault="00000000">
            <w:pPr>
              <w:pStyle w:val="Compact"/>
            </w:pPr>
            <w:r w:rsidRPr="002E6533">
              <w:t>Desenvolvimento</w:t>
            </w:r>
          </w:p>
        </w:tc>
        <w:tc>
          <w:tcPr>
            <w:tcW w:w="3960" w:type="dxa"/>
          </w:tcPr>
          <w:p w14:paraId="09D02EDF" w14:textId="77777777" w:rsidR="004470EF" w:rsidRPr="002E6533" w:rsidRDefault="00000000">
            <w:pPr>
              <w:pStyle w:val="Compact"/>
            </w:pPr>
            <w:r w:rsidRPr="002E6533">
              <w:t>Um questionário de desenvolvimento tem todas as características de um questionário de produção, exceto pelo fato de ser exibido aos usuários finais com uma marca d'água.</w:t>
            </w:r>
          </w:p>
        </w:tc>
      </w:tr>
      <w:tr w:rsidR="004470EF" w:rsidRPr="002E6533" w14:paraId="1BBD64CF" w14:textId="77777777">
        <w:tc>
          <w:tcPr>
            <w:tcW w:w="3960" w:type="dxa"/>
          </w:tcPr>
          <w:p w14:paraId="0D3A0004" w14:textId="77777777" w:rsidR="004470EF" w:rsidRPr="002E6533" w:rsidRDefault="00000000">
            <w:pPr>
              <w:pStyle w:val="Compact"/>
            </w:pPr>
            <w:r w:rsidRPr="002E6533">
              <w:t>Arquivado</w:t>
            </w:r>
          </w:p>
        </w:tc>
        <w:tc>
          <w:tcPr>
            <w:tcW w:w="3960" w:type="dxa"/>
          </w:tcPr>
          <w:p w14:paraId="051F4597" w14:textId="77777777" w:rsidR="004470EF" w:rsidRPr="002E6533" w:rsidRDefault="00000000">
            <w:pPr>
              <w:pStyle w:val="Compact"/>
            </w:pPr>
            <w:r w:rsidRPr="002E6533">
              <w:t xml:space="preserve">Quando você arquiva um questionário, os usuários finais podem continuar a </w:t>
            </w:r>
            <w:r w:rsidRPr="002E6533">
              <w:lastRenderedPageBreak/>
              <w:t>pesquisar e visualizar o conteúdo do questionário, mas esse conteúdo é somente leitura. Você não pode iniciar questionários arquivados para usuários finais por meio de campanhas de avaliação. As opções Editar e Importação de dados são desativadas para os questionários arquivados, e campos calculados e permissões de registro não são recalculados.</w:t>
            </w:r>
          </w:p>
        </w:tc>
      </w:tr>
      <w:tr w:rsidR="004470EF" w:rsidRPr="002E6533" w14:paraId="473EBC77" w14:textId="77777777">
        <w:tc>
          <w:tcPr>
            <w:tcW w:w="3960" w:type="dxa"/>
          </w:tcPr>
          <w:p w14:paraId="4BD12075" w14:textId="77777777" w:rsidR="004470EF" w:rsidRPr="002E6533" w:rsidRDefault="00000000">
            <w:pPr>
              <w:pStyle w:val="Compact"/>
            </w:pPr>
            <w:r w:rsidRPr="002E6533">
              <w:lastRenderedPageBreak/>
              <w:t>Desativado</w:t>
            </w:r>
          </w:p>
        </w:tc>
        <w:tc>
          <w:tcPr>
            <w:tcW w:w="3960" w:type="dxa"/>
          </w:tcPr>
          <w:p w14:paraId="30D6F861" w14:textId="77777777" w:rsidR="004470EF" w:rsidRPr="002E6533" w:rsidRDefault="00000000">
            <w:pPr>
              <w:pStyle w:val="Corpodetexto"/>
            </w:pPr>
            <w:r w:rsidRPr="002E6533">
              <w:t>Os questionários desativados não estão disponíveis aos usuários finais. Você não pode iniciar os questionários retirados por meio de campanhas de avaliação, nem os usuários finais podem visualizar o conteúdo de questionários existentes. Se você retirar um questionário que esteja exibido em um campo Referência de questionário em um registro de destino (como um registro Ativo ou Fornecedor), o questionário será removido. Embora os questionários desativados estejam ocultos para os usuários finais, os administradores podem continuar modificando questionários desativados na página Gerenciar questionários.</w:t>
            </w:r>
          </w:p>
          <w:p w14:paraId="42036CD7" w14:textId="77777777" w:rsidR="004470EF" w:rsidRPr="002E6533" w:rsidRDefault="00000000">
            <w:pPr>
              <w:pStyle w:val="Corpodetexto"/>
            </w:pPr>
            <w:r w:rsidRPr="002E6533">
              <w:t>Feeds de dados e questionários associados ao questionário desativado continuam usando recursos do sistema. Antes de desativar um questionário, conclua o seguinte: </w:t>
            </w:r>
          </w:p>
          <w:p w14:paraId="18735883" w14:textId="77777777" w:rsidR="004470EF" w:rsidRPr="002E6533" w:rsidRDefault="00000000">
            <w:pPr>
              <w:pStyle w:val="Compact"/>
            </w:pPr>
            <w:r w:rsidRPr="002E6533">
              <w:t>Desativar todos os feeds de dados que visam o questionário desativado</w:t>
            </w:r>
          </w:p>
          <w:p w14:paraId="1C175C5A" w14:textId="77777777" w:rsidR="004470EF" w:rsidRPr="002E6533" w:rsidRDefault="00000000">
            <w:pPr>
              <w:pStyle w:val="Compact"/>
            </w:pPr>
            <w:r w:rsidRPr="002E6533">
              <w:t>Desativar todas as campanhas dentro do questionário</w:t>
            </w:r>
          </w:p>
        </w:tc>
      </w:tr>
    </w:tbl>
    <w:p w14:paraId="4CD0FDEB" w14:textId="77777777" w:rsidR="004470EF" w:rsidRPr="002E6533" w:rsidRDefault="00000000">
      <w:pPr>
        <w:pStyle w:val="Compact"/>
      </w:pPr>
      <w:r w:rsidRPr="002E6533">
        <w:t>Clique em Salvar para salvar as alterações.</w:t>
      </w:r>
    </w:p>
    <w:p w14:paraId="08A9EE4D" w14:textId="77777777" w:rsidR="004470EF" w:rsidRPr="002E6533" w:rsidRDefault="00000000">
      <w:pPr>
        <w:pStyle w:val="Ttulo1"/>
      </w:pPr>
      <w:bookmarkStart w:id="1418" w:name="importando-dados-para-um-questionário"/>
      <w:bookmarkEnd w:id="1411"/>
      <w:bookmarkEnd w:id="1417"/>
      <w:r w:rsidRPr="002E6533">
        <w:lastRenderedPageBreak/>
        <w:t>Importando dados para um questionário</w:t>
      </w:r>
    </w:p>
    <w:p w14:paraId="7A27AFD9" w14:textId="77777777" w:rsidR="004470EF" w:rsidRPr="002E6533" w:rsidRDefault="00000000">
      <w:pPr>
        <w:pStyle w:val="FirstParagraph"/>
      </w:pPr>
      <w:r w:rsidRPr="002E6533">
        <w:t xml:space="preserve">Você pode utilizar o recurso </w:t>
      </w:r>
      <w:hyperlink r:id="rId2707">
        <w:r w:rsidR="004470EF" w:rsidRPr="002E6533">
          <w:rPr>
            <w:rStyle w:val="Hyperlink"/>
          </w:rPr>
          <w:t>Importação de dados</w:t>
        </w:r>
      </w:hyperlink>
      <w:r w:rsidRPr="002E6533">
        <w:t xml:space="preserve"> para importar dados para um questionário a partir de um arquivo externo de dados. Essa é uma ótima maneira de preencher previamente registros de questionário com dados de uma campanha de avaliação anterior, permitindo aos usuários finais simplesmente atualizar as respostas anteriores em vez de preencher um novo registro de questionário.</w:t>
      </w:r>
    </w:p>
    <w:p w14:paraId="5F921AA8" w14:textId="77777777" w:rsidR="004470EF" w:rsidRPr="002E6533" w:rsidRDefault="00000000">
      <w:pPr>
        <w:pStyle w:val="Corpodetexto"/>
      </w:pPr>
      <w:r w:rsidRPr="002E6533">
        <w:t>O processo de importação de dados para um questionário é exatamente o mesmo que o processo para aplicativos. Como os registros de questionários devem ser vinculados ao aplicativo de destino, uma referência ao registro de conteúdo do aplicativo de destino deve ser incluída no arquivo de dados externo durante a criação de novos registros de questionário.</w:t>
      </w:r>
    </w:p>
    <w:p w14:paraId="03157E92" w14:textId="77777777" w:rsidR="004470EF" w:rsidRPr="002E6533" w:rsidRDefault="00000000">
      <w:pPr>
        <w:pStyle w:val="Ttulo1"/>
      </w:pPr>
      <w:bookmarkStart w:id="1419" w:name="X5bacae4692b86fcb65a221ce81c3189432d51f8"/>
      <w:bookmarkEnd w:id="1418"/>
      <w:r w:rsidRPr="002E6533">
        <w:t>Modificando um questionário durante o ciclo de avaliação</w:t>
      </w:r>
    </w:p>
    <w:p w14:paraId="6AA54ADA" w14:textId="77777777" w:rsidR="004470EF" w:rsidRPr="002E6533" w:rsidRDefault="00000000">
      <w:pPr>
        <w:pStyle w:val="FirstParagraph"/>
      </w:pPr>
      <w:r w:rsidRPr="002E6533">
        <w:t>É recomendável configurar totalmente um questionário antes de liberá-lo aos usuários. Entretanto, você pode precisar fazer pequenas alterações durante o ciclo de avaliação. Dependendo da alteração, pode ocorrer impacto nos registros de conteúdo criados antes da alteração.</w:t>
      </w:r>
    </w:p>
    <w:p w14:paraId="623586A8" w14:textId="77777777" w:rsidR="004470EF" w:rsidRPr="002E6533" w:rsidRDefault="00000000">
      <w:pPr>
        <w:pStyle w:val="Corpodetexto"/>
      </w:pPr>
      <w:r w:rsidRPr="002E6533">
        <w:rPr>
          <w:b/>
          <w:bCs/>
        </w:rPr>
        <w:t>Observação:</w:t>
      </w:r>
      <w:r w:rsidRPr="002E6533">
        <w:t xml:space="preserve"> Você pode revisar as alterações feitas na configuração de uma pergunta visualizando o Registro do histórico.</w:t>
      </w:r>
    </w:p>
    <w:p w14:paraId="3A7BB65F" w14:textId="77777777" w:rsidR="004470EF" w:rsidRPr="002E6533" w:rsidRDefault="00000000">
      <w:pPr>
        <w:pStyle w:val="Corpodetexto"/>
      </w:pPr>
      <w:r w:rsidRPr="002E6533">
        <w:t>Alterações nas seguintes propriedades de um questionário resultam em impacto nos registros de conteúdo criados antes da alteração.</w:t>
      </w:r>
    </w:p>
    <w:p w14:paraId="37101E19" w14:textId="77777777" w:rsidR="004470EF" w:rsidRPr="002E6533" w:rsidRDefault="00000000">
      <w:pPr>
        <w:pStyle w:val="Compact"/>
      </w:pPr>
      <w:r w:rsidRPr="002E6533">
        <w:t>Texto da pergunta</w:t>
      </w:r>
    </w:p>
    <w:p w14:paraId="005F78C8" w14:textId="77777777" w:rsidR="004470EF" w:rsidRPr="002E6533" w:rsidRDefault="00000000">
      <w:pPr>
        <w:pStyle w:val="Compact"/>
      </w:pPr>
      <w:r w:rsidRPr="002E6533">
        <w:t>Texto da resposta</w:t>
      </w:r>
    </w:p>
    <w:p w14:paraId="69A94002" w14:textId="77777777" w:rsidR="004470EF" w:rsidRPr="002E6533" w:rsidRDefault="00000000">
      <w:pPr>
        <w:pStyle w:val="Compact"/>
      </w:pPr>
      <w:r w:rsidRPr="002E6533">
        <w:t>Nome da pergunta</w:t>
      </w:r>
    </w:p>
    <w:p w14:paraId="1D098524" w14:textId="77777777" w:rsidR="004470EF" w:rsidRPr="002E6533" w:rsidRDefault="00000000">
      <w:pPr>
        <w:pStyle w:val="Compact"/>
      </w:pPr>
      <w:r w:rsidRPr="002E6533">
        <w:t>Opções de campo da pergunta</w:t>
      </w:r>
    </w:p>
    <w:p w14:paraId="114573F9" w14:textId="77777777" w:rsidR="004470EF" w:rsidRPr="002E6533" w:rsidRDefault="00000000">
      <w:pPr>
        <w:pStyle w:val="Compact"/>
      </w:pPr>
      <w:r w:rsidRPr="002E6533">
        <w:t>Peso da pergunta</w:t>
      </w:r>
    </w:p>
    <w:p w14:paraId="307ECC48" w14:textId="77777777" w:rsidR="004470EF" w:rsidRPr="002E6533" w:rsidRDefault="00000000">
      <w:pPr>
        <w:pStyle w:val="Compact"/>
      </w:pPr>
      <w:r w:rsidRPr="002E6533">
        <w:t>Categoria</w:t>
      </w:r>
    </w:p>
    <w:p w14:paraId="0B6FC22C" w14:textId="77777777" w:rsidR="004470EF" w:rsidRPr="002E6533" w:rsidRDefault="00000000">
      <w:pPr>
        <w:pStyle w:val="Compact"/>
      </w:pPr>
      <w:r w:rsidRPr="002E6533">
        <w:t>Campos padrão</w:t>
      </w:r>
    </w:p>
    <w:p w14:paraId="5978C78F" w14:textId="77777777" w:rsidR="004470EF" w:rsidRPr="002E6533" w:rsidRDefault="00000000">
      <w:pPr>
        <w:pStyle w:val="Compact"/>
      </w:pPr>
      <w:r w:rsidRPr="002E6533">
        <w:t>Referências a fontes de autoria e padrões de controle</w:t>
      </w:r>
    </w:p>
    <w:p w14:paraId="098C8DEC" w14:textId="77777777" w:rsidR="004470EF" w:rsidRPr="002E6533" w:rsidRDefault="00000000">
      <w:pPr>
        <w:pStyle w:val="Compact"/>
      </w:pPr>
      <w:r w:rsidRPr="002E6533">
        <w:t>Eventos orientados por dados</w:t>
      </w:r>
    </w:p>
    <w:p w14:paraId="702D4975" w14:textId="77777777" w:rsidR="004470EF" w:rsidRPr="002E6533" w:rsidRDefault="00000000">
      <w:pPr>
        <w:pStyle w:val="Compact"/>
      </w:pPr>
      <w:r w:rsidRPr="002E6533">
        <w:t>A opção de seleção padrão para uma resposta</w:t>
      </w:r>
    </w:p>
    <w:p w14:paraId="14680C96" w14:textId="77777777" w:rsidR="004470EF" w:rsidRPr="002E6533" w:rsidRDefault="00000000">
      <w:pPr>
        <w:pStyle w:val="Compact"/>
      </w:pPr>
      <w:r w:rsidRPr="002E6533">
        <w:t>A opção correta para uma resposta</w:t>
      </w:r>
    </w:p>
    <w:p w14:paraId="76B78C5D" w14:textId="77777777" w:rsidR="004470EF" w:rsidRPr="002E6533" w:rsidRDefault="00000000">
      <w:pPr>
        <w:pStyle w:val="Compact"/>
      </w:pPr>
      <w:r w:rsidRPr="002E6533">
        <w:t>O valor numérico de uma resposta</w:t>
      </w:r>
    </w:p>
    <w:p w14:paraId="7A90BCA0" w14:textId="77777777" w:rsidR="004470EF" w:rsidRPr="002E6533" w:rsidRDefault="00000000">
      <w:pPr>
        <w:pStyle w:val="Compact"/>
      </w:pPr>
      <w:r w:rsidRPr="002E6533">
        <w:t>A cor do texto e imagem de uma resposta</w:t>
      </w:r>
    </w:p>
    <w:p w14:paraId="1DA1353F" w14:textId="77777777" w:rsidR="004470EF" w:rsidRPr="002E6533" w:rsidRDefault="00000000">
      <w:pPr>
        <w:pStyle w:val="FirstParagraph"/>
      </w:pPr>
      <w:r w:rsidRPr="002E6533">
        <w:lastRenderedPageBreak/>
        <w:t>As seguintes alterações não resultam em impacto nos registros de conteúdo criados antes da alteração.</w:t>
      </w:r>
    </w:p>
    <w:p w14:paraId="4C8473C0" w14:textId="77777777" w:rsidR="004470EF" w:rsidRPr="002E6533" w:rsidRDefault="00000000">
      <w:pPr>
        <w:pStyle w:val="Compact"/>
      </w:pPr>
      <w:r w:rsidRPr="002E6533">
        <w:t>Adicionando uma nova pergunta</w:t>
      </w:r>
    </w:p>
    <w:p w14:paraId="105959A1" w14:textId="77777777" w:rsidR="004470EF" w:rsidRPr="002E6533" w:rsidRDefault="00000000">
      <w:pPr>
        <w:pStyle w:val="Compact"/>
      </w:pPr>
      <w:r w:rsidRPr="002E6533">
        <w:t>Alterando as propriedades do filtro de perguntas</w:t>
      </w:r>
    </w:p>
    <w:p w14:paraId="4ED036E6" w14:textId="77777777" w:rsidR="004470EF" w:rsidRPr="002E6533" w:rsidRDefault="00000000">
      <w:pPr>
        <w:pStyle w:val="Compact"/>
      </w:pPr>
      <w:r w:rsidRPr="002E6533">
        <w:t>Alterando as opções de resultados</w:t>
      </w:r>
    </w:p>
    <w:p w14:paraId="24D7055A" w14:textId="77777777" w:rsidR="004470EF" w:rsidRPr="002E6533" w:rsidRDefault="00000000">
      <w:pPr>
        <w:pStyle w:val="Compact"/>
      </w:pPr>
      <w:r w:rsidRPr="002E6533">
        <w:t>Criando uma nova campanha</w:t>
      </w:r>
    </w:p>
    <w:p w14:paraId="67F50178" w14:textId="77777777" w:rsidR="004470EF" w:rsidRPr="002E6533" w:rsidRDefault="00000000">
      <w:pPr>
        <w:pStyle w:val="Compact"/>
      </w:pPr>
      <w:r w:rsidRPr="002E6533">
        <w:t>Inativando uma resposta</w:t>
      </w:r>
    </w:p>
    <w:p w14:paraId="3D464624" w14:textId="77777777" w:rsidR="004470EF" w:rsidRPr="002E6533" w:rsidRDefault="00000000">
      <w:pPr>
        <w:pStyle w:val="Ttulo2"/>
      </w:pPr>
      <w:bookmarkStart w:id="1420" w:name="X9eeff03a814211ab656a81c9098a28c210c893b"/>
      <w:r w:rsidRPr="002E6533">
        <w:t>Modificar um questionário durante o ciclo de avaliação</w:t>
      </w:r>
    </w:p>
    <w:p w14:paraId="4BFD9BFC" w14:textId="77777777" w:rsidR="004470EF" w:rsidRPr="002E6533" w:rsidRDefault="00000000">
      <w:pPr>
        <w:pStyle w:val="Compact"/>
      </w:pPr>
      <w:r w:rsidRPr="002E6533">
        <w:t>No menu, clique em menu Admin &gt; Application Builder &gt; Aplicativos.</w:t>
      </w:r>
    </w:p>
    <w:p w14:paraId="5B55E245" w14:textId="77777777" w:rsidR="004470EF" w:rsidRPr="002E6533" w:rsidRDefault="00000000">
      <w:pPr>
        <w:pStyle w:val="Compact"/>
      </w:pPr>
      <w:r w:rsidRPr="002E6533">
        <w:t xml:space="preserve">Adicione uma propriedade de filtro a uma pergunta desativada e selecione a propriedade </w:t>
      </w:r>
      <w:proofErr w:type="gramStart"/>
      <w:r w:rsidRPr="002E6533">
        <w:t>como Verdadeira</w:t>
      </w:r>
      <w:proofErr w:type="gramEnd"/>
      <w:r w:rsidRPr="002E6533">
        <w:t>.</w:t>
      </w:r>
    </w:p>
    <w:p w14:paraId="08D65519" w14:textId="77777777" w:rsidR="004470EF" w:rsidRPr="002E6533" w:rsidRDefault="00000000">
      <w:r w:rsidRPr="002E6533">
        <w:t>Adicione uma regra para ocultar perguntas com a propriedade de filtro Retirado.</w:t>
      </w:r>
    </w:p>
    <w:p w14:paraId="218B665E" w14:textId="77777777" w:rsidR="004470EF" w:rsidRPr="002E6533" w:rsidRDefault="00000000">
      <w:r w:rsidRPr="002E6533">
        <w:rPr>
          <w:b/>
          <w:bCs/>
        </w:rPr>
        <w:t>Observação:</w:t>
      </w:r>
      <w:r w:rsidRPr="002E6533">
        <w:t xml:space="preserve"> Como as regras para ocultar têm precedência sobre as regras para exibir, a pergunta fica oculta independentemente de propriedades do filtro de perguntas ou regras para exibir perguntas.</w:t>
      </w:r>
    </w:p>
    <w:p w14:paraId="7BE2E628" w14:textId="77777777" w:rsidR="004470EF" w:rsidRPr="002E6533" w:rsidRDefault="00000000">
      <w:pPr>
        <w:pStyle w:val="Compact"/>
      </w:pPr>
      <w:r w:rsidRPr="002E6533">
        <w:t>Adicione uma nova pergunta ao questionário com as novas alterações.</w:t>
      </w:r>
    </w:p>
    <w:p w14:paraId="4AA48DB5" w14:textId="77777777" w:rsidR="004470EF" w:rsidRPr="002E6533" w:rsidRDefault="00000000">
      <w:pPr>
        <w:pStyle w:val="Compact"/>
      </w:pPr>
      <w:r w:rsidRPr="002E6533">
        <w:t>Clique em Salvar.</w:t>
      </w:r>
    </w:p>
    <w:p w14:paraId="25DD384A" w14:textId="77777777" w:rsidR="004470EF" w:rsidRPr="002E6533" w:rsidRDefault="00000000">
      <w:pPr>
        <w:pStyle w:val="Ttulo1"/>
      </w:pPr>
      <w:bookmarkStart w:id="1421" w:name="campos"/>
      <w:bookmarkEnd w:id="1419"/>
      <w:bookmarkEnd w:id="1420"/>
      <w:r w:rsidRPr="002E6533">
        <w:t>Campos</w:t>
      </w:r>
    </w:p>
    <w:p w14:paraId="32C53910" w14:textId="77777777" w:rsidR="004470EF" w:rsidRPr="002E6533" w:rsidRDefault="00000000">
      <w:pPr>
        <w:pStyle w:val="FirstParagraph"/>
      </w:pPr>
      <w:r w:rsidRPr="002E6533">
        <w:t xml:space="preserve">Em um </w:t>
      </w:r>
      <w:hyperlink r:id="rId2708">
        <w:r w:rsidR="004470EF" w:rsidRPr="002E6533">
          <w:rPr>
            <w:rStyle w:val="Hyperlink"/>
          </w:rPr>
          <w:t>aplicativo</w:t>
        </w:r>
      </w:hyperlink>
      <w:r w:rsidRPr="002E6533">
        <w:t xml:space="preserve">, </w:t>
      </w:r>
      <w:hyperlink r:id="rId2709">
        <w:r w:rsidR="004470EF" w:rsidRPr="002E6533">
          <w:rPr>
            <w:rStyle w:val="Hyperlink"/>
          </w:rPr>
          <w:t>questionário</w:t>
        </w:r>
      </w:hyperlink>
      <w:r w:rsidRPr="002E6533">
        <w:t xml:space="preserve"> ou </w:t>
      </w:r>
      <w:hyperlink r:id="rId2710">
        <w:r w:rsidR="004470EF" w:rsidRPr="002E6533">
          <w:rPr>
            <w:rStyle w:val="Hyperlink"/>
          </w:rPr>
          <w:t>subformulário</w:t>
        </w:r>
      </w:hyperlink>
      <w:r w:rsidRPr="002E6533">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532AEDE8" w14:textId="77777777" w:rsidR="004470EF" w:rsidRPr="002E6533" w:rsidRDefault="00000000">
      <w:pPr>
        <w:pStyle w:val="Corpodetexto"/>
      </w:pPr>
      <w:r w:rsidRPr="002E6533">
        <w:t>Nesta página</w:t>
      </w:r>
    </w:p>
    <w:p w14:paraId="30F5C7FB" w14:textId="77777777" w:rsidR="004470EF" w:rsidRPr="002E6533" w:rsidRDefault="004470EF">
      <w:pPr>
        <w:pStyle w:val="Compact"/>
      </w:pPr>
      <w:hyperlink w:anchor="Tiposdecampo">
        <w:r w:rsidRPr="002E6533">
          <w:rPr>
            <w:rStyle w:val="Hyperlink"/>
          </w:rPr>
          <w:t>Tipos de campo</w:t>
        </w:r>
      </w:hyperlink>
    </w:p>
    <w:p w14:paraId="6005B4D5" w14:textId="77777777" w:rsidR="004470EF" w:rsidRPr="002E6533" w:rsidRDefault="004470EF">
      <w:pPr>
        <w:pStyle w:val="Compact"/>
        <w:numPr>
          <w:ilvl w:val="1"/>
          <w:numId w:val="0"/>
        </w:numPr>
      </w:pPr>
      <w:hyperlink w:anchor="Tiposdecampob%C3%A1sico">
        <w:r w:rsidRPr="002E6533">
          <w:rPr>
            <w:rStyle w:val="Hyperlink"/>
          </w:rPr>
          <w:t>Tipos de campo básico</w:t>
        </w:r>
      </w:hyperlink>
    </w:p>
    <w:p w14:paraId="55F7489D" w14:textId="77777777" w:rsidR="004470EF" w:rsidRPr="002E6533" w:rsidRDefault="004470EF">
      <w:pPr>
        <w:pStyle w:val="Compact"/>
        <w:numPr>
          <w:ilvl w:val="1"/>
          <w:numId w:val="0"/>
        </w:numPr>
      </w:pPr>
      <w:hyperlink w:anchor="Tiposdecampoavan%C3%A7ado">
        <w:r w:rsidRPr="002E6533">
          <w:rPr>
            <w:rStyle w:val="Hyperlink"/>
          </w:rPr>
          <w:t>Tipos de campo avançado</w:t>
        </w:r>
      </w:hyperlink>
    </w:p>
    <w:p w14:paraId="0AA984D5" w14:textId="77777777" w:rsidR="004470EF" w:rsidRPr="002E6533" w:rsidRDefault="004470EF">
      <w:pPr>
        <w:pStyle w:val="Compact"/>
        <w:numPr>
          <w:ilvl w:val="1"/>
          <w:numId w:val="0"/>
        </w:numPr>
      </w:pPr>
      <w:hyperlink w:anchor="Tiposdecampodosistema">
        <w:r w:rsidRPr="002E6533">
          <w:rPr>
            <w:rStyle w:val="Hyperlink"/>
          </w:rPr>
          <w:t>Tipos de campo do sistema</w:t>
        </w:r>
      </w:hyperlink>
    </w:p>
    <w:p w14:paraId="24599208" w14:textId="77777777" w:rsidR="004470EF" w:rsidRPr="002E6533" w:rsidRDefault="004470EF">
      <w:pPr>
        <w:pStyle w:val="Compact"/>
      </w:pPr>
      <w:hyperlink w:anchor="Camposchave">
        <w:r w:rsidRPr="002E6533">
          <w:rPr>
            <w:rStyle w:val="Hyperlink"/>
          </w:rPr>
          <w:t>Campos-chave</w:t>
        </w:r>
      </w:hyperlink>
    </w:p>
    <w:p w14:paraId="1B440EA8" w14:textId="77777777" w:rsidR="004470EF" w:rsidRPr="002E6533" w:rsidRDefault="004470EF">
      <w:pPr>
        <w:pStyle w:val="Compact"/>
      </w:pPr>
      <w:hyperlink w:anchor="Camposcalculados">
        <w:r w:rsidRPr="002E6533">
          <w:rPr>
            <w:rStyle w:val="Hyperlink"/>
          </w:rPr>
          <w:t>Campos calculados</w:t>
        </w:r>
      </w:hyperlink>
    </w:p>
    <w:p w14:paraId="1CF2FD07" w14:textId="77777777" w:rsidR="004470EF" w:rsidRPr="002E6533" w:rsidRDefault="004470EF">
      <w:pPr>
        <w:pStyle w:val="Compact"/>
      </w:pPr>
      <w:hyperlink w:anchor="Camposdecriptografia">
        <w:r w:rsidRPr="002E6533">
          <w:rPr>
            <w:rStyle w:val="Hyperlink"/>
          </w:rPr>
          <w:t>Campos de criptografia</w:t>
        </w:r>
      </w:hyperlink>
    </w:p>
    <w:p w14:paraId="30E1BFA6" w14:textId="77777777" w:rsidR="004470EF" w:rsidRPr="002E6533" w:rsidRDefault="004470EF">
      <w:pPr>
        <w:pStyle w:val="Compact"/>
      </w:pPr>
      <w:hyperlink w:anchor="Quempodetrabalharcomcampos">
        <w:r w:rsidRPr="002E6533">
          <w:rPr>
            <w:rStyle w:val="Hyperlink"/>
          </w:rPr>
          <w:t>Quem pode trabalhar com campos?</w:t>
        </w:r>
      </w:hyperlink>
    </w:p>
    <w:p w14:paraId="5F820F6E" w14:textId="77777777" w:rsidR="004470EF" w:rsidRPr="002E6533" w:rsidRDefault="00000000">
      <w:pPr>
        <w:pStyle w:val="Ttulo2"/>
      </w:pPr>
      <w:bookmarkStart w:id="1422" w:name="tipos-de-campo"/>
      <w:r w:rsidRPr="002E6533">
        <w:lastRenderedPageBreak/>
        <w:t>Tipos de campo</w:t>
      </w:r>
    </w:p>
    <w:p w14:paraId="1B96DDC8" w14:textId="77777777" w:rsidR="004470EF" w:rsidRPr="002E6533" w:rsidRDefault="00000000">
      <w:pPr>
        <w:pStyle w:val="FirstParagraph"/>
      </w:pPr>
      <w:r w:rsidRPr="002E6533">
        <w:t>Os campos estão divididos em 3 categorias: básicos, avançados e do sistema. Os tipos de campo podem ou não estar disponíveis dependendo do tipo de aplicativo em que você está adicionando campos.</w:t>
      </w:r>
    </w:p>
    <w:p w14:paraId="05C70DF0" w14:textId="77777777" w:rsidR="004470EF" w:rsidRPr="002E6533" w:rsidRDefault="00000000">
      <w:pPr>
        <w:pStyle w:val="Compact"/>
      </w:pPr>
      <w:r w:rsidRPr="002E6533">
        <w:t>Os tipos de campo básicos permitem a maior parte da entrada e da seleção de dados.</w:t>
      </w:r>
    </w:p>
    <w:p w14:paraId="406E6038" w14:textId="77777777" w:rsidR="004470EF" w:rsidRPr="002E6533" w:rsidRDefault="00000000">
      <w:pPr>
        <w:pStyle w:val="Compact"/>
      </w:pPr>
      <w:r w:rsidRPr="002E6533">
        <w:t>Os tipos de campo avançados permitem uma funcionalidade mais potente, como conectar registros e conceder permissões.</w:t>
      </w:r>
    </w:p>
    <w:p w14:paraId="656E0860" w14:textId="77777777" w:rsidR="004470EF" w:rsidRPr="002E6533" w:rsidRDefault="00000000">
      <w:pPr>
        <w:pStyle w:val="Compact"/>
      </w:pPr>
      <w:r w:rsidRPr="002E6533">
        <w:t>Os campos do sistema não permitem entrada de dados por usuários. Em vez disso, o sistema os preenche automaticamente quando um registro é salvo.</w:t>
      </w:r>
    </w:p>
    <w:p w14:paraId="49444861" w14:textId="77777777" w:rsidR="004470EF" w:rsidRPr="002E6533" w:rsidRDefault="00000000">
      <w:pPr>
        <w:pStyle w:val="Ttulo3"/>
      </w:pPr>
      <w:bookmarkStart w:id="1423" w:name="tipos-de-campo-básico"/>
      <w:r w:rsidRPr="002E6533">
        <w:t>Tipos de campo básico</w:t>
      </w:r>
    </w:p>
    <w:p w14:paraId="5B999498" w14:textId="77777777" w:rsidR="004470EF" w:rsidRPr="002E6533" w:rsidRDefault="00000000">
      <w:pPr>
        <w:pStyle w:val="TableCaption"/>
      </w:pPr>
      <w:r w:rsidRPr="002E6533">
        <w:t>A tabela a seguir descreve os diferentes tipos de campo básico n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492C5CB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E65F84" w14:textId="77777777" w:rsidR="004470EF" w:rsidRPr="002E6533" w:rsidRDefault="00000000">
            <w:pPr>
              <w:pStyle w:val="Compact"/>
            </w:pPr>
            <w:r w:rsidRPr="002E6533">
              <w:t>Tipo</w:t>
            </w:r>
          </w:p>
        </w:tc>
        <w:tc>
          <w:tcPr>
            <w:tcW w:w="3960" w:type="dxa"/>
          </w:tcPr>
          <w:p w14:paraId="79EB0BB0" w14:textId="77777777" w:rsidR="004470EF" w:rsidRPr="002E6533" w:rsidRDefault="00000000">
            <w:pPr>
              <w:pStyle w:val="Compact"/>
            </w:pPr>
            <w:r w:rsidRPr="002E6533">
              <w:t>Descrição</w:t>
            </w:r>
          </w:p>
        </w:tc>
      </w:tr>
      <w:tr w:rsidR="004470EF" w:rsidRPr="002E6533" w14:paraId="0DC79AB5" w14:textId="77777777">
        <w:tc>
          <w:tcPr>
            <w:tcW w:w="3960" w:type="dxa"/>
          </w:tcPr>
          <w:p w14:paraId="45EEBDF7" w14:textId="77777777" w:rsidR="004470EF" w:rsidRPr="002E6533" w:rsidRDefault="004470EF">
            <w:pPr>
              <w:pStyle w:val="Compact"/>
            </w:pPr>
            <w:hyperlink r:id="rId2711">
              <w:r w:rsidRPr="002E6533">
                <w:rPr>
                  <w:rStyle w:val="Hyperlink"/>
                </w:rPr>
                <w:t>Anexo</w:t>
              </w:r>
            </w:hyperlink>
          </w:p>
        </w:tc>
        <w:tc>
          <w:tcPr>
            <w:tcW w:w="3960" w:type="dxa"/>
          </w:tcPr>
          <w:p w14:paraId="72FA7782" w14:textId="77777777" w:rsidR="004470EF" w:rsidRPr="002E6533" w:rsidRDefault="00000000">
            <w:pPr>
              <w:pStyle w:val="Compact"/>
            </w:pPr>
            <w:r w:rsidRPr="002E6533">
              <w:t>Permite aos usuários carregar 1 ou mais arquivos e anexá-los a um registro.</w:t>
            </w:r>
          </w:p>
        </w:tc>
      </w:tr>
      <w:tr w:rsidR="004470EF" w:rsidRPr="002E6533" w14:paraId="503E3A9D" w14:textId="77777777">
        <w:tc>
          <w:tcPr>
            <w:tcW w:w="3960" w:type="dxa"/>
          </w:tcPr>
          <w:p w14:paraId="3D86DB8F" w14:textId="77777777" w:rsidR="004470EF" w:rsidRPr="002E6533" w:rsidRDefault="004470EF">
            <w:pPr>
              <w:pStyle w:val="Compact"/>
            </w:pPr>
            <w:hyperlink r:id="rId2712">
              <w:r w:rsidRPr="002E6533">
                <w:rPr>
                  <w:rStyle w:val="Hyperlink"/>
                </w:rPr>
                <w:t>Links externos</w:t>
              </w:r>
            </w:hyperlink>
          </w:p>
        </w:tc>
        <w:tc>
          <w:tcPr>
            <w:tcW w:w="3960" w:type="dxa"/>
          </w:tcPr>
          <w:p w14:paraId="79A1D390" w14:textId="77777777" w:rsidR="004470EF" w:rsidRPr="002E6533" w:rsidRDefault="00000000">
            <w:pPr>
              <w:pStyle w:val="Compact"/>
            </w:pPr>
            <w:r w:rsidRPr="002E6533">
              <w:t>Permite que os usuários digitem links nomeados que referenciam páginas da Web e endereços de e-mail.</w:t>
            </w:r>
          </w:p>
        </w:tc>
      </w:tr>
      <w:tr w:rsidR="004470EF" w:rsidRPr="002E6533" w14:paraId="0A622CCA" w14:textId="77777777">
        <w:tc>
          <w:tcPr>
            <w:tcW w:w="3960" w:type="dxa"/>
          </w:tcPr>
          <w:p w14:paraId="7E5B8A40" w14:textId="77777777" w:rsidR="004470EF" w:rsidRPr="002E6533" w:rsidRDefault="004470EF">
            <w:pPr>
              <w:pStyle w:val="Compact"/>
            </w:pPr>
            <w:hyperlink r:id="rId2713">
              <w:r w:rsidRPr="002E6533">
                <w:rPr>
                  <w:rStyle w:val="Hyperlink"/>
                </w:rPr>
                <w:t>Data</w:t>
              </w:r>
            </w:hyperlink>
          </w:p>
        </w:tc>
        <w:tc>
          <w:tcPr>
            <w:tcW w:w="3960" w:type="dxa"/>
          </w:tcPr>
          <w:p w14:paraId="18D3A4B3" w14:textId="77777777" w:rsidR="004470EF" w:rsidRPr="002E6533" w:rsidRDefault="00000000">
            <w:pPr>
              <w:pStyle w:val="Compact"/>
            </w:pPr>
            <w:r w:rsidRPr="002E6533">
              <w:t>Permite que os usuários selecionem entradas de data e hora específicas.</w:t>
            </w:r>
          </w:p>
        </w:tc>
      </w:tr>
      <w:tr w:rsidR="004470EF" w:rsidRPr="002E6533" w14:paraId="37DBF9AC" w14:textId="77777777">
        <w:tc>
          <w:tcPr>
            <w:tcW w:w="3960" w:type="dxa"/>
          </w:tcPr>
          <w:p w14:paraId="735CF8FA" w14:textId="77777777" w:rsidR="004470EF" w:rsidRPr="002E6533" w:rsidRDefault="004470EF">
            <w:pPr>
              <w:pStyle w:val="Compact"/>
            </w:pPr>
            <w:hyperlink r:id="rId2714">
              <w:r w:rsidRPr="002E6533">
                <w:rPr>
                  <w:rStyle w:val="Hyperlink"/>
                </w:rPr>
                <w:t>Imagem</w:t>
              </w:r>
            </w:hyperlink>
          </w:p>
        </w:tc>
        <w:tc>
          <w:tcPr>
            <w:tcW w:w="3960" w:type="dxa"/>
          </w:tcPr>
          <w:p w14:paraId="50C8867B" w14:textId="77777777" w:rsidR="004470EF" w:rsidRPr="002E6533" w:rsidRDefault="00000000">
            <w:pPr>
              <w:pStyle w:val="Compact"/>
            </w:pPr>
            <w:r w:rsidRPr="002E6533">
              <w:t>Permite que os usuários carreguem e exibam 1 ou mais arquivos de imagem.</w:t>
            </w:r>
          </w:p>
        </w:tc>
      </w:tr>
      <w:tr w:rsidR="004470EF" w:rsidRPr="002E6533" w14:paraId="4908E4BC" w14:textId="77777777">
        <w:tc>
          <w:tcPr>
            <w:tcW w:w="3960" w:type="dxa"/>
          </w:tcPr>
          <w:p w14:paraId="0D05FEEC" w14:textId="77777777" w:rsidR="004470EF" w:rsidRPr="002E6533" w:rsidRDefault="004470EF">
            <w:pPr>
              <w:pStyle w:val="Compact"/>
            </w:pPr>
            <w:hyperlink r:id="rId2715">
              <w:r w:rsidRPr="002E6533">
                <w:rPr>
                  <w:rStyle w:val="Hyperlink"/>
                </w:rPr>
                <w:t>Endereço IP</w:t>
              </w:r>
            </w:hyperlink>
          </w:p>
        </w:tc>
        <w:tc>
          <w:tcPr>
            <w:tcW w:w="3960" w:type="dxa"/>
          </w:tcPr>
          <w:p w14:paraId="3A11697E" w14:textId="77777777" w:rsidR="004470EF" w:rsidRPr="002E6533" w:rsidRDefault="00000000">
            <w:pPr>
              <w:pStyle w:val="Compact"/>
            </w:pPr>
            <w:r w:rsidRPr="002E6533">
              <w:t>Permite que os usuários armazenem um endereço IP no formato IPv4 ou IPv6.</w:t>
            </w:r>
          </w:p>
        </w:tc>
      </w:tr>
      <w:tr w:rsidR="004470EF" w:rsidRPr="002E6533" w14:paraId="65A081D1" w14:textId="77777777">
        <w:tc>
          <w:tcPr>
            <w:tcW w:w="3960" w:type="dxa"/>
          </w:tcPr>
          <w:p w14:paraId="753BD197" w14:textId="77777777" w:rsidR="004470EF" w:rsidRPr="002E6533" w:rsidRDefault="004470EF">
            <w:pPr>
              <w:pStyle w:val="Compact"/>
            </w:pPr>
            <w:hyperlink r:id="rId2716">
              <w:r w:rsidRPr="002E6533">
                <w:rPr>
                  <w:rStyle w:val="Hyperlink"/>
                </w:rPr>
                <w:t>Numérico</w:t>
              </w:r>
            </w:hyperlink>
          </w:p>
        </w:tc>
        <w:tc>
          <w:tcPr>
            <w:tcW w:w="3960" w:type="dxa"/>
          </w:tcPr>
          <w:p w14:paraId="12E49122" w14:textId="77777777" w:rsidR="004470EF" w:rsidRPr="002E6533" w:rsidRDefault="00000000">
            <w:pPr>
              <w:pStyle w:val="Compact"/>
            </w:pPr>
            <w:r w:rsidRPr="002E6533">
              <w:t>Permite que os usuários exibam valores numéricos, incluindo valores calculados ou valores de tendência de rastreamento.</w:t>
            </w:r>
          </w:p>
        </w:tc>
      </w:tr>
      <w:tr w:rsidR="004470EF" w:rsidRPr="002E6533" w14:paraId="4336D013" w14:textId="77777777">
        <w:tc>
          <w:tcPr>
            <w:tcW w:w="3960" w:type="dxa"/>
          </w:tcPr>
          <w:p w14:paraId="59A11F2B" w14:textId="77777777" w:rsidR="004470EF" w:rsidRPr="002E6533" w:rsidRDefault="004470EF">
            <w:pPr>
              <w:pStyle w:val="Compact"/>
            </w:pPr>
            <w:hyperlink r:id="rId2717">
              <w:r w:rsidRPr="002E6533">
                <w:rPr>
                  <w:rStyle w:val="Hyperlink"/>
                </w:rPr>
                <w:t>Texto</w:t>
              </w:r>
            </w:hyperlink>
          </w:p>
        </w:tc>
        <w:tc>
          <w:tcPr>
            <w:tcW w:w="3960" w:type="dxa"/>
          </w:tcPr>
          <w:p w14:paraId="15359236" w14:textId="77777777" w:rsidR="004470EF" w:rsidRPr="002E6533" w:rsidRDefault="00000000">
            <w:pPr>
              <w:pStyle w:val="Compact"/>
            </w:pPr>
            <w:r w:rsidRPr="002E6533">
              <w:t>Permite que os usuários digitem texto sem formatação.</w:t>
            </w:r>
          </w:p>
        </w:tc>
      </w:tr>
      <w:tr w:rsidR="004470EF" w:rsidRPr="002E6533" w14:paraId="6289277B" w14:textId="77777777">
        <w:tc>
          <w:tcPr>
            <w:tcW w:w="3960" w:type="dxa"/>
          </w:tcPr>
          <w:p w14:paraId="28D9340F" w14:textId="77777777" w:rsidR="004470EF" w:rsidRPr="002E6533" w:rsidRDefault="004470EF">
            <w:pPr>
              <w:pStyle w:val="Compact"/>
            </w:pPr>
            <w:hyperlink r:id="rId2718">
              <w:r w:rsidRPr="002E6533">
                <w:rPr>
                  <w:rStyle w:val="Hyperlink"/>
                </w:rPr>
                <w:t>Lista de usuários/grupos</w:t>
              </w:r>
            </w:hyperlink>
          </w:p>
        </w:tc>
        <w:tc>
          <w:tcPr>
            <w:tcW w:w="3960" w:type="dxa"/>
          </w:tcPr>
          <w:p w14:paraId="2FAEDE0B" w14:textId="77777777" w:rsidR="004470EF" w:rsidRPr="002E6533" w:rsidRDefault="00000000">
            <w:pPr>
              <w:pStyle w:val="Compact"/>
            </w:pPr>
            <w:r w:rsidRPr="002E6533">
              <w:t>Um campo de lista de valores especializados que permite selecionar usuários ou grupos.</w:t>
            </w:r>
          </w:p>
        </w:tc>
      </w:tr>
      <w:tr w:rsidR="004470EF" w:rsidRPr="002E6533" w14:paraId="685B0D3D" w14:textId="77777777">
        <w:tc>
          <w:tcPr>
            <w:tcW w:w="3960" w:type="dxa"/>
          </w:tcPr>
          <w:p w14:paraId="42BC9192" w14:textId="77777777" w:rsidR="004470EF" w:rsidRPr="002E6533" w:rsidRDefault="004470EF">
            <w:pPr>
              <w:pStyle w:val="Compact"/>
            </w:pPr>
            <w:hyperlink r:id="rId2719">
              <w:r w:rsidRPr="002E6533">
                <w:rPr>
                  <w:rStyle w:val="Hyperlink"/>
                </w:rPr>
                <w:t>Lista de valores</w:t>
              </w:r>
            </w:hyperlink>
          </w:p>
        </w:tc>
        <w:tc>
          <w:tcPr>
            <w:tcW w:w="3960" w:type="dxa"/>
          </w:tcPr>
          <w:p w14:paraId="5729597E" w14:textId="77777777" w:rsidR="004470EF" w:rsidRPr="002E6533" w:rsidRDefault="00000000">
            <w:pPr>
              <w:pStyle w:val="Compact"/>
            </w:pPr>
            <w:r w:rsidRPr="002E6533">
              <w:t>Permite que os administradores definam os valores que os usuários podem selecionar em um campo Lista de valores, Matriz ou Monitoramento de status entre aplicativos.</w:t>
            </w:r>
          </w:p>
        </w:tc>
      </w:tr>
      <w:tr w:rsidR="004470EF" w:rsidRPr="002E6533" w14:paraId="7DEC1D8A" w14:textId="77777777">
        <w:tc>
          <w:tcPr>
            <w:tcW w:w="3960" w:type="dxa"/>
          </w:tcPr>
          <w:p w14:paraId="0817CE88" w14:textId="77777777" w:rsidR="004470EF" w:rsidRPr="002E6533" w:rsidRDefault="004470EF">
            <w:pPr>
              <w:pStyle w:val="Compact"/>
            </w:pPr>
            <w:hyperlink r:id="rId2720">
              <w:r w:rsidRPr="002E6533">
                <w:rPr>
                  <w:rStyle w:val="Hyperlink"/>
                </w:rPr>
                <w:t>Votação</w:t>
              </w:r>
            </w:hyperlink>
          </w:p>
        </w:tc>
        <w:tc>
          <w:tcPr>
            <w:tcW w:w="3960" w:type="dxa"/>
          </w:tcPr>
          <w:p w14:paraId="145AE411" w14:textId="77777777" w:rsidR="004470EF" w:rsidRPr="002E6533" w:rsidRDefault="00000000">
            <w:pPr>
              <w:pStyle w:val="Compact"/>
            </w:pPr>
            <w:r w:rsidRPr="002E6533">
              <w:t xml:space="preserve">Permite que os usuários avaliem um </w:t>
            </w:r>
            <w:r w:rsidRPr="002E6533">
              <w:lastRenderedPageBreak/>
              <w:t>registro de 2 maneiras: total de votos ou média de votos.</w:t>
            </w:r>
          </w:p>
        </w:tc>
      </w:tr>
    </w:tbl>
    <w:p w14:paraId="66362E44" w14:textId="77777777" w:rsidR="004470EF" w:rsidRPr="002E6533" w:rsidRDefault="00000000">
      <w:pPr>
        <w:pStyle w:val="Ttulo3"/>
      </w:pPr>
      <w:bookmarkStart w:id="1424" w:name="tipos-de-campo-avançado"/>
      <w:bookmarkEnd w:id="1423"/>
      <w:r w:rsidRPr="002E6533">
        <w:lastRenderedPageBreak/>
        <w:t>Tipos de campo avançado</w:t>
      </w:r>
    </w:p>
    <w:p w14:paraId="4799DFB6" w14:textId="77777777" w:rsidR="004470EF" w:rsidRPr="002E6533" w:rsidRDefault="00000000">
      <w:pPr>
        <w:pStyle w:val="TableCaption"/>
      </w:pPr>
      <w:r w:rsidRPr="002E6533">
        <w:t>A tabela a seguir descreve os diferentes tipos de campo avançado n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6D2DEAB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28305E" w14:textId="77777777" w:rsidR="004470EF" w:rsidRPr="002E6533" w:rsidRDefault="00000000">
            <w:pPr>
              <w:pStyle w:val="Compact"/>
            </w:pPr>
            <w:r w:rsidRPr="002E6533">
              <w:t>Tipo</w:t>
            </w:r>
          </w:p>
        </w:tc>
        <w:tc>
          <w:tcPr>
            <w:tcW w:w="3960" w:type="dxa"/>
          </w:tcPr>
          <w:p w14:paraId="21D46B87" w14:textId="77777777" w:rsidR="004470EF" w:rsidRPr="002E6533" w:rsidRDefault="00000000">
            <w:pPr>
              <w:pStyle w:val="Compact"/>
            </w:pPr>
            <w:r w:rsidRPr="002E6533">
              <w:t>Descrição</w:t>
            </w:r>
          </w:p>
        </w:tc>
      </w:tr>
      <w:tr w:rsidR="004470EF" w:rsidRPr="002E6533" w14:paraId="67835646" w14:textId="77777777">
        <w:tc>
          <w:tcPr>
            <w:tcW w:w="3960" w:type="dxa"/>
          </w:tcPr>
          <w:p w14:paraId="1593468E" w14:textId="77777777" w:rsidR="004470EF" w:rsidRPr="002E6533" w:rsidRDefault="00000000">
            <w:pPr>
              <w:pStyle w:val="Compact"/>
            </w:pPr>
            <w:r w:rsidRPr="002E6533">
              <w:t>CAST (</w:t>
            </w:r>
            <w:hyperlink r:id="rId2721">
              <w:r w:rsidR="004470EF" w:rsidRPr="002E6533">
                <w:rPr>
                  <w:rStyle w:val="Hyperlink"/>
                </w:rPr>
                <w:t>Cross-Application Status Tracking</w:t>
              </w:r>
            </w:hyperlink>
            <w:r w:rsidRPr="002E6533">
              <w:t>)</w:t>
            </w:r>
          </w:p>
        </w:tc>
        <w:tc>
          <w:tcPr>
            <w:tcW w:w="3960" w:type="dxa"/>
          </w:tcPr>
          <w:p w14:paraId="4E066CA8" w14:textId="77777777" w:rsidR="004470EF" w:rsidRPr="002E6533" w:rsidRDefault="00000000">
            <w:pPr>
              <w:pStyle w:val="Compact"/>
            </w:pPr>
            <w:r w:rsidRPr="002E6533">
              <w:t>Permite aos usuários monitorar o status de conclusão de tarefas armazenadas em 1 aplicativo em relação a registros de outro aplicativo.</w:t>
            </w:r>
          </w:p>
        </w:tc>
      </w:tr>
      <w:tr w:rsidR="004470EF" w:rsidRPr="002E6533" w14:paraId="5A7F8453" w14:textId="77777777">
        <w:tc>
          <w:tcPr>
            <w:tcW w:w="3960" w:type="dxa"/>
          </w:tcPr>
          <w:p w14:paraId="3491B530" w14:textId="77777777" w:rsidR="004470EF" w:rsidRPr="002E6533" w:rsidRDefault="004470EF">
            <w:pPr>
              <w:pStyle w:val="Compact"/>
            </w:pPr>
            <w:hyperlink r:id="rId2722">
              <w:r w:rsidRPr="002E6533">
                <w:rPr>
                  <w:rStyle w:val="Hyperlink"/>
                </w:rPr>
                <w:t>Referência cruzada</w:t>
              </w:r>
            </w:hyperlink>
            <w:r w:rsidRPr="002E6533">
              <w:t xml:space="preserve"> (e o campo </w:t>
            </w:r>
            <w:hyperlink r:id="rId2723">
              <w:r w:rsidRPr="002E6533">
                <w:rPr>
                  <w:rStyle w:val="Hyperlink"/>
                </w:rPr>
                <w:t>Registros relacionados</w:t>
              </w:r>
            </w:hyperlink>
            <w:r w:rsidRPr="002E6533">
              <w:t xml:space="preserve"> associado)</w:t>
            </w:r>
          </w:p>
        </w:tc>
        <w:tc>
          <w:tcPr>
            <w:tcW w:w="3960" w:type="dxa"/>
          </w:tcPr>
          <w:p w14:paraId="54E0D2A5" w14:textId="77777777" w:rsidR="004470EF" w:rsidRPr="002E6533" w:rsidRDefault="00000000">
            <w:pPr>
              <w:pStyle w:val="Corpodetexto"/>
            </w:pPr>
            <w:r w:rsidRPr="002E6533">
              <w:t>Os campos de referência cruzada permitem que os usuários criem associações entre registros do mesmo aplicativo (referências internas) ou registros de 1 ou mais aplicativos diferentes (referências externas).</w:t>
            </w:r>
          </w:p>
          <w:p w14:paraId="4FFDE679" w14:textId="77777777" w:rsidR="004470EF" w:rsidRPr="002E6533" w:rsidRDefault="00000000">
            <w:pPr>
              <w:pStyle w:val="Corpodetexto"/>
            </w:pPr>
            <w:r w:rsidRPr="002E6533">
              <w:t>O campo de registros relacionados, que é criado automaticamente quando você cria uma referência cruzada, é uma imagem espelhada do campo de referência cruzada. Ele permite que você veja todos os registros que foram referenciados a um determinado registro.</w:t>
            </w:r>
          </w:p>
        </w:tc>
      </w:tr>
      <w:tr w:rsidR="004470EF" w:rsidRPr="002E6533" w14:paraId="70B36DC8" w14:textId="77777777">
        <w:tc>
          <w:tcPr>
            <w:tcW w:w="3960" w:type="dxa"/>
          </w:tcPr>
          <w:p w14:paraId="69045238" w14:textId="77777777" w:rsidR="004470EF" w:rsidRPr="002E6533" w:rsidRDefault="004470EF">
            <w:pPr>
              <w:pStyle w:val="Compact"/>
            </w:pPr>
            <w:hyperlink r:id="rId2724">
              <w:r w:rsidRPr="002E6533">
                <w:rPr>
                  <w:rStyle w:val="Hyperlink"/>
                </w:rPr>
                <w:t>Matriz</w:t>
              </w:r>
            </w:hyperlink>
          </w:p>
        </w:tc>
        <w:tc>
          <w:tcPr>
            <w:tcW w:w="3960" w:type="dxa"/>
          </w:tcPr>
          <w:p w14:paraId="65D32806" w14:textId="77777777" w:rsidR="004470EF" w:rsidRPr="002E6533" w:rsidRDefault="00000000">
            <w:pPr>
              <w:pStyle w:val="Compact"/>
            </w:pPr>
            <w:r w:rsidRPr="002E6533">
              <w:t>Permite a exibição de um array bidimensional de caixas de seleção, possibilitando aos usuários representar ou classificar respostas relativas a 2 fatores.</w:t>
            </w:r>
          </w:p>
        </w:tc>
      </w:tr>
      <w:tr w:rsidR="004470EF" w:rsidRPr="002E6533" w14:paraId="305431A2" w14:textId="77777777">
        <w:tc>
          <w:tcPr>
            <w:tcW w:w="3960" w:type="dxa"/>
          </w:tcPr>
          <w:p w14:paraId="2E87784F" w14:textId="77777777" w:rsidR="004470EF" w:rsidRPr="002E6533" w:rsidRDefault="004470EF">
            <w:pPr>
              <w:pStyle w:val="Compact"/>
            </w:pPr>
            <w:hyperlink r:id="rId2725">
              <w:r w:rsidRPr="002E6533">
                <w:rPr>
                  <w:rStyle w:val="Hyperlink"/>
                </w:rPr>
                <w:t>Controle de exibição de referências múltiplas</w:t>
              </w:r>
            </w:hyperlink>
          </w:p>
        </w:tc>
        <w:tc>
          <w:tcPr>
            <w:tcW w:w="3960" w:type="dxa"/>
          </w:tcPr>
          <w:p w14:paraId="1E1F42D9" w14:textId="77777777" w:rsidR="004470EF" w:rsidRPr="002E6533" w:rsidRDefault="00000000">
            <w:pPr>
              <w:pStyle w:val="Compact"/>
            </w:pPr>
            <w:r w:rsidRPr="002E6533">
              <w:t>Exibe dados de campos de referência cruzada e registros relacionados usando um controle único em vez de exibir vários campos de referência cruzada ou registros relacionados no layout de um registro.</w:t>
            </w:r>
          </w:p>
        </w:tc>
      </w:tr>
      <w:tr w:rsidR="004470EF" w:rsidRPr="002E6533" w14:paraId="1C8E1D52" w14:textId="77777777">
        <w:tc>
          <w:tcPr>
            <w:tcW w:w="3960" w:type="dxa"/>
          </w:tcPr>
          <w:p w14:paraId="2900F389" w14:textId="77777777" w:rsidR="004470EF" w:rsidRPr="002E6533" w:rsidRDefault="00000000">
            <w:pPr>
              <w:pStyle w:val="Compact"/>
            </w:pPr>
            <w:r w:rsidRPr="002E6533">
              <w:t>Referência de questionário</w:t>
            </w:r>
          </w:p>
        </w:tc>
        <w:tc>
          <w:tcPr>
            <w:tcW w:w="3960" w:type="dxa"/>
          </w:tcPr>
          <w:p w14:paraId="248BA6E3" w14:textId="77777777" w:rsidR="004470EF" w:rsidRPr="002E6533" w:rsidRDefault="00000000">
            <w:pPr>
              <w:pStyle w:val="Compact"/>
            </w:pPr>
            <w:r w:rsidRPr="002E6533">
              <w:t>Permite que você veja todos os registros de questionário relacionados a um registro de aplicativo.</w:t>
            </w:r>
          </w:p>
        </w:tc>
      </w:tr>
      <w:tr w:rsidR="004470EF" w:rsidRPr="002E6533" w14:paraId="103C6093" w14:textId="77777777">
        <w:tc>
          <w:tcPr>
            <w:tcW w:w="3960" w:type="dxa"/>
          </w:tcPr>
          <w:p w14:paraId="130797E0" w14:textId="77777777" w:rsidR="004470EF" w:rsidRPr="002E6533" w:rsidRDefault="004470EF">
            <w:pPr>
              <w:pStyle w:val="Compact"/>
            </w:pPr>
            <w:hyperlink r:id="rId2726">
              <w:r w:rsidRPr="002E6533">
                <w:rPr>
                  <w:rStyle w:val="Hyperlink"/>
                </w:rPr>
                <w:t>Permissões de registro</w:t>
              </w:r>
            </w:hyperlink>
          </w:p>
        </w:tc>
        <w:tc>
          <w:tcPr>
            <w:tcW w:w="3960" w:type="dxa"/>
          </w:tcPr>
          <w:p w14:paraId="255A31FC" w14:textId="77777777" w:rsidR="004470EF" w:rsidRPr="002E6533" w:rsidRDefault="00000000">
            <w:pPr>
              <w:pStyle w:val="Compact"/>
            </w:pPr>
            <w:r w:rsidRPr="002E6533">
              <w:t>Permite que você controle o acesso do usuário no nível do registro.</w:t>
            </w:r>
          </w:p>
        </w:tc>
      </w:tr>
      <w:tr w:rsidR="004470EF" w:rsidRPr="002E6533" w14:paraId="7E049D1E" w14:textId="77777777">
        <w:tc>
          <w:tcPr>
            <w:tcW w:w="3960" w:type="dxa"/>
          </w:tcPr>
          <w:p w14:paraId="77519A93" w14:textId="77777777" w:rsidR="004470EF" w:rsidRPr="002E6533" w:rsidRDefault="004470EF">
            <w:pPr>
              <w:pStyle w:val="Compact"/>
            </w:pPr>
            <w:hyperlink r:id="rId2727">
              <w:r w:rsidRPr="002E6533">
                <w:rPr>
                  <w:rStyle w:val="Hyperlink"/>
                </w:rPr>
                <w:t>Agendador</w:t>
              </w:r>
            </w:hyperlink>
          </w:p>
        </w:tc>
        <w:tc>
          <w:tcPr>
            <w:tcW w:w="3960" w:type="dxa"/>
          </w:tcPr>
          <w:p w14:paraId="10A3FBEE" w14:textId="77777777" w:rsidR="004470EF" w:rsidRPr="002E6533" w:rsidRDefault="00000000">
            <w:pPr>
              <w:pStyle w:val="Compact"/>
            </w:pPr>
            <w:r w:rsidRPr="002E6533">
              <w:t>Permite que os usuários vejam todos os compromissos para os quais foram agendados, independentemente do aplicativo pai.</w:t>
            </w:r>
          </w:p>
        </w:tc>
      </w:tr>
      <w:tr w:rsidR="004470EF" w:rsidRPr="002E6533" w14:paraId="0C98E7D4" w14:textId="77777777">
        <w:tc>
          <w:tcPr>
            <w:tcW w:w="3960" w:type="dxa"/>
          </w:tcPr>
          <w:p w14:paraId="120C88EE" w14:textId="77777777" w:rsidR="004470EF" w:rsidRPr="002E6533" w:rsidRDefault="004470EF">
            <w:pPr>
              <w:pStyle w:val="Compact"/>
            </w:pPr>
            <w:hyperlink r:id="rId2728">
              <w:r w:rsidRPr="002E6533">
                <w:rPr>
                  <w:rStyle w:val="Hyperlink"/>
                </w:rPr>
                <w:t>Subformulário</w:t>
              </w:r>
            </w:hyperlink>
          </w:p>
        </w:tc>
        <w:tc>
          <w:tcPr>
            <w:tcW w:w="3960" w:type="dxa"/>
          </w:tcPr>
          <w:p w14:paraId="05EDBDD9" w14:textId="77777777" w:rsidR="004470EF" w:rsidRPr="002E6533" w:rsidRDefault="00000000">
            <w:pPr>
              <w:pStyle w:val="Compact"/>
            </w:pPr>
            <w:r w:rsidRPr="002E6533">
              <w:t>Permite incorporar um subformulário predefinido a um aplicativo.</w:t>
            </w:r>
          </w:p>
        </w:tc>
      </w:tr>
    </w:tbl>
    <w:p w14:paraId="61027A1E" w14:textId="77777777" w:rsidR="004470EF" w:rsidRPr="002E6533" w:rsidRDefault="00000000">
      <w:pPr>
        <w:pStyle w:val="Ttulo3"/>
      </w:pPr>
      <w:bookmarkStart w:id="1425" w:name="tipos-de-campo-do-sistema"/>
      <w:bookmarkEnd w:id="1424"/>
      <w:r w:rsidRPr="002E6533">
        <w:t>Tipos de campo do sistema</w:t>
      </w:r>
    </w:p>
    <w:p w14:paraId="3713C364" w14:textId="77777777" w:rsidR="004470EF" w:rsidRPr="002E6533" w:rsidRDefault="00000000">
      <w:pPr>
        <w:pStyle w:val="TableCaption"/>
      </w:pPr>
      <w:r w:rsidRPr="002E6533">
        <w:t>A tabela a seguir descreve os diferentes tipos de campo do sistema no Archer.</w:t>
      </w:r>
    </w:p>
    <w:tbl>
      <w:tblPr>
        <w:tblStyle w:val="Table"/>
        <w:tblW w:w="5000" w:type="pct"/>
        <w:tblLayout w:type="fixed"/>
        <w:tblLook w:val="0020" w:firstRow="1" w:lastRow="0" w:firstColumn="0" w:lastColumn="0" w:noHBand="0" w:noVBand="0"/>
      </w:tblPr>
      <w:tblGrid>
        <w:gridCol w:w="4527"/>
        <w:gridCol w:w="4527"/>
      </w:tblGrid>
      <w:tr w:rsidR="004470EF" w:rsidRPr="002E6533" w14:paraId="19CD4C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3B9BCA" w14:textId="77777777" w:rsidR="004470EF" w:rsidRPr="002E6533" w:rsidRDefault="00000000">
            <w:pPr>
              <w:pStyle w:val="Compact"/>
            </w:pPr>
            <w:r w:rsidRPr="002E6533">
              <w:t>Tipo</w:t>
            </w:r>
          </w:p>
        </w:tc>
        <w:tc>
          <w:tcPr>
            <w:tcW w:w="3960" w:type="dxa"/>
          </w:tcPr>
          <w:p w14:paraId="65D43A4B" w14:textId="77777777" w:rsidR="004470EF" w:rsidRPr="002E6533" w:rsidRDefault="00000000">
            <w:pPr>
              <w:pStyle w:val="Compact"/>
            </w:pPr>
            <w:r w:rsidRPr="002E6533">
              <w:t>Descrição</w:t>
            </w:r>
          </w:p>
        </w:tc>
      </w:tr>
      <w:tr w:rsidR="004470EF" w:rsidRPr="002E6533" w14:paraId="05543799" w14:textId="77777777">
        <w:tc>
          <w:tcPr>
            <w:tcW w:w="3960" w:type="dxa"/>
          </w:tcPr>
          <w:p w14:paraId="73E98665" w14:textId="77777777" w:rsidR="004470EF" w:rsidRPr="002E6533" w:rsidRDefault="004470EF">
            <w:pPr>
              <w:pStyle w:val="Compact"/>
            </w:pPr>
            <w:hyperlink r:id="rId2729">
              <w:r w:rsidRPr="002E6533">
                <w:rPr>
                  <w:rStyle w:val="Hyperlink"/>
                </w:rPr>
                <w:t>Histórico de acesso</w:t>
              </w:r>
            </w:hyperlink>
          </w:p>
        </w:tc>
        <w:tc>
          <w:tcPr>
            <w:tcW w:w="3960" w:type="dxa"/>
          </w:tcPr>
          <w:p w14:paraId="60D5CE32" w14:textId="77777777" w:rsidR="004470EF" w:rsidRPr="002E6533" w:rsidRDefault="00000000">
            <w:pPr>
              <w:pStyle w:val="Compact"/>
            </w:pPr>
            <w:r w:rsidRPr="002E6533">
              <w:t>Permite que os usuários acessem um histórico de visualização específico do registro para o registro.</w:t>
            </w:r>
          </w:p>
        </w:tc>
      </w:tr>
      <w:tr w:rsidR="004470EF" w:rsidRPr="002E6533" w14:paraId="51BE0393" w14:textId="77777777">
        <w:tc>
          <w:tcPr>
            <w:tcW w:w="3960" w:type="dxa"/>
          </w:tcPr>
          <w:p w14:paraId="0AE59D7C" w14:textId="77777777" w:rsidR="004470EF" w:rsidRPr="002E6533" w:rsidRDefault="004470EF">
            <w:pPr>
              <w:pStyle w:val="Compact"/>
            </w:pPr>
            <w:hyperlink r:id="rId2730">
              <w:r w:rsidRPr="002E6533">
                <w:rPr>
                  <w:rStyle w:val="Hyperlink"/>
                </w:rPr>
                <w:t>Data da primeira publicação</w:t>
              </w:r>
            </w:hyperlink>
          </w:p>
        </w:tc>
        <w:tc>
          <w:tcPr>
            <w:tcW w:w="3960" w:type="dxa"/>
          </w:tcPr>
          <w:p w14:paraId="25D75AAA" w14:textId="77777777" w:rsidR="004470EF" w:rsidRPr="002E6533" w:rsidRDefault="00000000">
            <w:pPr>
              <w:pStyle w:val="Compact"/>
            </w:pPr>
            <w:r w:rsidRPr="002E6533">
              <w:t>Preenchido automaticamente com base na data em que o registro foi criado.</w:t>
            </w:r>
          </w:p>
        </w:tc>
      </w:tr>
      <w:tr w:rsidR="004470EF" w:rsidRPr="002E6533" w14:paraId="53516A1D" w14:textId="77777777">
        <w:tc>
          <w:tcPr>
            <w:tcW w:w="3960" w:type="dxa"/>
          </w:tcPr>
          <w:p w14:paraId="019BF3C0" w14:textId="77777777" w:rsidR="004470EF" w:rsidRPr="002E6533" w:rsidRDefault="004470EF">
            <w:pPr>
              <w:pStyle w:val="Compact"/>
            </w:pPr>
            <w:hyperlink r:id="rId2731">
              <w:r w:rsidRPr="002E6533">
                <w:rPr>
                  <w:rStyle w:val="Hyperlink"/>
                </w:rPr>
                <w:t>Registro do histórico</w:t>
              </w:r>
            </w:hyperlink>
          </w:p>
        </w:tc>
        <w:tc>
          <w:tcPr>
            <w:tcW w:w="3960" w:type="dxa"/>
          </w:tcPr>
          <w:p w14:paraId="56E2BBF4" w14:textId="77777777" w:rsidR="004470EF" w:rsidRPr="002E6533" w:rsidRDefault="00000000">
            <w:pPr>
              <w:pStyle w:val="Compact"/>
            </w:pPr>
            <w:r w:rsidRPr="002E6533">
              <w:t>Monitora alterações no nível do campo de registros individuais em um aplicativo.</w:t>
            </w:r>
          </w:p>
        </w:tc>
      </w:tr>
      <w:tr w:rsidR="004470EF" w:rsidRPr="002E6533" w14:paraId="4D4FE94A" w14:textId="77777777">
        <w:tc>
          <w:tcPr>
            <w:tcW w:w="3960" w:type="dxa"/>
          </w:tcPr>
          <w:p w14:paraId="7560C41B" w14:textId="77777777" w:rsidR="004470EF" w:rsidRPr="002E6533" w:rsidRDefault="004470EF">
            <w:pPr>
              <w:pStyle w:val="Compact"/>
            </w:pPr>
            <w:hyperlink r:id="rId2732">
              <w:r w:rsidRPr="002E6533">
                <w:rPr>
                  <w:rStyle w:val="Hyperlink"/>
                </w:rPr>
                <w:t>Campo Data da última atualização</w:t>
              </w:r>
            </w:hyperlink>
          </w:p>
        </w:tc>
        <w:tc>
          <w:tcPr>
            <w:tcW w:w="3960" w:type="dxa"/>
          </w:tcPr>
          <w:p w14:paraId="1C503D64" w14:textId="77777777" w:rsidR="004470EF" w:rsidRPr="002E6533" w:rsidRDefault="00000000">
            <w:pPr>
              <w:pStyle w:val="Compact"/>
            </w:pPr>
            <w:r w:rsidRPr="002E6533">
              <w:t>Preenchido automaticamente sempre que as alterações são salvas em um registro.</w:t>
            </w:r>
          </w:p>
        </w:tc>
      </w:tr>
      <w:tr w:rsidR="004470EF" w:rsidRPr="002E6533" w14:paraId="697C543B" w14:textId="77777777">
        <w:tc>
          <w:tcPr>
            <w:tcW w:w="3960" w:type="dxa"/>
          </w:tcPr>
          <w:p w14:paraId="0DB58C0F" w14:textId="77777777" w:rsidR="004470EF" w:rsidRPr="002E6533" w:rsidRDefault="004470EF">
            <w:pPr>
              <w:pStyle w:val="Compact"/>
            </w:pPr>
            <w:hyperlink r:id="rId2733">
              <w:r w:rsidRPr="002E6533">
                <w:rPr>
                  <w:rStyle w:val="Hyperlink"/>
                </w:rPr>
                <w:t>Campo Status do registro</w:t>
              </w:r>
            </w:hyperlink>
          </w:p>
        </w:tc>
        <w:tc>
          <w:tcPr>
            <w:tcW w:w="3960" w:type="dxa"/>
          </w:tcPr>
          <w:p w14:paraId="08CADC91" w14:textId="77777777" w:rsidR="004470EF" w:rsidRPr="002E6533" w:rsidRDefault="00000000">
            <w:pPr>
              <w:pStyle w:val="Compact"/>
            </w:pPr>
            <w:r w:rsidRPr="002E6533">
              <w:t>Preenchido automaticamente com base no status atual do registro e contém apenas 1 destes 2 valores: Novo ou Atualizado.</w:t>
            </w:r>
          </w:p>
        </w:tc>
      </w:tr>
      <w:tr w:rsidR="004470EF" w:rsidRPr="002E6533" w14:paraId="29A1B658" w14:textId="77777777">
        <w:tc>
          <w:tcPr>
            <w:tcW w:w="3960" w:type="dxa"/>
          </w:tcPr>
          <w:p w14:paraId="61B8460E" w14:textId="77777777" w:rsidR="004470EF" w:rsidRPr="002E6533" w:rsidRDefault="004470EF">
            <w:pPr>
              <w:pStyle w:val="Compact"/>
            </w:pPr>
            <w:hyperlink r:id="rId2734">
              <w:r w:rsidRPr="002E6533">
                <w:rPr>
                  <w:rStyle w:val="Hyperlink"/>
                </w:rPr>
                <w:t>ID de rastreamento</w:t>
              </w:r>
            </w:hyperlink>
          </w:p>
        </w:tc>
        <w:tc>
          <w:tcPr>
            <w:tcW w:w="3960" w:type="dxa"/>
          </w:tcPr>
          <w:p w14:paraId="75647321" w14:textId="77777777" w:rsidR="004470EF" w:rsidRPr="002E6533" w:rsidRDefault="00000000">
            <w:pPr>
              <w:pStyle w:val="Compact"/>
            </w:pPr>
            <w:r w:rsidRPr="002E6533">
              <w:t>Preenchido automaticamente com um valor que identifica exclusivamente um registro.</w:t>
            </w:r>
          </w:p>
        </w:tc>
      </w:tr>
    </w:tbl>
    <w:p w14:paraId="3BDD2376" w14:textId="77777777" w:rsidR="004470EF" w:rsidRPr="002E6533" w:rsidRDefault="00000000">
      <w:pPr>
        <w:pStyle w:val="Ttulo2"/>
      </w:pPr>
      <w:bookmarkStart w:id="1426" w:name="campos-chave"/>
      <w:bookmarkEnd w:id="1422"/>
      <w:bookmarkEnd w:id="1425"/>
      <w:r w:rsidRPr="002E6533">
        <w:t>Campos-chave</w:t>
      </w:r>
    </w:p>
    <w:p w14:paraId="2DA64960" w14:textId="77777777" w:rsidR="004470EF" w:rsidRPr="002E6533" w:rsidRDefault="00000000">
      <w:pPr>
        <w:pStyle w:val="FirstParagraph"/>
      </w:pPr>
      <w:r w:rsidRPr="002E6533">
        <w:t>Cada aplicativo (ou nível em um aplicativo nivelado) deve conter um campo-chave. O campo-chave é exibido nos resultados da pesquisa como um hiperlink, no qual os usuários podem clicar para visualizar os detalhes de um registro.</w:t>
      </w:r>
    </w:p>
    <w:bookmarkEnd w:id="1426"/>
    <w:p w14:paraId="5F59A3BE" w14:textId="77777777" w:rsidR="004470EF" w:rsidRPr="002E6533" w:rsidRDefault="00000000">
      <w:pPr>
        <w:pStyle w:val="Ttulo2"/>
      </w:pPr>
      <w:r w:rsidRPr="002E6533">
        <w:t>Campos calculados</w:t>
      </w:r>
    </w:p>
    <w:p w14:paraId="0CEB8EE3" w14:textId="77777777" w:rsidR="004470EF" w:rsidRPr="002E6533" w:rsidRDefault="00000000">
      <w:pPr>
        <w:pStyle w:val="FirstParagraph"/>
      </w:pPr>
      <w:r w:rsidRPr="002E6533">
        <w:t>Um campo calculado é uma opção de configuração que permite especificar uma fórmula para calcular dinamicamente um valor para um campo de texto, numérico, de data ou de lista de valores.</w:t>
      </w:r>
    </w:p>
    <w:p w14:paraId="43D54C4B" w14:textId="77777777" w:rsidR="004470EF" w:rsidRPr="002E6533" w:rsidRDefault="00000000">
      <w:pPr>
        <w:pStyle w:val="Corpodetexto"/>
      </w:pPr>
      <w:r w:rsidRPr="002E6533">
        <w:t xml:space="preserve">Para obter mais informações, consulte a seção </w:t>
      </w:r>
      <w:hyperlink r:id="rId2735">
        <w:r w:rsidR="004470EF" w:rsidRPr="002E6533">
          <w:rPr>
            <w:rStyle w:val="Hyperlink"/>
          </w:rPr>
          <w:t>Campos calculados</w:t>
        </w:r>
      </w:hyperlink>
      <w:r w:rsidRPr="002E6533">
        <w:t>.</w:t>
      </w:r>
    </w:p>
    <w:p w14:paraId="68DCAB11" w14:textId="77777777" w:rsidR="004470EF" w:rsidRPr="002E6533" w:rsidRDefault="00000000">
      <w:pPr>
        <w:pStyle w:val="Ttulo2"/>
      </w:pPr>
      <w:bookmarkStart w:id="1427" w:name="campos-de-criptografia"/>
      <w:r w:rsidRPr="002E6533">
        <w:lastRenderedPageBreak/>
        <w:t>Campos de criptografia</w:t>
      </w:r>
    </w:p>
    <w:p w14:paraId="749B9280" w14:textId="77777777" w:rsidR="004470EF" w:rsidRPr="002E6533" w:rsidRDefault="00000000">
      <w:pPr>
        <w:pStyle w:val="FirstParagraph"/>
      </w:pPr>
      <w:r w:rsidRPr="002E6533">
        <w:t>Para proteger dados confidenciais, você pode criptografar dados em campos de anexo, data, endereço IP, imagem, numérico e texto.</w:t>
      </w:r>
    </w:p>
    <w:p w14:paraId="0F5024DA" w14:textId="77777777" w:rsidR="004470EF" w:rsidRPr="002E6533" w:rsidRDefault="00000000">
      <w:pPr>
        <w:pStyle w:val="Corpodetexto"/>
      </w:pPr>
      <w:r w:rsidRPr="002E6533">
        <w:t xml:space="preserve">Para obter mais informações, consulte </w:t>
      </w:r>
      <w:hyperlink r:id="rId2736">
        <w:r w:rsidR="004470EF" w:rsidRPr="002E6533">
          <w:rPr>
            <w:rStyle w:val="Hyperlink"/>
          </w:rPr>
          <w:t>Criptografando dados</w:t>
        </w:r>
      </w:hyperlink>
      <w:r w:rsidRPr="002E6533">
        <w:t>.</w:t>
      </w:r>
    </w:p>
    <w:p w14:paraId="10A2657D" w14:textId="77777777" w:rsidR="004470EF" w:rsidRPr="002E6533" w:rsidRDefault="00000000">
      <w:pPr>
        <w:pStyle w:val="Ttulo2"/>
      </w:pPr>
      <w:bookmarkStart w:id="1428" w:name="quem-pode-trabalhar-com-campos"/>
      <w:bookmarkEnd w:id="1427"/>
      <w:r w:rsidRPr="002E6533">
        <w:t>Quem pode trabalhar com campos?</w:t>
      </w:r>
    </w:p>
    <w:p w14:paraId="411C18EB" w14:textId="77777777" w:rsidR="004470EF" w:rsidRPr="002E6533" w:rsidRDefault="00000000">
      <w:pPr>
        <w:pStyle w:val="FirstParagraph"/>
      </w:pPr>
      <w:r w:rsidRPr="002E6533">
        <w:t>Para criar, editar ou excluir tanto as regras quanto as ações, sua conta de usuário deve especificar que:</w:t>
      </w:r>
    </w:p>
    <w:p w14:paraId="6DF4C529" w14:textId="77777777" w:rsidR="004470EF" w:rsidRPr="002E6533" w:rsidRDefault="00000000">
      <w:pPr>
        <w:pStyle w:val="Compact"/>
      </w:pPr>
      <w:r w:rsidRPr="002E6533">
        <w:t>É um administrador de configuração</w:t>
      </w:r>
    </w:p>
    <w:p w14:paraId="623CB545" w14:textId="77777777" w:rsidR="004470EF" w:rsidRPr="002E6533" w:rsidRDefault="00000000">
      <w:pPr>
        <w:pStyle w:val="Compact"/>
      </w:pPr>
      <w:r w:rsidRPr="002E6533">
        <w:t>Você tem direitos de atualização na página Gerenciar aplicativos.</w:t>
      </w:r>
    </w:p>
    <w:p w14:paraId="4E03102D" w14:textId="77777777" w:rsidR="004470EF" w:rsidRPr="002E6533" w:rsidRDefault="00000000">
      <w:pPr>
        <w:pStyle w:val="Compact"/>
      </w:pPr>
      <w:r w:rsidRPr="002E6533">
        <w:t>Você tem direitos de administrador de configuração sobre o questionário (caso trabalhe com um questionário).</w:t>
      </w:r>
    </w:p>
    <w:p w14:paraId="66906EB4" w14:textId="77777777" w:rsidR="004470EF" w:rsidRPr="002E6533" w:rsidRDefault="00000000">
      <w:pPr>
        <w:pStyle w:val="Ttulo1"/>
      </w:pPr>
      <w:bookmarkStart w:id="1429" w:name="X004ea076f100c0e63809b13a758f0a04002cfc0"/>
      <w:bookmarkEnd w:id="1421"/>
      <w:bookmarkEnd w:id="1428"/>
      <w:r w:rsidRPr="002E6533">
        <w:t>Práticas recomendadas de design de campos</w:t>
      </w:r>
    </w:p>
    <w:p w14:paraId="4DF3DFDC" w14:textId="77777777" w:rsidR="004470EF" w:rsidRPr="002E6533" w:rsidRDefault="00000000">
      <w:pPr>
        <w:pStyle w:val="FirstParagraph"/>
      </w:pPr>
      <w:r w:rsidRPr="002E6533">
        <w:t>Siga estas práticas recomendadas para criar campos consistentes e fáceis de usar para suas soluções.</w:t>
      </w:r>
    </w:p>
    <w:p w14:paraId="1FDFC70D" w14:textId="77777777" w:rsidR="004470EF" w:rsidRPr="002E6533" w:rsidRDefault="00000000">
      <w:pPr>
        <w:pStyle w:val="Corpodetexto"/>
      </w:pPr>
      <w:r w:rsidRPr="002E6533">
        <w:t xml:space="preserve">Para obter mais práticas recomendadas de design, consulte </w:t>
      </w:r>
      <w:hyperlink r:id="rId2737">
        <w:r w:rsidR="004470EF" w:rsidRPr="002E6533">
          <w:rPr>
            <w:rStyle w:val="Hyperlink"/>
          </w:rPr>
          <w:t>Práticas recomendadas de design</w:t>
        </w:r>
      </w:hyperlink>
      <w:r w:rsidRPr="002E6533">
        <w:t>.</w:t>
      </w:r>
    </w:p>
    <w:p w14:paraId="66E4062D" w14:textId="77777777" w:rsidR="004470EF" w:rsidRPr="002E6533" w:rsidRDefault="00000000">
      <w:pPr>
        <w:pStyle w:val="Corpodetexto"/>
      </w:pPr>
      <w:r w:rsidRPr="002E6533">
        <w:t>Nesta página</w:t>
      </w:r>
    </w:p>
    <w:p w14:paraId="54CDDEFD" w14:textId="77777777" w:rsidR="004470EF" w:rsidRPr="002E6533" w:rsidRDefault="004470EF">
      <w:pPr>
        <w:pStyle w:val="Compact"/>
      </w:pPr>
      <w:hyperlink w:anchor="Diretrizesgeraisdecampo">
        <w:r w:rsidRPr="002E6533">
          <w:rPr>
            <w:rStyle w:val="Hyperlink"/>
          </w:rPr>
          <w:t>Diretrizes gerais de campo</w:t>
        </w:r>
      </w:hyperlink>
    </w:p>
    <w:p w14:paraId="78F0664D" w14:textId="77777777" w:rsidR="004470EF" w:rsidRPr="002E6533" w:rsidRDefault="004470EF">
      <w:pPr>
        <w:pStyle w:val="Compact"/>
      </w:pPr>
      <w:hyperlink w:anchor="Camposcalculados">
        <w:r w:rsidRPr="002E6533">
          <w:rPr>
            <w:rStyle w:val="Hyperlink"/>
          </w:rPr>
          <w:t>Campos calculados</w:t>
        </w:r>
      </w:hyperlink>
    </w:p>
    <w:p w14:paraId="3991825F" w14:textId="77777777" w:rsidR="004470EF" w:rsidRPr="002E6533" w:rsidRDefault="004470EF">
      <w:pPr>
        <w:pStyle w:val="Compact"/>
      </w:pPr>
      <w:hyperlink w:anchor="camposNum%C3%A9rico">
        <w:r w:rsidRPr="002E6533">
          <w:rPr>
            <w:rStyle w:val="Hyperlink"/>
          </w:rPr>
          <w:t>campos Numérico</w:t>
        </w:r>
      </w:hyperlink>
    </w:p>
    <w:p w14:paraId="1E434DA8" w14:textId="77777777" w:rsidR="004470EF" w:rsidRPr="002E6533" w:rsidRDefault="004470EF">
      <w:pPr>
        <w:pStyle w:val="Compact"/>
      </w:pPr>
      <w:hyperlink w:anchor="Camposderefer%C3%AAnciacruzada">
        <w:r w:rsidRPr="002E6533">
          <w:rPr>
            <w:rStyle w:val="Hyperlink"/>
          </w:rPr>
          <w:t>Campos de referência cruzada</w:t>
        </w:r>
      </w:hyperlink>
    </w:p>
    <w:p w14:paraId="1706E307" w14:textId="77777777" w:rsidR="004470EF" w:rsidRPr="002E6533" w:rsidRDefault="004470EF">
      <w:pPr>
        <w:pStyle w:val="Compact"/>
      </w:pPr>
      <w:hyperlink w:anchor="Listasdevalores">
        <w:r w:rsidRPr="002E6533">
          <w:rPr>
            <w:rStyle w:val="Hyperlink"/>
          </w:rPr>
          <w:t>Listas de valores</w:t>
        </w:r>
      </w:hyperlink>
    </w:p>
    <w:p w14:paraId="7E403178" w14:textId="77777777" w:rsidR="004470EF" w:rsidRPr="002E6533" w:rsidRDefault="004470EF">
      <w:pPr>
        <w:pStyle w:val="Compact"/>
      </w:pPr>
      <w:hyperlink w:anchor="Subformul%C3%A1rios">
        <w:r w:rsidRPr="002E6533">
          <w:rPr>
            <w:rStyle w:val="Hyperlink"/>
          </w:rPr>
          <w:t>Subformulários</w:t>
        </w:r>
      </w:hyperlink>
    </w:p>
    <w:p w14:paraId="7FB6D60E" w14:textId="77777777" w:rsidR="004470EF" w:rsidRPr="002E6533" w:rsidRDefault="004470EF">
      <w:pPr>
        <w:pStyle w:val="Compact"/>
      </w:pPr>
      <w:hyperlink w:anchor="Notifica%C3%A7%C3%B5es">
        <w:r w:rsidRPr="002E6533">
          <w:rPr>
            <w:rStyle w:val="Hyperlink"/>
          </w:rPr>
          <w:t>Notificações</w:t>
        </w:r>
      </w:hyperlink>
    </w:p>
    <w:p w14:paraId="243ED4E4" w14:textId="77777777" w:rsidR="004470EF" w:rsidRPr="002E6533" w:rsidRDefault="004470EF">
      <w:pPr>
        <w:pStyle w:val="Compact"/>
      </w:pPr>
      <w:hyperlink w:anchor="camposRegistrodohist%C3%B3rico">
        <w:r w:rsidRPr="002E6533">
          <w:rPr>
            <w:rStyle w:val="Hyperlink"/>
          </w:rPr>
          <w:t>campos Registro do histórico</w:t>
        </w:r>
      </w:hyperlink>
    </w:p>
    <w:p w14:paraId="197A07C5" w14:textId="77777777" w:rsidR="004470EF" w:rsidRPr="002E6533" w:rsidRDefault="00000000">
      <w:pPr>
        <w:pStyle w:val="Ttulo2"/>
      </w:pPr>
      <w:bookmarkStart w:id="1430" w:name="diretrizes-gerais-de-campo"/>
      <w:r w:rsidRPr="002E6533">
        <w:t>Diretrizes gerais de campo</w:t>
      </w:r>
    </w:p>
    <w:p w14:paraId="7988DB57" w14:textId="77777777" w:rsidR="004470EF" w:rsidRPr="002E6533" w:rsidRDefault="00000000">
      <w:r w:rsidRPr="002E6533">
        <w:t>Limite os campos exibidos para menos de 70 por layout.</w:t>
      </w:r>
    </w:p>
    <w:p w14:paraId="1253A373" w14:textId="77777777" w:rsidR="004470EF" w:rsidRPr="002E6533" w:rsidRDefault="00000000">
      <w:r w:rsidRPr="002E6533">
        <w:t>Os campos devem sempre ter um rótulo. Os rótulos dos campos devem ter de 1 a 2 palavras.</w:t>
      </w:r>
    </w:p>
    <w:p w14:paraId="2DB23C95" w14:textId="77777777" w:rsidR="004470EF" w:rsidRPr="002E6533" w:rsidRDefault="00000000">
      <w:r w:rsidRPr="002E6533">
        <w:t>Os campos devem sempre incluir uma descrição.</w:t>
      </w:r>
    </w:p>
    <w:p w14:paraId="29CAF6BF" w14:textId="77777777" w:rsidR="004470EF" w:rsidRPr="002E6533" w:rsidRDefault="00000000">
      <w:pPr>
        <w:pStyle w:val="Compact"/>
      </w:pPr>
      <w:r w:rsidRPr="002E6533">
        <w:t>Deixe claro o formato de entrada necessário.</w:t>
      </w:r>
    </w:p>
    <w:p w14:paraId="6A68D653" w14:textId="77777777" w:rsidR="004470EF" w:rsidRPr="002E6533" w:rsidRDefault="00000000">
      <w:r w:rsidRPr="002E6533">
        <w:lastRenderedPageBreak/>
        <w:t>Os campos devem incluir texto de Ajuda somente quando necessário. O texto de Ajuda não deve ser repetitivo do rótulo do campo, mas deve fornecer informações adicionais necessárias para a conclusão da tarefa.</w:t>
      </w:r>
    </w:p>
    <w:p w14:paraId="52F31F4B" w14:textId="77777777" w:rsidR="004470EF" w:rsidRPr="002E6533" w:rsidRDefault="00000000">
      <w:r w:rsidRPr="002E6533">
        <w:t>Os campos devem incluir dicas de ferramentas somente quando necessário.</w:t>
      </w:r>
    </w:p>
    <w:p w14:paraId="540464B9" w14:textId="77777777" w:rsidR="004470EF" w:rsidRPr="002E6533" w:rsidRDefault="00000000">
      <w:pPr>
        <w:numPr>
          <w:ilvl w:val="1"/>
          <w:numId w:val="0"/>
        </w:numPr>
      </w:pPr>
      <w:r w:rsidRPr="002E6533">
        <w:t>As dicas de ferramentas não devem repetir o rótulo do campo ou o texto de ajuda.</w:t>
      </w:r>
    </w:p>
    <w:p w14:paraId="4798FD4D" w14:textId="77777777" w:rsidR="004470EF" w:rsidRPr="002E6533" w:rsidRDefault="00000000">
      <w:pPr>
        <w:numPr>
          <w:ilvl w:val="1"/>
          <w:numId w:val="0"/>
        </w:numPr>
      </w:pPr>
      <w:r w:rsidRPr="002E6533">
        <w:t>Não use dicas de ferramentas para obter informações vitais para a conclusão da tarefa. As dicas de ferramentas devem fornecer explicações ou motivos adicionais para um campo.</w:t>
      </w:r>
    </w:p>
    <w:p w14:paraId="533A429F" w14:textId="77777777" w:rsidR="004470EF" w:rsidRPr="002E6533" w:rsidRDefault="00000000">
      <w:pPr>
        <w:numPr>
          <w:ilvl w:val="1"/>
          <w:numId w:val="0"/>
        </w:numPr>
      </w:pPr>
      <w:r w:rsidRPr="002E6533">
        <w:t>As dicas de ferramentas devem ser breves; 1 a 2 frases, no máximo.</w:t>
      </w:r>
    </w:p>
    <w:p w14:paraId="7D1AAAD2" w14:textId="77777777" w:rsidR="004470EF" w:rsidRPr="002E6533" w:rsidRDefault="00000000">
      <w:pPr>
        <w:numPr>
          <w:ilvl w:val="1"/>
          <w:numId w:val="0"/>
        </w:numPr>
      </w:pPr>
      <w:r w:rsidRPr="002E6533">
        <w:t>Posicione as dicas de ferramentas para que não bloqueiem conteúdo relacionado.</w:t>
      </w:r>
    </w:p>
    <w:bookmarkEnd w:id="1430"/>
    <w:p w14:paraId="03182B0F" w14:textId="77777777" w:rsidR="004470EF" w:rsidRPr="002E6533" w:rsidRDefault="00000000">
      <w:pPr>
        <w:pStyle w:val="Ttulo2"/>
      </w:pPr>
      <w:r w:rsidRPr="002E6533">
        <w:t>Campos calculados</w:t>
      </w:r>
    </w:p>
    <w:p w14:paraId="5138A029" w14:textId="77777777" w:rsidR="004470EF" w:rsidRPr="002E6533" w:rsidRDefault="00000000">
      <w:r w:rsidRPr="002E6533">
        <w:t>Os cálculos devem ser tão simples quanto possível</w:t>
      </w:r>
    </w:p>
    <w:p w14:paraId="04652A34" w14:textId="77777777" w:rsidR="004470EF" w:rsidRPr="002E6533" w:rsidRDefault="00000000">
      <w:r w:rsidRPr="002E6533">
        <w:t>A ordem de cálculo deve ser revisada com frequência.</w:t>
      </w:r>
    </w:p>
    <w:p w14:paraId="3810C730" w14:textId="77777777" w:rsidR="004470EF" w:rsidRPr="002E6533" w:rsidRDefault="00000000">
      <w:r w:rsidRPr="002E6533">
        <w:t>Certifique-se de que os campos calculados funcionem conforme esperado. Teste todos os valores em uma exibição de lista de valores calculados para a condição apropriada.</w:t>
      </w:r>
    </w:p>
    <w:p w14:paraId="76B63C0C" w14:textId="77777777" w:rsidR="004470EF" w:rsidRPr="002E6533" w:rsidRDefault="00000000">
      <w:pPr>
        <w:numPr>
          <w:ilvl w:val="1"/>
          <w:numId w:val="0"/>
        </w:numPr>
      </w:pPr>
      <w:r w:rsidRPr="002E6533">
        <w:t>Teste com dados reais.</w:t>
      </w:r>
    </w:p>
    <w:p w14:paraId="482AA0BB" w14:textId="77777777" w:rsidR="004470EF" w:rsidRPr="002E6533" w:rsidRDefault="00000000">
      <w:pPr>
        <w:numPr>
          <w:ilvl w:val="1"/>
          <w:numId w:val="0"/>
        </w:numPr>
      </w:pPr>
      <w:r w:rsidRPr="002E6533">
        <w:t>Teste condições positivas e negativas.</w:t>
      </w:r>
    </w:p>
    <w:p w14:paraId="2664EFE4" w14:textId="77777777" w:rsidR="004470EF" w:rsidRPr="002E6533" w:rsidRDefault="00000000">
      <w:pPr>
        <w:numPr>
          <w:ilvl w:val="1"/>
          <w:numId w:val="0"/>
        </w:numPr>
      </w:pPr>
      <w:r w:rsidRPr="002E6533">
        <w:t xml:space="preserve">Mantenha o tratamento de erros definido </w:t>
      </w:r>
      <w:proofErr w:type="gramStart"/>
      <w:r w:rsidRPr="002E6533">
        <w:t xml:space="preserve">como </w:t>
      </w:r>
      <w:r w:rsidRPr="002E6533">
        <w:rPr>
          <w:b/>
          <w:bCs/>
        </w:rPr>
        <w:t>Exibir</w:t>
      </w:r>
      <w:proofErr w:type="gramEnd"/>
      <w:r w:rsidRPr="002E6533">
        <w:rPr>
          <w:b/>
          <w:bCs/>
        </w:rPr>
        <w:t xml:space="preserve"> erro</w:t>
      </w:r>
      <w:r w:rsidRPr="002E6533">
        <w:t xml:space="preserve"> tanto quanto possível; é o único indicador que você pode ter de que um cálculo não está funcionando.</w:t>
      </w:r>
    </w:p>
    <w:p w14:paraId="0953BC06" w14:textId="77777777" w:rsidR="004470EF" w:rsidRPr="002E6533" w:rsidRDefault="00000000">
      <w:pPr>
        <w:numPr>
          <w:ilvl w:val="1"/>
          <w:numId w:val="0"/>
        </w:numPr>
      </w:pPr>
      <w:r w:rsidRPr="002E6533">
        <w:rPr>
          <w:b/>
          <w:bCs/>
        </w:rPr>
        <w:t>Importante!</w:t>
      </w:r>
      <w:r w:rsidRPr="002E6533">
        <w:t xml:space="preserve"> A validação no Gerador de fórmulas valida apenas a sintaxe. Ela não valida o cálculo em si.</w:t>
      </w:r>
    </w:p>
    <w:p w14:paraId="6C60DC83" w14:textId="77777777" w:rsidR="004470EF" w:rsidRPr="002E6533" w:rsidRDefault="00000000">
      <w:r w:rsidRPr="002E6533">
        <w:t xml:space="preserve">Defina a maioria dos cálculos </w:t>
      </w:r>
      <w:proofErr w:type="gramStart"/>
      <w:r w:rsidRPr="002E6533">
        <w:t xml:space="preserve">para </w:t>
      </w:r>
      <w:r w:rsidRPr="002E6533">
        <w:rPr>
          <w:b/>
          <w:bCs/>
        </w:rPr>
        <w:t>Conforme</w:t>
      </w:r>
      <w:proofErr w:type="gramEnd"/>
      <w:r w:rsidRPr="002E6533">
        <w:rPr>
          <w:b/>
          <w:bCs/>
        </w:rPr>
        <w:t xml:space="preserve"> necessário</w:t>
      </w:r>
      <w:r w:rsidRPr="002E6533">
        <w:t>.</w:t>
      </w:r>
    </w:p>
    <w:p w14:paraId="5AF87F7B" w14:textId="77777777" w:rsidR="004470EF" w:rsidRPr="002E6533" w:rsidRDefault="00000000">
      <w:pPr>
        <w:numPr>
          <w:ilvl w:val="1"/>
          <w:numId w:val="0"/>
        </w:numPr>
      </w:pPr>
      <w:r w:rsidRPr="002E6533">
        <w:t xml:space="preserve">Somente cálculos que usam </w:t>
      </w:r>
      <w:proofErr w:type="gramStart"/>
      <w:r w:rsidRPr="002E6533">
        <w:t>NOW(</w:t>
      </w:r>
      <w:proofErr w:type="gramEnd"/>
      <w:r w:rsidRPr="002E6533">
        <w:t xml:space="preserve">) ou TODAY() devem ser definidos como </w:t>
      </w:r>
      <w:r w:rsidRPr="002E6533">
        <w:rPr>
          <w:b/>
          <w:bCs/>
        </w:rPr>
        <w:t>Sempre</w:t>
      </w:r>
      <w:r w:rsidRPr="002E6533">
        <w:t>.</w:t>
      </w:r>
    </w:p>
    <w:p w14:paraId="0A3F6F1F" w14:textId="77777777" w:rsidR="004470EF" w:rsidRPr="002E6533" w:rsidRDefault="00000000">
      <w:pPr>
        <w:numPr>
          <w:ilvl w:val="1"/>
          <w:numId w:val="0"/>
        </w:numPr>
      </w:pPr>
      <w:r w:rsidRPr="002E6533">
        <w:rPr>
          <w:b/>
          <w:bCs/>
        </w:rPr>
        <w:t>Sempre</w:t>
      </w:r>
      <w:r w:rsidRPr="002E6533">
        <w:t xml:space="preserve"> também pode ser usado para solução de problemas ou testes de cálculo. Certifique-se de retornar </w:t>
      </w:r>
      <w:proofErr w:type="gramStart"/>
      <w:r w:rsidRPr="002E6533">
        <w:t>a</w:t>
      </w:r>
      <w:proofErr w:type="gramEnd"/>
      <w:r w:rsidRPr="002E6533">
        <w:t xml:space="preserve"> configuração para </w:t>
      </w:r>
      <w:r w:rsidRPr="002E6533">
        <w:rPr>
          <w:b/>
          <w:bCs/>
        </w:rPr>
        <w:t>Conforme necessário</w:t>
      </w:r>
      <w:r w:rsidRPr="002E6533">
        <w:t xml:space="preserve"> assim que terminar a solução de problemas.</w:t>
      </w:r>
    </w:p>
    <w:p w14:paraId="3E96BF25" w14:textId="77777777" w:rsidR="004470EF" w:rsidRPr="002E6533" w:rsidRDefault="00000000">
      <w:r w:rsidRPr="002E6533">
        <w:t>Considere datas NULL nos cálculos. Datas NULL não contabilizadas são exibidas como um erro.</w:t>
      </w:r>
    </w:p>
    <w:p w14:paraId="382FC1D6" w14:textId="77777777" w:rsidR="004470EF" w:rsidRPr="002E6533" w:rsidRDefault="00000000">
      <w:r w:rsidRPr="002E6533">
        <w:t xml:space="preserve">Considere valores vazios nos cálculos. Use a função </w:t>
      </w:r>
      <w:proofErr w:type="gramStart"/>
      <w:r w:rsidRPr="002E6533">
        <w:t>ISEMPTY(</w:t>
      </w:r>
      <w:proofErr w:type="gramEnd"/>
      <w:r w:rsidRPr="002E6533">
        <w:t>) para avaliar e tratar dados vazios.</w:t>
      </w:r>
    </w:p>
    <w:p w14:paraId="1B2C0EF4" w14:textId="77777777" w:rsidR="004470EF" w:rsidRPr="002E6533" w:rsidRDefault="00000000">
      <w:r w:rsidRPr="002E6533">
        <w:lastRenderedPageBreak/>
        <w:t>Considere múltiplas referências cruzadas ou entradas de subformulários ao calcular entre aplicativos.</w:t>
      </w:r>
    </w:p>
    <w:p w14:paraId="044662D0" w14:textId="77777777" w:rsidR="004470EF" w:rsidRPr="002E6533" w:rsidRDefault="00000000">
      <w:pPr>
        <w:numPr>
          <w:ilvl w:val="1"/>
          <w:numId w:val="0"/>
        </w:numPr>
      </w:pPr>
      <w:r w:rsidRPr="002E6533">
        <w:t>O valor mais recente ou os valores combinados podem ajudar.</w:t>
      </w:r>
    </w:p>
    <w:p w14:paraId="1B497392" w14:textId="77777777" w:rsidR="004470EF" w:rsidRPr="002E6533" w:rsidRDefault="00000000">
      <w:pPr>
        <w:pStyle w:val="Ttulo2"/>
      </w:pPr>
      <w:bookmarkStart w:id="1431" w:name="campos-numérico"/>
      <w:r w:rsidRPr="002E6533">
        <w:t>campos Numérico</w:t>
      </w:r>
    </w:p>
    <w:p w14:paraId="6BE36FBE" w14:textId="77777777" w:rsidR="004470EF" w:rsidRPr="002E6533" w:rsidRDefault="00000000">
      <w:r w:rsidRPr="002E6533">
        <w:t>Inclua prefixos e sufixos quando apropriado para ajudar os usuários a compreender claramente os dados.</w:t>
      </w:r>
    </w:p>
    <w:bookmarkEnd w:id="1431"/>
    <w:p w14:paraId="0F42C5B6" w14:textId="77777777" w:rsidR="004470EF" w:rsidRPr="002E6533" w:rsidRDefault="00000000">
      <w:pPr>
        <w:pStyle w:val="Ttulo2"/>
      </w:pPr>
      <w:r w:rsidRPr="002E6533">
        <w:t>Campos de referência cruzada</w:t>
      </w:r>
    </w:p>
    <w:p w14:paraId="0FA789FF" w14:textId="77777777" w:rsidR="004470EF" w:rsidRPr="002E6533" w:rsidRDefault="00000000">
      <w:r w:rsidRPr="002E6533">
        <w:t>Limite os campos de referência cruzada para menos de 20 por layout</w:t>
      </w:r>
    </w:p>
    <w:p w14:paraId="2965BBED" w14:textId="77777777" w:rsidR="004470EF" w:rsidRPr="002E6533" w:rsidRDefault="00000000">
      <w:r w:rsidRPr="002E6533">
        <w:t>Limite o total de referências cruzadas para menos de 500 por layout.</w:t>
      </w:r>
    </w:p>
    <w:p w14:paraId="3EE74718" w14:textId="77777777" w:rsidR="004470EF" w:rsidRPr="002E6533" w:rsidRDefault="00000000">
      <w:r w:rsidRPr="002E6533">
        <w:t>Sempre que for apropriado, utilize objetos de relatório em vez de campos de referência cruzada.</w:t>
      </w:r>
    </w:p>
    <w:p w14:paraId="499F2EF2" w14:textId="77777777" w:rsidR="004470EF" w:rsidRPr="002E6533" w:rsidRDefault="00000000">
      <w:pPr>
        <w:numPr>
          <w:ilvl w:val="1"/>
          <w:numId w:val="0"/>
        </w:numPr>
      </w:pPr>
      <w:r w:rsidRPr="002E6533">
        <w:t>Qualquer referência cruzada com mais de 10 a 20 registros vinculados deve sair do layout em favor de um objeto de relatório.</w:t>
      </w:r>
    </w:p>
    <w:p w14:paraId="7AD8E1D6" w14:textId="77777777" w:rsidR="004470EF" w:rsidRPr="002E6533" w:rsidRDefault="00000000">
      <w:r w:rsidRPr="002E6533">
        <w:t>O campo de referência cruzada normalmente aparece no aplicativo filho com o campo de registros relacionados no aplicativo pai.</w:t>
      </w:r>
    </w:p>
    <w:p w14:paraId="6D5CCC78" w14:textId="77777777" w:rsidR="004470EF" w:rsidRPr="002E6533" w:rsidRDefault="00000000">
      <w:r w:rsidRPr="002E6533">
        <w:t>A referência cruzada de coluna única deve ser configurada como um tipo de exibição pop-up de valores.</w:t>
      </w:r>
    </w:p>
    <w:p w14:paraId="1C1D1002" w14:textId="77777777" w:rsidR="004470EF" w:rsidRPr="002E6533" w:rsidRDefault="00000000">
      <w:r w:rsidRPr="002E6533">
        <w:t>Campos de referência cruzada exibidos como grades:</w:t>
      </w:r>
    </w:p>
    <w:p w14:paraId="21FBCC4F" w14:textId="77777777" w:rsidR="004470EF" w:rsidRPr="002E6533" w:rsidRDefault="00000000">
      <w:pPr>
        <w:numPr>
          <w:ilvl w:val="1"/>
          <w:numId w:val="0"/>
        </w:numPr>
      </w:pPr>
      <w:r w:rsidRPr="002E6533">
        <w:t>Deve conter o campo-chave dos aplicativos relacionados na primeira coluna da grade.</w:t>
      </w:r>
    </w:p>
    <w:p w14:paraId="53D9B349" w14:textId="77777777" w:rsidR="004470EF" w:rsidRPr="002E6533" w:rsidRDefault="00000000">
      <w:pPr>
        <w:numPr>
          <w:ilvl w:val="1"/>
          <w:numId w:val="0"/>
        </w:numPr>
      </w:pPr>
      <w:r w:rsidRPr="002E6533">
        <w:t>Deve ter uma exibição padrão de 5 registros para uma aparência mais simples.</w:t>
      </w:r>
    </w:p>
    <w:p w14:paraId="61BFE763" w14:textId="77777777" w:rsidR="004470EF" w:rsidRPr="002E6533" w:rsidRDefault="00000000">
      <w:pPr>
        <w:numPr>
          <w:ilvl w:val="1"/>
          <w:numId w:val="0"/>
        </w:numPr>
      </w:pPr>
      <w:r w:rsidRPr="002E6533">
        <w:t xml:space="preserve">Inclua as </w:t>
      </w:r>
      <w:proofErr w:type="gramStart"/>
      <w:r w:rsidRPr="002E6533">
        <w:t>opções Adicionar</w:t>
      </w:r>
      <w:proofErr w:type="gramEnd"/>
      <w:r w:rsidRPr="002E6533">
        <w:t xml:space="preserve"> novo e Pesquisar.</w:t>
      </w:r>
    </w:p>
    <w:p w14:paraId="1A1CA213" w14:textId="77777777" w:rsidR="004470EF" w:rsidRPr="002E6533" w:rsidRDefault="00000000">
      <w:pPr>
        <w:pStyle w:val="Ttulo2"/>
      </w:pPr>
      <w:bookmarkStart w:id="1432" w:name="listas-de-valores"/>
      <w:r w:rsidRPr="002E6533">
        <w:t>Listas de valores</w:t>
      </w:r>
    </w:p>
    <w:p w14:paraId="578275F6" w14:textId="77777777" w:rsidR="004470EF" w:rsidRPr="002E6533" w:rsidRDefault="00000000">
      <w:pPr>
        <w:pStyle w:val="FirstParagraph"/>
      </w:pPr>
      <w:r w:rsidRPr="002E6533">
        <w:rPr>
          <w:b/>
          <w:bCs/>
        </w:rPr>
        <w:t>Importante:</w:t>
      </w:r>
      <w:r w:rsidRPr="002E6533">
        <w:t xml:space="preserve"> As listas de valores carregam todo o conteúdo delas em uma página; listas com muitas seleções têm o desempenho reduzido.</w:t>
      </w:r>
    </w:p>
    <w:p w14:paraId="42F44E03" w14:textId="77777777" w:rsidR="004470EF" w:rsidRPr="002E6533" w:rsidRDefault="00000000">
      <w:r w:rsidRPr="002E6533">
        <w:t>Use links descritivos para valores que não são prontamente compreendidos</w:t>
      </w:r>
    </w:p>
    <w:p w14:paraId="3161954B" w14:textId="77777777" w:rsidR="004470EF" w:rsidRPr="002E6533" w:rsidRDefault="00000000">
      <w:r w:rsidRPr="002E6533">
        <w:t>Listas de valores de seleção única com 2 a 4 valores devem ser exibidas como botões de opção.</w:t>
      </w:r>
    </w:p>
    <w:p w14:paraId="07A92DAD" w14:textId="77777777" w:rsidR="004470EF" w:rsidRPr="002E6533" w:rsidRDefault="00000000">
      <w:r w:rsidRPr="002E6533">
        <w:t>Listas de valores de seleção múltipla com 2 a 4 valores devem ser exibidas como caixas de seleção</w:t>
      </w:r>
    </w:p>
    <w:p w14:paraId="0049E7A5" w14:textId="77777777" w:rsidR="004470EF" w:rsidRPr="002E6533" w:rsidRDefault="00000000">
      <w:r w:rsidRPr="002E6533">
        <w:lastRenderedPageBreak/>
        <w:t>Listas de valores de seleção única ou múltipla com 5 a 10 valores devem ser exibidas como menu suspenso.</w:t>
      </w:r>
    </w:p>
    <w:p w14:paraId="2E485559" w14:textId="77777777" w:rsidR="004470EF" w:rsidRPr="002E6533" w:rsidRDefault="00000000">
      <w:r w:rsidRPr="002E6533">
        <w:t>Listas de valores de seleção única ou múltipla com mais de 10 valores devem incluir um filtro de digitação antecipada.</w:t>
      </w:r>
    </w:p>
    <w:p w14:paraId="27FEF7D9" w14:textId="77777777" w:rsidR="004470EF" w:rsidRPr="002E6533" w:rsidRDefault="00000000">
      <w:r w:rsidRPr="002E6533">
        <w:t>O uso de Listas de Valores Globais (GVLs) deve ser limitado a casos de uso em que uma GVL é referenciada diversas vezes no mesmo aplicativo.</w:t>
      </w:r>
    </w:p>
    <w:p w14:paraId="7B7710C0" w14:textId="77777777" w:rsidR="004470EF" w:rsidRPr="002E6533" w:rsidRDefault="00000000">
      <w:pPr>
        <w:pStyle w:val="Ttulo2"/>
      </w:pPr>
      <w:bookmarkStart w:id="1433" w:name="subformulários"/>
      <w:bookmarkEnd w:id="1432"/>
      <w:r w:rsidRPr="002E6533">
        <w:t>Subformulários</w:t>
      </w:r>
    </w:p>
    <w:p w14:paraId="21CA9C8C" w14:textId="77777777" w:rsidR="004470EF" w:rsidRPr="002E6533" w:rsidRDefault="00000000">
      <w:r w:rsidRPr="002E6533">
        <w:t>O uso de subformulários deve ser limitado devido ao seguinte:</w:t>
      </w:r>
    </w:p>
    <w:p w14:paraId="74E47801" w14:textId="77777777" w:rsidR="004470EF" w:rsidRPr="002E6533" w:rsidRDefault="00000000">
      <w:pPr>
        <w:numPr>
          <w:ilvl w:val="1"/>
          <w:numId w:val="0"/>
        </w:numPr>
      </w:pPr>
      <w:r w:rsidRPr="002E6533">
        <w:t>Não é possível usar eventos orientados por dados, permissões de registro nem notificações</w:t>
      </w:r>
    </w:p>
    <w:p w14:paraId="7BDCB3B3" w14:textId="77777777" w:rsidR="004470EF" w:rsidRPr="002E6533" w:rsidRDefault="00000000">
      <w:pPr>
        <w:numPr>
          <w:ilvl w:val="1"/>
          <w:numId w:val="0"/>
        </w:numPr>
      </w:pPr>
      <w:r w:rsidRPr="002E6533">
        <w:t>Acessível somente através do registro pai e não pode ser referenciado através de outros registros.</w:t>
      </w:r>
    </w:p>
    <w:p w14:paraId="5CE6C540" w14:textId="77777777" w:rsidR="004470EF" w:rsidRPr="002E6533" w:rsidRDefault="00000000">
      <w:pPr>
        <w:numPr>
          <w:ilvl w:val="1"/>
          <w:numId w:val="0"/>
        </w:numPr>
      </w:pPr>
      <w:r w:rsidRPr="002E6533">
        <w:t>Pode criar uma referência cruzada dentro do subformulário, mas nenhum registro relacionado é criado no aplicativo referenciado.</w:t>
      </w:r>
    </w:p>
    <w:p w14:paraId="1C29FF65" w14:textId="77777777" w:rsidR="004470EF" w:rsidRPr="002E6533" w:rsidRDefault="00000000">
      <w:r w:rsidRPr="002E6533">
        <w:t>Considere se os dados serão necessários isoladamente ou no futuro. Se alguma das respostas for sim, talvez seja melhor criar um aplicativo e um link para ele por meio de uma referência cruzada.</w:t>
      </w:r>
    </w:p>
    <w:p w14:paraId="123782B0" w14:textId="77777777" w:rsidR="004470EF" w:rsidRPr="002E6533" w:rsidRDefault="00000000">
      <w:pPr>
        <w:pStyle w:val="Ttulo2"/>
      </w:pPr>
      <w:bookmarkStart w:id="1434" w:name="notificações"/>
      <w:bookmarkEnd w:id="1433"/>
      <w:r w:rsidRPr="002E6533">
        <w:t>Notificações</w:t>
      </w:r>
    </w:p>
    <w:p w14:paraId="769D47DE" w14:textId="77777777" w:rsidR="004470EF" w:rsidRPr="002E6533" w:rsidRDefault="00000000">
      <w:r w:rsidRPr="002E6533">
        <w:t>Ative notificações para aplicativos recém-criados.</w:t>
      </w:r>
    </w:p>
    <w:p w14:paraId="0ADAF6C1" w14:textId="77777777" w:rsidR="004470EF" w:rsidRPr="002E6533" w:rsidRDefault="00000000">
      <w:r w:rsidRPr="002E6533">
        <w:t>Inclua uma descrição para ajudar a diferenciar modelos com nomes semelhantes.</w:t>
      </w:r>
    </w:p>
    <w:p w14:paraId="0D38FB32" w14:textId="77777777" w:rsidR="004470EF" w:rsidRPr="002E6533" w:rsidRDefault="00000000">
      <w:r w:rsidRPr="002E6533">
        <w:t>Alertas de notificação devem ser enviados periodicamente aos usuários e direcioná-los para o registro que necessita de ação.</w:t>
      </w:r>
    </w:p>
    <w:p w14:paraId="5E095FAA" w14:textId="77777777" w:rsidR="004470EF" w:rsidRPr="002E6533" w:rsidRDefault="00000000">
      <w:r w:rsidRPr="002E6533">
        <w:t>Use notificações instantâneas como base para criar notificações resumidas – oferecendo aos usuários diversas opções de entrega para o mesmo conteúdo.</w:t>
      </w:r>
    </w:p>
    <w:p w14:paraId="28A7E6EF" w14:textId="77777777" w:rsidR="004470EF" w:rsidRPr="002E6533" w:rsidRDefault="00000000">
      <w:pPr>
        <w:pStyle w:val="Ttulo2"/>
      </w:pPr>
      <w:bookmarkStart w:id="1435" w:name="campos-registro-do-histórico"/>
      <w:bookmarkEnd w:id="1434"/>
      <w:r w:rsidRPr="002E6533">
        <w:t>campos Registro do histórico</w:t>
      </w:r>
    </w:p>
    <w:p w14:paraId="4C53210F" w14:textId="77777777" w:rsidR="004470EF" w:rsidRPr="002E6533" w:rsidRDefault="00000000">
      <w:pPr>
        <w:pStyle w:val="Compact"/>
      </w:pPr>
      <w:r w:rsidRPr="002E6533">
        <w:t>Cada aplicativo deve ter um</w:t>
      </w:r>
    </w:p>
    <w:p w14:paraId="2C282C2B" w14:textId="77777777" w:rsidR="004470EF" w:rsidRPr="002E6533" w:rsidRDefault="00000000">
      <w:pPr>
        <w:pStyle w:val="Compact"/>
      </w:pPr>
      <w:r w:rsidRPr="002E6533">
        <w:t>Posicione as grades na parte inferior do layout e os links na seção superior</w:t>
      </w:r>
    </w:p>
    <w:p w14:paraId="1C3340CB" w14:textId="77777777" w:rsidR="004470EF" w:rsidRPr="002E6533" w:rsidRDefault="00000000">
      <w:pPr>
        <w:pStyle w:val="Compact"/>
      </w:pPr>
      <w:r w:rsidRPr="002E6533">
        <w:t>Descrição e texto de ajuda recomendados: O campo Registro do histórico é preenchido automaticamente com o histórico de alterações desse registro.</w:t>
      </w:r>
    </w:p>
    <w:p w14:paraId="7549770C" w14:textId="77777777" w:rsidR="004470EF" w:rsidRPr="002E6533" w:rsidRDefault="00000000">
      <w:pPr>
        <w:pStyle w:val="Ttulo1"/>
      </w:pPr>
      <w:bookmarkStart w:id="1436" w:name="adicionando-campos"/>
      <w:bookmarkEnd w:id="1429"/>
      <w:bookmarkEnd w:id="1435"/>
      <w:r w:rsidRPr="002E6533">
        <w:lastRenderedPageBreak/>
        <w:t>Adicionando campos</w:t>
      </w:r>
    </w:p>
    <w:p w14:paraId="1E68F641" w14:textId="77777777" w:rsidR="004470EF" w:rsidRPr="002E6533" w:rsidRDefault="00000000">
      <w:pPr>
        <w:pStyle w:val="FirstParagraph"/>
      </w:pPr>
      <w:r w:rsidRPr="002E6533">
        <w:t xml:space="preserve">Em um </w:t>
      </w:r>
      <w:hyperlink r:id="rId2738">
        <w:r w:rsidR="004470EF" w:rsidRPr="002E6533">
          <w:rPr>
            <w:rStyle w:val="Hyperlink"/>
          </w:rPr>
          <w:t>aplicativo</w:t>
        </w:r>
      </w:hyperlink>
      <w:r w:rsidRPr="002E6533">
        <w:t xml:space="preserve">, </w:t>
      </w:r>
      <w:hyperlink r:id="rId2739">
        <w:r w:rsidR="004470EF" w:rsidRPr="002E6533">
          <w:rPr>
            <w:rStyle w:val="Hyperlink"/>
          </w:rPr>
          <w:t>questionário</w:t>
        </w:r>
      </w:hyperlink>
      <w:r w:rsidRPr="002E6533">
        <w:t xml:space="preserve"> ou </w:t>
      </w:r>
      <w:hyperlink r:id="rId2740">
        <w:r w:rsidR="004470EF" w:rsidRPr="002E6533">
          <w:rPr>
            <w:rStyle w:val="Hyperlink"/>
          </w:rPr>
          <w:t>subformulário</w:t>
        </w:r>
      </w:hyperlink>
      <w:r w:rsidRPr="002E6533">
        <w:t>, os campos contêm dados específicos. Os usuários podem ser solicitados a informar dados nos campos, ou estes podem apresentar dados para o usuário. Por exemplo, um aplicativo de Políticas pode ter os campos Nome da política e Descrição. O Archer oferece vários tipos de campo que permitem reunir e formatar informações de acordo com as necessidades dos negócios.</w:t>
      </w:r>
    </w:p>
    <w:p w14:paraId="3BBBEEDC" w14:textId="77777777" w:rsidR="004470EF" w:rsidRPr="002E6533" w:rsidRDefault="00000000">
      <w:pPr>
        <w:pStyle w:val="Ttulo1"/>
      </w:pPr>
      <w:bookmarkStart w:id="1437" w:name="adicionando-campos-de-anexo"/>
      <w:bookmarkEnd w:id="1436"/>
      <w:r w:rsidRPr="002E6533">
        <w:t>Adicionando campos de anexo</w:t>
      </w:r>
    </w:p>
    <w:p w14:paraId="33C74032" w14:textId="77777777" w:rsidR="004470EF" w:rsidRPr="002E6533" w:rsidRDefault="00000000">
      <w:pPr>
        <w:pStyle w:val="FirstParagraph"/>
      </w:pPr>
      <w:r w:rsidRPr="002E6533">
        <w:t xml:space="preserve">Os campos Anexo permitem aos usuários carregar e anexar 1 ou mais arquivos a um registro. Esses campos podem ser </w:t>
      </w:r>
      <w:hyperlink r:id="rId2741">
        <w:r w:rsidR="004470EF" w:rsidRPr="002E6533">
          <w:rPr>
            <w:rStyle w:val="Hyperlink"/>
          </w:rPr>
          <w:t>criptografados</w:t>
        </w:r>
      </w:hyperlink>
      <w:r w:rsidRPr="002E6533">
        <w:t>.</w:t>
      </w:r>
    </w:p>
    <w:p w14:paraId="7DF68292" w14:textId="77777777" w:rsidR="004470EF" w:rsidRPr="002E6533" w:rsidRDefault="00000000">
      <w:pPr>
        <w:pStyle w:val="Corpodetexto"/>
      </w:pPr>
      <w:r w:rsidRPr="002E6533">
        <w:t>Nesta página</w:t>
      </w:r>
    </w:p>
    <w:p w14:paraId="74FC1505" w14:textId="77777777" w:rsidR="004470EF" w:rsidRPr="002E6533" w:rsidRDefault="004470EF">
      <w:pPr>
        <w:pStyle w:val="Compact"/>
      </w:pPr>
      <w:hyperlink w:anchor="Tarefa1Criarocampo">
        <w:r w:rsidRPr="002E6533">
          <w:rPr>
            <w:rStyle w:val="Hyperlink"/>
          </w:rPr>
          <w:t>Tarefa 1: Criar o campo</w:t>
        </w:r>
      </w:hyperlink>
    </w:p>
    <w:p w14:paraId="05BF55EF"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185061B5" w14:textId="77777777" w:rsidR="004470EF" w:rsidRPr="002E6533" w:rsidRDefault="004470EF">
      <w:pPr>
        <w:pStyle w:val="Compact"/>
      </w:pPr>
      <w:hyperlink w:anchor="Tarefa3Configurarasop%C3%A7%C3%B5es">
        <w:r w:rsidRPr="002E6533">
          <w:rPr>
            <w:rStyle w:val="Hyperlink"/>
          </w:rPr>
          <w:t>Tarefa 3: Configurar as opções</w:t>
        </w:r>
      </w:hyperlink>
    </w:p>
    <w:p w14:paraId="5EC112DA"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2FFD1495" w14:textId="77777777" w:rsidR="004470EF" w:rsidRPr="002E6533" w:rsidRDefault="004470EF">
      <w:pPr>
        <w:pStyle w:val="Compact"/>
      </w:pPr>
      <w:hyperlink w:anchor="Tarefa5Configurarotextodeajuda">
        <w:r w:rsidRPr="002E6533">
          <w:rPr>
            <w:rStyle w:val="Hyperlink"/>
          </w:rPr>
          <w:t>Tarefa 5: Configurar o texto de ajuda</w:t>
        </w:r>
      </w:hyperlink>
    </w:p>
    <w:p w14:paraId="1B0B5460"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1CB09BDA" w14:textId="77777777" w:rsidR="004470EF" w:rsidRPr="002E6533" w:rsidRDefault="00000000">
      <w:pPr>
        <w:pStyle w:val="Ttulo2"/>
      </w:pPr>
      <w:r w:rsidRPr="002E6533">
        <w:t>Tarefa 1: Criar o campo</w:t>
      </w:r>
    </w:p>
    <w:p w14:paraId="3E57BDC8" w14:textId="77777777" w:rsidR="004470EF" w:rsidRPr="002E6533" w:rsidRDefault="00000000">
      <w:pPr>
        <w:pStyle w:val="Compact"/>
      </w:pPr>
      <w:r w:rsidRPr="002E6533">
        <w:t>Em seu aplicativo, acesse a guia Designer &gt; guia Layout &gt; painel Objetos &gt; e clique em Adicionar novo.</w:t>
      </w:r>
    </w:p>
    <w:p w14:paraId="4718755A" w14:textId="77777777" w:rsidR="004470EF" w:rsidRPr="002E6533" w:rsidRDefault="00000000">
      <w:r w:rsidRPr="002E6533">
        <w:t>Selecione o tipo de campo, digite um nome e clique em Criar campo.</w:t>
      </w:r>
    </w:p>
    <w:p w14:paraId="105AD36B" w14:textId="77777777" w:rsidR="004470EF" w:rsidRPr="002E6533" w:rsidRDefault="00000000">
      <w:r w:rsidRPr="002E6533">
        <w:t>Diretrizes de nome de campo:</w:t>
      </w:r>
    </w:p>
    <w:p w14:paraId="076D5B8F"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095E2C75"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7CDC3E1F"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28481F41"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71E3BAFB"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8891C21" w14:textId="77777777" w:rsidR="004470EF" w:rsidRPr="002E6533" w:rsidRDefault="00000000">
      <w:r w:rsidRPr="002E6533">
        <w:t>Na seção Informações gerais, digite uma descrição.</w:t>
      </w:r>
    </w:p>
    <w:p w14:paraId="4F08FC06" w14:textId="77777777" w:rsidR="004470EF" w:rsidRPr="002E6533" w:rsidRDefault="00000000">
      <w:r w:rsidRPr="002E6533">
        <w:rPr>
          <w:b/>
          <w:bCs/>
        </w:rPr>
        <w:lastRenderedPageBreak/>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6B94A72"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2D69D035"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4F653E18" w14:textId="77777777" w:rsidR="004470EF" w:rsidRPr="002E6533" w:rsidRDefault="00000000">
      <w:pPr>
        <w:pStyle w:val="Ttulo2"/>
      </w:pPr>
      <w:r w:rsidRPr="002E6533">
        <w:t>Tarefa 2: Determinar como o campo é exibido</w:t>
      </w:r>
    </w:p>
    <w:p w14:paraId="7A0C0B70" w14:textId="77777777" w:rsidR="004470EF" w:rsidRPr="002E6533" w:rsidRDefault="00000000">
      <w:pPr>
        <w:pStyle w:val="FirstParagraph"/>
      </w:pPr>
      <w:r w:rsidRPr="002E6533">
        <w:t>Na seção Controle de exibição, selecione como quer que o campo seja exibido no registro.</w:t>
      </w:r>
    </w:p>
    <w:p w14:paraId="3B1FB708"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95C993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ABD84BF" w14:textId="77777777" w:rsidR="004470EF" w:rsidRPr="002E6533" w:rsidRDefault="00000000">
            <w:pPr>
              <w:pStyle w:val="Compact"/>
            </w:pPr>
            <w:r w:rsidRPr="002E6533">
              <w:t>Opção</w:t>
            </w:r>
          </w:p>
        </w:tc>
        <w:tc>
          <w:tcPr>
            <w:tcW w:w="3960" w:type="dxa"/>
          </w:tcPr>
          <w:p w14:paraId="639A813B" w14:textId="77777777" w:rsidR="004470EF" w:rsidRPr="002E6533" w:rsidRDefault="00000000">
            <w:pPr>
              <w:pStyle w:val="Compact"/>
            </w:pPr>
            <w:r w:rsidRPr="002E6533">
              <w:t>Descrição</w:t>
            </w:r>
          </w:p>
        </w:tc>
      </w:tr>
      <w:tr w:rsidR="004470EF" w:rsidRPr="002E6533" w14:paraId="315A7093" w14:textId="77777777">
        <w:tc>
          <w:tcPr>
            <w:tcW w:w="3960" w:type="dxa"/>
          </w:tcPr>
          <w:p w14:paraId="306E9239" w14:textId="77777777" w:rsidR="004470EF" w:rsidRPr="002E6533" w:rsidRDefault="00000000">
            <w:pPr>
              <w:pStyle w:val="Compact"/>
            </w:pPr>
            <w:r w:rsidRPr="002E6533">
              <w:t>Grid</w:t>
            </w:r>
          </w:p>
        </w:tc>
        <w:tc>
          <w:tcPr>
            <w:tcW w:w="3960" w:type="dxa"/>
          </w:tcPr>
          <w:p w14:paraId="1CEC53E0" w14:textId="77777777" w:rsidR="004470EF" w:rsidRPr="002E6533" w:rsidRDefault="00000000">
            <w:pPr>
              <w:pStyle w:val="Compact"/>
            </w:pPr>
            <w:r w:rsidRPr="002E6533">
              <w:t>Exibe diversos campos de dados do registro referido, que ocupam a largura 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4470EF" w:rsidRPr="002E6533" w14:paraId="5DA963A1" w14:textId="77777777">
        <w:tc>
          <w:tcPr>
            <w:tcW w:w="3960" w:type="dxa"/>
          </w:tcPr>
          <w:p w14:paraId="759D73B7" w14:textId="77777777" w:rsidR="004470EF" w:rsidRPr="002E6533" w:rsidRDefault="00000000">
            <w:pPr>
              <w:pStyle w:val="Compact"/>
            </w:pPr>
            <w:r w:rsidRPr="002E6533">
              <w:t>Coluna única</w:t>
            </w:r>
          </w:p>
        </w:tc>
        <w:tc>
          <w:tcPr>
            <w:tcW w:w="3960" w:type="dxa"/>
          </w:tcPr>
          <w:p w14:paraId="346D3C27" w14:textId="77777777" w:rsidR="004470EF" w:rsidRPr="002E6533" w:rsidRDefault="00000000">
            <w:pPr>
              <w:pStyle w:val="Compact"/>
            </w:pPr>
            <w:r w:rsidRPr="002E6533">
              <w:t>Exibe uma coluna única com links para os arquivos anexos.</w:t>
            </w:r>
          </w:p>
        </w:tc>
      </w:tr>
    </w:tbl>
    <w:p w14:paraId="466011EC" w14:textId="77777777" w:rsidR="004470EF" w:rsidRPr="002E6533" w:rsidRDefault="00000000">
      <w:pPr>
        <w:pStyle w:val="Ttulo2"/>
      </w:pPr>
      <w:r w:rsidRPr="002E6533">
        <w:lastRenderedPageBreak/>
        <w:t>Tarefa 3: Configurar as opções</w:t>
      </w:r>
    </w:p>
    <w:p w14:paraId="6E9C5CEE" w14:textId="77777777" w:rsidR="004470EF" w:rsidRPr="002E6533" w:rsidRDefault="00000000">
      <w:pPr>
        <w:pStyle w:val="FirstParagraph"/>
      </w:pPr>
      <w:r w:rsidRPr="002E6533">
        <w:t>Na seção Opções, selecione todas as opções a seguir que se aplicam ao campo.</w:t>
      </w:r>
    </w:p>
    <w:p w14:paraId="7FA5FA43"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A469FF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7EDA72" w14:textId="77777777" w:rsidR="004470EF" w:rsidRPr="002E6533" w:rsidRDefault="00000000">
            <w:pPr>
              <w:pStyle w:val="Compact"/>
            </w:pPr>
            <w:r w:rsidRPr="002E6533">
              <w:t>Opção</w:t>
            </w:r>
          </w:p>
        </w:tc>
        <w:tc>
          <w:tcPr>
            <w:tcW w:w="3960" w:type="dxa"/>
          </w:tcPr>
          <w:p w14:paraId="268F15DE" w14:textId="77777777" w:rsidR="004470EF" w:rsidRPr="002E6533" w:rsidRDefault="00000000">
            <w:pPr>
              <w:pStyle w:val="Compact"/>
            </w:pPr>
            <w:r w:rsidRPr="002E6533">
              <w:t>Descrição</w:t>
            </w:r>
          </w:p>
        </w:tc>
      </w:tr>
      <w:tr w:rsidR="004470EF" w:rsidRPr="002E6533" w14:paraId="22AFBBAE" w14:textId="77777777">
        <w:tc>
          <w:tcPr>
            <w:tcW w:w="3960" w:type="dxa"/>
          </w:tcPr>
          <w:p w14:paraId="6272C687" w14:textId="77777777" w:rsidR="004470EF" w:rsidRPr="002E6533" w:rsidRDefault="00000000">
            <w:pPr>
              <w:pStyle w:val="Compact"/>
            </w:pPr>
            <w:r w:rsidRPr="002E6533">
              <w:t>Este é um campo obrigatório</w:t>
            </w:r>
          </w:p>
        </w:tc>
        <w:tc>
          <w:tcPr>
            <w:tcW w:w="3960" w:type="dxa"/>
          </w:tcPr>
          <w:p w14:paraId="68370B0C"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27224A6E" w14:textId="77777777">
        <w:tc>
          <w:tcPr>
            <w:tcW w:w="3960" w:type="dxa"/>
          </w:tcPr>
          <w:p w14:paraId="4ABFC067" w14:textId="77777777" w:rsidR="004470EF" w:rsidRPr="002E6533" w:rsidRDefault="00000000">
            <w:pPr>
              <w:pStyle w:val="Compact"/>
            </w:pPr>
            <w:r w:rsidRPr="002E6533">
              <w:t>Exibir data da última modificação</w:t>
            </w:r>
          </w:p>
        </w:tc>
        <w:tc>
          <w:tcPr>
            <w:tcW w:w="3960" w:type="dxa"/>
          </w:tcPr>
          <w:p w14:paraId="3945001E"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7903C88F" w14:textId="77777777">
        <w:tc>
          <w:tcPr>
            <w:tcW w:w="3960" w:type="dxa"/>
          </w:tcPr>
          <w:p w14:paraId="698E1508" w14:textId="77777777" w:rsidR="004470EF" w:rsidRPr="002E6533" w:rsidRDefault="00000000">
            <w:pPr>
              <w:pStyle w:val="Compact"/>
            </w:pPr>
            <w:r w:rsidRPr="002E6533">
              <w:t>Tornar este campo pesquisável</w:t>
            </w:r>
          </w:p>
        </w:tc>
        <w:tc>
          <w:tcPr>
            <w:tcW w:w="3960" w:type="dxa"/>
          </w:tcPr>
          <w:p w14:paraId="0AC9C128" w14:textId="77777777" w:rsidR="004470EF" w:rsidRPr="002E6533" w:rsidRDefault="00000000">
            <w:pPr>
              <w:pStyle w:val="Compact"/>
            </w:pPr>
            <w:r w:rsidRPr="002E6533">
              <w:t>Disponibiliza este campo para exibição em todos os resultados da pesquisa.</w:t>
            </w:r>
          </w:p>
        </w:tc>
      </w:tr>
      <w:tr w:rsidR="004470EF" w:rsidRPr="002E6533" w14:paraId="47FCE533" w14:textId="77777777">
        <w:tc>
          <w:tcPr>
            <w:tcW w:w="3960" w:type="dxa"/>
          </w:tcPr>
          <w:p w14:paraId="21321C86" w14:textId="77777777" w:rsidR="004470EF" w:rsidRPr="002E6533" w:rsidRDefault="00000000">
            <w:pPr>
              <w:pStyle w:val="Compact"/>
            </w:pPr>
            <w:r w:rsidRPr="002E6533">
              <w:t>Exibir este campo nos resultados da pesquisa global</w:t>
            </w:r>
          </w:p>
        </w:tc>
        <w:tc>
          <w:tcPr>
            <w:tcW w:w="3960" w:type="dxa"/>
          </w:tcPr>
          <w:p w14:paraId="1A7CFCDA"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46967212" w14:textId="77777777">
        <w:tc>
          <w:tcPr>
            <w:tcW w:w="3960" w:type="dxa"/>
          </w:tcPr>
          <w:p w14:paraId="4BF1C399" w14:textId="77777777" w:rsidR="004470EF" w:rsidRPr="002E6533" w:rsidRDefault="00000000">
            <w:pPr>
              <w:pStyle w:val="Compact"/>
            </w:pPr>
            <w:r w:rsidRPr="002E6533">
              <w:t>Habilitar pesquisa por palavra-chave para documentos em PDF, texto, Word e Excel</w:t>
            </w:r>
          </w:p>
        </w:tc>
        <w:tc>
          <w:tcPr>
            <w:tcW w:w="3960" w:type="dxa"/>
          </w:tcPr>
          <w:p w14:paraId="14E997E8" w14:textId="77777777" w:rsidR="004470EF" w:rsidRPr="002E6533" w:rsidRDefault="00000000">
            <w:pPr>
              <w:pStyle w:val="Corpodetexto"/>
            </w:pPr>
            <w:r w:rsidRPr="002E6533">
              <w:t>Permite que os usuários usem esse campo em uma pesquisa por palavras-chave para localizar documentos anexados ao campo.</w:t>
            </w:r>
          </w:p>
          <w:p w14:paraId="60755228" w14:textId="77777777" w:rsidR="004470EF" w:rsidRPr="002E6533" w:rsidRDefault="00000000">
            <w:pPr>
              <w:pStyle w:val="Corpodetexto"/>
            </w:pPr>
            <w:r w:rsidRPr="002E6533">
              <w:t>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14:paraId="0FDDAF30" w14:textId="77777777" w:rsidR="004470EF" w:rsidRPr="002E6533" w:rsidRDefault="00000000">
            <w:pPr>
              <w:pStyle w:val="Corpodetexto"/>
            </w:pPr>
            <w:r w:rsidRPr="002E6533">
              <w:t>quando um campo de anexo é criptografado, não há suporte para pesquisa de palavras-chave.</w:t>
            </w:r>
          </w:p>
        </w:tc>
      </w:tr>
      <w:tr w:rsidR="004470EF" w:rsidRPr="002E6533" w14:paraId="1632520D" w14:textId="77777777">
        <w:tc>
          <w:tcPr>
            <w:tcW w:w="3960" w:type="dxa"/>
          </w:tcPr>
          <w:p w14:paraId="14A2E7C5" w14:textId="77777777" w:rsidR="004470EF" w:rsidRPr="002E6533" w:rsidRDefault="00000000">
            <w:pPr>
              <w:pStyle w:val="Compact"/>
            </w:pPr>
            <w:r w:rsidRPr="002E6533">
              <w:lastRenderedPageBreak/>
              <w:t>Exibir opções de formatação avançada</w:t>
            </w:r>
          </w:p>
        </w:tc>
        <w:tc>
          <w:tcPr>
            <w:tcW w:w="3960" w:type="dxa"/>
          </w:tcPr>
          <w:p w14:paraId="48A23221"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1169F35C" w14:textId="77777777" w:rsidR="004470EF" w:rsidRPr="002E6533" w:rsidRDefault="00000000">
            <w:pPr>
              <w:pStyle w:val="Corpodetexto"/>
            </w:pPr>
            <w:r w:rsidRPr="002E6533">
              <w:t>Você pode definir as seguintes opções:</w:t>
            </w:r>
          </w:p>
          <w:p w14:paraId="28A9BBF5"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129C6DF0" w14:textId="77777777" w:rsidR="004470EF" w:rsidRPr="002E6533" w:rsidRDefault="00000000">
            <w:r w:rsidRPr="002E6533">
              <w:t>Orientação: Selecione exibir ou ocultar o nome do campo e exibir os valores horizontal ou verticalmente.</w:t>
            </w:r>
          </w:p>
        </w:tc>
      </w:tr>
      <w:tr w:rsidR="004470EF" w:rsidRPr="002E6533" w14:paraId="2B787956" w14:textId="77777777">
        <w:tc>
          <w:tcPr>
            <w:tcW w:w="3960" w:type="dxa"/>
          </w:tcPr>
          <w:p w14:paraId="2382899A" w14:textId="77777777" w:rsidR="004470EF" w:rsidRPr="002E6533" w:rsidRDefault="00000000">
            <w:pPr>
              <w:pStyle w:val="Compact"/>
            </w:pPr>
            <w:r w:rsidRPr="002E6533">
              <w:t>Validar este campo quando houver alterações de valores no registro</w:t>
            </w:r>
          </w:p>
        </w:tc>
        <w:tc>
          <w:tcPr>
            <w:tcW w:w="3960" w:type="dxa"/>
          </w:tcPr>
          <w:p w14:paraId="61E59A5B" w14:textId="77777777" w:rsidR="004470EF" w:rsidRPr="002E6533" w:rsidRDefault="00000000">
            <w:pPr>
              <w:pStyle w:val="Corpodetexto"/>
            </w:pPr>
            <w:r w:rsidRPr="002E6533">
              <w:t>Faz com que um campo seja validado sempre que houver alterações de valores em um registro.</w:t>
            </w:r>
          </w:p>
          <w:p w14:paraId="405F84DA"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09B2E197" w14:textId="77777777">
        <w:tc>
          <w:tcPr>
            <w:tcW w:w="3960" w:type="dxa"/>
          </w:tcPr>
          <w:p w14:paraId="47D39F6D" w14:textId="77777777" w:rsidR="004470EF" w:rsidRPr="002E6533" w:rsidRDefault="00000000">
            <w:pPr>
              <w:pStyle w:val="Compact"/>
            </w:pPr>
            <w:r w:rsidRPr="002E6533">
              <w:t>Criptografar dados em repouso no campo</w:t>
            </w:r>
          </w:p>
        </w:tc>
        <w:tc>
          <w:tcPr>
            <w:tcW w:w="3960" w:type="dxa"/>
          </w:tcPr>
          <w:p w14:paraId="1C97E181" w14:textId="77777777" w:rsidR="004470EF" w:rsidRPr="002E6533" w:rsidRDefault="00000000">
            <w:pPr>
              <w:pStyle w:val="Compact"/>
            </w:pPr>
            <w:r w:rsidRPr="002E6533">
              <w:t xml:space="preserve">Consulte </w:t>
            </w:r>
            <w:hyperlink r:id="rId2742">
              <w:r w:rsidR="004470EF" w:rsidRPr="002E6533">
                <w:rPr>
                  <w:rStyle w:val="Hyperlink"/>
                </w:rPr>
                <w:t>Criptografando dados</w:t>
              </w:r>
            </w:hyperlink>
            <w:r w:rsidRPr="002E6533">
              <w:t xml:space="preserve"> para obter instruções.</w:t>
            </w:r>
          </w:p>
        </w:tc>
      </w:tr>
    </w:tbl>
    <w:p w14:paraId="2E851B86" w14:textId="77777777" w:rsidR="004470EF" w:rsidRPr="002E6533" w:rsidRDefault="00000000">
      <w:pPr>
        <w:pStyle w:val="Ttulo2"/>
      </w:pPr>
      <w:r w:rsidRPr="002E6533">
        <w:t>Tarefa 4: Definir as opções de configuração</w:t>
      </w:r>
    </w:p>
    <w:p w14:paraId="437DA9F6" w14:textId="77777777" w:rsidR="004470EF" w:rsidRPr="002E6533" w:rsidRDefault="00000000">
      <w:pPr>
        <w:pStyle w:val="FirstParagraph"/>
      </w:pPr>
      <w:r w:rsidRPr="002E6533">
        <w:t>Na seção Configuração, defina as opções a seguir.</w:t>
      </w:r>
    </w:p>
    <w:p w14:paraId="46EE2AB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A60F7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EA95D6" w14:textId="77777777" w:rsidR="004470EF" w:rsidRPr="002E6533" w:rsidRDefault="00000000">
            <w:pPr>
              <w:pStyle w:val="Compact"/>
            </w:pPr>
            <w:r w:rsidRPr="002E6533">
              <w:t>Opção</w:t>
            </w:r>
          </w:p>
        </w:tc>
        <w:tc>
          <w:tcPr>
            <w:tcW w:w="3960" w:type="dxa"/>
          </w:tcPr>
          <w:p w14:paraId="77831246" w14:textId="77777777" w:rsidR="004470EF" w:rsidRPr="002E6533" w:rsidRDefault="00000000">
            <w:pPr>
              <w:pStyle w:val="Compact"/>
            </w:pPr>
            <w:r w:rsidRPr="002E6533">
              <w:t>Descrição</w:t>
            </w:r>
          </w:p>
        </w:tc>
      </w:tr>
      <w:tr w:rsidR="004470EF" w:rsidRPr="002E6533" w14:paraId="15D12B1E" w14:textId="77777777">
        <w:tc>
          <w:tcPr>
            <w:tcW w:w="3960" w:type="dxa"/>
          </w:tcPr>
          <w:p w14:paraId="7515DEB3" w14:textId="77777777" w:rsidR="004470EF" w:rsidRPr="002E6533" w:rsidRDefault="00000000">
            <w:pPr>
              <w:pStyle w:val="Compact"/>
            </w:pPr>
            <w:r w:rsidRPr="002E6533">
              <w:t>Número mínimo de anexos</w:t>
            </w:r>
          </w:p>
        </w:tc>
        <w:tc>
          <w:tcPr>
            <w:tcW w:w="3960" w:type="dxa"/>
          </w:tcPr>
          <w:p w14:paraId="630D71BC" w14:textId="77777777" w:rsidR="004470EF" w:rsidRPr="002E6533" w:rsidRDefault="00000000">
            <w:pPr>
              <w:pStyle w:val="Compact"/>
            </w:pPr>
            <w:r w:rsidRPr="002E6533">
              <w:t>Especifica o número mínimo de anexos necessários.</w:t>
            </w:r>
          </w:p>
        </w:tc>
      </w:tr>
      <w:tr w:rsidR="004470EF" w:rsidRPr="002E6533" w14:paraId="2373342C" w14:textId="77777777">
        <w:tc>
          <w:tcPr>
            <w:tcW w:w="3960" w:type="dxa"/>
          </w:tcPr>
          <w:p w14:paraId="146FCE01" w14:textId="77777777" w:rsidR="004470EF" w:rsidRPr="002E6533" w:rsidRDefault="00000000">
            <w:pPr>
              <w:pStyle w:val="Compact"/>
            </w:pPr>
            <w:r w:rsidRPr="002E6533">
              <w:t>Número máximo de anexos</w:t>
            </w:r>
          </w:p>
        </w:tc>
        <w:tc>
          <w:tcPr>
            <w:tcW w:w="3960" w:type="dxa"/>
          </w:tcPr>
          <w:p w14:paraId="203EC75E" w14:textId="77777777" w:rsidR="004470EF" w:rsidRPr="002E6533" w:rsidRDefault="00000000">
            <w:pPr>
              <w:pStyle w:val="Compact"/>
            </w:pPr>
            <w:r w:rsidRPr="002E6533">
              <w:t>Especifica o número máximo de anexos necessários.</w:t>
            </w:r>
          </w:p>
        </w:tc>
      </w:tr>
      <w:tr w:rsidR="004470EF" w:rsidRPr="002E6533" w14:paraId="315876CA" w14:textId="77777777">
        <w:tc>
          <w:tcPr>
            <w:tcW w:w="3960" w:type="dxa"/>
          </w:tcPr>
          <w:p w14:paraId="15A5395B" w14:textId="77777777" w:rsidR="004470EF" w:rsidRPr="002E6533" w:rsidRDefault="00000000">
            <w:pPr>
              <w:pStyle w:val="Compact"/>
            </w:pPr>
            <w:r w:rsidRPr="002E6533">
              <w:t>Tamanho máximo</w:t>
            </w:r>
          </w:p>
        </w:tc>
        <w:tc>
          <w:tcPr>
            <w:tcW w:w="3960" w:type="dxa"/>
          </w:tcPr>
          <w:p w14:paraId="7E960277" w14:textId="77777777" w:rsidR="004470EF" w:rsidRPr="002E6533" w:rsidRDefault="00000000">
            <w:pPr>
              <w:pStyle w:val="Corpodetexto"/>
            </w:pPr>
            <w:r w:rsidRPr="002E6533">
              <w:t xml:space="preserve">Especifica o tamanho máximo, até 100 MB, que deseja permitir para cada </w:t>
            </w:r>
            <w:r w:rsidRPr="002E6533">
              <w:lastRenderedPageBreak/>
              <w:t>arquivo carregado no campo. Essa configuração não restringe o tamanho total de todos os arquivos carregados no campo.</w:t>
            </w:r>
          </w:p>
          <w:p w14:paraId="5BE98817" w14:textId="77777777" w:rsidR="004470EF" w:rsidRPr="002E6533" w:rsidRDefault="00000000">
            <w:pPr>
              <w:pStyle w:val="Corpodetexto"/>
            </w:pPr>
            <w:r w:rsidRPr="002E6533">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2916B3BF" w14:textId="77777777" w:rsidR="004470EF" w:rsidRPr="002E6533" w:rsidRDefault="00000000">
            <w:pPr>
              <w:pStyle w:val="Compact"/>
            </w:pPr>
            <w:r w:rsidRPr="002E6533">
              <w:t>Se o arquivo for maior que o tamanho do arquivo designado no IIS, um erro 404 será exibido. O servidor host (não Archer) gerará esta mensagem. A configuração do IIS está fora da classificação da configuração do Archer.</w:t>
            </w:r>
          </w:p>
          <w:p w14:paraId="66FA749C" w14:textId="77777777" w:rsidR="004470EF" w:rsidRPr="002E6533" w:rsidRDefault="00000000">
            <w:pPr>
              <w:pStyle w:val="Compact"/>
            </w:pPr>
            <w:r w:rsidRPr="002E6533">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4470EF" w:rsidRPr="002E6533" w14:paraId="34F0C034" w14:textId="77777777">
        <w:tc>
          <w:tcPr>
            <w:tcW w:w="3960" w:type="dxa"/>
          </w:tcPr>
          <w:p w14:paraId="29D1EF5D" w14:textId="77777777" w:rsidR="004470EF" w:rsidRPr="002E6533" w:rsidRDefault="00000000">
            <w:pPr>
              <w:pStyle w:val="Compact"/>
            </w:pPr>
            <w:r w:rsidRPr="002E6533">
              <w:lastRenderedPageBreak/>
              <w:t>Campos de exibição</w:t>
            </w:r>
          </w:p>
        </w:tc>
        <w:tc>
          <w:tcPr>
            <w:tcW w:w="3960" w:type="dxa"/>
          </w:tcPr>
          <w:p w14:paraId="75D87D4D" w14:textId="77777777" w:rsidR="004470EF" w:rsidRPr="002E6533" w:rsidRDefault="00000000">
            <w:pPr>
              <w:pStyle w:val="Corpodetexto"/>
            </w:pPr>
            <w:r w:rsidRPr="002E6533">
              <w:t>Especifica os campos que você deseja exibir juntamente com o arquivo anexo.</w:t>
            </w:r>
          </w:p>
          <w:p w14:paraId="0D4BEDDC" w14:textId="77777777" w:rsidR="004470EF" w:rsidRPr="002E6533" w:rsidRDefault="00000000">
            <w:pPr>
              <w:pStyle w:val="Corpodetexto"/>
            </w:pPr>
            <w:r w:rsidRPr="002E6533">
              <w:rPr>
                <w:b/>
                <w:bCs/>
              </w:rPr>
              <w:t>Importante:</w:t>
            </w:r>
            <w:r w:rsidRPr="002E6533">
              <w:t xml:space="preserve"> Os campos Downloads e Histórico exigem acesso de administrador do sistema para visualizar.</w:t>
            </w:r>
          </w:p>
        </w:tc>
      </w:tr>
    </w:tbl>
    <w:p w14:paraId="130A55F9" w14:textId="77777777" w:rsidR="004470EF" w:rsidRPr="002E6533" w:rsidRDefault="00000000">
      <w:pPr>
        <w:pStyle w:val="Ttulo2"/>
      </w:pPr>
      <w:r w:rsidRPr="002E6533">
        <w:t>Tarefa 5: Configurar o texto de ajuda</w:t>
      </w:r>
    </w:p>
    <w:p w14:paraId="0E90E516" w14:textId="77777777" w:rsidR="004470EF" w:rsidRPr="002E6533" w:rsidRDefault="00000000">
      <w:pPr>
        <w:pStyle w:val="FirstParagraph"/>
      </w:pPr>
      <w:r w:rsidRPr="002E6533">
        <w:t xml:space="preserve">A ajuda em nível de campo fornece diretrizes e instruções adicionais para garantir que os usuários digitem as informações apropriadas no campo. Esse texto de ajuda </w:t>
      </w:r>
      <w:r w:rsidRPr="002E6533">
        <w:lastRenderedPageBreak/>
        <w:t>aparece para os usuários quando eles adicionarem, editarem ou visualizarem registros no aplicativo no qual se encontra o campo.</w:t>
      </w:r>
    </w:p>
    <w:p w14:paraId="67B1363C" w14:textId="77777777" w:rsidR="004470EF" w:rsidRPr="002E6533" w:rsidRDefault="00000000">
      <w:pPr>
        <w:pStyle w:val="Corpodetexto"/>
      </w:pPr>
      <w:r w:rsidRPr="002E6533">
        <w:t>Considere as seguintes diretrizes gerais quando for escrever a ajuda no nível de campo:</w:t>
      </w:r>
    </w:p>
    <w:p w14:paraId="147A934F"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D720CAD" w14:textId="77777777" w:rsidR="004470EF" w:rsidRPr="002E6533" w:rsidRDefault="00000000">
      <w:pPr>
        <w:pStyle w:val="Compact"/>
      </w:pPr>
      <w:r w:rsidRPr="002E6533">
        <w:t>Utilize sentenças completas sempre que possível.</w:t>
      </w:r>
    </w:p>
    <w:p w14:paraId="5B5D0D8E" w14:textId="77777777" w:rsidR="004470EF" w:rsidRPr="002E6533" w:rsidRDefault="00000000">
      <w:pPr>
        <w:pStyle w:val="Compact"/>
      </w:pPr>
      <w:r w:rsidRPr="002E6533">
        <w:t>Evite jargões (a não ser que o termo seja muito importante e familiar a seus usuários).</w:t>
      </w:r>
    </w:p>
    <w:p w14:paraId="1BDDF015" w14:textId="77777777" w:rsidR="004470EF" w:rsidRPr="002E6533" w:rsidRDefault="00000000">
      <w:pPr>
        <w:pStyle w:val="Compact"/>
      </w:pPr>
      <w:r w:rsidRPr="002E6533">
        <w:t>Escreva um texto de ajuda que corresponda ao nível das aptidões técnicas dos leitores.</w:t>
      </w:r>
    </w:p>
    <w:p w14:paraId="2C5013E5" w14:textId="77777777" w:rsidR="004470EF" w:rsidRPr="002E6533" w:rsidRDefault="00000000">
      <w:pPr>
        <w:pStyle w:val="Compact"/>
      </w:pPr>
      <w:r w:rsidRPr="002E6533">
        <w:t>Utilize "você" e "seu" como se estivesse falando diretamente com o usuário.</w:t>
      </w:r>
    </w:p>
    <w:p w14:paraId="17180FDC" w14:textId="77777777" w:rsidR="004470EF" w:rsidRPr="002E6533" w:rsidRDefault="00000000">
      <w:pPr>
        <w:pStyle w:val="Compact"/>
      </w:pPr>
      <w:r w:rsidRPr="002E6533">
        <w:t>Considere posicionar o texto de ajuda no formulário de uma pergunta, por exemplo, "Qual é o seu nível de interesse?"</w:t>
      </w:r>
    </w:p>
    <w:p w14:paraId="11253255" w14:textId="77777777" w:rsidR="004470EF" w:rsidRPr="002E6533" w:rsidRDefault="00000000">
      <w:pPr>
        <w:pStyle w:val="FirstParagraph"/>
      </w:pPr>
      <w:r w:rsidRPr="002E6533">
        <w:t>Na seção Ajuda de texto, faça o seguinte:</w:t>
      </w:r>
    </w:p>
    <w:p w14:paraId="5B089E53" w14:textId="77777777" w:rsidR="004470EF" w:rsidRPr="002E6533" w:rsidRDefault="00000000">
      <w:pPr>
        <w:pStyle w:val="Compact"/>
      </w:pPr>
      <w:r w:rsidRPr="002E6533">
        <w:t>Selecione uma opção de exibição para os modos de edição e visualização.</w:t>
      </w:r>
    </w:p>
    <w:p w14:paraId="74AEBFE0" w14:textId="77777777" w:rsidR="004470EF" w:rsidRPr="002E6533" w:rsidRDefault="00000000">
      <w:pPr>
        <w:pStyle w:val="FirstParagraph"/>
      </w:pPr>
      <w:r w:rsidRPr="002E6533">
        <w:t>A tabela a seguir descreve as opções.</w:t>
      </w:r>
    </w:p>
    <w:p w14:paraId="6F03D98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4433CF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BCF247" w14:textId="77777777" w:rsidR="004470EF" w:rsidRPr="002E6533" w:rsidRDefault="00000000">
            <w:pPr>
              <w:pStyle w:val="Compact"/>
            </w:pPr>
            <w:r w:rsidRPr="002E6533">
              <w:t>Opção</w:t>
            </w:r>
          </w:p>
        </w:tc>
        <w:tc>
          <w:tcPr>
            <w:tcW w:w="3960" w:type="dxa"/>
          </w:tcPr>
          <w:p w14:paraId="48A7465D" w14:textId="77777777" w:rsidR="004470EF" w:rsidRPr="002E6533" w:rsidRDefault="00000000">
            <w:pPr>
              <w:pStyle w:val="Compact"/>
            </w:pPr>
            <w:r w:rsidRPr="002E6533">
              <w:t>Descrição</w:t>
            </w:r>
          </w:p>
        </w:tc>
      </w:tr>
      <w:tr w:rsidR="004470EF" w:rsidRPr="002E6533" w14:paraId="006D8C8F" w14:textId="77777777">
        <w:tc>
          <w:tcPr>
            <w:tcW w:w="3960" w:type="dxa"/>
          </w:tcPr>
          <w:p w14:paraId="3285F49E" w14:textId="77777777" w:rsidR="004470EF" w:rsidRPr="002E6533" w:rsidRDefault="00000000">
            <w:pPr>
              <w:pStyle w:val="Compact"/>
            </w:pPr>
            <w:r w:rsidRPr="002E6533">
              <w:t>Nenhum</w:t>
            </w:r>
          </w:p>
        </w:tc>
        <w:tc>
          <w:tcPr>
            <w:tcW w:w="3960" w:type="dxa"/>
          </w:tcPr>
          <w:p w14:paraId="58063008" w14:textId="77777777" w:rsidR="004470EF" w:rsidRPr="002E6533" w:rsidRDefault="00000000">
            <w:pPr>
              <w:pStyle w:val="Compact"/>
            </w:pPr>
            <w:r w:rsidRPr="002E6533">
              <w:t>O texto de ajuda não é exibido.</w:t>
            </w:r>
          </w:p>
        </w:tc>
      </w:tr>
      <w:tr w:rsidR="004470EF" w:rsidRPr="002E6533" w14:paraId="5E9290A1" w14:textId="77777777">
        <w:tc>
          <w:tcPr>
            <w:tcW w:w="3960" w:type="dxa"/>
          </w:tcPr>
          <w:p w14:paraId="05B601C6" w14:textId="77777777" w:rsidR="004470EF" w:rsidRPr="002E6533" w:rsidRDefault="00000000">
            <w:pPr>
              <w:pStyle w:val="Compact"/>
            </w:pPr>
            <w:r w:rsidRPr="002E6533">
              <w:t>Ícone de dica</w:t>
            </w:r>
          </w:p>
        </w:tc>
        <w:tc>
          <w:tcPr>
            <w:tcW w:w="3960" w:type="dxa"/>
          </w:tcPr>
          <w:p w14:paraId="326EC8C5"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5F19099C" w14:textId="77777777" w:rsidR="004470EF" w:rsidRPr="002E6533" w:rsidRDefault="00000000">
            <w:pPr>
              <w:pStyle w:val="Corpodetexto"/>
            </w:pPr>
            <w:r w:rsidRPr="002E6533">
              <w:t>Informações do campo ao passar o cursor sobre o ícone de ajuda</w:t>
            </w:r>
          </w:p>
        </w:tc>
      </w:tr>
      <w:tr w:rsidR="004470EF" w:rsidRPr="002E6533" w14:paraId="6A06315C" w14:textId="77777777">
        <w:tc>
          <w:tcPr>
            <w:tcW w:w="3960" w:type="dxa"/>
          </w:tcPr>
          <w:p w14:paraId="37C368AD" w14:textId="77777777" w:rsidR="004470EF" w:rsidRPr="002E6533" w:rsidRDefault="00000000">
            <w:pPr>
              <w:pStyle w:val="Compact"/>
            </w:pPr>
            <w:r w:rsidRPr="002E6533">
              <w:t>Abaixo</w:t>
            </w:r>
          </w:p>
        </w:tc>
        <w:tc>
          <w:tcPr>
            <w:tcW w:w="3960" w:type="dxa"/>
          </w:tcPr>
          <w:p w14:paraId="5E9375CF" w14:textId="77777777" w:rsidR="004470EF" w:rsidRPr="002E6533" w:rsidRDefault="00000000">
            <w:pPr>
              <w:pStyle w:val="Corpodetexto"/>
            </w:pPr>
            <w:r w:rsidRPr="002E6533">
              <w:t>A Ajuda é exibida abaixo do campo nos modos de edição e visualização.</w:t>
            </w:r>
          </w:p>
          <w:p w14:paraId="5A1B728B" w14:textId="77777777" w:rsidR="004470EF" w:rsidRPr="002E6533" w:rsidRDefault="00000000">
            <w:pPr>
              <w:pStyle w:val="Corpodetexto"/>
            </w:pPr>
            <w:r w:rsidRPr="002E6533">
              <w:t>Informações do campo abaixo dele</w:t>
            </w:r>
          </w:p>
        </w:tc>
      </w:tr>
    </w:tbl>
    <w:p w14:paraId="0AA081B9" w14:textId="77777777" w:rsidR="004470EF" w:rsidRPr="002E6533" w:rsidRDefault="00000000">
      <w:pPr>
        <w:pStyle w:val="Compact"/>
      </w:pPr>
      <w:r w:rsidRPr="002E6533">
        <w:t>Se você estiver usando um texto de ajuda, digite o texto.</w:t>
      </w:r>
    </w:p>
    <w:p w14:paraId="4A9D4DE1" w14:textId="77777777" w:rsidR="004470EF" w:rsidRPr="002E6533" w:rsidRDefault="00000000">
      <w:pPr>
        <w:pStyle w:val="Ttulo2"/>
      </w:pPr>
      <w:r w:rsidRPr="002E6533">
        <w:lastRenderedPageBreak/>
        <w:t>Tarefa 6: Configurar o acesso ao arquivo</w:t>
      </w:r>
    </w:p>
    <w:p w14:paraId="0FC18902" w14:textId="77777777" w:rsidR="004470EF" w:rsidRPr="002E6533" w:rsidRDefault="00000000">
      <w:pPr>
        <w:pStyle w:val="FirstParagraph"/>
      </w:pPr>
      <w:r w:rsidRPr="002E6533">
        <w:t>Os direitos de acesso determinam se todos os usuários ou apenas usuários ou grupos selecionados têm acesso ao campo.</w:t>
      </w:r>
    </w:p>
    <w:p w14:paraId="0EB1C428" w14:textId="77777777" w:rsidR="004470EF" w:rsidRPr="002E6533" w:rsidRDefault="00000000">
      <w:pPr>
        <w:pStyle w:val="Corpodetexto"/>
      </w:pPr>
      <w:r w:rsidRPr="002E6533">
        <w:t>Na seção Acesso, faça o seguinte:</w:t>
      </w:r>
    </w:p>
    <w:p w14:paraId="54BEEF5F" w14:textId="77777777" w:rsidR="004470EF" w:rsidRPr="002E6533" w:rsidRDefault="00000000">
      <w:r w:rsidRPr="002E6533">
        <w:t>Selecione Público ou Privado.</w:t>
      </w:r>
    </w:p>
    <w:p w14:paraId="3BF1FC3C" w14:textId="77777777" w:rsidR="004470EF" w:rsidRPr="002E6533" w:rsidRDefault="00000000">
      <w:r w:rsidRPr="002E6533">
        <w:rPr>
          <w:b/>
          <w:bCs/>
        </w:rPr>
        <w:t>Observação:</w:t>
      </w:r>
      <w:r w:rsidRPr="002E6533">
        <w:t xml:space="preserve"> Campos-chave devem ser públicos.</w:t>
      </w:r>
    </w:p>
    <w:p w14:paraId="4D6652C7"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698272FC" w14:textId="77777777" w:rsidR="004470EF" w:rsidRPr="002E6533" w:rsidRDefault="00000000">
      <w:pPr>
        <w:pStyle w:val="Ttulo1"/>
      </w:pPr>
      <w:bookmarkStart w:id="1438" w:name="X0ac7c623b373ba4c1df8ef393317f420526042a"/>
      <w:bookmarkEnd w:id="1437"/>
      <w:r w:rsidRPr="002E6533">
        <w:t>Adicionando campos de histórico de acesso a conteúdo</w:t>
      </w:r>
    </w:p>
    <w:p w14:paraId="4C820D74" w14:textId="77777777" w:rsidR="004470EF" w:rsidRPr="002E6533" w:rsidRDefault="00000000">
      <w:pPr>
        <w:pStyle w:val="FirstParagraph"/>
      </w:pPr>
      <w:r w:rsidRPr="002E6533">
        <w:t xml:space="preserve">O campo Histórico de acessos permite que os usuários visualizem o histórico do registro específico a um registro. Clique no </w:t>
      </w:r>
      <w:proofErr w:type="gramStart"/>
      <w:r w:rsidRPr="002E6533">
        <w:t>link Exibir</w:t>
      </w:r>
      <w:proofErr w:type="gramEnd"/>
      <w:r w:rsidRPr="002E6533">
        <w:t xml:space="preserve"> histórico de acessos de um registro em modo de exibição ou edição para monitorar:</w:t>
      </w:r>
    </w:p>
    <w:p w14:paraId="344B082A" w14:textId="77777777" w:rsidR="004470EF" w:rsidRPr="002E6533" w:rsidRDefault="00000000">
      <w:pPr>
        <w:pStyle w:val="Compact"/>
      </w:pPr>
      <w:r w:rsidRPr="002E6533">
        <w:t>Nível de registro: Quem acessou o registro e quando.</w:t>
      </w:r>
    </w:p>
    <w:p w14:paraId="3D84F1C0" w14:textId="77777777" w:rsidR="004470EF" w:rsidRPr="002E6533" w:rsidRDefault="00000000">
      <w:pPr>
        <w:pStyle w:val="Compact"/>
      </w:pPr>
      <w:r w:rsidRPr="002E6533">
        <w:t>Nível de aplicativo: Quem acessou quais registros de conteúdo e quando.</w:t>
      </w:r>
    </w:p>
    <w:p w14:paraId="303B18F6" w14:textId="77777777" w:rsidR="004470EF" w:rsidRPr="002E6533" w:rsidRDefault="00000000">
      <w:pPr>
        <w:pStyle w:val="FirstParagraph"/>
      </w:pPr>
      <w:r w:rsidRPr="002E6533">
        <w:t>O campo Histórico de acesso e o relatório Visualizações de registro – detalhes o ajudam a entender a interação dos usuários com o conteúdo do Archer. Usando o campo Histórico de acesso nos registros adequados, você tem visibilidade das atividades de cada usuário em relação ao conteúdo, para garantir que as informações confidenciais com as quais você lida no ambiente do Archer estejam seguras e sejam gerenciadas adequadamente. O relatório Visualizações de registro – Detalhes dá suporte aos requisitos de auditoria interna e facilita o acesso a relatórios relacionados ao histórico de acesso do usuário final.</w:t>
      </w:r>
    </w:p>
    <w:p w14:paraId="66395069" w14:textId="77777777" w:rsidR="004470EF" w:rsidRPr="002E6533" w:rsidRDefault="00000000">
      <w:pPr>
        <w:pStyle w:val="Corpodetexto"/>
      </w:pPr>
      <w:r w:rsidRPr="002E6533">
        <w:t>Você pode adicionar um campo de histórico de acesso a um aplicativo ou questionário.</w:t>
      </w:r>
    </w:p>
    <w:p w14:paraId="3FCEAB14" w14:textId="77777777" w:rsidR="004470EF" w:rsidRPr="002E6533" w:rsidRDefault="00000000">
      <w:pPr>
        <w:pStyle w:val="Corpodetexto"/>
      </w:pPr>
      <w:r w:rsidRPr="002E6533">
        <w:t>Nesta página</w:t>
      </w:r>
    </w:p>
    <w:p w14:paraId="7685FD6C" w14:textId="77777777" w:rsidR="004470EF" w:rsidRPr="002E6533" w:rsidRDefault="004470EF">
      <w:pPr>
        <w:pStyle w:val="Compact"/>
      </w:pPr>
      <w:hyperlink w:anchor="Tarefa1Criarocampo">
        <w:r w:rsidRPr="002E6533">
          <w:rPr>
            <w:rStyle w:val="Hyperlink"/>
          </w:rPr>
          <w:t>Tarefa 1: Criar o campo</w:t>
        </w:r>
      </w:hyperlink>
    </w:p>
    <w:p w14:paraId="0D580C4D" w14:textId="77777777" w:rsidR="004470EF" w:rsidRPr="002E6533" w:rsidRDefault="004470EF">
      <w:pPr>
        <w:pStyle w:val="Compact"/>
      </w:pPr>
      <w:hyperlink w:anchor="Tarefa2Configurarasop%C3%A7%C3%B5es">
        <w:r w:rsidRPr="002E6533">
          <w:rPr>
            <w:rStyle w:val="Hyperlink"/>
          </w:rPr>
          <w:t>Tarefa 2: Configurar as opções</w:t>
        </w:r>
      </w:hyperlink>
    </w:p>
    <w:p w14:paraId="05DCA764" w14:textId="77777777" w:rsidR="004470EF" w:rsidRPr="002E6533" w:rsidRDefault="004470EF">
      <w:pPr>
        <w:pStyle w:val="Compact"/>
      </w:pPr>
      <w:hyperlink w:anchor="Tarefa3Configurarotextodeajuda">
        <w:r w:rsidRPr="002E6533">
          <w:rPr>
            <w:rStyle w:val="Hyperlink"/>
          </w:rPr>
          <w:t>Tarefa 3: Configurar o texto de ajuda</w:t>
        </w:r>
      </w:hyperlink>
    </w:p>
    <w:p w14:paraId="7D0E4A64" w14:textId="77777777" w:rsidR="004470EF" w:rsidRPr="002E6533" w:rsidRDefault="004470EF">
      <w:pPr>
        <w:pStyle w:val="Compact"/>
      </w:pPr>
      <w:hyperlink w:anchor="Tarefa4Configuraroacessoaoarquivo">
        <w:r w:rsidRPr="002E6533">
          <w:rPr>
            <w:rStyle w:val="Hyperlink"/>
          </w:rPr>
          <w:t>Tarefa 4: Configurar o acesso ao arquivo</w:t>
        </w:r>
      </w:hyperlink>
    </w:p>
    <w:p w14:paraId="2848DED5" w14:textId="77777777" w:rsidR="004470EF" w:rsidRPr="002E6533" w:rsidRDefault="00000000">
      <w:pPr>
        <w:pStyle w:val="Ttulo2"/>
      </w:pPr>
      <w:r w:rsidRPr="002E6533">
        <w:lastRenderedPageBreak/>
        <w:t>Tarefa 1: Criar o campo</w:t>
      </w:r>
    </w:p>
    <w:p w14:paraId="0E9958A4" w14:textId="77777777" w:rsidR="004470EF" w:rsidRPr="002E6533" w:rsidRDefault="00000000">
      <w:pPr>
        <w:pStyle w:val="Compact"/>
      </w:pPr>
      <w:r w:rsidRPr="002E6533">
        <w:t>Em seu aplicativo, acesse a guia Designer &gt; guia Layout &gt; painel Objetos &gt; e clique em Adicionar novo.</w:t>
      </w:r>
    </w:p>
    <w:p w14:paraId="2BEA3517" w14:textId="77777777" w:rsidR="004470EF" w:rsidRPr="002E6533" w:rsidRDefault="00000000">
      <w:r w:rsidRPr="002E6533">
        <w:t>Selecione um tipo de campo na lista suspensa, digite um nome para o campo e clique em Criar campo.</w:t>
      </w:r>
    </w:p>
    <w:p w14:paraId="53037EF5" w14:textId="77777777" w:rsidR="004470EF" w:rsidRPr="002E6533" w:rsidRDefault="00000000">
      <w:r w:rsidRPr="002E6533">
        <w:t>Diretrizes de nome de campo:</w:t>
      </w:r>
    </w:p>
    <w:p w14:paraId="482A6168"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1CE7BBE8"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0120870E"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57E9DA68"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416CBC12"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0377E040" w14:textId="77777777" w:rsidR="004470EF" w:rsidRPr="002E6533" w:rsidRDefault="00000000">
      <w:r w:rsidRPr="002E6533">
        <w:t>Na seção Informações gerais, digite uma descrição.</w:t>
      </w:r>
    </w:p>
    <w:p w14:paraId="28E2A555"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9ED7C8E"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46D022C9"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39D352A2" w14:textId="77777777" w:rsidR="004470EF" w:rsidRPr="002E6533" w:rsidRDefault="00000000">
      <w:pPr>
        <w:pStyle w:val="Ttulo2"/>
      </w:pPr>
      <w:r w:rsidRPr="002E6533">
        <w:t>Tarefa 2: Configurar as opções</w:t>
      </w:r>
    </w:p>
    <w:p w14:paraId="7B15F3FA" w14:textId="77777777" w:rsidR="004470EF" w:rsidRPr="002E6533" w:rsidRDefault="00000000">
      <w:pPr>
        <w:pStyle w:val="FirstParagraph"/>
      </w:pPr>
      <w:r w:rsidRPr="002E6533">
        <w:t>Na seção Opções, selecione todas as opções a seguir que se aplicam ao campo.</w:t>
      </w:r>
    </w:p>
    <w:p w14:paraId="143DC9F0"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7BB45B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78C971" w14:textId="77777777" w:rsidR="004470EF" w:rsidRPr="002E6533" w:rsidRDefault="00000000">
            <w:pPr>
              <w:pStyle w:val="Compact"/>
            </w:pPr>
            <w:r w:rsidRPr="002E6533">
              <w:t>Opção</w:t>
            </w:r>
          </w:p>
        </w:tc>
        <w:tc>
          <w:tcPr>
            <w:tcW w:w="3960" w:type="dxa"/>
          </w:tcPr>
          <w:p w14:paraId="31D4B1F1" w14:textId="77777777" w:rsidR="004470EF" w:rsidRPr="002E6533" w:rsidRDefault="00000000">
            <w:pPr>
              <w:pStyle w:val="Compact"/>
            </w:pPr>
            <w:r w:rsidRPr="002E6533">
              <w:t>Descrição</w:t>
            </w:r>
          </w:p>
        </w:tc>
      </w:tr>
      <w:tr w:rsidR="004470EF" w:rsidRPr="002E6533" w14:paraId="540D5547" w14:textId="77777777">
        <w:tc>
          <w:tcPr>
            <w:tcW w:w="3960" w:type="dxa"/>
          </w:tcPr>
          <w:p w14:paraId="766F3FAB" w14:textId="77777777" w:rsidR="004470EF" w:rsidRPr="002E6533" w:rsidRDefault="00000000">
            <w:pPr>
              <w:pStyle w:val="Compact"/>
            </w:pPr>
            <w:r w:rsidRPr="002E6533">
              <w:t>Tornar este campo pesquisável</w:t>
            </w:r>
          </w:p>
        </w:tc>
        <w:tc>
          <w:tcPr>
            <w:tcW w:w="3960" w:type="dxa"/>
          </w:tcPr>
          <w:p w14:paraId="24EA856C" w14:textId="77777777" w:rsidR="004470EF" w:rsidRPr="002E6533" w:rsidRDefault="00000000">
            <w:pPr>
              <w:pStyle w:val="Compact"/>
            </w:pPr>
            <w:r w:rsidRPr="002E6533">
              <w:t>Disponibiliza este campo para exibição em todos os resultados da pesquisa.</w:t>
            </w:r>
          </w:p>
        </w:tc>
      </w:tr>
      <w:tr w:rsidR="004470EF" w:rsidRPr="002E6533" w14:paraId="3763C8FF" w14:textId="77777777">
        <w:tc>
          <w:tcPr>
            <w:tcW w:w="3960" w:type="dxa"/>
          </w:tcPr>
          <w:p w14:paraId="1E8D64DA" w14:textId="77777777" w:rsidR="004470EF" w:rsidRPr="002E6533" w:rsidRDefault="00000000">
            <w:pPr>
              <w:pStyle w:val="Compact"/>
            </w:pPr>
            <w:r w:rsidRPr="002E6533">
              <w:t>Exibir este campo nos resultados da pesquisa global</w:t>
            </w:r>
          </w:p>
        </w:tc>
        <w:tc>
          <w:tcPr>
            <w:tcW w:w="3960" w:type="dxa"/>
          </w:tcPr>
          <w:p w14:paraId="3162D3CA"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bl>
    <w:p w14:paraId="0A22A599" w14:textId="77777777" w:rsidR="004470EF" w:rsidRPr="002E6533" w:rsidRDefault="00000000">
      <w:pPr>
        <w:pStyle w:val="Ttulo2"/>
      </w:pPr>
      <w:r w:rsidRPr="002E6533">
        <w:t>Tarefa 3: Configurar o texto de ajuda</w:t>
      </w:r>
    </w:p>
    <w:p w14:paraId="6E379294"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64FF3A37" w14:textId="77777777" w:rsidR="004470EF" w:rsidRPr="002E6533" w:rsidRDefault="00000000">
      <w:pPr>
        <w:pStyle w:val="Corpodetexto"/>
      </w:pPr>
      <w:r w:rsidRPr="002E6533">
        <w:t>Considere as seguintes diretrizes gerais quando for escrever a ajuda no nível de campo:</w:t>
      </w:r>
    </w:p>
    <w:p w14:paraId="2E6932F6"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14D4DF30" w14:textId="77777777" w:rsidR="004470EF" w:rsidRPr="002E6533" w:rsidRDefault="00000000">
      <w:pPr>
        <w:pStyle w:val="Compact"/>
      </w:pPr>
      <w:r w:rsidRPr="002E6533">
        <w:t>Utilize sentenças completas sempre que possível.</w:t>
      </w:r>
    </w:p>
    <w:p w14:paraId="4582E36B" w14:textId="77777777" w:rsidR="004470EF" w:rsidRPr="002E6533" w:rsidRDefault="00000000">
      <w:pPr>
        <w:pStyle w:val="Compact"/>
      </w:pPr>
      <w:r w:rsidRPr="002E6533">
        <w:t>Evite jargões (a não ser que o termo seja muito importante e familiar a seus usuários).</w:t>
      </w:r>
    </w:p>
    <w:p w14:paraId="495B5570" w14:textId="77777777" w:rsidR="004470EF" w:rsidRPr="002E6533" w:rsidRDefault="00000000">
      <w:pPr>
        <w:pStyle w:val="Compact"/>
      </w:pPr>
      <w:r w:rsidRPr="002E6533">
        <w:t>Escreva um texto de ajuda que corresponda ao nível das aptidões técnicas dos leitores.</w:t>
      </w:r>
    </w:p>
    <w:p w14:paraId="4FE99429" w14:textId="77777777" w:rsidR="004470EF" w:rsidRPr="002E6533" w:rsidRDefault="00000000">
      <w:pPr>
        <w:pStyle w:val="Compact"/>
      </w:pPr>
      <w:r w:rsidRPr="002E6533">
        <w:t>Utilize "você" e "seu" como se estivesse falando diretamente com o usuário.</w:t>
      </w:r>
    </w:p>
    <w:p w14:paraId="4EE5C701" w14:textId="77777777" w:rsidR="004470EF" w:rsidRPr="002E6533" w:rsidRDefault="00000000">
      <w:pPr>
        <w:pStyle w:val="Compact"/>
      </w:pPr>
      <w:r w:rsidRPr="002E6533">
        <w:t>Considere posicionar o texto de ajuda no formulário de uma pergunta, por exemplo, "Qual é o seu nível de interesse?"</w:t>
      </w:r>
    </w:p>
    <w:p w14:paraId="60105098" w14:textId="77777777" w:rsidR="004470EF" w:rsidRPr="002E6533" w:rsidRDefault="00000000">
      <w:pPr>
        <w:pStyle w:val="FirstParagraph"/>
      </w:pPr>
      <w:r w:rsidRPr="002E6533">
        <w:t>Na seção Ajuda de texto, faça o seguinte:</w:t>
      </w:r>
    </w:p>
    <w:p w14:paraId="6CF0D240" w14:textId="77777777" w:rsidR="004470EF" w:rsidRPr="002E6533" w:rsidRDefault="00000000">
      <w:pPr>
        <w:pStyle w:val="Compact"/>
      </w:pPr>
      <w:r w:rsidRPr="002E6533">
        <w:t>Selecione uma opção de exibição para os modos de edição e visualização.</w:t>
      </w:r>
    </w:p>
    <w:p w14:paraId="6DBEC4D4" w14:textId="77777777" w:rsidR="004470EF" w:rsidRPr="002E6533" w:rsidRDefault="00000000">
      <w:pPr>
        <w:pStyle w:val="FirstParagraph"/>
      </w:pPr>
      <w:r w:rsidRPr="002E6533">
        <w:t>A tabela a seguir descreve as opções.</w:t>
      </w:r>
    </w:p>
    <w:p w14:paraId="4A91E24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BF1658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A312AA" w14:textId="77777777" w:rsidR="004470EF" w:rsidRPr="002E6533" w:rsidRDefault="00000000">
            <w:pPr>
              <w:pStyle w:val="Compact"/>
            </w:pPr>
            <w:r w:rsidRPr="002E6533">
              <w:t>Opção</w:t>
            </w:r>
          </w:p>
        </w:tc>
        <w:tc>
          <w:tcPr>
            <w:tcW w:w="3960" w:type="dxa"/>
          </w:tcPr>
          <w:p w14:paraId="600FDF2B" w14:textId="77777777" w:rsidR="004470EF" w:rsidRPr="002E6533" w:rsidRDefault="00000000">
            <w:pPr>
              <w:pStyle w:val="Compact"/>
            </w:pPr>
            <w:r w:rsidRPr="002E6533">
              <w:t>Descrição</w:t>
            </w:r>
          </w:p>
        </w:tc>
      </w:tr>
      <w:tr w:rsidR="004470EF" w:rsidRPr="002E6533" w14:paraId="5242725B" w14:textId="77777777">
        <w:tc>
          <w:tcPr>
            <w:tcW w:w="3960" w:type="dxa"/>
          </w:tcPr>
          <w:p w14:paraId="56D12EB5" w14:textId="77777777" w:rsidR="004470EF" w:rsidRPr="002E6533" w:rsidRDefault="00000000">
            <w:pPr>
              <w:pStyle w:val="Compact"/>
            </w:pPr>
            <w:r w:rsidRPr="002E6533">
              <w:t>Nenhum</w:t>
            </w:r>
          </w:p>
        </w:tc>
        <w:tc>
          <w:tcPr>
            <w:tcW w:w="3960" w:type="dxa"/>
          </w:tcPr>
          <w:p w14:paraId="31F9ABD9" w14:textId="77777777" w:rsidR="004470EF" w:rsidRPr="002E6533" w:rsidRDefault="00000000">
            <w:pPr>
              <w:pStyle w:val="Compact"/>
            </w:pPr>
            <w:r w:rsidRPr="002E6533">
              <w:t>O texto de ajuda não é exibido.</w:t>
            </w:r>
          </w:p>
        </w:tc>
      </w:tr>
      <w:tr w:rsidR="004470EF" w:rsidRPr="002E6533" w14:paraId="4BCE1367" w14:textId="77777777">
        <w:tc>
          <w:tcPr>
            <w:tcW w:w="3960" w:type="dxa"/>
          </w:tcPr>
          <w:p w14:paraId="5A29F4AF" w14:textId="77777777" w:rsidR="004470EF" w:rsidRPr="002E6533" w:rsidRDefault="00000000">
            <w:pPr>
              <w:pStyle w:val="Compact"/>
            </w:pPr>
            <w:r w:rsidRPr="002E6533">
              <w:t>Ícone de dica</w:t>
            </w:r>
          </w:p>
        </w:tc>
        <w:tc>
          <w:tcPr>
            <w:tcW w:w="3960" w:type="dxa"/>
          </w:tcPr>
          <w:p w14:paraId="169CBF6F" w14:textId="77777777" w:rsidR="004470EF" w:rsidRPr="002E6533" w:rsidRDefault="00000000">
            <w:pPr>
              <w:pStyle w:val="Corpodetexto"/>
            </w:pPr>
            <w:r w:rsidRPr="002E6533">
              <w:t xml:space="preserve">O ícone da Ajuda é exibido ao lado do campo nos modos de edição e visualização. Clique nesse ícone para </w:t>
            </w:r>
            <w:r w:rsidRPr="002E6533">
              <w:lastRenderedPageBreak/>
              <w:t>exibir a ajuda do campo. O aplicativo determina dinamicamente o tamanho da janela da Ajuda com base no número de caracteres no texto.</w:t>
            </w:r>
          </w:p>
          <w:p w14:paraId="1668C158" w14:textId="77777777" w:rsidR="004470EF" w:rsidRPr="002E6533" w:rsidRDefault="00000000">
            <w:pPr>
              <w:pStyle w:val="Corpodetexto"/>
            </w:pPr>
            <w:r w:rsidRPr="002E6533">
              <w:t>Informações do campo ao passar o cursor sobre o ícone de ajuda</w:t>
            </w:r>
          </w:p>
        </w:tc>
      </w:tr>
      <w:tr w:rsidR="004470EF" w:rsidRPr="002E6533" w14:paraId="69E56232" w14:textId="77777777">
        <w:tc>
          <w:tcPr>
            <w:tcW w:w="3960" w:type="dxa"/>
          </w:tcPr>
          <w:p w14:paraId="3BCB265E" w14:textId="77777777" w:rsidR="004470EF" w:rsidRPr="002E6533" w:rsidRDefault="00000000">
            <w:pPr>
              <w:pStyle w:val="Compact"/>
            </w:pPr>
            <w:r w:rsidRPr="002E6533">
              <w:lastRenderedPageBreak/>
              <w:t>Abaixo</w:t>
            </w:r>
          </w:p>
        </w:tc>
        <w:tc>
          <w:tcPr>
            <w:tcW w:w="3960" w:type="dxa"/>
          </w:tcPr>
          <w:p w14:paraId="7B8BB6B7" w14:textId="77777777" w:rsidR="004470EF" w:rsidRPr="002E6533" w:rsidRDefault="00000000">
            <w:pPr>
              <w:pStyle w:val="Corpodetexto"/>
            </w:pPr>
            <w:r w:rsidRPr="002E6533">
              <w:t>A Ajuda é exibida abaixo do campo nos modos de edição e visualização.</w:t>
            </w:r>
          </w:p>
          <w:p w14:paraId="39ED9121" w14:textId="77777777" w:rsidR="004470EF" w:rsidRPr="002E6533" w:rsidRDefault="00000000">
            <w:pPr>
              <w:pStyle w:val="Corpodetexto"/>
            </w:pPr>
            <w:r w:rsidRPr="002E6533">
              <w:t>Informações do campo abaixo dele</w:t>
            </w:r>
          </w:p>
        </w:tc>
      </w:tr>
    </w:tbl>
    <w:p w14:paraId="1FF515BF" w14:textId="77777777" w:rsidR="004470EF" w:rsidRPr="002E6533" w:rsidRDefault="00000000">
      <w:pPr>
        <w:pStyle w:val="Compact"/>
      </w:pPr>
      <w:r w:rsidRPr="002E6533">
        <w:t>Se você estiver usando texto de ajuda, use o Editor de rich text para formatar o texto conforme necessário.</w:t>
      </w:r>
    </w:p>
    <w:p w14:paraId="18500459" w14:textId="77777777" w:rsidR="004470EF" w:rsidRPr="002E6533" w:rsidRDefault="00000000">
      <w:pPr>
        <w:pStyle w:val="Ttulo2"/>
      </w:pPr>
      <w:r w:rsidRPr="002E6533">
        <w:t>Tarefa 4: Configurar o acesso ao arquivo</w:t>
      </w:r>
    </w:p>
    <w:p w14:paraId="50C39A81" w14:textId="77777777" w:rsidR="004470EF" w:rsidRPr="002E6533" w:rsidRDefault="00000000">
      <w:pPr>
        <w:pStyle w:val="FirstParagraph"/>
      </w:pPr>
      <w:r w:rsidRPr="002E6533">
        <w:t>Os direitos de acesso determinam se todos os usuários ou apenas usuários ou grupos selecionados têm acesso ao campo.</w:t>
      </w:r>
    </w:p>
    <w:p w14:paraId="7B0B2E56" w14:textId="77777777" w:rsidR="004470EF" w:rsidRPr="002E6533" w:rsidRDefault="00000000">
      <w:pPr>
        <w:pStyle w:val="Corpodetexto"/>
      </w:pPr>
      <w:r w:rsidRPr="002E6533">
        <w:t>Na seção Acesso, faça o seguinte:</w:t>
      </w:r>
    </w:p>
    <w:p w14:paraId="76FD9386" w14:textId="77777777" w:rsidR="004470EF" w:rsidRPr="002E6533" w:rsidRDefault="00000000">
      <w:r w:rsidRPr="002E6533">
        <w:t>Selecione Público ou Privado.</w:t>
      </w:r>
    </w:p>
    <w:p w14:paraId="7911664D" w14:textId="77777777" w:rsidR="004470EF" w:rsidRPr="002E6533" w:rsidRDefault="00000000">
      <w:r w:rsidRPr="002E6533">
        <w:rPr>
          <w:b/>
          <w:bCs/>
        </w:rPr>
        <w:t>Observação:</w:t>
      </w:r>
      <w:r w:rsidRPr="002E6533">
        <w:t xml:space="preserve"> Campos-chave devem ser públicos.</w:t>
      </w:r>
    </w:p>
    <w:p w14:paraId="2B8E8419"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156E6AC2" w14:textId="77777777" w:rsidR="004470EF" w:rsidRPr="002E6533" w:rsidRDefault="00000000">
      <w:pPr>
        <w:pStyle w:val="Ttulo1"/>
      </w:pPr>
      <w:bookmarkStart w:id="1439" w:name="Xd18976b0296e4d7e204a7d2bc1ab5ba5d0b2545"/>
      <w:bookmarkEnd w:id="1438"/>
      <w:r w:rsidRPr="002E6533">
        <w:t>Adicionando campos de monitoramento de status entre aplicativos</w:t>
      </w:r>
    </w:p>
    <w:p w14:paraId="48024661" w14:textId="77777777" w:rsidR="004470EF" w:rsidRPr="002E6533" w:rsidRDefault="00000000">
      <w:pPr>
        <w:pStyle w:val="FirstParagraph"/>
      </w:pPr>
      <w:r w:rsidRPr="002E6533">
        <w:t xml:space="preserve">O </w:t>
      </w:r>
      <w:hyperlink r:id="rId2743">
        <w:r w:rsidR="004470EF" w:rsidRPr="002E6533">
          <w:rPr>
            <w:rStyle w:val="Hyperlink"/>
          </w:rPr>
          <w:t>campo</w:t>
        </w:r>
      </w:hyperlink>
      <w:r w:rsidRPr="002E6533">
        <w:t xml:space="preserve"> de rastreamento de status entre aplicativos (CAST) permite que os usuários rastreiem o status de conclusão de tarefas armazenadas em 1 </w:t>
      </w:r>
      <w:hyperlink r:id="rId2744">
        <w:r w:rsidR="004470EF" w:rsidRPr="002E6533">
          <w:rPr>
            <w:rStyle w:val="Hyperlink"/>
          </w:rPr>
          <w:t>aplicativo</w:t>
        </w:r>
      </w:hyperlink>
      <w:r w:rsidRPr="002E6533">
        <w:t xml:space="preserve"> em oposição a registros em outro aplicativo. Por exemplo: rastreie a implementação de controles de segurança em ativos específicos, indicando alterações de status, utilizando a lista de valores de status do campo CAST.</w:t>
      </w:r>
    </w:p>
    <w:p w14:paraId="1A52D008" w14:textId="77777777" w:rsidR="004470EF" w:rsidRPr="002E6533" w:rsidRDefault="00000000">
      <w:pPr>
        <w:pStyle w:val="Corpodetexto"/>
      </w:pPr>
      <w:r w:rsidRPr="002E6533">
        <w:t>o aplicativo que contiver os registros da tarefa (como controles de segurança ou patches) será considerado o aplicativo filho e o que contiver registros do objeto (como ativos ou fornecedores) cujas tarefas você deseja rastrear será o aplicativo pai. Por exemplo, se você incluir um campo CAST (ScoreCard) em um aplicativo Incidentes, o aplicativo que você relacionar poderá armazenar procedimentos de resposta.</w:t>
      </w:r>
    </w:p>
    <w:p w14:paraId="76037FBF" w14:textId="77777777" w:rsidR="004470EF" w:rsidRPr="002E6533" w:rsidRDefault="00000000">
      <w:pPr>
        <w:pStyle w:val="Corpodetexto"/>
      </w:pPr>
      <w:r w:rsidRPr="002E6533">
        <w:lastRenderedPageBreak/>
        <w:t>Nesta página</w:t>
      </w:r>
    </w:p>
    <w:p w14:paraId="7F48AF1B" w14:textId="77777777" w:rsidR="004470EF" w:rsidRPr="002E6533" w:rsidRDefault="004470EF">
      <w:pPr>
        <w:pStyle w:val="Compact"/>
      </w:pPr>
      <w:hyperlink w:anchor="VinculandoumcampoCAST">
        <w:r w:rsidRPr="002E6533">
          <w:rPr>
            <w:rStyle w:val="Hyperlink"/>
          </w:rPr>
          <w:t>Vinculando um campo CAST</w:t>
        </w:r>
      </w:hyperlink>
    </w:p>
    <w:p w14:paraId="22728E3B" w14:textId="77777777" w:rsidR="004470EF" w:rsidRPr="002E6533" w:rsidRDefault="004470EF">
      <w:pPr>
        <w:pStyle w:val="Compact"/>
      </w:pPr>
      <w:hyperlink w:anchor="Tarefa1Criarocampo">
        <w:r w:rsidRPr="002E6533">
          <w:rPr>
            <w:rStyle w:val="Hyperlink"/>
          </w:rPr>
          <w:t>Tarefa 1: Criar o campo</w:t>
        </w:r>
      </w:hyperlink>
    </w:p>
    <w:p w14:paraId="1FC724CF" w14:textId="77777777" w:rsidR="004470EF" w:rsidRPr="002E6533" w:rsidRDefault="004470EF">
      <w:pPr>
        <w:pStyle w:val="Compact"/>
      </w:pPr>
      <w:hyperlink w:anchor="Tarefa2Configurarasop%C3%A7%C3%B5es">
        <w:r w:rsidRPr="002E6533">
          <w:rPr>
            <w:rStyle w:val="Hyperlink"/>
          </w:rPr>
          <w:t>Tarefa 2: Configurar as opções</w:t>
        </w:r>
      </w:hyperlink>
    </w:p>
    <w:p w14:paraId="35DBD598"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4D9DEB21" w14:textId="77777777" w:rsidR="004470EF" w:rsidRPr="002E6533" w:rsidRDefault="004470EF">
      <w:pPr>
        <w:pStyle w:val="Compact"/>
      </w:pPr>
      <w:hyperlink w:anchor="Tarefa4Configurarotextodeajuda">
        <w:r w:rsidRPr="002E6533">
          <w:rPr>
            <w:rStyle w:val="Hyperlink"/>
          </w:rPr>
          <w:t>Tarefa 4: Configurar o texto de ajuda</w:t>
        </w:r>
      </w:hyperlink>
    </w:p>
    <w:p w14:paraId="3E5232B2" w14:textId="77777777" w:rsidR="004470EF" w:rsidRPr="002E6533" w:rsidRDefault="004470EF">
      <w:pPr>
        <w:pStyle w:val="Compact"/>
      </w:pPr>
      <w:hyperlink w:anchor="Tarefa5Configuraroacessoaoarquivo">
        <w:r w:rsidRPr="002E6533">
          <w:rPr>
            <w:rStyle w:val="Hyperlink"/>
          </w:rPr>
          <w:t>Tarefa 5: Configurar o acesso ao arquivo</w:t>
        </w:r>
      </w:hyperlink>
    </w:p>
    <w:p w14:paraId="726FAB1B" w14:textId="77777777" w:rsidR="004470EF" w:rsidRPr="002E6533" w:rsidRDefault="00000000">
      <w:pPr>
        <w:pStyle w:val="Ttulo2"/>
      </w:pPr>
      <w:bookmarkStart w:id="1440" w:name="vinculando-um-campo-cast"/>
      <w:r w:rsidRPr="002E6533">
        <w:t>Vinculando um campo CAST</w:t>
      </w:r>
    </w:p>
    <w:p w14:paraId="41041FD9" w14:textId="77777777" w:rsidR="004470EF" w:rsidRPr="002E6533" w:rsidRDefault="00000000">
      <w:pPr>
        <w:pStyle w:val="FirstParagraph"/>
      </w:pPr>
      <w:r w:rsidRPr="002E6533">
        <w:t>Depois que você vincular um campo CAST (ScoreCard) a um aplicativo filho, um campo correspondente CAST (Detalhe) será criado no aplicativo filho para marcar a ligação. Ao atualizar um registro no aplicativo pai, um usuário pode selecionar um valor do campo CAST (ScoreCard) para definir o status do relacionamento entre o registro do aplicativo pai e o do aplicativo filho. Por exemplo, ao atualizar um ativo no aplicativo pai, um usuário pode selecionar o status de implementação de um controle de segurança relacionado no campo CAST.</w:t>
      </w:r>
    </w:p>
    <w:p w14:paraId="5646972E" w14:textId="77777777" w:rsidR="004470EF" w:rsidRPr="002E6533" w:rsidRDefault="00000000">
      <w:pPr>
        <w:pStyle w:val="Corpodetexto"/>
      </w:pPr>
      <w:r w:rsidRPr="002E6533">
        <w:rPr>
          <w:b/>
          <w:bCs/>
        </w:rPr>
        <w:t>Importante:</w:t>
      </w:r>
      <w:r w:rsidRPr="002E6533">
        <w:t xml:space="preserve"> Se você alterar o aplicativo associado de um campo CAST, mas registros com valores do campo CAST já estiverem previamente salvos no aplicativo associado, esses valores não serão mais exibidos no aplicativo previamente associado porque o campo CAST será removido. Portanto, é recomendável não alterar o aplicativo associado de um campo CAST se registros do atual aplicativo associado já tiverem sido salvos.</w:t>
      </w:r>
    </w:p>
    <w:p w14:paraId="6D22A742" w14:textId="77777777" w:rsidR="004470EF" w:rsidRPr="002E6533" w:rsidRDefault="00000000">
      <w:pPr>
        <w:pStyle w:val="Corpodetexto"/>
      </w:pPr>
      <w:r w:rsidRPr="002E6533">
        <w:t xml:space="preserve">Os registros do aplicativo filho podem ser vinculados aos registros do aplicativo pai pela seleção de um campo em cada aplicativo que esteja preenchido com uma </w:t>
      </w:r>
      <w:hyperlink r:id="rId2745">
        <w:r w:rsidR="004470EF" w:rsidRPr="002E6533">
          <w:rPr>
            <w:rStyle w:val="Hyperlink"/>
          </w:rPr>
          <w:t>lista de valores globais</w:t>
        </w:r>
      </w:hyperlink>
      <w:r w:rsidRPr="002E6533">
        <w:t xml:space="preserve"> idêntica ou pela criação de uma regra de valor do campo com 1 ou mais condições que filtrem os registros do aplicativo filho ou ambas. Você pode selecionar também um campo de referência cruzada que faça referência ao mesmo aplicativo.</w:t>
      </w:r>
    </w:p>
    <w:p w14:paraId="6577903A" w14:textId="77777777" w:rsidR="004470EF" w:rsidRPr="002E6533" w:rsidRDefault="00000000">
      <w:pPr>
        <w:pStyle w:val="Corpodetexto"/>
      </w:pPr>
      <w:r w:rsidRPr="002E6533">
        <w:t xml:space="preserve">A lista de valores que você selecionar deve conter valores de status que os usuários podem selecionar para indicar o atual status de conclusão de uma tarefa. Por exemplo, você pode selecionar uma lista de valores globais com os </w:t>
      </w:r>
      <w:proofErr w:type="gramStart"/>
      <w:r w:rsidRPr="002E6533">
        <w:t>valores Aceitar</w:t>
      </w:r>
      <w:proofErr w:type="gramEnd"/>
      <w:r w:rsidRPr="002E6533">
        <w:t xml:space="preserve"> risco, Implementado, Extensão de tempo e Não aplicável.</w:t>
      </w:r>
    </w:p>
    <w:p w14:paraId="36E4E7A6" w14:textId="77777777" w:rsidR="004470EF" w:rsidRPr="002E6533" w:rsidRDefault="00000000">
      <w:pPr>
        <w:pStyle w:val="Corpodetexto"/>
      </w:pPr>
      <w:r w:rsidRPr="002E6533">
        <w:rPr>
          <w:b/>
          <w:bCs/>
        </w:rPr>
        <w:t>Importante:</w:t>
      </w:r>
      <w:r w:rsidRPr="002E6533">
        <w:t xml:space="preserve"> Se qualquer registro for salvo usando a atual lista de valores do campo CAST (ScoreCard), não será recomendado alterar o status da lista de valores. Se você alterar a lista de valores depois que os registros forem salvos com valores de uma lista de valores anterior, os valores CAST (ScoreCard) desses registros serão definidos como o valor padrão da nova lista de valores. Se nenhum valor padrão for configurado para a nova lista de valores, os valores CAST (ScoreCard) dos registros salvos com a lista de valores anterior serão definidos </w:t>
      </w:r>
      <w:proofErr w:type="gramStart"/>
      <w:r w:rsidRPr="002E6533">
        <w:t>como Sem</w:t>
      </w:r>
      <w:proofErr w:type="gramEnd"/>
      <w:r w:rsidRPr="002E6533">
        <w:t xml:space="preserve"> valor. Em ambos os </w:t>
      </w:r>
      <w:r w:rsidRPr="002E6533">
        <w:lastRenderedPageBreak/>
        <w:t>casos, você perderá quaisquer alterações feitas nos registros salvos com a lista de valores anterior.</w:t>
      </w:r>
    </w:p>
    <w:bookmarkEnd w:id="1440"/>
    <w:p w14:paraId="06979856" w14:textId="77777777" w:rsidR="004470EF" w:rsidRPr="002E6533" w:rsidRDefault="00000000">
      <w:pPr>
        <w:pStyle w:val="Ttulo2"/>
      </w:pPr>
      <w:r w:rsidRPr="002E6533">
        <w:t>Tarefa 1: Criar o campo</w:t>
      </w:r>
    </w:p>
    <w:p w14:paraId="00BBC43B" w14:textId="77777777" w:rsidR="004470EF" w:rsidRPr="002E6533" w:rsidRDefault="00000000">
      <w:pPr>
        <w:pStyle w:val="Compact"/>
      </w:pPr>
      <w:r w:rsidRPr="002E6533">
        <w:t>Em seu aplicativo, acesse a guia Designer &gt; guia Layout &gt; painel Objetos &gt; e clique em Adicionar novo.</w:t>
      </w:r>
    </w:p>
    <w:p w14:paraId="3E63CC9F" w14:textId="77777777" w:rsidR="004470EF" w:rsidRPr="002E6533" w:rsidRDefault="00000000">
      <w:r w:rsidRPr="002E6533">
        <w:t>Selecione o tipo de campo e digite um nome.</w:t>
      </w:r>
    </w:p>
    <w:p w14:paraId="15ADCAA7" w14:textId="77777777" w:rsidR="004470EF" w:rsidRPr="002E6533" w:rsidRDefault="00000000">
      <w:r w:rsidRPr="002E6533">
        <w:t>Diretrizes de nome de campo:</w:t>
      </w:r>
    </w:p>
    <w:p w14:paraId="47443445"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1E961F79"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004227B9"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4FA919E"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1BB110BA"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72DB6580" w14:textId="77777777" w:rsidR="004470EF" w:rsidRPr="002E6533" w:rsidRDefault="00000000">
      <w:pPr>
        <w:pStyle w:val="Compact"/>
      </w:pPr>
      <w:r w:rsidRPr="002E6533">
        <w:t xml:space="preserve">No campo Aplicativo associado, clique no aplicativo ou </w:t>
      </w:r>
      <w:hyperlink r:id="rId2746">
        <w:r w:rsidR="004470EF" w:rsidRPr="002E6533">
          <w:rPr>
            <w:rStyle w:val="Hyperlink"/>
          </w:rPr>
          <w:t>questionário</w:t>
        </w:r>
      </w:hyperlink>
      <w:r w:rsidRPr="002E6533">
        <w:t xml:space="preserve"> a ser relacionado por meio do campo CAST (ScoreCard).</w:t>
      </w:r>
    </w:p>
    <w:p w14:paraId="65D1E6C8" w14:textId="77777777" w:rsidR="004470EF" w:rsidRPr="002E6533" w:rsidRDefault="00000000">
      <w:pPr>
        <w:pStyle w:val="Compact"/>
      </w:pPr>
      <w:r w:rsidRPr="002E6533">
        <w:t>Se aplicável, no campo Nível associado, selecione o nível do aplicativo a ser relacionado por meio do campo CAST (ScoreCard) da Etapa 4.</w:t>
      </w:r>
    </w:p>
    <w:p w14:paraId="408F71E1" w14:textId="77777777" w:rsidR="004470EF" w:rsidRPr="002E6533" w:rsidRDefault="00000000">
      <w:pPr>
        <w:pStyle w:val="Compact"/>
      </w:pPr>
      <w:r w:rsidRPr="002E6533">
        <w:t>No campo Lista de status, clique na Lista de Valores Globais para preencher o campo CAST (ScoreCard) e clique em Criar campo.</w:t>
      </w:r>
    </w:p>
    <w:p w14:paraId="5A109BCE" w14:textId="77777777" w:rsidR="004470EF" w:rsidRPr="002E6533" w:rsidRDefault="00000000">
      <w:r w:rsidRPr="002E6533">
        <w:t>Na seção Informações gerais, digite uma descrição.</w:t>
      </w:r>
    </w:p>
    <w:p w14:paraId="4A360A39"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6330520" w14:textId="77777777" w:rsidR="004470EF" w:rsidRPr="002E6533" w:rsidRDefault="00000000">
      <w:pPr>
        <w:numPr>
          <w:ilvl w:val="0"/>
          <w:numId w:val="1"/>
        </w:numPr>
      </w:pPr>
      <w:r w:rsidRPr="002E6533">
        <w:t>&lt;html&gt;</w:t>
      </w:r>
      <w:r w:rsidRPr="002E6533">
        <w:br/>
      </w:r>
      <w:r w:rsidRPr="002E6533">
        <w:br/>
        <w:t>&lt;head&gt;</w:t>
      </w:r>
      <w:r w:rsidRPr="002E6533">
        <w:br/>
      </w:r>
      <w:r w:rsidRPr="002E6533">
        <w:br/>
        <w:t xml:space="preserve">&lt;style type="text/css"&gt;.c0 </w:t>
      </w:r>
      <w:proofErr w:type="gramStart"/>
      <w:r w:rsidRPr="002E6533">
        <w:t>{ font</w:t>
      </w:r>
      <w:proofErr w:type="gramEnd"/>
      <w:r w:rsidRPr="002E6533">
        <w:t>-family: 'Arial' } .c1 { margin: 0px; background-color: #ffe4e1 } &lt;/style&gt;</w:t>
      </w:r>
      <w:r w:rsidRPr="002E6533">
        <w:br/>
      </w:r>
      <w:r w:rsidRPr="002E6533">
        <w:br/>
        <w:t>&lt;/head&gt;</w:t>
      </w:r>
      <w:r w:rsidRPr="002E6533">
        <w:br/>
      </w:r>
      <w:r w:rsidRPr="002E6533">
        <w:br/>
      </w:r>
      <w:r w:rsidRPr="002E6533">
        <w:lastRenderedPageBreak/>
        <w:t>&lt;body class="c0"&gt;</w:t>
      </w:r>
      <w:r w:rsidRPr="002E6533">
        <w:br/>
      </w:r>
      <w:r w:rsidRPr="002E6533">
        <w:br/>
        <w:t>&lt;p class="c1"&gt;This is a text field.&lt;/p&gt;</w:t>
      </w:r>
      <w:r w:rsidRPr="002E6533">
        <w:br/>
      </w:r>
      <w:r w:rsidRPr="002E6533">
        <w:br/>
        <w:t>&lt;/body&gt;</w:t>
      </w:r>
      <w:r w:rsidRPr="002E6533">
        <w:br/>
      </w:r>
      <w:r w:rsidRPr="002E6533">
        <w:br/>
        <w:t>&lt;/html&gt;</w:t>
      </w:r>
    </w:p>
    <w:p w14:paraId="3E585CFD"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5EF430DF" w14:textId="77777777" w:rsidR="004470EF" w:rsidRPr="002E6533" w:rsidRDefault="00000000">
      <w:pPr>
        <w:pStyle w:val="Ttulo2"/>
      </w:pPr>
      <w:r w:rsidRPr="002E6533">
        <w:t>Tarefa 2: Configurar as opções</w:t>
      </w:r>
    </w:p>
    <w:p w14:paraId="5903C87B" w14:textId="77777777" w:rsidR="004470EF" w:rsidRPr="002E6533" w:rsidRDefault="00000000">
      <w:pPr>
        <w:pStyle w:val="FirstParagraph"/>
      </w:pPr>
      <w:r w:rsidRPr="002E6533">
        <w:t>Na seção Opções, selecione todas as opções a seguir que se aplicam ao campo CAST (ScoreCard).</w:t>
      </w:r>
    </w:p>
    <w:p w14:paraId="012EFEFD" w14:textId="77777777" w:rsidR="004470EF" w:rsidRPr="002E6533" w:rsidRDefault="00000000">
      <w:pPr>
        <w:pStyle w:val="Corpodetexto"/>
      </w:pPr>
      <w:r w:rsidRPr="002E6533">
        <w:rPr>
          <w:b/>
          <w:bCs/>
        </w:rPr>
        <w:t>Observação:</w:t>
      </w:r>
      <w:r w:rsidRPr="002E6533">
        <w:t xml:space="preserve"> Você só pode configurar os campos CAST (Detalhe) para serem pesquisáveis e exibidos nos resultados da pesquisa global.</w:t>
      </w:r>
    </w:p>
    <w:p w14:paraId="02F8DD6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F28197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5228FC" w14:textId="77777777" w:rsidR="004470EF" w:rsidRPr="002E6533" w:rsidRDefault="00000000">
            <w:pPr>
              <w:pStyle w:val="Compact"/>
            </w:pPr>
            <w:r w:rsidRPr="002E6533">
              <w:t>Opção</w:t>
            </w:r>
          </w:p>
        </w:tc>
        <w:tc>
          <w:tcPr>
            <w:tcW w:w="3960" w:type="dxa"/>
          </w:tcPr>
          <w:p w14:paraId="0AFB20DB" w14:textId="77777777" w:rsidR="004470EF" w:rsidRPr="002E6533" w:rsidRDefault="00000000">
            <w:pPr>
              <w:pStyle w:val="Compact"/>
            </w:pPr>
            <w:r w:rsidRPr="002E6533">
              <w:t>Descrição</w:t>
            </w:r>
          </w:p>
        </w:tc>
      </w:tr>
      <w:tr w:rsidR="004470EF" w:rsidRPr="002E6533" w14:paraId="43C02583" w14:textId="77777777">
        <w:tc>
          <w:tcPr>
            <w:tcW w:w="3960" w:type="dxa"/>
          </w:tcPr>
          <w:p w14:paraId="20657FED" w14:textId="77777777" w:rsidR="004470EF" w:rsidRPr="002E6533" w:rsidRDefault="00000000">
            <w:pPr>
              <w:pStyle w:val="Compact"/>
            </w:pPr>
            <w:r w:rsidRPr="002E6533">
              <w:t>Tornar este campo pesquisável</w:t>
            </w:r>
          </w:p>
        </w:tc>
        <w:tc>
          <w:tcPr>
            <w:tcW w:w="3960" w:type="dxa"/>
          </w:tcPr>
          <w:p w14:paraId="70E95DCB" w14:textId="77777777" w:rsidR="004470EF" w:rsidRPr="002E6533" w:rsidRDefault="00000000">
            <w:pPr>
              <w:pStyle w:val="Compact"/>
            </w:pPr>
            <w:r w:rsidRPr="002E6533">
              <w:t>Disponibiliza este campo para exibição em todos os resultados da pesquisa.</w:t>
            </w:r>
          </w:p>
        </w:tc>
      </w:tr>
      <w:tr w:rsidR="004470EF" w:rsidRPr="002E6533" w14:paraId="2172FC78" w14:textId="77777777">
        <w:tc>
          <w:tcPr>
            <w:tcW w:w="3960" w:type="dxa"/>
          </w:tcPr>
          <w:p w14:paraId="3D6BFAAA" w14:textId="77777777" w:rsidR="004470EF" w:rsidRPr="002E6533" w:rsidRDefault="00000000">
            <w:pPr>
              <w:pStyle w:val="Compact"/>
            </w:pPr>
            <w:r w:rsidRPr="002E6533">
              <w:t>Exibir este campo nos resultados da pesquisa global</w:t>
            </w:r>
          </w:p>
        </w:tc>
        <w:tc>
          <w:tcPr>
            <w:tcW w:w="3960" w:type="dxa"/>
          </w:tcPr>
          <w:p w14:paraId="727C310F"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46D6B0F4" w14:textId="77777777">
        <w:tc>
          <w:tcPr>
            <w:tcW w:w="3960" w:type="dxa"/>
          </w:tcPr>
          <w:p w14:paraId="534C5059" w14:textId="77777777" w:rsidR="004470EF" w:rsidRPr="002E6533" w:rsidRDefault="00000000">
            <w:pPr>
              <w:pStyle w:val="Compact"/>
            </w:pPr>
            <w:r w:rsidRPr="002E6533">
              <w:t>Habilite as mudanças de status na página Resultados de rastreamento de status</w:t>
            </w:r>
          </w:p>
        </w:tc>
        <w:tc>
          <w:tcPr>
            <w:tcW w:w="3960" w:type="dxa"/>
          </w:tcPr>
          <w:p w14:paraId="31B34E7C" w14:textId="77777777" w:rsidR="004470EF" w:rsidRPr="002E6533" w:rsidRDefault="00000000">
            <w:pPr>
              <w:pStyle w:val="Compact"/>
            </w:pPr>
            <w:r w:rsidRPr="002E6533">
              <w:t>Exibe o status um uma lista na página Resultados do rastreamento de status para permitir alterações imediatas no status.</w:t>
            </w:r>
          </w:p>
        </w:tc>
      </w:tr>
    </w:tbl>
    <w:p w14:paraId="354F6C8A" w14:textId="77777777" w:rsidR="004470EF" w:rsidRPr="002E6533" w:rsidRDefault="00000000">
      <w:pPr>
        <w:pStyle w:val="Ttulo2"/>
      </w:pPr>
      <w:r w:rsidRPr="002E6533">
        <w:t>Tarefa 3: Definir as opções de configuração</w:t>
      </w:r>
    </w:p>
    <w:p w14:paraId="4303B330" w14:textId="77777777" w:rsidR="004470EF" w:rsidRPr="002E6533" w:rsidRDefault="00000000">
      <w:pPr>
        <w:pStyle w:val="FirstParagraph"/>
      </w:pPr>
      <w:r w:rsidRPr="002E6533">
        <w:t>Na seção Configuração, defina as seguintes opções:</w:t>
      </w:r>
    </w:p>
    <w:p w14:paraId="7FFE1618"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126E9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A298DE" w14:textId="77777777" w:rsidR="004470EF" w:rsidRPr="002E6533" w:rsidRDefault="00000000">
            <w:pPr>
              <w:pStyle w:val="Compact"/>
            </w:pPr>
            <w:r w:rsidRPr="002E6533">
              <w:t>Opção</w:t>
            </w:r>
          </w:p>
        </w:tc>
        <w:tc>
          <w:tcPr>
            <w:tcW w:w="3960" w:type="dxa"/>
          </w:tcPr>
          <w:p w14:paraId="65CF6A1E" w14:textId="77777777" w:rsidR="004470EF" w:rsidRPr="002E6533" w:rsidRDefault="00000000">
            <w:pPr>
              <w:pStyle w:val="Compact"/>
            </w:pPr>
            <w:r w:rsidRPr="002E6533">
              <w:t>Descrição</w:t>
            </w:r>
          </w:p>
        </w:tc>
      </w:tr>
      <w:tr w:rsidR="004470EF" w:rsidRPr="002E6533" w14:paraId="1585B2EC" w14:textId="77777777">
        <w:tc>
          <w:tcPr>
            <w:tcW w:w="3960" w:type="dxa"/>
          </w:tcPr>
          <w:p w14:paraId="2CCD1D60" w14:textId="77777777" w:rsidR="004470EF" w:rsidRPr="002E6533" w:rsidRDefault="00000000">
            <w:pPr>
              <w:pStyle w:val="Compact"/>
            </w:pPr>
            <w:r w:rsidRPr="002E6533">
              <w:t>Especificar campos para conectar aplicativos relacionados</w:t>
            </w:r>
          </w:p>
        </w:tc>
        <w:tc>
          <w:tcPr>
            <w:tcW w:w="3960" w:type="dxa"/>
          </w:tcPr>
          <w:p w14:paraId="53ECA92A" w14:textId="77777777" w:rsidR="004470EF" w:rsidRPr="002E6533" w:rsidRDefault="00000000">
            <w:pPr>
              <w:pStyle w:val="Corpodetexto"/>
            </w:pPr>
            <w:r w:rsidRPr="002E6533">
              <w:t xml:space="preserve">Relaciona 2 aplicativos, tendo como base um campo em ambos aplicativos. É necessário haver um valor comum entre os campos. Os campos do aplicativo pai e filho devem usar os campos da Lista de valores que fazem referência à mesma </w:t>
            </w:r>
            <w:r w:rsidRPr="002E6533">
              <w:lastRenderedPageBreak/>
              <w:t>Lista de valores globais.</w:t>
            </w:r>
          </w:p>
          <w:p w14:paraId="3922A06D" w14:textId="77777777" w:rsidR="004470EF" w:rsidRPr="002E6533" w:rsidRDefault="00000000">
            <w:pPr>
              <w:pStyle w:val="Corpodetexto"/>
            </w:pPr>
            <w:r w:rsidRPr="002E6533">
              <w:t>Se você tem um campo de lista de valores em um aplicativo pai (por exemplo, Gerenciamento de ativos) que marca o tipo do ativo e tem o mesmo campo em seu aplicativo filho (por exemplo, Controles de segurança), você pode vincular os 2 campos de forma que controles apenas sejam vinculados a um ativo se ele compartilhar o mesmo valor no campo Tipo de ativo.</w:t>
            </w:r>
          </w:p>
          <w:p w14:paraId="00714C38" w14:textId="77777777" w:rsidR="004470EF" w:rsidRPr="002E6533" w:rsidRDefault="00000000">
            <w:pPr>
              <w:pStyle w:val="Corpodetexto"/>
            </w:pPr>
            <w:r w:rsidRPr="002E6533">
              <w:t>Se seu aplicativo pai incluir um campo de referência cruzada e seu aplicativo filho também incluir um campo de referência cruzada, se ambos os campos fizerem referência ao mesmo aplicativo, você também poderá vincular esses campos.</w:t>
            </w:r>
          </w:p>
        </w:tc>
      </w:tr>
      <w:tr w:rsidR="004470EF" w:rsidRPr="002E6533" w14:paraId="1E814875" w14:textId="77777777">
        <w:tc>
          <w:tcPr>
            <w:tcW w:w="3960" w:type="dxa"/>
          </w:tcPr>
          <w:p w14:paraId="452DD284" w14:textId="77777777" w:rsidR="004470EF" w:rsidRPr="002E6533" w:rsidRDefault="00000000">
            <w:pPr>
              <w:pStyle w:val="Compact"/>
            </w:pPr>
            <w:r w:rsidRPr="002E6533">
              <w:lastRenderedPageBreak/>
              <w:t>Campo do aplicativo e Campo relacionado</w:t>
            </w:r>
          </w:p>
        </w:tc>
        <w:tc>
          <w:tcPr>
            <w:tcW w:w="3960" w:type="dxa"/>
          </w:tcPr>
          <w:p w14:paraId="09F1DB93" w14:textId="77777777" w:rsidR="004470EF" w:rsidRPr="002E6533" w:rsidRDefault="00000000">
            <w:pPr>
              <w:pStyle w:val="Compact"/>
            </w:pPr>
            <w:r w:rsidRPr="002E6533">
              <w:t>Especifica o campo do aplicativo e o campo relacionado para 2 aplicativos quando o conteúdo é relacionado por um campo.</w:t>
            </w:r>
          </w:p>
        </w:tc>
      </w:tr>
      <w:tr w:rsidR="004470EF" w:rsidRPr="002E6533" w14:paraId="22348125" w14:textId="77777777">
        <w:tc>
          <w:tcPr>
            <w:tcW w:w="3960" w:type="dxa"/>
          </w:tcPr>
          <w:p w14:paraId="60C570DE" w14:textId="77777777" w:rsidR="004470EF" w:rsidRPr="002E6533" w:rsidRDefault="00000000">
            <w:pPr>
              <w:pStyle w:val="Compact"/>
            </w:pPr>
            <w:r w:rsidRPr="002E6533">
              <w:t>Especificar uma regra para vincular registros a partir de um aplicativo externo</w:t>
            </w:r>
          </w:p>
        </w:tc>
        <w:tc>
          <w:tcPr>
            <w:tcW w:w="3960" w:type="dxa"/>
          </w:tcPr>
          <w:p w14:paraId="1187CF9D" w14:textId="77777777" w:rsidR="004470EF" w:rsidRPr="002E6533" w:rsidRDefault="00000000">
            <w:pPr>
              <w:pStyle w:val="Compact"/>
            </w:pPr>
            <w:r w:rsidRPr="002E6533">
              <w:t>Especifica a regra que determina quais registros serão vinculados a partir de um aplicativo externo. Se você relacionar um conteúdo por uma regra, todos os registros de conteúdo no aplicativo filho que satisfaçam a regra serão vinculados a todos os registros no aplicativo pai. Por exemplo, você pode criar uma regra que vincule, aos registros no aplicativo pai, todos os registros do aplicativo filho com o valor "Alto" no campo Prioridade.</w:t>
            </w:r>
          </w:p>
        </w:tc>
      </w:tr>
      <w:tr w:rsidR="004470EF" w:rsidRPr="002E6533" w14:paraId="3DD4CC49" w14:textId="77777777">
        <w:tc>
          <w:tcPr>
            <w:tcW w:w="3960" w:type="dxa"/>
          </w:tcPr>
          <w:p w14:paraId="534B2A61" w14:textId="77777777" w:rsidR="004470EF" w:rsidRPr="002E6533" w:rsidRDefault="00000000">
            <w:pPr>
              <w:pStyle w:val="Compact"/>
            </w:pPr>
            <w:r w:rsidRPr="002E6533">
              <w:t>Regra</w:t>
            </w:r>
          </w:p>
        </w:tc>
        <w:tc>
          <w:tcPr>
            <w:tcW w:w="3960" w:type="dxa"/>
          </w:tcPr>
          <w:p w14:paraId="05A59F16" w14:textId="77777777" w:rsidR="004470EF" w:rsidRPr="002E6533" w:rsidRDefault="00000000">
            <w:pPr>
              <w:pStyle w:val="Compact"/>
            </w:pPr>
            <w:r w:rsidRPr="002E6533">
              <w:t>Adiciona ou remove critérios de pesquisa na tabela para especificar uma regra que determine quais registros devem ser vinculados a partir do aplicativo externo quando o conteúdo é relacionado por uma regra.</w:t>
            </w:r>
          </w:p>
        </w:tc>
      </w:tr>
    </w:tbl>
    <w:p w14:paraId="27ADD653" w14:textId="77777777" w:rsidR="004470EF" w:rsidRPr="002E6533" w:rsidRDefault="00000000">
      <w:pPr>
        <w:pStyle w:val="Ttulo2"/>
      </w:pPr>
      <w:r w:rsidRPr="002E6533">
        <w:lastRenderedPageBreak/>
        <w:t>Tarefa 4: Configurar o texto de ajuda</w:t>
      </w:r>
    </w:p>
    <w:p w14:paraId="530404C5"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C37D281" w14:textId="77777777" w:rsidR="004470EF" w:rsidRPr="002E6533" w:rsidRDefault="00000000">
      <w:pPr>
        <w:pStyle w:val="Corpodetexto"/>
      </w:pPr>
      <w:r w:rsidRPr="002E6533">
        <w:t>Considere as seguintes diretrizes gerais quando for escrever a ajuda no nível de campo:</w:t>
      </w:r>
    </w:p>
    <w:p w14:paraId="64939001"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0C085AD8" w14:textId="77777777" w:rsidR="004470EF" w:rsidRPr="002E6533" w:rsidRDefault="00000000">
      <w:pPr>
        <w:pStyle w:val="Compact"/>
      </w:pPr>
      <w:r w:rsidRPr="002E6533">
        <w:t>Utilize sentenças completas sempre que possível.</w:t>
      </w:r>
    </w:p>
    <w:p w14:paraId="3791DA33" w14:textId="77777777" w:rsidR="004470EF" w:rsidRPr="002E6533" w:rsidRDefault="00000000">
      <w:pPr>
        <w:pStyle w:val="Compact"/>
      </w:pPr>
      <w:r w:rsidRPr="002E6533">
        <w:t>Evite jargões (a não ser que o termo seja muito importante e familiar a seus usuários).</w:t>
      </w:r>
    </w:p>
    <w:p w14:paraId="716CA62C" w14:textId="77777777" w:rsidR="004470EF" w:rsidRPr="002E6533" w:rsidRDefault="00000000">
      <w:pPr>
        <w:pStyle w:val="Compact"/>
      </w:pPr>
      <w:r w:rsidRPr="002E6533">
        <w:t>Escreva um texto de ajuda que corresponda ao nível das aptidões técnicas dos leitores.</w:t>
      </w:r>
    </w:p>
    <w:p w14:paraId="702FE968" w14:textId="77777777" w:rsidR="004470EF" w:rsidRPr="002E6533" w:rsidRDefault="00000000">
      <w:pPr>
        <w:pStyle w:val="Compact"/>
      </w:pPr>
      <w:r w:rsidRPr="002E6533">
        <w:t>Utilize "você" e "seu" como se estivesse falando diretamente com o usuário.</w:t>
      </w:r>
    </w:p>
    <w:p w14:paraId="791A2BB2" w14:textId="77777777" w:rsidR="004470EF" w:rsidRPr="002E6533" w:rsidRDefault="00000000">
      <w:pPr>
        <w:pStyle w:val="Compact"/>
      </w:pPr>
      <w:r w:rsidRPr="002E6533">
        <w:t>Considere posicionar o texto de ajuda no formulário de uma pergunta, por exemplo, "Qual é o seu nível de interesse?"</w:t>
      </w:r>
    </w:p>
    <w:p w14:paraId="7C0B41AC" w14:textId="77777777" w:rsidR="004470EF" w:rsidRPr="002E6533" w:rsidRDefault="00000000">
      <w:pPr>
        <w:pStyle w:val="FirstParagraph"/>
      </w:pPr>
      <w:r w:rsidRPr="002E6533">
        <w:t>Na seção Ajuda de texto, faça o seguinte:</w:t>
      </w:r>
    </w:p>
    <w:p w14:paraId="56E366FC" w14:textId="77777777" w:rsidR="004470EF" w:rsidRPr="002E6533" w:rsidRDefault="00000000">
      <w:pPr>
        <w:pStyle w:val="Compact"/>
      </w:pPr>
      <w:r w:rsidRPr="002E6533">
        <w:t>Selecione uma opção de exibição para os modos de edição e visualização.</w:t>
      </w:r>
    </w:p>
    <w:p w14:paraId="6CF2A2FE" w14:textId="77777777" w:rsidR="004470EF" w:rsidRPr="002E6533" w:rsidRDefault="00000000">
      <w:pPr>
        <w:pStyle w:val="FirstParagraph"/>
      </w:pPr>
      <w:r w:rsidRPr="002E6533">
        <w:t>A tabela a seguir descreve as opções.</w:t>
      </w:r>
    </w:p>
    <w:p w14:paraId="3363D51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175A9F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F3E101" w14:textId="77777777" w:rsidR="004470EF" w:rsidRPr="002E6533" w:rsidRDefault="00000000">
            <w:pPr>
              <w:pStyle w:val="Compact"/>
            </w:pPr>
            <w:r w:rsidRPr="002E6533">
              <w:t>Opção</w:t>
            </w:r>
          </w:p>
        </w:tc>
        <w:tc>
          <w:tcPr>
            <w:tcW w:w="3960" w:type="dxa"/>
          </w:tcPr>
          <w:p w14:paraId="020B9592" w14:textId="77777777" w:rsidR="004470EF" w:rsidRPr="002E6533" w:rsidRDefault="00000000">
            <w:pPr>
              <w:pStyle w:val="Compact"/>
            </w:pPr>
            <w:r w:rsidRPr="002E6533">
              <w:t>Descrição</w:t>
            </w:r>
          </w:p>
        </w:tc>
      </w:tr>
      <w:tr w:rsidR="004470EF" w:rsidRPr="002E6533" w14:paraId="769F203F" w14:textId="77777777">
        <w:tc>
          <w:tcPr>
            <w:tcW w:w="3960" w:type="dxa"/>
          </w:tcPr>
          <w:p w14:paraId="6A06AE8B" w14:textId="77777777" w:rsidR="004470EF" w:rsidRPr="002E6533" w:rsidRDefault="00000000">
            <w:pPr>
              <w:pStyle w:val="Compact"/>
            </w:pPr>
            <w:r w:rsidRPr="002E6533">
              <w:t>Nenhum</w:t>
            </w:r>
          </w:p>
        </w:tc>
        <w:tc>
          <w:tcPr>
            <w:tcW w:w="3960" w:type="dxa"/>
          </w:tcPr>
          <w:p w14:paraId="1D62E95C" w14:textId="77777777" w:rsidR="004470EF" w:rsidRPr="002E6533" w:rsidRDefault="00000000">
            <w:pPr>
              <w:pStyle w:val="Compact"/>
            </w:pPr>
            <w:r w:rsidRPr="002E6533">
              <w:t>O texto de ajuda não é exibido.</w:t>
            </w:r>
          </w:p>
        </w:tc>
      </w:tr>
      <w:tr w:rsidR="004470EF" w:rsidRPr="002E6533" w14:paraId="2CD0035B" w14:textId="77777777">
        <w:tc>
          <w:tcPr>
            <w:tcW w:w="3960" w:type="dxa"/>
          </w:tcPr>
          <w:p w14:paraId="51A50912" w14:textId="77777777" w:rsidR="004470EF" w:rsidRPr="002E6533" w:rsidRDefault="00000000">
            <w:pPr>
              <w:pStyle w:val="Compact"/>
            </w:pPr>
            <w:r w:rsidRPr="002E6533">
              <w:t>Ícone de dica</w:t>
            </w:r>
          </w:p>
        </w:tc>
        <w:tc>
          <w:tcPr>
            <w:tcW w:w="3960" w:type="dxa"/>
          </w:tcPr>
          <w:p w14:paraId="4359DEDE"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69C7B0A1" w14:textId="77777777" w:rsidR="004470EF" w:rsidRPr="002E6533" w:rsidRDefault="00000000">
            <w:pPr>
              <w:pStyle w:val="Corpodetexto"/>
            </w:pPr>
            <w:r w:rsidRPr="002E6533">
              <w:t>Informações do campo ao passar o cursor sobre o ícone de ajuda</w:t>
            </w:r>
          </w:p>
        </w:tc>
      </w:tr>
      <w:tr w:rsidR="004470EF" w:rsidRPr="002E6533" w14:paraId="57B36685" w14:textId="77777777">
        <w:tc>
          <w:tcPr>
            <w:tcW w:w="3960" w:type="dxa"/>
          </w:tcPr>
          <w:p w14:paraId="431D7EFE" w14:textId="77777777" w:rsidR="004470EF" w:rsidRPr="002E6533" w:rsidRDefault="00000000">
            <w:pPr>
              <w:pStyle w:val="Compact"/>
            </w:pPr>
            <w:r w:rsidRPr="002E6533">
              <w:t>Abaixo</w:t>
            </w:r>
          </w:p>
        </w:tc>
        <w:tc>
          <w:tcPr>
            <w:tcW w:w="3960" w:type="dxa"/>
          </w:tcPr>
          <w:p w14:paraId="5D9DB44F" w14:textId="77777777" w:rsidR="004470EF" w:rsidRPr="002E6533" w:rsidRDefault="00000000">
            <w:pPr>
              <w:pStyle w:val="Corpodetexto"/>
            </w:pPr>
            <w:r w:rsidRPr="002E6533">
              <w:t>A Ajuda é exibida abaixo do campo nos modos de edição e visualização.</w:t>
            </w:r>
          </w:p>
          <w:p w14:paraId="061B12F8" w14:textId="77777777" w:rsidR="004470EF" w:rsidRPr="002E6533" w:rsidRDefault="00000000">
            <w:pPr>
              <w:pStyle w:val="Corpodetexto"/>
            </w:pPr>
            <w:r w:rsidRPr="002E6533">
              <w:lastRenderedPageBreak/>
              <w:t>Informações do campo abaixo dele</w:t>
            </w:r>
          </w:p>
        </w:tc>
      </w:tr>
    </w:tbl>
    <w:p w14:paraId="1870DF86" w14:textId="77777777" w:rsidR="004470EF" w:rsidRPr="002E6533" w:rsidRDefault="00000000">
      <w:pPr>
        <w:pStyle w:val="Compact"/>
      </w:pPr>
      <w:r w:rsidRPr="002E6533">
        <w:lastRenderedPageBreak/>
        <w:t>Se você estiver usando um texto de ajuda, digite o texto.</w:t>
      </w:r>
    </w:p>
    <w:p w14:paraId="3D3BDE0A" w14:textId="77777777" w:rsidR="004470EF" w:rsidRPr="002E6533" w:rsidRDefault="00000000">
      <w:pPr>
        <w:pStyle w:val="Ttulo2"/>
      </w:pPr>
      <w:r w:rsidRPr="002E6533">
        <w:t>Tarefa 5: Configurar o acesso ao arquivo</w:t>
      </w:r>
    </w:p>
    <w:p w14:paraId="3CC1EE9D" w14:textId="77777777" w:rsidR="004470EF" w:rsidRPr="002E6533" w:rsidRDefault="00000000">
      <w:pPr>
        <w:pStyle w:val="FirstParagraph"/>
      </w:pPr>
      <w:r w:rsidRPr="002E6533">
        <w:t>Os direitos de acesso determinam se todos os usuários ou apenas usuários ou grupos selecionados têm acesso ao campo.</w:t>
      </w:r>
    </w:p>
    <w:p w14:paraId="76EBD3B9" w14:textId="77777777" w:rsidR="004470EF" w:rsidRPr="002E6533" w:rsidRDefault="00000000">
      <w:pPr>
        <w:pStyle w:val="Corpodetexto"/>
      </w:pPr>
      <w:r w:rsidRPr="002E6533">
        <w:t>Na seção Acesso, faça o seguinte:</w:t>
      </w:r>
    </w:p>
    <w:p w14:paraId="5026667A" w14:textId="77777777" w:rsidR="004470EF" w:rsidRPr="002E6533" w:rsidRDefault="00000000">
      <w:r w:rsidRPr="002E6533">
        <w:t>Selecione Público ou Privado.</w:t>
      </w:r>
    </w:p>
    <w:p w14:paraId="6C364357" w14:textId="77777777" w:rsidR="004470EF" w:rsidRPr="002E6533" w:rsidRDefault="00000000">
      <w:r w:rsidRPr="002E6533">
        <w:rPr>
          <w:b/>
          <w:bCs/>
        </w:rPr>
        <w:t>Observação:</w:t>
      </w:r>
      <w:r w:rsidRPr="002E6533">
        <w:t xml:space="preserve"> Campos-chave devem ser públicos.</w:t>
      </w:r>
    </w:p>
    <w:p w14:paraId="78C24575"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4FEF8639" w14:textId="77777777" w:rsidR="004470EF" w:rsidRPr="002E6533" w:rsidRDefault="00000000">
      <w:pPr>
        <w:pStyle w:val="Ttulo1"/>
      </w:pPr>
      <w:bookmarkStart w:id="1441" w:name="adicionando-campos-data"/>
      <w:bookmarkEnd w:id="1439"/>
      <w:r w:rsidRPr="002E6533">
        <w:t>Adicionando campos Data</w:t>
      </w:r>
    </w:p>
    <w:p w14:paraId="32FD2820" w14:textId="77777777" w:rsidR="004470EF" w:rsidRPr="002E6533" w:rsidRDefault="00000000">
      <w:pPr>
        <w:pStyle w:val="FirstParagraph"/>
      </w:pPr>
      <w:r w:rsidRPr="002E6533">
        <w:t xml:space="preserve">Os campos de data permitem que os usuários selecionem entradas de data e hora específicas. Esse campo também pode ser </w:t>
      </w:r>
      <w:hyperlink r:id="rId2747">
        <w:r w:rsidR="004470EF" w:rsidRPr="002E6533">
          <w:rPr>
            <w:rStyle w:val="Hyperlink"/>
          </w:rPr>
          <w:t>calculado</w:t>
        </w:r>
      </w:hyperlink>
      <w:r w:rsidRPr="002E6533">
        <w:t xml:space="preserve"> e </w:t>
      </w:r>
      <w:hyperlink r:id="rId2748">
        <w:r w:rsidR="004470EF" w:rsidRPr="002E6533">
          <w:rPr>
            <w:rStyle w:val="Hyperlink"/>
          </w:rPr>
          <w:t>criptografado</w:t>
        </w:r>
      </w:hyperlink>
      <w:r w:rsidRPr="002E6533">
        <w:t>. Se o campo de data for um campo calculado, você não poderá configurar o controle de exibição e as opções de configuração.</w:t>
      </w:r>
    </w:p>
    <w:p w14:paraId="34F93149" w14:textId="77777777" w:rsidR="004470EF" w:rsidRPr="002E6533" w:rsidRDefault="00000000">
      <w:pPr>
        <w:pStyle w:val="Corpodetexto"/>
      </w:pPr>
      <w:r w:rsidRPr="002E6533">
        <w:rPr>
          <w:b/>
          <w:bCs/>
        </w:rPr>
        <w:t>Observação:</w:t>
      </w:r>
      <w:r w:rsidRPr="002E6533">
        <w:t xml:space="preserve"> se o campo Workflow avançado atualizar esse campo, você deverá usar a configuração de data e hora para fazer a conversão adequada do fuso horário.</w:t>
      </w:r>
    </w:p>
    <w:p w14:paraId="56E4994E" w14:textId="77777777" w:rsidR="004470EF" w:rsidRPr="002E6533" w:rsidRDefault="00000000">
      <w:pPr>
        <w:pStyle w:val="Corpodetexto"/>
      </w:pPr>
      <w:r w:rsidRPr="002E6533">
        <w:t>Nesta página</w:t>
      </w:r>
    </w:p>
    <w:p w14:paraId="1ADA32BC" w14:textId="77777777" w:rsidR="004470EF" w:rsidRPr="002E6533" w:rsidRDefault="004470EF">
      <w:pPr>
        <w:pStyle w:val="Compact"/>
      </w:pPr>
      <w:hyperlink w:anchor="Tarefa1Criarocampo">
        <w:r w:rsidRPr="002E6533">
          <w:rPr>
            <w:rStyle w:val="Hyperlink"/>
          </w:rPr>
          <w:t>Tarefa 1: Criar o campo</w:t>
        </w:r>
      </w:hyperlink>
    </w:p>
    <w:p w14:paraId="3FD91144"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057835AC" w14:textId="77777777" w:rsidR="004470EF" w:rsidRPr="002E6533" w:rsidRDefault="004470EF">
      <w:pPr>
        <w:pStyle w:val="Compact"/>
      </w:pPr>
      <w:hyperlink w:anchor="Tarefa3Configurarasop%C3%A7%C3%B5es">
        <w:r w:rsidRPr="002E6533">
          <w:rPr>
            <w:rStyle w:val="Hyperlink"/>
          </w:rPr>
          <w:t>Tarefa 3: Configurar as opções</w:t>
        </w:r>
      </w:hyperlink>
    </w:p>
    <w:p w14:paraId="6FAFC466"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450E70BE" w14:textId="77777777" w:rsidR="004470EF" w:rsidRPr="002E6533" w:rsidRDefault="004470EF">
      <w:pPr>
        <w:pStyle w:val="Compact"/>
      </w:pPr>
      <w:hyperlink w:anchor="Tarefa5Configurarotextodeajuda">
        <w:r w:rsidRPr="002E6533">
          <w:rPr>
            <w:rStyle w:val="Hyperlink"/>
          </w:rPr>
          <w:t>Tarefa 5: Configurar o texto de ajuda</w:t>
        </w:r>
      </w:hyperlink>
    </w:p>
    <w:p w14:paraId="5608143F"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0EFD8BF5" w14:textId="77777777" w:rsidR="004470EF" w:rsidRPr="002E6533" w:rsidRDefault="00000000">
      <w:pPr>
        <w:pStyle w:val="Ttulo2"/>
      </w:pPr>
      <w:r w:rsidRPr="002E6533">
        <w:t>Tarefa 1: Criar o campo</w:t>
      </w:r>
    </w:p>
    <w:p w14:paraId="2FEEEC07" w14:textId="77777777" w:rsidR="004470EF" w:rsidRPr="002E6533" w:rsidRDefault="00000000">
      <w:pPr>
        <w:pStyle w:val="Compact"/>
      </w:pPr>
      <w:r w:rsidRPr="002E6533">
        <w:t>Em seu aplicativo, acesse a guia Designer &gt; guia Layout &gt; painel Objetos &gt; e clique em Adicionar novo.</w:t>
      </w:r>
    </w:p>
    <w:p w14:paraId="7BE1A0F4" w14:textId="77777777" w:rsidR="004470EF" w:rsidRPr="002E6533" w:rsidRDefault="00000000">
      <w:r w:rsidRPr="002E6533">
        <w:t>Selecione um tipo de campo na lista suspensa, digite um nome para o campo e clique em Criar campo.</w:t>
      </w:r>
    </w:p>
    <w:p w14:paraId="19E8BDBC" w14:textId="77777777" w:rsidR="004470EF" w:rsidRPr="002E6533" w:rsidRDefault="00000000">
      <w:r w:rsidRPr="002E6533">
        <w:t>Diretrizes de nome de campo:</w:t>
      </w:r>
    </w:p>
    <w:p w14:paraId="10C389FA" w14:textId="77777777" w:rsidR="004470EF" w:rsidRPr="002E6533" w:rsidRDefault="00000000">
      <w:pPr>
        <w:pStyle w:val="Compact"/>
        <w:numPr>
          <w:ilvl w:val="1"/>
          <w:numId w:val="0"/>
        </w:numPr>
      </w:pPr>
      <w:r w:rsidRPr="002E6533">
        <w:lastRenderedPageBreak/>
        <w:t>Se possível, mantenha os nomes com menos de 20 caracteres. Por exemplo, use Descrição em vez de Descrição do ativo.</w:t>
      </w:r>
    </w:p>
    <w:p w14:paraId="3890E388"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2975BC96"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24D09AB7"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71CC183F"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3DCB2AD0" w14:textId="77777777" w:rsidR="004470EF" w:rsidRPr="002E6533" w:rsidRDefault="00000000">
      <w:r w:rsidRPr="002E6533">
        <w:t>Na seção Informações gerais, digite uma descrição.</w:t>
      </w:r>
    </w:p>
    <w:p w14:paraId="36364634"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B300E28"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5D9C097E"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4625155E" w14:textId="77777777" w:rsidR="004470EF" w:rsidRPr="002E6533" w:rsidRDefault="00000000">
      <w:pPr>
        <w:pStyle w:val="Ttulo2"/>
      </w:pPr>
      <w:r w:rsidRPr="002E6533">
        <w:t>Tarefa 2: Determinar como o campo é exibido</w:t>
      </w:r>
    </w:p>
    <w:p w14:paraId="17B194E3" w14:textId="77777777" w:rsidR="004470EF" w:rsidRPr="002E6533" w:rsidRDefault="00000000">
      <w:pPr>
        <w:pStyle w:val="FirstParagraph"/>
      </w:pPr>
      <w:r w:rsidRPr="002E6533">
        <w:t>Na seção Controle de exibição, selecione como quer que o campo seja exibido no registro. Os usuários também podem digitar manualmente uma data e hora no campo.</w:t>
      </w:r>
    </w:p>
    <w:p w14:paraId="12A984DC" w14:textId="77777777" w:rsidR="004470EF" w:rsidRPr="002E6533" w:rsidRDefault="00000000">
      <w:pPr>
        <w:pStyle w:val="Corpodetexto"/>
      </w:pPr>
      <w:r w:rsidRPr="002E6533">
        <w:rPr>
          <w:b/>
          <w:bCs/>
        </w:rPr>
        <w:t>Importante:</w:t>
      </w:r>
      <w:r w:rsidRPr="002E6533">
        <w:t xml:space="preserve"> Remover a opção de hora do campo afeta todos os relatórios que usam filtros de data e hora.</w:t>
      </w:r>
    </w:p>
    <w:p w14:paraId="0C5AAED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0F4925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F20317" w14:textId="77777777" w:rsidR="004470EF" w:rsidRPr="002E6533" w:rsidRDefault="00000000">
            <w:pPr>
              <w:pStyle w:val="Compact"/>
            </w:pPr>
            <w:r w:rsidRPr="002E6533">
              <w:t>Opção</w:t>
            </w:r>
          </w:p>
        </w:tc>
        <w:tc>
          <w:tcPr>
            <w:tcW w:w="3960" w:type="dxa"/>
          </w:tcPr>
          <w:p w14:paraId="186D3770" w14:textId="77777777" w:rsidR="004470EF" w:rsidRPr="002E6533" w:rsidRDefault="00000000">
            <w:pPr>
              <w:pStyle w:val="Compact"/>
            </w:pPr>
            <w:r w:rsidRPr="002E6533">
              <w:t>Descrição</w:t>
            </w:r>
          </w:p>
        </w:tc>
      </w:tr>
      <w:tr w:rsidR="004470EF" w:rsidRPr="002E6533" w14:paraId="24E01907" w14:textId="77777777">
        <w:tc>
          <w:tcPr>
            <w:tcW w:w="3960" w:type="dxa"/>
          </w:tcPr>
          <w:p w14:paraId="319FC8FC" w14:textId="77777777" w:rsidR="004470EF" w:rsidRPr="002E6533" w:rsidRDefault="00000000">
            <w:pPr>
              <w:pStyle w:val="Compact"/>
            </w:pPr>
            <w:r w:rsidRPr="002E6533">
              <w:t>Caixa de texto - Data</w:t>
            </w:r>
          </w:p>
        </w:tc>
        <w:tc>
          <w:tcPr>
            <w:tcW w:w="3960" w:type="dxa"/>
          </w:tcPr>
          <w:p w14:paraId="59EE4529" w14:textId="77777777" w:rsidR="004470EF" w:rsidRPr="002E6533" w:rsidRDefault="00000000">
            <w:pPr>
              <w:pStyle w:val="Compact"/>
            </w:pPr>
            <w:r w:rsidRPr="002E6533">
              <w:t xml:space="preserve">Exibe uma caixa de texto com um ícone de calendário no qual os usuários podem </w:t>
            </w:r>
            <w:r w:rsidRPr="002E6533">
              <w:lastRenderedPageBreak/>
              <w:t>clicar para selecionar uma data.</w:t>
            </w:r>
          </w:p>
        </w:tc>
      </w:tr>
      <w:tr w:rsidR="004470EF" w:rsidRPr="002E6533" w14:paraId="0BA8FE87" w14:textId="77777777">
        <w:tc>
          <w:tcPr>
            <w:tcW w:w="3960" w:type="dxa"/>
          </w:tcPr>
          <w:p w14:paraId="442CE0EF" w14:textId="77777777" w:rsidR="004470EF" w:rsidRPr="002E6533" w:rsidRDefault="00000000">
            <w:pPr>
              <w:pStyle w:val="Compact"/>
            </w:pPr>
            <w:r w:rsidRPr="002E6533">
              <w:lastRenderedPageBreak/>
              <w:t>Caixa de texto – Data e hora</w:t>
            </w:r>
          </w:p>
        </w:tc>
        <w:tc>
          <w:tcPr>
            <w:tcW w:w="3960" w:type="dxa"/>
          </w:tcPr>
          <w:p w14:paraId="08BDFDEE" w14:textId="77777777" w:rsidR="004470EF" w:rsidRPr="002E6533" w:rsidRDefault="00000000">
            <w:pPr>
              <w:pStyle w:val="Corpodetexto"/>
            </w:pPr>
            <w:r w:rsidRPr="002E6533">
              <w:t>Exibe uma caixa de texto com o seguinte:</w:t>
            </w:r>
          </w:p>
          <w:p w14:paraId="7BC34369" w14:textId="77777777" w:rsidR="004470EF" w:rsidRPr="002E6533" w:rsidRDefault="00000000">
            <w:pPr>
              <w:pStyle w:val="Compact"/>
            </w:pPr>
            <w:r w:rsidRPr="002E6533">
              <w:t>Um ícone de calendário no qual os usuários podem clicar para selecionar uma data.</w:t>
            </w:r>
          </w:p>
          <w:p w14:paraId="0CFE1CF1" w14:textId="77777777" w:rsidR="004470EF" w:rsidRPr="002E6533" w:rsidRDefault="00000000">
            <w:pPr>
              <w:pStyle w:val="Compact"/>
            </w:pPr>
            <w:r w:rsidRPr="002E6533">
              <w:t>Um seletor de horário no qual os usuários podem clicar para selecionar um horário.</w:t>
            </w:r>
          </w:p>
        </w:tc>
      </w:tr>
      <w:tr w:rsidR="004470EF" w:rsidRPr="002E6533" w14:paraId="38E2E8DE" w14:textId="77777777">
        <w:tc>
          <w:tcPr>
            <w:tcW w:w="3960" w:type="dxa"/>
          </w:tcPr>
          <w:p w14:paraId="6D3944A0" w14:textId="77777777" w:rsidR="004470EF" w:rsidRPr="002E6533" w:rsidRDefault="00000000">
            <w:pPr>
              <w:pStyle w:val="Compact"/>
            </w:pPr>
            <w:r w:rsidRPr="002E6533">
              <w:t>Lista suspensa - Data</w:t>
            </w:r>
          </w:p>
        </w:tc>
        <w:tc>
          <w:tcPr>
            <w:tcW w:w="3960" w:type="dxa"/>
          </w:tcPr>
          <w:p w14:paraId="490AA82F" w14:textId="77777777" w:rsidR="004470EF" w:rsidRPr="002E6533" w:rsidRDefault="00000000">
            <w:pPr>
              <w:pStyle w:val="Compact"/>
            </w:pPr>
            <w:r w:rsidRPr="002E6533">
              <w:t>Exibe um calendário em um menu suspenso no qual os usuários podem selecionar uma data.</w:t>
            </w:r>
          </w:p>
        </w:tc>
      </w:tr>
      <w:tr w:rsidR="004470EF" w:rsidRPr="002E6533" w14:paraId="4677C14C" w14:textId="77777777">
        <w:tc>
          <w:tcPr>
            <w:tcW w:w="3960" w:type="dxa"/>
          </w:tcPr>
          <w:p w14:paraId="740C65A9" w14:textId="77777777" w:rsidR="004470EF" w:rsidRPr="002E6533" w:rsidRDefault="00000000">
            <w:pPr>
              <w:pStyle w:val="Compact"/>
            </w:pPr>
            <w:r w:rsidRPr="002E6533">
              <w:t>Lista suspensa - Data e hora</w:t>
            </w:r>
          </w:p>
        </w:tc>
        <w:tc>
          <w:tcPr>
            <w:tcW w:w="3960" w:type="dxa"/>
          </w:tcPr>
          <w:p w14:paraId="1AA4FC82" w14:textId="77777777" w:rsidR="004470EF" w:rsidRPr="002E6533" w:rsidRDefault="00000000">
            <w:pPr>
              <w:pStyle w:val="Compact"/>
            </w:pPr>
            <w:r w:rsidRPr="002E6533">
              <w:t>Exibe um calendário em um menu suspenso no qual os usuários podem selecionar uma data. Os usuários também podem selecionar um horário usando o seletor de horário.</w:t>
            </w:r>
          </w:p>
        </w:tc>
      </w:tr>
    </w:tbl>
    <w:p w14:paraId="7B3F51AE" w14:textId="77777777" w:rsidR="004470EF" w:rsidRPr="002E6533" w:rsidRDefault="00000000">
      <w:pPr>
        <w:pStyle w:val="Ttulo2"/>
      </w:pPr>
      <w:r w:rsidRPr="002E6533">
        <w:t>Tarefa 3: Configurar as opções</w:t>
      </w:r>
    </w:p>
    <w:p w14:paraId="472D6E95" w14:textId="77777777" w:rsidR="004470EF" w:rsidRPr="002E6533" w:rsidRDefault="00000000">
      <w:pPr>
        <w:pStyle w:val="FirstParagraph"/>
      </w:pPr>
      <w:r w:rsidRPr="002E6533">
        <w:t>Na seção Opções, selecione todas as opções a seguir que se aplicam ao campo.</w:t>
      </w:r>
    </w:p>
    <w:p w14:paraId="34F8130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728E1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FF0FFF" w14:textId="77777777" w:rsidR="004470EF" w:rsidRPr="002E6533" w:rsidRDefault="00000000">
            <w:pPr>
              <w:pStyle w:val="Compact"/>
            </w:pPr>
            <w:r w:rsidRPr="002E6533">
              <w:t>Opção</w:t>
            </w:r>
          </w:p>
        </w:tc>
        <w:tc>
          <w:tcPr>
            <w:tcW w:w="3960" w:type="dxa"/>
          </w:tcPr>
          <w:p w14:paraId="7315674D" w14:textId="77777777" w:rsidR="004470EF" w:rsidRPr="002E6533" w:rsidRDefault="00000000">
            <w:pPr>
              <w:pStyle w:val="Compact"/>
            </w:pPr>
            <w:r w:rsidRPr="002E6533">
              <w:t>Descrição</w:t>
            </w:r>
          </w:p>
        </w:tc>
      </w:tr>
      <w:tr w:rsidR="004470EF" w:rsidRPr="002E6533" w14:paraId="795B3C56" w14:textId="77777777">
        <w:tc>
          <w:tcPr>
            <w:tcW w:w="3960" w:type="dxa"/>
          </w:tcPr>
          <w:p w14:paraId="166452ED" w14:textId="77777777" w:rsidR="004470EF" w:rsidRPr="002E6533" w:rsidRDefault="00000000">
            <w:pPr>
              <w:pStyle w:val="Compact"/>
            </w:pPr>
            <w:r w:rsidRPr="002E6533">
              <w:t>Este é um campo obrigatório</w:t>
            </w:r>
          </w:p>
        </w:tc>
        <w:tc>
          <w:tcPr>
            <w:tcW w:w="3960" w:type="dxa"/>
          </w:tcPr>
          <w:p w14:paraId="21CE107C"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070D2725" w14:textId="77777777">
        <w:tc>
          <w:tcPr>
            <w:tcW w:w="3960" w:type="dxa"/>
          </w:tcPr>
          <w:p w14:paraId="3C26A089" w14:textId="77777777" w:rsidR="004470EF" w:rsidRPr="002E6533" w:rsidRDefault="00000000">
            <w:pPr>
              <w:pStyle w:val="Compact"/>
            </w:pPr>
            <w:r w:rsidRPr="002E6533">
              <w:t>Exibir data da última modificação</w:t>
            </w:r>
          </w:p>
        </w:tc>
        <w:tc>
          <w:tcPr>
            <w:tcW w:w="3960" w:type="dxa"/>
          </w:tcPr>
          <w:p w14:paraId="30E973D3"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60021729" w14:textId="77777777">
        <w:tc>
          <w:tcPr>
            <w:tcW w:w="3960" w:type="dxa"/>
          </w:tcPr>
          <w:p w14:paraId="1EA3607B" w14:textId="77777777" w:rsidR="004470EF" w:rsidRPr="002E6533" w:rsidRDefault="00000000">
            <w:pPr>
              <w:pStyle w:val="Compact"/>
            </w:pPr>
            <w:r w:rsidRPr="002E6533">
              <w:t>Tornar este campo pesquisável</w:t>
            </w:r>
          </w:p>
        </w:tc>
        <w:tc>
          <w:tcPr>
            <w:tcW w:w="3960" w:type="dxa"/>
          </w:tcPr>
          <w:p w14:paraId="7CB8FE56" w14:textId="77777777" w:rsidR="004470EF" w:rsidRPr="002E6533" w:rsidRDefault="00000000">
            <w:pPr>
              <w:pStyle w:val="Compact"/>
            </w:pPr>
            <w:r w:rsidRPr="002E6533">
              <w:t>Disponibiliza este campo para exibição em todos os resultados da pesquisa.</w:t>
            </w:r>
          </w:p>
        </w:tc>
      </w:tr>
      <w:tr w:rsidR="004470EF" w:rsidRPr="002E6533" w14:paraId="3119133E" w14:textId="77777777">
        <w:tc>
          <w:tcPr>
            <w:tcW w:w="3960" w:type="dxa"/>
          </w:tcPr>
          <w:p w14:paraId="4B3F6BB7" w14:textId="77777777" w:rsidR="004470EF" w:rsidRPr="002E6533" w:rsidRDefault="00000000">
            <w:pPr>
              <w:pStyle w:val="Compact"/>
            </w:pPr>
            <w:r w:rsidRPr="002E6533">
              <w:t>Exibir este campo nos resultados da pesquisa global</w:t>
            </w:r>
          </w:p>
        </w:tc>
        <w:tc>
          <w:tcPr>
            <w:tcW w:w="3960" w:type="dxa"/>
          </w:tcPr>
          <w:p w14:paraId="5B1433EE"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268ED199" w14:textId="77777777">
        <w:tc>
          <w:tcPr>
            <w:tcW w:w="3960" w:type="dxa"/>
          </w:tcPr>
          <w:p w14:paraId="2A040CF0" w14:textId="77777777" w:rsidR="004470EF" w:rsidRPr="002E6533" w:rsidRDefault="00000000">
            <w:pPr>
              <w:pStyle w:val="Compact"/>
            </w:pPr>
            <w:r w:rsidRPr="002E6533">
              <w:t>Exigir valores únicos</w:t>
            </w:r>
          </w:p>
        </w:tc>
        <w:tc>
          <w:tcPr>
            <w:tcW w:w="3960" w:type="dxa"/>
          </w:tcPr>
          <w:p w14:paraId="78711DBD" w14:textId="77777777" w:rsidR="004470EF" w:rsidRPr="002E6533" w:rsidRDefault="00000000">
            <w:pPr>
              <w:pStyle w:val="Compact"/>
            </w:pPr>
            <w:r w:rsidRPr="002E6533">
              <w:t xml:space="preserve">Impede que os usuários especifiquem um valor idêntico em um campo de </w:t>
            </w:r>
            <w:r w:rsidRPr="002E6533">
              <w:lastRenderedPageBreak/>
              <w:t>registros diferentes.</w:t>
            </w:r>
          </w:p>
        </w:tc>
      </w:tr>
      <w:tr w:rsidR="004470EF" w:rsidRPr="002E6533" w14:paraId="54D48D07" w14:textId="77777777">
        <w:tc>
          <w:tcPr>
            <w:tcW w:w="3960" w:type="dxa"/>
          </w:tcPr>
          <w:p w14:paraId="500BB0D3" w14:textId="77777777" w:rsidR="004470EF" w:rsidRPr="002E6533" w:rsidRDefault="00000000">
            <w:pPr>
              <w:pStyle w:val="Compact"/>
            </w:pPr>
            <w:r w:rsidRPr="002E6533">
              <w:lastRenderedPageBreak/>
              <w:t>Tornar este o campo principal</w:t>
            </w:r>
          </w:p>
        </w:tc>
        <w:tc>
          <w:tcPr>
            <w:tcW w:w="3960" w:type="dxa"/>
          </w:tcPr>
          <w:p w14:paraId="6B8B6B1D" w14:textId="77777777" w:rsidR="004470EF" w:rsidRPr="002E6533" w:rsidRDefault="00000000">
            <w:pPr>
              <w:pStyle w:val="Corpodetexto"/>
            </w:pPr>
            <w:r w:rsidRPr="002E6533">
              <w:t>Designa o campo como o campo-chave no aplicativo.</w:t>
            </w:r>
          </w:p>
          <w:p w14:paraId="5E9916EB"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3211180E"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2A2F48B3" w14:textId="77777777">
        <w:tc>
          <w:tcPr>
            <w:tcW w:w="3960" w:type="dxa"/>
          </w:tcPr>
          <w:p w14:paraId="79332B5E" w14:textId="77777777" w:rsidR="004470EF" w:rsidRPr="002E6533" w:rsidRDefault="00000000">
            <w:pPr>
              <w:pStyle w:val="Compact"/>
            </w:pPr>
            <w:r w:rsidRPr="002E6533">
              <w:t>Tornar este um campo calculado</w:t>
            </w:r>
          </w:p>
        </w:tc>
        <w:tc>
          <w:tcPr>
            <w:tcW w:w="3960" w:type="dxa"/>
          </w:tcPr>
          <w:p w14:paraId="3B13AF95" w14:textId="77777777" w:rsidR="004470EF" w:rsidRPr="002E6533" w:rsidRDefault="00000000">
            <w:pPr>
              <w:pStyle w:val="Corpodetexto"/>
            </w:pPr>
            <w:r w:rsidRPr="002E6533">
              <w:t>Permite que os usuários especifiquem uma fórmula para calcular dinamicamente o valor do campo.</w:t>
            </w:r>
          </w:p>
          <w:p w14:paraId="7D43B979" w14:textId="77777777" w:rsidR="004470EF" w:rsidRPr="002E6533" w:rsidRDefault="00000000">
            <w:pPr>
              <w:pStyle w:val="Corpodetexto"/>
            </w:pPr>
            <w:r w:rsidRPr="002E6533">
              <w:t>Por exemplo, você pode usar a seguinte fórmula que preenche o campo Data com a data atual: </w:t>
            </w:r>
            <w:proofErr w:type="gramStart"/>
            <w:r w:rsidRPr="002E6533">
              <w:t>TODAY(</w:t>
            </w:r>
            <w:proofErr w:type="gramEnd"/>
            <w:r w:rsidRPr="002E6533">
              <w:t>). O campo calculado é exibido como somente leitura para todos os usuários do aplicativo. Cada vez que o campo é recalculado, o valor é atualizado.</w:t>
            </w:r>
          </w:p>
        </w:tc>
      </w:tr>
      <w:tr w:rsidR="004470EF" w:rsidRPr="002E6533" w14:paraId="025123BD" w14:textId="77777777">
        <w:tc>
          <w:tcPr>
            <w:tcW w:w="3960" w:type="dxa"/>
          </w:tcPr>
          <w:p w14:paraId="7304CAAC" w14:textId="77777777" w:rsidR="004470EF" w:rsidRPr="002E6533" w:rsidRDefault="00000000">
            <w:pPr>
              <w:pStyle w:val="Compact"/>
            </w:pPr>
            <w:r w:rsidRPr="002E6533">
              <w:t>Exibir opções de formatação avançada</w:t>
            </w:r>
          </w:p>
        </w:tc>
        <w:tc>
          <w:tcPr>
            <w:tcW w:w="3960" w:type="dxa"/>
          </w:tcPr>
          <w:p w14:paraId="19E02BE9"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48015433" w14:textId="77777777" w:rsidR="004470EF" w:rsidRPr="002E6533" w:rsidRDefault="00000000">
            <w:pPr>
              <w:pStyle w:val="Corpodetexto"/>
            </w:pPr>
            <w:r w:rsidRPr="002E6533">
              <w:t>Você pode definir as seguintes opções:</w:t>
            </w:r>
          </w:p>
          <w:p w14:paraId="7607F819" w14:textId="77777777" w:rsidR="004470EF" w:rsidRPr="002E6533" w:rsidRDefault="00000000">
            <w:pPr>
              <w:pStyle w:val="Compact"/>
            </w:pPr>
            <w:r w:rsidRPr="002E6533">
              <w:t xml:space="preserve">Texto de exibição: Digite seu texto de apoio neste campo. Por exemplo, você pode digitar uma pergunta específica relacionada aos valores que os usuários informam no campo, como "Qual a data </w:t>
            </w:r>
            <w:r w:rsidRPr="002E6533">
              <w:lastRenderedPageBreak/>
              <w:t>da última auditoria de segurança?" Esse texto é exibido sempre, mesmo que você selecione ocultar o nome do campo.</w:t>
            </w:r>
          </w:p>
          <w:p w14:paraId="2AC5D38A" w14:textId="77777777" w:rsidR="004470EF" w:rsidRPr="002E6533" w:rsidRDefault="00000000">
            <w:r w:rsidRPr="002E6533">
              <w:t>Orientação: Selecione exibir ou ocultar o nome do campo e exibir os valores horizontal ou verticalmente.</w:t>
            </w:r>
          </w:p>
        </w:tc>
      </w:tr>
      <w:tr w:rsidR="004470EF" w:rsidRPr="002E6533" w14:paraId="03561DEF" w14:textId="77777777">
        <w:tc>
          <w:tcPr>
            <w:tcW w:w="3960" w:type="dxa"/>
          </w:tcPr>
          <w:p w14:paraId="7DD4AB86" w14:textId="77777777" w:rsidR="004470EF" w:rsidRPr="002E6533" w:rsidRDefault="00000000">
            <w:pPr>
              <w:pStyle w:val="Compact"/>
            </w:pPr>
            <w:r w:rsidRPr="002E6533">
              <w:lastRenderedPageBreak/>
              <w:t>Validar este campo quando houver alterações de valores no registro</w:t>
            </w:r>
          </w:p>
        </w:tc>
        <w:tc>
          <w:tcPr>
            <w:tcW w:w="3960" w:type="dxa"/>
          </w:tcPr>
          <w:p w14:paraId="62C537C7" w14:textId="77777777" w:rsidR="004470EF" w:rsidRPr="002E6533" w:rsidRDefault="00000000">
            <w:pPr>
              <w:pStyle w:val="Corpodetexto"/>
            </w:pPr>
            <w:r w:rsidRPr="002E6533">
              <w:t>Faz com que um campo seja validado sempre que houver alterações de valores em um registro.</w:t>
            </w:r>
          </w:p>
          <w:p w14:paraId="42F9C70D"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6D4AD2A5" w14:textId="77777777">
        <w:tc>
          <w:tcPr>
            <w:tcW w:w="3960" w:type="dxa"/>
          </w:tcPr>
          <w:p w14:paraId="19C715FF" w14:textId="77777777" w:rsidR="004470EF" w:rsidRPr="002E6533" w:rsidRDefault="00000000">
            <w:pPr>
              <w:pStyle w:val="Compact"/>
            </w:pPr>
            <w:r w:rsidRPr="002E6533">
              <w:t>Ativar a atualização em lote a partir dos resultados da pesquisa</w:t>
            </w:r>
          </w:p>
        </w:tc>
        <w:tc>
          <w:tcPr>
            <w:tcW w:w="3960" w:type="dxa"/>
          </w:tcPr>
          <w:p w14:paraId="05A385A6" w14:textId="77777777" w:rsidR="004470EF" w:rsidRPr="002E6533" w:rsidRDefault="00000000">
            <w:pPr>
              <w:pStyle w:val="Compact"/>
            </w:pPr>
            <w:r w:rsidRPr="002E6533">
              <w:t xml:space="preserve">Permite que este campo esteja disponível para </w:t>
            </w:r>
            <w:hyperlink r:id="rId2749">
              <w:r w:rsidR="004470EF" w:rsidRPr="002E6533">
                <w:rPr>
                  <w:rStyle w:val="Hyperlink"/>
                </w:rPr>
                <w:t>atualizações em lote</w:t>
              </w:r>
            </w:hyperlink>
            <w:r w:rsidRPr="002E6533">
              <w:t xml:space="preserve"> nos resultados da pesquisa avançada.</w:t>
            </w:r>
          </w:p>
        </w:tc>
      </w:tr>
      <w:tr w:rsidR="004470EF" w:rsidRPr="002E6533" w14:paraId="4E142270" w14:textId="77777777">
        <w:tc>
          <w:tcPr>
            <w:tcW w:w="3960" w:type="dxa"/>
          </w:tcPr>
          <w:p w14:paraId="6A7FFD9F" w14:textId="77777777" w:rsidR="004470EF" w:rsidRPr="002E6533" w:rsidRDefault="00000000">
            <w:pPr>
              <w:pStyle w:val="Compact"/>
            </w:pPr>
            <w:r w:rsidRPr="002E6533">
              <w:t>Ativar a edição nos resultados da pesquisa</w:t>
            </w:r>
          </w:p>
        </w:tc>
        <w:tc>
          <w:tcPr>
            <w:tcW w:w="3960" w:type="dxa"/>
          </w:tcPr>
          <w:p w14:paraId="4B31BC5D" w14:textId="77777777" w:rsidR="004470EF" w:rsidRPr="002E6533" w:rsidRDefault="00000000">
            <w:pPr>
              <w:pStyle w:val="Compact"/>
            </w:pPr>
            <w:r w:rsidRPr="002E6533">
              <w:t xml:space="preserve">Permite que o campo seja </w:t>
            </w:r>
            <w:hyperlink r:id="rId2750">
              <w:r w:rsidR="004470EF" w:rsidRPr="002E6533">
                <w:rPr>
                  <w:rStyle w:val="Hyperlink"/>
                </w:rPr>
                <w:t>editável</w:t>
              </w:r>
            </w:hyperlink>
            <w:r w:rsidRPr="002E6533">
              <w:t xml:space="preserve"> nos resultados da pesquisa e em relatórios.</w:t>
            </w:r>
          </w:p>
        </w:tc>
      </w:tr>
      <w:tr w:rsidR="004470EF" w:rsidRPr="002E6533" w14:paraId="14503A67" w14:textId="77777777">
        <w:tc>
          <w:tcPr>
            <w:tcW w:w="3960" w:type="dxa"/>
          </w:tcPr>
          <w:p w14:paraId="7579F6AE" w14:textId="77777777" w:rsidR="004470EF" w:rsidRPr="002E6533" w:rsidRDefault="00000000">
            <w:pPr>
              <w:pStyle w:val="Compact"/>
            </w:pPr>
            <w:r w:rsidRPr="002E6533">
              <w:t>Criptografar dados em repouso no campo</w:t>
            </w:r>
          </w:p>
        </w:tc>
        <w:tc>
          <w:tcPr>
            <w:tcW w:w="3960" w:type="dxa"/>
          </w:tcPr>
          <w:p w14:paraId="62F962CD" w14:textId="77777777" w:rsidR="004470EF" w:rsidRPr="002E6533" w:rsidRDefault="00000000">
            <w:pPr>
              <w:pStyle w:val="Compact"/>
            </w:pPr>
            <w:r w:rsidRPr="002E6533">
              <w:t xml:space="preserve">Consulte </w:t>
            </w:r>
            <w:hyperlink r:id="rId2751">
              <w:r w:rsidR="004470EF" w:rsidRPr="002E6533">
                <w:rPr>
                  <w:rStyle w:val="Hyperlink"/>
                </w:rPr>
                <w:t>Criptografando dados</w:t>
              </w:r>
            </w:hyperlink>
            <w:r w:rsidRPr="002E6533">
              <w:t xml:space="preserve"> para obter instruções.</w:t>
            </w:r>
          </w:p>
        </w:tc>
      </w:tr>
    </w:tbl>
    <w:p w14:paraId="64DD326B" w14:textId="77777777" w:rsidR="004470EF" w:rsidRPr="002E6533" w:rsidRDefault="00000000">
      <w:pPr>
        <w:pStyle w:val="Ttulo2"/>
      </w:pPr>
      <w:r w:rsidRPr="002E6533">
        <w:t>Tarefa 4: Definir as opções de configuração</w:t>
      </w:r>
    </w:p>
    <w:p w14:paraId="14E42B22" w14:textId="77777777" w:rsidR="004470EF" w:rsidRPr="002E6533" w:rsidRDefault="00000000">
      <w:pPr>
        <w:pStyle w:val="FirstParagraph"/>
      </w:pPr>
      <w:r w:rsidRPr="002E6533">
        <w:t>Na seção Configuração, você pode selecionar um valor padrão para os campos de data a serem exibidos quando os usuários adicionam novos registros em um aplicativo. Ao criar o registro, defina o valor de data padrão. Editar o registro não afeta o valor.</w:t>
      </w:r>
    </w:p>
    <w:p w14:paraId="10577F4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475791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7BAD563" w14:textId="77777777" w:rsidR="004470EF" w:rsidRPr="002E6533" w:rsidRDefault="00000000">
            <w:pPr>
              <w:pStyle w:val="Compact"/>
            </w:pPr>
            <w:r w:rsidRPr="002E6533">
              <w:t>Opção</w:t>
            </w:r>
          </w:p>
        </w:tc>
        <w:tc>
          <w:tcPr>
            <w:tcW w:w="3960" w:type="dxa"/>
          </w:tcPr>
          <w:p w14:paraId="2598DD7B" w14:textId="77777777" w:rsidR="004470EF" w:rsidRPr="002E6533" w:rsidRDefault="00000000">
            <w:pPr>
              <w:pStyle w:val="Compact"/>
            </w:pPr>
            <w:r w:rsidRPr="002E6533">
              <w:t>Descrição</w:t>
            </w:r>
          </w:p>
        </w:tc>
      </w:tr>
      <w:tr w:rsidR="004470EF" w:rsidRPr="002E6533" w14:paraId="7C6DA11D" w14:textId="77777777">
        <w:tc>
          <w:tcPr>
            <w:tcW w:w="3960" w:type="dxa"/>
          </w:tcPr>
          <w:p w14:paraId="59B37D83" w14:textId="77777777" w:rsidR="004470EF" w:rsidRPr="002E6533" w:rsidRDefault="00000000">
            <w:pPr>
              <w:pStyle w:val="Compact"/>
            </w:pPr>
            <w:r w:rsidRPr="002E6533">
              <w:t>Sem valor padrão</w:t>
            </w:r>
          </w:p>
        </w:tc>
        <w:tc>
          <w:tcPr>
            <w:tcW w:w="3960" w:type="dxa"/>
          </w:tcPr>
          <w:p w14:paraId="55E2E4BA" w14:textId="77777777" w:rsidR="004470EF" w:rsidRPr="002E6533" w:rsidRDefault="00000000">
            <w:pPr>
              <w:pStyle w:val="Compact"/>
            </w:pPr>
            <w:r w:rsidRPr="002E6533">
              <w:t>O campo não terá um valor padrão.</w:t>
            </w:r>
          </w:p>
        </w:tc>
      </w:tr>
      <w:tr w:rsidR="004470EF" w:rsidRPr="002E6533" w14:paraId="37BF4BDA" w14:textId="77777777">
        <w:tc>
          <w:tcPr>
            <w:tcW w:w="3960" w:type="dxa"/>
          </w:tcPr>
          <w:p w14:paraId="14CAC4CE" w14:textId="77777777" w:rsidR="004470EF" w:rsidRPr="002E6533" w:rsidRDefault="00000000">
            <w:pPr>
              <w:pStyle w:val="Compact"/>
            </w:pPr>
            <w:r w:rsidRPr="002E6533">
              <w:t>Data atual</w:t>
            </w:r>
          </w:p>
        </w:tc>
        <w:tc>
          <w:tcPr>
            <w:tcW w:w="3960" w:type="dxa"/>
          </w:tcPr>
          <w:p w14:paraId="41ECE2A3" w14:textId="77777777" w:rsidR="004470EF" w:rsidRPr="002E6533" w:rsidRDefault="00000000">
            <w:pPr>
              <w:pStyle w:val="Compact"/>
            </w:pPr>
            <w:r w:rsidRPr="002E6533">
              <w:t>Exibe a data de criação do registro.</w:t>
            </w:r>
          </w:p>
        </w:tc>
      </w:tr>
      <w:tr w:rsidR="004470EF" w:rsidRPr="002E6533" w14:paraId="71EA677D" w14:textId="77777777">
        <w:tc>
          <w:tcPr>
            <w:tcW w:w="3960" w:type="dxa"/>
          </w:tcPr>
          <w:p w14:paraId="40CDAC5B" w14:textId="77777777" w:rsidR="004470EF" w:rsidRPr="002E6533" w:rsidRDefault="00000000">
            <w:pPr>
              <w:pStyle w:val="Compact"/>
            </w:pPr>
            <w:r w:rsidRPr="002E6533">
              <w:t>Data futura</w:t>
            </w:r>
          </w:p>
        </w:tc>
        <w:tc>
          <w:tcPr>
            <w:tcW w:w="3960" w:type="dxa"/>
          </w:tcPr>
          <w:p w14:paraId="2D5A07CF" w14:textId="77777777" w:rsidR="004470EF" w:rsidRPr="002E6533" w:rsidRDefault="00000000">
            <w:pPr>
              <w:pStyle w:val="Compact"/>
            </w:pPr>
            <w:r w:rsidRPr="002E6533">
              <w:t>Exibe uma data que seja um número específico de dias após a criação do registro.</w:t>
            </w:r>
          </w:p>
        </w:tc>
      </w:tr>
      <w:tr w:rsidR="004470EF" w:rsidRPr="002E6533" w14:paraId="20B476E7" w14:textId="77777777">
        <w:tc>
          <w:tcPr>
            <w:tcW w:w="3960" w:type="dxa"/>
          </w:tcPr>
          <w:p w14:paraId="489117B4" w14:textId="77777777" w:rsidR="004470EF" w:rsidRPr="002E6533" w:rsidRDefault="00000000">
            <w:pPr>
              <w:pStyle w:val="Compact"/>
            </w:pPr>
            <w:r w:rsidRPr="002E6533">
              <w:t>Data estática e específica</w:t>
            </w:r>
          </w:p>
        </w:tc>
        <w:tc>
          <w:tcPr>
            <w:tcW w:w="3960" w:type="dxa"/>
          </w:tcPr>
          <w:p w14:paraId="01472072" w14:textId="77777777" w:rsidR="004470EF" w:rsidRPr="002E6533" w:rsidRDefault="00000000">
            <w:pPr>
              <w:pStyle w:val="Compact"/>
            </w:pPr>
            <w:r w:rsidRPr="002E6533">
              <w:t>Exibe uma data estática.</w:t>
            </w:r>
          </w:p>
        </w:tc>
      </w:tr>
    </w:tbl>
    <w:p w14:paraId="46424C51" w14:textId="77777777" w:rsidR="004470EF" w:rsidRPr="002E6533" w:rsidRDefault="00000000">
      <w:pPr>
        <w:pStyle w:val="Ttulo2"/>
      </w:pPr>
      <w:r w:rsidRPr="002E6533">
        <w:lastRenderedPageBreak/>
        <w:t>Tarefa 5: Configurar o texto de ajuda</w:t>
      </w:r>
    </w:p>
    <w:p w14:paraId="7876A0F1"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A093A14" w14:textId="77777777" w:rsidR="004470EF" w:rsidRPr="002E6533" w:rsidRDefault="00000000">
      <w:pPr>
        <w:pStyle w:val="Corpodetexto"/>
      </w:pPr>
      <w:r w:rsidRPr="002E6533">
        <w:t>Considere as seguintes diretrizes gerais quando for escrever a ajuda no nível de campo:</w:t>
      </w:r>
    </w:p>
    <w:p w14:paraId="4F060D45"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6380195" w14:textId="77777777" w:rsidR="004470EF" w:rsidRPr="002E6533" w:rsidRDefault="00000000">
      <w:pPr>
        <w:pStyle w:val="Compact"/>
      </w:pPr>
      <w:r w:rsidRPr="002E6533">
        <w:t>Utilize sentenças completas sempre que possível.</w:t>
      </w:r>
    </w:p>
    <w:p w14:paraId="1DA19217" w14:textId="77777777" w:rsidR="004470EF" w:rsidRPr="002E6533" w:rsidRDefault="00000000">
      <w:pPr>
        <w:pStyle w:val="Compact"/>
      </w:pPr>
      <w:r w:rsidRPr="002E6533">
        <w:t>Evite jargões (a não ser que o termo seja muito importante e familiar a seus usuários).</w:t>
      </w:r>
    </w:p>
    <w:p w14:paraId="5A6E317A" w14:textId="77777777" w:rsidR="004470EF" w:rsidRPr="002E6533" w:rsidRDefault="00000000">
      <w:pPr>
        <w:pStyle w:val="Compact"/>
      </w:pPr>
      <w:r w:rsidRPr="002E6533">
        <w:t>Escreva um texto de ajuda que corresponda ao nível das aptidões técnicas dos leitores.</w:t>
      </w:r>
    </w:p>
    <w:p w14:paraId="506D0D34" w14:textId="77777777" w:rsidR="004470EF" w:rsidRPr="002E6533" w:rsidRDefault="00000000">
      <w:pPr>
        <w:pStyle w:val="Compact"/>
      </w:pPr>
      <w:r w:rsidRPr="002E6533">
        <w:t>Utilize "você" e "seu" como se estivesse falando diretamente com o usuário.</w:t>
      </w:r>
    </w:p>
    <w:p w14:paraId="02A075B6" w14:textId="77777777" w:rsidR="004470EF" w:rsidRPr="002E6533" w:rsidRDefault="00000000">
      <w:pPr>
        <w:pStyle w:val="Compact"/>
      </w:pPr>
      <w:r w:rsidRPr="002E6533">
        <w:t>Considere posicionar o texto de ajuda no formulário de uma pergunta, por exemplo, "Qual é o seu nível de interesse?"</w:t>
      </w:r>
    </w:p>
    <w:p w14:paraId="60D07738" w14:textId="77777777" w:rsidR="004470EF" w:rsidRPr="002E6533" w:rsidRDefault="00000000">
      <w:pPr>
        <w:pStyle w:val="FirstParagraph"/>
      </w:pPr>
      <w:r w:rsidRPr="002E6533">
        <w:t>Na seção Ajuda de texto, faça o seguinte:</w:t>
      </w:r>
    </w:p>
    <w:p w14:paraId="387A90B7" w14:textId="77777777" w:rsidR="004470EF" w:rsidRPr="002E6533" w:rsidRDefault="00000000">
      <w:pPr>
        <w:pStyle w:val="Compact"/>
      </w:pPr>
      <w:r w:rsidRPr="002E6533">
        <w:t>Selecione uma opção de exibição para os modos de edição e visualização.</w:t>
      </w:r>
    </w:p>
    <w:p w14:paraId="510E8024" w14:textId="77777777" w:rsidR="004470EF" w:rsidRPr="002E6533" w:rsidRDefault="00000000">
      <w:pPr>
        <w:pStyle w:val="FirstParagraph"/>
      </w:pPr>
      <w:r w:rsidRPr="002E6533">
        <w:t>A tabela a seguir descreve as opções.</w:t>
      </w:r>
    </w:p>
    <w:p w14:paraId="3456BFB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4FF006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06AD9E" w14:textId="77777777" w:rsidR="004470EF" w:rsidRPr="002E6533" w:rsidRDefault="00000000">
            <w:pPr>
              <w:pStyle w:val="Compact"/>
            </w:pPr>
            <w:r w:rsidRPr="002E6533">
              <w:t>Opção</w:t>
            </w:r>
          </w:p>
        </w:tc>
        <w:tc>
          <w:tcPr>
            <w:tcW w:w="3960" w:type="dxa"/>
          </w:tcPr>
          <w:p w14:paraId="3E3F7F2F" w14:textId="77777777" w:rsidR="004470EF" w:rsidRPr="002E6533" w:rsidRDefault="00000000">
            <w:pPr>
              <w:pStyle w:val="Compact"/>
            </w:pPr>
            <w:r w:rsidRPr="002E6533">
              <w:t>Descrição</w:t>
            </w:r>
          </w:p>
        </w:tc>
      </w:tr>
      <w:tr w:rsidR="004470EF" w:rsidRPr="002E6533" w14:paraId="0165DEE6" w14:textId="77777777">
        <w:tc>
          <w:tcPr>
            <w:tcW w:w="3960" w:type="dxa"/>
          </w:tcPr>
          <w:p w14:paraId="65BFFA9C" w14:textId="77777777" w:rsidR="004470EF" w:rsidRPr="002E6533" w:rsidRDefault="00000000">
            <w:pPr>
              <w:pStyle w:val="Compact"/>
            </w:pPr>
            <w:r w:rsidRPr="002E6533">
              <w:t>Nenhum</w:t>
            </w:r>
          </w:p>
        </w:tc>
        <w:tc>
          <w:tcPr>
            <w:tcW w:w="3960" w:type="dxa"/>
          </w:tcPr>
          <w:p w14:paraId="10FE288A" w14:textId="77777777" w:rsidR="004470EF" w:rsidRPr="002E6533" w:rsidRDefault="00000000">
            <w:pPr>
              <w:pStyle w:val="Compact"/>
            </w:pPr>
            <w:r w:rsidRPr="002E6533">
              <w:t>O texto de ajuda não é exibido.</w:t>
            </w:r>
          </w:p>
        </w:tc>
      </w:tr>
      <w:tr w:rsidR="004470EF" w:rsidRPr="002E6533" w14:paraId="34E54981" w14:textId="77777777">
        <w:tc>
          <w:tcPr>
            <w:tcW w:w="3960" w:type="dxa"/>
          </w:tcPr>
          <w:p w14:paraId="3C24C9D6" w14:textId="77777777" w:rsidR="004470EF" w:rsidRPr="002E6533" w:rsidRDefault="00000000">
            <w:pPr>
              <w:pStyle w:val="Compact"/>
            </w:pPr>
            <w:r w:rsidRPr="002E6533">
              <w:t>Ícone de dica</w:t>
            </w:r>
          </w:p>
        </w:tc>
        <w:tc>
          <w:tcPr>
            <w:tcW w:w="3960" w:type="dxa"/>
          </w:tcPr>
          <w:p w14:paraId="6A5FFDFE"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7F9FEA1D" w14:textId="77777777" w:rsidR="004470EF" w:rsidRPr="002E6533" w:rsidRDefault="00000000">
            <w:pPr>
              <w:pStyle w:val="Corpodetexto"/>
            </w:pPr>
            <w:r w:rsidRPr="002E6533">
              <w:t>Informações do campo ao passar o cursor sobre o ícone de ajuda</w:t>
            </w:r>
          </w:p>
        </w:tc>
      </w:tr>
      <w:tr w:rsidR="004470EF" w:rsidRPr="002E6533" w14:paraId="14003F56" w14:textId="77777777">
        <w:tc>
          <w:tcPr>
            <w:tcW w:w="3960" w:type="dxa"/>
          </w:tcPr>
          <w:p w14:paraId="5B41B427" w14:textId="77777777" w:rsidR="004470EF" w:rsidRPr="002E6533" w:rsidRDefault="00000000">
            <w:pPr>
              <w:pStyle w:val="Compact"/>
            </w:pPr>
            <w:r w:rsidRPr="002E6533">
              <w:t>Abaixo</w:t>
            </w:r>
          </w:p>
        </w:tc>
        <w:tc>
          <w:tcPr>
            <w:tcW w:w="3960" w:type="dxa"/>
          </w:tcPr>
          <w:p w14:paraId="02A9114A" w14:textId="77777777" w:rsidR="004470EF" w:rsidRPr="002E6533" w:rsidRDefault="00000000">
            <w:pPr>
              <w:pStyle w:val="Corpodetexto"/>
            </w:pPr>
            <w:r w:rsidRPr="002E6533">
              <w:t>A Ajuda é exibida abaixo do campo nos modos de edição e visualização.</w:t>
            </w:r>
          </w:p>
          <w:p w14:paraId="2B09048C" w14:textId="77777777" w:rsidR="004470EF" w:rsidRPr="002E6533" w:rsidRDefault="00000000">
            <w:pPr>
              <w:pStyle w:val="Corpodetexto"/>
            </w:pPr>
            <w:r w:rsidRPr="002E6533">
              <w:lastRenderedPageBreak/>
              <w:t>Informações do campo abaixo dele</w:t>
            </w:r>
          </w:p>
        </w:tc>
      </w:tr>
    </w:tbl>
    <w:p w14:paraId="688A93DE" w14:textId="77777777" w:rsidR="004470EF" w:rsidRPr="002E6533" w:rsidRDefault="00000000">
      <w:pPr>
        <w:pStyle w:val="Compact"/>
      </w:pPr>
      <w:r w:rsidRPr="002E6533">
        <w:lastRenderedPageBreak/>
        <w:t>Se você estiver usando texto de ajuda, use o Editor de rich text para formatar o texto conforme necessário.</w:t>
      </w:r>
    </w:p>
    <w:p w14:paraId="27578C62" w14:textId="77777777" w:rsidR="004470EF" w:rsidRPr="002E6533" w:rsidRDefault="00000000">
      <w:pPr>
        <w:pStyle w:val="Ttulo2"/>
      </w:pPr>
      <w:r w:rsidRPr="002E6533">
        <w:t>Tarefa 6: Configurar o acesso ao arquivo</w:t>
      </w:r>
    </w:p>
    <w:p w14:paraId="64B1522F" w14:textId="77777777" w:rsidR="004470EF" w:rsidRPr="002E6533" w:rsidRDefault="00000000">
      <w:pPr>
        <w:pStyle w:val="FirstParagraph"/>
      </w:pPr>
      <w:r w:rsidRPr="002E6533">
        <w:t>Os direitos de acesso determinam se todos os usuários ou apenas usuários ou grupos selecionados têm acesso ao campo.</w:t>
      </w:r>
    </w:p>
    <w:p w14:paraId="01AAB2F7" w14:textId="77777777" w:rsidR="004470EF" w:rsidRPr="002E6533" w:rsidRDefault="00000000">
      <w:pPr>
        <w:pStyle w:val="Corpodetexto"/>
      </w:pPr>
      <w:r w:rsidRPr="002E6533">
        <w:t>Na seção Acesso, faça o seguinte:</w:t>
      </w:r>
    </w:p>
    <w:p w14:paraId="0CA051B3" w14:textId="77777777" w:rsidR="004470EF" w:rsidRPr="002E6533" w:rsidRDefault="00000000">
      <w:r w:rsidRPr="002E6533">
        <w:t>Selecione Público ou Privado.</w:t>
      </w:r>
    </w:p>
    <w:p w14:paraId="7D6AFAB2" w14:textId="77777777" w:rsidR="004470EF" w:rsidRPr="002E6533" w:rsidRDefault="00000000">
      <w:r w:rsidRPr="002E6533">
        <w:rPr>
          <w:b/>
          <w:bCs/>
        </w:rPr>
        <w:t>Observação:</w:t>
      </w:r>
      <w:r w:rsidRPr="002E6533">
        <w:t xml:space="preserve"> Campos-chave devem ser públicos.</w:t>
      </w:r>
    </w:p>
    <w:p w14:paraId="0C20781E"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4ACCC06" w14:textId="77777777" w:rsidR="004470EF" w:rsidRPr="002E6533" w:rsidRDefault="00000000">
      <w:pPr>
        <w:pStyle w:val="Ttulo1"/>
      </w:pPr>
      <w:bookmarkStart w:id="1442" w:name="adicionando-campos-de-links-externos"/>
      <w:bookmarkEnd w:id="1441"/>
      <w:r w:rsidRPr="002E6533">
        <w:t>Adicionando campos de links externos</w:t>
      </w:r>
    </w:p>
    <w:p w14:paraId="041BD3B5" w14:textId="77777777" w:rsidR="004470EF" w:rsidRPr="002E6533" w:rsidRDefault="00000000">
      <w:pPr>
        <w:pStyle w:val="FirstParagraph"/>
      </w:pPr>
      <w:r w:rsidRPr="002E6533">
        <w:t xml:space="preserve">O tipo de campo </w:t>
      </w:r>
      <w:proofErr w:type="gramStart"/>
      <w:r w:rsidRPr="002E6533">
        <w:t>Links externos permite</w:t>
      </w:r>
      <w:proofErr w:type="gramEnd"/>
      <w:r w:rsidRPr="002E6533">
        <w:t xml:space="preserve"> inserir links nomeados que fazem referência a páginas da Web e endereços de e-mail para inserir um link externo, especificar o protocolo do link e o URL de destino. Você também pode fornecer um nome para o link (por exemplo, "Google").</w:t>
      </w:r>
    </w:p>
    <w:p w14:paraId="3A956BD8" w14:textId="77777777" w:rsidR="004470EF" w:rsidRPr="002E6533" w:rsidRDefault="00000000">
      <w:pPr>
        <w:pStyle w:val="Corpodetexto"/>
      </w:pPr>
      <w:r w:rsidRPr="002E6533">
        <w:t>Nesta página</w:t>
      </w:r>
    </w:p>
    <w:p w14:paraId="115713F0" w14:textId="77777777" w:rsidR="004470EF" w:rsidRPr="002E6533" w:rsidRDefault="004470EF">
      <w:pPr>
        <w:pStyle w:val="Compact"/>
      </w:pPr>
      <w:hyperlink w:anchor="Tarefa1Criarocampo">
        <w:r w:rsidRPr="002E6533">
          <w:rPr>
            <w:rStyle w:val="Hyperlink"/>
          </w:rPr>
          <w:t>Tarefa 1: Criar o campo</w:t>
        </w:r>
      </w:hyperlink>
    </w:p>
    <w:p w14:paraId="54A4A931" w14:textId="77777777" w:rsidR="004470EF" w:rsidRPr="002E6533" w:rsidRDefault="004470EF">
      <w:pPr>
        <w:pStyle w:val="Compact"/>
      </w:pPr>
      <w:hyperlink w:anchor="Tarefa2Configurarasop%C3%A7%C3%B5es">
        <w:r w:rsidRPr="002E6533">
          <w:rPr>
            <w:rStyle w:val="Hyperlink"/>
          </w:rPr>
          <w:t>Tarefa 2: Configurar as opções</w:t>
        </w:r>
      </w:hyperlink>
    </w:p>
    <w:p w14:paraId="4BFB8FD2"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0CC94F06" w14:textId="77777777" w:rsidR="004470EF" w:rsidRPr="002E6533" w:rsidRDefault="004470EF">
      <w:pPr>
        <w:pStyle w:val="Compact"/>
      </w:pPr>
      <w:hyperlink w:anchor="Tarefa4Configurarotextodeajuda">
        <w:r w:rsidRPr="002E6533">
          <w:rPr>
            <w:rStyle w:val="Hyperlink"/>
          </w:rPr>
          <w:t>Tarefa 4: Configurar o texto de ajuda</w:t>
        </w:r>
      </w:hyperlink>
    </w:p>
    <w:p w14:paraId="21E94397" w14:textId="77777777" w:rsidR="004470EF" w:rsidRPr="002E6533" w:rsidRDefault="004470EF">
      <w:pPr>
        <w:pStyle w:val="Compact"/>
      </w:pPr>
      <w:hyperlink w:anchor="Tarefa5Configuraroacessoaoarquivo">
        <w:r w:rsidRPr="002E6533">
          <w:rPr>
            <w:rStyle w:val="Hyperlink"/>
          </w:rPr>
          <w:t>Tarefa 5: Configurar o acesso ao arquivo</w:t>
        </w:r>
      </w:hyperlink>
    </w:p>
    <w:p w14:paraId="0CD2CA5B" w14:textId="77777777" w:rsidR="004470EF" w:rsidRPr="002E6533" w:rsidRDefault="00000000">
      <w:pPr>
        <w:pStyle w:val="Ttulo2"/>
      </w:pPr>
      <w:r w:rsidRPr="002E6533">
        <w:t>Tarefa 1: Criar o campo</w:t>
      </w:r>
    </w:p>
    <w:p w14:paraId="0DA9B803" w14:textId="77777777" w:rsidR="004470EF" w:rsidRPr="002E6533" w:rsidRDefault="00000000">
      <w:pPr>
        <w:pStyle w:val="Compact"/>
      </w:pPr>
      <w:r w:rsidRPr="002E6533">
        <w:t>Em seu aplicativo, acesse a guia Designer &gt; guia Layout &gt; painel Objetos &gt; e clique em Adicionar novo.</w:t>
      </w:r>
    </w:p>
    <w:p w14:paraId="43051259" w14:textId="77777777" w:rsidR="004470EF" w:rsidRPr="002E6533" w:rsidRDefault="00000000">
      <w:r w:rsidRPr="002E6533">
        <w:t>Selecione o tipo de campo, digite um nome e clique em Criar campo.</w:t>
      </w:r>
    </w:p>
    <w:p w14:paraId="349DB035" w14:textId="77777777" w:rsidR="004470EF" w:rsidRPr="002E6533" w:rsidRDefault="00000000">
      <w:r w:rsidRPr="002E6533">
        <w:t>Diretrizes de nome de campo:</w:t>
      </w:r>
    </w:p>
    <w:p w14:paraId="207DACDC"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105D31F7"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6252937D" w14:textId="77777777" w:rsidR="004470EF" w:rsidRPr="002E6533" w:rsidRDefault="00000000">
      <w:pPr>
        <w:pStyle w:val="Compact"/>
        <w:numPr>
          <w:ilvl w:val="1"/>
          <w:numId w:val="0"/>
        </w:numPr>
      </w:pPr>
      <w:r w:rsidRPr="002E6533">
        <w:lastRenderedPageBreak/>
        <w:t>Evite palavras redundantes ao nomear os campos. Por exemplo, a palavra Ativo é desnecessária na série de campos: Nome do ativo, Tipo do ativo e Valor do ativo.</w:t>
      </w:r>
    </w:p>
    <w:p w14:paraId="14F11C8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00E0DD30"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D922200" w14:textId="77777777" w:rsidR="004470EF" w:rsidRPr="002E6533" w:rsidRDefault="00000000">
      <w:r w:rsidRPr="002E6533">
        <w:t>Na seção Informações gerais, digite uma descrição.</w:t>
      </w:r>
    </w:p>
    <w:p w14:paraId="7A2F303E"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F5AA272"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5316ED38"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31975649" w14:textId="77777777" w:rsidR="004470EF" w:rsidRPr="002E6533" w:rsidRDefault="00000000">
      <w:pPr>
        <w:pStyle w:val="Ttulo2"/>
      </w:pPr>
      <w:r w:rsidRPr="002E6533">
        <w:t>Tarefa 2: Configurar as opções</w:t>
      </w:r>
    </w:p>
    <w:p w14:paraId="15D5F94D" w14:textId="77777777" w:rsidR="004470EF" w:rsidRPr="002E6533" w:rsidRDefault="00000000">
      <w:pPr>
        <w:pStyle w:val="FirstParagraph"/>
      </w:pPr>
      <w:r w:rsidRPr="002E6533">
        <w:t>Na seção Opções, selecione todas as opções a seguir que se aplicam ao campo.</w:t>
      </w:r>
    </w:p>
    <w:p w14:paraId="4CC9BD1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6A50CB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267E515" w14:textId="77777777" w:rsidR="004470EF" w:rsidRPr="002E6533" w:rsidRDefault="00000000">
            <w:pPr>
              <w:pStyle w:val="Compact"/>
            </w:pPr>
            <w:r w:rsidRPr="002E6533">
              <w:t>Opção</w:t>
            </w:r>
          </w:p>
        </w:tc>
        <w:tc>
          <w:tcPr>
            <w:tcW w:w="3960" w:type="dxa"/>
          </w:tcPr>
          <w:p w14:paraId="16CC4CA5" w14:textId="77777777" w:rsidR="004470EF" w:rsidRPr="002E6533" w:rsidRDefault="00000000">
            <w:pPr>
              <w:pStyle w:val="Compact"/>
            </w:pPr>
            <w:r w:rsidRPr="002E6533">
              <w:t>Descrição</w:t>
            </w:r>
          </w:p>
        </w:tc>
      </w:tr>
      <w:tr w:rsidR="004470EF" w:rsidRPr="002E6533" w14:paraId="2F10CBB0" w14:textId="77777777">
        <w:tc>
          <w:tcPr>
            <w:tcW w:w="3960" w:type="dxa"/>
          </w:tcPr>
          <w:p w14:paraId="74E599DA" w14:textId="77777777" w:rsidR="004470EF" w:rsidRPr="002E6533" w:rsidRDefault="00000000">
            <w:pPr>
              <w:pStyle w:val="Compact"/>
            </w:pPr>
            <w:r w:rsidRPr="002E6533">
              <w:t>Este é um campo obrigatório</w:t>
            </w:r>
          </w:p>
        </w:tc>
        <w:tc>
          <w:tcPr>
            <w:tcW w:w="3960" w:type="dxa"/>
          </w:tcPr>
          <w:p w14:paraId="274C2414"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6D0C3AB1" w14:textId="77777777">
        <w:tc>
          <w:tcPr>
            <w:tcW w:w="3960" w:type="dxa"/>
          </w:tcPr>
          <w:p w14:paraId="3262F029" w14:textId="77777777" w:rsidR="004470EF" w:rsidRPr="002E6533" w:rsidRDefault="00000000">
            <w:pPr>
              <w:pStyle w:val="Compact"/>
            </w:pPr>
            <w:r w:rsidRPr="002E6533">
              <w:t>Exibir data da última modificação</w:t>
            </w:r>
          </w:p>
        </w:tc>
        <w:tc>
          <w:tcPr>
            <w:tcW w:w="3960" w:type="dxa"/>
          </w:tcPr>
          <w:p w14:paraId="18A42AD7"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A033ADD" w14:textId="77777777">
        <w:tc>
          <w:tcPr>
            <w:tcW w:w="3960" w:type="dxa"/>
          </w:tcPr>
          <w:p w14:paraId="0934882C" w14:textId="77777777" w:rsidR="004470EF" w:rsidRPr="002E6533" w:rsidRDefault="00000000">
            <w:pPr>
              <w:pStyle w:val="Compact"/>
            </w:pPr>
            <w:r w:rsidRPr="002E6533">
              <w:t>Tornar este campo pesquisável</w:t>
            </w:r>
          </w:p>
        </w:tc>
        <w:tc>
          <w:tcPr>
            <w:tcW w:w="3960" w:type="dxa"/>
          </w:tcPr>
          <w:p w14:paraId="3F58BACE" w14:textId="77777777" w:rsidR="004470EF" w:rsidRPr="002E6533" w:rsidRDefault="00000000">
            <w:pPr>
              <w:pStyle w:val="Compact"/>
            </w:pPr>
            <w:r w:rsidRPr="002E6533">
              <w:t>Disponibiliza este campo para exibição em todos os resultados da pesquisa.</w:t>
            </w:r>
          </w:p>
        </w:tc>
      </w:tr>
      <w:tr w:rsidR="004470EF" w:rsidRPr="002E6533" w14:paraId="4B45BE58" w14:textId="77777777">
        <w:tc>
          <w:tcPr>
            <w:tcW w:w="3960" w:type="dxa"/>
          </w:tcPr>
          <w:p w14:paraId="78F61BCE" w14:textId="77777777" w:rsidR="004470EF" w:rsidRPr="002E6533" w:rsidRDefault="00000000">
            <w:pPr>
              <w:pStyle w:val="Compact"/>
            </w:pPr>
            <w:r w:rsidRPr="002E6533">
              <w:lastRenderedPageBreak/>
              <w:t>Exibir este campo nos resultados da pesquisa global</w:t>
            </w:r>
          </w:p>
        </w:tc>
        <w:tc>
          <w:tcPr>
            <w:tcW w:w="3960" w:type="dxa"/>
          </w:tcPr>
          <w:p w14:paraId="1495A0C7"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6A3F7B25" w14:textId="77777777">
        <w:tc>
          <w:tcPr>
            <w:tcW w:w="3960" w:type="dxa"/>
          </w:tcPr>
          <w:p w14:paraId="4DA41DD2" w14:textId="77777777" w:rsidR="004470EF" w:rsidRPr="002E6533" w:rsidRDefault="00000000">
            <w:pPr>
              <w:pStyle w:val="Compact"/>
            </w:pPr>
            <w:r w:rsidRPr="002E6533">
              <w:t>Exibir opções de formatação avançada</w:t>
            </w:r>
          </w:p>
        </w:tc>
        <w:tc>
          <w:tcPr>
            <w:tcW w:w="3960" w:type="dxa"/>
          </w:tcPr>
          <w:p w14:paraId="2C18D1B0"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4F3122F4" w14:textId="77777777" w:rsidR="004470EF" w:rsidRPr="002E6533" w:rsidRDefault="00000000">
            <w:pPr>
              <w:pStyle w:val="Corpodetexto"/>
            </w:pPr>
            <w:r w:rsidRPr="002E6533">
              <w:t>Você pode definir as seguintes opções:</w:t>
            </w:r>
          </w:p>
          <w:p w14:paraId="2B16D890"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267ED1B3" w14:textId="77777777" w:rsidR="004470EF" w:rsidRPr="002E6533" w:rsidRDefault="00000000">
            <w:r w:rsidRPr="002E6533">
              <w:t>Orientação: Selecione exibir ou ocultar o nome do campo e exibir os valores horizontal ou verticalmente.</w:t>
            </w:r>
          </w:p>
        </w:tc>
      </w:tr>
      <w:tr w:rsidR="004470EF" w:rsidRPr="002E6533" w14:paraId="525051A7" w14:textId="77777777">
        <w:tc>
          <w:tcPr>
            <w:tcW w:w="3960" w:type="dxa"/>
          </w:tcPr>
          <w:p w14:paraId="20642059" w14:textId="77777777" w:rsidR="004470EF" w:rsidRPr="002E6533" w:rsidRDefault="00000000">
            <w:pPr>
              <w:pStyle w:val="Compact"/>
            </w:pPr>
            <w:r w:rsidRPr="002E6533">
              <w:t>Validar este campo quando houver alterações de valores no registro</w:t>
            </w:r>
          </w:p>
        </w:tc>
        <w:tc>
          <w:tcPr>
            <w:tcW w:w="3960" w:type="dxa"/>
          </w:tcPr>
          <w:p w14:paraId="3C39AB02" w14:textId="77777777" w:rsidR="004470EF" w:rsidRPr="002E6533" w:rsidRDefault="00000000">
            <w:pPr>
              <w:pStyle w:val="Corpodetexto"/>
            </w:pPr>
            <w:r w:rsidRPr="002E6533">
              <w:t>Faz com que um campo seja validado sempre que houver alterações de valores em um registro.</w:t>
            </w:r>
          </w:p>
          <w:p w14:paraId="0B6239CE" w14:textId="77777777" w:rsidR="004470EF" w:rsidRPr="002E6533" w:rsidRDefault="00000000">
            <w:pPr>
              <w:pStyle w:val="Corpodetexto"/>
            </w:pPr>
            <w:r w:rsidRPr="002E6533">
              <w:t>Se essa opção não estiver selecionada, o campo será validado apenas quando o valor nele for alterado.</w:t>
            </w:r>
          </w:p>
        </w:tc>
      </w:tr>
    </w:tbl>
    <w:p w14:paraId="6E5947E3" w14:textId="77777777" w:rsidR="004470EF" w:rsidRPr="002E6533" w:rsidRDefault="00000000">
      <w:pPr>
        <w:pStyle w:val="Ttulo2"/>
      </w:pPr>
      <w:r w:rsidRPr="002E6533">
        <w:t>Tarefa 3: Definir as opções de configuração</w:t>
      </w:r>
    </w:p>
    <w:p w14:paraId="7227AF98" w14:textId="77777777" w:rsidR="004470EF" w:rsidRPr="002E6533" w:rsidRDefault="00000000">
      <w:pPr>
        <w:pStyle w:val="FirstParagraph"/>
      </w:pPr>
      <w:r w:rsidRPr="002E6533">
        <w:t>Na seção Configuração, defina as seguintes opções:</w:t>
      </w:r>
    </w:p>
    <w:p w14:paraId="77885C3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6F02E5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46AFE1" w14:textId="77777777" w:rsidR="004470EF" w:rsidRPr="002E6533" w:rsidRDefault="00000000">
            <w:pPr>
              <w:pStyle w:val="Compact"/>
            </w:pPr>
            <w:r w:rsidRPr="002E6533">
              <w:t>Opção</w:t>
            </w:r>
          </w:p>
        </w:tc>
        <w:tc>
          <w:tcPr>
            <w:tcW w:w="3960" w:type="dxa"/>
          </w:tcPr>
          <w:p w14:paraId="43D614FE" w14:textId="77777777" w:rsidR="004470EF" w:rsidRPr="002E6533" w:rsidRDefault="00000000">
            <w:pPr>
              <w:pStyle w:val="Compact"/>
            </w:pPr>
            <w:r w:rsidRPr="002E6533">
              <w:t>Descrição</w:t>
            </w:r>
          </w:p>
        </w:tc>
      </w:tr>
      <w:tr w:rsidR="004470EF" w:rsidRPr="002E6533" w14:paraId="04B0BAC7" w14:textId="77777777">
        <w:tc>
          <w:tcPr>
            <w:tcW w:w="3960" w:type="dxa"/>
          </w:tcPr>
          <w:p w14:paraId="472E7FD2" w14:textId="77777777" w:rsidR="004470EF" w:rsidRPr="002E6533" w:rsidRDefault="00000000">
            <w:pPr>
              <w:pStyle w:val="Compact"/>
            </w:pPr>
            <w:r w:rsidRPr="002E6533">
              <w:t>Número mínimo de links</w:t>
            </w:r>
          </w:p>
        </w:tc>
        <w:tc>
          <w:tcPr>
            <w:tcW w:w="3960" w:type="dxa"/>
          </w:tcPr>
          <w:p w14:paraId="5DEA6850" w14:textId="77777777" w:rsidR="004470EF" w:rsidRPr="002E6533" w:rsidRDefault="00000000">
            <w:pPr>
              <w:pStyle w:val="Compact"/>
            </w:pPr>
            <w:r w:rsidRPr="002E6533">
              <w:t>Define o número mínimo de links que o usuário pode selecionar no campo Links externos.</w:t>
            </w:r>
          </w:p>
        </w:tc>
      </w:tr>
      <w:tr w:rsidR="004470EF" w:rsidRPr="002E6533" w14:paraId="010E598C" w14:textId="77777777">
        <w:tc>
          <w:tcPr>
            <w:tcW w:w="3960" w:type="dxa"/>
          </w:tcPr>
          <w:p w14:paraId="0AFA257C" w14:textId="77777777" w:rsidR="004470EF" w:rsidRPr="002E6533" w:rsidRDefault="00000000">
            <w:pPr>
              <w:pStyle w:val="Compact"/>
            </w:pPr>
            <w:r w:rsidRPr="002E6533">
              <w:t>Número máximo de links</w:t>
            </w:r>
          </w:p>
        </w:tc>
        <w:tc>
          <w:tcPr>
            <w:tcW w:w="3960" w:type="dxa"/>
          </w:tcPr>
          <w:p w14:paraId="397CBA93" w14:textId="77777777" w:rsidR="004470EF" w:rsidRPr="002E6533" w:rsidRDefault="00000000">
            <w:pPr>
              <w:pStyle w:val="Compact"/>
            </w:pPr>
            <w:r w:rsidRPr="002E6533">
              <w:t xml:space="preserve">Define o número máximo de links que o </w:t>
            </w:r>
            <w:r w:rsidRPr="002E6533">
              <w:lastRenderedPageBreak/>
              <w:t>usuário pode selecionar no campo Links externos.</w:t>
            </w:r>
          </w:p>
        </w:tc>
      </w:tr>
      <w:tr w:rsidR="004470EF" w:rsidRPr="002E6533" w14:paraId="5C68CC0B" w14:textId="77777777">
        <w:tc>
          <w:tcPr>
            <w:tcW w:w="3960" w:type="dxa"/>
          </w:tcPr>
          <w:p w14:paraId="1E8DEF8E" w14:textId="77777777" w:rsidR="004470EF" w:rsidRPr="002E6533" w:rsidRDefault="00000000">
            <w:pPr>
              <w:pStyle w:val="Compact"/>
            </w:pPr>
            <w:r w:rsidRPr="002E6533">
              <w:lastRenderedPageBreak/>
              <w:t>Protocolos</w:t>
            </w:r>
          </w:p>
        </w:tc>
        <w:tc>
          <w:tcPr>
            <w:tcW w:w="3960" w:type="dxa"/>
          </w:tcPr>
          <w:p w14:paraId="462BEE0F" w14:textId="77777777" w:rsidR="004470EF" w:rsidRPr="002E6533" w:rsidRDefault="00000000">
            <w:pPr>
              <w:pStyle w:val="Corpodetexto"/>
            </w:pPr>
            <w:r w:rsidRPr="002E6533">
              <w:t>Especifica os tipos de protocolo que um usuário pode configurar no campo Protocolos.</w:t>
            </w:r>
          </w:p>
          <w:p w14:paraId="1E5881C4" w14:textId="77777777" w:rsidR="004470EF" w:rsidRPr="002E6533" w:rsidRDefault="00000000">
            <w:pPr>
              <w:pStyle w:val="Compact"/>
            </w:pPr>
            <w:r w:rsidRPr="002E6533">
              <w:t>HTTP</w:t>
            </w:r>
          </w:p>
          <w:p w14:paraId="447702EF" w14:textId="77777777" w:rsidR="004470EF" w:rsidRPr="002E6533" w:rsidRDefault="00000000">
            <w:pPr>
              <w:pStyle w:val="Compact"/>
            </w:pPr>
            <w:r w:rsidRPr="002E6533">
              <w:t>HTTPS</w:t>
            </w:r>
          </w:p>
          <w:p w14:paraId="24B876A6" w14:textId="77777777" w:rsidR="004470EF" w:rsidRPr="002E6533" w:rsidRDefault="00000000">
            <w:pPr>
              <w:pStyle w:val="Compact"/>
            </w:pPr>
            <w:r w:rsidRPr="002E6533">
              <w:t>FTP</w:t>
            </w:r>
          </w:p>
          <w:p w14:paraId="53AC8064" w14:textId="77777777" w:rsidR="004470EF" w:rsidRPr="002E6533" w:rsidRDefault="00000000">
            <w:pPr>
              <w:pStyle w:val="Compact"/>
            </w:pPr>
            <w:r w:rsidRPr="002E6533">
              <w:t>Mailto</w:t>
            </w:r>
          </w:p>
          <w:p w14:paraId="1BC65E1D" w14:textId="77777777" w:rsidR="004470EF" w:rsidRPr="002E6533" w:rsidRDefault="00000000">
            <w:pPr>
              <w:pStyle w:val="Compact"/>
            </w:pPr>
            <w:r w:rsidRPr="002E6533">
              <w:t>Notícias</w:t>
            </w:r>
          </w:p>
          <w:p w14:paraId="24153396" w14:textId="77777777" w:rsidR="004470EF" w:rsidRPr="002E6533" w:rsidRDefault="00000000">
            <w:pPr>
              <w:pStyle w:val="Compact"/>
            </w:pPr>
            <w:r w:rsidRPr="002E6533">
              <w:t>Relativo</w:t>
            </w:r>
          </w:p>
        </w:tc>
      </w:tr>
    </w:tbl>
    <w:p w14:paraId="3B68B7EF" w14:textId="77777777" w:rsidR="004470EF" w:rsidRPr="002E6533" w:rsidRDefault="00000000">
      <w:pPr>
        <w:pStyle w:val="Ttulo2"/>
      </w:pPr>
      <w:r w:rsidRPr="002E6533">
        <w:t>Tarefa 4: Configurar o texto de ajuda</w:t>
      </w:r>
    </w:p>
    <w:p w14:paraId="3B6521EB"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1D302E6" w14:textId="77777777" w:rsidR="004470EF" w:rsidRPr="002E6533" w:rsidRDefault="00000000">
      <w:pPr>
        <w:pStyle w:val="Corpodetexto"/>
      </w:pPr>
      <w:r w:rsidRPr="002E6533">
        <w:t>Considere as seguintes diretrizes gerais quando for escrever a ajuda no nível de campo:</w:t>
      </w:r>
    </w:p>
    <w:p w14:paraId="0722F2D2"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62CA1DC8" w14:textId="77777777" w:rsidR="004470EF" w:rsidRPr="002E6533" w:rsidRDefault="00000000">
      <w:pPr>
        <w:pStyle w:val="Compact"/>
      </w:pPr>
      <w:r w:rsidRPr="002E6533">
        <w:t>Utilize sentenças completas sempre que possível.</w:t>
      </w:r>
    </w:p>
    <w:p w14:paraId="7EE56409" w14:textId="77777777" w:rsidR="004470EF" w:rsidRPr="002E6533" w:rsidRDefault="00000000">
      <w:pPr>
        <w:pStyle w:val="Compact"/>
      </w:pPr>
      <w:r w:rsidRPr="002E6533">
        <w:t>Evite jargões (a não ser que o termo seja muito importante e familiar a seus usuários).</w:t>
      </w:r>
    </w:p>
    <w:p w14:paraId="413B9A11" w14:textId="77777777" w:rsidR="004470EF" w:rsidRPr="002E6533" w:rsidRDefault="00000000">
      <w:pPr>
        <w:pStyle w:val="Compact"/>
      </w:pPr>
      <w:r w:rsidRPr="002E6533">
        <w:t>Escreva um texto de ajuda que corresponda ao nível das aptidões técnicas dos leitores.</w:t>
      </w:r>
    </w:p>
    <w:p w14:paraId="26924E20" w14:textId="77777777" w:rsidR="004470EF" w:rsidRPr="002E6533" w:rsidRDefault="00000000">
      <w:pPr>
        <w:pStyle w:val="Compact"/>
      </w:pPr>
      <w:r w:rsidRPr="002E6533">
        <w:t>Utilize "você" e "seu" como se estivesse falando diretamente com o usuário.</w:t>
      </w:r>
    </w:p>
    <w:p w14:paraId="55CBF432" w14:textId="77777777" w:rsidR="004470EF" w:rsidRPr="002E6533" w:rsidRDefault="00000000">
      <w:pPr>
        <w:pStyle w:val="Compact"/>
      </w:pPr>
      <w:r w:rsidRPr="002E6533">
        <w:t>Considere posicionar o texto de ajuda no formulário de uma pergunta, por exemplo, "Qual é o seu nível de interesse?"</w:t>
      </w:r>
    </w:p>
    <w:p w14:paraId="0C640273" w14:textId="77777777" w:rsidR="004470EF" w:rsidRPr="002E6533" w:rsidRDefault="00000000">
      <w:pPr>
        <w:pStyle w:val="FirstParagraph"/>
      </w:pPr>
      <w:r w:rsidRPr="002E6533">
        <w:t>Na seção Ajuda de texto, faça o seguinte:</w:t>
      </w:r>
    </w:p>
    <w:p w14:paraId="73BEB8E9" w14:textId="77777777" w:rsidR="004470EF" w:rsidRPr="002E6533" w:rsidRDefault="00000000">
      <w:pPr>
        <w:pStyle w:val="Compact"/>
      </w:pPr>
      <w:r w:rsidRPr="002E6533">
        <w:t>Selecione uma opção de exibição para os modos de edição e visualização.</w:t>
      </w:r>
    </w:p>
    <w:p w14:paraId="76C8B941" w14:textId="77777777" w:rsidR="004470EF" w:rsidRPr="002E6533" w:rsidRDefault="00000000">
      <w:pPr>
        <w:pStyle w:val="FirstParagraph"/>
      </w:pPr>
      <w:r w:rsidRPr="002E6533">
        <w:t>A tabela a seguir descreve as opções.</w:t>
      </w:r>
    </w:p>
    <w:p w14:paraId="0D77E123"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167BBB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04AC31" w14:textId="77777777" w:rsidR="004470EF" w:rsidRPr="002E6533" w:rsidRDefault="00000000">
            <w:pPr>
              <w:pStyle w:val="Compact"/>
            </w:pPr>
            <w:r w:rsidRPr="002E6533">
              <w:t>Opção</w:t>
            </w:r>
          </w:p>
        </w:tc>
        <w:tc>
          <w:tcPr>
            <w:tcW w:w="3960" w:type="dxa"/>
          </w:tcPr>
          <w:p w14:paraId="0D4EC1A6" w14:textId="77777777" w:rsidR="004470EF" w:rsidRPr="002E6533" w:rsidRDefault="00000000">
            <w:pPr>
              <w:pStyle w:val="Compact"/>
            </w:pPr>
            <w:r w:rsidRPr="002E6533">
              <w:t>Descrição</w:t>
            </w:r>
          </w:p>
        </w:tc>
      </w:tr>
      <w:tr w:rsidR="004470EF" w:rsidRPr="002E6533" w14:paraId="75ADAD1B" w14:textId="77777777">
        <w:tc>
          <w:tcPr>
            <w:tcW w:w="3960" w:type="dxa"/>
          </w:tcPr>
          <w:p w14:paraId="23996773" w14:textId="77777777" w:rsidR="004470EF" w:rsidRPr="002E6533" w:rsidRDefault="00000000">
            <w:pPr>
              <w:pStyle w:val="Compact"/>
            </w:pPr>
            <w:r w:rsidRPr="002E6533">
              <w:t>Nenhum</w:t>
            </w:r>
          </w:p>
        </w:tc>
        <w:tc>
          <w:tcPr>
            <w:tcW w:w="3960" w:type="dxa"/>
          </w:tcPr>
          <w:p w14:paraId="4F2265F1" w14:textId="77777777" w:rsidR="004470EF" w:rsidRPr="002E6533" w:rsidRDefault="00000000">
            <w:pPr>
              <w:pStyle w:val="Compact"/>
            </w:pPr>
            <w:r w:rsidRPr="002E6533">
              <w:t>O texto de ajuda não é exibido.</w:t>
            </w:r>
          </w:p>
        </w:tc>
      </w:tr>
      <w:tr w:rsidR="004470EF" w:rsidRPr="002E6533" w14:paraId="40366E7A" w14:textId="77777777">
        <w:tc>
          <w:tcPr>
            <w:tcW w:w="3960" w:type="dxa"/>
          </w:tcPr>
          <w:p w14:paraId="22D6EDDB" w14:textId="77777777" w:rsidR="004470EF" w:rsidRPr="002E6533" w:rsidRDefault="00000000">
            <w:pPr>
              <w:pStyle w:val="Compact"/>
            </w:pPr>
            <w:r w:rsidRPr="002E6533">
              <w:lastRenderedPageBreak/>
              <w:t>Ícone de dica</w:t>
            </w:r>
          </w:p>
        </w:tc>
        <w:tc>
          <w:tcPr>
            <w:tcW w:w="3960" w:type="dxa"/>
          </w:tcPr>
          <w:p w14:paraId="2A6FA694"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18564233" w14:textId="77777777" w:rsidR="004470EF" w:rsidRPr="002E6533" w:rsidRDefault="00000000">
            <w:pPr>
              <w:pStyle w:val="Corpodetexto"/>
            </w:pPr>
            <w:r w:rsidRPr="002E6533">
              <w:t>Informações do campo ao passar o cursor sobre o ícone de ajuda</w:t>
            </w:r>
          </w:p>
        </w:tc>
      </w:tr>
      <w:tr w:rsidR="004470EF" w:rsidRPr="002E6533" w14:paraId="170B6FBD" w14:textId="77777777">
        <w:tc>
          <w:tcPr>
            <w:tcW w:w="3960" w:type="dxa"/>
          </w:tcPr>
          <w:p w14:paraId="033910E5" w14:textId="77777777" w:rsidR="004470EF" w:rsidRPr="002E6533" w:rsidRDefault="00000000">
            <w:pPr>
              <w:pStyle w:val="Compact"/>
            </w:pPr>
            <w:r w:rsidRPr="002E6533">
              <w:t>Abaixo</w:t>
            </w:r>
          </w:p>
        </w:tc>
        <w:tc>
          <w:tcPr>
            <w:tcW w:w="3960" w:type="dxa"/>
          </w:tcPr>
          <w:p w14:paraId="3F49DB1D" w14:textId="77777777" w:rsidR="004470EF" w:rsidRPr="002E6533" w:rsidRDefault="00000000">
            <w:pPr>
              <w:pStyle w:val="Corpodetexto"/>
            </w:pPr>
            <w:r w:rsidRPr="002E6533">
              <w:t>A Ajuda é exibida abaixo do campo nos modos de edição e visualização.</w:t>
            </w:r>
          </w:p>
          <w:p w14:paraId="0F67AAAD" w14:textId="77777777" w:rsidR="004470EF" w:rsidRPr="002E6533" w:rsidRDefault="00000000">
            <w:pPr>
              <w:pStyle w:val="Corpodetexto"/>
            </w:pPr>
            <w:r w:rsidRPr="002E6533">
              <w:t>Informações do campo abaixo dele</w:t>
            </w:r>
          </w:p>
        </w:tc>
      </w:tr>
    </w:tbl>
    <w:p w14:paraId="2CCA64AD" w14:textId="77777777" w:rsidR="004470EF" w:rsidRPr="002E6533" w:rsidRDefault="00000000">
      <w:pPr>
        <w:pStyle w:val="Compact"/>
      </w:pPr>
      <w:r w:rsidRPr="002E6533">
        <w:t>Se você estiver usando texto de ajuda, use o Editor de rich text para formatar o texto conforme necessário.</w:t>
      </w:r>
    </w:p>
    <w:p w14:paraId="6B851178" w14:textId="77777777" w:rsidR="004470EF" w:rsidRPr="002E6533" w:rsidRDefault="00000000">
      <w:pPr>
        <w:pStyle w:val="Ttulo2"/>
      </w:pPr>
      <w:r w:rsidRPr="002E6533">
        <w:t>Tarefa 5: Configurar o acesso ao arquivo</w:t>
      </w:r>
    </w:p>
    <w:p w14:paraId="6AFC1384" w14:textId="77777777" w:rsidR="004470EF" w:rsidRPr="002E6533" w:rsidRDefault="00000000">
      <w:pPr>
        <w:pStyle w:val="FirstParagraph"/>
      </w:pPr>
      <w:r w:rsidRPr="002E6533">
        <w:t>Os direitos de acesso determinam se todos os usuários ou apenas usuários ou grupos selecionados têm acesso ao campo.</w:t>
      </w:r>
    </w:p>
    <w:p w14:paraId="63859095" w14:textId="77777777" w:rsidR="004470EF" w:rsidRPr="002E6533" w:rsidRDefault="00000000">
      <w:pPr>
        <w:pStyle w:val="Corpodetexto"/>
      </w:pPr>
      <w:r w:rsidRPr="002E6533">
        <w:t>Na seção Acesso, faça o seguinte:</w:t>
      </w:r>
    </w:p>
    <w:p w14:paraId="1608980C" w14:textId="77777777" w:rsidR="004470EF" w:rsidRPr="002E6533" w:rsidRDefault="00000000">
      <w:r w:rsidRPr="002E6533">
        <w:t>Selecione Público ou Privado.</w:t>
      </w:r>
    </w:p>
    <w:p w14:paraId="62BDB7C2" w14:textId="77777777" w:rsidR="004470EF" w:rsidRPr="002E6533" w:rsidRDefault="00000000">
      <w:r w:rsidRPr="002E6533">
        <w:rPr>
          <w:b/>
          <w:bCs/>
        </w:rPr>
        <w:t>Observação:</w:t>
      </w:r>
      <w:r w:rsidRPr="002E6533">
        <w:t xml:space="preserve"> Campos-chave devem ser públicos.</w:t>
      </w:r>
    </w:p>
    <w:p w14:paraId="233F7E8C"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5E67801" w14:textId="77777777" w:rsidR="004470EF" w:rsidRPr="002E6533" w:rsidRDefault="00000000">
      <w:pPr>
        <w:pStyle w:val="Ttulo1"/>
      </w:pPr>
      <w:bookmarkStart w:id="1443" w:name="X65290c1add327d8f272eacb0232470db862330c"/>
      <w:bookmarkEnd w:id="1442"/>
      <w:r w:rsidRPr="002E6533">
        <w:t>Adicionando campos de data da primeira publicação</w:t>
      </w:r>
    </w:p>
    <w:p w14:paraId="0596B295" w14:textId="77777777" w:rsidR="004470EF" w:rsidRPr="002E6533" w:rsidRDefault="00000000">
      <w:pPr>
        <w:pStyle w:val="FirstParagraph"/>
      </w:pPr>
      <w:r w:rsidRPr="002E6533">
        <w:t>O campo Data da primeira publicação é preenchido automaticamente com a data de criação do registro.</w:t>
      </w:r>
    </w:p>
    <w:p w14:paraId="014DA70B" w14:textId="77777777" w:rsidR="004470EF" w:rsidRPr="002E6533" w:rsidRDefault="00000000">
      <w:pPr>
        <w:pStyle w:val="Corpodetexto"/>
      </w:pPr>
      <w:r w:rsidRPr="002E6533">
        <w:t>Nesta página</w:t>
      </w:r>
    </w:p>
    <w:p w14:paraId="1B0E0B38" w14:textId="77777777" w:rsidR="004470EF" w:rsidRPr="002E6533" w:rsidRDefault="004470EF">
      <w:pPr>
        <w:pStyle w:val="Compact"/>
      </w:pPr>
      <w:hyperlink w:anchor="Tarefa1Criarocampo">
        <w:r w:rsidRPr="002E6533">
          <w:rPr>
            <w:rStyle w:val="Hyperlink"/>
          </w:rPr>
          <w:t>Tarefa 1: Criar o campo</w:t>
        </w:r>
      </w:hyperlink>
    </w:p>
    <w:p w14:paraId="04D11BFF" w14:textId="77777777" w:rsidR="004470EF" w:rsidRPr="002E6533" w:rsidRDefault="004470EF">
      <w:pPr>
        <w:pStyle w:val="Compact"/>
      </w:pPr>
      <w:hyperlink w:anchor="Tarefa2Configurarasop%C3%A7%C3%B5es">
        <w:r w:rsidRPr="002E6533">
          <w:rPr>
            <w:rStyle w:val="Hyperlink"/>
          </w:rPr>
          <w:t>Tarefa 2: Configurar as opções</w:t>
        </w:r>
      </w:hyperlink>
    </w:p>
    <w:p w14:paraId="652BAA89" w14:textId="77777777" w:rsidR="004470EF" w:rsidRPr="002E6533" w:rsidRDefault="004470EF">
      <w:pPr>
        <w:pStyle w:val="Compact"/>
      </w:pPr>
      <w:hyperlink w:anchor="Tarefa3Configurarotextodeajuda">
        <w:r w:rsidRPr="002E6533">
          <w:rPr>
            <w:rStyle w:val="Hyperlink"/>
          </w:rPr>
          <w:t>Tarefa 3: Configurar o texto de ajuda</w:t>
        </w:r>
      </w:hyperlink>
    </w:p>
    <w:p w14:paraId="573A485C" w14:textId="77777777" w:rsidR="004470EF" w:rsidRPr="002E6533" w:rsidRDefault="004470EF">
      <w:pPr>
        <w:pStyle w:val="Compact"/>
      </w:pPr>
      <w:hyperlink w:anchor="Tarefa4Configuraroacessoaoarquivo">
        <w:r w:rsidRPr="002E6533">
          <w:rPr>
            <w:rStyle w:val="Hyperlink"/>
          </w:rPr>
          <w:t>Tarefa 4: Configurar o acesso ao arquivo</w:t>
        </w:r>
      </w:hyperlink>
    </w:p>
    <w:p w14:paraId="71F6D9DF" w14:textId="77777777" w:rsidR="004470EF" w:rsidRPr="002E6533" w:rsidRDefault="00000000">
      <w:pPr>
        <w:pStyle w:val="Ttulo2"/>
      </w:pPr>
      <w:r w:rsidRPr="002E6533">
        <w:lastRenderedPageBreak/>
        <w:t>Tarefa 1: Criar o campo</w:t>
      </w:r>
    </w:p>
    <w:p w14:paraId="261121CC" w14:textId="77777777" w:rsidR="004470EF" w:rsidRPr="002E6533" w:rsidRDefault="00000000">
      <w:pPr>
        <w:pStyle w:val="Compact"/>
      </w:pPr>
      <w:r w:rsidRPr="002E6533">
        <w:t>Em seu aplicativo, acesse a guia Designer &gt; guia Layout &gt; painel Objetos &gt; e clique em Adicionar novo.</w:t>
      </w:r>
    </w:p>
    <w:p w14:paraId="7A4A443B" w14:textId="77777777" w:rsidR="004470EF" w:rsidRPr="002E6533" w:rsidRDefault="00000000">
      <w:r w:rsidRPr="002E6533">
        <w:t>Selecione o tipo de campo, digite um nome e clique em Criar campo.</w:t>
      </w:r>
    </w:p>
    <w:p w14:paraId="0E288352" w14:textId="77777777" w:rsidR="004470EF" w:rsidRPr="002E6533" w:rsidRDefault="00000000">
      <w:r w:rsidRPr="002E6533">
        <w:t>Diretrizes de nome de campo:</w:t>
      </w:r>
    </w:p>
    <w:p w14:paraId="4342AC3E"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6FD69CFD"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17518748"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2DBF81E4"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26E6CC2A"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7F3333E8" w14:textId="77777777" w:rsidR="004470EF" w:rsidRPr="002E6533" w:rsidRDefault="00000000">
      <w:r w:rsidRPr="002E6533">
        <w:t>Na seção Informações gerais, digite uma descrição.</w:t>
      </w:r>
    </w:p>
    <w:p w14:paraId="6A5B4483"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A6051E5"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6C32A524"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6DF645F2" w14:textId="77777777" w:rsidR="004470EF" w:rsidRPr="002E6533" w:rsidRDefault="00000000">
      <w:pPr>
        <w:pStyle w:val="Ttulo2"/>
      </w:pPr>
      <w:r w:rsidRPr="002E6533">
        <w:t>Tarefa 2: Configurar as opções</w:t>
      </w:r>
    </w:p>
    <w:p w14:paraId="1BE63619" w14:textId="77777777" w:rsidR="004470EF" w:rsidRPr="002E6533" w:rsidRDefault="00000000">
      <w:pPr>
        <w:pStyle w:val="FirstParagraph"/>
      </w:pPr>
      <w:r w:rsidRPr="002E6533">
        <w:t>Na seção Opções, selecione todas as opções a seguir que se aplicam ao campo.</w:t>
      </w:r>
    </w:p>
    <w:p w14:paraId="69B6272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18EE3A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0A2891" w14:textId="77777777" w:rsidR="004470EF" w:rsidRPr="002E6533" w:rsidRDefault="00000000">
            <w:pPr>
              <w:pStyle w:val="Compact"/>
            </w:pPr>
            <w:r w:rsidRPr="002E6533">
              <w:t>Opção</w:t>
            </w:r>
          </w:p>
        </w:tc>
        <w:tc>
          <w:tcPr>
            <w:tcW w:w="3960" w:type="dxa"/>
          </w:tcPr>
          <w:p w14:paraId="7CC30B21" w14:textId="77777777" w:rsidR="004470EF" w:rsidRPr="002E6533" w:rsidRDefault="00000000">
            <w:pPr>
              <w:pStyle w:val="Compact"/>
            </w:pPr>
            <w:r w:rsidRPr="002E6533">
              <w:t>Descrição</w:t>
            </w:r>
          </w:p>
        </w:tc>
      </w:tr>
      <w:tr w:rsidR="004470EF" w:rsidRPr="002E6533" w14:paraId="096158A4" w14:textId="77777777">
        <w:tc>
          <w:tcPr>
            <w:tcW w:w="3960" w:type="dxa"/>
          </w:tcPr>
          <w:p w14:paraId="41BF6E08" w14:textId="77777777" w:rsidR="004470EF" w:rsidRPr="002E6533" w:rsidRDefault="00000000">
            <w:pPr>
              <w:pStyle w:val="Compact"/>
            </w:pPr>
            <w:r w:rsidRPr="002E6533">
              <w:lastRenderedPageBreak/>
              <w:t>Tornar este campo pesquisável</w:t>
            </w:r>
          </w:p>
        </w:tc>
        <w:tc>
          <w:tcPr>
            <w:tcW w:w="3960" w:type="dxa"/>
          </w:tcPr>
          <w:p w14:paraId="67ECFAE0" w14:textId="77777777" w:rsidR="004470EF" w:rsidRPr="002E6533" w:rsidRDefault="00000000">
            <w:pPr>
              <w:pStyle w:val="Compact"/>
            </w:pPr>
            <w:r w:rsidRPr="002E6533">
              <w:t>Disponibiliza este campo para exibição em todos os resultados da pesquisa.</w:t>
            </w:r>
          </w:p>
        </w:tc>
      </w:tr>
      <w:tr w:rsidR="004470EF" w:rsidRPr="002E6533" w14:paraId="3C560FF6" w14:textId="77777777">
        <w:tc>
          <w:tcPr>
            <w:tcW w:w="3960" w:type="dxa"/>
          </w:tcPr>
          <w:p w14:paraId="76924951" w14:textId="77777777" w:rsidR="004470EF" w:rsidRPr="002E6533" w:rsidRDefault="00000000">
            <w:pPr>
              <w:pStyle w:val="Compact"/>
            </w:pPr>
            <w:r w:rsidRPr="002E6533">
              <w:t>Exibir este campo nos resultados da pesquisa global</w:t>
            </w:r>
          </w:p>
        </w:tc>
        <w:tc>
          <w:tcPr>
            <w:tcW w:w="3960" w:type="dxa"/>
          </w:tcPr>
          <w:p w14:paraId="65139C0A"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3498BB5A" w14:textId="77777777">
        <w:tc>
          <w:tcPr>
            <w:tcW w:w="3960" w:type="dxa"/>
          </w:tcPr>
          <w:p w14:paraId="4CAF3286" w14:textId="77777777" w:rsidR="004470EF" w:rsidRPr="002E6533" w:rsidRDefault="00000000">
            <w:pPr>
              <w:pStyle w:val="Compact"/>
            </w:pPr>
            <w:r w:rsidRPr="002E6533">
              <w:t>Exibir informações de horário com o valor dos dados</w:t>
            </w:r>
          </w:p>
        </w:tc>
        <w:tc>
          <w:tcPr>
            <w:tcW w:w="3960" w:type="dxa"/>
          </w:tcPr>
          <w:p w14:paraId="78321691" w14:textId="77777777" w:rsidR="004470EF" w:rsidRPr="002E6533" w:rsidRDefault="00000000">
            <w:pPr>
              <w:pStyle w:val="Compact"/>
            </w:pPr>
            <w:r w:rsidRPr="002E6533">
              <w:t>Exibe informações de horário (horas, minutos e a designação de AM ou PM) juntamente com o valor dos dados.</w:t>
            </w:r>
          </w:p>
        </w:tc>
      </w:tr>
      <w:tr w:rsidR="004470EF" w:rsidRPr="002E6533" w14:paraId="07E1F6B1" w14:textId="77777777">
        <w:tc>
          <w:tcPr>
            <w:tcW w:w="3960" w:type="dxa"/>
          </w:tcPr>
          <w:p w14:paraId="62583D24" w14:textId="77777777" w:rsidR="004470EF" w:rsidRPr="002E6533" w:rsidRDefault="00000000">
            <w:pPr>
              <w:pStyle w:val="Compact"/>
            </w:pPr>
            <w:r w:rsidRPr="002E6533">
              <w:t>Exibir informações do usuário com o valor dos dados</w:t>
            </w:r>
          </w:p>
        </w:tc>
        <w:tc>
          <w:tcPr>
            <w:tcW w:w="3960" w:type="dxa"/>
          </w:tcPr>
          <w:p w14:paraId="6E2E78EC" w14:textId="77777777" w:rsidR="004470EF" w:rsidRPr="002E6533" w:rsidRDefault="00000000">
            <w:pPr>
              <w:pStyle w:val="Compact"/>
            </w:pPr>
            <w:r w:rsidRPr="002E6533">
              <w:t>Exibe o nome do usuário que publicou o registro, juntamente com o valor dos dados.</w:t>
            </w:r>
          </w:p>
        </w:tc>
      </w:tr>
      <w:tr w:rsidR="004470EF" w:rsidRPr="002E6533" w14:paraId="75567887" w14:textId="77777777">
        <w:tc>
          <w:tcPr>
            <w:tcW w:w="3960" w:type="dxa"/>
          </w:tcPr>
          <w:p w14:paraId="02C188A5" w14:textId="77777777" w:rsidR="004470EF" w:rsidRPr="002E6533" w:rsidRDefault="00000000">
            <w:pPr>
              <w:pStyle w:val="Compact"/>
            </w:pPr>
            <w:r w:rsidRPr="002E6533">
              <w:t>Exibir o conteúdo deste campo no cabeçalho da página</w:t>
            </w:r>
          </w:p>
        </w:tc>
        <w:tc>
          <w:tcPr>
            <w:tcW w:w="3960" w:type="dxa"/>
          </w:tcPr>
          <w:p w14:paraId="55A3D916" w14:textId="77777777" w:rsidR="004470EF" w:rsidRPr="002E6533" w:rsidRDefault="00000000">
            <w:pPr>
              <w:pStyle w:val="Corpodetexto"/>
            </w:pPr>
            <w:r w:rsidRPr="002E6533">
              <w:t>Exibe a data da primeira ou da última publicação no cabeçalho da página dos registros por padrão.</w:t>
            </w:r>
          </w:p>
          <w:p w14:paraId="09CC1536" w14:textId="77777777" w:rsidR="004470EF" w:rsidRPr="002E6533" w:rsidRDefault="00000000">
            <w:pPr>
              <w:pStyle w:val="Corpodetexto"/>
            </w:pPr>
            <w:r w:rsidRPr="002E6533">
              <w:t>Para remover da exibição, desmarque a caixa de seleção Exibição de cabeçalho de página.</w:t>
            </w:r>
          </w:p>
        </w:tc>
      </w:tr>
    </w:tbl>
    <w:p w14:paraId="115AD0ED" w14:textId="77777777" w:rsidR="004470EF" w:rsidRPr="002E6533" w:rsidRDefault="00000000">
      <w:pPr>
        <w:pStyle w:val="Ttulo2"/>
      </w:pPr>
      <w:r w:rsidRPr="002E6533">
        <w:t>Tarefa 3: Configurar o texto de ajuda</w:t>
      </w:r>
    </w:p>
    <w:p w14:paraId="640DCD91"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09419BB" w14:textId="77777777" w:rsidR="004470EF" w:rsidRPr="002E6533" w:rsidRDefault="00000000">
      <w:pPr>
        <w:pStyle w:val="Corpodetexto"/>
      </w:pPr>
      <w:r w:rsidRPr="002E6533">
        <w:t>Considere as seguintes diretrizes gerais quando for escrever a ajuda no nível de campo:</w:t>
      </w:r>
    </w:p>
    <w:p w14:paraId="4CABDD8B"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785F09B1" w14:textId="77777777" w:rsidR="004470EF" w:rsidRPr="002E6533" w:rsidRDefault="00000000">
      <w:pPr>
        <w:pStyle w:val="Compact"/>
      </w:pPr>
      <w:r w:rsidRPr="002E6533">
        <w:t>Utilize sentenças completas sempre que possível.</w:t>
      </w:r>
    </w:p>
    <w:p w14:paraId="7103BBB1" w14:textId="77777777" w:rsidR="004470EF" w:rsidRPr="002E6533" w:rsidRDefault="00000000">
      <w:pPr>
        <w:pStyle w:val="Compact"/>
      </w:pPr>
      <w:r w:rsidRPr="002E6533">
        <w:t>Evite jargões (a não ser que o termo seja muito importante e familiar a seus usuários).</w:t>
      </w:r>
    </w:p>
    <w:p w14:paraId="374460D3" w14:textId="77777777" w:rsidR="004470EF" w:rsidRPr="002E6533" w:rsidRDefault="00000000">
      <w:pPr>
        <w:pStyle w:val="Compact"/>
      </w:pPr>
      <w:r w:rsidRPr="002E6533">
        <w:t>Escreva um texto de ajuda que corresponda ao nível das aptidões técnicas dos leitores.</w:t>
      </w:r>
    </w:p>
    <w:p w14:paraId="55434B4E" w14:textId="77777777" w:rsidR="004470EF" w:rsidRPr="002E6533" w:rsidRDefault="00000000">
      <w:pPr>
        <w:pStyle w:val="Compact"/>
      </w:pPr>
      <w:r w:rsidRPr="002E6533">
        <w:t>Utilize "você" e "seu" como se estivesse falando diretamente com o usuário.</w:t>
      </w:r>
    </w:p>
    <w:p w14:paraId="11ACC236" w14:textId="77777777" w:rsidR="004470EF" w:rsidRPr="002E6533" w:rsidRDefault="00000000">
      <w:pPr>
        <w:pStyle w:val="Compact"/>
      </w:pPr>
      <w:r w:rsidRPr="002E6533">
        <w:t>Considere posicionar o texto de ajuda no formulário de uma pergunta, por exemplo, "Qual é o seu nível de interesse?"</w:t>
      </w:r>
    </w:p>
    <w:p w14:paraId="2BA3410C" w14:textId="77777777" w:rsidR="004470EF" w:rsidRPr="002E6533" w:rsidRDefault="00000000">
      <w:pPr>
        <w:pStyle w:val="FirstParagraph"/>
      </w:pPr>
      <w:r w:rsidRPr="002E6533">
        <w:lastRenderedPageBreak/>
        <w:t>Na seção Ajuda de texto, faça o seguinte:</w:t>
      </w:r>
    </w:p>
    <w:p w14:paraId="31034260" w14:textId="77777777" w:rsidR="004470EF" w:rsidRPr="002E6533" w:rsidRDefault="00000000">
      <w:pPr>
        <w:pStyle w:val="Compact"/>
      </w:pPr>
      <w:r w:rsidRPr="002E6533">
        <w:t>Selecione uma opção de exibição para os modos de edição e visualização.</w:t>
      </w:r>
    </w:p>
    <w:p w14:paraId="65162E9F" w14:textId="77777777" w:rsidR="004470EF" w:rsidRPr="002E6533" w:rsidRDefault="00000000">
      <w:pPr>
        <w:pStyle w:val="FirstParagraph"/>
      </w:pPr>
      <w:r w:rsidRPr="002E6533">
        <w:t>A tabela a seguir descreve as opções.</w:t>
      </w:r>
    </w:p>
    <w:p w14:paraId="1F076A1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5FFBF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7EF15D" w14:textId="77777777" w:rsidR="004470EF" w:rsidRPr="002E6533" w:rsidRDefault="00000000">
            <w:pPr>
              <w:pStyle w:val="Compact"/>
            </w:pPr>
            <w:r w:rsidRPr="002E6533">
              <w:t>Opção</w:t>
            </w:r>
          </w:p>
        </w:tc>
        <w:tc>
          <w:tcPr>
            <w:tcW w:w="3960" w:type="dxa"/>
          </w:tcPr>
          <w:p w14:paraId="72FE6F46" w14:textId="77777777" w:rsidR="004470EF" w:rsidRPr="002E6533" w:rsidRDefault="00000000">
            <w:pPr>
              <w:pStyle w:val="Compact"/>
            </w:pPr>
            <w:r w:rsidRPr="002E6533">
              <w:t>Descrição</w:t>
            </w:r>
          </w:p>
        </w:tc>
      </w:tr>
      <w:tr w:rsidR="004470EF" w:rsidRPr="002E6533" w14:paraId="6DCE999C" w14:textId="77777777">
        <w:tc>
          <w:tcPr>
            <w:tcW w:w="3960" w:type="dxa"/>
          </w:tcPr>
          <w:p w14:paraId="5F58C69A" w14:textId="77777777" w:rsidR="004470EF" w:rsidRPr="002E6533" w:rsidRDefault="00000000">
            <w:pPr>
              <w:pStyle w:val="Compact"/>
            </w:pPr>
            <w:r w:rsidRPr="002E6533">
              <w:t>Nenhum</w:t>
            </w:r>
          </w:p>
        </w:tc>
        <w:tc>
          <w:tcPr>
            <w:tcW w:w="3960" w:type="dxa"/>
          </w:tcPr>
          <w:p w14:paraId="6BC7DF4E" w14:textId="77777777" w:rsidR="004470EF" w:rsidRPr="002E6533" w:rsidRDefault="00000000">
            <w:pPr>
              <w:pStyle w:val="Compact"/>
            </w:pPr>
            <w:r w:rsidRPr="002E6533">
              <w:t>O texto de ajuda não é exibido.</w:t>
            </w:r>
          </w:p>
        </w:tc>
      </w:tr>
      <w:tr w:rsidR="004470EF" w:rsidRPr="002E6533" w14:paraId="12C10CC9" w14:textId="77777777">
        <w:tc>
          <w:tcPr>
            <w:tcW w:w="3960" w:type="dxa"/>
          </w:tcPr>
          <w:p w14:paraId="29E7F3A1" w14:textId="77777777" w:rsidR="004470EF" w:rsidRPr="002E6533" w:rsidRDefault="00000000">
            <w:pPr>
              <w:pStyle w:val="Compact"/>
            </w:pPr>
            <w:r w:rsidRPr="002E6533">
              <w:t>Ícone de dica</w:t>
            </w:r>
          </w:p>
        </w:tc>
        <w:tc>
          <w:tcPr>
            <w:tcW w:w="3960" w:type="dxa"/>
          </w:tcPr>
          <w:p w14:paraId="427A2800"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635D70E6" w14:textId="77777777" w:rsidR="004470EF" w:rsidRPr="002E6533" w:rsidRDefault="00000000">
            <w:pPr>
              <w:pStyle w:val="Corpodetexto"/>
            </w:pPr>
            <w:r w:rsidRPr="002E6533">
              <w:t>Informações do campo ao passar o cursor sobre o ícone de ajuda</w:t>
            </w:r>
          </w:p>
        </w:tc>
      </w:tr>
      <w:tr w:rsidR="004470EF" w:rsidRPr="002E6533" w14:paraId="5E15F53E" w14:textId="77777777">
        <w:tc>
          <w:tcPr>
            <w:tcW w:w="3960" w:type="dxa"/>
          </w:tcPr>
          <w:p w14:paraId="13143DB5" w14:textId="77777777" w:rsidR="004470EF" w:rsidRPr="002E6533" w:rsidRDefault="00000000">
            <w:pPr>
              <w:pStyle w:val="Compact"/>
            </w:pPr>
            <w:r w:rsidRPr="002E6533">
              <w:t>Abaixo</w:t>
            </w:r>
          </w:p>
        </w:tc>
        <w:tc>
          <w:tcPr>
            <w:tcW w:w="3960" w:type="dxa"/>
          </w:tcPr>
          <w:p w14:paraId="0A90158F" w14:textId="77777777" w:rsidR="004470EF" w:rsidRPr="002E6533" w:rsidRDefault="00000000">
            <w:pPr>
              <w:pStyle w:val="Corpodetexto"/>
            </w:pPr>
            <w:r w:rsidRPr="002E6533">
              <w:t>A Ajuda é exibida abaixo do campo nos modos de edição e visualização.</w:t>
            </w:r>
          </w:p>
          <w:p w14:paraId="5497C964" w14:textId="77777777" w:rsidR="004470EF" w:rsidRPr="002E6533" w:rsidRDefault="00000000">
            <w:pPr>
              <w:pStyle w:val="Corpodetexto"/>
            </w:pPr>
            <w:r w:rsidRPr="002E6533">
              <w:t>Informações do campo abaixo dele</w:t>
            </w:r>
          </w:p>
        </w:tc>
      </w:tr>
    </w:tbl>
    <w:p w14:paraId="0B6E254B" w14:textId="77777777" w:rsidR="004470EF" w:rsidRPr="002E6533" w:rsidRDefault="00000000">
      <w:pPr>
        <w:pStyle w:val="Compact"/>
      </w:pPr>
      <w:r w:rsidRPr="002E6533">
        <w:t>Se você estiver usando um texto de ajuda, digite o texto.</w:t>
      </w:r>
    </w:p>
    <w:p w14:paraId="1B995297" w14:textId="77777777" w:rsidR="004470EF" w:rsidRPr="002E6533" w:rsidRDefault="00000000">
      <w:pPr>
        <w:pStyle w:val="Ttulo2"/>
      </w:pPr>
      <w:r w:rsidRPr="002E6533">
        <w:t>Tarefa 4: Configurar o acesso ao arquivo</w:t>
      </w:r>
    </w:p>
    <w:p w14:paraId="64022200" w14:textId="77777777" w:rsidR="004470EF" w:rsidRPr="002E6533" w:rsidRDefault="00000000">
      <w:pPr>
        <w:pStyle w:val="FirstParagraph"/>
      </w:pPr>
      <w:r w:rsidRPr="002E6533">
        <w:t>Os direitos de acesso determinam se todos os usuários ou apenas usuários ou grupos selecionados têm acesso ao campo.</w:t>
      </w:r>
    </w:p>
    <w:p w14:paraId="40DF4E37" w14:textId="77777777" w:rsidR="004470EF" w:rsidRPr="002E6533" w:rsidRDefault="00000000">
      <w:pPr>
        <w:pStyle w:val="Corpodetexto"/>
      </w:pPr>
      <w:r w:rsidRPr="002E6533">
        <w:t>Na seção Acesso, faça o seguinte:</w:t>
      </w:r>
    </w:p>
    <w:p w14:paraId="51C86341" w14:textId="77777777" w:rsidR="004470EF" w:rsidRPr="002E6533" w:rsidRDefault="00000000">
      <w:r w:rsidRPr="002E6533">
        <w:t>Selecione Público ou Privado.</w:t>
      </w:r>
    </w:p>
    <w:p w14:paraId="0F949533" w14:textId="77777777" w:rsidR="004470EF" w:rsidRPr="002E6533" w:rsidRDefault="00000000">
      <w:r w:rsidRPr="002E6533">
        <w:rPr>
          <w:b/>
          <w:bCs/>
        </w:rPr>
        <w:t>Observação:</w:t>
      </w:r>
      <w:r w:rsidRPr="002E6533">
        <w:t xml:space="preserve"> Campos-chave devem ser públicos.</w:t>
      </w:r>
    </w:p>
    <w:p w14:paraId="522C7E2C"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0FF1441D" w14:textId="77777777" w:rsidR="004470EF" w:rsidRPr="002E6533" w:rsidRDefault="00000000">
      <w:pPr>
        <w:pStyle w:val="Ttulo1"/>
      </w:pPr>
      <w:bookmarkStart w:id="1444" w:name="X2f19cbca9f2ff043b63d7235ae3773de8a7a81c"/>
      <w:bookmarkEnd w:id="1443"/>
      <w:r w:rsidRPr="002E6533">
        <w:t>Adicionando campos de registro do histórico</w:t>
      </w:r>
    </w:p>
    <w:p w14:paraId="35CED61E" w14:textId="77777777" w:rsidR="004470EF" w:rsidRPr="002E6533" w:rsidRDefault="00000000">
      <w:pPr>
        <w:pStyle w:val="FirstParagraph"/>
      </w:pPr>
      <w:r w:rsidRPr="002E6533">
        <w:t xml:space="preserve">Os campos Registro do histórico permitem que os usuários monitorem as alterações no nível do campo para registros individuais em </w:t>
      </w:r>
      <w:hyperlink r:id="rId2752">
        <w:r w:rsidR="004470EF" w:rsidRPr="002E6533">
          <w:rPr>
            <w:rStyle w:val="Hyperlink"/>
          </w:rPr>
          <w:t>aplicativos</w:t>
        </w:r>
      </w:hyperlink>
      <w:r w:rsidRPr="002E6533">
        <w:t>.</w:t>
      </w:r>
    </w:p>
    <w:p w14:paraId="5AF8FE9C" w14:textId="77777777" w:rsidR="004470EF" w:rsidRPr="002E6533" w:rsidRDefault="00000000">
      <w:pPr>
        <w:pStyle w:val="Corpodetexto"/>
      </w:pPr>
      <w:r w:rsidRPr="002E6533">
        <w:lastRenderedPageBreak/>
        <w:t>Nesta página</w:t>
      </w:r>
    </w:p>
    <w:p w14:paraId="1D4C8BFA" w14:textId="77777777" w:rsidR="004470EF" w:rsidRPr="002E6533" w:rsidRDefault="004470EF">
      <w:pPr>
        <w:pStyle w:val="Compact"/>
      </w:pPr>
      <w:hyperlink w:anchor="Tarefa1Criarocampo">
        <w:r w:rsidRPr="002E6533">
          <w:rPr>
            <w:rStyle w:val="Hyperlink"/>
          </w:rPr>
          <w:t>Tarefa 1: Criar o campo</w:t>
        </w:r>
      </w:hyperlink>
    </w:p>
    <w:p w14:paraId="1CA2BF7A"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2A987401" w14:textId="77777777" w:rsidR="004470EF" w:rsidRPr="002E6533" w:rsidRDefault="004470EF">
      <w:pPr>
        <w:pStyle w:val="Compact"/>
      </w:pPr>
      <w:hyperlink w:anchor="Tarefa3Configurarasop%C3%A7%C3%B5es">
        <w:r w:rsidRPr="002E6533">
          <w:rPr>
            <w:rStyle w:val="Hyperlink"/>
          </w:rPr>
          <w:t>Tarefa 3: Configurar as opções</w:t>
        </w:r>
      </w:hyperlink>
    </w:p>
    <w:p w14:paraId="35A7052F"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637EA61A" w14:textId="77777777" w:rsidR="004470EF" w:rsidRPr="002E6533" w:rsidRDefault="004470EF">
      <w:pPr>
        <w:pStyle w:val="Compact"/>
      </w:pPr>
      <w:hyperlink w:anchor="Tarefa5Configurarotextodeajuda">
        <w:r w:rsidRPr="002E6533">
          <w:rPr>
            <w:rStyle w:val="Hyperlink"/>
          </w:rPr>
          <w:t>Tarefa 5: Configurar o texto de ajuda</w:t>
        </w:r>
      </w:hyperlink>
    </w:p>
    <w:p w14:paraId="0CB71EF9"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682BDCAB" w14:textId="77777777" w:rsidR="004470EF" w:rsidRPr="002E6533" w:rsidRDefault="00000000">
      <w:pPr>
        <w:pStyle w:val="Ttulo2"/>
      </w:pPr>
      <w:r w:rsidRPr="002E6533">
        <w:t>Tarefa 1: Criar o campo</w:t>
      </w:r>
    </w:p>
    <w:p w14:paraId="75BD7E62" w14:textId="77777777" w:rsidR="004470EF" w:rsidRPr="002E6533" w:rsidRDefault="00000000">
      <w:pPr>
        <w:pStyle w:val="Compact"/>
      </w:pPr>
      <w:r w:rsidRPr="002E6533">
        <w:t>Em seu aplicativo, acesse a guia Designer &gt; guia Layout &gt; painel Objetos &gt; e clique em Adicionar novo.</w:t>
      </w:r>
    </w:p>
    <w:p w14:paraId="01A675E2" w14:textId="77777777" w:rsidR="004470EF" w:rsidRPr="002E6533" w:rsidRDefault="00000000">
      <w:r w:rsidRPr="002E6533">
        <w:t>Selecione um tipo de campo na lista suspensa, digite um nome para o campo e clique em Criar campo.</w:t>
      </w:r>
    </w:p>
    <w:p w14:paraId="6A051160" w14:textId="77777777" w:rsidR="004470EF" w:rsidRPr="002E6533" w:rsidRDefault="00000000">
      <w:r w:rsidRPr="002E6533">
        <w:t>Diretrizes de nome de campo:</w:t>
      </w:r>
    </w:p>
    <w:p w14:paraId="5F788B82"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2E8CD44B"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6BB90175"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3379D8E5"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6482988A"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0122CDB0" w14:textId="77777777" w:rsidR="004470EF" w:rsidRPr="002E6533" w:rsidRDefault="00000000">
      <w:r w:rsidRPr="002E6533">
        <w:t>Na seção Informações gerais, digite uma descrição.</w:t>
      </w:r>
    </w:p>
    <w:p w14:paraId="2F398D77"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DF4CE5F"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r>
      <w:r w:rsidRPr="002E6533">
        <w:lastRenderedPageBreak/>
        <w:t>&lt;/body&gt;</w:t>
      </w:r>
      <w:r w:rsidRPr="002E6533">
        <w:br/>
        <w:t>&lt;/html&gt;</w:t>
      </w:r>
    </w:p>
    <w:p w14:paraId="439DE412"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1B4368B3" w14:textId="77777777" w:rsidR="004470EF" w:rsidRPr="002E6533" w:rsidRDefault="00000000">
      <w:pPr>
        <w:pStyle w:val="Ttulo2"/>
      </w:pPr>
      <w:r w:rsidRPr="002E6533">
        <w:t>Tarefa 2: Determinar como o campo é exibido</w:t>
      </w:r>
    </w:p>
    <w:p w14:paraId="04144C8F" w14:textId="77777777" w:rsidR="004470EF" w:rsidRPr="002E6533" w:rsidRDefault="00000000">
      <w:pPr>
        <w:pStyle w:val="FirstParagraph"/>
      </w:pPr>
      <w:r w:rsidRPr="002E6533">
        <w:t>Na seção Controle de exibição, selecione como quer que o campo seja exibido no registro.</w:t>
      </w:r>
    </w:p>
    <w:p w14:paraId="19C9BFE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CC86D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D3AC00" w14:textId="77777777" w:rsidR="004470EF" w:rsidRPr="002E6533" w:rsidRDefault="00000000">
            <w:pPr>
              <w:pStyle w:val="Compact"/>
            </w:pPr>
            <w:r w:rsidRPr="002E6533">
              <w:t>Opção</w:t>
            </w:r>
          </w:p>
        </w:tc>
        <w:tc>
          <w:tcPr>
            <w:tcW w:w="3960" w:type="dxa"/>
          </w:tcPr>
          <w:p w14:paraId="327A66D9" w14:textId="77777777" w:rsidR="004470EF" w:rsidRPr="002E6533" w:rsidRDefault="00000000">
            <w:pPr>
              <w:pStyle w:val="Compact"/>
            </w:pPr>
            <w:r w:rsidRPr="002E6533">
              <w:t>Descrição</w:t>
            </w:r>
          </w:p>
        </w:tc>
      </w:tr>
      <w:tr w:rsidR="004470EF" w:rsidRPr="002E6533" w14:paraId="44557D65" w14:textId="77777777">
        <w:tc>
          <w:tcPr>
            <w:tcW w:w="3960" w:type="dxa"/>
          </w:tcPr>
          <w:p w14:paraId="5020529B" w14:textId="77777777" w:rsidR="004470EF" w:rsidRPr="002E6533" w:rsidRDefault="00000000">
            <w:pPr>
              <w:pStyle w:val="Compact"/>
            </w:pPr>
            <w:r w:rsidRPr="002E6533">
              <w:t>Grid</w:t>
            </w:r>
          </w:p>
        </w:tc>
        <w:tc>
          <w:tcPr>
            <w:tcW w:w="3960" w:type="dxa"/>
          </w:tcPr>
          <w:p w14:paraId="030DD29D" w14:textId="77777777" w:rsidR="004470EF" w:rsidRPr="002E6533" w:rsidRDefault="00000000">
            <w:pPr>
              <w:pStyle w:val="Compact"/>
            </w:pPr>
            <w:r w:rsidRPr="002E6533">
              <w:t>Exibe as informações de histórico em uma tabela de largura fixa.</w:t>
            </w:r>
          </w:p>
        </w:tc>
      </w:tr>
      <w:tr w:rsidR="004470EF" w:rsidRPr="002E6533" w14:paraId="2178DF32" w14:textId="77777777">
        <w:tc>
          <w:tcPr>
            <w:tcW w:w="3960" w:type="dxa"/>
          </w:tcPr>
          <w:p w14:paraId="1EB8538D" w14:textId="77777777" w:rsidR="004470EF" w:rsidRPr="002E6533" w:rsidRDefault="00000000">
            <w:pPr>
              <w:pStyle w:val="Compact"/>
            </w:pPr>
            <w:r w:rsidRPr="002E6533">
              <w:t>Link</w:t>
            </w:r>
          </w:p>
        </w:tc>
        <w:tc>
          <w:tcPr>
            <w:tcW w:w="3960" w:type="dxa"/>
          </w:tcPr>
          <w:p w14:paraId="206A1A1F" w14:textId="77777777" w:rsidR="004470EF" w:rsidRPr="002E6533" w:rsidRDefault="00000000">
            <w:pPr>
              <w:pStyle w:val="Compact"/>
            </w:pPr>
            <w:r w:rsidRPr="002E6533">
              <w:t>Gera um hyperlink para exibir as informações de histórico em uma janela separada.</w:t>
            </w:r>
          </w:p>
        </w:tc>
      </w:tr>
    </w:tbl>
    <w:p w14:paraId="35174307" w14:textId="77777777" w:rsidR="004470EF" w:rsidRPr="002E6533" w:rsidRDefault="00000000">
      <w:pPr>
        <w:pStyle w:val="Ttulo2"/>
      </w:pPr>
      <w:r w:rsidRPr="002E6533">
        <w:t>Tarefa 3: Configurar as opções</w:t>
      </w:r>
    </w:p>
    <w:p w14:paraId="5873306B" w14:textId="77777777" w:rsidR="004470EF" w:rsidRPr="002E6533" w:rsidRDefault="00000000">
      <w:pPr>
        <w:pStyle w:val="FirstParagraph"/>
      </w:pPr>
      <w:r w:rsidRPr="002E6533">
        <w:t>Na seção Opções, selecione todas as opções a seguir que se aplicam ao campo.</w:t>
      </w:r>
    </w:p>
    <w:p w14:paraId="561560A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6AA4ED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2989BD" w14:textId="77777777" w:rsidR="004470EF" w:rsidRPr="002E6533" w:rsidRDefault="00000000">
            <w:pPr>
              <w:pStyle w:val="Compact"/>
            </w:pPr>
            <w:r w:rsidRPr="002E6533">
              <w:t>Opção</w:t>
            </w:r>
          </w:p>
        </w:tc>
        <w:tc>
          <w:tcPr>
            <w:tcW w:w="3960" w:type="dxa"/>
          </w:tcPr>
          <w:p w14:paraId="0D95CB70" w14:textId="77777777" w:rsidR="004470EF" w:rsidRPr="002E6533" w:rsidRDefault="00000000">
            <w:pPr>
              <w:pStyle w:val="Compact"/>
            </w:pPr>
            <w:r w:rsidRPr="002E6533">
              <w:t>Descrição</w:t>
            </w:r>
          </w:p>
        </w:tc>
      </w:tr>
      <w:tr w:rsidR="004470EF" w:rsidRPr="002E6533" w14:paraId="54BD98BF" w14:textId="77777777">
        <w:tc>
          <w:tcPr>
            <w:tcW w:w="3960" w:type="dxa"/>
          </w:tcPr>
          <w:p w14:paraId="0EA089EC" w14:textId="77777777" w:rsidR="004470EF" w:rsidRPr="002E6533" w:rsidRDefault="00000000">
            <w:pPr>
              <w:pStyle w:val="Compact"/>
            </w:pPr>
            <w:r w:rsidRPr="002E6533">
              <w:t>Tornar este campo pesquisável</w:t>
            </w:r>
          </w:p>
        </w:tc>
        <w:tc>
          <w:tcPr>
            <w:tcW w:w="3960" w:type="dxa"/>
          </w:tcPr>
          <w:p w14:paraId="3FD7CC18" w14:textId="77777777" w:rsidR="004470EF" w:rsidRPr="002E6533" w:rsidRDefault="00000000">
            <w:pPr>
              <w:pStyle w:val="Compact"/>
            </w:pPr>
            <w:r w:rsidRPr="002E6533">
              <w:t>Disponibiliza este campo para exibição em todos os resultados da pesquisa.</w:t>
            </w:r>
          </w:p>
        </w:tc>
      </w:tr>
      <w:tr w:rsidR="004470EF" w:rsidRPr="002E6533" w14:paraId="09A857F9" w14:textId="77777777">
        <w:tc>
          <w:tcPr>
            <w:tcW w:w="3960" w:type="dxa"/>
          </w:tcPr>
          <w:p w14:paraId="0899C409" w14:textId="77777777" w:rsidR="004470EF" w:rsidRPr="002E6533" w:rsidRDefault="00000000">
            <w:pPr>
              <w:pStyle w:val="Compact"/>
            </w:pPr>
            <w:r w:rsidRPr="002E6533">
              <w:t>Exibir este campo nos resultados da pesquisa global</w:t>
            </w:r>
          </w:p>
        </w:tc>
        <w:tc>
          <w:tcPr>
            <w:tcW w:w="3960" w:type="dxa"/>
          </w:tcPr>
          <w:p w14:paraId="0E024F49"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7B9B28DC" w14:textId="77777777">
        <w:tc>
          <w:tcPr>
            <w:tcW w:w="3960" w:type="dxa"/>
          </w:tcPr>
          <w:p w14:paraId="1A43A4A1" w14:textId="77777777" w:rsidR="004470EF" w:rsidRPr="002E6533" w:rsidRDefault="00000000">
            <w:pPr>
              <w:pStyle w:val="Compact"/>
            </w:pPr>
            <w:r w:rsidRPr="002E6533">
              <w:t>Permitir a pesquisa por palavra-chave nos conteúdos do campo de registro do histórico</w:t>
            </w:r>
          </w:p>
        </w:tc>
        <w:tc>
          <w:tcPr>
            <w:tcW w:w="3960" w:type="dxa"/>
          </w:tcPr>
          <w:p w14:paraId="300F7EAB" w14:textId="77777777" w:rsidR="004470EF" w:rsidRPr="002E6533" w:rsidRDefault="00000000">
            <w:pPr>
              <w:pStyle w:val="Corpodetexto"/>
            </w:pPr>
            <w:r w:rsidRPr="002E6533">
              <w:t>Permite que os usuários usem esse campo em uma pesquisa por palavras-chave para localizar documentos anexados ao campo.</w:t>
            </w:r>
          </w:p>
          <w:p w14:paraId="5D7B3937" w14:textId="77777777" w:rsidR="004470EF" w:rsidRPr="002E6533" w:rsidRDefault="00000000">
            <w:pPr>
              <w:pStyle w:val="Corpodetexto"/>
            </w:pPr>
            <w:r w:rsidRPr="002E6533">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w:t>
            </w:r>
            <w:r w:rsidRPr="002E6533">
              <w:lastRenderedPageBreak/>
              <w:t>incluído nos resultados da pesquisa.</w:t>
            </w:r>
          </w:p>
          <w:p w14:paraId="5B4EDDAD" w14:textId="77777777" w:rsidR="004470EF" w:rsidRPr="002E6533" w:rsidRDefault="00000000">
            <w:pPr>
              <w:pStyle w:val="Corpodetexto"/>
            </w:pPr>
            <w:r w:rsidRPr="002E6533">
              <w:t>quando um campo de anexo é criptografado, não há suporte para pesquisa de palavras-chave.</w:t>
            </w:r>
          </w:p>
        </w:tc>
      </w:tr>
      <w:tr w:rsidR="004470EF" w:rsidRPr="002E6533" w14:paraId="4AE36D26" w14:textId="77777777">
        <w:tc>
          <w:tcPr>
            <w:tcW w:w="3960" w:type="dxa"/>
          </w:tcPr>
          <w:p w14:paraId="0A7B7929" w14:textId="77777777" w:rsidR="004470EF" w:rsidRPr="002E6533" w:rsidRDefault="00000000">
            <w:pPr>
              <w:pStyle w:val="Compact"/>
            </w:pPr>
            <w:r w:rsidRPr="002E6533">
              <w:lastRenderedPageBreak/>
              <w:t>Exibe apenas entradas de registro do histórico voltado para o usuário</w:t>
            </w:r>
          </w:p>
        </w:tc>
        <w:tc>
          <w:tcPr>
            <w:tcW w:w="3960" w:type="dxa"/>
          </w:tcPr>
          <w:p w14:paraId="3DE3C979" w14:textId="77777777" w:rsidR="004470EF" w:rsidRPr="002E6533" w:rsidRDefault="00000000">
            <w:pPr>
              <w:pStyle w:val="Corpodetexto"/>
            </w:pPr>
            <w:r w:rsidRPr="002E6533">
              <w:t>Determina se incluir apenas a atividade informada por um usuário quando um campo é adicionado ou atualizado.</w:t>
            </w:r>
          </w:p>
          <w:p w14:paraId="66B50DE8" w14:textId="77777777" w:rsidR="004470EF" w:rsidRPr="002E6533" w:rsidRDefault="00000000">
            <w:pPr>
              <w:pStyle w:val="Corpodetexto"/>
            </w:pPr>
            <w:r w:rsidRPr="002E6533">
              <w:t>O histórico é exibido para os usuários: geral, administrador e do feed de dados.</w:t>
            </w:r>
          </w:p>
        </w:tc>
      </w:tr>
    </w:tbl>
    <w:p w14:paraId="11DF2BEA" w14:textId="77777777" w:rsidR="004470EF" w:rsidRPr="002E6533" w:rsidRDefault="00000000">
      <w:pPr>
        <w:pStyle w:val="Ttulo2"/>
      </w:pPr>
      <w:r w:rsidRPr="002E6533">
        <w:t>Tarefa 4: Definir as opções de configuração</w:t>
      </w:r>
    </w:p>
    <w:p w14:paraId="39A47312" w14:textId="77777777" w:rsidR="004470EF" w:rsidRPr="002E6533" w:rsidRDefault="00000000">
      <w:pPr>
        <w:pStyle w:val="FirstParagraph"/>
      </w:pPr>
      <w:r w:rsidRPr="002E6533">
        <w:t>Na seção Configuração, defina as seguintes opções:</w:t>
      </w:r>
    </w:p>
    <w:p w14:paraId="74DF42D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3C2478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133E7E" w14:textId="77777777" w:rsidR="004470EF" w:rsidRPr="002E6533" w:rsidRDefault="00000000">
            <w:pPr>
              <w:pStyle w:val="Compact"/>
            </w:pPr>
            <w:r w:rsidRPr="002E6533">
              <w:t>Opção</w:t>
            </w:r>
          </w:p>
        </w:tc>
        <w:tc>
          <w:tcPr>
            <w:tcW w:w="3960" w:type="dxa"/>
          </w:tcPr>
          <w:p w14:paraId="61513745" w14:textId="77777777" w:rsidR="004470EF" w:rsidRPr="002E6533" w:rsidRDefault="00000000">
            <w:pPr>
              <w:pStyle w:val="Compact"/>
            </w:pPr>
            <w:r w:rsidRPr="002E6533">
              <w:t>Descrição</w:t>
            </w:r>
          </w:p>
        </w:tc>
      </w:tr>
      <w:tr w:rsidR="004470EF" w:rsidRPr="002E6533" w14:paraId="105AEE44" w14:textId="77777777">
        <w:tc>
          <w:tcPr>
            <w:tcW w:w="3960" w:type="dxa"/>
          </w:tcPr>
          <w:p w14:paraId="4F3FE53B" w14:textId="77777777" w:rsidR="004470EF" w:rsidRPr="002E6533" w:rsidRDefault="00000000">
            <w:pPr>
              <w:pStyle w:val="Compact"/>
            </w:pPr>
            <w:r w:rsidRPr="002E6533">
              <w:t>Habilitar a auditoria de assinatura no campo de registro histórico</w:t>
            </w:r>
          </w:p>
        </w:tc>
        <w:tc>
          <w:tcPr>
            <w:tcW w:w="3960" w:type="dxa"/>
          </w:tcPr>
          <w:p w14:paraId="6149EFAF" w14:textId="77777777" w:rsidR="004470EF" w:rsidRPr="002E6533" w:rsidRDefault="00000000">
            <w:pPr>
              <w:pStyle w:val="Corpodetexto"/>
            </w:pPr>
            <w:r w:rsidRPr="002E6533">
              <w:t>Permite que os usuários rastreiem assinaturas de registro de conteúdo usando o Workflow avançado.</w:t>
            </w:r>
          </w:p>
          <w:p w14:paraId="6C7CF1F3" w14:textId="77777777" w:rsidR="004470EF" w:rsidRPr="002E6533" w:rsidRDefault="00000000">
            <w:pPr>
              <w:pStyle w:val="Corpodetexto"/>
            </w:pPr>
            <w:r w:rsidRPr="002E6533">
              <w:t xml:space="preserve">Para obter mais informações sobre a configuração de assinaturas eletrônicas, consulte </w:t>
            </w:r>
            <w:hyperlink r:id="rId2753">
              <w:r w:rsidR="004470EF" w:rsidRPr="002E6533">
                <w:rPr>
                  <w:rStyle w:val="Hyperlink"/>
                </w:rPr>
                <w:t>Gerando workflows avançados</w:t>
              </w:r>
            </w:hyperlink>
            <w:r w:rsidRPr="002E6533">
              <w:t>.</w:t>
            </w:r>
          </w:p>
        </w:tc>
      </w:tr>
      <w:tr w:rsidR="004470EF" w:rsidRPr="002E6533" w14:paraId="76C94061" w14:textId="77777777">
        <w:tc>
          <w:tcPr>
            <w:tcW w:w="3960" w:type="dxa"/>
          </w:tcPr>
          <w:p w14:paraId="0B736B44" w14:textId="77777777" w:rsidR="004470EF" w:rsidRPr="002E6533" w:rsidRDefault="00000000">
            <w:pPr>
              <w:pStyle w:val="Compact"/>
            </w:pPr>
            <w:r w:rsidRPr="002E6533">
              <w:t>Habilitar a auditoria do fluxo de trabalho avançado no campo de registro histórico</w:t>
            </w:r>
          </w:p>
        </w:tc>
        <w:tc>
          <w:tcPr>
            <w:tcW w:w="3960" w:type="dxa"/>
          </w:tcPr>
          <w:p w14:paraId="65E6CAE5" w14:textId="77777777" w:rsidR="004470EF" w:rsidRPr="002E6533" w:rsidRDefault="00000000">
            <w:pPr>
              <w:pStyle w:val="Corpodetexto"/>
            </w:pPr>
            <w:r w:rsidRPr="002E6533">
              <w:t>Registra valores de campo de Workflow avançado no Registro de histórico de acordo com a política de retenção configurada no designer de Workflow avançado.</w:t>
            </w:r>
          </w:p>
          <w:p w14:paraId="6202A00F" w14:textId="77777777" w:rsidR="004470EF" w:rsidRPr="002E6533" w:rsidRDefault="00000000">
            <w:pPr>
              <w:pStyle w:val="Corpodetexto"/>
            </w:pPr>
            <w:r w:rsidRPr="002E6533">
              <w:t xml:space="preserve">Você pode definir a política de retenção para auditoria de Workflow avançado no Designer de fluxo de workflow. Para obter mais informações, consulte </w:t>
            </w:r>
            <w:hyperlink r:id="rId2754">
              <w:r w:rsidR="004470EF" w:rsidRPr="002E6533">
                <w:rPr>
                  <w:rStyle w:val="Hyperlink"/>
                </w:rPr>
                <w:t>Gerando workflows avançados</w:t>
              </w:r>
            </w:hyperlink>
            <w:r w:rsidRPr="002E6533">
              <w:t>.</w:t>
            </w:r>
          </w:p>
          <w:p w14:paraId="19C35CBB" w14:textId="77777777" w:rsidR="004470EF" w:rsidRPr="002E6533" w:rsidRDefault="00000000">
            <w:pPr>
              <w:pStyle w:val="Corpodetexto"/>
            </w:pPr>
            <w:r w:rsidRPr="002E6533">
              <w:t xml:space="preserve">Se esta opção estiver selecionada, mas a </w:t>
            </w:r>
            <w:proofErr w:type="gramStart"/>
            <w:r w:rsidRPr="002E6533">
              <w:t>opção Habilitar</w:t>
            </w:r>
            <w:proofErr w:type="gramEnd"/>
            <w:r w:rsidRPr="002E6533">
              <w:t xml:space="preserve"> auditoria do workflow não estiver selecionada no gerador de workflow avançado, o campo Registro do </w:t>
            </w:r>
            <w:r w:rsidRPr="002E6533">
              <w:lastRenderedPageBreak/>
              <w:t>histórico não exibirá as informações da auditoria de workflow avançado.</w:t>
            </w:r>
          </w:p>
        </w:tc>
      </w:tr>
      <w:tr w:rsidR="004470EF" w:rsidRPr="002E6533" w14:paraId="4DB17725" w14:textId="77777777">
        <w:tc>
          <w:tcPr>
            <w:tcW w:w="3960" w:type="dxa"/>
          </w:tcPr>
          <w:p w14:paraId="21B7D043" w14:textId="77777777" w:rsidR="004470EF" w:rsidRPr="002E6533" w:rsidRDefault="00000000">
            <w:pPr>
              <w:pStyle w:val="Compact"/>
            </w:pPr>
            <w:r w:rsidRPr="002E6533">
              <w:lastRenderedPageBreak/>
              <w:t>Habilitar a auditoria de alteração de valor de campo no campo de registro histórico.</w:t>
            </w:r>
          </w:p>
        </w:tc>
        <w:tc>
          <w:tcPr>
            <w:tcW w:w="3960" w:type="dxa"/>
          </w:tcPr>
          <w:p w14:paraId="23BD5A1B" w14:textId="77777777" w:rsidR="004470EF" w:rsidRPr="002E6533" w:rsidRDefault="00000000">
            <w:pPr>
              <w:pStyle w:val="Corpodetexto"/>
            </w:pPr>
            <w:r w:rsidRPr="002E6533">
              <w:t>Permite que os usuários rastreiem as alterações dos valores dos campos.</w:t>
            </w:r>
          </w:p>
          <w:p w14:paraId="32368764" w14:textId="77777777" w:rsidR="004470EF" w:rsidRPr="002E6533" w:rsidRDefault="00000000">
            <w:pPr>
              <w:pStyle w:val="Corpodetexto"/>
            </w:pPr>
            <w:r w:rsidRPr="002E6533">
              <w:t>Selecione opções para definir o número de dias ou entradas para reter os dados históricos e os campos a serem rastreados.</w:t>
            </w:r>
          </w:p>
          <w:p w14:paraId="70F4C90A" w14:textId="77777777" w:rsidR="004470EF" w:rsidRPr="002E6533" w:rsidRDefault="00000000">
            <w:pPr>
              <w:pStyle w:val="Compact"/>
            </w:pPr>
            <w:r w:rsidRPr="002E6533">
              <w:t>A tabela a seguir descreve as opções.</w:t>
            </w:r>
          </w:p>
          <w:p w14:paraId="79D169EF" w14:textId="77777777" w:rsidR="004470EF" w:rsidRPr="002E6533" w:rsidRDefault="00000000">
            <w:pPr>
              <w:pStyle w:val="Compact"/>
            </w:pPr>
            <w:r w:rsidRPr="002E6533">
              <w:t>A tabela a seguir descreve as opções.</w:t>
            </w:r>
          </w:p>
          <w:tbl>
            <w:tblPr>
              <w:tblStyle w:val="Table"/>
              <w:tblW w:w="5000" w:type="pct"/>
              <w:tblLayout w:type="fixed"/>
              <w:tblLook w:val="0020" w:firstRow="1" w:lastRow="0" w:firstColumn="0" w:lastColumn="0" w:noHBand="0" w:noVBand="0"/>
            </w:tblPr>
            <w:tblGrid>
              <w:gridCol w:w="2156"/>
              <w:gridCol w:w="2155"/>
            </w:tblGrid>
            <w:tr w:rsidR="004470EF" w:rsidRPr="002E6533" w14:paraId="4B6C6AE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D9E5D7" w14:textId="77777777" w:rsidR="004470EF" w:rsidRPr="002E6533" w:rsidRDefault="00000000">
                  <w:pPr>
                    <w:pStyle w:val="Compact"/>
                  </w:pPr>
                  <w:r w:rsidRPr="002E6533">
                    <w:t>Opção</w:t>
                  </w:r>
                </w:p>
              </w:tc>
              <w:tc>
                <w:tcPr>
                  <w:tcW w:w="3960" w:type="dxa"/>
                </w:tcPr>
                <w:p w14:paraId="4F535839" w14:textId="77777777" w:rsidR="004470EF" w:rsidRPr="002E6533" w:rsidRDefault="00000000">
                  <w:pPr>
                    <w:pStyle w:val="Compact"/>
                  </w:pPr>
                  <w:r w:rsidRPr="002E6533">
                    <w:t>Descrição</w:t>
                  </w:r>
                </w:p>
              </w:tc>
            </w:tr>
            <w:tr w:rsidR="004470EF" w:rsidRPr="002E6533" w14:paraId="3BE53658" w14:textId="77777777">
              <w:tc>
                <w:tcPr>
                  <w:tcW w:w="3960" w:type="dxa"/>
                </w:tcPr>
                <w:p w14:paraId="194F1FB4" w14:textId="77777777" w:rsidR="004470EF" w:rsidRPr="002E6533" w:rsidRDefault="00000000">
                  <w:pPr>
                    <w:pStyle w:val="Compact"/>
                  </w:pPr>
                  <w:r w:rsidRPr="002E6533">
                    <w:t>Retention Policy</w:t>
                  </w:r>
                </w:p>
              </w:tc>
              <w:tc>
                <w:tcPr>
                  <w:tcW w:w="3960" w:type="dxa"/>
                </w:tcPr>
                <w:p w14:paraId="0B7FFDCE" w14:textId="77777777" w:rsidR="004470EF" w:rsidRPr="002E6533" w:rsidRDefault="00000000">
                  <w:pPr>
                    <w:pStyle w:val="Corpodetexto"/>
                  </w:pPr>
                  <w:r w:rsidRPr="002E6533">
                    <w:t>A política de retenção especifica se o campo Registro do histórico é mantido por um número específico de dias ou entradas.</w:t>
                  </w:r>
                </w:p>
                <w:p w14:paraId="48389144" w14:textId="77777777" w:rsidR="004470EF" w:rsidRPr="002E6533" w:rsidRDefault="00000000">
                  <w:pPr>
                    <w:pStyle w:val="Compact"/>
                  </w:pPr>
                  <w:r w:rsidRPr="002E6533">
                    <w:t>Por dias. Digite o número de dias que o registro do histórico rastreia e mantém os campos.</w:t>
                  </w:r>
                </w:p>
                <w:p w14:paraId="3D29B7D8" w14:textId="77777777" w:rsidR="004470EF" w:rsidRPr="002E6533" w:rsidRDefault="00000000">
                  <w:pPr>
                    <w:pStyle w:val="Compact"/>
                  </w:pPr>
                  <w:r w:rsidRPr="002E6533">
                    <w:t>Por entradas. Digite o número de entradas que o registro do histórico rastreia e mantém os campos.</w:t>
                  </w:r>
                </w:p>
                <w:p w14:paraId="047EA0A8" w14:textId="77777777" w:rsidR="004470EF" w:rsidRPr="002E6533" w:rsidRDefault="00000000">
                  <w:pPr>
                    <w:pStyle w:val="FirstParagraph"/>
                  </w:pPr>
                  <w:r w:rsidRPr="002E6533">
                    <w:t xml:space="preserve">Um campo do tipo Registro do histórico também é criado quando um workflow é </w:t>
                  </w:r>
                  <w:r w:rsidRPr="002E6533">
                    <w:lastRenderedPageBreak/>
                    <w:t>criado. Por padrão, esse campo é configurado para reter todo o histórico de todos os campos por 90 dias.</w:t>
                  </w:r>
                </w:p>
                <w:p w14:paraId="08E5EF94" w14:textId="77777777" w:rsidR="004470EF" w:rsidRPr="002E6533" w:rsidRDefault="00000000">
                  <w:pPr>
                    <w:pStyle w:val="Corpodetexto"/>
                  </w:pPr>
                  <w:r w:rsidRPr="002E6533">
                    <w:t>Os registros são movidos pelas fases de revisão do conteúdo e um histórico detalhado de todas as modificações de conteúdo é eletronicamente mantido por pessoa, data e hora. Se esse registro do histórico é configurado para descartar o conteúdo, as informações de workflow podem ser perdidas junto com outras informações históricas. Um aplicativo pode incluir outros campos do tipo Registro do histórico.</w:t>
                  </w:r>
                </w:p>
                <w:p w14:paraId="7824AA1F" w14:textId="77777777" w:rsidR="004470EF" w:rsidRPr="002E6533" w:rsidRDefault="00000000">
                  <w:pPr>
                    <w:pStyle w:val="Corpodetexto"/>
                  </w:pPr>
                  <w:r w:rsidRPr="002E6533">
                    <w:t xml:space="preserve">Se um aplicativo tem vários campos Registro do histórico, o </w:t>
                  </w:r>
                  <w:r w:rsidRPr="002E6533">
                    <w:lastRenderedPageBreak/>
                    <w:t>registro histórico com o período de retenção mais longo tem precedência sobre o outro. Por exemplo:</w:t>
                  </w:r>
                </w:p>
                <w:p w14:paraId="319F71A8" w14:textId="77777777" w:rsidR="004470EF" w:rsidRPr="002E6533" w:rsidRDefault="00000000">
                  <w:pPr>
                    <w:pStyle w:val="Compact"/>
                  </w:pPr>
                  <w:r w:rsidRPr="002E6533">
                    <w:t>A tabela a seguir descreve um cenário no qual ambos os campos de registro de histórico são configurados por dias.</w:t>
                  </w:r>
                </w:p>
                <w:p w14:paraId="4CD80063" w14:textId="77777777" w:rsidR="004470EF" w:rsidRPr="002E6533" w:rsidRDefault="00000000">
                  <w:pPr>
                    <w:pStyle w:val="Compact"/>
                  </w:pPr>
                  <w:r w:rsidRPr="002E6533">
                    <w:t>A tabela a seguir descreve um cenário no qual ambos os campos de registro de histórico são configurados por dias.</w:t>
                  </w:r>
                </w:p>
                <w:tbl>
                  <w:tblPr>
                    <w:tblStyle w:val="Table"/>
                    <w:tblW w:w="5000" w:type="pct"/>
                    <w:tblLayout w:type="fixed"/>
                    <w:tblLook w:val="0080" w:firstRow="0" w:lastRow="0" w:firstColumn="1" w:lastColumn="0" w:noHBand="0" w:noVBand="0"/>
                  </w:tblPr>
                  <w:tblGrid>
                    <w:gridCol w:w="970"/>
                    <w:gridCol w:w="969"/>
                  </w:tblGrid>
                  <w:tr w:rsidR="004470EF" w:rsidRPr="002E6533" w14:paraId="48B42AC7" w14:textId="77777777">
                    <w:tc>
                      <w:tcPr>
                        <w:tcW w:w="3960" w:type="dxa"/>
                      </w:tcPr>
                      <w:p w14:paraId="1593C550" w14:textId="77777777" w:rsidR="004470EF" w:rsidRPr="002E6533" w:rsidRDefault="00000000">
                        <w:pPr>
                          <w:pStyle w:val="Compact"/>
                        </w:pPr>
                        <w:r w:rsidRPr="002E6533">
                          <w:t>Cenário 1</w:t>
                        </w:r>
                      </w:p>
                    </w:tc>
                    <w:tc>
                      <w:tcPr>
                        <w:tcW w:w="3960" w:type="dxa"/>
                      </w:tcPr>
                      <w:p w14:paraId="61053E64" w14:textId="77777777" w:rsidR="004470EF" w:rsidRPr="002E6533" w:rsidRDefault="00000000">
                        <w:pPr>
                          <w:pStyle w:val="Corpodetexto"/>
                        </w:pPr>
                        <w:r w:rsidRPr="002E6533">
                          <w:t>Os campos Registro do histórico 1 e 2 são configurados por dias.</w:t>
                        </w:r>
                      </w:p>
                      <w:p w14:paraId="2137623D" w14:textId="77777777" w:rsidR="004470EF" w:rsidRPr="002E6533" w:rsidRDefault="00000000">
                        <w:pPr>
                          <w:pStyle w:val="Corpodetexto"/>
                        </w:pPr>
                        <w:r w:rsidRPr="002E6533">
                          <w:t xml:space="preserve">1 tem um período de retenção de 7 </w:t>
                        </w:r>
                        <w:r w:rsidRPr="002E6533">
                          <w:lastRenderedPageBreak/>
                          <w:t>dias.</w:t>
                        </w:r>
                      </w:p>
                      <w:p w14:paraId="64C084D1" w14:textId="77777777" w:rsidR="004470EF" w:rsidRPr="002E6533" w:rsidRDefault="00000000">
                        <w:pPr>
                          <w:pStyle w:val="Corpodetexto"/>
                        </w:pPr>
                        <w:r w:rsidRPr="002E6533">
                          <w:t>2 tem um período de retenção de 14 dias.</w:t>
                        </w:r>
                      </w:p>
                    </w:tc>
                  </w:tr>
                  <w:tr w:rsidR="004470EF" w:rsidRPr="002E6533" w14:paraId="3DE1083C" w14:textId="77777777">
                    <w:tc>
                      <w:tcPr>
                        <w:tcW w:w="3960" w:type="dxa"/>
                      </w:tcPr>
                      <w:p w14:paraId="42DA00DD" w14:textId="77777777" w:rsidR="004470EF" w:rsidRPr="002E6533" w:rsidRDefault="00000000">
                        <w:pPr>
                          <w:pStyle w:val="Compact"/>
                        </w:pPr>
                        <w:r w:rsidRPr="002E6533">
                          <w:lastRenderedPageBreak/>
                          <w:t>Resultados</w:t>
                        </w:r>
                      </w:p>
                    </w:tc>
                    <w:tc>
                      <w:tcPr>
                        <w:tcW w:w="3960" w:type="dxa"/>
                      </w:tcPr>
                      <w:p w14:paraId="405FFFB1" w14:textId="77777777" w:rsidR="004470EF" w:rsidRPr="002E6533" w:rsidRDefault="00000000">
                        <w:pPr>
                          <w:pStyle w:val="Compact"/>
                        </w:pPr>
                        <w:r w:rsidRPr="002E6533">
                          <w:t>Os registros são retidos por 14 dias.</w:t>
                        </w:r>
                      </w:p>
                    </w:tc>
                  </w:tr>
                </w:tbl>
                <w:p w14:paraId="7D05C4F4" w14:textId="77777777" w:rsidR="004470EF" w:rsidRPr="002E6533" w:rsidRDefault="00000000">
                  <w:pPr>
                    <w:pStyle w:val="Corpodetexto"/>
                  </w:pPr>
                  <w:r w:rsidRPr="002E6533">
                    <w:t> </w:t>
                  </w:r>
                </w:p>
                <w:p w14:paraId="6161B8B4" w14:textId="77777777" w:rsidR="004470EF" w:rsidRPr="002E6533" w:rsidRDefault="00000000">
                  <w:pPr>
                    <w:pStyle w:val="Corpodetexto"/>
                  </w:pPr>
                  <w:r w:rsidRPr="002E6533">
                    <w:t>A tabela a seguir descreve um cenário no qual ambos os campos de registro de histórico são configurados por entradas.</w:t>
                  </w:r>
                </w:p>
                <w:p w14:paraId="7CF7B92A" w14:textId="77777777" w:rsidR="004470EF" w:rsidRPr="002E6533" w:rsidRDefault="00000000">
                  <w:pPr>
                    <w:pStyle w:val="TableCaption"/>
                  </w:pPr>
                  <w:r w:rsidRPr="002E6533">
                    <w:t>A tabela a seguir descreve um cenário no qual ambos os campos de registro de histórico são configurados por entradas.</w:t>
                  </w:r>
                </w:p>
                <w:tbl>
                  <w:tblPr>
                    <w:tblStyle w:val="Table"/>
                    <w:tblW w:w="5000" w:type="pct"/>
                    <w:tblLayout w:type="fixed"/>
                    <w:tblLook w:val="0080" w:firstRow="0" w:lastRow="0" w:firstColumn="1" w:lastColumn="0" w:noHBand="0" w:noVBand="0"/>
                  </w:tblPr>
                  <w:tblGrid>
                    <w:gridCol w:w="970"/>
                    <w:gridCol w:w="969"/>
                  </w:tblGrid>
                  <w:tr w:rsidR="004470EF" w:rsidRPr="002E6533" w14:paraId="67CB6B39" w14:textId="77777777">
                    <w:tc>
                      <w:tcPr>
                        <w:tcW w:w="3960" w:type="dxa"/>
                      </w:tcPr>
                      <w:p w14:paraId="4687700D" w14:textId="77777777" w:rsidR="004470EF" w:rsidRPr="002E6533" w:rsidRDefault="00000000">
                        <w:pPr>
                          <w:pStyle w:val="Compact"/>
                        </w:pPr>
                        <w:r w:rsidRPr="002E6533">
                          <w:t>Cenário 2</w:t>
                        </w:r>
                      </w:p>
                    </w:tc>
                    <w:tc>
                      <w:tcPr>
                        <w:tcW w:w="3960" w:type="dxa"/>
                      </w:tcPr>
                      <w:p w14:paraId="54E27CDC" w14:textId="77777777" w:rsidR="004470EF" w:rsidRPr="002E6533" w:rsidRDefault="00000000">
                        <w:pPr>
                          <w:pStyle w:val="Corpodetexto"/>
                        </w:pPr>
                        <w:r w:rsidRPr="002E6533">
                          <w:t>Os campos Registro do históri</w:t>
                        </w:r>
                        <w:r w:rsidRPr="002E6533">
                          <w:lastRenderedPageBreak/>
                          <w:t>co 1 e 2 são configurados por entradas.</w:t>
                        </w:r>
                      </w:p>
                      <w:p w14:paraId="0FDCF178" w14:textId="77777777" w:rsidR="004470EF" w:rsidRPr="002E6533" w:rsidRDefault="00000000">
                        <w:pPr>
                          <w:pStyle w:val="Corpodetexto"/>
                        </w:pPr>
                        <w:r w:rsidRPr="002E6533">
                          <w:t>1 tem um período de retenção de 10 entradas.</w:t>
                        </w:r>
                      </w:p>
                      <w:p w14:paraId="2A285180" w14:textId="77777777" w:rsidR="004470EF" w:rsidRPr="002E6533" w:rsidRDefault="00000000">
                        <w:pPr>
                          <w:pStyle w:val="Corpodetexto"/>
                        </w:pPr>
                        <w:r w:rsidRPr="002E6533">
                          <w:t>2 tem um período de retenção de 20 entradas.</w:t>
                        </w:r>
                      </w:p>
                    </w:tc>
                  </w:tr>
                  <w:tr w:rsidR="004470EF" w:rsidRPr="002E6533" w14:paraId="5E4932ED" w14:textId="77777777">
                    <w:tc>
                      <w:tcPr>
                        <w:tcW w:w="3960" w:type="dxa"/>
                      </w:tcPr>
                      <w:p w14:paraId="01DD4DBE" w14:textId="77777777" w:rsidR="004470EF" w:rsidRPr="002E6533" w:rsidRDefault="00000000">
                        <w:pPr>
                          <w:pStyle w:val="Compact"/>
                        </w:pPr>
                        <w:r w:rsidRPr="002E6533">
                          <w:lastRenderedPageBreak/>
                          <w:t>Resultados</w:t>
                        </w:r>
                      </w:p>
                    </w:tc>
                    <w:tc>
                      <w:tcPr>
                        <w:tcW w:w="3960" w:type="dxa"/>
                      </w:tcPr>
                      <w:p w14:paraId="21FC11F2" w14:textId="77777777" w:rsidR="004470EF" w:rsidRPr="002E6533" w:rsidRDefault="00000000">
                        <w:pPr>
                          <w:pStyle w:val="Compact"/>
                        </w:pPr>
                        <w:r w:rsidRPr="002E6533">
                          <w:t>As 20 entradas as mais recentes são mantidas.</w:t>
                        </w:r>
                      </w:p>
                    </w:tc>
                  </w:tr>
                </w:tbl>
                <w:p w14:paraId="39339FEA" w14:textId="77777777" w:rsidR="004470EF" w:rsidRPr="002E6533" w:rsidRDefault="00000000">
                  <w:pPr>
                    <w:pStyle w:val="Corpodetexto"/>
                  </w:pPr>
                  <w:r w:rsidRPr="002E6533">
                    <w:t> </w:t>
                  </w:r>
                </w:p>
                <w:p w14:paraId="0C8AAA7B" w14:textId="77777777" w:rsidR="004470EF" w:rsidRPr="002E6533" w:rsidRDefault="00000000">
                  <w:pPr>
                    <w:pStyle w:val="Corpodetexto"/>
                  </w:pPr>
                  <w:r w:rsidRPr="002E6533">
                    <w:t xml:space="preserve">A tabela a seguir descreve um cenário no qual 1 campo de registro de histórico é </w:t>
                  </w:r>
                  <w:r w:rsidRPr="002E6533">
                    <w:lastRenderedPageBreak/>
                    <w:t>configurado por dias e o outro campo de registro de histórico é configurado por entradas.</w:t>
                  </w:r>
                </w:p>
                <w:p w14:paraId="3EBAD553" w14:textId="77777777" w:rsidR="004470EF" w:rsidRPr="002E6533" w:rsidRDefault="00000000">
                  <w:pPr>
                    <w:pStyle w:val="TableCaption"/>
                  </w:pPr>
                  <w:r w:rsidRPr="002E6533">
                    <w:t>A tabela a seguir descreve um cenário no qual 1 campo de registro de histórico é configurado por dias e o outro campo de registro de histórico é configurado por entradas.</w:t>
                  </w:r>
                </w:p>
                <w:tbl>
                  <w:tblPr>
                    <w:tblStyle w:val="Table"/>
                    <w:tblW w:w="5000" w:type="pct"/>
                    <w:tblLayout w:type="fixed"/>
                    <w:tblLook w:val="0080" w:firstRow="0" w:lastRow="0" w:firstColumn="1" w:lastColumn="0" w:noHBand="0" w:noVBand="0"/>
                  </w:tblPr>
                  <w:tblGrid>
                    <w:gridCol w:w="970"/>
                    <w:gridCol w:w="969"/>
                  </w:tblGrid>
                  <w:tr w:rsidR="004470EF" w:rsidRPr="002E6533" w14:paraId="2DB58B90" w14:textId="77777777">
                    <w:tc>
                      <w:tcPr>
                        <w:tcW w:w="3960" w:type="dxa"/>
                      </w:tcPr>
                      <w:p w14:paraId="2096A42D" w14:textId="77777777" w:rsidR="004470EF" w:rsidRPr="002E6533" w:rsidRDefault="00000000">
                        <w:pPr>
                          <w:pStyle w:val="Compact"/>
                        </w:pPr>
                        <w:r w:rsidRPr="002E6533">
                          <w:t>Cenário 3</w:t>
                        </w:r>
                      </w:p>
                    </w:tc>
                    <w:tc>
                      <w:tcPr>
                        <w:tcW w:w="3960" w:type="dxa"/>
                      </w:tcPr>
                      <w:p w14:paraId="4E250FB7" w14:textId="77777777" w:rsidR="004470EF" w:rsidRPr="002E6533" w:rsidRDefault="00000000">
                        <w:pPr>
                          <w:pStyle w:val="Corpodetexto"/>
                        </w:pPr>
                        <w:r w:rsidRPr="002E6533">
                          <w:t>O campo Registro do histórico 1 é configurado por dias e o campo Registro do histórico 2 é configurado por entradas.</w:t>
                        </w:r>
                      </w:p>
                      <w:p w14:paraId="7ED8B040" w14:textId="77777777" w:rsidR="004470EF" w:rsidRPr="002E6533" w:rsidRDefault="00000000">
                        <w:pPr>
                          <w:pStyle w:val="Corpodetexto"/>
                        </w:pPr>
                        <w:r w:rsidRPr="002E6533">
                          <w:t xml:space="preserve">1 tem um </w:t>
                        </w:r>
                        <w:r w:rsidRPr="002E6533">
                          <w:lastRenderedPageBreak/>
                          <w:t>período de retenção de 7 dias.</w:t>
                        </w:r>
                      </w:p>
                      <w:p w14:paraId="59EE801C" w14:textId="77777777" w:rsidR="004470EF" w:rsidRPr="002E6533" w:rsidRDefault="00000000">
                        <w:pPr>
                          <w:pStyle w:val="Corpodetexto"/>
                        </w:pPr>
                        <w:r w:rsidRPr="002E6533">
                          <w:t>2 tem um período de retenção de 20 entradas.</w:t>
                        </w:r>
                      </w:p>
                    </w:tc>
                  </w:tr>
                  <w:tr w:rsidR="004470EF" w:rsidRPr="002E6533" w14:paraId="06CA6E72" w14:textId="77777777">
                    <w:tc>
                      <w:tcPr>
                        <w:tcW w:w="3960" w:type="dxa"/>
                      </w:tcPr>
                      <w:p w14:paraId="28B7E18A" w14:textId="77777777" w:rsidR="004470EF" w:rsidRPr="002E6533" w:rsidRDefault="00000000">
                        <w:pPr>
                          <w:pStyle w:val="Compact"/>
                        </w:pPr>
                        <w:r w:rsidRPr="002E6533">
                          <w:lastRenderedPageBreak/>
                          <w:t>Resultados</w:t>
                        </w:r>
                      </w:p>
                    </w:tc>
                    <w:tc>
                      <w:tcPr>
                        <w:tcW w:w="3960" w:type="dxa"/>
                      </w:tcPr>
                      <w:p w14:paraId="315436E3" w14:textId="77777777" w:rsidR="004470EF" w:rsidRPr="002E6533" w:rsidRDefault="00000000">
                        <w:pPr>
                          <w:pStyle w:val="Compact"/>
                        </w:pPr>
                        <w:r w:rsidRPr="002E6533">
                          <w:t>Os 20 registros mais recentes são retidos independentemente da idade, e todas as entradas inferiores a 7 dias são retidas independentemente da contag</w:t>
                        </w:r>
                        <w:r w:rsidRPr="002E6533">
                          <w:lastRenderedPageBreak/>
                          <w:t>em.</w:t>
                        </w:r>
                      </w:p>
                    </w:tc>
                  </w:tr>
                </w:tbl>
                <w:p w14:paraId="1EFBC5EF" w14:textId="77777777" w:rsidR="004470EF" w:rsidRPr="002E6533" w:rsidRDefault="004470EF"/>
              </w:tc>
            </w:tr>
            <w:tr w:rsidR="004470EF" w:rsidRPr="002E6533" w14:paraId="758FC422" w14:textId="77777777">
              <w:tc>
                <w:tcPr>
                  <w:tcW w:w="3960" w:type="dxa"/>
                </w:tcPr>
                <w:p w14:paraId="6362A39C" w14:textId="77777777" w:rsidR="004470EF" w:rsidRPr="002E6533" w:rsidRDefault="00000000">
                  <w:pPr>
                    <w:pStyle w:val="Corpodetexto"/>
                  </w:pPr>
                  <w:r w:rsidRPr="002E6533">
                    <w:lastRenderedPageBreak/>
                    <w:t>Rastreamento de campos</w:t>
                  </w:r>
                </w:p>
              </w:tc>
              <w:tc>
                <w:tcPr>
                  <w:tcW w:w="3960" w:type="dxa"/>
                </w:tcPr>
                <w:p w14:paraId="5A2B891D" w14:textId="77777777" w:rsidR="004470EF" w:rsidRPr="002E6533" w:rsidRDefault="00000000">
                  <w:pPr>
                    <w:pStyle w:val="Corpodetexto"/>
                  </w:pPr>
                  <w:r w:rsidRPr="002E6533">
                    <w:t>Determina quais campos são rastreados para registro do histórico:</w:t>
                  </w:r>
                </w:p>
                <w:p w14:paraId="5337F786" w14:textId="77777777" w:rsidR="004470EF" w:rsidRPr="002E6533" w:rsidRDefault="00000000">
                  <w:pPr>
                    <w:pStyle w:val="Compact"/>
                  </w:pPr>
                  <w:r w:rsidRPr="002E6533">
                    <w:t>Todos com exceções. Selecione esta opção para que o registro do histórico rastreie todos os campos no aplicativo exceto os campos indicados. Para excluir um campo, clique no campo na lista Campos rastreados.</w:t>
                  </w:r>
                </w:p>
                <w:p w14:paraId="251FAF4A" w14:textId="77777777" w:rsidR="004470EF" w:rsidRPr="002E6533" w:rsidRDefault="00000000">
                  <w:pPr>
                    <w:pStyle w:val="Compact"/>
                  </w:pPr>
                  <w:r w:rsidRPr="002E6533">
                    <w:t>Selecionado. Selecione esta opção para especificar 1 ou mais campos para o registro do histórico rastrear. Para incluir um campo, clique no campo na lista Disponível. Você deve selecionar pelo menos 1 campo para ser rastreado pelo registro do histórico.</w:t>
                  </w:r>
                </w:p>
                <w:p w14:paraId="4B947B08" w14:textId="77777777" w:rsidR="004470EF" w:rsidRPr="002E6533" w:rsidRDefault="00000000">
                  <w:pPr>
                    <w:pStyle w:val="FirstParagraph"/>
                  </w:pPr>
                  <w:r w:rsidRPr="002E6533">
                    <w:t xml:space="preserve">Quando você ativa o Rastreamento de campo, a opção </w:t>
                  </w:r>
                  <w:r w:rsidRPr="002E6533">
                    <w:lastRenderedPageBreak/>
                    <w:t>Selecionado é selecionada por padrão e preenche automaticamente o painel de campo Selecionado com o campo-chave de seu aplicativo.</w:t>
                  </w:r>
                </w:p>
                <w:p w14:paraId="1A40B0E2" w14:textId="77777777" w:rsidR="004470EF" w:rsidRPr="002E6533" w:rsidRDefault="00000000">
                  <w:pPr>
                    <w:pStyle w:val="Corpodetexto"/>
                  </w:pPr>
                  <w:r w:rsidRPr="002E6533">
                    <w:t>Depois de selecionar o campo, especifique quais edições de formato do campo são exibidas em detalhes e/ou a versão do registro.</w:t>
                  </w:r>
                </w:p>
                <w:p w14:paraId="3ECE92D0" w14:textId="77777777" w:rsidR="004470EF" w:rsidRPr="002E6533" w:rsidRDefault="00000000">
                  <w:pPr>
                    <w:pStyle w:val="Corpodetexto"/>
                  </w:pPr>
                  <w:r w:rsidRPr="002E6533">
                    <w:t>Para mover os campos na ordem em que deseja que eles sejam exibidos, use as setas para cima e para baixo na parte inferior da lista Selecionados.</w:t>
                  </w:r>
                </w:p>
                <w:p w14:paraId="15E2FEB2" w14:textId="77777777" w:rsidR="004470EF" w:rsidRPr="002E6533" w:rsidRDefault="00000000">
                  <w:pPr>
                    <w:pStyle w:val="Corpodetexto"/>
                  </w:pPr>
                  <w:r w:rsidRPr="002E6533">
                    <w:t>Tipos de campo que não podem ser incluídos no registro do histórico</w:t>
                  </w:r>
                </w:p>
                <w:p w14:paraId="4051B0EE" w14:textId="77777777" w:rsidR="004470EF" w:rsidRPr="002E6533" w:rsidRDefault="00000000">
                  <w:pPr>
                    <w:pStyle w:val="Corpodetexto"/>
                  </w:pPr>
                  <w:r w:rsidRPr="002E6533">
                    <w:t>A lista a seguir fornece um conjunto de tipos de campo que o registro de histórico não pode incluir.</w:t>
                  </w:r>
                </w:p>
                <w:p w14:paraId="18FD7221" w14:textId="77777777" w:rsidR="004470EF" w:rsidRPr="002E6533" w:rsidRDefault="00000000">
                  <w:pPr>
                    <w:pStyle w:val="Compact"/>
                  </w:pPr>
                  <w:r w:rsidRPr="002E6533">
                    <w:lastRenderedPageBreak/>
                    <w:t>Rastreamento de status entre aplicativos</w:t>
                  </w:r>
                </w:p>
                <w:p w14:paraId="4E102365" w14:textId="77777777" w:rsidR="004470EF" w:rsidRPr="002E6533" w:rsidRDefault="00000000">
                  <w:pPr>
                    <w:pStyle w:val="Compact"/>
                  </w:pPr>
                  <w:r w:rsidRPr="002E6533">
                    <w:t>Data da primeira publicação</w:t>
                  </w:r>
                </w:p>
                <w:p w14:paraId="5C2AB780" w14:textId="77777777" w:rsidR="004470EF" w:rsidRPr="002E6533" w:rsidRDefault="00000000">
                  <w:pPr>
                    <w:pStyle w:val="Compact"/>
                  </w:pPr>
                  <w:r w:rsidRPr="002E6533">
                    <w:t>Data da última atualização</w:t>
                  </w:r>
                </w:p>
                <w:p w14:paraId="6DCE9339" w14:textId="77777777" w:rsidR="004470EF" w:rsidRPr="002E6533" w:rsidRDefault="00000000">
                  <w:pPr>
                    <w:pStyle w:val="Compact"/>
                  </w:pPr>
                  <w:r w:rsidRPr="002E6533">
                    <w:t>Controle de exibição de referências múltiplas</w:t>
                  </w:r>
                </w:p>
                <w:p w14:paraId="28F2D6DD" w14:textId="77777777" w:rsidR="004470EF" w:rsidRPr="002E6533" w:rsidRDefault="00000000">
                  <w:pPr>
                    <w:pStyle w:val="Compact"/>
                  </w:pPr>
                  <w:r w:rsidRPr="002E6533">
                    <w:t>Status do registro</w:t>
                  </w:r>
                </w:p>
                <w:p w14:paraId="07299828" w14:textId="77777777" w:rsidR="004470EF" w:rsidRPr="002E6533" w:rsidRDefault="00000000">
                  <w:pPr>
                    <w:pStyle w:val="Compact"/>
                  </w:pPr>
                  <w:r w:rsidRPr="002E6533">
                    <w:t>Agendador</w:t>
                  </w:r>
                </w:p>
                <w:p w14:paraId="61BEEF07" w14:textId="77777777" w:rsidR="004470EF" w:rsidRPr="002E6533" w:rsidRDefault="00000000">
                  <w:pPr>
                    <w:pStyle w:val="Compact"/>
                  </w:pPr>
                  <w:r w:rsidRPr="002E6533">
                    <w:t>Subformulário</w:t>
                  </w:r>
                </w:p>
                <w:p w14:paraId="74E4B7BB" w14:textId="77777777" w:rsidR="004470EF" w:rsidRPr="002E6533" w:rsidRDefault="00000000">
                  <w:pPr>
                    <w:pStyle w:val="Compact"/>
                  </w:pPr>
                  <w:r w:rsidRPr="002E6533">
                    <w:t>ID de rastreamento</w:t>
                  </w:r>
                </w:p>
                <w:p w14:paraId="0569791F" w14:textId="77777777" w:rsidR="004470EF" w:rsidRPr="002E6533" w:rsidRDefault="00000000">
                  <w:pPr>
                    <w:pStyle w:val="Compact"/>
                  </w:pPr>
                  <w:r w:rsidRPr="002E6533">
                    <w:t>Votação</w:t>
                  </w:r>
                </w:p>
                <w:p w14:paraId="3A585B3A" w14:textId="77777777" w:rsidR="004470EF" w:rsidRPr="002E6533" w:rsidRDefault="00000000">
                  <w:pPr>
                    <w:pStyle w:val="Compact"/>
                  </w:pPr>
                  <w:r w:rsidRPr="002E6533">
                    <w:t>Permissões de registro configuradas com a opção de permissões herdadas</w:t>
                  </w:r>
                </w:p>
                <w:p w14:paraId="6AB0860D" w14:textId="77777777" w:rsidR="004470EF" w:rsidRPr="002E6533" w:rsidRDefault="00000000">
                  <w:pPr>
                    <w:pStyle w:val="Compact"/>
                  </w:pPr>
                  <w:r w:rsidRPr="002E6533">
                    <w:t>Valores de "outro texto" associados ao campo lista de valores</w:t>
                  </w:r>
                </w:p>
                <w:p w14:paraId="11139397" w14:textId="77777777" w:rsidR="004470EF" w:rsidRPr="002E6533" w:rsidRDefault="00000000">
                  <w:pPr>
                    <w:pStyle w:val="Compact"/>
                  </w:pPr>
                  <w:r w:rsidRPr="002E6533">
                    <w:t>Status do trabalho do workflow</w:t>
                  </w:r>
                </w:p>
                <w:p w14:paraId="3711CCCA" w14:textId="77777777" w:rsidR="004470EF" w:rsidRPr="002E6533" w:rsidRDefault="00000000">
                  <w:pPr>
                    <w:pStyle w:val="Compact"/>
                  </w:pPr>
                  <w:r w:rsidRPr="002E6533">
                    <w:t>Nó atual do workflow</w:t>
                  </w:r>
                </w:p>
                <w:p w14:paraId="40EA3F6B" w14:textId="77777777" w:rsidR="004470EF" w:rsidRPr="002E6533" w:rsidRDefault="00000000">
                  <w:pPr>
                    <w:pStyle w:val="Compact"/>
                  </w:pPr>
                  <w:r w:rsidRPr="002E6533">
                    <w:t>Versão do processo de workflow</w:t>
                  </w:r>
                </w:p>
              </w:tc>
            </w:tr>
          </w:tbl>
          <w:p w14:paraId="27644B82" w14:textId="77777777" w:rsidR="004470EF" w:rsidRPr="002E6533" w:rsidRDefault="004470EF"/>
        </w:tc>
      </w:tr>
    </w:tbl>
    <w:p w14:paraId="2C3493C5" w14:textId="77777777" w:rsidR="004470EF" w:rsidRPr="002E6533" w:rsidRDefault="00000000">
      <w:pPr>
        <w:pStyle w:val="Ttulo2"/>
      </w:pPr>
      <w:r w:rsidRPr="002E6533">
        <w:lastRenderedPageBreak/>
        <w:t>Tarefa 5: Configurar o texto de ajuda</w:t>
      </w:r>
    </w:p>
    <w:p w14:paraId="7815B16C"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34479A9" w14:textId="77777777" w:rsidR="004470EF" w:rsidRPr="002E6533" w:rsidRDefault="00000000">
      <w:pPr>
        <w:pStyle w:val="Corpodetexto"/>
      </w:pPr>
      <w:r w:rsidRPr="002E6533">
        <w:lastRenderedPageBreak/>
        <w:t>Considere as seguintes diretrizes gerais quando for escrever a ajuda no nível de campo:</w:t>
      </w:r>
    </w:p>
    <w:p w14:paraId="24FC4B4C"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7DE162AB" w14:textId="77777777" w:rsidR="004470EF" w:rsidRPr="002E6533" w:rsidRDefault="00000000">
      <w:pPr>
        <w:pStyle w:val="Compact"/>
      </w:pPr>
      <w:r w:rsidRPr="002E6533">
        <w:t>Utilize sentenças completas sempre que possível.</w:t>
      </w:r>
    </w:p>
    <w:p w14:paraId="4A9345F0" w14:textId="77777777" w:rsidR="004470EF" w:rsidRPr="002E6533" w:rsidRDefault="00000000">
      <w:pPr>
        <w:pStyle w:val="Compact"/>
      </w:pPr>
      <w:r w:rsidRPr="002E6533">
        <w:t>Evite jargões (a não ser que o termo seja muito importante e familiar a seus usuários).</w:t>
      </w:r>
    </w:p>
    <w:p w14:paraId="0EEEDFEF" w14:textId="77777777" w:rsidR="004470EF" w:rsidRPr="002E6533" w:rsidRDefault="00000000">
      <w:pPr>
        <w:pStyle w:val="Compact"/>
      </w:pPr>
      <w:r w:rsidRPr="002E6533">
        <w:t>Escreva um texto de ajuda que corresponda ao nível das aptidões técnicas dos leitores.</w:t>
      </w:r>
    </w:p>
    <w:p w14:paraId="7D117BD5" w14:textId="77777777" w:rsidR="004470EF" w:rsidRPr="002E6533" w:rsidRDefault="00000000">
      <w:pPr>
        <w:pStyle w:val="Compact"/>
      </w:pPr>
      <w:r w:rsidRPr="002E6533">
        <w:t>Utilize "você" e "seu" como se estivesse falando diretamente com o usuário.</w:t>
      </w:r>
    </w:p>
    <w:p w14:paraId="22C89A6F" w14:textId="77777777" w:rsidR="004470EF" w:rsidRPr="002E6533" w:rsidRDefault="00000000">
      <w:pPr>
        <w:pStyle w:val="Compact"/>
      </w:pPr>
      <w:r w:rsidRPr="002E6533">
        <w:t>Considere posicionar o texto de ajuda no formulário de uma pergunta, por exemplo, "Qual é o seu nível de interesse?"</w:t>
      </w:r>
    </w:p>
    <w:p w14:paraId="04D95823" w14:textId="77777777" w:rsidR="004470EF" w:rsidRPr="002E6533" w:rsidRDefault="00000000">
      <w:pPr>
        <w:pStyle w:val="FirstParagraph"/>
      </w:pPr>
      <w:r w:rsidRPr="002E6533">
        <w:t>Na seção Ajuda de texto, faça o seguinte:</w:t>
      </w:r>
    </w:p>
    <w:p w14:paraId="2116F8F4" w14:textId="77777777" w:rsidR="004470EF" w:rsidRPr="002E6533" w:rsidRDefault="00000000">
      <w:pPr>
        <w:pStyle w:val="Compact"/>
      </w:pPr>
      <w:r w:rsidRPr="002E6533">
        <w:t>Selecione uma opção de exibição para os modos de edição e visualização.</w:t>
      </w:r>
    </w:p>
    <w:p w14:paraId="09597200" w14:textId="77777777" w:rsidR="004470EF" w:rsidRPr="002E6533" w:rsidRDefault="00000000">
      <w:pPr>
        <w:pStyle w:val="FirstParagraph"/>
      </w:pPr>
      <w:r w:rsidRPr="002E6533">
        <w:t>A tabela a seguir descreve as opções.</w:t>
      </w:r>
    </w:p>
    <w:p w14:paraId="477716C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88E3CF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B2CE81" w14:textId="77777777" w:rsidR="004470EF" w:rsidRPr="002E6533" w:rsidRDefault="00000000">
            <w:pPr>
              <w:pStyle w:val="Compact"/>
            </w:pPr>
            <w:r w:rsidRPr="002E6533">
              <w:t>Opção</w:t>
            </w:r>
          </w:p>
        </w:tc>
        <w:tc>
          <w:tcPr>
            <w:tcW w:w="3960" w:type="dxa"/>
          </w:tcPr>
          <w:p w14:paraId="6CA8F364" w14:textId="77777777" w:rsidR="004470EF" w:rsidRPr="002E6533" w:rsidRDefault="00000000">
            <w:pPr>
              <w:pStyle w:val="Compact"/>
            </w:pPr>
            <w:r w:rsidRPr="002E6533">
              <w:t>Descrição</w:t>
            </w:r>
          </w:p>
        </w:tc>
      </w:tr>
      <w:tr w:rsidR="004470EF" w:rsidRPr="002E6533" w14:paraId="1AD9A575" w14:textId="77777777">
        <w:tc>
          <w:tcPr>
            <w:tcW w:w="3960" w:type="dxa"/>
          </w:tcPr>
          <w:p w14:paraId="73C49588" w14:textId="77777777" w:rsidR="004470EF" w:rsidRPr="002E6533" w:rsidRDefault="00000000">
            <w:pPr>
              <w:pStyle w:val="Compact"/>
            </w:pPr>
            <w:r w:rsidRPr="002E6533">
              <w:t>Nenhum</w:t>
            </w:r>
          </w:p>
        </w:tc>
        <w:tc>
          <w:tcPr>
            <w:tcW w:w="3960" w:type="dxa"/>
          </w:tcPr>
          <w:p w14:paraId="57A97425" w14:textId="77777777" w:rsidR="004470EF" w:rsidRPr="002E6533" w:rsidRDefault="00000000">
            <w:pPr>
              <w:pStyle w:val="Compact"/>
            </w:pPr>
            <w:r w:rsidRPr="002E6533">
              <w:t>O texto de ajuda não é exibido.</w:t>
            </w:r>
          </w:p>
        </w:tc>
      </w:tr>
      <w:tr w:rsidR="004470EF" w:rsidRPr="002E6533" w14:paraId="5B65AD38" w14:textId="77777777">
        <w:tc>
          <w:tcPr>
            <w:tcW w:w="3960" w:type="dxa"/>
          </w:tcPr>
          <w:p w14:paraId="2AAD3034" w14:textId="77777777" w:rsidR="004470EF" w:rsidRPr="002E6533" w:rsidRDefault="00000000">
            <w:pPr>
              <w:pStyle w:val="Compact"/>
            </w:pPr>
            <w:r w:rsidRPr="002E6533">
              <w:t>Ícone de dica</w:t>
            </w:r>
          </w:p>
        </w:tc>
        <w:tc>
          <w:tcPr>
            <w:tcW w:w="3960" w:type="dxa"/>
          </w:tcPr>
          <w:p w14:paraId="511F054B"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2E1AF63F" w14:textId="77777777" w:rsidR="004470EF" w:rsidRPr="002E6533" w:rsidRDefault="00000000">
            <w:pPr>
              <w:pStyle w:val="Corpodetexto"/>
            </w:pPr>
            <w:r w:rsidRPr="002E6533">
              <w:t>Informações do campo ao passar o cursor sobre o ícone de ajuda</w:t>
            </w:r>
          </w:p>
        </w:tc>
      </w:tr>
      <w:tr w:rsidR="004470EF" w:rsidRPr="002E6533" w14:paraId="17285EB1" w14:textId="77777777">
        <w:tc>
          <w:tcPr>
            <w:tcW w:w="3960" w:type="dxa"/>
          </w:tcPr>
          <w:p w14:paraId="66B3317B" w14:textId="77777777" w:rsidR="004470EF" w:rsidRPr="002E6533" w:rsidRDefault="00000000">
            <w:pPr>
              <w:pStyle w:val="Compact"/>
            </w:pPr>
            <w:r w:rsidRPr="002E6533">
              <w:t>Abaixo</w:t>
            </w:r>
          </w:p>
        </w:tc>
        <w:tc>
          <w:tcPr>
            <w:tcW w:w="3960" w:type="dxa"/>
          </w:tcPr>
          <w:p w14:paraId="037E2A5B" w14:textId="77777777" w:rsidR="004470EF" w:rsidRPr="002E6533" w:rsidRDefault="00000000">
            <w:pPr>
              <w:pStyle w:val="Corpodetexto"/>
            </w:pPr>
            <w:r w:rsidRPr="002E6533">
              <w:t>A Ajuda é exibida abaixo do campo nos modos de edição e visualização.</w:t>
            </w:r>
          </w:p>
          <w:p w14:paraId="1A2BA367" w14:textId="77777777" w:rsidR="004470EF" w:rsidRPr="002E6533" w:rsidRDefault="00000000">
            <w:pPr>
              <w:pStyle w:val="Corpodetexto"/>
            </w:pPr>
            <w:r w:rsidRPr="002E6533">
              <w:t>Informações do campo abaixo dele</w:t>
            </w:r>
          </w:p>
        </w:tc>
      </w:tr>
    </w:tbl>
    <w:p w14:paraId="02C56F97" w14:textId="77777777" w:rsidR="004470EF" w:rsidRPr="002E6533" w:rsidRDefault="00000000">
      <w:pPr>
        <w:pStyle w:val="Compact"/>
      </w:pPr>
      <w:r w:rsidRPr="002E6533">
        <w:t>Se você estiver usando texto de ajuda, use o Editor de rich text para formatar o texto conforme necessário.</w:t>
      </w:r>
    </w:p>
    <w:p w14:paraId="6B56ABAD" w14:textId="77777777" w:rsidR="004470EF" w:rsidRPr="002E6533" w:rsidRDefault="00000000">
      <w:pPr>
        <w:pStyle w:val="Ttulo2"/>
      </w:pPr>
      <w:r w:rsidRPr="002E6533">
        <w:lastRenderedPageBreak/>
        <w:t>Tarefa 6: Configurar o acesso ao arquivo</w:t>
      </w:r>
    </w:p>
    <w:p w14:paraId="7704F20D" w14:textId="77777777" w:rsidR="004470EF" w:rsidRPr="002E6533" w:rsidRDefault="00000000">
      <w:pPr>
        <w:pStyle w:val="FirstParagraph"/>
      </w:pPr>
      <w:r w:rsidRPr="002E6533">
        <w:t>Os direitos de acesso determinam se todos os usuários ou apenas usuários ou grupos selecionados têm acesso ao campo.</w:t>
      </w:r>
    </w:p>
    <w:p w14:paraId="13C6C45A" w14:textId="77777777" w:rsidR="004470EF" w:rsidRPr="002E6533" w:rsidRDefault="00000000">
      <w:pPr>
        <w:pStyle w:val="Corpodetexto"/>
      </w:pPr>
      <w:r w:rsidRPr="002E6533">
        <w:t>Na seção Acesso, faça o seguinte:</w:t>
      </w:r>
    </w:p>
    <w:p w14:paraId="4B676C43" w14:textId="77777777" w:rsidR="004470EF" w:rsidRPr="002E6533" w:rsidRDefault="00000000">
      <w:r w:rsidRPr="002E6533">
        <w:t>Selecione Público ou Privado.</w:t>
      </w:r>
    </w:p>
    <w:p w14:paraId="59B12FB0" w14:textId="77777777" w:rsidR="004470EF" w:rsidRPr="002E6533" w:rsidRDefault="00000000">
      <w:r w:rsidRPr="002E6533">
        <w:rPr>
          <w:b/>
          <w:bCs/>
        </w:rPr>
        <w:t>Observação:</w:t>
      </w:r>
      <w:r w:rsidRPr="002E6533">
        <w:t xml:space="preserve"> Campos-chave devem ser públicos.</w:t>
      </w:r>
    </w:p>
    <w:p w14:paraId="7D7F5B9C"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19EA665C" w14:textId="77777777" w:rsidR="004470EF" w:rsidRPr="002E6533" w:rsidRDefault="00000000">
      <w:pPr>
        <w:pStyle w:val="Ttulo1"/>
      </w:pPr>
      <w:bookmarkStart w:id="1445" w:name="adicionando-campos-de-imagem"/>
      <w:bookmarkEnd w:id="1444"/>
      <w:r w:rsidRPr="002E6533">
        <w:t>Adicionando campos de imagem</w:t>
      </w:r>
    </w:p>
    <w:p w14:paraId="5065A678" w14:textId="77777777" w:rsidR="004470EF" w:rsidRPr="002E6533" w:rsidRDefault="00000000">
      <w:pPr>
        <w:pStyle w:val="FirstParagraph"/>
      </w:pPr>
      <w:r w:rsidRPr="002E6533">
        <w:t xml:space="preserve">Os campos Imagem permitem aos usuários carregar e exibir 1 ou mais arquivos de imagem. Os campos Imagem podem ser </w:t>
      </w:r>
      <w:hyperlink r:id="rId2755">
        <w:r w:rsidR="004470EF" w:rsidRPr="002E6533">
          <w:rPr>
            <w:rStyle w:val="Hyperlink"/>
          </w:rPr>
          <w:t>criptografados</w:t>
        </w:r>
      </w:hyperlink>
      <w:r w:rsidRPr="002E6533">
        <w:t>.</w:t>
      </w:r>
    </w:p>
    <w:p w14:paraId="66B03BA2" w14:textId="77777777" w:rsidR="004470EF" w:rsidRPr="002E6533" w:rsidRDefault="00000000">
      <w:pPr>
        <w:pStyle w:val="Corpodetexto"/>
      </w:pPr>
      <w:r w:rsidRPr="002E6533">
        <w:t>Nesta página</w:t>
      </w:r>
    </w:p>
    <w:p w14:paraId="11ECA13A" w14:textId="77777777" w:rsidR="004470EF" w:rsidRPr="002E6533" w:rsidRDefault="004470EF">
      <w:pPr>
        <w:pStyle w:val="Compact"/>
      </w:pPr>
      <w:hyperlink w:anchor="Tarefa1Criarocampo">
        <w:r w:rsidRPr="002E6533">
          <w:rPr>
            <w:rStyle w:val="Hyperlink"/>
          </w:rPr>
          <w:t>Tarefa 1: Criar o campo</w:t>
        </w:r>
      </w:hyperlink>
    </w:p>
    <w:p w14:paraId="3DF1ECB6" w14:textId="77777777" w:rsidR="004470EF" w:rsidRPr="002E6533" w:rsidRDefault="004470EF">
      <w:pPr>
        <w:pStyle w:val="Compact"/>
      </w:pPr>
      <w:hyperlink w:anchor="Tarefa2Configurarasop%C3%A7%C3%B5es">
        <w:r w:rsidRPr="002E6533">
          <w:rPr>
            <w:rStyle w:val="Hyperlink"/>
          </w:rPr>
          <w:t>Tarefa 2: Configurar as opções</w:t>
        </w:r>
      </w:hyperlink>
    </w:p>
    <w:p w14:paraId="0512D644"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3EB2A181" w14:textId="77777777" w:rsidR="004470EF" w:rsidRPr="002E6533" w:rsidRDefault="004470EF">
      <w:pPr>
        <w:pStyle w:val="Compact"/>
      </w:pPr>
      <w:hyperlink w:anchor="Tarefa4Configurarotextodeajuda">
        <w:r w:rsidRPr="002E6533">
          <w:rPr>
            <w:rStyle w:val="Hyperlink"/>
          </w:rPr>
          <w:t>Tarefa 4: Configurar o texto de ajuda</w:t>
        </w:r>
      </w:hyperlink>
    </w:p>
    <w:p w14:paraId="65EAB18B" w14:textId="77777777" w:rsidR="004470EF" w:rsidRPr="002E6533" w:rsidRDefault="004470EF">
      <w:pPr>
        <w:pStyle w:val="Compact"/>
      </w:pPr>
      <w:hyperlink w:anchor="Tarefa5Configuraroacessoaoarquivo">
        <w:r w:rsidRPr="002E6533">
          <w:rPr>
            <w:rStyle w:val="Hyperlink"/>
          </w:rPr>
          <w:t>Tarefa 5: Configurar o acesso ao arquivo</w:t>
        </w:r>
      </w:hyperlink>
    </w:p>
    <w:p w14:paraId="77AA1FF9" w14:textId="77777777" w:rsidR="004470EF" w:rsidRPr="002E6533" w:rsidRDefault="00000000">
      <w:pPr>
        <w:pStyle w:val="Ttulo2"/>
      </w:pPr>
      <w:r w:rsidRPr="002E6533">
        <w:t>Tarefa 1: Criar o campo</w:t>
      </w:r>
    </w:p>
    <w:p w14:paraId="549984AC" w14:textId="77777777" w:rsidR="004470EF" w:rsidRPr="002E6533" w:rsidRDefault="00000000">
      <w:pPr>
        <w:pStyle w:val="Compact"/>
      </w:pPr>
      <w:r w:rsidRPr="002E6533">
        <w:t>Em seu aplicativo, acesse a guia Designer &gt; guia Layout &gt; painel Objetos &gt; e clique em Adicionar novo.</w:t>
      </w:r>
    </w:p>
    <w:p w14:paraId="2083A602" w14:textId="77777777" w:rsidR="004470EF" w:rsidRPr="002E6533" w:rsidRDefault="00000000">
      <w:r w:rsidRPr="002E6533">
        <w:t>Selecione o tipo de campo, digite um nome e clique em Criar campo.</w:t>
      </w:r>
    </w:p>
    <w:p w14:paraId="7584674D" w14:textId="77777777" w:rsidR="004470EF" w:rsidRPr="002E6533" w:rsidRDefault="00000000">
      <w:r w:rsidRPr="002E6533">
        <w:t>Diretrizes de nome de campo:</w:t>
      </w:r>
    </w:p>
    <w:p w14:paraId="737BE73C"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7362E925"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497367D"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2812319A"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5D05B2C4"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3EA7F088" w14:textId="77777777" w:rsidR="004470EF" w:rsidRPr="002E6533" w:rsidRDefault="00000000">
      <w:r w:rsidRPr="002E6533">
        <w:lastRenderedPageBreak/>
        <w:t>Na seção Informações gerais, digite uma descrição.</w:t>
      </w:r>
    </w:p>
    <w:p w14:paraId="4BC35764"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FFC63D5"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308EA750"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6BB58618" w14:textId="77777777" w:rsidR="004470EF" w:rsidRPr="002E6533" w:rsidRDefault="00000000">
      <w:pPr>
        <w:pStyle w:val="Ttulo2"/>
      </w:pPr>
      <w:r w:rsidRPr="002E6533">
        <w:t>Tarefa 2: Configurar as opções</w:t>
      </w:r>
    </w:p>
    <w:p w14:paraId="2DE64559" w14:textId="77777777" w:rsidR="004470EF" w:rsidRPr="002E6533" w:rsidRDefault="00000000">
      <w:pPr>
        <w:pStyle w:val="FirstParagraph"/>
      </w:pPr>
      <w:r w:rsidRPr="002E6533">
        <w:t>Na seção Opções, selecione todas as opções a seguir que se aplicam ao campo.</w:t>
      </w:r>
    </w:p>
    <w:p w14:paraId="75FF404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EC9DEC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518835" w14:textId="77777777" w:rsidR="004470EF" w:rsidRPr="002E6533" w:rsidRDefault="00000000">
            <w:pPr>
              <w:pStyle w:val="Compact"/>
            </w:pPr>
            <w:r w:rsidRPr="002E6533">
              <w:t>Opção</w:t>
            </w:r>
          </w:p>
        </w:tc>
        <w:tc>
          <w:tcPr>
            <w:tcW w:w="3960" w:type="dxa"/>
          </w:tcPr>
          <w:p w14:paraId="3EE33DE2" w14:textId="77777777" w:rsidR="004470EF" w:rsidRPr="002E6533" w:rsidRDefault="00000000">
            <w:pPr>
              <w:pStyle w:val="Compact"/>
            </w:pPr>
            <w:r w:rsidRPr="002E6533">
              <w:t>Descrição</w:t>
            </w:r>
          </w:p>
        </w:tc>
      </w:tr>
      <w:tr w:rsidR="004470EF" w:rsidRPr="002E6533" w14:paraId="4AD8D26D" w14:textId="77777777">
        <w:tc>
          <w:tcPr>
            <w:tcW w:w="3960" w:type="dxa"/>
          </w:tcPr>
          <w:p w14:paraId="1173F2FA" w14:textId="77777777" w:rsidR="004470EF" w:rsidRPr="002E6533" w:rsidRDefault="00000000">
            <w:pPr>
              <w:pStyle w:val="Compact"/>
            </w:pPr>
            <w:r w:rsidRPr="002E6533">
              <w:t>Este é um campo obrigatório</w:t>
            </w:r>
          </w:p>
        </w:tc>
        <w:tc>
          <w:tcPr>
            <w:tcW w:w="3960" w:type="dxa"/>
          </w:tcPr>
          <w:p w14:paraId="283D1845"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3C290B60" w14:textId="77777777">
        <w:tc>
          <w:tcPr>
            <w:tcW w:w="3960" w:type="dxa"/>
          </w:tcPr>
          <w:p w14:paraId="7B0D84BF" w14:textId="77777777" w:rsidR="004470EF" w:rsidRPr="002E6533" w:rsidRDefault="00000000">
            <w:pPr>
              <w:pStyle w:val="Compact"/>
            </w:pPr>
            <w:r w:rsidRPr="002E6533">
              <w:t>Exibir data da última modificação</w:t>
            </w:r>
          </w:p>
        </w:tc>
        <w:tc>
          <w:tcPr>
            <w:tcW w:w="3960" w:type="dxa"/>
          </w:tcPr>
          <w:p w14:paraId="50AA9BD5"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5FC168C4" w14:textId="77777777">
        <w:tc>
          <w:tcPr>
            <w:tcW w:w="3960" w:type="dxa"/>
          </w:tcPr>
          <w:p w14:paraId="0DA64948" w14:textId="77777777" w:rsidR="004470EF" w:rsidRPr="002E6533" w:rsidRDefault="00000000">
            <w:pPr>
              <w:pStyle w:val="Compact"/>
            </w:pPr>
            <w:r w:rsidRPr="002E6533">
              <w:t>Tornar este campo pesquisável</w:t>
            </w:r>
          </w:p>
        </w:tc>
        <w:tc>
          <w:tcPr>
            <w:tcW w:w="3960" w:type="dxa"/>
          </w:tcPr>
          <w:p w14:paraId="3F55F5BF" w14:textId="77777777" w:rsidR="004470EF" w:rsidRPr="002E6533" w:rsidRDefault="00000000">
            <w:pPr>
              <w:pStyle w:val="Compact"/>
            </w:pPr>
            <w:r w:rsidRPr="002E6533">
              <w:t>Disponibiliza este campo para exibição em todos os resultados da pesquisa.</w:t>
            </w:r>
          </w:p>
        </w:tc>
      </w:tr>
      <w:tr w:rsidR="004470EF" w:rsidRPr="002E6533" w14:paraId="51CAEF7D" w14:textId="77777777">
        <w:tc>
          <w:tcPr>
            <w:tcW w:w="3960" w:type="dxa"/>
          </w:tcPr>
          <w:p w14:paraId="19DD12E1" w14:textId="77777777" w:rsidR="004470EF" w:rsidRPr="002E6533" w:rsidRDefault="00000000">
            <w:pPr>
              <w:pStyle w:val="Compact"/>
            </w:pPr>
            <w:r w:rsidRPr="002E6533">
              <w:t>Exibir este campo nos resultados da pesquisa global</w:t>
            </w:r>
          </w:p>
        </w:tc>
        <w:tc>
          <w:tcPr>
            <w:tcW w:w="3960" w:type="dxa"/>
          </w:tcPr>
          <w:p w14:paraId="5129F5E3" w14:textId="77777777" w:rsidR="004470EF" w:rsidRPr="002E6533" w:rsidRDefault="00000000">
            <w:pPr>
              <w:pStyle w:val="Compact"/>
            </w:pPr>
            <w:r w:rsidRPr="002E6533">
              <w:t xml:space="preserve">Disponibiliza este campo para exibição nos resultados da pesquisa global. Esta opção está disponível apenas se este campo estiver definido como </w:t>
            </w:r>
            <w:r w:rsidRPr="002E6533">
              <w:lastRenderedPageBreak/>
              <w:t>pesquisável.</w:t>
            </w:r>
          </w:p>
        </w:tc>
      </w:tr>
      <w:tr w:rsidR="004470EF" w:rsidRPr="002E6533" w14:paraId="7F4596F3" w14:textId="77777777">
        <w:tc>
          <w:tcPr>
            <w:tcW w:w="3960" w:type="dxa"/>
          </w:tcPr>
          <w:p w14:paraId="71526912" w14:textId="77777777" w:rsidR="004470EF" w:rsidRPr="002E6533" w:rsidRDefault="00000000">
            <w:pPr>
              <w:pStyle w:val="Compact"/>
            </w:pPr>
            <w:r w:rsidRPr="002E6533">
              <w:lastRenderedPageBreak/>
              <w:t>Validar este campo quando houver alterações de valores no registro</w:t>
            </w:r>
          </w:p>
        </w:tc>
        <w:tc>
          <w:tcPr>
            <w:tcW w:w="3960" w:type="dxa"/>
          </w:tcPr>
          <w:p w14:paraId="0195CF81" w14:textId="77777777" w:rsidR="004470EF" w:rsidRPr="002E6533" w:rsidRDefault="00000000">
            <w:pPr>
              <w:pStyle w:val="Corpodetexto"/>
            </w:pPr>
            <w:r w:rsidRPr="002E6533">
              <w:t>Faz com que um campo seja validado sempre que houver alterações de valores em um registro.</w:t>
            </w:r>
          </w:p>
          <w:p w14:paraId="6B4633FE"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01B6E29A" w14:textId="77777777">
        <w:tc>
          <w:tcPr>
            <w:tcW w:w="3960" w:type="dxa"/>
          </w:tcPr>
          <w:p w14:paraId="2BBCE170" w14:textId="77777777" w:rsidR="004470EF" w:rsidRPr="002E6533" w:rsidRDefault="00000000">
            <w:pPr>
              <w:pStyle w:val="Compact"/>
            </w:pPr>
            <w:r w:rsidRPr="002E6533">
              <w:t>Criptografar dados em repouso no campo</w:t>
            </w:r>
          </w:p>
        </w:tc>
        <w:tc>
          <w:tcPr>
            <w:tcW w:w="3960" w:type="dxa"/>
          </w:tcPr>
          <w:p w14:paraId="08215497" w14:textId="77777777" w:rsidR="004470EF" w:rsidRPr="002E6533" w:rsidRDefault="00000000">
            <w:pPr>
              <w:pStyle w:val="Compact"/>
            </w:pPr>
            <w:r w:rsidRPr="002E6533">
              <w:t xml:space="preserve">Consulte </w:t>
            </w:r>
            <w:hyperlink r:id="rId2756">
              <w:r w:rsidR="004470EF" w:rsidRPr="002E6533">
                <w:rPr>
                  <w:rStyle w:val="Hyperlink"/>
                </w:rPr>
                <w:t>Criptografando dados</w:t>
              </w:r>
            </w:hyperlink>
            <w:r w:rsidRPr="002E6533">
              <w:t xml:space="preserve"> para obter instruções.</w:t>
            </w:r>
          </w:p>
        </w:tc>
      </w:tr>
    </w:tbl>
    <w:p w14:paraId="601FD4D5" w14:textId="77777777" w:rsidR="004470EF" w:rsidRPr="002E6533" w:rsidRDefault="00000000">
      <w:pPr>
        <w:pStyle w:val="Ttulo2"/>
      </w:pPr>
      <w:r w:rsidRPr="002E6533">
        <w:t>Tarefa 3: Definir as opções de configuração</w:t>
      </w:r>
    </w:p>
    <w:p w14:paraId="4034D3A3" w14:textId="77777777" w:rsidR="004470EF" w:rsidRPr="002E6533" w:rsidRDefault="00000000">
      <w:pPr>
        <w:pStyle w:val="FirstParagraph"/>
      </w:pPr>
      <w:r w:rsidRPr="002E6533">
        <w:t>Na seção Configuração, defina as opções a seguir.</w:t>
      </w:r>
    </w:p>
    <w:p w14:paraId="45A7E00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93B3B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4AD8F1" w14:textId="77777777" w:rsidR="004470EF" w:rsidRPr="002E6533" w:rsidRDefault="00000000">
            <w:pPr>
              <w:pStyle w:val="Compact"/>
            </w:pPr>
            <w:r w:rsidRPr="002E6533">
              <w:t>Opção</w:t>
            </w:r>
          </w:p>
        </w:tc>
        <w:tc>
          <w:tcPr>
            <w:tcW w:w="3960" w:type="dxa"/>
          </w:tcPr>
          <w:p w14:paraId="56717250" w14:textId="77777777" w:rsidR="004470EF" w:rsidRPr="002E6533" w:rsidRDefault="00000000">
            <w:pPr>
              <w:pStyle w:val="Compact"/>
            </w:pPr>
            <w:r w:rsidRPr="002E6533">
              <w:t>Descrição</w:t>
            </w:r>
          </w:p>
        </w:tc>
      </w:tr>
      <w:tr w:rsidR="004470EF" w:rsidRPr="002E6533" w14:paraId="57C24ABA" w14:textId="77777777">
        <w:tc>
          <w:tcPr>
            <w:tcW w:w="3960" w:type="dxa"/>
          </w:tcPr>
          <w:p w14:paraId="5077F820" w14:textId="77777777" w:rsidR="004470EF" w:rsidRPr="002E6533" w:rsidRDefault="00000000">
            <w:pPr>
              <w:pStyle w:val="Compact"/>
            </w:pPr>
            <w:r w:rsidRPr="002E6533">
              <w:t>Número mínimo de anexos</w:t>
            </w:r>
          </w:p>
        </w:tc>
        <w:tc>
          <w:tcPr>
            <w:tcW w:w="3960" w:type="dxa"/>
          </w:tcPr>
          <w:p w14:paraId="2576C077" w14:textId="77777777" w:rsidR="004470EF" w:rsidRPr="002E6533" w:rsidRDefault="00000000">
            <w:pPr>
              <w:pStyle w:val="Compact"/>
            </w:pPr>
            <w:r w:rsidRPr="002E6533">
              <w:t>Especifica o número mínimo de anexos necessários.</w:t>
            </w:r>
          </w:p>
        </w:tc>
      </w:tr>
      <w:tr w:rsidR="004470EF" w:rsidRPr="002E6533" w14:paraId="1801849D" w14:textId="77777777">
        <w:tc>
          <w:tcPr>
            <w:tcW w:w="3960" w:type="dxa"/>
          </w:tcPr>
          <w:p w14:paraId="53B9B5EF" w14:textId="77777777" w:rsidR="004470EF" w:rsidRPr="002E6533" w:rsidRDefault="00000000">
            <w:pPr>
              <w:pStyle w:val="Compact"/>
            </w:pPr>
            <w:r w:rsidRPr="002E6533">
              <w:t>Número máximo de anexos</w:t>
            </w:r>
          </w:p>
        </w:tc>
        <w:tc>
          <w:tcPr>
            <w:tcW w:w="3960" w:type="dxa"/>
          </w:tcPr>
          <w:p w14:paraId="16856F0A" w14:textId="77777777" w:rsidR="004470EF" w:rsidRPr="002E6533" w:rsidRDefault="00000000">
            <w:pPr>
              <w:pStyle w:val="Compact"/>
            </w:pPr>
            <w:r w:rsidRPr="002E6533">
              <w:t>Especifica o número máximo de anexos necessários.</w:t>
            </w:r>
          </w:p>
        </w:tc>
      </w:tr>
      <w:tr w:rsidR="004470EF" w:rsidRPr="002E6533" w14:paraId="1FDCDDE5" w14:textId="77777777">
        <w:tc>
          <w:tcPr>
            <w:tcW w:w="3960" w:type="dxa"/>
          </w:tcPr>
          <w:p w14:paraId="0D49346F" w14:textId="77777777" w:rsidR="004470EF" w:rsidRPr="002E6533" w:rsidRDefault="00000000">
            <w:pPr>
              <w:pStyle w:val="Compact"/>
            </w:pPr>
            <w:r w:rsidRPr="002E6533">
              <w:t>Tamanho máximo</w:t>
            </w:r>
          </w:p>
        </w:tc>
        <w:tc>
          <w:tcPr>
            <w:tcW w:w="3960" w:type="dxa"/>
          </w:tcPr>
          <w:p w14:paraId="4C6D3F0B" w14:textId="77777777" w:rsidR="004470EF" w:rsidRPr="002E6533" w:rsidRDefault="00000000">
            <w:pPr>
              <w:pStyle w:val="Corpodetexto"/>
            </w:pPr>
            <w:r w:rsidRPr="002E6533">
              <w:t>Especifica o tamanho máximo, até 100 MB, que deseja permitir para cada arquivo carregado no campo. Essa configuração não restringe o tamanho total de todos os arquivos carregados no campo.</w:t>
            </w:r>
          </w:p>
          <w:p w14:paraId="16187618" w14:textId="77777777" w:rsidR="004470EF" w:rsidRPr="002E6533" w:rsidRDefault="00000000">
            <w:pPr>
              <w:pStyle w:val="Corpodetexto"/>
            </w:pPr>
            <w:r w:rsidRPr="002E6533">
              <w:t>Ao determinar o tamanho máximo do arquivo, também é preciso considerar os limites definidos de restrição no arquivo web.config e no Microsoft Internet Information Services (IIS). Se um arquivo exceder qualquer restrição, ocorrerá o seguinte durante o upload:</w:t>
            </w:r>
          </w:p>
          <w:p w14:paraId="43773C2D" w14:textId="77777777" w:rsidR="004470EF" w:rsidRPr="002E6533" w:rsidRDefault="00000000">
            <w:pPr>
              <w:pStyle w:val="Compact"/>
            </w:pPr>
            <w:r w:rsidRPr="002E6533">
              <w:t xml:space="preserve">Se o arquivo for maior que o tamanho do arquivo designado no IIS, um erro 404 será exibido. O servidor host (não Archer) gerará esta mensagem. A configuração do IIS está fora da classificação da </w:t>
            </w:r>
            <w:r w:rsidRPr="002E6533">
              <w:lastRenderedPageBreak/>
              <w:t>configuração do Archer.</w:t>
            </w:r>
          </w:p>
          <w:p w14:paraId="504C72CC" w14:textId="77777777" w:rsidR="004470EF" w:rsidRPr="002E6533" w:rsidRDefault="00000000">
            <w:pPr>
              <w:pStyle w:val="Compact"/>
            </w:pPr>
            <w:r w:rsidRPr="002E6533">
              <w:t>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rsidR="004470EF" w:rsidRPr="002E6533" w14:paraId="3C2FCC25" w14:textId="77777777">
        <w:tc>
          <w:tcPr>
            <w:tcW w:w="3960" w:type="dxa"/>
          </w:tcPr>
          <w:p w14:paraId="77394F3D" w14:textId="77777777" w:rsidR="004470EF" w:rsidRPr="002E6533" w:rsidRDefault="00000000">
            <w:pPr>
              <w:pStyle w:val="Compact"/>
            </w:pPr>
            <w:r w:rsidRPr="002E6533">
              <w:lastRenderedPageBreak/>
              <w:t>Exibir largura e altura</w:t>
            </w:r>
          </w:p>
        </w:tc>
        <w:tc>
          <w:tcPr>
            <w:tcW w:w="3960" w:type="dxa"/>
          </w:tcPr>
          <w:p w14:paraId="6CA1C813" w14:textId="77777777" w:rsidR="004470EF" w:rsidRPr="002E6533" w:rsidRDefault="00000000">
            <w:pPr>
              <w:pStyle w:val="Corpodetexto"/>
            </w:pPr>
            <w:r w:rsidRPr="002E6533">
              <w:t>Informa a largura e altura (em pixels) das imagens exibidas neste campo.</w:t>
            </w:r>
          </w:p>
          <w:p w14:paraId="158576EB" w14:textId="77777777" w:rsidR="004470EF" w:rsidRPr="002E6533" w:rsidRDefault="00000000">
            <w:pPr>
              <w:pStyle w:val="Corpodetexto"/>
            </w:pPr>
            <w:r w:rsidRPr="002E6533">
              <w:t>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p w14:paraId="10B778D1" w14:textId="77777777" w:rsidR="004470EF" w:rsidRPr="002E6533" w:rsidRDefault="00000000">
      <w:pPr>
        <w:pStyle w:val="Ttulo2"/>
      </w:pPr>
      <w:r w:rsidRPr="002E6533">
        <w:t>Tarefa 4: Configurar o texto de ajuda</w:t>
      </w:r>
    </w:p>
    <w:p w14:paraId="69A2A771"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FFE78C3" w14:textId="77777777" w:rsidR="004470EF" w:rsidRPr="002E6533" w:rsidRDefault="00000000">
      <w:pPr>
        <w:pStyle w:val="Corpodetexto"/>
      </w:pPr>
      <w:r w:rsidRPr="002E6533">
        <w:t>Considere as seguintes diretrizes gerais quando for escrever a ajuda no nível de campo:</w:t>
      </w:r>
    </w:p>
    <w:p w14:paraId="006B9B19"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B29C1C8" w14:textId="77777777" w:rsidR="004470EF" w:rsidRPr="002E6533" w:rsidRDefault="00000000">
      <w:pPr>
        <w:pStyle w:val="Compact"/>
      </w:pPr>
      <w:r w:rsidRPr="002E6533">
        <w:t>Utilize sentenças completas sempre que possível.</w:t>
      </w:r>
    </w:p>
    <w:p w14:paraId="4BFBFC3C" w14:textId="77777777" w:rsidR="004470EF" w:rsidRPr="002E6533" w:rsidRDefault="00000000">
      <w:pPr>
        <w:pStyle w:val="Compact"/>
      </w:pPr>
      <w:r w:rsidRPr="002E6533">
        <w:t>Evite jargões (a não ser que o termo seja muito importante e familiar a seus usuários).</w:t>
      </w:r>
    </w:p>
    <w:p w14:paraId="1D08624A" w14:textId="77777777" w:rsidR="004470EF" w:rsidRPr="002E6533" w:rsidRDefault="00000000">
      <w:pPr>
        <w:pStyle w:val="Compact"/>
      </w:pPr>
      <w:r w:rsidRPr="002E6533">
        <w:lastRenderedPageBreak/>
        <w:t>Escreva um texto de ajuda que corresponda ao nível das aptidões técnicas dos leitores.</w:t>
      </w:r>
    </w:p>
    <w:p w14:paraId="65AF7836" w14:textId="77777777" w:rsidR="004470EF" w:rsidRPr="002E6533" w:rsidRDefault="00000000">
      <w:pPr>
        <w:pStyle w:val="Compact"/>
      </w:pPr>
      <w:r w:rsidRPr="002E6533">
        <w:t>Utilize "você" e "seu" como se estivesse falando diretamente com o usuário.</w:t>
      </w:r>
    </w:p>
    <w:p w14:paraId="17A3ACD3" w14:textId="77777777" w:rsidR="004470EF" w:rsidRPr="002E6533" w:rsidRDefault="00000000">
      <w:pPr>
        <w:pStyle w:val="Compact"/>
      </w:pPr>
      <w:r w:rsidRPr="002E6533">
        <w:t>Considere posicionar o texto de ajuda no formulário de uma pergunta, por exemplo, "Qual é o seu nível de interesse?"</w:t>
      </w:r>
    </w:p>
    <w:p w14:paraId="7D29E221" w14:textId="77777777" w:rsidR="004470EF" w:rsidRPr="002E6533" w:rsidRDefault="00000000">
      <w:pPr>
        <w:pStyle w:val="FirstParagraph"/>
      </w:pPr>
      <w:r w:rsidRPr="002E6533">
        <w:t>Na seção Ajuda de texto, faça o seguinte:</w:t>
      </w:r>
    </w:p>
    <w:p w14:paraId="4AD51721" w14:textId="77777777" w:rsidR="004470EF" w:rsidRPr="002E6533" w:rsidRDefault="00000000">
      <w:pPr>
        <w:pStyle w:val="Compact"/>
      </w:pPr>
      <w:r w:rsidRPr="002E6533">
        <w:t>Selecione uma opção de exibição para os modos de edição e visualização.</w:t>
      </w:r>
    </w:p>
    <w:p w14:paraId="6BE532AA" w14:textId="77777777" w:rsidR="004470EF" w:rsidRPr="002E6533" w:rsidRDefault="00000000">
      <w:pPr>
        <w:pStyle w:val="FirstParagraph"/>
      </w:pPr>
      <w:r w:rsidRPr="002E6533">
        <w:t>A tabela a seguir descreve as opções.</w:t>
      </w:r>
    </w:p>
    <w:p w14:paraId="52D5904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4CD3A1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0BE80D" w14:textId="77777777" w:rsidR="004470EF" w:rsidRPr="002E6533" w:rsidRDefault="00000000">
            <w:pPr>
              <w:pStyle w:val="Compact"/>
            </w:pPr>
            <w:r w:rsidRPr="002E6533">
              <w:t>Opção</w:t>
            </w:r>
          </w:p>
        </w:tc>
        <w:tc>
          <w:tcPr>
            <w:tcW w:w="3960" w:type="dxa"/>
          </w:tcPr>
          <w:p w14:paraId="71D21DC6" w14:textId="77777777" w:rsidR="004470EF" w:rsidRPr="002E6533" w:rsidRDefault="00000000">
            <w:pPr>
              <w:pStyle w:val="Compact"/>
            </w:pPr>
            <w:r w:rsidRPr="002E6533">
              <w:t>Descrição</w:t>
            </w:r>
          </w:p>
        </w:tc>
      </w:tr>
      <w:tr w:rsidR="004470EF" w:rsidRPr="002E6533" w14:paraId="0AAAEC8B" w14:textId="77777777">
        <w:tc>
          <w:tcPr>
            <w:tcW w:w="3960" w:type="dxa"/>
          </w:tcPr>
          <w:p w14:paraId="7039E28F" w14:textId="77777777" w:rsidR="004470EF" w:rsidRPr="002E6533" w:rsidRDefault="00000000">
            <w:pPr>
              <w:pStyle w:val="Compact"/>
            </w:pPr>
            <w:r w:rsidRPr="002E6533">
              <w:t>Nenhum</w:t>
            </w:r>
          </w:p>
        </w:tc>
        <w:tc>
          <w:tcPr>
            <w:tcW w:w="3960" w:type="dxa"/>
          </w:tcPr>
          <w:p w14:paraId="77B58B38" w14:textId="77777777" w:rsidR="004470EF" w:rsidRPr="002E6533" w:rsidRDefault="00000000">
            <w:pPr>
              <w:pStyle w:val="Compact"/>
            </w:pPr>
            <w:r w:rsidRPr="002E6533">
              <w:t>O texto de ajuda não é exibido.</w:t>
            </w:r>
          </w:p>
        </w:tc>
      </w:tr>
      <w:tr w:rsidR="004470EF" w:rsidRPr="002E6533" w14:paraId="0D96AC7B" w14:textId="77777777">
        <w:tc>
          <w:tcPr>
            <w:tcW w:w="3960" w:type="dxa"/>
          </w:tcPr>
          <w:p w14:paraId="5A413416" w14:textId="77777777" w:rsidR="004470EF" w:rsidRPr="002E6533" w:rsidRDefault="00000000">
            <w:pPr>
              <w:pStyle w:val="Compact"/>
            </w:pPr>
            <w:r w:rsidRPr="002E6533">
              <w:t>Ícone de dica</w:t>
            </w:r>
          </w:p>
        </w:tc>
        <w:tc>
          <w:tcPr>
            <w:tcW w:w="3960" w:type="dxa"/>
          </w:tcPr>
          <w:p w14:paraId="1278148D"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23B90F8F" w14:textId="77777777" w:rsidR="004470EF" w:rsidRPr="002E6533" w:rsidRDefault="00000000">
            <w:pPr>
              <w:pStyle w:val="Corpodetexto"/>
            </w:pPr>
            <w:r w:rsidRPr="002E6533">
              <w:t>Informações do campo ao passar o cursor sobre o ícone de ajuda</w:t>
            </w:r>
          </w:p>
        </w:tc>
      </w:tr>
      <w:tr w:rsidR="004470EF" w:rsidRPr="002E6533" w14:paraId="19C96423" w14:textId="77777777">
        <w:tc>
          <w:tcPr>
            <w:tcW w:w="3960" w:type="dxa"/>
          </w:tcPr>
          <w:p w14:paraId="6863A1C1" w14:textId="77777777" w:rsidR="004470EF" w:rsidRPr="002E6533" w:rsidRDefault="00000000">
            <w:pPr>
              <w:pStyle w:val="Compact"/>
            </w:pPr>
            <w:r w:rsidRPr="002E6533">
              <w:t>Abaixo</w:t>
            </w:r>
          </w:p>
        </w:tc>
        <w:tc>
          <w:tcPr>
            <w:tcW w:w="3960" w:type="dxa"/>
          </w:tcPr>
          <w:p w14:paraId="5141565C" w14:textId="77777777" w:rsidR="004470EF" w:rsidRPr="002E6533" w:rsidRDefault="00000000">
            <w:pPr>
              <w:pStyle w:val="Corpodetexto"/>
            </w:pPr>
            <w:r w:rsidRPr="002E6533">
              <w:t>A Ajuda é exibida abaixo do campo nos modos de edição e visualização.</w:t>
            </w:r>
          </w:p>
          <w:p w14:paraId="529ADAD1" w14:textId="77777777" w:rsidR="004470EF" w:rsidRPr="002E6533" w:rsidRDefault="00000000">
            <w:pPr>
              <w:pStyle w:val="Corpodetexto"/>
            </w:pPr>
            <w:r w:rsidRPr="002E6533">
              <w:t>Informações do campo abaixo dele</w:t>
            </w:r>
          </w:p>
        </w:tc>
      </w:tr>
    </w:tbl>
    <w:p w14:paraId="5E134EE1" w14:textId="77777777" w:rsidR="004470EF" w:rsidRPr="002E6533" w:rsidRDefault="00000000">
      <w:pPr>
        <w:pStyle w:val="Compact"/>
      </w:pPr>
      <w:r w:rsidRPr="002E6533">
        <w:t>Se você estiver usando um texto de ajuda, digite o texto.</w:t>
      </w:r>
    </w:p>
    <w:p w14:paraId="25C60879" w14:textId="77777777" w:rsidR="004470EF" w:rsidRPr="002E6533" w:rsidRDefault="00000000">
      <w:pPr>
        <w:pStyle w:val="Ttulo2"/>
      </w:pPr>
      <w:r w:rsidRPr="002E6533">
        <w:t>Tarefa 5: Configurar o acesso ao arquivo</w:t>
      </w:r>
    </w:p>
    <w:p w14:paraId="393FD1AA" w14:textId="77777777" w:rsidR="004470EF" w:rsidRPr="002E6533" w:rsidRDefault="00000000">
      <w:pPr>
        <w:pStyle w:val="FirstParagraph"/>
      </w:pPr>
      <w:r w:rsidRPr="002E6533">
        <w:t>Os direitos de acesso determinam se todos os usuários ou apenas usuários ou grupos selecionados têm acesso ao campo.</w:t>
      </w:r>
    </w:p>
    <w:p w14:paraId="605B3A14" w14:textId="77777777" w:rsidR="004470EF" w:rsidRPr="002E6533" w:rsidRDefault="00000000">
      <w:pPr>
        <w:pStyle w:val="Corpodetexto"/>
      </w:pPr>
      <w:r w:rsidRPr="002E6533">
        <w:t>Na seção Acesso, faça o seguinte:</w:t>
      </w:r>
    </w:p>
    <w:p w14:paraId="26CFEA82" w14:textId="77777777" w:rsidR="004470EF" w:rsidRPr="002E6533" w:rsidRDefault="00000000">
      <w:r w:rsidRPr="002E6533">
        <w:t>Selecione Público ou Privado.</w:t>
      </w:r>
    </w:p>
    <w:p w14:paraId="11643D85" w14:textId="77777777" w:rsidR="004470EF" w:rsidRPr="002E6533" w:rsidRDefault="00000000">
      <w:r w:rsidRPr="002E6533">
        <w:rPr>
          <w:b/>
          <w:bCs/>
        </w:rPr>
        <w:t>Observação:</w:t>
      </w:r>
      <w:r w:rsidRPr="002E6533">
        <w:t xml:space="preserve"> Campos-chave devem ser públicos.</w:t>
      </w:r>
    </w:p>
    <w:p w14:paraId="4D98C4F2"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78C86981" w14:textId="77777777" w:rsidR="004470EF" w:rsidRPr="002E6533" w:rsidRDefault="00000000">
      <w:pPr>
        <w:pStyle w:val="Ttulo1"/>
      </w:pPr>
      <w:bookmarkStart w:id="1446" w:name="adicionando-campos-endereço-ip"/>
      <w:bookmarkEnd w:id="1445"/>
      <w:r w:rsidRPr="002E6533">
        <w:lastRenderedPageBreak/>
        <w:t>Adicionando campos Endereço IP</w:t>
      </w:r>
    </w:p>
    <w:p w14:paraId="3B8461CA" w14:textId="77777777" w:rsidR="004470EF" w:rsidRPr="002E6533" w:rsidRDefault="00000000">
      <w:pPr>
        <w:pStyle w:val="FirstParagraph"/>
      </w:pPr>
      <w:r w:rsidRPr="002E6533">
        <w:t>O tipo de campo Endereço IP habilita usuários a armazenar um endereço IP em formato IPv4 ou IPv6. Você pode especificar o formato quando cria o campo e não pode alterá-lo posteriormente. O formato IPv4 consiste em 4 subcampos vizinhos que devem conter um valor numérico entre 0 e 255. O formato IPv6 consiste em oito subcampos vizinhos que são exibidos ao usuário usando a sintaxe completa ou abreviada.</w:t>
      </w:r>
    </w:p>
    <w:p w14:paraId="60A859D3" w14:textId="77777777" w:rsidR="004470EF" w:rsidRPr="002E6533" w:rsidRDefault="00000000">
      <w:pPr>
        <w:pStyle w:val="Corpodetexto"/>
      </w:pPr>
      <w:r w:rsidRPr="002E6533">
        <w:t>Nesta página</w:t>
      </w:r>
    </w:p>
    <w:p w14:paraId="358ACC85" w14:textId="77777777" w:rsidR="004470EF" w:rsidRPr="002E6533" w:rsidRDefault="004470EF">
      <w:pPr>
        <w:pStyle w:val="Compact"/>
      </w:pPr>
      <w:hyperlink w:anchor="Tarefa1Criarocampo">
        <w:r w:rsidRPr="002E6533">
          <w:rPr>
            <w:rStyle w:val="Hyperlink"/>
          </w:rPr>
          <w:t>Tarefa 1: Criar o campo</w:t>
        </w:r>
      </w:hyperlink>
    </w:p>
    <w:p w14:paraId="28D4CE21" w14:textId="77777777" w:rsidR="004470EF" w:rsidRPr="002E6533" w:rsidRDefault="004470EF">
      <w:pPr>
        <w:pStyle w:val="Compact"/>
      </w:pPr>
      <w:hyperlink w:anchor="Tarefa2Configurarasop%C3%A7%C3%B5es">
        <w:r w:rsidRPr="002E6533">
          <w:rPr>
            <w:rStyle w:val="Hyperlink"/>
          </w:rPr>
          <w:t>Tarefa 2: Configurar as opções</w:t>
        </w:r>
      </w:hyperlink>
    </w:p>
    <w:p w14:paraId="06F48A3B" w14:textId="77777777" w:rsidR="004470EF" w:rsidRPr="002E6533" w:rsidRDefault="004470EF">
      <w:pPr>
        <w:pStyle w:val="Compact"/>
      </w:pPr>
      <w:hyperlink w:anchor="Tarefa3Configurarotextodeajuda">
        <w:r w:rsidRPr="002E6533">
          <w:rPr>
            <w:rStyle w:val="Hyperlink"/>
          </w:rPr>
          <w:t>Tarefa 3: Configurar o texto de ajuda</w:t>
        </w:r>
      </w:hyperlink>
    </w:p>
    <w:p w14:paraId="6E679C6C" w14:textId="77777777" w:rsidR="004470EF" w:rsidRPr="002E6533" w:rsidRDefault="004470EF">
      <w:pPr>
        <w:pStyle w:val="Compact"/>
      </w:pPr>
      <w:hyperlink w:anchor="Tarefa4Configuraroacessoaoarquivo">
        <w:r w:rsidRPr="002E6533">
          <w:rPr>
            <w:rStyle w:val="Hyperlink"/>
          </w:rPr>
          <w:t>Tarefa 4: Configurar o acesso ao arquivo</w:t>
        </w:r>
      </w:hyperlink>
    </w:p>
    <w:p w14:paraId="17E8D4C5" w14:textId="77777777" w:rsidR="004470EF" w:rsidRPr="002E6533" w:rsidRDefault="00000000">
      <w:pPr>
        <w:pStyle w:val="Ttulo2"/>
      </w:pPr>
      <w:r w:rsidRPr="002E6533">
        <w:t>Tarefa 1: Criar o campo</w:t>
      </w:r>
    </w:p>
    <w:p w14:paraId="5A375505" w14:textId="77777777" w:rsidR="004470EF" w:rsidRPr="002E6533" w:rsidRDefault="00000000">
      <w:pPr>
        <w:pStyle w:val="Compact"/>
      </w:pPr>
      <w:r w:rsidRPr="002E6533">
        <w:t>Em seu aplicativo, acesse a guia Designer &gt; guia Layout &gt; painel Objetos &gt; e clique em Adicionar novo.</w:t>
      </w:r>
    </w:p>
    <w:p w14:paraId="17C57749" w14:textId="77777777" w:rsidR="004470EF" w:rsidRPr="002E6533" w:rsidRDefault="00000000">
      <w:r w:rsidRPr="002E6533">
        <w:t>Selecione o tipo de campo, digite um nome e clique em Criar campo.</w:t>
      </w:r>
    </w:p>
    <w:p w14:paraId="0D7DF687" w14:textId="77777777" w:rsidR="004470EF" w:rsidRPr="002E6533" w:rsidRDefault="00000000">
      <w:r w:rsidRPr="002E6533">
        <w:t>Diretrizes de nome de campo:</w:t>
      </w:r>
    </w:p>
    <w:p w14:paraId="346745B4"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78E9C7C1"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BA12E40"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31781FE6"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686C7B71"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24C8836E" w14:textId="77777777" w:rsidR="004470EF" w:rsidRPr="002E6533" w:rsidRDefault="00000000">
      <w:pPr>
        <w:pStyle w:val="Compact"/>
      </w:pPr>
      <w:r w:rsidRPr="002E6533">
        <w:t>Selecione o tipo de endereço IP e clique em OK.</w:t>
      </w:r>
    </w:p>
    <w:p w14:paraId="3B66E396" w14:textId="77777777" w:rsidR="004470EF" w:rsidRPr="002E6533" w:rsidRDefault="00000000">
      <w:r w:rsidRPr="002E6533">
        <w:t>Na seção Informações gerais, digite uma descrição.</w:t>
      </w:r>
    </w:p>
    <w:p w14:paraId="7535B60C"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2895F248" w14:textId="77777777" w:rsidR="004470EF" w:rsidRPr="002E6533" w:rsidRDefault="00000000">
      <w:pPr>
        <w:numPr>
          <w:ilvl w:val="0"/>
          <w:numId w:val="1"/>
        </w:numPr>
      </w:pPr>
      <w:r w:rsidRPr="002E6533">
        <w:lastRenderedPageBreak/>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1B7C7AD1"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1180626B" w14:textId="77777777" w:rsidR="004470EF" w:rsidRPr="002E6533" w:rsidRDefault="00000000">
      <w:pPr>
        <w:pStyle w:val="Ttulo2"/>
      </w:pPr>
      <w:r w:rsidRPr="002E6533">
        <w:t>Tarefa 2: Configurar as opções</w:t>
      </w:r>
    </w:p>
    <w:p w14:paraId="054C6915" w14:textId="77777777" w:rsidR="004470EF" w:rsidRPr="002E6533" w:rsidRDefault="00000000">
      <w:pPr>
        <w:pStyle w:val="FirstParagraph"/>
      </w:pPr>
      <w:r w:rsidRPr="002E6533">
        <w:t>Na seção Opções, selecione todas as opções a seguir que se aplicam ao campo.</w:t>
      </w:r>
    </w:p>
    <w:p w14:paraId="5F6805A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16EE9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AE766B" w14:textId="77777777" w:rsidR="004470EF" w:rsidRPr="002E6533" w:rsidRDefault="00000000">
            <w:pPr>
              <w:pStyle w:val="Compact"/>
            </w:pPr>
            <w:r w:rsidRPr="002E6533">
              <w:t>Opção</w:t>
            </w:r>
          </w:p>
        </w:tc>
        <w:tc>
          <w:tcPr>
            <w:tcW w:w="3960" w:type="dxa"/>
          </w:tcPr>
          <w:p w14:paraId="2401C608" w14:textId="77777777" w:rsidR="004470EF" w:rsidRPr="002E6533" w:rsidRDefault="00000000">
            <w:pPr>
              <w:pStyle w:val="Compact"/>
            </w:pPr>
            <w:r w:rsidRPr="002E6533">
              <w:t>Descrição</w:t>
            </w:r>
          </w:p>
        </w:tc>
      </w:tr>
      <w:tr w:rsidR="004470EF" w:rsidRPr="002E6533" w14:paraId="12A7987C" w14:textId="77777777">
        <w:tc>
          <w:tcPr>
            <w:tcW w:w="3960" w:type="dxa"/>
          </w:tcPr>
          <w:p w14:paraId="51CC9802" w14:textId="77777777" w:rsidR="004470EF" w:rsidRPr="002E6533" w:rsidRDefault="00000000">
            <w:pPr>
              <w:pStyle w:val="Compact"/>
            </w:pPr>
            <w:r w:rsidRPr="002E6533">
              <w:t>Este é um campo obrigatório</w:t>
            </w:r>
          </w:p>
        </w:tc>
        <w:tc>
          <w:tcPr>
            <w:tcW w:w="3960" w:type="dxa"/>
          </w:tcPr>
          <w:p w14:paraId="30F06D8D"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2AE61BE1" w14:textId="77777777">
        <w:tc>
          <w:tcPr>
            <w:tcW w:w="3960" w:type="dxa"/>
          </w:tcPr>
          <w:p w14:paraId="429193DB" w14:textId="77777777" w:rsidR="004470EF" w:rsidRPr="002E6533" w:rsidRDefault="00000000">
            <w:pPr>
              <w:pStyle w:val="Compact"/>
            </w:pPr>
            <w:r w:rsidRPr="002E6533">
              <w:t>Exibir data da última modificação</w:t>
            </w:r>
          </w:p>
        </w:tc>
        <w:tc>
          <w:tcPr>
            <w:tcW w:w="3960" w:type="dxa"/>
          </w:tcPr>
          <w:p w14:paraId="65E204FC"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3095C6EC" w14:textId="77777777">
        <w:tc>
          <w:tcPr>
            <w:tcW w:w="3960" w:type="dxa"/>
          </w:tcPr>
          <w:p w14:paraId="58C84288" w14:textId="77777777" w:rsidR="004470EF" w:rsidRPr="002E6533" w:rsidRDefault="00000000">
            <w:pPr>
              <w:pStyle w:val="Compact"/>
            </w:pPr>
            <w:r w:rsidRPr="002E6533">
              <w:t>Tornar este campo pesquisável</w:t>
            </w:r>
          </w:p>
        </w:tc>
        <w:tc>
          <w:tcPr>
            <w:tcW w:w="3960" w:type="dxa"/>
          </w:tcPr>
          <w:p w14:paraId="15AD334D" w14:textId="77777777" w:rsidR="004470EF" w:rsidRPr="002E6533" w:rsidRDefault="00000000">
            <w:pPr>
              <w:pStyle w:val="Compact"/>
            </w:pPr>
            <w:r w:rsidRPr="002E6533">
              <w:t>Disponibiliza este campo para exibição em todos os resultados da pesquisa.</w:t>
            </w:r>
          </w:p>
        </w:tc>
      </w:tr>
      <w:tr w:rsidR="004470EF" w:rsidRPr="002E6533" w14:paraId="063340B1" w14:textId="77777777">
        <w:tc>
          <w:tcPr>
            <w:tcW w:w="3960" w:type="dxa"/>
          </w:tcPr>
          <w:p w14:paraId="7CFD1D2E" w14:textId="77777777" w:rsidR="004470EF" w:rsidRPr="002E6533" w:rsidRDefault="00000000">
            <w:pPr>
              <w:pStyle w:val="Compact"/>
            </w:pPr>
            <w:r w:rsidRPr="002E6533">
              <w:t>Exibir este campo nos resultados da pesquisa global</w:t>
            </w:r>
          </w:p>
        </w:tc>
        <w:tc>
          <w:tcPr>
            <w:tcW w:w="3960" w:type="dxa"/>
          </w:tcPr>
          <w:p w14:paraId="15555890"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32150D0E" w14:textId="77777777">
        <w:tc>
          <w:tcPr>
            <w:tcW w:w="3960" w:type="dxa"/>
          </w:tcPr>
          <w:p w14:paraId="77457880" w14:textId="77777777" w:rsidR="004470EF" w:rsidRPr="002E6533" w:rsidRDefault="00000000">
            <w:pPr>
              <w:pStyle w:val="Compact"/>
            </w:pPr>
            <w:r w:rsidRPr="002E6533">
              <w:t>Exigir valores únicos</w:t>
            </w:r>
          </w:p>
        </w:tc>
        <w:tc>
          <w:tcPr>
            <w:tcW w:w="3960" w:type="dxa"/>
          </w:tcPr>
          <w:p w14:paraId="3F2CBB2A" w14:textId="77777777" w:rsidR="004470EF" w:rsidRPr="002E6533" w:rsidRDefault="00000000">
            <w:pPr>
              <w:pStyle w:val="Compact"/>
            </w:pPr>
            <w:r w:rsidRPr="002E6533">
              <w:t>Impede que os usuários especifiquem um valor idêntico em um campo de registros diferentes.</w:t>
            </w:r>
          </w:p>
        </w:tc>
      </w:tr>
      <w:tr w:rsidR="004470EF" w:rsidRPr="002E6533" w14:paraId="1059C4D6" w14:textId="77777777">
        <w:tc>
          <w:tcPr>
            <w:tcW w:w="3960" w:type="dxa"/>
          </w:tcPr>
          <w:p w14:paraId="6CA2A0E8" w14:textId="77777777" w:rsidR="004470EF" w:rsidRPr="002E6533" w:rsidRDefault="00000000">
            <w:pPr>
              <w:pStyle w:val="Compact"/>
            </w:pPr>
            <w:r w:rsidRPr="002E6533">
              <w:t>Tornar este o campo principal</w:t>
            </w:r>
          </w:p>
        </w:tc>
        <w:tc>
          <w:tcPr>
            <w:tcW w:w="3960" w:type="dxa"/>
          </w:tcPr>
          <w:p w14:paraId="3603E7C8" w14:textId="77777777" w:rsidR="004470EF" w:rsidRPr="002E6533" w:rsidRDefault="00000000">
            <w:pPr>
              <w:pStyle w:val="Corpodetexto"/>
            </w:pPr>
            <w:r w:rsidRPr="002E6533">
              <w:t>Designa o campo como o campo-chave no aplicativo.</w:t>
            </w:r>
          </w:p>
          <w:p w14:paraId="4EDFB51A" w14:textId="77777777" w:rsidR="004470EF" w:rsidRPr="002E6533" w:rsidRDefault="00000000">
            <w:pPr>
              <w:pStyle w:val="Corpodetexto"/>
            </w:pPr>
            <w:r w:rsidRPr="002E6533">
              <w:t xml:space="preserve">Os resultados da pesquisa exibem o campo-chave como um hiperlink, no qual os usuários podem clicar para visualizar </w:t>
            </w:r>
            <w:r w:rsidRPr="002E6533">
              <w:lastRenderedPageBreak/>
              <w:t>os detalhes de um registro. Quando você selecionar esta opção, o campo obrigatório e as opções de resultados da pesquisa serão marcadas automaticamente.</w:t>
            </w:r>
          </w:p>
          <w:p w14:paraId="7733914A"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20D61CAF" w14:textId="77777777">
        <w:tc>
          <w:tcPr>
            <w:tcW w:w="3960" w:type="dxa"/>
          </w:tcPr>
          <w:p w14:paraId="5EE11072" w14:textId="77777777" w:rsidR="004470EF" w:rsidRPr="002E6533" w:rsidRDefault="00000000">
            <w:pPr>
              <w:pStyle w:val="Compact"/>
            </w:pPr>
            <w:r w:rsidRPr="002E6533">
              <w:lastRenderedPageBreak/>
              <w:t>Exibir opções de formatação avançada</w:t>
            </w:r>
          </w:p>
        </w:tc>
        <w:tc>
          <w:tcPr>
            <w:tcW w:w="3960" w:type="dxa"/>
          </w:tcPr>
          <w:p w14:paraId="7B40C2EC"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7E82CBF2" w14:textId="77777777" w:rsidR="004470EF" w:rsidRPr="002E6533" w:rsidRDefault="00000000">
            <w:pPr>
              <w:pStyle w:val="Corpodetexto"/>
            </w:pPr>
            <w:r w:rsidRPr="002E6533">
              <w:t>Você pode definir as seguintes opções:</w:t>
            </w:r>
          </w:p>
          <w:p w14:paraId="7AD6F8A0"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240CF9C1" w14:textId="77777777" w:rsidR="004470EF" w:rsidRPr="002E6533" w:rsidRDefault="00000000">
            <w:r w:rsidRPr="002E6533">
              <w:t>Orientação: Selecione exibir ou ocultar o nome do campo e exibir os valores horizontal ou verticalmente.</w:t>
            </w:r>
          </w:p>
        </w:tc>
      </w:tr>
      <w:tr w:rsidR="004470EF" w:rsidRPr="002E6533" w14:paraId="639EBAD3" w14:textId="77777777">
        <w:tc>
          <w:tcPr>
            <w:tcW w:w="3960" w:type="dxa"/>
          </w:tcPr>
          <w:p w14:paraId="5117288F" w14:textId="77777777" w:rsidR="004470EF" w:rsidRPr="002E6533" w:rsidRDefault="00000000">
            <w:pPr>
              <w:pStyle w:val="Compact"/>
            </w:pPr>
            <w:r w:rsidRPr="002E6533">
              <w:t>Validar este campo quando houver alterações de valores no registro</w:t>
            </w:r>
          </w:p>
        </w:tc>
        <w:tc>
          <w:tcPr>
            <w:tcW w:w="3960" w:type="dxa"/>
          </w:tcPr>
          <w:p w14:paraId="007BDEA1" w14:textId="77777777" w:rsidR="004470EF" w:rsidRPr="002E6533" w:rsidRDefault="00000000">
            <w:pPr>
              <w:pStyle w:val="Corpodetexto"/>
            </w:pPr>
            <w:r w:rsidRPr="002E6533">
              <w:t>Faz com que um campo seja validado sempre que houver alterações de valores em um registro.</w:t>
            </w:r>
          </w:p>
          <w:p w14:paraId="2B187073" w14:textId="77777777" w:rsidR="004470EF" w:rsidRPr="002E6533" w:rsidRDefault="00000000">
            <w:pPr>
              <w:pStyle w:val="Corpodetexto"/>
            </w:pPr>
            <w:r w:rsidRPr="002E6533">
              <w:t>Se essa opção não estiver selecionada, o campo será validado apenas quando o valor nele for alterado.</w:t>
            </w:r>
          </w:p>
        </w:tc>
      </w:tr>
    </w:tbl>
    <w:p w14:paraId="5B722E31" w14:textId="77777777" w:rsidR="004470EF" w:rsidRPr="002E6533" w:rsidRDefault="00000000">
      <w:pPr>
        <w:pStyle w:val="Ttulo2"/>
      </w:pPr>
      <w:r w:rsidRPr="002E6533">
        <w:t>Tarefa 3: Configurar o texto de ajuda</w:t>
      </w:r>
    </w:p>
    <w:p w14:paraId="466307C9" w14:textId="77777777" w:rsidR="004470EF" w:rsidRPr="002E6533" w:rsidRDefault="00000000">
      <w:pPr>
        <w:pStyle w:val="FirstParagraph"/>
      </w:pPr>
      <w:r w:rsidRPr="002E6533">
        <w:t xml:space="preserve">A ajuda em nível de campo fornece diretrizes e instruções adicionais para garantir que os usuários digitem as informações apropriadas no campo. Esse texto de ajuda </w:t>
      </w:r>
      <w:r w:rsidRPr="002E6533">
        <w:lastRenderedPageBreak/>
        <w:t>aparece para os usuários quando eles adicionarem, editarem ou visualizarem registros no aplicativo no qual se encontra o campo.</w:t>
      </w:r>
    </w:p>
    <w:p w14:paraId="602E78C4" w14:textId="77777777" w:rsidR="004470EF" w:rsidRPr="002E6533" w:rsidRDefault="00000000">
      <w:pPr>
        <w:pStyle w:val="Corpodetexto"/>
      </w:pPr>
      <w:r w:rsidRPr="002E6533">
        <w:t>Considere as seguintes diretrizes gerais quando for escrever a ajuda no nível de campo:</w:t>
      </w:r>
    </w:p>
    <w:p w14:paraId="71DBF3BB"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1E2248CB" w14:textId="77777777" w:rsidR="004470EF" w:rsidRPr="002E6533" w:rsidRDefault="00000000">
      <w:pPr>
        <w:pStyle w:val="Compact"/>
      </w:pPr>
      <w:r w:rsidRPr="002E6533">
        <w:t>Utilize sentenças completas sempre que possível.</w:t>
      </w:r>
    </w:p>
    <w:p w14:paraId="244F50F7" w14:textId="77777777" w:rsidR="004470EF" w:rsidRPr="002E6533" w:rsidRDefault="00000000">
      <w:pPr>
        <w:pStyle w:val="Compact"/>
      </w:pPr>
      <w:r w:rsidRPr="002E6533">
        <w:t>Evite jargões (a não ser que o termo seja muito importante e familiar a seus usuários).</w:t>
      </w:r>
    </w:p>
    <w:p w14:paraId="11E1D692" w14:textId="77777777" w:rsidR="004470EF" w:rsidRPr="002E6533" w:rsidRDefault="00000000">
      <w:pPr>
        <w:pStyle w:val="Compact"/>
      </w:pPr>
      <w:r w:rsidRPr="002E6533">
        <w:t>Escreva um texto de ajuda que corresponda ao nível das aptidões técnicas dos leitores.</w:t>
      </w:r>
    </w:p>
    <w:p w14:paraId="1FF1536B" w14:textId="77777777" w:rsidR="004470EF" w:rsidRPr="002E6533" w:rsidRDefault="00000000">
      <w:pPr>
        <w:pStyle w:val="Compact"/>
      </w:pPr>
      <w:r w:rsidRPr="002E6533">
        <w:t>Utilize "você" e "seu" como se estivesse falando diretamente com o usuário.</w:t>
      </w:r>
    </w:p>
    <w:p w14:paraId="0819E214" w14:textId="77777777" w:rsidR="004470EF" w:rsidRPr="002E6533" w:rsidRDefault="00000000">
      <w:pPr>
        <w:pStyle w:val="Compact"/>
      </w:pPr>
      <w:r w:rsidRPr="002E6533">
        <w:t>Considere posicionar o texto de ajuda no formulário de uma pergunta, por exemplo, "Qual é o seu nível de interesse?"</w:t>
      </w:r>
    </w:p>
    <w:p w14:paraId="6402C133" w14:textId="77777777" w:rsidR="004470EF" w:rsidRPr="002E6533" w:rsidRDefault="00000000">
      <w:pPr>
        <w:pStyle w:val="FirstParagraph"/>
      </w:pPr>
      <w:r w:rsidRPr="002E6533">
        <w:t>Na seção Ajuda de texto, faça o seguinte:</w:t>
      </w:r>
    </w:p>
    <w:p w14:paraId="58BABA9C" w14:textId="77777777" w:rsidR="004470EF" w:rsidRPr="002E6533" w:rsidRDefault="00000000">
      <w:pPr>
        <w:pStyle w:val="Compact"/>
      </w:pPr>
      <w:r w:rsidRPr="002E6533">
        <w:t>Selecione uma opção de exibição para os modos de edição e visualização.</w:t>
      </w:r>
    </w:p>
    <w:p w14:paraId="0E95E0E5" w14:textId="77777777" w:rsidR="004470EF" w:rsidRPr="002E6533" w:rsidRDefault="00000000">
      <w:pPr>
        <w:pStyle w:val="FirstParagraph"/>
      </w:pPr>
      <w:r w:rsidRPr="002E6533">
        <w:t>A tabela a seguir descreve as opções.</w:t>
      </w:r>
    </w:p>
    <w:p w14:paraId="26E16C1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2ADCF0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FC58FE" w14:textId="77777777" w:rsidR="004470EF" w:rsidRPr="002E6533" w:rsidRDefault="00000000">
            <w:pPr>
              <w:pStyle w:val="Compact"/>
            </w:pPr>
            <w:r w:rsidRPr="002E6533">
              <w:t>Opção</w:t>
            </w:r>
          </w:p>
        </w:tc>
        <w:tc>
          <w:tcPr>
            <w:tcW w:w="3960" w:type="dxa"/>
          </w:tcPr>
          <w:p w14:paraId="5BEEC94F" w14:textId="77777777" w:rsidR="004470EF" w:rsidRPr="002E6533" w:rsidRDefault="00000000">
            <w:pPr>
              <w:pStyle w:val="Compact"/>
            </w:pPr>
            <w:r w:rsidRPr="002E6533">
              <w:t>Descrição</w:t>
            </w:r>
          </w:p>
        </w:tc>
      </w:tr>
      <w:tr w:rsidR="004470EF" w:rsidRPr="002E6533" w14:paraId="4383DBFA" w14:textId="77777777">
        <w:tc>
          <w:tcPr>
            <w:tcW w:w="3960" w:type="dxa"/>
          </w:tcPr>
          <w:p w14:paraId="10EB94D6" w14:textId="77777777" w:rsidR="004470EF" w:rsidRPr="002E6533" w:rsidRDefault="00000000">
            <w:pPr>
              <w:pStyle w:val="Compact"/>
            </w:pPr>
            <w:r w:rsidRPr="002E6533">
              <w:t>Nenhum</w:t>
            </w:r>
          </w:p>
        </w:tc>
        <w:tc>
          <w:tcPr>
            <w:tcW w:w="3960" w:type="dxa"/>
          </w:tcPr>
          <w:p w14:paraId="38B99B34" w14:textId="77777777" w:rsidR="004470EF" w:rsidRPr="002E6533" w:rsidRDefault="00000000">
            <w:pPr>
              <w:pStyle w:val="Compact"/>
            </w:pPr>
            <w:r w:rsidRPr="002E6533">
              <w:t>O texto de ajuda não é exibido.</w:t>
            </w:r>
          </w:p>
        </w:tc>
      </w:tr>
      <w:tr w:rsidR="004470EF" w:rsidRPr="002E6533" w14:paraId="7DD3D764" w14:textId="77777777">
        <w:tc>
          <w:tcPr>
            <w:tcW w:w="3960" w:type="dxa"/>
          </w:tcPr>
          <w:p w14:paraId="349AE79A" w14:textId="77777777" w:rsidR="004470EF" w:rsidRPr="002E6533" w:rsidRDefault="00000000">
            <w:pPr>
              <w:pStyle w:val="Compact"/>
            </w:pPr>
            <w:r w:rsidRPr="002E6533">
              <w:t>Ícone de dica</w:t>
            </w:r>
          </w:p>
        </w:tc>
        <w:tc>
          <w:tcPr>
            <w:tcW w:w="3960" w:type="dxa"/>
          </w:tcPr>
          <w:p w14:paraId="35B3DA5C"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4FCCC5FA" w14:textId="77777777" w:rsidR="004470EF" w:rsidRPr="002E6533" w:rsidRDefault="00000000">
            <w:pPr>
              <w:pStyle w:val="Corpodetexto"/>
            </w:pPr>
            <w:r w:rsidRPr="002E6533">
              <w:t>Informações do campo ao passar o cursor sobre o ícone de ajuda</w:t>
            </w:r>
          </w:p>
        </w:tc>
      </w:tr>
      <w:tr w:rsidR="004470EF" w:rsidRPr="002E6533" w14:paraId="5DEDB102" w14:textId="77777777">
        <w:tc>
          <w:tcPr>
            <w:tcW w:w="3960" w:type="dxa"/>
          </w:tcPr>
          <w:p w14:paraId="42FB13C9" w14:textId="77777777" w:rsidR="004470EF" w:rsidRPr="002E6533" w:rsidRDefault="00000000">
            <w:pPr>
              <w:pStyle w:val="Compact"/>
            </w:pPr>
            <w:r w:rsidRPr="002E6533">
              <w:t>Abaixo</w:t>
            </w:r>
          </w:p>
        </w:tc>
        <w:tc>
          <w:tcPr>
            <w:tcW w:w="3960" w:type="dxa"/>
          </w:tcPr>
          <w:p w14:paraId="3532D49F" w14:textId="77777777" w:rsidR="004470EF" w:rsidRPr="002E6533" w:rsidRDefault="00000000">
            <w:pPr>
              <w:pStyle w:val="Corpodetexto"/>
            </w:pPr>
            <w:r w:rsidRPr="002E6533">
              <w:t>A Ajuda é exibida abaixo do campo nos modos de edição e visualização.</w:t>
            </w:r>
          </w:p>
          <w:p w14:paraId="7A139FFD" w14:textId="77777777" w:rsidR="004470EF" w:rsidRPr="002E6533" w:rsidRDefault="00000000">
            <w:pPr>
              <w:pStyle w:val="Corpodetexto"/>
            </w:pPr>
            <w:r w:rsidRPr="002E6533">
              <w:t>Informações do campo abaixo dele</w:t>
            </w:r>
          </w:p>
        </w:tc>
      </w:tr>
    </w:tbl>
    <w:p w14:paraId="02AC7C90" w14:textId="77777777" w:rsidR="004470EF" w:rsidRPr="002E6533" w:rsidRDefault="00000000">
      <w:pPr>
        <w:pStyle w:val="Compact"/>
      </w:pPr>
      <w:r w:rsidRPr="002E6533">
        <w:t>Se você estiver usando texto de ajuda, use o Editor de rich text para formatar o texto conforme necessário.</w:t>
      </w:r>
    </w:p>
    <w:p w14:paraId="2E3343D4" w14:textId="77777777" w:rsidR="004470EF" w:rsidRPr="002E6533" w:rsidRDefault="00000000">
      <w:pPr>
        <w:pStyle w:val="Ttulo2"/>
      </w:pPr>
      <w:r w:rsidRPr="002E6533">
        <w:lastRenderedPageBreak/>
        <w:t>Tarefa 4: Configurar o acesso ao arquivo</w:t>
      </w:r>
    </w:p>
    <w:p w14:paraId="7FBDF99A" w14:textId="77777777" w:rsidR="004470EF" w:rsidRPr="002E6533" w:rsidRDefault="00000000">
      <w:pPr>
        <w:pStyle w:val="FirstParagraph"/>
      </w:pPr>
      <w:r w:rsidRPr="002E6533">
        <w:t>Os direitos de acesso determinam se todos os usuários ou apenas usuários ou grupos selecionados têm acesso ao campo.</w:t>
      </w:r>
    </w:p>
    <w:p w14:paraId="361D74C5" w14:textId="77777777" w:rsidR="004470EF" w:rsidRPr="002E6533" w:rsidRDefault="00000000">
      <w:pPr>
        <w:pStyle w:val="Corpodetexto"/>
      </w:pPr>
      <w:r w:rsidRPr="002E6533">
        <w:t>Na seção Acesso, faça o seguinte:</w:t>
      </w:r>
    </w:p>
    <w:p w14:paraId="23156BBB" w14:textId="77777777" w:rsidR="004470EF" w:rsidRPr="002E6533" w:rsidRDefault="00000000">
      <w:r w:rsidRPr="002E6533">
        <w:t>Selecione Público ou Privado.</w:t>
      </w:r>
    </w:p>
    <w:p w14:paraId="07D2A753" w14:textId="77777777" w:rsidR="004470EF" w:rsidRPr="002E6533" w:rsidRDefault="00000000">
      <w:r w:rsidRPr="002E6533">
        <w:rPr>
          <w:b/>
          <w:bCs/>
        </w:rPr>
        <w:t>Observação:</w:t>
      </w:r>
      <w:r w:rsidRPr="002E6533">
        <w:t xml:space="preserve"> Campos-chave devem ser públicos.</w:t>
      </w:r>
    </w:p>
    <w:p w14:paraId="3769CC15"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70C70C8E" w14:textId="77777777" w:rsidR="004470EF" w:rsidRPr="002E6533" w:rsidRDefault="00000000">
      <w:pPr>
        <w:pStyle w:val="Ttulo1"/>
      </w:pPr>
      <w:bookmarkStart w:id="1447" w:name="Xaf44360ca19bf1848b354b30c33e7c7889f845e"/>
      <w:bookmarkEnd w:id="1446"/>
      <w:r w:rsidRPr="002E6533">
        <w:t>Adicionando campos de data da última atualização</w:t>
      </w:r>
    </w:p>
    <w:p w14:paraId="1F399601" w14:textId="77777777" w:rsidR="004470EF" w:rsidRPr="002E6533" w:rsidRDefault="00000000">
      <w:pPr>
        <w:pStyle w:val="FirstParagraph"/>
      </w:pPr>
      <w:r w:rsidRPr="002E6533">
        <w:t>Os campos de Data da última atualização são preenchidos automaticamente com os detalhes de usuário, data e hora do registro mais recente salvo.</w:t>
      </w:r>
    </w:p>
    <w:p w14:paraId="7F3C65EC" w14:textId="77777777" w:rsidR="004470EF" w:rsidRPr="002E6533" w:rsidRDefault="00000000">
      <w:pPr>
        <w:pStyle w:val="Corpodetexto"/>
      </w:pPr>
      <w:r w:rsidRPr="002E6533">
        <w:t>Nesta página</w:t>
      </w:r>
    </w:p>
    <w:p w14:paraId="4B1F0C77" w14:textId="77777777" w:rsidR="004470EF" w:rsidRPr="002E6533" w:rsidRDefault="004470EF">
      <w:pPr>
        <w:pStyle w:val="Compact"/>
      </w:pPr>
      <w:hyperlink w:anchor="Tarefa1Criarocampo">
        <w:r w:rsidRPr="002E6533">
          <w:rPr>
            <w:rStyle w:val="Hyperlink"/>
          </w:rPr>
          <w:t>Tarefa 1: Criar o campo</w:t>
        </w:r>
      </w:hyperlink>
    </w:p>
    <w:p w14:paraId="012E0348" w14:textId="77777777" w:rsidR="004470EF" w:rsidRPr="002E6533" w:rsidRDefault="004470EF">
      <w:pPr>
        <w:pStyle w:val="Compact"/>
      </w:pPr>
      <w:hyperlink w:anchor="Tarefa2Configurarasop%C3%A7%C3%B5es">
        <w:r w:rsidRPr="002E6533">
          <w:rPr>
            <w:rStyle w:val="Hyperlink"/>
          </w:rPr>
          <w:t>Tarefa 2: Configurar as opções</w:t>
        </w:r>
      </w:hyperlink>
    </w:p>
    <w:p w14:paraId="5D4090A9" w14:textId="77777777" w:rsidR="004470EF" w:rsidRPr="002E6533" w:rsidRDefault="004470EF">
      <w:pPr>
        <w:pStyle w:val="Compact"/>
      </w:pPr>
      <w:hyperlink w:anchor="Tarefa3Configurarotextodeajuda">
        <w:r w:rsidRPr="002E6533">
          <w:rPr>
            <w:rStyle w:val="Hyperlink"/>
          </w:rPr>
          <w:t>Tarefa 3: Configurar o texto de ajuda</w:t>
        </w:r>
      </w:hyperlink>
    </w:p>
    <w:p w14:paraId="10FA8362" w14:textId="77777777" w:rsidR="004470EF" w:rsidRPr="002E6533" w:rsidRDefault="004470EF">
      <w:pPr>
        <w:pStyle w:val="Compact"/>
      </w:pPr>
      <w:hyperlink w:anchor="Tarefa4Configuraroacessoaoarquivo">
        <w:r w:rsidRPr="002E6533">
          <w:rPr>
            <w:rStyle w:val="Hyperlink"/>
          </w:rPr>
          <w:t>Tarefa 4: Configurar o acesso ao arquivo</w:t>
        </w:r>
      </w:hyperlink>
    </w:p>
    <w:p w14:paraId="758EF953" w14:textId="77777777" w:rsidR="004470EF" w:rsidRPr="002E6533" w:rsidRDefault="00000000">
      <w:pPr>
        <w:pStyle w:val="Ttulo2"/>
      </w:pPr>
      <w:r w:rsidRPr="002E6533">
        <w:t>Tarefa 1: Criar o campo</w:t>
      </w:r>
    </w:p>
    <w:p w14:paraId="08FFE43C" w14:textId="77777777" w:rsidR="004470EF" w:rsidRPr="002E6533" w:rsidRDefault="00000000">
      <w:pPr>
        <w:pStyle w:val="Compact"/>
      </w:pPr>
      <w:r w:rsidRPr="002E6533">
        <w:t>Em seu aplicativo, acesse a guia Designer &gt; guia Layout &gt; painel Objetos &gt; e clique em Adicionar novo.</w:t>
      </w:r>
    </w:p>
    <w:p w14:paraId="5BE387AB" w14:textId="77777777" w:rsidR="004470EF" w:rsidRPr="002E6533" w:rsidRDefault="00000000">
      <w:r w:rsidRPr="002E6533">
        <w:t>Selecione o tipo de campo, digite um nome e clique em Criar campo.</w:t>
      </w:r>
    </w:p>
    <w:p w14:paraId="42D89BF7" w14:textId="77777777" w:rsidR="004470EF" w:rsidRPr="002E6533" w:rsidRDefault="00000000">
      <w:r w:rsidRPr="002E6533">
        <w:t>Diretrizes de nome de campo:</w:t>
      </w:r>
    </w:p>
    <w:p w14:paraId="0AE41B57"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6BF98C74"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5F8E32A7"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6D3A1BE3"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694CD0E5"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2F6BDBA" w14:textId="77777777" w:rsidR="004470EF" w:rsidRPr="002E6533" w:rsidRDefault="00000000">
      <w:r w:rsidRPr="002E6533">
        <w:t>Na seção Informações gerais, digite uma descrição.</w:t>
      </w:r>
    </w:p>
    <w:p w14:paraId="0ED96EED" w14:textId="77777777" w:rsidR="004470EF" w:rsidRPr="002E6533" w:rsidRDefault="00000000">
      <w:r w:rsidRPr="002E6533">
        <w:rPr>
          <w:b/>
          <w:bCs/>
        </w:rPr>
        <w:lastRenderedPageBreak/>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46813238"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65706A0E"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24A18184" w14:textId="77777777" w:rsidR="004470EF" w:rsidRPr="002E6533" w:rsidRDefault="00000000">
      <w:pPr>
        <w:pStyle w:val="Ttulo2"/>
      </w:pPr>
      <w:r w:rsidRPr="002E6533">
        <w:t>Tarefa 2: Configurar as opções</w:t>
      </w:r>
    </w:p>
    <w:p w14:paraId="62F2640A" w14:textId="77777777" w:rsidR="004470EF" w:rsidRPr="002E6533" w:rsidRDefault="00000000">
      <w:pPr>
        <w:pStyle w:val="FirstParagraph"/>
      </w:pPr>
      <w:r w:rsidRPr="002E6533">
        <w:t>Na seção Opções, selecione todas as opções a seguir que se aplicam ao campo.</w:t>
      </w:r>
    </w:p>
    <w:p w14:paraId="07F4D197"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1E528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194E4B" w14:textId="77777777" w:rsidR="004470EF" w:rsidRPr="002E6533" w:rsidRDefault="00000000">
            <w:pPr>
              <w:pStyle w:val="Compact"/>
            </w:pPr>
            <w:r w:rsidRPr="002E6533">
              <w:t>Opção</w:t>
            </w:r>
          </w:p>
        </w:tc>
        <w:tc>
          <w:tcPr>
            <w:tcW w:w="3960" w:type="dxa"/>
          </w:tcPr>
          <w:p w14:paraId="23DD752E" w14:textId="77777777" w:rsidR="004470EF" w:rsidRPr="002E6533" w:rsidRDefault="00000000">
            <w:pPr>
              <w:pStyle w:val="Compact"/>
            </w:pPr>
            <w:r w:rsidRPr="002E6533">
              <w:t>Descrição</w:t>
            </w:r>
          </w:p>
        </w:tc>
      </w:tr>
      <w:tr w:rsidR="004470EF" w:rsidRPr="002E6533" w14:paraId="08992A84" w14:textId="77777777">
        <w:tc>
          <w:tcPr>
            <w:tcW w:w="3960" w:type="dxa"/>
          </w:tcPr>
          <w:p w14:paraId="4F571D57" w14:textId="77777777" w:rsidR="004470EF" w:rsidRPr="002E6533" w:rsidRDefault="00000000">
            <w:pPr>
              <w:pStyle w:val="Compact"/>
            </w:pPr>
            <w:r w:rsidRPr="002E6533">
              <w:t>Tornar este campo pesquisável</w:t>
            </w:r>
          </w:p>
        </w:tc>
        <w:tc>
          <w:tcPr>
            <w:tcW w:w="3960" w:type="dxa"/>
          </w:tcPr>
          <w:p w14:paraId="5C0D62EE" w14:textId="77777777" w:rsidR="004470EF" w:rsidRPr="002E6533" w:rsidRDefault="00000000">
            <w:pPr>
              <w:pStyle w:val="Compact"/>
            </w:pPr>
            <w:r w:rsidRPr="002E6533">
              <w:t>Disponibiliza este campo para exibição em todos os resultados da pesquisa.</w:t>
            </w:r>
          </w:p>
        </w:tc>
      </w:tr>
      <w:tr w:rsidR="004470EF" w:rsidRPr="002E6533" w14:paraId="4FE50C28" w14:textId="77777777">
        <w:tc>
          <w:tcPr>
            <w:tcW w:w="3960" w:type="dxa"/>
          </w:tcPr>
          <w:p w14:paraId="7700CC90" w14:textId="77777777" w:rsidR="004470EF" w:rsidRPr="002E6533" w:rsidRDefault="00000000">
            <w:pPr>
              <w:pStyle w:val="Compact"/>
            </w:pPr>
            <w:r w:rsidRPr="002E6533">
              <w:t>Exibir este campo nos resultados da pesquisa global</w:t>
            </w:r>
          </w:p>
        </w:tc>
        <w:tc>
          <w:tcPr>
            <w:tcW w:w="3960" w:type="dxa"/>
          </w:tcPr>
          <w:p w14:paraId="74B49C82"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51E350D5" w14:textId="77777777">
        <w:tc>
          <w:tcPr>
            <w:tcW w:w="3960" w:type="dxa"/>
          </w:tcPr>
          <w:p w14:paraId="211027C9" w14:textId="77777777" w:rsidR="004470EF" w:rsidRPr="002E6533" w:rsidRDefault="00000000">
            <w:pPr>
              <w:pStyle w:val="Compact"/>
            </w:pPr>
            <w:r w:rsidRPr="002E6533">
              <w:t>Exibir informações de horário com o valor dos dados</w:t>
            </w:r>
          </w:p>
        </w:tc>
        <w:tc>
          <w:tcPr>
            <w:tcW w:w="3960" w:type="dxa"/>
          </w:tcPr>
          <w:p w14:paraId="03D307EA" w14:textId="77777777" w:rsidR="004470EF" w:rsidRPr="002E6533" w:rsidRDefault="00000000">
            <w:pPr>
              <w:pStyle w:val="Compact"/>
            </w:pPr>
            <w:r w:rsidRPr="002E6533">
              <w:t>Exibe informações de horário (horas, minutos e a designação de AM ou PM) juntamente com o valor dos dados.</w:t>
            </w:r>
          </w:p>
        </w:tc>
      </w:tr>
      <w:tr w:rsidR="004470EF" w:rsidRPr="002E6533" w14:paraId="14484CAD" w14:textId="77777777">
        <w:tc>
          <w:tcPr>
            <w:tcW w:w="3960" w:type="dxa"/>
          </w:tcPr>
          <w:p w14:paraId="18A0D765" w14:textId="77777777" w:rsidR="004470EF" w:rsidRPr="002E6533" w:rsidRDefault="00000000">
            <w:pPr>
              <w:pStyle w:val="Compact"/>
            </w:pPr>
            <w:r w:rsidRPr="002E6533">
              <w:t>Exibir informações do usuário com o valor dos dados</w:t>
            </w:r>
          </w:p>
        </w:tc>
        <w:tc>
          <w:tcPr>
            <w:tcW w:w="3960" w:type="dxa"/>
          </w:tcPr>
          <w:p w14:paraId="6D73F343" w14:textId="77777777" w:rsidR="004470EF" w:rsidRPr="002E6533" w:rsidRDefault="00000000">
            <w:pPr>
              <w:pStyle w:val="Compact"/>
            </w:pPr>
            <w:r w:rsidRPr="002E6533">
              <w:t>Exibe o nome do usuário que publicou o registro, juntamente com o valor dos dados.</w:t>
            </w:r>
          </w:p>
        </w:tc>
      </w:tr>
      <w:tr w:rsidR="004470EF" w:rsidRPr="002E6533" w14:paraId="1ECFBF9A" w14:textId="77777777">
        <w:tc>
          <w:tcPr>
            <w:tcW w:w="3960" w:type="dxa"/>
          </w:tcPr>
          <w:p w14:paraId="34B23BBA" w14:textId="77777777" w:rsidR="004470EF" w:rsidRPr="002E6533" w:rsidRDefault="00000000">
            <w:pPr>
              <w:pStyle w:val="Compact"/>
            </w:pPr>
            <w:r w:rsidRPr="002E6533">
              <w:t>Exibir o conteúdo deste campo no cabeçalho da página</w:t>
            </w:r>
          </w:p>
        </w:tc>
        <w:tc>
          <w:tcPr>
            <w:tcW w:w="3960" w:type="dxa"/>
          </w:tcPr>
          <w:p w14:paraId="34AA0EDC" w14:textId="77777777" w:rsidR="004470EF" w:rsidRPr="002E6533" w:rsidRDefault="00000000">
            <w:pPr>
              <w:pStyle w:val="Corpodetexto"/>
            </w:pPr>
            <w:r w:rsidRPr="002E6533">
              <w:t>Exibe a data da primeira ou da última publicação no cabeçalho da página dos registros por padrão.</w:t>
            </w:r>
          </w:p>
          <w:p w14:paraId="7B08E1EA" w14:textId="77777777" w:rsidR="004470EF" w:rsidRPr="002E6533" w:rsidRDefault="00000000">
            <w:pPr>
              <w:pStyle w:val="Corpodetexto"/>
            </w:pPr>
            <w:r w:rsidRPr="002E6533">
              <w:t xml:space="preserve">Para remover da exibição, desmarque a caixa de seleção Exibição de cabeçalho </w:t>
            </w:r>
            <w:r w:rsidRPr="002E6533">
              <w:lastRenderedPageBreak/>
              <w:t>de página.</w:t>
            </w:r>
          </w:p>
        </w:tc>
      </w:tr>
    </w:tbl>
    <w:p w14:paraId="22F63882" w14:textId="77777777" w:rsidR="004470EF" w:rsidRPr="002E6533" w:rsidRDefault="00000000">
      <w:pPr>
        <w:pStyle w:val="Ttulo2"/>
      </w:pPr>
      <w:r w:rsidRPr="002E6533">
        <w:lastRenderedPageBreak/>
        <w:t>Tarefa 3: Configurar o texto de ajuda</w:t>
      </w:r>
    </w:p>
    <w:p w14:paraId="5AE2AA97"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4B75B1E" w14:textId="77777777" w:rsidR="004470EF" w:rsidRPr="002E6533" w:rsidRDefault="00000000">
      <w:pPr>
        <w:pStyle w:val="Corpodetexto"/>
      </w:pPr>
      <w:r w:rsidRPr="002E6533">
        <w:t>Considere as seguintes diretrizes gerais quando for escrever a ajuda no nível de campo:</w:t>
      </w:r>
    </w:p>
    <w:p w14:paraId="492F55D4"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7FC8E3E" w14:textId="77777777" w:rsidR="004470EF" w:rsidRPr="002E6533" w:rsidRDefault="00000000">
      <w:pPr>
        <w:pStyle w:val="Compact"/>
      </w:pPr>
      <w:r w:rsidRPr="002E6533">
        <w:t>Utilize sentenças completas sempre que possível.</w:t>
      </w:r>
    </w:p>
    <w:p w14:paraId="6EE9AD66" w14:textId="77777777" w:rsidR="004470EF" w:rsidRPr="002E6533" w:rsidRDefault="00000000">
      <w:pPr>
        <w:pStyle w:val="Compact"/>
      </w:pPr>
      <w:r w:rsidRPr="002E6533">
        <w:t>Evite jargões (a não ser que o termo seja muito importante e familiar a seus usuários).</w:t>
      </w:r>
    </w:p>
    <w:p w14:paraId="15AE09D5" w14:textId="77777777" w:rsidR="004470EF" w:rsidRPr="002E6533" w:rsidRDefault="00000000">
      <w:pPr>
        <w:pStyle w:val="Compact"/>
      </w:pPr>
      <w:r w:rsidRPr="002E6533">
        <w:t>Escreva um texto de ajuda que corresponda ao nível das aptidões técnicas dos leitores.</w:t>
      </w:r>
    </w:p>
    <w:p w14:paraId="50BBF9E2" w14:textId="77777777" w:rsidR="004470EF" w:rsidRPr="002E6533" w:rsidRDefault="00000000">
      <w:pPr>
        <w:pStyle w:val="Compact"/>
      </w:pPr>
      <w:r w:rsidRPr="002E6533">
        <w:t>Utilize "você" e "seu" como se estivesse falando diretamente com o usuário.</w:t>
      </w:r>
    </w:p>
    <w:p w14:paraId="566E3435" w14:textId="77777777" w:rsidR="004470EF" w:rsidRPr="002E6533" w:rsidRDefault="00000000">
      <w:pPr>
        <w:pStyle w:val="Compact"/>
      </w:pPr>
      <w:r w:rsidRPr="002E6533">
        <w:t>Considere posicionar o texto de ajuda no formulário de uma pergunta, por exemplo, "Qual é o seu nível de interesse?"</w:t>
      </w:r>
    </w:p>
    <w:p w14:paraId="5CD5BEAD" w14:textId="77777777" w:rsidR="004470EF" w:rsidRPr="002E6533" w:rsidRDefault="00000000">
      <w:pPr>
        <w:pStyle w:val="FirstParagraph"/>
      </w:pPr>
      <w:r w:rsidRPr="002E6533">
        <w:t>Na seção Ajuda de texto, faça o seguinte:</w:t>
      </w:r>
    </w:p>
    <w:p w14:paraId="0F00E27E" w14:textId="77777777" w:rsidR="004470EF" w:rsidRPr="002E6533" w:rsidRDefault="00000000">
      <w:pPr>
        <w:pStyle w:val="Compact"/>
      </w:pPr>
      <w:r w:rsidRPr="002E6533">
        <w:t>Selecione uma opção de exibição para os modos de edição e visualização.</w:t>
      </w:r>
    </w:p>
    <w:p w14:paraId="2FFDC7FA" w14:textId="77777777" w:rsidR="004470EF" w:rsidRPr="002E6533" w:rsidRDefault="00000000">
      <w:pPr>
        <w:pStyle w:val="FirstParagraph"/>
      </w:pPr>
      <w:r w:rsidRPr="002E6533">
        <w:t>A tabela a seguir descreve as opções.</w:t>
      </w:r>
    </w:p>
    <w:p w14:paraId="35ED913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48C1D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E9E60A" w14:textId="77777777" w:rsidR="004470EF" w:rsidRPr="002E6533" w:rsidRDefault="00000000">
            <w:pPr>
              <w:pStyle w:val="Compact"/>
            </w:pPr>
            <w:r w:rsidRPr="002E6533">
              <w:t>Opção</w:t>
            </w:r>
          </w:p>
        </w:tc>
        <w:tc>
          <w:tcPr>
            <w:tcW w:w="3960" w:type="dxa"/>
          </w:tcPr>
          <w:p w14:paraId="292B0AC4" w14:textId="77777777" w:rsidR="004470EF" w:rsidRPr="002E6533" w:rsidRDefault="00000000">
            <w:pPr>
              <w:pStyle w:val="Compact"/>
            </w:pPr>
            <w:r w:rsidRPr="002E6533">
              <w:t>Descrição</w:t>
            </w:r>
          </w:p>
        </w:tc>
      </w:tr>
      <w:tr w:rsidR="004470EF" w:rsidRPr="002E6533" w14:paraId="3BA7966D" w14:textId="77777777">
        <w:tc>
          <w:tcPr>
            <w:tcW w:w="3960" w:type="dxa"/>
          </w:tcPr>
          <w:p w14:paraId="4942321F" w14:textId="77777777" w:rsidR="004470EF" w:rsidRPr="002E6533" w:rsidRDefault="00000000">
            <w:pPr>
              <w:pStyle w:val="Compact"/>
            </w:pPr>
            <w:r w:rsidRPr="002E6533">
              <w:t>Nenhum</w:t>
            </w:r>
          </w:p>
        </w:tc>
        <w:tc>
          <w:tcPr>
            <w:tcW w:w="3960" w:type="dxa"/>
          </w:tcPr>
          <w:p w14:paraId="0B89AC67" w14:textId="77777777" w:rsidR="004470EF" w:rsidRPr="002E6533" w:rsidRDefault="00000000">
            <w:pPr>
              <w:pStyle w:val="Compact"/>
            </w:pPr>
            <w:r w:rsidRPr="002E6533">
              <w:t>O texto de ajuda não é exibido.</w:t>
            </w:r>
          </w:p>
        </w:tc>
      </w:tr>
      <w:tr w:rsidR="004470EF" w:rsidRPr="002E6533" w14:paraId="1F3C19F6" w14:textId="77777777">
        <w:tc>
          <w:tcPr>
            <w:tcW w:w="3960" w:type="dxa"/>
          </w:tcPr>
          <w:p w14:paraId="2742B77B" w14:textId="77777777" w:rsidR="004470EF" w:rsidRPr="002E6533" w:rsidRDefault="00000000">
            <w:pPr>
              <w:pStyle w:val="Compact"/>
            </w:pPr>
            <w:r w:rsidRPr="002E6533">
              <w:t>Ícone de dica</w:t>
            </w:r>
          </w:p>
        </w:tc>
        <w:tc>
          <w:tcPr>
            <w:tcW w:w="3960" w:type="dxa"/>
          </w:tcPr>
          <w:p w14:paraId="4585A208"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32A5D729" w14:textId="77777777" w:rsidR="004470EF" w:rsidRPr="002E6533" w:rsidRDefault="00000000">
            <w:pPr>
              <w:pStyle w:val="Corpodetexto"/>
            </w:pPr>
            <w:r w:rsidRPr="002E6533">
              <w:t>Informações do campo ao passar o cursor sobre o ícone de ajuda</w:t>
            </w:r>
          </w:p>
        </w:tc>
      </w:tr>
      <w:tr w:rsidR="004470EF" w:rsidRPr="002E6533" w14:paraId="18227B4B" w14:textId="77777777">
        <w:tc>
          <w:tcPr>
            <w:tcW w:w="3960" w:type="dxa"/>
          </w:tcPr>
          <w:p w14:paraId="5FBCB294" w14:textId="77777777" w:rsidR="004470EF" w:rsidRPr="002E6533" w:rsidRDefault="00000000">
            <w:pPr>
              <w:pStyle w:val="Compact"/>
            </w:pPr>
            <w:r w:rsidRPr="002E6533">
              <w:lastRenderedPageBreak/>
              <w:t>Abaixo</w:t>
            </w:r>
          </w:p>
        </w:tc>
        <w:tc>
          <w:tcPr>
            <w:tcW w:w="3960" w:type="dxa"/>
          </w:tcPr>
          <w:p w14:paraId="651BCB27" w14:textId="77777777" w:rsidR="004470EF" w:rsidRPr="002E6533" w:rsidRDefault="00000000">
            <w:pPr>
              <w:pStyle w:val="Corpodetexto"/>
            </w:pPr>
            <w:r w:rsidRPr="002E6533">
              <w:t>A Ajuda é exibida abaixo do campo nos modos de edição e visualização.</w:t>
            </w:r>
          </w:p>
          <w:p w14:paraId="764D8CE1" w14:textId="77777777" w:rsidR="004470EF" w:rsidRPr="002E6533" w:rsidRDefault="00000000">
            <w:pPr>
              <w:pStyle w:val="Corpodetexto"/>
            </w:pPr>
            <w:r w:rsidRPr="002E6533">
              <w:t>Informações do campo abaixo dele</w:t>
            </w:r>
          </w:p>
        </w:tc>
      </w:tr>
    </w:tbl>
    <w:p w14:paraId="7DE0A0EB" w14:textId="77777777" w:rsidR="004470EF" w:rsidRPr="002E6533" w:rsidRDefault="00000000">
      <w:pPr>
        <w:pStyle w:val="Compact"/>
      </w:pPr>
      <w:r w:rsidRPr="002E6533">
        <w:t>Se você estiver usando um texto de ajuda, digite o texto.</w:t>
      </w:r>
    </w:p>
    <w:p w14:paraId="2D8A4BD0" w14:textId="77777777" w:rsidR="004470EF" w:rsidRPr="002E6533" w:rsidRDefault="00000000">
      <w:pPr>
        <w:pStyle w:val="Ttulo2"/>
      </w:pPr>
      <w:r w:rsidRPr="002E6533">
        <w:t>Tarefa 4: Configurar o acesso ao arquivo</w:t>
      </w:r>
    </w:p>
    <w:p w14:paraId="2D8B2888" w14:textId="77777777" w:rsidR="004470EF" w:rsidRPr="002E6533" w:rsidRDefault="00000000">
      <w:pPr>
        <w:pStyle w:val="FirstParagraph"/>
      </w:pPr>
      <w:r w:rsidRPr="002E6533">
        <w:t>Os direitos de acesso determinam se todos os usuários ou apenas usuários ou grupos selecionados têm acesso ao campo.</w:t>
      </w:r>
    </w:p>
    <w:p w14:paraId="4E9EA533" w14:textId="77777777" w:rsidR="004470EF" w:rsidRPr="002E6533" w:rsidRDefault="00000000">
      <w:pPr>
        <w:pStyle w:val="Corpodetexto"/>
      </w:pPr>
      <w:r w:rsidRPr="002E6533">
        <w:t>Na seção Acesso, faça o seguinte:</w:t>
      </w:r>
    </w:p>
    <w:p w14:paraId="37346D6B" w14:textId="77777777" w:rsidR="004470EF" w:rsidRPr="002E6533" w:rsidRDefault="00000000">
      <w:r w:rsidRPr="002E6533">
        <w:t>Selecione Público ou Privado.</w:t>
      </w:r>
    </w:p>
    <w:p w14:paraId="71567E2E" w14:textId="77777777" w:rsidR="004470EF" w:rsidRPr="002E6533" w:rsidRDefault="00000000">
      <w:r w:rsidRPr="002E6533">
        <w:rPr>
          <w:b/>
          <w:bCs/>
        </w:rPr>
        <w:t>Observação:</w:t>
      </w:r>
      <w:r w:rsidRPr="002E6533">
        <w:t xml:space="preserve"> Campos-chave devem ser públicos.</w:t>
      </w:r>
    </w:p>
    <w:p w14:paraId="1E33A286"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3DEEB33D" w14:textId="77777777" w:rsidR="004470EF" w:rsidRPr="002E6533" w:rsidRDefault="00000000">
      <w:pPr>
        <w:pStyle w:val="Ttulo1"/>
      </w:pPr>
      <w:bookmarkStart w:id="1448" w:name="adicionando-campos-matriz"/>
      <w:bookmarkEnd w:id="1447"/>
      <w:r w:rsidRPr="002E6533">
        <w:t>Adicionando campos Matriz</w:t>
      </w:r>
    </w:p>
    <w:p w14:paraId="095F0CB8" w14:textId="77777777" w:rsidR="004470EF" w:rsidRPr="002E6533" w:rsidRDefault="00000000">
      <w:pPr>
        <w:pStyle w:val="FirstParagraph"/>
      </w:pPr>
      <w:r w:rsidRPr="002E6533">
        <w:t>O campo Matriz permite a exibição de um array bidimensional de caixas de seleção, possibilitando aos usuários representar ou classificar respostas relativas a 2 fatores. Por exemplo: crie uma matriz para auxiliá-lo na análise de um grande conjunto de características dos seus ativos físicos. As colunas da matriz representam características, como esforço de manutenção, portabilidade e consumo de energia, e as linhas podem representar níveis de classificação, como alto, médio e baixo.</w:t>
      </w:r>
    </w:p>
    <w:p w14:paraId="1E77B55B" w14:textId="77777777" w:rsidR="004470EF" w:rsidRPr="002E6533" w:rsidRDefault="00000000">
      <w:pPr>
        <w:pStyle w:val="Corpodetexto"/>
      </w:pPr>
      <w:r w:rsidRPr="002E6533">
        <w:t>Nesta página</w:t>
      </w:r>
    </w:p>
    <w:p w14:paraId="7175149C" w14:textId="77777777" w:rsidR="004470EF" w:rsidRPr="002E6533" w:rsidRDefault="004470EF">
      <w:pPr>
        <w:pStyle w:val="Compact"/>
      </w:pPr>
      <w:hyperlink w:anchor="Tarefa1Criarocampo">
        <w:r w:rsidRPr="002E6533">
          <w:rPr>
            <w:rStyle w:val="Hyperlink"/>
          </w:rPr>
          <w:t>Tarefa 1: Criar o campo</w:t>
        </w:r>
      </w:hyperlink>
    </w:p>
    <w:p w14:paraId="33A4997C" w14:textId="77777777" w:rsidR="004470EF" w:rsidRPr="002E6533" w:rsidRDefault="004470EF">
      <w:pPr>
        <w:pStyle w:val="Compact"/>
      </w:pPr>
      <w:hyperlink w:anchor="Tarefa2Configurarasop%C3%A7%C3%B5es">
        <w:r w:rsidRPr="002E6533">
          <w:rPr>
            <w:rStyle w:val="Hyperlink"/>
          </w:rPr>
          <w:t>Tarefa 2: Configurar as opções</w:t>
        </w:r>
      </w:hyperlink>
    </w:p>
    <w:p w14:paraId="4CA10AC7"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5927613D" w14:textId="77777777" w:rsidR="004470EF" w:rsidRPr="002E6533" w:rsidRDefault="004470EF">
      <w:pPr>
        <w:pStyle w:val="Compact"/>
      </w:pPr>
      <w:hyperlink w:anchor="Tarefa4Definirvaloresdecolunaelinha">
        <w:r w:rsidRPr="002E6533">
          <w:rPr>
            <w:rStyle w:val="Hyperlink"/>
          </w:rPr>
          <w:t>Tarefa 4: Definir valores de coluna e linha</w:t>
        </w:r>
      </w:hyperlink>
    </w:p>
    <w:p w14:paraId="56CA3F0B" w14:textId="77777777" w:rsidR="004470EF" w:rsidRPr="002E6533" w:rsidRDefault="004470EF">
      <w:pPr>
        <w:pStyle w:val="Compact"/>
      </w:pPr>
      <w:hyperlink w:anchor="Tarefa5Configurarotextodeajuda">
        <w:r w:rsidRPr="002E6533">
          <w:rPr>
            <w:rStyle w:val="Hyperlink"/>
          </w:rPr>
          <w:t>Tarefa 5: Configurar o texto de ajuda</w:t>
        </w:r>
      </w:hyperlink>
    </w:p>
    <w:p w14:paraId="27E179B1"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100635F9" w14:textId="77777777" w:rsidR="004470EF" w:rsidRPr="002E6533" w:rsidRDefault="00000000">
      <w:pPr>
        <w:pStyle w:val="Ttulo2"/>
      </w:pPr>
      <w:r w:rsidRPr="002E6533">
        <w:t>Tarefa 1: Criar o campo</w:t>
      </w:r>
    </w:p>
    <w:p w14:paraId="59514D8C" w14:textId="77777777" w:rsidR="004470EF" w:rsidRPr="002E6533" w:rsidRDefault="00000000">
      <w:pPr>
        <w:pStyle w:val="Compact"/>
      </w:pPr>
      <w:r w:rsidRPr="002E6533">
        <w:t>Em seu aplicativo, acesse a guia Designer &gt; guia Layout &gt; painel Objetos &gt; e clique em Adicionar novo.</w:t>
      </w:r>
    </w:p>
    <w:p w14:paraId="1F18E7A0" w14:textId="77777777" w:rsidR="004470EF" w:rsidRPr="002E6533" w:rsidRDefault="00000000">
      <w:r w:rsidRPr="002E6533">
        <w:t>Selecione o tipo de campo, digite um nome e clique em Criar campo.</w:t>
      </w:r>
    </w:p>
    <w:p w14:paraId="197AB0F5" w14:textId="77777777" w:rsidR="004470EF" w:rsidRPr="002E6533" w:rsidRDefault="00000000">
      <w:r w:rsidRPr="002E6533">
        <w:lastRenderedPageBreak/>
        <w:t>Diretrizes de nome de campo:</w:t>
      </w:r>
    </w:p>
    <w:p w14:paraId="12E35397"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360A7E41"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4B9A5882"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7B424558"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386B442B"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06230190" w14:textId="77777777" w:rsidR="004470EF" w:rsidRPr="002E6533" w:rsidRDefault="00000000">
      <w:r w:rsidRPr="002E6533">
        <w:t>Na seção Informações gerais, digite uma descrição.</w:t>
      </w:r>
    </w:p>
    <w:p w14:paraId="07FF9FEC"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4A6D375" w14:textId="77777777" w:rsidR="004470EF" w:rsidRPr="002E6533" w:rsidRDefault="00000000">
      <w:pPr>
        <w:numPr>
          <w:ilvl w:val="0"/>
          <w:numId w:val="1"/>
        </w:numPr>
      </w:pPr>
      <w:r w:rsidRPr="002E6533">
        <w:t>&lt;html&gt;</w:t>
      </w:r>
      <w:r w:rsidRPr="002E6533">
        <w:br/>
      </w:r>
      <w:r w:rsidRPr="002E6533">
        <w:br/>
        <w:t>&lt;head&gt;</w:t>
      </w:r>
      <w:r w:rsidRPr="002E6533">
        <w:br/>
      </w:r>
      <w:r w:rsidRPr="002E6533">
        <w:br/>
        <w:t xml:space="preserve">&lt;style type="text/css"&gt;.c0 </w:t>
      </w:r>
      <w:proofErr w:type="gramStart"/>
      <w:r w:rsidRPr="002E6533">
        <w:t>{ font</w:t>
      </w:r>
      <w:proofErr w:type="gramEnd"/>
      <w:r w:rsidRPr="002E6533">
        <w:t>-family: 'Arial' } .c1 { margin: 0px; background-color: #ffe4e1 } &lt;/style&gt;</w:t>
      </w:r>
      <w:r w:rsidRPr="002E6533">
        <w:br/>
      </w:r>
      <w:r w:rsidRPr="002E6533">
        <w:br/>
        <w:t>&lt;/head&gt;</w:t>
      </w:r>
      <w:r w:rsidRPr="002E6533">
        <w:br/>
      </w:r>
      <w:r w:rsidRPr="002E6533">
        <w:br/>
        <w:t>&lt;body class="c0"&gt;</w:t>
      </w:r>
      <w:r w:rsidRPr="002E6533">
        <w:br/>
      </w:r>
      <w:r w:rsidRPr="002E6533">
        <w:br/>
        <w:t>&lt;p class="c1"&gt;This is a text field.&lt;/p&gt;</w:t>
      </w:r>
      <w:r w:rsidRPr="002E6533">
        <w:br/>
      </w:r>
      <w:r w:rsidRPr="002E6533">
        <w:br/>
        <w:t>&lt;/body&gt;</w:t>
      </w:r>
      <w:r w:rsidRPr="002E6533">
        <w:br/>
      </w:r>
      <w:r w:rsidRPr="002E6533">
        <w:br/>
        <w:t>&lt;/html&gt;</w:t>
      </w:r>
    </w:p>
    <w:p w14:paraId="3F0B2E95"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2B06E65E" w14:textId="77777777" w:rsidR="004470EF" w:rsidRPr="002E6533" w:rsidRDefault="00000000">
      <w:pPr>
        <w:pStyle w:val="Ttulo2"/>
      </w:pPr>
      <w:r w:rsidRPr="002E6533">
        <w:t>Tarefa 2: Configurar as opções</w:t>
      </w:r>
    </w:p>
    <w:p w14:paraId="42C06EA1" w14:textId="77777777" w:rsidR="004470EF" w:rsidRPr="002E6533" w:rsidRDefault="00000000">
      <w:pPr>
        <w:pStyle w:val="FirstParagraph"/>
      </w:pPr>
      <w:r w:rsidRPr="002E6533">
        <w:t>Na seção Opções, selecione todas as opções a seguir que se aplicam ao campo.</w:t>
      </w:r>
    </w:p>
    <w:p w14:paraId="6B60DF17"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97F7EA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5B75EE" w14:textId="77777777" w:rsidR="004470EF" w:rsidRPr="002E6533" w:rsidRDefault="00000000">
            <w:pPr>
              <w:pStyle w:val="Compact"/>
            </w:pPr>
            <w:r w:rsidRPr="002E6533">
              <w:t>Opção</w:t>
            </w:r>
          </w:p>
        </w:tc>
        <w:tc>
          <w:tcPr>
            <w:tcW w:w="3960" w:type="dxa"/>
          </w:tcPr>
          <w:p w14:paraId="15C81FFA" w14:textId="77777777" w:rsidR="004470EF" w:rsidRPr="002E6533" w:rsidRDefault="00000000">
            <w:pPr>
              <w:pStyle w:val="Compact"/>
            </w:pPr>
            <w:r w:rsidRPr="002E6533">
              <w:t>Descrição</w:t>
            </w:r>
          </w:p>
        </w:tc>
      </w:tr>
      <w:tr w:rsidR="004470EF" w:rsidRPr="002E6533" w14:paraId="25DA6D34" w14:textId="77777777">
        <w:tc>
          <w:tcPr>
            <w:tcW w:w="3960" w:type="dxa"/>
          </w:tcPr>
          <w:p w14:paraId="6B2BB046" w14:textId="77777777" w:rsidR="004470EF" w:rsidRPr="002E6533" w:rsidRDefault="00000000">
            <w:pPr>
              <w:pStyle w:val="Compact"/>
            </w:pPr>
            <w:r w:rsidRPr="002E6533">
              <w:t>Este é um campo obrigatório</w:t>
            </w:r>
          </w:p>
        </w:tc>
        <w:tc>
          <w:tcPr>
            <w:tcW w:w="3960" w:type="dxa"/>
          </w:tcPr>
          <w:p w14:paraId="0616702F"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38A8E8B4" w14:textId="77777777">
        <w:tc>
          <w:tcPr>
            <w:tcW w:w="3960" w:type="dxa"/>
          </w:tcPr>
          <w:p w14:paraId="479C2B39" w14:textId="77777777" w:rsidR="004470EF" w:rsidRPr="002E6533" w:rsidRDefault="00000000">
            <w:pPr>
              <w:pStyle w:val="Compact"/>
            </w:pPr>
            <w:r w:rsidRPr="002E6533">
              <w:t>Exibir data da última modificação</w:t>
            </w:r>
          </w:p>
        </w:tc>
        <w:tc>
          <w:tcPr>
            <w:tcW w:w="3960" w:type="dxa"/>
          </w:tcPr>
          <w:p w14:paraId="4D33008C"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7BC5E13B" w14:textId="77777777">
        <w:tc>
          <w:tcPr>
            <w:tcW w:w="3960" w:type="dxa"/>
          </w:tcPr>
          <w:p w14:paraId="42F4262B" w14:textId="77777777" w:rsidR="004470EF" w:rsidRPr="002E6533" w:rsidRDefault="00000000">
            <w:pPr>
              <w:pStyle w:val="Compact"/>
            </w:pPr>
            <w:r w:rsidRPr="002E6533">
              <w:t>Tornar este campo pesquisável</w:t>
            </w:r>
          </w:p>
        </w:tc>
        <w:tc>
          <w:tcPr>
            <w:tcW w:w="3960" w:type="dxa"/>
          </w:tcPr>
          <w:p w14:paraId="2B69253A" w14:textId="77777777" w:rsidR="004470EF" w:rsidRPr="002E6533" w:rsidRDefault="00000000">
            <w:pPr>
              <w:pStyle w:val="Compact"/>
            </w:pPr>
            <w:r w:rsidRPr="002E6533">
              <w:t>Disponibiliza este campo para exibição em todos os resultados da pesquisa.</w:t>
            </w:r>
          </w:p>
        </w:tc>
      </w:tr>
      <w:tr w:rsidR="004470EF" w:rsidRPr="002E6533" w14:paraId="64CA66C8" w14:textId="77777777">
        <w:tc>
          <w:tcPr>
            <w:tcW w:w="3960" w:type="dxa"/>
          </w:tcPr>
          <w:p w14:paraId="715E995B" w14:textId="77777777" w:rsidR="004470EF" w:rsidRPr="002E6533" w:rsidRDefault="00000000">
            <w:pPr>
              <w:pStyle w:val="Compact"/>
            </w:pPr>
            <w:r w:rsidRPr="002E6533">
              <w:t>Exibir este campo nos resultados da pesquisa global</w:t>
            </w:r>
          </w:p>
        </w:tc>
        <w:tc>
          <w:tcPr>
            <w:tcW w:w="3960" w:type="dxa"/>
          </w:tcPr>
          <w:p w14:paraId="552E1AE3"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150BA315" w14:textId="77777777">
        <w:tc>
          <w:tcPr>
            <w:tcW w:w="3960" w:type="dxa"/>
          </w:tcPr>
          <w:p w14:paraId="43D5EB36" w14:textId="77777777" w:rsidR="004470EF" w:rsidRPr="002E6533" w:rsidRDefault="00000000">
            <w:pPr>
              <w:pStyle w:val="Compact"/>
            </w:pPr>
            <w:r w:rsidRPr="002E6533">
              <w:t>Validar este campo quando houver alterações de valores no registro</w:t>
            </w:r>
          </w:p>
        </w:tc>
        <w:tc>
          <w:tcPr>
            <w:tcW w:w="3960" w:type="dxa"/>
          </w:tcPr>
          <w:p w14:paraId="00AD4752" w14:textId="77777777" w:rsidR="004470EF" w:rsidRPr="002E6533" w:rsidRDefault="00000000">
            <w:pPr>
              <w:pStyle w:val="Corpodetexto"/>
            </w:pPr>
            <w:r w:rsidRPr="002E6533">
              <w:t>Faz com que um campo seja validado sempre que houver alterações de valores em um registro.</w:t>
            </w:r>
          </w:p>
          <w:p w14:paraId="1295B9F5" w14:textId="77777777" w:rsidR="004470EF" w:rsidRPr="002E6533" w:rsidRDefault="00000000">
            <w:pPr>
              <w:pStyle w:val="Corpodetexto"/>
            </w:pPr>
            <w:r w:rsidRPr="002E6533">
              <w:t>Se essa opção não estiver selecionada, o campo será validado apenas quando o valor nele for alterado.</w:t>
            </w:r>
          </w:p>
        </w:tc>
      </w:tr>
    </w:tbl>
    <w:p w14:paraId="7A7C08A5" w14:textId="77777777" w:rsidR="004470EF" w:rsidRPr="002E6533" w:rsidRDefault="00000000">
      <w:pPr>
        <w:pStyle w:val="Ttulo2"/>
      </w:pPr>
      <w:r w:rsidRPr="002E6533">
        <w:t>Tarefa 3: Definir as opções de configuração</w:t>
      </w:r>
    </w:p>
    <w:p w14:paraId="0364AA5A" w14:textId="77777777" w:rsidR="004470EF" w:rsidRPr="002E6533" w:rsidRDefault="00000000">
      <w:pPr>
        <w:pStyle w:val="FirstParagraph"/>
      </w:pPr>
      <w:r w:rsidRPr="002E6533">
        <w:t>Na seção Configuração, defina as seguintes opções:</w:t>
      </w:r>
    </w:p>
    <w:p w14:paraId="47E7F91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C9829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4AC7C3" w14:textId="77777777" w:rsidR="004470EF" w:rsidRPr="002E6533" w:rsidRDefault="00000000">
            <w:pPr>
              <w:pStyle w:val="Compact"/>
            </w:pPr>
            <w:r w:rsidRPr="002E6533">
              <w:t>Opção</w:t>
            </w:r>
          </w:p>
        </w:tc>
        <w:tc>
          <w:tcPr>
            <w:tcW w:w="3960" w:type="dxa"/>
          </w:tcPr>
          <w:p w14:paraId="34DE3B5D" w14:textId="77777777" w:rsidR="004470EF" w:rsidRPr="002E6533" w:rsidRDefault="00000000">
            <w:pPr>
              <w:pStyle w:val="Compact"/>
            </w:pPr>
            <w:r w:rsidRPr="002E6533">
              <w:t>Descrição</w:t>
            </w:r>
          </w:p>
        </w:tc>
      </w:tr>
      <w:tr w:rsidR="004470EF" w:rsidRPr="002E6533" w14:paraId="428E7CC1" w14:textId="77777777">
        <w:tc>
          <w:tcPr>
            <w:tcW w:w="3960" w:type="dxa"/>
          </w:tcPr>
          <w:p w14:paraId="046E1E92" w14:textId="77777777" w:rsidR="004470EF" w:rsidRPr="002E6533" w:rsidRDefault="00000000">
            <w:pPr>
              <w:pStyle w:val="Compact"/>
            </w:pPr>
            <w:r w:rsidRPr="002E6533">
              <w:t>Número mínimo de seleções</w:t>
            </w:r>
          </w:p>
        </w:tc>
        <w:tc>
          <w:tcPr>
            <w:tcW w:w="3960" w:type="dxa"/>
          </w:tcPr>
          <w:p w14:paraId="0F978323" w14:textId="77777777" w:rsidR="004470EF" w:rsidRPr="002E6533" w:rsidRDefault="00000000">
            <w:pPr>
              <w:pStyle w:val="Compact"/>
            </w:pPr>
            <w:r w:rsidRPr="002E6533">
              <w:t>Especifica o número mínimo de seleções para as linhas ou colunas da matriz.</w:t>
            </w:r>
          </w:p>
        </w:tc>
      </w:tr>
      <w:tr w:rsidR="004470EF" w:rsidRPr="002E6533" w14:paraId="3A0B2FF9" w14:textId="77777777">
        <w:tc>
          <w:tcPr>
            <w:tcW w:w="3960" w:type="dxa"/>
          </w:tcPr>
          <w:p w14:paraId="6F54C3F0" w14:textId="77777777" w:rsidR="004470EF" w:rsidRPr="002E6533" w:rsidRDefault="00000000">
            <w:pPr>
              <w:pStyle w:val="Compact"/>
            </w:pPr>
            <w:r w:rsidRPr="002E6533">
              <w:t>Número máximo de seleções</w:t>
            </w:r>
          </w:p>
        </w:tc>
        <w:tc>
          <w:tcPr>
            <w:tcW w:w="3960" w:type="dxa"/>
          </w:tcPr>
          <w:p w14:paraId="21EDC780" w14:textId="77777777" w:rsidR="004470EF" w:rsidRPr="002E6533" w:rsidRDefault="00000000">
            <w:pPr>
              <w:pStyle w:val="Compact"/>
            </w:pPr>
            <w:r w:rsidRPr="002E6533">
              <w:t>Especifica o número máximo de seleções para as linhas ou colunas da matriz.</w:t>
            </w:r>
          </w:p>
        </w:tc>
      </w:tr>
      <w:tr w:rsidR="004470EF" w:rsidRPr="002E6533" w14:paraId="0182F499" w14:textId="77777777">
        <w:tc>
          <w:tcPr>
            <w:tcW w:w="3960" w:type="dxa"/>
          </w:tcPr>
          <w:p w14:paraId="5A3C3F51" w14:textId="77777777" w:rsidR="004470EF" w:rsidRPr="002E6533" w:rsidRDefault="00000000">
            <w:pPr>
              <w:pStyle w:val="Compact"/>
            </w:pPr>
            <w:r w:rsidRPr="002E6533">
              <w:t>Eixo de mínimo de seleções</w:t>
            </w:r>
          </w:p>
        </w:tc>
        <w:tc>
          <w:tcPr>
            <w:tcW w:w="3960" w:type="dxa"/>
          </w:tcPr>
          <w:p w14:paraId="5455FACA" w14:textId="77777777" w:rsidR="004470EF" w:rsidRPr="002E6533" w:rsidRDefault="00000000">
            <w:pPr>
              <w:pStyle w:val="Compact"/>
            </w:pPr>
            <w:r w:rsidRPr="002E6533">
              <w:t xml:space="preserve">Define o eixo que especifica o número mínimo de seleções para as linhas ou </w:t>
            </w:r>
            <w:r w:rsidRPr="002E6533">
              <w:lastRenderedPageBreak/>
              <w:t>colunas da matriz.</w:t>
            </w:r>
          </w:p>
        </w:tc>
      </w:tr>
      <w:tr w:rsidR="004470EF" w:rsidRPr="002E6533" w14:paraId="3C959E57" w14:textId="77777777">
        <w:tc>
          <w:tcPr>
            <w:tcW w:w="3960" w:type="dxa"/>
          </w:tcPr>
          <w:p w14:paraId="17EE4390" w14:textId="77777777" w:rsidR="004470EF" w:rsidRPr="002E6533" w:rsidRDefault="00000000">
            <w:pPr>
              <w:pStyle w:val="Compact"/>
            </w:pPr>
            <w:r w:rsidRPr="002E6533">
              <w:lastRenderedPageBreak/>
              <w:t>Eixo de máximo de seleções</w:t>
            </w:r>
          </w:p>
        </w:tc>
        <w:tc>
          <w:tcPr>
            <w:tcW w:w="3960" w:type="dxa"/>
          </w:tcPr>
          <w:p w14:paraId="2AA2A4B6" w14:textId="77777777" w:rsidR="004470EF" w:rsidRPr="002E6533" w:rsidRDefault="00000000">
            <w:pPr>
              <w:pStyle w:val="Compact"/>
            </w:pPr>
            <w:r w:rsidRPr="002E6533">
              <w:t>Define o eixo que especifica o número máximo de seleções para as linhas ou colunas da matriz.</w:t>
            </w:r>
          </w:p>
        </w:tc>
      </w:tr>
      <w:tr w:rsidR="004470EF" w:rsidRPr="002E6533" w14:paraId="511E54F3" w14:textId="77777777">
        <w:tc>
          <w:tcPr>
            <w:tcW w:w="3960" w:type="dxa"/>
          </w:tcPr>
          <w:p w14:paraId="52E844FC" w14:textId="77777777" w:rsidR="004470EF" w:rsidRPr="002E6533" w:rsidRDefault="00000000">
            <w:pPr>
              <w:pStyle w:val="Compact"/>
            </w:pPr>
            <w:r w:rsidRPr="002E6533">
              <w:t>Nome da lista de valores em coluna</w:t>
            </w:r>
          </w:p>
        </w:tc>
        <w:tc>
          <w:tcPr>
            <w:tcW w:w="3960" w:type="dxa"/>
          </w:tcPr>
          <w:p w14:paraId="33AB63BF" w14:textId="77777777" w:rsidR="004470EF" w:rsidRPr="002E6533" w:rsidRDefault="00000000">
            <w:pPr>
              <w:pStyle w:val="Compact"/>
            </w:pPr>
            <w:r w:rsidRPr="002E6533">
              <w:t>Define um nome de lista de valores específicos da coluna se a Lista de valores for específica do campo.</w:t>
            </w:r>
          </w:p>
        </w:tc>
      </w:tr>
      <w:tr w:rsidR="004470EF" w:rsidRPr="002E6533" w14:paraId="3ABEB2ED" w14:textId="77777777">
        <w:tc>
          <w:tcPr>
            <w:tcW w:w="3960" w:type="dxa"/>
          </w:tcPr>
          <w:p w14:paraId="13ADE1D2" w14:textId="77777777" w:rsidR="004470EF" w:rsidRPr="002E6533" w:rsidRDefault="00000000">
            <w:pPr>
              <w:pStyle w:val="Compact"/>
            </w:pPr>
            <w:r w:rsidRPr="002E6533">
              <w:t>Nome da lista valores em linha</w:t>
            </w:r>
          </w:p>
        </w:tc>
        <w:tc>
          <w:tcPr>
            <w:tcW w:w="3960" w:type="dxa"/>
          </w:tcPr>
          <w:p w14:paraId="10BCEC37" w14:textId="77777777" w:rsidR="004470EF" w:rsidRPr="002E6533" w:rsidRDefault="00000000">
            <w:pPr>
              <w:pStyle w:val="Compact"/>
            </w:pPr>
            <w:r w:rsidRPr="002E6533">
              <w:t>Define um nome de lista de valores específicos da linha se a Lista de valores for específica do campo.</w:t>
            </w:r>
          </w:p>
        </w:tc>
      </w:tr>
    </w:tbl>
    <w:p w14:paraId="40E309BC" w14:textId="77777777" w:rsidR="004470EF" w:rsidRPr="002E6533" w:rsidRDefault="00000000">
      <w:pPr>
        <w:pStyle w:val="Ttulo2"/>
      </w:pPr>
      <w:bookmarkStart w:id="1449" w:name="Xe0f541eb29ad7f01c695be25540edc56c839f46"/>
      <w:r w:rsidRPr="002E6533">
        <w:t>Tarefa 4: Definir valores de coluna e linha</w:t>
      </w:r>
    </w:p>
    <w:p w14:paraId="60F950C1" w14:textId="77777777" w:rsidR="004470EF" w:rsidRPr="002E6533" w:rsidRDefault="00000000">
      <w:pPr>
        <w:pStyle w:val="FirstParagraph"/>
      </w:pPr>
      <w:r w:rsidRPr="002E6533">
        <w:t>Durante o processo de criação de campo você pode selecionar preencher uma coluna e linha do campo Matriz com listas globais de valores ou criar valores de coluna e linha personalizados. Se você optar por criar valores específicos de campo, poderá definir esses valores nas seções Valores de coluna ou Valores de linha no painel de propriedades do campo Matriz. Valores de coluna e linha específicos ao campo são considerados locais ao campo Matriz porque esses valores não podem ser reutilizados para outros campos.</w:t>
      </w:r>
    </w:p>
    <w:p w14:paraId="579BE5B0" w14:textId="77777777" w:rsidR="004470EF" w:rsidRPr="002E6533" w:rsidRDefault="00000000">
      <w:pPr>
        <w:pStyle w:val="Corpodetexto"/>
      </w:pPr>
      <w:r w:rsidRPr="002E6533">
        <w:t xml:space="preserve">Para obter mais informações, consulte </w:t>
      </w:r>
      <w:hyperlink r:id="rId2757">
        <w:r w:rsidR="004470EF" w:rsidRPr="002E6533">
          <w:rPr>
            <w:rStyle w:val="Hyperlink"/>
          </w:rPr>
          <w:t>Definindo valores de linha e coluna específicos ao campo para um campo matriz.</w:t>
        </w:r>
      </w:hyperlink>
    </w:p>
    <w:bookmarkEnd w:id="1449"/>
    <w:p w14:paraId="12C76828" w14:textId="77777777" w:rsidR="004470EF" w:rsidRPr="002E6533" w:rsidRDefault="00000000">
      <w:pPr>
        <w:pStyle w:val="Ttulo2"/>
      </w:pPr>
      <w:r w:rsidRPr="002E6533">
        <w:t>Tarefa 5: Configurar o texto de ajuda</w:t>
      </w:r>
    </w:p>
    <w:p w14:paraId="06F38A7F"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814D3F2" w14:textId="77777777" w:rsidR="004470EF" w:rsidRPr="002E6533" w:rsidRDefault="00000000">
      <w:pPr>
        <w:pStyle w:val="Corpodetexto"/>
      </w:pPr>
      <w:r w:rsidRPr="002E6533">
        <w:t>Considere as seguintes diretrizes gerais quando for escrever a ajuda no nível de campo:</w:t>
      </w:r>
    </w:p>
    <w:p w14:paraId="6213D263"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2D7B1A40" w14:textId="77777777" w:rsidR="004470EF" w:rsidRPr="002E6533" w:rsidRDefault="00000000">
      <w:pPr>
        <w:pStyle w:val="Compact"/>
      </w:pPr>
      <w:r w:rsidRPr="002E6533">
        <w:t>Utilize sentenças completas sempre que possível.</w:t>
      </w:r>
    </w:p>
    <w:p w14:paraId="66AACD82" w14:textId="77777777" w:rsidR="004470EF" w:rsidRPr="002E6533" w:rsidRDefault="00000000">
      <w:pPr>
        <w:pStyle w:val="Compact"/>
      </w:pPr>
      <w:r w:rsidRPr="002E6533">
        <w:t>Evite jargões (a não ser que o termo seja muito importante e familiar a seus usuários).</w:t>
      </w:r>
    </w:p>
    <w:p w14:paraId="419AE046" w14:textId="77777777" w:rsidR="004470EF" w:rsidRPr="002E6533" w:rsidRDefault="00000000">
      <w:pPr>
        <w:pStyle w:val="Compact"/>
      </w:pPr>
      <w:r w:rsidRPr="002E6533">
        <w:t>Escreva um texto de ajuda que corresponda ao nível das aptidões técnicas dos leitores.</w:t>
      </w:r>
    </w:p>
    <w:p w14:paraId="6D9AB46B" w14:textId="77777777" w:rsidR="004470EF" w:rsidRPr="002E6533" w:rsidRDefault="00000000">
      <w:pPr>
        <w:pStyle w:val="Compact"/>
      </w:pPr>
      <w:r w:rsidRPr="002E6533">
        <w:t>Utilize "você" e "seu" como se estivesse falando diretamente com o usuário.</w:t>
      </w:r>
    </w:p>
    <w:p w14:paraId="630868A7" w14:textId="77777777" w:rsidR="004470EF" w:rsidRPr="002E6533" w:rsidRDefault="00000000">
      <w:pPr>
        <w:pStyle w:val="Compact"/>
      </w:pPr>
      <w:r w:rsidRPr="002E6533">
        <w:lastRenderedPageBreak/>
        <w:t>Considere posicionar o texto de ajuda no formulário de uma pergunta, por exemplo, "Qual é o seu nível de interesse?"</w:t>
      </w:r>
    </w:p>
    <w:p w14:paraId="54A3AB34" w14:textId="77777777" w:rsidR="004470EF" w:rsidRPr="002E6533" w:rsidRDefault="00000000">
      <w:pPr>
        <w:pStyle w:val="FirstParagraph"/>
      </w:pPr>
      <w:r w:rsidRPr="002E6533">
        <w:t>Na seção Ajuda de texto, faça o seguinte:</w:t>
      </w:r>
    </w:p>
    <w:p w14:paraId="25EBD03F" w14:textId="77777777" w:rsidR="004470EF" w:rsidRPr="002E6533" w:rsidRDefault="00000000">
      <w:pPr>
        <w:pStyle w:val="Compact"/>
      </w:pPr>
      <w:r w:rsidRPr="002E6533">
        <w:t>Selecione uma opção de exibição para os modos de edição e visualização.</w:t>
      </w:r>
    </w:p>
    <w:p w14:paraId="62A0B902" w14:textId="77777777" w:rsidR="004470EF" w:rsidRPr="002E6533" w:rsidRDefault="00000000">
      <w:pPr>
        <w:pStyle w:val="FirstParagraph"/>
      </w:pPr>
      <w:r w:rsidRPr="002E6533">
        <w:t>A tabela a seguir descreve as opções.</w:t>
      </w:r>
    </w:p>
    <w:p w14:paraId="4AE65D70"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B2D228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9B781E" w14:textId="77777777" w:rsidR="004470EF" w:rsidRPr="002E6533" w:rsidRDefault="00000000">
            <w:pPr>
              <w:pStyle w:val="Compact"/>
            </w:pPr>
            <w:r w:rsidRPr="002E6533">
              <w:t>Opção</w:t>
            </w:r>
          </w:p>
        </w:tc>
        <w:tc>
          <w:tcPr>
            <w:tcW w:w="3960" w:type="dxa"/>
          </w:tcPr>
          <w:p w14:paraId="215BD5FE" w14:textId="77777777" w:rsidR="004470EF" w:rsidRPr="002E6533" w:rsidRDefault="00000000">
            <w:pPr>
              <w:pStyle w:val="Compact"/>
            </w:pPr>
            <w:r w:rsidRPr="002E6533">
              <w:t>Descrição</w:t>
            </w:r>
          </w:p>
        </w:tc>
      </w:tr>
      <w:tr w:rsidR="004470EF" w:rsidRPr="002E6533" w14:paraId="088489DB" w14:textId="77777777">
        <w:tc>
          <w:tcPr>
            <w:tcW w:w="3960" w:type="dxa"/>
          </w:tcPr>
          <w:p w14:paraId="6D91864D" w14:textId="77777777" w:rsidR="004470EF" w:rsidRPr="002E6533" w:rsidRDefault="00000000">
            <w:pPr>
              <w:pStyle w:val="Compact"/>
            </w:pPr>
            <w:r w:rsidRPr="002E6533">
              <w:t>Nenhum</w:t>
            </w:r>
          </w:p>
        </w:tc>
        <w:tc>
          <w:tcPr>
            <w:tcW w:w="3960" w:type="dxa"/>
          </w:tcPr>
          <w:p w14:paraId="02DA3734" w14:textId="77777777" w:rsidR="004470EF" w:rsidRPr="002E6533" w:rsidRDefault="00000000">
            <w:pPr>
              <w:pStyle w:val="Compact"/>
            </w:pPr>
            <w:r w:rsidRPr="002E6533">
              <w:t>O texto de ajuda não é exibido.</w:t>
            </w:r>
          </w:p>
        </w:tc>
      </w:tr>
      <w:tr w:rsidR="004470EF" w:rsidRPr="002E6533" w14:paraId="6EF066F0" w14:textId="77777777">
        <w:tc>
          <w:tcPr>
            <w:tcW w:w="3960" w:type="dxa"/>
          </w:tcPr>
          <w:p w14:paraId="5FA9405F" w14:textId="77777777" w:rsidR="004470EF" w:rsidRPr="002E6533" w:rsidRDefault="00000000">
            <w:pPr>
              <w:pStyle w:val="Compact"/>
            </w:pPr>
            <w:r w:rsidRPr="002E6533">
              <w:t>Ícone de dica</w:t>
            </w:r>
          </w:p>
        </w:tc>
        <w:tc>
          <w:tcPr>
            <w:tcW w:w="3960" w:type="dxa"/>
          </w:tcPr>
          <w:p w14:paraId="7B17549D"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49161354" w14:textId="77777777" w:rsidR="004470EF" w:rsidRPr="002E6533" w:rsidRDefault="00000000">
            <w:pPr>
              <w:pStyle w:val="Corpodetexto"/>
            </w:pPr>
            <w:r w:rsidRPr="002E6533">
              <w:t>Informações do campo ao passar o cursor sobre o ícone de ajuda</w:t>
            </w:r>
          </w:p>
        </w:tc>
      </w:tr>
      <w:tr w:rsidR="004470EF" w:rsidRPr="002E6533" w14:paraId="45CD0DAC" w14:textId="77777777">
        <w:tc>
          <w:tcPr>
            <w:tcW w:w="3960" w:type="dxa"/>
          </w:tcPr>
          <w:p w14:paraId="17A9F4D5" w14:textId="77777777" w:rsidR="004470EF" w:rsidRPr="002E6533" w:rsidRDefault="00000000">
            <w:pPr>
              <w:pStyle w:val="Compact"/>
            </w:pPr>
            <w:r w:rsidRPr="002E6533">
              <w:t>Abaixo</w:t>
            </w:r>
          </w:p>
        </w:tc>
        <w:tc>
          <w:tcPr>
            <w:tcW w:w="3960" w:type="dxa"/>
          </w:tcPr>
          <w:p w14:paraId="6E225BBA" w14:textId="77777777" w:rsidR="004470EF" w:rsidRPr="002E6533" w:rsidRDefault="00000000">
            <w:pPr>
              <w:pStyle w:val="Corpodetexto"/>
            </w:pPr>
            <w:r w:rsidRPr="002E6533">
              <w:t>A Ajuda é exibida abaixo do campo nos modos de edição e visualização.</w:t>
            </w:r>
          </w:p>
          <w:p w14:paraId="3725F24C" w14:textId="77777777" w:rsidR="004470EF" w:rsidRPr="002E6533" w:rsidRDefault="00000000">
            <w:pPr>
              <w:pStyle w:val="Corpodetexto"/>
            </w:pPr>
            <w:r w:rsidRPr="002E6533">
              <w:t>Informações do campo abaixo dele</w:t>
            </w:r>
          </w:p>
        </w:tc>
      </w:tr>
    </w:tbl>
    <w:p w14:paraId="669264EF" w14:textId="77777777" w:rsidR="004470EF" w:rsidRPr="002E6533" w:rsidRDefault="00000000">
      <w:pPr>
        <w:pStyle w:val="Compact"/>
      </w:pPr>
      <w:r w:rsidRPr="002E6533">
        <w:t>Se você estiver usando um texto de ajuda, digite o texto.</w:t>
      </w:r>
    </w:p>
    <w:p w14:paraId="193722C8" w14:textId="77777777" w:rsidR="004470EF" w:rsidRPr="002E6533" w:rsidRDefault="00000000">
      <w:pPr>
        <w:pStyle w:val="Ttulo2"/>
      </w:pPr>
      <w:r w:rsidRPr="002E6533">
        <w:t>Tarefa 6: Configurar o acesso ao arquivo</w:t>
      </w:r>
    </w:p>
    <w:p w14:paraId="733E1317" w14:textId="77777777" w:rsidR="004470EF" w:rsidRPr="002E6533" w:rsidRDefault="00000000">
      <w:pPr>
        <w:pStyle w:val="FirstParagraph"/>
      </w:pPr>
      <w:r w:rsidRPr="002E6533">
        <w:t>Os direitos de acesso determinam se todos os usuários ou apenas usuários ou grupos selecionados têm acesso ao campo.</w:t>
      </w:r>
    </w:p>
    <w:p w14:paraId="2F6F61A7" w14:textId="77777777" w:rsidR="004470EF" w:rsidRPr="002E6533" w:rsidRDefault="00000000">
      <w:pPr>
        <w:pStyle w:val="Corpodetexto"/>
      </w:pPr>
      <w:r w:rsidRPr="002E6533">
        <w:t>Na seção Acesso, faça o seguinte:</w:t>
      </w:r>
    </w:p>
    <w:p w14:paraId="5F0206BA" w14:textId="77777777" w:rsidR="004470EF" w:rsidRPr="002E6533" w:rsidRDefault="00000000">
      <w:r w:rsidRPr="002E6533">
        <w:t>Selecione Público ou Privado.</w:t>
      </w:r>
    </w:p>
    <w:p w14:paraId="6BC8FD36" w14:textId="77777777" w:rsidR="004470EF" w:rsidRPr="002E6533" w:rsidRDefault="00000000">
      <w:r w:rsidRPr="002E6533">
        <w:rPr>
          <w:b/>
          <w:bCs/>
        </w:rPr>
        <w:t>Observação:</w:t>
      </w:r>
      <w:r w:rsidRPr="002E6533">
        <w:t xml:space="preserve"> Campos-chave devem ser públicos.</w:t>
      </w:r>
    </w:p>
    <w:p w14:paraId="18A6F32F"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7CC2192" w14:textId="77777777" w:rsidR="004470EF" w:rsidRPr="002E6533" w:rsidRDefault="00000000">
      <w:pPr>
        <w:pStyle w:val="Ttulo1"/>
      </w:pPr>
      <w:bookmarkStart w:id="1450" w:name="X5c2cf4e8c2ea75b93bf6877ce9637c52527795a"/>
      <w:bookmarkEnd w:id="1448"/>
      <w:r w:rsidRPr="002E6533">
        <w:lastRenderedPageBreak/>
        <w:t>Adicionando campos de controle de exibição de referências múltiplas</w:t>
      </w:r>
    </w:p>
    <w:p w14:paraId="4D30D387" w14:textId="77777777" w:rsidR="004470EF" w:rsidRPr="002E6533" w:rsidRDefault="00000000">
      <w:pPr>
        <w:pStyle w:val="FirstParagraph"/>
      </w:pPr>
      <w:r w:rsidRPr="002E6533">
        <w:t>Use o tipo de campo MRDC para exibir dados de campos de referência cruzada e registros relacionados usando um controle único, em vez de exibir vários campos de referência cruzada ou registros relacionados no layout de um registro.</w:t>
      </w:r>
    </w:p>
    <w:p w14:paraId="652FB4B0" w14:textId="77777777" w:rsidR="004470EF" w:rsidRPr="002E6533" w:rsidRDefault="00000000">
      <w:pPr>
        <w:pStyle w:val="Corpodetexto"/>
      </w:pPr>
      <w:r w:rsidRPr="002E6533">
        <w:rPr>
          <w:b/>
          <w:bCs/>
        </w:rPr>
        <w:t>Observação:</w:t>
      </w:r>
      <w:r w:rsidRPr="002E6533">
        <w:t xml:space="preserve"> Se um nível de aplicativo não incluir campos de referência cruzada existentes, campos de registro relacionados ou ambos, o tipo de campo MRDC não estará disponível para seleção.</w:t>
      </w:r>
    </w:p>
    <w:p w14:paraId="7233AB30" w14:textId="77777777" w:rsidR="004470EF" w:rsidRPr="002E6533" w:rsidRDefault="00000000">
      <w:pPr>
        <w:pStyle w:val="Corpodetexto"/>
      </w:pPr>
      <w:r w:rsidRPr="002E6533">
        <w:t>Nesta página</w:t>
      </w:r>
    </w:p>
    <w:p w14:paraId="433B35D1" w14:textId="77777777" w:rsidR="004470EF" w:rsidRPr="002E6533" w:rsidRDefault="004470EF">
      <w:pPr>
        <w:pStyle w:val="Compact"/>
      </w:pPr>
      <w:hyperlink w:anchor="Xe95ed6307afb8156dbbb40dffd0ad5df2ec7485">
        <w:r w:rsidRPr="002E6533">
          <w:rPr>
            <w:rStyle w:val="Hyperlink"/>
          </w:rPr>
          <w:t>Exemplo: Usando campos MRDC para exibir o conteúdo dos campos referência cruzada e registro relacionado</w:t>
        </w:r>
      </w:hyperlink>
    </w:p>
    <w:p w14:paraId="518C639F" w14:textId="77777777" w:rsidR="004470EF" w:rsidRPr="002E6533" w:rsidRDefault="004470EF">
      <w:pPr>
        <w:pStyle w:val="Compact"/>
      </w:pPr>
      <w:hyperlink w:anchor="X768f78a18af9d2b818b7b4b5859e0124710a9c1">
        <w:r w:rsidRPr="002E6533">
          <w:rPr>
            <w:rStyle w:val="Hyperlink"/>
          </w:rPr>
          <w:t>Exemplo: Resultados do campo calculado usados para determinar o número de registros referidos em um campo MRDC</w:t>
        </w:r>
      </w:hyperlink>
    </w:p>
    <w:p w14:paraId="11D6BCA8" w14:textId="77777777" w:rsidR="004470EF" w:rsidRPr="002E6533" w:rsidRDefault="004470EF">
      <w:pPr>
        <w:pStyle w:val="Compact"/>
      </w:pPr>
      <w:hyperlink w:anchor="Tarefa1Criarocampo">
        <w:r w:rsidRPr="002E6533">
          <w:rPr>
            <w:rStyle w:val="Hyperlink"/>
          </w:rPr>
          <w:t>Tarefa 1: Criar o campo</w:t>
        </w:r>
      </w:hyperlink>
    </w:p>
    <w:p w14:paraId="7610301A" w14:textId="77777777" w:rsidR="004470EF" w:rsidRPr="002E6533" w:rsidRDefault="004470EF">
      <w:pPr>
        <w:pStyle w:val="Compact"/>
      </w:pPr>
      <w:hyperlink w:anchor="Tarefa2Configurarasop%C3%A7%C3%B5es">
        <w:r w:rsidRPr="002E6533">
          <w:rPr>
            <w:rStyle w:val="Hyperlink"/>
          </w:rPr>
          <w:t>Tarefa 2: Configurar as opções</w:t>
        </w:r>
      </w:hyperlink>
    </w:p>
    <w:p w14:paraId="661242B0"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659553D8" w14:textId="77777777" w:rsidR="004470EF" w:rsidRPr="002E6533" w:rsidRDefault="004470EF">
      <w:pPr>
        <w:pStyle w:val="Compact"/>
      </w:pPr>
      <w:hyperlink w:anchor="Tarefa4Configurarotextodeajuda">
        <w:r w:rsidRPr="002E6533">
          <w:rPr>
            <w:rStyle w:val="Hyperlink"/>
          </w:rPr>
          <w:t>Tarefa 4: Configurar o texto de ajuda</w:t>
        </w:r>
      </w:hyperlink>
    </w:p>
    <w:p w14:paraId="2CBE739D" w14:textId="77777777" w:rsidR="004470EF" w:rsidRPr="002E6533" w:rsidRDefault="004470EF">
      <w:pPr>
        <w:pStyle w:val="Compact"/>
      </w:pPr>
      <w:hyperlink w:anchor="Tarefa5Configuraroacessoaoarquivo">
        <w:r w:rsidRPr="002E6533">
          <w:rPr>
            <w:rStyle w:val="Hyperlink"/>
          </w:rPr>
          <w:t>Tarefa 5: Configurar o acesso ao arquivo</w:t>
        </w:r>
      </w:hyperlink>
    </w:p>
    <w:p w14:paraId="21662853" w14:textId="77777777" w:rsidR="004470EF" w:rsidRPr="002E6533" w:rsidRDefault="00000000">
      <w:pPr>
        <w:pStyle w:val="Ttulo2"/>
      </w:pPr>
      <w:bookmarkStart w:id="1451" w:name="Xf4a22071bfc0693d48e446ff06646cd28c1676d"/>
      <w:r w:rsidRPr="002E6533">
        <w:t>Exemplo: Usando campos MRDC para exibir o conteúdo dos campos referência cruzada e registro relacionado</w:t>
      </w:r>
    </w:p>
    <w:p w14:paraId="6725CD45" w14:textId="77777777" w:rsidR="004470EF" w:rsidRPr="002E6533" w:rsidRDefault="00000000">
      <w:pPr>
        <w:pStyle w:val="FirstParagraph"/>
      </w:pPr>
      <w:r w:rsidRPr="002E6533">
        <w:t>Você pode ter um aplicativo Dispositivos com campos Referência cruzada separados vinculados aos aplicativos Instalações e Acordos de nível de serviço. Do campo MRDC, os usuários podem selecionar o registro da instalação em que reside o dispositivo do aplicativo Instalações relacionado e o registro do contrato de nível de serviço do dispositivo do aplicativo Acordos de nível de serviço. Ambas as seleções são exibidas no mesmo campo.</w:t>
      </w:r>
    </w:p>
    <w:p w14:paraId="3040B718" w14:textId="77777777" w:rsidR="004470EF" w:rsidRPr="002E6533" w:rsidRDefault="00000000">
      <w:pPr>
        <w:pStyle w:val="Corpodetexto"/>
      </w:pPr>
      <w:r w:rsidRPr="002E6533">
        <w:t>Você pode definir esse campo para exibir uma única referência, permitindo que os usuários selecionem apenas 1 referência a um aplicativo para ser exibida no campo ou para exibir referências múltiplas, permitindo aos usuários selecionar mais de 1 referência para ser exibida no campo.</w:t>
      </w:r>
    </w:p>
    <w:p w14:paraId="3DBCE431" w14:textId="77777777" w:rsidR="004470EF" w:rsidRPr="002E6533" w:rsidRDefault="00000000">
      <w:pPr>
        <w:pStyle w:val="Corpodetexto"/>
      </w:pPr>
      <w:r w:rsidRPr="002E6533">
        <w:rPr>
          <w:b/>
          <w:bCs/>
        </w:rPr>
        <w:t>Observação:</w:t>
      </w:r>
      <w:r w:rsidRPr="002E6533">
        <w:t xml:space="preserve"> Depois que um campo MRDC for salvo com a opção Referências múltiplas selecionada, a opção Referência única não estará mais disponível. No entanto, é possível alterar a configuração de Referência única para Referências múltiplas.</w:t>
      </w:r>
    </w:p>
    <w:p w14:paraId="128B08CA" w14:textId="77777777" w:rsidR="004470EF" w:rsidRPr="002E6533" w:rsidRDefault="00000000">
      <w:pPr>
        <w:pStyle w:val="Corpodetexto"/>
      </w:pPr>
      <w:r w:rsidRPr="002E6533">
        <w:t xml:space="preserve">Para cada campo Referência cruzada ou Registros relacionados que você selecionar para exibir no campo MRDC, será possível suprimir o campo das funções do usuário </w:t>
      </w:r>
      <w:r w:rsidRPr="002E6533">
        <w:lastRenderedPageBreak/>
        <w:t>final. Selecionando a opção Suprimir, você pode ocultar os campos existentes Referência cruzada ou Registros relacionados do layout de um registro, conservando seu "espaço físico".</w:t>
      </w:r>
    </w:p>
    <w:p w14:paraId="7ADCF0D1" w14:textId="77777777" w:rsidR="004470EF" w:rsidRPr="002E6533" w:rsidRDefault="00000000">
      <w:pPr>
        <w:pStyle w:val="Ttulo2"/>
      </w:pPr>
      <w:bookmarkStart w:id="1452" w:name="Xea83172eb5eb9195912d391c5399306af682968"/>
      <w:bookmarkEnd w:id="1451"/>
      <w:r w:rsidRPr="002E6533">
        <w:t>Exemplo: Resultados do campo calculado usados para determinar o número de registros referidos em um campo MRDC</w:t>
      </w:r>
    </w:p>
    <w:p w14:paraId="090F6E0D" w14:textId="77777777" w:rsidR="004470EF" w:rsidRPr="002E6533" w:rsidRDefault="00000000">
      <w:pPr>
        <w:pStyle w:val="FirstParagraph"/>
      </w:pPr>
      <w:r w:rsidRPr="002E6533">
        <w:t>Uma opção avançada para o tipo de campo MRDC fornece a capacidade de fazer referência ao campo em uma fórmula de campo calculado utilizando as funções COUNT ou ISEMPTY. Você pode utilizar a função COUNT para obter o número de registros referidos no campo. Utilizando a função ISEMPTY, você pode determinar se o campo MRDC contém seleções.</w:t>
      </w:r>
    </w:p>
    <w:p w14:paraId="2FFDA065" w14:textId="77777777" w:rsidR="004470EF" w:rsidRPr="002E6533" w:rsidRDefault="00000000">
      <w:pPr>
        <w:pStyle w:val="Corpodetexto"/>
      </w:pPr>
      <w:r w:rsidRPr="002E6533">
        <w:t>Por exemplo:</w:t>
      </w:r>
    </w:p>
    <w:p w14:paraId="2FFF1AF5" w14:textId="77777777" w:rsidR="004470EF" w:rsidRPr="002E6533" w:rsidRDefault="00000000">
      <w:pPr>
        <w:pStyle w:val="Corpodetexto"/>
      </w:pPr>
      <w:proofErr w:type="gramStart"/>
      <w:r w:rsidRPr="002E6533">
        <w:t>COUNT(</w:t>
      </w:r>
      <w:proofErr w:type="gramEnd"/>
      <w:r w:rsidRPr="002E6533">
        <w:t>[Facility and Service Agreement])</w:t>
      </w:r>
    </w:p>
    <w:p w14:paraId="68BA01CB" w14:textId="77777777" w:rsidR="004470EF" w:rsidRPr="002E6533" w:rsidRDefault="00000000">
      <w:pPr>
        <w:pStyle w:val="Corpodetexto"/>
      </w:pPr>
      <w:r w:rsidRPr="002E6533">
        <w:t xml:space="preserve">A seguinte fórmula </w:t>
      </w:r>
      <w:proofErr w:type="gramStart"/>
      <w:r w:rsidRPr="002E6533">
        <w:t>retornaria Verdadeiro</w:t>
      </w:r>
      <w:proofErr w:type="gramEnd"/>
      <w:r w:rsidRPr="002E6533">
        <w:t xml:space="preserve"> se o campo Referências múltiplas a instalações e acordos de serviço não contivesse seleções:</w:t>
      </w:r>
    </w:p>
    <w:p w14:paraId="42E3ABF4" w14:textId="77777777" w:rsidR="004470EF" w:rsidRPr="002E6533" w:rsidRDefault="00000000">
      <w:pPr>
        <w:pStyle w:val="Corpodetexto"/>
      </w:pPr>
      <w:proofErr w:type="gramStart"/>
      <w:r w:rsidRPr="002E6533">
        <w:t>IF(</w:t>
      </w:r>
      <w:proofErr w:type="gramEnd"/>
      <w:r w:rsidRPr="002E6533">
        <w:t>ISEMPTY([Facility and Service Agreement]), "True", "False")</w:t>
      </w:r>
    </w:p>
    <w:bookmarkEnd w:id="1452"/>
    <w:p w14:paraId="33487600" w14:textId="77777777" w:rsidR="004470EF" w:rsidRPr="002E6533" w:rsidRDefault="00000000">
      <w:pPr>
        <w:pStyle w:val="Ttulo2"/>
      </w:pPr>
      <w:r w:rsidRPr="002E6533">
        <w:t>Tarefa 1: Criar o campo</w:t>
      </w:r>
    </w:p>
    <w:p w14:paraId="7DE3A6FA" w14:textId="77777777" w:rsidR="004470EF" w:rsidRPr="002E6533" w:rsidRDefault="00000000">
      <w:pPr>
        <w:pStyle w:val="Compact"/>
      </w:pPr>
      <w:r w:rsidRPr="002E6533">
        <w:t>Em seu aplicativo, acesse a guia Designer &gt; guia Layout &gt; painel Objetos &gt; e clique em Adicionar novo.</w:t>
      </w:r>
    </w:p>
    <w:p w14:paraId="2189C1E1" w14:textId="77777777" w:rsidR="004470EF" w:rsidRPr="002E6533" w:rsidRDefault="00000000">
      <w:r w:rsidRPr="002E6533">
        <w:t>Selecione um tipo de campo na lista suspensa e digite um nome para o campo.</w:t>
      </w:r>
    </w:p>
    <w:p w14:paraId="3CDF8E5C" w14:textId="77777777" w:rsidR="004470EF" w:rsidRPr="002E6533" w:rsidRDefault="00000000">
      <w:r w:rsidRPr="002E6533">
        <w:t>Diretrizes de nome de campo:</w:t>
      </w:r>
    </w:p>
    <w:p w14:paraId="67652D0C"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2F7E0618"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10BC8D4E"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2C85A0D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1D78E241"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18C9248" w14:textId="77777777" w:rsidR="004470EF" w:rsidRPr="002E6533" w:rsidRDefault="00000000">
      <w:pPr>
        <w:pStyle w:val="Compact"/>
      </w:pPr>
      <w:r w:rsidRPr="002E6533">
        <w:t>Selecione 1 ou mais campos de referência cruzada existentes, campos de registros relacionados ou ambos para fazer referência e clique em Criar campo.</w:t>
      </w:r>
    </w:p>
    <w:p w14:paraId="48D4B69D" w14:textId="77777777" w:rsidR="004470EF" w:rsidRPr="002E6533" w:rsidRDefault="00000000">
      <w:r w:rsidRPr="002E6533">
        <w:t>Na seção Informações gerais, digite uma descrição.</w:t>
      </w:r>
    </w:p>
    <w:p w14:paraId="236E7270" w14:textId="77777777" w:rsidR="004470EF" w:rsidRPr="002E6533" w:rsidRDefault="00000000">
      <w:r w:rsidRPr="002E6533">
        <w:rPr>
          <w:b/>
          <w:bCs/>
        </w:rPr>
        <w:lastRenderedPageBreak/>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F28FE83"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42B8E0E6"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4998B451" w14:textId="77777777" w:rsidR="004470EF" w:rsidRPr="002E6533" w:rsidRDefault="00000000">
      <w:pPr>
        <w:pStyle w:val="Ttulo2"/>
      </w:pPr>
      <w:r w:rsidRPr="002E6533">
        <w:t>Tarefa 2: Configurar as opções</w:t>
      </w:r>
    </w:p>
    <w:p w14:paraId="024A5C53" w14:textId="77777777" w:rsidR="004470EF" w:rsidRPr="002E6533" w:rsidRDefault="00000000">
      <w:pPr>
        <w:pStyle w:val="FirstParagraph"/>
      </w:pPr>
      <w:r w:rsidRPr="002E6533">
        <w:t>Na seção Opções, selecione todas as opções a seguir que se aplicam ao campo.</w:t>
      </w:r>
    </w:p>
    <w:p w14:paraId="79C487E8"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4AB052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9ED27D" w14:textId="77777777" w:rsidR="004470EF" w:rsidRPr="002E6533" w:rsidRDefault="00000000">
            <w:pPr>
              <w:pStyle w:val="Compact"/>
            </w:pPr>
            <w:r w:rsidRPr="002E6533">
              <w:t>Opção</w:t>
            </w:r>
          </w:p>
        </w:tc>
        <w:tc>
          <w:tcPr>
            <w:tcW w:w="3960" w:type="dxa"/>
          </w:tcPr>
          <w:p w14:paraId="7EFDAB8C" w14:textId="77777777" w:rsidR="004470EF" w:rsidRPr="002E6533" w:rsidRDefault="00000000">
            <w:pPr>
              <w:pStyle w:val="Compact"/>
            </w:pPr>
            <w:r w:rsidRPr="002E6533">
              <w:t>Descrição</w:t>
            </w:r>
          </w:p>
        </w:tc>
      </w:tr>
      <w:tr w:rsidR="004470EF" w:rsidRPr="002E6533" w14:paraId="1CE5D558" w14:textId="77777777">
        <w:tc>
          <w:tcPr>
            <w:tcW w:w="3960" w:type="dxa"/>
          </w:tcPr>
          <w:p w14:paraId="0FF1AD92" w14:textId="77777777" w:rsidR="004470EF" w:rsidRPr="002E6533" w:rsidRDefault="00000000">
            <w:pPr>
              <w:pStyle w:val="Compact"/>
            </w:pPr>
            <w:r w:rsidRPr="002E6533">
              <w:t>Este é um campo obrigatório</w:t>
            </w:r>
          </w:p>
        </w:tc>
        <w:tc>
          <w:tcPr>
            <w:tcW w:w="3960" w:type="dxa"/>
          </w:tcPr>
          <w:p w14:paraId="459C6BF1"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2C6828B7" w14:textId="77777777">
        <w:tc>
          <w:tcPr>
            <w:tcW w:w="3960" w:type="dxa"/>
          </w:tcPr>
          <w:p w14:paraId="38364DD0" w14:textId="77777777" w:rsidR="004470EF" w:rsidRPr="002E6533" w:rsidRDefault="00000000">
            <w:pPr>
              <w:pStyle w:val="Compact"/>
            </w:pPr>
            <w:r w:rsidRPr="002E6533">
              <w:t>Exibir data da última modificação</w:t>
            </w:r>
          </w:p>
        </w:tc>
        <w:tc>
          <w:tcPr>
            <w:tcW w:w="3960" w:type="dxa"/>
          </w:tcPr>
          <w:p w14:paraId="1653EAEC"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1347B5DA" w14:textId="77777777">
        <w:tc>
          <w:tcPr>
            <w:tcW w:w="3960" w:type="dxa"/>
          </w:tcPr>
          <w:p w14:paraId="32EECB2C" w14:textId="77777777" w:rsidR="004470EF" w:rsidRPr="002E6533" w:rsidRDefault="00000000">
            <w:pPr>
              <w:pStyle w:val="Compact"/>
            </w:pPr>
            <w:r w:rsidRPr="002E6533">
              <w:t>Tornar este campo pesquisável</w:t>
            </w:r>
          </w:p>
        </w:tc>
        <w:tc>
          <w:tcPr>
            <w:tcW w:w="3960" w:type="dxa"/>
          </w:tcPr>
          <w:p w14:paraId="0DF536E5" w14:textId="77777777" w:rsidR="004470EF" w:rsidRPr="002E6533" w:rsidRDefault="00000000">
            <w:pPr>
              <w:pStyle w:val="Compact"/>
            </w:pPr>
            <w:r w:rsidRPr="002E6533">
              <w:t>Disponibiliza este campo para exibição em todos os resultados da pesquisa.</w:t>
            </w:r>
          </w:p>
        </w:tc>
      </w:tr>
      <w:tr w:rsidR="004470EF" w:rsidRPr="002E6533" w14:paraId="10EA34DA" w14:textId="77777777">
        <w:tc>
          <w:tcPr>
            <w:tcW w:w="3960" w:type="dxa"/>
          </w:tcPr>
          <w:p w14:paraId="41182AB0" w14:textId="77777777" w:rsidR="004470EF" w:rsidRPr="002E6533" w:rsidRDefault="00000000">
            <w:pPr>
              <w:pStyle w:val="Compact"/>
            </w:pPr>
            <w:r w:rsidRPr="002E6533">
              <w:t>Exibir este campo nos resultados da pesquisa global</w:t>
            </w:r>
          </w:p>
        </w:tc>
        <w:tc>
          <w:tcPr>
            <w:tcW w:w="3960" w:type="dxa"/>
          </w:tcPr>
          <w:p w14:paraId="572A6825"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bl>
    <w:p w14:paraId="03FA47C5" w14:textId="77777777" w:rsidR="004470EF" w:rsidRPr="002E6533" w:rsidRDefault="00000000">
      <w:pPr>
        <w:pStyle w:val="Ttulo2"/>
      </w:pPr>
      <w:r w:rsidRPr="002E6533">
        <w:lastRenderedPageBreak/>
        <w:t>Tarefa 3: Definir as opções de configuração</w:t>
      </w:r>
    </w:p>
    <w:p w14:paraId="33A0095D" w14:textId="77777777" w:rsidR="004470EF" w:rsidRPr="002E6533" w:rsidRDefault="00000000">
      <w:pPr>
        <w:pStyle w:val="FirstParagraph"/>
      </w:pPr>
      <w:r w:rsidRPr="002E6533">
        <w:t>Na seção Configuração, defina as seguintes opções:</w:t>
      </w:r>
    </w:p>
    <w:p w14:paraId="1D94027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D13C3E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3036BF" w14:textId="77777777" w:rsidR="004470EF" w:rsidRPr="002E6533" w:rsidRDefault="00000000">
            <w:pPr>
              <w:pStyle w:val="Compact"/>
            </w:pPr>
            <w:r w:rsidRPr="002E6533">
              <w:t>Opção</w:t>
            </w:r>
          </w:p>
        </w:tc>
        <w:tc>
          <w:tcPr>
            <w:tcW w:w="3960" w:type="dxa"/>
          </w:tcPr>
          <w:p w14:paraId="1EB12637" w14:textId="77777777" w:rsidR="004470EF" w:rsidRPr="002E6533" w:rsidRDefault="00000000">
            <w:pPr>
              <w:pStyle w:val="Compact"/>
            </w:pPr>
            <w:r w:rsidRPr="002E6533">
              <w:t>Descrição</w:t>
            </w:r>
          </w:p>
        </w:tc>
      </w:tr>
      <w:tr w:rsidR="004470EF" w:rsidRPr="002E6533" w14:paraId="1128DCDA" w14:textId="77777777">
        <w:tc>
          <w:tcPr>
            <w:tcW w:w="3960" w:type="dxa"/>
          </w:tcPr>
          <w:p w14:paraId="4A4E558C" w14:textId="77777777" w:rsidR="004470EF" w:rsidRPr="002E6533" w:rsidRDefault="00000000">
            <w:pPr>
              <w:pStyle w:val="Compact"/>
            </w:pPr>
            <w:r w:rsidRPr="002E6533">
              <w:t>Referências selecionadas</w:t>
            </w:r>
          </w:p>
        </w:tc>
        <w:tc>
          <w:tcPr>
            <w:tcW w:w="3960" w:type="dxa"/>
          </w:tcPr>
          <w:p w14:paraId="3A34A849" w14:textId="77777777" w:rsidR="004470EF" w:rsidRPr="002E6533" w:rsidRDefault="00000000">
            <w:pPr>
              <w:pStyle w:val="Compact"/>
            </w:pPr>
            <w:r w:rsidRPr="002E6533">
              <w:t>Especifica as referências que você deseja exibir no campo MRDC. Como um administrador, você ainda poderá visualizar os campos suprimidos na guia Layout, da página Gerenciar aplicativos, mas os campos individuais estarão ocultos para os usuários. Se você não marcar a caixa de seleção Suprimir de um campo e ele estiver incluso no layout da página do aplicativo, tanto o campo original como o MRDC serão exibidos aos usuários finais, causando a duplicação dos dados na página.</w:t>
            </w:r>
          </w:p>
        </w:tc>
      </w:tr>
      <w:tr w:rsidR="004470EF" w:rsidRPr="002E6533" w14:paraId="6CDF68DA" w14:textId="77777777">
        <w:tc>
          <w:tcPr>
            <w:tcW w:w="3960" w:type="dxa"/>
          </w:tcPr>
          <w:p w14:paraId="67AD52FC" w14:textId="77777777" w:rsidR="004470EF" w:rsidRPr="002E6533" w:rsidRDefault="00000000">
            <w:pPr>
              <w:pStyle w:val="Compact"/>
            </w:pPr>
            <w:r w:rsidRPr="002E6533">
              <w:t>Tipo de referência</w:t>
            </w:r>
          </w:p>
        </w:tc>
        <w:tc>
          <w:tcPr>
            <w:tcW w:w="3960" w:type="dxa"/>
          </w:tcPr>
          <w:p w14:paraId="7F558BCC" w14:textId="77777777" w:rsidR="004470EF" w:rsidRPr="002E6533" w:rsidRDefault="00000000">
            <w:pPr>
              <w:pStyle w:val="Corpodetexto"/>
            </w:pPr>
            <w:r w:rsidRPr="002E6533">
              <w:t>Especifica se os usuários podem selecionar 1 ou mais referências.</w:t>
            </w:r>
          </w:p>
          <w:p w14:paraId="0FE113CA" w14:textId="77777777" w:rsidR="004470EF" w:rsidRPr="002E6533" w:rsidRDefault="00000000">
            <w:pPr>
              <w:pStyle w:val="Compact"/>
            </w:pPr>
            <w:r w:rsidRPr="002E6533">
              <w:t>Permitir que os usuários selecionem somente 1 referência: Selecione esta opção se desejar que os usuários selecionem registros relacionados de apenas 1 aplicativo no campo MRDC. Os usuários poderão selecionar o aplicativo que hospeda os registros a serem referenciados, poderão também selecionar diversos registros desse aplicativo. Não entanto, eles não poderão selecionar registros relacionados em mais de 1 aplicativo.</w:t>
            </w:r>
          </w:p>
          <w:p w14:paraId="48C0D777" w14:textId="77777777" w:rsidR="004470EF" w:rsidRPr="002E6533" w:rsidRDefault="00000000">
            <w:r w:rsidRPr="002E6533">
              <w:t xml:space="preserve">Permitir que os usuários selecionem qualquer quantidade de referências: Marque esta opção se desejar que os usuários selecionem registros relacionados em mais de 1 aplicativo no campo MRDC. Os usuários poderão selecionar os aplicativos que hospedam os registros a serem referenciados (clicando no </w:t>
            </w:r>
            <w:proofErr w:type="gramStart"/>
            <w:r w:rsidRPr="002E6533">
              <w:t>link Adicionar</w:t>
            </w:r>
            <w:proofErr w:type="gramEnd"/>
            <w:r w:rsidRPr="002E6533">
              <w:t xml:space="preserve"> novo, acima </w:t>
            </w:r>
            <w:r w:rsidRPr="002E6533">
              <w:lastRenderedPageBreak/>
              <w:t>do campo, para selecionar aplicativos adicionais) e poderão também selecionar diversos registros desses aplicativos.</w:t>
            </w:r>
          </w:p>
          <w:p w14:paraId="2916DB14" w14:textId="77777777" w:rsidR="004470EF" w:rsidRPr="002E6533" w:rsidRDefault="00000000">
            <w:r w:rsidRPr="002E6533">
              <w:rPr>
                <w:b/>
                <w:bCs/>
              </w:rPr>
              <w:t>Observação:</w:t>
            </w:r>
            <w:r w:rsidRPr="002E6533">
              <w:t xml:space="preserve"> Depois que um campo MRDC for salvo com a opção Referências múltiplas selecionada, a opção Referência única não estará mais disponível. No entanto, é possível alterar a configuração de Referência única para Referências múltiplas.</w:t>
            </w:r>
          </w:p>
        </w:tc>
      </w:tr>
    </w:tbl>
    <w:p w14:paraId="51C66430" w14:textId="77777777" w:rsidR="004470EF" w:rsidRPr="002E6533" w:rsidRDefault="00000000">
      <w:pPr>
        <w:pStyle w:val="Ttulo2"/>
      </w:pPr>
      <w:r w:rsidRPr="002E6533">
        <w:lastRenderedPageBreak/>
        <w:t>Tarefa 4: Configurar o texto de ajuda</w:t>
      </w:r>
    </w:p>
    <w:p w14:paraId="42FE5BFB"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31B7E28" w14:textId="77777777" w:rsidR="004470EF" w:rsidRPr="002E6533" w:rsidRDefault="00000000">
      <w:pPr>
        <w:pStyle w:val="Corpodetexto"/>
      </w:pPr>
      <w:r w:rsidRPr="002E6533">
        <w:t>Considere as seguintes diretrizes gerais quando for escrever a ajuda no nível de campo:</w:t>
      </w:r>
    </w:p>
    <w:p w14:paraId="40C3936E"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29FBC711" w14:textId="77777777" w:rsidR="004470EF" w:rsidRPr="002E6533" w:rsidRDefault="00000000">
      <w:pPr>
        <w:pStyle w:val="Compact"/>
      </w:pPr>
      <w:r w:rsidRPr="002E6533">
        <w:t>Utilize sentenças completas sempre que possível.</w:t>
      </w:r>
    </w:p>
    <w:p w14:paraId="3B10A46D" w14:textId="77777777" w:rsidR="004470EF" w:rsidRPr="002E6533" w:rsidRDefault="00000000">
      <w:pPr>
        <w:pStyle w:val="Compact"/>
      </w:pPr>
      <w:r w:rsidRPr="002E6533">
        <w:t>Evite jargões (a não ser que o termo seja muito importante e familiar a seus usuários).</w:t>
      </w:r>
    </w:p>
    <w:p w14:paraId="0880CDDB" w14:textId="77777777" w:rsidR="004470EF" w:rsidRPr="002E6533" w:rsidRDefault="00000000">
      <w:pPr>
        <w:pStyle w:val="Compact"/>
      </w:pPr>
      <w:r w:rsidRPr="002E6533">
        <w:t>Escreva um texto de ajuda que corresponda ao nível das aptidões técnicas dos leitores.</w:t>
      </w:r>
    </w:p>
    <w:p w14:paraId="5065FF62" w14:textId="77777777" w:rsidR="004470EF" w:rsidRPr="002E6533" w:rsidRDefault="00000000">
      <w:pPr>
        <w:pStyle w:val="Compact"/>
      </w:pPr>
      <w:r w:rsidRPr="002E6533">
        <w:t>Utilize "você" e "seu" como se estivesse falando diretamente com o usuário.</w:t>
      </w:r>
    </w:p>
    <w:p w14:paraId="74032E9C" w14:textId="77777777" w:rsidR="004470EF" w:rsidRPr="002E6533" w:rsidRDefault="00000000">
      <w:pPr>
        <w:pStyle w:val="Compact"/>
      </w:pPr>
      <w:r w:rsidRPr="002E6533">
        <w:t>Considere posicionar o texto de ajuda no formulário de uma pergunta, por exemplo, "Qual é o seu nível de interesse?"</w:t>
      </w:r>
    </w:p>
    <w:p w14:paraId="392018F9" w14:textId="77777777" w:rsidR="004470EF" w:rsidRPr="002E6533" w:rsidRDefault="00000000">
      <w:pPr>
        <w:pStyle w:val="FirstParagraph"/>
      </w:pPr>
      <w:r w:rsidRPr="002E6533">
        <w:t>Na seção Ajuda de texto, faça o seguinte:</w:t>
      </w:r>
    </w:p>
    <w:p w14:paraId="1F6ADD81" w14:textId="77777777" w:rsidR="004470EF" w:rsidRPr="002E6533" w:rsidRDefault="00000000">
      <w:pPr>
        <w:pStyle w:val="Compact"/>
      </w:pPr>
      <w:r w:rsidRPr="002E6533">
        <w:t>Selecione uma opção de exibição para os modos de edição e visualização.</w:t>
      </w:r>
    </w:p>
    <w:p w14:paraId="61C0578E" w14:textId="77777777" w:rsidR="004470EF" w:rsidRPr="002E6533" w:rsidRDefault="00000000">
      <w:pPr>
        <w:pStyle w:val="FirstParagraph"/>
      </w:pPr>
      <w:r w:rsidRPr="002E6533">
        <w:t>A tabela a seguir descreve as opções.</w:t>
      </w:r>
    </w:p>
    <w:p w14:paraId="2AEBDD8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968B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9EFA1C" w14:textId="77777777" w:rsidR="004470EF" w:rsidRPr="002E6533" w:rsidRDefault="00000000">
            <w:pPr>
              <w:pStyle w:val="Compact"/>
            </w:pPr>
            <w:r w:rsidRPr="002E6533">
              <w:t>Opção</w:t>
            </w:r>
          </w:p>
        </w:tc>
        <w:tc>
          <w:tcPr>
            <w:tcW w:w="3960" w:type="dxa"/>
          </w:tcPr>
          <w:p w14:paraId="2EEDCB21" w14:textId="77777777" w:rsidR="004470EF" w:rsidRPr="002E6533" w:rsidRDefault="00000000">
            <w:pPr>
              <w:pStyle w:val="Compact"/>
            </w:pPr>
            <w:r w:rsidRPr="002E6533">
              <w:t>Descrição</w:t>
            </w:r>
          </w:p>
        </w:tc>
      </w:tr>
      <w:tr w:rsidR="004470EF" w:rsidRPr="002E6533" w14:paraId="2868A31C" w14:textId="77777777">
        <w:tc>
          <w:tcPr>
            <w:tcW w:w="3960" w:type="dxa"/>
          </w:tcPr>
          <w:p w14:paraId="716CD7C8" w14:textId="77777777" w:rsidR="004470EF" w:rsidRPr="002E6533" w:rsidRDefault="00000000">
            <w:pPr>
              <w:pStyle w:val="Compact"/>
            </w:pPr>
            <w:r w:rsidRPr="002E6533">
              <w:t>Nenhum</w:t>
            </w:r>
          </w:p>
        </w:tc>
        <w:tc>
          <w:tcPr>
            <w:tcW w:w="3960" w:type="dxa"/>
          </w:tcPr>
          <w:p w14:paraId="779EF6A2" w14:textId="77777777" w:rsidR="004470EF" w:rsidRPr="002E6533" w:rsidRDefault="00000000">
            <w:pPr>
              <w:pStyle w:val="Compact"/>
            </w:pPr>
            <w:r w:rsidRPr="002E6533">
              <w:t>O texto de ajuda não é exibido.</w:t>
            </w:r>
          </w:p>
        </w:tc>
      </w:tr>
      <w:tr w:rsidR="004470EF" w:rsidRPr="002E6533" w14:paraId="07E221BD" w14:textId="77777777">
        <w:tc>
          <w:tcPr>
            <w:tcW w:w="3960" w:type="dxa"/>
          </w:tcPr>
          <w:p w14:paraId="51461F32" w14:textId="77777777" w:rsidR="004470EF" w:rsidRPr="002E6533" w:rsidRDefault="00000000">
            <w:pPr>
              <w:pStyle w:val="Compact"/>
            </w:pPr>
            <w:r w:rsidRPr="002E6533">
              <w:t>Ícone de dica</w:t>
            </w:r>
          </w:p>
        </w:tc>
        <w:tc>
          <w:tcPr>
            <w:tcW w:w="3960" w:type="dxa"/>
          </w:tcPr>
          <w:p w14:paraId="0A279995" w14:textId="77777777" w:rsidR="004470EF" w:rsidRPr="002E6533" w:rsidRDefault="00000000">
            <w:pPr>
              <w:pStyle w:val="Corpodetexto"/>
            </w:pPr>
            <w:r w:rsidRPr="002E6533">
              <w:t xml:space="preserve">O ícone da Ajuda é exibido ao lado do </w:t>
            </w:r>
            <w:r w:rsidRPr="002E6533">
              <w:lastRenderedPageBreak/>
              <w:t>campo nos modos de edição e visualização. Clique nesse ícone para exibir a ajuda do campo. O aplicativo determina dinamicamente o tamanho da janela da Ajuda com base no número de caracteres no texto.</w:t>
            </w:r>
          </w:p>
          <w:p w14:paraId="2C3BA97E" w14:textId="77777777" w:rsidR="004470EF" w:rsidRPr="002E6533" w:rsidRDefault="00000000">
            <w:pPr>
              <w:pStyle w:val="Corpodetexto"/>
            </w:pPr>
            <w:r w:rsidRPr="002E6533">
              <w:t>Informações do campo ao passar o cursor sobre o ícone de ajuda</w:t>
            </w:r>
          </w:p>
        </w:tc>
      </w:tr>
      <w:tr w:rsidR="004470EF" w:rsidRPr="002E6533" w14:paraId="089CB86A" w14:textId="77777777">
        <w:tc>
          <w:tcPr>
            <w:tcW w:w="3960" w:type="dxa"/>
          </w:tcPr>
          <w:p w14:paraId="093516C5" w14:textId="77777777" w:rsidR="004470EF" w:rsidRPr="002E6533" w:rsidRDefault="00000000">
            <w:pPr>
              <w:pStyle w:val="Compact"/>
            </w:pPr>
            <w:r w:rsidRPr="002E6533">
              <w:lastRenderedPageBreak/>
              <w:t>Abaixo</w:t>
            </w:r>
          </w:p>
        </w:tc>
        <w:tc>
          <w:tcPr>
            <w:tcW w:w="3960" w:type="dxa"/>
          </w:tcPr>
          <w:p w14:paraId="54B74581" w14:textId="77777777" w:rsidR="004470EF" w:rsidRPr="002E6533" w:rsidRDefault="00000000">
            <w:pPr>
              <w:pStyle w:val="Corpodetexto"/>
            </w:pPr>
            <w:r w:rsidRPr="002E6533">
              <w:t>A Ajuda é exibida abaixo do campo nos modos de edição e visualização.</w:t>
            </w:r>
          </w:p>
          <w:p w14:paraId="15F239B6" w14:textId="77777777" w:rsidR="004470EF" w:rsidRPr="002E6533" w:rsidRDefault="00000000">
            <w:pPr>
              <w:pStyle w:val="Corpodetexto"/>
            </w:pPr>
            <w:r w:rsidRPr="002E6533">
              <w:t>Informações do campo abaixo dele</w:t>
            </w:r>
          </w:p>
        </w:tc>
      </w:tr>
    </w:tbl>
    <w:p w14:paraId="7F5B5DF2" w14:textId="77777777" w:rsidR="004470EF" w:rsidRPr="002E6533" w:rsidRDefault="00000000">
      <w:pPr>
        <w:pStyle w:val="Compact"/>
      </w:pPr>
      <w:r w:rsidRPr="002E6533">
        <w:t>Se você estiver usando um texto de ajuda, digite o texto.</w:t>
      </w:r>
    </w:p>
    <w:p w14:paraId="6F3009E4" w14:textId="77777777" w:rsidR="004470EF" w:rsidRPr="002E6533" w:rsidRDefault="00000000">
      <w:pPr>
        <w:pStyle w:val="Ttulo2"/>
      </w:pPr>
      <w:r w:rsidRPr="002E6533">
        <w:t>Tarefa 5: Configurar o acesso ao arquivo</w:t>
      </w:r>
    </w:p>
    <w:p w14:paraId="20F86F22" w14:textId="77777777" w:rsidR="004470EF" w:rsidRPr="002E6533" w:rsidRDefault="00000000">
      <w:pPr>
        <w:pStyle w:val="FirstParagraph"/>
      </w:pPr>
      <w:r w:rsidRPr="002E6533">
        <w:t>Os direitos de acesso determinam se todos os usuários ou apenas usuários ou grupos selecionados têm acesso ao campo.</w:t>
      </w:r>
    </w:p>
    <w:p w14:paraId="75CC3634" w14:textId="77777777" w:rsidR="004470EF" w:rsidRPr="002E6533" w:rsidRDefault="00000000">
      <w:pPr>
        <w:pStyle w:val="Corpodetexto"/>
      </w:pPr>
      <w:r w:rsidRPr="002E6533">
        <w:t>Na seção Acesso, faça o seguinte:</w:t>
      </w:r>
    </w:p>
    <w:p w14:paraId="36485457" w14:textId="77777777" w:rsidR="004470EF" w:rsidRPr="002E6533" w:rsidRDefault="00000000">
      <w:r w:rsidRPr="002E6533">
        <w:t>Selecione Público ou Privado.</w:t>
      </w:r>
    </w:p>
    <w:p w14:paraId="0FD8535E" w14:textId="77777777" w:rsidR="004470EF" w:rsidRPr="002E6533" w:rsidRDefault="00000000">
      <w:r w:rsidRPr="002E6533">
        <w:rPr>
          <w:b/>
          <w:bCs/>
        </w:rPr>
        <w:t>Observação:</w:t>
      </w:r>
      <w:r w:rsidRPr="002E6533">
        <w:t xml:space="preserve"> Campos-chave devem ser públicos.</w:t>
      </w:r>
    </w:p>
    <w:p w14:paraId="7902F4BE"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017414B0" w14:textId="77777777" w:rsidR="004470EF" w:rsidRPr="002E6533" w:rsidRDefault="00000000">
      <w:pPr>
        <w:pStyle w:val="Ttulo1"/>
      </w:pPr>
      <w:bookmarkStart w:id="1453" w:name="adicionando-campos-numéricos"/>
      <w:bookmarkEnd w:id="1450"/>
      <w:r w:rsidRPr="002E6533">
        <w:t>Adicionando campos numéricos</w:t>
      </w:r>
    </w:p>
    <w:p w14:paraId="5D4A5A8F" w14:textId="77777777" w:rsidR="004470EF" w:rsidRPr="002E6533" w:rsidRDefault="00000000">
      <w:pPr>
        <w:pStyle w:val="FirstParagraph"/>
      </w:pPr>
      <w:r w:rsidRPr="002E6533">
        <w:t>Use o tipo de campo Numérico para exibir valores numéricos, incluindo valores calculados ou valores de tendência de rastreamento. Você também pode definir filtros que permitem aos usuários pesquisar o campo com mais de um valor.</w:t>
      </w:r>
    </w:p>
    <w:p w14:paraId="088109C1" w14:textId="77777777" w:rsidR="004470EF" w:rsidRPr="002E6533" w:rsidRDefault="00000000">
      <w:pPr>
        <w:pStyle w:val="Corpodetexto"/>
      </w:pPr>
      <w:r w:rsidRPr="002E6533">
        <w:t>Nesta página</w:t>
      </w:r>
    </w:p>
    <w:p w14:paraId="595FDBF9" w14:textId="77777777" w:rsidR="004470EF" w:rsidRPr="002E6533" w:rsidRDefault="004470EF">
      <w:pPr>
        <w:pStyle w:val="Compact"/>
      </w:pPr>
      <w:hyperlink w:anchor="X94bcc1bccd38bc4ec42a106759247702f7f31d7">
        <w:r w:rsidRPr="002E6533">
          <w:rPr>
            <w:rStyle w:val="Hyperlink"/>
          </w:rPr>
          <w:t>Considerações ao configurar campos numéricos</w:t>
        </w:r>
      </w:hyperlink>
    </w:p>
    <w:p w14:paraId="4D86B566" w14:textId="77777777" w:rsidR="004470EF" w:rsidRPr="002E6533" w:rsidRDefault="004470EF">
      <w:pPr>
        <w:pStyle w:val="Compact"/>
      </w:pPr>
      <w:hyperlink w:anchor="Tarefa1Criarocampo">
        <w:r w:rsidRPr="002E6533">
          <w:rPr>
            <w:rStyle w:val="Hyperlink"/>
          </w:rPr>
          <w:t>Tarefa 1: Criar o campo</w:t>
        </w:r>
      </w:hyperlink>
    </w:p>
    <w:p w14:paraId="43E9F102" w14:textId="77777777" w:rsidR="004470EF" w:rsidRPr="002E6533" w:rsidRDefault="004470EF">
      <w:pPr>
        <w:pStyle w:val="Compact"/>
      </w:pPr>
      <w:hyperlink w:anchor="Tarefa2Configurarasop%C3%A7%C3%B5es">
        <w:r w:rsidRPr="002E6533">
          <w:rPr>
            <w:rStyle w:val="Hyperlink"/>
          </w:rPr>
          <w:t>Tarefa 2: Configurar as opções</w:t>
        </w:r>
      </w:hyperlink>
    </w:p>
    <w:p w14:paraId="00CFA33C"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38B5EF8B" w14:textId="77777777" w:rsidR="004470EF" w:rsidRPr="002E6533" w:rsidRDefault="004470EF">
      <w:pPr>
        <w:pStyle w:val="Compact"/>
      </w:pPr>
      <w:hyperlink w:anchor="Tarefa4definirumintervalonum%C3%A9rico">
        <w:r w:rsidRPr="002E6533">
          <w:rPr>
            <w:rStyle w:val="Hyperlink"/>
          </w:rPr>
          <w:t>Tarefa 4: definir um intervalo numérico</w:t>
        </w:r>
      </w:hyperlink>
    </w:p>
    <w:p w14:paraId="36B36A8F" w14:textId="77777777" w:rsidR="004470EF" w:rsidRPr="002E6533" w:rsidRDefault="004470EF">
      <w:pPr>
        <w:pStyle w:val="Compact"/>
      </w:pPr>
      <w:hyperlink w:anchor="Tarefa5Configurarotextodeajuda">
        <w:r w:rsidRPr="002E6533">
          <w:rPr>
            <w:rStyle w:val="Hyperlink"/>
          </w:rPr>
          <w:t>Tarefa 5: Configurar o texto de ajuda</w:t>
        </w:r>
      </w:hyperlink>
    </w:p>
    <w:p w14:paraId="1C0BC4B2"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0A85A4DA" w14:textId="77777777" w:rsidR="004470EF" w:rsidRPr="002E6533" w:rsidRDefault="00000000">
      <w:pPr>
        <w:pStyle w:val="Ttulo2"/>
      </w:pPr>
      <w:bookmarkStart w:id="1454" w:name="X050d5d95fe15bb06d63e3020454b1b25b38fa98"/>
      <w:r w:rsidRPr="002E6533">
        <w:t>Considerações ao configurar campos numéricos</w:t>
      </w:r>
    </w:p>
    <w:p w14:paraId="4411FDE9" w14:textId="77777777" w:rsidR="004470EF" w:rsidRPr="002E6533" w:rsidRDefault="00000000">
      <w:pPr>
        <w:pStyle w:val="FirstParagraph"/>
      </w:pPr>
      <w:r w:rsidRPr="002E6533">
        <w:t>Ao configurar campos numéricos, considere o seguinte:</w:t>
      </w:r>
    </w:p>
    <w:p w14:paraId="0146AEC3" w14:textId="77777777" w:rsidR="004470EF" w:rsidRPr="002E6533" w:rsidRDefault="00000000">
      <w:r w:rsidRPr="002E6533">
        <w:t>Defina um valor máximo de 9.999.999.999.999 e um máximo de 15 caracteres numéricos, incluindo caracteres após um ponto decimal. Defina um valor de até 9.999.999.999.999 ou um valor de no máximo 15 caracteres numéricos, incluindo caracteres após um ponto decimal.</w:t>
      </w:r>
    </w:p>
    <w:p w14:paraId="0FAB1D86" w14:textId="77777777" w:rsidR="004470EF" w:rsidRPr="002E6533" w:rsidRDefault="00000000">
      <w:r w:rsidRPr="002E6533">
        <w:t>Os campos numéricos aceitam valores positivos e negativos de até 13 dígitos antes de um ponto decimal e 2 dígitos depois. Para valores não inteiros menores que o valor máximo permitido, os campos numéricos aceitam valores de até nove dígitos antes de um ponto decimal e 6 dígitos depois.</w:t>
      </w:r>
    </w:p>
    <w:p w14:paraId="32985760" w14:textId="77777777" w:rsidR="004470EF" w:rsidRPr="002E6533" w:rsidRDefault="00000000">
      <w:r w:rsidRPr="002E6533">
        <w:t>Por exemplo, o valor 9.999.999.999.998,99 inclui 13 dígitos antes da vírgula decimal e 2 dígitos depois. O valor 999.999.999,999999 inclui 6 dígitos ou o número máximo de dígitos que você pode definir após a vírgula decimal.</w:t>
      </w:r>
    </w:p>
    <w:p w14:paraId="195CDDF9" w14:textId="77777777" w:rsidR="004470EF" w:rsidRPr="002E6533" w:rsidRDefault="00000000">
      <w:r w:rsidRPr="002E6533">
        <w:t xml:space="preserve">Um valor </w:t>
      </w:r>
      <w:proofErr w:type="gramStart"/>
      <w:r w:rsidRPr="002E6533">
        <w:t>de Nenhum</w:t>
      </w:r>
      <w:proofErr w:type="gramEnd"/>
      <w:r w:rsidRPr="002E6533">
        <w:t xml:space="preserve"> permite que qualquer número de casas decimais (0-6) seja inserido. Um valor de 0 (zero) não permite que </w:t>
      </w:r>
      <w:proofErr w:type="gramStart"/>
      <w:r w:rsidRPr="002E6533">
        <w:t>qualquer casas decimais</w:t>
      </w:r>
      <w:proofErr w:type="gramEnd"/>
      <w:r w:rsidRPr="002E6533">
        <w:t xml:space="preserve"> sejam inseridas</w:t>
      </w:r>
    </w:p>
    <w:bookmarkEnd w:id="1454"/>
    <w:p w14:paraId="1ABC5E5B" w14:textId="77777777" w:rsidR="004470EF" w:rsidRPr="002E6533" w:rsidRDefault="00000000">
      <w:pPr>
        <w:pStyle w:val="Ttulo2"/>
      </w:pPr>
      <w:r w:rsidRPr="002E6533">
        <w:t>Tarefa 1: Criar o campo</w:t>
      </w:r>
    </w:p>
    <w:p w14:paraId="477C906D" w14:textId="77777777" w:rsidR="004470EF" w:rsidRPr="002E6533" w:rsidRDefault="00000000">
      <w:pPr>
        <w:pStyle w:val="Compact"/>
      </w:pPr>
      <w:r w:rsidRPr="002E6533">
        <w:t>Em seu aplicativo, acesse a guia Designer &gt; guia Layout &gt; painel Objetos &gt; e clique em Adicionar novo.</w:t>
      </w:r>
    </w:p>
    <w:p w14:paraId="10BD931C" w14:textId="77777777" w:rsidR="004470EF" w:rsidRPr="002E6533" w:rsidRDefault="00000000">
      <w:r w:rsidRPr="002E6533">
        <w:t>Selecione um tipo de campo na lista suspensa, digite um nome para o campo e clique em Criar campo.</w:t>
      </w:r>
    </w:p>
    <w:p w14:paraId="53C14B5F" w14:textId="77777777" w:rsidR="004470EF" w:rsidRPr="002E6533" w:rsidRDefault="00000000">
      <w:r w:rsidRPr="002E6533">
        <w:t>Diretrizes de nome de campo:</w:t>
      </w:r>
    </w:p>
    <w:p w14:paraId="3975702D"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695D4111"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9961765"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4E0C5EF3"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4BA36146"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55D7A1D4" w14:textId="77777777" w:rsidR="004470EF" w:rsidRPr="002E6533" w:rsidRDefault="00000000">
      <w:r w:rsidRPr="002E6533">
        <w:t>Na seção Informações gerais, digite uma descrição.</w:t>
      </w:r>
    </w:p>
    <w:p w14:paraId="4C683554" w14:textId="77777777" w:rsidR="004470EF" w:rsidRPr="002E6533" w:rsidRDefault="00000000">
      <w:r w:rsidRPr="002E6533">
        <w:rPr>
          <w:b/>
          <w:bCs/>
        </w:rPr>
        <w:lastRenderedPageBreak/>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4D2C642" w14:textId="77777777" w:rsidR="004470EF" w:rsidRPr="002E6533" w:rsidRDefault="00000000">
      <w:pPr>
        <w:numPr>
          <w:ilvl w:val="0"/>
          <w:numId w:val="1"/>
        </w:numPr>
      </w:pPr>
      <w:r w:rsidRPr="002E6533">
        <w:t>&lt;html&gt;</w:t>
      </w:r>
      <w:r w:rsidRPr="002E6533">
        <w:br/>
      </w:r>
      <w:r w:rsidRPr="002E6533">
        <w:br/>
        <w:t>&lt;head&gt;</w:t>
      </w:r>
      <w:r w:rsidRPr="002E6533">
        <w:br/>
      </w:r>
      <w:r w:rsidRPr="002E6533">
        <w:br/>
        <w:t xml:space="preserve">&lt;style type="text/css"&gt;.c0 </w:t>
      </w:r>
      <w:proofErr w:type="gramStart"/>
      <w:r w:rsidRPr="002E6533">
        <w:t>{ font</w:t>
      </w:r>
      <w:proofErr w:type="gramEnd"/>
      <w:r w:rsidRPr="002E6533">
        <w:t>-family: 'Arial' } .c1 { margin: 0px; background-color: #ffe4e1 } &lt;/style&gt;</w:t>
      </w:r>
      <w:r w:rsidRPr="002E6533">
        <w:br/>
      </w:r>
      <w:r w:rsidRPr="002E6533">
        <w:br/>
        <w:t>&lt;/head&gt;</w:t>
      </w:r>
      <w:r w:rsidRPr="002E6533">
        <w:br/>
      </w:r>
      <w:r w:rsidRPr="002E6533">
        <w:br/>
        <w:t>&lt;body class="c0"&gt;</w:t>
      </w:r>
      <w:r w:rsidRPr="002E6533">
        <w:br/>
      </w:r>
      <w:r w:rsidRPr="002E6533">
        <w:br/>
        <w:t>&lt;p class="c1"&gt;This is a text field.&lt;/p&gt;</w:t>
      </w:r>
      <w:r w:rsidRPr="002E6533">
        <w:br/>
      </w:r>
      <w:r w:rsidRPr="002E6533">
        <w:br/>
        <w:t>&lt;/body&gt;</w:t>
      </w:r>
      <w:r w:rsidRPr="002E6533">
        <w:br/>
      </w:r>
      <w:r w:rsidRPr="002E6533">
        <w:br/>
        <w:t>&lt;/html&gt;</w:t>
      </w:r>
    </w:p>
    <w:p w14:paraId="350CBDA6"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44D463D1" w14:textId="77777777" w:rsidR="004470EF" w:rsidRPr="002E6533" w:rsidRDefault="00000000">
      <w:pPr>
        <w:pStyle w:val="Ttulo2"/>
      </w:pPr>
      <w:r w:rsidRPr="002E6533">
        <w:t>Tarefa 2: Configurar as opções</w:t>
      </w:r>
    </w:p>
    <w:p w14:paraId="230632F4" w14:textId="77777777" w:rsidR="004470EF" w:rsidRPr="002E6533" w:rsidRDefault="00000000">
      <w:pPr>
        <w:pStyle w:val="FirstParagraph"/>
      </w:pPr>
      <w:r w:rsidRPr="002E6533">
        <w:t>Na seção Opções, selecione todas as opções a seguir que se aplicam ao campo.</w:t>
      </w:r>
    </w:p>
    <w:p w14:paraId="3FDD6EF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289446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F5E526" w14:textId="77777777" w:rsidR="004470EF" w:rsidRPr="002E6533" w:rsidRDefault="00000000">
            <w:pPr>
              <w:pStyle w:val="Compact"/>
            </w:pPr>
            <w:r w:rsidRPr="002E6533">
              <w:t>Opção</w:t>
            </w:r>
          </w:p>
        </w:tc>
        <w:tc>
          <w:tcPr>
            <w:tcW w:w="3960" w:type="dxa"/>
          </w:tcPr>
          <w:p w14:paraId="7064B539" w14:textId="77777777" w:rsidR="004470EF" w:rsidRPr="002E6533" w:rsidRDefault="00000000">
            <w:pPr>
              <w:pStyle w:val="Compact"/>
            </w:pPr>
            <w:r w:rsidRPr="002E6533">
              <w:t>Descrição</w:t>
            </w:r>
          </w:p>
        </w:tc>
      </w:tr>
      <w:tr w:rsidR="004470EF" w:rsidRPr="002E6533" w14:paraId="27ABD4C4" w14:textId="77777777">
        <w:tc>
          <w:tcPr>
            <w:tcW w:w="3960" w:type="dxa"/>
          </w:tcPr>
          <w:p w14:paraId="47128853" w14:textId="77777777" w:rsidR="004470EF" w:rsidRPr="002E6533" w:rsidRDefault="00000000">
            <w:pPr>
              <w:pStyle w:val="Compact"/>
            </w:pPr>
            <w:r w:rsidRPr="002E6533">
              <w:t>Este é um campo obrigatório</w:t>
            </w:r>
          </w:p>
        </w:tc>
        <w:tc>
          <w:tcPr>
            <w:tcW w:w="3960" w:type="dxa"/>
          </w:tcPr>
          <w:p w14:paraId="2D04AE9F"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2940F576" w14:textId="77777777">
        <w:tc>
          <w:tcPr>
            <w:tcW w:w="3960" w:type="dxa"/>
          </w:tcPr>
          <w:p w14:paraId="060E363A" w14:textId="77777777" w:rsidR="004470EF" w:rsidRPr="002E6533" w:rsidRDefault="00000000">
            <w:pPr>
              <w:pStyle w:val="Compact"/>
            </w:pPr>
            <w:r w:rsidRPr="002E6533">
              <w:t>Exibir data da última modificação</w:t>
            </w:r>
          </w:p>
        </w:tc>
        <w:tc>
          <w:tcPr>
            <w:tcW w:w="3960" w:type="dxa"/>
          </w:tcPr>
          <w:p w14:paraId="6A430C6F"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797EC3B3" w14:textId="77777777">
        <w:tc>
          <w:tcPr>
            <w:tcW w:w="3960" w:type="dxa"/>
          </w:tcPr>
          <w:p w14:paraId="3C15825D" w14:textId="77777777" w:rsidR="004470EF" w:rsidRPr="002E6533" w:rsidRDefault="00000000">
            <w:pPr>
              <w:pStyle w:val="Compact"/>
            </w:pPr>
            <w:r w:rsidRPr="002E6533">
              <w:t>Tornar este campo pesquisável</w:t>
            </w:r>
          </w:p>
        </w:tc>
        <w:tc>
          <w:tcPr>
            <w:tcW w:w="3960" w:type="dxa"/>
          </w:tcPr>
          <w:p w14:paraId="2037031A" w14:textId="77777777" w:rsidR="004470EF" w:rsidRPr="002E6533" w:rsidRDefault="00000000">
            <w:pPr>
              <w:pStyle w:val="Compact"/>
            </w:pPr>
            <w:r w:rsidRPr="002E6533">
              <w:t>Disponibiliza este campo para exibição em todos os resultados da pesquisa.</w:t>
            </w:r>
          </w:p>
        </w:tc>
      </w:tr>
      <w:tr w:rsidR="004470EF" w:rsidRPr="002E6533" w14:paraId="2553807C" w14:textId="77777777">
        <w:tc>
          <w:tcPr>
            <w:tcW w:w="3960" w:type="dxa"/>
          </w:tcPr>
          <w:p w14:paraId="0F26A044" w14:textId="77777777" w:rsidR="004470EF" w:rsidRPr="002E6533" w:rsidRDefault="00000000">
            <w:pPr>
              <w:pStyle w:val="Compact"/>
            </w:pPr>
            <w:r w:rsidRPr="002E6533">
              <w:t>Exibir este campo nos resultados da pesquisa global</w:t>
            </w:r>
          </w:p>
        </w:tc>
        <w:tc>
          <w:tcPr>
            <w:tcW w:w="3960" w:type="dxa"/>
          </w:tcPr>
          <w:p w14:paraId="57DF1C74" w14:textId="77777777" w:rsidR="004470EF" w:rsidRPr="002E6533" w:rsidRDefault="00000000">
            <w:pPr>
              <w:pStyle w:val="Compact"/>
            </w:pPr>
            <w:r w:rsidRPr="002E6533">
              <w:t xml:space="preserve">Disponibiliza este campo para exibição nos resultados da pesquisa global. Esta </w:t>
            </w:r>
            <w:r w:rsidRPr="002E6533">
              <w:lastRenderedPageBreak/>
              <w:t>opção está disponível apenas se este campo estiver definido como pesquisável.</w:t>
            </w:r>
          </w:p>
        </w:tc>
      </w:tr>
      <w:tr w:rsidR="004470EF" w:rsidRPr="002E6533" w14:paraId="6865CDCE" w14:textId="77777777">
        <w:tc>
          <w:tcPr>
            <w:tcW w:w="3960" w:type="dxa"/>
          </w:tcPr>
          <w:p w14:paraId="0F74CF92" w14:textId="77777777" w:rsidR="004470EF" w:rsidRPr="002E6533" w:rsidRDefault="00000000">
            <w:pPr>
              <w:pStyle w:val="Compact"/>
            </w:pPr>
            <w:r w:rsidRPr="002E6533">
              <w:lastRenderedPageBreak/>
              <w:t>Exigir valores únicos</w:t>
            </w:r>
          </w:p>
        </w:tc>
        <w:tc>
          <w:tcPr>
            <w:tcW w:w="3960" w:type="dxa"/>
          </w:tcPr>
          <w:p w14:paraId="0F4BC233" w14:textId="77777777" w:rsidR="004470EF" w:rsidRPr="002E6533" w:rsidRDefault="00000000">
            <w:pPr>
              <w:pStyle w:val="Compact"/>
            </w:pPr>
            <w:r w:rsidRPr="002E6533">
              <w:t>Impede que os usuários especifiquem um valor idêntico em um campo de registros diferentes.</w:t>
            </w:r>
          </w:p>
        </w:tc>
      </w:tr>
      <w:tr w:rsidR="004470EF" w:rsidRPr="002E6533" w14:paraId="7127792B" w14:textId="77777777">
        <w:tc>
          <w:tcPr>
            <w:tcW w:w="3960" w:type="dxa"/>
          </w:tcPr>
          <w:p w14:paraId="24954948" w14:textId="77777777" w:rsidR="004470EF" w:rsidRPr="002E6533" w:rsidRDefault="00000000">
            <w:pPr>
              <w:pStyle w:val="Compact"/>
            </w:pPr>
            <w:r w:rsidRPr="002E6533">
              <w:t>Tornar este o campo principal</w:t>
            </w:r>
          </w:p>
        </w:tc>
        <w:tc>
          <w:tcPr>
            <w:tcW w:w="3960" w:type="dxa"/>
          </w:tcPr>
          <w:p w14:paraId="0E2902C9" w14:textId="77777777" w:rsidR="004470EF" w:rsidRPr="002E6533" w:rsidRDefault="00000000">
            <w:pPr>
              <w:pStyle w:val="Corpodetexto"/>
            </w:pPr>
            <w:r w:rsidRPr="002E6533">
              <w:t>Designa o campo como o campo-chave no aplicativo.</w:t>
            </w:r>
          </w:p>
          <w:p w14:paraId="565C9244"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38640BDA"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r w:rsidR="004470EF" w:rsidRPr="002E6533" w14:paraId="4C4E4A3F" w14:textId="77777777">
        <w:tc>
          <w:tcPr>
            <w:tcW w:w="3960" w:type="dxa"/>
          </w:tcPr>
          <w:p w14:paraId="126051B2" w14:textId="77777777" w:rsidR="004470EF" w:rsidRPr="002E6533" w:rsidRDefault="00000000">
            <w:pPr>
              <w:pStyle w:val="Compact"/>
            </w:pPr>
            <w:r w:rsidRPr="002E6533">
              <w:t>Ativar a atualização em lote a partir dos resultados da pesquisa</w:t>
            </w:r>
          </w:p>
        </w:tc>
        <w:tc>
          <w:tcPr>
            <w:tcW w:w="3960" w:type="dxa"/>
          </w:tcPr>
          <w:p w14:paraId="142AE2DF" w14:textId="77777777" w:rsidR="004470EF" w:rsidRPr="002E6533" w:rsidRDefault="00000000">
            <w:pPr>
              <w:pStyle w:val="Compact"/>
            </w:pPr>
            <w:r w:rsidRPr="002E6533">
              <w:t xml:space="preserve">Permite que este campo esteja disponível para </w:t>
            </w:r>
            <w:hyperlink r:id="rId2758">
              <w:r w:rsidR="004470EF" w:rsidRPr="002E6533">
                <w:rPr>
                  <w:rStyle w:val="Hyperlink"/>
                </w:rPr>
                <w:t>atualizações em lote</w:t>
              </w:r>
            </w:hyperlink>
            <w:r w:rsidRPr="002E6533">
              <w:t xml:space="preserve"> nos resultados da pesquisa avançada.</w:t>
            </w:r>
          </w:p>
        </w:tc>
      </w:tr>
      <w:tr w:rsidR="004470EF" w:rsidRPr="002E6533" w14:paraId="68833E3F" w14:textId="77777777">
        <w:tc>
          <w:tcPr>
            <w:tcW w:w="3960" w:type="dxa"/>
          </w:tcPr>
          <w:p w14:paraId="7283266E" w14:textId="77777777" w:rsidR="004470EF" w:rsidRPr="002E6533" w:rsidRDefault="00000000">
            <w:pPr>
              <w:pStyle w:val="Compact"/>
            </w:pPr>
            <w:r w:rsidRPr="002E6533">
              <w:t>Ativar a edição nos resultados da pesquisa</w:t>
            </w:r>
          </w:p>
        </w:tc>
        <w:tc>
          <w:tcPr>
            <w:tcW w:w="3960" w:type="dxa"/>
          </w:tcPr>
          <w:p w14:paraId="2C66381B" w14:textId="77777777" w:rsidR="004470EF" w:rsidRPr="002E6533" w:rsidRDefault="00000000">
            <w:pPr>
              <w:pStyle w:val="Compact"/>
            </w:pPr>
            <w:r w:rsidRPr="002E6533">
              <w:t xml:space="preserve">Permite que o campo seja </w:t>
            </w:r>
            <w:hyperlink r:id="rId2759">
              <w:r w:rsidR="004470EF" w:rsidRPr="002E6533">
                <w:rPr>
                  <w:rStyle w:val="Hyperlink"/>
                </w:rPr>
                <w:t>editável</w:t>
              </w:r>
            </w:hyperlink>
            <w:r w:rsidRPr="002E6533">
              <w:t xml:space="preserve"> nos resultados da pesquisa e em relatórios.</w:t>
            </w:r>
          </w:p>
        </w:tc>
      </w:tr>
      <w:tr w:rsidR="004470EF" w:rsidRPr="002E6533" w14:paraId="4786FE42" w14:textId="77777777">
        <w:tc>
          <w:tcPr>
            <w:tcW w:w="3960" w:type="dxa"/>
          </w:tcPr>
          <w:p w14:paraId="0DF7D9F2" w14:textId="77777777" w:rsidR="004470EF" w:rsidRPr="002E6533" w:rsidRDefault="00000000">
            <w:pPr>
              <w:pStyle w:val="Compact"/>
            </w:pPr>
            <w:r w:rsidRPr="002E6533">
              <w:t>Ativar opções de tendência</w:t>
            </w:r>
          </w:p>
        </w:tc>
        <w:tc>
          <w:tcPr>
            <w:tcW w:w="3960" w:type="dxa"/>
          </w:tcPr>
          <w:p w14:paraId="7870D155" w14:textId="77777777" w:rsidR="004470EF" w:rsidRPr="002E6533" w:rsidRDefault="00000000">
            <w:pPr>
              <w:pStyle w:val="Corpodetexto"/>
            </w:pPr>
            <w:r w:rsidRPr="002E6533">
              <w:t>Você pode habilitar ou desabilitar a análise de tendências para rastrear alterações de status do valor numérico do campo Lista de Valores. É necessário definir um período de duração ao ativar a análise de tendências no campo.</w:t>
            </w:r>
          </w:p>
          <w:p w14:paraId="1B1BA178" w14:textId="77777777" w:rsidR="004470EF" w:rsidRPr="002E6533" w:rsidRDefault="00000000">
            <w:pPr>
              <w:pStyle w:val="Corpodetexto"/>
            </w:pPr>
            <w:r w:rsidRPr="002E6533">
              <w:t xml:space="preserve">Você pode desativar a análise de tendências em um campo Numérico ou Lista de valores que tenha a opção de análise de tendências habilitada para que os dados da análise de tendências não sejam mais retidos para o campo. </w:t>
            </w:r>
            <w:r w:rsidRPr="002E6533">
              <w:lastRenderedPageBreak/>
              <w:t>Um trabalho de limpeza assíncrono executado uma vez ao dia remove os dados de análise de tendências expirados e os dados de análise de tendências de campos para os quais o usuário desativou a de análise de tendências. Quando a análise de tendências é desabilitada em um campo habilitado para a análise de tendências, o gráfico da análise de tendências no layout do aplicativo é substituído por um objeto de layout Espaço reservado com as mesmas propriedades de expansão.</w:t>
            </w:r>
          </w:p>
          <w:p w14:paraId="0E0E282D" w14:textId="77777777" w:rsidR="004470EF" w:rsidRPr="002E6533" w:rsidRDefault="00000000">
            <w:r w:rsidRPr="002E6533">
              <w:t>Tipo de duração. Designa o período durante o qual você deseja manter os dados da análise de tendências. Os valores disponíveis são calculados em dias, como mostrado a seguir:</w:t>
            </w:r>
          </w:p>
          <w:p w14:paraId="502806EF" w14:textId="77777777" w:rsidR="004470EF" w:rsidRPr="002E6533" w:rsidRDefault="00000000">
            <w:pPr>
              <w:pStyle w:val="Compact"/>
              <w:numPr>
                <w:ilvl w:val="1"/>
                <w:numId w:val="0"/>
              </w:numPr>
            </w:pPr>
            <w:r w:rsidRPr="002E6533">
              <w:t>Dias = 1 dia</w:t>
            </w:r>
          </w:p>
          <w:p w14:paraId="2A9EEEB2" w14:textId="77777777" w:rsidR="004470EF" w:rsidRPr="002E6533" w:rsidRDefault="00000000">
            <w:pPr>
              <w:pStyle w:val="Compact"/>
              <w:numPr>
                <w:ilvl w:val="1"/>
                <w:numId w:val="0"/>
              </w:numPr>
            </w:pPr>
            <w:r w:rsidRPr="002E6533">
              <w:t>Meses = 30 dias</w:t>
            </w:r>
          </w:p>
          <w:p w14:paraId="2E37DD69" w14:textId="77777777" w:rsidR="004470EF" w:rsidRPr="002E6533" w:rsidRDefault="00000000">
            <w:pPr>
              <w:pStyle w:val="Compact"/>
              <w:numPr>
                <w:ilvl w:val="1"/>
                <w:numId w:val="0"/>
              </w:numPr>
            </w:pPr>
            <w:r w:rsidRPr="002E6533">
              <w:t>Trimestres = 90 dias</w:t>
            </w:r>
          </w:p>
          <w:p w14:paraId="3035C835" w14:textId="77777777" w:rsidR="004470EF" w:rsidRPr="002E6533" w:rsidRDefault="00000000">
            <w:pPr>
              <w:pStyle w:val="Compact"/>
              <w:numPr>
                <w:ilvl w:val="1"/>
                <w:numId w:val="0"/>
              </w:numPr>
            </w:pPr>
            <w:r w:rsidRPr="002E6533">
              <w:t>Anos = 365 dias</w:t>
            </w:r>
          </w:p>
          <w:p w14:paraId="1A4E6289" w14:textId="77777777" w:rsidR="004470EF" w:rsidRPr="002E6533" w:rsidRDefault="00000000">
            <w:r w:rsidRPr="002E6533">
              <w:t xml:space="preserve">Por padrão, o valor desse campo </w:t>
            </w:r>
            <w:proofErr w:type="gramStart"/>
            <w:r w:rsidRPr="002E6533">
              <w:t>é Sem</w:t>
            </w:r>
            <w:proofErr w:type="gramEnd"/>
            <w:r w:rsidRPr="002E6533">
              <w:t xml:space="preserve"> seleção, mas você deve selecionar um Tipo de duração quando a opção Análise de tendências é marcada. Se você clicar em Aplicar sem alterar o valor, uma mensagem de advertência será exibida. Clique em OK para retornar à guia Opções.</w:t>
            </w:r>
          </w:p>
          <w:p w14:paraId="4C26EDF9" w14:textId="77777777" w:rsidR="004470EF" w:rsidRPr="002E6533" w:rsidRDefault="00000000">
            <w:pPr>
              <w:pStyle w:val="Compact"/>
            </w:pPr>
            <w:r w:rsidRPr="002E6533">
              <w:t>Tipo de duração. Especifica o número de dias, meses, trimestres ou anos durante o qual o Archer mantém os dados de análise de tendências.</w:t>
            </w:r>
          </w:p>
          <w:p w14:paraId="0C8438E2" w14:textId="77777777" w:rsidR="004470EF" w:rsidRPr="002E6533" w:rsidRDefault="00000000">
            <w:pPr>
              <w:pStyle w:val="FirstParagraph"/>
            </w:pPr>
            <w:r w:rsidRPr="002E6533">
              <w:t xml:space="preserve">Para obter mais informações, consulte </w:t>
            </w:r>
            <w:hyperlink r:id="rId2760">
              <w:r w:rsidR="004470EF" w:rsidRPr="002E6533">
                <w:rPr>
                  <w:rStyle w:val="Hyperlink"/>
                </w:rPr>
                <w:t>Análise de tendências</w:t>
              </w:r>
            </w:hyperlink>
            <w:r w:rsidRPr="002E6533">
              <w:t>.</w:t>
            </w:r>
          </w:p>
        </w:tc>
      </w:tr>
      <w:tr w:rsidR="004470EF" w:rsidRPr="002E6533" w14:paraId="4F5BBE5E" w14:textId="77777777">
        <w:tc>
          <w:tcPr>
            <w:tcW w:w="3960" w:type="dxa"/>
          </w:tcPr>
          <w:p w14:paraId="20D500BF" w14:textId="77777777" w:rsidR="004470EF" w:rsidRPr="002E6533" w:rsidRDefault="00000000">
            <w:pPr>
              <w:pStyle w:val="Compact"/>
            </w:pPr>
            <w:r w:rsidRPr="002E6533">
              <w:lastRenderedPageBreak/>
              <w:t>Exibir a soma total dos campos nas páginas de resultados de pesquisa</w:t>
            </w:r>
          </w:p>
        </w:tc>
        <w:tc>
          <w:tcPr>
            <w:tcW w:w="3960" w:type="dxa"/>
          </w:tcPr>
          <w:p w14:paraId="268A5FE7" w14:textId="77777777" w:rsidR="004470EF" w:rsidRPr="002E6533" w:rsidRDefault="00000000">
            <w:pPr>
              <w:pStyle w:val="Corpodetexto"/>
            </w:pPr>
            <w:r w:rsidRPr="002E6533">
              <w:t xml:space="preserve">Oferece um total de todos os valores informados no campo da página </w:t>
            </w:r>
            <w:r w:rsidRPr="002E6533">
              <w:lastRenderedPageBreak/>
              <w:t>Resultados da pesquisa do aplicativo ou aplicativo em nível. A soma é mostrada somente em tipos de formato do relatório Hierarquia de coluna e Coluna - simples.</w:t>
            </w:r>
          </w:p>
          <w:p w14:paraId="258DE375" w14:textId="77777777" w:rsidR="004470EF" w:rsidRPr="002E6533" w:rsidRDefault="00000000">
            <w:pPr>
              <w:pStyle w:val="Corpodetexto"/>
            </w:pPr>
            <w:r w:rsidRPr="002E6533">
              <w:t>Quando essa opção é selecionada, o valor total aparece na última linha da coluna Campo numérico. O valor da soma representa o total geral e é exibido em cada página. A soma não é mostrada quando o relatório tem a Edição em linha habilitada (a Edição em linha é habilitada por padrão para relatórios padrão e relatórios de detalhamento de estatísticas).</w:t>
            </w:r>
          </w:p>
        </w:tc>
      </w:tr>
      <w:tr w:rsidR="004470EF" w:rsidRPr="002E6533" w14:paraId="44FC7153" w14:textId="77777777">
        <w:tc>
          <w:tcPr>
            <w:tcW w:w="3960" w:type="dxa"/>
          </w:tcPr>
          <w:p w14:paraId="0DA30534" w14:textId="77777777" w:rsidR="004470EF" w:rsidRPr="002E6533" w:rsidRDefault="00000000">
            <w:pPr>
              <w:pStyle w:val="Compact"/>
            </w:pPr>
            <w:r w:rsidRPr="002E6533">
              <w:lastRenderedPageBreak/>
              <w:t>Filtragem com base em um intervalo de valores na pesquisa avançada</w:t>
            </w:r>
          </w:p>
        </w:tc>
        <w:tc>
          <w:tcPr>
            <w:tcW w:w="3960" w:type="dxa"/>
          </w:tcPr>
          <w:p w14:paraId="420B4254" w14:textId="77777777" w:rsidR="004470EF" w:rsidRPr="002E6533" w:rsidRDefault="00000000">
            <w:pPr>
              <w:pStyle w:val="Compact"/>
            </w:pPr>
            <w:r w:rsidRPr="002E6533">
              <w:t xml:space="preserve">Permite que os usuários </w:t>
            </w:r>
            <w:hyperlink w:anchor="tarefa-4-definir-um-intervalo-numérico">
              <w:r w:rsidR="004470EF" w:rsidRPr="002E6533">
                <w:rPr>
                  <w:rStyle w:val="Hyperlink"/>
                </w:rPr>
                <w:t>filtrem os resultados da pesquisa por um intervalo ou intervalos de valores numéricos</w:t>
              </w:r>
            </w:hyperlink>
            <w:r w:rsidRPr="002E6533">
              <w:t>.</w:t>
            </w:r>
          </w:p>
        </w:tc>
      </w:tr>
      <w:tr w:rsidR="004470EF" w:rsidRPr="002E6533" w14:paraId="7AB4407F" w14:textId="77777777">
        <w:tc>
          <w:tcPr>
            <w:tcW w:w="3960" w:type="dxa"/>
          </w:tcPr>
          <w:p w14:paraId="23944AB5" w14:textId="77777777" w:rsidR="004470EF" w:rsidRPr="002E6533" w:rsidRDefault="00000000">
            <w:pPr>
              <w:pStyle w:val="Compact"/>
            </w:pPr>
            <w:r w:rsidRPr="002E6533">
              <w:t>Exibir opções de formatação avançada</w:t>
            </w:r>
          </w:p>
        </w:tc>
        <w:tc>
          <w:tcPr>
            <w:tcW w:w="3960" w:type="dxa"/>
          </w:tcPr>
          <w:p w14:paraId="0B02B529"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01EC8A3D" w14:textId="77777777" w:rsidR="004470EF" w:rsidRPr="002E6533" w:rsidRDefault="00000000">
            <w:pPr>
              <w:pStyle w:val="Corpodetexto"/>
            </w:pPr>
            <w:r w:rsidRPr="002E6533">
              <w:t>Você pode definir as seguintes opções:</w:t>
            </w:r>
          </w:p>
          <w:p w14:paraId="6A7FFD4E"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B258D8D" w14:textId="77777777" w:rsidR="004470EF" w:rsidRPr="002E6533" w:rsidRDefault="00000000">
            <w:r w:rsidRPr="002E6533">
              <w:t>Orientação: Selecione exibir ou ocultar o nome do campo e exibir os valores horizontal ou verticalmente.</w:t>
            </w:r>
          </w:p>
        </w:tc>
      </w:tr>
      <w:tr w:rsidR="004470EF" w:rsidRPr="002E6533" w14:paraId="510AC1A5" w14:textId="77777777">
        <w:tc>
          <w:tcPr>
            <w:tcW w:w="3960" w:type="dxa"/>
          </w:tcPr>
          <w:p w14:paraId="701B4603" w14:textId="77777777" w:rsidR="004470EF" w:rsidRPr="002E6533" w:rsidRDefault="00000000">
            <w:pPr>
              <w:pStyle w:val="Compact"/>
            </w:pPr>
            <w:r w:rsidRPr="002E6533">
              <w:t>Formatar o valor numérico usando separadores</w:t>
            </w:r>
          </w:p>
        </w:tc>
        <w:tc>
          <w:tcPr>
            <w:tcW w:w="3960" w:type="dxa"/>
          </w:tcPr>
          <w:p w14:paraId="6159E749" w14:textId="77777777" w:rsidR="004470EF" w:rsidRPr="002E6533" w:rsidRDefault="00000000">
            <w:pPr>
              <w:pStyle w:val="Compact"/>
            </w:pPr>
            <w:r w:rsidRPr="002E6533">
              <w:t xml:space="preserve">Formata o valor usando separadores de milhares. Por exemplo, se você digitar o valor "10000" no modo de edição do registro, o valor seria exibido como "10.000" no modo de visualização do </w:t>
            </w:r>
            <w:r w:rsidRPr="002E6533">
              <w:lastRenderedPageBreak/>
              <w:t>registro.</w:t>
            </w:r>
          </w:p>
        </w:tc>
      </w:tr>
      <w:tr w:rsidR="004470EF" w:rsidRPr="002E6533" w14:paraId="51945B52" w14:textId="77777777">
        <w:tc>
          <w:tcPr>
            <w:tcW w:w="3960" w:type="dxa"/>
          </w:tcPr>
          <w:p w14:paraId="24B3C6E3" w14:textId="77777777" w:rsidR="004470EF" w:rsidRPr="002E6533" w:rsidRDefault="00000000">
            <w:pPr>
              <w:pStyle w:val="Compact"/>
            </w:pPr>
            <w:r w:rsidRPr="002E6533">
              <w:lastRenderedPageBreak/>
              <w:t>Tornar este um campo calculado</w:t>
            </w:r>
          </w:p>
        </w:tc>
        <w:tc>
          <w:tcPr>
            <w:tcW w:w="3960" w:type="dxa"/>
          </w:tcPr>
          <w:p w14:paraId="1FE1B42E" w14:textId="77777777" w:rsidR="004470EF" w:rsidRPr="002E6533" w:rsidRDefault="00000000">
            <w:pPr>
              <w:pStyle w:val="Corpodetexto"/>
            </w:pPr>
            <w:r w:rsidRPr="002E6533">
              <w:t>Permite que os usuários especifiquem uma fórmula para calcular dinamicamente o valor do campo.</w:t>
            </w:r>
          </w:p>
          <w:p w14:paraId="30CA07A7" w14:textId="77777777" w:rsidR="004470EF" w:rsidRPr="002E6533" w:rsidRDefault="00000000">
            <w:pPr>
              <w:pStyle w:val="Corpodetexto"/>
            </w:pPr>
            <w:r w:rsidRPr="002E6533">
              <w:t>Por exemplo, você pode usar a seguinte fórmula que preenche o campo Data com a data atual: </w:t>
            </w:r>
            <w:proofErr w:type="gramStart"/>
            <w:r w:rsidRPr="002E6533">
              <w:t>TODAY(</w:t>
            </w:r>
            <w:proofErr w:type="gramEnd"/>
            <w:r w:rsidRPr="002E6533">
              <w:t>). O campo calculado é exibido como somente leitura para todos os usuários do aplicativo. Cada vez que o campo é recalculado, o valor é atualizado.</w:t>
            </w:r>
          </w:p>
        </w:tc>
      </w:tr>
      <w:tr w:rsidR="004470EF" w:rsidRPr="002E6533" w14:paraId="3B4BAA21" w14:textId="77777777">
        <w:tc>
          <w:tcPr>
            <w:tcW w:w="3960" w:type="dxa"/>
          </w:tcPr>
          <w:p w14:paraId="438047D5" w14:textId="77777777" w:rsidR="004470EF" w:rsidRPr="002E6533" w:rsidRDefault="00000000">
            <w:pPr>
              <w:pStyle w:val="Compact"/>
            </w:pPr>
            <w:r w:rsidRPr="002E6533">
              <w:t>Validar este campo quando houver alterações de valores no registro</w:t>
            </w:r>
          </w:p>
        </w:tc>
        <w:tc>
          <w:tcPr>
            <w:tcW w:w="3960" w:type="dxa"/>
          </w:tcPr>
          <w:p w14:paraId="2B509790" w14:textId="77777777" w:rsidR="004470EF" w:rsidRPr="002E6533" w:rsidRDefault="00000000">
            <w:pPr>
              <w:pStyle w:val="Corpodetexto"/>
            </w:pPr>
            <w:r w:rsidRPr="002E6533">
              <w:t>Faz com que um campo seja validado sempre que houver alterações de valores em um registro.</w:t>
            </w:r>
          </w:p>
          <w:p w14:paraId="4DD33957"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161035AF" w14:textId="77777777">
        <w:tc>
          <w:tcPr>
            <w:tcW w:w="3960" w:type="dxa"/>
          </w:tcPr>
          <w:p w14:paraId="60CA8090" w14:textId="77777777" w:rsidR="004470EF" w:rsidRPr="002E6533" w:rsidRDefault="00000000">
            <w:pPr>
              <w:pStyle w:val="Compact"/>
            </w:pPr>
            <w:r w:rsidRPr="002E6533">
              <w:t>Criptografar dados em repouso no campo</w:t>
            </w:r>
          </w:p>
        </w:tc>
        <w:tc>
          <w:tcPr>
            <w:tcW w:w="3960" w:type="dxa"/>
          </w:tcPr>
          <w:p w14:paraId="53B30694" w14:textId="77777777" w:rsidR="004470EF" w:rsidRPr="002E6533" w:rsidRDefault="00000000">
            <w:pPr>
              <w:pStyle w:val="Compact"/>
            </w:pPr>
            <w:r w:rsidRPr="002E6533">
              <w:t xml:space="preserve">Consulte </w:t>
            </w:r>
            <w:hyperlink r:id="rId2761">
              <w:r w:rsidR="004470EF" w:rsidRPr="002E6533">
                <w:rPr>
                  <w:rStyle w:val="Hyperlink"/>
                </w:rPr>
                <w:t>Criptografando dados</w:t>
              </w:r>
            </w:hyperlink>
            <w:r w:rsidRPr="002E6533">
              <w:t xml:space="preserve"> para obter instruções.</w:t>
            </w:r>
          </w:p>
        </w:tc>
      </w:tr>
    </w:tbl>
    <w:p w14:paraId="06E82CDB" w14:textId="77777777" w:rsidR="004470EF" w:rsidRPr="002E6533" w:rsidRDefault="00000000">
      <w:pPr>
        <w:pStyle w:val="Ttulo2"/>
      </w:pPr>
      <w:r w:rsidRPr="002E6533">
        <w:t>Tarefa 3: Definir as opções de configuração</w:t>
      </w:r>
    </w:p>
    <w:p w14:paraId="140D7C77" w14:textId="77777777" w:rsidR="004470EF" w:rsidRPr="002E6533" w:rsidRDefault="00000000">
      <w:pPr>
        <w:pStyle w:val="FirstParagraph"/>
      </w:pPr>
      <w:r w:rsidRPr="002E6533">
        <w:t>Na seção Configuração, defina as seguintes opções:</w:t>
      </w:r>
    </w:p>
    <w:p w14:paraId="646CAFD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791F48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A2469C" w14:textId="77777777" w:rsidR="004470EF" w:rsidRPr="002E6533" w:rsidRDefault="00000000">
            <w:pPr>
              <w:pStyle w:val="Compact"/>
            </w:pPr>
            <w:r w:rsidRPr="002E6533">
              <w:t>Opção</w:t>
            </w:r>
          </w:p>
        </w:tc>
        <w:tc>
          <w:tcPr>
            <w:tcW w:w="3960" w:type="dxa"/>
          </w:tcPr>
          <w:p w14:paraId="447BAC68" w14:textId="77777777" w:rsidR="004470EF" w:rsidRPr="002E6533" w:rsidRDefault="00000000">
            <w:pPr>
              <w:pStyle w:val="Compact"/>
            </w:pPr>
            <w:r w:rsidRPr="002E6533">
              <w:t>Descrição</w:t>
            </w:r>
          </w:p>
        </w:tc>
      </w:tr>
      <w:tr w:rsidR="004470EF" w:rsidRPr="002E6533" w14:paraId="4519D4F1" w14:textId="77777777">
        <w:tc>
          <w:tcPr>
            <w:tcW w:w="3960" w:type="dxa"/>
          </w:tcPr>
          <w:p w14:paraId="155F150C" w14:textId="77777777" w:rsidR="004470EF" w:rsidRPr="002E6533" w:rsidRDefault="00000000">
            <w:pPr>
              <w:pStyle w:val="Compact"/>
            </w:pPr>
            <w:r w:rsidRPr="002E6533">
              <w:t>Casas decimais</w:t>
            </w:r>
          </w:p>
        </w:tc>
        <w:tc>
          <w:tcPr>
            <w:tcW w:w="3960" w:type="dxa"/>
          </w:tcPr>
          <w:p w14:paraId="7BB728B3" w14:textId="77777777" w:rsidR="004470EF" w:rsidRPr="002E6533" w:rsidRDefault="00000000">
            <w:pPr>
              <w:pStyle w:val="Corpodetexto"/>
            </w:pPr>
            <w:r w:rsidRPr="002E6533">
              <w:t>Especifica o número de casas decimais exigidas para os valores especificados no campo (máximo de seis). Se um usuário digitar um valor no campo numérico com menos casas decimais do que o número exigido, o valor será preenchido com zeros.</w:t>
            </w:r>
          </w:p>
          <w:p w14:paraId="3CA155D6" w14:textId="77777777" w:rsidR="004470EF" w:rsidRPr="002E6533" w:rsidRDefault="00000000">
            <w:pPr>
              <w:pStyle w:val="Corpodetexto"/>
            </w:pPr>
            <w:r w:rsidRPr="002E6533">
              <w:t>Por exemplo, se você determinar 3 casas decimais e um usuário digitar "4,1" no campo, o valor será exibido como "4,100" quando o registro for salvo.</w:t>
            </w:r>
          </w:p>
          <w:p w14:paraId="1466C17F" w14:textId="77777777" w:rsidR="004470EF" w:rsidRPr="002E6533" w:rsidRDefault="00000000">
            <w:pPr>
              <w:pStyle w:val="Corpodetexto"/>
            </w:pPr>
            <w:r w:rsidRPr="002E6533">
              <w:lastRenderedPageBreak/>
              <w:t>Por outro lado, se você informar um valor no campo com mais casas decimais do que o número exigido, deverá limitar o número de casas decimais do valor para adequá-lo aos requisitos do campo antes de poder salvar o registro.</w:t>
            </w:r>
          </w:p>
        </w:tc>
      </w:tr>
      <w:tr w:rsidR="004470EF" w:rsidRPr="002E6533" w14:paraId="14674C0E" w14:textId="77777777">
        <w:tc>
          <w:tcPr>
            <w:tcW w:w="3960" w:type="dxa"/>
          </w:tcPr>
          <w:p w14:paraId="0B0AF70C" w14:textId="77777777" w:rsidR="004470EF" w:rsidRPr="002E6533" w:rsidRDefault="00000000">
            <w:pPr>
              <w:pStyle w:val="Compact"/>
            </w:pPr>
            <w:r w:rsidRPr="002E6533">
              <w:lastRenderedPageBreak/>
              <w:t>Exibição de negativo</w:t>
            </w:r>
          </w:p>
        </w:tc>
        <w:tc>
          <w:tcPr>
            <w:tcW w:w="3960" w:type="dxa"/>
          </w:tcPr>
          <w:p w14:paraId="3EB44480" w14:textId="77777777" w:rsidR="004470EF" w:rsidRPr="002E6533" w:rsidRDefault="00000000">
            <w:pPr>
              <w:pStyle w:val="Corpodetexto"/>
            </w:pPr>
            <w:r w:rsidRPr="002E6533">
              <w:t>Especifica como os números negativos serão exibidos. As opções incluem:</w:t>
            </w:r>
          </w:p>
          <w:p w14:paraId="24B4C4BC" w14:textId="77777777" w:rsidR="004470EF" w:rsidRPr="002E6533" w:rsidRDefault="00000000">
            <w:pPr>
              <w:pStyle w:val="Compact"/>
            </w:pPr>
            <w:r w:rsidRPr="002E6533">
              <w:t>(1234,56) cor da fonte = vermelho; opção padrão</w:t>
            </w:r>
          </w:p>
          <w:p w14:paraId="45EC18CB" w14:textId="77777777" w:rsidR="004470EF" w:rsidRPr="002E6533" w:rsidRDefault="00000000">
            <w:pPr>
              <w:pStyle w:val="Compact"/>
            </w:pPr>
            <w:r w:rsidRPr="002E6533">
              <w:t>-1234,56 cor da fonte = vermelho</w:t>
            </w:r>
          </w:p>
          <w:p w14:paraId="0D7FFBF1" w14:textId="77777777" w:rsidR="004470EF" w:rsidRPr="002E6533" w:rsidRDefault="00000000">
            <w:pPr>
              <w:pStyle w:val="Compact"/>
            </w:pPr>
            <w:r w:rsidRPr="002E6533">
              <w:t>(1234,56) cor da fonte = preto</w:t>
            </w:r>
          </w:p>
          <w:p w14:paraId="01F0F803" w14:textId="77777777" w:rsidR="004470EF" w:rsidRPr="002E6533" w:rsidRDefault="00000000">
            <w:pPr>
              <w:pStyle w:val="Compact"/>
            </w:pPr>
            <w:r w:rsidRPr="002E6533">
              <w:t>-1234,56 cor da fonte = preto</w:t>
            </w:r>
          </w:p>
        </w:tc>
      </w:tr>
      <w:tr w:rsidR="004470EF" w:rsidRPr="002E6533" w14:paraId="17B0993B" w14:textId="77777777">
        <w:tc>
          <w:tcPr>
            <w:tcW w:w="3960" w:type="dxa"/>
          </w:tcPr>
          <w:p w14:paraId="59DD7B12" w14:textId="77777777" w:rsidR="004470EF" w:rsidRPr="002E6533" w:rsidRDefault="00000000">
            <w:pPr>
              <w:pStyle w:val="Compact"/>
            </w:pPr>
            <w:r w:rsidRPr="002E6533">
              <w:t>Incrementar em</w:t>
            </w:r>
          </w:p>
        </w:tc>
        <w:tc>
          <w:tcPr>
            <w:tcW w:w="3960" w:type="dxa"/>
          </w:tcPr>
          <w:p w14:paraId="20C7450C" w14:textId="77777777" w:rsidR="004470EF" w:rsidRPr="002E6533" w:rsidRDefault="00000000">
            <w:pPr>
              <w:pStyle w:val="Compact"/>
            </w:pPr>
            <w:r w:rsidRPr="002E6533">
              <w:t xml:space="preserve">Especifica o valor pelo qual o número é aumentado ou diminuído. As opções disponíveis são 0,01, 0,1, 1, 10, 100, 1000 </w:t>
            </w:r>
            <w:proofErr w:type="gramStart"/>
            <w:r w:rsidRPr="002E6533">
              <w:t>ou Sem</w:t>
            </w:r>
            <w:proofErr w:type="gramEnd"/>
            <w:r w:rsidRPr="002E6533">
              <w:t xml:space="preserve"> incremento.</w:t>
            </w:r>
          </w:p>
        </w:tc>
      </w:tr>
      <w:tr w:rsidR="004470EF" w:rsidRPr="002E6533" w14:paraId="178C5691" w14:textId="77777777">
        <w:tc>
          <w:tcPr>
            <w:tcW w:w="3960" w:type="dxa"/>
          </w:tcPr>
          <w:p w14:paraId="6CF324ED" w14:textId="77777777" w:rsidR="004470EF" w:rsidRPr="002E6533" w:rsidRDefault="00000000">
            <w:pPr>
              <w:pStyle w:val="Compact"/>
            </w:pPr>
            <w:r w:rsidRPr="002E6533">
              <w:t>Valor mínimo</w:t>
            </w:r>
          </w:p>
        </w:tc>
        <w:tc>
          <w:tcPr>
            <w:tcW w:w="3960" w:type="dxa"/>
          </w:tcPr>
          <w:p w14:paraId="46DC96A7" w14:textId="77777777" w:rsidR="004470EF" w:rsidRPr="002E6533" w:rsidRDefault="00000000">
            <w:pPr>
              <w:pStyle w:val="Compact"/>
            </w:pPr>
            <w:r w:rsidRPr="002E6533">
              <w:t>Especifica os valores mínimos que os usuários devem digitar no campo numérico dentro do intervalo definido, por exemplo, de 1 a 100.</w:t>
            </w:r>
          </w:p>
        </w:tc>
      </w:tr>
      <w:tr w:rsidR="004470EF" w:rsidRPr="002E6533" w14:paraId="154D6EB9" w14:textId="77777777">
        <w:tc>
          <w:tcPr>
            <w:tcW w:w="3960" w:type="dxa"/>
          </w:tcPr>
          <w:p w14:paraId="7DE1C09A" w14:textId="77777777" w:rsidR="004470EF" w:rsidRPr="002E6533" w:rsidRDefault="00000000">
            <w:pPr>
              <w:pStyle w:val="Compact"/>
            </w:pPr>
            <w:r w:rsidRPr="002E6533">
              <w:t>Valor máximo</w:t>
            </w:r>
          </w:p>
        </w:tc>
        <w:tc>
          <w:tcPr>
            <w:tcW w:w="3960" w:type="dxa"/>
          </w:tcPr>
          <w:p w14:paraId="58A6E288" w14:textId="77777777" w:rsidR="004470EF" w:rsidRPr="002E6533" w:rsidRDefault="00000000">
            <w:pPr>
              <w:pStyle w:val="Compact"/>
            </w:pPr>
            <w:r w:rsidRPr="002E6533">
              <w:t>Especifica os valores máximos que os usuários devem digitar no campo numérico dentro do intervalo definido, por exemplo, de 1 a 100.</w:t>
            </w:r>
          </w:p>
        </w:tc>
      </w:tr>
      <w:tr w:rsidR="004470EF" w:rsidRPr="002E6533" w14:paraId="4390A2C5" w14:textId="77777777">
        <w:tc>
          <w:tcPr>
            <w:tcW w:w="3960" w:type="dxa"/>
          </w:tcPr>
          <w:p w14:paraId="569D7796" w14:textId="77777777" w:rsidR="004470EF" w:rsidRPr="002E6533" w:rsidRDefault="00000000">
            <w:pPr>
              <w:pStyle w:val="Compact"/>
            </w:pPr>
            <w:r w:rsidRPr="002E6533">
              <w:t>Prefixo</w:t>
            </w:r>
          </w:p>
        </w:tc>
        <w:tc>
          <w:tcPr>
            <w:tcW w:w="3960" w:type="dxa"/>
          </w:tcPr>
          <w:p w14:paraId="7201A129" w14:textId="77777777" w:rsidR="004470EF" w:rsidRPr="002E6533" w:rsidRDefault="00000000">
            <w:pPr>
              <w:pStyle w:val="Compact"/>
            </w:pPr>
            <w:r w:rsidRPr="002E6533">
              <w:t>Especifica o texto (até 10 caracteres) que é exibido na frente do valor numérico. Por exemplo, se você digitar "ABC" neste campo, o registro será exibido como "ABC123456".</w:t>
            </w:r>
          </w:p>
        </w:tc>
      </w:tr>
      <w:tr w:rsidR="004470EF" w:rsidRPr="002E6533" w14:paraId="0AEDBFEB" w14:textId="77777777">
        <w:tc>
          <w:tcPr>
            <w:tcW w:w="3960" w:type="dxa"/>
          </w:tcPr>
          <w:p w14:paraId="1EC14998" w14:textId="77777777" w:rsidR="004470EF" w:rsidRPr="002E6533" w:rsidRDefault="00000000">
            <w:pPr>
              <w:pStyle w:val="Compact"/>
            </w:pPr>
            <w:r w:rsidRPr="002E6533">
              <w:t>Sufixo</w:t>
            </w:r>
          </w:p>
        </w:tc>
        <w:tc>
          <w:tcPr>
            <w:tcW w:w="3960" w:type="dxa"/>
          </w:tcPr>
          <w:p w14:paraId="78310084" w14:textId="77777777" w:rsidR="004470EF" w:rsidRPr="002E6533" w:rsidRDefault="00000000">
            <w:pPr>
              <w:pStyle w:val="Compact"/>
            </w:pPr>
            <w:r w:rsidRPr="002E6533">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p w14:paraId="5DE84681" w14:textId="77777777" w:rsidR="004470EF" w:rsidRPr="002E6533" w:rsidRDefault="00000000">
      <w:pPr>
        <w:pStyle w:val="Ttulo2"/>
      </w:pPr>
      <w:bookmarkStart w:id="1455" w:name="tarefa-4-definir-um-intervalo-numérico"/>
      <w:r w:rsidRPr="002E6533">
        <w:lastRenderedPageBreak/>
        <w:t>Tarefa 4: definir um intervalo numérico</w:t>
      </w:r>
    </w:p>
    <w:p w14:paraId="32E59C2E" w14:textId="77777777" w:rsidR="004470EF" w:rsidRPr="002E6533" w:rsidRDefault="00000000">
      <w:pPr>
        <w:pStyle w:val="FirstParagraph"/>
      </w:pPr>
      <w:r w:rsidRPr="002E6533">
        <w:t>Na seção Intervalos numéricos, defina intervalos de valores pelos quais os usuários podem filtrar os resultados da pesquisa. Esta tarefa está disponível quando você seleciona Filtragem com base em um intervalo de valores na pesquisa avançada na seção Opções.</w:t>
      </w:r>
    </w:p>
    <w:p w14:paraId="2DA557F8" w14:textId="77777777" w:rsidR="004470EF" w:rsidRPr="002E6533" w:rsidRDefault="00000000">
      <w:pPr>
        <w:pStyle w:val="Corpodetexto"/>
      </w:pPr>
      <w:r w:rsidRPr="002E6533">
        <w:t xml:space="preserve">Quando você seleciona esta opção, é necessário definir o intervalo numérico e seus respectivos valores depois que o campo numérico é configurado. Por exemplo, um intervalo denominado "Alto" deve ser associado ao intervalo de números "8 a 10". O nome do intervalo que você define para a pergunta é, então, exibido na </w:t>
      </w:r>
      <w:proofErr w:type="gramStart"/>
      <w:r w:rsidRPr="002E6533">
        <w:t>seção Filtrar</w:t>
      </w:r>
      <w:proofErr w:type="gramEnd"/>
      <w:r w:rsidRPr="002E6533">
        <w:t xml:space="preserve"> por valor da página Pesquisar resultados do aplicativo. Isso permite aos usuários pesquisarem em um intervalo de valores sua pergunta Numérico selecionando o nome de intervalo como parte de seus critérios de filtro.</w:t>
      </w:r>
    </w:p>
    <w:p w14:paraId="3B2C94F8" w14:textId="77777777" w:rsidR="004470EF" w:rsidRPr="002E6533" w:rsidRDefault="00000000">
      <w:r w:rsidRPr="002E6533">
        <w:t>Para adicionar um novo intervalo, clique em Adicionar.</w:t>
      </w:r>
    </w:p>
    <w:p w14:paraId="385BB9B2" w14:textId="77777777" w:rsidR="004470EF" w:rsidRPr="002E6533" w:rsidRDefault="00000000">
      <w:r w:rsidRPr="002E6533">
        <w:t>Insira um nome para o intervalo.</w:t>
      </w:r>
    </w:p>
    <w:p w14:paraId="31EFC612" w14:textId="77777777" w:rsidR="004470EF" w:rsidRPr="002E6533" w:rsidRDefault="00000000">
      <w:r w:rsidRPr="002E6533">
        <w:t>No campo Valor inicial, insira o valor mínimo para o intervalo.</w:t>
      </w:r>
    </w:p>
    <w:p w14:paraId="568E634D" w14:textId="77777777" w:rsidR="004470EF" w:rsidRPr="002E6533" w:rsidRDefault="00000000">
      <w:r w:rsidRPr="002E6533">
        <w:t>No campo Valor final insira o valor máximo para o intervalo.</w:t>
      </w:r>
    </w:p>
    <w:p w14:paraId="2F8454BE" w14:textId="77777777" w:rsidR="004470EF" w:rsidRPr="002E6533" w:rsidRDefault="00000000">
      <w:r w:rsidRPr="002E6533">
        <w:t>Clique em Salvar intervalo.</w:t>
      </w:r>
    </w:p>
    <w:p w14:paraId="02B3D9B7" w14:textId="77777777" w:rsidR="004470EF" w:rsidRPr="002E6533" w:rsidRDefault="00000000">
      <w:r w:rsidRPr="002E6533">
        <w:t>Repita as etapas de 1 a 5 para quantos intervalos desejar adicionar.</w:t>
      </w:r>
    </w:p>
    <w:p w14:paraId="48B3E90B" w14:textId="77777777" w:rsidR="004470EF" w:rsidRPr="002E6533" w:rsidRDefault="00000000">
      <w:r w:rsidRPr="002E6533">
        <w:t>Clique em Reordenar para configurar a ordem de exibição do intervalo.</w:t>
      </w:r>
    </w:p>
    <w:bookmarkEnd w:id="1455"/>
    <w:p w14:paraId="3900213E" w14:textId="77777777" w:rsidR="004470EF" w:rsidRPr="002E6533" w:rsidRDefault="00000000">
      <w:pPr>
        <w:pStyle w:val="Ttulo2"/>
      </w:pPr>
      <w:r w:rsidRPr="002E6533">
        <w:t>Tarefa 5: Configurar o texto de ajuda</w:t>
      </w:r>
    </w:p>
    <w:p w14:paraId="550814A0"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20C1472" w14:textId="77777777" w:rsidR="004470EF" w:rsidRPr="002E6533" w:rsidRDefault="00000000">
      <w:pPr>
        <w:pStyle w:val="Corpodetexto"/>
      </w:pPr>
      <w:r w:rsidRPr="002E6533">
        <w:t>Considere as seguintes diretrizes gerais quando for escrever a ajuda no nível de campo:</w:t>
      </w:r>
    </w:p>
    <w:p w14:paraId="1479167C"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046047F3" w14:textId="77777777" w:rsidR="004470EF" w:rsidRPr="002E6533" w:rsidRDefault="00000000">
      <w:pPr>
        <w:pStyle w:val="Compact"/>
      </w:pPr>
      <w:r w:rsidRPr="002E6533">
        <w:t>Utilize sentenças completas sempre que possível.</w:t>
      </w:r>
    </w:p>
    <w:p w14:paraId="7CB4F1E4" w14:textId="77777777" w:rsidR="004470EF" w:rsidRPr="002E6533" w:rsidRDefault="00000000">
      <w:pPr>
        <w:pStyle w:val="Compact"/>
      </w:pPr>
      <w:r w:rsidRPr="002E6533">
        <w:t>Evite jargões (a não ser que o termo seja muito importante e familiar a seus usuários).</w:t>
      </w:r>
    </w:p>
    <w:p w14:paraId="44B0B602" w14:textId="77777777" w:rsidR="004470EF" w:rsidRPr="002E6533" w:rsidRDefault="00000000">
      <w:pPr>
        <w:pStyle w:val="Compact"/>
      </w:pPr>
      <w:r w:rsidRPr="002E6533">
        <w:t>Escreva um texto de ajuda que corresponda ao nível das aptidões técnicas dos leitores.</w:t>
      </w:r>
    </w:p>
    <w:p w14:paraId="4A434012" w14:textId="77777777" w:rsidR="004470EF" w:rsidRPr="002E6533" w:rsidRDefault="00000000">
      <w:pPr>
        <w:pStyle w:val="Compact"/>
      </w:pPr>
      <w:r w:rsidRPr="002E6533">
        <w:t>Utilize "você" e "seu" como se estivesse falando diretamente com o usuário.</w:t>
      </w:r>
    </w:p>
    <w:p w14:paraId="10FDC81C" w14:textId="77777777" w:rsidR="004470EF" w:rsidRPr="002E6533" w:rsidRDefault="00000000">
      <w:pPr>
        <w:pStyle w:val="Compact"/>
      </w:pPr>
      <w:r w:rsidRPr="002E6533">
        <w:lastRenderedPageBreak/>
        <w:t>Considere posicionar o texto de ajuda no formulário de uma pergunta, por exemplo, "Qual é o seu nível de interesse?"</w:t>
      </w:r>
    </w:p>
    <w:p w14:paraId="72F29E47" w14:textId="77777777" w:rsidR="004470EF" w:rsidRPr="002E6533" w:rsidRDefault="00000000">
      <w:pPr>
        <w:pStyle w:val="FirstParagraph"/>
      </w:pPr>
      <w:r w:rsidRPr="002E6533">
        <w:t>Na seção Ajuda de texto, faça o seguinte:</w:t>
      </w:r>
    </w:p>
    <w:p w14:paraId="60AF0E44" w14:textId="77777777" w:rsidR="004470EF" w:rsidRPr="002E6533" w:rsidRDefault="00000000">
      <w:pPr>
        <w:pStyle w:val="Compact"/>
      </w:pPr>
      <w:r w:rsidRPr="002E6533">
        <w:t>Selecione uma opção de exibição para os modos de edição e visualização.</w:t>
      </w:r>
    </w:p>
    <w:p w14:paraId="36C325F0" w14:textId="77777777" w:rsidR="004470EF" w:rsidRPr="002E6533" w:rsidRDefault="00000000">
      <w:pPr>
        <w:pStyle w:val="FirstParagraph"/>
      </w:pPr>
      <w:r w:rsidRPr="002E6533">
        <w:t>A tabela a seguir descreve as opções.</w:t>
      </w:r>
    </w:p>
    <w:p w14:paraId="77933CD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3D93F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928123" w14:textId="77777777" w:rsidR="004470EF" w:rsidRPr="002E6533" w:rsidRDefault="00000000">
            <w:pPr>
              <w:pStyle w:val="Compact"/>
            </w:pPr>
            <w:r w:rsidRPr="002E6533">
              <w:t>Opção</w:t>
            </w:r>
          </w:p>
        </w:tc>
        <w:tc>
          <w:tcPr>
            <w:tcW w:w="3960" w:type="dxa"/>
          </w:tcPr>
          <w:p w14:paraId="1D7104FE" w14:textId="77777777" w:rsidR="004470EF" w:rsidRPr="002E6533" w:rsidRDefault="00000000">
            <w:pPr>
              <w:pStyle w:val="Compact"/>
            </w:pPr>
            <w:r w:rsidRPr="002E6533">
              <w:t>Descrição</w:t>
            </w:r>
          </w:p>
        </w:tc>
      </w:tr>
      <w:tr w:rsidR="004470EF" w:rsidRPr="002E6533" w14:paraId="3A8637A4" w14:textId="77777777">
        <w:tc>
          <w:tcPr>
            <w:tcW w:w="3960" w:type="dxa"/>
          </w:tcPr>
          <w:p w14:paraId="106A64D9" w14:textId="77777777" w:rsidR="004470EF" w:rsidRPr="002E6533" w:rsidRDefault="00000000">
            <w:pPr>
              <w:pStyle w:val="Compact"/>
            </w:pPr>
            <w:r w:rsidRPr="002E6533">
              <w:t>Nenhum</w:t>
            </w:r>
          </w:p>
        </w:tc>
        <w:tc>
          <w:tcPr>
            <w:tcW w:w="3960" w:type="dxa"/>
          </w:tcPr>
          <w:p w14:paraId="5CAB8124" w14:textId="77777777" w:rsidR="004470EF" w:rsidRPr="002E6533" w:rsidRDefault="00000000">
            <w:pPr>
              <w:pStyle w:val="Compact"/>
            </w:pPr>
            <w:r w:rsidRPr="002E6533">
              <w:t>O texto de ajuda não é exibido.</w:t>
            </w:r>
          </w:p>
        </w:tc>
      </w:tr>
      <w:tr w:rsidR="004470EF" w:rsidRPr="002E6533" w14:paraId="6C63ED14" w14:textId="77777777">
        <w:tc>
          <w:tcPr>
            <w:tcW w:w="3960" w:type="dxa"/>
          </w:tcPr>
          <w:p w14:paraId="4A116831" w14:textId="77777777" w:rsidR="004470EF" w:rsidRPr="002E6533" w:rsidRDefault="00000000">
            <w:pPr>
              <w:pStyle w:val="Compact"/>
            </w:pPr>
            <w:r w:rsidRPr="002E6533">
              <w:t>Ícone de dica</w:t>
            </w:r>
          </w:p>
        </w:tc>
        <w:tc>
          <w:tcPr>
            <w:tcW w:w="3960" w:type="dxa"/>
          </w:tcPr>
          <w:p w14:paraId="18D702EF"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0B984A38" w14:textId="77777777" w:rsidR="004470EF" w:rsidRPr="002E6533" w:rsidRDefault="00000000">
            <w:pPr>
              <w:pStyle w:val="Corpodetexto"/>
            </w:pPr>
            <w:r w:rsidRPr="002E6533">
              <w:t>Informações do campo ao passar o cursor sobre o ícone de ajuda</w:t>
            </w:r>
          </w:p>
        </w:tc>
      </w:tr>
      <w:tr w:rsidR="004470EF" w:rsidRPr="002E6533" w14:paraId="43E7BC6B" w14:textId="77777777">
        <w:tc>
          <w:tcPr>
            <w:tcW w:w="3960" w:type="dxa"/>
          </w:tcPr>
          <w:p w14:paraId="508B14F2" w14:textId="77777777" w:rsidR="004470EF" w:rsidRPr="002E6533" w:rsidRDefault="00000000">
            <w:pPr>
              <w:pStyle w:val="Compact"/>
            </w:pPr>
            <w:r w:rsidRPr="002E6533">
              <w:t>Abaixo</w:t>
            </w:r>
          </w:p>
        </w:tc>
        <w:tc>
          <w:tcPr>
            <w:tcW w:w="3960" w:type="dxa"/>
          </w:tcPr>
          <w:p w14:paraId="02AF6B59" w14:textId="77777777" w:rsidR="004470EF" w:rsidRPr="002E6533" w:rsidRDefault="00000000">
            <w:pPr>
              <w:pStyle w:val="Corpodetexto"/>
            </w:pPr>
            <w:r w:rsidRPr="002E6533">
              <w:t>A Ajuda é exibida abaixo do campo nos modos de edição e visualização.</w:t>
            </w:r>
          </w:p>
          <w:p w14:paraId="1EB5EA3C" w14:textId="77777777" w:rsidR="004470EF" w:rsidRPr="002E6533" w:rsidRDefault="00000000">
            <w:pPr>
              <w:pStyle w:val="Corpodetexto"/>
            </w:pPr>
            <w:r w:rsidRPr="002E6533">
              <w:t>Informações do campo abaixo dele</w:t>
            </w:r>
          </w:p>
        </w:tc>
      </w:tr>
    </w:tbl>
    <w:p w14:paraId="2C341D54" w14:textId="77777777" w:rsidR="004470EF" w:rsidRPr="002E6533" w:rsidRDefault="00000000">
      <w:pPr>
        <w:pStyle w:val="Compact"/>
      </w:pPr>
      <w:r w:rsidRPr="002E6533">
        <w:t>Se você estiver usando texto de ajuda, use o Editor de rich text para formatar o texto conforme necessário.</w:t>
      </w:r>
    </w:p>
    <w:p w14:paraId="6655EBCA" w14:textId="77777777" w:rsidR="004470EF" w:rsidRPr="002E6533" w:rsidRDefault="00000000">
      <w:pPr>
        <w:pStyle w:val="Ttulo2"/>
      </w:pPr>
      <w:r w:rsidRPr="002E6533">
        <w:t>Tarefa 6: Configurar o acesso ao arquivo</w:t>
      </w:r>
    </w:p>
    <w:p w14:paraId="0943A124" w14:textId="77777777" w:rsidR="004470EF" w:rsidRPr="002E6533" w:rsidRDefault="00000000">
      <w:pPr>
        <w:pStyle w:val="FirstParagraph"/>
      </w:pPr>
      <w:r w:rsidRPr="002E6533">
        <w:t>Os direitos de acesso determinam se todos os usuários ou apenas usuários ou grupos selecionados têm acesso ao campo.</w:t>
      </w:r>
    </w:p>
    <w:p w14:paraId="0289A61E" w14:textId="77777777" w:rsidR="004470EF" w:rsidRPr="002E6533" w:rsidRDefault="00000000">
      <w:pPr>
        <w:pStyle w:val="Corpodetexto"/>
      </w:pPr>
      <w:r w:rsidRPr="002E6533">
        <w:t>Na seção Acesso, faça o seguinte:</w:t>
      </w:r>
    </w:p>
    <w:p w14:paraId="75B67DAC" w14:textId="77777777" w:rsidR="004470EF" w:rsidRPr="002E6533" w:rsidRDefault="00000000">
      <w:r w:rsidRPr="002E6533">
        <w:t>Selecione Público ou Privado.</w:t>
      </w:r>
    </w:p>
    <w:p w14:paraId="75003934" w14:textId="77777777" w:rsidR="004470EF" w:rsidRPr="002E6533" w:rsidRDefault="00000000">
      <w:r w:rsidRPr="002E6533">
        <w:rPr>
          <w:b/>
          <w:bCs/>
        </w:rPr>
        <w:t>Observação:</w:t>
      </w:r>
      <w:r w:rsidRPr="002E6533">
        <w:t xml:space="preserve"> Campos-chave devem ser públicos.</w:t>
      </w:r>
    </w:p>
    <w:p w14:paraId="249F6B44"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12E2CE6C" w14:textId="77777777" w:rsidR="004470EF" w:rsidRPr="002E6533" w:rsidRDefault="00000000">
      <w:pPr>
        <w:pStyle w:val="Ttulo1"/>
      </w:pPr>
      <w:bookmarkStart w:id="1456" w:name="adicionando-campos-de-status-do-registro"/>
      <w:bookmarkEnd w:id="1453"/>
      <w:r w:rsidRPr="002E6533">
        <w:lastRenderedPageBreak/>
        <w:t>Adicionando campos de status do registro</w:t>
      </w:r>
    </w:p>
    <w:p w14:paraId="2215B9FC" w14:textId="77777777" w:rsidR="004470EF" w:rsidRPr="002E6533" w:rsidRDefault="00000000">
      <w:pPr>
        <w:pStyle w:val="FirstParagraph"/>
      </w:pPr>
      <w:r w:rsidRPr="002E6533">
        <w:t>Os campos Status do registro determinam automaticamente o status atual de cada registro. O campo fornece 1 de 2 valores: Novo ou Atualizado.</w:t>
      </w:r>
    </w:p>
    <w:p w14:paraId="368CCD97" w14:textId="77777777" w:rsidR="004470EF" w:rsidRPr="002E6533" w:rsidRDefault="00000000">
      <w:pPr>
        <w:pStyle w:val="Corpodetexto"/>
      </w:pPr>
      <w:r w:rsidRPr="002E6533">
        <w:t>Nesta página</w:t>
      </w:r>
    </w:p>
    <w:p w14:paraId="52B7F9EA" w14:textId="77777777" w:rsidR="004470EF" w:rsidRPr="002E6533" w:rsidRDefault="004470EF">
      <w:pPr>
        <w:pStyle w:val="Compact"/>
      </w:pPr>
      <w:hyperlink w:anchor="Tarefa1Criarocampo">
        <w:r w:rsidRPr="002E6533">
          <w:rPr>
            <w:rStyle w:val="Hyperlink"/>
          </w:rPr>
          <w:t>Tarefa 1: Criar o campo</w:t>
        </w:r>
      </w:hyperlink>
    </w:p>
    <w:p w14:paraId="76FB5A99" w14:textId="77777777" w:rsidR="004470EF" w:rsidRPr="002E6533" w:rsidRDefault="004470EF">
      <w:pPr>
        <w:pStyle w:val="Compact"/>
      </w:pPr>
      <w:hyperlink w:anchor="Tarefa2Configurarasop%C3%A7%C3%B5es">
        <w:r w:rsidRPr="002E6533">
          <w:rPr>
            <w:rStyle w:val="Hyperlink"/>
          </w:rPr>
          <w:t>Tarefa 2: Configurar as opções</w:t>
        </w:r>
      </w:hyperlink>
    </w:p>
    <w:p w14:paraId="23CFA28F" w14:textId="77777777" w:rsidR="004470EF" w:rsidRPr="002E6533" w:rsidRDefault="004470EF">
      <w:pPr>
        <w:pStyle w:val="Compact"/>
      </w:pPr>
      <w:hyperlink w:anchor="Tarefa3Configurarotextodeajuda">
        <w:r w:rsidRPr="002E6533">
          <w:rPr>
            <w:rStyle w:val="Hyperlink"/>
          </w:rPr>
          <w:t>Tarefa 3: Configurar o texto de ajuda</w:t>
        </w:r>
      </w:hyperlink>
    </w:p>
    <w:p w14:paraId="6F9C0EE7" w14:textId="77777777" w:rsidR="004470EF" w:rsidRPr="002E6533" w:rsidRDefault="004470EF">
      <w:pPr>
        <w:pStyle w:val="Compact"/>
      </w:pPr>
      <w:hyperlink w:anchor="Tarefa4Configuraroacessoaoarquivo">
        <w:r w:rsidRPr="002E6533">
          <w:rPr>
            <w:rStyle w:val="Hyperlink"/>
          </w:rPr>
          <w:t>Tarefa 4: Configurar o acesso ao arquivo</w:t>
        </w:r>
      </w:hyperlink>
    </w:p>
    <w:p w14:paraId="50F4B4A5" w14:textId="77777777" w:rsidR="004470EF" w:rsidRPr="002E6533" w:rsidRDefault="00000000">
      <w:pPr>
        <w:pStyle w:val="Ttulo2"/>
      </w:pPr>
      <w:r w:rsidRPr="002E6533">
        <w:t>Tarefa 1: Criar o campo</w:t>
      </w:r>
    </w:p>
    <w:p w14:paraId="56C2FA2D" w14:textId="77777777" w:rsidR="004470EF" w:rsidRPr="002E6533" w:rsidRDefault="00000000">
      <w:pPr>
        <w:pStyle w:val="Compact"/>
      </w:pPr>
      <w:r w:rsidRPr="002E6533">
        <w:t>Em seu aplicativo, acesse a guia Designer &gt; guia Layout &gt; painel Objetos &gt; e clique em Adicionar novo.</w:t>
      </w:r>
    </w:p>
    <w:p w14:paraId="11048131" w14:textId="77777777" w:rsidR="004470EF" w:rsidRPr="002E6533" w:rsidRDefault="00000000">
      <w:r w:rsidRPr="002E6533">
        <w:t>Selecione o tipo de campo, digite um nome e clique em Criar campo.</w:t>
      </w:r>
    </w:p>
    <w:p w14:paraId="74DCFD67" w14:textId="77777777" w:rsidR="004470EF" w:rsidRPr="002E6533" w:rsidRDefault="00000000">
      <w:r w:rsidRPr="002E6533">
        <w:t>Diretrizes de nome de campo:</w:t>
      </w:r>
    </w:p>
    <w:p w14:paraId="5CF258FE"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584CFCC9"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1C8A962B"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BAFBFB9"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705AD659"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67DE12BC" w14:textId="77777777" w:rsidR="004470EF" w:rsidRPr="002E6533" w:rsidRDefault="00000000">
      <w:r w:rsidRPr="002E6533">
        <w:t>Na seção Informações gerais, digite uma descrição.</w:t>
      </w:r>
    </w:p>
    <w:p w14:paraId="4D81A09F"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0FBC3F0"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r>
      <w:r w:rsidRPr="002E6533">
        <w:lastRenderedPageBreak/>
        <w:t>&lt;p class="c1"&gt;This is a text field.&lt;/p&gt;</w:t>
      </w:r>
      <w:r w:rsidRPr="002E6533">
        <w:br/>
        <w:t>&lt;/body&gt;</w:t>
      </w:r>
      <w:r w:rsidRPr="002E6533">
        <w:br/>
        <w:t>&lt;/html&gt;</w:t>
      </w:r>
    </w:p>
    <w:p w14:paraId="55988F4D"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58BE50E4" w14:textId="77777777" w:rsidR="004470EF" w:rsidRPr="002E6533" w:rsidRDefault="00000000">
      <w:pPr>
        <w:pStyle w:val="Ttulo2"/>
      </w:pPr>
      <w:r w:rsidRPr="002E6533">
        <w:t>Tarefa 2: Configurar as opções</w:t>
      </w:r>
    </w:p>
    <w:p w14:paraId="183230EB" w14:textId="77777777" w:rsidR="004470EF" w:rsidRPr="002E6533" w:rsidRDefault="00000000">
      <w:pPr>
        <w:pStyle w:val="FirstParagraph"/>
      </w:pPr>
      <w:r w:rsidRPr="002E6533">
        <w:t>Na seção Opções, selecione todas as opções a seguir que se aplicam ao campo.</w:t>
      </w:r>
    </w:p>
    <w:p w14:paraId="588B650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D45257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AFF6EA" w14:textId="77777777" w:rsidR="004470EF" w:rsidRPr="002E6533" w:rsidRDefault="00000000">
            <w:pPr>
              <w:pStyle w:val="Compact"/>
            </w:pPr>
            <w:r w:rsidRPr="002E6533">
              <w:t>Opção</w:t>
            </w:r>
          </w:p>
        </w:tc>
        <w:tc>
          <w:tcPr>
            <w:tcW w:w="3960" w:type="dxa"/>
          </w:tcPr>
          <w:p w14:paraId="57A05762" w14:textId="77777777" w:rsidR="004470EF" w:rsidRPr="002E6533" w:rsidRDefault="00000000">
            <w:pPr>
              <w:pStyle w:val="Compact"/>
            </w:pPr>
            <w:r w:rsidRPr="002E6533">
              <w:t>Descrição</w:t>
            </w:r>
          </w:p>
        </w:tc>
      </w:tr>
      <w:tr w:rsidR="004470EF" w:rsidRPr="002E6533" w14:paraId="104E9CA6" w14:textId="77777777">
        <w:tc>
          <w:tcPr>
            <w:tcW w:w="3960" w:type="dxa"/>
          </w:tcPr>
          <w:p w14:paraId="20BC12EA" w14:textId="77777777" w:rsidR="004470EF" w:rsidRPr="002E6533" w:rsidRDefault="00000000">
            <w:pPr>
              <w:pStyle w:val="Compact"/>
            </w:pPr>
            <w:r w:rsidRPr="002E6533">
              <w:t>Tornar este campo pesquisável</w:t>
            </w:r>
          </w:p>
        </w:tc>
        <w:tc>
          <w:tcPr>
            <w:tcW w:w="3960" w:type="dxa"/>
          </w:tcPr>
          <w:p w14:paraId="6A2E6110" w14:textId="77777777" w:rsidR="004470EF" w:rsidRPr="002E6533" w:rsidRDefault="00000000">
            <w:pPr>
              <w:pStyle w:val="Compact"/>
            </w:pPr>
            <w:r w:rsidRPr="002E6533">
              <w:t>Disponibiliza este campo para exibição em todos os resultados da pesquisa.</w:t>
            </w:r>
          </w:p>
        </w:tc>
      </w:tr>
      <w:tr w:rsidR="004470EF" w:rsidRPr="002E6533" w14:paraId="0B06E972" w14:textId="77777777">
        <w:tc>
          <w:tcPr>
            <w:tcW w:w="3960" w:type="dxa"/>
          </w:tcPr>
          <w:p w14:paraId="32DC4D1E" w14:textId="77777777" w:rsidR="004470EF" w:rsidRPr="002E6533" w:rsidRDefault="00000000">
            <w:pPr>
              <w:pStyle w:val="Compact"/>
            </w:pPr>
            <w:r w:rsidRPr="002E6533">
              <w:t>Exibir este campo nos resultados da pesquisa global</w:t>
            </w:r>
          </w:p>
        </w:tc>
        <w:tc>
          <w:tcPr>
            <w:tcW w:w="3960" w:type="dxa"/>
          </w:tcPr>
          <w:p w14:paraId="4887564F"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bl>
    <w:p w14:paraId="23367E9A" w14:textId="77777777" w:rsidR="004470EF" w:rsidRPr="002E6533" w:rsidRDefault="00000000">
      <w:pPr>
        <w:pStyle w:val="Ttulo2"/>
      </w:pPr>
      <w:bookmarkStart w:id="1457" w:name="tarefa-3-configurar-o-texto-de-ajuda"/>
      <w:r w:rsidRPr="002E6533">
        <w:t>Tarefa 3: Configurar o texto de ajuda</w:t>
      </w:r>
    </w:p>
    <w:p w14:paraId="7CA398A8"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B246682" w14:textId="77777777" w:rsidR="004470EF" w:rsidRPr="002E6533" w:rsidRDefault="00000000">
      <w:pPr>
        <w:pStyle w:val="Corpodetexto"/>
      </w:pPr>
      <w:r w:rsidRPr="002E6533">
        <w:t>Considere as seguintes diretrizes gerais quando for escrever a ajuda no nível de campo:</w:t>
      </w:r>
    </w:p>
    <w:p w14:paraId="2E7D5E46"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1A965D21" w14:textId="77777777" w:rsidR="004470EF" w:rsidRPr="002E6533" w:rsidRDefault="00000000">
      <w:pPr>
        <w:pStyle w:val="Compact"/>
      </w:pPr>
      <w:r w:rsidRPr="002E6533">
        <w:t>Utilize sentenças completas sempre que possível.</w:t>
      </w:r>
    </w:p>
    <w:p w14:paraId="157F6939" w14:textId="77777777" w:rsidR="004470EF" w:rsidRPr="002E6533" w:rsidRDefault="00000000">
      <w:pPr>
        <w:pStyle w:val="Compact"/>
      </w:pPr>
      <w:r w:rsidRPr="002E6533">
        <w:t>Evite jargões (a não ser que o termo seja muito importante e familiar a seus usuários).</w:t>
      </w:r>
    </w:p>
    <w:p w14:paraId="53F465F4" w14:textId="77777777" w:rsidR="004470EF" w:rsidRPr="002E6533" w:rsidRDefault="00000000">
      <w:pPr>
        <w:pStyle w:val="Compact"/>
      </w:pPr>
      <w:r w:rsidRPr="002E6533">
        <w:t>Escreva um texto de ajuda que corresponda ao nível das aptidões técnicas dos leitores.</w:t>
      </w:r>
    </w:p>
    <w:p w14:paraId="61F82EF6" w14:textId="77777777" w:rsidR="004470EF" w:rsidRPr="002E6533" w:rsidRDefault="00000000">
      <w:pPr>
        <w:pStyle w:val="Compact"/>
      </w:pPr>
      <w:r w:rsidRPr="002E6533">
        <w:t>Utilize "você" e "seu" como se estivesse falando diretamente com o usuário.</w:t>
      </w:r>
    </w:p>
    <w:p w14:paraId="092E6DBC" w14:textId="77777777" w:rsidR="004470EF" w:rsidRPr="002E6533" w:rsidRDefault="00000000">
      <w:pPr>
        <w:pStyle w:val="Compact"/>
      </w:pPr>
      <w:r w:rsidRPr="002E6533">
        <w:t>Considere posicionar o texto de ajuda no formulário de uma pergunta, por exemplo, "Qual é o seu nível de interesse?"</w:t>
      </w:r>
    </w:p>
    <w:p w14:paraId="55347B05" w14:textId="77777777" w:rsidR="004470EF" w:rsidRPr="002E6533" w:rsidRDefault="00000000">
      <w:pPr>
        <w:pStyle w:val="FirstParagraph"/>
      </w:pPr>
      <w:r w:rsidRPr="002E6533">
        <w:t>Na seção Ajuda de texto, faça o seguinte:</w:t>
      </w:r>
    </w:p>
    <w:p w14:paraId="596051B8" w14:textId="77777777" w:rsidR="004470EF" w:rsidRPr="002E6533" w:rsidRDefault="00000000">
      <w:pPr>
        <w:pStyle w:val="Compact"/>
      </w:pPr>
      <w:r w:rsidRPr="002E6533">
        <w:t>Selecione uma opção de exibição para os modos de edição e visualização.</w:t>
      </w:r>
    </w:p>
    <w:p w14:paraId="5F2BF70E" w14:textId="77777777" w:rsidR="004470EF" w:rsidRPr="002E6533" w:rsidRDefault="00000000">
      <w:pPr>
        <w:pStyle w:val="FirstParagraph"/>
      </w:pPr>
      <w:r w:rsidRPr="002E6533">
        <w:t>A tabela a seguir descreve as opções.</w:t>
      </w:r>
    </w:p>
    <w:p w14:paraId="34B1AD8D"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360383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5BCF6B" w14:textId="77777777" w:rsidR="004470EF" w:rsidRPr="002E6533" w:rsidRDefault="00000000">
            <w:pPr>
              <w:pStyle w:val="Compact"/>
            </w:pPr>
            <w:r w:rsidRPr="002E6533">
              <w:t>Opção</w:t>
            </w:r>
          </w:p>
        </w:tc>
        <w:tc>
          <w:tcPr>
            <w:tcW w:w="3960" w:type="dxa"/>
          </w:tcPr>
          <w:p w14:paraId="20310381" w14:textId="77777777" w:rsidR="004470EF" w:rsidRPr="002E6533" w:rsidRDefault="00000000">
            <w:pPr>
              <w:pStyle w:val="Compact"/>
            </w:pPr>
            <w:r w:rsidRPr="002E6533">
              <w:t>Descrição</w:t>
            </w:r>
          </w:p>
        </w:tc>
      </w:tr>
      <w:tr w:rsidR="004470EF" w:rsidRPr="002E6533" w14:paraId="7F36D3B0" w14:textId="77777777">
        <w:tc>
          <w:tcPr>
            <w:tcW w:w="3960" w:type="dxa"/>
          </w:tcPr>
          <w:p w14:paraId="6D597357" w14:textId="77777777" w:rsidR="004470EF" w:rsidRPr="002E6533" w:rsidRDefault="00000000">
            <w:pPr>
              <w:pStyle w:val="Compact"/>
            </w:pPr>
            <w:r w:rsidRPr="002E6533">
              <w:t>Nenhum</w:t>
            </w:r>
          </w:p>
        </w:tc>
        <w:tc>
          <w:tcPr>
            <w:tcW w:w="3960" w:type="dxa"/>
          </w:tcPr>
          <w:p w14:paraId="1BAAB6E3" w14:textId="77777777" w:rsidR="004470EF" w:rsidRPr="002E6533" w:rsidRDefault="00000000">
            <w:pPr>
              <w:pStyle w:val="Compact"/>
            </w:pPr>
            <w:r w:rsidRPr="002E6533">
              <w:t>O texto de ajuda não é exibido.</w:t>
            </w:r>
          </w:p>
        </w:tc>
      </w:tr>
      <w:tr w:rsidR="004470EF" w:rsidRPr="002E6533" w14:paraId="13F69241" w14:textId="77777777">
        <w:tc>
          <w:tcPr>
            <w:tcW w:w="3960" w:type="dxa"/>
          </w:tcPr>
          <w:p w14:paraId="75641419" w14:textId="77777777" w:rsidR="004470EF" w:rsidRPr="002E6533" w:rsidRDefault="00000000">
            <w:pPr>
              <w:pStyle w:val="Compact"/>
            </w:pPr>
            <w:r w:rsidRPr="002E6533">
              <w:t>Ícone de dica</w:t>
            </w:r>
          </w:p>
        </w:tc>
        <w:tc>
          <w:tcPr>
            <w:tcW w:w="3960" w:type="dxa"/>
          </w:tcPr>
          <w:p w14:paraId="1B640B61"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68154B4C" w14:textId="77777777" w:rsidR="004470EF" w:rsidRPr="002E6533" w:rsidRDefault="00000000">
            <w:pPr>
              <w:pStyle w:val="Corpodetexto"/>
            </w:pPr>
            <w:r w:rsidRPr="002E6533">
              <w:t>Informações do campo ao passar o cursor sobre o ícone de ajuda</w:t>
            </w:r>
          </w:p>
        </w:tc>
      </w:tr>
      <w:tr w:rsidR="004470EF" w:rsidRPr="002E6533" w14:paraId="3156FE0A" w14:textId="77777777">
        <w:tc>
          <w:tcPr>
            <w:tcW w:w="3960" w:type="dxa"/>
          </w:tcPr>
          <w:p w14:paraId="755593D0" w14:textId="77777777" w:rsidR="004470EF" w:rsidRPr="002E6533" w:rsidRDefault="00000000">
            <w:pPr>
              <w:pStyle w:val="Compact"/>
            </w:pPr>
            <w:r w:rsidRPr="002E6533">
              <w:t>Abaixo</w:t>
            </w:r>
          </w:p>
        </w:tc>
        <w:tc>
          <w:tcPr>
            <w:tcW w:w="3960" w:type="dxa"/>
          </w:tcPr>
          <w:p w14:paraId="6F148859" w14:textId="77777777" w:rsidR="004470EF" w:rsidRPr="002E6533" w:rsidRDefault="00000000">
            <w:pPr>
              <w:pStyle w:val="Corpodetexto"/>
            </w:pPr>
            <w:r w:rsidRPr="002E6533">
              <w:t>A Ajuda é exibida abaixo do campo nos modos de edição e visualização.</w:t>
            </w:r>
          </w:p>
          <w:p w14:paraId="01BFACDB" w14:textId="77777777" w:rsidR="004470EF" w:rsidRPr="002E6533" w:rsidRDefault="00000000">
            <w:pPr>
              <w:pStyle w:val="Corpodetexto"/>
            </w:pPr>
            <w:r w:rsidRPr="002E6533">
              <w:t>Informações do campo abaixo dele</w:t>
            </w:r>
          </w:p>
        </w:tc>
      </w:tr>
    </w:tbl>
    <w:p w14:paraId="715C8D1D" w14:textId="77777777" w:rsidR="004470EF" w:rsidRPr="002E6533" w:rsidRDefault="00000000">
      <w:pPr>
        <w:pStyle w:val="Compact"/>
      </w:pPr>
      <w:r w:rsidRPr="002E6533">
        <w:t>Se você estiver usando um texto de ajuda, digite o texto.</w:t>
      </w:r>
    </w:p>
    <w:p w14:paraId="069E8D52" w14:textId="77777777" w:rsidR="004470EF" w:rsidRPr="002E6533" w:rsidRDefault="00000000">
      <w:pPr>
        <w:pStyle w:val="Ttulo2"/>
      </w:pPr>
      <w:bookmarkStart w:id="1458" w:name="tarefa-4-configurar-o-acesso-ao-arquivo"/>
      <w:bookmarkEnd w:id="1457"/>
      <w:r w:rsidRPr="002E6533">
        <w:t>Tarefa 4: Configurar o acesso ao arquivo</w:t>
      </w:r>
    </w:p>
    <w:p w14:paraId="0BA038F7" w14:textId="77777777" w:rsidR="004470EF" w:rsidRPr="002E6533" w:rsidRDefault="00000000">
      <w:pPr>
        <w:pStyle w:val="FirstParagraph"/>
      </w:pPr>
      <w:r w:rsidRPr="002E6533">
        <w:t>Os direitos de acesso determinam se todos os usuários ou apenas usuários ou grupos selecionados têm acesso ao campo.</w:t>
      </w:r>
    </w:p>
    <w:p w14:paraId="1CB61BB9" w14:textId="77777777" w:rsidR="004470EF" w:rsidRPr="002E6533" w:rsidRDefault="00000000">
      <w:pPr>
        <w:pStyle w:val="Corpodetexto"/>
      </w:pPr>
      <w:r w:rsidRPr="002E6533">
        <w:t>Na seção Acesso, faça o seguinte:</w:t>
      </w:r>
    </w:p>
    <w:p w14:paraId="11524055" w14:textId="77777777" w:rsidR="004470EF" w:rsidRPr="002E6533" w:rsidRDefault="00000000">
      <w:r w:rsidRPr="002E6533">
        <w:t>Selecione Público ou Privado.</w:t>
      </w:r>
    </w:p>
    <w:p w14:paraId="1B7AB23B" w14:textId="77777777" w:rsidR="004470EF" w:rsidRPr="002E6533" w:rsidRDefault="00000000">
      <w:r w:rsidRPr="002E6533">
        <w:rPr>
          <w:b/>
          <w:bCs/>
        </w:rPr>
        <w:t>Observação:</w:t>
      </w:r>
      <w:r w:rsidRPr="002E6533">
        <w:t xml:space="preserve"> Campos-chave devem ser públicos.</w:t>
      </w:r>
    </w:p>
    <w:p w14:paraId="4D14417F"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1D218A98" w14:textId="77777777" w:rsidR="004470EF" w:rsidRPr="002E6533" w:rsidRDefault="00000000">
      <w:pPr>
        <w:pStyle w:val="Ttulo1"/>
      </w:pPr>
      <w:bookmarkStart w:id="1459" w:name="adicionando-campos-subformulário"/>
      <w:bookmarkEnd w:id="1456"/>
      <w:bookmarkEnd w:id="1458"/>
      <w:r w:rsidRPr="002E6533">
        <w:t>Adicionando campos Subformulário</w:t>
      </w:r>
    </w:p>
    <w:p w14:paraId="2ACE9A73" w14:textId="77777777" w:rsidR="004470EF" w:rsidRPr="002E6533" w:rsidRDefault="00000000">
      <w:pPr>
        <w:pStyle w:val="FirstParagraph"/>
      </w:pPr>
      <w:r w:rsidRPr="002E6533">
        <w:t xml:space="preserve">O tipo de campo Subformulário permite que você incorpore um subformulário predefinido a um </w:t>
      </w:r>
      <w:hyperlink r:id="rId2762">
        <w:r w:rsidR="004470EF" w:rsidRPr="002E6533">
          <w:rPr>
            <w:rStyle w:val="Hyperlink"/>
          </w:rPr>
          <w:t>aplicativo</w:t>
        </w:r>
      </w:hyperlink>
      <w:r w:rsidRPr="002E6533">
        <w:t xml:space="preserve">. Qualquer administrador de configuração pode usar um subformulário em qualquer aplicativo. </w:t>
      </w:r>
      <w:hyperlink r:id="rId2763">
        <w:r w:rsidR="004470EF" w:rsidRPr="002E6533">
          <w:rPr>
            <w:rStyle w:val="Hyperlink"/>
          </w:rPr>
          <w:t>Subformulários</w:t>
        </w:r>
      </w:hyperlink>
      <w:r w:rsidRPr="002E6533">
        <w:t xml:space="preserve"> reúnem dados contidos em registros distintos e exibem os dados em uma grade rolável. Sempre que um usuário adiciona ou edita um registro no aplicativo, ele pode fazer uma entrada no subformulário e visualizar as entradas feitas por outros usuários. Por exemplo, se um aplicativo contiver um subformulário projetado para reunir comentários de usuários, </w:t>
      </w:r>
      <w:r w:rsidRPr="002E6533">
        <w:lastRenderedPageBreak/>
        <w:t>cada usuário que acessar um registro no aplicativo poderá enviar um comentário para o subformulário e visualizar os comentários enviados por outros usuários.</w:t>
      </w:r>
    </w:p>
    <w:p w14:paraId="5307EE37" w14:textId="77777777" w:rsidR="004470EF" w:rsidRPr="002E6533" w:rsidRDefault="00000000">
      <w:pPr>
        <w:pStyle w:val="Corpodetexto"/>
      </w:pPr>
      <w:r w:rsidRPr="002E6533">
        <w:t>Para adicionar um campo Subformulário em um aplicativo, primeiro você deve criar o subformulário a ser incluído no aplicativo. Depois de criar o subformulário, você pode selecioná-lo para um aplicativo por meio do campo subformulário.</w:t>
      </w:r>
    </w:p>
    <w:p w14:paraId="724A95E9" w14:textId="77777777" w:rsidR="004470EF" w:rsidRPr="002E6533" w:rsidRDefault="00000000">
      <w:pPr>
        <w:pStyle w:val="Corpodetexto"/>
      </w:pPr>
      <w:r w:rsidRPr="002E6533">
        <w:t xml:space="preserve">Você pode adicionar um campo subformulário a um aplicativo ou </w:t>
      </w:r>
      <w:hyperlink r:id="rId2764">
        <w:r w:rsidR="004470EF" w:rsidRPr="002E6533">
          <w:rPr>
            <w:rStyle w:val="Hyperlink"/>
          </w:rPr>
          <w:t>questionário</w:t>
        </w:r>
      </w:hyperlink>
      <w:r w:rsidRPr="002E6533">
        <w:t>.</w:t>
      </w:r>
    </w:p>
    <w:p w14:paraId="3265F4FF" w14:textId="77777777" w:rsidR="004470EF" w:rsidRPr="002E6533" w:rsidRDefault="00000000">
      <w:pPr>
        <w:pStyle w:val="Corpodetexto"/>
      </w:pPr>
      <w:r w:rsidRPr="002E6533">
        <w:t>Nesta página</w:t>
      </w:r>
    </w:p>
    <w:p w14:paraId="0C749D1A" w14:textId="77777777" w:rsidR="004470EF" w:rsidRPr="002E6533" w:rsidRDefault="004470EF">
      <w:pPr>
        <w:pStyle w:val="Compact"/>
      </w:pPr>
      <w:hyperlink w:anchor="Tarefa1Criarocampo">
        <w:r w:rsidRPr="002E6533">
          <w:rPr>
            <w:rStyle w:val="Hyperlink"/>
          </w:rPr>
          <w:t>Tarefa 1: Criar o campo</w:t>
        </w:r>
      </w:hyperlink>
    </w:p>
    <w:p w14:paraId="70BBA657" w14:textId="77777777" w:rsidR="004470EF" w:rsidRPr="002E6533" w:rsidRDefault="004470EF">
      <w:pPr>
        <w:pStyle w:val="Compact"/>
      </w:pPr>
      <w:hyperlink w:anchor="Tarefa2Configurarasop%C3%A7%C3%B5es">
        <w:r w:rsidRPr="002E6533">
          <w:rPr>
            <w:rStyle w:val="Hyperlink"/>
          </w:rPr>
          <w:t>Tarefa 2: Configurar as opções</w:t>
        </w:r>
      </w:hyperlink>
    </w:p>
    <w:p w14:paraId="69E944C6" w14:textId="77777777" w:rsidR="004470EF" w:rsidRPr="002E6533" w:rsidRDefault="004470EF">
      <w:pPr>
        <w:pStyle w:val="Compact"/>
      </w:pPr>
      <w:hyperlink w:anchor="Tarefa3Determinarcomoocampo%C3%A9exibido">
        <w:r w:rsidRPr="002E6533">
          <w:rPr>
            <w:rStyle w:val="Hyperlink"/>
          </w:rPr>
          <w:t>Tarefa 3: Determinar como o campo é exibido</w:t>
        </w:r>
      </w:hyperlink>
    </w:p>
    <w:p w14:paraId="350052CC"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6875210B" w14:textId="77777777" w:rsidR="004470EF" w:rsidRPr="002E6533" w:rsidRDefault="004470EF">
      <w:pPr>
        <w:pStyle w:val="Compact"/>
      </w:pPr>
      <w:hyperlink w:anchor="Tarefa5Configurarotextodeajuda">
        <w:r w:rsidRPr="002E6533">
          <w:rPr>
            <w:rStyle w:val="Hyperlink"/>
          </w:rPr>
          <w:t>Tarefa 5: Configurar o texto de ajuda</w:t>
        </w:r>
      </w:hyperlink>
    </w:p>
    <w:p w14:paraId="70818107"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333FE82C" w14:textId="77777777" w:rsidR="004470EF" w:rsidRPr="002E6533" w:rsidRDefault="00000000">
      <w:pPr>
        <w:pStyle w:val="Ttulo2"/>
      </w:pPr>
      <w:r w:rsidRPr="002E6533">
        <w:t>Tarefa 1: Criar o campo</w:t>
      </w:r>
    </w:p>
    <w:p w14:paraId="35BAB8ED" w14:textId="77777777" w:rsidR="004470EF" w:rsidRPr="002E6533" w:rsidRDefault="00000000">
      <w:pPr>
        <w:pStyle w:val="Compact"/>
      </w:pPr>
      <w:r w:rsidRPr="002E6533">
        <w:t>Em seu aplicativo, acesse a guia Designer &gt; guia Layout &gt; painel Objetos &gt; e clique em Adicionar novo.</w:t>
      </w:r>
    </w:p>
    <w:p w14:paraId="575526E0" w14:textId="77777777" w:rsidR="004470EF" w:rsidRPr="002E6533" w:rsidRDefault="00000000">
      <w:pPr>
        <w:pStyle w:val="Compact"/>
      </w:pPr>
      <w:r w:rsidRPr="002E6533">
        <w:t>Selecione um tipo de campo na lista suspensa, digite um nome para o campo.</w:t>
      </w:r>
    </w:p>
    <w:p w14:paraId="78C143DA" w14:textId="77777777" w:rsidR="004470EF" w:rsidRPr="002E6533" w:rsidRDefault="00000000">
      <w:r w:rsidRPr="002E6533">
        <w:t>Diretrizes de nome de campo:</w:t>
      </w:r>
    </w:p>
    <w:p w14:paraId="2954F24A"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3ADFD088"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74FCE78"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BB09C00"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115D6DA4"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843E48D" w14:textId="77777777" w:rsidR="004470EF" w:rsidRPr="002E6533" w:rsidRDefault="00000000">
      <w:pPr>
        <w:pStyle w:val="Compact"/>
      </w:pPr>
      <w:r w:rsidRPr="002E6533">
        <w:t>Selecione um subformulários na lista suspensa e clique em Criar campo.</w:t>
      </w:r>
    </w:p>
    <w:p w14:paraId="6FA3C2FF" w14:textId="77777777" w:rsidR="004470EF" w:rsidRPr="002E6533" w:rsidRDefault="00000000">
      <w:pPr>
        <w:pStyle w:val="Compact"/>
      </w:pPr>
      <w:r w:rsidRPr="002E6533">
        <w:t>Na seção Informações gerais, digite uma descrição.</w:t>
      </w:r>
    </w:p>
    <w:p w14:paraId="787C9F4D"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FF8581D" w14:textId="77777777" w:rsidR="004470EF" w:rsidRPr="002E6533" w:rsidRDefault="00000000">
      <w:r w:rsidRPr="002E6533">
        <w:lastRenderedPageBreak/>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55593636"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5A81A21D" w14:textId="77777777" w:rsidR="004470EF" w:rsidRPr="002E6533" w:rsidRDefault="00000000">
      <w:pPr>
        <w:pStyle w:val="Ttulo2"/>
      </w:pPr>
      <w:r w:rsidRPr="002E6533">
        <w:t>Tarefa 2: Configurar as opções</w:t>
      </w:r>
    </w:p>
    <w:p w14:paraId="3A350CF9" w14:textId="77777777" w:rsidR="004470EF" w:rsidRPr="002E6533" w:rsidRDefault="00000000">
      <w:pPr>
        <w:pStyle w:val="FirstParagraph"/>
      </w:pPr>
      <w:r w:rsidRPr="002E6533">
        <w:t>Na seção Opções, selecione todas as opções a seguir que se aplicam ao campo.</w:t>
      </w:r>
    </w:p>
    <w:p w14:paraId="203F8F8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EA4C4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717360" w14:textId="77777777" w:rsidR="004470EF" w:rsidRPr="002E6533" w:rsidRDefault="00000000">
            <w:pPr>
              <w:pStyle w:val="Compact"/>
            </w:pPr>
            <w:r w:rsidRPr="002E6533">
              <w:t>Opção</w:t>
            </w:r>
          </w:p>
        </w:tc>
        <w:tc>
          <w:tcPr>
            <w:tcW w:w="3960" w:type="dxa"/>
          </w:tcPr>
          <w:p w14:paraId="3863FB19" w14:textId="77777777" w:rsidR="004470EF" w:rsidRPr="002E6533" w:rsidRDefault="00000000">
            <w:pPr>
              <w:pStyle w:val="Compact"/>
            </w:pPr>
            <w:r w:rsidRPr="002E6533">
              <w:t>Descrição</w:t>
            </w:r>
          </w:p>
        </w:tc>
      </w:tr>
      <w:tr w:rsidR="004470EF" w:rsidRPr="002E6533" w14:paraId="679EF868" w14:textId="77777777">
        <w:tc>
          <w:tcPr>
            <w:tcW w:w="3960" w:type="dxa"/>
          </w:tcPr>
          <w:p w14:paraId="42010122" w14:textId="77777777" w:rsidR="004470EF" w:rsidRPr="002E6533" w:rsidRDefault="00000000">
            <w:pPr>
              <w:pStyle w:val="Compact"/>
            </w:pPr>
            <w:r w:rsidRPr="002E6533">
              <w:t>Este é um campo obrigatório</w:t>
            </w:r>
          </w:p>
        </w:tc>
        <w:tc>
          <w:tcPr>
            <w:tcW w:w="3960" w:type="dxa"/>
          </w:tcPr>
          <w:p w14:paraId="3B953F02"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5700F4FF" w14:textId="77777777">
        <w:tc>
          <w:tcPr>
            <w:tcW w:w="3960" w:type="dxa"/>
          </w:tcPr>
          <w:p w14:paraId="58AC8EF6" w14:textId="77777777" w:rsidR="004470EF" w:rsidRPr="002E6533" w:rsidRDefault="00000000">
            <w:pPr>
              <w:pStyle w:val="Compact"/>
            </w:pPr>
            <w:r w:rsidRPr="002E6533">
              <w:t>Exibir data da última modificação</w:t>
            </w:r>
          </w:p>
        </w:tc>
        <w:tc>
          <w:tcPr>
            <w:tcW w:w="3960" w:type="dxa"/>
          </w:tcPr>
          <w:p w14:paraId="6EF563C2"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5B2C4DED" w14:textId="77777777">
        <w:tc>
          <w:tcPr>
            <w:tcW w:w="3960" w:type="dxa"/>
          </w:tcPr>
          <w:p w14:paraId="5AC3CDA6" w14:textId="77777777" w:rsidR="004470EF" w:rsidRPr="002E6533" w:rsidRDefault="00000000">
            <w:pPr>
              <w:pStyle w:val="Compact"/>
            </w:pPr>
            <w:r w:rsidRPr="002E6533">
              <w:t>Tornar este campo pesquisável</w:t>
            </w:r>
          </w:p>
        </w:tc>
        <w:tc>
          <w:tcPr>
            <w:tcW w:w="3960" w:type="dxa"/>
          </w:tcPr>
          <w:p w14:paraId="24B5528A" w14:textId="77777777" w:rsidR="004470EF" w:rsidRPr="002E6533" w:rsidRDefault="00000000">
            <w:pPr>
              <w:pStyle w:val="Compact"/>
            </w:pPr>
            <w:r w:rsidRPr="002E6533">
              <w:t>Disponibiliza este campo para exibição em todos os resultados da pesquisa.</w:t>
            </w:r>
          </w:p>
        </w:tc>
      </w:tr>
      <w:tr w:rsidR="004470EF" w:rsidRPr="002E6533" w14:paraId="48377284" w14:textId="77777777">
        <w:tc>
          <w:tcPr>
            <w:tcW w:w="3960" w:type="dxa"/>
          </w:tcPr>
          <w:p w14:paraId="4DB6561D" w14:textId="77777777" w:rsidR="004470EF" w:rsidRPr="002E6533" w:rsidRDefault="00000000">
            <w:pPr>
              <w:pStyle w:val="Compact"/>
            </w:pPr>
            <w:r w:rsidRPr="002E6533">
              <w:t>Exibir este campo nos resultados da pesquisa global</w:t>
            </w:r>
          </w:p>
        </w:tc>
        <w:tc>
          <w:tcPr>
            <w:tcW w:w="3960" w:type="dxa"/>
          </w:tcPr>
          <w:p w14:paraId="67126848"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21BDD139" w14:textId="77777777">
        <w:tc>
          <w:tcPr>
            <w:tcW w:w="3960" w:type="dxa"/>
          </w:tcPr>
          <w:p w14:paraId="1230FC0F" w14:textId="77777777" w:rsidR="004470EF" w:rsidRPr="002E6533" w:rsidRDefault="00000000">
            <w:pPr>
              <w:pStyle w:val="Compact"/>
            </w:pPr>
            <w:r w:rsidRPr="002E6533">
              <w:t>Permitir que usuários adicionem registros ao subformulário referido no modo de Edição</w:t>
            </w:r>
          </w:p>
        </w:tc>
        <w:tc>
          <w:tcPr>
            <w:tcW w:w="3960" w:type="dxa"/>
          </w:tcPr>
          <w:p w14:paraId="7C429793" w14:textId="77777777" w:rsidR="004470EF" w:rsidRPr="002E6533" w:rsidRDefault="00000000">
            <w:pPr>
              <w:pStyle w:val="Compact"/>
            </w:pPr>
            <w:r w:rsidRPr="002E6533">
              <w:t xml:space="preserve">Determina se a grade exibe o </w:t>
            </w:r>
            <w:proofErr w:type="gramStart"/>
            <w:r w:rsidRPr="002E6533">
              <w:t>link Adicionar</w:t>
            </w:r>
            <w:proofErr w:type="gramEnd"/>
            <w:r w:rsidRPr="002E6533">
              <w:t xml:space="preserve"> novo para permitir que os usuários adicionem novos registros aos subformulários relacionados a partir de um registro no modo de edição. Se um usuário não tiver direitos para criar registros no aplicativo relacionado, a grade não exibirá o link para esse usuário.</w:t>
            </w:r>
          </w:p>
        </w:tc>
      </w:tr>
      <w:tr w:rsidR="004470EF" w:rsidRPr="002E6533" w14:paraId="56DEC793" w14:textId="77777777">
        <w:tc>
          <w:tcPr>
            <w:tcW w:w="3960" w:type="dxa"/>
          </w:tcPr>
          <w:p w14:paraId="0A104410" w14:textId="77777777" w:rsidR="004470EF" w:rsidRPr="002E6533" w:rsidRDefault="00000000">
            <w:pPr>
              <w:pStyle w:val="Compact"/>
            </w:pPr>
            <w:r w:rsidRPr="002E6533">
              <w:lastRenderedPageBreak/>
              <w:t>Permitir que usuários adicionem registros ao subformulário referido no modo de visualização</w:t>
            </w:r>
          </w:p>
        </w:tc>
        <w:tc>
          <w:tcPr>
            <w:tcW w:w="3960" w:type="dxa"/>
          </w:tcPr>
          <w:p w14:paraId="2D0FD0D0" w14:textId="77777777" w:rsidR="004470EF" w:rsidRPr="002E6533" w:rsidRDefault="00000000">
            <w:pPr>
              <w:pStyle w:val="Corpodetexto"/>
            </w:pPr>
            <w:r w:rsidRPr="002E6533">
              <w:t xml:space="preserve">Determina se a grade exibe o </w:t>
            </w:r>
            <w:proofErr w:type="gramStart"/>
            <w:r w:rsidRPr="002E6533">
              <w:t>link Adicionar</w:t>
            </w:r>
            <w:proofErr w:type="gramEnd"/>
            <w:r w:rsidRPr="002E6533">
              <w:t xml:space="preserve"> novo para permitir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a grade não exibirá o link para esse usuário.</w:t>
            </w:r>
          </w:p>
          <w:p w14:paraId="52CA7B7A" w14:textId="77777777" w:rsidR="004470EF" w:rsidRPr="002E6533" w:rsidRDefault="00000000">
            <w:pPr>
              <w:pStyle w:val="Corpodetexto"/>
            </w:pPr>
            <w:r w:rsidRPr="002E6533">
              <w:t>Quando um usuário criar um novo registro relacionado no modo de Visualização, o registro será selecionado no campo de referência cruzada da mesma forma como ele seria se tivesse sido criado no modo de edição.</w:t>
            </w:r>
          </w:p>
          <w:p w14:paraId="3CEFCED6" w14:textId="77777777" w:rsidR="004470EF" w:rsidRPr="002E6533" w:rsidRDefault="00000000">
            <w:pPr>
              <w:pStyle w:val="Corpodetexto"/>
            </w:pPr>
            <w:r w:rsidRPr="002E6533">
              <w:t>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4470EF" w:rsidRPr="002E6533" w14:paraId="337699DD" w14:textId="77777777">
        <w:tc>
          <w:tcPr>
            <w:tcW w:w="3960" w:type="dxa"/>
          </w:tcPr>
          <w:p w14:paraId="3B9B3875" w14:textId="77777777" w:rsidR="004470EF" w:rsidRPr="002E6533" w:rsidRDefault="00000000">
            <w:pPr>
              <w:pStyle w:val="Compact"/>
            </w:pPr>
            <w:r w:rsidRPr="002E6533">
              <w:t>Validar este campo quando houver alterações de valores no registro</w:t>
            </w:r>
          </w:p>
        </w:tc>
        <w:tc>
          <w:tcPr>
            <w:tcW w:w="3960" w:type="dxa"/>
          </w:tcPr>
          <w:p w14:paraId="4CD1A31D" w14:textId="77777777" w:rsidR="004470EF" w:rsidRPr="002E6533" w:rsidRDefault="00000000">
            <w:pPr>
              <w:pStyle w:val="Corpodetexto"/>
            </w:pPr>
            <w:r w:rsidRPr="002E6533">
              <w:t>Faz com que um campo seja validado sempre que houver alterações de valores em um registro.</w:t>
            </w:r>
          </w:p>
          <w:p w14:paraId="216B7BBC" w14:textId="77777777" w:rsidR="004470EF" w:rsidRPr="002E6533" w:rsidRDefault="00000000">
            <w:pPr>
              <w:pStyle w:val="Corpodetexto"/>
            </w:pPr>
            <w:r w:rsidRPr="002E6533">
              <w:t>Se essa opção não estiver selecionada, o campo será validado apenas quando o valor nele for alterado.</w:t>
            </w:r>
          </w:p>
        </w:tc>
      </w:tr>
    </w:tbl>
    <w:p w14:paraId="67F98076" w14:textId="77777777" w:rsidR="004470EF" w:rsidRPr="002E6533" w:rsidRDefault="00000000">
      <w:pPr>
        <w:pStyle w:val="Ttulo2"/>
      </w:pPr>
      <w:bookmarkStart w:id="1460" w:name="Xe98f9980c833b7bc8d1ae5d9fd7c8693a4ad35c"/>
      <w:r w:rsidRPr="002E6533">
        <w:t>Tarefa 3: Determinar como o campo é exibido</w:t>
      </w:r>
    </w:p>
    <w:p w14:paraId="69C20C27" w14:textId="77777777" w:rsidR="004470EF" w:rsidRPr="002E6533" w:rsidRDefault="00000000">
      <w:pPr>
        <w:pStyle w:val="FirstParagraph"/>
      </w:pPr>
      <w:r w:rsidRPr="002E6533">
        <w:t>Na seção Propriedades de exibição do grid, selecione como quer que o campo seja exibido no registro.</w:t>
      </w:r>
    </w:p>
    <w:p w14:paraId="5459137A"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344F09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4D0AF4" w14:textId="77777777" w:rsidR="004470EF" w:rsidRPr="002E6533" w:rsidRDefault="00000000">
            <w:pPr>
              <w:pStyle w:val="Compact"/>
            </w:pPr>
            <w:r w:rsidRPr="002E6533">
              <w:t>Opção</w:t>
            </w:r>
          </w:p>
        </w:tc>
        <w:tc>
          <w:tcPr>
            <w:tcW w:w="3960" w:type="dxa"/>
          </w:tcPr>
          <w:p w14:paraId="3EAA3877" w14:textId="77777777" w:rsidR="004470EF" w:rsidRPr="002E6533" w:rsidRDefault="00000000">
            <w:pPr>
              <w:pStyle w:val="Compact"/>
            </w:pPr>
            <w:r w:rsidRPr="002E6533">
              <w:t>Descrição</w:t>
            </w:r>
          </w:p>
        </w:tc>
      </w:tr>
      <w:tr w:rsidR="004470EF" w:rsidRPr="002E6533" w14:paraId="4274721F" w14:textId="77777777">
        <w:tc>
          <w:tcPr>
            <w:tcW w:w="3960" w:type="dxa"/>
          </w:tcPr>
          <w:p w14:paraId="26CEB603" w14:textId="77777777" w:rsidR="004470EF" w:rsidRPr="002E6533" w:rsidRDefault="00000000">
            <w:pPr>
              <w:pStyle w:val="Compact"/>
            </w:pPr>
            <w:r w:rsidRPr="002E6533">
              <w:t>Campos de exibição</w:t>
            </w:r>
          </w:p>
        </w:tc>
        <w:tc>
          <w:tcPr>
            <w:tcW w:w="3960" w:type="dxa"/>
          </w:tcPr>
          <w:p w14:paraId="63294CCE" w14:textId="77777777" w:rsidR="004470EF" w:rsidRPr="002E6533" w:rsidRDefault="00000000">
            <w:pPr>
              <w:pStyle w:val="Compact"/>
            </w:pPr>
            <w:r w:rsidRPr="002E6533">
              <w:t>Na lista Campos de exibição, você pode definir os campos de dados que são exibidos na grade do campo Subformulário dos registros do subformulário.</w:t>
            </w:r>
          </w:p>
        </w:tc>
      </w:tr>
      <w:tr w:rsidR="004470EF" w:rsidRPr="002E6533" w14:paraId="70D01B65" w14:textId="77777777">
        <w:tc>
          <w:tcPr>
            <w:tcW w:w="3960" w:type="dxa"/>
          </w:tcPr>
          <w:p w14:paraId="084AEFB3" w14:textId="77777777" w:rsidR="004470EF" w:rsidRPr="002E6533" w:rsidRDefault="00000000">
            <w:pPr>
              <w:pStyle w:val="Compact"/>
            </w:pPr>
            <w:r w:rsidRPr="002E6533">
              <w:t>Classificando</w:t>
            </w:r>
          </w:p>
        </w:tc>
        <w:tc>
          <w:tcPr>
            <w:tcW w:w="3960" w:type="dxa"/>
          </w:tcPr>
          <w:p w14:paraId="3DDA50BD" w14:textId="77777777" w:rsidR="004470EF" w:rsidRPr="002E6533" w:rsidRDefault="00000000">
            <w:pPr>
              <w:pStyle w:val="Corpodetexto"/>
            </w:pPr>
            <w:r w:rsidRPr="002E6533">
              <w:t>As opções de classificação primária e secundária permitem que você configure a ordem de classificação dos registros exibidos.</w:t>
            </w:r>
          </w:p>
          <w:p w14:paraId="7B582AAA" w14:textId="77777777" w:rsidR="004470EF" w:rsidRPr="002E6533" w:rsidRDefault="00000000">
            <w:r w:rsidRPr="002E6533">
              <w:t>Nas listas Classificação primária e Classificação secundária, selecione os campos a serem classificados.</w:t>
            </w:r>
          </w:p>
          <w:p w14:paraId="0069AAF5" w14:textId="77777777" w:rsidR="004470EF" w:rsidRPr="002E6533" w:rsidRDefault="00000000">
            <w:r w:rsidRPr="002E6533">
              <w:t>Selecione para classificar os campos em ordem crescente ou decrescente.</w:t>
            </w:r>
          </w:p>
        </w:tc>
      </w:tr>
    </w:tbl>
    <w:bookmarkEnd w:id="1460"/>
    <w:p w14:paraId="7AB7D9D7" w14:textId="77777777" w:rsidR="004470EF" w:rsidRPr="002E6533" w:rsidRDefault="00000000">
      <w:pPr>
        <w:pStyle w:val="Ttulo2"/>
      </w:pPr>
      <w:r w:rsidRPr="002E6533">
        <w:t>Tarefa 4: Definir as opções de configuração</w:t>
      </w:r>
    </w:p>
    <w:p w14:paraId="7A2D07C3" w14:textId="77777777" w:rsidR="004470EF" w:rsidRPr="002E6533" w:rsidRDefault="00000000">
      <w:pPr>
        <w:pStyle w:val="FirstParagraph"/>
      </w:pPr>
      <w:r w:rsidRPr="002E6533">
        <w:t>Na seção Configuração, defina as opções a seguir.</w:t>
      </w:r>
    </w:p>
    <w:p w14:paraId="2C8FAB0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FEB6DF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A096F1" w14:textId="77777777" w:rsidR="004470EF" w:rsidRPr="002E6533" w:rsidRDefault="00000000">
            <w:pPr>
              <w:pStyle w:val="Compact"/>
            </w:pPr>
            <w:r w:rsidRPr="002E6533">
              <w:t>Opção</w:t>
            </w:r>
          </w:p>
        </w:tc>
        <w:tc>
          <w:tcPr>
            <w:tcW w:w="3960" w:type="dxa"/>
          </w:tcPr>
          <w:p w14:paraId="11CB50E7" w14:textId="77777777" w:rsidR="004470EF" w:rsidRPr="002E6533" w:rsidRDefault="00000000">
            <w:pPr>
              <w:pStyle w:val="Compact"/>
            </w:pPr>
            <w:r w:rsidRPr="002E6533">
              <w:t>Descrição</w:t>
            </w:r>
          </w:p>
        </w:tc>
      </w:tr>
      <w:tr w:rsidR="004470EF" w:rsidRPr="002E6533" w14:paraId="2630ACA4" w14:textId="77777777">
        <w:tc>
          <w:tcPr>
            <w:tcW w:w="3960" w:type="dxa"/>
          </w:tcPr>
          <w:p w14:paraId="45E71BA3" w14:textId="77777777" w:rsidR="004470EF" w:rsidRPr="002E6533" w:rsidRDefault="00000000">
            <w:pPr>
              <w:pStyle w:val="Compact"/>
            </w:pPr>
            <w:r w:rsidRPr="002E6533">
              <w:t>Número mínimo de seleções</w:t>
            </w:r>
          </w:p>
        </w:tc>
        <w:tc>
          <w:tcPr>
            <w:tcW w:w="3960" w:type="dxa"/>
          </w:tcPr>
          <w:p w14:paraId="4E1C13CE" w14:textId="77777777" w:rsidR="004470EF" w:rsidRPr="002E6533" w:rsidRDefault="00000000">
            <w:pPr>
              <w:pStyle w:val="Compact"/>
            </w:pPr>
            <w:r w:rsidRPr="002E6533">
              <w:t>Especifica o número mínimo de seleções necessárias de usuários ou grupos para as opções de controle de exibição Lista suspensa, Caixas de seleção, Caixa de lista ou Pop-up de valores.</w:t>
            </w:r>
          </w:p>
        </w:tc>
      </w:tr>
      <w:tr w:rsidR="004470EF" w:rsidRPr="002E6533" w14:paraId="0408B510" w14:textId="77777777">
        <w:tc>
          <w:tcPr>
            <w:tcW w:w="3960" w:type="dxa"/>
          </w:tcPr>
          <w:p w14:paraId="345BCB26" w14:textId="77777777" w:rsidR="004470EF" w:rsidRPr="002E6533" w:rsidRDefault="00000000">
            <w:pPr>
              <w:pStyle w:val="Compact"/>
            </w:pPr>
            <w:r w:rsidRPr="002E6533">
              <w:t>Número máximo de seleções</w:t>
            </w:r>
          </w:p>
        </w:tc>
        <w:tc>
          <w:tcPr>
            <w:tcW w:w="3960" w:type="dxa"/>
          </w:tcPr>
          <w:p w14:paraId="408D33CA" w14:textId="77777777" w:rsidR="004470EF" w:rsidRPr="002E6533" w:rsidRDefault="00000000">
            <w:pPr>
              <w:pStyle w:val="Compact"/>
            </w:pPr>
            <w:r w:rsidRPr="002E6533">
              <w:t>Especifica o número máximo de seleções necessárias de usuários ou grupos para as opções de controle de exibição Lista suspensa, Caixas de seleção, Caixa de lista ou Pop-up de valores.</w:t>
            </w:r>
          </w:p>
        </w:tc>
      </w:tr>
      <w:tr w:rsidR="004470EF" w:rsidRPr="002E6533" w14:paraId="66360ADC" w14:textId="77777777">
        <w:tc>
          <w:tcPr>
            <w:tcW w:w="3960" w:type="dxa"/>
          </w:tcPr>
          <w:p w14:paraId="5D16D0C5" w14:textId="77777777" w:rsidR="004470EF" w:rsidRPr="002E6533" w:rsidRDefault="00000000">
            <w:pPr>
              <w:pStyle w:val="Compact"/>
            </w:pPr>
            <w:r w:rsidRPr="002E6533">
              <w:t>Exibição padrão dos registros</w:t>
            </w:r>
          </w:p>
        </w:tc>
        <w:tc>
          <w:tcPr>
            <w:tcW w:w="3960" w:type="dxa"/>
          </w:tcPr>
          <w:p w14:paraId="4F540AFA" w14:textId="77777777" w:rsidR="004470EF" w:rsidRPr="002E6533" w:rsidRDefault="00000000">
            <w:pPr>
              <w:pStyle w:val="Compact"/>
            </w:pPr>
            <w:r w:rsidRPr="002E6533">
              <w:t xml:space="preserve">Determina o número de registros de referência cruzada que a grade exibe. Se essa opção for selecionada, a grade exibirá somente o primeiro número de registros designado. Por exemplo, quando essa opção é definida como 10, a grade exibe somente os 10 primeiros </w:t>
            </w:r>
            <w:r w:rsidRPr="002E6533">
              <w:lastRenderedPageBreak/>
              <w:t xml:space="preserve">registros. Se o número de registros exceder o número de exibição padrão, a grade exibirá um </w:t>
            </w:r>
            <w:proofErr w:type="gramStart"/>
            <w:r w:rsidRPr="002E6533">
              <w:t>link Visualizar</w:t>
            </w:r>
            <w:proofErr w:type="gramEnd"/>
            <w:r w:rsidRPr="002E6533">
              <w:t xml:space="preserve"> todos que permite aos usuários visualizar todos os registros associados.</w:t>
            </w:r>
          </w:p>
        </w:tc>
      </w:tr>
      <w:tr w:rsidR="004470EF" w:rsidRPr="002E6533" w14:paraId="4C66223E" w14:textId="77777777">
        <w:tc>
          <w:tcPr>
            <w:tcW w:w="3960" w:type="dxa"/>
          </w:tcPr>
          <w:p w14:paraId="424B854B" w14:textId="77777777" w:rsidR="004470EF" w:rsidRPr="002E6533" w:rsidRDefault="00000000">
            <w:pPr>
              <w:pStyle w:val="Compact"/>
            </w:pPr>
            <w:r w:rsidRPr="002E6533">
              <w:lastRenderedPageBreak/>
              <w:t>Configurações de edição de campo</w:t>
            </w:r>
          </w:p>
        </w:tc>
        <w:tc>
          <w:tcPr>
            <w:tcW w:w="3960" w:type="dxa"/>
          </w:tcPr>
          <w:p w14:paraId="6645733F" w14:textId="77777777" w:rsidR="004470EF" w:rsidRPr="002E6533" w:rsidRDefault="00000000">
            <w:pPr>
              <w:pStyle w:val="Corpodetexto"/>
            </w:pPr>
            <w:r w:rsidRPr="002E6533">
              <w:t>Especifica se os usuários podem editar e excluir todos os registros ou apenas os registros inseridos por eles no campo Subformulário. A seguir, veja a descrição das opções disponíveis:</w:t>
            </w:r>
          </w:p>
          <w:p w14:paraId="11633266" w14:textId="77777777" w:rsidR="004470EF" w:rsidRPr="002E6533" w:rsidRDefault="00000000">
            <w:r w:rsidRPr="002E6533">
              <w:t>Editar meus registros - permite que os usuários editem ou excluam as entradas feitas por eles no campo Subformulário.</w:t>
            </w:r>
          </w:p>
          <w:p w14:paraId="259125DC" w14:textId="77777777" w:rsidR="004470EF" w:rsidRPr="002E6533" w:rsidRDefault="00000000">
            <w:r w:rsidRPr="002E6533">
              <w:t>Editar todos os registros - permite que os usuários do aplicativo editem ou excluam as entradas feitas no campo Subformulário, independentemente de quem fez a entrada.</w:t>
            </w:r>
          </w:p>
        </w:tc>
      </w:tr>
      <w:tr w:rsidR="004470EF" w:rsidRPr="002E6533" w14:paraId="7EBC0E08" w14:textId="77777777">
        <w:tc>
          <w:tcPr>
            <w:tcW w:w="3960" w:type="dxa"/>
          </w:tcPr>
          <w:p w14:paraId="053C7CA5" w14:textId="77777777" w:rsidR="004470EF" w:rsidRPr="002E6533" w:rsidRDefault="00000000">
            <w:pPr>
              <w:pStyle w:val="Compact"/>
            </w:pPr>
            <w:r w:rsidRPr="002E6533">
              <w:t>Administradores do campo</w:t>
            </w:r>
          </w:p>
        </w:tc>
        <w:tc>
          <w:tcPr>
            <w:tcW w:w="3960" w:type="dxa"/>
          </w:tcPr>
          <w:p w14:paraId="7C866A6E" w14:textId="77777777" w:rsidR="004470EF" w:rsidRPr="002E6533" w:rsidRDefault="00000000">
            <w:pPr>
              <w:pStyle w:val="Corpodetexto"/>
            </w:pPr>
            <w:r w:rsidRPr="002E6533">
              <w:t>Designa usuários e grupos específicos como administradores de campo para o subformulário ou campo de votação. Esses usuários e grupos específicos podem editar e excluir qualquer entrada feita no campo.</w:t>
            </w:r>
          </w:p>
          <w:p w14:paraId="4BADE968" w14:textId="77777777" w:rsidR="004470EF" w:rsidRPr="002E6533" w:rsidRDefault="00000000">
            <w:pPr>
              <w:pStyle w:val="Corpodetexto"/>
            </w:pPr>
            <w:r w:rsidRPr="002E6533">
              <w:t>Para selecionar usuários e grupos, na lista Administradores do campo, clique em Reticências e selecione os usuários e grupos que deseja designar como administradores do campo Subformulário.</w:t>
            </w:r>
          </w:p>
          <w:p w14:paraId="69E026E7" w14:textId="77777777" w:rsidR="004470EF" w:rsidRPr="002E6533" w:rsidRDefault="00000000">
            <w:pPr>
              <w:pStyle w:val="Corpodetexto"/>
            </w:pPr>
            <w:r w:rsidRPr="002E6533">
              <w:t>Os direitos de criação, leitura, atualização e exclusão disponíveis para um administrador de campos dependem dos direitos em vigor para o objeto pai, como um aplicativo ou um questionário.</w:t>
            </w:r>
          </w:p>
          <w:p w14:paraId="574149E0" w14:textId="77777777" w:rsidR="004470EF" w:rsidRPr="002E6533" w:rsidRDefault="00000000">
            <w:pPr>
              <w:pStyle w:val="Corpodetexto"/>
            </w:pPr>
            <w:r w:rsidRPr="002E6533">
              <w:t xml:space="preserve">Se os objetos pais só tiverem direitos de criação e leitura, por exemplo, o campo </w:t>
            </w:r>
            <w:r w:rsidRPr="002E6533">
              <w:lastRenderedPageBreak/>
              <w:t>de subformulário no objeto ficará restrito a esses direitos.</w:t>
            </w:r>
          </w:p>
        </w:tc>
      </w:tr>
    </w:tbl>
    <w:p w14:paraId="0F734C2F" w14:textId="77777777" w:rsidR="004470EF" w:rsidRPr="002E6533" w:rsidRDefault="00000000">
      <w:pPr>
        <w:pStyle w:val="Ttulo2"/>
      </w:pPr>
      <w:r w:rsidRPr="002E6533">
        <w:lastRenderedPageBreak/>
        <w:t>Tarefa 5: Configurar o texto de ajuda</w:t>
      </w:r>
    </w:p>
    <w:p w14:paraId="553E638A"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557D9560" w14:textId="77777777" w:rsidR="004470EF" w:rsidRPr="002E6533" w:rsidRDefault="00000000">
      <w:pPr>
        <w:pStyle w:val="Corpodetexto"/>
      </w:pPr>
      <w:r w:rsidRPr="002E6533">
        <w:t>Considere as seguintes diretrizes gerais quando for escrever a ajuda no nível de campo:</w:t>
      </w:r>
    </w:p>
    <w:p w14:paraId="4DD86176"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011FC0B1" w14:textId="77777777" w:rsidR="004470EF" w:rsidRPr="002E6533" w:rsidRDefault="00000000">
      <w:pPr>
        <w:pStyle w:val="Compact"/>
      </w:pPr>
      <w:r w:rsidRPr="002E6533">
        <w:t>Utilize sentenças completas sempre que possível.</w:t>
      </w:r>
    </w:p>
    <w:p w14:paraId="3A2FEB17" w14:textId="77777777" w:rsidR="004470EF" w:rsidRPr="002E6533" w:rsidRDefault="00000000">
      <w:pPr>
        <w:pStyle w:val="Compact"/>
      </w:pPr>
      <w:r w:rsidRPr="002E6533">
        <w:t>Evite jargões (a não ser que o termo seja muito importante e familiar a seus usuários).</w:t>
      </w:r>
    </w:p>
    <w:p w14:paraId="5B5AB250" w14:textId="77777777" w:rsidR="004470EF" w:rsidRPr="002E6533" w:rsidRDefault="00000000">
      <w:pPr>
        <w:pStyle w:val="Compact"/>
      </w:pPr>
      <w:r w:rsidRPr="002E6533">
        <w:t>Escreva um texto de ajuda que corresponda ao nível das aptidões técnicas dos leitores.</w:t>
      </w:r>
    </w:p>
    <w:p w14:paraId="41778E04" w14:textId="77777777" w:rsidR="004470EF" w:rsidRPr="002E6533" w:rsidRDefault="00000000">
      <w:pPr>
        <w:pStyle w:val="Compact"/>
      </w:pPr>
      <w:r w:rsidRPr="002E6533">
        <w:t>Utilize "você" e "seu" como se estivesse falando diretamente com o usuário.</w:t>
      </w:r>
    </w:p>
    <w:p w14:paraId="228FF8F6" w14:textId="77777777" w:rsidR="004470EF" w:rsidRPr="002E6533" w:rsidRDefault="00000000">
      <w:pPr>
        <w:pStyle w:val="Compact"/>
      </w:pPr>
      <w:r w:rsidRPr="002E6533">
        <w:t>Considere posicionar o texto de ajuda no formulário de uma pergunta, por exemplo, "Qual é o seu nível de interesse?"</w:t>
      </w:r>
    </w:p>
    <w:p w14:paraId="084EB01D" w14:textId="77777777" w:rsidR="004470EF" w:rsidRPr="002E6533" w:rsidRDefault="00000000">
      <w:pPr>
        <w:pStyle w:val="FirstParagraph"/>
      </w:pPr>
      <w:r w:rsidRPr="002E6533">
        <w:t>Na seção Ajuda de texto, faça o seguinte:</w:t>
      </w:r>
    </w:p>
    <w:p w14:paraId="4DC70B98" w14:textId="77777777" w:rsidR="004470EF" w:rsidRPr="002E6533" w:rsidRDefault="00000000">
      <w:pPr>
        <w:pStyle w:val="Compact"/>
      </w:pPr>
      <w:r w:rsidRPr="002E6533">
        <w:t>Selecione uma opção de exibição para os modos de edição e visualização.</w:t>
      </w:r>
    </w:p>
    <w:p w14:paraId="6814B5DC" w14:textId="77777777" w:rsidR="004470EF" w:rsidRPr="002E6533" w:rsidRDefault="00000000">
      <w:pPr>
        <w:pStyle w:val="FirstParagraph"/>
      </w:pPr>
      <w:r w:rsidRPr="002E6533">
        <w:t>A tabela a seguir descreve as opções.</w:t>
      </w:r>
    </w:p>
    <w:p w14:paraId="7D91AB7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FC5D45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6CA9D5" w14:textId="77777777" w:rsidR="004470EF" w:rsidRPr="002E6533" w:rsidRDefault="00000000">
            <w:pPr>
              <w:pStyle w:val="Compact"/>
            </w:pPr>
            <w:r w:rsidRPr="002E6533">
              <w:t>Opção</w:t>
            </w:r>
          </w:p>
        </w:tc>
        <w:tc>
          <w:tcPr>
            <w:tcW w:w="3960" w:type="dxa"/>
          </w:tcPr>
          <w:p w14:paraId="5BBC3EE6" w14:textId="77777777" w:rsidR="004470EF" w:rsidRPr="002E6533" w:rsidRDefault="00000000">
            <w:pPr>
              <w:pStyle w:val="Compact"/>
            </w:pPr>
            <w:r w:rsidRPr="002E6533">
              <w:t>Descrição</w:t>
            </w:r>
          </w:p>
        </w:tc>
      </w:tr>
      <w:tr w:rsidR="004470EF" w:rsidRPr="002E6533" w14:paraId="02578043" w14:textId="77777777">
        <w:tc>
          <w:tcPr>
            <w:tcW w:w="3960" w:type="dxa"/>
          </w:tcPr>
          <w:p w14:paraId="436F34AA" w14:textId="77777777" w:rsidR="004470EF" w:rsidRPr="002E6533" w:rsidRDefault="00000000">
            <w:pPr>
              <w:pStyle w:val="Compact"/>
            </w:pPr>
            <w:r w:rsidRPr="002E6533">
              <w:t>Nenhum</w:t>
            </w:r>
          </w:p>
        </w:tc>
        <w:tc>
          <w:tcPr>
            <w:tcW w:w="3960" w:type="dxa"/>
          </w:tcPr>
          <w:p w14:paraId="1C4446A9" w14:textId="77777777" w:rsidR="004470EF" w:rsidRPr="002E6533" w:rsidRDefault="00000000">
            <w:pPr>
              <w:pStyle w:val="Compact"/>
            </w:pPr>
            <w:r w:rsidRPr="002E6533">
              <w:t>O texto de ajuda não é exibido.</w:t>
            </w:r>
          </w:p>
        </w:tc>
      </w:tr>
      <w:tr w:rsidR="004470EF" w:rsidRPr="002E6533" w14:paraId="2012CA25" w14:textId="77777777">
        <w:tc>
          <w:tcPr>
            <w:tcW w:w="3960" w:type="dxa"/>
          </w:tcPr>
          <w:p w14:paraId="71E04D06" w14:textId="77777777" w:rsidR="004470EF" w:rsidRPr="002E6533" w:rsidRDefault="00000000">
            <w:pPr>
              <w:pStyle w:val="Compact"/>
            </w:pPr>
            <w:r w:rsidRPr="002E6533">
              <w:t>Ícone de dica</w:t>
            </w:r>
          </w:p>
        </w:tc>
        <w:tc>
          <w:tcPr>
            <w:tcW w:w="3960" w:type="dxa"/>
          </w:tcPr>
          <w:p w14:paraId="44F7D259"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724D71C7" w14:textId="77777777" w:rsidR="004470EF" w:rsidRPr="002E6533" w:rsidRDefault="00000000">
            <w:pPr>
              <w:pStyle w:val="Corpodetexto"/>
            </w:pPr>
            <w:r w:rsidRPr="002E6533">
              <w:t xml:space="preserve">Informações do campo ao passar o </w:t>
            </w:r>
            <w:r w:rsidRPr="002E6533">
              <w:lastRenderedPageBreak/>
              <w:t>cursor sobre o ícone de ajuda</w:t>
            </w:r>
          </w:p>
        </w:tc>
      </w:tr>
      <w:tr w:rsidR="004470EF" w:rsidRPr="002E6533" w14:paraId="2491BAA0" w14:textId="77777777">
        <w:tc>
          <w:tcPr>
            <w:tcW w:w="3960" w:type="dxa"/>
          </w:tcPr>
          <w:p w14:paraId="0BE1A1D2" w14:textId="77777777" w:rsidR="004470EF" w:rsidRPr="002E6533" w:rsidRDefault="00000000">
            <w:pPr>
              <w:pStyle w:val="Compact"/>
            </w:pPr>
            <w:r w:rsidRPr="002E6533">
              <w:lastRenderedPageBreak/>
              <w:t>Abaixo</w:t>
            </w:r>
          </w:p>
        </w:tc>
        <w:tc>
          <w:tcPr>
            <w:tcW w:w="3960" w:type="dxa"/>
          </w:tcPr>
          <w:p w14:paraId="6A09A77D" w14:textId="77777777" w:rsidR="004470EF" w:rsidRPr="002E6533" w:rsidRDefault="00000000">
            <w:pPr>
              <w:pStyle w:val="Corpodetexto"/>
            </w:pPr>
            <w:r w:rsidRPr="002E6533">
              <w:t>A Ajuda é exibida abaixo do campo nos modos de edição e visualização.</w:t>
            </w:r>
          </w:p>
          <w:p w14:paraId="0F6B5B14" w14:textId="77777777" w:rsidR="004470EF" w:rsidRPr="002E6533" w:rsidRDefault="00000000">
            <w:pPr>
              <w:pStyle w:val="Corpodetexto"/>
            </w:pPr>
            <w:r w:rsidRPr="002E6533">
              <w:t>Informações do campo abaixo dele</w:t>
            </w:r>
          </w:p>
        </w:tc>
      </w:tr>
    </w:tbl>
    <w:p w14:paraId="05B153FC" w14:textId="77777777" w:rsidR="004470EF" w:rsidRPr="002E6533" w:rsidRDefault="00000000">
      <w:pPr>
        <w:pStyle w:val="Compact"/>
      </w:pPr>
      <w:r w:rsidRPr="002E6533">
        <w:t>Se você estiver usando texto de ajuda, use o Editor de rich text para formatar o texto conforme necessário.</w:t>
      </w:r>
    </w:p>
    <w:p w14:paraId="7EEFA570" w14:textId="77777777" w:rsidR="004470EF" w:rsidRPr="002E6533" w:rsidRDefault="00000000">
      <w:pPr>
        <w:pStyle w:val="Ttulo2"/>
      </w:pPr>
      <w:r w:rsidRPr="002E6533">
        <w:t>Tarefa 6: Configurar o acesso ao arquivo</w:t>
      </w:r>
    </w:p>
    <w:p w14:paraId="4AAAB10C" w14:textId="77777777" w:rsidR="004470EF" w:rsidRPr="002E6533" w:rsidRDefault="00000000">
      <w:pPr>
        <w:pStyle w:val="FirstParagraph"/>
      </w:pPr>
      <w:r w:rsidRPr="002E6533">
        <w:t>Os direitos de acesso determinam se todos os usuários ou apenas usuários ou grupos selecionados têm acesso ao campo.</w:t>
      </w:r>
    </w:p>
    <w:p w14:paraId="115700D7" w14:textId="77777777" w:rsidR="004470EF" w:rsidRPr="002E6533" w:rsidRDefault="00000000">
      <w:pPr>
        <w:pStyle w:val="Corpodetexto"/>
      </w:pPr>
      <w:r w:rsidRPr="002E6533">
        <w:t>Na seção Acesso, faça o seguinte:</w:t>
      </w:r>
    </w:p>
    <w:p w14:paraId="51C7E5A9" w14:textId="77777777" w:rsidR="004470EF" w:rsidRPr="002E6533" w:rsidRDefault="00000000">
      <w:pPr>
        <w:pStyle w:val="Compact"/>
      </w:pPr>
      <w:r w:rsidRPr="002E6533">
        <w:t>Selecione Público ou Privado.</w:t>
      </w:r>
    </w:p>
    <w:p w14:paraId="7CC26F04" w14:textId="77777777" w:rsidR="004470EF" w:rsidRPr="002E6533" w:rsidRDefault="00000000">
      <w:r w:rsidRPr="002E6533">
        <w:rPr>
          <w:b/>
          <w:bCs/>
        </w:rPr>
        <w:t>Observação:</w:t>
      </w:r>
      <w:r w:rsidRPr="002E6533">
        <w:t xml:space="preserve"> Campos-chave devem ser públicos.</w:t>
      </w:r>
    </w:p>
    <w:p w14:paraId="4A29D880"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42637DA4" w14:textId="77777777" w:rsidR="004470EF" w:rsidRPr="002E6533" w:rsidRDefault="00000000">
      <w:pPr>
        <w:pStyle w:val="Ttulo1"/>
      </w:pPr>
      <w:bookmarkStart w:id="1461" w:name="adicionando-campos-de-texto"/>
      <w:bookmarkEnd w:id="1459"/>
      <w:r w:rsidRPr="002E6533">
        <w:t>Adicionando campos de texto</w:t>
      </w:r>
    </w:p>
    <w:p w14:paraId="7DD7DFEE" w14:textId="77777777" w:rsidR="004470EF" w:rsidRPr="002E6533" w:rsidRDefault="00000000">
      <w:pPr>
        <w:pStyle w:val="FirstParagraph"/>
      </w:pPr>
      <w:r w:rsidRPr="002E6533">
        <w:t xml:space="preserve">Os campos Texto permitem que os usuários digitem texto sem formatação. Os campos podem ser </w:t>
      </w:r>
      <w:hyperlink r:id="rId2765">
        <w:r w:rsidR="004470EF" w:rsidRPr="002E6533">
          <w:rPr>
            <w:rStyle w:val="Hyperlink"/>
          </w:rPr>
          <w:t>calculados</w:t>
        </w:r>
      </w:hyperlink>
      <w:r w:rsidRPr="002E6533">
        <w:t xml:space="preserve"> e </w:t>
      </w:r>
      <w:hyperlink r:id="rId2766">
        <w:r w:rsidR="004470EF" w:rsidRPr="002E6533">
          <w:rPr>
            <w:rStyle w:val="Hyperlink"/>
          </w:rPr>
          <w:t>criptografados</w:t>
        </w:r>
      </w:hyperlink>
      <w:r w:rsidRPr="002E6533">
        <w:t>.</w:t>
      </w:r>
    </w:p>
    <w:p w14:paraId="5DB6A81E" w14:textId="77777777" w:rsidR="004470EF" w:rsidRPr="002E6533" w:rsidRDefault="00000000">
      <w:pPr>
        <w:pStyle w:val="Corpodetexto"/>
      </w:pPr>
      <w:r w:rsidRPr="002E6533">
        <w:t>Nesta página</w:t>
      </w:r>
    </w:p>
    <w:p w14:paraId="435C6E13" w14:textId="77777777" w:rsidR="004470EF" w:rsidRPr="002E6533" w:rsidRDefault="004470EF">
      <w:pPr>
        <w:pStyle w:val="Compact"/>
      </w:pPr>
      <w:hyperlink w:anchor="Tarefa1Criarocampo">
        <w:r w:rsidRPr="002E6533">
          <w:rPr>
            <w:rStyle w:val="Hyperlink"/>
          </w:rPr>
          <w:t>Tarefa 1: Criar o campo</w:t>
        </w:r>
      </w:hyperlink>
    </w:p>
    <w:p w14:paraId="4BF7AD50"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77C0AACE" w14:textId="77777777" w:rsidR="004470EF" w:rsidRPr="002E6533" w:rsidRDefault="004470EF">
      <w:pPr>
        <w:pStyle w:val="Compact"/>
      </w:pPr>
      <w:hyperlink w:anchor="Tarefa3Configurarasop%C3%A7%C3%B5es">
        <w:r w:rsidRPr="002E6533">
          <w:rPr>
            <w:rStyle w:val="Hyperlink"/>
          </w:rPr>
          <w:t>Tarefa 3: Configurar as opções</w:t>
        </w:r>
      </w:hyperlink>
    </w:p>
    <w:p w14:paraId="35658B63"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13A113D5" w14:textId="77777777" w:rsidR="004470EF" w:rsidRPr="002E6533" w:rsidRDefault="004470EF">
      <w:pPr>
        <w:pStyle w:val="Compact"/>
      </w:pPr>
      <w:hyperlink w:anchor="Tarefa5Configurarotextodeajuda">
        <w:r w:rsidRPr="002E6533">
          <w:rPr>
            <w:rStyle w:val="Hyperlink"/>
          </w:rPr>
          <w:t>Tarefa 5: Configurar o texto de ajuda</w:t>
        </w:r>
      </w:hyperlink>
    </w:p>
    <w:p w14:paraId="25829511"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1D9D79FB" w14:textId="77777777" w:rsidR="004470EF" w:rsidRPr="002E6533" w:rsidRDefault="00000000">
      <w:pPr>
        <w:pStyle w:val="Ttulo2"/>
      </w:pPr>
      <w:r w:rsidRPr="002E6533">
        <w:t>Tarefa 1: Criar o campo</w:t>
      </w:r>
    </w:p>
    <w:p w14:paraId="3D5D4CA1" w14:textId="77777777" w:rsidR="004470EF" w:rsidRPr="002E6533" w:rsidRDefault="00000000">
      <w:pPr>
        <w:pStyle w:val="Compact"/>
      </w:pPr>
      <w:r w:rsidRPr="002E6533">
        <w:t>Em seu aplicativo, acesse a guia Designer &gt; guia Layout &gt; painel Objetos &gt; e clique em Adicionar novo.</w:t>
      </w:r>
    </w:p>
    <w:p w14:paraId="3F518A0A" w14:textId="77777777" w:rsidR="004470EF" w:rsidRPr="002E6533" w:rsidRDefault="00000000">
      <w:r w:rsidRPr="002E6533">
        <w:t>Selecione um tipo de campo na lista suspensa, digite um nome para o campo e clique em Criar campo.</w:t>
      </w:r>
    </w:p>
    <w:p w14:paraId="36297B66" w14:textId="77777777" w:rsidR="004470EF" w:rsidRPr="002E6533" w:rsidRDefault="00000000">
      <w:r w:rsidRPr="002E6533">
        <w:t>Diretrizes de nome de campo:</w:t>
      </w:r>
    </w:p>
    <w:p w14:paraId="706FC2C1" w14:textId="77777777" w:rsidR="004470EF" w:rsidRPr="002E6533" w:rsidRDefault="00000000">
      <w:pPr>
        <w:pStyle w:val="Compact"/>
        <w:numPr>
          <w:ilvl w:val="1"/>
          <w:numId w:val="0"/>
        </w:numPr>
      </w:pPr>
      <w:r w:rsidRPr="002E6533">
        <w:lastRenderedPageBreak/>
        <w:t>Se possível, mantenha os nomes com menos de 20 caracteres. Por exemplo, use Descrição em vez de Descrição do ativo.</w:t>
      </w:r>
    </w:p>
    <w:p w14:paraId="0A8F69FE"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3AE1DCC3"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5DEF41E"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5547DD1E"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0FAA6E8" w14:textId="77777777" w:rsidR="004470EF" w:rsidRPr="002E6533" w:rsidRDefault="00000000">
      <w:r w:rsidRPr="002E6533">
        <w:t>Na seção Informações gerais, digite uma descrição.</w:t>
      </w:r>
    </w:p>
    <w:p w14:paraId="6AE1F868"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7A039DB9"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77C6AA6E"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1B853147" w14:textId="77777777" w:rsidR="004470EF" w:rsidRPr="002E6533" w:rsidRDefault="00000000">
      <w:pPr>
        <w:pStyle w:val="Ttulo2"/>
      </w:pPr>
      <w:r w:rsidRPr="002E6533">
        <w:t>Tarefa 2: Determinar como o campo é exibido</w:t>
      </w:r>
    </w:p>
    <w:p w14:paraId="5FC0393F" w14:textId="77777777" w:rsidR="004470EF" w:rsidRPr="002E6533" w:rsidRDefault="00000000">
      <w:pPr>
        <w:pStyle w:val="FirstParagraph"/>
      </w:pPr>
      <w:r w:rsidRPr="002E6533">
        <w:t>Na seção Controle de exibição, selecione como quer que o campo seja exibido no registro.</w:t>
      </w:r>
    </w:p>
    <w:p w14:paraId="6C61188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DD81D3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F6C96F" w14:textId="77777777" w:rsidR="004470EF" w:rsidRPr="002E6533" w:rsidRDefault="00000000">
            <w:pPr>
              <w:pStyle w:val="Compact"/>
            </w:pPr>
            <w:r w:rsidRPr="002E6533">
              <w:t>Opção</w:t>
            </w:r>
          </w:p>
        </w:tc>
        <w:tc>
          <w:tcPr>
            <w:tcW w:w="3960" w:type="dxa"/>
          </w:tcPr>
          <w:p w14:paraId="0D9A91CD" w14:textId="77777777" w:rsidR="004470EF" w:rsidRPr="002E6533" w:rsidRDefault="00000000">
            <w:pPr>
              <w:pStyle w:val="Compact"/>
            </w:pPr>
            <w:r w:rsidRPr="002E6533">
              <w:t>Descrição</w:t>
            </w:r>
          </w:p>
        </w:tc>
      </w:tr>
      <w:tr w:rsidR="004470EF" w:rsidRPr="002E6533" w14:paraId="4F2D4BC6" w14:textId="77777777">
        <w:tc>
          <w:tcPr>
            <w:tcW w:w="3960" w:type="dxa"/>
          </w:tcPr>
          <w:p w14:paraId="66E5CC93" w14:textId="77777777" w:rsidR="004470EF" w:rsidRPr="002E6533" w:rsidRDefault="00000000">
            <w:pPr>
              <w:pStyle w:val="Compact"/>
            </w:pPr>
            <w:r w:rsidRPr="002E6533">
              <w:t>Campo de texto de linha única</w:t>
            </w:r>
          </w:p>
        </w:tc>
        <w:tc>
          <w:tcPr>
            <w:tcW w:w="3960" w:type="dxa"/>
          </w:tcPr>
          <w:p w14:paraId="18E61E83" w14:textId="77777777" w:rsidR="004470EF" w:rsidRPr="002E6533" w:rsidRDefault="00000000">
            <w:pPr>
              <w:pStyle w:val="Compact"/>
            </w:pPr>
            <w:r w:rsidRPr="002E6533">
              <w:t>Campo de texto – exibição de linha única</w:t>
            </w:r>
          </w:p>
        </w:tc>
      </w:tr>
      <w:tr w:rsidR="004470EF" w:rsidRPr="002E6533" w14:paraId="3FC0F9DD" w14:textId="77777777">
        <w:tc>
          <w:tcPr>
            <w:tcW w:w="3960" w:type="dxa"/>
          </w:tcPr>
          <w:p w14:paraId="17C0D003" w14:textId="77777777" w:rsidR="004470EF" w:rsidRPr="002E6533" w:rsidRDefault="00000000">
            <w:pPr>
              <w:pStyle w:val="Compact"/>
            </w:pPr>
            <w:r w:rsidRPr="002E6533">
              <w:t>Área de rich text de várias linhas</w:t>
            </w:r>
          </w:p>
        </w:tc>
        <w:tc>
          <w:tcPr>
            <w:tcW w:w="3960" w:type="dxa"/>
          </w:tcPr>
          <w:p w14:paraId="5AF8B7D7" w14:textId="77777777" w:rsidR="004470EF" w:rsidRPr="002E6533" w:rsidRDefault="00000000">
            <w:pPr>
              <w:pStyle w:val="Corpodetexto"/>
            </w:pPr>
            <w:r w:rsidRPr="002E6533">
              <w:t>Esta opção inclui o editor de rich text que permite aos usuários formatar o conteúdo e cole blocos de texto com imagens incorporadas.</w:t>
            </w:r>
          </w:p>
          <w:p w14:paraId="12B18827" w14:textId="77777777" w:rsidR="004470EF" w:rsidRPr="002E6533" w:rsidRDefault="00000000">
            <w:pPr>
              <w:pStyle w:val="Corpodetexto"/>
            </w:pPr>
            <w:r w:rsidRPr="002E6533">
              <w:lastRenderedPageBreak/>
              <w:t>Campo de área de texto – exibição de várias linhas</w:t>
            </w:r>
          </w:p>
        </w:tc>
      </w:tr>
    </w:tbl>
    <w:p w14:paraId="693E67E1" w14:textId="77777777" w:rsidR="004470EF" w:rsidRPr="002E6533" w:rsidRDefault="00000000">
      <w:pPr>
        <w:pStyle w:val="Ttulo2"/>
      </w:pPr>
      <w:r w:rsidRPr="002E6533">
        <w:lastRenderedPageBreak/>
        <w:t>Tarefa 3: Configurar as opções</w:t>
      </w:r>
    </w:p>
    <w:p w14:paraId="1A23FF5A" w14:textId="77777777" w:rsidR="004470EF" w:rsidRPr="002E6533" w:rsidRDefault="00000000">
      <w:pPr>
        <w:pStyle w:val="FirstParagraph"/>
      </w:pPr>
      <w:r w:rsidRPr="002E6533">
        <w:t>Na seção Opções, selecione todas as opções a seguir que se aplicam ao campo.</w:t>
      </w:r>
    </w:p>
    <w:p w14:paraId="7207E6A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419EFE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4286F08" w14:textId="77777777" w:rsidR="004470EF" w:rsidRPr="002E6533" w:rsidRDefault="00000000">
            <w:pPr>
              <w:pStyle w:val="Compact"/>
            </w:pPr>
            <w:r w:rsidRPr="002E6533">
              <w:t>Opção</w:t>
            </w:r>
          </w:p>
        </w:tc>
        <w:tc>
          <w:tcPr>
            <w:tcW w:w="3960" w:type="dxa"/>
          </w:tcPr>
          <w:p w14:paraId="0E386225" w14:textId="77777777" w:rsidR="004470EF" w:rsidRPr="002E6533" w:rsidRDefault="00000000">
            <w:pPr>
              <w:pStyle w:val="Compact"/>
            </w:pPr>
            <w:r w:rsidRPr="002E6533">
              <w:t>Descrição</w:t>
            </w:r>
          </w:p>
        </w:tc>
      </w:tr>
      <w:tr w:rsidR="004470EF" w:rsidRPr="002E6533" w14:paraId="7E5B3E70" w14:textId="77777777">
        <w:tc>
          <w:tcPr>
            <w:tcW w:w="3960" w:type="dxa"/>
          </w:tcPr>
          <w:p w14:paraId="1215F958" w14:textId="77777777" w:rsidR="004470EF" w:rsidRPr="002E6533" w:rsidRDefault="00000000">
            <w:pPr>
              <w:pStyle w:val="Compact"/>
            </w:pPr>
            <w:r w:rsidRPr="002E6533">
              <w:t>Este é um campo obrigatório</w:t>
            </w:r>
          </w:p>
        </w:tc>
        <w:tc>
          <w:tcPr>
            <w:tcW w:w="3960" w:type="dxa"/>
          </w:tcPr>
          <w:p w14:paraId="700B58D1"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30DAE060" w14:textId="77777777">
        <w:tc>
          <w:tcPr>
            <w:tcW w:w="3960" w:type="dxa"/>
          </w:tcPr>
          <w:p w14:paraId="0D7739EA" w14:textId="77777777" w:rsidR="004470EF" w:rsidRPr="002E6533" w:rsidRDefault="00000000">
            <w:pPr>
              <w:pStyle w:val="Compact"/>
            </w:pPr>
            <w:r w:rsidRPr="002E6533">
              <w:t>Exibir data da última modificação</w:t>
            </w:r>
          </w:p>
        </w:tc>
        <w:tc>
          <w:tcPr>
            <w:tcW w:w="3960" w:type="dxa"/>
          </w:tcPr>
          <w:p w14:paraId="31F576CA"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C7F17A6" w14:textId="77777777">
        <w:tc>
          <w:tcPr>
            <w:tcW w:w="3960" w:type="dxa"/>
          </w:tcPr>
          <w:p w14:paraId="57DE972B" w14:textId="77777777" w:rsidR="004470EF" w:rsidRPr="002E6533" w:rsidRDefault="00000000">
            <w:pPr>
              <w:pStyle w:val="Compact"/>
            </w:pPr>
            <w:r w:rsidRPr="002E6533">
              <w:t>Tornar este campo pesquisável</w:t>
            </w:r>
          </w:p>
        </w:tc>
        <w:tc>
          <w:tcPr>
            <w:tcW w:w="3960" w:type="dxa"/>
          </w:tcPr>
          <w:p w14:paraId="115A33BA" w14:textId="77777777" w:rsidR="004470EF" w:rsidRPr="002E6533" w:rsidRDefault="00000000">
            <w:pPr>
              <w:pStyle w:val="Compact"/>
            </w:pPr>
            <w:r w:rsidRPr="002E6533">
              <w:t>Disponibiliza este campo para exibição em todos os resultados da pesquisa.</w:t>
            </w:r>
          </w:p>
        </w:tc>
      </w:tr>
      <w:tr w:rsidR="004470EF" w:rsidRPr="002E6533" w14:paraId="3F5C1759" w14:textId="77777777">
        <w:tc>
          <w:tcPr>
            <w:tcW w:w="3960" w:type="dxa"/>
          </w:tcPr>
          <w:p w14:paraId="42BB142B" w14:textId="77777777" w:rsidR="004470EF" w:rsidRPr="002E6533" w:rsidRDefault="00000000">
            <w:pPr>
              <w:pStyle w:val="Compact"/>
            </w:pPr>
            <w:r w:rsidRPr="002E6533">
              <w:t>Exibir este campo nos resultados da pesquisa global</w:t>
            </w:r>
          </w:p>
        </w:tc>
        <w:tc>
          <w:tcPr>
            <w:tcW w:w="3960" w:type="dxa"/>
          </w:tcPr>
          <w:p w14:paraId="1E019FCC"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1F0A4E7A" w14:textId="77777777">
        <w:tc>
          <w:tcPr>
            <w:tcW w:w="3960" w:type="dxa"/>
          </w:tcPr>
          <w:p w14:paraId="4AF87AB0" w14:textId="77777777" w:rsidR="004470EF" w:rsidRPr="002E6533" w:rsidRDefault="00000000">
            <w:pPr>
              <w:pStyle w:val="Compact"/>
            </w:pPr>
            <w:r w:rsidRPr="002E6533">
              <w:t>Exigir valores únicos</w:t>
            </w:r>
          </w:p>
        </w:tc>
        <w:tc>
          <w:tcPr>
            <w:tcW w:w="3960" w:type="dxa"/>
          </w:tcPr>
          <w:p w14:paraId="3987851C" w14:textId="77777777" w:rsidR="004470EF" w:rsidRPr="002E6533" w:rsidRDefault="00000000">
            <w:pPr>
              <w:pStyle w:val="Compact"/>
            </w:pPr>
            <w:r w:rsidRPr="002E6533">
              <w:t>Impede que os usuários especifiquem um valor idêntico em um campo de registros diferentes.</w:t>
            </w:r>
          </w:p>
        </w:tc>
      </w:tr>
      <w:tr w:rsidR="004470EF" w:rsidRPr="002E6533" w14:paraId="53CD90EE" w14:textId="77777777">
        <w:tc>
          <w:tcPr>
            <w:tcW w:w="3960" w:type="dxa"/>
          </w:tcPr>
          <w:p w14:paraId="697166D9" w14:textId="77777777" w:rsidR="004470EF" w:rsidRPr="002E6533" w:rsidRDefault="00000000">
            <w:pPr>
              <w:pStyle w:val="Compact"/>
            </w:pPr>
            <w:r w:rsidRPr="002E6533">
              <w:t>Tornar este o campo principal</w:t>
            </w:r>
          </w:p>
        </w:tc>
        <w:tc>
          <w:tcPr>
            <w:tcW w:w="3960" w:type="dxa"/>
          </w:tcPr>
          <w:p w14:paraId="3E838C71" w14:textId="77777777" w:rsidR="004470EF" w:rsidRPr="002E6533" w:rsidRDefault="00000000">
            <w:pPr>
              <w:pStyle w:val="Corpodetexto"/>
            </w:pPr>
            <w:r w:rsidRPr="002E6533">
              <w:t>Designa o campo como o campo-chave no aplicativo.</w:t>
            </w:r>
          </w:p>
          <w:p w14:paraId="57AF9D52" w14:textId="77777777" w:rsidR="004470EF" w:rsidRPr="002E6533" w:rsidRDefault="00000000">
            <w:pPr>
              <w:pStyle w:val="Corpodetexto"/>
            </w:pPr>
            <w:r w:rsidRPr="002E6533">
              <w:t>Os resultados da pesquisa exibem o campo-chave como um hiperlink, no qual os usuários podem clicar para visualizar os detalhes de um registro. Quando você selecionar esta opção, o campo obrigatório e as opções de resultados da pesquisa serão marcadas automaticamente.</w:t>
            </w:r>
          </w:p>
          <w:p w14:paraId="07333D91" w14:textId="77777777" w:rsidR="004470EF" w:rsidRPr="002E6533" w:rsidRDefault="00000000">
            <w:pPr>
              <w:pStyle w:val="Corpodetexto"/>
            </w:pPr>
            <w:r w:rsidRPr="002E6533">
              <w:t xml:space="preserve">O campo-chave deve estar no layout de </w:t>
            </w:r>
            <w:r w:rsidRPr="002E6533">
              <w:lastRenderedPageBreak/>
              <w:t>página do aplicativo. Após salvar o campo, você só poderá limpar essa caixa de seleção selecionando outro campo como campo-chave no aplicativo.</w:t>
            </w:r>
          </w:p>
        </w:tc>
      </w:tr>
      <w:tr w:rsidR="004470EF" w:rsidRPr="002E6533" w14:paraId="3D3792E9" w14:textId="77777777">
        <w:tc>
          <w:tcPr>
            <w:tcW w:w="3960" w:type="dxa"/>
          </w:tcPr>
          <w:p w14:paraId="103DEF94" w14:textId="77777777" w:rsidR="004470EF" w:rsidRPr="002E6533" w:rsidRDefault="00000000">
            <w:pPr>
              <w:pStyle w:val="Compact"/>
            </w:pPr>
            <w:r w:rsidRPr="002E6533">
              <w:lastRenderedPageBreak/>
              <w:t>Validar este campo quando houver alterações de valores no registro</w:t>
            </w:r>
          </w:p>
        </w:tc>
        <w:tc>
          <w:tcPr>
            <w:tcW w:w="3960" w:type="dxa"/>
          </w:tcPr>
          <w:p w14:paraId="331CB092" w14:textId="77777777" w:rsidR="004470EF" w:rsidRPr="002E6533" w:rsidRDefault="00000000">
            <w:pPr>
              <w:pStyle w:val="Corpodetexto"/>
            </w:pPr>
            <w:r w:rsidRPr="002E6533">
              <w:t>Faz com que um campo seja validado sempre que houver alterações de valores em um registro.</w:t>
            </w:r>
          </w:p>
          <w:p w14:paraId="6EAEA688" w14:textId="77777777" w:rsidR="004470EF" w:rsidRPr="002E6533" w:rsidRDefault="00000000">
            <w:pPr>
              <w:pStyle w:val="Corpodetexto"/>
            </w:pPr>
            <w:r w:rsidRPr="002E6533">
              <w:t>Se essa opção não estiver selecionada, o campo será validado apenas quando o valor nele for alterado.</w:t>
            </w:r>
          </w:p>
        </w:tc>
      </w:tr>
      <w:tr w:rsidR="004470EF" w:rsidRPr="002E6533" w14:paraId="27DD8BFD" w14:textId="77777777">
        <w:tc>
          <w:tcPr>
            <w:tcW w:w="3960" w:type="dxa"/>
          </w:tcPr>
          <w:p w14:paraId="180BD6E1" w14:textId="77777777" w:rsidR="004470EF" w:rsidRPr="002E6533" w:rsidRDefault="00000000">
            <w:pPr>
              <w:pStyle w:val="Compact"/>
            </w:pPr>
            <w:r w:rsidRPr="002E6533">
              <w:t>Ativar a atualização em lote a partir dos resultados da pesquisa</w:t>
            </w:r>
          </w:p>
        </w:tc>
        <w:tc>
          <w:tcPr>
            <w:tcW w:w="3960" w:type="dxa"/>
          </w:tcPr>
          <w:p w14:paraId="193F2E3D" w14:textId="77777777" w:rsidR="004470EF" w:rsidRPr="002E6533" w:rsidRDefault="00000000">
            <w:pPr>
              <w:pStyle w:val="Compact"/>
            </w:pPr>
            <w:r w:rsidRPr="002E6533">
              <w:t xml:space="preserve">Permite que este campo esteja disponível para </w:t>
            </w:r>
            <w:hyperlink r:id="rId2767">
              <w:r w:rsidR="004470EF" w:rsidRPr="002E6533">
                <w:rPr>
                  <w:rStyle w:val="Hyperlink"/>
                </w:rPr>
                <w:t>atualizações em lote</w:t>
              </w:r>
            </w:hyperlink>
            <w:r w:rsidRPr="002E6533">
              <w:t xml:space="preserve"> nos resultados da pesquisa avançada.</w:t>
            </w:r>
          </w:p>
        </w:tc>
      </w:tr>
      <w:tr w:rsidR="004470EF" w:rsidRPr="002E6533" w14:paraId="4CF27366" w14:textId="77777777">
        <w:tc>
          <w:tcPr>
            <w:tcW w:w="3960" w:type="dxa"/>
          </w:tcPr>
          <w:p w14:paraId="79503ABB" w14:textId="77777777" w:rsidR="004470EF" w:rsidRPr="002E6533" w:rsidRDefault="00000000">
            <w:pPr>
              <w:pStyle w:val="Compact"/>
            </w:pPr>
            <w:r w:rsidRPr="002E6533">
              <w:t>Ativar a edição nos resultados da pesquisa</w:t>
            </w:r>
          </w:p>
        </w:tc>
        <w:tc>
          <w:tcPr>
            <w:tcW w:w="3960" w:type="dxa"/>
          </w:tcPr>
          <w:p w14:paraId="15E9FF43" w14:textId="77777777" w:rsidR="004470EF" w:rsidRPr="002E6533" w:rsidRDefault="00000000">
            <w:pPr>
              <w:pStyle w:val="Compact"/>
            </w:pPr>
            <w:r w:rsidRPr="002E6533">
              <w:t xml:space="preserve">Permite que o campo seja </w:t>
            </w:r>
            <w:hyperlink r:id="rId2768">
              <w:r w:rsidR="004470EF" w:rsidRPr="002E6533">
                <w:rPr>
                  <w:rStyle w:val="Hyperlink"/>
                </w:rPr>
                <w:t>editável</w:t>
              </w:r>
            </w:hyperlink>
            <w:r w:rsidRPr="002E6533">
              <w:t xml:space="preserve"> nos resultados da pesquisa e em relatórios.</w:t>
            </w:r>
          </w:p>
        </w:tc>
      </w:tr>
      <w:tr w:rsidR="004470EF" w:rsidRPr="002E6533" w14:paraId="7D9A13D6" w14:textId="77777777">
        <w:tc>
          <w:tcPr>
            <w:tcW w:w="3960" w:type="dxa"/>
          </w:tcPr>
          <w:p w14:paraId="0C41E387" w14:textId="77777777" w:rsidR="004470EF" w:rsidRPr="002E6533" w:rsidRDefault="00000000">
            <w:pPr>
              <w:pStyle w:val="Compact"/>
            </w:pPr>
            <w:r w:rsidRPr="002E6533">
              <w:t>Tornar este um campo calculado</w:t>
            </w:r>
          </w:p>
        </w:tc>
        <w:tc>
          <w:tcPr>
            <w:tcW w:w="3960" w:type="dxa"/>
          </w:tcPr>
          <w:p w14:paraId="56C272DB" w14:textId="77777777" w:rsidR="004470EF" w:rsidRPr="002E6533" w:rsidRDefault="00000000">
            <w:pPr>
              <w:pStyle w:val="Corpodetexto"/>
            </w:pPr>
            <w:r w:rsidRPr="002E6533">
              <w:t>Permite que os usuários especifiquem uma fórmula para calcular dinamicamente o valor do campo.</w:t>
            </w:r>
          </w:p>
          <w:p w14:paraId="7CBD19F7" w14:textId="77777777" w:rsidR="004470EF" w:rsidRPr="002E6533" w:rsidRDefault="00000000">
            <w:pPr>
              <w:pStyle w:val="Corpodetexto"/>
            </w:pPr>
            <w:r w:rsidRPr="002E6533">
              <w:t>Por exemplo, você pode usar a seguinte fórmula que preenche o campo Data com a data atual: </w:t>
            </w:r>
            <w:proofErr w:type="gramStart"/>
            <w:r w:rsidRPr="002E6533">
              <w:t>TODAY(</w:t>
            </w:r>
            <w:proofErr w:type="gramEnd"/>
            <w:r w:rsidRPr="002E6533">
              <w:t>). O campo calculado é exibido como somente leitura para todos os usuários do aplicativo. Cada vez que o campo é recalculado, o valor é atualizado.</w:t>
            </w:r>
          </w:p>
        </w:tc>
      </w:tr>
      <w:tr w:rsidR="004470EF" w:rsidRPr="002E6533" w14:paraId="29D3973B" w14:textId="77777777">
        <w:tc>
          <w:tcPr>
            <w:tcW w:w="3960" w:type="dxa"/>
          </w:tcPr>
          <w:p w14:paraId="1AF7E35E" w14:textId="77777777" w:rsidR="004470EF" w:rsidRPr="002E6533" w:rsidRDefault="00000000">
            <w:pPr>
              <w:pStyle w:val="Compact"/>
            </w:pPr>
            <w:r w:rsidRPr="002E6533">
              <w:t>Exibir opções de formatação avançada</w:t>
            </w:r>
          </w:p>
        </w:tc>
        <w:tc>
          <w:tcPr>
            <w:tcW w:w="3960" w:type="dxa"/>
          </w:tcPr>
          <w:p w14:paraId="32DA52E8"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7CAB6C3D" w14:textId="77777777" w:rsidR="004470EF" w:rsidRPr="002E6533" w:rsidRDefault="00000000">
            <w:pPr>
              <w:pStyle w:val="Corpodetexto"/>
            </w:pPr>
            <w:r w:rsidRPr="002E6533">
              <w:t>Você pode definir as seguintes opções:</w:t>
            </w:r>
          </w:p>
          <w:p w14:paraId="576457D2" w14:textId="77777777" w:rsidR="004470EF" w:rsidRPr="002E6533" w:rsidRDefault="00000000">
            <w:pPr>
              <w:pStyle w:val="Compact"/>
            </w:pPr>
            <w:r w:rsidRPr="002E6533">
              <w:t xml:space="preserve">Texto de exibição: Digite seu texto de apoio neste campo. Por exemplo, você pode digitar uma pergunta específica relacionada aos valores que os usuários informam no campo, como "Qual a data da última auditoria de segurança?" Esse </w:t>
            </w:r>
            <w:r w:rsidRPr="002E6533">
              <w:lastRenderedPageBreak/>
              <w:t>texto é exibido sempre, mesmo que você selecione ocultar o nome do campo.</w:t>
            </w:r>
          </w:p>
          <w:p w14:paraId="3F89F047" w14:textId="77777777" w:rsidR="004470EF" w:rsidRPr="002E6533" w:rsidRDefault="00000000">
            <w:r w:rsidRPr="002E6533">
              <w:t>Orientação: Selecione exibir ou ocultar o nome do campo e exibir os valores horizontal ou verticalmente.</w:t>
            </w:r>
          </w:p>
        </w:tc>
      </w:tr>
      <w:tr w:rsidR="004470EF" w:rsidRPr="002E6533" w14:paraId="615A8323" w14:textId="77777777">
        <w:tc>
          <w:tcPr>
            <w:tcW w:w="3960" w:type="dxa"/>
          </w:tcPr>
          <w:p w14:paraId="355D7831" w14:textId="77777777" w:rsidR="004470EF" w:rsidRPr="002E6533" w:rsidRDefault="00000000">
            <w:pPr>
              <w:pStyle w:val="Compact"/>
            </w:pPr>
            <w:r w:rsidRPr="002E6533">
              <w:lastRenderedPageBreak/>
              <w:t>Criptografar dados em repouso no campo</w:t>
            </w:r>
          </w:p>
        </w:tc>
        <w:tc>
          <w:tcPr>
            <w:tcW w:w="3960" w:type="dxa"/>
          </w:tcPr>
          <w:p w14:paraId="5DD8CDC2" w14:textId="77777777" w:rsidR="004470EF" w:rsidRPr="002E6533" w:rsidRDefault="00000000">
            <w:pPr>
              <w:pStyle w:val="Compact"/>
            </w:pPr>
            <w:r w:rsidRPr="002E6533">
              <w:t xml:space="preserve">Consulte </w:t>
            </w:r>
            <w:hyperlink r:id="rId2769">
              <w:r w:rsidR="004470EF" w:rsidRPr="002E6533">
                <w:rPr>
                  <w:rStyle w:val="Hyperlink"/>
                </w:rPr>
                <w:t>Criptografando dados</w:t>
              </w:r>
            </w:hyperlink>
            <w:r w:rsidRPr="002E6533">
              <w:t xml:space="preserve"> para obter instruções.</w:t>
            </w:r>
          </w:p>
        </w:tc>
      </w:tr>
    </w:tbl>
    <w:p w14:paraId="6865B2A0" w14:textId="77777777" w:rsidR="004470EF" w:rsidRPr="002E6533" w:rsidRDefault="00000000">
      <w:pPr>
        <w:pStyle w:val="Ttulo2"/>
      </w:pPr>
      <w:r w:rsidRPr="002E6533">
        <w:t>Tarefa 4: Definir as opções de configuração</w:t>
      </w:r>
    </w:p>
    <w:p w14:paraId="208286F5" w14:textId="77777777" w:rsidR="004470EF" w:rsidRPr="002E6533" w:rsidRDefault="00000000">
      <w:pPr>
        <w:pStyle w:val="FirstParagraph"/>
      </w:pPr>
      <w:r w:rsidRPr="002E6533">
        <w:t>Na seção Configuração, defina as seguintes opções:</w:t>
      </w:r>
    </w:p>
    <w:p w14:paraId="4A802EE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9507AA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9371B0" w14:textId="77777777" w:rsidR="004470EF" w:rsidRPr="002E6533" w:rsidRDefault="00000000">
            <w:pPr>
              <w:pStyle w:val="Compact"/>
            </w:pPr>
            <w:r w:rsidRPr="002E6533">
              <w:t>Opção</w:t>
            </w:r>
          </w:p>
        </w:tc>
        <w:tc>
          <w:tcPr>
            <w:tcW w:w="3960" w:type="dxa"/>
          </w:tcPr>
          <w:p w14:paraId="5D7D41C1" w14:textId="77777777" w:rsidR="004470EF" w:rsidRPr="002E6533" w:rsidRDefault="00000000">
            <w:pPr>
              <w:pStyle w:val="Compact"/>
            </w:pPr>
            <w:r w:rsidRPr="002E6533">
              <w:t>Descrição</w:t>
            </w:r>
          </w:p>
        </w:tc>
      </w:tr>
      <w:tr w:rsidR="004470EF" w:rsidRPr="002E6533" w14:paraId="19CF1C82" w14:textId="77777777">
        <w:tc>
          <w:tcPr>
            <w:tcW w:w="3960" w:type="dxa"/>
          </w:tcPr>
          <w:p w14:paraId="0F7D5373" w14:textId="77777777" w:rsidR="004470EF" w:rsidRPr="002E6533" w:rsidRDefault="00000000">
            <w:pPr>
              <w:pStyle w:val="Compact"/>
            </w:pPr>
            <w:r w:rsidRPr="002E6533">
              <w:t>Número máximo de caracteres</w:t>
            </w:r>
          </w:p>
        </w:tc>
        <w:tc>
          <w:tcPr>
            <w:tcW w:w="3960" w:type="dxa"/>
          </w:tcPr>
          <w:p w14:paraId="55F717E7" w14:textId="77777777" w:rsidR="004470EF" w:rsidRPr="002E6533" w:rsidRDefault="00000000">
            <w:pPr>
              <w:pStyle w:val="Corpodetexto"/>
            </w:pPr>
            <w:r w:rsidRPr="002E6533">
              <w:t>Restringe o número de caracteres que um usuário pode digitar em um campo de texto.</w:t>
            </w:r>
          </w:p>
          <w:p w14:paraId="035CCA72" w14:textId="77777777" w:rsidR="004470EF" w:rsidRPr="002E6533" w:rsidRDefault="00000000">
            <w:pPr>
              <w:pStyle w:val="Corpodetexto"/>
            </w:pPr>
            <w:r w:rsidRPr="002E6533">
              <w:t>Se você utilizar formatação rich text em uma área de texto, o Archer contará as tags de formação HTML incorporadas ao texto como caracteres, fazendo com que uma mensagem de advertência informe que o texto digitado no campo excede o número máximo de caracteres. Se isso ocorrer, defina para este campo um valor maior que o número de caracteres a serem digitados no campo.</w:t>
            </w:r>
          </w:p>
        </w:tc>
      </w:tr>
      <w:tr w:rsidR="004470EF" w:rsidRPr="002E6533" w14:paraId="56068017" w14:textId="77777777">
        <w:tc>
          <w:tcPr>
            <w:tcW w:w="3960" w:type="dxa"/>
          </w:tcPr>
          <w:p w14:paraId="39855755" w14:textId="77777777" w:rsidR="004470EF" w:rsidRPr="002E6533" w:rsidRDefault="00000000">
            <w:pPr>
              <w:pStyle w:val="Compact"/>
            </w:pPr>
            <w:r w:rsidRPr="002E6533">
              <w:t>Máscara de entrada</w:t>
            </w:r>
          </w:p>
        </w:tc>
        <w:tc>
          <w:tcPr>
            <w:tcW w:w="3960" w:type="dxa"/>
          </w:tcPr>
          <w:p w14:paraId="4B7422E2" w14:textId="77777777" w:rsidR="004470EF" w:rsidRPr="002E6533" w:rsidRDefault="00000000">
            <w:pPr>
              <w:pStyle w:val="Corpodetexto"/>
            </w:pPr>
            <w:r w:rsidRPr="002E6533">
              <w:t>Especifica o formato de texto que um usuário deve digitar para um campo de área de texto.</w:t>
            </w:r>
          </w:p>
          <w:p w14:paraId="416B0B1F" w14:textId="77777777" w:rsidR="004470EF" w:rsidRPr="002E6533" w:rsidRDefault="00000000">
            <w:pPr>
              <w:pStyle w:val="Corpodetexto"/>
            </w:pPr>
            <w:r w:rsidRPr="002E6533">
              <w:t>Esta opção estará disponível apenas se você tiver selecionado a área de texto de linha única como a opção de exibição na tarefa 2.</w:t>
            </w:r>
          </w:p>
          <w:p w14:paraId="429687FE" w14:textId="77777777" w:rsidR="004470EF" w:rsidRPr="002E6533" w:rsidRDefault="00000000">
            <w:pPr>
              <w:pStyle w:val="Corpodetexto"/>
            </w:pPr>
            <w:r w:rsidRPr="002E6533">
              <w:t>Você pode usar uma das seguintes máscaras:</w:t>
            </w:r>
          </w:p>
          <w:p w14:paraId="23EBEC0C" w14:textId="77777777" w:rsidR="004470EF" w:rsidRPr="002E6533" w:rsidRDefault="00000000">
            <w:pPr>
              <w:pStyle w:val="Compact"/>
            </w:pPr>
            <w:r w:rsidRPr="002E6533">
              <w:t xml:space="preserve">SSN - Formato = ###-##-####. A máscara será configurada para que todo SSN seja </w:t>
            </w:r>
            <w:r w:rsidRPr="002E6533">
              <w:lastRenderedPageBreak/>
              <w:t>confinado em um campo.</w:t>
            </w:r>
          </w:p>
          <w:p w14:paraId="2CCB5ADB" w14:textId="77777777" w:rsidR="004470EF" w:rsidRPr="002E6533" w:rsidRDefault="00000000">
            <w:pPr>
              <w:pStyle w:val="Compact"/>
            </w:pPr>
            <w:r w:rsidRPr="002E6533">
              <w:t>Telefone - Formato = ###-###-####. A máscara será configurada para que todo número de telefone seja confinado em um campo.</w:t>
            </w:r>
          </w:p>
          <w:p w14:paraId="10695CE0" w14:textId="77777777" w:rsidR="004470EF" w:rsidRPr="002E6533" w:rsidRDefault="00000000">
            <w:pPr>
              <w:pStyle w:val="Compact"/>
            </w:pPr>
            <w:r w:rsidRPr="002E6533">
              <w:t>CEP - Formato = #####.</w:t>
            </w:r>
          </w:p>
          <w:p w14:paraId="351CC4A2" w14:textId="77777777" w:rsidR="004470EF" w:rsidRPr="002E6533" w:rsidRDefault="00000000">
            <w:pPr>
              <w:pStyle w:val="Compact"/>
            </w:pPr>
            <w:r w:rsidRPr="002E6533">
              <w:t>CEP+4 - Formato = #####-####.</w:t>
            </w:r>
          </w:p>
          <w:p w14:paraId="2BB04ABA" w14:textId="77777777" w:rsidR="004470EF" w:rsidRPr="002E6533" w:rsidRDefault="00000000">
            <w:pPr>
              <w:pStyle w:val="Compact"/>
            </w:pPr>
            <w:r w:rsidRPr="002E6533">
              <w:t>Endereço IP v4 - Formato = ##</w:t>
            </w:r>
            <w:proofErr w:type="gramStart"/>
            <w:r w:rsidRPr="002E6533">
              <w:t>#.#</w:t>
            </w:r>
            <w:proofErr w:type="gramEnd"/>
            <w:r w:rsidRPr="002E6533">
              <w:t>##.###.###.</w:t>
            </w:r>
          </w:p>
          <w:p w14:paraId="252F8D2D" w14:textId="77777777" w:rsidR="004470EF" w:rsidRPr="002E6533" w:rsidRDefault="00000000">
            <w:pPr>
              <w:pStyle w:val="Compact"/>
            </w:pPr>
            <w:r w:rsidRPr="002E6533">
              <w:t>Endereço IP v6 completo - Formato = ###</w:t>
            </w:r>
            <w:proofErr w:type="gramStart"/>
            <w:r w:rsidRPr="002E6533">
              <w:t>#.#</w:t>
            </w:r>
            <w:proofErr w:type="gramEnd"/>
            <w:r w:rsidRPr="002E6533">
              <w:t>###.####.####.####.####.####.####.</w:t>
            </w:r>
          </w:p>
          <w:p w14:paraId="2C47B564" w14:textId="77777777" w:rsidR="004470EF" w:rsidRPr="002E6533" w:rsidRDefault="00000000">
            <w:pPr>
              <w:pStyle w:val="Compact"/>
            </w:pPr>
            <w:r w:rsidRPr="002E6533">
              <w:t>Endereço de e-mail - A máscara será configurada para exigir o símbolo arroba @.</w:t>
            </w:r>
          </w:p>
        </w:tc>
      </w:tr>
      <w:tr w:rsidR="004470EF" w:rsidRPr="002E6533" w14:paraId="0BE4E828" w14:textId="77777777">
        <w:tc>
          <w:tcPr>
            <w:tcW w:w="3960" w:type="dxa"/>
          </w:tcPr>
          <w:p w14:paraId="526CC620" w14:textId="77777777" w:rsidR="004470EF" w:rsidRPr="002E6533" w:rsidRDefault="00000000">
            <w:pPr>
              <w:pStyle w:val="Compact"/>
            </w:pPr>
            <w:r w:rsidRPr="002E6533">
              <w:lastRenderedPageBreak/>
              <w:t>Altura do campo</w:t>
            </w:r>
          </w:p>
        </w:tc>
        <w:tc>
          <w:tcPr>
            <w:tcW w:w="3960" w:type="dxa"/>
          </w:tcPr>
          <w:p w14:paraId="31F99650" w14:textId="77777777" w:rsidR="004470EF" w:rsidRPr="002E6533" w:rsidRDefault="00000000">
            <w:pPr>
              <w:pStyle w:val="Corpodetexto"/>
            </w:pPr>
            <w:r w:rsidRPr="002E6533">
              <w:t>Especifica a altura do campo em linhas e é específico ao controle de exibição Caixa de lista ou Área de texto.</w:t>
            </w:r>
          </w:p>
          <w:p w14:paraId="4F0848FD" w14:textId="77777777" w:rsidR="004470EF" w:rsidRPr="002E6533" w:rsidRDefault="00000000">
            <w:pPr>
              <w:pStyle w:val="Corpodetexto"/>
            </w:pPr>
            <w:r w:rsidRPr="002E6533">
              <w:t>Se houver mais valores disponíveis para seleção no campo do que o número de linhas especificado, uma barra de rolagem vertical será exibida no campo para permitir que os usuários visualizem todos os valores disponíveis.</w:t>
            </w:r>
          </w:p>
        </w:tc>
      </w:tr>
      <w:tr w:rsidR="004470EF" w:rsidRPr="002E6533" w14:paraId="0AEAA4BD" w14:textId="77777777">
        <w:tc>
          <w:tcPr>
            <w:tcW w:w="3960" w:type="dxa"/>
          </w:tcPr>
          <w:p w14:paraId="67AAFCA1" w14:textId="77777777" w:rsidR="004470EF" w:rsidRPr="002E6533" w:rsidRDefault="00000000">
            <w:pPr>
              <w:pStyle w:val="Compact"/>
            </w:pPr>
            <w:r w:rsidRPr="002E6533">
              <w:t>Texto padrão</w:t>
            </w:r>
          </w:p>
        </w:tc>
        <w:tc>
          <w:tcPr>
            <w:tcW w:w="3960" w:type="dxa"/>
          </w:tcPr>
          <w:p w14:paraId="25AA8BE0" w14:textId="77777777" w:rsidR="004470EF" w:rsidRPr="002E6533" w:rsidRDefault="00000000">
            <w:pPr>
              <w:pStyle w:val="Corpodetexto"/>
            </w:pPr>
            <w:r w:rsidRPr="002E6533">
              <w:t>Especifica o texto padrão de um campo de texto.</w:t>
            </w:r>
          </w:p>
          <w:p w14:paraId="1AC4CC9F" w14:textId="77777777" w:rsidR="004470EF" w:rsidRPr="002E6533" w:rsidRDefault="00000000">
            <w:pPr>
              <w:pStyle w:val="Corpodetexto"/>
            </w:pPr>
            <w:r w:rsidRPr="002E6533">
              <w:t>Se você quiser que o texto padrão seja removido depois que um usuário selecionar o campo Texto no modo de edição, selecione Remover texto padrão em foco. O texto não é salvo com o registro, portanto, recomendamos essa opção apenas para fins de instrução e informação. Se você desejar que o texto padrão seja tratado como entrada padrão do campo Texto, não selecione Remover texto padrão em foco.</w:t>
            </w:r>
          </w:p>
        </w:tc>
      </w:tr>
    </w:tbl>
    <w:p w14:paraId="66BEAA3E" w14:textId="77777777" w:rsidR="004470EF" w:rsidRPr="002E6533" w:rsidRDefault="00000000">
      <w:pPr>
        <w:pStyle w:val="Ttulo2"/>
      </w:pPr>
      <w:r w:rsidRPr="002E6533">
        <w:lastRenderedPageBreak/>
        <w:t>Tarefa 5: Configurar o texto de ajuda</w:t>
      </w:r>
    </w:p>
    <w:p w14:paraId="3B960695"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058757DA" w14:textId="77777777" w:rsidR="004470EF" w:rsidRPr="002E6533" w:rsidRDefault="00000000">
      <w:pPr>
        <w:pStyle w:val="Corpodetexto"/>
      </w:pPr>
      <w:r w:rsidRPr="002E6533">
        <w:t>Considere as seguintes diretrizes gerais quando for escrever a ajuda no nível de campo:</w:t>
      </w:r>
    </w:p>
    <w:p w14:paraId="3441F1E1"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60E91A9B" w14:textId="77777777" w:rsidR="004470EF" w:rsidRPr="002E6533" w:rsidRDefault="00000000">
      <w:pPr>
        <w:pStyle w:val="Compact"/>
      </w:pPr>
      <w:r w:rsidRPr="002E6533">
        <w:t>Utilize sentenças completas sempre que possível.</w:t>
      </w:r>
    </w:p>
    <w:p w14:paraId="69AE8C4A" w14:textId="77777777" w:rsidR="004470EF" w:rsidRPr="002E6533" w:rsidRDefault="00000000">
      <w:pPr>
        <w:pStyle w:val="Compact"/>
      </w:pPr>
      <w:r w:rsidRPr="002E6533">
        <w:t>Evite jargões (a não ser que o termo seja muito importante e familiar a seus usuários).</w:t>
      </w:r>
    </w:p>
    <w:p w14:paraId="6848E6DF" w14:textId="77777777" w:rsidR="004470EF" w:rsidRPr="002E6533" w:rsidRDefault="00000000">
      <w:pPr>
        <w:pStyle w:val="Compact"/>
      </w:pPr>
      <w:r w:rsidRPr="002E6533">
        <w:t>Escreva um texto de ajuda que corresponda ao nível das aptidões técnicas dos leitores.</w:t>
      </w:r>
    </w:p>
    <w:p w14:paraId="4FCDD9BE" w14:textId="77777777" w:rsidR="004470EF" w:rsidRPr="002E6533" w:rsidRDefault="00000000">
      <w:pPr>
        <w:pStyle w:val="Compact"/>
      </w:pPr>
      <w:r w:rsidRPr="002E6533">
        <w:t>Utilize "você" e "seu" como se estivesse falando diretamente com o usuário.</w:t>
      </w:r>
    </w:p>
    <w:p w14:paraId="27273AF9" w14:textId="77777777" w:rsidR="004470EF" w:rsidRPr="002E6533" w:rsidRDefault="00000000">
      <w:pPr>
        <w:pStyle w:val="Compact"/>
      </w:pPr>
      <w:r w:rsidRPr="002E6533">
        <w:t>Considere posicionar o texto de ajuda no formulário de uma pergunta, por exemplo, "Qual é o seu nível de interesse?"</w:t>
      </w:r>
    </w:p>
    <w:p w14:paraId="270E19FB" w14:textId="77777777" w:rsidR="004470EF" w:rsidRPr="002E6533" w:rsidRDefault="00000000">
      <w:pPr>
        <w:pStyle w:val="FirstParagraph"/>
      </w:pPr>
      <w:r w:rsidRPr="002E6533">
        <w:t>Na seção Ajuda de texto, faça o seguinte:</w:t>
      </w:r>
    </w:p>
    <w:p w14:paraId="63077C83" w14:textId="77777777" w:rsidR="004470EF" w:rsidRPr="002E6533" w:rsidRDefault="00000000">
      <w:pPr>
        <w:pStyle w:val="Compact"/>
      </w:pPr>
      <w:r w:rsidRPr="002E6533">
        <w:t>Selecione uma opção de exibição para os modos de edição e visualização.</w:t>
      </w:r>
    </w:p>
    <w:p w14:paraId="31408EA0" w14:textId="77777777" w:rsidR="004470EF" w:rsidRPr="002E6533" w:rsidRDefault="00000000">
      <w:pPr>
        <w:pStyle w:val="FirstParagraph"/>
      </w:pPr>
      <w:r w:rsidRPr="002E6533">
        <w:t>A tabela a seguir descreve as opções.</w:t>
      </w:r>
    </w:p>
    <w:p w14:paraId="14AC4C38"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D90E4E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F4CDBF" w14:textId="77777777" w:rsidR="004470EF" w:rsidRPr="002E6533" w:rsidRDefault="00000000">
            <w:pPr>
              <w:pStyle w:val="Compact"/>
            </w:pPr>
            <w:r w:rsidRPr="002E6533">
              <w:t>Opção</w:t>
            </w:r>
          </w:p>
        </w:tc>
        <w:tc>
          <w:tcPr>
            <w:tcW w:w="3960" w:type="dxa"/>
          </w:tcPr>
          <w:p w14:paraId="3A85E437" w14:textId="77777777" w:rsidR="004470EF" w:rsidRPr="002E6533" w:rsidRDefault="00000000">
            <w:pPr>
              <w:pStyle w:val="Compact"/>
            </w:pPr>
            <w:r w:rsidRPr="002E6533">
              <w:t>Descrição</w:t>
            </w:r>
          </w:p>
        </w:tc>
      </w:tr>
      <w:tr w:rsidR="004470EF" w:rsidRPr="002E6533" w14:paraId="48E7141F" w14:textId="77777777">
        <w:tc>
          <w:tcPr>
            <w:tcW w:w="3960" w:type="dxa"/>
          </w:tcPr>
          <w:p w14:paraId="7AAB34DB" w14:textId="77777777" w:rsidR="004470EF" w:rsidRPr="002E6533" w:rsidRDefault="00000000">
            <w:pPr>
              <w:pStyle w:val="Compact"/>
            </w:pPr>
            <w:r w:rsidRPr="002E6533">
              <w:t>Nenhum</w:t>
            </w:r>
          </w:p>
        </w:tc>
        <w:tc>
          <w:tcPr>
            <w:tcW w:w="3960" w:type="dxa"/>
          </w:tcPr>
          <w:p w14:paraId="1517B0D2" w14:textId="77777777" w:rsidR="004470EF" w:rsidRPr="002E6533" w:rsidRDefault="00000000">
            <w:pPr>
              <w:pStyle w:val="Compact"/>
            </w:pPr>
            <w:r w:rsidRPr="002E6533">
              <w:t>O texto de ajuda não é exibido.</w:t>
            </w:r>
          </w:p>
        </w:tc>
      </w:tr>
      <w:tr w:rsidR="004470EF" w:rsidRPr="002E6533" w14:paraId="37980614" w14:textId="77777777">
        <w:tc>
          <w:tcPr>
            <w:tcW w:w="3960" w:type="dxa"/>
          </w:tcPr>
          <w:p w14:paraId="63FBCD10" w14:textId="77777777" w:rsidR="004470EF" w:rsidRPr="002E6533" w:rsidRDefault="00000000">
            <w:pPr>
              <w:pStyle w:val="Compact"/>
            </w:pPr>
            <w:r w:rsidRPr="002E6533">
              <w:t>Ícone de dica</w:t>
            </w:r>
          </w:p>
        </w:tc>
        <w:tc>
          <w:tcPr>
            <w:tcW w:w="3960" w:type="dxa"/>
          </w:tcPr>
          <w:p w14:paraId="4DF6DCEB"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1285F1C0" w14:textId="77777777" w:rsidR="004470EF" w:rsidRPr="002E6533" w:rsidRDefault="00000000">
            <w:pPr>
              <w:pStyle w:val="Corpodetexto"/>
            </w:pPr>
            <w:r w:rsidRPr="002E6533">
              <w:t>Informações do campo ao passar o cursor sobre o ícone de ajuda</w:t>
            </w:r>
          </w:p>
        </w:tc>
      </w:tr>
      <w:tr w:rsidR="004470EF" w:rsidRPr="002E6533" w14:paraId="74F10B4F" w14:textId="77777777">
        <w:tc>
          <w:tcPr>
            <w:tcW w:w="3960" w:type="dxa"/>
          </w:tcPr>
          <w:p w14:paraId="5E2DF100" w14:textId="77777777" w:rsidR="004470EF" w:rsidRPr="002E6533" w:rsidRDefault="00000000">
            <w:pPr>
              <w:pStyle w:val="Compact"/>
            </w:pPr>
            <w:r w:rsidRPr="002E6533">
              <w:t>Abaixo</w:t>
            </w:r>
          </w:p>
        </w:tc>
        <w:tc>
          <w:tcPr>
            <w:tcW w:w="3960" w:type="dxa"/>
          </w:tcPr>
          <w:p w14:paraId="23836EA2" w14:textId="77777777" w:rsidR="004470EF" w:rsidRPr="002E6533" w:rsidRDefault="00000000">
            <w:pPr>
              <w:pStyle w:val="Corpodetexto"/>
            </w:pPr>
            <w:r w:rsidRPr="002E6533">
              <w:t>A Ajuda é exibida abaixo do campo nos modos de edição e visualização.</w:t>
            </w:r>
          </w:p>
          <w:p w14:paraId="04380A55" w14:textId="77777777" w:rsidR="004470EF" w:rsidRPr="002E6533" w:rsidRDefault="00000000">
            <w:pPr>
              <w:pStyle w:val="Corpodetexto"/>
            </w:pPr>
            <w:r w:rsidRPr="002E6533">
              <w:lastRenderedPageBreak/>
              <w:t>Informações do campo abaixo dele</w:t>
            </w:r>
          </w:p>
        </w:tc>
      </w:tr>
    </w:tbl>
    <w:p w14:paraId="5E4BCAE3" w14:textId="77777777" w:rsidR="004470EF" w:rsidRPr="002E6533" w:rsidRDefault="00000000">
      <w:pPr>
        <w:pStyle w:val="Compact"/>
      </w:pPr>
      <w:r w:rsidRPr="002E6533">
        <w:lastRenderedPageBreak/>
        <w:t>Se você estiver usando texto de ajuda, use o Editor de rich text para formatar o texto conforme necessário.</w:t>
      </w:r>
    </w:p>
    <w:p w14:paraId="1CB3439A" w14:textId="77777777" w:rsidR="004470EF" w:rsidRPr="002E6533" w:rsidRDefault="00000000">
      <w:pPr>
        <w:pStyle w:val="Ttulo2"/>
      </w:pPr>
      <w:r w:rsidRPr="002E6533">
        <w:t>Tarefa 6: Configurar o acesso ao arquivo</w:t>
      </w:r>
    </w:p>
    <w:p w14:paraId="24353C52" w14:textId="77777777" w:rsidR="004470EF" w:rsidRPr="002E6533" w:rsidRDefault="00000000">
      <w:pPr>
        <w:pStyle w:val="FirstParagraph"/>
      </w:pPr>
      <w:r w:rsidRPr="002E6533">
        <w:t>Os direitos de acesso determinam se todos os usuários ou apenas usuários ou grupos selecionados têm acesso ao campo.</w:t>
      </w:r>
    </w:p>
    <w:p w14:paraId="2957D34F" w14:textId="77777777" w:rsidR="004470EF" w:rsidRPr="002E6533" w:rsidRDefault="00000000">
      <w:pPr>
        <w:pStyle w:val="Corpodetexto"/>
      </w:pPr>
      <w:r w:rsidRPr="002E6533">
        <w:t>Na seção Acesso, faça o seguinte:</w:t>
      </w:r>
    </w:p>
    <w:p w14:paraId="2952360C" w14:textId="77777777" w:rsidR="004470EF" w:rsidRPr="002E6533" w:rsidRDefault="00000000">
      <w:r w:rsidRPr="002E6533">
        <w:t>Selecione Público ou Privado.</w:t>
      </w:r>
    </w:p>
    <w:p w14:paraId="51F0349D" w14:textId="77777777" w:rsidR="004470EF" w:rsidRPr="002E6533" w:rsidRDefault="00000000">
      <w:r w:rsidRPr="002E6533">
        <w:rPr>
          <w:b/>
          <w:bCs/>
        </w:rPr>
        <w:t>Observação:</w:t>
      </w:r>
      <w:r w:rsidRPr="002E6533">
        <w:t xml:space="preserve"> Campos-chave devem ser públicos.</w:t>
      </w:r>
    </w:p>
    <w:p w14:paraId="071F451A"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5AAB6A8" w14:textId="77777777" w:rsidR="004470EF" w:rsidRPr="002E6533" w:rsidRDefault="00000000">
      <w:pPr>
        <w:pStyle w:val="Ttulo1"/>
      </w:pPr>
      <w:bookmarkStart w:id="1462" w:name="adicionando-campos-de-id-de-rastreamento"/>
      <w:bookmarkEnd w:id="1461"/>
      <w:r w:rsidRPr="002E6533">
        <w:t>Adicionando campos de ID de rastreamento</w:t>
      </w:r>
    </w:p>
    <w:p w14:paraId="112E3E6D" w14:textId="77777777" w:rsidR="004470EF" w:rsidRPr="002E6533" w:rsidRDefault="00000000">
      <w:pPr>
        <w:pStyle w:val="FirstParagraph"/>
      </w:pPr>
      <w:r w:rsidRPr="002E6533">
        <w:t>Os campos de ID de rastreamento incluem um valor que identifica exclusivamente cada registro.</w:t>
      </w:r>
    </w:p>
    <w:p w14:paraId="361D8496" w14:textId="77777777" w:rsidR="004470EF" w:rsidRPr="002E6533" w:rsidRDefault="00000000">
      <w:pPr>
        <w:pStyle w:val="Corpodetexto"/>
      </w:pPr>
      <w:r w:rsidRPr="002E6533">
        <w:t>Nesta página</w:t>
      </w:r>
    </w:p>
    <w:p w14:paraId="25742FAF" w14:textId="77777777" w:rsidR="004470EF" w:rsidRPr="002E6533" w:rsidRDefault="004470EF">
      <w:pPr>
        <w:pStyle w:val="Compact"/>
      </w:pPr>
      <w:hyperlink w:anchor="Tarefa1Criarocampo">
        <w:r w:rsidRPr="002E6533">
          <w:rPr>
            <w:rStyle w:val="Hyperlink"/>
          </w:rPr>
          <w:t>Tarefa 1: Criar o campo</w:t>
        </w:r>
      </w:hyperlink>
    </w:p>
    <w:p w14:paraId="75560119" w14:textId="77777777" w:rsidR="004470EF" w:rsidRPr="002E6533" w:rsidRDefault="004470EF">
      <w:pPr>
        <w:pStyle w:val="Compact"/>
      </w:pPr>
      <w:hyperlink w:anchor="Tarefa2Configurarasop%C3%A7%C3%B5es">
        <w:r w:rsidRPr="002E6533">
          <w:rPr>
            <w:rStyle w:val="Hyperlink"/>
          </w:rPr>
          <w:t>Tarefa 2: Configurar as opções</w:t>
        </w:r>
      </w:hyperlink>
    </w:p>
    <w:p w14:paraId="7F750295"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46F0FA8D" w14:textId="77777777" w:rsidR="004470EF" w:rsidRPr="002E6533" w:rsidRDefault="004470EF">
      <w:pPr>
        <w:pStyle w:val="Compact"/>
      </w:pPr>
      <w:hyperlink w:anchor="Tarefa4Configurarotextodeajuda">
        <w:r w:rsidRPr="002E6533">
          <w:rPr>
            <w:rStyle w:val="Hyperlink"/>
          </w:rPr>
          <w:t>Tarefa 4: Configurar o texto de ajuda</w:t>
        </w:r>
      </w:hyperlink>
    </w:p>
    <w:p w14:paraId="25C8C6C5" w14:textId="77777777" w:rsidR="004470EF" w:rsidRPr="002E6533" w:rsidRDefault="004470EF">
      <w:pPr>
        <w:pStyle w:val="Compact"/>
      </w:pPr>
      <w:hyperlink w:anchor="Tarefa5Configuraroacessoaoarquivo">
        <w:r w:rsidRPr="002E6533">
          <w:rPr>
            <w:rStyle w:val="Hyperlink"/>
          </w:rPr>
          <w:t>Tarefa 5: Configurar o acesso ao arquivo</w:t>
        </w:r>
      </w:hyperlink>
    </w:p>
    <w:p w14:paraId="227E3B5A" w14:textId="77777777" w:rsidR="004470EF" w:rsidRPr="002E6533" w:rsidRDefault="00000000">
      <w:pPr>
        <w:pStyle w:val="Ttulo2"/>
      </w:pPr>
      <w:r w:rsidRPr="002E6533">
        <w:t>Tarefa 1: Criar o campo</w:t>
      </w:r>
    </w:p>
    <w:p w14:paraId="5FB79F9E" w14:textId="77777777" w:rsidR="004470EF" w:rsidRPr="002E6533" w:rsidRDefault="00000000">
      <w:pPr>
        <w:pStyle w:val="Compact"/>
      </w:pPr>
      <w:r w:rsidRPr="002E6533">
        <w:t>Em seu aplicativo, acesse a guia Designer &gt; guia Layout &gt; painel Objetos &gt; e clique em Adicionar novo.</w:t>
      </w:r>
    </w:p>
    <w:p w14:paraId="22736BE2" w14:textId="77777777" w:rsidR="004470EF" w:rsidRPr="002E6533" w:rsidRDefault="00000000">
      <w:r w:rsidRPr="002E6533">
        <w:t>Selecione o tipo de campo, digite um nome e clique em Criar campo.</w:t>
      </w:r>
    </w:p>
    <w:p w14:paraId="40FE7DC4" w14:textId="77777777" w:rsidR="004470EF" w:rsidRPr="002E6533" w:rsidRDefault="00000000">
      <w:r w:rsidRPr="002E6533">
        <w:t>Diretrizes de nome de campo:</w:t>
      </w:r>
    </w:p>
    <w:p w14:paraId="7E2B98AC"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698D01D5"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618C3240"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5A70B457" w14:textId="77777777" w:rsidR="004470EF" w:rsidRPr="002E6533" w:rsidRDefault="00000000">
      <w:pPr>
        <w:pStyle w:val="Compact"/>
        <w:numPr>
          <w:ilvl w:val="1"/>
          <w:numId w:val="0"/>
        </w:numPr>
      </w:pPr>
      <w:r w:rsidRPr="002E6533">
        <w:lastRenderedPageBreak/>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30C34772"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4E98B216" w14:textId="77777777" w:rsidR="004470EF" w:rsidRPr="002E6533" w:rsidRDefault="00000000">
      <w:r w:rsidRPr="002E6533">
        <w:t>Na seção Informações gerais, digite uma descrição.</w:t>
      </w:r>
    </w:p>
    <w:p w14:paraId="52F4CF61"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14C4B0D4"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58C080C4"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6C18D18B" w14:textId="77777777" w:rsidR="004470EF" w:rsidRPr="002E6533" w:rsidRDefault="00000000">
      <w:pPr>
        <w:pStyle w:val="Ttulo2"/>
      </w:pPr>
      <w:r w:rsidRPr="002E6533">
        <w:t>Tarefa 2: Configurar as opções</w:t>
      </w:r>
    </w:p>
    <w:p w14:paraId="0F2BA262" w14:textId="77777777" w:rsidR="004470EF" w:rsidRPr="002E6533" w:rsidRDefault="00000000">
      <w:pPr>
        <w:pStyle w:val="FirstParagraph"/>
      </w:pPr>
      <w:r w:rsidRPr="002E6533">
        <w:t>Na seção Opções, selecione todas as opções a seguir que se aplicam ao campo.</w:t>
      </w:r>
    </w:p>
    <w:p w14:paraId="180137D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6891EC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C7C2FF" w14:textId="77777777" w:rsidR="004470EF" w:rsidRPr="002E6533" w:rsidRDefault="00000000">
            <w:pPr>
              <w:pStyle w:val="Compact"/>
            </w:pPr>
            <w:r w:rsidRPr="002E6533">
              <w:t>Opção</w:t>
            </w:r>
          </w:p>
        </w:tc>
        <w:tc>
          <w:tcPr>
            <w:tcW w:w="3960" w:type="dxa"/>
          </w:tcPr>
          <w:p w14:paraId="6790513A" w14:textId="77777777" w:rsidR="004470EF" w:rsidRPr="002E6533" w:rsidRDefault="00000000">
            <w:pPr>
              <w:pStyle w:val="Compact"/>
            </w:pPr>
            <w:r w:rsidRPr="002E6533">
              <w:t>Descrição</w:t>
            </w:r>
          </w:p>
        </w:tc>
      </w:tr>
      <w:tr w:rsidR="004470EF" w:rsidRPr="002E6533" w14:paraId="47BAB0E5" w14:textId="77777777">
        <w:tc>
          <w:tcPr>
            <w:tcW w:w="3960" w:type="dxa"/>
          </w:tcPr>
          <w:p w14:paraId="756F6B32" w14:textId="77777777" w:rsidR="004470EF" w:rsidRPr="002E6533" w:rsidRDefault="00000000">
            <w:pPr>
              <w:pStyle w:val="Compact"/>
            </w:pPr>
            <w:r w:rsidRPr="002E6533">
              <w:t>Tornar este campo pesquisável</w:t>
            </w:r>
          </w:p>
        </w:tc>
        <w:tc>
          <w:tcPr>
            <w:tcW w:w="3960" w:type="dxa"/>
          </w:tcPr>
          <w:p w14:paraId="4E705D5E" w14:textId="77777777" w:rsidR="004470EF" w:rsidRPr="002E6533" w:rsidRDefault="00000000">
            <w:pPr>
              <w:pStyle w:val="Compact"/>
            </w:pPr>
            <w:r w:rsidRPr="002E6533">
              <w:t>Disponibiliza este campo para exibição em todos os resultados da pesquisa.</w:t>
            </w:r>
          </w:p>
        </w:tc>
      </w:tr>
      <w:tr w:rsidR="004470EF" w:rsidRPr="002E6533" w14:paraId="0DADAAA5" w14:textId="77777777">
        <w:tc>
          <w:tcPr>
            <w:tcW w:w="3960" w:type="dxa"/>
          </w:tcPr>
          <w:p w14:paraId="6021218C" w14:textId="77777777" w:rsidR="004470EF" w:rsidRPr="002E6533" w:rsidRDefault="00000000">
            <w:pPr>
              <w:pStyle w:val="Compact"/>
            </w:pPr>
            <w:r w:rsidRPr="002E6533">
              <w:t>Exibir este campo nos resultados da pesquisa global</w:t>
            </w:r>
          </w:p>
        </w:tc>
        <w:tc>
          <w:tcPr>
            <w:tcW w:w="3960" w:type="dxa"/>
          </w:tcPr>
          <w:p w14:paraId="7210E853"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4252A15F" w14:textId="77777777">
        <w:tc>
          <w:tcPr>
            <w:tcW w:w="3960" w:type="dxa"/>
          </w:tcPr>
          <w:p w14:paraId="5A784465" w14:textId="77777777" w:rsidR="004470EF" w:rsidRPr="002E6533" w:rsidRDefault="00000000">
            <w:pPr>
              <w:pStyle w:val="Compact"/>
            </w:pPr>
            <w:r w:rsidRPr="002E6533">
              <w:t>Tornar este o campo principal</w:t>
            </w:r>
          </w:p>
        </w:tc>
        <w:tc>
          <w:tcPr>
            <w:tcW w:w="3960" w:type="dxa"/>
          </w:tcPr>
          <w:p w14:paraId="52E4C955" w14:textId="77777777" w:rsidR="004470EF" w:rsidRPr="002E6533" w:rsidRDefault="00000000">
            <w:pPr>
              <w:pStyle w:val="Corpodetexto"/>
            </w:pPr>
            <w:r w:rsidRPr="002E6533">
              <w:t>Designa o campo como o campo-chave no aplicativo.</w:t>
            </w:r>
          </w:p>
          <w:p w14:paraId="2E0C9846" w14:textId="77777777" w:rsidR="004470EF" w:rsidRPr="002E6533" w:rsidRDefault="00000000">
            <w:pPr>
              <w:pStyle w:val="Corpodetexto"/>
            </w:pPr>
            <w:r w:rsidRPr="002E6533">
              <w:t xml:space="preserve">Os resultados da pesquisa exibem o campo-chave como um hiperlink, no qual os usuários podem clicar para visualizar </w:t>
            </w:r>
            <w:r w:rsidRPr="002E6533">
              <w:lastRenderedPageBreak/>
              <w:t>os detalhes de um registro. Quando você selecionar esta opção, o campo obrigatório e as opções de resultados da pesquisa serão marcadas automaticamente.</w:t>
            </w:r>
          </w:p>
          <w:p w14:paraId="343A7977" w14:textId="77777777" w:rsidR="004470EF" w:rsidRPr="002E6533" w:rsidRDefault="00000000">
            <w:pPr>
              <w:pStyle w:val="Corpodetexto"/>
            </w:pPr>
            <w:r w:rsidRPr="002E6533">
              <w:t>O campo-chave deve estar no layout de página do aplicativo. Após salvar o campo, você só poderá limpar essa caixa de seleção selecionando outro campo como campo-chave no aplicativo.</w:t>
            </w:r>
          </w:p>
        </w:tc>
      </w:tr>
    </w:tbl>
    <w:p w14:paraId="77059CDD" w14:textId="77777777" w:rsidR="004470EF" w:rsidRPr="002E6533" w:rsidRDefault="00000000">
      <w:pPr>
        <w:pStyle w:val="Ttulo2"/>
      </w:pPr>
      <w:r w:rsidRPr="002E6533">
        <w:lastRenderedPageBreak/>
        <w:t>Tarefa 3: Definir as opções de configuração</w:t>
      </w:r>
    </w:p>
    <w:p w14:paraId="2D5FC4F2" w14:textId="77777777" w:rsidR="004470EF" w:rsidRPr="002E6533" w:rsidRDefault="00000000">
      <w:pPr>
        <w:pStyle w:val="FirstParagraph"/>
      </w:pPr>
      <w:r w:rsidRPr="002E6533">
        <w:t>Na seção Configuração, defina as opções a seguir.</w:t>
      </w:r>
    </w:p>
    <w:p w14:paraId="4E1338BA"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4EEF8A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7415FB" w14:textId="77777777" w:rsidR="004470EF" w:rsidRPr="002E6533" w:rsidRDefault="00000000">
            <w:pPr>
              <w:pStyle w:val="Compact"/>
            </w:pPr>
            <w:r w:rsidRPr="002E6533">
              <w:t>Opção</w:t>
            </w:r>
          </w:p>
        </w:tc>
        <w:tc>
          <w:tcPr>
            <w:tcW w:w="3960" w:type="dxa"/>
          </w:tcPr>
          <w:p w14:paraId="4A7C12ED" w14:textId="77777777" w:rsidR="004470EF" w:rsidRPr="002E6533" w:rsidRDefault="00000000">
            <w:pPr>
              <w:pStyle w:val="Compact"/>
            </w:pPr>
            <w:r w:rsidRPr="002E6533">
              <w:t>Descrição</w:t>
            </w:r>
          </w:p>
        </w:tc>
      </w:tr>
      <w:tr w:rsidR="004470EF" w:rsidRPr="002E6533" w14:paraId="38A47B05" w14:textId="77777777">
        <w:tc>
          <w:tcPr>
            <w:tcW w:w="3960" w:type="dxa"/>
          </w:tcPr>
          <w:p w14:paraId="2EC5B705" w14:textId="77777777" w:rsidR="004470EF" w:rsidRPr="002E6533" w:rsidRDefault="00000000">
            <w:pPr>
              <w:pStyle w:val="Compact"/>
            </w:pPr>
            <w:r w:rsidRPr="002E6533">
              <w:t>ID gerado com base em registros do sistema</w:t>
            </w:r>
          </w:p>
        </w:tc>
        <w:tc>
          <w:tcPr>
            <w:tcW w:w="3960" w:type="dxa"/>
          </w:tcPr>
          <w:p w14:paraId="720B15ED" w14:textId="77777777" w:rsidR="004470EF" w:rsidRPr="002E6533" w:rsidRDefault="00000000">
            <w:pPr>
              <w:pStyle w:val="Corpodetexto"/>
            </w:pPr>
            <w:r w:rsidRPr="002E6533">
              <w:t>Especifica a ordem em que os registros foram adicionados em todos os aplicativos do Archer.</w:t>
            </w:r>
          </w:p>
          <w:p w14:paraId="2E552082" w14:textId="77777777" w:rsidR="004470EF" w:rsidRPr="002E6533" w:rsidRDefault="00000000">
            <w:pPr>
              <w:pStyle w:val="Corpodetexto"/>
            </w:pPr>
            <w:r w:rsidRPr="002E6533">
              <w:t xml:space="preserve">Por exemplo, no diagrama a seguir, 2 aplicativos, o Aplicativo A e o Aplicativo B, com 2 registros cada, têm essa opção configurada. Os registros foram adicionados na seguinte ordem: Aplicativo A - Registro 1, Aplicativo B - Registro 2, Aplicativo B - Registro 3 </w:t>
            </w:r>
            <w:proofErr w:type="gramStart"/>
            <w:r w:rsidRPr="002E6533">
              <w:t>e Aplicativo</w:t>
            </w:r>
            <w:proofErr w:type="gramEnd"/>
            <w:r w:rsidRPr="002E6533">
              <w:t xml:space="preserve"> A - Registro 4. O ID de rastreamento para todos os 4 registros, independentemente do aplicativo, foi especificado em ordem sequencial - 1, 2, 3 e 4, respectivamente.</w:t>
            </w:r>
          </w:p>
          <w:p w14:paraId="12CCD500" w14:textId="77777777" w:rsidR="004470EF" w:rsidRPr="002E6533" w:rsidRDefault="00000000">
            <w:pPr>
              <w:pStyle w:val="Corpodetexto"/>
            </w:pPr>
            <w:r w:rsidRPr="002E6533">
              <w:t xml:space="preserve">Faça download do arquivo de origem do diagrama aqui: </w:t>
            </w:r>
            <w:hyperlink r:id="rId2770">
              <w:r w:rsidR="004470EF" w:rsidRPr="002E6533">
                <w:rPr>
                  <w:rStyle w:val="Hyperlink"/>
                </w:rPr>
                <w:t>Plataforma - Diagrama de ID de Rastreamento Sequencial</w:t>
              </w:r>
            </w:hyperlink>
          </w:p>
          <w:p w14:paraId="57141633" w14:textId="77777777" w:rsidR="004470EF" w:rsidRPr="002E6533" w:rsidRDefault="00000000">
            <w:pPr>
              <w:pStyle w:val="Corpodetexto"/>
            </w:pPr>
            <w:r w:rsidRPr="002E6533">
              <w:t>Diagrama de ID do aplicativo</w:t>
            </w:r>
          </w:p>
        </w:tc>
      </w:tr>
      <w:tr w:rsidR="004470EF" w:rsidRPr="002E6533" w14:paraId="7D52F04E" w14:textId="77777777">
        <w:tc>
          <w:tcPr>
            <w:tcW w:w="3960" w:type="dxa"/>
          </w:tcPr>
          <w:p w14:paraId="19103627" w14:textId="77777777" w:rsidR="004470EF" w:rsidRPr="002E6533" w:rsidRDefault="00000000">
            <w:pPr>
              <w:pStyle w:val="Compact"/>
            </w:pPr>
            <w:r w:rsidRPr="002E6533">
              <w:t>ID gerado com base nos registros do aplicativo</w:t>
            </w:r>
          </w:p>
        </w:tc>
        <w:tc>
          <w:tcPr>
            <w:tcW w:w="3960" w:type="dxa"/>
          </w:tcPr>
          <w:p w14:paraId="1DFA26A6" w14:textId="77777777" w:rsidR="004470EF" w:rsidRPr="002E6533" w:rsidRDefault="00000000">
            <w:pPr>
              <w:pStyle w:val="Corpodetexto"/>
            </w:pPr>
            <w:r w:rsidRPr="002E6533">
              <w:t xml:space="preserve">Especifica a ordem em que os registros </w:t>
            </w:r>
            <w:r w:rsidRPr="002E6533">
              <w:lastRenderedPageBreak/>
              <w:t>foram adicionados em um aplicativo.</w:t>
            </w:r>
          </w:p>
          <w:p w14:paraId="20A975CA" w14:textId="77777777" w:rsidR="004470EF" w:rsidRPr="002E6533" w:rsidRDefault="00000000">
            <w:pPr>
              <w:pStyle w:val="Corpodetexto"/>
            </w:pPr>
            <w:r w:rsidRPr="002E6533">
              <w:t>Esta opção permite que registros em aplicativos separados compartilhem valores de ID de rastreamento. Por exemplo, no diagrama a seguir, 2 aplicativos, o Aplicativo A e o Aplicativo B, com 2 registros cada, têm essa opção configurada. Os dois aplicativos usam ID: 1 para o primeiro registro e ID: 2 para o segundo registro. Os valores de ID de rastreamento representam a ordem na qual o registro foi adicionado à aplicação individual, não a ordem no qual foi adicionado ao banco de dados Archer.</w:t>
            </w:r>
          </w:p>
          <w:p w14:paraId="201884CD" w14:textId="77777777" w:rsidR="004470EF" w:rsidRPr="002E6533" w:rsidRDefault="00000000">
            <w:pPr>
              <w:pStyle w:val="Corpodetexto"/>
            </w:pPr>
            <w:r w:rsidRPr="002E6533">
              <w:t xml:space="preserve">Faça download do arquivo de origem do diagrama aqui: </w:t>
            </w:r>
            <w:hyperlink r:id="rId2771">
              <w:r w:rsidR="004470EF" w:rsidRPr="002E6533">
                <w:rPr>
                  <w:rStyle w:val="Hyperlink"/>
                </w:rPr>
                <w:t>Platform – Diagrama de ID de rastreamento de sistema sequencial</w:t>
              </w:r>
            </w:hyperlink>
          </w:p>
          <w:p w14:paraId="67AB6BB6" w14:textId="77777777" w:rsidR="004470EF" w:rsidRPr="002E6533" w:rsidRDefault="00000000">
            <w:pPr>
              <w:pStyle w:val="Corpodetexto"/>
            </w:pPr>
            <w:r w:rsidRPr="002E6533">
              <w:t>IDs de monitoramento sequencial de aplicativos</w:t>
            </w:r>
          </w:p>
          <w:p w14:paraId="36500AA5" w14:textId="77777777" w:rsidR="004470EF" w:rsidRPr="002E6533" w:rsidRDefault="00000000">
            <w:pPr>
              <w:pStyle w:val="Corpodetexto"/>
            </w:pPr>
            <w:r w:rsidRPr="002E6533">
              <w:t>Aplicativos em níveis</w:t>
            </w:r>
          </w:p>
          <w:p w14:paraId="37B53A80" w14:textId="77777777" w:rsidR="004470EF" w:rsidRPr="002E6533" w:rsidRDefault="00000000">
            <w:pPr>
              <w:pStyle w:val="Corpodetexto"/>
            </w:pPr>
            <w:r w:rsidRPr="002E6533">
              <w:t>Se você selecionar esta opção para campos ID de rastreamento em aplicativos em níveis, o valor do ID de rastreamento será baseado na ordem em que o registro foi adicionado no contexto de todo o aplicativo e não de um nível específico. Por exemplo, adicione um registro ao aplicativo de nível superior, adicione um registro ao aplicativo de segundo nível e, a seguir, adicione outro registro ao aplicativo de nível superior. Os registros no nível superior têm valores de ID de rastreamento de 1 e 3, respectivamente, e o registro no segundo nível tem um ID de rastreamento de 2.</w:t>
            </w:r>
          </w:p>
          <w:p w14:paraId="3E92232E" w14:textId="77777777" w:rsidR="004470EF" w:rsidRPr="002E6533" w:rsidRDefault="00000000">
            <w:pPr>
              <w:pStyle w:val="Corpodetexto"/>
            </w:pPr>
            <w:r w:rsidRPr="002E6533">
              <w:t xml:space="preserve">Faça download do arquivo de origem do diagrama aqui: </w:t>
            </w:r>
            <w:hyperlink r:id="rId2772">
              <w:r w:rsidR="004470EF" w:rsidRPr="002E6533">
                <w:rPr>
                  <w:rStyle w:val="Hyperlink"/>
                </w:rPr>
                <w:t xml:space="preserve">Platform – Diagrama de ID de rastreamento de aplicativo em níveis </w:t>
              </w:r>
              <w:r w:rsidR="004470EF" w:rsidRPr="002E6533">
                <w:rPr>
                  <w:rStyle w:val="Hyperlink"/>
                </w:rPr>
                <w:lastRenderedPageBreak/>
                <w:t>sequencial</w:t>
              </w:r>
            </w:hyperlink>
          </w:p>
          <w:p w14:paraId="075C7E05" w14:textId="77777777" w:rsidR="004470EF" w:rsidRPr="002E6533" w:rsidRDefault="00000000">
            <w:pPr>
              <w:pStyle w:val="Corpodetexto"/>
            </w:pPr>
            <w:r w:rsidRPr="002E6533">
              <w:t>Diagrama de ID em níveis do aplicativo</w:t>
            </w:r>
          </w:p>
          <w:p w14:paraId="025B4549" w14:textId="77777777" w:rsidR="004470EF" w:rsidRPr="002E6533" w:rsidRDefault="00000000">
            <w:pPr>
              <w:pStyle w:val="Corpodetexto"/>
            </w:pPr>
            <w:r w:rsidRPr="002E6533">
              <w:t>Subformulários</w:t>
            </w:r>
          </w:p>
          <w:p w14:paraId="027DAF3B" w14:textId="77777777" w:rsidR="004470EF" w:rsidRPr="002E6533" w:rsidRDefault="00000000">
            <w:pPr>
              <w:pStyle w:val="Corpodetexto"/>
            </w:pPr>
            <w:r w:rsidRPr="002E6533">
              <w:t>Se você selecionar esta opção para campos ID de rastreamento em subformulários, o valor do ID de rastreamento será baseado em relação ao campo Subformulário específico.</w:t>
            </w:r>
          </w:p>
          <w:p w14:paraId="2AB81645" w14:textId="77777777" w:rsidR="004470EF" w:rsidRPr="002E6533" w:rsidRDefault="00000000">
            <w:pPr>
              <w:pStyle w:val="Corpodetexto"/>
            </w:pPr>
            <w:r w:rsidRPr="002E6533">
              <w:t>Por exemplo, no diagrama a seguir, 2 aplicativos, o Aplicativo A e o Aplicativo B, têm campos de subformulário que fazem referência ao mesmo subformulário. Cada campo de subformulário em cada aplicativo gera sua própria série de valores de ID de rastreamento.</w:t>
            </w:r>
          </w:p>
          <w:p w14:paraId="733B2981" w14:textId="77777777" w:rsidR="004470EF" w:rsidRPr="002E6533" w:rsidRDefault="00000000">
            <w:pPr>
              <w:pStyle w:val="Corpodetexto"/>
            </w:pPr>
            <w:r w:rsidRPr="002E6533">
              <w:t xml:space="preserve">Faça download do arquivo de origem do diagrama aqui: </w:t>
            </w:r>
            <w:hyperlink r:id="rId2773">
              <w:r w:rsidR="004470EF" w:rsidRPr="002E6533">
                <w:rPr>
                  <w:rStyle w:val="Hyperlink"/>
                </w:rPr>
                <w:t>Platform – Diagrama de ID de rastreamento do campo subformulário sequencial</w:t>
              </w:r>
            </w:hyperlink>
          </w:p>
          <w:p w14:paraId="3FB42742" w14:textId="77777777" w:rsidR="004470EF" w:rsidRPr="002E6533" w:rsidRDefault="00000000">
            <w:pPr>
              <w:pStyle w:val="Corpodetexto"/>
            </w:pPr>
            <w:r w:rsidRPr="002E6533">
              <w:t>subformulário com ID de rastreamento sequencial de registros de aplicativos distintos</w:t>
            </w:r>
          </w:p>
        </w:tc>
      </w:tr>
      <w:tr w:rsidR="004470EF" w:rsidRPr="002E6533" w14:paraId="51F6276F" w14:textId="77777777">
        <w:tc>
          <w:tcPr>
            <w:tcW w:w="3960" w:type="dxa"/>
          </w:tcPr>
          <w:p w14:paraId="71D9DEAA" w14:textId="77777777" w:rsidR="004470EF" w:rsidRPr="002E6533" w:rsidRDefault="00000000">
            <w:pPr>
              <w:pStyle w:val="Compact"/>
            </w:pPr>
            <w:r w:rsidRPr="002E6533">
              <w:lastRenderedPageBreak/>
              <w:t>Prefixo e sufixo</w:t>
            </w:r>
          </w:p>
        </w:tc>
        <w:tc>
          <w:tcPr>
            <w:tcW w:w="3960" w:type="dxa"/>
          </w:tcPr>
          <w:p w14:paraId="4E400330" w14:textId="77777777" w:rsidR="004470EF" w:rsidRPr="002E6533" w:rsidRDefault="00000000">
            <w:pPr>
              <w:pStyle w:val="Corpodetexto"/>
            </w:pPr>
            <w:r w:rsidRPr="002E6533">
              <w:t>Permite que os usuários personalizem ainda mais a forma como o sistema identifica os números de rastreamento de registro.</w:t>
            </w:r>
          </w:p>
          <w:p w14:paraId="08C723C7" w14:textId="77777777" w:rsidR="004470EF" w:rsidRPr="002E6533" w:rsidRDefault="00000000">
            <w:pPr>
              <w:pStyle w:val="Corpodetexto"/>
            </w:pPr>
            <w:r w:rsidRPr="002E6533">
              <w:t>As strings de prefixo e sufixo, ambas com até 10 caracteres cada, podem ser usadas com o número de ID de rastreamento gerado pelo sistema. O prefixo especifica o texto que aparece na frente do valor numérico e o sufixo especifica o texto que aparece depois do valor numérico.</w:t>
            </w:r>
          </w:p>
          <w:p w14:paraId="5AB44CE1" w14:textId="77777777" w:rsidR="004470EF" w:rsidRPr="002E6533" w:rsidRDefault="00000000">
            <w:pPr>
              <w:pStyle w:val="Corpodetexto"/>
            </w:pPr>
            <w:r w:rsidRPr="002E6533">
              <w:t xml:space="preserve">Por exemplo, se você especificar "ABC-" para o prefixo e "-XYZ" para o sufixo, o </w:t>
            </w:r>
            <w:r w:rsidRPr="002E6533">
              <w:lastRenderedPageBreak/>
              <w:t>aplicativo vai gerar o seguinte número de ID de rastreamento: ABC-447632-XYZ.</w:t>
            </w:r>
          </w:p>
        </w:tc>
      </w:tr>
    </w:tbl>
    <w:p w14:paraId="6B53A30A" w14:textId="77777777" w:rsidR="004470EF" w:rsidRPr="002E6533" w:rsidRDefault="00000000">
      <w:pPr>
        <w:pStyle w:val="Ttulo2"/>
      </w:pPr>
      <w:bookmarkStart w:id="1463" w:name="tarefa-4-configurar-o-texto-de-ajuda"/>
      <w:r w:rsidRPr="002E6533">
        <w:lastRenderedPageBreak/>
        <w:t>Tarefa 4: Configurar o texto de ajuda</w:t>
      </w:r>
    </w:p>
    <w:p w14:paraId="02A2AF0C"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36220EF1" w14:textId="77777777" w:rsidR="004470EF" w:rsidRPr="002E6533" w:rsidRDefault="00000000">
      <w:pPr>
        <w:pStyle w:val="Corpodetexto"/>
      </w:pPr>
      <w:r w:rsidRPr="002E6533">
        <w:t>Considere as seguintes diretrizes gerais quando for escrever a ajuda no nível de campo:</w:t>
      </w:r>
    </w:p>
    <w:p w14:paraId="53A3F424"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53D9E996" w14:textId="77777777" w:rsidR="004470EF" w:rsidRPr="002E6533" w:rsidRDefault="00000000">
      <w:pPr>
        <w:pStyle w:val="Compact"/>
      </w:pPr>
      <w:r w:rsidRPr="002E6533">
        <w:t>Utilize sentenças completas sempre que possível.</w:t>
      </w:r>
    </w:p>
    <w:p w14:paraId="69E2F788" w14:textId="77777777" w:rsidR="004470EF" w:rsidRPr="002E6533" w:rsidRDefault="00000000">
      <w:pPr>
        <w:pStyle w:val="Compact"/>
      </w:pPr>
      <w:r w:rsidRPr="002E6533">
        <w:t>Evite jargões (a não ser que o termo seja muito importante e familiar a seus usuários).</w:t>
      </w:r>
    </w:p>
    <w:p w14:paraId="433F06A8" w14:textId="77777777" w:rsidR="004470EF" w:rsidRPr="002E6533" w:rsidRDefault="00000000">
      <w:pPr>
        <w:pStyle w:val="Compact"/>
      </w:pPr>
      <w:r w:rsidRPr="002E6533">
        <w:t>Escreva um texto de ajuda que corresponda ao nível das aptidões técnicas dos leitores.</w:t>
      </w:r>
    </w:p>
    <w:p w14:paraId="63EF243C" w14:textId="77777777" w:rsidR="004470EF" w:rsidRPr="002E6533" w:rsidRDefault="00000000">
      <w:pPr>
        <w:pStyle w:val="Compact"/>
      </w:pPr>
      <w:r w:rsidRPr="002E6533">
        <w:t>Utilize "você" e "seu" como se estivesse falando diretamente com o usuário.</w:t>
      </w:r>
    </w:p>
    <w:p w14:paraId="684DFD64" w14:textId="77777777" w:rsidR="004470EF" w:rsidRPr="002E6533" w:rsidRDefault="00000000">
      <w:pPr>
        <w:pStyle w:val="Compact"/>
      </w:pPr>
      <w:r w:rsidRPr="002E6533">
        <w:t>Considere posicionar o texto de ajuda no formulário de uma pergunta, por exemplo, "Qual é o seu nível de interesse?"</w:t>
      </w:r>
    </w:p>
    <w:p w14:paraId="12FEDF3D" w14:textId="77777777" w:rsidR="004470EF" w:rsidRPr="002E6533" w:rsidRDefault="00000000">
      <w:pPr>
        <w:pStyle w:val="FirstParagraph"/>
      </w:pPr>
      <w:r w:rsidRPr="002E6533">
        <w:t>Na seção Ajuda de texto, faça o seguinte:</w:t>
      </w:r>
    </w:p>
    <w:p w14:paraId="56C6EEF1" w14:textId="77777777" w:rsidR="004470EF" w:rsidRPr="002E6533" w:rsidRDefault="00000000">
      <w:pPr>
        <w:pStyle w:val="Compact"/>
      </w:pPr>
      <w:r w:rsidRPr="002E6533">
        <w:t>Selecione uma opção de exibição para os modos de edição e visualização.</w:t>
      </w:r>
    </w:p>
    <w:p w14:paraId="28C96DD7" w14:textId="77777777" w:rsidR="004470EF" w:rsidRPr="002E6533" w:rsidRDefault="00000000">
      <w:pPr>
        <w:pStyle w:val="FirstParagraph"/>
      </w:pPr>
      <w:r w:rsidRPr="002E6533">
        <w:t>A tabela a seguir descreve as opções.</w:t>
      </w:r>
    </w:p>
    <w:p w14:paraId="5287A63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E0EE58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00BFBC" w14:textId="77777777" w:rsidR="004470EF" w:rsidRPr="002E6533" w:rsidRDefault="00000000">
            <w:pPr>
              <w:pStyle w:val="Compact"/>
            </w:pPr>
            <w:r w:rsidRPr="002E6533">
              <w:t>Opção</w:t>
            </w:r>
          </w:p>
        </w:tc>
        <w:tc>
          <w:tcPr>
            <w:tcW w:w="3960" w:type="dxa"/>
          </w:tcPr>
          <w:p w14:paraId="6CC85FC4" w14:textId="77777777" w:rsidR="004470EF" w:rsidRPr="002E6533" w:rsidRDefault="00000000">
            <w:pPr>
              <w:pStyle w:val="Compact"/>
            </w:pPr>
            <w:r w:rsidRPr="002E6533">
              <w:t>Descrição</w:t>
            </w:r>
          </w:p>
        </w:tc>
      </w:tr>
      <w:tr w:rsidR="004470EF" w:rsidRPr="002E6533" w14:paraId="41DC7A0A" w14:textId="77777777">
        <w:tc>
          <w:tcPr>
            <w:tcW w:w="3960" w:type="dxa"/>
          </w:tcPr>
          <w:p w14:paraId="7C893C18" w14:textId="77777777" w:rsidR="004470EF" w:rsidRPr="002E6533" w:rsidRDefault="00000000">
            <w:pPr>
              <w:pStyle w:val="Compact"/>
            </w:pPr>
            <w:r w:rsidRPr="002E6533">
              <w:t>Nenhum</w:t>
            </w:r>
          </w:p>
        </w:tc>
        <w:tc>
          <w:tcPr>
            <w:tcW w:w="3960" w:type="dxa"/>
          </w:tcPr>
          <w:p w14:paraId="37D357CF" w14:textId="77777777" w:rsidR="004470EF" w:rsidRPr="002E6533" w:rsidRDefault="00000000">
            <w:pPr>
              <w:pStyle w:val="Compact"/>
            </w:pPr>
            <w:r w:rsidRPr="002E6533">
              <w:t>O texto de ajuda não é exibido.</w:t>
            </w:r>
          </w:p>
        </w:tc>
      </w:tr>
      <w:tr w:rsidR="004470EF" w:rsidRPr="002E6533" w14:paraId="50ADF6DC" w14:textId="77777777">
        <w:tc>
          <w:tcPr>
            <w:tcW w:w="3960" w:type="dxa"/>
          </w:tcPr>
          <w:p w14:paraId="4242A34E" w14:textId="77777777" w:rsidR="004470EF" w:rsidRPr="002E6533" w:rsidRDefault="00000000">
            <w:pPr>
              <w:pStyle w:val="Compact"/>
            </w:pPr>
            <w:r w:rsidRPr="002E6533">
              <w:t>Ícone de dica</w:t>
            </w:r>
          </w:p>
        </w:tc>
        <w:tc>
          <w:tcPr>
            <w:tcW w:w="3960" w:type="dxa"/>
          </w:tcPr>
          <w:p w14:paraId="117FC0BB"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6D116DCB" w14:textId="77777777" w:rsidR="004470EF" w:rsidRPr="002E6533" w:rsidRDefault="00000000">
            <w:pPr>
              <w:pStyle w:val="Corpodetexto"/>
            </w:pPr>
            <w:r w:rsidRPr="002E6533">
              <w:t xml:space="preserve">Informações do campo ao passar o </w:t>
            </w:r>
            <w:r w:rsidRPr="002E6533">
              <w:lastRenderedPageBreak/>
              <w:t>cursor sobre o ícone de ajuda</w:t>
            </w:r>
          </w:p>
        </w:tc>
      </w:tr>
      <w:tr w:rsidR="004470EF" w:rsidRPr="002E6533" w14:paraId="077244EB" w14:textId="77777777">
        <w:tc>
          <w:tcPr>
            <w:tcW w:w="3960" w:type="dxa"/>
          </w:tcPr>
          <w:p w14:paraId="3CE44856" w14:textId="77777777" w:rsidR="004470EF" w:rsidRPr="002E6533" w:rsidRDefault="00000000">
            <w:pPr>
              <w:pStyle w:val="Compact"/>
            </w:pPr>
            <w:r w:rsidRPr="002E6533">
              <w:lastRenderedPageBreak/>
              <w:t>Abaixo</w:t>
            </w:r>
          </w:p>
        </w:tc>
        <w:tc>
          <w:tcPr>
            <w:tcW w:w="3960" w:type="dxa"/>
          </w:tcPr>
          <w:p w14:paraId="1CB7F318" w14:textId="77777777" w:rsidR="004470EF" w:rsidRPr="002E6533" w:rsidRDefault="00000000">
            <w:pPr>
              <w:pStyle w:val="Corpodetexto"/>
            </w:pPr>
            <w:r w:rsidRPr="002E6533">
              <w:t>A Ajuda é exibida abaixo do campo nos modos de edição e visualização.</w:t>
            </w:r>
          </w:p>
          <w:p w14:paraId="57F5B01E" w14:textId="77777777" w:rsidR="004470EF" w:rsidRPr="002E6533" w:rsidRDefault="00000000">
            <w:pPr>
              <w:pStyle w:val="Corpodetexto"/>
            </w:pPr>
            <w:r w:rsidRPr="002E6533">
              <w:t>Informações do campo abaixo dele</w:t>
            </w:r>
          </w:p>
        </w:tc>
      </w:tr>
    </w:tbl>
    <w:p w14:paraId="45CAB2ED" w14:textId="77777777" w:rsidR="004470EF" w:rsidRPr="002E6533" w:rsidRDefault="00000000">
      <w:pPr>
        <w:pStyle w:val="Compact"/>
      </w:pPr>
      <w:r w:rsidRPr="002E6533">
        <w:t>Se você estiver usando um texto de ajuda, digite o texto.</w:t>
      </w:r>
    </w:p>
    <w:p w14:paraId="0C3F19D9" w14:textId="77777777" w:rsidR="004470EF" w:rsidRPr="002E6533" w:rsidRDefault="00000000">
      <w:pPr>
        <w:pStyle w:val="Ttulo2"/>
      </w:pPr>
      <w:bookmarkStart w:id="1464" w:name="tarefa-5-configurar-o-acesso-ao-arquivo"/>
      <w:bookmarkEnd w:id="1463"/>
      <w:r w:rsidRPr="002E6533">
        <w:t>Tarefa 5: Configurar o acesso ao arquivo</w:t>
      </w:r>
    </w:p>
    <w:p w14:paraId="6BCF54F3" w14:textId="77777777" w:rsidR="004470EF" w:rsidRPr="002E6533" w:rsidRDefault="00000000">
      <w:pPr>
        <w:pStyle w:val="FirstParagraph"/>
      </w:pPr>
      <w:r w:rsidRPr="002E6533">
        <w:t>Os direitos de acesso determinam se todos os usuários ou apenas usuários ou grupos selecionados têm acesso ao campo.</w:t>
      </w:r>
    </w:p>
    <w:p w14:paraId="0BFAD42F" w14:textId="77777777" w:rsidR="004470EF" w:rsidRPr="002E6533" w:rsidRDefault="00000000">
      <w:pPr>
        <w:pStyle w:val="Corpodetexto"/>
      </w:pPr>
      <w:r w:rsidRPr="002E6533">
        <w:t>Na seção Acesso, faça o seguinte:</w:t>
      </w:r>
    </w:p>
    <w:p w14:paraId="30AAC3C0" w14:textId="77777777" w:rsidR="004470EF" w:rsidRPr="002E6533" w:rsidRDefault="00000000">
      <w:r w:rsidRPr="002E6533">
        <w:t>Selecione Público ou Privado.</w:t>
      </w:r>
    </w:p>
    <w:p w14:paraId="22246AD4" w14:textId="77777777" w:rsidR="004470EF" w:rsidRPr="002E6533" w:rsidRDefault="00000000">
      <w:r w:rsidRPr="002E6533">
        <w:rPr>
          <w:b/>
          <w:bCs/>
        </w:rPr>
        <w:t>Observação:</w:t>
      </w:r>
      <w:r w:rsidRPr="002E6533">
        <w:t xml:space="preserve"> Campos-chave devem ser públicos.</w:t>
      </w:r>
    </w:p>
    <w:p w14:paraId="6A2304D4"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C7D3399" w14:textId="77777777" w:rsidR="004470EF" w:rsidRPr="002E6533" w:rsidRDefault="00000000">
      <w:pPr>
        <w:pStyle w:val="Ttulo1"/>
      </w:pPr>
      <w:bookmarkStart w:id="1465" w:name="X6721ed4c59a768001744480842bc2d7c540ec6f"/>
      <w:bookmarkEnd w:id="1462"/>
      <w:bookmarkEnd w:id="1464"/>
      <w:r w:rsidRPr="002E6533">
        <w:t>Adicionando campos de lista de usuários/grupos</w:t>
      </w:r>
    </w:p>
    <w:p w14:paraId="4A3154B7" w14:textId="77777777" w:rsidR="004470EF" w:rsidRPr="002E6533" w:rsidRDefault="00000000">
      <w:pPr>
        <w:pStyle w:val="FirstParagraph"/>
      </w:pPr>
      <w:r w:rsidRPr="002E6533">
        <w:t>Os campos Lista de usuários/grupos permitem selecionar usuários ou grupos para exibir na lista de valores do campo.</w:t>
      </w:r>
    </w:p>
    <w:p w14:paraId="618BCC0B" w14:textId="77777777" w:rsidR="004470EF" w:rsidRPr="002E6533" w:rsidRDefault="00000000">
      <w:pPr>
        <w:pStyle w:val="Corpodetexto"/>
      </w:pPr>
      <w:r w:rsidRPr="002E6533">
        <w:t>Você pode adicionar um campo de Lista de usuários/grupos para um aplicativo ou questionário. Na seção Informações gerais, você também pode converter um campo de Lista de usuários/grupos em um campo de permissões de registro para limitar o acesso ao registro somente a usuários ou grupos selecionados no campo.</w:t>
      </w:r>
    </w:p>
    <w:p w14:paraId="4B1F9A7C" w14:textId="77777777" w:rsidR="004470EF" w:rsidRPr="002E6533" w:rsidRDefault="00000000">
      <w:pPr>
        <w:pStyle w:val="Corpodetexto"/>
      </w:pPr>
      <w:r w:rsidRPr="002E6533">
        <w:t>Nesta página</w:t>
      </w:r>
    </w:p>
    <w:p w14:paraId="167674BF" w14:textId="77777777" w:rsidR="004470EF" w:rsidRPr="002E6533" w:rsidRDefault="004470EF">
      <w:pPr>
        <w:pStyle w:val="Compact"/>
      </w:pPr>
      <w:hyperlink w:anchor="Tarefa1Criarocampo">
        <w:r w:rsidRPr="002E6533">
          <w:rPr>
            <w:rStyle w:val="Hyperlink"/>
          </w:rPr>
          <w:t>Tarefa 1: Criar o campo</w:t>
        </w:r>
      </w:hyperlink>
    </w:p>
    <w:p w14:paraId="596973DD"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3D8ED321" w14:textId="77777777" w:rsidR="004470EF" w:rsidRPr="002E6533" w:rsidRDefault="004470EF">
      <w:pPr>
        <w:pStyle w:val="Compact"/>
      </w:pPr>
      <w:hyperlink w:anchor="Tarefa3Configurarasop%C3%A7%C3%B5es">
        <w:r w:rsidRPr="002E6533">
          <w:rPr>
            <w:rStyle w:val="Hyperlink"/>
          </w:rPr>
          <w:t>Tarefa 3: Configurar as opções</w:t>
        </w:r>
      </w:hyperlink>
    </w:p>
    <w:p w14:paraId="2B467DC5"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4A53ADCE" w14:textId="77777777" w:rsidR="004470EF" w:rsidRPr="002E6533" w:rsidRDefault="004470EF">
      <w:pPr>
        <w:pStyle w:val="Compact"/>
      </w:pPr>
      <w:hyperlink w:anchor="Xffedbafb5c4436dd3b2114007f93a9c04ef20c8">
        <w:r w:rsidRPr="002E6533">
          <w:rPr>
            <w:rStyle w:val="Hyperlink"/>
          </w:rPr>
          <w:t>Tarefa 5: Definir opções de preenchimento do campo</w:t>
        </w:r>
      </w:hyperlink>
    </w:p>
    <w:p w14:paraId="073F9D5E" w14:textId="77777777" w:rsidR="004470EF" w:rsidRPr="002E6533" w:rsidRDefault="004470EF">
      <w:pPr>
        <w:pStyle w:val="Compact"/>
      </w:pPr>
      <w:hyperlink w:anchor="Tarefa6Configurarotextodeajuda">
        <w:r w:rsidRPr="002E6533">
          <w:rPr>
            <w:rStyle w:val="Hyperlink"/>
          </w:rPr>
          <w:t>Tarefa 6: Configurar o texto de ajuda</w:t>
        </w:r>
      </w:hyperlink>
    </w:p>
    <w:p w14:paraId="2E84D759" w14:textId="77777777" w:rsidR="004470EF" w:rsidRPr="002E6533" w:rsidRDefault="004470EF">
      <w:pPr>
        <w:pStyle w:val="Compact"/>
      </w:pPr>
      <w:hyperlink w:anchor="Tarefa7Configuraroacessoaoarquivo">
        <w:r w:rsidRPr="002E6533">
          <w:rPr>
            <w:rStyle w:val="Hyperlink"/>
          </w:rPr>
          <w:t>Tarefa 7: Configurar o acesso ao arquivo</w:t>
        </w:r>
      </w:hyperlink>
    </w:p>
    <w:p w14:paraId="39462DA6" w14:textId="77777777" w:rsidR="004470EF" w:rsidRPr="002E6533" w:rsidRDefault="00000000">
      <w:pPr>
        <w:pStyle w:val="Ttulo2"/>
      </w:pPr>
      <w:r w:rsidRPr="002E6533">
        <w:lastRenderedPageBreak/>
        <w:t>Tarefa 1: Criar o campo</w:t>
      </w:r>
    </w:p>
    <w:p w14:paraId="54521B9C" w14:textId="77777777" w:rsidR="004470EF" w:rsidRPr="002E6533" w:rsidRDefault="00000000">
      <w:pPr>
        <w:pStyle w:val="Compact"/>
      </w:pPr>
      <w:r w:rsidRPr="002E6533">
        <w:t>Em seu aplicativo, acesse a guia Designer &gt; guia Layout &gt; painel Objetos &gt; e clique em Adicionar novo.</w:t>
      </w:r>
    </w:p>
    <w:p w14:paraId="6CFA157F" w14:textId="77777777" w:rsidR="004470EF" w:rsidRPr="002E6533" w:rsidRDefault="00000000">
      <w:r w:rsidRPr="002E6533">
        <w:t>Selecione um tipo de campo na lista suspensa, digite um nome para o campo e clique em Criar campo.</w:t>
      </w:r>
    </w:p>
    <w:p w14:paraId="5117A392" w14:textId="77777777" w:rsidR="004470EF" w:rsidRPr="002E6533" w:rsidRDefault="00000000">
      <w:r w:rsidRPr="002E6533">
        <w:t>Diretrizes de nome de campo:</w:t>
      </w:r>
    </w:p>
    <w:p w14:paraId="12EAEA63"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592EA357"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6D3D3677"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605F68B7"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47412D7D"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2A7AFBAA" w14:textId="77777777" w:rsidR="004470EF" w:rsidRPr="002E6533" w:rsidRDefault="00000000">
      <w:r w:rsidRPr="002E6533">
        <w:t>Na seção Informações gerais, digite uma descrição.</w:t>
      </w:r>
    </w:p>
    <w:p w14:paraId="4B1567C6"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0F3AE78E"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61D1F725"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4F0327FF" w14:textId="77777777" w:rsidR="004470EF" w:rsidRPr="002E6533" w:rsidRDefault="00000000">
      <w:pPr>
        <w:pStyle w:val="Ttulo2"/>
      </w:pPr>
      <w:r w:rsidRPr="002E6533">
        <w:t>Tarefa 2: Determinar como o campo é exibido</w:t>
      </w:r>
    </w:p>
    <w:p w14:paraId="47224E82" w14:textId="77777777" w:rsidR="004470EF" w:rsidRPr="002E6533" w:rsidRDefault="00000000">
      <w:pPr>
        <w:pStyle w:val="FirstParagraph"/>
      </w:pPr>
      <w:r w:rsidRPr="002E6533">
        <w:t>Na seção Controle de exibição, selecione como quer que o campo seja exibido no registro.</w:t>
      </w:r>
    </w:p>
    <w:p w14:paraId="0A2AA826" w14:textId="77777777" w:rsidR="004470EF" w:rsidRPr="002E6533" w:rsidRDefault="00000000">
      <w:pPr>
        <w:pStyle w:val="TableCaption"/>
      </w:pPr>
      <w:r w:rsidRPr="002E6533">
        <w:lastRenderedPageBreak/>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90AA30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18161E5" w14:textId="77777777" w:rsidR="004470EF" w:rsidRPr="002E6533" w:rsidRDefault="00000000">
            <w:pPr>
              <w:pStyle w:val="Compact"/>
            </w:pPr>
            <w:r w:rsidRPr="002E6533">
              <w:t>Opção</w:t>
            </w:r>
          </w:p>
        </w:tc>
        <w:tc>
          <w:tcPr>
            <w:tcW w:w="3960" w:type="dxa"/>
          </w:tcPr>
          <w:p w14:paraId="7B95487B" w14:textId="77777777" w:rsidR="004470EF" w:rsidRPr="002E6533" w:rsidRDefault="00000000">
            <w:pPr>
              <w:pStyle w:val="Compact"/>
            </w:pPr>
            <w:r w:rsidRPr="002E6533">
              <w:t>Descrição</w:t>
            </w:r>
          </w:p>
        </w:tc>
      </w:tr>
      <w:tr w:rsidR="004470EF" w:rsidRPr="002E6533" w14:paraId="6EEDB0C5" w14:textId="77777777">
        <w:tc>
          <w:tcPr>
            <w:tcW w:w="3960" w:type="dxa"/>
          </w:tcPr>
          <w:p w14:paraId="181CFF43" w14:textId="77777777" w:rsidR="004470EF" w:rsidRPr="002E6533" w:rsidRDefault="00000000">
            <w:pPr>
              <w:pStyle w:val="Compact"/>
            </w:pPr>
            <w:r w:rsidRPr="002E6533">
              <w:t>Lista suspensa</w:t>
            </w:r>
          </w:p>
        </w:tc>
        <w:tc>
          <w:tcPr>
            <w:tcW w:w="3960" w:type="dxa"/>
          </w:tcPr>
          <w:p w14:paraId="2B797E44" w14:textId="77777777" w:rsidR="004470EF" w:rsidRPr="002E6533" w:rsidRDefault="00000000">
            <w:pPr>
              <w:pStyle w:val="Compact"/>
            </w:pPr>
            <w:r w:rsidRPr="002E6533">
              <w:t>Exibe uma lista de itens na qual os usuários podem selecionar um item.</w:t>
            </w:r>
          </w:p>
        </w:tc>
      </w:tr>
      <w:tr w:rsidR="004470EF" w:rsidRPr="002E6533" w14:paraId="3BF0D015" w14:textId="77777777">
        <w:tc>
          <w:tcPr>
            <w:tcW w:w="3960" w:type="dxa"/>
          </w:tcPr>
          <w:p w14:paraId="2FA36D01" w14:textId="77777777" w:rsidR="004470EF" w:rsidRPr="002E6533" w:rsidRDefault="00000000">
            <w:pPr>
              <w:pStyle w:val="Compact"/>
            </w:pPr>
            <w:r w:rsidRPr="002E6533">
              <w:t>Botão de opção</w:t>
            </w:r>
          </w:p>
        </w:tc>
        <w:tc>
          <w:tcPr>
            <w:tcW w:w="3960" w:type="dxa"/>
          </w:tcPr>
          <w:p w14:paraId="2B998785" w14:textId="77777777" w:rsidR="004470EF" w:rsidRPr="002E6533" w:rsidRDefault="00000000">
            <w:pPr>
              <w:pStyle w:val="Compact"/>
            </w:pPr>
            <w:r w:rsidRPr="002E6533">
              <w:t>Exibe uma lista de itens na qual os usuários podem selecionar um item.</w:t>
            </w:r>
          </w:p>
        </w:tc>
      </w:tr>
      <w:tr w:rsidR="004470EF" w:rsidRPr="002E6533" w14:paraId="0997C312" w14:textId="77777777">
        <w:tc>
          <w:tcPr>
            <w:tcW w:w="3960" w:type="dxa"/>
          </w:tcPr>
          <w:p w14:paraId="206B9C82" w14:textId="77777777" w:rsidR="004470EF" w:rsidRPr="002E6533" w:rsidRDefault="00000000">
            <w:pPr>
              <w:pStyle w:val="Compact"/>
            </w:pPr>
            <w:r w:rsidRPr="002E6533">
              <w:t>Caixas de seleção</w:t>
            </w:r>
          </w:p>
        </w:tc>
        <w:tc>
          <w:tcPr>
            <w:tcW w:w="3960" w:type="dxa"/>
          </w:tcPr>
          <w:p w14:paraId="5B5FE9C3" w14:textId="77777777" w:rsidR="004470EF" w:rsidRPr="002E6533" w:rsidRDefault="00000000">
            <w:pPr>
              <w:pStyle w:val="Compact"/>
            </w:pPr>
            <w:r w:rsidRPr="002E6533">
              <w:t>Exibe uma lista de itens na qual um usuário pode selecionar um ou mais itens.</w:t>
            </w:r>
          </w:p>
        </w:tc>
      </w:tr>
      <w:tr w:rsidR="004470EF" w:rsidRPr="002E6533" w14:paraId="0F5D60D3" w14:textId="77777777">
        <w:tc>
          <w:tcPr>
            <w:tcW w:w="3960" w:type="dxa"/>
          </w:tcPr>
          <w:p w14:paraId="1E234C3A" w14:textId="77777777" w:rsidR="004470EF" w:rsidRPr="002E6533" w:rsidRDefault="00000000">
            <w:pPr>
              <w:pStyle w:val="Compact"/>
            </w:pPr>
            <w:r w:rsidRPr="002E6533">
              <w:t>Caixa de lista</w:t>
            </w:r>
          </w:p>
        </w:tc>
        <w:tc>
          <w:tcPr>
            <w:tcW w:w="3960" w:type="dxa"/>
          </w:tcPr>
          <w:p w14:paraId="4B3019DF" w14:textId="77777777" w:rsidR="004470EF" w:rsidRPr="002E6533" w:rsidRDefault="00000000">
            <w:pPr>
              <w:pStyle w:val="Compact"/>
            </w:pPr>
            <w:r w:rsidRPr="002E6533">
              <w:t>Exibe uma lista de seleção na qual os usuários podem selecionar um ou mais itens.</w:t>
            </w:r>
          </w:p>
        </w:tc>
      </w:tr>
      <w:tr w:rsidR="004470EF" w:rsidRPr="002E6533" w14:paraId="3B5F9CFE" w14:textId="77777777">
        <w:tc>
          <w:tcPr>
            <w:tcW w:w="3960" w:type="dxa"/>
          </w:tcPr>
          <w:p w14:paraId="0C5825D8" w14:textId="77777777" w:rsidR="004470EF" w:rsidRPr="002E6533" w:rsidRDefault="00000000">
            <w:pPr>
              <w:pStyle w:val="Compact"/>
            </w:pPr>
            <w:r w:rsidRPr="002E6533">
              <w:t>Pop-up de valores</w:t>
            </w:r>
          </w:p>
        </w:tc>
        <w:tc>
          <w:tcPr>
            <w:tcW w:w="3960" w:type="dxa"/>
          </w:tcPr>
          <w:p w14:paraId="2CB082DF" w14:textId="77777777" w:rsidR="004470EF" w:rsidRPr="002E6533" w:rsidRDefault="00000000">
            <w:pPr>
              <w:pStyle w:val="Corpodetexto"/>
            </w:pPr>
            <w:r w:rsidRPr="002E6533">
              <w:t>Exibe uma lista de seleção na qual os usuários podem selecionar um ou mais itens.</w:t>
            </w:r>
          </w:p>
          <w:p w14:paraId="0A996FB8" w14:textId="77777777" w:rsidR="004470EF" w:rsidRPr="002E6533" w:rsidRDefault="00000000">
            <w:pPr>
              <w:pStyle w:val="Corpodetexto"/>
            </w:pPr>
            <w:r w:rsidRPr="002E6533">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5E168A1F" w14:textId="77777777" w:rsidR="004470EF" w:rsidRPr="002E6533" w:rsidRDefault="00000000">
      <w:pPr>
        <w:pStyle w:val="Ttulo2"/>
      </w:pPr>
      <w:r w:rsidRPr="002E6533">
        <w:t>Tarefa 3: Configurar as opções</w:t>
      </w:r>
    </w:p>
    <w:p w14:paraId="21BDBCE7" w14:textId="77777777" w:rsidR="004470EF" w:rsidRPr="002E6533" w:rsidRDefault="00000000">
      <w:pPr>
        <w:pStyle w:val="FirstParagraph"/>
      </w:pPr>
      <w:r w:rsidRPr="002E6533">
        <w:t>Na seção Opções, selecione todas as opções a seguir que se aplicam ao campo.</w:t>
      </w:r>
    </w:p>
    <w:p w14:paraId="0704A42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334E68D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19B1B9" w14:textId="77777777" w:rsidR="004470EF" w:rsidRPr="002E6533" w:rsidRDefault="00000000">
            <w:pPr>
              <w:pStyle w:val="Compact"/>
            </w:pPr>
            <w:r w:rsidRPr="002E6533">
              <w:t>Opção</w:t>
            </w:r>
          </w:p>
        </w:tc>
        <w:tc>
          <w:tcPr>
            <w:tcW w:w="3960" w:type="dxa"/>
          </w:tcPr>
          <w:p w14:paraId="6CC3EC55" w14:textId="77777777" w:rsidR="004470EF" w:rsidRPr="002E6533" w:rsidRDefault="00000000">
            <w:pPr>
              <w:pStyle w:val="Compact"/>
            </w:pPr>
            <w:r w:rsidRPr="002E6533">
              <w:t>Descrição</w:t>
            </w:r>
          </w:p>
        </w:tc>
      </w:tr>
      <w:tr w:rsidR="004470EF" w:rsidRPr="002E6533" w14:paraId="7E79D8CA" w14:textId="77777777">
        <w:tc>
          <w:tcPr>
            <w:tcW w:w="3960" w:type="dxa"/>
          </w:tcPr>
          <w:p w14:paraId="62182883" w14:textId="77777777" w:rsidR="004470EF" w:rsidRPr="002E6533" w:rsidRDefault="00000000">
            <w:pPr>
              <w:pStyle w:val="Compact"/>
            </w:pPr>
            <w:r w:rsidRPr="002E6533">
              <w:t>Este é um campo obrigatório</w:t>
            </w:r>
          </w:p>
        </w:tc>
        <w:tc>
          <w:tcPr>
            <w:tcW w:w="3960" w:type="dxa"/>
          </w:tcPr>
          <w:p w14:paraId="53D71CD4"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50FC8F97" w14:textId="77777777">
        <w:tc>
          <w:tcPr>
            <w:tcW w:w="3960" w:type="dxa"/>
          </w:tcPr>
          <w:p w14:paraId="237EAD2E" w14:textId="77777777" w:rsidR="004470EF" w:rsidRPr="002E6533" w:rsidRDefault="00000000">
            <w:pPr>
              <w:pStyle w:val="Compact"/>
            </w:pPr>
            <w:r w:rsidRPr="002E6533">
              <w:t>Exibir data da última modificação</w:t>
            </w:r>
          </w:p>
        </w:tc>
        <w:tc>
          <w:tcPr>
            <w:tcW w:w="3960" w:type="dxa"/>
          </w:tcPr>
          <w:p w14:paraId="4DC6717C"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4F64645C" w14:textId="77777777">
        <w:tc>
          <w:tcPr>
            <w:tcW w:w="3960" w:type="dxa"/>
          </w:tcPr>
          <w:p w14:paraId="041D8321" w14:textId="77777777" w:rsidR="004470EF" w:rsidRPr="002E6533" w:rsidRDefault="00000000">
            <w:pPr>
              <w:pStyle w:val="Compact"/>
            </w:pPr>
            <w:r w:rsidRPr="002E6533">
              <w:t>Tornar este campo pesquisável</w:t>
            </w:r>
          </w:p>
        </w:tc>
        <w:tc>
          <w:tcPr>
            <w:tcW w:w="3960" w:type="dxa"/>
          </w:tcPr>
          <w:p w14:paraId="7B3C3258" w14:textId="77777777" w:rsidR="004470EF" w:rsidRPr="002E6533" w:rsidRDefault="00000000">
            <w:pPr>
              <w:pStyle w:val="Compact"/>
            </w:pPr>
            <w:r w:rsidRPr="002E6533">
              <w:t xml:space="preserve">Disponibiliza este campo para exibição </w:t>
            </w:r>
            <w:r w:rsidRPr="002E6533">
              <w:lastRenderedPageBreak/>
              <w:t>em todos os resultados da pesquisa.</w:t>
            </w:r>
          </w:p>
        </w:tc>
      </w:tr>
      <w:tr w:rsidR="004470EF" w:rsidRPr="002E6533" w14:paraId="5AAA63ED" w14:textId="77777777">
        <w:tc>
          <w:tcPr>
            <w:tcW w:w="3960" w:type="dxa"/>
          </w:tcPr>
          <w:p w14:paraId="596B0A24" w14:textId="77777777" w:rsidR="004470EF" w:rsidRPr="002E6533" w:rsidRDefault="00000000">
            <w:pPr>
              <w:pStyle w:val="Compact"/>
            </w:pPr>
            <w:r w:rsidRPr="002E6533">
              <w:lastRenderedPageBreak/>
              <w:t>Exibir este campo nos resultados da pesquisa global</w:t>
            </w:r>
          </w:p>
        </w:tc>
        <w:tc>
          <w:tcPr>
            <w:tcW w:w="3960" w:type="dxa"/>
          </w:tcPr>
          <w:p w14:paraId="7A70F66B"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78725858" w14:textId="77777777">
        <w:tc>
          <w:tcPr>
            <w:tcW w:w="3960" w:type="dxa"/>
          </w:tcPr>
          <w:p w14:paraId="55C85B14" w14:textId="77777777" w:rsidR="004470EF" w:rsidRPr="002E6533" w:rsidRDefault="00000000">
            <w:pPr>
              <w:pStyle w:val="Compact"/>
            </w:pPr>
            <w:r w:rsidRPr="002E6533">
              <w:t>Ativar a atualização em lote a partir dos resultados da pesquisa</w:t>
            </w:r>
          </w:p>
        </w:tc>
        <w:tc>
          <w:tcPr>
            <w:tcW w:w="3960" w:type="dxa"/>
          </w:tcPr>
          <w:p w14:paraId="025B0242" w14:textId="77777777" w:rsidR="004470EF" w:rsidRPr="002E6533" w:rsidRDefault="00000000">
            <w:pPr>
              <w:pStyle w:val="Compact"/>
            </w:pPr>
            <w:r w:rsidRPr="002E6533">
              <w:t xml:space="preserve">Permite que este campo esteja disponível para </w:t>
            </w:r>
            <w:hyperlink r:id="rId2774">
              <w:r w:rsidR="004470EF" w:rsidRPr="002E6533">
                <w:rPr>
                  <w:rStyle w:val="Hyperlink"/>
                </w:rPr>
                <w:t>atualizações em lote</w:t>
              </w:r>
            </w:hyperlink>
            <w:r w:rsidRPr="002E6533">
              <w:t xml:space="preserve"> nos resultados da pesquisa avançada.</w:t>
            </w:r>
          </w:p>
        </w:tc>
      </w:tr>
      <w:tr w:rsidR="004470EF" w:rsidRPr="002E6533" w14:paraId="45899DB0" w14:textId="77777777">
        <w:tc>
          <w:tcPr>
            <w:tcW w:w="3960" w:type="dxa"/>
          </w:tcPr>
          <w:p w14:paraId="55B414EA" w14:textId="77777777" w:rsidR="004470EF" w:rsidRPr="002E6533" w:rsidRDefault="00000000">
            <w:pPr>
              <w:pStyle w:val="Compact"/>
            </w:pPr>
            <w:r w:rsidRPr="002E6533">
              <w:t>Ativar a edição nos resultados da pesquisa</w:t>
            </w:r>
          </w:p>
        </w:tc>
        <w:tc>
          <w:tcPr>
            <w:tcW w:w="3960" w:type="dxa"/>
          </w:tcPr>
          <w:p w14:paraId="789349F8" w14:textId="77777777" w:rsidR="004470EF" w:rsidRPr="002E6533" w:rsidRDefault="00000000">
            <w:pPr>
              <w:pStyle w:val="Compact"/>
            </w:pPr>
            <w:r w:rsidRPr="002E6533">
              <w:t xml:space="preserve">Permite que o campo seja </w:t>
            </w:r>
            <w:hyperlink r:id="rId2775">
              <w:r w:rsidR="004470EF" w:rsidRPr="002E6533">
                <w:rPr>
                  <w:rStyle w:val="Hyperlink"/>
                </w:rPr>
                <w:t>editável</w:t>
              </w:r>
            </w:hyperlink>
            <w:r w:rsidRPr="002E6533">
              <w:t xml:space="preserve"> nos resultados da pesquisa e em relatórios.</w:t>
            </w:r>
          </w:p>
        </w:tc>
      </w:tr>
      <w:tr w:rsidR="004470EF" w:rsidRPr="002E6533" w14:paraId="7B22825E" w14:textId="77777777">
        <w:tc>
          <w:tcPr>
            <w:tcW w:w="3960" w:type="dxa"/>
          </w:tcPr>
          <w:p w14:paraId="4B7346AC" w14:textId="77777777" w:rsidR="004470EF" w:rsidRPr="002E6533" w:rsidRDefault="00000000">
            <w:pPr>
              <w:pStyle w:val="Compact"/>
            </w:pPr>
            <w:r w:rsidRPr="002E6533">
              <w:t>Exibir opções de formatação avançada</w:t>
            </w:r>
          </w:p>
        </w:tc>
        <w:tc>
          <w:tcPr>
            <w:tcW w:w="3960" w:type="dxa"/>
          </w:tcPr>
          <w:p w14:paraId="206B173E"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4767686F" w14:textId="77777777" w:rsidR="004470EF" w:rsidRPr="002E6533" w:rsidRDefault="00000000">
            <w:pPr>
              <w:pStyle w:val="Corpodetexto"/>
            </w:pPr>
            <w:r w:rsidRPr="002E6533">
              <w:t>Você pode definir as seguintes opções:</w:t>
            </w:r>
          </w:p>
          <w:p w14:paraId="651E4C07"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5657A359" w14:textId="77777777" w:rsidR="004470EF" w:rsidRPr="002E6533" w:rsidRDefault="00000000">
            <w:r w:rsidRPr="002E6533">
              <w:t>Orientação: Selecione exibir ou ocultar o nome do campo e exibir os valores horizontal ou verticalmente.</w:t>
            </w:r>
          </w:p>
        </w:tc>
      </w:tr>
      <w:tr w:rsidR="004470EF" w:rsidRPr="002E6533" w14:paraId="6EC7EA53" w14:textId="77777777">
        <w:tc>
          <w:tcPr>
            <w:tcW w:w="3960" w:type="dxa"/>
          </w:tcPr>
          <w:p w14:paraId="75F045B5" w14:textId="77777777" w:rsidR="004470EF" w:rsidRPr="002E6533" w:rsidRDefault="00000000">
            <w:pPr>
              <w:pStyle w:val="Compact"/>
            </w:pPr>
            <w:r w:rsidRPr="002E6533">
              <w:t>Validar este campo quando houver alterações de valores no registro</w:t>
            </w:r>
          </w:p>
        </w:tc>
        <w:tc>
          <w:tcPr>
            <w:tcW w:w="3960" w:type="dxa"/>
          </w:tcPr>
          <w:p w14:paraId="1DAF30CF" w14:textId="77777777" w:rsidR="004470EF" w:rsidRPr="002E6533" w:rsidRDefault="00000000">
            <w:pPr>
              <w:pStyle w:val="Corpodetexto"/>
            </w:pPr>
            <w:r w:rsidRPr="002E6533">
              <w:t>Faz com que um campo seja validado sempre que houver alterações de valores em um registro.</w:t>
            </w:r>
          </w:p>
          <w:p w14:paraId="64F03902" w14:textId="77777777" w:rsidR="004470EF" w:rsidRPr="002E6533" w:rsidRDefault="00000000">
            <w:pPr>
              <w:pStyle w:val="Corpodetexto"/>
            </w:pPr>
            <w:r w:rsidRPr="002E6533">
              <w:t>Se essa opção não estiver selecionada, o campo será validado apenas quando o valor nele for alterado.</w:t>
            </w:r>
          </w:p>
        </w:tc>
      </w:tr>
    </w:tbl>
    <w:p w14:paraId="067561E0" w14:textId="77777777" w:rsidR="004470EF" w:rsidRPr="002E6533" w:rsidRDefault="00000000">
      <w:pPr>
        <w:pStyle w:val="Ttulo2"/>
      </w:pPr>
      <w:r w:rsidRPr="002E6533">
        <w:t>Tarefa 4: Definir as opções de configuração</w:t>
      </w:r>
    </w:p>
    <w:p w14:paraId="60387B41" w14:textId="77777777" w:rsidR="004470EF" w:rsidRPr="002E6533" w:rsidRDefault="00000000">
      <w:r w:rsidRPr="002E6533">
        <w:t>Na seção Configuração, defina as seguintes opções:</w:t>
      </w:r>
    </w:p>
    <w:p w14:paraId="71DD653F" w14:textId="77777777" w:rsidR="004470EF" w:rsidRPr="002E6533" w:rsidRDefault="00000000">
      <w:pPr>
        <w:pStyle w:val="FirstParagraph"/>
      </w:pPr>
      <w:r w:rsidRPr="002E6533">
        <w:lastRenderedPageBreak/>
        <w:t>A tabela a seguir descreve as opções.</w:t>
      </w:r>
    </w:p>
    <w:p w14:paraId="55820CA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853AD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2C8316" w14:textId="77777777" w:rsidR="004470EF" w:rsidRPr="002E6533" w:rsidRDefault="00000000">
            <w:pPr>
              <w:pStyle w:val="Compact"/>
            </w:pPr>
            <w:r w:rsidRPr="002E6533">
              <w:t>Opção</w:t>
            </w:r>
          </w:p>
        </w:tc>
        <w:tc>
          <w:tcPr>
            <w:tcW w:w="3960" w:type="dxa"/>
          </w:tcPr>
          <w:p w14:paraId="3BADDF13" w14:textId="77777777" w:rsidR="004470EF" w:rsidRPr="002E6533" w:rsidRDefault="00000000">
            <w:pPr>
              <w:pStyle w:val="Compact"/>
            </w:pPr>
            <w:r w:rsidRPr="002E6533">
              <w:t>Descrição</w:t>
            </w:r>
          </w:p>
        </w:tc>
      </w:tr>
      <w:tr w:rsidR="004470EF" w:rsidRPr="002E6533" w14:paraId="1265A33A" w14:textId="77777777">
        <w:tc>
          <w:tcPr>
            <w:tcW w:w="3960" w:type="dxa"/>
          </w:tcPr>
          <w:p w14:paraId="5D451925" w14:textId="77777777" w:rsidR="004470EF" w:rsidRPr="002E6533" w:rsidRDefault="00000000">
            <w:pPr>
              <w:pStyle w:val="Compact"/>
            </w:pPr>
            <w:r w:rsidRPr="002E6533">
              <w:t>Número mínimo de seleções</w:t>
            </w:r>
          </w:p>
        </w:tc>
        <w:tc>
          <w:tcPr>
            <w:tcW w:w="3960" w:type="dxa"/>
          </w:tcPr>
          <w:p w14:paraId="3EE2806D" w14:textId="77777777" w:rsidR="004470EF" w:rsidRPr="002E6533" w:rsidRDefault="00000000">
            <w:pPr>
              <w:pStyle w:val="Compact"/>
            </w:pPr>
            <w:r w:rsidRPr="002E6533">
              <w:t>Especifica o número mínimo de seleções necessárias de usuários ou grupos para as opções de controle de exibição Lista suspensa, Caixas de seleção, Caixa de lista ou Pop-up de valores.</w:t>
            </w:r>
          </w:p>
        </w:tc>
      </w:tr>
      <w:tr w:rsidR="004470EF" w:rsidRPr="002E6533" w14:paraId="62F217BC" w14:textId="77777777">
        <w:tc>
          <w:tcPr>
            <w:tcW w:w="3960" w:type="dxa"/>
          </w:tcPr>
          <w:p w14:paraId="6033A270" w14:textId="77777777" w:rsidR="004470EF" w:rsidRPr="002E6533" w:rsidRDefault="00000000">
            <w:pPr>
              <w:pStyle w:val="Compact"/>
            </w:pPr>
            <w:r w:rsidRPr="002E6533">
              <w:t>Número máximo de seleções</w:t>
            </w:r>
          </w:p>
        </w:tc>
        <w:tc>
          <w:tcPr>
            <w:tcW w:w="3960" w:type="dxa"/>
          </w:tcPr>
          <w:p w14:paraId="37EB8FA2" w14:textId="77777777" w:rsidR="004470EF" w:rsidRPr="002E6533" w:rsidRDefault="00000000">
            <w:pPr>
              <w:pStyle w:val="Compact"/>
            </w:pPr>
            <w:r w:rsidRPr="002E6533">
              <w:t>Especifica o número máximo de seleções necessárias de usuários ou grupos para as opções de controle de exibição Lista suspensa, Caixas de seleção, Caixa de lista ou Pop-up de valores.</w:t>
            </w:r>
          </w:p>
        </w:tc>
      </w:tr>
      <w:tr w:rsidR="004470EF" w:rsidRPr="002E6533" w14:paraId="1D45D115" w14:textId="77777777">
        <w:tc>
          <w:tcPr>
            <w:tcW w:w="3960" w:type="dxa"/>
          </w:tcPr>
          <w:p w14:paraId="7C8577FC" w14:textId="77777777" w:rsidR="004470EF" w:rsidRPr="002E6533" w:rsidRDefault="00000000">
            <w:pPr>
              <w:pStyle w:val="Compact"/>
            </w:pPr>
            <w:r w:rsidRPr="002E6533">
              <w:t>Layout da coluna</w:t>
            </w:r>
          </w:p>
        </w:tc>
        <w:tc>
          <w:tcPr>
            <w:tcW w:w="3960" w:type="dxa"/>
          </w:tcPr>
          <w:p w14:paraId="275905F2" w14:textId="77777777" w:rsidR="004470EF" w:rsidRPr="002E6533" w:rsidRDefault="00000000">
            <w:pPr>
              <w:pStyle w:val="Compact"/>
            </w:pPr>
            <w:r w:rsidRPr="002E6533">
              <w:t>Especifica o número de colunas para as opções do controle de exibição Botões de opção ou Caixas de seleção.</w:t>
            </w:r>
          </w:p>
        </w:tc>
      </w:tr>
      <w:tr w:rsidR="004470EF" w:rsidRPr="002E6533" w14:paraId="394EBB25" w14:textId="77777777">
        <w:tc>
          <w:tcPr>
            <w:tcW w:w="3960" w:type="dxa"/>
          </w:tcPr>
          <w:p w14:paraId="1A72E700" w14:textId="77777777" w:rsidR="004470EF" w:rsidRPr="002E6533" w:rsidRDefault="00000000">
            <w:pPr>
              <w:pStyle w:val="Compact"/>
            </w:pPr>
            <w:r w:rsidRPr="002E6533">
              <w:t>Altura do campo</w:t>
            </w:r>
          </w:p>
        </w:tc>
        <w:tc>
          <w:tcPr>
            <w:tcW w:w="3960" w:type="dxa"/>
          </w:tcPr>
          <w:p w14:paraId="4514B2B5" w14:textId="77777777" w:rsidR="004470EF" w:rsidRPr="002E6533" w:rsidRDefault="00000000">
            <w:pPr>
              <w:pStyle w:val="Corpodetexto"/>
            </w:pPr>
            <w:r w:rsidRPr="002E6533">
              <w:t>Especifica a altura do campo em linhas e é específico ao controle de exibição Caixa de lista ou Área de texto.</w:t>
            </w:r>
          </w:p>
          <w:p w14:paraId="46189D13" w14:textId="77777777" w:rsidR="004470EF" w:rsidRPr="002E6533" w:rsidRDefault="00000000">
            <w:pPr>
              <w:pStyle w:val="Corpodetexto"/>
            </w:pPr>
            <w:r w:rsidRPr="002E6533">
              <w:t>Se houver mais valores disponíveis para seleção no campo do que o número de linhas especificado, uma barra de rolagem vertical será exibida no campo para permitir que os usuários visualizem todos os valores disponíveis.</w:t>
            </w:r>
          </w:p>
        </w:tc>
      </w:tr>
    </w:tbl>
    <w:p w14:paraId="1C6E3ABB" w14:textId="77777777" w:rsidR="004470EF" w:rsidRPr="002E6533" w:rsidRDefault="00000000">
      <w:pPr>
        <w:pStyle w:val="Compact"/>
      </w:pPr>
      <w:r w:rsidRPr="002E6533">
        <w:t> </w:t>
      </w:r>
    </w:p>
    <w:p w14:paraId="4BCFEBEE" w14:textId="77777777" w:rsidR="004470EF" w:rsidRPr="002E6533" w:rsidRDefault="00000000">
      <w:pPr>
        <w:pStyle w:val="Ttulo2"/>
      </w:pPr>
      <w:bookmarkStart w:id="1466" w:name="X5f8c1d969eab357862b2970afe035301f1350d6"/>
      <w:r w:rsidRPr="002E6533">
        <w:t>Tarefa 5: Definir opções de preenchimento do campo</w:t>
      </w:r>
    </w:p>
    <w:p w14:paraId="029AD4B1" w14:textId="77777777" w:rsidR="004470EF" w:rsidRPr="002E6533" w:rsidRDefault="00000000">
      <w:pPr>
        <w:pStyle w:val="FirstParagraph"/>
      </w:pPr>
      <w:r w:rsidRPr="002E6533">
        <w:t>Na seção Preenchimento do campo, defina as seguintes opções:</w:t>
      </w:r>
    </w:p>
    <w:p w14:paraId="08DE4BD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149EAE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1134A7" w14:textId="77777777" w:rsidR="004470EF" w:rsidRPr="002E6533" w:rsidRDefault="00000000">
            <w:pPr>
              <w:pStyle w:val="Compact"/>
            </w:pPr>
            <w:r w:rsidRPr="002E6533">
              <w:t>Opção</w:t>
            </w:r>
          </w:p>
        </w:tc>
        <w:tc>
          <w:tcPr>
            <w:tcW w:w="3960" w:type="dxa"/>
          </w:tcPr>
          <w:p w14:paraId="561DD38F" w14:textId="77777777" w:rsidR="004470EF" w:rsidRPr="002E6533" w:rsidRDefault="00000000">
            <w:pPr>
              <w:pStyle w:val="Compact"/>
            </w:pPr>
            <w:r w:rsidRPr="002E6533">
              <w:t>Descrição</w:t>
            </w:r>
          </w:p>
        </w:tc>
      </w:tr>
      <w:tr w:rsidR="004470EF" w:rsidRPr="002E6533" w14:paraId="5581F9F9" w14:textId="77777777">
        <w:tc>
          <w:tcPr>
            <w:tcW w:w="3960" w:type="dxa"/>
          </w:tcPr>
          <w:p w14:paraId="1BC513C8" w14:textId="77777777" w:rsidR="004470EF" w:rsidRPr="002E6533" w:rsidRDefault="00000000">
            <w:pPr>
              <w:pStyle w:val="Compact"/>
            </w:pPr>
            <w:r w:rsidRPr="002E6533">
              <w:t>Usuários/grupos</w:t>
            </w:r>
          </w:p>
        </w:tc>
        <w:tc>
          <w:tcPr>
            <w:tcW w:w="3960" w:type="dxa"/>
          </w:tcPr>
          <w:p w14:paraId="7294A928" w14:textId="77777777" w:rsidR="004470EF" w:rsidRPr="002E6533" w:rsidRDefault="00000000">
            <w:pPr>
              <w:pStyle w:val="Corpodetexto"/>
            </w:pPr>
            <w:r w:rsidRPr="002E6533">
              <w:t>Seleciona os grupos ou usuários que você deseja especificar em um campo:</w:t>
            </w:r>
          </w:p>
          <w:p w14:paraId="4C2A6B00" w14:textId="77777777" w:rsidR="004470EF" w:rsidRPr="002E6533" w:rsidRDefault="00000000">
            <w:pPr>
              <w:pStyle w:val="Compact"/>
            </w:pPr>
            <w:r w:rsidRPr="002E6533">
              <w:t>Criador do registro. Adiciona o usuário que está adicionando ou editando o registro</w:t>
            </w:r>
          </w:p>
          <w:p w14:paraId="1257C86D" w14:textId="77777777" w:rsidR="004470EF" w:rsidRPr="002E6533" w:rsidRDefault="00000000">
            <w:pPr>
              <w:pStyle w:val="Compact"/>
            </w:pPr>
            <w:r w:rsidRPr="002E6533">
              <w:t xml:space="preserve">Grupos e usuários individuais. Adiciona </w:t>
            </w:r>
            <w:r w:rsidRPr="002E6533">
              <w:lastRenderedPageBreak/>
              <w:t>grupos e usuários individuais</w:t>
            </w:r>
          </w:p>
          <w:p w14:paraId="4CB0C6E1" w14:textId="77777777" w:rsidR="004470EF" w:rsidRPr="002E6533" w:rsidRDefault="00000000">
            <w:pPr>
              <w:pStyle w:val="Compact"/>
            </w:pPr>
            <w:r w:rsidRPr="002E6533">
              <w:t>Todos os grupos. Adiciona todos os grupos na lista Disponível</w:t>
            </w:r>
          </w:p>
          <w:p w14:paraId="34CA71F1" w14:textId="77777777" w:rsidR="004470EF" w:rsidRPr="002E6533" w:rsidRDefault="00000000">
            <w:pPr>
              <w:pStyle w:val="Compact"/>
            </w:pPr>
            <w:r w:rsidRPr="002E6533">
              <w:t>Todos os usuários. Adiciona todos os usuários na lista Disponível</w:t>
            </w:r>
          </w:p>
        </w:tc>
      </w:tr>
      <w:tr w:rsidR="004470EF" w:rsidRPr="002E6533" w14:paraId="1921E585" w14:textId="77777777">
        <w:tc>
          <w:tcPr>
            <w:tcW w:w="3960" w:type="dxa"/>
          </w:tcPr>
          <w:p w14:paraId="765FB3F9" w14:textId="77777777" w:rsidR="004470EF" w:rsidRPr="002E6533" w:rsidRDefault="00000000">
            <w:pPr>
              <w:pStyle w:val="Compact"/>
            </w:pPr>
            <w:r w:rsidRPr="002E6533">
              <w:lastRenderedPageBreak/>
              <w:t>Exibir usuários</w:t>
            </w:r>
          </w:p>
        </w:tc>
        <w:tc>
          <w:tcPr>
            <w:tcW w:w="3960" w:type="dxa"/>
          </w:tcPr>
          <w:p w14:paraId="50885496" w14:textId="77777777" w:rsidR="004470EF" w:rsidRPr="002E6533" w:rsidRDefault="00000000">
            <w:pPr>
              <w:pStyle w:val="Compact"/>
            </w:pPr>
            <w:r w:rsidRPr="002E6533">
              <w:t>Permite que os usuários finais expandam grupos em um campo para visualizar usuários nesse grupo.</w:t>
            </w:r>
          </w:p>
        </w:tc>
      </w:tr>
      <w:tr w:rsidR="004470EF" w:rsidRPr="002E6533" w14:paraId="7EB43008" w14:textId="77777777">
        <w:tc>
          <w:tcPr>
            <w:tcW w:w="3960" w:type="dxa"/>
          </w:tcPr>
          <w:p w14:paraId="446EEFCA" w14:textId="77777777" w:rsidR="004470EF" w:rsidRPr="002E6533" w:rsidRDefault="00000000">
            <w:pPr>
              <w:pStyle w:val="Compact"/>
            </w:pPr>
            <w:r w:rsidRPr="002E6533">
              <w:t>Padrão</w:t>
            </w:r>
          </w:p>
        </w:tc>
        <w:tc>
          <w:tcPr>
            <w:tcW w:w="3960" w:type="dxa"/>
          </w:tcPr>
          <w:p w14:paraId="6EF1F55E" w14:textId="77777777" w:rsidR="004470EF" w:rsidRPr="002E6533" w:rsidRDefault="00000000">
            <w:pPr>
              <w:pStyle w:val="Corpodetexto"/>
            </w:pPr>
            <w:r w:rsidRPr="002E6533">
              <w:t>Designa um criador de grupo ou registro como valor padrão de um campo.</w:t>
            </w:r>
          </w:p>
          <w:p w14:paraId="535F00F2" w14:textId="77777777" w:rsidR="004470EF" w:rsidRPr="002E6533" w:rsidRDefault="00000000">
            <w:pPr>
              <w:pStyle w:val="Corpodetexto"/>
            </w:pPr>
            <w:r w:rsidRPr="002E6533">
              <w:t>Quando usuários adicionam novos registros, o campo seleciona automaticamente os valores padrão.</w:t>
            </w:r>
          </w:p>
        </w:tc>
      </w:tr>
      <w:tr w:rsidR="004470EF" w:rsidRPr="002E6533" w14:paraId="3233A242" w14:textId="77777777">
        <w:tc>
          <w:tcPr>
            <w:tcW w:w="3960" w:type="dxa"/>
          </w:tcPr>
          <w:p w14:paraId="61A3A73A" w14:textId="77777777" w:rsidR="004470EF" w:rsidRPr="002E6533" w:rsidRDefault="00000000">
            <w:pPr>
              <w:pStyle w:val="Compact"/>
            </w:pPr>
            <w:r w:rsidRPr="002E6533">
              <w:t>Cascata</w:t>
            </w:r>
          </w:p>
        </w:tc>
        <w:tc>
          <w:tcPr>
            <w:tcW w:w="3960" w:type="dxa"/>
          </w:tcPr>
          <w:p w14:paraId="5E5353E1" w14:textId="77777777" w:rsidR="004470EF" w:rsidRPr="002E6533" w:rsidRDefault="00000000">
            <w:pPr>
              <w:pStyle w:val="Corpodetexto"/>
            </w:pPr>
            <w:r w:rsidRPr="002E6533">
              <w:t>Aplica seleções de grupos a subgrupos na lista de usuários/grupos.</w:t>
            </w:r>
          </w:p>
          <w:p w14:paraId="3DC5C996" w14:textId="77777777" w:rsidR="004470EF" w:rsidRPr="002E6533" w:rsidRDefault="00000000">
            <w:pPr>
              <w:pStyle w:val="Corpodetexto"/>
            </w:pPr>
            <w:r w:rsidRPr="002E6533">
              <w:t>Quando a opção Cascata é selecionada para um grupo que contenha subgrupos, estes estarão disponíveis para seleção no campo Lista de usuários/grupos.</w:t>
            </w:r>
          </w:p>
          <w:p w14:paraId="67D35A14" w14:textId="77777777" w:rsidR="004470EF" w:rsidRPr="002E6533" w:rsidRDefault="00000000">
            <w:pPr>
              <w:pStyle w:val="Corpodetexto"/>
            </w:pPr>
            <w:r w:rsidRPr="002E6533">
              <w:t>Se um usuário selecionar apenas o grupo pai, a seleção não incluirá os subgrupos nele armazenados. A seleção inclui apenas usuários individuais membros do grupo pai selecionado.</w:t>
            </w:r>
          </w:p>
        </w:tc>
      </w:tr>
      <w:tr w:rsidR="004470EF" w:rsidRPr="002E6533" w14:paraId="5264C8C3" w14:textId="77777777">
        <w:tc>
          <w:tcPr>
            <w:tcW w:w="3960" w:type="dxa"/>
          </w:tcPr>
          <w:p w14:paraId="01E49486" w14:textId="77777777" w:rsidR="004470EF" w:rsidRPr="002E6533" w:rsidRDefault="00000000">
            <w:pPr>
              <w:pStyle w:val="Compact"/>
            </w:pPr>
            <w:r w:rsidRPr="002E6533">
              <w:t>Exibir apenas grupos de usuários finais</w:t>
            </w:r>
          </w:p>
        </w:tc>
        <w:tc>
          <w:tcPr>
            <w:tcW w:w="3960" w:type="dxa"/>
          </w:tcPr>
          <w:p w14:paraId="3922844A" w14:textId="77777777" w:rsidR="004470EF" w:rsidRPr="002E6533" w:rsidRDefault="00000000">
            <w:pPr>
              <w:pStyle w:val="Corpodetexto"/>
            </w:pPr>
            <w:r w:rsidRPr="002E6533">
              <w:t>Limita os grupos disponíveis para seleção somente àqueles dos quais o usuário é membro.</w:t>
            </w:r>
          </w:p>
          <w:p w14:paraId="7C39D9C8" w14:textId="77777777" w:rsidR="004470EF" w:rsidRPr="002E6533" w:rsidRDefault="00000000">
            <w:pPr>
              <w:pStyle w:val="Corpodetexto"/>
            </w:pPr>
            <w:r w:rsidRPr="002E6533">
              <w:t>Por exemplo, você seleciona os grupos Vendas, Marketing e Gerência como seleções disponíveis no campo. Se um usuário que for membro apenas do grupo Marketing adicionar um registro no aplicativo, o grupo Marketing será o único disponível para o usuário selecionar no campo Lista de usuários/grupos.</w:t>
            </w:r>
          </w:p>
        </w:tc>
      </w:tr>
      <w:tr w:rsidR="004470EF" w:rsidRPr="002E6533" w14:paraId="7D8CBE28" w14:textId="77777777">
        <w:tc>
          <w:tcPr>
            <w:tcW w:w="3960" w:type="dxa"/>
          </w:tcPr>
          <w:p w14:paraId="7F76CB76" w14:textId="77777777" w:rsidR="004470EF" w:rsidRPr="002E6533" w:rsidRDefault="00000000">
            <w:pPr>
              <w:pStyle w:val="Compact"/>
            </w:pPr>
            <w:r w:rsidRPr="002E6533">
              <w:lastRenderedPageBreak/>
              <w:t>Adotar como padrão grupos do criador do registro</w:t>
            </w:r>
          </w:p>
        </w:tc>
        <w:tc>
          <w:tcPr>
            <w:tcW w:w="3960" w:type="dxa"/>
          </w:tcPr>
          <w:p w14:paraId="0B6859EB" w14:textId="77777777" w:rsidR="004470EF" w:rsidRPr="002E6533" w:rsidRDefault="00000000">
            <w:pPr>
              <w:pStyle w:val="Corpodetexto"/>
            </w:pPr>
            <w:r w:rsidRPr="002E6533">
              <w:t>Inclui somente os grupos para os quais a seleção padrão é o criador de registros.</w:t>
            </w:r>
          </w:p>
          <w:p w14:paraId="3D4E3D26" w14:textId="77777777" w:rsidR="004470EF" w:rsidRPr="002E6533" w:rsidRDefault="00000000">
            <w:pPr>
              <w:pStyle w:val="Corpodetexto"/>
            </w:pPr>
            <w:r w:rsidRPr="002E6533">
              <w:t>Grupos definidos como valores disponíveis para este campo podem ser selecionados por padrão.</w:t>
            </w:r>
          </w:p>
        </w:tc>
      </w:tr>
      <w:tr w:rsidR="004470EF" w:rsidRPr="002E6533" w14:paraId="79EB5471" w14:textId="77777777">
        <w:tc>
          <w:tcPr>
            <w:tcW w:w="3960" w:type="dxa"/>
          </w:tcPr>
          <w:p w14:paraId="1B67FF31" w14:textId="77777777" w:rsidR="004470EF" w:rsidRPr="002E6533" w:rsidRDefault="00000000">
            <w:pPr>
              <w:pStyle w:val="Compact"/>
            </w:pPr>
            <w:r w:rsidRPr="002E6533">
              <w:t>Excluir usuários inativos</w:t>
            </w:r>
          </w:p>
        </w:tc>
        <w:tc>
          <w:tcPr>
            <w:tcW w:w="3960" w:type="dxa"/>
          </w:tcPr>
          <w:p w14:paraId="7FB5BB9C" w14:textId="77777777" w:rsidR="004470EF" w:rsidRPr="002E6533" w:rsidRDefault="00000000">
            <w:pPr>
              <w:pStyle w:val="Compact"/>
            </w:pPr>
            <w:r w:rsidRPr="002E6533">
              <w:t>Exclui usuários inativos cujo status do usuário não está mais ativo e cujo acesso está revogado.</w:t>
            </w:r>
          </w:p>
        </w:tc>
      </w:tr>
    </w:tbl>
    <w:bookmarkEnd w:id="1466"/>
    <w:p w14:paraId="54136E28" w14:textId="77777777" w:rsidR="004470EF" w:rsidRPr="002E6533" w:rsidRDefault="00000000">
      <w:pPr>
        <w:pStyle w:val="Ttulo2"/>
      </w:pPr>
      <w:r w:rsidRPr="002E6533">
        <w:t>Tarefa 6: Configurar o texto de ajuda</w:t>
      </w:r>
    </w:p>
    <w:p w14:paraId="0875DF28"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2CFEC737" w14:textId="77777777" w:rsidR="004470EF" w:rsidRPr="002E6533" w:rsidRDefault="00000000">
      <w:pPr>
        <w:pStyle w:val="Corpodetexto"/>
      </w:pPr>
      <w:r w:rsidRPr="002E6533">
        <w:t>Considere as seguintes diretrizes gerais quando for escrever a ajuda no nível de campo:</w:t>
      </w:r>
    </w:p>
    <w:p w14:paraId="452D5FF9"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78C7A8DF" w14:textId="77777777" w:rsidR="004470EF" w:rsidRPr="002E6533" w:rsidRDefault="00000000">
      <w:pPr>
        <w:pStyle w:val="Compact"/>
      </w:pPr>
      <w:r w:rsidRPr="002E6533">
        <w:t>Utilize sentenças completas sempre que possível.</w:t>
      </w:r>
    </w:p>
    <w:p w14:paraId="1EA675EA" w14:textId="77777777" w:rsidR="004470EF" w:rsidRPr="002E6533" w:rsidRDefault="00000000">
      <w:pPr>
        <w:pStyle w:val="Compact"/>
      </w:pPr>
      <w:r w:rsidRPr="002E6533">
        <w:t>Evite jargões (a não ser que o termo seja muito importante e familiar a seus usuários).</w:t>
      </w:r>
    </w:p>
    <w:p w14:paraId="73065212" w14:textId="77777777" w:rsidR="004470EF" w:rsidRPr="002E6533" w:rsidRDefault="00000000">
      <w:pPr>
        <w:pStyle w:val="Compact"/>
      </w:pPr>
      <w:r w:rsidRPr="002E6533">
        <w:t>Escreva um texto de ajuda que corresponda ao nível das aptidões técnicas dos leitores.</w:t>
      </w:r>
    </w:p>
    <w:p w14:paraId="548761FE" w14:textId="77777777" w:rsidR="004470EF" w:rsidRPr="002E6533" w:rsidRDefault="00000000">
      <w:pPr>
        <w:pStyle w:val="Compact"/>
      </w:pPr>
      <w:r w:rsidRPr="002E6533">
        <w:t>Utilize "você" e "seu" como se estivesse falando diretamente com o usuário.</w:t>
      </w:r>
    </w:p>
    <w:p w14:paraId="68C72503" w14:textId="77777777" w:rsidR="004470EF" w:rsidRPr="002E6533" w:rsidRDefault="00000000">
      <w:pPr>
        <w:pStyle w:val="Compact"/>
      </w:pPr>
      <w:r w:rsidRPr="002E6533">
        <w:t>Considere posicionar o texto de ajuda no formulário de uma pergunta, por exemplo, "Qual é o seu nível de interesse?"</w:t>
      </w:r>
    </w:p>
    <w:p w14:paraId="3AE3D8D4" w14:textId="77777777" w:rsidR="004470EF" w:rsidRPr="002E6533" w:rsidRDefault="00000000">
      <w:pPr>
        <w:pStyle w:val="FirstParagraph"/>
      </w:pPr>
      <w:r w:rsidRPr="002E6533">
        <w:t>Na seção Ajuda de texto, faça o seguinte:</w:t>
      </w:r>
    </w:p>
    <w:p w14:paraId="520216B4" w14:textId="77777777" w:rsidR="004470EF" w:rsidRPr="002E6533" w:rsidRDefault="00000000">
      <w:pPr>
        <w:pStyle w:val="Compact"/>
      </w:pPr>
      <w:r w:rsidRPr="002E6533">
        <w:t>Selecione uma opção de exibição para os modos de edição e visualização.</w:t>
      </w:r>
    </w:p>
    <w:p w14:paraId="352DE17D" w14:textId="77777777" w:rsidR="004470EF" w:rsidRPr="002E6533" w:rsidRDefault="00000000">
      <w:pPr>
        <w:pStyle w:val="FirstParagraph"/>
      </w:pPr>
      <w:r w:rsidRPr="002E6533">
        <w:t>A tabela a seguir descreve as opções.</w:t>
      </w:r>
    </w:p>
    <w:p w14:paraId="3C305A0B"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5216BF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FB2579" w14:textId="77777777" w:rsidR="004470EF" w:rsidRPr="002E6533" w:rsidRDefault="00000000">
            <w:pPr>
              <w:pStyle w:val="Compact"/>
            </w:pPr>
            <w:r w:rsidRPr="002E6533">
              <w:t>Opção</w:t>
            </w:r>
          </w:p>
        </w:tc>
        <w:tc>
          <w:tcPr>
            <w:tcW w:w="3960" w:type="dxa"/>
          </w:tcPr>
          <w:p w14:paraId="2ED965C1" w14:textId="77777777" w:rsidR="004470EF" w:rsidRPr="002E6533" w:rsidRDefault="00000000">
            <w:pPr>
              <w:pStyle w:val="Compact"/>
            </w:pPr>
            <w:r w:rsidRPr="002E6533">
              <w:t>Descrição</w:t>
            </w:r>
          </w:p>
        </w:tc>
      </w:tr>
      <w:tr w:rsidR="004470EF" w:rsidRPr="002E6533" w14:paraId="0B0D2090" w14:textId="77777777">
        <w:tc>
          <w:tcPr>
            <w:tcW w:w="3960" w:type="dxa"/>
          </w:tcPr>
          <w:p w14:paraId="4E36B353" w14:textId="77777777" w:rsidR="004470EF" w:rsidRPr="002E6533" w:rsidRDefault="00000000">
            <w:pPr>
              <w:pStyle w:val="Compact"/>
            </w:pPr>
            <w:r w:rsidRPr="002E6533">
              <w:t>Nenhum</w:t>
            </w:r>
          </w:p>
        </w:tc>
        <w:tc>
          <w:tcPr>
            <w:tcW w:w="3960" w:type="dxa"/>
          </w:tcPr>
          <w:p w14:paraId="238A4887" w14:textId="77777777" w:rsidR="004470EF" w:rsidRPr="002E6533" w:rsidRDefault="00000000">
            <w:pPr>
              <w:pStyle w:val="Compact"/>
            </w:pPr>
            <w:r w:rsidRPr="002E6533">
              <w:t>O texto de ajuda não é exibido.</w:t>
            </w:r>
          </w:p>
        </w:tc>
      </w:tr>
      <w:tr w:rsidR="004470EF" w:rsidRPr="002E6533" w14:paraId="6D63EFB9" w14:textId="77777777">
        <w:tc>
          <w:tcPr>
            <w:tcW w:w="3960" w:type="dxa"/>
          </w:tcPr>
          <w:p w14:paraId="11A6ECA9" w14:textId="77777777" w:rsidR="004470EF" w:rsidRPr="002E6533" w:rsidRDefault="00000000">
            <w:pPr>
              <w:pStyle w:val="Compact"/>
            </w:pPr>
            <w:r w:rsidRPr="002E6533">
              <w:t>Ícone de dica</w:t>
            </w:r>
          </w:p>
        </w:tc>
        <w:tc>
          <w:tcPr>
            <w:tcW w:w="3960" w:type="dxa"/>
          </w:tcPr>
          <w:p w14:paraId="4BD1D9A6" w14:textId="77777777" w:rsidR="004470EF" w:rsidRPr="002E6533" w:rsidRDefault="00000000">
            <w:pPr>
              <w:pStyle w:val="Corpodetexto"/>
            </w:pPr>
            <w:r w:rsidRPr="002E6533">
              <w:t xml:space="preserve">O ícone da Ajuda é exibido ao lado do campo nos modos de edição e </w:t>
            </w:r>
            <w:r w:rsidRPr="002E6533">
              <w:lastRenderedPageBreak/>
              <w:t>visualização. Clique nesse ícone para exibir a ajuda do campo. O aplicativo determina dinamicamente o tamanho da janela da Ajuda com base no número de caracteres no texto.</w:t>
            </w:r>
          </w:p>
          <w:p w14:paraId="4C978F5E" w14:textId="77777777" w:rsidR="004470EF" w:rsidRPr="002E6533" w:rsidRDefault="00000000">
            <w:pPr>
              <w:pStyle w:val="Corpodetexto"/>
            </w:pPr>
            <w:r w:rsidRPr="002E6533">
              <w:t>Informações do campo ao passar o cursor sobre o ícone de ajuda</w:t>
            </w:r>
          </w:p>
        </w:tc>
      </w:tr>
      <w:tr w:rsidR="004470EF" w:rsidRPr="002E6533" w14:paraId="1C236F21" w14:textId="77777777">
        <w:tc>
          <w:tcPr>
            <w:tcW w:w="3960" w:type="dxa"/>
          </w:tcPr>
          <w:p w14:paraId="2DF07F99" w14:textId="77777777" w:rsidR="004470EF" w:rsidRPr="002E6533" w:rsidRDefault="00000000">
            <w:pPr>
              <w:pStyle w:val="Compact"/>
            </w:pPr>
            <w:r w:rsidRPr="002E6533">
              <w:lastRenderedPageBreak/>
              <w:t>Abaixo</w:t>
            </w:r>
          </w:p>
        </w:tc>
        <w:tc>
          <w:tcPr>
            <w:tcW w:w="3960" w:type="dxa"/>
          </w:tcPr>
          <w:p w14:paraId="7E5BDFED" w14:textId="77777777" w:rsidR="004470EF" w:rsidRPr="002E6533" w:rsidRDefault="00000000">
            <w:pPr>
              <w:pStyle w:val="Corpodetexto"/>
            </w:pPr>
            <w:r w:rsidRPr="002E6533">
              <w:t>A Ajuda é exibida abaixo do campo nos modos de edição e visualização.</w:t>
            </w:r>
          </w:p>
          <w:p w14:paraId="25AA9504" w14:textId="77777777" w:rsidR="004470EF" w:rsidRPr="002E6533" w:rsidRDefault="00000000">
            <w:pPr>
              <w:pStyle w:val="Corpodetexto"/>
            </w:pPr>
            <w:r w:rsidRPr="002E6533">
              <w:t>Informações do campo abaixo dele</w:t>
            </w:r>
          </w:p>
        </w:tc>
      </w:tr>
    </w:tbl>
    <w:p w14:paraId="166B1311" w14:textId="77777777" w:rsidR="004470EF" w:rsidRPr="002E6533" w:rsidRDefault="00000000">
      <w:pPr>
        <w:pStyle w:val="Compact"/>
      </w:pPr>
      <w:r w:rsidRPr="002E6533">
        <w:t>Se você estiver usando texto de ajuda, use o Editor de rich text para formatar o texto conforme necessário.</w:t>
      </w:r>
    </w:p>
    <w:p w14:paraId="24C730FE" w14:textId="77777777" w:rsidR="004470EF" w:rsidRPr="002E6533" w:rsidRDefault="00000000">
      <w:pPr>
        <w:pStyle w:val="Ttulo2"/>
      </w:pPr>
      <w:r w:rsidRPr="002E6533">
        <w:t>Tarefa 7: Configurar o acesso ao arquivo</w:t>
      </w:r>
    </w:p>
    <w:p w14:paraId="08AF547F" w14:textId="77777777" w:rsidR="004470EF" w:rsidRPr="002E6533" w:rsidRDefault="00000000">
      <w:pPr>
        <w:pStyle w:val="FirstParagraph"/>
      </w:pPr>
      <w:r w:rsidRPr="002E6533">
        <w:t>Os direitos de acesso determinam se todos os usuários ou apenas usuários ou grupos selecionados têm acesso ao campo.</w:t>
      </w:r>
    </w:p>
    <w:p w14:paraId="494945E8" w14:textId="77777777" w:rsidR="004470EF" w:rsidRPr="002E6533" w:rsidRDefault="00000000">
      <w:pPr>
        <w:pStyle w:val="Corpodetexto"/>
      </w:pPr>
      <w:r w:rsidRPr="002E6533">
        <w:t>Na seção Acesso, faça o seguinte:</w:t>
      </w:r>
    </w:p>
    <w:p w14:paraId="1B0BB0D9" w14:textId="77777777" w:rsidR="004470EF" w:rsidRPr="002E6533" w:rsidRDefault="00000000">
      <w:r w:rsidRPr="002E6533">
        <w:t>Selecione Público ou Privado.</w:t>
      </w:r>
    </w:p>
    <w:p w14:paraId="2A8C26F6" w14:textId="77777777" w:rsidR="004470EF" w:rsidRPr="002E6533" w:rsidRDefault="00000000">
      <w:r w:rsidRPr="002E6533">
        <w:rPr>
          <w:b/>
          <w:bCs/>
        </w:rPr>
        <w:t>Observação:</w:t>
      </w:r>
      <w:r w:rsidRPr="002E6533">
        <w:t xml:space="preserve"> Campos-chave devem ser públicos.</w:t>
      </w:r>
    </w:p>
    <w:p w14:paraId="5DBF72B3"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14A013DF" w14:textId="77777777" w:rsidR="004470EF" w:rsidRPr="002E6533" w:rsidRDefault="00000000">
      <w:pPr>
        <w:pStyle w:val="Ttulo1"/>
      </w:pPr>
      <w:bookmarkStart w:id="1467" w:name="adicionando-campos-de-votação"/>
      <w:bookmarkEnd w:id="1465"/>
      <w:r w:rsidRPr="002E6533">
        <w:t>Adicionando campos de votação</w:t>
      </w:r>
    </w:p>
    <w:p w14:paraId="5C27197E" w14:textId="77777777" w:rsidR="004470EF" w:rsidRPr="002E6533" w:rsidRDefault="00000000">
      <w:pPr>
        <w:pStyle w:val="FirstParagraph"/>
      </w:pPr>
      <w:r w:rsidRPr="002E6533">
        <w:t>O campo Votação permite que os usuários avaliem um registro de 2 maneiras. Uma contagem do total de votos permite que os usuários votem a favor ou contra um registro de conteúdo. A cada voto é atribuído um peso, que é determinado pelo administrador do campo. O campo exibe o total de votos para o registro. Uma contagem da média de votos permite que os usuários avaliem o registro com base em um intervalo de 1 a 5. Todos os votos são calculados para que se obtenha a avaliação geral, que o campo reflete.</w:t>
      </w:r>
    </w:p>
    <w:p w14:paraId="6309DB8D" w14:textId="77777777" w:rsidR="004470EF" w:rsidRPr="002E6533" w:rsidRDefault="00000000">
      <w:pPr>
        <w:pStyle w:val="Corpodetexto"/>
      </w:pPr>
      <w:r w:rsidRPr="002E6533">
        <w:t xml:space="preserve">Ao configurar as regras de redefinição de votação, você pode determinar quando redefinir os votos no campo de votação, caso necessário. As duas opções do campo oferecem a capacidade a um grupo definido de usuários. Você pode permitir que os administradores do campo visualizem um relatório detalhado quando cada usuário </w:t>
      </w:r>
      <w:r w:rsidRPr="002E6533">
        <w:lastRenderedPageBreak/>
        <w:t>tiver votado no conteúdo, juntamente com a avaliação fornecida. Este campo dá acesso ao relatório Detalhes do campo de votação. Esse relatório lista o usuário, o endereço de e-mail, a data e avaliação do campo.</w:t>
      </w:r>
    </w:p>
    <w:p w14:paraId="0C3895D4" w14:textId="77777777" w:rsidR="004470EF" w:rsidRPr="002E6533" w:rsidRDefault="00000000">
      <w:pPr>
        <w:pStyle w:val="Corpodetexto"/>
      </w:pPr>
      <w:r w:rsidRPr="002E6533">
        <w:t>Nesta página</w:t>
      </w:r>
    </w:p>
    <w:p w14:paraId="71D8A52D" w14:textId="77777777" w:rsidR="004470EF" w:rsidRPr="002E6533" w:rsidRDefault="004470EF">
      <w:pPr>
        <w:pStyle w:val="Compact"/>
      </w:pPr>
      <w:hyperlink w:anchor="Tarefa1Criarocampo">
        <w:r w:rsidRPr="002E6533">
          <w:rPr>
            <w:rStyle w:val="Hyperlink"/>
          </w:rPr>
          <w:t>Tarefa 1: Criar o campo</w:t>
        </w:r>
      </w:hyperlink>
    </w:p>
    <w:p w14:paraId="1F45B446" w14:textId="77777777" w:rsidR="004470EF" w:rsidRPr="002E6533" w:rsidRDefault="004470EF">
      <w:pPr>
        <w:pStyle w:val="Compact"/>
      </w:pPr>
      <w:hyperlink w:anchor="Tarefa2Configurarasop%C3%A7%C3%B5es">
        <w:r w:rsidRPr="002E6533">
          <w:rPr>
            <w:rStyle w:val="Hyperlink"/>
          </w:rPr>
          <w:t>Tarefa 2: Configurar as opções</w:t>
        </w:r>
      </w:hyperlink>
    </w:p>
    <w:p w14:paraId="50219DE5" w14:textId="77777777" w:rsidR="004470EF" w:rsidRPr="002E6533" w:rsidRDefault="004470EF">
      <w:pPr>
        <w:pStyle w:val="Compact"/>
      </w:pPr>
      <w:hyperlink w:anchor="X14301b0c3cfaf87a1e8818226ed127cdfce48b0">
        <w:r w:rsidRPr="002E6533">
          <w:rPr>
            <w:rStyle w:val="Hyperlink"/>
          </w:rPr>
          <w:t>Tarefa 3: Definir as opções de configuração</w:t>
        </w:r>
      </w:hyperlink>
    </w:p>
    <w:p w14:paraId="34B34A6F" w14:textId="77777777" w:rsidR="004470EF" w:rsidRPr="002E6533" w:rsidRDefault="004470EF">
      <w:pPr>
        <w:pStyle w:val="Compact"/>
      </w:pPr>
      <w:hyperlink w:anchor="Xf2a3da08dfe1edbd25a2f320841098bdf8f2939">
        <w:r w:rsidRPr="002E6533">
          <w:rPr>
            <w:rStyle w:val="Hyperlink"/>
          </w:rPr>
          <w:t>Tarefa 4: Definir regras de redefinição de votação</w:t>
        </w:r>
      </w:hyperlink>
    </w:p>
    <w:p w14:paraId="5D3B61E8" w14:textId="77777777" w:rsidR="004470EF" w:rsidRPr="002E6533" w:rsidRDefault="004470EF">
      <w:pPr>
        <w:pStyle w:val="Compact"/>
      </w:pPr>
      <w:hyperlink w:anchor="Tarefa5Configurarotextodeajuda">
        <w:r w:rsidRPr="002E6533">
          <w:rPr>
            <w:rStyle w:val="Hyperlink"/>
          </w:rPr>
          <w:t>Tarefa 5: Configurar o texto de ajuda</w:t>
        </w:r>
      </w:hyperlink>
    </w:p>
    <w:p w14:paraId="4A27FC77" w14:textId="77777777" w:rsidR="004470EF" w:rsidRPr="002E6533" w:rsidRDefault="004470EF">
      <w:pPr>
        <w:pStyle w:val="Compact"/>
      </w:pPr>
      <w:hyperlink w:anchor="Tarefa6Configuraroacessoaoarquivo">
        <w:r w:rsidRPr="002E6533">
          <w:rPr>
            <w:rStyle w:val="Hyperlink"/>
          </w:rPr>
          <w:t>Tarefa 6: Configurar o acesso ao arquivo</w:t>
        </w:r>
      </w:hyperlink>
    </w:p>
    <w:p w14:paraId="7B0D2C61" w14:textId="77777777" w:rsidR="004470EF" w:rsidRPr="002E6533" w:rsidRDefault="00000000">
      <w:pPr>
        <w:pStyle w:val="Ttulo2"/>
      </w:pPr>
      <w:r w:rsidRPr="002E6533">
        <w:t>Tarefa 1: Criar o campo</w:t>
      </w:r>
    </w:p>
    <w:p w14:paraId="436C8C8F" w14:textId="77777777" w:rsidR="004470EF" w:rsidRPr="002E6533" w:rsidRDefault="00000000">
      <w:pPr>
        <w:pStyle w:val="Compact"/>
      </w:pPr>
      <w:r w:rsidRPr="002E6533">
        <w:t>Em seu aplicativo, acesse a guia Designer &gt; guia Layout &gt; painel Objetos &gt; e clique em Adicionar novo.</w:t>
      </w:r>
    </w:p>
    <w:p w14:paraId="36592596" w14:textId="77777777" w:rsidR="004470EF" w:rsidRPr="002E6533" w:rsidRDefault="00000000">
      <w:r w:rsidRPr="002E6533">
        <w:t>Selecione o tipo de campo, digite um nome e clique em Criar campo.</w:t>
      </w:r>
    </w:p>
    <w:p w14:paraId="1503CAF4" w14:textId="77777777" w:rsidR="004470EF" w:rsidRPr="002E6533" w:rsidRDefault="00000000">
      <w:r w:rsidRPr="002E6533">
        <w:t>Diretrizes de nome de campo:</w:t>
      </w:r>
    </w:p>
    <w:p w14:paraId="4D8DB5DA"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50864369"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49D4FD78"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0B0CB4C5"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017FAAAF"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19C3A922" w14:textId="77777777" w:rsidR="004470EF" w:rsidRPr="002E6533" w:rsidRDefault="00000000">
      <w:r w:rsidRPr="002E6533">
        <w:t>Na seção Informações gerais, digite uma descrição.</w:t>
      </w:r>
    </w:p>
    <w:p w14:paraId="023C419E"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CADF538"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r>
      <w:r w:rsidRPr="002E6533">
        <w:lastRenderedPageBreak/>
        <w:t>&lt;body class="c0"&gt;</w:t>
      </w:r>
      <w:r w:rsidRPr="002E6533">
        <w:br/>
        <w:t>&lt;p class="c1"&gt;This is a text field.&lt;/p&gt;</w:t>
      </w:r>
      <w:r w:rsidRPr="002E6533">
        <w:br/>
        <w:t>&lt;/body&gt;</w:t>
      </w:r>
      <w:r w:rsidRPr="002E6533">
        <w:br/>
        <w:t>&lt;/html&gt;</w:t>
      </w:r>
    </w:p>
    <w:p w14:paraId="18A54AFD"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183A9258" w14:textId="77777777" w:rsidR="004470EF" w:rsidRPr="002E6533" w:rsidRDefault="00000000">
      <w:pPr>
        <w:pStyle w:val="Ttulo2"/>
      </w:pPr>
      <w:bookmarkStart w:id="1468" w:name="tarefa-2-configurar-as-opções"/>
      <w:r w:rsidRPr="002E6533">
        <w:t>Tarefa 2: Configurar as opções</w:t>
      </w:r>
    </w:p>
    <w:p w14:paraId="1A0D09EB" w14:textId="77777777" w:rsidR="004470EF" w:rsidRPr="002E6533" w:rsidRDefault="00000000">
      <w:pPr>
        <w:pStyle w:val="FirstParagraph"/>
      </w:pPr>
      <w:r w:rsidRPr="002E6533">
        <w:t>Na seção Opções, selecione todas as opções a seguir que se aplicam ao campo.</w:t>
      </w:r>
    </w:p>
    <w:p w14:paraId="01424EF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66AC27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DB53D5" w14:textId="77777777" w:rsidR="004470EF" w:rsidRPr="002E6533" w:rsidRDefault="00000000">
            <w:pPr>
              <w:pStyle w:val="Compact"/>
            </w:pPr>
            <w:r w:rsidRPr="002E6533">
              <w:t>Opção</w:t>
            </w:r>
          </w:p>
        </w:tc>
        <w:tc>
          <w:tcPr>
            <w:tcW w:w="3960" w:type="dxa"/>
          </w:tcPr>
          <w:p w14:paraId="642BFBE1" w14:textId="77777777" w:rsidR="004470EF" w:rsidRPr="002E6533" w:rsidRDefault="00000000">
            <w:pPr>
              <w:pStyle w:val="Compact"/>
            </w:pPr>
            <w:r w:rsidRPr="002E6533">
              <w:t>Descrição</w:t>
            </w:r>
          </w:p>
        </w:tc>
      </w:tr>
      <w:tr w:rsidR="004470EF" w:rsidRPr="002E6533" w14:paraId="5926738F" w14:textId="77777777">
        <w:tc>
          <w:tcPr>
            <w:tcW w:w="3960" w:type="dxa"/>
          </w:tcPr>
          <w:p w14:paraId="48B29C34" w14:textId="77777777" w:rsidR="004470EF" w:rsidRPr="002E6533" w:rsidRDefault="00000000">
            <w:pPr>
              <w:pStyle w:val="Compact"/>
            </w:pPr>
            <w:r w:rsidRPr="002E6533">
              <w:t>Tornar este campo pesquisável</w:t>
            </w:r>
          </w:p>
        </w:tc>
        <w:tc>
          <w:tcPr>
            <w:tcW w:w="3960" w:type="dxa"/>
          </w:tcPr>
          <w:p w14:paraId="071F5C59" w14:textId="77777777" w:rsidR="004470EF" w:rsidRPr="002E6533" w:rsidRDefault="00000000">
            <w:pPr>
              <w:pStyle w:val="Compact"/>
            </w:pPr>
            <w:r w:rsidRPr="002E6533">
              <w:t>Disponibiliza este campo para exibição em todos os resultados da pesquisa.</w:t>
            </w:r>
          </w:p>
        </w:tc>
      </w:tr>
      <w:tr w:rsidR="004470EF" w:rsidRPr="002E6533" w14:paraId="0AA2DA90" w14:textId="77777777">
        <w:tc>
          <w:tcPr>
            <w:tcW w:w="3960" w:type="dxa"/>
          </w:tcPr>
          <w:p w14:paraId="332C1BC0" w14:textId="77777777" w:rsidR="004470EF" w:rsidRPr="002E6533" w:rsidRDefault="00000000">
            <w:pPr>
              <w:pStyle w:val="Compact"/>
            </w:pPr>
            <w:r w:rsidRPr="002E6533">
              <w:t>Exibir este campo nos resultados da pesquisa global</w:t>
            </w:r>
          </w:p>
        </w:tc>
        <w:tc>
          <w:tcPr>
            <w:tcW w:w="3960" w:type="dxa"/>
          </w:tcPr>
          <w:p w14:paraId="3E3176AF"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4B1C74B1" w14:textId="77777777">
        <w:tc>
          <w:tcPr>
            <w:tcW w:w="3960" w:type="dxa"/>
          </w:tcPr>
          <w:p w14:paraId="24A788A0" w14:textId="77777777" w:rsidR="004470EF" w:rsidRPr="002E6533" w:rsidRDefault="00000000">
            <w:pPr>
              <w:pStyle w:val="Compact"/>
            </w:pPr>
            <w:r w:rsidRPr="002E6533">
              <w:t>Validar este campo quando houver alterações de valores no registro</w:t>
            </w:r>
          </w:p>
        </w:tc>
        <w:tc>
          <w:tcPr>
            <w:tcW w:w="3960" w:type="dxa"/>
          </w:tcPr>
          <w:p w14:paraId="4A313273" w14:textId="77777777" w:rsidR="004470EF" w:rsidRPr="002E6533" w:rsidRDefault="00000000">
            <w:pPr>
              <w:pStyle w:val="Corpodetexto"/>
            </w:pPr>
            <w:r w:rsidRPr="002E6533">
              <w:t>Faz com que um campo seja validado sempre que houver alterações de valores em um registro.</w:t>
            </w:r>
          </w:p>
          <w:p w14:paraId="5C6934D3" w14:textId="77777777" w:rsidR="004470EF" w:rsidRPr="002E6533" w:rsidRDefault="00000000">
            <w:pPr>
              <w:pStyle w:val="Corpodetexto"/>
            </w:pPr>
            <w:r w:rsidRPr="002E6533">
              <w:t>Se essa opção não estiver selecionada, o campo será validado apenas quando o valor nele for alterado.</w:t>
            </w:r>
          </w:p>
        </w:tc>
      </w:tr>
    </w:tbl>
    <w:p w14:paraId="1DB595AD" w14:textId="77777777" w:rsidR="004470EF" w:rsidRPr="002E6533" w:rsidRDefault="00000000">
      <w:pPr>
        <w:pStyle w:val="Ttulo2"/>
      </w:pPr>
      <w:bookmarkStart w:id="1469" w:name="X189af86f2719a591e5400c33d6358b6b68feed4"/>
      <w:bookmarkEnd w:id="1468"/>
      <w:r w:rsidRPr="002E6533">
        <w:t>Tarefa 3: Definir as opções de configuração</w:t>
      </w:r>
    </w:p>
    <w:p w14:paraId="5A3BCC7D" w14:textId="77777777" w:rsidR="004470EF" w:rsidRPr="002E6533" w:rsidRDefault="00000000">
      <w:pPr>
        <w:pStyle w:val="FirstParagraph"/>
      </w:pPr>
      <w:r w:rsidRPr="002E6533">
        <w:t>Na seção Configuração, defina as opções a seguir.</w:t>
      </w:r>
    </w:p>
    <w:p w14:paraId="4320AB8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D62E27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23FC0" w14:textId="77777777" w:rsidR="004470EF" w:rsidRPr="002E6533" w:rsidRDefault="00000000">
            <w:pPr>
              <w:pStyle w:val="Compact"/>
            </w:pPr>
            <w:r w:rsidRPr="002E6533">
              <w:t>Opção</w:t>
            </w:r>
          </w:p>
        </w:tc>
        <w:tc>
          <w:tcPr>
            <w:tcW w:w="3960" w:type="dxa"/>
          </w:tcPr>
          <w:p w14:paraId="6F34886E" w14:textId="77777777" w:rsidR="004470EF" w:rsidRPr="002E6533" w:rsidRDefault="00000000">
            <w:pPr>
              <w:pStyle w:val="Compact"/>
            </w:pPr>
            <w:r w:rsidRPr="002E6533">
              <w:t>Descrição</w:t>
            </w:r>
          </w:p>
        </w:tc>
      </w:tr>
      <w:tr w:rsidR="004470EF" w:rsidRPr="002E6533" w14:paraId="561F4BC1" w14:textId="77777777">
        <w:tc>
          <w:tcPr>
            <w:tcW w:w="3960" w:type="dxa"/>
          </w:tcPr>
          <w:p w14:paraId="6595D3E7" w14:textId="77777777" w:rsidR="004470EF" w:rsidRPr="002E6533" w:rsidRDefault="00000000">
            <w:pPr>
              <w:pStyle w:val="Compact"/>
            </w:pPr>
            <w:r w:rsidRPr="002E6533">
              <w:t>Contagem de votos</w:t>
            </w:r>
          </w:p>
        </w:tc>
        <w:tc>
          <w:tcPr>
            <w:tcW w:w="3960" w:type="dxa"/>
          </w:tcPr>
          <w:p w14:paraId="3FEF305E" w14:textId="77777777" w:rsidR="004470EF" w:rsidRPr="002E6533" w:rsidRDefault="00000000">
            <w:pPr>
              <w:pStyle w:val="Compact"/>
            </w:pPr>
            <w:r w:rsidRPr="002E6533">
              <w:t>Especifica se os resultados devem exibir um número total de votos recebidos ou uma média das avaliações fornecidas pelos usuários finais.</w:t>
            </w:r>
          </w:p>
        </w:tc>
      </w:tr>
      <w:tr w:rsidR="004470EF" w:rsidRPr="002E6533" w14:paraId="06D22CCC" w14:textId="77777777">
        <w:tc>
          <w:tcPr>
            <w:tcW w:w="3960" w:type="dxa"/>
          </w:tcPr>
          <w:p w14:paraId="09AA2181" w14:textId="77777777" w:rsidR="004470EF" w:rsidRPr="002E6533" w:rsidRDefault="00000000">
            <w:pPr>
              <w:pStyle w:val="Compact"/>
            </w:pPr>
            <w:r w:rsidRPr="002E6533">
              <w:t>Peso do voto</w:t>
            </w:r>
          </w:p>
        </w:tc>
        <w:tc>
          <w:tcPr>
            <w:tcW w:w="3960" w:type="dxa"/>
          </w:tcPr>
          <w:p w14:paraId="5ED4050A" w14:textId="77777777" w:rsidR="004470EF" w:rsidRPr="002E6533" w:rsidRDefault="00000000">
            <w:pPr>
              <w:pStyle w:val="Compact"/>
            </w:pPr>
            <w:r w:rsidRPr="002E6533">
              <w:t>Especifica quanto vale cada voto. Por exemplo, se o peso do voto for "10" e dez usuários tiverem enviado um voto, o valor total exibido será "100".</w:t>
            </w:r>
          </w:p>
        </w:tc>
      </w:tr>
      <w:tr w:rsidR="004470EF" w:rsidRPr="002E6533" w14:paraId="7D3BC2EC" w14:textId="77777777">
        <w:tc>
          <w:tcPr>
            <w:tcW w:w="3960" w:type="dxa"/>
          </w:tcPr>
          <w:p w14:paraId="480D519F" w14:textId="77777777" w:rsidR="004470EF" w:rsidRPr="002E6533" w:rsidRDefault="00000000">
            <w:pPr>
              <w:pStyle w:val="Compact"/>
            </w:pPr>
            <w:r w:rsidRPr="002E6533">
              <w:lastRenderedPageBreak/>
              <w:t>Administradores do campo</w:t>
            </w:r>
          </w:p>
        </w:tc>
        <w:tc>
          <w:tcPr>
            <w:tcW w:w="3960" w:type="dxa"/>
          </w:tcPr>
          <w:p w14:paraId="42010D7D" w14:textId="77777777" w:rsidR="004470EF" w:rsidRPr="002E6533" w:rsidRDefault="00000000">
            <w:pPr>
              <w:pStyle w:val="Corpodetexto"/>
            </w:pPr>
            <w:r w:rsidRPr="002E6533">
              <w:t>Designa usuários e grupos específicos como administradores de campo para o subformulário ou campo de votação. Esses usuários e grupos específicos podem editar e excluir qualquer entrada feita no campo.</w:t>
            </w:r>
          </w:p>
          <w:p w14:paraId="3D6F4E40" w14:textId="77777777" w:rsidR="004470EF" w:rsidRPr="002E6533" w:rsidRDefault="00000000">
            <w:pPr>
              <w:pStyle w:val="Corpodetexto"/>
            </w:pPr>
            <w:r w:rsidRPr="002E6533">
              <w:t>Para selecionar usuários e grupos, na lista Administradores do campo, clique em Reticências e selecione os usuários e grupos que deseja designar como administradores do campo Subformulário.</w:t>
            </w:r>
          </w:p>
          <w:p w14:paraId="7219BEEB" w14:textId="77777777" w:rsidR="004470EF" w:rsidRPr="002E6533" w:rsidRDefault="00000000">
            <w:pPr>
              <w:pStyle w:val="Corpodetexto"/>
            </w:pPr>
            <w:r w:rsidRPr="002E6533">
              <w:t>Os direitos de criação, leitura, atualização e exclusão disponíveis para um administrador de campos dependem dos direitos em vigor para o objeto pai, como um aplicativo ou um questionário.</w:t>
            </w:r>
          </w:p>
          <w:p w14:paraId="60BE3D1F" w14:textId="77777777" w:rsidR="004470EF" w:rsidRPr="002E6533" w:rsidRDefault="00000000">
            <w:pPr>
              <w:pStyle w:val="Corpodetexto"/>
            </w:pPr>
            <w:r w:rsidRPr="002E6533">
              <w:t>Se os objetos pais só tiverem direitos de criação e leitura, por exemplo, o campo de subformulário no objeto ficará restrito a esses direitos.</w:t>
            </w:r>
          </w:p>
        </w:tc>
      </w:tr>
    </w:tbl>
    <w:p w14:paraId="78B1D0D1" w14:textId="77777777" w:rsidR="004470EF" w:rsidRPr="002E6533" w:rsidRDefault="00000000">
      <w:pPr>
        <w:pStyle w:val="Ttulo2"/>
      </w:pPr>
      <w:bookmarkStart w:id="1470" w:name="X0a1366231cab635c10dfd288f69018f427aceb4"/>
      <w:bookmarkEnd w:id="1469"/>
      <w:r w:rsidRPr="002E6533">
        <w:t>Tarefa 4: Definir regras de redefinição de votação</w:t>
      </w:r>
    </w:p>
    <w:p w14:paraId="58A4D025" w14:textId="77777777" w:rsidR="004470EF" w:rsidRPr="002E6533" w:rsidRDefault="00000000">
      <w:pPr>
        <w:pStyle w:val="FirstParagraph"/>
      </w:pPr>
      <w:r w:rsidRPr="002E6533">
        <w:t>Na seção Regras de Redefinição de Votação, informe as regras de descarte de votos gravados. Se você não configurar as regras de redefinição de votação, os votos nunca são descartados</w:t>
      </w:r>
    </w:p>
    <w:p w14:paraId="45D1FCC6" w14:textId="77777777" w:rsidR="004470EF" w:rsidRPr="002E6533" w:rsidRDefault="00000000">
      <w:pPr>
        <w:pStyle w:val="TableCaption"/>
      </w:pPr>
      <w:r w:rsidRPr="002E6533">
        <w:t>A tabela a seguir descreve os critérios de filtragem. Cada linha representa 1 conjunto de critérios de filtro.</w:t>
      </w:r>
    </w:p>
    <w:tbl>
      <w:tblPr>
        <w:tblStyle w:val="Table"/>
        <w:tblW w:w="5000" w:type="pct"/>
        <w:tblLayout w:type="fixed"/>
        <w:tblLook w:val="0020" w:firstRow="1" w:lastRow="0" w:firstColumn="0" w:lastColumn="0" w:noHBand="0" w:noVBand="0"/>
      </w:tblPr>
      <w:tblGrid>
        <w:gridCol w:w="4527"/>
        <w:gridCol w:w="4527"/>
      </w:tblGrid>
      <w:tr w:rsidR="004470EF" w:rsidRPr="002E6533" w14:paraId="0F0E9A4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DB0FE6" w14:textId="77777777" w:rsidR="004470EF" w:rsidRPr="002E6533" w:rsidRDefault="00000000">
            <w:pPr>
              <w:pStyle w:val="Compact"/>
            </w:pPr>
            <w:r w:rsidRPr="002E6533">
              <w:t>Opção</w:t>
            </w:r>
          </w:p>
        </w:tc>
        <w:tc>
          <w:tcPr>
            <w:tcW w:w="3960" w:type="dxa"/>
          </w:tcPr>
          <w:p w14:paraId="25FDA779" w14:textId="77777777" w:rsidR="004470EF" w:rsidRPr="002E6533" w:rsidRDefault="00000000">
            <w:pPr>
              <w:pStyle w:val="Compact"/>
            </w:pPr>
            <w:r w:rsidRPr="002E6533">
              <w:t>Descrição</w:t>
            </w:r>
          </w:p>
        </w:tc>
      </w:tr>
      <w:tr w:rsidR="004470EF" w:rsidRPr="002E6533" w14:paraId="77218BB8" w14:textId="77777777">
        <w:tc>
          <w:tcPr>
            <w:tcW w:w="3960" w:type="dxa"/>
          </w:tcPr>
          <w:p w14:paraId="3E41A761" w14:textId="77777777" w:rsidR="004470EF" w:rsidRPr="002E6533" w:rsidRDefault="00000000">
            <w:pPr>
              <w:pStyle w:val="Compact"/>
            </w:pPr>
            <w:r w:rsidRPr="002E6533">
              <w:t>Nome do campo</w:t>
            </w:r>
          </w:p>
        </w:tc>
        <w:tc>
          <w:tcPr>
            <w:tcW w:w="3960" w:type="dxa"/>
          </w:tcPr>
          <w:p w14:paraId="77BF0B4D" w14:textId="77777777" w:rsidR="004470EF" w:rsidRPr="002E6533" w:rsidRDefault="00000000">
            <w:pPr>
              <w:pStyle w:val="Compact"/>
            </w:pPr>
            <w:r w:rsidRPr="002E6533">
              <w:t>Especifica valores para criar uma condição selecionando o campo a ser avaliado.</w:t>
            </w:r>
          </w:p>
        </w:tc>
      </w:tr>
      <w:tr w:rsidR="004470EF" w:rsidRPr="002E6533" w14:paraId="67830222" w14:textId="77777777">
        <w:tc>
          <w:tcPr>
            <w:tcW w:w="3960" w:type="dxa"/>
          </w:tcPr>
          <w:p w14:paraId="5CFA10B2" w14:textId="77777777" w:rsidR="004470EF" w:rsidRPr="002E6533" w:rsidRDefault="00000000">
            <w:pPr>
              <w:pStyle w:val="Compact"/>
            </w:pPr>
            <w:r w:rsidRPr="002E6533">
              <w:t>Operador</w:t>
            </w:r>
          </w:p>
        </w:tc>
        <w:tc>
          <w:tcPr>
            <w:tcW w:w="3960" w:type="dxa"/>
          </w:tcPr>
          <w:p w14:paraId="005F6A70" w14:textId="77777777" w:rsidR="004470EF" w:rsidRPr="002E6533" w:rsidRDefault="00000000">
            <w:pPr>
              <w:pStyle w:val="Compact"/>
            </w:pPr>
            <w:r w:rsidRPr="002E6533">
              <w:t>Fornece o filtro que avalia o campo na criação de uma condição. Os operadores disponíveis dependem do tipo de campo selecionado em Campo a ser avaliado.</w:t>
            </w:r>
          </w:p>
        </w:tc>
      </w:tr>
      <w:tr w:rsidR="004470EF" w:rsidRPr="002E6533" w14:paraId="57DF8456" w14:textId="77777777">
        <w:tc>
          <w:tcPr>
            <w:tcW w:w="3960" w:type="dxa"/>
          </w:tcPr>
          <w:p w14:paraId="27F5BC14" w14:textId="77777777" w:rsidR="004470EF" w:rsidRPr="002E6533" w:rsidRDefault="00000000">
            <w:pPr>
              <w:pStyle w:val="Compact"/>
            </w:pPr>
            <w:r w:rsidRPr="002E6533">
              <w:t>Valor(es)</w:t>
            </w:r>
          </w:p>
        </w:tc>
        <w:tc>
          <w:tcPr>
            <w:tcW w:w="3960" w:type="dxa"/>
          </w:tcPr>
          <w:p w14:paraId="193D1872" w14:textId="77777777" w:rsidR="004470EF" w:rsidRPr="002E6533" w:rsidRDefault="00000000">
            <w:pPr>
              <w:pStyle w:val="Compact"/>
            </w:pPr>
            <w:r w:rsidRPr="002E6533">
              <w:t xml:space="preserve">Abre a pesquisa de registro, permitindo </w:t>
            </w:r>
            <w:r w:rsidRPr="002E6533">
              <w:lastRenderedPageBreak/>
              <w:t>que os usuários escolham quais valores devem ser adicionados à condição.</w:t>
            </w:r>
          </w:p>
        </w:tc>
      </w:tr>
      <w:tr w:rsidR="004470EF" w:rsidRPr="002E6533" w14:paraId="2DDF4962" w14:textId="77777777">
        <w:tc>
          <w:tcPr>
            <w:tcW w:w="3960" w:type="dxa"/>
          </w:tcPr>
          <w:p w14:paraId="34E4B68D" w14:textId="77777777" w:rsidR="004470EF" w:rsidRPr="002E6533" w:rsidRDefault="00000000">
            <w:pPr>
              <w:pStyle w:val="Compact"/>
            </w:pPr>
            <w:r w:rsidRPr="002E6533">
              <w:lastRenderedPageBreak/>
              <w:t>Relacionamento</w:t>
            </w:r>
          </w:p>
        </w:tc>
        <w:tc>
          <w:tcPr>
            <w:tcW w:w="3960" w:type="dxa"/>
          </w:tcPr>
          <w:p w14:paraId="453C1ADC" w14:textId="77777777" w:rsidR="004470EF" w:rsidRPr="002E6533" w:rsidRDefault="00000000">
            <w:pPr>
              <w:pStyle w:val="Compact"/>
            </w:pPr>
            <w:r w:rsidRPr="002E6533">
              <w:t>Conecta 2 ou mais condições. Se você criou mais de 1 condição, pode aplicar lógica avançada a seus critérios de pesquisa.</w:t>
            </w:r>
          </w:p>
        </w:tc>
      </w:tr>
      <w:tr w:rsidR="004470EF" w:rsidRPr="002E6533" w14:paraId="1D8E659E" w14:textId="77777777">
        <w:tc>
          <w:tcPr>
            <w:tcW w:w="3960" w:type="dxa"/>
          </w:tcPr>
          <w:p w14:paraId="6A0EF7CF" w14:textId="77777777" w:rsidR="004470EF" w:rsidRPr="002E6533" w:rsidRDefault="00000000">
            <w:pPr>
              <w:pStyle w:val="Compact"/>
            </w:pPr>
            <w:r w:rsidRPr="002E6533">
              <w:t>Ações</w:t>
            </w:r>
          </w:p>
        </w:tc>
        <w:tc>
          <w:tcPr>
            <w:tcW w:w="3960" w:type="dxa"/>
          </w:tcPr>
          <w:p w14:paraId="5B45BDC7" w14:textId="77777777" w:rsidR="004470EF" w:rsidRPr="002E6533" w:rsidRDefault="00000000">
            <w:pPr>
              <w:pStyle w:val="Compact"/>
            </w:pPr>
            <w:r w:rsidRPr="002E6533">
              <w:t>Remove todos os dados especificados ao clicar em Remover.</w:t>
            </w:r>
          </w:p>
        </w:tc>
      </w:tr>
      <w:tr w:rsidR="004470EF" w:rsidRPr="002E6533" w14:paraId="351261F3" w14:textId="77777777">
        <w:tc>
          <w:tcPr>
            <w:tcW w:w="3960" w:type="dxa"/>
          </w:tcPr>
          <w:p w14:paraId="7ADD2E92" w14:textId="77777777" w:rsidR="004470EF" w:rsidRPr="002E6533" w:rsidRDefault="00000000">
            <w:pPr>
              <w:pStyle w:val="Compact"/>
            </w:pPr>
            <w:r w:rsidRPr="002E6533">
              <w:t>Lógica avançada do operador</w:t>
            </w:r>
          </w:p>
        </w:tc>
        <w:tc>
          <w:tcPr>
            <w:tcW w:w="3960" w:type="dxa"/>
          </w:tcPr>
          <w:p w14:paraId="12507E85" w14:textId="77777777" w:rsidR="004470EF" w:rsidRPr="002E6533" w:rsidRDefault="00000000">
            <w:pPr>
              <w:pStyle w:val="Compact"/>
            </w:pPr>
            <w:r w:rsidRPr="002E6533">
              <w:t>Forma relacionamentos entre 2 ou mais condições.</w:t>
            </w:r>
          </w:p>
        </w:tc>
      </w:tr>
    </w:tbl>
    <w:p w14:paraId="1D447282" w14:textId="77777777" w:rsidR="004470EF" w:rsidRPr="002E6533" w:rsidRDefault="00000000">
      <w:pPr>
        <w:pStyle w:val="Ttulo2"/>
      </w:pPr>
      <w:bookmarkStart w:id="1471" w:name="tarefa-5-configurar-o-texto-de-ajuda"/>
      <w:bookmarkEnd w:id="1470"/>
      <w:r w:rsidRPr="002E6533">
        <w:t>Tarefa 5: Configurar o texto de ajuda</w:t>
      </w:r>
    </w:p>
    <w:p w14:paraId="65E9A6C9"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4FB06AC0" w14:textId="77777777" w:rsidR="004470EF" w:rsidRPr="002E6533" w:rsidRDefault="00000000">
      <w:pPr>
        <w:pStyle w:val="Corpodetexto"/>
      </w:pPr>
      <w:r w:rsidRPr="002E6533">
        <w:t>Considere as seguintes diretrizes gerais quando for escrever a ajuda no nível de campo:</w:t>
      </w:r>
    </w:p>
    <w:p w14:paraId="3DFC19A6"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0B70BD3D" w14:textId="77777777" w:rsidR="004470EF" w:rsidRPr="002E6533" w:rsidRDefault="00000000">
      <w:pPr>
        <w:pStyle w:val="Compact"/>
      </w:pPr>
      <w:r w:rsidRPr="002E6533">
        <w:t>Utilize sentenças completas sempre que possível.</w:t>
      </w:r>
    </w:p>
    <w:p w14:paraId="7F188F05" w14:textId="77777777" w:rsidR="004470EF" w:rsidRPr="002E6533" w:rsidRDefault="00000000">
      <w:pPr>
        <w:pStyle w:val="Compact"/>
      </w:pPr>
      <w:r w:rsidRPr="002E6533">
        <w:t>Evite jargões (a não ser que o termo seja muito importante e familiar a seus usuários).</w:t>
      </w:r>
    </w:p>
    <w:p w14:paraId="6C33A60E" w14:textId="77777777" w:rsidR="004470EF" w:rsidRPr="002E6533" w:rsidRDefault="00000000">
      <w:pPr>
        <w:pStyle w:val="Compact"/>
      </w:pPr>
      <w:r w:rsidRPr="002E6533">
        <w:t>Escreva um texto de ajuda que corresponda ao nível das aptidões técnicas dos leitores.</w:t>
      </w:r>
    </w:p>
    <w:p w14:paraId="14764F04" w14:textId="77777777" w:rsidR="004470EF" w:rsidRPr="002E6533" w:rsidRDefault="00000000">
      <w:pPr>
        <w:pStyle w:val="Compact"/>
      </w:pPr>
      <w:r w:rsidRPr="002E6533">
        <w:t>Utilize "você" e "seu" como se estivesse falando diretamente com o usuário.</w:t>
      </w:r>
    </w:p>
    <w:p w14:paraId="19C1FD89" w14:textId="77777777" w:rsidR="004470EF" w:rsidRPr="002E6533" w:rsidRDefault="00000000">
      <w:pPr>
        <w:pStyle w:val="Compact"/>
      </w:pPr>
      <w:r w:rsidRPr="002E6533">
        <w:t>Considere posicionar o texto de ajuda no formulário de uma pergunta, por exemplo, "Qual é o seu nível de interesse?"</w:t>
      </w:r>
    </w:p>
    <w:p w14:paraId="42282345" w14:textId="77777777" w:rsidR="004470EF" w:rsidRPr="002E6533" w:rsidRDefault="00000000">
      <w:pPr>
        <w:pStyle w:val="FirstParagraph"/>
      </w:pPr>
      <w:r w:rsidRPr="002E6533">
        <w:t>Na seção Ajuda de texto, faça o seguinte:</w:t>
      </w:r>
    </w:p>
    <w:p w14:paraId="18DDF83E" w14:textId="77777777" w:rsidR="004470EF" w:rsidRPr="002E6533" w:rsidRDefault="00000000">
      <w:pPr>
        <w:pStyle w:val="Compact"/>
      </w:pPr>
      <w:r w:rsidRPr="002E6533">
        <w:t>Selecione uma opção de exibição para os modos de edição e visualização.</w:t>
      </w:r>
    </w:p>
    <w:p w14:paraId="168924C3" w14:textId="77777777" w:rsidR="004470EF" w:rsidRPr="002E6533" w:rsidRDefault="00000000">
      <w:pPr>
        <w:pStyle w:val="FirstParagraph"/>
      </w:pPr>
      <w:r w:rsidRPr="002E6533">
        <w:t>A tabela a seguir descreve as opções.</w:t>
      </w:r>
    </w:p>
    <w:p w14:paraId="26541632"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7DF006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E44F57" w14:textId="77777777" w:rsidR="004470EF" w:rsidRPr="002E6533" w:rsidRDefault="00000000">
            <w:pPr>
              <w:pStyle w:val="Compact"/>
            </w:pPr>
            <w:r w:rsidRPr="002E6533">
              <w:t>Opção</w:t>
            </w:r>
          </w:p>
        </w:tc>
        <w:tc>
          <w:tcPr>
            <w:tcW w:w="3960" w:type="dxa"/>
          </w:tcPr>
          <w:p w14:paraId="0BC4618C" w14:textId="77777777" w:rsidR="004470EF" w:rsidRPr="002E6533" w:rsidRDefault="00000000">
            <w:pPr>
              <w:pStyle w:val="Compact"/>
            </w:pPr>
            <w:r w:rsidRPr="002E6533">
              <w:t>Descrição</w:t>
            </w:r>
          </w:p>
        </w:tc>
      </w:tr>
      <w:tr w:rsidR="004470EF" w:rsidRPr="002E6533" w14:paraId="74B13C76" w14:textId="77777777">
        <w:tc>
          <w:tcPr>
            <w:tcW w:w="3960" w:type="dxa"/>
          </w:tcPr>
          <w:p w14:paraId="111EE692" w14:textId="77777777" w:rsidR="004470EF" w:rsidRPr="002E6533" w:rsidRDefault="00000000">
            <w:pPr>
              <w:pStyle w:val="Compact"/>
            </w:pPr>
            <w:r w:rsidRPr="002E6533">
              <w:t>Nenhum</w:t>
            </w:r>
          </w:p>
        </w:tc>
        <w:tc>
          <w:tcPr>
            <w:tcW w:w="3960" w:type="dxa"/>
          </w:tcPr>
          <w:p w14:paraId="698028FC" w14:textId="77777777" w:rsidR="004470EF" w:rsidRPr="002E6533" w:rsidRDefault="00000000">
            <w:pPr>
              <w:pStyle w:val="Compact"/>
            </w:pPr>
            <w:r w:rsidRPr="002E6533">
              <w:t>O texto de ajuda não é exibido.</w:t>
            </w:r>
          </w:p>
        </w:tc>
      </w:tr>
      <w:tr w:rsidR="004470EF" w:rsidRPr="002E6533" w14:paraId="26EE9AF5" w14:textId="77777777">
        <w:tc>
          <w:tcPr>
            <w:tcW w:w="3960" w:type="dxa"/>
          </w:tcPr>
          <w:p w14:paraId="4E6970CE" w14:textId="77777777" w:rsidR="004470EF" w:rsidRPr="002E6533" w:rsidRDefault="00000000">
            <w:pPr>
              <w:pStyle w:val="Compact"/>
            </w:pPr>
            <w:r w:rsidRPr="002E6533">
              <w:t>Ícone de dica</w:t>
            </w:r>
          </w:p>
        </w:tc>
        <w:tc>
          <w:tcPr>
            <w:tcW w:w="3960" w:type="dxa"/>
          </w:tcPr>
          <w:p w14:paraId="3E196514" w14:textId="77777777" w:rsidR="004470EF" w:rsidRPr="002E6533" w:rsidRDefault="00000000">
            <w:pPr>
              <w:pStyle w:val="Corpodetexto"/>
            </w:pPr>
            <w:r w:rsidRPr="002E6533">
              <w:t xml:space="preserve">O ícone da Ajuda é exibido ao lado do </w:t>
            </w:r>
            <w:r w:rsidRPr="002E6533">
              <w:lastRenderedPageBreak/>
              <w:t>campo nos modos de edição e visualização. Clique nesse ícone para exibir a ajuda do campo. O aplicativo determina dinamicamente o tamanho da janela da Ajuda com base no número de caracteres no texto.</w:t>
            </w:r>
          </w:p>
          <w:p w14:paraId="6F478CB9" w14:textId="77777777" w:rsidR="004470EF" w:rsidRPr="002E6533" w:rsidRDefault="00000000">
            <w:pPr>
              <w:pStyle w:val="Corpodetexto"/>
            </w:pPr>
            <w:r w:rsidRPr="002E6533">
              <w:t>Informações do campo ao passar o cursor sobre o ícone de ajuda</w:t>
            </w:r>
          </w:p>
        </w:tc>
      </w:tr>
      <w:tr w:rsidR="004470EF" w:rsidRPr="002E6533" w14:paraId="0EA41A02" w14:textId="77777777">
        <w:tc>
          <w:tcPr>
            <w:tcW w:w="3960" w:type="dxa"/>
          </w:tcPr>
          <w:p w14:paraId="2ABB6553" w14:textId="77777777" w:rsidR="004470EF" w:rsidRPr="002E6533" w:rsidRDefault="00000000">
            <w:pPr>
              <w:pStyle w:val="Compact"/>
            </w:pPr>
            <w:r w:rsidRPr="002E6533">
              <w:lastRenderedPageBreak/>
              <w:t>Abaixo</w:t>
            </w:r>
          </w:p>
        </w:tc>
        <w:tc>
          <w:tcPr>
            <w:tcW w:w="3960" w:type="dxa"/>
          </w:tcPr>
          <w:p w14:paraId="722ADD18" w14:textId="77777777" w:rsidR="004470EF" w:rsidRPr="002E6533" w:rsidRDefault="00000000">
            <w:pPr>
              <w:pStyle w:val="Corpodetexto"/>
            </w:pPr>
            <w:r w:rsidRPr="002E6533">
              <w:t>A Ajuda é exibida abaixo do campo nos modos de edição e visualização.</w:t>
            </w:r>
          </w:p>
          <w:p w14:paraId="7170C78B" w14:textId="77777777" w:rsidR="004470EF" w:rsidRPr="002E6533" w:rsidRDefault="00000000">
            <w:pPr>
              <w:pStyle w:val="Corpodetexto"/>
            </w:pPr>
            <w:r w:rsidRPr="002E6533">
              <w:t>Informações do campo abaixo dele</w:t>
            </w:r>
          </w:p>
        </w:tc>
      </w:tr>
    </w:tbl>
    <w:p w14:paraId="4886719A" w14:textId="77777777" w:rsidR="004470EF" w:rsidRPr="002E6533" w:rsidRDefault="00000000">
      <w:pPr>
        <w:pStyle w:val="Compact"/>
      </w:pPr>
      <w:r w:rsidRPr="002E6533">
        <w:t>Se você estiver usando texto de ajuda, use o Editor de rich text para formatar o texto conforme necessário.</w:t>
      </w:r>
    </w:p>
    <w:p w14:paraId="68C10798" w14:textId="77777777" w:rsidR="004470EF" w:rsidRPr="002E6533" w:rsidRDefault="00000000">
      <w:pPr>
        <w:pStyle w:val="Ttulo2"/>
      </w:pPr>
      <w:bookmarkStart w:id="1472" w:name="tarefa-6-configurar-o-acesso-ao-arquivo"/>
      <w:bookmarkEnd w:id="1471"/>
      <w:r w:rsidRPr="002E6533">
        <w:t>Tarefa 6: Configurar o acesso ao arquivo</w:t>
      </w:r>
    </w:p>
    <w:p w14:paraId="504D4C93" w14:textId="77777777" w:rsidR="004470EF" w:rsidRPr="002E6533" w:rsidRDefault="00000000">
      <w:pPr>
        <w:pStyle w:val="FirstParagraph"/>
      </w:pPr>
      <w:r w:rsidRPr="002E6533">
        <w:t>Os direitos de acesso determinam se todos os usuários ou apenas usuários ou grupos selecionados têm acesso ao campo.</w:t>
      </w:r>
    </w:p>
    <w:p w14:paraId="407F94FE" w14:textId="77777777" w:rsidR="004470EF" w:rsidRPr="002E6533" w:rsidRDefault="00000000">
      <w:pPr>
        <w:pStyle w:val="Corpodetexto"/>
      </w:pPr>
      <w:r w:rsidRPr="002E6533">
        <w:t>Na seção Acesso, faça o seguinte:</w:t>
      </w:r>
    </w:p>
    <w:p w14:paraId="7983BC32" w14:textId="77777777" w:rsidR="004470EF" w:rsidRPr="002E6533" w:rsidRDefault="00000000">
      <w:r w:rsidRPr="002E6533">
        <w:t>Selecione Público ou Privado.</w:t>
      </w:r>
    </w:p>
    <w:p w14:paraId="4DD7C7E5" w14:textId="77777777" w:rsidR="004470EF" w:rsidRPr="002E6533" w:rsidRDefault="00000000">
      <w:r w:rsidRPr="002E6533">
        <w:rPr>
          <w:b/>
          <w:bCs/>
        </w:rPr>
        <w:t>Observação:</w:t>
      </w:r>
      <w:r w:rsidRPr="002E6533">
        <w:t xml:space="preserve"> Campos-chave devem ser públicos.</w:t>
      </w:r>
    </w:p>
    <w:p w14:paraId="6A1C6E3C"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5FBDF007" w14:textId="77777777" w:rsidR="004470EF" w:rsidRPr="002E6533" w:rsidRDefault="00000000">
      <w:pPr>
        <w:pStyle w:val="Ttulo1"/>
      </w:pPr>
      <w:bookmarkStart w:id="1473" w:name="campos-calculados"/>
      <w:bookmarkEnd w:id="1467"/>
      <w:bookmarkEnd w:id="1472"/>
      <w:r w:rsidRPr="002E6533">
        <w:t>Campos calculados</w:t>
      </w:r>
    </w:p>
    <w:p w14:paraId="14AE1C87" w14:textId="77777777" w:rsidR="004470EF" w:rsidRPr="002E6533" w:rsidRDefault="00000000">
      <w:pPr>
        <w:pStyle w:val="FirstParagraph"/>
      </w:pPr>
      <w:r w:rsidRPr="002E6533">
        <w:t>Um campo calculado é uma opção de configuração que permite especificar uma fórmula para calcular dinamicamente um valor para um campo de texto, numérico, de data, de lista de valores ou de referência cruzada.</w:t>
      </w:r>
    </w:p>
    <w:p w14:paraId="768934AA" w14:textId="77777777" w:rsidR="004470EF" w:rsidRPr="002E6533" w:rsidRDefault="00000000">
      <w:pPr>
        <w:pStyle w:val="Corpodetexto"/>
      </w:pPr>
      <w:r w:rsidRPr="002E6533">
        <w:t>Os campos calculados podem ser usados para produzir pontuações de risco ponderadas para avaliações de riscos, exibir o número de dias restantes antes de um prazo crítico ou desenvolver complexos processos de fluxo de trabalho usando uma série de declarações “se então” a fim de direcionar o fluxo de dados, entre muitos outros usos personalizados.</w:t>
      </w:r>
    </w:p>
    <w:p w14:paraId="08B664DB" w14:textId="77777777" w:rsidR="004470EF" w:rsidRPr="002E6533" w:rsidRDefault="00000000">
      <w:pPr>
        <w:pStyle w:val="Corpodetexto"/>
      </w:pPr>
      <w:r w:rsidRPr="002E6533">
        <w:t xml:space="preserve">O Archer oferece uma biblioteca de funções e operadores que os administradores podem selecionar durante a criação de uma fórmula para um campo calculado, e </w:t>
      </w:r>
      <w:r w:rsidRPr="002E6533">
        <w:lastRenderedPageBreak/>
        <w:t>essa fórmula pode ser dependente dos resultados de outros cálculos. As fórmulas de campo calculado também podem referenciar valores de campos de outros aplicativos, permitindo cálculos avançados entre aplicativos.</w:t>
      </w:r>
    </w:p>
    <w:p w14:paraId="5847EC37" w14:textId="77777777" w:rsidR="004470EF" w:rsidRPr="002E6533" w:rsidRDefault="00000000">
      <w:pPr>
        <w:pStyle w:val="Corpodetexto"/>
      </w:pPr>
      <w:r w:rsidRPr="002E6533">
        <w:t>Os campos calculados são somente leitura para todos os usuários.</w:t>
      </w:r>
    </w:p>
    <w:p w14:paraId="5A3DDED5" w14:textId="77777777" w:rsidR="004470EF" w:rsidRPr="002E6533" w:rsidRDefault="00000000">
      <w:pPr>
        <w:pStyle w:val="Corpodetexto"/>
      </w:pPr>
      <w:r w:rsidRPr="002E6533">
        <w:t>Nesta página</w:t>
      </w:r>
    </w:p>
    <w:p w14:paraId="129A7DF4" w14:textId="77777777" w:rsidR="004470EF" w:rsidRPr="002E6533" w:rsidRDefault="004470EF">
      <w:pPr>
        <w:pStyle w:val="Compact"/>
      </w:pPr>
      <w:hyperlink w:anchor="Comportamentosgerais">
        <w:r w:rsidRPr="002E6533">
          <w:rPr>
            <w:rStyle w:val="Hyperlink"/>
          </w:rPr>
          <w:t>Comportamentos gerais</w:t>
        </w:r>
      </w:hyperlink>
    </w:p>
    <w:p w14:paraId="4BDEB4AF" w14:textId="77777777" w:rsidR="004470EF" w:rsidRPr="002E6533" w:rsidRDefault="004470EF">
      <w:pPr>
        <w:pStyle w:val="Compact"/>
      </w:pPr>
      <w:hyperlink w:anchor="Fun%C3%A7%C3%B5eseoperadores">
        <w:r w:rsidRPr="002E6533">
          <w:rPr>
            <w:rStyle w:val="Hyperlink"/>
          </w:rPr>
          <w:t>Funções e operadores</w:t>
        </w:r>
      </w:hyperlink>
    </w:p>
    <w:p w14:paraId="39C67C82" w14:textId="77777777" w:rsidR="004470EF" w:rsidRPr="002E6533" w:rsidRDefault="004470EF">
      <w:pPr>
        <w:pStyle w:val="Compact"/>
      </w:pPr>
      <w:hyperlink w:anchor="Comoequandoascoisass%C3%A3ocalculadas">
        <w:r w:rsidRPr="002E6533">
          <w:rPr>
            <w:rStyle w:val="Hyperlink"/>
          </w:rPr>
          <w:t>Como e quando as coisas são calculadas</w:t>
        </w:r>
      </w:hyperlink>
    </w:p>
    <w:p w14:paraId="0EA36664" w14:textId="77777777" w:rsidR="004470EF" w:rsidRPr="002E6533" w:rsidRDefault="004470EF">
      <w:pPr>
        <w:pStyle w:val="Compact"/>
      </w:pPr>
      <w:hyperlink w:anchor="Novosc%C3%A1lculos">
        <w:r w:rsidRPr="002E6533">
          <w:rPr>
            <w:rStyle w:val="Hyperlink"/>
          </w:rPr>
          <w:t>Novos cálculos</w:t>
        </w:r>
      </w:hyperlink>
    </w:p>
    <w:p w14:paraId="2D9BB1AB" w14:textId="77777777" w:rsidR="004470EF" w:rsidRPr="002E6533" w:rsidRDefault="004470EF">
      <w:pPr>
        <w:pStyle w:val="Compact"/>
      </w:pPr>
      <w:hyperlink w:anchor="Solucionandoproblemasdec%C3%A1lculos">
        <w:r w:rsidRPr="002E6533">
          <w:rPr>
            <w:rStyle w:val="Hyperlink"/>
          </w:rPr>
          <w:t>Solucionando problemas de cálculos</w:t>
        </w:r>
      </w:hyperlink>
    </w:p>
    <w:p w14:paraId="48FBAE75" w14:textId="77777777" w:rsidR="004470EF" w:rsidRPr="002E6533" w:rsidRDefault="00000000">
      <w:pPr>
        <w:pStyle w:val="Ttulo2"/>
      </w:pPr>
      <w:bookmarkStart w:id="1474" w:name="comportamentos-gerais"/>
      <w:r w:rsidRPr="002E6533">
        <w:t>Comportamentos gerais</w:t>
      </w:r>
    </w:p>
    <w:p w14:paraId="7A60A753" w14:textId="77777777" w:rsidR="004470EF" w:rsidRPr="002E6533" w:rsidRDefault="00000000">
      <w:pPr>
        <w:pStyle w:val="FirstParagraph"/>
      </w:pPr>
      <w:r w:rsidRPr="002E6533">
        <w:t>As fórmulas de campos calculados têm permissão de acesso irrestrito aos dados de todos os campos privados, independentemente dos direitos de acesso configurados para esses campos.</w:t>
      </w:r>
    </w:p>
    <w:p w14:paraId="69001FC6" w14:textId="77777777" w:rsidR="004470EF" w:rsidRPr="002E6533" w:rsidRDefault="00000000">
      <w:pPr>
        <w:pStyle w:val="Corpodetexto"/>
      </w:pPr>
      <w:r w:rsidRPr="002E6533">
        <w:t xml:space="preserve">Os cálculos são executados conforme a ordem definida. Os cálculos dependentes de outros cálculos podem não produzir os resultados desejados se não forem sequenciados corretamente. Considere a ordem de cálculo para assegurar que os cálculos estejam corretos. A ordem de cálculo pode ser </w:t>
      </w:r>
      <w:hyperlink r:id="rId2776">
        <w:r w:rsidR="004470EF" w:rsidRPr="002E6533">
          <w:rPr>
            <w:rStyle w:val="Hyperlink"/>
          </w:rPr>
          <w:t>reorganizada</w:t>
        </w:r>
      </w:hyperlink>
      <w:r w:rsidRPr="002E6533">
        <w:t>.</w:t>
      </w:r>
    </w:p>
    <w:p w14:paraId="44CFDC40" w14:textId="77777777" w:rsidR="004470EF" w:rsidRPr="002E6533" w:rsidRDefault="00000000">
      <w:pPr>
        <w:pStyle w:val="Corpodetexto"/>
      </w:pPr>
      <w:r w:rsidRPr="002E6533">
        <w:t>Não são enviadas notificações no caso de as alterações afetarem somente um campo calculado ao salvar. Se as alterações de conteúdo forem feitas para outros campos, as notificações serão enviadas.</w:t>
      </w:r>
    </w:p>
    <w:p w14:paraId="75415D9C" w14:textId="77777777" w:rsidR="004470EF" w:rsidRPr="002E6533" w:rsidRDefault="00000000">
      <w:pPr>
        <w:pStyle w:val="Corpodetexto"/>
      </w:pPr>
      <w:r w:rsidRPr="002E6533">
        <w:t>Alterações devem ser detectadas e reconhecidas para que as notificações sejam enviadas. Por exemplo, suponhamos que o Campo A seja um campo numérico que contenha o valor 5. Um usuário altera esse valor para 10 e depois retorna para 5 e o salva. Nesse caso, a notificação não é enviada porque o valor real do campo não foi alterado. O valor original e o valor final do campo são 5.</w:t>
      </w:r>
    </w:p>
    <w:p w14:paraId="67B12C1F" w14:textId="77777777" w:rsidR="004470EF" w:rsidRPr="002E6533" w:rsidRDefault="00000000">
      <w:pPr>
        <w:pStyle w:val="Ttulo2"/>
      </w:pPr>
      <w:bookmarkStart w:id="1475" w:name="funções-e-operadores"/>
      <w:bookmarkEnd w:id="1474"/>
      <w:r w:rsidRPr="002E6533">
        <w:t>Funções e operadores</w:t>
      </w:r>
    </w:p>
    <w:p w14:paraId="12F6843F" w14:textId="77777777" w:rsidR="004470EF" w:rsidRPr="002E6533" w:rsidRDefault="00000000">
      <w:pPr>
        <w:pStyle w:val="FirstParagraph"/>
      </w:pPr>
      <w:r w:rsidRPr="002E6533">
        <w:t>O Archer fornece um editor de fórmulas integrado que contém uma biblioteca de mais de 150 funções (como IF, ROUND e AVERAGE) e operadores (como + e =&gt;). Utilize esta ferramenta para criar fórmulas para campos calculados. Você pode validar a fórmula antes de salvá-la e, se a fórmula não for validada, o Archer providenciará a orientação corretiva.</w:t>
      </w:r>
    </w:p>
    <w:p w14:paraId="163C1658" w14:textId="77777777" w:rsidR="004470EF" w:rsidRPr="002E6533" w:rsidRDefault="00000000">
      <w:pPr>
        <w:pStyle w:val="Corpodetexto"/>
      </w:pPr>
      <w:r w:rsidRPr="002E6533">
        <w:t xml:space="preserve">Para obter mais informações, consulte </w:t>
      </w:r>
      <w:hyperlink r:id="rId2777">
        <w:r w:rsidR="004470EF" w:rsidRPr="002E6533">
          <w:rPr>
            <w:rStyle w:val="Hyperlink"/>
          </w:rPr>
          <w:t>Funções e operadores para campos calculados</w:t>
        </w:r>
      </w:hyperlink>
      <w:r w:rsidRPr="002E6533">
        <w:t>.</w:t>
      </w:r>
    </w:p>
    <w:p w14:paraId="1A31DCF4" w14:textId="77777777" w:rsidR="004470EF" w:rsidRPr="002E6533" w:rsidRDefault="00000000">
      <w:pPr>
        <w:pStyle w:val="Ttulo2"/>
      </w:pPr>
      <w:bookmarkStart w:id="1476" w:name="como-e-quando-as-coisas-são-calculadas"/>
      <w:bookmarkEnd w:id="1475"/>
      <w:r w:rsidRPr="002E6533">
        <w:lastRenderedPageBreak/>
        <w:t>Como e quando as coisas são calculadas</w:t>
      </w:r>
    </w:p>
    <w:p w14:paraId="05F62BD9" w14:textId="77777777" w:rsidR="004470EF" w:rsidRPr="002E6533" w:rsidRDefault="00000000">
      <w:pPr>
        <w:pStyle w:val="FirstParagraph"/>
      </w:pPr>
      <w:r w:rsidRPr="002E6533">
        <w:t>Os cálculos são executados quando um registro é salvo. O Archer determina se as alterações no registro garantem um novo cálculo de todos os campos calculados associados. Se a atualização do registro não afeta um campo calculado específico, a Archer não calcula novamente o valor desse campo. Essa avaliação otimiza o desempenho do sistema e elimina cálculos desnecessários.</w:t>
      </w:r>
    </w:p>
    <w:p w14:paraId="4FFCE7F1" w14:textId="77777777" w:rsidR="004470EF" w:rsidRPr="002E6533" w:rsidRDefault="00000000">
      <w:pPr>
        <w:pStyle w:val="Corpodetexto"/>
      </w:pPr>
      <w:r w:rsidRPr="002E6533">
        <w:t>Os cálculos podem ser executados por meio de função administrativa ou de função de usuário:</w:t>
      </w:r>
    </w:p>
    <w:p w14:paraId="345AE6A9" w14:textId="77777777" w:rsidR="004470EF" w:rsidRPr="002E6533" w:rsidRDefault="00000000">
      <w:pPr>
        <w:pStyle w:val="Compact"/>
      </w:pPr>
      <w:r w:rsidRPr="002E6533">
        <w:t>O administrador atualiza uma fórmula</w:t>
      </w:r>
    </w:p>
    <w:p w14:paraId="1E4FC0A1" w14:textId="77777777" w:rsidR="004470EF" w:rsidRPr="002E6533" w:rsidRDefault="00000000">
      <w:pPr>
        <w:pStyle w:val="Compact"/>
      </w:pPr>
      <w:r w:rsidRPr="002E6533">
        <w:t>Recálculo de módulo completo</w:t>
      </w:r>
    </w:p>
    <w:p w14:paraId="749DB528" w14:textId="77777777" w:rsidR="004470EF" w:rsidRPr="002E6533" w:rsidRDefault="00000000">
      <w:pPr>
        <w:pStyle w:val="Compact"/>
      </w:pPr>
      <w:r w:rsidRPr="002E6533">
        <w:t>O agendamento é executado</w:t>
      </w:r>
    </w:p>
    <w:p w14:paraId="613BA31C" w14:textId="77777777" w:rsidR="004470EF" w:rsidRPr="002E6533" w:rsidRDefault="004470EF">
      <w:pPr>
        <w:pStyle w:val="Compact"/>
      </w:pPr>
      <w:hyperlink r:id="rId2778">
        <w:r w:rsidRPr="002E6533">
          <w:rPr>
            <w:rStyle w:val="Hyperlink"/>
          </w:rPr>
          <w:t>O usuário clica em Recalcular</w:t>
        </w:r>
      </w:hyperlink>
    </w:p>
    <w:p w14:paraId="47ED5272" w14:textId="77777777" w:rsidR="004470EF" w:rsidRPr="002E6533" w:rsidRDefault="00000000">
      <w:pPr>
        <w:pStyle w:val="Compact"/>
      </w:pPr>
      <w:r w:rsidRPr="002E6533">
        <w:t>O usuário altera o conteúdo do registro</w:t>
      </w:r>
    </w:p>
    <w:p w14:paraId="7680C11E" w14:textId="77777777" w:rsidR="004470EF" w:rsidRPr="002E6533" w:rsidRDefault="00000000">
      <w:pPr>
        <w:pStyle w:val="FirstParagraph"/>
      </w:pPr>
      <w:r w:rsidRPr="002E6533">
        <w:t>Se nenhuma alteração for confirmada para um registro, os valores calculados nesse registro não serão atualizados. Entretanto, às vezes, as necessidades dos negócios podem exigir que as fórmulas para as quais a data for essencial sejam recalculadas diariamente. Para atender a essa demanda, o Archer facilita a novos cálculos por meio de um agendador de novos cálculos. Depois que um aplicativo é colocado em um agendamento do novo cálculo, o Archer atualiza automaticamente os valores de todos os campos calculados todos os dias na hora especificada. Contudo, você pode recalcular um campo específico de um aplicativo, mesmo que as alterações no registro não levem a um valor calculado atualizado.</w:t>
      </w:r>
    </w:p>
    <w:p w14:paraId="447D96B5" w14:textId="77777777" w:rsidR="004470EF" w:rsidRPr="002E6533" w:rsidRDefault="00000000">
      <w:pPr>
        <w:pStyle w:val="Corpodetexto"/>
      </w:pPr>
      <w:r w:rsidRPr="002E6533">
        <w:t>O Archer analisa dependências para campos calculados inativos. Se o Archer não identifica nenhuma dependência, o sistema para de calcular o campo.</w:t>
      </w:r>
    </w:p>
    <w:p w14:paraId="210B6C81" w14:textId="77777777" w:rsidR="004470EF" w:rsidRPr="002E6533" w:rsidRDefault="00000000">
      <w:pPr>
        <w:pStyle w:val="Ttulo2"/>
      </w:pPr>
      <w:bookmarkStart w:id="1477" w:name="novos-cálculos"/>
      <w:bookmarkEnd w:id="1476"/>
      <w:r w:rsidRPr="002E6533">
        <w:t>Novos cálculos</w:t>
      </w:r>
    </w:p>
    <w:p w14:paraId="4E4E6708" w14:textId="77777777" w:rsidR="004470EF" w:rsidRPr="002E6533" w:rsidRDefault="00000000">
      <w:pPr>
        <w:pStyle w:val="FirstParagraph"/>
      </w:pPr>
      <w:r w:rsidRPr="002E6533">
        <w:t xml:space="preserve">Ao configurar um campo calculado, você pode optar por recalcular sempre ou conforme a necessidade. Você pode </w:t>
      </w:r>
      <w:hyperlink r:id="rId2779">
        <w:r w:rsidR="004470EF" w:rsidRPr="002E6533">
          <w:rPr>
            <w:rStyle w:val="Hyperlink"/>
          </w:rPr>
          <w:t>iniciar um recálculo completo</w:t>
        </w:r>
      </w:hyperlink>
      <w:r w:rsidRPr="002E6533">
        <w:t xml:space="preserve"> de todos os campos do aplicativo. Também é possível </w:t>
      </w:r>
      <w:hyperlink r:id="rId2780">
        <w:r w:rsidR="004470EF" w:rsidRPr="002E6533">
          <w:rPr>
            <w:rStyle w:val="Hyperlink"/>
          </w:rPr>
          <w:t>agendar</w:t>
        </w:r>
      </w:hyperlink>
      <w:r w:rsidRPr="002E6533">
        <w:t xml:space="preserve"> recálculos para campos calculados que usam fórmulas baseadas em data ou hora.</w:t>
      </w:r>
    </w:p>
    <w:p w14:paraId="30D37367" w14:textId="77777777" w:rsidR="004470EF" w:rsidRPr="002E6533" w:rsidRDefault="00000000">
      <w:pPr>
        <w:pStyle w:val="Ttulo2"/>
      </w:pPr>
      <w:bookmarkStart w:id="1478" w:name="solucionando-problemas-de-cálculos"/>
      <w:bookmarkEnd w:id="1477"/>
      <w:r w:rsidRPr="002E6533">
        <w:t>Solucionando problemas de cálculos</w:t>
      </w:r>
    </w:p>
    <w:p w14:paraId="3AFEF38F" w14:textId="77777777" w:rsidR="004470EF" w:rsidRPr="002E6533" w:rsidRDefault="00000000">
      <w:pPr>
        <w:pStyle w:val="FirstParagraph"/>
      </w:pPr>
      <w:r w:rsidRPr="002E6533">
        <w:t xml:space="preserve">Reunimos algumas dicas e truques para </w:t>
      </w:r>
      <w:hyperlink r:id="rId2781">
        <w:r w:rsidR="004470EF" w:rsidRPr="002E6533">
          <w:rPr>
            <w:rStyle w:val="Hyperlink"/>
          </w:rPr>
          <w:t>solução de problemas de cálculos</w:t>
        </w:r>
      </w:hyperlink>
      <w:r w:rsidRPr="002E6533">
        <w:t xml:space="preserve"> quando as coisas não funcionam como esperado.</w:t>
      </w:r>
    </w:p>
    <w:p w14:paraId="61D2972E" w14:textId="77777777" w:rsidR="004470EF" w:rsidRPr="002E6533" w:rsidRDefault="00000000">
      <w:pPr>
        <w:pStyle w:val="Ttulo1"/>
      </w:pPr>
      <w:bookmarkStart w:id="1479" w:name="adicionando-campos-calculados"/>
      <w:bookmarkEnd w:id="1473"/>
      <w:bookmarkEnd w:id="1478"/>
      <w:r w:rsidRPr="002E6533">
        <w:lastRenderedPageBreak/>
        <w:t>Adicionando campos calculados</w:t>
      </w:r>
    </w:p>
    <w:p w14:paraId="66FE9E91" w14:textId="77777777" w:rsidR="004470EF" w:rsidRPr="002E6533" w:rsidRDefault="00000000">
      <w:pPr>
        <w:pStyle w:val="FirstParagraph"/>
      </w:pPr>
      <w:r w:rsidRPr="002E6533">
        <w:t xml:space="preserve">Com um </w:t>
      </w:r>
      <w:hyperlink r:id="rId2782">
        <w:r w:rsidR="004470EF" w:rsidRPr="002E6533">
          <w:rPr>
            <w:rStyle w:val="Hyperlink"/>
          </w:rPr>
          <w:t>campo calculado</w:t>
        </w:r>
      </w:hyperlink>
      <w:r w:rsidRPr="002E6533">
        <w:t>, você pode especificar uma fórmula para calcular dinamicamente um valor para um texto, numérico, data ou campo de lista de valores.</w:t>
      </w:r>
    </w:p>
    <w:p w14:paraId="51161F3B" w14:textId="77777777" w:rsidR="004470EF" w:rsidRPr="002E6533" w:rsidRDefault="00000000">
      <w:pPr>
        <w:pStyle w:val="Corpodetexto"/>
      </w:pPr>
      <w:r w:rsidRPr="002E6533">
        <w:t>Nesta página</w:t>
      </w:r>
    </w:p>
    <w:p w14:paraId="58B8EC41" w14:textId="77777777" w:rsidR="004470EF" w:rsidRPr="002E6533" w:rsidRDefault="004470EF">
      <w:pPr>
        <w:pStyle w:val="Compact"/>
      </w:pPr>
      <w:hyperlink w:anchor="Antesdecome%C3%A7ar">
        <w:r w:rsidRPr="002E6533">
          <w:rPr>
            <w:rStyle w:val="Hyperlink"/>
          </w:rPr>
          <w:t>Antes de começar</w:t>
        </w:r>
      </w:hyperlink>
    </w:p>
    <w:p w14:paraId="494C60F0" w14:textId="77777777" w:rsidR="004470EF" w:rsidRPr="002E6533" w:rsidRDefault="004470EF">
      <w:pPr>
        <w:pStyle w:val="Compact"/>
      </w:pPr>
      <w:hyperlink w:anchor="Tarefa1Tornarocampocalculado">
        <w:r w:rsidRPr="002E6533">
          <w:rPr>
            <w:rStyle w:val="Hyperlink"/>
          </w:rPr>
          <w:t>Tarefa 1: Tornar o campo calculado</w:t>
        </w:r>
      </w:hyperlink>
    </w:p>
    <w:p w14:paraId="122FC389" w14:textId="77777777" w:rsidR="004470EF" w:rsidRPr="002E6533" w:rsidRDefault="004470EF">
      <w:pPr>
        <w:pStyle w:val="Compact"/>
      </w:pPr>
      <w:hyperlink w:anchor="Tarefa2Criaraf%C3%B3rmula">
        <w:r w:rsidRPr="002E6533">
          <w:rPr>
            <w:rStyle w:val="Hyperlink"/>
          </w:rPr>
          <w:t>Tarefa 2: Criar a fórmula</w:t>
        </w:r>
      </w:hyperlink>
    </w:p>
    <w:p w14:paraId="4D6D2B45" w14:textId="77777777" w:rsidR="004470EF" w:rsidRPr="002E6533" w:rsidRDefault="004470EF">
      <w:pPr>
        <w:pStyle w:val="Compact"/>
      </w:pPr>
      <w:hyperlink w:anchor="X4a56ab647e3024a231e7f09b74609f5e97cd2c3">
        <w:r w:rsidRPr="002E6533">
          <w:rPr>
            <w:rStyle w:val="Hyperlink"/>
          </w:rPr>
          <w:t>Tarefa 3: Definir o comportamento de recálculo</w:t>
        </w:r>
      </w:hyperlink>
    </w:p>
    <w:p w14:paraId="7021E15C" w14:textId="77777777" w:rsidR="004470EF" w:rsidRPr="002E6533" w:rsidRDefault="004470EF">
      <w:pPr>
        <w:pStyle w:val="Compact"/>
      </w:pPr>
      <w:hyperlink w:anchor="X07f412636de78c0d317574607131af8c30355e5">
        <w:r w:rsidRPr="002E6533">
          <w:rPr>
            <w:rStyle w:val="Hyperlink"/>
          </w:rPr>
          <w:t>Tarefa 4: Definir o comportamento de tratamento de erros</w:t>
        </w:r>
      </w:hyperlink>
    </w:p>
    <w:p w14:paraId="5ECF8AD2" w14:textId="77777777" w:rsidR="004470EF" w:rsidRPr="002E6533" w:rsidRDefault="004470EF">
      <w:pPr>
        <w:pStyle w:val="Compact"/>
      </w:pPr>
      <w:hyperlink w:anchor="X28281ba9cc99ec4b8f8de74246f7dfc39d3b8a6">
        <w:r w:rsidRPr="002E6533">
          <w:rPr>
            <w:rStyle w:val="Hyperlink"/>
          </w:rPr>
          <w:t>Tarefa 5: Definir as opções de configuração</w:t>
        </w:r>
      </w:hyperlink>
    </w:p>
    <w:p w14:paraId="5B0D72A1" w14:textId="77777777" w:rsidR="004470EF" w:rsidRPr="002E6533" w:rsidRDefault="004470EF">
      <w:pPr>
        <w:pStyle w:val="Compact"/>
      </w:pPr>
      <w:hyperlink w:anchor="Tarefa6Configurarotextodeajuda">
        <w:r w:rsidRPr="002E6533">
          <w:rPr>
            <w:rStyle w:val="Hyperlink"/>
          </w:rPr>
          <w:t>Tarefa 6: Configurar o texto de ajuda</w:t>
        </w:r>
      </w:hyperlink>
    </w:p>
    <w:p w14:paraId="2DF36A40" w14:textId="77777777" w:rsidR="004470EF" w:rsidRPr="002E6533" w:rsidRDefault="004470EF">
      <w:pPr>
        <w:pStyle w:val="Compact"/>
      </w:pPr>
      <w:hyperlink w:anchor="Tarefa7Configuraroacessoaoarquivo">
        <w:r w:rsidRPr="002E6533">
          <w:rPr>
            <w:rStyle w:val="Hyperlink"/>
          </w:rPr>
          <w:t>Tarefa 7: Configurar o acesso ao arquivo</w:t>
        </w:r>
      </w:hyperlink>
    </w:p>
    <w:p w14:paraId="6E3FD1F8" w14:textId="77777777" w:rsidR="004470EF" w:rsidRPr="002E6533" w:rsidRDefault="00000000">
      <w:pPr>
        <w:pStyle w:val="Ttulo2"/>
      </w:pPr>
      <w:bookmarkStart w:id="1480" w:name="antes-de-começar"/>
      <w:r w:rsidRPr="002E6533">
        <w:t>Antes de começar</w:t>
      </w:r>
    </w:p>
    <w:p w14:paraId="21670431" w14:textId="77777777" w:rsidR="004470EF" w:rsidRPr="002E6533" w:rsidRDefault="00000000">
      <w:pPr>
        <w:pStyle w:val="FirstParagraph"/>
      </w:pPr>
      <w:r w:rsidRPr="002E6533">
        <w:t>Conclua o processo de adição de um campo de data, numérico, de texto, de referência cruzada ou de lista de valores.</w:t>
      </w:r>
    </w:p>
    <w:p w14:paraId="08189143" w14:textId="77777777" w:rsidR="004470EF" w:rsidRPr="002E6533" w:rsidRDefault="004470EF">
      <w:pPr>
        <w:pStyle w:val="Compact"/>
      </w:pPr>
      <w:hyperlink r:id="rId2783">
        <w:r w:rsidRPr="002E6533">
          <w:rPr>
            <w:rStyle w:val="Hyperlink"/>
          </w:rPr>
          <w:t>Adicionando campos Data</w:t>
        </w:r>
      </w:hyperlink>
    </w:p>
    <w:p w14:paraId="3189796E" w14:textId="77777777" w:rsidR="004470EF" w:rsidRPr="002E6533" w:rsidRDefault="004470EF">
      <w:pPr>
        <w:pStyle w:val="Compact"/>
      </w:pPr>
      <w:hyperlink r:id="rId2784">
        <w:r w:rsidRPr="002E6533">
          <w:rPr>
            <w:rStyle w:val="Hyperlink"/>
          </w:rPr>
          <w:t>Adicionando campos numéricos</w:t>
        </w:r>
      </w:hyperlink>
    </w:p>
    <w:p w14:paraId="02042C62" w14:textId="77777777" w:rsidR="004470EF" w:rsidRPr="002E6533" w:rsidRDefault="004470EF">
      <w:pPr>
        <w:pStyle w:val="Compact"/>
      </w:pPr>
      <w:hyperlink r:id="rId2785">
        <w:r w:rsidRPr="002E6533">
          <w:rPr>
            <w:rStyle w:val="Hyperlink"/>
          </w:rPr>
          <w:t>Adicionando campos Texto</w:t>
        </w:r>
      </w:hyperlink>
    </w:p>
    <w:p w14:paraId="752760A6" w14:textId="77777777" w:rsidR="004470EF" w:rsidRPr="002E6533" w:rsidRDefault="004470EF">
      <w:pPr>
        <w:pStyle w:val="Compact"/>
      </w:pPr>
      <w:hyperlink r:id="rId2786">
        <w:r w:rsidRPr="002E6533">
          <w:rPr>
            <w:rStyle w:val="Hyperlink"/>
          </w:rPr>
          <w:t>Adicionando campos de referência cruzada</w:t>
        </w:r>
      </w:hyperlink>
    </w:p>
    <w:p w14:paraId="02B3B13A" w14:textId="77777777" w:rsidR="004470EF" w:rsidRPr="002E6533" w:rsidRDefault="004470EF">
      <w:pPr>
        <w:pStyle w:val="Compact"/>
      </w:pPr>
      <w:hyperlink r:id="rId2787">
        <w:r w:rsidRPr="002E6533">
          <w:rPr>
            <w:rStyle w:val="Hyperlink"/>
          </w:rPr>
          <w:t>Adicionando campos Lista de valores</w:t>
        </w:r>
      </w:hyperlink>
    </w:p>
    <w:p w14:paraId="42A2BE49" w14:textId="77777777" w:rsidR="004470EF" w:rsidRPr="002E6533" w:rsidRDefault="00000000">
      <w:pPr>
        <w:pStyle w:val="Ttulo2"/>
      </w:pPr>
      <w:bookmarkStart w:id="1481" w:name="tarefa-1-tornar-o-campo-calculado"/>
      <w:bookmarkEnd w:id="1480"/>
      <w:r w:rsidRPr="002E6533">
        <w:t>Tarefa 1: Tornar o campo calculado</w:t>
      </w:r>
    </w:p>
    <w:p w14:paraId="786AC38C" w14:textId="77777777" w:rsidR="004470EF" w:rsidRPr="002E6533" w:rsidRDefault="00000000">
      <w:pPr>
        <w:pStyle w:val="Compact"/>
      </w:pPr>
      <w:r w:rsidRPr="002E6533">
        <w:t>Em seu aplicativo, acesse a guia Designer &gt; guia Layout &gt; painel Objetos.</w:t>
      </w:r>
    </w:p>
    <w:p w14:paraId="32DCB836" w14:textId="77777777" w:rsidR="004470EF" w:rsidRPr="002E6533" w:rsidRDefault="00000000">
      <w:pPr>
        <w:pStyle w:val="Compact"/>
      </w:pPr>
      <w:r w:rsidRPr="002E6533">
        <w:t>Selecione o campo.</w:t>
      </w:r>
    </w:p>
    <w:p w14:paraId="5893CE40" w14:textId="77777777" w:rsidR="004470EF" w:rsidRPr="002E6533" w:rsidRDefault="00000000">
      <w:pPr>
        <w:pStyle w:val="Compact"/>
      </w:pPr>
      <w:r w:rsidRPr="002E6533">
        <w:t>No painel Propriedades &gt; seção Opções, selecione Tornar este um campo calculado.</w:t>
      </w:r>
    </w:p>
    <w:p w14:paraId="395C56E6" w14:textId="77777777" w:rsidR="004470EF" w:rsidRPr="002E6533" w:rsidRDefault="00000000">
      <w:pPr>
        <w:pStyle w:val="FirstParagraph"/>
      </w:pPr>
      <w:r w:rsidRPr="002E6533">
        <w:rPr>
          <w:b/>
          <w:bCs/>
        </w:rPr>
        <w:t>Importante:</w:t>
      </w:r>
      <w:r w:rsidRPr="002E6533">
        <w:t xml:space="preserve"> Se você selecionar Campo calculado e salvar essa alteração para um campo no qual os valores digitados pelo usuário já foram informados, todos os valores gravados nesse campo serão excluídos em todos os registros do aplicativo e substituídos pelos valores calculados. Inversamente, se você limpar a caixa de seleção Campo calculado de um campo no qual os valores calculados já foram salvos, estes serão mantidos no banco de dados.</w:t>
      </w:r>
    </w:p>
    <w:p w14:paraId="267E93BE" w14:textId="77777777" w:rsidR="004470EF" w:rsidRPr="002E6533" w:rsidRDefault="00000000">
      <w:pPr>
        <w:pStyle w:val="Ttulo2"/>
      </w:pPr>
      <w:bookmarkStart w:id="1482" w:name="tarefa-2-criar-a-fórmula"/>
      <w:bookmarkEnd w:id="1481"/>
      <w:r w:rsidRPr="002E6533">
        <w:t>Tarefa 2: Criar a fórmula</w:t>
      </w:r>
    </w:p>
    <w:p w14:paraId="60F69FDC" w14:textId="77777777" w:rsidR="004470EF" w:rsidRPr="002E6533" w:rsidRDefault="00000000">
      <w:pPr>
        <w:pStyle w:val="FirstParagraph"/>
      </w:pPr>
      <w:r w:rsidRPr="002E6533">
        <w:t>Você pode editar uma fórmula diretamente no campo Fórmula ou a função e as operações para inserir a sintaxe adequada.</w:t>
      </w:r>
    </w:p>
    <w:p w14:paraId="705FB1D5" w14:textId="77777777" w:rsidR="004470EF" w:rsidRPr="002E6533" w:rsidRDefault="00000000">
      <w:pPr>
        <w:pStyle w:val="Compact"/>
      </w:pPr>
      <w:r w:rsidRPr="002E6533">
        <w:t>Na seção Propriedades do cálculo, clique em Editar para abrir o Gerador de fórmulas.</w:t>
      </w:r>
    </w:p>
    <w:p w14:paraId="22361C56" w14:textId="77777777" w:rsidR="004470EF" w:rsidRPr="002E6533" w:rsidRDefault="00000000">
      <w:pPr>
        <w:pStyle w:val="Compact"/>
      </w:pPr>
      <w:r w:rsidRPr="002E6533">
        <w:lastRenderedPageBreak/>
        <w:t xml:space="preserve">Role para baixo até </w:t>
      </w:r>
      <w:hyperlink r:id="rId2788">
        <w:r w:rsidR="004470EF" w:rsidRPr="002E6533">
          <w:rPr>
            <w:rStyle w:val="Hyperlink"/>
          </w:rPr>
          <w:t>Funções e operadores</w:t>
        </w:r>
      </w:hyperlink>
      <w:r w:rsidRPr="002E6533">
        <w:t>, selecione as funções e os operadores (1 por vez) que você deseja usar na fórmula.</w:t>
      </w:r>
    </w:p>
    <w:p w14:paraId="10E9CEB6" w14:textId="77777777" w:rsidR="004470EF" w:rsidRPr="002E6533" w:rsidRDefault="00000000">
      <w:pPr>
        <w:pStyle w:val="Compact"/>
      </w:pPr>
      <w:r w:rsidRPr="002E6533">
        <w:t>Execute 1 ou mais das seguintes ações:</w:t>
      </w:r>
    </w:p>
    <w:p w14:paraId="74ABC9D2" w14:textId="77777777" w:rsidR="004470EF" w:rsidRPr="002E6533" w:rsidRDefault="00000000">
      <w:pPr>
        <w:pStyle w:val="Compact"/>
        <w:numPr>
          <w:ilvl w:val="1"/>
          <w:numId w:val="0"/>
        </w:numPr>
      </w:pPr>
      <w:r w:rsidRPr="002E6533">
        <w:t>Para incluir uma referência de campo como parâmetro da fórmula, clique no campo da lista Campos disponíveis.</w:t>
      </w:r>
    </w:p>
    <w:p w14:paraId="7D6A75D8" w14:textId="77777777" w:rsidR="004470EF" w:rsidRPr="002E6533" w:rsidRDefault="00000000">
      <w:pPr>
        <w:numPr>
          <w:ilvl w:val="1"/>
          <w:numId w:val="0"/>
        </w:numPr>
      </w:pPr>
      <w:r w:rsidRPr="002E6533">
        <w:t>Para incluir uma referência de valor de campo a partir de um campo Lista de valores como parâmetro da fórmula, expanda o nó do campo apropriado na lista Campos disponíveis e selecione o valor. O valor é adicionado a sua fórmula com a função "VALUEOF".</w:t>
      </w:r>
    </w:p>
    <w:p w14:paraId="7837E9B5" w14:textId="77777777" w:rsidR="004470EF" w:rsidRPr="002E6533" w:rsidRDefault="00000000">
      <w:pPr>
        <w:numPr>
          <w:ilvl w:val="1"/>
          <w:numId w:val="0"/>
        </w:numPr>
      </w:pPr>
      <w:r w:rsidRPr="002E6533">
        <w:rPr>
          <w:b/>
          <w:bCs/>
        </w:rPr>
        <w:t>Observação:</w:t>
      </w:r>
      <w:r w:rsidRPr="002E6533">
        <w:t xml:space="preserve"> Se você selecionar um valor de campo para referenciar em sua fórmula e o valor for modificado depois na lista de valores, a referência de valor do campo em sua fórmula será automaticamente atualizada para refletir o valor modificado.</w:t>
      </w:r>
    </w:p>
    <w:p w14:paraId="140DC9E8" w14:textId="77777777" w:rsidR="004470EF" w:rsidRPr="002E6533" w:rsidRDefault="00000000">
      <w:r w:rsidRPr="002E6533">
        <w:t>Quando você terminar de criar a fórmula, clique em Validar no canto superior direito da fórmula.</w:t>
      </w:r>
    </w:p>
    <w:p w14:paraId="70077436" w14:textId="77777777" w:rsidR="004470EF" w:rsidRPr="002E6533" w:rsidRDefault="00000000">
      <w:r w:rsidRPr="002E6533">
        <w:t>Se o processo de validação encontrar um erro na fórmula, será exibida uma mensagem descrevendo o erro ou alertando você sobre o erro desconhecido da fórmula. O processo de validação identifica apenas 1 erro por vez, mesmo que a fórmula contenha vários erros. Se você receber uma mensagem de erro, corrija-o e clique novamente em Validar. Se você receber outra mensagem de erro, corrija-o também. Continue até que a fórmula seja aprovada no processo de validação.</w:t>
      </w:r>
    </w:p>
    <w:p w14:paraId="69023EE4" w14:textId="77777777" w:rsidR="004470EF" w:rsidRPr="002E6533" w:rsidRDefault="00000000">
      <w:pPr>
        <w:pStyle w:val="Compact"/>
      </w:pPr>
      <w:r w:rsidRPr="002E6533">
        <w:t>Clique em Salvar.</w:t>
      </w:r>
    </w:p>
    <w:p w14:paraId="163393A9" w14:textId="77777777" w:rsidR="004470EF" w:rsidRPr="002E6533" w:rsidRDefault="00000000">
      <w:pPr>
        <w:pStyle w:val="Ttulo2"/>
      </w:pPr>
      <w:bookmarkStart w:id="1483" w:name="X616c90716a86bc7e02c54b83b765e557be1b845"/>
      <w:bookmarkEnd w:id="1482"/>
      <w:r w:rsidRPr="002E6533">
        <w:t>Tarefa 3: Definir o comportamento de recálculo</w:t>
      </w:r>
    </w:p>
    <w:p w14:paraId="53B48446" w14:textId="77777777" w:rsidR="004470EF" w:rsidRPr="002E6533" w:rsidRDefault="00000000">
      <w:pPr>
        <w:pStyle w:val="Compact"/>
      </w:pPr>
      <w:r w:rsidRPr="002E6533">
        <w:t>Vá para a seção Propriedades do cálculo.</w:t>
      </w:r>
    </w:p>
    <w:p w14:paraId="4F434F04" w14:textId="77777777" w:rsidR="004470EF" w:rsidRPr="002E6533" w:rsidRDefault="00000000">
      <w:r w:rsidRPr="002E6533">
        <w:t>No campo Novo cálculo, selecione o comportamento para recalcular valores de campo.</w:t>
      </w:r>
    </w:p>
    <w:p w14:paraId="643B2145" w14:textId="77777777" w:rsidR="004470EF" w:rsidRPr="002E6533" w:rsidRDefault="00000000">
      <w:pPr>
        <w:pStyle w:val="FirstParagraph"/>
      </w:pPr>
      <w:r w:rsidRPr="002E6533">
        <w:t>A tabela a seguir descreve as opções.</w:t>
      </w:r>
    </w:p>
    <w:p w14:paraId="4B784595"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BCE613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124616" w14:textId="77777777" w:rsidR="004470EF" w:rsidRPr="002E6533" w:rsidRDefault="00000000">
            <w:pPr>
              <w:pStyle w:val="Compact"/>
            </w:pPr>
            <w:r w:rsidRPr="002E6533">
              <w:t>Campo</w:t>
            </w:r>
          </w:p>
        </w:tc>
        <w:tc>
          <w:tcPr>
            <w:tcW w:w="3960" w:type="dxa"/>
          </w:tcPr>
          <w:p w14:paraId="3817957B" w14:textId="77777777" w:rsidR="004470EF" w:rsidRPr="002E6533" w:rsidRDefault="00000000">
            <w:pPr>
              <w:pStyle w:val="Compact"/>
            </w:pPr>
            <w:r w:rsidRPr="002E6533">
              <w:t>Descrição</w:t>
            </w:r>
          </w:p>
        </w:tc>
      </w:tr>
      <w:tr w:rsidR="004470EF" w:rsidRPr="002E6533" w14:paraId="57041494" w14:textId="77777777">
        <w:tc>
          <w:tcPr>
            <w:tcW w:w="3960" w:type="dxa"/>
          </w:tcPr>
          <w:p w14:paraId="3773F9B5" w14:textId="77777777" w:rsidR="004470EF" w:rsidRPr="002E6533" w:rsidRDefault="00000000">
            <w:pPr>
              <w:pStyle w:val="Compact"/>
            </w:pPr>
            <w:r w:rsidRPr="002E6533">
              <w:t>Conforme necessário</w:t>
            </w:r>
          </w:p>
        </w:tc>
        <w:tc>
          <w:tcPr>
            <w:tcW w:w="3960" w:type="dxa"/>
          </w:tcPr>
          <w:p w14:paraId="773F6B4B" w14:textId="77777777" w:rsidR="004470EF" w:rsidRPr="002E6533" w:rsidRDefault="00000000">
            <w:pPr>
              <w:pStyle w:val="Compact"/>
            </w:pPr>
            <w:r w:rsidRPr="002E6533">
              <w:t>As fórmulas são recalculadas quando um campo dependente na fórmula é alterado.</w:t>
            </w:r>
          </w:p>
        </w:tc>
      </w:tr>
      <w:tr w:rsidR="004470EF" w:rsidRPr="002E6533" w14:paraId="18849057" w14:textId="77777777">
        <w:tc>
          <w:tcPr>
            <w:tcW w:w="3960" w:type="dxa"/>
          </w:tcPr>
          <w:p w14:paraId="5296672D" w14:textId="77777777" w:rsidR="004470EF" w:rsidRPr="002E6533" w:rsidRDefault="00000000">
            <w:pPr>
              <w:pStyle w:val="Compact"/>
            </w:pPr>
            <w:r w:rsidRPr="002E6533">
              <w:t>Sempre</w:t>
            </w:r>
          </w:p>
        </w:tc>
        <w:tc>
          <w:tcPr>
            <w:tcW w:w="3960" w:type="dxa"/>
          </w:tcPr>
          <w:p w14:paraId="6F011B63" w14:textId="77777777" w:rsidR="004470EF" w:rsidRPr="002E6533" w:rsidRDefault="00000000">
            <w:pPr>
              <w:pStyle w:val="Compact"/>
            </w:pPr>
            <w:r w:rsidRPr="002E6533">
              <w:t xml:space="preserve">As fórmulas são recalculadas toda vez que o conteúdo é salvo, mesmo que um campo não seja referido na fórmula. As fórmulas que contenham as funções NOW </w:t>
            </w:r>
            <w:proofErr w:type="gramStart"/>
            <w:r w:rsidRPr="002E6533">
              <w:t>( )</w:t>
            </w:r>
            <w:proofErr w:type="gramEnd"/>
            <w:r w:rsidRPr="002E6533">
              <w:t xml:space="preserve"> e TODAY ou os parâmetros de nome de usuário e sobrenome (Editor) </w:t>
            </w:r>
            <w:r w:rsidRPr="002E6533">
              <w:lastRenderedPageBreak/>
              <w:t>são recalculadas, não importando a alteração de conteúdo.</w:t>
            </w:r>
          </w:p>
        </w:tc>
      </w:tr>
    </w:tbl>
    <w:p w14:paraId="30A21852" w14:textId="77777777" w:rsidR="004470EF" w:rsidRPr="002E6533" w:rsidRDefault="00000000">
      <w:pPr>
        <w:pStyle w:val="Ttulo2"/>
      </w:pPr>
      <w:bookmarkStart w:id="1484" w:name="Xc47a71caa2f47739d6c688ccbf398ece03cc814"/>
      <w:bookmarkEnd w:id="1483"/>
      <w:r w:rsidRPr="002E6533">
        <w:lastRenderedPageBreak/>
        <w:t>Tarefa 4: Definir o comportamento de tratamento de erros</w:t>
      </w:r>
    </w:p>
    <w:p w14:paraId="558BDCE7" w14:textId="77777777" w:rsidR="004470EF" w:rsidRPr="002E6533" w:rsidRDefault="00000000">
      <w:pPr>
        <w:pStyle w:val="Compact"/>
      </w:pPr>
      <w:r w:rsidRPr="002E6533">
        <w:t>Vá para a seção Propriedades do cálculo.</w:t>
      </w:r>
    </w:p>
    <w:p w14:paraId="71A65EF5" w14:textId="77777777" w:rsidR="004470EF" w:rsidRPr="002E6533" w:rsidRDefault="00000000">
      <w:r w:rsidRPr="002E6533">
        <w:t>No campo Manipulação de erros, selecione as regras para tratamento de erros.</w:t>
      </w:r>
    </w:p>
    <w:p w14:paraId="1695E36E" w14:textId="77777777" w:rsidR="004470EF" w:rsidRPr="002E6533" w:rsidRDefault="00000000">
      <w:pPr>
        <w:pStyle w:val="FirstParagraph"/>
      </w:pPr>
      <w:r w:rsidRPr="002E6533">
        <w:t>A tabela a seguir descreve as opções.</w:t>
      </w:r>
    </w:p>
    <w:p w14:paraId="0F42A158"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428CAE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347128" w14:textId="77777777" w:rsidR="004470EF" w:rsidRPr="002E6533" w:rsidRDefault="00000000">
            <w:pPr>
              <w:pStyle w:val="Compact"/>
            </w:pPr>
            <w:r w:rsidRPr="002E6533">
              <w:t>Campo</w:t>
            </w:r>
          </w:p>
        </w:tc>
        <w:tc>
          <w:tcPr>
            <w:tcW w:w="3960" w:type="dxa"/>
          </w:tcPr>
          <w:p w14:paraId="18E5CA40" w14:textId="77777777" w:rsidR="004470EF" w:rsidRPr="002E6533" w:rsidRDefault="00000000">
            <w:pPr>
              <w:pStyle w:val="Compact"/>
            </w:pPr>
            <w:r w:rsidRPr="002E6533">
              <w:t>Descrição</w:t>
            </w:r>
          </w:p>
        </w:tc>
      </w:tr>
      <w:tr w:rsidR="004470EF" w:rsidRPr="002E6533" w14:paraId="573D3EAE" w14:textId="77777777">
        <w:tc>
          <w:tcPr>
            <w:tcW w:w="3960" w:type="dxa"/>
          </w:tcPr>
          <w:p w14:paraId="29FC0B0C" w14:textId="77777777" w:rsidR="004470EF" w:rsidRPr="002E6533" w:rsidRDefault="00000000">
            <w:pPr>
              <w:pStyle w:val="Compact"/>
            </w:pPr>
            <w:r w:rsidRPr="002E6533">
              <w:t>Exibir erro</w:t>
            </w:r>
          </w:p>
        </w:tc>
        <w:tc>
          <w:tcPr>
            <w:tcW w:w="3960" w:type="dxa"/>
          </w:tcPr>
          <w:p w14:paraId="4540850E" w14:textId="77777777" w:rsidR="004470EF" w:rsidRPr="002E6533" w:rsidRDefault="00000000">
            <w:pPr>
              <w:pStyle w:val="Compact"/>
            </w:pPr>
            <w:r w:rsidRPr="002E6533">
              <w:t>Exibe a palavra Erro como um link quando ocorre um erro de cálculo. Os usuários com os privilégios de acesso apropriados podem clicar no link para abrir a página Erro de cálculo, na qual o erro é explicado.</w:t>
            </w:r>
          </w:p>
        </w:tc>
      </w:tr>
      <w:tr w:rsidR="004470EF" w:rsidRPr="002E6533" w14:paraId="18E9C90A" w14:textId="77777777">
        <w:tc>
          <w:tcPr>
            <w:tcW w:w="3960" w:type="dxa"/>
          </w:tcPr>
          <w:p w14:paraId="639A75D2" w14:textId="77777777" w:rsidR="004470EF" w:rsidRPr="002E6533" w:rsidRDefault="00000000">
            <w:pPr>
              <w:pStyle w:val="Compact"/>
            </w:pPr>
            <w:r w:rsidRPr="002E6533">
              <w:t>Não utilizar valor</w:t>
            </w:r>
          </w:p>
        </w:tc>
        <w:tc>
          <w:tcPr>
            <w:tcW w:w="3960" w:type="dxa"/>
          </w:tcPr>
          <w:p w14:paraId="37A6E69C" w14:textId="77777777" w:rsidR="004470EF" w:rsidRPr="002E6533" w:rsidRDefault="00000000">
            <w:pPr>
              <w:pStyle w:val="Compact"/>
            </w:pPr>
            <w:r w:rsidRPr="002E6533">
              <w:t>Salva um valor vazio no campo quando ocorre um erro de cálculo.</w:t>
            </w:r>
          </w:p>
        </w:tc>
      </w:tr>
      <w:tr w:rsidR="004470EF" w:rsidRPr="002E6533" w14:paraId="7673AF93" w14:textId="77777777">
        <w:tc>
          <w:tcPr>
            <w:tcW w:w="3960" w:type="dxa"/>
          </w:tcPr>
          <w:p w14:paraId="5BD23A5B" w14:textId="77777777" w:rsidR="004470EF" w:rsidRPr="002E6533" w:rsidRDefault="00000000">
            <w:pPr>
              <w:pStyle w:val="Compact"/>
            </w:pPr>
            <w:r w:rsidRPr="002E6533">
              <w:t>Utilizar valor específico</w:t>
            </w:r>
          </w:p>
        </w:tc>
        <w:tc>
          <w:tcPr>
            <w:tcW w:w="3960" w:type="dxa"/>
          </w:tcPr>
          <w:p w14:paraId="2B1597F7" w14:textId="77777777" w:rsidR="004470EF" w:rsidRPr="002E6533" w:rsidRDefault="00000000">
            <w:pPr>
              <w:pStyle w:val="Compact"/>
            </w:pPr>
            <w:r w:rsidRPr="002E6533">
              <w:t>Salva um valor específico no campo quando ocorre um erro de cálculo</w:t>
            </w:r>
          </w:p>
        </w:tc>
      </w:tr>
    </w:tbl>
    <w:p w14:paraId="4F239A3B" w14:textId="77777777" w:rsidR="004470EF" w:rsidRPr="002E6533" w:rsidRDefault="00000000">
      <w:pPr>
        <w:pStyle w:val="Ttulo2"/>
      </w:pPr>
      <w:bookmarkStart w:id="1485" w:name="Xe84097cc21196adff151d489b166903baea9f8a"/>
      <w:bookmarkEnd w:id="1484"/>
      <w:r w:rsidRPr="002E6533">
        <w:t>Tarefa 5: Definir as opções de configuração</w:t>
      </w:r>
    </w:p>
    <w:p w14:paraId="23E09EC7" w14:textId="77777777" w:rsidR="004470EF" w:rsidRPr="002E6533" w:rsidRDefault="00000000">
      <w:pPr>
        <w:pStyle w:val="FirstParagraph"/>
      </w:pPr>
      <w:r w:rsidRPr="002E6533">
        <w:t>Na seção Configuração, se o campo for um campo Numérico, defina as seguintes opções:</w:t>
      </w:r>
    </w:p>
    <w:p w14:paraId="7B380DD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A7B2A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789B65" w14:textId="77777777" w:rsidR="004470EF" w:rsidRPr="002E6533" w:rsidRDefault="00000000">
            <w:pPr>
              <w:pStyle w:val="Compact"/>
            </w:pPr>
            <w:r w:rsidRPr="002E6533">
              <w:t>Opção</w:t>
            </w:r>
          </w:p>
        </w:tc>
        <w:tc>
          <w:tcPr>
            <w:tcW w:w="3960" w:type="dxa"/>
          </w:tcPr>
          <w:p w14:paraId="1DEE4FE1" w14:textId="77777777" w:rsidR="004470EF" w:rsidRPr="002E6533" w:rsidRDefault="00000000">
            <w:pPr>
              <w:pStyle w:val="Compact"/>
            </w:pPr>
            <w:r w:rsidRPr="002E6533">
              <w:t>Descrição</w:t>
            </w:r>
          </w:p>
        </w:tc>
      </w:tr>
      <w:tr w:rsidR="004470EF" w:rsidRPr="002E6533" w14:paraId="35D5515B" w14:textId="77777777">
        <w:tc>
          <w:tcPr>
            <w:tcW w:w="3960" w:type="dxa"/>
          </w:tcPr>
          <w:p w14:paraId="421D4050" w14:textId="77777777" w:rsidR="004470EF" w:rsidRPr="002E6533" w:rsidRDefault="00000000">
            <w:pPr>
              <w:pStyle w:val="Compact"/>
            </w:pPr>
            <w:r w:rsidRPr="002E6533">
              <w:t>Casas decimais</w:t>
            </w:r>
          </w:p>
        </w:tc>
        <w:tc>
          <w:tcPr>
            <w:tcW w:w="3960" w:type="dxa"/>
          </w:tcPr>
          <w:p w14:paraId="77392104" w14:textId="77777777" w:rsidR="004470EF" w:rsidRPr="002E6533" w:rsidRDefault="00000000">
            <w:pPr>
              <w:pStyle w:val="Corpodetexto"/>
            </w:pPr>
            <w:r w:rsidRPr="002E6533">
              <w:t>Especifica o número de casas decimais exigidas para os valores especificados no campo (máximo de seis). Se um usuário digitar um valor no campo numérico com menos casas decimais do que o número exigido, o valor será preenchido com zeros.</w:t>
            </w:r>
          </w:p>
          <w:p w14:paraId="65B47C21" w14:textId="77777777" w:rsidR="004470EF" w:rsidRPr="002E6533" w:rsidRDefault="00000000">
            <w:pPr>
              <w:pStyle w:val="Corpodetexto"/>
            </w:pPr>
            <w:r w:rsidRPr="002E6533">
              <w:t>Por exemplo, se você determinar 3 casas decimais e um usuário digitar "4,1" no campo, o valor será exibido como "4,100" quando o registro for salvo.</w:t>
            </w:r>
          </w:p>
          <w:p w14:paraId="580AEA8F" w14:textId="77777777" w:rsidR="004470EF" w:rsidRPr="002E6533" w:rsidRDefault="00000000">
            <w:pPr>
              <w:pStyle w:val="Corpodetexto"/>
            </w:pPr>
            <w:r w:rsidRPr="002E6533">
              <w:lastRenderedPageBreak/>
              <w:t>Por outro lado, se você informar um valor no campo com mais casas decimais do que o número exigido, deverá limitar o número de casas decimais do valor para adequá-lo aos requisitos do campo antes de poder salvar o registro.</w:t>
            </w:r>
          </w:p>
        </w:tc>
      </w:tr>
      <w:tr w:rsidR="004470EF" w:rsidRPr="002E6533" w14:paraId="7263CA35" w14:textId="77777777">
        <w:tc>
          <w:tcPr>
            <w:tcW w:w="3960" w:type="dxa"/>
          </w:tcPr>
          <w:p w14:paraId="539EEEFE" w14:textId="77777777" w:rsidR="004470EF" w:rsidRPr="002E6533" w:rsidRDefault="00000000">
            <w:pPr>
              <w:pStyle w:val="Compact"/>
            </w:pPr>
            <w:r w:rsidRPr="002E6533">
              <w:lastRenderedPageBreak/>
              <w:t>Exibição de negativo</w:t>
            </w:r>
          </w:p>
        </w:tc>
        <w:tc>
          <w:tcPr>
            <w:tcW w:w="3960" w:type="dxa"/>
          </w:tcPr>
          <w:p w14:paraId="1343656F" w14:textId="77777777" w:rsidR="004470EF" w:rsidRPr="002E6533" w:rsidRDefault="00000000">
            <w:pPr>
              <w:pStyle w:val="Corpodetexto"/>
            </w:pPr>
            <w:r w:rsidRPr="002E6533">
              <w:t>Especifica como os números negativos serão exibidos. As opções incluem:</w:t>
            </w:r>
          </w:p>
          <w:p w14:paraId="1B972107" w14:textId="77777777" w:rsidR="004470EF" w:rsidRPr="002E6533" w:rsidRDefault="00000000">
            <w:pPr>
              <w:pStyle w:val="Compact"/>
            </w:pPr>
            <w:r w:rsidRPr="002E6533">
              <w:t>(1234,56) cor da fonte = vermelho; opção padrão</w:t>
            </w:r>
          </w:p>
          <w:p w14:paraId="0FDACAE2" w14:textId="77777777" w:rsidR="004470EF" w:rsidRPr="002E6533" w:rsidRDefault="00000000">
            <w:pPr>
              <w:pStyle w:val="Compact"/>
            </w:pPr>
            <w:r w:rsidRPr="002E6533">
              <w:t>-1234,56 cor da fonte = vermelho</w:t>
            </w:r>
          </w:p>
          <w:p w14:paraId="57A60290" w14:textId="77777777" w:rsidR="004470EF" w:rsidRPr="002E6533" w:rsidRDefault="00000000">
            <w:pPr>
              <w:pStyle w:val="Compact"/>
            </w:pPr>
            <w:r w:rsidRPr="002E6533">
              <w:t>(1234,56) cor da fonte = preto</w:t>
            </w:r>
          </w:p>
          <w:p w14:paraId="16BD2C93" w14:textId="77777777" w:rsidR="004470EF" w:rsidRPr="002E6533" w:rsidRDefault="00000000">
            <w:pPr>
              <w:pStyle w:val="Compact"/>
            </w:pPr>
            <w:r w:rsidRPr="002E6533">
              <w:t>-1234,56 cor da fonte = preto</w:t>
            </w:r>
          </w:p>
        </w:tc>
      </w:tr>
      <w:tr w:rsidR="004470EF" w:rsidRPr="002E6533" w14:paraId="135B6A63" w14:textId="77777777">
        <w:tc>
          <w:tcPr>
            <w:tcW w:w="3960" w:type="dxa"/>
          </w:tcPr>
          <w:p w14:paraId="7951460A" w14:textId="77777777" w:rsidR="004470EF" w:rsidRPr="002E6533" w:rsidRDefault="00000000">
            <w:pPr>
              <w:pStyle w:val="Compact"/>
            </w:pPr>
            <w:r w:rsidRPr="002E6533">
              <w:t>Prefixo</w:t>
            </w:r>
          </w:p>
        </w:tc>
        <w:tc>
          <w:tcPr>
            <w:tcW w:w="3960" w:type="dxa"/>
          </w:tcPr>
          <w:p w14:paraId="3DF8F853" w14:textId="77777777" w:rsidR="004470EF" w:rsidRPr="002E6533" w:rsidRDefault="00000000">
            <w:pPr>
              <w:pStyle w:val="Compact"/>
            </w:pPr>
            <w:r w:rsidRPr="002E6533">
              <w:t>Especifica o texto (até 10 caracteres) que é exibido na frente do valor numérico. Por exemplo, se você digitar "ABC" neste campo, o registro será exibido como "ABC123456".</w:t>
            </w:r>
          </w:p>
        </w:tc>
      </w:tr>
      <w:tr w:rsidR="004470EF" w:rsidRPr="002E6533" w14:paraId="3941AC46" w14:textId="77777777">
        <w:tc>
          <w:tcPr>
            <w:tcW w:w="3960" w:type="dxa"/>
          </w:tcPr>
          <w:p w14:paraId="350D1076" w14:textId="77777777" w:rsidR="004470EF" w:rsidRPr="002E6533" w:rsidRDefault="00000000">
            <w:pPr>
              <w:pStyle w:val="Compact"/>
            </w:pPr>
            <w:r w:rsidRPr="002E6533">
              <w:t>Sufixo</w:t>
            </w:r>
          </w:p>
        </w:tc>
        <w:tc>
          <w:tcPr>
            <w:tcW w:w="3960" w:type="dxa"/>
          </w:tcPr>
          <w:p w14:paraId="513D570F" w14:textId="77777777" w:rsidR="004470EF" w:rsidRPr="002E6533" w:rsidRDefault="00000000">
            <w:pPr>
              <w:pStyle w:val="Compact"/>
            </w:pPr>
            <w:r w:rsidRPr="002E6533">
              <w:t>Especifica o texto (até 10 caracteres) que é exibido depois do valor numérico. Por exemplo, é possível digitar "quilômetros" para rotular os valores do campo como medidas de distância. Para o ID de rastreamento, você pode digitar "XYZ" neste campo. O valor do ID de rastreamento de um registro é exibido como “123456XYZ”.</w:t>
            </w:r>
          </w:p>
        </w:tc>
      </w:tr>
    </w:tbl>
    <w:bookmarkEnd w:id="1485"/>
    <w:p w14:paraId="277ABA65" w14:textId="77777777" w:rsidR="004470EF" w:rsidRPr="002E6533" w:rsidRDefault="00000000">
      <w:pPr>
        <w:pStyle w:val="Ttulo2"/>
      </w:pPr>
      <w:r w:rsidRPr="002E6533">
        <w:t>Tarefa 6: Configurar o texto de ajuda</w:t>
      </w:r>
    </w:p>
    <w:p w14:paraId="2A4D7AAD"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9680B59" w14:textId="77777777" w:rsidR="004470EF" w:rsidRPr="002E6533" w:rsidRDefault="00000000">
      <w:pPr>
        <w:pStyle w:val="Corpodetexto"/>
      </w:pPr>
      <w:r w:rsidRPr="002E6533">
        <w:t>Considere as seguintes diretrizes gerais quando for escrever a ajuda no nível de campo:</w:t>
      </w:r>
    </w:p>
    <w:p w14:paraId="278840A2"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31243E86" w14:textId="77777777" w:rsidR="004470EF" w:rsidRPr="002E6533" w:rsidRDefault="00000000">
      <w:pPr>
        <w:pStyle w:val="Compact"/>
      </w:pPr>
      <w:r w:rsidRPr="002E6533">
        <w:lastRenderedPageBreak/>
        <w:t>Utilize sentenças completas sempre que possível.</w:t>
      </w:r>
    </w:p>
    <w:p w14:paraId="567F72F2" w14:textId="77777777" w:rsidR="004470EF" w:rsidRPr="002E6533" w:rsidRDefault="00000000">
      <w:pPr>
        <w:pStyle w:val="Compact"/>
      </w:pPr>
      <w:r w:rsidRPr="002E6533">
        <w:t>Evite jargões (a não ser que o termo seja muito importante e familiar a seus usuários).</w:t>
      </w:r>
    </w:p>
    <w:p w14:paraId="726986B4" w14:textId="77777777" w:rsidR="004470EF" w:rsidRPr="002E6533" w:rsidRDefault="00000000">
      <w:pPr>
        <w:pStyle w:val="Compact"/>
      </w:pPr>
      <w:r w:rsidRPr="002E6533">
        <w:t>Escreva um texto de ajuda que corresponda ao nível das aptidões técnicas dos leitores.</w:t>
      </w:r>
    </w:p>
    <w:p w14:paraId="55618A98" w14:textId="77777777" w:rsidR="004470EF" w:rsidRPr="002E6533" w:rsidRDefault="00000000">
      <w:pPr>
        <w:pStyle w:val="Compact"/>
      </w:pPr>
      <w:r w:rsidRPr="002E6533">
        <w:t>Utilize "você" e "seu" como se estivesse falando diretamente com o usuário.</w:t>
      </w:r>
    </w:p>
    <w:p w14:paraId="1A0ED5F1" w14:textId="77777777" w:rsidR="004470EF" w:rsidRPr="002E6533" w:rsidRDefault="00000000">
      <w:pPr>
        <w:pStyle w:val="Compact"/>
      </w:pPr>
      <w:r w:rsidRPr="002E6533">
        <w:t>Considere posicionar o texto de ajuda no formulário de uma pergunta, por exemplo, "Qual é o seu nível de interesse?"</w:t>
      </w:r>
    </w:p>
    <w:p w14:paraId="46324788" w14:textId="77777777" w:rsidR="004470EF" w:rsidRPr="002E6533" w:rsidRDefault="00000000">
      <w:pPr>
        <w:pStyle w:val="FirstParagraph"/>
      </w:pPr>
      <w:r w:rsidRPr="002E6533">
        <w:t>Na seção Ajuda de texto, faça o seguinte:</w:t>
      </w:r>
    </w:p>
    <w:p w14:paraId="11EF031A" w14:textId="77777777" w:rsidR="004470EF" w:rsidRPr="002E6533" w:rsidRDefault="00000000">
      <w:pPr>
        <w:pStyle w:val="Compact"/>
      </w:pPr>
      <w:r w:rsidRPr="002E6533">
        <w:t>Selecione uma opção de exibição para os modos de edição e visualização.</w:t>
      </w:r>
    </w:p>
    <w:p w14:paraId="1956B5FE" w14:textId="77777777" w:rsidR="004470EF" w:rsidRPr="002E6533" w:rsidRDefault="00000000">
      <w:pPr>
        <w:pStyle w:val="FirstParagraph"/>
      </w:pPr>
      <w:r w:rsidRPr="002E6533">
        <w:t>A tabela a seguir descreve as opções.</w:t>
      </w:r>
    </w:p>
    <w:p w14:paraId="2E9097E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D46075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216A50" w14:textId="77777777" w:rsidR="004470EF" w:rsidRPr="002E6533" w:rsidRDefault="00000000">
            <w:pPr>
              <w:pStyle w:val="Compact"/>
            </w:pPr>
            <w:r w:rsidRPr="002E6533">
              <w:t>Opção</w:t>
            </w:r>
          </w:p>
        </w:tc>
        <w:tc>
          <w:tcPr>
            <w:tcW w:w="3960" w:type="dxa"/>
          </w:tcPr>
          <w:p w14:paraId="28F86BA3" w14:textId="77777777" w:rsidR="004470EF" w:rsidRPr="002E6533" w:rsidRDefault="00000000">
            <w:pPr>
              <w:pStyle w:val="Compact"/>
            </w:pPr>
            <w:r w:rsidRPr="002E6533">
              <w:t>Descrição</w:t>
            </w:r>
          </w:p>
        </w:tc>
      </w:tr>
      <w:tr w:rsidR="004470EF" w:rsidRPr="002E6533" w14:paraId="339876BE" w14:textId="77777777">
        <w:tc>
          <w:tcPr>
            <w:tcW w:w="3960" w:type="dxa"/>
          </w:tcPr>
          <w:p w14:paraId="62942DC8" w14:textId="77777777" w:rsidR="004470EF" w:rsidRPr="002E6533" w:rsidRDefault="00000000">
            <w:pPr>
              <w:pStyle w:val="Compact"/>
            </w:pPr>
            <w:r w:rsidRPr="002E6533">
              <w:t>Nenhum</w:t>
            </w:r>
          </w:p>
        </w:tc>
        <w:tc>
          <w:tcPr>
            <w:tcW w:w="3960" w:type="dxa"/>
          </w:tcPr>
          <w:p w14:paraId="69AD2CB1" w14:textId="77777777" w:rsidR="004470EF" w:rsidRPr="002E6533" w:rsidRDefault="00000000">
            <w:pPr>
              <w:pStyle w:val="Compact"/>
            </w:pPr>
            <w:r w:rsidRPr="002E6533">
              <w:t>O texto de ajuda não é exibido.</w:t>
            </w:r>
          </w:p>
        </w:tc>
      </w:tr>
      <w:tr w:rsidR="004470EF" w:rsidRPr="002E6533" w14:paraId="3454AC15" w14:textId="77777777">
        <w:tc>
          <w:tcPr>
            <w:tcW w:w="3960" w:type="dxa"/>
          </w:tcPr>
          <w:p w14:paraId="7B1014D6" w14:textId="77777777" w:rsidR="004470EF" w:rsidRPr="002E6533" w:rsidRDefault="00000000">
            <w:pPr>
              <w:pStyle w:val="Compact"/>
            </w:pPr>
            <w:r w:rsidRPr="002E6533">
              <w:t>Ícone de dica</w:t>
            </w:r>
          </w:p>
        </w:tc>
        <w:tc>
          <w:tcPr>
            <w:tcW w:w="3960" w:type="dxa"/>
          </w:tcPr>
          <w:p w14:paraId="32FC5053"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14A2604A" w14:textId="77777777" w:rsidR="004470EF" w:rsidRPr="002E6533" w:rsidRDefault="00000000">
            <w:pPr>
              <w:pStyle w:val="Corpodetexto"/>
            </w:pPr>
            <w:r w:rsidRPr="002E6533">
              <w:t>Informações do campo ao passar o cursor sobre o ícone de ajuda</w:t>
            </w:r>
          </w:p>
        </w:tc>
      </w:tr>
      <w:tr w:rsidR="004470EF" w:rsidRPr="002E6533" w14:paraId="1BF1C14C" w14:textId="77777777">
        <w:tc>
          <w:tcPr>
            <w:tcW w:w="3960" w:type="dxa"/>
          </w:tcPr>
          <w:p w14:paraId="2F5A7A1F" w14:textId="77777777" w:rsidR="004470EF" w:rsidRPr="002E6533" w:rsidRDefault="00000000">
            <w:pPr>
              <w:pStyle w:val="Compact"/>
            </w:pPr>
            <w:r w:rsidRPr="002E6533">
              <w:t>Abaixo</w:t>
            </w:r>
          </w:p>
        </w:tc>
        <w:tc>
          <w:tcPr>
            <w:tcW w:w="3960" w:type="dxa"/>
          </w:tcPr>
          <w:p w14:paraId="3D0BBE98" w14:textId="77777777" w:rsidR="004470EF" w:rsidRPr="002E6533" w:rsidRDefault="00000000">
            <w:pPr>
              <w:pStyle w:val="Corpodetexto"/>
            </w:pPr>
            <w:r w:rsidRPr="002E6533">
              <w:t>A Ajuda é exibida abaixo do campo nos modos de edição e visualização.</w:t>
            </w:r>
          </w:p>
          <w:p w14:paraId="069BA411" w14:textId="77777777" w:rsidR="004470EF" w:rsidRPr="002E6533" w:rsidRDefault="00000000">
            <w:pPr>
              <w:pStyle w:val="Corpodetexto"/>
            </w:pPr>
            <w:r w:rsidRPr="002E6533">
              <w:t>Informações do campo abaixo dele</w:t>
            </w:r>
          </w:p>
        </w:tc>
      </w:tr>
    </w:tbl>
    <w:p w14:paraId="24913F07" w14:textId="77777777" w:rsidR="004470EF" w:rsidRPr="002E6533" w:rsidRDefault="00000000">
      <w:pPr>
        <w:pStyle w:val="Compact"/>
      </w:pPr>
      <w:r w:rsidRPr="002E6533">
        <w:t>Se você estiver usando um texto de ajuda, digite o texto.</w:t>
      </w:r>
    </w:p>
    <w:p w14:paraId="732BAEC8" w14:textId="77777777" w:rsidR="004470EF" w:rsidRPr="002E6533" w:rsidRDefault="00000000">
      <w:pPr>
        <w:pStyle w:val="Ttulo2"/>
      </w:pPr>
      <w:r w:rsidRPr="002E6533">
        <w:t>Tarefa 7: Configurar o acesso ao arquivo</w:t>
      </w:r>
    </w:p>
    <w:p w14:paraId="6DDD142E" w14:textId="77777777" w:rsidR="004470EF" w:rsidRPr="002E6533" w:rsidRDefault="00000000">
      <w:pPr>
        <w:pStyle w:val="FirstParagraph"/>
      </w:pPr>
      <w:r w:rsidRPr="002E6533">
        <w:t>Os direitos de acesso determinam se todos os usuários ou apenas usuários ou grupos selecionados têm acesso ao campo.</w:t>
      </w:r>
    </w:p>
    <w:p w14:paraId="555C2DB5" w14:textId="77777777" w:rsidR="004470EF" w:rsidRPr="002E6533" w:rsidRDefault="00000000">
      <w:pPr>
        <w:pStyle w:val="Corpodetexto"/>
      </w:pPr>
      <w:r w:rsidRPr="002E6533">
        <w:t>Na seção Acesso, faça o seguinte:</w:t>
      </w:r>
    </w:p>
    <w:p w14:paraId="4C52627A" w14:textId="77777777" w:rsidR="004470EF" w:rsidRPr="002E6533" w:rsidRDefault="00000000">
      <w:r w:rsidRPr="002E6533">
        <w:t>Selecione Público ou Privado.</w:t>
      </w:r>
    </w:p>
    <w:p w14:paraId="0F98C77A" w14:textId="77777777" w:rsidR="004470EF" w:rsidRPr="002E6533" w:rsidRDefault="00000000">
      <w:r w:rsidRPr="002E6533">
        <w:rPr>
          <w:b/>
          <w:bCs/>
        </w:rPr>
        <w:t>Observação:</w:t>
      </w:r>
      <w:r w:rsidRPr="002E6533">
        <w:t xml:space="preserve"> Campos-chave devem ser públicos.</w:t>
      </w:r>
    </w:p>
    <w:p w14:paraId="73294F09" w14:textId="77777777" w:rsidR="004470EF" w:rsidRPr="002E6533" w:rsidRDefault="00000000">
      <w:pPr>
        <w:pStyle w:val="Compact"/>
      </w:pPr>
      <w:r w:rsidRPr="002E6533">
        <w:lastRenderedPageBreak/>
        <w:t>Se você selecionou Privado, maximize o painel e clique em Adicionar para selecionar os usuários e grupos aos quais quer conceder acesso.</w:t>
      </w:r>
    </w:p>
    <w:p w14:paraId="12CA038F" w14:textId="77777777" w:rsidR="004470EF" w:rsidRPr="002E6533" w:rsidRDefault="00000000">
      <w:pPr>
        <w:pStyle w:val="Ttulo1"/>
      </w:pPr>
      <w:bookmarkStart w:id="1486" w:name="Xa7098133d1dda1b5a86ebf1fe3d1cecc5222e59"/>
      <w:bookmarkEnd w:id="1479"/>
      <w:r w:rsidRPr="002E6533">
        <w:t>Funções e operadores de fórmulas de campos calculados</w:t>
      </w:r>
    </w:p>
    <w:p w14:paraId="6AF73F04" w14:textId="77777777" w:rsidR="004470EF" w:rsidRPr="002E6533" w:rsidRDefault="00000000">
      <w:pPr>
        <w:pStyle w:val="FirstParagraph"/>
      </w:pPr>
      <w:r w:rsidRPr="002E6533">
        <w:t>O Archer oferece uma biblioteca de funções e operadores que você pode usar para criar uma fórmula.</w:t>
      </w:r>
    </w:p>
    <w:p w14:paraId="2A3973E4" w14:textId="77777777" w:rsidR="004470EF" w:rsidRPr="002E6533" w:rsidRDefault="00000000">
      <w:pPr>
        <w:pStyle w:val="Corpodetexto"/>
      </w:pPr>
      <w:r w:rsidRPr="002E6533">
        <w:t>Nesta página</w:t>
      </w:r>
    </w:p>
    <w:p w14:paraId="791FB9FB" w14:textId="77777777" w:rsidR="004470EF" w:rsidRPr="002E6533" w:rsidRDefault="004470EF">
      <w:pPr>
        <w:pStyle w:val="Compact"/>
      </w:pPr>
      <w:hyperlink w:anchor="Fun%C3%A7%C3%B5esdedata">
        <w:r w:rsidRPr="002E6533">
          <w:rPr>
            <w:rStyle w:val="Hyperlink"/>
          </w:rPr>
          <w:t>Funções de data</w:t>
        </w:r>
      </w:hyperlink>
    </w:p>
    <w:p w14:paraId="512ECF50" w14:textId="77777777" w:rsidR="004470EF" w:rsidRPr="002E6533" w:rsidRDefault="004470EF">
      <w:pPr>
        <w:pStyle w:val="Compact"/>
        <w:numPr>
          <w:ilvl w:val="1"/>
          <w:numId w:val="0"/>
        </w:numPr>
      </w:pPr>
      <w:hyperlink w:anchor="Descri%C3%A7%C3%B5esdeformatodadata">
        <w:r w:rsidRPr="002E6533">
          <w:rPr>
            <w:rStyle w:val="Hyperlink"/>
          </w:rPr>
          <w:t>Descrições de formato da data</w:t>
        </w:r>
      </w:hyperlink>
    </w:p>
    <w:p w14:paraId="0BD41718" w14:textId="77777777" w:rsidR="004470EF" w:rsidRPr="002E6533" w:rsidRDefault="004470EF">
      <w:pPr>
        <w:pStyle w:val="Compact"/>
      </w:pPr>
      <w:hyperlink w:anchor="Fun%C3%A7%C3%B5esfinanceiras">
        <w:r w:rsidRPr="002E6533">
          <w:rPr>
            <w:rStyle w:val="Hyperlink"/>
          </w:rPr>
          <w:t>Funções financeiras</w:t>
        </w:r>
      </w:hyperlink>
    </w:p>
    <w:p w14:paraId="62869DD4" w14:textId="77777777" w:rsidR="004470EF" w:rsidRPr="002E6533" w:rsidRDefault="004470EF">
      <w:pPr>
        <w:pStyle w:val="Compact"/>
      </w:pPr>
      <w:hyperlink w:anchor="Fun%C3%A7%C3%B5esl%C3%B3gicas">
        <w:r w:rsidRPr="002E6533">
          <w:rPr>
            <w:rStyle w:val="Hyperlink"/>
          </w:rPr>
          <w:t>Funções lógicas</w:t>
        </w:r>
      </w:hyperlink>
    </w:p>
    <w:p w14:paraId="6161AB00" w14:textId="77777777" w:rsidR="004470EF" w:rsidRPr="002E6533" w:rsidRDefault="004470EF">
      <w:pPr>
        <w:pStyle w:val="Compact"/>
      </w:pPr>
      <w:hyperlink w:anchor="Fun%C3%A7%C3%B5esmatem%C3%A1ticas">
        <w:r w:rsidRPr="002E6533">
          <w:rPr>
            <w:rStyle w:val="Hyperlink"/>
          </w:rPr>
          <w:t>Funções matemáticas</w:t>
        </w:r>
      </w:hyperlink>
    </w:p>
    <w:p w14:paraId="7AEA08CC" w14:textId="77777777" w:rsidR="004470EF" w:rsidRPr="002E6533" w:rsidRDefault="004470EF">
      <w:pPr>
        <w:pStyle w:val="Compact"/>
      </w:pPr>
      <w:hyperlink w:anchor="Fun%C3%A7%C3%B5esestat%C3%ADsticas">
        <w:r w:rsidRPr="002E6533">
          <w:rPr>
            <w:rStyle w:val="Hyperlink"/>
          </w:rPr>
          <w:t>Funções estatísticas</w:t>
        </w:r>
      </w:hyperlink>
    </w:p>
    <w:p w14:paraId="7F60663A" w14:textId="77777777" w:rsidR="004470EF" w:rsidRPr="002E6533" w:rsidRDefault="004470EF">
      <w:pPr>
        <w:pStyle w:val="Compact"/>
      </w:pPr>
      <w:hyperlink w:anchor="Fun%C3%A7%C3%B5esdosistema">
        <w:r w:rsidRPr="002E6533">
          <w:rPr>
            <w:rStyle w:val="Hyperlink"/>
          </w:rPr>
          <w:t>Funções do sistema</w:t>
        </w:r>
      </w:hyperlink>
    </w:p>
    <w:p w14:paraId="303EC378" w14:textId="77777777" w:rsidR="004470EF" w:rsidRPr="002E6533" w:rsidRDefault="004470EF">
      <w:pPr>
        <w:pStyle w:val="Compact"/>
      </w:pPr>
      <w:hyperlink w:anchor="Fun%C3%A7%C3%B5esdetexto">
        <w:r w:rsidRPr="002E6533">
          <w:rPr>
            <w:rStyle w:val="Hyperlink"/>
          </w:rPr>
          <w:t>Funções de texto</w:t>
        </w:r>
      </w:hyperlink>
    </w:p>
    <w:p w14:paraId="72DDAAEE" w14:textId="77777777" w:rsidR="004470EF" w:rsidRPr="002E6533" w:rsidRDefault="004470EF">
      <w:pPr>
        <w:pStyle w:val="Compact"/>
      </w:pPr>
      <w:hyperlink w:anchor="Operadores">
        <w:r w:rsidRPr="002E6533">
          <w:rPr>
            <w:rStyle w:val="Hyperlink"/>
          </w:rPr>
          <w:t>Operadores</w:t>
        </w:r>
      </w:hyperlink>
    </w:p>
    <w:p w14:paraId="3CF37295" w14:textId="77777777" w:rsidR="004470EF" w:rsidRPr="002E6533" w:rsidRDefault="00000000">
      <w:pPr>
        <w:pStyle w:val="Ttulo2"/>
      </w:pPr>
      <w:r w:rsidRPr="002E6533">
        <w:t>Funções de data</w:t>
      </w:r>
    </w:p>
    <w:p w14:paraId="627F9D5C" w14:textId="77777777" w:rsidR="004470EF" w:rsidRPr="002E6533" w:rsidRDefault="00000000">
      <w:pPr>
        <w:pStyle w:val="FirstParagraph"/>
      </w:pPr>
      <w:r w:rsidRPr="002E6533">
        <w:t xml:space="preserve">A tabela a seguir fornece uma lista de funções de data. Use essas funções para produzir valores dinâmicos e manipular informações de data. Para obter mais detalhes sobre cada função individual, consulte </w:t>
      </w:r>
      <w:hyperlink r:id="rId2789">
        <w:r w:rsidR="004470EF" w:rsidRPr="002E6533">
          <w:rPr>
            <w:rStyle w:val="Hyperlink"/>
          </w:rPr>
          <w:t>Funções de data</w:t>
        </w:r>
      </w:hyperlink>
      <w:r w:rsidRPr="002E6533">
        <w:t>.</w:t>
      </w:r>
    </w:p>
    <w:p w14:paraId="54C4CD74" w14:textId="77777777" w:rsidR="004470EF" w:rsidRPr="002E6533" w:rsidRDefault="00000000">
      <w:pPr>
        <w:pStyle w:val="Compact"/>
      </w:pPr>
      <w:r w:rsidRPr="002E6533">
        <w:t>Função DATEADD</w:t>
      </w:r>
    </w:p>
    <w:p w14:paraId="1D0ABEB9" w14:textId="77777777" w:rsidR="004470EF" w:rsidRPr="002E6533" w:rsidRDefault="00000000">
      <w:pPr>
        <w:pStyle w:val="Compact"/>
      </w:pPr>
      <w:r w:rsidRPr="002E6533">
        <w:t>Função DATEDIF</w:t>
      </w:r>
    </w:p>
    <w:p w14:paraId="4043820B" w14:textId="77777777" w:rsidR="004470EF" w:rsidRPr="002E6533" w:rsidRDefault="00000000">
      <w:pPr>
        <w:pStyle w:val="Compact"/>
      </w:pPr>
      <w:r w:rsidRPr="002E6533">
        <w:t>Função DATEFORMAT</w:t>
      </w:r>
    </w:p>
    <w:p w14:paraId="78E0BABB" w14:textId="77777777" w:rsidR="004470EF" w:rsidRPr="002E6533" w:rsidRDefault="00000000">
      <w:pPr>
        <w:pStyle w:val="Compact"/>
      </w:pPr>
      <w:r w:rsidRPr="002E6533">
        <w:t>Função DATETIMEVALUE</w:t>
      </w:r>
    </w:p>
    <w:p w14:paraId="606896DC" w14:textId="77777777" w:rsidR="004470EF" w:rsidRPr="002E6533" w:rsidRDefault="00000000">
      <w:pPr>
        <w:pStyle w:val="Compact"/>
      </w:pPr>
      <w:r w:rsidRPr="002E6533">
        <w:t>Função DAY</w:t>
      </w:r>
    </w:p>
    <w:p w14:paraId="27706ABD" w14:textId="77777777" w:rsidR="004470EF" w:rsidRPr="002E6533" w:rsidRDefault="00000000">
      <w:pPr>
        <w:pStyle w:val="Compact"/>
      </w:pPr>
      <w:r w:rsidRPr="002E6533">
        <w:t>Função HOUR</w:t>
      </w:r>
    </w:p>
    <w:p w14:paraId="1EBB8EF5" w14:textId="77777777" w:rsidR="004470EF" w:rsidRPr="002E6533" w:rsidRDefault="00000000">
      <w:pPr>
        <w:pStyle w:val="Compact"/>
      </w:pPr>
      <w:r w:rsidRPr="002E6533">
        <w:t>Função MINUTE</w:t>
      </w:r>
    </w:p>
    <w:p w14:paraId="1C680C9F" w14:textId="77777777" w:rsidR="004470EF" w:rsidRPr="002E6533" w:rsidRDefault="00000000">
      <w:pPr>
        <w:pStyle w:val="Compact"/>
      </w:pPr>
      <w:r w:rsidRPr="002E6533">
        <w:t>Função MONTH</w:t>
      </w:r>
    </w:p>
    <w:p w14:paraId="5EB8EB67" w14:textId="77777777" w:rsidR="004470EF" w:rsidRPr="002E6533" w:rsidRDefault="00000000">
      <w:pPr>
        <w:pStyle w:val="Compact"/>
      </w:pPr>
      <w:r w:rsidRPr="002E6533">
        <w:t>Função MONTHNAME</w:t>
      </w:r>
    </w:p>
    <w:p w14:paraId="772BBEBC" w14:textId="77777777" w:rsidR="004470EF" w:rsidRPr="002E6533" w:rsidRDefault="00000000">
      <w:pPr>
        <w:pStyle w:val="Compact"/>
      </w:pPr>
      <w:r w:rsidRPr="002E6533">
        <w:t>Função NOW</w:t>
      </w:r>
    </w:p>
    <w:p w14:paraId="644116D9" w14:textId="77777777" w:rsidR="004470EF" w:rsidRPr="002E6533" w:rsidRDefault="00000000">
      <w:pPr>
        <w:pStyle w:val="Compact"/>
      </w:pPr>
      <w:r w:rsidRPr="002E6533">
        <w:t>Função QUARTER</w:t>
      </w:r>
    </w:p>
    <w:p w14:paraId="30167A0B" w14:textId="77777777" w:rsidR="004470EF" w:rsidRPr="002E6533" w:rsidRDefault="00000000">
      <w:pPr>
        <w:pStyle w:val="Compact"/>
      </w:pPr>
      <w:r w:rsidRPr="002E6533">
        <w:t>Função TODAY</w:t>
      </w:r>
    </w:p>
    <w:p w14:paraId="6954D175" w14:textId="77777777" w:rsidR="004470EF" w:rsidRPr="002E6533" w:rsidRDefault="00000000">
      <w:pPr>
        <w:pStyle w:val="Compact"/>
      </w:pPr>
      <w:r w:rsidRPr="002E6533">
        <w:t>Função WEEKDAY</w:t>
      </w:r>
    </w:p>
    <w:p w14:paraId="75F4710F" w14:textId="77777777" w:rsidR="004470EF" w:rsidRPr="002E6533" w:rsidRDefault="00000000">
      <w:pPr>
        <w:pStyle w:val="Compact"/>
      </w:pPr>
      <w:r w:rsidRPr="002E6533">
        <w:t>Função WEEKNUMBER</w:t>
      </w:r>
    </w:p>
    <w:p w14:paraId="3DA23A72" w14:textId="77777777" w:rsidR="004470EF" w:rsidRPr="002E6533" w:rsidRDefault="00000000">
      <w:pPr>
        <w:pStyle w:val="Compact"/>
      </w:pPr>
      <w:r w:rsidRPr="002E6533">
        <w:t>Função YEAR</w:t>
      </w:r>
    </w:p>
    <w:p w14:paraId="13A8F3C5" w14:textId="77777777" w:rsidR="004470EF" w:rsidRPr="002E6533" w:rsidRDefault="00000000">
      <w:pPr>
        <w:pStyle w:val="FirstParagraph"/>
      </w:pPr>
      <w:r w:rsidRPr="002E6533">
        <w:rPr>
          <w:b/>
          <w:bCs/>
        </w:rPr>
        <w:lastRenderedPageBreak/>
        <w:t>Importante:</w:t>
      </w:r>
      <w:r w:rsidRPr="002E6533">
        <w:t xml:space="preserve"> Datas e horas são convertidas em UTC (horário universal coordenado) no banco de dados do Archer. Como consequência, as datas e horas dos cálculos são retornadas em UTC.</w:t>
      </w:r>
    </w:p>
    <w:p w14:paraId="539C8390" w14:textId="77777777" w:rsidR="004470EF" w:rsidRPr="002E6533" w:rsidRDefault="00000000">
      <w:pPr>
        <w:pStyle w:val="Ttulo3"/>
      </w:pPr>
      <w:bookmarkStart w:id="1487" w:name="descrições-de-formato-da-data"/>
      <w:r w:rsidRPr="002E6533">
        <w:t>Descrições de formato da data</w:t>
      </w:r>
    </w:p>
    <w:p w14:paraId="36701197" w14:textId="77777777" w:rsidR="004470EF" w:rsidRPr="002E6533" w:rsidRDefault="00000000">
      <w:pPr>
        <w:pStyle w:val="TableCaption"/>
      </w:pPr>
      <w:r w:rsidRPr="002E6533">
        <w:t>A tabela a seguir descreve os elementos de data.</w:t>
      </w:r>
    </w:p>
    <w:tbl>
      <w:tblPr>
        <w:tblStyle w:val="Table"/>
        <w:tblW w:w="5000" w:type="pct"/>
        <w:tblLayout w:type="fixed"/>
        <w:tblLook w:val="0020" w:firstRow="1" w:lastRow="0" w:firstColumn="0" w:lastColumn="0" w:noHBand="0" w:noVBand="0"/>
      </w:tblPr>
      <w:tblGrid>
        <w:gridCol w:w="4527"/>
        <w:gridCol w:w="4527"/>
      </w:tblGrid>
      <w:tr w:rsidR="004470EF" w:rsidRPr="002E6533" w14:paraId="2104CF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5FA560" w14:textId="77777777" w:rsidR="004470EF" w:rsidRPr="002E6533" w:rsidRDefault="00000000">
            <w:pPr>
              <w:pStyle w:val="Compact"/>
            </w:pPr>
            <w:r w:rsidRPr="002E6533">
              <w:t>Elemento de dados</w:t>
            </w:r>
          </w:p>
        </w:tc>
        <w:tc>
          <w:tcPr>
            <w:tcW w:w="3960" w:type="dxa"/>
          </w:tcPr>
          <w:p w14:paraId="64580D58" w14:textId="77777777" w:rsidR="004470EF" w:rsidRPr="002E6533" w:rsidRDefault="00000000">
            <w:pPr>
              <w:pStyle w:val="Compact"/>
            </w:pPr>
            <w:r w:rsidRPr="002E6533">
              <w:t>Exemplo de Retorno</w:t>
            </w:r>
          </w:p>
        </w:tc>
      </w:tr>
      <w:tr w:rsidR="004470EF" w:rsidRPr="002E6533" w14:paraId="11AAD2B2" w14:textId="77777777">
        <w:tc>
          <w:tcPr>
            <w:tcW w:w="3960" w:type="dxa"/>
          </w:tcPr>
          <w:p w14:paraId="5086DBCA" w14:textId="77777777" w:rsidR="004470EF" w:rsidRPr="002E6533" w:rsidRDefault="00000000">
            <w:pPr>
              <w:pStyle w:val="Compact"/>
            </w:pPr>
            <w:r w:rsidRPr="002E6533">
              <w:t>M</w:t>
            </w:r>
          </w:p>
        </w:tc>
        <w:tc>
          <w:tcPr>
            <w:tcW w:w="3960" w:type="dxa"/>
          </w:tcPr>
          <w:p w14:paraId="60AAC094" w14:textId="77777777" w:rsidR="004470EF" w:rsidRPr="002E6533" w:rsidRDefault="00000000">
            <w:pPr>
              <w:pStyle w:val="Compact"/>
            </w:pPr>
            <w:r w:rsidRPr="002E6533">
              <w:t>Exibe o mês como um número sem zero à esquerda (Exemplo: 1)</w:t>
            </w:r>
          </w:p>
        </w:tc>
      </w:tr>
      <w:tr w:rsidR="004470EF" w:rsidRPr="002E6533" w14:paraId="4B5397A3" w14:textId="77777777">
        <w:tc>
          <w:tcPr>
            <w:tcW w:w="3960" w:type="dxa"/>
          </w:tcPr>
          <w:p w14:paraId="6161C3D7" w14:textId="77777777" w:rsidR="004470EF" w:rsidRPr="002E6533" w:rsidRDefault="00000000">
            <w:pPr>
              <w:pStyle w:val="Compact"/>
            </w:pPr>
            <w:r w:rsidRPr="002E6533">
              <w:t>MM</w:t>
            </w:r>
          </w:p>
        </w:tc>
        <w:tc>
          <w:tcPr>
            <w:tcW w:w="3960" w:type="dxa"/>
          </w:tcPr>
          <w:p w14:paraId="7EA2EC63" w14:textId="77777777" w:rsidR="004470EF" w:rsidRPr="002E6533" w:rsidRDefault="00000000">
            <w:pPr>
              <w:pStyle w:val="Compact"/>
            </w:pPr>
            <w:r w:rsidRPr="002E6533">
              <w:t>Exibe o mês como um número com zero à esquerda (Exemplo: 01)</w:t>
            </w:r>
          </w:p>
        </w:tc>
      </w:tr>
      <w:tr w:rsidR="004470EF" w:rsidRPr="002E6533" w14:paraId="07348D3F" w14:textId="77777777">
        <w:tc>
          <w:tcPr>
            <w:tcW w:w="3960" w:type="dxa"/>
          </w:tcPr>
          <w:p w14:paraId="60ED23DA" w14:textId="77777777" w:rsidR="004470EF" w:rsidRPr="002E6533" w:rsidRDefault="00000000">
            <w:pPr>
              <w:pStyle w:val="Compact"/>
            </w:pPr>
            <w:r w:rsidRPr="002E6533">
              <w:t>MMMM</w:t>
            </w:r>
          </w:p>
        </w:tc>
        <w:tc>
          <w:tcPr>
            <w:tcW w:w="3960" w:type="dxa"/>
          </w:tcPr>
          <w:p w14:paraId="048541A8" w14:textId="77777777" w:rsidR="004470EF" w:rsidRPr="002E6533" w:rsidRDefault="00000000">
            <w:pPr>
              <w:pStyle w:val="Compact"/>
            </w:pPr>
            <w:r w:rsidRPr="002E6533">
              <w:t>Exibe o mês por extenso (Exemplo: janeiro)</w:t>
            </w:r>
          </w:p>
        </w:tc>
      </w:tr>
      <w:tr w:rsidR="004470EF" w:rsidRPr="002E6533" w14:paraId="3B0109B9" w14:textId="77777777">
        <w:tc>
          <w:tcPr>
            <w:tcW w:w="3960" w:type="dxa"/>
          </w:tcPr>
          <w:p w14:paraId="061B5ABE" w14:textId="77777777" w:rsidR="004470EF" w:rsidRPr="002E6533" w:rsidRDefault="00000000">
            <w:pPr>
              <w:pStyle w:val="Compact"/>
            </w:pPr>
            <w:r w:rsidRPr="002E6533">
              <w:t>d</w:t>
            </w:r>
          </w:p>
        </w:tc>
        <w:tc>
          <w:tcPr>
            <w:tcW w:w="3960" w:type="dxa"/>
          </w:tcPr>
          <w:p w14:paraId="6274EEFB" w14:textId="77777777" w:rsidR="004470EF" w:rsidRPr="002E6533" w:rsidRDefault="00000000">
            <w:pPr>
              <w:pStyle w:val="Compact"/>
            </w:pPr>
            <w:r w:rsidRPr="002E6533">
              <w:t>Exibe o dia como um número sem zero à esquerda (Exemplo: 5)</w:t>
            </w:r>
          </w:p>
        </w:tc>
      </w:tr>
      <w:tr w:rsidR="004470EF" w:rsidRPr="002E6533" w14:paraId="497C8A60" w14:textId="77777777">
        <w:tc>
          <w:tcPr>
            <w:tcW w:w="3960" w:type="dxa"/>
          </w:tcPr>
          <w:p w14:paraId="31DEBF52" w14:textId="77777777" w:rsidR="004470EF" w:rsidRPr="002E6533" w:rsidRDefault="00000000">
            <w:pPr>
              <w:pStyle w:val="Compact"/>
            </w:pPr>
            <w:r w:rsidRPr="002E6533">
              <w:t>dd</w:t>
            </w:r>
          </w:p>
        </w:tc>
        <w:tc>
          <w:tcPr>
            <w:tcW w:w="3960" w:type="dxa"/>
          </w:tcPr>
          <w:p w14:paraId="495E80B5" w14:textId="77777777" w:rsidR="004470EF" w:rsidRPr="002E6533" w:rsidRDefault="00000000">
            <w:pPr>
              <w:pStyle w:val="Compact"/>
            </w:pPr>
            <w:r w:rsidRPr="002E6533">
              <w:t>Exibe o dia como um número com zero à esquerda (Exemplo: 05)</w:t>
            </w:r>
          </w:p>
        </w:tc>
      </w:tr>
      <w:tr w:rsidR="004470EF" w:rsidRPr="002E6533" w14:paraId="3FA888FD" w14:textId="77777777">
        <w:tc>
          <w:tcPr>
            <w:tcW w:w="3960" w:type="dxa"/>
          </w:tcPr>
          <w:p w14:paraId="49D570EC" w14:textId="77777777" w:rsidR="004470EF" w:rsidRPr="002E6533" w:rsidRDefault="00000000">
            <w:pPr>
              <w:pStyle w:val="Compact"/>
            </w:pPr>
            <w:r w:rsidRPr="002E6533">
              <w:t>dddd</w:t>
            </w:r>
          </w:p>
        </w:tc>
        <w:tc>
          <w:tcPr>
            <w:tcW w:w="3960" w:type="dxa"/>
          </w:tcPr>
          <w:p w14:paraId="1C59E4BB" w14:textId="77777777" w:rsidR="004470EF" w:rsidRPr="002E6533" w:rsidRDefault="00000000">
            <w:pPr>
              <w:pStyle w:val="Compact"/>
            </w:pPr>
            <w:r w:rsidRPr="002E6533">
              <w:t>Exibe o dia por extenso (Exemplo: segunda-feira)</w:t>
            </w:r>
          </w:p>
        </w:tc>
      </w:tr>
      <w:tr w:rsidR="004470EF" w:rsidRPr="002E6533" w14:paraId="79E68AAF" w14:textId="77777777">
        <w:tc>
          <w:tcPr>
            <w:tcW w:w="3960" w:type="dxa"/>
          </w:tcPr>
          <w:p w14:paraId="3F9C2E72" w14:textId="77777777" w:rsidR="004470EF" w:rsidRPr="002E6533" w:rsidRDefault="00000000">
            <w:pPr>
              <w:pStyle w:val="Compact"/>
            </w:pPr>
            <w:r w:rsidRPr="002E6533">
              <w:t>yy</w:t>
            </w:r>
          </w:p>
        </w:tc>
        <w:tc>
          <w:tcPr>
            <w:tcW w:w="3960" w:type="dxa"/>
          </w:tcPr>
          <w:p w14:paraId="65AEB1C4" w14:textId="77777777" w:rsidR="004470EF" w:rsidRPr="002E6533" w:rsidRDefault="00000000">
            <w:pPr>
              <w:pStyle w:val="Compact"/>
            </w:pPr>
            <w:r w:rsidRPr="002E6533">
              <w:t>Exibe o ano como um número de 2 dígitos (Exemplo: 06)</w:t>
            </w:r>
          </w:p>
        </w:tc>
      </w:tr>
      <w:tr w:rsidR="004470EF" w:rsidRPr="002E6533" w14:paraId="1BF2DE64" w14:textId="77777777">
        <w:tc>
          <w:tcPr>
            <w:tcW w:w="3960" w:type="dxa"/>
          </w:tcPr>
          <w:p w14:paraId="1C635DA7" w14:textId="77777777" w:rsidR="004470EF" w:rsidRPr="002E6533" w:rsidRDefault="00000000">
            <w:pPr>
              <w:pStyle w:val="Compact"/>
            </w:pPr>
            <w:r w:rsidRPr="002E6533">
              <w:t>yyyy</w:t>
            </w:r>
          </w:p>
        </w:tc>
        <w:tc>
          <w:tcPr>
            <w:tcW w:w="3960" w:type="dxa"/>
          </w:tcPr>
          <w:p w14:paraId="2B0C8FBC" w14:textId="77777777" w:rsidR="004470EF" w:rsidRPr="002E6533" w:rsidRDefault="00000000">
            <w:pPr>
              <w:pStyle w:val="Compact"/>
            </w:pPr>
            <w:r w:rsidRPr="002E6533">
              <w:t>Exibe o ano como um número de 4 dígitos (Exemplo: 2006)</w:t>
            </w:r>
          </w:p>
        </w:tc>
      </w:tr>
      <w:tr w:rsidR="004470EF" w:rsidRPr="002E6533" w14:paraId="16FC98E6" w14:textId="77777777">
        <w:tc>
          <w:tcPr>
            <w:tcW w:w="3960" w:type="dxa"/>
          </w:tcPr>
          <w:p w14:paraId="4F4A538E" w14:textId="77777777" w:rsidR="004470EF" w:rsidRPr="002E6533" w:rsidRDefault="00000000">
            <w:pPr>
              <w:pStyle w:val="Compact"/>
            </w:pPr>
            <w:r w:rsidRPr="002E6533">
              <w:t>h</w:t>
            </w:r>
          </w:p>
        </w:tc>
        <w:tc>
          <w:tcPr>
            <w:tcW w:w="3960" w:type="dxa"/>
          </w:tcPr>
          <w:p w14:paraId="71745563" w14:textId="77777777" w:rsidR="004470EF" w:rsidRPr="002E6533" w:rsidRDefault="00000000">
            <w:pPr>
              <w:pStyle w:val="Compact"/>
            </w:pPr>
            <w:r w:rsidRPr="002E6533">
              <w:t>Exibe a hora como um número de 1 ou 2 dígitos com base no formato de 12 horas (Exemplo: 9)</w:t>
            </w:r>
          </w:p>
        </w:tc>
      </w:tr>
      <w:tr w:rsidR="004470EF" w:rsidRPr="002E6533" w14:paraId="6E7F3F8F" w14:textId="77777777">
        <w:tc>
          <w:tcPr>
            <w:tcW w:w="3960" w:type="dxa"/>
          </w:tcPr>
          <w:p w14:paraId="7382729D" w14:textId="77777777" w:rsidR="004470EF" w:rsidRPr="002E6533" w:rsidRDefault="00000000">
            <w:pPr>
              <w:pStyle w:val="Compact"/>
            </w:pPr>
            <w:r w:rsidRPr="002E6533">
              <w:t>hh</w:t>
            </w:r>
          </w:p>
        </w:tc>
        <w:tc>
          <w:tcPr>
            <w:tcW w:w="3960" w:type="dxa"/>
          </w:tcPr>
          <w:p w14:paraId="6E73E0AD" w14:textId="77777777" w:rsidR="004470EF" w:rsidRPr="002E6533" w:rsidRDefault="00000000">
            <w:pPr>
              <w:pStyle w:val="Compact"/>
            </w:pPr>
            <w:r w:rsidRPr="002E6533">
              <w:t>Exibe a hora como um número de 2 dígitos (com zero à esquerda, se necessário) com base no formato de 12 horas (exemplo: 09)</w:t>
            </w:r>
          </w:p>
        </w:tc>
      </w:tr>
      <w:tr w:rsidR="004470EF" w:rsidRPr="002E6533" w14:paraId="2D33CA1E" w14:textId="77777777">
        <w:tc>
          <w:tcPr>
            <w:tcW w:w="3960" w:type="dxa"/>
          </w:tcPr>
          <w:p w14:paraId="22B654C0" w14:textId="77777777" w:rsidR="004470EF" w:rsidRPr="002E6533" w:rsidRDefault="00000000">
            <w:pPr>
              <w:pStyle w:val="Compact"/>
            </w:pPr>
            <w:r w:rsidRPr="002E6533">
              <w:t>A</w:t>
            </w:r>
          </w:p>
        </w:tc>
        <w:tc>
          <w:tcPr>
            <w:tcW w:w="3960" w:type="dxa"/>
          </w:tcPr>
          <w:p w14:paraId="47DE10B5" w14:textId="77777777" w:rsidR="004470EF" w:rsidRPr="002E6533" w:rsidRDefault="00000000">
            <w:pPr>
              <w:pStyle w:val="Compact"/>
            </w:pPr>
            <w:r w:rsidRPr="002E6533">
              <w:t>Exibe a hora como um número de 1 ou 2 dígitos com base no formato de 24 horas (Exemplo: 13)</w:t>
            </w:r>
          </w:p>
        </w:tc>
      </w:tr>
      <w:tr w:rsidR="004470EF" w:rsidRPr="002E6533" w14:paraId="0D0D1CFE" w14:textId="77777777">
        <w:tc>
          <w:tcPr>
            <w:tcW w:w="3960" w:type="dxa"/>
          </w:tcPr>
          <w:p w14:paraId="36DDBCFC" w14:textId="77777777" w:rsidR="004470EF" w:rsidRPr="002E6533" w:rsidRDefault="00000000">
            <w:pPr>
              <w:pStyle w:val="Compact"/>
            </w:pPr>
            <w:r w:rsidRPr="002E6533">
              <w:t>HH</w:t>
            </w:r>
          </w:p>
        </w:tc>
        <w:tc>
          <w:tcPr>
            <w:tcW w:w="3960" w:type="dxa"/>
          </w:tcPr>
          <w:p w14:paraId="73A7F273" w14:textId="77777777" w:rsidR="004470EF" w:rsidRPr="002E6533" w:rsidRDefault="00000000">
            <w:pPr>
              <w:pStyle w:val="Compact"/>
            </w:pPr>
            <w:r w:rsidRPr="002E6533">
              <w:t>Exibe a hora como um número de 2 dígitos com base no formato de 24 horas (exemplo: 13)</w:t>
            </w:r>
          </w:p>
        </w:tc>
      </w:tr>
      <w:tr w:rsidR="004470EF" w:rsidRPr="002E6533" w14:paraId="517CE30F" w14:textId="77777777">
        <w:tc>
          <w:tcPr>
            <w:tcW w:w="3960" w:type="dxa"/>
          </w:tcPr>
          <w:p w14:paraId="4B1DEF73" w14:textId="77777777" w:rsidR="004470EF" w:rsidRPr="002E6533" w:rsidRDefault="00000000">
            <w:pPr>
              <w:pStyle w:val="Compact"/>
            </w:pPr>
            <w:r w:rsidRPr="002E6533">
              <w:t>m</w:t>
            </w:r>
          </w:p>
        </w:tc>
        <w:tc>
          <w:tcPr>
            <w:tcW w:w="3960" w:type="dxa"/>
          </w:tcPr>
          <w:p w14:paraId="5677EAF0" w14:textId="77777777" w:rsidR="004470EF" w:rsidRPr="002E6533" w:rsidRDefault="00000000">
            <w:pPr>
              <w:pStyle w:val="Compact"/>
            </w:pPr>
            <w:r w:rsidRPr="002E6533">
              <w:t>Exibe o minuto como um número sem zero à esquerda (Exemplo: 5)</w:t>
            </w:r>
          </w:p>
        </w:tc>
      </w:tr>
      <w:tr w:rsidR="004470EF" w:rsidRPr="002E6533" w14:paraId="770ADE20" w14:textId="77777777">
        <w:tc>
          <w:tcPr>
            <w:tcW w:w="3960" w:type="dxa"/>
          </w:tcPr>
          <w:p w14:paraId="3F1FA98A" w14:textId="77777777" w:rsidR="004470EF" w:rsidRPr="002E6533" w:rsidRDefault="00000000">
            <w:pPr>
              <w:pStyle w:val="Compact"/>
            </w:pPr>
            <w:r w:rsidRPr="002E6533">
              <w:t>mm</w:t>
            </w:r>
          </w:p>
        </w:tc>
        <w:tc>
          <w:tcPr>
            <w:tcW w:w="3960" w:type="dxa"/>
          </w:tcPr>
          <w:p w14:paraId="3CB7ECF9" w14:textId="77777777" w:rsidR="004470EF" w:rsidRPr="002E6533" w:rsidRDefault="00000000">
            <w:pPr>
              <w:pStyle w:val="Compact"/>
            </w:pPr>
            <w:r w:rsidRPr="002E6533">
              <w:t>Exibe o minuto como um número com zero à esquerda (Exemplo: 05)</w:t>
            </w:r>
          </w:p>
        </w:tc>
      </w:tr>
      <w:tr w:rsidR="004470EF" w:rsidRPr="002E6533" w14:paraId="2677D4EE" w14:textId="77777777">
        <w:tc>
          <w:tcPr>
            <w:tcW w:w="3960" w:type="dxa"/>
          </w:tcPr>
          <w:p w14:paraId="76F87160" w14:textId="77777777" w:rsidR="004470EF" w:rsidRPr="002E6533" w:rsidRDefault="00000000">
            <w:pPr>
              <w:pStyle w:val="Compact"/>
            </w:pPr>
            <w:r w:rsidRPr="002E6533">
              <w:lastRenderedPageBreak/>
              <w:t>t</w:t>
            </w:r>
          </w:p>
        </w:tc>
        <w:tc>
          <w:tcPr>
            <w:tcW w:w="3960" w:type="dxa"/>
          </w:tcPr>
          <w:p w14:paraId="3422648A" w14:textId="77777777" w:rsidR="004470EF" w:rsidRPr="002E6533" w:rsidRDefault="00000000">
            <w:pPr>
              <w:pStyle w:val="Compact"/>
            </w:pPr>
            <w:r w:rsidRPr="002E6533">
              <w:t>Exibe o designador AM/PM com 1 letra, apropriado para determinado horário, seja o horário no formato de 12 ou 24 horas. (Exemplo: 1:00 P para o formato de 12 horas; 13:00 P para o formato de 24 horas)</w:t>
            </w:r>
          </w:p>
        </w:tc>
      </w:tr>
      <w:tr w:rsidR="004470EF" w:rsidRPr="002E6533" w14:paraId="7E949C66" w14:textId="77777777">
        <w:tc>
          <w:tcPr>
            <w:tcW w:w="3960" w:type="dxa"/>
          </w:tcPr>
          <w:p w14:paraId="5E307D49" w14:textId="77777777" w:rsidR="004470EF" w:rsidRPr="002E6533" w:rsidRDefault="00000000">
            <w:pPr>
              <w:pStyle w:val="Compact"/>
            </w:pPr>
            <w:r w:rsidRPr="002E6533">
              <w:t>tt</w:t>
            </w:r>
          </w:p>
        </w:tc>
        <w:tc>
          <w:tcPr>
            <w:tcW w:w="3960" w:type="dxa"/>
          </w:tcPr>
          <w:p w14:paraId="054336A9" w14:textId="77777777" w:rsidR="004470EF" w:rsidRPr="002E6533" w:rsidRDefault="00000000">
            <w:pPr>
              <w:pStyle w:val="Compact"/>
            </w:pPr>
            <w:r w:rsidRPr="002E6533">
              <w:t>Exibe o designador AM/PM com 2 letra, apropriado para determinado horário, seja o horário no formato de 12 ou 24 horas. (Exemplo: 1:00 PM para o formato de 12 horas; 13:00 PM para o formato de 24 horas)</w:t>
            </w:r>
          </w:p>
        </w:tc>
      </w:tr>
    </w:tbl>
    <w:bookmarkEnd w:id="1487"/>
    <w:p w14:paraId="2640FF4D" w14:textId="77777777" w:rsidR="004470EF" w:rsidRPr="002E6533" w:rsidRDefault="00000000">
      <w:pPr>
        <w:pStyle w:val="Ttulo2"/>
      </w:pPr>
      <w:r w:rsidRPr="002E6533">
        <w:t>Funções financeiras</w:t>
      </w:r>
    </w:p>
    <w:p w14:paraId="268EE565" w14:textId="77777777" w:rsidR="004470EF" w:rsidRPr="002E6533" w:rsidRDefault="00000000">
      <w:pPr>
        <w:pStyle w:val="FirstParagraph"/>
      </w:pPr>
      <w:r w:rsidRPr="002E6533">
        <w:t xml:space="preserve">A tabela a seguir fornece uma lista de funções financeiras. Use essas funções para executar cálculos comuns associados ao setor financeiro. Para obter mais detalhes sobre cada função individual, consulte </w:t>
      </w:r>
      <w:hyperlink r:id="rId2790">
        <w:r w:rsidR="004470EF" w:rsidRPr="002E6533">
          <w:rPr>
            <w:rStyle w:val="Hyperlink"/>
          </w:rPr>
          <w:t>Funções financeiras</w:t>
        </w:r>
      </w:hyperlink>
      <w:r w:rsidRPr="002E6533">
        <w:t>.</w:t>
      </w:r>
    </w:p>
    <w:p w14:paraId="530324EA" w14:textId="77777777" w:rsidR="004470EF" w:rsidRPr="002E6533" w:rsidRDefault="00000000">
      <w:pPr>
        <w:pStyle w:val="Compact"/>
      </w:pPr>
      <w:r w:rsidRPr="002E6533">
        <w:t>Função DB</w:t>
      </w:r>
    </w:p>
    <w:p w14:paraId="3AABFAF4" w14:textId="77777777" w:rsidR="004470EF" w:rsidRPr="002E6533" w:rsidRDefault="00000000">
      <w:pPr>
        <w:pStyle w:val="Compact"/>
      </w:pPr>
      <w:r w:rsidRPr="002E6533">
        <w:t>Função DDB</w:t>
      </w:r>
    </w:p>
    <w:p w14:paraId="72C7233A" w14:textId="77777777" w:rsidR="004470EF" w:rsidRPr="002E6533" w:rsidRDefault="00000000">
      <w:pPr>
        <w:pStyle w:val="Compact"/>
      </w:pPr>
      <w:r w:rsidRPr="002E6533">
        <w:t>Função FV</w:t>
      </w:r>
    </w:p>
    <w:p w14:paraId="5C9F57F0" w14:textId="77777777" w:rsidR="004470EF" w:rsidRPr="002E6533" w:rsidRDefault="00000000">
      <w:pPr>
        <w:pStyle w:val="Compact"/>
      </w:pPr>
      <w:r w:rsidRPr="002E6533">
        <w:t>Função IPMT</w:t>
      </w:r>
    </w:p>
    <w:p w14:paraId="67FD735E" w14:textId="77777777" w:rsidR="004470EF" w:rsidRPr="002E6533" w:rsidRDefault="00000000">
      <w:pPr>
        <w:pStyle w:val="Compact"/>
      </w:pPr>
      <w:r w:rsidRPr="002E6533">
        <w:t>Função IRR</w:t>
      </w:r>
    </w:p>
    <w:p w14:paraId="013FCD8C" w14:textId="77777777" w:rsidR="004470EF" w:rsidRPr="002E6533" w:rsidRDefault="00000000">
      <w:pPr>
        <w:pStyle w:val="Compact"/>
      </w:pPr>
      <w:r w:rsidRPr="002E6533">
        <w:t>Função ISPMT</w:t>
      </w:r>
    </w:p>
    <w:p w14:paraId="07BD12A9" w14:textId="77777777" w:rsidR="004470EF" w:rsidRPr="002E6533" w:rsidRDefault="00000000">
      <w:pPr>
        <w:pStyle w:val="Compact"/>
      </w:pPr>
      <w:r w:rsidRPr="002E6533">
        <w:t>Função MIRR</w:t>
      </w:r>
    </w:p>
    <w:p w14:paraId="7B81839B" w14:textId="77777777" w:rsidR="004470EF" w:rsidRPr="002E6533" w:rsidRDefault="00000000">
      <w:pPr>
        <w:pStyle w:val="Compact"/>
      </w:pPr>
      <w:r w:rsidRPr="002E6533">
        <w:t>Função NPER</w:t>
      </w:r>
    </w:p>
    <w:p w14:paraId="32A2CF14" w14:textId="77777777" w:rsidR="004470EF" w:rsidRPr="002E6533" w:rsidRDefault="00000000">
      <w:pPr>
        <w:pStyle w:val="Compact"/>
      </w:pPr>
      <w:r w:rsidRPr="002E6533">
        <w:t>Função NPV</w:t>
      </w:r>
    </w:p>
    <w:p w14:paraId="2AEEF494" w14:textId="77777777" w:rsidR="004470EF" w:rsidRPr="002E6533" w:rsidRDefault="00000000">
      <w:pPr>
        <w:pStyle w:val="Compact"/>
      </w:pPr>
      <w:r w:rsidRPr="002E6533">
        <w:t>Função PMT</w:t>
      </w:r>
    </w:p>
    <w:p w14:paraId="2C29A217" w14:textId="77777777" w:rsidR="004470EF" w:rsidRPr="002E6533" w:rsidRDefault="00000000">
      <w:pPr>
        <w:pStyle w:val="Compact"/>
      </w:pPr>
      <w:r w:rsidRPr="002E6533">
        <w:t>Função PPMT</w:t>
      </w:r>
    </w:p>
    <w:p w14:paraId="543C1B67" w14:textId="77777777" w:rsidR="004470EF" w:rsidRPr="002E6533" w:rsidRDefault="00000000">
      <w:pPr>
        <w:pStyle w:val="Compact"/>
      </w:pPr>
      <w:r w:rsidRPr="002E6533">
        <w:t>Função PV</w:t>
      </w:r>
    </w:p>
    <w:p w14:paraId="20F43076" w14:textId="77777777" w:rsidR="004470EF" w:rsidRPr="002E6533" w:rsidRDefault="00000000">
      <w:pPr>
        <w:pStyle w:val="Compact"/>
      </w:pPr>
      <w:r w:rsidRPr="002E6533">
        <w:t>Função RATE</w:t>
      </w:r>
    </w:p>
    <w:p w14:paraId="52F3E3E0" w14:textId="77777777" w:rsidR="004470EF" w:rsidRPr="002E6533" w:rsidRDefault="00000000">
      <w:pPr>
        <w:pStyle w:val="Compact"/>
      </w:pPr>
      <w:r w:rsidRPr="002E6533">
        <w:t>Função SLN</w:t>
      </w:r>
    </w:p>
    <w:p w14:paraId="7179ED60" w14:textId="77777777" w:rsidR="004470EF" w:rsidRPr="002E6533" w:rsidRDefault="00000000">
      <w:pPr>
        <w:pStyle w:val="Compact"/>
      </w:pPr>
      <w:r w:rsidRPr="002E6533">
        <w:t>Função SYD</w:t>
      </w:r>
    </w:p>
    <w:p w14:paraId="6D947661" w14:textId="77777777" w:rsidR="004470EF" w:rsidRPr="002E6533" w:rsidRDefault="00000000">
      <w:pPr>
        <w:pStyle w:val="Compact"/>
      </w:pPr>
      <w:r w:rsidRPr="002E6533">
        <w:t>Função VDB</w:t>
      </w:r>
    </w:p>
    <w:p w14:paraId="738E66D7" w14:textId="77777777" w:rsidR="004470EF" w:rsidRPr="002E6533" w:rsidRDefault="00000000">
      <w:pPr>
        <w:pStyle w:val="Ttulo2"/>
      </w:pPr>
      <w:r w:rsidRPr="002E6533">
        <w:t>Funções lógicas</w:t>
      </w:r>
    </w:p>
    <w:p w14:paraId="390C2CD5" w14:textId="77777777" w:rsidR="004470EF" w:rsidRPr="002E6533" w:rsidRDefault="00000000">
      <w:pPr>
        <w:pStyle w:val="FirstParagraph"/>
      </w:pPr>
      <w:r w:rsidRPr="002E6533">
        <w:t xml:space="preserve">A tabela a seguir fornece uma lista de funções lógicas. Use essas funções para avaliar uma expressão e retornar um resultado específico. Para obter mais detalhes sobre cada função individual, consulte </w:t>
      </w:r>
      <w:hyperlink r:id="rId2791">
        <w:r w:rsidR="004470EF" w:rsidRPr="002E6533">
          <w:rPr>
            <w:rStyle w:val="Hyperlink"/>
          </w:rPr>
          <w:t>Funções lógicas</w:t>
        </w:r>
      </w:hyperlink>
      <w:r w:rsidRPr="002E6533">
        <w:t>.</w:t>
      </w:r>
    </w:p>
    <w:p w14:paraId="2320C26B" w14:textId="77777777" w:rsidR="004470EF" w:rsidRPr="002E6533" w:rsidRDefault="00000000">
      <w:pPr>
        <w:pStyle w:val="Compact"/>
      </w:pPr>
      <w:r w:rsidRPr="002E6533">
        <w:lastRenderedPageBreak/>
        <w:t>Função AND</w:t>
      </w:r>
    </w:p>
    <w:p w14:paraId="3ACF50F2" w14:textId="77777777" w:rsidR="004470EF" w:rsidRPr="002E6533" w:rsidRDefault="00000000">
      <w:pPr>
        <w:pStyle w:val="Compact"/>
      </w:pPr>
      <w:r w:rsidRPr="002E6533">
        <w:t>Função IF</w:t>
      </w:r>
    </w:p>
    <w:p w14:paraId="3E613818" w14:textId="77777777" w:rsidR="004470EF" w:rsidRPr="002E6533" w:rsidRDefault="00000000">
      <w:pPr>
        <w:pStyle w:val="Compact"/>
      </w:pPr>
      <w:r w:rsidRPr="002E6533">
        <w:t>Função NOT</w:t>
      </w:r>
    </w:p>
    <w:p w14:paraId="32B1C4F0" w14:textId="77777777" w:rsidR="004470EF" w:rsidRPr="002E6533" w:rsidRDefault="00000000">
      <w:pPr>
        <w:pStyle w:val="Compact"/>
      </w:pPr>
      <w:r w:rsidRPr="002E6533">
        <w:t>Função OR</w:t>
      </w:r>
    </w:p>
    <w:p w14:paraId="68DD0B51" w14:textId="77777777" w:rsidR="004470EF" w:rsidRPr="002E6533" w:rsidRDefault="00000000">
      <w:pPr>
        <w:pStyle w:val="Ttulo2"/>
      </w:pPr>
      <w:r w:rsidRPr="002E6533">
        <w:t>Funções matemáticas</w:t>
      </w:r>
    </w:p>
    <w:p w14:paraId="0308245B" w14:textId="77777777" w:rsidR="004470EF" w:rsidRPr="002E6533" w:rsidRDefault="00000000">
      <w:pPr>
        <w:pStyle w:val="FirstParagraph"/>
      </w:pPr>
      <w:r w:rsidRPr="002E6533">
        <w:t xml:space="preserve">A tabela a seguir fornece uma lista de funções matemáticas. Use essas funções para manipular valores numéricos por meio de várias opções. Para obter mais detalhes sobre cada função individual, consulte </w:t>
      </w:r>
      <w:hyperlink r:id="rId2792">
        <w:r w:rsidR="004470EF" w:rsidRPr="002E6533">
          <w:rPr>
            <w:rStyle w:val="Hyperlink"/>
          </w:rPr>
          <w:t>Funções matemáticas</w:t>
        </w:r>
      </w:hyperlink>
      <w:r w:rsidRPr="002E6533">
        <w:t>.</w:t>
      </w:r>
    </w:p>
    <w:p w14:paraId="6A67692F" w14:textId="77777777" w:rsidR="004470EF" w:rsidRPr="002E6533" w:rsidRDefault="00000000">
      <w:pPr>
        <w:pStyle w:val="Compact"/>
      </w:pPr>
      <w:r w:rsidRPr="002E6533">
        <w:t>Função ABS</w:t>
      </w:r>
    </w:p>
    <w:p w14:paraId="1C3B1DC6" w14:textId="77777777" w:rsidR="004470EF" w:rsidRPr="002E6533" w:rsidRDefault="00000000">
      <w:pPr>
        <w:pStyle w:val="Compact"/>
      </w:pPr>
      <w:r w:rsidRPr="002E6533">
        <w:t>Função ACOS</w:t>
      </w:r>
    </w:p>
    <w:p w14:paraId="22F1FC6A" w14:textId="77777777" w:rsidR="004470EF" w:rsidRPr="002E6533" w:rsidRDefault="00000000">
      <w:pPr>
        <w:pStyle w:val="Compact"/>
      </w:pPr>
      <w:r w:rsidRPr="002E6533">
        <w:t>Função ACOSH</w:t>
      </w:r>
    </w:p>
    <w:p w14:paraId="386D2CED" w14:textId="77777777" w:rsidR="004470EF" w:rsidRPr="002E6533" w:rsidRDefault="00000000">
      <w:pPr>
        <w:pStyle w:val="Compact"/>
      </w:pPr>
      <w:r w:rsidRPr="002E6533">
        <w:t>Função ASIN</w:t>
      </w:r>
    </w:p>
    <w:p w14:paraId="4F613F56" w14:textId="77777777" w:rsidR="004470EF" w:rsidRPr="002E6533" w:rsidRDefault="00000000">
      <w:pPr>
        <w:pStyle w:val="Compact"/>
      </w:pPr>
      <w:r w:rsidRPr="002E6533">
        <w:t>Função ASINH</w:t>
      </w:r>
    </w:p>
    <w:p w14:paraId="60C7ABC5" w14:textId="77777777" w:rsidR="004470EF" w:rsidRPr="002E6533" w:rsidRDefault="00000000">
      <w:pPr>
        <w:pStyle w:val="Compact"/>
      </w:pPr>
      <w:r w:rsidRPr="002E6533">
        <w:t>Função ATAN</w:t>
      </w:r>
    </w:p>
    <w:p w14:paraId="67158320" w14:textId="77777777" w:rsidR="004470EF" w:rsidRPr="002E6533" w:rsidRDefault="00000000">
      <w:pPr>
        <w:pStyle w:val="Compact"/>
      </w:pPr>
      <w:r w:rsidRPr="002E6533">
        <w:t>Função ATAN2</w:t>
      </w:r>
    </w:p>
    <w:p w14:paraId="3F54454E" w14:textId="77777777" w:rsidR="004470EF" w:rsidRPr="002E6533" w:rsidRDefault="00000000">
      <w:pPr>
        <w:pStyle w:val="Compact"/>
      </w:pPr>
      <w:r w:rsidRPr="002E6533">
        <w:t>Função ATANH</w:t>
      </w:r>
    </w:p>
    <w:p w14:paraId="1EF3A3A5" w14:textId="77777777" w:rsidR="004470EF" w:rsidRPr="002E6533" w:rsidRDefault="00000000">
      <w:pPr>
        <w:pStyle w:val="Compact"/>
      </w:pPr>
      <w:r w:rsidRPr="002E6533">
        <w:t>Função CEILING</w:t>
      </w:r>
    </w:p>
    <w:p w14:paraId="03D9B069" w14:textId="77777777" w:rsidR="004470EF" w:rsidRPr="002E6533" w:rsidRDefault="00000000">
      <w:pPr>
        <w:pStyle w:val="Compact"/>
      </w:pPr>
      <w:r w:rsidRPr="002E6533">
        <w:t>Função COMBIN</w:t>
      </w:r>
    </w:p>
    <w:p w14:paraId="515159DA" w14:textId="77777777" w:rsidR="004470EF" w:rsidRPr="002E6533" w:rsidRDefault="00000000">
      <w:pPr>
        <w:pStyle w:val="Compact"/>
      </w:pPr>
      <w:r w:rsidRPr="002E6533">
        <w:t>Função COS</w:t>
      </w:r>
    </w:p>
    <w:p w14:paraId="38F0D264" w14:textId="77777777" w:rsidR="004470EF" w:rsidRPr="002E6533" w:rsidRDefault="00000000">
      <w:pPr>
        <w:pStyle w:val="Compact"/>
      </w:pPr>
      <w:r w:rsidRPr="002E6533">
        <w:t>Função COSH</w:t>
      </w:r>
    </w:p>
    <w:p w14:paraId="09C42A23" w14:textId="77777777" w:rsidR="004470EF" w:rsidRPr="002E6533" w:rsidRDefault="00000000">
      <w:pPr>
        <w:pStyle w:val="Compact"/>
      </w:pPr>
      <w:r w:rsidRPr="002E6533">
        <w:t>Função DEGREES</w:t>
      </w:r>
    </w:p>
    <w:p w14:paraId="45913218" w14:textId="77777777" w:rsidR="004470EF" w:rsidRPr="002E6533" w:rsidRDefault="00000000">
      <w:pPr>
        <w:pStyle w:val="Compact"/>
      </w:pPr>
      <w:r w:rsidRPr="002E6533">
        <w:t>Função EVEN</w:t>
      </w:r>
    </w:p>
    <w:p w14:paraId="6E3B9117" w14:textId="77777777" w:rsidR="004470EF" w:rsidRPr="002E6533" w:rsidRDefault="00000000">
      <w:pPr>
        <w:pStyle w:val="Compact"/>
      </w:pPr>
      <w:r w:rsidRPr="002E6533">
        <w:t>Função EXP</w:t>
      </w:r>
    </w:p>
    <w:p w14:paraId="7E3A1F68" w14:textId="77777777" w:rsidR="004470EF" w:rsidRPr="002E6533" w:rsidRDefault="00000000">
      <w:pPr>
        <w:pStyle w:val="Compact"/>
      </w:pPr>
      <w:r w:rsidRPr="002E6533">
        <w:t>Função FACT</w:t>
      </w:r>
    </w:p>
    <w:p w14:paraId="16D3C2F5" w14:textId="77777777" w:rsidR="004470EF" w:rsidRPr="002E6533" w:rsidRDefault="00000000">
      <w:pPr>
        <w:pStyle w:val="Compact"/>
      </w:pPr>
      <w:r w:rsidRPr="002E6533">
        <w:t>Função FLOOR</w:t>
      </w:r>
    </w:p>
    <w:p w14:paraId="54EAF351" w14:textId="77777777" w:rsidR="004470EF" w:rsidRPr="002E6533" w:rsidRDefault="00000000">
      <w:pPr>
        <w:pStyle w:val="Compact"/>
      </w:pPr>
      <w:r w:rsidRPr="002E6533">
        <w:t>Função INT</w:t>
      </w:r>
    </w:p>
    <w:p w14:paraId="54853ABF" w14:textId="77777777" w:rsidR="004470EF" w:rsidRPr="002E6533" w:rsidRDefault="00000000">
      <w:pPr>
        <w:pStyle w:val="Compact"/>
      </w:pPr>
      <w:r w:rsidRPr="002E6533">
        <w:t>Função LN</w:t>
      </w:r>
    </w:p>
    <w:p w14:paraId="162BA6CD" w14:textId="77777777" w:rsidR="004470EF" w:rsidRPr="002E6533" w:rsidRDefault="00000000">
      <w:pPr>
        <w:pStyle w:val="Compact"/>
      </w:pPr>
      <w:r w:rsidRPr="002E6533">
        <w:t>Função LOG</w:t>
      </w:r>
    </w:p>
    <w:p w14:paraId="23AAD227" w14:textId="77777777" w:rsidR="004470EF" w:rsidRPr="002E6533" w:rsidRDefault="00000000">
      <w:pPr>
        <w:pStyle w:val="Compact"/>
      </w:pPr>
      <w:r w:rsidRPr="002E6533">
        <w:t>Função LOG10</w:t>
      </w:r>
    </w:p>
    <w:p w14:paraId="6B4CE72D" w14:textId="77777777" w:rsidR="004470EF" w:rsidRPr="002E6533" w:rsidRDefault="00000000">
      <w:pPr>
        <w:pStyle w:val="Compact"/>
      </w:pPr>
      <w:r w:rsidRPr="002E6533">
        <w:t>Função MOD</w:t>
      </w:r>
    </w:p>
    <w:p w14:paraId="004D8E5B" w14:textId="77777777" w:rsidR="004470EF" w:rsidRPr="002E6533" w:rsidRDefault="00000000">
      <w:pPr>
        <w:pStyle w:val="Compact"/>
      </w:pPr>
      <w:r w:rsidRPr="002E6533">
        <w:t>Função ODD</w:t>
      </w:r>
    </w:p>
    <w:p w14:paraId="3A5AE6D7" w14:textId="77777777" w:rsidR="004470EF" w:rsidRPr="002E6533" w:rsidRDefault="00000000">
      <w:pPr>
        <w:pStyle w:val="Compact"/>
      </w:pPr>
      <w:r w:rsidRPr="002E6533">
        <w:t>Função PI</w:t>
      </w:r>
    </w:p>
    <w:p w14:paraId="4C569F45" w14:textId="77777777" w:rsidR="004470EF" w:rsidRPr="002E6533" w:rsidRDefault="00000000">
      <w:pPr>
        <w:pStyle w:val="Compact"/>
      </w:pPr>
      <w:r w:rsidRPr="002E6533">
        <w:t>Função POWER</w:t>
      </w:r>
    </w:p>
    <w:p w14:paraId="32290823" w14:textId="77777777" w:rsidR="004470EF" w:rsidRPr="002E6533" w:rsidRDefault="00000000">
      <w:pPr>
        <w:pStyle w:val="Compact"/>
      </w:pPr>
      <w:r w:rsidRPr="002E6533">
        <w:t>Função PRODUCT</w:t>
      </w:r>
    </w:p>
    <w:p w14:paraId="6B29FA08" w14:textId="77777777" w:rsidR="004470EF" w:rsidRPr="002E6533" w:rsidRDefault="00000000">
      <w:pPr>
        <w:pStyle w:val="Compact"/>
      </w:pPr>
      <w:r w:rsidRPr="002E6533">
        <w:t>Função QUOTIENT</w:t>
      </w:r>
    </w:p>
    <w:p w14:paraId="446A0482" w14:textId="77777777" w:rsidR="004470EF" w:rsidRPr="002E6533" w:rsidRDefault="00000000">
      <w:pPr>
        <w:pStyle w:val="Compact"/>
      </w:pPr>
      <w:r w:rsidRPr="002E6533">
        <w:t>Função RADIANS</w:t>
      </w:r>
    </w:p>
    <w:p w14:paraId="323BD5F4" w14:textId="77777777" w:rsidR="004470EF" w:rsidRPr="002E6533" w:rsidRDefault="00000000">
      <w:pPr>
        <w:pStyle w:val="Compact"/>
      </w:pPr>
      <w:r w:rsidRPr="002E6533">
        <w:t>Função RAND</w:t>
      </w:r>
    </w:p>
    <w:p w14:paraId="3C8BCC9B" w14:textId="77777777" w:rsidR="004470EF" w:rsidRPr="002E6533" w:rsidRDefault="00000000">
      <w:pPr>
        <w:pStyle w:val="Compact"/>
      </w:pPr>
      <w:r w:rsidRPr="002E6533">
        <w:t>Função ROUND</w:t>
      </w:r>
    </w:p>
    <w:p w14:paraId="5A351D6A" w14:textId="77777777" w:rsidR="004470EF" w:rsidRPr="002E6533" w:rsidRDefault="00000000">
      <w:pPr>
        <w:pStyle w:val="Compact"/>
      </w:pPr>
      <w:r w:rsidRPr="002E6533">
        <w:lastRenderedPageBreak/>
        <w:t>Função ROUNDDOWN</w:t>
      </w:r>
    </w:p>
    <w:p w14:paraId="42B653CF" w14:textId="77777777" w:rsidR="004470EF" w:rsidRPr="002E6533" w:rsidRDefault="00000000">
      <w:pPr>
        <w:pStyle w:val="Compact"/>
      </w:pPr>
      <w:r w:rsidRPr="002E6533">
        <w:t>Função ROUNDUP</w:t>
      </w:r>
    </w:p>
    <w:p w14:paraId="67BA000B" w14:textId="77777777" w:rsidR="004470EF" w:rsidRPr="002E6533" w:rsidRDefault="00000000">
      <w:pPr>
        <w:pStyle w:val="Compact"/>
      </w:pPr>
      <w:r w:rsidRPr="002E6533">
        <w:t>Função SIGN</w:t>
      </w:r>
    </w:p>
    <w:p w14:paraId="65A089A6" w14:textId="77777777" w:rsidR="004470EF" w:rsidRPr="002E6533" w:rsidRDefault="00000000">
      <w:pPr>
        <w:pStyle w:val="Compact"/>
      </w:pPr>
      <w:r w:rsidRPr="002E6533">
        <w:t>Função SIN</w:t>
      </w:r>
    </w:p>
    <w:p w14:paraId="5ACD9579" w14:textId="77777777" w:rsidR="004470EF" w:rsidRPr="002E6533" w:rsidRDefault="00000000">
      <w:pPr>
        <w:pStyle w:val="Compact"/>
      </w:pPr>
      <w:r w:rsidRPr="002E6533">
        <w:t>Função SINH</w:t>
      </w:r>
    </w:p>
    <w:p w14:paraId="1BEC1994" w14:textId="77777777" w:rsidR="004470EF" w:rsidRPr="002E6533" w:rsidRDefault="00000000">
      <w:pPr>
        <w:pStyle w:val="Compact"/>
      </w:pPr>
      <w:r w:rsidRPr="002E6533">
        <w:t>Função SQRT</w:t>
      </w:r>
    </w:p>
    <w:p w14:paraId="4B9DF558" w14:textId="77777777" w:rsidR="004470EF" w:rsidRPr="002E6533" w:rsidRDefault="00000000">
      <w:pPr>
        <w:pStyle w:val="Compact"/>
      </w:pPr>
      <w:r w:rsidRPr="002E6533">
        <w:t>Função SUM</w:t>
      </w:r>
    </w:p>
    <w:p w14:paraId="05D9FBC0" w14:textId="77777777" w:rsidR="004470EF" w:rsidRPr="002E6533" w:rsidRDefault="00000000">
      <w:pPr>
        <w:pStyle w:val="Compact"/>
      </w:pPr>
      <w:r w:rsidRPr="002E6533">
        <w:t>Função SUMIF</w:t>
      </w:r>
    </w:p>
    <w:p w14:paraId="169BB2DE" w14:textId="77777777" w:rsidR="004470EF" w:rsidRPr="002E6533" w:rsidRDefault="00000000">
      <w:pPr>
        <w:pStyle w:val="Compact"/>
      </w:pPr>
      <w:r w:rsidRPr="002E6533">
        <w:t>Função SUMPRODUCT</w:t>
      </w:r>
    </w:p>
    <w:p w14:paraId="6E29B860" w14:textId="77777777" w:rsidR="004470EF" w:rsidRPr="002E6533" w:rsidRDefault="00000000">
      <w:pPr>
        <w:pStyle w:val="Compact"/>
      </w:pPr>
      <w:r w:rsidRPr="002E6533">
        <w:t>Função SUMSQ</w:t>
      </w:r>
    </w:p>
    <w:p w14:paraId="519330E3" w14:textId="77777777" w:rsidR="004470EF" w:rsidRPr="002E6533" w:rsidRDefault="00000000">
      <w:pPr>
        <w:pStyle w:val="Compact"/>
      </w:pPr>
      <w:r w:rsidRPr="002E6533">
        <w:t>Função SUMX2MY2</w:t>
      </w:r>
    </w:p>
    <w:p w14:paraId="16C7519B" w14:textId="77777777" w:rsidR="004470EF" w:rsidRPr="002E6533" w:rsidRDefault="00000000">
      <w:pPr>
        <w:pStyle w:val="Compact"/>
      </w:pPr>
      <w:r w:rsidRPr="002E6533">
        <w:t>Função SUMX2PY2</w:t>
      </w:r>
    </w:p>
    <w:p w14:paraId="77925250" w14:textId="77777777" w:rsidR="004470EF" w:rsidRPr="002E6533" w:rsidRDefault="00000000">
      <w:pPr>
        <w:pStyle w:val="Compact"/>
      </w:pPr>
      <w:r w:rsidRPr="002E6533">
        <w:t>Função SUMXMY2</w:t>
      </w:r>
    </w:p>
    <w:p w14:paraId="436CD14E" w14:textId="77777777" w:rsidR="004470EF" w:rsidRPr="002E6533" w:rsidRDefault="00000000">
      <w:pPr>
        <w:pStyle w:val="Compact"/>
      </w:pPr>
      <w:r w:rsidRPr="002E6533">
        <w:t>Função TAN</w:t>
      </w:r>
    </w:p>
    <w:p w14:paraId="40A67C1F" w14:textId="77777777" w:rsidR="004470EF" w:rsidRPr="002E6533" w:rsidRDefault="00000000">
      <w:pPr>
        <w:pStyle w:val="Compact"/>
      </w:pPr>
      <w:r w:rsidRPr="002E6533">
        <w:t>Função TANH</w:t>
      </w:r>
    </w:p>
    <w:p w14:paraId="4DF4827C" w14:textId="77777777" w:rsidR="004470EF" w:rsidRPr="002E6533" w:rsidRDefault="00000000">
      <w:pPr>
        <w:pStyle w:val="Compact"/>
      </w:pPr>
      <w:r w:rsidRPr="002E6533">
        <w:t>Função TRUNC</w:t>
      </w:r>
    </w:p>
    <w:p w14:paraId="383EA4FE" w14:textId="77777777" w:rsidR="004470EF" w:rsidRPr="002E6533" w:rsidRDefault="00000000">
      <w:pPr>
        <w:pStyle w:val="Ttulo2"/>
      </w:pPr>
      <w:r w:rsidRPr="002E6533">
        <w:t>Funções estatísticas</w:t>
      </w:r>
    </w:p>
    <w:p w14:paraId="564C64DC" w14:textId="77777777" w:rsidR="004470EF" w:rsidRPr="002E6533" w:rsidRDefault="00000000">
      <w:pPr>
        <w:pStyle w:val="FirstParagraph"/>
      </w:pPr>
      <w:r w:rsidRPr="002E6533">
        <w:t xml:space="preserve">A tabela a seguir fornece uma lista de funções estatísticas. Para obter mais detalhes sobre cada função individual, consulte </w:t>
      </w:r>
      <w:hyperlink r:id="rId2793">
        <w:r w:rsidR="004470EF" w:rsidRPr="002E6533">
          <w:rPr>
            <w:rStyle w:val="Hyperlink"/>
          </w:rPr>
          <w:t>Funções estatísticas</w:t>
        </w:r>
      </w:hyperlink>
      <w:r w:rsidRPr="002E6533">
        <w:t>.</w:t>
      </w:r>
    </w:p>
    <w:p w14:paraId="4BC63BCA" w14:textId="77777777" w:rsidR="004470EF" w:rsidRPr="002E6533" w:rsidRDefault="00000000">
      <w:pPr>
        <w:pStyle w:val="Compact"/>
      </w:pPr>
      <w:r w:rsidRPr="002E6533">
        <w:t>Função AVEDEV</w:t>
      </w:r>
    </w:p>
    <w:p w14:paraId="0EF0957E" w14:textId="77777777" w:rsidR="004470EF" w:rsidRPr="002E6533" w:rsidRDefault="00000000">
      <w:pPr>
        <w:pStyle w:val="Compact"/>
      </w:pPr>
      <w:r w:rsidRPr="002E6533">
        <w:t>Função AVERAGE</w:t>
      </w:r>
    </w:p>
    <w:p w14:paraId="3EA3C5D6" w14:textId="77777777" w:rsidR="004470EF" w:rsidRPr="002E6533" w:rsidRDefault="00000000">
      <w:pPr>
        <w:pStyle w:val="Compact"/>
      </w:pPr>
      <w:r w:rsidRPr="002E6533">
        <w:t>Função AVERAGEA</w:t>
      </w:r>
    </w:p>
    <w:p w14:paraId="2BE96C06" w14:textId="77777777" w:rsidR="004470EF" w:rsidRPr="002E6533" w:rsidRDefault="00000000">
      <w:pPr>
        <w:pStyle w:val="Compact"/>
      </w:pPr>
      <w:r w:rsidRPr="002E6533">
        <w:t>Função BINOMDIST</w:t>
      </w:r>
    </w:p>
    <w:p w14:paraId="34E1EE62" w14:textId="77777777" w:rsidR="004470EF" w:rsidRPr="002E6533" w:rsidRDefault="00000000">
      <w:pPr>
        <w:pStyle w:val="Compact"/>
      </w:pPr>
      <w:r w:rsidRPr="002E6533">
        <w:t>Função CHIDIST</w:t>
      </w:r>
    </w:p>
    <w:p w14:paraId="5A82F506" w14:textId="77777777" w:rsidR="004470EF" w:rsidRPr="002E6533" w:rsidRDefault="00000000">
      <w:pPr>
        <w:pStyle w:val="Compact"/>
      </w:pPr>
      <w:r w:rsidRPr="002E6533">
        <w:t>Função CHIINV</w:t>
      </w:r>
    </w:p>
    <w:p w14:paraId="6CFED5B2" w14:textId="77777777" w:rsidR="004470EF" w:rsidRPr="002E6533" w:rsidRDefault="00000000">
      <w:pPr>
        <w:pStyle w:val="Compact"/>
      </w:pPr>
      <w:r w:rsidRPr="002E6533">
        <w:t>Função CONFIDENCE</w:t>
      </w:r>
    </w:p>
    <w:p w14:paraId="07590ACC" w14:textId="77777777" w:rsidR="004470EF" w:rsidRPr="002E6533" w:rsidRDefault="00000000">
      <w:pPr>
        <w:pStyle w:val="Compact"/>
      </w:pPr>
      <w:r w:rsidRPr="002E6533">
        <w:t>Função CORREL</w:t>
      </w:r>
    </w:p>
    <w:p w14:paraId="7DFFF4C5" w14:textId="77777777" w:rsidR="004470EF" w:rsidRPr="002E6533" w:rsidRDefault="00000000">
      <w:pPr>
        <w:pStyle w:val="Compact"/>
      </w:pPr>
      <w:r w:rsidRPr="002E6533">
        <w:t>Função COUNT</w:t>
      </w:r>
    </w:p>
    <w:p w14:paraId="5F5E2067" w14:textId="77777777" w:rsidR="004470EF" w:rsidRPr="002E6533" w:rsidRDefault="00000000">
      <w:pPr>
        <w:pStyle w:val="Compact"/>
      </w:pPr>
      <w:r w:rsidRPr="002E6533">
        <w:t>Função COUNTA</w:t>
      </w:r>
    </w:p>
    <w:p w14:paraId="390DEC8E" w14:textId="77777777" w:rsidR="004470EF" w:rsidRPr="002E6533" w:rsidRDefault="00000000">
      <w:pPr>
        <w:pStyle w:val="Compact"/>
      </w:pPr>
      <w:r w:rsidRPr="002E6533">
        <w:t>Função COUNTBLANK</w:t>
      </w:r>
    </w:p>
    <w:p w14:paraId="6638D4F5" w14:textId="77777777" w:rsidR="004470EF" w:rsidRPr="002E6533" w:rsidRDefault="00000000">
      <w:pPr>
        <w:pStyle w:val="Compact"/>
      </w:pPr>
      <w:r w:rsidRPr="002E6533">
        <w:t>Função COUNTIF</w:t>
      </w:r>
    </w:p>
    <w:p w14:paraId="2D4E9EE3" w14:textId="77777777" w:rsidR="004470EF" w:rsidRPr="002E6533" w:rsidRDefault="00000000">
      <w:pPr>
        <w:pStyle w:val="Compact"/>
      </w:pPr>
      <w:r w:rsidRPr="002E6533">
        <w:t>Função COVAR</w:t>
      </w:r>
    </w:p>
    <w:p w14:paraId="3C3222D0" w14:textId="77777777" w:rsidR="004470EF" w:rsidRPr="002E6533" w:rsidRDefault="00000000">
      <w:pPr>
        <w:pStyle w:val="Compact"/>
      </w:pPr>
      <w:r w:rsidRPr="002E6533">
        <w:t>Função CRITBINOM</w:t>
      </w:r>
    </w:p>
    <w:p w14:paraId="6A6E4FD0" w14:textId="77777777" w:rsidR="004470EF" w:rsidRPr="002E6533" w:rsidRDefault="00000000">
      <w:pPr>
        <w:pStyle w:val="Compact"/>
      </w:pPr>
      <w:r w:rsidRPr="002E6533">
        <w:t>Função DEVSQ</w:t>
      </w:r>
    </w:p>
    <w:p w14:paraId="24F8DEFE" w14:textId="77777777" w:rsidR="004470EF" w:rsidRPr="002E6533" w:rsidRDefault="00000000">
      <w:pPr>
        <w:pStyle w:val="Compact"/>
      </w:pPr>
      <w:r w:rsidRPr="002E6533">
        <w:t>Função EXPONDIST</w:t>
      </w:r>
    </w:p>
    <w:p w14:paraId="7A8F767C" w14:textId="77777777" w:rsidR="004470EF" w:rsidRPr="002E6533" w:rsidRDefault="00000000">
      <w:pPr>
        <w:pStyle w:val="Compact"/>
      </w:pPr>
      <w:r w:rsidRPr="002E6533">
        <w:t>Função FDIST</w:t>
      </w:r>
    </w:p>
    <w:p w14:paraId="6CC1666F" w14:textId="77777777" w:rsidR="004470EF" w:rsidRPr="002E6533" w:rsidRDefault="00000000">
      <w:pPr>
        <w:pStyle w:val="Compact"/>
      </w:pPr>
      <w:r w:rsidRPr="002E6533">
        <w:t>Função FINV</w:t>
      </w:r>
    </w:p>
    <w:p w14:paraId="5283A609" w14:textId="77777777" w:rsidR="004470EF" w:rsidRPr="002E6533" w:rsidRDefault="00000000">
      <w:pPr>
        <w:pStyle w:val="Compact"/>
      </w:pPr>
      <w:r w:rsidRPr="002E6533">
        <w:t>Função FISHER</w:t>
      </w:r>
    </w:p>
    <w:p w14:paraId="1F858EE6" w14:textId="77777777" w:rsidR="004470EF" w:rsidRPr="002E6533" w:rsidRDefault="00000000">
      <w:pPr>
        <w:pStyle w:val="Compact"/>
      </w:pPr>
      <w:r w:rsidRPr="002E6533">
        <w:lastRenderedPageBreak/>
        <w:t>Função FISHERINV</w:t>
      </w:r>
    </w:p>
    <w:p w14:paraId="61C7C90C" w14:textId="77777777" w:rsidR="004470EF" w:rsidRPr="002E6533" w:rsidRDefault="00000000">
      <w:pPr>
        <w:pStyle w:val="Compact"/>
      </w:pPr>
      <w:r w:rsidRPr="002E6533">
        <w:t>Função FORECAST</w:t>
      </w:r>
    </w:p>
    <w:p w14:paraId="4878B3BD" w14:textId="77777777" w:rsidR="004470EF" w:rsidRPr="002E6533" w:rsidRDefault="00000000">
      <w:pPr>
        <w:pStyle w:val="Compact"/>
      </w:pPr>
      <w:r w:rsidRPr="002E6533">
        <w:t>Função GAMMADIST</w:t>
      </w:r>
    </w:p>
    <w:p w14:paraId="59944674" w14:textId="77777777" w:rsidR="004470EF" w:rsidRPr="002E6533" w:rsidRDefault="00000000">
      <w:pPr>
        <w:pStyle w:val="Compact"/>
      </w:pPr>
      <w:r w:rsidRPr="002E6533">
        <w:t>Função GAMMAINV</w:t>
      </w:r>
    </w:p>
    <w:p w14:paraId="285FC674" w14:textId="77777777" w:rsidR="004470EF" w:rsidRPr="002E6533" w:rsidRDefault="00000000">
      <w:pPr>
        <w:pStyle w:val="Compact"/>
      </w:pPr>
      <w:r w:rsidRPr="002E6533">
        <w:t>Função GAMMALN</w:t>
      </w:r>
    </w:p>
    <w:p w14:paraId="7D4D22B5" w14:textId="77777777" w:rsidR="004470EF" w:rsidRPr="002E6533" w:rsidRDefault="00000000">
      <w:pPr>
        <w:pStyle w:val="Compact"/>
      </w:pPr>
      <w:r w:rsidRPr="002E6533">
        <w:t>Função GEOMEAN</w:t>
      </w:r>
    </w:p>
    <w:p w14:paraId="13398067" w14:textId="77777777" w:rsidR="004470EF" w:rsidRPr="002E6533" w:rsidRDefault="00000000">
      <w:pPr>
        <w:pStyle w:val="Compact"/>
      </w:pPr>
      <w:r w:rsidRPr="002E6533">
        <w:t>Função HARMEAN</w:t>
      </w:r>
    </w:p>
    <w:p w14:paraId="1FFFB2A2" w14:textId="77777777" w:rsidR="004470EF" w:rsidRPr="002E6533" w:rsidRDefault="00000000">
      <w:pPr>
        <w:pStyle w:val="Compact"/>
      </w:pPr>
      <w:r w:rsidRPr="002E6533">
        <w:t>Função HYPGEOMDIST</w:t>
      </w:r>
    </w:p>
    <w:p w14:paraId="2F74A1B5" w14:textId="77777777" w:rsidR="004470EF" w:rsidRPr="002E6533" w:rsidRDefault="00000000">
      <w:pPr>
        <w:pStyle w:val="Compact"/>
      </w:pPr>
      <w:r w:rsidRPr="002E6533">
        <w:t>Função INTERCEPT</w:t>
      </w:r>
    </w:p>
    <w:p w14:paraId="286C60B7" w14:textId="77777777" w:rsidR="004470EF" w:rsidRPr="002E6533" w:rsidRDefault="00000000">
      <w:pPr>
        <w:pStyle w:val="Compact"/>
      </w:pPr>
      <w:r w:rsidRPr="002E6533">
        <w:t>Função KURT</w:t>
      </w:r>
    </w:p>
    <w:p w14:paraId="60C71CA7" w14:textId="77777777" w:rsidR="004470EF" w:rsidRPr="002E6533" w:rsidRDefault="00000000">
      <w:pPr>
        <w:pStyle w:val="Compact"/>
      </w:pPr>
      <w:r w:rsidRPr="002E6533">
        <w:t>Função LARGE</w:t>
      </w:r>
    </w:p>
    <w:p w14:paraId="51A31A25" w14:textId="77777777" w:rsidR="004470EF" w:rsidRPr="002E6533" w:rsidRDefault="00000000">
      <w:pPr>
        <w:pStyle w:val="Compact"/>
      </w:pPr>
      <w:r w:rsidRPr="002E6533">
        <w:t>Função LOGINV</w:t>
      </w:r>
    </w:p>
    <w:p w14:paraId="792ED15C" w14:textId="77777777" w:rsidR="004470EF" w:rsidRPr="002E6533" w:rsidRDefault="00000000">
      <w:pPr>
        <w:pStyle w:val="Compact"/>
      </w:pPr>
      <w:r w:rsidRPr="002E6533">
        <w:t>Função LOGNORMDIST</w:t>
      </w:r>
    </w:p>
    <w:p w14:paraId="1422A10C" w14:textId="77777777" w:rsidR="004470EF" w:rsidRPr="002E6533" w:rsidRDefault="00000000">
      <w:pPr>
        <w:pStyle w:val="Compact"/>
      </w:pPr>
      <w:r w:rsidRPr="002E6533">
        <w:t>Função MAX</w:t>
      </w:r>
    </w:p>
    <w:p w14:paraId="0F890F1F" w14:textId="77777777" w:rsidR="004470EF" w:rsidRPr="002E6533" w:rsidRDefault="00000000">
      <w:pPr>
        <w:pStyle w:val="Compact"/>
      </w:pPr>
      <w:r w:rsidRPr="002E6533">
        <w:t>Função MAXA</w:t>
      </w:r>
    </w:p>
    <w:p w14:paraId="1815CFDC" w14:textId="77777777" w:rsidR="004470EF" w:rsidRPr="002E6533" w:rsidRDefault="00000000">
      <w:pPr>
        <w:pStyle w:val="Compact"/>
      </w:pPr>
      <w:r w:rsidRPr="002E6533">
        <w:t>Função MEDIAN</w:t>
      </w:r>
    </w:p>
    <w:p w14:paraId="17D3FC39" w14:textId="77777777" w:rsidR="004470EF" w:rsidRPr="002E6533" w:rsidRDefault="00000000">
      <w:pPr>
        <w:pStyle w:val="Compact"/>
      </w:pPr>
      <w:r w:rsidRPr="002E6533">
        <w:t>Função MIN</w:t>
      </w:r>
    </w:p>
    <w:p w14:paraId="3A7FCD41" w14:textId="77777777" w:rsidR="004470EF" w:rsidRPr="002E6533" w:rsidRDefault="00000000">
      <w:pPr>
        <w:pStyle w:val="Compact"/>
      </w:pPr>
      <w:r w:rsidRPr="002E6533">
        <w:t>Função MINA</w:t>
      </w:r>
    </w:p>
    <w:p w14:paraId="53F21971" w14:textId="77777777" w:rsidR="004470EF" w:rsidRPr="002E6533" w:rsidRDefault="00000000">
      <w:pPr>
        <w:pStyle w:val="Compact"/>
      </w:pPr>
      <w:r w:rsidRPr="002E6533">
        <w:t>Função MODE</w:t>
      </w:r>
    </w:p>
    <w:p w14:paraId="09C6F44C" w14:textId="77777777" w:rsidR="004470EF" w:rsidRPr="002E6533" w:rsidRDefault="00000000">
      <w:pPr>
        <w:pStyle w:val="Compact"/>
      </w:pPr>
      <w:r w:rsidRPr="002E6533">
        <w:t>Função NEGBINOMDIST</w:t>
      </w:r>
    </w:p>
    <w:p w14:paraId="3096BED5" w14:textId="77777777" w:rsidR="004470EF" w:rsidRPr="002E6533" w:rsidRDefault="00000000">
      <w:pPr>
        <w:pStyle w:val="Compact"/>
      </w:pPr>
      <w:r w:rsidRPr="002E6533">
        <w:t>Função NORMDIST</w:t>
      </w:r>
    </w:p>
    <w:p w14:paraId="2223C633" w14:textId="77777777" w:rsidR="004470EF" w:rsidRPr="002E6533" w:rsidRDefault="00000000">
      <w:pPr>
        <w:pStyle w:val="Compact"/>
      </w:pPr>
      <w:r w:rsidRPr="002E6533">
        <w:t>Função NORMINV</w:t>
      </w:r>
    </w:p>
    <w:p w14:paraId="51775DAE" w14:textId="77777777" w:rsidR="004470EF" w:rsidRPr="002E6533" w:rsidRDefault="00000000">
      <w:pPr>
        <w:pStyle w:val="Compact"/>
      </w:pPr>
      <w:r w:rsidRPr="002E6533">
        <w:t>Função PEARSON</w:t>
      </w:r>
    </w:p>
    <w:p w14:paraId="6B51BD2A" w14:textId="77777777" w:rsidR="004470EF" w:rsidRPr="002E6533" w:rsidRDefault="00000000">
      <w:pPr>
        <w:pStyle w:val="Compact"/>
      </w:pPr>
      <w:r w:rsidRPr="002E6533">
        <w:t>Função PERCENTILE</w:t>
      </w:r>
    </w:p>
    <w:p w14:paraId="39D2F61C" w14:textId="77777777" w:rsidR="004470EF" w:rsidRPr="002E6533" w:rsidRDefault="00000000">
      <w:pPr>
        <w:pStyle w:val="Compact"/>
      </w:pPr>
      <w:r w:rsidRPr="002E6533">
        <w:t>Função PERCENTRANK</w:t>
      </w:r>
    </w:p>
    <w:p w14:paraId="6D3861C4" w14:textId="77777777" w:rsidR="004470EF" w:rsidRPr="002E6533" w:rsidRDefault="00000000">
      <w:pPr>
        <w:pStyle w:val="Compact"/>
      </w:pPr>
      <w:r w:rsidRPr="002E6533">
        <w:t>Função PERMUT</w:t>
      </w:r>
    </w:p>
    <w:p w14:paraId="270B94FD" w14:textId="77777777" w:rsidR="004470EF" w:rsidRPr="002E6533" w:rsidRDefault="00000000">
      <w:pPr>
        <w:pStyle w:val="Compact"/>
      </w:pPr>
      <w:r w:rsidRPr="002E6533">
        <w:t>Função POISSON</w:t>
      </w:r>
    </w:p>
    <w:p w14:paraId="025F8043" w14:textId="77777777" w:rsidR="004470EF" w:rsidRPr="002E6533" w:rsidRDefault="00000000">
      <w:pPr>
        <w:pStyle w:val="Compact"/>
      </w:pPr>
      <w:r w:rsidRPr="002E6533">
        <w:t>Função PROB</w:t>
      </w:r>
    </w:p>
    <w:p w14:paraId="24C82F5B" w14:textId="77777777" w:rsidR="004470EF" w:rsidRPr="002E6533" w:rsidRDefault="00000000">
      <w:pPr>
        <w:pStyle w:val="Compact"/>
      </w:pPr>
      <w:r w:rsidRPr="002E6533">
        <w:t>Função QUARTILE</w:t>
      </w:r>
    </w:p>
    <w:p w14:paraId="2ECD8590" w14:textId="77777777" w:rsidR="004470EF" w:rsidRPr="002E6533" w:rsidRDefault="00000000">
      <w:pPr>
        <w:pStyle w:val="Compact"/>
      </w:pPr>
      <w:r w:rsidRPr="002E6533">
        <w:t>Função RANK</w:t>
      </w:r>
    </w:p>
    <w:p w14:paraId="1D89A514" w14:textId="77777777" w:rsidR="004470EF" w:rsidRPr="002E6533" w:rsidRDefault="00000000">
      <w:pPr>
        <w:pStyle w:val="Compact"/>
      </w:pPr>
      <w:r w:rsidRPr="002E6533">
        <w:t>Função RSQ</w:t>
      </w:r>
    </w:p>
    <w:p w14:paraId="448EB9D8" w14:textId="77777777" w:rsidR="004470EF" w:rsidRPr="002E6533" w:rsidRDefault="00000000">
      <w:pPr>
        <w:pStyle w:val="Compact"/>
      </w:pPr>
      <w:r w:rsidRPr="002E6533">
        <w:t>Função SKEW</w:t>
      </w:r>
    </w:p>
    <w:p w14:paraId="327C7B8C" w14:textId="77777777" w:rsidR="004470EF" w:rsidRPr="002E6533" w:rsidRDefault="00000000">
      <w:pPr>
        <w:pStyle w:val="Compact"/>
      </w:pPr>
      <w:r w:rsidRPr="002E6533">
        <w:t>Função SLOPE</w:t>
      </w:r>
    </w:p>
    <w:p w14:paraId="6C9C68CC" w14:textId="77777777" w:rsidR="004470EF" w:rsidRPr="002E6533" w:rsidRDefault="00000000">
      <w:pPr>
        <w:pStyle w:val="Compact"/>
      </w:pPr>
      <w:r w:rsidRPr="002E6533">
        <w:t>Função SMALL</w:t>
      </w:r>
    </w:p>
    <w:p w14:paraId="476D4A21" w14:textId="77777777" w:rsidR="004470EF" w:rsidRPr="002E6533" w:rsidRDefault="00000000">
      <w:pPr>
        <w:pStyle w:val="Compact"/>
      </w:pPr>
      <w:r w:rsidRPr="002E6533">
        <w:t>Função STANDARDIZE</w:t>
      </w:r>
    </w:p>
    <w:p w14:paraId="46C19CBE" w14:textId="77777777" w:rsidR="004470EF" w:rsidRPr="002E6533" w:rsidRDefault="00000000">
      <w:pPr>
        <w:pStyle w:val="Compact"/>
      </w:pPr>
      <w:r w:rsidRPr="002E6533">
        <w:t>Função STDEV</w:t>
      </w:r>
    </w:p>
    <w:p w14:paraId="0CA70D2D" w14:textId="77777777" w:rsidR="004470EF" w:rsidRPr="002E6533" w:rsidRDefault="00000000">
      <w:pPr>
        <w:pStyle w:val="Compact"/>
      </w:pPr>
      <w:r w:rsidRPr="002E6533">
        <w:t>Função STDEVA</w:t>
      </w:r>
    </w:p>
    <w:p w14:paraId="7FB13D41" w14:textId="77777777" w:rsidR="004470EF" w:rsidRPr="002E6533" w:rsidRDefault="00000000">
      <w:pPr>
        <w:pStyle w:val="Compact"/>
      </w:pPr>
      <w:r w:rsidRPr="002E6533">
        <w:t>Função STDEVP</w:t>
      </w:r>
    </w:p>
    <w:p w14:paraId="4D87D282" w14:textId="77777777" w:rsidR="004470EF" w:rsidRPr="002E6533" w:rsidRDefault="00000000">
      <w:pPr>
        <w:pStyle w:val="Compact"/>
      </w:pPr>
      <w:r w:rsidRPr="002E6533">
        <w:t>Função STDEVPA</w:t>
      </w:r>
    </w:p>
    <w:p w14:paraId="6EA3B4A4" w14:textId="77777777" w:rsidR="004470EF" w:rsidRPr="002E6533" w:rsidRDefault="00000000">
      <w:pPr>
        <w:pStyle w:val="Compact"/>
      </w:pPr>
      <w:r w:rsidRPr="002E6533">
        <w:lastRenderedPageBreak/>
        <w:t>Função STEYX</w:t>
      </w:r>
    </w:p>
    <w:p w14:paraId="1955FB9B" w14:textId="77777777" w:rsidR="004470EF" w:rsidRPr="002E6533" w:rsidRDefault="00000000">
      <w:pPr>
        <w:pStyle w:val="Compact"/>
      </w:pPr>
      <w:r w:rsidRPr="002E6533">
        <w:t>Função SUM</w:t>
      </w:r>
    </w:p>
    <w:p w14:paraId="12A21EE3" w14:textId="77777777" w:rsidR="004470EF" w:rsidRPr="002E6533" w:rsidRDefault="00000000">
      <w:pPr>
        <w:pStyle w:val="Compact"/>
      </w:pPr>
      <w:r w:rsidRPr="002E6533">
        <w:t>Função SUMIF</w:t>
      </w:r>
    </w:p>
    <w:p w14:paraId="70879911" w14:textId="77777777" w:rsidR="004470EF" w:rsidRPr="002E6533" w:rsidRDefault="00000000">
      <w:pPr>
        <w:pStyle w:val="Compact"/>
      </w:pPr>
      <w:r w:rsidRPr="002E6533">
        <w:t>Função SUMPRODUCT</w:t>
      </w:r>
    </w:p>
    <w:p w14:paraId="1D0820A2" w14:textId="77777777" w:rsidR="004470EF" w:rsidRPr="002E6533" w:rsidRDefault="00000000">
      <w:pPr>
        <w:pStyle w:val="Compact"/>
      </w:pPr>
      <w:r w:rsidRPr="002E6533">
        <w:t>Função SUMSQ</w:t>
      </w:r>
    </w:p>
    <w:p w14:paraId="5BD89947" w14:textId="77777777" w:rsidR="004470EF" w:rsidRPr="002E6533" w:rsidRDefault="00000000">
      <w:pPr>
        <w:pStyle w:val="Compact"/>
      </w:pPr>
      <w:r w:rsidRPr="002E6533">
        <w:t>Função SUMX2PY2</w:t>
      </w:r>
    </w:p>
    <w:p w14:paraId="1F7D1C00" w14:textId="77777777" w:rsidR="004470EF" w:rsidRPr="002E6533" w:rsidRDefault="00000000">
      <w:pPr>
        <w:pStyle w:val="Compact"/>
      </w:pPr>
      <w:r w:rsidRPr="002E6533">
        <w:t>Função SUMXMY2</w:t>
      </w:r>
    </w:p>
    <w:p w14:paraId="1DA7F25C" w14:textId="77777777" w:rsidR="004470EF" w:rsidRPr="002E6533" w:rsidRDefault="00000000">
      <w:pPr>
        <w:pStyle w:val="Compact"/>
      </w:pPr>
      <w:r w:rsidRPr="002E6533">
        <w:t>Função TRIMMEAN</w:t>
      </w:r>
    </w:p>
    <w:p w14:paraId="4F097C67" w14:textId="77777777" w:rsidR="004470EF" w:rsidRPr="002E6533" w:rsidRDefault="00000000">
      <w:pPr>
        <w:pStyle w:val="Compact"/>
      </w:pPr>
      <w:r w:rsidRPr="002E6533">
        <w:t>Função VAR</w:t>
      </w:r>
    </w:p>
    <w:p w14:paraId="39F6521C" w14:textId="77777777" w:rsidR="004470EF" w:rsidRPr="002E6533" w:rsidRDefault="00000000">
      <w:pPr>
        <w:pStyle w:val="Compact"/>
      </w:pPr>
      <w:r w:rsidRPr="002E6533">
        <w:t>Função VARA</w:t>
      </w:r>
    </w:p>
    <w:p w14:paraId="39B8DC15" w14:textId="77777777" w:rsidR="004470EF" w:rsidRPr="002E6533" w:rsidRDefault="00000000">
      <w:pPr>
        <w:pStyle w:val="Compact"/>
      </w:pPr>
      <w:r w:rsidRPr="002E6533">
        <w:t>Função VARP</w:t>
      </w:r>
    </w:p>
    <w:p w14:paraId="03DFD84A" w14:textId="77777777" w:rsidR="004470EF" w:rsidRPr="002E6533" w:rsidRDefault="00000000">
      <w:pPr>
        <w:pStyle w:val="Compact"/>
      </w:pPr>
      <w:r w:rsidRPr="002E6533">
        <w:t>Função VARPA</w:t>
      </w:r>
    </w:p>
    <w:p w14:paraId="3D794D60" w14:textId="77777777" w:rsidR="004470EF" w:rsidRPr="002E6533" w:rsidRDefault="00000000">
      <w:pPr>
        <w:pStyle w:val="Compact"/>
      </w:pPr>
      <w:r w:rsidRPr="002E6533">
        <w:t>Função WEIBULL</w:t>
      </w:r>
    </w:p>
    <w:p w14:paraId="719A2215" w14:textId="77777777" w:rsidR="004470EF" w:rsidRPr="002E6533" w:rsidRDefault="00000000">
      <w:pPr>
        <w:pStyle w:val="Compact"/>
      </w:pPr>
      <w:r w:rsidRPr="002E6533">
        <w:t>Função ZTEST</w:t>
      </w:r>
    </w:p>
    <w:p w14:paraId="411A6109" w14:textId="77777777" w:rsidR="004470EF" w:rsidRPr="002E6533" w:rsidRDefault="00000000">
      <w:pPr>
        <w:pStyle w:val="Ttulo2"/>
      </w:pPr>
      <w:r w:rsidRPr="002E6533">
        <w:t>Funções do sistema</w:t>
      </w:r>
    </w:p>
    <w:p w14:paraId="2C097535" w14:textId="77777777" w:rsidR="004470EF" w:rsidRPr="002E6533" w:rsidRDefault="00000000">
      <w:pPr>
        <w:pStyle w:val="FirstParagraph"/>
      </w:pPr>
      <w:r w:rsidRPr="002E6533">
        <w:t xml:space="preserve">A tabela a seguir fornece uma lista de funções de sistema. Use essas funções para trabalhar com variáveis específicas do Archer e opções para produzir resultados dinâmicos. Para obter mais detalhes sobre cada função individual, consulte </w:t>
      </w:r>
      <w:hyperlink r:id="rId2794">
        <w:r w:rsidR="004470EF" w:rsidRPr="002E6533">
          <w:rPr>
            <w:rStyle w:val="Hyperlink"/>
          </w:rPr>
          <w:t>Funções do sistema</w:t>
        </w:r>
      </w:hyperlink>
      <w:r w:rsidRPr="002E6533">
        <w:t>.</w:t>
      </w:r>
    </w:p>
    <w:p w14:paraId="01E22B0E" w14:textId="77777777" w:rsidR="004470EF" w:rsidRPr="002E6533" w:rsidRDefault="00000000">
      <w:pPr>
        <w:pStyle w:val="Compact"/>
      </w:pPr>
      <w:r w:rsidRPr="002E6533">
        <w:t>Função COMBINESELECTIONS</w:t>
      </w:r>
    </w:p>
    <w:p w14:paraId="5C9A5F6C" w14:textId="77777777" w:rsidR="004470EF" w:rsidRPr="002E6533" w:rsidRDefault="00000000">
      <w:pPr>
        <w:pStyle w:val="Compact"/>
      </w:pPr>
      <w:r w:rsidRPr="002E6533">
        <w:t>Função CONTAINS</w:t>
      </w:r>
    </w:p>
    <w:p w14:paraId="294B99F0" w14:textId="77777777" w:rsidR="004470EF" w:rsidRPr="002E6533" w:rsidRDefault="00000000">
      <w:pPr>
        <w:pStyle w:val="Compact"/>
      </w:pPr>
      <w:r w:rsidRPr="002E6533">
        <w:t>Função CONTENTID</w:t>
      </w:r>
    </w:p>
    <w:p w14:paraId="545D65A7" w14:textId="77777777" w:rsidR="004470EF" w:rsidRPr="002E6533" w:rsidRDefault="00000000">
      <w:pPr>
        <w:pStyle w:val="Compact"/>
      </w:pPr>
      <w:r w:rsidRPr="002E6533">
        <w:t>Função GETGROUPS</w:t>
      </w:r>
    </w:p>
    <w:p w14:paraId="1E118CDD" w14:textId="77777777" w:rsidR="004470EF" w:rsidRPr="002E6533" w:rsidRDefault="00000000">
      <w:pPr>
        <w:pStyle w:val="Compact"/>
      </w:pPr>
      <w:r w:rsidRPr="002E6533">
        <w:t>Função GETUSERS</w:t>
      </w:r>
    </w:p>
    <w:p w14:paraId="2255C1EB" w14:textId="77777777" w:rsidR="004470EF" w:rsidRPr="002E6533" w:rsidRDefault="00000000">
      <w:pPr>
        <w:pStyle w:val="Compact"/>
      </w:pPr>
      <w:r w:rsidRPr="002E6533">
        <w:t>Função GROUP</w:t>
      </w:r>
    </w:p>
    <w:p w14:paraId="4EFD20B9" w14:textId="77777777" w:rsidR="004470EF" w:rsidRPr="002E6533" w:rsidRDefault="00000000">
      <w:pPr>
        <w:pStyle w:val="Compact"/>
      </w:pPr>
      <w:r w:rsidRPr="002E6533">
        <w:t>Função ISCORRECT</w:t>
      </w:r>
    </w:p>
    <w:p w14:paraId="5FDD3691" w14:textId="77777777" w:rsidR="004470EF" w:rsidRPr="002E6533" w:rsidRDefault="00000000">
      <w:pPr>
        <w:pStyle w:val="Compact"/>
      </w:pPr>
      <w:r w:rsidRPr="002E6533">
        <w:t>Função ISEMPTY</w:t>
      </w:r>
    </w:p>
    <w:p w14:paraId="44833EF4" w14:textId="77777777" w:rsidR="004470EF" w:rsidRPr="002E6533" w:rsidRDefault="00000000">
      <w:pPr>
        <w:pStyle w:val="Compact"/>
      </w:pPr>
      <w:r w:rsidRPr="002E6533">
        <w:t>Função ISNUMBER</w:t>
      </w:r>
    </w:p>
    <w:p w14:paraId="7A12EE27" w14:textId="77777777" w:rsidR="004470EF" w:rsidRPr="002E6533" w:rsidRDefault="00000000">
      <w:pPr>
        <w:pStyle w:val="Compact"/>
      </w:pPr>
      <w:r w:rsidRPr="002E6533">
        <w:t>Função MOSTRECENTVALUE</w:t>
      </w:r>
    </w:p>
    <w:p w14:paraId="4347545D" w14:textId="77777777" w:rsidR="004470EF" w:rsidRPr="002E6533" w:rsidRDefault="00000000">
      <w:pPr>
        <w:pStyle w:val="Compact"/>
      </w:pPr>
      <w:r w:rsidRPr="002E6533">
        <w:t>Função NOVALUE</w:t>
      </w:r>
    </w:p>
    <w:p w14:paraId="227C59EA" w14:textId="77777777" w:rsidR="004470EF" w:rsidRPr="002E6533" w:rsidRDefault="00000000">
      <w:pPr>
        <w:pStyle w:val="Compact"/>
      </w:pPr>
      <w:r w:rsidRPr="002E6533">
        <w:t>Função OTHERTEXT</w:t>
      </w:r>
    </w:p>
    <w:p w14:paraId="17922F97" w14:textId="77777777" w:rsidR="004470EF" w:rsidRPr="002E6533" w:rsidRDefault="00000000">
      <w:pPr>
        <w:pStyle w:val="Compact"/>
      </w:pPr>
      <w:r w:rsidRPr="002E6533">
        <w:t>Função REF</w:t>
      </w:r>
    </w:p>
    <w:p w14:paraId="5E387591" w14:textId="77777777" w:rsidR="004470EF" w:rsidRPr="002E6533" w:rsidRDefault="00000000">
      <w:pPr>
        <w:pStyle w:val="Compact"/>
      </w:pPr>
      <w:r w:rsidRPr="002E6533">
        <w:t>Função SELECTEDVALUENUMBER</w:t>
      </w:r>
    </w:p>
    <w:p w14:paraId="370320FB" w14:textId="77777777" w:rsidR="004470EF" w:rsidRPr="002E6533" w:rsidRDefault="00000000">
      <w:pPr>
        <w:pStyle w:val="Compact"/>
      </w:pPr>
      <w:r w:rsidRPr="002E6533">
        <w:t>Função TRACKINGID</w:t>
      </w:r>
    </w:p>
    <w:p w14:paraId="0E1506D7" w14:textId="77777777" w:rsidR="004470EF" w:rsidRPr="002E6533" w:rsidRDefault="00000000">
      <w:pPr>
        <w:pStyle w:val="Compact"/>
      </w:pPr>
      <w:r w:rsidRPr="002E6533">
        <w:t>Função USER</w:t>
      </w:r>
    </w:p>
    <w:p w14:paraId="57B42EC9" w14:textId="77777777" w:rsidR="004470EF" w:rsidRPr="002E6533" w:rsidRDefault="00000000">
      <w:pPr>
        <w:pStyle w:val="Compact"/>
      </w:pPr>
      <w:r w:rsidRPr="002E6533">
        <w:t>Função USERFIRSTNAME</w:t>
      </w:r>
    </w:p>
    <w:p w14:paraId="3673B634" w14:textId="77777777" w:rsidR="004470EF" w:rsidRPr="002E6533" w:rsidRDefault="00000000">
      <w:pPr>
        <w:pStyle w:val="Compact"/>
      </w:pPr>
      <w:r w:rsidRPr="002E6533">
        <w:t>Função USERLASTNAME</w:t>
      </w:r>
    </w:p>
    <w:p w14:paraId="1021B2EC" w14:textId="77777777" w:rsidR="004470EF" w:rsidRPr="002E6533" w:rsidRDefault="00000000">
      <w:pPr>
        <w:pStyle w:val="Compact"/>
      </w:pPr>
      <w:r w:rsidRPr="002E6533">
        <w:t>Função USERMIDDLENAME</w:t>
      </w:r>
    </w:p>
    <w:p w14:paraId="77D9CCE4" w14:textId="77777777" w:rsidR="004470EF" w:rsidRPr="002E6533" w:rsidRDefault="00000000">
      <w:pPr>
        <w:pStyle w:val="Compact"/>
      </w:pPr>
      <w:r w:rsidRPr="002E6533">
        <w:lastRenderedPageBreak/>
        <w:t>Função VALUEOF</w:t>
      </w:r>
    </w:p>
    <w:p w14:paraId="799639C4" w14:textId="77777777" w:rsidR="004470EF" w:rsidRPr="002E6533" w:rsidRDefault="00000000">
      <w:pPr>
        <w:pStyle w:val="Compact"/>
      </w:pPr>
      <w:r w:rsidRPr="002E6533">
        <w:t>Função WEIGHTEDSCORE</w:t>
      </w:r>
    </w:p>
    <w:p w14:paraId="1333069F" w14:textId="77777777" w:rsidR="004470EF" w:rsidRPr="002E6533" w:rsidRDefault="00000000">
      <w:pPr>
        <w:pStyle w:val="Compact"/>
      </w:pPr>
      <w:r w:rsidRPr="002E6533">
        <w:t>Função WEIGHTING</w:t>
      </w:r>
    </w:p>
    <w:p w14:paraId="2791C353" w14:textId="77777777" w:rsidR="004470EF" w:rsidRPr="002E6533" w:rsidRDefault="00000000">
      <w:pPr>
        <w:pStyle w:val="Ttulo2"/>
      </w:pPr>
      <w:r w:rsidRPr="002E6533">
        <w:t>Funções de texto</w:t>
      </w:r>
    </w:p>
    <w:p w14:paraId="1DFF1E85" w14:textId="77777777" w:rsidR="004470EF" w:rsidRPr="002E6533" w:rsidRDefault="00000000">
      <w:pPr>
        <w:pStyle w:val="FirstParagraph"/>
      </w:pPr>
      <w:r w:rsidRPr="002E6533">
        <w:t xml:space="preserve">A tabela a seguir fornece uma lista de funções de texto. Use essas funções para utilizar e manipular cadeias de texto para produzir valores dinâmicos. Para obter mais detalhes sobre cada função individual, consulte </w:t>
      </w:r>
      <w:hyperlink r:id="rId2795">
        <w:r w:rsidR="004470EF" w:rsidRPr="002E6533">
          <w:rPr>
            <w:rStyle w:val="Hyperlink"/>
          </w:rPr>
          <w:t>Funções de texto</w:t>
        </w:r>
      </w:hyperlink>
      <w:r w:rsidRPr="002E6533">
        <w:t>.</w:t>
      </w:r>
    </w:p>
    <w:p w14:paraId="5F42A636" w14:textId="77777777" w:rsidR="004470EF" w:rsidRPr="002E6533" w:rsidRDefault="00000000">
      <w:pPr>
        <w:pStyle w:val="Compact"/>
      </w:pPr>
      <w:r w:rsidRPr="002E6533">
        <w:t>Função CONCATENATE</w:t>
      </w:r>
    </w:p>
    <w:p w14:paraId="1AEF53EA" w14:textId="77777777" w:rsidR="004470EF" w:rsidRPr="002E6533" w:rsidRDefault="00000000">
      <w:pPr>
        <w:pStyle w:val="Compact"/>
      </w:pPr>
      <w:r w:rsidRPr="002E6533">
        <w:t>Função FIND</w:t>
      </w:r>
    </w:p>
    <w:p w14:paraId="6A72F9DE" w14:textId="77777777" w:rsidR="004470EF" w:rsidRPr="002E6533" w:rsidRDefault="00000000">
      <w:pPr>
        <w:pStyle w:val="Compact"/>
      </w:pPr>
      <w:r w:rsidRPr="002E6533">
        <w:t>Função LEFT</w:t>
      </w:r>
    </w:p>
    <w:p w14:paraId="57E8ACE3" w14:textId="77777777" w:rsidR="004470EF" w:rsidRPr="002E6533" w:rsidRDefault="00000000">
      <w:pPr>
        <w:pStyle w:val="Compact"/>
      </w:pPr>
      <w:r w:rsidRPr="002E6533">
        <w:t>Função LEN</w:t>
      </w:r>
    </w:p>
    <w:p w14:paraId="143D683E" w14:textId="77777777" w:rsidR="004470EF" w:rsidRPr="002E6533" w:rsidRDefault="00000000">
      <w:pPr>
        <w:pStyle w:val="Compact"/>
      </w:pPr>
      <w:r w:rsidRPr="002E6533">
        <w:t>Função LOWER</w:t>
      </w:r>
    </w:p>
    <w:p w14:paraId="12D4DBF5" w14:textId="77777777" w:rsidR="004470EF" w:rsidRPr="002E6533" w:rsidRDefault="00000000">
      <w:pPr>
        <w:pStyle w:val="Compact"/>
      </w:pPr>
      <w:r w:rsidRPr="002E6533">
        <w:t>Função MASKEDTEXT</w:t>
      </w:r>
    </w:p>
    <w:p w14:paraId="0B06F9C8" w14:textId="77777777" w:rsidR="004470EF" w:rsidRPr="002E6533" w:rsidRDefault="00000000">
      <w:pPr>
        <w:pStyle w:val="Compact"/>
      </w:pPr>
      <w:r w:rsidRPr="002E6533">
        <w:t>Função NUMBERFORMAT</w:t>
      </w:r>
    </w:p>
    <w:p w14:paraId="25A934D7" w14:textId="77777777" w:rsidR="004470EF" w:rsidRPr="002E6533" w:rsidRDefault="00000000">
      <w:pPr>
        <w:pStyle w:val="Compact"/>
      </w:pPr>
      <w:r w:rsidRPr="002E6533">
        <w:t>Função PROPER</w:t>
      </w:r>
    </w:p>
    <w:p w14:paraId="675CE502" w14:textId="77777777" w:rsidR="004470EF" w:rsidRPr="002E6533" w:rsidRDefault="00000000">
      <w:pPr>
        <w:pStyle w:val="Compact"/>
      </w:pPr>
      <w:r w:rsidRPr="002E6533">
        <w:t>Função RIGHT</w:t>
      </w:r>
    </w:p>
    <w:p w14:paraId="71CA73D0" w14:textId="77777777" w:rsidR="004470EF" w:rsidRPr="002E6533" w:rsidRDefault="00000000">
      <w:pPr>
        <w:pStyle w:val="Compact"/>
      </w:pPr>
      <w:r w:rsidRPr="002E6533">
        <w:t>Função STRIPHTML</w:t>
      </w:r>
    </w:p>
    <w:p w14:paraId="7EC9D697" w14:textId="77777777" w:rsidR="004470EF" w:rsidRPr="002E6533" w:rsidRDefault="00000000">
      <w:pPr>
        <w:pStyle w:val="Compact"/>
      </w:pPr>
      <w:r w:rsidRPr="002E6533">
        <w:t>Função SUBSTRING</w:t>
      </w:r>
    </w:p>
    <w:p w14:paraId="203A4B94" w14:textId="77777777" w:rsidR="004470EF" w:rsidRPr="002E6533" w:rsidRDefault="00000000">
      <w:pPr>
        <w:pStyle w:val="Compact"/>
      </w:pPr>
      <w:r w:rsidRPr="002E6533">
        <w:t>Função TRIM</w:t>
      </w:r>
    </w:p>
    <w:p w14:paraId="777235D1" w14:textId="77777777" w:rsidR="004470EF" w:rsidRPr="002E6533" w:rsidRDefault="00000000">
      <w:pPr>
        <w:pStyle w:val="Compact"/>
      </w:pPr>
      <w:r w:rsidRPr="002E6533">
        <w:t>Função UPPER</w:t>
      </w:r>
    </w:p>
    <w:p w14:paraId="738796F2" w14:textId="77777777" w:rsidR="004470EF" w:rsidRPr="002E6533" w:rsidRDefault="00000000">
      <w:pPr>
        <w:pStyle w:val="Ttulo2"/>
      </w:pPr>
      <w:bookmarkStart w:id="1488" w:name="operadores"/>
      <w:r w:rsidRPr="002E6533">
        <w:t>Operadores</w:t>
      </w:r>
    </w:p>
    <w:p w14:paraId="33B6C437" w14:textId="77777777" w:rsidR="004470EF" w:rsidRPr="002E6533" w:rsidRDefault="00000000">
      <w:pPr>
        <w:pStyle w:val="TableCaption"/>
      </w:pPr>
      <w:r w:rsidRPr="002E6533">
        <w:t>A tabela a seguir fornece uma lista de operadores oferecidos pelo gerador de fórmulas. Clique em um operador para ver sua descrição.</w:t>
      </w:r>
    </w:p>
    <w:tbl>
      <w:tblPr>
        <w:tblStyle w:val="Table"/>
        <w:tblW w:w="5000" w:type="pct"/>
        <w:tblLayout w:type="fixed"/>
        <w:tblLook w:val="0020" w:firstRow="1" w:lastRow="0" w:firstColumn="0" w:lastColumn="0" w:noHBand="0" w:noVBand="0"/>
      </w:tblPr>
      <w:tblGrid>
        <w:gridCol w:w="4527"/>
        <w:gridCol w:w="4527"/>
      </w:tblGrid>
      <w:tr w:rsidR="004470EF" w:rsidRPr="002E6533" w14:paraId="51BFA5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924707" w14:textId="77777777" w:rsidR="004470EF" w:rsidRPr="002E6533" w:rsidRDefault="00000000">
            <w:pPr>
              <w:pStyle w:val="Compact"/>
            </w:pPr>
            <w:r w:rsidRPr="002E6533">
              <w:t>Categoria</w:t>
            </w:r>
          </w:p>
        </w:tc>
        <w:tc>
          <w:tcPr>
            <w:tcW w:w="3960" w:type="dxa"/>
          </w:tcPr>
          <w:p w14:paraId="57BB913D" w14:textId="77777777" w:rsidR="004470EF" w:rsidRPr="002E6533" w:rsidRDefault="00000000">
            <w:pPr>
              <w:pStyle w:val="Compact"/>
            </w:pPr>
            <w:r w:rsidRPr="002E6533">
              <w:t>Operador</w:t>
            </w:r>
          </w:p>
        </w:tc>
      </w:tr>
      <w:tr w:rsidR="004470EF" w:rsidRPr="002E6533" w14:paraId="34BD8C32" w14:textId="77777777">
        <w:tc>
          <w:tcPr>
            <w:tcW w:w="3960" w:type="dxa"/>
          </w:tcPr>
          <w:p w14:paraId="4046B9BA" w14:textId="77777777" w:rsidR="004470EF" w:rsidRPr="002E6533" w:rsidRDefault="004470EF">
            <w:pPr>
              <w:pStyle w:val="Compact"/>
            </w:pPr>
            <w:hyperlink r:id="rId2796">
              <w:r w:rsidRPr="002E6533">
                <w:rPr>
                  <w:rStyle w:val="Hyperlink"/>
                </w:rPr>
                <w:t>Aritmético</w:t>
              </w:r>
            </w:hyperlink>
          </w:p>
        </w:tc>
        <w:tc>
          <w:tcPr>
            <w:tcW w:w="3960" w:type="dxa"/>
          </w:tcPr>
          <w:p w14:paraId="744FDB86" w14:textId="77777777" w:rsidR="004470EF" w:rsidRPr="002E6533" w:rsidRDefault="00000000">
            <w:pPr>
              <w:pStyle w:val="Corpodetexto"/>
            </w:pPr>
            <w:r w:rsidRPr="002E6533">
              <w:t>Adição</w:t>
            </w:r>
          </w:p>
          <w:p w14:paraId="36A5A468" w14:textId="77777777" w:rsidR="004470EF" w:rsidRPr="002E6533" w:rsidRDefault="00000000">
            <w:pPr>
              <w:pStyle w:val="Corpodetexto"/>
            </w:pPr>
            <w:r w:rsidRPr="002E6533">
              <w:t>Divisão</w:t>
            </w:r>
          </w:p>
          <w:p w14:paraId="0BA10606" w14:textId="77777777" w:rsidR="004470EF" w:rsidRPr="002E6533" w:rsidRDefault="00000000">
            <w:pPr>
              <w:pStyle w:val="Corpodetexto"/>
            </w:pPr>
            <w:r w:rsidRPr="002E6533">
              <w:t>Exponencial</w:t>
            </w:r>
          </w:p>
          <w:p w14:paraId="3B70B84C" w14:textId="77777777" w:rsidR="004470EF" w:rsidRPr="002E6533" w:rsidRDefault="00000000">
            <w:pPr>
              <w:pStyle w:val="Corpodetexto"/>
            </w:pPr>
            <w:r w:rsidRPr="002E6533">
              <w:t>Multiplicação</w:t>
            </w:r>
          </w:p>
          <w:p w14:paraId="6E5B0436" w14:textId="77777777" w:rsidR="004470EF" w:rsidRPr="002E6533" w:rsidRDefault="00000000">
            <w:pPr>
              <w:pStyle w:val="Corpodetexto"/>
            </w:pPr>
            <w:r w:rsidRPr="002E6533">
              <w:t>Subtração</w:t>
            </w:r>
          </w:p>
        </w:tc>
      </w:tr>
      <w:tr w:rsidR="004470EF" w:rsidRPr="002E6533" w14:paraId="0B0B607D" w14:textId="77777777">
        <w:tc>
          <w:tcPr>
            <w:tcW w:w="3960" w:type="dxa"/>
          </w:tcPr>
          <w:p w14:paraId="66B82850" w14:textId="77777777" w:rsidR="004470EF" w:rsidRPr="002E6533" w:rsidRDefault="004470EF">
            <w:pPr>
              <w:pStyle w:val="Compact"/>
            </w:pPr>
            <w:hyperlink r:id="rId2797">
              <w:r w:rsidRPr="002E6533">
                <w:rPr>
                  <w:rStyle w:val="Hyperlink"/>
                </w:rPr>
                <w:t>Comparação</w:t>
              </w:r>
            </w:hyperlink>
          </w:p>
        </w:tc>
        <w:tc>
          <w:tcPr>
            <w:tcW w:w="3960" w:type="dxa"/>
          </w:tcPr>
          <w:p w14:paraId="41EF7036" w14:textId="77777777" w:rsidR="004470EF" w:rsidRPr="002E6533" w:rsidRDefault="00000000">
            <w:pPr>
              <w:pStyle w:val="Corpodetexto"/>
            </w:pPr>
            <w:r w:rsidRPr="002E6533">
              <w:t>Igual a</w:t>
            </w:r>
          </w:p>
          <w:p w14:paraId="19B097B8" w14:textId="77777777" w:rsidR="004470EF" w:rsidRPr="002E6533" w:rsidRDefault="00000000">
            <w:pPr>
              <w:pStyle w:val="Corpodetexto"/>
            </w:pPr>
            <w:r w:rsidRPr="002E6533">
              <w:t>Maior que</w:t>
            </w:r>
          </w:p>
          <w:p w14:paraId="26B927FD" w14:textId="77777777" w:rsidR="004470EF" w:rsidRPr="002E6533" w:rsidRDefault="00000000">
            <w:pPr>
              <w:pStyle w:val="Corpodetexto"/>
            </w:pPr>
            <w:r w:rsidRPr="002E6533">
              <w:t>Maior que ou igual a</w:t>
            </w:r>
          </w:p>
          <w:p w14:paraId="283FECF4" w14:textId="77777777" w:rsidR="004470EF" w:rsidRPr="002E6533" w:rsidRDefault="00000000">
            <w:pPr>
              <w:pStyle w:val="Corpodetexto"/>
            </w:pPr>
            <w:r w:rsidRPr="002E6533">
              <w:lastRenderedPageBreak/>
              <w:t>Menor que</w:t>
            </w:r>
          </w:p>
          <w:p w14:paraId="37721087" w14:textId="77777777" w:rsidR="004470EF" w:rsidRPr="002E6533" w:rsidRDefault="00000000">
            <w:pPr>
              <w:pStyle w:val="Corpodetexto"/>
            </w:pPr>
            <w:r w:rsidRPr="002E6533">
              <w:t>Menor que ou igual a</w:t>
            </w:r>
          </w:p>
          <w:p w14:paraId="2DF0D440" w14:textId="77777777" w:rsidR="004470EF" w:rsidRPr="002E6533" w:rsidRDefault="00000000">
            <w:pPr>
              <w:pStyle w:val="Corpodetexto"/>
            </w:pPr>
            <w:r w:rsidRPr="002E6533">
              <w:t>Diferente de</w:t>
            </w:r>
          </w:p>
        </w:tc>
      </w:tr>
      <w:tr w:rsidR="004470EF" w:rsidRPr="002E6533" w14:paraId="0BDB554B" w14:textId="77777777">
        <w:tc>
          <w:tcPr>
            <w:tcW w:w="3960" w:type="dxa"/>
          </w:tcPr>
          <w:p w14:paraId="4E814897" w14:textId="77777777" w:rsidR="004470EF" w:rsidRPr="002E6533" w:rsidRDefault="00000000">
            <w:pPr>
              <w:pStyle w:val="Compact"/>
            </w:pPr>
            <w:r w:rsidRPr="002E6533">
              <w:lastRenderedPageBreak/>
              <w:t>Concatenação de texto</w:t>
            </w:r>
          </w:p>
        </w:tc>
        <w:tc>
          <w:tcPr>
            <w:tcW w:w="3960" w:type="dxa"/>
          </w:tcPr>
          <w:p w14:paraId="50CAB700" w14:textId="77777777" w:rsidR="004470EF" w:rsidRPr="002E6533" w:rsidRDefault="004470EF">
            <w:pPr>
              <w:pStyle w:val="Compact"/>
            </w:pPr>
            <w:hyperlink r:id="rId2798">
              <w:r w:rsidRPr="002E6533">
                <w:rPr>
                  <w:rStyle w:val="Hyperlink"/>
                </w:rPr>
                <w:t>Concatenar</w:t>
              </w:r>
            </w:hyperlink>
          </w:p>
        </w:tc>
      </w:tr>
    </w:tbl>
    <w:p w14:paraId="7863CD00" w14:textId="77777777" w:rsidR="004470EF" w:rsidRPr="002E6533" w:rsidRDefault="00000000">
      <w:pPr>
        <w:pStyle w:val="Corpodetexto"/>
      </w:pPr>
      <w:r w:rsidRPr="002E6533">
        <w:rPr>
          <w:b/>
          <w:bCs/>
        </w:rPr>
        <w:t>Observação:</w:t>
      </w:r>
      <w:r w:rsidRPr="002E6533">
        <w:t xml:space="preserve"> se um campo incluído em uma operação de adição, subtração, multiplicação, divisão ou comparação estiver vazio ou nulo, o valor "0" (zero) será usado como valor do campo. A seguinte fórmula é uma exceção à regra:</w:t>
      </w:r>
      <w:r w:rsidRPr="002E6533">
        <w:br/>
      </w:r>
      <w:r w:rsidRPr="002E6533">
        <w:br/>
      </w:r>
      <w:proofErr w:type="gramStart"/>
      <w:r w:rsidRPr="002E6533">
        <w:t>IF(</w:t>
      </w:r>
      <w:proofErr w:type="gramEnd"/>
      <w:r w:rsidRPr="002E6533">
        <w:t>[Campo de amostra] = 0, "TRUE","FALSE")</w:t>
      </w:r>
      <w:r w:rsidRPr="002E6533">
        <w:br/>
      </w:r>
      <w:r w:rsidRPr="002E6533">
        <w:br/>
        <w:t>Nesta fórmula, o Campo de amostra não será preenchido com o valor "0" se o campo estiver vazio ou for nulo. Em vez disso, a fórmula retorna TRUE quando o Campo de amostra está vazio ou nulo.</w:t>
      </w:r>
    </w:p>
    <w:p w14:paraId="27BC6007" w14:textId="77777777" w:rsidR="004470EF" w:rsidRPr="002E6533" w:rsidRDefault="00000000">
      <w:pPr>
        <w:pStyle w:val="Ttulo1"/>
      </w:pPr>
      <w:bookmarkStart w:id="1489" w:name="funções-de-data"/>
      <w:bookmarkEnd w:id="1486"/>
      <w:bookmarkEnd w:id="1488"/>
      <w:r w:rsidRPr="002E6533">
        <w:t>Funções de data</w:t>
      </w:r>
    </w:p>
    <w:p w14:paraId="00BCBD18" w14:textId="77777777" w:rsidR="004470EF" w:rsidRPr="002E6533" w:rsidRDefault="00000000">
      <w:pPr>
        <w:pStyle w:val="FirstParagraph"/>
      </w:pPr>
      <w:r w:rsidRPr="002E6533">
        <w:rPr>
          <w:b/>
          <w:bCs/>
        </w:rPr>
        <w:t>Importante:</w:t>
      </w:r>
      <w:r w:rsidRPr="002E6533">
        <w:t xml:space="preserve"> Datas e horas são convertidas em UTC (horário universal coordenado) no banco de dados do Archer. Como consequência, as datas e horas dos cálculos são retornadas em UTC.</w:t>
      </w:r>
    </w:p>
    <w:p w14:paraId="63AEFF4F" w14:textId="77777777" w:rsidR="004470EF" w:rsidRPr="002E6533" w:rsidRDefault="00000000">
      <w:pPr>
        <w:pStyle w:val="Corpodetexto"/>
      </w:pPr>
      <w:r w:rsidRPr="002E6533">
        <w:t>As seguintes funções de datas produzem valores dinâmicos e manipulam informações de data.</w:t>
      </w:r>
    </w:p>
    <w:p w14:paraId="4B855F61" w14:textId="77777777" w:rsidR="004470EF" w:rsidRPr="002E6533" w:rsidRDefault="00000000">
      <w:pPr>
        <w:pStyle w:val="Corpodetexto"/>
      </w:pPr>
      <w:r w:rsidRPr="002E6533">
        <w:t>Nesta página</w:t>
      </w:r>
    </w:p>
    <w:p w14:paraId="56A8DDD6" w14:textId="77777777" w:rsidR="004470EF" w:rsidRPr="002E6533" w:rsidRDefault="004470EF">
      <w:pPr>
        <w:pStyle w:val="Compact"/>
      </w:pPr>
      <w:hyperlink w:anchor="Fun%C3%A7%C3%A3oDATEADD">
        <w:r w:rsidRPr="002E6533">
          <w:rPr>
            <w:rStyle w:val="Hyperlink"/>
          </w:rPr>
          <w:t>Função DATEADD</w:t>
        </w:r>
      </w:hyperlink>
    </w:p>
    <w:p w14:paraId="27532D2A" w14:textId="77777777" w:rsidR="004470EF" w:rsidRPr="002E6533" w:rsidRDefault="004470EF">
      <w:pPr>
        <w:pStyle w:val="Compact"/>
      </w:pPr>
      <w:hyperlink w:anchor="Fun%C3%A7%C3%A3oDATEDIF">
        <w:r w:rsidRPr="002E6533">
          <w:rPr>
            <w:rStyle w:val="Hyperlink"/>
          </w:rPr>
          <w:t>Função DATEDIF</w:t>
        </w:r>
      </w:hyperlink>
    </w:p>
    <w:p w14:paraId="3CF8769B" w14:textId="77777777" w:rsidR="004470EF" w:rsidRPr="002E6533" w:rsidRDefault="004470EF">
      <w:pPr>
        <w:pStyle w:val="Compact"/>
      </w:pPr>
      <w:hyperlink w:anchor="Fun%C3%A7%C3%A3oDATEFORMAT">
        <w:r w:rsidRPr="002E6533">
          <w:rPr>
            <w:rStyle w:val="Hyperlink"/>
          </w:rPr>
          <w:t>Função DATEFORMAT</w:t>
        </w:r>
      </w:hyperlink>
    </w:p>
    <w:p w14:paraId="22EAE3B0" w14:textId="77777777" w:rsidR="004470EF" w:rsidRPr="002E6533" w:rsidRDefault="004470EF">
      <w:pPr>
        <w:pStyle w:val="Compact"/>
      </w:pPr>
      <w:hyperlink w:anchor="Fun%C3%A7%C3%A3oDATETIMEVALUE">
        <w:r w:rsidRPr="002E6533">
          <w:rPr>
            <w:rStyle w:val="Hyperlink"/>
          </w:rPr>
          <w:t>Função DATETIMEVALUE</w:t>
        </w:r>
      </w:hyperlink>
    </w:p>
    <w:p w14:paraId="282DA670" w14:textId="77777777" w:rsidR="004470EF" w:rsidRPr="002E6533" w:rsidRDefault="004470EF">
      <w:pPr>
        <w:pStyle w:val="Compact"/>
      </w:pPr>
      <w:hyperlink w:anchor="Fun%C3%A7%C3%A3oDAY">
        <w:r w:rsidRPr="002E6533">
          <w:rPr>
            <w:rStyle w:val="Hyperlink"/>
          </w:rPr>
          <w:t>Função DAY</w:t>
        </w:r>
      </w:hyperlink>
    </w:p>
    <w:p w14:paraId="7A56E5CF" w14:textId="77777777" w:rsidR="004470EF" w:rsidRPr="002E6533" w:rsidRDefault="004470EF">
      <w:pPr>
        <w:pStyle w:val="Compact"/>
      </w:pPr>
      <w:hyperlink w:anchor="Fun%C3%A7%C3%A3oHOUR">
        <w:r w:rsidRPr="002E6533">
          <w:rPr>
            <w:rStyle w:val="Hyperlink"/>
          </w:rPr>
          <w:t>Função HOUR</w:t>
        </w:r>
      </w:hyperlink>
    </w:p>
    <w:p w14:paraId="72BB2F35" w14:textId="77777777" w:rsidR="004470EF" w:rsidRPr="002E6533" w:rsidRDefault="004470EF">
      <w:pPr>
        <w:pStyle w:val="Compact"/>
      </w:pPr>
      <w:hyperlink w:anchor="Fun%C3%A7%C3%A3oMINUTO">
        <w:r w:rsidRPr="002E6533">
          <w:rPr>
            <w:rStyle w:val="Hyperlink"/>
          </w:rPr>
          <w:t>Função MINUTO</w:t>
        </w:r>
      </w:hyperlink>
    </w:p>
    <w:p w14:paraId="120EEB95" w14:textId="77777777" w:rsidR="004470EF" w:rsidRPr="002E6533" w:rsidRDefault="004470EF">
      <w:pPr>
        <w:pStyle w:val="Compact"/>
      </w:pPr>
      <w:hyperlink w:anchor="Fun%C3%A7%C3%A3oM%C3%8AS">
        <w:r w:rsidRPr="002E6533">
          <w:rPr>
            <w:rStyle w:val="Hyperlink"/>
          </w:rPr>
          <w:t>Função MÊS</w:t>
        </w:r>
      </w:hyperlink>
    </w:p>
    <w:p w14:paraId="6170792F" w14:textId="77777777" w:rsidR="004470EF" w:rsidRPr="002E6533" w:rsidRDefault="004470EF">
      <w:pPr>
        <w:pStyle w:val="Compact"/>
      </w:pPr>
      <w:hyperlink w:anchor="Fun%C3%A7%C3%A3oMONTHNAME">
        <w:r w:rsidRPr="002E6533">
          <w:rPr>
            <w:rStyle w:val="Hyperlink"/>
          </w:rPr>
          <w:t>Função MONTHNAME</w:t>
        </w:r>
      </w:hyperlink>
    </w:p>
    <w:p w14:paraId="32E5F9E9" w14:textId="77777777" w:rsidR="004470EF" w:rsidRPr="002E6533" w:rsidRDefault="004470EF">
      <w:pPr>
        <w:pStyle w:val="Compact"/>
      </w:pPr>
      <w:hyperlink w:anchor="Fun%C3%A7%C3%A3oNOW">
        <w:r w:rsidRPr="002E6533">
          <w:rPr>
            <w:rStyle w:val="Hyperlink"/>
          </w:rPr>
          <w:t>Função NOW</w:t>
        </w:r>
      </w:hyperlink>
    </w:p>
    <w:p w14:paraId="3BB12075" w14:textId="77777777" w:rsidR="004470EF" w:rsidRPr="002E6533" w:rsidRDefault="004470EF">
      <w:pPr>
        <w:pStyle w:val="Compact"/>
      </w:pPr>
      <w:hyperlink w:anchor="Fun%C3%A7%C3%A3oQUARTER">
        <w:r w:rsidRPr="002E6533">
          <w:rPr>
            <w:rStyle w:val="Hyperlink"/>
          </w:rPr>
          <w:t>Função QUARTER</w:t>
        </w:r>
      </w:hyperlink>
    </w:p>
    <w:p w14:paraId="153706EB" w14:textId="77777777" w:rsidR="004470EF" w:rsidRPr="002E6533" w:rsidRDefault="004470EF">
      <w:pPr>
        <w:pStyle w:val="Compact"/>
      </w:pPr>
      <w:hyperlink w:anchor="Fun%C3%A7%C3%A3oSYSTEMTODAY">
        <w:r w:rsidRPr="002E6533">
          <w:rPr>
            <w:rStyle w:val="Hyperlink"/>
          </w:rPr>
          <w:t>Função SYSTEMTODAY</w:t>
        </w:r>
      </w:hyperlink>
    </w:p>
    <w:p w14:paraId="7B1113C0" w14:textId="77777777" w:rsidR="004470EF" w:rsidRPr="002E6533" w:rsidRDefault="004470EF">
      <w:pPr>
        <w:pStyle w:val="Compact"/>
      </w:pPr>
      <w:hyperlink w:anchor="Fun%C3%A7%C3%A3oHOJE">
        <w:r w:rsidRPr="002E6533">
          <w:rPr>
            <w:rStyle w:val="Hyperlink"/>
          </w:rPr>
          <w:t>Função HOJE</w:t>
        </w:r>
      </w:hyperlink>
    </w:p>
    <w:p w14:paraId="592F974C" w14:textId="77777777" w:rsidR="004470EF" w:rsidRPr="002E6533" w:rsidRDefault="004470EF">
      <w:pPr>
        <w:pStyle w:val="Compact"/>
      </w:pPr>
      <w:hyperlink w:anchor="Fun%C3%A7%C3%A3oWEEKDAY">
        <w:r w:rsidRPr="002E6533">
          <w:rPr>
            <w:rStyle w:val="Hyperlink"/>
          </w:rPr>
          <w:t>Função WEEKDAY</w:t>
        </w:r>
      </w:hyperlink>
    </w:p>
    <w:p w14:paraId="11CC23D7" w14:textId="77777777" w:rsidR="004470EF" w:rsidRPr="002E6533" w:rsidRDefault="004470EF">
      <w:pPr>
        <w:pStyle w:val="Compact"/>
      </w:pPr>
      <w:hyperlink w:anchor="Fun%C3%A7%C3%A3oWEEKNUMBER">
        <w:r w:rsidRPr="002E6533">
          <w:rPr>
            <w:rStyle w:val="Hyperlink"/>
          </w:rPr>
          <w:t>Função WEEKNUMBER</w:t>
        </w:r>
      </w:hyperlink>
    </w:p>
    <w:p w14:paraId="5F87B1CA" w14:textId="77777777" w:rsidR="004470EF" w:rsidRPr="002E6533" w:rsidRDefault="004470EF">
      <w:pPr>
        <w:pStyle w:val="Compact"/>
      </w:pPr>
      <w:hyperlink w:anchor="Fun%C3%A7%C3%A3oYEAR">
        <w:r w:rsidRPr="002E6533">
          <w:rPr>
            <w:rStyle w:val="Hyperlink"/>
          </w:rPr>
          <w:t>Função YEAR</w:t>
        </w:r>
      </w:hyperlink>
    </w:p>
    <w:p w14:paraId="73BC858B" w14:textId="77777777" w:rsidR="004470EF" w:rsidRPr="002E6533" w:rsidRDefault="004470EF">
      <w:pPr>
        <w:pStyle w:val="Compact"/>
      </w:pPr>
      <w:hyperlink w:anchor="Descri%C3%A7%C3%B5esdoformatodedata">
        <w:r w:rsidRPr="002E6533">
          <w:rPr>
            <w:rStyle w:val="Hyperlink"/>
          </w:rPr>
          <w:t>Descrições do formato de data</w:t>
        </w:r>
      </w:hyperlink>
    </w:p>
    <w:p w14:paraId="225C2CAB" w14:textId="77777777" w:rsidR="004470EF" w:rsidRPr="002E6533" w:rsidRDefault="00000000">
      <w:pPr>
        <w:pStyle w:val="Ttulo2"/>
      </w:pPr>
      <w:bookmarkStart w:id="1490" w:name="função-dateadd"/>
      <w:r w:rsidRPr="002E6533">
        <w:t>Função DATEADD</w:t>
      </w:r>
    </w:p>
    <w:p w14:paraId="452A69AC" w14:textId="77777777" w:rsidR="004470EF" w:rsidRPr="002E6533" w:rsidRDefault="00000000">
      <w:pPr>
        <w:pStyle w:val="FirstParagraph"/>
      </w:pPr>
      <w:r w:rsidRPr="002E6533">
        <w:t>A função DATEADD aumenta ou diminui o valor de data/hora em determinado número de unidades de data/hora, como dias, horas ou minutos.</w:t>
      </w:r>
    </w:p>
    <w:p w14:paraId="0724C541" w14:textId="77777777" w:rsidR="004470EF" w:rsidRPr="002E6533" w:rsidRDefault="00000000">
      <w:pPr>
        <w:pStyle w:val="Corpodetexto"/>
      </w:pPr>
      <w:r w:rsidRPr="002E6533">
        <w:t>Datas e horas são convertidas em UTC (Coordinated Universal Time, horário universal coordenado) no banco de dados do Archer. Como consequência, as datas e horas dos cálculos são retornadas em UTC.</w:t>
      </w:r>
    </w:p>
    <w:p w14:paraId="28AFF2F5" w14:textId="77777777" w:rsidR="004470EF" w:rsidRPr="002E6533" w:rsidRDefault="00000000">
      <w:pPr>
        <w:pStyle w:val="Corpodetexto"/>
      </w:pPr>
      <w:r w:rsidRPr="002E6533">
        <w:rPr>
          <w:b/>
          <w:bCs/>
        </w:rPr>
        <w:t>Importante:</w:t>
      </w:r>
      <w:r w:rsidRPr="002E6533">
        <w:t xml:space="preserve"> A função DATEADD sempre considera o horário, mesmo que o campo Data referido não esteja configurado para mostrar as informações de horário. Se uma string de data literal for especificada sem o horário, o valor considerado será meia-noite.</w:t>
      </w:r>
    </w:p>
    <w:p w14:paraId="01085828" w14:textId="77777777" w:rsidR="004470EF" w:rsidRPr="002E6533" w:rsidRDefault="00000000">
      <w:pPr>
        <w:pStyle w:val="Corpodetexto"/>
      </w:pPr>
      <w:r w:rsidRPr="002E6533">
        <w:rPr>
          <w:b/>
          <w:bCs/>
        </w:rPr>
        <w:t>Tipo de retorno:</w:t>
      </w:r>
      <w:r w:rsidRPr="002E6533">
        <w:t xml:space="preserve"> Data com hora</w:t>
      </w:r>
    </w:p>
    <w:p w14:paraId="382A9E05" w14:textId="77777777" w:rsidR="004470EF" w:rsidRPr="002E6533" w:rsidRDefault="00000000">
      <w:pPr>
        <w:pStyle w:val="Corpodetexto"/>
      </w:pPr>
      <w:r w:rsidRPr="002E6533">
        <w:rPr>
          <w:b/>
          <w:bCs/>
        </w:rPr>
        <w:t>Sintaxe:</w:t>
      </w:r>
      <w:r w:rsidRPr="002E6533">
        <w:t xml:space="preserve"> </w:t>
      </w:r>
      <w:proofErr w:type="gramStart"/>
      <w:r w:rsidRPr="002E6533">
        <w:t>DATEADD(</w:t>
      </w:r>
      <w:proofErr w:type="gramEnd"/>
      <w:r w:rsidRPr="002E6533">
        <w:rPr>
          <w:b/>
          <w:bCs/>
        </w:rPr>
        <w:t>unidade_datahora</w:t>
      </w:r>
      <w:r w:rsidRPr="002E6533">
        <w:t xml:space="preserve">, </w:t>
      </w:r>
      <w:r w:rsidRPr="002E6533">
        <w:rPr>
          <w:b/>
          <w:bCs/>
        </w:rPr>
        <w:t>incremento</w:t>
      </w:r>
      <w:r w:rsidRPr="002E6533">
        <w:t xml:space="preserve">, </w:t>
      </w:r>
      <w:r w:rsidRPr="002E6533">
        <w:rPr>
          <w:b/>
          <w:bCs/>
        </w:rPr>
        <w:t>datahora</w:t>
      </w:r>
      <w:r w:rsidRPr="002E6533">
        <w:t>)</w:t>
      </w:r>
    </w:p>
    <w:p w14:paraId="55FCF517" w14:textId="77777777" w:rsidR="004470EF" w:rsidRPr="002E6533" w:rsidRDefault="00000000">
      <w:pPr>
        <w:pStyle w:val="Corpodetexto"/>
      </w:pPr>
      <w:r w:rsidRPr="002E6533">
        <w:t>Na sintaxe acima, os parâmetros em negrito são obrigatórios.</w:t>
      </w:r>
    </w:p>
    <w:p w14:paraId="64535F66" w14:textId="77777777" w:rsidR="004470EF" w:rsidRPr="002E6533" w:rsidRDefault="00000000">
      <w:pPr>
        <w:pStyle w:val="TableCaption"/>
      </w:pPr>
      <w:r w:rsidRPr="002E6533">
        <w:t>A tabela a seguir descreve os parâmetros da função DATEADD.</w:t>
      </w:r>
    </w:p>
    <w:tbl>
      <w:tblPr>
        <w:tblStyle w:val="Table"/>
        <w:tblW w:w="5000" w:type="pct"/>
        <w:tblLayout w:type="fixed"/>
        <w:tblLook w:val="0020" w:firstRow="1" w:lastRow="0" w:firstColumn="0" w:lastColumn="0" w:noHBand="0" w:noVBand="0"/>
      </w:tblPr>
      <w:tblGrid>
        <w:gridCol w:w="4527"/>
        <w:gridCol w:w="4527"/>
      </w:tblGrid>
      <w:tr w:rsidR="004470EF" w:rsidRPr="002E6533" w14:paraId="79C2EED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7FC968" w14:textId="77777777" w:rsidR="004470EF" w:rsidRPr="002E6533" w:rsidRDefault="00000000">
            <w:pPr>
              <w:pStyle w:val="Compact"/>
            </w:pPr>
            <w:r w:rsidRPr="002E6533">
              <w:t>Parâmetro</w:t>
            </w:r>
          </w:p>
        </w:tc>
        <w:tc>
          <w:tcPr>
            <w:tcW w:w="3960" w:type="dxa"/>
          </w:tcPr>
          <w:p w14:paraId="5A5E9690" w14:textId="77777777" w:rsidR="004470EF" w:rsidRPr="002E6533" w:rsidRDefault="00000000">
            <w:pPr>
              <w:pStyle w:val="Compact"/>
            </w:pPr>
            <w:r w:rsidRPr="002E6533">
              <w:t>Descrição</w:t>
            </w:r>
          </w:p>
        </w:tc>
      </w:tr>
      <w:tr w:rsidR="004470EF" w:rsidRPr="002E6533" w14:paraId="6E605766" w14:textId="77777777">
        <w:tc>
          <w:tcPr>
            <w:tcW w:w="3960" w:type="dxa"/>
          </w:tcPr>
          <w:p w14:paraId="4651E12F" w14:textId="77777777" w:rsidR="004470EF" w:rsidRPr="002E6533" w:rsidRDefault="00000000">
            <w:pPr>
              <w:pStyle w:val="Compact"/>
            </w:pPr>
            <w:r w:rsidRPr="002E6533">
              <w:t>unidade_datahora</w:t>
            </w:r>
          </w:p>
        </w:tc>
        <w:tc>
          <w:tcPr>
            <w:tcW w:w="3960" w:type="dxa"/>
          </w:tcPr>
          <w:p w14:paraId="4E38A6B5" w14:textId="77777777" w:rsidR="004470EF" w:rsidRPr="002E6533" w:rsidRDefault="00000000">
            <w:pPr>
              <w:pStyle w:val="Compact"/>
            </w:pPr>
            <w:r w:rsidRPr="002E6533">
              <w:t>Parte de data/hora que será usada como intervalo para somar ou subtrair o valor do parâmetro datahora. A especificação desse parâmetro pode ser DAY, HOUR ou MINUTE.</w:t>
            </w:r>
          </w:p>
        </w:tc>
      </w:tr>
      <w:tr w:rsidR="004470EF" w:rsidRPr="002E6533" w14:paraId="102E5C3A" w14:textId="77777777">
        <w:tc>
          <w:tcPr>
            <w:tcW w:w="3960" w:type="dxa"/>
          </w:tcPr>
          <w:p w14:paraId="0105E89B" w14:textId="77777777" w:rsidR="004470EF" w:rsidRPr="002E6533" w:rsidRDefault="00000000">
            <w:pPr>
              <w:pStyle w:val="Compact"/>
            </w:pPr>
            <w:r w:rsidRPr="002E6533">
              <w:t>incremento</w:t>
            </w:r>
          </w:p>
        </w:tc>
        <w:tc>
          <w:tcPr>
            <w:tcW w:w="3960" w:type="dxa"/>
          </w:tcPr>
          <w:p w14:paraId="5AB94239" w14:textId="77777777" w:rsidR="004470EF" w:rsidRPr="002E6533" w:rsidRDefault="00000000">
            <w:pPr>
              <w:pStyle w:val="Compact"/>
            </w:pPr>
            <w:r w:rsidRPr="002E6533">
              <w:t>Número de unidades de data/hora que será somado ao valor do parâmetro datahora. Esse parâmetro deve ser formatado como número inteiro positivo ou negativo, maior que ou igual a 1. (Não pode ter casas decimais.) Se for especificado um número positivo, a função somará o número especificado de unidades de data/hora ao valor do parâmetro datahora. Se for especificado um número negativo, a função executará uma subtração.</w:t>
            </w:r>
          </w:p>
        </w:tc>
      </w:tr>
      <w:tr w:rsidR="004470EF" w:rsidRPr="002E6533" w14:paraId="602E0752" w14:textId="77777777">
        <w:tc>
          <w:tcPr>
            <w:tcW w:w="3960" w:type="dxa"/>
          </w:tcPr>
          <w:p w14:paraId="5D94E201" w14:textId="77777777" w:rsidR="004470EF" w:rsidRPr="002E6533" w:rsidRDefault="00000000">
            <w:pPr>
              <w:pStyle w:val="Compact"/>
            </w:pPr>
            <w:r w:rsidRPr="002E6533">
              <w:t>datetime</w:t>
            </w:r>
          </w:p>
        </w:tc>
        <w:tc>
          <w:tcPr>
            <w:tcW w:w="3960" w:type="dxa"/>
          </w:tcPr>
          <w:p w14:paraId="33AF1E66" w14:textId="77777777" w:rsidR="004470EF" w:rsidRPr="002E6533" w:rsidRDefault="00000000">
            <w:pPr>
              <w:pStyle w:val="Compact"/>
            </w:pPr>
            <w:r w:rsidRPr="002E6533">
              <w:t xml:space="preserve">Valor de data/hora que será somado a ou subtraído pelo número especificado de </w:t>
            </w:r>
            <w:r w:rsidRPr="002E6533">
              <w:lastRenderedPageBreak/>
              <w:t>unidades de data/hora. Esse parâmetro deve ser formatado como referência a um campo de data (por exemplo: [nome campo]).</w:t>
            </w:r>
          </w:p>
        </w:tc>
      </w:tr>
    </w:tbl>
    <w:p w14:paraId="60DBAD94" w14:textId="77777777" w:rsidR="004470EF" w:rsidRPr="002E6533" w:rsidRDefault="00000000">
      <w:pPr>
        <w:pStyle w:val="Corpodetexto"/>
      </w:pPr>
      <w:r w:rsidRPr="002E6533">
        <w:rPr>
          <w:b/>
          <w:bCs/>
        </w:rPr>
        <w:lastRenderedPageBreak/>
        <w:t>Exemplos:</w:t>
      </w:r>
    </w:p>
    <w:p w14:paraId="669EE9F8" w14:textId="77777777" w:rsidR="004470EF" w:rsidRPr="002E6533" w:rsidRDefault="00000000">
      <w:pPr>
        <w:pStyle w:val="TableCaption"/>
      </w:pPr>
      <w:r w:rsidRPr="002E6533">
        <w:t>A tabela a seguir fornece exemplos de fórmulas da função DATEADD.</w:t>
      </w:r>
    </w:p>
    <w:tbl>
      <w:tblPr>
        <w:tblStyle w:val="Table"/>
        <w:tblW w:w="5000" w:type="pct"/>
        <w:tblLayout w:type="fixed"/>
        <w:tblLook w:val="0020" w:firstRow="1" w:lastRow="0" w:firstColumn="0" w:lastColumn="0" w:noHBand="0" w:noVBand="0"/>
      </w:tblPr>
      <w:tblGrid>
        <w:gridCol w:w="4527"/>
        <w:gridCol w:w="4527"/>
      </w:tblGrid>
      <w:tr w:rsidR="004470EF" w:rsidRPr="002E6533" w14:paraId="76C4E0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82BBD0" w14:textId="77777777" w:rsidR="004470EF" w:rsidRPr="002E6533" w:rsidRDefault="00000000">
            <w:pPr>
              <w:pStyle w:val="Compact"/>
            </w:pPr>
            <w:r w:rsidRPr="002E6533">
              <w:t>Fórmula</w:t>
            </w:r>
          </w:p>
        </w:tc>
        <w:tc>
          <w:tcPr>
            <w:tcW w:w="3960" w:type="dxa"/>
          </w:tcPr>
          <w:p w14:paraId="276C09E8" w14:textId="77777777" w:rsidR="004470EF" w:rsidRPr="002E6533" w:rsidRDefault="00000000">
            <w:pPr>
              <w:pStyle w:val="Compact"/>
            </w:pPr>
            <w:r w:rsidRPr="002E6533">
              <w:t>Resultado</w:t>
            </w:r>
          </w:p>
        </w:tc>
      </w:tr>
      <w:tr w:rsidR="004470EF" w:rsidRPr="002E6533" w14:paraId="7D4140E5" w14:textId="77777777">
        <w:tc>
          <w:tcPr>
            <w:tcW w:w="3960" w:type="dxa"/>
          </w:tcPr>
          <w:p w14:paraId="79D6F31A" w14:textId="77777777" w:rsidR="004470EF" w:rsidRPr="002E6533" w:rsidRDefault="00000000">
            <w:pPr>
              <w:pStyle w:val="Corpodetexto"/>
            </w:pPr>
            <w:proofErr w:type="gramStart"/>
            <w:r w:rsidRPr="002E6533">
              <w:t>DATEADD(</w:t>
            </w:r>
            <w:proofErr w:type="gramEnd"/>
            <w:r w:rsidRPr="002E6533">
              <w:t>DAY, 10, [Primeira publicação])</w:t>
            </w:r>
          </w:p>
          <w:p w14:paraId="463937BD" w14:textId="77777777" w:rsidR="004470EF" w:rsidRPr="002E6533" w:rsidRDefault="00000000">
            <w:pPr>
              <w:pStyle w:val="Corpodetexto"/>
            </w:pPr>
            <w:r w:rsidRPr="002E6533">
              <w:t>cujo valor no campo Primeira publicação é 10/08/2010 07:21 AM</w:t>
            </w:r>
          </w:p>
        </w:tc>
        <w:tc>
          <w:tcPr>
            <w:tcW w:w="3960" w:type="dxa"/>
          </w:tcPr>
          <w:p w14:paraId="1C1C1AEA" w14:textId="77777777" w:rsidR="004470EF" w:rsidRPr="002E6533" w:rsidRDefault="00000000">
            <w:pPr>
              <w:pStyle w:val="Compact"/>
            </w:pPr>
            <w:r w:rsidRPr="002E6533">
              <w:t>20/08/2010 7:21</w:t>
            </w:r>
          </w:p>
        </w:tc>
      </w:tr>
      <w:tr w:rsidR="004470EF" w:rsidRPr="002E6533" w14:paraId="5499081D" w14:textId="77777777">
        <w:tc>
          <w:tcPr>
            <w:tcW w:w="3960" w:type="dxa"/>
          </w:tcPr>
          <w:p w14:paraId="4B6392BE" w14:textId="77777777" w:rsidR="004470EF" w:rsidRPr="002E6533" w:rsidRDefault="00000000">
            <w:pPr>
              <w:pStyle w:val="Corpodetexto"/>
            </w:pPr>
            <w:proofErr w:type="gramStart"/>
            <w:r w:rsidRPr="002E6533">
              <w:t>DATEADD(</w:t>
            </w:r>
            <w:proofErr w:type="gramEnd"/>
            <w:r w:rsidRPr="002E6533">
              <w:t>HOUR, 6, [Primeira publicação])</w:t>
            </w:r>
          </w:p>
          <w:p w14:paraId="46015F1C" w14:textId="77777777" w:rsidR="004470EF" w:rsidRPr="002E6533" w:rsidRDefault="00000000">
            <w:pPr>
              <w:pStyle w:val="Corpodetexto"/>
            </w:pPr>
            <w:r w:rsidRPr="002E6533">
              <w:t>cujo valor no campo Primeira publicação é 10/08/2010 07:21 AM</w:t>
            </w:r>
          </w:p>
        </w:tc>
        <w:tc>
          <w:tcPr>
            <w:tcW w:w="3960" w:type="dxa"/>
          </w:tcPr>
          <w:p w14:paraId="3DAA9814" w14:textId="77777777" w:rsidR="004470EF" w:rsidRPr="002E6533" w:rsidRDefault="00000000">
            <w:pPr>
              <w:pStyle w:val="Compact"/>
            </w:pPr>
            <w:r w:rsidRPr="002E6533">
              <w:t>10/8/2010 1:21 PM</w:t>
            </w:r>
          </w:p>
        </w:tc>
      </w:tr>
      <w:tr w:rsidR="004470EF" w:rsidRPr="002E6533" w14:paraId="64A82E76" w14:textId="77777777">
        <w:tc>
          <w:tcPr>
            <w:tcW w:w="3960" w:type="dxa"/>
          </w:tcPr>
          <w:p w14:paraId="0DD91A01" w14:textId="77777777" w:rsidR="004470EF" w:rsidRPr="002E6533" w:rsidRDefault="00000000">
            <w:pPr>
              <w:pStyle w:val="Corpodetexto"/>
            </w:pPr>
            <w:proofErr w:type="gramStart"/>
            <w:r w:rsidRPr="002E6533">
              <w:t>DATEADD(</w:t>
            </w:r>
            <w:proofErr w:type="gramEnd"/>
            <w:r w:rsidRPr="002E6533">
              <w:t>MINUTE, 30, [Primeira publicação])</w:t>
            </w:r>
          </w:p>
          <w:p w14:paraId="5CC74731" w14:textId="77777777" w:rsidR="004470EF" w:rsidRPr="002E6533" w:rsidRDefault="00000000">
            <w:pPr>
              <w:pStyle w:val="Corpodetexto"/>
            </w:pPr>
            <w:r w:rsidRPr="002E6533">
              <w:t>cujo valor no campo Primeira publicação é 10/08/2010 07:21 AM</w:t>
            </w:r>
          </w:p>
        </w:tc>
        <w:tc>
          <w:tcPr>
            <w:tcW w:w="3960" w:type="dxa"/>
          </w:tcPr>
          <w:p w14:paraId="640310CB" w14:textId="77777777" w:rsidR="004470EF" w:rsidRPr="002E6533" w:rsidRDefault="00000000">
            <w:pPr>
              <w:pStyle w:val="Compact"/>
            </w:pPr>
            <w:r w:rsidRPr="002E6533">
              <w:t>10/08/2010 7:51</w:t>
            </w:r>
          </w:p>
        </w:tc>
      </w:tr>
    </w:tbl>
    <w:p w14:paraId="230B423B" w14:textId="77777777" w:rsidR="004470EF" w:rsidRPr="002E6533" w:rsidRDefault="00000000">
      <w:pPr>
        <w:pStyle w:val="Ttulo2"/>
      </w:pPr>
      <w:bookmarkStart w:id="1491" w:name="função-datedif"/>
      <w:bookmarkEnd w:id="1490"/>
      <w:r w:rsidRPr="002E6533">
        <w:t>Função DATEDIF</w:t>
      </w:r>
    </w:p>
    <w:p w14:paraId="01F8915A" w14:textId="77777777" w:rsidR="004470EF" w:rsidRPr="002E6533" w:rsidRDefault="00000000">
      <w:pPr>
        <w:pStyle w:val="FirstParagraph"/>
      </w:pPr>
      <w:r w:rsidRPr="002E6533">
        <w:t>A função DATEDIF calcula o número de dias existentes entre 2 datas.</w:t>
      </w:r>
    </w:p>
    <w:p w14:paraId="37ECDAD9" w14:textId="77777777" w:rsidR="004470EF" w:rsidRPr="002E6533" w:rsidRDefault="00000000">
      <w:pPr>
        <w:pStyle w:val="Corpodetexto"/>
      </w:pPr>
      <w:r w:rsidRPr="002E6533">
        <w:t>Datas e horas são convertidas em UTC (Coordinated Universal Time, horário universal coordenado) no banco de dados do Archer. Como consequência, as datas e horas dos cálculos são retornadas em UTC.</w:t>
      </w:r>
    </w:p>
    <w:p w14:paraId="149496AC" w14:textId="77777777" w:rsidR="004470EF" w:rsidRPr="002E6533" w:rsidRDefault="00000000">
      <w:pPr>
        <w:pStyle w:val="Corpodetexto"/>
      </w:pPr>
      <w:r w:rsidRPr="002E6533">
        <w:rPr>
          <w:b/>
          <w:bCs/>
        </w:rPr>
        <w:t>Importante:</w:t>
      </w:r>
      <w:r w:rsidRPr="002E6533">
        <w:t xml:space="preserve"> A função DATEDIF sempre considera o horário na comparação, mesmo que o campo Data referido não esteja configurado para exibir as informações de horário. Se uma string de data literal for especificada sem o horário, o valor considerado será meia-noite.</w:t>
      </w:r>
    </w:p>
    <w:p w14:paraId="2364F4D1" w14:textId="77777777" w:rsidR="004470EF" w:rsidRPr="002E6533" w:rsidRDefault="00000000">
      <w:pPr>
        <w:pStyle w:val="Corpodetexto"/>
      </w:pPr>
      <w:r w:rsidRPr="002E6533">
        <w:rPr>
          <w:b/>
          <w:bCs/>
        </w:rPr>
        <w:t>Tipo de retorno:</w:t>
      </w:r>
      <w:r w:rsidRPr="002E6533">
        <w:t xml:space="preserve"> Numérico</w:t>
      </w:r>
    </w:p>
    <w:p w14:paraId="7310AF78" w14:textId="77777777" w:rsidR="004470EF" w:rsidRPr="002E6533" w:rsidRDefault="00000000">
      <w:pPr>
        <w:pStyle w:val="Corpodetexto"/>
      </w:pPr>
      <w:r w:rsidRPr="002E6533">
        <w:rPr>
          <w:b/>
          <w:bCs/>
        </w:rPr>
        <w:t>Sintaxe:</w:t>
      </w:r>
      <w:r w:rsidRPr="002E6533">
        <w:t xml:space="preserve"> </w:t>
      </w:r>
      <w:proofErr w:type="gramStart"/>
      <w:r w:rsidRPr="002E6533">
        <w:t>DATEDIF(</w:t>
      </w:r>
      <w:proofErr w:type="gramEnd"/>
      <w:r w:rsidRPr="002E6533">
        <w:rPr>
          <w:b/>
          <w:bCs/>
        </w:rPr>
        <w:t>data_inicial</w:t>
      </w:r>
      <w:r w:rsidRPr="002E6533">
        <w:t xml:space="preserve">, </w:t>
      </w:r>
      <w:r w:rsidRPr="002E6533">
        <w:rPr>
          <w:b/>
          <w:bCs/>
        </w:rPr>
        <w:t>data_final</w:t>
      </w:r>
      <w:r w:rsidRPr="002E6533">
        <w:t>, unidade_datahora)</w:t>
      </w:r>
    </w:p>
    <w:p w14:paraId="62287B9D" w14:textId="77777777" w:rsidR="004470EF" w:rsidRPr="002E6533" w:rsidRDefault="00000000">
      <w:pPr>
        <w:pStyle w:val="Corpodetexto"/>
      </w:pPr>
      <w:r w:rsidRPr="002E6533">
        <w:t>Na sintaxe acima, os parâmetros em negrito são obrigatórios.</w:t>
      </w:r>
    </w:p>
    <w:p w14:paraId="461B1AF7" w14:textId="77777777" w:rsidR="004470EF" w:rsidRPr="002E6533" w:rsidRDefault="00000000">
      <w:pPr>
        <w:pStyle w:val="TableCaption"/>
      </w:pPr>
      <w:r w:rsidRPr="002E6533">
        <w:lastRenderedPageBreak/>
        <w:t>A tabela a seguir descreve os parâmetros da função DATEDIF.</w:t>
      </w:r>
    </w:p>
    <w:tbl>
      <w:tblPr>
        <w:tblStyle w:val="Table"/>
        <w:tblW w:w="5000" w:type="pct"/>
        <w:tblLayout w:type="fixed"/>
        <w:tblLook w:val="0020" w:firstRow="1" w:lastRow="0" w:firstColumn="0" w:lastColumn="0" w:noHBand="0" w:noVBand="0"/>
      </w:tblPr>
      <w:tblGrid>
        <w:gridCol w:w="4527"/>
        <w:gridCol w:w="4527"/>
      </w:tblGrid>
      <w:tr w:rsidR="004470EF" w:rsidRPr="002E6533" w14:paraId="56D9E8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E642E9" w14:textId="77777777" w:rsidR="004470EF" w:rsidRPr="002E6533" w:rsidRDefault="00000000">
            <w:pPr>
              <w:pStyle w:val="Compact"/>
            </w:pPr>
            <w:r w:rsidRPr="002E6533">
              <w:t>Parâmetro</w:t>
            </w:r>
          </w:p>
        </w:tc>
        <w:tc>
          <w:tcPr>
            <w:tcW w:w="3960" w:type="dxa"/>
          </w:tcPr>
          <w:p w14:paraId="54A19B91" w14:textId="77777777" w:rsidR="004470EF" w:rsidRPr="002E6533" w:rsidRDefault="00000000">
            <w:pPr>
              <w:pStyle w:val="Compact"/>
            </w:pPr>
            <w:r w:rsidRPr="002E6533">
              <w:t>Descrição</w:t>
            </w:r>
          </w:p>
        </w:tc>
      </w:tr>
      <w:tr w:rsidR="004470EF" w:rsidRPr="002E6533" w14:paraId="68BCABFB" w14:textId="77777777">
        <w:tc>
          <w:tcPr>
            <w:tcW w:w="3960" w:type="dxa"/>
          </w:tcPr>
          <w:p w14:paraId="00CBE730" w14:textId="77777777" w:rsidR="004470EF" w:rsidRPr="002E6533" w:rsidRDefault="00000000">
            <w:pPr>
              <w:pStyle w:val="Compact"/>
            </w:pPr>
            <w:r w:rsidRPr="002E6533">
              <w:t>data_inicial</w:t>
            </w:r>
          </w:p>
        </w:tc>
        <w:tc>
          <w:tcPr>
            <w:tcW w:w="3960" w:type="dxa"/>
          </w:tcPr>
          <w:p w14:paraId="2970D589" w14:textId="77777777" w:rsidR="004470EF" w:rsidRPr="002E6533" w:rsidRDefault="00000000">
            <w:pPr>
              <w:pStyle w:val="Compact"/>
            </w:pPr>
            <w:r w:rsidRPr="002E6533">
              <w:t>Data inicial do período. Essa data pode ser informada como valor de código fixo (por exemplo: 21/10/2010)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4470EF" w:rsidRPr="002E6533" w14:paraId="4BAB59B1" w14:textId="77777777">
        <w:tc>
          <w:tcPr>
            <w:tcW w:w="3960" w:type="dxa"/>
          </w:tcPr>
          <w:p w14:paraId="291E9EE7" w14:textId="77777777" w:rsidR="004470EF" w:rsidRPr="002E6533" w:rsidRDefault="00000000">
            <w:pPr>
              <w:pStyle w:val="Compact"/>
            </w:pPr>
            <w:r w:rsidRPr="002E6533">
              <w:t>data_final</w:t>
            </w:r>
          </w:p>
        </w:tc>
        <w:tc>
          <w:tcPr>
            <w:tcW w:w="3960" w:type="dxa"/>
          </w:tcPr>
          <w:p w14:paraId="16C2D67E" w14:textId="77777777" w:rsidR="004470EF" w:rsidRPr="002E6533" w:rsidRDefault="00000000">
            <w:pPr>
              <w:pStyle w:val="Compact"/>
            </w:pPr>
            <w:r w:rsidRPr="002E6533">
              <w:t>Data final do período. Essa data pode ser informada como valor de código fixo (por exemplo: 21/10/2004) ou como referência a um campo de data (por exemplo: [nome campo data]). Se for especificado um valor de código fixo, ele deve ser incorporado na função DATETIMEVALUE. Se o horário for fornecido à função DATETIMEVALUE em uma string de data, esse deverá estar em formato 24 horas (por exemplo: 14h25 representa 2:25 PM).</w:t>
            </w:r>
          </w:p>
        </w:tc>
      </w:tr>
      <w:tr w:rsidR="004470EF" w:rsidRPr="002E6533" w14:paraId="62F2CD49" w14:textId="77777777">
        <w:tc>
          <w:tcPr>
            <w:tcW w:w="3960" w:type="dxa"/>
          </w:tcPr>
          <w:p w14:paraId="079CC4CE" w14:textId="77777777" w:rsidR="004470EF" w:rsidRPr="002E6533" w:rsidRDefault="00000000">
            <w:pPr>
              <w:pStyle w:val="Compact"/>
            </w:pPr>
            <w:r w:rsidRPr="002E6533">
              <w:t>unidade_datahora</w:t>
            </w:r>
          </w:p>
        </w:tc>
        <w:tc>
          <w:tcPr>
            <w:tcW w:w="3960" w:type="dxa"/>
          </w:tcPr>
          <w:p w14:paraId="2436BCB9" w14:textId="77777777" w:rsidR="004470EF" w:rsidRPr="002E6533" w:rsidRDefault="00000000">
            <w:pPr>
              <w:pStyle w:val="Compact"/>
            </w:pPr>
            <w:r w:rsidRPr="002E6533">
              <w:t>Granularidade da informação de horário a ser retornada. A especificação desse parâmetro pode ser DAY, HOUR ou MINUTE. Se o parâmetro unidade_datahora for omitido, será considerado DAY. Se for especificado DAY, a diferença será calculada com base em períodos de 24 horas, e não na parte do dia do valor de data.</w:t>
            </w:r>
          </w:p>
        </w:tc>
      </w:tr>
    </w:tbl>
    <w:p w14:paraId="17BA5FAF" w14:textId="77777777" w:rsidR="004470EF" w:rsidRPr="002E6533" w:rsidRDefault="00000000">
      <w:pPr>
        <w:pStyle w:val="Corpodetexto"/>
      </w:pPr>
      <w:r w:rsidRPr="002E6533">
        <w:rPr>
          <w:b/>
          <w:bCs/>
        </w:rPr>
        <w:t>Exemplos:</w:t>
      </w:r>
    </w:p>
    <w:p w14:paraId="63F58135" w14:textId="77777777" w:rsidR="004470EF" w:rsidRPr="002E6533" w:rsidRDefault="00000000">
      <w:pPr>
        <w:pStyle w:val="TableCaption"/>
      </w:pPr>
      <w:r w:rsidRPr="002E6533">
        <w:t>A tabela a seguir fornece exemplos de fórmulas da função DATEDIF.</w:t>
      </w:r>
    </w:p>
    <w:tbl>
      <w:tblPr>
        <w:tblStyle w:val="Table"/>
        <w:tblW w:w="5000" w:type="pct"/>
        <w:tblLayout w:type="fixed"/>
        <w:tblLook w:val="0020" w:firstRow="1" w:lastRow="0" w:firstColumn="0" w:lastColumn="0" w:noHBand="0" w:noVBand="0"/>
      </w:tblPr>
      <w:tblGrid>
        <w:gridCol w:w="4527"/>
        <w:gridCol w:w="4527"/>
      </w:tblGrid>
      <w:tr w:rsidR="004470EF" w:rsidRPr="002E6533" w14:paraId="737D524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6AB6C7" w14:textId="77777777" w:rsidR="004470EF" w:rsidRPr="002E6533" w:rsidRDefault="00000000">
            <w:pPr>
              <w:pStyle w:val="Compact"/>
            </w:pPr>
            <w:r w:rsidRPr="002E6533">
              <w:t>Fórmula</w:t>
            </w:r>
          </w:p>
        </w:tc>
        <w:tc>
          <w:tcPr>
            <w:tcW w:w="3960" w:type="dxa"/>
          </w:tcPr>
          <w:p w14:paraId="04F2D90C" w14:textId="77777777" w:rsidR="004470EF" w:rsidRPr="002E6533" w:rsidRDefault="00000000">
            <w:pPr>
              <w:pStyle w:val="Compact"/>
            </w:pPr>
            <w:r w:rsidRPr="002E6533">
              <w:t>Resultado</w:t>
            </w:r>
          </w:p>
        </w:tc>
      </w:tr>
      <w:tr w:rsidR="004470EF" w:rsidRPr="002E6533" w14:paraId="0B2C10DE" w14:textId="77777777">
        <w:tc>
          <w:tcPr>
            <w:tcW w:w="3960" w:type="dxa"/>
          </w:tcPr>
          <w:p w14:paraId="29CAABD0" w14:textId="77777777" w:rsidR="004470EF" w:rsidRPr="002E6533" w:rsidRDefault="00000000">
            <w:pPr>
              <w:pStyle w:val="Corpodetexto"/>
            </w:pPr>
            <w:r w:rsidRPr="002E6533">
              <w:t>DATEDIF(</w:t>
            </w:r>
            <w:proofErr w:type="gramStart"/>
            <w:r w:rsidRPr="002E6533">
              <w:t>DATETIMEVALUE(</w:t>
            </w:r>
            <w:proofErr w:type="gramEnd"/>
            <w:r w:rsidRPr="002E6533">
              <w:t xml:space="preserve">"21/10/2010"), </w:t>
            </w:r>
            <w:r w:rsidRPr="002E6533">
              <w:lastRenderedPageBreak/>
              <w:t>[Primeira publicação])</w:t>
            </w:r>
          </w:p>
          <w:p w14:paraId="5F2E169D" w14:textId="77777777" w:rsidR="004470EF" w:rsidRPr="002E6533" w:rsidRDefault="00000000">
            <w:pPr>
              <w:pStyle w:val="Corpodetexto"/>
            </w:pPr>
            <w:r w:rsidRPr="002E6533">
              <w:t>cujo valor no campo Primeira publicação para o registro é 26/11/2010.</w:t>
            </w:r>
          </w:p>
        </w:tc>
        <w:tc>
          <w:tcPr>
            <w:tcW w:w="3960" w:type="dxa"/>
          </w:tcPr>
          <w:p w14:paraId="06266CE4" w14:textId="77777777" w:rsidR="004470EF" w:rsidRPr="002E6533" w:rsidRDefault="00000000">
            <w:pPr>
              <w:pStyle w:val="Compact"/>
            </w:pPr>
            <w:r w:rsidRPr="002E6533">
              <w:lastRenderedPageBreak/>
              <w:t>36</w:t>
            </w:r>
          </w:p>
        </w:tc>
      </w:tr>
      <w:tr w:rsidR="004470EF" w:rsidRPr="002E6533" w14:paraId="2530A902" w14:textId="77777777">
        <w:tc>
          <w:tcPr>
            <w:tcW w:w="3960" w:type="dxa"/>
          </w:tcPr>
          <w:p w14:paraId="348FC44E" w14:textId="77777777" w:rsidR="004470EF" w:rsidRPr="002E6533" w:rsidRDefault="00000000">
            <w:pPr>
              <w:pStyle w:val="Corpodetexto"/>
            </w:pPr>
            <w:proofErr w:type="gramStart"/>
            <w:r w:rsidRPr="002E6533">
              <w:t>DATEDIF(</w:t>
            </w:r>
            <w:proofErr w:type="gramEnd"/>
            <w:r w:rsidRPr="002E6533">
              <w:t>[Primeira publicação], [Última atualização], DAY)</w:t>
            </w:r>
          </w:p>
          <w:p w14:paraId="0A6AABE5" w14:textId="77777777" w:rsidR="004470EF" w:rsidRPr="002E6533" w:rsidRDefault="00000000">
            <w:pPr>
              <w:pStyle w:val="Corpodetexto"/>
            </w:pPr>
            <w:r w:rsidRPr="002E6533">
              <w:t>cujo valor no campo Primeira publicação para o registro é 26/11/2010 23:59 PM e o valor no campo Última atualização é 27/11/2010 12:01 AM.</w:t>
            </w:r>
          </w:p>
          <w:p w14:paraId="39513593" w14:textId="77777777" w:rsidR="004470EF" w:rsidRPr="002E6533" w:rsidRDefault="00000000">
            <w:pPr>
              <w:pStyle w:val="Corpodetexto"/>
            </w:pPr>
            <w:r w:rsidRPr="002E6533">
              <w:t>Neste exemplo, a diferença em dias é 0 (zero) porque o intervalo entre as 2 datas é inferior a 24 horas.</w:t>
            </w:r>
          </w:p>
        </w:tc>
        <w:tc>
          <w:tcPr>
            <w:tcW w:w="3960" w:type="dxa"/>
          </w:tcPr>
          <w:p w14:paraId="7B8129E1" w14:textId="77777777" w:rsidR="004470EF" w:rsidRPr="002E6533" w:rsidRDefault="00000000">
            <w:pPr>
              <w:pStyle w:val="Compact"/>
            </w:pPr>
            <w:r w:rsidRPr="002E6533">
              <w:t>0</w:t>
            </w:r>
          </w:p>
        </w:tc>
      </w:tr>
      <w:tr w:rsidR="004470EF" w:rsidRPr="002E6533" w14:paraId="65F0D8DC" w14:textId="77777777">
        <w:tc>
          <w:tcPr>
            <w:tcW w:w="3960" w:type="dxa"/>
          </w:tcPr>
          <w:p w14:paraId="56D06666" w14:textId="77777777" w:rsidR="004470EF" w:rsidRPr="002E6533" w:rsidRDefault="00000000">
            <w:pPr>
              <w:pStyle w:val="Corpodetexto"/>
            </w:pPr>
            <w:proofErr w:type="gramStart"/>
            <w:r w:rsidRPr="002E6533">
              <w:t>DATEDIF(</w:t>
            </w:r>
            <w:proofErr w:type="gramEnd"/>
            <w:r w:rsidRPr="002E6533">
              <w:t>[Primeira publicação], [Última atualização], HOUR)</w:t>
            </w:r>
          </w:p>
          <w:p w14:paraId="13F54B7F" w14:textId="77777777" w:rsidR="004470EF" w:rsidRPr="002E6533" w:rsidRDefault="00000000">
            <w:pPr>
              <w:pStyle w:val="Corpodetexto"/>
            </w:pPr>
            <w:r w:rsidRPr="002E6533">
              <w:t>cujo valor no campo Primeira publicação para o registro é 01/10/2010 8:05 e o valor no campo Última atualização é 03/10/2010 10:32.</w:t>
            </w:r>
          </w:p>
        </w:tc>
        <w:tc>
          <w:tcPr>
            <w:tcW w:w="3960" w:type="dxa"/>
          </w:tcPr>
          <w:p w14:paraId="445E04F4" w14:textId="77777777" w:rsidR="004470EF" w:rsidRPr="002E6533" w:rsidRDefault="00000000">
            <w:pPr>
              <w:pStyle w:val="Compact"/>
            </w:pPr>
            <w:r w:rsidRPr="002E6533">
              <w:t>50</w:t>
            </w:r>
          </w:p>
        </w:tc>
      </w:tr>
      <w:tr w:rsidR="004470EF" w:rsidRPr="002E6533" w14:paraId="673E5570" w14:textId="77777777">
        <w:tc>
          <w:tcPr>
            <w:tcW w:w="3960" w:type="dxa"/>
          </w:tcPr>
          <w:p w14:paraId="63BC500E" w14:textId="77777777" w:rsidR="004470EF" w:rsidRPr="002E6533" w:rsidRDefault="00000000">
            <w:pPr>
              <w:pStyle w:val="Corpodetexto"/>
            </w:pPr>
            <w:proofErr w:type="gramStart"/>
            <w:r w:rsidRPr="002E6533">
              <w:t>DATEDIF(</w:t>
            </w:r>
            <w:proofErr w:type="gramEnd"/>
            <w:r w:rsidRPr="002E6533">
              <w:t>[Primeira publicação], [Última atualização], MINUTE)</w:t>
            </w:r>
          </w:p>
          <w:p w14:paraId="4A5804A6" w14:textId="77777777" w:rsidR="004470EF" w:rsidRPr="002E6533" w:rsidRDefault="00000000">
            <w:pPr>
              <w:pStyle w:val="Corpodetexto"/>
            </w:pPr>
            <w:r w:rsidRPr="002E6533">
              <w:t>cujo valor no campo Primeira publicação para o registro é 01/10/2010 8:05 e o valor no campo Última atualização é 01/10/2010 10:32.</w:t>
            </w:r>
          </w:p>
        </w:tc>
        <w:tc>
          <w:tcPr>
            <w:tcW w:w="3960" w:type="dxa"/>
          </w:tcPr>
          <w:p w14:paraId="2DB72CCC" w14:textId="77777777" w:rsidR="004470EF" w:rsidRPr="002E6533" w:rsidRDefault="00000000">
            <w:pPr>
              <w:pStyle w:val="Compact"/>
            </w:pPr>
            <w:r w:rsidRPr="002E6533">
              <w:t>147</w:t>
            </w:r>
          </w:p>
        </w:tc>
      </w:tr>
    </w:tbl>
    <w:p w14:paraId="5D60A6E4" w14:textId="77777777" w:rsidR="004470EF" w:rsidRPr="002E6533" w:rsidRDefault="00000000">
      <w:pPr>
        <w:pStyle w:val="Ttulo2"/>
      </w:pPr>
      <w:bookmarkStart w:id="1492" w:name="função-dateformat"/>
      <w:bookmarkEnd w:id="1491"/>
      <w:r w:rsidRPr="002E6533">
        <w:t>Função DATEFORMAT</w:t>
      </w:r>
    </w:p>
    <w:p w14:paraId="5FEF66AC" w14:textId="77777777" w:rsidR="004470EF" w:rsidRPr="002E6533" w:rsidRDefault="00000000">
      <w:pPr>
        <w:pStyle w:val="FirstParagraph"/>
      </w:pPr>
      <w:r w:rsidRPr="002E6533">
        <w:t>A função DATEFORMAT retorna a data fornecida no formato especificado pela máscara de data.</w:t>
      </w:r>
    </w:p>
    <w:p w14:paraId="7E42B942" w14:textId="77777777" w:rsidR="004470EF" w:rsidRPr="002E6533" w:rsidRDefault="00000000">
      <w:pPr>
        <w:pStyle w:val="Corpodetexto"/>
      </w:pPr>
      <w:r w:rsidRPr="002E6533">
        <w:t>Datas e horas são convertidas em UTC (Coordinated Universal Time, horário universal coordenado) no banco de dados do Archer. Como consequência, as datas e horas dos cálculos são retornadas em UTC.</w:t>
      </w:r>
    </w:p>
    <w:p w14:paraId="60CA24F1" w14:textId="77777777" w:rsidR="004470EF" w:rsidRPr="002E6533" w:rsidRDefault="00000000">
      <w:pPr>
        <w:pStyle w:val="Corpodetexto"/>
      </w:pPr>
      <w:r w:rsidRPr="002E6533">
        <w:rPr>
          <w:b/>
          <w:bCs/>
        </w:rPr>
        <w:t>Importante:</w:t>
      </w:r>
      <w:r w:rsidRPr="002E6533">
        <w:t xml:space="preserve"> A função DATEFORMAT sempre permitirá a formatação completa de data e hora do campo Data especificado, mesmo que o campo não esteja configurado para exibir informações de horário.</w:t>
      </w:r>
    </w:p>
    <w:p w14:paraId="45F81714" w14:textId="77777777" w:rsidR="004470EF" w:rsidRPr="002E6533" w:rsidRDefault="00000000">
      <w:pPr>
        <w:pStyle w:val="Corpodetexto"/>
      </w:pPr>
      <w:r w:rsidRPr="002E6533">
        <w:rPr>
          <w:b/>
          <w:bCs/>
        </w:rPr>
        <w:lastRenderedPageBreak/>
        <w:t>Tipo de retorno:</w:t>
      </w:r>
      <w:r w:rsidRPr="002E6533">
        <w:t xml:space="preserve"> Texto</w:t>
      </w:r>
    </w:p>
    <w:p w14:paraId="599A38D3" w14:textId="77777777" w:rsidR="004470EF" w:rsidRPr="002E6533" w:rsidRDefault="00000000">
      <w:pPr>
        <w:pStyle w:val="Corpodetexto"/>
      </w:pPr>
      <w:r w:rsidRPr="002E6533">
        <w:rPr>
          <w:b/>
          <w:bCs/>
        </w:rPr>
        <w:t>Sintaxe:</w:t>
      </w:r>
      <w:r w:rsidRPr="002E6533">
        <w:t xml:space="preserve"> </w:t>
      </w:r>
      <w:proofErr w:type="gramStart"/>
      <w:r w:rsidRPr="002E6533">
        <w:t>DATEFORMAT(</w:t>
      </w:r>
      <w:proofErr w:type="gramEnd"/>
      <w:r w:rsidRPr="002E6533">
        <w:rPr>
          <w:b/>
          <w:bCs/>
        </w:rPr>
        <w:t>data</w:t>
      </w:r>
      <w:r w:rsidRPr="002E6533">
        <w:t xml:space="preserve">, </w:t>
      </w:r>
      <w:r w:rsidRPr="002E6533">
        <w:rPr>
          <w:b/>
          <w:bCs/>
        </w:rPr>
        <w:t>máscara_data</w:t>
      </w:r>
      <w:r w:rsidRPr="002E6533">
        <w:t>)</w:t>
      </w:r>
    </w:p>
    <w:p w14:paraId="0C82D956" w14:textId="77777777" w:rsidR="004470EF" w:rsidRPr="002E6533" w:rsidRDefault="00000000">
      <w:pPr>
        <w:pStyle w:val="Corpodetexto"/>
      </w:pPr>
      <w:r w:rsidRPr="002E6533">
        <w:t>Na sintaxe acima, os parâmetros em negrito são obrigatórios.</w:t>
      </w:r>
    </w:p>
    <w:p w14:paraId="12D87430" w14:textId="77777777" w:rsidR="004470EF" w:rsidRPr="002E6533" w:rsidRDefault="00000000">
      <w:pPr>
        <w:pStyle w:val="TableCaption"/>
      </w:pPr>
      <w:r w:rsidRPr="002E6533">
        <w:t>A tabela a seguir descreve os parâmetros da função DATEFORMAT.</w:t>
      </w:r>
    </w:p>
    <w:tbl>
      <w:tblPr>
        <w:tblStyle w:val="Table"/>
        <w:tblW w:w="5000" w:type="pct"/>
        <w:tblLayout w:type="fixed"/>
        <w:tblLook w:val="0020" w:firstRow="1" w:lastRow="0" w:firstColumn="0" w:lastColumn="0" w:noHBand="0" w:noVBand="0"/>
      </w:tblPr>
      <w:tblGrid>
        <w:gridCol w:w="4527"/>
        <w:gridCol w:w="4527"/>
      </w:tblGrid>
      <w:tr w:rsidR="004470EF" w:rsidRPr="002E6533" w14:paraId="25E67D1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EE14E8" w14:textId="77777777" w:rsidR="004470EF" w:rsidRPr="002E6533" w:rsidRDefault="00000000">
            <w:pPr>
              <w:pStyle w:val="Compact"/>
            </w:pPr>
            <w:r w:rsidRPr="002E6533">
              <w:t>Parâmetro</w:t>
            </w:r>
          </w:p>
        </w:tc>
        <w:tc>
          <w:tcPr>
            <w:tcW w:w="3960" w:type="dxa"/>
          </w:tcPr>
          <w:p w14:paraId="0CA4B5FE" w14:textId="77777777" w:rsidR="004470EF" w:rsidRPr="002E6533" w:rsidRDefault="00000000">
            <w:pPr>
              <w:pStyle w:val="Compact"/>
            </w:pPr>
            <w:r w:rsidRPr="002E6533">
              <w:t>Descrição</w:t>
            </w:r>
          </w:p>
        </w:tc>
      </w:tr>
      <w:tr w:rsidR="004470EF" w:rsidRPr="002E6533" w14:paraId="453BDEAB" w14:textId="77777777">
        <w:tc>
          <w:tcPr>
            <w:tcW w:w="3960" w:type="dxa"/>
          </w:tcPr>
          <w:p w14:paraId="165A589E" w14:textId="77777777" w:rsidR="004470EF" w:rsidRPr="002E6533" w:rsidRDefault="00000000">
            <w:pPr>
              <w:pStyle w:val="Compact"/>
            </w:pPr>
            <w:r w:rsidRPr="002E6533">
              <w:t>data</w:t>
            </w:r>
          </w:p>
        </w:tc>
        <w:tc>
          <w:tcPr>
            <w:tcW w:w="3960" w:type="dxa"/>
          </w:tcPr>
          <w:p w14:paraId="230656C7" w14:textId="77777777" w:rsidR="004470EF" w:rsidRPr="002E6533" w:rsidRDefault="00000000">
            <w:pPr>
              <w:pStyle w:val="Compact"/>
            </w:pPr>
            <w:r w:rsidRPr="002E6533">
              <w:t>Data inicial do período. Essa data pode ser informada como valor de código fixo (por exemplo: 21/10/2010) ou como referência a um campo de data (por exemplo: [nome campo]).</w:t>
            </w:r>
          </w:p>
        </w:tc>
      </w:tr>
      <w:tr w:rsidR="004470EF" w:rsidRPr="002E6533" w14:paraId="50916B00" w14:textId="77777777">
        <w:tc>
          <w:tcPr>
            <w:tcW w:w="3960" w:type="dxa"/>
          </w:tcPr>
          <w:p w14:paraId="24DA1FD0" w14:textId="77777777" w:rsidR="004470EF" w:rsidRPr="002E6533" w:rsidRDefault="00000000">
            <w:pPr>
              <w:pStyle w:val="Compact"/>
            </w:pPr>
            <w:r w:rsidRPr="002E6533">
              <w:t>máscara_data</w:t>
            </w:r>
          </w:p>
        </w:tc>
        <w:tc>
          <w:tcPr>
            <w:tcW w:w="3960" w:type="dxa"/>
          </w:tcPr>
          <w:p w14:paraId="5F03324C" w14:textId="77777777" w:rsidR="004470EF" w:rsidRPr="002E6533" w:rsidRDefault="00000000">
            <w:pPr>
              <w:pStyle w:val="Corpodetexto"/>
            </w:pPr>
            <w:r w:rsidRPr="002E6533">
              <w:t>Máscara usada para formatação da data retornada. O parâmetro máscara_data deve ficar entre aspas.</w:t>
            </w:r>
          </w:p>
          <w:p w14:paraId="18AD6F3E" w14:textId="77777777" w:rsidR="004470EF" w:rsidRPr="002E6533" w:rsidRDefault="00000000">
            <w:pPr>
              <w:pStyle w:val="Corpodetexto"/>
            </w:pPr>
            <w:r w:rsidRPr="002E6533">
              <w:t>As máscaras de data usadas com a função DATEFORMAT podem conter qualquer combinação de máscaras de elementos de data.</w:t>
            </w:r>
          </w:p>
        </w:tc>
      </w:tr>
    </w:tbl>
    <w:p w14:paraId="75C2B1CB" w14:textId="77777777" w:rsidR="004470EF" w:rsidRPr="002E6533" w:rsidRDefault="004470EF"/>
    <w:p w14:paraId="492BADEF" w14:textId="77777777" w:rsidR="004470EF" w:rsidRPr="002E6533" w:rsidRDefault="00000000">
      <w:pPr>
        <w:pStyle w:val="TableCaption"/>
      </w:pPr>
      <w:r w:rsidRPr="002E6533">
        <w:t>A tabela a seguir contém exemplos de possíveis combinações de parte da data.</w:t>
      </w:r>
    </w:p>
    <w:tbl>
      <w:tblPr>
        <w:tblStyle w:val="Table"/>
        <w:tblW w:w="5000" w:type="pct"/>
        <w:tblLayout w:type="fixed"/>
        <w:tblLook w:val="0020" w:firstRow="1" w:lastRow="0" w:firstColumn="0" w:lastColumn="0" w:noHBand="0" w:noVBand="0"/>
      </w:tblPr>
      <w:tblGrid>
        <w:gridCol w:w="4527"/>
        <w:gridCol w:w="4527"/>
      </w:tblGrid>
      <w:tr w:rsidR="004470EF" w:rsidRPr="002E6533" w14:paraId="5BFCA2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BC86F6" w14:textId="77777777" w:rsidR="004470EF" w:rsidRPr="002E6533" w:rsidRDefault="00000000">
            <w:pPr>
              <w:pStyle w:val="Compact"/>
            </w:pPr>
            <w:r w:rsidRPr="002E6533">
              <w:t>Máscara de Data</w:t>
            </w:r>
          </w:p>
        </w:tc>
        <w:tc>
          <w:tcPr>
            <w:tcW w:w="3960" w:type="dxa"/>
          </w:tcPr>
          <w:p w14:paraId="7A925CBC" w14:textId="77777777" w:rsidR="004470EF" w:rsidRPr="002E6533" w:rsidRDefault="00000000">
            <w:pPr>
              <w:pStyle w:val="Compact"/>
            </w:pPr>
            <w:r w:rsidRPr="002E6533">
              <w:t>Exemplo de Retorno</w:t>
            </w:r>
          </w:p>
        </w:tc>
      </w:tr>
      <w:tr w:rsidR="004470EF" w:rsidRPr="002E6533" w14:paraId="52F89B29" w14:textId="77777777">
        <w:tc>
          <w:tcPr>
            <w:tcW w:w="3960" w:type="dxa"/>
          </w:tcPr>
          <w:p w14:paraId="05F466EC" w14:textId="77777777" w:rsidR="004470EF" w:rsidRPr="002E6533" w:rsidRDefault="00000000">
            <w:pPr>
              <w:pStyle w:val="Compact"/>
            </w:pPr>
            <w:r w:rsidRPr="002E6533">
              <w:t>d-M-</w:t>
            </w:r>
            <w:proofErr w:type="gramStart"/>
            <w:r w:rsidRPr="002E6533">
              <w:t>yy</w:t>
            </w:r>
            <w:proofErr w:type="gramEnd"/>
            <w:r w:rsidRPr="002E6533">
              <w:t xml:space="preserve"> h:mm tt</w:t>
            </w:r>
          </w:p>
        </w:tc>
        <w:tc>
          <w:tcPr>
            <w:tcW w:w="3960" w:type="dxa"/>
          </w:tcPr>
          <w:p w14:paraId="0C1D1699" w14:textId="77777777" w:rsidR="004470EF" w:rsidRPr="002E6533" w:rsidRDefault="00000000">
            <w:pPr>
              <w:pStyle w:val="Compact"/>
            </w:pPr>
            <w:r w:rsidRPr="002E6533">
              <w:t>2-8-10 9:30 AM</w:t>
            </w:r>
          </w:p>
        </w:tc>
      </w:tr>
      <w:tr w:rsidR="004470EF" w:rsidRPr="002E6533" w14:paraId="5328C459" w14:textId="77777777">
        <w:tc>
          <w:tcPr>
            <w:tcW w:w="3960" w:type="dxa"/>
          </w:tcPr>
          <w:p w14:paraId="26655AD9" w14:textId="77777777" w:rsidR="004470EF" w:rsidRPr="002E6533" w:rsidRDefault="00000000">
            <w:pPr>
              <w:pStyle w:val="Compact"/>
            </w:pPr>
            <w:r w:rsidRPr="002E6533">
              <w:t>dd.MM.yyyy</w:t>
            </w:r>
          </w:p>
        </w:tc>
        <w:tc>
          <w:tcPr>
            <w:tcW w:w="3960" w:type="dxa"/>
          </w:tcPr>
          <w:p w14:paraId="195B0057" w14:textId="77777777" w:rsidR="004470EF" w:rsidRPr="002E6533" w:rsidRDefault="00000000">
            <w:pPr>
              <w:pStyle w:val="Compact"/>
            </w:pPr>
            <w:r w:rsidRPr="002E6533">
              <w:t>08.02.2010</w:t>
            </w:r>
          </w:p>
        </w:tc>
      </w:tr>
      <w:tr w:rsidR="004470EF" w:rsidRPr="002E6533" w14:paraId="5DEAB8AD" w14:textId="77777777">
        <w:tc>
          <w:tcPr>
            <w:tcW w:w="3960" w:type="dxa"/>
          </w:tcPr>
          <w:p w14:paraId="5E0173C1" w14:textId="77777777" w:rsidR="004470EF" w:rsidRPr="002E6533" w:rsidRDefault="00000000">
            <w:pPr>
              <w:pStyle w:val="Compact"/>
            </w:pPr>
            <w:r w:rsidRPr="002E6533">
              <w:t>d MMMM, yyyy HH:mm</w:t>
            </w:r>
          </w:p>
        </w:tc>
        <w:tc>
          <w:tcPr>
            <w:tcW w:w="3960" w:type="dxa"/>
          </w:tcPr>
          <w:p w14:paraId="78C2A2C1" w14:textId="77777777" w:rsidR="004470EF" w:rsidRPr="002E6533" w:rsidRDefault="00000000">
            <w:pPr>
              <w:pStyle w:val="Compact"/>
            </w:pPr>
            <w:r w:rsidRPr="002E6533">
              <w:t>2 de agosto de 2010 09h30</w:t>
            </w:r>
          </w:p>
        </w:tc>
      </w:tr>
      <w:tr w:rsidR="004470EF" w:rsidRPr="002E6533" w14:paraId="6D7AC82B" w14:textId="77777777">
        <w:tc>
          <w:tcPr>
            <w:tcW w:w="3960" w:type="dxa"/>
          </w:tcPr>
          <w:p w14:paraId="10BBBAB7" w14:textId="77777777" w:rsidR="004470EF" w:rsidRPr="002E6533" w:rsidRDefault="00000000">
            <w:pPr>
              <w:pStyle w:val="Compact"/>
            </w:pPr>
            <w:r w:rsidRPr="002E6533">
              <w:t>aaaa-MM-dd</w:t>
            </w:r>
          </w:p>
        </w:tc>
        <w:tc>
          <w:tcPr>
            <w:tcW w:w="3960" w:type="dxa"/>
          </w:tcPr>
          <w:p w14:paraId="0CF6A73F" w14:textId="77777777" w:rsidR="004470EF" w:rsidRPr="002E6533" w:rsidRDefault="00000000">
            <w:pPr>
              <w:pStyle w:val="Compact"/>
            </w:pPr>
            <w:r w:rsidRPr="002E6533">
              <w:t>2010-08-02</w:t>
            </w:r>
          </w:p>
        </w:tc>
      </w:tr>
      <w:tr w:rsidR="004470EF" w:rsidRPr="002E6533" w14:paraId="74A29CB0" w14:textId="77777777">
        <w:tc>
          <w:tcPr>
            <w:tcW w:w="3960" w:type="dxa"/>
          </w:tcPr>
          <w:p w14:paraId="1A5E00E0" w14:textId="77777777" w:rsidR="004470EF" w:rsidRPr="002E6533" w:rsidRDefault="00000000">
            <w:pPr>
              <w:pStyle w:val="Compact"/>
            </w:pPr>
            <w:r w:rsidRPr="002E6533">
              <w:t>ddMMyy</w:t>
            </w:r>
          </w:p>
        </w:tc>
        <w:tc>
          <w:tcPr>
            <w:tcW w:w="3960" w:type="dxa"/>
          </w:tcPr>
          <w:p w14:paraId="2354508B" w14:textId="77777777" w:rsidR="004470EF" w:rsidRPr="002E6533" w:rsidRDefault="00000000">
            <w:pPr>
              <w:pStyle w:val="Compact"/>
            </w:pPr>
            <w:r w:rsidRPr="002E6533">
              <w:t>080210</w:t>
            </w:r>
          </w:p>
        </w:tc>
      </w:tr>
    </w:tbl>
    <w:p w14:paraId="1D6214FC" w14:textId="77777777" w:rsidR="004470EF" w:rsidRPr="002E6533" w:rsidRDefault="00000000">
      <w:pPr>
        <w:pStyle w:val="Corpodetexto"/>
      </w:pPr>
      <w:r w:rsidRPr="002E6533">
        <w:t>As máscaras de data são compatíveis com os seguintes caracteres de separação:</w:t>
      </w:r>
    </w:p>
    <w:p w14:paraId="56CBC390" w14:textId="77777777" w:rsidR="004470EF" w:rsidRPr="002E6533" w:rsidRDefault="00000000">
      <w:pPr>
        <w:pStyle w:val="Compact"/>
      </w:pPr>
      <w:r w:rsidRPr="002E6533">
        <w:t>espaço</w:t>
      </w:r>
    </w:p>
    <w:p w14:paraId="621A581B" w14:textId="77777777" w:rsidR="004470EF" w:rsidRPr="002E6533" w:rsidRDefault="00000000">
      <w:pPr>
        <w:pStyle w:val="Compact"/>
      </w:pPr>
      <w:r w:rsidRPr="002E6533">
        <w:t>barra (/)</w:t>
      </w:r>
    </w:p>
    <w:p w14:paraId="27B2FA1F" w14:textId="77777777" w:rsidR="004470EF" w:rsidRPr="002E6533" w:rsidRDefault="00000000">
      <w:pPr>
        <w:pStyle w:val="Compact"/>
      </w:pPr>
      <w:r w:rsidRPr="002E6533">
        <w:t>hífen (-)</w:t>
      </w:r>
    </w:p>
    <w:p w14:paraId="183249D6" w14:textId="77777777" w:rsidR="004470EF" w:rsidRPr="002E6533" w:rsidRDefault="00000000">
      <w:pPr>
        <w:pStyle w:val="Compact"/>
      </w:pPr>
      <w:r w:rsidRPr="002E6533">
        <w:t>ponto (.)</w:t>
      </w:r>
    </w:p>
    <w:p w14:paraId="5C4750A9" w14:textId="77777777" w:rsidR="004470EF" w:rsidRPr="002E6533" w:rsidRDefault="00000000">
      <w:pPr>
        <w:pStyle w:val="Compact"/>
      </w:pPr>
      <w:r w:rsidRPr="002E6533">
        <w:t>vírgula (,)</w:t>
      </w:r>
    </w:p>
    <w:p w14:paraId="36EE4CE5" w14:textId="77777777" w:rsidR="004470EF" w:rsidRPr="002E6533" w:rsidRDefault="00000000">
      <w:pPr>
        <w:pStyle w:val="Compact"/>
      </w:pPr>
      <w:r w:rsidRPr="002E6533">
        <w:t>dois-pontos (:)</w:t>
      </w:r>
    </w:p>
    <w:p w14:paraId="6F08BD70" w14:textId="77777777" w:rsidR="004470EF" w:rsidRPr="002E6533" w:rsidRDefault="00000000">
      <w:pPr>
        <w:pStyle w:val="FirstParagraph"/>
      </w:pPr>
      <w:r w:rsidRPr="002E6533">
        <w:t>Exemplos:</w:t>
      </w:r>
    </w:p>
    <w:p w14:paraId="3D586022" w14:textId="77777777" w:rsidR="004470EF" w:rsidRPr="002E6533" w:rsidRDefault="00000000">
      <w:pPr>
        <w:pStyle w:val="TableCaption"/>
      </w:pPr>
      <w:r w:rsidRPr="002E6533">
        <w:lastRenderedPageBreak/>
        <w:t>A tabela a seguir fornece exemplos de fórmulas da função DATEFORMAT.</w:t>
      </w:r>
    </w:p>
    <w:tbl>
      <w:tblPr>
        <w:tblStyle w:val="Table"/>
        <w:tblW w:w="5000" w:type="pct"/>
        <w:tblLayout w:type="fixed"/>
        <w:tblLook w:val="0020" w:firstRow="1" w:lastRow="0" w:firstColumn="0" w:lastColumn="0" w:noHBand="0" w:noVBand="0"/>
      </w:tblPr>
      <w:tblGrid>
        <w:gridCol w:w="4527"/>
        <w:gridCol w:w="4527"/>
      </w:tblGrid>
      <w:tr w:rsidR="004470EF" w:rsidRPr="002E6533" w14:paraId="7FB428C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6CC84E" w14:textId="77777777" w:rsidR="004470EF" w:rsidRPr="002E6533" w:rsidRDefault="00000000">
            <w:pPr>
              <w:pStyle w:val="Compact"/>
            </w:pPr>
            <w:r w:rsidRPr="002E6533">
              <w:t>Fórmula</w:t>
            </w:r>
          </w:p>
        </w:tc>
        <w:tc>
          <w:tcPr>
            <w:tcW w:w="3960" w:type="dxa"/>
          </w:tcPr>
          <w:p w14:paraId="224D048C" w14:textId="77777777" w:rsidR="004470EF" w:rsidRPr="002E6533" w:rsidRDefault="00000000">
            <w:pPr>
              <w:pStyle w:val="Compact"/>
            </w:pPr>
            <w:r w:rsidRPr="002E6533">
              <w:t>Resultado</w:t>
            </w:r>
          </w:p>
        </w:tc>
      </w:tr>
      <w:tr w:rsidR="004470EF" w:rsidRPr="002E6533" w14:paraId="7EC7E2EE" w14:textId="77777777">
        <w:tc>
          <w:tcPr>
            <w:tcW w:w="3960" w:type="dxa"/>
          </w:tcPr>
          <w:p w14:paraId="3D8D5ACC" w14:textId="77777777" w:rsidR="004470EF" w:rsidRPr="002E6533" w:rsidRDefault="00000000">
            <w:pPr>
              <w:pStyle w:val="Corpodetexto"/>
            </w:pPr>
            <w:proofErr w:type="gramStart"/>
            <w:r w:rsidRPr="002E6533">
              <w:t>DATEFORMAT(</w:t>
            </w:r>
            <w:proofErr w:type="gramEnd"/>
            <w:r w:rsidRPr="002E6533">
              <w:t>[Primeira publicação],"d/M/yyyy h:mm tt")</w:t>
            </w:r>
          </w:p>
          <w:p w14:paraId="72E10B5D" w14:textId="77777777" w:rsidR="004470EF" w:rsidRPr="002E6533" w:rsidRDefault="00000000">
            <w:pPr>
              <w:pStyle w:val="Corpodetexto"/>
            </w:pPr>
            <w:r w:rsidRPr="002E6533">
              <w:t>cujo valor de data-hora da Primeira publicação é 08/2010 7:21.</w:t>
            </w:r>
          </w:p>
        </w:tc>
        <w:tc>
          <w:tcPr>
            <w:tcW w:w="3960" w:type="dxa"/>
          </w:tcPr>
          <w:p w14:paraId="3E7DE506" w14:textId="77777777" w:rsidR="004470EF" w:rsidRPr="002E6533" w:rsidRDefault="00000000">
            <w:pPr>
              <w:pStyle w:val="Compact"/>
            </w:pPr>
            <w:r w:rsidRPr="002E6533">
              <w:t>20/08/2010 7:21</w:t>
            </w:r>
          </w:p>
        </w:tc>
      </w:tr>
      <w:tr w:rsidR="004470EF" w:rsidRPr="002E6533" w14:paraId="2D17C157" w14:textId="77777777">
        <w:tc>
          <w:tcPr>
            <w:tcW w:w="3960" w:type="dxa"/>
          </w:tcPr>
          <w:p w14:paraId="5559B6CD" w14:textId="77777777" w:rsidR="004470EF" w:rsidRPr="002E6533" w:rsidRDefault="00000000">
            <w:pPr>
              <w:pStyle w:val="Corpodetexto"/>
            </w:pPr>
            <w:proofErr w:type="gramStart"/>
            <w:r w:rsidRPr="002E6533">
              <w:t>DATEFORMAT(</w:t>
            </w:r>
            <w:proofErr w:type="gramEnd"/>
            <w:r w:rsidRPr="002E6533">
              <w:t>[Última atualização], "d/M/yyyy HH:mm")</w:t>
            </w:r>
          </w:p>
          <w:p w14:paraId="6DC6B781" w14:textId="77777777" w:rsidR="004470EF" w:rsidRPr="002E6533" w:rsidRDefault="00000000">
            <w:pPr>
              <w:pStyle w:val="Corpodetexto"/>
            </w:pPr>
            <w:r w:rsidRPr="002E6533">
              <w:t>cujo valor de data-hora da Última atualização é 19/12/2010 14:51.</w:t>
            </w:r>
          </w:p>
        </w:tc>
        <w:tc>
          <w:tcPr>
            <w:tcW w:w="3960" w:type="dxa"/>
          </w:tcPr>
          <w:p w14:paraId="7B7AB251" w14:textId="77777777" w:rsidR="004470EF" w:rsidRPr="002E6533" w:rsidRDefault="00000000">
            <w:pPr>
              <w:pStyle w:val="Compact"/>
            </w:pPr>
            <w:r w:rsidRPr="002E6533">
              <w:t>12/19/2010 14:51</w:t>
            </w:r>
          </w:p>
        </w:tc>
      </w:tr>
      <w:tr w:rsidR="004470EF" w:rsidRPr="002E6533" w14:paraId="65614DD3" w14:textId="77777777">
        <w:tc>
          <w:tcPr>
            <w:tcW w:w="3960" w:type="dxa"/>
          </w:tcPr>
          <w:p w14:paraId="03610073" w14:textId="77777777" w:rsidR="004470EF" w:rsidRPr="002E6533" w:rsidRDefault="00000000">
            <w:pPr>
              <w:pStyle w:val="Corpodetexto"/>
            </w:pPr>
            <w:r w:rsidRPr="002E6533">
              <w:t>DATEFORMAT(</w:t>
            </w:r>
            <w:proofErr w:type="gramStart"/>
            <w:r w:rsidRPr="002E6533">
              <w:t>NOW(</w:t>
            </w:r>
            <w:proofErr w:type="gramEnd"/>
            <w:r w:rsidRPr="002E6533">
              <w:t>), "h:mm tt")</w:t>
            </w:r>
          </w:p>
          <w:p w14:paraId="3B5AE716" w14:textId="77777777" w:rsidR="004470EF" w:rsidRPr="002E6533" w:rsidRDefault="00000000">
            <w:pPr>
              <w:pStyle w:val="Corpodetexto"/>
            </w:pPr>
            <w:r w:rsidRPr="002E6533">
              <w:t xml:space="preserve">cujo valor de data-hora de NOW </w:t>
            </w:r>
            <w:proofErr w:type="gramStart"/>
            <w:r w:rsidRPr="002E6533">
              <w:t>( )</w:t>
            </w:r>
            <w:proofErr w:type="gramEnd"/>
            <w:r w:rsidRPr="002E6533">
              <w:t xml:space="preserve"> é 06/08/2010 5:12.</w:t>
            </w:r>
          </w:p>
        </w:tc>
        <w:tc>
          <w:tcPr>
            <w:tcW w:w="3960" w:type="dxa"/>
          </w:tcPr>
          <w:p w14:paraId="29601062" w14:textId="77777777" w:rsidR="004470EF" w:rsidRPr="002E6533" w:rsidRDefault="00000000">
            <w:pPr>
              <w:pStyle w:val="Compact"/>
            </w:pPr>
            <w:r w:rsidRPr="002E6533">
              <w:t>5:12 AM</w:t>
            </w:r>
          </w:p>
        </w:tc>
      </w:tr>
      <w:tr w:rsidR="004470EF" w:rsidRPr="002E6533" w14:paraId="0B0864D6" w14:textId="77777777">
        <w:tc>
          <w:tcPr>
            <w:tcW w:w="3960" w:type="dxa"/>
          </w:tcPr>
          <w:p w14:paraId="60F389C4" w14:textId="77777777" w:rsidR="004470EF" w:rsidRPr="002E6533" w:rsidRDefault="00000000">
            <w:pPr>
              <w:pStyle w:val="Corpodetexto"/>
            </w:pPr>
            <w:r w:rsidRPr="002E6533">
              <w:t>DATEFORMAT([Início], "hh:mm t")</w:t>
            </w:r>
          </w:p>
          <w:p w14:paraId="79F9168A" w14:textId="77777777" w:rsidR="004470EF" w:rsidRPr="002E6533" w:rsidRDefault="00000000">
            <w:pPr>
              <w:pStyle w:val="Corpodetexto"/>
            </w:pPr>
            <w:r w:rsidRPr="002E6533">
              <w:t>cujo valor de data-hora de Início é 19/09/2010 18:48.</w:t>
            </w:r>
          </w:p>
        </w:tc>
        <w:tc>
          <w:tcPr>
            <w:tcW w:w="3960" w:type="dxa"/>
          </w:tcPr>
          <w:p w14:paraId="63E2B360" w14:textId="77777777" w:rsidR="004470EF" w:rsidRPr="002E6533" w:rsidRDefault="00000000">
            <w:pPr>
              <w:pStyle w:val="Compact"/>
            </w:pPr>
            <w:r w:rsidRPr="002E6533">
              <w:t>6:48 P</w:t>
            </w:r>
          </w:p>
        </w:tc>
      </w:tr>
      <w:tr w:rsidR="004470EF" w:rsidRPr="002E6533" w14:paraId="61661132" w14:textId="77777777">
        <w:tc>
          <w:tcPr>
            <w:tcW w:w="3960" w:type="dxa"/>
          </w:tcPr>
          <w:p w14:paraId="5C111BFD" w14:textId="77777777" w:rsidR="004470EF" w:rsidRPr="002E6533" w:rsidRDefault="00000000">
            <w:pPr>
              <w:pStyle w:val="Corpodetexto"/>
            </w:pPr>
            <w:r w:rsidRPr="002E6533">
              <w:t>DATEFORMAT(</w:t>
            </w:r>
            <w:proofErr w:type="gramStart"/>
            <w:r w:rsidRPr="002E6533">
              <w:t>[Parada</w:t>
            </w:r>
            <w:proofErr w:type="gramEnd"/>
            <w:r w:rsidRPr="002E6533">
              <w:t>], "H")</w:t>
            </w:r>
          </w:p>
          <w:p w14:paraId="176BA63C" w14:textId="77777777" w:rsidR="004470EF" w:rsidRPr="002E6533" w:rsidRDefault="00000000">
            <w:pPr>
              <w:pStyle w:val="Corpodetexto"/>
            </w:pPr>
            <w:r w:rsidRPr="002E6533">
              <w:t>cujo valor de data-hora de Parada é 08/04/2010 19:00.</w:t>
            </w:r>
          </w:p>
        </w:tc>
        <w:tc>
          <w:tcPr>
            <w:tcW w:w="3960" w:type="dxa"/>
          </w:tcPr>
          <w:p w14:paraId="17D4FFCD" w14:textId="77777777" w:rsidR="004470EF" w:rsidRPr="002E6533" w:rsidRDefault="00000000">
            <w:pPr>
              <w:pStyle w:val="Compact"/>
            </w:pPr>
            <w:r w:rsidRPr="002E6533">
              <w:t>19</w:t>
            </w:r>
          </w:p>
        </w:tc>
      </w:tr>
      <w:tr w:rsidR="004470EF" w:rsidRPr="002E6533" w14:paraId="1B63854F" w14:textId="77777777">
        <w:tc>
          <w:tcPr>
            <w:tcW w:w="3960" w:type="dxa"/>
          </w:tcPr>
          <w:p w14:paraId="23AE8E12" w14:textId="77777777" w:rsidR="004470EF" w:rsidRPr="002E6533" w:rsidRDefault="00000000">
            <w:pPr>
              <w:pStyle w:val="Corpodetexto"/>
            </w:pPr>
            <w:r w:rsidRPr="002E6533">
              <w:t>DATEFORMAT(</w:t>
            </w:r>
            <w:proofErr w:type="gramStart"/>
            <w:r w:rsidRPr="002E6533">
              <w:t>[Registrado</w:t>
            </w:r>
            <w:proofErr w:type="gramEnd"/>
            <w:r w:rsidRPr="002E6533">
              <w:t>], "m")</w:t>
            </w:r>
          </w:p>
          <w:p w14:paraId="7A8D1962" w14:textId="77777777" w:rsidR="004470EF" w:rsidRPr="002E6533" w:rsidRDefault="00000000">
            <w:pPr>
              <w:pStyle w:val="Corpodetexto"/>
            </w:pPr>
            <w:r w:rsidRPr="002E6533">
              <w:t xml:space="preserve">cujo valor de data-hora </w:t>
            </w:r>
            <w:proofErr w:type="gramStart"/>
            <w:r w:rsidRPr="002E6533">
              <w:t>de Registrado</w:t>
            </w:r>
            <w:proofErr w:type="gramEnd"/>
            <w:r w:rsidRPr="002E6533">
              <w:t xml:space="preserve"> é 29/12/2010 15:57.</w:t>
            </w:r>
          </w:p>
        </w:tc>
        <w:tc>
          <w:tcPr>
            <w:tcW w:w="3960" w:type="dxa"/>
          </w:tcPr>
          <w:p w14:paraId="1213C46F" w14:textId="77777777" w:rsidR="004470EF" w:rsidRPr="002E6533" w:rsidRDefault="00000000">
            <w:pPr>
              <w:pStyle w:val="Compact"/>
            </w:pPr>
            <w:r w:rsidRPr="002E6533">
              <w:t>57</w:t>
            </w:r>
          </w:p>
        </w:tc>
      </w:tr>
    </w:tbl>
    <w:p w14:paraId="53FDD6E7" w14:textId="77777777" w:rsidR="004470EF" w:rsidRPr="002E6533" w:rsidRDefault="00000000">
      <w:pPr>
        <w:pStyle w:val="Ttulo2"/>
      </w:pPr>
      <w:bookmarkStart w:id="1493" w:name="função-datetimevalue"/>
      <w:bookmarkEnd w:id="1492"/>
      <w:r w:rsidRPr="002E6533">
        <w:t>Função DATETIMEVALUE</w:t>
      </w:r>
    </w:p>
    <w:p w14:paraId="4C2A4664" w14:textId="77777777" w:rsidR="004470EF" w:rsidRPr="002E6533" w:rsidRDefault="00000000">
      <w:pPr>
        <w:pStyle w:val="FirstParagraph"/>
      </w:pPr>
      <w:r w:rsidRPr="002E6533">
        <w:t>A função DATETIMEVALUE converte uma string de data/hora literal em número de série. O número de série representa o número de dias inteiros e parciais decorridos desde 1º de janeiro de 1900.</w:t>
      </w:r>
    </w:p>
    <w:p w14:paraId="0CDB4871"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5376CFEC" w14:textId="77777777" w:rsidR="004470EF" w:rsidRPr="002E6533" w:rsidRDefault="00000000">
      <w:pPr>
        <w:pStyle w:val="Corpodetexto"/>
      </w:pPr>
      <w:r w:rsidRPr="002E6533">
        <w:rPr>
          <w:b/>
          <w:bCs/>
        </w:rPr>
        <w:lastRenderedPageBreak/>
        <w:t>Tipo de retorno:</w:t>
      </w:r>
      <w:r w:rsidRPr="002E6533">
        <w:t xml:space="preserve"> Número (número de série representando data e hora)</w:t>
      </w:r>
    </w:p>
    <w:p w14:paraId="10136568" w14:textId="77777777" w:rsidR="004470EF" w:rsidRPr="002E6533" w:rsidRDefault="00000000">
      <w:pPr>
        <w:pStyle w:val="Corpodetexto"/>
      </w:pPr>
      <w:r w:rsidRPr="002E6533">
        <w:rPr>
          <w:b/>
          <w:bCs/>
        </w:rPr>
        <w:t>Sintaxe:</w:t>
      </w:r>
      <w:r w:rsidRPr="002E6533">
        <w:t xml:space="preserve"> </w:t>
      </w:r>
      <w:proofErr w:type="gramStart"/>
      <w:r w:rsidRPr="002E6533">
        <w:t>DATETIMEVALUE(</w:t>
      </w:r>
      <w:proofErr w:type="gramEnd"/>
      <w:r w:rsidRPr="002E6533">
        <w:t>string_datahora)</w:t>
      </w:r>
    </w:p>
    <w:p w14:paraId="532603FF" w14:textId="77777777" w:rsidR="004470EF" w:rsidRPr="002E6533" w:rsidRDefault="00000000">
      <w:pPr>
        <w:pStyle w:val="Corpodetexto"/>
      </w:pPr>
      <w:r w:rsidRPr="002E6533">
        <w:t>Esta função aceita somente datas no formato norte-americano (MM/DD/YYYY). Na sintaxe acima, os parâmetros em negrito são obrigatórios.</w:t>
      </w:r>
    </w:p>
    <w:p w14:paraId="747436D5" w14:textId="77777777" w:rsidR="004470EF" w:rsidRPr="002E6533" w:rsidRDefault="00000000">
      <w:pPr>
        <w:pStyle w:val="TableCaption"/>
      </w:pPr>
      <w:r w:rsidRPr="002E6533">
        <w:t>A tabela a seguir descreve o parâmetro da função DATETIMEVALUE.</w:t>
      </w:r>
    </w:p>
    <w:tbl>
      <w:tblPr>
        <w:tblStyle w:val="Table"/>
        <w:tblW w:w="5000" w:type="pct"/>
        <w:tblLayout w:type="fixed"/>
        <w:tblLook w:val="0020" w:firstRow="1" w:lastRow="0" w:firstColumn="0" w:lastColumn="0" w:noHBand="0" w:noVBand="0"/>
      </w:tblPr>
      <w:tblGrid>
        <w:gridCol w:w="4527"/>
        <w:gridCol w:w="4527"/>
      </w:tblGrid>
      <w:tr w:rsidR="004470EF" w:rsidRPr="002E6533" w14:paraId="40F66A6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9688A7B" w14:textId="77777777" w:rsidR="004470EF" w:rsidRPr="002E6533" w:rsidRDefault="00000000">
            <w:pPr>
              <w:pStyle w:val="Compact"/>
            </w:pPr>
            <w:r w:rsidRPr="002E6533">
              <w:t>Parâmetro</w:t>
            </w:r>
          </w:p>
        </w:tc>
        <w:tc>
          <w:tcPr>
            <w:tcW w:w="3960" w:type="dxa"/>
          </w:tcPr>
          <w:p w14:paraId="2A956953" w14:textId="77777777" w:rsidR="004470EF" w:rsidRPr="002E6533" w:rsidRDefault="00000000">
            <w:pPr>
              <w:pStyle w:val="Compact"/>
            </w:pPr>
            <w:r w:rsidRPr="002E6533">
              <w:t>Descrição</w:t>
            </w:r>
          </w:p>
        </w:tc>
      </w:tr>
      <w:tr w:rsidR="004470EF" w:rsidRPr="002E6533" w14:paraId="3BDEBA31" w14:textId="77777777">
        <w:tc>
          <w:tcPr>
            <w:tcW w:w="3960" w:type="dxa"/>
          </w:tcPr>
          <w:p w14:paraId="485D7FD5" w14:textId="77777777" w:rsidR="004470EF" w:rsidRPr="002E6533" w:rsidRDefault="00000000">
            <w:pPr>
              <w:pStyle w:val="Compact"/>
            </w:pPr>
            <w:r w:rsidRPr="002E6533">
              <w:t>string_datahora</w:t>
            </w:r>
          </w:p>
        </w:tc>
        <w:tc>
          <w:tcPr>
            <w:tcW w:w="3960" w:type="dxa"/>
          </w:tcPr>
          <w:p w14:paraId="45FDFCF9" w14:textId="77777777" w:rsidR="004470EF" w:rsidRPr="002E6533" w:rsidRDefault="00000000">
            <w:pPr>
              <w:pStyle w:val="Compact"/>
            </w:pPr>
            <w:r w:rsidRPr="002E6533">
              <w:t>Valor da string de data/hora literal a ser convertido. Não pode ser referência de campo.</w:t>
            </w:r>
          </w:p>
        </w:tc>
      </w:tr>
    </w:tbl>
    <w:p w14:paraId="6A99CC8E" w14:textId="77777777" w:rsidR="004470EF" w:rsidRPr="002E6533" w:rsidRDefault="00000000">
      <w:pPr>
        <w:pStyle w:val="Corpodetexto"/>
      </w:pPr>
      <w:r w:rsidRPr="002E6533">
        <w:rPr>
          <w:b/>
          <w:bCs/>
        </w:rPr>
        <w:t>Exemplos:</w:t>
      </w:r>
    </w:p>
    <w:p w14:paraId="29494CDD" w14:textId="77777777" w:rsidR="004470EF" w:rsidRPr="002E6533" w:rsidRDefault="00000000">
      <w:pPr>
        <w:pStyle w:val="TableCaption"/>
      </w:pPr>
      <w:r w:rsidRPr="002E6533">
        <w:t>A tabela a seguir fornece exemplos de fórmulas da função DATETIMEVALUE.</w:t>
      </w:r>
    </w:p>
    <w:tbl>
      <w:tblPr>
        <w:tblStyle w:val="Table"/>
        <w:tblW w:w="5000" w:type="pct"/>
        <w:tblLayout w:type="fixed"/>
        <w:tblLook w:val="0020" w:firstRow="1" w:lastRow="0" w:firstColumn="0" w:lastColumn="0" w:noHBand="0" w:noVBand="0"/>
      </w:tblPr>
      <w:tblGrid>
        <w:gridCol w:w="4527"/>
        <w:gridCol w:w="4527"/>
      </w:tblGrid>
      <w:tr w:rsidR="004470EF" w:rsidRPr="002E6533" w14:paraId="40D820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1675A0" w14:textId="77777777" w:rsidR="004470EF" w:rsidRPr="002E6533" w:rsidRDefault="00000000">
            <w:pPr>
              <w:pStyle w:val="Compact"/>
            </w:pPr>
            <w:r w:rsidRPr="002E6533">
              <w:t>Fórmula</w:t>
            </w:r>
          </w:p>
        </w:tc>
        <w:tc>
          <w:tcPr>
            <w:tcW w:w="3960" w:type="dxa"/>
          </w:tcPr>
          <w:p w14:paraId="04AB75F0" w14:textId="77777777" w:rsidR="004470EF" w:rsidRPr="002E6533" w:rsidRDefault="00000000">
            <w:pPr>
              <w:pStyle w:val="Compact"/>
            </w:pPr>
            <w:r w:rsidRPr="002E6533">
              <w:t>Resultado</w:t>
            </w:r>
          </w:p>
        </w:tc>
      </w:tr>
      <w:tr w:rsidR="004470EF" w:rsidRPr="002E6533" w14:paraId="098287EA" w14:textId="77777777">
        <w:tc>
          <w:tcPr>
            <w:tcW w:w="3960" w:type="dxa"/>
          </w:tcPr>
          <w:p w14:paraId="3E667D92" w14:textId="77777777" w:rsidR="004470EF" w:rsidRPr="002E6533" w:rsidRDefault="00000000">
            <w:pPr>
              <w:pStyle w:val="Compact"/>
            </w:pPr>
            <w:proofErr w:type="gramStart"/>
            <w:r w:rsidRPr="002E6533">
              <w:t>DATETIMEVALUE(</w:t>
            </w:r>
            <w:proofErr w:type="gramEnd"/>
            <w:r w:rsidRPr="002E6533">
              <w:t>"10/02/2010")</w:t>
            </w:r>
          </w:p>
        </w:tc>
        <w:tc>
          <w:tcPr>
            <w:tcW w:w="3960" w:type="dxa"/>
          </w:tcPr>
          <w:p w14:paraId="7CEC1F87" w14:textId="77777777" w:rsidR="004470EF" w:rsidRPr="002E6533" w:rsidRDefault="00000000">
            <w:pPr>
              <w:pStyle w:val="Compact"/>
            </w:pPr>
            <w:r w:rsidRPr="002E6533">
              <w:t>40453</w:t>
            </w:r>
          </w:p>
        </w:tc>
      </w:tr>
      <w:tr w:rsidR="004470EF" w:rsidRPr="002E6533" w14:paraId="23BC5524" w14:textId="77777777">
        <w:tc>
          <w:tcPr>
            <w:tcW w:w="3960" w:type="dxa"/>
          </w:tcPr>
          <w:p w14:paraId="6FA4D7DF" w14:textId="77777777" w:rsidR="004470EF" w:rsidRPr="002E6533" w:rsidRDefault="00000000">
            <w:pPr>
              <w:pStyle w:val="Compact"/>
            </w:pPr>
            <w:proofErr w:type="gramStart"/>
            <w:r w:rsidRPr="002E6533">
              <w:t>DATETIMEVALUE(</w:t>
            </w:r>
            <w:proofErr w:type="gramEnd"/>
            <w:r w:rsidRPr="002E6533">
              <w:t>"10/02/2010 01:50")</w:t>
            </w:r>
          </w:p>
        </w:tc>
        <w:tc>
          <w:tcPr>
            <w:tcW w:w="3960" w:type="dxa"/>
          </w:tcPr>
          <w:p w14:paraId="21FA8B3D" w14:textId="77777777" w:rsidR="004470EF" w:rsidRPr="002E6533" w:rsidRDefault="00000000">
            <w:pPr>
              <w:pStyle w:val="Compact"/>
            </w:pPr>
            <w:r w:rsidRPr="002E6533">
              <w:t>40453.08</w:t>
            </w:r>
          </w:p>
        </w:tc>
      </w:tr>
    </w:tbl>
    <w:p w14:paraId="0B1AFF7A" w14:textId="77777777" w:rsidR="004470EF" w:rsidRPr="002E6533" w:rsidRDefault="00000000">
      <w:pPr>
        <w:pStyle w:val="Ttulo2"/>
      </w:pPr>
      <w:bookmarkStart w:id="1494" w:name="função-day"/>
      <w:bookmarkEnd w:id="1493"/>
      <w:r w:rsidRPr="002E6533">
        <w:t>Função DAY</w:t>
      </w:r>
    </w:p>
    <w:p w14:paraId="25C7A40B" w14:textId="77777777" w:rsidR="004470EF" w:rsidRPr="002E6533" w:rsidRDefault="00000000">
      <w:pPr>
        <w:pStyle w:val="FirstParagraph"/>
      </w:pPr>
      <w:r w:rsidRPr="002E6533">
        <w:t>A função DAY retorna um número inteiro entre 1 e 31, que representa o dia do mês para o valor de data especificado.</w:t>
      </w:r>
    </w:p>
    <w:p w14:paraId="76ED00BA"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7D41CB64" w14:textId="77777777" w:rsidR="004470EF" w:rsidRPr="002E6533" w:rsidRDefault="00000000">
      <w:pPr>
        <w:pStyle w:val="Corpodetexto"/>
      </w:pPr>
      <w:r w:rsidRPr="002E6533">
        <w:rPr>
          <w:b/>
          <w:bCs/>
        </w:rPr>
        <w:t>Tipo de retorno:</w:t>
      </w:r>
      <w:r w:rsidRPr="002E6533">
        <w:t xml:space="preserve"> Numérico</w:t>
      </w:r>
    </w:p>
    <w:p w14:paraId="6024A3DA" w14:textId="77777777" w:rsidR="004470EF" w:rsidRPr="002E6533" w:rsidRDefault="00000000">
      <w:pPr>
        <w:pStyle w:val="Corpodetexto"/>
      </w:pPr>
      <w:r w:rsidRPr="002E6533">
        <w:rPr>
          <w:b/>
          <w:bCs/>
        </w:rPr>
        <w:t>Sintaxe:</w:t>
      </w:r>
      <w:r w:rsidRPr="002E6533">
        <w:t xml:space="preserve"> </w:t>
      </w:r>
      <w:proofErr w:type="gramStart"/>
      <w:r w:rsidRPr="002E6533">
        <w:t>DAY(</w:t>
      </w:r>
      <w:proofErr w:type="gramEnd"/>
      <w:r w:rsidRPr="002E6533">
        <w:rPr>
          <w:b/>
          <w:bCs/>
        </w:rPr>
        <w:t>data</w:t>
      </w:r>
      <w:r w:rsidRPr="002E6533">
        <w:t>)</w:t>
      </w:r>
    </w:p>
    <w:p w14:paraId="78AECB04" w14:textId="77777777" w:rsidR="004470EF" w:rsidRPr="002E6533" w:rsidRDefault="00000000">
      <w:pPr>
        <w:pStyle w:val="Corpodetexto"/>
      </w:pPr>
      <w:r w:rsidRPr="002E6533">
        <w:t>Na sintaxe acima, os parâmetros em negrito são obrigatórios.</w:t>
      </w:r>
    </w:p>
    <w:p w14:paraId="64AF5D13" w14:textId="77777777" w:rsidR="004470EF" w:rsidRPr="002E6533" w:rsidRDefault="00000000">
      <w:pPr>
        <w:pStyle w:val="TableCaption"/>
      </w:pPr>
      <w:r w:rsidRPr="002E6533">
        <w:t>A tabela a seguir lista o parâmetro da função DAY.</w:t>
      </w:r>
    </w:p>
    <w:tbl>
      <w:tblPr>
        <w:tblStyle w:val="Table"/>
        <w:tblW w:w="5000" w:type="pct"/>
        <w:tblLayout w:type="fixed"/>
        <w:tblLook w:val="0020" w:firstRow="1" w:lastRow="0" w:firstColumn="0" w:lastColumn="0" w:noHBand="0" w:noVBand="0"/>
      </w:tblPr>
      <w:tblGrid>
        <w:gridCol w:w="4527"/>
        <w:gridCol w:w="4527"/>
      </w:tblGrid>
      <w:tr w:rsidR="004470EF" w:rsidRPr="002E6533" w14:paraId="5C7886A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6928F39" w14:textId="77777777" w:rsidR="004470EF" w:rsidRPr="002E6533" w:rsidRDefault="00000000">
            <w:pPr>
              <w:pStyle w:val="Compact"/>
            </w:pPr>
            <w:r w:rsidRPr="002E6533">
              <w:t>Parâmetro</w:t>
            </w:r>
          </w:p>
        </w:tc>
        <w:tc>
          <w:tcPr>
            <w:tcW w:w="3960" w:type="dxa"/>
          </w:tcPr>
          <w:p w14:paraId="2F8D5812" w14:textId="77777777" w:rsidR="004470EF" w:rsidRPr="002E6533" w:rsidRDefault="00000000">
            <w:pPr>
              <w:pStyle w:val="Compact"/>
            </w:pPr>
            <w:r w:rsidRPr="002E6533">
              <w:t>Descrição</w:t>
            </w:r>
          </w:p>
        </w:tc>
      </w:tr>
      <w:tr w:rsidR="004470EF" w:rsidRPr="002E6533" w14:paraId="56D7FF94" w14:textId="77777777">
        <w:tc>
          <w:tcPr>
            <w:tcW w:w="3960" w:type="dxa"/>
          </w:tcPr>
          <w:p w14:paraId="16D18B08" w14:textId="77777777" w:rsidR="004470EF" w:rsidRPr="002E6533" w:rsidRDefault="00000000">
            <w:pPr>
              <w:pStyle w:val="Compact"/>
            </w:pPr>
            <w:r w:rsidRPr="002E6533">
              <w:t>data</w:t>
            </w:r>
          </w:p>
        </w:tc>
        <w:tc>
          <w:tcPr>
            <w:tcW w:w="3960" w:type="dxa"/>
          </w:tcPr>
          <w:p w14:paraId="7FCF82C0" w14:textId="77777777" w:rsidR="004470EF" w:rsidRPr="002E6533" w:rsidRDefault="00000000">
            <w:pPr>
              <w:pStyle w:val="Compact"/>
            </w:pPr>
            <w:r w:rsidRPr="002E6533">
              <w:t>Valor de data a ser avaliado para determinar o dia do mês. Esse parâmetro deve ser formatado como referência a um campo de data (por exemplo: [nome campo]).</w:t>
            </w:r>
          </w:p>
        </w:tc>
      </w:tr>
    </w:tbl>
    <w:p w14:paraId="3774A61C" w14:textId="77777777" w:rsidR="004470EF" w:rsidRPr="002E6533" w:rsidRDefault="00000000">
      <w:pPr>
        <w:pStyle w:val="Corpodetexto"/>
      </w:pPr>
      <w:r w:rsidRPr="002E6533">
        <w:rPr>
          <w:b/>
          <w:bCs/>
        </w:rPr>
        <w:t>Exemplo:</w:t>
      </w:r>
    </w:p>
    <w:p w14:paraId="111555BE" w14:textId="77777777" w:rsidR="004470EF" w:rsidRPr="002E6533" w:rsidRDefault="00000000">
      <w:pPr>
        <w:pStyle w:val="TableCaption"/>
      </w:pPr>
      <w:r w:rsidRPr="002E6533">
        <w:lastRenderedPageBreak/>
        <w:t>A tabela a seguir fornece um exemplo de fórmula da função DAY.</w:t>
      </w:r>
    </w:p>
    <w:tbl>
      <w:tblPr>
        <w:tblStyle w:val="Table"/>
        <w:tblW w:w="5000" w:type="pct"/>
        <w:tblLayout w:type="fixed"/>
        <w:tblLook w:val="0020" w:firstRow="1" w:lastRow="0" w:firstColumn="0" w:lastColumn="0" w:noHBand="0" w:noVBand="0"/>
      </w:tblPr>
      <w:tblGrid>
        <w:gridCol w:w="4527"/>
        <w:gridCol w:w="4527"/>
      </w:tblGrid>
      <w:tr w:rsidR="004470EF" w:rsidRPr="002E6533" w14:paraId="72657A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871E21" w14:textId="77777777" w:rsidR="004470EF" w:rsidRPr="002E6533" w:rsidRDefault="00000000">
            <w:pPr>
              <w:pStyle w:val="Compact"/>
            </w:pPr>
            <w:r w:rsidRPr="002E6533">
              <w:t>Fórmula</w:t>
            </w:r>
          </w:p>
        </w:tc>
        <w:tc>
          <w:tcPr>
            <w:tcW w:w="3960" w:type="dxa"/>
          </w:tcPr>
          <w:p w14:paraId="2C9BDC77" w14:textId="77777777" w:rsidR="004470EF" w:rsidRPr="002E6533" w:rsidRDefault="00000000">
            <w:pPr>
              <w:pStyle w:val="Compact"/>
            </w:pPr>
            <w:r w:rsidRPr="002E6533">
              <w:t>Resultado</w:t>
            </w:r>
          </w:p>
        </w:tc>
      </w:tr>
      <w:tr w:rsidR="004470EF" w:rsidRPr="002E6533" w14:paraId="7A06CFD0" w14:textId="77777777">
        <w:tc>
          <w:tcPr>
            <w:tcW w:w="3960" w:type="dxa"/>
          </w:tcPr>
          <w:p w14:paraId="3A0A0C1D" w14:textId="77777777" w:rsidR="004470EF" w:rsidRPr="002E6533" w:rsidRDefault="00000000">
            <w:pPr>
              <w:pStyle w:val="Corpodetexto"/>
            </w:pPr>
            <w:r w:rsidRPr="002E6533">
              <w:t>DAY([Registrado])</w:t>
            </w:r>
          </w:p>
          <w:p w14:paraId="2E7F9844" w14:textId="77777777" w:rsidR="004470EF" w:rsidRPr="002E6533" w:rsidRDefault="00000000">
            <w:pPr>
              <w:pStyle w:val="Corpodetexto"/>
            </w:pPr>
            <w:r w:rsidRPr="002E6533">
              <w:t>cujo valor no campo Registrado é 13/07/2010 10:45.</w:t>
            </w:r>
          </w:p>
        </w:tc>
        <w:tc>
          <w:tcPr>
            <w:tcW w:w="3960" w:type="dxa"/>
          </w:tcPr>
          <w:p w14:paraId="70013979" w14:textId="77777777" w:rsidR="004470EF" w:rsidRPr="002E6533" w:rsidRDefault="00000000">
            <w:pPr>
              <w:pStyle w:val="Compact"/>
            </w:pPr>
            <w:r w:rsidRPr="002E6533">
              <w:t>13</w:t>
            </w:r>
          </w:p>
        </w:tc>
      </w:tr>
    </w:tbl>
    <w:p w14:paraId="725F5E50" w14:textId="77777777" w:rsidR="004470EF" w:rsidRPr="002E6533" w:rsidRDefault="00000000">
      <w:pPr>
        <w:pStyle w:val="Ttulo2"/>
      </w:pPr>
      <w:bookmarkStart w:id="1495" w:name="função-hour"/>
      <w:bookmarkEnd w:id="1494"/>
      <w:r w:rsidRPr="002E6533">
        <w:t>Função HOUR</w:t>
      </w:r>
    </w:p>
    <w:p w14:paraId="4FB217BA" w14:textId="77777777" w:rsidR="004470EF" w:rsidRPr="002E6533" w:rsidRDefault="00000000">
      <w:pPr>
        <w:pStyle w:val="FirstParagraph"/>
      </w:pPr>
      <w:r w:rsidRPr="002E6533">
        <w:t>A função HOUR retorna um número inteiro entre 0 e 23, que representa a hora do dia para o valor de data especificado. Ocorrerá falha na validação de fórmula desta função se a opção Informações de horário não estiver habilitada para o campo Data referido no parâmetro data.</w:t>
      </w:r>
    </w:p>
    <w:p w14:paraId="7E450D5D" w14:textId="77777777" w:rsidR="004470EF" w:rsidRPr="002E6533" w:rsidRDefault="00000000">
      <w:pPr>
        <w:pStyle w:val="Corpodetexto"/>
      </w:pPr>
      <w:r w:rsidRPr="002E6533">
        <w:rPr>
          <w:b/>
          <w:bCs/>
        </w:rPr>
        <w:t>Tipo de retorno:</w:t>
      </w:r>
      <w:r w:rsidRPr="002E6533">
        <w:t xml:space="preserve"> Numérico</w:t>
      </w:r>
    </w:p>
    <w:p w14:paraId="3A1E9DF9" w14:textId="77777777" w:rsidR="004470EF" w:rsidRPr="002E6533" w:rsidRDefault="00000000">
      <w:pPr>
        <w:pStyle w:val="Corpodetexto"/>
      </w:pPr>
      <w:r w:rsidRPr="002E6533">
        <w:rPr>
          <w:b/>
          <w:bCs/>
        </w:rPr>
        <w:t>Sintaxe:</w:t>
      </w:r>
      <w:r w:rsidRPr="002E6533">
        <w:t xml:space="preserve"> </w:t>
      </w:r>
      <w:proofErr w:type="gramStart"/>
      <w:r w:rsidRPr="002E6533">
        <w:t>HOUR(</w:t>
      </w:r>
      <w:proofErr w:type="gramEnd"/>
      <w:r w:rsidRPr="002E6533">
        <w:rPr>
          <w:b/>
          <w:bCs/>
        </w:rPr>
        <w:t>data</w:t>
      </w:r>
      <w:r w:rsidRPr="002E6533">
        <w:t>)</w:t>
      </w:r>
    </w:p>
    <w:p w14:paraId="439F3698" w14:textId="77777777" w:rsidR="004470EF" w:rsidRPr="002E6533" w:rsidRDefault="00000000">
      <w:pPr>
        <w:pStyle w:val="Corpodetexto"/>
      </w:pPr>
      <w:r w:rsidRPr="002E6533">
        <w:t>Na sintaxe acima, os parâmetros em negrito são obrigatórios.</w:t>
      </w:r>
    </w:p>
    <w:p w14:paraId="4DFE3697" w14:textId="77777777" w:rsidR="004470EF" w:rsidRPr="002E6533" w:rsidRDefault="00000000">
      <w:pPr>
        <w:pStyle w:val="TableCaption"/>
      </w:pPr>
      <w:r w:rsidRPr="002E6533">
        <w:t>A tabela a seguir descreve o parâmetro da função HOUR.</w:t>
      </w:r>
    </w:p>
    <w:tbl>
      <w:tblPr>
        <w:tblStyle w:val="Table"/>
        <w:tblW w:w="5000" w:type="pct"/>
        <w:tblLayout w:type="fixed"/>
        <w:tblLook w:val="0020" w:firstRow="1" w:lastRow="0" w:firstColumn="0" w:lastColumn="0" w:noHBand="0" w:noVBand="0"/>
      </w:tblPr>
      <w:tblGrid>
        <w:gridCol w:w="4527"/>
        <w:gridCol w:w="4527"/>
      </w:tblGrid>
      <w:tr w:rsidR="004470EF" w:rsidRPr="002E6533" w14:paraId="3615C7F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8122BD" w14:textId="77777777" w:rsidR="004470EF" w:rsidRPr="002E6533" w:rsidRDefault="00000000">
            <w:pPr>
              <w:pStyle w:val="Compact"/>
            </w:pPr>
            <w:r w:rsidRPr="002E6533">
              <w:t>Parâmetro</w:t>
            </w:r>
          </w:p>
        </w:tc>
        <w:tc>
          <w:tcPr>
            <w:tcW w:w="3960" w:type="dxa"/>
          </w:tcPr>
          <w:p w14:paraId="711E6501" w14:textId="77777777" w:rsidR="004470EF" w:rsidRPr="002E6533" w:rsidRDefault="00000000">
            <w:pPr>
              <w:pStyle w:val="Compact"/>
            </w:pPr>
            <w:r w:rsidRPr="002E6533">
              <w:t>Descrição</w:t>
            </w:r>
          </w:p>
        </w:tc>
      </w:tr>
      <w:tr w:rsidR="004470EF" w:rsidRPr="002E6533" w14:paraId="2DCBF94C" w14:textId="77777777">
        <w:tc>
          <w:tcPr>
            <w:tcW w:w="3960" w:type="dxa"/>
          </w:tcPr>
          <w:p w14:paraId="7CA5C252" w14:textId="77777777" w:rsidR="004470EF" w:rsidRPr="002E6533" w:rsidRDefault="00000000">
            <w:pPr>
              <w:pStyle w:val="Compact"/>
            </w:pPr>
            <w:r w:rsidRPr="002E6533">
              <w:t>data</w:t>
            </w:r>
          </w:p>
        </w:tc>
        <w:tc>
          <w:tcPr>
            <w:tcW w:w="3960" w:type="dxa"/>
          </w:tcPr>
          <w:p w14:paraId="7E1CB155" w14:textId="77777777" w:rsidR="004470EF" w:rsidRPr="002E6533" w:rsidRDefault="00000000">
            <w:pPr>
              <w:pStyle w:val="Compact"/>
            </w:pPr>
            <w:r w:rsidRPr="002E6533">
              <w:t>Valor de data a ser avaliado para determinar a hora do dia. Esse parâmetro deve ser formatado como referência a um campo de data (por exemplo: [nome campo]).</w:t>
            </w:r>
          </w:p>
        </w:tc>
      </w:tr>
    </w:tbl>
    <w:p w14:paraId="0527B659" w14:textId="77777777" w:rsidR="004470EF" w:rsidRPr="002E6533" w:rsidRDefault="00000000">
      <w:pPr>
        <w:pStyle w:val="Corpodetexto"/>
      </w:pPr>
      <w:r w:rsidRPr="002E6533">
        <w:rPr>
          <w:b/>
          <w:bCs/>
        </w:rPr>
        <w:t>Exemplo:</w:t>
      </w:r>
    </w:p>
    <w:p w14:paraId="5F8B30B9" w14:textId="77777777" w:rsidR="004470EF" w:rsidRPr="002E6533" w:rsidRDefault="00000000">
      <w:pPr>
        <w:pStyle w:val="TableCaption"/>
      </w:pPr>
      <w:r w:rsidRPr="002E6533">
        <w:t>A tabela a seguir fornece um exemplo de fórmula da função HOUR.</w:t>
      </w:r>
    </w:p>
    <w:tbl>
      <w:tblPr>
        <w:tblStyle w:val="Table"/>
        <w:tblW w:w="5000" w:type="pct"/>
        <w:tblLayout w:type="fixed"/>
        <w:tblLook w:val="0020" w:firstRow="1" w:lastRow="0" w:firstColumn="0" w:lastColumn="0" w:noHBand="0" w:noVBand="0"/>
      </w:tblPr>
      <w:tblGrid>
        <w:gridCol w:w="4527"/>
        <w:gridCol w:w="4527"/>
      </w:tblGrid>
      <w:tr w:rsidR="004470EF" w:rsidRPr="002E6533" w14:paraId="771502C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D9127A" w14:textId="77777777" w:rsidR="004470EF" w:rsidRPr="002E6533" w:rsidRDefault="00000000">
            <w:pPr>
              <w:pStyle w:val="Compact"/>
            </w:pPr>
            <w:r w:rsidRPr="002E6533">
              <w:t>Fórmula</w:t>
            </w:r>
          </w:p>
        </w:tc>
        <w:tc>
          <w:tcPr>
            <w:tcW w:w="3960" w:type="dxa"/>
          </w:tcPr>
          <w:p w14:paraId="17A6DA65" w14:textId="77777777" w:rsidR="004470EF" w:rsidRPr="002E6533" w:rsidRDefault="00000000">
            <w:pPr>
              <w:pStyle w:val="Compact"/>
            </w:pPr>
            <w:r w:rsidRPr="002E6533">
              <w:t>Resultado</w:t>
            </w:r>
          </w:p>
        </w:tc>
      </w:tr>
      <w:tr w:rsidR="004470EF" w:rsidRPr="002E6533" w14:paraId="70FC67E3" w14:textId="77777777">
        <w:tc>
          <w:tcPr>
            <w:tcW w:w="3960" w:type="dxa"/>
          </w:tcPr>
          <w:p w14:paraId="7C18349A" w14:textId="77777777" w:rsidR="004470EF" w:rsidRPr="002E6533" w:rsidRDefault="00000000">
            <w:pPr>
              <w:pStyle w:val="Corpodetexto"/>
            </w:pPr>
            <w:r w:rsidRPr="002E6533">
              <w:t>HOUR([Registrado])</w:t>
            </w:r>
          </w:p>
          <w:p w14:paraId="47A6EDA8" w14:textId="77777777" w:rsidR="004470EF" w:rsidRPr="002E6533" w:rsidRDefault="00000000">
            <w:pPr>
              <w:pStyle w:val="Corpodetexto"/>
            </w:pPr>
            <w:r w:rsidRPr="002E6533">
              <w:t>cujo valor no campo Registrado é 13/7/2006 14:45.</w:t>
            </w:r>
          </w:p>
        </w:tc>
        <w:tc>
          <w:tcPr>
            <w:tcW w:w="3960" w:type="dxa"/>
          </w:tcPr>
          <w:p w14:paraId="69F82DA8" w14:textId="77777777" w:rsidR="004470EF" w:rsidRPr="002E6533" w:rsidRDefault="00000000">
            <w:pPr>
              <w:pStyle w:val="Compact"/>
            </w:pPr>
            <w:r w:rsidRPr="002E6533">
              <w:t>14</w:t>
            </w:r>
          </w:p>
        </w:tc>
      </w:tr>
    </w:tbl>
    <w:p w14:paraId="1E2A51D9" w14:textId="77777777" w:rsidR="004470EF" w:rsidRPr="002E6533" w:rsidRDefault="00000000">
      <w:pPr>
        <w:pStyle w:val="Ttulo2"/>
      </w:pPr>
      <w:bookmarkStart w:id="1496" w:name="função-minuto"/>
      <w:bookmarkEnd w:id="1495"/>
      <w:r w:rsidRPr="002E6533">
        <w:t>Função MINUTO</w:t>
      </w:r>
    </w:p>
    <w:p w14:paraId="5892B857" w14:textId="77777777" w:rsidR="004470EF" w:rsidRPr="002E6533" w:rsidRDefault="00000000">
      <w:pPr>
        <w:pStyle w:val="FirstParagraph"/>
      </w:pPr>
      <w:r w:rsidRPr="002E6533">
        <w:t>A função MINUTE retorna um número inteiro entre 0 e 59, que representa o minuto da hora para o valor da data especificado. Ocorrerá falha na validação de fórmula desta função se a opção Informações de horário não estiver habilitada para o campo Data referido no parâmetro data.</w:t>
      </w:r>
    </w:p>
    <w:p w14:paraId="0FB6B887" w14:textId="77777777" w:rsidR="004470EF" w:rsidRPr="002E6533" w:rsidRDefault="00000000">
      <w:pPr>
        <w:pStyle w:val="Corpodetexto"/>
      </w:pPr>
      <w:r w:rsidRPr="002E6533">
        <w:rPr>
          <w:b/>
          <w:bCs/>
        </w:rPr>
        <w:lastRenderedPageBreak/>
        <w:t>Importante:</w:t>
      </w:r>
      <w:r w:rsidRPr="002E6533">
        <w:t xml:space="preserve"> Datas e horas são convertidas em UTC (Coordinated Universal Time, horário universal coordenado) no banco de dados do Archer. Como consequência, as datas e horas dos cálculos são retornadas em UTC.</w:t>
      </w:r>
    </w:p>
    <w:p w14:paraId="6FD1BB21" w14:textId="77777777" w:rsidR="004470EF" w:rsidRPr="002E6533" w:rsidRDefault="00000000">
      <w:pPr>
        <w:pStyle w:val="Corpodetexto"/>
      </w:pPr>
      <w:r w:rsidRPr="002E6533">
        <w:rPr>
          <w:b/>
          <w:bCs/>
        </w:rPr>
        <w:t>Tipo de retorno:</w:t>
      </w:r>
      <w:r w:rsidRPr="002E6533">
        <w:t xml:space="preserve"> Numérico</w:t>
      </w:r>
    </w:p>
    <w:p w14:paraId="5C04C1A5" w14:textId="77777777" w:rsidR="004470EF" w:rsidRPr="002E6533" w:rsidRDefault="00000000">
      <w:pPr>
        <w:pStyle w:val="Corpodetexto"/>
      </w:pPr>
      <w:r w:rsidRPr="002E6533">
        <w:rPr>
          <w:b/>
          <w:bCs/>
        </w:rPr>
        <w:t>Sintaxe:</w:t>
      </w:r>
      <w:r w:rsidRPr="002E6533">
        <w:t xml:space="preserve"> </w:t>
      </w:r>
      <w:proofErr w:type="gramStart"/>
      <w:r w:rsidRPr="002E6533">
        <w:t>MINUTE(</w:t>
      </w:r>
      <w:proofErr w:type="gramEnd"/>
      <w:r w:rsidRPr="002E6533">
        <w:rPr>
          <w:b/>
          <w:bCs/>
        </w:rPr>
        <w:t>data</w:t>
      </w:r>
      <w:r w:rsidRPr="002E6533">
        <w:t>)</w:t>
      </w:r>
    </w:p>
    <w:p w14:paraId="3D85BD12" w14:textId="77777777" w:rsidR="004470EF" w:rsidRPr="002E6533" w:rsidRDefault="00000000">
      <w:pPr>
        <w:pStyle w:val="Corpodetexto"/>
      </w:pPr>
      <w:r w:rsidRPr="002E6533">
        <w:t>Na sintaxe acima, os parâmetros em negrito são obrigatórios.</w:t>
      </w:r>
    </w:p>
    <w:p w14:paraId="4EB3251E" w14:textId="77777777" w:rsidR="004470EF" w:rsidRPr="002E6533" w:rsidRDefault="00000000">
      <w:pPr>
        <w:pStyle w:val="TableCaption"/>
      </w:pPr>
      <w:r w:rsidRPr="002E6533">
        <w:t>A tabela a seguir descreve o parâmetro da função MINUTE.</w:t>
      </w:r>
    </w:p>
    <w:tbl>
      <w:tblPr>
        <w:tblStyle w:val="Table"/>
        <w:tblW w:w="5000" w:type="pct"/>
        <w:tblLayout w:type="fixed"/>
        <w:tblLook w:val="0020" w:firstRow="1" w:lastRow="0" w:firstColumn="0" w:lastColumn="0" w:noHBand="0" w:noVBand="0"/>
      </w:tblPr>
      <w:tblGrid>
        <w:gridCol w:w="4527"/>
        <w:gridCol w:w="4527"/>
      </w:tblGrid>
      <w:tr w:rsidR="004470EF" w:rsidRPr="002E6533" w14:paraId="20A4127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A3D7F9" w14:textId="77777777" w:rsidR="004470EF" w:rsidRPr="002E6533" w:rsidRDefault="00000000">
            <w:pPr>
              <w:pStyle w:val="Compact"/>
            </w:pPr>
            <w:r w:rsidRPr="002E6533">
              <w:t>Parâmetro</w:t>
            </w:r>
          </w:p>
        </w:tc>
        <w:tc>
          <w:tcPr>
            <w:tcW w:w="3960" w:type="dxa"/>
          </w:tcPr>
          <w:p w14:paraId="2DA150C3" w14:textId="77777777" w:rsidR="004470EF" w:rsidRPr="002E6533" w:rsidRDefault="00000000">
            <w:pPr>
              <w:pStyle w:val="Compact"/>
            </w:pPr>
            <w:r w:rsidRPr="002E6533">
              <w:t>Descrição</w:t>
            </w:r>
          </w:p>
        </w:tc>
      </w:tr>
      <w:tr w:rsidR="004470EF" w:rsidRPr="002E6533" w14:paraId="29802D34" w14:textId="77777777">
        <w:tc>
          <w:tcPr>
            <w:tcW w:w="3960" w:type="dxa"/>
          </w:tcPr>
          <w:p w14:paraId="51665AD1" w14:textId="77777777" w:rsidR="004470EF" w:rsidRPr="002E6533" w:rsidRDefault="00000000">
            <w:pPr>
              <w:pStyle w:val="Compact"/>
            </w:pPr>
            <w:r w:rsidRPr="002E6533">
              <w:t>data</w:t>
            </w:r>
          </w:p>
        </w:tc>
        <w:tc>
          <w:tcPr>
            <w:tcW w:w="3960" w:type="dxa"/>
          </w:tcPr>
          <w:p w14:paraId="5EB6E51B" w14:textId="77777777" w:rsidR="004470EF" w:rsidRPr="002E6533" w:rsidRDefault="00000000">
            <w:pPr>
              <w:pStyle w:val="Compact"/>
            </w:pPr>
            <w:r w:rsidRPr="002E6533">
              <w:t>Valor de data a ser avaliado para determinar o minuto da hora. Esse parâmetro deve ser formatado como referência a um campo de data (por exemplo: [nome campo]).</w:t>
            </w:r>
          </w:p>
        </w:tc>
      </w:tr>
    </w:tbl>
    <w:p w14:paraId="3552E90D" w14:textId="77777777" w:rsidR="004470EF" w:rsidRPr="002E6533" w:rsidRDefault="00000000">
      <w:pPr>
        <w:pStyle w:val="Corpodetexto"/>
      </w:pPr>
      <w:r w:rsidRPr="002E6533">
        <w:rPr>
          <w:b/>
          <w:bCs/>
        </w:rPr>
        <w:t>Exemplos:</w:t>
      </w:r>
    </w:p>
    <w:p w14:paraId="48C3644D" w14:textId="77777777" w:rsidR="004470EF" w:rsidRPr="002E6533" w:rsidRDefault="00000000">
      <w:pPr>
        <w:pStyle w:val="TableCaption"/>
      </w:pPr>
      <w:r w:rsidRPr="002E6533">
        <w:t>A tabela a seguir fornece exemplos de fórmulas da função MINUTE.</w:t>
      </w:r>
    </w:p>
    <w:tbl>
      <w:tblPr>
        <w:tblStyle w:val="Table"/>
        <w:tblW w:w="5000" w:type="pct"/>
        <w:tblLayout w:type="fixed"/>
        <w:tblLook w:val="0020" w:firstRow="1" w:lastRow="0" w:firstColumn="0" w:lastColumn="0" w:noHBand="0" w:noVBand="0"/>
      </w:tblPr>
      <w:tblGrid>
        <w:gridCol w:w="4527"/>
        <w:gridCol w:w="4527"/>
      </w:tblGrid>
      <w:tr w:rsidR="004470EF" w:rsidRPr="002E6533" w14:paraId="04A37F8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EBA9E1" w14:textId="77777777" w:rsidR="004470EF" w:rsidRPr="002E6533" w:rsidRDefault="00000000">
            <w:pPr>
              <w:pStyle w:val="Compact"/>
            </w:pPr>
            <w:r w:rsidRPr="002E6533">
              <w:t>Fórmula</w:t>
            </w:r>
          </w:p>
        </w:tc>
        <w:tc>
          <w:tcPr>
            <w:tcW w:w="3960" w:type="dxa"/>
          </w:tcPr>
          <w:p w14:paraId="0DE0D04B" w14:textId="77777777" w:rsidR="004470EF" w:rsidRPr="002E6533" w:rsidRDefault="00000000">
            <w:pPr>
              <w:pStyle w:val="Compact"/>
            </w:pPr>
            <w:r w:rsidRPr="002E6533">
              <w:t>Resultado</w:t>
            </w:r>
          </w:p>
        </w:tc>
      </w:tr>
      <w:tr w:rsidR="004470EF" w:rsidRPr="002E6533" w14:paraId="142D5ED5" w14:textId="77777777">
        <w:tc>
          <w:tcPr>
            <w:tcW w:w="3960" w:type="dxa"/>
          </w:tcPr>
          <w:p w14:paraId="0F600CF4" w14:textId="77777777" w:rsidR="004470EF" w:rsidRPr="002E6533" w:rsidRDefault="00000000">
            <w:pPr>
              <w:pStyle w:val="Corpodetexto"/>
            </w:pPr>
            <w:r w:rsidRPr="002E6533">
              <w:t>MINUTE([Registrado])</w:t>
            </w:r>
          </w:p>
          <w:p w14:paraId="72DD94E0" w14:textId="77777777" w:rsidR="004470EF" w:rsidRPr="002E6533" w:rsidRDefault="00000000">
            <w:pPr>
              <w:pStyle w:val="Corpodetexto"/>
            </w:pPr>
            <w:r w:rsidRPr="002E6533">
              <w:t>cujo valor no campo Registrado é 13/7/2006 14:45.</w:t>
            </w:r>
          </w:p>
        </w:tc>
        <w:tc>
          <w:tcPr>
            <w:tcW w:w="3960" w:type="dxa"/>
          </w:tcPr>
          <w:p w14:paraId="39A543F8" w14:textId="77777777" w:rsidR="004470EF" w:rsidRPr="002E6533" w:rsidRDefault="00000000">
            <w:pPr>
              <w:pStyle w:val="Compact"/>
            </w:pPr>
            <w:r w:rsidRPr="002E6533">
              <w:t>45</w:t>
            </w:r>
          </w:p>
        </w:tc>
      </w:tr>
      <w:tr w:rsidR="004470EF" w:rsidRPr="002E6533" w14:paraId="6EFD7401" w14:textId="77777777">
        <w:tc>
          <w:tcPr>
            <w:tcW w:w="3960" w:type="dxa"/>
          </w:tcPr>
          <w:p w14:paraId="2B9BCDC6" w14:textId="77777777" w:rsidR="004470EF" w:rsidRPr="002E6533" w:rsidRDefault="00000000">
            <w:pPr>
              <w:pStyle w:val="Corpodetexto"/>
            </w:pPr>
            <w:proofErr w:type="gramStart"/>
            <w:r w:rsidRPr="002E6533">
              <w:t>MINUTE(</w:t>
            </w:r>
            <w:proofErr w:type="gramEnd"/>
            <w:r w:rsidRPr="002E6533">
              <w:t>[Data do patch])</w:t>
            </w:r>
          </w:p>
          <w:p w14:paraId="1331E7D8" w14:textId="77777777" w:rsidR="004470EF" w:rsidRPr="002E6533" w:rsidRDefault="00000000">
            <w:pPr>
              <w:pStyle w:val="Corpodetexto"/>
            </w:pPr>
            <w:r w:rsidRPr="002E6533">
              <w:t>cujo campo Data do patch é um campo Data que não está configurado para aceitar especificação de horário.</w:t>
            </w:r>
          </w:p>
        </w:tc>
        <w:tc>
          <w:tcPr>
            <w:tcW w:w="3960" w:type="dxa"/>
          </w:tcPr>
          <w:p w14:paraId="7C9804CF" w14:textId="77777777" w:rsidR="004470EF" w:rsidRPr="002E6533" w:rsidRDefault="00000000">
            <w:pPr>
              <w:pStyle w:val="Compact"/>
            </w:pPr>
            <w:r w:rsidRPr="002E6533">
              <w:t>0</w:t>
            </w:r>
          </w:p>
        </w:tc>
      </w:tr>
    </w:tbl>
    <w:p w14:paraId="0C583F7B" w14:textId="77777777" w:rsidR="004470EF" w:rsidRPr="002E6533" w:rsidRDefault="00000000">
      <w:pPr>
        <w:pStyle w:val="Ttulo2"/>
      </w:pPr>
      <w:bookmarkStart w:id="1497" w:name="função-mês"/>
      <w:bookmarkEnd w:id="1496"/>
      <w:r w:rsidRPr="002E6533">
        <w:t>Função MÊS</w:t>
      </w:r>
    </w:p>
    <w:p w14:paraId="30880190" w14:textId="77777777" w:rsidR="004470EF" w:rsidRPr="002E6533" w:rsidRDefault="00000000">
      <w:pPr>
        <w:pStyle w:val="FirstParagraph"/>
      </w:pPr>
      <w:r w:rsidRPr="002E6533">
        <w:t>A função MONTH retorna um número inteiro entre 1 e 12, que representa o mês do ano para o valor de data especificado.</w:t>
      </w:r>
    </w:p>
    <w:p w14:paraId="6CB0CDC6"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55D30450" w14:textId="77777777" w:rsidR="004470EF" w:rsidRPr="002E6533" w:rsidRDefault="00000000">
      <w:pPr>
        <w:pStyle w:val="Corpodetexto"/>
      </w:pPr>
      <w:r w:rsidRPr="002E6533">
        <w:rPr>
          <w:b/>
          <w:bCs/>
        </w:rPr>
        <w:t>Tipo de retorno:</w:t>
      </w:r>
      <w:r w:rsidRPr="002E6533">
        <w:t xml:space="preserve"> Numérico</w:t>
      </w:r>
    </w:p>
    <w:p w14:paraId="1B5953BF" w14:textId="77777777" w:rsidR="004470EF" w:rsidRPr="002E6533" w:rsidRDefault="00000000">
      <w:pPr>
        <w:pStyle w:val="Corpodetexto"/>
      </w:pPr>
      <w:r w:rsidRPr="002E6533">
        <w:rPr>
          <w:b/>
          <w:bCs/>
        </w:rPr>
        <w:t>Sintaxe:</w:t>
      </w:r>
      <w:r w:rsidRPr="002E6533">
        <w:t xml:space="preserve"> </w:t>
      </w:r>
      <w:proofErr w:type="gramStart"/>
      <w:r w:rsidRPr="002E6533">
        <w:t>MONTH(</w:t>
      </w:r>
      <w:proofErr w:type="gramEnd"/>
      <w:r w:rsidRPr="002E6533">
        <w:rPr>
          <w:b/>
          <w:bCs/>
        </w:rPr>
        <w:t>data</w:t>
      </w:r>
      <w:r w:rsidRPr="002E6533">
        <w:t>)</w:t>
      </w:r>
    </w:p>
    <w:p w14:paraId="4CEE8254" w14:textId="77777777" w:rsidR="004470EF" w:rsidRPr="002E6533" w:rsidRDefault="00000000">
      <w:pPr>
        <w:pStyle w:val="Corpodetexto"/>
      </w:pPr>
      <w:r w:rsidRPr="002E6533">
        <w:lastRenderedPageBreak/>
        <w:t>Na sintaxe acima, os parâmetros em negrito são obrigatórios.</w:t>
      </w:r>
    </w:p>
    <w:p w14:paraId="750AB657" w14:textId="77777777" w:rsidR="004470EF" w:rsidRPr="002E6533" w:rsidRDefault="00000000">
      <w:pPr>
        <w:pStyle w:val="TableCaption"/>
      </w:pPr>
      <w:r w:rsidRPr="002E6533">
        <w:t>A tabela a seguir descreve o parâmetro da função MONTH.</w:t>
      </w:r>
    </w:p>
    <w:tbl>
      <w:tblPr>
        <w:tblStyle w:val="Table"/>
        <w:tblW w:w="5000" w:type="pct"/>
        <w:tblLayout w:type="fixed"/>
        <w:tblLook w:val="0020" w:firstRow="1" w:lastRow="0" w:firstColumn="0" w:lastColumn="0" w:noHBand="0" w:noVBand="0"/>
      </w:tblPr>
      <w:tblGrid>
        <w:gridCol w:w="4527"/>
        <w:gridCol w:w="4527"/>
      </w:tblGrid>
      <w:tr w:rsidR="004470EF" w:rsidRPr="002E6533" w14:paraId="3132879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02220A" w14:textId="77777777" w:rsidR="004470EF" w:rsidRPr="002E6533" w:rsidRDefault="00000000">
            <w:pPr>
              <w:pStyle w:val="Compact"/>
            </w:pPr>
            <w:r w:rsidRPr="002E6533">
              <w:t>Parâmetro</w:t>
            </w:r>
          </w:p>
        </w:tc>
        <w:tc>
          <w:tcPr>
            <w:tcW w:w="3960" w:type="dxa"/>
          </w:tcPr>
          <w:p w14:paraId="67E0ABFA" w14:textId="77777777" w:rsidR="004470EF" w:rsidRPr="002E6533" w:rsidRDefault="00000000">
            <w:pPr>
              <w:pStyle w:val="Compact"/>
            </w:pPr>
            <w:r w:rsidRPr="002E6533">
              <w:t>Descrição</w:t>
            </w:r>
          </w:p>
        </w:tc>
      </w:tr>
      <w:tr w:rsidR="004470EF" w:rsidRPr="002E6533" w14:paraId="43C86295" w14:textId="77777777">
        <w:tc>
          <w:tcPr>
            <w:tcW w:w="3960" w:type="dxa"/>
          </w:tcPr>
          <w:p w14:paraId="7A876ECF" w14:textId="77777777" w:rsidR="004470EF" w:rsidRPr="002E6533" w:rsidRDefault="00000000">
            <w:pPr>
              <w:pStyle w:val="Compact"/>
            </w:pPr>
            <w:r w:rsidRPr="002E6533">
              <w:t>data</w:t>
            </w:r>
          </w:p>
        </w:tc>
        <w:tc>
          <w:tcPr>
            <w:tcW w:w="3960" w:type="dxa"/>
          </w:tcPr>
          <w:p w14:paraId="38B2F0B0" w14:textId="77777777" w:rsidR="004470EF" w:rsidRPr="002E6533" w:rsidRDefault="00000000">
            <w:pPr>
              <w:pStyle w:val="Compact"/>
            </w:pPr>
            <w:r w:rsidRPr="002E6533">
              <w:t>Valor de data a ser avaliado para determinar o mês do ano. Esse parâmetro deve ser formatado como referência a um campo de data (por exemplo: [nome campo]).</w:t>
            </w:r>
          </w:p>
        </w:tc>
      </w:tr>
    </w:tbl>
    <w:p w14:paraId="797AD560" w14:textId="77777777" w:rsidR="004470EF" w:rsidRPr="002E6533" w:rsidRDefault="00000000">
      <w:pPr>
        <w:pStyle w:val="Corpodetexto"/>
      </w:pPr>
      <w:r w:rsidRPr="002E6533">
        <w:rPr>
          <w:b/>
          <w:bCs/>
        </w:rPr>
        <w:t>Exemplo:</w:t>
      </w:r>
    </w:p>
    <w:p w14:paraId="7858CF9D" w14:textId="77777777" w:rsidR="004470EF" w:rsidRPr="002E6533" w:rsidRDefault="00000000">
      <w:pPr>
        <w:pStyle w:val="TableCaption"/>
      </w:pPr>
      <w:r w:rsidRPr="002E6533">
        <w:t>A tabela a seguir fornece um exemplo de fórmula da função MONTH.</w:t>
      </w:r>
    </w:p>
    <w:tbl>
      <w:tblPr>
        <w:tblStyle w:val="Table"/>
        <w:tblW w:w="5000" w:type="pct"/>
        <w:tblLayout w:type="fixed"/>
        <w:tblLook w:val="0020" w:firstRow="1" w:lastRow="0" w:firstColumn="0" w:lastColumn="0" w:noHBand="0" w:noVBand="0"/>
      </w:tblPr>
      <w:tblGrid>
        <w:gridCol w:w="4527"/>
        <w:gridCol w:w="4527"/>
      </w:tblGrid>
      <w:tr w:rsidR="004470EF" w:rsidRPr="002E6533" w14:paraId="7FC638F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21B11A" w14:textId="77777777" w:rsidR="004470EF" w:rsidRPr="002E6533" w:rsidRDefault="00000000">
            <w:pPr>
              <w:pStyle w:val="Compact"/>
            </w:pPr>
            <w:r w:rsidRPr="002E6533">
              <w:t>Fórmula</w:t>
            </w:r>
          </w:p>
        </w:tc>
        <w:tc>
          <w:tcPr>
            <w:tcW w:w="3960" w:type="dxa"/>
          </w:tcPr>
          <w:p w14:paraId="6193D7AF" w14:textId="77777777" w:rsidR="004470EF" w:rsidRPr="002E6533" w:rsidRDefault="00000000">
            <w:pPr>
              <w:pStyle w:val="Compact"/>
            </w:pPr>
            <w:r w:rsidRPr="002E6533">
              <w:t>Resultado</w:t>
            </w:r>
          </w:p>
        </w:tc>
      </w:tr>
      <w:tr w:rsidR="004470EF" w:rsidRPr="002E6533" w14:paraId="17B75A3F" w14:textId="77777777">
        <w:tc>
          <w:tcPr>
            <w:tcW w:w="3960" w:type="dxa"/>
          </w:tcPr>
          <w:p w14:paraId="7284CEF2" w14:textId="77777777" w:rsidR="004470EF" w:rsidRPr="002E6533" w:rsidRDefault="00000000">
            <w:pPr>
              <w:pStyle w:val="Corpodetexto"/>
            </w:pPr>
            <w:r w:rsidRPr="002E6533">
              <w:t>MONTH(</w:t>
            </w:r>
            <w:proofErr w:type="gramStart"/>
            <w:r w:rsidRPr="002E6533">
              <w:t>[Registrado</w:t>
            </w:r>
            <w:proofErr w:type="gramEnd"/>
            <w:r w:rsidRPr="002E6533">
              <w:t>])</w:t>
            </w:r>
          </w:p>
          <w:p w14:paraId="6C040B21" w14:textId="77777777" w:rsidR="004470EF" w:rsidRPr="002E6533" w:rsidRDefault="00000000">
            <w:pPr>
              <w:pStyle w:val="Corpodetexto"/>
            </w:pPr>
            <w:r w:rsidRPr="002E6533">
              <w:t>cujo valor no campo Registrado é 13/07/2010 14:45.</w:t>
            </w:r>
          </w:p>
        </w:tc>
        <w:tc>
          <w:tcPr>
            <w:tcW w:w="3960" w:type="dxa"/>
          </w:tcPr>
          <w:p w14:paraId="722BDC82" w14:textId="77777777" w:rsidR="004470EF" w:rsidRPr="002E6533" w:rsidRDefault="00000000">
            <w:pPr>
              <w:pStyle w:val="Compact"/>
            </w:pPr>
            <w:r w:rsidRPr="002E6533">
              <w:t>7</w:t>
            </w:r>
          </w:p>
        </w:tc>
      </w:tr>
    </w:tbl>
    <w:p w14:paraId="700DCF77" w14:textId="77777777" w:rsidR="004470EF" w:rsidRPr="002E6533" w:rsidRDefault="00000000">
      <w:pPr>
        <w:pStyle w:val="Ttulo2"/>
      </w:pPr>
      <w:bookmarkStart w:id="1498" w:name="função-monthname"/>
      <w:bookmarkEnd w:id="1497"/>
      <w:r w:rsidRPr="002E6533">
        <w:t>Função MONTHNAME</w:t>
      </w:r>
    </w:p>
    <w:p w14:paraId="5CDD0B5B" w14:textId="77777777" w:rsidR="004470EF" w:rsidRPr="002E6533" w:rsidRDefault="00000000">
      <w:pPr>
        <w:pStyle w:val="FirstParagraph"/>
      </w:pPr>
      <w:r w:rsidRPr="002E6533">
        <w:t>A função MONTHNAME retorna o nome do mês para o valor de data fornecido. O valor retornado é o nome por extenso, não abreviado.</w:t>
      </w:r>
    </w:p>
    <w:p w14:paraId="2709771B"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312B0081" w14:textId="77777777" w:rsidR="004470EF" w:rsidRPr="002E6533" w:rsidRDefault="00000000">
      <w:pPr>
        <w:pStyle w:val="Corpodetexto"/>
      </w:pPr>
      <w:r w:rsidRPr="002E6533">
        <w:rPr>
          <w:b/>
          <w:bCs/>
        </w:rPr>
        <w:t>Tipo de retorno:</w:t>
      </w:r>
      <w:r w:rsidRPr="002E6533">
        <w:t xml:space="preserve"> Numérico</w:t>
      </w:r>
    </w:p>
    <w:p w14:paraId="59BF2975" w14:textId="77777777" w:rsidR="004470EF" w:rsidRPr="002E6533" w:rsidRDefault="00000000">
      <w:pPr>
        <w:pStyle w:val="Corpodetexto"/>
      </w:pPr>
      <w:r w:rsidRPr="002E6533">
        <w:rPr>
          <w:b/>
          <w:bCs/>
        </w:rPr>
        <w:t>Sintaxe:</w:t>
      </w:r>
      <w:r w:rsidRPr="002E6533">
        <w:t xml:space="preserve"> </w:t>
      </w:r>
      <w:proofErr w:type="gramStart"/>
      <w:r w:rsidRPr="002E6533">
        <w:t>MONTHNAME(</w:t>
      </w:r>
      <w:proofErr w:type="gramEnd"/>
      <w:r w:rsidRPr="002E6533">
        <w:rPr>
          <w:b/>
          <w:bCs/>
        </w:rPr>
        <w:t>data</w:t>
      </w:r>
      <w:r w:rsidRPr="002E6533">
        <w:t>)</w:t>
      </w:r>
    </w:p>
    <w:p w14:paraId="15A64A1E" w14:textId="77777777" w:rsidR="004470EF" w:rsidRPr="002E6533" w:rsidRDefault="00000000">
      <w:pPr>
        <w:pStyle w:val="Corpodetexto"/>
      </w:pPr>
      <w:r w:rsidRPr="002E6533">
        <w:t>Na sintaxe acima, os parâmetros em negrito são obrigatórios.</w:t>
      </w:r>
    </w:p>
    <w:p w14:paraId="277627DB" w14:textId="77777777" w:rsidR="004470EF" w:rsidRPr="002E6533" w:rsidRDefault="00000000">
      <w:pPr>
        <w:pStyle w:val="TableCaption"/>
      </w:pPr>
      <w:r w:rsidRPr="002E6533">
        <w:t>A tabela a seguir descreve o parâmetro da função MONTHNAME.</w:t>
      </w:r>
    </w:p>
    <w:tbl>
      <w:tblPr>
        <w:tblStyle w:val="Table"/>
        <w:tblW w:w="5000" w:type="pct"/>
        <w:tblLayout w:type="fixed"/>
        <w:tblLook w:val="0020" w:firstRow="1" w:lastRow="0" w:firstColumn="0" w:lastColumn="0" w:noHBand="0" w:noVBand="0"/>
      </w:tblPr>
      <w:tblGrid>
        <w:gridCol w:w="4527"/>
        <w:gridCol w:w="4527"/>
      </w:tblGrid>
      <w:tr w:rsidR="004470EF" w:rsidRPr="002E6533" w14:paraId="0008164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E3D6EB" w14:textId="77777777" w:rsidR="004470EF" w:rsidRPr="002E6533" w:rsidRDefault="00000000">
            <w:pPr>
              <w:pStyle w:val="Compact"/>
            </w:pPr>
            <w:r w:rsidRPr="002E6533">
              <w:t>Parâmetro</w:t>
            </w:r>
          </w:p>
        </w:tc>
        <w:tc>
          <w:tcPr>
            <w:tcW w:w="3960" w:type="dxa"/>
          </w:tcPr>
          <w:p w14:paraId="11B8F7D3" w14:textId="77777777" w:rsidR="004470EF" w:rsidRPr="002E6533" w:rsidRDefault="00000000">
            <w:pPr>
              <w:pStyle w:val="Compact"/>
            </w:pPr>
            <w:r w:rsidRPr="002E6533">
              <w:t>Descrição</w:t>
            </w:r>
          </w:p>
        </w:tc>
      </w:tr>
      <w:tr w:rsidR="004470EF" w:rsidRPr="002E6533" w14:paraId="11288B9F" w14:textId="77777777">
        <w:tc>
          <w:tcPr>
            <w:tcW w:w="3960" w:type="dxa"/>
          </w:tcPr>
          <w:p w14:paraId="514B2CE2" w14:textId="77777777" w:rsidR="004470EF" w:rsidRPr="002E6533" w:rsidRDefault="00000000">
            <w:pPr>
              <w:pStyle w:val="Compact"/>
            </w:pPr>
            <w:r w:rsidRPr="002E6533">
              <w:t>data</w:t>
            </w:r>
          </w:p>
        </w:tc>
        <w:tc>
          <w:tcPr>
            <w:tcW w:w="3960" w:type="dxa"/>
          </w:tcPr>
          <w:p w14:paraId="4C05AF72" w14:textId="77777777" w:rsidR="004470EF" w:rsidRPr="002E6533" w:rsidRDefault="00000000">
            <w:pPr>
              <w:pStyle w:val="Compact"/>
            </w:pPr>
            <w:r w:rsidRPr="002E6533">
              <w:t>Valor de data a ser avaliado para determinar o mês do ano. Esse parâmetro deve ser formatado como referência a um campo de data (por exemplo: [nome campo]).</w:t>
            </w:r>
          </w:p>
        </w:tc>
      </w:tr>
    </w:tbl>
    <w:p w14:paraId="5B81191E" w14:textId="77777777" w:rsidR="004470EF" w:rsidRPr="002E6533" w:rsidRDefault="00000000">
      <w:pPr>
        <w:pStyle w:val="Corpodetexto"/>
      </w:pPr>
      <w:r w:rsidRPr="002E6533">
        <w:rPr>
          <w:b/>
          <w:bCs/>
        </w:rPr>
        <w:t>Exemplo:</w:t>
      </w:r>
    </w:p>
    <w:p w14:paraId="02AD833F" w14:textId="77777777" w:rsidR="004470EF" w:rsidRPr="002E6533" w:rsidRDefault="00000000">
      <w:pPr>
        <w:pStyle w:val="TableCaption"/>
      </w:pPr>
      <w:r w:rsidRPr="002E6533">
        <w:lastRenderedPageBreak/>
        <w:t>A tabela a seguir fornece um exemplo de fórmula da função MONTHNAME.</w:t>
      </w:r>
    </w:p>
    <w:tbl>
      <w:tblPr>
        <w:tblStyle w:val="Table"/>
        <w:tblW w:w="5000" w:type="pct"/>
        <w:tblLayout w:type="fixed"/>
        <w:tblLook w:val="0020" w:firstRow="1" w:lastRow="0" w:firstColumn="0" w:lastColumn="0" w:noHBand="0" w:noVBand="0"/>
      </w:tblPr>
      <w:tblGrid>
        <w:gridCol w:w="4527"/>
        <w:gridCol w:w="4527"/>
      </w:tblGrid>
      <w:tr w:rsidR="004470EF" w:rsidRPr="002E6533" w14:paraId="62A1097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0B837" w14:textId="77777777" w:rsidR="004470EF" w:rsidRPr="002E6533" w:rsidRDefault="00000000">
            <w:pPr>
              <w:pStyle w:val="Compact"/>
            </w:pPr>
            <w:r w:rsidRPr="002E6533">
              <w:t>Fórmula</w:t>
            </w:r>
          </w:p>
        </w:tc>
        <w:tc>
          <w:tcPr>
            <w:tcW w:w="3960" w:type="dxa"/>
          </w:tcPr>
          <w:p w14:paraId="2BF7F5E4" w14:textId="77777777" w:rsidR="004470EF" w:rsidRPr="002E6533" w:rsidRDefault="00000000">
            <w:pPr>
              <w:pStyle w:val="Compact"/>
            </w:pPr>
            <w:r w:rsidRPr="002E6533">
              <w:t>Resultado</w:t>
            </w:r>
          </w:p>
        </w:tc>
      </w:tr>
      <w:tr w:rsidR="004470EF" w:rsidRPr="002E6533" w14:paraId="53FCA41F" w14:textId="77777777">
        <w:tc>
          <w:tcPr>
            <w:tcW w:w="3960" w:type="dxa"/>
          </w:tcPr>
          <w:p w14:paraId="56F5DC32" w14:textId="77777777" w:rsidR="004470EF" w:rsidRPr="002E6533" w:rsidRDefault="00000000">
            <w:pPr>
              <w:pStyle w:val="Corpodetexto"/>
            </w:pPr>
            <w:proofErr w:type="gramStart"/>
            <w:r w:rsidRPr="002E6533">
              <w:t>MONTHNAME(</w:t>
            </w:r>
            <w:proofErr w:type="gramEnd"/>
            <w:r w:rsidRPr="002E6533">
              <w:t>[Data de entrega])</w:t>
            </w:r>
          </w:p>
          <w:p w14:paraId="310D5790" w14:textId="77777777" w:rsidR="004470EF" w:rsidRPr="002E6533" w:rsidRDefault="00000000">
            <w:pPr>
              <w:pStyle w:val="Corpodetexto"/>
            </w:pPr>
            <w:r w:rsidRPr="002E6533">
              <w:t>cujo valor no campo Data de entrega é 13/07/2010 14h45.</w:t>
            </w:r>
          </w:p>
        </w:tc>
        <w:tc>
          <w:tcPr>
            <w:tcW w:w="3960" w:type="dxa"/>
          </w:tcPr>
          <w:p w14:paraId="67E4EA47" w14:textId="77777777" w:rsidR="004470EF" w:rsidRPr="002E6533" w:rsidRDefault="00000000">
            <w:pPr>
              <w:pStyle w:val="Compact"/>
            </w:pPr>
            <w:r w:rsidRPr="002E6533">
              <w:t>Julho</w:t>
            </w:r>
          </w:p>
        </w:tc>
      </w:tr>
    </w:tbl>
    <w:p w14:paraId="1E311C8B" w14:textId="77777777" w:rsidR="004470EF" w:rsidRPr="002E6533" w:rsidRDefault="00000000">
      <w:pPr>
        <w:pStyle w:val="Ttulo2"/>
      </w:pPr>
      <w:bookmarkStart w:id="1499" w:name="função-now"/>
      <w:bookmarkEnd w:id="1498"/>
      <w:r w:rsidRPr="002E6533">
        <w:t>Função NOW</w:t>
      </w:r>
    </w:p>
    <w:p w14:paraId="5D20CDD2" w14:textId="77777777" w:rsidR="004470EF" w:rsidRPr="002E6533" w:rsidRDefault="00000000">
      <w:pPr>
        <w:pStyle w:val="FirstParagraph"/>
      </w:pPr>
      <w:r w:rsidRPr="002E6533">
        <w:t>A função NOW retorna a data/hora atual. Cada vez que um registro é recalculado, o campo calculado exibe um valor de data/hora atualizado. O registro de data e hora completo do campo Data calculado fica armazenado mesmo que o campo não esteja configurado para exibir o horário. Se a opção Informações de horário for habilitada posteriormente para o campo, o horário será exibido como se tivesse sido calculado originalmente.</w:t>
      </w:r>
    </w:p>
    <w:p w14:paraId="4E84DC83" w14:textId="77777777" w:rsidR="004470EF" w:rsidRPr="002E6533" w:rsidRDefault="00000000">
      <w:pPr>
        <w:pStyle w:val="Corpodetexto"/>
      </w:pPr>
      <w:r w:rsidRPr="002E6533">
        <w:t>Internamente, a função NOW retorna um número de série que representa o número de dias inteiros ou parciais decorridos desde 1º de janeiro de 1900. Da perspectiva do usuário, o valor retornado pela função NOW será exibido de forma diferente, dependendo do tipo de campo para o qual o valor será retornado.</w:t>
      </w:r>
    </w:p>
    <w:p w14:paraId="5A0C64A8"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287E5D6B" w14:textId="77777777" w:rsidR="004470EF" w:rsidRPr="002E6533" w:rsidRDefault="00000000">
      <w:pPr>
        <w:pStyle w:val="Corpodetexto"/>
      </w:pPr>
      <w:r w:rsidRPr="002E6533">
        <w:rPr>
          <w:b/>
          <w:bCs/>
        </w:rPr>
        <w:t>Tipo de retorno:</w:t>
      </w:r>
      <w:r w:rsidRPr="002E6533">
        <w:t xml:space="preserve"> Varia conforme o tipo de campo que recebe o valor retornado. Consulte os exemplos a seguir.</w:t>
      </w:r>
    </w:p>
    <w:p w14:paraId="12D2AA4A" w14:textId="77777777" w:rsidR="004470EF" w:rsidRPr="002E6533" w:rsidRDefault="00000000">
      <w:pPr>
        <w:pStyle w:val="Corpodetexto"/>
      </w:pPr>
      <w:r w:rsidRPr="002E6533">
        <w:rPr>
          <w:b/>
          <w:bCs/>
        </w:rPr>
        <w:t>Sintaxe:</w:t>
      </w:r>
      <w:r w:rsidRPr="002E6533">
        <w:t xml:space="preserve"> </w:t>
      </w:r>
      <w:proofErr w:type="gramStart"/>
      <w:r w:rsidRPr="002E6533">
        <w:t>NOW(</w:t>
      </w:r>
      <w:proofErr w:type="gramEnd"/>
      <w:r w:rsidRPr="002E6533">
        <w:t>)</w:t>
      </w:r>
    </w:p>
    <w:p w14:paraId="36DB993F" w14:textId="77777777" w:rsidR="004470EF" w:rsidRPr="002E6533" w:rsidRDefault="00000000">
      <w:pPr>
        <w:pStyle w:val="Corpodetexto"/>
      </w:pPr>
      <w:r w:rsidRPr="002E6533">
        <w:t>Esta função não tem nenhum parâmetro.</w:t>
      </w:r>
    </w:p>
    <w:p w14:paraId="2192E0DA" w14:textId="77777777" w:rsidR="004470EF" w:rsidRPr="002E6533" w:rsidRDefault="00000000">
      <w:pPr>
        <w:pStyle w:val="Corpodetexto"/>
      </w:pPr>
      <w:r w:rsidRPr="002E6533">
        <w:rPr>
          <w:b/>
          <w:bCs/>
        </w:rPr>
        <w:t>Exemplos:</w:t>
      </w:r>
    </w:p>
    <w:p w14:paraId="1AC8D24E" w14:textId="77777777" w:rsidR="004470EF" w:rsidRPr="002E6533" w:rsidRDefault="00000000">
      <w:pPr>
        <w:pStyle w:val="TableCaption"/>
      </w:pPr>
      <w:r w:rsidRPr="002E6533">
        <w:t>A tabela a seguir fornece exemplos de fórmulas da função NOW.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70B97C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538BC46" w14:textId="77777777" w:rsidR="004470EF" w:rsidRPr="002E6533" w:rsidRDefault="00000000">
            <w:pPr>
              <w:pStyle w:val="Compact"/>
            </w:pPr>
            <w:r w:rsidRPr="002E6533">
              <w:t>Tipo de campo</w:t>
            </w:r>
          </w:p>
        </w:tc>
        <w:tc>
          <w:tcPr>
            <w:tcW w:w="2613" w:type="dxa"/>
          </w:tcPr>
          <w:p w14:paraId="0C9B9D47" w14:textId="77777777" w:rsidR="004470EF" w:rsidRPr="002E6533" w:rsidRDefault="00000000">
            <w:pPr>
              <w:pStyle w:val="Compact"/>
            </w:pPr>
            <w:r w:rsidRPr="002E6533">
              <w:t>Fórmula</w:t>
            </w:r>
          </w:p>
        </w:tc>
        <w:tc>
          <w:tcPr>
            <w:tcW w:w="2613" w:type="dxa"/>
          </w:tcPr>
          <w:p w14:paraId="48ED6A16" w14:textId="77777777" w:rsidR="004470EF" w:rsidRPr="002E6533" w:rsidRDefault="00000000">
            <w:pPr>
              <w:pStyle w:val="Compact"/>
            </w:pPr>
            <w:r w:rsidRPr="002E6533">
              <w:t>Resultado</w:t>
            </w:r>
          </w:p>
        </w:tc>
      </w:tr>
      <w:tr w:rsidR="004470EF" w:rsidRPr="002E6533" w14:paraId="340DDD93" w14:textId="77777777">
        <w:tc>
          <w:tcPr>
            <w:tcW w:w="2613" w:type="dxa"/>
          </w:tcPr>
          <w:p w14:paraId="72CB43B9" w14:textId="77777777" w:rsidR="004470EF" w:rsidRPr="002E6533" w:rsidRDefault="00000000">
            <w:pPr>
              <w:pStyle w:val="Compact"/>
            </w:pPr>
            <w:r w:rsidRPr="002E6533">
              <w:t>Numérico</w:t>
            </w:r>
          </w:p>
        </w:tc>
        <w:tc>
          <w:tcPr>
            <w:tcW w:w="2613" w:type="dxa"/>
          </w:tcPr>
          <w:p w14:paraId="7AF20F82" w14:textId="77777777" w:rsidR="004470EF" w:rsidRPr="002E6533" w:rsidRDefault="00000000">
            <w:pPr>
              <w:pStyle w:val="Compact"/>
            </w:pPr>
            <w:proofErr w:type="gramStart"/>
            <w:r w:rsidRPr="002E6533">
              <w:t>NOW(</w:t>
            </w:r>
            <w:proofErr w:type="gramEnd"/>
            <w:r w:rsidRPr="002E6533">
              <w:t>)</w:t>
            </w:r>
          </w:p>
        </w:tc>
        <w:tc>
          <w:tcPr>
            <w:tcW w:w="2613" w:type="dxa"/>
          </w:tcPr>
          <w:p w14:paraId="3349DF72" w14:textId="77777777" w:rsidR="004470EF" w:rsidRPr="002E6533" w:rsidRDefault="00000000">
            <w:pPr>
              <w:pStyle w:val="Compact"/>
            </w:pPr>
            <w:r w:rsidRPr="002E6533">
              <w:t>40453.073611111</w:t>
            </w:r>
          </w:p>
        </w:tc>
      </w:tr>
      <w:tr w:rsidR="004470EF" w:rsidRPr="002E6533" w14:paraId="17670AED" w14:textId="77777777">
        <w:tc>
          <w:tcPr>
            <w:tcW w:w="2613" w:type="dxa"/>
          </w:tcPr>
          <w:p w14:paraId="12FA1CFB" w14:textId="77777777" w:rsidR="004470EF" w:rsidRPr="002E6533" w:rsidRDefault="00000000">
            <w:pPr>
              <w:pStyle w:val="Compact"/>
            </w:pPr>
            <w:r w:rsidRPr="002E6533">
              <w:t>Data</w:t>
            </w:r>
          </w:p>
        </w:tc>
        <w:tc>
          <w:tcPr>
            <w:tcW w:w="2613" w:type="dxa"/>
          </w:tcPr>
          <w:p w14:paraId="20369517" w14:textId="77777777" w:rsidR="004470EF" w:rsidRPr="002E6533" w:rsidRDefault="00000000">
            <w:pPr>
              <w:pStyle w:val="Compact"/>
            </w:pPr>
            <w:proofErr w:type="gramStart"/>
            <w:r w:rsidRPr="002E6533">
              <w:t>NOW(</w:t>
            </w:r>
            <w:proofErr w:type="gramEnd"/>
            <w:r w:rsidRPr="002E6533">
              <w:t>)</w:t>
            </w:r>
          </w:p>
        </w:tc>
        <w:tc>
          <w:tcPr>
            <w:tcW w:w="2613" w:type="dxa"/>
          </w:tcPr>
          <w:p w14:paraId="690246E7" w14:textId="77777777" w:rsidR="004470EF" w:rsidRPr="002E6533" w:rsidRDefault="00000000">
            <w:pPr>
              <w:pStyle w:val="Compact"/>
            </w:pPr>
            <w:r w:rsidRPr="002E6533">
              <w:t>02/10/2010 1:46</w:t>
            </w:r>
          </w:p>
        </w:tc>
      </w:tr>
      <w:tr w:rsidR="004470EF" w:rsidRPr="002E6533" w14:paraId="42A8371A" w14:textId="77777777">
        <w:tc>
          <w:tcPr>
            <w:tcW w:w="2613" w:type="dxa"/>
          </w:tcPr>
          <w:p w14:paraId="671AD500" w14:textId="77777777" w:rsidR="004470EF" w:rsidRPr="002E6533" w:rsidRDefault="00000000">
            <w:pPr>
              <w:pStyle w:val="Compact"/>
            </w:pPr>
            <w:r w:rsidRPr="002E6533">
              <w:t>Texto</w:t>
            </w:r>
          </w:p>
        </w:tc>
        <w:tc>
          <w:tcPr>
            <w:tcW w:w="2613" w:type="dxa"/>
          </w:tcPr>
          <w:p w14:paraId="0B6A55F7" w14:textId="77777777" w:rsidR="004470EF" w:rsidRPr="002E6533" w:rsidRDefault="00000000">
            <w:pPr>
              <w:pStyle w:val="Compact"/>
            </w:pPr>
            <w:proofErr w:type="gramStart"/>
            <w:r w:rsidRPr="002E6533">
              <w:t>DATEFORMAT(</w:t>
            </w:r>
            <w:proofErr w:type="gramEnd"/>
            <w:r w:rsidRPr="002E6533">
              <w:t>NOW( ),"d/M/yyyy h:mm tt")</w:t>
            </w:r>
          </w:p>
        </w:tc>
        <w:tc>
          <w:tcPr>
            <w:tcW w:w="2613" w:type="dxa"/>
          </w:tcPr>
          <w:p w14:paraId="0970ACF7" w14:textId="77777777" w:rsidR="004470EF" w:rsidRPr="002E6533" w:rsidRDefault="00000000">
            <w:pPr>
              <w:pStyle w:val="Compact"/>
            </w:pPr>
            <w:r w:rsidRPr="002E6533">
              <w:t>02/10/2010 1:46</w:t>
            </w:r>
          </w:p>
        </w:tc>
      </w:tr>
    </w:tbl>
    <w:p w14:paraId="4A56C333" w14:textId="77777777" w:rsidR="004470EF" w:rsidRPr="002E6533" w:rsidRDefault="00000000">
      <w:pPr>
        <w:pStyle w:val="Ttulo2"/>
      </w:pPr>
      <w:bookmarkStart w:id="1500" w:name="função-quarter"/>
      <w:bookmarkEnd w:id="1499"/>
      <w:r w:rsidRPr="002E6533">
        <w:lastRenderedPageBreak/>
        <w:t>Função QUARTER</w:t>
      </w:r>
    </w:p>
    <w:p w14:paraId="7D8B64CC" w14:textId="77777777" w:rsidR="004470EF" w:rsidRPr="002E6533" w:rsidRDefault="00000000">
      <w:pPr>
        <w:pStyle w:val="FirstParagraph"/>
      </w:pPr>
      <w:r w:rsidRPr="002E6533">
        <w:t>A função QUARTER retorna um número inteiro entre 1 e 4 que representa o trimestre em que cai o valor de data especificado.</w:t>
      </w:r>
    </w:p>
    <w:p w14:paraId="67A6EE2D"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0A0C2F29" w14:textId="77777777" w:rsidR="004470EF" w:rsidRPr="002E6533" w:rsidRDefault="00000000">
      <w:pPr>
        <w:pStyle w:val="Corpodetexto"/>
      </w:pPr>
      <w:r w:rsidRPr="002E6533">
        <w:rPr>
          <w:b/>
          <w:bCs/>
        </w:rPr>
        <w:t>Tipo de retorno:</w:t>
      </w:r>
      <w:r w:rsidRPr="002E6533">
        <w:t xml:space="preserve"> Numérico</w:t>
      </w:r>
    </w:p>
    <w:p w14:paraId="1079E036" w14:textId="77777777" w:rsidR="004470EF" w:rsidRPr="002E6533" w:rsidRDefault="00000000">
      <w:pPr>
        <w:pStyle w:val="Corpodetexto"/>
      </w:pPr>
      <w:r w:rsidRPr="002E6533">
        <w:rPr>
          <w:b/>
          <w:bCs/>
        </w:rPr>
        <w:t>Sintaxe:</w:t>
      </w:r>
      <w:r w:rsidRPr="002E6533">
        <w:t xml:space="preserve"> </w:t>
      </w:r>
      <w:proofErr w:type="gramStart"/>
      <w:r w:rsidRPr="002E6533">
        <w:rPr>
          <w:b/>
          <w:bCs/>
        </w:rPr>
        <w:t>QUARTER</w:t>
      </w:r>
      <w:r w:rsidRPr="002E6533">
        <w:t>(</w:t>
      </w:r>
      <w:proofErr w:type="gramEnd"/>
      <w:r w:rsidRPr="002E6533">
        <w:t>data)</w:t>
      </w:r>
    </w:p>
    <w:p w14:paraId="2E9B2074" w14:textId="77777777" w:rsidR="004470EF" w:rsidRPr="002E6533" w:rsidRDefault="00000000">
      <w:pPr>
        <w:pStyle w:val="Corpodetexto"/>
      </w:pPr>
      <w:r w:rsidRPr="002E6533">
        <w:t>Na sintaxe acima, os parâmetros em negrito são obrigatórios.</w:t>
      </w:r>
    </w:p>
    <w:p w14:paraId="1038DBC2" w14:textId="77777777" w:rsidR="004470EF" w:rsidRPr="002E6533" w:rsidRDefault="00000000">
      <w:pPr>
        <w:pStyle w:val="TableCaption"/>
      </w:pPr>
      <w:r w:rsidRPr="002E6533">
        <w:t>A tabela a seguir descreve o parâmetro da função QUARTER.</w:t>
      </w:r>
    </w:p>
    <w:tbl>
      <w:tblPr>
        <w:tblStyle w:val="Table"/>
        <w:tblW w:w="5000" w:type="pct"/>
        <w:tblLayout w:type="fixed"/>
        <w:tblLook w:val="0020" w:firstRow="1" w:lastRow="0" w:firstColumn="0" w:lastColumn="0" w:noHBand="0" w:noVBand="0"/>
      </w:tblPr>
      <w:tblGrid>
        <w:gridCol w:w="4527"/>
        <w:gridCol w:w="4527"/>
      </w:tblGrid>
      <w:tr w:rsidR="004470EF" w:rsidRPr="002E6533" w14:paraId="1D21AF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535E3E" w14:textId="77777777" w:rsidR="004470EF" w:rsidRPr="002E6533" w:rsidRDefault="00000000">
            <w:pPr>
              <w:pStyle w:val="Compact"/>
            </w:pPr>
            <w:r w:rsidRPr="002E6533">
              <w:t>Parâmetro</w:t>
            </w:r>
          </w:p>
        </w:tc>
        <w:tc>
          <w:tcPr>
            <w:tcW w:w="3960" w:type="dxa"/>
          </w:tcPr>
          <w:p w14:paraId="49535647" w14:textId="77777777" w:rsidR="004470EF" w:rsidRPr="002E6533" w:rsidRDefault="00000000">
            <w:pPr>
              <w:pStyle w:val="Compact"/>
            </w:pPr>
            <w:r w:rsidRPr="002E6533">
              <w:t>Descrição</w:t>
            </w:r>
          </w:p>
        </w:tc>
      </w:tr>
      <w:tr w:rsidR="004470EF" w:rsidRPr="002E6533" w14:paraId="56DDD3B3" w14:textId="77777777">
        <w:tc>
          <w:tcPr>
            <w:tcW w:w="3960" w:type="dxa"/>
          </w:tcPr>
          <w:p w14:paraId="30451D40" w14:textId="77777777" w:rsidR="004470EF" w:rsidRPr="002E6533" w:rsidRDefault="00000000">
            <w:pPr>
              <w:pStyle w:val="Compact"/>
            </w:pPr>
            <w:r w:rsidRPr="002E6533">
              <w:t>data</w:t>
            </w:r>
          </w:p>
        </w:tc>
        <w:tc>
          <w:tcPr>
            <w:tcW w:w="3960" w:type="dxa"/>
          </w:tcPr>
          <w:p w14:paraId="667FFB70" w14:textId="77777777" w:rsidR="004470EF" w:rsidRPr="002E6533" w:rsidRDefault="00000000">
            <w:pPr>
              <w:pStyle w:val="Compact"/>
            </w:pPr>
            <w:r w:rsidRPr="002E6533">
              <w:t>Valor de data a ser avaliado para determinar o trimestre. Esse parâmetro deve ser formatado como referência a um campo de data (por exemplo: [nome campo]).</w:t>
            </w:r>
          </w:p>
        </w:tc>
      </w:tr>
    </w:tbl>
    <w:p w14:paraId="170F55F8" w14:textId="77777777" w:rsidR="004470EF" w:rsidRPr="002E6533" w:rsidRDefault="00000000">
      <w:pPr>
        <w:pStyle w:val="Corpodetexto"/>
      </w:pPr>
      <w:r w:rsidRPr="002E6533">
        <w:rPr>
          <w:b/>
          <w:bCs/>
        </w:rPr>
        <w:t>Exemplo:</w:t>
      </w:r>
    </w:p>
    <w:p w14:paraId="4261B9B3" w14:textId="77777777" w:rsidR="004470EF" w:rsidRPr="002E6533" w:rsidRDefault="00000000">
      <w:pPr>
        <w:pStyle w:val="TableCaption"/>
      </w:pPr>
      <w:r w:rsidRPr="002E6533">
        <w:t>A tabela a seguir fornece um exemplo de fórmula da função QUARTER.</w:t>
      </w:r>
    </w:p>
    <w:tbl>
      <w:tblPr>
        <w:tblStyle w:val="Table"/>
        <w:tblW w:w="5000" w:type="pct"/>
        <w:tblLayout w:type="fixed"/>
        <w:tblLook w:val="0020" w:firstRow="1" w:lastRow="0" w:firstColumn="0" w:lastColumn="0" w:noHBand="0" w:noVBand="0"/>
      </w:tblPr>
      <w:tblGrid>
        <w:gridCol w:w="4527"/>
        <w:gridCol w:w="4527"/>
      </w:tblGrid>
      <w:tr w:rsidR="004470EF" w:rsidRPr="002E6533" w14:paraId="12EDA74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1DE11E" w14:textId="77777777" w:rsidR="004470EF" w:rsidRPr="002E6533" w:rsidRDefault="00000000">
            <w:pPr>
              <w:pStyle w:val="Compact"/>
            </w:pPr>
            <w:r w:rsidRPr="002E6533">
              <w:t>Fórmula</w:t>
            </w:r>
          </w:p>
        </w:tc>
        <w:tc>
          <w:tcPr>
            <w:tcW w:w="3960" w:type="dxa"/>
          </w:tcPr>
          <w:p w14:paraId="2752149E" w14:textId="77777777" w:rsidR="004470EF" w:rsidRPr="002E6533" w:rsidRDefault="00000000">
            <w:pPr>
              <w:pStyle w:val="Compact"/>
            </w:pPr>
            <w:r w:rsidRPr="002E6533">
              <w:t>Resultado</w:t>
            </w:r>
          </w:p>
        </w:tc>
      </w:tr>
      <w:tr w:rsidR="004470EF" w:rsidRPr="002E6533" w14:paraId="11C8F562" w14:textId="77777777">
        <w:tc>
          <w:tcPr>
            <w:tcW w:w="3960" w:type="dxa"/>
          </w:tcPr>
          <w:p w14:paraId="4236F2E9" w14:textId="77777777" w:rsidR="004470EF" w:rsidRPr="002E6533" w:rsidRDefault="00000000">
            <w:pPr>
              <w:pStyle w:val="Corpodetexto"/>
            </w:pPr>
            <w:proofErr w:type="gramStart"/>
            <w:r w:rsidRPr="002E6533">
              <w:t>QUARTER(</w:t>
            </w:r>
            <w:proofErr w:type="gramEnd"/>
            <w:r w:rsidRPr="002E6533">
              <w:t>[Data de entrega])</w:t>
            </w:r>
          </w:p>
          <w:p w14:paraId="51119D40" w14:textId="77777777" w:rsidR="004470EF" w:rsidRPr="002E6533" w:rsidRDefault="00000000">
            <w:pPr>
              <w:pStyle w:val="Corpodetexto"/>
            </w:pPr>
            <w:r w:rsidRPr="002E6533">
              <w:t>cujo valor no campo Data de entrega é 15/12/2010 20h.</w:t>
            </w:r>
          </w:p>
        </w:tc>
        <w:tc>
          <w:tcPr>
            <w:tcW w:w="3960" w:type="dxa"/>
          </w:tcPr>
          <w:p w14:paraId="2BCA7A77" w14:textId="77777777" w:rsidR="004470EF" w:rsidRPr="002E6533" w:rsidRDefault="00000000">
            <w:pPr>
              <w:pStyle w:val="Compact"/>
            </w:pPr>
            <w:r w:rsidRPr="002E6533">
              <w:t>4</w:t>
            </w:r>
          </w:p>
        </w:tc>
      </w:tr>
    </w:tbl>
    <w:p w14:paraId="657A7562" w14:textId="77777777" w:rsidR="004470EF" w:rsidRPr="002E6533" w:rsidRDefault="00000000">
      <w:pPr>
        <w:pStyle w:val="Ttulo2"/>
      </w:pPr>
      <w:bookmarkStart w:id="1501" w:name="função-systemtoday"/>
      <w:bookmarkEnd w:id="1500"/>
      <w:r w:rsidRPr="002E6533">
        <w:t>Função SYSTEMTODAY</w:t>
      </w:r>
    </w:p>
    <w:p w14:paraId="25F62711" w14:textId="77777777" w:rsidR="004470EF" w:rsidRPr="002E6533" w:rsidRDefault="00000000">
      <w:pPr>
        <w:pStyle w:val="FirstParagraph"/>
      </w:pPr>
      <w:r w:rsidRPr="002E6533">
        <w:t>A função SYSTEMTODAY retorna o valor da data atual no fuso horário configurado para a instância específica no Archer Control Panel. Cada vez que o campo é recalculado, o campo calculado exibe a data atualizada.</w:t>
      </w:r>
    </w:p>
    <w:p w14:paraId="6F457151" w14:textId="77777777" w:rsidR="004470EF" w:rsidRPr="002E6533" w:rsidRDefault="00000000">
      <w:pPr>
        <w:pStyle w:val="Corpodetexto"/>
      </w:pPr>
      <w:r w:rsidRPr="002E6533">
        <w:t>Internamente, a função SYSTEMTODAY retorna o número de série que representa o número de dias inteiros decorridos desde 1º de janeiro de 1900.</w:t>
      </w:r>
    </w:p>
    <w:p w14:paraId="56192ED4" w14:textId="77777777" w:rsidR="004470EF" w:rsidRPr="002E6533" w:rsidRDefault="00000000">
      <w:pPr>
        <w:pStyle w:val="Corpodetexto"/>
      </w:pPr>
      <w:r w:rsidRPr="002E6533">
        <w:t>A função TODAY retorna o dia atual apenas no Tempo Universal Coordenado (UTC). O componente de tempo não é relevante e está definido como 00:00. A função SYSTEMTODAY retorna o dia atual apenas com base no fuso horário da instância definido no Archer Control Panel.</w:t>
      </w:r>
    </w:p>
    <w:p w14:paraId="1F266557" w14:textId="77777777" w:rsidR="004470EF" w:rsidRPr="002E6533" w:rsidRDefault="00000000">
      <w:pPr>
        <w:pStyle w:val="Corpodetexto"/>
      </w:pPr>
      <w:r w:rsidRPr="002E6533">
        <w:rPr>
          <w:b/>
          <w:bCs/>
        </w:rPr>
        <w:lastRenderedPageBreak/>
        <w:t>Tipo de retorno:</w:t>
      </w:r>
      <w:r w:rsidRPr="002E6533">
        <w:t xml:space="preserve"> Varia conforme o tipo de campo que recebe o valor retornado. Consulte os exemplos a seguir.</w:t>
      </w:r>
    </w:p>
    <w:p w14:paraId="1F0A8AC8" w14:textId="77777777" w:rsidR="004470EF" w:rsidRPr="002E6533" w:rsidRDefault="00000000">
      <w:pPr>
        <w:pStyle w:val="Corpodetexto"/>
      </w:pPr>
      <w:r w:rsidRPr="002E6533">
        <w:rPr>
          <w:b/>
          <w:bCs/>
        </w:rPr>
        <w:t>Sintaxe:</w:t>
      </w:r>
      <w:r w:rsidRPr="002E6533">
        <w:t xml:space="preserve"> </w:t>
      </w:r>
      <w:proofErr w:type="gramStart"/>
      <w:r w:rsidRPr="002E6533">
        <w:t>SYSTEMTODAY(</w:t>
      </w:r>
      <w:proofErr w:type="gramEnd"/>
      <w:r w:rsidRPr="002E6533">
        <w:t>)</w:t>
      </w:r>
    </w:p>
    <w:p w14:paraId="727ADBC4" w14:textId="77777777" w:rsidR="004470EF" w:rsidRPr="002E6533" w:rsidRDefault="00000000">
      <w:pPr>
        <w:pStyle w:val="Corpodetexto"/>
      </w:pPr>
      <w:r w:rsidRPr="002E6533">
        <w:t>Esta função não tem nenhum parâmetro.</w:t>
      </w:r>
    </w:p>
    <w:p w14:paraId="6E4DE87C" w14:textId="77777777" w:rsidR="004470EF" w:rsidRPr="002E6533" w:rsidRDefault="00000000">
      <w:pPr>
        <w:pStyle w:val="Corpodetexto"/>
      </w:pPr>
      <w:r w:rsidRPr="002E6533">
        <w:rPr>
          <w:b/>
          <w:bCs/>
        </w:rPr>
        <w:t>Exemplos:</w:t>
      </w:r>
    </w:p>
    <w:p w14:paraId="3DDCC7AC" w14:textId="77777777" w:rsidR="004470EF" w:rsidRPr="002E6533" w:rsidRDefault="00000000">
      <w:pPr>
        <w:pStyle w:val="TableCaption"/>
      </w:pPr>
      <w:r w:rsidRPr="002E6533">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5503B5E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59E4D73E" w14:textId="77777777" w:rsidR="004470EF" w:rsidRPr="002E6533" w:rsidRDefault="00000000">
            <w:pPr>
              <w:pStyle w:val="Compact"/>
            </w:pPr>
            <w:r w:rsidRPr="002E6533">
              <w:t>Tipo de campo</w:t>
            </w:r>
          </w:p>
        </w:tc>
        <w:tc>
          <w:tcPr>
            <w:tcW w:w="2613" w:type="dxa"/>
          </w:tcPr>
          <w:p w14:paraId="3B22437C" w14:textId="77777777" w:rsidR="004470EF" w:rsidRPr="002E6533" w:rsidRDefault="00000000">
            <w:pPr>
              <w:pStyle w:val="Compact"/>
            </w:pPr>
            <w:r w:rsidRPr="002E6533">
              <w:t>Fórmula</w:t>
            </w:r>
          </w:p>
        </w:tc>
        <w:tc>
          <w:tcPr>
            <w:tcW w:w="2613" w:type="dxa"/>
          </w:tcPr>
          <w:p w14:paraId="2C83BD58" w14:textId="77777777" w:rsidR="004470EF" w:rsidRPr="002E6533" w:rsidRDefault="00000000">
            <w:pPr>
              <w:pStyle w:val="Compact"/>
            </w:pPr>
            <w:r w:rsidRPr="002E6533">
              <w:t>Resultado</w:t>
            </w:r>
          </w:p>
        </w:tc>
      </w:tr>
      <w:tr w:rsidR="004470EF" w:rsidRPr="002E6533" w14:paraId="3E6D10E6" w14:textId="77777777">
        <w:tc>
          <w:tcPr>
            <w:tcW w:w="2613" w:type="dxa"/>
          </w:tcPr>
          <w:p w14:paraId="0A655B93" w14:textId="77777777" w:rsidR="004470EF" w:rsidRPr="002E6533" w:rsidRDefault="00000000">
            <w:pPr>
              <w:pStyle w:val="Compact"/>
            </w:pPr>
            <w:r w:rsidRPr="002E6533">
              <w:t>Numérico</w:t>
            </w:r>
          </w:p>
        </w:tc>
        <w:tc>
          <w:tcPr>
            <w:tcW w:w="2613" w:type="dxa"/>
          </w:tcPr>
          <w:p w14:paraId="6D76B9EA" w14:textId="77777777" w:rsidR="004470EF" w:rsidRPr="002E6533" w:rsidRDefault="00000000">
            <w:pPr>
              <w:pStyle w:val="Compact"/>
            </w:pPr>
            <w:proofErr w:type="gramStart"/>
            <w:r w:rsidRPr="002E6533">
              <w:t>SYSTEMTODAY(</w:t>
            </w:r>
            <w:proofErr w:type="gramEnd"/>
            <w:r w:rsidRPr="002E6533">
              <w:t>)</w:t>
            </w:r>
          </w:p>
        </w:tc>
        <w:tc>
          <w:tcPr>
            <w:tcW w:w="2613" w:type="dxa"/>
          </w:tcPr>
          <w:p w14:paraId="7EC749F4" w14:textId="77777777" w:rsidR="004470EF" w:rsidRPr="002E6533" w:rsidRDefault="00000000">
            <w:pPr>
              <w:pStyle w:val="Compact"/>
            </w:pPr>
            <w:r w:rsidRPr="002E6533">
              <w:t>40453</w:t>
            </w:r>
          </w:p>
        </w:tc>
      </w:tr>
      <w:tr w:rsidR="004470EF" w:rsidRPr="002E6533" w14:paraId="3001D5F8" w14:textId="77777777">
        <w:tc>
          <w:tcPr>
            <w:tcW w:w="2613" w:type="dxa"/>
          </w:tcPr>
          <w:p w14:paraId="792E19BF" w14:textId="77777777" w:rsidR="004470EF" w:rsidRPr="002E6533" w:rsidRDefault="00000000">
            <w:pPr>
              <w:pStyle w:val="Compact"/>
            </w:pPr>
            <w:r w:rsidRPr="002E6533">
              <w:t>Data</w:t>
            </w:r>
          </w:p>
        </w:tc>
        <w:tc>
          <w:tcPr>
            <w:tcW w:w="2613" w:type="dxa"/>
          </w:tcPr>
          <w:p w14:paraId="789EBE8D" w14:textId="77777777" w:rsidR="004470EF" w:rsidRPr="002E6533" w:rsidRDefault="00000000">
            <w:pPr>
              <w:pStyle w:val="Compact"/>
            </w:pPr>
            <w:proofErr w:type="gramStart"/>
            <w:r w:rsidRPr="002E6533">
              <w:t>SYSTEMTODAY(</w:t>
            </w:r>
            <w:proofErr w:type="gramEnd"/>
            <w:r w:rsidRPr="002E6533">
              <w:t>)</w:t>
            </w:r>
          </w:p>
        </w:tc>
        <w:tc>
          <w:tcPr>
            <w:tcW w:w="2613" w:type="dxa"/>
          </w:tcPr>
          <w:p w14:paraId="7D012553" w14:textId="77777777" w:rsidR="004470EF" w:rsidRPr="002E6533" w:rsidRDefault="00000000">
            <w:pPr>
              <w:pStyle w:val="Compact"/>
            </w:pPr>
            <w:r w:rsidRPr="002E6533">
              <w:t>10/02/2010</w:t>
            </w:r>
          </w:p>
        </w:tc>
      </w:tr>
      <w:tr w:rsidR="004470EF" w:rsidRPr="002E6533" w14:paraId="0835571C" w14:textId="77777777">
        <w:tc>
          <w:tcPr>
            <w:tcW w:w="2613" w:type="dxa"/>
          </w:tcPr>
          <w:p w14:paraId="517A4576" w14:textId="77777777" w:rsidR="004470EF" w:rsidRPr="002E6533" w:rsidRDefault="00000000">
            <w:pPr>
              <w:pStyle w:val="Compact"/>
            </w:pPr>
            <w:r w:rsidRPr="002E6533">
              <w:t>Texto</w:t>
            </w:r>
          </w:p>
        </w:tc>
        <w:tc>
          <w:tcPr>
            <w:tcW w:w="2613" w:type="dxa"/>
          </w:tcPr>
          <w:p w14:paraId="5AC7ACD0" w14:textId="77777777" w:rsidR="004470EF" w:rsidRPr="002E6533" w:rsidRDefault="00000000">
            <w:pPr>
              <w:pStyle w:val="Compact"/>
            </w:pPr>
            <w:r w:rsidRPr="002E6533">
              <w:t>DATEFORMAT(SYSTEMTODAY(),"M/d/yyyy")</w:t>
            </w:r>
          </w:p>
        </w:tc>
        <w:tc>
          <w:tcPr>
            <w:tcW w:w="2613" w:type="dxa"/>
          </w:tcPr>
          <w:p w14:paraId="393D8573" w14:textId="77777777" w:rsidR="004470EF" w:rsidRPr="002E6533" w:rsidRDefault="00000000">
            <w:pPr>
              <w:pStyle w:val="Compact"/>
            </w:pPr>
            <w:r w:rsidRPr="002E6533">
              <w:t>10/02/2010</w:t>
            </w:r>
          </w:p>
        </w:tc>
      </w:tr>
    </w:tbl>
    <w:p w14:paraId="015B87D8" w14:textId="77777777" w:rsidR="004470EF" w:rsidRPr="002E6533" w:rsidRDefault="00000000">
      <w:pPr>
        <w:pStyle w:val="Ttulo2"/>
      </w:pPr>
      <w:bookmarkStart w:id="1502" w:name="função-hoje"/>
      <w:bookmarkEnd w:id="1501"/>
      <w:r w:rsidRPr="002E6533">
        <w:t>Função HOJE</w:t>
      </w:r>
    </w:p>
    <w:p w14:paraId="2F772590" w14:textId="77777777" w:rsidR="004470EF" w:rsidRPr="002E6533" w:rsidRDefault="00000000">
      <w:pPr>
        <w:pStyle w:val="FirstParagraph"/>
      </w:pPr>
      <w:r w:rsidRPr="002E6533">
        <w:t>A função TODAY retorna o valor da data atual. Cada vez que um registro é recalculado, o campo calculado exibe a data atualizada.</w:t>
      </w:r>
    </w:p>
    <w:p w14:paraId="08E8D2B8" w14:textId="77777777" w:rsidR="004470EF" w:rsidRPr="002E6533" w:rsidRDefault="00000000">
      <w:pPr>
        <w:pStyle w:val="Corpodetexto"/>
      </w:pPr>
      <w:r w:rsidRPr="002E6533">
        <w:t>Internamente, a função TODAY retorna um número de série que representa o número de dias inteiros ou parciais decorridos desde 1º de janeiro de 1900. Da perspectiva do usuário, o valor retornado pela função TODAY será exibido de forma diferente dependendo do tipo de campo para o qual o valor será retornado.</w:t>
      </w:r>
    </w:p>
    <w:p w14:paraId="66E88DCF"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02951FCC" w14:textId="77777777" w:rsidR="004470EF" w:rsidRPr="002E6533" w:rsidRDefault="00000000">
      <w:pPr>
        <w:pStyle w:val="Corpodetexto"/>
      </w:pPr>
      <w:r w:rsidRPr="002E6533">
        <w:rPr>
          <w:b/>
          <w:bCs/>
        </w:rPr>
        <w:t>Tipo de retorno:</w:t>
      </w:r>
      <w:r w:rsidRPr="002E6533">
        <w:t xml:space="preserve"> Varia conforme o tipo de campo que recebe o valor retornado. Consulte os exemplos a seguir.</w:t>
      </w:r>
    </w:p>
    <w:p w14:paraId="2DF18BF5" w14:textId="77777777" w:rsidR="004470EF" w:rsidRPr="002E6533" w:rsidRDefault="00000000">
      <w:pPr>
        <w:pStyle w:val="Corpodetexto"/>
      </w:pPr>
      <w:r w:rsidRPr="002E6533">
        <w:rPr>
          <w:b/>
          <w:bCs/>
        </w:rPr>
        <w:t>Sintaxe:</w:t>
      </w:r>
      <w:r w:rsidRPr="002E6533">
        <w:t xml:space="preserve"> </w:t>
      </w:r>
      <w:proofErr w:type="gramStart"/>
      <w:r w:rsidRPr="002E6533">
        <w:t>TODAY(</w:t>
      </w:r>
      <w:proofErr w:type="gramEnd"/>
      <w:r w:rsidRPr="002E6533">
        <w:t>)</w:t>
      </w:r>
    </w:p>
    <w:p w14:paraId="26930E59" w14:textId="77777777" w:rsidR="004470EF" w:rsidRPr="002E6533" w:rsidRDefault="00000000">
      <w:pPr>
        <w:pStyle w:val="Corpodetexto"/>
      </w:pPr>
      <w:r w:rsidRPr="002E6533">
        <w:t>Esta função não tem nenhum parâmetro.</w:t>
      </w:r>
    </w:p>
    <w:p w14:paraId="729A3CBA" w14:textId="77777777" w:rsidR="004470EF" w:rsidRPr="002E6533" w:rsidRDefault="00000000">
      <w:pPr>
        <w:pStyle w:val="Corpodetexto"/>
      </w:pPr>
      <w:r w:rsidRPr="002E6533">
        <w:rPr>
          <w:b/>
          <w:bCs/>
        </w:rPr>
        <w:t>Exemplos:</w:t>
      </w:r>
    </w:p>
    <w:p w14:paraId="2218A7F4" w14:textId="77777777" w:rsidR="004470EF" w:rsidRPr="002E6533" w:rsidRDefault="00000000">
      <w:pPr>
        <w:pStyle w:val="TableCaption"/>
      </w:pPr>
      <w:r w:rsidRPr="002E6533">
        <w:t>A tabela a seguir fornece exemplos de fórmulas da função TODAY. Nestes exemplos, considere como data e hora atuais 2 de outubro de 2010, 1h46.</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7D4A4D8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26F00333" w14:textId="77777777" w:rsidR="004470EF" w:rsidRPr="002E6533" w:rsidRDefault="00000000">
            <w:pPr>
              <w:pStyle w:val="Compact"/>
            </w:pPr>
            <w:r w:rsidRPr="002E6533">
              <w:t>Tipo de campo</w:t>
            </w:r>
          </w:p>
        </w:tc>
        <w:tc>
          <w:tcPr>
            <w:tcW w:w="2613" w:type="dxa"/>
          </w:tcPr>
          <w:p w14:paraId="60B780E9" w14:textId="77777777" w:rsidR="004470EF" w:rsidRPr="002E6533" w:rsidRDefault="00000000">
            <w:pPr>
              <w:pStyle w:val="Compact"/>
            </w:pPr>
            <w:r w:rsidRPr="002E6533">
              <w:t>Fórmula</w:t>
            </w:r>
          </w:p>
        </w:tc>
        <w:tc>
          <w:tcPr>
            <w:tcW w:w="2613" w:type="dxa"/>
          </w:tcPr>
          <w:p w14:paraId="7AD94C1F" w14:textId="77777777" w:rsidR="004470EF" w:rsidRPr="002E6533" w:rsidRDefault="00000000">
            <w:pPr>
              <w:pStyle w:val="Compact"/>
            </w:pPr>
            <w:r w:rsidRPr="002E6533">
              <w:t>Resultado</w:t>
            </w:r>
          </w:p>
        </w:tc>
      </w:tr>
      <w:tr w:rsidR="004470EF" w:rsidRPr="002E6533" w14:paraId="76187E25" w14:textId="77777777">
        <w:tc>
          <w:tcPr>
            <w:tcW w:w="2613" w:type="dxa"/>
          </w:tcPr>
          <w:p w14:paraId="268D0F15" w14:textId="77777777" w:rsidR="004470EF" w:rsidRPr="002E6533" w:rsidRDefault="00000000">
            <w:pPr>
              <w:pStyle w:val="Compact"/>
            </w:pPr>
            <w:r w:rsidRPr="002E6533">
              <w:t>Numérico</w:t>
            </w:r>
          </w:p>
        </w:tc>
        <w:tc>
          <w:tcPr>
            <w:tcW w:w="2613" w:type="dxa"/>
          </w:tcPr>
          <w:p w14:paraId="0C8866C8" w14:textId="77777777" w:rsidR="004470EF" w:rsidRPr="002E6533" w:rsidRDefault="00000000">
            <w:pPr>
              <w:pStyle w:val="Compact"/>
            </w:pPr>
            <w:proofErr w:type="gramStart"/>
            <w:r w:rsidRPr="002E6533">
              <w:t>TODAY(</w:t>
            </w:r>
            <w:proofErr w:type="gramEnd"/>
            <w:r w:rsidRPr="002E6533">
              <w:t>)</w:t>
            </w:r>
          </w:p>
        </w:tc>
        <w:tc>
          <w:tcPr>
            <w:tcW w:w="2613" w:type="dxa"/>
          </w:tcPr>
          <w:p w14:paraId="67DBCB70" w14:textId="77777777" w:rsidR="004470EF" w:rsidRPr="002E6533" w:rsidRDefault="00000000">
            <w:pPr>
              <w:pStyle w:val="Compact"/>
            </w:pPr>
            <w:r w:rsidRPr="002E6533">
              <w:t>40453</w:t>
            </w:r>
          </w:p>
        </w:tc>
      </w:tr>
      <w:tr w:rsidR="004470EF" w:rsidRPr="002E6533" w14:paraId="59DA9DDF" w14:textId="77777777">
        <w:tc>
          <w:tcPr>
            <w:tcW w:w="2613" w:type="dxa"/>
          </w:tcPr>
          <w:p w14:paraId="24AC5850" w14:textId="77777777" w:rsidR="004470EF" w:rsidRPr="002E6533" w:rsidRDefault="00000000">
            <w:pPr>
              <w:pStyle w:val="Compact"/>
            </w:pPr>
            <w:r w:rsidRPr="002E6533">
              <w:t>Data</w:t>
            </w:r>
          </w:p>
        </w:tc>
        <w:tc>
          <w:tcPr>
            <w:tcW w:w="2613" w:type="dxa"/>
          </w:tcPr>
          <w:p w14:paraId="02C4CD1B" w14:textId="77777777" w:rsidR="004470EF" w:rsidRPr="002E6533" w:rsidRDefault="00000000">
            <w:pPr>
              <w:pStyle w:val="Compact"/>
            </w:pPr>
            <w:proofErr w:type="gramStart"/>
            <w:r w:rsidRPr="002E6533">
              <w:t>TODAY(</w:t>
            </w:r>
            <w:proofErr w:type="gramEnd"/>
            <w:r w:rsidRPr="002E6533">
              <w:t>)</w:t>
            </w:r>
          </w:p>
        </w:tc>
        <w:tc>
          <w:tcPr>
            <w:tcW w:w="2613" w:type="dxa"/>
          </w:tcPr>
          <w:p w14:paraId="52FD48B1" w14:textId="77777777" w:rsidR="004470EF" w:rsidRPr="002E6533" w:rsidRDefault="00000000">
            <w:pPr>
              <w:pStyle w:val="Compact"/>
            </w:pPr>
            <w:r w:rsidRPr="002E6533">
              <w:t>10/02/2010</w:t>
            </w:r>
          </w:p>
        </w:tc>
      </w:tr>
      <w:tr w:rsidR="004470EF" w:rsidRPr="002E6533" w14:paraId="55BC176C" w14:textId="77777777">
        <w:tc>
          <w:tcPr>
            <w:tcW w:w="2613" w:type="dxa"/>
          </w:tcPr>
          <w:p w14:paraId="32E75040" w14:textId="77777777" w:rsidR="004470EF" w:rsidRPr="002E6533" w:rsidRDefault="00000000">
            <w:pPr>
              <w:pStyle w:val="Compact"/>
            </w:pPr>
            <w:r w:rsidRPr="002E6533">
              <w:t>Texto</w:t>
            </w:r>
          </w:p>
        </w:tc>
        <w:tc>
          <w:tcPr>
            <w:tcW w:w="2613" w:type="dxa"/>
          </w:tcPr>
          <w:p w14:paraId="6EFE71BA" w14:textId="77777777" w:rsidR="004470EF" w:rsidRPr="002E6533" w:rsidRDefault="00000000">
            <w:pPr>
              <w:pStyle w:val="Compact"/>
            </w:pPr>
            <w:r w:rsidRPr="002E6533">
              <w:t>DATEFORMAT(TODAY(),"M</w:t>
            </w:r>
            <w:r w:rsidRPr="002E6533">
              <w:lastRenderedPageBreak/>
              <w:t>/d/yyyy")</w:t>
            </w:r>
          </w:p>
        </w:tc>
        <w:tc>
          <w:tcPr>
            <w:tcW w:w="2613" w:type="dxa"/>
          </w:tcPr>
          <w:p w14:paraId="325DDB8A" w14:textId="77777777" w:rsidR="004470EF" w:rsidRPr="002E6533" w:rsidRDefault="00000000">
            <w:pPr>
              <w:pStyle w:val="Compact"/>
            </w:pPr>
            <w:r w:rsidRPr="002E6533">
              <w:lastRenderedPageBreak/>
              <w:t>10/02/2010</w:t>
            </w:r>
          </w:p>
        </w:tc>
      </w:tr>
    </w:tbl>
    <w:p w14:paraId="2BDB5F5B" w14:textId="77777777" w:rsidR="004470EF" w:rsidRPr="002E6533" w:rsidRDefault="00000000">
      <w:pPr>
        <w:pStyle w:val="Ttulo2"/>
      </w:pPr>
      <w:bookmarkStart w:id="1503" w:name="função-weekday"/>
      <w:bookmarkEnd w:id="1502"/>
      <w:r w:rsidRPr="002E6533">
        <w:t>Função WEEKDAY</w:t>
      </w:r>
    </w:p>
    <w:p w14:paraId="19E5E6B9" w14:textId="77777777" w:rsidR="004470EF" w:rsidRPr="002E6533" w:rsidRDefault="00000000">
      <w:pPr>
        <w:pStyle w:val="FirstParagraph"/>
      </w:pPr>
      <w:r w:rsidRPr="002E6533">
        <w:t>A função WEEKDAY retorna o dia da semana para o valor de data fornecido. O valor retornado é o nome por extenso, não abreviado.</w:t>
      </w:r>
    </w:p>
    <w:p w14:paraId="23D117AF"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27864B33" w14:textId="77777777" w:rsidR="004470EF" w:rsidRPr="002E6533" w:rsidRDefault="00000000">
      <w:pPr>
        <w:pStyle w:val="Corpodetexto"/>
      </w:pPr>
      <w:r w:rsidRPr="002E6533">
        <w:rPr>
          <w:b/>
          <w:bCs/>
        </w:rPr>
        <w:t>Tipo de retorno:</w:t>
      </w:r>
      <w:r w:rsidRPr="002E6533">
        <w:t xml:space="preserve"> Texto</w:t>
      </w:r>
    </w:p>
    <w:p w14:paraId="65FFA6F6" w14:textId="77777777" w:rsidR="004470EF" w:rsidRPr="002E6533" w:rsidRDefault="00000000">
      <w:pPr>
        <w:pStyle w:val="Corpodetexto"/>
      </w:pPr>
      <w:r w:rsidRPr="002E6533">
        <w:rPr>
          <w:b/>
          <w:bCs/>
        </w:rPr>
        <w:t>Sintaxe:</w:t>
      </w:r>
      <w:r w:rsidRPr="002E6533">
        <w:t xml:space="preserve"> </w:t>
      </w:r>
      <w:proofErr w:type="gramStart"/>
      <w:r w:rsidRPr="002E6533">
        <w:rPr>
          <w:b/>
          <w:bCs/>
        </w:rPr>
        <w:t>WEEKDAY</w:t>
      </w:r>
      <w:r w:rsidRPr="002E6533">
        <w:t>(</w:t>
      </w:r>
      <w:proofErr w:type="gramEnd"/>
      <w:r w:rsidRPr="002E6533">
        <w:t>data)</w:t>
      </w:r>
    </w:p>
    <w:p w14:paraId="1BB5177E" w14:textId="77777777" w:rsidR="004470EF" w:rsidRPr="002E6533" w:rsidRDefault="00000000">
      <w:pPr>
        <w:pStyle w:val="Corpodetexto"/>
      </w:pPr>
      <w:r w:rsidRPr="002E6533">
        <w:t>Na sintaxe acima, os parâmetros em negrito são obrigatórios.</w:t>
      </w:r>
    </w:p>
    <w:p w14:paraId="0D52F460" w14:textId="77777777" w:rsidR="004470EF" w:rsidRPr="002E6533" w:rsidRDefault="00000000">
      <w:pPr>
        <w:pStyle w:val="TableCaption"/>
      </w:pPr>
      <w:r w:rsidRPr="002E6533">
        <w:t>A tabela a seguir descreve o parâmetro da função WEEKDAY.</w:t>
      </w:r>
    </w:p>
    <w:tbl>
      <w:tblPr>
        <w:tblStyle w:val="Table"/>
        <w:tblW w:w="5000" w:type="pct"/>
        <w:tblLayout w:type="fixed"/>
        <w:tblLook w:val="0020" w:firstRow="1" w:lastRow="0" w:firstColumn="0" w:lastColumn="0" w:noHBand="0" w:noVBand="0"/>
      </w:tblPr>
      <w:tblGrid>
        <w:gridCol w:w="4527"/>
        <w:gridCol w:w="4527"/>
      </w:tblGrid>
      <w:tr w:rsidR="004470EF" w:rsidRPr="002E6533" w14:paraId="1EA328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75B1CF" w14:textId="77777777" w:rsidR="004470EF" w:rsidRPr="002E6533" w:rsidRDefault="00000000">
            <w:pPr>
              <w:pStyle w:val="Compact"/>
            </w:pPr>
            <w:r w:rsidRPr="002E6533">
              <w:t>Parâmetro</w:t>
            </w:r>
          </w:p>
        </w:tc>
        <w:tc>
          <w:tcPr>
            <w:tcW w:w="3960" w:type="dxa"/>
          </w:tcPr>
          <w:p w14:paraId="38332F1C" w14:textId="77777777" w:rsidR="004470EF" w:rsidRPr="002E6533" w:rsidRDefault="00000000">
            <w:pPr>
              <w:pStyle w:val="Compact"/>
            </w:pPr>
            <w:r w:rsidRPr="002E6533">
              <w:t>Descrição</w:t>
            </w:r>
          </w:p>
        </w:tc>
      </w:tr>
      <w:tr w:rsidR="004470EF" w:rsidRPr="002E6533" w14:paraId="1ED5C711" w14:textId="77777777">
        <w:tc>
          <w:tcPr>
            <w:tcW w:w="3960" w:type="dxa"/>
          </w:tcPr>
          <w:p w14:paraId="7442783D" w14:textId="77777777" w:rsidR="004470EF" w:rsidRPr="002E6533" w:rsidRDefault="00000000">
            <w:pPr>
              <w:pStyle w:val="Compact"/>
            </w:pPr>
            <w:r w:rsidRPr="002E6533">
              <w:t>data</w:t>
            </w:r>
          </w:p>
        </w:tc>
        <w:tc>
          <w:tcPr>
            <w:tcW w:w="3960" w:type="dxa"/>
          </w:tcPr>
          <w:p w14:paraId="350BC01C" w14:textId="77777777" w:rsidR="004470EF" w:rsidRPr="002E6533" w:rsidRDefault="00000000">
            <w:pPr>
              <w:pStyle w:val="Compact"/>
            </w:pPr>
            <w:r w:rsidRPr="002E6533">
              <w:t>Valor de data a ser avaliado para determinar o dia da semana. Esse parâmetro deve ser formatado como referência a um campo de data (por exemplo: [nome campo]).</w:t>
            </w:r>
          </w:p>
        </w:tc>
      </w:tr>
    </w:tbl>
    <w:p w14:paraId="0A42A94D" w14:textId="77777777" w:rsidR="004470EF" w:rsidRPr="002E6533" w:rsidRDefault="00000000">
      <w:pPr>
        <w:pStyle w:val="Corpodetexto"/>
      </w:pPr>
      <w:r w:rsidRPr="002E6533">
        <w:rPr>
          <w:b/>
          <w:bCs/>
        </w:rPr>
        <w:t>Exemplo:</w:t>
      </w:r>
    </w:p>
    <w:p w14:paraId="3A65A572" w14:textId="77777777" w:rsidR="004470EF" w:rsidRPr="002E6533" w:rsidRDefault="00000000">
      <w:pPr>
        <w:pStyle w:val="TableCaption"/>
      </w:pPr>
      <w:r w:rsidRPr="002E6533">
        <w:t>A tabela a seguir fornece um exemplo de fórmula da função WEEKDAY.</w:t>
      </w:r>
    </w:p>
    <w:tbl>
      <w:tblPr>
        <w:tblStyle w:val="Table"/>
        <w:tblW w:w="5000" w:type="pct"/>
        <w:tblLayout w:type="fixed"/>
        <w:tblLook w:val="0020" w:firstRow="1" w:lastRow="0" w:firstColumn="0" w:lastColumn="0" w:noHBand="0" w:noVBand="0"/>
      </w:tblPr>
      <w:tblGrid>
        <w:gridCol w:w="4527"/>
        <w:gridCol w:w="4527"/>
      </w:tblGrid>
      <w:tr w:rsidR="004470EF" w:rsidRPr="002E6533" w14:paraId="2DC8C7F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88E246" w14:textId="77777777" w:rsidR="004470EF" w:rsidRPr="002E6533" w:rsidRDefault="00000000">
            <w:pPr>
              <w:pStyle w:val="Compact"/>
            </w:pPr>
            <w:r w:rsidRPr="002E6533">
              <w:t>Fórmula</w:t>
            </w:r>
          </w:p>
        </w:tc>
        <w:tc>
          <w:tcPr>
            <w:tcW w:w="3960" w:type="dxa"/>
          </w:tcPr>
          <w:p w14:paraId="665D8BCB" w14:textId="77777777" w:rsidR="004470EF" w:rsidRPr="002E6533" w:rsidRDefault="00000000">
            <w:pPr>
              <w:pStyle w:val="Compact"/>
            </w:pPr>
            <w:r w:rsidRPr="002E6533">
              <w:t>Resultado</w:t>
            </w:r>
          </w:p>
        </w:tc>
      </w:tr>
      <w:tr w:rsidR="004470EF" w:rsidRPr="002E6533" w14:paraId="605B02D6" w14:textId="77777777">
        <w:tc>
          <w:tcPr>
            <w:tcW w:w="3960" w:type="dxa"/>
          </w:tcPr>
          <w:p w14:paraId="0AABDA59" w14:textId="77777777" w:rsidR="004470EF" w:rsidRPr="002E6533" w:rsidRDefault="00000000">
            <w:pPr>
              <w:pStyle w:val="Corpodetexto"/>
            </w:pPr>
            <w:proofErr w:type="gramStart"/>
            <w:r w:rsidRPr="002E6533">
              <w:t>WEEKDAY(</w:t>
            </w:r>
            <w:proofErr w:type="gramEnd"/>
            <w:r w:rsidRPr="002E6533">
              <w:t>[Data de entrega])</w:t>
            </w:r>
          </w:p>
          <w:p w14:paraId="7DE441B9" w14:textId="77777777" w:rsidR="004470EF" w:rsidRPr="002E6533" w:rsidRDefault="00000000">
            <w:pPr>
              <w:pStyle w:val="Corpodetexto"/>
            </w:pPr>
            <w:r w:rsidRPr="002E6533">
              <w:t>cujo valor no campo Data de entrega é 15/12/2010 20:00.</w:t>
            </w:r>
          </w:p>
        </w:tc>
        <w:tc>
          <w:tcPr>
            <w:tcW w:w="3960" w:type="dxa"/>
          </w:tcPr>
          <w:p w14:paraId="38BA5BA8" w14:textId="77777777" w:rsidR="004470EF" w:rsidRPr="002E6533" w:rsidRDefault="00000000">
            <w:pPr>
              <w:pStyle w:val="Compact"/>
            </w:pPr>
            <w:r w:rsidRPr="002E6533">
              <w:t>Quarta-feira</w:t>
            </w:r>
          </w:p>
        </w:tc>
      </w:tr>
    </w:tbl>
    <w:p w14:paraId="1E88BE89" w14:textId="77777777" w:rsidR="004470EF" w:rsidRPr="002E6533" w:rsidRDefault="00000000">
      <w:pPr>
        <w:pStyle w:val="Ttulo2"/>
      </w:pPr>
      <w:bookmarkStart w:id="1504" w:name="função-weeknumber"/>
      <w:bookmarkEnd w:id="1503"/>
      <w:r w:rsidRPr="002E6533">
        <w:t>Função WEEKNUMBER</w:t>
      </w:r>
    </w:p>
    <w:p w14:paraId="7F024BBB" w14:textId="77777777" w:rsidR="004470EF" w:rsidRPr="002E6533" w:rsidRDefault="00000000">
      <w:pPr>
        <w:pStyle w:val="FirstParagraph"/>
      </w:pPr>
      <w:r w:rsidRPr="002E6533">
        <w:t>A função WEEKNUMBER retorna um número que indica a semana em que cai uma determinada data em um ano que começa no dia 1º de janeiro.</w:t>
      </w:r>
    </w:p>
    <w:p w14:paraId="16204D75"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7048332E" w14:textId="77777777" w:rsidR="004470EF" w:rsidRPr="002E6533" w:rsidRDefault="00000000">
      <w:pPr>
        <w:pStyle w:val="Corpodetexto"/>
      </w:pPr>
      <w:r w:rsidRPr="002E6533">
        <w:rPr>
          <w:b/>
          <w:bCs/>
        </w:rPr>
        <w:t>Tipo de retorno:</w:t>
      </w:r>
      <w:r w:rsidRPr="002E6533">
        <w:t xml:space="preserve"> Numérico</w:t>
      </w:r>
    </w:p>
    <w:p w14:paraId="1CE055F6" w14:textId="77777777" w:rsidR="004470EF" w:rsidRPr="002E6533" w:rsidRDefault="00000000">
      <w:pPr>
        <w:pStyle w:val="Corpodetexto"/>
      </w:pPr>
      <w:r w:rsidRPr="002E6533">
        <w:rPr>
          <w:b/>
          <w:bCs/>
        </w:rPr>
        <w:lastRenderedPageBreak/>
        <w:t>Sintaxe:</w:t>
      </w:r>
      <w:r w:rsidRPr="002E6533">
        <w:t xml:space="preserve"> </w:t>
      </w:r>
      <w:proofErr w:type="gramStart"/>
      <w:r w:rsidRPr="002E6533">
        <w:t>WEEKNUMBER(</w:t>
      </w:r>
      <w:proofErr w:type="gramEnd"/>
      <w:r w:rsidRPr="002E6533">
        <w:rPr>
          <w:b/>
          <w:bCs/>
        </w:rPr>
        <w:t>data</w:t>
      </w:r>
      <w:r w:rsidRPr="002E6533">
        <w:t>, início_semana)</w:t>
      </w:r>
    </w:p>
    <w:p w14:paraId="654E87B8" w14:textId="77777777" w:rsidR="004470EF" w:rsidRPr="002E6533" w:rsidRDefault="00000000">
      <w:pPr>
        <w:pStyle w:val="Corpodetexto"/>
      </w:pPr>
      <w:r w:rsidRPr="002E6533">
        <w:t>Na sintaxe acima, os parâmetros em negrito são obrigatórios.</w:t>
      </w:r>
    </w:p>
    <w:p w14:paraId="10B99761" w14:textId="77777777" w:rsidR="004470EF" w:rsidRPr="002E6533" w:rsidRDefault="00000000">
      <w:pPr>
        <w:pStyle w:val="TableCaption"/>
      </w:pPr>
      <w:r w:rsidRPr="002E6533">
        <w:t>A tabela a seguir descreve o parâmetro da função WEEKNUMBER.</w:t>
      </w:r>
    </w:p>
    <w:tbl>
      <w:tblPr>
        <w:tblStyle w:val="Table"/>
        <w:tblW w:w="5000" w:type="pct"/>
        <w:tblLayout w:type="fixed"/>
        <w:tblLook w:val="0020" w:firstRow="1" w:lastRow="0" w:firstColumn="0" w:lastColumn="0" w:noHBand="0" w:noVBand="0"/>
      </w:tblPr>
      <w:tblGrid>
        <w:gridCol w:w="4527"/>
        <w:gridCol w:w="4527"/>
      </w:tblGrid>
      <w:tr w:rsidR="004470EF" w:rsidRPr="002E6533" w14:paraId="5BA2CFC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F12F8B" w14:textId="77777777" w:rsidR="004470EF" w:rsidRPr="002E6533" w:rsidRDefault="00000000">
            <w:pPr>
              <w:pStyle w:val="Compact"/>
            </w:pPr>
            <w:r w:rsidRPr="002E6533">
              <w:t>Parâmetro</w:t>
            </w:r>
          </w:p>
        </w:tc>
        <w:tc>
          <w:tcPr>
            <w:tcW w:w="3960" w:type="dxa"/>
          </w:tcPr>
          <w:p w14:paraId="51B9B007" w14:textId="77777777" w:rsidR="004470EF" w:rsidRPr="002E6533" w:rsidRDefault="00000000">
            <w:pPr>
              <w:pStyle w:val="Compact"/>
            </w:pPr>
            <w:r w:rsidRPr="002E6533">
              <w:t>Descrição</w:t>
            </w:r>
          </w:p>
        </w:tc>
      </w:tr>
      <w:tr w:rsidR="004470EF" w:rsidRPr="002E6533" w14:paraId="006269AD" w14:textId="77777777">
        <w:tc>
          <w:tcPr>
            <w:tcW w:w="3960" w:type="dxa"/>
          </w:tcPr>
          <w:p w14:paraId="100A4AA8" w14:textId="77777777" w:rsidR="004470EF" w:rsidRPr="002E6533" w:rsidRDefault="00000000">
            <w:pPr>
              <w:pStyle w:val="Compact"/>
            </w:pPr>
            <w:r w:rsidRPr="002E6533">
              <w:t>data</w:t>
            </w:r>
          </w:p>
        </w:tc>
        <w:tc>
          <w:tcPr>
            <w:tcW w:w="3960" w:type="dxa"/>
          </w:tcPr>
          <w:p w14:paraId="75DED370" w14:textId="77777777" w:rsidR="004470EF" w:rsidRPr="002E6533" w:rsidRDefault="00000000">
            <w:pPr>
              <w:pStyle w:val="Compact"/>
            </w:pPr>
            <w:r w:rsidRPr="002E6533">
              <w:t>Valor de data a ser avaliado para determinar o dia da semana. Esse parâmetro deve ser formatado como referência a um campo de data (por exemplo: [nome campo]).</w:t>
            </w:r>
          </w:p>
        </w:tc>
      </w:tr>
      <w:tr w:rsidR="004470EF" w:rsidRPr="002E6533" w14:paraId="36387775" w14:textId="77777777">
        <w:tc>
          <w:tcPr>
            <w:tcW w:w="3960" w:type="dxa"/>
          </w:tcPr>
          <w:p w14:paraId="5A7CBA3C" w14:textId="77777777" w:rsidR="004470EF" w:rsidRPr="002E6533" w:rsidRDefault="00000000">
            <w:pPr>
              <w:pStyle w:val="Compact"/>
            </w:pPr>
            <w:r w:rsidRPr="002E6533">
              <w:t>início_semana</w:t>
            </w:r>
          </w:p>
        </w:tc>
        <w:tc>
          <w:tcPr>
            <w:tcW w:w="3960" w:type="dxa"/>
          </w:tcPr>
          <w:p w14:paraId="7E0165F6" w14:textId="77777777" w:rsidR="004470EF" w:rsidRPr="002E6533" w:rsidRDefault="00000000">
            <w:pPr>
              <w:pStyle w:val="Corpodetexto"/>
            </w:pPr>
            <w:r w:rsidRPr="002E6533">
              <w:t>Aceita a palavra-chave SUNDAY ou MONDAY para especificar se as semanas devem começar no domingo ou na segunda-feira.</w:t>
            </w:r>
          </w:p>
          <w:p w14:paraId="16B1989D" w14:textId="77777777" w:rsidR="004470EF" w:rsidRPr="002E6533" w:rsidRDefault="00000000">
            <w:pPr>
              <w:pStyle w:val="Corpodetexto"/>
            </w:pPr>
            <w:r w:rsidRPr="002E6533">
              <w:t>Se não for especificado nenhum valor para este parâmetro, SUNDAY será considerado.</w:t>
            </w:r>
          </w:p>
        </w:tc>
      </w:tr>
    </w:tbl>
    <w:p w14:paraId="2F4B94BA" w14:textId="77777777" w:rsidR="004470EF" w:rsidRPr="002E6533" w:rsidRDefault="00000000">
      <w:pPr>
        <w:pStyle w:val="Corpodetexto"/>
      </w:pPr>
      <w:r w:rsidRPr="002E6533">
        <w:rPr>
          <w:b/>
          <w:bCs/>
        </w:rPr>
        <w:t>Exemplos:</w:t>
      </w:r>
    </w:p>
    <w:p w14:paraId="01957984" w14:textId="77777777" w:rsidR="004470EF" w:rsidRPr="002E6533" w:rsidRDefault="00000000">
      <w:pPr>
        <w:pStyle w:val="TableCaption"/>
      </w:pPr>
      <w:r w:rsidRPr="002E6533">
        <w:t>A tabela a seguir fornece exemplos de fórmulas da função WEEKNUMBER.</w:t>
      </w:r>
    </w:p>
    <w:tbl>
      <w:tblPr>
        <w:tblStyle w:val="Table"/>
        <w:tblW w:w="5000" w:type="pct"/>
        <w:tblLayout w:type="fixed"/>
        <w:tblLook w:val="0020" w:firstRow="1" w:lastRow="0" w:firstColumn="0" w:lastColumn="0" w:noHBand="0" w:noVBand="0"/>
      </w:tblPr>
      <w:tblGrid>
        <w:gridCol w:w="4527"/>
        <w:gridCol w:w="4527"/>
      </w:tblGrid>
      <w:tr w:rsidR="004470EF" w:rsidRPr="002E6533" w14:paraId="461D779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637D8A" w14:textId="77777777" w:rsidR="004470EF" w:rsidRPr="002E6533" w:rsidRDefault="00000000">
            <w:pPr>
              <w:pStyle w:val="Compact"/>
            </w:pPr>
            <w:r w:rsidRPr="002E6533">
              <w:t>Fórmula</w:t>
            </w:r>
          </w:p>
        </w:tc>
        <w:tc>
          <w:tcPr>
            <w:tcW w:w="3960" w:type="dxa"/>
          </w:tcPr>
          <w:p w14:paraId="29D40701" w14:textId="77777777" w:rsidR="004470EF" w:rsidRPr="002E6533" w:rsidRDefault="00000000">
            <w:pPr>
              <w:pStyle w:val="Compact"/>
            </w:pPr>
            <w:r w:rsidRPr="002E6533">
              <w:t>Resultado</w:t>
            </w:r>
          </w:p>
        </w:tc>
      </w:tr>
      <w:tr w:rsidR="004470EF" w:rsidRPr="002E6533" w14:paraId="595B5558" w14:textId="77777777">
        <w:tc>
          <w:tcPr>
            <w:tcW w:w="3960" w:type="dxa"/>
          </w:tcPr>
          <w:p w14:paraId="7380FD71" w14:textId="77777777" w:rsidR="004470EF" w:rsidRPr="002E6533" w:rsidRDefault="00000000">
            <w:pPr>
              <w:pStyle w:val="Corpodetexto"/>
            </w:pPr>
            <w:proofErr w:type="gramStart"/>
            <w:r w:rsidRPr="002E6533">
              <w:t>WEEKNUMBER(</w:t>
            </w:r>
            <w:proofErr w:type="gramEnd"/>
            <w:r w:rsidRPr="002E6533">
              <w:t>[Data de entrega])</w:t>
            </w:r>
          </w:p>
          <w:p w14:paraId="3687DD59" w14:textId="77777777" w:rsidR="004470EF" w:rsidRPr="002E6533" w:rsidRDefault="00000000">
            <w:pPr>
              <w:pStyle w:val="Corpodetexto"/>
            </w:pPr>
            <w:r w:rsidRPr="002E6533">
              <w:t>cujo valor no campo Data de entrega é 14/9/2008 (um domingo).</w:t>
            </w:r>
          </w:p>
        </w:tc>
        <w:tc>
          <w:tcPr>
            <w:tcW w:w="3960" w:type="dxa"/>
          </w:tcPr>
          <w:p w14:paraId="15437E92" w14:textId="77777777" w:rsidR="004470EF" w:rsidRPr="002E6533" w:rsidRDefault="00000000">
            <w:pPr>
              <w:pStyle w:val="Compact"/>
            </w:pPr>
            <w:r w:rsidRPr="002E6533">
              <w:t>38</w:t>
            </w:r>
          </w:p>
        </w:tc>
      </w:tr>
      <w:tr w:rsidR="004470EF" w:rsidRPr="002E6533" w14:paraId="7E7A4400" w14:textId="77777777">
        <w:tc>
          <w:tcPr>
            <w:tcW w:w="3960" w:type="dxa"/>
          </w:tcPr>
          <w:p w14:paraId="1FE5F48D" w14:textId="77777777" w:rsidR="004470EF" w:rsidRPr="002E6533" w:rsidRDefault="00000000">
            <w:pPr>
              <w:pStyle w:val="Corpodetexto"/>
            </w:pPr>
            <w:proofErr w:type="gramStart"/>
            <w:r w:rsidRPr="002E6533">
              <w:t>WEEKNUMBER(</w:t>
            </w:r>
            <w:proofErr w:type="gramEnd"/>
            <w:r w:rsidRPr="002E6533">
              <w:t>[Data de entrega], SUNDAY)</w:t>
            </w:r>
          </w:p>
          <w:p w14:paraId="53E3880F" w14:textId="77777777" w:rsidR="004470EF" w:rsidRPr="002E6533" w:rsidRDefault="00000000">
            <w:pPr>
              <w:pStyle w:val="Corpodetexto"/>
            </w:pPr>
            <w:r w:rsidRPr="002E6533">
              <w:t>cujo valor no campo Data de entrega é 14/9/2008 (um domingo).</w:t>
            </w:r>
          </w:p>
        </w:tc>
        <w:tc>
          <w:tcPr>
            <w:tcW w:w="3960" w:type="dxa"/>
          </w:tcPr>
          <w:p w14:paraId="5AE78230" w14:textId="77777777" w:rsidR="004470EF" w:rsidRPr="002E6533" w:rsidRDefault="00000000">
            <w:pPr>
              <w:pStyle w:val="Compact"/>
            </w:pPr>
            <w:r w:rsidRPr="002E6533">
              <w:t>38</w:t>
            </w:r>
          </w:p>
        </w:tc>
      </w:tr>
      <w:tr w:rsidR="004470EF" w:rsidRPr="002E6533" w14:paraId="05FE8B49" w14:textId="77777777">
        <w:tc>
          <w:tcPr>
            <w:tcW w:w="3960" w:type="dxa"/>
          </w:tcPr>
          <w:p w14:paraId="338FA8AA" w14:textId="77777777" w:rsidR="004470EF" w:rsidRPr="002E6533" w:rsidRDefault="00000000">
            <w:pPr>
              <w:pStyle w:val="Corpodetexto"/>
            </w:pPr>
            <w:proofErr w:type="gramStart"/>
            <w:r w:rsidRPr="002E6533">
              <w:t>WEEKNUMBER(</w:t>
            </w:r>
            <w:proofErr w:type="gramEnd"/>
            <w:r w:rsidRPr="002E6533">
              <w:t>[Data de entrega], MONDAY)</w:t>
            </w:r>
          </w:p>
          <w:p w14:paraId="2946548E" w14:textId="77777777" w:rsidR="004470EF" w:rsidRPr="002E6533" w:rsidRDefault="00000000">
            <w:pPr>
              <w:pStyle w:val="Corpodetexto"/>
            </w:pPr>
            <w:r w:rsidRPr="002E6533">
              <w:t>cujo valor no campo Data de entrega é 14/9/2008 (um domingo).</w:t>
            </w:r>
          </w:p>
        </w:tc>
        <w:tc>
          <w:tcPr>
            <w:tcW w:w="3960" w:type="dxa"/>
          </w:tcPr>
          <w:p w14:paraId="0A269A6A" w14:textId="77777777" w:rsidR="004470EF" w:rsidRPr="002E6533" w:rsidRDefault="00000000">
            <w:pPr>
              <w:pStyle w:val="Compact"/>
            </w:pPr>
            <w:r w:rsidRPr="002E6533">
              <w:t>37</w:t>
            </w:r>
          </w:p>
        </w:tc>
      </w:tr>
    </w:tbl>
    <w:p w14:paraId="11321A88" w14:textId="77777777" w:rsidR="004470EF" w:rsidRPr="002E6533" w:rsidRDefault="00000000">
      <w:pPr>
        <w:pStyle w:val="Ttulo2"/>
      </w:pPr>
      <w:bookmarkStart w:id="1505" w:name="função-year"/>
      <w:bookmarkEnd w:id="1504"/>
      <w:r w:rsidRPr="002E6533">
        <w:lastRenderedPageBreak/>
        <w:t>Função YEAR</w:t>
      </w:r>
    </w:p>
    <w:p w14:paraId="4A3090EC" w14:textId="77777777" w:rsidR="004470EF" w:rsidRPr="002E6533" w:rsidRDefault="00000000">
      <w:pPr>
        <w:pStyle w:val="FirstParagraph"/>
      </w:pPr>
      <w:r w:rsidRPr="002E6533">
        <w:t>A função YEAR retorna o ano correspondente a uma data.</w:t>
      </w:r>
    </w:p>
    <w:p w14:paraId="44348C72" w14:textId="77777777" w:rsidR="004470EF" w:rsidRPr="002E6533" w:rsidRDefault="00000000">
      <w:pPr>
        <w:pStyle w:val="Corpodetexto"/>
      </w:pPr>
      <w:r w:rsidRPr="002E6533">
        <w:rPr>
          <w:b/>
          <w:bCs/>
        </w:rPr>
        <w:t>Importante:</w:t>
      </w:r>
      <w:r w:rsidRPr="002E6533">
        <w:t xml:space="preserve"> Datas e horas são convertidas em UTC (Coordinated Universal Time, horário universal coordenado) no banco de dados do Archer. Como consequência, as datas e horas dos cálculos são retornadas em UTC.</w:t>
      </w:r>
    </w:p>
    <w:p w14:paraId="2EFCBBAB" w14:textId="77777777" w:rsidR="004470EF" w:rsidRPr="002E6533" w:rsidRDefault="00000000">
      <w:pPr>
        <w:pStyle w:val="Corpodetexto"/>
      </w:pPr>
      <w:r w:rsidRPr="002E6533">
        <w:rPr>
          <w:b/>
          <w:bCs/>
        </w:rPr>
        <w:t>Tipo de retorno:</w:t>
      </w:r>
      <w:r w:rsidRPr="002E6533">
        <w:t xml:space="preserve"> Numérico</w:t>
      </w:r>
    </w:p>
    <w:p w14:paraId="30B86930" w14:textId="77777777" w:rsidR="004470EF" w:rsidRPr="002E6533" w:rsidRDefault="00000000">
      <w:pPr>
        <w:pStyle w:val="Corpodetexto"/>
      </w:pPr>
      <w:r w:rsidRPr="002E6533">
        <w:rPr>
          <w:b/>
          <w:bCs/>
        </w:rPr>
        <w:t>Sintaxe:</w:t>
      </w:r>
      <w:r w:rsidRPr="002E6533">
        <w:t xml:space="preserve"> </w:t>
      </w:r>
      <w:proofErr w:type="gramStart"/>
      <w:r w:rsidRPr="002E6533">
        <w:t>YEAR(</w:t>
      </w:r>
      <w:proofErr w:type="gramEnd"/>
      <w:r w:rsidRPr="002E6533">
        <w:rPr>
          <w:b/>
          <w:bCs/>
        </w:rPr>
        <w:t>data</w:t>
      </w:r>
      <w:r w:rsidRPr="002E6533">
        <w:t>)</w:t>
      </w:r>
    </w:p>
    <w:p w14:paraId="2DA816A7" w14:textId="77777777" w:rsidR="004470EF" w:rsidRPr="002E6533" w:rsidRDefault="00000000">
      <w:pPr>
        <w:pStyle w:val="Corpodetexto"/>
      </w:pPr>
      <w:r w:rsidRPr="002E6533">
        <w:t>Na sintaxe acima, os parâmetros em negrito são obrigatórios.</w:t>
      </w:r>
    </w:p>
    <w:p w14:paraId="2479D1B2" w14:textId="77777777" w:rsidR="004470EF" w:rsidRPr="002E6533" w:rsidRDefault="00000000">
      <w:pPr>
        <w:pStyle w:val="TableCaption"/>
      </w:pPr>
      <w:r w:rsidRPr="002E6533">
        <w:t>A tabela a seguir descreve o parâmetro da função YEAR.</w:t>
      </w:r>
    </w:p>
    <w:tbl>
      <w:tblPr>
        <w:tblStyle w:val="Table"/>
        <w:tblW w:w="5000" w:type="pct"/>
        <w:tblLayout w:type="fixed"/>
        <w:tblLook w:val="0020" w:firstRow="1" w:lastRow="0" w:firstColumn="0" w:lastColumn="0" w:noHBand="0" w:noVBand="0"/>
      </w:tblPr>
      <w:tblGrid>
        <w:gridCol w:w="4527"/>
        <w:gridCol w:w="4527"/>
      </w:tblGrid>
      <w:tr w:rsidR="004470EF" w:rsidRPr="002E6533" w14:paraId="0B9091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6E6903" w14:textId="77777777" w:rsidR="004470EF" w:rsidRPr="002E6533" w:rsidRDefault="00000000">
            <w:pPr>
              <w:pStyle w:val="Compact"/>
            </w:pPr>
            <w:r w:rsidRPr="002E6533">
              <w:t>Parâmetro</w:t>
            </w:r>
          </w:p>
        </w:tc>
        <w:tc>
          <w:tcPr>
            <w:tcW w:w="3960" w:type="dxa"/>
          </w:tcPr>
          <w:p w14:paraId="56BF7FA4" w14:textId="77777777" w:rsidR="004470EF" w:rsidRPr="002E6533" w:rsidRDefault="00000000">
            <w:pPr>
              <w:pStyle w:val="Compact"/>
            </w:pPr>
            <w:r w:rsidRPr="002E6533">
              <w:t>Descrição</w:t>
            </w:r>
          </w:p>
        </w:tc>
      </w:tr>
      <w:tr w:rsidR="004470EF" w:rsidRPr="002E6533" w14:paraId="41C9A8EF" w14:textId="77777777">
        <w:tc>
          <w:tcPr>
            <w:tcW w:w="3960" w:type="dxa"/>
          </w:tcPr>
          <w:p w14:paraId="442F2879" w14:textId="77777777" w:rsidR="004470EF" w:rsidRPr="002E6533" w:rsidRDefault="00000000">
            <w:pPr>
              <w:pStyle w:val="Compact"/>
            </w:pPr>
            <w:r w:rsidRPr="002E6533">
              <w:t>data</w:t>
            </w:r>
          </w:p>
        </w:tc>
        <w:tc>
          <w:tcPr>
            <w:tcW w:w="3960" w:type="dxa"/>
          </w:tcPr>
          <w:p w14:paraId="60308E22" w14:textId="77777777" w:rsidR="004470EF" w:rsidRPr="002E6533" w:rsidRDefault="00000000">
            <w:pPr>
              <w:pStyle w:val="Compact"/>
            </w:pPr>
            <w:r w:rsidRPr="002E6533">
              <w:t>Data do ano que você deseja localizar. Esse parâmetro pode ser especificado como valor de data de código fixo (por exemplo: 2/1/2010) ou como referência a um campo de data (por exemplo: [nome campo data])</w:t>
            </w:r>
          </w:p>
        </w:tc>
      </w:tr>
    </w:tbl>
    <w:p w14:paraId="7062B8F4" w14:textId="77777777" w:rsidR="004470EF" w:rsidRPr="002E6533" w:rsidRDefault="00000000">
      <w:pPr>
        <w:pStyle w:val="Corpodetexto"/>
      </w:pPr>
      <w:r w:rsidRPr="002E6533">
        <w:rPr>
          <w:b/>
          <w:bCs/>
        </w:rPr>
        <w:t>Exemplo:</w:t>
      </w:r>
    </w:p>
    <w:p w14:paraId="165E6A92" w14:textId="77777777" w:rsidR="004470EF" w:rsidRPr="002E6533" w:rsidRDefault="00000000">
      <w:pPr>
        <w:pStyle w:val="TableCaption"/>
      </w:pPr>
      <w:r w:rsidRPr="002E6533">
        <w:t>A tabela a seguir fornece um exemplo de fórmula da função YEAR.</w:t>
      </w:r>
    </w:p>
    <w:tbl>
      <w:tblPr>
        <w:tblStyle w:val="Table"/>
        <w:tblW w:w="5000" w:type="pct"/>
        <w:tblLayout w:type="fixed"/>
        <w:tblLook w:val="0020" w:firstRow="1" w:lastRow="0" w:firstColumn="0" w:lastColumn="0" w:noHBand="0" w:noVBand="0"/>
      </w:tblPr>
      <w:tblGrid>
        <w:gridCol w:w="4527"/>
        <w:gridCol w:w="4527"/>
      </w:tblGrid>
      <w:tr w:rsidR="004470EF" w:rsidRPr="002E6533" w14:paraId="3A5E10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2B1551" w14:textId="77777777" w:rsidR="004470EF" w:rsidRPr="002E6533" w:rsidRDefault="00000000">
            <w:pPr>
              <w:pStyle w:val="Compact"/>
            </w:pPr>
            <w:r w:rsidRPr="002E6533">
              <w:t>Fórmula</w:t>
            </w:r>
          </w:p>
        </w:tc>
        <w:tc>
          <w:tcPr>
            <w:tcW w:w="3960" w:type="dxa"/>
          </w:tcPr>
          <w:p w14:paraId="72DD99B1" w14:textId="77777777" w:rsidR="004470EF" w:rsidRPr="002E6533" w:rsidRDefault="00000000">
            <w:pPr>
              <w:pStyle w:val="Compact"/>
            </w:pPr>
            <w:r w:rsidRPr="002E6533">
              <w:t>Resultado</w:t>
            </w:r>
          </w:p>
        </w:tc>
      </w:tr>
      <w:tr w:rsidR="004470EF" w:rsidRPr="002E6533" w14:paraId="0DE7C8DF" w14:textId="77777777">
        <w:tc>
          <w:tcPr>
            <w:tcW w:w="3960" w:type="dxa"/>
          </w:tcPr>
          <w:p w14:paraId="45A2C902" w14:textId="77777777" w:rsidR="004470EF" w:rsidRPr="002E6533" w:rsidRDefault="00000000">
            <w:pPr>
              <w:pStyle w:val="Corpodetexto"/>
            </w:pPr>
            <w:proofErr w:type="gramStart"/>
            <w:r w:rsidRPr="002E6533">
              <w:t>YEAR(</w:t>
            </w:r>
            <w:proofErr w:type="gramEnd"/>
            <w:r w:rsidRPr="002E6533">
              <w:t>[Primeira publicação])</w:t>
            </w:r>
          </w:p>
          <w:p w14:paraId="1106366F" w14:textId="77777777" w:rsidR="004470EF" w:rsidRPr="002E6533" w:rsidRDefault="00000000">
            <w:pPr>
              <w:pStyle w:val="Corpodetexto"/>
            </w:pPr>
            <w:r w:rsidRPr="002E6533">
              <w:t>cujo valor no campo Primeira publicação é 26/11/2010</w:t>
            </w:r>
          </w:p>
        </w:tc>
        <w:tc>
          <w:tcPr>
            <w:tcW w:w="3960" w:type="dxa"/>
          </w:tcPr>
          <w:p w14:paraId="3662F899" w14:textId="77777777" w:rsidR="004470EF" w:rsidRPr="002E6533" w:rsidRDefault="00000000">
            <w:pPr>
              <w:pStyle w:val="Compact"/>
            </w:pPr>
            <w:r w:rsidRPr="002E6533">
              <w:t>2010</w:t>
            </w:r>
          </w:p>
        </w:tc>
      </w:tr>
    </w:tbl>
    <w:p w14:paraId="1011CAD6" w14:textId="77777777" w:rsidR="004470EF" w:rsidRPr="002E6533" w:rsidRDefault="00000000">
      <w:pPr>
        <w:pStyle w:val="Ttulo2"/>
      </w:pPr>
      <w:bookmarkStart w:id="1506" w:name="descrições-do-formato-de-data"/>
      <w:bookmarkEnd w:id="1505"/>
      <w:r w:rsidRPr="002E6533">
        <w:t>Descrições do formato de data</w:t>
      </w:r>
    </w:p>
    <w:p w14:paraId="159F3396" w14:textId="77777777" w:rsidR="004470EF" w:rsidRPr="002E6533" w:rsidRDefault="00000000">
      <w:pPr>
        <w:pStyle w:val="TableCaption"/>
      </w:pPr>
      <w:r w:rsidRPr="002E6533">
        <w:t>A tabela a seguir descreve os elementos de data.</w:t>
      </w:r>
    </w:p>
    <w:tbl>
      <w:tblPr>
        <w:tblStyle w:val="Table"/>
        <w:tblW w:w="5000" w:type="pct"/>
        <w:tblLayout w:type="fixed"/>
        <w:tblLook w:val="0020" w:firstRow="1" w:lastRow="0" w:firstColumn="0" w:lastColumn="0" w:noHBand="0" w:noVBand="0"/>
      </w:tblPr>
      <w:tblGrid>
        <w:gridCol w:w="4527"/>
        <w:gridCol w:w="4527"/>
      </w:tblGrid>
      <w:tr w:rsidR="004470EF" w:rsidRPr="002E6533" w14:paraId="2C44712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8AABAE" w14:textId="77777777" w:rsidR="004470EF" w:rsidRPr="002E6533" w:rsidRDefault="00000000">
            <w:pPr>
              <w:pStyle w:val="Compact"/>
            </w:pPr>
            <w:r w:rsidRPr="002E6533">
              <w:t>Elemento de dados</w:t>
            </w:r>
          </w:p>
        </w:tc>
        <w:tc>
          <w:tcPr>
            <w:tcW w:w="3960" w:type="dxa"/>
          </w:tcPr>
          <w:p w14:paraId="3DE8EFCD" w14:textId="77777777" w:rsidR="004470EF" w:rsidRPr="002E6533" w:rsidRDefault="00000000">
            <w:pPr>
              <w:pStyle w:val="Compact"/>
            </w:pPr>
            <w:r w:rsidRPr="002E6533">
              <w:t>Exemplo de Retorno</w:t>
            </w:r>
          </w:p>
        </w:tc>
      </w:tr>
      <w:tr w:rsidR="004470EF" w:rsidRPr="002E6533" w14:paraId="6CB33633" w14:textId="77777777">
        <w:tc>
          <w:tcPr>
            <w:tcW w:w="3960" w:type="dxa"/>
          </w:tcPr>
          <w:p w14:paraId="58B5AB4D" w14:textId="77777777" w:rsidR="004470EF" w:rsidRPr="002E6533" w:rsidRDefault="00000000">
            <w:pPr>
              <w:pStyle w:val="Compact"/>
            </w:pPr>
            <w:r w:rsidRPr="002E6533">
              <w:t>M</w:t>
            </w:r>
          </w:p>
        </w:tc>
        <w:tc>
          <w:tcPr>
            <w:tcW w:w="3960" w:type="dxa"/>
          </w:tcPr>
          <w:p w14:paraId="4C798369" w14:textId="77777777" w:rsidR="004470EF" w:rsidRPr="002E6533" w:rsidRDefault="00000000">
            <w:pPr>
              <w:pStyle w:val="Compact"/>
            </w:pPr>
            <w:r w:rsidRPr="002E6533">
              <w:t>Exibe o mês como um número sem zero à esquerda (Exemplo: 1)</w:t>
            </w:r>
          </w:p>
        </w:tc>
      </w:tr>
      <w:tr w:rsidR="004470EF" w:rsidRPr="002E6533" w14:paraId="6A336555" w14:textId="77777777">
        <w:tc>
          <w:tcPr>
            <w:tcW w:w="3960" w:type="dxa"/>
          </w:tcPr>
          <w:p w14:paraId="32332150" w14:textId="77777777" w:rsidR="004470EF" w:rsidRPr="002E6533" w:rsidRDefault="00000000">
            <w:pPr>
              <w:pStyle w:val="Compact"/>
            </w:pPr>
            <w:r w:rsidRPr="002E6533">
              <w:t>MM</w:t>
            </w:r>
          </w:p>
        </w:tc>
        <w:tc>
          <w:tcPr>
            <w:tcW w:w="3960" w:type="dxa"/>
          </w:tcPr>
          <w:p w14:paraId="6E91CB5B" w14:textId="77777777" w:rsidR="004470EF" w:rsidRPr="002E6533" w:rsidRDefault="00000000">
            <w:pPr>
              <w:pStyle w:val="Compact"/>
            </w:pPr>
            <w:r w:rsidRPr="002E6533">
              <w:t>Exibe o mês como um número com zero à esquerda (Exemplo: 01)</w:t>
            </w:r>
          </w:p>
        </w:tc>
      </w:tr>
      <w:tr w:rsidR="004470EF" w:rsidRPr="002E6533" w14:paraId="36645739" w14:textId="77777777">
        <w:tc>
          <w:tcPr>
            <w:tcW w:w="3960" w:type="dxa"/>
          </w:tcPr>
          <w:p w14:paraId="50C350B5" w14:textId="77777777" w:rsidR="004470EF" w:rsidRPr="002E6533" w:rsidRDefault="00000000">
            <w:pPr>
              <w:pStyle w:val="Compact"/>
            </w:pPr>
            <w:r w:rsidRPr="002E6533">
              <w:t>MMMM</w:t>
            </w:r>
          </w:p>
        </w:tc>
        <w:tc>
          <w:tcPr>
            <w:tcW w:w="3960" w:type="dxa"/>
          </w:tcPr>
          <w:p w14:paraId="6FFC1FFE" w14:textId="77777777" w:rsidR="004470EF" w:rsidRPr="002E6533" w:rsidRDefault="00000000">
            <w:pPr>
              <w:pStyle w:val="Compact"/>
            </w:pPr>
            <w:r w:rsidRPr="002E6533">
              <w:t>Exibe o mês por extenso (Exemplo: janeiro)</w:t>
            </w:r>
          </w:p>
        </w:tc>
      </w:tr>
      <w:tr w:rsidR="004470EF" w:rsidRPr="002E6533" w14:paraId="60164103" w14:textId="77777777">
        <w:tc>
          <w:tcPr>
            <w:tcW w:w="3960" w:type="dxa"/>
          </w:tcPr>
          <w:p w14:paraId="4272FA9A" w14:textId="77777777" w:rsidR="004470EF" w:rsidRPr="002E6533" w:rsidRDefault="00000000">
            <w:pPr>
              <w:pStyle w:val="Compact"/>
            </w:pPr>
            <w:r w:rsidRPr="002E6533">
              <w:t>d</w:t>
            </w:r>
          </w:p>
        </w:tc>
        <w:tc>
          <w:tcPr>
            <w:tcW w:w="3960" w:type="dxa"/>
          </w:tcPr>
          <w:p w14:paraId="5004B811" w14:textId="77777777" w:rsidR="004470EF" w:rsidRPr="002E6533" w:rsidRDefault="00000000">
            <w:pPr>
              <w:pStyle w:val="Compact"/>
            </w:pPr>
            <w:r w:rsidRPr="002E6533">
              <w:t xml:space="preserve">Exibe o dia como um número sem zero à </w:t>
            </w:r>
            <w:r w:rsidRPr="002E6533">
              <w:lastRenderedPageBreak/>
              <w:t>esquerda (Exemplo: 5)</w:t>
            </w:r>
          </w:p>
        </w:tc>
      </w:tr>
      <w:tr w:rsidR="004470EF" w:rsidRPr="002E6533" w14:paraId="684819C9" w14:textId="77777777">
        <w:tc>
          <w:tcPr>
            <w:tcW w:w="3960" w:type="dxa"/>
          </w:tcPr>
          <w:p w14:paraId="50C8EBF4" w14:textId="77777777" w:rsidR="004470EF" w:rsidRPr="002E6533" w:rsidRDefault="00000000">
            <w:pPr>
              <w:pStyle w:val="Compact"/>
            </w:pPr>
            <w:r w:rsidRPr="002E6533">
              <w:lastRenderedPageBreak/>
              <w:t>dd</w:t>
            </w:r>
          </w:p>
        </w:tc>
        <w:tc>
          <w:tcPr>
            <w:tcW w:w="3960" w:type="dxa"/>
          </w:tcPr>
          <w:p w14:paraId="4710BDA4" w14:textId="77777777" w:rsidR="004470EF" w:rsidRPr="002E6533" w:rsidRDefault="00000000">
            <w:pPr>
              <w:pStyle w:val="Compact"/>
            </w:pPr>
            <w:r w:rsidRPr="002E6533">
              <w:t>Exibe o dia como um número com zero à esquerda (Exemplo: 05)</w:t>
            </w:r>
          </w:p>
        </w:tc>
      </w:tr>
      <w:tr w:rsidR="004470EF" w:rsidRPr="002E6533" w14:paraId="43B45CD1" w14:textId="77777777">
        <w:tc>
          <w:tcPr>
            <w:tcW w:w="3960" w:type="dxa"/>
          </w:tcPr>
          <w:p w14:paraId="311232B9" w14:textId="77777777" w:rsidR="004470EF" w:rsidRPr="002E6533" w:rsidRDefault="00000000">
            <w:pPr>
              <w:pStyle w:val="Compact"/>
            </w:pPr>
            <w:r w:rsidRPr="002E6533">
              <w:t>dddd</w:t>
            </w:r>
          </w:p>
        </w:tc>
        <w:tc>
          <w:tcPr>
            <w:tcW w:w="3960" w:type="dxa"/>
          </w:tcPr>
          <w:p w14:paraId="2230C2F8" w14:textId="77777777" w:rsidR="004470EF" w:rsidRPr="002E6533" w:rsidRDefault="00000000">
            <w:pPr>
              <w:pStyle w:val="Compact"/>
            </w:pPr>
            <w:r w:rsidRPr="002E6533">
              <w:t>Exibe o dia por extenso (Exemplo: segunda-feira)</w:t>
            </w:r>
          </w:p>
        </w:tc>
      </w:tr>
      <w:tr w:rsidR="004470EF" w:rsidRPr="002E6533" w14:paraId="7950EFB8" w14:textId="77777777">
        <w:tc>
          <w:tcPr>
            <w:tcW w:w="3960" w:type="dxa"/>
          </w:tcPr>
          <w:p w14:paraId="795984A8" w14:textId="77777777" w:rsidR="004470EF" w:rsidRPr="002E6533" w:rsidRDefault="00000000">
            <w:pPr>
              <w:pStyle w:val="Compact"/>
            </w:pPr>
            <w:r w:rsidRPr="002E6533">
              <w:t>yy</w:t>
            </w:r>
          </w:p>
        </w:tc>
        <w:tc>
          <w:tcPr>
            <w:tcW w:w="3960" w:type="dxa"/>
          </w:tcPr>
          <w:p w14:paraId="7A430CDA" w14:textId="77777777" w:rsidR="004470EF" w:rsidRPr="002E6533" w:rsidRDefault="00000000">
            <w:pPr>
              <w:pStyle w:val="Compact"/>
            </w:pPr>
            <w:r w:rsidRPr="002E6533">
              <w:t>Exibe o ano como um número de 2 dígitos (Exemplo: 06)</w:t>
            </w:r>
          </w:p>
        </w:tc>
      </w:tr>
      <w:tr w:rsidR="004470EF" w:rsidRPr="002E6533" w14:paraId="3FB25A48" w14:textId="77777777">
        <w:tc>
          <w:tcPr>
            <w:tcW w:w="3960" w:type="dxa"/>
          </w:tcPr>
          <w:p w14:paraId="31094EAB" w14:textId="77777777" w:rsidR="004470EF" w:rsidRPr="002E6533" w:rsidRDefault="00000000">
            <w:pPr>
              <w:pStyle w:val="Compact"/>
            </w:pPr>
            <w:r w:rsidRPr="002E6533">
              <w:t>yyyy</w:t>
            </w:r>
          </w:p>
        </w:tc>
        <w:tc>
          <w:tcPr>
            <w:tcW w:w="3960" w:type="dxa"/>
          </w:tcPr>
          <w:p w14:paraId="4D1BD475" w14:textId="77777777" w:rsidR="004470EF" w:rsidRPr="002E6533" w:rsidRDefault="00000000">
            <w:pPr>
              <w:pStyle w:val="Compact"/>
            </w:pPr>
            <w:r w:rsidRPr="002E6533">
              <w:t>Exibe o ano como um número de 4 dígitos (Exemplo: 2006)</w:t>
            </w:r>
          </w:p>
        </w:tc>
      </w:tr>
      <w:tr w:rsidR="004470EF" w:rsidRPr="002E6533" w14:paraId="5C278AAC" w14:textId="77777777">
        <w:tc>
          <w:tcPr>
            <w:tcW w:w="3960" w:type="dxa"/>
          </w:tcPr>
          <w:p w14:paraId="383E4476" w14:textId="77777777" w:rsidR="004470EF" w:rsidRPr="002E6533" w:rsidRDefault="00000000">
            <w:pPr>
              <w:pStyle w:val="Compact"/>
            </w:pPr>
            <w:r w:rsidRPr="002E6533">
              <w:t>h</w:t>
            </w:r>
          </w:p>
        </w:tc>
        <w:tc>
          <w:tcPr>
            <w:tcW w:w="3960" w:type="dxa"/>
          </w:tcPr>
          <w:p w14:paraId="47D54792" w14:textId="77777777" w:rsidR="004470EF" w:rsidRPr="002E6533" w:rsidRDefault="00000000">
            <w:pPr>
              <w:pStyle w:val="Compact"/>
            </w:pPr>
            <w:r w:rsidRPr="002E6533">
              <w:t>Exibe a hora como um número de 1 ou 2 dígitos com base no formato de 12 horas (Exemplo: 9)</w:t>
            </w:r>
          </w:p>
        </w:tc>
      </w:tr>
      <w:tr w:rsidR="004470EF" w:rsidRPr="002E6533" w14:paraId="3B11AE0C" w14:textId="77777777">
        <w:tc>
          <w:tcPr>
            <w:tcW w:w="3960" w:type="dxa"/>
          </w:tcPr>
          <w:p w14:paraId="73FFD221" w14:textId="77777777" w:rsidR="004470EF" w:rsidRPr="002E6533" w:rsidRDefault="00000000">
            <w:pPr>
              <w:pStyle w:val="Compact"/>
            </w:pPr>
            <w:r w:rsidRPr="002E6533">
              <w:t>hh</w:t>
            </w:r>
          </w:p>
        </w:tc>
        <w:tc>
          <w:tcPr>
            <w:tcW w:w="3960" w:type="dxa"/>
          </w:tcPr>
          <w:p w14:paraId="382D408A" w14:textId="77777777" w:rsidR="004470EF" w:rsidRPr="002E6533" w:rsidRDefault="00000000">
            <w:pPr>
              <w:pStyle w:val="Compact"/>
            </w:pPr>
            <w:r w:rsidRPr="002E6533">
              <w:t>Exibe a hora como um número de 2 dígitos (com zero à esquerda, se necessário) com base no formato de 12 horas (exemplo: 09)</w:t>
            </w:r>
          </w:p>
        </w:tc>
      </w:tr>
      <w:tr w:rsidR="004470EF" w:rsidRPr="002E6533" w14:paraId="6AD7454E" w14:textId="77777777">
        <w:tc>
          <w:tcPr>
            <w:tcW w:w="3960" w:type="dxa"/>
          </w:tcPr>
          <w:p w14:paraId="304ED9E0" w14:textId="77777777" w:rsidR="004470EF" w:rsidRPr="002E6533" w:rsidRDefault="00000000">
            <w:pPr>
              <w:pStyle w:val="Compact"/>
            </w:pPr>
            <w:r w:rsidRPr="002E6533">
              <w:t>A</w:t>
            </w:r>
          </w:p>
        </w:tc>
        <w:tc>
          <w:tcPr>
            <w:tcW w:w="3960" w:type="dxa"/>
          </w:tcPr>
          <w:p w14:paraId="5C094635" w14:textId="77777777" w:rsidR="004470EF" w:rsidRPr="002E6533" w:rsidRDefault="00000000">
            <w:pPr>
              <w:pStyle w:val="Compact"/>
            </w:pPr>
            <w:r w:rsidRPr="002E6533">
              <w:t>Exibe a hora como um número de 1 ou 2 dígitos com base no formato de 24 horas (Exemplo: 13)</w:t>
            </w:r>
          </w:p>
        </w:tc>
      </w:tr>
      <w:tr w:rsidR="004470EF" w:rsidRPr="002E6533" w14:paraId="595E09FD" w14:textId="77777777">
        <w:tc>
          <w:tcPr>
            <w:tcW w:w="3960" w:type="dxa"/>
          </w:tcPr>
          <w:p w14:paraId="5F8AAA4F" w14:textId="77777777" w:rsidR="004470EF" w:rsidRPr="002E6533" w:rsidRDefault="00000000">
            <w:pPr>
              <w:pStyle w:val="Compact"/>
            </w:pPr>
            <w:r w:rsidRPr="002E6533">
              <w:t>HH</w:t>
            </w:r>
          </w:p>
        </w:tc>
        <w:tc>
          <w:tcPr>
            <w:tcW w:w="3960" w:type="dxa"/>
          </w:tcPr>
          <w:p w14:paraId="65B484F8" w14:textId="77777777" w:rsidR="004470EF" w:rsidRPr="002E6533" w:rsidRDefault="00000000">
            <w:pPr>
              <w:pStyle w:val="Compact"/>
            </w:pPr>
            <w:r w:rsidRPr="002E6533">
              <w:t>Exibe a hora como um número de 2 dígitos com base no formato de 24 horas (exemplo: 13)</w:t>
            </w:r>
          </w:p>
        </w:tc>
      </w:tr>
      <w:tr w:rsidR="004470EF" w:rsidRPr="002E6533" w14:paraId="278A4C23" w14:textId="77777777">
        <w:tc>
          <w:tcPr>
            <w:tcW w:w="3960" w:type="dxa"/>
          </w:tcPr>
          <w:p w14:paraId="07B21E55" w14:textId="77777777" w:rsidR="004470EF" w:rsidRPr="002E6533" w:rsidRDefault="00000000">
            <w:pPr>
              <w:pStyle w:val="Compact"/>
            </w:pPr>
            <w:r w:rsidRPr="002E6533">
              <w:t>m</w:t>
            </w:r>
          </w:p>
        </w:tc>
        <w:tc>
          <w:tcPr>
            <w:tcW w:w="3960" w:type="dxa"/>
          </w:tcPr>
          <w:p w14:paraId="57425A2D" w14:textId="77777777" w:rsidR="004470EF" w:rsidRPr="002E6533" w:rsidRDefault="00000000">
            <w:pPr>
              <w:pStyle w:val="Compact"/>
            </w:pPr>
            <w:r w:rsidRPr="002E6533">
              <w:t>Exibe o minuto como um número sem zero à esquerda (Exemplo: 5)</w:t>
            </w:r>
          </w:p>
        </w:tc>
      </w:tr>
      <w:tr w:rsidR="004470EF" w:rsidRPr="002E6533" w14:paraId="612653E2" w14:textId="77777777">
        <w:tc>
          <w:tcPr>
            <w:tcW w:w="3960" w:type="dxa"/>
          </w:tcPr>
          <w:p w14:paraId="7F97A1BE" w14:textId="77777777" w:rsidR="004470EF" w:rsidRPr="002E6533" w:rsidRDefault="00000000">
            <w:pPr>
              <w:pStyle w:val="Compact"/>
            </w:pPr>
            <w:r w:rsidRPr="002E6533">
              <w:t>mm</w:t>
            </w:r>
          </w:p>
        </w:tc>
        <w:tc>
          <w:tcPr>
            <w:tcW w:w="3960" w:type="dxa"/>
          </w:tcPr>
          <w:p w14:paraId="7724FDB7" w14:textId="77777777" w:rsidR="004470EF" w:rsidRPr="002E6533" w:rsidRDefault="00000000">
            <w:pPr>
              <w:pStyle w:val="Compact"/>
            </w:pPr>
            <w:r w:rsidRPr="002E6533">
              <w:t>Exibe o minuto como um número com zero à esquerda (Exemplo: 05)</w:t>
            </w:r>
          </w:p>
        </w:tc>
      </w:tr>
      <w:tr w:rsidR="004470EF" w:rsidRPr="002E6533" w14:paraId="2139850B" w14:textId="77777777">
        <w:tc>
          <w:tcPr>
            <w:tcW w:w="3960" w:type="dxa"/>
          </w:tcPr>
          <w:p w14:paraId="166CEF6D" w14:textId="77777777" w:rsidR="004470EF" w:rsidRPr="002E6533" w:rsidRDefault="00000000">
            <w:pPr>
              <w:pStyle w:val="Compact"/>
            </w:pPr>
            <w:r w:rsidRPr="002E6533">
              <w:t>t</w:t>
            </w:r>
          </w:p>
        </w:tc>
        <w:tc>
          <w:tcPr>
            <w:tcW w:w="3960" w:type="dxa"/>
          </w:tcPr>
          <w:p w14:paraId="6C29F8C5" w14:textId="77777777" w:rsidR="004470EF" w:rsidRPr="002E6533" w:rsidRDefault="00000000">
            <w:pPr>
              <w:pStyle w:val="Compact"/>
            </w:pPr>
            <w:r w:rsidRPr="002E6533">
              <w:t>Exibe o designador AM/PM com 1 letra, apropriado para determinado horário, seja o horário no formato de 12 ou 24 horas. (Exemplo: 1:00 P para o formato de 12 horas; 13:00 P para o formato de 24 horas)</w:t>
            </w:r>
          </w:p>
        </w:tc>
      </w:tr>
      <w:tr w:rsidR="004470EF" w:rsidRPr="002E6533" w14:paraId="72D53F6C" w14:textId="77777777">
        <w:tc>
          <w:tcPr>
            <w:tcW w:w="3960" w:type="dxa"/>
          </w:tcPr>
          <w:p w14:paraId="36B1CAFE" w14:textId="77777777" w:rsidR="004470EF" w:rsidRPr="002E6533" w:rsidRDefault="00000000">
            <w:pPr>
              <w:pStyle w:val="Compact"/>
            </w:pPr>
            <w:r w:rsidRPr="002E6533">
              <w:t>tt</w:t>
            </w:r>
          </w:p>
        </w:tc>
        <w:tc>
          <w:tcPr>
            <w:tcW w:w="3960" w:type="dxa"/>
          </w:tcPr>
          <w:p w14:paraId="5DC53D80" w14:textId="77777777" w:rsidR="004470EF" w:rsidRPr="002E6533" w:rsidRDefault="00000000">
            <w:pPr>
              <w:pStyle w:val="Compact"/>
            </w:pPr>
            <w:r w:rsidRPr="002E6533">
              <w:t>Exibe o designador AM/PM com 2 letra, apropriado para determinado horário, seja o horário no formato de 12 ou 24 horas. (Exemplo: 1:00 PM para o formato de 12 horas; 13:00 PM para o formato de 24 horas)</w:t>
            </w:r>
          </w:p>
        </w:tc>
      </w:tr>
    </w:tbl>
    <w:p w14:paraId="79EF0FF6" w14:textId="77777777" w:rsidR="004470EF" w:rsidRPr="002E6533" w:rsidRDefault="00000000">
      <w:pPr>
        <w:pStyle w:val="Ttulo1"/>
      </w:pPr>
      <w:bookmarkStart w:id="1507" w:name="funções-financeiras"/>
      <w:bookmarkEnd w:id="1489"/>
      <w:bookmarkEnd w:id="1506"/>
      <w:r w:rsidRPr="002E6533">
        <w:lastRenderedPageBreak/>
        <w:t>Funções financeiras</w:t>
      </w:r>
    </w:p>
    <w:p w14:paraId="634448C6" w14:textId="77777777" w:rsidR="004470EF" w:rsidRPr="002E6533" w:rsidRDefault="00000000">
      <w:pPr>
        <w:pStyle w:val="FirstParagraph"/>
      </w:pPr>
      <w:r w:rsidRPr="002E6533">
        <w:t>As funções financeiras a seguir executam cálculos comuns associados ao setor financeiro.</w:t>
      </w:r>
    </w:p>
    <w:p w14:paraId="4DA8D03C" w14:textId="77777777" w:rsidR="004470EF" w:rsidRPr="002E6533" w:rsidRDefault="00000000">
      <w:pPr>
        <w:pStyle w:val="Corpodetexto"/>
      </w:pPr>
      <w:r w:rsidRPr="002E6533">
        <w:t>Nesta página</w:t>
      </w:r>
    </w:p>
    <w:p w14:paraId="604974BF" w14:textId="77777777" w:rsidR="004470EF" w:rsidRPr="002E6533" w:rsidRDefault="004470EF">
      <w:pPr>
        <w:pStyle w:val="Compact"/>
      </w:pPr>
      <w:hyperlink w:anchor="Fun%C3%A7%C3%A3oDB">
        <w:r w:rsidRPr="002E6533">
          <w:rPr>
            <w:rStyle w:val="Hyperlink"/>
          </w:rPr>
          <w:t>Função DB</w:t>
        </w:r>
      </w:hyperlink>
    </w:p>
    <w:p w14:paraId="7D10B340" w14:textId="77777777" w:rsidR="004470EF" w:rsidRPr="002E6533" w:rsidRDefault="004470EF">
      <w:pPr>
        <w:pStyle w:val="Compact"/>
      </w:pPr>
      <w:hyperlink w:anchor="Fun%C3%A7%C3%A3oDDB">
        <w:r w:rsidRPr="002E6533">
          <w:rPr>
            <w:rStyle w:val="Hyperlink"/>
          </w:rPr>
          <w:t>Função DDB</w:t>
        </w:r>
      </w:hyperlink>
    </w:p>
    <w:p w14:paraId="04B9A5B9" w14:textId="77777777" w:rsidR="004470EF" w:rsidRPr="002E6533" w:rsidRDefault="004470EF">
      <w:pPr>
        <w:pStyle w:val="Compact"/>
      </w:pPr>
      <w:hyperlink w:anchor="Fun%C3%A7%C3%A3oFV">
        <w:r w:rsidRPr="002E6533">
          <w:rPr>
            <w:rStyle w:val="Hyperlink"/>
          </w:rPr>
          <w:t>Função FV</w:t>
        </w:r>
      </w:hyperlink>
    </w:p>
    <w:p w14:paraId="61176D44" w14:textId="77777777" w:rsidR="004470EF" w:rsidRPr="002E6533" w:rsidRDefault="004470EF">
      <w:pPr>
        <w:pStyle w:val="Compact"/>
      </w:pPr>
      <w:hyperlink w:anchor="Fun%C3%A7%C3%A3oIPMT">
        <w:r w:rsidRPr="002E6533">
          <w:rPr>
            <w:rStyle w:val="Hyperlink"/>
          </w:rPr>
          <w:t>Função IPMT</w:t>
        </w:r>
      </w:hyperlink>
    </w:p>
    <w:p w14:paraId="5AC7B958" w14:textId="77777777" w:rsidR="004470EF" w:rsidRPr="002E6533" w:rsidRDefault="004470EF">
      <w:pPr>
        <w:pStyle w:val="Compact"/>
      </w:pPr>
      <w:hyperlink w:anchor="Fun%C3%A7%C3%A3oIRR">
        <w:r w:rsidRPr="002E6533">
          <w:rPr>
            <w:rStyle w:val="Hyperlink"/>
          </w:rPr>
          <w:t>Função IRR</w:t>
        </w:r>
      </w:hyperlink>
    </w:p>
    <w:p w14:paraId="3B1E5789" w14:textId="77777777" w:rsidR="004470EF" w:rsidRPr="002E6533" w:rsidRDefault="004470EF">
      <w:pPr>
        <w:pStyle w:val="Compact"/>
      </w:pPr>
      <w:hyperlink w:anchor="Fun%C3%A7%C3%A3oISPMT">
        <w:r w:rsidRPr="002E6533">
          <w:rPr>
            <w:rStyle w:val="Hyperlink"/>
          </w:rPr>
          <w:t>Função ISPMT</w:t>
        </w:r>
      </w:hyperlink>
    </w:p>
    <w:p w14:paraId="1610F232" w14:textId="77777777" w:rsidR="004470EF" w:rsidRPr="002E6533" w:rsidRDefault="004470EF">
      <w:pPr>
        <w:pStyle w:val="Compact"/>
      </w:pPr>
      <w:hyperlink w:anchor="Fun%C3%A7%C3%A3oMIRR">
        <w:r w:rsidRPr="002E6533">
          <w:rPr>
            <w:rStyle w:val="Hyperlink"/>
          </w:rPr>
          <w:t>Função MIRR</w:t>
        </w:r>
      </w:hyperlink>
    </w:p>
    <w:p w14:paraId="23283052" w14:textId="77777777" w:rsidR="004470EF" w:rsidRPr="002E6533" w:rsidRDefault="004470EF">
      <w:pPr>
        <w:pStyle w:val="Compact"/>
      </w:pPr>
      <w:hyperlink w:anchor="Fun%C3%A7%C3%A3oNPER">
        <w:r w:rsidRPr="002E6533">
          <w:rPr>
            <w:rStyle w:val="Hyperlink"/>
          </w:rPr>
          <w:t>Função NPER</w:t>
        </w:r>
      </w:hyperlink>
    </w:p>
    <w:p w14:paraId="57D2908E" w14:textId="77777777" w:rsidR="004470EF" w:rsidRPr="002E6533" w:rsidRDefault="004470EF">
      <w:pPr>
        <w:pStyle w:val="Compact"/>
      </w:pPr>
      <w:hyperlink w:anchor="Fun%C3%A7%C3%A3oNPV">
        <w:r w:rsidRPr="002E6533">
          <w:rPr>
            <w:rStyle w:val="Hyperlink"/>
          </w:rPr>
          <w:t>Função NPV</w:t>
        </w:r>
      </w:hyperlink>
    </w:p>
    <w:p w14:paraId="44007E76" w14:textId="77777777" w:rsidR="004470EF" w:rsidRPr="002E6533" w:rsidRDefault="004470EF">
      <w:pPr>
        <w:pStyle w:val="Compact"/>
      </w:pPr>
      <w:hyperlink w:anchor="Fun%C3%A7%C3%A3oPMT">
        <w:r w:rsidRPr="002E6533">
          <w:rPr>
            <w:rStyle w:val="Hyperlink"/>
          </w:rPr>
          <w:t>Função PMT</w:t>
        </w:r>
      </w:hyperlink>
    </w:p>
    <w:p w14:paraId="62005DC4" w14:textId="77777777" w:rsidR="004470EF" w:rsidRPr="002E6533" w:rsidRDefault="004470EF">
      <w:pPr>
        <w:pStyle w:val="Compact"/>
      </w:pPr>
      <w:hyperlink w:anchor="Fun%C3%A7%C3%A3oPPMT">
        <w:r w:rsidRPr="002E6533">
          <w:rPr>
            <w:rStyle w:val="Hyperlink"/>
          </w:rPr>
          <w:t>Função PPMT</w:t>
        </w:r>
      </w:hyperlink>
    </w:p>
    <w:p w14:paraId="431A0D6E" w14:textId="77777777" w:rsidR="004470EF" w:rsidRPr="002E6533" w:rsidRDefault="004470EF">
      <w:pPr>
        <w:pStyle w:val="Compact"/>
      </w:pPr>
      <w:hyperlink w:anchor="Fun%C3%A7%C3%A3oPV">
        <w:r w:rsidRPr="002E6533">
          <w:rPr>
            <w:rStyle w:val="Hyperlink"/>
          </w:rPr>
          <w:t>Função PV</w:t>
        </w:r>
      </w:hyperlink>
    </w:p>
    <w:p w14:paraId="59821E02" w14:textId="77777777" w:rsidR="004470EF" w:rsidRPr="002E6533" w:rsidRDefault="004470EF">
      <w:pPr>
        <w:pStyle w:val="Compact"/>
      </w:pPr>
      <w:hyperlink w:anchor="Fun%C3%A7%C3%A3oRATE">
        <w:r w:rsidRPr="002E6533">
          <w:rPr>
            <w:rStyle w:val="Hyperlink"/>
          </w:rPr>
          <w:t>Função RATE</w:t>
        </w:r>
      </w:hyperlink>
    </w:p>
    <w:p w14:paraId="6FC625E4" w14:textId="77777777" w:rsidR="004470EF" w:rsidRPr="002E6533" w:rsidRDefault="004470EF">
      <w:pPr>
        <w:pStyle w:val="Compact"/>
      </w:pPr>
      <w:hyperlink w:anchor="Fun%C3%A7%C3%A3oSLN">
        <w:r w:rsidRPr="002E6533">
          <w:rPr>
            <w:rStyle w:val="Hyperlink"/>
          </w:rPr>
          <w:t>Função SLN</w:t>
        </w:r>
      </w:hyperlink>
    </w:p>
    <w:p w14:paraId="1FA87CA3" w14:textId="77777777" w:rsidR="004470EF" w:rsidRPr="002E6533" w:rsidRDefault="004470EF">
      <w:pPr>
        <w:pStyle w:val="Compact"/>
      </w:pPr>
      <w:hyperlink w:anchor="Fun%C3%A7%C3%A3oSYD">
        <w:r w:rsidRPr="002E6533">
          <w:rPr>
            <w:rStyle w:val="Hyperlink"/>
          </w:rPr>
          <w:t>Função SYD</w:t>
        </w:r>
      </w:hyperlink>
    </w:p>
    <w:p w14:paraId="1DC246C5" w14:textId="77777777" w:rsidR="004470EF" w:rsidRPr="002E6533" w:rsidRDefault="004470EF">
      <w:pPr>
        <w:pStyle w:val="Compact"/>
      </w:pPr>
      <w:hyperlink w:anchor="Fun%C3%A7%C3%A3oVDB">
        <w:r w:rsidRPr="002E6533">
          <w:rPr>
            <w:rStyle w:val="Hyperlink"/>
          </w:rPr>
          <w:t>Função VDB</w:t>
        </w:r>
      </w:hyperlink>
    </w:p>
    <w:p w14:paraId="4121A6F8" w14:textId="77777777" w:rsidR="004470EF" w:rsidRPr="002E6533" w:rsidRDefault="00000000">
      <w:pPr>
        <w:pStyle w:val="Ttulo2"/>
      </w:pPr>
      <w:bookmarkStart w:id="1508" w:name="função-db"/>
      <w:r w:rsidRPr="002E6533">
        <w:t>Função DB</w:t>
      </w:r>
    </w:p>
    <w:p w14:paraId="430F42CC" w14:textId="77777777" w:rsidR="004470EF" w:rsidRPr="002E6533" w:rsidRDefault="00000000">
      <w:pPr>
        <w:pStyle w:val="FirstParagraph"/>
      </w:pPr>
      <w:r w:rsidRPr="002E6533">
        <w:t xml:space="preserve">A função DB retorna </w:t>
      </w:r>
      <w:proofErr w:type="gramStart"/>
      <w:r w:rsidRPr="002E6533">
        <w:t>a</w:t>
      </w:r>
      <w:proofErr w:type="gramEnd"/>
      <w:r w:rsidRPr="002E6533">
        <w:t xml:space="preserve"> depreciação de um ativo durante um período especificado usando o método de saldos decrescentes fixos.</w:t>
      </w:r>
    </w:p>
    <w:p w14:paraId="3B82699F" w14:textId="77777777" w:rsidR="004470EF" w:rsidRPr="002E6533" w:rsidRDefault="00000000">
      <w:pPr>
        <w:pStyle w:val="Corpodetexto"/>
      </w:pPr>
      <w:r w:rsidRPr="002E6533">
        <w:rPr>
          <w:b/>
          <w:bCs/>
        </w:rPr>
        <w:t>Tipo de retorno:</w:t>
      </w:r>
      <w:r w:rsidRPr="002E6533">
        <w:t xml:space="preserve"> Numérico</w:t>
      </w:r>
    </w:p>
    <w:p w14:paraId="151AC69D" w14:textId="77777777" w:rsidR="004470EF" w:rsidRPr="002E6533" w:rsidRDefault="00000000">
      <w:pPr>
        <w:pStyle w:val="Corpodetexto"/>
      </w:pPr>
      <w:r w:rsidRPr="002E6533">
        <w:rPr>
          <w:b/>
          <w:bCs/>
        </w:rPr>
        <w:t>Sintaxe:</w:t>
      </w:r>
      <w:r w:rsidRPr="002E6533">
        <w:t xml:space="preserve"> </w:t>
      </w:r>
      <w:proofErr w:type="gramStart"/>
      <w:r w:rsidRPr="002E6533">
        <w:t>DB(</w:t>
      </w:r>
      <w:proofErr w:type="gramEnd"/>
      <w:r w:rsidRPr="002E6533">
        <w:rPr>
          <w:b/>
          <w:bCs/>
        </w:rPr>
        <w:t>custo</w:t>
      </w:r>
      <w:r w:rsidRPr="002E6533">
        <w:t>,</w:t>
      </w:r>
      <w:r w:rsidRPr="002E6533">
        <w:rPr>
          <w:b/>
          <w:bCs/>
        </w:rPr>
        <w:t>recuperação</w:t>
      </w:r>
      <w:r w:rsidRPr="002E6533">
        <w:t>,</w:t>
      </w:r>
      <w:r w:rsidRPr="002E6533">
        <w:rPr>
          <w:b/>
          <w:bCs/>
        </w:rPr>
        <w:t>vida</w:t>
      </w:r>
      <w:r w:rsidRPr="002E6533">
        <w:t>,</w:t>
      </w:r>
      <w:r w:rsidRPr="002E6533">
        <w:rPr>
          <w:b/>
          <w:bCs/>
        </w:rPr>
        <w:t>período</w:t>
      </w:r>
      <w:r w:rsidRPr="002E6533">
        <w:t>,mês)</w:t>
      </w:r>
    </w:p>
    <w:p w14:paraId="3F42444F" w14:textId="77777777" w:rsidR="004470EF" w:rsidRPr="002E6533" w:rsidRDefault="00000000">
      <w:pPr>
        <w:pStyle w:val="Corpodetexto"/>
      </w:pPr>
      <w:r w:rsidRPr="002E6533">
        <w:t>Na sintaxe acima, os parâmetros em negrito são obrigatórios.</w:t>
      </w:r>
    </w:p>
    <w:p w14:paraId="6C436B48" w14:textId="77777777" w:rsidR="004470EF" w:rsidRPr="002E6533" w:rsidRDefault="00000000">
      <w:pPr>
        <w:pStyle w:val="TableCaption"/>
      </w:pPr>
      <w:r w:rsidRPr="002E6533">
        <w:t>A tabela a seguir descreve os parâmetros da função DB.</w:t>
      </w:r>
    </w:p>
    <w:tbl>
      <w:tblPr>
        <w:tblStyle w:val="Table"/>
        <w:tblW w:w="5000" w:type="pct"/>
        <w:tblLayout w:type="fixed"/>
        <w:tblLook w:val="0020" w:firstRow="1" w:lastRow="0" w:firstColumn="0" w:lastColumn="0" w:noHBand="0" w:noVBand="0"/>
      </w:tblPr>
      <w:tblGrid>
        <w:gridCol w:w="4527"/>
        <w:gridCol w:w="4527"/>
      </w:tblGrid>
      <w:tr w:rsidR="004470EF" w:rsidRPr="002E6533" w14:paraId="189C34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77882A" w14:textId="77777777" w:rsidR="004470EF" w:rsidRPr="002E6533" w:rsidRDefault="00000000">
            <w:pPr>
              <w:pStyle w:val="Compact"/>
            </w:pPr>
            <w:r w:rsidRPr="002E6533">
              <w:t>Parâmetro</w:t>
            </w:r>
          </w:p>
        </w:tc>
        <w:tc>
          <w:tcPr>
            <w:tcW w:w="3960" w:type="dxa"/>
          </w:tcPr>
          <w:p w14:paraId="11AF9963" w14:textId="77777777" w:rsidR="004470EF" w:rsidRPr="002E6533" w:rsidRDefault="00000000">
            <w:pPr>
              <w:pStyle w:val="Compact"/>
            </w:pPr>
            <w:r w:rsidRPr="002E6533">
              <w:t>Descrição</w:t>
            </w:r>
          </w:p>
        </w:tc>
      </w:tr>
      <w:tr w:rsidR="004470EF" w:rsidRPr="002E6533" w14:paraId="7C61D7D3" w14:textId="77777777">
        <w:tc>
          <w:tcPr>
            <w:tcW w:w="3960" w:type="dxa"/>
          </w:tcPr>
          <w:p w14:paraId="3B9B8071" w14:textId="77777777" w:rsidR="004470EF" w:rsidRPr="002E6533" w:rsidRDefault="00000000">
            <w:pPr>
              <w:pStyle w:val="Compact"/>
            </w:pPr>
            <w:r w:rsidRPr="002E6533">
              <w:t>custo</w:t>
            </w:r>
          </w:p>
        </w:tc>
        <w:tc>
          <w:tcPr>
            <w:tcW w:w="3960" w:type="dxa"/>
          </w:tcPr>
          <w:p w14:paraId="579B503B" w14:textId="77777777" w:rsidR="004470EF" w:rsidRPr="002E6533" w:rsidRDefault="00000000">
            <w:pPr>
              <w:pStyle w:val="Compact"/>
            </w:pPr>
            <w:r w:rsidRPr="002E6533">
              <w:t>Custo inicial do ativo.</w:t>
            </w:r>
          </w:p>
        </w:tc>
      </w:tr>
      <w:tr w:rsidR="004470EF" w:rsidRPr="002E6533" w14:paraId="1883DEE0" w14:textId="77777777">
        <w:tc>
          <w:tcPr>
            <w:tcW w:w="3960" w:type="dxa"/>
          </w:tcPr>
          <w:p w14:paraId="50A1A52C" w14:textId="77777777" w:rsidR="004470EF" w:rsidRPr="002E6533" w:rsidRDefault="00000000">
            <w:pPr>
              <w:pStyle w:val="Compact"/>
            </w:pPr>
            <w:r w:rsidRPr="002E6533">
              <w:t>recuperação</w:t>
            </w:r>
          </w:p>
        </w:tc>
        <w:tc>
          <w:tcPr>
            <w:tcW w:w="3960" w:type="dxa"/>
          </w:tcPr>
          <w:p w14:paraId="644A7BFF" w14:textId="77777777" w:rsidR="004470EF" w:rsidRPr="002E6533" w:rsidRDefault="00000000">
            <w:pPr>
              <w:pStyle w:val="Compact"/>
            </w:pPr>
            <w:r w:rsidRPr="002E6533">
              <w:t>Valor no final da depreciação (às vezes denominado valor residual do ativo).</w:t>
            </w:r>
          </w:p>
        </w:tc>
      </w:tr>
      <w:tr w:rsidR="004470EF" w:rsidRPr="002E6533" w14:paraId="2DCC8DF2" w14:textId="77777777">
        <w:tc>
          <w:tcPr>
            <w:tcW w:w="3960" w:type="dxa"/>
          </w:tcPr>
          <w:p w14:paraId="1609E6CF" w14:textId="77777777" w:rsidR="004470EF" w:rsidRPr="002E6533" w:rsidRDefault="00000000">
            <w:pPr>
              <w:pStyle w:val="Compact"/>
            </w:pPr>
            <w:r w:rsidRPr="002E6533">
              <w:t>vida_útil</w:t>
            </w:r>
          </w:p>
        </w:tc>
        <w:tc>
          <w:tcPr>
            <w:tcW w:w="3960" w:type="dxa"/>
          </w:tcPr>
          <w:p w14:paraId="14E845DB" w14:textId="77777777" w:rsidR="004470EF" w:rsidRPr="002E6533" w:rsidRDefault="00000000">
            <w:pPr>
              <w:pStyle w:val="Compact"/>
            </w:pPr>
            <w:r w:rsidRPr="002E6533">
              <w:t>Número de períodos durante os quais o ativo está sendo depreciado (às vezes denominado vida útil do ativo).</w:t>
            </w:r>
          </w:p>
        </w:tc>
      </w:tr>
      <w:tr w:rsidR="004470EF" w:rsidRPr="002E6533" w14:paraId="419C5BE1" w14:textId="77777777">
        <w:tc>
          <w:tcPr>
            <w:tcW w:w="3960" w:type="dxa"/>
          </w:tcPr>
          <w:p w14:paraId="1B6E36E9" w14:textId="77777777" w:rsidR="004470EF" w:rsidRPr="002E6533" w:rsidRDefault="00000000">
            <w:pPr>
              <w:pStyle w:val="Compact"/>
            </w:pPr>
            <w:r w:rsidRPr="002E6533">
              <w:lastRenderedPageBreak/>
              <w:t>período</w:t>
            </w:r>
          </w:p>
        </w:tc>
        <w:tc>
          <w:tcPr>
            <w:tcW w:w="3960" w:type="dxa"/>
          </w:tcPr>
          <w:p w14:paraId="6E3D52BF" w14:textId="77777777" w:rsidR="004470EF" w:rsidRPr="002E6533" w:rsidRDefault="00000000">
            <w:pPr>
              <w:pStyle w:val="Compact"/>
            </w:pPr>
            <w:r w:rsidRPr="002E6533">
              <w:t>Período durante o qual você deseja calcular a depreciação. As unidades usadas no parâmetro período e vida_útil devem ser idênticas.</w:t>
            </w:r>
          </w:p>
        </w:tc>
      </w:tr>
      <w:tr w:rsidR="004470EF" w:rsidRPr="002E6533" w14:paraId="10A0EE72" w14:textId="77777777">
        <w:tc>
          <w:tcPr>
            <w:tcW w:w="3960" w:type="dxa"/>
          </w:tcPr>
          <w:p w14:paraId="267D8F32" w14:textId="77777777" w:rsidR="004470EF" w:rsidRPr="002E6533" w:rsidRDefault="00000000">
            <w:pPr>
              <w:pStyle w:val="Compact"/>
            </w:pPr>
            <w:r w:rsidRPr="002E6533">
              <w:t>mês</w:t>
            </w:r>
          </w:p>
        </w:tc>
        <w:tc>
          <w:tcPr>
            <w:tcW w:w="3960" w:type="dxa"/>
          </w:tcPr>
          <w:p w14:paraId="39EB3D71" w14:textId="77777777" w:rsidR="004470EF" w:rsidRPr="002E6533" w:rsidRDefault="00000000">
            <w:pPr>
              <w:pStyle w:val="Compact"/>
            </w:pPr>
            <w:r w:rsidRPr="002E6533">
              <w:t>Número de meses no primeiro ano. Se o parâmetro mês for omitido, o valor considerado será 12.</w:t>
            </w:r>
          </w:p>
        </w:tc>
      </w:tr>
    </w:tbl>
    <w:p w14:paraId="08E84F74" w14:textId="77777777" w:rsidR="004470EF" w:rsidRPr="002E6533" w:rsidRDefault="00000000">
      <w:pPr>
        <w:pStyle w:val="Corpodetexto"/>
      </w:pPr>
      <w:r w:rsidRPr="002E6533">
        <w:rPr>
          <w:b/>
          <w:bCs/>
        </w:rPr>
        <w:t>Exemplos:</w:t>
      </w:r>
    </w:p>
    <w:p w14:paraId="533CC5EB" w14:textId="77777777" w:rsidR="004470EF" w:rsidRPr="002E6533" w:rsidRDefault="00000000">
      <w:pPr>
        <w:pStyle w:val="TableCaption"/>
      </w:pPr>
      <w:r w:rsidRPr="002E6533">
        <w:t>A tabela a seguir fornece exemplos de fórmulas da função DB.</w:t>
      </w:r>
    </w:p>
    <w:tbl>
      <w:tblPr>
        <w:tblStyle w:val="Table"/>
        <w:tblW w:w="5000" w:type="pct"/>
        <w:tblLayout w:type="fixed"/>
        <w:tblLook w:val="0020" w:firstRow="1" w:lastRow="0" w:firstColumn="0" w:lastColumn="0" w:noHBand="0" w:noVBand="0"/>
      </w:tblPr>
      <w:tblGrid>
        <w:gridCol w:w="4527"/>
        <w:gridCol w:w="4527"/>
      </w:tblGrid>
      <w:tr w:rsidR="004470EF" w:rsidRPr="002E6533" w14:paraId="3E974F6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81ABB9" w14:textId="77777777" w:rsidR="004470EF" w:rsidRPr="002E6533" w:rsidRDefault="00000000">
            <w:pPr>
              <w:pStyle w:val="Compact"/>
            </w:pPr>
            <w:r w:rsidRPr="002E6533">
              <w:t>Fórmula</w:t>
            </w:r>
          </w:p>
        </w:tc>
        <w:tc>
          <w:tcPr>
            <w:tcW w:w="3960" w:type="dxa"/>
          </w:tcPr>
          <w:p w14:paraId="52A5D2DD" w14:textId="77777777" w:rsidR="004470EF" w:rsidRPr="002E6533" w:rsidRDefault="00000000">
            <w:pPr>
              <w:pStyle w:val="Compact"/>
            </w:pPr>
            <w:r w:rsidRPr="002E6533">
              <w:t>Resultado</w:t>
            </w:r>
          </w:p>
        </w:tc>
      </w:tr>
      <w:tr w:rsidR="004470EF" w:rsidRPr="002E6533" w14:paraId="7EA11322" w14:textId="77777777">
        <w:tc>
          <w:tcPr>
            <w:tcW w:w="3960" w:type="dxa"/>
          </w:tcPr>
          <w:p w14:paraId="4DCD6068"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5AF84EA5" w14:textId="77777777" w:rsidR="004470EF" w:rsidRPr="002E6533" w:rsidRDefault="00000000">
            <w:pPr>
              <w:pStyle w:val="Corpodetexto"/>
            </w:pPr>
            <w:r w:rsidRPr="002E6533">
              <w:t>Cujo valor no campo Custo inicial é 1.000.000, o valor no campo Valor de recuperação é 100.000, o valor no campo Vida útil em anos é 6, o valor no campo Período em anos é 1 e o valor no campo Mês é 7.</w:t>
            </w:r>
          </w:p>
        </w:tc>
        <w:tc>
          <w:tcPr>
            <w:tcW w:w="3960" w:type="dxa"/>
          </w:tcPr>
          <w:p w14:paraId="02EDFA1E" w14:textId="77777777" w:rsidR="004470EF" w:rsidRPr="002E6533" w:rsidRDefault="00000000">
            <w:pPr>
              <w:pStyle w:val="Compact"/>
            </w:pPr>
            <w:r w:rsidRPr="002E6533">
              <w:t>Depreciação no primeiro ano, com apenas sete meses calculados (186.083,33)</w:t>
            </w:r>
          </w:p>
        </w:tc>
      </w:tr>
      <w:tr w:rsidR="004470EF" w:rsidRPr="002E6533" w14:paraId="5EC23932" w14:textId="77777777">
        <w:tc>
          <w:tcPr>
            <w:tcW w:w="3960" w:type="dxa"/>
          </w:tcPr>
          <w:p w14:paraId="0467EF13"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224B6FB7" w14:textId="77777777" w:rsidR="004470EF" w:rsidRPr="002E6533" w:rsidRDefault="00000000">
            <w:pPr>
              <w:pStyle w:val="Corpodetexto"/>
            </w:pPr>
            <w:r w:rsidRPr="002E6533">
              <w:t>Cujo valor no campo Custo inicial é 1.000.000, o valor no campo Valor de recuperação é 100.000, o valor no campo Vida útil em anos é 6, o valor no campo Período em anos é 2 e o valor no campo Mês é 7.</w:t>
            </w:r>
          </w:p>
        </w:tc>
        <w:tc>
          <w:tcPr>
            <w:tcW w:w="3960" w:type="dxa"/>
          </w:tcPr>
          <w:p w14:paraId="430981B8" w14:textId="77777777" w:rsidR="004470EF" w:rsidRPr="002E6533" w:rsidRDefault="00000000">
            <w:pPr>
              <w:pStyle w:val="Compact"/>
            </w:pPr>
            <w:r w:rsidRPr="002E6533">
              <w:t>Depreciação no segundo ano (259.639,42)</w:t>
            </w:r>
          </w:p>
        </w:tc>
      </w:tr>
      <w:tr w:rsidR="004470EF" w:rsidRPr="002E6533" w14:paraId="6BBECA63" w14:textId="77777777">
        <w:tc>
          <w:tcPr>
            <w:tcW w:w="3960" w:type="dxa"/>
          </w:tcPr>
          <w:p w14:paraId="5C192CB2"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4CD49A54" w14:textId="77777777" w:rsidR="004470EF" w:rsidRPr="002E6533" w:rsidRDefault="00000000">
            <w:pPr>
              <w:pStyle w:val="Corpodetexto"/>
            </w:pPr>
            <w:r w:rsidRPr="002E6533">
              <w:t xml:space="preserve">Cujo valor no campo Custo inicial é 1.000.000, o valor no campo Valor de recuperação é 100.000, o valor no campo Vida útil em anos é 6, o valor no campo </w:t>
            </w:r>
            <w:r w:rsidRPr="002E6533">
              <w:lastRenderedPageBreak/>
              <w:t>Período em anos é 3 e o valor no campo Mês é 7.</w:t>
            </w:r>
          </w:p>
        </w:tc>
        <w:tc>
          <w:tcPr>
            <w:tcW w:w="3960" w:type="dxa"/>
          </w:tcPr>
          <w:p w14:paraId="1331776A" w14:textId="77777777" w:rsidR="004470EF" w:rsidRPr="002E6533" w:rsidRDefault="00000000">
            <w:pPr>
              <w:pStyle w:val="Compact"/>
            </w:pPr>
            <w:r w:rsidRPr="002E6533">
              <w:lastRenderedPageBreak/>
              <w:t>Depreciação no terceiro ano (176.814,44)</w:t>
            </w:r>
          </w:p>
        </w:tc>
      </w:tr>
      <w:tr w:rsidR="004470EF" w:rsidRPr="002E6533" w14:paraId="2FF51BBE" w14:textId="77777777">
        <w:tc>
          <w:tcPr>
            <w:tcW w:w="3960" w:type="dxa"/>
          </w:tcPr>
          <w:p w14:paraId="1167309A"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3EC04881" w14:textId="77777777" w:rsidR="004470EF" w:rsidRPr="002E6533" w:rsidRDefault="00000000">
            <w:pPr>
              <w:pStyle w:val="Corpodetexto"/>
            </w:pPr>
            <w:r w:rsidRPr="002E6533">
              <w:t>Cujo valor no campo Custo inicial é 1.000.000, o valor no campo Valor de recuperação é 100.000, o valor no campo Vida útil em anos é 6, o valor no campo Período em anos é 4 e o valor no campo Mês é 7.</w:t>
            </w:r>
          </w:p>
        </w:tc>
        <w:tc>
          <w:tcPr>
            <w:tcW w:w="3960" w:type="dxa"/>
          </w:tcPr>
          <w:p w14:paraId="71AA5E6B" w14:textId="77777777" w:rsidR="004470EF" w:rsidRPr="002E6533" w:rsidRDefault="00000000">
            <w:pPr>
              <w:pStyle w:val="Compact"/>
            </w:pPr>
            <w:r w:rsidRPr="002E6533">
              <w:t>Depreciação no quarto ano (120.410,64)</w:t>
            </w:r>
          </w:p>
        </w:tc>
      </w:tr>
      <w:tr w:rsidR="004470EF" w:rsidRPr="002E6533" w14:paraId="7683A535" w14:textId="77777777">
        <w:tc>
          <w:tcPr>
            <w:tcW w:w="3960" w:type="dxa"/>
          </w:tcPr>
          <w:p w14:paraId="69361F03"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5C50B1DF" w14:textId="77777777" w:rsidR="004470EF" w:rsidRPr="002E6533" w:rsidRDefault="00000000">
            <w:pPr>
              <w:pStyle w:val="Corpodetexto"/>
            </w:pPr>
            <w:r w:rsidRPr="002E6533">
              <w:t>Cujo valor no campo Custo inicial é 1.000.000, o valor no campo Valor de recuperação é 100.000, o valor no campo Vida útil em anos é 6, o valor no campo Período em anos é 5 e o valor no campo Mês é 7.</w:t>
            </w:r>
          </w:p>
        </w:tc>
        <w:tc>
          <w:tcPr>
            <w:tcW w:w="3960" w:type="dxa"/>
          </w:tcPr>
          <w:p w14:paraId="1EC4948D" w14:textId="77777777" w:rsidR="004470EF" w:rsidRPr="002E6533" w:rsidRDefault="00000000">
            <w:pPr>
              <w:pStyle w:val="Compact"/>
            </w:pPr>
            <w:r w:rsidRPr="002E6533">
              <w:t>Depreciação no quinto ano (81.999,64)</w:t>
            </w:r>
          </w:p>
        </w:tc>
      </w:tr>
      <w:tr w:rsidR="004470EF" w:rsidRPr="002E6533" w14:paraId="4D46E659" w14:textId="77777777">
        <w:tc>
          <w:tcPr>
            <w:tcW w:w="3960" w:type="dxa"/>
          </w:tcPr>
          <w:p w14:paraId="3365E71A"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675FAC3B" w14:textId="77777777" w:rsidR="004470EF" w:rsidRPr="002E6533" w:rsidRDefault="00000000">
            <w:pPr>
              <w:pStyle w:val="Corpodetexto"/>
            </w:pPr>
            <w:r w:rsidRPr="002E6533">
              <w:t>Cujo valor no campo Custo inicial é 1.000.000, o valor no campo Valor de recuperação é 100.000, o valor no campo Vida útil em anos é 6, o valor no campo Período em anos é 6 e o valor no campo Mês é 7.</w:t>
            </w:r>
          </w:p>
        </w:tc>
        <w:tc>
          <w:tcPr>
            <w:tcW w:w="3960" w:type="dxa"/>
          </w:tcPr>
          <w:p w14:paraId="5C5F40D4" w14:textId="77777777" w:rsidR="004470EF" w:rsidRPr="002E6533" w:rsidRDefault="00000000">
            <w:pPr>
              <w:pStyle w:val="Compact"/>
            </w:pPr>
            <w:r w:rsidRPr="002E6533">
              <w:t>Depreciação no sexto ano (55.841,76)</w:t>
            </w:r>
          </w:p>
        </w:tc>
      </w:tr>
      <w:tr w:rsidR="004470EF" w:rsidRPr="002E6533" w14:paraId="228E7D64" w14:textId="77777777">
        <w:tc>
          <w:tcPr>
            <w:tcW w:w="3960" w:type="dxa"/>
          </w:tcPr>
          <w:p w14:paraId="33FFBC4D" w14:textId="77777777" w:rsidR="004470EF" w:rsidRPr="002E6533" w:rsidRDefault="00000000">
            <w:pPr>
              <w:pStyle w:val="Corpodetexto"/>
            </w:pPr>
            <w:proofErr w:type="gramStart"/>
            <w:r w:rsidRPr="002E6533">
              <w:t>DB(</w:t>
            </w:r>
            <w:proofErr w:type="gramEnd"/>
            <w:r w:rsidRPr="002E6533">
              <w:t>[Custo inicial],[Valor de recuperação],[Vida útil em anos],[Período em anos],[Mês])</w:t>
            </w:r>
          </w:p>
          <w:p w14:paraId="74E792E3" w14:textId="77777777" w:rsidR="004470EF" w:rsidRPr="002E6533" w:rsidRDefault="00000000">
            <w:pPr>
              <w:pStyle w:val="Corpodetexto"/>
            </w:pPr>
            <w:r w:rsidRPr="002E6533">
              <w:t xml:space="preserve">Cujo valor no campo Custo inicial é 1.000.000, o valor no campo Valor de recuperação é 100.000, o valor no campo </w:t>
            </w:r>
            <w:r w:rsidRPr="002E6533">
              <w:lastRenderedPageBreak/>
              <w:t>Vida útil em anos é 6, o valor no campo Período em anos é 7 e o valor no campo Mês é 7.</w:t>
            </w:r>
          </w:p>
        </w:tc>
        <w:tc>
          <w:tcPr>
            <w:tcW w:w="3960" w:type="dxa"/>
          </w:tcPr>
          <w:p w14:paraId="72FB0227" w14:textId="77777777" w:rsidR="004470EF" w:rsidRPr="002E6533" w:rsidRDefault="00000000">
            <w:pPr>
              <w:pStyle w:val="Compact"/>
            </w:pPr>
            <w:r w:rsidRPr="002E6533">
              <w:lastRenderedPageBreak/>
              <w:t>Depreciação no sétimo ano, com apenas cinco meses calculados (15.845,10)</w:t>
            </w:r>
          </w:p>
        </w:tc>
      </w:tr>
    </w:tbl>
    <w:p w14:paraId="4F6D3C78" w14:textId="77777777" w:rsidR="004470EF" w:rsidRPr="002E6533" w:rsidRDefault="00000000">
      <w:pPr>
        <w:pStyle w:val="Ttulo2"/>
      </w:pPr>
      <w:bookmarkStart w:id="1509" w:name="função-ddb"/>
      <w:bookmarkEnd w:id="1508"/>
      <w:r w:rsidRPr="002E6533">
        <w:t>Função DDB</w:t>
      </w:r>
    </w:p>
    <w:p w14:paraId="2CB5AAF3" w14:textId="77777777" w:rsidR="004470EF" w:rsidRPr="002E6533" w:rsidRDefault="00000000">
      <w:pPr>
        <w:pStyle w:val="FirstParagraph"/>
      </w:pPr>
      <w:r w:rsidRPr="002E6533">
        <w:t xml:space="preserve">A função DDB retorna </w:t>
      </w:r>
      <w:proofErr w:type="gramStart"/>
      <w:r w:rsidRPr="002E6533">
        <w:t>a</w:t>
      </w:r>
      <w:proofErr w:type="gramEnd"/>
      <w:r w:rsidRPr="002E6533">
        <w:t xml:space="preserve"> depreciação de um ativo durante um período especificado usando o método de saldos decrescentes duplos ou algum outro método especificado. O método de saldos decrescentes duplos calcula a depreciação a uma taxa acelerada. A depreciação é mais alta no primeiro período e diminui nos períodos sucessivos. A função DDB usa a seguinte fórmula para calcular a depreciação durante um período:</w:t>
      </w:r>
    </w:p>
    <w:p w14:paraId="506C0092" w14:textId="77777777" w:rsidR="004470EF" w:rsidRPr="002E6533" w:rsidRDefault="00000000">
      <w:pPr>
        <w:pStyle w:val="Corpodetexto"/>
      </w:pPr>
      <w:proofErr w:type="gramStart"/>
      <w:r w:rsidRPr="002E6533">
        <w:t>Mín( (</w:t>
      </w:r>
      <w:proofErr w:type="gramEnd"/>
      <w:r w:rsidRPr="002E6533">
        <w:t>custo - depreciação total de períodos anteriores) * (fator/vida), (custo - recuperação - depreciação total de períodos anteriores) ).</w:t>
      </w:r>
    </w:p>
    <w:p w14:paraId="5A5EC824" w14:textId="77777777" w:rsidR="004470EF" w:rsidRPr="002E6533" w:rsidRDefault="00000000">
      <w:pPr>
        <w:pStyle w:val="Corpodetexto"/>
      </w:pPr>
      <w:r w:rsidRPr="002E6533">
        <w:t>Use a função VDB para mudar para o método de depreciação linear quando a depreciação for maior do que o cálculo do saldo decrescente.</w:t>
      </w:r>
    </w:p>
    <w:p w14:paraId="0130E486" w14:textId="77777777" w:rsidR="004470EF" w:rsidRPr="002E6533" w:rsidRDefault="00000000">
      <w:pPr>
        <w:pStyle w:val="Corpodetexto"/>
      </w:pPr>
      <w:r w:rsidRPr="002E6533">
        <w:rPr>
          <w:b/>
          <w:bCs/>
        </w:rPr>
        <w:t>Tipo de retorno:</w:t>
      </w:r>
      <w:r w:rsidRPr="002E6533">
        <w:t xml:space="preserve"> Numérico Os resultados são arredondados para 2 casas decimais.</w:t>
      </w:r>
    </w:p>
    <w:p w14:paraId="4BBB9B2E" w14:textId="77777777" w:rsidR="004470EF" w:rsidRPr="002E6533" w:rsidRDefault="00000000">
      <w:pPr>
        <w:pStyle w:val="Corpodetexto"/>
      </w:pPr>
      <w:r w:rsidRPr="002E6533">
        <w:rPr>
          <w:b/>
          <w:bCs/>
        </w:rPr>
        <w:t>Sintaxe:</w:t>
      </w:r>
      <w:r w:rsidRPr="002E6533">
        <w:t xml:space="preserve"> </w:t>
      </w:r>
      <w:proofErr w:type="gramStart"/>
      <w:r w:rsidRPr="002E6533">
        <w:t>DDB(</w:t>
      </w:r>
      <w:proofErr w:type="gramEnd"/>
      <w:r w:rsidRPr="002E6533">
        <w:rPr>
          <w:b/>
          <w:bCs/>
        </w:rPr>
        <w:t>custo</w:t>
      </w:r>
      <w:r w:rsidRPr="002E6533">
        <w:t>,</w:t>
      </w:r>
      <w:r w:rsidRPr="002E6533">
        <w:rPr>
          <w:b/>
          <w:bCs/>
        </w:rPr>
        <w:t>recuperação</w:t>
      </w:r>
      <w:r w:rsidRPr="002E6533">
        <w:t>,</w:t>
      </w:r>
      <w:r w:rsidRPr="002E6533">
        <w:rPr>
          <w:b/>
          <w:bCs/>
        </w:rPr>
        <w:t>vida</w:t>
      </w:r>
      <w:r w:rsidRPr="002E6533">
        <w:t>,</w:t>
      </w:r>
      <w:r w:rsidRPr="002E6533">
        <w:rPr>
          <w:b/>
          <w:bCs/>
        </w:rPr>
        <w:t>período</w:t>
      </w:r>
      <w:r w:rsidRPr="002E6533">
        <w:t>,fator)</w:t>
      </w:r>
    </w:p>
    <w:p w14:paraId="773D1DE2" w14:textId="77777777" w:rsidR="004470EF" w:rsidRPr="002E6533" w:rsidRDefault="00000000">
      <w:pPr>
        <w:pStyle w:val="Corpodetexto"/>
      </w:pPr>
      <w:r w:rsidRPr="002E6533">
        <w:t>Na sintaxe acima, os parâmetros em negrito são obrigatórios.</w:t>
      </w:r>
    </w:p>
    <w:p w14:paraId="7EB05B29" w14:textId="77777777" w:rsidR="004470EF" w:rsidRPr="002E6533" w:rsidRDefault="00000000">
      <w:pPr>
        <w:pStyle w:val="TableCaption"/>
      </w:pPr>
      <w:r w:rsidRPr="002E6533">
        <w:t>A tabela a seguir descreve os parâmetros da função DDB.</w:t>
      </w:r>
    </w:p>
    <w:tbl>
      <w:tblPr>
        <w:tblStyle w:val="Table"/>
        <w:tblW w:w="5000" w:type="pct"/>
        <w:tblLayout w:type="fixed"/>
        <w:tblLook w:val="0020" w:firstRow="1" w:lastRow="0" w:firstColumn="0" w:lastColumn="0" w:noHBand="0" w:noVBand="0"/>
      </w:tblPr>
      <w:tblGrid>
        <w:gridCol w:w="4527"/>
        <w:gridCol w:w="4527"/>
      </w:tblGrid>
      <w:tr w:rsidR="004470EF" w:rsidRPr="002E6533" w14:paraId="459CB90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A64208" w14:textId="77777777" w:rsidR="004470EF" w:rsidRPr="002E6533" w:rsidRDefault="00000000">
            <w:pPr>
              <w:pStyle w:val="Compact"/>
            </w:pPr>
            <w:r w:rsidRPr="002E6533">
              <w:t>Parâmetro</w:t>
            </w:r>
          </w:p>
        </w:tc>
        <w:tc>
          <w:tcPr>
            <w:tcW w:w="3960" w:type="dxa"/>
          </w:tcPr>
          <w:p w14:paraId="5B401CC6" w14:textId="77777777" w:rsidR="004470EF" w:rsidRPr="002E6533" w:rsidRDefault="00000000">
            <w:pPr>
              <w:pStyle w:val="Compact"/>
            </w:pPr>
            <w:r w:rsidRPr="002E6533">
              <w:t>Descrição</w:t>
            </w:r>
          </w:p>
        </w:tc>
      </w:tr>
      <w:tr w:rsidR="004470EF" w:rsidRPr="002E6533" w14:paraId="1E68001E" w14:textId="77777777">
        <w:tc>
          <w:tcPr>
            <w:tcW w:w="3960" w:type="dxa"/>
          </w:tcPr>
          <w:p w14:paraId="287377B2" w14:textId="77777777" w:rsidR="004470EF" w:rsidRPr="002E6533" w:rsidRDefault="00000000">
            <w:pPr>
              <w:pStyle w:val="Compact"/>
            </w:pPr>
            <w:r w:rsidRPr="002E6533">
              <w:t>custo</w:t>
            </w:r>
          </w:p>
        </w:tc>
        <w:tc>
          <w:tcPr>
            <w:tcW w:w="3960" w:type="dxa"/>
          </w:tcPr>
          <w:p w14:paraId="70C3B0F1" w14:textId="77777777" w:rsidR="004470EF" w:rsidRPr="002E6533" w:rsidRDefault="00000000">
            <w:pPr>
              <w:pStyle w:val="Compact"/>
            </w:pPr>
            <w:r w:rsidRPr="002E6533">
              <w:t>Custo inicial do ativo. Deve ser um número positivo.</w:t>
            </w:r>
          </w:p>
        </w:tc>
      </w:tr>
      <w:tr w:rsidR="004470EF" w:rsidRPr="002E6533" w14:paraId="310CAD5C" w14:textId="77777777">
        <w:tc>
          <w:tcPr>
            <w:tcW w:w="3960" w:type="dxa"/>
          </w:tcPr>
          <w:p w14:paraId="16D94E66" w14:textId="77777777" w:rsidR="004470EF" w:rsidRPr="002E6533" w:rsidRDefault="00000000">
            <w:pPr>
              <w:pStyle w:val="Compact"/>
            </w:pPr>
            <w:r w:rsidRPr="002E6533">
              <w:t>recuperação</w:t>
            </w:r>
          </w:p>
        </w:tc>
        <w:tc>
          <w:tcPr>
            <w:tcW w:w="3960" w:type="dxa"/>
          </w:tcPr>
          <w:p w14:paraId="29A16E2E" w14:textId="77777777" w:rsidR="004470EF" w:rsidRPr="002E6533" w:rsidRDefault="00000000">
            <w:pPr>
              <w:pStyle w:val="Compact"/>
            </w:pPr>
            <w:r w:rsidRPr="002E6533">
              <w:t>Valor no final da depreciação (às vezes denominado valor residual do ativo). O valor pode ser 0 e deve ser um número positivo.</w:t>
            </w:r>
          </w:p>
        </w:tc>
      </w:tr>
      <w:tr w:rsidR="004470EF" w:rsidRPr="002E6533" w14:paraId="6813D6E3" w14:textId="77777777">
        <w:tc>
          <w:tcPr>
            <w:tcW w:w="3960" w:type="dxa"/>
          </w:tcPr>
          <w:p w14:paraId="4E63634F" w14:textId="77777777" w:rsidR="004470EF" w:rsidRPr="002E6533" w:rsidRDefault="00000000">
            <w:pPr>
              <w:pStyle w:val="Compact"/>
            </w:pPr>
            <w:r w:rsidRPr="002E6533">
              <w:t>vida_útil</w:t>
            </w:r>
          </w:p>
        </w:tc>
        <w:tc>
          <w:tcPr>
            <w:tcW w:w="3960" w:type="dxa"/>
          </w:tcPr>
          <w:p w14:paraId="55E5B314" w14:textId="77777777" w:rsidR="004470EF" w:rsidRPr="002E6533" w:rsidRDefault="00000000">
            <w:pPr>
              <w:pStyle w:val="Compact"/>
            </w:pPr>
            <w:r w:rsidRPr="002E6533">
              <w:t>Número de períodos durante os quais o ativo está sendo depreciado (às vezes denominado vida útil do ativo). Deve ser um número positivo.</w:t>
            </w:r>
          </w:p>
        </w:tc>
      </w:tr>
      <w:tr w:rsidR="004470EF" w:rsidRPr="002E6533" w14:paraId="4A3C2B30" w14:textId="77777777">
        <w:tc>
          <w:tcPr>
            <w:tcW w:w="3960" w:type="dxa"/>
          </w:tcPr>
          <w:p w14:paraId="5C27AD63" w14:textId="77777777" w:rsidR="004470EF" w:rsidRPr="002E6533" w:rsidRDefault="00000000">
            <w:pPr>
              <w:pStyle w:val="Compact"/>
            </w:pPr>
            <w:r w:rsidRPr="002E6533">
              <w:t>período</w:t>
            </w:r>
          </w:p>
        </w:tc>
        <w:tc>
          <w:tcPr>
            <w:tcW w:w="3960" w:type="dxa"/>
          </w:tcPr>
          <w:p w14:paraId="79339085" w14:textId="77777777" w:rsidR="004470EF" w:rsidRPr="002E6533" w:rsidRDefault="00000000">
            <w:pPr>
              <w:pStyle w:val="Compact"/>
            </w:pPr>
            <w:r w:rsidRPr="002E6533">
              <w:t>Período durante o qual você deseja calcular a depreciação. As unidades usadas no parâmetro período e vida_útil devem ser idênticas. Deve ser um número positivo.</w:t>
            </w:r>
          </w:p>
        </w:tc>
      </w:tr>
      <w:tr w:rsidR="004470EF" w:rsidRPr="002E6533" w14:paraId="392EF1C7" w14:textId="77777777">
        <w:tc>
          <w:tcPr>
            <w:tcW w:w="3960" w:type="dxa"/>
          </w:tcPr>
          <w:p w14:paraId="0151A76F" w14:textId="77777777" w:rsidR="004470EF" w:rsidRPr="002E6533" w:rsidRDefault="00000000">
            <w:pPr>
              <w:pStyle w:val="Compact"/>
            </w:pPr>
            <w:r w:rsidRPr="002E6533">
              <w:t>fator</w:t>
            </w:r>
          </w:p>
        </w:tc>
        <w:tc>
          <w:tcPr>
            <w:tcW w:w="3960" w:type="dxa"/>
          </w:tcPr>
          <w:p w14:paraId="3490FC61" w14:textId="77777777" w:rsidR="004470EF" w:rsidRPr="002E6533" w:rsidRDefault="00000000">
            <w:pPr>
              <w:pStyle w:val="Compact"/>
            </w:pPr>
            <w:r w:rsidRPr="002E6533">
              <w:t xml:space="preserve">Taxa de diminuição do saldo. Se o fator </w:t>
            </w:r>
            <w:r w:rsidRPr="002E6533">
              <w:lastRenderedPageBreak/>
              <w:t>for omitido, ele será assumido como 2 (método de saldos decrescentes duplos). Altere o fator se não desejar usar o método de saldos decrescentes duplos. Deve ser um número positivo.</w:t>
            </w:r>
          </w:p>
        </w:tc>
      </w:tr>
    </w:tbl>
    <w:p w14:paraId="58FE2AC8" w14:textId="77777777" w:rsidR="004470EF" w:rsidRPr="002E6533" w:rsidRDefault="00000000">
      <w:pPr>
        <w:pStyle w:val="Corpodetexto"/>
      </w:pPr>
      <w:r w:rsidRPr="002E6533">
        <w:rPr>
          <w:b/>
          <w:bCs/>
        </w:rPr>
        <w:lastRenderedPageBreak/>
        <w:t>Exemplos:</w:t>
      </w:r>
    </w:p>
    <w:p w14:paraId="29BC27C1" w14:textId="77777777" w:rsidR="004470EF" w:rsidRPr="002E6533" w:rsidRDefault="00000000">
      <w:pPr>
        <w:pStyle w:val="TableCaption"/>
      </w:pPr>
      <w:r w:rsidRPr="002E6533">
        <w:t>A tabela a seguir fornece exemplos de fórmulas da função DDB.</w:t>
      </w:r>
    </w:p>
    <w:tbl>
      <w:tblPr>
        <w:tblStyle w:val="Table"/>
        <w:tblW w:w="5000" w:type="pct"/>
        <w:tblLayout w:type="fixed"/>
        <w:tblLook w:val="0020" w:firstRow="1" w:lastRow="0" w:firstColumn="0" w:lastColumn="0" w:noHBand="0" w:noVBand="0"/>
      </w:tblPr>
      <w:tblGrid>
        <w:gridCol w:w="4527"/>
        <w:gridCol w:w="4527"/>
      </w:tblGrid>
      <w:tr w:rsidR="004470EF" w:rsidRPr="002E6533" w14:paraId="3F265E3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4DDC93" w14:textId="77777777" w:rsidR="004470EF" w:rsidRPr="002E6533" w:rsidRDefault="00000000">
            <w:pPr>
              <w:pStyle w:val="Compact"/>
            </w:pPr>
            <w:r w:rsidRPr="002E6533">
              <w:t>Fórmula</w:t>
            </w:r>
          </w:p>
        </w:tc>
        <w:tc>
          <w:tcPr>
            <w:tcW w:w="3960" w:type="dxa"/>
          </w:tcPr>
          <w:p w14:paraId="7013B57D" w14:textId="77777777" w:rsidR="004470EF" w:rsidRPr="002E6533" w:rsidRDefault="00000000">
            <w:pPr>
              <w:pStyle w:val="Compact"/>
            </w:pPr>
            <w:r w:rsidRPr="002E6533">
              <w:t>Resultado</w:t>
            </w:r>
          </w:p>
        </w:tc>
      </w:tr>
      <w:tr w:rsidR="004470EF" w:rsidRPr="002E6533" w14:paraId="4539F657" w14:textId="77777777">
        <w:tc>
          <w:tcPr>
            <w:tcW w:w="3960" w:type="dxa"/>
          </w:tcPr>
          <w:p w14:paraId="3DF8594A" w14:textId="77777777" w:rsidR="004470EF" w:rsidRPr="002E6533" w:rsidRDefault="00000000">
            <w:pPr>
              <w:pStyle w:val="Corpodetexto"/>
            </w:pPr>
            <w:proofErr w:type="gramStart"/>
            <w:r w:rsidRPr="002E6533">
              <w:t>DB(</w:t>
            </w:r>
            <w:proofErr w:type="gramEnd"/>
            <w:r w:rsidRPr="002E6533">
              <w:t>[Custo inicial],[Valor de recuperação],[Vida útil em anos],[Período em anos])</w:t>
            </w:r>
          </w:p>
          <w:p w14:paraId="7B863D67" w14:textId="77777777" w:rsidR="004470EF" w:rsidRPr="002E6533" w:rsidRDefault="00000000">
            <w:pPr>
              <w:pStyle w:val="Corpodetexto"/>
            </w:pPr>
            <w:r w:rsidRPr="002E6533">
              <w:t>cujo valor no campo Custo inicial é 2.400, o valor no campo Valor de recuperação é 300, o valor no campo Vida útil em anos é 10 e o valor no campo Período em anos é 1.</w:t>
            </w:r>
          </w:p>
        </w:tc>
        <w:tc>
          <w:tcPr>
            <w:tcW w:w="3960" w:type="dxa"/>
          </w:tcPr>
          <w:p w14:paraId="67EE8A3B" w14:textId="77777777" w:rsidR="004470EF" w:rsidRPr="002E6533" w:rsidRDefault="00000000">
            <w:pPr>
              <w:pStyle w:val="Compact"/>
            </w:pPr>
            <w:r w:rsidRPr="002E6533">
              <w:t>Depreciação no primeiro dia. O Archer automaticamente presume o parâmetro fator como sendo 2. (1,32)</w:t>
            </w:r>
          </w:p>
        </w:tc>
      </w:tr>
      <w:tr w:rsidR="004470EF" w:rsidRPr="002E6533" w14:paraId="2254AD8A" w14:textId="77777777">
        <w:tc>
          <w:tcPr>
            <w:tcW w:w="3960" w:type="dxa"/>
          </w:tcPr>
          <w:p w14:paraId="5BAC3993" w14:textId="77777777" w:rsidR="004470EF" w:rsidRPr="002E6533" w:rsidRDefault="00000000">
            <w:pPr>
              <w:pStyle w:val="Corpodetexto"/>
            </w:pPr>
            <w:proofErr w:type="gramStart"/>
            <w:r w:rsidRPr="002E6533">
              <w:t>DB(</w:t>
            </w:r>
            <w:proofErr w:type="gramEnd"/>
            <w:r w:rsidRPr="002E6533">
              <w:t>[Custo inicial],[Valor de recuperação],[Vida útil em meses],[Período em meses],[Fator])</w:t>
            </w:r>
          </w:p>
          <w:p w14:paraId="7929B1A9" w14:textId="77777777" w:rsidR="004470EF" w:rsidRPr="002E6533" w:rsidRDefault="00000000">
            <w:pPr>
              <w:pStyle w:val="Corpodetexto"/>
            </w:pPr>
            <w:r w:rsidRPr="002E6533">
              <w:t>cujo valor no campo Custo inicial é 2.400, o valor no campo Valor de recuperação é 300, o valor no campo Vida útil em meses é 120, o valor no campo Período em meses é 1 e o valor no campo Fator é 2.</w:t>
            </w:r>
          </w:p>
        </w:tc>
        <w:tc>
          <w:tcPr>
            <w:tcW w:w="3960" w:type="dxa"/>
          </w:tcPr>
          <w:p w14:paraId="4F91AADD" w14:textId="77777777" w:rsidR="004470EF" w:rsidRPr="002E6533" w:rsidRDefault="00000000">
            <w:pPr>
              <w:pStyle w:val="Compact"/>
            </w:pPr>
            <w:r w:rsidRPr="002E6533">
              <w:t>Depreciação no primeiro mês (40,00)</w:t>
            </w:r>
          </w:p>
        </w:tc>
      </w:tr>
      <w:tr w:rsidR="004470EF" w:rsidRPr="002E6533" w14:paraId="38D5CCD5" w14:textId="77777777">
        <w:tc>
          <w:tcPr>
            <w:tcW w:w="3960" w:type="dxa"/>
          </w:tcPr>
          <w:p w14:paraId="25924507" w14:textId="77777777" w:rsidR="004470EF" w:rsidRPr="002E6533" w:rsidRDefault="00000000">
            <w:pPr>
              <w:pStyle w:val="Corpodetexto"/>
            </w:pPr>
            <w:proofErr w:type="gramStart"/>
            <w:r w:rsidRPr="002E6533">
              <w:t>DB(</w:t>
            </w:r>
            <w:proofErr w:type="gramEnd"/>
            <w:r w:rsidRPr="002E6533">
              <w:t>[Custo inicial],[Valor de recuperação],[Vida útil em anos],[Período em anos],[Fator])</w:t>
            </w:r>
          </w:p>
          <w:p w14:paraId="776ED25D" w14:textId="77777777" w:rsidR="004470EF" w:rsidRPr="002E6533" w:rsidRDefault="00000000">
            <w:pPr>
              <w:pStyle w:val="Corpodetexto"/>
            </w:pPr>
            <w:r w:rsidRPr="002E6533">
              <w:t>cujo valor no campo Custo inicial é 2.400, o valor no campo Valor de recuperação é 300, o valor no campo Vida útil em anos é 10, o valor no campo Período em anos é 1 e o valor no campo Fator é 2.</w:t>
            </w:r>
          </w:p>
        </w:tc>
        <w:tc>
          <w:tcPr>
            <w:tcW w:w="3960" w:type="dxa"/>
          </w:tcPr>
          <w:p w14:paraId="71893C28" w14:textId="77777777" w:rsidR="004470EF" w:rsidRPr="002E6533" w:rsidRDefault="00000000">
            <w:pPr>
              <w:pStyle w:val="Compact"/>
            </w:pPr>
            <w:r w:rsidRPr="002E6533">
              <w:t>Depreciação no primeiro ano (480,00)</w:t>
            </w:r>
          </w:p>
        </w:tc>
      </w:tr>
      <w:tr w:rsidR="004470EF" w:rsidRPr="002E6533" w14:paraId="1DDA1476" w14:textId="77777777">
        <w:tc>
          <w:tcPr>
            <w:tcW w:w="3960" w:type="dxa"/>
          </w:tcPr>
          <w:p w14:paraId="7D1FDC6B" w14:textId="77777777" w:rsidR="004470EF" w:rsidRPr="002E6533" w:rsidRDefault="00000000">
            <w:pPr>
              <w:pStyle w:val="Corpodetexto"/>
            </w:pPr>
            <w:proofErr w:type="gramStart"/>
            <w:r w:rsidRPr="002E6533">
              <w:lastRenderedPageBreak/>
              <w:t>DB(</w:t>
            </w:r>
            <w:proofErr w:type="gramEnd"/>
            <w:r w:rsidRPr="002E6533">
              <w:t>[Custo inicial],[Valor de recuperação],[Vida útil em anos],[Período em anos],[Fator])</w:t>
            </w:r>
          </w:p>
          <w:p w14:paraId="4A57FB4B" w14:textId="77777777" w:rsidR="004470EF" w:rsidRPr="002E6533" w:rsidRDefault="00000000">
            <w:pPr>
              <w:pStyle w:val="Corpodetexto"/>
            </w:pPr>
            <w:r w:rsidRPr="002E6533">
              <w:t>cujo valor no campo Custo inicial é 2.400, o valor no campo Valor de recuperação é 300, o valor no campo Vida útil em anos é 10, o valor no campo Período em anos é 2 e o valor no campo Fator é 1,5.</w:t>
            </w:r>
          </w:p>
        </w:tc>
        <w:tc>
          <w:tcPr>
            <w:tcW w:w="3960" w:type="dxa"/>
          </w:tcPr>
          <w:p w14:paraId="2C5040FE" w14:textId="77777777" w:rsidR="004470EF" w:rsidRPr="002E6533" w:rsidRDefault="00000000">
            <w:pPr>
              <w:pStyle w:val="Compact"/>
            </w:pPr>
            <w:r w:rsidRPr="002E6533">
              <w:t>Depreciação no segundo ano usando um parâmetro fator de 1,5 em vez do método de saldo decrescente duplo (306,00)</w:t>
            </w:r>
          </w:p>
        </w:tc>
      </w:tr>
      <w:tr w:rsidR="004470EF" w:rsidRPr="002E6533" w14:paraId="54EF39BC" w14:textId="77777777">
        <w:tc>
          <w:tcPr>
            <w:tcW w:w="3960" w:type="dxa"/>
          </w:tcPr>
          <w:p w14:paraId="524FB195" w14:textId="77777777" w:rsidR="004470EF" w:rsidRPr="002E6533" w:rsidRDefault="00000000">
            <w:pPr>
              <w:pStyle w:val="Corpodetexto"/>
            </w:pPr>
            <w:proofErr w:type="gramStart"/>
            <w:r w:rsidRPr="002E6533">
              <w:t>DB(</w:t>
            </w:r>
            <w:proofErr w:type="gramEnd"/>
            <w:r w:rsidRPr="002E6533">
              <w:t>[Custo inicial],[Valor de recuperação],[Vida útil em anos],[Período em anos])</w:t>
            </w:r>
          </w:p>
          <w:p w14:paraId="565C7C3E" w14:textId="77777777" w:rsidR="004470EF" w:rsidRPr="002E6533" w:rsidRDefault="00000000">
            <w:pPr>
              <w:pStyle w:val="Corpodetexto"/>
            </w:pPr>
            <w:r w:rsidRPr="002E6533">
              <w:t>cujo valor no campo Custo inicial é 2.400, o valor no campo Valor de recuperação é 300, o valor no campo Vida útil em anos é 10 e o valor no campo Período em anos é 10.</w:t>
            </w:r>
          </w:p>
        </w:tc>
        <w:tc>
          <w:tcPr>
            <w:tcW w:w="3960" w:type="dxa"/>
          </w:tcPr>
          <w:p w14:paraId="35172B91" w14:textId="77777777" w:rsidR="004470EF" w:rsidRPr="002E6533" w:rsidRDefault="00000000">
            <w:pPr>
              <w:pStyle w:val="Compact"/>
            </w:pPr>
            <w:r w:rsidRPr="002E6533">
              <w:t>Depreciação no décimo ano. O Archer automaticamente presume que o fator como é 2 (22.12)</w:t>
            </w:r>
          </w:p>
        </w:tc>
      </w:tr>
    </w:tbl>
    <w:p w14:paraId="7886B5E3" w14:textId="77777777" w:rsidR="004470EF" w:rsidRPr="002E6533" w:rsidRDefault="00000000">
      <w:pPr>
        <w:pStyle w:val="Ttulo2"/>
      </w:pPr>
      <w:bookmarkStart w:id="1510" w:name="função-fv"/>
      <w:bookmarkEnd w:id="1509"/>
      <w:r w:rsidRPr="002E6533">
        <w:t>Função FV</w:t>
      </w:r>
    </w:p>
    <w:p w14:paraId="62FCC870" w14:textId="77777777" w:rsidR="004470EF" w:rsidRPr="002E6533" w:rsidRDefault="00000000">
      <w:pPr>
        <w:pStyle w:val="FirstParagraph"/>
      </w:pPr>
      <w:r w:rsidRPr="002E6533">
        <w:t>A função FV retorna o valor futuro de um investimento de acordo com os pagamentos periódicos e constantes e com uma taxa de juros constante.</w:t>
      </w:r>
    </w:p>
    <w:p w14:paraId="16A25E03" w14:textId="77777777" w:rsidR="004470EF" w:rsidRPr="002E6533" w:rsidRDefault="00000000">
      <w:pPr>
        <w:pStyle w:val="Corpodetexto"/>
      </w:pPr>
      <w:r w:rsidRPr="002E6533">
        <w:rPr>
          <w:b/>
          <w:bCs/>
        </w:rPr>
        <w:t>Tipo de retorno:</w:t>
      </w:r>
      <w:r w:rsidRPr="002E6533">
        <w:t xml:space="preserve"> Numérico</w:t>
      </w:r>
    </w:p>
    <w:p w14:paraId="6DFD4D16" w14:textId="77777777" w:rsidR="004470EF" w:rsidRPr="002E6533" w:rsidRDefault="00000000">
      <w:pPr>
        <w:pStyle w:val="Corpodetexto"/>
      </w:pPr>
      <w:r w:rsidRPr="002E6533">
        <w:rPr>
          <w:b/>
          <w:bCs/>
        </w:rPr>
        <w:t>Sintaxe:</w:t>
      </w:r>
      <w:r w:rsidRPr="002E6533">
        <w:t xml:space="preserve"> </w:t>
      </w:r>
      <w:proofErr w:type="gramStart"/>
      <w:r w:rsidRPr="002E6533">
        <w:t>FV(</w:t>
      </w:r>
      <w:proofErr w:type="gramEnd"/>
      <w:r w:rsidRPr="002E6533">
        <w:rPr>
          <w:b/>
          <w:bCs/>
        </w:rPr>
        <w:t>taxa</w:t>
      </w:r>
      <w:r w:rsidRPr="002E6533">
        <w:t>,</w:t>
      </w:r>
      <w:r w:rsidRPr="002E6533">
        <w:rPr>
          <w:b/>
          <w:bCs/>
        </w:rPr>
        <w:t>nper</w:t>
      </w:r>
      <w:r w:rsidRPr="002E6533">
        <w:t>,</w:t>
      </w:r>
      <w:r w:rsidRPr="002E6533">
        <w:rPr>
          <w:b/>
          <w:bCs/>
        </w:rPr>
        <w:t>pgto</w:t>
      </w:r>
      <w:r w:rsidRPr="002E6533">
        <w:t>,vp,tipo)</w:t>
      </w:r>
    </w:p>
    <w:p w14:paraId="29834772" w14:textId="77777777" w:rsidR="004470EF" w:rsidRPr="002E6533" w:rsidRDefault="00000000">
      <w:pPr>
        <w:pStyle w:val="Corpodetexto"/>
      </w:pPr>
      <w:r w:rsidRPr="002E6533">
        <w:t>Na sintaxe acima, os parâmetros em negrito são obrigatórios.</w:t>
      </w:r>
    </w:p>
    <w:p w14:paraId="2C589D08" w14:textId="77777777" w:rsidR="004470EF" w:rsidRPr="002E6533" w:rsidRDefault="00000000">
      <w:pPr>
        <w:pStyle w:val="TableCaption"/>
      </w:pPr>
      <w:r w:rsidRPr="002E6533">
        <w:t>A tabela a seguir descreve os parâmetros da função FV.</w:t>
      </w:r>
    </w:p>
    <w:tbl>
      <w:tblPr>
        <w:tblStyle w:val="Table"/>
        <w:tblW w:w="5000" w:type="pct"/>
        <w:tblLayout w:type="fixed"/>
        <w:tblLook w:val="0020" w:firstRow="1" w:lastRow="0" w:firstColumn="0" w:lastColumn="0" w:noHBand="0" w:noVBand="0"/>
      </w:tblPr>
      <w:tblGrid>
        <w:gridCol w:w="4527"/>
        <w:gridCol w:w="4527"/>
      </w:tblGrid>
      <w:tr w:rsidR="004470EF" w:rsidRPr="002E6533" w14:paraId="0EBC77C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8D13B8" w14:textId="77777777" w:rsidR="004470EF" w:rsidRPr="002E6533" w:rsidRDefault="00000000">
            <w:pPr>
              <w:pStyle w:val="Compact"/>
            </w:pPr>
            <w:r w:rsidRPr="002E6533">
              <w:t>Parâmetro</w:t>
            </w:r>
          </w:p>
        </w:tc>
        <w:tc>
          <w:tcPr>
            <w:tcW w:w="3960" w:type="dxa"/>
          </w:tcPr>
          <w:p w14:paraId="653A758C" w14:textId="77777777" w:rsidR="004470EF" w:rsidRPr="002E6533" w:rsidRDefault="00000000">
            <w:pPr>
              <w:pStyle w:val="Compact"/>
            </w:pPr>
            <w:r w:rsidRPr="002E6533">
              <w:t>Descrição</w:t>
            </w:r>
          </w:p>
        </w:tc>
      </w:tr>
      <w:tr w:rsidR="004470EF" w:rsidRPr="002E6533" w14:paraId="25FA4C5B" w14:textId="77777777">
        <w:tc>
          <w:tcPr>
            <w:tcW w:w="3960" w:type="dxa"/>
          </w:tcPr>
          <w:p w14:paraId="6F4C6ADA" w14:textId="77777777" w:rsidR="004470EF" w:rsidRPr="002E6533" w:rsidRDefault="00000000">
            <w:pPr>
              <w:pStyle w:val="Compact"/>
            </w:pPr>
            <w:r w:rsidRPr="002E6533">
              <w:t>taxa</w:t>
            </w:r>
          </w:p>
        </w:tc>
        <w:tc>
          <w:tcPr>
            <w:tcW w:w="3960" w:type="dxa"/>
          </w:tcPr>
          <w:p w14:paraId="61AC31AB" w14:textId="77777777" w:rsidR="004470EF" w:rsidRPr="002E6533" w:rsidRDefault="00000000">
            <w:pPr>
              <w:pStyle w:val="Compact"/>
            </w:pPr>
            <w:r w:rsidRPr="002E6533">
              <w:t>Taxa de juros por período.</w:t>
            </w:r>
          </w:p>
        </w:tc>
      </w:tr>
      <w:tr w:rsidR="004470EF" w:rsidRPr="002E6533" w14:paraId="0DB95D02" w14:textId="77777777">
        <w:tc>
          <w:tcPr>
            <w:tcW w:w="3960" w:type="dxa"/>
          </w:tcPr>
          <w:p w14:paraId="0E5013BB" w14:textId="77777777" w:rsidR="004470EF" w:rsidRPr="002E6533" w:rsidRDefault="00000000">
            <w:pPr>
              <w:pStyle w:val="Compact"/>
            </w:pPr>
            <w:r w:rsidRPr="002E6533">
              <w:t>nper</w:t>
            </w:r>
          </w:p>
        </w:tc>
        <w:tc>
          <w:tcPr>
            <w:tcW w:w="3960" w:type="dxa"/>
          </w:tcPr>
          <w:p w14:paraId="3111AA27" w14:textId="77777777" w:rsidR="004470EF" w:rsidRPr="002E6533" w:rsidRDefault="00000000">
            <w:pPr>
              <w:pStyle w:val="Compact"/>
            </w:pPr>
            <w:r w:rsidRPr="002E6533">
              <w:t>Número total de períodos de pagamento de uma anuidade.</w:t>
            </w:r>
          </w:p>
        </w:tc>
      </w:tr>
      <w:tr w:rsidR="004470EF" w:rsidRPr="002E6533" w14:paraId="3E8FE164" w14:textId="77777777">
        <w:tc>
          <w:tcPr>
            <w:tcW w:w="3960" w:type="dxa"/>
          </w:tcPr>
          <w:p w14:paraId="1B31CA1B" w14:textId="77777777" w:rsidR="004470EF" w:rsidRPr="002E6533" w:rsidRDefault="00000000">
            <w:pPr>
              <w:pStyle w:val="Compact"/>
            </w:pPr>
            <w:r w:rsidRPr="002E6533">
              <w:t>pgto</w:t>
            </w:r>
          </w:p>
        </w:tc>
        <w:tc>
          <w:tcPr>
            <w:tcW w:w="3960" w:type="dxa"/>
          </w:tcPr>
          <w:p w14:paraId="60232002" w14:textId="77777777" w:rsidR="004470EF" w:rsidRPr="002E6533" w:rsidRDefault="00000000">
            <w:pPr>
              <w:pStyle w:val="Compact"/>
            </w:pPr>
            <w:r w:rsidRPr="002E6533">
              <w:t xml:space="preserve">Pagamento feito em cada período; não pode ser modificado durante a vigência da anuidade. Geralmente, o parâmetro pgto contém apenas o principal e os juros, nenhuma outra tarifa ou taxas. Se o parâmetro pgto for omitido, você deve </w:t>
            </w:r>
            <w:r w:rsidRPr="002E6533">
              <w:lastRenderedPageBreak/>
              <w:t>incluir o argumento vp.</w:t>
            </w:r>
          </w:p>
        </w:tc>
      </w:tr>
      <w:tr w:rsidR="004470EF" w:rsidRPr="002E6533" w14:paraId="74588D05" w14:textId="77777777">
        <w:tc>
          <w:tcPr>
            <w:tcW w:w="3960" w:type="dxa"/>
          </w:tcPr>
          <w:p w14:paraId="30C68C0D" w14:textId="77777777" w:rsidR="004470EF" w:rsidRPr="002E6533" w:rsidRDefault="00000000">
            <w:pPr>
              <w:pStyle w:val="Compact"/>
            </w:pPr>
            <w:r w:rsidRPr="002E6533">
              <w:lastRenderedPageBreak/>
              <w:t>vp</w:t>
            </w:r>
          </w:p>
        </w:tc>
        <w:tc>
          <w:tcPr>
            <w:tcW w:w="3960" w:type="dxa"/>
          </w:tcPr>
          <w:p w14:paraId="4BF79694" w14:textId="77777777" w:rsidR="004470EF" w:rsidRPr="002E6533" w:rsidRDefault="00000000">
            <w:pPr>
              <w:pStyle w:val="Compact"/>
            </w:pPr>
            <w:r w:rsidRPr="002E6533">
              <w:t>Valor presente ou soma total correspondente ao valor presente de uma série de pagamentos futuros. Se o parâmetro vp for omitido, o valor considerado será 0 (zero), a inclusão do argumento pgto será obrigatória.</w:t>
            </w:r>
          </w:p>
        </w:tc>
      </w:tr>
      <w:tr w:rsidR="004470EF" w:rsidRPr="002E6533" w14:paraId="429FA984" w14:textId="77777777">
        <w:tc>
          <w:tcPr>
            <w:tcW w:w="3960" w:type="dxa"/>
          </w:tcPr>
          <w:p w14:paraId="0426F02E" w14:textId="77777777" w:rsidR="004470EF" w:rsidRPr="002E6533" w:rsidRDefault="00000000">
            <w:pPr>
              <w:pStyle w:val="Compact"/>
            </w:pPr>
            <w:r w:rsidRPr="002E6533">
              <w:t>digite</w:t>
            </w:r>
          </w:p>
        </w:tc>
        <w:tc>
          <w:tcPr>
            <w:tcW w:w="3960" w:type="dxa"/>
          </w:tcPr>
          <w:p w14:paraId="64D8D5D2" w14:textId="77777777" w:rsidR="004470EF" w:rsidRPr="002E6533" w:rsidRDefault="00000000">
            <w:pPr>
              <w:pStyle w:val="Corpodetexto"/>
            </w:pPr>
            <w:r w:rsidRPr="002E6533">
              <w:t>Número 0 ou 1 e indica as datas de vencimento dos pagamentos. Se o parâmetro tipo for omitido, o valor considerado será 0.</w:t>
            </w:r>
          </w:p>
          <w:p w14:paraId="6D8FD392" w14:textId="77777777" w:rsidR="004470EF" w:rsidRPr="002E6533" w:rsidRDefault="00000000">
            <w:pPr>
              <w:pStyle w:val="Compact"/>
            </w:pPr>
            <w:r w:rsidRPr="002E6533">
              <w:t>Defina tipo igual a 0 se o vencimento dos pagamentos for no final do período.</w:t>
            </w:r>
          </w:p>
          <w:p w14:paraId="41B472AA" w14:textId="77777777" w:rsidR="004470EF" w:rsidRPr="002E6533" w:rsidRDefault="00000000">
            <w:pPr>
              <w:pStyle w:val="Compact"/>
            </w:pPr>
            <w:r w:rsidRPr="002E6533">
              <w:t>Defina tipo igual a 1 se o vencimento dos pagamentos for no início do período.</w:t>
            </w:r>
          </w:p>
        </w:tc>
      </w:tr>
    </w:tbl>
    <w:p w14:paraId="02370AEB" w14:textId="77777777" w:rsidR="004470EF" w:rsidRPr="002E6533" w:rsidRDefault="00000000">
      <w:pPr>
        <w:pStyle w:val="FirstParagraph"/>
      </w:pPr>
      <w:r w:rsidRPr="002E6533">
        <w:rPr>
          <w:b/>
          <w:bCs/>
        </w:rPr>
        <w:t>Observação:</w:t>
      </w:r>
      <w:r w:rsidRPr="002E6533">
        <w:t xml:space="preserve"> Seja consistente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14AA844F" w14:textId="77777777" w:rsidR="004470EF" w:rsidRPr="002E6533" w:rsidRDefault="00000000">
      <w:pPr>
        <w:pStyle w:val="Corpodetexto"/>
      </w:pPr>
      <w:r w:rsidRPr="002E6533">
        <w:t>Para todos os argumentos, a saída de caixa, por exemplo, para depósito em poupança, é representada por números negativos; a entrada em caixa, como cheques de dividendos, é representada por números positivos.</w:t>
      </w:r>
    </w:p>
    <w:p w14:paraId="6CA2813F" w14:textId="77777777" w:rsidR="004470EF" w:rsidRPr="002E6533" w:rsidRDefault="00000000">
      <w:pPr>
        <w:pStyle w:val="Corpodetexto"/>
      </w:pPr>
      <w:r w:rsidRPr="002E6533">
        <w:rPr>
          <w:b/>
          <w:bCs/>
        </w:rPr>
        <w:t>Exemplos:</w:t>
      </w:r>
    </w:p>
    <w:p w14:paraId="314547B9" w14:textId="77777777" w:rsidR="004470EF" w:rsidRPr="002E6533" w:rsidRDefault="00000000">
      <w:pPr>
        <w:pStyle w:val="TableCaption"/>
      </w:pPr>
      <w:r w:rsidRPr="002E6533">
        <w:t>A tabela a seguir fornece exemplos de fórmulas da função FV.</w:t>
      </w:r>
    </w:p>
    <w:tbl>
      <w:tblPr>
        <w:tblStyle w:val="Table"/>
        <w:tblW w:w="5000" w:type="pct"/>
        <w:tblLayout w:type="fixed"/>
        <w:tblLook w:val="0020" w:firstRow="1" w:lastRow="0" w:firstColumn="0" w:lastColumn="0" w:noHBand="0" w:noVBand="0"/>
      </w:tblPr>
      <w:tblGrid>
        <w:gridCol w:w="4527"/>
        <w:gridCol w:w="4527"/>
      </w:tblGrid>
      <w:tr w:rsidR="004470EF" w:rsidRPr="002E6533" w14:paraId="26B4EC9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DD452B" w14:textId="77777777" w:rsidR="004470EF" w:rsidRPr="002E6533" w:rsidRDefault="00000000">
            <w:pPr>
              <w:pStyle w:val="Compact"/>
            </w:pPr>
            <w:r w:rsidRPr="002E6533">
              <w:t>Fórmula</w:t>
            </w:r>
          </w:p>
        </w:tc>
        <w:tc>
          <w:tcPr>
            <w:tcW w:w="3960" w:type="dxa"/>
          </w:tcPr>
          <w:p w14:paraId="48B36EF8" w14:textId="77777777" w:rsidR="004470EF" w:rsidRPr="002E6533" w:rsidRDefault="00000000">
            <w:pPr>
              <w:pStyle w:val="Compact"/>
            </w:pPr>
            <w:r w:rsidRPr="002E6533">
              <w:t>Resultado</w:t>
            </w:r>
          </w:p>
        </w:tc>
      </w:tr>
      <w:tr w:rsidR="004470EF" w:rsidRPr="002E6533" w14:paraId="52CA55EB" w14:textId="77777777">
        <w:tc>
          <w:tcPr>
            <w:tcW w:w="3960" w:type="dxa"/>
          </w:tcPr>
          <w:p w14:paraId="05E56E85" w14:textId="77777777" w:rsidR="004470EF" w:rsidRPr="002E6533" w:rsidRDefault="00000000">
            <w:pPr>
              <w:pStyle w:val="Corpodetexto"/>
            </w:pPr>
            <w:proofErr w:type="gramStart"/>
            <w:r w:rsidRPr="002E6533">
              <w:t>FV(</w:t>
            </w:r>
            <w:proofErr w:type="gramEnd"/>
            <w:r w:rsidRPr="002E6533">
              <w:t>[Taxa anual],[Número de pagamentos],[Valor do pagamento],[Valor presente],[Indicador de vencimento do pagamento])</w:t>
            </w:r>
          </w:p>
          <w:p w14:paraId="4DCD9BFD" w14:textId="77777777" w:rsidR="004470EF" w:rsidRPr="002E6533" w:rsidRDefault="00000000">
            <w:pPr>
              <w:pStyle w:val="Corpodetexto"/>
            </w:pPr>
            <w:r w:rsidRPr="002E6533">
              <w:t>cujo valor no campo Taxa anual é 0,06/12, o valor no campo Número de pagamentos é 10, o valor no campo Valor do pagamento é -200, o valor no campo Valor Presente é -500 e o valor no campo Vencimento do pagamento é 1.</w:t>
            </w:r>
          </w:p>
          <w:p w14:paraId="63E6112C" w14:textId="77777777" w:rsidR="004470EF" w:rsidRPr="002E6533" w:rsidRDefault="00000000">
            <w:pPr>
              <w:pStyle w:val="Corpodetexto"/>
            </w:pPr>
            <w:r w:rsidRPr="002E6533">
              <w:lastRenderedPageBreak/>
              <w:t>A taxa de juros anual é dividida por 12 para obter a taxa mensal.</w:t>
            </w:r>
          </w:p>
        </w:tc>
        <w:tc>
          <w:tcPr>
            <w:tcW w:w="3960" w:type="dxa"/>
          </w:tcPr>
          <w:p w14:paraId="0C2DC424" w14:textId="77777777" w:rsidR="004470EF" w:rsidRPr="002E6533" w:rsidRDefault="00000000">
            <w:pPr>
              <w:pStyle w:val="Compact"/>
            </w:pPr>
            <w:r w:rsidRPr="002E6533">
              <w:lastRenderedPageBreak/>
              <w:t>Valor futuro de um investimento nos termos especificados (2.581,40)</w:t>
            </w:r>
          </w:p>
        </w:tc>
      </w:tr>
      <w:tr w:rsidR="004470EF" w:rsidRPr="002E6533" w14:paraId="0352A7A5" w14:textId="77777777">
        <w:tc>
          <w:tcPr>
            <w:tcW w:w="3960" w:type="dxa"/>
          </w:tcPr>
          <w:p w14:paraId="374F0518" w14:textId="77777777" w:rsidR="004470EF" w:rsidRPr="002E6533" w:rsidRDefault="00000000">
            <w:pPr>
              <w:pStyle w:val="Corpodetexto"/>
            </w:pPr>
            <w:proofErr w:type="gramStart"/>
            <w:r w:rsidRPr="002E6533">
              <w:t>FV(</w:t>
            </w:r>
            <w:proofErr w:type="gramEnd"/>
            <w:r w:rsidRPr="002E6533">
              <w:t>[Taxa anual],[Número de pagamentos],[Valor do pagamento])</w:t>
            </w:r>
          </w:p>
          <w:p w14:paraId="6D8332B2" w14:textId="77777777" w:rsidR="004470EF" w:rsidRPr="002E6533" w:rsidRDefault="00000000">
            <w:pPr>
              <w:pStyle w:val="Corpodetexto"/>
            </w:pPr>
            <w:r w:rsidRPr="002E6533">
              <w:t>cujo valor do campo Taxa anual é 0,12/12, o valor do campo Número de pagamentos é 12 e o valor do campo Valor do pagamento é</w:t>
            </w:r>
            <w:r w:rsidRPr="002E6533">
              <w:br/>
              <w:t>-1000.</w:t>
            </w:r>
          </w:p>
          <w:p w14:paraId="5D3CD3B8" w14:textId="77777777" w:rsidR="004470EF" w:rsidRPr="002E6533" w:rsidRDefault="00000000">
            <w:pPr>
              <w:pStyle w:val="Corpodetexto"/>
            </w:pPr>
            <w:r w:rsidRPr="002E6533">
              <w:t>A taxa de juros anual é dividida por 12 para obter a taxa mensal.</w:t>
            </w:r>
          </w:p>
        </w:tc>
        <w:tc>
          <w:tcPr>
            <w:tcW w:w="3960" w:type="dxa"/>
          </w:tcPr>
          <w:p w14:paraId="019319D5" w14:textId="77777777" w:rsidR="004470EF" w:rsidRPr="002E6533" w:rsidRDefault="00000000">
            <w:pPr>
              <w:pStyle w:val="Compact"/>
            </w:pPr>
            <w:r w:rsidRPr="002E6533">
              <w:t>Valor futuro de um investimento nos termos especificados (12.682,50)</w:t>
            </w:r>
          </w:p>
        </w:tc>
      </w:tr>
      <w:tr w:rsidR="004470EF" w:rsidRPr="002E6533" w14:paraId="698E5BE7" w14:textId="77777777">
        <w:tc>
          <w:tcPr>
            <w:tcW w:w="3960" w:type="dxa"/>
          </w:tcPr>
          <w:p w14:paraId="14F61F51" w14:textId="77777777" w:rsidR="004470EF" w:rsidRPr="002E6533" w:rsidRDefault="00000000">
            <w:pPr>
              <w:pStyle w:val="Corpodetexto"/>
            </w:pPr>
            <w:proofErr w:type="gramStart"/>
            <w:r w:rsidRPr="002E6533">
              <w:t>FV(</w:t>
            </w:r>
            <w:proofErr w:type="gramEnd"/>
            <w:r w:rsidRPr="002E6533">
              <w:t>[Taxa anual],[Número de pagamentos],[Valor do pagamento], ,[Indicador de vencimento do pagamento])</w:t>
            </w:r>
          </w:p>
          <w:p w14:paraId="411C1225" w14:textId="77777777" w:rsidR="004470EF" w:rsidRPr="002E6533" w:rsidRDefault="00000000">
            <w:pPr>
              <w:pStyle w:val="Corpodetexto"/>
            </w:pPr>
            <w:r w:rsidRPr="002E6533">
              <w:t>cujo valor no campo Taxa anual é 0,11/12, o valor no campo Número de pagamentos é 35, o valor no campo Valor do pagamento é -2000 e o valor no campo Indicador de vencimento do pagamento é 1.</w:t>
            </w:r>
          </w:p>
          <w:p w14:paraId="6CF0EAF8" w14:textId="77777777" w:rsidR="004470EF" w:rsidRPr="002E6533" w:rsidRDefault="00000000">
            <w:pPr>
              <w:pStyle w:val="Corpodetexto"/>
            </w:pPr>
            <w:r w:rsidRPr="002E6533">
              <w:t>A taxa de juros anual é dividida por 12 para obter a taxa mensal.</w:t>
            </w:r>
          </w:p>
        </w:tc>
        <w:tc>
          <w:tcPr>
            <w:tcW w:w="3960" w:type="dxa"/>
          </w:tcPr>
          <w:p w14:paraId="71732639" w14:textId="77777777" w:rsidR="004470EF" w:rsidRPr="002E6533" w:rsidRDefault="00000000">
            <w:pPr>
              <w:pStyle w:val="Compact"/>
            </w:pPr>
            <w:r w:rsidRPr="002E6533">
              <w:t>Valor futuro de um investimento nos termos especificados (82.846,25)</w:t>
            </w:r>
          </w:p>
        </w:tc>
      </w:tr>
      <w:tr w:rsidR="004470EF" w:rsidRPr="002E6533" w14:paraId="0D6B8C36" w14:textId="77777777">
        <w:tc>
          <w:tcPr>
            <w:tcW w:w="3960" w:type="dxa"/>
          </w:tcPr>
          <w:p w14:paraId="1568AF39" w14:textId="77777777" w:rsidR="004470EF" w:rsidRPr="002E6533" w:rsidRDefault="00000000">
            <w:pPr>
              <w:pStyle w:val="Corpodetexto"/>
            </w:pPr>
            <w:proofErr w:type="gramStart"/>
            <w:r w:rsidRPr="002E6533">
              <w:t>FV(</w:t>
            </w:r>
            <w:proofErr w:type="gramEnd"/>
            <w:r w:rsidRPr="002E6533">
              <w:t>[Taxa anual],[Número de pagamentos],[Valor do pagamento],[Valor presente],[Indicador de vencimento do pagamento])</w:t>
            </w:r>
          </w:p>
          <w:p w14:paraId="6C16CC4F" w14:textId="77777777" w:rsidR="004470EF" w:rsidRPr="002E6533" w:rsidRDefault="00000000">
            <w:pPr>
              <w:pStyle w:val="Corpodetexto"/>
            </w:pPr>
            <w:r w:rsidRPr="002E6533">
              <w:t>cujo valor no campo Taxa anual é 0,06/12, o valor no campo Número de pagamentos é 12, o valor no campo Valor do pagamento é -100, o valor no campo Valor Presente é -1000 e o valor no campo Indicador de vencimento do pagamento é 1.</w:t>
            </w:r>
          </w:p>
          <w:p w14:paraId="41A8F227" w14:textId="77777777" w:rsidR="004470EF" w:rsidRPr="002E6533" w:rsidRDefault="00000000">
            <w:pPr>
              <w:pStyle w:val="Corpodetexto"/>
            </w:pPr>
            <w:r w:rsidRPr="002E6533">
              <w:t xml:space="preserve">A taxa de juros anual é dividida por 12 </w:t>
            </w:r>
            <w:r w:rsidRPr="002E6533">
              <w:lastRenderedPageBreak/>
              <w:t>para obter a taxa mensal.</w:t>
            </w:r>
          </w:p>
        </w:tc>
        <w:tc>
          <w:tcPr>
            <w:tcW w:w="3960" w:type="dxa"/>
          </w:tcPr>
          <w:p w14:paraId="095E9AF6" w14:textId="77777777" w:rsidR="004470EF" w:rsidRPr="002E6533" w:rsidRDefault="00000000">
            <w:pPr>
              <w:pStyle w:val="Compact"/>
            </w:pPr>
            <w:r w:rsidRPr="002E6533">
              <w:lastRenderedPageBreak/>
              <w:t>Valor futuro de um investimento nos termos especificados (2.301,40)</w:t>
            </w:r>
          </w:p>
        </w:tc>
      </w:tr>
    </w:tbl>
    <w:p w14:paraId="71EEB9F9" w14:textId="77777777" w:rsidR="004470EF" w:rsidRPr="002E6533" w:rsidRDefault="00000000">
      <w:pPr>
        <w:pStyle w:val="Ttulo2"/>
      </w:pPr>
      <w:bookmarkStart w:id="1511" w:name="função-ipmt"/>
      <w:bookmarkEnd w:id="1510"/>
      <w:r w:rsidRPr="002E6533">
        <w:t>Função IPMT</w:t>
      </w:r>
    </w:p>
    <w:p w14:paraId="6E6174CC" w14:textId="77777777" w:rsidR="004470EF" w:rsidRPr="002E6533" w:rsidRDefault="00000000">
      <w:pPr>
        <w:pStyle w:val="FirstParagraph"/>
      </w:pPr>
      <w:r w:rsidRPr="002E6533">
        <w:t>A função IPMT retorna o pagamento de juros para um determinado período de investimento de acordo com pagamentos periódicos e constantes e com uma taxa de juros constante.</w:t>
      </w:r>
    </w:p>
    <w:p w14:paraId="2BCAB351" w14:textId="77777777" w:rsidR="004470EF" w:rsidRPr="002E6533" w:rsidRDefault="00000000">
      <w:pPr>
        <w:pStyle w:val="Corpodetexto"/>
      </w:pPr>
      <w:r w:rsidRPr="002E6533">
        <w:rPr>
          <w:b/>
          <w:bCs/>
        </w:rPr>
        <w:t>Tipo de retorno:</w:t>
      </w:r>
      <w:r w:rsidRPr="002E6533">
        <w:t xml:space="preserve"> Numérico</w:t>
      </w:r>
    </w:p>
    <w:p w14:paraId="1A4DF1FC" w14:textId="77777777" w:rsidR="004470EF" w:rsidRPr="002E6533" w:rsidRDefault="00000000">
      <w:pPr>
        <w:pStyle w:val="Corpodetexto"/>
      </w:pPr>
      <w:r w:rsidRPr="002E6533">
        <w:rPr>
          <w:b/>
          <w:bCs/>
        </w:rPr>
        <w:t>Sintaxe:</w:t>
      </w:r>
      <w:r w:rsidRPr="002E6533">
        <w:t xml:space="preserve"> </w:t>
      </w:r>
      <w:proofErr w:type="gramStart"/>
      <w:r w:rsidRPr="002E6533">
        <w:t>IPMT(</w:t>
      </w:r>
      <w:proofErr w:type="gramEnd"/>
      <w:r w:rsidRPr="002E6533">
        <w:rPr>
          <w:b/>
          <w:bCs/>
        </w:rPr>
        <w:t>taxa</w:t>
      </w:r>
      <w:r w:rsidRPr="002E6533">
        <w:t>,</w:t>
      </w:r>
      <w:r w:rsidRPr="002E6533">
        <w:rPr>
          <w:b/>
          <w:bCs/>
        </w:rPr>
        <w:t>per,nper</w:t>
      </w:r>
      <w:r w:rsidRPr="002E6533">
        <w:t>,</w:t>
      </w:r>
      <w:r w:rsidRPr="002E6533">
        <w:rPr>
          <w:b/>
          <w:bCs/>
        </w:rPr>
        <w:t>vp</w:t>
      </w:r>
      <w:r w:rsidRPr="002E6533">
        <w:t>,fv,tipo)</w:t>
      </w:r>
    </w:p>
    <w:p w14:paraId="3B4915EE" w14:textId="77777777" w:rsidR="004470EF" w:rsidRPr="002E6533" w:rsidRDefault="00000000">
      <w:pPr>
        <w:pStyle w:val="Corpodetexto"/>
      </w:pPr>
      <w:r w:rsidRPr="002E6533">
        <w:t>Na sintaxe acima, os parâmetros em negrito são obrigatórios.</w:t>
      </w:r>
    </w:p>
    <w:p w14:paraId="7DDB2CF0" w14:textId="77777777" w:rsidR="004470EF" w:rsidRPr="002E6533" w:rsidRDefault="00000000">
      <w:pPr>
        <w:pStyle w:val="TableCaption"/>
      </w:pPr>
      <w:r w:rsidRPr="002E6533">
        <w:t>A tabela a seguir descreve os parâmetros da função IPMT.</w:t>
      </w:r>
    </w:p>
    <w:tbl>
      <w:tblPr>
        <w:tblStyle w:val="Table"/>
        <w:tblW w:w="5000" w:type="pct"/>
        <w:tblLayout w:type="fixed"/>
        <w:tblLook w:val="0020" w:firstRow="1" w:lastRow="0" w:firstColumn="0" w:lastColumn="0" w:noHBand="0" w:noVBand="0"/>
      </w:tblPr>
      <w:tblGrid>
        <w:gridCol w:w="4527"/>
        <w:gridCol w:w="4527"/>
      </w:tblGrid>
      <w:tr w:rsidR="004470EF" w:rsidRPr="002E6533" w14:paraId="2B7812C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57FF74" w14:textId="77777777" w:rsidR="004470EF" w:rsidRPr="002E6533" w:rsidRDefault="00000000">
            <w:pPr>
              <w:pStyle w:val="Compact"/>
            </w:pPr>
            <w:r w:rsidRPr="002E6533">
              <w:t>Parâmetro</w:t>
            </w:r>
          </w:p>
        </w:tc>
        <w:tc>
          <w:tcPr>
            <w:tcW w:w="3960" w:type="dxa"/>
          </w:tcPr>
          <w:p w14:paraId="36EFE02E" w14:textId="77777777" w:rsidR="004470EF" w:rsidRPr="002E6533" w:rsidRDefault="00000000">
            <w:pPr>
              <w:pStyle w:val="Compact"/>
            </w:pPr>
            <w:r w:rsidRPr="002E6533">
              <w:t>Descrição</w:t>
            </w:r>
          </w:p>
        </w:tc>
      </w:tr>
      <w:tr w:rsidR="004470EF" w:rsidRPr="002E6533" w14:paraId="4BCDCC85" w14:textId="77777777">
        <w:tc>
          <w:tcPr>
            <w:tcW w:w="3960" w:type="dxa"/>
          </w:tcPr>
          <w:p w14:paraId="38758D33" w14:textId="77777777" w:rsidR="004470EF" w:rsidRPr="002E6533" w:rsidRDefault="00000000">
            <w:pPr>
              <w:pStyle w:val="Compact"/>
            </w:pPr>
            <w:r w:rsidRPr="002E6533">
              <w:t>taxa</w:t>
            </w:r>
          </w:p>
        </w:tc>
        <w:tc>
          <w:tcPr>
            <w:tcW w:w="3960" w:type="dxa"/>
          </w:tcPr>
          <w:p w14:paraId="10B6B1C0" w14:textId="77777777" w:rsidR="004470EF" w:rsidRPr="002E6533" w:rsidRDefault="00000000">
            <w:pPr>
              <w:pStyle w:val="Compact"/>
            </w:pPr>
            <w:r w:rsidRPr="002E6533">
              <w:t>Taxa de juros por período.</w:t>
            </w:r>
          </w:p>
        </w:tc>
      </w:tr>
      <w:tr w:rsidR="004470EF" w:rsidRPr="002E6533" w14:paraId="42E7BBC4" w14:textId="77777777">
        <w:tc>
          <w:tcPr>
            <w:tcW w:w="3960" w:type="dxa"/>
          </w:tcPr>
          <w:p w14:paraId="312BE5E1" w14:textId="77777777" w:rsidR="004470EF" w:rsidRPr="002E6533" w:rsidRDefault="00000000">
            <w:pPr>
              <w:pStyle w:val="Compact"/>
            </w:pPr>
            <w:r w:rsidRPr="002E6533">
              <w:t>per</w:t>
            </w:r>
          </w:p>
        </w:tc>
        <w:tc>
          <w:tcPr>
            <w:tcW w:w="3960" w:type="dxa"/>
          </w:tcPr>
          <w:p w14:paraId="7C1EC13A" w14:textId="77777777" w:rsidR="004470EF" w:rsidRPr="002E6533" w:rsidRDefault="00000000">
            <w:pPr>
              <w:pStyle w:val="Compact"/>
            </w:pPr>
            <w:r w:rsidRPr="002E6533">
              <w:t>Período do qual você deseja calcular os juros e que deve ficar no intervalo entre 1 e o parâmetro nper.</w:t>
            </w:r>
          </w:p>
        </w:tc>
      </w:tr>
      <w:tr w:rsidR="004470EF" w:rsidRPr="002E6533" w14:paraId="1A2213B5" w14:textId="77777777">
        <w:tc>
          <w:tcPr>
            <w:tcW w:w="3960" w:type="dxa"/>
          </w:tcPr>
          <w:p w14:paraId="4F1B250B" w14:textId="77777777" w:rsidR="004470EF" w:rsidRPr="002E6533" w:rsidRDefault="00000000">
            <w:pPr>
              <w:pStyle w:val="Compact"/>
            </w:pPr>
            <w:r w:rsidRPr="002E6533">
              <w:t>nper</w:t>
            </w:r>
          </w:p>
        </w:tc>
        <w:tc>
          <w:tcPr>
            <w:tcW w:w="3960" w:type="dxa"/>
          </w:tcPr>
          <w:p w14:paraId="5F6904D7" w14:textId="77777777" w:rsidR="004470EF" w:rsidRPr="002E6533" w:rsidRDefault="00000000">
            <w:pPr>
              <w:pStyle w:val="Corpodetexto"/>
            </w:pPr>
            <w:r w:rsidRPr="002E6533">
              <w:t>Número total de períodos de pagamento de uma anuidade.</w:t>
            </w:r>
          </w:p>
          <w:p w14:paraId="5AEB90E2" w14:textId="77777777" w:rsidR="004470EF" w:rsidRPr="002E6533" w:rsidRDefault="00000000">
            <w:pPr>
              <w:pStyle w:val="Corpodetexto"/>
            </w:pPr>
            <w:r w:rsidRPr="002E6533">
              <w:t>Para todos os argumentos, a saída de caixa, por exemplo, para depósito em poupança, é representada por números negativos; a entrada em caixa, como cheques de dividendos, é representada por números positivos.</w:t>
            </w:r>
          </w:p>
        </w:tc>
      </w:tr>
      <w:tr w:rsidR="004470EF" w:rsidRPr="002E6533" w14:paraId="4692D662" w14:textId="77777777">
        <w:tc>
          <w:tcPr>
            <w:tcW w:w="3960" w:type="dxa"/>
          </w:tcPr>
          <w:p w14:paraId="285AC5EC" w14:textId="77777777" w:rsidR="004470EF" w:rsidRPr="002E6533" w:rsidRDefault="00000000">
            <w:pPr>
              <w:pStyle w:val="Compact"/>
            </w:pPr>
            <w:r w:rsidRPr="002E6533">
              <w:t>vp</w:t>
            </w:r>
          </w:p>
        </w:tc>
        <w:tc>
          <w:tcPr>
            <w:tcW w:w="3960" w:type="dxa"/>
          </w:tcPr>
          <w:p w14:paraId="3D67A6EE" w14:textId="77777777" w:rsidR="004470EF" w:rsidRPr="002E6533" w:rsidRDefault="00000000">
            <w:pPr>
              <w:pStyle w:val="Corpodetexto"/>
            </w:pPr>
            <w:r w:rsidRPr="002E6533">
              <w:t>Valor presente ou soma total correspondente ao valor presente de uma série de pagamentos futuros.</w:t>
            </w:r>
          </w:p>
          <w:p w14:paraId="4C7BDB24" w14:textId="77777777" w:rsidR="004470EF" w:rsidRPr="002E6533" w:rsidRDefault="00000000">
            <w:pPr>
              <w:pStyle w:val="Corpodetexto"/>
            </w:pPr>
            <w:r w:rsidRPr="002E6533">
              <w:t>Para todos os argumentos, a saída de caixa, por exemplo, para depósito em poupança, é representada por números negativos; a entrada em caixa, como cheques de dividendos, é representada por números positivos.</w:t>
            </w:r>
          </w:p>
        </w:tc>
      </w:tr>
      <w:tr w:rsidR="004470EF" w:rsidRPr="002E6533" w14:paraId="194B401B" w14:textId="77777777">
        <w:tc>
          <w:tcPr>
            <w:tcW w:w="3960" w:type="dxa"/>
          </w:tcPr>
          <w:p w14:paraId="0A37536F" w14:textId="77777777" w:rsidR="004470EF" w:rsidRPr="002E6533" w:rsidRDefault="00000000">
            <w:pPr>
              <w:pStyle w:val="Compact"/>
            </w:pPr>
            <w:r w:rsidRPr="002E6533">
              <w:t>vf</w:t>
            </w:r>
          </w:p>
        </w:tc>
        <w:tc>
          <w:tcPr>
            <w:tcW w:w="3960" w:type="dxa"/>
          </w:tcPr>
          <w:p w14:paraId="07887709" w14:textId="77777777" w:rsidR="004470EF" w:rsidRPr="002E6533" w:rsidRDefault="00000000">
            <w:pPr>
              <w:pStyle w:val="Compact"/>
            </w:pPr>
            <w:r w:rsidRPr="002E6533">
              <w:t xml:space="preserve">Valor futuro, ou saldo que você deseja ter em caixa depois de efetuado o último </w:t>
            </w:r>
            <w:r w:rsidRPr="002E6533">
              <w:lastRenderedPageBreak/>
              <w:t>pagamento. Se o parâmetro vf for omitido, o valor considerado será 0 (o valor futuro de um empréstimo, por exemplo, será 0).</w:t>
            </w:r>
          </w:p>
        </w:tc>
      </w:tr>
      <w:tr w:rsidR="004470EF" w:rsidRPr="002E6533" w14:paraId="69176643" w14:textId="77777777">
        <w:tc>
          <w:tcPr>
            <w:tcW w:w="3960" w:type="dxa"/>
          </w:tcPr>
          <w:p w14:paraId="76E7093F" w14:textId="77777777" w:rsidR="004470EF" w:rsidRPr="002E6533" w:rsidRDefault="00000000">
            <w:pPr>
              <w:pStyle w:val="Compact"/>
            </w:pPr>
            <w:r w:rsidRPr="002E6533">
              <w:lastRenderedPageBreak/>
              <w:t>digite</w:t>
            </w:r>
          </w:p>
        </w:tc>
        <w:tc>
          <w:tcPr>
            <w:tcW w:w="3960" w:type="dxa"/>
          </w:tcPr>
          <w:p w14:paraId="185AB3FE" w14:textId="77777777" w:rsidR="004470EF" w:rsidRPr="002E6533" w:rsidRDefault="00000000">
            <w:pPr>
              <w:pStyle w:val="Corpodetexto"/>
            </w:pPr>
            <w:r w:rsidRPr="002E6533">
              <w:t>Número 0 ou 1 e indica as datas de vencimento dos pagamentos. Se o parâmetro tipo for omitido, o valor considerado será 0.</w:t>
            </w:r>
          </w:p>
          <w:p w14:paraId="6AB7E5B9" w14:textId="77777777" w:rsidR="004470EF" w:rsidRPr="002E6533" w:rsidRDefault="00000000">
            <w:pPr>
              <w:pStyle w:val="Compact"/>
            </w:pPr>
            <w:r w:rsidRPr="002E6533">
              <w:t>Defina tipo igual a 0 se o vencimento dos pagamentos for no final do período.</w:t>
            </w:r>
          </w:p>
          <w:p w14:paraId="2BF4CADE" w14:textId="77777777" w:rsidR="004470EF" w:rsidRPr="002E6533" w:rsidRDefault="00000000">
            <w:pPr>
              <w:pStyle w:val="Compact"/>
            </w:pPr>
            <w:r w:rsidRPr="002E6533">
              <w:t>Defina tipo igual a 1 se o vencimento dos pagamentos for no início do período.</w:t>
            </w:r>
          </w:p>
        </w:tc>
      </w:tr>
    </w:tbl>
    <w:p w14:paraId="41BAFA59" w14:textId="77777777" w:rsidR="004470EF" w:rsidRPr="002E6533" w:rsidRDefault="00000000">
      <w:pPr>
        <w:pStyle w:val="FirstParagraph"/>
      </w:pPr>
      <w:r w:rsidRPr="002E6533">
        <w:rPr>
          <w:b/>
          <w:bCs/>
        </w:rPr>
        <w:t>Observação:</w:t>
      </w:r>
      <w:r w:rsidRPr="002E6533">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3D22F249" w14:textId="77777777" w:rsidR="004470EF" w:rsidRPr="002E6533" w:rsidRDefault="00000000">
      <w:pPr>
        <w:pStyle w:val="Corpodetexto"/>
      </w:pPr>
      <w:r w:rsidRPr="002E6533">
        <w:rPr>
          <w:b/>
          <w:bCs/>
        </w:rPr>
        <w:t>Exemplos:</w:t>
      </w:r>
    </w:p>
    <w:p w14:paraId="00B5BF14" w14:textId="77777777" w:rsidR="004470EF" w:rsidRPr="002E6533" w:rsidRDefault="00000000">
      <w:pPr>
        <w:pStyle w:val="TableCaption"/>
      </w:pPr>
      <w:r w:rsidRPr="002E6533">
        <w:t>A tabela a seguir fornece exemplos de fórmulas da função IPMT.</w:t>
      </w:r>
    </w:p>
    <w:tbl>
      <w:tblPr>
        <w:tblStyle w:val="Table"/>
        <w:tblW w:w="5000" w:type="pct"/>
        <w:tblLayout w:type="fixed"/>
        <w:tblLook w:val="0020" w:firstRow="1" w:lastRow="0" w:firstColumn="0" w:lastColumn="0" w:noHBand="0" w:noVBand="0"/>
      </w:tblPr>
      <w:tblGrid>
        <w:gridCol w:w="4527"/>
        <w:gridCol w:w="4527"/>
      </w:tblGrid>
      <w:tr w:rsidR="004470EF" w:rsidRPr="002E6533" w14:paraId="1E1679D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700C99" w14:textId="77777777" w:rsidR="004470EF" w:rsidRPr="002E6533" w:rsidRDefault="00000000">
            <w:pPr>
              <w:pStyle w:val="Compact"/>
            </w:pPr>
            <w:r w:rsidRPr="002E6533">
              <w:t>Fórmula</w:t>
            </w:r>
          </w:p>
        </w:tc>
        <w:tc>
          <w:tcPr>
            <w:tcW w:w="3960" w:type="dxa"/>
          </w:tcPr>
          <w:p w14:paraId="00A03B7A" w14:textId="77777777" w:rsidR="004470EF" w:rsidRPr="002E6533" w:rsidRDefault="00000000">
            <w:pPr>
              <w:pStyle w:val="Compact"/>
            </w:pPr>
            <w:r w:rsidRPr="002E6533">
              <w:t>Resultado</w:t>
            </w:r>
          </w:p>
        </w:tc>
      </w:tr>
      <w:tr w:rsidR="004470EF" w:rsidRPr="002E6533" w14:paraId="6C9C0E3C" w14:textId="77777777">
        <w:tc>
          <w:tcPr>
            <w:tcW w:w="3960" w:type="dxa"/>
          </w:tcPr>
          <w:p w14:paraId="5F4DABC9" w14:textId="77777777" w:rsidR="004470EF" w:rsidRPr="002E6533" w:rsidRDefault="00000000">
            <w:pPr>
              <w:pStyle w:val="Corpodetexto"/>
            </w:pPr>
            <w:r w:rsidRPr="002E6533">
              <w:t>IPMT([Juros</w:t>
            </w:r>
            <w:proofErr w:type="gramStart"/>
            <w:r w:rsidRPr="002E6533">
              <w:t>],[</w:t>
            </w:r>
            <w:proofErr w:type="gramEnd"/>
            <w:r w:rsidRPr="002E6533">
              <w:t>Período],[Anos de empréstimo],[Valor presente])</w:t>
            </w:r>
          </w:p>
          <w:p w14:paraId="41C43292" w14:textId="77777777" w:rsidR="004470EF" w:rsidRPr="002E6533" w:rsidRDefault="00000000">
            <w:pPr>
              <w:pStyle w:val="Corpodetexto"/>
            </w:pPr>
            <w:r w:rsidRPr="002E6533">
              <w:t>cujo valor no campo Juros é 0,10/12, o valor no campo Período é 1, o valor no campo Anos de empréstimo é 3*12 e o valor no campo Valor presente é 8.000.</w:t>
            </w:r>
          </w:p>
          <w:p w14:paraId="1ED4E674" w14:textId="77777777" w:rsidR="004470EF" w:rsidRPr="002E6533" w:rsidRDefault="00000000">
            <w:pPr>
              <w:pStyle w:val="Corpodetexto"/>
            </w:pPr>
            <w:r w:rsidRPr="002E6533">
              <w:t>a taxa de juros é dividida por 12 para obter a taxa mensal. Os anos em que os pagamentos são efetuados são multiplicados por 12 para obter o número de pagamentos.</w:t>
            </w:r>
          </w:p>
        </w:tc>
        <w:tc>
          <w:tcPr>
            <w:tcW w:w="3960" w:type="dxa"/>
          </w:tcPr>
          <w:p w14:paraId="6899BAB1" w14:textId="77777777" w:rsidR="004470EF" w:rsidRPr="002E6533" w:rsidRDefault="00000000">
            <w:pPr>
              <w:pStyle w:val="Compact"/>
            </w:pPr>
            <w:r w:rsidRPr="002E6533">
              <w:t>Juros devidos no primeiro mês para um empréstimo nos termos especificados (-66,67)</w:t>
            </w:r>
          </w:p>
        </w:tc>
      </w:tr>
      <w:tr w:rsidR="004470EF" w:rsidRPr="002E6533" w14:paraId="64735F5A" w14:textId="77777777">
        <w:tc>
          <w:tcPr>
            <w:tcW w:w="3960" w:type="dxa"/>
          </w:tcPr>
          <w:p w14:paraId="39DB1041" w14:textId="77777777" w:rsidR="004470EF" w:rsidRPr="002E6533" w:rsidRDefault="00000000">
            <w:pPr>
              <w:pStyle w:val="Corpodetexto"/>
            </w:pPr>
            <w:r w:rsidRPr="002E6533">
              <w:t>IPMT([Juros</w:t>
            </w:r>
            <w:proofErr w:type="gramStart"/>
            <w:r w:rsidRPr="002E6533">
              <w:t>],[</w:t>
            </w:r>
            <w:proofErr w:type="gramEnd"/>
            <w:r w:rsidRPr="002E6533">
              <w:t>Período],[Anos de empréstimo],[Valor presente])</w:t>
            </w:r>
          </w:p>
          <w:p w14:paraId="240B5C37" w14:textId="77777777" w:rsidR="004470EF" w:rsidRPr="002E6533" w:rsidRDefault="00000000">
            <w:pPr>
              <w:pStyle w:val="Corpodetexto"/>
            </w:pPr>
            <w:r w:rsidRPr="002E6533">
              <w:t xml:space="preserve">cujo valor no campo Juros é 0,10, o valor no campo Período é 3, o valor no campo </w:t>
            </w:r>
            <w:r w:rsidRPr="002E6533">
              <w:lastRenderedPageBreak/>
              <w:t>Anos de empréstimo é 3 e o valor no campo Valor presente é 8.000.</w:t>
            </w:r>
          </w:p>
        </w:tc>
        <w:tc>
          <w:tcPr>
            <w:tcW w:w="3960" w:type="dxa"/>
          </w:tcPr>
          <w:p w14:paraId="62DD7236" w14:textId="77777777" w:rsidR="004470EF" w:rsidRPr="002E6533" w:rsidRDefault="00000000">
            <w:pPr>
              <w:pStyle w:val="Compact"/>
            </w:pPr>
            <w:r w:rsidRPr="002E6533">
              <w:lastRenderedPageBreak/>
              <w:t>Juros devidos no último ano para um empréstimo nos termos especificados, cujos pagamentos são efetuados anualmente (-292,45)</w:t>
            </w:r>
          </w:p>
        </w:tc>
      </w:tr>
    </w:tbl>
    <w:p w14:paraId="391DE274" w14:textId="77777777" w:rsidR="004470EF" w:rsidRPr="002E6533" w:rsidRDefault="00000000">
      <w:pPr>
        <w:pStyle w:val="Ttulo2"/>
      </w:pPr>
      <w:bookmarkStart w:id="1512" w:name="função-irr"/>
      <w:bookmarkEnd w:id="1511"/>
      <w:r w:rsidRPr="002E6533">
        <w:t>Função IRR</w:t>
      </w:r>
    </w:p>
    <w:p w14:paraId="4A853F0D" w14:textId="77777777" w:rsidR="004470EF" w:rsidRPr="002E6533" w:rsidRDefault="00000000">
      <w:pPr>
        <w:pStyle w:val="FirstParagraph"/>
      </w:pPr>
      <w:r w:rsidRPr="002E6533">
        <w:t>A função IRR informa a taxa interna de retorno de uma série de fluxos de caixa representados pelos números em valores. Os fluxos de caixa não precisam ser constantes como em uma anuidade. No entanto, devem ocorrer em intervalos regulares, como mensal ou anualmente. A taxa interna de retorno é a taxa de juros recebida para um investimento que consiste em pagamentos (valores negativos) e receitas (valores positivos) que ocorrem em períodos regulares.</w:t>
      </w:r>
    </w:p>
    <w:p w14:paraId="74D0B76D" w14:textId="77777777" w:rsidR="004470EF" w:rsidRPr="002E6533" w:rsidRDefault="00000000">
      <w:pPr>
        <w:pStyle w:val="Corpodetexto"/>
      </w:pPr>
      <w:r w:rsidRPr="002E6533">
        <w:rPr>
          <w:b/>
          <w:bCs/>
        </w:rPr>
        <w:t>Tipo de retorno:</w:t>
      </w:r>
      <w:r w:rsidRPr="002E6533">
        <w:t xml:space="preserve"> Numérico</w:t>
      </w:r>
    </w:p>
    <w:p w14:paraId="0619CB69" w14:textId="77777777" w:rsidR="004470EF" w:rsidRPr="002E6533" w:rsidRDefault="00000000">
      <w:pPr>
        <w:pStyle w:val="Corpodetexto"/>
      </w:pPr>
      <w:r w:rsidRPr="002E6533">
        <w:rPr>
          <w:b/>
          <w:bCs/>
        </w:rPr>
        <w:t>Sintaxe:</w:t>
      </w:r>
      <w:r w:rsidRPr="002E6533">
        <w:t xml:space="preserve"> </w:t>
      </w:r>
      <w:proofErr w:type="gramStart"/>
      <w:r w:rsidRPr="002E6533">
        <w:t>IRR(</w:t>
      </w:r>
      <w:proofErr w:type="gramEnd"/>
      <w:r w:rsidRPr="002E6533">
        <w:rPr>
          <w:b/>
          <w:bCs/>
        </w:rPr>
        <w:t>valores</w:t>
      </w:r>
      <w:r w:rsidRPr="002E6533">
        <w:t>,estimativa)</w:t>
      </w:r>
    </w:p>
    <w:p w14:paraId="269D2388" w14:textId="77777777" w:rsidR="004470EF" w:rsidRPr="002E6533" w:rsidRDefault="00000000">
      <w:pPr>
        <w:pStyle w:val="Corpodetexto"/>
      </w:pPr>
      <w:r w:rsidRPr="002E6533">
        <w:t>Na sintaxe acima, os parâmetros em negrito são obrigatórios.</w:t>
      </w:r>
    </w:p>
    <w:p w14:paraId="7568EE92" w14:textId="77777777" w:rsidR="004470EF" w:rsidRPr="002E6533" w:rsidRDefault="00000000">
      <w:pPr>
        <w:pStyle w:val="TableCaption"/>
      </w:pPr>
      <w:r w:rsidRPr="002E6533">
        <w:t>A tabela a seguir descreve os parâmetros da função IRR.</w:t>
      </w:r>
    </w:p>
    <w:tbl>
      <w:tblPr>
        <w:tblStyle w:val="Table"/>
        <w:tblW w:w="5000" w:type="pct"/>
        <w:tblLayout w:type="fixed"/>
        <w:tblLook w:val="0020" w:firstRow="1" w:lastRow="0" w:firstColumn="0" w:lastColumn="0" w:noHBand="0" w:noVBand="0"/>
      </w:tblPr>
      <w:tblGrid>
        <w:gridCol w:w="4527"/>
        <w:gridCol w:w="4527"/>
      </w:tblGrid>
      <w:tr w:rsidR="004470EF" w:rsidRPr="002E6533" w14:paraId="1ACFB4C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552E5" w14:textId="77777777" w:rsidR="004470EF" w:rsidRPr="002E6533" w:rsidRDefault="00000000">
            <w:pPr>
              <w:pStyle w:val="Compact"/>
            </w:pPr>
            <w:r w:rsidRPr="002E6533">
              <w:t>Parâmetro</w:t>
            </w:r>
          </w:p>
        </w:tc>
        <w:tc>
          <w:tcPr>
            <w:tcW w:w="3960" w:type="dxa"/>
          </w:tcPr>
          <w:p w14:paraId="5C99FEC5" w14:textId="77777777" w:rsidR="004470EF" w:rsidRPr="002E6533" w:rsidRDefault="00000000">
            <w:pPr>
              <w:pStyle w:val="Compact"/>
            </w:pPr>
            <w:r w:rsidRPr="002E6533">
              <w:t>Descrição</w:t>
            </w:r>
          </w:p>
        </w:tc>
      </w:tr>
      <w:tr w:rsidR="004470EF" w:rsidRPr="002E6533" w14:paraId="4D6DD8E7" w14:textId="77777777">
        <w:tc>
          <w:tcPr>
            <w:tcW w:w="3960" w:type="dxa"/>
          </w:tcPr>
          <w:p w14:paraId="2D569DF1" w14:textId="77777777" w:rsidR="004470EF" w:rsidRPr="002E6533" w:rsidRDefault="00000000">
            <w:pPr>
              <w:pStyle w:val="Compact"/>
            </w:pPr>
            <w:r w:rsidRPr="002E6533">
              <w:t>valores</w:t>
            </w:r>
          </w:p>
        </w:tc>
        <w:tc>
          <w:tcPr>
            <w:tcW w:w="3960" w:type="dxa"/>
          </w:tcPr>
          <w:p w14:paraId="6EF5FF1D" w14:textId="77777777" w:rsidR="004470EF" w:rsidRPr="002E6533" w:rsidRDefault="00000000">
            <w:pPr>
              <w:pStyle w:val="Corpodetexto"/>
            </w:pPr>
            <w:r w:rsidRPr="002E6533">
              <w:t>Uma referência (usando a função REF) a campos contendo números dos quais você deseja calcular a taxa interna de retorno. Observe:</w:t>
            </w:r>
          </w:p>
          <w:p w14:paraId="6E48F032" w14:textId="77777777" w:rsidR="004470EF" w:rsidRPr="002E6533" w:rsidRDefault="00000000">
            <w:pPr>
              <w:pStyle w:val="Compact"/>
            </w:pPr>
            <w:r w:rsidRPr="002E6533">
              <w:t>O parâmetro valores deve conter pelo menos 1 valor positivo e 1 valor negativo para calcular a taxa interna de retorno.</w:t>
            </w:r>
          </w:p>
          <w:p w14:paraId="7F33A752" w14:textId="77777777" w:rsidR="004470EF" w:rsidRPr="002E6533" w:rsidRDefault="00000000">
            <w:r w:rsidRPr="002E6533">
              <w:t>A função IRR usa a ordem dos valores para interpretar a ordem dos fluxos de caixa. Certifique-se de informar os valores de pagamentos e receitas na sequência desejada.</w:t>
            </w:r>
          </w:p>
          <w:p w14:paraId="7BA6EA0C" w14:textId="77777777" w:rsidR="004470EF" w:rsidRPr="002E6533" w:rsidRDefault="00000000">
            <w:r w:rsidRPr="002E6533">
              <w:t>Se um campo de referência contiver texto, valores lógicos ou células em branco, esses valores serão ignorados.</w:t>
            </w:r>
          </w:p>
        </w:tc>
      </w:tr>
      <w:tr w:rsidR="004470EF" w:rsidRPr="002E6533" w14:paraId="25C70C88" w14:textId="77777777">
        <w:tc>
          <w:tcPr>
            <w:tcW w:w="3960" w:type="dxa"/>
          </w:tcPr>
          <w:p w14:paraId="0A26EA37" w14:textId="77777777" w:rsidR="004470EF" w:rsidRPr="002E6533" w:rsidRDefault="00000000">
            <w:pPr>
              <w:pStyle w:val="Compact"/>
            </w:pPr>
            <w:r w:rsidRPr="002E6533">
              <w:t>estimativa</w:t>
            </w:r>
          </w:p>
        </w:tc>
        <w:tc>
          <w:tcPr>
            <w:tcW w:w="3960" w:type="dxa"/>
          </w:tcPr>
          <w:p w14:paraId="11F400B9" w14:textId="77777777" w:rsidR="004470EF" w:rsidRPr="002E6533" w:rsidRDefault="00000000">
            <w:pPr>
              <w:pStyle w:val="Corpodetexto"/>
            </w:pPr>
            <w:r w:rsidRPr="002E6533">
              <w:t>Um número que você estima ser o resultado aproximado da função IRR. Observe:</w:t>
            </w:r>
          </w:p>
          <w:p w14:paraId="58CC6A49" w14:textId="77777777" w:rsidR="004470EF" w:rsidRPr="002E6533" w:rsidRDefault="00000000">
            <w:pPr>
              <w:pStyle w:val="Compact"/>
            </w:pPr>
            <w:r w:rsidRPr="002E6533">
              <w:t xml:space="preserve">O Archer usa uma técnica iterativa para </w:t>
            </w:r>
            <w:r w:rsidRPr="002E6533">
              <w:lastRenderedPageBreak/>
              <w:t>calcular a função IRR. Começando pela estimativa, a função IRR refaz o cálculo até que o resultado tenha uma precisão de 0,00001 por cento. Se a função IRR não encontrar um resultado adequado depois de 20 tentativas, ela retornará um valor de erro.</w:t>
            </w:r>
          </w:p>
          <w:p w14:paraId="35164B63" w14:textId="77777777" w:rsidR="004470EF" w:rsidRPr="002E6533" w:rsidRDefault="00000000">
            <w:pPr>
              <w:pStyle w:val="Compact"/>
            </w:pPr>
            <w:r w:rsidRPr="002E6533">
              <w:t xml:space="preserve">Na maioria dos casos, você não precisa informar uma estimativa para calcular a função IRR. Se o </w:t>
            </w:r>
            <w:proofErr w:type="gramStart"/>
            <w:r w:rsidRPr="002E6533">
              <w:t>parâmetro estimativa</w:t>
            </w:r>
            <w:proofErr w:type="gramEnd"/>
            <w:r w:rsidRPr="002E6533">
              <w:t xml:space="preserve"> for omitido, o valor considerado será 0,1 (10 por cento).</w:t>
            </w:r>
          </w:p>
          <w:p w14:paraId="3356D8C7" w14:textId="77777777" w:rsidR="004470EF" w:rsidRPr="002E6533" w:rsidRDefault="00000000">
            <w:pPr>
              <w:pStyle w:val="Compact"/>
            </w:pPr>
            <w:r w:rsidRPr="002E6533">
              <w:t>Se o resultado não ficar próximo do esperado, tente novamente com uma estimativa diferente.</w:t>
            </w:r>
          </w:p>
        </w:tc>
      </w:tr>
    </w:tbl>
    <w:p w14:paraId="603886C2" w14:textId="77777777" w:rsidR="004470EF" w:rsidRPr="002E6533" w:rsidRDefault="00000000">
      <w:pPr>
        <w:pStyle w:val="FirstParagraph"/>
      </w:pPr>
      <w:r w:rsidRPr="002E6533">
        <w:lastRenderedPageBreak/>
        <w:t>existe uma relação bem próxima entre a função IRR e NPV, função do valor presente líquido. A taxa de retorno calculada pela função IRR é a taxa de juros correspondente a um valor presente líquido de 0 (zero). A seguinte fórmula demonstra a relação entre NPV e IRR:</w:t>
      </w:r>
    </w:p>
    <w:p w14:paraId="7396BA02" w14:textId="77777777" w:rsidR="004470EF" w:rsidRPr="002E6533" w:rsidRDefault="00000000">
      <w:pPr>
        <w:pStyle w:val="Corpodetexto"/>
      </w:pPr>
      <w:r w:rsidRPr="002E6533">
        <w:t>NPV(</w:t>
      </w:r>
      <w:proofErr w:type="gramStart"/>
      <w:r w:rsidRPr="002E6533">
        <w:t>IRR(</w:t>
      </w:r>
      <w:proofErr w:type="gramEnd"/>
      <w:r w:rsidRPr="002E6533">
        <w:t>B1:B6),B1:B6)</w:t>
      </w:r>
      <w:r w:rsidRPr="002E6533">
        <w:br/>
        <w:t>igual a 3,60E-08 [Dentro da precisão do cálculo da função IRR, o valor 3,60E-08 é efetivamente 0 (zero).]</w:t>
      </w:r>
    </w:p>
    <w:p w14:paraId="786AD064" w14:textId="77777777" w:rsidR="004470EF" w:rsidRPr="002E6533" w:rsidRDefault="00000000">
      <w:pPr>
        <w:pStyle w:val="Corpodetexto"/>
      </w:pPr>
      <w:r w:rsidRPr="002E6533">
        <w:rPr>
          <w:b/>
          <w:bCs/>
        </w:rPr>
        <w:t>Exemplos:</w:t>
      </w:r>
    </w:p>
    <w:p w14:paraId="34C97B4C" w14:textId="77777777" w:rsidR="004470EF" w:rsidRPr="002E6533" w:rsidRDefault="00000000">
      <w:pPr>
        <w:pStyle w:val="TableCaption"/>
      </w:pPr>
      <w:r w:rsidRPr="002E6533">
        <w:t>A tabela a seguir fornece exemplos de fórmulas da função IRR.</w:t>
      </w:r>
    </w:p>
    <w:tbl>
      <w:tblPr>
        <w:tblStyle w:val="Table"/>
        <w:tblW w:w="5000" w:type="pct"/>
        <w:tblLayout w:type="fixed"/>
        <w:tblLook w:val="0020" w:firstRow="1" w:lastRow="0" w:firstColumn="0" w:lastColumn="0" w:noHBand="0" w:noVBand="0"/>
      </w:tblPr>
      <w:tblGrid>
        <w:gridCol w:w="4527"/>
        <w:gridCol w:w="4527"/>
      </w:tblGrid>
      <w:tr w:rsidR="004470EF" w:rsidRPr="002E6533" w14:paraId="7FB595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8BECE6" w14:textId="77777777" w:rsidR="004470EF" w:rsidRPr="002E6533" w:rsidRDefault="00000000">
            <w:pPr>
              <w:pStyle w:val="Compact"/>
            </w:pPr>
            <w:r w:rsidRPr="002E6533">
              <w:t>Fórmula</w:t>
            </w:r>
          </w:p>
        </w:tc>
        <w:tc>
          <w:tcPr>
            <w:tcW w:w="3960" w:type="dxa"/>
          </w:tcPr>
          <w:p w14:paraId="030C08AD" w14:textId="77777777" w:rsidR="004470EF" w:rsidRPr="002E6533" w:rsidRDefault="00000000">
            <w:pPr>
              <w:pStyle w:val="Compact"/>
            </w:pPr>
            <w:r w:rsidRPr="002E6533">
              <w:t>Resultado</w:t>
            </w:r>
          </w:p>
        </w:tc>
      </w:tr>
      <w:tr w:rsidR="004470EF" w:rsidRPr="002E6533" w14:paraId="2490569A" w14:textId="77777777">
        <w:tc>
          <w:tcPr>
            <w:tcW w:w="3960" w:type="dxa"/>
          </w:tcPr>
          <w:p w14:paraId="74359310" w14:textId="77777777" w:rsidR="004470EF" w:rsidRPr="002E6533" w:rsidRDefault="00000000">
            <w:pPr>
              <w:pStyle w:val="Corpodetexto"/>
            </w:pPr>
            <w:proofErr w:type="gramStart"/>
            <w:r w:rsidRPr="002E6533">
              <w:t>IRR(</w:t>
            </w:r>
            <w:proofErr w:type="gramEnd"/>
            <w:r w:rsidRPr="002E6533">
              <w:t>[REF([Resultados relacionados anualmente],[Renda líquida]))</w:t>
            </w:r>
          </w:p>
          <w:p w14:paraId="4657C0E0" w14:textId="77777777" w:rsidR="004470EF" w:rsidRPr="002E6533" w:rsidRDefault="00000000">
            <w:pPr>
              <w:pStyle w:val="Corpodetexto"/>
            </w:pPr>
            <w:r w:rsidRPr="002E6533">
              <w:t>em que Resultados relacionados anualmente é um campo de referência cruzada a outro aplicativo. No outro aplicativo, existe um campo denominado Renda líquida que contém os valores -70.000, 12.000, 15.000, 18.000, 21.000 e 26.000.</w:t>
            </w:r>
          </w:p>
        </w:tc>
        <w:tc>
          <w:tcPr>
            <w:tcW w:w="3960" w:type="dxa"/>
          </w:tcPr>
          <w:p w14:paraId="2F8F3927" w14:textId="77777777" w:rsidR="004470EF" w:rsidRPr="002E6533" w:rsidRDefault="00000000">
            <w:pPr>
              <w:pStyle w:val="Compact"/>
            </w:pPr>
            <w:r w:rsidRPr="002E6533">
              <w:t>Taxa interna de retorno do investimento após 5 anos (-2%).</w:t>
            </w:r>
          </w:p>
        </w:tc>
      </w:tr>
      <w:tr w:rsidR="004470EF" w:rsidRPr="002E6533" w14:paraId="7951F784" w14:textId="77777777">
        <w:tc>
          <w:tcPr>
            <w:tcW w:w="3960" w:type="dxa"/>
          </w:tcPr>
          <w:p w14:paraId="505705B8" w14:textId="77777777" w:rsidR="004470EF" w:rsidRPr="002E6533" w:rsidRDefault="00000000">
            <w:pPr>
              <w:pStyle w:val="Corpodetexto"/>
            </w:pPr>
            <w:proofErr w:type="gramStart"/>
            <w:r w:rsidRPr="002E6533">
              <w:t>IRR(</w:t>
            </w:r>
            <w:proofErr w:type="gramEnd"/>
            <w:r w:rsidRPr="002E6533">
              <w:t xml:space="preserve">[REF([Resultados relacionados anualmente],[Renda </w:t>
            </w:r>
            <w:r w:rsidRPr="002E6533">
              <w:lastRenderedPageBreak/>
              <w:t>líquida]),[Estimativa])</w:t>
            </w:r>
          </w:p>
          <w:p w14:paraId="35835164" w14:textId="77777777" w:rsidR="004470EF" w:rsidRPr="002E6533" w:rsidRDefault="00000000">
            <w:pPr>
              <w:pStyle w:val="Corpodetexto"/>
            </w:pPr>
            <w:r w:rsidRPr="002E6533">
              <w:t>em que Resultados relacionados anualmente é um campo de referência cruzada a outro aplicativo. No outro aplicativo, existe um campo denominado Renda líquida que contém os valores -70.000, 12.000 e 15.000, e o valor no campo Estimativa é 0,10.</w:t>
            </w:r>
          </w:p>
        </w:tc>
        <w:tc>
          <w:tcPr>
            <w:tcW w:w="3960" w:type="dxa"/>
          </w:tcPr>
          <w:p w14:paraId="09D6323D" w14:textId="77777777" w:rsidR="004470EF" w:rsidRPr="002E6533" w:rsidRDefault="00000000">
            <w:pPr>
              <w:pStyle w:val="Compact"/>
            </w:pPr>
            <w:r w:rsidRPr="002E6533">
              <w:lastRenderedPageBreak/>
              <w:t>Para calcular a taxa interna de retorno depois de 2 anos, é necessário incluir uma estimativa (-44%).</w:t>
            </w:r>
          </w:p>
        </w:tc>
      </w:tr>
    </w:tbl>
    <w:p w14:paraId="58918D58" w14:textId="77777777" w:rsidR="004470EF" w:rsidRPr="002E6533" w:rsidRDefault="00000000">
      <w:pPr>
        <w:pStyle w:val="Ttulo2"/>
      </w:pPr>
      <w:bookmarkStart w:id="1513" w:name="função-ispmt"/>
      <w:bookmarkEnd w:id="1512"/>
      <w:r w:rsidRPr="002E6533">
        <w:t>Função ISPMT</w:t>
      </w:r>
    </w:p>
    <w:p w14:paraId="62E855B0" w14:textId="77777777" w:rsidR="004470EF" w:rsidRPr="002E6533" w:rsidRDefault="00000000">
      <w:pPr>
        <w:pStyle w:val="FirstParagraph"/>
      </w:pPr>
      <w:r w:rsidRPr="002E6533">
        <w:t>A função ISPMT calcula os juros pagos durante um período específico de um investimento. Esta função é fornecida para ser compatível com o Lotus 1-2-3.</w:t>
      </w:r>
    </w:p>
    <w:p w14:paraId="062C3049" w14:textId="77777777" w:rsidR="004470EF" w:rsidRPr="002E6533" w:rsidRDefault="00000000">
      <w:pPr>
        <w:pStyle w:val="Corpodetexto"/>
      </w:pPr>
      <w:r w:rsidRPr="002E6533">
        <w:t>Para obter informações adicionais sobre funções financeiras, consulte a função PV.</w:t>
      </w:r>
    </w:p>
    <w:p w14:paraId="684510D9" w14:textId="77777777" w:rsidR="004470EF" w:rsidRPr="002E6533" w:rsidRDefault="00000000">
      <w:pPr>
        <w:pStyle w:val="Corpodetexto"/>
      </w:pPr>
      <w:r w:rsidRPr="002E6533">
        <w:rPr>
          <w:b/>
          <w:bCs/>
        </w:rPr>
        <w:t>Tipo de retorno:</w:t>
      </w:r>
      <w:r w:rsidRPr="002E6533">
        <w:t xml:space="preserve"> Numérico</w:t>
      </w:r>
    </w:p>
    <w:p w14:paraId="3CA434BE" w14:textId="77777777" w:rsidR="004470EF" w:rsidRPr="002E6533" w:rsidRDefault="00000000">
      <w:pPr>
        <w:pStyle w:val="Corpodetexto"/>
      </w:pPr>
      <w:r w:rsidRPr="002E6533">
        <w:rPr>
          <w:b/>
          <w:bCs/>
        </w:rPr>
        <w:t>Sintaxe:</w:t>
      </w:r>
      <w:r w:rsidRPr="002E6533">
        <w:t xml:space="preserve"> </w:t>
      </w:r>
      <w:proofErr w:type="gramStart"/>
      <w:r w:rsidRPr="002E6533">
        <w:t>ISPMT(</w:t>
      </w:r>
      <w:proofErr w:type="gramEnd"/>
      <w:r w:rsidRPr="002E6533">
        <w:rPr>
          <w:b/>
          <w:bCs/>
        </w:rPr>
        <w:t>taxa</w:t>
      </w:r>
      <w:r w:rsidRPr="002E6533">
        <w:t>,</w:t>
      </w:r>
      <w:r w:rsidRPr="002E6533">
        <w:rPr>
          <w:b/>
          <w:bCs/>
        </w:rPr>
        <w:t>per</w:t>
      </w:r>
      <w:r w:rsidRPr="002E6533">
        <w:t>,</w:t>
      </w:r>
      <w:r w:rsidRPr="002E6533">
        <w:rPr>
          <w:b/>
          <w:bCs/>
        </w:rPr>
        <w:t>nper</w:t>
      </w:r>
      <w:r w:rsidRPr="002E6533">
        <w:t>,</w:t>
      </w:r>
      <w:r w:rsidRPr="002E6533">
        <w:rPr>
          <w:b/>
          <w:bCs/>
        </w:rPr>
        <w:t>pv</w:t>
      </w:r>
      <w:r w:rsidRPr="002E6533">
        <w:t>)</w:t>
      </w:r>
    </w:p>
    <w:p w14:paraId="028823AF" w14:textId="77777777" w:rsidR="004470EF" w:rsidRPr="002E6533" w:rsidRDefault="00000000">
      <w:pPr>
        <w:pStyle w:val="Corpodetexto"/>
      </w:pPr>
      <w:r w:rsidRPr="002E6533">
        <w:t>Na sintaxe acima, os parâmetros em negrito são obrigatórios.</w:t>
      </w:r>
    </w:p>
    <w:p w14:paraId="3BCDAF11" w14:textId="77777777" w:rsidR="004470EF" w:rsidRPr="002E6533" w:rsidRDefault="00000000">
      <w:pPr>
        <w:pStyle w:val="TableCaption"/>
      </w:pPr>
      <w:r w:rsidRPr="002E6533">
        <w:t>A tabela a seguir descreve os parâmetros da função ISPMT.</w:t>
      </w:r>
    </w:p>
    <w:tbl>
      <w:tblPr>
        <w:tblStyle w:val="Table"/>
        <w:tblW w:w="5000" w:type="pct"/>
        <w:tblLayout w:type="fixed"/>
        <w:tblLook w:val="0020" w:firstRow="1" w:lastRow="0" w:firstColumn="0" w:lastColumn="0" w:noHBand="0" w:noVBand="0"/>
      </w:tblPr>
      <w:tblGrid>
        <w:gridCol w:w="4527"/>
        <w:gridCol w:w="4527"/>
      </w:tblGrid>
      <w:tr w:rsidR="004470EF" w:rsidRPr="002E6533" w14:paraId="64571DF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C1E562" w14:textId="77777777" w:rsidR="004470EF" w:rsidRPr="002E6533" w:rsidRDefault="00000000">
            <w:pPr>
              <w:pStyle w:val="Compact"/>
            </w:pPr>
            <w:r w:rsidRPr="002E6533">
              <w:t>Parâmetro</w:t>
            </w:r>
          </w:p>
        </w:tc>
        <w:tc>
          <w:tcPr>
            <w:tcW w:w="3960" w:type="dxa"/>
          </w:tcPr>
          <w:p w14:paraId="1589D904" w14:textId="77777777" w:rsidR="004470EF" w:rsidRPr="002E6533" w:rsidRDefault="00000000">
            <w:pPr>
              <w:pStyle w:val="Compact"/>
            </w:pPr>
            <w:r w:rsidRPr="002E6533">
              <w:t>Descrição</w:t>
            </w:r>
          </w:p>
        </w:tc>
      </w:tr>
      <w:tr w:rsidR="004470EF" w:rsidRPr="002E6533" w14:paraId="4EC03A80" w14:textId="77777777">
        <w:tc>
          <w:tcPr>
            <w:tcW w:w="3960" w:type="dxa"/>
          </w:tcPr>
          <w:p w14:paraId="7D251FFC" w14:textId="77777777" w:rsidR="004470EF" w:rsidRPr="002E6533" w:rsidRDefault="00000000">
            <w:pPr>
              <w:pStyle w:val="Compact"/>
            </w:pPr>
            <w:r w:rsidRPr="002E6533">
              <w:t>taxa</w:t>
            </w:r>
          </w:p>
        </w:tc>
        <w:tc>
          <w:tcPr>
            <w:tcW w:w="3960" w:type="dxa"/>
          </w:tcPr>
          <w:p w14:paraId="1448FA8A" w14:textId="77777777" w:rsidR="004470EF" w:rsidRPr="002E6533" w:rsidRDefault="00000000">
            <w:pPr>
              <w:pStyle w:val="Compact"/>
            </w:pPr>
            <w:r w:rsidRPr="002E6533">
              <w:t>Taxa de juros do investimento.</w:t>
            </w:r>
          </w:p>
        </w:tc>
      </w:tr>
      <w:tr w:rsidR="004470EF" w:rsidRPr="002E6533" w14:paraId="1140F04E" w14:textId="77777777">
        <w:tc>
          <w:tcPr>
            <w:tcW w:w="3960" w:type="dxa"/>
          </w:tcPr>
          <w:p w14:paraId="3F912D72" w14:textId="77777777" w:rsidR="004470EF" w:rsidRPr="002E6533" w:rsidRDefault="00000000">
            <w:pPr>
              <w:pStyle w:val="Compact"/>
            </w:pPr>
            <w:r w:rsidRPr="002E6533">
              <w:t>per</w:t>
            </w:r>
          </w:p>
        </w:tc>
        <w:tc>
          <w:tcPr>
            <w:tcW w:w="3960" w:type="dxa"/>
          </w:tcPr>
          <w:p w14:paraId="3F894C4D" w14:textId="77777777" w:rsidR="004470EF" w:rsidRPr="002E6533" w:rsidRDefault="00000000">
            <w:pPr>
              <w:pStyle w:val="Compact"/>
            </w:pPr>
            <w:r w:rsidRPr="002E6533">
              <w:t>Período do qual você deseja calcular os juros e que deve ficar no intervalo entre 1 e o parâmetro nper.</w:t>
            </w:r>
          </w:p>
        </w:tc>
      </w:tr>
      <w:tr w:rsidR="004470EF" w:rsidRPr="002E6533" w14:paraId="6343C921" w14:textId="77777777">
        <w:tc>
          <w:tcPr>
            <w:tcW w:w="3960" w:type="dxa"/>
          </w:tcPr>
          <w:p w14:paraId="034F9B02" w14:textId="77777777" w:rsidR="004470EF" w:rsidRPr="002E6533" w:rsidRDefault="00000000">
            <w:pPr>
              <w:pStyle w:val="Compact"/>
            </w:pPr>
            <w:r w:rsidRPr="002E6533">
              <w:t>nper</w:t>
            </w:r>
          </w:p>
        </w:tc>
        <w:tc>
          <w:tcPr>
            <w:tcW w:w="3960" w:type="dxa"/>
          </w:tcPr>
          <w:p w14:paraId="1FFA57D2" w14:textId="77777777" w:rsidR="004470EF" w:rsidRPr="002E6533" w:rsidRDefault="00000000">
            <w:pPr>
              <w:pStyle w:val="Corpodetexto"/>
            </w:pPr>
            <w:r w:rsidRPr="002E6533">
              <w:t>Número total de períodos de pagamento de uma anuidade.</w:t>
            </w:r>
          </w:p>
          <w:p w14:paraId="6207E0B1" w14:textId="77777777" w:rsidR="004470EF" w:rsidRPr="002E6533" w:rsidRDefault="00000000">
            <w:pPr>
              <w:pStyle w:val="Corpodetexto"/>
            </w:pPr>
            <w:r w:rsidRPr="002E6533">
              <w:t>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tc>
      </w:tr>
      <w:tr w:rsidR="004470EF" w:rsidRPr="002E6533" w14:paraId="7ED79C5D" w14:textId="77777777">
        <w:tc>
          <w:tcPr>
            <w:tcW w:w="3960" w:type="dxa"/>
          </w:tcPr>
          <w:p w14:paraId="3A87E73B" w14:textId="77777777" w:rsidR="004470EF" w:rsidRPr="002E6533" w:rsidRDefault="00000000">
            <w:pPr>
              <w:pStyle w:val="Compact"/>
            </w:pPr>
            <w:r w:rsidRPr="002E6533">
              <w:t>vp</w:t>
            </w:r>
          </w:p>
        </w:tc>
        <w:tc>
          <w:tcPr>
            <w:tcW w:w="3960" w:type="dxa"/>
          </w:tcPr>
          <w:p w14:paraId="0ABEA006" w14:textId="77777777" w:rsidR="004470EF" w:rsidRPr="002E6533" w:rsidRDefault="00000000">
            <w:pPr>
              <w:pStyle w:val="Corpodetexto"/>
            </w:pPr>
            <w:r w:rsidRPr="002E6533">
              <w:t xml:space="preserve">Valor presente do investimento. Para um </w:t>
            </w:r>
            <w:r w:rsidRPr="002E6533">
              <w:lastRenderedPageBreak/>
              <w:t>empréstimo, o parâmetro vp é o valor do empréstimo.</w:t>
            </w:r>
          </w:p>
          <w:p w14:paraId="4E0DB4A2" w14:textId="77777777" w:rsidR="004470EF" w:rsidRPr="002E6533" w:rsidRDefault="00000000">
            <w:pPr>
              <w:pStyle w:val="Corpodetexto"/>
            </w:pPr>
            <w:r w:rsidRPr="002E6533">
              <w:t>A saída de caixa para depósito em poupança ou outros saques, por exemplo, é representada por números negativos; a entrada em caixa, como cheques de dividendos e outros depósitos, é representada por números positivos.</w:t>
            </w:r>
          </w:p>
        </w:tc>
      </w:tr>
    </w:tbl>
    <w:p w14:paraId="3096A31B" w14:textId="77777777" w:rsidR="004470EF" w:rsidRPr="002E6533" w:rsidRDefault="00000000">
      <w:pPr>
        <w:pStyle w:val="Corpodetexto"/>
      </w:pPr>
      <w:r w:rsidRPr="002E6533">
        <w:rPr>
          <w:b/>
          <w:bCs/>
        </w:rPr>
        <w:lastRenderedPageBreak/>
        <w:t>Exemplos:</w:t>
      </w:r>
    </w:p>
    <w:p w14:paraId="1DFC1E73" w14:textId="77777777" w:rsidR="004470EF" w:rsidRPr="002E6533" w:rsidRDefault="00000000">
      <w:pPr>
        <w:pStyle w:val="TableCaption"/>
      </w:pPr>
      <w:r w:rsidRPr="002E6533">
        <w:t>A tabela a seguir fornece exemplos de fórmulas da função ISPMT.</w:t>
      </w:r>
    </w:p>
    <w:tbl>
      <w:tblPr>
        <w:tblStyle w:val="Table"/>
        <w:tblW w:w="5000" w:type="pct"/>
        <w:tblLayout w:type="fixed"/>
        <w:tblLook w:val="0020" w:firstRow="1" w:lastRow="0" w:firstColumn="0" w:lastColumn="0" w:noHBand="0" w:noVBand="0"/>
      </w:tblPr>
      <w:tblGrid>
        <w:gridCol w:w="4527"/>
        <w:gridCol w:w="4527"/>
      </w:tblGrid>
      <w:tr w:rsidR="004470EF" w:rsidRPr="002E6533" w14:paraId="1674FFC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28DADF" w14:textId="77777777" w:rsidR="004470EF" w:rsidRPr="002E6533" w:rsidRDefault="00000000">
            <w:pPr>
              <w:pStyle w:val="Compact"/>
            </w:pPr>
            <w:r w:rsidRPr="002E6533">
              <w:t>Fórmula</w:t>
            </w:r>
          </w:p>
        </w:tc>
        <w:tc>
          <w:tcPr>
            <w:tcW w:w="3960" w:type="dxa"/>
          </w:tcPr>
          <w:p w14:paraId="76618695" w14:textId="77777777" w:rsidR="004470EF" w:rsidRPr="002E6533" w:rsidRDefault="00000000">
            <w:pPr>
              <w:pStyle w:val="Compact"/>
            </w:pPr>
            <w:r w:rsidRPr="002E6533">
              <w:t>Resultado</w:t>
            </w:r>
          </w:p>
        </w:tc>
      </w:tr>
      <w:tr w:rsidR="004470EF" w:rsidRPr="002E6533" w14:paraId="29377E3F" w14:textId="77777777">
        <w:tc>
          <w:tcPr>
            <w:tcW w:w="3960" w:type="dxa"/>
          </w:tcPr>
          <w:p w14:paraId="21858D06" w14:textId="77777777" w:rsidR="004470EF" w:rsidRPr="002E6533" w:rsidRDefault="00000000">
            <w:pPr>
              <w:pStyle w:val="Corpodetexto"/>
            </w:pPr>
            <w:r w:rsidRPr="002E6533">
              <w:t>ISPMT([Juros</w:t>
            </w:r>
            <w:proofErr w:type="gramStart"/>
            <w:r w:rsidRPr="002E6533">
              <w:t>],[</w:t>
            </w:r>
            <w:proofErr w:type="gramEnd"/>
            <w:r w:rsidRPr="002E6533">
              <w:t>Período],[Número de anos],[Valor do empréstimo])</w:t>
            </w:r>
          </w:p>
          <w:p w14:paraId="1B7FF234" w14:textId="77777777" w:rsidR="004470EF" w:rsidRPr="002E6533" w:rsidRDefault="00000000">
            <w:pPr>
              <w:pStyle w:val="Corpodetexto"/>
            </w:pPr>
            <w:r w:rsidRPr="002E6533">
              <w:t>cujo valor no campo Taxa é 0,10/12, o valor no campo Período é 1, o valor no campo Número de anos é 3*12 e o valor no campo Valor do empréstimo é 8.000.000.</w:t>
            </w:r>
          </w:p>
          <w:p w14:paraId="167B7242" w14:textId="77777777" w:rsidR="004470EF" w:rsidRPr="002E6533" w:rsidRDefault="00000000">
            <w:pPr>
              <w:pStyle w:val="Corpodetexto"/>
            </w:pPr>
            <w:r w:rsidRPr="002E6533">
              <w:t>a taxa de juros é dividida por 12 para obter a taxa mensal. Os anos em que os pagamentos são efetuados são multiplicados por 12 para obter o número de pagamentos.</w:t>
            </w:r>
          </w:p>
        </w:tc>
        <w:tc>
          <w:tcPr>
            <w:tcW w:w="3960" w:type="dxa"/>
          </w:tcPr>
          <w:p w14:paraId="18DB1EC1" w14:textId="77777777" w:rsidR="004470EF" w:rsidRPr="002E6533" w:rsidRDefault="00000000">
            <w:pPr>
              <w:pStyle w:val="Compact"/>
            </w:pPr>
            <w:r w:rsidRPr="002E6533">
              <w:t>Juros pagos no primeiro pagamento mensal de um empréstimo nos termos especificados (-64.814,8)</w:t>
            </w:r>
          </w:p>
        </w:tc>
      </w:tr>
      <w:tr w:rsidR="004470EF" w:rsidRPr="002E6533" w14:paraId="3A35ADD0" w14:textId="77777777">
        <w:tc>
          <w:tcPr>
            <w:tcW w:w="3960" w:type="dxa"/>
          </w:tcPr>
          <w:p w14:paraId="50F31033" w14:textId="77777777" w:rsidR="004470EF" w:rsidRPr="002E6533" w:rsidRDefault="00000000">
            <w:pPr>
              <w:pStyle w:val="Corpodetexto"/>
            </w:pPr>
            <w:r w:rsidRPr="002E6533">
              <w:t>ISPMT([Juros</w:t>
            </w:r>
            <w:proofErr w:type="gramStart"/>
            <w:r w:rsidRPr="002E6533">
              <w:t>],[</w:t>
            </w:r>
            <w:proofErr w:type="gramEnd"/>
            <w:r w:rsidRPr="002E6533">
              <w:t>Período],[Número de anos],[Valor do empréstimo])</w:t>
            </w:r>
          </w:p>
          <w:p w14:paraId="17C16226" w14:textId="77777777" w:rsidR="004470EF" w:rsidRPr="002E6533" w:rsidRDefault="00000000">
            <w:pPr>
              <w:pStyle w:val="Corpodetexto"/>
            </w:pPr>
            <w:r w:rsidRPr="002E6533">
              <w:t>cujo valor no campo Taxa é 0,10, o valor no campo Período é 1, o valor no campo Número de anos é 3, e o valor no campo Valor do empréstimo é 8.000.000.</w:t>
            </w:r>
          </w:p>
        </w:tc>
        <w:tc>
          <w:tcPr>
            <w:tcW w:w="3960" w:type="dxa"/>
          </w:tcPr>
          <w:p w14:paraId="70DF1BAD" w14:textId="77777777" w:rsidR="004470EF" w:rsidRPr="002E6533" w:rsidRDefault="00000000">
            <w:pPr>
              <w:pStyle w:val="Compact"/>
            </w:pPr>
            <w:r w:rsidRPr="002E6533">
              <w:t>Juros pagos no primeiro ano de um empréstimo nos termos especificados (-533.333)</w:t>
            </w:r>
          </w:p>
        </w:tc>
      </w:tr>
    </w:tbl>
    <w:p w14:paraId="3859E90B" w14:textId="77777777" w:rsidR="004470EF" w:rsidRPr="002E6533" w:rsidRDefault="00000000">
      <w:pPr>
        <w:pStyle w:val="Ttulo2"/>
      </w:pPr>
      <w:bookmarkStart w:id="1514" w:name="função-mirr"/>
      <w:bookmarkEnd w:id="1513"/>
      <w:r w:rsidRPr="002E6533">
        <w:t>Função MIRR</w:t>
      </w:r>
    </w:p>
    <w:p w14:paraId="6C4E14B9" w14:textId="77777777" w:rsidR="004470EF" w:rsidRPr="002E6533" w:rsidRDefault="00000000">
      <w:pPr>
        <w:pStyle w:val="FirstParagraph"/>
      </w:pPr>
      <w:r w:rsidRPr="002E6533">
        <w:t xml:space="preserve">A função MIRR retorna a taxa interna de retorno modificada de uma série de fluxos de caixa periódicos. A função MIRR considera o custo do investimento e os juros recebidos no reinvestimento do capital. A função MIRR usa a ordem dos valores para </w:t>
      </w:r>
      <w:r w:rsidRPr="002E6533">
        <w:lastRenderedPageBreak/>
        <w:t>interpretar a ordem dos fluxos de caixa. Informe os valores pagos e recebidos na sequência desejada e com os sinais corretos (valores positivos para recebimentos e negativos para pagamentos).</w:t>
      </w:r>
    </w:p>
    <w:p w14:paraId="0A7DF339" w14:textId="77777777" w:rsidR="004470EF" w:rsidRPr="002E6533" w:rsidRDefault="00000000">
      <w:pPr>
        <w:pStyle w:val="Corpodetexto"/>
      </w:pPr>
      <w:r w:rsidRPr="002E6533">
        <w:rPr>
          <w:b/>
          <w:bCs/>
        </w:rPr>
        <w:t>Tipo de retorno:</w:t>
      </w:r>
      <w:r w:rsidRPr="002E6533">
        <w:t xml:space="preserve"> Numérico</w:t>
      </w:r>
    </w:p>
    <w:p w14:paraId="1CE8887B" w14:textId="77777777" w:rsidR="004470EF" w:rsidRPr="002E6533" w:rsidRDefault="00000000">
      <w:pPr>
        <w:pStyle w:val="Corpodetexto"/>
      </w:pPr>
      <w:r w:rsidRPr="002E6533">
        <w:rPr>
          <w:b/>
          <w:bCs/>
        </w:rPr>
        <w:t>Sintaxe:</w:t>
      </w:r>
      <w:r w:rsidRPr="002E6533">
        <w:t xml:space="preserve"> </w:t>
      </w:r>
      <w:proofErr w:type="gramStart"/>
      <w:r w:rsidRPr="002E6533">
        <w:t>MIRR(</w:t>
      </w:r>
      <w:proofErr w:type="gramEnd"/>
      <w:r w:rsidRPr="002E6533">
        <w:rPr>
          <w:b/>
          <w:bCs/>
        </w:rPr>
        <w:t>valores,taxa_financ</w:t>
      </w:r>
      <w:r w:rsidRPr="002E6533">
        <w:t>,</w:t>
      </w:r>
      <w:r w:rsidRPr="002E6533">
        <w:rPr>
          <w:b/>
          <w:bCs/>
        </w:rPr>
        <w:t>taxa_reinvest</w:t>
      </w:r>
      <w:r w:rsidRPr="002E6533">
        <w:t>)</w:t>
      </w:r>
    </w:p>
    <w:p w14:paraId="1FC8A80F" w14:textId="77777777" w:rsidR="004470EF" w:rsidRPr="002E6533" w:rsidRDefault="00000000">
      <w:pPr>
        <w:pStyle w:val="Corpodetexto"/>
      </w:pPr>
      <w:r w:rsidRPr="002E6533">
        <w:t>Na sintaxe acima, os parâmetros em negrito são obrigatórios.</w:t>
      </w:r>
    </w:p>
    <w:p w14:paraId="6FE404F6" w14:textId="77777777" w:rsidR="004470EF" w:rsidRPr="002E6533" w:rsidRDefault="00000000">
      <w:pPr>
        <w:pStyle w:val="TableCaption"/>
      </w:pPr>
      <w:r w:rsidRPr="002E6533">
        <w:t>A tabela a seguir descreve os parâmetros da função MIRR.</w:t>
      </w:r>
    </w:p>
    <w:tbl>
      <w:tblPr>
        <w:tblStyle w:val="Table"/>
        <w:tblW w:w="5000" w:type="pct"/>
        <w:tblLayout w:type="fixed"/>
        <w:tblLook w:val="0020" w:firstRow="1" w:lastRow="0" w:firstColumn="0" w:lastColumn="0" w:noHBand="0" w:noVBand="0"/>
      </w:tblPr>
      <w:tblGrid>
        <w:gridCol w:w="4527"/>
        <w:gridCol w:w="4527"/>
      </w:tblGrid>
      <w:tr w:rsidR="004470EF" w:rsidRPr="002E6533" w14:paraId="48F3456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9F5671" w14:textId="77777777" w:rsidR="004470EF" w:rsidRPr="002E6533" w:rsidRDefault="00000000">
            <w:pPr>
              <w:pStyle w:val="Compact"/>
            </w:pPr>
            <w:r w:rsidRPr="002E6533">
              <w:t>Parâmetro</w:t>
            </w:r>
          </w:p>
        </w:tc>
        <w:tc>
          <w:tcPr>
            <w:tcW w:w="3960" w:type="dxa"/>
          </w:tcPr>
          <w:p w14:paraId="10C3F74F" w14:textId="77777777" w:rsidR="004470EF" w:rsidRPr="002E6533" w:rsidRDefault="00000000">
            <w:pPr>
              <w:pStyle w:val="Compact"/>
            </w:pPr>
            <w:r w:rsidRPr="002E6533">
              <w:t>Descrição</w:t>
            </w:r>
          </w:p>
        </w:tc>
      </w:tr>
      <w:tr w:rsidR="004470EF" w:rsidRPr="002E6533" w14:paraId="582BB454" w14:textId="77777777">
        <w:tc>
          <w:tcPr>
            <w:tcW w:w="3960" w:type="dxa"/>
          </w:tcPr>
          <w:p w14:paraId="37BA40A2" w14:textId="77777777" w:rsidR="004470EF" w:rsidRPr="002E6533" w:rsidRDefault="00000000">
            <w:pPr>
              <w:pStyle w:val="Compact"/>
            </w:pPr>
            <w:r w:rsidRPr="002E6533">
              <w:t>valores</w:t>
            </w:r>
          </w:p>
        </w:tc>
        <w:tc>
          <w:tcPr>
            <w:tcW w:w="3960" w:type="dxa"/>
          </w:tcPr>
          <w:p w14:paraId="7F4E53E0" w14:textId="77777777" w:rsidR="004470EF" w:rsidRPr="002E6533" w:rsidRDefault="00000000">
            <w:pPr>
              <w:pStyle w:val="Corpodetexto"/>
            </w:pPr>
            <w:r w:rsidRPr="002E6533">
              <w:t>Referência (usando a função REF) a campos contendo números. Os números representam uma série de pagamentos (valores negativos) e recebimentos (valores positivos) ocorridos em períodos regulares. Observe que:</w:t>
            </w:r>
          </w:p>
          <w:p w14:paraId="7AF4AE16" w14:textId="77777777" w:rsidR="004470EF" w:rsidRPr="002E6533" w:rsidRDefault="00000000">
            <w:pPr>
              <w:pStyle w:val="Compact"/>
            </w:pPr>
            <w:r w:rsidRPr="002E6533">
              <w:t>O parâmetro valores deve conter pelo menos 1 valor positivo e 1 valor negativo para calcular a taxa interna modificada de retorno. Caso contrário, a função MIRR retornará um valor de erro.</w:t>
            </w:r>
          </w:p>
          <w:p w14:paraId="17C7699F" w14:textId="77777777" w:rsidR="004470EF" w:rsidRPr="002E6533" w:rsidRDefault="00000000">
            <w:pPr>
              <w:pStyle w:val="Compact"/>
            </w:pPr>
            <w:r w:rsidRPr="002E6533">
              <w:t>Se um argumento de referência contiver texto, valores lógicos ou células em branco, os valores serão ignorados, no entanto, células contendo o valor zero serão incluídas.</w:t>
            </w:r>
          </w:p>
        </w:tc>
      </w:tr>
      <w:tr w:rsidR="004470EF" w:rsidRPr="002E6533" w14:paraId="641016B0" w14:textId="77777777">
        <w:tc>
          <w:tcPr>
            <w:tcW w:w="3960" w:type="dxa"/>
          </w:tcPr>
          <w:p w14:paraId="1FB1E3DE" w14:textId="77777777" w:rsidR="004470EF" w:rsidRPr="002E6533" w:rsidRDefault="00000000">
            <w:pPr>
              <w:pStyle w:val="Compact"/>
            </w:pPr>
            <w:r w:rsidRPr="002E6533">
              <w:t>taxa_financ</w:t>
            </w:r>
          </w:p>
        </w:tc>
        <w:tc>
          <w:tcPr>
            <w:tcW w:w="3960" w:type="dxa"/>
          </w:tcPr>
          <w:p w14:paraId="067F7DF7" w14:textId="77777777" w:rsidR="004470EF" w:rsidRPr="002E6533" w:rsidRDefault="00000000">
            <w:pPr>
              <w:pStyle w:val="Compact"/>
            </w:pPr>
            <w:r w:rsidRPr="002E6533">
              <w:t>Taxa de juros paga sobre os recursos usados no fluxo de caixa.</w:t>
            </w:r>
          </w:p>
        </w:tc>
      </w:tr>
      <w:tr w:rsidR="004470EF" w:rsidRPr="002E6533" w14:paraId="487A7AE2" w14:textId="77777777">
        <w:tc>
          <w:tcPr>
            <w:tcW w:w="3960" w:type="dxa"/>
          </w:tcPr>
          <w:p w14:paraId="58435359" w14:textId="77777777" w:rsidR="004470EF" w:rsidRPr="002E6533" w:rsidRDefault="00000000">
            <w:pPr>
              <w:pStyle w:val="Compact"/>
            </w:pPr>
            <w:r w:rsidRPr="002E6533">
              <w:t>taxa_reinvest</w:t>
            </w:r>
          </w:p>
        </w:tc>
        <w:tc>
          <w:tcPr>
            <w:tcW w:w="3960" w:type="dxa"/>
          </w:tcPr>
          <w:p w14:paraId="29E16F60" w14:textId="77777777" w:rsidR="004470EF" w:rsidRPr="002E6533" w:rsidRDefault="00000000">
            <w:pPr>
              <w:pStyle w:val="Compact"/>
            </w:pPr>
            <w:r w:rsidRPr="002E6533">
              <w:t>Taxa de juros recebida sobre os recursos reinvestidos no fluxo de caixa.</w:t>
            </w:r>
          </w:p>
        </w:tc>
      </w:tr>
    </w:tbl>
    <w:p w14:paraId="1DC9151B" w14:textId="77777777" w:rsidR="004470EF" w:rsidRPr="002E6533" w:rsidRDefault="00000000">
      <w:pPr>
        <w:pStyle w:val="Corpodetexto"/>
      </w:pPr>
      <w:r w:rsidRPr="002E6533">
        <w:rPr>
          <w:b/>
          <w:bCs/>
        </w:rPr>
        <w:t>Exemplo:</w:t>
      </w:r>
    </w:p>
    <w:p w14:paraId="463B80F4" w14:textId="77777777" w:rsidR="004470EF" w:rsidRPr="002E6533" w:rsidRDefault="00000000">
      <w:pPr>
        <w:pStyle w:val="TableCaption"/>
      </w:pPr>
      <w:r w:rsidRPr="002E6533">
        <w:t>A tabela a seguir fornece um exemplo de fórmula da função MIRR.</w:t>
      </w:r>
    </w:p>
    <w:tbl>
      <w:tblPr>
        <w:tblStyle w:val="Table"/>
        <w:tblW w:w="5000" w:type="pct"/>
        <w:tblLayout w:type="fixed"/>
        <w:tblLook w:val="0020" w:firstRow="1" w:lastRow="0" w:firstColumn="0" w:lastColumn="0" w:noHBand="0" w:noVBand="0"/>
      </w:tblPr>
      <w:tblGrid>
        <w:gridCol w:w="4527"/>
        <w:gridCol w:w="4527"/>
      </w:tblGrid>
      <w:tr w:rsidR="004470EF" w:rsidRPr="002E6533" w14:paraId="7EB2BD8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CEE9CD" w14:textId="77777777" w:rsidR="004470EF" w:rsidRPr="002E6533" w:rsidRDefault="00000000">
            <w:pPr>
              <w:pStyle w:val="Compact"/>
            </w:pPr>
            <w:r w:rsidRPr="002E6533">
              <w:t>Fórmula</w:t>
            </w:r>
          </w:p>
        </w:tc>
        <w:tc>
          <w:tcPr>
            <w:tcW w:w="3960" w:type="dxa"/>
          </w:tcPr>
          <w:p w14:paraId="63EC6384" w14:textId="77777777" w:rsidR="004470EF" w:rsidRPr="002E6533" w:rsidRDefault="00000000">
            <w:pPr>
              <w:pStyle w:val="Compact"/>
            </w:pPr>
            <w:r w:rsidRPr="002E6533">
              <w:t>Resultado</w:t>
            </w:r>
          </w:p>
        </w:tc>
      </w:tr>
      <w:tr w:rsidR="004470EF" w:rsidRPr="002E6533" w14:paraId="2258F43D" w14:textId="77777777">
        <w:tc>
          <w:tcPr>
            <w:tcW w:w="3960" w:type="dxa"/>
          </w:tcPr>
          <w:p w14:paraId="2A1CF60D" w14:textId="77777777" w:rsidR="004470EF" w:rsidRPr="002E6533" w:rsidRDefault="00000000">
            <w:pPr>
              <w:pStyle w:val="Corpodetexto"/>
            </w:pPr>
            <w:proofErr w:type="gramStart"/>
            <w:r w:rsidRPr="002E6533">
              <w:t>MIRR(</w:t>
            </w:r>
            <w:proofErr w:type="gramEnd"/>
            <w:r w:rsidRPr="002E6533">
              <w:t>REF([Resultados relacionados],0,10, 0,12))</w:t>
            </w:r>
          </w:p>
          <w:p w14:paraId="341811B0" w14:textId="77777777" w:rsidR="004470EF" w:rsidRPr="002E6533" w:rsidRDefault="00000000">
            <w:pPr>
              <w:pStyle w:val="Corpodetexto"/>
            </w:pPr>
            <w:r w:rsidRPr="002E6533">
              <w:t xml:space="preserve">em que Resultados relacionados anualmente é um campo de referência cruzada a outro aplicativo. No outro </w:t>
            </w:r>
            <w:r w:rsidRPr="002E6533">
              <w:lastRenderedPageBreak/>
              <w:t>aplicativo, existe um campo denominado Renda líquida que contém os valores -120.000, 39.000, 30.000, 21.000, 37.000 e 46.000.</w:t>
            </w:r>
          </w:p>
        </w:tc>
        <w:tc>
          <w:tcPr>
            <w:tcW w:w="3960" w:type="dxa"/>
          </w:tcPr>
          <w:p w14:paraId="1A6B52EC" w14:textId="77777777" w:rsidR="004470EF" w:rsidRPr="002E6533" w:rsidRDefault="00000000">
            <w:pPr>
              <w:pStyle w:val="Compact"/>
            </w:pPr>
            <w:r w:rsidRPr="002E6533">
              <w:lastRenderedPageBreak/>
              <w:t>Taxa modificada de retorno do investimento após 5 anos (13%)</w:t>
            </w:r>
          </w:p>
        </w:tc>
      </w:tr>
    </w:tbl>
    <w:p w14:paraId="499E8D18" w14:textId="77777777" w:rsidR="004470EF" w:rsidRPr="002E6533" w:rsidRDefault="00000000">
      <w:pPr>
        <w:pStyle w:val="Ttulo2"/>
      </w:pPr>
      <w:bookmarkStart w:id="1515" w:name="função-nper"/>
      <w:bookmarkEnd w:id="1514"/>
      <w:r w:rsidRPr="002E6533">
        <w:t>Função NPER</w:t>
      </w:r>
    </w:p>
    <w:p w14:paraId="6297AFC1" w14:textId="77777777" w:rsidR="004470EF" w:rsidRPr="002E6533" w:rsidRDefault="00000000">
      <w:pPr>
        <w:pStyle w:val="FirstParagraph"/>
      </w:pPr>
      <w:r w:rsidRPr="002E6533">
        <w:t>A função NPER retorna o número de períodos de um investimento de acordo com os pagamentos periódicos e constantes e com uma taxa de juros constante.</w:t>
      </w:r>
    </w:p>
    <w:p w14:paraId="703E5760" w14:textId="77777777" w:rsidR="004470EF" w:rsidRPr="002E6533" w:rsidRDefault="00000000">
      <w:pPr>
        <w:pStyle w:val="Corpodetexto"/>
      </w:pPr>
      <w:r w:rsidRPr="002E6533">
        <w:t>Para obter uma descrição mais completa dos argumentos da função NPER e mais informações sobre as funções de anuidade, consulte a função PV.</w:t>
      </w:r>
    </w:p>
    <w:p w14:paraId="22AAFD08" w14:textId="77777777" w:rsidR="004470EF" w:rsidRPr="002E6533" w:rsidRDefault="00000000">
      <w:pPr>
        <w:pStyle w:val="Corpodetexto"/>
      </w:pPr>
      <w:r w:rsidRPr="002E6533">
        <w:rPr>
          <w:b/>
          <w:bCs/>
        </w:rPr>
        <w:t>Tipo de retorno:</w:t>
      </w:r>
      <w:r w:rsidRPr="002E6533">
        <w:t xml:space="preserve"> Numérico</w:t>
      </w:r>
    </w:p>
    <w:p w14:paraId="14B9D8D3" w14:textId="77777777" w:rsidR="004470EF" w:rsidRPr="002E6533" w:rsidRDefault="00000000">
      <w:pPr>
        <w:pStyle w:val="Corpodetexto"/>
      </w:pPr>
      <w:r w:rsidRPr="002E6533">
        <w:rPr>
          <w:b/>
          <w:bCs/>
        </w:rPr>
        <w:t>Sintaxe:</w:t>
      </w:r>
      <w:r w:rsidRPr="002E6533">
        <w:t xml:space="preserve"> </w:t>
      </w:r>
      <w:proofErr w:type="gramStart"/>
      <w:r w:rsidRPr="002E6533">
        <w:t>NPER(</w:t>
      </w:r>
      <w:proofErr w:type="gramEnd"/>
      <w:r w:rsidRPr="002E6533">
        <w:rPr>
          <w:b/>
          <w:bCs/>
        </w:rPr>
        <w:t>taxa</w:t>
      </w:r>
      <w:r w:rsidRPr="002E6533">
        <w:t xml:space="preserve">, </w:t>
      </w:r>
      <w:r w:rsidRPr="002E6533">
        <w:rPr>
          <w:b/>
          <w:bCs/>
        </w:rPr>
        <w:t>pgto</w:t>
      </w:r>
      <w:r w:rsidRPr="002E6533">
        <w:t xml:space="preserve">, </w:t>
      </w:r>
      <w:r w:rsidRPr="002E6533">
        <w:rPr>
          <w:b/>
          <w:bCs/>
        </w:rPr>
        <w:t>pv</w:t>
      </w:r>
      <w:r w:rsidRPr="002E6533">
        <w:t>, fv, tipo)</w:t>
      </w:r>
    </w:p>
    <w:p w14:paraId="38BFE3FB" w14:textId="77777777" w:rsidR="004470EF" w:rsidRPr="002E6533" w:rsidRDefault="00000000">
      <w:pPr>
        <w:pStyle w:val="Corpodetexto"/>
      </w:pPr>
      <w:r w:rsidRPr="002E6533">
        <w:t>Na sintaxe acima, os parâmetros em negrito são obrigatórios.</w:t>
      </w:r>
    </w:p>
    <w:p w14:paraId="3499D90B" w14:textId="77777777" w:rsidR="004470EF" w:rsidRPr="002E6533" w:rsidRDefault="00000000">
      <w:pPr>
        <w:pStyle w:val="TableCaption"/>
      </w:pPr>
      <w:r w:rsidRPr="002E6533">
        <w:t>A tabela a seguir descreve os parâmetros da função NPER.</w:t>
      </w:r>
    </w:p>
    <w:tbl>
      <w:tblPr>
        <w:tblStyle w:val="Table"/>
        <w:tblW w:w="5000" w:type="pct"/>
        <w:tblLayout w:type="fixed"/>
        <w:tblLook w:val="0020" w:firstRow="1" w:lastRow="0" w:firstColumn="0" w:lastColumn="0" w:noHBand="0" w:noVBand="0"/>
      </w:tblPr>
      <w:tblGrid>
        <w:gridCol w:w="4527"/>
        <w:gridCol w:w="4527"/>
      </w:tblGrid>
      <w:tr w:rsidR="004470EF" w:rsidRPr="002E6533" w14:paraId="7A9DD8F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285211" w14:textId="77777777" w:rsidR="004470EF" w:rsidRPr="002E6533" w:rsidRDefault="00000000">
            <w:pPr>
              <w:pStyle w:val="Compact"/>
            </w:pPr>
            <w:r w:rsidRPr="002E6533">
              <w:t>Parâmetro</w:t>
            </w:r>
          </w:p>
        </w:tc>
        <w:tc>
          <w:tcPr>
            <w:tcW w:w="3960" w:type="dxa"/>
          </w:tcPr>
          <w:p w14:paraId="5EE10C33" w14:textId="77777777" w:rsidR="004470EF" w:rsidRPr="002E6533" w:rsidRDefault="00000000">
            <w:pPr>
              <w:pStyle w:val="Compact"/>
            </w:pPr>
            <w:r w:rsidRPr="002E6533">
              <w:t>Descrição</w:t>
            </w:r>
          </w:p>
        </w:tc>
      </w:tr>
      <w:tr w:rsidR="004470EF" w:rsidRPr="002E6533" w14:paraId="32AEDB75" w14:textId="77777777">
        <w:tc>
          <w:tcPr>
            <w:tcW w:w="3960" w:type="dxa"/>
          </w:tcPr>
          <w:p w14:paraId="14987C48" w14:textId="77777777" w:rsidR="004470EF" w:rsidRPr="002E6533" w:rsidRDefault="00000000">
            <w:pPr>
              <w:pStyle w:val="Compact"/>
            </w:pPr>
            <w:r w:rsidRPr="002E6533">
              <w:t>taxa</w:t>
            </w:r>
          </w:p>
        </w:tc>
        <w:tc>
          <w:tcPr>
            <w:tcW w:w="3960" w:type="dxa"/>
          </w:tcPr>
          <w:p w14:paraId="38E48AD5" w14:textId="77777777" w:rsidR="004470EF" w:rsidRPr="002E6533" w:rsidRDefault="00000000">
            <w:pPr>
              <w:pStyle w:val="Compact"/>
            </w:pPr>
            <w:r w:rsidRPr="002E6533">
              <w:t>Taxa de juros por período.</w:t>
            </w:r>
          </w:p>
        </w:tc>
      </w:tr>
      <w:tr w:rsidR="004470EF" w:rsidRPr="002E6533" w14:paraId="25964FDD" w14:textId="77777777">
        <w:tc>
          <w:tcPr>
            <w:tcW w:w="3960" w:type="dxa"/>
          </w:tcPr>
          <w:p w14:paraId="7925D551" w14:textId="77777777" w:rsidR="004470EF" w:rsidRPr="002E6533" w:rsidRDefault="00000000">
            <w:pPr>
              <w:pStyle w:val="Compact"/>
            </w:pPr>
            <w:r w:rsidRPr="002E6533">
              <w:t>pgto</w:t>
            </w:r>
          </w:p>
        </w:tc>
        <w:tc>
          <w:tcPr>
            <w:tcW w:w="3960" w:type="dxa"/>
          </w:tcPr>
          <w:p w14:paraId="3B757F02" w14:textId="77777777" w:rsidR="004470EF" w:rsidRPr="002E6533" w:rsidRDefault="00000000">
            <w:pPr>
              <w:pStyle w:val="Compact"/>
            </w:pPr>
            <w:r w:rsidRPr="002E6533">
              <w:t>Pagamento feito em cada período; não pode ser modificado durante a vigência da anuidade. Geralmente, o parâmetro pgto contém apenas o principal e os juros, nenhuma outra tarifa ou taxas.</w:t>
            </w:r>
          </w:p>
        </w:tc>
      </w:tr>
      <w:tr w:rsidR="004470EF" w:rsidRPr="002E6533" w14:paraId="7F234476" w14:textId="77777777">
        <w:tc>
          <w:tcPr>
            <w:tcW w:w="3960" w:type="dxa"/>
          </w:tcPr>
          <w:p w14:paraId="1282867D" w14:textId="77777777" w:rsidR="004470EF" w:rsidRPr="002E6533" w:rsidRDefault="00000000">
            <w:pPr>
              <w:pStyle w:val="Compact"/>
            </w:pPr>
            <w:r w:rsidRPr="002E6533">
              <w:t>vp</w:t>
            </w:r>
          </w:p>
        </w:tc>
        <w:tc>
          <w:tcPr>
            <w:tcW w:w="3960" w:type="dxa"/>
          </w:tcPr>
          <w:p w14:paraId="346E1B8A" w14:textId="77777777" w:rsidR="004470EF" w:rsidRPr="002E6533" w:rsidRDefault="00000000">
            <w:pPr>
              <w:pStyle w:val="Compact"/>
            </w:pPr>
            <w:r w:rsidRPr="002E6533">
              <w:t>Valor presente ou soma total correspondente ao valor presente de uma série de pagamentos futuros.</w:t>
            </w:r>
          </w:p>
        </w:tc>
      </w:tr>
      <w:tr w:rsidR="004470EF" w:rsidRPr="002E6533" w14:paraId="1A6CF441" w14:textId="77777777">
        <w:tc>
          <w:tcPr>
            <w:tcW w:w="3960" w:type="dxa"/>
          </w:tcPr>
          <w:p w14:paraId="07066013" w14:textId="77777777" w:rsidR="004470EF" w:rsidRPr="002E6533" w:rsidRDefault="00000000">
            <w:pPr>
              <w:pStyle w:val="Compact"/>
            </w:pPr>
            <w:r w:rsidRPr="002E6533">
              <w:t>vf</w:t>
            </w:r>
          </w:p>
        </w:tc>
        <w:tc>
          <w:tcPr>
            <w:tcW w:w="3960" w:type="dxa"/>
          </w:tcPr>
          <w:p w14:paraId="1AA08076" w14:textId="77777777" w:rsidR="004470EF" w:rsidRPr="002E6533" w:rsidRDefault="00000000">
            <w:pPr>
              <w:pStyle w:val="Compact"/>
            </w:pPr>
            <w:r w:rsidRPr="002E6533">
              <w:t>Valor futuro, ou saldo que você deseja ter em caixa depois de efetuado o último pagamento. Se o parâmetro vf for omitido, o valor considerado será 0 (o valor futuro de um empréstimo, por exemplo, será 0).</w:t>
            </w:r>
          </w:p>
        </w:tc>
      </w:tr>
      <w:tr w:rsidR="004470EF" w:rsidRPr="002E6533" w14:paraId="11AA971E" w14:textId="77777777">
        <w:tc>
          <w:tcPr>
            <w:tcW w:w="3960" w:type="dxa"/>
          </w:tcPr>
          <w:p w14:paraId="60E31CBB" w14:textId="77777777" w:rsidR="004470EF" w:rsidRPr="002E6533" w:rsidRDefault="00000000">
            <w:pPr>
              <w:pStyle w:val="Compact"/>
            </w:pPr>
            <w:r w:rsidRPr="002E6533">
              <w:t>digite</w:t>
            </w:r>
          </w:p>
        </w:tc>
        <w:tc>
          <w:tcPr>
            <w:tcW w:w="3960" w:type="dxa"/>
          </w:tcPr>
          <w:p w14:paraId="03D217D7" w14:textId="77777777" w:rsidR="004470EF" w:rsidRPr="002E6533" w:rsidRDefault="00000000">
            <w:pPr>
              <w:pStyle w:val="Corpodetexto"/>
            </w:pPr>
            <w:r w:rsidRPr="002E6533">
              <w:t>Número 0 ou 1 e indica as datas de vencimento dos pagamentos.</w:t>
            </w:r>
          </w:p>
          <w:p w14:paraId="2DE947C8" w14:textId="77777777" w:rsidR="004470EF" w:rsidRPr="002E6533" w:rsidRDefault="00000000">
            <w:pPr>
              <w:pStyle w:val="Compact"/>
            </w:pPr>
            <w:r w:rsidRPr="002E6533">
              <w:t>Defina tipo igual a 0 ou omita-o se o vencimento dos pagamentos for no final do período.</w:t>
            </w:r>
          </w:p>
          <w:p w14:paraId="697391BB" w14:textId="77777777" w:rsidR="004470EF" w:rsidRPr="002E6533" w:rsidRDefault="00000000">
            <w:pPr>
              <w:pStyle w:val="Compact"/>
            </w:pPr>
            <w:r w:rsidRPr="002E6533">
              <w:lastRenderedPageBreak/>
              <w:t>Defina tipo igual a 1 se o vencimento dos pagamentos for no início do período.</w:t>
            </w:r>
          </w:p>
        </w:tc>
      </w:tr>
    </w:tbl>
    <w:p w14:paraId="587407C1" w14:textId="77777777" w:rsidR="004470EF" w:rsidRPr="002E6533" w:rsidRDefault="00000000">
      <w:pPr>
        <w:pStyle w:val="FirstParagraph"/>
      </w:pPr>
      <w:r w:rsidRPr="002E6533">
        <w:rPr>
          <w:b/>
          <w:bCs/>
        </w:rPr>
        <w:lastRenderedPageBreak/>
        <w:t>Exemplos:</w:t>
      </w:r>
    </w:p>
    <w:p w14:paraId="765A573E" w14:textId="77777777" w:rsidR="004470EF" w:rsidRPr="002E6533" w:rsidRDefault="00000000">
      <w:pPr>
        <w:pStyle w:val="TableCaption"/>
      </w:pPr>
      <w:r w:rsidRPr="002E6533">
        <w:t>A tabela a seguir fornece exemplos de fórmulas da função NPER.</w:t>
      </w:r>
    </w:p>
    <w:tbl>
      <w:tblPr>
        <w:tblStyle w:val="Table"/>
        <w:tblW w:w="5000" w:type="pct"/>
        <w:tblLayout w:type="fixed"/>
        <w:tblLook w:val="0020" w:firstRow="1" w:lastRow="0" w:firstColumn="0" w:lastColumn="0" w:noHBand="0" w:noVBand="0"/>
      </w:tblPr>
      <w:tblGrid>
        <w:gridCol w:w="4527"/>
        <w:gridCol w:w="4527"/>
      </w:tblGrid>
      <w:tr w:rsidR="004470EF" w:rsidRPr="002E6533" w14:paraId="735B812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D1E774" w14:textId="77777777" w:rsidR="004470EF" w:rsidRPr="002E6533" w:rsidRDefault="00000000">
            <w:pPr>
              <w:pStyle w:val="Compact"/>
            </w:pPr>
            <w:r w:rsidRPr="002E6533">
              <w:t>Fórmula</w:t>
            </w:r>
          </w:p>
        </w:tc>
        <w:tc>
          <w:tcPr>
            <w:tcW w:w="3960" w:type="dxa"/>
          </w:tcPr>
          <w:p w14:paraId="49A8FF6B" w14:textId="77777777" w:rsidR="004470EF" w:rsidRPr="002E6533" w:rsidRDefault="00000000">
            <w:pPr>
              <w:pStyle w:val="Compact"/>
            </w:pPr>
            <w:r w:rsidRPr="002E6533">
              <w:t>Resultado</w:t>
            </w:r>
          </w:p>
        </w:tc>
      </w:tr>
      <w:tr w:rsidR="004470EF" w:rsidRPr="002E6533" w14:paraId="22C98F07" w14:textId="77777777">
        <w:tc>
          <w:tcPr>
            <w:tcW w:w="3960" w:type="dxa"/>
          </w:tcPr>
          <w:p w14:paraId="187627AF" w14:textId="77777777" w:rsidR="004470EF" w:rsidRPr="002E6533" w:rsidRDefault="00000000">
            <w:pPr>
              <w:pStyle w:val="Corpodetexto"/>
            </w:pPr>
            <w:r w:rsidRPr="002E6533">
              <w:t>NPER([Taxa</w:t>
            </w:r>
            <w:proofErr w:type="gramStart"/>
            <w:r w:rsidRPr="002E6533">
              <w:t>],[</w:t>
            </w:r>
            <w:proofErr w:type="gramEnd"/>
            <w:r w:rsidRPr="002E6533">
              <w:t>Pagamento],[Valor presente],[Valor futuro],[Vencimento do pagamento])</w:t>
            </w:r>
          </w:p>
          <w:p w14:paraId="07DD23BE" w14:textId="77777777" w:rsidR="004470EF" w:rsidRPr="002E6533" w:rsidRDefault="00000000">
            <w:pPr>
              <w:pStyle w:val="Corpodetexto"/>
            </w:pPr>
            <w:r w:rsidRPr="002E6533">
              <w:t>cujo valor no campo Taxa é 0,12/12, o valor no campo Pagamento é -100, o valor no campo Valor presente é -1.000, o valor no campo Valor Futuro é 10.000 e o valor no campo Vencimento do pagamento é 1.</w:t>
            </w:r>
          </w:p>
        </w:tc>
        <w:tc>
          <w:tcPr>
            <w:tcW w:w="3960" w:type="dxa"/>
          </w:tcPr>
          <w:p w14:paraId="49B0E838" w14:textId="77777777" w:rsidR="004470EF" w:rsidRPr="002E6533" w:rsidRDefault="00000000">
            <w:pPr>
              <w:pStyle w:val="Compact"/>
            </w:pPr>
            <w:r w:rsidRPr="002E6533">
              <w:t>Períodos de investimento nos termos especificados (60)</w:t>
            </w:r>
          </w:p>
        </w:tc>
      </w:tr>
      <w:tr w:rsidR="004470EF" w:rsidRPr="002E6533" w14:paraId="6F5B099C" w14:textId="77777777">
        <w:tc>
          <w:tcPr>
            <w:tcW w:w="3960" w:type="dxa"/>
          </w:tcPr>
          <w:p w14:paraId="2980BB7D" w14:textId="77777777" w:rsidR="004470EF" w:rsidRPr="002E6533" w:rsidRDefault="00000000">
            <w:pPr>
              <w:pStyle w:val="Corpodetexto"/>
            </w:pPr>
            <w:r w:rsidRPr="002E6533">
              <w:t>NPER([Taxa</w:t>
            </w:r>
            <w:proofErr w:type="gramStart"/>
            <w:r w:rsidRPr="002E6533">
              <w:t>],[</w:t>
            </w:r>
            <w:proofErr w:type="gramEnd"/>
            <w:r w:rsidRPr="002E6533">
              <w:t>Pagamento],[Valor presente],[Valor futuro])</w:t>
            </w:r>
          </w:p>
          <w:p w14:paraId="4AA569E0" w14:textId="77777777" w:rsidR="004470EF" w:rsidRPr="002E6533" w:rsidRDefault="00000000">
            <w:pPr>
              <w:pStyle w:val="Corpodetexto"/>
            </w:pPr>
            <w:r w:rsidRPr="002E6533">
              <w:t>cujo valor no campo Taxa é 0,12/12, o valor no campo Pagamento é -100, o valor no campo Valor presente é -1.000 e o valor no campo Valor Futuro é 10.000.</w:t>
            </w:r>
          </w:p>
        </w:tc>
        <w:tc>
          <w:tcPr>
            <w:tcW w:w="3960" w:type="dxa"/>
          </w:tcPr>
          <w:p w14:paraId="46DB8A72" w14:textId="77777777" w:rsidR="004470EF" w:rsidRPr="002E6533" w:rsidRDefault="00000000">
            <w:pPr>
              <w:pStyle w:val="Compact"/>
            </w:pPr>
            <w:r w:rsidRPr="002E6533">
              <w:t>Períodos de investimento nos termos especificados, com exceção dos pagamentos que são feitos no início do período (60)</w:t>
            </w:r>
          </w:p>
        </w:tc>
      </w:tr>
      <w:tr w:rsidR="004470EF" w:rsidRPr="002E6533" w14:paraId="6A28BC20" w14:textId="77777777">
        <w:tc>
          <w:tcPr>
            <w:tcW w:w="3960" w:type="dxa"/>
          </w:tcPr>
          <w:p w14:paraId="128C897B" w14:textId="77777777" w:rsidR="004470EF" w:rsidRPr="002E6533" w:rsidRDefault="00000000">
            <w:pPr>
              <w:pStyle w:val="Corpodetexto"/>
            </w:pPr>
            <w:r w:rsidRPr="002E6533">
              <w:t>NPER([Taxa</w:t>
            </w:r>
            <w:proofErr w:type="gramStart"/>
            <w:r w:rsidRPr="002E6533">
              <w:t>],[</w:t>
            </w:r>
            <w:proofErr w:type="gramEnd"/>
            <w:r w:rsidRPr="002E6533">
              <w:t>Pagamento],[Valor presente])</w:t>
            </w:r>
          </w:p>
          <w:p w14:paraId="3482E510" w14:textId="77777777" w:rsidR="004470EF" w:rsidRPr="002E6533" w:rsidRDefault="00000000">
            <w:pPr>
              <w:pStyle w:val="Corpodetexto"/>
            </w:pPr>
            <w:r w:rsidRPr="002E6533">
              <w:t>cujo valor no campo Taxa é 0,12/12, o valor no campo Pagamento é -100 e o valor no campo Valor presente é -1.000.</w:t>
            </w:r>
          </w:p>
        </w:tc>
        <w:tc>
          <w:tcPr>
            <w:tcW w:w="3960" w:type="dxa"/>
          </w:tcPr>
          <w:p w14:paraId="1C9A6531" w14:textId="77777777" w:rsidR="004470EF" w:rsidRPr="002E6533" w:rsidRDefault="00000000">
            <w:pPr>
              <w:pStyle w:val="Compact"/>
            </w:pPr>
            <w:r w:rsidRPr="002E6533">
              <w:t>Períodos de investimento nos termos especificados, com exceção de um valor futuro 0 (-9,578)</w:t>
            </w:r>
          </w:p>
        </w:tc>
      </w:tr>
    </w:tbl>
    <w:p w14:paraId="37C601B9" w14:textId="77777777" w:rsidR="004470EF" w:rsidRPr="002E6533" w:rsidRDefault="00000000">
      <w:pPr>
        <w:pStyle w:val="Ttulo2"/>
      </w:pPr>
      <w:bookmarkStart w:id="1516" w:name="função-npv"/>
      <w:bookmarkEnd w:id="1515"/>
      <w:r w:rsidRPr="002E6533">
        <w:t>Função NPV</w:t>
      </w:r>
    </w:p>
    <w:p w14:paraId="423CF7D7" w14:textId="77777777" w:rsidR="004470EF" w:rsidRPr="002E6533" w:rsidRDefault="00000000">
      <w:pPr>
        <w:pStyle w:val="FirstParagraph"/>
      </w:pPr>
      <w:r w:rsidRPr="002E6533">
        <w:t>A função NPV calcula o valor presente líquido de um investimento, usando uma taxa de desconto e uma série de pagamentos (valores negativos) e recebimentos (valores positivos) futuros.</w:t>
      </w:r>
    </w:p>
    <w:p w14:paraId="37FCC095" w14:textId="77777777" w:rsidR="004470EF" w:rsidRPr="002E6533" w:rsidRDefault="00000000">
      <w:pPr>
        <w:pStyle w:val="Corpodetexto"/>
      </w:pPr>
      <w:r w:rsidRPr="002E6533">
        <w:t xml:space="preserve">Na função NPV, o investimento começa 1 período antes da data do fluxo de caixa valor1 e termina com o último fluxo de caixa da lista. O cálculo da função NPV é baseado em fluxos de caixa futuros. Se o primeiro fluxo de caixa ocorrer no início do </w:t>
      </w:r>
      <w:r w:rsidRPr="002E6533">
        <w:lastRenderedPageBreak/>
        <w:t>primeiro período, o primeiro valor deve ser adicionado ao resultado da função NPV, não incluído nos argumentos de valores.</w:t>
      </w:r>
    </w:p>
    <w:p w14:paraId="7674E6EC" w14:textId="77777777" w:rsidR="004470EF" w:rsidRPr="002E6533" w:rsidRDefault="00000000">
      <w:pPr>
        <w:pStyle w:val="Corpodetexto"/>
      </w:pPr>
      <w:r w:rsidRPr="002E6533">
        <w:t>A função NPV é similar à PV (valor presente). A principal diferença entre as funções PV e NPV é que a primeira permite que o fluxo de caixa comece no final ou no início do período. Diferentemente dos valores variáveis do fluxo de caixa na função NPV, os fluxos de caixa na função PV devem ser constantes ao longo do investimento. Para obter informações sobre anuidades e funções financeiras, consulte a função PV.</w:t>
      </w:r>
    </w:p>
    <w:p w14:paraId="7DCBE0EB" w14:textId="77777777" w:rsidR="004470EF" w:rsidRPr="002E6533" w:rsidRDefault="00000000">
      <w:pPr>
        <w:pStyle w:val="Corpodetexto"/>
      </w:pPr>
      <w:r w:rsidRPr="002E6533">
        <w:t xml:space="preserve">A função NPV está também relacionada à função IRR (taxa interna de retorno). IRR é a taxa que zera a função NPV: </w:t>
      </w:r>
      <w:proofErr w:type="gramStart"/>
      <w:r w:rsidRPr="002E6533">
        <w:t>NPV(</w:t>
      </w:r>
      <w:proofErr w:type="gramEnd"/>
      <w:r w:rsidRPr="002E6533">
        <w:t>IRR(...), ...) = 0. Consulte a função IRR.</w:t>
      </w:r>
    </w:p>
    <w:p w14:paraId="11809AE0" w14:textId="77777777" w:rsidR="004470EF" w:rsidRPr="002E6533" w:rsidRDefault="00000000">
      <w:pPr>
        <w:pStyle w:val="Corpodetexto"/>
      </w:pPr>
      <w:r w:rsidRPr="002E6533">
        <w:rPr>
          <w:b/>
          <w:bCs/>
        </w:rPr>
        <w:t>Tipo de retorno:</w:t>
      </w:r>
      <w:r w:rsidRPr="002E6533">
        <w:t xml:space="preserve"> Numérico</w:t>
      </w:r>
    </w:p>
    <w:p w14:paraId="0DC22E76" w14:textId="77777777" w:rsidR="004470EF" w:rsidRPr="002E6533" w:rsidRDefault="00000000">
      <w:pPr>
        <w:pStyle w:val="Corpodetexto"/>
      </w:pPr>
      <w:r w:rsidRPr="002E6533">
        <w:rPr>
          <w:b/>
          <w:bCs/>
        </w:rPr>
        <w:t>Sintaxe:</w:t>
      </w:r>
      <w:r w:rsidRPr="002E6533">
        <w:t xml:space="preserve"> </w:t>
      </w:r>
      <w:proofErr w:type="gramStart"/>
      <w:r w:rsidRPr="002E6533">
        <w:t>NPV(</w:t>
      </w:r>
      <w:proofErr w:type="gramEnd"/>
      <w:r w:rsidRPr="002E6533">
        <w:rPr>
          <w:b/>
          <w:bCs/>
        </w:rPr>
        <w:t>taxa</w:t>
      </w:r>
      <w:r w:rsidRPr="002E6533">
        <w:t>,</w:t>
      </w:r>
      <w:r w:rsidRPr="002E6533">
        <w:rPr>
          <w:b/>
          <w:bCs/>
        </w:rPr>
        <w:t>valor1</w:t>
      </w:r>
      <w:r w:rsidRPr="002E6533">
        <w:t>,valor2, ...)</w:t>
      </w:r>
    </w:p>
    <w:p w14:paraId="6D7D2959" w14:textId="77777777" w:rsidR="004470EF" w:rsidRPr="002E6533" w:rsidRDefault="00000000">
      <w:pPr>
        <w:pStyle w:val="Corpodetexto"/>
      </w:pPr>
      <w:r w:rsidRPr="002E6533">
        <w:t>Na sintaxe acima, os parâmetros em negrito são obrigatórios.</w:t>
      </w:r>
    </w:p>
    <w:p w14:paraId="75A83C48" w14:textId="77777777" w:rsidR="004470EF" w:rsidRPr="002E6533" w:rsidRDefault="00000000">
      <w:pPr>
        <w:pStyle w:val="TableCaption"/>
      </w:pPr>
      <w:r w:rsidRPr="002E6533">
        <w:t>A tabela a seguir descreve os parâmetros da função NPV.</w:t>
      </w:r>
    </w:p>
    <w:tbl>
      <w:tblPr>
        <w:tblStyle w:val="Table"/>
        <w:tblW w:w="5000" w:type="pct"/>
        <w:tblLayout w:type="fixed"/>
        <w:tblLook w:val="0020" w:firstRow="1" w:lastRow="0" w:firstColumn="0" w:lastColumn="0" w:noHBand="0" w:noVBand="0"/>
      </w:tblPr>
      <w:tblGrid>
        <w:gridCol w:w="4527"/>
        <w:gridCol w:w="4527"/>
      </w:tblGrid>
      <w:tr w:rsidR="004470EF" w:rsidRPr="002E6533" w14:paraId="1E28D91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1D8739" w14:textId="77777777" w:rsidR="004470EF" w:rsidRPr="002E6533" w:rsidRDefault="00000000">
            <w:pPr>
              <w:pStyle w:val="Compact"/>
            </w:pPr>
            <w:r w:rsidRPr="002E6533">
              <w:t>Parâmetro</w:t>
            </w:r>
          </w:p>
        </w:tc>
        <w:tc>
          <w:tcPr>
            <w:tcW w:w="3960" w:type="dxa"/>
          </w:tcPr>
          <w:p w14:paraId="51D9734B" w14:textId="77777777" w:rsidR="004470EF" w:rsidRPr="002E6533" w:rsidRDefault="00000000">
            <w:pPr>
              <w:pStyle w:val="Compact"/>
            </w:pPr>
            <w:r w:rsidRPr="002E6533">
              <w:t>Descrição</w:t>
            </w:r>
          </w:p>
        </w:tc>
      </w:tr>
      <w:tr w:rsidR="004470EF" w:rsidRPr="002E6533" w14:paraId="11A3C473" w14:textId="77777777">
        <w:tc>
          <w:tcPr>
            <w:tcW w:w="3960" w:type="dxa"/>
          </w:tcPr>
          <w:p w14:paraId="201C2C55" w14:textId="77777777" w:rsidR="004470EF" w:rsidRPr="002E6533" w:rsidRDefault="00000000">
            <w:pPr>
              <w:pStyle w:val="Compact"/>
            </w:pPr>
            <w:r w:rsidRPr="002E6533">
              <w:t>taxa</w:t>
            </w:r>
          </w:p>
        </w:tc>
        <w:tc>
          <w:tcPr>
            <w:tcW w:w="3960" w:type="dxa"/>
          </w:tcPr>
          <w:p w14:paraId="73DD7378" w14:textId="77777777" w:rsidR="004470EF" w:rsidRPr="002E6533" w:rsidRDefault="00000000">
            <w:pPr>
              <w:pStyle w:val="Compact"/>
            </w:pPr>
            <w:r w:rsidRPr="002E6533">
              <w:t>Taxa de desconto sobre o intervalo de 1 período.</w:t>
            </w:r>
          </w:p>
        </w:tc>
      </w:tr>
      <w:tr w:rsidR="004470EF" w:rsidRPr="002E6533" w14:paraId="32768C63" w14:textId="77777777">
        <w:tc>
          <w:tcPr>
            <w:tcW w:w="3960" w:type="dxa"/>
          </w:tcPr>
          <w:p w14:paraId="52B41B03" w14:textId="77777777" w:rsidR="004470EF" w:rsidRPr="002E6533" w:rsidRDefault="00000000">
            <w:pPr>
              <w:pStyle w:val="Compact"/>
            </w:pPr>
            <w:r w:rsidRPr="002E6533">
              <w:t>valor</w:t>
            </w:r>
            <w:proofErr w:type="gramStart"/>
            <w:r w:rsidRPr="002E6533">
              <w:t>1,valor</w:t>
            </w:r>
            <w:proofErr w:type="gramEnd"/>
            <w:r w:rsidRPr="002E6533">
              <w:t>2,...</w:t>
            </w:r>
          </w:p>
        </w:tc>
        <w:tc>
          <w:tcPr>
            <w:tcW w:w="3960" w:type="dxa"/>
          </w:tcPr>
          <w:p w14:paraId="627D1482" w14:textId="77777777" w:rsidR="004470EF" w:rsidRPr="002E6533" w:rsidRDefault="00000000">
            <w:pPr>
              <w:pStyle w:val="Corpodetexto"/>
            </w:pPr>
            <w:r w:rsidRPr="002E6533">
              <w:t>De 1 a 254 argumentos representando os pagamentos e recebimentos. Observe que:</w:t>
            </w:r>
          </w:p>
          <w:p w14:paraId="7388B7EF" w14:textId="77777777" w:rsidR="004470EF" w:rsidRPr="002E6533" w:rsidRDefault="00000000">
            <w:pPr>
              <w:pStyle w:val="Compact"/>
            </w:pPr>
            <w:r w:rsidRPr="002E6533">
              <w:t>Valor1, valor2, ... devem ter o mesmo intervalo de tempo entre eles e ocorrer ao final de cada período.</w:t>
            </w:r>
          </w:p>
          <w:p w14:paraId="5F053D90" w14:textId="77777777" w:rsidR="004470EF" w:rsidRPr="002E6533" w:rsidRDefault="00000000">
            <w:pPr>
              <w:pStyle w:val="Compact"/>
            </w:pPr>
            <w:r w:rsidRPr="002E6533">
              <w:t>A função NPV usa a ordem de valor1, valor2, ... para interpretar a ordem dos fluxos de caixa. Informe os valores de pagamento e recebimento na sequência desejada.</w:t>
            </w:r>
          </w:p>
          <w:p w14:paraId="6717B353" w14:textId="77777777" w:rsidR="004470EF" w:rsidRPr="002E6533" w:rsidRDefault="00000000">
            <w:pPr>
              <w:pStyle w:val="Compact"/>
            </w:pPr>
            <w:r w:rsidRPr="002E6533">
              <w:t>Argumentos que forem numéricos, células em branco, valores lógicos ou números por extenso serão considerados; argumentos que forem valores de erro ou texto que não puderem ser convertidos em números serão ignorados.</w:t>
            </w:r>
          </w:p>
          <w:p w14:paraId="13475437" w14:textId="77777777" w:rsidR="004470EF" w:rsidRPr="002E6533" w:rsidRDefault="00000000">
            <w:pPr>
              <w:pStyle w:val="Compact"/>
            </w:pPr>
            <w:r w:rsidRPr="002E6533">
              <w:t xml:space="preserve">Se um argumento for uma referência, apenas os números da referência serão considerados. Células em branco, valores lógicos ou texto na referência </w:t>
            </w:r>
            <w:r w:rsidRPr="002E6533">
              <w:lastRenderedPageBreak/>
              <w:t>serão ignorados.</w:t>
            </w:r>
          </w:p>
        </w:tc>
      </w:tr>
    </w:tbl>
    <w:p w14:paraId="08F4739B" w14:textId="77777777" w:rsidR="004470EF" w:rsidRPr="002E6533" w:rsidRDefault="00000000">
      <w:pPr>
        <w:pStyle w:val="FirstParagraph"/>
      </w:pPr>
      <w:r w:rsidRPr="002E6533">
        <w:rPr>
          <w:b/>
          <w:bCs/>
        </w:rPr>
        <w:lastRenderedPageBreak/>
        <w:t>Exemplos:</w:t>
      </w:r>
    </w:p>
    <w:p w14:paraId="2503B948" w14:textId="77777777" w:rsidR="004470EF" w:rsidRPr="002E6533" w:rsidRDefault="00000000">
      <w:pPr>
        <w:pStyle w:val="TableCaption"/>
      </w:pPr>
      <w:r w:rsidRPr="002E6533">
        <w:t>A tabela a seguir fornece exemplos de fórmulas da função NPV.</w:t>
      </w:r>
    </w:p>
    <w:tbl>
      <w:tblPr>
        <w:tblStyle w:val="Table"/>
        <w:tblW w:w="5000" w:type="pct"/>
        <w:tblLayout w:type="fixed"/>
        <w:tblLook w:val="0020" w:firstRow="1" w:lastRow="0" w:firstColumn="0" w:lastColumn="0" w:noHBand="0" w:noVBand="0"/>
      </w:tblPr>
      <w:tblGrid>
        <w:gridCol w:w="4527"/>
        <w:gridCol w:w="4527"/>
      </w:tblGrid>
      <w:tr w:rsidR="004470EF" w:rsidRPr="002E6533" w14:paraId="280A97B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E7CCEF" w14:textId="77777777" w:rsidR="004470EF" w:rsidRPr="002E6533" w:rsidRDefault="00000000">
            <w:pPr>
              <w:pStyle w:val="Compact"/>
            </w:pPr>
            <w:r w:rsidRPr="002E6533">
              <w:t>Fórmula</w:t>
            </w:r>
          </w:p>
        </w:tc>
        <w:tc>
          <w:tcPr>
            <w:tcW w:w="3960" w:type="dxa"/>
          </w:tcPr>
          <w:p w14:paraId="49ADB521" w14:textId="77777777" w:rsidR="004470EF" w:rsidRPr="002E6533" w:rsidRDefault="00000000">
            <w:pPr>
              <w:pStyle w:val="Compact"/>
            </w:pPr>
            <w:r w:rsidRPr="002E6533">
              <w:t>Resultado</w:t>
            </w:r>
          </w:p>
        </w:tc>
      </w:tr>
      <w:tr w:rsidR="004470EF" w:rsidRPr="002E6533" w14:paraId="3C8FEAB4" w14:textId="77777777">
        <w:tc>
          <w:tcPr>
            <w:tcW w:w="3960" w:type="dxa"/>
          </w:tcPr>
          <w:p w14:paraId="396A3FF0" w14:textId="77777777" w:rsidR="004470EF" w:rsidRPr="002E6533" w:rsidRDefault="00000000">
            <w:pPr>
              <w:pStyle w:val="Corpodetexto"/>
            </w:pPr>
            <w:r w:rsidRPr="002E6533">
              <w:t>NPV([Taxa</w:t>
            </w:r>
            <w:proofErr w:type="gramStart"/>
            <w:r w:rsidRPr="002E6533">
              <w:t>],[</w:t>
            </w:r>
            <w:proofErr w:type="gramEnd"/>
            <w:r w:rsidRPr="002E6533">
              <w:t>Valores])</w:t>
            </w:r>
          </w:p>
          <w:p w14:paraId="3C239D79" w14:textId="77777777" w:rsidR="004470EF" w:rsidRPr="002E6533" w:rsidRDefault="00000000">
            <w:pPr>
              <w:pStyle w:val="Corpodetexto"/>
            </w:pPr>
            <w:r w:rsidRPr="002E6533">
              <w:t>cujo valor no campo Taxa é 0,10 e os valores no campo Valores são -10.000, 3.000, 4.200 e 6.800.</w:t>
            </w:r>
          </w:p>
        </w:tc>
        <w:tc>
          <w:tcPr>
            <w:tcW w:w="3960" w:type="dxa"/>
          </w:tcPr>
          <w:p w14:paraId="3D5D0924" w14:textId="77777777" w:rsidR="004470EF" w:rsidRPr="002E6533" w:rsidRDefault="00000000">
            <w:pPr>
              <w:pStyle w:val="Corpodetexto"/>
            </w:pPr>
            <w:r w:rsidRPr="002E6533">
              <w:t>Valor presente líquido do investimento (1.188,44)</w:t>
            </w:r>
          </w:p>
          <w:p w14:paraId="35349048" w14:textId="77777777" w:rsidR="004470EF" w:rsidRPr="002E6533" w:rsidRDefault="00000000">
            <w:pPr>
              <w:pStyle w:val="Corpodetexto"/>
            </w:pPr>
            <w:r w:rsidRPr="002E6533">
              <w:t>Neste exemplo, você inclui o custo inicial de US$ 10.000 como 1 dos valores, porque o pagamento ocorre ao final do primeiro período.</w:t>
            </w:r>
          </w:p>
        </w:tc>
      </w:tr>
      <w:tr w:rsidR="004470EF" w:rsidRPr="002E6533" w14:paraId="18E01D93" w14:textId="77777777">
        <w:tc>
          <w:tcPr>
            <w:tcW w:w="3960" w:type="dxa"/>
          </w:tcPr>
          <w:p w14:paraId="782BDF58" w14:textId="77777777" w:rsidR="004470EF" w:rsidRPr="002E6533" w:rsidRDefault="00000000">
            <w:pPr>
              <w:pStyle w:val="Corpodetexto"/>
            </w:pPr>
            <w:r w:rsidRPr="002E6533">
              <w:t>NPV([Taxa</w:t>
            </w:r>
            <w:proofErr w:type="gramStart"/>
            <w:r w:rsidRPr="002E6533">
              <w:t>],[</w:t>
            </w:r>
            <w:proofErr w:type="gramEnd"/>
            <w:r w:rsidRPr="002E6533">
              <w:t>Valores]) + (-40.000)</w:t>
            </w:r>
          </w:p>
          <w:p w14:paraId="462418A5" w14:textId="77777777" w:rsidR="004470EF" w:rsidRPr="002E6533" w:rsidRDefault="00000000">
            <w:pPr>
              <w:pStyle w:val="Corpodetexto"/>
            </w:pPr>
            <w:r w:rsidRPr="002E6533">
              <w:t>cujo valor no campo Taxa é 0,08, e os valores no campo Valores são 8.000, 9.200, 10.000, 12.000 e 14.500.</w:t>
            </w:r>
          </w:p>
        </w:tc>
        <w:tc>
          <w:tcPr>
            <w:tcW w:w="3960" w:type="dxa"/>
          </w:tcPr>
          <w:p w14:paraId="71D25E83" w14:textId="77777777" w:rsidR="004470EF" w:rsidRPr="002E6533" w:rsidRDefault="00000000">
            <w:pPr>
              <w:pStyle w:val="Corpodetexto"/>
            </w:pPr>
            <w:r w:rsidRPr="002E6533">
              <w:t>Valor presente líquido do investimento (1.922,06)</w:t>
            </w:r>
          </w:p>
          <w:p w14:paraId="2E80A8FF" w14:textId="77777777" w:rsidR="004470EF" w:rsidRPr="002E6533" w:rsidRDefault="00000000">
            <w:pPr>
              <w:pStyle w:val="Corpodetexto"/>
            </w:pPr>
            <w:r w:rsidRPr="002E6533">
              <w:t>Neste exemplo, você não inclui o custo inicial de US$ 40.000 como 1 dos valores porque o pagamento ocorre no início do primeiro período.</w:t>
            </w:r>
          </w:p>
        </w:tc>
      </w:tr>
      <w:tr w:rsidR="004470EF" w:rsidRPr="002E6533" w14:paraId="4EE1FB96" w14:textId="77777777">
        <w:tc>
          <w:tcPr>
            <w:tcW w:w="3960" w:type="dxa"/>
          </w:tcPr>
          <w:p w14:paraId="68DB4932" w14:textId="77777777" w:rsidR="004470EF" w:rsidRPr="002E6533" w:rsidRDefault="00000000">
            <w:pPr>
              <w:pStyle w:val="Corpodetexto"/>
            </w:pPr>
            <w:r w:rsidRPr="002E6533">
              <w:t>NPV([Taxa</w:t>
            </w:r>
            <w:proofErr w:type="gramStart"/>
            <w:r w:rsidRPr="002E6533">
              <w:t>],[</w:t>
            </w:r>
            <w:proofErr w:type="gramEnd"/>
            <w:r w:rsidRPr="002E6533">
              <w:t>Valores],-9.000) + (-40.000)</w:t>
            </w:r>
          </w:p>
          <w:p w14:paraId="3F93F73A" w14:textId="77777777" w:rsidR="004470EF" w:rsidRPr="002E6533" w:rsidRDefault="00000000">
            <w:pPr>
              <w:pStyle w:val="Corpodetexto"/>
            </w:pPr>
            <w:r w:rsidRPr="002E6533">
              <w:t>cujo valor no campo Taxa é 0,08, e os valores no campo Valores são 8.000, 9.200, 10.000, 12.000 e 14.500.</w:t>
            </w:r>
          </w:p>
        </w:tc>
        <w:tc>
          <w:tcPr>
            <w:tcW w:w="3960" w:type="dxa"/>
          </w:tcPr>
          <w:p w14:paraId="2A8053C6" w14:textId="77777777" w:rsidR="004470EF" w:rsidRPr="002E6533" w:rsidRDefault="00000000">
            <w:pPr>
              <w:pStyle w:val="Corpodetexto"/>
            </w:pPr>
            <w:r w:rsidRPr="002E6533">
              <w:t>Valor presente líquido deste investimento, com uma perda no sexto ano de 9.000 (-3.749,47)</w:t>
            </w:r>
          </w:p>
          <w:p w14:paraId="181A9565" w14:textId="77777777" w:rsidR="004470EF" w:rsidRPr="002E6533" w:rsidRDefault="00000000">
            <w:pPr>
              <w:pStyle w:val="Corpodetexto"/>
            </w:pPr>
            <w:r w:rsidRPr="002E6533">
              <w:t>Neste exemplo, você não inclui o custo inicial de US$ 40.000 como 1 dos valores porque o pagamento ocorre no início do primeiro período.</w:t>
            </w:r>
          </w:p>
        </w:tc>
      </w:tr>
    </w:tbl>
    <w:p w14:paraId="4E7D96AA" w14:textId="77777777" w:rsidR="004470EF" w:rsidRPr="002E6533" w:rsidRDefault="00000000">
      <w:pPr>
        <w:pStyle w:val="Ttulo2"/>
      </w:pPr>
      <w:bookmarkStart w:id="1517" w:name="função-pmt"/>
      <w:bookmarkEnd w:id="1516"/>
      <w:r w:rsidRPr="002E6533">
        <w:t>Função PMT</w:t>
      </w:r>
    </w:p>
    <w:p w14:paraId="4309C42F" w14:textId="77777777" w:rsidR="004470EF" w:rsidRPr="002E6533" w:rsidRDefault="00000000">
      <w:pPr>
        <w:pStyle w:val="FirstParagraph"/>
      </w:pPr>
      <w:r w:rsidRPr="002E6533">
        <w:t>A função PMT calcula o pagamento de um empréstimo de acordo com pagamentos constantes e com uma taxa de juros constante. O pagamento retornado pela função PMT contém o principal e os juros e nenhuma outra tarifa, fundos de reserva ou taxas muitas vezes associadas a empréstimos.</w:t>
      </w:r>
    </w:p>
    <w:p w14:paraId="68B82367" w14:textId="77777777" w:rsidR="004470EF" w:rsidRPr="002E6533" w:rsidRDefault="00000000">
      <w:pPr>
        <w:pStyle w:val="Corpodetexto"/>
      </w:pPr>
      <w:r w:rsidRPr="002E6533">
        <w:rPr>
          <w:b/>
          <w:bCs/>
        </w:rPr>
        <w:t>Observação:</w:t>
      </w:r>
      <w:r w:rsidRPr="002E6533">
        <w:t xml:space="preserve"> para calcular a quantia total paga ao longo do empréstimo, multiplique o valor retornado pela função PMT pelo parâmetro nper.</w:t>
      </w:r>
    </w:p>
    <w:p w14:paraId="7B330892" w14:textId="77777777" w:rsidR="004470EF" w:rsidRPr="002E6533" w:rsidRDefault="00000000">
      <w:pPr>
        <w:pStyle w:val="Corpodetexto"/>
      </w:pPr>
      <w:r w:rsidRPr="002E6533">
        <w:rPr>
          <w:b/>
          <w:bCs/>
        </w:rPr>
        <w:t>Tipo de retorno:</w:t>
      </w:r>
      <w:r w:rsidRPr="002E6533">
        <w:t xml:space="preserve"> Numérico</w:t>
      </w:r>
    </w:p>
    <w:p w14:paraId="6FDCC74A" w14:textId="77777777" w:rsidR="004470EF" w:rsidRPr="002E6533" w:rsidRDefault="00000000">
      <w:pPr>
        <w:pStyle w:val="Corpodetexto"/>
      </w:pPr>
      <w:r w:rsidRPr="002E6533">
        <w:rPr>
          <w:b/>
          <w:bCs/>
        </w:rPr>
        <w:t>Sintaxe:</w:t>
      </w:r>
      <w:r w:rsidRPr="002E6533">
        <w:t xml:space="preserve"> </w:t>
      </w:r>
      <w:proofErr w:type="gramStart"/>
      <w:r w:rsidRPr="002E6533">
        <w:t>PMT(</w:t>
      </w:r>
      <w:proofErr w:type="gramEnd"/>
      <w:r w:rsidRPr="002E6533">
        <w:rPr>
          <w:b/>
          <w:bCs/>
        </w:rPr>
        <w:t>taxa</w:t>
      </w:r>
      <w:r w:rsidRPr="002E6533">
        <w:t>,</w:t>
      </w:r>
      <w:r w:rsidRPr="002E6533">
        <w:rPr>
          <w:b/>
          <w:bCs/>
        </w:rPr>
        <w:t>nper</w:t>
      </w:r>
      <w:r w:rsidRPr="002E6533">
        <w:t>,</w:t>
      </w:r>
      <w:r w:rsidRPr="002E6533">
        <w:rPr>
          <w:b/>
          <w:bCs/>
        </w:rPr>
        <w:t>pv</w:t>
      </w:r>
      <w:r w:rsidRPr="002E6533">
        <w:t>,fv,tipo)</w:t>
      </w:r>
    </w:p>
    <w:p w14:paraId="03D664A3" w14:textId="77777777" w:rsidR="004470EF" w:rsidRPr="002E6533" w:rsidRDefault="00000000">
      <w:pPr>
        <w:pStyle w:val="Corpodetexto"/>
      </w:pPr>
      <w:r w:rsidRPr="002E6533">
        <w:lastRenderedPageBreak/>
        <w:t>Na sintaxe acima, os parâmetros em negrito são obrigatórios.</w:t>
      </w:r>
    </w:p>
    <w:p w14:paraId="52DF7357" w14:textId="77777777" w:rsidR="004470EF" w:rsidRPr="002E6533" w:rsidRDefault="00000000">
      <w:pPr>
        <w:pStyle w:val="TableCaption"/>
      </w:pPr>
      <w:r w:rsidRPr="002E6533">
        <w:t>A tabela a seguir descreve os parâmetros da função PMT.</w:t>
      </w:r>
    </w:p>
    <w:tbl>
      <w:tblPr>
        <w:tblStyle w:val="Table"/>
        <w:tblW w:w="5000" w:type="pct"/>
        <w:tblLayout w:type="fixed"/>
        <w:tblLook w:val="0020" w:firstRow="1" w:lastRow="0" w:firstColumn="0" w:lastColumn="0" w:noHBand="0" w:noVBand="0"/>
      </w:tblPr>
      <w:tblGrid>
        <w:gridCol w:w="4527"/>
        <w:gridCol w:w="4527"/>
      </w:tblGrid>
      <w:tr w:rsidR="004470EF" w:rsidRPr="002E6533" w14:paraId="463A27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58BE4C" w14:textId="77777777" w:rsidR="004470EF" w:rsidRPr="002E6533" w:rsidRDefault="00000000">
            <w:pPr>
              <w:pStyle w:val="Compact"/>
            </w:pPr>
            <w:r w:rsidRPr="002E6533">
              <w:t>Parâmetro</w:t>
            </w:r>
          </w:p>
        </w:tc>
        <w:tc>
          <w:tcPr>
            <w:tcW w:w="3960" w:type="dxa"/>
          </w:tcPr>
          <w:p w14:paraId="248966D1" w14:textId="77777777" w:rsidR="004470EF" w:rsidRPr="002E6533" w:rsidRDefault="00000000">
            <w:pPr>
              <w:pStyle w:val="Compact"/>
            </w:pPr>
            <w:r w:rsidRPr="002E6533">
              <w:t>Descrição</w:t>
            </w:r>
          </w:p>
        </w:tc>
      </w:tr>
      <w:tr w:rsidR="004470EF" w:rsidRPr="002E6533" w14:paraId="56F4BAC0" w14:textId="77777777">
        <w:tc>
          <w:tcPr>
            <w:tcW w:w="3960" w:type="dxa"/>
          </w:tcPr>
          <w:p w14:paraId="4006A58F" w14:textId="77777777" w:rsidR="004470EF" w:rsidRPr="002E6533" w:rsidRDefault="00000000">
            <w:pPr>
              <w:pStyle w:val="Compact"/>
            </w:pPr>
            <w:r w:rsidRPr="002E6533">
              <w:t>taxa</w:t>
            </w:r>
          </w:p>
        </w:tc>
        <w:tc>
          <w:tcPr>
            <w:tcW w:w="3960" w:type="dxa"/>
          </w:tcPr>
          <w:p w14:paraId="5A0A448D" w14:textId="77777777" w:rsidR="004470EF" w:rsidRPr="002E6533" w:rsidRDefault="00000000">
            <w:pPr>
              <w:pStyle w:val="Compact"/>
            </w:pPr>
            <w:r w:rsidRPr="002E6533">
              <w:t>Taxa de juros do empréstimo.</w:t>
            </w:r>
          </w:p>
        </w:tc>
      </w:tr>
      <w:tr w:rsidR="004470EF" w:rsidRPr="002E6533" w14:paraId="3E6A068B" w14:textId="77777777">
        <w:tc>
          <w:tcPr>
            <w:tcW w:w="3960" w:type="dxa"/>
          </w:tcPr>
          <w:p w14:paraId="05AD3650" w14:textId="77777777" w:rsidR="004470EF" w:rsidRPr="002E6533" w:rsidRDefault="00000000">
            <w:pPr>
              <w:pStyle w:val="Compact"/>
            </w:pPr>
            <w:r w:rsidRPr="002E6533">
              <w:t>nper</w:t>
            </w:r>
          </w:p>
        </w:tc>
        <w:tc>
          <w:tcPr>
            <w:tcW w:w="3960" w:type="dxa"/>
          </w:tcPr>
          <w:p w14:paraId="61095761" w14:textId="77777777" w:rsidR="004470EF" w:rsidRPr="002E6533" w:rsidRDefault="00000000">
            <w:pPr>
              <w:pStyle w:val="Compact"/>
            </w:pPr>
            <w:r w:rsidRPr="002E6533">
              <w:t>Número total de períodos de pagamento do empréstimo.</w:t>
            </w:r>
          </w:p>
        </w:tc>
      </w:tr>
      <w:tr w:rsidR="004470EF" w:rsidRPr="002E6533" w14:paraId="2BEA38E8" w14:textId="77777777">
        <w:tc>
          <w:tcPr>
            <w:tcW w:w="3960" w:type="dxa"/>
          </w:tcPr>
          <w:p w14:paraId="0489E854" w14:textId="77777777" w:rsidR="004470EF" w:rsidRPr="002E6533" w:rsidRDefault="00000000">
            <w:pPr>
              <w:pStyle w:val="Compact"/>
            </w:pPr>
            <w:r w:rsidRPr="002E6533">
              <w:t>vp</w:t>
            </w:r>
          </w:p>
        </w:tc>
        <w:tc>
          <w:tcPr>
            <w:tcW w:w="3960" w:type="dxa"/>
          </w:tcPr>
          <w:p w14:paraId="39A28C39" w14:textId="77777777" w:rsidR="004470EF" w:rsidRPr="002E6533" w:rsidRDefault="00000000">
            <w:pPr>
              <w:pStyle w:val="Compact"/>
            </w:pPr>
            <w:r w:rsidRPr="002E6533">
              <w:t>Valor presente ou soma total correspondente ao valor presente de uma série de pagamentos futuros; também conhecido como o principal.</w:t>
            </w:r>
          </w:p>
        </w:tc>
      </w:tr>
      <w:tr w:rsidR="004470EF" w:rsidRPr="002E6533" w14:paraId="2729E9A7" w14:textId="77777777">
        <w:tc>
          <w:tcPr>
            <w:tcW w:w="3960" w:type="dxa"/>
          </w:tcPr>
          <w:p w14:paraId="5395D9B9" w14:textId="77777777" w:rsidR="004470EF" w:rsidRPr="002E6533" w:rsidRDefault="00000000">
            <w:pPr>
              <w:pStyle w:val="Compact"/>
            </w:pPr>
            <w:r w:rsidRPr="002E6533">
              <w:t>vf</w:t>
            </w:r>
          </w:p>
        </w:tc>
        <w:tc>
          <w:tcPr>
            <w:tcW w:w="3960" w:type="dxa"/>
          </w:tcPr>
          <w:p w14:paraId="36CE65F3" w14:textId="77777777" w:rsidR="004470EF" w:rsidRPr="002E6533" w:rsidRDefault="00000000">
            <w:pPr>
              <w:pStyle w:val="Compact"/>
            </w:pPr>
            <w:r w:rsidRPr="002E6533">
              <w:t>Valor futuro, ou saldo que você deseja ter em caixa depois de efetuado o último pagamento. Se o parâmetro vf for omitido, o valor considerado será 0 (zero), ou seja, o valor futuro de um empréstimo será 0.</w:t>
            </w:r>
          </w:p>
        </w:tc>
      </w:tr>
      <w:tr w:rsidR="004470EF" w:rsidRPr="002E6533" w14:paraId="627BED17" w14:textId="77777777">
        <w:tc>
          <w:tcPr>
            <w:tcW w:w="3960" w:type="dxa"/>
          </w:tcPr>
          <w:p w14:paraId="0DF5855C" w14:textId="77777777" w:rsidR="004470EF" w:rsidRPr="002E6533" w:rsidRDefault="00000000">
            <w:pPr>
              <w:pStyle w:val="Compact"/>
            </w:pPr>
            <w:r w:rsidRPr="002E6533">
              <w:t>digite</w:t>
            </w:r>
          </w:p>
        </w:tc>
        <w:tc>
          <w:tcPr>
            <w:tcW w:w="3960" w:type="dxa"/>
          </w:tcPr>
          <w:p w14:paraId="1F09DE29" w14:textId="77777777" w:rsidR="004470EF" w:rsidRPr="002E6533" w:rsidRDefault="00000000">
            <w:pPr>
              <w:pStyle w:val="Corpodetexto"/>
            </w:pPr>
            <w:r w:rsidRPr="002E6533">
              <w:t>Número 0 ou 1 e indica as datas de vencimento dos pagamentos. Se o parâmetro tipo for omitido, o valor considerado será 0.</w:t>
            </w:r>
          </w:p>
          <w:p w14:paraId="589C8629" w14:textId="77777777" w:rsidR="004470EF" w:rsidRPr="002E6533" w:rsidRDefault="00000000">
            <w:pPr>
              <w:pStyle w:val="Compact"/>
            </w:pPr>
            <w:r w:rsidRPr="002E6533">
              <w:t>Defina tipo igual a 0 ou omita-o se o vencimento dos pagamentos for no final do período.</w:t>
            </w:r>
          </w:p>
          <w:p w14:paraId="07D3C6BD" w14:textId="77777777" w:rsidR="004470EF" w:rsidRPr="002E6533" w:rsidRDefault="00000000">
            <w:pPr>
              <w:pStyle w:val="Compact"/>
            </w:pPr>
            <w:r w:rsidRPr="002E6533">
              <w:t>Defina tipo igual a 1 se o vencimento dos pagamentos for no início do período.</w:t>
            </w:r>
          </w:p>
        </w:tc>
      </w:tr>
    </w:tbl>
    <w:p w14:paraId="4743808B" w14:textId="77777777" w:rsidR="004470EF" w:rsidRPr="002E6533" w:rsidRDefault="00000000">
      <w:pPr>
        <w:pStyle w:val="FirstParagraph"/>
      </w:pPr>
      <w:r w:rsidRPr="002E6533">
        <w:rPr>
          <w:b/>
          <w:bCs/>
        </w:rPr>
        <w:t>Observação:</w:t>
      </w:r>
      <w:r w:rsidRPr="002E6533">
        <w:t xml:space="preserve"> Certifique-se de que haja consistência quanto às unidades usadas para especificar os parâmetros taxa e nper. Se você fizer pagamentos mensais de um empréstimo de 4 anos com taxa de juros anual de 12%, use 12%/12 para taxa e 4*12 para nper. Se você efetuar pagamentos anuais sobre o mesmo empréstimo, use 12% para taxa e 4 para nper.</w:t>
      </w:r>
    </w:p>
    <w:p w14:paraId="03A731A3" w14:textId="77777777" w:rsidR="004470EF" w:rsidRPr="002E6533" w:rsidRDefault="00000000">
      <w:pPr>
        <w:pStyle w:val="Corpodetexto"/>
      </w:pPr>
      <w:r w:rsidRPr="002E6533">
        <w:rPr>
          <w:b/>
          <w:bCs/>
        </w:rPr>
        <w:t>Exemplos:</w:t>
      </w:r>
    </w:p>
    <w:p w14:paraId="4027E539" w14:textId="77777777" w:rsidR="004470EF" w:rsidRPr="002E6533" w:rsidRDefault="00000000">
      <w:pPr>
        <w:pStyle w:val="TableCaption"/>
      </w:pPr>
      <w:r w:rsidRPr="002E6533">
        <w:t>A tabela a seguir fornece exemplos de fórmulas da função PMT.</w:t>
      </w:r>
    </w:p>
    <w:tbl>
      <w:tblPr>
        <w:tblStyle w:val="Table"/>
        <w:tblW w:w="5000" w:type="pct"/>
        <w:tblLayout w:type="fixed"/>
        <w:tblLook w:val="0020" w:firstRow="1" w:lastRow="0" w:firstColumn="0" w:lastColumn="0" w:noHBand="0" w:noVBand="0"/>
      </w:tblPr>
      <w:tblGrid>
        <w:gridCol w:w="4527"/>
        <w:gridCol w:w="4527"/>
      </w:tblGrid>
      <w:tr w:rsidR="004470EF" w:rsidRPr="002E6533" w14:paraId="08DAC1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919F96" w14:textId="77777777" w:rsidR="004470EF" w:rsidRPr="002E6533" w:rsidRDefault="00000000">
            <w:pPr>
              <w:pStyle w:val="Compact"/>
            </w:pPr>
            <w:r w:rsidRPr="002E6533">
              <w:t>Fórmula</w:t>
            </w:r>
          </w:p>
        </w:tc>
        <w:tc>
          <w:tcPr>
            <w:tcW w:w="3960" w:type="dxa"/>
          </w:tcPr>
          <w:p w14:paraId="4EA41C33" w14:textId="77777777" w:rsidR="004470EF" w:rsidRPr="002E6533" w:rsidRDefault="00000000">
            <w:pPr>
              <w:pStyle w:val="Compact"/>
            </w:pPr>
            <w:r w:rsidRPr="002E6533">
              <w:t>Resultado</w:t>
            </w:r>
          </w:p>
        </w:tc>
      </w:tr>
      <w:tr w:rsidR="004470EF" w:rsidRPr="002E6533" w14:paraId="7F24F79C" w14:textId="77777777">
        <w:tc>
          <w:tcPr>
            <w:tcW w:w="3960" w:type="dxa"/>
          </w:tcPr>
          <w:p w14:paraId="4B308281" w14:textId="77777777" w:rsidR="004470EF" w:rsidRPr="002E6533" w:rsidRDefault="00000000">
            <w:pPr>
              <w:pStyle w:val="Corpodetexto"/>
            </w:pPr>
            <w:r w:rsidRPr="002E6533">
              <w:t>PMT([Taxa</w:t>
            </w:r>
            <w:proofErr w:type="gramStart"/>
            <w:r w:rsidRPr="002E6533">
              <w:t>],[</w:t>
            </w:r>
            <w:proofErr w:type="gramEnd"/>
            <w:r w:rsidRPr="002E6533">
              <w:t>Número de pagamentos],[Quantia do empréstimo])</w:t>
            </w:r>
          </w:p>
          <w:p w14:paraId="1F0B7571" w14:textId="77777777" w:rsidR="004470EF" w:rsidRPr="002E6533" w:rsidRDefault="00000000">
            <w:pPr>
              <w:pStyle w:val="Corpodetexto"/>
            </w:pPr>
            <w:r w:rsidRPr="002E6533">
              <w:t xml:space="preserve">cujo valor do campo Taxa é 0,08/12, o </w:t>
            </w:r>
            <w:r w:rsidRPr="002E6533">
              <w:lastRenderedPageBreak/>
              <w:t>valor do campo Número de pagamentos é 10 e o valor do campo Quantia do empréstimo é 10.000.</w:t>
            </w:r>
          </w:p>
        </w:tc>
        <w:tc>
          <w:tcPr>
            <w:tcW w:w="3960" w:type="dxa"/>
          </w:tcPr>
          <w:p w14:paraId="15A53D14" w14:textId="77777777" w:rsidR="004470EF" w:rsidRPr="002E6533" w:rsidRDefault="00000000">
            <w:pPr>
              <w:pStyle w:val="Compact"/>
            </w:pPr>
            <w:r w:rsidRPr="002E6533">
              <w:lastRenderedPageBreak/>
              <w:t>Pagamento mensal de um empréstimo nos termos especificados (-1.037,03)</w:t>
            </w:r>
          </w:p>
        </w:tc>
      </w:tr>
      <w:tr w:rsidR="004470EF" w:rsidRPr="002E6533" w14:paraId="66DAEFDC" w14:textId="77777777">
        <w:tc>
          <w:tcPr>
            <w:tcW w:w="3960" w:type="dxa"/>
          </w:tcPr>
          <w:p w14:paraId="483C2996" w14:textId="77777777" w:rsidR="004470EF" w:rsidRPr="002E6533" w:rsidRDefault="00000000">
            <w:pPr>
              <w:pStyle w:val="Corpodetexto"/>
            </w:pPr>
            <w:r w:rsidRPr="002E6533">
              <w:t>PMT([Taxa</w:t>
            </w:r>
            <w:proofErr w:type="gramStart"/>
            <w:r w:rsidRPr="002E6533">
              <w:t>],[</w:t>
            </w:r>
            <w:proofErr w:type="gramEnd"/>
            <w:r w:rsidRPr="002E6533">
              <w:t>Número de pagamentos],[Quantia do empréstimo],[Valor futuro],1)</w:t>
            </w:r>
          </w:p>
          <w:p w14:paraId="47143A88" w14:textId="77777777" w:rsidR="004470EF" w:rsidRPr="002E6533" w:rsidRDefault="00000000">
            <w:pPr>
              <w:pStyle w:val="Corpodetexto"/>
            </w:pPr>
            <w:r w:rsidRPr="002E6533">
              <w:t>cujo valor no campo Taxa é 0,08/12, o valor no campo Número de pagamentos é 10, e o valor no campo Quantia do empréstimo é 10.000, e o valor no campo Valor futuro é 0.</w:t>
            </w:r>
          </w:p>
        </w:tc>
        <w:tc>
          <w:tcPr>
            <w:tcW w:w="3960" w:type="dxa"/>
          </w:tcPr>
          <w:p w14:paraId="6E16417B" w14:textId="77777777" w:rsidR="004470EF" w:rsidRPr="002E6533" w:rsidRDefault="00000000">
            <w:pPr>
              <w:pStyle w:val="Compact"/>
            </w:pPr>
            <w:r w:rsidRPr="002E6533">
              <w:t>Pagamento mensal de um empréstimo nos termos especificados, com exceção dos pagamentos que vencem no início do período (-1.030,16)</w:t>
            </w:r>
          </w:p>
        </w:tc>
      </w:tr>
      <w:tr w:rsidR="004470EF" w:rsidRPr="002E6533" w14:paraId="6B65D982" w14:textId="77777777">
        <w:tc>
          <w:tcPr>
            <w:tcW w:w="3960" w:type="dxa"/>
          </w:tcPr>
          <w:p w14:paraId="7830C594" w14:textId="77777777" w:rsidR="004470EF" w:rsidRPr="002E6533" w:rsidRDefault="00000000">
            <w:pPr>
              <w:pStyle w:val="Corpodetexto"/>
            </w:pPr>
            <w:r w:rsidRPr="002E6533">
              <w:t>PMT([Taxa</w:t>
            </w:r>
            <w:proofErr w:type="gramStart"/>
            <w:r w:rsidRPr="002E6533">
              <w:t>],[</w:t>
            </w:r>
            <w:proofErr w:type="gramEnd"/>
            <w:r w:rsidRPr="002E6533">
              <w:t>Anos de economia],[Valor presente],[Quantia economizada])</w:t>
            </w:r>
          </w:p>
          <w:p w14:paraId="0218A5DF" w14:textId="77777777" w:rsidR="004470EF" w:rsidRPr="002E6533" w:rsidRDefault="00000000">
            <w:pPr>
              <w:pStyle w:val="Corpodetexto"/>
            </w:pPr>
            <w:r w:rsidRPr="002E6533">
              <w:t>cujo valor no campo Taxa é 0,06/12, o valor no campo Anos de economia é 18*12, o valor no campo Valor presente é 0 e o valor no campo Quantia economizada é 50.000.</w:t>
            </w:r>
          </w:p>
        </w:tc>
        <w:tc>
          <w:tcPr>
            <w:tcW w:w="3960" w:type="dxa"/>
          </w:tcPr>
          <w:p w14:paraId="06A00D18" w14:textId="77777777" w:rsidR="004470EF" w:rsidRPr="002E6533" w:rsidRDefault="00000000">
            <w:pPr>
              <w:pStyle w:val="Corpodetexto"/>
            </w:pPr>
            <w:r w:rsidRPr="002E6533">
              <w:t>Quantia economizada por mês para ter 50.000 ao final de 18 anos (-129,08)</w:t>
            </w:r>
          </w:p>
          <w:p w14:paraId="45230439" w14:textId="77777777" w:rsidR="004470EF" w:rsidRPr="002E6533" w:rsidRDefault="00000000">
            <w:pPr>
              <w:pStyle w:val="Corpodetexto"/>
            </w:pPr>
            <w:r w:rsidRPr="002E6533">
              <w:rPr>
                <w:b/>
                <w:bCs/>
              </w:rPr>
              <w:t>Observação:</w:t>
            </w:r>
            <w:r w:rsidRPr="002E6533">
              <w:t xml:space="preserve"> a taxa de juros é dividida por 12 para obter a taxa mensal. O número de anos em que os pagamentos são efetuados é multiplicado por 12 para obter o número de pagamentos.</w:t>
            </w:r>
          </w:p>
        </w:tc>
      </w:tr>
    </w:tbl>
    <w:p w14:paraId="3D5646D7" w14:textId="77777777" w:rsidR="004470EF" w:rsidRPr="002E6533" w:rsidRDefault="00000000">
      <w:pPr>
        <w:pStyle w:val="Ttulo2"/>
      </w:pPr>
      <w:bookmarkStart w:id="1518" w:name="função-ppmt"/>
      <w:bookmarkEnd w:id="1517"/>
      <w:r w:rsidRPr="002E6533">
        <w:t>Função PPMT</w:t>
      </w:r>
    </w:p>
    <w:p w14:paraId="31E86E43" w14:textId="77777777" w:rsidR="004470EF" w:rsidRPr="002E6533" w:rsidRDefault="00000000">
      <w:pPr>
        <w:pStyle w:val="FirstParagraph"/>
      </w:pPr>
      <w:r w:rsidRPr="002E6533">
        <w:t>A função PPMT retorna o pagamento do principal de determinado período de investimento de acordo com pagamentos periódicos e constantes e com uma taxa de juros constante.</w:t>
      </w:r>
    </w:p>
    <w:p w14:paraId="3CDAD71B" w14:textId="77777777" w:rsidR="004470EF" w:rsidRPr="002E6533" w:rsidRDefault="00000000">
      <w:pPr>
        <w:pStyle w:val="Corpodetexto"/>
      </w:pPr>
      <w:r w:rsidRPr="002E6533">
        <w:rPr>
          <w:b/>
          <w:bCs/>
        </w:rPr>
        <w:t>Tipo de retorno:</w:t>
      </w:r>
      <w:r w:rsidRPr="002E6533">
        <w:t xml:space="preserve"> Numérico</w:t>
      </w:r>
    </w:p>
    <w:p w14:paraId="327B0DB0" w14:textId="77777777" w:rsidR="004470EF" w:rsidRPr="002E6533" w:rsidRDefault="00000000">
      <w:pPr>
        <w:pStyle w:val="Corpodetexto"/>
      </w:pPr>
      <w:r w:rsidRPr="002E6533">
        <w:rPr>
          <w:b/>
          <w:bCs/>
        </w:rPr>
        <w:t>Sintaxe:</w:t>
      </w:r>
      <w:r w:rsidRPr="002E6533">
        <w:t xml:space="preserve"> </w:t>
      </w:r>
      <w:proofErr w:type="gramStart"/>
      <w:r w:rsidRPr="002E6533">
        <w:t>PPMT(</w:t>
      </w:r>
      <w:proofErr w:type="gramEnd"/>
      <w:r w:rsidRPr="002E6533">
        <w:rPr>
          <w:b/>
          <w:bCs/>
        </w:rPr>
        <w:t>taxa</w:t>
      </w:r>
      <w:r w:rsidRPr="002E6533">
        <w:t>,</w:t>
      </w:r>
      <w:r w:rsidRPr="002E6533">
        <w:rPr>
          <w:b/>
          <w:bCs/>
        </w:rPr>
        <w:t>per</w:t>
      </w:r>
      <w:r w:rsidRPr="002E6533">
        <w:t>,</w:t>
      </w:r>
      <w:r w:rsidRPr="002E6533">
        <w:rPr>
          <w:b/>
          <w:bCs/>
        </w:rPr>
        <w:t>nper</w:t>
      </w:r>
      <w:r w:rsidRPr="002E6533">
        <w:t>,</w:t>
      </w:r>
      <w:r w:rsidRPr="002E6533">
        <w:rPr>
          <w:b/>
          <w:bCs/>
        </w:rPr>
        <w:t>pv</w:t>
      </w:r>
      <w:r w:rsidRPr="002E6533">
        <w:t>,fv,tipo)</w:t>
      </w:r>
    </w:p>
    <w:p w14:paraId="35C8DB7A" w14:textId="77777777" w:rsidR="004470EF" w:rsidRPr="002E6533" w:rsidRDefault="00000000">
      <w:pPr>
        <w:pStyle w:val="Corpodetexto"/>
      </w:pPr>
      <w:r w:rsidRPr="002E6533">
        <w:t>Na sintaxe acima, os parâmetros em negrito são obrigatórios.</w:t>
      </w:r>
    </w:p>
    <w:p w14:paraId="7598962F" w14:textId="77777777" w:rsidR="004470EF" w:rsidRPr="002E6533" w:rsidRDefault="00000000">
      <w:pPr>
        <w:pStyle w:val="TableCaption"/>
      </w:pPr>
      <w:r w:rsidRPr="002E6533">
        <w:t>A tabela a seguir descreve os parâmetros da função PPMT.</w:t>
      </w:r>
    </w:p>
    <w:tbl>
      <w:tblPr>
        <w:tblStyle w:val="Table"/>
        <w:tblW w:w="5000" w:type="pct"/>
        <w:tblLayout w:type="fixed"/>
        <w:tblLook w:val="0020" w:firstRow="1" w:lastRow="0" w:firstColumn="0" w:lastColumn="0" w:noHBand="0" w:noVBand="0"/>
      </w:tblPr>
      <w:tblGrid>
        <w:gridCol w:w="4527"/>
        <w:gridCol w:w="4527"/>
      </w:tblGrid>
      <w:tr w:rsidR="004470EF" w:rsidRPr="002E6533" w14:paraId="3A10B0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C6721F" w14:textId="77777777" w:rsidR="004470EF" w:rsidRPr="002E6533" w:rsidRDefault="00000000">
            <w:pPr>
              <w:pStyle w:val="Compact"/>
            </w:pPr>
            <w:r w:rsidRPr="002E6533">
              <w:t>Parâmetro</w:t>
            </w:r>
          </w:p>
        </w:tc>
        <w:tc>
          <w:tcPr>
            <w:tcW w:w="3960" w:type="dxa"/>
          </w:tcPr>
          <w:p w14:paraId="4D150293" w14:textId="77777777" w:rsidR="004470EF" w:rsidRPr="002E6533" w:rsidRDefault="00000000">
            <w:pPr>
              <w:pStyle w:val="Compact"/>
            </w:pPr>
            <w:r w:rsidRPr="002E6533">
              <w:t>Descrição</w:t>
            </w:r>
          </w:p>
        </w:tc>
      </w:tr>
      <w:tr w:rsidR="004470EF" w:rsidRPr="002E6533" w14:paraId="695A6C95" w14:textId="77777777">
        <w:tc>
          <w:tcPr>
            <w:tcW w:w="3960" w:type="dxa"/>
          </w:tcPr>
          <w:p w14:paraId="2D4546FC" w14:textId="77777777" w:rsidR="004470EF" w:rsidRPr="002E6533" w:rsidRDefault="00000000">
            <w:pPr>
              <w:pStyle w:val="Compact"/>
            </w:pPr>
            <w:r w:rsidRPr="002E6533">
              <w:t>taxa</w:t>
            </w:r>
          </w:p>
        </w:tc>
        <w:tc>
          <w:tcPr>
            <w:tcW w:w="3960" w:type="dxa"/>
          </w:tcPr>
          <w:p w14:paraId="55C107F0" w14:textId="77777777" w:rsidR="004470EF" w:rsidRPr="002E6533" w:rsidRDefault="00000000">
            <w:pPr>
              <w:pStyle w:val="Compact"/>
            </w:pPr>
            <w:r w:rsidRPr="002E6533">
              <w:t>Taxa de juros do período.</w:t>
            </w:r>
          </w:p>
        </w:tc>
      </w:tr>
      <w:tr w:rsidR="004470EF" w:rsidRPr="002E6533" w14:paraId="037CBC8D" w14:textId="77777777">
        <w:tc>
          <w:tcPr>
            <w:tcW w:w="3960" w:type="dxa"/>
          </w:tcPr>
          <w:p w14:paraId="4D048DA2" w14:textId="77777777" w:rsidR="004470EF" w:rsidRPr="002E6533" w:rsidRDefault="00000000">
            <w:pPr>
              <w:pStyle w:val="Compact"/>
            </w:pPr>
            <w:r w:rsidRPr="002E6533">
              <w:t>per</w:t>
            </w:r>
          </w:p>
        </w:tc>
        <w:tc>
          <w:tcPr>
            <w:tcW w:w="3960" w:type="dxa"/>
          </w:tcPr>
          <w:p w14:paraId="42BA6335" w14:textId="77777777" w:rsidR="004470EF" w:rsidRPr="002E6533" w:rsidRDefault="00000000">
            <w:pPr>
              <w:pStyle w:val="Compact"/>
            </w:pPr>
            <w:r w:rsidRPr="002E6533">
              <w:t>Especifica o período e deve ficar no intervalo entre 1 e o parâmetro nper.</w:t>
            </w:r>
          </w:p>
        </w:tc>
      </w:tr>
      <w:tr w:rsidR="004470EF" w:rsidRPr="002E6533" w14:paraId="04F89711" w14:textId="77777777">
        <w:tc>
          <w:tcPr>
            <w:tcW w:w="3960" w:type="dxa"/>
          </w:tcPr>
          <w:p w14:paraId="635A2DF5" w14:textId="77777777" w:rsidR="004470EF" w:rsidRPr="002E6533" w:rsidRDefault="00000000">
            <w:pPr>
              <w:pStyle w:val="Compact"/>
            </w:pPr>
            <w:r w:rsidRPr="002E6533">
              <w:t>nper</w:t>
            </w:r>
          </w:p>
        </w:tc>
        <w:tc>
          <w:tcPr>
            <w:tcW w:w="3960" w:type="dxa"/>
          </w:tcPr>
          <w:p w14:paraId="15A20DD0" w14:textId="77777777" w:rsidR="004470EF" w:rsidRPr="002E6533" w:rsidRDefault="00000000">
            <w:pPr>
              <w:pStyle w:val="Compact"/>
            </w:pPr>
            <w:r w:rsidRPr="002E6533">
              <w:t>Número total de períodos de pagamento de uma anuidade.</w:t>
            </w:r>
          </w:p>
        </w:tc>
      </w:tr>
      <w:tr w:rsidR="004470EF" w:rsidRPr="002E6533" w14:paraId="432DF129" w14:textId="77777777">
        <w:tc>
          <w:tcPr>
            <w:tcW w:w="3960" w:type="dxa"/>
          </w:tcPr>
          <w:p w14:paraId="4FC82AFC" w14:textId="77777777" w:rsidR="004470EF" w:rsidRPr="002E6533" w:rsidRDefault="00000000">
            <w:pPr>
              <w:pStyle w:val="Compact"/>
            </w:pPr>
            <w:r w:rsidRPr="002E6533">
              <w:t>vp</w:t>
            </w:r>
          </w:p>
        </w:tc>
        <w:tc>
          <w:tcPr>
            <w:tcW w:w="3960" w:type="dxa"/>
          </w:tcPr>
          <w:p w14:paraId="4D25EE25" w14:textId="77777777" w:rsidR="004470EF" w:rsidRPr="002E6533" w:rsidRDefault="00000000">
            <w:pPr>
              <w:pStyle w:val="Compact"/>
            </w:pPr>
            <w:r w:rsidRPr="002E6533">
              <w:t xml:space="preserve">Valor presente — soma total </w:t>
            </w:r>
            <w:r w:rsidRPr="002E6533">
              <w:lastRenderedPageBreak/>
              <w:t>correspondente ao valor presente de uma série de pagamentos futuros.</w:t>
            </w:r>
          </w:p>
        </w:tc>
      </w:tr>
      <w:tr w:rsidR="004470EF" w:rsidRPr="002E6533" w14:paraId="58C63F37" w14:textId="77777777">
        <w:tc>
          <w:tcPr>
            <w:tcW w:w="3960" w:type="dxa"/>
          </w:tcPr>
          <w:p w14:paraId="54898510" w14:textId="77777777" w:rsidR="004470EF" w:rsidRPr="002E6533" w:rsidRDefault="00000000">
            <w:pPr>
              <w:pStyle w:val="Compact"/>
            </w:pPr>
            <w:r w:rsidRPr="002E6533">
              <w:lastRenderedPageBreak/>
              <w:t>vf</w:t>
            </w:r>
          </w:p>
        </w:tc>
        <w:tc>
          <w:tcPr>
            <w:tcW w:w="3960" w:type="dxa"/>
          </w:tcPr>
          <w:p w14:paraId="3AC2A87B" w14:textId="77777777" w:rsidR="004470EF" w:rsidRPr="002E6533" w:rsidRDefault="00000000">
            <w:pPr>
              <w:pStyle w:val="Compact"/>
            </w:pPr>
            <w:r w:rsidRPr="002E6533">
              <w:t>Valor futuro, ou saldo que você deseja ter em caixa depois de efetuado o último pagamento. Se o parâmetro vf for omitido, o valor considerado será 0 (zero), ou seja, o valor futuro de um empréstimo será 0.</w:t>
            </w:r>
          </w:p>
        </w:tc>
      </w:tr>
      <w:tr w:rsidR="004470EF" w:rsidRPr="002E6533" w14:paraId="1CE489AD" w14:textId="77777777">
        <w:tc>
          <w:tcPr>
            <w:tcW w:w="3960" w:type="dxa"/>
          </w:tcPr>
          <w:p w14:paraId="4873F43A" w14:textId="77777777" w:rsidR="004470EF" w:rsidRPr="002E6533" w:rsidRDefault="00000000">
            <w:pPr>
              <w:pStyle w:val="Compact"/>
            </w:pPr>
            <w:r w:rsidRPr="002E6533">
              <w:t>digite</w:t>
            </w:r>
          </w:p>
        </w:tc>
        <w:tc>
          <w:tcPr>
            <w:tcW w:w="3960" w:type="dxa"/>
          </w:tcPr>
          <w:p w14:paraId="236D2758" w14:textId="77777777" w:rsidR="004470EF" w:rsidRPr="002E6533" w:rsidRDefault="00000000">
            <w:pPr>
              <w:pStyle w:val="Corpodetexto"/>
            </w:pPr>
            <w:r w:rsidRPr="002E6533">
              <w:t>Número 0 ou 1 e indica as datas de vencimento dos pagamentos. Se o parâmetro tipo for omitido, o valor considerado será 0.</w:t>
            </w:r>
          </w:p>
          <w:p w14:paraId="2D8B1F61" w14:textId="77777777" w:rsidR="004470EF" w:rsidRPr="002E6533" w:rsidRDefault="00000000">
            <w:pPr>
              <w:pStyle w:val="Compact"/>
            </w:pPr>
            <w:r w:rsidRPr="002E6533">
              <w:t>Defina tipo igual a 0 ou omita-o se o vencimento dos pagamentos for no final do período.</w:t>
            </w:r>
          </w:p>
          <w:p w14:paraId="4D3F9FDC" w14:textId="77777777" w:rsidR="004470EF" w:rsidRPr="002E6533" w:rsidRDefault="00000000">
            <w:pPr>
              <w:pStyle w:val="Compact"/>
            </w:pPr>
            <w:r w:rsidRPr="002E6533">
              <w:t>Defina tipo igual a 1 se o vencimento dos pagamentos for no início do período.</w:t>
            </w:r>
          </w:p>
        </w:tc>
      </w:tr>
    </w:tbl>
    <w:p w14:paraId="068261A8" w14:textId="77777777" w:rsidR="004470EF" w:rsidRPr="002E6533" w:rsidRDefault="00000000">
      <w:pPr>
        <w:pStyle w:val="FirstParagraph"/>
      </w:pPr>
      <w:r w:rsidRPr="002E6533">
        <w:rPr>
          <w:b/>
          <w:bCs/>
        </w:rPr>
        <w:t>Observação:</w:t>
      </w:r>
      <w:r w:rsidRPr="002E6533">
        <w:t xml:space="preserve"> Certifique-se de que haja consistência quanto às unidades usadas para especificar os parâmetros taxa e nper. Se você fizer pagamentos mensais de um empréstimo de 4 anos com taxa de juros anual de 12%, use 12%/12 para taxa e 4*12 para nper. Se fizer pagamentos anuais para o mesmo empréstimo, use 12% para taxa e 4 para nper.</w:t>
      </w:r>
    </w:p>
    <w:p w14:paraId="52E91929" w14:textId="77777777" w:rsidR="004470EF" w:rsidRPr="002E6533" w:rsidRDefault="00000000">
      <w:pPr>
        <w:pStyle w:val="Corpodetexto"/>
      </w:pPr>
      <w:r w:rsidRPr="002E6533">
        <w:t>Exemplos:</w:t>
      </w:r>
    </w:p>
    <w:p w14:paraId="53771D66" w14:textId="77777777" w:rsidR="004470EF" w:rsidRPr="002E6533" w:rsidRDefault="00000000">
      <w:pPr>
        <w:pStyle w:val="TableCaption"/>
      </w:pPr>
      <w:r w:rsidRPr="002E6533">
        <w:t>A tabela a seguir fornece exemplos de fórmulas da função PPMT.</w:t>
      </w:r>
    </w:p>
    <w:tbl>
      <w:tblPr>
        <w:tblStyle w:val="Table"/>
        <w:tblW w:w="5000" w:type="pct"/>
        <w:tblLayout w:type="fixed"/>
        <w:tblLook w:val="0020" w:firstRow="1" w:lastRow="0" w:firstColumn="0" w:lastColumn="0" w:noHBand="0" w:noVBand="0"/>
      </w:tblPr>
      <w:tblGrid>
        <w:gridCol w:w="4527"/>
        <w:gridCol w:w="4527"/>
      </w:tblGrid>
      <w:tr w:rsidR="004470EF" w:rsidRPr="002E6533" w14:paraId="3C53E86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AFB44A" w14:textId="77777777" w:rsidR="004470EF" w:rsidRPr="002E6533" w:rsidRDefault="00000000">
            <w:pPr>
              <w:pStyle w:val="Compact"/>
            </w:pPr>
            <w:r w:rsidRPr="002E6533">
              <w:t>Fórmula</w:t>
            </w:r>
          </w:p>
        </w:tc>
        <w:tc>
          <w:tcPr>
            <w:tcW w:w="3960" w:type="dxa"/>
          </w:tcPr>
          <w:p w14:paraId="3EA43361" w14:textId="77777777" w:rsidR="004470EF" w:rsidRPr="002E6533" w:rsidRDefault="00000000">
            <w:pPr>
              <w:pStyle w:val="Compact"/>
            </w:pPr>
            <w:r w:rsidRPr="002E6533">
              <w:t>Resultado</w:t>
            </w:r>
          </w:p>
        </w:tc>
      </w:tr>
      <w:tr w:rsidR="004470EF" w:rsidRPr="002E6533" w14:paraId="3A070378" w14:textId="77777777">
        <w:tc>
          <w:tcPr>
            <w:tcW w:w="3960" w:type="dxa"/>
          </w:tcPr>
          <w:p w14:paraId="7A0895C8" w14:textId="77777777" w:rsidR="004470EF" w:rsidRPr="002E6533" w:rsidRDefault="00000000">
            <w:pPr>
              <w:pStyle w:val="Corpodetexto"/>
            </w:pPr>
            <w:r w:rsidRPr="002E6533">
              <w:t>PPMT([Taxa</w:t>
            </w:r>
            <w:proofErr w:type="gramStart"/>
            <w:r w:rsidRPr="002E6533">
              <w:t>],[</w:t>
            </w:r>
            <w:proofErr w:type="gramEnd"/>
            <w:r w:rsidRPr="002E6533">
              <w:t>Período],[Número de anos do empréstimo],[Quantia do empréstimo])</w:t>
            </w:r>
          </w:p>
          <w:p w14:paraId="366700FC" w14:textId="77777777" w:rsidR="004470EF" w:rsidRPr="002E6533" w:rsidRDefault="00000000">
            <w:pPr>
              <w:pStyle w:val="Corpodetexto"/>
            </w:pPr>
            <w:r w:rsidRPr="002E6533">
              <w:t>cujo valor no campo Taxa é 0,10/12, o valor no campo Período é 1, o valor no campo Número de anos de empréstimo é 2*12 e o valor no campo Quantia do empréstimo é 2.000.</w:t>
            </w:r>
          </w:p>
        </w:tc>
        <w:tc>
          <w:tcPr>
            <w:tcW w:w="3960" w:type="dxa"/>
          </w:tcPr>
          <w:p w14:paraId="289D899B" w14:textId="77777777" w:rsidR="004470EF" w:rsidRPr="002E6533" w:rsidRDefault="00000000">
            <w:pPr>
              <w:pStyle w:val="Corpodetexto"/>
            </w:pPr>
            <w:r w:rsidRPr="002E6533">
              <w:t>Pagamento do principal para o primeiro mês do empréstimo (-75,62)</w:t>
            </w:r>
          </w:p>
          <w:p w14:paraId="3EB4D2C7" w14:textId="77777777" w:rsidR="004470EF" w:rsidRPr="002E6533" w:rsidRDefault="00000000">
            <w:pPr>
              <w:pStyle w:val="Corpodetexto"/>
            </w:pPr>
            <w:r w:rsidRPr="002E6533">
              <w:rPr>
                <w:b/>
                <w:bCs/>
              </w:rPr>
              <w:t>Observação:</w:t>
            </w:r>
            <w:r w:rsidRPr="002E6533">
              <w:t xml:space="preserve"> a taxa de juros é dividida por 12 para obter a taxa mensal. O número de anos em que os pagamentos são efetuados é multiplicado por 12 para obter o número de pagamentos.</w:t>
            </w:r>
          </w:p>
        </w:tc>
      </w:tr>
      <w:tr w:rsidR="004470EF" w:rsidRPr="002E6533" w14:paraId="6E20AE22" w14:textId="77777777">
        <w:tc>
          <w:tcPr>
            <w:tcW w:w="3960" w:type="dxa"/>
          </w:tcPr>
          <w:p w14:paraId="3A1CF101" w14:textId="77777777" w:rsidR="004470EF" w:rsidRPr="002E6533" w:rsidRDefault="00000000">
            <w:pPr>
              <w:pStyle w:val="Corpodetexto"/>
            </w:pPr>
            <w:r w:rsidRPr="002E6533">
              <w:t>PPMT([Taxa</w:t>
            </w:r>
            <w:proofErr w:type="gramStart"/>
            <w:r w:rsidRPr="002E6533">
              <w:t>],[</w:t>
            </w:r>
            <w:proofErr w:type="gramEnd"/>
            <w:r w:rsidRPr="002E6533">
              <w:t xml:space="preserve">Período],[Número de anos do empréstimo],[Quantia do </w:t>
            </w:r>
            <w:r w:rsidRPr="002E6533">
              <w:lastRenderedPageBreak/>
              <w:t>empréstimo])</w:t>
            </w:r>
          </w:p>
          <w:p w14:paraId="0356881C" w14:textId="77777777" w:rsidR="004470EF" w:rsidRPr="002E6533" w:rsidRDefault="00000000">
            <w:pPr>
              <w:pStyle w:val="Corpodetexto"/>
            </w:pPr>
            <w:r w:rsidRPr="002E6533">
              <w:t>cujo valor no campo Taxa é 0,08, o valor no campo Período é 10, o valor no campo Número de anos do empréstimo é 10 e o valor no campo Quantia do empréstimo é 200.000.</w:t>
            </w:r>
          </w:p>
        </w:tc>
        <w:tc>
          <w:tcPr>
            <w:tcW w:w="3960" w:type="dxa"/>
          </w:tcPr>
          <w:p w14:paraId="29B05E5C" w14:textId="77777777" w:rsidR="004470EF" w:rsidRPr="002E6533" w:rsidRDefault="00000000">
            <w:pPr>
              <w:pStyle w:val="Compact"/>
            </w:pPr>
            <w:r w:rsidRPr="002E6533">
              <w:lastRenderedPageBreak/>
              <w:t>Pagamento do principal no último ano do empréstimo nos termos especificados (-27.598,05)</w:t>
            </w:r>
          </w:p>
        </w:tc>
      </w:tr>
    </w:tbl>
    <w:p w14:paraId="76C54FD3" w14:textId="77777777" w:rsidR="004470EF" w:rsidRPr="002E6533" w:rsidRDefault="00000000">
      <w:pPr>
        <w:pStyle w:val="Ttulo2"/>
      </w:pPr>
      <w:bookmarkStart w:id="1519" w:name="função-pv"/>
      <w:bookmarkEnd w:id="1518"/>
      <w:r w:rsidRPr="002E6533">
        <w:t>Função PV</w:t>
      </w:r>
    </w:p>
    <w:p w14:paraId="0A944D10" w14:textId="77777777" w:rsidR="004470EF" w:rsidRPr="002E6533" w:rsidRDefault="00000000">
      <w:pPr>
        <w:pStyle w:val="FirstParagraph"/>
      </w:pPr>
      <w:r w:rsidRPr="002E6533">
        <w:t>A função PV retorna o valor presente de um investimento. Valor presente é a soma total correspondente ao valor presente de uma série de pagamentos futuros. Por exemplo, quando você toma uma quantia de dinheiro emprestada, a quantia do empréstimo é o valor presente para o emprestador.</w:t>
      </w:r>
    </w:p>
    <w:p w14:paraId="765D1894" w14:textId="77777777" w:rsidR="004470EF" w:rsidRPr="002E6533" w:rsidRDefault="00000000">
      <w:pPr>
        <w:pStyle w:val="Corpodetexto"/>
      </w:pPr>
      <w:r w:rsidRPr="002E6533">
        <w:rPr>
          <w:b/>
          <w:bCs/>
        </w:rPr>
        <w:t>Observação:</w:t>
      </w:r>
      <w:r w:rsidRPr="002E6533">
        <w:t xml:space="preserve"> Certifique-se de que haja consistência quanto às unidades usadas para especificar os parâmetros taxa e nper. Se você fizer pagamentos mensais de um empréstimo de 4 anos com taxa de juros de 12% ao ano, use 12%/12 para taxa e 4*12 para nper. Se fizer pagamentos anuais para o mesmo empréstimo, use 12% para taxa e 4 para nper.</w:t>
      </w:r>
    </w:p>
    <w:p w14:paraId="6C84E7B0" w14:textId="77777777" w:rsidR="004470EF" w:rsidRPr="002E6533" w:rsidRDefault="00000000">
      <w:pPr>
        <w:pStyle w:val="Corpodetexto"/>
      </w:pPr>
      <w:r w:rsidRPr="002E6533">
        <w:t>As seguintes funções se aplicam a anuidades:</w:t>
      </w:r>
    </w:p>
    <w:p w14:paraId="41B949F1" w14:textId="77777777" w:rsidR="004470EF" w:rsidRPr="002E6533" w:rsidRDefault="00000000">
      <w:pPr>
        <w:pStyle w:val="Compact"/>
      </w:pPr>
      <w:r w:rsidRPr="002E6533">
        <w:t>FV</w:t>
      </w:r>
    </w:p>
    <w:p w14:paraId="7C5677E4" w14:textId="77777777" w:rsidR="004470EF" w:rsidRPr="002E6533" w:rsidRDefault="00000000">
      <w:pPr>
        <w:pStyle w:val="Compact"/>
      </w:pPr>
      <w:r w:rsidRPr="002E6533">
        <w:t>IPMT</w:t>
      </w:r>
    </w:p>
    <w:p w14:paraId="1C4261C3" w14:textId="77777777" w:rsidR="004470EF" w:rsidRPr="002E6533" w:rsidRDefault="00000000">
      <w:pPr>
        <w:pStyle w:val="Compact"/>
      </w:pPr>
      <w:r w:rsidRPr="002E6533">
        <w:t>PMT</w:t>
      </w:r>
    </w:p>
    <w:p w14:paraId="39AD3A1A" w14:textId="77777777" w:rsidR="004470EF" w:rsidRPr="002E6533" w:rsidRDefault="00000000">
      <w:pPr>
        <w:pStyle w:val="Compact"/>
      </w:pPr>
      <w:r w:rsidRPr="002E6533">
        <w:t>PPMT</w:t>
      </w:r>
    </w:p>
    <w:p w14:paraId="459ABD21" w14:textId="77777777" w:rsidR="004470EF" w:rsidRPr="002E6533" w:rsidRDefault="00000000">
      <w:pPr>
        <w:pStyle w:val="Compact"/>
      </w:pPr>
      <w:r w:rsidRPr="002E6533">
        <w:t>PV</w:t>
      </w:r>
    </w:p>
    <w:p w14:paraId="5C5671FB" w14:textId="77777777" w:rsidR="004470EF" w:rsidRPr="002E6533" w:rsidRDefault="00000000">
      <w:pPr>
        <w:pStyle w:val="Compact"/>
      </w:pPr>
      <w:r w:rsidRPr="002E6533">
        <w:t>RATE</w:t>
      </w:r>
    </w:p>
    <w:p w14:paraId="7B5F7F99" w14:textId="77777777" w:rsidR="004470EF" w:rsidRPr="002E6533" w:rsidRDefault="00000000">
      <w:pPr>
        <w:pStyle w:val="FirstParagraph"/>
      </w:pPr>
      <w:r w:rsidRPr="002E6533">
        <w:t>Anuidade é uma série de pagamentos constantes efetuados ao longo de um período contínuo. Por exemplo, financiamento de automóvel ou hipoteca é uma anuidade. Para obter mais informações, consulte a descrição de cada função relacionada à anuidade.</w:t>
      </w:r>
    </w:p>
    <w:p w14:paraId="19AF137C" w14:textId="77777777" w:rsidR="004470EF" w:rsidRPr="002E6533" w:rsidRDefault="00000000">
      <w:pPr>
        <w:pStyle w:val="Corpodetexto"/>
      </w:pPr>
      <w:r w:rsidRPr="002E6533">
        <w:t>Nas funções de anuidade, a saída de caixa para depósito em poupança, por exemplo, é representada por números negativos; a entrada em caixa, como cheques de dividendos, é representada por números positivos. Por exemplo, um depósito bancário de US$ 1.000 seria representado pelo argumento -1.000 se você fosse o depositante e pelo argumento 1.000 se fosse o banco.</w:t>
      </w:r>
    </w:p>
    <w:p w14:paraId="6C8B3C1C" w14:textId="77777777" w:rsidR="004470EF" w:rsidRPr="002E6533" w:rsidRDefault="00000000">
      <w:pPr>
        <w:pStyle w:val="Corpodetexto"/>
      </w:pPr>
      <w:r w:rsidRPr="002E6533">
        <w:rPr>
          <w:b/>
          <w:bCs/>
        </w:rPr>
        <w:t>Tipo de retorno:</w:t>
      </w:r>
      <w:r w:rsidRPr="002E6533">
        <w:t xml:space="preserve"> Numérico</w:t>
      </w:r>
    </w:p>
    <w:p w14:paraId="348DE3A0" w14:textId="77777777" w:rsidR="004470EF" w:rsidRPr="002E6533" w:rsidRDefault="00000000">
      <w:pPr>
        <w:pStyle w:val="Corpodetexto"/>
      </w:pPr>
      <w:r w:rsidRPr="002E6533">
        <w:rPr>
          <w:b/>
          <w:bCs/>
        </w:rPr>
        <w:t>Sintaxe:</w:t>
      </w:r>
      <w:r w:rsidRPr="002E6533">
        <w:t xml:space="preserve"> </w:t>
      </w:r>
      <w:proofErr w:type="gramStart"/>
      <w:r w:rsidRPr="002E6533">
        <w:t>PV(</w:t>
      </w:r>
      <w:proofErr w:type="gramEnd"/>
      <w:r w:rsidRPr="002E6533">
        <w:rPr>
          <w:b/>
          <w:bCs/>
        </w:rPr>
        <w:t>taxa</w:t>
      </w:r>
      <w:r w:rsidRPr="002E6533">
        <w:t>,</w:t>
      </w:r>
      <w:r w:rsidRPr="002E6533">
        <w:rPr>
          <w:b/>
          <w:bCs/>
        </w:rPr>
        <w:t>nper</w:t>
      </w:r>
      <w:r w:rsidRPr="002E6533">
        <w:t>,</w:t>
      </w:r>
      <w:r w:rsidRPr="002E6533">
        <w:rPr>
          <w:b/>
          <w:bCs/>
        </w:rPr>
        <w:t>pgto</w:t>
      </w:r>
      <w:r w:rsidRPr="002E6533">
        <w:t>,fv,tipo)</w:t>
      </w:r>
    </w:p>
    <w:p w14:paraId="426248DE" w14:textId="77777777" w:rsidR="004470EF" w:rsidRPr="002E6533" w:rsidRDefault="00000000">
      <w:pPr>
        <w:pStyle w:val="Corpodetexto"/>
      </w:pPr>
      <w:r w:rsidRPr="002E6533">
        <w:lastRenderedPageBreak/>
        <w:t>Na sintaxe acima, os parâmetros em negrito são obrigatórios.</w:t>
      </w:r>
    </w:p>
    <w:p w14:paraId="4F923B06" w14:textId="77777777" w:rsidR="004470EF" w:rsidRPr="002E6533" w:rsidRDefault="00000000">
      <w:pPr>
        <w:pStyle w:val="TableCaption"/>
      </w:pPr>
      <w:r w:rsidRPr="002E6533">
        <w:t>A tabela a seguir descreve os parâmetros da função PV.</w:t>
      </w:r>
    </w:p>
    <w:tbl>
      <w:tblPr>
        <w:tblStyle w:val="Table"/>
        <w:tblW w:w="5000" w:type="pct"/>
        <w:tblLayout w:type="fixed"/>
        <w:tblLook w:val="0020" w:firstRow="1" w:lastRow="0" w:firstColumn="0" w:lastColumn="0" w:noHBand="0" w:noVBand="0"/>
      </w:tblPr>
      <w:tblGrid>
        <w:gridCol w:w="4527"/>
        <w:gridCol w:w="4527"/>
      </w:tblGrid>
      <w:tr w:rsidR="004470EF" w:rsidRPr="002E6533" w14:paraId="2785550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EF2EDF" w14:textId="77777777" w:rsidR="004470EF" w:rsidRPr="002E6533" w:rsidRDefault="00000000">
            <w:pPr>
              <w:pStyle w:val="Compact"/>
            </w:pPr>
            <w:r w:rsidRPr="002E6533">
              <w:t>Parâmetro</w:t>
            </w:r>
          </w:p>
        </w:tc>
        <w:tc>
          <w:tcPr>
            <w:tcW w:w="3960" w:type="dxa"/>
          </w:tcPr>
          <w:p w14:paraId="6DE5E4BF" w14:textId="77777777" w:rsidR="004470EF" w:rsidRPr="002E6533" w:rsidRDefault="00000000">
            <w:pPr>
              <w:pStyle w:val="Compact"/>
            </w:pPr>
            <w:r w:rsidRPr="002E6533">
              <w:t>Descrição</w:t>
            </w:r>
          </w:p>
        </w:tc>
      </w:tr>
      <w:tr w:rsidR="004470EF" w:rsidRPr="002E6533" w14:paraId="64320CB6" w14:textId="77777777">
        <w:tc>
          <w:tcPr>
            <w:tcW w:w="3960" w:type="dxa"/>
          </w:tcPr>
          <w:p w14:paraId="411B6E5E" w14:textId="77777777" w:rsidR="004470EF" w:rsidRPr="002E6533" w:rsidRDefault="00000000">
            <w:pPr>
              <w:pStyle w:val="Compact"/>
            </w:pPr>
            <w:r w:rsidRPr="002E6533">
              <w:t>taxa</w:t>
            </w:r>
          </w:p>
        </w:tc>
        <w:tc>
          <w:tcPr>
            <w:tcW w:w="3960" w:type="dxa"/>
          </w:tcPr>
          <w:p w14:paraId="5465E5E9" w14:textId="77777777" w:rsidR="004470EF" w:rsidRPr="002E6533" w:rsidRDefault="00000000">
            <w:pPr>
              <w:pStyle w:val="Compact"/>
            </w:pPr>
            <w:r w:rsidRPr="002E6533">
              <w:t>Taxa de juros por período. Por exemplo, se você obtiver um empréstimo para compra de automóvel a uma taxa de juros anual de 10% e efetuar pagamentos mensais, sua taxa de juros por mês seria 10%/12, ou 0,83%. Na fórmula, você deve especificar como parâmetro taxa 10%/12 ou 0,83% ou 0,0083.</w:t>
            </w:r>
          </w:p>
        </w:tc>
      </w:tr>
      <w:tr w:rsidR="004470EF" w:rsidRPr="002E6533" w14:paraId="768D05F4" w14:textId="77777777">
        <w:tc>
          <w:tcPr>
            <w:tcW w:w="3960" w:type="dxa"/>
          </w:tcPr>
          <w:p w14:paraId="6F1E7FA0" w14:textId="77777777" w:rsidR="004470EF" w:rsidRPr="002E6533" w:rsidRDefault="00000000">
            <w:pPr>
              <w:pStyle w:val="Compact"/>
            </w:pPr>
            <w:r w:rsidRPr="002E6533">
              <w:t>nper</w:t>
            </w:r>
          </w:p>
        </w:tc>
        <w:tc>
          <w:tcPr>
            <w:tcW w:w="3960" w:type="dxa"/>
          </w:tcPr>
          <w:p w14:paraId="00131158" w14:textId="77777777" w:rsidR="004470EF" w:rsidRPr="002E6533" w:rsidRDefault="00000000">
            <w:pPr>
              <w:pStyle w:val="Compact"/>
            </w:pPr>
            <w:r w:rsidRPr="002E6533">
              <w:t>Número total de períodos de pagamento de uma anuidade. Por exemplo, se você obtiver um empréstimo de 4 anos para compra de automóvel e efetuar pagamentos mensais, o empréstimo terá 4*12 (ou 48) períodos. Na fórmula, você deve especificar como parâmetro nper 48.</w:t>
            </w:r>
          </w:p>
        </w:tc>
      </w:tr>
      <w:tr w:rsidR="004470EF" w:rsidRPr="002E6533" w14:paraId="7612A9A4" w14:textId="77777777">
        <w:tc>
          <w:tcPr>
            <w:tcW w:w="3960" w:type="dxa"/>
          </w:tcPr>
          <w:p w14:paraId="1B2A4932" w14:textId="77777777" w:rsidR="004470EF" w:rsidRPr="002E6533" w:rsidRDefault="00000000">
            <w:pPr>
              <w:pStyle w:val="Compact"/>
            </w:pPr>
            <w:r w:rsidRPr="002E6533">
              <w:t>pgto</w:t>
            </w:r>
          </w:p>
        </w:tc>
        <w:tc>
          <w:tcPr>
            <w:tcW w:w="3960" w:type="dxa"/>
          </w:tcPr>
          <w:p w14:paraId="4046C57A" w14:textId="77777777" w:rsidR="004470EF" w:rsidRPr="002E6533" w:rsidRDefault="00000000">
            <w:pPr>
              <w:pStyle w:val="Compact"/>
            </w:pPr>
            <w:r w:rsidRPr="002E6533">
              <w:t>pagamento feito em cada período e que não pode ser modificado durante a vigência da anuidade. Geralmente, o parâmetro pgto contém apenas o principal e os juros, nenhuma outra tarifa ou taxas. Por exemplo, o pagamento mensal de um empréstimo de US$ 10.000 para compra de automóvel, a ser pago em 4 anos e a uma taxa de 12% é de US$ 263,33. Na fórmula, você deve especificar o parâmetro pgto como -263,33. Se o parâmetro pgto for omitido, você deve incluir o argumento vf.</w:t>
            </w:r>
          </w:p>
        </w:tc>
      </w:tr>
      <w:tr w:rsidR="004470EF" w:rsidRPr="002E6533" w14:paraId="3474D985" w14:textId="77777777">
        <w:tc>
          <w:tcPr>
            <w:tcW w:w="3960" w:type="dxa"/>
          </w:tcPr>
          <w:p w14:paraId="4502EDFE" w14:textId="77777777" w:rsidR="004470EF" w:rsidRPr="002E6533" w:rsidRDefault="00000000">
            <w:pPr>
              <w:pStyle w:val="Compact"/>
            </w:pPr>
            <w:r w:rsidRPr="002E6533">
              <w:t>vf</w:t>
            </w:r>
          </w:p>
        </w:tc>
        <w:tc>
          <w:tcPr>
            <w:tcW w:w="3960" w:type="dxa"/>
          </w:tcPr>
          <w:p w14:paraId="1C70F507" w14:textId="77777777" w:rsidR="004470EF" w:rsidRPr="002E6533" w:rsidRDefault="00000000">
            <w:pPr>
              <w:pStyle w:val="Compact"/>
            </w:pPr>
            <w:r w:rsidRPr="002E6533">
              <w:t xml:space="preserve">Valor futuro, ou saldo que você deseja ter em caixa depois de efetuado o último pagamento. Se o parâmetro vf for omitido, o valor considerado será 0 (o valor futuro de um empréstimo, por exemplo, será 0). Por exemplo, se você quiser economizar US$ 50.000 para um projeto especial em 18 anos, US$ 50.000 seria o valor futuro. Você teria que estimar uma taxa de juros conservadora </w:t>
            </w:r>
            <w:r w:rsidRPr="002E6533">
              <w:lastRenderedPageBreak/>
              <w:t>e calcular quanto teria que economizar por mês. Se o parâmetro vf for omitido, você deve incluir o argumento pgto.</w:t>
            </w:r>
          </w:p>
        </w:tc>
      </w:tr>
      <w:tr w:rsidR="004470EF" w:rsidRPr="002E6533" w14:paraId="1FAA4157" w14:textId="77777777">
        <w:tc>
          <w:tcPr>
            <w:tcW w:w="3960" w:type="dxa"/>
          </w:tcPr>
          <w:p w14:paraId="01C9A434" w14:textId="77777777" w:rsidR="004470EF" w:rsidRPr="002E6533" w:rsidRDefault="00000000">
            <w:pPr>
              <w:pStyle w:val="Compact"/>
            </w:pPr>
            <w:r w:rsidRPr="002E6533">
              <w:lastRenderedPageBreak/>
              <w:t>digite</w:t>
            </w:r>
          </w:p>
        </w:tc>
        <w:tc>
          <w:tcPr>
            <w:tcW w:w="3960" w:type="dxa"/>
          </w:tcPr>
          <w:p w14:paraId="2FAD0D0C" w14:textId="77777777" w:rsidR="004470EF" w:rsidRPr="002E6533" w:rsidRDefault="00000000">
            <w:pPr>
              <w:pStyle w:val="Corpodetexto"/>
            </w:pPr>
            <w:r w:rsidRPr="002E6533">
              <w:t>Número 0 ou 1 e indica as datas de vencimento dos pagamentos. Se o parâmetro tipo for omitido, o valor considerado será 0.</w:t>
            </w:r>
          </w:p>
          <w:p w14:paraId="1CDA5B02" w14:textId="77777777" w:rsidR="004470EF" w:rsidRPr="002E6533" w:rsidRDefault="00000000">
            <w:pPr>
              <w:pStyle w:val="Compact"/>
            </w:pPr>
            <w:r w:rsidRPr="002E6533">
              <w:t>Defina tipo igual a 0 ou omita-o se o vencimento dos pagamentos for no final do período.</w:t>
            </w:r>
          </w:p>
          <w:p w14:paraId="7FE21771" w14:textId="77777777" w:rsidR="004470EF" w:rsidRPr="002E6533" w:rsidRDefault="00000000">
            <w:pPr>
              <w:pStyle w:val="Compact"/>
            </w:pPr>
            <w:r w:rsidRPr="002E6533">
              <w:t>Defina tipo igual a 1 se o vencimento dos pagamentos for no início do período.</w:t>
            </w:r>
          </w:p>
        </w:tc>
      </w:tr>
    </w:tbl>
    <w:p w14:paraId="619960AC" w14:textId="77777777" w:rsidR="004470EF" w:rsidRPr="002E6533" w:rsidRDefault="00000000">
      <w:pPr>
        <w:pStyle w:val="FirstParagraph"/>
      </w:pPr>
      <w:r w:rsidRPr="002E6533">
        <w:rPr>
          <w:b/>
          <w:bCs/>
        </w:rPr>
        <w:t>Exemplo:</w:t>
      </w:r>
    </w:p>
    <w:p w14:paraId="541E9DEB" w14:textId="77777777" w:rsidR="004470EF" w:rsidRPr="002E6533" w:rsidRDefault="00000000">
      <w:pPr>
        <w:pStyle w:val="TableCaption"/>
      </w:pPr>
      <w:r w:rsidRPr="002E6533">
        <w:t>A tabela a seguir fornece um exemplo de fórmula da função PV.</w:t>
      </w:r>
    </w:p>
    <w:tbl>
      <w:tblPr>
        <w:tblStyle w:val="Table"/>
        <w:tblW w:w="5000" w:type="pct"/>
        <w:tblLayout w:type="fixed"/>
        <w:tblLook w:val="0020" w:firstRow="1" w:lastRow="0" w:firstColumn="0" w:lastColumn="0" w:noHBand="0" w:noVBand="0"/>
      </w:tblPr>
      <w:tblGrid>
        <w:gridCol w:w="4527"/>
        <w:gridCol w:w="4527"/>
      </w:tblGrid>
      <w:tr w:rsidR="004470EF" w:rsidRPr="002E6533" w14:paraId="0E2F555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9D2EBE" w14:textId="77777777" w:rsidR="004470EF" w:rsidRPr="002E6533" w:rsidRDefault="00000000">
            <w:pPr>
              <w:pStyle w:val="Compact"/>
            </w:pPr>
            <w:r w:rsidRPr="002E6533">
              <w:t>Fórmula</w:t>
            </w:r>
          </w:p>
        </w:tc>
        <w:tc>
          <w:tcPr>
            <w:tcW w:w="3960" w:type="dxa"/>
          </w:tcPr>
          <w:p w14:paraId="6A16F7DA" w14:textId="77777777" w:rsidR="004470EF" w:rsidRPr="002E6533" w:rsidRDefault="00000000">
            <w:pPr>
              <w:pStyle w:val="Compact"/>
            </w:pPr>
            <w:r w:rsidRPr="002E6533">
              <w:t>Resultado</w:t>
            </w:r>
          </w:p>
        </w:tc>
      </w:tr>
      <w:tr w:rsidR="004470EF" w:rsidRPr="002E6533" w14:paraId="6E29C523" w14:textId="77777777">
        <w:tc>
          <w:tcPr>
            <w:tcW w:w="3960" w:type="dxa"/>
          </w:tcPr>
          <w:p w14:paraId="48E8C636" w14:textId="77777777" w:rsidR="004470EF" w:rsidRPr="002E6533" w:rsidRDefault="00000000">
            <w:pPr>
              <w:pStyle w:val="Corpodetexto"/>
            </w:pPr>
            <w:r w:rsidRPr="002E6533">
              <w:t>PV([Taxa</w:t>
            </w:r>
            <w:proofErr w:type="gramStart"/>
            <w:r w:rsidRPr="002E6533">
              <w:t>],[</w:t>
            </w:r>
            <w:proofErr w:type="gramEnd"/>
            <w:r w:rsidRPr="002E6533">
              <w:t>Anos em que o dinheiro será pago],[Pagamento], ,0)</w:t>
            </w:r>
          </w:p>
          <w:p w14:paraId="2508F1E4" w14:textId="77777777" w:rsidR="004470EF" w:rsidRPr="002E6533" w:rsidRDefault="00000000">
            <w:pPr>
              <w:pStyle w:val="Corpodetexto"/>
            </w:pPr>
            <w:r w:rsidRPr="002E6533">
              <w:t>cujo valor no campo Taxa é 0,08/12, o valor no campo Anos em que o dinheiro será pago é 20*12, e o valor no campo Pagamento é 500.</w:t>
            </w:r>
          </w:p>
        </w:tc>
        <w:tc>
          <w:tcPr>
            <w:tcW w:w="3960" w:type="dxa"/>
          </w:tcPr>
          <w:p w14:paraId="63347D5C" w14:textId="77777777" w:rsidR="004470EF" w:rsidRPr="002E6533" w:rsidRDefault="00000000">
            <w:pPr>
              <w:pStyle w:val="Corpodetexto"/>
            </w:pPr>
            <w:r w:rsidRPr="002E6533">
              <w:t>Valor presente de uma anuidade nos termos especificados (-59.777,15)</w:t>
            </w:r>
          </w:p>
          <w:p w14:paraId="6FBA21D6" w14:textId="77777777" w:rsidR="004470EF" w:rsidRPr="002E6533" w:rsidRDefault="00000000">
            <w:pPr>
              <w:pStyle w:val="Corpodetexto"/>
            </w:pPr>
            <w:r w:rsidRPr="002E6533">
              <w:t>O resultado é negativo porque representa a quantia que você pagaria, uma saída de caixa. Se você tivesse que pagar uma anuidade de 60.000, concluiria que este investimento não é interessante porque o valor presente da anuidade (59.777,15) é inferior ao que está sendo pedido.</w:t>
            </w:r>
          </w:p>
          <w:p w14:paraId="52B112C4" w14:textId="77777777" w:rsidR="004470EF" w:rsidRPr="002E6533" w:rsidRDefault="00000000">
            <w:pPr>
              <w:pStyle w:val="Corpodetexto"/>
            </w:pPr>
            <w:r w:rsidRPr="002E6533">
              <w:rPr>
                <w:b/>
                <w:bCs/>
              </w:rPr>
              <w:t>Observação:</w:t>
            </w:r>
            <w:r w:rsidRPr="002E6533">
              <w:t xml:space="preserve"> a taxa de juros é dividida por 12 para obter a taxa mensal. Os anos em que os pagamentos são efetuados são multiplicados por 12 para obter o número de pagamentos.</w:t>
            </w:r>
          </w:p>
        </w:tc>
      </w:tr>
    </w:tbl>
    <w:p w14:paraId="537CCB0C" w14:textId="77777777" w:rsidR="004470EF" w:rsidRPr="002E6533" w:rsidRDefault="00000000">
      <w:pPr>
        <w:pStyle w:val="Ttulo2"/>
      </w:pPr>
      <w:bookmarkStart w:id="1520" w:name="função-rate"/>
      <w:bookmarkEnd w:id="1519"/>
      <w:r w:rsidRPr="002E6533">
        <w:t>Função RATE</w:t>
      </w:r>
    </w:p>
    <w:p w14:paraId="75866499" w14:textId="77777777" w:rsidR="004470EF" w:rsidRPr="002E6533" w:rsidRDefault="00000000">
      <w:pPr>
        <w:pStyle w:val="FirstParagraph"/>
      </w:pPr>
      <w:r w:rsidRPr="002E6533">
        <w:t xml:space="preserve">A função RATE retorna a taxa de juros por período de uma anuidade. A função RATE é calculada por iteração e o resultado pode ser zero ou outros valores. Se </w:t>
      </w:r>
      <w:proofErr w:type="gramStart"/>
      <w:r w:rsidRPr="002E6533">
        <w:t>os resultados sucessivos da função RATE</w:t>
      </w:r>
      <w:proofErr w:type="gramEnd"/>
      <w:r w:rsidRPr="002E6533">
        <w:t xml:space="preserve"> não convergirem a 0,0000001 após 20 iterações, a função retornará um valor de erro.</w:t>
      </w:r>
    </w:p>
    <w:p w14:paraId="3FCE283C" w14:textId="77777777" w:rsidR="004470EF" w:rsidRPr="002E6533" w:rsidRDefault="00000000">
      <w:pPr>
        <w:pStyle w:val="Corpodetexto"/>
      </w:pPr>
      <w:r w:rsidRPr="002E6533">
        <w:rPr>
          <w:b/>
          <w:bCs/>
        </w:rPr>
        <w:t>Tipo de retorno:</w:t>
      </w:r>
      <w:r w:rsidRPr="002E6533">
        <w:t xml:space="preserve"> Numérico</w:t>
      </w:r>
    </w:p>
    <w:p w14:paraId="62EA59F1" w14:textId="77777777" w:rsidR="004470EF" w:rsidRPr="002E6533" w:rsidRDefault="00000000">
      <w:pPr>
        <w:pStyle w:val="Corpodetexto"/>
      </w:pPr>
      <w:r w:rsidRPr="002E6533">
        <w:rPr>
          <w:b/>
          <w:bCs/>
        </w:rPr>
        <w:lastRenderedPageBreak/>
        <w:t>Sintaxe:</w:t>
      </w:r>
      <w:r w:rsidRPr="002E6533">
        <w:t xml:space="preserve"> </w:t>
      </w:r>
      <w:proofErr w:type="gramStart"/>
      <w:r w:rsidRPr="002E6533">
        <w:t>TAXA(</w:t>
      </w:r>
      <w:proofErr w:type="gramEnd"/>
      <w:r w:rsidRPr="002E6533">
        <w:rPr>
          <w:b/>
          <w:bCs/>
        </w:rPr>
        <w:t>nper</w:t>
      </w:r>
      <w:r w:rsidRPr="002E6533">
        <w:t>,</w:t>
      </w:r>
      <w:r w:rsidRPr="002E6533">
        <w:rPr>
          <w:b/>
          <w:bCs/>
        </w:rPr>
        <w:t>pgto</w:t>
      </w:r>
      <w:r w:rsidRPr="002E6533">
        <w:t>,</w:t>
      </w:r>
      <w:r w:rsidRPr="002E6533">
        <w:rPr>
          <w:b/>
          <w:bCs/>
        </w:rPr>
        <w:t>vp</w:t>
      </w:r>
      <w:r w:rsidRPr="002E6533">
        <w:t>,fv,tipo,estimativa)</w:t>
      </w:r>
    </w:p>
    <w:p w14:paraId="53894BB7" w14:textId="77777777" w:rsidR="004470EF" w:rsidRPr="002E6533" w:rsidRDefault="00000000">
      <w:pPr>
        <w:pStyle w:val="Corpodetexto"/>
      </w:pPr>
      <w:r w:rsidRPr="002E6533">
        <w:t>Na sintaxe acima, os parâmetros em negrito são obrigatórios.</w:t>
      </w:r>
    </w:p>
    <w:p w14:paraId="552A8B2A" w14:textId="77777777" w:rsidR="004470EF" w:rsidRPr="002E6533" w:rsidRDefault="00000000">
      <w:pPr>
        <w:pStyle w:val="TableCaption"/>
      </w:pPr>
      <w:r w:rsidRPr="002E6533">
        <w:t>A tabela a seguir descreve os parâmetros da função RATE.</w:t>
      </w:r>
    </w:p>
    <w:tbl>
      <w:tblPr>
        <w:tblStyle w:val="Table"/>
        <w:tblW w:w="5000" w:type="pct"/>
        <w:tblLayout w:type="fixed"/>
        <w:tblLook w:val="0020" w:firstRow="1" w:lastRow="0" w:firstColumn="0" w:lastColumn="0" w:noHBand="0" w:noVBand="0"/>
      </w:tblPr>
      <w:tblGrid>
        <w:gridCol w:w="4527"/>
        <w:gridCol w:w="4527"/>
      </w:tblGrid>
      <w:tr w:rsidR="004470EF" w:rsidRPr="002E6533" w14:paraId="7400560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C29A25F" w14:textId="77777777" w:rsidR="004470EF" w:rsidRPr="002E6533" w:rsidRDefault="00000000">
            <w:pPr>
              <w:pStyle w:val="Compact"/>
            </w:pPr>
            <w:r w:rsidRPr="002E6533">
              <w:t>Parâmetro</w:t>
            </w:r>
          </w:p>
        </w:tc>
        <w:tc>
          <w:tcPr>
            <w:tcW w:w="3960" w:type="dxa"/>
          </w:tcPr>
          <w:p w14:paraId="444707BA" w14:textId="77777777" w:rsidR="004470EF" w:rsidRPr="002E6533" w:rsidRDefault="00000000">
            <w:pPr>
              <w:pStyle w:val="Compact"/>
            </w:pPr>
            <w:r w:rsidRPr="002E6533">
              <w:t>Descrição</w:t>
            </w:r>
          </w:p>
        </w:tc>
      </w:tr>
      <w:tr w:rsidR="004470EF" w:rsidRPr="002E6533" w14:paraId="0D9E8507" w14:textId="77777777">
        <w:tc>
          <w:tcPr>
            <w:tcW w:w="3960" w:type="dxa"/>
          </w:tcPr>
          <w:p w14:paraId="4BF0C36D" w14:textId="77777777" w:rsidR="004470EF" w:rsidRPr="002E6533" w:rsidRDefault="00000000">
            <w:pPr>
              <w:pStyle w:val="Compact"/>
            </w:pPr>
            <w:r w:rsidRPr="002E6533">
              <w:t>nper</w:t>
            </w:r>
          </w:p>
        </w:tc>
        <w:tc>
          <w:tcPr>
            <w:tcW w:w="3960" w:type="dxa"/>
          </w:tcPr>
          <w:p w14:paraId="6E85FCB2" w14:textId="77777777" w:rsidR="004470EF" w:rsidRPr="002E6533" w:rsidRDefault="00000000">
            <w:pPr>
              <w:pStyle w:val="Corpodetexto"/>
            </w:pPr>
            <w:r w:rsidRPr="002E6533">
              <w:t>Número total de períodos de pagamento de uma anuidade.</w:t>
            </w:r>
          </w:p>
          <w:p w14:paraId="253C192C" w14:textId="77777777" w:rsidR="004470EF" w:rsidRPr="002E6533" w:rsidRDefault="00000000">
            <w:pPr>
              <w:pStyle w:val="Corpodetexto"/>
            </w:pPr>
            <w:r w:rsidRPr="002E6533">
              <w:rPr>
                <w:b/>
                <w:bCs/>
              </w:rPr>
              <w:t>Observação:</w:t>
            </w:r>
            <w:r w:rsidRPr="002E6533">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r w:rsidR="004470EF" w:rsidRPr="002E6533" w14:paraId="285C30DB" w14:textId="77777777">
        <w:tc>
          <w:tcPr>
            <w:tcW w:w="3960" w:type="dxa"/>
          </w:tcPr>
          <w:p w14:paraId="1562216E" w14:textId="77777777" w:rsidR="004470EF" w:rsidRPr="002E6533" w:rsidRDefault="00000000">
            <w:pPr>
              <w:pStyle w:val="Compact"/>
            </w:pPr>
            <w:r w:rsidRPr="002E6533">
              <w:t>pgto</w:t>
            </w:r>
          </w:p>
        </w:tc>
        <w:tc>
          <w:tcPr>
            <w:tcW w:w="3960" w:type="dxa"/>
          </w:tcPr>
          <w:p w14:paraId="70A9422A" w14:textId="77777777" w:rsidR="004470EF" w:rsidRPr="002E6533" w:rsidRDefault="00000000">
            <w:pPr>
              <w:pStyle w:val="Compact"/>
            </w:pPr>
            <w:r w:rsidRPr="002E6533">
              <w:t>pagamento feito em cada período e que não pode ser modificado durante a vigência da anuidade. Geralmente, o parâmetro pgto contém apenas o principal e os juros, nenhuma outra tarifa ou taxas. Se o parâmetro pgto for omitido, você deve incluir o argumento vf.</w:t>
            </w:r>
          </w:p>
        </w:tc>
      </w:tr>
      <w:tr w:rsidR="004470EF" w:rsidRPr="002E6533" w14:paraId="73869F4B" w14:textId="77777777">
        <w:tc>
          <w:tcPr>
            <w:tcW w:w="3960" w:type="dxa"/>
          </w:tcPr>
          <w:p w14:paraId="73CB151A" w14:textId="77777777" w:rsidR="004470EF" w:rsidRPr="002E6533" w:rsidRDefault="00000000">
            <w:pPr>
              <w:pStyle w:val="Compact"/>
            </w:pPr>
            <w:r w:rsidRPr="002E6533">
              <w:t>vp</w:t>
            </w:r>
          </w:p>
        </w:tc>
        <w:tc>
          <w:tcPr>
            <w:tcW w:w="3960" w:type="dxa"/>
          </w:tcPr>
          <w:p w14:paraId="50F57497" w14:textId="77777777" w:rsidR="004470EF" w:rsidRPr="002E6533" w:rsidRDefault="00000000">
            <w:pPr>
              <w:pStyle w:val="Compact"/>
            </w:pPr>
            <w:r w:rsidRPr="002E6533">
              <w:t>Valor presente — soma total correspondente ao valor presente de uma série de pagamentos futuros.</w:t>
            </w:r>
          </w:p>
        </w:tc>
      </w:tr>
      <w:tr w:rsidR="004470EF" w:rsidRPr="002E6533" w14:paraId="02E7A672" w14:textId="77777777">
        <w:tc>
          <w:tcPr>
            <w:tcW w:w="3960" w:type="dxa"/>
          </w:tcPr>
          <w:p w14:paraId="0E99E34E" w14:textId="77777777" w:rsidR="004470EF" w:rsidRPr="002E6533" w:rsidRDefault="00000000">
            <w:pPr>
              <w:pStyle w:val="Compact"/>
            </w:pPr>
            <w:r w:rsidRPr="002E6533">
              <w:t>vf</w:t>
            </w:r>
          </w:p>
        </w:tc>
        <w:tc>
          <w:tcPr>
            <w:tcW w:w="3960" w:type="dxa"/>
          </w:tcPr>
          <w:p w14:paraId="40B1DFE8" w14:textId="77777777" w:rsidR="004470EF" w:rsidRPr="002E6533" w:rsidRDefault="00000000">
            <w:pPr>
              <w:pStyle w:val="Compact"/>
            </w:pPr>
            <w:r w:rsidRPr="002E6533">
              <w:t>Valor futuro, ou saldo que você deseja ter em caixa depois de efetuado o último pagamento. Se o parâmetro vf for omitido, o valor considerado será 0 (o valor futuro de um empréstimo, por exemplo, será 0).</w:t>
            </w:r>
          </w:p>
        </w:tc>
      </w:tr>
      <w:tr w:rsidR="004470EF" w:rsidRPr="002E6533" w14:paraId="4F35A042" w14:textId="77777777">
        <w:tc>
          <w:tcPr>
            <w:tcW w:w="3960" w:type="dxa"/>
          </w:tcPr>
          <w:p w14:paraId="0BE90AC1" w14:textId="77777777" w:rsidR="004470EF" w:rsidRPr="002E6533" w:rsidRDefault="00000000">
            <w:pPr>
              <w:pStyle w:val="Compact"/>
            </w:pPr>
            <w:r w:rsidRPr="002E6533">
              <w:t>digite</w:t>
            </w:r>
          </w:p>
        </w:tc>
        <w:tc>
          <w:tcPr>
            <w:tcW w:w="3960" w:type="dxa"/>
          </w:tcPr>
          <w:p w14:paraId="064E4F75" w14:textId="77777777" w:rsidR="004470EF" w:rsidRPr="002E6533" w:rsidRDefault="00000000">
            <w:pPr>
              <w:pStyle w:val="Corpodetexto"/>
            </w:pPr>
            <w:r w:rsidRPr="002E6533">
              <w:t>Número 0 ou 1 e indica as datas de vencimento dos pagamentos. Se o parâmetro tipo for omitido, o valor considerado será 0.</w:t>
            </w:r>
          </w:p>
          <w:p w14:paraId="054AEE99" w14:textId="77777777" w:rsidR="004470EF" w:rsidRPr="002E6533" w:rsidRDefault="00000000">
            <w:pPr>
              <w:pStyle w:val="Compact"/>
            </w:pPr>
            <w:r w:rsidRPr="002E6533">
              <w:t xml:space="preserve">Defina tipo igual a 0 ou omita-o se o </w:t>
            </w:r>
            <w:r w:rsidRPr="002E6533">
              <w:lastRenderedPageBreak/>
              <w:t>vencimento dos pagamentos for no final do período.</w:t>
            </w:r>
          </w:p>
          <w:p w14:paraId="26B02985" w14:textId="77777777" w:rsidR="004470EF" w:rsidRPr="002E6533" w:rsidRDefault="00000000">
            <w:pPr>
              <w:pStyle w:val="Compact"/>
            </w:pPr>
            <w:r w:rsidRPr="002E6533">
              <w:t>Defina tipo igual a 1 se o vencimento dos pagamentos for no início do período.</w:t>
            </w:r>
          </w:p>
        </w:tc>
      </w:tr>
      <w:tr w:rsidR="004470EF" w:rsidRPr="002E6533" w14:paraId="73DC3C5F" w14:textId="77777777">
        <w:tc>
          <w:tcPr>
            <w:tcW w:w="3960" w:type="dxa"/>
          </w:tcPr>
          <w:p w14:paraId="5751E379" w14:textId="77777777" w:rsidR="004470EF" w:rsidRPr="002E6533" w:rsidRDefault="00000000">
            <w:pPr>
              <w:pStyle w:val="Compact"/>
            </w:pPr>
            <w:r w:rsidRPr="002E6533">
              <w:lastRenderedPageBreak/>
              <w:t>estimativa</w:t>
            </w:r>
          </w:p>
        </w:tc>
        <w:tc>
          <w:tcPr>
            <w:tcW w:w="3960" w:type="dxa"/>
          </w:tcPr>
          <w:p w14:paraId="7B9072DE" w14:textId="77777777" w:rsidR="004470EF" w:rsidRPr="002E6533" w:rsidRDefault="00000000">
            <w:pPr>
              <w:pStyle w:val="Corpodetexto"/>
            </w:pPr>
            <w:r w:rsidRPr="002E6533">
              <w:t>Sua estimativa de quanto será a taxa.</w:t>
            </w:r>
          </w:p>
          <w:p w14:paraId="6F93ADA6" w14:textId="77777777" w:rsidR="004470EF" w:rsidRPr="002E6533" w:rsidRDefault="00000000">
            <w:pPr>
              <w:pStyle w:val="Corpodetexto"/>
            </w:pPr>
            <w:r w:rsidRPr="002E6533">
              <w:t>Se você omitir o parâmetro estimativa, o valor considerado será 10 por cento.</w:t>
            </w:r>
          </w:p>
          <w:p w14:paraId="0F79B504" w14:textId="77777777" w:rsidR="004470EF" w:rsidRPr="002E6533" w:rsidRDefault="00000000">
            <w:pPr>
              <w:pStyle w:val="Corpodetexto"/>
            </w:pPr>
            <w:r w:rsidRPr="002E6533">
              <w:t xml:space="preserve">Se a função RATE não convergir, tente diferentes valores para o parâmetro estimativa. A função RATE geralmente converge se o </w:t>
            </w:r>
            <w:proofErr w:type="gramStart"/>
            <w:r w:rsidRPr="002E6533">
              <w:t>parâmetro estimativa</w:t>
            </w:r>
            <w:proofErr w:type="gramEnd"/>
            <w:r w:rsidRPr="002E6533">
              <w:t xml:space="preserve"> ficar entre 0 e 1.</w:t>
            </w:r>
          </w:p>
          <w:p w14:paraId="4B2209BC" w14:textId="77777777" w:rsidR="004470EF" w:rsidRPr="002E6533" w:rsidRDefault="00000000">
            <w:pPr>
              <w:pStyle w:val="Corpodetexto"/>
            </w:pPr>
            <w:r w:rsidRPr="002E6533">
              <w:rPr>
                <w:b/>
                <w:bCs/>
              </w:rPr>
              <w:t>Observação:</w:t>
            </w:r>
            <w:r w:rsidRPr="002E6533">
              <w:t xml:space="preserve"> Certifique-se de estar sendo consistente quanto às unidades usadas para especificar os parâmetros estimativa e nper. Se você fizer pagamentos mensais de um empréstimo de 4 anos com taxa de juros de 12% ao ano, use 12%/12 para estimativa e 4*12 para nper. Se fizer pagamentos anuais para o mesmo empréstimo, use 12% para o parâmetro estimativa e 4 para nper.</w:t>
            </w:r>
          </w:p>
        </w:tc>
      </w:tr>
    </w:tbl>
    <w:p w14:paraId="630508DD" w14:textId="77777777" w:rsidR="004470EF" w:rsidRPr="002E6533" w:rsidRDefault="00000000">
      <w:pPr>
        <w:pStyle w:val="Corpodetexto"/>
      </w:pPr>
      <w:r w:rsidRPr="002E6533">
        <w:rPr>
          <w:b/>
          <w:bCs/>
        </w:rPr>
        <w:t>Exemplos:</w:t>
      </w:r>
    </w:p>
    <w:p w14:paraId="5331E5F8" w14:textId="77777777" w:rsidR="004470EF" w:rsidRPr="002E6533" w:rsidRDefault="00000000">
      <w:pPr>
        <w:pStyle w:val="TableCaption"/>
      </w:pPr>
      <w:r w:rsidRPr="002E6533">
        <w:t>A tabela a seguir fornece exemplos de fórmulas da função RATE.</w:t>
      </w:r>
    </w:p>
    <w:tbl>
      <w:tblPr>
        <w:tblStyle w:val="Table"/>
        <w:tblW w:w="5000" w:type="pct"/>
        <w:tblLayout w:type="fixed"/>
        <w:tblLook w:val="0020" w:firstRow="1" w:lastRow="0" w:firstColumn="0" w:lastColumn="0" w:noHBand="0" w:noVBand="0"/>
      </w:tblPr>
      <w:tblGrid>
        <w:gridCol w:w="4527"/>
        <w:gridCol w:w="4527"/>
      </w:tblGrid>
      <w:tr w:rsidR="004470EF" w:rsidRPr="002E6533" w14:paraId="28E00C0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503336" w14:textId="77777777" w:rsidR="004470EF" w:rsidRPr="002E6533" w:rsidRDefault="00000000">
            <w:pPr>
              <w:pStyle w:val="Compact"/>
            </w:pPr>
            <w:r w:rsidRPr="002E6533">
              <w:t>Fórmula</w:t>
            </w:r>
          </w:p>
        </w:tc>
        <w:tc>
          <w:tcPr>
            <w:tcW w:w="3960" w:type="dxa"/>
          </w:tcPr>
          <w:p w14:paraId="6BC96978" w14:textId="77777777" w:rsidR="004470EF" w:rsidRPr="002E6533" w:rsidRDefault="00000000">
            <w:pPr>
              <w:pStyle w:val="Compact"/>
            </w:pPr>
            <w:r w:rsidRPr="002E6533">
              <w:t>Resultado</w:t>
            </w:r>
          </w:p>
        </w:tc>
      </w:tr>
      <w:tr w:rsidR="004470EF" w:rsidRPr="002E6533" w14:paraId="2690C071" w14:textId="77777777">
        <w:tc>
          <w:tcPr>
            <w:tcW w:w="3960" w:type="dxa"/>
          </w:tcPr>
          <w:p w14:paraId="363AC7C1" w14:textId="77777777" w:rsidR="004470EF" w:rsidRPr="002E6533" w:rsidRDefault="00000000">
            <w:pPr>
              <w:pStyle w:val="Corpodetexto"/>
            </w:pPr>
            <w:proofErr w:type="gramStart"/>
            <w:r w:rsidRPr="002E6533">
              <w:t>RATE(</w:t>
            </w:r>
            <w:proofErr w:type="gramEnd"/>
            <w:r w:rsidRPr="002E6533">
              <w:t>[Anos do empréstimo],[Pagamento mensal],[Quantia do empréstimo])</w:t>
            </w:r>
          </w:p>
          <w:p w14:paraId="080E1514" w14:textId="77777777" w:rsidR="004470EF" w:rsidRPr="002E6533" w:rsidRDefault="00000000">
            <w:pPr>
              <w:pStyle w:val="Corpodetexto"/>
            </w:pPr>
            <w:r w:rsidRPr="002E6533">
              <w:t>cujo valor no campo Anos do empréstimo é 4*12, o valor no campo Pagamento mensal é -200, e o valor no campo Quantia do empréstimo é 8.000.</w:t>
            </w:r>
          </w:p>
        </w:tc>
        <w:tc>
          <w:tcPr>
            <w:tcW w:w="3960" w:type="dxa"/>
          </w:tcPr>
          <w:p w14:paraId="1F4B4B34" w14:textId="77777777" w:rsidR="004470EF" w:rsidRPr="002E6533" w:rsidRDefault="00000000">
            <w:pPr>
              <w:pStyle w:val="Compact"/>
            </w:pPr>
            <w:r w:rsidRPr="002E6533">
              <w:t>Taxa mensal do empréstimo nos termos especificados (1%)</w:t>
            </w:r>
          </w:p>
        </w:tc>
      </w:tr>
      <w:tr w:rsidR="004470EF" w:rsidRPr="002E6533" w14:paraId="13323892" w14:textId="77777777">
        <w:tc>
          <w:tcPr>
            <w:tcW w:w="3960" w:type="dxa"/>
          </w:tcPr>
          <w:p w14:paraId="1A336B85" w14:textId="77777777" w:rsidR="004470EF" w:rsidRPr="002E6533" w:rsidRDefault="00000000">
            <w:pPr>
              <w:pStyle w:val="Corpodetexto"/>
            </w:pPr>
            <w:proofErr w:type="gramStart"/>
            <w:r w:rsidRPr="002E6533">
              <w:t>RATE(</w:t>
            </w:r>
            <w:proofErr w:type="gramEnd"/>
            <w:r w:rsidRPr="002E6533">
              <w:t>[Anos do empréstimo],[Pagamento mensal],[Quantia do empréstimo])*12</w:t>
            </w:r>
          </w:p>
          <w:p w14:paraId="41B09732" w14:textId="77777777" w:rsidR="004470EF" w:rsidRPr="002E6533" w:rsidRDefault="00000000">
            <w:pPr>
              <w:pStyle w:val="Corpodetexto"/>
            </w:pPr>
            <w:r w:rsidRPr="002E6533">
              <w:lastRenderedPageBreak/>
              <w:t>cujo valor no campo Anos do empréstimo é 4*12, o valor no campo Pagamento mensal é -200, e o valor no campo Quantia do empréstimo é 8.000.</w:t>
            </w:r>
          </w:p>
        </w:tc>
        <w:tc>
          <w:tcPr>
            <w:tcW w:w="3960" w:type="dxa"/>
          </w:tcPr>
          <w:p w14:paraId="2EA536C0" w14:textId="77777777" w:rsidR="004470EF" w:rsidRPr="002E6533" w:rsidRDefault="00000000">
            <w:pPr>
              <w:pStyle w:val="Compact"/>
            </w:pPr>
            <w:r w:rsidRPr="002E6533">
              <w:lastRenderedPageBreak/>
              <w:t>Taxa anual do empréstimo nos termos especificados (0,09241767 ou 9,24%)</w:t>
            </w:r>
          </w:p>
        </w:tc>
      </w:tr>
    </w:tbl>
    <w:p w14:paraId="08B10432" w14:textId="77777777" w:rsidR="004470EF" w:rsidRPr="002E6533" w:rsidRDefault="00000000">
      <w:pPr>
        <w:pStyle w:val="Ttulo2"/>
      </w:pPr>
      <w:bookmarkStart w:id="1521" w:name="função-sln"/>
      <w:bookmarkEnd w:id="1520"/>
      <w:r w:rsidRPr="002E6533">
        <w:t>Função SLN</w:t>
      </w:r>
    </w:p>
    <w:p w14:paraId="09FAACC3" w14:textId="77777777" w:rsidR="004470EF" w:rsidRPr="002E6533" w:rsidRDefault="00000000">
      <w:pPr>
        <w:pStyle w:val="FirstParagraph"/>
      </w:pPr>
      <w:r w:rsidRPr="002E6533">
        <w:t xml:space="preserve">A função SLN retorna </w:t>
      </w:r>
      <w:proofErr w:type="gramStart"/>
      <w:r w:rsidRPr="002E6533">
        <w:t>a</w:t>
      </w:r>
      <w:proofErr w:type="gramEnd"/>
      <w:r w:rsidRPr="002E6533">
        <w:t xml:space="preserve"> depreciação em linha reta de um ativo por 1 período.</w:t>
      </w:r>
    </w:p>
    <w:p w14:paraId="70C269F6" w14:textId="77777777" w:rsidR="004470EF" w:rsidRPr="002E6533" w:rsidRDefault="00000000">
      <w:pPr>
        <w:pStyle w:val="Corpodetexto"/>
      </w:pPr>
      <w:r w:rsidRPr="002E6533">
        <w:rPr>
          <w:b/>
          <w:bCs/>
        </w:rPr>
        <w:t>Tipo de retorno:</w:t>
      </w:r>
      <w:r w:rsidRPr="002E6533">
        <w:t xml:space="preserve"> Numérico</w:t>
      </w:r>
    </w:p>
    <w:p w14:paraId="6D67FA40" w14:textId="77777777" w:rsidR="004470EF" w:rsidRPr="002E6533" w:rsidRDefault="00000000">
      <w:pPr>
        <w:pStyle w:val="Corpodetexto"/>
      </w:pPr>
      <w:r w:rsidRPr="002E6533">
        <w:rPr>
          <w:b/>
          <w:bCs/>
        </w:rPr>
        <w:t>Sintaxe:</w:t>
      </w:r>
      <w:r w:rsidRPr="002E6533">
        <w:t xml:space="preserve"> </w:t>
      </w:r>
      <w:proofErr w:type="gramStart"/>
      <w:r w:rsidRPr="002E6533">
        <w:t>SLN(</w:t>
      </w:r>
      <w:proofErr w:type="gramEnd"/>
      <w:r w:rsidRPr="002E6533">
        <w:rPr>
          <w:b/>
          <w:bCs/>
        </w:rPr>
        <w:t>custo</w:t>
      </w:r>
      <w:r w:rsidRPr="002E6533">
        <w:t>,</w:t>
      </w:r>
      <w:r w:rsidRPr="002E6533">
        <w:rPr>
          <w:b/>
          <w:bCs/>
        </w:rPr>
        <w:t>recuperação</w:t>
      </w:r>
      <w:r w:rsidRPr="002E6533">
        <w:t>,</w:t>
      </w:r>
      <w:r w:rsidRPr="002E6533">
        <w:rPr>
          <w:b/>
          <w:bCs/>
        </w:rPr>
        <w:t>vida</w:t>
      </w:r>
      <w:r w:rsidRPr="002E6533">
        <w:t>)</w:t>
      </w:r>
    </w:p>
    <w:p w14:paraId="48F85B11" w14:textId="77777777" w:rsidR="004470EF" w:rsidRPr="002E6533" w:rsidRDefault="00000000">
      <w:pPr>
        <w:pStyle w:val="Corpodetexto"/>
      </w:pPr>
      <w:r w:rsidRPr="002E6533">
        <w:t>Na sintaxe acima, os parâmetros em negrito são obrigatórios.</w:t>
      </w:r>
    </w:p>
    <w:p w14:paraId="7ACA71B7" w14:textId="77777777" w:rsidR="004470EF" w:rsidRPr="002E6533" w:rsidRDefault="00000000">
      <w:pPr>
        <w:pStyle w:val="TableCaption"/>
      </w:pPr>
      <w:r w:rsidRPr="002E6533">
        <w:t>A tabela a seguir descreve os parâmetros da função SLN.</w:t>
      </w:r>
    </w:p>
    <w:tbl>
      <w:tblPr>
        <w:tblStyle w:val="Table"/>
        <w:tblW w:w="5000" w:type="pct"/>
        <w:tblLayout w:type="fixed"/>
        <w:tblLook w:val="0020" w:firstRow="1" w:lastRow="0" w:firstColumn="0" w:lastColumn="0" w:noHBand="0" w:noVBand="0"/>
      </w:tblPr>
      <w:tblGrid>
        <w:gridCol w:w="4527"/>
        <w:gridCol w:w="4527"/>
      </w:tblGrid>
      <w:tr w:rsidR="004470EF" w:rsidRPr="002E6533" w14:paraId="78C09B7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7971D1" w14:textId="77777777" w:rsidR="004470EF" w:rsidRPr="002E6533" w:rsidRDefault="00000000">
            <w:pPr>
              <w:pStyle w:val="Compact"/>
            </w:pPr>
            <w:r w:rsidRPr="002E6533">
              <w:t>Parâmetro</w:t>
            </w:r>
          </w:p>
        </w:tc>
        <w:tc>
          <w:tcPr>
            <w:tcW w:w="3960" w:type="dxa"/>
          </w:tcPr>
          <w:p w14:paraId="25102DFA" w14:textId="77777777" w:rsidR="004470EF" w:rsidRPr="002E6533" w:rsidRDefault="00000000">
            <w:pPr>
              <w:pStyle w:val="Compact"/>
            </w:pPr>
            <w:r w:rsidRPr="002E6533">
              <w:t>Descrição</w:t>
            </w:r>
          </w:p>
        </w:tc>
      </w:tr>
      <w:tr w:rsidR="004470EF" w:rsidRPr="002E6533" w14:paraId="09733D74" w14:textId="77777777">
        <w:tc>
          <w:tcPr>
            <w:tcW w:w="3960" w:type="dxa"/>
          </w:tcPr>
          <w:p w14:paraId="101A4283" w14:textId="77777777" w:rsidR="004470EF" w:rsidRPr="002E6533" w:rsidRDefault="00000000">
            <w:pPr>
              <w:pStyle w:val="Compact"/>
            </w:pPr>
            <w:r w:rsidRPr="002E6533">
              <w:t>custo</w:t>
            </w:r>
          </w:p>
        </w:tc>
        <w:tc>
          <w:tcPr>
            <w:tcW w:w="3960" w:type="dxa"/>
          </w:tcPr>
          <w:p w14:paraId="5A765A4E" w14:textId="77777777" w:rsidR="004470EF" w:rsidRPr="002E6533" w:rsidRDefault="00000000">
            <w:pPr>
              <w:pStyle w:val="Compact"/>
            </w:pPr>
            <w:r w:rsidRPr="002E6533">
              <w:t>Custo inicial do ativo.</w:t>
            </w:r>
          </w:p>
        </w:tc>
      </w:tr>
      <w:tr w:rsidR="004470EF" w:rsidRPr="002E6533" w14:paraId="7998E3EC" w14:textId="77777777">
        <w:tc>
          <w:tcPr>
            <w:tcW w:w="3960" w:type="dxa"/>
          </w:tcPr>
          <w:p w14:paraId="250939D3" w14:textId="77777777" w:rsidR="004470EF" w:rsidRPr="002E6533" w:rsidRDefault="00000000">
            <w:pPr>
              <w:pStyle w:val="Compact"/>
            </w:pPr>
            <w:r w:rsidRPr="002E6533">
              <w:t>recuperação</w:t>
            </w:r>
          </w:p>
        </w:tc>
        <w:tc>
          <w:tcPr>
            <w:tcW w:w="3960" w:type="dxa"/>
          </w:tcPr>
          <w:p w14:paraId="6DFC0D58" w14:textId="77777777" w:rsidR="004470EF" w:rsidRPr="002E6533" w:rsidRDefault="00000000">
            <w:pPr>
              <w:pStyle w:val="Compact"/>
            </w:pPr>
            <w:r w:rsidRPr="002E6533">
              <w:t>Valor no final da depreciação (às vezes denominado valor residual do ativo).</w:t>
            </w:r>
          </w:p>
        </w:tc>
      </w:tr>
      <w:tr w:rsidR="004470EF" w:rsidRPr="002E6533" w14:paraId="73038519" w14:textId="77777777">
        <w:tc>
          <w:tcPr>
            <w:tcW w:w="3960" w:type="dxa"/>
          </w:tcPr>
          <w:p w14:paraId="796CD7C8" w14:textId="77777777" w:rsidR="004470EF" w:rsidRPr="002E6533" w:rsidRDefault="00000000">
            <w:pPr>
              <w:pStyle w:val="Compact"/>
            </w:pPr>
            <w:r w:rsidRPr="002E6533">
              <w:t>vida_útil</w:t>
            </w:r>
          </w:p>
        </w:tc>
        <w:tc>
          <w:tcPr>
            <w:tcW w:w="3960" w:type="dxa"/>
          </w:tcPr>
          <w:p w14:paraId="5F9F0805" w14:textId="77777777" w:rsidR="004470EF" w:rsidRPr="002E6533" w:rsidRDefault="00000000">
            <w:pPr>
              <w:pStyle w:val="Compact"/>
            </w:pPr>
            <w:r w:rsidRPr="002E6533">
              <w:t>Número de períodos durante os quais o ativo é depreciado (às vezes denominado vida útil do ativo).</w:t>
            </w:r>
          </w:p>
        </w:tc>
      </w:tr>
    </w:tbl>
    <w:p w14:paraId="691615C0" w14:textId="77777777" w:rsidR="004470EF" w:rsidRPr="002E6533" w:rsidRDefault="00000000">
      <w:pPr>
        <w:pStyle w:val="Corpodetexto"/>
      </w:pPr>
      <w:r w:rsidRPr="002E6533">
        <w:rPr>
          <w:b/>
          <w:bCs/>
        </w:rPr>
        <w:t>Exemplo:</w:t>
      </w:r>
    </w:p>
    <w:p w14:paraId="0F4D68C1" w14:textId="77777777" w:rsidR="004470EF" w:rsidRPr="002E6533" w:rsidRDefault="00000000">
      <w:pPr>
        <w:pStyle w:val="TableCaption"/>
      </w:pPr>
      <w:r w:rsidRPr="002E6533">
        <w:t>A tabela a seguir fornece um exemplo de fórmula da função SLN.</w:t>
      </w:r>
    </w:p>
    <w:tbl>
      <w:tblPr>
        <w:tblStyle w:val="Table"/>
        <w:tblW w:w="5000" w:type="pct"/>
        <w:tblLayout w:type="fixed"/>
        <w:tblLook w:val="0020" w:firstRow="1" w:lastRow="0" w:firstColumn="0" w:lastColumn="0" w:noHBand="0" w:noVBand="0"/>
      </w:tblPr>
      <w:tblGrid>
        <w:gridCol w:w="4527"/>
        <w:gridCol w:w="4527"/>
      </w:tblGrid>
      <w:tr w:rsidR="004470EF" w:rsidRPr="002E6533" w14:paraId="356263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B86D36" w14:textId="77777777" w:rsidR="004470EF" w:rsidRPr="002E6533" w:rsidRDefault="00000000">
            <w:pPr>
              <w:pStyle w:val="Compact"/>
            </w:pPr>
            <w:r w:rsidRPr="002E6533">
              <w:t>Fórmula</w:t>
            </w:r>
          </w:p>
        </w:tc>
        <w:tc>
          <w:tcPr>
            <w:tcW w:w="3960" w:type="dxa"/>
          </w:tcPr>
          <w:p w14:paraId="694273D3" w14:textId="77777777" w:rsidR="004470EF" w:rsidRPr="002E6533" w:rsidRDefault="00000000">
            <w:pPr>
              <w:pStyle w:val="Compact"/>
            </w:pPr>
            <w:r w:rsidRPr="002E6533">
              <w:t>Resultado</w:t>
            </w:r>
          </w:p>
        </w:tc>
      </w:tr>
      <w:tr w:rsidR="004470EF" w:rsidRPr="002E6533" w14:paraId="15872194" w14:textId="77777777">
        <w:tc>
          <w:tcPr>
            <w:tcW w:w="3960" w:type="dxa"/>
          </w:tcPr>
          <w:p w14:paraId="1A85B8C2" w14:textId="77777777" w:rsidR="004470EF" w:rsidRPr="002E6533" w:rsidRDefault="00000000">
            <w:pPr>
              <w:pStyle w:val="Corpodetexto"/>
            </w:pPr>
            <w:r w:rsidRPr="002E6533">
              <w:t>SLN([Custo</w:t>
            </w:r>
            <w:proofErr w:type="gramStart"/>
            <w:r w:rsidRPr="002E6533">
              <w:t>],[</w:t>
            </w:r>
            <w:proofErr w:type="gramEnd"/>
            <w:r w:rsidRPr="002E6533">
              <w:t>Valor de recuperação],[Anos de vida útil])</w:t>
            </w:r>
          </w:p>
          <w:p w14:paraId="170DBAA7" w14:textId="77777777" w:rsidR="004470EF" w:rsidRPr="002E6533" w:rsidRDefault="00000000">
            <w:pPr>
              <w:pStyle w:val="Corpodetexto"/>
            </w:pPr>
            <w:r w:rsidRPr="002E6533">
              <w:t>cujo valor no campo Custo é 30.000, o valor no campo Valor de recuperação é 7.500 e o valor no campo Anos de vida útil é 10.</w:t>
            </w:r>
          </w:p>
        </w:tc>
        <w:tc>
          <w:tcPr>
            <w:tcW w:w="3960" w:type="dxa"/>
          </w:tcPr>
          <w:p w14:paraId="04BE59C9" w14:textId="77777777" w:rsidR="004470EF" w:rsidRPr="002E6533" w:rsidRDefault="00000000">
            <w:pPr>
              <w:pStyle w:val="Compact"/>
            </w:pPr>
            <w:r w:rsidRPr="002E6533">
              <w:t>A provisão anual para depreciação (2.250)</w:t>
            </w:r>
          </w:p>
        </w:tc>
      </w:tr>
    </w:tbl>
    <w:p w14:paraId="7C1FEF06" w14:textId="77777777" w:rsidR="004470EF" w:rsidRPr="002E6533" w:rsidRDefault="00000000">
      <w:pPr>
        <w:pStyle w:val="Ttulo2"/>
      </w:pPr>
      <w:bookmarkStart w:id="1522" w:name="função-syd"/>
      <w:bookmarkEnd w:id="1521"/>
      <w:r w:rsidRPr="002E6533">
        <w:t>Função SYD</w:t>
      </w:r>
    </w:p>
    <w:p w14:paraId="7021A539" w14:textId="77777777" w:rsidR="004470EF" w:rsidRPr="002E6533" w:rsidRDefault="00000000">
      <w:pPr>
        <w:pStyle w:val="FirstParagraph"/>
      </w:pPr>
      <w:r w:rsidRPr="002E6533">
        <w:t xml:space="preserve">A função SYD retorna </w:t>
      </w:r>
      <w:proofErr w:type="gramStart"/>
      <w:r w:rsidRPr="002E6533">
        <w:t>a</w:t>
      </w:r>
      <w:proofErr w:type="gramEnd"/>
      <w:r w:rsidRPr="002E6533">
        <w:t xml:space="preserve"> depreciação de um ativo pela soma dos dígitos do ano de um período especificado.</w:t>
      </w:r>
    </w:p>
    <w:p w14:paraId="55CC7936" w14:textId="77777777" w:rsidR="004470EF" w:rsidRPr="002E6533" w:rsidRDefault="00000000">
      <w:pPr>
        <w:pStyle w:val="Corpodetexto"/>
      </w:pPr>
      <w:r w:rsidRPr="002E6533">
        <w:rPr>
          <w:b/>
          <w:bCs/>
        </w:rPr>
        <w:t>Tipo de retorno:</w:t>
      </w:r>
      <w:r w:rsidRPr="002E6533">
        <w:t xml:space="preserve"> Numérico</w:t>
      </w:r>
    </w:p>
    <w:p w14:paraId="2052F00D" w14:textId="77777777" w:rsidR="004470EF" w:rsidRPr="002E6533" w:rsidRDefault="00000000">
      <w:pPr>
        <w:pStyle w:val="Corpodetexto"/>
      </w:pPr>
      <w:r w:rsidRPr="002E6533">
        <w:rPr>
          <w:b/>
          <w:bCs/>
        </w:rPr>
        <w:lastRenderedPageBreak/>
        <w:t>Sintaxe:</w:t>
      </w:r>
      <w:r w:rsidRPr="002E6533">
        <w:t xml:space="preserve"> </w:t>
      </w:r>
      <w:proofErr w:type="gramStart"/>
      <w:r w:rsidRPr="002E6533">
        <w:t>SYD(</w:t>
      </w:r>
      <w:proofErr w:type="gramEnd"/>
      <w:r w:rsidRPr="002E6533">
        <w:rPr>
          <w:b/>
          <w:bCs/>
        </w:rPr>
        <w:t>custo</w:t>
      </w:r>
      <w:r w:rsidRPr="002E6533">
        <w:t>,</w:t>
      </w:r>
      <w:r w:rsidRPr="002E6533">
        <w:rPr>
          <w:b/>
          <w:bCs/>
        </w:rPr>
        <w:t>recuperação</w:t>
      </w:r>
      <w:r w:rsidRPr="002E6533">
        <w:t>,</w:t>
      </w:r>
      <w:r w:rsidRPr="002E6533">
        <w:rPr>
          <w:b/>
          <w:bCs/>
        </w:rPr>
        <w:t>vida útil</w:t>
      </w:r>
      <w:r w:rsidRPr="002E6533">
        <w:t>,</w:t>
      </w:r>
      <w:r w:rsidRPr="002E6533">
        <w:rPr>
          <w:b/>
          <w:bCs/>
        </w:rPr>
        <w:t>per</w:t>
      </w:r>
      <w:r w:rsidRPr="002E6533">
        <w:t>)</w:t>
      </w:r>
    </w:p>
    <w:p w14:paraId="28CFD7A0" w14:textId="77777777" w:rsidR="004470EF" w:rsidRPr="002E6533" w:rsidRDefault="00000000">
      <w:pPr>
        <w:pStyle w:val="Corpodetexto"/>
      </w:pPr>
      <w:r w:rsidRPr="002E6533">
        <w:t>Na sintaxe acima, os parâmetros em negrito são obrigatórios.</w:t>
      </w:r>
    </w:p>
    <w:p w14:paraId="488FD1BE" w14:textId="77777777" w:rsidR="004470EF" w:rsidRPr="002E6533" w:rsidRDefault="00000000">
      <w:pPr>
        <w:pStyle w:val="TableCaption"/>
      </w:pPr>
      <w:r w:rsidRPr="002E6533">
        <w:t>A tabela a seguir descreve os parâmetros da função SYD.</w:t>
      </w:r>
    </w:p>
    <w:tbl>
      <w:tblPr>
        <w:tblStyle w:val="Table"/>
        <w:tblW w:w="5000" w:type="pct"/>
        <w:tblLayout w:type="fixed"/>
        <w:tblLook w:val="0020" w:firstRow="1" w:lastRow="0" w:firstColumn="0" w:lastColumn="0" w:noHBand="0" w:noVBand="0"/>
      </w:tblPr>
      <w:tblGrid>
        <w:gridCol w:w="4527"/>
        <w:gridCol w:w="4527"/>
      </w:tblGrid>
      <w:tr w:rsidR="004470EF" w:rsidRPr="002E6533" w14:paraId="3700AF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6E3DD7" w14:textId="77777777" w:rsidR="004470EF" w:rsidRPr="002E6533" w:rsidRDefault="00000000">
            <w:pPr>
              <w:pStyle w:val="Compact"/>
            </w:pPr>
            <w:r w:rsidRPr="002E6533">
              <w:t>Parâmetro</w:t>
            </w:r>
          </w:p>
        </w:tc>
        <w:tc>
          <w:tcPr>
            <w:tcW w:w="3960" w:type="dxa"/>
          </w:tcPr>
          <w:p w14:paraId="30473673" w14:textId="77777777" w:rsidR="004470EF" w:rsidRPr="002E6533" w:rsidRDefault="00000000">
            <w:pPr>
              <w:pStyle w:val="Compact"/>
            </w:pPr>
            <w:r w:rsidRPr="002E6533">
              <w:t>Descrição</w:t>
            </w:r>
          </w:p>
        </w:tc>
      </w:tr>
      <w:tr w:rsidR="004470EF" w:rsidRPr="002E6533" w14:paraId="2CC05221" w14:textId="77777777">
        <w:tc>
          <w:tcPr>
            <w:tcW w:w="3960" w:type="dxa"/>
          </w:tcPr>
          <w:p w14:paraId="3053AD71" w14:textId="77777777" w:rsidR="004470EF" w:rsidRPr="002E6533" w:rsidRDefault="00000000">
            <w:pPr>
              <w:pStyle w:val="Compact"/>
            </w:pPr>
            <w:r w:rsidRPr="002E6533">
              <w:t>custo</w:t>
            </w:r>
          </w:p>
        </w:tc>
        <w:tc>
          <w:tcPr>
            <w:tcW w:w="3960" w:type="dxa"/>
          </w:tcPr>
          <w:p w14:paraId="1531A62A" w14:textId="77777777" w:rsidR="004470EF" w:rsidRPr="002E6533" w:rsidRDefault="00000000">
            <w:pPr>
              <w:pStyle w:val="Compact"/>
            </w:pPr>
            <w:r w:rsidRPr="002E6533">
              <w:t>Custo inicial do ativo.</w:t>
            </w:r>
          </w:p>
        </w:tc>
      </w:tr>
      <w:tr w:rsidR="004470EF" w:rsidRPr="002E6533" w14:paraId="6E4C29DE" w14:textId="77777777">
        <w:tc>
          <w:tcPr>
            <w:tcW w:w="3960" w:type="dxa"/>
          </w:tcPr>
          <w:p w14:paraId="691B90A8" w14:textId="77777777" w:rsidR="004470EF" w:rsidRPr="002E6533" w:rsidRDefault="00000000">
            <w:pPr>
              <w:pStyle w:val="Compact"/>
            </w:pPr>
            <w:r w:rsidRPr="002E6533">
              <w:t>recuperação</w:t>
            </w:r>
          </w:p>
        </w:tc>
        <w:tc>
          <w:tcPr>
            <w:tcW w:w="3960" w:type="dxa"/>
          </w:tcPr>
          <w:p w14:paraId="6189609C" w14:textId="77777777" w:rsidR="004470EF" w:rsidRPr="002E6533" w:rsidRDefault="00000000">
            <w:pPr>
              <w:pStyle w:val="Compact"/>
            </w:pPr>
            <w:r w:rsidRPr="002E6533">
              <w:t>Valor no final da depreciação (às vezes denominado valor residual do ativo).</w:t>
            </w:r>
          </w:p>
        </w:tc>
      </w:tr>
      <w:tr w:rsidR="004470EF" w:rsidRPr="002E6533" w14:paraId="147831AD" w14:textId="77777777">
        <w:tc>
          <w:tcPr>
            <w:tcW w:w="3960" w:type="dxa"/>
          </w:tcPr>
          <w:p w14:paraId="7AEF2ABF" w14:textId="77777777" w:rsidR="004470EF" w:rsidRPr="002E6533" w:rsidRDefault="00000000">
            <w:pPr>
              <w:pStyle w:val="Compact"/>
            </w:pPr>
            <w:r w:rsidRPr="002E6533">
              <w:t>vida_útil</w:t>
            </w:r>
          </w:p>
        </w:tc>
        <w:tc>
          <w:tcPr>
            <w:tcW w:w="3960" w:type="dxa"/>
          </w:tcPr>
          <w:p w14:paraId="4447E064" w14:textId="77777777" w:rsidR="004470EF" w:rsidRPr="002E6533" w:rsidRDefault="00000000">
            <w:pPr>
              <w:pStyle w:val="Compact"/>
            </w:pPr>
            <w:r w:rsidRPr="002E6533">
              <w:t>Número de períodos durante os quais o ativo é depreciado (às vezes denominado vida útil do ativo).</w:t>
            </w:r>
          </w:p>
        </w:tc>
      </w:tr>
      <w:tr w:rsidR="004470EF" w:rsidRPr="002E6533" w14:paraId="0A661647" w14:textId="77777777">
        <w:tc>
          <w:tcPr>
            <w:tcW w:w="3960" w:type="dxa"/>
          </w:tcPr>
          <w:p w14:paraId="6216690D" w14:textId="77777777" w:rsidR="004470EF" w:rsidRPr="002E6533" w:rsidRDefault="00000000">
            <w:pPr>
              <w:pStyle w:val="Compact"/>
            </w:pPr>
            <w:r w:rsidRPr="002E6533">
              <w:t>per</w:t>
            </w:r>
          </w:p>
        </w:tc>
        <w:tc>
          <w:tcPr>
            <w:tcW w:w="3960" w:type="dxa"/>
          </w:tcPr>
          <w:p w14:paraId="10C90233" w14:textId="77777777" w:rsidR="004470EF" w:rsidRPr="002E6533" w:rsidRDefault="00000000">
            <w:pPr>
              <w:pStyle w:val="Compact"/>
            </w:pPr>
            <w:r w:rsidRPr="002E6533">
              <w:t>O período, as unidades usadas no parâmetro per e vida_útil devem ser idênticas.</w:t>
            </w:r>
          </w:p>
        </w:tc>
      </w:tr>
    </w:tbl>
    <w:p w14:paraId="09715AAB" w14:textId="77777777" w:rsidR="004470EF" w:rsidRPr="002E6533" w:rsidRDefault="00000000">
      <w:pPr>
        <w:pStyle w:val="Corpodetexto"/>
      </w:pPr>
      <w:r w:rsidRPr="002E6533">
        <w:rPr>
          <w:b/>
          <w:bCs/>
        </w:rPr>
        <w:t>Exemplos:</w:t>
      </w:r>
    </w:p>
    <w:p w14:paraId="5CB0006D" w14:textId="77777777" w:rsidR="004470EF" w:rsidRPr="002E6533" w:rsidRDefault="00000000">
      <w:pPr>
        <w:pStyle w:val="TableCaption"/>
      </w:pPr>
      <w:r w:rsidRPr="002E6533">
        <w:t>A tabela a seguir fornece exemplos de fórmulas da função SYD.</w:t>
      </w:r>
    </w:p>
    <w:tbl>
      <w:tblPr>
        <w:tblStyle w:val="Table"/>
        <w:tblW w:w="5000" w:type="pct"/>
        <w:tblLayout w:type="fixed"/>
        <w:tblLook w:val="0020" w:firstRow="1" w:lastRow="0" w:firstColumn="0" w:lastColumn="0" w:noHBand="0" w:noVBand="0"/>
      </w:tblPr>
      <w:tblGrid>
        <w:gridCol w:w="4527"/>
        <w:gridCol w:w="4527"/>
      </w:tblGrid>
      <w:tr w:rsidR="004470EF" w:rsidRPr="002E6533" w14:paraId="0F86419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0D392D" w14:textId="77777777" w:rsidR="004470EF" w:rsidRPr="002E6533" w:rsidRDefault="00000000">
            <w:pPr>
              <w:pStyle w:val="Compact"/>
            </w:pPr>
            <w:r w:rsidRPr="002E6533">
              <w:t>Fórmula</w:t>
            </w:r>
          </w:p>
        </w:tc>
        <w:tc>
          <w:tcPr>
            <w:tcW w:w="3960" w:type="dxa"/>
          </w:tcPr>
          <w:p w14:paraId="01575C8D" w14:textId="77777777" w:rsidR="004470EF" w:rsidRPr="002E6533" w:rsidRDefault="00000000">
            <w:pPr>
              <w:pStyle w:val="Compact"/>
            </w:pPr>
            <w:r w:rsidRPr="002E6533">
              <w:t>Resultado</w:t>
            </w:r>
          </w:p>
        </w:tc>
      </w:tr>
      <w:tr w:rsidR="004470EF" w:rsidRPr="002E6533" w14:paraId="7799BC7A" w14:textId="77777777">
        <w:tc>
          <w:tcPr>
            <w:tcW w:w="3960" w:type="dxa"/>
          </w:tcPr>
          <w:p w14:paraId="2C8F6326" w14:textId="77777777" w:rsidR="004470EF" w:rsidRPr="002E6533" w:rsidRDefault="00000000">
            <w:pPr>
              <w:pStyle w:val="Corpodetexto"/>
            </w:pPr>
            <w:proofErr w:type="gramStart"/>
            <w:r w:rsidRPr="002E6533">
              <w:t>SYD(</w:t>
            </w:r>
            <w:proofErr w:type="gramEnd"/>
            <w:r w:rsidRPr="002E6533">
              <w:t>[Custo inicial],[Valor de recuperação],[Vida útil em anos],1)</w:t>
            </w:r>
          </w:p>
          <w:p w14:paraId="13DB829C" w14:textId="77777777" w:rsidR="004470EF" w:rsidRPr="002E6533" w:rsidRDefault="00000000">
            <w:pPr>
              <w:pStyle w:val="Corpodetexto"/>
            </w:pPr>
            <w:r w:rsidRPr="002E6533">
              <w:t>cujo valor no campo Custo inicial é 30.000, o valor no campo Valor de recuperação é 7.500 e o valor no campo Vida útil em anos é 10.</w:t>
            </w:r>
          </w:p>
        </w:tc>
        <w:tc>
          <w:tcPr>
            <w:tcW w:w="3960" w:type="dxa"/>
          </w:tcPr>
          <w:p w14:paraId="672E55AD" w14:textId="77777777" w:rsidR="004470EF" w:rsidRPr="002E6533" w:rsidRDefault="00000000">
            <w:pPr>
              <w:pStyle w:val="Compact"/>
            </w:pPr>
            <w:r w:rsidRPr="002E6533">
              <w:t>A provisão anual para depreciação no primeiro ano (4.090,91)</w:t>
            </w:r>
          </w:p>
        </w:tc>
      </w:tr>
      <w:tr w:rsidR="004470EF" w:rsidRPr="002E6533" w14:paraId="32CA762A" w14:textId="77777777">
        <w:tc>
          <w:tcPr>
            <w:tcW w:w="3960" w:type="dxa"/>
          </w:tcPr>
          <w:p w14:paraId="5FE088C2" w14:textId="77777777" w:rsidR="004470EF" w:rsidRPr="002E6533" w:rsidRDefault="00000000">
            <w:pPr>
              <w:pStyle w:val="Corpodetexto"/>
            </w:pPr>
            <w:proofErr w:type="gramStart"/>
            <w:r w:rsidRPr="002E6533">
              <w:t>SYD(</w:t>
            </w:r>
            <w:proofErr w:type="gramEnd"/>
            <w:r w:rsidRPr="002E6533">
              <w:t>[Custo inicial],[Valor de recuperação],[Vida útil em anos],10)</w:t>
            </w:r>
          </w:p>
          <w:p w14:paraId="43EB5ECE" w14:textId="77777777" w:rsidR="004470EF" w:rsidRPr="002E6533" w:rsidRDefault="00000000">
            <w:pPr>
              <w:pStyle w:val="Corpodetexto"/>
            </w:pPr>
            <w:r w:rsidRPr="002E6533">
              <w:t>cujo valor no campo Custo inicial é 30.000, o valor no campo Valor de recuperação é 7.500 e o valor no campo Vida útil em anos é 10.</w:t>
            </w:r>
          </w:p>
        </w:tc>
        <w:tc>
          <w:tcPr>
            <w:tcW w:w="3960" w:type="dxa"/>
          </w:tcPr>
          <w:p w14:paraId="37A0E6FE" w14:textId="77777777" w:rsidR="004470EF" w:rsidRPr="002E6533" w:rsidRDefault="00000000">
            <w:pPr>
              <w:pStyle w:val="Compact"/>
            </w:pPr>
            <w:r w:rsidRPr="002E6533">
              <w:t>A provisão anual para depreciação no décimo ano (409,09)</w:t>
            </w:r>
          </w:p>
        </w:tc>
      </w:tr>
    </w:tbl>
    <w:p w14:paraId="1C240592" w14:textId="77777777" w:rsidR="004470EF" w:rsidRPr="002E6533" w:rsidRDefault="00000000">
      <w:pPr>
        <w:pStyle w:val="Ttulo2"/>
      </w:pPr>
      <w:bookmarkStart w:id="1523" w:name="função-vdb"/>
      <w:bookmarkEnd w:id="1522"/>
      <w:r w:rsidRPr="002E6533">
        <w:t>Função VDB</w:t>
      </w:r>
    </w:p>
    <w:p w14:paraId="2CF6837D" w14:textId="77777777" w:rsidR="004470EF" w:rsidRPr="002E6533" w:rsidRDefault="00000000">
      <w:pPr>
        <w:pStyle w:val="FirstParagraph"/>
      </w:pPr>
      <w:r w:rsidRPr="002E6533">
        <w:t>A função VDB retorna o saldo decrescente variável de um ativo por um período especificado, inclusive períodos parciais. Esta função usa o método de saldos decrescentes duplos ou outro método especificado.</w:t>
      </w:r>
    </w:p>
    <w:p w14:paraId="081F16E6" w14:textId="77777777" w:rsidR="004470EF" w:rsidRPr="002E6533" w:rsidRDefault="00000000">
      <w:pPr>
        <w:pStyle w:val="Corpodetexto"/>
      </w:pPr>
      <w:r w:rsidRPr="002E6533">
        <w:rPr>
          <w:b/>
          <w:bCs/>
        </w:rPr>
        <w:t>Tipo de retorno:</w:t>
      </w:r>
      <w:r w:rsidRPr="002E6533">
        <w:t xml:space="preserve"> Numérico</w:t>
      </w:r>
    </w:p>
    <w:p w14:paraId="2BBE29C8" w14:textId="77777777" w:rsidR="004470EF" w:rsidRPr="002E6533" w:rsidRDefault="00000000">
      <w:pPr>
        <w:pStyle w:val="Corpodetexto"/>
      </w:pPr>
      <w:r w:rsidRPr="002E6533">
        <w:rPr>
          <w:b/>
          <w:bCs/>
        </w:rPr>
        <w:lastRenderedPageBreak/>
        <w:t>Sintaxe:</w:t>
      </w:r>
      <w:r w:rsidRPr="002E6533">
        <w:t xml:space="preserve"> </w:t>
      </w:r>
      <w:proofErr w:type="gramStart"/>
      <w:r w:rsidRPr="002E6533">
        <w:t>VDB(</w:t>
      </w:r>
      <w:proofErr w:type="gramEnd"/>
      <w:r w:rsidRPr="002E6533">
        <w:rPr>
          <w:b/>
          <w:bCs/>
        </w:rPr>
        <w:t>custo</w:t>
      </w:r>
      <w:r w:rsidRPr="002E6533">
        <w:t>,</w:t>
      </w:r>
      <w:r w:rsidRPr="002E6533">
        <w:rPr>
          <w:b/>
          <w:bCs/>
        </w:rPr>
        <w:t>recuperação</w:t>
      </w:r>
      <w:r w:rsidRPr="002E6533">
        <w:t>,</w:t>
      </w:r>
      <w:r w:rsidRPr="002E6533">
        <w:rPr>
          <w:b/>
          <w:bCs/>
        </w:rPr>
        <w:t>vida</w:t>
      </w:r>
      <w:r w:rsidRPr="002E6533">
        <w:t>,</w:t>
      </w:r>
      <w:r w:rsidRPr="002E6533">
        <w:rPr>
          <w:b/>
          <w:bCs/>
        </w:rPr>
        <w:t>período_inicial</w:t>
      </w:r>
      <w:r w:rsidRPr="002E6533">
        <w:t>,</w:t>
      </w:r>
      <w:r w:rsidRPr="002E6533">
        <w:rPr>
          <w:b/>
          <w:bCs/>
        </w:rPr>
        <w:t>período_final</w:t>
      </w:r>
      <w:r w:rsidRPr="002E6533">
        <w:t>,fator,sem_switch)</w:t>
      </w:r>
    </w:p>
    <w:p w14:paraId="3955A849" w14:textId="77777777" w:rsidR="004470EF" w:rsidRPr="002E6533" w:rsidRDefault="00000000">
      <w:pPr>
        <w:pStyle w:val="Corpodetexto"/>
      </w:pPr>
      <w:r w:rsidRPr="002E6533">
        <w:t>Na sintaxe acima, os parâmetros em negrito são obrigatórios.</w:t>
      </w:r>
    </w:p>
    <w:p w14:paraId="2625CF10" w14:textId="77777777" w:rsidR="004470EF" w:rsidRPr="002E6533" w:rsidRDefault="00000000">
      <w:pPr>
        <w:pStyle w:val="TableCaption"/>
      </w:pPr>
      <w:r w:rsidRPr="002E6533">
        <w:t>A tabela a seguir descreve os parâmetros da função VDB.</w:t>
      </w:r>
    </w:p>
    <w:tbl>
      <w:tblPr>
        <w:tblStyle w:val="Table"/>
        <w:tblW w:w="5000" w:type="pct"/>
        <w:tblLayout w:type="fixed"/>
        <w:tblLook w:val="0020" w:firstRow="1" w:lastRow="0" w:firstColumn="0" w:lastColumn="0" w:noHBand="0" w:noVBand="0"/>
      </w:tblPr>
      <w:tblGrid>
        <w:gridCol w:w="4527"/>
        <w:gridCol w:w="4527"/>
      </w:tblGrid>
      <w:tr w:rsidR="004470EF" w:rsidRPr="002E6533" w14:paraId="41F86E7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856AC9" w14:textId="77777777" w:rsidR="004470EF" w:rsidRPr="002E6533" w:rsidRDefault="00000000">
            <w:pPr>
              <w:pStyle w:val="Compact"/>
            </w:pPr>
            <w:r w:rsidRPr="002E6533">
              <w:t>Parâmetro</w:t>
            </w:r>
          </w:p>
        </w:tc>
        <w:tc>
          <w:tcPr>
            <w:tcW w:w="3960" w:type="dxa"/>
          </w:tcPr>
          <w:p w14:paraId="005E6FEC" w14:textId="77777777" w:rsidR="004470EF" w:rsidRPr="002E6533" w:rsidRDefault="00000000">
            <w:pPr>
              <w:pStyle w:val="Compact"/>
            </w:pPr>
            <w:r w:rsidRPr="002E6533">
              <w:t>Descrição</w:t>
            </w:r>
          </w:p>
        </w:tc>
      </w:tr>
      <w:tr w:rsidR="004470EF" w:rsidRPr="002E6533" w14:paraId="14D233C2" w14:textId="77777777">
        <w:tc>
          <w:tcPr>
            <w:tcW w:w="3960" w:type="dxa"/>
          </w:tcPr>
          <w:p w14:paraId="72B30B92" w14:textId="77777777" w:rsidR="004470EF" w:rsidRPr="002E6533" w:rsidRDefault="00000000">
            <w:pPr>
              <w:pStyle w:val="Compact"/>
            </w:pPr>
            <w:r w:rsidRPr="002E6533">
              <w:t>custo</w:t>
            </w:r>
          </w:p>
        </w:tc>
        <w:tc>
          <w:tcPr>
            <w:tcW w:w="3960" w:type="dxa"/>
          </w:tcPr>
          <w:p w14:paraId="59CFD2AE" w14:textId="77777777" w:rsidR="004470EF" w:rsidRPr="002E6533" w:rsidRDefault="00000000">
            <w:pPr>
              <w:pStyle w:val="Compact"/>
            </w:pPr>
            <w:r w:rsidRPr="002E6533">
              <w:t>Custo inicial do ativo.</w:t>
            </w:r>
          </w:p>
        </w:tc>
      </w:tr>
      <w:tr w:rsidR="004470EF" w:rsidRPr="002E6533" w14:paraId="63E3ADEE" w14:textId="77777777">
        <w:tc>
          <w:tcPr>
            <w:tcW w:w="3960" w:type="dxa"/>
          </w:tcPr>
          <w:p w14:paraId="5F184515" w14:textId="77777777" w:rsidR="004470EF" w:rsidRPr="002E6533" w:rsidRDefault="00000000">
            <w:pPr>
              <w:pStyle w:val="Compact"/>
            </w:pPr>
            <w:r w:rsidRPr="002E6533">
              <w:t>recuperação</w:t>
            </w:r>
          </w:p>
        </w:tc>
        <w:tc>
          <w:tcPr>
            <w:tcW w:w="3960" w:type="dxa"/>
          </w:tcPr>
          <w:p w14:paraId="411F2BE4" w14:textId="77777777" w:rsidR="004470EF" w:rsidRPr="002E6533" w:rsidRDefault="00000000">
            <w:pPr>
              <w:pStyle w:val="Compact"/>
            </w:pPr>
            <w:r w:rsidRPr="002E6533">
              <w:t>Valor no final da depreciação (às vezes denominado valor residual do ativo).</w:t>
            </w:r>
          </w:p>
        </w:tc>
      </w:tr>
      <w:tr w:rsidR="004470EF" w:rsidRPr="002E6533" w14:paraId="4F44F1B8" w14:textId="77777777">
        <w:tc>
          <w:tcPr>
            <w:tcW w:w="3960" w:type="dxa"/>
          </w:tcPr>
          <w:p w14:paraId="30947714" w14:textId="77777777" w:rsidR="004470EF" w:rsidRPr="002E6533" w:rsidRDefault="00000000">
            <w:pPr>
              <w:pStyle w:val="Compact"/>
            </w:pPr>
            <w:r w:rsidRPr="002E6533">
              <w:t>vida_útil</w:t>
            </w:r>
          </w:p>
        </w:tc>
        <w:tc>
          <w:tcPr>
            <w:tcW w:w="3960" w:type="dxa"/>
          </w:tcPr>
          <w:p w14:paraId="4AA8F828" w14:textId="77777777" w:rsidR="004470EF" w:rsidRPr="002E6533" w:rsidRDefault="00000000">
            <w:pPr>
              <w:pStyle w:val="Compact"/>
            </w:pPr>
            <w:r w:rsidRPr="002E6533">
              <w:t>Número de períodos durante os quais o ativo é depreciado (às vezes denominado vida útil do ativo).</w:t>
            </w:r>
          </w:p>
        </w:tc>
      </w:tr>
      <w:tr w:rsidR="004470EF" w:rsidRPr="002E6533" w14:paraId="2F01EA0D" w14:textId="77777777">
        <w:tc>
          <w:tcPr>
            <w:tcW w:w="3960" w:type="dxa"/>
          </w:tcPr>
          <w:p w14:paraId="22F9FBDC" w14:textId="77777777" w:rsidR="004470EF" w:rsidRPr="002E6533" w:rsidRDefault="00000000">
            <w:pPr>
              <w:pStyle w:val="Compact"/>
            </w:pPr>
            <w:r w:rsidRPr="002E6533">
              <w:t>período_inicial</w:t>
            </w:r>
          </w:p>
        </w:tc>
        <w:tc>
          <w:tcPr>
            <w:tcW w:w="3960" w:type="dxa"/>
          </w:tcPr>
          <w:p w14:paraId="6B3FDC7E" w14:textId="77777777" w:rsidR="004470EF" w:rsidRPr="002E6533" w:rsidRDefault="00000000">
            <w:pPr>
              <w:pStyle w:val="Corpodetexto"/>
            </w:pPr>
            <w:r w:rsidRPr="002E6533">
              <w:t>Período inicial do qual você deseja calcular a depreciação.</w:t>
            </w:r>
          </w:p>
          <w:p w14:paraId="0BFAC91C" w14:textId="77777777" w:rsidR="004470EF" w:rsidRPr="002E6533" w:rsidRDefault="00000000">
            <w:pPr>
              <w:pStyle w:val="Corpodetexto"/>
            </w:pPr>
            <w:r w:rsidRPr="002E6533">
              <w:rPr>
                <w:b/>
                <w:bCs/>
              </w:rPr>
              <w:t>Observação:</w:t>
            </w:r>
            <w:r w:rsidRPr="002E6533">
              <w:t xml:space="preserve"> os parâmetros período_inicial e vida_útil devem ter unidades idênticas.</w:t>
            </w:r>
          </w:p>
        </w:tc>
      </w:tr>
      <w:tr w:rsidR="004470EF" w:rsidRPr="002E6533" w14:paraId="4909CF24" w14:textId="77777777">
        <w:tc>
          <w:tcPr>
            <w:tcW w:w="3960" w:type="dxa"/>
          </w:tcPr>
          <w:p w14:paraId="777CB502" w14:textId="77777777" w:rsidR="004470EF" w:rsidRPr="002E6533" w:rsidRDefault="00000000">
            <w:pPr>
              <w:pStyle w:val="Compact"/>
            </w:pPr>
            <w:r w:rsidRPr="002E6533">
              <w:t>período_final</w:t>
            </w:r>
          </w:p>
        </w:tc>
        <w:tc>
          <w:tcPr>
            <w:tcW w:w="3960" w:type="dxa"/>
          </w:tcPr>
          <w:p w14:paraId="06390817" w14:textId="77777777" w:rsidR="004470EF" w:rsidRPr="002E6533" w:rsidRDefault="00000000">
            <w:pPr>
              <w:pStyle w:val="Corpodetexto"/>
            </w:pPr>
            <w:r w:rsidRPr="002E6533">
              <w:t>Período final do qual você deseja calcular a depreciação.</w:t>
            </w:r>
          </w:p>
          <w:p w14:paraId="54F7FF4B" w14:textId="77777777" w:rsidR="004470EF" w:rsidRPr="002E6533" w:rsidRDefault="00000000">
            <w:pPr>
              <w:pStyle w:val="Corpodetexto"/>
            </w:pPr>
            <w:r w:rsidRPr="002E6533">
              <w:rPr>
                <w:b/>
                <w:bCs/>
              </w:rPr>
              <w:t>Observação:</w:t>
            </w:r>
            <w:r w:rsidRPr="002E6533">
              <w:t xml:space="preserve"> os parâmetros período_final e vida_útil devem ter unidades idênticas.</w:t>
            </w:r>
          </w:p>
        </w:tc>
      </w:tr>
      <w:tr w:rsidR="004470EF" w:rsidRPr="002E6533" w14:paraId="63A51701" w14:textId="77777777">
        <w:tc>
          <w:tcPr>
            <w:tcW w:w="3960" w:type="dxa"/>
          </w:tcPr>
          <w:p w14:paraId="185C6B54" w14:textId="77777777" w:rsidR="004470EF" w:rsidRPr="002E6533" w:rsidRDefault="00000000">
            <w:pPr>
              <w:pStyle w:val="Compact"/>
            </w:pPr>
            <w:r w:rsidRPr="002E6533">
              <w:t>fator</w:t>
            </w:r>
          </w:p>
        </w:tc>
        <w:tc>
          <w:tcPr>
            <w:tcW w:w="3960" w:type="dxa"/>
          </w:tcPr>
          <w:p w14:paraId="2C8E216D" w14:textId="77777777" w:rsidR="004470EF" w:rsidRPr="002E6533" w:rsidRDefault="00000000">
            <w:pPr>
              <w:pStyle w:val="Compact"/>
            </w:pPr>
            <w:r w:rsidRPr="002E6533">
              <w:t>Taxa de diminuição do saldo. Se o parâmetro fator não for especificado, a função considerará o valor 2 (método de saldos decrescentes duplos).</w:t>
            </w:r>
          </w:p>
        </w:tc>
      </w:tr>
      <w:tr w:rsidR="004470EF" w:rsidRPr="002E6533" w14:paraId="4D5E0A9A" w14:textId="77777777">
        <w:tc>
          <w:tcPr>
            <w:tcW w:w="3960" w:type="dxa"/>
          </w:tcPr>
          <w:p w14:paraId="4F707B59" w14:textId="77777777" w:rsidR="004470EF" w:rsidRPr="002E6533" w:rsidRDefault="00000000">
            <w:pPr>
              <w:pStyle w:val="Compact"/>
            </w:pPr>
            <w:r w:rsidRPr="002E6533">
              <w:t>sem_switch</w:t>
            </w:r>
          </w:p>
        </w:tc>
        <w:tc>
          <w:tcPr>
            <w:tcW w:w="3960" w:type="dxa"/>
          </w:tcPr>
          <w:p w14:paraId="2938D415" w14:textId="77777777" w:rsidR="004470EF" w:rsidRPr="002E6533" w:rsidRDefault="00000000">
            <w:pPr>
              <w:pStyle w:val="Corpodetexto"/>
            </w:pPr>
            <w:r w:rsidRPr="002E6533">
              <w:t>Valor lógico especificando se deve ser feito switch para o método de depreciação linear quando a depreciação for maior que o cálculo do saldo decrescente.</w:t>
            </w:r>
          </w:p>
          <w:p w14:paraId="042CFFCD" w14:textId="77777777" w:rsidR="004470EF" w:rsidRPr="002E6533" w:rsidRDefault="00000000">
            <w:pPr>
              <w:pStyle w:val="Corpodetexto"/>
            </w:pPr>
            <w:r w:rsidRPr="002E6533">
              <w:t xml:space="preserve">Se o valor for "TRUE", a função não fará switch para depreciação linear. Se o valor for "FALSE", a função fará switch para depreciação em linha reta quando a depreciação for maior que o cálculo do </w:t>
            </w:r>
            <w:r w:rsidRPr="002E6533">
              <w:lastRenderedPageBreak/>
              <w:t>saldo decrescente.</w:t>
            </w:r>
          </w:p>
        </w:tc>
      </w:tr>
    </w:tbl>
    <w:p w14:paraId="2BC99974" w14:textId="77777777" w:rsidR="004470EF" w:rsidRPr="002E6533" w:rsidRDefault="00000000">
      <w:pPr>
        <w:pStyle w:val="Corpodetexto"/>
      </w:pPr>
      <w:r w:rsidRPr="002E6533">
        <w:rPr>
          <w:b/>
          <w:bCs/>
        </w:rPr>
        <w:lastRenderedPageBreak/>
        <w:t>Exemplos:</w:t>
      </w:r>
    </w:p>
    <w:p w14:paraId="7010B301" w14:textId="77777777" w:rsidR="004470EF" w:rsidRPr="002E6533" w:rsidRDefault="00000000">
      <w:pPr>
        <w:pStyle w:val="TableCaption"/>
      </w:pPr>
      <w:r w:rsidRPr="002E6533">
        <w:t>A tabela a seguir fornece exemplos de fórmulas da função VDB.</w:t>
      </w:r>
    </w:p>
    <w:tbl>
      <w:tblPr>
        <w:tblStyle w:val="Table"/>
        <w:tblW w:w="5000" w:type="pct"/>
        <w:tblLayout w:type="fixed"/>
        <w:tblLook w:val="0020" w:firstRow="1" w:lastRow="0" w:firstColumn="0" w:lastColumn="0" w:noHBand="0" w:noVBand="0"/>
      </w:tblPr>
      <w:tblGrid>
        <w:gridCol w:w="4527"/>
        <w:gridCol w:w="4527"/>
      </w:tblGrid>
      <w:tr w:rsidR="004470EF" w:rsidRPr="002E6533" w14:paraId="056ED72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B03296" w14:textId="77777777" w:rsidR="004470EF" w:rsidRPr="002E6533" w:rsidRDefault="00000000">
            <w:pPr>
              <w:pStyle w:val="Compact"/>
            </w:pPr>
            <w:r w:rsidRPr="002E6533">
              <w:t>Fórmula</w:t>
            </w:r>
          </w:p>
        </w:tc>
        <w:tc>
          <w:tcPr>
            <w:tcW w:w="3960" w:type="dxa"/>
          </w:tcPr>
          <w:p w14:paraId="41917CD5" w14:textId="77777777" w:rsidR="004470EF" w:rsidRPr="002E6533" w:rsidRDefault="00000000">
            <w:pPr>
              <w:pStyle w:val="Compact"/>
            </w:pPr>
            <w:r w:rsidRPr="002E6533">
              <w:t>Resultado</w:t>
            </w:r>
          </w:p>
        </w:tc>
      </w:tr>
      <w:tr w:rsidR="004470EF" w:rsidRPr="002E6533" w14:paraId="0A376B76" w14:textId="77777777">
        <w:tc>
          <w:tcPr>
            <w:tcW w:w="3960" w:type="dxa"/>
          </w:tcPr>
          <w:p w14:paraId="084038CD" w14:textId="77777777" w:rsidR="004470EF" w:rsidRPr="002E6533" w:rsidRDefault="00000000">
            <w:pPr>
              <w:pStyle w:val="Corpodetexto"/>
            </w:pPr>
            <w:r w:rsidRPr="002E6533">
              <w:t>VDB([Custo</w:t>
            </w:r>
            <w:proofErr w:type="gramStart"/>
            <w:r w:rsidRPr="002E6533">
              <w:t>],[</w:t>
            </w:r>
            <w:proofErr w:type="gramEnd"/>
            <w:r w:rsidRPr="002E6533">
              <w:t>Valor de recuperação],[Anos de vida útil],0,1)</w:t>
            </w:r>
          </w:p>
          <w:p w14:paraId="22CFD735" w14:textId="77777777" w:rsidR="004470EF" w:rsidRPr="002E6533" w:rsidRDefault="00000000">
            <w:pPr>
              <w:pStyle w:val="Corpodetexto"/>
            </w:pPr>
            <w:r w:rsidRPr="002E6533">
              <w:t>cujo valor no campo Custo é 30.000, o valor no campo Valor de recuperação é 7.500 e o valor no campo Anos de vida útil é 10.</w:t>
            </w:r>
          </w:p>
        </w:tc>
        <w:tc>
          <w:tcPr>
            <w:tcW w:w="3960" w:type="dxa"/>
          </w:tcPr>
          <w:p w14:paraId="1A7FD1B7" w14:textId="77777777" w:rsidR="004470EF" w:rsidRPr="002E6533" w:rsidRDefault="00000000">
            <w:pPr>
              <w:pStyle w:val="Corpodetexto"/>
            </w:pPr>
            <w:r w:rsidRPr="002E6533">
              <w:t>6000</w:t>
            </w:r>
          </w:p>
          <w:p w14:paraId="349D1B91" w14:textId="77777777" w:rsidR="004470EF" w:rsidRPr="002E6533" w:rsidRDefault="00000000">
            <w:pPr>
              <w:pStyle w:val="Corpodetexto"/>
            </w:pPr>
            <w:r w:rsidRPr="002E6533">
              <w:t>É a depreciação no primeiro ano.</w:t>
            </w:r>
          </w:p>
        </w:tc>
      </w:tr>
      <w:tr w:rsidR="004470EF" w:rsidRPr="002E6533" w14:paraId="21C7BA4B" w14:textId="77777777">
        <w:tc>
          <w:tcPr>
            <w:tcW w:w="3960" w:type="dxa"/>
          </w:tcPr>
          <w:p w14:paraId="0B2242EC" w14:textId="77777777" w:rsidR="004470EF" w:rsidRPr="002E6533" w:rsidRDefault="00000000">
            <w:pPr>
              <w:pStyle w:val="Corpodetexto"/>
            </w:pPr>
            <w:r w:rsidRPr="002E6533">
              <w:t>VDB([Custo</w:t>
            </w:r>
            <w:proofErr w:type="gramStart"/>
            <w:r w:rsidRPr="002E6533">
              <w:t>],[</w:t>
            </w:r>
            <w:proofErr w:type="gramEnd"/>
            <w:r w:rsidRPr="002E6533">
              <w:t>Valor de recuperação],[Anos de vida útil],2,3)</w:t>
            </w:r>
          </w:p>
          <w:p w14:paraId="3C6DFBED" w14:textId="77777777" w:rsidR="004470EF" w:rsidRPr="002E6533" w:rsidRDefault="00000000">
            <w:pPr>
              <w:pStyle w:val="Corpodetexto"/>
            </w:pPr>
            <w:r w:rsidRPr="002E6533">
              <w:t>cujo valor no campo Custo é 30.000, o valor no campo Valor de recuperação é 7.500 e o valor no campo Anos de vida útil é 10.</w:t>
            </w:r>
          </w:p>
        </w:tc>
        <w:tc>
          <w:tcPr>
            <w:tcW w:w="3960" w:type="dxa"/>
          </w:tcPr>
          <w:p w14:paraId="626682AB" w14:textId="77777777" w:rsidR="004470EF" w:rsidRPr="002E6533" w:rsidRDefault="00000000">
            <w:pPr>
              <w:pStyle w:val="Corpodetexto"/>
            </w:pPr>
            <w:r w:rsidRPr="002E6533">
              <w:t>3840</w:t>
            </w:r>
          </w:p>
          <w:p w14:paraId="11AFD695" w14:textId="77777777" w:rsidR="004470EF" w:rsidRPr="002E6533" w:rsidRDefault="00000000">
            <w:pPr>
              <w:pStyle w:val="Corpodetexto"/>
            </w:pPr>
            <w:r w:rsidRPr="002E6533">
              <w:t>É a depreciação entre o 2º e o 3º ano.</w:t>
            </w:r>
          </w:p>
        </w:tc>
      </w:tr>
    </w:tbl>
    <w:p w14:paraId="06429083" w14:textId="77777777" w:rsidR="004470EF" w:rsidRPr="002E6533" w:rsidRDefault="00000000">
      <w:pPr>
        <w:pStyle w:val="Ttulo1"/>
      </w:pPr>
      <w:bookmarkStart w:id="1524" w:name="funções-lógicas"/>
      <w:bookmarkEnd w:id="1507"/>
      <w:bookmarkEnd w:id="1523"/>
      <w:r w:rsidRPr="002E6533">
        <w:t>Funções lógicas</w:t>
      </w:r>
    </w:p>
    <w:p w14:paraId="42AEAD15" w14:textId="77777777" w:rsidR="004470EF" w:rsidRPr="002E6533" w:rsidRDefault="00000000">
      <w:pPr>
        <w:pStyle w:val="FirstParagraph"/>
      </w:pPr>
      <w:r w:rsidRPr="002E6533">
        <w:t>As funções lógicas a seguir avaliam uma expressão e retornam um resultado específico.</w:t>
      </w:r>
    </w:p>
    <w:p w14:paraId="4232E103" w14:textId="77777777" w:rsidR="004470EF" w:rsidRPr="002E6533" w:rsidRDefault="00000000">
      <w:pPr>
        <w:pStyle w:val="Corpodetexto"/>
      </w:pPr>
      <w:r w:rsidRPr="002E6533">
        <w:t>Nesta página</w:t>
      </w:r>
    </w:p>
    <w:p w14:paraId="34EEF686" w14:textId="77777777" w:rsidR="004470EF" w:rsidRPr="002E6533" w:rsidRDefault="004470EF">
      <w:pPr>
        <w:pStyle w:val="Compact"/>
      </w:pPr>
      <w:hyperlink w:anchor="Fun%C3%A7%C3%A3oAND">
        <w:r w:rsidRPr="002E6533">
          <w:rPr>
            <w:rStyle w:val="Hyperlink"/>
          </w:rPr>
          <w:t>Função AND</w:t>
        </w:r>
      </w:hyperlink>
    </w:p>
    <w:p w14:paraId="4E7442A1" w14:textId="77777777" w:rsidR="004470EF" w:rsidRPr="002E6533" w:rsidRDefault="004470EF">
      <w:pPr>
        <w:pStyle w:val="Compact"/>
      </w:pPr>
      <w:hyperlink w:anchor="Fun%C3%A7%C3%A3oIF">
        <w:r w:rsidRPr="002E6533">
          <w:rPr>
            <w:rStyle w:val="Hyperlink"/>
          </w:rPr>
          <w:t>Função IF</w:t>
        </w:r>
      </w:hyperlink>
    </w:p>
    <w:p w14:paraId="5D2CED0F" w14:textId="77777777" w:rsidR="004470EF" w:rsidRPr="002E6533" w:rsidRDefault="004470EF">
      <w:pPr>
        <w:pStyle w:val="Compact"/>
      </w:pPr>
      <w:hyperlink w:anchor="Fun%C3%A7%C3%A3oNOT">
        <w:r w:rsidRPr="002E6533">
          <w:rPr>
            <w:rStyle w:val="Hyperlink"/>
          </w:rPr>
          <w:t>Função NOT</w:t>
        </w:r>
      </w:hyperlink>
    </w:p>
    <w:p w14:paraId="1F8F38BC" w14:textId="77777777" w:rsidR="004470EF" w:rsidRPr="002E6533" w:rsidRDefault="004470EF">
      <w:pPr>
        <w:pStyle w:val="Compact"/>
      </w:pPr>
      <w:hyperlink w:anchor="Fun%C3%A7%C3%A3oOR">
        <w:r w:rsidRPr="002E6533">
          <w:rPr>
            <w:rStyle w:val="Hyperlink"/>
          </w:rPr>
          <w:t>Função OR</w:t>
        </w:r>
      </w:hyperlink>
    </w:p>
    <w:p w14:paraId="5480476F" w14:textId="77777777" w:rsidR="004470EF" w:rsidRPr="002E6533" w:rsidRDefault="00000000">
      <w:pPr>
        <w:pStyle w:val="Ttulo2"/>
      </w:pPr>
      <w:bookmarkStart w:id="1525" w:name="função-and"/>
      <w:r w:rsidRPr="002E6533">
        <w:t>Função AND</w:t>
      </w:r>
    </w:p>
    <w:p w14:paraId="58413D92" w14:textId="77777777" w:rsidR="004470EF" w:rsidRPr="002E6533" w:rsidRDefault="00000000">
      <w:pPr>
        <w:pStyle w:val="FirstParagraph"/>
      </w:pPr>
      <w:r w:rsidRPr="002E6533">
        <w:t>A função AND avalia condições lógicas. Se todas as condições forem TRUE, a função retornará TRUE. Se 1 ou mais condições forem FALSE, a função retornará FALSE. A função AND deve ser usada junto com a função IF.</w:t>
      </w:r>
    </w:p>
    <w:p w14:paraId="59E3F87B" w14:textId="77777777" w:rsidR="004470EF" w:rsidRPr="002E6533" w:rsidRDefault="00000000">
      <w:pPr>
        <w:pStyle w:val="Corpodetexto"/>
      </w:pPr>
      <w:r w:rsidRPr="002E6533">
        <w:rPr>
          <w:b/>
          <w:bCs/>
        </w:rPr>
        <w:t>Tipo de retorno:</w:t>
      </w:r>
      <w:r w:rsidRPr="002E6533">
        <w:t xml:space="preserve"> TRUE ou FALSE</w:t>
      </w:r>
    </w:p>
    <w:p w14:paraId="19C07CD9" w14:textId="77777777" w:rsidR="004470EF" w:rsidRPr="002E6533" w:rsidRDefault="00000000">
      <w:pPr>
        <w:pStyle w:val="Corpodetexto"/>
      </w:pPr>
      <w:r w:rsidRPr="002E6533">
        <w:rPr>
          <w:b/>
          <w:bCs/>
        </w:rPr>
        <w:t>Sintaxe:</w:t>
      </w:r>
      <w:r w:rsidRPr="002E6533">
        <w:t xml:space="preserve"> </w:t>
      </w:r>
      <w:proofErr w:type="gramStart"/>
      <w:r w:rsidRPr="002E6533">
        <w:t>AND(</w:t>
      </w:r>
      <w:proofErr w:type="gramEnd"/>
      <w:r w:rsidRPr="002E6533">
        <w:rPr>
          <w:b/>
          <w:bCs/>
        </w:rPr>
        <w:t>lógico1</w:t>
      </w:r>
      <w:r w:rsidRPr="002E6533">
        <w:t xml:space="preserve">, </w:t>
      </w:r>
      <w:r w:rsidRPr="002E6533">
        <w:rPr>
          <w:b/>
          <w:bCs/>
        </w:rPr>
        <w:t>lógico2</w:t>
      </w:r>
      <w:r w:rsidRPr="002E6533">
        <w:t>,...)</w:t>
      </w:r>
    </w:p>
    <w:p w14:paraId="08825578" w14:textId="77777777" w:rsidR="004470EF" w:rsidRPr="002E6533" w:rsidRDefault="00000000">
      <w:pPr>
        <w:pStyle w:val="Corpodetexto"/>
      </w:pPr>
      <w:r w:rsidRPr="002E6533">
        <w:lastRenderedPageBreak/>
        <w:t>Na sintaxe acima, os parâmetros em negrito são obrigatórios.</w:t>
      </w:r>
    </w:p>
    <w:p w14:paraId="0B159EC2" w14:textId="77777777" w:rsidR="004470EF" w:rsidRPr="002E6533" w:rsidRDefault="00000000">
      <w:pPr>
        <w:pStyle w:val="TableCaption"/>
      </w:pPr>
      <w:r w:rsidRPr="002E6533">
        <w:t>A tabela a seguir descreve os parâmetros da função AND.</w:t>
      </w:r>
    </w:p>
    <w:tbl>
      <w:tblPr>
        <w:tblStyle w:val="Table"/>
        <w:tblW w:w="5000" w:type="pct"/>
        <w:tblLayout w:type="fixed"/>
        <w:tblLook w:val="0020" w:firstRow="1" w:lastRow="0" w:firstColumn="0" w:lastColumn="0" w:noHBand="0" w:noVBand="0"/>
      </w:tblPr>
      <w:tblGrid>
        <w:gridCol w:w="4527"/>
        <w:gridCol w:w="4527"/>
      </w:tblGrid>
      <w:tr w:rsidR="004470EF" w:rsidRPr="002E6533" w14:paraId="036A83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783ADD" w14:textId="77777777" w:rsidR="004470EF" w:rsidRPr="002E6533" w:rsidRDefault="00000000">
            <w:pPr>
              <w:pStyle w:val="Compact"/>
            </w:pPr>
            <w:r w:rsidRPr="002E6533">
              <w:t>Parâmetro</w:t>
            </w:r>
          </w:p>
        </w:tc>
        <w:tc>
          <w:tcPr>
            <w:tcW w:w="3960" w:type="dxa"/>
          </w:tcPr>
          <w:p w14:paraId="3A770794" w14:textId="77777777" w:rsidR="004470EF" w:rsidRPr="002E6533" w:rsidRDefault="00000000">
            <w:pPr>
              <w:pStyle w:val="Compact"/>
            </w:pPr>
            <w:r w:rsidRPr="002E6533">
              <w:t>Descrição</w:t>
            </w:r>
          </w:p>
        </w:tc>
      </w:tr>
      <w:tr w:rsidR="004470EF" w:rsidRPr="002E6533" w14:paraId="3339D847" w14:textId="77777777">
        <w:tc>
          <w:tcPr>
            <w:tcW w:w="3960" w:type="dxa"/>
          </w:tcPr>
          <w:p w14:paraId="284B0FB8" w14:textId="77777777" w:rsidR="004470EF" w:rsidRPr="002E6533" w:rsidRDefault="00000000">
            <w:pPr>
              <w:pStyle w:val="Compact"/>
            </w:pPr>
            <w:r w:rsidRPr="002E6533">
              <w:t>lógico1, lógico2,</w:t>
            </w:r>
            <w:r w:rsidRPr="002E6533">
              <w:br/>
              <w:t>etc.</w:t>
            </w:r>
          </w:p>
        </w:tc>
        <w:tc>
          <w:tcPr>
            <w:tcW w:w="3960" w:type="dxa"/>
          </w:tcPr>
          <w:p w14:paraId="62A6C754" w14:textId="77777777" w:rsidR="004470EF" w:rsidRPr="002E6533" w:rsidRDefault="00000000">
            <w:pPr>
              <w:pStyle w:val="Compact"/>
            </w:pPr>
            <w:r w:rsidRPr="002E6533">
              <w:t>Condições que podem ser avaliadas como TRUE ou FALSE. Essa condição pode ser escrita com qualquer operador de comparação (=, &lt;, &gt;, &lt;=, &gt;=, &lt;&gt;). Este é um exemplo de como o parâmetro pode ser formatado: [Campo 1]&gt;20.</w:t>
            </w:r>
          </w:p>
        </w:tc>
      </w:tr>
    </w:tbl>
    <w:p w14:paraId="4D2AF1CF" w14:textId="77777777" w:rsidR="004470EF" w:rsidRPr="002E6533" w:rsidRDefault="00000000">
      <w:pPr>
        <w:pStyle w:val="Corpodetexto"/>
      </w:pPr>
      <w:r w:rsidRPr="002E6533">
        <w:rPr>
          <w:b/>
          <w:bCs/>
        </w:rPr>
        <w:t>Exemplos:</w:t>
      </w:r>
    </w:p>
    <w:p w14:paraId="038B801F" w14:textId="77777777" w:rsidR="004470EF" w:rsidRPr="002E6533" w:rsidRDefault="00000000">
      <w:pPr>
        <w:pStyle w:val="TableCaption"/>
      </w:pPr>
      <w:r w:rsidRPr="002E6533">
        <w:t>A tabela a seguir fornece exemplos de fórmulas da função AND.</w:t>
      </w:r>
    </w:p>
    <w:tbl>
      <w:tblPr>
        <w:tblStyle w:val="Table"/>
        <w:tblW w:w="5000" w:type="pct"/>
        <w:tblLayout w:type="fixed"/>
        <w:tblLook w:val="0020" w:firstRow="1" w:lastRow="0" w:firstColumn="0" w:lastColumn="0" w:noHBand="0" w:noVBand="0"/>
      </w:tblPr>
      <w:tblGrid>
        <w:gridCol w:w="4527"/>
        <w:gridCol w:w="4527"/>
      </w:tblGrid>
      <w:tr w:rsidR="004470EF" w:rsidRPr="002E6533" w14:paraId="4C701E2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BEEAA6" w14:textId="77777777" w:rsidR="004470EF" w:rsidRPr="002E6533" w:rsidRDefault="00000000">
            <w:pPr>
              <w:pStyle w:val="Compact"/>
            </w:pPr>
            <w:r w:rsidRPr="002E6533">
              <w:t>Fórmula</w:t>
            </w:r>
          </w:p>
        </w:tc>
        <w:tc>
          <w:tcPr>
            <w:tcW w:w="3960" w:type="dxa"/>
          </w:tcPr>
          <w:p w14:paraId="4C3C9D6C" w14:textId="77777777" w:rsidR="004470EF" w:rsidRPr="002E6533" w:rsidRDefault="00000000">
            <w:pPr>
              <w:pStyle w:val="Compact"/>
            </w:pPr>
            <w:r w:rsidRPr="002E6533">
              <w:t>Resultado</w:t>
            </w:r>
          </w:p>
        </w:tc>
      </w:tr>
      <w:tr w:rsidR="004470EF" w:rsidRPr="002E6533" w14:paraId="5E20279E" w14:textId="77777777">
        <w:tc>
          <w:tcPr>
            <w:tcW w:w="3960" w:type="dxa"/>
          </w:tcPr>
          <w:p w14:paraId="0440FFC2" w14:textId="77777777" w:rsidR="004470EF" w:rsidRPr="002E6533" w:rsidRDefault="00000000">
            <w:pPr>
              <w:pStyle w:val="Corpodetexto"/>
            </w:pPr>
            <w:r w:rsidRPr="002E6533">
              <w:t>IF(AND([Idade] 1, [Idade] &lt; 50))</w:t>
            </w:r>
          </w:p>
          <w:p w14:paraId="4CA05D30" w14:textId="77777777" w:rsidR="004470EF" w:rsidRPr="002E6533" w:rsidRDefault="00000000">
            <w:pPr>
              <w:pStyle w:val="Corpodetexto"/>
            </w:pPr>
            <w:r w:rsidRPr="002E6533">
              <w:t>cujo valor no campo Idade é 35.</w:t>
            </w:r>
          </w:p>
        </w:tc>
        <w:tc>
          <w:tcPr>
            <w:tcW w:w="3960" w:type="dxa"/>
          </w:tcPr>
          <w:p w14:paraId="3F23DE9E" w14:textId="77777777" w:rsidR="004470EF" w:rsidRPr="002E6533" w:rsidRDefault="00000000">
            <w:pPr>
              <w:pStyle w:val="Compact"/>
            </w:pPr>
            <w:r w:rsidRPr="002E6533">
              <w:t>TRUE</w:t>
            </w:r>
          </w:p>
        </w:tc>
      </w:tr>
      <w:tr w:rsidR="004470EF" w:rsidRPr="002E6533" w14:paraId="77CDAFD2" w14:textId="77777777">
        <w:tc>
          <w:tcPr>
            <w:tcW w:w="3960" w:type="dxa"/>
          </w:tcPr>
          <w:p w14:paraId="129CB889" w14:textId="77777777" w:rsidR="004470EF" w:rsidRPr="002E6533" w:rsidRDefault="00000000">
            <w:pPr>
              <w:pStyle w:val="Corpodetexto"/>
            </w:pPr>
            <w:r w:rsidRPr="002E6533">
              <w:t>IF(AND([Severidade] = 10, [Impacto] &gt; 7))</w:t>
            </w:r>
          </w:p>
          <w:p w14:paraId="216014F9" w14:textId="77777777" w:rsidR="004470EF" w:rsidRPr="002E6533" w:rsidRDefault="00000000">
            <w:pPr>
              <w:pStyle w:val="Corpodetexto"/>
            </w:pPr>
            <w:r w:rsidRPr="002E6533">
              <w:t>cujo valor no campo Severidade é 10 e o valor no campo Impacto é 3.</w:t>
            </w:r>
          </w:p>
        </w:tc>
        <w:tc>
          <w:tcPr>
            <w:tcW w:w="3960" w:type="dxa"/>
          </w:tcPr>
          <w:p w14:paraId="7E114695" w14:textId="77777777" w:rsidR="004470EF" w:rsidRPr="002E6533" w:rsidRDefault="00000000">
            <w:pPr>
              <w:pStyle w:val="Compact"/>
            </w:pPr>
            <w:r w:rsidRPr="002E6533">
              <w:t>FALSE</w:t>
            </w:r>
          </w:p>
        </w:tc>
      </w:tr>
    </w:tbl>
    <w:p w14:paraId="28DF087F" w14:textId="77777777" w:rsidR="004470EF" w:rsidRPr="002E6533" w:rsidRDefault="00000000">
      <w:pPr>
        <w:pStyle w:val="Ttulo2"/>
      </w:pPr>
      <w:bookmarkStart w:id="1526" w:name="função-if"/>
      <w:bookmarkEnd w:id="1525"/>
      <w:r w:rsidRPr="002E6533">
        <w:t>Função IF</w:t>
      </w:r>
    </w:p>
    <w:p w14:paraId="0F55B7B2" w14:textId="77777777" w:rsidR="004470EF" w:rsidRPr="002E6533" w:rsidRDefault="00000000">
      <w:pPr>
        <w:pStyle w:val="FirstParagraph"/>
      </w:pPr>
      <w:r w:rsidRPr="002E6533">
        <w:t>A função IF avalia uma condição lógica e se a condição for TRUE, 1 valor será retornado. Se a condição for FALSE, outro valor será retornado. A função IF também pode ser aninhada para criar testes mais complexos, como ilustra o seguinte exemplo:</w:t>
      </w:r>
    </w:p>
    <w:p w14:paraId="6674ED0C" w14:textId="77777777" w:rsidR="004470EF" w:rsidRPr="002E6533" w:rsidRDefault="00000000">
      <w:pPr>
        <w:pStyle w:val="Corpodetexto"/>
      </w:pPr>
      <w:r w:rsidRPr="002E6533">
        <w:t>IF([Classificação]&gt;15,"A", IF([Classificação]&gt;10,"B", IF([Classificação]&gt;5," C")))</w:t>
      </w:r>
    </w:p>
    <w:p w14:paraId="2EB6C6D8" w14:textId="77777777" w:rsidR="004470EF" w:rsidRPr="002E6533" w:rsidRDefault="00000000">
      <w:pPr>
        <w:pStyle w:val="Corpodetexto"/>
      </w:pPr>
      <w:r w:rsidRPr="002E6533">
        <w:t>Para obter mais informações sobre armazenamento de funções IF, consulte o quarto exemplo na seção "Exemplos" abaixo.</w:t>
      </w:r>
    </w:p>
    <w:p w14:paraId="34F70C02" w14:textId="77777777" w:rsidR="004470EF" w:rsidRPr="002E6533" w:rsidRDefault="00000000">
      <w:pPr>
        <w:pStyle w:val="Corpodetexto"/>
      </w:pPr>
      <w:r w:rsidRPr="002E6533">
        <w:rPr>
          <w:b/>
          <w:bCs/>
        </w:rPr>
        <w:t>Tipo de retorno:</w:t>
      </w:r>
      <w:r w:rsidRPr="002E6533">
        <w:t xml:space="preserve"> Texto, numérico, data ou seleção de campo Lista de valores, dependendo do tipo de dado fornecido para os parâmetros valor_se_verdadeiro e valor_se_falso</w:t>
      </w:r>
    </w:p>
    <w:p w14:paraId="049483C5" w14:textId="77777777" w:rsidR="004470EF" w:rsidRPr="002E6533" w:rsidRDefault="00000000">
      <w:pPr>
        <w:pStyle w:val="Corpodetexto"/>
      </w:pPr>
      <w:r w:rsidRPr="002E6533">
        <w:rPr>
          <w:b/>
          <w:bCs/>
        </w:rPr>
        <w:t>Sintaxe:</w:t>
      </w:r>
      <w:r w:rsidRPr="002E6533">
        <w:t xml:space="preserve"> </w:t>
      </w:r>
      <w:proofErr w:type="gramStart"/>
      <w:r w:rsidRPr="002E6533">
        <w:t>IF(</w:t>
      </w:r>
      <w:proofErr w:type="gramEnd"/>
      <w:r w:rsidRPr="002E6533">
        <w:rPr>
          <w:b/>
          <w:bCs/>
        </w:rPr>
        <w:t>teste_lógico</w:t>
      </w:r>
      <w:r w:rsidRPr="002E6533">
        <w:t xml:space="preserve">, </w:t>
      </w:r>
      <w:r w:rsidRPr="002E6533">
        <w:rPr>
          <w:b/>
          <w:bCs/>
        </w:rPr>
        <w:t>valor_se_verdadeiro</w:t>
      </w:r>
      <w:r w:rsidRPr="002E6533">
        <w:t>, valor_se_falso)</w:t>
      </w:r>
    </w:p>
    <w:p w14:paraId="508FC447" w14:textId="77777777" w:rsidR="004470EF" w:rsidRPr="002E6533" w:rsidRDefault="00000000">
      <w:pPr>
        <w:pStyle w:val="Corpodetexto"/>
      </w:pPr>
      <w:r w:rsidRPr="002E6533">
        <w:t>Na sintaxe acima, os parâmetros em negrito são obrigatórios.</w:t>
      </w:r>
    </w:p>
    <w:p w14:paraId="3669BBF9" w14:textId="77777777" w:rsidR="004470EF" w:rsidRPr="002E6533" w:rsidRDefault="00000000">
      <w:pPr>
        <w:pStyle w:val="TableCaption"/>
      </w:pPr>
      <w:r w:rsidRPr="002E6533">
        <w:lastRenderedPageBreak/>
        <w:t>A tabela a seguir descreve os parâmetros da função IF.</w:t>
      </w:r>
    </w:p>
    <w:tbl>
      <w:tblPr>
        <w:tblStyle w:val="Table"/>
        <w:tblW w:w="5000" w:type="pct"/>
        <w:tblLayout w:type="fixed"/>
        <w:tblLook w:val="0020" w:firstRow="1" w:lastRow="0" w:firstColumn="0" w:lastColumn="0" w:noHBand="0" w:noVBand="0"/>
      </w:tblPr>
      <w:tblGrid>
        <w:gridCol w:w="4527"/>
        <w:gridCol w:w="4527"/>
      </w:tblGrid>
      <w:tr w:rsidR="004470EF" w:rsidRPr="002E6533" w14:paraId="40AD7FB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5D13AE" w14:textId="77777777" w:rsidR="004470EF" w:rsidRPr="002E6533" w:rsidRDefault="00000000">
            <w:pPr>
              <w:pStyle w:val="Compact"/>
            </w:pPr>
            <w:r w:rsidRPr="002E6533">
              <w:t>Parâmetro</w:t>
            </w:r>
          </w:p>
        </w:tc>
        <w:tc>
          <w:tcPr>
            <w:tcW w:w="3960" w:type="dxa"/>
          </w:tcPr>
          <w:p w14:paraId="3AC8B3FB" w14:textId="77777777" w:rsidR="004470EF" w:rsidRPr="002E6533" w:rsidRDefault="00000000">
            <w:pPr>
              <w:pStyle w:val="Compact"/>
            </w:pPr>
            <w:r w:rsidRPr="002E6533">
              <w:t>Descrição</w:t>
            </w:r>
          </w:p>
        </w:tc>
      </w:tr>
      <w:tr w:rsidR="004470EF" w:rsidRPr="002E6533" w14:paraId="16D29662" w14:textId="77777777">
        <w:tc>
          <w:tcPr>
            <w:tcW w:w="3960" w:type="dxa"/>
          </w:tcPr>
          <w:p w14:paraId="5B0A9AE0" w14:textId="77777777" w:rsidR="004470EF" w:rsidRPr="002E6533" w:rsidRDefault="00000000">
            <w:pPr>
              <w:pStyle w:val="Compact"/>
            </w:pPr>
            <w:r w:rsidRPr="002E6533">
              <w:t>teste_lógico</w:t>
            </w:r>
          </w:p>
        </w:tc>
        <w:tc>
          <w:tcPr>
            <w:tcW w:w="3960" w:type="dxa"/>
          </w:tcPr>
          <w:p w14:paraId="40E47112" w14:textId="77777777" w:rsidR="004470EF" w:rsidRPr="002E6533" w:rsidRDefault="00000000">
            <w:pPr>
              <w:pStyle w:val="Compact"/>
            </w:pPr>
            <w:r w:rsidRPr="002E6533">
              <w:t>Qualquer condição que possa ser avaliada como TRUE ou FALSE. Essa condição pode ser escrita com qualquer operador de comparação (=, &lt;, &gt;, &lt;=, &gt;=, &lt;&gt;). Este é um exemplo de como o parâmetro pode ser formatado: [Campo 1]&gt;20.</w:t>
            </w:r>
          </w:p>
        </w:tc>
      </w:tr>
      <w:tr w:rsidR="004470EF" w:rsidRPr="002E6533" w14:paraId="43247A62" w14:textId="77777777">
        <w:tc>
          <w:tcPr>
            <w:tcW w:w="3960" w:type="dxa"/>
          </w:tcPr>
          <w:p w14:paraId="27DFF516" w14:textId="77777777" w:rsidR="004470EF" w:rsidRPr="002E6533" w:rsidRDefault="00000000">
            <w:pPr>
              <w:pStyle w:val="Compact"/>
            </w:pPr>
            <w:r w:rsidRPr="002E6533">
              <w:t>valor_se_verdadeiro</w:t>
            </w:r>
          </w:p>
        </w:tc>
        <w:tc>
          <w:tcPr>
            <w:tcW w:w="3960" w:type="dxa"/>
          </w:tcPr>
          <w:p w14:paraId="55CA0B68" w14:textId="77777777" w:rsidR="004470EF" w:rsidRPr="002E6533" w:rsidRDefault="00000000">
            <w:pPr>
              <w:pStyle w:val="Compact"/>
            </w:pPr>
            <w:r w:rsidRPr="002E6533">
              <w:t xml:space="preserve">Valor retornado se o parâmetro teste_lógico for TRUE. Esse parâmetro pode ser formatado como cadeia de texto, por exemplo, "Alto risco" ou como seleção de campo do tipo Lista de valores, por exemplo, VALUEOF("Urgente"). O parâmetro também pode ser formatado como outra fórmula, por exemplo, </w:t>
            </w:r>
            <w:proofErr w:type="gramStart"/>
            <w:r w:rsidRPr="002E6533">
              <w:t>SUM(</w:t>
            </w:r>
            <w:proofErr w:type="gramEnd"/>
            <w:r w:rsidRPr="002E6533">
              <w:t>[Campo 1],[Campo 2]).</w:t>
            </w:r>
          </w:p>
        </w:tc>
      </w:tr>
      <w:tr w:rsidR="004470EF" w:rsidRPr="002E6533" w14:paraId="4329CC8A" w14:textId="77777777">
        <w:tc>
          <w:tcPr>
            <w:tcW w:w="3960" w:type="dxa"/>
          </w:tcPr>
          <w:p w14:paraId="6977E721" w14:textId="77777777" w:rsidR="004470EF" w:rsidRPr="002E6533" w:rsidRDefault="00000000">
            <w:pPr>
              <w:pStyle w:val="Compact"/>
            </w:pPr>
            <w:r w:rsidRPr="002E6533">
              <w:t>valor_se_falso</w:t>
            </w:r>
          </w:p>
        </w:tc>
        <w:tc>
          <w:tcPr>
            <w:tcW w:w="3960" w:type="dxa"/>
          </w:tcPr>
          <w:p w14:paraId="37EABB8C" w14:textId="77777777" w:rsidR="004470EF" w:rsidRPr="002E6533" w:rsidRDefault="00000000">
            <w:pPr>
              <w:pStyle w:val="Compact"/>
            </w:pPr>
            <w:r w:rsidRPr="002E6533">
              <w:t xml:space="preserve">Valor retornado se o parâmetro teste_lógico for FALSE. Esse parâmetro pode ser formatado como cadeia de texto, por exemplo, "Baixo risco", ou como seleção de campo do tipo Lista de valores, por exemplo, </w:t>
            </w:r>
            <w:proofErr w:type="gramStart"/>
            <w:r w:rsidRPr="002E6533">
              <w:t>VALUEOF(</w:t>
            </w:r>
            <w:proofErr w:type="gramEnd"/>
            <w:r w:rsidRPr="002E6533">
              <w:t xml:space="preserve">"Não urgente"). O parâmetro também pode ser formatado como outra fórmula, por exemplo, </w:t>
            </w:r>
            <w:proofErr w:type="gramStart"/>
            <w:r w:rsidRPr="002E6533">
              <w:t>SUM(</w:t>
            </w:r>
            <w:proofErr w:type="gramEnd"/>
            <w:r w:rsidRPr="002E6533">
              <w:t>[Campo 1],[Campo 3]). Se o parâmetro for omitido da fórmula e o parâmetro teste_lógico for avaliado como FALSE, o campo calculado retornará em branco (sem valor).</w:t>
            </w:r>
          </w:p>
        </w:tc>
      </w:tr>
    </w:tbl>
    <w:p w14:paraId="3598AC71" w14:textId="77777777" w:rsidR="004470EF" w:rsidRPr="002E6533" w:rsidRDefault="00000000">
      <w:pPr>
        <w:pStyle w:val="Corpodetexto"/>
      </w:pPr>
      <w:r w:rsidRPr="002E6533">
        <w:rPr>
          <w:b/>
          <w:bCs/>
        </w:rPr>
        <w:t>Exemplos:</w:t>
      </w:r>
    </w:p>
    <w:p w14:paraId="3D1C2A84" w14:textId="77777777" w:rsidR="004470EF" w:rsidRPr="002E6533" w:rsidRDefault="00000000">
      <w:pPr>
        <w:pStyle w:val="TableCaption"/>
      </w:pPr>
      <w:r w:rsidRPr="002E6533">
        <w:t>A tabela a seguir fornece exemplos de fórmulas da função IF.</w:t>
      </w:r>
    </w:p>
    <w:tbl>
      <w:tblPr>
        <w:tblStyle w:val="Table"/>
        <w:tblW w:w="5000" w:type="pct"/>
        <w:tblLayout w:type="fixed"/>
        <w:tblLook w:val="0020" w:firstRow="1" w:lastRow="0" w:firstColumn="0" w:lastColumn="0" w:noHBand="0" w:noVBand="0"/>
      </w:tblPr>
      <w:tblGrid>
        <w:gridCol w:w="4527"/>
        <w:gridCol w:w="4527"/>
      </w:tblGrid>
      <w:tr w:rsidR="004470EF" w:rsidRPr="002E6533" w14:paraId="0C8A6CC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97DE05" w14:textId="77777777" w:rsidR="004470EF" w:rsidRPr="002E6533" w:rsidRDefault="00000000">
            <w:pPr>
              <w:pStyle w:val="Compact"/>
            </w:pPr>
            <w:r w:rsidRPr="002E6533">
              <w:t>Fórmula</w:t>
            </w:r>
          </w:p>
        </w:tc>
        <w:tc>
          <w:tcPr>
            <w:tcW w:w="3960" w:type="dxa"/>
          </w:tcPr>
          <w:p w14:paraId="692D5E60" w14:textId="77777777" w:rsidR="004470EF" w:rsidRPr="002E6533" w:rsidRDefault="00000000">
            <w:pPr>
              <w:pStyle w:val="Compact"/>
            </w:pPr>
            <w:r w:rsidRPr="002E6533">
              <w:t>Resultado</w:t>
            </w:r>
          </w:p>
        </w:tc>
      </w:tr>
      <w:tr w:rsidR="004470EF" w:rsidRPr="002E6533" w14:paraId="5D97428B" w14:textId="77777777">
        <w:tc>
          <w:tcPr>
            <w:tcW w:w="3960" w:type="dxa"/>
          </w:tcPr>
          <w:p w14:paraId="357B06D3" w14:textId="77777777" w:rsidR="004470EF" w:rsidRPr="002E6533" w:rsidRDefault="00000000">
            <w:pPr>
              <w:pStyle w:val="Corpodetexto"/>
            </w:pPr>
            <w:proofErr w:type="gramStart"/>
            <w:r w:rsidRPr="002E6533">
              <w:t>IF(</w:t>
            </w:r>
            <w:proofErr w:type="gramEnd"/>
            <w:r w:rsidRPr="002E6533">
              <w:t>[Dias desde a última varredura de vírus] &gt; 1, "Alto risco", "Baixo risco")</w:t>
            </w:r>
          </w:p>
          <w:p w14:paraId="4BC196E8" w14:textId="77777777" w:rsidR="004470EF" w:rsidRPr="002E6533" w:rsidRDefault="00000000">
            <w:pPr>
              <w:pStyle w:val="Corpodetexto"/>
            </w:pPr>
            <w:r w:rsidRPr="002E6533">
              <w:t>cujo valor no campo Dias desde a última varredura de vírus é 3.</w:t>
            </w:r>
          </w:p>
        </w:tc>
        <w:tc>
          <w:tcPr>
            <w:tcW w:w="3960" w:type="dxa"/>
          </w:tcPr>
          <w:p w14:paraId="5CC71C58" w14:textId="77777777" w:rsidR="004470EF" w:rsidRPr="002E6533" w:rsidRDefault="00000000">
            <w:pPr>
              <w:pStyle w:val="Compact"/>
            </w:pPr>
            <w:r w:rsidRPr="002E6533">
              <w:t>Alto risco</w:t>
            </w:r>
          </w:p>
        </w:tc>
      </w:tr>
      <w:tr w:rsidR="004470EF" w:rsidRPr="002E6533" w14:paraId="4F9C8A6C" w14:textId="77777777">
        <w:tc>
          <w:tcPr>
            <w:tcW w:w="3960" w:type="dxa"/>
          </w:tcPr>
          <w:p w14:paraId="0EE0C1E4" w14:textId="77777777" w:rsidR="004470EF" w:rsidRPr="002E6533" w:rsidRDefault="00000000">
            <w:pPr>
              <w:pStyle w:val="Corpodetexto"/>
            </w:pPr>
            <w:r w:rsidRPr="002E6533">
              <w:lastRenderedPageBreak/>
              <w:t>IF([Classificação] = 10, "Acompanhamento")</w:t>
            </w:r>
          </w:p>
          <w:p w14:paraId="5F7AF0D0" w14:textId="77777777" w:rsidR="004470EF" w:rsidRPr="002E6533" w:rsidRDefault="00000000">
            <w:pPr>
              <w:pStyle w:val="Corpodetexto"/>
            </w:pPr>
            <w:r w:rsidRPr="002E6533">
              <w:t>cujo valor no campo Classificação é 7.</w:t>
            </w:r>
          </w:p>
        </w:tc>
        <w:tc>
          <w:tcPr>
            <w:tcW w:w="3960" w:type="dxa"/>
          </w:tcPr>
          <w:p w14:paraId="0A75431E" w14:textId="77777777" w:rsidR="004470EF" w:rsidRPr="002E6533" w:rsidRDefault="00000000">
            <w:pPr>
              <w:pStyle w:val="Compact"/>
            </w:pPr>
            <w:r w:rsidRPr="002E6533">
              <w:t>O campo retornará em branco.</w:t>
            </w:r>
          </w:p>
        </w:tc>
      </w:tr>
      <w:tr w:rsidR="004470EF" w:rsidRPr="002E6533" w14:paraId="5331DD3D" w14:textId="77777777">
        <w:tc>
          <w:tcPr>
            <w:tcW w:w="3960" w:type="dxa"/>
          </w:tcPr>
          <w:p w14:paraId="437737BD" w14:textId="77777777" w:rsidR="004470EF" w:rsidRPr="002E6533" w:rsidRDefault="00000000">
            <w:pPr>
              <w:pStyle w:val="Corpodetexto"/>
            </w:pPr>
            <w:r w:rsidRPr="002E6533">
              <w:t xml:space="preserve">IF([Severidade] &gt;= 10, VALUEOF("Urgente"), </w:t>
            </w:r>
            <w:proofErr w:type="gramStart"/>
            <w:r w:rsidRPr="002E6533">
              <w:t>VALUEOF(</w:t>
            </w:r>
            <w:proofErr w:type="gramEnd"/>
            <w:r w:rsidRPr="002E6533">
              <w:t>"Não urgente"))</w:t>
            </w:r>
          </w:p>
          <w:p w14:paraId="4FA213B8" w14:textId="77777777" w:rsidR="004470EF" w:rsidRPr="002E6533" w:rsidRDefault="00000000">
            <w:pPr>
              <w:pStyle w:val="Corpodetexto"/>
            </w:pPr>
            <w:r w:rsidRPr="002E6533">
              <w:t>cujo valor no campo Severidade é 10.</w:t>
            </w:r>
          </w:p>
        </w:tc>
        <w:tc>
          <w:tcPr>
            <w:tcW w:w="3960" w:type="dxa"/>
          </w:tcPr>
          <w:p w14:paraId="17DB4D51" w14:textId="77777777" w:rsidR="004470EF" w:rsidRPr="002E6533" w:rsidRDefault="00000000">
            <w:pPr>
              <w:pStyle w:val="Compact"/>
            </w:pPr>
            <w:r w:rsidRPr="002E6533">
              <w:t>Urgente</w:t>
            </w:r>
          </w:p>
        </w:tc>
      </w:tr>
      <w:tr w:rsidR="004470EF" w:rsidRPr="002E6533" w14:paraId="44439735" w14:textId="77777777">
        <w:tc>
          <w:tcPr>
            <w:tcW w:w="3960" w:type="dxa"/>
          </w:tcPr>
          <w:p w14:paraId="3B014B92" w14:textId="77777777" w:rsidR="004470EF" w:rsidRPr="002E6533" w:rsidRDefault="00000000">
            <w:pPr>
              <w:pStyle w:val="Corpodetexto"/>
            </w:pPr>
            <w:r w:rsidRPr="002E6533">
              <w:t>IF([Classificação]&gt;15,"A", IF([Classificação]&gt;10,"B", IF([Classificação]&gt;5," C")))</w:t>
            </w:r>
          </w:p>
          <w:p w14:paraId="3BBCF4C9" w14:textId="77777777" w:rsidR="004470EF" w:rsidRPr="002E6533" w:rsidRDefault="00000000">
            <w:pPr>
              <w:pStyle w:val="Corpodetexto"/>
            </w:pPr>
            <w:r w:rsidRPr="002E6533">
              <w:t>cujo valor no campo Classificação é 12.</w:t>
            </w:r>
          </w:p>
          <w:p w14:paraId="5B078734" w14:textId="77777777" w:rsidR="004470EF" w:rsidRPr="002E6533" w:rsidRDefault="00000000">
            <w:pPr>
              <w:pStyle w:val="Corpodetexto"/>
            </w:pPr>
            <w:r w:rsidRPr="002E6533">
              <w:rPr>
                <w:b/>
                <w:bCs/>
              </w:rPr>
              <w:t>Observação:</w:t>
            </w:r>
            <w:r w:rsidRPr="002E6533">
              <w:t xml:space="preserve"> Neste exemplo de declarações IF aninhadas, a segunda declaração IF serve de parâmetro valor_se_falso para a primeira declaração IF, e a terceira declaração IF serve de parâmetro valor_se_falso para a segunda declaração IF. Neste exemplo, sendo 12 o valor do campo Classificação, a primeira declaração IF não retornará TRUE, portanto a segunda declaração IF será avaliada e, nesse caso, retornará TRUE. Se o valor do campo Classificação fosse 8, a segunda declaração IF também retornaria FALSE, e a terceira declaração IF seria avaliada.</w:t>
            </w:r>
          </w:p>
        </w:tc>
        <w:tc>
          <w:tcPr>
            <w:tcW w:w="3960" w:type="dxa"/>
          </w:tcPr>
          <w:p w14:paraId="4ADABAF8" w14:textId="77777777" w:rsidR="004470EF" w:rsidRPr="002E6533" w:rsidRDefault="00000000">
            <w:pPr>
              <w:pStyle w:val="Compact"/>
            </w:pPr>
            <w:r w:rsidRPr="002E6533">
              <w:t>B</w:t>
            </w:r>
          </w:p>
        </w:tc>
      </w:tr>
    </w:tbl>
    <w:p w14:paraId="700CA14B" w14:textId="77777777" w:rsidR="004470EF" w:rsidRPr="002E6533" w:rsidRDefault="00000000">
      <w:pPr>
        <w:pStyle w:val="Ttulo2"/>
      </w:pPr>
      <w:bookmarkStart w:id="1527" w:name="função-not"/>
      <w:bookmarkEnd w:id="1526"/>
      <w:r w:rsidRPr="002E6533">
        <w:t>Função NOT</w:t>
      </w:r>
    </w:p>
    <w:p w14:paraId="2F94C0AB" w14:textId="77777777" w:rsidR="004470EF" w:rsidRPr="002E6533" w:rsidRDefault="00000000">
      <w:pPr>
        <w:pStyle w:val="FirstParagraph"/>
      </w:pPr>
      <w:r w:rsidRPr="002E6533">
        <w:t>A função NOT avalia uma condição lógica. Se a condição for TRUE, a função retornará o valor de FALSE. Se a condição for FALSE, a função retornará o valor de TRUE. Use a função NOT para garantir que um valor seja diferente de outro especificado.</w:t>
      </w:r>
    </w:p>
    <w:p w14:paraId="78B034DD" w14:textId="77777777" w:rsidR="004470EF" w:rsidRPr="002E6533" w:rsidRDefault="00000000">
      <w:pPr>
        <w:pStyle w:val="Corpodetexto"/>
      </w:pPr>
      <w:r w:rsidRPr="002E6533">
        <w:rPr>
          <w:b/>
          <w:bCs/>
        </w:rPr>
        <w:t>Tipo de retorno:</w:t>
      </w:r>
      <w:r w:rsidRPr="002E6533">
        <w:t xml:space="preserve"> TRUE ou FALSE</w:t>
      </w:r>
    </w:p>
    <w:p w14:paraId="1AE8ECD6" w14:textId="77777777" w:rsidR="004470EF" w:rsidRPr="002E6533" w:rsidRDefault="00000000">
      <w:pPr>
        <w:pStyle w:val="Corpodetexto"/>
      </w:pPr>
      <w:r w:rsidRPr="002E6533">
        <w:rPr>
          <w:b/>
          <w:bCs/>
        </w:rPr>
        <w:t>Sintaxe:</w:t>
      </w:r>
      <w:r w:rsidRPr="002E6533">
        <w:t xml:space="preserve"> </w:t>
      </w:r>
      <w:proofErr w:type="gramStart"/>
      <w:r w:rsidRPr="002E6533">
        <w:t>NOT(</w:t>
      </w:r>
      <w:proofErr w:type="gramEnd"/>
      <w:r w:rsidRPr="002E6533">
        <w:rPr>
          <w:b/>
          <w:bCs/>
        </w:rPr>
        <w:t>teste_lógico</w:t>
      </w:r>
      <w:r w:rsidRPr="002E6533">
        <w:t>)</w:t>
      </w:r>
    </w:p>
    <w:p w14:paraId="74D28C9B" w14:textId="77777777" w:rsidR="004470EF" w:rsidRPr="002E6533" w:rsidRDefault="00000000">
      <w:pPr>
        <w:pStyle w:val="Corpodetexto"/>
      </w:pPr>
      <w:r w:rsidRPr="002E6533">
        <w:t>Na sintaxe acima, os parâmetros em negrito são obrigatórios.</w:t>
      </w:r>
    </w:p>
    <w:p w14:paraId="4C68FF5C" w14:textId="77777777" w:rsidR="004470EF" w:rsidRPr="002E6533" w:rsidRDefault="00000000">
      <w:pPr>
        <w:pStyle w:val="TableCaption"/>
      </w:pPr>
      <w:r w:rsidRPr="002E6533">
        <w:lastRenderedPageBreak/>
        <w:t>A tabela a seguir descreve o parâmetro da função NOT.</w:t>
      </w:r>
    </w:p>
    <w:tbl>
      <w:tblPr>
        <w:tblStyle w:val="Table"/>
        <w:tblW w:w="5000" w:type="pct"/>
        <w:tblLayout w:type="fixed"/>
        <w:tblLook w:val="0020" w:firstRow="1" w:lastRow="0" w:firstColumn="0" w:lastColumn="0" w:noHBand="0" w:noVBand="0"/>
      </w:tblPr>
      <w:tblGrid>
        <w:gridCol w:w="4527"/>
        <w:gridCol w:w="4527"/>
      </w:tblGrid>
      <w:tr w:rsidR="004470EF" w:rsidRPr="002E6533" w14:paraId="013A097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19395F" w14:textId="77777777" w:rsidR="004470EF" w:rsidRPr="002E6533" w:rsidRDefault="00000000">
            <w:pPr>
              <w:pStyle w:val="Compact"/>
            </w:pPr>
            <w:r w:rsidRPr="002E6533">
              <w:t>Parâmetro</w:t>
            </w:r>
          </w:p>
        </w:tc>
        <w:tc>
          <w:tcPr>
            <w:tcW w:w="3960" w:type="dxa"/>
          </w:tcPr>
          <w:p w14:paraId="29BAE042" w14:textId="77777777" w:rsidR="004470EF" w:rsidRPr="002E6533" w:rsidRDefault="00000000">
            <w:pPr>
              <w:pStyle w:val="Compact"/>
            </w:pPr>
            <w:r w:rsidRPr="002E6533">
              <w:t>Descrição</w:t>
            </w:r>
          </w:p>
        </w:tc>
      </w:tr>
      <w:tr w:rsidR="004470EF" w:rsidRPr="002E6533" w14:paraId="21C8ED09" w14:textId="77777777">
        <w:tc>
          <w:tcPr>
            <w:tcW w:w="3960" w:type="dxa"/>
          </w:tcPr>
          <w:p w14:paraId="2A88CFC7" w14:textId="77777777" w:rsidR="004470EF" w:rsidRPr="002E6533" w:rsidRDefault="00000000">
            <w:pPr>
              <w:pStyle w:val="Compact"/>
            </w:pPr>
            <w:r w:rsidRPr="002E6533">
              <w:t>teste_lógico</w:t>
            </w:r>
          </w:p>
        </w:tc>
        <w:tc>
          <w:tcPr>
            <w:tcW w:w="3960" w:type="dxa"/>
          </w:tcPr>
          <w:p w14:paraId="5D97C0B6" w14:textId="77777777" w:rsidR="004470EF" w:rsidRPr="002E6533" w:rsidRDefault="00000000">
            <w:pPr>
              <w:pStyle w:val="Compact"/>
            </w:pPr>
            <w:r w:rsidRPr="002E6533">
              <w:t>Qualquer condição que possa ser avaliada como TRUE ou FALSE. Essa condição pode ser escrita com qualquer operador de comparação (=, &lt;, &gt;, &lt;=, &gt;=, &lt;&gt;). Este é um exemplo de como o parâmetro pode ser formatado: [Campo 1]&gt;20.</w:t>
            </w:r>
          </w:p>
        </w:tc>
      </w:tr>
    </w:tbl>
    <w:p w14:paraId="343A2512" w14:textId="77777777" w:rsidR="004470EF" w:rsidRPr="002E6533" w:rsidRDefault="00000000">
      <w:pPr>
        <w:pStyle w:val="Corpodetexto"/>
      </w:pPr>
      <w:r w:rsidRPr="002E6533">
        <w:rPr>
          <w:b/>
          <w:bCs/>
        </w:rPr>
        <w:t>Exemplos:</w:t>
      </w:r>
    </w:p>
    <w:p w14:paraId="35AD0339" w14:textId="77777777" w:rsidR="004470EF" w:rsidRPr="002E6533" w:rsidRDefault="00000000">
      <w:pPr>
        <w:pStyle w:val="TableCaption"/>
      </w:pPr>
      <w:r w:rsidRPr="002E6533">
        <w:t>A tabela a seguir fornece exemplos de fórmulas da função NOT.</w:t>
      </w:r>
    </w:p>
    <w:tbl>
      <w:tblPr>
        <w:tblStyle w:val="Table"/>
        <w:tblW w:w="5000" w:type="pct"/>
        <w:tblLayout w:type="fixed"/>
        <w:tblLook w:val="0020" w:firstRow="1" w:lastRow="0" w:firstColumn="0" w:lastColumn="0" w:noHBand="0" w:noVBand="0"/>
      </w:tblPr>
      <w:tblGrid>
        <w:gridCol w:w="4527"/>
        <w:gridCol w:w="4527"/>
      </w:tblGrid>
      <w:tr w:rsidR="004470EF" w:rsidRPr="002E6533" w14:paraId="6CB5664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6179D3" w14:textId="77777777" w:rsidR="004470EF" w:rsidRPr="002E6533" w:rsidRDefault="00000000">
            <w:pPr>
              <w:pStyle w:val="Compact"/>
            </w:pPr>
            <w:r w:rsidRPr="002E6533">
              <w:t>Fórmula</w:t>
            </w:r>
          </w:p>
        </w:tc>
        <w:tc>
          <w:tcPr>
            <w:tcW w:w="3960" w:type="dxa"/>
          </w:tcPr>
          <w:p w14:paraId="3B8B5E82" w14:textId="77777777" w:rsidR="004470EF" w:rsidRPr="002E6533" w:rsidRDefault="00000000">
            <w:pPr>
              <w:pStyle w:val="Compact"/>
            </w:pPr>
            <w:r w:rsidRPr="002E6533">
              <w:t>Resultado</w:t>
            </w:r>
          </w:p>
        </w:tc>
      </w:tr>
      <w:tr w:rsidR="004470EF" w:rsidRPr="002E6533" w14:paraId="29DEFF42" w14:textId="77777777">
        <w:tc>
          <w:tcPr>
            <w:tcW w:w="3960" w:type="dxa"/>
          </w:tcPr>
          <w:p w14:paraId="0622D0AD" w14:textId="77777777" w:rsidR="004470EF" w:rsidRPr="002E6533" w:rsidRDefault="00000000">
            <w:pPr>
              <w:pStyle w:val="Corpodetexto"/>
            </w:pPr>
            <w:r w:rsidRPr="002E6533">
              <w:t>NOT([Classificação] = 10)</w:t>
            </w:r>
          </w:p>
          <w:p w14:paraId="00AC2696" w14:textId="77777777" w:rsidR="004470EF" w:rsidRPr="002E6533" w:rsidRDefault="00000000">
            <w:pPr>
              <w:pStyle w:val="Corpodetexto"/>
            </w:pPr>
            <w:r w:rsidRPr="002E6533">
              <w:t>cujo valor no campo Classificação é 10.</w:t>
            </w:r>
          </w:p>
        </w:tc>
        <w:tc>
          <w:tcPr>
            <w:tcW w:w="3960" w:type="dxa"/>
          </w:tcPr>
          <w:p w14:paraId="675102A2" w14:textId="77777777" w:rsidR="004470EF" w:rsidRPr="002E6533" w:rsidRDefault="00000000">
            <w:pPr>
              <w:pStyle w:val="Compact"/>
            </w:pPr>
            <w:r w:rsidRPr="002E6533">
              <w:t>FALSE</w:t>
            </w:r>
          </w:p>
        </w:tc>
      </w:tr>
      <w:tr w:rsidR="004470EF" w:rsidRPr="002E6533" w14:paraId="5B1E4B09" w14:textId="77777777">
        <w:tc>
          <w:tcPr>
            <w:tcW w:w="3960" w:type="dxa"/>
          </w:tcPr>
          <w:p w14:paraId="6AF35653" w14:textId="77777777" w:rsidR="004470EF" w:rsidRPr="002E6533" w:rsidRDefault="00000000">
            <w:pPr>
              <w:pStyle w:val="Corpodetexto"/>
            </w:pPr>
            <w:proofErr w:type="gramStart"/>
            <w:r w:rsidRPr="002E6533">
              <w:t>NOT(</w:t>
            </w:r>
            <w:proofErr w:type="gramEnd"/>
            <w:r w:rsidRPr="002E6533">
              <w:t>[Número de clients participantes] &gt; 20)</w:t>
            </w:r>
          </w:p>
          <w:p w14:paraId="144395B5" w14:textId="77777777" w:rsidR="004470EF" w:rsidRPr="002E6533" w:rsidRDefault="00000000">
            <w:pPr>
              <w:pStyle w:val="Corpodetexto"/>
            </w:pPr>
            <w:r w:rsidRPr="002E6533">
              <w:t>cujo valor no campo Número de clients participantes é 12.</w:t>
            </w:r>
          </w:p>
        </w:tc>
        <w:tc>
          <w:tcPr>
            <w:tcW w:w="3960" w:type="dxa"/>
          </w:tcPr>
          <w:p w14:paraId="7FD2F56D" w14:textId="77777777" w:rsidR="004470EF" w:rsidRPr="002E6533" w:rsidRDefault="00000000">
            <w:pPr>
              <w:pStyle w:val="Compact"/>
            </w:pPr>
            <w:r w:rsidRPr="002E6533">
              <w:t>TRUE</w:t>
            </w:r>
          </w:p>
        </w:tc>
      </w:tr>
    </w:tbl>
    <w:p w14:paraId="34317C99" w14:textId="77777777" w:rsidR="004470EF" w:rsidRPr="002E6533" w:rsidRDefault="00000000">
      <w:pPr>
        <w:pStyle w:val="Ttulo2"/>
      </w:pPr>
      <w:bookmarkStart w:id="1528" w:name="função-or"/>
      <w:bookmarkEnd w:id="1527"/>
      <w:r w:rsidRPr="002E6533">
        <w:t>Função OR</w:t>
      </w:r>
    </w:p>
    <w:p w14:paraId="6985DBBC" w14:textId="77777777" w:rsidR="004470EF" w:rsidRPr="002E6533" w:rsidRDefault="00000000">
      <w:pPr>
        <w:pStyle w:val="FirstParagraph"/>
      </w:pPr>
      <w:r w:rsidRPr="002E6533">
        <w:t>A função OR avalia condições lógicas. Se qualquer condição for avaliada como TRUE, a função retornará o valor de TRUE. Se nenhuma condição for avaliada como TRUE, a função retornará o valor de FALSE.</w:t>
      </w:r>
    </w:p>
    <w:p w14:paraId="4F4BB98D" w14:textId="77777777" w:rsidR="004470EF" w:rsidRPr="002E6533" w:rsidRDefault="00000000">
      <w:pPr>
        <w:pStyle w:val="Corpodetexto"/>
      </w:pPr>
      <w:r w:rsidRPr="002E6533">
        <w:rPr>
          <w:b/>
          <w:bCs/>
        </w:rPr>
        <w:t>Tipo de retorno:</w:t>
      </w:r>
      <w:r w:rsidRPr="002E6533">
        <w:t xml:space="preserve"> TRUE ou FALSE</w:t>
      </w:r>
    </w:p>
    <w:p w14:paraId="271A3289" w14:textId="77777777" w:rsidR="004470EF" w:rsidRPr="002E6533" w:rsidRDefault="00000000">
      <w:pPr>
        <w:pStyle w:val="Corpodetexto"/>
      </w:pPr>
      <w:r w:rsidRPr="002E6533">
        <w:rPr>
          <w:b/>
          <w:bCs/>
        </w:rPr>
        <w:t>Sintaxe:</w:t>
      </w:r>
      <w:r w:rsidRPr="002E6533">
        <w:t xml:space="preserve"> </w:t>
      </w:r>
      <w:proofErr w:type="gramStart"/>
      <w:r w:rsidRPr="002E6533">
        <w:t>OR(</w:t>
      </w:r>
      <w:proofErr w:type="gramEnd"/>
      <w:r w:rsidRPr="002E6533">
        <w:rPr>
          <w:b/>
          <w:bCs/>
        </w:rPr>
        <w:t>lógico1</w:t>
      </w:r>
      <w:r w:rsidRPr="002E6533">
        <w:t xml:space="preserve">, </w:t>
      </w:r>
      <w:r w:rsidRPr="002E6533">
        <w:rPr>
          <w:b/>
          <w:bCs/>
        </w:rPr>
        <w:t>lógico2</w:t>
      </w:r>
      <w:r w:rsidRPr="002E6533">
        <w:t>,..)</w:t>
      </w:r>
    </w:p>
    <w:p w14:paraId="33118338" w14:textId="77777777" w:rsidR="004470EF" w:rsidRPr="002E6533" w:rsidRDefault="00000000">
      <w:pPr>
        <w:pStyle w:val="Corpodetexto"/>
      </w:pPr>
      <w:r w:rsidRPr="002E6533">
        <w:t>Na sintaxe acima, os parâmetros em negrito são obrigatórios.</w:t>
      </w:r>
    </w:p>
    <w:p w14:paraId="41E3BFD4" w14:textId="77777777" w:rsidR="004470EF" w:rsidRPr="002E6533" w:rsidRDefault="00000000">
      <w:pPr>
        <w:pStyle w:val="TableCaption"/>
      </w:pPr>
      <w:r w:rsidRPr="002E6533">
        <w:t>A tabela a seguir descreve os parâmetros da função OR.</w:t>
      </w:r>
    </w:p>
    <w:tbl>
      <w:tblPr>
        <w:tblStyle w:val="Table"/>
        <w:tblW w:w="5000" w:type="pct"/>
        <w:tblLayout w:type="fixed"/>
        <w:tblLook w:val="0020" w:firstRow="1" w:lastRow="0" w:firstColumn="0" w:lastColumn="0" w:noHBand="0" w:noVBand="0"/>
      </w:tblPr>
      <w:tblGrid>
        <w:gridCol w:w="4527"/>
        <w:gridCol w:w="4527"/>
      </w:tblGrid>
      <w:tr w:rsidR="004470EF" w:rsidRPr="002E6533" w14:paraId="5BF4D3B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43029A" w14:textId="77777777" w:rsidR="004470EF" w:rsidRPr="002E6533" w:rsidRDefault="00000000">
            <w:pPr>
              <w:pStyle w:val="Compact"/>
            </w:pPr>
            <w:r w:rsidRPr="002E6533">
              <w:t>Parâmetro</w:t>
            </w:r>
          </w:p>
        </w:tc>
        <w:tc>
          <w:tcPr>
            <w:tcW w:w="3960" w:type="dxa"/>
          </w:tcPr>
          <w:p w14:paraId="7AC7BEEF" w14:textId="77777777" w:rsidR="004470EF" w:rsidRPr="002E6533" w:rsidRDefault="00000000">
            <w:pPr>
              <w:pStyle w:val="Compact"/>
            </w:pPr>
            <w:r w:rsidRPr="002E6533">
              <w:t>Descrição</w:t>
            </w:r>
          </w:p>
        </w:tc>
      </w:tr>
      <w:tr w:rsidR="004470EF" w:rsidRPr="002E6533" w14:paraId="55E087B4" w14:textId="77777777">
        <w:tc>
          <w:tcPr>
            <w:tcW w:w="3960" w:type="dxa"/>
          </w:tcPr>
          <w:p w14:paraId="5A6B7EFB" w14:textId="77777777" w:rsidR="004470EF" w:rsidRPr="002E6533" w:rsidRDefault="00000000">
            <w:pPr>
              <w:pStyle w:val="Compact"/>
            </w:pPr>
            <w:r w:rsidRPr="002E6533">
              <w:t>lógico1, lógico2,</w:t>
            </w:r>
            <w:r w:rsidRPr="002E6533">
              <w:br/>
              <w:t>etc.</w:t>
            </w:r>
          </w:p>
        </w:tc>
        <w:tc>
          <w:tcPr>
            <w:tcW w:w="3960" w:type="dxa"/>
          </w:tcPr>
          <w:p w14:paraId="68F3390D" w14:textId="77777777" w:rsidR="004470EF" w:rsidRPr="002E6533" w:rsidRDefault="00000000">
            <w:pPr>
              <w:pStyle w:val="Compact"/>
            </w:pPr>
            <w:r w:rsidRPr="002E6533">
              <w:t>Condições que podem ser avaliadas como TRUE ou FALSE. Essa condição pode ser escrita com qualquer operador de comparação (=, &lt;, &gt;, &lt;=, &gt;=, &lt;&gt;). Este é um exemplo de como o parâmetro pode ser formatado: [Campo 1]&gt;20.</w:t>
            </w:r>
          </w:p>
        </w:tc>
      </w:tr>
    </w:tbl>
    <w:p w14:paraId="21C2F862" w14:textId="77777777" w:rsidR="004470EF" w:rsidRPr="002E6533" w:rsidRDefault="00000000">
      <w:pPr>
        <w:pStyle w:val="Corpodetexto"/>
      </w:pPr>
      <w:r w:rsidRPr="002E6533">
        <w:rPr>
          <w:b/>
          <w:bCs/>
        </w:rPr>
        <w:lastRenderedPageBreak/>
        <w:t>Exemplos:</w:t>
      </w:r>
    </w:p>
    <w:p w14:paraId="4FBF81F8" w14:textId="77777777" w:rsidR="004470EF" w:rsidRPr="002E6533" w:rsidRDefault="00000000">
      <w:pPr>
        <w:pStyle w:val="TableCaption"/>
      </w:pPr>
      <w:r w:rsidRPr="002E6533">
        <w:t>A tabela a seguir fornece exemplos de fórmulas da função OR.</w:t>
      </w:r>
    </w:p>
    <w:tbl>
      <w:tblPr>
        <w:tblStyle w:val="Table"/>
        <w:tblW w:w="5000" w:type="pct"/>
        <w:tblLayout w:type="fixed"/>
        <w:tblLook w:val="0020" w:firstRow="1" w:lastRow="0" w:firstColumn="0" w:lastColumn="0" w:noHBand="0" w:noVBand="0"/>
      </w:tblPr>
      <w:tblGrid>
        <w:gridCol w:w="4527"/>
        <w:gridCol w:w="4527"/>
      </w:tblGrid>
      <w:tr w:rsidR="004470EF" w:rsidRPr="002E6533" w14:paraId="0DFB15A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0E9F40B" w14:textId="77777777" w:rsidR="004470EF" w:rsidRPr="002E6533" w:rsidRDefault="00000000">
            <w:pPr>
              <w:pStyle w:val="Compact"/>
            </w:pPr>
            <w:r w:rsidRPr="002E6533">
              <w:t>Fórmula</w:t>
            </w:r>
          </w:p>
        </w:tc>
        <w:tc>
          <w:tcPr>
            <w:tcW w:w="3960" w:type="dxa"/>
          </w:tcPr>
          <w:p w14:paraId="2A440185" w14:textId="77777777" w:rsidR="004470EF" w:rsidRPr="002E6533" w:rsidRDefault="00000000">
            <w:pPr>
              <w:pStyle w:val="Compact"/>
            </w:pPr>
            <w:r w:rsidRPr="002E6533">
              <w:t>Resultado</w:t>
            </w:r>
          </w:p>
        </w:tc>
      </w:tr>
      <w:tr w:rsidR="004470EF" w:rsidRPr="002E6533" w14:paraId="6D861E08" w14:textId="77777777">
        <w:tc>
          <w:tcPr>
            <w:tcW w:w="3960" w:type="dxa"/>
          </w:tcPr>
          <w:p w14:paraId="747A4779" w14:textId="77777777" w:rsidR="004470EF" w:rsidRPr="002E6533" w:rsidRDefault="00000000">
            <w:pPr>
              <w:pStyle w:val="Corpodetexto"/>
            </w:pPr>
            <w:r w:rsidRPr="002E6533">
              <w:t>OR([Risco] = 4, [Importância] = 7)</w:t>
            </w:r>
          </w:p>
          <w:p w14:paraId="1214DE10" w14:textId="77777777" w:rsidR="004470EF" w:rsidRPr="002E6533" w:rsidRDefault="00000000">
            <w:pPr>
              <w:pStyle w:val="Corpodetexto"/>
            </w:pPr>
            <w:r w:rsidRPr="002E6533">
              <w:t>cujo valor no campo Risco é 4, e o valor no campo Importância é 2.</w:t>
            </w:r>
          </w:p>
        </w:tc>
        <w:tc>
          <w:tcPr>
            <w:tcW w:w="3960" w:type="dxa"/>
          </w:tcPr>
          <w:p w14:paraId="4597D9AA" w14:textId="77777777" w:rsidR="004470EF" w:rsidRPr="002E6533" w:rsidRDefault="00000000">
            <w:pPr>
              <w:pStyle w:val="Compact"/>
            </w:pPr>
            <w:r w:rsidRPr="002E6533">
              <w:t>Verdadeiro (porque 1 dos 2 parâmetros foi avaliado como TRUE)</w:t>
            </w:r>
          </w:p>
        </w:tc>
      </w:tr>
      <w:tr w:rsidR="004470EF" w:rsidRPr="002E6533" w14:paraId="0480CD79" w14:textId="77777777">
        <w:tc>
          <w:tcPr>
            <w:tcW w:w="3960" w:type="dxa"/>
          </w:tcPr>
          <w:p w14:paraId="4D3AF97D" w14:textId="77777777" w:rsidR="004470EF" w:rsidRPr="002E6533" w:rsidRDefault="00000000">
            <w:pPr>
              <w:pStyle w:val="Corpodetexto"/>
            </w:pPr>
            <w:r w:rsidRPr="002E6533">
              <w:t>OR([Risco] = 4, [Importância] = 7)</w:t>
            </w:r>
          </w:p>
          <w:p w14:paraId="6A820F7E" w14:textId="77777777" w:rsidR="004470EF" w:rsidRPr="002E6533" w:rsidRDefault="00000000">
            <w:pPr>
              <w:pStyle w:val="Corpodetexto"/>
            </w:pPr>
            <w:r w:rsidRPr="002E6533">
              <w:t>cujo valor no campo Risco é 9, e o valor no campo Importância é 5.</w:t>
            </w:r>
          </w:p>
        </w:tc>
        <w:tc>
          <w:tcPr>
            <w:tcW w:w="3960" w:type="dxa"/>
          </w:tcPr>
          <w:p w14:paraId="1A9941DF" w14:textId="77777777" w:rsidR="004470EF" w:rsidRPr="002E6533" w:rsidRDefault="00000000">
            <w:pPr>
              <w:pStyle w:val="Compact"/>
            </w:pPr>
            <w:r w:rsidRPr="002E6533">
              <w:t>Falso (porque os dois parâmetros foram avaliados como FALSE)</w:t>
            </w:r>
          </w:p>
        </w:tc>
      </w:tr>
    </w:tbl>
    <w:p w14:paraId="5C575D0B" w14:textId="77777777" w:rsidR="004470EF" w:rsidRPr="002E6533" w:rsidRDefault="00000000">
      <w:pPr>
        <w:pStyle w:val="Ttulo1"/>
      </w:pPr>
      <w:bookmarkStart w:id="1529" w:name="funções-matemáticas"/>
      <w:bookmarkEnd w:id="1524"/>
      <w:bookmarkEnd w:id="1528"/>
      <w:r w:rsidRPr="002E6533">
        <w:t>Funções matemáticas</w:t>
      </w:r>
    </w:p>
    <w:p w14:paraId="1E9950C8" w14:textId="77777777" w:rsidR="004470EF" w:rsidRPr="002E6533" w:rsidRDefault="00000000">
      <w:pPr>
        <w:pStyle w:val="FirstParagraph"/>
      </w:pPr>
      <w:r w:rsidRPr="002E6533">
        <w:t>As funções matemáticas a seguir manipulam valores numéricos por meio de uma série de opções.</w:t>
      </w:r>
    </w:p>
    <w:p w14:paraId="7ABCBDB4" w14:textId="77777777" w:rsidR="004470EF" w:rsidRPr="002E6533" w:rsidRDefault="00000000">
      <w:pPr>
        <w:pStyle w:val="Corpodetexto"/>
      </w:pPr>
      <w:r w:rsidRPr="002E6533">
        <w:t>Nesta página</w:t>
      </w:r>
    </w:p>
    <w:p w14:paraId="35C6934F" w14:textId="77777777" w:rsidR="004470EF" w:rsidRPr="002E6533" w:rsidRDefault="004470EF">
      <w:pPr>
        <w:pStyle w:val="Compact"/>
      </w:pPr>
      <w:hyperlink w:anchor="Fun%C3%A7%C3%A3oABS">
        <w:r w:rsidRPr="002E6533">
          <w:rPr>
            <w:rStyle w:val="Hyperlink"/>
          </w:rPr>
          <w:t>Função ABS</w:t>
        </w:r>
      </w:hyperlink>
    </w:p>
    <w:p w14:paraId="1E0E0D5A" w14:textId="77777777" w:rsidR="004470EF" w:rsidRPr="002E6533" w:rsidRDefault="004470EF">
      <w:pPr>
        <w:pStyle w:val="Compact"/>
      </w:pPr>
      <w:hyperlink w:anchor="Fun%C3%A7%C3%A3oACOS">
        <w:r w:rsidRPr="002E6533">
          <w:rPr>
            <w:rStyle w:val="Hyperlink"/>
          </w:rPr>
          <w:t>Função ACOS</w:t>
        </w:r>
      </w:hyperlink>
    </w:p>
    <w:p w14:paraId="1C22EC65" w14:textId="77777777" w:rsidR="004470EF" w:rsidRPr="002E6533" w:rsidRDefault="004470EF">
      <w:pPr>
        <w:pStyle w:val="Compact"/>
      </w:pPr>
      <w:hyperlink w:anchor="Fun%C3%A7%C3%A3oACOSH">
        <w:r w:rsidRPr="002E6533">
          <w:rPr>
            <w:rStyle w:val="Hyperlink"/>
          </w:rPr>
          <w:t>Função ACOSH</w:t>
        </w:r>
      </w:hyperlink>
    </w:p>
    <w:p w14:paraId="02D3A919" w14:textId="77777777" w:rsidR="004470EF" w:rsidRPr="002E6533" w:rsidRDefault="004470EF">
      <w:pPr>
        <w:pStyle w:val="Compact"/>
      </w:pPr>
      <w:hyperlink w:anchor="Fun%C3%A7%C3%A3oASIN">
        <w:r w:rsidRPr="002E6533">
          <w:rPr>
            <w:rStyle w:val="Hyperlink"/>
          </w:rPr>
          <w:t>Função ASIN</w:t>
        </w:r>
      </w:hyperlink>
    </w:p>
    <w:p w14:paraId="0D0AE5B9" w14:textId="77777777" w:rsidR="004470EF" w:rsidRPr="002E6533" w:rsidRDefault="004470EF">
      <w:pPr>
        <w:pStyle w:val="Compact"/>
      </w:pPr>
      <w:hyperlink w:anchor="Fun%C3%A7%C3%A3oASINH">
        <w:r w:rsidRPr="002E6533">
          <w:rPr>
            <w:rStyle w:val="Hyperlink"/>
          </w:rPr>
          <w:t>Função ASINH</w:t>
        </w:r>
      </w:hyperlink>
    </w:p>
    <w:p w14:paraId="761BA22E" w14:textId="77777777" w:rsidR="004470EF" w:rsidRPr="002E6533" w:rsidRDefault="004470EF">
      <w:pPr>
        <w:pStyle w:val="Compact"/>
      </w:pPr>
      <w:hyperlink w:anchor="Fun%C3%A7%C3%A3oATAN">
        <w:r w:rsidRPr="002E6533">
          <w:rPr>
            <w:rStyle w:val="Hyperlink"/>
          </w:rPr>
          <w:t>Função ATAN</w:t>
        </w:r>
      </w:hyperlink>
    </w:p>
    <w:p w14:paraId="1D29A37C" w14:textId="77777777" w:rsidR="004470EF" w:rsidRPr="002E6533" w:rsidRDefault="004470EF">
      <w:pPr>
        <w:pStyle w:val="Compact"/>
      </w:pPr>
      <w:hyperlink w:anchor="Fun%C3%A7%C3%A3oATAN2">
        <w:r w:rsidRPr="002E6533">
          <w:rPr>
            <w:rStyle w:val="Hyperlink"/>
          </w:rPr>
          <w:t>Função ATAN2</w:t>
        </w:r>
      </w:hyperlink>
    </w:p>
    <w:p w14:paraId="61717C13" w14:textId="77777777" w:rsidR="004470EF" w:rsidRPr="002E6533" w:rsidRDefault="004470EF">
      <w:pPr>
        <w:pStyle w:val="Compact"/>
      </w:pPr>
      <w:hyperlink w:anchor="Fun%C3%A7%C3%A3oATANH">
        <w:r w:rsidRPr="002E6533">
          <w:rPr>
            <w:rStyle w:val="Hyperlink"/>
          </w:rPr>
          <w:t>Função ATANH</w:t>
        </w:r>
      </w:hyperlink>
    </w:p>
    <w:p w14:paraId="59B1CF4D" w14:textId="77777777" w:rsidR="004470EF" w:rsidRPr="002E6533" w:rsidRDefault="004470EF">
      <w:pPr>
        <w:pStyle w:val="Compact"/>
      </w:pPr>
      <w:hyperlink w:anchor="Fun%C3%A7%C3%A3oCEILING">
        <w:r w:rsidRPr="002E6533">
          <w:rPr>
            <w:rStyle w:val="Hyperlink"/>
          </w:rPr>
          <w:t>Função CEILING</w:t>
        </w:r>
      </w:hyperlink>
    </w:p>
    <w:p w14:paraId="156A941E" w14:textId="77777777" w:rsidR="004470EF" w:rsidRPr="002E6533" w:rsidRDefault="004470EF">
      <w:pPr>
        <w:pStyle w:val="Compact"/>
      </w:pPr>
      <w:hyperlink w:anchor="Fun%C3%A7%C3%A3oCOMBIN">
        <w:r w:rsidRPr="002E6533">
          <w:rPr>
            <w:rStyle w:val="Hyperlink"/>
          </w:rPr>
          <w:t>Função COMBIN</w:t>
        </w:r>
      </w:hyperlink>
    </w:p>
    <w:p w14:paraId="34C0FFE4" w14:textId="77777777" w:rsidR="004470EF" w:rsidRPr="002E6533" w:rsidRDefault="004470EF">
      <w:pPr>
        <w:pStyle w:val="Compact"/>
      </w:pPr>
      <w:hyperlink w:anchor="Fun%C3%A7%C3%A3oCOS">
        <w:r w:rsidRPr="002E6533">
          <w:rPr>
            <w:rStyle w:val="Hyperlink"/>
          </w:rPr>
          <w:t>Função COS</w:t>
        </w:r>
      </w:hyperlink>
    </w:p>
    <w:p w14:paraId="6B25A21F" w14:textId="77777777" w:rsidR="004470EF" w:rsidRPr="002E6533" w:rsidRDefault="004470EF">
      <w:pPr>
        <w:pStyle w:val="Compact"/>
      </w:pPr>
      <w:hyperlink w:anchor="Fun%C3%A7%C3%A3oCOSH">
        <w:r w:rsidRPr="002E6533">
          <w:rPr>
            <w:rStyle w:val="Hyperlink"/>
          </w:rPr>
          <w:t>Função COSH</w:t>
        </w:r>
      </w:hyperlink>
    </w:p>
    <w:p w14:paraId="1DC9665E" w14:textId="77777777" w:rsidR="004470EF" w:rsidRPr="002E6533" w:rsidRDefault="004470EF">
      <w:pPr>
        <w:pStyle w:val="Compact"/>
      </w:pPr>
      <w:hyperlink w:anchor="Fun%C3%A7%C3%A3oDEGREES">
        <w:r w:rsidRPr="002E6533">
          <w:rPr>
            <w:rStyle w:val="Hyperlink"/>
          </w:rPr>
          <w:t>Função DEGREES</w:t>
        </w:r>
      </w:hyperlink>
    </w:p>
    <w:p w14:paraId="5268D53A" w14:textId="77777777" w:rsidR="004470EF" w:rsidRPr="002E6533" w:rsidRDefault="004470EF">
      <w:pPr>
        <w:pStyle w:val="Compact"/>
      </w:pPr>
      <w:hyperlink w:anchor="Fun%C3%A7%C3%A3oEVEN">
        <w:r w:rsidRPr="002E6533">
          <w:rPr>
            <w:rStyle w:val="Hyperlink"/>
          </w:rPr>
          <w:t>Função EVEN</w:t>
        </w:r>
      </w:hyperlink>
    </w:p>
    <w:p w14:paraId="1AC8EAF0" w14:textId="77777777" w:rsidR="004470EF" w:rsidRPr="002E6533" w:rsidRDefault="004470EF">
      <w:pPr>
        <w:pStyle w:val="Compact"/>
      </w:pPr>
      <w:hyperlink w:anchor="Fun%C3%A7%C3%A3oEXP">
        <w:r w:rsidRPr="002E6533">
          <w:rPr>
            <w:rStyle w:val="Hyperlink"/>
          </w:rPr>
          <w:t>Função EXP</w:t>
        </w:r>
      </w:hyperlink>
    </w:p>
    <w:p w14:paraId="28E9BD00" w14:textId="77777777" w:rsidR="004470EF" w:rsidRPr="002E6533" w:rsidRDefault="004470EF">
      <w:pPr>
        <w:pStyle w:val="Compact"/>
      </w:pPr>
      <w:hyperlink w:anchor="Fun%C3%A7%C3%A3oFACT">
        <w:r w:rsidRPr="002E6533">
          <w:rPr>
            <w:rStyle w:val="Hyperlink"/>
          </w:rPr>
          <w:t>Função FACT</w:t>
        </w:r>
      </w:hyperlink>
    </w:p>
    <w:p w14:paraId="2A046B3D" w14:textId="77777777" w:rsidR="004470EF" w:rsidRPr="002E6533" w:rsidRDefault="004470EF">
      <w:pPr>
        <w:pStyle w:val="Compact"/>
      </w:pPr>
      <w:hyperlink w:anchor="Fun%C3%A7%C3%A3oFLOOR">
        <w:r w:rsidRPr="002E6533">
          <w:rPr>
            <w:rStyle w:val="Hyperlink"/>
          </w:rPr>
          <w:t>Função FLOOR</w:t>
        </w:r>
      </w:hyperlink>
    </w:p>
    <w:p w14:paraId="0692CC85" w14:textId="77777777" w:rsidR="004470EF" w:rsidRPr="002E6533" w:rsidRDefault="004470EF">
      <w:pPr>
        <w:pStyle w:val="Compact"/>
      </w:pPr>
      <w:hyperlink w:anchor="Fun%C3%A7%C3%A3oINT">
        <w:r w:rsidRPr="002E6533">
          <w:rPr>
            <w:rStyle w:val="Hyperlink"/>
          </w:rPr>
          <w:t>Função INT</w:t>
        </w:r>
      </w:hyperlink>
    </w:p>
    <w:p w14:paraId="48BCB720" w14:textId="77777777" w:rsidR="004470EF" w:rsidRPr="002E6533" w:rsidRDefault="004470EF">
      <w:pPr>
        <w:pStyle w:val="Compact"/>
      </w:pPr>
      <w:hyperlink w:anchor="Fun%C3%A7%C3%A3oLN">
        <w:r w:rsidRPr="002E6533">
          <w:rPr>
            <w:rStyle w:val="Hyperlink"/>
          </w:rPr>
          <w:t>Função LN</w:t>
        </w:r>
      </w:hyperlink>
    </w:p>
    <w:p w14:paraId="0ACA11EE" w14:textId="77777777" w:rsidR="004470EF" w:rsidRPr="002E6533" w:rsidRDefault="004470EF">
      <w:pPr>
        <w:pStyle w:val="Compact"/>
      </w:pPr>
      <w:hyperlink w:anchor="Fun%C3%A7%C3%A3oLOG">
        <w:r w:rsidRPr="002E6533">
          <w:rPr>
            <w:rStyle w:val="Hyperlink"/>
          </w:rPr>
          <w:t>Função LOG</w:t>
        </w:r>
      </w:hyperlink>
    </w:p>
    <w:p w14:paraId="051E9FFF" w14:textId="77777777" w:rsidR="004470EF" w:rsidRPr="002E6533" w:rsidRDefault="004470EF">
      <w:pPr>
        <w:pStyle w:val="Compact"/>
      </w:pPr>
      <w:hyperlink w:anchor="Fun%C3%A7%C3%A3oLOG10">
        <w:r w:rsidRPr="002E6533">
          <w:rPr>
            <w:rStyle w:val="Hyperlink"/>
          </w:rPr>
          <w:t>Função LOG10</w:t>
        </w:r>
      </w:hyperlink>
    </w:p>
    <w:p w14:paraId="02ECA686" w14:textId="77777777" w:rsidR="004470EF" w:rsidRPr="002E6533" w:rsidRDefault="004470EF">
      <w:pPr>
        <w:pStyle w:val="Compact"/>
      </w:pPr>
      <w:hyperlink w:anchor="Fun%C3%A7%C3%A3oMOD">
        <w:r w:rsidRPr="002E6533">
          <w:rPr>
            <w:rStyle w:val="Hyperlink"/>
          </w:rPr>
          <w:t>Função MOD</w:t>
        </w:r>
      </w:hyperlink>
    </w:p>
    <w:p w14:paraId="4BBD0E96" w14:textId="77777777" w:rsidR="004470EF" w:rsidRPr="002E6533" w:rsidRDefault="004470EF">
      <w:pPr>
        <w:pStyle w:val="Compact"/>
      </w:pPr>
      <w:hyperlink w:anchor="Fun%C3%A7%C3%A3oODD">
        <w:r w:rsidRPr="002E6533">
          <w:rPr>
            <w:rStyle w:val="Hyperlink"/>
          </w:rPr>
          <w:t>Função ODD</w:t>
        </w:r>
      </w:hyperlink>
    </w:p>
    <w:p w14:paraId="2EE57B45" w14:textId="77777777" w:rsidR="004470EF" w:rsidRPr="002E6533" w:rsidRDefault="004470EF">
      <w:pPr>
        <w:pStyle w:val="Compact"/>
      </w:pPr>
      <w:hyperlink w:anchor="Fun%C3%A7%C3%A3oPI">
        <w:r w:rsidRPr="002E6533">
          <w:rPr>
            <w:rStyle w:val="Hyperlink"/>
          </w:rPr>
          <w:t>Função PI</w:t>
        </w:r>
      </w:hyperlink>
    </w:p>
    <w:p w14:paraId="34B6CA54" w14:textId="77777777" w:rsidR="004470EF" w:rsidRPr="002E6533" w:rsidRDefault="004470EF">
      <w:pPr>
        <w:pStyle w:val="Compact"/>
      </w:pPr>
      <w:hyperlink w:anchor="Fun%C3%A7%C3%A3oPOWER">
        <w:r w:rsidRPr="002E6533">
          <w:rPr>
            <w:rStyle w:val="Hyperlink"/>
          </w:rPr>
          <w:t>Função POWER</w:t>
        </w:r>
      </w:hyperlink>
    </w:p>
    <w:p w14:paraId="637CBE32" w14:textId="77777777" w:rsidR="004470EF" w:rsidRPr="002E6533" w:rsidRDefault="004470EF">
      <w:pPr>
        <w:pStyle w:val="Compact"/>
      </w:pPr>
      <w:hyperlink w:anchor="Fun%C3%A7%C3%A3oPRODUCT">
        <w:r w:rsidRPr="002E6533">
          <w:rPr>
            <w:rStyle w:val="Hyperlink"/>
          </w:rPr>
          <w:t>Função PRODUCT</w:t>
        </w:r>
      </w:hyperlink>
    </w:p>
    <w:p w14:paraId="43998185" w14:textId="77777777" w:rsidR="004470EF" w:rsidRPr="002E6533" w:rsidRDefault="004470EF">
      <w:pPr>
        <w:pStyle w:val="Compact"/>
      </w:pPr>
      <w:hyperlink w:anchor="Fun%C3%A7%C3%A3oQUOTIENT">
        <w:r w:rsidRPr="002E6533">
          <w:rPr>
            <w:rStyle w:val="Hyperlink"/>
          </w:rPr>
          <w:t>Função QUOTIENT</w:t>
        </w:r>
      </w:hyperlink>
    </w:p>
    <w:p w14:paraId="730AA0BB" w14:textId="77777777" w:rsidR="004470EF" w:rsidRPr="002E6533" w:rsidRDefault="004470EF">
      <w:pPr>
        <w:pStyle w:val="Compact"/>
      </w:pPr>
      <w:hyperlink w:anchor="Fun%C3%A7%C3%A3oRADIANS">
        <w:r w:rsidRPr="002E6533">
          <w:rPr>
            <w:rStyle w:val="Hyperlink"/>
          </w:rPr>
          <w:t>Função RADIANS</w:t>
        </w:r>
      </w:hyperlink>
    </w:p>
    <w:p w14:paraId="79C528D5" w14:textId="77777777" w:rsidR="004470EF" w:rsidRPr="002E6533" w:rsidRDefault="004470EF">
      <w:pPr>
        <w:pStyle w:val="Compact"/>
      </w:pPr>
      <w:hyperlink w:anchor="Fun%C3%A7%C3%A3oRAND">
        <w:r w:rsidRPr="002E6533">
          <w:rPr>
            <w:rStyle w:val="Hyperlink"/>
          </w:rPr>
          <w:t>Função RAND</w:t>
        </w:r>
      </w:hyperlink>
    </w:p>
    <w:p w14:paraId="1BBC59CF" w14:textId="77777777" w:rsidR="004470EF" w:rsidRPr="002E6533" w:rsidRDefault="004470EF">
      <w:pPr>
        <w:pStyle w:val="Compact"/>
      </w:pPr>
      <w:hyperlink w:anchor="Fun%C3%A7%C3%A3oROUND">
        <w:r w:rsidRPr="002E6533">
          <w:rPr>
            <w:rStyle w:val="Hyperlink"/>
          </w:rPr>
          <w:t>Função ROUND</w:t>
        </w:r>
      </w:hyperlink>
    </w:p>
    <w:p w14:paraId="23CE195E" w14:textId="77777777" w:rsidR="004470EF" w:rsidRPr="002E6533" w:rsidRDefault="004470EF">
      <w:pPr>
        <w:pStyle w:val="Compact"/>
      </w:pPr>
      <w:hyperlink w:anchor="Fun%C3%A7%C3%A3oROUNDDOWN">
        <w:r w:rsidRPr="002E6533">
          <w:rPr>
            <w:rStyle w:val="Hyperlink"/>
          </w:rPr>
          <w:t>Função ROUNDDOWN</w:t>
        </w:r>
      </w:hyperlink>
    </w:p>
    <w:p w14:paraId="34AFE358" w14:textId="77777777" w:rsidR="004470EF" w:rsidRPr="002E6533" w:rsidRDefault="004470EF">
      <w:pPr>
        <w:pStyle w:val="Compact"/>
      </w:pPr>
      <w:hyperlink w:anchor="Fun%C3%A7%C3%A3oROUNDUP">
        <w:r w:rsidRPr="002E6533">
          <w:rPr>
            <w:rStyle w:val="Hyperlink"/>
          </w:rPr>
          <w:t>Função ROUNDUP</w:t>
        </w:r>
      </w:hyperlink>
    </w:p>
    <w:p w14:paraId="5AB189A6" w14:textId="77777777" w:rsidR="004470EF" w:rsidRPr="002E6533" w:rsidRDefault="004470EF">
      <w:pPr>
        <w:pStyle w:val="Compact"/>
      </w:pPr>
      <w:hyperlink w:anchor="Fun%C3%A7%C3%A3oSIGN">
        <w:r w:rsidRPr="002E6533">
          <w:rPr>
            <w:rStyle w:val="Hyperlink"/>
          </w:rPr>
          <w:t>Função SIGN</w:t>
        </w:r>
      </w:hyperlink>
    </w:p>
    <w:p w14:paraId="67FA879C" w14:textId="77777777" w:rsidR="004470EF" w:rsidRPr="002E6533" w:rsidRDefault="004470EF">
      <w:pPr>
        <w:pStyle w:val="Compact"/>
      </w:pPr>
      <w:hyperlink w:anchor="Fun%C3%A7%C3%A3oSIN">
        <w:r w:rsidRPr="002E6533">
          <w:rPr>
            <w:rStyle w:val="Hyperlink"/>
          </w:rPr>
          <w:t>Função SIN</w:t>
        </w:r>
      </w:hyperlink>
    </w:p>
    <w:p w14:paraId="11315181" w14:textId="77777777" w:rsidR="004470EF" w:rsidRPr="002E6533" w:rsidRDefault="004470EF">
      <w:pPr>
        <w:pStyle w:val="Compact"/>
      </w:pPr>
      <w:hyperlink w:anchor="Fun%C3%A7%C3%A3oSINH">
        <w:r w:rsidRPr="002E6533">
          <w:rPr>
            <w:rStyle w:val="Hyperlink"/>
          </w:rPr>
          <w:t>Função SINH</w:t>
        </w:r>
      </w:hyperlink>
    </w:p>
    <w:p w14:paraId="2C106F92" w14:textId="77777777" w:rsidR="004470EF" w:rsidRPr="002E6533" w:rsidRDefault="004470EF">
      <w:pPr>
        <w:pStyle w:val="Compact"/>
      </w:pPr>
      <w:hyperlink w:anchor="Fun%C3%A7%C3%A3oSQRT">
        <w:r w:rsidRPr="002E6533">
          <w:rPr>
            <w:rStyle w:val="Hyperlink"/>
          </w:rPr>
          <w:t>Função SQRT</w:t>
        </w:r>
      </w:hyperlink>
    </w:p>
    <w:p w14:paraId="0D95063D" w14:textId="77777777" w:rsidR="004470EF" w:rsidRPr="002E6533" w:rsidRDefault="004470EF">
      <w:pPr>
        <w:pStyle w:val="Compact"/>
      </w:pPr>
      <w:hyperlink w:anchor="Fun%C3%A7%C3%A3oSUM">
        <w:r w:rsidRPr="002E6533">
          <w:rPr>
            <w:rStyle w:val="Hyperlink"/>
          </w:rPr>
          <w:t>Função SUM</w:t>
        </w:r>
      </w:hyperlink>
    </w:p>
    <w:p w14:paraId="291D0F9A" w14:textId="77777777" w:rsidR="004470EF" w:rsidRPr="002E6533" w:rsidRDefault="004470EF">
      <w:pPr>
        <w:pStyle w:val="Compact"/>
      </w:pPr>
      <w:hyperlink w:anchor="Fun%C3%A7%C3%A3oSUMIF">
        <w:r w:rsidRPr="002E6533">
          <w:rPr>
            <w:rStyle w:val="Hyperlink"/>
          </w:rPr>
          <w:t>Função SUMIF</w:t>
        </w:r>
      </w:hyperlink>
    </w:p>
    <w:p w14:paraId="5AEC5EAF" w14:textId="77777777" w:rsidR="004470EF" w:rsidRPr="002E6533" w:rsidRDefault="004470EF">
      <w:pPr>
        <w:pStyle w:val="Compact"/>
      </w:pPr>
      <w:hyperlink w:anchor="Fun%C3%A7%C3%A3oSUMPRODUCT">
        <w:r w:rsidRPr="002E6533">
          <w:rPr>
            <w:rStyle w:val="Hyperlink"/>
          </w:rPr>
          <w:t>Função SUMPRODUCT</w:t>
        </w:r>
      </w:hyperlink>
    </w:p>
    <w:p w14:paraId="38F95450" w14:textId="77777777" w:rsidR="004470EF" w:rsidRPr="002E6533" w:rsidRDefault="004470EF">
      <w:pPr>
        <w:pStyle w:val="Compact"/>
      </w:pPr>
      <w:hyperlink w:anchor="Fun%C3%A7%C3%A3oSUMSQ">
        <w:r w:rsidRPr="002E6533">
          <w:rPr>
            <w:rStyle w:val="Hyperlink"/>
          </w:rPr>
          <w:t>Função SUMSQ</w:t>
        </w:r>
      </w:hyperlink>
    </w:p>
    <w:p w14:paraId="50245AC0" w14:textId="77777777" w:rsidR="004470EF" w:rsidRPr="002E6533" w:rsidRDefault="004470EF">
      <w:pPr>
        <w:pStyle w:val="Compact"/>
      </w:pPr>
      <w:hyperlink w:anchor="Fun%C3%A7%C3%A3oSUMX2MY2">
        <w:r w:rsidRPr="002E6533">
          <w:rPr>
            <w:rStyle w:val="Hyperlink"/>
          </w:rPr>
          <w:t>Função SUMX2MY2</w:t>
        </w:r>
      </w:hyperlink>
    </w:p>
    <w:p w14:paraId="1DBA61DA" w14:textId="77777777" w:rsidR="004470EF" w:rsidRPr="002E6533" w:rsidRDefault="004470EF">
      <w:pPr>
        <w:pStyle w:val="Compact"/>
      </w:pPr>
      <w:hyperlink w:anchor="Fun%C3%A7%C3%A3oSUMX2PY2">
        <w:r w:rsidRPr="002E6533">
          <w:rPr>
            <w:rStyle w:val="Hyperlink"/>
          </w:rPr>
          <w:t>Função SUMX2PY2</w:t>
        </w:r>
      </w:hyperlink>
    </w:p>
    <w:p w14:paraId="1248A377" w14:textId="77777777" w:rsidR="004470EF" w:rsidRPr="002E6533" w:rsidRDefault="004470EF">
      <w:pPr>
        <w:pStyle w:val="Compact"/>
      </w:pPr>
      <w:hyperlink w:anchor="Fun%C3%A7%C3%A3oSUMXMY2">
        <w:r w:rsidRPr="002E6533">
          <w:rPr>
            <w:rStyle w:val="Hyperlink"/>
          </w:rPr>
          <w:t>Função SUMXMY2</w:t>
        </w:r>
      </w:hyperlink>
    </w:p>
    <w:p w14:paraId="07B3D9B6" w14:textId="77777777" w:rsidR="004470EF" w:rsidRPr="002E6533" w:rsidRDefault="004470EF">
      <w:pPr>
        <w:pStyle w:val="Compact"/>
      </w:pPr>
      <w:hyperlink w:anchor="Fun%C3%A7%C3%A3oTAN">
        <w:r w:rsidRPr="002E6533">
          <w:rPr>
            <w:rStyle w:val="Hyperlink"/>
          </w:rPr>
          <w:t>Função TAN</w:t>
        </w:r>
      </w:hyperlink>
    </w:p>
    <w:p w14:paraId="19B3C78D" w14:textId="77777777" w:rsidR="004470EF" w:rsidRPr="002E6533" w:rsidRDefault="004470EF">
      <w:pPr>
        <w:pStyle w:val="Compact"/>
      </w:pPr>
      <w:hyperlink w:anchor="Fun%C3%A7%C3%A3oTANH">
        <w:r w:rsidRPr="002E6533">
          <w:rPr>
            <w:rStyle w:val="Hyperlink"/>
          </w:rPr>
          <w:t>Função TANH</w:t>
        </w:r>
      </w:hyperlink>
    </w:p>
    <w:p w14:paraId="20FB3B0D" w14:textId="77777777" w:rsidR="004470EF" w:rsidRPr="002E6533" w:rsidRDefault="004470EF">
      <w:pPr>
        <w:pStyle w:val="Compact"/>
      </w:pPr>
      <w:hyperlink w:anchor="Fun%C3%A7%C3%A3oTRUNC">
        <w:r w:rsidRPr="002E6533">
          <w:rPr>
            <w:rStyle w:val="Hyperlink"/>
          </w:rPr>
          <w:t>Função TRUNC</w:t>
        </w:r>
      </w:hyperlink>
    </w:p>
    <w:p w14:paraId="6115187E" w14:textId="77777777" w:rsidR="004470EF" w:rsidRPr="002E6533" w:rsidRDefault="00000000">
      <w:pPr>
        <w:pStyle w:val="Ttulo2"/>
      </w:pPr>
      <w:bookmarkStart w:id="1530" w:name="função-abs"/>
      <w:r w:rsidRPr="002E6533">
        <w:t>Função ABS</w:t>
      </w:r>
    </w:p>
    <w:p w14:paraId="01599183" w14:textId="77777777" w:rsidR="004470EF" w:rsidRPr="002E6533" w:rsidRDefault="00000000">
      <w:pPr>
        <w:pStyle w:val="FirstParagraph"/>
      </w:pPr>
      <w:r w:rsidRPr="002E6533">
        <w:t>A função ABS retorna o valor absoluto de um número. Valor absoluto é a distância entre um número e zero.</w:t>
      </w:r>
    </w:p>
    <w:p w14:paraId="64300C1B" w14:textId="77777777" w:rsidR="004470EF" w:rsidRPr="002E6533" w:rsidRDefault="00000000">
      <w:pPr>
        <w:pStyle w:val="Corpodetexto"/>
      </w:pPr>
      <w:r w:rsidRPr="002E6533">
        <w:rPr>
          <w:b/>
          <w:bCs/>
        </w:rPr>
        <w:t>Tipo de retorno:</w:t>
      </w:r>
      <w:r w:rsidRPr="002E6533">
        <w:t xml:space="preserve"> Numérico</w:t>
      </w:r>
    </w:p>
    <w:p w14:paraId="224D4685" w14:textId="77777777" w:rsidR="004470EF" w:rsidRPr="002E6533" w:rsidRDefault="00000000">
      <w:pPr>
        <w:pStyle w:val="Corpodetexto"/>
      </w:pPr>
      <w:r w:rsidRPr="002E6533">
        <w:rPr>
          <w:b/>
          <w:bCs/>
        </w:rPr>
        <w:t>Sintaxe:</w:t>
      </w:r>
      <w:r w:rsidRPr="002E6533">
        <w:t xml:space="preserve"> </w:t>
      </w:r>
      <w:proofErr w:type="gramStart"/>
      <w:r w:rsidRPr="002E6533">
        <w:t>ABS(</w:t>
      </w:r>
      <w:proofErr w:type="gramEnd"/>
      <w:r w:rsidRPr="002E6533">
        <w:rPr>
          <w:b/>
          <w:bCs/>
        </w:rPr>
        <w:t>número</w:t>
      </w:r>
      <w:r w:rsidRPr="002E6533">
        <w:t>)</w:t>
      </w:r>
    </w:p>
    <w:p w14:paraId="0997320A" w14:textId="77777777" w:rsidR="004470EF" w:rsidRPr="002E6533" w:rsidRDefault="00000000">
      <w:pPr>
        <w:pStyle w:val="Corpodetexto"/>
      </w:pPr>
      <w:r w:rsidRPr="002E6533">
        <w:t>Na sintaxe acima, os parâmetros em negrito são obrigatórios.</w:t>
      </w:r>
    </w:p>
    <w:p w14:paraId="08675552" w14:textId="77777777" w:rsidR="004470EF" w:rsidRPr="002E6533" w:rsidRDefault="00000000">
      <w:pPr>
        <w:pStyle w:val="TableCaption"/>
      </w:pPr>
      <w:r w:rsidRPr="002E6533">
        <w:t>A tabela a seguir descreve o parâmetro da função ABS.</w:t>
      </w:r>
    </w:p>
    <w:tbl>
      <w:tblPr>
        <w:tblStyle w:val="Table"/>
        <w:tblW w:w="5000" w:type="pct"/>
        <w:tblLayout w:type="fixed"/>
        <w:tblLook w:val="0020" w:firstRow="1" w:lastRow="0" w:firstColumn="0" w:lastColumn="0" w:noHBand="0" w:noVBand="0"/>
      </w:tblPr>
      <w:tblGrid>
        <w:gridCol w:w="4527"/>
        <w:gridCol w:w="4527"/>
      </w:tblGrid>
      <w:tr w:rsidR="004470EF" w:rsidRPr="002E6533" w14:paraId="780358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40DA4A" w14:textId="77777777" w:rsidR="004470EF" w:rsidRPr="002E6533" w:rsidRDefault="00000000">
            <w:pPr>
              <w:pStyle w:val="Compact"/>
            </w:pPr>
            <w:r w:rsidRPr="002E6533">
              <w:t>Parâmetro</w:t>
            </w:r>
          </w:p>
        </w:tc>
        <w:tc>
          <w:tcPr>
            <w:tcW w:w="3960" w:type="dxa"/>
          </w:tcPr>
          <w:p w14:paraId="76034F3A" w14:textId="77777777" w:rsidR="004470EF" w:rsidRPr="002E6533" w:rsidRDefault="00000000">
            <w:pPr>
              <w:pStyle w:val="Compact"/>
            </w:pPr>
            <w:r w:rsidRPr="002E6533">
              <w:t>Descrição</w:t>
            </w:r>
          </w:p>
        </w:tc>
      </w:tr>
      <w:tr w:rsidR="004470EF" w:rsidRPr="002E6533" w14:paraId="1A4569E2" w14:textId="77777777">
        <w:tc>
          <w:tcPr>
            <w:tcW w:w="3960" w:type="dxa"/>
          </w:tcPr>
          <w:p w14:paraId="3358F821" w14:textId="77777777" w:rsidR="004470EF" w:rsidRPr="002E6533" w:rsidRDefault="00000000">
            <w:pPr>
              <w:pStyle w:val="Compact"/>
            </w:pPr>
            <w:r w:rsidRPr="002E6533">
              <w:t>number</w:t>
            </w:r>
          </w:p>
        </w:tc>
        <w:tc>
          <w:tcPr>
            <w:tcW w:w="3960" w:type="dxa"/>
          </w:tcPr>
          <w:p w14:paraId="7733D37D" w14:textId="77777777" w:rsidR="004470EF" w:rsidRPr="002E6533" w:rsidRDefault="00000000">
            <w:pPr>
              <w:pStyle w:val="Compact"/>
            </w:pPr>
            <w:r w:rsidRPr="002E6533">
              <w:t>Número do qual você deseja obter o valor absoluto.</w:t>
            </w:r>
          </w:p>
        </w:tc>
      </w:tr>
    </w:tbl>
    <w:p w14:paraId="73FBC629" w14:textId="77777777" w:rsidR="004470EF" w:rsidRPr="002E6533" w:rsidRDefault="00000000">
      <w:pPr>
        <w:pStyle w:val="Corpodetexto"/>
      </w:pPr>
      <w:r w:rsidRPr="002E6533">
        <w:rPr>
          <w:b/>
          <w:bCs/>
        </w:rPr>
        <w:lastRenderedPageBreak/>
        <w:t>Exemplos:</w:t>
      </w:r>
    </w:p>
    <w:p w14:paraId="1CEE028A" w14:textId="77777777" w:rsidR="004470EF" w:rsidRPr="002E6533" w:rsidRDefault="00000000">
      <w:pPr>
        <w:pStyle w:val="TableCaption"/>
      </w:pPr>
      <w:r w:rsidRPr="002E6533">
        <w:t>A tabela a seguir fornece exemplos de fórmulas da função ABS.</w:t>
      </w:r>
    </w:p>
    <w:tbl>
      <w:tblPr>
        <w:tblStyle w:val="Table"/>
        <w:tblW w:w="5000" w:type="pct"/>
        <w:tblLayout w:type="fixed"/>
        <w:tblLook w:val="0020" w:firstRow="1" w:lastRow="0" w:firstColumn="0" w:lastColumn="0" w:noHBand="0" w:noVBand="0"/>
      </w:tblPr>
      <w:tblGrid>
        <w:gridCol w:w="4527"/>
        <w:gridCol w:w="4527"/>
      </w:tblGrid>
      <w:tr w:rsidR="004470EF" w:rsidRPr="002E6533" w14:paraId="5305BA3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E4347B" w14:textId="77777777" w:rsidR="004470EF" w:rsidRPr="002E6533" w:rsidRDefault="00000000">
            <w:pPr>
              <w:pStyle w:val="Compact"/>
            </w:pPr>
            <w:r w:rsidRPr="002E6533">
              <w:t>Fórmula</w:t>
            </w:r>
          </w:p>
        </w:tc>
        <w:tc>
          <w:tcPr>
            <w:tcW w:w="3960" w:type="dxa"/>
          </w:tcPr>
          <w:p w14:paraId="5ABE5668" w14:textId="77777777" w:rsidR="004470EF" w:rsidRPr="002E6533" w:rsidRDefault="00000000">
            <w:pPr>
              <w:pStyle w:val="Compact"/>
            </w:pPr>
            <w:r w:rsidRPr="002E6533">
              <w:t>Resultado</w:t>
            </w:r>
          </w:p>
        </w:tc>
      </w:tr>
      <w:tr w:rsidR="004470EF" w:rsidRPr="002E6533" w14:paraId="1D0F79C6" w14:textId="77777777">
        <w:tc>
          <w:tcPr>
            <w:tcW w:w="3960" w:type="dxa"/>
          </w:tcPr>
          <w:p w14:paraId="1DC568B6" w14:textId="77777777" w:rsidR="004470EF" w:rsidRPr="002E6533" w:rsidRDefault="00000000">
            <w:pPr>
              <w:pStyle w:val="Compact"/>
            </w:pPr>
            <w:proofErr w:type="gramStart"/>
            <w:r w:rsidRPr="002E6533">
              <w:t>ABS(</w:t>
            </w:r>
            <w:proofErr w:type="gramEnd"/>
            <w:r w:rsidRPr="002E6533">
              <w:t>-8)</w:t>
            </w:r>
          </w:p>
        </w:tc>
        <w:tc>
          <w:tcPr>
            <w:tcW w:w="3960" w:type="dxa"/>
          </w:tcPr>
          <w:p w14:paraId="394EBF59" w14:textId="77777777" w:rsidR="004470EF" w:rsidRPr="002E6533" w:rsidRDefault="00000000">
            <w:pPr>
              <w:pStyle w:val="Compact"/>
            </w:pPr>
            <w:r w:rsidRPr="002E6533">
              <w:t>8</w:t>
            </w:r>
          </w:p>
        </w:tc>
      </w:tr>
      <w:tr w:rsidR="004470EF" w:rsidRPr="002E6533" w14:paraId="72CAB745" w14:textId="77777777">
        <w:tc>
          <w:tcPr>
            <w:tcW w:w="3960" w:type="dxa"/>
          </w:tcPr>
          <w:p w14:paraId="75BF5C7F" w14:textId="77777777" w:rsidR="004470EF" w:rsidRPr="002E6533" w:rsidRDefault="00000000">
            <w:pPr>
              <w:pStyle w:val="Corpodetexto"/>
            </w:pPr>
            <w:proofErr w:type="gramStart"/>
            <w:r w:rsidRPr="002E6533">
              <w:t>ABS(</w:t>
            </w:r>
            <w:proofErr w:type="gramEnd"/>
            <w:r w:rsidRPr="002E6533">
              <w:t>[Lucro anual])</w:t>
            </w:r>
          </w:p>
          <w:p w14:paraId="494C5D7C" w14:textId="77777777" w:rsidR="004470EF" w:rsidRPr="002E6533" w:rsidRDefault="00000000">
            <w:pPr>
              <w:pStyle w:val="Corpodetexto"/>
            </w:pPr>
            <w:r w:rsidRPr="002E6533">
              <w:t xml:space="preserve">em que Lucro anual é um campo </w:t>
            </w:r>
            <w:r w:rsidRPr="002E6533">
              <w:rPr>
                <w:b/>
                <w:bCs/>
              </w:rPr>
              <w:t>Numérico</w:t>
            </w:r>
            <w:r w:rsidRPr="002E6533">
              <w:t xml:space="preserve"> cujo valor é -1234.</w:t>
            </w:r>
          </w:p>
        </w:tc>
        <w:tc>
          <w:tcPr>
            <w:tcW w:w="3960" w:type="dxa"/>
          </w:tcPr>
          <w:p w14:paraId="11AB46E0" w14:textId="77777777" w:rsidR="004470EF" w:rsidRPr="002E6533" w:rsidRDefault="00000000">
            <w:pPr>
              <w:pStyle w:val="Compact"/>
            </w:pPr>
            <w:r w:rsidRPr="002E6533">
              <w:t>1234</w:t>
            </w:r>
          </w:p>
        </w:tc>
      </w:tr>
    </w:tbl>
    <w:p w14:paraId="65E5BF3C" w14:textId="77777777" w:rsidR="004470EF" w:rsidRPr="002E6533" w:rsidRDefault="00000000">
      <w:pPr>
        <w:pStyle w:val="Ttulo2"/>
      </w:pPr>
      <w:bookmarkStart w:id="1531" w:name="função-acos"/>
      <w:bookmarkEnd w:id="1530"/>
      <w:r w:rsidRPr="002E6533">
        <w:t>Função ACOS</w:t>
      </w:r>
    </w:p>
    <w:p w14:paraId="39E653AA" w14:textId="77777777" w:rsidR="004470EF" w:rsidRPr="002E6533" w:rsidRDefault="00000000">
      <w:pPr>
        <w:pStyle w:val="FirstParagraph"/>
      </w:pPr>
      <w:r w:rsidRPr="002E6533">
        <w:t>A função ACOS retorna o arco cosseno (cosseno inverso) de um ângulo. O valor retornado é expresso em radianos.</w:t>
      </w:r>
    </w:p>
    <w:p w14:paraId="542465B1" w14:textId="77777777" w:rsidR="004470EF" w:rsidRPr="002E6533" w:rsidRDefault="00000000">
      <w:pPr>
        <w:pStyle w:val="Corpodetexto"/>
      </w:pPr>
      <w:r w:rsidRPr="002E6533">
        <w:rPr>
          <w:b/>
          <w:bCs/>
        </w:rPr>
        <w:t>Tipo de retorno:</w:t>
      </w:r>
      <w:r w:rsidRPr="002E6533">
        <w:t xml:space="preserve"> Numérico</w:t>
      </w:r>
    </w:p>
    <w:p w14:paraId="135E1557" w14:textId="77777777" w:rsidR="004470EF" w:rsidRPr="002E6533" w:rsidRDefault="00000000">
      <w:pPr>
        <w:pStyle w:val="Corpodetexto"/>
      </w:pPr>
      <w:r w:rsidRPr="002E6533">
        <w:rPr>
          <w:b/>
          <w:bCs/>
        </w:rPr>
        <w:t>Sintaxe:</w:t>
      </w:r>
      <w:r w:rsidRPr="002E6533">
        <w:t xml:space="preserve"> </w:t>
      </w:r>
      <w:proofErr w:type="gramStart"/>
      <w:r w:rsidRPr="002E6533">
        <w:t>ACOS(</w:t>
      </w:r>
      <w:proofErr w:type="gramEnd"/>
      <w:r w:rsidRPr="002E6533">
        <w:rPr>
          <w:b/>
          <w:bCs/>
        </w:rPr>
        <w:t>número</w:t>
      </w:r>
      <w:r w:rsidRPr="002E6533">
        <w:t>)</w:t>
      </w:r>
    </w:p>
    <w:p w14:paraId="1B655C83" w14:textId="77777777" w:rsidR="004470EF" w:rsidRPr="002E6533" w:rsidRDefault="00000000">
      <w:pPr>
        <w:pStyle w:val="Corpodetexto"/>
      </w:pPr>
      <w:r w:rsidRPr="002E6533">
        <w:t>Na sintaxe acima, os parâmetros em negrito são obrigatórios.</w:t>
      </w:r>
    </w:p>
    <w:p w14:paraId="1A9AC005" w14:textId="77777777" w:rsidR="004470EF" w:rsidRPr="002E6533" w:rsidRDefault="00000000">
      <w:pPr>
        <w:pStyle w:val="TableCaption"/>
      </w:pPr>
      <w:r w:rsidRPr="002E6533">
        <w:t>A tabela a seguir descreve o parâmetro da função ACOS.</w:t>
      </w:r>
    </w:p>
    <w:tbl>
      <w:tblPr>
        <w:tblStyle w:val="Table"/>
        <w:tblW w:w="5000" w:type="pct"/>
        <w:tblLayout w:type="fixed"/>
        <w:tblLook w:val="0020" w:firstRow="1" w:lastRow="0" w:firstColumn="0" w:lastColumn="0" w:noHBand="0" w:noVBand="0"/>
      </w:tblPr>
      <w:tblGrid>
        <w:gridCol w:w="4527"/>
        <w:gridCol w:w="4527"/>
      </w:tblGrid>
      <w:tr w:rsidR="004470EF" w:rsidRPr="002E6533" w14:paraId="00DEE6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C53CA9" w14:textId="77777777" w:rsidR="004470EF" w:rsidRPr="002E6533" w:rsidRDefault="00000000">
            <w:pPr>
              <w:pStyle w:val="Compact"/>
            </w:pPr>
            <w:r w:rsidRPr="002E6533">
              <w:t>Parâmetro</w:t>
            </w:r>
          </w:p>
        </w:tc>
        <w:tc>
          <w:tcPr>
            <w:tcW w:w="3960" w:type="dxa"/>
          </w:tcPr>
          <w:p w14:paraId="52B4E5C0" w14:textId="77777777" w:rsidR="004470EF" w:rsidRPr="002E6533" w:rsidRDefault="00000000">
            <w:pPr>
              <w:pStyle w:val="Compact"/>
            </w:pPr>
            <w:r w:rsidRPr="002E6533">
              <w:t>Descrição</w:t>
            </w:r>
          </w:p>
        </w:tc>
      </w:tr>
      <w:tr w:rsidR="004470EF" w:rsidRPr="002E6533" w14:paraId="20803C3F" w14:textId="77777777">
        <w:tc>
          <w:tcPr>
            <w:tcW w:w="3960" w:type="dxa"/>
          </w:tcPr>
          <w:p w14:paraId="022DFD6A" w14:textId="77777777" w:rsidR="004470EF" w:rsidRPr="002E6533" w:rsidRDefault="00000000">
            <w:pPr>
              <w:pStyle w:val="Compact"/>
            </w:pPr>
            <w:r w:rsidRPr="002E6533">
              <w:t>Número</w:t>
            </w:r>
          </w:p>
        </w:tc>
        <w:tc>
          <w:tcPr>
            <w:tcW w:w="3960" w:type="dxa"/>
          </w:tcPr>
          <w:p w14:paraId="395F850E" w14:textId="77777777" w:rsidR="004470EF" w:rsidRPr="002E6533" w:rsidRDefault="00000000">
            <w:pPr>
              <w:pStyle w:val="Compact"/>
            </w:pPr>
            <w:r w:rsidRPr="002E6533">
              <w:t>Cosseno do ângulo do qual você deseja determinar o arco cosseno. O valor desse parâmetro deve ficar entre -1 e 1.</w:t>
            </w:r>
          </w:p>
        </w:tc>
      </w:tr>
    </w:tbl>
    <w:p w14:paraId="7293F30F" w14:textId="77777777" w:rsidR="004470EF" w:rsidRPr="002E6533" w:rsidRDefault="00000000">
      <w:pPr>
        <w:pStyle w:val="Corpodetexto"/>
      </w:pPr>
      <w:r w:rsidRPr="002E6533">
        <w:rPr>
          <w:b/>
          <w:bCs/>
        </w:rPr>
        <w:t>Exemplos:</w:t>
      </w:r>
    </w:p>
    <w:p w14:paraId="30E06CCD" w14:textId="77777777" w:rsidR="004470EF" w:rsidRPr="002E6533" w:rsidRDefault="00000000">
      <w:pPr>
        <w:pStyle w:val="TableCaption"/>
      </w:pPr>
      <w:r w:rsidRPr="002E6533">
        <w:t>A tabela a seguir fornece exemplos de fórmulas da função ACOS.</w:t>
      </w:r>
    </w:p>
    <w:tbl>
      <w:tblPr>
        <w:tblStyle w:val="Table"/>
        <w:tblW w:w="5000" w:type="pct"/>
        <w:tblLayout w:type="fixed"/>
        <w:tblLook w:val="0020" w:firstRow="1" w:lastRow="0" w:firstColumn="0" w:lastColumn="0" w:noHBand="0" w:noVBand="0"/>
      </w:tblPr>
      <w:tblGrid>
        <w:gridCol w:w="4527"/>
        <w:gridCol w:w="4527"/>
      </w:tblGrid>
      <w:tr w:rsidR="004470EF" w:rsidRPr="002E6533" w14:paraId="6E1C12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BAD31C" w14:textId="77777777" w:rsidR="004470EF" w:rsidRPr="002E6533" w:rsidRDefault="00000000">
            <w:pPr>
              <w:pStyle w:val="Compact"/>
            </w:pPr>
            <w:r w:rsidRPr="002E6533">
              <w:t>Fórmula</w:t>
            </w:r>
          </w:p>
        </w:tc>
        <w:tc>
          <w:tcPr>
            <w:tcW w:w="3960" w:type="dxa"/>
          </w:tcPr>
          <w:p w14:paraId="16419C76" w14:textId="77777777" w:rsidR="004470EF" w:rsidRPr="002E6533" w:rsidRDefault="00000000">
            <w:pPr>
              <w:pStyle w:val="Compact"/>
            </w:pPr>
            <w:r w:rsidRPr="002E6533">
              <w:t>Resultado</w:t>
            </w:r>
          </w:p>
        </w:tc>
      </w:tr>
      <w:tr w:rsidR="004470EF" w:rsidRPr="002E6533" w14:paraId="19C06F15" w14:textId="77777777">
        <w:tc>
          <w:tcPr>
            <w:tcW w:w="3960" w:type="dxa"/>
          </w:tcPr>
          <w:p w14:paraId="4605D024" w14:textId="77777777" w:rsidR="004470EF" w:rsidRPr="002E6533" w:rsidRDefault="00000000">
            <w:pPr>
              <w:pStyle w:val="Compact"/>
            </w:pPr>
            <w:proofErr w:type="gramStart"/>
            <w:r w:rsidRPr="002E6533">
              <w:t>ACOS(</w:t>
            </w:r>
            <w:proofErr w:type="gramEnd"/>
            <w:r w:rsidRPr="002E6533">
              <w:t>0,5)</w:t>
            </w:r>
          </w:p>
        </w:tc>
        <w:tc>
          <w:tcPr>
            <w:tcW w:w="3960" w:type="dxa"/>
          </w:tcPr>
          <w:p w14:paraId="680EC5A0" w14:textId="77777777" w:rsidR="004470EF" w:rsidRPr="002E6533" w:rsidRDefault="00000000">
            <w:pPr>
              <w:pStyle w:val="Compact"/>
            </w:pPr>
            <w:r w:rsidRPr="002E6533">
              <w:t>1.047198</w:t>
            </w:r>
          </w:p>
        </w:tc>
      </w:tr>
      <w:tr w:rsidR="004470EF" w:rsidRPr="002E6533" w14:paraId="5037B02A" w14:textId="77777777">
        <w:tc>
          <w:tcPr>
            <w:tcW w:w="3960" w:type="dxa"/>
          </w:tcPr>
          <w:p w14:paraId="067237F2" w14:textId="77777777" w:rsidR="004470EF" w:rsidRPr="002E6533" w:rsidRDefault="00000000">
            <w:pPr>
              <w:pStyle w:val="Corpodetexto"/>
            </w:pPr>
            <w:proofErr w:type="gramStart"/>
            <w:r w:rsidRPr="002E6533">
              <w:t>ACOS(</w:t>
            </w:r>
            <w:proofErr w:type="gramEnd"/>
            <w:r w:rsidRPr="002E6533">
              <w:t>[Cosseno do ângulo])</w:t>
            </w:r>
          </w:p>
          <w:p w14:paraId="66D9050B" w14:textId="77777777" w:rsidR="004470EF" w:rsidRPr="002E6533" w:rsidRDefault="00000000">
            <w:pPr>
              <w:pStyle w:val="Corpodetexto"/>
            </w:pPr>
            <w:r w:rsidRPr="002E6533">
              <w:t>cujo campo Cosseno do ângulo contém o valor numérico 0,707107.</w:t>
            </w:r>
          </w:p>
        </w:tc>
        <w:tc>
          <w:tcPr>
            <w:tcW w:w="3960" w:type="dxa"/>
          </w:tcPr>
          <w:p w14:paraId="2EA377CD" w14:textId="77777777" w:rsidR="004470EF" w:rsidRPr="002E6533" w:rsidRDefault="00000000">
            <w:pPr>
              <w:pStyle w:val="Compact"/>
            </w:pPr>
            <w:r w:rsidRPr="002E6533">
              <w:t>.785398</w:t>
            </w:r>
          </w:p>
        </w:tc>
      </w:tr>
    </w:tbl>
    <w:p w14:paraId="036E1A0C" w14:textId="77777777" w:rsidR="004470EF" w:rsidRPr="002E6533" w:rsidRDefault="00000000">
      <w:pPr>
        <w:pStyle w:val="Ttulo2"/>
      </w:pPr>
      <w:bookmarkStart w:id="1532" w:name="função-acosh"/>
      <w:bookmarkEnd w:id="1531"/>
      <w:r w:rsidRPr="002E6533">
        <w:t>Função ACOSH</w:t>
      </w:r>
    </w:p>
    <w:p w14:paraId="31E9E938" w14:textId="77777777" w:rsidR="004470EF" w:rsidRPr="002E6533" w:rsidRDefault="00000000">
      <w:pPr>
        <w:pStyle w:val="FirstParagraph"/>
      </w:pPr>
      <w:r w:rsidRPr="002E6533">
        <w:t>A função ACOSH retorna o cosseno hiperbólico inverso de um número.</w:t>
      </w:r>
    </w:p>
    <w:p w14:paraId="75A4DF49" w14:textId="77777777" w:rsidR="004470EF" w:rsidRPr="002E6533" w:rsidRDefault="00000000">
      <w:pPr>
        <w:pStyle w:val="Corpodetexto"/>
      </w:pPr>
      <w:r w:rsidRPr="002E6533">
        <w:rPr>
          <w:b/>
          <w:bCs/>
        </w:rPr>
        <w:t>Tipo de retorno:</w:t>
      </w:r>
      <w:r w:rsidRPr="002E6533">
        <w:t xml:space="preserve"> Numérico</w:t>
      </w:r>
    </w:p>
    <w:p w14:paraId="5116DA78" w14:textId="77777777" w:rsidR="004470EF" w:rsidRPr="002E6533" w:rsidRDefault="00000000">
      <w:pPr>
        <w:pStyle w:val="Corpodetexto"/>
      </w:pPr>
      <w:r w:rsidRPr="002E6533">
        <w:rPr>
          <w:b/>
          <w:bCs/>
        </w:rPr>
        <w:t>Sintaxe:</w:t>
      </w:r>
      <w:r w:rsidRPr="002E6533">
        <w:t xml:space="preserve"> </w:t>
      </w:r>
      <w:proofErr w:type="gramStart"/>
      <w:r w:rsidRPr="002E6533">
        <w:t>ACOSH(</w:t>
      </w:r>
      <w:proofErr w:type="gramEnd"/>
      <w:r w:rsidRPr="002E6533">
        <w:rPr>
          <w:b/>
          <w:bCs/>
        </w:rPr>
        <w:t>número</w:t>
      </w:r>
      <w:r w:rsidRPr="002E6533">
        <w:t>)</w:t>
      </w:r>
    </w:p>
    <w:p w14:paraId="74C81D9C" w14:textId="77777777" w:rsidR="004470EF" w:rsidRPr="002E6533" w:rsidRDefault="00000000">
      <w:pPr>
        <w:pStyle w:val="Corpodetexto"/>
      </w:pPr>
      <w:r w:rsidRPr="002E6533">
        <w:lastRenderedPageBreak/>
        <w:t>Na sintaxe acima, os parâmetros em negrito são obrigatórios.</w:t>
      </w:r>
    </w:p>
    <w:p w14:paraId="3C24D8B7" w14:textId="77777777" w:rsidR="004470EF" w:rsidRPr="002E6533" w:rsidRDefault="00000000">
      <w:pPr>
        <w:pStyle w:val="TableCaption"/>
      </w:pPr>
      <w:r w:rsidRPr="002E6533">
        <w:t>A tabela a seguir descreve o parâmetro da função ACOSH.</w:t>
      </w:r>
    </w:p>
    <w:tbl>
      <w:tblPr>
        <w:tblStyle w:val="Table"/>
        <w:tblW w:w="5000" w:type="pct"/>
        <w:tblLayout w:type="fixed"/>
        <w:tblLook w:val="0020" w:firstRow="1" w:lastRow="0" w:firstColumn="0" w:lastColumn="0" w:noHBand="0" w:noVBand="0"/>
      </w:tblPr>
      <w:tblGrid>
        <w:gridCol w:w="4527"/>
        <w:gridCol w:w="4527"/>
      </w:tblGrid>
      <w:tr w:rsidR="004470EF" w:rsidRPr="002E6533" w14:paraId="0685E27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9AC5CF" w14:textId="77777777" w:rsidR="004470EF" w:rsidRPr="002E6533" w:rsidRDefault="00000000">
            <w:pPr>
              <w:pStyle w:val="Compact"/>
            </w:pPr>
            <w:r w:rsidRPr="002E6533">
              <w:t>Parâmetro</w:t>
            </w:r>
          </w:p>
        </w:tc>
        <w:tc>
          <w:tcPr>
            <w:tcW w:w="3960" w:type="dxa"/>
          </w:tcPr>
          <w:p w14:paraId="08A39488" w14:textId="77777777" w:rsidR="004470EF" w:rsidRPr="002E6533" w:rsidRDefault="00000000">
            <w:pPr>
              <w:pStyle w:val="Compact"/>
            </w:pPr>
            <w:r w:rsidRPr="002E6533">
              <w:t>Descrição</w:t>
            </w:r>
          </w:p>
        </w:tc>
      </w:tr>
      <w:tr w:rsidR="004470EF" w:rsidRPr="002E6533" w14:paraId="08A921F9" w14:textId="77777777">
        <w:tc>
          <w:tcPr>
            <w:tcW w:w="3960" w:type="dxa"/>
          </w:tcPr>
          <w:p w14:paraId="594E1738" w14:textId="77777777" w:rsidR="004470EF" w:rsidRPr="002E6533" w:rsidRDefault="00000000">
            <w:pPr>
              <w:pStyle w:val="Compact"/>
            </w:pPr>
            <w:r w:rsidRPr="002E6533">
              <w:t>Número</w:t>
            </w:r>
          </w:p>
        </w:tc>
        <w:tc>
          <w:tcPr>
            <w:tcW w:w="3960" w:type="dxa"/>
          </w:tcPr>
          <w:p w14:paraId="23DDA253" w14:textId="77777777" w:rsidR="004470EF" w:rsidRPr="002E6533" w:rsidRDefault="00000000">
            <w:pPr>
              <w:pStyle w:val="Compact"/>
            </w:pPr>
            <w:r w:rsidRPr="002E6533">
              <w:t>Número do qual você deseja determinar o cosseno hiperbólico inverso. O valor desse parâmetro deve ser maior que ou igual a 1.</w:t>
            </w:r>
          </w:p>
        </w:tc>
      </w:tr>
    </w:tbl>
    <w:p w14:paraId="5B88FC70" w14:textId="77777777" w:rsidR="004470EF" w:rsidRPr="002E6533" w:rsidRDefault="00000000">
      <w:pPr>
        <w:pStyle w:val="Corpodetexto"/>
      </w:pPr>
      <w:r w:rsidRPr="002E6533">
        <w:rPr>
          <w:b/>
          <w:bCs/>
        </w:rPr>
        <w:t>Exemplos:</w:t>
      </w:r>
    </w:p>
    <w:p w14:paraId="31492A42" w14:textId="77777777" w:rsidR="004470EF" w:rsidRPr="002E6533" w:rsidRDefault="00000000">
      <w:pPr>
        <w:pStyle w:val="TableCaption"/>
      </w:pPr>
      <w:r w:rsidRPr="002E6533">
        <w:t>A tabela a seguir fornece exemplos de fórmulas da função ACOSH.</w:t>
      </w:r>
    </w:p>
    <w:tbl>
      <w:tblPr>
        <w:tblStyle w:val="Table"/>
        <w:tblW w:w="5000" w:type="pct"/>
        <w:tblLayout w:type="fixed"/>
        <w:tblLook w:val="0020" w:firstRow="1" w:lastRow="0" w:firstColumn="0" w:lastColumn="0" w:noHBand="0" w:noVBand="0"/>
      </w:tblPr>
      <w:tblGrid>
        <w:gridCol w:w="4527"/>
        <w:gridCol w:w="4527"/>
      </w:tblGrid>
      <w:tr w:rsidR="004470EF" w:rsidRPr="002E6533" w14:paraId="6A3BC0A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E6EA16" w14:textId="77777777" w:rsidR="004470EF" w:rsidRPr="002E6533" w:rsidRDefault="00000000">
            <w:pPr>
              <w:pStyle w:val="Compact"/>
            </w:pPr>
            <w:r w:rsidRPr="002E6533">
              <w:t>Fórmula</w:t>
            </w:r>
          </w:p>
        </w:tc>
        <w:tc>
          <w:tcPr>
            <w:tcW w:w="3960" w:type="dxa"/>
          </w:tcPr>
          <w:p w14:paraId="5BAF2C1A" w14:textId="77777777" w:rsidR="004470EF" w:rsidRPr="002E6533" w:rsidRDefault="00000000">
            <w:pPr>
              <w:pStyle w:val="Compact"/>
            </w:pPr>
            <w:r w:rsidRPr="002E6533">
              <w:t>Resultado</w:t>
            </w:r>
          </w:p>
        </w:tc>
      </w:tr>
      <w:tr w:rsidR="004470EF" w:rsidRPr="002E6533" w14:paraId="4A4A7AA0" w14:textId="77777777">
        <w:tc>
          <w:tcPr>
            <w:tcW w:w="3960" w:type="dxa"/>
          </w:tcPr>
          <w:p w14:paraId="115BA7E2" w14:textId="77777777" w:rsidR="004470EF" w:rsidRPr="002E6533" w:rsidRDefault="00000000">
            <w:pPr>
              <w:pStyle w:val="Compact"/>
            </w:pPr>
            <w:proofErr w:type="gramStart"/>
            <w:r w:rsidRPr="002E6533">
              <w:t>ACOSH(</w:t>
            </w:r>
            <w:proofErr w:type="gramEnd"/>
            <w:r w:rsidRPr="002E6533">
              <w:t>1)</w:t>
            </w:r>
          </w:p>
        </w:tc>
        <w:tc>
          <w:tcPr>
            <w:tcW w:w="3960" w:type="dxa"/>
          </w:tcPr>
          <w:p w14:paraId="04444652" w14:textId="77777777" w:rsidR="004470EF" w:rsidRPr="002E6533" w:rsidRDefault="00000000">
            <w:pPr>
              <w:pStyle w:val="Compact"/>
            </w:pPr>
            <w:r w:rsidRPr="002E6533">
              <w:t>0</w:t>
            </w:r>
          </w:p>
        </w:tc>
      </w:tr>
      <w:tr w:rsidR="004470EF" w:rsidRPr="002E6533" w14:paraId="718AB3DB" w14:textId="77777777">
        <w:tc>
          <w:tcPr>
            <w:tcW w:w="3960" w:type="dxa"/>
          </w:tcPr>
          <w:p w14:paraId="264F26DD" w14:textId="77777777" w:rsidR="004470EF" w:rsidRPr="002E6533" w:rsidRDefault="00000000">
            <w:pPr>
              <w:pStyle w:val="Corpodetexto"/>
            </w:pPr>
            <w:r w:rsidRPr="002E6533">
              <w:t>ACOSH([Número])</w:t>
            </w:r>
          </w:p>
          <w:p w14:paraId="4592C4DA" w14:textId="77777777" w:rsidR="004470EF" w:rsidRPr="002E6533" w:rsidRDefault="00000000">
            <w:pPr>
              <w:pStyle w:val="Corpodetexto"/>
            </w:pPr>
            <w:r w:rsidRPr="002E6533">
              <w:t>cujo campo Número contém o valor numérico 5.</w:t>
            </w:r>
          </w:p>
        </w:tc>
        <w:tc>
          <w:tcPr>
            <w:tcW w:w="3960" w:type="dxa"/>
          </w:tcPr>
          <w:p w14:paraId="2A96AD7F" w14:textId="77777777" w:rsidR="004470EF" w:rsidRPr="002E6533" w:rsidRDefault="00000000">
            <w:pPr>
              <w:pStyle w:val="Compact"/>
            </w:pPr>
            <w:r w:rsidRPr="002E6533">
              <w:t>2.292432</w:t>
            </w:r>
          </w:p>
        </w:tc>
      </w:tr>
    </w:tbl>
    <w:p w14:paraId="7122C6C7" w14:textId="77777777" w:rsidR="004470EF" w:rsidRPr="002E6533" w:rsidRDefault="00000000">
      <w:pPr>
        <w:pStyle w:val="Ttulo2"/>
      </w:pPr>
      <w:bookmarkStart w:id="1533" w:name="função-asin"/>
      <w:bookmarkEnd w:id="1532"/>
      <w:r w:rsidRPr="002E6533">
        <w:t>Função ASIN</w:t>
      </w:r>
    </w:p>
    <w:p w14:paraId="5E30A1A0" w14:textId="77777777" w:rsidR="004470EF" w:rsidRPr="002E6533" w:rsidRDefault="00000000">
      <w:pPr>
        <w:pStyle w:val="FirstParagraph"/>
      </w:pPr>
      <w:r w:rsidRPr="002E6533">
        <w:t>A função ASIN retorna o arco seno (seno inverso) de um ângulo. O valor retornado é expresso em radianos.</w:t>
      </w:r>
    </w:p>
    <w:p w14:paraId="0AB54F2B" w14:textId="77777777" w:rsidR="004470EF" w:rsidRPr="002E6533" w:rsidRDefault="00000000">
      <w:pPr>
        <w:pStyle w:val="Corpodetexto"/>
      </w:pPr>
      <w:r w:rsidRPr="002E6533">
        <w:rPr>
          <w:b/>
          <w:bCs/>
        </w:rPr>
        <w:t>Tipo de retorno:</w:t>
      </w:r>
      <w:r w:rsidRPr="002E6533">
        <w:t xml:space="preserve"> Numérico</w:t>
      </w:r>
    </w:p>
    <w:p w14:paraId="68AAE881" w14:textId="77777777" w:rsidR="004470EF" w:rsidRPr="002E6533" w:rsidRDefault="00000000">
      <w:pPr>
        <w:pStyle w:val="Corpodetexto"/>
      </w:pPr>
      <w:r w:rsidRPr="002E6533">
        <w:rPr>
          <w:b/>
          <w:bCs/>
        </w:rPr>
        <w:t>Sintaxe:</w:t>
      </w:r>
      <w:r w:rsidRPr="002E6533">
        <w:t xml:space="preserve"> </w:t>
      </w:r>
      <w:proofErr w:type="gramStart"/>
      <w:r w:rsidRPr="002E6533">
        <w:t>ASIN(</w:t>
      </w:r>
      <w:proofErr w:type="gramEnd"/>
      <w:r w:rsidRPr="002E6533">
        <w:rPr>
          <w:b/>
          <w:bCs/>
        </w:rPr>
        <w:t>número</w:t>
      </w:r>
      <w:r w:rsidRPr="002E6533">
        <w:t>)</w:t>
      </w:r>
    </w:p>
    <w:p w14:paraId="7FA68C6E" w14:textId="77777777" w:rsidR="004470EF" w:rsidRPr="002E6533" w:rsidRDefault="00000000">
      <w:pPr>
        <w:pStyle w:val="Corpodetexto"/>
      </w:pPr>
      <w:r w:rsidRPr="002E6533">
        <w:t>Na sintaxe acima, os parâmetros em negrito são obrigatórios.</w:t>
      </w:r>
    </w:p>
    <w:p w14:paraId="3366438F" w14:textId="77777777" w:rsidR="004470EF" w:rsidRPr="002E6533" w:rsidRDefault="00000000">
      <w:pPr>
        <w:pStyle w:val="TableCaption"/>
      </w:pPr>
      <w:r w:rsidRPr="002E6533">
        <w:t>A tabela a seguir descreve o parâmetro da função ASIN.</w:t>
      </w:r>
    </w:p>
    <w:tbl>
      <w:tblPr>
        <w:tblStyle w:val="Table"/>
        <w:tblW w:w="5000" w:type="pct"/>
        <w:tblLayout w:type="fixed"/>
        <w:tblLook w:val="0020" w:firstRow="1" w:lastRow="0" w:firstColumn="0" w:lastColumn="0" w:noHBand="0" w:noVBand="0"/>
      </w:tblPr>
      <w:tblGrid>
        <w:gridCol w:w="4527"/>
        <w:gridCol w:w="4527"/>
      </w:tblGrid>
      <w:tr w:rsidR="004470EF" w:rsidRPr="002E6533" w14:paraId="63B19C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3A987E" w14:textId="77777777" w:rsidR="004470EF" w:rsidRPr="002E6533" w:rsidRDefault="00000000">
            <w:pPr>
              <w:pStyle w:val="Compact"/>
            </w:pPr>
            <w:r w:rsidRPr="002E6533">
              <w:t>Parâmetro</w:t>
            </w:r>
          </w:p>
        </w:tc>
        <w:tc>
          <w:tcPr>
            <w:tcW w:w="3960" w:type="dxa"/>
          </w:tcPr>
          <w:p w14:paraId="63F907EB" w14:textId="77777777" w:rsidR="004470EF" w:rsidRPr="002E6533" w:rsidRDefault="00000000">
            <w:pPr>
              <w:pStyle w:val="Compact"/>
            </w:pPr>
            <w:r w:rsidRPr="002E6533">
              <w:t>Descrição</w:t>
            </w:r>
          </w:p>
        </w:tc>
      </w:tr>
      <w:tr w:rsidR="004470EF" w:rsidRPr="002E6533" w14:paraId="6D93FA46" w14:textId="77777777">
        <w:tc>
          <w:tcPr>
            <w:tcW w:w="3960" w:type="dxa"/>
          </w:tcPr>
          <w:p w14:paraId="2FD99441" w14:textId="77777777" w:rsidR="004470EF" w:rsidRPr="002E6533" w:rsidRDefault="00000000">
            <w:pPr>
              <w:pStyle w:val="Compact"/>
            </w:pPr>
            <w:r w:rsidRPr="002E6533">
              <w:t>Número</w:t>
            </w:r>
          </w:p>
        </w:tc>
        <w:tc>
          <w:tcPr>
            <w:tcW w:w="3960" w:type="dxa"/>
          </w:tcPr>
          <w:p w14:paraId="49196066" w14:textId="77777777" w:rsidR="004470EF" w:rsidRPr="002E6533" w:rsidRDefault="00000000">
            <w:pPr>
              <w:pStyle w:val="Compact"/>
            </w:pPr>
            <w:r w:rsidRPr="002E6533">
              <w:t>Seno do ângulo do qual você deseja determinar o arco seno. O valor desse parâmetro deve ficar entre -1 e 1.</w:t>
            </w:r>
          </w:p>
        </w:tc>
      </w:tr>
    </w:tbl>
    <w:p w14:paraId="60F54BBC" w14:textId="77777777" w:rsidR="004470EF" w:rsidRPr="002E6533" w:rsidRDefault="00000000">
      <w:pPr>
        <w:pStyle w:val="Corpodetexto"/>
      </w:pPr>
      <w:r w:rsidRPr="002E6533">
        <w:rPr>
          <w:b/>
          <w:bCs/>
        </w:rPr>
        <w:t>Exemplos:</w:t>
      </w:r>
    </w:p>
    <w:p w14:paraId="3D675253" w14:textId="77777777" w:rsidR="004470EF" w:rsidRPr="002E6533" w:rsidRDefault="00000000">
      <w:pPr>
        <w:pStyle w:val="TableCaption"/>
      </w:pPr>
      <w:r w:rsidRPr="002E6533">
        <w:t>A tabela a seguir fornece exemplos de fórmulas da função ASIN.</w:t>
      </w:r>
    </w:p>
    <w:tbl>
      <w:tblPr>
        <w:tblStyle w:val="Table"/>
        <w:tblW w:w="5000" w:type="pct"/>
        <w:tblLayout w:type="fixed"/>
        <w:tblLook w:val="0020" w:firstRow="1" w:lastRow="0" w:firstColumn="0" w:lastColumn="0" w:noHBand="0" w:noVBand="0"/>
      </w:tblPr>
      <w:tblGrid>
        <w:gridCol w:w="4527"/>
        <w:gridCol w:w="4527"/>
      </w:tblGrid>
      <w:tr w:rsidR="004470EF" w:rsidRPr="002E6533" w14:paraId="1B8510F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CE0AA0" w14:textId="77777777" w:rsidR="004470EF" w:rsidRPr="002E6533" w:rsidRDefault="00000000">
            <w:pPr>
              <w:pStyle w:val="Compact"/>
            </w:pPr>
            <w:r w:rsidRPr="002E6533">
              <w:t>Fórmula</w:t>
            </w:r>
          </w:p>
        </w:tc>
        <w:tc>
          <w:tcPr>
            <w:tcW w:w="3960" w:type="dxa"/>
          </w:tcPr>
          <w:p w14:paraId="5E7A791C" w14:textId="77777777" w:rsidR="004470EF" w:rsidRPr="002E6533" w:rsidRDefault="00000000">
            <w:pPr>
              <w:pStyle w:val="Compact"/>
            </w:pPr>
            <w:r w:rsidRPr="002E6533">
              <w:t>Resultado</w:t>
            </w:r>
          </w:p>
        </w:tc>
      </w:tr>
      <w:tr w:rsidR="004470EF" w:rsidRPr="002E6533" w14:paraId="008853DA" w14:textId="77777777">
        <w:tc>
          <w:tcPr>
            <w:tcW w:w="3960" w:type="dxa"/>
          </w:tcPr>
          <w:p w14:paraId="5AE8E637" w14:textId="77777777" w:rsidR="004470EF" w:rsidRPr="002E6533" w:rsidRDefault="00000000">
            <w:pPr>
              <w:pStyle w:val="Compact"/>
            </w:pPr>
            <w:proofErr w:type="gramStart"/>
            <w:r w:rsidRPr="002E6533">
              <w:t>ASIN(</w:t>
            </w:r>
            <w:proofErr w:type="gramEnd"/>
            <w:r w:rsidRPr="002E6533">
              <w:t>0,5)</w:t>
            </w:r>
          </w:p>
        </w:tc>
        <w:tc>
          <w:tcPr>
            <w:tcW w:w="3960" w:type="dxa"/>
          </w:tcPr>
          <w:p w14:paraId="33D4A9F1" w14:textId="77777777" w:rsidR="004470EF" w:rsidRPr="002E6533" w:rsidRDefault="00000000">
            <w:pPr>
              <w:pStyle w:val="Compact"/>
            </w:pPr>
            <w:r w:rsidRPr="002E6533">
              <w:t>.523599</w:t>
            </w:r>
          </w:p>
        </w:tc>
      </w:tr>
      <w:tr w:rsidR="004470EF" w:rsidRPr="002E6533" w14:paraId="196D4C6D" w14:textId="77777777">
        <w:tc>
          <w:tcPr>
            <w:tcW w:w="3960" w:type="dxa"/>
          </w:tcPr>
          <w:p w14:paraId="090588BF" w14:textId="77777777" w:rsidR="004470EF" w:rsidRPr="002E6533" w:rsidRDefault="00000000">
            <w:pPr>
              <w:pStyle w:val="Corpodetexto"/>
            </w:pPr>
            <w:proofErr w:type="gramStart"/>
            <w:r w:rsidRPr="002E6533">
              <w:t>ASIN(</w:t>
            </w:r>
            <w:proofErr w:type="gramEnd"/>
            <w:r w:rsidRPr="002E6533">
              <w:t>[Seno do ângulo])</w:t>
            </w:r>
          </w:p>
          <w:p w14:paraId="345BC3DB" w14:textId="77777777" w:rsidR="004470EF" w:rsidRPr="002E6533" w:rsidRDefault="00000000">
            <w:pPr>
              <w:pStyle w:val="Corpodetexto"/>
            </w:pPr>
            <w:r w:rsidRPr="002E6533">
              <w:lastRenderedPageBreak/>
              <w:t>cujo campo Seno do ângulo contém o valor numérico 1.</w:t>
            </w:r>
          </w:p>
        </w:tc>
        <w:tc>
          <w:tcPr>
            <w:tcW w:w="3960" w:type="dxa"/>
          </w:tcPr>
          <w:p w14:paraId="3F757DF1" w14:textId="77777777" w:rsidR="004470EF" w:rsidRPr="002E6533" w:rsidRDefault="00000000">
            <w:pPr>
              <w:pStyle w:val="Compact"/>
            </w:pPr>
            <w:r w:rsidRPr="002E6533">
              <w:lastRenderedPageBreak/>
              <w:t>1.570796</w:t>
            </w:r>
          </w:p>
        </w:tc>
      </w:tr>
    </w:tbl>
    <w:p w14:paraId="1119A082" w14:textId="77777777" w:rsidR="004470EF" w:rsidRPr="002E6533" w:rsidRDefault="00000000">
      <w:pPr>
        <w:pStyle w:val="Ttulo2"/>
      </w:pPr>
      <w:bookmarkStart w:id="1534" w:name="função-asinh"/>
      <w:bookmarkEnd w:id="1533"/>
      <w:r w:rsidRPr="002E6533">
        <w:t>Função ASINH</w:t>
      </w:r>
    </w:p>
    <w:p w14:paraId="1F2F4377" w14:textId="77777777" w:rsidR="004470EF" w:rsidRPr="002E6533" w:rsidRDefault="00000000">
      <w:pPr>
        <w:pStyle w:val="FirstParagraph"/>
      </w:pPr>
      <w:r w:rsidRPr="002E6533">
        <w:t>A função ASINH retorna o seno hiperbólico inverso de um número.</w:t>
      </w:r>
    </w:p>
    <w:p w14:paraId="733BF475" w14:textId="77777777" w:rsidR="004470EF" w:rsidRPr="002E6533" w:rsidRDefault="00000000">
      <w:pPr>
        <w:pStyle w:val="Corpodetexto"/>
      </w:pPr>
      <w:r w:rsidRPr="002E6533">
        <w:rPr>
          <w:b/>
          <w:bCs/>
        </w:rPr>
        <w:t>Tipo de retorno:</w:t>
      </w:r>
      <w:r w:rsidRPr="002E6533">
        <w:t xml:space="preserve"> Numérico</w:t>
      </w:r>
    </w:p>
    <w:p w14:paraId="5E1E309A" w14:textId="77777777" w:rsidR="004470EF" w:rsidRPr="002E6533" w:rsidRDefault="00000000">
      <w:pPr>
        <w:pStyle w:val="Corpodetexto"/>
      </w:pPr>
      <w:r w:rsidRPr="002E6533">
        <w:rPr>
          <w:b/>
          <w:bCs/>
        </w:rPr>
        <w:t>Sintaxe:</w:t>
      </w:r>
      <w:r w:rsidRPr="002E6533">
        <w:t xml:space="preserve"> </w:t>
      </w:r>
      <w:proofErr w:type="gramStart"/>
      <w:r w:rsidRPr="002E6533">
        <w:t>ASINH(</w:t>
      </w:r>
      <w:proofErr w:type="gramEnd"/>
      <w:r w:rsidRPr="002E6533">
        <w:rPr>
          <w:b/>
          <w:bCs/>
        </w:rPr>
        <w:t>número</w:t>
      </w:r>
      <w:r w:rsidRPr="002E6533">
        <w:t>)</w:t>
      </w:r>
    </w:p>
    <w:p w14:paraId="473B66C7" w14:textId="77777777" w:rsidR="004470EF" w:rsidRPr="002E6533" w:rsidRDefault="00000000">
      <w:pPr>
        <w:pStyle w:val="Corpodetexto"/>
      </w:pPr>
      <w:r w:rsidRPr="002E6533">
        <w:t>Na sintaxe acima, os parâmetros em negrito são obrigatórios.</w:t>
      </w:r>
    </w:p>
    <w:p w14:paraId="4CE2AA2C" w14:textId="77777777" w:rsidR="004470EF" w:rsidRPr="002E6533" w:rsidRDefault="00000000">
      <w:pPr>
        <w:pStyle w:val="TableCaption"/>
      </w:pPr>
      <w:r w:rsidRPr="002E6533">
        <w:t>A tabela a seguir descreve o parâmetro da função ASINH.</w:t>
      </w:r>
    </w:p>
    <w:tbl>
      <w:tblPr>
        <w:tblStyle w:val="Table"/>
        <w:tblW w:w="5000" w:type="pct"/>
        <w:tblLayout w:type="fixed"/>
        <w:tblLook w:val="0020" w:firstRow="1" w:lastRow="0" w:firstColumn="0" w:lastColumn="0" w:noHBand="0" w:noVBand="0"/>
      </w:tblPr>
      <w:tblGrid>
        <w:gridCol w:w="4527"/>
        <w:gridCol w:w="4527"/>
      </w:tblGrid>
      <w:tr w:rsidR="004470EF" w:rsidRPr="002E6533" w14:paraId="3B8CB3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A73792" w14:textId="77777777" w:rsidR="004470EF" w:rsidRPr="002E6533" w:rsidRDefault="00000000">
            <w:pPr>
              <w:pStyle w:val="Compact"/>
            </w:pPr>
            <w:r w:rsidRPr="002E6533">
              <w:t>Parâmetro</w:t>
            </w:r>
          </w:p>
        </w:tc>
        <w:tc>
          <w:tcPr>
            <w:tcW w:w="3960" w:type="dxa"/>
          </w:tcPr>
          <w:p w14:paraId="600BB0DB" w14:textId="77777777" w:rsidR="004470EF" w:rsidRPr="002E6533" w:rsidRDefault="00000000">
            <w:pPr>
              <w:pStyle w:val="Compact"/>
            </w:pPr>
            <w:r w:rsidRPr="002E6533">
              <w:t>Descrição</w:t>
            </w:r>
          </w:p>
        </w:tc>
      </w:tr>
      <w:tr w:rsidR="004470EF" w:rsidRPr="002E6533" w14:paraId="4898F4AB" w14:textId="77777777">
        <w:tc>
          <w:tcPr>
            <w:tcW w:w="3960" w:type="dxa"/>
          </w:tcPr>
          <w:p w14:paraId="1FBEC0DD" w14:textId="77777777" w:rsidR="004470EF" w:rsidRPr="002E6533" w:rsidRDefault="00000000">
            <w:pPr>
              <w:pStyle w:val="Compact"/>
            </w:pPr>
            <w:r w:rsidRPr="002E6533">
              <w:t>Número</w:t>
            </w:r>
          </w:p>
        </w:tc>
        <w:tc>
          <w:tcPr>
            <w:tcW w:w="3960" w:type="dxa"/>
          </w:tcPr>
          <w:p w14:paraId="73F99368" w14:textId="77777777" w:rsidR="004470EF" w:rsidRPr="002E6533" w:rsidRDefault="00000000">
            <w:pPr>
              <w:pStyle w:val="Compact"/>
            </w:pPr>
            <w:r w:rsidRPr="002E6533">
              <w:t>Número do qual você deseja determinar o seno hiperbólico inverso. O valor desse parâmetro deve ser maior que ou igual a 1.</w:t>
            </w:r>
          </w:p>
        </w:tc>
      </w:tr>
    </w:tbl>
    <w:p w14:paraId="2EEF0F93" w14:textId="77777777" w:rsidR="004470EF" w:rsidRPr="002E6533" w:rsidRDefault="00000000">
      <w:pPr>
        <w:pStyle w:val="Corpodetexto"/>
      </w:pPr>
      <w:r w:rsidRPr="002E6533">
        <w:rPr>
          <w:b/>
          <w:bCs/>
        </w:rPr>
        <w:t>Exemplos:</w:t>
      </w:r>
    </w:p>
    <w:p w14:paraId="243550DF" w14:textId="77777777" w:rsidR="004470EF" w:rsidRPr="002E6533" w:rsidRDefault="00000000">
      <w:pPr>
        <w:pStyle w:val="TableCaption"/>
      </w:pPr>
      <w:r w:rsidRPr="002E6533">
        <w:t>A tabela a seguir fornece exemplos de fórmulas da função ASINH.</w:t>
      </w:r>
    </w:p>
    <w:tbl>
      <w:tblPr>
        <w:tblStyle w:val="Table"/>
        <w:tblW w:w="5000" w:type="pct"/>
        <w:tblLayout w:type="fixed"/>
        <w:tblLook w:val="0020" w:firstRow="1" w:lastRow="0" w:firstColumn="0" w:lastColumn="0" w:noHBand="0" w:noVBand="0"/>
      </w:tblPr>
      <w:tblGrid>
        <w:gridCol w:w="4527"/>
        <w:gridCol w:w="4527"/>
      </w:tblGrid>
      <w:tr w:rsidR="004470EF" w:rsidRPr="002E6533" w14:paraId="77B837A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6C4604" w14:textId="77777777" w:rsidR="004470EF" w:rsidRPr="002E6533" w:rsidRDefault="00000000">
            <w:pPr>
              <w:pStyle w:val="Compact"/>
            </w:pPr>
            <w:r w:rsidRPr="002E6533">
              <w:t>Fórmula</w:t>
            </w:r>
          </w:p>
        </w:tc>
        <w:tc>
          <w:tcPr>
            <w:tcW w:w="3960" w:type="dxa"/>
          </w:tcPr>
          <w:p w14:paraId="50C6DA79" w14:textId="77777777" w:rsidR="004470EF" w:rsidRPr="002E6533" w:rsidRDefault="00000000">
            <w:pPr>
              <w:pStyle w:val="Compact"/>
            </w:pPr>
            <w:r w:rsidRPr="002E6533">
              <w:t>Resultado</w:t>
            </w:r>
          </w:p>
        </w:tc>
      </w:tr>
      <w:tr w:rsidR="004470EF" w:rsidRPr="002E6533" w14:paraId="13109B2B" w14:textId="77777777">
        <w:tc>
          <w:tcPr>
            <w:tcW w:w="3960" w:type="dxa"/>
          </w:tcPr>
          <w:p w14:paraId="713D2BB5" w14:textId="77777777" w:rsidR="004470EF" w:rsidRPr="002E6533" w:rsidRDefault="00000000">
            <w:pPr>
              <w:pStyle w:val="Compact"/>
            </w:pPr>
            <w:proofErr w:type="gramStart"/>
            <w:r w:rsidRPr="002E6533">
              <w:t>ASINH(</w:t>
            </w:r>
            <w:proofErr w:type="gramEnd"/>
            <w:r w:rsidRPr="002E6533">
              <w:t>1)</w:t>
            </w:r>
          </w:p>
        </w:tc>
        <w:tc>
          <w:tcPr>
            <w:tcW w:w="3960" w:type="dxa"/>
          </w:tcPr>
          <w:p w14:paraId="52C2B7C3" w14:textId="77777777" w:rsidR="004470EF" w:rsidRPr="002E6533" w:rsidRDefault="00000000">
            <w:pPr>
              <w:pStyle w:val="Compact"/>
            </w:pPr>
            <w:r w:rsidRPr="002E6533">
              <w:t>.881374</w:t>
            </w:r>
          </w:p>
        </w:tc>
      </w:tr>
      <w:tr w:rsidR="004470EF" w:rsidRPr="002E6533" w14:paraId="5FB34A0A" w14:textId="77777777">
        <w:tc>
          <w:tcPr>
            <w:tcW w:w="3960" w:type="dxa"/>
          </w:tcPr>
          <w:p w14:paraId="7F1D869A" w14:textId="77777777" w:rsidR="004470EF" w:rsidRPr="002E6533" w:rsidRDefault="00000000">
            <w:pPr>
              <w:pStyle w:val="Corpodetexto"/>
            </w:pPr>
            <w:r w:rsidRPr="002E6533">
              <w:t>ASINH([Número])</w:t>
            </w:r>
          </w:p>
          <w:p w14:paraId="2AC1B4D0" w14:textId="77777777" w:rsidR="004470EF" w:rsidRPr="002E6533" w:rsidRDefault="00000000">
            <w:pPr>
              <w:pStyle w:val="Corpodetexto"/>
            </w:pPr>
            <w:r w:rsidRPr="002E6533">
              <w:t>cujo campo Número contém o valor numérico 5.</w:t>
            </w:r>
          </w:p>
        </w:tc>
        <w:tc>
          <w:tcPr>
            <w:tcW w:w="3960" w:type="dxa"/>
          </w:tcPr>
          <w:p w14:paraId="64425492" w14:textId="77777777" w:rsidR="004470EF" w:rsidRPr="002E6533" w:rsidRDefault="00000000">
            <w:pPr>
              <w:pStyle w:val="Compact"/>
            </w:pPr>
            <w:r w:rsidRPr="002E6533">
              <w:t>2.312438</w:t>
            </w:r>
          </w:p>
        </w:tc>
      </w:tr>
    </w:tbl>
    <w:p w14:paraId="7C2C5C23" w14:textId="77777777" w:rsidR="004470EF" w:rsidRPr="002E6533" w:rsidRDefault="00000000">
      <w:pPr>
        <w:pStyle w:val="Ttulo2"/>
      </w:pPr>
      <w:bookmarkStart w:id="1535" w:name="função-atan"/>
      <w:bookmarkEnd w:id="1534"/>
      <w:r w:rsidRPr="002E6533">
        <w:t>Função ATAN</w:t>
      </w:r>
    </w:p>
    <w:p w14:paraId="4CD7AA3E" w14:textId="77777777" w:rsidR="004470EF" w:rsidRPr="002E6533" w:rsidRDefault="00000000">
      <w:pPr>
        <w:pStyle w:val="FirstParagraph"/>
      </w:pPr>
      <w:r w:rsidRPr="002E6533">
        <w:t>A função ATAN retorna o arco tangente (tangente inversa) de um ângulo. O valor retornado é expresso em radianos.</w:t>
      </w:r>
    </w:p>
    <w:p w14:paraId="08AAEC5C" w14:textId="77777777" w:rsidR="004470EF" w:rsidRPr="002E6533" w:rsidRDefault="00000000">
      <w:pPr>
        <w:pStyle w:val="Corpodetexto"/>
      </w:pPr>
      <w:r w:rsidRPr="002E6533">
        <w:rPr>
          <w:b/>
          <w:bCs/>
        </w:rPr>
        <w:t>Tipo de retorno:</w:t>
      </w:r>
      <w:r w:rsidRPr="002E6533">
        <w:t xml:space="preserve"> Numérico</w:t>
      </w:r>
    </w:p>
    <w:p w14:paraId="203A451D" w14:textId="77777777" w:rsidR="004470EF" w:rsidRPr="002E6533" w:rsidRDefault="00000000">
      <w:pPr>
        <w:pStyle w:val="Corpodetexto"/>
      </w:pPr>
      <w:r w:rsidRPr="002E6533">
        <w:rPr>
          <w:b/>
          <w:bCs/>
        </w:rPr>
        <w:t>Sintaxe:</w:t>
      </w:r>
      <w:r w:rsidRPr="002E6533">
        <w:t xml:space="preserve"> </w:t>
      </w:r>
      <w:proofErr w:type="gramStart"/>
      <w:r w:rsidRPr="002E6533">
        <w:t>ATAN(</w:t>
      </w:r>
      <w:proofErr w:type="gramEnd"/>
      <w:r w:rsidRPr="002E6533">
        <w:rPr>
          <w:b/>
          <w:bCs/>
        </w:rPr>
        <w:t>número</w:t>
      </w:r>
      <w:r w:rsidRPr="002E6533">
        <w:t>)</w:t>
      </w:r>
    </w:p>
    <w:p w14:paraId="767A2C25" w14:textId="77777777" w:rsidR="004470EF" w:rsidRPr="002E6533" w:rsidRDefault="00000000">
      <w:pPr>
        <w:pStyle w:val="Corpodetexto"/>
      </w:pPr>
      <w:r w:rsidRPr="002E6533">
        <w:t>Na sintaxe acima, os parâmetros em negrito são obrigatórios.</w:t>
      </w:r>
    </w:p>
    <w:p w14:paraId="47FC73A3" w14:textId="77777777" w:rsidR="004470EF" w:rsidRPr="002E6533" w:rsidRDefault="00000000">
      <w:pPr>
        <w:pStyle w:val="TableCaption"/>
      </w:pPr>
      <w:r w:rsidRPr="002E6533">
        <w:t>A tabela a seguir descreve o parâmetro da função ATAN.</w:t>
      </w:r>
    </w:p>
    <w:tbl>
      <w:tblPr>
        <w:tblStyle w:val="Table"/>
        <w:tblW w:w="5000" w:type="pct"/>
        <w:tblLayout w:type="fixed"/>
        <w:tblLook w:val="0020" w:firstRow="1" w:lastRow="0" w:firstColumn="0" w:lastColumn="0" w:noHBand="0" w:noVBand="0"/>
      </w:tblPr>
      <w:tblGrid>
        <w:gridCol w:w="4527"/>
        <w:gridCol w:w="4527"/>
      </w:tblGrid>
      <w:tr w:rsidR="004470EF" w:rsidRPr="002E6533" w14:paraId="207C23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ED1925" w14:textId="77777777" w:rsidR="004470EF" w:rsidRPr="002E6533" w:rsidRDefault="00000000">
            <w:pPr>
              <w:pStyle w:val="Compact"/>
            </w:pPr>
            <w:r w:rsidRPr="002E6533">
              <w:t>Parâmetro</w:t>
            </w:r>
          </w:p>
        </w:tc>
        <w:tc>
          <w:tcPr>
            <w:tcW w:w="3960" w:type="dxa"/>
          </w:tcPr>
          <w:p w14:paraId="34EA6D9E" w14:textId="77777777" w:rsidR="004470EF" w:rsidRPr="002E6533" w:rsidRDefault="00000000">
            <w:pPr>
              <w:pStyle w:val="Compact"/>
            </w:pPr>
            <w:r w:rsidRPr="002E6533">
              <w:t>Descrição</w:t>
            </w:r>
          </w:p>
        </w:tc>
      </w:tr>
      <w:tr w:rsidR="004470EF" w:rsidRPr="002E6533" w14:paraId="77C6EE1E" w14:textId="77777777">
        <w:tc>
          <w:tcPr>
            <w:tcW w:w="3960" w:type="dxa"/>
          </w:tcPr>
          <w:p w14:paraId="5571CFE2" w14:textId="77777777" w:rsidR="004470EF" w:rsidRPr="002E6533" w:rsidRDefault="00000000">
            <w:pPr>
              <w:pStyle w:val="Compact"/>
            </w:pPr>
            <w:r w:rsidRPr="002E6533">
              <w:lastRenderedPageBreak/>
              <w:t>Número</w:t>
            </w:r>
          </w:p>
        </w:tc>
        <w:tc>
          <w:tcPr>
            <w:tcW w:w="3960" w:type="dxa"/>
          </w:tcPr>
          <w:p w14:paraId="0A40ECBE" w14:textId="77777777" w:rsidR="004470EF" w:rsidRPr="002E6533" w:rsidRDefault="00000000">
            <w:pPr>
              <w:pStyle w:val="Compact"/>
            </w:pPr>
            <w:r w:rsidRPr="002E6533">
              <w:t>Tangente do ângulo do qual você deseja determinar o arco tangente.</w:t>
            </w:r>
          </w:p>
        </w:tc>
      </w:tr>
    </w:tbl>
    <w:p w14:paraId="25A9DE79" w14:textId="77777777" w:rsidR="004470EF" w:rsidRPr="002E6533" w:rsidRDefault="00000000">
      <w:pPr>
        <w:pStyle w:val="Corpodetexto"/>
      </w:pPr>
      <w:r w:rsidRPr="002E6533">
        <w:rPr>
          <w:b/>
          <w:bCs/>
        </w:rPr>
        <w:t>Exemplos:</w:t>
      </w:r>
    </w:p>
    <w:p w14:paraId="00C89F41" w14:textId="77777777" w:rsidR="004470EF" w:rsidRPr="002E6533" w:rsidRDefault="00000000">
      <w:pPr>
        <w:pStyle w:val="TableCaption"/>
      </w:pPr>
      <w:r w:rsidRPr="002E6533">
        <w:t>A tabela a seguir fornece exemplos de fórmulas da função ATAN.</w:t>
      </w:r>
    </w:p>
    <w:tbl>
      <w:tblPr>
        <w:tblStyle w:val="Table"/>
        <w:tblW w:w="5000" w:type="pct"/>
        <w:tblLayout w:type="fixed"/>
        <w:tblLook w:val="0020" w:firstRow="1" w:lastRow="0" w:firstColumn="0" w:lastColumn="0" w:noHBand="0" w:noVBand="0"/>
      </w:tblPr>
      <w:tblGrid>
        <w:gridCol w:w="4527"/>
        <w:gridCol w:w="4527"/>
      </w:tblGrid>
      <w:tr w:rsidR="004470EF" w:rsidRPr="002E6533" w14:paraId="138129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92252E" w14:textId="77777777" w:rsidR="004470EF" w:rsidRPr="002E6533" w:rsidRDefault="00000000">
            <w:pPr>
              <w:pStyle w:val="Compact"/>
            </w:pPr>
            <w:r w:rsidRPr="002E6533">
              <w:t>Fórmula</w:t>
            </w:r>
          </w:p>
        </w:tc>
        <w:tc>
          <w:tcPr>
            <w:tcW w:w="3960" w:type="dxa"/>
          </w:tcPr>
          <w:p w14:paraId="20A921C4" w14:textId="77777777" w:rsidR="004470EF" w:rsidRPr="002E6533" w:rsidRDefault="00000000">
            <w:pPr>
              <w:pStyle w:val="Compact"/>
            </w:pPr>
            <w:r w:rsidRPr="002E6533">
              <w:t>Resultado</w:t>
            </w:r>
          </w:p>
        </w:tc>
      </w:tr>
      <w:tr w:rsidR="004470EF" w:rsidRPr="002E6533" w14:paraId="435D2701" w14:textId="77777777">
        <w:tc>
          <w:tcPr>
            <w:tcW w:w="3960" w:type="dxa"/>
          </w:tcPr>
          <w:p w14:paraId="5D161BD9" w14:textId="77777777" w:rsidR="004470EF" w:rsidRPr="002E6533" w:rsidRDefault="00000000">
            <w:pPr>
              <w:pStyle w:val="Compact"/>
            </w:pPr>
            <w:proofErr w:type="gramStart"/>
            <w:r w:rsidRPr="002E6533">
              <w:t>ATAN(</w:t>
            </w:r>
            <w:proofErr w:type="gramEnd"/>
            <w:r w:rsidRPr="002E6533">
              <w:t>0,5)</w:t>
            </w:r>
          </w:p>
        </w:tc>
        <w:tc>
          <w:tcPr>
            <w:tcW w:w="3960" w:type="dxa"/>
          </w:tcPr>
          <w:p w14:paraId="34372A43" w14:textId="77777777" w:rsidR="004470EF" w:rsidRPr="002E6533" w:rsidRDefault="00000000">
            <w:pPr>
              <w:pStyle w:val="Compact"/>
            </w:pPr>
            <w:r w:rsidRPr="002E6533">
              <w:t>.463648</w:t>
            </w:r>
          </w:p>
        </w:tc>
      </w:tr>
      <w:tr w:rsidR="004470EF" w:rsidRPr="002E6533" w14:paraId="0F663D51" w14:textId="77777777">
        <w:tc>
          <w:tcPr>
            <w:tcW w:w="3960" w:type="dxa"/>
          </w:tcPr>
          <w:p w14:paraId="67AE22F5" w14:textId="77777777" w:rsidR="004470EF" w:rsidRPr="002E6533" w:rsidRDefault="00000000">
            <w:pPr>
              <w:pStyle w:val="Corpodetexto"/>
            </w:pPr>
            <w:proofErr w:type="gramStart"/>
            <w:r w:rsidRPr="002E6533">
              <w:t>ATAN(</w:t>
            </w:r>
            <w:proofErr w:type="gramEnd"/>
            <w:r w:rsidRPr="002E6533">
              <w:t>[Tangente do ângulo])</w:t>
            </w:r>
          </w:p>
          <w:p w14:paraId="1E8009CA" w14:textId="77777777" w:rsidR="004470EF" w:rsidRPr="002E6533" w:rsidRDefault="00000000">
            <w:pPr>
              <w:pStyle w:val="Corpodetexto"/>
            </w:pPr>
            <w:r w:rsidRPr="002E6533">
              <w:t>cujo campo Tangente do ângulo contém o valor numérico 1.</w:t>
            </w:r>
          </w:p>
        </w:tc>
        <w:tc>
          <w:tcPr>
            <w:tcW w:w="3960" w:type="dxa"/>
          </w:tcPr>
          <w:p w14:paraId="31045CBB" w14:textId="77777777" w:rsidR="004470EF" w:rsidRPr="002E6533" w:rsidRDefault="00000000">
            <w:pPr>
              <w:pStyle w:val="Compact"/>
            </w:pPr>
            <w:r w:rsidRPr="002E6533">
              <w:t>.785398</w:t>
            </w:r>
          </w:p>
        </w:tc>
      </w:tr>
    </w:tbl>
    <w:p w14:paraId="604AF58F" w14:textId="77777777" w:rsidR="004470EF" w:rsidRPr="002E6533" w:rsidRDefault="00000000">
      <w:pPr>
        <w:pStyle w:val="Ttulo2"/>
      </w:pPr>
      <w:bookmarkStart w:id="1536" w:name="função-atan2"/>
      <w:bookmarkEnd w:id="1535"/>
      <w:r w:rsidRPr="002E6533">
        <w:t>Função ATAN2</w:t>
      </w:r>
    </w:p>
    <w:p w14:paraId="36BB6470" w14:textId="77777777" w:rsidR="004470EF" w:rsidRPr="002E6533" w:rsidRDefault="00000000">
      <w:pPr>
        <w:pStyle w:val="FirstParagraph"/>
      </w:pPr>
      <w:r w:rsidRPr="002E6533">
        <w:t>A função ATAN2 retorna o arco tangente (tangente inversa) de um conjunto especificado de coordenadas x/y. O valor retornado é expresso em radianos.</w:t>
      </w:r>
    </w:p>
    <w:p w14:paraId="4E08EF55" w14:textId="77777777" w:rsidR="004470EF" w:rsidRPr="002E6533" w:rsidRDefault="00000000">
      <w:pPr>
        <w:pStyle w:val="Corpodetexto"/>
      </w:pPr>
      <w:r w:rsidRPr="002E6533">
        <w:rPr>
          <w:b/>
          <w:bCs/>
        </w:rPr>
        <w:t>Tipo de retorno:</w:t>
      </w:r>
      <w:r w:rsidRPr="002E6533">
        <w:t xml:space="preserve"> Numérico</w:t>
      </w:r>
    </w:p>
    <w:p w14:paraId="47D27721" w14:textId="77777777" w:rsidR="004470EF" w:rsidRPr="002E6533" w:rsidRDefault="00000000">
      <w:pPr>
        <w:pStyle w:val="Corpodetexto"/>
      </w:pPr>
      <w:r w:rsidRPr="002E6533">
        <w:rPr>
          <w:b/>
          <w:bCs/>
        </w:rPr>
        <w:t>Sintaxe:</w:t>
      </w:r>
      <w:r w:rsidRPr="002E6533">
        <w:t xml:space="preserve"> ATAN2(</w:t>
      </w:r>
      <w:r w:rsidRPr="002E6533">
        <w:rPr>
          <w:b/>
          <w:bCs/>
        </w:rPr>
        <w:t>número_x</w:t>
      </w:r>
      <w:r w:rsidRPr="002E6533">
        <w:t xml:space="preserve">, </w:t>
      </w:r>
      <w:r w:rsidRPr="002E6533">
        <w:rPr>
          <w:b/>
          <w:bCs/>
        </w:rPr>
        <w:t>número_y</w:t>
      </w:r>
      <w:r w:rsidRPr="002E6533">
        <w:t>)</w:t>
      </w:r>
    </w:p>
    <w:p w14:paraId="7031125D" w14:textId="77777777" w:rsidR="004470EF" w:rsidRPr="002E6533" w:rsidRDefault="00000000">
      <w:pPr>
        <w:pStyle w:val="Corpodetexto"/>
      </w:pPr>
      <w:r w:rsidRPr="002E6533">
        <w:t>Na sintaxe acima, os parâmetros em negrito são obrigatórios.</w:t>
      </w:r>
    </w:p>
    <w:p w14:paraId="259A70C6" w14:textId="77777777" w:rsidR="004470EF" w:rsidRPr="002E6533" w:rsidRDefault="00000000">
      <w:pPr>
        <w:pStyle w:val="TableCaption"/>
      </w:pPr>
      <w:r w:rsidRPr="002E6533">
        <w:t>A tabela a seguir descreve os parâmetros da função ATAN2.</w:t>
      </w:r>
    </w:p>
    <w:tbl>
      <w:tblPr>
        <w:tblStyle w:val="Table"/>
        <w:tblW w:w="5000" w:type="pct"/>
        <w:tblLayout w:type="fixed"/>
        <w:tblLook w:val="0020" w:firstRow="1" w:lastRow="0" w:firstColumn="0" w:lastColumn="0" w:noHBand="0" w:noVBand="0"/>
      </w:tblPr>
      <w:tblGrid>
        <w:gridCol w:w="4527"/>
        <w:gridCol w:w="4527"/>
      </w:tblGrid>
      <w:tr w:rsidR="004470EF" w:rsidRPr="002E6533" w14:paraId="135BBC9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E5207E" w14:textId="77777777" w:rsidR="004470EF" w:rsidRPr="002E6533" w:rsidRDefault="00000000">
            <w:pPr>
              <w:pStyle w:val="Compact"/>
            </w:pPr>
            <w:r w:rsidRPr="002E6533">
              <w:t>Parâmetro</w:t>
            </w:r>
          </w:p>
        </w:tc>
        <w:tc>
          <w:tcPr>
            <w:tcW w:w="3960" w:type="dxa"/>
          </w:tcPr>
          <w:p w14:paraId="611C3CF7" w14:textId="77777777" w:rsidR="004470EF" w:rsidRPr="002E6533" w:rsidRDefault="00000000">
            <w:pPr>
              <w:pStyle w:val="Compact"/>
            </w:pPr>
            <w:r w:rsidRPr="002E6533">
              <w:t>Descrição</w:t>
            </w:r>
          </w:p>
        </w:tc>
      </w:tr>
      <w:tr w:rsidR="004470EF" w:rsidRPr="002E6533" w14:paraId="347F2EF5" w14:textId="77777777">
        <w:tc>
          <w:tcPr>
            <w:tcW w:w="3960" w:type="dxa"/>
          </w:tcPr>
          <w:p w14:paraId="415F36DD" w14:textId="77777777" w:rsidR="004470EF" w:rsidRPr="002E6533" w:rsidRDefault="00000000">
            <w:pPr>
              <w:pStyle w:val="Compact"/>
            </w:pPr>
            <w:r w:rsidRPr="002E6533">
              <w:t>número_x</w:t>
            </w:r>
          </w:p>
        </w:tc>
        <w:tc>
          <w:tcPr>
            <w:tcW w:w="3960" w:type="dxa"/>
          </w:tcPr>
          <w:p w14:paraId="7CC88ABB" w14:textId="77777777" w:rsidR="004470EF" w:rsidRPr="002E6533" w:rsidRDefault="00000000">
            <w:pPr>
              <w:pStyle w:val="Compact"/>
            </w:pPr>
            <w:r w:rsidRPr="002E6533">
              <w:t>Coordenada x de um ponto.</w:t>
            </w:r>
          </w:p>
        </w:tc>
      </w:tr>
      <w:tr w:rsidR="004470EF" w:rsidRPr="002E6533" w14:paraId="758AB284" w14:textId="77777777">
        <w:tc>
          <w:tcPr>
            <w:tcW w:w="3960" w:type="dxa"/>
          </w:tcPr>
          <w:p w14:paraId="0E392CC5" w14:textId="77777777" w:rsidR="004470EF" w:rsidRPr="002E6533" w:rsidRDefault="00000000">
            <w:pPr>
              <w:pStyle w:val="Compact"/>
            </w:pPr>
            <w:r w:rsidRPr="002E6533">
              <w:t>número_y</w:t>
            </w:r>
          </w:p>
        </w:tc>
        <w:tc>
          <w:tcPr>
            <w:tcW w:w="3960" w:type="dxa"/>
          </w:tcPr>
          <w:p w14:paraId="42774B25" w14:textId="77777777" w:rsidR="004470EF" w:rsidRPr="002E6533" w:rsidRDefault="00000000">
            <w:pPr>
              <w:pStyle w:val="Compact"/>
            </w:pPr>
            <w:r w:rsidRPr="002E6533">
              <w:t>Coordenada y de um ponto.</w:t>
            </w:r>
          </w:p>
        </w:tc>
      </w:tr>
    </w:tbl>
    <w:p w14:paraId="64EF5741" w14:textId="77777777" w:rsidR="004470EF" w:rsidRPr="002E6533" w:rsidRDefault="00000000">
      <w:pPr>
        <w:pStyle w:val="Corpodetexto"/>
      </w:pPr>
      <w:r w:rsidRPr="002E6533">
        <w:rPr>
          <w:b/>
          <w:bCs/>
        </w:rPr>
        <w:t>Exemplos:</w:t>
      </w:r>
    </w:p>
    <w:p w14:paraId="4CF348A1" w14:textId="77777777" w:rsidR="004470EF" w:rsidRPr="002E6533" w:rsidRDefault="00000000">
      <w:pPr>
        <w:pStyle w:val="TableCaption"/>
      </w:pPr>
      <w:r w:rsidRPr="002E6533">
        <w:t>A tabela a seguir fornece exemplos de fórmulas da função ATAN2.</w:t>
      </w:r>
    </w:p>
    <w:tbl>
      <w:tblPr>
        <w:tblStyle w:val="Table"/>
        <w:tblW w:w="5000" w:type="pct"/>
        <w:tblLayout w:type="fixed"/>
        <w:tblLook w:val="0020" w:firstRow="1" w:lastRow="0" w:firstColumn="0" w:lastColumn="0" w:noHBand="0" w:noVBand="0"/>
      </w:tblPr>
      <w:tblGrid>
        <w:gridCol w:w="4527"/>
        <w:gridCol w:w="4527"/>
      </w:tblGrid>
      <w:tr w:rsidR="004470EF" w:rsidRPr="002E6533" w14:paraId="2C3093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363789" w14:textId="77777777" w:rsidR="004470EF" w:rsidRPr="002E6533" w:rsidRDefault="00000000">
            <w:pPr>
              <w:pStyle w:val="Compact"/>
            </w:pPr>
            <w:r w:rsidRPr="002E6533">
              <w:t>Fórmula</w:t>
            </w:r>
          </w:p>
        </w:tc>
        <w:tc>
          <w:tcPr>
            <w:tcW w:w="3960" w:type="dxa"/>
          </w:tcPr>
          <w:p w14:paraId="36FD3D97" w14:textId="77777777" w:rsidR="004470EF" w:rsidRPr="002E6533" w:rsidRDefault="00000000">
            <w:pPr>
              <w:pStyle w:val="Compact"/>
            </w:pPr>
            <w:r w:rsidRPr="002E6533">
              <w:t>Resultado</w:t>
            </w:r>
          </w:p>
        </w:tc>
      </w:tr>
      <w:tr w:rsidR="004470EF" w:rsidRPr="002E6533" w14:paraId="3ED3634B" w14:textId="77777777">
        <w:tc>
          <w:tcPr>
            <w:tcW w:w="3960" w:type="dxa"/>
          </w:tcPr>
          <w:p w14:paraId="5EA6309F" w14:textId="77777777" w:rsidR="004470EF" w:rsidRPr="002E6533" w:rsidRDefault="00000000">
            <w:pPr>
              <w:pStyle w:val="Compact"/>
            </w:pPr>
            <w:r w:rsidRPr="002E6533">
              <w:t>ATAN2(2,2)</w:t>
            </w:r>
          </w:p>
        </w:tc>
        <w:tc>
          <w:tcPr>
            <w:tcW w:w="3960" w:type="dxa"/>
          </w:tcPr>
          <w:p w14:paraId="28A436B4" w14:textId="77777777" w:rsidR="004470EF" w:rsidRPr="002E6533" w:rsidRDefault="00000000">
            <w:pPr>
              <w:pStyle w:val="Compact"/>
            </w:pPr>
            <w:r w:rsidRPr="002E6533">
              <w:t>.785398</w:t>
            </w:r>
          </w:p>
        </w:tc>
      </w:tr>
      <w:tr w:rsidR="004470EF" w:rsidRPr="002E6533" w14:paraId="7986023B" w14:textId="77777777">
        <w:tc>
          <w:tcPr>
            <w:tcW w:w="3960" w:type="dxa"/>
          </w:tcPr>
          <w:p w14:paraId="4E950E29" w14:textId="77777777" w:rsidR="004470EF" w:rsidRPr="002E6533" w:rsidRDefault="00000000">
            <w:pPr>
              <w:pStyle w:val="Corpodetexto"/>
            </w:pPr>
            <w:r w:rsidRPr="002E6533">
              <w:t>ATAN2([Ponto X</w:t>
            </w:r>
            <w:proofErr w:type="gramStart"/>
            <w:r w:rsidRPr="002E6533">
              <w:t>],[</w:t>
            </w:r>
            <w:proofErr w:type="gramEnd"/>
            <w:r w:rsidRPr="002E6533">
              <w:t>Ponto Y])</w:t>
            </w:r>
          </w:p>
          <w:p w14:paraId="474D1389" w14:textId="77777777" w:rsidR="004470EF" w:rsidRPr="002E6533" w:rsidRDefault="00000000">
            <w:pPr>
              <w:pStyle w:val="Corpodetexto"/>
            </w:pPr>
            <w:r w:rsidRPr="002E6533">
              <w:t>cujos campos Ponto X e Ponto Y contêm valores numéricos 1 e 5, respectivamente.</w:t>
            </w:r>
          </w:p>
        </w:tc>
        <w:tc>
          <w:tcPr>
            <w:tcW w:w="3960" w:type="dxa"/>
          </w:tcPr>
          <w:p w14:paraId="72F34409" w14:textId="77777777" w:rsidR="004470EF" w:rsidRPr="002E6533" w:rsidRDefault="00000000">
            <w:pPr>
              <w:pStyle w:val="Compact"/>
            </w:pPr>
            <w:r w:rsidRPr="002E6533">
              <w:t>1.373401</w:t>
            </w:r>
          </w:p>
        </w:tc>
      </w:tr>
    </w:tbl>
    <w:p w14:paraId="2510801B" w14:textId="77777777" w:rsidR="004470EF" w:rsidRPr="002E6533" w:rsidRDefault="00000000">
      <w:pPr>
        <w:pStyle w:val="Ttulo2"/>
      </w:pPr>
      <w:bookmarkStart w:id="1537" w:name="função-atanh"/>
      <w:bookmarkEnd w:id="1536"/>
      <w:r w:rsidRPr="002E6533">
        <w:lastRenderedPageBreak/>
        <w:t>Função ATANH</w:t>
      </w:r>
    </w:p>
    <w:p w14:paraId="050F4A3A" w14:textId="77777777" w:rsidR="004470EF" w:rsidRPr="002E6533" w:rsidRDefault="00000000">
      <w:pPr>
        <w:pStyle w:val="FirstParagraph"/>
      </w:pPr>
      <w:r w:rsidRPr="002E6533">
        <w:t>A função ATANH retorna a tangente hiperbólica inversa de um número.</w:t>
      </w:r>
    </w:p>
    <w:p w14:paraId="369F5250" w14:textId="77777777" w:rsidR="004470EF" w:rsidRPr="002E6533" w:rsidRDefault="00000000">
      <w:pPr>
        <w:pStyle w:val="Corpodetexto"/>
      </w:pPr>
      <w:r w:rsidRPr="002E6533">
        <w:rPr>
          <w:b/>
          <w:bCs/>
        </w:rPr>
        <w:t>Tipo de retorno:</w:t>
      </w:r>
      <w:r w:rsidRPr="002E6533">
        <w:t xml:space="preserve"> Numérico</w:t>
      </w:r>
    </w:p>
    <w:p w14:paraId="1925863B" w14:textId="77777777" w:rsidR="004470EF" w:rsidRPr="002E6533" w:rsidRDefault="00000000">
      <w:pPr>
        <w:pStyle w:val="Corpodetexto"/>
      </w:pPr>
      <w:r w:rsidRPr="002E6533">
        <w:rPr>
          <w:b/>
          <w:bCs/>
        </w:rPr>
        <w:t>Sintaxe:</w:t>
      </w:r>
      <w:r w:rsidRPr="002E6533">
        <w:t xml:space="preserve"> </w:t>
      </w:r>
      <w:proofErr w:type="gramStart"/>
      <w:r w:rsidRPr="002E6533">
        <w:t>ATANH(</w:t>
      </w:r>
      <w:proofErr w:type="gramEnd"/>
      <w:r w:rsidRPr="002E6533">
        <w:rPr>
          <w:b/>
          <w:bCs/>
        </w:rPr>
        <w:t>número</w:t>
      </w:r>
      <w:r w:rsidRPr="002E6533">
        <w:t>)</w:t>
      </w:r>
    </w:p>
    <w:p w14:paraId="4F9B3DA1" w14:textId="77777777" w:rsidR="004470EF" w:rsidRPr="002E6533" w:rsidRDefault="00000000">
      <w:pPr>
        <w:pStyle w:val="Corpodetexto"/>
      </w:pPr>
      <w:r w:rsidRPr="002E6533">
        <w:t>Na sintaxe acima, os parâmetros em negrito são obrigatórios.</w:t>
      </w:r>
    </w:p>
    <w:p w14:paraId="11982C2C" w14:textId="77777777" w:rsidR="004470EF" w:rsidRPr="002E6533" w:rsidRDefault="00000000">
      <w:pPr>
        <w:pStyle w:val="TableCaption"/>
      </w:pPr>
      <w:r w:rsidRPr="002E6533">
        <w:t>A tabela a seguir descreve o parâmetro da função ATANH.</w:t>
      </w:r>
    </w:p>
    <w:tbl>
      <w:tblPr>
        <w:tblStyle w:val="Table"/>
        <w:tblW w:w="5000" w:type="pct"/>
        <w:tblLayout w:type="fixed"/>
        <w:tblLook w:val="0020" w:firstRow="1" w:lastRow="0" w:firstColumn="0" w:lastColumn="0" w:noHBand="0" w:noVBand="0"/>
      </w:tblPr>
      <w:tblGrid>
        <w:gridCol w:w="4527"/>
        <w:gridCol w:w="4527"/>
      </w:tblGrid>
      <w:tr w:rsidR="004470EF" w:rsidRPr="002E6533" w14:paraId="1D28842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E34FEE" w14:textId="77777777" w:rsidR="004470EF" w:rsidRPr="002E6533" w:rsidRDefault="00000000">
            <w:pPr>
              <w:pStyle w:val="Compact"/>
            </w:pPr>
            <w:r w:rsidRPr="002E6533">
              <w:t>Parâmetro</w:t>
            </w:r>
          </w:p>
        </w:tc>
        <w:tc>
          <w:tcPr>
            <w:tcW w:w="3960" w:type="dxa"/>
          </w:tcPr>
          <w:p w14:paraId="4C7E1CED" w14:textId="77777777" w:rsidR="004470EF" w:rsidRPr="002E6533" w:rsidRDefault="00000000">
            <w:pPr>
              <w:pStyle w:val="Compact"/>
            </w:pPr>
            <w:r w:rsidRPr="002E6533">
              <w:t>Descrição</w:t>
            </w:r>
          </w:p>
        </w:tc>
      </w:tr>
      <w:tr w:rsidR="004470EF" w:rsidRPr="002E6533" w14:paraId="06974DAE" w14:textId="77777777">
        <w:tc>
          <w:tcPr>
            <w:tcW w:w="3960" w:type="dxa"/>
          </w:tcPr>
          <w:p w14:paraId="366337D1" w14:textId="77777777" w:rsidR="004470EF" w:rsidRPr="002E6533" w:rsidRDefault="00000000">
            <w:pPr>
              <w:pStyle w:val="Compact"/>
            </w:pPr>
            <w:r w:rsidRPr="002E6533">
              <w:t>Número</w:t>
            </w:r>
          </w:p>
        </w:tc>
        <w:tc>
          <w:tcPr>
            <w:tcW w:w="3960" w:type="dxa"/>
          </w:tcPr>
          <w:p w14:paraId="176130BC" w14:textId="77777777" w:rsidR="004470EF" w:rsidRPr="002E6533" w:rsidRDefault="00000000">
            <w:pPr>
              <w:pStyle w:val="Compact"/>
            </w:pPr>
            <w:r w:rsidRPr="002E6533">
              <w:t>Número do qual você deseja determinar a tangente hiperbólica inversa. O valor desse parâmetro deve ficar entre -1 e 1.</w:t>
            </w:r>
          </w:p>
        </w:tc>
      </w:tr>
    </w:tbl>
    <w:p w14:paraId="758BB438" w14:textId="77777777" w:rsidR="004470EF" w:rsidRPr="002E6533" w:rsidRDefault="00000000">
      <w:pPr>
        <w:pStyle w:val="Corpodetexto"/>
      </w:pPr>
      <w:r w:rsidRPr="002E6533">
        <w:rPr>
          <w:b/>
          <w:bCs/>
        </w:rPr>
        <w:t>Exemplos:</w:t>
      </w:r>
    </w:p>
    <w:p w14:paraId="0B8DC866" w14:textId="77777777" w:rsidR="004470EF" w:rsidRPr="002E6533" w:rsidRDefault="00000000">
      <w:pPr>
        <w:pStyle w:val="TableCaption"/>
      </w:pPr>
      <w:r w:rsidRPr="002E6533">
        <w:t>A tabela a seguir fornece exemplos de fórmulas da função ATANH.</w:t>
      </w:r>
    </w:p>
    <w:tbl>
      <w:tblPr>
        <w:tblStyle w:val="Table"/>
        <w:tblW w:w="5000" w:type="pct"/>
        <w:tblLayout w:type="fixed"/>
        <w:tblLook w:val="0020" w:firstRow="1" w:lastRow="0" w:firstColumn="0" w:lastColumn="0" w:noHBand="0" w:noVBand="0"/>
      </w:tblPr>
      <w:tblGrid>
        <w:gridCol w:w="4527"/>
        <w:gridCol w:w="4527"/>
      </w:tblGrid>
      <w:tr w:rsidR="004470EF" w:rsidRPr="002E6533" w14:paraId="17B14FD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4DB4DD" w14:textId="77777777" w:rsidR="004470EF" w:rsidRPr="002E6533" w:rsidRDefault="00000000">
            <w:pPr>
              <w:pStyle w:val="Compact"/>
            </w:pPr>
            <w:r w:rsidRPr="002E6533">
              <w:t>Fórmula</w:t>
            </w:r>
          </w:p>
        </w:tc>
        <w:tc>
          <w:tcPr>
            <w:tcW w:w="3960" w:type="dxa"/>
          </w:tcPr>
          <w:p w14:paraId="15206AE3" w14:textId="77777777" w:rsidR="004470EF" w:rsidRPr="002E6533" w:rsidRDefault="00000000">
            <w:pPr>
              <w:pStyle w:val="Compact"/>
            </w:pPr>
            <w:r w:rsidRPr="002E6533">
              <w:t>Resultado</w:t>
            </w:r>
          </w:p>
        </w:tc>
      </w:tr>
      <w:tr w:rsidR="004470EF" w:rsidRPr="002E6533" w14:paraId="12962085" w14:textId="77777777">
        <w:tc>
          <w:tcPr>
            <w:tcW w:w="3960" w:type="dxa"/>
          </w:tcPr>
          <w:p w14:paraId="084FFE77" w14:textId="77777777" w:rsidR="004470EF" w:rsidRPr="002E6533" w:rsidRDefault="00000000">
            <w:pPr>
              <w:pStyle w:val="Compact"/>
            </w:pPr>
            <w:proofErr w:type="gramStart"/>
            <w:r w:rsidRPr="002E6533">
              <w:t>ATANH(</w:t>
            </w:r>
            <w:proofErr w:type="gramEnd"/>
            <w:r w:rsidRPr="002E6533">
              <w:t>0,5)</w:t>
            </w:r>
          </w:p>
        </w:tc>
        <w:tc>
          <w:tcPr>
            <w:tcW w:w="3960" w:type="dxa"/>
          </w:tcPr>
          <w:p w14:paraId="7FE1C02B" w14:textId="77777777" w:rsidR="004470EF" w:rsidRPr="002E6533" w:rsidRDefault="00000000">
            <w:pPr>
              <w:pStyle w:val="Compact"/>
            </w:pPr>
            <w:r w:rsidRPr="002E6533">
              <w:t>.549306</w:t>
            </w:r>
          </w:p>
        </w:tc>
      </w:tr>
      <w:tr w:rsidR="004470EF" w:rsidRPr="002E6533" w14:paraId="2BBC8AB9" w14:textId="77777777">
        <w:tc>
          <w:tcPr>
            <w:tcW w:w="3960" w:type="dxa"/>
          </w:tcPr>
          <w:p w14:paraId="246A3B33" w14:textId="77777777" w:rsidR="004470EF" w:rsidRPr="002E6533" w:rsidRDefault="00000000">
            <w:pPr>
              <w:pStyle w:val="Corpodetexto"/>
            </w:pPr>
            <w:r w:rsidRPr="002E6533">
              <w:t>ATANH([Número])</w:t>
            </w:r>
          </w:p>
          <w:p w14:paraId="1A6DE5CD" w14:textId="77777777" w:rsidR="004470EF" w:rsidRPr="002E6533" w:rsidRDefault="00000000">
            <w:pPr>
              <w:pStyle w:val="Corpodetexto"/>
            </w:pPr>
            <w:r w:rsidRPr="002E6533">
              <w:t>em que Número é um campo numérico que contém o valor</w:t>
            </w:r>
            <w:r w:rsidRPr="002E6533">
              <w:br/>
              <w:t>-0,25.</w:t>
            </w:r>
          </w:p>
        </w:tc>
        <w:tc>
          <w:tcPr>
            <w:tcW w:w="3960" w:type="dxa"/>
          </w:tcPr>
          <w:p w14:paraId="0515ADE3" w14:textId="77777777" w:rsidR="004470EF" w:rsidRPr="002E6533" w:rsidRDefault="00000000">
            <w:pPr>
              <w:pStyle w:val="Compact"/>
            </w:pPr>
            <w:r w:rsidRPr="002E6533">
              <w:t>-.25541</w:t>
            </w:r>
          </w:p>
        </w:tc>
      </w:tr>
    </w:tbl>
    <w:p w14:paraId="7B22A9F4" w14:textId="77777777" w:rsidR="004470EF" w:rsidRPr="002E6533" w:rsidRDefault="00000000">
      <w:pPr>
        <w:pStyle w:val="Ttulo2"/>
      </w:pPr>
      <w:bookmarkStart w:id="1538" w:name="função-ceiling"/>
      <w:bookmarkEnd w:id="1537"/>
      <w:r w:rsidRPr="002E6533">
        <w:t>Função CEILING</w:t>
      </w:r>
    </w:p>
    <w:p w14:paraId="7BDEF22B" w14:textId="77777777" w:rsidR="004470EF" w:rsidRPr="002E6533" w:rsidRDefault="00000000">
      <w:pPr>
        <w:pStyle w:val="FirstParagraph"/>
      </w:pPr>
      <w:r w:rsidRPr="002E6533">
        <w:t>A função CEILING arredonda um número, distanciando-o de zero, até o próximo múltiplo de significância.</w:t>
      </w:r>
    </w:p>
    <w:p w14:paraId="32FD57A1" w14:textId="77777777" w:rsidR="004470EF" w:rsidRPr="002E6533" w:rsidRDefault="00000000">
      <w:pPr>
        <w:pStyle w:val="Corpodetexto"/>
      </w:pPr>
      <w:r w:rsidRPr="002E6533">
        <w:rPr>
          <w:b/>
          <w:bCs/>
        </w:rPr>
        <w:t>Tipo de retorno:</w:t>
      </w:r>
      <w:r w:rsidRPr="002E6533">
        <w:t xml:space="preserve"> Numérico</w:t>
      </w:r>
    </w:p>
    <w:p w14:paraId="3C1786A4" w14:textId="77777777" w:rsidR="004470EF" w:rsidRPr="002E6533" w:rsidRDefault="00000000">
      <w:pPr>
        <w:pStyle w:val="Corpodetexto"/>
      </w:pPr>
      <w:r w:rsidRPr="002E6533">
        <w:rPr>
          <w:b/>
          <w:bCs/>
        </w:rPr>
        <w:t>Sintaxe:</w:t>
      </w:r>
      <w:r w:rsidRPr="002E6533">
        <w:t xml:space="preserve"> </w:t>
      </w:r>
      <w:proofErr w:type="gramStart"/>
      <w:r w:rsidRPr="002E6533">
        <w:t>CEILING(</w:t>
      </w:r>
      <w:proofErr w:type="gramEnd"/>
      <w:r w:rsidRPr="002E6533">
        <w:rPr>
          <w:b/>
          <w:bCs/>
        </w:rPr>
        <w:t>número</w:t>
      </w:r>
      <w:r w:rsidRPr="002E6533">
        <w:t xml:space="preserve">, </w:t>
      </w:r>
      <w:r w:rsidRPr="002E6533">
        <w:rPr>
          <w:b/>
          <w:bCs/>
        </w:rPr>
        <w:t>significância</w:t>
      </w:r>
      <w:r w:rsidRPr="002E6533">
        <w:t>)</w:t>
      </w:r>
    </w:p>
    <w:p w14:paraId="6D952288" w14:textId="77777777" w:rsidR="004470EF" w:rsidRPr="002E6533" w:rsidRDefault="00000000">
      <w:pPr>
        <w:pStyle w:val="Corpodetexto"/>
      </w:pPr>
      <w:r w:rsidRPr="002E6533">
        <w:t>Na sintaxe acima, os parâmetros em negrito são obrigatórios.</w:t>
      </w:r>
    </w:p>
    <w:p w14:paraId="0D5ABD43" w14:textId="77777777" w:rsidR="004470EF" w:rsidRPr="002E6533" w:rsidRDefault="00000000">
      <w:pPr>
        <w:pStyle w:val="TableCaption"/>
      </w:pPr>
      <w:r w:rsidRPr="002E6533">
        <w:t>A tabela a seguir descreve os parâmetros da função CEILING.</w:t>
      </w:r>
    </w:p>
    <w:tbl>
      <w:tblPr>
        <w:tblStyle w:val="Table"/>
        <w:tblW w:w="5000" w:type="pct"/>
        <w:tblLayout w:type="fixed"/>
        <w:tblLook w:val="0020" w:firstRow="1" w:lastRow="0" w:firstColumn="0" w:lastColumn="0" w:noHBand="0" w:noVBand="0"/>
      </w:tblPr>
      <w:tblGrid>
        <w:gridCol w:w="4527"/>
        <w:gridCol w:w="4527"/>
      </w:tblGrid>
      <w:tr w:rsidR="004470EF" w:rsidRPr="002E6533" w14:paraId="23EE14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1B5E92" w14:textId="77777777" w:rsidR="004470EF" w:rsidRPr="002E6533" w:rsidRDefault="00000000">
            <w:pPr>
              <w:pStyle w:val="Compact"/>
            </w:pPr>
            <w:r w:rsidRPr="002E6533">
              <w:t>Parâmetro</w:t>
            </w:r>
          </w:p>
        </w:tc>
        <w:tc>
          <w:tcPr>
            <w:tcW w:w="3960" w:type="dxa"/>
          </w:tcPr>
          <w:p w14:paraId="4E07FFD3" w14:textId="77777777" w:rsidR="004470EF" w:rsidRPr="002E6533" w:rsidRDefault="00000000">
            <w:pPr>
              <w:pStyle w:val="Compact"/>
            </w:pPr>
            <w:r w:rsidRPr="002E6533">
              <w:t>Descrição</w:t>
            </w:r>
          </w:p>
        </w:tc>
      </w:tr>
      <w:tr w:rsidR="004470EF" w:rsidRPr="002E6533" w14:paraId="5658E0DC" w14:textId="77777777">
        <w:tc>
          <w:tcPr>
            <w:tcW w:w="3960" w:type="dxa"/>
          </w:tcPr>
          <w:p w14:paraId="7F820F60" w14:textId="77777777" w:rsidR="004470EF" w:rsidRPr="002E6533" w:rsidRDefault="00000000">
            <w:pPr>
              <w:pStyle w:val="Compact"/>
            </w:pPr>
            <w:r w:rsidRPr="002E6533">
              <w:t>number</w:t>
            </w:r>
          </w:p>
        </w:tc>
        <w:tc>
          <w:tcPr>
            <w:tcW w:w="3960" w:type="dxa"/>
          </w:tcPr>
          <w:p w14:paraId="3B94CBBD" w14:textId="77777777" w:rsidR="004470EF" w:rsidRPr="002E6533" w:rsidRDefault="00000000">
            <w:pPr>
              <w:pStyle w:val="Compact"/>
            </w:pPr>
            <w:r w:rsidRPr="002E6533">
              <w:t xml:space="preserve">O número que você deseja arredondar. Esse parâmetro pode ser formatado como referência a um campo numérico (por exemplo, [nome campo]) ou como outra fórmula resultante em valor </w:t>
            </w:r>
            <w:r w:rsidRPr="002E6533">
              <w:lastRenderedPageBreak/>
              <w:t xml:space="preserve">numérico, como </w:t>
            </w:r>
            <w:proofErr w:type="gramStart"/>
            <w:r w:rsidRPr="002E6533">
              <w:t>SUM(</w:t>
            </w:r>
            <w:proofErr w:type="gramEnd"/>
            <w:r w:rsidRPr="002E6533">
              <w:t>[campo 1],[campo 2]), em que campo 1 e campo 2 são numéricos.</w:t>
            </w:r>
          </w:p>
        </w:tc>
      </w:tr>
      <w:tr w:rsidR="004470EF" w:rsidRPr="002E6533" w14:paraId="4411584F" w14:textId="77777777">
        <w:tc>
          <w:tcPr>
            <w:tcW w:w="3960" w:type="dxa"/>
          </w:tcPr>
          <w:p w14:paraId="2AB7318A" w14:textId="77777777" w:rsidR="004470EF" w:rsidRPr="002E6533" w:rsidRDefault="00000000">
            <w:pPr>
              <w:pStyle w:val="Compact"/>
            </w:pPr>
            <w:r w:rsidRPr="002E6533">
              <w:lastRenderedPageBreak/>
              <w:t>significância</w:t>
            </w:r>
          </w:p>
        </w:tc>
        <w:tc>
          <w:tcPr>
            <w:tcW w:w="3960" w:type="dxa"/>
          </w:tcPr>
          <w:p w14:paraId="50F437E6" w14:textId="77777777" w:rsidR="004470EF" w:rsidRPr="002E6533" w:rsidRDefault="00000000">
            <w:pPr>
              <w:pStyle w:val="Compact"/>
            </w:pPr>
            <w:r w:rsidRPr="002E6533">
              <w:t>Múltiplo até o qual você deseja arredondar.</w:t>
            </w:r>
          </w:p>
        </w:tc>
      </w:tr>
    </w:tbl>
    <w:p w14:paraId="68759BCC" w14:textId="77777777" w:rsidR="004470EF" w:rsidRPr="002E6533" w:rsidRDefault="00000000">
      <w:pPr>
        <w:pStyle w:val="Corpodetexto"/>
      </w:pPr>
      <w:r w:rsidRPr="002E6533">
        <w:rPr>
          <w:b/>
          <w:bCs/>
        </w:rPr>
        <w:t>Exemplo:</w:t>
      </w:r>
    </w:p>
    <w:p w14:paraId="02E6DDCB" w14:textId="77777777" w:rsidR="004470EF" w:rsidRPr="002E6533" w:rsidRDefault="00000000">
      <w:pPr>
        <w:pStyle w:val="TableCaption"/>
      </w:pPr>
      <w:r w:rsidRPr="002E6533">
        <w:t>A tabela a seguir fornece exemplos de fórmulas da função CEILING.</w:t>
      </w:r>
    </w:p>
    <w:tbl>
      <w:tblPr>
        <w:tblStyle w:val="Table"/>
        <w:tblW w:w="5000" w:type="pct"/>
        <w:tblLayout w:type="fixed"/>
        <w:tblLook w:val="0020" w:firstRow="1" w:lastRow="0" w:firstColumn="0" w:lastColumn="0" w:noHBand="0" w:noVBand="0"/>
      </w:tblPr>
      <w:tblGrid>
        <w:gridCol w:w="4527"/>
        <w:gridCol w:w="4527"/>
      </w:tblGrid>
      <w:tr w:rsidR="004470EF" w:rsidRPr="002E6533" w14:paraId="1EA37FB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D771CF" w14:textId="77777777" w:rsidR="004470EF" w:rsidRPr="002E6533" w:rsidRDefault="00000000">
            <w:pPr>
              <w:pStyle w:val="Compact"/>
            </w:pPr>
            <w:r w:rsidRPr="002E6533">
              <w:t>Fórmula</w:t>
            </w:r>
          </w:p>
        </w:tc>
        <w:tc>
          <w:tcPr>
            <w:tcW w:w="3960" w:type="dxa"/>
          </w:tcPr>
          <w:p w14:paraId="7D3613D3" w14:textId="77777777" w:rsidR="004470EF" w:rsidRPr="002E6533" w:rsidRDefault="00000000">
            <w:pPr>
              <w:pStyle w:val="Compact"/>
            </w:pPr>
            <w:r w:rsidRPr="002E6533">
              <w:t>Resultado</w:t>
            </w:r>
          </w:p>
        </w:tc>
      </w:tr>
      <w:tr w:rsidR="004470EF" w:rsidRPr="002E6533" w14:paraId="0357130E" w14:textId="77777777">
        <w:tc>
          <w:tcPr>
            <w:tcW w:w="3960" w:type="dxa"/>
          </w:tcPr>
          <w:p w14:paraId="01673EEA" w14:textId="77777777" w:rsidR="004470EF" w:rsidRPr="002E6533" w:rsidRDefault="00000000">
            <w:pPr>
              <w:pStyle w:val="Corpodetexto"/>
            </w:pPr>
            <w:r w:rsidRPr="002E6533">
              <w:t>CEILING([Pontuação], 1)</w:t>
            </w:r>
          </w:p>
          <w:p w14:paraId="70E549A8" w14:textId="77777777" w:rsidR="004470EF" w:rsidRPr="002E6533" w:rsidRDefault="00000000">
            <w:pPr>
              <w:pStyle w:val="Corpodetexto"/>
            </w:pPr>
            <w:r w:rsidRPr="002E6533">
              <w:t>cujo valor no campo Pontuação é 2,5</w:t>
            </w:r>
          </w:p>
        </w:tc>
        <w:tc>
          <w:tcPr>
            <w:tcW w:w="3960" w:type="dxa"/>
          </w:tcPr>
          <w:p w14:paraId="2747AA25" w14:textId="77777777" w:rsidR="004470EF" w:rsidRPr="002E6533" w:rsidRDefault="00000000">
            <w:pPr>
              <w:pStyle w:val="Compact"/>
            </w:pPr>
            <w:r w:rsidRPr="002E6533">
              <w:t>3</w:t>
            </w:r>
          </w:p>
        </w:tc>
      </w:tr>
      <w:tr w:rsidR="004470EF" w:rsidRPr="002E6533" w14:paraId="3AA632DA" w14:textId="77777777">
        <w:tc>
          <w:tcPr>
            <w:tcW w:w="3960" w:type="dxa"/>
          </w:tcPr>
          <w:p w14:paraId="3E82A9BF" w14:textId="77777777" w:rsidR="004470EF" w:rsidRPr="002E6533" w:rsidRDefault="00000000">
            <w:pPr>
              <w:pStyle w:val="Corpodetexto"/>
            </w:pPr>
            <w:r w:rsidRPr="002E6533">
              <w:t>CEILING(SUM([Risco</w:t>
            </w:r>
            <w:proofErr w:type="gramStart"/>
            <w:r w:rsidRPr="002E6533">
              <w:t>],[</w:t>
            </w:r>
            <w:proofErr w:type="gramEnd"/>
            <w:r w:rsidRPr="002E6533">
              <w:t>Relevância]), 5)</w:t>
            </w:r>
          </w:p>
          <w:p w14:paraId="35B6DDED" w14:textId="77777777" w:rsidR="004470EF" w:rsidRPr="002E6533" w:rsidRDefault="00000000">
            <w:pPr>
              <w:pStyle w:val="Corpodetexto"/>
            </w:pPr>
            <w:r w:rsidRPr="002E6533">
              <w:t>cuja soma dos valores nos campos Risco e Importância é 17,10</w:t>
            </w:r>
          </w:p>
        </w:tc>
        <w:tc>
          <w:tcPr>
            <w:tcW w:w="3960" w:type="dxa"/>
          </w:tcPr>
          <w:p w14:paraId="436CA942" w14:textId="77777777" w:rsidR="004470EF" w:rsidRPr="002E6533" w:rsidRDefault="00000000">
            <w:pPr>
              <w:pStyle w:val="Compact"/>
            </w:pPr>
            <w:r w:rsidRPr="002E6533">
              <w:t>20</w:t>
            </w:r>
          </w:p>
        </w:tc>
      </w:tr>
    </w:tbl>
    <w:p w14:paraId="14F9A1ED" w14:textId="77777777" w:rsidR="004470EF" w:rsidRPr="002E6533" w:rsidRDefault="00000000">
      <w:pPr>
        <w:pStyle w:val="Ttulo2"/>
      </w:pPr>
      <w:bookmarkStart w:id="1539" w:name="função-combin"/>
      <w:bookmarkEnd w:id="1538"/>
      <w:r w:rsidRPr="002E6533">
        <w:t>Função COMBIN</w:t>
      </w:r>
    </w:p>
    <w:p w14:paraId="47C5B493" w14:textId="77777777" w:rsidR="004470EF" w:rsidRPr="002E6533" w:rsidRDefault="00000000">
      <w:pPr>
        <w:pStyle w:val="FirstParagraph"/>
      </w:pPr>
      <w:r w:rsidRPr="002E6533">
        <w:t>A função COMBIN retorna o número de combinações de um determinado número de itens. Use a função COMBIN para determinar o número total de grupos possível para determinado número de itens.</w:t>
      </w:r>
    </w:p>
    <w:p w14:paraId="06AD3D14" w14:textId="77777777" w:rsidR="004470EF" w:rsidRPr="002E6533" w:rsidRDefault="00000000">
      <w:pPr>
        <w:pStyle w:val="Corpodetexto"/>
      </w:pPr>
      <w:r w:rsidRPr="002E6533">
        <w:rPr>
          <w:b/>
          <w:bCs/>
        </w:rPr>
        <w:t>Observação:</w:t>
      </w:r>
      <w:r w:rsidRPr="002E6533">
        <w:t xml:space="preserve"> Uma combinação é qualquer conjunto ou subconjunto de itens, independentemente de sua ordem interna. Combinações são diferentes de permutações, cuja ordem interna é significativa.</w:t>
      </w:r>
    </w:p>
    <w:p w14:paraId="3F0CDB4B" w14:textId="77777777" w:rsidR="004470EF" w:rsidRPr="002E6533" w:rsidRDefault="00000000">
      <w:pPr>
        <w:pStyle w:val="Corpodetexto"/>
      </w:pPr>
      <w:r w:rsidRPr="002E6533">
        <w:rPr>
          <w:b/>
          <w:bCs/>
        </w:rPr>
        <w:t>Tipo de retorno:</w:t>
      </w:r>
      <w:r w:rsidRPr="002E6533">
        <w:t xml:space="preserve"> Numérico</w:t>
      </w:r>
    </w:p>
    <w:p w14:paraId="6B459A78" w14:textId="77777777" w:rsidR="004470EF" w:rsidRPr="002E6533" w:rsidRDefault="00000000">
      <w:pPr>
        <w:pStyle w:val="Corpodetexto"/>
      </w:pPr>
      <w:r w:rsidRPr="002E6533">
        <w:rPr>
          <w:b/>
          <w:bCs/>
        </w:rPr>
        <w:t>Sintaxe:</w:t>
      </w:r>
      <w:r w:rsidRPr="002E6533">
        <w:t xml:space="preserve"> </w:t>
      </w:r>
      <w:proofErr w:type="gramStart"/>
      <w:r w:rsidRPr="002E6533">
        <w:t>COMBIN(</w:t>
      </w:r>
      <w:proofErr w:type="gramEnd"/>
      <w:r w:rsidRPr="002E6533">
        <w:rPr>
          <w:b/>
          <w:bCs/>
        </w:rPr>
        <w:t>número</w:t>
      </w:r>
      <w:r w:rsidRPr="002E6533">
        <w:t>,</w:t>
      </w:r>
      <w:r w:rsidRPr="002E6533">
        <w:rPr>
          <w:b/>
          <w:bCs/>
        </w:rPr>
        <w:t>número_escolhido</w:t>
      </w:r>
      <w:r w:rsidRPr="002E6533">
        <w:t>)</w:t>
      </w:r>
    </w:p>
    <w:p w14:paraId="6843DFB5" w14:textId="77777777" w:rsidR="004470EF" w:rsidRPr="002E6533" w:rsidRDefault="00000000">
      <w:pPr>
        <w:pStyle w:val="Corpodetexto"/>
      </w:pPr>
      <w:r w:rsidRPr="002E6533">
        <w:t>Na sintaxe acima, os parâmetros em negrito são obrigatórios.</w:t>
      </w:r>
    </w:p>
    <w:p w14:paraId="0EEA152C" w14:textId="77777777" w:rsidR="004470EF" w:rsidRPr="002E6533" w:rsidRDefault="00000000">
      <w:pPr>
        <w:pStyle w:val="TableCaption"/>
      </w:pPr>
      <w:r w:rsidRPr="002E6533">
        <w:t>A tabela a seguir descreve os parâmetros da função COMBIN.</w:t>
      </w:r>
    </w:p>
    <w:tbl>
      <w:tblPr>
        <w:tblStyle w:val="Table"/>
        <w:tblW w:w="5000" w:type="pct"/>
        <w:tblLayout w:type="fixed"/>
        <w:tblLook w:val="0020" w:firstRow="1" w:lastRow="0" w:firstColumn="0" w:lastColumn="0" w:noHBand="0" w:noVBand="0"/>
      </w:tblPr>
      <w:tblGrid>
        <w:gridCol w:w="4527"/>
        <w:gridCol w:w="4527"/>
      </w:tblGrid>
      <w:tr w:rsidR="004470EF" w:rsidRPr="002E6533" w14:paraId="7924AD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3AFA79" w14:textId="77777777" w:rsidR="004470EF" w:rsidRPr="002E6533" w:rsidRDefault="00000000">
            <w:pPr>
              <w:pStyle w:val="Compact"/>
            </w:pPr>
            <w:r w:rsidRPr="002E6533">
              <w:t>Parâmetro</w:t>
            </w:r>
          </w:p>
        </w:tc>
        <w:tc>
          <w:tcPr>
            <w:tcW w:w="3960" w:type="dxa"/>
          </w:tcPr>
          <w:p w14:paraId="02A7C45C" w14:textId="77777777" w:rsidR="004470EF" w:rsidRPr="002E6533" w:rsidRDefault="00000000">
            <w:pPr>
              <w:pStyle w:val="Compact"/>
            </w:pPr>
            <w:r w:rsidRPr="002E6533">
              <w:t>Descrição</w:t>
            </w:r>
          </w:p>
        </w:tc>
      </w:tr>
      <w:tr w:rsidR="004470EF" w:rsidRPr="002E6533" w14:paraId="569B5916" w14:textId="77777777">
        <w:tc>
          <w:tcPr>
            <w:tcW w:w="3960" w:type="dxa"/>
          </w:tcPr>
          <w:p w14:paraId="0F109FD4" w14:textId="77777777" w:rsidR="004470EF" w:rsidRPr="002E6533" w:rsidRDefault="00000000">
            <w:pPr>
              <w:pStyle w:val="Compact"/>
            </w:pPr>
            <w:r w:rsidRPr="002E6533">
              <w:t>number</w:t>
            </w:r>
          </w:p>
        </w:tc>
        <w:tc>
          <w:tcPr>
            <w:tcW w:w="3960" w:type="dxa"/>
          </w:tcPr>
          <w:p w14:paraId="0BD03E0B" w14:textId="77777777" w:rsidR="004470EF" w:rsidRPr="002E6533" w:rsidRDefault="00000000">
            <w:pPr>
              <w:pStyle w:val="Corpodetexto"/>
            </w:pPr>
            <w:r w:rsidRPr="002E6533">
              <w:t>Número de itens. Argumentos numéricos são truncados para inteiros.</w:t>
            </w:r>
          </w:p>
          <w:p w14:paraId="4EE8DE0C" w14:textId="77777777" w:rsidR="004470EF" w:rsidRPr="002E6533" w:rsidRDefault="00000000">
            <w:pPr>
              <w:pStyle w:val="Corpodetexto"/>
            </w:pPr>
            <w:r w:rsidRPr="002E6533">
              <w:rPr>
                <w:b/>
                <w:bCs/>
              </w:rPr>
              <w:t>Observação:</w:t>
            </w:r>
            <w:r w:rsidRPr="002E6533">
              <w:t xml:space="preserve"> Se o argumento não for numérico, se o número for &lt; 0 ou se o número for &lt; número_escolhido, a </w:t>
            </w:r>
            <w:r w:rsidRPr="002E6533">
              <w:lastRenderedPageBreak/>
              <w:t>função COMBIN retornará um erro.</w:t>
            </w:r>
          </w:p>
        </w:tc>
      </w:tr>
      <w:tr w:rsidR="004470EF" w:rsidRPr="002E6533" w14:paraId="2CB6BCCE" w14:textId="77777777">
        <w:tc>
          <w:tcPr>
            <w:tcW w:w="3960" w:type="dxa"/>
          </w:tcPr>
          <w:p w14:paraId="20B57BF5" w14:textId="77777777" w:rsidR="004470EF" w:rsidRPr="002E6533" w:rsidRDefault="00000000">
            <w:pPr>
              <w:pStyle w:val="Compact"/>
            </w:pPr>
            <w:r w:rsidRPr="002E6533">
              <w:lastRenderedPageBreak/>
              <w:t>número_escolhido</w:t>
            </w:r>
          </w:p>
        </w:tc>
        <w:tc>
          <w:tcPr>
            <w:tcW w:w="3960" w:type="dxa"/>
          </w:tcPr>
          <w:p w14:paraId="6D612D1C" w14:textId="77777777" w:rsidR="004470EF" w:rsidRPr="002E6533" w:rsidRDefault="00000000">
            <w:pPr>
              <w:pStyle w:val="Corpodetexto"/>
            </w:pPr>
            <w:r w:rsidRPr="002E6533">
              <w:t>Número de itens em cada combinação. Argumentos numéricos são truncados para inteiros.</w:t>
            </w:r>
          </w:p>
          <w:p w14:paraId="440C7379" w14:textId="77777777" w:rsidR="004470EF" w:rsidRPr="002E6533" w:rsidRDefault="00000000">
            <w:pPr>
              <w:pStyle w:val="Corpodetexto"/>
            </w:pPr>
            <w:r w:rsidRPr="002E6533">
              <w:rPr>
                <w:b/>
                <w:bCs/>
              </w:rPr>
              <w:t>Observação:</w:t>
            </w:r>
            <w:r w:rsidRPr="002E6533">
              <w:t xml:space="preserve"> Se o argumento não for numérico, se o número_escolhido for &lt; 0 ou se o número for &lt; número_escolhido, a função COMBIN retornará um erro.</w:t>
            </w:r>
          </w:p>
        </w:tc>
      </w:tr>
    </w:tbl>
    <w:p w14:paraId="7975E820" w14:textId="77777777" w:rsidR="004470EF" w:rsidRPr="002E6533" w:rsidRDefault="00000000">
      <w:pPr>
        <w:pStyle w:val="Corpodetexto"/>
      </w:pPr>
      <w:r w:rsidRPr="002E6533">
        <w:rPr>
          <w:b/>
          <w:bCs/>
        </w:rPr>
        <w:t>Exemplo:</w:t>
      </w:r>
    </w:p>
    <w:p w14:paraId="3B5703CB" w14:textId="77777777" w:rsidR="004470EF" w:rsidRPr="002E6533" w:rsidRDefault="00000000">
      <w:pPr>
        <w:pStyle w:val="TableCaption"/>
      </w:pPr>
      <w:r w:rsidRPr="002E6533">
        <w:t>A tabela a seguir fornece um exemplo de fórmula da função COMBIN.</w:t>
      </w:r>
    </w:p>
    <w:tbl>
      <w:tblPr>
        <w:tblStyle w:val="Table"/>
        <w:tblW w:w="5000" w:type="pct"/>
        <w:tblLayout w:type="fixed"/>
        <w:tblLook w:val="0020" w:firstRow="1" w:lastRow="0" w:firstColumn="0" w:lastColumn="0" w:noHBand="0" w:noVBand="0"/>
      </w:tblPr>
      <w:tblGrid>
        <w:gridCol w:w="4527"/>
        <w:gridCol w:w="4527"/>
      </w:tblGrid>
      <w:tr w:rsidR="004470EF" w:rsidRPr="002E6533" w14:paraId="7A959D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395971" w14:textId="77777777" w:rsidR="004470EF" w:rsidRPr="002E6533" w:rsidRDefault="00000000">
            <w:pPr>
              <w:pStyle w:val="Compact"/>
            </w:pPr>
            <w:r w:rsidRPr="002E6533">
              <w:t>Fórmula</w:t>
            </w:r>
          </w:p>
        </w:tc>
        <w:tc>
          <w:tcPr>
            <w:tcW w:w="3960" w:type="dxa"/>
          </w:tcPr>
          <w:p w14:paraId="7728FD98" w14:textId="77777777" w:rsidR="004470EF" w:rsidRPr="002E6533" w:rsidRDefault="00000000">
            <w:pPr>
              <w:pStyle w:val="Compact"/>
            </w:pPr>
            <w:r w:rsidRPr="002E6533">
              <w:t>Resultado</w:t>
            </w:r>
          </w:p>
        </w:tc>
      </w:tr>
      <w:tr w:rsidR="004470EF" w:rsidRPr="002E6533" w14:paraId="22C02681" w14:textId="77777777">
        <w:tc>
          <w:tcPr>
            <w:tcW w:w="3960" w:type="dxa"/>
          </w:tcPr>
          <w:p w14:paraId="58BE1216" w14:textId="77777777" w:rsidR="004470EF" w:rsidRPr="002E6533" w:rsidRDefault="00000000">
            <w:pPr>
              <w:pStyle w:val="Corpodetexto"/>
            </w:pPr>
            <w:r w:rsidRPr="002E6533">
              <w:t>COMBIN([Candidatos</w:t>
            </w:r>
            <w:proofErr w:type="gramStart"/>
            <w:r w:rsidRPr="002E6533">
              <w:t>],[</w:t>
            </w:r>
            <w:proofErr w:type="gramEnd"/>
            <w:r w:rsidRPr="002E6533">
              <w:t>Tamanho da equipe])</w:t>
            </w:r>
          </w:p>
          <w:p w14:paraId="0EC8C99C" w14:textId="77777777" w:rsidR="004470EF" w:rsidRPr="002E6533" w:rsidRDefault="00000000">
            <w:pPr>
              <w:pStyle w:val="Corpodetexto"/>
            </w:pPr>
            <w:r w:rsidRPr="002E6533">
              <w:t>cujo valor no campo Candidatos é 8 e o valor no campo Tamanho da equipe é 2.</w:t>
            </w:r>
          </w:p>
        </w:tc>
        <w:tc>
          <w:tcPr>
            <w:tcW w:w="3960" w:type="dxa"/>
          </w:tcPr>
          <w:p w14:paraId="47EB2390" w14:textId="77777777" w:rsidR="004470EF" w:rsidRPr="002E6533" w:rsidRDefault="00000000">
            <w:pPr>
              <w:pStyle w:val="Compact"/>
            </w:pPr>
            <w:r w:rsidRPr="002E6533">
              <w:t>28</w:t>
            </w:r>
          </w:p>
        </w:tc>
      </w:tr>
    </w:tbl>
    <w:p w14:paraId="4091D883" w14:textId="77777777" w:rsidR="004470EF" w:rsidRPr="002E6533" w:rsidRDefault="00000000">
      <w:pPr>
        <w:pStyle w:val="Ttulo2"/>
      </w:pPr>
      <w:bookmarkStart w:id="1540" w:name="função-cos"/>
      <w:bookmarkEnd w:id="1539"/>
      <w:r w:rsidRPr="002E6533">
        <w:t>Função COS</w:t>
      </w:r>
    </w:p>
    <w:p w14:paraId="362BF587" w14:textId="77777777" w:rsidR="004470EF" w:rsidRPr="002E6533" w:rsidRDefault="00000000">
      <w:pPr>
        <w:pStyle w:val="FirstParagraph"/>
      </w:pPr>
      <w:r w:rsidRPr="002E6533">
        <w:t>A função COS retorna o cosseno de determinado ângulo.</w:t>
      </w:r>
    </w:p>
    <w:p w14:paraId="4F771103" w14:textId="77777777" w:rsidR="004470EF" w:rsidRPr="002E6533" w:rsidRDefault="00000000">
      <w:pPr>
        <w:pStyle w:val="Corpodetexto"/>
      </w:pPr>
      <w:r w:rsidRPr="002E6533">
        <w:rPr>
          <w:b/>
          <w:bCs/>
        </w:rPr>
        <w:t>Tipo de retorno:</w:t>
      </w:r>
      <w:r w:rsidRPr="002E6533">
        <w:t xml:space="preserve"> Numérico</w:t>
      </w:r>
    </w:p>
    <w:p w14:paraId="25D4792E" w14:textId="77777777" w:rsidR="004470EF" w:rsidRPr="002E6533" w:rsidRDefault="00000000">
      <w:pPr>
        <w:pStyle w:val="Corpodetexto"/>
      </w:pPr>
      <w:r w:rsidRPr="002E6533">
        <w:rPr>
          <w:b/>
          <w:bCs/>
        </w:rPr>
        <w:t>Sintaxe:</w:t>
      </w:r>
      <w:r w:rsidRPr="002E6533">
        <w:t xml:space="preserve"> </w:t>
      </w:r>
      <w:proofErr w:type="gramStart"/>
      <w:r w:rsidRPr="002E6533">
        <w:t>COS(</w:t>
      </w:r>
      <w:proofErr w:type="gramEnd"/>
      <w:r w:rsidRPr="002E6533">
        <w:rPr>
          <w:b/>
          <w:bCs/>
        </w:rPr>
        <w:t>número</w:t>
      </w:r>
      <w:r w:rsidRPr="002E6533">
        <w:t>)</w:t>
      </w:r>
    </w:p>
    <w:p w14:paraId="6339B26D" w14:textId="77777777" w:rsidR="004470EF" w:rsidRPr="002E6533" w:rsidRDefault="00000000">
      <w:pPr>
        <w:pStyle w:val="Corpodetexto"/>
      </w:pPr>
      <w:r w:rsidRPr="002E6533">
        <w:t>Na sintaxe acima, os parâmetros em negrito são obrigatórios.</w:t>
      </w:r>
    </w:p>
    <w:p w14:paraId="377EDBD6" w14:textId="77777777" w:rsidR="004470EF" w:rsidRPr="002E6533" w:rsidRDefault="00000000">
      <w:pPr>
        <w:pStyle w:val="TableCaption"/>
      </w:pPr>
      <w:r w:rsidRPr="002E6533">
        <w:t>A tabela a seguir descreve o parâmetro da função COS.</w:t>
      </w:r>
    </w:p>
    <w:tbl>
      <w:tblPr>
        <w:tblStyle w:val="Table"/>
        <w:tblW w:w="5000" w:type="pct"/>
        <w:tblLayout w:type="fixed"/>
        <w:tblLook w:val="0020" w:firstRow="1" w:lastRow="0" w:firstColumn="0" w:lastColumn="0" w:noHBand="0" w:noVBand="0"/>
      </w:tblPr>
      <w:tblGrid>
        <w:gridCol w:w="4527"/>
        <w:gridCol w:w="4527"/>
      </w:tblGrid>
      <w:tr w:rsidR="004470EF" w:rsidRPr="002E6533" w14:paraId="6661014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C46B39" w14:textId="77777777" w:rsidR="004470EF" w:rsidRPr="002E6533" w:rsidRDefault="00000000">
            <w:pPr>
              <w:pStyle w:val="Compact"/>
            </w:pPr>
            <w:r w:rsidRPr="002E6533">
              <w:t>Parâmetro</w:t>
            </w:r>
          </w:p>
        </w:tc>
        <w:tc>
          <w:tcPr>
            <w:tcW w:w="3960" w:type="dxa"/>
          </w:tcPr>
          <w:p w14:paraId="42523250" w14:textId="77777777" w:rsidR="004470EF" w:rsidRPr="002E6533" w:rsidRDefault="00000000">
            <w:pPr>
              <w:pStyle w:val="Compact"/>
            </w:pPr>
            <w:r w:rsidRPr="002E6533">
              <w:t>Descrição</w:t>
            </w:r>
          </w:p>
        </w:tc>
      </w:tr>
      <w:tr w:rsidR="004470EF" w:rsidRPr="002E6533" w14:paraId="16673123" w14:textId="77777777">
        <w:tc>
          <w:tcPr>
            <w:tcW w:w="3960" w:type="dxa"/>
          </w:tcPr>
          <w:p w14:paraId="327ACEF2" w14:textId="77777777" w:rsidR="004470EF" w:rsidRPr="002E6533" w:rsidRDefault="00000000">
            <w:pPr>
              <w:pStyle w:val="Compact"/>
            </w:pPr>
            <w:r w:rsidRPr="002E6533">
              <w:t>number</w:t>
            </w:r>
          </w:p>
        </w:tc>
        <w:tc>
          <w:tcPr>
            <w:tcW w:w="3960" w:type="dxa"/>
          </w:tcPr>
          <w:p w14:paraId="2C61DEB3" w14:textId="77777777" w:rsidR="004470EF" w:rsidRPr="002E6533" w:rsidRDefault="00000000">
            <w:pPr>
              <w:pStyle w:val="Corpodetexto"/>
            </w:pPr>
            <w:r w:rsidRPr="002E6533">
              <w:t>Ângulo do qual você deseja calcular o cosseno, expresso em radianos.</w:t>
            </w:r>
          </w:p>
          <w:p w14:paraId="41A94920" w14:textId="77777777" w:rsidR="004470EF" w:rsidRPr="002E6533" w:rsidRDefault="00000000">
            <w:pPr>
              <w:pStyle w:val="Corpodetexto"/>
            </w:pPr>
            <w:r w:rsidRPr="002E6533">
              <w:t xml:space="preserve">se o ângulo estiver em graus, multiplique-o por </w:t>
            </w:r>
            <w:proofErr w:type="gramStart"/>
            <w:r w:rsidRPr="002E6533">
              <w:t>PI(</w:t>
            </w:r>
            <w:proofErr w:type="gramEnd"/>
            <w:r w:rsidRPr="002E6533">
              <w:t>)/180 ou use a função RADIANS para convertê-lo em radianos.</w:t>
            </w:r>
          </w:p>
        </w:tc>
      </w:tr>
    </w:tbl>
    <w:p w14:paraId="0FD4BD65" w14:textId="77777777" w:rsidR="004470EF" w:rsidRPr="002E6533" w:rsidRDefault="00000000">
      <w:pPr>
        <w:pStyle w:val="Corpodetexto"/>
      </w:pPr>
      <w:r w:rsidRPr="002E6533">
        <w:rPr>
          <w:b/>
          <w:bCs/>
        </w:rPr>
        <w:t>Exemplos:</w:t>
      </w:r>
    </w:p>
    <w:p w14:paraId="6F728F93" w14:textId="77777777" w:rsidR="004470EF" w:rsidRPr="002E6533" w:rsidRDefault="00000000">
      <w:pPr>
        <w:pStyle w:val="TableCaption"/>
      </w:pPr>
      <w:r w:rsidRPr="002E6533">
        <w:lastRenderedPageBreak/>
        <w:t>A tabela a seguir fornece exemplos de fórmulas da função COS.</w:t>
      </w:r>
    </w:p>
    <w:tbl>
      <w:tblPr>
        <w:tblStyle w:val="Table"/>
        <w:tblW w:w="5000" w:type="pct"/>
        <w:tblLayout w:type="fixed"/>
        <w:tblLook w:val="0020" w:firstRow="1" w:lastRow="0" w:firstColumn="0" w:lastColumn="0" w:noHBand="0" w:noVBand="0"/>
      </w:tblPr>
      <w:tblGrid>
        <w:gridCol w:w="4527"/>
        <w:gridCol w:w="4527"/>
      </w:tblGrid>
      <w:tr w:rsidR="004470EF" w:rsidRPr="002E6533" w14:paraId="1D7FCBB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FAE9F9" w14:textId="77777777" w:rsidR="004470EF" w:rsidRPr="002E6533" w:rsidRDefault="00000000">
            <w:pPr>
              <w:pStyle w:val="Compact"/>
            </w:pPr>
            <w:r w:rsidRPr="002E6533">
              <w:t>Fórmula</w:t>
            </w:r>
          </w:p>
        </w:tc>
        <w:tc>
          <w:tcPr>
            <w:tcW w:w="3960" w:type="dxa"/>
          </w:tcPr>
          <w:p w14:paraId="6CEEBAC3" w14:textId="77777777" w:rsidR="004470EF" w:rsidRPr="002E6533" w:rsidRDefault="00000000">
            <w:pPr>
              <w:pStyle w:val="Compact"/>
            </w:pPr>
            <w:r w:rsidRPr="002E6533">
              <w:t>Resultado</w:t>
            </w:r>
          </w:p>
        </w:tc>
      </w:tr>
      <w:tr w:rsidR="004470EF" w:rsidRPr="002E6533" w14:paraId="3C0C9CA4" w14:textId="77777777">
        <w:tc>
          <w:tcPr>
            <w:tcW w:w="3960" w:type="dxa"/>
          </w:tcPr>
          <w:p w14:paraId="4AB71581" w14:textId="77777777" w:rsidR="004470EF" w:rsidRPr="002E6533" w:rsidRDefault="00000000">
            <w:pPr>
              <w:pStyle w:val="Compact"/>
            </w:pPr>
            <w:r w:rsidRPr="002E6533">
              <w:t>=</w:t>
            </w:r>
            <w:proofErr w:type="gramStart"/>
            <w:r w:rsidRPr="002E6533">
              <w:t>COS(</w:t>
            </w:r>
            <w:proofErr w:type="gramEnd"/>
            <w:r w:rsidRPr="002E6533">
              <w:t>1,047)</w:t>
            </w:r>
          </w:p>
        </w:tc>
        <w:tc>
          <w:tcPr>
            <w:tcW w:w="3960" w:type="dxa"/>
          </w:tcPr>
          <w:p w14:paraId="6CC0D086" w14:textId="77777777" w:rsidR="004470EF" w:rsidRPr="002E6533" w:rsidRDefault="00000000">
            <w:pPr>
              <w:pStyle w:val="Compact"/>
            </w:pPr>
            <w:r w:rsidRPr="002E6533">
              <w:t>Cosseno de 1,047 radianos (0,500171)</w:t>
            </w:r>
          </w:p>
        </w:tc>
      </w:tr>
      <w:tr w:rsidR="004470EF" w:rsidRPr="002E6533" w14:paraId="64FEF799" w14:textId="77777777">
        <w:tc>
          <w:tcPr>
            <w:tcW w:w="3960" w:type="dxa"/>
          </w:tcPr>
          <w:p w14:paraId="4AE21213" w14:textId="77777777" w:rsidR="004470EF" w:rsidRPr="002E6533" w:rsidRDefault="00000000">
            <w:pPr>
              <w:pStyle w:val="Compact"/>
            </w:pPr>
            <w:r w:rsidRPr="002E6533">
              <w:t>=</w:t>
            </w:r>
            <w:proofErr w:type="gramStart"/>
            <w:r w:rsidRPr="002E6533">
              <w:t>COS(</w:t>
            </w:r>
            <w:proofErr w:type="gramEnd"/>
            <w:r w:rsidRPr="002E6533">
              <w:t>60*PI()/180)</w:t>
            </w:r>
          </w:p>
        </w:tc>
        <w:tc>
          <w:tcPr>
            <w:tcW w:w="3960" w:type="dxa"/>
          </w:tcPr>
          <w:p w14:paraId="5DDC3C37" w14:textId="77777777" w:rsidR="004470EF" w:rsidRPr="002E6533" w:rsidRDefault="00000000">
            <w:pPr>
              <w:pStyle w:val="Compact"/>
            </w:pPr>
            <w:r w:rsidRPr="002E6533">
              <w:t>Cosseno de 60 graus (0,5)</w:t>
            </w:r>
          </w:p>
        </w:tc>
      </w:tr>
      <w:tr w:rsidR="004470EF" w:rsidRPr="002E6533" w14:paraId="75EC743B" w14:textId="77777777">
        <w:tc>
          <w:tcPr>
            <w:tcW w:w="3960" w:type="dxa"/>
          </w:tcPr>
          <w:p w14:paraId="246D9ED2" w14:textId="77777777" w:rsidR="004470EF" w:rsidRPr="002E6533" w:rsidRDefault="00000000">
            <w:pPr>
              <w:pStyle w:val="Compact"/>
            </w:pPr>
            <w:r w:rsidRPr="002E6533">
              <w:t>=COS(</w:t>
            </w:r>
            <w:proofErr w:type="gramStart"/>
            <w:r w:rsidRPr="002E6533">
              <w:t>RADIANS(</w:t>
            </w:r>
            <w:proofErr w:type="gramEnd"/>
            <w:r w:rsidRPr="002E6533">
              <w:t>60))</w:t>
            </w:r>
          </w:p>
        </w:tc>
        <w:tc>
          <w:tcPr>
            <w:tcW w:w="3960" w:type="dxa"/>
          </w:tcPr>
          <w:p w14:paraId="1C72A9E5" w14:textId="77777777" w:rsidR="004470EF" w:rsidRPr="002E6533" w:rsidRDefault="00000000">
            <w:pPr>
              <w:pStyle w:val="Compact"/>
            </w:pPr>
            <w:r w:rsidRPr="002E6533">
              <w:t>Cosseno de 60 graus (0,5)</w:t>
            </w:r>
          </w:p>
        </w:tc>
      </w:tr>
    </w:tbl>
    <w:p w14:paraId="0B33E490" w14:textId="77777777" w:rsidR="004470EF" w:rsidRPr="002E6533" w:rsidRDefault="00000000">
      <w:pPr>
        <w:pStyle w:val="Ttulo2"/>
      </w:pPr>
      <w:bookmarkStart w:id="1541" w:name="função-cosh"/>
      <w:bookmarkEnd w:id="1540"/>
      <w:r w:rsidRPr="002E6533">
        <w:t>Função COSH</w:t>
      </w:r>
    </w:p>
    <w:p w14:paraId="60D415CB" w14:textId="77777777" w:rsidR="004470EF" w:rsidRPr="002E6533" w:rsidRDefault="00000000">
      <w:pPr>
        <w:pStyle w:val="FirstParagraph"/>
      </w:pPr>
      <w:r w:rsidRPr="002E6533">
        <w:t>A função COSH retorna o cosseno hiperbólico de um número.</w:t>
      </w:r>
    </w:p>
    <w:p w14:paraId="4354F067" w14:textId="77777777" w:rsidR="004470EF" w:rsidRPr="002E6533" w:rsidRDefault="00000000">
      <w:pPr>
        <w:pStyle w:val="Corpodetexto"/>
      </w:pPr>
      <w:r w:rsidRPr="002E6533">
        <w:rPr>
          <w:b/>
          <w:bCs/>
        </w:rPr>
        <w:t>Tipo de retorno:</w:t>
      </w:r>
      <w:r w:rsidRPr="002E6533">
        <w:t xml:space="preserve"> Numérico</w:t>
      </w:r>
    </w:p>
    <w:p w14:paraId="2C976939" w14:textId="77777777" w:rsidR="004470EF" w:rsidRPr="002E6533" w:rsidRDefault="00000000">
      <w:pPr>
        <w:pStyle w:val="Corpodetexto"/>
      </w:pPr>
      <w:r w:rsidRPr="002E6533">
        <w:rPr>
          <w:b/>
          <w:bCs/>
        </w:rPr>
        <w:t>Sintaxe:</w:t>
      </w:r>
      <w:r w:rsidRPr="002E6533">
        <w:t xml:space="preserve"> </w:t>
      </w:r>
      <w:proofErr w:type="gramStart"/>
      <w:r w:rsidRPr="002E6533">
        <w:t>COSH(</w:t>
      </w:r>
      <w:proofErr w:type="gramEnd"/>
      <w:r w:rsidRPr="002E6533">
        <w:rPr>
          <w:b/>
          <w:bCs/>
        </w:rPr>
        <w:t>número</w:t>
      </w:r>
      <w:r w:rsidRPr="002E6533">
        <w:t>)</w:t>
      </w:r>
    </w:p>
    <w:p w14:paraId="47AC8653" w14:textId="77777777" w:rsidR="004470EF" w:rsidRPr="002E6533" w:rsidRDefault="00000000">
      <w:pPr>
        <w:pStyle w:val="Corpodetexto"/>
      </w:pPr>
      <w:r w:rsidRPr="002E6533">
        <w:t>Na sintaxe acima, os parâmetros em negrito são obrigatórios.</w:t>
      </w:r>
    </w:p>
    <w:p w14:paraId="40A9F718" w14:textId="77777777" w:rsidR="004470EF" w:rsidRPr="002E6533" w:rsidRDefault="00000000">
      <w:pPr>
        <w:pStyle w:val="TableCaption"/>
      </w:pPr>
      <w:r w:rsidRPr="002E6533">
        <w:t>A tabela a seguir descreve o parâmetro da função COSH.</w:t>
      </w:r>
    </w:p>
    <w:tbl>
      <w:tblPr>
        <w:tblStyle w:val="Table"/>
        <w:tblW w:w="5000" w:type="pct"/>
        <w:tblLayout w:type="fixed"/>
        <w:tblLook w:val="0020" w:firstRow="1" w:lastRow="0" w:firstColumn="0" w:lastColumn="0" w:noHBand="0" w:noVBand="0"/>
      </w:tblPr>
      <w:tblGrid>
        <w:gridCol w:w="4527"/>
        <w:gridCol w:w="4527"/>
      </w:tblGrid>
      <w:tr w:rsidR="004470EF" w:rsidRPr="002E6533" w14:paraId="0A03C1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791E7F" w14:textId="77777777" w:rsidR="004470EF" w:rsidRPr="002E6533" w:rsidRDefault="00000000">
            <w:pPr>
              <w:pStyle w:val="Compact"/>
            </w:pPr>
            <w:r w:rsidRPr="002E6533">
              <w:t>Parâmetro</w:t>
            </w:r>
          </w:p>
        </w:tc>
        <w:tc>
          <w:tcPr>
            <w:tcW w:w="3960" w:type="dxa"/>
          </w:tcPr>
          <w:p w14:paraId="6893D29D" w14:textId="77777777" w:rsidR="004470EF" w:rsidRPr="002E6533" w:rsidRDefault="00000000">
            <w:pPr>
              <w:pStyle w:val="Compact"/>
            </w:pPr>
            <w:r w:rsidRPr="002E6533">
              <w:t>Descrição</w:t>
            </w:r>
          </w:p>
        </w:tc>
      </w:tr>
      <w:tr w:rsidR="004470EF" w:rsidRPr="002E6533" w14:paraId="0FE79E33" w14:textId="77777777">
        <w:tc>
          <w:tcPr>
            <w:tcW w:w="3960" w:type="dxa"/>
          </w:tcPr>
          <w:p w14:paraId="4D14DEA3" w14:textId="77777777" w:rsidR="004470EF" w:rsidRPr="002E6533" w:rsidRDefault="00000000">
            <w:pPr>
              <w:pStyle w:val="Compact"/>
            </w:pPr>
            <w:r w:rsidRPr="002E6533">
              <w:t>number</w:t>
            </w:r>
          </w:p>
        </w:tc>
        <w:tc>
          <w:tcPr>
            <w:tcW w:w="3960" w:type="dxa"/>
          </w:tcPr>
          <w:p w14:paraId="34ADF047" w14:textId="77777777" w:rsidR="004470EF" w:rsidRPr="002E6533" w:rsidRDefault="00000000">
            <w:pPr>
              <w:pStyle w:val="Compact"/>
            </w:pPr>
            <w:r w:rsidRPr="002E6533">
              <w:t>Qualquer número real do qual você deseja determinar o cosseno hiperbólico.</w:t>
            </w:r>
          </w:p>
        </w:tc>
      </w:tr>
    </w:tbl>
    <w:p w14:paraId="43ACCC2A" w14:textId="77777777" w:rsidR="004470EF" w:rsidRPr="002E6533" w:rsidRDefault="00000000">
      <w:pPr>
        <w:pStyle w:val="Corpodetexto"/>
      </w:pPr>
      <w:r w:rsidRPr="002E6533">
        <w:rPr>
          <w:b/>
          <w:bCs/>
        </w:rPr>
        <w:t>Exemplos:</w:t>
      </w:r>
    </w:p>
    <w:p w14:paraId="57214597" w14:textId="77777777" w:rsidR="004470EF" w:rsidRPr="002E6533" w:rsidRDefault="00000000">
      <w:pPr>
        <w:pStyle w:val="TableCaption"/>
      </w:pPr>
      <w:r w:rsidRPr="002E6533">
        <w:t>A tabela a seguir fornece exemplos de fórmulas da função COSH.</w:t>
      </w:r>
    </w:p>
    <w:tbl>
      <w:tblPr>
        <w:tblStyle w:val="Table"/>
        <w:tblW w:w="5000" w:type="pct"/>
        <w:tblLayout w:type="fixed"/>
        <w:tblLook w:val="0020" w:firstRow="1" w:lastRow="0" w:firstColumn="0" w:lastColumn="0" w:noHBand="0" w:noVBand="0"/>
      </w:tblPr>
      <w:tblGrid>
        <w:gridCol w:w="4527"/>
        <w:gridCol w:w="4527"/>
      </w:tblGrid>
      <w:tr w:rsidR="004470EF" w:rsidRPr="002E6533" w14:paraId="1E2CD54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77A5FF" w14:textId="77777777" w:rsidR="004470EF" w:rsidRPr="002E6533" w:rsidRDefault="00000000">
            <w:pPr>
              <w:pStyle w:val="Compact"/>
            </w:pPr>
            <w:r w:rsidRPr="002E6533">
              <w:t>Fórmula</w:t>
            </w:r>
          </w:p>
        </w:tc>
        <w:tc>
          <w:tcPr>
            <w:tcW w:w="3960" w:type="dxa"/>
          </w:tcPr>
          <w:p w14:paraId="3327EFF2" w14:textId="77777777" w:rsidR="004470EF" w:rsidRPr="002E6533" w:rsidRDefault="00000000">
            <w:pPr>
              <w:pStyle w:val="Compact"/>
            </w:pPr>
            <w:r w:rsidRPr="002E6533">
              <w:t>Resultado</w:t>
            </w:r>
          </w:p>
        </w:tc>
      </w:tr>
      <w:tr w:rsidR="004470EF" w:rsidRPr="002E6533" w14:paraId="49D0BCF4" w14:textId="77777777">
        <w:tc>
          <w:tcPr>
            <w:tcW w:w="3960" w:type="dxa"/>
          </w:tcPr>
          <w:p w14:paraId="38FDFD40" w14:textId="77777777" w:rsidR="004470EF" w:rsidRPr="002E6533" w:rsidRDefault="00000000">
            <w:pPr>
              <w:pStyle w:val="Compact"/>
            </w:pPr>
            <w:proofErr w:type="gramStart"/>
            <w:r w:rsidRPr="002E6533">
              <w:t>COSH(</w:t>
            </w:r>
            <w:proofErr w:type="gramEnd"/>
            <w:r w:rsidRPr="002E6533">
              <w:t>4)</w:t>
            </w:r>
          </w:p>
        </w:tc>
        <w:tc>
          <w:tcPr>
            <w:tcW w:w="3960" w:type="dxa"/>
          </w:tcPr>
          <w:p w14:paraId="02E9438A" w14:textId="77777777" w:rsidR="004470EF" w:rsidRPr="002E6533" w:rsidRDefault="00000000">
            <w:pPr>
              <w:pStyle w:val="Compact"/>
            </w:pPr>
            <w:r w:rsidRPr="002E6533">
              <w:t>Cosseno hiperbólico de 4 (27,30823)</w:t>
            </w:r>
          </w:p>
        </w:tc>
      </w:tr>
      <w:tr w:rsidR="004470EF" w:rsidRPr="002E6533" w14:paraId="12CB5AB5" w14:textId="77777777">
        <w:tc>
          <w:tcPr>
            <w:tcW w:w="3960" w:type="dxa"/>
          </w:tcPr>
          <w:p w14:paraId="67EDC2D8" w14:textId="77777777" w:rsidR="004470EF" w:rsidRPr="002E6533" w:rsidRDefault="00000000">
            <w:pPr>
              <w:pStyle w:val="Compact"/>
            </w:pPr>
            <w:r w:rsidRPr="002E6533">
              <w:t>=COSH(</w:t>
            </w:r>
            <w:proofErr w:type="gramStart"/>
            <w:r w:rsidRPr="002E6533">
              <w:t>EXP(</w:t>
            </w:r>
            <w:proofErr w:type="gramEnd"/>
            <w:r w:rsidRPr="002E6533">
              <w:t>1))</w:t>
            </w:r>
          </w:p>
        </w:tc>
        <w:tc>
          <w:tcPr>
            <w:tcW w:w="3960" w:type="dxa"/>
          </w:tcPr>
          <w:p w14:paraId="2758C005" w14:textId="77777777" w:rsidR="004470EF" w:rsidRPr="002E6533" w:rsidRDefault="00000000">
            <w:pPr>
              <w:pStyle w:val="Compact"/>
            </w:pPr>
            <w:r w:rsidRPr="002E6533">
              <w:t>Cosseno hiperbólico da base do logaritmo natural (7,610125)</w:t>
            </w:r>
          </w:p>
        </w:tc>
      </w:tr>
    </w:tbl>
    <w:p w14:paraId="1E6391E5" w14:textId="77777777" w:rsidR="004470EF" w:rsidRPr="002E6533" w:rsidRDefault="00000000">
      <w:pPr>
        <w:pStyle w:val="Ttulo2"/>
      </w:pPr>
      <w:bookmarkStart w:id="1542" w:name="função-degrees"/>
      <w:bookmarkEnd w:id="1541"/>
      <w:r w:rsidRPr="002E6533">
        <w:t>Função DEGREES</w:t>
      </w:r>
    </w:p>
    <w:p w14:paraId="6CE0C43F" w14:textId="77777777" w:rsidR="004470EF" w:rsidRPr="002E6533" w:rsidRDefault="00000000">
      <w:pPr>
        <w:pStyle w:val="FirstParagraph"/>
      </w:pPr>
      <w:r w:rsidRPr="002E6533">
        <w:t>A função DEGREES converte radianos em graus.</w:t>
      </w:r>
    </w:p>
    <w:p w14:paraId="05D59EB9" w14:textId="77777777" w:rsidR="004470EF" w:rsidRPr="002E6533" w:rsidRDefault="00000000">
      <w:pPr>
        <w:pStyle w:val="Corpodetexto"/>
      </w:pPr>
      <w:r w:rsidRPr="002E6533">
        <w:rPr>
          <w:b/>
          <w:bCs/>
        </w:rPr>
        <w:t>Tipo de retorno:</w:t>
      </w:r>
      <w:r w:rsidRPr="002E6533">
        <w:t xml:space="preserve"> Numérico</w:t>
      </w:r>
    </w:p>
    <w:p w14:paraId="6F36E02B" w14:textId="77777777" w:rsidR="004470EF" w:rsidRPr="002E6533" w:rsidRDefault="00000000">
      <w:pPr>
        <w:pStyle w:val="Corpodetexto"/>
      </w:pPr>
      <w:r w:rsidRPr="002E6533">
        <w:rPr>
          <w:b/>
          <w:bCs/>
        </w:rPr>
        <w:t>Sintaxe:</w:t>
      </w:r>
      <w:r w:rsidRPr="002E6533">
        <w:t xml:space="preserve"> </w:t>
      </w:r>
      <w:proofErr w:type="gramStart"/>
      <w:r w:rsidRPr="002E6533">
        <w:t>DEGREES(</w:t>
      </w:r>
      <w:proofErr w:type="gramEnd"/>
      <w:r w:rsidRPr="002E6533">
        <w:rPr>
          <w:b/>
          <w:bCs/>
        </w:rPr>
        <w:t>ângulo</w:t>
      </w:r>
      <w:r w:rsidRPr="002E6533">
        <w:t>)</w:t>
      </w:r>
    </w:p>
    <w:p w14:paraId="2742BDF8" w14:textId="77777777" w:rsidR="004470EF" w:rsidRPr="002E6533" w:rsidRDefault="00000000">
      <w:pPr>
        <w:pStyle w:val="Corpodetexto"/>
      </w:pPr>
      <w:r w:rsidRPr="002E6533">
        <w:t>Na sintaxe acima, os parâmetros em negrito são obrigatórios.</w:t>
      </w:r>
    </w:p>
    <w:p w14:paraId="467E9FBF" w14:textId="77777777" w:rsidR="004470EF" w:rsidRPr="002E6533" w:rsidRDefault="00000000">
      <w:pPr>
        <w:pStyle w:val="TableCaption"/>
      </w:pPr>
      <w:r w:rsidRPr="002E6533">
        <w:t>A tabela a seguir descreve o parâmetro da função DEGREES.</w:t>
      </w:r>
    </w:p>
    <w:tbl>
      <w:tblPr>
        <w:tblStyle w:val="Table"/>
        <w:tblW w:w="5000" w:type="pct"/>
        <w:tblLayout w:type="fixed"/>
        <w:tblLook w:val="0020" w:firstRow="1" w:lastRow="0" w:firstColumn="0" w:lastColumn="0" w:noHBand="0" w:noVBand="0"/>
      </w:tblPr>
      <w:tblGrid>
        <w:gridCol w:w="4527"/>
        <w:gridCol w:w="4527"/>
      </w:tblGrid>
      <w:tr w:rsidR="004470EF" w:rsidRPr="002E6533" w14:paraId="2647309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C33543" w14:textId="77777777" w:rsidR="004470EF" w:rsidRPr="002E6533" w:rsidRDefault="00000000">
            <w:pPr>
              <w:pStyle w:val="Compact"/>
            </w:pPr>
            <w:r w:rsidRPr="002E6533">
              <w:t>Parâmetro</w:t>
            </w:r>
          </w:p>
        </w:tc>
        <w:tc>
          <w:tcPr>
            <w:tcW w:w="3960" w:type="dxa"/>
          </w:tcPr>
          <w:p w14:paraId="15DEFAC6" w14:textId="77777777" w:rsidR="004470EF" w:rsidRPr="002E6533" w:rsidRDefault="00000000">
            <w:pPr>
              <w:pStyle w:val="Compact"/>
            </w:pPr>
            <w:r w:rsidRPr="002E6533">
              <w:t>Descrição</w:t>
            </w:r>
          </w:p>
        </w:tc>
      </w:tr>
      <w:tr w:rsidR="004470EF" w:rsidRPr="002E6533" w14:paraId="670BFCD5" w14:textId="77777777">
        <w:tc>
          <w:tcPr>
            <w:tcW w:w="3960" w:type="dxa"/>
          </w:tcPr>
          <w:p w14:paraId="141FACE2" w14:textId="77777777" w:rsidR="004470EF" w:rsidRPr="002E6533" w:rsidRDefault="00000000">
            <w:pPr>
              <w:pStyle w:val="Compact"/>
            </w:pPr>
            <w:r w:rsidRPr="002E6533">
              <w:t>ângulo</w:t>
            </w:r>
          </w:p>
        </w:tc>
        <w:tc>
          <w:tcPr>
            <w:tcW w:w="3960" w:type="dxa"/>
          </w:tcPr>
          <w:p w14:paraId="1E380B08" w14:textId="77777777" w:rsidR="004470EF" w:rsidRPr="002E6533" w:rsidRDefault="00000000">
            <w:pPr>
              <w:pStyle w:val="Compact"/>
            </w:pPr>
            <w:r w:rsidRPr="002E6533">
              <w:t>O ângulo em radianos que você deseja converter.</w:t>
            </w:r>
          </w:p>
        </w:tc>
      </w:tr>
    </w:tbl>
    <w:p w14:paraId="51EF69CB" w14:textId="77777777" w:rsidR="004470EF" w:rsidRPr="002E6533" w:rsidRDefault="00000000">
      <w:pPr>
        <w:pStyle w:val="Corpodetexto"/>
      </w:pPr>
      <w:r w:rsidRPr="002E6533">
        <w:rPr>
          <w:b/>
          <w:bCs/>
        </w:rPr>
        <w:t>Exemplo:</w:t>
      </w:r>
    </w:p>
    <w:p w14:paraId="68BA7898" w14:textId="77777777" w:rsidR="004470EF" w:rsidRPr="002E6533" w:rsidRDefault="00000000">
      <w:pPr>
        <w:pStyle w:val="TableCaption"/>
      </w:pPr>
      <w:r w:rsidRPr="002E6533">
        <w:lastRenderedPageBreak/>
        <w:t>A tabela a seguir fornece um exemplo de fórmula da função DEGREES.</w:t>
      </w:r>
    </w:p>
    <w:tbl>
      <w:tblPr>
        <w:tblStyle w:val="Table"/>
        <w:tblW w:w="5000" w:type="pct"/>
        <w:tblLayout w:type="fixed"/>
        <w:tblLook w:val="0020" w:firstRow="1" w:lastRow="0" w:firstColumn="0" w:lastColumn="0" w:noHBand="0" w:noVBand="0"/>
      </w:tblPr>
      <w:tblGrid>
        <w:gridCol w:w="4527"/>
        <w:gridCol w:w="4527"/>
      </w:tblGrid>
      <w:tr w:rsidR="004470EF" w:rsidRPr="002E6533" w14:paraId="4F77167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B155FB" w14:textId="77777777" w:rsidR="004470EF" w:rsidRPr="002E6533" w:rsidRDefault="00000000">
            <w:pPr>
              <w:pStyle w:val="Compact"/>
            </w:pPr>
            <w:r w:rsidRPr="002E6533">
              <w:t>Fórmula</w:t>
            </w:r>
          </w:p>
        </w:tc>
        <w:tc>
          <w:tcPr>
            <w:tcW w:w="3960" w:type="dxa"/>
          </w:tcPr>
          <w:p w14:paraId="323C5434" w14:textId="77777777" w:rsidR="004470EF" w:rsidRPr="002E6533" w:rsidRDefault="00000000">
            <w:pPr>
              <w:pStyle w:val="Compact"/>
            </w:pPr>
            <w:r w:rsidRPr="002E6533">
              <w:t>Resultado</w:t>
            </w:r>
          </w:p>
        </w:tc>
      </w:tr>
      <w:tr w:rsidR="004470EF" w:rsidRPr="002E6533" w14:paraId="2CB7ADC7" w14:textId="77777777">
        <w:tc>
          <w:tcPr>
            <w:tcW w:w="3960" w:type="dxa"/>
          </w:tcPr>
          <w:p w14:paraId="26A4FF2A" w14:textId="77777777" w:rsidR="004470EF" w:rsidRPr="002E6533" w:rsidRDefault="00000000">
            <w:pPr>
              <w:pStyle w:val="Compact"/>
            </w:pPr>
            <w:r w:rsidRPr="002E6533">
              <w:t>DEGREES(</w:t>
            </w:r>
            <w:proofErr w:type="gramStart"/>
            <w:r w:rsidRPr="002E6533">
              <w:t>PI(</w:t>
            </w:r>
            <w:proofErr w:type="gramEnd"/>
            <w:r w:rsidRPr="002E6533">
              <w:t>))</w:t>
            </w:r>
          </w:p>
        </w:tc>
        <w:tc>
          <w:tcPr>
            <w:tcW w:w="3960" w:type="dxa"/>
          </w:tcPr>
          <w:p w14:paraId="22DDA961" w14:textId="77777777" w:rsidR="004470EF" w:rsidRPr="002E6533" w:rsidRDefault="00000000">
            <w:pPr>
              <w:pStyle w:val="Compact"/>
            </w:pPr>
            <w:r w:rsidRPr="002E6533">
              <w:t>Graus de radianos de pi (180)</w:t>
            </w:r>
          </w:p>
        </w:tc>
      </w:tr>
    </w:tbl>
    <w:p w14:paraId="1D928655" w14:textId="77777777" w:rsidR="004470EF" w:rsidRPr="002E6533" w:rsidRDefault="00000000">
      <w:pPr>
        <w:pStyle w:val="Ttulo2"/>
      </w:pPr>
      <w:bookmarkStart w:id="1543" w:name="função-even"/>
      <w:bookmarkEnd w:id="1542"/>
      <w:r w:rsidRPr="002E6533">
        <w:t>Função EVEN</w:t>
      </w:r>
    </w:p>
    <w:p w14:paraId="193838F5" w14:textId="77777777" w:rsidR="004470EF" w:rsidRPr="002E6533" w:rsidRDefault="00000000">
      <w:pPr>
        <w:pStyle w:val="FirstParagraph"/>
      </w:pPr>
      <w:r w:rsidRPr="002E6533">
        <w:t>A função EVEN retorna o número arredondado para cima ou para baixo até o par inteiro mais próximo. Você pode usar esta função para processar pares de itens. Por exemplo, um engradado aceita fileiras de 1 ou 2 itens. O engradado tem sua capacidade preenchida quando atinge o número de itens arredondado para cima até o par mais próximo.</w:t>
      </w:r>
    </w:p>
    <w:p w14:paraId="1CEDCCD2" w14:textId="77777777" w:rsidR="004470EF" w:rsidRPr="002E6533" w:rsidRDefault="00000000">
      <w:pPr>
        <w:pStyle w:val="Corpodetexto"/>
      </w:pPr>
      <w:r w:rsidRPr="002E6533">
        <w:rPr>
          <w:b/>
          <w:bCs/>
        </w:rPr>
        <w:t>Tipo de retorno:</w:t>
      </w:r>
      <w:r w:rsidRPr="002E6533">
        <w:t xml:space="preserve"> Numérico</w:t>
      </w:r>
    </w:p>
    <w:p w14:paraId="69D76882" w14:textId="77777777" w:rsidR="004470EF" w:rsidRPr="002E6533" w:rsidRDefault="00000000">
      <w:pPr>
        <w:pStyle w:val="Corpodetexto"/>
      </w:pPr>
      <w:r w:rsidRPr="002E6533">
        <w:rPr>
          <w:b/>
          <w:bCs/>
        </w:rPr>
        <w:t>Sintaxe:</w:t>
      </w:r>
      <w:r w:rsidRPr="002E6533">
        <w:t xml:space="preserve"> </w:t>
      </w:r>
      <w:proofErr w:type="gramStart"/>
      <w:r w:rsidRPr="002E6533">
        <w:t>EVEN(</w:t>
      </w:r>
      <w:proofErr w:type="gramEnd"/>
      <w:r w:rsidRPr="002E6533">
        <w:rPr>
          <w:b/>
          <w:bCs/>
        </w:rPr>
        <w:t>número</w:t>
      </w:r>
      <w:r w:rsidRPr="002E6533">
        <w:t>)</w:t>
      </w:r>
    </w:p>
    <w:p w14:paraId="07D1235D" w14:textId="77777777" w:rsidR="004470EF" w:rsidRPr="002E6533" w:rsidRDefault="00000000">
      <w:pPr>
        <w:pStyle w:val="Corpodetexto"/>
      </w:pPr>
      <w:r w:rsidRPr="002E6533">
        <w:t>Na sintaxe acima, os parâmetros em negrito são obrigatórios.</w:t>
      </w:r>
    </w:p>
    <w:p w14:paraId="7D465BFB" w14:textId="77777777" w:rsidR="004470EF" w:rsidRPr="002E6533" w:rsidRDefault="00000000">
      <w:pPr>
        <w:pStyle w:val="TableCaption"/>
      </w:pPr>
      <w:r w:rsidRPr="002E6533">
        <w:t>A tabela a seguir descreve o parâmetro da função EVEN.</w:t>
      </w:r>
    </w:p>
    <w:tbl>
      <w:tblPr>
        <w:tblStyle w:val="Table"/>
        <w:tblW w:w="5000" w:type="pct"/>
        <w:tblLayout w:type="fixed"/>
        <w:tblLook w:val="0020" w:firstRow="1" w:lastRow="0" w:firstColumn="0" w:lastColumn="0" w:noHBand="0" w:noVBand="0"/>
      </w:tblPr>
      <w:tblGrid>
        <w:gridCol w:w="4527"/>
        <w:gridCol w:w="4527"/>
      </w:tblGrid>
      <w:tr w:rsidR="004470EF" w:rsidRPr="002E6533" w14:paraId="14286B7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43AB0A" w14:textId="77777777" w:rsidR="004470EF" w:rsidRPr="002E6533" w:rsidRDefault="00000000">
            <w:pPr>
              <w:pStyle w:val="Compact"/>
            </w:pPr>
            <w:r w:rsidRPr="002E6533">
              <w:t>Parâmetro</w:t>
            </w:r>
          </w:p>
        </w:tc>
        <w:tc>
          <w:tcPr>
            <w:tcW w:w="3960" w:type="dxa"/>
          </w:tcPr>
          <w:p w14:paraId="3205660A" w14:textId="77777777" w:rsidR="004470EF" w:rsidRPr="002E6533" w:rsidRDefault="00000000">
            <w:pPr>
              <w:pStyle w:val="Compact"/>
            </w:pPr>
            <w:r w:rsidRPr="002E6533">
              <w:t>Descrição</w:t>
            </w:r>
          </w:p>
        </w:tc>
      </w:tr>
      <w:tr w:rsidR="004470EF" w:rsidRPr="002E6533" w14:paraId="6F5563DB" w14:textId="77777777">
        <w:tc>
          <w:tcPr>
            <w:tcW w:w="3960" w:type="dxa"/>
          </w:tcPr>
          <w:p w14:paraId="6DAEB7C6" w14:textId="77777777" w:rsidR="004470EF" w:rsidRPr="002E6533" w:rsidRDefault="00000000">
            <w:pPr>
              <w:pStyle w:val="Compact"/>
            </w:pPr>
            <w:r w:rsidRPr="002E6533">
              <w:t>number</w:t>
            </w:r>
          </w:p>
        </w:tc>
        <w:tc>
          <w:tcPr>
            <w:tcW w:w="3960" w:type="dxa"/>
          </w:tcPr>
          <w:p w14:paraId="62CD0C15" w14:textId="77777777" w:rsidR="004470EF" w:rsidRPr="002E6533" w:rsidRDefault="00000000">
            <w:pPr>
              <w:pStyle w:val="Compact"/>
            </w:pPr>
            <w:r w:rsidRPr="002E6533">
              <w:t>Valor a ser arredondado. Se não for numérico, a função EVEN retornará um erro. Independentemente do sinal do número, o valor será arredondado para cima quando ajustado para distanciar de zero. Se o número for par inteiro, não será arredondado.</w:t>
            </w:r>
          </w:p>
        </w:tc>
      </w:tr>
    </w:tbl>
    <w:p w14:paraId="39E4CDC8" w14:textId="77777777" w:rsidR="004470EF" w:rsidRPr="002E6533" w:rsidRDefault="00000000">
      <w:pPr>
        <w:pStyle w:val="Corpodetexto"/>
      </w:pPr>
      <w:r w:rsidRPr="002E6533">
        <w:rPr>
          <w:b/>
          <w:bCs/>
        </w:rPr>
        <w:t>Exemplos:</w:t>
      </w:r>
    </w:p>
    <w:p w14:paraId="19B74A00" w14:textId="77777777" w:rsidR="004470EF" w:rsidRPr="002E6533" w:rsidRDefault="00000000">
      <w:pPr>
        <w:pStyle w:val="TableCaption"/>
      </w:pPr>
      <w:r w:rsidRPr="002E6533">
        <w:t>A tabela a seguir fornece exemplos de fórmulas da função EVEN.</w:t>
      </w:r>
    </w:p>
    <w:tbl>
      <w:tblPr>
        <w:tblStyle w:val="Table"/>
        <w:tblW w:w="5000" w:type="pct"/>
        <w:tblLayout w:type="fixed"/>
        <w:tblLook w:val="0020" w:firstRow="1" w:lastRow="0" w:firstColumn="0" w:lastColumn="0" w:noHBand="0" w:noVBand="0"/>
      </w:tblPr>
      <w:tblGrid>
        <w:gridCol w:w="4527"/>
        <w:gridCol w:w="4527"/>
      </w:tblGrid>
      <w:tr w:rsidR="004470EF" w:rsidRPr="002E6533" w14:paraId="7573A9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9E9B66" w14:textId="77777777" w:rsidR="004470EF" w:rsidRPr="002E6533" w:rsidRDefault="00000000">
            <w:pPr>
              <w:pStyle w:val="Compact"/>
            </w:pPr>
            <w:r w:rsidRPr="002E6533">
              <w:t>Fórmula</w:t>
            </w:r>
          </w:p>
        </w:tc>
        <w:tc>
          <w:tcPr>
            <w:tcW w:w="3960" w:type="dxa"/>
          </w:tcPr>
          <w:p w14:paraId="0ABC50C7" w14:textId="77777777" w:rsidR="004470EF" w:rsidRPr="002E6533" w:rsidRDefault="00000000">
            <w:pPr>
              <w:pStyle w:val="Compact"/>
            </w:pPr>
            <w:r w:rsidRPr="002E6533">
              <w:t>Resultado</w:t>
            </w:r>
          </w:p>
        </w:tc>
      </w:tr>
      <w:tr w:rsidR="004470EF" w:rsidRPr="002E6533" w14:paraId="6B6F7481" w14:textId="77777777">
        <w:tc>
          <w:tcPr>
            <w:tcW w:w="3960" w:type="dxa"/>
          </w:tcPr>
          <w:p w14:paraId="71283700" w14:textId="77777777" w:rsidR="004470EF" w:rsidRPr="002E6533" w:rsidRDefault="00000000">
            <w:pPr>
              <w:pStyle w:val="Compact"/>
            </w:pPr>
            <w:proofErr w:type="gramStart"/>
            <w:r w:rsidRPr="002E6533">
              <w:t>EVEN(</w:t>
            </w:r>
            <w:proofErr w:type="gramEnd"/>
            <w:r w:rsidRPr="002E6533">
              <w:t>1,5)</w:t>
            </w:r>
          </w:p>
        </w:tc>
        <w:tc>
          <w:tcPr>
            <w:tcW w:w="3960" w:type="dxa"/>
          </w:tcPr>
          <w:p w14:paraId="2ED2E387" w14:textId="77777777" w:rsidR="004470EF" w:rsidRPr="002E6533" w:rsidRDefault="00000000">
            <w:pPr>
              <w:pStyle w:val="Compact"/>
            </w:pPr>
            <w:r w:rsidRPr="002E6533">
              <w:t>Arredonda 1,5 até o par inteiro mais próximo (2)</w:t>
            </w:r>
          </w:p>
        </w:tc>
      </w:tr>
      <w:tr w:rsidR="004470EF" w:rsidRPr="002E6533" w14:paraId="72ED877D" w14:textId="77777777">
        <w:tc>
          <w:tcPr>
            <w:tcW w:w="3960" w:type="dxa"/>
          </w:tcPr>
          <w:p w14:paraId="2DD55720" w14:textId="77777777" w:rsidR="004470EF" w:rsidRPr="002E6533" w:rsidRDefault="00000000">
            <w:pPr>
              <w:pStyle w:val="Compact"/>
            </w:pPr>
            <w:proofErr w:type="gramStart"/>
            <w:r w:rsidRPr="002E6533">
              <w:t>EVEN(</w:t>
            </w:r>
            <w:proofErr w:type="gramEnd"/>
            <w:r w:rsidRPr="002E6533">
              <w:t>3)</w:t>
            </w:r>
          </w:p>
        </w:tc>
        <w:tc>
          <w:tcPr>
            <w:tcW w:w="3960" w:type="dxa"/>
          </w:tcPr>
          <w:p w14:paraId="6C7C2D94" w14:textId="77777777" w:rsidR="004470EF" w:rsidRPr="002E6533" w:rsidRDefault="00000000">
            <w:pPr>
              <w:pStyle w:val="Compact"/>
            </w:pPr>
            <w:r w:rsidRPr="002E6533">
              <w:t>Arredonda 3 até o par inteiro mais próximo (4)</w:t>
            </w:r>
          </w:p>
        </w:tc>
      </w:tr>
      <w:tr w:rsidR="004470EF" w:rsidRPr="002E6533" w14:paraId="78508383" w14:textId="77777777">
        <w:tc>
          <w:tcPr>
            <w:tcW w:w="3960" w:type="dxa"/>
          </w:tcPr>
          <w:p w14:paraId="1D73C903" w14:textId="77777777" w:rsidR="004470EF" w:rsidRPr="002E6533" w:rsidRDefault="00000000">
            <w:pPr>
              <w:pStyle w:val="Compact"/>
            </w:pPr>
            <w:proofErr w:type="gramStart"/>
            <w:r w:rsidRPr="002E6533">
              <w:t>EVEN(</w:t>
            </w:r>
            <w:proofErr w:type="gramEnd"/>
            <w:r w:rsidRPr="002E6533">
              <w:t>2)</w:t>
            </w:r>
          </w:p>
        </w:tc>
        <w:tc>
          <w:tcPr>
            <w:tcW w:w="3960" w:type="dxa"/>
          </w:tcPr>
          <w:p w14:paraId="7DF342A4" w14:textId="77777777" w:rsidR="004470EF" w:rsidRPr="002E6533" w:rsidRDefault="00000000">
            <w:pPr>
              <w:pStyle w:val="Compact"/>
            </w:pPr>
            <w:r w:rsidRPr="002E6533">
              <w:t>Arredonda 2 até o par inteiro mais próximo (2)</w:t>
            </w:r>
          </w:p>
        </w:tc>
      </w:tr>
      <w:tr w:rsidR="004470EF" w:rsidRPr="002E6533" w14:paraId="73150860" w14:textId="77777777">
        <w:tc>
          <w:tcPr>
            <w:tcW w:w="3960" w:type="dxa"/>
          </w:tcPr>
          <w:p w14:paraId="43D23532" w14:textId="77777777" w:rsidR="004470EF" w:rsidRPr="002E6533" w:rsidRDefault="00000000">
            <w:pPr>
              <w:pStyle w:val="Compact"/>
            </w:pPr>
            <w:proofErr w:type="gramStart"/>
            <w:r w:rsidRPr="002E6533">
              <w:t>EVEN(</w:t>
            </w:r>
            <w:proofErr w:type="gramEnd"/>
            <w:r w:rsidRPr="002E6533">
              <w:t>-1)</w:t>
            </w:r>
          </w:p>
        </w:tc>
        <w:tc>
          <w:tcPr>
            <w:tcW w:w="3960" w:type="dxa"/>
          </w:tcPr>
          <w:p w14:paraId="724F9BB3" w14:textId="77777777" w:rsidR="004470EF" w:rsidRPr="002E6533" w:rsidRDefault="00000000">
            <w:pPr>
              <w:pStyle w:val="Compact"/>
            </w:pPr>
            <w:r w:rsidRPr="002E6533">
              <w:t>Arredonda -1 até o par inteiro mais próximo (-2)</w:t>
            </w:r>
          </w:p>
        </w:tc>
      </w:tr>
    </w:tbl>
    <w:p w14:paraId="08EF4FE0" w14:textId="77777777" w:rsidR="004470EF" w:rsidRPr="002E6533" w:rsidRDefault="00000000">
      <w:pPr>
        <w:pStyle w:val="Ttulo2"/>
      </w:pPr>
      <w:bookmarkStart w:id="1544" w:name="função-exp"/>
      <w:bookmarkEnd w:id="1543"/>
      <w:r w:rsidRPr="002E6533">
        <w:lastRenderedPageBreak/>
        <w:t>Função EXP</w:t>
      </w:r>
    </w:p>
    <w:p w14:paraId="5FD807BC" w14:textId="77777777" w:rsidR="004470EF" w:rsidRPr="002E6533" w:rsidRDefault="00000000">
      <w:pPr>
        <w:pStyle w:val="FirstParagraph"/>
      </w:pPr>
      <w:r w:rsidRPr="002E6533">
        <w:t>A função EXP retorna 'e' elevado à potência do número. A constante 'e' é igual a 2,71828182845904, base do logaritmo natural.</w:t>
      </w:r>
    </w:p>
    <w:p w14:paraId="7DAD9C72" w14:textId="77777777" w:rsidR="004470EF" w:rsidRPr="002E6533" w:rsidRDefault="00000000">
      <w:pPr>
        <w:pStyle w:val="Corpodetexto"/>
      </w:pPr>
      <w:r w:rsidRPr="002E6533">
        <w:rPr>
          <w:b/>
          <w:bCs/>
        </w:rPr>
        <w:t>Tipo de retorno:</w:t>
      </w:r>
      <w:r w:rsidRPr="002E6533">
        <w:t xml:space="preserve"> Numérico</w:t>
      </w:r>
    </w:p>
    <w:p w14:paraId="0857C9DD" w14:textId="77777777" w:rsidR="004470EF" w:rsidRPr="002E6533" w:rsidRDefault="00000000">
      <w:pPr>
        <w:pStyle w:val="Corpodetexto"/>
      </w:pPr>
      <w:r w:rsidRPr="002E6533">
        <w:rPr>
          <w:b/>
          <w:bCs/>
        </w:rPr>
        <w:t>Sintaxe:</w:t>
      </w:r>
      <w:r w:rsidRPr="002E6533">
        <w:t xml:space="preserve"> </w:t>
      </w:r>
      <w:proofErr w:type="gramStart"/>
      <w:r w:rsidRPr="002E6533">
        <w:t>EXP(</w:t>
      </w:r>
      <w:proofErr w:type="gramEnd"/>
      <w:r w:rsidRPr="002E6533">
        <w:rPr>
          <w:b/>
          <w:bCs/>
        </w:rPr>
        <w:t>número</w:t>
      </w:r>
      <w:r w:rsidRPr="002E6533">
        <w:t>)</w:t>
      </w:r>
    </w:p>
    <w:p w14:paraId="2AE7CDEC" w14:textId="77777777" w:rsidR="004470EF" w:rsidRPr="002E6533" w:rsidRDefault="00000000">
      <w:pPr>
        <w:pStyle w:val="Corpodetexto"/>
      </w:pPr>
      <w:r w:rsidRPr="002E6533">
        <w:t>Na sintaxe acima, os parâmetros em negrito são obrigatórios.</w:t>
      </w:r>
    </w:p>
    <w:p w14:paraId="19D397C6" w14:textId="77777777" w:rsidR="004470EF" w:rsidRPr="002E6533" w:rsidRDefault="00000000">
      <w:pPr>
        <w:pStyle w:val="TableCaption"/>
      </w:pPr>
      <w:r w:rsidRPr="002E6533">
        <w:t>A tabela a seguir descreve o parâmetro da função EXP.</w:t>
      </w:r>
    </w:p>
    <w:tbl>
      <w:tblPr>
        <w:tblStyle w:val="Table"/>
        <w:tblW w:w="5000" w:type="pct"/>
        <w:tblLayout w:type="fixed"/>
        <w:tblLook w:val="0020" w:firstRow="1" w:lastRow="0" w:firstColumn="0" w:lastColumn="0" w:noHBand="0" w:noVBand="0"/>
      </w:tblPr>
      <w:tblGrid>
        <w:gridCol w:w="4527"/>
        <w:gridCol w:w="4527"/>
      </w:tblGrid>
      <w:tr w:rsidR="004470EF" w:rsidRPr="002E6533" w14:paraId="62BFD35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7253E1" w14:textId="77777777" w:rsidR="004470EF" w:rsidRPr="002E6533" w:rsidRDefault="00000000">
            <w:pPr>
              <w:pStyle w:val="Compact"/>
            </w:pPr>
            <w:r w:rsidRPr="002E6533">
              <w:t>Parâmetro</w:t>
            </w:r>
          </w:p>
        </w:tc>
        <w:tc>
          <w:tcPr>
            <w:tcW w:w="3960" w:type="dxa"/>
          </w:tcPr>
          <w:p w14:paraId="6E08CD7B" w14:textId="77777777" w:rsidR="004470EF" w:rsidRPr="002E6533" w:rsidRDefault="00000000">
            <w:pPr>
              <w:pStyle w:val="Compact"/>
            </w:pPr>
            <w:r w:rsidRPr="002E6533">
              <w:t>Descrição</w:t>
            </w:r>
          </w:p>
        </w:tc>
      </w:tr>
      <w:tr w:rsidR="004470EF" w:rsidRPr="002E6533" w14:paraId="5BC7AD5D" w14:textId="77777777">
        <w:tc>
          <w:tcPr>
            <w:tcW w:w="3960" w:type="dxa"/>
          </w:tcPr>
          <w:p w14:paraId="741C24A5" w14:textId="77777777" w:rsidR="004470EF" w:rsidRPr="002E6533" w:rsidRDefault="00000000">
            <w:pPr>
              <w:pStyle w:val="Compact"/>
            </w:pPr>
            <w:r w:rsidRPr="002E6533">
              <w:t>number</w:t>
            </w:r>
          </w:p>
        </w:tc>
        <w:tc>
          <w:tcPr>
            <w:tcW w:w="3960" w:type="dxa"/>
          </w:tcPr>
          <w:p w14:paraId="76B6BEEE" w14:textId="77777777" w:rsidR="004470EF" w:rsidRPr="002E6533" w:rsidRDefault="00000000">
            <w:pPr>
              <w:pStyle w:val="Compact"/>
            </w:pPr>
            <w:r w:rsidRPr="002E6533">
              <w:t>Expoente aplicado à base 'e'. Para calcular potências de outras bases, use o operador exponencial (^). EXP é inverso de LN, o logaritmo natural do número.</w:t>
            </w:r>
          </w:p>
        </w:tc>
      </w:tr>
    </w:tbl>
    <w:p w14:paraId="1652C133" w14:textId="77777777" w:rsidR="004470EF" w:rsidRPr="002E6533" w:rsidRDefault="00000000">
      <w:pPr>
        <w:pStyle w:val="Corpodetexto"/>
      </w:pPr>
      <w:r w:rsidRPr="002E6533">
        <w:rPr>
          <w:b/>
          <w:bCs/>
        </w:rPr>
        <w:t>Exemplos:</w:t>
      </w:r>
    </w:p>
    <w:p w14:paraId="7FCA7107" w14:textId="77777777" w:rsidR="004470EF" w:rsidRPr="002E6533" w:rsidRDefault="00000000">
      <w:pPr>
        <w:pStyle w:val="TableCaption"/>
      </w:pPr>
      <w:r w:rsidRPr="002E6533">
        <w:t>A tabela a seguir fornece exemplos de fórmulas da função EXP.</w:t>
      </w:r>
    </w:p>
    <w:tbl>
      <w:tblPr>
        <w:tblStyle w:val="Table"/>
        <w:tblW w:w="5000" w:type="pct"/>
        <w:tblLayout w:type="fixed"/>
        <w:tblLook w:val="0020" w:firstRow="1" w:lastRow="0" w:firstColumn="0" w:lastColumn="0" w:noHBand="0" w:noVBand="0"/>
      </w:tblPr>
      <w:tblGrid>
        <w:gridCol w:w="4527"/>
        <w:gridCol w:w="4527"/>
      </w:tblGrid>
      <w:tr w:rsidR="004470EF" w:rsidRPr="002E6533" w14:paraId="4D9391B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5F1FE4" w14:textId="77777777" w:rsidR="004470EF" w:rsidRPr="002E6533" w:rsidRDefault="00000000">
            <w:pPr>
              <w:pStyle w:val="Compact"/>
            </w:pPr>
            <w:r w:rsidRPr="002E6533">
              <w:t>Fórmula</w:t>
            </w:r>
          </w:p>
        </w:tc>
        <w:tc>
          <w:tcPr>
            <w:tcW w:w="3960" w:type="dxa"/>
          </w:tcPr>
          <w:p w14:paraId="20573B88" w14:textId="77777777" w:rsidR="004470EF" w:rsidRPr="002E6533" w:rsidRDefault="00000000">
            <w:pPr>
              <w:pStyle w:val="Compact"/>
            </w:pPr>
            <w:r w:rsidRPr="002E6533">
              <w:t>Resultado</w:t>
            </w:r>
          </w:p>
        </w:tc>
      </w:tr>
      <w:tr w:rsidR="004470EF" w:rsidRPr="002E6533" w14:paraId="46835487" w14:textId="77777777">
        <w:tc>
          <w:tcPr>
            <w:tcW w:w="3960" w:type="dxa"/>
          </w:tcPr>
          <w:p w14:paraId="314B0ED9" w14:textId="77777777" w:rsidR="004470EF" w:rsidRPr="002E6533" w:rsidRDefault="00000000">
            <w:pPr>
              <w:pStyle w:val="Compact"/>
            </w:pPr>
            <w:proofErr w:type="gramStart"/>
            <w:r w:rsidRPr="002E6533">
              <w:t>EXP(</w:t>
            </w:r>
            <w:proofErr w:type="gramEnd"/>
            <w:r w:rsidRPr="002E6533">
              <w:t>1)</w:t>
            </w:r>
          </w:p>
        </w:tc>
        <w:tc>
          <w:tcPr>
            <w:tcW w:w="3960" w:type="dxa"/>
          </w:tcPr>
          <w:p w14:paraId="27857918" w14:textId="77777777" w:rsidR="004470EF" w:rsidRPr="002E6533" w:rsidRDefault="00000000">
            <w:pPr>
              <w:pStyle w:val="Compact"/>
            </w:pPr>
            <w:r w:rsidRPr="002E6533">
              <w:t>Valor aproximado de 'e' (2,718282)</w:t>
            </w:r>
          </w:p>
        </w:tc>
      </w:tr>
      <w:tr w:rsidR="004470EF" w:rsidRPr="002E6533" w14:paraId="28CB65E4" w14:textId="77777777">
        <w:tc>
          <w:tcPr>
            <w:tcW w:w="3960" w:type="dxa"/>
          </w:tcPr>
          <w:p w14:paraId="374E8B78" w14:textId="77777777" w:rsidR="004470EF" w:rsidRPr="002E6533" w:rsidRDefault="00000000">
            <w:pPr>
              <w:pStyle w:val="Compact"/>
            </w:pPr>
            <w:proofErr w:type="gramStart"/>
            <w:r w:rsidRPr="002E6533">
              <w:t>EXP(</w:t>
            </w:r>
            <w:proofErr w:type="gramEnd"/>
            <w:r w:rsidRPr="002E6533">
              <w:t>2)</w:t>
            </w:r>
          </w:p>
        </w:tc>
        <w:tc>
          <w:tcPr>
            <w:tcW w:w="3960" w:type="dxa"/>
          </w:tcPr>
          <w:p w14:paraId="5B495EEC" w14:textId="77777777" w:rsidR="004470EF" w:rsidRPr="002E6533" w:rsidRDefault="00000000">
            <w:pPr>
              <w:pStyle w:val="Compact"/>
            </w:pPr>
            <w:r w:rsidRPr="002E6533">
              <w:t>Base do logaritmo natural 'e' elevado à potência 2 (7,389056)</w:t>
            </w:r>
          </w:p>
        </w:tc>
      </w:tr>
    </w:tbl>
    <w:p w14:paraId="1E10B3B9" w14:textId="77777777" w:rsidR="004470EF" w:rsidRPr="002E6533" w:rsidRDefault="00000000">
      <w:pPr>
        <w:pStyle w:val="Ttulo2"/>
      </w:pPr>
      <w:bookmarkStart w:id="1545" w:name="função-fact"/>
      <w:bookmarkEnd w:id="1544"/>
      <w:r w:rsidRPr="002E6533">
        <w:t>Função FACT</w:t>
      </w:r>
    </w:p>
    <w:p w14:paraId="01CB7629" w14:textId="77777777" w:rsidR="004470EF" w:rsidRPr="002E6533" w:rsidRDefault="00000000">
      <w:pPr>
        <w:pStyle w:val="FirstParagraph"/>
      </w:pPr>
      <w:r w:rsidRPr="002E6533">
        <w:t>A função FACT retorna o fatorial de um número. O fatorial de um número é igual a 1*2*3*...* número.</w:t>
      </w:r>
    </w:p>
    <w:p w14:paraId="7580ADFA" w14:textId="77777777" w:rsidR="004470EF" w:rsidRPr="002E6533" w:rsidRDefault="00000000">
      <w:pPr>
        <w:pStyle w:val="Corpodetexto"/>
      </w:pPr>
      <w:r w:rsidRPr="002E6533">
        <w:rPr>
          <w:b/>
          <w:bCs/>
        </w:rPr>
        <w:t>Tipo de retorno:</w:t>
      </w:r>
      <w:r w:rsidRPr="002E6533">
        <w:t xml:space="preserve"> Numérico</w:t>
      </w:r>
    </w:p>
    <w:p w14:paraId="649F3AAB" w14:textId="77777777" w:rsidR="004470EF" w:rsidRPr="002E6533" w:rsidRDefault="00000000">
      <w:pPr>
        <w:pStyle w:val="Corpodetexto"/>
      </w:pPr>
      <w:r w:rsidRPr="002E6533">
        <w:rPr>
          <w:b/>
          <w:bCs/>
        </w:rPr>
        <w:t>Sintaxe:</w:t>
      </w:r>
      <w:r w:rsidRPr="002E6533">
        <w:t xml:space="preserve"> </w:t>
      </w:r>
      <w:proofErr w:type="gramStart"/>
      <w:r w:rsidRPr="002E6533">
        <w:t>FACT(</w:t>
      </w:r>
      <w:proofErr w:type="gramEnd"/>
      <w:r w:rsidRPr="002E6533">
        <w:rPr>
          <w:b/>
          <w:bCs/>
        </w:rPr>
        <w:t>número</w:t>
      </w:r>
      <w:r w:rsidRPr="002E6533">
        <w:t>)</w:t>
      </w:r>
    </w:p>
    <w:p w14:paraId="4B9AA3C9" w14:textId="77777777" w:rsidR="004470EF" w:rsidRPr="002E6533" w:rsidRDefault="00000000">
      <w:pPr>
        <w:pStyle w:val="Corpodetexto"/>
      </w:pPr>
      <w:r w:rsidRPr="002E6533">
        <w:t>Na sintaxe acima, os parâmetros em negrito são obrigatórios.</w:t>
      </w:r>
    </w:p>
    <w:p w14:paraId="068A44EB" w14:textId="77777777" w:rsidR="004470EF" w:rsidRPr="002E6533" w:rsidRDefault="00000000">
      <w:pPr>
        <w:pStyle w:val="TableCaption"/>
      </w:pPr>
      <w:r w:rsidRPr="002E6533">
        <w:t>A tabela a seguir descreve o parâmetro da função FACT.</w:t>
      </w:r>
    </w:p>
    <w:tbl>
      <w:tblPr>
        <w:tblStyle w:val="Table"/>
        <w:tblW w:w="5000" w:type="pct"/>
        <w:tblLayout w:type="fixed"/>
        <w:tblLook w:val="0020" w:firstRow="1" w:lastRow="0" w:firstColumn="0" w:lastColumn="0" w:noHBand="0" w:noVBand="0"/>
      </w:tblPr>
      <w:tblGrid>
        <w:gridCol w:w="4527"/>
        <w:gridCol w:w="4527"/>
      </w:tblGrid>
      <w:tr w:rsidR="004470EF" w:rsidRPr="002E6533" w14:paraId="4D5C13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829842" w14:textId="77777777" w:rsidR="004470EF" w:rsidRPr="002E6533" w:rsidRDefault="00000000">
            <w:pPr>
              <w:pStyle w:val="Compact"/>
            </w:pPr>
            <w:r w:rsidRPr="002E6533">
              <w:t>Parâmetro</w:t>
            </w:r>
          </w:p>
        </w:tc>
        <w:tc>
          <w:tcPr>
            <w:tcW w:w="3960" w:type="dxa"/>
          </w:tcPr>
          <w:p w14:paraId="0A17C7E3" w14:textId="77777777" w:rsidR="004470EF" w:rsidRPr="002E6533" w:rsidRDefault="00000000">
            <w:pPr>
              <w:pStyle w:val="Compact"/>
            </w:pPr>
            <w:r w:rsidRPr="002E6533">
              <w:t>Descrição</w:t>
            </w:r>
          </w:p>
        </w:tc>
      </w:tr>
      <w:tr w:rsidR="004470EF" w:rsidRPr="002E6533" w14:paraId="7C7E6E69" w14:textId="77777777">
        <w:tc>
          <w:tcPr>
            <w:tcW w:w="3960" w:type="dxa"/>
          </w:tcPr>
          <w:p w14:paraId="6073577F" w14:textId="77777777" w:rsidR="004470EF" w:rsidRPr="002E6533" w:rsidRDefault="00000000">
            <w:pPr>
              <w:pStyle w:val="Compact"/>
            </w:pPr>
            <w:r w:rsidRPr="002E6533">
              <w:t>number</w:t>
            </w:r>
          </w:p>
        </w:tc>
        <w:tc>
          <w:tcPr>
            <w:tcW w:w="3960" w:type="dxa"/>
          </w:tcPr>
          <w:p w14:paraId="43F0807F" w14:textId="77777777" w:rsidR="004470EF" w:rsidRPr="002E6533" w:rsidRDefault="00000000">
            <w:pPr>
              <w:pStyle w:val="Compact"/>
            </w:pPr>
            <w:r w:rsidRPr="002E6533">
              <w:t>Número não negativo do qual você deseja determinar o fatorial. Se não for inteiro, o número será truncado.</w:t>
            </w:r>
          </w:p>
        </w:tc>
      </w:tr>
    </w:tbl>
    <w:p w14:paraId="195EB007" w14:textId="77777777" w:rsidR="004470EF" w:rsidRPr="002E6533" w:rsidRDefault="00000000">
      <w:pPr>
        <w:pStyle w:val="Corpodetexto"/>
      </w:pPr>
      <w:r w:rsidRPr="002E6533">
        <w:rPr>
          <w:b/>
          <w:bCs/>
        </w:rPr>
        <w:t>Exemplos:</w:t>
      </w:r>
    </w:p>
    <w:p w14:paraId="6093B603" w14:textId="77777777" w:rsidR="004470EF" w:rsidRPr="002E6533" w:rsidRDefault="00000000">
      <w:pPr>
        <w:pStyle w:val="TableCaption"/>
      </w:pPr>
      <w:r w:rsidRPr="002E6533">
        <w:lastRenderedPageBreak/>
        <w:t>A tabela a seguir fornece exemplos de fórmulas da função FACT.</w:t>
      </w:r>
    </w:p>
    <w:tbl>
      <w:tblPr>
        <w:tblStyle w:val="Table"/>
        <w:tblW w:w="5000" w:type="pct"/>
        <w:tblLayout w:type="fixed"/>
        <w:tblLook w:val="0020" w:firstRow="1" w:lastRow="0" w:firstColumn="0" w:lastColumn="0" w:noHBand="0" w:noVBand="0"/>
      </w:tblPr>
      <w:tblGrid>
        <w:gridCol w:w="4527"/>
        <w:gridCol w:w="4527"/>
      </w:tblGrid>
      <w:tr w:rsidR="004470EF" w:rsidRPr="002E6533" w14:paraId="728BA3E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BA7725" w14:textId="77777777" w:rsidR="004470EF" w:rsidRPr="002E6533" w:rsidRDefault="00000000">
            <w:pPr>
              <w:pStyle w:val="Compact"/>
            </w:pPr>
            <w:r w:rsidRPr="002E6533">
              <w:t>Fórmula</w:t>
            </w:r>
          </w:p>
        </w:tc>
        <w:tc>
          <w:tcPr>
            <w:tcW w:w="3960" w:type="dxa"/>
          </w:tcPr>
          <w:p w14:paraId="1579890E" w14:textId="77777777" w:rsidR="004470EF" w:rsidRPr="002E6533" w:rsidRDefault="00000000">
            <w:pPr>
              <w:pStyle w:val="Compact"/>
            </w:pPr>
            <w:r w:rsidRPr="002E6533">
              <w:t>Resultado</w:t>
            </w:r>
          </w:p>
        </w:tc>
      </w:tr>
      <w:tr w:rsidR="004470EF" w:rsidRPr="002E6533" w14:paraId="7E5B3508" w14:textId="77777777">
        <w:tc>
          <w:tcPr>
            <w:tcW w:w="3960" w:type="dxa"/>
          </w:tcPr>
          <w:p w14:paraId="721C534C" w14:textId="77777777" w:rsidR="004470EF" w:rsidRPr="002E6533" w:rsidRDefault="00000000">
            <w:pPr>
              <w:pStyle w:val="Compact"/>
            </w:pPr>
            <w:proofErr w:type="gramStart"/>
            <w:r w:rsidRPr="002E6533">
              <w:t>FACT(</w:t>
            </w:r>
            <w:proofErr w:type="gramEnd"/>
            <w:r w:rsidRPr="002E6533">
              <w:t>5)</w:t>
            </w:r>
          </w:p>
        </w:tc>
        <w:tc>
          <w:tcPr>
            <w:tcW w:w="3960" w:type="dxa"/>
          </w:tcPr>
          <w:p w14:paraId="43B47E39" w14:textId="77777777" w:rsidR="004470EF" w:rsidRPr="002E6533" w:rsidRDefault="00000000">
            <w:pPr>
              <w:pStyle w:val="Compact"/>
            </w:pPr>
            <w:r w:rsidRPr="002E6533">
              <w:t>Fatorial de 5, ou 1*2*3*4*5 (120)</w:t>
            </w:r>
          </w:p>
        </w:tc>
      </w:tr>
      <w:tr w:rsidR="004470EF" w:rsidRPr="002E6533" w14:paraId="76580C76" w14:textId="77777777">
        <w:tc>
          <w:tcPr>
            <w:tcW w:w="3960" w:type="dxa"/>
          </w:tcPr>
          <w:p w14:paraId="0C0E7C6E" w14:textId="77777777" w:rsidR="004470EF" w:rsidRPr="002E6533" w:rsidRDefault="00000000">
            <w:pPr>
              <w:pStyle w:val="Compact"/>
            </w:pPr>
            <w:proofErr w:type="gramStart"/>
            <w:r w:rsidRPr="002E6533">
              <w:t>FACT(</w:t>
            </w:r>
            <w:proofErr w:type="gramEnd"/>
            <w:r w:rsidRPr="002E6533">
              <w:t>1,9)</w:t>
            </w:r>
          </w:p>
        </w:tc>
        <w:tc>
          <w:tcPr>
            <w:tcW w:w="3960" w:type="dxa"/>
          </w:tcPr>
          <w:p w14:paraId="22C839A4" w14:textId="77777777" w:rsidR="004470EF" w:rsidRPr="002E6533" w:rsidRDefault="00000000">
            <w:pPr>
              <w:pStyle w:val="Compact"/>
            </w:pPr>
            <w:r w:rsidRPr="002E6533">
              <w:t>Fatorial do inteiro de 1,9 (1)</w:t>
            </w:r>
          </w:p>
        </w:tc>
      </w:tr>
      <w:tr w:rsidR="004470EF" w:rsidRPr="002E6533" w14:paraId="1CA59427" w14:textId="77777777">
        <w:tc>
          <w:tcPr>
            <w:tcW w:w="3960" w:type="dxa"/>
          </w:tcPr>
          <w:p w14:paraId="2AE2FA70" w14:textId="77777777" w:rsidR="004470EF" w:rsidRPr="002E6533" w:rsidRDefault="00000000">
            <w:pPr>
              <w:pStyle w:val="Compact"/>
            </w:pPr>
            <w:proofErr w:type="gramStart"/>
            <w:r w:rsidRPr="002E6533">
              <w:t>FACT(</w:t>
            </w:r>
            <w:proofErr w:type="gramEnd"/>
            <w:r w:rsidRPr="002E6533">
              <w:t>0)</w:t>
            </w:r>
          </w:p>
        </w:tc>
        <w:tc>
          <w:tcPr>
            <w:tcW w:w="3960" w:type="dxa"/>
          </w:tcPr>
          <w:p w14:paraId="60AE5FFF" w14:textId="77777777" w:rsidR="004470EF" w:rsidRPr="002E6533" w:rsidRDefault="00000000">
            <w:pPr>
              <w:pStyle w:val="Compact"/>
            </w:pPr>
            <w:r w:rsidRPr="002E6533">
              <w:t>Fatorial de 0 (1)</w:t>
            </w:r>
          </w:p>
        </w:tc>
      </w:tr>
      <w:tr w:rsidR="004470EF" w:rsidRPr="002E6533" w14:paraId="23DD3ECF" w14:textId="77777777">
        <w:tc>
          <w:tcPr>
            <w:tcW w:w="3960" w:type="dxa"/>
          </w:tcPr>
          <w:p w14:paraId="17315FD5" w14:textId="77777777" w:rsidR="004470EF" w:rsidRPr="002E6533" w:rsidRDefault="00000000">
            <w:pPr>
              <w:pStyle w:val="Compact"/>
            </w:pPr>
            <w:proofErr w:type="gramStart"/>
            <w:r w:rsidRPr="002E6533">
              <w:t>FACT(</w:t>
            </w:r>
            <w:proofErr w:type="gramEnd"/>
            <w:r w:rsidRPr="002E6533">
              <w:t>-1)</w:t>
            </w:r>
          </w:p>
        </w:tc>
        <w:tc>
          <w:tcPr>
            <w:tcW w:w="3960" w:type="dxa"/>
          </w:tcPr>
          <w:p w14:paraId="5C3622AD" w14:textId="77777777" w:rsidR="004470EF" w:rsidRPr="002E6533" w:rsidRDefault="00000000">
            <w:pPr>
              <w:pStyle w:val="Compact"/>
            </w:pPr>
            <w:r w:rsidRPr="002E6533">
              <w:t>Números negativos retornam um erro.</w:t>
            </w:r>
          </w:p>
        </w:tc>
      </w:tr>
      <w:tr w:rsidR="004470EF" w:rsidRPr="002E6533" w14:paraId="29EE50A0" w14:textId="77777777">
        <w:tc>
          <w:tcPr>
            <w:tcW w:w="3960" w:type="dxa"/>
          </w:tcPr>
          <w:p w14:paraId="79BF5D9E" w14:textId="77777777" w:rsidR="004470EF" w:rsidRPr="002E6533" w:rsidRDefault="00000000">
            <w:pPr>
              <w:pStyle w:val="Compact"/>
            </w:pPr>
            <w:proofErr w:type="gramStart"/>
            <w:r w:rsidRPr="002E6533">
              <w:t>FACT(</w:t>
            </w:r>
            <w:proofErr w:type="gramEnd"/>
            <w:r w:rsidRPr="002E6533">
              <w:t>1)</w:t>
            </w:r>
          </w:p>
        </w:tc>
        <w:tc>
          <w:tcPr>
            <w:tcW w:w="3960" w:type="dxa"/>
          </w:tcPr>
          <w:p w14:paraId="3D776F1C" w14:textId="77777777" w:rsidR="004470EF" w:rsidRPr="002E6533" w:rsidRDefault="00000000">
            <w:pPr>
              <w:pStyle w:val="Compact"/>
            </w:pPr>
            <w:r w:rsidRPr="002E6533">
              <w:t>Fatorial de 1 (1)</w:t>
            </w:r>
          </w:p>
        </w:tc>
      </w:tr>
    </w:tbl>
    <w:p w14:paraId="3697E098" w14:textId="77777777" w:rsidR="004470EF" w:rsidRPr="002E6533" w:rsidRDefault="00000000">
      <w:pPr>
        <w:pStyle w:val="Ttulo2"/>
      </w:pPr>
      <w:bookmarkStart w:id="1546" w:name="função-floor"/>
      <w:bookmarkEnd w:id="1545"/>
      <w:r w:rsidRPr="002E6533">
        <w:t>Função FLOOR</w:t>
      </w:r>
    </w:p>
    <w:p w14:paraId="7B8FF238" w14:textId="77777777" w:rsidR="004470EF" w:rsidRPr="002E6533" w:rsidRDefault="00000000">
      <w:pPr>
        <w:pStyle w:val="FirstParagraph"/>
      </w:pPr>
      <w:r w:rsidRPr="002E6533">
        <w:t>A função FLOOR arredonda um número para baixo, aproximando-o de zero, até o próximo múltiplo significativo.</w:t>
      </w:r>
    </w:p>
    <w:p w14:paraId="5C4C47BA" w14:textId="77777777" w:rsidR="004470EF" w:rsidRPr="002E6533" w:rsidRDefault="00000000">
      <w:pPr>
        <w:pStyle w:val="Corpodetexto"/>
      </w:pPr>
      <w:r w:rsidRPr="002E6533">
        <w:rPr>
          <w:b/>
          <w:bCs/>
        </w:rPr>
        <w:t>Tipo de retorno:</w:t>
      </w:r>
      <w:r w:rsidRPr="002E6533">
        <w:t xml:space="preserve"> Numérico</w:t>
      </w:r>
    </w:p>
    <w:p w14:paraId="75688E4C" w14:textId="77777777" w:rsidR="004470EF" w:rsidRPr="002E6533" w:rsidRDefault="00000000">
      <w:pPr>
        <w:pStyle w:val="Corpodetexto"/>
      </w:pPr>
      <w:r w:rsidRPr="002E6533">
        <w:rPr>
          <w:b/>
          <w:bCs/>
        </w:rPr>
        <w:t>Sintaxe:</w:t>
      </w:r>
      <w:r w:rsidRPr="002E6533">
        <w:t xml:space="preserve"> </w:t>
      </w:r>
      <w:proofErr w:type="gramStart"/>
      <w:r w:rsidRPr="002E6533">
        <w:t>FLOOR(</w:t>
      </w:r>
      <w:proofErr w:type="gramEnd"/>
      <w:r w:rsidRPr="002E6533">
        <w:rPr>
          <w:b/>
          <w:bCs/>
        </w:rPr>
        <w:t>número</w:t>
      </w:r>
      <w:r w:rsidRPr="002E6533">
        <w:t xml:space="preserve">, </w:t>
      </w:r>
      <w:r w:rsidRPr="002E6533">
        <w:rPr>
          <w:b/>
          <w:bCs/>
        </w:rPr>
        <w:t>significância</w:t>
      </w:r>
      <w:r w:rsidRPr="002E6533">
        <w:t>)</w:t>
      </w:r>
    </w:p>
    <w:p w14:paraId="4727F0BF" w14:textId="77777777" w:rsidR="004470EF" w:rsidRPr="002E6533" w:rsidRDefault="00000000">
      <w:pPr>
        <w:pStyle w:val="Corpodetexto"/>
      </w:pPr>
      <w:r w:rsidRPr="002E6533">
        <w:t>Na sintaxe acima, os parâmetros em negrito são obrigatórios.</w:t>
      </w:r>
    </w:p>
    <w:p w14:paraId="624BA208" w14:textId="77777777" w:rsidR="004470EF" w:rsidRPr="002E6533" w:rsidRDefault="00000000">
      <w:pPr>
        <w:pStyle w:val="TableCaption"/>
      </w:pPr>
      <w:r w:rsidRPr="002E6533">
        <w:t>A tabela a seguir descreve os parâmetros da função FLOOR.</w:t>
      </w:r>
    </w:p>
    <w:tbl>
      <w:tblPr>
        <w:tblStyle w:val="Table"/>
        <w:tblW w:w="5000" w:type="pct"/>
        <w:tblLayout w:type="fixed"/>
        <w:tblLook w:val="0020" w:firstRow="1" w:lastRow="0" w:firstColumn="0" w:lastColumn="0" w:noHBand="0" w:noVBand="0"/>
      </w:tblPr>
      <w:tblGrid>
        <w:gridCol w:w="4527"/>
        <w:gridCol w:w="4527"/>
      </w:tblGrid>
      <w:tr w:rsidR="004470EF" w:rsidRPr="002E6533" w14:paraId="540CC6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93F429" w14:textId="77777777" w:rsidR="004470EF" w:rsidRPr="002E6533" w:rsidRDefault="00000000">
            <w:pPr>
              <w:pStyle w:val="Compact"/>
            </w:pPr>
            <w:r w:rsidRPr="002E6533">
              <w:t>Parâmetro</w:t>
            </w:r>
          </w:p>
        </w:tc>
        <w:tc>
          <w:tcPr>
            <w:tcW w:w="3960" w:type="dxa"/>
          </w:tcPr>
          <w:p w14:paraId="690A87E8" w14:textId="77777777" w:rsidR="004470EF" w:rsidRPr="002E6533" w:rsidRDefault="00000000">
            <w:pPr>
              <w:pStyle w:val="Compact"/>
            </w:pPr>
            <w:r w:rsidRPr="002E6533">
              <w:t>Descrição</w:t>
            </w:r>
          </w:p>
        </w:tc>
      </w:tr>
      <w:tr w:rsidR="004470EF" w:rsidRPr="002E6533" w14:paraId="3A0FA015" w14:textId="77777777">
        <w:tc>
          <w:tcPr>
            <w:tcW w:w="3960" w:type="dxa"/>
          </w:tcPr>
          <w:p w14:paraId="091F09A1" w14:textId="77777777" w:rsidR="004470EF" w:rsidRPr="002E6533" w:rsidRDefault="00000000">
            <w:pPr>
              <w:pStyle w:val="Compact"/>
            </w:pPr>
            <w:r w:rsidRPr="002E6533">
              <w:t>number</w:t>
            </w:r>
          </w:p>
        </w:tc>
        <w:tc>
          <w:tcPr>
            <w:tcW w:w="3960" w:type="dxa"/>
          </w:tcPr>
          <w:p w14:paraId="06C120AF" w14:textId="77777777" w:rsidR="004470EF" w:rsidRPr="002E6533" w:rsidRDefault="00000000">
            <w:pPr>
              <w:pStyle w:val="Compact"/>
            </w:pPr>
            <w:r w:rsidRPr="002E6533">
              <w:t xml:space="preserve">O número que você deseja arredondar para baixo até o inteiro mais próximo. Esse parâmetro pode ser formatado como referência a um campo numérico (por exemplo: [nome campo]) ou como outra fórmula resultante em valor numérico, como </w:t>
            </w:r>
            <w:proofErr w:type="gramStart"/>
            <w:r w:rsidRPr="002E6533">
              <w:t>SUM(</w:t>
            </w:r>
            <w:proofErr w:type="gramEnd"/>
            <w:r w:rsidRPr="002E6533">
              <w:t>[campo 1],[campo 2]), em que campo 1 e campo 2 são numéricos.</w:t>
            </w:r>
          </w:p>
        </w:tc>
      </w:tr>
      <w:tr w:rsidR="004470EF" w:rsidRPr="002E6533" w14:paraId="421BB85B" w14:textId="77777777">
        <w:tc>
          <w:tcPr>
            <w:tcW w:w="3960" w:type="dxa"/>
          </w:tcPr>
          <w:p w14:paraId="047D1C8D" w14:textId="77777777" w:rsidR="004470EF" w:rsidRPr="002E6533" w:rsidRDefault="00000000">
            <w:pPr>
              <w:pStyle w:val="Compact"/>
            </w:pPr>
            <w:r w:rsidRPr="002E6533">
              <w:t>significância</w:t>
            </w:r>
          </w:p>
        </w:tc>
        <w:tc>
          <w:tcPr>
            <w:tcW w:w="3960" w:type="dxa"/>
          </w:tcPr>
          <w:p w14:paraId="4EBCF54F" w14:textId="77777777" w:rsidR="004470EF" w:rsidRPr="002E6533" w:rsidRDefault="00000000">
            <w:pPr>
              <w:pStyle w:val="Compact"/>
            </w:pPr>
            <w:r w:rsidRPr="002E6533">
              <w:t>Múltiplo até o qual você deseja arredondar.</w:t>
            </w:r>
          </w:p>
        </w:tc>
      </w:tr>
    </w:tbl>
    <w:p w14:paraId="3C7C6109" w14:textId="77777777" w:rsidR="004470EF" w:rsidRPr="002E6533" w:rsidRDefault="00000000">
      <w:pPr>
        <w:pStyle w:val="Corpodetexto"/>
      </w:pPr>
      <w:r w:rsidRPr="002E6533">
        <w:rPr>
          <w:b/>
          <w:bCs/>
        </w:rPr>
        <w:t>Exemplos:</w:t>
      </w:r>
    </w:p>
    <w:p w14:paraId="0AA37848" w14:textId="77777777" w:rsidR="004470EF" w:rsidRPr="002E6533" w:rsidRDefault="00000000">
      <w:pPr>
        <w:pStyle w:val="TableCaption"/>
      </w:pPr>
      <w:r w:rsidRPr="002E6533">
        <w:t>A tabela a seguir fornece exemplos de fórmulas da função FLOOR.</w:t>
      </w:r>
    </w:p>
    <w:tbl>
      <w:tblPr>
        <w:tblStyle w:val="Table"/>
        <w:tblW w:w="5000" w:type="pct"/>
        <w:tblLayout w:type="fixed"/>
        <w:tblLook w:val="0020" w:firstRow="1" w:lastRow="0" w:firstColumn="0" w:lastColumn="0" w:noHBand="0" w:noVBand="0"/>
      </w:tblPr>
      <w:tblGrid>
        <w:gridCol w:w="4527"/>
        <w:gridCol w:w="4527"/>
      </w:tblGrid>
      <w:tr w:rsidR="004470EF" w:rsidRPr="002E6533" w14:paraId="5986723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4A05BF" w14:textId="77777777" w:rsidR="004470EF" w:rsidRPr="002E6533" w:rsidRDefault="00000000">
            <w:pPr>
              <w:pStyle w:val="Compact"/>
            </w:pPr>
            <w:r w:rsidRPr="002E6533">
              <w:t>Fórmula</w:t>
            </w:r>
          </w:p>
        </w:tc>
        <w:tc>
          <w:tcPr>
            <w:tcW w:w="3960" w:type="dxa"/>
          </w:tcPr>
          <w:p w14:paraId="7ECB54F0" w14:textId="77777777" w:rsidR="004470EF" w:rsidRPr="002E6533" w:rsidRDefault="00000000">
            <w:pPr>
              <w:pStyle w:val="Compact"/>
            </w:pPr>
            <w:r w:rsidRPr="002E6533">
              <w:t>Resultado</w:t>
            </w:r>
          </w:p>
        </w:tc>
      </w:tr>
      <w:tr w:rsidR="004470EF" w:rsidRPr="002E6533" w14:paraId="2BE9F486" w14:textId="77777777">
        <w:tc>
          <w:tcPr>
            <w:tcW w:w="3960" w:type="dxa"/>
          </w:tcPr>
          <w:p w14:paraId="15D9CCDB" w14:textId="77777777" w:rsidR="004470EF" w:rsidRPr="002E6533" w:rsidRDefault="00000000">
            <w:pPr>
              <w:pStyle w:val="Corpodetexto"/>
            </w:pPr>
            <w:r w:rsidRPr="002E6533">
              <w:t>FLOOR([Pontuação], 1)</w:t>
            </w:r>
          </w:p>
          <w:p w14:paraId="5F94AB99" w14:textId="77777777" w:rsidR="004470EF" w:rsidRPr="002E6533" w:rsidRDefault="00000000">
            <w:pPr>
              <w:pStyle w:val="Corpodetexto"/>
            </w:pPr>
            <w:r w:rsidRPr="002E6533">
              <w:t>cujo valor no campo Pontuação é 2,5.</w:t>
            </w:r>
          </w:p>
        </w:tc>
        <w:tc>
          <w:tcPr>
            <w:tcW w:w="3960" w:type="dxa"/>
          </w:tcPr>
          <w:p w14:paraId="6587F5B4" w14:textId="77777777" w:rsidR="004470EF" w:rsidRPr="002E6533" w:rsidRDefault="00000000">
            <w:pPr>
              <w:pStyle w:val="Compact"/>
            </w:pPr>
            <w:r w:rsidRPr="002E6533">
              <w:t>2</w:t>
            </w:r>
          </w:p>
        </w:tc>
      </w:tr>
      <w:tr w:rsidR="004470EF" w:rsidRPr="002E6533" w14:paraId="6448E7E7" w14:textId="77777777">
        <w:tc>
          <w:tcPr>
            <w:tcW w:w="3960" w:type="dxa"/>
          </w:tcPr>
          <w:p w14:paraId="4956955E" w14:textId="77777777" w:rsidR="004470EF" w:rsidRPr="002E6533" w:rsidRDefault="00000000">
            <w:pPr>
              <w:pStyle w:val="Corpodetexto"/>
            </w:pPr>
            <w:r w:rsidRPr="002E6533">
              <w:t>FLOOR(SUM([Risco</w:t>
            </w:r>
            <w:proofErr w:type="gramStart"/>
            <w:r w:rsidRPr="002E6533">
              <w:t>],[</w:t>
            </w:r>
            <w:proofErr w:type="gramEnd"/>
            <w:r w:rsidRPr="002E6533">
              <w:t>Importância]), 5)</w:t>
            </w:r>
          </w:p>
          <w:p w14:paraId="19AD0514" w14:textId="77777777" w:rsidR="004470EF" w:rsidRPr="002E6533" w:rsidRDefault="00000000">
            <w:pPr>
              <w:pStyle w:val="Corpodetexto"/>
            </w:pPr>
            <w:r w:rsidRPr="002E6533">
              <w:lastRenderedPageBreak/>
              <w:t>cuja soma dos valores nos campos Risco e Importância é 17,10.</w:t>
            </w:r>
          </w:p>
        </w:tc>
        <w:tc>
          <w:tcPr>
            <w:tcW w:w="3960" w:type="dxa"/>
          </w:tcPr>
          <w:p w14:paraId="1DA88026" w14:textId="77777777" w:rsidR="004470EF" w:rsidRPr="002E6533" w:rsidRDefault="00000000">
            <w:pPr>
              <w:pStyle w:val="Compact"/>
            </w:pPr>
            <w:r w:rsidRPr="002E6533">
              <w:lastRenderedPageBreak/>
              <w:t>15</w:t>
            </w:r>
          </w:p>
        </w:tc>
      </w:tr>
    </w:tbl>
    <w:p w14:paraId="5BF5684D" w14:textId="77777777" w:rsidR="004470EF" w:rsidRPr="002E6533" w:rsidRDefault="00000000">
      <w:pPr>
        <w:pStyle w:val="Ttulo2"/>
      </w:pPr>
      <w:bookmarkStart w:id="1547" w:name="função-int"/>
      <w:bookmarkEnd w:id="1546"/>
      <w:r w:rsidRPr="002E6533">
        <w:t>Função INT</w:t>
      </w:r>
    </w:p>
    <w:p w14:paraId="70AF3493" w14:textId="77777777" w:rsidR="004470EF" w:rsidRPr="002E6533" w:rsidRDefault="00000000">
      <w:pPr>
        <w:pStyle w:val="FirstParagraph"/>
      </w:pPr>
      <w:r w:rsidRPr="002E6533">
        <w:t>A função INT arredonda um número para baixo até o inteiro mais próximo.</w:t>
      </w:r>
    </w:p>
    <w:p w14:paraId="0C80ED1B" w14:textId="77777777" w:rsidR="004470EF" w:rsidRPr="002E6533" w:rsidRDefault="00000000">
      <w:pPr>
        <w:pStyle w:val="Corpodetexto"/>
      </w:pPr>
      <w:r w:rsidRPr="002E6533">
        <w:rPr>
          <w:b/>
          <w:bCs/>
        </w:rPr>
        <w:t>Tipo de retorno:</w:t>
      </w:r>
      <w:r w:rsidRPr="002E6533">
        <w:t xml:space="preserve"> Numérico</w:t>
      </w:r>
    </w:p>
    <w:p w14:paraId="4914E878" w14:textId="77777777" w:rsidR="004470EF" w:rsidRPr="002E6533" w:rsidRDefault="00000000">
      <w:pPr>
        <w:pStyle w:val="Corpodetexto"/>
      </w:pPr>
      <w:r w:rsidRPr="002E6533">
        <w:rPr>
          <w:b/>
          <w:bCs/>
        </w:rPr>
        <w:t>Sintaxe:</w:t>
      </w:r>
      <w:r w:rsidRPr="002E6533">
        <w:t xml:space="preserve"> </w:t>
      </w:r>
      <w:proofErr w:type="gramStart"/>
      <w:r w:rsidRPr="002E6533">
        <w:t>INT(</w:t>
      </w:r>
      <w:proofErr w:type="gramEnd"/>
      <w:r w:rsidRPr="002E6533">
        <w:rPr>
          <w:b/>
          <w:bCs/>
        </w:rPr>
        <w:t>número</w:t>
      </w:r>
      <w:r w:rsidRPr="002E6533">
        <w:t>)</w:t>
      </w:r>
    </w:p>
    <w:p w14:paraId="42271E42" w14:textId="77777777" w:rsidR="004470EF" w:rsidRPr="002E6533" w:rsidRDefault="00000000">
      <w:pPr>
        <w:pStyle w:val="Corpodetexto"/>
      </w:pPr>
      <w:r w:rsidRPr="002E6533">
        <w:t>Na sintaxe acima, os parâmetros em negrito são obrigatórios.</w:t>
      </w:r>
    </w:p>
    <w:p w14:paraId="71C09B92" w14:textId="77777777" w:rsidR="004470EF" w:rsidRPr="002E6533" w:rsidRDefault="00000000">
      <w:pPr>
        <w:pStyle w:val="TableCaption"/>
      </w:pPr>
      <w:r w:rsidRPr="002E6533">
        <w:t>A tabela a seguir descreve o parâmetro da função INT.</w:t>
      </w:r>
    </w:p>
    <w:tbl>
      <w:tblPr>
        <w:tblStyle w:val="Table"/>
        <w:tblW w:w="5000" w:type="pct"/>
        <w:tblLayout w:type="fixed"/>
        <w:tblLook w:val="0020" w:firstRow="1" w:lastRow="0" w:firstColumn="0" w:lastColumn="0" w:noHBand="0" w:noVBand="0"/>
      </w:tblPr>
      <w:tblGrid>
        <w:gridCol w:w="4527"/>
        <w:gridCol w:w="4527"/>
      </w:tblGrid>
      <w:tr w:rsidR="004470EF" w:rsidRPr="002E6533" w14:paraId="7564406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1D28D4" w14:textId="77777777" w:rsidR="004470EF" w:rsidRPr="002E6533" w:rsidRDefault="00000000">
            <w:pPr>
              <w:pStyle w:val="Compact"/>
            </w:pPr>
            <w:r w:rsidRPr="002E6533">
              <w:t>Parâmetro</w:t>
            </w:r>
          </w:p>
        </w:tc>
        <w:tc>
          <w:tcPr>
            <w:tcW w:w="3960" w:type="dxa"/>
          </w:tcPr>
          <w:p w14:paraId="4AB3F900" w14:textId="77777777" w:rsidR="004470EF" w:rsidRPr="002E6533" w:rsidRDefault="00000000">
            <w:pPr>
              <w:pStyle w:val="Compact"/>
            </w:pPr>
            <w:r w:rsidRPr="002E6533">
              <w:t>Descrição</w:t>
            </w:r>
          </w:p>
        </w:tc>
      </w:tr>
      <w:tr w:rsidR="004470EF" w:rsidRPr="002E6533" w14:paraId="116A268A" w14:textId="77777777">
        <w:tc>
          <w:tcPr>
            <w:tcW w:w="3960" w:type="dxa"/>
          </w:tcPr>
          <w:p w14:paraId="220698BD" w14:textId="77777777" w:rsidR="004470EF" w:rsidRPr="002E6533" w:rsidRDefault="00000000">
            <w:pPr>
              <w:pStyle w:val="Compact"/>
            </w:pPr>
            <w:r w:rsidRPr="002E6533">
              <w:t>number</w:t>
            </w:r>
          </w:p>
        </w:tc>
        <w:tc>
          <w:tcPr>
            <w:tcW w:w="3960" w:type="dxa"/>
          </w:tcPr>
          <w:p w14:paraId="721E59DB" w14:textId="77777777" w:rsidR="004470EF" w:rsidRPr="002E6533" w:rsidRDefault="00000000">
            <w:pPr>
              <w:pStyle w:val="Compact"/>
            </w:pPr>
            <w:r w:rsidRPr="002E6533">
              <w:t>O número real que você deseja arredondar para baixo até um inteiro.</w:t>
            </w:r>
          </w:p>
        </w:tc>
      </w:tr>
    </w:tbl>
    <w:p w14:paraId="305538E7" w14:textId="77777777" w:rsidR="004470EF" w:rsidRPr="002E6533" w:rsidRDefault="00000000">
      <w:pPr>
        <w:pStyle w:val="Corpodetexto"/>
      </w:pPr>
      <w:r w:rsidRPr="002E6533">
        <w:rPr>
          <w:b/>
          <w:bCs/>
        </w:rPr>
        <w:t>Exemplos:</w:t>
      </w:r>
    </w:p>
    <w:p w14:paraId="5074B54E" w14:textId="77777777" w:rsidR="004470EF" w:rsidRPr="002E6533" w:rsidRDefault="00000000">
      <w:pPr>
        <w:pStyle w:val="TableCaption"/>
      </w:pPr>
      <w:r w:rsidRPr="002E6533">
        <w:t>A tabela a seguir fornece exemplos de fórmulas da função INT.</w:t>
      </w:r>
    </w:p>
    <w:tbl>
      <w:tblPr>
        <w:tblStyle w:val="Table"/>
        <w:tblW w:w="5000" w:type="pct"/>
        <w:tblLayout w:type="fixed"/>
        <w:tblLook w:val="0020" w:firstRow="1" w:lastRow="0" w:firstColumn="0" w:lastColumn="0" w:noHBand="0" w:noVBand="0"/>
      </w:tblPr>
      <w:tblGrid>
        <w:gridCol w:w="4527"/>
        <w:gridCol w:w="4527"/>
      </w:tblGrid>
      <w:tr w:rsidR="004470EF" w:rsidRPr="002E6533" w14:paraId="737042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5C64CD" w14:textId="77777777" w:rsidR="004470EF" w:rsidRPr="002E6533" w:rsidRDefault="00000000">
            <w:pPr>
              <w:pStyle w:val="Compact"/>
            </w:pPr>
            <w:r w:rsidRPr="002E6533">
              <w:t>Fórmula</w:t>
            </w:r>
          </w:p>
        </w:tc>
        <w:tc>
          <w:tcPr>
            <w:tcW w:w="3960" w:type="dxa"/>
          </w:tcPr>
          <w:p w14:paraId="7B93E2C9" w14:textId="77777777" w:rsidR="004470EF" w:rsidRPr="002E6533" w:rsidRDefault="00000000">
            <w:pPr>
              <w:pStyle w:val="Compact"/>
            </w:pPr>
            <w:r w:rsidRPr="002E6533">
              <w:t>Resultado</w:t>
            </w:r>
          </w:p>
        </w:tc>
      </w:tr>
      <w:tr w:rsidR="004470EF" w:rsidRPr="002E6533" w14:paraId="2E7F456E" w14:textId="77777777">
        <w:tc>
          <w:tcPr>
            <w:tcW w:w="3960" w:type="dxa"/>
          </w:tcPr>
          <w:p w14:paraId="34C000E7" w14:textId="77777777" w:rsidR="004470EF" w:rsidRPr="002E6533" w:rsidRDefault="00000000">
            <w:pPr>
              <w:pStyle w:val="Compact"/>
            </w:pPr>
            <w:proofErr w:type="gramStart"/>
            <w:r w:rsidRPr="002E6533">
              <w:t>INT(</w:t>
            </w:r>
            <w:proofErr w:type="gramEnd"/>
            <w:r w:rsidRPr="002E6533">
              <w:t>8,9)</w:t>
            </w:r>
          </w:p>
        </w:tc>
        <w:tc>
          <w:tcPr>
            <w:tcW w:w="3960" w:type="dxa"/>
          </w:tcPr>
          <w:p w14:paraId="44EF6194" w14:textId="77777777" w:rsidR="004470EF" w:rsidRPr="002E6533" w:rsidRDefault="00000000">
            <w:pPr>
              <w:pStyle w:val="Compact"/>
            </w:pPr>
            <w:r w:rsidRPr="002E6533">
              <w:t>Arredonda 8,9 para baixo (8)</w:t>
            </w:r>
          </w:p>
        </w:tc>
      </w:tr>
      <w:tr w:rsidR="004470EF" w:rsidRPr="002E6533" w14:paraId="204B1CDC" w14:textId="77777777">
        <w:tc>
          <w:tcPr>
            <w:tcW w:w="3960" w:type="dxa"/>
          </w:tcPr>
          <w:p w14:paraId="63975E8E" w14:textId="77777777" w:rsidR="004470EF" w:rsidRPr="002E6533" w:rsidRDefault="00000000">
            <w:pPr>
              <w:pStyle w:val="Compact"/>
            </w:pPr>
            <w:proofErr w:type="gramStart"/>
            <w:r w:rsidRPr="002E6533">
              <w:t>INT(</w:t>
            </w:r>
            <w:proofErr w:type="gramEnd"/>
            <w:r w:rsidRPr="002E6533">
              <w:t>-8,9)</w:t>
            </w:r>
          </w:p>
        </w:tc>
        <w:tc>
          <w:tcPr>
            <w:tcW w:w="3960" w:type="dxa"/>
          </w:tcPr>
          <w:p w14:paraId="4113665F" w14:textId="77777777" w:rsidR="004470EF" w:rsidRPr="002E6533" w:rsidRDefault="00000000">
            <w:pPr>
              <w:pStyle w:val="Compact"/>
            </w:pPr>
            <w:r w:rsidRPr="002E6533">
              <w:t>Arredonda -8,9 para baixo (-9)</w:t>
            </w:r>
          </w:p>
        </w:tc>
      </w:tr>
    </w:tbl>
    <w:p w14:paraId="7C9EEF4C" w14:textId="77777777" w:rsidR="004470EF" w:rsidRPr="002E6533" w:rsidRDefault="00000000">
      <w:pPr>
        <w:pStyle w:val="Ttulo2"/>
      </w:pPr>
      <w:bookmarkStart w:id="1548" w:name="função-ln"/>
      <w:bookmarkEnd w:id="1547"/>
      <w:r w:rsidRPr="002E6533">
        <w:t>Função LN</w:t>
      </w:r>
    </w:p>
    <w:p w14:paraId="784F2C78" w14:textId="77777777" w:rsidR="004470EF" w:rsidRPr="002E6533" w:rsidRDefault="00000000">
      <w:pPr>
        <w:pStyle w:val="FirstParagraph"/>
      </w:pPr>
      <w:r w:rsidRPr="002E6533">
        <w:t>A função LN retorna o logaritmo natural de um número. Logaritmos naturais são baseados na constante 'e' (2,71828182845904).</w:t>
      </w:r>
    </w:p>
    <w:p w14:paraId="1069ED29" w14:textId="77777777" w:rsidR="004470EF" w:rsidRPr="002E6533" w:rsidRDefault="00000000">
      <w:pPr>
        <w:pStyle w:val="Corpodetexto"/>
      </w:pPr>
      <w:r w:rsidRPr="002E6533">
        <w:rPr>
          <w:b/>
          <w:bCs/>
        </w:rPr>
        <w:t>Tipo de retorno:</w:t>
      </w:r>
      <w:r w:rsidRPr="002E6533">
        <w:t xml:space="preserve"> Numérico</w:t>
      </w:r>
    </w:p>
    <w:p w14:paraId="4ABBF138" w14:textId="77777777" w:rsidR="004470EF" w:rsidRPr="002E6533" w:rsidRDefault="00000000">
      <w:pPr>
        <w:pStyle w:val="Corpodetexto"/>
      </w:pPr>
      <w:r w:rsidRPr="002E6533">
        <w:rPr>
          <w:b/>
          <w:bCs/>
        </w:rPr>
        <w:t>Sintaxe:</w:t>
      </w:r>
      <w:r w:rsidRPr="002E6533">
        <w:t xml:space="preserve"> </w:t>
      </w:r>
      <w:proofErr w:type="gramStart"/>
      <w:r w:rsidRPr="002E6533">
        <w:t>LN(</w:t>
      </w:r>
      <w:proofErr w:type="gramEnd"/>
      <w:r w:rsidRPr="002E6533">
        <w:rPr>
          <w:b/>
          <w:bCs/>
        </w:rPr>
        <w:t>número</w:t>
      </w:r>
      <w:r w:rsidRPr="002E6533">
        <w:t>)</w:t>
      </w:r>
    </w:p>
    <w:p w14:paraId="2721DB72" w14:textId="77777777" w:rsidR="004470EF" w:rsidRPr="002E6533" w:rsidRDefault="00000000">
      <w:pPr>
        <w:pStyle w:val="Corpodetexto"/>
      </w:pPr>
      <w:r w:rsidRPr="002E6533">
        <w:t>Na sintaxe acima, os parâmetros em negrito são obrigatórios.</w:t>
      </w:r>
    </w:p>
    <w:p w14:paraId="58EC5FAE" w14:textId="77777777" w:rsidR="004470EF" w:rsidRPr="002E6533" w:rsidRDefault="00000000">
      <w:pPr>
        <w:pStyle w:val="TableCaption"/>
      </w:pPr>
      <w:r w:rsidRPr="002E6533">
        <w:t>A tabela a seguir descreve o parâmetro da função LN.</w:t>
      </w:r>
    </w:p>
    <w:tbl>
      <w:tblPr>
        <w:tblStyle w:val="Table"/>
        <w:tblW w:w="5000" w:type="pct"/>
        <w:tblLayout w:type="fixed"/>
        <w:tblLook w:val="0020" w:firstRow="1" w:lastRow="0" w:firstColumn="0" w:lastColumn="0" w:noHBand="0" w:noVBand="0"/>
      </w:tblPr>
      <w:tblGrid>
        <w:gridCol w:w="4527"/>
        <w:gridCol w:w="4527"/>
      </w:tblGrid>
      <w:tr w:rsidR="004470EF" w:rsidRPr="002E6533" w14:paraId="2F61A83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1F8A0C" w14:textId="77777777" w:rsidR="004470EF" w:rsidRPr="002E6533" w:rsidRDefault="00000000">
            <w:pPr>
              <w:pStyle w:val="Compact"/>
            </w:pPr>
            <w:r w:rsidRPr="002E6533">
              <w:t>Parâmetro</w:t>
            </w:r>
          </w:p>
        </w:tc>
        <w:tc>
          <w:tcPr>
            <w:tcW w:w="3960" w:type="dxa"/>
          </w:tcPr>
          <w:p w14:paraId="77FFE784" w14:textId="77777777" w:rsidR="004470EF" w:rsidRPr="002E6533" w:rsidRDefault="00000000">
            <w:pPr>
              <w:pStyle w:val="Compact"/>
            </w:pPr>
            <w:r w:rsidRPr="002E6533">
              <w:t>Descrição</w:t>
            </w:r>
          </w:p>
        </w:tc>
      </w:tr>
      <w:tr w:rsidR="004470EF" w:rsidRPr="002E6533" w14:paraId="2DC5A7AB" w14:textId="77777777">
        <w:tc>
          <w:tcPr>
            <w:tcW w:w="3960" w:type="dxa"/>
          </w:tcPr>
          <w:p w14:paraId="507F2A29" w14:textId="77777777" w:rsidR="004470EF" w:rsidRPr="002E6533" w:rsidRDefault="00000000">
            <w:pPr>
              <w:pStyle w:val="Compact"/>
            </w:pPr>
            <w:r w:rsidRPr="002E6533">
              <w:t>number</w:t>
            </w:r>
          </w:p>
        </w:tc>
        <w:tc>
          <w:tcPr>
            <w:tcW w:w="3960" w:type="dxa"/>
          </w:tcPr>
          <w:p w14:paraId="39813B1D" w14:textId="77777777" w:rsidR="004470EF" w:rsidRPr="002E6533" w:rsidRDefault="00000000">
            <w:pPr>
              <w:pStyle w:val="Compact"/>
            </w:pPr>
            <w:r w:rsidRPr="002E6533">
              <w:t>Número real positivo do qual você deseja determinar o logaritmo natural. LN é o inverso da função EXP.</w:t>
            </w:r>
          </w:p>
        </w:tc>
      </w:tr>
    </w:tbl>
    <w:p w14:paraId="12BE26B0" w14:textId="77777777" w:rsidR="004470EF" w:rsidRPr="002E6533" w:rsidRDefault="00000000">
      <w:pPr>
        <w:pStyle w:val="Corpodetexto"/>
      </w:pPr>
      <w:r w:rsidRPr="002E6533">
        <w:rPr>
          <w:b/>
          <w:bCs/>
        </w:rPr>
        <w:t>Exemplos:</w:t>
      </w:r>
    </w:p>
    <w:p w14:paraId="23DEE011" w14:textId="77777777" w:rsidR="004470EF" w:rsidRPr="002E6533" w:rsidRDefault="00000000">
      <w:pPr>
        <w:pStyle w:val="TableCaption"/>
      </w:pPr>
      <w:r w:rsidRPr="002E6533">
        <w:lastRenderedPageBreak/>
        <w:t>A tabela a seguir fornece exemplos de fórmulas da função LN.</w:t>
      </w:r>
    </w:p>
    <w:tbl>
      <w:tblPr>
        <w:tblStyle w:val="Table"/>
        <w:tblW w:w="5000" w:type="pct"/>
        <w:tblLayout w:type="fixed"/>
        <w:tblLook w:val="0020" w:firstRow="1" w:lastRow="0" w:firstColumn="0" w:lastColumn="0" w:noHBand="0" w:noVBand="0"/>
      </w:tblPr>
      <w:tblGrid>
        <w:gridCol w:w="4527"/>
        <w:gridCol w:w="4527"/>
      </w:tblGrid>
      <w:tr w:rsidR="004470EF" w:rsidRPr="002E6533" w14:paraId="30A2CF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46B382" w14:textId="77777777" w:rsidR="004470EF" w:rsidRPr="002E6533" w:rsidRDefault="00000000">
            <w:pPr>
              <w:pStyle w:val="Compact"/>
            </w:pPr>
            <w:r w:rsidRPr="002E6533">
              <w:t>Fórmula</w:t>
            </w:r>
          </w:p>
        </w:tc>
        <w:tc>
          <w:tcPr>
            <w:tcW w:w="3960" w:type="dxa"/>
          </w:tcPr>
          <w:p w14:paraId="0B615912" w14:textId="77777777" w:rsidR="004470EF" w:rsidRPr="002E6533" w:rsidRDefault="00000000">
            <w:pPr>
              <w:pStyle w:val="Compact"/>
            </w:pPr>
            <w:r w:rsidRPr="002E6533">
              <w:t>Resultado</w:t>
            </w:r>
          </w:p>
        </w:tc>
      </w:tr>
      <w:tr w:rsidR="004470EF" w:rsidRPr="002E6533" w14:paraId="3059A8D1" w14:textId="77777777">
        <w:tc>
          <w:tcPr>
            <w:tcW w:w="3960" w:type="dxa"/>
          </w:tcPr>
          <w:p w14:paraId="70ECD798" w14:textId="77777777" w:rsidR="004470EF" w:rsidRPr="002E6533" w:rsidRDefault="00000000">
            <w:pPr>
              <w:pStyle w:val="Compact"/>
            </w:pPr>
            <w:proofErr w:type="gramStart"/>
            <w:r w:rsidRPr="002E6533">
              <w:t>LN(</w:t>
            </w:r>
            <w:proofErr w:type="gramEnd"/>
            <w:r w:rsidRPr="002E6533">
              <w:t>86)</w:t>
            </w:r>
          </w:p>
        </w:tc>
        <w:tc>
          <w:tcPr>
            <w:tcW w:w="3960" w:type="dxa"/>
          </w:tcPr>
          <w:p w14:paraId="4917C7D2" w14:textId="77777777" w:rsidR="004470EF" w:rsidRPr="002E6533" w:rsidRDefault="00000000">
            <w:pPr>
              <w:pStyle w:val="Compact"/>
            </w:pPr>
            <w:r w:rsidRPr="002E6533">
              <w:t>Logaritmo natural de 86 (4,454347)</w:t>
            </w:r>
          </w:p>
        </w:tc>
      </w:tr>
      <w:tr w:rsidR="004470EF" w:rsidRPr="002E6533" w14:paraId="5B62F4F3" w14:textId="77777777">
        <w:tc>
          <w:tcPr>
            <w:tcW w:w="3960" w:type="dxa"/>
          </w:tcPr>
          <w:p w14:paraId="7AAE387B" w14:textId="77777777" w:rsidR="004470EF" w:rsidRPr="002E6533" w:rsidRDefault="00000000">
            <w:pPr>
              <w:pStyle w:val="Compact"/>
            </w:pPr>
            <w:proofErr w:type="gramStart"/>
            <w:r w:rsidRPr="002E6533">
              <w:t>LN(</w:t>
            </w:r>
            <w:proofErr w:type="gramEnd"/>
            <w:r w:rsidRPr="002E6533">
              <w:t>2,7182818)</w:t>
            </w:r>
          </w:p>
        </w:tc>
        <w:tc>
          <w:tcPr>
            <w:tcW w:w="3960" w:type="dxa"/>
          </w:tcPr>
          <w:p w14:paraId="08B9CFBB" w14:textId="77777777" w:rsidR="004470EF" w:rsidRPr="002E6533" w:rsidRDefault="00000000">
            <w:pPr>
              <w:pStyle w:val="Compact"/>
            </w:pPr>
            <w:r w:rsidRPr="002E6533">
              <w:t>Logaritmo natural do valor da constante 'e' (1).</w:t>
            </w:r>
          </w:p>
        </w:tc>
      </w:tr>
      <w:tr w:rsidR="004470EF" w:rsidRPr="002E6533" w14:paraId="265498D8" w14:textId="77777777">
        <w:tc>
          <w:tcPr>
            <w:tcW w:w="3960" w:type="dxa"/>
          </w:tcPr>
          <w:p w14:paraId="7E5BFB12" w14:textId="77777777" w:rsidR="004470EF" w:rsidRPr="002E6533" w:rsidRDefault="00000000">
            <w:pPr>
              <w:pStyle w:val="Compact"/>
            </w:pPr>
            <w:r w:rsidRPr="002E6533">
              <w:t>LN(</w:t>
            </w:r>
            <w:proofErr w:type="gramStart"/>
            <w:r w:rsidRPr="002E6533">
              <w:t>EXP(</w:t>
            </w:r>
            <w:proofErr w:type="gramEnd"/>
            <w:r w:rsidRPr="002E6533">
              <w:t>3))</w:t>
            </w:r>
          </w:p>
        </w:tc>
        <w:tc>
          <w:tcPr>
            <w:tcW w:w="3960" w:type="dxa"/>
          </w:tcPr>
          <w:p w14:paraId="29BBD7DA" w14:textId="77777777" w:rsidR="004470EF" w:rsidRPr="002E6533" w:rsidRDefault="00000000">
            <w:pPr>
              <w:pStyle w:val="Compact"/>
            </w:pPr>
            <w:r w:rsidRPr="002E6533">
              <w:t>Logaritmo natural de 'e' elevado à potência 3 (3)</w:t>
            </w:r>
          </w:p>
        </w:tc>
      </w:tr>
    </w:tbl>
    <w:p w14:paraId="1678575C" w14:textId="77777777" w:rsidR="004470EF" w:rsidRPr="002E6533" w:rsidRDefault="00000000">
      <w:pPr>
        <w:pStyle w:val="Ttulo2"/>
      </w:pPr>
      <w:bookmarkStart w:id="1549" w:name="função-log"/>
      <w:bookmarkEnd w:id="1548"/>
      <w:r w:rsidRPr="002E6533">
        <w:t>Função LOG</w:t>
      </w:r>
    </w:p>
    <w:p w14:paraId="21BC2370" w14:textId="77777777" w:rsidR="004470EF" w:rsidRPr="002E6533" w:rsidRDefault="00000000">
      <w:pPr>
        <w:pStyle w:val="FirstParagraph"/>
      </w:pPr>
      <w:r w:rsidRPr="002E6533">
        <w:t>A função LOG retorna o logaritmo de um número à base especificada.</w:t>
      </w:r>
    </w:p>
    <w:p w14:paraId="49A8504F" w14:textId="77777777" w:rsidR="004470EF" w:rsidRPr="002E6533" w:rsidRDefault="00000000">
      <w:pPr>
        <w:pStyle w:val="Corpodetexto"/>
      </w:pPr>
      <w:r w:rsidRPr="002E6533">
        <w:rPr>
          <w:b/>
          <w:bCs/>
        </w:rPr>
        <w:t>Tipo de retorno:</w:t>
      </w:r>
      <w:r w:rsidRPr="002E6533">
        <w:t xml:space="preserve"> Numérico</w:t>
      </w:r>
    </w:p>
    <w:p w14:paraId="591DD19F" w14:textId="77777777" w:rsidR="004470EF" w:rsidRPr="002E6533" w:rsidRDefault="00000000">
      <w:pPr>
        <w:pStyle w:val="Corpodetexto"/>
      </w:pPr>
      <w:r w:rsidRPr="002E6533">
        <w:rPr>
          <w:b/>
          <w:bCs/>
        </w:rPr>
        <w:t>Sintaxe:</w:t>
      </w:r>
      <w:r w:rsidRPr="002E6533">
        <w:t xml:space="preserve"> </w:t>
      </w:r>
      <w:proofErr w:type="gramStart"/>
      <w:r w:rsidRPr="002E6533">
        <w:t>LOG(</w:t>
      </w:r>
      <w:proofErr w:type="gramEnd"/>
      <w:r w:rsidRPr="002E6533">
        <w:rPr>
          <w:b/>
          <w:bCs/>
        </w:rPr>
        <w:t>número</w:t>
      </w:r>
      <w:r w:rsidRPr="002E6533">
        <w:t>,base)</w:t>
      </w:r>
    </w:p>
    <w:p w14:paraId="67FFA251" w14:textId="77777777" w:rsidR="004470EF" w:rsidRPr="002E6533" w:rsidRDefault="00000000">
      <w:pPr>
        <w:pStyle w:val="Corpodetexto"/>
      </w:pPr>
      <w:r w:rsidRPr="002E6533">
        <w:t>Na sintaxe acima, os parâmetros em negrito são obrigatórios.</w:t>
      </w:r>
    </w:p>
    <w:p w14:paraId="5502EA4C" w14:textId="77777777" w:rsidR="004470EF" w:rsidRPr="002E6533" w:rsidRDefault="00000000">
      <w:pPr>
        <w:pStyle w:val="TableCaption"/>
      </w:pPr>
      <w:r w:rsidRPr="002E6533">
        <w:t>A tabela a seguir descreve os parâmetros da função LOG.</w:t>
      </w:r>
    </w:p>
    <w:tbl>
      <w:tblPr>
        <w:tblStyle w:val="Table"/>
        <w:tblW w:w="5000" w:type="pct"/>
        <w:tblLayout w:type="fixed"/>
        <w:tblLook w:val="0020" w:firstRow="1" w:lastRow="0" w:firstColumn="0" w:lastColumn="0" w:noHBand="0" w:noVBand="0"/>
      </w:tblPr>
      <w:tblGrid>
        <w:gridCol w:w="4527"/>
        <w:gridCol w:w="4527"/>
      </w:tblGrid>
      <w:tr w:rsidR="004470EF" w:rsidRPr="002E6533" w14:paraId="1A2C23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E33C86" w14:textId="77777777" w:rsidR="004470EF" w:rsidRPr="002E6533" w:rsidRDefault="00000000">
            <w:pPr>
              <w:pStyle w:val="Compact"/>
            </w:pPr>
            <w:r w:rsidRPr="002E6533">
              <w:t>Parâmetro</w:t>
            </w:r>
          </w:p>
        </w:tc>
        <w:tc>
          <w:tcPr>
            <w:tcW w:w="3960" w:type="dxa"/>
          </w:tcPr>
          <w:p w14:paraId="0795D57F" w14:textId="77777777" w:rsidR="004470EF" w:rsidRPr="002E6533" w:rsidRDefault="00000000">
            <w:pPr>
              <w:pStyle w:val="Compact"/>
            </w:pPr>
            <w:r w:rsidRPr="002E6533">
              <w:t>Descrição</w:t>
            </w:r>
          </w:p>
        </w:tc>
      </w:tr>
      <w:tr w:rsidR="004470EF" w:rsidRPr="002E6533" w14:paraId="70384552" w14:textId="77777777">
        <w:tc>
          <w:tcPr>
            <w:tcW w:w="3960" w:type="dxa"/>
          </w:tcPr>
          <w:p w14:paraId="2A5AF8D0" w14:textId="77777777" w:rsidR="004470EF" w:rsidRPr="002E6533" w:rsidRDefault="00000000">
            <w:pPr>
              <w:pStyle w:val="Compact"/>
            </w:pPr>
            <w:r w:rsidRPr="002E6533">
              <w:t>number</w:t>
            </w:r>
          </w:p>
        </w:tc>
        <w:tc>
          <w:tcPr>
            <w:tcW w:w="3960" w:type="dxa"/>
          </w:tcPr>
          <w:p w14:paraId="7F07FB15" w14:textId="77777777" w:rsidR="004470EF" w:rsidRPr="002E6533" w:rsidRDefault="00000000">
            <w:pPr>
              <w:pStyle w:val="Compact"/>
            </w:pPr>
            <w:r w:rsidRPr="002E6533">
              <w:t>Número real positivo do qual você deseja determinar o logaritmo.</w:t>
            </w:r>
          </w:p>
        </w:tc>
      </w:tr>
      <w:tr w:rsidR="004470EF" w:rsidRPr="002E6533" w14:paraId="466A51A9" w14:textId="77777777">
        <w:tc>
          <w:tcPr>
            <w:tcW w:w="3960" w:type="dxa"/>
          </w:tcPr>
          <w:p w14:paraId="39C83BD2" w14:textId="77777777" w:rsidR="004470EF" w:rsidRPr="002E6533" w:rsidRDefault="00000000">
            <w:pPr>
              <w:pStyle w:val="Compact"/>
            </w:pPr>
            <w:r w:rsidRPr="002E6533">
              <w:t>base</w:t>
            </w:r>
          </w:p>
        </w:tc>
        <w:tc>
          <w:tcPr>
            <w:tcW w:w="3960" w:type="dxa"/>
          </w:tcPr>
          <w:p w14:paraId="51ABC9D2" w14:textId="77777777" w:rsidR="004470EF" w:rsidRPr="002E6533" w:rsidRDefault="00000000">
            <w:pPr>
              <w:pStyle w:val="Compact"/>
            </w:pPr>
            <w:r w:rsidRPr="002E6533">
              <w:t>Base do logaritmo. Se o parâmetro base for omitido, o valor considerado será 10.</w:t>
            </w:r>
          </w:p>
        </w:tc>
      </w:tr>
    </w:tbl>
    <w:p w14:paraId="77CB8819" w14:textId="77777777" w:rsidR="004470EF" w:rsidRPr="002E6533" w:rsidRDefault="00000000">
      <w:pPr>
        <w:pStyle w:val="Corpodetexto"/>
      </w:pPr>
      <w:r w:rsidRPr="002E6533">
        <w:rPr>
          <w:b/>
          <w:bCs/>
        </w:rPr>
        <w:t>Exemplos:</w:t>
      </w:r>
    </w:p>
    <w:p w14:paraId="563120C4" w14:textId="77777777" w:rsidR="004470EF" w:rsidRPr="002E6533" w:rsidRDefault="00000000">
      <w:pPr>
        <w:pStyle w:val="TableCaption"/>
      </w:pPr>
      <w:r w:rsidRPr="002E6533">
        <w:t>A tabela a seguir fornece exemplos de fórmulas da função LOG.</w:t>
      </w:r>
    </w:p>
    <w:tbl>
      <w:tblPr>
        <w:tblStyle w:val="Table"/>
        <w:tblW w:w="5000" w:type="pct"/>
        <w:tblLayout w:type="fixed"/>
        <w:tblLook w:val="0020" w:firstRow="1" w:lastRow="0" w:firstColumn="0" w:lastColumn="0" w:noHBand="0" w:noVBand="0"/>
      </w:tblPr>
      <w:tblGrid>
        <w:gridCol w:w="4527"/>
        <w:gridCol w:w="4527"/>
      </w:tblGrid>
      <w:tr w:rsidR="004470EF" w:rsidRPr="002E6533" w14:paraId="1A0FC66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C2D872" w14:textId="77777777" w:rsidR="004470EF" w:rsidRPr="002E6533" w:rsidRDefault="00000000">
            <w:pPr>
              <w:pStyle w:val="Compact"/>
            </w:pPr>
            <w:r w:rsidRPr="002E6533">
              <w:t>Fórmula</w:t>
            </w:r>
          </w:p>
        </w:tc>
        <w:tc>
          <w:tcPr>
            <w:tcW w:w="3960" w:type="dxa"/>
          </w:tcPr>
          <w:p w14:paraId="0EF64DB5" w14:textId="77777777" w:rsidR="004470EF" w:rsidRPr="002E6533" w:rsidRDefault="00000000">
            <w:pPr>
              <w:pStyle w:val="Compact"/>
            </w:pPr>
            <w:r w:rsidRPr="002E6533">
              <w:t>Resultado</w:t>
            </w:r>
          </w:p>
        </w:tc>
      </w:tr>
      <w:tr w:rsidR="004470EF" w:rsidRPr="002E6533" w14:paraId="476AE0F0" w14:textId="77777777">
        <w:tc>
          <w:tcPr>
            <w:tcW w:w="3960" w:type="dxa"/>
          </w:tcPr>
          <w:p w14:paraId="6A3A8F31" w14:textId="77777777" w:rsidR="004470EF" w:rsidRPr="002E6533" w:rsidRDefault="00000000">
            <w:pPr>
              <w:pStyle w:val="Compact"/>
            </w:pPr>
            <w:proofErr w:type="gramStart"/>
            <w:r w:rsidRPr="002E6533">
              <w:t>LOG(</w:t>
            </w:r>
            <w:proofErr w:type="gramEnd"/>
            <w:r w:rsidRPr="002E6533">
              <w:t>10)</w:t>
            </w:r>
          </w:p>
        </w:tc>
        <w:tc>
          <w:tcPr>
            <w:tcW w:w="3960" w:type="dxa"/>
          </w:tcPr>
          <w:p w14:paraId="639432B9" w14:textId="77777777" w:rsidR="004470EF" w:rsidRPr="002E6533" w:rsidRDefault="00000000">
            <w:pPr>
              <w:pStyle w:val="Compact"/>
            </w:pPr>
            <w:r w:rsidRPr="002E6533">
              <w:t>Logaritmo de 10 (1)</w:t>
            </w:r>
          </w:p>
        </w:tc>
      </w:tr>
      <w:tr w:rsidR="004470EF" w:rsidRPr="002E6533" w14:paraId="2BA25DF6" w14:textId="77777777">
        <w:tc>
          <w:tcPr>
            <w:tcW w:w="3960" w:type="dxa"/>
          </w:tcPr>
          <w:p w14:paraId="6A442915" w14:textId="77777777" w:rsidR="004470EF" w:rsidRPr="002E6533" w:rsidRDefault="00000000">
            <w:pPr>
              <w:pStyle w:val="Compact"/>
            </w:pPr>
            <w:proofErr w:type="gramStart"/>
            <w:r w:rsidRPr="002E6533">
              <w:t>LOG(</w:t>
            </w:r>
            <w:proofErr w:type="gramEnd"/>
            <w:r w:rsidRPr="002E6533">
              <w:t>8, 2)</w:t>
            </w:r>
          </w:p>
        </w:tc>
        <w:tc>
          <w:tcPr>
            <w:tcW w:w="3960" w:type="dxa"/>
          </w:tcPr>
          <w:p w14:paraId="53E8F8EC" w14:textId="77777777" w:rsidR="004470EF" w:rsidRPr="002E6533" w:rsidRDefault="00000000">
            <w:pPr>
              <w:pStyle w:val="Compact"/>
            </w:pPr>
            <w:r w:rsidRPr="002E6533">
              <w:t>Logaritmo de 8 com a base 2 (3)</w:t>
            </w:r>
          </w:p>
        </w:tc>
      </w:tr>
      <w:tr w:rsidR="004470EF" w:rsidRPr="002E6533" w14:paraId="71E8C866" w14:textId="77777777">
        <w:tc>
          <w:tcPr>
            <w:tcW w:w="3960" w:type="dxa"/>
          </w:tcPr>
          <w:p w14:paraId="0EFB733F" w14:textId="77777777" w:rsidR="004470EF" w:rsidRPr="002E6533" w:rsidRDefault="00000000">
            <w:pPr>
              <w:pStyle w:val="Compact"/>
            </w:pPr>
            <w:proofErr w:type="gramStart"/>
            <w:r w:rsidRPr="002E6533">
              <w:t>LOG(</w:t>
            </w:r>
            <w:proofErr w:type="gramEnd"/>
            <w:r w:rsidRPr="002E6533">
              <w:t>86, 2,7182818)</w:t>
            </w:r>
          </w:p>
        </w:tc>
        <w:tc>
          <w:tcPr>
            <w:tcW w:w="3960" w:type="dxa"/>
          </w:tcPr>
          <w:p w14:paraId="5F80F94C" w14:textId="77777777" w:rsidR="004470EF" w:rsidRPr="002E6533" w:rsidRDefault="00000000">
            <w:pPr>
              <w:pStyle w:val="Compact"/>
            </w:pPr>
            <w:r w:rsidRPr="002E6533">
              <w:t>Logaritmo de 86 com a base 'e' (4,454347)</w:t>
            </w:r>
          </w:p>
        </w:tc>
      </w:tr>
    </w:tbl>
    <w:p w14:paraId="0A5CF18F" w14:textId="77777777" w:rsidR="004470EF" w:rsidRPr="002E6533" w:rsidRDefault="00000000">
      <w:pPr>
        <w:pStyle w:val="Ttulo2"/>
      </w:pPr>
      <w:bookmarkStart w:id="1550" w:name="função-log10"/>
      <w:bookmarkEnd w:id="1549"/>
      <w:r w:rsidRPr="002E6533">
        <w:t>Função LOG10</w:t>
      </w:r>
    </w:p>
    <w:p w14:paraId="2AABC235" w14:textId="77777777" w:rsidR="004470EF" w:rsidRPr="002E6533" w:rsidRDefault="00000000">
      <w:pPr>
        <w:pStyle w:val="FirstParagraph"/>
      </w:pPr>
      <w:r w:rsidRPr="002E6533">
        <w:t>A função LOG10 retorna o logaritmo de base 10 de um número.</w:t>
      </w:r>
    </w:p>
    <w:p w14:paraId="1A463B21" w14:textId="77777777" w:rsidR="004470EF" w:rsidRPr="002E6533" w:rsidRDefault="00000000">
      <w:pPr>
        <w:pStyle w:val="Corpodetexto"/>
      </w:pPr>
      <w:r w:rsidRPr="002E6533">
        <w:rPr>
          <w:b/>
          <w:bCs/>
        </w:rPr>
        <w:t>Tipo de retorno:</w:t>
      </w:r>
      <w:r w:rsidRPr="002E6533">
        <w:t xml:space="preserve"> Numérico</w:t>
      </w:r>
    </w:p>
    <w:p w14:paraId="13572C98" w14:textId="77777777" w:rsidR="004470EF" w:rsidRPr="002E6533" w:rsidRDefault="00000000">
      <w:pPr>
        <w:pStyle w:val="Corpodetexto"/>
      </w:pPr>
      <w:r w:rsidRPr="002E6533">
        <w:rPr>
          <w:b/>
          <w:bCs/>
        </w:rPr>
        <w:t>Sintaxe:</w:t>
      </w:r>
      <w:r w:rsidRPr="002E6533">
        <w:t xml:space="preserve"> LOG10(</w:t>
      </w:r>
      <w:r w:rsidRPr="002E6533">
        <w:rPr>
          <w:b/>
          <w:bCs/>
        </w:rPr>
        <w:t>número</w:t>
      </w:r>
      <w:r w:rsidRPr="002E6533">
        <w:t>)</w:t>
      </w:r>
    </w:p>
    <w:p w14:paraId="12568143" w14:textId="77777777" w:rsidR="004470EF" w:rsidRPr="002E6533" w:rsidRDefault="00000000">
      <w:pPr>
        <w:pStyle w:val="Corpodetexto"/>
      </w:pPr>
      <w:r w:rsidRPr="002E6533">
        <w:t>Na sintaxe acima, os parâmetros em negrito são obrigatórios.</w:t>
      </w:r>
    </w:p>
    <w:p w14:paraId="1BA9AA1A" w14:textId="77777777" w:rsidR="004470EF" w:rsidRPr="002E6533" w:rsidRDefault="00000000">
      <w:pPr>
        <w:pStyle w:val="TableCaption"/>
      </w:pPr>
      <w:r w:rsidRPr="002E6533">
        <w:lastRenderedPageBreak/>
        <w:t>A tabela a seguir descreve o parâmetro da função LOG10.</w:t>
      </w:r>
    </w:p>
    <w:tbl>
      <w:tblPr>
        <w:tblStyle w:val="Table"/>
        <w:tblW w:w="5000" w:type="pct"/>
        <w:tblLayout w:type="fixed"/>
        <w:tblLook w:val="0020" w:firstRow="1" w:lastRow="0" w:firstColumn="0" w:lastColumn="0" w:noHBand="0" w:noVBand="0"/>
      </w:tblPr>
      <w:tblGrid>
        <w:gridCol w:w="4527"/>
        <w:gridCol w:w="4527"/>
      </w:tblGrid>
      <w:tr w:rsidR="004470EF" w:rsidRPr="002E6533" w14:paraId="6883730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6EF7B37" w14:textId="77777777" w:rsidR="004470EF" w:rsidRPr="002E6533" w:rsidRDefault="00000000">
            <w:pPr>
              <w:pStyle w:val="Compact"/>
            </w:pPr>
            <w:r w:rsidRPr="002E6533">
              <w:t>Parâmetro</w:t>
            </w:r>
          </w:p>
        </w:tc>
        <w:tc>
          <w:tcPr>
            <w:tcW w:w="3960" w:type="dxa"/>
          </w:tcPr>
          <w:p w14:paraId="3C56C9AB" w14:textId="77777777" w:rsidR="004470EF" w:rsidRPr="002E6533" w:rsidRDefault="00000000">
            <w:pPr>
              <w:pStyle w:val="Compact"/>
            </w:pPr>
            <w:r w:rsidRPr="002E6533">
              <w:t>Descrição</w:t>
            </w:r>
          </w:p>
        </w:tc>
      </w:tr>
      <w:tr w:rsidR="004470EF" w:rsidRPr="002E6533" w14:paraId="3C4B162A" w14:textId="77777777">
        <w:tc>
          <w:tcPr>
            <w:tcW w:w="3960" w:type="dxa"/>
          </w:tcPr>
          <w:p w14:paraId="15E1699B" w14:textId="77777777" w:rsidR="004470EF" w:rsidRPr="002E6533" w:rsidRDefault="00000000">
            <w:pPr>
              <w:pStyle w:val="Compact"/>
            </w:pPr>
            <w:r w:rsidRPr="002E6533">
              <w:t>number</w:t>
            </w:r>
          </w:p>
        </w:tc>
        <w:tc>
          <w:tcPr>
            <w:tcW w:w="3960" w:type="dxa"/>
          </w:tcPr>
          <w:p w14:paraId="039D1569" w14:textId="77777777" w:rsidR="004470EF" w:rsidRPr="002E6533" w:rsidRDefault="00000000">
            <w:pPr>
              <w:pStyle w:val="Compact"/>
            </w:pPr>
            <w:r w:rsidRPr="002E6533">
              <w:t>Número real positivo do qual você deseja determinar o logaritmo de base 10.</w:t>
            </w:r>
          </w:p>
        </w:tc>
      </w:tr>
    </w:tbl>
    <w:p w14:paraId="279E2BDE" w14:textId="77777777" w:rsidR="004470EF" w:rsidRPr="002E6533" w:rsidRDefault="00000000">
      <w:pPr>
        <w:pStyle w:val="Corpodetexto"/>
      </w:pPr>
      <w:r w:rsidRPr="002E6533">
        <w:rPr>
          <w:b/>
          <w:bCs/>
        </w:rPr>
        <w:t>Exemplos:</w:t>
      </w:r>
    </w:p>
    <w:p w14:paraId="7A05989F" w14:textId="77777777" w:rsidR="004470EF" w:rsidRPr="002E6533" w:rsidRDefault="00000000">
      <w:pPr>
        <w:pStyle w:val="TableCaption"/>
      </w:pPr>
      <w:r w:rsidRPr="002E6533">
        <w:t>A tabela a seguir fornece exemplos de fórmulas da função LOG10.</w:t>
      </w:r>
    </w:p>
    <w:tbl>
      <w:tblPr>
        <w:tblStyle w:val="Table"/>
        <w:tblW w:w="5000" w:type="pct"/>
        <w:tblLayout w:type="fixed"/>
        <w:tblLook w:val="0020" w:firstRow="1" w:lastRow="0" w:firstColumn="0" w:lastColumn="0" w:noHBand="0" w:noVBand="0"/>
      </w:tblPr>
      <w:tblGrid>
        <w:gridCol w:w="4527"/>
        <w:gridCol w:w="4527"/>
      </w:tblGrid>
      <w:tr w:rsidR="004470EF" w:rsidRPr="002E6533" w14:paraId="67B6330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BCF5B6" w14:textId="77777777" w:rsidR="004470EF" w:rsidRPr="002E6533" w:rsidRDefault="00000000">
            <w:pPr>
              <w:pStyle w:val="Compact"/>
            </w:pPr>
            <w:r w:rsidRPr="002E6533">
              <w:t>Fórmula</w:t>
            </w:r>
          </w:p>
        </w:tc>
        <w:tc>
          <w:tcPr>
            <w:tcW w:w="3960" w:type="dxa"/>
          </w:tcPr>
          <w:p w14:paraId="432B1AF6" w14:textId="77777777" w:rsidR="004470EF" w:rsidRPr="002E6533" w:rsidRDefault="00000000">
            <w:pPr>
              <w:pStyle w:val="Compact"/>
            </w:pPr>
            <w:r w:rsidRPr="002E6533">
              <w:t>Resultado</w:t>
            </w:r>
          </w:p>
        </w:tc>
      </w:tr>
      <w:tr w:rsidR="004470EF" w:rsidRPr="002E6533" w14:paraId="4FA97C32" w14:textId="77777777">
        <w:tc>
          <w:tcPr>
            <w:tcW w:w="3960" w:type="dxa"/>
          </w:tcPr>
          <w:p w14:paraId="53D036FC" w14:textId="77777777" w:rsidR="004470EF" w:rsidRPr="002E6533" w:rsidRDefault="00000000">
            <w:pPr>
              <w:pStyle w:val="Compact"/>
            </w:pPr>
            <w:r w:rsidRPr="002E6533">
              <w:t>LOG10(86)</w:t>
            </w:r>
          </w:p>
        </w:tc>
        <w:tc>
          <w:tcPr>
            <w:tcW w:w="3960" w:type="dxa"/>
          </w:tcPr>
          <w:p w14:paraId="75DA3829" w14:textId="77777777" w:rsidR="004470EF" w:rsidRPr="002E6533" w:rsidRDefault="00000000">
            <w:pPr>
              <w:pStyle w:val="Compact"/>
            </w:pPr>
            <w:r w:rsidRPr="002E6533">
              <w:t>Logaritmo de base 10 de 86 (1,934498451)</w:t>
            </w:r>
          </w:p>
        </w:tc>
      </w:tr>
      <w:tr w:rsidR="004470EF" w:rsidRPr="002E6533" w14:paraId="5C85DC8B" w14:textId="77777777">
        <w:tc>
          <w:tcPr>
            <w:tcW w:w="3960" w:type="dxa"/>
          </w:tcPr>
          <w:p w14:paraId="340E7B62" w14:textId="77777777" w:rsidR="004470EF" w:rsidRPr="002E6533" w:rsidRDefault="00000000">
            <w:pPr>
              <w:pStyle w:val="Compact"/>
            </w:pPr>
            <w:r w:rsidRPr="002E6533">
              <w:t>LOG10(10)</w:t>
            </w:r>
          </w:p>
        </w:tc>
        <w:tc>
          <w:tcPr>
            <w:tcW w:w="3960" w:type="dxa"/>
          </w:tcPr>
          <w:p w14:paraId="2AA023B0" w14:textId="77777777" w:rsidR="004470EF" w:rsidRPr="002E6533" w:rsidRDefault="00000000">
            <w:pPr>
              <w:pStyle w:val="Compact"/>
            </w:pPr>
            <w:r w:rsidRPr="002E6533">
              <w:t>Logaritmo de base 10 de 10 (1)</w:t>
            </w:r>
          </w:p>
        </w:tc>
      </w:tr>
      <w:tr w:rsidR="004470EF" w:rsidRPr="002E6533" w14:paraId="166ED0BE" w14:textId="77777777">
        <w:tc>
          <w:tcPr>
            <w:tcW w:w="3960" w:type="dxa"/>
          </w:tcPr>
          <w:p w14:paraId="166AB6E3" w14:textId="77777777" w:rsidR="004470EF" w:rsidRPr="002E6533" w:rsidRDefault="00000000">
            <w:pPr>
              <w:pStyle w:val="Compact"/>
            </w:pPr>
            <w:r w:rsidRPr="002E6533">
              <w:t>LOG10(1E5)</w:t>
            </w:r>
          </w:p>
        </w:tc>
        <w:tc>
          <w:tcPr>
            <w:tcW w:w="3960" w:type="dxa"/>
          </w:tcPr>
          <w:p w14:paraId="16F6D5A5" w14:textId="77777777" w:rsidR="004470EF" w:rsidRPr="002E6533" w:rsidRDefault="00000000">
            <w:pPr>
              <w:pStyle w:val="Compact"/>
            </w:pPr>
            <w:r w:rsidRPr="002E6533">
              <w:t>Logaritmo de base 10 de 1E5 (5)</w:t>
            </w:r>
          </w:p>
        </w:tc>
      </w:tr>
      <w:tr w:rsidR="004470EF" w:rsidRPr="002E6533" w14:paraId="640991F9" w14:textId="77777777">
        <w:tc>
          <w:tcPr>
            <w:tcW w:w="3960" w:type="dxa"/>
          </w:tcPr>
          <w:p w14:paraId="344ACC89" w14:textId="77777777" w:rsidR="004470EF" w:rsidRPr="002E6533" w:rsidRDefault="00000000">
            <w:pPr>
              <w:pStyle w:val="Compact"/>
            </w:pPr>
            <w:r w:rsidRPr="002E6533">
              <w:t>LOG10(10^5)</w:t>
            </w:r>
          </w:p>
        </w:tc>
        <w:tc>
          <w:tcPr>
            <w:tcW w:w="3960" w:type="dxa"/>
          </w:tcPr>
          <w:p w14:paraId="3495707F" w14:textId="77777777" w:rsidR="004470EF" w:rsidRPr="002E6533" w:rsidRDefault="00000000">
            <w:pPr>
              <w:pStyle w:val="Compact"/>
            </w:pPr>
            <w:r w:rsidRPr="002E6533">
              <w:t>Logaritmo de base 10 de 10^5 (5)</w:t>
            </w:r>
          </w:p>
        </w:tc>
      </w:tr>
    </w:tbl>
    <w:p w14:paraId="5E31F57E" w14:textId="77777777" w:rsidR="004470EF" w:rsidRPr="002E6533" w:rsidRDefault="00000000">
      <w:pPr>
        <w:pStyle w:val="Ttulo2"/>
      </w:pPr>
      <w:bookmarkStart w:id="1551" w:name="função-mod"/>
      <w:bookmarkEnd w:id="1550"/>
      <w:r w:rsidRPr="002E6533">
        <w:t>Função MOD</w:t>
      </w:r>
    </w:p>
    <w:p w14:paraId="3DA3BC2A" w14:textId="77777777" w:rsidR="004470EF" w:rsidRPr="002E6533" w:rsidRDefault="00000000">
      <w:pPr>
        <w:pStyle w:val="FirstParagraph"/>
      </w:pPr>
      <w:r w:rsidRPr="002E6533">
        <w:t>A função MOD retorna o resto após a divisão de um número pelo divisor. O sinal do resultado é igual ao do divisor.</w:t>
      </w:r>
    </w:p>
    <w:p w14:paraId="4D76657C" w14:textId="77777777" w:rsidR="004470EF" w:rsidRPr="002E6533" w:rsidRDefault="00000000">
      <w:pPr>
        <w:pStyle w:val="Corpodetexto"/>
      </w:pPr>
      <w:r w:rsidRPr="002E6533">
        <w:rPr>
          <w:b/>
          <w:bCs/>
        </w:rPr>
        <w:t>Tipo de retorno:</w:t>
      </w:r>
      <w:r w:rsidRPr="002E6533">
        <w:t xml:space="preserve"> Numérico</w:t>
      </w:r>
    </w:p>
    <w:p w14:paraId="522011CC" w14:textId="77777777" w:rsidR="004470EF" w:rsidRPr="002E6533" w:rsidRDefault="00000000">
      <w:pPr>
        <w:pStyle w:val="Corpodetexto"/>
      </w:pPr>
      <w:r w:rsidRPr="002E6533">
        <w:rPr>
          <w:b/>
          <w:bCs/>
        </w:rPr>
        <w:t>Sintaxe:</w:t>
      </w:r>
      <w:r w:rsidRPr="002E6533">
        <w:t xml:space="preserve"> </w:t>
      </w:r>
      <w:proofErr w:type="gramStart"/>
      <w:r w:rsidRPr="002E6533">
        <w:t>MOD(</w:t>
      </w:r>
      <w:proofErr w:type="gramEnd"/>
      <w:r w:rsidRPr="002E6533">
        <w:rPr>
          <w:b/>
          <w:bCs/>
        </w:rPr>
        <w:t>número</w:t>
      </w:r>
      <w:r w:rsidRPr="002E6533">
        <w:t>,</w:t>
      </w:r>
      <w:r w:rsidRPr="002E6533">
        <w:rPr>
          <w:b/>
          <w:bCs/>
        </w:rPr>
        <w:t>divisor</w:t>
      </w:r>
      <w:r w:rsidRPr="002E6533">
        <w:t>)</w:t>
      </w:r>
    </w:p>
    <w:p w14:paraId="3357B173" w14:textId="77777777" w:rsidR="004470EF" w:rsidRPr="002E6533" w:rsidRDefault="00000000">
      <w:pPr>
        <w:pStyle w:val="Corpodetexto"/>
      </w:pPr>
      <w:r w:rsidRPr="002E6533">
        <w:t>Na sintaxe acima, os parâmetros em negrito são obrigatórios.</w:t>
      </w:r>
    </w:p>
    <w:p w14:paraId="463F69A9" w14:textId="77777777" w:rsidR="004470EF" w:rsidRPr="002E6533" w:rsidRDefault="00000000">
      <w:pPr>
        <w:pStyle w:val="TableCaption"/>
      </w:pPr>
      <w:r w:rsidRPr="002E6533">
        <w:t>A tabela a seguir descreve os parâmetros da função MOD.</w:t>
      </w:r>
    </w:p>
    <w:tbl>
      <w:tblPr>
        <w:tblStyle w:val="Table"/>
        <w:tblW w:w="5000" w:type="pct"/>
        <w:tblLayout w:type="fixed"/>
        <w:tblLook w:val="0020" w:firstRow="1" w:lastRow="0" w:firstColumn="0" w:lastColumn="0" w:noHBand="0" w:noVBand="0"/>
      </w:tblPr>
      <w:tblGrid>
        <w:gridCol w:w="4527"/>
        <w:gridCol w:w="4527"/>
      </w:tblGrid>
      <w:tr w:rsidR="004470EF" w:rsidRPr="002E6533" w14:paraId="20B50BC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C54CEB" w14:textId="77777777" w:rsidR="004470EF" w:rsidRPr="002E6533" w:rsidRDefault="00000000">
            <w:pPr>
              <w:pStyle w:val="Compact"/>
            </w:pPr>
            <w:r w:rsidRPr="002E6533">
              <w:t>Parâmetro</w:t>
            </w:r>
          </w:p>
        </w:tc>
        <w:tc>
          <w:tcPr>
            <w:tcW w:w="3960" w:type="dxa"/>
          </w:tcPr>
          <w:p w14:paraId="712482A6" w14:textId="77777777" w:rsidR="004470EF" w:rsidRPr="002E6533" w:rsidRDefault="00000000">
            <w:pPr>
              <w:pStyle w:val="Compact"/>
            </w:pPr>
            <w:r w:rsidRPr="002E6533">
              <w:t>Descrição</w:t>
            </w:r>
          </w:p>
        </w:tc>
      </w:tr>
      <w:tr w:rsidR="004470EF" w:rsidRPr="002E6533" w14:paraId="3A656BFA" w14:textId="77777777">
        <w:tc>
          <w:tcPr>
            <w:tcW w:w="3960" w:type="dxa"/>
          </w:tcPr>
          <w:p w14:paraId="5C907886" w14:textId="77777777" w:rsidR="004470EF" w:rsidRPr="002E6533" w:rsidRDefault="00000000">
            <w:pPr>
              <w:pStyle w:val="Compact"/>
            </w:pPr>
            <w:r w:rsidRPr="002E6533">
              <w:t>number</w:t>
            </w:r>
          </w:p>
        </w:tc>
        <w:tc>
          <w:tcPr>
            <w:tcW w:w="3960" w:type="dxa"/>
          </w:tcPr>
          <w:p w14:paraId="2D6C9A3A" w14:textId="77777777" w:rsidR="004470EF" w:rsidRPr="002E6533" w:rsidRDefault="00000000">
            <w:pPr>
              <w:pStyle w:val="Compact"/>
            </w:pPr>
            <w:r w:rsidRPr="002E6533">
              <w:t>Número do qual você deseja determinar o resto.</w:t>
            </w:r>
          </w:p>
        </w:tc>
      </w:tr>
      <w:tr w:rsidR="004470EF" w:rsidRPr="002E6533" w14:paraId="3212E688" w14:textId="77777777">
        <w:tc>
          <w:tcPr>
            <w:tcW w:w="3960" w:type="dxa"/>
          </w:tcPr>
          <w:p w14:paraId="5FEC258B" w14:textId="77777777" w:rsidR="004470EF" w:rsidRPr="002E6533" w:rsidRDefault="00000000">
            <w:pPr>
              <w:pStyle w:val="Compact"/>
            </w:pPr>
            <w:r w:rsidRPr="002E6533">
              <w:t>divisor</w:t>
            </w:r>
          </w:p>
        </w:tc>
        <w:tc>
          <w:tcPr>
            <w:tcW w:w="3960" w:type="dxa"/>
          </w:tcPr>
          <w:p w14:paraId="01692988" w14:textId="77777777" w:rsidR="004470EF" w:rsidRPr="002E6533" w:rsidRDefault="00000000">
            <w:pPr>
              <w:pStyle w:val="Corpodetexto"/>
            </w:pPr>
            <w:r w:rsidRPr="002E6533">
              <w:t>Número pelo qual você deseja dividir o número.</w:t>
            </w:r>
          </w:p>
          <w:p w14:paraId="3A6AE654" w14:textId="77777777" w:rsidR="004470EF" w:rsidRPr="002E6533" w:rsidRDefault="00000000">
            <w:pPr>
              <w:pStyle w:val="Corpodetexto"/>
            </w:pPr>
            <w:r w:rsidRPr="002E6533">
              <w:rPr>
                <w:b/>
                <w:bCs/>
              </w:rPr>
              <w:t>Observação:</w:t>
            </w:r>
            <w:r w:rsidRPr="002E6533">
              <w:t xml:space="preserve"> se o divisor for 0, a função MOD retornará um erro.</w:t>
            </w:r>
          </w:p>
        </w:tc>
      </w:tr>
    </w:tbl>
    <w:p w14:paraId="1A22AF53" w14:textId="77777777" w:rsidR="004470EF" w:rsidRPr="002E6533" w:rsidRDefault="00000000">
      <w:pPr>
        <w:pStyle w:val="Corpodetexto"/>
      </w:pPr>
      <w:r w:rsidRPr="002E6533">
        <w:rPr>
          <w:b/>
          <w:bCs/>
        </w:rPr>
        <w:t>Exemplos:</w:t>
      </w:r>
    </w:p>
    <w:p w14:paraId="3FACB44E" w14:textId="77777777" w:rsidR="004470EF" w:rsidRPr="002E6533" w:rsidRDefault="00000000">
      <w:pPr>
        <w:pStyle w:val="TableCaption"/>
      </w:pPr>
      <w:r w:rsidRPr="002E6533">
        <w:t>A tabela a seguir fornece exemplos de fórmulas da função MOD.</w:t>
      </w:r>
    </w:p>
    <w:tbl>
      <w:tblPr>
        <w:tblStyle w:val="Table"/>
        <w:tblW w:w="5000" w:type="pct"/>
        <w:tblLayout w:type="fixed"/>
        <w:tblLook w:val="0020" w:firstRow="1" w:lastRow="0" w:firstColumn="0" w:lastColumn="0" w:noHBand="0" w:noVBand="0"/>
      </w:tblPr>
      <w:tblGrid>
        <w:gridCol w:w="4527"/>
        <w:gridCol w:w="4527"/>
      </w:tblGrid>
      <w:tr w:rsidR="004470EF" w:rsidRPr="002E6533" w14:paraId="2FAFDE7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8DF42B" w14:textId="77777777" w:rsidR="004470EF" w:rsidRPr="002E6533" w:rsidRDefault="00000000">
            <w:pPr>
              <w:pStyle w:val="Compact"/>
            </w:pPr>
            <w:r w:rsidRPr="002E6533">
              <w:t>Fórmula</w:t>
            </w:r>
          </w:p>
        </w:tc>
        <w:tc>
          <w:tcPr>
            <w:tcW w:w="3960" w:type="dxa"/>
          </w:tcPr>
          <w:p w14:paraId="63DCFBAC" w14:textId="77777777" w:rsidR="004470EF" w:rsidRPr="002E6533" w:rsidRDefault="00000000">
            <w:pPr>
              <w:pStyle w:val="Compact"/>
            </w:pPr>
            <w:r w:rsidRPr="002E6533">
              <w:t>Resultado</w:t>
            </w:r>
          </w:p>
        </w:tc>
      </w:tr>
      <w:tr w:rsidR="004470EF" w:rsidRPr="002E6533" w14:paraId="7E35692D" w14:textId="77777777">
        <w:tc>
          <w:tcPr>
            <w:tcW w:w="3960" w:type="dxa"/>
          </w:tcPr>
          <w:p w14:paraId="08F61AB4" w14:textId="77777777" w:rsidR="004470EF" w:rsidRPr="002E6533" w:rsidRDefault="00000000">
            <w:pPr>
              <w:pStyle w:val="Compact"/>
            </w:pPr>
            <w:proofErr w:type="gramStart"/>
            <w:r w:rsidRPr="002E6533">
              <w:t>MOD(</w:t>
            </w:r>
            <w:proofErr w:type="gramEnd"/>
            <w:r w:rsidRPr="002E6533">
              <w:t>3,2)</w:t>
            </w:r>
          </w:p>
        </w:tc>
        <w:tc>
          <w:tcPr>
            <w:tcW w:w="3960" w:type="dxa"/>
          </w:tcPr>
          <w:p w14:paraId="646B29F4" w14:textId="77777777" w:rsidR="004470EF" w:rsidRPr="002E6533" w:rsidRDefault="00000000">
            <w:pPr>
              <w:pStyle w:val="Compact"/>
            </w:pPr>
            <w:r w:rsidRPr="002E6533">
              <w:t>Resto de 3/2 (1)</w:t>
            </w:r>
          </w:p>
        </w:tc>
      </w:tr>
      <w:tr w:rsidR="004470EF" w:rsidRPr="002E6533" w14:paraId="24F3366D" w14:textId="77777777">
        <w:tc>
          <w:tcPr>
            <w:tcW w:w="3960" w:type="dxa"/>
          </w:tcPr>
          <w:p w14:paraId="6210E6FF" w14:textId="77777777" w:rsidR="004470EF" w:rsidRPr="002E6533" w:rsidRDefault="00000000">
            <w:pPr>
              <w:pStyle w:val="Compact"/>
            </w:pPr>
            <w:proofErr w:type="gramStart"/>
            <w:r w:rsidRPr="002E6533">
              <w:t>MOD(</w:t>
            </w:r>
            <w:proofErr w:type="gramEnd"/>
            <w:r w:rsidRPr="002E6533">
              <w:t>-3, 2)</w:t>
            </w:r>
          </w:p>
        </w:tc>
        <w:tc>
          <w:tcPr>
            <w:tcW w:w="3960" w:type="dxa"/>
          </w:tcPr>
          <w:p w14:paraId="3D7AA405" w14:textId="77777777" w:rsidR="004470EF" w:rsidRPr="002E6533" w:rsidRDefault="00000000">
            <w:pPr>
              <w:pStyle w:val="Compact"/>
            </w:pPr>
            <w:r w:rsidRPr="002E6533">
              <w:t xml:space="preserve">Restante de -3/2. O sinal é igual ao do </w:t>
            </w:r>
            <w:r w:rsidRPr="002E6533">
              <w:lastRenderedPageBreak/>
              <w:t>divisor (1).</w:t>
            </w:r>
          </w:p>
        </w:tc>
      </w:tr>
      <w:tr w:rsidR="004470EF" w:rsidRPr="002E6533" w14:paraId="0DF1079C" w14:textId="77777777">
        <w:tc>
          <w:tcPr>
            <w:tcW w:w="3960" w:type="dxa"/>
          </w:tcPr>
          <w:p w14:paraId="217BA893" w14:textId="77777777" w:rsidR="004470EF" w:rsidRPr="002E6533" w:rsidRDefault="00000000">
            <w:pPr>
              <w:pStyle w:val="Compact"/>
            </w:pPr>
            <w:proofErr w:type="gramStart"/>
            <w:r w:rsidRPr="002E6533">
              <w:lastRenderedPageBreak/>
              <w:t>MOD(</w:t>
            </w:r>
            <w:proofErr w:type="gramEnd"/>
            <w:r w:rsidRPr="002E6533">
              <w:t>3, -2)</w:t>
            </w:r>
          </w:p>
        </w:tc>
        <w:tc>
          <w:tcPr>
            <w:tcW w:w="3960" w:type="dxa"/>
          </w:tcPr>
          <w:p w14:paraId="1FFED2FD" w14:textId="77777777" w:rsidR="004470EF" w:rsidRPr="002E6533" w:rsidRDefault="00000000">
            <w:pPr>
              <w:pStyle w:val="Compact"/>
            </w:pPr>
            <w:r w:rsidRPr="002E6533">
              <w:t>Restante de 3/-2. O sinal é igual ao do divisor (-1).</w:t>
            </w:r>
          </w:p>
        </w:tc>
      </w:tr>
      <w:tr w:rsidR="004470EF" w:rsidRPr="002E6533" w14:paraId="356ECFCD" w14:textId="77777777">
        <w:tc>
          <w:tcPr>
            <w:tcW w:w="3960" w:type="dxa"/>
          </w:tcPr>
          <w:p w14:paraId="72BD9B06" w14:textId="77777777" w:rsidR="004470EF" w:rsidRPr="002E6533" w:rsidRDefault="00000000">
            <w:pPr>
              <w:pStyle w:val="Compact"/>
            </w:pPr>
            <w:proofErr w:type="gramStart"/>
            <w:r w:rsidRPr="002E6533">
              <w:t>MOD(</w:t>
            </w:r>
            <w:proofErr w:type="gramEnd"/>
            <w:r w:rsidRPr="002E6533">
              <w:t>-3, -2)</w:t>
            </w:r>
          </w:p>
        </w:tc>
        <w:tc>
          <w:tcPr>
            <w:tcW w:w="3960" w:type="dxa"/>
          </w:tcPr>
          <w:p w14:paraId="6EF12D96" w14:textId="77777777" w:rsidR="004470EF" w:rsidRPr="002E6533" w:rsidRDefault="00000000">
            <w:pPr>
              <w:pStyle w:val="Compact"/>
            </w:pPr>
            <w:r w:rsidRPr="002E6533">
              <w:t>Restante de -3/-2. O sinal é igual ao do divisor (-1).</w:t>
            </w:r>
          </w:p>
        </w:tc>
      </w:tr>
    </w:tbl>
    <w:p w14:paraId="7726AC22" w14:textId="77777777" w:rsidR="004470EF" w:rsidRPr="002E6533" w:rsidRDefault="00000000">
      <w:pPr>
        <w:pStyle w:val="Ttulo2"/>
      </w:pPr>
      <w:bookmarkStart w:id="1552" w:name="função-odd"/>
      <w:bookmarkEnd w:id="1551"/>
      <w:r w:rsidRPr="002E6533">
        <w:t>Função ODD</w:t>
      </w:r>
    </w:p>
    <w:p w14:paraId="21A68B31" w14:textId="77777777" w:rsidR="004470EF" w:rsidRPr="002E6533" w:rsidRDefault="00000000">
      <w:pPr>
        <w:pStyle w:val="FirstParagraph"/>
      </w:pPr>
      <w:r w:rsidRPr="002E6533">
        <w:t>A função ODD retorna o número arredondado para cima até o ímpar inteiro mais próximo.</w:t>
      </w:r>
    </w:p>
    <w:p w14:paraId="0D368D94" w14:textId="77777777" w:rsidR="004470EF" w:rsidRPr="002E6533" w:rsidRDefault="00000000">
      <w:pPr>
        <w:pStyle w:val="Corpodetexto"/>
      </w:pPr>
      <w:r w:rsidRPr="002E6533">
        <w:rPr>
          <w:b/>
          <w:bCs/>
        </w:rPr>
        <w:t>Tipo de retorno:</w:t>
      </w:r>
      <w:r w:rsidRPr="002E6533">
        <w:t xml:space="preserve"> Numérico</w:t>
      </w:r>
    </w:p>
    <w:p w14:paraId="00E211C7" w14:textId="77777777" w:rsidR="004470EF" w:rsidRPr="002E6533" w:rsidRDefault="00000000">
      <w:pPr>
        <w:pStyle w:val="Corpodetexto"/>
      </w:pPr>
      <w:r w:rsidRPr="002E6533">
        <w:rPr>
          <w:b/>
          <w:bCs/>
        </w:rPr>
        <w:t>Sintaxe:</w:t>
      </w:r>
      <w:r w:rsidRPr="002E6533">
        <w:t xml:space="preserve"> </w:t>
      </w:r>
      <w:proofErr w:type="gramStart"/>
      <w:r w:rsidRPr="002E6533">
        <w:t>ODD(</w:t>
      </w:r>
      <w:proofErr w:type="gramEnd"/>
      <w:r w:rsidRPr="002E6533">
        <w:rPr>
          <w:b/>
          <w:bCs/>
        </w:rPr>
        <w:t>número</w:t>
      </w:r>
      <w:r w:rsidRPr="002E6533">
        <w:t>)</w:t>
      </w:r>
    </w:p>
    <w:p w14:paraId="7BD0BCCE" w14:textId="77777777" w:rsidR="004470EF" w:rsidRPr="002E6533" w:rsidRDefault="00000000">
      <w:pPr>
        <w:pStyle w:val="Corpodetexto"/>
      </w:pPr>
      <w:r w:rsidRPr="002E6533">
        <w:t>Na sintaxe acima, os parâmetros em negrito são obrigatórios.</w:t>
      </w:r>
    </w:p>
    <w:p w14:paraId="11E82FEA" w14:textId="77777777" w:rsidR="004470EF" w:rsidRPr="002E6533" w:rsidRDefault="00000000">
      <w:pPr>
        <w:pStyle w:val="TableCaption"/>
      </w:pPr>
      <w:r w:rsidRPr="002E6533">
        <w:t>A tabela a seguir descreve o parâmetro da função ODD.</w:t>
      </w:r>
    </w:p>
    <w:tbl>
      <w:tblPr>
        <w:tblStyle w:val="Table"/>
        <w:tblW w:w="5000" w:type="pct"/>
        <w:tblLayout w:type="fixed"/>
        <w:tblLook w:val="0020" w:firstRow="1" w:lastRow="0" w:firstColumn="0" w:lastColumn="0" w:noHBand="0" w:noVBand="0"/>
      </w:tblPr>
      <w:tblGrid>
        <w:gridCol w:w="4527"/>
        <w:gridCol w:w="4527"/>
      </w:tblGrid>
      <w:tr w:rsidR="004470EF" w:rsidRPr="002E6533" w14:paraId="2F4FF32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82D371" w14:textId="77777777" w:rsidR="004470EF" w:rsidRPr="002E6533" w:rsidRDefault="00000000">
            <w:pPr>
              <w:pStyle w:val="Compact"/>
            </w:pPr>
            <w:r w:rsidRPr="002E6533">
              <w:t>Parâmetro</w:t>
            </w:r>
          </w:p>
        </w:tc>
        <w:tc>
          <w:tcPr>
            <w:tcW w:w="3960" w:type="dxa"/>
          </w:tcPr>
          <w:p w14:paraId="1CF648B4" w14:textId="77777777" w:rsidR="004470EF" w:rsidRPr="002E6533" w:rsidRDefault="00000000">
            <w:pPr>
              <w:pStyle w:val="Compact"/>
            </w:pPr>
            <w:r w:rsidRPr="002E6533">
              <w:t>Descrição</w:t>
            </w:r>
          </w:p>
        </w:tc>
      </w:tr>
      <w:tr w:rsidR="004470EF" w:rsidRPr="002E6533" w14:paraId="2FBA4B04" w14:textId="77777777">
        <w:tc>
          <w:tcPr>
            <w:tcW w:w="3960" w:type="dxa"/>
          </w:tcPr>
          <w:p w14:paraId="292F6613" w14:textId="77777777" w:rsidR="004470EF" w:rsidRPr="002E6533" w:rsidRDefault="00000000">
            <w:pPr>
              <w:pStyle w:val="Compact"/>
            </w:pPr>
            <w:r w:rsidRPr="002E6533">
              <w:t>number</w:t>
            </w:r>
          </w:p>
        </w:tc>
        <w:tc>
          <w:tcPr>
            <w:tcW w:w="3960" w:type="dxa"/>
          </w:tcPr>
          <w:p w14:paraId="1A6BB102" w14:textId="77777777" w:rsidR="004470EF" w:rsidRPr="002E6533" w:rsidRDefault="00000000">
            <w:pPr>
              <w:pStyle w:val="Corpodetexto"/>
            </w:pPr>
            <w:r w:rsidRPr="002E6533">
              <w:t>Valor a ser arredondado.</w:t>
            </w:r>
          </w:p>
          <w:p w14:paraId="307265DB" w14:textId="77777777" w:rsidR="004470EF" w:rsidRPr="002E6533" w:rsidRDefault="00000000">
            <w:pPr>
              <w:pStyle w:val="Corpodetexto"/>
            </w:pPr>
            <w:r w:rsidRPr="002E6533">
              <w:rPr>
                <w:b/>
                <w:bCs/>
              </w:rPr>
              <w:t>Observação:</w:t>
            </w:r>
            <w:r w:rsidRPr="002E6533">
              <w:t xml:space="preserve"> Se não for numérico, a função ODD retornará um erro. Independentemente do sinal do número, o valor será arredondado para cima quando ajustado para distanciar de zero. Se o número for ímpar inteiro, não será arredondado.</w:t>
            </w:r>
          </w:p>
        </w:tc>
      </w:tr>
    </w:tbl>
    <w:p w14:paraId="18DCA4BC" w14:textId="77777777" w:rsidR="004470EF" w:rsidRPr="002E6533" w:rsidRDefault="00000000">
      <w:pPr>
        <w:pStyle w:val="Corpodetexto"/>
      </w:pPr>
      <w:r w:rsidRPr="002E6533">
        <w:rPr>
          <w:b/>
          <w:bCs/>
        </w:rPr>
        <w:t>Exemplos:</w:t>
      </w:r>
    </w:p>
    <w:p w14:paraId="63A87053" w14:textId="77777777" w:rsidR="004470EF" w:rsidRPr="002E6533" w:rsidRDefault="00000000">
      <w:pPr>
        <w:pStyle w:val="TableCaption"/>
      </w:pPr>
      <w:r w:rsidRPr="002E6533">
        <w:t>A tabela a seguir fornece exemplos de fórmulas da função ODD.</w:t>
      </w:r>
    </w:p>
    <w:tbl>
      <w:tblPr>
        <w:tblStyle w:val="Table"/>
        <w:tblW w:w="5000" w:type="pct"/>
        <w:tblLayout w:type="fixed"/>
        <w:tblLook w:val="0020" w:firstRow="1" w:lastRow="0" w:firstColumn="0" w:lastColumn="0" w:noHBand="0" w:noVBand="0"/>
      </w:tblPr>
      <w:tblGrid>
        <w:gridCol w:w="4527"/>
        <w:gridCol w:w="4527"/>
      </w:tblGrid>
      <w:tr w:rsidR="004470EF" w:rsidRPr="002E6533" w14:paraId="7F65C52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EA0A8D" w14:textId="77777777" w:rsidR="004470EF" w:rsidRPr="002E6533" w:rsidRDefault="00000000">
            <w:pPr>
              <w:pStyle w:val="Compact"/>
            </w:pPr>
            <w:r w:rsidRPr="002E6533">
              <w:t>Fórmula</w:t>
            </w:r>
          </w:p>
        </w:tc>
        <w:tc>
          <w:tcPr>
            <w:tcW w:w="3960" w:type="dxa"/>
          </w:tcPr>
          <w:p w14:paraId="60A39A5D" w14:textId="77777777" w:rsidR="004470EF" w:rsidRPr="002E6533" w:rsidRDefault="00000000">
            <w:pPr>
              <w:pStyle w:val="Compact"/>
            </w:pPr>
            <w:r w:rsidRPr="002E6533">
              <w:t>Resultado</w:t>
            </w:r>
          </w:p>
        </w:tc>
      </w:tr>
      <w:tr w:rsidR="004470EF" w:rsidRPr="002E6533" w14:paraId="157D8F6D" w14:textId="77777777">
        <w:tc>
          <w:tcPr>
            <w:tcW w:w="3960" w:type="dxa"/>
          </w:tcPr>
          <w:p w14:paraId="7E48CA5E" w14:textId="77777777" w:rsidR="004470EF" w:rsidRPr="002E6533" w:rsidRDefault="00000000">
            <w:pPr>
              <w:pStyle w:val="Compact"/>
            </w:pPr>
            <w:proofErr w:type="gramStart"/>
            <w:r w:rsidRPr="002E6533">
              <w:t>ODD(</w:t>
            </w:r>
            <w:proofErr w:type="gramEnd"/>
            <w:r w:rsidRPr="002E6533">
              <w:t>1,5)</w:t>
            </w:r>
          </w:p>
        </w:tc>
        <w:tc>
          <w:tcPr>
            <w:tcW w:w="3960" w:type="dxa"/>
          </w:tcPr>
          <w:p w14:paraId="498885B0" w14:textId="77777777" w:rsidR="004470EF" w:rsidRPr="002E6533" w:rsidRDefault="00000000">
            <w:pPr>
              <w:pStyle w:val="Compact"/>
            </w:pPr>
            <w:r w:rsidRPr="002E6533">
              <w:t>Arredonda 1,5 até o ímpar inteiro mais próximo (3)</w:t>
            </w:r>
          </w:p>
        </w:tc>
      </w:tr>
      <w:tr w:rsidR="004470EF" w:rsidRPr="002E6533" w14:paraId="588CD60F" w14:textId="77777777">
        <w:tc>
          <w:tcPr>
            <w:tcW w:w="3960" w:type="dxa"/>
          </w:tcPr>
          <w:p w14:paraId="0CF3FDF3" w14:textId="77777777" w:rsidR="004470EF" w:rsidRPr="002E6533" w:rsidRDefault="00000000">
            <w:pPr>
              <w:pStyle w:val="Compact"/>
            </w:pPr>
            <w:proofErr w:type="gramStart"/>
            <w:r w:rsidRPr="002E6533">
              <w:t>ODD(</w:t>
            </w:r>
            <w:proofErr w:type="gramEnd"/>
            <w:r w:rsidRPr="002E6533">
              <w:t>3)</w:t>
            </w:r>
          </w:p>
        </w:tc>
        <w:tc>
          <w:tcPr>
            <w:tcW w:w="3960" w:type="dxa"/>
          </w:tcPr>
          <w:p w14:paraId="07621358" w14:textId="77777777" w:rsidR="004470EF" w:rsidRPr="002E6533" w:rsidRDefault="00000000">
            <w:pPr>
              <w:pStyle w:val="Compact"/>
            </w:pPr>
            <w:r w:rsidRPr="002E6533">
              <w:t>Arredonda 3 até o ímpar inteiro mais próximo (3)</w:t>
            </w:r>
          </w:p>
        </w:tc>
      </w:tr>
      <w:tr w:rsidR="004470EF" w:rsidRPr="002E6533" w14:paraId="4240CF41" w14:textId="77777777">
        <w:tc>
          <w:tcPr>
            <w:tcW w:w="3960" w:type="dxa"/>
          </w:tcPr>
          <w:p w14:paraId="2DFCD50B" w14:textId="77777777" w:rsidR="004470EF" w:rsidRPr="002E6533" w:rsidRDefault="00000000">
            <w:pPr>
              <w:pStyle w:val="Compact"/>
            </w:pPr>
            <w:proofErr w:type="gramStart"/>
            <w:r w:rsidRPr="002E6533">
              <w:t>ODD(</w:t>
            </w:r>
            <w:proofErr w:type="gramEnd"/>
            <w:r w:rsidRPr="002E6533">
              <w:t>2)</w:t>
            </w:r>
          </w:p>
        </w:tc>
        <w:tc>
          <w:tcPr>
            <w:tcW w:w="3960" w:type="dxa"/>
          </w:tcPr>
          <w:p w14:paraId="5785C76F" w14:textId="77777777" w:rsidR="004470EF" w:rsidRPr="002E6533" w:rsidRDefault="00000000">
            <w:pPr>
              <w:pStyle w:val="Compact"/>
            </w:pPr>
            <w:r w:rsidRPr="002E6533">
              <w:t>Arredonda 2 até o ímpar inteiro mais próximo (3)</w:t>
            </w:r>
          </w:p>
        </w:tc>
      </w:tr>
      <w:tr w:rsidR="004470EF" w:rsidRPr="002E6533" w14:paraId="40D9C552" w14:textId="77777777">
        <w:tc>
          <w:tcPr>
            <w:tcW w:w="3960" w:type="dxa"/>
          </w:tcPr>
          <w:p w14:paraId="4B5BD9F6" w14:textId="77777777" w:rsidR="004470EF" w:rsidRPr="002E6533" w:rsidRDefault="00000000">
            <w:pPr>
              <w:pStyle w:val="Compact"/>
            </w:pPr>
            <w:proofErr w:type="gramStart"/>
            <w:r w:rsidRPr="002E6533">
              <w:t>ODD(</w:t>
            </w:r>
            <w:proofErr w:type="gramEnd"/>
            <w:r w:rsidRPr="002E6533">
              <w:t>-1)</w:t>
            </w:r>
          </w:p>
        </w:tc>
        <w:tc>
          <w:tcPr>
            <w:tcW w:w="3960" w:type="dxa"/>
          </w:tcPr>
          <w:p w14:paraId="1DC59B0B" w14:textId="77777777" w:rsidR="004470EF" w:rsidRPr="002E6533" w:rsidRDefault="00000000">
            <w:pPr>
              <w:pStyle w:val="Compact"/>
            </w:pPr>
            <w:r w:rsidRPr="002E6533">
              <w:t>Arredonda -1 até o ímpar inteiro mais próximo (-1)</w:t>
            </w:r>
          </w:p>
        </w:tc>
      </w:tr>
      <w:tr w:rsidR="004470EF" w:rsidRPr="002E6533" w14:paraId="238BAC2E" w14:textId="77777777">
        <w:tc>
          <w:tcPr>
            <w:tcW w:w="3960" w:type="dxa"/>
          </w:tcPr>
          <w:p w14:paraId="7D73A9D6" w14:textId="77777777" w:rsidR="004470EF" w:rsidRPr="002E6533" w:rsidRDefault="00000000">
            <w:pPr>
              <w:pStyle w:val="Compact"/>
            </w:pPr>
            <w:proofErr w:type="gramStart"/>
            <w:r w:rsidRPr="002E6533">
              <w:lastRenderedPageBreak/>
              <w:t>ODD(</w:t>
            </w:r>
            <w:proofErr w:type="gramEnd"/>
            <w:r w:rsidRPr="002E6533">
              <w:t>-2)</w:t>
            </w:r>
          </w:p>
        </w:tc>
        <w:tc>
          <w:tcPr>
            <w:tcW w:w="3960" w:type="dxa"/>
          </w:tcPr>
          <w:p w14:paraId="594768C8" w14:textId="77777777" w:rsidR="004470EF" w:rsidRPr="002E6533" w:rsidRDefault="00000000">
            <w:pPr>
              <w:pStyle w:val="Compact"/>
            </w:pPr>
            <w:r w:rsidRPr="002E6533">
              <w:t>Arredonda -2 até o ímpar inteiro mais próximo (-3)</w:t>
            </w:r>
          </w:p>
        </w:tc>
      </w:tr>
    </w:tbl>
    <w:p w14:paraId="40592D4A" w14:textId="77777777" w:rsidR="004470EF" w:rsidRPr="002E6533" w:rsidRDefault="00000000">
      <w:pPr>
        <w:pStyle w:val="Ttulo2"/>
      </w:pPr>
      <w:bookmarkStart w:id="1553" w:name="função-pi"/>
      <w:bookmarkEnd w:id="1552"/>
      <w:r w:rsidRPr="002E6533">
        <w:t>Função PI</w:t>
      </w:r>
    </w:p>
    <w:p w14:paraId="382B3BC9" w14:textId="77777777" w:rsidR="004470EF" w:rsidRPr="002E6533" w:rsidRDefault="00000000">
      <w:pPr>
        <w:pStyle w:val="FirstParagraph"/>
      </w:pPr>
      <w:r w:rsidRPr="002E6533">
        <w:t>A função PI retorna o número 3,14159265358979, a constante matemática pi, com precisão de até 15 dígitos.</w:t>
      </w:r>
    </w:p>
    <w:p w14:paraId="6DA167EE" w14:textId="77777777" w:rsidR="004470EF" w:rsidRPr="002E6533" w:rsidRDefault="00000000">
      <w:pPr>
        <w:pStyle w:val="Corpodetexto"/>
      </w:pPr>
      <w:r w:rsidRPr="002E6533">
        <w:rPr>
          <w:b/>
          <w:bCs/>
        </w:rPr>
        <w:t>Tipo de retorno:</w:t>
      </w:r>
      <w:r w:rsidRPr="002E6533">
        <w:t xml:space="preserve"> Numérico</w:t>
      </w:r>
    </w:p>
    <w:p w14:paraId="641D1476" w14:textId="77777777" w:rsidR="004470EF" w:rsidRPr="002E6533" w:rsidRDefault="00000000">
      <w:pPr>
        <w:pStyle w:val="Corpodetexto"/>
      </w:pPr>
      <w:r w:rsidRPr="002E6533">
        <w:rPr>
          <w:b/>
          <w:bCs/>
        </w:rPr>
        <w:t>Sintaxe:</w:t>
      </w:r>
      <w:r w:rsidRPr="002E6533">
        <w:t xml:space="preserve"> </w:t>
      </w:r>
      <w:proofErr w:type="gramStart"/>
      <w:r w:rsidRPr="002E6533">
        <w:t>PI(</w:t>
      </w:r>
      <w:proofErr w:type="gramEnd"/>
      <w:r w:rsidRPr="002E6533">
        <w:t>)</w:t>
      </w:r>
    </w:p>
    <w:p w14:paraId="4AA6EE93" w14:textId="77777777" w:rsidR="004470EF" w:rsidRPr="002E6533" w:rsidRDefault="00000000">
      <w:pPr>
        <w:pStyle w:val="Corpodetexto"/>
      </w:pPr>
      <w:r w:rsidRPr="002E6533">
        <w:t>Esta função não tem nenhum parâmetro.</w:t>
      </w:r>
    </w:p>
    <w:p w14:paraId="011B52FA" w14:textId="77777777" w:rsidR="004470EF" w:rsidRPr="002E6533" w:rsidRDefault="00000000">
      <w:pPr>
        <w:pStyle w:val="Corpodetexto"/>
      </w:pPr>
      <w:r w:rsidRPr="002E6533">
        <w:rPr>
          <w:b/>
          <w:bCs/>
        </w:rPr>
        <w:t>Exemplos:</w:t>
      </w:r>
    </w:p>
    <w:p w14:paraId="104ADE92" w14:textId="77777777" w:rsidR="004470EF" w:rsidRPr="002E6533" w:rsidRDefault="00000000">
      <w:pPr>
        <w:pStyle w:val="TableCaption"/>
      </w:pPr>
      <w:r w:rsidRPr="002E6533">
        <w:t>A tabela a seguir fornece exemplos de fórmulas da função PI.</w:t>
      </w:r>
    </w:p>
    <w:tbl>
      <w:tblPr>
        <w:tblStyle w:val="Table"/>
        <w:tblW w:w="5000" w:type="pct"/>
        <w:tblLayout w:type="fixed"/>
        <w:tblLook w:val="0020" w:firstRow="1" w:lastRow="0" w:firstColumn="0" w:lastColumn="0" w:noHBand="0" w:noVBand="0"/>
      </w:tblPr>
      <w:tblGrid>
        <w:gridCol w:w="4527"/>
        <w:gridCol w:w="4527"/>
      </w:tblGrid>
      <w:tr w:rsidR="004470EF" w:rsidRPr="002E6533" w14:paraId="6669C26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493ECA" w14:textId="77777777" w:rsidR="004470EF" w:rsidRPr="002E6533" w:rsidRDefault="00000000">
            <w:pPr>
              <w:pStyle w:val="Compact"/>
            </w:pPr>
            <w:r w:rsidRPr="002E6533">
              <w:t>Fórmula</w:t>
            </w:r>
          </w:p>
        </w:tc>
        <w:tc>
          <w:tcPr>
            <w:tcW w:w="3960" w:type="dxa"/>
          </w:tcPr>
          <w:p w14:paraId="4BFA8FC1" w14:textId="77777777" w:rsidR="004470EF" w:rsidRPr="002E6533" w:rsidRDefault="00000000">
            <w:pPr>
              <w:pStyle w:val="Compact"/>
            </w:pPr>
            <w:r w:rsidRPr="002E6533">
              <w:t>Resultado</w:t>
            </w:r>
          </w:p>
        </w:tc>
      </w:tr>
      <w:tr w:rsidR="004470EF" w:rsidRPr="002E6533" w14:paraId="79EAE512" w14:textId="77777777">
        <w:tc>
          <w:tcPr>
            <w:tcW w:w="3960" w:type="dxa"/>
          </w:tcPr>
          <w:p w14:paraId="0254D9EB" w14:textId="77777777" w:rsidR="004470EF" w:rsidRPr="002E6533" w:rsidRDefault="00000000">
            <w:pPr>
              <w:pStyle w:val="Compact"/>
            </w:pPr>
            <w:proofErr w:type="gramStart"/>
            <w:r w:rsidRPr="002E6533">
              <w:t>PI(</w:t>
            </w:r>
            <w:proofErr w:type="gramEnd"/>
            <w:r w:rsidRPr="002E6533">
              <w:t>)</w:t>
            </w:r>
          </w:p>
        </w:tc>
        <w:tc>
          <w:tcPr>
            <w:tcW w:w="3960" w:type="dxa"/>
          </w:tcPr>
          <w:p w14:paraId="0C38CBB0" w14:textId="77777777" w:rsidR="004470EF" w:rsidRPr="002E6533" w:rsidRDefault="00000000">
            <w:pPr>
              <w:pStyle w:val="Compact"/>
            </w:pPr>
            <w:r w:rsidRPr="002E6533">
              <w:t>Pi (3,14159265358979)</w:t>
            </w:r>
          </w:p>
        </w:tc>
      </w:tr>
      <w:tr w:rsidR="004470EF" w:rsidRPr="002E6533" w14:paraId="776B0525" w14:textId="77777777">
        <w:tc>
          <w:tcPr>
            <w:tcW w:w="3960" w:type="dxa"/>
          </w:tcPr>
          <w:p w14:paraId="4362D4F9" w14:textId="77777777" w:rsidR="004470EF" w:rsidRPr="002E6533" w:rsidRDefault="00000000">
            <w:pPr>
              <w:pStyle w:val="Compact"/>
            </w:pPr>
            <w:proofErr w:type="gramStart"/>
            <w:r w:rsidRPr="002E6533">
              <w:t>PI(</w:t>
            </w:r>
            <w:proofErr w:type="gramEnd"/>
            <w:r w:rsidRPr="002E6533">
              <w:t>)/2</w:t>
            </w:r>
          </w:p>
        </w:tc>
        <w:tc>
          <w:tcPr>
            <w:tcW w:w="3960" w:type="dxa"/>
          </w:tcPr>
          <w:p w14:paraId="41911F50" w14:textId="77777777" w:rsidR="004470EF" w:rsidRPr="002E6533" w:rsidRDefault="00000000">
            <w:pPr>
              <w:pStyle w:val="Compact"/>
            </w:pPr>
            <w:r w:rsidRPr="002E6533">
              <w:t>Pi/2 (1,570796327)</w:t>
            </w:r>
          </w:p>
        </w:tc>
      </w:tr>
      <w:tr w:rsidR="004470EF" w:rsidRPr="002E6533" w14:paraId="73564CD0" w14:textId="77777777">
        <w:tc>
          <w:tcPr>
            <w:tcW w:w="3960" w:type="dxa"/>
          </w:tcPr>
          <w:p w14:paraId="5FB14869" w14:textId="77777777" w:rsidR="004470EF" w:rsidRPr="002E6533" w:rsidRDefault="00000000">
            <w:pPr>
              <w:pStyle w:val="Compact"/>
            </w:pPr>
            <w:proofErr w:type="gramStart"/>
            <w:r w:rsidRPr="002E6533">
              <w:t>PI(</w:t>
            </w:r>
            <w:proofErr w:type="gramEnd"/>
            <w:r w:rsidRPr="002E6533">
              <w:t>)*(3^2)</w:t>
            </w:r>
          </w:p>
        </w:tc>
        <w:tc>
          <w:tcPr>
            <w:tcW w:w="3960" w:type="dxa"/>
          </w:tcPr>
          <w:p w14:paraId="2F33DA9C" w14:textId="77777777" w:rsidR="004470EF" w:rsidRPr="002E6533" w:rsidRDefault="00000000">
            <w:pPr>
              <w:pStyle w:val="Compact"/>
            </w:pPr>
            <w:r w:rsidRPr="002E6533">
              <w:t>Área de um círculo, com o raio especificado (28,27433388)</w:t>
            </w:r>
          </w:p>
        </w:tc>
      </w:tr>
    </w:tbl>
    <w:p w14:paraId="50CDC5F7" w14:textId="77777777" w:rsidR="004470EF" w:rsidRPr="002E6533" w:rsidRDefault="00000000">
      <w:pPr>
        <w:pStyle w:val="Ttulo2"/>
      </w:pPr>
      <w:bookmarkStart w:id="1554" w:name="função-power"/>
      <w:bookmarkEnd w:id="1553"/>
      <w:r w:rsidRPr="002E6533">
        <w:t>Função POWER</w:t>
      </w:r>
    </w:p>
    <w:p w14:paraId="01307F0F" w14:textId="77777777" w:rsidR="004470EF" w:rsidRPr="002E6533" w:rsidRDefault="00000000">
      <w:pPr>
        <w:pStyle w:val="FirstParagraph"/>
      </w:pPr>
      <w:r w:rsidRPr="002E6533">
        <w:t>A função POWER retorna o resultado de um número elevado a uma potência.</w:t>
      </w:r>
    </w:p>
    <w:p w14:paraId="3C870C42" w14:textId="77777777" w:rsidR="004470EF" w:rsidRPr="002E6533" w:rsidRDefault="00000000">
      <w:pPr>
        <w:pStyle w:val="Corpodetexto"/>
      </w:pPr>
      <w:r w:rsidRPr="002E6533">
        <w:rPr>
          <w:b/>
          <w:bCs/>
        </w:rPr>
        <w:t>Observação:</w:t>
      </w:r>
      <w:r w:rsidRPr="002E6533">
        <w:t xml:space="preserve"> em vez de usar a função POWER, o operador "^" poderá ser usado para indicar a que potência a base deve ser elevada, por exemplo: 5^2.</w:t>
      </w:r>
    </w:p>
    <w:p w14:paraId="23EE2775" w14:textId="77777777" w:rsidR="004470EF" w:rsidRPr="002E6533" w:rsidRDefault="00000000">
      <w:pPr>
        <w:pStyle w:val="Corpodetexto"/>
      </w:pPr>
      <w:r w:rsidRPr="002E6533">
        <w:rPr>
          <w:b/>
          <w:bCs/>
        </w:rPr>
        <w:t>Tipo de retorno:</w:t>
      </w:r>
      <w:r w:rsidRPr="002E6533">
        <w:t xml:space="preserve"> Numérico</w:t>
      </w:r>
    </w:p>
    <w:p w14:paraId="026C6C87" w14:textId="77777777" w:rsidR="004470EF" w:rsidRPr="002E6533" w:rsidRDefault="00000000">
      <w:pPr>
        <w:pStyle w:val="Corpodetexto"/>
      </w:pPr>
      <w:r w:rsidRPr="002E6533">
        <w:rPr>
          <w:b/>
          <w:bCs/>
        </w:rPr>
        <w:t>Sintaxe:</w:t>
      </w:r>
      <w:r w:rsidRPr="002E6533">
        <w:t xml:space="preserve"> </w:t>
      </w:r>
      <w:proofErr w:type="gramStart"/>
      <w:r w:rsidRPr="002E6533">
        <w:t>POWER(</w:t>
      </w:r>
      <w:proofErr w:type="gramEnd"/>
      <w:r w:rsidRPr="002E6533">
        <w:rPr>
          <w:b/>
          <w:bCs/>
        </w:rPr>
        <w:t>número</w:t>
      </w:r>
      <w:r w:rsidRPr="002E6533">
        <w:t>,</w:t>
      </w:r>
      <w:r w:rsidRPr="002E6533">
        <w:rPr>
          <w:b/>
          <w:bCs/>
        </w:rPr>
        <w:t>potência</w:t>
      </w:r>
      <w:r w:rsidRPr="002E6533">
        <w:t>)</w:t>
      </w:r>
    </w:p>
    <w:p w14:paraId="148C334A" w14:textId="77777777" w:rsidR="004470EF" w:rsidRPr="002E6533" w:rsidRDefault="00000000">
      <w:pPr>
        <w:pStyle w:val="Corpodetexto"/>
      </w:pPr>
      <w:r w:rsidRPr="002E6533">
        <w:t>Na sintaxe acima, os parâmetros em negrito são obrigatórios.</w:t>
      </w:r>
    </w:p>
    <w:p w14:paraId="619852DC" w14:textId="77777777" w:rsidR="004470EF" w:rsidRPr="002E6533" w:rsidRDefault="00000000">
      <w:pPr>
        <w:pStyle w:val="TableCaption"/>
      </w:pPr>
      <w:r w:rsidRPr="002E6533">
        <w:t>A tabela a seguir descreve os parâmetros da função POWER.</w:t>
      </w:r>
    </w:p>
    <w:tbl>
      <w:tblPr>
        <w:tblStyle w:val="Table"/>
        <w:tblW w:w="5000" w:type="pct"/>
        <w:tblLayout w:type="fixed"/>
        <w:tblLook w:val="0020" w:firstRow="1" w:lastRow="0" w:firstColumn="0" w:lastColumn="0" w:noHBand="0" w:noVBand="0"/>
      </w:tblPr>
      <w:tblGrid>
        <w:gridCol w:w="4527"/>
        <w:gridCol w:w="4527"/>
      </w:tblGrid>
      <w:tr w:rsidR="004470EF" w:rsidRPr="002E6533" w14:paraId="1CF1F2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AF9C83" w14:textId="77777777" w:rsidR="004470EF" w:rsidRPr="002E6533" w:rsidRDefault="00000000">
            <w:pPr>
              <w:pStyle w:val="Compact"/>
            </w:pPr>
            <w:r w:rsidRPr="002E6533">
              <w:t>Parâmetro</w:t>
            </w:r>
          </w:p>
        </w:tc>
        <w:tc>
          <w:tcPr>
            <w:tcW w:w="3960" w:type="dxa"/>
          </w:tcPr>
          <w:p w14:paraId="0B141839" w14:textId="77777777" w:rsidR="004470EF" w:rsidRPr="002E6533" w:rsidRDefault="00000000">
            <w:pPr>
              <w:pStyle w:val="Compact"/>
            </w:pPr>
            <w:r w:rsidRPr="002E6533">
              <w:t>Descrição</w:t>
            </w:r>
          </w:p>
        </w:tc>
      </w:tr>
      <w:tr w:rsidR="004470EF" w:rsidRPr="002E6533" w14:paraId="7ADAF998" w14:textId="77777777">
        <w:tc>
          <w:tcPr>
            <w:tcW w:w="3960" w:type="dxa"/>
          </w:tcPr>
          <w:p w14:paraId="08FFC071" w14:textId="77777777" w:rsidR="004470EF" w:rsidRPr="002E6533" w:rsidRDefault="00000000">
            <w:pPr>
              <w:pStyle w:val="Compact"/>
            </w:pPr>
            <w:r w:rsidRPr="002E6533">
              <w:t>number</w:t>
            </w:r>
          </w:p>
        </w:tc>
        <w:tc>
          <w:tcPr>
            <w:tcW w:w="3960" w:type="dxa"/>
          </w:tcPr>
          <w:p w14:paraId="56865796" w14:textId="77777777" w:rsidR="004470EF" w:rsidRPr="002E6533" w:rsidRDefault="00000000">
            <w:pPr>
              <w:pStyle w:val="Compact"/>
            </w:pPr>
            <w:r w:rsidRPr="002E6533">
              <w:t>Número da base. Pode ser qualquer número real.</w:t>
            </w:r>
          </w:p>
        </w:tc>
      </w:tr>
      <w:tr w:rsidR="004470EF" w:rsidRPr="002E6533" w14:paraId="4A571BE9" w14:textId="77777777">
        <w:tc>
          <w:tcPr>
            <w:tcW w:w="3960" w:type="dxa"/>
          </w:tcPr>
          <w:p w14:paraId="3DA62FD5" w14:textId="77777777" w:rsidR="004470EF" w:rsidRPr="002E6533" w:rsidRDefault="00000000">
            <w:pPr>
              <w:pStyle w:val="Compact"/>
            </w:pPr>
            <w:r w:rsidRPr="002E6533">
              <w:t>alimentação</w:t>
            </w:r>
          </w:p>
        </w:tc>
        <w:tc>
          <w:tcPr>
            <w:tcW w:w="3960" w:type="dxa"/>
          </w:tcPr>
          <w:p w14:paraId="2B85E2B6" w14:textId="77777777" w:rsidR="004470EF" w:rsidRPr="002E6533" w:rsidRDefault="00000000">
            <w:pPr>
              <w:pStyle w:val="Compact"/>
            </w:pPr>
            <w:r w:rsidRPr="002E6533">
              <w:t>Expoente ao qual a base é elevada.</w:t>
            </w:r>
          </w:p>
        </w:tc>
      </w:tr>
    </w:tbl>
    <w:p w14:paraId="0AD6918A" w14:textId="77777777" w:rsidR="004470EF" w:rsidRPr="002E6533" w:rsidRDefault="00000000">
      <w:pPr>
        <w:pStyle w:val="Corpodetexto"/>
      </w:pPr>
      <w:r w:rsidRPr="002E6533">
        <w:rPr>
          <w:b/>
          <w:bCs/>
        </w:rPr>
        <w:t>Exemplos:</w:t>
      </w:r>
    </w:p>
    <w:p w14:paraId="649A1114" w14:textId="77777777" w:rsidR="004470EF" w:rsidRPr="002E6533" w:rsidRDefault="00000000">
      <w:pPr>
        <w:pStyle w:val="TableCaption"/>
      </w:pPr>
      <w:r w:rsidRPr="002E6533">
        <w:lastRenderedPageBreak/>
        <w:t>A tabela a seguir fornece exemplos de fórmulas da função POWER.</w:t>
      </w:r>
    </w:p>
    <w:tbl>
      <w:tblPr>
        <w:tblStyle w:val="Table"/>
        <w:tblW w:w="5000" w:type="pct"/>
        <w:tblLayout w:type="fixed"/>
        <w:tblLook w:val="0020" w:firstRow="1" w:lastRow="0" w:firstColumn="0" w:lastColumn="0" w:noHBand="0" w:noVBand="0"/>
      </w:tblPr>
      <w:tblGrid>
        <w:gridCol w:w="4527"/>
        <w:gridCol w:w="4527"/>
      </w:tblGrid>
      <w:tr w:rsidR="004470EF" w:rsidRPr="002E6533" w14:paraId="7003BB5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8E2414" w14:textId="77777777" w:rsidR="004470EF" w:rsidRPr="002E6533" w:rsidRDefault="00000000">
            <w:pPr>
              <w:pStyle w:val="Compact"/>
            </w:pPr>
            <w:r w:rsidRPr="002E6533">
              <w:t>Fórmula</w:t>
            </w:r>
          </w:p>
        </w:tc>
        <w:tc>
          <w:tcPr>
            <w:tcW w:w="3960" w:type="dxa"/>
          </w:tcPr>
          <w:p w14:paraId="390AD7C0" w14:textId="77777777" w:rsidR="004470EF" w:rsidRPr="002E6533" w:rsidRDefault="00000000">
            <w:pPr>
              <w:pStyle w:val="Compact"/>
            </w:pPr>
            <w:r w:rsidRPr="002E6533">
              <w:t>Resultado</w:t>
            </w:r>
          </w:p>
        </w:tc>
      </w:tr>
      <w:tr w:rsidR="004470EF" w:rsidRPr="002E6533" w14:paraId="6F75FA93" w14:textId="77777777">
        <w:tc>
          <w:tcPr>
            <w:tcW w:w="3960" w:type="dxa"/>
          </w:tcPr>
          <w:p w14:paraId="5A36C33C" w14:textId="77777777" w:rsidR="004470EF" w:rsidRPr="002E6533" w:rsidRDefault="00000000">
            <w:pPr>
              <w:pStyle w:val="Compact"/>
            </w:pPr>
            <w:proofErr w:type="gramStart"/>
            <w:r w:rsidRPr="002E6533">
              <w:t>POWER(</w:t>
            </w:r>
            <w:proofErr w:type="gramEnd"/>
            <w:r w:rsidRPr="002E6533">
              <w:t>5,2)</w:t>
            </w:r>
          </w:p>
        </w:tc>
        <w:tc>
          <w:tcPr>
            <w:tcW w:w="3960" w:type="dxa"/>
          </w:tcPr>
          <w:p w14:paraId="01ECAB58" w14:textId="77777777" w:rsidR="004470EF" w:rsidRPr="002E6533" w:rsidRDefault="00000000">
            <w:pPr>
              <w:pStyle w:val="Compact"/>
            </w:pPr>
            <w:r w:rsidRPr="002E6533">
              <w:t>5 ao quadrado (25)</w:t>
            </w:r>
          </w:p>
        </w:tc>
      </w:tr>
      <w:tr w:rsidR="004470EF" w:rsidRPr="002E6533" w14:paraId="3A7FEAD5" w14:textId="77777777">
        <w:tc>
          <w:tcPr>
            <w:tcW w:w="3960" w:type="dxa"/>
          </w:tcPr>
          <w:p w14:paraId="1C1ACEAC" w14:textId="77777777" w:rsidR="004470EF" w:rsidRPr="002E6533" w:rsidRDefault="00000000">
            <w:pPr>
              <w:pStyle w:val="Compact"/>
            </w:pPr>
            <w:proofErr w:type="gramStart"/>
            <w:r w:rsidRPr="002E6533">
              <w:t>POWER(</w:t>
            </w:r>
            <w:proofErr w:type="gramEnd"/>
            <w:r w:rsidRPr="002E6533">
              <w:t>98,6,3,2)</w:t>
            </w:r>
          </w:p>
        </w:tc>
        <w:tc>
          <w:tcPr>
            <w:tcW w:w="3960" w:type="dxa"/>
          </w:tcPr>
          <w:p w14:paraId="4B774ADD" w14:textId="77777777" w:rsidR="004470EF" w:rsidRPr="002E6533" w:rsidRDefault="00000000">
            <w:pPr>
              <w:pStyle w:val="Compact"/>
            </w:pPr>
            <w:proofErr w:type="gramStart"/>
            <w:r w:rsidRPr="002E6533">
              <w:t>98,6 elevado</w:t>
            </w:r>
            <w:proofErr w:type="gramEnd"/>
            <w:r w:rsidRPr="002E6533">
              <w:t xml:space="preserve"> à potência 3,2 (2401077)</w:t>
            </w:r>
          </w:p>
        </w:tc>
      </w:tr>
      <w:tr w:rsidR="004470EF" w:rsidRPr="002E6533" w14:paraId="04EF5B72" w14:textId="77777777">
        <w:tc>
          <w:tcPr>
            <w:tcW w:w="3960" w:type="dxa"/>
          </w:tcPr>
          <w:p w14:paraId="5860D275" w14:textId="77777777" w:rsidR="004470EF" w:rsidRPr="002E6533" w:rsidRDefault="00000000">
            <w:pPr>
              <w:pStyle w:val="Compact"/>
            </w:pPr>
            <w:proofErr w:type="gramStart"/>
            <w:r w:rsidRPr="002E6533">
              <w:t>POWER(</w:t>
            </w:r>
            <w:proofErr w:type="gramEnd"/>
            <w:r w:rsidRPr="002E6533">
              <w:t>4,5/4)</w:t>
            </w:r>
          </w:p>
        </w:tc>
        <w:tc>
          <w:tcPr>
            <w:tcW w:w="3960" w:type="dxa"/>
          </w:tcPr>
          <w:p w14:paraId="1576AD9F" w14:textId="77777777" w:rsidR="004470EF" w:rsidRPr="002E6533" w:rsidRDefault="00000000">
            <w:pPr>
              <w:pStyle w:val="Compact"/>
            </w:pPr>
            <w:proofErr w:type="gramStart"/>
            <w:r w:rsidRPr="002E6533">
              <w:t>4 elevado</w:t>
            </w:r>
            <w:proofErr w:type="gramEnd"/>
            <w:r w:rsidRPr="002E6533">
              <w:t xml:space="preserve"> à potência 5/4 (5,656854)</w:t>
            </w:r>
          </w:p>
        </w:tc>
      </w:tr>
    </w:tbl>
    <w:p w14:paraId="6D93DE1B" w14:textId="77777777" w:rsidR="004470EF" w:rsidRPr="002E6533" w:rsidRDefault="00000000">
      <w:pPr>
        <w:pStyle w:val="Ttulo2"/>
      </w:pPr>
      <w:bookmarkStart w:id="1555" w:name="função-product"/>
      <w:bookmarkEnd w:id="1554"/>
      <w:r w:rsidRPr="002E6533">
        <w:t>Função PRODUCT</w:t>
      </w:r>
    </w:p>
    <w:p w14:paraId="5CBCACC4" w14:textId="77777777" w:rsidR="004470EF" w:rsidRPr="002E6533" w:rsidRDefault="00000000">
      <w:pPr>
        <w:pStyle w:val="FirstParagraph"/>
      </w:pPr>
      <w:r w:rsidRPr="002E6533">
        <w:t>A função PRODUCT multiplica todos os números especificados como argumentos e retorna o produto. A função PRODUCT é recomendada para multiplicar vários campos juntos.</w:t>
      </w:r>
    </w:p>
    <w:p w14:paraId="4D3CB7E4" w14:textId="77777777" w:rsidR="004470EF" w:rsidRPr="002E6533" w:rsidRDefault="00000000">
      <w:pPr>
        <w:pStyle w:val="Corpodetexto"/>
      </w:pPr>
      <w:r w:rsidRPr="002E6533">
        <w:rPr>
          <w:b/>
          <w:bCs/>
        </w:rPr>
        <w:t>Tipo de retorno:</w:t>
      </w:r>
      <w:r w:rsidRPr="002E6533">
        <w:t xml:space="preserve"> Numérico</w:t>
      </w:r>
    </w:p>
    <w:p w14:paraId="2D6773C1" w14:textId="77777777" w:rsidR="004470EF" w:rsidRPr="002E6533" w:rsidRDefault="00000000">
      <w:pPr>
        <w:pStyle w:val="Corpodetexto"/>
      </w:pPr>
      <w:r w:rsidRPr="002E6533">
        <w:rPr>
          <w:b/>
          <w:bCs/>
        </w:rPr>
        <w:t>Sintaxe:</w:t>
      </w:r>
      <w:r w:rsidRPr="002E6533">
        <w:t xml:space="preserve"> </w:t>
      </w:r>
      <w:proofErr w:type="gramStart"/>
      <w:r w:rsidRPr="002E6533">
        <w:t>PRODUCT(</w:t>
      </w:r>
      <w:proofErr w:type="gramEnd"/>
      <w:r w:rsidRPr="002E6533">
        <w:rPr>
          <w:b/>
          <w:bCs/>
        </w:rPr>
        <w:t>número1</w:t>
      </w:r>
      <w:r w:rsidRPr="002E6533">
        <w:t>,número2,..)</w:t>
      </w:r>
    </w:p>
    <w:p w14:paraId="74D0895A" w14:textId="77777777" w:rsidR="004470EF" w:rsidRPr="002E6533" w:rsidRDefault="00000000">
      <w:pPr>
        <w:pStyle w:val="Corpodetexto"/>
      </w:pPr>
      <w:r w:rsidRPr="002E6533">
        <w:t>Na sintaxe acima, os parâmetros em negrito são obrigatórios.</w:t>
      </w:r>
    </w:p>
    <w:p w14:paraId="7F324484" w14:textId="77777777" w:rsidR="004470EF" w:rsidRPr="002E6533" w:rsidRDefault="00000000">
      <w:pPr>
        <w:pStyle w:val="TableCaption"/>
      </w:pPr>
      <w:r w:rsidRPr="002E6533">
        <w:t>A tabela a seguir descreve os parâmetros da função 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7E34DFD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7B81DA" w14:textId="77777777" w:rsidR="004470EF" w:rsidRPr="002E6533" w:rsidRDefault="00000000">
            <w:pPr>
              <w:pStyle w:val="Compact"/>
            </w:pPr>
            <w:r w:rsidRPr="002E6533">
              <w:t>Parâmetro</w:t>
            </w:r>
          </w:p>
        </w:tc>
        <w:tc>
          <w:tcPr>
            <w:tcW w:w="3960" w:type="dxa"/>
          </w:tcPr>
          <w:p w14:paraId="0B315274" w14:textId="77777777" w:rsidR="004470EF" w:rsidRPr="002E6533" w:rsidRDefault="00000000">
            <w:pPr>
              <w:pStyle w:val="Compact"/>
            </w:pPr>
            <w:r w:rsidRPr="002E6533">
              <w:t>Descrição</w:t>
            </w:r>
          </w:p>
        </w:tc>
      </w:tr>
      <w:tr w:rsidR="004470EF" w:rsidRPr="002E6533" w14:paraId="046060B1" w14:textId="77777777">
        <w:tc>
          <w:tcPr>
            <w:tcW w:w="3960" w:type="dxa"/>
          </w:tcPr>
          <w:p w14:paraId="4D7C21AF" w14:textId="77777777" w:rsidR="004470EF" w:rsidRPr="002E6533" w:rsidRDefault="00000000">
            <w:pPr>
              <w:pStyle w:val="Compact"/>
            </w:pPr>
            <w:r w:rsidRPr="002E6533">
              <w:t>número1</w:t>
            </w:r>
          </w:p>
        </w:tc>
        <w:tc>
          <w:tcPr>
            <w:tcW w:w="3960" w:type="dxa"/>
          </w:tcPr>
          <w:p w14:paraId="2E2503AD" w14:textId="77777777" w:rsidR="004470EF" w:rsidRPr="002E6533" w:rsidRDefault="00000000">
            <w:pPr>
              <w:pStyle w:val="Corpodetexto"/>
            </w:pPr>
            <w:r w:rsidRPr="002E6533">
              <w:t>Número ou intervalo de números que você deseja multiplicar.</w:t>
            </w:r>
          </w:p>
          <w:p w14:paraId="5D0ADA2A" w14:textId="77777777" w:rsidR="004470EF" w:rsidRPr="002E6533" w:rsidRDefault="00000000">
            <w:pPr>
              <w:pStyle w:val="Corpodetexto"/>
            </w:pPr>
            <w:r w:rsidRPr="002E6533">
              <w:rPr>
                <w:b/>
                <w:bCs/>
              </w:rPr>
              <w:t>Observação:</w:t>
            </w:r>
            <w:r w:rsidRPr="002E6533">
              <w:t xml:space="preserve"> se um argumento for uma referência, apenas os números da referência serão multiplicados. Campos em branco, valores lógicos ou texto na referência serão ignorados.</w:t>
            </w:r>
          </w:p>
        </w:tc>
      </w:tr>
      <w:tr w:rsidR="004470EF" w:rsidRPr="002E6533" w14:paraId="4BDD910B" w14:textId="77777777">
        <w:tc>
          <w:tcPr>
            <w:tcW w:w="3960" w:type="dxa"/>
          </w:tcPr>
          <w:p w14:paraId="006A1B34" w14:textId="77777777" w:rsidR="004470EF" w:rsidRPr="002E6533" w:rsidRDefault="00000000">
            <w:pPr>
              <w:pStyle w:val="Compact"/>
            </w:pPr>
            <w:r w:rsidRPr="002E6533">
              <w:t>número</w:t>
            </w:r>
            <w:proofErr w:type="gramStart"/>
            <w:r w:rsidRPr="002E6533">
              <w:t>2,...</w:t>
            </w:r>
            <w:proofErr w:type="gramEnd"/>
          </w:p>
        </w:tc>
        <w:tc>
          <w:tcPr>
            <w:tcW w:w="3960" w:type="dxa"/>
          </w:tcPr>
          <w:p w14:paraId="01A25683" w14:textId="77777777" w:rsidR="004470EF" w:rsidRPr="002E6533" w:rsidRDefault="00000000">
            <w:pPr>
              <w:pStyle w:val="Compact"/>
            </w:pPr>
            <w:r w:rsidRPr="002E6533">
              <w:t>Números ou intervalos adicionais que você deseja multiplicar, até no máximo 255 argumentos.</w:t>
            </w:r>
          </w:p>
        </w:tc>
      </w:tr>
    </w:tbl>
    <w:p w14:paraId="0E1233D8" w14:textId="77777777" w:rsidR="004470EF" w:rsidRPr="002E6533" w:rsidRDefault="00000000">
      <w:pPr>
        <w:pStyle w:val="Corpodetexto"/>
      </w:pPr>
      <w:r w:rsidRPr="002E6533">
        <w:rPr>
          <w:b/>
          <w:bCs/>
        </w:rPr>
        <w:t>Exemplos:</w:t>
      </w:r>
    </w:p>
    <w:p w14:paraId="6B5B8C5B" w14:textId="77777777" w:rsidR="004470EF" w:rsidRPr="002E6533" w:rsidRDefault="00000000">
      <w:pPr>
        <w:pStyle w:val="TableCaption"/>
      </w:pPr>
      <w:r w:rsidRPr="002E6533">
        <w:t>A tabela a seguir fornece exemplos de fórmulas da função 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3BDB66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246350" w14:textId="77777777" w:rsidR="004470EF" w:rsidRPr="002E6533" w:rsidRDefault="00000000">
            <w:pPr>
              <w:pStyle w:val="Compact"/>
            </w:pPr>
            <w:r w:rsidRPr="002E6533">
              <w:t>Fórmula</w:t>
            </w:r>
          </w:p>
        </w:tc>
        <w:tc>
          <w:tcPr>
            <w:tcW w:w="3960" w:type="dxa"/>
          </w:tcPr>
          <w:p w14:paraId="3902CF67" w14:textId="77777777" w:rsidR="004470EF" w:rsidRPr="002E6533" w:rsidRDefault="00000000">
            <w:pPr>
              <w:pStyle w:val="Compact"/>
            </w:pPr>
            <w:r w:rsidRPr="002E6533">
              <w:t>Resultado</w:t>
            </w:r>
          </w:p>
        </w:tc>
      </w:tr>
      <w:tr w:rsidR="004470EF" w:rsidRPr="002E6533" w14:paraId="76297210" w14:textId="77777777">
        <w:tc>
          <w:tcPr>
            <w:tcW w:w="3960" w:type="dxa"/>
          </w:tcPr>
          <w:p w14:paraId="6AE5080E" w14:textId="77777777" w:rsidR="004470EF" w:rsidRPr="002E6533" w:rsidRDefault="00000000">
            <w:pPr>
              <w:pStyle w:val="Corpodetexto"/>
            </w:pPr>
            <w:proofErr w:type="gramStart"/>
            <w:r w:rsidRPr="002E6533">
              <w:t>PRODUCT( REF</w:t>
            </w:r>
            <w:proofErr w:type="gramEnd"/>
            <w:r w:rsidRPr="002E6533">
              <w:t>( [Conjunto de dados], [Valores]))</w:t>
            </w:r>
          </w:p>
          <w:p w14:paraId="6F72FD2A" w14:textId="77777777" w:rsidR="004470EF" w:rsidRPr="002E6533" w:rsidRDefault="00000000">
            <w:pPr>
              <w:pStyle w:val="Corpodetexto"/>
            </w:pPr>
            <w:r w:rsidRPr="002E6533">
              <w:t>em que Conjunto de dados é um campo de referência cruzada e os valores no campo Valores são 5, 15 e 30.</w:t>
            </w:r>
          </w:p>
        </w:tc>
        <w:tc>
          <w:tcPr>
            <w:tcW w:w="3960" w:type="dxa"/>
          </w:tcPr>
          <w:p w14:paraId="29672CAB" w14:textId="77777777" w:rsidR="004470EF" w:rsidRPr="002E6533" w:rsidRDefault="00000000">
            <w:pPr>
              <w:pStyle w:val="Compact"/>
            </w:pPr>
            <w:r w:rsidRPr="002E6533">
              <w:t>2250</w:t>
            </w:r>
          </w:p>
        </w:tc>
      </w:tr>
      <w:tr w:rsidR="004470EF" w:rsidRPr="002E6533" w14:paraId="1444AB21" w14:textId="77777777">
        <w:tc>
          <w:tcPr>
            <w:tcW w:w="3960" w:type="dxa"/>
          </w:tcPr>
          <w:p w14:paraId="2F09B6C4" w14:textId="77777777" w:rsidR="004470EF" w:rsidRPr="002E6533" w:rsidRDefault="00000000">
            <w:pPr>
              <w:pStyle w:val="Corpodetexto"/>
            </w:pPr>
            <w:proofErr w:type="gramStart"/>
            <w:r w:rsidRPr="002E6533">
              <w:lastRenderedPageBreak/>
              <w:t>PRODUCT( REF</w:t>
            </w:r>
            <w:proofErr w:type="gramEnd"/>
            <w:r w:rsidRPr="002E6533">
              <w:t>( [Conjunto de dados], [Valores]),2)</w:t>
            </w:r>
          </w:p>
          <w:p w14:paraId="22B546DC" w14:textId="77777777" w:rsidR="004470EF" w:rsidRPr="002E6533" w:rsidRDefault="00000000">
            <w:pPr>
              <w:pStyle w:val="Corpodetexto"/>
            </w:pPr>
            <w:r w:rsidRPr="002E6533">
              <w:t>em que Conjunto de dados é um campo de referência cruzada e os valores no campo Valores são 5, 15 e 30.</w:t>
            </w:r>
          </w:p>
        </w:tc>
        <w:tc>
          <w:tcPr>
            <w:tcW w:w="3960" w:type="dxa"/>
          </w:tcPr>
          <w:p w14:paraId="1F6C2E9B" w14:textId="77777777" w:rsidR="004470EF" w:rsidRPr="002E6533" w:rsidRDefault="00000000">
            <w:pPr>
              <w:pStyle w:val="Compact"/>
            </w:pPr>
            <w:r w:rsidRPr="002E6533">
              <w:t>4500</w:t>
            </w:r>
          </w:p>
        </w:tc>
      </w:tr>
    </w:tbl>
    <w:p w14:paraId="2965DB05" w14:textId="77777777" w:rsidR="004470EF" w:rsidRPr="002E6533" w:rsidRDefault="00000000">
      <w:pPr>
        <w:pStyle w:val="Ttulo2"/>
      </w:pPr>
      <w:bookmarkStart w:id="1556" w:name="função-quotient"/>
      <w:bookmarkEnd w:id="1555"/>
      <w:r w:rsidRPr="002E6533">
        <w:t>Função QUOTIENT</w:t>
      </w:r>
    </w:p>
    <w:p w14:paraId="439013FA" w14:textId="77777777" w:rsidR="004470EF" w:rsidRPr="002E6533" w:rsidRDefault="00000000">
      <w:pPr>
        <w:pStyle w:val="FirstParagraph"/>
      </w:pPr>
      <w:r w:rsidRPr="002E6533">
        <w:t>A função QUOTIENT retorna a parte inteira de uma divisão, descartando o resto.</w:t>
      </w:r>
    </w:p>
    <w:p w14:paraId="095B2A67" w14:textId="77777777" w:rsidR="004470EF" w:rsidRPr="002E6533" w:rsidRDefault="00000000">
      <w:pPr>
        <w:pStyle w:val="Corpodetexto"/>
      </w:pPr>
      <w:r w:rsidRPr="002E6533">
        <w:rPr>
          <w:b/>
          <w:bCs/>
        </w:rPr>
        <w:t>Tipo de retorno:</w:t>
      </w:r>
      <w:r w:rsidRPr="002E6533">
        <w:t xml:space="preserve"> Numérico</w:t>
      </w:r>
    </w:p>
    <w:p w14:paraId="097656F6" w14:textId="77777777" w:rsidR="004470EF" w:rsidRPr="002E6533" w:rsidRDefault="00000000">
      <w:pPr>
        <w:pStyle w:val="Corpodetexto"/>
      </w:pPr>
      <w:r w:rsidRPr="002E6533">
        <w:rPr>
          <w:b/>
          <w:bCs/>
        </w:rPr>
        <w:t>Sintaxe:</w:t>
      </w:r>
      <w:r w:rsidRPr="002E6533">
        <w:t xml:space="preserve"> </w:t>
      </w:r>
      <w:proofErr w:type="gramStart"/>
      <w:r w:rsidRPr="002E6533">
        <w:t>QUOTIENT(</w:t>
      </w:r>
      <w:proofErr w:type="gramEnd"/>
      <w:r w:rsidRPr="002E6533">
        <w:rPr>
          <w:b/>
          <w:bCs/>
        </w:rPr>
        <w:t>numerador</w:t>
      </w:r>
      <w:r w:rsidRPr="002E6533">
        <w:t xml:space="preserve">, </w:t>
      </w:r>
      <w:r w:rsidRPr="002E6533">
        <w:rPr>
          <w:b/>
          <w:bCs/>
        </w:rPr>
        <w:t>denominador</w:t>
      </w:r>
      <w:r w:rsidRPr="002E6533">
        <w:t>)</w:t>
      </w:r>
    </w:p>
    <w:p w14:paraId="1BF2CEEC" w14:textId="77777777" w:rsidR="004470EF" w:rsidRPr="002E6533" w:rsidRDefault="00000000">
      <w:pPr>
        <w:pStyle w:val="Corpodetexto"/>
      </w:pPr>
      <w:r w:rsidRPr="002E6533">
        <w:t>Na sintaxe acima, os parâmetros em negrito são obrigatórios.</w:t>
      </w:r>
    </w:p>
    <w:p w14:paraId="4CF8E603" w14:textId="77777777" w:rsidR="004470EF" w:rsidRPr="002E6533" w:rsidRDefault="00000000">
      <w:pPr>
        <w:pStyle w:val="TableCaption"/>
      </w:pPr>
      <w:r w:rsidRPr="002E6533">
        <w:t>A tabela a seguir descreve os parâmetros da função QUOTIENT.</w:t>
      </w:r>
    </w:p>
    <w:tbl>
      <w:tblPr>
        <w:tblStyle w:val="Table"/>
        <w:tblW w:w="5000" w:type="pct"/>
        <w:tblLayout w:type="fixed"/>
        <w:tblLook w:val="0020" w:firstRow="1" w:lastRow="0" w:firstColumn="0" w:lastColumn="0" w:noHBand="0" w:noVBand="0"/>
      </w:tblPr>
      <w:tblGrid>
        <w:gridCol w:w="4527"/>
        <w:gridCol w:w="4527"/>
      </w:tblGrid>
      <w:tr w:rsidR="004470EF" w:rsidRPr="002E6533" w14:paraId="3068EC6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9CD65D" w14:textId="77777777" w:rsidR="004470EF" w:rsidRPr="002E6533" w:rsidRDefault="00000000">
            <w:pPr>
              <w:pStyle w:val="Compact"/>
            </w:pPr>
            <w:r w:rsidRPr="002E6533">
              <w:t>Parâmetro</w:t>
            </w:r>
          </w:p>
        </w:tc>
        <w:tc>
          <w:tcPr>
            <w:tcW w:w="3960" w:type="dxa"/>
          </w:tcPr>
          <w:p w14:paraId="32D85606" w14:textId="77777777" w:rsidR="004470EF" w:rsidRPr="002E6533" w:rsidRDefault="00000000">
            <w:pPr>
              <w:pStyle w:val="Compact"/>
            </w:pPr>
            <w:r w:rsidRPr="002E6533">
              <w:t>Descrição</w:t>
            </w:r>
          </w:p>
        </w:tc>
      </w:tr>
      <w:tr w:rsidR="004470EF" w:rsidRPr="002E6533" w14:paraId="61BF7A0C" w14:textId="77777777">
        <w:tc>
          <w:tcPr>
            <w:tcW w:w="3960" w:type="dxa"/>
          </w:tcPr>
          <w:p w14:paraId="444255E1" w14:textId="77777777" w:rsidR="004470EF" w:rsidRPr="002E6533" w:rsidRDefault="00000000">
            <w:pPr>
              <w:pStyle w:val="Compact"/>
            </w:pPr>
            <w:r w:rsidRPr="002E6533">
              <w:t>numerador</w:t>
            </w:r>
          </w:p>
        </w:tc>
        <w:tc>
          <w:tcPr>
            <w:tcW w:w="3960" w:type="dxa"/>
          </w:tcPr>
          <w:p w14:paraId="3FE57B7E" w14:textId="77777777" w:rsidR="004470EF" w:rsidRPr="002E6533" w:rsidRDefault="00000000">
            <w:pPr>
              <w:pStyle w:val="Compact"/>
            </w:pPr>
            <w:r w:rsidRPr="002E6533">
              <w:t>Número representando o dividendo de uma operação de divisão.</w:t>
            </w:r>
          </w:p>
        </w:tc>
      </w:tr>
      <w:tr w:rsidR="004470EF" w:rsidRPr="002E6533" w14:paraId="2D048270" w14:textId="77777777">
        <w:tc>
          <w:tcPr>
            <w:tcW w:w="3960" w:type="dxa"/>
          </w:tcPr>
          <w:p w14:paraId="09BA0012" w14:textId="77777777" w:rsidR="004470EF" w:rsidRPr="002E6533" w:rsidRDefault="00000000">
            <w:pPr>
              <w:pStyle w:val="Compact"/>
            </w:pPr>
            <w:r w:rsidRPr="002E6533">
              <w:t>denominador</w:t>
            </w:r>
          </w:p>
        </w:tc>
        <w:tc>
          <w:tcPr>
            <w:tcW w:w="3960" w:type="dxa"/>
          </w:tcPr>
          <w:p w14:paraId="3FA1609F" w14:textId="77777777" w:rsidR="004470EF" w:rsidRPr="002E6533" w:rsidRDefault="00000000">
            <w:pPr>
              <w:pStyle w:val="Compact"/>
            </w:pPr>
            <w:r w:rsidRPr="002E6533">
              <w:t>Número representando o divisor de uma operação de divisão.</w:t>
            </w:r>
          </w:p>
        </w:tc>
      </w:tr>
    </w:tbl>
    <w:p w14:paraId="210CD1E4" w14:textId="77777777" w:rsidR="004470EF" w:rsidRPr="002E6533" w:rsidRDefault="00000000">
      <w:pPr>
        <w:pStyle w:val="Corpodetexto"/>
      </w:pPr>
      <w:r w:rsidRPr="002E6533">
        <w:rPr>
          <w:b/>
          <w:bCs/>
        </w:rPr>
        <w:t>Exemplos:</w:t>
      </w:r>
    </w:p>
    <w:p w14:paraId="03DCCB15" w14:textId="77777777" w:rsidR="004470EF" w:rsidRPr="002E6533" w:rsidRDefault="00000000">
      <w:pPr>
        <w:pStyle w:val="TableCaption"/>
      </w:pPr>
      <w:r w:rsidRPr="002E6533">
        <w:t>A tabela a seguir fornece exemplos de fórmulas da função QUOTIENT.</w:t>
      </w:r>
    </w:p>
    <w:tbl>
      <w:tblPr>
        <w:tblStyle w:val="Table"/>
        <w:tblW w:w="5000" w:type="pct"/>
        <w:tblLayout w:type="fixed"/>
        <w:tblLook w:val="0020" w:firstRow="1" w:lastRow="0" w:firstColumn="0" w:lastColumn="0" w:noHBand="0" w:noVBand="0"/>
      </w:tblPr>
      <w:tblGrid>
        <w:gridCol w:w="4527"/>
        <w:gridCol w:w="4527"/>
      </w:tblGrid>
      <w:tr w:rsidR="004470EF" w:rsidRPr="002E6533" w14:paraId="17B7338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67A165" w14:textId="77777777" w:rsidR="004470EF" w:rsidRPr="002E6533" w:rsidRDefault="00000000">
            <w:pPr>
              <w:pStyle w:val="Compact"/>
            </w:pPr>
            <w:r w:rsidRPr="002E6533">
              <w:t>Fórmula</w:t>
            </w:r>
          </w:p>
        </w:tc>
        <w:tc>
          <w:tcPr>
            <w:tcW w:w="3960" w:type="dxa"/>
          </w:tcPr>
          <w:p w14:paraId="4AA78572" w14:textId="77777777" w:rsidR="004470EF" w:rsidRPr="002E6533" w:rsidRDefault="00000000">
            <w:pPr>
              <w:pStyle w:val="Compact"/>
            </w:pPr>
            <w:r w:rsidRPr="002E6533">
              <w:t>Resultado</w:t>
            </w:r>
          </w:p>
        </w:tc>
      </w:tr>
      <w:tr w:rsidR="004470EF" w:rsidRPr="002E6533" w14:paraId="119AE60A" w14:textId="77777777">
        <w:tc>
          <w:tcPr>
            <w:tcW w:w="3960" w:type="dxa"/>
          </w:tcPr>
          <w:p w14:paraId="6A402545" w14:textId="77777777" w:rsidR="004470EF" w:rsidRPr="002E6533" w:rsidRDefault="00000000">
            <w:pPr>
              <w:pStyle w:val="Corpodetexto"/>
            </w:pPr>
            <w:r w:rsidRPr="002E6533">
              <w:t>QUOTIENT (42, 5)</w:t>
            </w:r>
          </w:p>
          <w:p w14:paraId="39E2AB7F" w14:textId="77777777" w:rsidR="004470EF" w:rsidRPr="002E6533" w:rsidRDefault="00000000">
            <w:pPr>
              <w:pStyle w:val="Corpodetexto"/>
            </w:pPr>
            <w:r w:rsidRPr="002E6533">
              <w:t>em que 42 / 5 = 8,4.</w:t>
            </w:r>
          </w:p>
        </w:tc>
        <w:tc>
          <w:tcPr>
            <w:tcW w:w="3960" w:type="dxa"/>
          </w:tcPr>
          <w:p w14:paraId="47DA0266" w14:textId="77777777" w:rsidR="004470EF" w:rsidRPr="002E6533" w:rsidRDefault="00000000">
            <w:pPr>
              <w:pStyle w:val="Compact"/>
            </w:pPr>
            <w:r w:rsidRPr="002E6533">
              <w:t>8</w:t>
            </w:r>
          </w:p>
        </w:tc>
      </w:tr>
      <w:tr w:rsidR="004470EF" w:rsidRPr="002E6533" w14:paraId="7E6C4B8A" w14:textId="77777777">
        <w:tc>
          <w:tcPr>
            <w:tcW w:w="3960" w:type="dxa"/>
          </w:tcPr>
          <w:p w14:paraId="7E77BF15" w14:textId="77777777" w:rsidR="004470EF" w:rsidRPr="002E6533" w:rsidRDefault="00000000">
            <w:pPr>
              <w:pStyle w:val="Corpodetexto"/>
            </w:pPr>
            <w:proofErr w:type="gramStart"/>
            <w:r w:rsidRPr="002E6533">
              <w:t>QUOTIENT(</w:t>
            </w:r>
            <w:proofErr w:type="gramEnd"/>
            <w:r w:rsidRPr="002E6533">
              <w:t>11.5, 2.15)</w:t>
            </w:r>
          </w:p>
          <w:p w14:paraId="52EA8456" w14:textId="77777777" w:rsidR="004470EF" w:rsidRPr="002E6533" w:rsidRDefault="00000000">
            <w:pPr>
              <w:pStyle w:val="Corpodetexto"/>
            </w:pPr>
            <w:r w:rsidRPr="002E6533">
              <w:t>em que 11,5 / 2,15 = 5,348837209.</w:t>
            </w:r>
          </w:p>
        </w:tc>
        <w:tc>
          <w:tcPr>
            <w:tcW w:w="3960" w:type="dxa"/>
          </w:tcPr>
          <w:p w14:paraId="09E3ACE4" w14:textId="77777777" w:rsidR="004470EF" w:rsidRPr="002E6533" w:rsidRDefault="00000000">
            <w:pPr>
              <w:pStyle w:val="Compact"/>
            </w:pPr>
            <w:r w:rsidRPr="002E6533">
              <w:t>5</w:t>
            </w:r>
          </w:p>
        </w:tc>
      </w:tr>
      <w:tr w:rsidR="004470EF" w:rsidRPr="002E6533" w14:paraId="04601894" w14:textId="77777777">
        <w:tc>
          <w:tcPr>
            <w:tcW w:w="3960" w:type="dxa"/>
          </w:tcPr>
          <w:p w14:paraId="1B9AED7D" w14:textId="77777777" w:rsidR="004470EF" w:rsidRPr="002E6533" w:rsidRDefault="00000000">
            <w:pPr>
              <w:pStyle w:val="Corpodetexto"/>
            </w:pPr>
            <w:r w:rsidRPr="002E6533">
              <w:t>QUOTIENT (-33, 4,08)</w:t>
            </w:r>
          </w:p>
          <w:p w14:paraId="21958DBC" w14:textId="77777777" w:rsidR="004470EF" w:rsidRPr="002E6533" w:rsidRDefault="00000000">
            <w:pPr>
              <w:pStyle w:val="Corpodetexto"/>
            </w:pPr>
            <w:r w:rsidRPr="002E6533">
              <w:t>em que -33 / 4,08 = -8,088235294.</w:t>
            </w:r>
          </w:p>
        </w:tc>
        <w:tc>
          <w:tcPr>
            <w:tcW w:w="3960" w:type="dxa"/>
          </w:tcPr>
          <w:p w14:paraId="016B170E" w14:textId="77777777" w:rsidR="004470EF" w:rsidRPr="002E6533" w:rsidRDefault="00000000">
            <w:pPr>
              <w:pStyle w:val="Compact"/>
            </w:pPr>
            <w:r w:rsidRPr="002E6533">
              <w:t>-8</w:t>
            </w:r>
          </w:p>
        </w:tc>
      </w:tr>
      <w:tr w:rsidR="004470EF" w:rsidRPr="002E6533" w14:paraId="076F26F8" w14:textId="77777777">
        <w:tc>
          <w:tcPr>
            <w:tcW w:w="3960" w:type="dxa"/>
          </w:tcPr>
          <w:p w14:paraId="759BAAD9" w14:textId="77777777" w:rsidR="004470EF" w:rsidRPr="002E6533" w:rsidRDefault="00000000">
            <w:pPr>
              <w:pStyle w:val="Corpodetexto"/>
            </w:pPr>
            <w:r w:rsidRPr="002E6533">
              <w:t>QUOTIENT ([Classificação], [Classe])</w:t>
            </w:r>
          </w:p>
          <w:p w14:paraId="6FF63E4C" w14:textId="77777777" w:rsidR="004470EF" w:rsidRPr="002E6533" w:rsidRDefault="00000000">
            <w:pPr>
              <w:pStyle w:val="Corpodetexto"/>
            </w:pPr>
            <w:r w:rsidRPr="002E6533">
              <w:t xml:space="preserve">cujo valor no campo Classificação é </w:t>
            </w:r>
            <w:r w:rsidRPr="002E6533">
              <w:lastRenderedPageBreak/>
              <w:t>92,68, o valor no campo Classe é 6, e [Classificação] / [Classe] = 15,44666667.</w:t>
            </w:r>
          </w:p>
        </w:tc>
        <w:tc>
          <w:tcPr>
            <w:tcW w:w="3960" w:type="dxa"/>
          </w:tcPr>
          <w:p w14:paraId="54C0E71D" w14:textId="77777777" w:rsidR="004470EF" w:rsidRPr="002E6533" w:rsidRDefault="00000000">
            <w:pPr>
              <w:pStyle w:val="Compact"/>
            </w:pPr>
            <w:r w:rsidRPr="002E6533">
              <w:lastRenderedPageBreak/>
              <w:t>15</w:t>
            </w:r>
          </w:p>
        </w:tc>
      </w:tr>
    </w:tbl>
    <w:p w14:paraId="4E36ACFE" w14:textId="77777777" w:rsidR="004470EF" w:rsidRPr="002E6533" w:rsidRDefault="00000000">
      <w:pPr>
        <w:pStyle w:val="Ttulo2"/>
      </w:pPr>
      <w:bookmarkStart w:id="1557" w:name="função-radians"/>
      <w:bookmarkEnd w:id="1556"/>
      <w:r w:rsidRPr="002E6533">
        <w:t>Função RADIANS</w:t>
      </w:r>
    </w:p>
    <w:p w14:paraId="22976F41" w14:textId="77777777" w:rsidR="004470EF" w:rsidRPr="002E6533" w:rsidRDefault="00000000">
      <w:pPr>
        <w:pStyle w:val="FirstParagraph"/>
      </w:pPr>
      <w:r w:rsidRPr="002E6533">
        <w:t>A função RADIANS converte graus em radianos.</w:t>
      </w:r>
    </w:p>
    <w:p w14:paraId="2693E86E" w14:textId="77777777" w:rsidR="004470EF" w:rsidRPr="002E6533" w:rsidRDefault="00000000">
      <w:pPr>
        <w:pStyle w:val="Corpodetexto"/>
      </w:pPr>
      <w:r w:rsidRPr="002E6533">
        <w:rPr>
          <w:b/>
          <w:bCs/>
        </w:rPr>
        <w:t>Tipo de retorno:</w:t>
      </w:r>
      <w:r w:rsidRPr="002E6533">
        <w:t xml:space="preserve"> Numérico</w:t>
      </w:r>
    </w:p>
    <w:p w14:paraId="1348994F" w14:textId="77777777" w:rsidR="004470EF" w:rsidRPr="002E6533" w:rsidRDefault="00000000">
      <w:pPr>
        <w:pStyle w:val="Corpodetexto"/>
      </w:pPr>
      <w:r w:rsidRPr="002E6533">
        <w:rPr>
          <w:b/>
          <w:bCs/>
        </w:rPr>
        <w:t>Sintaxe:</w:t>
      </w:r>
      <w:r w:rsidRPr="002E6533">
        <w:t xml:space="preserve"> </w:t>
      </w:r>
      <w:proofErr w:type="gramStart"/>
      <w:r w:rsidRPr="002E6533">
        <w:t>RADIANS(</w:t>
      </w:r>
      <w:proofErr w:type="gramEnd"/>
      <w:r w:rsidRPr="002E6533">
        <w:rPr>
          <w:b/>
          <w:bCs/>
        </w:rPr>
        <w:t>ângulo</w:t>
      </w:r>
      <w:r w:rsidRPr="002E6533">
        <w:t>)</w:t>
      </w:r>
    </w:p>
    <w:p w14:paraId="632E1AE7" w14:textId="77777777" w:rsidR="004470EF" w:rsidRPr="002E6533" w:rsidRDefault="00000000">
      <w:pPr>
        <w:pStyle w:val="Corpodetexto"/>
      </w:pPr>
      <w:r w:rsidRPr="002E6533">
        <w:t>Na sintaxe acima, os parâmetros em negrito são obrigatórios.</w:t>
      </w:r>
    </w:p>
    <w:p w14:paraId="7ACAFA63" w14:textId="77777777" w:rsidR="004470EF" w:rsidRPr="002E6533" w:rsidRDefault="00000000">
      <w:pPr>
        <w:pStyle w:val="TableCaption"/>
      </w:pPr>
      <w:r w:rsidRPr="002E6533">
        <w:t>A tabela a seguir descreve o parâmetro da função RADIANS.</w:t>
      </w:r>
    </w:p>
    <w:tbl>
      <w:tblPr>
        <w:tblStyle w:val="Table"/>
        <w:tblW w:w="5000" w:type="pct"/>
        <w:tblLayout w:type="fixed"/>
        <w:tblLook w:val="0020" w:firstRow="1" w:lastRow="0" w:firstColumn="0" w:lastColumn="0" w:noHBand="0" w:noVBand="0"/>
      </w:tblPr>
      <w:tblGrid>
        <w:gridCol w:w="4527"/>
        <w:gridCol w:w="4527"/>
      </w:tblGrid>
      <w:tr w:rsidR="004470EF" w:rsidRPr="002E6533" w14:paraId="61D6E96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F4AC70" w14:textId="77777777" w:rsidR="004470EF" w:rsidRPr="002E6533" w:rsidRDefault="00000000">
            <w:pPr>
              <w:pStyle w:val="Compact"/>
            </w:pPr>
            <w:r w:rsidRPr="002E6533">
              <w:t>Parâmetro</w:t>
            </w:r>
          </w:p>
        </w:tc>
        <w:tc>
          <w:tcPr>
            <w:tcW w:w="3960" w:type="dxa"/>
          </w:tcPr>
          <w:p w14:paraId="608823EB" w14:textId="77777777" w:rsidR="004470EF" w:rsidRPr="002E6533" w:rsidRDefault="00000000">
            <w:pPr>
              <w:pStyle w:val="Compact"/>
            </w:pPr>
            <w:r w:rsidRPr="002E6533">
              <w:t>Descrição</w:t>
            </w:r>
          </w:p>
        </w:tc>
      </w:tr>
      <w:tr w:rsidR="004470EF" w:rsidRPr="002E6533" w14:paraId="4D5A1E7B" w14:textId="77777777">
        <w:tc>
          <w:tcPr>
            <w:tcW w:w="3960" w:type="dxa"/>
          </w:tcPr>
          <w:p w14:paraId="0CC4F800" w14:textId="77777777" w:rsidR="004470EF" w:rsidRPr="002E6533" w:rsidRDefault="00000000">
            <w:pPr>
              <w:pStyle w:val="Compact"/>
            </w:pPr>
            <w:r w:rsidRPr="002E6533">
              <w:t>ângulo</w:t>
            </w:r>
          </w:p>
        </w:tc>
        <w:tc>
          <w:tcPr>
            <w:tcW w:w="3960" w:type="dxa"/>
          </w:tcPr>
          <w:p w14:paraId="7B6ADAD5" w14:textId="77777777" w:rsidR="004470EF" w:rsidRPr="002E6533" w:rsidRDefault="00000000">
            <w:pPr>
              <w:pStyle w:val="Compact"/>
            </w:pPr>
            <w:r w:rsidRPr="002E6533">
              <w:t>O ângulo em graus que você deseja converter.</w:t>
            </w:r>
          </w:p>
        </w:tc>
      </w:tr>
    </w:tbl>
    <w:p w14:paraId="15502D54" w14:textId="77777777" w:rsidR="004470EF" w:rsidRPr="002E6533" w:rsidRDefault="00000000">
      <w:pPr>
        <w:pStyle w:val="Corpodetexto"/>
      </w:pPr>
      <w:r w:rsidRPr="002E6533">
        <w:rPr>
          <w:b/>
          <w:bCs/>
        </w:rPr>
        <w:t>Exemplo:</w:t>
      </w:r>
    </w:p>
    <w:p w14:paraId="3FE79E6C" w14:textId="77777777" w:rsidR="004470EF" w:rsidRPr="002E6533" w:rsidRDefault="00000000">
      <w:pPr>
        <w:pStyle w:val="TableCaption"/>
      </w:pPr>
      <w:r w:rsidRPr="002E6533">
        <w:t>A tabela a seguir fornece uma fórmula de exemplo da função RADIANS.</w:t>
      </w:r>
    </w:p>
    <w:tbl>
      <w:tblPr>
        <w:tblStyle w:val="Table"/>
        <w:tblW w:w="5000" w:type="pct"/>
        <w:tblLayout w:type="fixed"/>
        <w:tblLook w:val="0020" w:firstRow="1" w:lastRow="0" w:firstColumn="0" w:lastColumn="0" w:noHBand="0" w:noVBand="0"/>
      </w:tblPr>
      <w:tblGrid>
        <w:gridCol w:w="4527"/>
        <w:gridCol w:w="4527"/>
      </w:tblGrid>
      <w:tr w:rsidR="004470EF" w:rsidRPr="002E6533" w14:paraId="0334BE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B563D6" w14:textId="77777777" w:rsidR="004470EF" w:rsidRPr="002E6533" w:rsidRDefault="00000000">
            <w:pPr>
              <w:pStyle w:val="Compact"/>
            </w:pPr>
            <w:r w:rsidRPr="002E6533">
              <w:t>Fórmula</w:t>
            </w:r>
          </w:p>
        </w:tc>
        <w:tc>
          <w:tcPr>
            <w:tcW w:w="3960" w:type="dxa"/>
          </w:tcPr>
          <w:p w14:paraId="50C3D0F9" w14:textId="77777777" w:rsidR="004470EF" w:rsidRPr="002E6533" w:rsidRDefault="00000000">
            <w:pPr>
              <w:pStyle w:val="Compact"/>
            </w:pPr>
            <w:r w:rsidRPr="002E6533">
              <w:t>Resultado</w:t>
            </w:r>
          </w:p>
        </w:tc>
      </w:tr>
      <w:tr w:rsidR="004470EF" w:rsidRPr="002E6533" w14:paraId="5FE4A0A1" w14:textId="77777777">
        <w:tc>
          <w:tcPr>
            <w:tcW w:w="3960" w:type="dxa"/>
          </w:tcPr>
          <w:p w14:paraId="1971408F" w14:textId="77777777" w:rsidR="004470EF" w:rsidRPr="002E6533" w:rsidRDefault="00000000">
            <w:pPr>
              <w:pStyle w:val="Compact"/>
            </w:pPr>
            <w:proofErr w:type="gramStart"/>
            <w:r w:rsidRPr="002E6533">
              <w:t>RADIANS(</w:t>
            </w:r>
            <w:proofErr w:type="gramEnd"/>
            <w:r w:rsidRPr="002E6533">
              <w:t>270)</w:t>
            </w:r>
          </w:p>
        </w:tc>
        <w:tc>
          <w:tcPr>
            <w:tcW w:w="3960" w:type="dxa"/>
          </w:tcPr>
          <w:p w14:paraId="28C670DD" w14:textId="77777777" w:rsidR="004470EF" w:rsidRPr="002E6533" w:rsidRDefault="00000000">
            <w:pPr>
              <w:pStyle w:val="Compact"/>
            </w:pPr>
            <w:r w:rsidRPr="002E6533">
              <w:t>270 graus em radianos (4,712389 ou 3π/2 radianos)</w:t>
            </w:r>
          </w:p>
        </w:tc>
      </w:tr>
    </w:tbl>
    <w:p w14:paraId="60F3323A" w14:textId="77777777" w:rsidR="004470EF" w:rsidRPr="002E6533" w:rsidRDefault="00000000">
      <w:pPr>
        <w:pStyle w:val="Ttulo2"/>
      </w:pPr>
      <w:bookmarkStart w:id="1558" w:name="função-rand"/>
      <w:bookmarkEnd w:id="1557"/>
      <w:r w:rsidRPr="002E6533">
        <w:t>Função RAND</w:t>
      </w:r>
    </w:p>
    <w:p w14:paraId="6CDAD0EE" w14:textId="77777777" w:rsidR="004470EF" w:rsidRPr="002E6533" w:rsidRDefault="00000000">
      <w:pPr>
        <w:pStyle w:val="FirstParagraph"/>
      </w:pPr>
      <w:r w:rsidRPr="002E6533">
        <w:t>A função RAND retorna um número real aleatório uniformemente distribuído, maior que ou igual a 0 e menor que 1. Toda vez que a planilha é calculada, um novo número real aleatório é retornado.</w:t>
      </w:r>
    </w:p>
    <w:p w14:paraId="218E2FF3" w14:textId="77777777" w:rsidR="004470EF" w:rsidRPr="002E6533" w:rsidRDefault="00000000">
      <w:pPr>
        <w:pStyle w:val="Corpodetexto"/>
      </w:pPr>
      <w:r w:rsidRPr="002E6533">
        <w:t>Para gerar um número real aleatório entre a e b, use:</w:t>
      </w:r>
    </w:p>
    <w:p w14:paraId="66D24FEC" w14:textId="77777777" w:rsidR="004470EF" w:rsidRPr="002E6533" w:rsidRDefault="00000000">
      <w:pPr>
        <w:pStyle w:val="Corpodetexto"/>
      </w:pPr>
      <w:r w:rsidRPr="002E6533">
        <w:t>RAND</w:t>
      </w:r>
      <w:proofErr w:type="gramStart"/>
      <w:r w:rsidRPr="002E6533">
        <w:t>()*</w:t>
      </w:r>
      <w:proofErr w:type="gramEnd"/>
      <w:r w:rsidRPr="002E6533">
        <w:t>(b-a)+a</w:t>
      </w:r>
    </w:p>
    <w:p w14:paraId="2D50F7FD" w14:textId="77777777" w:rsidR="004470EF" w:rsidRPr="002E6533" w:rsidRDefault="00000000">
      <w:pPr>
        <w:pStyle w:val="Corpodetexto"/>
      </w:pPr>
      <w:r w:rsidRPr="002E6533">
        <w:rPr>
          <w:b/>
          <w:bCs/>
        </w:rPr>
        <w:t>Tipo de retorno:</w:t>
      </w:r>
      <w:r w:rsidRPr="002E6533">
        <w:t xml:space="preserve"> Numérico</w:t>
      </w:r>
    </w:p>
    <w:p w14:paraId="164663ED" w14:textId="77777777" w:rsidR="004470EF" w:rsidRPr="002E6533" w:rsidRDefault="00000000">
      <w:pPr>
        <w:pStyle w:val="Corpodetexto"/>
      </w:pPr>
      <w:r w:rsidRPr="002E6533">
        <w:rPr>
          <w:b/>
          <w:bCs/>
        </w:rPr>
        <w:t>Sintaxe:</w:t>
      </w:r>
      <w:r w:rsidRPr="002E6533">
        <w:t xml:space="preserve"> </w:t>
      </w:r>
      <w:proofErr w:type="gramStart"/>
      <w:r w:rsidRPr="002E6533">
        <w:t>RAND(</w:t>
      </w:r>
      <w:proofErr w:type="gramEnd"/>
      <w:r w:rsidRPr="002E6533">
        <w:t>)</w:t>
      </w:r>
    </w:p>
    <w:p w14:paraId="25744BB9" w14:textId="77777777" w:rsidR="004470EF" w:rsidRPr="002E6533" w:rsidRDefault="00000000">
      <w:pPr>
        <w:pStyle w:val="Corpodetexto"/>
      </w:pPr>
      <w:r w:rsidRPr="002E6533">
        <w:t>Esta função não tem nenhum parâmetro.</w:t>
      </w:r>
    </w:p>
    <w:p w14:paraId="7989BCC3" w14:textId="77777777" w:rsidR="004470EF" w:rsidRPr="002E6533" w:rsidRDefault="00000000">
      <w:pPr>
        <w:pStyle w:val="Corpodetexto"/>
      </w:pPr>
      <w:r w:rsidRPr="002E6533">
        <w:rPr>
          <w:b/>
          <w:bCs/>
        </w:rPr>
        <w:t>Exemplos:</w:t>
      </w:r>
    </w:p>
    <w:p w14:paraId="341B8CC3" w14:textId="77777777" w:rsidR="004470EF" w:rsidRPr="002E6533" w:rsidRDefault="00000000">
      <w:pPr>
        <w:pStyle w:val="TableCaption"/>
      </w:pPr>
      <w:r w:rsidRPr="002E6533">
        <w:t>A tabela a seguir fornece exemplos de fórmulas da função RAND.</w:t>
      </w:r>
    </w:p>
    <w:tbl>
      <w:tblPr>
        <w:tblStyle w:val="Table"/>
        <w:tblW w:w="5000" w:type="pct"/>
        <w:tblLayout w:type="fixed"/>
        <w:tblLook w:val="0020" w:firstRow="1" w:lastRow="0" w:firstColumn="0" w:lastColumn="0" w:noHBand="0" w:noVBand="0"/>
      </w:tblPr>
      <w:tblGrid>
        <w:gridCol w:w="4527"/>
        <w:gridCol w:w="4527"/>
      </w:tblGrid>
      <w:tr w:rsidR="004470EF" w:rsidRPr="002E6533" w14:paraId="36F9857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F3DB80" w14:textId="77777777" w:rsidR="004470EF" w:rsidRPr="002E6533" w:rsidRDefault="00000000">
            <w:pPr>
              <w:pStyle w:val="Compact"/>
            </w:pPr>
            <w:r w:rsidRPr="002E6533">
              <w:t>Fórmula</w:t>
            </w:r>
          </w:p>
        </w:tc>
        <w:tc>
          <w:tcPr>
            <w:tcW w:w="3960" w:type="dxa"/>
          </w:tcPr>
          <w:p w14:paraId="69387BFD" w14:textId="77777777" w:rsidR="004470EF" w:rsidRPr="002E6533" w:rsidRDefault="00000000">
            <w:pPr>
              <w:pStyle w:val="Compact"/>
            </w:pPr>
            <w:r w:rsidRPr="002E6533">
              <w:t>Resultado</w:t>
            </w:r>
          </w:p>
        </w:tc>
      </w:tr>
      <w:tr w:rsidR="004470EF" w:rsidRPr="002E6533" w14:paraId="1778CC0B" w14:textId="77777777">
        <w:tc>
          <w:tcPr>
            <w:tcW w:w="3960" w:type="dxa"/>
          </w:tcPr>
          <w:p w14:paraId="1D82A118" w14:textId="77777777" w:rsidR="004470EF" w:rsidRPr="002E6533" w:rsidRDefault="00000000">
            <w:pPr>
              <w:pStyle w:val="Compact"/>
            </w:pPr>
            <w:proofErr w:type="gramStart"/>
            <w:r w:rsidRPr="002E6533">
              <w:lastRenderedPageBreak/>
              <w:t>RAND(</w:t>
            </w:r>
            <w:proofErr w:type="gramEnd"/>
            <w:r w:rsidRPr="002E6533">
              <w:t>)</w:t>
            </w:r>
          </w:p>
        </w:tc>
        <w:tc>
          <w:tcPr>
            <w:tcW w:w="3960" w:type="dxa"/>
          </w:tcPr>
          <w:p w14:paraId="376ACE4A" w14:textId="77777777" w:rsidR="004470EF" w:rsidRPr="002E6533" w:rsidRDefault="00000000">
            <w:pPr>
              <w:pStyle w:val="Compact"/>
            </w:pPr>
            <w:r w:rsidRPr="002E6533">
              <w:t>Número aleatório entre 0 e 1 (varia).</w:t>
            </w:r>
          </w:p>
        </w:tc>
      </w:tr>
      <w:tr w:rsidR="004470EF" w:rsidRPr="002E6533" w14:paraId="076EE39D" w14:textId="77777777">
        <w:tc>
          <w:tcPr>
            <w:tcW w:w="3960" w:type="dxa"/>
          </w:tcPr>
          <w:p w14:paraId="10388FB3" w14:textId="77777777" w:rsidR="004470EF" w:rsidRPr="002E6533" w:rsidRDefault="00000000">
            <w:pPr>
              <w:pStyle w:val="Compact"/>
            </w:pPr>
            <w:proofErr w:type="gramStart"/>
            <w:r w:rsidRPr="002E6533">
              <w:t>RAND(</w:t>
            </w:r>
            <w:proofErr w:type="gramEnd"/>
            <w:r w:rsidRPr="002E6533">
              <w:t>)*100</w:t>
            </w:r>
          </w:p>
        </w:tc>
        <w:tc>
          <w:tcPr>
            <w:tcW w:w="3960" w:type="dxa"/>
          </w:tcPr>
          <w:p w14:paraId="64ED875D" w14:textId="77777777" w:rsidR="004470EF" w:rsidRPr="002E6533" w:rsidRDefault="00000000">
            <w:pPr>
              <w:pStyle w:val="Compact"/>
            </w:pPr>
            <w:r w:rsidRPr="002E6533">
              <w:t>Número aleatório maior que ou igual a 0, mas menor que 100 (varia).</w:t>
            </w:r>
          </w:p>
        </w:tc>
      </w:tr>
    </w:tbl>
    <w:p w14:paraId="441EB5EF" w14:textId="77777777" w:rsidR="004470EF" w:rsidRPr="002E6533" w:rsidRDefault="00000000">
      <w:pPr>
        <w:pStyle w:val="Ttulo2"/>
      </w:pPr>
      <w:bookmarkStart w:id="1559" w:name="função-round"/>
      <w:bookmarkEnd w:id="1558"/>
      <w:r w:rsidRPr="002E6533">
        <w:t>Função ROUND</w:t>
      </w:r>
    </w:p>
    <w:p w14:paraId="693658A1" w14:textId="77777777" w:rsidR="004470EF" w:rsidRPr="002E6533" w:rsidRDefault="00000000">
      <w:pPr>
        <w:pStyle w:val="FirstParagraph"/>
      </w:pPr>
      <w:r w:rsidRPr="002E6533">
        <w:t>A função ROUND arredonda um número para um número especificado de dígitos.</w:t>
      </w:r>
    </w:p>
    <w:p w14:paraId="64F30B47" w14:textId="77777777" w:rsidR="004470EF" w:rsidRPr="002E6533" w:rsidRDefault="00000000">
      <w:pPr>
        <w:pStyle w:val="Corpodetexto"/>
      </w:pPr>
      <w:r w:rsidRPr="002E6533">
        <w:rPr>
          <w:b/>
          <w:bCs/>
        </w:rPr>
        <w:t>Tipo de retorno:</w:t>
      </w:r>
      <w:r w:rsidRPr="002E6533">
        <w:t xml:space="preserve"> Numérico</w:t>
      </w:r>
    </w:p>
    <w:p w14:paraId="5B04871F" w14:textId="77777777" w:rsidR="004470EF" w:rsidRPr="002E6533" w:rsidRDefault="00000000">
      <w:pPr>
        <w:pStyle w:val="Corpodetexto"/>
      </w:pPr>
      <w:r w:rsidRPr="002E6533">
        <w:rPr>
          <w:b/>
          <w:bCs/>
        </w:rPr>
        <w:t>Sintaxe:</w:t>
      </w:r>
      <w:r w:rsidRPr="002E6533">
        <w:t xml:space="preserve"> </w:t>
      </w:r>
      <w:proofErr w:type="gramStart"/>
      <w:r w:rsidRPr="002E6533">
        <w:t>ROUND(</w:t>
      </w:r>
      <w:proofErr w:type="gramEnd"/>
      <w:r w:rsidRPr="002E6533">
        <w:rPr>
          <w:b/>
          <w:bCs/>
        </w:rPr>
        <w:t>número</w:t>
      </w:r>
      <w:r w:rsidRPr="002E6533">
        <w:t xml:space="preserve">, </w:t>
      </w:r>
      <w:r w:rsidRPr="002E6533">
        <w:rPr>
          <w:b/>
          <w:bCs/>
        </w:rPr>
        <w:t>núm_dígitos</w:t>
      </w:r>
      <w:r w:rsidRPr="002E6533">
        <w:t>)</w:t>
      </w:r>
    </w:p>
    <w:p w14:paraId="57C0926B" w14:textId="77777777" w:rsidR="004470EF" w:rsidRPr="002E6533" w:rsidRDefault="00000000">
      <w:pPr>
        <w:pStyle w:val="Corpodetexto"/>
      </w:pPr>
      <w:r w:rsidRPr="002E6533">
        <w:t>Na sintaxe acima, os parâmetros em negrito são obrigatórios.</w:t>
      </w:r>
    </w:p>
    <w:p w14:paraId="11BDEAC4" w14:textId="77777777" w:rsidR="004470EF" w:rsidRPr="002E6533" w:rsidRDefault="00000000">
      <w:pPr>
        <w:pStyle w:val="TableCaption"/>
      </w:pPr>
      <w:r w:rsidRPr="002E6533">
        <w:t>A tabela a seguir descreve os parâmetros da função ROUND.</w:t>
      </w:r>
    </w:p>
    <w:tbl>
      <w:tblPr>
        <w:tblStyle w:val="Table"/>
        <w:tblW w:w="5000" w:type="pct"/>
        <w:tblLayout w:type="fixed"/>
        <w:tblLook w:val="0020" w:firstRow="1" w:lastRow="0" w:firstColumn="0" w:lastColumn="0" w:noHBand="0" w:noVBand="0"/>
      </w:tblPr>
      <w:tblGrid>
        <w:gridCol w:w="4527"/>
        <w:gridCol w:w="4527"/>
      </w:tblGrid>
      <w:tr w:rsidR="004470EF" w:rsidRPr="002E6533" w14:paraId="5C12E5E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E41727" w14:textId="77777777" w:rsidR="004470EF" w:rsidRPr="002E6533" w:rsidRDefault="00000000">
            <w:pPr>
              <w:pStyle w:val="Compact"/>
            </w:pPr>
            <w:r w:rsidRPr="002E6533">
              <w:t>Parâmetro</w:t>
            </w:r>
          </w:p>
        </w:tc>
        <w:tc>
          <w:tcPr>
            <w:tcW w:w="3960" w:type="dxa"/>
          </w:tcPr>
          <w:p w14:paraId="7259049D" w14:textId="77777777" w:rsidR="004470EF" w:rsidRPr="002E6533" w:rsidRDefault="00000000">
            <w:pPr>
              <w:pStyle w:val="Compact"/>
            </w:pPr>
            <w:r w:rsidRPr="002E6533">
              <w:t>Descrição</w:t>
            </w:r>
          </w:p>
        </w:tc>
      </w:tr>
      <w:tr w:rsidR="004470EF" w:rsidRPr="002E6533" w14:paraId="16B255CA" w14:textId="77777777">
        <w:tc>
          <w:tcPr>
            <w:tcW w:w="3960" w:type="dxa"/>
          </w:tcPr>
          <w:p w14:paraId="5C09E9D7" w14:textId="77777777" w:rsidR="004470EF" w:rsidRPr="002E6533" w:rsidRDefault="00000000">
            <w:pPr>
              <w:pStyle w:val="Compact"/>
            </w:pPr>
            <w:r w:rsidRPr="002E6533">
              <w:t>number</w:t>
            </w:r>
          </w:p>
        </w:tc>
        <w:tc>
          <w:tcPr>
            <w:tcW w:w="3960" w:type="dxa"/>
          </w:tcPr>
          <w:p w14:paraId="035CB5AD" w14:textId="77777777" w:rsidR="004470EF" w:rsidRPr="002E6533" w:rsidRDefault="00000000">
            <w:pPr>
              <w:pStyle w:val="Compact"/>
            </w:pPr>
            <w:r w:rsidRPr="002E6533">
              <w:t xml:space="preserve">Número que você deseja arredondar. Esse parâmetro pode ser formatado como referência a um campo numérico, por exemplo, [nome campo] ou como outra fórmula resultante em valor numérico, como </w:t>
            </w:r>
            <w:proofErr w:type="gramStart"/>
            <w:r w:rsidRPr="002E6533">
              <w:t>SUM(</w:t>
            </w:r>
            <w:proofErr w:type="gramEnd"/>
            <w:r w:rsidRPr="002E6533">
              <w:t>[campo 1],[campo 2]), em que campo 1 e campo 2 são numéricos.</w:t>
            </w:r>
          </w:p>
        </w:tc>
      </w:tr>
      <w:tr w:rsidR="004470EF" w:rsidRPr="002E6533" w14:paraId="0C3C99A3" w14:textId="77777777">
        <w:tc>
          <w:tcPr>
            <w:tcW w:w="3960" w:type="dxa"/>
          </w:tcPr>
          <w:p w14:paraId="5291D2BD" w14:textId="77777777" w:rsidR="004470EF" w:rsidRPr="002E6533" w:rsidRDefault="00000000">
            <w:pPr>
              <w:pStyle w:val="Compact"/>
            </w:pPr>
            <w:r w:rsidRPr="002E6533">
              <w:t>núm_dígitos</w:t>
            </w:r>
          </w:p>
        </w:tc>
        <w:tc>
          <w:tcPr>
            <w:tcW w:w="3960" w:type="dxa"/>
          </w:tcPr>
          <w:p w14:paraId="3F4E8AE1" w14:textId="77777777" w:rsidR="004470EF" w:rsidRPr="002E6533" w:rsidRDefault="00000000">
            <w:pPr>
              <w:pStyle w:val="Corpodetexto"/>
            </w:pPr>
            <w:r w:rsidRPr="002E6533">
              <w:t>Especifica o número de dígitos para o qual você deseja arredondar o número. 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 Por exemplo, se o parâmetro núm_dígitos for -1 e o número for 101,5, este será arredondado para 100.</w:t>
            </w:r>
          </w:p>
          <w:p w14:paraId="4332BAFF" w14:textId="77777777" w:rsidR="004470EF" w:rsidRPr="002E6533" w:rsidRDefault="00000000">
            <w:pPr>
              <w:pStyle w:val="Corpodetexto"/>
            </w:pPr>
            <w:r w:rsidRPr="002E6533">
              <w:rPr>
                <w:b/>
                <w:bCs/>
              </w:rPr>
              <w:t>Observação:</w:t>
            </w:r>
            <w:r w:rsidRPr="002E6533">
              <w:t xml:space="preserve"> No caso de um empate, a função será arredondada para o número par mais próximo. Por exemplo, se o </w:t>
            </w:r>
            <w:r w:rsidRPr="002E6533">
              <w:lastRenderedPageBreak/>
              <w:t>parâmetro num_digits for 0, 1,5 e 2,5 serão arredondados para 2. Se o parâmetro num_digits for 2, 3,575 e 3,585 serão arredondados para 3,58.</w:t>
            </w:r>
          </w:p>
        </w:tc>
      </w:tr>
    </w:tbl>
    <w:p w14:paraId="0BDEC342" w14:textId="77777777" w:rsidR="004470EF" w:rsidRPr="002E6533" w:rsidRDefault="00000000">
      <w:pPr>
        <w:pStyle w:val="Corpodetexto"/>
      </w:pPr>
      <w:r w:rsidRPr="002E6533">
        <w:rPr>
          <w:b/>
          <w:bCs/>
        </w:rPr>
        <w:lastRenderedPageBreak/>
        <w:t>Exemplos:</w:t>
      </w:r>
    </w:p>
    <w:p w14:paraId="7BF56190" w14:textId="77777777" w:rsidR="004470EF" w:rsidRPr="002E6533" w:rsidRDefault="00000000">
      <w:pPr>
        <w:pStyle w:val="TableCaption"/>
      </w:pPr>
      <w:r w:rsidRPr="002E6533">
        <w:t>A tabela a seguir fornece exemplos de fórmulas da função ROUND.</w:t>
      </w:r>
    </w:p>
    <w:tbl>
      <w:tblPr>
        <w:tblStyle w:val="Table"/>
        <w:tblW w:w="5000" w:type="pct"/>
        <w:tblLayout w:type="fixed"/>
        <w:tblLook w:val="0020" w:firstRow="1" w:lastRow="0" w:firstColumn="0" w:lastColumn="0" w:noHBand="0" w:noVBand="0"/>
      </w:tblPr>
      <w:tblGrid>
        <w:gridCol w:w="4527"/>
        <w:gridCol w:w="4527"/>
      </w:tblGrid>
      <w:tr w:rsidR="004470EF" w:rsidRPr="002E6533" w14:paraId="429EE0B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ACC00F" w14:textId="77777777" w:rsidR="004470EF" w:rsidRPr="002E6533" w:rsidRDefault="00000000">
            <w:pPr>
              <w:pStyle w:val="Compact"/>
            </w:pPr>
            <w:r w:rsidRPr="002E6533">
              <w:t>Fórmula</w:t>
            </w:r>
          </w:p>
        </w:tc>
        <w:tc>
          <w:tcPr>
            <w:tcW w:w="3960" w:type="dxa"/>
          </w:tcPr>
          <w:p w14:paraId="7150C4E8" w14:textId="77777777" w:rsidR="004470EF" w:rsidRPr="002E6533" w:rsidRDefault="00000000">
            <w:pPr>
              <w:pStyle w:val="Compact"/>
            </w:pPr>
            <w:r w:rsidRPr="002E6533">
              <w:t>Resultado</w:t>
            </w:r>
          </w:p>
        </w:tc>
      </w:tr>
      <w:tr w:rsidR="004470EF" w:rsidRPr="002E6533" w14:paraId="3905005E" w14:textId="77777777">
        <w:tc>
          <w:tcPr>
            <w:tcW w:w="3960" w:type="dxa"/>
          </w:tcPr>
          <w:p w14:paraId="642047DD" w14:textId="77777777" w:rsidR="004470EF" w:rsidRPr="002E6533" w:rsidRDefault="00000000">
            <w:pPr>
              <w:pStyle w:val="Corpodetexto"/>
            </w:pPr>
            <w:r w:rsidRPr="002E6533">
              <w:t>ROUND([Pontuação], 0)</w:t>
            </w:r>
          </w:p>
          <w:p w14:paraId="4571D2A2" w14:textId="77777777" w:rsidR="004470EF" w:rsidRPr="002E6533" w:rsidRDefault="00000000">
            <w:pPr>
              <w:pStyle w:val="Corpodetexto"/>
            </w:pPr>
            <w:r w:rsidRPr="002E6533">
              <w:t>cujo valor no campo Pontuação é 23,357.</w:t>
            </w:r>
          </w:p>
        </w:tc>
        <w:tc>
          <w:tcPr>
            <w:tcW w:w="3960" w:type="dxa"/>
          </w:tcPr>
          <w:p w14:paraId="3AAA7987" w14:textId="77777777" w:rsidR="004470EF" w:rsidRPr="002E6533" w:rsidRDefault="00000000">
            <w:pPr>
              <w:pStyle w:val="Compact"/>
            </w:pPr>
            <w:r w:rsidRPr="002E6533">
              <w:t>23</w:t>
            </w:r>
          </w:p>
        </w:tc>
      </w:tr>
      <w:tr w:rsidR="004470EF" w:rsidRPr="002E6533" w14:paraId="47E07658" w14:textId="77777777">
        <w:tc>
          <w:tcPr>
            <w:tcW w:w="3960" w:type="dxa"/>
          </w:tcPr>
          <w:p w14:paraId="0FEBE533" w14:textId="77777777" w:rsidR="004470EF" w:rsidRPr="002E6533" w:rsidRDefault="00000000">
            <w:pPr>
              <w:pStyle w:val="Corpodetexto"/>
            </w:pPr>
            <w:proofErr w:type="gramStart"/>
            <w:r w:rsidRPr="002E6533">
              <w:t>ROUND(</w:t>
            </w:r>
            <w:proofErr w:type="gramEnd"/>
            <w:r w:rsidRPr="002E6533">
              <w:t>SUM( [Risco], [Importância]), 2)</w:t>
            </w:r>
          </w:p>
          <w:p w14:paraId="67C4A134" w14:textId="77777777" w:rsidR="004470EF" w:rsidRPr="002E6533" w:rsidRDefault="00000000">
            <w:pPr>
              <w:pStyle w:val="Corpodetexto"/>
            </w:pPr>
            <w:r w:rsidRPr="002E6533">
              <w:t>cujo valor no campo Risco é 12,725 e o valor no campo Importância é 4,351.</w:t>
            </w:r>
          </w:p>
        </w:tc>
        <w:tc>
          <w:tcPr>
            <w:tcW w:w="3960" w:type="dxa"/>
          </w:tcPr>
          <w:p w14:paraId="7D693342" w14:textId="77777777" w:rsidR="004470EF" w:rsidRPr="002E6533" w:rsidRDefault="00000000">
            <w:pPr>
              <w:pStyle w:val="Compact"/>
            </w:pPr>
            <w:r w:rsidRPr="002E6533">
              <w:t>17.08</w:t>
            </w:r>
          </w:p>
        </w:tc>
      </w:tr>
    </w:tbl>
    <w:p w14:paraId="0928E21E" w14:textId="77777777" w:rsidR="004470EF" w:rsidRPr="002E6533" w:rsidRDefault="00000000">
      <w:pPr>
        <w:pStyle w:val="Ttulo2"/>
      </w:pPr>
      <w:bookmarkStart w:id="1560" w:name="função-rounddown"/>
      <w:bookmarkEnd w:id="1559"/>
      <w:r w:rsidRPr="002E6533">
        <w:t>Função ROUNDDOWN</w:t>
      </w:r>
    </w:p>
    <w:p w14:paraId="00774BB4" w14:textId="77777777" w:rsidR="004470EF" w:rsidRPr="002E6533" w:rsidRDefault="00000000">
      <w:pPr>
        <w:pStyle w:val="FirstParagraph"/>
      </w:pPr>
      <w:r w:rsidRPr="002E6533">
        <w:t xml:space="preserve">A função ROUNDDOWN arredonda um número para baixo, aproximando-o de zero. A função ROUNDDOWN é semelhante </w:t>
      </w:r>
      <w:proofErr w:type="gramStart"/>
      <w:r w:rsidRPr="002E6533">
        <w:t>à</w:t>
      </w:r>
      <w:proofErr w:type="gramEnd"/>
      <w:r w:rsidRPr="002E6533">
        <w:t xml:space="preserve"> ROUND, com a diferença que ela sempre arredonda um número para baixo.</w:t>
      </w:r>
    </w:p>
    <w:p w14:paraId="7B9FF1B5" w14:textId="77777777" w:rsidR="004470EF" w:rsidRPr="002E6533" w:rsidRDefault="00000000">
      <w:pPr>
        <w:pStyle w:val="Corpodetexto"/>
      </w:pPr>
      <w:r w:rsidRPr="002E6533">
        <w:rPr>
          <w:b/>
          <w:bCs/>
        </w:rPr>
        <w:t>Tipo de retorno:</w:t>
      </w:r>
      <w:r w:rsidRPr="002E6533">
        <w:t xml:space="preserve"> Numérico</w:t>
      </w:r>
    </w:p>
    <w:p w14:paraId="4208AB3C" w14:textId="77777777" w:rsidR="004470EF" w:rsidRPr="002E6533" w:rsidRDefault="00000000">
      <w:pPr>
        <w:pStyle w:val="Corpodetexto"/>
      </w:pPr>
      <w:r w:rsidRPr="002E6533">
        <w:rPr>
          <w:b/>
          <w:bCs/>
        </w:rPr>
        <w:t>Sintaxe:</w:t>
      </w:r>
      <w:r w:rsidRPr="002E6533">
        <w:t xml:space="preserve"> </w:t>
      </w:r>
      <w:proofErr w:type="gramStart"/>
      <w:r w:rsidRPr="002E6533">
        <w:t>ROUNDDOWN(</w:t>
      </w:r>
      <w:proofErr w:type="gramEnd"/>
      <w:r w:rsidRPr="002E6533">
        <w:rPr>
          <w:b/>
          <w:bCs/>
        </w:rPr>
        <w:t>número</w:t>
      </w:r>
      <w:r w:rsidRPr="002E6533">
        <w:t>,</w:t>
      </w:r>
      <w:r w:rsidRPr="002E6533">
        <w:rPr>
          <w:b/>
          <w:bCs/>
        </w:rPr>
        <w:t>núm_dígitos</w:t>
      </w:r>
      <w:r w:rsidRPr="002E6533">
        <w:t>)</w:t>
      </w:r>
    </w:p>
    <w:p w14:paraId="619DF330" w14:textId="77777777" w:rsidR="004470EF" w:rsidRPr="002E6533" w:rsidRDefault="00000000">
      <w:pPr>
        <w:pStyle w:val="Corpodetexto"/>
      </w:pPr>
      <w:r w:rsidRPr="002E6533">
        <w:t>Na sintaxe acima, os parâmetros em negrito são obrigatórios.</w:t>
      </w:r>
    </w:p>
    <w:p w14:paraId="038762D7" w14:textId="77777777" w:rsidR="004470EF" w:rsidRPr="002E6533" w:rsidRDefault="00000000">
      <w:pPr>
        <w:pStyle w:val="TableCaption"/>
      </w:pPr>
      <w:r w:rsidRPr="002E6533">
        <w:t>A tabela a seguir descreve os parâmetros da função ROUNDDOWN.</w:t>
      </w:r>
    </w:p>
    <w:tbl>
      <w:tblPr>
        <w:tblStyle w:val="Table"/>
        <w:tblW w:w="5000" w:type="pct"/>
        <w:tblLayout w:type="fixed"/>
        <w:tblLook w:val="0020" w:firstRow="1" w:lastRow="0" w:firstColumn="0" w:lastColumn="0" w:noHBand="0" w:noVBand="0"/>
      </w:tblPr>
      <w:tblGrid>
        <w:gridCol w:w="4527"/>
        <w:gridCol w:w="4527"/>
      </w:tblGrid>
      <w:tr w:rsidR="004470EF" w:rsidRPr="002E6533" w14:paraId="1D7F8BF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E782E1" w14:textId="77777777" w:rsidR="004470EF" w:rsidRPr="002E6533" w:rsidRDefault="00000000">
            <w:pPr>
              <w:pStyle w:val="Compact"/>
            </w:pPr>
            <w:r w:rsidRPr="002E6533">
              <w:t>Parâmetro</w:t>
            </w:r>
          </w:p>
        </w:tc>
        <w:tc>
          <w:tcPr>
            <w:tcW w:w="3960" w:type="dxa"/>
          </w:tcPr>
          <w:p w14:paraId="7B94FB74" w14:textId="77777777" w:rsidR="004470EF" w:rsidRPr="002E6533" w:rsidRDefault="00000000">
            <w:pPr>
              <w:pStyle w:val="Compact"/>
            </w:pPr>
            <w:r w:rsidRPr="002E6533">
              <w:t>Descrição</w:t>
            </w:r>
          </w:p>
        </w:tc>
      </w:tr>
      <w:tr w:rsidR="004470EF" w:rsidRPr="002E6533" w14:paraId="7F8FAD9B" w14:textId="77777777">
        <w:tc>
          <w:tcPr>
            <w:tcW w:w="3960" w:type="dxa"/>
          </w:tcPr>
          <w:p w14:paraId="4128B807" w14:textId="77777777" w:rsidR="004470EF" w:rsidRPr="002E6533" w:rsidRDefault="00000000">
            <w:pPr>
              <w:pStyle w:val="Compact"/>
            </w:pPr>
            <w:r w:rsidRPr="002E6533">
              <w:t>number</w:t>
            </w:r>
          </w:p>
        </w:tc>
        <w:tc>
          <w:tcPr>
            <w:tcW w:w="3960" w:type="dxa"/>
          </w:tcPr>
          <w:p w14:paraId="5228BAB6" w14:textId="77777777" w:rsidR="004470EF" w:rsidRPr="002E6533" w:rsidRDefault="00000000">
            <w:pPr>
              <w:pStyle w:val="Compact"/>
            </w:pPr>
            <w:r w:rsidRPr="002E6533">
              <w:t>Qualquer número real que você deseje arredondar para baixo.</w:t>
            </w:r>
          </w:p>
        </w:tc>
      </w:tr>
      <w:tr w:rsidR="004470EF" w:rsidRPr="002E6533" w14:paraId="45ED5F51" w14:textId="77777777">
        <w:tc>
          <w:tcPr>
            <w:tcW w:w="3960" w:type="dxa"/>
          </w:tcPr>
          <w:p w14:paraId="46041D2D" w14:textId="77777777" w:rsidR="004470EF" w:rsidRPr="002E6533" w:rsidRDefault="00000000">
            <w:pPr>
              <w:pStyle w:val="Compact"/>
            </w:pPr>
            <w:r w:rsidRPr="002E6533">
              <w:t>núm_dígitos</w:t>
            </w:r>
          </w:p>
        </w:tc>
        <w:tc>
          <w:tcPr>
            <w:tcW w:w="3960" w:type="dxa"/>
          </w:tcPr>
          <w:p w14:paraId="26E02995" w14:textId="77777777" w:rsidR="004470EF" w:rsidRPr="002E6533" w:rsidRDefault="00000000">
            <w:pPr>
              <w:pStyle w:val="Corpodetexto"/>
            </w:pPr>
            <w:r w:rsidRPr="002E6533">
              <w:t>O número de dígitos para o qual você deseja arredondar o número.</w:t>
            </w:r>
          </w:p>
          <w:p w14:paraId="00A7F1A1" w14:textId="77777777" w:rsidR="004470EF" w:rsidRPr="002E6533" w:rsidRDefault="00000000">
            <w:pPr>
              <w:pStyle w:val="Corpodetexto"/>
            </w:pPr>
            <w:r w:rsidRPr="002E6533">
              <w:rPr>
                <w:b/>
                <w:bCs/>
              </w:rPr>
              <w:t>Observação:</w:t>
            </w:r>
            <w:r w:rsidRPr="002E6533">
              <w:t xml:space="preserve"> Se o parâmetro núm_dígitos for maior que 0 (zero), o número será arredondado para baixo até o número especificado de casas decimais. Se o parâmetro núm_dígitos for </w:t>
            </w:r>
            <w:r w:rsidRPr="002E6533">
              <w:lastRenderedPageBreak/>
              <w:t>igual a 0, o número será arredondado para baixo até o número inteiro mais próximo. Se o parâmetro núm_dígitos for menor que 0, o número será arredondado para baixo à esquerda da vírgula decimal.</w:t>
            </w:r>
          </w:p>
        </w:tc>
      </w:tr>
    </w:tbl>
    <w:p w14:paraId="3E6E7840" w14:textId="77777777" w:rsidR="004470EF" w:rsidRPr="002E6533" w:rsidRDefault="00000000">
      <w:pPr>
        <w:pStyle w:val="Corpodetexto"/>
      </w:pPr>
      <w:r w:rsidRPr="002E6533">
        <w:rPr>
          <w:b/>
          <w:bCs/>
        </w:rPr>
        <w:lastRenderedPageBreak/>
        <w:t>Exemplos:</w:t>
      </w:r>
    </w:p>
    <w:p w14:paraId="2F07FBAE" w14:textId="77777777" w:rsidR="004470EF" w:rsidRPr="002E6533" w:rsidRDefault="00000000">
      <w:pPr>
        <w:pStyle w:val="TableCaption"/>
      </w:pPr>
      <w:r w:rsidRPr="002E6533">
        <w:t>A tabela a seguir fornece exemplos de fórmulas da função ROUNDDOWN.</w:t>
      </w:r>
    </w:p>
    <w:tbl>
      <w:tblPr>
        <w:tblStyle w:val="Table"/>
        <w:tblW w:w="5000" w:type="pct"/>
        <w:tblLayout w:type="fixed"/>
        <w:tblLook w:val="0020" w:firstRow="1" w:lastRow="0" w:firstColumn="0" w:lastColumn="0" w:noHBand="0" w:noVBand="0"/>
      </w:tblPr>
      <w:tblGrid>
        <w:gridCol w:w="4527"/>
        <w:gridCol w:w="4527"/>
      </w:tblGrid>
      <w:tr w:rsidR="004470EF" w:rsidRPr="002E6533" w14:paraId="4C084C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4F002D" w14:textId="77777777" w:rsidR="004470EF" w:rsidRPr="002E6533" w:rsidRDefault="00000000">
            <w:pPr>
              <w:pStyle w:val="Compact"/>
            </w:pPr>
            <w:r w:rsidRPr="002E6533">
              <w:t>Fórmula</w:t>
            </w:r>
          </w:p>
        </w:tc>
        <w:tc>
          <w:tcPr>
            <w:tcW w:w="3960" w:type="dxa"/>
          </w:tcPr>
          <w:p w14:paraId="51C6A081" w14:textId="77777777" w:rsidR="004470EF" w:rsidRPr="002E6533" w:rsidRDefault="00000000">
            <w:pPr>
              <w:pStyle w:val="Compact"/>
            </w:pPr>
            <w:r w:rsidRPr="002E6533">
              <w:t>Resultado</w:t>
            </w:r>
          </w:p>
        </w:tc>
      </w:tr>
      <w:tr w:rsidR="004470EF" w:rsidRPr="002E6533" w14:paraId="486F3FEB" w14:textId="77777777">
        <w:tc>
          <w:tcPr>
            <w:tcW w:w="3960" w:type="dxa"/>
          </w:tcPr>
          <w:p w14:paraId="7575646C" w14:textId="77777777" w:rsidR="004470EF" w:rsidRPr="002E6533" w:rsidRDefault="00000000">
            <w:pPr>
              <w:pStyle w:val="Compact"/>
            </w:pPr>
            <w:proofErr w:type="gramStart"/>
            <w:r w:rsidRPr="002E6533">
              <w:t>ROUNDDOWN(</w:t>
            </w:r>
            <w:proofErr w:type="gramEnd"/>
            <w:r w:rsidRPr="002E6533">
              <w:t>3,2,0)</w:t>
            </w:r>
          </w:p>
        </w:tc>
        <w:tc>
          <w:tcPr>
            <w:tcW w:w="3960" w:type="dxa"/>
          </w:tcPr>
          <w:p w14:paraId="339A7B0C" w14:textId="77777777" w:rsidR="004470EF" w:rsidRPr="002E6533" w:rsidRDefault="00000000">
            <w:pPr>
              <w:pStyle w:val="Compact"/>
            </w:pPr>
            <w:r w:rsidRPr="002E6533">
              <w:t>Arredonda 3,2 para baixo, sem casas decimais (3)</w:t>
            </w:r>
          </w:p>
        </w:tc>
      </w:tr>
      <w:tr w:rsidR="004470EF" w:rsidRPr="002E6533" w14:paraId="2F49C416" w14:textId="77777777">
        <w:tc>
          <w:tcPr>
            <w:tcW w:w="3960" w:type="dxa"/>
          </w:tcPr>
          <w:p w14:paraId="6EF3FBED" w14:textId="77777777" w:rsidR="004470EF" w:rsidRPr="002E6533" w:rsidRDefault="00000000">
            <w:pPr>
              <w:pStyle w:val="Compact"/>
            </w:pPr>
            <w:proofErr w:type="gramStart"/>
            <w:r w:rsidRPr="002E6533">
              <w:t>ROUNDDOWN(</w:t>
            </w:r>
            <w:proofErr w:type="gramEnd"/>
            <w:r w:rsidRPr="002E6533">
              <w:t>76,9,0)</w:t>
            </w:r>
          </w:p>
        </w:tc>
        <w:tc>
          <w:tcPr>
            <w:tcW w:w="3960" w:type="dxa"/>
          </w:tcPr>
          <w:p w14:paraId="21149FF8" w14:textId="77777777" w:rsidR="004470EF" w:rsidRPr="002E6533" w:rsidRDefault="00000000">
            <w:pPr>
              <w:pStyle w:val="Compact"/>
            </w:pPr>
            <w:r w:rsidRPr="002E6533">
              <w:t>Arredonda 76,9 para baixo, sem casas decimais (76)</w:t>
            </w:r>
          </w:p>
        </w:tc>
      </w:tr>
      <w:tr w:rsidR="004470EF" w:rsidRPr="002E6533" w14:paraId="13B1EE91" w14:textId="77777777">
        <w:tc>
          <w:tcPr>
            <w:tcW w:w="3960" w:type="dxa"/>
          </w:tcPr>
          <w:p w14:paraId="3BF45569" w14:textId="77777777" w:rsidR="004470EF" w:rsidRPr="002E6533" w:rsidRDefault="00000000">
            <w:pPr>
              <w:pStyle w:val="Compact"/>
            </w:pPr>
            <w:proofErr w:type="gramStart"/>
            <w:r w:rsidRPr="002E6533">
              <w:t>ROUNDDOWN( 3</w:t>
            </w:r>
            <w:proofErr w:type="gramEnd"/>
            <w:r w:rsidRPr="002E6533">
              <w:t>,14159,3)</w:t>
            </w:r>
          </w:p>
        </w:tc>
        <w:tc>
          <w:tcPr>
            <w:tcW w:w="3960" w:type="dxa"/>
          </w:tcPr>
          <w:p w14:paraId="277D79AF" w14:textId="77777777" w:rsidR="004470EF" w:rsidRPr="002E6533" w:rsidRDefault="00000000">
            <w:pPr>
              <w:pStyle w:val="Compact"/>
            </w:pPr>
            <w:r w:rsidRPr="002E6533">
              <w:t>Arredonda 3,14159 para baixo, até 3 casas decimais (3,141)</w:t>
            </w:r>
          </w:p>
        </w:tc>
      </w:tr>
      <w:tr w:rsidR="004470EF" w:rsidRPr="002E6533" w14:paraId="44C01FB7" w14:textId="77777777">
        <w:tc>
          <w:tcPr>
            <w:tcW w:w="3960" w:type="dxa"/>
          </w:tcPr>
          <w:p w14:paraId="2C19E8CC" w14:textId="77777777" w:rsidR="004470EF" w:rsidRPr="002E6533" w:rsidRDefault="00000000">
            <w:pPr>
              <w:pStyle w:val="Compact"/>
            </w:pPr>
            <w:proofErr w:type="gramStart"/>
            <w:r w:rsidRPr="002E6533">
              <w:t>ROUNDDOWN(</w:t>
            </w:r>
            <w:proofErr w:type="gramEnd"/>
            <w:r w:rsidRPr="002E6533">
              <w:t>-3,14159,1)</w:t>
            </w:r>
          </w:p>
        </w:tc>
        <w:tc>
          <w:tcPr>
            <w:tcW w:w="3960" w:type="dxa"/>
          </w:tcPr>
          <w:p w14:paraId="7904B5D2" w14:textId="77777777" w:rsidR="004470EF" w:rsidRPr="002E6533" w:rsidRDefault="00000000">
            <w:pPr>
              <w:pStyle w:val="Compact"/>
            </w:pPr>
            <w:r w:rsidRPr="002E6533">
              <w:t>Arredonda -3,14159 para baixo, até 1 casa decimal</w:t>
            </w:r>
            <w:r w:rsidRPr="002E6533">
              <w:br/>
              <w:t>(-3,1)</w:t>
            </w:r>
          </w:p>
        </w:tc>
      </w:tr>
      <w:tr w:rsidR="004470EF" w:rsidRPr="002E6533" w14:paraId="256D6F34" w14:textId="77777777">
        <w:tc>
          <w:tcPr>
            <w:tcW w:w="3960" w:type="dxa"/>
          </w:tcPr>
          <w:p w14:paraId="198D9503" w14:textId="77777777" w:rsidR="004470EF" w:rsidRPr="002E6533" w:rsidRDefault="00000000">
            <w:pPr>
              <w:pStyle w:val="Compact"/>
            </w:pPr>
            <w:proofErr w:type="gramStart"/>
            <w:r w:rsidRPr="002E6533">
              <w:t>ROUNDDOWN(</w:t>
            </w:r>
            <w:proofErr w:type="gramEnd"/>
            <w:r w:rsidRPr="002E6533">
              <w:t>31415,92654,-2)</w:t>
            </w:r>
          </w:p>
        </w:tc>
        <w:tc>
          <w:tcPr>
            <w:tcW w:w="3960" w:type="dxa"/>
          </w:tcPr>
          <w:p w14:paraId="679A4C49" w14:textId="77777777" w:rsidR="004470EF" w:rsidRPr="002E6533" w:rsidRDefault="00000000">
            <w:pPr>
              <w:pStyle w:val="Compact"/>
            </w:pPr>
            <w:r w:rsidRPr="002E6533">
              <w:t>Arredonda 31415,92654 para baixo, até 2 casas decimais à esquerda da vírgula (31400)</w:t>
            </w:r>
          </w:p>
        </w:tc>
      </w:tr>
    </w:tbl>
    <w:p w14:paraId="724FD9D5" w14:textId="77777777" w:rsidR="004470EF" w:rsidRPr="002E6533" w:rsidRDefault="00000000">
      <w:pPr>
        <w:pStyle w:val="Ttulo2"/>
      </w:pPr>
      <w:bookmarkStart w:id="1561" w:name="função-roundup"/>
      <w:bookmarkEnd w:id="1560"/>
      <w:r w:rsidRPr="002E6533">
        <w:t>Função ROUNDUP</w:t>
      </w:r>
    </w:p>
    <w:p w14:paraId="7C64A634" w14:textId="77777777" w:rsidR="004470EF" w:rsidRPr="002E6533" w:rsidRDefault="00000000">
      <w:pPr>
        <w:pStyle w:val="FirstParagraph"/>
      </w:pPr>
      <w:r w:rsidRPr="002E6533">
        <w:t xml:space="preserve">A função ROUNDUP arredonda um número para cima, distanciando-o de 0 (zero). A função ROUNDUP é semelhante </w:t>
      </w:r>
      <w:proofErr w:type="gramStart"/>
      <w:r w:rsidRPr="002E6533">
        <w:t>à</w:t>
      </w:r>
      <w:proofErr w:type="gramEnd"/>
      <w:r w:rsidRPr="002E6533">
        <w:t xml:space="preserve"> ROUND, com a diferença que ela sempre arredonda um número para cima.</w:t>
      </w:r>
    </w:p>
    <w:p w14:paraId="3C491366" w14:textId="77777777" w:rsidR="004470EF" w:rsidRPr="002E6533" w:rsidRDefault="00000000">
      <w:pPr>
        <w:pStyle w:val="Corpodetexto"/>
      </w:pPr>
      <w:r w:rsidRPr="002E6533">
        <w:rPr>
          <w:b/>
          <w:bCs/>
        </w:rPr>
        <w:t>Tipo de retorno:</w:t>
      </w:r>
      <w:r w:rsidRPr="002E6533">
        <w:t xml:space="preserve"> Numérico</w:t>
      </w:r>
    </w:p>
    <w:p w14:paraId="5A7A094B" w14:textId="77777777" w:rsidR="004470EF" w:rsidRPr="002E6533" w:rsidRDefault="00000000">
      <w:pPr>
        <w:pStyle w:val="Corpodetexto"/>
      </w:pPr>
      <w:r w:rsidRPr="002E6533">
        <w:rPr>
          <w:b/>
          <w:bCs/>
        </w:rPr>
        <w:t>Sintaxe:</w:t>
      </w:r>
      <w:r w:rsidRPr="002E6533">
        <w:t xml:space="preserve"> </w:t>
      </w:r>
      <w:proofErr w:type="gramStart"/>
      <w:r w:rsidRPr="002E6533">
        <w:t>ROUNDUP(</w:t>
      </w:r>
      <w:proofErr w:type="gramEnd"/>
      <w:r w:rsidRPr="002E6533">
        <w:rPr>
          <w:b/>
          <w:bCs/>
        </w:rPr>
        <w:t>número</w:t>
      </w:r>
      <w:r w:rsidRPr="002E6533">
        <w:t>,</w:t>
      </w:r>
      <w:r w:rsidRPr="002E6533">
        <w:rPr>
          <w:b/>
          <w:bCs/>
        </w:rPr>
        <w:t>núm_dígitos</w:t>
      </w:r>
      <w:r w:rsidRPr="002E6533">
        <w:t>)</w:t>
      </w:r>
    </w:p>
    <w:p w14:paraId="16C368E7" w14:textId="77777777" w:rsidR="004470EF" w:rsidRPr="002E6533" w:rsidRDefault="00000000">
      <w:pPr>
        <w:pStyle w:val="Corpodetexto"/>
      </w:pPr>
      <w:r w:rsidRPr="002E6533">
        <w:t>Na sintaxe acima, os parâmetros em negrito são obrigatórios.</w:t>
      </w:r>
    </w:p>
    <w:p w14:paraId="619C138C" w14:textId="77777777" w:rsidR="004470EF" w:rsidRPr="002E6533" w:rsidRDefault="00000000">
      <w:pPr>
        <w:pStyle w:val="TableCaption"/>
      </w:pPr>
      <w:r w:rsidRPr="002E6533">
        <w:t>A tabela a seguir descreve os parâmetros da função ROUNDUP.</w:t>
      </w:r>
    </w:p>
    <w:tbl>
      <w:tblPr>
        <w:tblStyle w:val="Table"/>
        <w:tblW w:w="5000" w:type="pct"/>
        <w:tblLayout w:type="fixed"/>
        <w:tblLook w:val="0020" w:firstRow="1" w:lastRow="0" w:firstColumn="0" w:lastColumn="0" w:noHBand="0" w:noVBand="0"/>
      </w:tblPr>
      <w:tblGrid>
        <w:gridCol w:w="4527"/>
        <w:gridCol w:w="4527"/>
      </w:tblGrid>
      <w:tr w:rsidR="004470EF" w:rsidRPr="002E6533" w14:paraId="5B0F32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BA6D374" w14:textId="77777777" w:rsidR="004470EF" w:rsidRPr="002E6533" w:rsidRDefault="00000000">
            <w:pPr>
              <w:pStyle w:val="Compact"/>
            </w:pPr>
            <w:r w:rsidRPr="002E6533">
              <w:t>Parâmetro</w:t>
            </w:r>
          </w:p>
        </w:tc>
        <w:tc>
          <w:tcPr>
            <w:tcW w:w="3960" w:type="dxa"/>
          </w:tcPr>
          <w:p w14:paraId="0A0ACAB5" w14:textId="77777777" w:rsidR="004470EF" w:rsidRPr="002E6533" w:rsidRDefault="00000000">
            <w:pPr>
              <w:pStyle w:val="Compact"/>
            </w:pPr>
            <w:r w:rsidRPr="002E6533">
              <w:t>Descrição</w:t>
            </w:r>
          </w:p>
        </w:tc>
      </w:tr>
      <w:tr w:rsidR="004470EF" w:rsidRPr="002E6533" w14:paraId="35DA0710" w14:textId="77777777">
        <w:tc>
          <w:tcPr>
            <w:tcW w:w="3960" w:type="dxa"/>
          </w:tcPr>
          <w:p w14:paraId="711B0E5F" w14:textId="77777777" w:rsidR="004470EF" w:rsidRPr="002E6533" w:rsidRDefault="00000000">
            <w:pPr>
              <w:pStyle w:val="Compact"/>
            </w:pPr>
            <w:r w:rsidRPr="002E6533">
              <w:t>number</w:t>
            </w:r>
          </w:p>
        </w:tc>
        <w:tc>
          <w:tcPr>
            <w:tcW w:w="3960" w:type="dxa"/>
          </w:tcPr>
          <w:p w14:paraId="360340CF" w14:textId="77777777" w:rsidR="004470EF" w:rsidRPr="002E6533" w:rsidRDefault="00000000">
            <w:pPr>
              <w:pStyle w:val="Compact"/>
            </w:pPr>
            <w:r w:rsidRPr="002E6533">
              <w:t>Qualquer número real que você deseje arredondar para cima.</w:t>
            </w:r>
          </w:p>
        </w:tc>
      </w:tr>
      <w:tr w:rsidR="004470EF" w:rsidRPr="002E6533" w14:paraId="671775C8" w14:textId="77777777">
        <w:tc>
          <w:tcPr>
            <w:tcW w:w="3960" w:type="dxa"/>
          </w:tcPr>
          <w:p w14:paraId="084DBDB1" w14:textId="77777777" w:rsidR="004470EF" w:rsidRPr="002E6533" w:rsidRDefault="00000000">
            <w:pPr>
              <w:pStyle w:val="Compact"/>
            </w:pPr>
            <w:r w:rsidRPr="002E6533">
              <w:t>núm_dígitos</w:t>
            </w:r>
          </w:p>
        </w:tc>
        <w:tc>
          <w:tcPr>
            <w:tcW w:w="3960" w:type="dxa"/>
          </w:tcPr>
          <w:p w14:paraId="2972F0B7" w14:textId="77777777" w:rsidR="004470EF" w:rsidRPr="002E6533" w:rsidRDefault="00000000">
            <w:pPr>
              <w:pStyle w:val="Corpodetexto"/>
            </w:pPr>
            <w:r w:rsidRPr="002E6533">
              <w:t>O número de dígitos para o qual você deseja arredondar o número.</w:t>
            </w:r>
          </w:p>
          <w:p w14:paraId="398965E9" w14:textId="77777777" w:rsidR="004470EF" w:rsidRPr="002E6533" w:rsidRDefault="00000000">
            <w:pPr>
              <w:pStyle w:val="Corpodetexto"/>
            </w:pPr>
            <w:r w:rsidRPr="002E6533">
              <w:rPr>
                <w:b/>
                <w:bCs/>
              </w:rPr>
              <w:lastRenderedPageBreak/>
              <w:t>Observação:</w:t>
            </w:r>
            <w:r w:rsidRPr="002E6533">
              <w:t xml:space="preserve"> Se o parâmetro núm_dígitos for maior que 0 (zero), o número será arredondado para cima até o número especificado de casas decimais. Se o parâmetro núm_dígitos for igual a 0, o número será arredondado para cima até o número inteiro mais próximo. Se o parâmetro núm_dígitos for menor que 0, o número será arredondado para cima à esquerda da vírgula decimal.</w:t>
            </w:r>
          </w:p>
        </w:tc>
      </w:tr>
    </w:tbl>
    <w:p w14:paraId="0A0E6734" w14:textId="77777777" w:rsidR="004470EF" w:rsidRPr="002E6533" w:rsidRDefault="00000000">
      <w:pPr>
        <w:pStyle w:val="Corpodetexto"/>
      </w:pPr>
      <w:r w:rsidRPr="002E6533">
        <w:rPr>
          <w:b/>
          <w:bCs/>
        </w:rPr>
        <w:lastRenderedPageBreak/>
        <w:t>Exemplos:</w:t>
      </w:r>
    </w:p>
    <w:p w14:paraId="6599FECB" w14:textId="77777777" w:rsidR="004470EF" w:rsidRPr="002E6533" w:rsidRDefault="00000000">
      <w:pPr>
        <w:pStyle w:val="TableCaption"/>
      </w:pPr>
      <w:r w:rsidRPr="002E6533">
        <w:t>A tabela a seguir fornece exemplos de fórmulas da função ROUNDUP.</w:t>
      </w:r>
    </w:p>
    <w:tbl>
      <w:tblPr>
        <w:tblStyle w:val="Table"/>
        <w:tblW w:w="5000" w:type="pct"/>
        <w:tblLayout w:type="fixed"/>
        <w:tblLook w:val="0020" w:firstRow="1" w:lastRow="0" w:firstColumn="0" w:lastColumn="0" w:noHBand="0" w:noVBand="0"/>
      </w:tblPr>
      <w:tblGrid>
        <w:gridCol w:w="4527"/>
        <w:gridCol w:w="4527"/>
      </w:tblGrid>
      <w:tr w:rsidR="004470EF" w:rsidRPr="002E6533" w14:paraId="003BD46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D0A7D5" w14:textId="77777777" w:rsidR="004470EF" w:rsidRPr="002E6533" w:rsidRDefault="00000000">
            <w:pPr>
              <w:pStyle w:val="Compact"/>
            </w:pPr>
            <w:r w:rsidRPr="002E6533">
              <w:t>Fórmula</w:t>
            </w:r>
          </w:p>
        </w:tc>
        <w:tc>
          <w:tcPr>
            <w:tcW w:w="3960" w:type="dxa"/>
          </w:tcPr>
          <w:p w14:paraId="62C37A68" w14:textId="77777777" w:rsidR="004470EF" w:rsidRPr="002E6533" w:rsidRDefault="00000000">
            <w:pPr>
              <w:pStyle w:val="Compact"/>
            </w:pPr>
            <w:r w:rsidRPr="002E6533">
              <w:t>Resultado</w:t>
            </w:r>
          </w:p>
        </w:tc>
      </w:tr>
      <w:tr w:rsidR="004470EF" w:rsidRPr="002E6533" w14:paraId="4C7BECF8" w14:textId="77777777">
        <w:tc>
          <w:tcPr>
            <w:tcW w:w="3960" w:type="dxa"/>
          </w:tcPr>
          <w:p w14:paraId="125141FA" w14:textId="77777777" w:rsidR="004470EF" w:rsidRPr="002E6533" w:rsidRDefault="00000000">
            <w:pPr>
              <w:pStyle w:val="Compact"/>
            </w:pPr>
            <w:proofErr w:type="gramStart"/>
            <w:r w:rsidRPr="002E6533">
              <w:t>ROUNDUP(</w:t>
            </w:r>
            <w:proofErr w:type="gramEnd"/>
            <w:r w:rsidRPr="002E6533">
              <w:t>3,2,0)</w:t>
            </w:r>
          </w:p>
        </w:tc>
        <w:tc>
          <w:tcPr>
            <w:tcW w:w="3960" w:type="dxa"/>
          </w:tcPr>
          <w:p w14:paraId="525CC845" w14:textId="77777777" w:rsidR="004470EF" w:rsidRPr="002E6533" w:rsidRDefault="00000000">
            <w:pPr>
              <w:pStyle w:val="Compact"/>
            </w:pPr>
            <w:r w:rsidRPr="002E6533">
              <w:t>Arredonda 3,2 para cima, sem casas decimais (4)</w:t>
            </w:r>
          </w:p>
        </w:tc>
      </w:tr>
      <w:tr w:rsidR="004470EF" w:rsidRPr="002E6533" w14:paraId="2BE834E5" w14:textId="77777777">
        <w:tc>
          <w:tcPr>
            <w:tcW w:w="3960" w:type="dxa"/>
          </w:tcPr>
          <w:p w14:paraId="493EB358" w14:textId="77777777" w:rsidR="004470EF" w:rsidRPr="002E6533" w:rsidRDefault="00000000">
            <w:pPr>
              <w:pStyle w:val="Compact"/>
            </w:pPr>
            <w:proofErr w:type="gramStart"/>
            <w:r w:rsidRPr="002E6533">
              <w:t>ROUNDUP(</w:t>
            </w:r>
            <w:proofErr w:type="gramEnd"/>
            <w:r w:rsidRPr="002E6533">
              <w:t>76,9,0)</w:t>
            </w:r>
          </w:p>
        </w:tc>
        <w:tc>
          <w:tcPr>
            <w:tcW w:w="3960" w:type="dxa"/>
          </w:tcPr>
          <w:p w14:paraId="05731B3A" w14:textId="77777777" w:rsidR="004470EF" w:rsidRPr="002E6533" w:rsidRDefault="00000000">
            <w:pPr>
              <w:pStyle w:val="Compact"/>
            </w:pPr>
            <w:r w:rsidRPr="002E6533">
              <w:t>Arredonda 76,9 para cima, sem casas decimais (77)</w:t>
            </w:r>
          </w:p>
        </w:tc>
      </w:tr>
      <w:tr w:rsidR="004470EF" w:rsidRPr="002E6533" w14:paraId="61BD40FC" w14:textId="77777777">
        <w:tc>
          <w:tcPr>
            <w:tcW w:w="3960" w:type="dxa"/>
          </w:tcPr>
          <w:p w14:paraId="06421135" w14:textId="77777777" w:rsidR="004470EF" w:rsidRPr="002E6533" w:rsidRDefault="00000000">
            <w:pPr>
              <w:pStyle w:val="Compact"/>
            </w:pPr>
            <w:proofErr w:type="gramStart"/>
            <w:r w:rsidRPr="002E6533">
              <w:t>ROUNDUP(</w:t>
            </w:r>
            <w:proofErr w:type="gramEnd"/>
            <w:r w:rsidRPr="002E6533">
              <w:t>3,14159, 3)</w:t>
            </w:r>
          </w:p>
        </w:tc>
        <w:tc>
          <w:tcPr>
            <w:tcW w:w="3960" w:type="dxa"/>
          </w:tcPr>
          <w:p w14:paraId="2F9AD3D4" w14:textId="77777777" w:rsidR="004470EF" w:rsidRPr="002E6533" w:rsidRDefault="00000000">
            <w:pPr>
              <w:pStyle w:val="Compact"/>
            </w:pPr>
            <w:r w:rsidRPr="002E6533">
              <w:t>Arredonda 3,14159 para cima, até 3 casas decimais (3,142)</w:t>
            </w:r>
          </w:p>
        </w:tc>
      </w:tr>
      <w:tr w:rsidR="004470EF" w:rsidRPr="002E6533" w14:paraId="1E9353B3" w14:textId="77777777">
        <w:tc>
          <w:tcPr>
            <w:tcW w:w="3960" w:type="dxa"/>
          </w:tcPr>
          <w:p w14:paraId="3472DCA3" w14:textId="77777777" w:rsidR="004470EF" w:rsidRPr="002E6533" w:rsidRDefault="00000000">
            <w:pPr>
              <w:pStyle w:val="Compact"/>
            </w:pPr>
            <w:proofErr w:type="gramStart"/>
            <w:r w:rsidRPr="002E6533">
              <w:t>ROUNDUP(</w:t>
            </w:r>
            <w:proofErr w:type="gramEnd"/>
            <w:r w:rsidRPr="002E6533">
              <w:t>-3,14159, 1)</w:t>
            </w:r>
          </w:p>
        </w:tc>
        <w:tc>
          <w:tcPr>
            <w:tcW w:w="3960" w:type="dxa"/>
          </w:tcPr>
          <w:p w14:paraId="358731EE" w14:textId="77777777" w:rsidR="004470EF" w:rsidRPr="002E6533" w:rsidRDefault="00000000">
            <w:pPr>
              <w:pStyle w:val="Compact"/>
            </w:pPr>
            <w:r w:rsidRPr="002E6533">
              <w:t>Arredonda -3,14159 para cima, até 1 casa decimal (-3,2)</w:t>
            </w:r>
          </w:p>
        </w:tc>
      </w:tr>
      <w:tr w:rsidR="004470EF" w:rsidRPr="002E6533" w14:paraId="0E930099" w14:textId="77777777">
        <w:tc>
          <w:tcPr>
            <w:tcW w:w="3960" w:type="dxa"/>
          </w:tcPr>
          <w:p w14:paraId="14FEC482" w14:textId="77777777" w:rsidR="004470EF" w:rsidRPr="002E6533" w:rsidRDefault="00000000">
            <w:pPr>
              <w:pStyle w:val="Compact"/>
            </w:pPr>
            <w:proofErr w:type="gramStart"/>
            <w:r w:rsidRPr="002E6533">
              <w:t>ROUNDUP(</w:t>
            </w:r>
            <w:proofErr w:type="gramEnd"/>
            <w:r w:rsidRPr="002E6533">
              <w:t>31415,92654, -2)</w:t>
            </w:r>
          </w:p>
        </w:tc>
        <w:tc>
          <w:tcPr>
            <w:tcW w:w="3960" w:type="dxa"/>
          </w:tcPr>
          <w:p w14:paraId="0CC577D6" w14:textId="77777777" w:rsidR="004470EF" w:rsidRPr="002E6533" w:rsidRDefault="00000000">
            <w:pPr>
              <w:pStyle w:val="Compact"/>
            </w:pPr>
            <w:r w:rsidRPr="002E6533">
              <w:t>Arredonda 31415,92654 para cima, até 2 casas decimais à esquerda da vírgula (31500)</w:t>
            </w:r>
          </w:p>
        </w:tc>
      </w:tr>
    </w:tbl>
    <w:p w14:paraId="388A955F" w14:textId="77777777" w:rsidR="004470EF" w:rsidRPr="002E6533" w:rsidRDefault="00000000">
      <w:pPr>
        <w:pStyle w:val="Ttulo2"/>
      </w:pPr>
      <w:bookmarkStart w:id="1562" w:name="função-sign"/>
      <w:bookmarkEnd w:id="1561"/>
      <w:r w:rsidRPr="002E6533">
        <w:t>Função SIGN</w:t>
      </w:r>
    </w:p>
    <w:p w14:paraId="3791224C" w14:textId="77777777" w:rsidR="004470EF" w:rsidRPr="002E6533" w:rsidRDefault="00000000">
      <w:pPr>
        <w:pStyle w:val="FirstParagraph"/>
      </w:pPr>
      <w:r w:rsidRPr="002E6533">
        <w:t>A função SIGN determina o sinal de um número. Retorna 1 se o número for positivo, zero (0) se for 0, e -1 se for negativo.</w:t>
      </w:r>
    </w:p>
    <w:p w14:paraId="55DD8DB5" w14:textId="77777777" w:rsidR="004470EF" w:rsidRPr="002E6533" w:rsidRDefault="00000000">
      <w:pPr>
        <w:pStyle w:val="Corpodetexto"/>
      </w:pPr>
      <w:r w:rsidRPr="002E6533">
        <w:rPr>
          <w:b/>
          <w:bCs/>
        </w:rPr>
        <w:t>Tipo de retorno:</w:t>
      </w:r>
      <w:r w:rsidRPr="002E6533">
        <w:t xml:space="preserve"> Numérico</w:t>
      </w:r>
    </w:p>
    <w:p w14:paraId="2F923943" w14:textId="77777777" w:rsidR="004470EF" w:rsidRPr="002E6533" w:rsidRDefault="00000000">
      <w:pPr>
        <w:pStyle w:val="Corpodetexto"/>
      </w:pPr>
      <w:r w:rsidRPr="002E6533">
        <w:rPr>
          <w:b/>
          <w:bCs/>
        </w:rPr>
        <w:t>Sintaxe:</w:t>
      </w:r>
      <w:r w:rsidRPr="002E6533">
        <w:t xml:space="preserve"> </w:t>
      </w:r>
      <w:proofErr w:type="gramStart"/>
      <w:r w:rsidRPr="002E6533">
        <w:t>SIGN(</w:t>
      </w:r>
      <w:proofErr w:type="gramEnd"/>
      <w:r w:rsidRPr="002E6533">
        <w:rPr>
          <w:b/>
          <w:bCs/>
        </w:rPr>
        <w:t>número</w:t>
      </w:r>
      <w:r w:rsidRPr="002E6533">
        <w:t>)</w:t>
      </w:r>
    </w:p>
    <w:p w14:paraId="17AB9762" w14:textId="77777777" w:rsidR="004470EF" w:rsidRPr="002E6533" w:rsidRDefault="00000000">
      <w:pPr>
        <w:pStyle w:val="Corpodetexto"/>
      </w:pPr>
      <w:r w:rsidRPr="002E6533">
        <w:t>Na sintaxe acima, os parâmetros em negrito são obrigatórios.</w:t>
      </w:r>
    </w:p>
    <w:p w14:paraId="2CDB4E7D" w14:textId="77777777" w:rsidR="004470EF" w:rsidRPr="002E6533" w:rsidRDefault="00000000">
      <w:pPr>
        <w:pStyle w:val="TableCaption"/>
      </w:pPr>
      <w:r w:rsidRPr="002E6533">
        <w:t>A tabela a seguir descreve o parâmetro da função SIGN.</w:t>
      </w:r>
    </w:p>
    <w:tbl>
      <w:tblPr>
        <w:tblStyle w:val="Table"/>
        <w:tblW w:w="5000" w:type="pct"/>
        <w:tblLayout w:type="fixed"/>
        <w:tblLook w:val="0020" w:firstRow="1" w:lastRow="0" w:firstColumn="0" w:lastColumn="0" w:noHBand="0" w:noVBand="0"/>
      </w:tblPr>
      <w:tblGrid>
        <w:gridCol w:w="4527"/>
        <w:gridCol w:w="4527"/>
      </w:tblGrid>
      <w:tr w:rsidR="004470EF" w:rsidRPr="002E6533" w14:paraId="6BB9AE6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5EDA9D" w14:textId="77777777" w:rsidR="004470EF" w:rsidRPr="002E6533" w:rsidRDefault="00000000">
            <w:pPr>
              <w:pStyle w:val="Compact"/>
            </w:pPr>
            <w:r w:rsidRPr="002E6533">
              <w:t>Parâmetro</w:t>
            </w:r>
          </w:p>
        </w:tc>
        <w:tc>
          <w:tcPr>
            <w:tcW w:w="3960" w:type="dxa"/>
          </w:tcPr>
          <w:p w14:paraId="75F5A4A1" w14:textId="77777777" w:rsidR="004470EF" w:rsidRPr="002E6533" w:rsidRDefault="00000000">
            <w:pPr>
              <w:pStyle w:val="Compact"/>
            </w:pPr>
            <w:r w:rsidRPr="002E6533">
              <w:t>Descrição</w:t>
            </w:r>
          </w:p>
        </w:tc>
      </w:tr>
      <w:tr w:rsidR="004470EF" w:rsidRPr="002E6533" w14:paraId="191A03CA" w14:textId="77777777">
        <w:tc>
          <w:tcPr>
            <w:tcW w:w="3960" w:type="dxa"/>
          </w:tcPr>
          <w:p w14:paraId="4D6446E9" w14:textId="77777777" w:rsidR="004470EF" w:rsidRPr="002E6533" w:rsidRDefault="00000000">
            <w:pPr>
              <w:pStyle w:val="Compact"/>
            </w:pPr>
            <w:r w:rsidRPr="002E6533">
              <w:t>number</w:t>
            </w:r>
          </w:p>
        </w:tc>
        <w:tc>
          <w:tcPr>
            <w:tcW w:w="3960" w:type="dxa"/>
          </w:tcPr>
          <w:p w14:paraId="1B0139FB" w14:textId="77777777" w:rsidR="004470EF" w:rsidRPr="002E6533" w:rsidRDefault="00000000">
            <w:pPr>
              <w:pStyle w:val="Compact"/>
            </w:pPr>
            <w:r w:rsidRPr="002E6533">
              <w:t>Qualquer número real.</w:t>
            </w:r>
          </w:p>
        </w:tc>
      </w:tr>
    </w:tbl>
    <w:p w14:paraId="1610194D" w14:textId="77777777" w:rsidR="004470EF" w:rsidRPr="002E6533" w:rsidRDefault="00000000">
      <w:pPr>
        <w:pStyle w:val="Corpodetexto"/>
      </w:pPr>
      <w:r w:rsidRPr="002E6533">
        <w:rPr>
          <w:b/>
          <w:bCs/>
        </w:rPr>
        <w:lastRenderedPageBreak/>
        <w:t>Exemplos:</w:t>
      </w:r>
    </w:p>
    <w:p w14:paraId="02A76C4D" w14:textId="77777777" w:rsidR="004470EF" w:rsidRPr="002E6533" w:rsidRDefault="00000000">
      <w:pPr>
        <w:pStyle w:val="TableCaption"/>
      </w:pPr>
      <w:r w:rsidRPr="002E6533">
        <w:t>A tabela a seguir fornece exemplos de fórmulas da função SIGN.</w:t>
      </w:r>
    </w:p>
    <w:tbl>
      <w:tblPr>
        <w:tblStyle w:val="Table"/>
        <w:tblW w:w="5000" w:type="pct"/>
        <w:tblLayout w:type="fixed"/>
        <w:tblLook w:val="0020" w:firstRow="1" w:lastRow="0" w:firstColumn="0" w:lastColumn="0" w:noHBand="0" w:noVBand="0"/>
      </w:tblPr>
      <w:tblGrid>
        <w:gridCol w:w="4527"/>
        <w:gridCol w:w="4527"/>
      </w:tblGrid>
      <w:tr w:rsidR="004470EF" w:rsidRPr="002E6533" w14:paraId="667CDCE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F28AD4" w14:textId="77777777" w:rsidR="004470EF" w:rsidRPr="002E6533" w:rsidRDefault="00000000">
            <w:pPr>
              <w:pStyle w:val="Compact"/>
            </w:pPr>
            <w:r w:rsidRPr="002E6533">
              <w:t>Fórmula</w:t>
            </w:r>
          </w:p>
        </w:tc>
        <w:tc>
          <w:tcPr>
            <w:tcW w:w="3960" w:type="dxa"/>
          </w:tcPr>
          <w:p w14:paraId="52C4E472" w14:textId="77777777" w:rsidR="004470EF" w:rsidRPr="002E6533" w:rsidRDefault="00000000">
            <w:pPr>
              <w:pStyle w:val="Compact"/>
            </w:pPr>
            <w:r w:rsidRPr="002E6533">
              <w:t>Resultado</w:t>
            </w:r>
          </w:p>
        </w:tc>
      </w:tr>
      <w:tr w:rsidR="004470EF" w:rsidRPr="002E6533" w14:paraId="31ADF938" w14:textId="77777777">
        <w:tc>
          <w:tcPr>
            <w:tcW w:w="3960" w:type="dxa"/>
          </w:tcPr>
          <w:p w14:paraId="5F327A0E" w14:textId="77777777" w:rsidR="004470EF" w:rsidRPr="002E6533" w:rsidRDefault="00000000">
            <w:pPr>
              <w:pStyle w:val="Compact"/>
            </w:pPr>
            <w:proofErr w:type="gramStart"/>
            <w:r w:rsidRPr="002E6533">
              <w:t>SIGN(</w:t>
            </w:r>
            <w:proofErr w:type="gramEnd"/>
            <w:r w:rsidRPr="002E6533">
              <w:t>10)</w:t>
            </w:r>
          </w:p>
        </w:tc>
        <w:tc>
          <w:tcPr>
            <w:tcW w:w="3960" w:type="dxa"/>
          </w:tcPr>
          <w:p w14:paraId="2E814E84" w14:textId="77777777" w:rsidR="004470EF" w:rsidRPr="002E6533" w:rsidRDefault="00000000">
            <w:pPr>
              <w:pStyle w:val="Compact"/>
            </w:pPr>
            <w:r w:rsidRPr="002E6533">
              <w:t>Sinal de um número positivo (1)</w:t>
            </w:r>
          </w:p>
        </w:tc>
      </w:tr>
      <w:tr w:rsidR="004470EF" w:rsidRPr="002E6533" w14:paraId="37249E6B" w14:textId="77777777">
        <w:tc>
          <w:tcPr>
            <w:tcW w:w="3960" w:type="dxa"/>
          </w:tcPr>
          <w:p w14:paraId="7A3E95F5" w14:textId="77777777" w:rsidR="004470EF" w:rsidRPr="002E6533" w:rsidRDefault="00000000">
            <w:pPr>
              <w:pStyle w:val="Compact"/>
            </w:pPr>
            <w:proofErr w:type="gramStart"/>
            <w:r w:rsidRPr="002E6533">
              <w:t>SIGN(</w:t>
            </w:r>
            <w:proofErr w:type="gramEnd"/>
            <w:r w:rsidRPr="002E6533">
              <w:t>4-4)</w:t>
            </w:r>
          </w:p>
        </w:tc>
        <w:tc>
          <w:tcPr>
            <w:tcW w:w="3960" w:type="dxa"/>
          </w:tcPr>
          <w:p w14:paraId="4E0BD62F" w14:textId="77777777" w:rsidR="004470EF" w:rsidRPr="002E6533" w:rsidRDefault="00000000">
            <w:pPr>
              <w:pStyle w:val="Compact"/>
            </w:pPr>
            <w:r w:rsidRPr="002E6533">
              <w:t>Sinal de zero (0)</w:t>
            </w:r>
          </w:p>
        </w:tc>
      </w:tr>
      <w:tr w:rsidR="004470EF" w:rsidRPr="002E6533" w14:paraId="02266E02" w14:textId="77777777">
        <w:tc>
          <w:tcPr>
            <w:tcW w:w="3960" w:type="dxa"/>
          </w:tcPr>
          <w:p w14:paraId="12DE4471" w14:textId="77777777" w:rsidR="004470EF" w:rsidRPr="002E6533" w:rsidRDefault="00000000">
            <w:pPr>
              <w:pStyle w:val="Compact"/>
            </w:pPr>
            <w:proofErr w:type="gramStart"/>
            <w:r w:rsidRPr="002E6533">
              <w:t>SIGN(</w:t>
            </w:r>
            <w:proofErr w:type="gramEnd"/>
            <w:r w:rsidRPr="002E6533">
              <w:t>-0,00001)</w:t>
            </w:r>
          </w:p>
        </w:tc>
        <w:tc>
          <w:tcPr>
            <w:tcW w:w="3960" w:type="dxa"/>
          </w:tcPr>
          <w:p w14:paraId="73F46728" w14:textId="77777777" w:rsidR="004470EF" w:rsidRPr="002E6533" w:rsidRDefault="00000000">
            <w:pPr>
              <w:pStyle w:val="Compact"/>
            </w:pPr>
            <w:r w:rsidRPr="002E6533">
              <w:t>Sinal de um número negativo (-1)</w:t>
            </w:r>
          </w:p>
        </w:tc>
      </w:tr>
    </w:tbl>
    <w:p w14:paraId="1756FB9A" w14:textId="77777777" w:rsidR="004470EF" w:rsidRPr="002E6533" w:rsidRDefault="00000000">
      <w:pPr>
        <w:pStyle w:val="Ttulo2"/>
      </w:pPr>
      <w:bookmarkStart w:id="1563" w:name="função-sin"/>
      <w:bookmarkEnd w:id="1562"/>
      <w:r w:rsidRPr="002E6533">
        <w:t>Função SIN</w:t>
      </w:r>
    </w:p>
    <w:p w14:paraId="7EFEF140" w14:textId="77777777" w:rsidR="004470EF" w:rsidRPr="002E6533" w:rsidRDefault="00000000">
      <w:pPr>
        <w:pStyle w:val="FirstParagraph"/>
      </w:pPr>
      <w:r w:rsidRPr="002E6533">
        <w:t>A função SIN retorna o seno de determinado ângulo.</w:t>
      </w:r>
    </w:p>
    <w:p w14:paraId="157A1ED6" w14:textId="77777777" w:rsidR="004470EF" w:rsidRPr="002E6533" w:rsidRDefault="00000000">
      <w:pPr>
        <w:pStyle w:val="Corpodetexto"/>
      </w:pPr>
      <w:r w:rsidRPr="002E6533">
        <w:rPr>
          <w:b/>
          <w:bCs/>
        </w:rPr>
        <w:t>Tipo de retorno:</w:t>
      </w:r>
      <w:r w:rsidRPr="002E6533">
        <w:t xml:space="preserve"> Numérico</w:t>
      </w:r>
    </w:p>
    <w:p w14:paraId="08FDB184" w14:textId="77777777" w:rsidR="004470EF" w:rsidRPr="002E6533" w:rsidRDefault="00000000">
      <w:pPr>
        <w:pStyle w:val="Corpodetexto"/>
      </w:pPr>
      <w:r w:rsidRPr="002E6533">
        <w:rPr>
          <w:b/>
          <w:bCs/>
        </w:rPr>
        <w:t>Sintaxe:</w:t>
      </w:r>
      <w:r w:rsidRPr="002E6533">
        <w:t xml:space="preserve"> </w:t>
      </w:r>
      <w:proofErr w:type="gramStart"/>
      <w:r w:rsidRPr="002E6533">
        <w:t>SIN(</w:t>
      </w:r>
      <w:proofErr w:type="gramEnd"/>
      <w:r w:rsidRPr="002E6533">
        <w:rPr>
          <w:b/>
          <w:bCs/>
        </w:rPr>
        <w:t>número</w:t>
      </w:r>
      <w:r w:rsidRPr="002E6533">
        <w:t>)</w:t>
      </w:r>
    </w:p>
    <w:p w14:paraId="078FCA28" w14:textId="77777777" w:rsidR="004470EF" w:rsidRPr="002E6533" w:rsidRDefault="00000000">
      <w:pPr>
        <w:pStyle w:val="Corpodetexto"/>
      </w:pPr>
      <w:r w:rsidRPr="002E6533">
        <w:t>Na sintaxe acima, os parâmetros em negrito são obrigatórios.</w:t>
      </w:r>
    </w:p>
    <w:p w14:paraId="324B12A9" w14:textId="77777777" w:rsidR="004470EF" w:rsidRPr="002E6533" w:rsidRDefault="00000000">
      <w:pPr>
        <w:pStyle w:val="TableCaption"/>
      </w:pPr>
      <w:r w:rsidRPr="002E6533">
        <w:t>A tabela a seguir descreve o parâmetro da função SIN.</w:t>
      </w:r>
    </w:p>
    <w:tbl>
      <w:tblPr>
        <w:tblStyle w:val="Table"/>
        <w:tblW w:w="5000" w:type="pct"/>
        <w:tblLayout w:type="fixed"/>
        <w:tblLook w:val="0020" w:firstRow="1" w:lastRow="0" w:firstColumn="0" w:lastColumn="0" w:noHBand="0" w:noVBand="0"/>
      </w:tblPr>
      <w:tblGrid>
        <w:gridCol w:w="4527"/>
        <w:gridCol w:w="4527"/>
      </w:tblGrid>
      <w:tr w:rsidR="004470EF" w:rsidRPr="002E6533" w14:paraId="538E8BF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17A4BB" w14:textId="77777777" w:rsidR="004470EF" w:rsidRPr="002E6533" w:rsidRDefault="00000000">
            <w:pPr>
              <w:pStyle w:val="Compact"/>
            </w:pPr>
            <w:r w:rsidRPr="002E6533">
              <w:t>Parâmetro</w:t>
            </w:r>
          </w:p>
        </w:tc>
        <w:tc>
          <w:tcPr>
            <w:tcW w:w="3960" w:type="dxa"/>
          </w:tcPr>
          <w:p w14:paraId="77174A69" w14:textId="77777777" w:rsidR="004470EF" w:rsidRPr="002E6533" w:rsidRDefault="00000000">
            <w:pPr>
              <w:pStyle w:val="Compact"/>
            </w:pPr>
            <w:r w:rsidRPr="002E6533">
              <w:t>Descrição</w:t>
            </w:r>
          </w:p>
        </w:tc>
      </w:tr>
      <w:tr w:rsidR="004470EF" w:rsidRPr="002E6533" w14:paraId="37C3E75C" w14:textId="77777777">
        <w:tc>
          <w:tcPr>
            <w:tcW w:w="3960" w:type="dxa"/>
          </w:tcPr>
          <w:p w14:paraId="1E9D4DD7" w14:textId="77777777" w:rsidR="004470EF" w:rsidRPr="002E6533" w:rsidRDefault="00000000">
            <w:pPr>
              <w:pStyle w:val="Compact"/>
            </w:pPr>
            <w:r w:rsidRPr="002E6533">
              <w:t>number</w:t>
            </w:r>
          </w:p>
        </w:tc>
        <w:tc>
          <w:tcPr>
            <w:tcW w:w="3960" w:type="dxa"/>
          </w:tcPr>
          <w:p w14:paraId="13BFFE49" w14:textId="77777777" w:rsidR="004470EF" w:rsidRPr="002E6533" w:rsidRDefault="00000000">
            <w:pPr>
              <w:pStyle w:val="Corpodetexto"/>
            </w:pPr>
            <w:r w:rsidRPr="002E6533">
              <w:t>Ângulo do qual você deseja calcular o seno, expresso em radianos.</w:t>
            </w:r>
          </w:p>
          <w:p w14:paraId="478AED71" w14:textId="77777777" w:rsidR="004470EF" w:rsidRPr="002E6533" w:rsidRDefault="00000000">
            <w:pPr>
              <w:pStyle w:val="Corpodetexto"/>
            </w:pPr>
            <w:r w:rsidRPr="002E6533">
              <w:rPr>
                <w:b/>
                <w:bCs/>
              </w:rPr>
              <w:t>Observação:</w:t>
            </w:r>
            <w:r w:rsidRPr="002E6533">
              <w:t xml:space="preserve"> se o argumento estiver em graus, multiplique-o por </w:t>
            </w:r>
            <w:proofErr w:type="gramStart"/>
            <w:r w:rsidRPr="002E6533">
              <w:t>PI(</w:t>
            </w:r>
            <w:proofErr w:type="gramEnd"/>
            <w:r w:rsidRPr="002E6533">
              <w:t>)/180 ou use a função RADIANS para convertê-lo em radianos.</w:t>
            </w:r>
          </w:p>
        </w:tc>
      </w:tr>
    </w:tbl>
    <w:p w14:paraId="718F900E" w14:textId="77777777" w:rsidR="004470EF" w:rsidRPr="002E6533" w:rsidRDefault="00000000">
      <w:pPr>
        <w:pStyle w:val="Corpodetexto"/>
      </w:pPr>
      <w:r w:rsidRPr="002E6533">
        <w:rPr>
          <w:b/>
          <w:bCs/>
        </w:rPr>
        <w:t>Exemplos:</w:t>
      </w:r>
    </w:p>
    <w:p w14:paraId="2B966EE9" w14:textId="77777777" w:rsidR="004470EF" w:rsidRPr="002E6533" w:rsidRDefault="00000000">
      <w:pPr>
        <w:pStyle w:val="TableCaption"/>
      </w:pPr>
      <w:r w:rsidRPr="002E6533">
        <w:t>A tabela a seguir fornece exemplos de fórmulas da função SIN.</w:t>
      </w:r>
    </w:p>
    <w:tbl>
      <w:tblPr>
        <w:tblStyle w:val="Table"/>
        <w:tblW w:w="5000" w:type="pct"/>
        <w:tblLayout w:type="fixed"/>
        <w:tblLook w:val="0020" w:firstRow="1" w:lastRow="0" w:firstColumn="0" w:lastColumn="0" w:noHBand="0" w:noVBand="0"/>
      </w:tblPr>
      <w:tblGrid>
        <w:gridCol w:w="4527"/>
        <w:gridCol w:w="4527"/>
      </w:tblGrid>
      <w:tr w:rsidR="004470EF" w:rsidRPr="002E6533" w14:paraId="46456D0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29A401" w14:textId="77777777" w:rsidR="004470EF" w:rsidRPr="002E6533" w:rsidRDefault="00000000">
            <w:pPr>
              <w:pStyle w:val="Compact"/>
            </w:pPr>
            <w:r w:rsidRPr="002E6533">
              <w:t>Fórmula</w:t>
            </w:r>
          </w:p>
        </w:tc>
        <w:tc>
          <w:tcPr>
            <w:tcW w:w="3960" w:type="dxa"/>
          </w:tcPr>
          <w:p w14:paraId="69859F84" w14:textId="77777777" w:rsidR="004470EF" w:rsidRPr="002E6533" w:rsidRDefault="00000000">
            <w:pPr>
              <w:pStyle w:val="Compact"/>
            </w:pPr>
            <w:r w:rsidRPr="002E6533">
              <w:t>Resultado</w:t>
            </w:r>
          </w:p>
        </w:tc>
      </w:tr>
      <w:tr w:rsidR="004470EF" w:rsidRPr="002E6533" w14:paraId="6E6241F1" w14:textId="77777777">
        <w:tc>
          <w:tcPr>
            <w:tcW w:w="3960" w:type="dxa"/>
          </w:tcPr>
          <w:p w14:paraId="7074C331" w14:textId="77777777" w:rsidR="004470EF" w:rsidRPr="002E6533" w:rsidRDefault="00000000">
            <w:pPr>
              <w:pStyle w:val="Compact"/>
            </w:pPr>
            <w:r w:rsidRPr="002E6533">
              <w:t>SIN(</w:t>
            </w:r>
            <w:proofErr w:type="gramStart"/>
            <w:r w:rsidRPr="002E6533">
              <w:t>PI(</w:t>
            </w:r>
            <w:proofErr w:type="gramEnd"/>
            <w:r w:rsidRPr="002E6533">
              <w:t>))</w:t>
            </w:r>
          </w:p>
        </w:tc>
        <w:tc>
          <w:tcPr>
            <w:tcW w:w="3960" w:type="dxa"/>
          </w:tcPr>
          <w:p w14:paraId="4A710F3C" w14:textId="77777777" w:rsidR="004470EF" w:rsidRPr="002E6533" w:rsidRDefault="00000000">
            <w:pPr>
              <w:pStyle w:val="Compact"/>
            </w:pPr>
            <w:r w:rsidRPr="002E6533">
              <w:t>Seno de radianos de pi (0, aproximadamente)</w:t>
            </w:r>
          </w:p>
        </w:tc>
      </w:tr>
      <w:tr w:rsidR="004470EF" w:rsidRPr="002E6533" w14:paraId="72327100" w14:textId="77777777">
        <w:tc>
          <w:tcPr>
            <w:tcW w:w="3960" w:type="dxa"/>
          </w:tcPr>
          <w:p w14:paraId="4A88AFE3" w14:textId="77777777" w:rsidR="004470EF" w:rsidRPr="002E6533" w:rsidRDefault="00000000">
            <w:pPr>
              <w:pStyle w:val="Compact"/>
            </w:pPr>
            <w:r w:rsidRPr="002E6533">
              <w:t>SIN(</w:t>
            </w:r>
            <w:proofErr w:type="gramStart"/>
            <w:r w:rsidRPr="002E6533">
              <w:t>PI(</w:t>
            </w:r>
            <w:proofErr w:type="gramEnd"/>
            <w:r w:rsidRPr="002E6533">
              <w:t>)/2)</w:t>
            </w:r>
          </w:p>
        </w:tc>
        <w:tc>
          <w:tcPr>
            <w:tcW w:w="3960" w:type="dxa"/>
          </w:tcPr>
          <w:p w14:paraId="78D082AF" w14:textId="77777777" w:rsidR="004470EF" w:rsidRPr="002E6533" w:rsidRDefault="00000000">
            <w:pPr>
              <w:pStyle w:val="Compact"/>
            </w:pPr>
            <w:r w:rsidRPr="002E6533">
              <w:t>Seno de radianos de pi/2 (1)</w:t>
            </w:r>
          </w:p>
        </w:tc>
      </w:tr>
      <w:tr w:rsidR="004470EF" w:rsidRPr="002E6533" w14:paraId="1F2A12A4" w14:textId="77777777">
        <w:tc>
          <w:tcPr>
            <w:tcW w:w="3960" w:type="dxa"/>
          </w:tcPr>
          <w:p w14:paraId="14260FE7" w14:textId="77777777" w:rsidR="004470EF" w:rsidRPr="002E6533" w:rsidRDefault="00000000">
            <w:pPr>
              <w:pStyle w:val="Compact"/>
            </w:pPr>
            <w:proofErr w:type="gramStart"/>
            <w:r w:rsidRPr="002E6533">
              <w:t>SIN(</w:t>
            </w:r>
            <w:proofErr w:type="gramEnd"/>
            <w:r w:rsidRPr="002E6533">
              <w:t>30*PI()/180)</w:t>
            </w:r>
          </w:p>
        </w:tc>
        <w:tc>
          <w:tcPr>
            <w:tcW w:w="3960" w:type="dxa"/>
          </w:tcPr>
          <w:p w14:paraId="133CD0FC" w14:textId="77777777" w:rsidR="004470EF" w:rsidRPr="002E6533" w:rsidRDefault="00000000">
            <w:pPr>
              <w:pStyle w:val="Compact"/>
            </w:pPr>
            <w:r w:rsidRPr="002E6533">
              <w:t>Seno de 30 graus (0,5)</w:t>
            </w:r>
          </w:p>
        </w:tc>
      </w:tr>
      <w:tr w:rsidR="004470EF" w:rsidRPr="002E6533" w14:paraId="58A29E25" w14:textId="77777777">
        <w:tc>
          <w:tcPr>
            <w:tcW w:w="3960" w:type="dxa"/>
          </w:tcPr>
          <w:p w14:paraId="2C19CECF" w14:textId="77777777" w:rsidR="004470EF" w:rsidRPr="002E6533" w:rsidRDefault="00000000">
            <w:pPr>
              <w:pStyle w:val="Compact"/>
            </w:pPr>
            <w:r w:rsidRPr="002E6533">
              <w:t>SIN(</w:t>
            </w:r>
            <w:proofErr w:type="gramStart"/>
            <w:r w:rsidRPr="002E6533">
              <w:t>RADIANS(</w:t>
            </w:r>
            <w:proofErr w:type="gramEnd"/>
            <w:r w:rsidRPr="002E6533">
              <w:t>30))</w:t>
            </w:r>
          </w:p>
        </w:tc>
        <w:tc>
          <w:tcPr>
            <w:tcW w:w="3960" w:type="dxa"/>
          </w:tcPr>
          <w:p w14:paraId="751F9BA2" w14:textId="77777777" w:rsidR="004470EF" w:rsidRPr="002E6533" w:rsidRDefault="00000000">
            <w:pPr>
              <w:pStyle w:val="Compact"/>
            </w:pPr>
            <w:r w:rsidRPr="002E6533">
              <w:t>Seno de 30 graus (0,5)</w:t>
            </w:r>
          </w:p>
        </w:tc>
      </w:tr>
    </w:tbl>
    <w:p w14:paraId="7199DADD" w14:textId="77777777" w:rsidR="004470EF" w:rsidRPr="002E6533" w:rsidRDefault="00000000">
      <w:pPr>
        <w:pStyle w:val="Ttulo2"/>
      </w:pPr>
      <w:bookmarkStart w:id="1564" w:name="função-sinh"/>
      <w:bookmarkEnd w:id="1563"/>
      <w:r w:rsidRPr="002E6533">
        <w:t>Função SINH</w:t>
      </w:r>
    </w:p>
    <w:p w14:paraId="366E3FEE" w14:textId="77777777" w:rsidR="004470EF" w:rsidRPr="002E6533" w:rsidRDefault="00000000">
      <w:pPr>
        <w:pStyle w:val="FirstParagraph"/>
      </w:pPr>
      <w:r w:rsidRPr="002E6533">
        <w:t>A função SINH retorna o seno hiperbólico de um número.</w:t>
      </w:r>
    </w:p>
    <w:p w14:paraId="3E9759D0" w14:textId="77777777" w:rsidR="004470EF" w:rsidRPr="002E6533" w:rsidRDefault="00000000">
      <w:pPr>
        <w:pStyle w:val="Corpodetexto"/>
      </w:pPr>
      <w:r w:rsidRPr="002E6533">
        <w:rPr>
          <w:b/>
          <w:bCs/>
        </w:rPr>
        <w:t>Tipo de retorno:</w:t>
      </w:r>
      <w:r w:rsidRPr="002E6533">
        <w:t xml:space="preserve"> Numérico</w:t>
      </w:r>
    </w:p>
    <w:p w14:paraId="4F5D5DEC" w14:textId="77777777" w:rsidR="004470EF" w:rsidRPr="002E6533" w:rsidRDefault="00000000">
      <w:pPr>
        <w:pStyle w:val="Corpodetexto"/>
      </w:pPr>
      <w:r w:rsidRPr="002E6533">
        <w:rPr>
          <w:b/>
          <w:bCs/>
        </w:rPr>
        <w:lastRenderedPageBreak/>
        <w:t>Sintaxe:</w:t>
      </w:r>
      <w:r w:rsidRPr="002E6533">
        <w:t xml:space="preserve"> </w:t>
      </w:r>
      <w:proofErr w:type="gramStart"/>
      <w:r w:rsidRPr="002E6533">
        <w:t>SINH(</w:t>
      </w:r>
      <w:proofErr w:type="gramEnd"/>
      <w:r w:rsidRPr="002E6533">
        <w:rPr>
          <w:b/>
          <w:bCs/>
        </w:rPr>
        <w:t>número</w:t>
      </w:r>
      <w:r w:rsidRPr="002E6533">
        <w:t>)</w:t>
      </w:r>
    </w:p>
    <w:p w14:paraId="4BE90D03" w14:textId="77777777" w:rsidR="004470EF" w:rsidRPr="002E6533" w:rsidRDefault="00000000">
      <w:pPr>
        <w:pStyle w:val="Corpodetexto"/>
      </w:pPr>
      <w:r w:rsidRPr="002E6533">
        <w:t>Na sintaxe acima, os parâmetros em negrito são obrigatórios.</w:t>
      </w:r>
    </w:p>
    <w:p w14:paraId="46A5039B" w14:textId="77777777" w:rsidR="004470EF" w:rsidRPr="002E6533" w:rsidRDefault="00000000">
      <w:pPr>
        <w:pStyle w:val="TableCaption"/>
      </w:pPr>
      <w:r w:rsidRPr="002E6533">
        <w:t>A tabela a seguir descreve o parâmetro da função SINH.</w:t>
      </w:r>
    </w:p>
    <w:tbl>
      <w:tblPr>
        <w:tblStyle w:val="Table"/>
        <w:tblW w:w="5000" w:type="pct"/>
        <w:tblLayout w:type="fixed"/>
        <w:tblLook w:val="0020" w:firstRow="1" w:lastRow="0" w:firstColumn="0" w:lastColumn="0" w:noHBand="0" w:noVBand="0"/>
      </w:tblPr>
      <w:tblGrid>
        <w:gridCol w:w="4527"/>
        <w:gridCol w:w="4527"/>
      </w:tblGrid>
      <w:tr w:rsidR="004470EF" w:rsidRPr="002E6533" w14:paraId="48F492F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3883124" w14:textId="77777777" w:rsidR="004470EF" w:rsidRPr="002E6533" w:rsidRDefault="00000000">
            <w:pPr>
              <w:pStyle w:val="Compact"/>
            </w:pPr>
            <w:r w:rsidRPr="002E6533">
              <w:t>Parâmetro</w:t>
            </w:r>
          </w:p>
        </w:tc>
        <w:tc>
          <w:tcPr>
            <w:tcW w:w="3960" w:type="dxa"/>
          </w:tcPr>
          <w:p w14:paraId="5AD21821" w14:textId="77777777" w:rsidR="004470EF" w:rsidRPr="002E6533" w:rsidRDefault="00000000">
            <w:pPr>
              <w:pStyle w:val="Compact"/>
            </w:pPr>
            <w:r w:rsidRPr="002E6533">
              <w:t>Descrição</w:t>
            </w:r>
          </w:p>
        </w:tc>
      </w:tr>
      <w:tr w:rsidR="004470EF" w:rsidRPr="002E6533" w14:paraId="7BE4B7B2" w14:textId="77777777">
        <w:tc>
          <w:tcPr>
            <w:tcW w:w="3960" w:type="dxa"/>
          </w:tcPr>
          <w:p w14:paraId="69B6D390" w14:textId="77777777" w:rsidR="004470EF" w:rsidRPr="002E6533" w:rsidRDefault="00000000">
            <w:pPr>
              <w:pStyle w:val="Compact"/>
            </w:pPr>
            <w:r w:rsidRPr="002E6533">
              <w:t>number</w:t>
            </w:r>
          </w:p>
        </w:tc>
        <w:tc>
          <w:tcPr>
            <w:tcW w:w="3960" w:type="dxa"/>
          </w:tcPr>
          <w:p w14:paraId="25DF203E" w14:textId="77777777" w:rsidR="004470EF" w:rsidRPr="002E6533" w:rsidRDefault="00000000">
            <w:pPr>
              <w:pStyle w:val="Compact"/>
            </w:pPr>
            <w:r w:rsidRPr="002E6533">
              <w:t>Qualquer número real.</w:t>
            </w:r>
          </w:p>
        </w:tc>
      </w:tr>
    </w:tbl>
    <w:p w14:paraId="10682B51" w14:textId="77777777" w:rsidR="004470EF" w:rsidRPr="002E6533" w:rsidRDefault="00000000">
      <w:pPr>
        <w:pStyle w:val="Corpodetexto"/>
      </w:pPr>
      <w:r w:rsidRPr="002E6533">
        <w:rPr>
          <w:b/>
          <w:bCs/>
        </w:rPr>
        <w:t>Exemplos:</w:t>
      </w:r>
    </w:p>
    <w:p w14:paraId="07527B73" w14:textId="77777777" w:rsidR="004470EF" w:rsidRPr="002E6533" w:rsidRDefault="00000000">
      <w:pPr>
        <w:pStyle w:val="TableCaption"/>
      </w:pPr>
      <w:r w:rsidRPr="002E6533">
        <w:t>A tabela a seguir fornece exemplos de fórmulas da função SINH.</w:t>
      </w:r>
    </w:p>
    <w:tbl>
      <w:tblPr>
        <w:tblStyle w:val="Table"/>
        <w:tblW w:w="5000" w:type="pct"/>
        <w:tblLayout w:type="fixed"/>
        <w:tblLook w:val="0020" w:firstRow="1" w:lastRow="0" w:firstColumn="0" w:lastColumn="0" w:noHBand="0" w:noVBand="0"/>
      </w:tblPr>
      <w:tblGrid>
        <w:gridCol w:w="4527"/>
        <w:gridCol w:w="4527"/>
      </w:tblGrid>
      <w:tr w:rsidR="004470EF" w:rsidRPr="002E6533" w14:paraId="5C5A301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56A706" w14:textId="77777777" w:rsidR="004470EF" w:rsidRPr="002E6533" w:rsidRDefault="00000000">
            <w:pPr>
              <w:pStyle w:val="Compact"/>
            </w:pPr>
            <w:r w:rsidRPr="002E6533">
              <w:t>Fórmula</w:t>
            </w:r>
          </w:p>
        </w:tc>
        <w:tc>
          <w:tcPr>
            <w:tcW w:w="3960" w:type="dxa"/>
          </w:tcPr>
          <w:p w14:paraId="51524627" w14:textId="77777777" w:rsidR="004470EF" w:rsidRPr="002E6533" w:rsidRDefault="00000000">
            <w:pPr>
              <w:pStyle w:val="Compact"/>
            </w:pPr>
            <w:r w:rsidRPr="002E6533">
              <w:t>Resultado</w:t>
            </w:r>
          </w:p>
        </w:tc>
      </w:tr>
      <w:tr w:rsidR="004470EF" w:rsidRPr="002E6533" w14:paraId="0A1FC3AC" w14:textId="77777777">
        <w:tc>
          <w:tcPr>
            <w:tcW w:w="3960" w:type="dxa"/>
          </w:tcPr>
          <w:p w14:paraId="0AF4D99A" w14:textId="77777777" w:rsidR="004470EF" w:rsidRPr="002E6533" w:rsidRDefault="00000000">
            <w:pPr>
              <w:pStyle w:val="Compact"/>
            </w:pPr>
            <w:proofErr w:type="gramStart"/>
            <w:r w:rsidRPr="002E6533">
              <w:t>SINH(</w:t>
            </w:r>
            <w:proofErr w:type="gramEnd"/>
            <w:r w:rsidRPr="002E6533">
              <w:t>1)</w:t>
            </w:r>
          </w:p>
        </w:tc>
        <w:tc>
          <w:tcPr>
            <w:tcW w:w="3960" w:type="dxa"/>
          </w:tcPr>
          <w:p w14:paraId="6E4C8F3B" w14:textId="77777777" w:rsidR="004470EF" w:rsidRPr="002E6533" w:rsidRDefault="00000000">
            <w:pPr>
              <w:pStyle w:val="Compact"/>
            </w:pPr>
            <w:r w:rsidRPr="002E6533">
              <w:t>Seno hiperbólico de 1 (1,175201194)</w:t>
            </w:r>
          </w:p>
        </w:tc>
      </w:tr>
      <w:tr w:rsidR="004470EF" w:rsidRPr="002E6533" w14:paraId="314839DC" w14:textId="77777777">
        <w:tc>
          <w:tcPr>
            <w:tcW w:w="3960" w:type="dxa"/>
          </w:tcPr>
          <w:p w14:paraId="7FA24D0F" w14:textId="77777777" w:rsidR="004470EF" w:rsidRPr="002E6533" w:rsidRDefault="00000000">
            <w:pPr>
              <w:pStyle w:val="Compact"/>
            </w:pPr>
            <w:proofErr w:type="gramStart"/>
            <w:r w:rsidRPr="002E6533">
              <w:t>SINH(</w:t>
            </w:r>
            <w:proofErr w:type="gramEnd"/>
            <w:r w:rsidRPr="002E6533">
              <w:t>-1)</w:t>
            </w:r>
          </w:p>
        </w:tc>
        <w:tc>
          <w:tcPr>
            <w:tcW w:w="3960" w:type="dxa"/>
          </w:tcPr>
          <w:p w14:paraId="107345C4" w14:textId="77777777" w:rsidR="004470EF" w:rsidRPr="002E6533" w:rsidRDefault="00000000">
            <w:pPr>
              <w:pStyle w:val="Compact"/>
            </w:pPr>
            <w:r w:rsidRPr="002E6533">
              <w:t>Seno hiperbólico de -1 (-1,175201194)</w:t>
            </w:r>
          </w:p>
        </w:tc>
      </w:tr>
    </w:tbl>
    <w:p w14:paraId="3AE0759A" w14:textId="77777777" w:rsidR="004470EF" w:rsidRPr="002E6533" w:rsidRDefault="00000000">
      <w:pPr>
        <w:pStyle w:val="Corpodetexto"/>
      </w:pPr>
      <w:r w:rsidRPr="002E6533">
        <w:t>Você pode usar a função seno hiperbólico para aproximar a distribuição de probabilidade cumulativa. Suponha que um valor de teste de laboratório varie entre 0 e 10 segundos. Uma análise empírica do histórico coletado de experiências mostra que a probabilidade de obter um resultado, x, menor do que t segundos é aproximada pela seguinte equação:</w:t>
      </w:r>
    </w:p>
    <w:p w14:paraId="500C7620" w14:textId="77777777" w:rsidR="004470EF" w:rsidRPr="002E6533" w:rsidRDefault="00000000">
      <w:pPr>
        <w:pStyle w:val="Corpodetexto"/>
      </w:pPr>
      <w:r w:rsidRPr="002E6533">
        <w:t xml:space="preserve">P(x&lt;t) = 2,868 * </w:t>
      </w:r>
      <w:proofErr w:type="gramStart"/>
      <w:r w:rsidRPr="002E6533">
        <w:t>SINH(</w:t>
      </w:r>
      <w:proofErr w:type="gramEnd"/>
      <w:r w:rsidRPr="002E6533">
        <w:t>0,0342 * t), em que 0&lt;t&lt;10</w:t>
      </w:r>
    </w:p>
    <w:p w14:paraId="091C9A05" w14:textId="77777777" w:rsidR="004470EF" w:rsidRPr="002E6533" w:rsidRDefault="00000000">
      <w:pPr>
        <w:pStyle w:val="Corpodetexto"/>
      </w:pPr>
      <w:r w:rsidRPr="002E6533">
        <w:t>Para calcular a probabilidade de se obter um resultado menor que 1,03 segundos, substitua t por 1,03.</w:t>
      </w:r>
    </w:p>
    <w:p w14:paraId="294D76FA" w14:textId="77777777" w:rsidR="004470EF" w:rsidRPr="002E6533" w:rsidRDefault="00000000">
      <w:pPr>
        <w:pStyle w:val="TableCaption"/>
      </w:pPr>
      <w:r w:rsidRPr="002E6533">
        <w:t>A tabela a seguir fornece uma fórmula de exemplo da função SINH para calcular a probabilidade de obter um resultado menor que 1,03 segundos.</w:t>
      </w:r>
    </w:p>
    <w:tbl>
      <w:tblPr>
        <w:tblStyle w:val="Table"/>
        <w:tblW w:w="5000" w:type="pct"/>
        <w:tblLayout w:type="fixed"/>
        <w:tblLook w:val="0020" w:firstRow="1" w:lastRow="0" w:firstColumn="0" w:lastColumn="0" w:noHBand="0" w:noVBand="0"/>
      </w:tblPr>
      <w:tblGrid>
        <w:gridCol w:w="4527"/>
        <w:gridCol w:w="4527"/>
      </w:tblGrid>
      <w:tr w:rsidR="004470EF" w:rsidRPr="002E6533" w14:paraId="26FDBDE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DA2166" w14:textId="77777777" w:rsidR="004470EF" w:rsidRPr="002E6533" w:rsidRDefault="00000000">
            <w:pPr>
              <w:pStyle w:val="Compact"/>
            </w:pPr>
            <w:r w:rsidRPr="002E6533">
              <w:t>Fórmula</w:t>
            </w:r>
          </w:p>
        </w:tc>
        <w:tc>
          <w:tcPr>
            <w:tcW w:w="3960" w:type="dxa"/>
          </w:tcPr>
          <w:p w14:paraId="1A4011F6" w14:textId="77777777" w:rsidR="004470EF" w:rsidRPr="002E6533" w:rsidRDefault="00000000">
            <w:pPr>
              <w:pStyle w:val="Compact"/>
            </w:pPr>
            <w:r w:rsidRPr="002E6533">
              <w:t>Resultado</w:t>
            </w:r>
          </w:p>
        </w:tc>
      </w:tr>
      <w:tr w:rsidR="004470EF" w:rsidRPr="002E6533" w14:paraId="7A84CB26" w14:textId="77777777">
        <w:tc>
          <w:tcPr>
            <w:tcW w:w="3960" w:type="dxa"/>
          </w:tcPr>
          <w:p w14:paraId="6F6BB902" w14:textId="77777777" w:rsidR="004470EF" w:rsidRPr="002E6533" w:rsidRDefault="00000000">
            <w:pPr>
              <w:pStyle w:val="Compact"/>
            </w:pPr>
            <w:r w:rsidRPr="002E6533">
              <w:t>2,868*</w:t>
            </w:r>
            <w:proofErr w:type="gramStart"/>
            <w:r w:rsidRPr="002E6533">
              <w:t>SINH(</w:t>
            </w:r>
            <w:proofErr w:type="gramEnd"/>
            <w:r w:rsidRPr="002E6533">
              <w:t>0,0342*1,03)</w:t>
            </w:r>
          </w:p>
        </w:tc>
        <w:tc>
          <w:tcPr>
            <w:tcW w:w="3960" w:type="dxa"/>
          </w:tcPr>
          <w:p w14:paraId="12A57D5D" w14:textId="77777777" w:rsidR="004470EF" w:rsidRPr="002E6533" w:rsidRDefault="00000000">
            <w:pPr>
              <w:pStyle w:val="Corpodetexto"/>
            </w:pPr>
            <w:r w:rsidRPr="002E6533">
              <w:t>Probabilidade de se obter um resultado menor que 1,03 segundos (0,101049063).</w:t>
            </w:r>
          </w:p>
          <w:p w14:paraId="71C7012B" w14:textId="77777777" w:rsidR="004470EF" w:rsidRPr="002E6533" w:rsidRDefault="00000000">
            <w:pPr>
              <w:pStyle w:val="Corpodetexto"/>
            </w:pPr>
            <w:r w:rsidRPr="002E6533">
              <w:t>Para cada 1.000 experiências, espera-se que esse resultado ocorra cerca de 101 vezes.</w:t>
            </w:r>
          </w:p>
        </w:tc>
      </w:tr>
    </w:tbl>
    <w:p w14:paraId="53726CCF" w14:textId="77777777" w:rsidR="004470EF" w:rsidRPr="002E6533" w:rsidRDefault="00000000">
      <w:pPr>
        <w:pStyle w:val="Ttulo2"/>
      </w:pPr>
      <w:bookmarkStart w:id="1565" w:name="função-sqrt"/>
      <w:bookmarkEnd w:id="1564"/>
      <w:r w:rsidRPr="002E6533">
        <w:t>Função SQRT</w:t>
      </w:r>
    </w:p>
    <w:p w14:paraId="67C532B7" w14:textId="77777777" w:rsidR="004470EF" w:rsidRPr="002E6533" w:rsidRDefault="00000000">
      <w:pPr>
        <w:pStyle w:val="FirstParagraph"/>
      </w:pPr>
      <w:r w:rsidRPr="002E6533">
        <w:t>A função SQRT retorna uma raiz quadrada positiva.</w:t>
      </w:r>
    </w:p>
    <w:p w14:paraId="13377771" w14:textId="77777777" w:rsidR="004470EF" w:rsidRPr="002E6533" w:rsidRDefault="00000000">
      <w:pPr>
        <w:pStyle w:val="Corpodetexto"/>
      </w:pPr>
      <w:r w:rsidRPr="002E6533">
        <w:rPr>
          <w:b/>
          <w:bCs/>
        </w:rPr>
        <w:t>Tipo de retorno:</w:t>
      </w:r>
      <w:r w:rsidRPr="002E6533">
        <w:t xml:space="preserve"> Numérico</w:t>
      </w:r>
    </w:p>
    <w:p w14:paraId="51EDDF2D" w14:textId="77777777" w:rsidR="004470EF" w:rsidRPr="002E6533" w:rsidRDefault="00000000">
      <w:pPr>
        <w:pStyle w:val="Corpodetexto"/>
      </w:pPr>
      <w:r w:rsidRPr="002E6533">
        <w:rPr>
          <w:b/>
          <w:bCs/>
        </w:rPr>
        <w:t>Sintaxe:</w:t>
      </w:r>
      <w:r w:rsidRPr="002E6533">
        <w:t xml:space="preserve"> </w:t>
      </w:r>
      <w:proofErr w:type="gramStart"/>
      <w:r w:rsidRPr="002E6533">
        <w:t>SQRT(</w:t>
      </w:r>
      <w:proofErr w:type="gramEnd"/>
      <w:r w:rsidRPr="002E6533">
        <w:rPr>
          <w:b/>
          <w:bCs/>
        </w:rPr>
        <w:t>número</w:t>
      </w:r>
      <w:r w:rsidRPr="002E6533">
        <w:t>)</w:t>
      </w:r>
    </w:p>
    <w:p w14:paraId="2D9792DF" w14:textId="77777777" w:rsidR="004470EF" w:rsidRPr="002E6533" w:rsidRDefault="00000000">
      <w:pPr>
        <w:pStyle w:val="Corpodetexto"/>
      </w:pPr>
      <w:r w:rsidRPr="002E6533">
        <w:t>Na sintaxe acima, os parâmetros em negrito são obrigatórios.</w:t>
      </w:r>
    </w:p>
    <w:p w14:paraId="2AEA4077" w14:textId="77777777" w:rsidR="004470EF" w:rsidRPr="002E6533" w:rsidRDefault="00000000">
      <w:pPr>
        <w:pStyle w:val="TableCaption"/>
      </w:pPr>
      <w:r w:rsidRPr="002E6533">
        <w:lastRenderedPageBreak/>
        <w:t>A tabela a seguir descreve o parâmetro da função SQRT.</w:t>
      </w:r>
    </w:p>
    <w:tbl>
      <w:tblPr>
        <w:tblStyle w:val="Table"/>
        <w:tblW w:w="5000" w:type="pct"/>
        <w:tblLayout w:type="fixed"/>
        <w:tblLook w:val="0020" w:firstRow="1" w:lastRow="0" w:firstColumn="0" w:lastColumn="0" w:noHBand="0" w:noVBand="0"/>
      </w:tblPr>
      <w:tblGrid>
        <w:gridCol w:w="4527"/>
        <w:gridCol w:w="4527"/>
      </w:tblGrid>
      <w:tr w:rsidR="004470EF" w:rsidRPr="002E6533" w14:paraId="76CCEF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B7EBB2" w14:textId="77777777" w:rsidR="004470EF" w:rsidRPr="002E6533" w:rsidRDefault="00000000">
            <w:pPr>
              <w:pStyle w:val="Compact"/>
            </w:pPr>
            <w:r w:rsidRPr="002E6533">
              <w:t>Parâmetro</w:t>
            </w:r>
          </w:p>
        </w:tc>
        <w:tc>
          <w:tcPr>
            <w:tcW w:w="3960" w:type="dxa"/>
          </w:tcPr>
          <w:p w14:paraId="65D9FD07" w14:textId="77777777" w:rsidR="004470EF" w:rsidRPr="002E6533" w:rsidRDefault="00000000">
            <w:pPr>
              <w:pStyle w:val="Compact"/>
            </w:pPr>
            <w:r w:rsidRPr="002E6533">
              <w:t>Descrição</w:t>
            </w:r>
          </w:p>
        </w:tc>
      </w:tr>
      <w:tr w:rsidR="004470EF" w:rsidRPr="002E6533" w14:paraId="3F5D116C" w14:textId="77777777">
        <w:tc>
          <w:tcPr>
            <w:tcW w:w="3960" w:type="dxa"/>
          </w:tcPr>
          <w:p w14:paraId="2EF9BDB3" w14:textId="77777777" w:rsidR="004470EF" w:rsidRPr="002E6533" w:rsidRDefault="00000000">
            <w:pPr>
              <w:pStyle w:val="Compact"/>
            </w:pPr>
            <w:r w:rsidRPr="002E6533">
              <w:t>number</w:t>
            </w:r>
          </w:p>
        </w:tc>
        <w:tc>
          <w:tcPr>
            <w:tcW w:w="3960" w:type="dxa"/>
          </w:tcPr>
          <w:p w14:paraId="3DEF48AE" w14:textId="77777777" w:rsidR="004470EF" w:rsidRPr="002E6533" w:rsidRDefault="00000000">
            <w:pPr>
              <w:pStyle w:val="Corpodetexto"/>
            </w:pPr>
            <w:r w:rsidRPr="002E6533">
              <w:t>Número do qual você deseja determinar a raiz quadrada.</w:t>
            </w:r>
          </w:p>
          <w:p w14:paraId="1FC40E15" w14:textId="77777777" w:rsidR="004470EF" w:rsidRPr="002E6533" w:rsidRDefault="00000000">
            <w:pPr>
              <w:pStyle w:val="Corpodetexto"/>
            </w:pPr>
            <w:r w:rsidRPr="002E6533">
              <w:rPr>
                <w:b/>
                <w:bCs/>
              </w:rPr>
              <w:t>Observação:</w:t>
            </w:r>
            <w:r w:rsidRPr="002E6533">
              <w:t xml:space="preserve"> se o número for negativo, a função SQRT retornará um erro.</w:t>
            </w:r>
          </w:p>
        </w:tc>
      </w:tr>
    </w:tbl>
    <w:p w14:paraId="7072353F" w14:textId="77777777" w:rsidR="004470EF" w:rsidRPr="002E6533" w:rsidRDefault="00000000">
      <w:pPr>
        <w:pStyle w:val="Corpodetexto"/>
      </w:pPr>
      <w:r w:rsidRPr="002E6533">
        <w:rPr>
          <w:b/>
          <w:bCs/>
        </w:rPr>
        <w:t>Exemplo:</w:t>
      </w:r>
    </w:p>
    <w:p w14:paraId="6871A9FF" w14:textId="77777777" w:rsidR="004470EF" w:rsidRPr="002E6533" w:rsidRDefault="00000000">
      <w:pPr>
        <w:pStyle w:val="TableCaption"/>
      </w:pPr>
      <w:r w:rsidRPr="002E6533">
        <w:t>A tabela a seguir fornece um exemplo de fórmula da função SQRT.</w:t>
      </w:r>
    </w:p>
    <w:tbl>
      <w:tblPr>
        <w:tblStyle w:val="Table"/>
        <w:tblW w:w="5000" w:type="pct"/>
        <w:tblLayout w:type="fixed"/>
        <w:tblLook w:val="0020" w:firstRow="1" w:lastRow="0" w:firstColumn="0" w:lastColumn="0" w:noHBand="0" w:noVBand="0"/>
      </w:tblPr>
      <w:tblGrid>
        <w:gridCol w:w="4527"/>
        <w:gridCol w:w="4527"/>
      </w:tblGrid>
      <w:tr w:rsidR="004470EF" w:rsidRPr="002E6533" w14:paraId="1A9142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B937C11" w14:textId="77777777" w:rsidR="004470EF" w:rsidRPr="002E6533" w:rsidRDefault="00000000">
            <w:pPr>
              <w:pStyle w:val="Compact"/>
            </w:pPr>
            <w:r w:rsidRPr="002E6533">
              <w:t>Fórmula</w:t>
            </w:r>
          </w:p>
        </w:tc>
        <w:tc>
          <w:tcPr>
            <w:tcW w:w="3960" w:type="dxa"/>
          </w:tcPr>
          <w:p w14:paraId="140B8F9D" w14:textId="77777777" w:rsidR="004470EF" w:rsidRPr="002E6533" w:rsidRDefault="00000000">
            <w:pPr>
              <w:pStyle w:val="Compact"/>
            </w:pPr>
            <w:r w:rsidRPr="002E6533">
              <w:t>Resultado</w:t>
            </w:r>
          </w:p>
        </w:tc>
      </w:tr>
      <w:tr w:rsidR="004470EF" w:rsidRPr="002E6533" w14:paraId="7BD0EF1E" w14:textId="77777777">
        <w:tc>
          <w:tcPr>
            <w:tcW w:w="3960" w:type="dxa"/>
          </w:tcPr>
          <w:p w14:paraId="51A52891" w14:textId="77777777" w:rsidR="004470EF" w:rsidRPr="002E6533" w:rsidRDefault="00000000">
            <w:pPr>
              <w:pStyle w:val="Compact"/>
            </w:pPr>
            <w:proofErr w:type="gramStart"/>
            <w:r w:rsidRPr="002E6533">
              <w:t>SQRT(</w:t>
            </w:r>
            <w:proofErr w:type="gramEnd"/>
            <w:r w:rsidRPr="002E6533">
              <w:t>16)</w:t>
            </w:r>
          </w:p>
        </w:tc>
        <w:tc>
          <w:tcPr>
            <w:tcW w:w="3960" w:type="dxa"/>
          </w:tcPr>
          <w:p w14:paraId="4812298D" w14:textId="77777777" w:rsidR="004470EF" w:rsidRPr="002E6533" w:rsidRDefault="00000000">
            <w:pPr>
              <w:pStyle w:val="Compact"/>
            </w:pPr>
            <w:r w:rsidRPr="002E6533">
              <w:t>Raiz quadrada de 16 (4)</w:t>
            </w:r>
          </w:p>
        </w:tc>
      </w:tr>
    </w:tbl>
    <w:bookmarkEnd w:id="1565"/>
    <w:p w14:paraId="19725D7E" w14:textId="77777777" w:rsidR="004470EF" w:rsidRPr="002E6533" w:rsidRDefault="00000000">
      <w:pPr>
        <w:pStyle w:val="Ttulo2"/>
      </w:pPr>
      <w:r w:rsidRPr="002E6533">
        <w:t>Função SUM</w:t>
      </w:r>
    </w:p>
    <w:p w14:paraId="53796D89" w14:textId="77777777" w:rsidR="004470EF" w:rsidRPr="002E6533" w:rsidRDefault="00000000">
      <w:pPr>
        <w:pStyle w:val="FirstParagraph"/>
      </w:pPr>
      <w:r w:rsidRPr="002E6533">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746BF489" w14:textId="77777777" w:rsidR="004470EF" w:rsidRPr="002E6533" w:rsidRDefault="00000000">
      <w:pPr>
        <w:pStyle w:val="Corpodetexto"/>
      </w:pPr>
      <w:r w:rsidRPr="002E6533">
        <w:rPr>
          <w:b/>
          <w:bCs/>
        </w:rPr>
        <w:t>Tipo de retorno:</w:t>
      </w:r>
      <w:r w:rsidRPr="002E6533">
        <w:t xml:space="preserve"> Numérico</w:t>
      </w:r>
    </w:p>
    <w:p w14:paraId="6C912ED1" w14:textId="77777777" w:rsidR="004470EF" w:rsidRPr="002E6533" w:rsidRDefault="00000000">
      <w:pPr>
        <w:pStyle w:val="Corpodetexto"/>
      </w:pPr>
      <w:r w:rsidRPr="002E6533">
        <w:rPr>
          <w:b/>
          <w:bCs/>
        </w:rPr>
        <w:t>Sintaxe:</w:t>
      </w:r>
      <w:r w:rsidRPr="002E6533">
        <w:t xml:space="preserve"> </w:t>
      </w:r>
      <w:proofErr w:type="gramStart"/>
      <w:r w:rsidRPr="002E6533">
        <w:t>SUM(</w:t>
      </w:r>
      <w:proofErr w:type="gramEnd"/>
      <w:r w:rsidRPr="002E6533">
        <w:rPr>
          <w:b/>
          <w:bCs/>
        </w:rPr>
        <w:t>número1</w:t>
      </w:r>
      <w:r w:rsidRPr="002E6533">
        <w:t>, número2,..)</w:t>
      </w:r>
    </w:p>
    <w:p w14:paraId="18BDFC4B" w14:textId="77777777" w:rsidR="004470EF" w:rsidRPr="002E6533" w:rsidRDefault="00000000">
      <w:pPr>
        <w:pStyle w:val="Corpodetexto"/>
      </w:pPr>
      <w:r w:rsidRPr="002E6533">
        <w:t>Na sintaxe acima, os parâmetros em negrito são obrigatórios.</w:t>
      </w:r>
    </w:p>
    <w:p w14:paraId="4B84802B" w14:textId="77777777" w:rsidR="004470EF" w:rsidRPr="002E6533" w:rsidRDefault="00000000">
      <w:pPr>
        <w:pStyle w:val="TableCaption"/>
      </w:pPr>
      <w:r w:rsidRPr="002E6533">
        <w:t>A tabela a seguir descreve os parâmetros da função SUM.</w:t>
      </w:r>
    </w:p>
    <w:tbl>
      <w:tblPr>
        <w:tblStyle w:val="Table"/>
        <w:tblW w:w="5000" w:type="pct"/>
        <w:tblLayout w:type="fixed"/>
        <w:tblLook w:val="0020" w:firstRow="1" w:lastRow="0" w:firstColumn="0" w:lastColumn="0" w:noHBand="0" w:noVBand="0"/>
      </w:tblPr>
      <w:tblGrid>
        <w:gridCol w:w="4527"/>
        <w:gridCol w:w="4527"/>
      </w:tblGrid>
      <w:tr w:rsidR="004470EF" w:rsidRPr="002E6533" w14:paraId="61659C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35D0EE" w14:textId="77777777" w:rsidR="004470EF" w:rsidRPr="002E6533" w:rsidRDefault="00000000">
            <w:pPr>
              <w:pStyle w:val="Compact"/>
            </w:pPr>
            <w:r w:rsidRPr="002E6533">
              <w:t>Parâmetro</w:t>
            </w:r>
          </w:p>
        </w:tc>
        <w:tc>
          <w:tcPr>
            <w:tcW w:w="3960" w:type="dxa"/>
          </w:tcPr>
          <w:p w14:paraId="6C9D1619" w14:textId="77777777" w:rsidR="004470EF" w:rsidRPr="002E6533" w:rsidRDefault="00000000">
            <w:pPr>
              <w:pStyle w:val="Compact"/>
            </w:pPr>
            <w:r w:rsidRPr="002E6533">
              <w:t>Descrição</w:t>
            </w:r>
          </w:p>
        </w:tc>
      </w:tr>
      <w:tr w:rsidR="004470EF" w:rsidRPr="002E6533" w14:paraId="637DE132" w14:textId="77777777">
        <w:tc>
          <w:tcPr>
            <w:tcW w:w="3960" w:type="dxa"/>
          </w:tcPr>
          <w:p w14:paraId="123343DC" w14:textId="77777777" w:rsidR="004470EF" w:rsidRPr="002E6533" w:rsidRDefault="00000000">
            <w:pPr>
              <w:pStyle w:val="Compact"/>
            </w:pPr>
            <w:r w:rsidRPr="002E6533">
              <w:t>número1, número2,</w:t>
            </w:r>
          </w:p>
        </w:tc>
        <w:tc>
          <w:tcPr>
            <w:tcW w:w="3960" w:type="dxa"/>
          </w:tcPr>
          <w:p w14:paraId="53BF0DB6" w14:textId="77777777" w:rsidR="004470EF" w:rsidRPr="002E6533" w:rsidRDefault="00000000">
            <w:pPr>
              <w:pStyle w:val="Compact"/>
            </w:pPr>
            <w:r w:rsidRPr="002E6533">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6F353273" w14:textId="77777777" w:rsidR="004470EF" w:rsidRPr="002E6533" w:rsidRDefault="00000000">
      <w:pPr>
        <w:pStyle w:val="Corpodetexto"/>
      </w:pPr>
      <w:r w:rsidRPr="002E6533">
        <w:rPr>
          <w:b/>
          <w:bCs/>
        </w:rPr>
        <w:t>Exemplos:</w:t>
      </w:r>
    </w:p>
    <w:p w14:paraId="66DD4635" w14:textId="77777777" w:rsidR="004470EF" w:rsidRPr="002E6533" w:rsidRDefault="00000000">
      <w:pPr>
        <w:pStyle w:val="TableCaption"/>
      </w:pPr>
      <w:r w:rsidRPr="002E6533">
        <w:t>A tabela a seguir fornece exemplos de fórmulas da função SUM.</w:t>
      </w:r>
    </w:p>
    <w:tbl>
      <w:tblPr>
        <w:tblStyle w:val="Table"/>
        <w:tblW w:w="5000" w:type="pct"/>
        <w:tblLayout w:type="fixed"/>
        <w:tblLook w:val="0020" w:firstRow="1" w:lastRow="0" w:firstColumn="0" w:lastColumn="0" w:noHBand="0" w:noVBand="0"/>
      </w:tblPr>
      <w:tblGrid>
        <w:gridCol w:w="4527"/>
        <w:gridCol w:w="4527"/>
      </w:tblGrid>
      <w:tr w:rsidR="004470EF" w:rsidRPr="002E6533" w14:paraId="19EEE56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DB56C4" w14:textId="77777777" w:rsidR="004470EF" w:rsidRPr="002E6533" w:rsidRDefault="00000000">
            <w:pPr>
              <w:pStyle w:val="Compact"/>
            </w:pPr>
            <w:r w:rsidRPr="002E6533">
              <w:t>Fórmula</w:t>
            </w:r>
          </w:p>
        </w:tc>
        <w:tc>
          <w:tcPr>
            <w:tcW w:w="3960" w:type="dxa"/>
          </w:tcPr>
          <w:p w14:paraId="669C6C2D" w14:textId="77777777" w:rsidR="004470EF" w:rsidRPr="002E6533" w:rsidRDefault="00000000">
            <w:pPr>
              <w:pStyle w:val="Compact"/>
            </w:pPr>
            <w:r w:rsidRPr="002E6533">
              <w:t>Resultado</w:t>
            </w:r>
          </w:p>
        </w:tc>
      </w:tr>
      <w:tr w:rsidR="004470EF" w:rsidRPr="002E6533" w14:paraId="7633389F" w14:textId="77777777">
        <w:tc>
          <w:tcPr>
            <w:tcW w:w="3960" w:type="dxa"/>
          </w:tcPr>
          <w:p w14:paraId="7CE4295C" w14:textId="77777777" w:rsidR="004470EF" w:rsidRPr="002E6533" w:rsidRDefault="00000000">
            <w:pPr>
              <w:pStyle w:val="Corpodetexto"/>
            </w:pPr>
            <w:proofErr w:type="gramStart"/>
            <w:r w:rsidRPr="002E6533">
              <w:lastRenderedPageBreak/>
              <w:t>SUM(</w:t>
            </w:r>
            <w:proofErr w:type="gramEnd"/>
            <w:r w:rsidRPr="002E6533">
              <w:t>3, [Risco])</w:t>
            </w:r>
          </w:p>
          <w:p w14:paraId="5813B96A" w14:textId="77777777" w:rsidR="004470EF" w:rsidRPr="002E6533" w:rsidRDefault="00000000">
            <w:pPr>
              <w:pStyle w:val="Corpodetexto"/>
            </w:pPr>
            <w:r w:rsidRPr="002E6533">
              <w:t>cujo valor no campo Risco é 12.</w:t>
            </w:r>
          </w:p>
        </w:tc>
        <w:tc>
          <w:tcPr>
            <w:tcW w:w="3960" w:type="dxa"/>
          </w:tcPr>
          <w:p w14:paraId="07BCEF41" w14:textId="77777777" w:rsidR="004470EF" w:rsidRPr="002E6533" w:rsidRDefault="00000000">
            <w:pPr>
              <w:pStyle w:val="Compact"/>
            </w:pPr>
            <w:r w:rsidRPr="002E6533">
              <w:t>15</w:t>
            </w:r>
          </w:p>
        </w:tc>
      </w:tr>
      <w:tr w:rsidR="004470EF" w:rsidRPr="002E6533" w14:paraId="6F19D8E8" w14:textId="77777777">
        <w:tc>
          <w:tcPr>
            <w:tcW w:w="3960" w:type="dxa"/>
          </w:tcPr>
          <w:p w14:paraId="26102BD1" w14:textId="77777777" w:rsidR="004470EF" w:rsidRPr="002E6533" w:rsidRDefault="00000000">
            <w:pPr>
              <w:pStyle w:val="Corpodetexto"/>
            </w:pPr>
            <w:r w:rsidRPr="002E6533">
              <w:t>SUM([Risco], [Importância])</w:t>
            </w:r>
          </w:p>
          <w:p w14:paraId="556DB4BC" w14:textId="77777777" w:rsidR="004470EF" w:rsidRPr="002E6533" w:rsidRDefault="00000000">
            <w:pPr>
              <w:pStyle w:val="Corpodetexto"/>
            </w:pPr>
            <w:r w:rsidRPr="002E6533">
              <w:t>cujo valor no campo Risco é 12 e o valor no campo Importância é 7.</w:t>
            </w:r>
          </w:p>
        </w:tc>
        <w:tc>
          <w:tcPr>
            <w:tcW w:w="3960" w:type="dxa"/>
          </w:tcPr>
          <w:p w14:paraId="6CBB78E5" w14:textId="77777777" w:rsidR="004470EF" w:rsidRPr="002E6533" w:rsidRDefault="00000000">
            <w:pPr>
              <w:pStyle w:val="Compact"/>
            </w:pPr>
            <w:r w:rsidRPr="002E6533">
              <w:t>19</w:t>
            </w:r>
          </w:p>
        </w:tc>
      </w:tr>
      <w:tr w:rsidR="004470EF" w:rsidRPr="002E6533" w14:paraId="57DD2211" w14:textId="77777777">
        <w:tc>
          <w:tcPr>
            <w:tcW w:w="3960" w:type="dxa"/>
          </w:tcPr>
          <w:p w14:paraId="4DA335E4" w14:textId="77777777" w:rsidR="004470EF" w:rsidRPr="002E6533" w:rsidRDefault="00000000">
            <w:pPr>
              <w:pStyle w:val="Corpodetexto"/>
            </w:pPr>
            <w:r w:rsidRPr="002E6533">
              <w:t>SUM(REF([Pedidos], [Preço]))</w:t>
            </w:r>
          </w:p>
          <w:p w14:paraId="09573E2E" w14:textId="77777777" w:rsidR="004470EF" w:rsidRPr="002E6533" w:rsidRDefault="00000000">
            <w:pPr>
              <w:pStyle w:val="Corpodetexto"/>
            </w:pPr>
            <w:r w:rsidRPr="002E6533">
              <w:t>cujos valores no campo Preço no subformulário Pedidos são 120,00, 50,19 e 32,75.</w:t>
            </w:r>
          </w:p>
        </w:tc>
        <w:tc>
          <w:tcPr>
            <w:tcW w:w="3960" w:type="dxa"/>
          </w:tcPr>
          <w:p w14:paraId="72F90FB9" w14:textId="77777777" w:rsidR="004470EF" w:rsidRPr="002E6533" w:rsidRDefault="00000000">
            <w:pPr>
              <w:pStyle w:val="Compact"/>
            </w:pPr>
            <w:r w:rsidRPr="002E6533">
              <w:t>202.94</w:t>
            </w:r>
          </w:p>
        </w:tc>
      </w:tr>
      <w:tr w:rsidR="004470EF" w:rsidRPr="002E6533" w14:paraId="62FC06B3" w14:textId="77777777">
        <w:tc>
          <w:tcPr>
            <w:tcW w:w="3960" w:type="dxa"/>
          </w:tcPr>
          <w:p w14:paraId="5970DBBD" w14:textId="77777777" w:rsidR="004470EF" w:rsidRPr="002E6533" w:rsidRDefault="00000000">
            <w:pPr>
              <w:pStyle w:val="Corpodetexto"/>
            </w:pPr>
            <w:proofErr w:type="gramStart"/>
            <w:r w:rsidRPr="002E6533">
              <w:t>SUM(</w:t>
            </w:r>
            <w:proofErr w:type="gramEnd"/>
            <w:r w:rsidRPr="002E6533">
              <w:t>SELECTEDVALUENUMBER([Principais fatores]))</w:t>
            </w:r>
          </w:p>
          <w:p w14:paraId="59AABB46" w14:textId="77777777" w:rsidR="004470EF" w:rsidRPr="002E6533" w:rsidRDefault="00000000">
            <w:pPr>
              <w:pStyle w:val="Corpodetexto"/>
            </w:pPr>
            <w:r w:rsidRPr="002E6533">
              <w:t>em que Principais fatores é um campo de seleção múltipla do tipo Lista de valores e os valores numéricos das seleções atuais são 3, 8, 4 e 10.</w:t>
            </w:r>
          </w:p>
        </w:tc>
        <w:tc>
          <w:tcPr>
            <w:tcW w:w="3960" w:type="dxa"/>
          </w:tcPr>
          <w:p w14:paraId="05DF4F90" w14:textId="77777777" w:rsidR="004470EF" w:rsidRPr="002E6533" w:rsidRDefault="00000000">
            <w:pPr>
              <w:pStyle w:val="Compact"/>
            </w:pPr>
            <w:r w:rsidRPr="002E6533">
              <w:t>25</w:t>
            </w:r>
          </w:p>
        </w:tc>
      </w:tr>
    </w:tbl>
    <w:p w14:paraId="7999F47D" w14:textId="77777777" w:rsidR="004470EF" w:rsidRPr="002E6533" w:rsidRDefault="00000000">
      <w:pPr>
        <w:pStyle w:val="Ttulo2"/>
      </w:pPr>
      <w:r w:rsidRPr="002E6533">
        <w:t>Função SUMIF</w:t>
      </w:r>
    </w:p>
    <w:p w14:paraId="22455C18" w14:textId="77777777" w:rsidR="004470EF" w:rsidRPr="002E6533" w:rsidRDefault="00000000">
      <w:pPr>
        <w:pStyle w:val="FirstParagraph"/>
      </w:pPr>
      <w:r w:rsidRPr="002E6533">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59EAC1C9" w14:textId="77777777" w:rsidR="004470EF" w:rsidRPr="002E6533" w:rsidRDefault="00000000">
      <w:pPr>
        <w:pStyle w:val="Corpodetexto"/>
      </w:pPr>
      <w:r w:rsidRPr="002E6533">
        <w:rPr>
          <w:b/>
          <w:bCs/>
        </w:rPr>
        <w:t>Tipo de retorno:</w:t>
      </w:r>
      <w:r w:rsidRPr="002E6533">
        <w:t xml:space="preserve"> Numérico</w:t>
      </w:r>
    </w:p>
    <w:p w14:paraId="1E191749" w14:textId="77777777" w:rsidR="004470EF" w:rsidRPr="002E6533" w:rsidRDefault="00000000">
      <w:pPr>
        <w:pStyle w:val="Corpodetexto"/>
      </w:pPr>
      <w:r w:rsidRPr="002E6533">
        <w:rPr>
          <w:b/>
          <w:bCs/>
        </w:rPr>
        <w:t>Sintaxe:</w:t>
      </w:r>
      <w:r w:rsidRPr="002E6533">
        <w:t xml:space="preserve"> </w:t>
      </w:r>
      <w:proofErr w:type="gramStart"/>
      <w:r w:rsidRPr="002E6533">
        <w:t>SUMIF(</w:t>
      </w:r>
      <w:proofErr w:type="gramEnd"/>
      <w:r w:rsidRPr="002E6533">
        <w:rPr>
          <w:b/>
          <w:bCs/>
        </w:rPr>
        <w:t>aval_campo_ref</w:t>
      </w:r>
      <w:r w:rsidRPr="002E6533">
        <w:t xml:space="preserve">, </w:t>
      </w:r>
      <w:r w:rsidRPr="002E6533">
        <w:rPr>
          <w:b/>
          <w:bCs/>
        </w:rPr>
        <w:t>critério</w:t>
      </w:r>
      <w:r w:rsidRPr="002E6533">
        <w:t>, soma_campo_ref)</w:t>
      </w:r>
    </w:p>
    <w:p w14:paraId="439F0823" w14:textId="77777777" w:rsidR="004470EF" w:rsidRPr="002E6533" w:rsidRDefault="00000000">
      <w:pPr>
        <w:pStyle w:val="Corpodetexto"/>
      </w:pPr>
      <w:r w:rsidRPr="002E6533">
        <w:t>Na sintaxe acima, os parâmetros em negrito são obrigatórios.</w:t>
      </w:r>
    </w:p>
    <w:p w14:paraId="4707FE88" w14:textId="77777777" w:rsidR="004470EF" w:rsidRPr="002E6533" w:rsidRDefault="00000000">
      <w:pPr>
        <w:pStyle w:val="TableCaption"/>
      </w:pPr>
      <w:r w:rsidRPr="002E6533">
        <w:t>A tabela a seguir descreve os parâmetros da função SUMIF.</w:t>
      </w:r>
    </w:p>
    <w:tbl>
      <w:tblPr>
        <w:tblStyle w:val="Table"/>
        <w:tblW w:w="5000" w:type="pct"/>
        <w:tblLayout w:type="fixed"/>
        <w:tblLook w:val="0020" w:firstRow="1" w:lastRow="0" w:firstColumn="0" w:lastColumn="0" w:noHBand="0" w:noVBand="0"/>
      </w:tblPr>
      <w:tblGrid>
        <w:gridCol w:w="4527"/>
        <w:gridCol w:w="4527"/>
      </w:tblGrid>
      <w:tr w:rsidR="004470EF" w:rsidRPr="002E6533" w14:paraId="3DC1B8E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BC7CC1" w14:textId="77777777" w:rsidR="004470EF" w:rsidRPr="002E6533" w:rsidRDefault="00000000">
            <w:pPr>
              <w:pStyle w:val="Compact"/>
            </w:pPr>
            <w:r w:rsidRPr="002E6533">
              <w:t>Parâmetro</w:t>
            </w:r>
          </w:p>
        </w:tc>
        <w:tc>
          <w:tcPr>
            <w:tcW w:w="3960" w:type="dxa"/>
          </w:tcPr>
          <w:p w14:paraId="120AA752" w14:textId="77777777" w:rsidR="004470EF" w:rsidRPr="002E6533" w:rsidRDefault="00000000">
            <w:pPr>
              <w:pStyle w:val="Compact"/>
            </w:pPr>
            <w:r w:rsidRPr="002E6533">
              <w:t>Descrição</w:t>
            </w:r>
          </w:p>
        </w:tc>
      </w:tr>
      <w:tr w:rsidR="004470EF" w:rsidRPr="002E6533" w14:paraId="401CCE21" w14:textId="77777777">
        <w:tc>
          <w:tcPr>
            <w:tcW w:w="3960" w:type="dxa"/>
          </w:tcPr>
          <w:p w14:paraId="4BDF2DAA" w14:textId="77777777" w:rsidR="004470EF" w:rsidRPr="002E6533" w:rsidRDefault="00000000">
            <w:pPr>
              <w:pStyle w:val="Compact"/>
            </w:pPr>
            <w:r w:rsidRPr="002E6533">
              <w:t>aval_campo_ref</w:t>
            </w:r>
          </w:p>
        </w:tc>
        <w:tc>
          <w:tcPr>
            <w:tcW w:w="3960" w:type="dxa"/>
          </w:tcPr>
          <w:p w14:paraId="4BE7B1FE" w14:textId="77777777" w:rsidR="004470EF" w:rsidRPr="002E6533" w:rsidRDefault="00000000">
            <w:pPr>
              <w:pStyle w:val="Corpodetexto"/>
            </w:pPr>
            <w:r w:rsidRPr="002E6533">
              <w:t>Referência ao campo com base no qual os critérios serão avaliados.</w:t>
            </w:r>
          </w:p>
          <w:p w14:paraId="12A431F2" w14:textId="77777777" w:rsidR="004470EF" w:rsidRPr="002E6533" w:rsidRDefault="00000000">
            <w:pPr>
              <w:pStyle w:val="Corpodetexto"/>
            </w:pPr>
            <w:r w:rsidRPr="002E6533">
              <w:rPr>
                <w:b/>
                <w:bCs/>
              </w:rPr>
              <w:lastRenderedPageBreak/>
              <w:t>Observação:</w:t>
            </w:r>
            <w:r w:rsidRPr="002E6533">
              <w:t xml:space="preserve"> Se o parâmetro soma_campo_ref não for informado na função SUMIF, o parâmetro aval_campo_ref também será considerado como campo a ser somado.</w:t>
            </w:r>
          </w:p>
        </w:tc>
      </w:tr>
      <w:tr w:rsidR="004470EF" w:rsidRPr="002E6533" w14:paraId="799A46DA" w14:textId="77777777">
        <w:tc>
          <w:tcPr>
            <w:tcW w:w="3960" w:type="dxa"/>
          </w:tcPr>
          <w:p w14:paraId="2C1CB130" w14:textId="77777777" w:rsidR="004470EF" w:rsidRPr="002E6533" w:rsidRDefault="00000000">
            <w:pPr>
              <w:pStyle w:val="Compact"/>
            </w:pPr>
            <w:r w:rsidRPr="002E6533">
              <w:lastRenderedPageBreak/>
              <w:t>critério</w:t>
            </w:r>
          </w:p>
        </w:tc>
        <w:tc>
          <w:tcPr>
            <w:tcW w:w="3960" w:type="dxa"/>
          </w:tcPr>
          <w:p w14:paraId="63C6592C" w14:textId="77777777" w:rsidR="004470EF" w:rsidRPr="002E6533" w:rsidRDefault="00000000">
            <w:pPr>
              <w:pStyle w:val="Corpodetexto"/>
            </w:pPr>
            <w:r w:rsidRPr="002E6533">
              <w:t>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de data.</w:t>
            </w:r>
          </w:p>
          <w:p w14:paraId="4B57EBEA" w14:textId="77777777" w:rsidR="004470EF" w:rsidRPr="002E6533" w:rsidRDefault="00000000">
            <w:pPr>
              <w:pStyle w:val="Compact"/>
            </w:pPr>
            <w:r w:rsidRPr="002E6533">
              <w:rPr>
                <w:b/>
                <w:bCs/>
              </w:rPr>
              <w:t>Listas de valores.</w:t>
            </w:r>
            <w:r w:rsidRPr="002E6533">
              <w:t xml:space="preserve"> Se aval_campo_ref for um campo Lista de valores, o valor do critério deverá ser incluído em VALUEOF ou especificado como string literal entre aspas, por exemplo, "Dallas".</w:t>
            </w:r>
          </w:p>
          <w:p w14:paraId="07023E50" w14:textId="77777777" w:rsidR="004470EF" w:rsidRPr="002E6533" w:rsidRDefault="00000000">
            <w:pPr>
              <w:pStyle w:val="Compact"/>
            </w:pPr>
            <w:r w:rsidRPr="002E6533">
              <w:rPr>
                <w:b/>
                <w:bCs/>
              </w:rPr>
              <w:t>Campos Lista de usuários/grupos</w:t>
            </w:r>
            <w:r w:rsidRPr="002E6533">
              <w:t xml:space="preserve"> e </w:t>
            </w:r>
            <w:r w:rsidRPr="002E6533">
              <w:rPr>
                <w:b/>
                <w:bCs/>
              </w:rPr>
              <w:t>Permissões de registro.</w:t>
            </w:r>
            <w:r w:rsidRPr="002E6533">
              <w:t xml:space="preserve"> Se aval_campo_ref for um campo Lista de usuários/grupos ou Permissões de registro, o valor do critério deverá ser incluído em USER ou GROUP (conforme apropriado para o critério).</w:t>
            </w:r>
          </w:p>
          <w:p w14:paraId="7C1D2F6B" w14:textId="77777777" w:rsidR="004470EF" w:rsidRPr="002E6533" w:rsidRDefault="00000000">
            <w:pPr>
              <w:pStyle w:val="Compact"/>
            </w:pPr>
            <w:r w:rsidRPr="002E6533">
              <w:rPr>
                <w:b/>
                <w:bCs/>
              </w:rPr>
              <w:t>Campos Texto</w:t>
            </w:r>
            <w:r w:rsidRPr="002E6533">
              <w:t xml:space="preserve">, </w:t>
            </w:r>
            <w:r w:rsidRPr="002E6533">
              <w:rPr>
                <w:b/>
                <w:bCs/>
              </w:rPr>
              <w:t>Numérico</w:t>
            </w:r>
            <w:r w:rsidRPr="002E6533">
              <w:t xml:space="preserve"> ou </w:t>
            </w:r>
            <w:r w:rsidRPr="002E6533">
              <w:rPr>
                <w:b/>
                <w:bCs/>
              </w:rPr>
              <w:t>Data.</w:t>
            </w:r>
            <w:r w:rsidRPr="002E6533">
              <w:t xml:space="preserve"> Se aval_campo_ref for um campo Texto, Data ou Numérico, o critério deverá ser incluído entre aspas, por exemplo, "&gt;56", e o critério poderá envolver qualquer operador de comparação compatível (=, &lt;, &gt;, &lt;=, &gt;=, &lt;&gt;).</w:t>
            </w:r>
          </w:p>
          <w:p w14:paraId="06B10A18" w14:textId="77777777" w:rsidR="004470EF" w:rsidRPr="002E6533" w:rsidRDefault="00000000">
            <w:pPr>
              <w:pStyle w:val="FirstParagraph"/>
            </w:pPr>
            <w:r w:rsidRPr="002E6533">
              <w:rPr>
                <w:b/>
                <w:bCs/>
              </w:rPr>
              <w:t>Observação:</w:t>
            </w:r>
            <w:r w:rsidRPr="002E6533">
              <w:t xml:space="preserve"> A avaliação jamais retornará valores correspondentes se houver um espaço entre o operador e o valor de teste. Por exemplo, se o objetivo for somar todos os registros do subformulário de um determinado campo do tipo Numérico em que outro </w:t>
            </w:r>
            <w:r w:rsidRPr="002E6533">
              <w:lastRenderedPageBreak/>
              <w:t>campo contenha um valor numérico maior que 56, não poderá existir espaço na fórmula entre "&gt;" e "56".</w:t>
            </w:r>
          </w:p>
          <w:p w14:paraId="50DCF5B0" w14:textId="77777777" w:rsidR="004470EF" w:rsidRPr="002E6533" w:rsidRDefault="00000000">
            <w:pPr>
              <w:pStyle w:val="Corpodetexto"/>
            </w:pPr>
            <w:r w:rsidRPr="002E6533">
              <w:t>Se uma função for usada no critério, ela deverá ser concatenada ao operador de comparação. Por exemplo, a sintaxe correta do critério para especificar "posterior a hoje" deve ser:</w:t>
            </w:r>
          </w:p>
          <w:p w14:paraId="47CA38E7" w14:textId="77777777" w:rsidR="004470EF" w:rsidRPr="002E6533" w:rsidRDefault="00000000">
            <w:pPr>
              <w:pStyle w:val="Corpodetexto"/>
            </w:pPr>
            <w:r w:rsidRPr="002E6533">
              <w:t>"&gt;"&amp;</w:t>
            </w:r>
            <w:proofErr w:type="gramStart"/>
            <w:r w:rsidRPr="002E6533">
              <w:t>TODAY(</w:t>
            </w:r>
            <w:proofErr w:type="gramEnd"/>
            <w:r w:rsidRPr="002E6533">
              <w:t>)</w:t>
            </w:r>
          </w:p>
          <w:p w14:paraId="33F5D933" w14:textId="77777777" w:rsidR="004470EF" w:rsidRPr="002E6533" w:rsidRDefault="00000000">
            <w:pPr>
              <w:pStyle w:val="Corpodetexto"/>
            </w:pPr>
            <w:r w:rsidRPr="002E6533">
              <w:t>O parâmetro de critério aceita o uso de datas literais ou de um valor de data derivado da função TODAY. Se for especificada uma string de data literal, ela deverá ser incorporada na função DATETIMEVALUE.</w:t>
            </w:r>
          </w:p>
        </w:tc>
      </w:tr>
      <w:tr w:rsidR="004470EF" w:rsidRPr="002E6533" w14:paraId="04F71BB6" w14:textId="77777777">
        <w:tc>
          <w:tcPr>
            <w:tcW w:w="3960" w:type="dxa"/>
          </w:tcPr>
          <w:p w14:paraId="2E9D046B" w14:textId="77777777" w:rsidR="004470EF" w:rsidRPr="002E6533" w:rsidRDefault="00000000">
            <w:pPr>
              <w:pStyle w:val="Compact"/>
            </w:pPr>
            <w:r w:rsidRPr="002E6533">
              <w:lastRenderedPageBreak/>
              <w:t>soma_campo_ref</w:t>
            </w:r>
          </w:p>
        </w:tc>
        <w:tc>
          <w:tcPr>
            <w:tcW w:w="3960" w:type="dxa"/>
          </w:tcPr>
          <w:p w14:paraId="58BF5403" w14:textId="77777777" w:rsidR="004470EF" w:rsidRPr="002E6533" w:rsidRDefault="00000000">
            <w:pPr>
              <w:pStyle w:val="Corpodetexto"/>
            </w:pPr>
            <w:r w:rsidRPr="002E6533">
              <w:t>Referência a um campo do tipo Numérico cujos registros qualificados serão somados.</w:t>
            </w:r>
          </w:p>
          <w:p w14:paraId="3F06DA72" w14:textId="77777777" w:rsidR="004470EF" w:rsidRPr="002E6533" w:rsidRDefault="00000000">
            <w:pPr>
              <w:pStyle w:val="Corpodetexto"/>
            </w:pPr>
            <w:r w:rsidRPr="002E6533">
              <w:rPr>
                <w:b/>
                <w:bCs/>
              </w:rPr>
              <w:t>Observação:</w:t>
            </w:r>
            <w:r w:rsidRPr="002E6533">
              <w:t xml:space="preserve"> Se o parâmetro soma_campo_ref não for informado na função SUMIF, o parâmetro aval_campo_ref também será considerado como campo a ser somado.</w:t>
            </w:r>
          </w:p>
        </w:tc>
      </w:tr>
    </w:tbl>
    <w:p w14:paraId="16EED5DC" w14:textId="77777777" w:rsidR="004470EF" w:rsidRPr="002E6533" w:rsidRDefault="00000000">
      <w:pPr>
        <w:pStyle w:val="Corpodetexto"/>
      </w:pPr>
      <w:r w:rsidRPr="002E6533">
        <w:rPr>
          <w:b/>
          <w:bCs/>
        </w:rPr>
        <w:t>Exemplos:</w:t>
      </w:r>
    </w:p>
    <w:p w14:paraId="638F0A00" w14:textId="77777777" w:rsidR="004470EF" w:rsidRPr="002E6533" w:rsidRDefault="00000000">
      <w:pPr>
        <w:pStyle w:val="TableCaption"/>
      </w:pPr>
      <w:r w:rsidRPr="002E6533">
        <w:t>A tabela a seguir fornece exemplos de fórmulas da função SUMIF.</w:t>
      </w:r>
    </w:p>
    <w:tbl>
      <w:tblPr>
        <w:tblStyle w:val="Table"/>
        <w:tblW w:w="5000" w:type="pct"/>
        <w:tblLayout w:type="fixed"/>
        <w:tblLook w:val="0020" w:firstRow="1" w:lastRow="0" w:firstColumn="0" w:lastColumn="0" w:noHBand="0" w:noVBand="0"/>
      </w:tblPr>
      <w:tblGrid>
        <w:gridCol w:w="4527"/>
        <w:gridCol w:w="4527"/>
      </w:tblGrid>
      <w:tr w:rsidR="004470EF" w:rsidRPr="002E6533" w14:paraId="2030231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7F7ADE" w14:textId="77777777" w:rsidR="004470EF" w:rsidRPr="002E6533" w:rsidRDefault="00000000">
            <w:pPr>
              <w:pStyle w:val="Compact"/>
            </w:pPr>
            <w:r w:rsidRPr="002E6533">
              <w:t>Fórmula</w:t>
            </w:r>
          </w:p>
        </w:tc>
        <w:tc>
          <w:tcPr>
            <w:tcW w:w="3960" w:type="dxa"/>
          </w:tcPr>
          <w:p w14:paraId="12995A76" w14:textId="77777777" w:rsidR="004470EF" w:rsidRPr="002E6533" w:rsidRDefault="00000000">
            <w:pPr>
              <w:pStyle w:val="Compact"/>
            </w:pPr>
            <w:r w:rsidRPr="002E6533">
              <w:t>Resultado</w:t>
            </w:r>
          </w:p>
        </w:tc>
      </w:tr>
      <w:tr w:rsidR="004470EF" w:rsidRPr="002E6533" w14:paraId="1CD9E738" w14:textId="77777777">
        <w:tc>
          <w:tcPr>
            <w:tcW w:w="3960" w:type="dxa"/>
          </w:tcPr>
          <w:p w14:paraId="71BF97AA" w14:textId="77777777" w:rsidR="004470EF" w:rsidRPr="002E6533" w:rsidRDefault="00000000">
            <w:pPr>
              <w:pStyle w:val="Corpodetexto"/>
            </w:pPr>
            <w:r w:rsidRPr="002E6533">
              <w:t>SUMIF(REF([Casos], [Status]), VALUEOF(REF([Casos], [Status]), "Aberto"</w:t>
            </w:r>
            <w:proofErr w:type="gramStart"/>
            <w:r w:rsidRPr="002E6533">
              <w:t>),REF</w:t>
            </w:r>
            <w:proofErr w:type="gramEnd"/>
            <w:r w:rsidRPr="002E6533">
              <w:t>([Casos], [Tempo gasto]))</w:t>
            </w:r>
          </w:p>
          <w:p w14:paraId="5E2A3693" w14:textId="77777777" w:rsidR="004470EF" w:rsidRPr="002E6533" w:rsidRDefault="00000000">
            <w:pPr>
              <w:pStyle w:val="Corpodetexto"/>
            </w:pPr>
            <w:r w:rsidRPr="002E6533">
              <w:t>em que:</w:t>
            </w:r>
          </w:p>
          <w:p w14:paraId="147C9785" w14:textId="77777777" w:rsidR="004470EF" w:rsidRPr="002E6533" w:rsidRDefault="00000000">
            <w:pPr>
              <w:pStyle w:val="Compact"/>
            </w:pPr>
            <w:r w:rsidRPr="002E6533">
              <w:t>O nome do campo Referência cruzada é Casos.</w:t>
            </w:r>
          </w:p>
          <w:p w14:paraId="0ACD954C" w14:textId="77777777" w:rsidR="004470EF" w:rsidRPr="002E6533" w:rsidRDefault="00000000">
            <w:pPr>
              <w:pStyle w:val="Compact"/>
            </w:pPr>
            <w:r w:rsidRPr="002E6533">
              <w:t>O campo Lista de valores de status contém os valores a serem avaliados.</w:t>
            </w:r>
          </w:p>
          <w:p w14:paraId="0BE53F22" w14:textId="77777777" w:rsidR="004470EF" w:rsidRPr="002E6533" w:rsidRDefault="00000000">
            <w:pPr>
              <w:pStyle w:val="Compact"/>
            </w:pPr>
            <w:r w:rsidRPr="002E6533">
              <w:lastRenderedPageBreak/>
              <w:t>O critério para verificação de correspondência do campo Status é a seleção "Aberto".</w:t>
            </w:r>
          </w:p>
          <w:p w14:paraId="74B3A981" w14:textId="77777777" w:rsidR="004470EF" w:rsidRPr="002E6533" w:rsidRDefault="00000000">
            <w:pPr>
              <w:pStyle w:val="Compact"/>
            </w:pPr>
            <w:r w:rsidRPr="002E6533">
              <w:t>Tempo gasto é um campo Numérico contendo os valores numéricos a serem somados.</w:t>
            </w:r>
          </w:p>
          <w:p w14:paraId="2B7AB5DF" w14:textId="77777777" w:rsidR="004470EF" w:rsidRPr="002E6533" w:rsidRDefault="00000000">
            <w:pPr>
              <w:pStyle w:val="Compact"/>
            </w:pPr>
            <w:r w:rsidRPr="002E6533">
              <w:t>A soma de todos os casos "Aberto" em Tempo gasto totaliza 832 minutos.</w:t>
            </w:r>
          </w:p>
        </w:tc>
        <w:tc>
          <w:tcPr>
            <w:tcW w:w="3960" w:type="dxa"/>
          </w:tcPr>
          <w:p w14:paraId="1D9FF72B" w14:textId="77777777" w:rsidR="004470EF" w:rsidRPr="002E6533" w:rsidRDefault="00000000">
            <w:pPr>
              <w:pStyle w:val="Compact"/>
            </w:pPr>
            <w:r w:rsidRPr="002E6533">
              <w:lastRenderedPageBreak/>
              <w:t>832</w:t>
            </w:r>
          </w:p>
        </w:tc>
      </w:tr>
      <w:tr w:rsidR="004470EF" w:rsidRPr="002E6533" w14:paraId="7D59BCF3" w14:textId="77777777">
        <w:tc>
          <w:tcPr>
            <w:tcW w:w="3960" w:type="dxa"/>
          </w:tcPr>
          <w:p w14:paraId="6E880477" w14:textId="77777777" w:rsidR="004470EF" w:rsidRPr="002E6533" w:rsidRDefault="00000000">
            <w:pPr>
              <w:pStyle w:val="Corpodetexto"/>
            </w:pPr>
            <w:proofErr w:type="gramStart"/>
            <w:r w:rsidRPr="002E6533">
              <w:t>SUMIF(</w:t>
            </w:r>
            <w:proofErr w:type="gramEnd"/>
            <w:r w:rsidRPr="002E6533">
              <w:t>REF([Itens, [Custo do item de linha]), "&gt;5,99",REF([Itens], [Total da linha]))</w:t>
            </w:r>
          </w:p>
          <w:p w14:paraId="7320411D" w14:textId="77777777" w:rsidR="004470EF" w:rsidRPr="002E6533" w:rsidRDefault="00000000">
            <w:pPr>
              <w:pStyle w:val="Corpodetexto"/>
            </w:pPr>
            <w:r w:rsidRPr="002E6533">
              <w:t>em que:</w:t>
            </w:r>
          </w:p>
          <w:p w14:paraId="376EE75A" w14:textId="77777777" w:rsidR="004470EF" w:rsidRPr="002E6533" w:rsidRDefault="00000000">
            <w:pPr>
              <w:pStyle w:val="Compact"/>
            </w:pPr>
            <w:r w:rsidRPr="002E6533">
              <w:t>O nome do campo Subformulário é Itens.</w:t>
            </w:r>
          </w:p>
          <w:p w14:paraId="34AE3E3D" w14:textId="77777777" w:rsidR="004470EF" w:rsidRPr="002E6533" w:rsidRDefault="00000000">
            <w:pPr>
              <w:pStyle w:val="Compact"/>
            </w:pPr>
            <w:r w:rsidRPr="002E6533">
              <w:t>O campo Numérico de custo do item de linha no subformulário relacionado contém os dados a serem avaliados.</w:t>
            </w:r>
          </w:p>
          <w:p w14:paraId="1B967C22" w14:textId="77777777" w:rsidR="004470EF" w:rsidRPr="002E6533" w:rsidRDefault="00000000">
            <w:pPr>
              <w:pStyle w:val="Compact"/>
            </w:pPr>
            <w:r w:rsidRPr="002E6533">
              <w:t>O critério para verificação de correspondência do Custo do item de linha são valores maiores que 5,99.</w:t>
            </w:r>
          </w:p>
          <w:p w14:paraId="7724F33F" w14:textId="77777777" w:rsidR="004470EF" w:rsidRPr="002E6533" w:rsidRDefault="00000000">
            <w:pPr>
              <w:pStyle w:val="Compact"/>
            </w:pPr>
            <w:r w:rsidRPr="002E6533">
              <w:t>Total da linha é um campo Numérico contendo os valores numéricos a serem somados.</w:t>
            </w:r>
          </w:p>
          <w:p w14:paraId="5F94C25A" w14:textId="77777777" w:rsidR="004470EF" w:rsidRPr="002E6533" w:rsidRDefault="00000000">
            <w:pPr>
              <w:pStyle w:val="Compact"/>
            </w:pPr>
            <w:r w:rsidRPr="002E6533">
              <w:t>2.378,10 é a soma de todos os registros de subformulário do campo Total da linha, cujo Custo do item de linha é maior que 5,99.</w:t>
            </w:r>
          </w:p>
        </w:tc>
        <w:tc>
          <w:tcPr>
            <w:tcW w:w="3960" w:type="dxa"/>
          </w:tcPr>
          <w:p w14:paraId="68F0EA4F" w14:textId="77777777" w:rsidR="004470EF" w:rsidRPr="002E6533" w:rsidRDefault="00000000">
            <w:pPr>
              <w:pStyle w:val="Compact"/>
            </w:pPr>
            <w:r w:rsidRPr="002E6533">
              <w:t>2378.10</w:t>
            </w:r>
          </w:p>
        </w:tc>
      </w:tr>
      <w:tr w:rsidR="004470EF" w:rsidRPr="002E6533" w14:paraId="0D63B901" w14:textId="77777777">
        <w:tc>
          <w:tcPr>
            <w:tcW w:w="3960" w:type="dxa"/>
          </w:tcPr>
          <w:p w14:paraId="76B2B7D3" w14:textId="77777777" w:rsidR="004470EF" w:rsidRPr="002E6533" w:rsidRDefault="00000000">
            <w:pPr>
              <w:pStyle w:val="Corpodetexto"/>
            </w:pPr>
            <w:r w:rsidRPr="002E6533">
              <w:t>SUMIF(REF([Propriedades], [Preço de venda]), "&gt;=150000")</w:t>
            </w:r>
          </w:p>
          <w:p w14:paraId="41431C1A" w14:textId="77777777" w:rsidR="004470EF" w:rsidRPr="002E6533" w:rsidRDefault="00000000">
            <w:pPr>
              <w:pStyle w:val="Corpodetexto"/>
            </w:pPr>
            <w:r w:rsidRPr="002E6533">
              <w:t>em que:</w:t>
            </w:r>
          </w:p>
          <w:p w14:paraId="4699F46D" w14:textId="77777777" w:rsidR="004470EF" w:rsidRPr="002E6533" w:rsidRDefault="00000000">
            <w:pPr>
              <w:pStyle w:val="Compact"/>
            </w:pPr>
            <w:r w:rsidRPr="002E6533">
              <w:t>O nome do campo Referência cruzada é Propriedades.</w:t>
            </w:r>
          </w:p>
          <w:p w14:paraId="1B42D16B" w14:textId="77777777" w:rsidR="004470EF" w:rsidRPr="002E6533" w:rsidRDefault="00000000">
            <w:pPr>
              <w:pStyle w:val="Compact"/>
            </w:pPr>
            <w:r w:rsidRPr="002E6533">
              <w:t>O campo numérico Preço de venda no aplicativo relacionado contém os dados a serem avaliados.</w:t>
            </w:r>
          </w:p>
          <w:p w14:paraId="6D68A4D9" w14:textId="77777777" w:rsidR="004470EF" w:rsidRPr="002E6533" w:rsidRDefault="00000000">
            <w:pPr>
              <w:pStyle w:val="Compact"/>
            </w:pPr>
            <w:r w:rsidRPr="002E6533">
              <w:t>O critério para verificação de correspondência do Preço de venda está relacionado a valores maiores que ou iguais a 150000.</w:t>
            </w:r>
          </w:p>
          <w:p w14:paraId="628914C3" w14:textId="77777777" w:rsidR="004470EF" w:rsidRPr="002E6533" w:rsidRDefault="00000000">
            <w:pPr>
              <w:pStyle w:val="Compact"/>
            </w:pPr>
            <w:r w:rsidRPr="002E6533">
              <w:lastRenderedPageBreak/>
              <w:t>1654887 é a soma de todos os registros relacionados ao Preço de venda, cujo Custo do item de linha é maior que ou igual a 150000.</w:t>
            </w:r>
          </w:p>
          <w:p w14:paraId="3FEE6777" w14:textId="77777777" w:rsidR="004470EF" w:rsidRPr="002E6533" w:rsidRDefault="00000000">
            <w:pPr>
              <w:pStyle w:val="FirstParagraph"/>
            </w:pPr>
            <w:r w:rsidRPr="002E6533">
              <w:rPr>
                <w:b/>
                <w:bCs/>
              </w:rPr>
              <w:t>Observação:</w:t>
            </w:r>
            <w:r w:rsidRPr="002E6533">
              <w:t xml:space="preserve"> Neste exemplo, o parâmetro soma_campo_ref não é informado na função SUMIF. Consequentemente, o sistema usará o Preço de venda para a avaliação e para a soma.</w:t>
            </w:r>
          </w:p>
        </w:tc>
        <w:tc>
          <w:tcPr>
            <w:tcW w:w="3960" w:type="dxa"/>
          </w:tcPr>
          <w:p w14:paraId="380405EA" w14:textId="77777777" w:rsidR="004470EF" w:rsidRPr="002E6533" w:rsidRDefault="00000000">
            <w:pPr>
              <w:pStyle w:val="Compact"/>
            </w:pPr>
            <w:r w:rsidRPr="002E6533">
              <w:lastRenderedPageBreak/>
              <w:t>2654887</w:t>
            </w:r>
          </w:p>
        </w:tc>
      </w:tr>
      <w:tr w:rsidR="004470EF" w:rsidRPr="002E6533" w14:paraId="26ED9D53" w14:textId="77777777">
        <w:tc>
          <w:tcPr>
            <w:tcW w:w="3960" w:type="dxa"/>
          </w:tcPr>
          <w:p w14:paraId="45BD0A6B" w14:textId="77777777" w:rsidR="004470EF" w:rsidRPr="002E6533" w:rsidRDefault="00000000">
            <w:pPr>
              <w:pStyle w:val="Corpodetexto"/>
            </w:pPr>
            <w:r w:rsidRPr="002E6533">
              <w:t>SUMIF(REF([Propriedades], [Data de venda]), "&gt;="DATETIMEVALUE("1/7/2008"</w:t>
            </w:r>
            <w:proofErr w:type="gramStart"/>
            <w:r w:rsidRPr="002E6533">
              <w:t>),REF</w:t>
            </w:r>
            <w:proofErr w:type="gramEnd"/>
            <w:r w:rsidRPr="002E6533">
              <w:t>([Propriedades], [Preço de venda]))</w:t>
            </w:r>
          </w:p>
          <w:p w14:paraId="00458769" w14:textId="77777777" w:rsidR="004470EF" w:rsidRPr="002E6533" w:rsidRDefault="00000000">
            <w:pPr>
              <w:pStyle w:val="Corpodetexto"/>
            </w:pPr>
            <w:r w:rsidRPr="002E6533">
              <w:t>em que:</w:t>
            </w:r>
          </w:p>
          <w:p w14:paraId="06688723" w14:textId="77777777" w:rsidR="004470EF" w:rsidRPr="002E6533" w:rsidRDefault="00000000">
            <w:pPr>
              <w:pStyle w:val="Compact"/>
            </w:pPr>
            <w:r w:rsidRPr="002E6533">
              <w:t>O nome do campo Referência cruzada é Propriedades.</w:t>
            </w:r>
          </w:p>
          <w:p w14:paraId="731501D6" w14:textId="77777777" w:rsidR="004470EF" w:rsidRPr="002E6533" w:rsidRDefault="00000000">
            <w:pPr>
              <w:pStyle w:val="Compact"/>
            </w:pPr>
            <w:r w:rsidRPr="002E6533">
              <w:t>O campo Data de venda no aplicativo relacionado contém os dados a serem avaliados.</w:t>
            </w:r>
          </w:p>
          <w:p w14:paraId="07F458D5" w14:textId="77777777" w:rsidR="004470EF" w:rsidRPr="002E6533" w:rsidRDefault="00000000">
            <w:pPr>
              <w:pStyle w:val="Compact"/>
            </w:pPr>
            <w:r w:rsidRPr="002E6533">
              <w:t>O critério de comparação de Data de venda está relacionado a datas maiores que ou iguais a 1/7/2008.</w:t>
            </w:r>
          </w:p>
          <w:p w14:paraId="440087DE" w14:textId="77777777" w:rsidR="004470EF" w:rsidRPr="002E6533" w:rsidRDefault="00000000">
            <w:pPr>
              <w:pStyle w:val="Compact"/>
            </w:pPr>
            <w:r w:rsidRPr="002E6533">
              <w:t>Preço de venda é um campo Numérico contendo os valores numéricos a serem somados.</w:t>
            </w:r>
          </w:p>
          <w:p w14:paraId="63693B18" w14:textId="77777777" w:rsidR="004470EF" w:rsidRPr="002E6533" w:rsidRDefault="00000000">
            <w:pPr>
              <w:pStyle w:val="Compact"/>
            </w:pPr>
            <w:r w:rsidRPr="002E6533">
              <w:t>1299000 é a soma de todos os registros relacionados ao Preço de venda cuja Data de venda é maior que ou igual a 1/7/2008.</w:t>
            </w:r>
          </w:p>
        </w:tc>
        <w:tc>
          <w:tcPr>
            <w:tcW w:w="3960" w:type="dxa"/>
          </w:tcPr>
          <w:p w14:paraId="570CF3B0" w14:textId="77777777" w:rsidR="004470EF" w:rsidRPr="002E6533" w:rsidRDefault="00000000">
            <w:pPr>
              <w:pStyle w:val="Compact"/>
            </w:pPr>
            <w:r w:rsidRPr="002E6533">
              <w:t>1299000</w:t>
            </w:r>
          </w:p>
        </w:tc>
      </w:tr>
    </w:tbl>
    <w:p w14:paraId="04B952B2" w14:textId="77777777" w:rsidR="004470EF" w:rsidRPr="002E6533" w:rsidRDefault="00000000">
      <w:pPr>
        <w:pStyle w:val="Ttulo2"/>
      </w:pPr>
      <w:r w:rsidRPr="002E6533">
        <w:t>Função SUMPRODUCT</w:t>
      </w:r>
    </w:p>
    <w:p w14:paraId="54A62C76" w14:textId="77777777" w:rsidR="004470EF" w:rsidRPr="002E6533" w:rsidRDefault="00000000">
      <w:pPr>
        <w:pStyle w:val="FirstParagraph"/>
      </w:pPr>
      <w:r w:rsidRPr="002E6533">
        <w:t>A função SUMPRODUCT multiplica os componentes correspondentes de determinados conjuntos de campos e retorna a soma dos produtos.</w:t>
      </w:r>
    </w:p>
    <w:p w14:paraId="060494BF" w14:textId="77777777" w:rsidR="004470EF" w:rsidRPr="002E6533" w:rsidRDefault="00000000">
      <w:pPr>
        <w:pStyle w:val="Corpodetexto"/>
      </w:pPr>
      <w:r w:rsidRPr="002E6533">
        <w:rPr>
          <w:b/>
          <w:bCs/>
        </w:rPr>
        <w:t>Tipo de retorno:</w:t>
      </w:r>
      <w:r w:rsidRPr="002E6533">
        <w:t xml:space="preserve"> Numérico</w:t>
      </w:r>
    </w:p>
    <w:p w14:paraId="78CB09BF" w14:textId="77777777" w:rsidR="004470EF" w:rsidRPr="002E6533" w:rsidRDefault="00000000">
      <w:pPr>
        <w:pStyle w:val="Corpodetexto"/>
      </w:pPr>
      <w:r w:rsidRPr="002E6533">
        <w:rPr>
          <w:b/>
          <w:bCs/>
        </w:rPr>
        <w:t>Sintaxe:</w:t>
      </w:r>
      <w:r w:rsidRPr="002E6533">
        <w:t xml:space="preserve"> </w:t>
      </w:r>
      <w:proofErr w:type="gramStart"/>
      <w:r w:rsidRPr="002E6533">
        <w:t>SUMPRODUCT(</w:t>
      </w:r>
      <w:proofErr w:type="gramEnd"/>
      <w:r w:rsidRPr="002E6533">
        <w:rPr>
          <w:b/>
          <w:bCs/>
        </w:rPr>
        <w:t>valores1</w:t>
      </w:r>
      <w:r w:rsidRPr="002E6533">
        <w:t>,valores2,valores3, ...)</w:t>
      </w:r>
    </w:p>
    <w:p w14:paraId="2041E497" w14:textId="77777777" w:rsidR="004470EF" w:rsidRPr="002E6533" w:rsidRDefault="00000000">
      <w:pPr>
        <w:pStyle w:val="Corpodetexto"/>
      </w:pPr>
      <w:r w:rsidRPr="002E6533">
        <w:t>Na sintaxe acima, os parâmetros em negrito são obrigatórios.</w:t>
      </w:r>
    </w:p>
    <w:p w14:paraId="1AEB469B" w14:textId="77777777" w:rsidR="004470EF" w:rsidRPr="002E6533" w:rsidRDefault="00000000">
      <w:pPr>
        <w:pStyle w:val="TableCaption"/>
      </w:pPr>
      <w:r w:rsidRPr="002E6533">
        <w:lastRenderedPageBreak/>
        <w:t>A tabela a seguir descreve os parâmetros da função SUM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02C4FF2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F00624D" w14:textId="77777777" w:rsidR="004470EF" w:rsidRPr="002E6533" w:rsidRDefault="00000000">
            <w:pPr>
              <w:pStyle w:val="Compact"/>
            </w:pPr>
            <w:r w:rsidRPr="002E6533">
              <w:t>Parâmetro</w:t>
            </w:r>
          </w:p>
        </w:tc>
        <w:tc>
          <w:tcPr>
            <w:tcW w:w="3960" w:type="dxa"/>
          </w:tcPr>
          <w:p w14:paraId="5CC81470" w14:textId="77777777" w:rsidR="004470EF" w:rsidRPr="002E6533" w:rsidRDefault="00000000">
            <w:pPr>
              <w:pStyle w:val="Compact"/>
            </w:pPr>
            <w:r w:rsidRPr="002E6533">
              <w:t>Descrição</w:t>
            </w:r>
          </w:p>
        </w:tc>
      </w:tr>
      <w:tr w:rsidR="004470EF" w:rsidRPr="002E6533" w14:paraId="605C149C" w14:textId="77777777">
        <w:tc>
          <w:tcPr>
            <w:tcW w:w="3960" w:type="dxa"/>
          </w:tcPr>
          <w:p w14:paraId="5A7E502A" w14:textId="77777777" w:rsidR="004470EF" w:rsidRPr="002E6533" w:rsidRDefault="00000000">
            <w:pPr>
              <w:pStyle w:val="Compact"/>
            </w:pPr>
            <w:r w:rsidRPr="002E6533">
              <w:t>valores1, valores2, valores3, ...</w:t>
            </w:r>
          </w:p>
        </w:tc>
        <w:tc>
          <w:tcPr>
            <w:tcW w:w="3960" w:type="dxa"/>
          </w:tcPr>
          <w:p w14:paraId="3AD64DE7" w14:textId="77777777" w:rsidR="004470EF" w:rsidRPr="002E6533" w:rsidRDefault="00000000">
            <w:pPr>
              <w:pStyle w:val="Corpodetexto"/>
            </w:pPr>
            <w:r w:rsidRPr="002E6533">
              <w:t>De 2 a 255 conjuntos de valores cujos componentes você deseja multiplicar e, em seguida, somar.</w:t>
            </w:r>
          </w:p>
          <w:p w14:paraId="4A775DF3" w14:textId="77777777" w:rsidR="004470EF" w:rsidRPr="002E6533" w:rsidRDefault="00000000">
            <w:pPr>
              <w:pStyle w:val="Corpodetexto"/>
            </w:pPr>
            <w:r w:rsidRPr="002E6533">
              <w:rPr>
                <w:b/>
                <w:bCs/>
              </w:rPr>
              <w:t>Observação:</w:t>
            </w:r>
            <w:r w:rsidRPr="002E6533">
              <w:t xml:space="preserve"> as dimensões dos respectivos argumentos devem ser iguais. Se forem diferentes, a função SUMPRODUCT retornará um erro. A função SUMPRODUCT considera como se fossem zero os valores não numéricos especificados nos campos.</w:t>
            </w:r>
          </w:p>
        </w:tc>
      </w:tr>
    </w:tbl>
    <w:p w14:paraId="478F7CA3" w14:textId="77777777" w:rsidR="004470EF" w:rsidRPr="002E6533" w:rsidRDefault="00000000">
      <w:pPr>
        <w:pStyle w:val="Corpodetexto"/>
      </w:pPr>
      <w:r w:rsidRPr="002E6533">
        <w:rPr>
          <w:b/>
          <w:bCs/>
        </w:rPr>
        <w:t>Exemplo:</w:t>
      </w:r>
    </w:p>
    <w:p w14:paraId="66AD5C7E" w14:textId="77777777" w:rsidR="004470EF" w:rsidRPr="002E6533" w:rsidRDefault="00000000">
      <w:pPr>
        <w:pStyle w:val="TableCaption"/>
      </w:pPr>
      <w:r w:rsidRPr="002E6533">
        <w:t>A tabela a seguir fornece um exemplo de fórmula da função SUM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7C8C44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C24177" w14:textId="77777777" w:rsidR="004470EF" w:rsidRPr="002E6533" w:rsidRDefault="00000000">
            <w:pPr>
              <w:pStyle w:val="Compact"/>
            </w:pPr>
            <w:r w:rsidRPr="002E6533">
              <w:t>Fórmula</w:t>
            </w:r>
          </w:p>
        </w:tc>
        <w:tc>
          <w:tcPr>
            <w:tcW w:w="3960" w:type="dxa"/>
          </w:tcPr>
          <w:p w14:paraId="6E563716" w14:textId="77777777" w:rsidR="004470EF" w:rsidRPr="002E6533" w:rsidRDefault="00000000">
            <w:pPr>
              <w:pStyle w:val="Compact"/>
            </w:pPr>
            <w:r w:rsidRPr="002E6533">
              <w:t>Resultado</w:t>
            </w:r>
          </w:p>
        </w:tc>
      </w:tr>
      <w:tr w:rsidR="004470EF" w:rsidRPr="002E6533" w14:paraId="6E5F7629" w14:textId="77777777">
        <w:tc>
          <w:tcPr>
            <w:tcW w:w="3960" w:type="dxa"/>
          </w:tcPr>
          <w:p w14:paraId="2C29BFC6" w14:textId="77777777" w:rsidR="004470EF" w:rsidRPr="002E6533" w:rsidRDefault="00000000">
            <w:pPr>
              <w:pStyle w:val="Corpodetexto"/>
            </w:pPr>
            <w:proofErr w:type="gramStart"/>
            <w:r w:rsidRPr="002E6533">
              <w:t>SUMPRODUCT(</w:t>
            </w:r>
            <w:proofErr w:type="gramEnd"/>
            <w:r w:rsidRPr="002E6533">
              <w:t>REF([Conjunto de dados],[Valores1]),REF([Conjunto de dados],[Valores2]))</w:t>
            </w:r>
          </w:p>
          <w:p w14:paraId="58AECEFE" w14:textId="77777777" w:rsidR="004470EF" w:rsidRPr="002E6533" w:rsidRDefault="00000000">
            <w:pPr>
              <w:pStyle w:val="Corpodetexto"/>
            </w:pPr>
            <w:r w:rsidRPr="002E6533">
              <w:t>em que Conjunto de dados é um campo de referência cruzada e os valores no campo Valores1 são 3, 4, 8, 6, 1 e 9, e os valores no campo Valores2 são 2, 7, 6, 7, 5 e 3.</w:t>
            </w:r>
          </w:p>
        </w:tc>
        <w:tc>
          <w:tcPr>
            <w:tcW w:w="3960" w:type="dxa"/>
          </w:tcPr>
          <w:p w14:paraId="4547CBBA" w14:textId="77777777" w:rsidR="004470EF" w:rsidRPr="002E6533" w:rsidRDefault="00000000">
            <w:pPr>
              <w:pStyle w:val="Compact"/>
            </w:pPr>
            <w:r w:rsidRPr="002E6533">
              <w:t>Multiplica todos os componentes dos 2 arrays e, em seguida, soma os produtos, ou seja, 3*2 + 4*7 + 8*6 + 6*7 + 1*5 + 9*3. (156)</w:t>
            </w:r>
          </w:p>
        </w:tc>
      </w:tr>
    </w:tbl>
    <w:p w14:paraId="5F44E9B2" w14:textId="77777777" w:rsidR="004470EF" w:rsidRPr="002E6533" w:rsidRDefault="00000000">
      <w:pPr>
        <w:pStyle w:val="Ttulo2"/>
      </w:pPr>
      <w:r w:rsidRPr="002E6533">
        <w:t>Função SUMSQ</w:t>
      </w:r>
    </w:p>
    <w:p w14:paraId="71C63398" w14:textId="77777777" w:rsidR="004470EF" w:rsidRPr="002E6533" w:rsidRDefault="00000000">
      <w:pPr>
        <w:pStyle w:val="FirstParagraph"/>
      </w:pPr>
      <w:r w:rsidRPr="002E6533">
        <w:t>A função SUMSQ retorna a soma dos quadrados dos argumentos.</w:t>
      </w:r>
    </w:p>
    <w:p w14:paraId="5BB63791" w14:textId="77777777" w:rsidR="004470EF" w:rsidRPr="002E6533" w:rsidRDefault="00000000">
      <w:pPr>
        <w:pStyle w:val="Corpodetexto"/>
      </w:pPr>
      <w:r w:rsidRPr="002E6533">
        <w:rPr>
          <w:b/>
          <w:bCs/>
        </w:rPr>
        <w:t>Tipo de retorno:</w:t>
      </w:r>
      <w:r w:rsidRPr="002E6533">
        <w:t xml:space="preserve"> Numérico</w:t>
      </w:r>
    </w:p>
    <w:p w14:paraId="787E9E7F" w14:textId="77777777" w:rsidR="004470EF" w:rsidRPr="002E6533" w:rsidRDefault="00000000">
      <w:pPr>
        <w:pStyle w:val="Corpodetexto"/>
      </w:pPr>
      <w:r w:rsidRPr="002E6533">
        <w:rPr>
          <w:b/>
          <w:bCs/>
        </w:rPr>
        <w:t>Sintaxe:</w:t>
      </w:r>
      <w:r w:rsidRPr="002E6533">
        <w:t xml:space="preserve"> </w:t>
      </w:r>
      <w:proofErr w:type="gramStart"/>
      <w:r w:rsidRPr="002E6533">
        <w:t>SUMSQ(</w:t>
      </w:r>
      <w:proofErr w:type="gramEnd"/>
      <w:r w:rsidRPr="002E6533">
        <w:rPr>
          <w:b/>
          <w:bCs/>
        </w:rPr>
        <w:t>número1</w:t>
      </w:r>
      <w:r w:rsidRPr="002E6533">
        <w:t>,número2, ...)</w:t>
      </w:r>
    </w:p>
    <w:p w14:paraId="2C9372C3" w14:textId="77777777" w:rsidR="004470EF" w:rsidRPr="002E6533" w:rsidRDefault="00000000">
      <w:pPr>
        <w:pStyle w:val="Corpodetexto"/>
      </w:pPr>
      <w:r w:rsidRPr="002E6533">
        <w:t>Na sintaxe acima, os parâmetros em negrito são obrigatórios.</w:t>
      </w:r>
    </w:p>
    <w:p w14:paraId="2FA669CC" w14:textId="77777777" w:rsidR="004470EF" w:rsidRPr="002E6533" w:rsidRDefault="00000000">
      <w:pPr>
        <w:pStyle w:val="TableCaption"/>
      </w:pPr>
      <w:r w:rsidRPr="002E6533">
        <w:t>A tabela a seguir descreve os parâmetros da função SUMSQ.</w:t>
      </w:r>
    </w:p>
    <w:tbl>
      <w:tblPr>
        <w:tblStyle w:val="Table"/>
        <w:tblW w:w="5000" w:type="pct"/>
        <w:tblLayout w:type="fixed"/>
        <w:tblLook w:val="0020" w:firstRow="1" w:lastRow="0" w:firstColumn="0" w:lastColumn="0" w:noHBand="0" w:noVBand="0"/>
      </w:tblPr>
      <w:tblGrid>
        <w:gridCol w:w="4527"/>
        <w:gridCol w:w="4527"/>
      </w:tblGrid>
      <w:tr w:rsidR="004470EF" w:rsidRPr="002E6533" w14:paraId="0220A7E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35917A" w14:textId="77777777" w:rsidR="004470EF" w:rsidRPr="002E6533" w:rsidRDefault="00000000">
            <w:pPr>
              <w:pStyle w:val="Compact"/>
            </w:pPr>
            <w:r w:rsidRPr="002E6533">
              <w:t>Parâmetro</w:t>
            </w:r>
          </w:p>
        </w:tc>
        <w:tc>
          <w:tcPr>
            <w:tcW w:w="3960" w:type="dxa"/>
          </w:tcPr>
          <w:p w14:paraId="081AAB0C" w14:textId="77777777" w:rsidR="004470EF" w:rsidRPr="002E6533" w:rsidRDefault="00000000">
            <w:pPr>
              <w:pStyle w:val="Compact"/>
            </w:pPr>
            <w:r w:rsidRPr="002E6533">
              <w:t>Descrição</w:t>
            </w:r>
          </w:p>
        </w:tc>
      </w:tr>
      <w:tr w:rsidR="004470EF" w:rsidRPr="002E6533" w14:paraId="7816595A" w14:textId="77777777">
        <w:tc>
          <w:tcPr>
            <w:tcW w:w="3960" w:type="dxa"/>
          </w:tcPr>
          <w:p w14:paraId="39D619C4" w14:textId="77777777" w:rsidR="004470EF" w:rsidRPr="002E6533" w:rsidRDefault="00000000">
            <w:pPr>
              <w:pStyle w:val="Compact"/>
            </w:pPr>
            <w:r w:rsidRPr="002E6533">
              <w:t>número1, número2, ...</w:t>
            </w:r>
          </w:p>
        </w:tc>
        <w:tc>
          <w:tcPr>
            <w:tcW w:w="3960" w:type="dxa"/>
          </w:tcPr>
          <w:p w14:paraId="65A74DAB" w14:textId="77777777" w:rsidR="004470EF" w:rsidRPr="002E6533" w:rsidRDefault="00000000">
            <w:pPr>
              <w:pStyle w:val="Corpodetexto"/>
            </w:pPr>
            <w:r w:rsidRPr="002E6533">
              <w:t xml:space="preserve">De 1 a 255 argumentos dos quais você deseja somar os quadrados. Você pode </w:t>
            </w:r>
            <w:r w:rsidRPr="002E6533">
              <w:lastRenderedPageBreak/>
              <w:t>também usar uma referência a um array em vez de argumentos separados por vírgula.</w:t>
            </w:r>
          </w:p>
          <w:p w14:paraId="5E5B8551" w14:textId="77777777" w:rsidR="004470EF" w:rsidRPr="002E6533" w:rsidRDefault="00000000">
            <w:pPr>
              <w:pStyle w:val="Corpodetexto"/>
            </w:pPr>
            <w:r w:rsidRPr="002E6533">
              <w:rPr>
                <w:b/>
                <w:bCs/>
              </w:rPr>
              <w:t>Observação:</w:t>
            </w:r>
            <w:r w:rsidRPr="002E6533">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considerados. Células em branco, valores lógicos, texto ou valores de erro serão ignorados. Argumentos que são valores de erro ou texto que não podem ser convertidos em números geram erros.</w:t>
            </w:r>
          </w:p>
        </w:tc>
      </w:tr>
    </w:tbl>
    <w:p w14:paraId="0C6EC53D" w14:textId="77777777" w:rsidR="004470EF" w:rsidRPr="002E6533" w:rsidRDefault="00000000">
      <w:pPr>
        <w:pStyle w:val="Corpodetexto"/>
      </w:pPr>
      <w:r w:rsidRPr="002E6533">
        <w:rPr>
          <w:b/>
          <w:bCs/>
        </w:rPr>
        <w:lastRenderedPageBreak/>
        <w:t>Exemplo:</w:t>
      </w:r>
    </w:p>
    <w:p w14:paraId="10916C3C" w14:textId="77777777" w:rsidR="004470EF" w:rsidRPr="002E6533" w:rsidRDefault="00000000">
      <w:pPr>
        <w:pStyle w:val="TableCaption"/>
      </w:pPr>
      <w:r w:rsidRPr="002E6533">
        <w:t>A tabela a seguir fornece um exemplo de fórmula da função SUMSQ.</w:t>
      </w:r>
    </w:p>
    <w:tbl>
      <w:tblPr>
        <w:tblStyle w:val="Table"/>
        <w:tblW w:w="5000" w:type="pct"/>
        <w:tblLayout w:type="fixed"/>
        <w:tblLook w:val="0020" w:firstRow="1" w:lastRow="0" w:firstColumn="0" w:lastColumn="0" w:noHBand="0" w:noVBand="0"/>
      </w:tblPr>
      <w:tblGrid>
        <w:gridCol w:w="4527"/>
        <w:gridCol w:w="4527"/>
      </w:tblGrid>
      <w:tr w:rsidR="004470EF" w:rsidRPr="002E6533" w14:paraId="436BA88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F200AE" w14:textId="77777777" w:rsidR="004470EF" w:rsidRPr="002E6533" w:rsidRDefault="00000000">
            <w:pPr>
              <w:pStyle w:val="Compact"/>
            </w:pPr>
            <w:r w:rsidRPr="002E6533">
              <w:t>Fórmula</w:t>
            </w:r>
          </w:p>
        </w:tc>
        <w:tc>
          <w:tcPr>
            <w:tcW w:w="3960" w:type="dxa"/>
          </w:tcPr>
          <w:p w14:paraId="2010E69C" w14:textId="77777777" w:rsidR="004470EF" w:rsidRPr="002E6533" w:rsidRDefault="00000000">
            <w:pPr>
              <w:pStyle w:val="Compact"/>
            </w:pPr>
            <w:r w:rsidRPr="002E6533">
              <w:t>Resultado</w:t>
            </w:r>
          </w:p>
        </w:tc>
      </w:tr>
      <w:tr w:rsidR="004470EF" w:rsidRPr="002E6533" w14:paraId="439DB794" w14:textId="77777777">
        <w:tc>
          <w:tcPr>
            <w:tcW w:w="3960" w:type="dxa"/>
          </w:tcPr>
          <w:p w14:paraId="142CB27D" w14:textId="77777777" w:rsidR="004470EF" w:rsidRPr="002E6533" w:rsidRDefault="00000000">
            <w:pPr>
              <w:pStyle w:val="Compact"/>
            </w:pPr>
            <w:proofErr w:type="gramStart"/>
            <w:r w:rsidRPr="002E6533">
              <w:t>SUMSQ(</w:t>
            </w:r>
            <w:proofErr w:type="gramEnd"/>
            <w:r w:rsidRPr="002E6533">
              <w:t>3.4)</w:t>
            </w:r>
          </w:p>
        </w:tc>
        <w:tc>
          <w:tcPr>
            <w:tcW w:w="3960" w:type="dxa"/>
          </w:tcPr>
          <w:p w14:paraId="11C8136B" w14:textId="77777777" w:rsidR="004470EF" w:rsidRPr="002E6533" w:rsidRDefault="00000000">
            <w:pPr>
              <w:pStyle w:val="Compact"/>
            </w:pPr>
            <w:r w:rsidRPr="002E6533">
              <w:t>Soma dos quadrados de 3 e 4 (25)</w:t>
            </w:r>
          </w:p>
        </w:tc>
      </w:tr>
    </w:tbl>
    <w:p w14:paraId="14987C17" w14:textId="77777777" w:rsidR="004470EF" w:rsidRPr="002E6533" w:rsidRDefault="00000000">
      <w:pPr>
        <w:pStyle w:val="Ttulo2"/>
      </w:pPr>
      <w:bookmarkStart w:id="1566" w:name="função-sumx2my2"/>
      <w:r w:rsidRPr="002E6533">
        <w:t>Função SUMX2MY2</w:t>
      </w:r>
    </w:p>
    <w:p w14:paraId="38DD313C" w14:textId="77777777" w:rsidR="004470EF" w:rsidRPr="002E6533" w:rsidRDefault="00000000">
      <w:pPr>
        <w:pStyle w:val="FirstParagraph"/>
      </w:pPr>
      <w:r w:rsidRPr="002E6533">
        <w:t>A função SUMX2MY2 retorna a soma da diferença dos quadrados dos valores correspondentes em 2 conjuntos de campos.</w:t>
      </w:r>
    </w:p>
    <w:p w14:paraId="18B68B17" w14:textId="77777777" w:rsidR="004470EF" w:rsidRPr="002E6533" w:rsidRDefault="00000000">
      <w:pPr>
        <w:pStyle w:val="Corpodetexto"/>
      </w:pPr>
      <w:r w:rsidRPr="002E6533">
        <w:rPr>
          <w:b/>
          <w:bCs/>
        </w:rPr>
        <w:t>Tipo de retorno:</w:t>
      </w:r>
      <w:r w:rsidRPr="002E6533">
        <w:t xml:space="preserve"> Numérico</w:t>
      </w:r>
    </w:p>
    <w:p w14:paraId="2E029EFD" w14:textId="77777777" w:rsidR="004470EF" w:rsidRPr="002E6533" w:rsidRDefault="00000000">
      <w:pPr>
        <w:pStyle w:val="Corpodetexto"/>
      </w:pPr>
      <w:r w:rsidRPr="002E6533">
        <w:rPr>
          <w:b/>
          <w:bCs/>
        </w:rPr>
        <w:t>Sintaxe:</w:t>
      </w:r>
      <w:r w:rsidRPr="002E6533">
        <w:t xml:space="preserve"> SUMX2MY2(</w:t>
      </w:r>
      <w:r w:rsidRPr="002E6533">
        <w:rPr>
          <w:b/>
          <w:bCs/>
        </w:rPr>
        <w:t>valores_</w:t>
      </w:r>
      <w:proofErr w:type="gramStart"/>
      <w:r w:rsidRPr="002E6533">
        <w:rPr>
          <w:b/>
          <w:bCs/>
        </w:rPr>
        <w:t>x</w:t>
      </w:r>
      <w:r w:rsidRPr="002E6533">
        <w:t>,</w:t>
      </w:r>
      <w:r w:rsidRPr="002E6533">
        <w:rPr>
          <w:b/>
          <w:bCs/>
        </w:rPr>
        <w:t>valores</w:t>
      </w:r>
      <w:proofErr w:type="gramEnd"/>
      <w:r w:rsidRPr="002E6533">
        <w:rPr>
          <w:b/>
          <w:bCs/>
        </w:rPr>
        <w:t>_y</w:t>
      </w:r>
      <w:r w:rsidRPr="002E6533">
        <w:t>)</w:t>
      </w:r>
    </w:p>
    <w:p w14:paraId="359A1B24" w14:textId="77777777" w:rsidR="004470EF" w:rsidRPr="002E6533" w:rsidRDefault="00000000">
      <w:pPr>
        <w:pStyle w:val="Corpodetexto"/>
      </w:pPr>
      <w:r w:rsidRPr="002E6533">
        <w:t>Na sintaxe acima, os parâmetros em negrito são obrigatórios.</w:t>
      </w:r>
    </w:p>
    <w:p w14:paraId="740FF5A3" w14:textId="77777777" w:rsidR="004470EF" w:rsidRPr="002E6533" w:rsidRDefault="00000000">
      <w:pPr>
        <w:pStyle w:val="TableCaption"/>
      </w:pPr>
      <w:r w:rsidRPr="002E6533">
        <w:t>A tabela a seguir descreve os parâmetros da função SUMX2MY2.</w:t>
      </w:r>
    </w:p>
    <w:tbl>
      <w:tblPr>
        <w:tblStyle w:val="Table"/>
        <w:tblW w:w="5000" w:type="pct"/>
        <w:tblLayout w:type="fixed"/>
        <w:tblLook w:val="0020" w:firstRow="1" w:lastRow="0" w:firstColumn="0" w:lastColumn="0" w:noHBand="0" w:noVBand="0"/>
      </w:tblPr>
      <w:tblGrid>
        <w:gridCol w:w="4527"/>
        <w:gridCol w:w="4527"/>
      </w:tblGrid>
      <w:tr w:rsidR="004470EF" w:rsidRPr="002E6533" w14:paraId="757E573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4F6BF2" w14:textId="77777777" w:rsidR="004470EF" w:rsidRPr="002E6533" w:rsidRDefault="00000000">
            <w:pPr>
              <w:pStyle w:val="Compact"/>
            </w:pPr>
            <w:r w:rsidRPr="002E6533">
              <w:t>Parâmetro</w:t>
            </w:r>
          </w:p>
        </w:tc>
        <w:tc>
          <w:tcPr>
            <w:tcW w:w="3960" w:type="dxa"/>
          </w:tcPr>
          <w:p w14:paraId="38ECF4F6" w14:textId="77777777" w:rsidR="004470EF" w:rsidRPr="002E6533" w:rsidRDefault="00000000">
            <w:pPr>
              <w:pStyle w:val="Compact"/>
            </w:pPr>
            <w:r w:rsidRPr="002E6533">
              <w:t>Descrição</w:t>
            </w:r>
          </w:p>
        </w:tc>
      </w:tr>
      <w:tr w:rsidR="004470EF" w:rsidRPr="002E6533" w14:paraId="52CBB0C2" w14:textId="77777777">
        <w:tc>
          <w:tcPr>
            <w:tcW w:w="3960" w:type="dxa"/>
          </w:tcPr>
          <w:p w14:paraId="0AE578C9" w14:textId="77777777" w:rsidR="004470EF" w:rsidRPr="002E6533" w:rsidRDefault="00000000">
            <w:pPr>
              <w:pStyle w:val="Compact"/>
            </w:pPr>
            <w:r w:rsidRPr="002E6533">
              <w:t>valores_x</w:t>
            </w:r>
          </w:p>
        </w:tc>
        <w:tc>
          <w:tcPr>
            <w:tcW w:w="3960" w:type="dxa"/>
          </w:tcPr>
          <w:p w14:paraId="20575E5C" w14:textId="77777777" w:rsidR="004470EF" w:rsidRPr="002E6533" w:rsidRDefault="00000000">
            <w:pPr>
              <w:pStyle w:val="Compact"/>
            </w:pPr>
            <w:r w:rsidRPr="002E6533">
              <w:t>O primeiro intervalo de valores.</w:t>
            </w:r>
          </w:p>
        </w:tc>
      </w:tr>
      <w:tr w:rsidR="004470EF" w:rsidRPr="002E6533" w14:paraId="79230FC0" w14:textId="77777777">
        <w:tc>
          <w:tcPr>
            <w:tcW w:w="3960" w:type="dxa"/>
          </w:tcPr>
          <w:p w14:paraId="6B48EB4D" w14:textId="77777777" w:rsidR="004470EF" w:rsidRPr="002E6533" w:rsidRDefault="00000000">
            <w:pPr>
              <w:pStyle w:val="Compact"/>
            </w:pPr>
            <w:r w:rsidRPr="002E6533">
              <w:t>valores_y</w:t>
            </w:r>
          </w:p>
        </w:tc>
        <w:tc>
          <w:tcPr>
            <w:tcW w:w="3960" w:type="dxa"/>
          </w:tcPr>
          <w:p w14:paraId="6777C73B" w14:textId="77777777" w:rsidR="004470EF" w:rsidRPr="002E6533" w:rsidRDefault="00000000">
            <w:pPr>
              <w:pStyle w:val="Compact"/>
            </w:pPr>
            <w:r w:rsidRPr="002E6533">
              <w:t>O segundo intervalo de valores.</w:t>
            </w:r>
          </w:p>
        </w:tc>
      </w:tr>
    </w:tbl>
    <w:p w14:paraId="5120397A" w14:textId="77777777" w:rsidR="004470EF" w:rsidRPr="002E6533" w:rsidRDefault="00000000">
      <w:pPr>
        <w:pStyle w:val="Corpodetexto"/>
      </w:pPr>
      <w:r w:rsidRPr="002E6533">
        <w:rPr>
          <w:b/>
          <w:bCs/>
        </w:rPr>
        <w:t>Observação:</w:t>
      </w:r>
      <w:r w:rsidRPr="002E6533">
        <w:t xml:space="preserve"> Os argumentos podem ser números, nomes ou referências contendo números. Se um argumento de referência contiver texto, valores lógicos ou células em branco, os valores serão ignorados; no entanto, campos contendo o valor zero </w:t>
      </w:r>
      <w:r w:rsidRPr="002E6533">
        <w:lastRenderedPageBreak/>
        <w:t>serão incluídos. Se os parâmetros valores_x e valores_y tiverem número diferente de valores, a função SUMX2MY2 retornará um erro.</w:t>
      </w:r>
    </w:p>
    <w:p w14:paraId="5C49D98E" w14:textId="77777777" w:rsidR="004470EF" w:rsidRPr="002E6533" w:rsidRDefault="00000000">
      <w:pPr>
        <w:pStyle w:val="Corpodetexto"/>
      </w:pPr>
      <w:r w:rsidRPr="002E6533">
        <w:rPr>
          <w:b/>
          <w:bCs/>
        </w:rPr>
        <w:t>Exemplo:</w:t>
      </w:r>
    </w:p>
    <w:p w14:paraId="182C0D6E" w14:textId="77777777" w:rsidR="004470EF" w:rsidRPr="002E6533" w:rsidRDefault="00000000">
      <w:pPr>
        <w:pStyle w:val="TableCaption"/>
      </w:pPr>
      <w:r w:rsidRPr="002E6533">
        <w:t>A tabela a seguir fornece um exemplo de fórmula da função SUMX2MY2.</w:t>
      </w:r>
    </w:p>
    <w:tbl>
      <w:tblPr>
        <w:tblStyle w:val="Table"/>
        <w:tblW w:w="5000" w:type="pct"/>
        <w:tblLayout w:type="fixed"/>
        <w:tblLook w:val="0020" w:firstRow="1" w:lastRow="0" w:firstColumn="0" w:lastColumn="0" w:noHBand="0" w:noVBand="0"/>
      </w:tblPr>
      <w:tblGrid>
        <w:gridCol w:w="4527"/>
        <w:gridCol w:w="4527"/>
      </w:tblGrid>
      <w:tr w:rsidR="004470EF" w:rsidRPr="002E6533" w14:paraId="53E961F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0BFD90" w14:textId="77777777" w:rsidR="004470EF" w:rsidRPr="002E6533" w:rsidRDefault="00000000">
            <w:pPr>
              <w:pStyle w:val="Compact"/>
            </w:pPr>
            <w:r w:rsidRPr="002E6533">
              <w:t>Fórmula</w:t>
            </w:r>
          </w:p>
        </w:tc>
        <w:tc>
          <w:tcPr>
            <w:tcW w:w="3960" w:type="dxa"/>
          </w:tcPr>
          <w:p w14:paraId="000B7DE5" w14:textId="77777777" w:rsidR="004470EF" w:rsidRPr="002E6533" w:rsidRDefault="00000000">
            <w:pPr>
              <w:pStyle w:val="Compact"/>
            </w:pPr>
            <w:r w:rsidRPr="002E6533">
              <w:t>Resultado</w:t>
            </w:r>
          </w:p>
        </w:tc>
      </w:tr>
      <w:tr w:rsidR="004470EF" w:rsidRPr="002E6533" w14:paraId="7BF2AED6" w14:textId="77777777">
        <w:tc>
          <w:tcPr>
            <w:tcW w:w="3960" w:type="dxa"/>
          </w:tcPr>
          <w:p w14:paraId="3B609EF8" w14:textId="77777777" w:rsidR="004470EF" w:rsidRPr="002E6533" w:rsidRDefault="00000000">
            <w:pPr>
              <w:pStyle w:val="Corpodetexto"/>
            </w:pPr>
            <w:r w:rsidRPr="002E6533">
              <w:t>SUMX2MY2(</w:t>
            </w:r>
            <w:proofErr w:type="gramStart"/>
            <w:r w:rsidRPr="002E6533">
              <w:t>REF(</w:t>
            </w:r>
            <w:proofErr w:type="gramEnd"/>
            <w:r w:rsidRPr="002E6533">
              <w:t>[Conjunto de dados],[Valores1]),REF([Conjunto de dados],[Valores2]))</w:t>
            </w:r>
          </w:p>
          <w:p w14:paraId="04BF6DD5" w14:textId="77777777" w:rsidR="004470EF" w:rsidRPr="002E6533" w:rsidRDefault="00000000">
            <w:pPr>
              <w:pStyle w:val="Corpodetexto"/>
            </w:pPr>
            <w:r w:rsidRPr="002E6533">
              <w:t>em que Conjunto de dados é um campo de referência cruzada e os valores no campo Valores1 são 2, 3, 9, 1, 8, 7 e 5, e os valores no campo Valores2 são 6, 5, 11, 7, 5, 4 e 4.</w:t>
            </w:r>
          </w:p>
        </w:tc>
        <w:tc>
          <w:tcPr>
            <w:tcW w:w="3960" w:type="dxa"/>
          </w:tcPr>
          <w:p w14:paraId="3EE540C6" w14:textId="77777777" w:rsidR="004470EF" w:rsidRPr="002E6533" w:rsidRDefault="00000000">
            <w:pPr>
              <w:pStyle w:val="Compact"/>
            </w:pPr>
            <w:r w:rsidRPr="002E6533">
              <w:t>Soma da diferença dos quadrados de 2 conjuntos de valores especificados (-55)</w:t>
            </w:r>
          </w:p>
        </w:tc>
      </w:tr>
    </w:tbl>
    <w:bookmarkEnd w:id="1566"/>
    <w:p w14:paraId="282A4FD0" w14:textId="77777777" w:rsidR="004470EF" w:rsidRPr="002E6533" w:rsidRDefault="00000000">
      <w:pPr>
        <w:pStyle w:val="Ttulo2"/>
      </w:pPr>
      <w:r w:rsidRPr="002E6533">
        <w:t>Função SUMX2PY2</w:t>
      </w:r>
    </w:p>
    <w:p w14:paraId="7A44B301" w14:textId="77777777" w:rsidR="004470EF" w:rsidRPr="002E6533" w:rsidRDefault="00000000">
      <w:pPr>
        <w:pStyle w:val="FirstParagraph"/>
      </w:pPr>
      <w:r w:rsidRPr="002E6533">
        <w:t>A função SUMX2PY2 retorna a soma da soma dos quadrados dos valores correspondentes em 2 conjuntos de campos. A soma da soma dos quadrados é um termo comum em vários cálculos estatísticos.</w:t>
      </w:r>
    </w:p>
    <w:p w14:paraId="38942267" w14:textId="77777777" w:rsidR="004470EF" w:rsidRPr="002E6533" w:rsidRDefault="00000000">
      <w:pPr>
        <w:pStyle w:val="Corpodetexto"/>
      </w:pPr>
      <w:r w:rsidRPr="002E6533">
        <w:rPr>
          <w:b/>
          <w:bCs/>
        </w:rPr>
        <w:t>Tipo de retorno:</w:t>
      </w:r>
      <w:r w:rsidRPr="002E6533">
        <w:t xml:space="preserve"> Numérico</w:t>
      </w:r>
    </w:p>
    <w:p w14:paraId="25F898C5" w14:textId="77777777" w:rsidR="004470EF" w:rsidRPr="002E6533" w:rsidRDefault="00000000">
      <w:pPr>
        <w:pStyle w:val="Corpodetexto"/>
      </w:pPr>
      <w:r w:rsidRPr="002E6533">
        <w:rPr>
          <w:b/>
          <w:bCs/>
        </w:rPr>
        <w:t>Sintaxe:</w:t>
      </w:r>
      <w:r w:rsidRPr="002E6533">
        <w:t xml:space="preserve"> SUMX2PY2(</w:t>
      </w:r>
      <w:r w:rsidRPr="002E6533">
        <w:rPr>
          <w:b/>
          <w:bCs/>
        </w:rPr>
        <w:t>valores_</w:t>
      </w:r>
      <w:proofErr w:type="gramStart"/>
      <w:r w:rsidRPr="002E6533">
        <w:rPr>
          <w:b/>
          <w:bCs/>
        </w:rPr>
        <w:t>x</w:t>
      </w:r>
      <w:r w:rsidRPr="002E6533">
        <w:t>,</w:t>
      </w:r>
      <w:r w:rsidRPr="002E6533">
        <w:rPr>
          <w:b/>
          <w:bCs/>
        </w:rPr>
        <w:t>valores</w:t>
      </w:r>
      <w:proofErr w:type="gramEnd"/>
      <w:r w:rsidRPr="002E6533">
        <w:rPr>
          <w:b/>
          <w:bCs/>
        </w:rPr>
        <w:t>_y</w:t>
      </w:r>
      <w:r w:rsidRPr="002E6533">
        <w:t>)</w:t>
      </w:r>
    </w:p>
    <w:p w14:paraId="4D097EC1" w14:textId="77777777" w:rsidR="004470EF" w:rsidRPr="002E6533" w:rsidRDefault="00000000">
      <w:pPr>
        <w:pStyle w:val="Corpodetexto"/>
      </w:pPr>
      <w:r w:rsidRPr="002E6533">
        <w:t>Na sintaxe acima, os parâmetros em negrito são obrigatórios.</w:t>
      </w:r>
    </w:p>
    <w:p w14:paraId="00508D01" w14:textId="77777777" w:rsidR="004470EF" w:rsidRPr="002E6533" w:rsidRDefault="00000000">
      <w:pPr>
        <w:pStyle w:val="TableCaption"/>
      </w:pPr>
      <w:r w:rsidRPr="002E6533">
        <w:t>A tabela a seguir descreve os parâmetros da função SUMX2PY2.</w:t>
      </w:r>
    </w:p>
    <w:tbl>
      <w:tblPr>
        <w:tblStyle w:val="Table"/>
        <w:tblW w:w="5000" w:type="pct"/>
        <w:tblLayout w:type="fixed"/>
        <w:tblLook w:val="0020" w:firstRow="1" w:lastRow="0" w:firstColumn="0" w:lastColumn="0" w:noHBand="0" w:noVBand="0"/>
      </w:tblPr>
      <w:tblGrid>
        <w:gridCol w:w="4527"/>
        <w:gridCol w:w="4527"/>
      </w:tblGrid>
      <w:tr w:rsidR="004470EF" w:rsidRPr="002E6533" w14:paraId="3D5F089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3E1F81" w14:textId="77777777" w:rsidR="004470EF" w:rsidRPr="002E6533" w:rsidRDefault="00000000">
            <w:pPr>
              <w:pStyle w:val="Compact"/>
            </w:pPr>
            <w:r w:rsidRPr="002E6533">
              <w:t>Parâmetro</w:t>
            </w:r>
          </w:p>
        </w:tc>
        <w:tc>
          <w:tcPr>
            <w:tcW w:w="3960" w:type="dxa"/>
          </w:tcPr>
          <w:p w14:paraId="434B5DEC" w14:textId="77777777" w:rsidR="004470EF" w:rsidRPr="002E6533" w:rsidRDefault="00000000">
            <w:pPr>
              <w:pStyle w:val="Compact"/>
            </w:pPr>
            <w:r w:rsidRPr="002E6533">
              <w:t>Descrição</w:t>
            </w:r>
          </w:p>
        </w:tc>
      </w:tr>
      <w:tr w:rsidR="004470EF" w:rsidRPr="002E6533" w14:paraId="7F899C2B" w14:textId="77777777">
        <w:tc>
          <w:tcPr>
            <w:tcW w:w="3960" w:type="dxa"/>
          </w:tcPr>
          <w:p w14:paraId="01D96B3E" w14:textId="77777777" w:rsidR="004470EF" w:rsidRPr="002E6533" w:rsidRDefault="00000000">
            <w:pPr>
              <w:pStyle w:val="Compact"/>
            </w:pPr>
            <w:r w:rsidRPr="002E6533">
              <w:t>valores_x</w:t>
            </w:r>
          </w:p>
        </w:tc>
        <w:tc>
          <w:tcPr>
            <w:tcW w:w="3960" w:type="dxa"/>
          </w:tcPr>
          <w:p w14:paraId="0CF3C999" w14:textId="77777777" w:rsidR="004470EF" w:rsidRPr="002E6533" w:rsidRDefault="00000000">
            <w:pPr>
              <w:pStyle w:val="Compact"/>
            </w:pPr>
            <w:r w:rsidRPr="002E6533">
              <w:t>O primeiro conjunto de campos.</w:t>
            </w:r>
          </w:p>
        </w:tc>
      </w:tr>
      <w:tr w:rsidR="004470EF" w:rsidRPr="002E6533" w14:paraId="6D46D23E" w14:textId="77777777">
        <w:tc>
          <w:tcPr>
            <w:tcW w:w="3960" w:type="dxa"/>
          </w:tcPr>
          <w:p w14:paraId="5D39072F" w14:textId="77777777" w:rsidR="004470EF" w:rsidRPr="002E6533" w:rsidRDefault="00000000">
            <w:pPr>
              <w:pStyle w:val="Compact"/>
            </w:pPr>
            <w:r w:rsidRPr="002E6533">
              <w:t>valores_y</w:t>
            </w:r>
          </w:p>
        </w:tc>
        <w:tc>
          <w:tcPr>
            <w:tcW w:w="3960" w:type="dxa"/>
          </w:tcPr>
          <w:p w14:paraId="6FD58471" w14:textId="77777777" w:rsidR="004470EF" w:rsidRPr="002E6533" w:rsidRDefault="00000000">
            <w:pPr>
              <w:pStyle w:val="Compact"/>
            </w:pPr>
            <w:r w:rsidRPr="002E6533">
              <w:t>O segundo conjunto de campos.</w:t>
            </w:r>
          </w:p>
        </w:tc>
      </w:tr>
    </w:tbl>
    <w:p w14:paraId="50FC83A4"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025312CF" w14:textId="77777777" w:rsidR="004470EF" w:rsidRPr="002E6533" w:rsidRDefault="00000000">
      <w:pPr>
        <w:pStyle w:val="Corpodetexto"/>
      </w:pPr>
      <w:r w:rsidRPr="002E6533">
        <w:rPr>
          <w:b/>
          <w:bCs/>
        </w:rPr>
        <w:t>Exemplo:</w:t>
      </w:r>
    </w:p>
    <w:p w14:paraId="480535B6" w14:textId="77777777" w:rsidR="004470EF" w:rsidRPr="002E6533" w:rsidRDefault="00000000">
      <w:pPr>
        <w:pStyle w:val="TableCaption"/>
      </w:pPr>
      <w:r w:rsidRPr="002E6533">
        <w:t>A tabela a seguir fornece um exemplo de fórmula da função SUMX2PY2.</w:t>
      </w:r>
    </w:p>
    <w:tbl>
      <w:tblPr>
        <w:tblStyle w:val="Table"/>
        <w:tblW w:w="5000" w:type="pct"/>
        <w:tblLayout w:type="fixed"/>
        <w:tblLook w:val="0020" w:firstRow="1" w:lastRow="0" w:firstColumn="0" w:lastColumn="0" w:noHBand="0" w:noVBand="0"/>
      </w:tblPr>
      <w:tblGrid>
        <w:gridCol w:w="4527"/>
        <w:gridCol w:w="4527"/>
      </w:tblGrid>
      <w:tr w:rsidR="004470EF" w:rsidRPr="002E6533" w14:paraId="33D5F63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EA6EE6" w14:textId="77777777" w:rsidR="004470EF" w:rsidRPr="002E6533" w:rsidRDefault="00000000">
            <w:pPr>
              <w:pStyle w:val="Compact"/>
            </w:pPr>
            <w:r w:rsidRPr="002E6533">
              <w:t>Fórmula</w:t>
            </w:r>
          </w:p>
        </w:tc>
        <w:tc>
          <w:tcPr>
            <w:tcW w:w="3960" w:type="dxa"/>
          </w:tcPr>
          <w:p w14:paraId="5EAD279F" w14:textId="77777777" w:rsidR="004470EF" w:rsidRPr="002E6533" w:rsidRDefault="00000000">
            <w:pPr>
              <w:pStyle w:val="Compact"/>
            </w:pPr>
            <w:r w:rsidRPr="002E6533">
              <w:t>Resultado</w:t>
            </w:r>
          </w:p>
        </w:tc>
      </w:tr>
      <w:tr w:rsidR="004470EF" w:rsidRPr="002E6533" w14:paraId="067C692E" w14:textId="77777777">
        <w:tc>
          <w:tcPr>
            <w:tcW w:w="3960" w:type="dxa"/>
          </w:tcPr>
          <w:p w14:paraId="3252CA89" w14:textId="77777777" w:rsidR="004470EF" w:rsidRPr="002E6533" w:rsidRDefault="00000000">
            <w:pPr>
              <w:pStyle w:val="Corpodetexto"/>
            </w:pPr>
            <w:r w:rsidRPr="002E6533">
              <w:lastRenderedPageBreak/>
              <w:t>SUMX2PY2(</w:t>
            </w:r>
            <w:proofErr w:type="gramStart"/>
            <w:r w:rsidRPr="002E6533">
              <w:t>REF(</w:t>
            </w:r>
            <w:proofErr w:type="gramEnd"/>
            <w:r w:rsidRPr="002E6533">
              <w:t>[Conjunto de dados],[Valores1]),REF([Conjunto de dados],[Valores2]))</w:t>
            </w:r>
          </w:p>
          <w:p w14:paraId="2D30B29A" w14:textId="77777777" w:rsidR="004470EF" w:rsidRPr="002E6533" w:rsidRDefault="00000000">
            <w:pPr>
              <w:pStyle w:val="Corpodetexto"/>
            </w:pPr>
            <w:r w:rsidRPr="002E6533">
              <w:t>em que Conjunto de dados é um campo de referência cruzada e os valores no campo Valores1 são 2, 3, 9, 1, 8, 7 e 5, e os valores no campo Valores2 são 6, 5, 11, 7, 5, 4 e 4.</w:t>
            </w:r>
          </w:p>
        </w:tc>
        <w:tc>
          <w:tcPr>
            <w:tcW w:w="3960" w:type="dxa"/>
          </w:tcPr>
          <w:p w14:paraId="404086B3" w14:textId="77777777" w:rsidR="004470EF" w:rsidRPr="002E6533" w:rsidRDefault="00000000">
            <w:pPr>
              <w:pStyle w:val="Compact"/>
            </w:pPr>
            <w:r w:rsidRPr="002E6533">
              <w:t>Soma da soma dos quadrados de 2 conjuntos de valores especificados (521)</w:t>
            </w:r>
          </w:p>
        </w:tc>
      </w:tr>
    </w:tbl>
    <w:p w14:paraId="6DDBCF9E" w14:textId="77777777" w:rsidR="004470EF" w:rsidRPr="002E6533" w:rsidRDefault="00000000">
      <w:pPr>
        <w:pStyle w:val="Ttulo2"/>
      </w:pPr>
      <w:r w:rsidRPr="002E6533">
        <w:t>Função SUMXMY2</w:t>
      </w:r>
    </w:p>
    <w:p w14:paraId="24B8CC4C" w14:textId="77777777" w:rsidR="004470EF" w:rsidRPr="002E6533" w:rsidRDefault="00000000">
      <w:pPr>
        <w:pStyle w:val="FirstParagraph"/>
      </w:pPr>
      <w:r w:rsidRPr="002E6533">
        <w:t>A função SUMXMY2 retorna a soma dos quadrados das diferenças dos valores correspondentes em 2 conjuntos de campos.</w:t>
      </w:r>
    </w:p>
    <w:p w14:paraId="608248AA" w14:textId="77777777" w:rsidR="004470EF" w:rsidRPr="002E6533" w:rsidRDefault="00000000">
      <w:pPr>
        <w:pStyle w:val="Corpodetexto"/>
      </w:pPr>
      <w:r w:rsidRPr="002E6533">
        <w:rPr>
          <w:b/>
          <w:bCs/>
        </w:rPr>
        <w:t>Tipo de retorno:</w:t>
      </w:r>
      <w:r w:rsidRPr="002E6533">
        <w:t xml:space="preserve"> Numérico</w:t>
      </w:r>
    </w:p>
    <w:p w14:paraId="012A7F6C" w14:textId="77777777" w:rsidR="004470EF" w:rsidRPr="002E6533" w:rsidRDefault="00000000">
      <w:pPr>
        <w:pStyle w:val="Corpodetexto"/>
      </w:pPr>
      <w:r w:rsidRPr="002E6533">
        <w:rPr>
          <w:b/>
          <w:bCs/>
        </w:rPr>
        <w:t>Sintaxe:</w:t>
      </w:r>
      <w:r w:rsidRPr="002E6533">
        <w:t xml:space="preserve"> SUMXMY2(</w:t>
      </w:r>
      <w:r w:rsidRPr="002E6533">
        <w:rPr>
          <w:b/>
          <w:bCs/>
        </w:rPr>
        <w:t>valores_</w:t>
      </w:r>
      <w:proofErr w:type="gramStart"/>
      <w:r w:rsidRPr="002E6533">
        <w:rPr>
          <w:b/>
          <w:bCs/>
        </w:rPr>
        <w:t>x</w:t>
      </w:r>
      <w:r w:rsidRPr="002E6533">
        <w:t>,</w:t>
      </w:r>
      <w:r w:rsidRPr="002E6533">
        <w:rPr>
          <w:b/>
          <w:bCs/>
        </w:rPr>
        <w:t>valores</w:t>
      </w:r>
      <w:proofErr w:type="gramEnd"/>
      <w:r w:rsidRPr="002E6533">
        <w:rPr>
          <w:b/>
          <w:bCs/>
        </w:rPr>
        <w:t>_y</w:t>
      </w:r>
      <w:r w:rsidRPr="002E6533">
        <w:t>)</w:t>
      </w:r>
    </w:p>
    <w:p w14:paraId="566707A8" w14:textId="77777777" w:rsidR="004470EF" w:rsidRPr="002E6533" w:rsidRDefault="00000000">
      <w:pPr>
        <w:pStyle w:val="Corpodetexto"/>
      </w:pPr>
      <w:r w:rsidRPr="002E6533">
        <w:t>Na sintaxe acima, os parâmetros em negrito são obrigatórios.</w:t>
      </w:r>
    </w:p>
    <w:p w14:paraId="499DA56D" w14:textId="77777777" w:rsidR="004470EF" w:rsidRPr="002E6533" w:rsidRDefault="00000000">
      <w:pPr>
        <w:pStyle w:val="TableCaption"/>
      </w:pPr>
      <w:r w:rsidRPr="002E6533">
        <w:t>A tabela a seguir descreve os parâmetros da função SUMXMY2.</w:t>
      </w:r>
    </w:p>
    <w:tbl>
      <w:tblPr>
        <w:tblStyle w:val="Table"/>
        <w:tblW w:w="5000" w:type="pct"/>
        <w:tblLayout w:type="fixed"/>
        <w:tblLook w:val="0020" w:firstRow="1" w:lastRow="0" w:firstColumn="0" w:lastColumn="0" w:noHBand="0" w:noVBand="0"/>
      </w:tblPr>
      <w:tblGrid>
        <w:gridCol w:w="4527"/>
        <w:gridCol w:w="4527"/>
      </w:tblGrid>
      <w:tr w:rsidR="004470EF" w:rsidRPr="002E6533" w14:paraId="53E75B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E03365" w14:textId="77777777" w:rsidR="004470EF" w:rsidRPr="002E6533" w:rsidRDefault="00000000">
            <w:pPr>
              <w:pStyle w:val="Compact"/>
            </w:pPr>
            <w:r w:rsidRPr="002E6533">
              <w:t>Parâmetro</w:t>
            </w:r>
          </w:p>
        </w:tc>
        <w:tc>
          <w:tcPr>
            <w:tcW w:w="3960" w:type="dxa"/>
          </w:tcPr>
          <w:p w14:paraId="172079A5" w14:textId="77777777" w:rsidR="004470EF" w:rsidRPr="002E6533" w:rsidRDefault="00000000">
            <w:pPr>
              <w:pStyle w:val="Compact"/>
            </w:pPr>
            <w:r w:rsidRPr="002E6533">
              <w:t>Descrição</w:t>
            </w:r>
          </w:p>
        </w:tc>
      </w:tr>
      <w:tr w:rsidR="004470EF" w:rsidRPr="002E6533" w14:paraId="20DC5C06" w14:textId="77777777">
        <w:tc>
          <w:tcPr>
            <w:tcW w:w="3960" w:type="dxa"/>
          </w:tcPr>
          <w:p w14:paraId="6DA0A116" w14:textId="77777777" w:rsidR="004470EF" w:rsidRPr="002E6533" w:rsidRDefault="00000000">
            <w:pPr>
              <w:pStyle w:val="Compact"/>
            </w:pPr>
            <w:r w:rsidRPr="002E6533">
              <w:t>valores_x</w:t>
            </w:r>
          </w:p>
        </w:tc>
        <w:tc>
          <w:tcPr>
            <w:tcW w:w="3960" w:type="dxa"/>
          </w:tcPr>
          <w:p w14:paraId="4650B27E" w14:textId="77777777" w:rsidR="004470EF" w:rsidRPr="002E6533" w:rsidRDefault="00000000">
            <w:pPr>
              <w:pStyle w:val="Compact"/>
            </w:pPr>
            <w:r w:rsidRPr="002E6533">
              <w:t>O primeiro conjunto de campos.</w:t>
            </w:r>
          </w:p>
        </w:tc>
      </w:tr>
      <w:tr w:rsidR="004470EF" w:rsidRPr="002E6533" w14:paraId="201CC5B7" w14:textId="77777777">
        <w:tc>
          <w:tcPr>
            <w:tcW w:w="3960" w:type="dxa"/>
          </w:tcPr>
          <w:p w14:paraId="40C31A43" w14:textId="77777777" w:rsidR="004470EF" w:rsidRPr="002E6533" w:rsidRDefault="00000000">
            <w:pPr>
              <w:pStyle w:val="Compact"/>
            </w:pPr>
            <w:r w:rsidRPr="002E6533">
              <w:t>valores_y</w:t>
            </w:r>
          </w:p>
        </w:tc>
        <w:tc>
          <w:tcPr>
            <w:tcW w:w="3960" w:type="dxa"/>
          </w:tcPr>
          <w:p w14:paraId="17D34C24" w14:textId="77777777" w:rsidR="004470EF" w:rsidRPr="002E6533" w:rsidRDefault="00000000">
            <w:pPr>
              <w:pStyle w:val="Compact"/>
            </w:pPr>
            <w:r w:rsidRPr="002E6533">
              <w:t>O segundo conjunto de campos.</w:t>
            </w:r>
          </w:p>
        </w:tc>
      </w:tr>
    </w:tbl>
    <w:p w14:paraId="0AD9BFA5"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5E99DF54" w14:textId="77777777" w:rsidR="004470EF" w:rsidRPr="002E6533" w:rsidRDefault="00000000">
      <w:pPr>
        <w:pStyle w:val="Corpodetexto"/>
      </w:pPr>
      <w:r w:rsidRPr="002E6533">
        <w:rPr>
          <w:b/>
          <w:bCs/>
        </w:rPr>
        <w:t>Exemplos:</w:t>
      </w:r>
    </w:p>
    <w:p w14:paraId="501970CE" w14:textId="77777777" w:rsidR="004470EF" w:rsidRPr="002E6533" w:rsidRDefault="00000000">
      <w:pPr>
        <w:pStyle w:val="TableCaption"/>
      </w:pPr>
      <w:r w:rsidRPr="002E6533">
        <w:t>A tabela a seguir fornece exemplos de fórmulas da função SUMXMY2.</w:t>
      </w:r>
    </w:p>
    <w:tbl>
      <w:tblPr>
        <w:tblStyle w:val="Table"/>
        <w:tblW w:w="5000" w:type="pct"/>
        <w:tblLayout w:type="fixed"/>
        <w:tblLook w:val="0020" w:firstRow="1" w:lastRow="0" w:firstColumn="0" w:lastColumn="0" w:noHBand="0" w:noVBand="0"/>
      </w:tblPr>
      <w:tblGrid>
        <w:gridCol w:w="4527"/>
        <w:gridCol w:w="4527"/>
      </w:tblGrid>
      <w:tr w:rsidR="004470EF" w:rsidRPr="002E6533" w14:paraId="30A9ED8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098020" w14:textId="77777777" w:rsidR="004470EF" w:rsidRPr="002E6533" w:rsidRDefault="00000000">
            <w:pPr>
              <w:pStyle w:val="Compact"/>
            </w:pPr>
            <w:r w:rsidRPr="002E6533">
              <w:t>Fórmula</w:t>
            </w:r>
          </w:p>
        </w:tc>
        <w:tc>
          <w:tcPr>
            <w:tcW w:w="3960" w:type="dxa"/>
          </w:tcPr>
          <w:p w14:paraId="36853E0B" w14:textId="77777777" w:rsidR="004470EF" w:rsidRPr="002E6533" w:rsidRDefault="00000000">
            <w:pPr>
              <w:pStyle w:val="Compact"/>
            </w:pPr>
            <w:r w:rsidRPr="002E6533">
              <w:t>Resultado</w:t>
            </w:r>
          </w:p>
        </w:tc>
      </w:tr>
      <w:tr w:rsidR="004470EF" w:rsidRPr="002E6533" w14:paraId="15ABAFDA" w14:textId="77777777">
        <w:tc>
          <w:tcPr>
            <w:tcW w:w="3960" w:type="dxa"/>
          </w:tcPr>
          <w:p w14:paraId="020B5E52" w14:textId="77777777" w:rsidR="004470EF" w:rsidRPr="002E6533" w:rsidRDefault="00000000">
            <w:pPr>
              <w:pStyle w:val="Corpodetexto"/>
            </w:pPr>
            <w:r w:rsidRPr="002E6533">
              <w:t>SUMXMY2(</w:t>
            </w:r>
            <w:proofErr w:type="gramStart"/>
            <w:r w:rsidRPr="002E6533">
              <w:t>REF(</w:t>
            </w:r>
            <w:proofErr w:type="gramEnd"/>
            <w:r w:rsidRPr="002E6533">
              <w:t>[Conjunto de dados],[Valores1]),REF([Conjunto de dados],[Valores2]))</w:t>
            </w:r>
          </w:p>
          <w:p w14:paraId="092E1B53" w14:textId="77777777" w:rsidR="004470EF" w:rsidRPr="002E6533" w:rsidRDefault="00000000">
            <w:pPr>
              <w:pStyle w:val="Corpodetexto"/>
            </w:pPr>
            <w:r w:rsidRPr="002E6533">
              <w:t xml:space="preserve">em que Conjunto de dados é um campo de referência cruzada e os valores no campo Valores1 são 2, 3, 9, 1, 8, 7 e 5, e </w:t>
            </w:r>
            <w:r w:rsidRPr="002E6533">
              <w:lastRenderedPageBreak/>
              <w:t>os valores no campo Valores2 são 6, 5, 11, 7, 5, 4 e 4.</w:t>
            </w:r>
          </w:p>
        </w:tc>
        <w:tc>
          <w:tcPr>
            <w:tcW w:w="3960" w:type="dxa"/>
          </w:tcPr>
          <w:p w14:paraId="48DB0716" w14:textId="77777777" w:rsidR="004470EF" w:rsidRPr="002E6533" w:rsidRDefault="00000000">
            <w:pPr>
              <w:pStyle w:val="Compact"/>
            </w:pPr>
            <w:r w:rsidRPr="002E6533">
              <w:lastRenderedPageBreak/>
              <w:t>Soma dos quadrados das diferenças de 2 arrays especificados (79)</w:t>
            </w:r>
          </w:p>
        </w:tc>
      </w:tr>
      <w:tr w:rsidR="004470EF" w:rsidRPr="002E6533" w14:paraId="7B991363" w14:textId="77777777">
        <w:tc>
          <w:tcPr>
            <w:tcW w:w="3960" w:type="dxa"/>
          </w:tcPr>
          <w:p w14:paraId="7685F2B8" w14:textId="77777777" w:rsidR="004470EF" w:rsidRPr="002E6533" w:rsidRDefault="00000000">
            <w:pPr>
              <w:pStyle w:val="Compact"/>
            </w:pPr>
            <w:r w:rsidRPr="002E6533">
              <w:t>SUMXMY2({2, 3, 9, 1, 8, 7, 5}, {6, 5, 11, 7, 5, 4, 4})</w:t>
            </w:r>
          </w:p>
        </w:tc>
        <w:tc>
          <w:tcPr>
            <w:tcW w:w="3960" w:type="dxa"/>
          </w:tcPr>
          <w:p w14:paraId="0BBD6359" w14:textId="77777777" w:rsidR="004470EF" w:rsidRPr="002E6533" w:rsidRDefault="00000000">
            <w:pPr>
              <w:pStyle w:val="Compact"/>
            </w:pPr>
            <w:r w:rsidRPr="002E6533">
              <w:t>Soma dos quadrados das diferenças de 2 arrays constantes (79)</w:t>
            </w:r>
          </w:p>
        </w:tc>
      </w:tr>
    </w:tbl>
    <w:p w14:paraId="3A89B6CD" w14:textId="77777777" w:rsidR="004470EF" w:rsidRPr="002E6533" w:rsidRDefault="00000000">
      <w:pPr>
        <w:pStyle w:val="Ttulo2"/>
      </w:pPr>
      <w:bookmarkStart w:id="1567" w:name="função-tan"/>
      <w:r w:rsidRPr="002E6533">
        <w:t>Função TAN</w:t>
      </w:r>
    </w:p>
    <w:p w14:paraId="5036976F" w14:textId="77777777" w:rsidR="004470EF" w:rsidRPr="002E6533" w:rsidRDefault="00000000">
      <w:pPr>
        <w:pStyle w:val="FirstParagraph"/>
      </w:pPr>
      <w:r w:rsidRPr="002E6533">
        <w:t>A função TAN retorna a tangente de determinado ângulo.</w:t>
      </w:r>
    </w:p>
    <w:p w14:paraId="595C69AB" w14:textId="77777777" w:rsidR="004470EF" w:rsidRPr="002E6533" w:rsidRDefault="00000000">
      <w:pPr>
        <w:pStyle w:val="Corpodetexto"/>
      </w:pPr>
      <w:r w:rsidRPr="002E6533">
        <w:rPr>
          <w:b/>
          <w:bCs/>
        </w:rPr>
        <w:t>Tipo de retorno:</w:t>
      </w:r>
      <w:r w:rsidRPr="002E6533">
        <w:t xml:space="preserve"> Numérico</w:t>
      </w:r>
    </w:p>
    <w:p w14:paraId="494EB7FC" w14:textId="77777777" w:rsidR="004470EF" w:rsidRPr="002E6533" w:rsidRDefault="00000000">
      <w:pPr>
        <w:pStyle w:val="Corpodetexto"/>
      </w:pPr>
      <w:r w:rsidRPr="002E6533">
        <w:rPr>
          <w:b/>
          <w:bCs/>
        </w:rPr>
        <w:t>Sintaxe:</w:t>
      </w:r>
      <w:r w:rsidRPr="002E6533">
        <w:t xml:space="preserve"> </w:t>
      </w:r>
      <w:proofErr w:type="gramStart"/>
      <w:r w:rsidRPr="002E6533">
        <w:t>TAN(</w:t>
      </w:r>
      <w:proofErr w:type="gramEnd"/>
      <w:r w:rsidRPr="002E6533">
        <w:rPr>
          <w:b/>
          <w:bCs/>
        </w:rPr>
        <w:t>número</w:t>
      </w:r>
      <w:r w:rsidRPr="002E6533">
        <w:t>)</w:t>
      </w:r>
    </w:p>
    <w:p w14:paraId="6BF529D8" w14:textId="77777777" w:rsidR="004470EF" w:rsidRPr="002E6533" w:rsidRDefault="00000000">
      <w:pPr>
        <w:pStyle w:val="Corpodetexto"/>
      </w:pPr>
      <w:r w:rsidRPr="002E6533">
        <w:t>Na sintaxe acima, os parâmetros em negrito são obrigatórios.</w:t>
      </w:r>
    </w:p>
    <w:p w14:paraId="37532181" w14:textId="77777777" w:rsidR="004470EF" w:rsidRPr="002E6533" w:rsidRDefault="00000000">
      <w:pPr>
        <w:pStyle w:val="TableCaption"/>
      </w:pPr>
      <w:r w:rsidRPr="002E6533">
        <w:t>A tabela a seguir descreve o parâmetro da função TAN.</w:t>
      </w:r>
    </w:p>
    <w:tbl>
      <w:tblPr>
        <w:tblStyle w:val="Table"/>
        <w:tblW w:w="5000" w:type="pct"/>
        <w:tblLayout w:type="fixed"/>
        <w:tblLook w:val="0020" w:firstRow="1" w:lastRow="0" w:firstColumn="0" w:lastColumn="0" w:noHBand="0" w:noVBand="0"/>
      </w:tblPr>
      <w:tblGrid>
        <w:gridCol w:w="4527"/>
        <w:gridCol w:w="4527"/>
      </w:tblGrid>
      <w:tr w:rsidR="004470EF" w:rsidRPr="002E6533" w14:paraId="5CC77B6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392A35" w14:textId="77777777" w:rsidR="004470EF" w:rsidRPr="002E6533" w:rsidRDefault="00000000">
            <w:pPr>
              <w:pStyle w:val="Compact"/>
            </w:pPr>
            <w:r w:rsidRPr="002E6533">
              <w:t>Parâmetro</w:t>
            </w:r>
          </w:p>
        </w:tc>
        <w:tc>
          <w:tcPr>
            <w:tcW w:w="3960" w:type="dxa"/>
          </w:tcPr>
          <w:p w14:paraId="2B14ECA7" w14:textId="77777777" w:rsidR="004470EF" w:rsidRPr="002E6533" w:rsidRDefault="00000000">
            <w:pPr>
              <w:pStyle w:val="Compact"/>
            </w:pPr>
            <w:r w:rsidRPr="002E6533">
              <w:t>Descrição</w:t>
            </w:r>
          </w:p>
        </w:tc>
      </w:tr>
      <w:tr w:rsidR="004470EF" w:rsidRPr="002E6533" w14:paraId="3ED269AE" w14:textId="77777777">
        <w:tc>
          <w:tcPr>
            <w:tcW w:w="3960" w:type="dxa"/>
          </w:tcPr>
          <w:p w14:paraId="6BD5720F" w14:textId="77777777" w:rsidR="004470EF" w:rsidRPr="002E6533" w:rsidRDefault="00000000">
            <w:pPr>
              <w:pStyle w:val="Compact"/>
            </w:pPr>
            <w:r w:rsidRPr="002E6533">
              <w:t>number</w:t>
            </w:r>
          </w:p>
        </w:tc>
        <w:tc>
          <w:tcPr>
            <w:tcW w:w="3960" w:type="dxa"/>
          </w:tcPr>
          <w:p w14:paraId="76859545" w14:textId="77777777" w:rsidR="004470EF" w:rsidRPr="002E6533" w:rsidRDefault="00000000">
            <w:pPr>
              <w:pStyle w:val="Corpodetexto"/>
            </w:pPr>
            <w:r w:rsidRPr="002E6533">
              <w:t>Ângulo do qual você deseja calcular a tangente, expresso em radianos.</w:t>
            </w:r>
          </w:p>
          <w:p w14:paraId="7DBC6097" w14:textId="77777777" w:rsidR="004470EF" w:rsidRPr="002E6533" w:rsidRDefault="00000000">
            <w:pPr>
              <w:pStyle w:val="Corpodetexto"/>
            </w:pPr>
            <w:r w:rsidRPr="002E6533">
              <w:rPr>
                <w:b/>
                <w:bCs/>
              </w:rPr>
              <w:t>Observação:</w:t>
            </w:r>
            <w:r w:rsidRPr="002E6533">
              <w:t xml:space="preserve"> se o argumento estiver em graus, multiplique-o por </w:t>
            </w:r>
            <w:proofErr w:type="gramStart"/>
            <w:r w:rsidRPr="002E6533">
              <w:t>PI(</w:t>
            </w:r>
            <w:proofErr w:type="gramEnd"/>
            <w:r w:rsidRPr="002E6533">
              <w:t>)/180 ou use a função RADIANS para convertê-lo em radianos.</w:t>
            </w:r>
          </w:p>
        </w:tc>
      </w:tr>
    </w:tbl>
    <w:p w14:paraId="292D168C" w14:textId="77777777" w:rsidR="004470EF" w:rsidRPr="002E6533" w:rsidRDefault="00000000">
      <w:pPr>
        <w:pStyle w:val="Corpodetexto"/>
      </w:pPr>
      <w:r w:rsidRPr="002E6533">
        <w:rPr>
          <w:b/>
          <w:bCs/>
        </w:rPr>
        <w:t>Exemplos:</w:t>
      </w:r>
    </w:p>
    <w:p w14:paraId="41C6C6A3" w14:textId="77777777" w:rsidR="004470EF" w:rsidRPr="002E6533" w:rsidRDefault="00000000">
      <w:pPr>
        <w:pStyle w:val="TableCaption"/>
      </w:pPr>
      <w:r w:rsidRPr="002E6533">
        <w:t>A tabela a seguir fornece exemplos de fórmulas da função TAN.</w:t>
      </w:r>
    </w:p>
    <w:tbl>
      <w:tblPr>
        <w:tblStyle w:val="Table"/>
        <w:tblW w:w="5000" w:type="pct"/>
        <w:tblLayout w:type="fixed"/>
        <w:tblLook w:val="0020" w:firstRow="1" w:lastRow="0" w:firstColumn="0" w:lastColumn="0" w:noHBand="0" w:noVBand="0"/>
      </w:tblPr>
      <w:tblGrid>
        <w:gridCol w:w="4527"/>
        <w:gridCol w:w="4527"/>
      </w:tblGrid>
      <w:tr w:rsidR="004470EF" w:rsidRPr="002E6533" w14:paraId="6E35C0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BF2386" w14:textId="77777777" w:rsidR="004470EF" w:rsidRPr="002E6533" w:rsidRDefault="00000000">
            <w:pPr>
              <w:pStyle w:val="Compact"/>
            </w:pPr>
            <w:r w:rsidRPr="002E6533">
              <w:t>Fórmula</w:t>
            </w:r>
          </w:p>
        </w:tc>
        <w:tc>
          <w:tcPr>
            <w:tcW w:w="3960" w:type="dxa"/>
          </w:tcPr>
          <w:p w14:paraId="1CC28A06" w14:textId="77777777" w:rsidR="004470EF" w:rsidRPr="002E6533" w:rsidRDefault="00000000">
            <w:pPr>
              <w:pStyle w:val="Compact"/>
            </w:pPr>
            <w:r w:rsidRPr="002E6533">
              <w:t>Resultado</w:t>
            </w:r>
          </w:p>
        </w:tc>
      </w:tr>
      <w:tr w:rsidR="004470EF" w:rsidRPr="002E6533" w14:paraId="14D50F2A" w14:textId="77777777">
        <w:tc>
          <w:tcPr>
            <w:tcW w:w="3960" w:type="dxa"/>
          </w:tcPr>
          <w:p w14:paraId="1F24FC6E" w14:textId="77777777" w:rsidR="004470EF" w:rsidRPr="002E6533" w:rsidRDefault="00000000">
            <w:pPr>
              <w:pStyle w:val="Compact"/>
            </w:pPr>
            <w:proofErr w:type="gramStart"/>
            <w:r w:rsidRPr="002E6533">
              <w:t>TAN(</w:t>
            </w:r>
            <w:proofErr w:type="gramEnd"/>
            <w:r w:rsidRPr="002E6533">
              <w:t>0,785)</w:t>
            </w:r>
          </w:p>
        </w:tc>
        <w:tc>
          <w:tcPr>
            <w:tcW w:w="3960" w:type="dxa"/>
          </w:tcPr>
          <w:p w14:paraId="68F4DD27" w14:textId="77777777" w:rsidR="004470EF" w:rsidRPr="002E6533" w:rsidRDefault="00000000">
            <w:pPr>
              <w:pStyle w:val="Compact"/>
            </w:pPr>
            <w:r w:rsidRPr="002E6533">
              <w:t>Tangente de 0,785 radianos (0,99920)</w:t>
            </w:r>
          </w:p>
        </w:tc>
      </w:tr>
      <w:tr w:rsidR="004470EF" w:rsidRPr="002E6533" w14:paraId="1445F930" w14:textId="77777777">
        <w:tc>
          <w:tcPr>
            <w:tcW w:w="3960" w:type="dxa"/>
          </w:tcPr>
          <w:p w14:paraId="4CB38A9C" w14:textId="77777777" w:rsidR="004470EF" w:rsidRPr="002E6533" w:rsidRDefault="00000000">
            <w:pPr>
              <w:pStyle w:val="Compact"/>
            </w:pPr>
            <w:proofErr w:type="gramStart"/>
            <w:r w:rsidRPr="002E6533">
              <w:t>TAN(</w:t>
            </w:r>
            <w:proofErr w:type="gramEnd"/>
            <w:r w:rsidRPr="002E6533">
              <w:t>45*PI()/180)</w:t>
            </w:r>
          </w:p>
        </w:tc>
        <w:tc>
          <w:tcPr>
            <w:tcW w:w="3960" w:type="dxa"/>
          </w:tcPr>
          <w:p w14:paraId="1ED96009" w14:textId="77777777" w:rsidR="004470EF" w:rsidRPr="002E6533" w:rsidRDefault="00000000">
            <w:pPr>
              <w:pStyle w:val="Compact"/>
            </w:pPr>
            <w:r w:rsidRPr="002E6533">
              <w:t>Tangente de 45 graus (1)</w:t>
            </w:r>
          </w:p>
        </w:tc>
      </w:tr>
      <w:tr w:rsidR="004470EF" w:rsidRPr="002E6533" w14:paraId="156914FE" w14:textId="77777777">
        <w:tc>
          <w:tcPr>
            <w:tcW w:w="3960" w:type="dxa"/>
          </w:tcPr>
          <w:p w14:paraId="5B755797" w14:textId="77777777" w:rsidR="004470EF" w:rsidRPr="002E6533" w:rsidRDefault="00000000">
            <w:pPr>
              <w:pStyle w:val="Compact"/>
            </w:pPr>
            <w:r w:rsidRPr="002E6533">
              <w:t>TAN(</w:t>
            </w:r>
            <w:proofErr w:type="gramStart"/>
            <w:r w:rsidRPr="002E6533">
              <w:t>RADIANS(</w:t>
            </w:r>
            <w:proofErr w:type="gramEnd"/>
            <w:r w:rsidRPr="002E6533">
              <w:t>45))</w:t>
            </w:r>
          </w:p>
        </w:tc>
        <w:tc>
          <w:tcPr>
            <w:tcW w:w="3960" w:type="dxa"/>
          </w:tcPr>
          <w:p w14:paraId="3FAE1BB0" w14:textId="77777777" w:rsidR="004470EF" w:rsidRPr="002E6533" w:rsidRDefault="00000000">
            <w:pPr>
              <w:pStyle w:val="Compact"/>
            </w:pPr>
            <w:r w:rsidRPr="002E6533">
              <w:t>Tangente de 45 graus (1)</w:t>
            </w:r>
          </w:p>
        </w:tc>
      </w:tr>
    </w:tbl>
    <w:p w14:paraId="7B5716E2" w14:textId="77777777" w:rsidR="004470EF" w:rsidRPr="002E6533" w:rsidRDefault="00000000">
      <w:pPr>
        <w:pStyle w:val="Ttulo2"/>
      </w:pPr>
      <w:bookmarkStart w:id="1568" w:name="função-tanh"/>
      <w:bookmarkEnd w:id="1567"/>
      <w:r w:rsidRPr="002E6533">
        <w:t>Função TANH</w:t>
      </w:r>
    </w:p>
    <w:p w14:paraId="5715C84C" w14:textId="77777777" w:rsidR="004470EF" w:rsidRPr="002E6533" w:rsidRDefault="00000000">
      <w:pPr>
        <w:pStyle w:val="FirstParagraph"/>
      </w:pPr>
      <w:r w:rsidRPr="002E6533">
        <w:t>A função TANH retorna a tangente hiperbólica de um número.</w:t>
      </w:r>
    </w:p>
    <w:p w14:paraId="79B1F089" w14:textId="77777777" w:rsidR="004470EF" w:rsidRPr="002E6533" w:rsidRDefault="00000000">
      <w:pPr>
        <w:pStyle w:val="Corpodetexto"/>
      </w:pPr>
      <w:r w:rsidRPr="002E6533">
        <w:rPr>
          <w:b/>
          <w:bCs/>
        </w:rPr>
        <w:t>Tipo de retorno:</w:t>
      </w:r>
      <w:r w:rsidRPr="002E6533">
        <w:t xml:space="preserve"> Numérico</w:t>
      </w:r>
    </w:p>
    <w:p w14:paraId="3A65AB4F" w14:textId="77777777" w:rsidR="004470EF" w:rsidRPr="002E6533" w:rsidRDefault="00000000">
      <w:pPr>
        <w:pStyle w:val="Corpodetexto"/>
      </w:pPr>
      <w:r w:rsidRPr="002E6533">
        <w:rPr>
          <w:b/>
          <w:bCs/>
        </w:rPr>
        <w:t>Sintaxe:</w:t>
      </w:r>
      <w:r w:rsidRPr="002E6533">
        <w:t xml:space="preserve"> </w:t>
      </w:r>
      <w:proofErr w:type="gramStart"/>
      <w:r w:rsidRPr="002E6533">
        <w:t>TANH(</w:t>
      </w:r>
      <w:proofErr w:type="gramEnd"/>
      <w:r w:rsidRPr="002E6533">
        <w:rPr>
          <w:b/>
          <w:bCs/>
        </w:rPr>
        <w:t>número</w:t>
      </w:r>
      <w:r w:rsidRPr="002E6533">
        <w:t>)</w:t>
      </w:r>
    </w:p>
    <w:p w14:paraId="6969D322" w14:textId="77777777" w:rsidR="004470EF" w:rsidRPr="002E6533" w:rsidRDefault="00000000">
      <w:pPr>
        <w:pStyle w:val="Corpodetexto"/>
      </w:pPr>
      <w:r w:rsidRPr="002E6533">
        <w:t>Na sintaxe acima, os parâmetros em negrito são obrigatórios.</w:t>
      </w:r>
    </w:p>
    <w:p w14:paraId="1BD5AC99" w14:textId="77777777" w:rsidR="004470EF" w:rsidRPr="002E6533" w:rsidRDefault="00000000">
      <w:pPr>
        <w:pStyle w:val="TableCaption"/>
      </w:pPr>
      <w:r w:rsidRPr="002E6533">
        <w:lastRenderedPageBreak/>
        <w:t>A tabela a seguir descreve o parâmetro da função TANH.</w:t>
      </w:r>
    </w:p>
    <w:tbl>
      <w:tblPr>
        <w:tblStyle w:val="Table"/>
        <w:tblW w:w="5000" w:type="pct"/>
        <w:tblLayout w:type="fixed"/>
        <w:tblLook w:val="0020" w:firstRow="1" w:lastRow="0" w:firstColumn="0" w:lastColumn="0" w:noHBand="0" w:noVBand="0"/>
      </w:tblPr>
      <w:tblGrid>
        <w:gridCol w:w="4527"/>
        <w:gridCol w:w="4527"/>
      </w:tblGrid>
      <w:tr w:rsidR="004470EF" w:rsidRPr="002E6533" w14:paraId="269FA6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4B3CFA" w14:textId="77777777" w:rsidR="004470EF" w:rsidRPr="002E6533" w:rsidRDefault="00000000">
            <w:pPr>
              <w:pStyle w:val="Compact"/>
            </w:pPr>
            <w:r w:rsidRPr="002E6533">
              <w:t>Parâmetro</w:t>
            </w:r>
          </w:p>
        </w:tc>
        <w:tc>
          <w:tcPr>
            <w:tcW w:w="3960" w:type="dxa"/>
          </w:tcPr>
          <w:p w14:paraId="346F2307" w14:textId="77777777" w:rsidR="004470EF" w:rsidRPr="002E6533" w:rsidRDefault="00000000">
            <w:pPr>
              <w:pStyle w:val="Compact"/>
            </w:pPr>
            <w:r w:rsidRPr="002E6533">
              <w:t>Descrição</w:t>
            </w:r>
          </w:p>
        </w:tc>
      </w:tr>
      <w:tr w:rsidR="004470EF" w:rsidRPr="002E6533" w14:paraId="189A360A" w14:textId="77777777">
        <w:tc>
          <w:tcPr>
            <w:tcW w:w="3960" w:type="dxa"/>
          </w:tcPr>
          <w:p w14:paraId="55B2FB45" w14:textId="77777777" w:rsidR="004470EF" w:rsidRPr="002E6533" w:rsidRDefault="00000000">
            <w:pPr>
              <w:pStyle w:val="Compact"/>
            </w:pPr>
            <w:r w:rsidRPr="002E6533">
              <w:t>number</w:t>
            </w:r>
          </w:p>
        </w:tc>
        <w:tc>
          <w:tcPr>
            <w:tcW w:w="3960" w:type="dxa"/>
          </w:tcPr>
          <w:p w14:paraId="4E5E7423" w14:textId="77777777" w:rsidR="004470EF" w:rsidRPr="002E6533" w:rsidRDefault="00000000">
            <w:pPr>
              <w:pStyle w:val="Compact"/>
            </w:pPr>
            <w:r w:rsidRPr="002E6533">
              <w:t>Qualquer número real.</w:t>
            </w:r>
          </w:p>
        </w:tc>
      </w:tr>
    </w:tbl>
    <w:p w14:paraId="6F17D082" w14:textId="77777777" w:rsidR="004470EF" w:rsidRPr="002E6533" w:rsidRDefault="00000000">
      <w:pPr>
        <w:pStyle w:val="Corpodetexto"/>
      </w:pPr>
      <w:r w:rsidRPr="002E6533">
        <w:rPr>
          <w:b/>
          <w:bCs/>
        </w:rPr>
        <w:t>Exemplos:</w:t>
      </w:r>
    </w:p>
    <w:p w14:paraId="7FA6F1E0" w14:textId="77777777" w:rsidR="004470EF" w:rsidRPr="002E6533" w:rsidRDefault="00000000">
      <w:pPr>
        <w:pStyle w:val="TableCaption"/>
      </w:pPr>
      <w:r w:rsidRPr="002E6533">
        <w:t>A tabela a seguir fornece exemplos de fórmulas da função TANH.</w:t>
      </w:r>
    </w:p>
    <w:tbl>
      <w:tblPr>
        <w:tblStyle w:val="Table"/>
        <w:tblW w:w="5000" w:type="pct"/>
        <w:tblLayout w:type="fixed"/>
        <w:tblLook w:val="0020" w:firstRow="1" w:lastRow="0" w:firstColumn="0" w:lastColumn="0" w:noHBand="0" w:noVBand="0"/>
      </w:tblPr>
      <w:tblGrid>
        <w:gridCol w:w="4527"/>
        <w:gridCol w:w="4527"/>
      </w:tblGrid>
      <w:tr w:rsidR="004470EF" w:rsidRPr="002E6533" w14:paraId="60F1434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9A18E2" w14:textId="77777777" w:rsidR="004470EF" w:rsidRPr="002E6533" w:rsidRDefault="00000000">
            <w:pPr>
              <w:pStyle w:val="Compact"/>
            </w:pPr>
            <w:r w:rsidRPr="002E6533">
              <w:t>Fórmula</w:t>
            </w:r>
          </w:p>
        </w:tc>
        <w:tc>
          <w:tcPr>
            <w:tcW w:w="3960" w:type="dxa"/>
          </w:tcPr>
          <w:p w14:paraId="2CB96F58" w14:textId="77777777" w:rsidR="004470EF" w:rsidRPr="002E6533" w:rsidRDefault="00000000">
            <w:pPr>
              <w:pStyle w:val="Compact"/>
            </w:pPr>
            <w:r w:rsidRPr="002E6533">
              <w:t>Resultado</w:t>
            </w:r>
          </w:p>
        </w:tc>
      </w:tr>
      <w:tr w:rsidR="004470EF" w:rsidRPr="002E6533" w14:paraId="195BEE81" w14:textId="77777777">
        <w:tc>
          <w:tcPr>
            <w:tcW w:w="3960" w:type="dxa"/>
          </w:tcPr>
          <w:p w14:paraId="22AE0EF9" w14:textId="77777777" w:rsidR="004470EF" w:rsidRPr="002E6533" w:rsidRDefault="00000000">
            <w:pPr>
              <w:pStyle w:val="Compact"/>
            </w:pPr>
            <w:proofErr w:type="gramStart"/>
            <w:r w:rsidRPr="002E6533">
              <w:t>TANH(</w:t>
            </w:r>
            <w:proofErr w:type="gramEnd"/>
            <w:r w:rsidRPr="002E6533">
              <w:t>-2)</w:t>
            </w:r>
          </w:p>
        </w:tc>
        <w:tc>
          <w:tcPr>
            <w:tcW w:w="3960" w:type="dxa"/>
          </w:tcPr>
          <w:p w14:paraId="0A8131B0" w14:textId="77777777" w:rsidR="004470EF" w:rsidRPr="002E6533" w:rsidRDefault="00000000">
            <w:pPr>
              <w:pStyle w:val="Compact"/>
            </w:pPr>
            <w:r w:rsidRPr="002E6533">
              <w:t>Tangente hiperbólica de -2 (-0,96403)</w:t>
            </w:r>
          </w:p>
        </w:tc>
      </w:tr>
      <w:tr w:rsidR="004470EF" w:rsidRPr="002E6533" w14:paraId="77B453DD" w14:textId="77777777">
        <w:tc>
          <w:tcPr>
            <w:tcW w:w="3960" w:type="dxa"/>
          </w:tcPr>
          <w:p w14:paraId="76D97BDD" w14:textId="77777777" w:rsidR="004470EF" w:rsidRPr="002E6533" w:rsidRDefault="00000000">
            <w:pPr>
              <w:pStyle w:val="Compact"/>
            </w:pPr>
            <w:proofErr w:type="gramStart"/>
            <w:r w:rsidRPr="002E6533">
              <w:t>TANH(</w:t>
            </w:r>
            <w:proofErr w:type="gramEnd"/>
            <w:r w:rsidRPr="002E6533">
              <w:t>0)</w:t>
            </w:r>
          </w:p>
        </w:tc>
        <w:tc>
          <w:tcPr>
            <w:tcW w:w="3960" w:type="dxa"/>
          </w:tcPr>
          <w:p w14:paraId="1071C58C" w14:textId="77777777" w:rsidR="004470EF" w:rsidRPr="002E6533" w:rsidRDefault="00000000">
            <w:pPr>
              <w:pStyle w:val="Compact"/>
            </w:pPr>
            <w:r w:rsidRPr="002E6533">
              <w:t>Tangente hiperbólica de 0 (0)</w:t>
            </w:r>
          </w:p>
        </w:tc>
      </w:tr>
      <w:tr w:rsidR="004470EF" w:rsidRPr="002E6533" w14:paraId="41BD7FD7" w14:textId="77777777">
        <w:tc>
          <w:tcPr>
            <w:tcW w:w="3960" w:type="dxa"/>
          </w:tcPr>
          <w:p w14:paraId="5C02347A" w14:textId="77777777" w:rsidR="004470EF" w:rsidRPr="002E6533" w:rsidRDefault="00000000">
            <w:pPr>
              <w:pStyle w:val="Compact"/>
            </w:pPr>
            <w:proofErr w:type="gramStart"/>
            <w:r w:rsidRPr="002E6533">
              <w:t>TANH(</w:t>
            </w:r>
            <w:proofErr w:type="gramEnd"/>
            <w:r w:rsidRPr="002E6533">
              <w:t>0,5)</w:t>
            </w:r>
          </w:p>
        </w:tc>
        <w:tc>
          <w:tcPr>
            <w:tcW w:w="3960" w:type="dxa"/>
          </w:tcPr>
          <w:p w14:paraId="5BA41B70" w14:textId="77777777" w:rsidR="004470EF" w:rsidRPr="002E6533" w:rsidRDefault="00000000">
            <w:pPr>
              <w:pStyle w:val="Compact"/>
            </w:pPr>
            <w:r w:rsidRPr="002E6533">
              <w:t>Tangente hiperbólica de 0,5 (0,462117)</w:t>
            </w:r>
          </w:p>
        </w:tc>
      </w:tr>
    </w:tbl>
    <w:p w14:paraId="1DDE2104" w14:textId="77777777" w:rsidR="004470EF" w:rsidRPr="002E6533" w:rsidRDefault="00000000">
      <w:pPr>
        <w:pStyle w:val="Ttulo2"/>
      </w:pPr>
      <w:bookmarkStart w:id="1569" w:name="função-trunc"/>
      <w:bookmarkEnd w:id="1568"/>
      <w:r w:rsidRPr="002E6533">
        <w:t>Função TRUNC</w:t>
      </w:r>
    </w:p>
    <w:p w14:paraId="6DA55BFC" w14:textId="77777777" w:rsidR="004470EF" w:rsidRPr="002E6533" w:rsidRDefault="00000000">
      <w:pPr>
        <w:pStyle w:val="FirstParagraph"/>
      </w:pPr>
      <w:r w:rsidRPr="002E6533">
        <w:t>A função TRUNC trunca um número até obter um número inteiro, removendo a parte fracionária do número.</w:t>
      </w:r>
    </w:p>
    <w:p w14:paraId="7BC6C1F6" w14:textId="77777777" w:rsidR="004470EF" w:rsidRPr="002E6533" w:rsidRDefault="00000000">
      <w:pPr>
        <w:pStyle w:val="Corpodetexto"/>
      </w:pPr>
      <w:r w:rsidRPr="002E6533">
        <w:rPr>
          <w:b/>
          <w:bCs/>
        </w:rPr>
        <w:t>Tipo de retorno:</w:t>
      </w:r>
      <w:r w:rsidRPr="002E6533">
        <w:t xml:space="preserve"> Numérico</w:t>
      </w:r>
    </w:p>
    <w:p w14:paraId="130BFE78" w14:textId="77777777" w:rsidR="004470EF" w:rsidRPr="002E6533" w:rsidRDefault="00000000">
      <w:pPr>
        <w:pStyle w:val="Corpodetexto"/>
      </w:pPr>
      <w:r w:rsidRPr="002E6533">
        <w:rPr>
          <w:b/>
          <w:bCs/>
        </w:rPr>
        <w:t>Sintaxe:</w:t>
      </w:r>
      <w:r w:rsidRPr="002E6533">
        <w:t xml:space="preserve"> </w:t>
      </w:r>
      <w:proofErr w:type="gramStart"/>
      <w:r w:rsidRPr="002E6533">
        <w:t>TRUNC(</w:t>
      </w:r>
      <w:proofErr w:type="gramEnd"/>
      <w:r w:rsidRPr="002E6533">
        <w:rPr>
          <w:b/>
          <w:bCs/>
        </w:rPr>
        <w:t>número</w:t>
      </w:r>
      <w:r w:rsidRPr="002E6533">
        <w:t>, núm_dígitos)</w:t>
      </w:r>
    </w:p>
    <w:p w14:paraId="4E2DFE0F" w14:textId="77777777" w:rsidR="004470EF" w:rsidRPr="002E6533" w:rsidRDefault="00000000">
      <w:pPr>
        <w:pStyle w:val="Corpodetexto"/>
      </w:pPr>
      <w:r w:rsidRPr="002E6533">
        <w:t>Na sintaxe acima, os parâmetros em negrito são obrigatórios.</w:t>
      </w:r>
    </w:p>
    <w:p w14:paraId="557875B1" w14:textId="77777777" w:rsidR="004470EF" w:rsidRPr="002E6533" w:rsidRDefault="00000000">
      <w:pPr>
        <w:pStyle w:val="TableCaption"/>
      </w:pPr>
      <w:r w:rsidRPr="002E6533">
        <w:t>A tabela a seguir descreve os parâmetros da função TRUNC.</w:t>
      </w:r>
    </w:p>
    <w:tbl>
      <w:tblPr>
        <w:tblStyle w:val="Table"/>
        <w:tblW w:w="5000" w:type="pct"/>
        <w:tblLayout w:type="fixed"/>
        <w:tblLook w:val="0020" w:firstRow="1" w:lastRow="0" w:firstColumn="0" w:lastColumn="0" w:noHBand="0" w:noVBand="0"/>
      </w:tblPr>
      <w:tblGrid>
        <w:gridCol w:w="4527"/>
        <w:gridCol w:w="4527"/>
      </w:tblGrid>
      <w:tr w:rsidR="004470EF" w:rsidRPr="002E6533" w14:paraId="681894A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947E4E4" w14:textId="77777777" w:rsidR="004470EF" w:rsidRPr="002E6533" w:rsidRDefault="00000000">
            <w:pPr>
              <w:pStyle w:val="Compact"/>
            </w:pPr>
            <w:r w:rsidRPr="002E6533">
              <w:t>Parâmetro</w:t>
            </w:r>
          </w:p>
        </w:tc>
        <w:tc>
          <w:tcPr>
            <w:tcW w:w="3960" w:type="dxa"/>
          </w:tcPr>
          <w:p w14:paraId="2624AD49" w14:textId="77777777" w:rsidR="004470EF" w:rsidRPr="002E6533" w:rsidRDefault="00000000">
            <w:pPr>
              <w:pStyle w:val="Compact"/>
            </w:pPr>
            <w:r w:rsidRPr="002E6533">
              <w:t>Descrição</w:t>
            </w:r>
          </w:p>
        </w:tc>
      </w:tr>
      <w:tr w:rsidR="004470EF" w:rsidRPr="002E6533" w14:paraId="0CAEE4A9" w14:textId="77777777">
        <w:tc>
          <w:tcPr>
            <w:tcW w:w="3960" w:type="dxa"/>
          </w:tcPr>
          <w:p w14:paraId="120C6B72" w14:textId="77777777" w:rsidR="004470EF" w:rsidRPr="002E6533" w:rsidRDefault="00000000">
            <w:pPr>
              <w:pStyle w:val="Compact"/>
            </w:pPr>
            <w:r w:rsidRPr="002E6533">
              <w:t>number</w:t>
            </w:r>
          </w:p>
        </w:tc>
        <w:tc>
          <w:tcPr>
            <w:tcW w:w="3960" w:type="dxa"/>
          </w:tcPr>
          <w:p w14:paraId="0182A98B" w14:textId="77777777" w:rsidR="004470EF" w:rsidRPr="002E6533" w:rsidRDefault="00000000">
            <w:pPr>
              <w:pStyle w:val="Compact"/>
            </w:pPr>
            <w:r w:rsidRPr="002E6533">
              <w:t xml:space="preserve">O número que você deseja truncar. Esse parâmetro pode ser formatado como referência a um campo numérico, por exemplo, [nome campo] ou como outra fórmula resultante em valor numérico, como </w:t>
            </w:r>
            <w:proofErr w:type="gramStart"/>
            <w:r w:rsidRPr="002E6533">
              <w:t>SUM(</w:t>
            </w:r>
            <w:proofErr w:type="gramEnd"/>
            <w:r w:rsidRPr="002E6533">
              <w:t>[campo 1],[campo 2]), em que campo 1 e campo 2 são numéricos.</w:t>
            </w:r>
          </w:p>
        </w:tc>
      </w:tr>
      <w:tr w:rsidR="004470EF" w:rsidRPr="002E6533" w14:paraId="4F97DA1B" w14:textId="77777777">
        <w:tc>
          <w:tcPr>
            <w:tcW w:w="3960" w:type="dxa"/>
          </w:tcPr>
          <w:p w14:paraId="2C86CC7D" w14:textId="77777777" w:rsidR="004470EF" w:rsidRPr="002E6533" w:rsidRDefault="00000000">
            <w:pPr>
              <w:pStyle w:val="Compact"/>
            </w:pPr>
            <w:r w:rsidRPr="002E6533">
              <w:t>núm_dígitos</w:t>
            </w:r>
          </w:p>
        </w:tc>
        <w:tc>
          <w:tcPr>
            <w:tcW w:w="3960" w:type="dxa"/>
          </w:tcPr>
          <w:p w14:paraId="4A5F9304" w14:textId="77777777" w:rsidR="004470EF" w:rsidRPr="002E6533" w:rsidRDefault="00000000">
            <w:pPr>
              <w:pStyle w:val="Compact"/>
            </w:pPr>
            <w:r w:rsidRPr="002E6533">
              <w:t>Especifica a precisão do truncamento. Esse parâmetro é normalmente omitido; mas você pode incluí-lo se desejar truncar um número em casas decimais específicas.</w:t>
            </w:r>
          </w:p>
        </w:tc>
      </w:tr>
    </w:tbl>
    <w:p w14:paraId="0F971148" w14:textId="77777777" w:rsidR="004470EF" w:rsidRPr="002E6533" w:rsidRDefault="00000000">
      <w:pPr>
        <w:pStyle w:val="Corpodetexto"/>
      </w:pPr>
      <w:r w:rsidRPr="002E6533">
        <w:rPr>
          <w:b/>
          <w:bCs/>
        </w:rPr>
        <w:t>Exemplos:</w:t>
      </w:r>
    </w:p>
    <w:p w14:paraId="317EB7F8" w14:textId="77777777" w:rsidR="004470EF" w:rsidRPr="002E6533" w:rsidRDefault="00000000">
      <w:pPr>
        <w:pStyle w:val="TableCaption"/>
      </w:pPr>
      <w:r w:rsidRPr="002E6533">
        <w:t>A tabela a seguir fornece exemplos de fórmulas da função TRUNC.</w:t>
      </w:r>
    </w:p>
    <w:tbl>
      <w:tblPr>
        <w:tblStyle w:val="Table"/>
        <w:tblW w:w="5000" w:type="pct"/>
        <w:tblLayout w:type="fixed"/>
        <w:tblLook w:val="0020" w:firstRow="1" w:lastRow="0" w:firstColumn="0" w:lastColumn="0" w:noHBand="0" w:noVBand="0"/>
      </w:tblPr>
      <w:tblGrid>
        <w:gridCol w:w="4527"/>
        <w:gridCol w:w="4527"/>
      </w:tblGrid>
      <w:tr w:rsidR="004470EF" w:rsidRPr="002E6533" w14:paraId="498AE4D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648380" w14:textId="77777777" w:rsidR="004470EF" w:rsidRPr="002E6533" w:rsidRDefault="00000000">
            <w:pPr>
              <w:pStyle w:val="Compact"/>
            </w:pPr>
            <w:r w:rsidRPr="002E6533">
              <w:t>Fórmula</w:t>
            </w:r>
          </w:p>
        </w:tc>
        <w:tc>
          <w:tcPr>
            <w:tcW w:w="3960" w:type="dxa"/>
          </w:tcPr>
          <w:p w14:paraId="5C15C09B" w14:textId="77777777" w:rsidR="004470EF" w:rsidRPr="002E6533" w:rsidRDefault="00000000">
            <w:pPr>
              <w:pStyle w:val="Compact"/>
            </w:pPr>
            <w:r w:rsidRPr="002E6533">
              <w:t>Resultado</w:t>
            </w:r>
          </w:p>
        </w:tc>
      </w:tr>
      <w:tr w:rsidR="004470EF" w:rsidRPr="002E6533" w14:paraId="73E26701" w14:textId="77777777">
        <w:tc>
          <w:tcPr>
            <w:tcW w:w="3960" w:type="dxa"/>
          </w:tcPr>
          <w:p w14:paraId="707A8AA2" w14:textId="77777777" w:rsidR="004470EF" w:rsidRPr="002E6533" w:rsidRDefault="00000000">
            <w:pPr>
              <w:pStyle w:val="Corpodetexto"/>
            </w:pPr>
            <w:r w:rsidRPr="002E6533">
              <w:lastRenderedPageBreak/>
              <w:t>TRUNC([Pontuação])</w:t>
            </w:r>
          </w:p>
          <w:p w14:paraId="28256A54" w14:textId="77777777" w:rsidR="004470EF" w:rsidRPr="002E6533" w:rsidRDefault="00000000">
            <w:pPr>
              <w:pStyle w:val="Corpodetexto"/>
            </w:pPr>
            <w:r w:rsidRPr="002E6533">
              <w:t>cujo valor no campo Pontuação é 3,427.</w:t>
            </w:r>
          </w:p>
        </w:tc>
        <w:tc>
          <w:tcPr>
            <w:tcW w:w="3960" w:type="dxa"/>
          </w:tcPr>
          <w:p w14:paraId="3E6CED8F" w14:textId="77777777" w:rsidR="004470EF" w:rsidRPr="002E6533" w:rsidRDefault="00000000">
            <w:pPr>
              <w:pStyle w:val="Compact"/>
            </w:pPr>
            <w:r w:rsidRPr="002E6533">
              <w:t>3</w:t>
            </w:r>
          </w:p>
        </w:tc>
      </w:tr>
      <w:tr w:rsidR="004470EF" w:rsidRPr="002E6533" w14:paraId="53C2D721" w14:textId="77777777">
        <w:tc>
          <w:tcPr>
            <w:tcW w:w="3960" w:type="dxa"/>
          </w:tcPr>
          <w:p w14:paraId="4F968C52" w14:textId="77777777" w:rsidR="004470EF" w:rsidRPr="002E6533" w:rsidRDefault="00000000">
            <w:pPr>
              <w:pStyle w:val="Corpodetexto"/>
            </w:pPr>
            <w:r w:rsidRPr="002E6533">
              <w:t>TRUNC([Pontuação], 1)</w:t>
            </w:r>
          </w:p>
          <w:p w14:paraId="5D920279" w14:textId="77777777" w:rsidR="004470EF" w:rsidRPr="002E6533" w:rsidRDefault="00000000">
            <w:pPr>
              <w:pStyle w:val="Corpodetexto"/>
            </w:pPr>
            <w:r w:rsidRPr="002E6533">
              <w:t>cujo valor no campo Pontuação é 3,427.</w:t>
            </w:r>
          </w:p>
        </w:tc>
        <w:tc>
          <w:tcPr>
            <w:tcW w:w="3960" w:type="dxa"/>
          </w:tcPr>
          <w:p w14:paraId="4575D03F" w14:textId="77777777" w:rsidR="004470EF" w:rsidRPr="002E6533" w:rsidRDefault="00000000">
            <w:pPr>
              <w:pStyle w:val="Compact"/>
            </w:pPr>
            <w:r w:rsidRPr="002E6533">
              <w:t>3.4</w:t>
            </w:r>
          </w:p>
        </w:tc>
      </w:tr>
      <w:tr w:rsidR="004470EF" w:rsidRPr="002E6533" w14:paraId="40E6E995" w14:textId="77777777">
        <w:tc>
          <w:tcPr>
            <w:tcW w:w="3960" w:type="dxa"/>
          </w:tcPr>
          <w:p w14:paraId="74C3E972" w14:textId="77777777" w:rsidR="004470EF" w:rsidRPr="002E6533" w:rsidRDefault="00000000">
            <w:pPr>
              <w:pStyle w:val="Corpodetexto"/>
            </w:pPr>
            <w:proofErr w:type="gramStart"/>
            <w:r w:rsidRPr="002E6533">
              <w:t>IF(</w:t>
            </w:r>
            <w:proofErr w:type="gramEnd"/>
            <w:r w:rsidRPr="002E6533">
              <w:t>TRUNC([Data-Hora de entrega]) = TODAY(), "Entregue hoje", "Não entregue hoje")</w:t>
            </w:r>
          </w:p>
          <w:p w14:paraId="1ADFC02A" w14:textId="77777777" w:rsidR="004470EF" w:rsidRPr="002E6533" w:rsidRDefault="00000000">
            <w:pPr>
              <w:pStyle w:val="Corpodetexto"/>
            </w:pPr>
            <w:r w:rsidRPr="002E6533">
              <w:t>Neste exemplo, o campo Data-Hora de entrega é um campo Data configurado para capturar informações de data e hora. Os campos Data tecnicamente contêm um número de série representando a data e hora literais. Números de série são baseados em número de dias após 1º de janeiro de 1900. Por exemplo, se o valor do campo Data-Hora de entrega for 3/9/2010 15h17, o valor retornado para ser usado pela função TRUNC incluída será o número de série 40424,6368055556.</w:t>
            </w:r>
          </w:p>
          <w:p w14:paraId="14DBC794" w14:textId="77777777" w:rsidR="004470EF" w:rsidRPr="002E6533" w:rsidRDefault="00000000">
            <w:pPr>
              <w:pStyle w:val="Corpodetexto"/>
            </w:pPr>
            <w:r w:rsidRPr="002E6533">
              <w:t>A função TODAY também retorna um número de série, mas inclui apenas a parte de data do número de série; a parte de hora (que fica à direita da vírgula decimal do número de série) será omitida. Neste exemplo, a função TRUNC está sendo usada para cortar a parte de hora do número de série contida no campo Data-Hora de entrega. Desse modo, as 2 datas podem ser comparadas sem considerar a parte de hora do campo Data-Hora de entrega.</w:t>
            </w:r>
          </w:p>
        </w:tc>
        <w:tc>
          <w:tcPr>
            <w:tcW w:w="3960" w:type="dxa"/>
          </w:tcPr>
          <w:p w14:paraId="4E8434B5" w14:textId="77777777" w:rsidR="004470EF" w:rsidRPr="002E6533" w:rsidRDefault="00000000">
            <w:pPr>
              <w:pStyle w:val="Compact"/>
            </w:pPr>
            <w:r w:rsidRPr="002E6533">
              <w:t>Entregue hoje</w:t>
            </w:r>
          </w:p>
        </w:tc>
      </w:tr>
    </w:tbl>
    <w:p w14:paraId="759BCD32" w14:textId="77777777" w:rsidR="004470EF" w:rsidRPr="002E6533" w:rsidRDefault="00000000">
      <w:pPr>
        <w:pStyle w:val="Ttulo1"/>
      </w:pPr>
      <w:bookmarkStart w:id="1570" w:name="funções-estatísticas"/>
      <w:bookmarkEnd w:id="1529"/>
      <w:bookmarkEnd w:id="1569"/>
      <w:r w:rsidRPr="002E6533">
        <w:t>Funções estatísticas</w:t>
      </w:r>
    </w:p>
    <w:p w14:paraId="751BEFB9" w14:textId="77777777" w:rsidR="004470EF" w:rsidRPr="002E6533" w:rsidRDefault="00000000">
      <w:pPr>
        <w:pStyle w:val="FirstParagraph"/>
      </w:pPr>
      <w:r w:rsidRPr="002E6533">
        <w:t>As seguintes funções estatísticas retornam informações estatísticas.</w:t>
      </w:r>
    </w:p>
    <w:p w14:paraId="4BC87016" w14:textId="77777777" w:rsidR="004470EF" w:rsidRPr="002E6533" w:rsidRDefault="00000000">
      <w:pPr>
        <w:pStyle w:val="Corpodetexto"/>
      </w:pPr>
      <w:r w:rsidRPr="002E6533">
        <w:lastRenderedPageBreak/>
        <w:t>Nesta página</w:t>
      </w:r>
    </w:p>
    <w:p w14:paraId="6380DAC6" w14:textId="77777777" w:rsidR="004470EF" w:rsidRPr="002E6533" w:rsidRDefault="004470EF">
      <w:pPr>
        <w:pStyle w:val="Compact"/>
      </w:pPr>
      <w:hyperlink w:anchor="Fun%C3%A7%C3%A3oAVEDEV">
        <w:r w:rsidRPr="002E6533">
          <w:rPr>
            <w:rStyle w:val="Hyperlink"/>
          </w:rPr>
          <w:t>Função AVEDEV</w:t>
        </w:r>
      </w:hyperlink>
    </w:p>
    <w:p w14:paraId="6155D583" w14:textId="77777777" w:rsidR="004470EF" w:rsidRPr="002E6533" w:rsidRDefault="004470EF">
      <w:pPr>
        <w:pStyle w:val="Compact"/>
      </w:pPr>
      <w:hyperlink w:anchor="Fun%C3%A7%C3%A3oAVERAGE">
        <w:r w:rsidRPr="002E6533">
          <w:rPr>
            <w:rStyle w:val="Hyperlink"/>
          </w:rPr>
          <w:t>Função AVERAGE</w:t>
        </w:r>
      </w:hyperlink>
    </w:p>
    <w:p w14:paraId="34ECFEE6" w14:textId="77777777" w:rsidR="004470EF" w:rsidRPr="002E6533" w:rsidRDefault="004470EF">
      <w:pPr>
        <w:pStyle w:val="Compact"/>
      </w:pPr>
      <w:hyperlink w:anchor="Fun%C3%A7%C3%A3oAVERAGEA">
        <w:r w:rsidRPr="002E6533">
          <w:rPr>
            <w:rStyle w:val="Hyperlink"/>
          </w:rPr>
          <w:t>Função AVERAGEA</w:t>
        </w:r>
      </w:hyperlink>
    </w:p>
    <w:p w14:paraId="02FB7E26" w14:textId="77777777" w:rsidR="004470EF" w:rsidRPr="002E6533" w:rsidRDefault="004470EF">
      <w:pPr>
        <w:pStyle w:val="Compact"/>
      </w:pPr>
      <w:hyperlink w:anchor="Fun%C3%A7%C3%A3oBINOMDIST">
        <w:r w:rsidRPr="002E6533">
          <w:rPr>
            <w:rStyle w:val="Hyperlink"/>
          </w:rPr>
          <w:t>Função BINOMDIST</w:t>
        </w:r>
      </w:hyperlink>
    </w:p>
    <w:p w14:paraId="05231AF3" w14:textId="77777777" w:rsidR="004470EF" w:rsidRPr="002E6533" w:rsidRDefault="004470EF">
      <w:pPr>
        <w:pStyle w:val="Compact"/>
      </w:pPr>
      <w:hyperlink w:anchor="Fun%C3%A7%C3%A3oCHIDIST">
        <w:r w:rsidRPr="002E6533">
          <w:rPr>
            <w:rStyle w:val="Hyperlink"/>
          </w:rPr>
          <w:t>Função CHIDIST</w:t>
        </w:r>
      </w:hyperlink>
    </w:p>
    <w:p w14:paraId="2ECD9706" w14:textId="77777777" w:rsidR="004470EF" w:rsidRPr="002E6533" w:rsidRDefault="004470EF">
      <w:pPr>
        <w:pStyle w:val="Compact"/>
      </w:pPr>
      <w:hyperlink w:anchor="Fun%C3%A7%C3%A3oCHIINV">
        <w:r w:rsidRPr="002E6533">
          <w:rPr>
            <w:rStyle w:val="Hyperlink"/>
          </w:rPr>
          <w:t>Função CHIINV</w:t>
        </w:r>
      </w:hyperlink>
    </w:p>
    <w:p w14:paraId="20279B3D" w14:textId="77777777" w:rsidR="004470EF" w:rsidRPr="002E6533" w:rsidRDefault="004470EF">
      <w:pPr>
        <w:pStyle w:val="Compact"/>
      </w:pPr>
      <w:hyperlink w:anchor="Fun%C3%A7%C3%A3oCONFIDENCE">
        <w:r w:rsidRPr="002E6533">
          <w:rPr>
            <w:rStyle w:val="Hyperlink"/>
          </w:rPr>
          <w:t>Função CONFIDENCE</w:t>
        </w:r>
      </w:hyperlink>
    </w:p>
    <w:p w14:paraId="2A7B2421" w14:textId="77777777" w:rsidR="004470EF" w:rsidRPr="002E6533" w:rsidRDefault="004470EF">
      <w:pPr>
        <w:pStyle w:val="Compact"/>
      </w:pPr>
      <w:hyperlink w:anchor="Fun%C3%A7%C3%A3oCORREL">
        <w:r w:rsidRPr="002E6533">
          <w:rPr>
            <w:rStyle w:val="Hyperlink"/>
          </w:rPr>
          <w:t>Função CORREL</w:t>
        </w:r>
      </w:hyperlink>
    </w:p>
    <w:p w14:paraId="5125C138" w14:textId="77777777" w:rsidR="004470EF" w:rsidRPr="002E6533" w:rsidRDefault="004470EF">
      <w:pPr>
        <w:pStyle w:val="Compact"/>
      </w:pPr>
      <w:hyperlink w:anchor="Fun%C3%A7%C3%A3oCOUNT">
        <w:r w:rsidRPr="002E6533">
          <w:rPr>
            <w:rStyle w:val="Hyperlink"/>
          </w:rPr>
          <w:t>Função COUNT</w:t>
        </w:r>
      </w:hyperlink>
    </w:p>
    <w:p w14:paraId="30725E85" w14:textId="77777777" w:rsidR="004470EF" w:rsidRPr="002E6533" w:rsidRDefault="004470EF">
      <w:pPr>
        <w:pStyle w:val="Compact"/>
      </w:pPr>
      <w:hyperlink w:anchor="Fun%C3%A7%C3%A3oCOUNTA">
        <w:r w:rsidRPr="002E6533">
          <w:rPr>
            <w:rStyle w:val="Hyperlink"/>
          </w:rPr>
          <w:t>Função COUNTA</w:t>
        </w:r>
      </w:hyperlink>
    </w:p>
    <w:p w14:paraId="2EA0D5F4" w14:textId="77777777" w:rsidR="004470EF" w:rsidRPr="002E6533" w:rsidRDefault="004470EF">
      <w:pPr>
        <w:pStyle w:val="Compact"/>
      </w:pPr>
      <w:hyperlink w:anchor="Fun%C3%A7%C3%A3oCOUNTBLANK">
        <w:r w:rsidRPr="002E6533">
          <w:rPr>
            <w:rStyle w:val="Hyperlink"/>
          </w:rPr>
          <w:t>Função COUNTBLANK</w:t>
        </w:r>
      </w:hyperlink>
    </w:p>
    <w:p w14:paraId="6B3CCFF9" w14:textId="77777777" w:rsidR="004470EF" w:rsidRPr="002E6533" w:rsidRDefault="004470EF">
      <w:pPr>
        <w:pStyle w:val="Compact"/>
      </w:pPr>
      <w:hyperlink w:anchor="Fun%C3%A7%C3%A3oCOUNTIF">
        <w:r w:rsidRPr="002E6533">
          <w:rPr>
            <w:rStyle w:val="Hyperlink"/>
          </w:rPr>
          <w:t>Função COUNTIF</w:t>
        </w:r>
      </w:hyperlink>
    </w:p>
    <w:p w14:paraId="17037799" w14:textId="77777777" w:rsidR="004470EF" w:rsidRPr="002E6533" w:rsidRDefault="004470EF">
      <w:pPr>
        <w:pStyle w:val="Compact"/>
      </w:pPr>
      <w:hyperlink w:anchor="Fun%C3%A7%C3%A3oCOVAR">
        <w:r w:rsidRPr="002E6533">
          <w:rPr>
            <w:rStyle w:val="Hyperlink"/>
          </w:rPr>
          <w:t>Função COVAR</w:t>
        </w:r>
      </w:hyperlink>
    </w:p>
    <w:p w14:paraId="7B0FF109" w14:textId="77777777" w:rsidR="004470EF" w:rsidRPr="002E6533" w:rsidRDefault="004470EF">
      <w:pPr>
        <w:pStyle w:val="Compact"/>
      </w:pPr>
      <w:hyperlink w:anchor="Fun%C3%A7%C3%A3oCRITBINOM">
        <w:r w:rsidRPr="002E6533">
          <w:rPr>
            <w:rStyle w:val="Hyperlink"/>
          </w:rPr>
          <w:t>Função CRITBINOM</w:t>
        </w:r>
      </w:hyperlink>
    </w:p>
    <w:p w14:paraId="2D9ED8E9" w14:textId="77777777" w:rsidR="004470EF" w:rsidRPr="002E6533" w:rsidRDefault="004470EF">
      <w:pPr>
        <w:pStyle w:val="Compact"/>
      </w:pPr>
      <w:hyperlink w:anchor="Fun%C3%A7%C3%A3oDEVSQ">
        <w:r w:rsidRPr="002E6533">
          <w:rPr>
            <w:rStyle w:val="Hyperlink"/>
          </w:rPr>
          <w:t>Função DEVSQ</w:t>
        </w:r>
      </w:hyperlink>
    </w:p>
    <w:p w14:paraId="41F43930" w14:textId="77777777" w:rsidR="004470EF" w:rsidRPr="002E6533" w:rsidRDefault="004470EF">
      <w:pPr>
        <w:pStyle w:val="Compact"/>
      </w:pPr>
      <w:hyperlink w:anchor="Fun%C3%A7%C3%A3oEXPONDIST">
        <w:r w:rsidRPr="002E6533">
          <w:rPr>
            <w:rStyle w:val="Hyperlink"/>
          </w:rPr>
          <w:t>Função EXPONDIST</w:t>
        </w:r>
      </w:hyperlink>
    </w:p>
    <w:p w14:paraId="5142B869" w14:textId="77777777" w:rsidR="004470EF" w:rsidRPr="002E6533" w:rsidRDefault="004470EF">
      <w:pPr>
        <w:pStyle w:val="Compact"/>
      </w:pPr>
      <w:hyperlink w:anchor="Fun%C3%A7%C3%A3oFDIST">
        <w:r w:rsidRPr="002E6533">
          <w:rPr>
            <w:rStyle w:val="Hyperlink"/>
          </w:rPr>
          <w:t>Função FDIST</w:t>
        </w:r>
      </w:hyperlink>
    </w:p>
    <w:p w14:paraId="07A9630C" w14:textId="77777777" w:rsidR="004470EF" w:rsidRPr="002E6533" w:rsidRDefault="004470EF">
      <w:pPr>
        <w:pStyle w:val="Compact"/>
      </w:pPr>
      <w:hyperlink w:anchor="Fun%C3%A7%C3%A3oFINV">
        <w:r w:rsidRPr="002E6533">
          <w:rPr>
            <w:rStyle w:val="Hyperlink"/>
          </w:rPr>
          <w:t>Função FINV</w:t>
        </w:r>
      </w:hyperlink>
    </w:p>
    <w:p w14:paraId="0849811B" w14:textId="77777777" w:rsidR="004470EF" w:rsidRPr="002E6533" w:rsidRDefault="004470EF">
      <w:pPr>
        <w:pStyle w:val="Compact"/>
      </w:pPr>
      <w:hyperlink w:anchor="Fun%C3%A7%C3%A3oFISHER">
        <w:r w:rsidRPr="002E6533">
          <w:rPr>
            <w:rStyle w:val="Hyperlink"/>
          </w:rPr>
          <w:t>Função FISHER</w:t>
        </w:r>
      </w:hyperlink>
    </w:p>
    <w:p w14:paraId="06EA8FB3" w14:textId="77777777" w:rsidR="004470EF" w:rsidRPr="002E6533" w:rsidRDefault="004470EF">
      <w:pPr>
        <w:pStyle w:val="Compact"/>
      </w:pPr>
      <w:hyperlink w:anchor="Fun%C3%A7%C3%A3oFISHERINV">
        <w:r w:rsidRPr="002E6533">
          <w:rPr>
            <w:rStyle w:val="Hyperlink"/>
          </w:rPr>
          <w:t>Função FISHERINV</w:t>
        </w:r>
      </w:hyperlink>
    </w:p>
    <w:p w14:paraId="6F9783EA" w14:textId="77777777" w:rsidR="004470EF" w:rsidRPr="002E6533" w:rsidRDefault="004470EF">
      <w:pPr>
        <w:pStyle w:val="Compact"/>
      </w:pPr>
      <w:hyperlink w:anchor="Fun%C3%A7%C3%A3oFORECAST">
        <w:r w:rsidRPr="002E6533">
          <w:rPr>
            <w:rStyle w:val="Hyperlink"/>
          </w:rPr>
          <w:t>Função FORECAST</w:t>
        </w:r>
      </w:hyperlink>
    </w:p>
    <w:p w14:paraId="22ACA990" w14:textId="77777777" w:rsidR="004470EF" w:rsidRPr="002E6533" w:rsidRDefault="004470EF">
      <w:pPr>
        <w:pStyle w:val="Compact"/>
      </w:pPr>
      <w:hyperlink w:anchor="Fun%C3%A7%C3%A3oGAMMADIST">
        <w:r w:rsidRPr="002E6533">
          <w:rPr>
            <w:rStyle w:val="Hyperlink"/>
          </w:rPr>
          <w:t>Função GAMMADIST</w:t>
        </w:r>
      </w:hyperlink>
    </w:p>
    <w:p w14:paraId="54F1AF09" w14:textId="77777777" w:rsidR="004470EF" w:rsidRPr="002E6533" w:rsidRDefault="004470EF">
      <w:pPr>
        <w:pStyle w:val="Compact"/>
      </w:pPr>
      <w:hyperlink w:anchor="Fun%C3%A7%C3%A3oGAMMAINV">
        <w:r w:rsidRPr="002E6533">
          <w:rPr>
            <w:rStyle w:val="Hyperlink"/>
          </w:rPr>
          <w:t>Função GAMMAINV</w:t>
        </w:r>
      </w:hyperlink>
    </w:p>
    <w:p w14:paraId="56D4CF2C" w14:textId="77777777" w:rsidR="004470EF" w:rsidRPr="002E6533" w:rsidRDefault="004470EF">
      <w:pPr>
        <w:pStyle w:val="Compact"/>
      </w:pPr>
      <w:hyperlink w:anchor="Fun%C3%A7%C3%A3oGAMMALN">
        <w:r w:rsidRPr="002E6533">
          <w:rPr>
            <w:rStyle w:val="Hyperlink"/>
          </w:rPr>
          <w:t>Função GAMMALN</w:t>
        </w:r>
      </w:hyperlink>
    </w:p>
    <w:p w14:paraId="3D1CC232" w14:textId="77777777" w:rsidR="004470EF" w:rsidRPr="002E6533" w:rsidRDefault="004470EF">
      <w:pPr>
        <w:pStyle w:val="Compact"/>
      </w:pPr>
      <w:hyperlink w:anchor="Fun%C3%A7%C3%A3oGEOMEAN">
        <w:r w:rsidRPr="002E6533">
          <w:rPr>
            <w:rStyle w:val="Hyperlink"/>
          </w:rPr>
          <w:t>Função GEOMEAN</w:t>
        </w:r>
      </w:hyperlink>
    </w:p>
    <w:p w14:paraId="1352D1A2" w14:textId="77777777" w:rsidR="004470EF" w:rsidRPr="002E6533" w:rsidRDefault="004470EF">
      <w:pPr>
        <w:pStyle w:val="Compact"/>
      </w:pPr>
      <w:hyperlink w:anchor="Fun%C3%A7%C3%A3oHARMEAN">
        <w:r w:rsidRPr="002E6533">
          <w:rPr>
            <w:rStyle w:val="Hyperlink"/>
          </w:rPr>
          <w:t>Função HARMEAN</w:t>
        </w:r>
      </w:hyperlink>
    </w:p>
    <w:p w14:paraId="6B40E2AE" w14:textId="77777777" w:rsidR="004470EF" w:rsidRPr="002E6533" w:rsidRDefault="004470EF">
      <w:pPr>
        <w:pStyle w:val="Compact"/>
      </w:pPr>
      <w:hyperlink w:anchor="Fun%C3%A7%C3%A3oHYPGEOMDIST">
        <w:r w:rsidRPr="002E6533">
          <w:rPr>
            <w:rStyle w:val="Hyperlink"/>
          </w:rPr>
          <w:t>Função HYPGEOMDIST</w:t>
        </w:r>
      </w:hyperlink>
    </w:p>
    <w:p w14:paraId="33451B35" w14:textId="77777777" w:rsidR="004470EF" w:rsidRPr="002E6533" w:rsidRDefault="004470EF">
      <w:pPr>
        <w:pStyle w:val="Compact"/>
      </w:pPr>
      <w:hyperlink w:anchor="Fun%C3%A7%C3%A3oINTERCEPT">
        <w:r w:rsidRPr="002E6533">
          <w:rPr>
            <w:rStyle w:val="Hyperlink"/>
          </w:rPr>
          <w:t>Função INTERCEPT</w:t>
        </w:r>
      </w:hyperlink>
    </w:p>
    <w:p w14:paraId="7D318C9A" w14:textId="77777777" w:rsidR="004470EF" w:rsidRPr="002E6533" w:rsidRDefault="004470EF">
      <w:pPr>
        <w:pStyle w:val="Compact"/>
      </w:pPr>
      <w:hyperlink w:anchor="Fun%C3%A7%C3%A3oKURT">
        <w:r w:rsidRPr="002E6533">
          <w:rPr>
            <w:rStyle w:val="Hyperlink"/>
          </w:rPr>
          <w:t>Função KURT</w:t>
        </w:r>
      </w:hyperlink>
    </w:p>
    <w:p w14:paraId="70EBF3AB" w14:textId="77777777" w:rsidR="004470EF" w:rsidRPr="002E6533" w:rsidRDefault="004470EF">
      <w:pPr>
        <w:pStyle w:val="Compact"/>
      </w:pPr>
      <w:hyperlink w:anchor="Fun%C3%A7%C3%A3oLARGE">
        <w:r w:rsidRPr="002E6533">
          <w:rPr>
            <w:rStyle w:val="Hyperlink"/>
          </w:rPr>
          <w:t>Função LARGE</w:t>
        </w:r>
      </w:hyperlink>
    </w:p>
    <w:p w14:paraId="26EFCD8D" w14:textId="77777777" w:rsidR="004470EF" w:rsidRPr="002E6533" w:rsidRDefault="004470EF">
      <w:pPr>
        <w:pStyle w:val="Compact"/>
      </w:pPr>
      <w:hyperlink w:anchor="Fun%C3%A7%C3%A3oLOGINV">
        <w:r w:rsidRPr="002E6533">
          <w:rPr>
            <w:rStyle w:val="Hyperlink"/>
          </w:rPr>
          <w:t>Função LOGINV</w:t>
        </w:r>
      </w:hyperlink>
    </w:p>
    <w:p w14:paraId="58AD5963" w14:textId="77777777" w:rsidR="004470EF" w:rsidRPr="002E6533" w:rsidRDefault="004470EF">
      <w:pPr>
        <w:pStyle w:val="Compact"/>
      </w:pPr>
      <w:hyperlink w:anchor="Fun%C3%A7%C3%A3oLOGNORMDIST">
        <w:r w:rsidRPr="002E6533">
          <w:rPr>
            <w:rStyle w:val="Hyperlink"/>
          </w:rPr>
          <w:t>Função LOGNORMDIST</w:t>
        </w:r>
      </w:hyperlink>
    </w:p>
    <w:p w14:paraId="0D4B0987" w14:textId="77777777" w:rsidR="004470EF" w:rsidRPr="002E6533" w:rsidRDefault="004470EF">
      <w:pPr>
        <w:pStyle w:val="Compact"/>
      </w:pPr>
      <w:hyperlink w:anchor="Fun%C3%A7%C3%A3oMAX">
        <w:r w:rsidRPr="002E6533">
          <w:rPr>
            <w:rStyle w:val="Hyperlink"/>
          </w:rPr>
          <w:t>Função MAX</w:t>
        </w:r>
      </w:hyperlink>
    </w:p>
    <w:p w14:paraId="12B93C5D" w14:textId="77777777" w:rsidR="004470EF" w:rsidRPr="002E6533" w:rsidRDefault="004470EF">
      <w:pPr>
        <w:pStyle w:val="Compact"/>
      </w:pPr>
      <w:hyperlink w:anchor="Fun%C3%A7%C3%A3oMAXA">
        <w:r w:rsidRPr="002E6533">
          <w:rPr>
            <w:rStyle w:val="Hyperlink"/>
          </w:rPr>
          <w:t>Função MAXA</w:t>
        </w:r>
      </w:hyperlink>
    </w:p>
    <w:p w14:paraId="674D77BA" w14:textId="77777777" w:rsidR="004470EF" w:rsidRPr="002E6533" w:rsidRDefault="004470EF">
      <w:pPr>
        <w:pStyle w:val="Compact"/>
      </w:pPr>
      <w:hyperlink w:anchor="Fun%C3%A7%C3%A3oMEDIAN">
        <w:r w:rsidRPr="002E6533">
          <w:rPr>
            <w:rStyle w:val="Hyperlink"/>
          </w:rPr>
          <w:t>Função MEDIAN</w:t>
        </w:r>
      </w:hyperlink>
    </w:p>
    <w:p w14:paraId="21F70066" w14:textId="77777777" w:rsidR="004470EF" w:rsidRPr="002E6533" w:rsidRDefault="004470EF">
      <w:pPr>
        <w:pStyle w:val="Compact"/>
      </w:pPr>
      <w:hyperlink w:anchor="Fun%C3%A7%C3%A3oMIN">
        <w:r w:rsidRPr="002E6533">
          <w:rPr>
            <w:rStyle w:val="Hyperlink"/>
          </w:rPr>
          <w:t>Função MIN</w:t>
        </w:r>
      </w:hyperlink>
    </w:p>
    <w:p w14:paraId="1BD71D20" w14:textId="77777777" w:rsidR="004470EF" w:rsidRPr="002E6533" w:rsidRDefault="004470EF">
      <w:pPr>
        <w:pStyle w:val="Compact"/>
      </w:pPr>
      <w:hyperlink w:anchor="Fun%C3%A7%C3%A3oMINA">
        <w:r w:rsidRPr="002E6533">
          <w:rPr>
            <w:rStyle w:val="Hyperlink"/>
          </w:rPr>
          <w:t>Função MINA</w:t>
        </w:r>
      </w:hyperlink>
    </w:p>
    <w:p w14:paraId="268526D3" w14:textId="77777777" w:rsidR="004470EF" w:rsidRPr="002E6533" w:rsidRDefault="004470EF">
      <w:pPr>
        <w:pStyle w:val="Compact"/>
      </w:pPr>
      <w:hyperlink w:anchor="Fun%C3%A7%C3%A3oMODE">
        <w:r w:rsidRPr="002E6533">
          <w:rPr>
            <w:rStyle w:val="Hyperlink"/>
          </w:rPr>
          <w:t>Função MODE</w:t>
        </w:r>
      </w:hyperlink>
    </w:p>
    <w:p w14:paraId="5D2F2A18" w14:textId="77777777" w:rsidR="004470EF" w:rsidRPr="002E6533" w:rsidRDefault="004470EF">
      <w:pPr>
        <w:pStyle w:val="Compact"/>
      </w:pPr>
      <w:hyperlink w:anchor="Fun%C3%A7%C3%A3oNEGBINOMDIST">
        <w:r w:rsidRPr="002E6533">
          <w:rPr>
            <w:rStyle w:val="Hyperlink"/>
          </w:rPr>
          <w:t>Função NEGBINOMDIST</w:t>
        </w:r>
      </w:hyperlink>
    </w:p>
    <w:p w14:paraId="756EB275" w14:textId="77777777" w:rsidR="004470EF" w:rsidRPr="002E6533" w:rsidRDefault="004470EF">
      <w:pPr>
        <w:pStyle w:val="Compact"/>
      </w:pPr>
      <w:hyperlink w:anchor="Fun%C3%A7%C3%A3oNORMDIST">
        <w:r w:rsidRPr="002E6533">
          <w:rPr>
            <w:rStyle w:val="Hyperlink"/>
          </w:rPr>
          <w:t>Função NORMDIST</w:t>
        </w:r>
      </w:hyperlink>
    </w:p>
    <w:p w14:paraId="32C1273E" w14:textId="77777777" w:rsidR="004470EF" w:rsidRPr="002E6533" w:rsidRDefault="004470EF">
      <w:pPr>
        <w:pStyle w:val="Compact"/>
      </w:pPr>
      <w:hyperlink w:anchor="Fun%C3%A7%C3%A3oNORMINV">
        <w:r w:rsidRPr="002E6533">
          <w:rPr>
            <w:rStyle w:val="Hyperlink"/>
          </w:rPr>
          <w:t>Função NORMINV</w:t>
        </w:r>
      </w:hyperlink>
    </w:p>
    <w:p w14:paraId="370B4F5D" w14:textId="77777777" w:rsidR="004470EF" w:rsidRPr="002E6533" w:rsidRDefault="004470EF">
      <w:pPr>
        <w:pStyle w:val="Compact"/>
      </w:pPr>
      <w:hyperlink w:anchor="Fun%C3%A7%C3%A3oPEARSON">
        <w:r w:rsidRPr="002E6533">
          <w:rPr>
            <w:rStyle w:val="Hyperlink"/>
          </w:rPr>
          <w:t>Função PEARSON</w:t>
        </w:r>
      </w:hyperlink>
    </w:p>
    <w:p w14:paraId="47F07475" w14:textId="77777777" w:rsidR="004470EF" w:rsidRPr="002E6533" w:rsidRDefault="004470EF">
      <w:pPr>
        <w:pStyle w:val="Compact"/>
      </w:pPr>
      <w:hyperlink w:anchor="Fun%C3%A7%C3%A3oPERCENTILE">
        <w:r w:rsidRPr="002E6533">
          <w:rPr>
            <w:rStyle w:val="Hyperlink"/>
          </w:rPr>
          <w:t>Função PERCENTILE</w:t>
        </w:r>
      </w:hyperlink>
    </w:p>
    <w:p w14:paraId="6EB085E4" w14:textId="77777777" w:rsidR="004470EF" w:rsidRPr="002E6533" w:rsidRDefault="004470EF">
      <w:pPr>
        <w:pStyle w:val="Compact"/>
      </w:pPr>
      <w:hyperlink w:anchor="Fun%C3%A7%C3%A3oPERCENTRANK">
        <w:r w:rsidRPr="002E6533">
          <w:rPr>
            <w:rStyle w:val="Hyperlink"/>
          </w:rPr>
          <w:t>Função PERCENTRANK</w:t>
        </w:r>
      </w:hyperlink>
    </w:p>
    <w:p w14:paraId="050D706C" w14:textId="77777777" w:rsidR="004470EF" w:rsidRPr="002E6533" w:rsidRDefault="004470EF">
      <w:pPr>
        <w:pStyle w:val="Compact"/>
      </w:pPr>
      <w:hyperlink w:anchor="Fun%C3%A7%C3%A3oPERMUT">
        <w:r w:rsidRPr="002E6533">
          <w:rPr>
            <w:rStyle w:val="Hyperlink"/>
          </w:rPr>
          <w:t>Função PERMUT</w:t>
        </w:r>
      </w:hyperlink>
    </w:p>
    <w:p w14:paraId="6F9E849F" w14:textId="77777777" w:rsidR="004470EF" w:rsidRPr="002E6533" w:rsidRDefault="004470EF">
      <w:pPr>
        <w:pStyle w:val="Compact"/>
      </w:pPr>
      <w:hyperlink w:anchor="Fun%C3%A7%C3%A3oPOISSON">
        <w:r w:rsidRPr="002E6533">
          <w:rPr>
            <w:rStyle w:val="Hyperlink"/>
          </w:rPr>
          <w:t>Função POISSON</w:t>
        </w:r>
      </w:hyperlink>
    </w:p>
    <w:p w14:paraId="2F52BA1B" w14:textId="77777777" w:rsidR="004470EF" w:rsidRPr="002E6533" w:rsidRDefault="004470EF">
      <w:pPr>
        <w:pStyle w:val="Compact"/>
      </w:pPr>
      <w:hyperlink w:anchor="Fun%C3%A7%C3%A3oPROB">
        <w:r w:rsidRPr="002E6533">
          <w:rPr>
            <w:rStyle w:val="Hyperlink"/>
          </w:rPr>
          <w:t>Função PROB</w:t>
        </w:r>
      </w:hyperlink>
    </w:p>
    <w:p w14:paraId="13BA587B" w14:textId="77777777" w:rsidR="004470EF" w:rsidRPr="002E6533" w:rsidRDefault="004470EF">
      <w:pPr>
        <w:pStyle w:val="Compact"/>
      </w:pPr>
      <w:hyperlink w:anchor="Fun%C3%A7%C3%A3oQUARTILE">
        <w:r w:rsidRPr="002E6533">
          <w:rPr>
            <w:rStyle w:val="Hyperlink"/>
          </w:rPr>
          <w:t>Função QUARTILE</w:t>
        </w:r>
      </w:hyperlink>
    </w:p>
    <w:p w14:paraId="6EE122C6" w14:textId="77777777" w:rsidR="004470EF" w:rsidRPr="002E6533" w:rsidRDefault="004470EF">
      <w:pPr>
        <w:pStyle w:val="Compact"/>
      </w:pPr>
      <w:hyperlink w:anchor="Fun%C3%A7%C3%A3oRANK">
        <w:r w:rsidRPr="002E6533">
          <w:rPr>
            <w:rStyle w:val="Hyperlink"/>
          </w:rPr>
          <w:t>Função RANK</w:t>
        </w:r>
      </w:hyperlink>
    </w:p>
    <w:p w14:paraId="4DFFF9B2" w14:textId="77777777" w:rsidR="004470EF" w:rsidRPr="002E6533" w:rsidRDefault="004470EF">
      <w:pPr>
        <w:pStyle w:val="Compact"/>
      </w:pPr>
      <w:hyperlink w:anchor="Fun%C3%A7%C3%A3oRSQ">
        <w:r w:rsidRPr="002E6533">
          <w:rPr>
            <w:rStyle w:val="Hyperlink"/>
          </w:rPr>
          <w:t>Função RSQ</w:t>
        </w:r>
      </w:hyperlink>
    </w:p>
    <w:p w14:paraId="701AED90" w14:textId="77777777" w:rsidR="004470EF" w:rsidRPr="002E6533" w:rsidRDefault="004470EF">
      <w:pPr>
        <w:pStyle w:val="Compact"/>
      </w:pPr>
      <w:hyperlink w:anchor="Fun%C3%A7%C3%A3oSKEW">
        <w:r w:rsidRPr="002E6533">
          <w:rPr>
            <w:rStyle w:val="Hyperlink"/>
          </w:rPr>
          <w:t>Função SKEW</w:t>
        </w:r>
      </w:hyperlink>
    </w:p>
    <w:p w14:paraId="5418AD97" w14:textId="77777777" w:rsidR="004470EF" w:rsidRPr="002E6533" w:rsidRDefault="004470EF">
      <w:pPr>
        <w:pStyle w:val="Compact"/>
      </w:pPr>
      <w:hyperlink w:anchor="Fun%C3%A7%C3%A3oSLOPE">
        <w:r w:rsidRPr="002E6533">
          <w:rPr>
            <w:rStyle w:val="Hyperlink"/>
          </w:rPr>
          <w:t>Função SLOPE</w:t>
        </w:r>
      </w:hyperlink>
    </w:p>
    <w:p w14:paraId="51C8527F" w14:textId="77777777" w:rsidR="004470EF" w:rsidRPr="002E6533" w:rsidRDefault="004470EF">
      <w:pPr>
        <w:pStyle w:val="Compact"/>
      </w:pPr>
      <w:hyperlink w:anchor="Fun%C3%A7%C3%A3oSMALL">
        <w:r w:rsidRPr="002E6533">
          <w:rPr>
            <w:rStyle w:val="Hyperlink"/>
          </w:rPr>
          <w:t>Função SMALL</w:t>
        </w:r>
      </w:hyperlink>
    </w:p>
    <w:p w14:paraId="0D11A769" w14:textId="77777777" w:rsidR="004470EF" w:rsidRPr="002E6533" w:rsidRDefault="004470EF">
      <w:pPr>
        <w:pStyle w:val="Compact"/>
      </w:pPr>
      <w:hyperlink w:anchor="Fun%C3%A7%C3%A3oSTANDARDIZE">
        <w:r w:rsidRPr="002E6533">
          <w:rPr>
            <w:rStyle w:val="Hyperlink"/>
          </w:rPr>
          <w:t>Função STANDARDIZE</w:t>
        </w:r>
      </w:hyperlink>
    </w:p>
    <w:p w14:paraId="79500F61" w14:textId="77777777" w:rsidR="004470EF" w:rsidRPr="002E6533" w:rsidRDefault="004470EF">
      <w:pPr>
        <w:pStyle w:val="Compact"/>
      </w:pPr>
      <w:hyperlink w:anchor="Fun%C3%A7%C3%A3oSTDEV">
        <w:r w:rsidRPr="002E6533">
          <w:rPr>
            <w:rStyle w:val="Hyperlink"/>
          </w:rPr>
          <w:t>Função STDEV</w:t>
        </w:r>
      </w:hyperlink>
    </w:p>
    <w:p w14:paraId="0F6AEAD6" w14:textId="77777777" w:rsidR="004470EF" w:rsidRPr="002E6533" w:rsidRDefault="004470EF">
      <w:pPr>
        <w:pStyle w:val="Compact"/>
      </w:pPr>
      <w:hyperlink w:anchor="Fun%C3%A7%C3%A3oSTDEVA">
        <w:r w:rsidRPr="002E6533">
          <w:rPr>
            <w:rStyle w:val="Hyperlink"/>
          </w:rPr>
          <w:t>Função STDEVA</w:t>
        </w:r>
      </w:hyperlink>
    </w:p>
    <w:p w14:paraId="13BFCB1E" w14:textId="77777777" w:rsidR="004470EF" w:rsidRPr="002E6533" w:rsidRDefault="004470EF">
      <w:pPr>
        <w:pStyle w:val="Compact"/>
      </w:pPr>
      <w:hyperlink w:anchor="Fun%C3%A7%C3%A3oSTDEVP">
        <w:r w:rsidRPr="002E6533">
          <w:rPr>
            <w:rStyle w:val="Hyperlink"/>
          </w:rPr>
          <w:t>Função STDEVP</w:t>
        </w:r>
      </w:hyperlink>
    </w:p>
    <w:p w14:paraId="3FDFFA4A" w14:textId="77777777" w:rsidR="004470EF" w:rsidRPr="002E6533" w:rsidRDefault="004470EF">
      <w:pPr>
        <w:pStyle w:val="Compact"/>
      </w:pPr>
      <w:hyperlink w:anchor="Fun%C3%A7%C3%A3oSTDEVPA">
        <w:r w:rsidRPr="002E6533">
          <w:rPr>
            <w:rStyle w:val="Hyperlink"/>
          </w:rPr>
          <w:t>Função STDEVPA</w:t>
        </w:r>
      </w:hyperlink>
    </w:p>
    <w:p w14:paraId="0E91D229" w14:textId="77777777" w:rsidR="004470EF" w:rsidRPr="002E6533" w:rsidRDefault="004470EF">
      <w:pPr>
        <w:pStyle w:val="Compact"/>
      </w:pPr>
      <w:hyperlink w:anchor="Fun%C3%A7%C3%A3oSTEYX">
        <w:r w:rsidRPr="002E6533">
          <w:rPr>
            <w:rStyle w:val="Hyperlink"/>
          </w:rPr>
          <w:t>Função STEYX</w:t>
        </w:r>
      </w:hyperlink>
    </w:p>
    <w:p w14:paraId="0B382A3E" w14:textId="77777777" w:rsidR="004470EF" w:rsidRPr="002E6533" w:rsidRDefault="004470EF">
      <w:pPr>
        <w:pStyle w:val="Compact"/>
      </w:pPr>
      <w:hyperlink w:anchor="Fun%C3%A7%C3%A3oSUM">
        <w:r w:rsidRPr="002E6533">
          <w:rPr>
            <w:rStyle w:val="Hyperlink"/>
          </w:rPr>
          <w:t>Função SUM</w:t>
        </w:r>
      </w:hyperlink>
    </w:p>
    <w:p w14:paraId="04B93A9C" w14:textId="77777777" w:rsidR="004470EF" w:rsidRPr="002E6533" w:rsidRDefault="004470EF">
      <w:pPr>
        <w:pStyle w:val="Compact"/>
      </w:pPr>
      <w:hyperlink w:anchor="Fun%C3%A7%C3%A3oSUMIF">
        <w:r w:rsidRPr="002E6533">
          <w:rPr>
            <w:rStyle w:val="Hyperlink"/>
          </w:rPr>
          <w:t>Função SUMIF</w:t>
        </w:r>
      </w:hyperlink>
    </w:p>
    <w:p w14:paraId="510A1AFC" w14:textId="77777777" w:rsidR="004470EF" w:rsidRPr="002E6533" w:rsidRDefault="004470EF">
      <w:pPr>
        <w:pStyle w:val="Compact"/>
      </w:pPr>
      <w:hyperlink w:anchor="Fun%C3%A7%C3%A3oSUMPRODUCT">
        <w:r w:rsidRPr="002E6533">
          <w:rPr>
            <w:rStyle w:val="Hyperlink"/>
          </w:rPr>
          <w:t>Função SUMPRODUCT</w:t>
        </w:r>
      </w:hyperlink>
    </w:p>
    <w:p w14:paraId="0BBA04C0" w14:textId="77777777" w:rsidR="004470EF" w:rsidRPr="002E6533" w:rsidRDefault="004470EF">
      <w:pPr>
        <w:pStyle w:val="Compact"/>
      </w:pPr>
      <w:hyperlink w:anchor="Fun%C3%A7%C3%A3oSUMSQ">
        <w:r w:rsidRPr="002E6533">
          <w:rPr>
            <w:rStyle w:val="Hyperlink"/>
          </w:rPr>
          <w:t>Função SUMSQ</w:t>
        </w:r>
      </w:hyperlink>
    </w:p>
    <w:p w14:paraId="7A54ECFF" w14:textId="77777777" w:rsidR="004470EF" w:rsidRPr="002E6533" w:rsidRDefault="004470EF">
      <w:pPr>
        <w:pStyle w:val="Compact"/>
      </w:pPr>
      <w:hyperlink w:anchor="Fun%C3%A7%C3%A3oSUMX2PY2">
        <w:r w:rsidRPr="002E6533">
          <w:rPr>
            <w:rStyle w:val="Hyperlink"/>
          </w:rPr>
          <w:t>Função SUMX2PY2</w:t>
        </w:r>
      </w:hyperlink>
    </w:p>
    <w:p w14:paraId="2714FC22" w14:textId="77777777" w:rsidR="004470EF" w:rsidRPr="002E6533" w:rsidRDefault="004470EF">
      <w:pPr>
        <w:pStyle w:val="Compact"/>
      </w:pPr>
      <w:hyperlink w:anchor="Fun%C3%A7%C3%A3oSUMXMY2">
        <w:r w:rsidRPr="002E6533">
          <w:rPr>
            <w:rStyle w:val="Hyperlink"/>
          </w:rPr>
          <w:t>Função SUMXMY2</w:t>
        </w:r>
      </w:hyperlink>
    </w:p>
    <w:p w14:paraId="6B1963D0" w14:textId="77777777" w:rsidR="004470EF" w:rsidRPr="002E6533" w:rsidRDefault="004470EF">
      <w:pPr>
        <w:pStyle w:val="Compact"/>
      </w:pPr>
      <w:hyperlink w:anchor="Fun%C3%A7%C3%A3oTRIMMEAN">
        <w:r w:rsidRPr="002E6533">
          <w:rPr>
            <w:rStyle w:val="Hyperlink"/>
          </w:rPr>
          <w:t>Função TRIMMEAN</w:t>
        </w:r>
      </w:hyperlink>
    </w:p>
    <w:p w14:paraId="48171CFF" w14:textId="77777777" w:rsidR="004470EF" w:rsidRPr="002E6533" w:rsidRDefault="004470EF">
      <w:pPr>
        <w:pStyle w:val="Compact"/>
      </w:pPr>
      <w:hyperlink w:anchor="Fun%C3%A7%C3%A3oVAR">
        <w:r w:rsidRPr="002E6533">
          <w:rPr>
            <w:rStyle w:val="Hyperlink"/>
          </w:rPr>
          <w:t>Função VAR</w:t>
        </w:r>
      </w:hyperlink>
    </w:p>
    <w:p w14:paraId="39C034FC" w14:textId="77777777" w:rsidR="004470EF" w:rsidRPr="002E6533" w:rsidRDefault="004470EF">
      <w:pPr>
        <w:pStyle w:val="Compact"/>
      </w:pPr>
      <w:hyperlink w:anchor="Fun%C3%A7%C3%A3oVARA">
        <w:r w:rsidRPr="002E6533">
          <w:rPr>
            <w:rStyle w:val="Hyperlink"/>
          </w:rPr>
          <w:t>Função VARA</w:t>
        </w:r>
      </w:hyperlink>
    </w:p>
    <w:p w14:paraId="1DBD72ED" w14:textId="77777777" w:rsidR="004470EF" w:rsidRPr="002E6533" w:rsidRDefault="004470EF">
      <w:pPr>
        <w:pStyle w:val="Compact"/>
      </w:pPr>
      <w:hyperlink w:anchor="Fun%C3%A7%C3%A3oVARP">
        <w:r w:rsidRPr="002E6533">
          <w:rPr>
            <w:rStyle w:val="Hyperlink"/>
          </w:rPr>
          <w:t>Função VARP</w:t>
        </w:r>
      </w:hyperlink>
    </w:p>
    <w:p w14:paraId="07EEBD9A" w14:textId="77777777" w:rsidR="004470EF" w:rsidRPr="002E6533" w:rsidRDefault="004470EF">
      <w:pPr>
        <w:pStyle w:val="Compact"/>
      </w:pPr>
      <w:hyperlink w:anchor="Fun%C3%A7%C3%A3oVARPA">
        <w:r w:rsidRPr="002E6533">
          <w:rPr>
            <w:rStyle w:val="Hyperlink"/>
          </w:rPr>
          <w:t>Função VARPA</w:t>
        </w:r>
      </w:hyperlink>
    </w:p>
    <w:p w14:paraId="6CEC65B4" w14:textId="77777777" w:rsidR="004470EF" w:rsidRPr="002E6533" w:rsidRDefault="004470EF">
      <w:pPr>
        <w:pStyle w:val="Compact"/>
      </w:pPr>
      <w:hyperlink w:anchor="Fun%C3%A7%C3%A3oWEIBULL">
        <w:r w:rsidRPr="002E6533">
          <w:rPr>
            <w:rStyle w:val="Hyperlink"/>
          </w:rPr>
          <w:t>Função WEIBULL</w:t>
        </w:r>
      </w:hyperlink>
    </w:p>
    <w:p w14:paraId="4406A366" w14:textId="77777777" w:rsidR="004470EF" w:rsidRPr="002E6533" w:rsidRDefault="004470EF">
      <w:pPr>
        <w:pStyle w:val="Compact"/>
      </w:pPr>
      <w:hyperlink w:anchor="Fun%C3%A7%C3%A3oZTEST">
        <w:r w:rsidRPr="002E6533">
          <w:rPr>
            <w:rStyle w:val="Hyperlink"/>
          </w:rPr>
          <w:t>Função ZTEST</w:t>
        </w:r>
      </w:hyperlink>
    </w:p>
    <w:p w14:paraId="4DB76761" w14:textId="77777777" w:rsidR="004470EF" w:rsidRPr="002E6533" w:rsidRDefault="00000000">
      <w:pPr>
        <w:pStyle w:val="Ttulo2"/>
      </w:pPr>
      <w:bookmarkStart w:id="1571" w:name="função-avedev"/>
      <w:r w:rsidRPr="002E6533">
        <w:t>Função AVEDEV</w:t>
      </w:r>
    </w:p>
    <w:p w14:paraId="1005E096" w14:textId="77777777" w:rsidR="004470EF" w:rsidRPr="002E6533" w:rsidRDefault="00000000">
      <w:pPr>
        <w:pStyle w:val="FirstParagraph"/>
      </w:pPr>
      <w:r w:rsidRPr="002E6533">
        <w:t>A função AVEDEV retorna o desvio médio de um conjunto de valores a partir de sua média.</w:t>
      </w:r>
    </w:p>
    <w:p w14:paraId="4C85A6FE" w14:textId="77777777" w:rsidR="004470EF" w:rsidRPr="002E6533" w:rsidRDefault="00000000">
      <w:pPr>
        <w:pStyle w:val="Corpodetexto"/>
      </w:pPr>
      <w:r w:rsidRPr="002E6533">
        <w:rPr>
          <w:b/>
          <w:bCs/>
        </w:rPr>
        <w:t>Tipo de retorno:</w:t>
      </w:r>
      <w:r w:rsidRPr="002E6533">
        <w:t xml:space="preserve"> Numérico</w:t>
      </w:r>
    </w:p>
    <w:p w14:paraId="3E644992" w14:textId="77777777" w:rsidR="004470EF" w:rsidRPr="002E6533" w:rsidRDefault="00000000">
      <w:pPr>
        <w:pStyle w:val="Corpodetexto"/>
      </w:pPr>
      <w:r w:rsidRPr="002E6533">
        <w:rPr>
          <w:b/>
          <w:bCs/>
        </w:rPr>
        <w:lastRenderedPageBreak/>
        <w:t>Sintaxe:</w:t>
      </w:r>
      <w:r w:rsidRPr="002E6533">
        <w:t xml:space="preserve"> </w:t>
      </w:r>
      <w:proofErr w:type="gramStart"/>
      <w:r w:rsidRPr="002E6533">
        <w:t>AVEDEV(</w:t>
      </w:r>
      <w:proofErr w:type="gramEnd"/>
      <w:r w:rsidRPr="002E6533">
        <w:rPr>
          <w:b/>
          <w:bCs/>
        </w:rPr>
        <w:t>número1</w:t>
      </w:r>
      <w:r w:rsidRPr="002E6533">
        <w:t>, número2,...)</w:t>
      </w:r>
    </w:p>
    <w:p w14:paraId="28674413" w14:textId="77777777" w:rsidR="004470EF" w:rsidRPr="002E6533" w:rsidRDefault="00000000">
      <w:pPr>
        <w:pStyle w:val="Corpodetexto"/>
      </w:pPr>
      <w:r w:rsidRPr="002E6533">
        <w:t>Na sintaxe acima, os parâmetros em negrito são obrigatórios.</w:t>
      </w:r>
    </w:p>
    <w:p w14:paraId="1CAB652C" w14:textId="77777777" w:rsidR="004470EF" w:rsidRPr="002E6533" w:rsidRDefault="00000000">
      <w:pPr>
        <w:pStyle w:val="TableCaption"/>
      </w:pPr>
      <w:r w:rsidRPr="002E6533">
        <w:t>A tabela a seguir descreve os parâmetros da função AVEDEV.</w:t>
      </w:r>
    </w:p>
    <w:tbl>
      <w:tblPr>
        <w:tblStyle w:val="Table"/>
        <w:tblW w:w="5000" w:type="pct"/>
        <w:tblLayout w:type="fixed"/>
        <w:tblLook w:val="0020" w:firstRow="1" w:lastRow="0" w:firstColumn="0" w:lastColumn="0" w:noHBand="0" w:noVBand="0"/>
      </w:tblPr>
      <w:tblGrid>
        <w:gridCol w:w="4527"/>
        <w:gridCol w:w="4527"/>
      </w:tblGrid>
      <w:tr w:rsidR="004470EF" w:rsidRPr="002E6533" w14:paraId="1F22190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54FB68" w14:textId="77777777" w:rsidR="004470EF" w:rsidRPr="002E6533" w:rsidRDefault="00000000">
            <w:pPr>
              <w:pStyle w:val="Compact"/>
            </w:pPr>
            <w:r w:rsidRPr="002E6533">
              <w:t>Parâmetro</w:t>
            </w:r>
          </w:p>
        </w:tc>
        <w:tc>
          <w:tcPr>
            <w:tcW w:w="3960" w:type="dxa"/>
          </w:tcPr>
          <w:p w14:paraId="353DCE5A" w14:textId="77777777" w:rsidR="004470EF" w:rsidRPr="002E6533" w:rsidRDefault="00000000">
            <w:pPr>
              <w:pStyle w:val="Compact"/>
            </w:pPr>
            <w:r w:rsidRPr="002E6533">
              <w:t>Descrição</w:t>
            </w:r>
          </w:p>
        </w:tc>
      </w:tr>
      <w:tr w:rsidR="004470EF" w:rsidRPr="002E6533" w14:paraId="3D6DED7A" w14:textId="77777777">
        <w:tc>
          <w:tcPr>
            <w:tcW w:w="3960" w:type="dxa"/>
          </w:tcPr>
          <w:p w14:paraId="7A27F710" w14:textId="77777777" w:rsidR="004470EF" w:rsidRPr="002E6533" w:rsidRDefault="00000000">
            <w:pPr>
              <w:pStyle w:val="Compact"/>
            </w:pPr>
            <w:r w:rsidRPr="002E6533">
              <w:t>número1, número2 etc.</w:t>
            </w:r>
          </w:p>
        </w:tc>
        <w:tc>
          <w:tcPr>
            <w:tcW w:w="3960" w:type="dxa"/>
          </w:tcPr>
          <w:p w14:paraId="6A3E1DDE" w14:textId="77777777" w:rsidR="004470EF" w:rsidRPr="002E6533" w:rsidRDefault="00000000">
            <w:pPr>
              <w:pStyle w:val="Corpodetexto"/>
            </w:pPr>
            <w:r w:rsidRPr="002E6533">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w:t>
            </w:r>
            <w:proofErr w:type="gramStart"/>
            <w:r w:rsidRPr="002E6533">
              <w:t>SUM(</w:t>
            </w:r>
            <w:proofErr w:type="gramEnd"/>
            <w:r w:rsidRPr="002E6533">
              <w:t>[campo 1],[campo 2]), em que campo 1 e campo 2 são numéricos.</w:t>
            </w:r>
          </w:p>
          <w:p w14:paraId="6C0CADA1" w14:textId="77777777" w:rsidR="004470EF" w:rsidRPr="002E6533" w:rsidRDefault="00000000">
            <w:pPr>
              <w:pStyle w:val="Corpodetexto"/>
            </w:pPr>
            <w:r w:rsidRPr="002E6533">
              <w:rPr>
                <w:b/>
                <w:bCs/>
              </w:rPr>
              <w:t>Observação:</w:t>
            </w:r>
            <w:r w:rsidRPr="002E6533">
              <w:t xml:space="preserve"> Se um campo estiver em branco, ele será ignorado e não será incluído no cômputo final do cálculo. Valores de 0, no entanto, serão incluídos no cálculo.</w:t>
            </w:r>
          </w:p>
        </w:tc>
      </w:tr>
    </w:tbl>
    <w:p w14:paraId="3D3C420E" w14:textId="77777777" w:rsidR="004470EF" w:rsidRPr="002E6533" w:rsidRDefault="00000000">
      <w:pPr>
        <w:pStyle w:val="Corpodetexto"/>
      </w:pPr>
      <w:r w:rsidRPr="002E6533">
        <w:rPr>
          <w:b/>
          <w:bCs/>
        </w:rPr>
        <w:t>Exemplos:</w:t>
      </w:r>
    </w:p>
    <w:p w14:paraId="4BBED9AB" w14:textId="77777777" w:rsidR="004470EF" w:rsidRPr="002E6533" w:rsidRDefault="00000000">
      <w:pPr>
        <w:pStyle w:val="TableCaption"/>
      </w:pPr>
      <w:r w:rsidRPr="002E6533">
        <w:t>A tabela a seguir fornece exemplos de fórmulas da função AVEDEV.</w:t>
      </w:r>
    </w:p>
    <w:tbl>
      <w:tblPr>
        <w:tblStyle w:val="Table"/>
        <w:tblW w:w="5000" w:type="pct"/>
        <w:tblLayout w:type="fixed"/>
        <w:tblLook w:val="0020" w:firstRow="1" w:lastRow="0" w:firstColumn="0" w:lastColumn="0" w:noHBand="0" w:noVBand="0"/>
      </w:tblPr>
      <w:tblGrid>
        <w:gridCol w:w="4527"/>
        <w:gridCol w:w="4527"/>
      </w:tblGrid>
      <w:tr w:rsidR="004470EF" w:rsidRPr="002E6533" w14:paraId="0DBB80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3B15301" w14:textId="77777777" w:rsidR="004470EF" w:rsidRPr="002E6533" w:rsidRDefault="00000000">
            <w:pPr>
              <w:pStyle w:val="Compact"/>
            </w:pPr>
            <w:r w:rsidRPr="002E6533">
              <w:t>Fórmula</w:t>
            </w:r>
          </w:p>
        </w:tc>
        <w:tc>
          <w:tcPr>
            <w:tcW w:w="3960" w:type="dxa"/>
          </w:tcPr>
          <w:p w14:paraId="74CA3E0D" w14:textId="77777777" w:rsidR="004470EF" w:rsidRPr="002E6533" w:rsidRDefault="00000000">
            <w:pPr>
              <w:pStyle w:val="Compact"/>
            </w:pPr>
            <w:r w:rsidRPr="002E6533">
              <w:t>Resultado</w:t>
            </w:r>
          </w:p>
        </w:tc>
      </w:tr>
      <w:tr w:rsidR="004470EF" w:rsidRPr="002E6533" w14:paraId="0FCC368F" w14:textId="77777777">
        <w:tc>
          <w:tcPr>
            <w:tcW w:w="3960" w:type="dxa"/>
          </w:tcPr>
          <w:p w14:paraId="6D2EE16D" w14:textId="77777777" w:rsidR="004470EF" w:rsidRPr="002E6533" w:rsidRDefault="00000000">
            <w:pPr>
              <w:pStyle w:val="Corpodetexto"/>
            </w:pPr>
            <w:r w:rsidRPr="002E6533">
              <w:t>AVEDEV[Risco], [Importância], [Disponibilidade])</w:t>
            </w:r>
          </w:p>
          <w:p w14:paraId="3A8B0D55" w14:textId="77777777" w:rsidR="004470EF" w:rsidRPr="002E6533" w:rsidRDefault="00000000">
            <w:pPr>
              <w:pStyle w:val="Corpodetexto"/>
            </w:pPr>
            <w:r w:rsidRPr="002E6533">
              <w:t>cujo valor no campo Risco é 5, o valor no campo Importância é 7 e o valor no campo Disponibilidade é 12.</w:t>
            </w:r>
          </w:p>
        </w:tc>
        <w:tc>
          <w:tcPr>
            <w:tcW w:w="3960" w:type="dxa"/>
          </w:tcPr>
          <w:p w14:paraId="038B3DBD" w14:textId="77777777" w:rsidR="004470EF" w:rsidRPr="002E6533" w:rsidRDefault="00000000">
            <w:pPr>
              <w:pStyle w:val="Compact"/>
            </w:pPr>
            <w:r w:rsidRPr="002E6533">
              <w:t>2.666667</w:t>
            </w:r>
          </w:p>
        </w:tc>
      </w:tr>
      <w:tr w:rsidR="004470EF" w:rsidRPr="002E6533" w14:paraId="7B1128E0" w14:textId="77777777">
        <w:tc>
          <w:tcPr>
            <w:tcW w:w="3960" w:type="dxa"/>
          </w:tcPr>
          <w:p w14:paraId="2855B696" w14:textId="77777777" w:rsidR="004470EF" w:rsidRPr="002E6533" w:rsidRDefault="00000000">
            <w:pPr>
              <w:pStyle w:val="Corpodetexto"/>
            </w:pPr>
            <w:r w:rsidRPr="002E6533">
              <w:t>AVEDEV([Risco], [Importância], 30, 10)</w:t>
            </w:r>
          </w:p>
          <w:p w14:paraId="7B4A5987" w14:textId="77777777" w:rsidR="004470EF" w:rsidRPr="002E6533" w:rsidRDefault="00000000">
            <w:pPr>
              <w:pStyle w:val="Corpodetexto"/>
            </w:pPr>
            <w:r w:rsidRPr="002E6533">
              <w:t>cujo valor no campo Risco é 5 e o valor no campo Importância é 7.</w:t>
            </w:r>
          </w:p>
        </w:tc>
        <w:tc>
          <w:tcPr>
            <w:tcW w:w="3960" w:type="dxa"/>
          </w:tcPr>
          <w:p w14:paraId="6E59835B" w14:textId="77777777" w:rsidR="004470EF" w:rsidRPr="002E6533" w:rsidRDefault="00000000">
            <w:pPr>
              <w:pStyle w:val="Compact"/>
            </w:pPr>
            <w:r w:rsidRPr="002E6533">
              <w:t>8.5</w:t>
            </w:r>
          </w:p>
        </w:tc>
      </w:tr>
    </w:tbl>
    <w:p w14:paraId="5C5A0C17" w14:textId="77777777" w:rsidR="004470EF" w:rsidRPr="002E6533" w:rsidRDefault="00000000">
      <w:pPr>
        <w:pStyle w:val="Ttulo2"/>
      </w:pPr>
      <w:bookmarkStart w:id="1572" w:name="função-average"/>
      <w:bookmarkEnd w:id="1571"/>
      <w:r w:rsidRPr="002E6533">
        <w:t>Função AVERAGE</w:t>
      </w:r>
    </w:p>
    <w:p w14:paraId="058EABCC" w14:textId="77777777" w:rsidR="004470EF" w:rsidRPr="002E6533" w:rsidRDefault="00000000">
      <w:pPr>
        <w:pStyle w:val="FirstParagraph"/>
      </w:pPr>
      <w:r w:rsidRPr="002E6533">
        <w:t>A função AVERAGE retorna o valor médio (média aritmética) de um conjunto de valores.</w:t>
      </w:r>
    </w:p>
    <w:p w14:paraId="4D6151A1" w14:textId="77777777" w:rsidR="004470EF" w:rsidRPr="002E6533" w:rsidRDefault="00000000">
      <w:pPr>
        <w:pStyle w:val="Corpodetexto"/>
      </w:pPr>
      <w:r w:rsidRPr="002E6533">
        <w:rPr>
          <w:b/>
          <w:bCs/>
        </w:rPr>
        <w:lastRenderedPageBreak/>
        <w:t>Tipo de retorno:</w:t>
      </w:r>
      <w:r w:rsidRPr="002E6533">
        <w:t xml:space="preserve"> Numérico</w:t>
      </w:r>
    </w:p>
    <w:p w14:paraId="298560E3" w14:textId="77777777" w:rsidR="004470EF" w:rsidRPr="002E6533" w:rsidRDefault="00000000">
      <w:pPr>
        <w:pStyle w:val="Corpodetexto"/>
      </w:pPr>
      <w:r w:rsidRPr="002E6533">
        <w:rPr>
          <w:b/>
          <w:bCs/>
        </w:rPr>
        <w:t>Sintaxe:</w:t>
      </w:r>
      <w:r w:rsidRPr="002E6533">
        <w:t xml:space="preserve"> </w:t>
      </w:r>
      <w:proofErr w:type="gramStart"/>
      <w:r w:rsidRPr="002E6533">
        <w:t>AVERAGE(</w:t>
      </w:r>
      <w:proofErr w:type="gramEnd"/>
      <w:r w:rsidRPr="002E6533">
        <w:rPr>
          <w:b/>
          <w:bCs/>
        </w:rPr>
        <w:t>número1</w:t>
      </w:r>
      <w:r w:rsidRPr="002E6533">
        <w:t>, número2,...)</w:t>
      </w:r>
    </w:p>
    <w:p w14:paraId="7CE29E4E" w14:textId="77777777" w:rsidR="004470EF" w:rsidRPr="002E6533" w:rsidRDefault="00000000">
      <w:pPr>
        <w:pStyle w:val="Corpodetexto"/>
      </w:pPr>
      <w:r w:rsidRPr="002E6533">
        <w:t>Na sintaxe acima, os parâmetros em negrito são obrigatórios.</w:t>
      </w:r>
    </w:p>
    <w:p w14:paraId="1CE01F3B" w14:textId="77777777" w:rsidR="004470EF" w:rsidRPr="002E6533" w:rsidRDefault="00000000">
      <w:pPr>
        <w:pStyle w:val="TableCaption"/>
      </w:pPr>
      <w:r w:rsidRPr="002E6533">
        <w:t>A tabela a seguir descreve os parâmetros da função AVERAGE.</w:t>
      </w:r>
    </w:p>
    <w:tbl>
      <w:tblPr>
        <w:tblStyle w:val="Table"/>
        <w:tblW w:w="5000" w:type="pct"/>
        <w:tblLayout w:type="fixed"/>
        <w:tblLook w:val="0020" w:firstRow="1" w:lastRow="0" w:firstColumn="0" w:lastColumn="0" w:noHBand="0" w:noVBand="0"/>
      </w:tblPr>
      <w:tblGrid>
        <w:gridCol w:w="4527"/>
        <w:gridCol w:w="4527"/>
      </w:tblGrid>
      <w:tr w:rsidR="004470EF" w:rsidRPr="002E6533" w14:paraId="70C23DB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1AEEE0" w14:textId="77777777" w:rsidR="004470EF" w:rsidRPr="002E6533" w:rsidRDefault="00000000">
            <w:pPr>
              <w:pStyle w:val="Compact"/>
            </w:pPr>
            <w:r w:rsidRPr="002E6533">
              <w:t>Parâmetro</w:t>
            </w:r>
          </w:p>
        </w:tc>
        <w:tc>
          <w:tcPr>
            <w:tcW w:w="3960" w:type="dxa"/>
          </w:tcPr>
          <w:p w14:paraId="6D4AFC69" w14:textId="77777777" w:rsidR="004470EF" w:rsidRPr="002E6533" w:rsidRDefault="00000000">
            <w:pPr>
              <w:pStyle w:val="Compact"/>
            </w:pPr>
            <w:r w:rsidRPr="002E6533">
              <w:t>Descrição</w:t>
            </w:r>
          </w:p>
        </w:tc>
      </w:tr>
      <w:tr w:rsidR="004470EF" w:rsidRPr="002E6533" w14:paraId="39CDFA4F" w14:textId="77777777">
        <w:tc>
          <w:tcPr>
            <w:tcW w:w="3960" w:type="dxa"/>
          </w:tcPr>
          <w:p w14:paraId="66C62271" w14:textId="77777777" w:rsidR="004470EF" w:rsidRPr="002E6533" w:rsidRDefault="00000000">
            <w:pPr>
              <w:pStyle w:val="Compact"/>
            </w:pPr>
            <w:r w:rsidRPr="002E6533">
              <w:t>número1, número2,</w:t>
            </w:r>
          </w:p>
        </w:tc>
        <w:tc>
          <w:tcPr>
            <w:tcW w:w="3960" w:type="dxa"/>
          </w:tcPr>
          <w:p w14:paraId="5A243339" w14:textId="77777777" w:rsidR="004470EF" w:rsidRPr="002E6533" w:rsidRDefault="00000000">
            <w:pPr>
              <w:pStyle w:val="Compact"/>
            </w:pPr>
            <w:r w:rsidRPr="002E6533">
              <w:t xml:space="preserve">Números dos quais você deseja determinar a média. Esses parâmetros podem ser formatados como valores numéricos de código fixo (por exemplo: 30), referências de campo numérico, por exemplo, [nome campo] ou como outra fórmula resultante em valor numérico, como </w:t>
            </w:r>
            <w:proofErr w:type="gramStart"/>
            <w:r w:rsidRPr="002E6533">
              <w:t>SUM(</w:t>
            </w:r>
            <w:proofErr w:type="gramEnd"/>
            <w:r w:rsidRPr="002E6533">
              <w:t>[campo 1],[campo 2]), em que campo 1 e campo 2 são numéricos.</w:t>
            </w:r>
          </w:p>
        </w:tc>
      </w:tr>
    </w:tbl>
    <w:p w14:paraId="2E08720E" w14:textId="77777777" w:rsidR="004470EF" w:rsidRPr="002E6533" w:rsidRDefault="00000000">
      <w:pPr>
        <w:pStyle w:val="Corpodetexto"/>
      </w:pPr>
      <w:r w:rsidRPr="002E6533">
        <w:rPr>
          <w:b/>
          <w:bCs/>
        </w:rPr>
        <w:t>Exemplos:</w:t>
      </w:r>
    </w:p>
    <w:p w14:paraId="150C5642" w14:textId="77777777" w:rsidR="004470EF" w:rsidRPr="002E6533" w:rsidRDefault="00000000">
      <w:pPr>
        <w:pStyle w:val="TableCaption"/>
      </w:pPr>
      <w:r w:rsidRPr="002E6533">
        <w:t>A tabela a seguir fornece exemplos de fórmulas da função AVERAGE.</w:t>
      </w:r>
    </w:p>
    <w:tbl>
      <w:tblPr>
        <w:tblStyle w:val="Table"/>
        <w:tblW w:w="5000" w:type="pct"/>
        <w:tblLayout w:type="fixed"/>
        <w:tblLook w:val="0020" w:firstRow="1" w:lastRow="0" w:firstColumn="0" w:lastColumn="0" w:noHBand="0" w:noVBand="0"/>
      </w:tblPr>
      <w:tblGrid>
        <w:gridCol w:w="4527"/>
        <w:gridCol w:w="4527"/>
      </w:tblGrid>
      <w:tr w:rsidR="004470EF" w:rsidRPr="002E6533" w14:paraId="75D3522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55ED48" w14:textId="77777777" w:rsidR="004470EF" w:rsidRPr="002E6533" w:rsidRDefault="00000000">
            <w:pPr>
              <w:pStyle w:val="Compact"/>
            </w:pPr>
            <w:r w:rsidRPr="002E6533">
              <w:t>Fórmula</w:t>
            </w:r>
          </w:p>
        </w:tc>
        <w:tc>
          <w:tcPr>
            <w:tcW w:w="3960" w:type="dxa"/>
          </w:tcPr>
          <w:p w14:paraId="1C7CABB0" w14:textId="77777777" w:rsidR="004470EF" w:rsidRPr="002E6533" w:rsidRDefault="00000000">
            <w:pPr>
              <w:pStyle w:val="Compact"/>
            </w:pPr>
            <w:r w:rsidRPr="002E6533">
              <w:t>Resultado</w:t>
            </w:r>
          </w:p>
        </w:tc>
      </w:tr>
      <w:tr w:rsidR="004470EF" w:rsidRPr="002E6533" w14:paraId="143AA57A" w14:textId="77777777">
        <w:tc>
          <w:tcPr>
            <w:tcW w:w="3960" w:type="dxa"/>
          </w:tcPr>
          <w:p w14:paraId="4704A758" w14:textId="77777777" w:rsidR="004470EF" w:rsidRPr="002E6533" w:rsidRDefault="00000000">
            <w:pPr>
              <w:pStyle w:val="Corpodetexto"/>
            </w:pPr>
            <w:r w:rsidRPr="002E6533">
              <w:t>AVERAGE[Risco], [Importância], [Disponibilidade])</w:t>
            </w:r>
          </w:p>
          <w:p w14:paraId="1894C5E5" w14:textId="77777777" w:rsidR="004470EF" w:rsidRPr="002E6533" w:rsidRDefault="00000000">
            <w:pPr>
              <w:pStyle w:val="Corpodetexto"/>
            </w:pPr>
            <w:r w:rsidRPr="002E6533">
              <w:t>cujo valor no campo Risco é 5, o valor no campo Importância é 7 e o valor no campo Disponibilidade é 12.</w:t>
            </w:r>
          </w:p>
        </w:tc>
        <w:tc>
          <w:tcPr>
            <w:tcW w:w="3960" w:type="dxa"/>
          </w:tcPr>
          <w:p w14:paraId="1E789D63" w14:textId="77777777" w:rsidR="004470EF" w:rsidRPr="002E6533" w:rsidRDefault="00000000">
            <w:pPr>
              <w:pStyle w:val="Compact"/>
            </w:pPr>
            <w:r w:rsidRPr="002E6533">
              <w:t>8</w:t>
            </w:r>
          </w:p>
        </w:tc>
      </w:tr>
      <w:tr w:rsidR="004470EF" w:rsidRPr="002E6533" w14:paraId="674703AD" w14:textId="77777777">
        <w:tc>
          <w:tcPr>
            <w:tcW w:w="3960" w:type="dxa"/>
          </w:tcPr>
          <w:p w14:paraId="28EAE9E0" w14:textId="77777777" w:rsidR="004470EF" w:rsidRPr="002E6533" w:rsidRDefault="00000000">
            <w:pPr>
              <w:pStyle w:val="Corpodetexto"/>
            </w:pPr>
            <w:r w:rsidRPr="002E6533">
              <w:t>AVERAGE([Risco], [Importância], 30)</w:t>
            </w:r>
          </w:p>
          <w:p w14:paraId="571B04D3" w14:textId="77777777" w:rsidR="004470EF" w:rsidRPr="002E6533" w:rsidRDefault="00000000">
            <w:pPr>
              <w:pStyle w:val="Corpodetexto"/>
            </w:pPr>
            <w:r w:rsidRPr="002E6533">
              <w:t>cujo valor no campo Risco é 5 e o valor no campo Importância é 7</w:t>
            </w:r>
          </w:p>
        </w:tc>
        <w:tc>
          <w:tcPr>
            <w:tcW w:w="3960" w:type="dxa"/>
          </w:tcPr>
          <w:p w14:paraId="4294F34F" w14:textId="77777777" w:rsidR="004470EF" w:rsidRPr="002E6533" w:rsidRDefault="00000000">
            <w:pPr>
              <w:pStyle w:val="Compact"/>
            </w:pPr>
            <w:r w:rsidRPr="002E6533">
              <w:t>14</w:t>
            </w:r>
          </w:p>
        </w:tc>
      </w:tr>
    </w:tbl>
    <w:p w14:paraId="2A64E5DB" w14:textId="77777777" w:rsidR="004470EF" w:rsidRPr="002E6533" w:rsidRDefault="00000000">
      <w:pPr>
        <w:pStyle w:val="Ttulo2"/>
      </w:pPr>
      <w:bookmarkStart w:id="1573" w:name="função-averagea"/>
      <w:bookmarkEnd w:id="1572"/>
      <w:r w:rsidRPr="002E6533">
        <w:t>Função AVERAGEA</w:t>
      </w:r>
    </w:p>
    <w:p w14:paraId="7BD2CC82" w14:textId="77777777" w:rsidR="004470EF" w:rsidRPr="002E6533" w:rsidRDefault="00000000">
      <w:pPr>
        <w:pStyle w:val="FirstParagraph"/>
      </w:pPr>
      <w:r w:rsidRPr="002E6533">
        <w:t>A função AVERAGEA retorna o desvio médio de um conjunto de valores a partir de sua média e inclui números por extenso ou valores lógicos.</w:t>
      </w:r>
    </w:p>
    <w:p w14:paraId="60FCA224" w14:textId="77777777" w:rsidR="004470EF" w:rsidRPr="002E6533" w:rsidRDefault="00000000">
      <w:pPr>
        <w:pStyle w:val="Corpodetexto"/>
      </w:pPr>
      <w:r w:rsidRPr="002E6533">
        <w:rPr>
          <w:b/>
          <w:bCs/>
        </w:rPr>
        <w:t>Tipo de retorno:</w:t>
      </w:r>
      <w:r w:rsidRPr="002E6533">
        <w:t xml:space="preserve"> Numérico</w:t>
      </w:r>
    </w:p>
    <w:p w14:paraId="56E5364A" w14:textId="77777777" w:rsidR="004470EF" w:rsidRPr="002E6533" w:rsidRDefault="00000000">
      <w:pPr>
        <w:pStyle w:val="Corpodetexto"/>
      </w:pPr>
      <w:r w:rsidRPr="002E6533">
        <w:rPr>
          <w:b/>
          <w:bCs/>
        </w:rPr>
        <w:t>Sintaxe:</w:t>
      </w:r>
      <w:r w:rsidRPr="002E6533">
        <w:t xml:space="preserve"> </w:t>
      </w:r>
      <w:proofErr w:type="gramStart"/>
      <w:r w:rsidRPr="002E6533">
        <w:t>AVERAGEA(</w:t>
      </w:r>
      <w:proofErr w:type="gramEnd"/>
      <w:r w:rsidRPr="002E6533">
        <w:rPr>
          <w:b/>
          <w:bCs/>
        </w:rPr>
        <w:t>número1</w:t>
      </w:r>
      <w:r w:rsidRPr="002E6533">
        <w:t>,número2,...)</w:t>
      </w:r>
    </w:p>
    <w:p w14:paraId="32608E59" w14:textId="77777777" w:rsidR="004470EF" w:rsidRPr="002E6533" w:rsidRDefault="00000000">
      <w:pPr>
        <w:pStyle w:val="Corpodetexto"/>
      </w:pPr>
      <w:r w:rsidRPr="002E6533">
        <w:t>Na sintaxe acima, os parâmetros em negrito são obrigatórios.</w:t>
      </w:r>
    </w:p>
    <w:p w14:paraId="3D41C187" w14:textId="77777777" w:rsidR="004470EF" w:rsidRPr="002E6533" w:rsidRDefault="00000000">
      <w:pPr>
        <w:pStyle w:val="TableCaption"/>
      </w:pPr>
      <w:r w:rsidRPr="002E6533">
        <w:lastRenderedPageBreak/>
        <w:t>A tabela a seguir descreve os parâmetros da função AVERAGEA.</w:t>
      </w:r>
    </w:p>
    <w:tbl>
      <w:tblPr>
        <w:tblStyle w:val="Table"/>
        <w:tblW w:w="5000" w:type="pct"/>
        <w:tblLayout w:type="fixed"/>
        <w:tblLook w:val="0020" w:firstRow="1" w:lastRow="0" w:firstColumn="0" w:lastColumn="0" w:noHBand="0" w:noVBand="0"/>
      </w:tblPr>
      <w:tblGrid>
        <w:gridCol w:w="4527"/>
        <w:gridCol w:w="4527"/>
      </w:tblGrid>
      <w:tr w:rsidR="004470EF" w:rsidRPr="002E6533" w14:paraId="05110DE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AA1FAD" w14:textId="77777777" w:rsidR="004470EF" w:rsidRPr="002E6533" w:rsidRDefault="00000000">
            <w:pPr>
              <w:pStyle w:val="Compact"/>
            </w:pPr>
            <w:r w:rsidRPr="002E6533">
              <w:t>Parâmetro</w:t>
            </w:r>
          </w:p>
        </w:tc>
        <w:tc>
          <w:tcPr>
            <w:tcW w:w="3960" w:type="dxa"/>
          </w:tcPr>
          <w:p w14:paraId="7F8DFC32" w14:textId="77777777" w:rsidR="004470EF" w:rsidRPr="002E6533" w:rsidRDefault="00000000">
            <w:pPr>
              <w:pStyle w:val="Compact"/>
            </w:pPr>
            <w:r w:rsidRPr="002E6533">
              <w:t>Descrição</w:t>
            </w:r>
          </w:p>
        </w:tc>
      </w:tr>
      <w:tr w:rsidR="004470EF" w:rsidRPr="002E6533" w14:paraId="30386127" w14:textId="77777777">
        <w:tc>
          <w:tcPr>
            <w:tcW w:w="3960" w:type="dxa"/>
          </w:tcPr>
          <w:p w14:paraId="7A4EA3E3" w14:textId="77777777" w:rsidR="004470EF" w:rsidRPr="002E6533" w:rsidRDefault="00000000">
            <w:pPr>
              <w:pStyle w:val="Compact"/>
            </w:pPr>
            <w:r w:rsidRPr="002E6533">
              <w:t>número1, número2,</w:t>
            </w:r>
          </w:p>
        </w:tc>
        <w:tc>
          <w:tcPr>
            <w:tcW w:w="3960" w:type="dxa"/>
          </w:tcPr>
          <w:p w14:paraId="35F24748" w14:textId="77777777" w:rsidR="004470EF" w:rsidRPr="002E6533" w:rsidRDefault="00000000">
            <w:pPr>
              <w:pStyle w:val="Corpodetexto"/>
            </w:pPr>
            <w:r w:rsidRPr="002E6533">
              <w:t xml:space="preserve">Números dos quais você deseja determinar o desvio médio. Esses parâmetros podem ser formatados como valores numéricos de código fixo (por exemplo: 30), referências de campo numérico, por exemplo, [nome campo] ou como outra fórmula resultante em valor numérico, como </w:t>
            </w:r>
            <w:proofErr w:type="gramStart"/>
            <w:r w:rsidRPr="002E6533">
              <w:t>SUM(</w:t>
            </w:r>
            <w:proofErr w:type="gramEnd"/>
            <w:r w:rsidRPr="002E6533">
              <w:t>[campo 1],[campo 2]), em que campo 1 e campo 2 são numéricos.</w:t>
            </w:r>
          </w:p>
          <w:p w14:paraId="2AA56CE6" w14:textId="77777777" w:rsidR="004470EF" w:rsidRPr="002E6533" w:rsidRDefault="00000000">
            <w:pPr>
              <w:pStyle w:val="Corpodetexto"/>
            </w:pPr>
            <w:r w:rsidRPr="002E6533">
              <w:rPr>
                <w:b/>
                <w:bCs/>
              </w:rPr>
              <w:t>Observação:</w:t>
            </w:r>
            <w:r w:rsidRPr="002E6533">
              <w:t xml:space="preserve"> Se um campo estiver em branco, ele será ignorado e não será incluído no cômputo final do cálculo. Valores de 0, no entanto, serão incluídos no cálculo.</w:t>
            </w:r>
          </w:p>
          <w:p w14:paraId="274F81EE" w14:textId="77777777" w:rsidR="004470EF" w:rsidRPr="002E6533" w:rsidRDefault="00000000">
            <w:pPr>
              <w:pStyle w:val="Corpodetexto"/>
            </w:pPr>
            <w:r w:rsidRPr="002E6533">
              <w:rPr>
                <w:b/>
                <w:bCs/>
              </w:rPr>
              <w:t>Observação:</w:t>
            </w:r>
            <w:r w:rsidRPr="002E6533">
              <w:t xml:space="preserve"> Campos contendo o texto "TRUE" serão avaliados como "1". Campos contendo o texto "FALSE" serão avaliados como "0" (zero).</w:t>
            </w:r>
          </w:p>
        </w:tc>
      </w:tr>
    </w:tbl>
    <w:p w14:paraId="7DF3D8E6" w14:textId="77777777" w:rsidR="004470EF" w:rsidRPr="002E6533" w:rsidRDefault="00000000">
      <w:pPr>
        <w:pStyle w:val="Corpodetexto"/>
      </w:pPr>
      <w:r w:rsidRPr="002E6533">
        <w:rPr>
          <w:b/>
          <w:bCs/>
        </w:rPr>
        <w:t>Exemplos:</w:t>
      </w:r>
    </w:p>
    <w:p w14:paraId="0ED4F78E" w14:textId="77777777" w:rsidR="004470EF" w:rsidRPr="002E6533" w:rsidRDefault="00000000">
      <w:pPr>
        <w:pStyle w:val="TableCaption"/>
      </w:pPr>
      <w:r w:rsidRPr="002E6533">
        <w:t>A tabela a seguir fornece exemplos de fórmulas da função AVERAGEA.</w:t>
      </w:r>
    </w:p>
    <w:tbl>
      <w:tblPr>
        <w:tblStyle w:val="Table"/>
        <w:tblW w:w="5000" w:type="pct"/>
        <w:tblLayout w:type="fixed"/>
        <w:tblLook w:val="0020" w:firstRow="1" w:lastRow="0" w:firstColumn="0" w:lastColumn="0" w:noHBand="0" w:noVBand="0"/>
      </w:tblPr>
      <w:tblGrid>
        <w:gridCol w:w="4527"/>
        <w:gridCol w:w="4527"/>
      </w:tblGrid>
      <w:tr w:rsidR="004470EF" w:rsidRPr="002E6533" w14:paraId="75D2795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29A9C7" w14:textId="77777777" w:rsidR="004470EF" w:rsidRPr="002E6533" w:rsidRDefault="00000000">
            <w:pPr>
              <w:pStyle w:val="Compact"/>
            </w:pPr>
            <w:r w:rsidRPr="002E6533">
              <w:t>Fórmula</w:t>
            </w:r>
          </w:p>
        </w:tc>
        <w:tc>
          <w:tcPr>
            <w:tcW w:w="3960" w:type="dxa"/>
          </w:tcPr>
          <w:p w14:paraId="2862EAB2" w14:textId="77777777" w:rsidR="004470EF" w:rsidRPr="002E6533" w:rsidRDefault="00000000">
            <w:pPr>
              <w:pStyle w:val="Compact"/>
            </w:pPr>
            <w:r w:rsidRPr="002E6533">
              <w:t>Resultado</w:t>
            </w:r>
          </w:p>
        </w:tc>
      </w:tr>
      <w:tr w:rsidR="004470EF" w:rsidRPr="002E6533" w14:paraId="33D7B67A" w14:textId="77777777">
        <w:tc>
          <w:tcPr>
            <w:tcW w:w="3960" w:type="dxa"/>
          </w:tcPr>
          <w:p w14:paraId="2686E8A9" w14:textId="77777777" w:rsidR="004470EF" w:rsidRPr="002E6533" w:rsidRDefault="00000000">
            <w:pPr>
              <w:pStyle w:val="Corpodetexto"/>
            </w:pPr>
            <w:r w:rsidRPr="002E6533">
              <w:t>AVERAGEA([Risco], [Importância], [Instalações no exterior])</w:t>
            </w:r>
          </w:p>
          <w:p w14:paraId="2098693F" w14:textId="77777777" w:rsidR="004470EF" w:rsidRPr="002E6533" w:rsidRDefault="00000000">
            <w:pPr>
              <w:pStyle w:val="Corpodetexto"/>
            </w:pPr>
            <w:r w:rsidRPr="002E6533">
              <w:t>cujo valor no campo Risco é 5, o valor no campo Importância é 7 e o valor no campo Instalações no exterior é "TRUE",</w:t>
            </w:r>
          </w:p>
        </w:tc>
        <w:tc>
          <w:tcPr>
            <w:tcW w:w="3960" w:type="dxa"/>
          </w:tcPr>
          <w:p w14:paraId="120A652A" w14:textId="77777777" w:rsidR="004470EF" w:rsidRPr="002E6533" w:rsidRDefault="00000000">
            <w:pPr>
              <w:pStyle w:val="Compact"/>
            </w:pPr>
            <w:r w:rsidRPr="002E6533">
              <w:t>4.333333</w:t>
            </w:r>
          </w:p>
        </w:tc>
      </w:tr>
      <w:tr w:rsidR="004470EF" w:rsidRPr="002E6533" w14:paraId="052E0244" w14:textId="77777777">
        <w:tc>
          <w:tcPr>
            <w:tcW w:w="3960" w:type="dxa"/>
          </w:tcPr>
          <w:p w14:paraId="75804554" w14:textId="77777777" w:rsidR="004470EF" w:rsidRPr="002E6533" w:rsidRDefault="00000000">
            <w:pPr>
              <w:pStyle w:val="Corpodetexto"/>
            </w:pPr>
            <w:r w:rsidRPr="002E6533">
              <w:t>AVERAGEA([Risco], [Importância], 30, [Instalações no exterior])</w:t>
            </w:r>
          </w:p>
          <w:p w14:paraId="54F08DA4" w14:textId="77777777" w:rsidR="004470EF" w:rsidRPr="002E6533" w:rsidRDefault="00000000">
            <w:pPr>
              <w:pStyle w:val="Corpodetexto"/>
            </w:pPr>
            <w:r w:rsidRPr="002E6533">
              <w:t>cujo valor no campo Risco é 5, o valor no campo Importância é 7 e o valor no campo Instalações no exterior é "FALSE",</w:t>
            </w:r>
          </w:p>
        </w:tc>
        <w:tc>
          <w:tcPr>
            <w:tcW w:w="3960" w:type="dxa"/>
          </w:tcPr>
          <w:p w14:paraId="2B76BC99" w14:textId="77777777" w:rsidR="004470EF" w:rsidRPr="002E6533" w:rsidRDefault="00000000">
            <w:pPr>
              <w:pStyle w:val="Compact"/>
            </w:pPr>
            <w:r w:rsidRPr="002E6533">
              <w:t>10.5</w:t>
            </w:r>
          </w:p>
        </w:tc>
      </w:tr>
    </w:tbl>
    <w:p w14:paraId="5119A585" w14:textId="77777777" w:rsidR="004470EF" w:rsidRPr="002E6533" w:rsidRDefault="00000000">
      <w:pPr>
        <w:pStyle w:val="Ttulo2"/>
      </w:pPr>
      <w:bookmarkStart w:id="1574" w:name="função-binomdist"/>
      <w:bookmarkEnd w:id="1573"/>
      <w:r w:rsidRPr="002E6533">
        <w:lastRenderedPageBreak/>
        <w:t>Função BINOMDIST</w:t>
      </w:r>
    </w:p>
    <w:p w14:paraId="5FEFCFB5" w14:textId="77777777" w:rsidR="004470EF" w:rsidRPr="002E6533" w:rsidRDefault="00000000">
      <w:pPr>
        <w:pStyle w:val="FirstParagraph"/>
      </w:pPr>
      <w:r w:rsidRPr="002E6533">
        <w:t xml:space="preserve">A função BINOMDIST retorna </w:t>
      </w:r>
      <w:proofErr w:type="gramStart"/>
      <w:r w:rsidRPr="002E6533">
        <w:t>a</w:t>
      </w:r>
      <w:proofErr w:type="gramEnd"/>
      <w:r w:rsidRPr="002E6533">
        <w:t xml:space="preserve"> probabilidade de distribuição binomial do termo individual. Use a função BINOMDIST em problemas com número fixo de testes ou versões de avaliação, quando os resultados de qualquer versão de avaliação forem apenas sucesso ou fracasso, quando as versões de avaliação forem independentes e quando a probabilidade de sucesso for constante durante toda a experiência. Por exemplo, a função BINOMDIST pode calcular a probabilidade de que 2 dos próximos 3 recém-nascidos sejam do sexo masculino.</w:t>
      </w:r>
    </w:p>
    <w:p w14:paraId="0E003E48" w14:textId="77777777" w:rsidR="004470EF" w:rsidRPr="002E6533" w:rsidRDefault="00000000">
      <w:pPr>
        <w:pStyle w:val="Corpodetexto"/>
      </w:pPr>
      <w:r w:rsidRPr="002E6533">
        <w:rPr>
          <w:b/>
          <w:bCs/>
        </w:rPr>
        <w:t>Tipo de retorno:</w:t>
      </w:r>
      <w:r w:rsidRPr="002E6533">
        <w:t xml:space="preserve"> Numérico</w:t>
      </w:r>
    </w:p>
    <w:p w14:paraId="3A61F65F" w14:textId="77777777" w:rsidR="004470EF" w:rsidRPr="002E6533" w:rsidRDefault="00000000">
      <w:pPr>
        <w:pStyle w:val="Corpodetexto"/>
      </w:pPr>
      <w:r w:rsidRPr="002E6533">
        <w:rPr>
          <w:b/>
          <w:bCs/>
        </w:rPr>
        <w:t>Sintaxe:</w:t>
      </w:r>
      <w:r w:rsidRPr="002E6533">
        <w:t xml:space="preserve"> </w:t>
      </w:r>
      <w:proofErr w:type="gramStart"/>
      <w:r w:rsidRPr="002E6533">
        <w:t>BINOMDIST(</w:t>
      </w:r>
      <w:proofErr w:type="gramEnd"/>
      <w:r w:rsidRPr="002E6533">
        <w:rPr>
          <w:b/>
          <w:bCs/>
        </w:rPr>
        <w:t>número_s</w:t>
      </w:r>
      <w:r w:rsidRPr="002E6533">
        <w:t>,</w:t>
      </w:r>
      <w:r w:rsidRPr="002E6533">
        <w:rPr>
          <w:b/>
          <w:bCs/>
        </w:rPr>
        <w:t>versões de avaliação</w:t>
      </w:r>
      <w:r w:rsidRPr="002E6533">
        <w:t>,</w:t>
      </w:r>
      <w:r w:rsidRPr="002E6533">
        <w:rPr>
          <w:b/>
          <w:bCs/>
        </w:rPr>
        <w:t>probabilidade_s</w:t>
      </w:r>
      <w:r w:rsidRPr="002E6533">
        <w:t>,</w:t>
      </w:r>
      <w:r w:rsidRPr="002E6533">
        <w:rPr>
          <w:b/>
          <w:bCs/>
        </w:rPr>
        <w:t>cumulativo</w:t>
      </w:r>
      <w:r w:rsidRPr="002E6533">
        <w:t>)</w:t>
      </w:r>
    </w:p>
    <w:p w14:paraId="5B35666A" w14:textId="77777777" w:rsidR="004470EF" w:rsidRPr="002E6533" w:rsidRDefault="00000000">
      <w:pPr>
        <w:pStyle w:val="Corpodetexto"/>
      </w:pPr>
      <w:r w:rsidRPr="002E6533">
        <w:t>Na sintaxe acima, os parâmetros em negrito são obrigatórios.</w:t>
      </w:r>
    </w:p>
    <w:p w14:paraId="2AA6CA6C" w14:textId="77777777" w:rsidR="004470EF" w:rsidRPr="002E6533" w:rsidRDefault="00000000">
      <w:pPr>
        <w:pStyle w:val="TableCaption"/>
      </w:pPr>
      <w:r w:rsidRPr="002E6533">
        <w:t>A tabela a seguir descreve os parâmetros da função BINOMDIST.</w:t>
      </w:r>
    </w:p>
    <w:tbl>
      <w:tblPr>
        <w:tblStyle w:val="Table"/>
        <w:tblW w:w="5000" w:type="pct"/>
        <w:tblLayout w:type="fixed"/>
        <w:tblLook w:val="0020" w:firstRow="1" w:lastRow="0" w:firstColumn="0" w:lastColumn="0" w:noHBand="0" w:noVBand="0"/>
      </w:tblPr>
      <w:tblGrid>
        <w:gridCol w:w="4527"/>
        <w:gridCol w:w="4527"/>
      </w:tblGrid>
      <w:tr w:rsidR="004470EF" w:rsidRPr="002E6533" w14:paraId="702C07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B069E0" w14:textId="77777777" w:rsidR="004470EF" w:rsidRPr="002E6533" w:rsidRDefault="00000000">
            <w:pPr>
              <w:pStyle w:val="Compact"/>
            </w:pPr>
            <w:r w:rsidRPr="002E6533">
              <w:t>Parâmetro</w:t>
            </w:r>
          </w:p>
        </w:tc>
        <w:tc>
          <w:tcPr>
            <w:tcW w:w="3960" w:type="dxa"/>
          </w:tcPr>
          <w:p w14:paraId="19DA8BA5" w14:textId="77777777" w:rsidR="004470EF" w:rsidRPr="002E6533" w:rsidRDefault="00000000">
            <w:pPr>
              <w:pStyle w:val="Compact"/>
            </w:pPr>
            <w:r w:rsidRPr="002E6533">
              <w:t>Descrição</w:t>
            </w:r>
          </w:p>
        </w:tc>
      </w:tr>
      <w:tr w:rsidR="004470EF" w:rsidRPr="002E6533" w14:paraId="0A9FEAA2" w14:textId="77777777">
        <w:tc>
          <w:tcPr>
            <w:tcW w:w="3960" w:type="dxa"/>
          </w:tcPr>
          <w:p w14:paraId="642A27BA" w14:textId="77777777" w:rsidR="004470EF" w:rsidRPr="002E6533" w:rsidRDefault="00000000">
            <w:pPr>
              <w:pStyle w:val="Compact"/>
            </w:pPr>
            <w:r w:rsidRPr="002E6533">
              <w:t>número_s</w:t>
            </w:r>
          </w:p>
        </w:tc>
        <w:tc>
          <w:tcPr>
            <w:tcW w:w="3960" w:type="dxa"/>
          </w:tcPr>
          <w:p w14:paraId="4042E84E" w14:textId="77777777" w:rsidR="004470EF" w:rsidRPr="002E6533" w:rsidRDefault="00000000">
            <w:pPr>
              <w:pStyle w:val="Corpodetexto"/>
            </w:pPr>
            <w:r w:rsidRPr="002E6533">
              <w:t>Número de versões de avaliação bem-sucedidas. Truncado para um número inteiro.</w:t>
            </w:r>
          </w:p>
          <w:p w14:paraId="61D6DB17" w14:textId="77777777" w:rsidR="004470EF" w:rsidRPr="002E6533" w:rsidRDefault="00000000">
            <w:pPr>
              <w:pStyle w:val="Corpodetexto"/>
            </w:pPr>
            <w:r w:rsidRPr="002E6533">
              <w:rPr>
                <w:b/>
                <w:bCs/>
              </w:rPr>
              <w:t>Observação:</w:t>
            </w:r>
            <w:r w:rsidRPr="002E6533">
              <w:t xml:space="preserve"> Se o parâmetro não for numérico, se número_s for &lt; 0 ou se número_s for &gt; versões de avaliação, BINOMDIST retornará um erro.</w:t>
            </w:r>
          </w:p>
        </w:tc>
      </w:tr>
      <w:tr w:rsidR="004470EF" w:rsidRPr="002E6533" w14:paraId="22B4AEAF" w14:textId="77777777">
        <w:tc>
          <w:tcPr>
            <w:tcW w:w="3960" w:type="dxa"/>
          </w:tcPr>
          <w:p w14:paraId="33F90432" w14:textId="77777777" w:rsidR="004470EF" w:rsidRPr="002E6533" w:rsidRDefault="00000000">
            <w:pPr>
              <w:pStyle w:val="Compact"/>
            </w:pPr>
            <w:r w:rsidRPr="002E6533">
              <w:t>versões de avaliação</w:t>
            </w:r>
          </w:p>
        </w:tc>
        <w:tc>
          <w:tcPr>
            <w:tcW w:w="3960" w:type="dxa"/>
          </w:tcPr>
          <w:p w14:paraId="7322C69B" w14:textId="77777777" w:rsidR="004470EF" w:rsidRPr="002E6533" w:rsidRDefault="00000000">
            <w:pPr>
              <w:pStyle w:val="Corpodetexto"/>
            </w:pPr>
            <w:r w:rsidRPr="002E6533">
              <w:t>Número de versões de avaliação independentes. Truncado para um número inteiro.</w:t>
            </w:r>
          </w:p>
          <w:p w14:paraId="182A1D59" w14:textId="77777777" w:rsidR="004470EF" w:rsidRPr="002E6533" w:rsidRDefault="00000000">
            <w:pPr>
              <w:pStyle w:val="Corpodetexto"/>
            </w:pPr>
            <w:r w:rsidRPr="002E6533">
              <w:rPr>
                <w:b/>
                <w:bCs/>
              </w:rPr>
              <w:t>Observação:</w:t>
            </w:r>
            <w:r w:rsidRPr="002E6533">
              <w:t xml:space="preserve"> Se o parâmetro não for numérico, a função BINOMDIST retornará um erro.</w:t>
            </w:r>
          </w:p>
        </w:tc>
      </w:tr>
      <w:tr w:rsidR="004470EF" w:rsidRPr="002E6533" w14:paraId="67EA67F5" w14:textId="77777777">
        <w:tc>
          <w:tcPr>
            <w:tcW w:w="3960" w:type="dxa"/>
          </w:tcPr>
          <w:p w14:paraId="089E30C4" w14:textId="77777777" w:rsidR="004470EF" w:rsidRPr="002E6533" w:rsidRDefault="00000000">
            <w:pPr>
              <w:pStyle w:val="Compact"/>
            </w:pPr>
            <w:r w:rsidRPr="002E6533">
              <w:t>probabilidade_s</w:t>
            </w:r>
          </w:p>
        </w:tc>
        <w:tc>
          <w:tcPr>
            <w:tcW w:w="3960" w:type="dxa"/>
          </w:tcPr>
          <w:p w14:paraId="37C183BB" w14:textId="77777777" w:rsidR="004470EF" w:rsidRPr="002E6533" w:rsidRDefault="00000000">
            <w:pPr>
              <w:pStyle w:val="Corpodetexto"/>
            </w:pPr>
            <w:r w:rsidRPr="002E6533">
              <w:t>Probabilidade de sucesso de cada versão de avaliação.</w:t>
            </w:r>
          </w:p>
          <w:p w14:paraId="15E75D13" w14:textId="77777777" w:rsidR="004470EF" w:rsidRPr="002E6533" w:rsidRDefault="00000000">
            <w:pPr>
              <w:pStyle w:val="Corpodetexto"/>
            </w:pPr>
            <w:r w:rsidRPr="002E6533">
              <w:rPr>
                <w:b/>
                <w:bCs/>
              </w:rPr>
              <w:t>Observação:</w:t>
            </w:r>
            <w:r w:rsidRPr="002E6533">
              <w:t xml:space="preserve"> Se o parâmetro não for numérico, se probabilidade_s for &lt; 0 ou se probabilidade_s for &gt; 1, BINOMDIST retornará um erro.</w:t>
            </w:r>
          </w:p>
        </w:tc>
      </w:tr>
      <w:tr w:rsidR="004470EF" w:rsidRPr="002E6533" w14:paraId="0D5560C9" w14:textId="77777777">
        <w:tc>
          <w:tcPr>
            <w:tcW w:w="3960" w:type="dxa"/>
          </w:tcPr>
          <w:p w14:paraId="26A31BD7" w14:textId="77777777" w:rsidR="004470EF" w:rsidRPr="002E6533" w:rsidRDefault="00000000">
            <w:pPr>
              <w:pStyle w:val="Compact"/>
            </w:pPr>
            <w:r w:rsidRPr="002E6533">
              <w:t>cumulativo</w:t>
            </w:r>
          </w:p>
        </w:tc>
        <w:tc>
          <w:tcPr>
            <w:tcW w:w="3960" w:type="dxa"/>
          </w:tcPr>
          <w:p w14:paraId="5A6FC7EB" w14:textId="77777777" w:rsidR="004470EF" w:rsidRPr="002E6533" w:rsidRDefault="00000000">
            <w:pPr>
              <w:pStyle w:val="Compact"/>
            </w:pPr>
            <w:r w:rsidRPr="002E6533">
              <w:t xml:space="preserve">Valor lógico que determina a forma da </w:t>
            </w:r>
            <w:r w:rsidRPr="002E6533">
              <w:lastRenderedPageBreak/>
              <w:t xml:space="preserve">função. Se o parâmetro cumulativo for TRUE, a função BINOMDIST retornará </w:t>
            </w:r>
            <w:proofErr w:type="gramStart"/>
            <w:r w:rsidRPr="002E6533">
              <w:t>a</w:t>
            </w:r>
            <w:proofErr w:type="gramEnd"/>
            <w:r w:rsidRPr="002E6533">
              <w:t xml:space="preserve"> função de distribuição cumulativa, que é a probabilidade de que exista no máximo número_s de sucessos; se FALSE, retornará a função massa de probabilidade, que é a probabilidade de que exista número_s de sucessos.</w:t>
            </w:r>
          </w:p>
        </w:tc>
      </w:tr>
    </w:tbl>
    <w:p w14:paraId="1F6EAD67" w14:textId="77777777" w:rsidR="004470EF" w:rsidRPr="002E6533" w:rsidRDefault="00000000">
      <w:pPr>
        <w:pStyle w:val="Corpodetexto"/>
      </w:pPr>
      <w:r w:rsidRPr="002E6533">
        <w:rPr>
          <w:b/>
          <w:bCs/>
        </w:rPr>
        <w:lastRenderedPageBreak/>
        <w:t>Exemplo:</w:t>
      </w:r>
    </w:p>
    <w:p w14:paraId="73FF0C9A" w14:textId="77777777" w:rsidR="004470EF" w:rsidRPr="002E6533" w:rsidRDefault="00000000">
      <w:pPr>
        <w:pStyle w:val="TableCaption"/>
      </w:pPr>
      <w:r w:rsidRPr="002E6533">
        <w:t>A tabela a seguir fornece um exemplo de fórmula da função BINOMDIST.</w:t>
      </w:r>
    </w:p>
    <w:tbl>
      <w:tblPr>
        <w:tblStyle w:val="Table"/>
        <w:tblW w:w="5000" w:type="pct"/>
        <w:tblLayout w:type="fixed"/>
        <w:tblLook w:val="0020" w:firstRow="1" w:lastRow="0" w:firstColumn="0" w:lastColumn="0" w:noHBand="0" w:noVBand="0"/>
      </w:tblPr>
      <w:tblGrid>
        <w:gridCol w:w="4527"/>
        <w:gridCol w:w="4527"/>
      </w:tblGrid>
      <w:tr w:rsidR="004470EF" w:rsidRPr="002E6533" w14:paraId="082ECC2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935507" w14:textId="77777777" w:rsidR="004470EF" w:rsidRPr="002E6533" w:rsidRDefault="00000000">
            <w:pPr>
              <w:pStyle w:val="Compact"/>
            </w:pPr>
            <w:r w:rsidRPr="002E6533">
              <w:t>Fórmula</w:t>
            </w:r>
          </w:p>
        </w:tc>
        <w:tc>
          <w:tcPr>
            <w:tcW w:w="3960" w:type="dxa"/>
          </w:tcPr>
          <w:p w14:paraId="2131A25F" w14:textId="77777777" w:rsidR="004470EF" w:rsidRPr="002E6533" w:rsidRDefault="00000000">
            <w:pPr>
              <w:pStyle w:val="Compact"/>
            </w:pPr>
            <w:r w:rsidRPr="002E6533">
              <w:t>Resultado</w:t>
            </w:r>
          </w:p>
        </w:tc>
      </w:tr>
      <w:tr w:rsidR="004470EF" w:rsidRPr="002E6533" w14:paraId="58246706" w14:textId="77777777">
        <w:tc>
          <w:tcPr>
            <w:tcW w:w="3960" w:type="dxa"/>
          </w:tcPr>
          <w:p w14:paraId="065B1CD6" w14:textId="77777777" w:rsidR="004470EF" w:rsidRPr="002E6533" w:rsidRDefault="00000000">
            <w:pPr>
              <w:pStyle w:val="Corpodetexto"/>
            </w:pPr>
            <w:r w:rsidRPr="002E6533">
              <w:t>BINOMDIST([Sucessos], [Tentativas], [Probabilidade], FALSE)</w:t>
            </w:r>
          </w:p>
          <w:p w14:paraId="706DEC58" w14:textId="77777777" w:rsidR="004470EF" w:rsidRPr="002E6533" w:rsidRDefault="00000000">
            <w:pPr>
              <w:pStyle w:val="Corpodetexto"/>
            </w:pPr>
            <w:r w:rsidRPr="002E6533">
              <w:t>cujo valor no campo Sucessos é 6, o valor no campo Versões de avaliação é 10 e o valor no campo Probabilidade é 0,5.</w:t>
            </w:r>
          </w:p>
        </w:tc>
        <w:tc>
          <w:tcPr>
            <w:tcW w:w="3960" w:type="dxa"/>
          </w:tcPr>
          <w:p w14:paraId="4410EB6C" w14:textId="77777777" w:rsidR="004470EF" w:rsidRPr="002E6533" w:rsidRDefault="00000000">
            <w:pPr>
              <w:pStyle w:val="Compact"/>
            </w:pPr>
            <w:r w:rsidRPr="002E6533">
              <w:t>0.205078</w:t>
            </w:r>
          </w:p>
        </w:tc>
      </w:tr>
    </w:tbl>
    <w:p w14:paraId="07913463" w14:textId="77777777" w:rsidR="004470EF" w:rsidRPr="002E6533" w:rsidRDefault="00000000">
      <w:pPr>
        <w:pStyle w:val="Ttulo2"/>
      </w:pPr>
      <w:bookmarkStart w:id="1575" w:name="função-chidist"/>
      <w:bookmarkEnd w:id="1574"/>
      <w:r w:rsidRPr="002E6533">
        <w:t>Função CHIDIST</w:t>
      </w:r>
    </w:p>
    <w:p w14:paraId="68938052" w14:textId="77777777" w:rsidR="004470EF" w:rsidRPr="002E6533" w:rsidRDefault="00000000">
      <w:pPr>
        <w:pStyle w:val="FirstParagraph"/>
      </w:pPr>
      <w:r w:rsidRPr="002E6533">
        <w:t xml:space="preserve">A função CHIDIST retorna </w:t>
      </w:r>
      <w:proofErr w:type="gramStart"/>
      <w:r w:rsidRPr="002E6533">
        <w:t>a</w:t>
      </w:r>
      <w:proofErr w:type="gramEnd"/>
      <w:r w:rsidRPr="002E6533">
        <w:t xml:space="preserve"> probabilidade unicaudal da distribuição qui-quadrado. A distribuição χ2 está associada ao teste χ2. Use o teste χ2 para comparar valores observados e esperados. Por exemplo, uma experiência genética pode gerar a hipótese de que a próxima geração de plantas exibirá determinado conjunto de cores. Comparando os resultados observados com os esperados, você pode decidir se a hipótese original é válida. A função CHIDIST é calculada como CHIDIST = P(X&gt;x), em que X é uma variável aleatória χ2.</w:t>
      </w:r>
    </w:p>
    <w:p w14:paraId="7DAEB921" w14:textId="77777777" w:rsidR="004470EF" w:rsidRPr="002E6533" w:rsidRDefault="00000000">
      <w:pPr>
        <w:pStyle w:val="Corpodetexto"/>
      </w:pPr>
      <w:r w:rsidRPr="002E6533">
        <w:rPr>
          <w:b/>
          <w:bCs/>
        </w:rPr>
        <w:t>Tipo de retorno:</w:t>
      </w:r>
      <w:r w:rsidRPr="002E6533">
        <w:t xml:space="preserve"> Numérico</w:t>
      </w:r>
    </w:p>
    <w:p w14:paraId="3301240B" w14:textId="77777777" w:rsidR="004470EF" w:rsidRPr="002E6533" w:rsidRDefault="00000000">
      <w:pPr>
        <w:pStyle w:val="Corpodetexto"/>
      </w:pPr>
      <w:r w:rsidRPr="002E6533">
        <w:rPr>
          <w:b/>
          <w:bCs/>
        </w:rPr>
        <w:t>Sintaxe:</w:t>
      </w:r>
      <w:r w:rsidRPr="002E6533">
        <w:t xml:space="preserve"> CHIDIST(</w:t>
      </w:r>
      <w:proofErr w:type="gramStart"/>
      <w:r w:rsidRPr="002E6533">
        <w:rPr>
          <w:b/>
          <w:bCs/>
        </w:rPr>
        <w:t>x</w:t>
      </w:r>
      <w:r w:rsidRPr="002E6533">
        <w:t>,</w:t>
      </w:r>
      <w:r w:rsidRPr="002E6533">
        <w:rPr>
          <w:b/>
          <w:bCs/>
        </w:rPr>
        <w:t>graus</w:t>
      </w:r>
      <w:proofErr w:type="gramEnd"/>
      <w:r w:rsidRPr="002E6533">
        <w:rPr>
          <w:b/>
          <w:bCs/>
        </w:rPr>
        <w:t>_liberdade</w:t>
      </w:r>
      <w:r w:rsidRPr="002E6533">
        <w:t>)</w:t>
      </w:r>
    </w:p>
    <w:p w14:paraId="4DD099FB" w14:textId="77777777" w:rsidR="004470EF" w:rsidRPr="002E6533" w:rsidRDefault="00000000">
      <w:pPr>
        <w:pStyle w:val="Corpodetexto"/>
      </w:pPr>
      <w:r w:rsidRPr="002E6533">
        <w:t>Na sintaxe acima, os parâmetros em negrito são obrigatórios.</w:t>
      </w:r>
    </w:p>
    <w:p w14:paraId="56AFFFCF" w14:textId="77777777" w:rsidR="004470EF" w:rsidRPr="002E6533" w:rsidRDefault="00000000">
      <w:pPr>
        <w:pStyle w:val="TableCaption"/>
      </w:pPr>
      <w:r w:rsidRPr="002E6533">
        <w:t>A tabela a seguir descreve os parâmetros da função CHIDIST.</w:t>
      </w:r>
    </w:p>
    <w:tbl>
      <w:tblPr>
        <w:tblStyle w:val="Table"/>
        <w:tblW w:w="5000" w:type="pct"/>
        <w:tblLayout w:type="fixed"/>
        <w:tblLook w:val="0020" w:firstRow="1" w:lastRow="0" w:firstColumn="0" w:lastColumn="0" w:noHBand="0" w:noVBand="0"/>
      </w:tblPr>
      <w:tblGrid>
        <w:gridCol w:w="4527"/>
        <w:gridCol w:w="4527"/>
      </w:tblGrid>
      <w:tr w:rsidR="004470EF" w:rsidRPr="002E6533" w14:paraId="285D16A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F588EF" w14:textId="77777777" w:rsidR="004470EF" w:rsidRPr="002E6533" w:rsidRDefault="00000000">
            <w:pPr>
              <w:pStyle w:val="Compact"/>
            </w:pPr>
            <w:r w:rsidRPr="002E6533">
              <w:t>Parâmetro</w:t>
            </w:r>
          </w:p>
        </w:tc>
        <w:tc>
          <w:tcPr>
            <w:tcW w:w="3960" w:type="dxa"/>
          </w:tcPr>
          <w:p w14:paraId="3E92FF68" w14:textId="77777777" w:rsidR="004470EF" w:rsidRPr="002E6533" w:rsidRDefault="00000000">
            <w:pPr>
              <w:pStyle w:val="Compact"/>
            </w:pPr>
            <w:r w:rsidRPr="002E6533">
              <w:t>Descrição</w:t>
            </w:r>
          </w:p>
        </w:tc>
      </w:tr>
      <w:tr w:rsidR="004470EF" w:rsidRPr="002E6533" w14:paraId="781BE96E" w14:textId="77777777">
        <w:tc>
          <w:tcPr>
            <w:tcW w:w="3960" w:type="dxa"/>
          </w:tcPr>
          <w:p w14:paraId="163B6874" w14:textId="77777777" w:rsidR="004470EF" w:rsidRPr="002E6533" w:rsidRDefault="00000000">
            <w:pPr>
              <w:pStyle w:val="Compact"/>
            </w:pPr>
            <w:r w:rsidRPr="002E6533">
              <w:t>x</w:t>
            </w:r>
          </w:p>
        </w:tc>
        <w:tc>
          <w:tcPr>
            <w:tcW w:w="3960" w:type="dxa"/>
          </w:tcPr>
          <w:p w14:paraId="0022E4D0" w14:textId="77777777" w:rsidR="004470EF" w:rsidRPr="002E6533" w:rsidRDefault="00000000">
            <w:pPr>
              <w:pStyle w:val="Corpodetexto"/>
            </w:pPr>
            <w:r w:rsidRPr="002E6533">
              <w:t>Valor no qual você deseja avaliar a distribuição.</w:t>
            </w:r>
          </w:p>
          <w:p w14:paraId="55B0BBA7" w14:textId="77777777" w:rsidR="004470EF" w:rsidRPr="002E6533" w:rsidRDefault="00000000">
            <w:pPr>
              <w:pStyle w:val="Corpodetexto"/>
            </w:pPr>
            <w:r w:rsidRPr="002E6533">
              <w:rPr>
                <w:b/>
                <w:bCs/>
              </w:rPr>
              <w:t>Observação:</w:t>
            </w:r>
            <w:r w:rsidRPr="002E6533">
              <w:t xml:space="preserve"> Se não for numérico ou se x </w:t>
            </w:r>
            <w:r w:rsidRPr="002E6533">
              <w:lastRenderedPageBreak/>
              <w:t>for negativo, a função CHIDIST retornará um erro.</w:t>
            </w:r>
          </w:p>
        </w:tc>
      </w:tr>
      <w:tr w:rsidR="004470EF" w:rsidRPr="002E6533" w14:paraId="2F654270" w14:textId="77777777">
        <w:tc>
          <w:tcPr>
            <w:tcW w:w="3960" w:type="dxa"/>
          </w:tcPr>
          <w:p w14:paraId="61D72189" w14:textId="77777777" w:rsidR="004470EF" w:rsidRPr="002E6533" w:rsidRDefault="00000000">
            <w:pPr>
              <w:pStyle w:val="Compact"/>
            </w:pPr>
            <w:r w:rsidRPr="002E6533">
              <w:lastRenderedPageBreak/>
              <w:t>graus_liberdade</w:t>
            </w:r>
          </w:p>
        </w:tc>
        <w:tc>
          <w:tcPr>
            <w:tcW w:w="3960" w:type="dxa"/>
          </w:tcPr>
          <w:p w14:paraId="152E7949" w14:textId="77777777" w:rsidR="004470EF" w:rsidRPr="002E6533" w:rsidRDefault="00000000">
            <w:pPr>
              <w:pStyle w:val="Corpodetexto"/>
            </w:pPr>
            <w:r w:rsidRPr="002E6533">
              <w:t>Número de graus de liberdade.</w:t>
            </w:r>
          </w:p>
          <w:p w14:paraId="32EFAA4E" w14:textId="77777777" w:rsidR="004470EF" w:rsidRPr="002E6533" w:rsidRDefault="00000000">
            <w:pPr>
              <w:pStyle w:val="Corpodetexto"/>
            </w:pPr>
            <w:r w:rsidRPr="002E6533">
              <w:rPr>
                <w:b/>
                <w:bCs/>
              </w:rPr>
              <w:t>Observação:</w:t>
            </w:r>
            <w:r w:rsidRPr="002E6533">
              <w:t xml:space="preserve"> Se não for numérico, a função CHIDIST retornará um erro. Se o parâmetro graus_liberdade não for inteiro, o número será truncado. Se o parâmetro graus_liberdade for &lt; 1 ou graus_liberdade for &gt; 10^10, a função CHIDIST retornará um erro.</w:t>
            </w:r>
          </w:p>
        </w:tc>
      </w:tr>
    </w:tbl>
    <w:p w14:paraId="5AB27CD5" w14:textId="77777777" w:rsidR="004470EF" w:rsidRPr="002E6533" w:rsidRDefault="00000000">
      <w:pPr>
        <w:pStyle w:val="Corpodetexto"/>
      </w:pPr>
      <w:r w:rsidRPr="002E6533">
        <w:rPr>
          <w:b/>
          <w:bCs/>
        </w:rPr>
        <w:t>Exemplo:</w:t>
      </w:r>
    </w:p>
    <w:p w14:paraId="0C6BCF6C" w14:textId="77777777" w:rsidR="004470EF" w:rsidRPr="002E6533" w:rsidRDefault="00000000">
      <w:pPr>
        <w:pStyle w:val="TableCaption"/>
      </w:pPr>
      <w:r w:rsidRPr="002E6533">
        <w:t>A tabela a seguir fornece um exemplo de fórmula da função CHIDIST.</w:t>
      </w:r>
    </w:p>
    <w:tbl>
      <w:tblPr>
        <w:tblStyle w:val="Table"/>
        <w:tblW w:w="5000" w:type="pct"/>
        <w:tblLayout w:type="fixed"/>
        <w:tblLook w:val="0020" w:firstRow="1" w:lastRow="0" w:firstColumn="0" w:lastColumn="0" w:noHBand="0" w:noVBand="0"/>
      </w:tblPr>
      <w:tblGrid>
        <w:gridCol w:w="4527"/>
        <w:gridCol w:w="4527"/>
      </w:tblGrid>
      <w:tr w:rsidR="004470EF" w:rsidRPr="002E6533" w14:paraId="11BC8CD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01261F" w14:textId="77777777" w:rsidR="004470EF" w:rsidRPr="002E6533" w:rsidRDefault="00000000">
            <w:pPr>
              <w:pStyle w:val="Compact"/>
            </w:pPr>
            <w:r w:rsidRPr="002E6533">
              <w:t>Fórmula</w:t>
            </w:r>
          </w:p>
        </w:tc>
        <w:tc>
          <w:tcPr>
            <w:tcW w:w="3960" w:type="dxa"/>
          </w:tcPr>
          <w:p w14:paraId="0A203C78" w14:textId="77777777" w:rsidR="004470EF" w:rsidRPr="002E6533" w:rsidRDefault="00000000">
            <w:pPr>
              <w:pStyle w:val="Compact"/>
            </w:pPr>
            <w:r w:rsidRPr="002E6533">
              <w:t>Resultado</w:t>
            </w:r>
          </w:p>
        </w:tc>
      </w:tr>
      <w:tr w:rsidR="004470EF" w:rsidRPr="002E6533" w14:paraId="447DF302" w14:textId="77777777">
        <w:tc>
          <w:tcPr>
            <w:tcW w:w="3960" w:type="dxa"/>
          </w:tcPr>
          <w:p w14:paraId="09737490" w14:textId="77777777" w:rsidR="004470EF" w:rsidRPr="002E6533" w:rsidRDefault="00000000">
            <w:pPr>
              <w:pStyle w:val="Compact"/>
            </w:pPr>
            <w:proofErr w:type="gramStart"/>
            <w:r w:rsidRPr="002E6533">
              <w:t>CHIDIST(</w:t>
            </w:r>
            <w:proofErr w:type="gramEnd"/>
            <w:r w:rsidRPr="002E6533">
              <w:t>18,307, 10)</w:t>
            </w:r>
          </w:p>
        </w:tc>
        <w:tc>
          <w:tcPr>
            <w:tcW w:w="3960" w:type="dxa"/>
          </w:tcPr>
          <w:p w14:paraId="2D4B8018" w14:textId="77777777" w:rsidR="004470EF" w:rsidRPr="002E6533" w:rsidRDefault="00000000">
            <w:pPr>
              <w:pStyle w:val="Compact"/>
            </w:pPr>
            <w:r w:rsidRPr="002E6533">
              <w:t>0.050001</w:t>
            </w:r>
          </w:p>
        </w:tc>
      </w:tr>
    </w:tbl>
    <w:p w14:paraId="2EE068D9" w14:textId="77777777" w:rsidR="004470EF" w:rsidRPr="002E6533" w:rsidRDefault="00000000">
      <w:pPr>
        <w:pStyle w:val="Ttulo2"/>
      </w:pPr>
      <w:bookmarkStart w:id="1576" w:name="função-chiinv"/>
      <w:bookmarkEnd w:id="1575"/>
      <w:r w:rsidRPr="002E6533">
        <w:t>Função CHIINV</w:t>
      </w:r>
    </w:p>
    <w:p w14:paraId="72230D7E" w14:textId="77777777" w:rsidR="004470EF" w:rsidRPr="002E6533" w:rsidRDefault="00000000">
      <w:pPr>
        <w:pStyle w:val="FirstParagraph"/>
      </w:pPr>
      <w:r w:rsidRPr="002E6533">
        <w:t xml:space="preserve">A função CHIINV retorna o inverso da probabilidade unicaudal da distribuição qui-quadrado. Se a probabilidade = </w:t>
      </w:r>
      <w:proofErr w:type="gramStart"/>
      <w:r w:rsidRPr="002E6533">
        <w:t>CHIDIST(</w:t>
      </w:r>
      <w:proofErr w:type="gramEnd"/>
      <w:r w:rsidRPr="002E6533">
        <w:t>x,...), então CHIINV(probabilidade,...) = x. Use esta função para comparar os resultados observados com os esperados para decidir se a hipótese original é válida.</w:t>
      </w:r>
    </w:p>
    <w:p w14:paraId="45C9919C" w14:textId="77777777" w:rsidR="004470EF" w:rsidRPr="002E6533" w:rsidRDefault="00000000">
      <w:pPr>
        <w:pStyle w:val="Corpodetexto"/>
      </w:pPr>
      <w:r w:rsidRPr="002E6533">
        <w:rPr>
          <w:b/>
          <w:bCs/>
        </w:rPr>
        <w:t>Observação:</w:t>
      </w:r>
      <w:r w:rsidRPr="002E6533">
        <w:t xml:space="preserve"> Especificado um valor de probabilidade, a função CHIINV procura aquele valor x de modo que </w:t>
      </w:r>
      <w:proofErr w:type="gramStart"/>
      <w:r w:rsidRPr="002E6533">
        <w:t>CHIDIST(</w:t>
      </w:r>
      <w:proofErr w:type="gramEnd"/>
      <w:r w:rsidRPr="002E6533">
        <w:t>x, graus_liberdade) = probabilidade. Assim, a precisão da função CHIINV depende da precisão da função CHIDIST. A função CHIINV usa uma técnica de pesquisa iterativa. Se a pesquisa não convergir após 100 iterações, a função retornará o valor de erro #N/D.</w:t>
      </w:r>
    </w:p>
    <w:p w14:paraId="60E3EACE" w14:textId="77777777" w:rsidR="004470EF" w:rsidRPr="002E6533" w:rsidRDefault="00000000">
      <w:pPr>
        <w:pStyle w:val="Corpodetexto"/>
      </w:pPr>
      <w:r w:rsidRPr="002E6533">
        <w:rPr>
          <w:b/>
          <w:bCs/>
        </w:rPr>
        <w:t>Tipo de retorno:</w:t>
      </w:r>
      <w:r w:rsidRPr="002E6533">
        <w:t xml:space="preserve"> Numérico</w:t>
      </w:r>
    </w:p>
    <w:p w14:paraId="22B3D893" w14:textId="77777777" w:rsidR="004470EF" w:rsidRPr="002E6533" w:rsidRDefault="00000000">
      <w:pPr>
        <w:pStyle w:val="Corpodetexto"/>
      </w:pPr>
      <w:r w:rsidRPr="002E6533">
        <w:rPr>
          <w:b/>
          <w:bCs/>
        </w:rPr>
        <w:t>Sintaxe:</w:t>
      </w:r>
      <w:r w:rsidRPr="002E6533">
        <w:t xml:space="preserve"> </w:t>
      </w:r>
      <w:proofErr w:type="gramStart"/>
      <w:r w:rsidRPr="002E6533">
        <w:t>CHIINV(</w:t>
      </w:r>
      <w:proofErr w:type="gramEnd"/>
      <w:r w:rsidRPr="002E6533">
        <w:rPr>
          <w:b/>
          <w:bCs/>
        </w:rPr>
        <w:t>probabilidade</w:t>
      </w:r>
      <w:r w:rsidRPr="002E6533">
        <w:t>,</w:t>
      </w:r>
      <w:r w:rsidRPr="002E6533">
        <w:rPr>
          <w:b/>
          <w:bCs/>
        </w:rPr>
        <w:t>graus_liberdade</w:t>
      </w:r>
      <w:r w:rsidRPr="002E6533">
        <w:t>)</w:t>
      </w:r>
    </w:p>
    <w:p w14:paraId="68883CEB" w14:textId="77777777" w:rsidR="004470EF" w:rsidRPr="002E6533" w:rsidRDefault="00000000">
      <w:pPr>
        <w:pStyle w:val="Corpodetexto"/>
      </w:pPr>
      <w:r w:rsidRPr="002E6533">
        <w:t>Na sintaxe acima, os parâmetros em negrito são obrigatórios.</w:t>
      </w:r>
    </w:p>
    <w:p w14:paraId="4D95E214" w14:textId="77777777" w:rsidR="004470EF" w:rsidRPr="002E6533" w:rsidRDefault="00000000">
      <w:pPr>
        <w:pStyle w:val="TableCaption"/>
      </w:pPr>
      <w:r w:rsidRPr="002E6533">
        <w:t>A tabela a seguir descreve os parâmetros da função CHIINV.</w:t>
      </w:r>
    </w:p>
    <w:tbl>
      <w:tblPr>
        <w:tblStyle w:val="Table"/>
        <w:tblW w:w="5000" w:type="pct"/>
        <w:tblLayout w:type="fixed"/>
        <w:tblLook w:val="0020" w:firstRow="1" w:lastRow="0" w:firstColumn="0" w:lastColumn="0" w:noHBand="0" w:noVBand="0"/>
      </w:tblPr>
      <w:tblGrid>
        <w:gridCol w:w="4527"/>
        <w:gridCol w:w="4527"/>
      </w:tblGrid>
      <w:tr w:rsidR="004470EF" w:rsidRPr="002E6533" w14:paraId="20CF1AD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0F09E3" w14:textId="77777777" w:rsidR="004470EF" w:rsidRPr="002E6533" w:rsidRDefault="00000000">
            <w:pPr>
              <w:pStyle w:val="Compact"/>
            </w:pPr>
            <w:r w:rsidRPr="002E6533">
              <w:t>Parâmetro</w:t>
            </w:r>
          </w:p>
        </w:tc>
        <w:tc>
          <w:tcPr>
            <w:tcW w:w="3960" w:type="dxa"/>
          </w:tcPr>
          <w:p w14:paraId="7DFAFD29" w14:textId="77777777" w:rsidR="004470EF" w:rsidRPr="002E6533" w:rsidRDefault="00000000">
            <w:pPr>
              <w:pStyle w:val="Compact"/>
            </w:pPr>
            <w:r w:rsidRPr="002E6533">
              <w:t>Descrição</w:t>
            </w:r>
          </w:p>
        </w:tc>
      </w:tr>
      <w:tr w:rsidR="004470EF" w:rsidRPr="002E6533" w14:paraId="49C6350A" w14:textId="77777777">
        <w:tc>
          <w:tcPr>
            <w:tcW w:w="3960" w:type="dxa"/>
          </w:tcPr>
          <w:p w14:paraId="444550D8" w14:textId="77777777" w:rsidR="004470EF" w:rsidRPr="002E6533" w:rsidRDefault="00000000">
            <w:pPr>
              <w:pStyle w:val="Compact"/>
            </w:pPr>
            <w:r w:rsidRPr="002E6533">
              <w:t>probabilidade</w:t>
            </w:r>
          </w:p>
        </w:tc>
        <w:tc>
          <w:tcPr>
            <w:tcW w:w="3960" w:type="dxa"/>
          </w:tcPr>
          <w:p w14:paraId="323B44CA" w14:textId="77777777" w:rsidR="004470EF" w:rsidRPr="002E6533" w:rsidRDefault="00000000">
            <w:pPr>
              <w:pStyle w:val="Corpodetexto"/>
            </w:pPr>
            <w:r w:rsidRPr="002E6533">
              <w:t>Probabilidade associada à distribuição qui-quadrado.</w:t>
            </w:r>
          </w:p>
          <w:p w14:paraId="26CAB674" w14:textId="77777777" w:rsidR="004470EF" w:rsidRPr="002E6533" w:rsidRDefault="00000000">
            <w:pPr>
              <w:pStyle w:val="Corpodetexto"/>
            </w:pPr>
            <w:r w:rsidRPr="002E6533">
              <w:rPr>
                <w:b/>
                <w:bCs/>
              </w:rPr>
              <w:t>Observação:</w:t>
            </w:r>
            <w:r w:rsidRPr="002E6533">
              <w:t xml:space="preserve"> Se o parâmetro não for </w:t>
            </w:r>
            <w:r w:rsidRPr="002E6533">
              <w:lastRenderedPageBreak/>
              <w:t>numérico, se probabilidade for &lt; 0 ou se probabilidade for &gt; 1, a função CHIINV retornará um erro.</w:t>
            </w:r>
          </w:p>
        </w:tc>
      </w:tr>
      <w:tr w:rsidR="004470EF" w:rsidRPr="002E6533" w14:paraId="2A9900B4" w14:textId="77777777">
        <w:tc>
          <w:tcPr>
            <w:tcW w:w="3960" w:type="dxa"/>
          </w:tcPr>
          <w:p w14:paraId="53EDA39D" w14:textId="77777777" w:rsidR="004470EF" w:rsidRPr="002E6533" w:rsidRDefault="00000000">
            <w:pPr>
              <w:pStyle w:val="Compact"/>
            </w:pPr>
            <w:r w:rsidRPr="002E6533">
              <w:lastRenderedPageBreak/>
              <w:t>graus_liberdade</w:t>
            </w:r>
          </w:p>
        </w:tc>
        <w:tc>
          <w:tcPr>
            <w:tcW w:w="3960" w:type="dxa"/>
          </w:tcPr>
          <w:p w14:paraId="5EAA95D9" w14:textId="77777777" w:rsidR="004470EF" w:rsidRPr="002E6533" w:rsidRDefault="00000000">
            <w:pPr>
              <w:pStyle w:val="Corpodetexto"/>
            </w:pPr>
            <w:r w:rsidRPr="002E6533">
              <w:t>Número de graus de liberdade.</w:t>
            </w:r>
          </w:p>
          <w:p w14:paraId="5143A18A" w14:textId="77777777" w:rsidR="004470EF" w:rsidRPr="002E6533" w:rsidRDefault="00000000">
            <w:pPr>
              <w:pStyle w:val="Corpodetexto"/>
            </w:pPr>
            <w:r w:rsidRPr="002E6533">
              <w:rPr>
                <w:b/>
                <w:bCs/>
              </w:rPr>
              <w:t>Observação:</w:t>
            </w:r>
            <w:r w:rsidRPr="002E6533">
              <w:t xml:space="preserve"> Se o parâmetro não for numérico, se graus_liberdade for &lt; 1 ou se graus_liberdade for &gt; 10^10, a função CHIINV retornará um erro. Se o parâmetro graus_liberdade não for inteiro, o número será truncado.</w:t>
            </w:r>
          </w:p>
        </w:tc>
      </w:tr>
    </w:tbl>
    <w:p w14:paraId="4ABCBD80" w14:textId="77777777" w:rsidR="004470EF" w:rsidRPr="002E6533" w:rsidRDefault="00000000">
      <w:pPr>
        <w:pStyle w:val="Corpodetexto"/>
      </w:pPr>
      <w:r w:rsidRPr="002E6533">
        <w:rPr>
          <w:b/>
          <w:bCs/>
        </w:rPr>
        <w:t>Exemplo:</w:t>
      </w:r>
    </w:p>
    <w:p w14:paraId="45BEB59C" w14:textId="77777777" w:rsidR="004470EF" w:rsidRPr="002E6533" w:rsidRDefault="00000000">
      <w:pPr>
        <w:pStyle w:val="TableCaption"/>
      </w:pPr>
      <w:r w:rsidRPr="002E6533">
        <w:t>A tabela a seguir fornece um exemplo de fórmula da função CHIINV.</w:t>
      </w:r>
    </w:p>
    <w:tbl>
      <w:tblPr>
        <w:tblStyle w:val="Table"/>
        <w:tblW w:w="5000" w:type="pct"/>
        <w:tblLayout w:type="fixed"/>
        <w:tblLook w:val="0020" w:firstRow="1" w:lastRow="0" w:firstColumn="0" w:lastColumn="0" w:noHBand="0" w:noVBand="0"/>
      </w:tblPr>
      <w:tblGrid>
        <w:gridCol w:w="4527"/>
        <w:gridCol w:w="4527"/>
      </w:tblGrid>
      <w:tr w:rsidR="004470EF" w:rsidRPr="002E6533" w14:paraId="282585D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4A00E8" w14:textId="77777777" w:rsidR="004470EF" w:rsidRPr="002E6533" w:rsidRDefault="00000000">
            <w:pPr>
              <w:pStyle w:val="Compact"/>
            </w:pPr>
            <w:r w:rsidRPr="002E6533">
              <w:t>Fórmula</w:t>
            </w:r>
          </w:p>
        </w:tc>
        <w:tc>
          <w:tcPr>
            <w:tcW w:w="3960" w:type="dxa"/>
          </w:tcPr>
          <w:p w14:paraId="721198F3" w14:textId="77777777" w:rsidR="004470EF" w:rsidRPr="002E6533" w:rsidRDefault="00000000">
            <w:pPr>
              <w:pStyle w:val="Compact"/>
            </w:pPr>
            <w:r w:rsidRPr="002E6533">
              <w:t>Resultado</w:t>
            </w:r>
          </w:p>
        </w:tc>
      </w:tr>
      <w:tr w:rsidR="004470EF" w:rsidRPr="002E6533" w14:paraId="37A13C70" w14:textId="77777777">
        <w:tc>
          <w:tcPr>
            <w:tcW w:w="3960" w:type="dxa"/>
          </w:tcPr>
          <w:p w14:paraId="428D0BD5" w14:textId="77777777" w:rsidR="004470EF" w:rsidRPr="002E6533" w:rsidRDefault="00000000">
            <w:pPr>
              <w:pStyle w:val="Compact"/>
            </w:pPr>
            <w:proofErr w:type="gramStart"/>
            <w:r w:rsidRPr="002E6533">
              <w:t>CHIINV(</w:t>
            </w:r>
            <w:proofErr w:type="gramEnd"/>
            <w:r w:rsidRPr="002E6533">
              <w:t>0,50001, 10)</w:t>
            </w:r>
          </w:p>
        </w:tc>
        <w:tc>
          <w:tcPr>
            <w:tcW w:w="3960" w:type="dxa"/>
          </w:tcPr>
          <w:p w14:paraId="380BCC16" w14:textId="77777777" w:rsidR="004470EF" w:rsidRPr="002E6533" w:rsidRDefault="00000000">
            <w:pPr>
              <w:pStyle w:val="Compact"/>
            </w:pPr>
            <w:r w:rsidRPr="002E6533">
              <w:t>18.3069735</w:t>
            </w:r>
          </w:p>
        </w:tc>
      </w:tr>
    </w:tbl>
    <w:p w14:paraId="3F98635D" w14:textId="77777777" w:rsidR="004470EF" w:rsidRPr="002E6533" w:rsidRDefault="00000000">
      <w:pPr>
        <w:pStyle w:val="Ttulo2"/>
      </w:pPr>
      <w:bookmarkStart w:id="1577" w:name="função-confidence"/>
      <w:bookmarkEnd w:id="1576"/>
      <w:r w:rsidRPr="002E6533">
        <w:t>Função CONFIDENCE</w:t>
      </w:r>
    </w:p>
    <w:p w14:paraId="5428B5FC" w14:textId="77777777" w:rsidR="004470EF" w:rsidRPr="002E6533" w:rsidRDefault="00000000">
      <w:pPr>
        <w:pStyle w:val="FirstParagraph"/>
      </w:pPr>
      <w:r w:rsidRPr="002E6533">
        <w:t>A função CONFIDENCE retorna um valor que pode ser usado para estabelecer um intervalo de confiança para uma média da população. Intervalo de confiança é um intervalo de valores. A média das suas amostras, x, encontra-se no centro desse intervalo e o intervalo é x ± CONFIDENCE. Por exemplo, se x for a média das amostras de tempos de entrega para produtos encomendados pelo correio, x ± CONFIDENCE será o intervalo de médias da população. Para qualquer média de população, μ0, nesse intervalo, a probabilidade de se obter uma média de amostras mais distante de μ0 que x é maior que alfa; para qualquer média da população, μ0, fora desse intervalo, a probabilidade de se obter uma média de amostras mais distante de μ0 que x é menor que alfa. Em outras palavras, suponha que utilizemos x, desvio_padrão e tamanho para construir um teste bicaudal em nível alfa de significância da hipótese de que a média da população seja μ0. Então, não rejeitaremos a hipótese se μ0 estiver no intervalo de confiança e rejeitaremos a hipótese se μ0 não estiver no intervalo de confiança. O intervalo de confiança não nos permite deduzir que exista a probabilidade 1 – alfa de que o tempo de entrega de nosso próximo pacote estará no intervalo de confiança.</w:t>
      </w:r>
    </w:p>
    <w:p w14:paraId="38DA5E29" w14:textId="77777777" w:rsidR="004470EF" w:rsidRPr="002E6533" w:rsidRDefault="00000000">
      <w:pPr>
        <w:pStyle w:val="Corpodetexto"/>
      </w:pPr>
      <w:r w:rsidRPr="002E6533">
        <w:rPr>
          <w:b/>
          <w:bCs/>
        </w:rPr>
        <w:t>Tipo de retorno:</w:t>
      </w:r>
      <w:r w:rsidRPr="002E6533">
        <w:t xml:space="preserve"> Numérico</w:t>
      </w:r>
    </w:p>
    <w:p w14:paraId="2C5B2E07" w14:textId="77777777" w:rsidR="004470EF" w:rsidRPr="002E6533" w:rsidRDefault="00000000">
      <w:pPr>
        <w:pStyle w:val="Corpodetexto"/>
      </w:pPr>
      <w:r w:rsidRPr="002E6533">
        <w:rPr>
          <w:b/>
          <w:bCs/>
        </w:rPr>
        <w:t>Sintaxe:</w:t>
      </w:r>
      <w:r w:rsidRPr="002E6533">
        <w:t xml:space="preserve"> </w:t>
      </w:r>
      <w:proofErr w:type="gramStart"/>
      <w:r w:rsidRPr="002E6533">
        <w:t>CONFIDENCE(</w:t>
      </w:r>
      <w:proofErr w:type="gramEnd"/>
      <w:r w:rsidRPr="002E6533">
        <w:rPr>
          <w:b/>
          <w:bCs/>
        </w:rPr>
        <w:t>alfa,desvio_padrão</w:t>
      </w:r>
      <w:r w:rsidRPr="002E6533">
        <w:t>,</w:t>
      </w:r>
      <w:r w:rsidRPr="002E6533">
        <w:rPr>
          <w:b/>
          <w:bCs/>
        </w:rPr>
        <w:t>tamanho</w:t>
      </w:r>
      <w:r w:rsidRPr="002E6533">
        <w:t>)</w:t>
      </w:r>
    </w:p>
    <w:p w14:paraId="410181EF" w14:textId="77777777" w:rsidR="004470EF" w:rsidRPr="002E6533" w:rsidRDefault="00000000">
      <w:pPr>
        <w:pStyle w:val="Corpodetexto"/>
      </w:pPr>
      <w:r w:rsidRPr="002E6533">
        <w:t>Na sintaxe acima, os parâmetros em negrito são obrigatórios.</w:t>
      </w:r>
    </w:p>
    <w:p w14:paraId="71E27AEC" w14:textId="77777777" w:rsidR="004470EF" w:rsidRPr="002E6533" w:rsidRDefault="00000000">
      <w:pPr>
        <w:pStyle w:val="TableCaption"/>
      </w:pPr>
      <w:r w:rsidRPr="002E6533">
        <w:lastRenderedPageBreak/>
        <w:t>A tabela a seguir descreve os parâmetros da função CONFIDENCE.</w:t>
      </w:r>
    </w:p>
    <w:tbl>
      <w:tblPr>
        <w:tblStyle w:val="Table"/>
        <w:tblW w:w="5000" w:type="pct"/>
        <w:tblLayout w:type="fixed"/>
        <w:tblLook w:val="0020" w:firstRow="1" w:lastRow="0" w:firstColumn="0" w:lastColumn="0" w:noHBand="0" w:noVBand="0"/>
      </w:tblPr>
      <w:tblGrid>
        <w:gridCol w:w="4527"/>
        <w:gridCol w:w="4527"/>
      </w:tblGrid>
      <w:tr w:rsidR="004470EF" w:rsidRPr="002E6533" w14:paraId="22076F7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92AC6B" w14:textId="77777777" w:rsidR="004470EF" w:rsidRPr="002E6533" w:rsidRDefault="00000000">
            <w:pPr>
              <w:pStyle w:val="Compact"/>
            </w:pPr>
            <w:r w:rsidRPr="002E6533">
              <w:t>Parâmetro</w:t>
            </w:r>
          </w:p>
        </w:tc>
        <w:tc>
          <w:tcPr>
            <w:tcW w:w="3960" w:type="dxa"/>
          </w:tcPr>
          <w:p w14:paraId="4DED41F0" w14:textId="77777777" w:rsidR="004470EF" w:rsidRPr="002E6533" w:rsidRDefault="00000000">
            <w:pPr>
              <w:pStyle w:val="Compact"/>
            </w:pPr>
            <w:r w:rsidRPr="002E6533">
              <w:t>Descrição</w:t>
            </w:r>
          </w:p>
        </w:tc>
      </w:tr>
      <w:tr w:rsidR="004470EF" w:rsidRPr="002E6533" w14:paraId="4FF9EF7F" w14:textId="77777777">
        <w:tc>
          <w:tcPr>
            <w:tcW w:w="3960" w:type="dxa"/>
          </w:tcPr>
          <w:p w14:paraId="124B71C3" w14:textId="77777777" w:rsidR="004470EF" w:rsidRPr="002E6533" w:rsidRDefault="00000000">
            <w:pPr>
              <w:pStyle w:val="Compact"/>
            </w:pPr>
            <w:r w:rsidRPr="002E6533">
              <w:t>alfa</w:t>
            </w:r>
          </w:p>
        </w:tc>
        <w:tc>
          <w:tcPr>
            <w:tcW w:w="3960" w:type="dxa"/>
          </w:tcPr>
          <w:p w14:paraId="7357F74A" w14:textId="77777777" w:rsidR="004470EF" w:rsidRPr="002E6533" w:rsidRDefault="00000000">
            <w:pPr>
              <w:pStyle w:val="Corpodetexto"/>
            </w:pPr>
            <w:r w:rsidRPr="002E6533">
              <w:t xml:space="preserve">Nível de significância usado para calcular o nível de confiança. O nível de confiança é igual a 100*(1 - </w:t>
            </w:r>
            <w:proofErr w:type="gramStart"/>
            <w:r w:rsidRPr="002E6533">
              <w:t>alpha)%</w:t>
            </w:r>
            <w:proofErr w:type="gramEnd"/>
            <w:r w:rsidRPr="002E6533">
              <w:t>, ou, em outras palavras, um alfa de 0,05 indica um nível de confiança de 95%.</w:t>
            </w:r>
          </w:p>
          <w:p w14:paraId="10B6CD98" w14:textId="77777777" w:rsidR="004470EF" w:rsidRPr="002E6533" w:rsidRDefault="00000000">
            <w:pPr>
              <w:pStyle w:val="Corpodetexto"/>
            </w:pPr>
            <w:r w:rsidRPr="002E6533">
              <w:rPr>
                <w:b/>
                <w:bCs/>
              </w:rPr>
              <w:t>Observação:</w:t>
            </w:r>
            <w:r w:rsidRPr="002E6533">
              <w:t xml:space="preserve"> Se o parâmetro não for numérico, se alfa for ≤ 0 ou se alfa for ≥ 1, a função CONFIDENCE retornará um erro.</w:t>
            </w:r>
          </w:p>
        </w:tc>
      </w:tr>
      <w:tr w:rsidR="004470EF" w:rsidRPr="002E6533" w14:paraId="0881C45C" w14:textId="77777777">
        <w:tc>
          <w:tcPr>
            <w:tcW w:w="3960" w:type="dxa"/>
          </w:tcPr>
          <w:p w14:paraId="4265CC94" w14:textId="77777777" w:rsidR="004470EF" w:rsidRPr="002E6533" w:rsidRDefault="00000000">
            <w:pPr>
              <w:pStyle w:val="Compact"/>
            </w:pPr>
            <w:r w:rsidRPr="002E6533">
              <w:t>desvio_padrão</w:t>
            </w:r>
          </w:p>
        </w:tc>
        <w:tc>
          <w:tcPr>
            <w:tcW w:w="3960" w:type="dxa"/>
          </w:tcPr>
          <w:p w14:paraId="566623C1" w14:textId="77777777" w:rsidR="004470EF" w:rsidRPr="002E6533" w:rsidRDefault="00000000">
            <w:pPr>
              <w:pStyle w:val="Corpodetexto"/>
            </w:pPr>
            <w:r w:rsidRPr="002E6533">
              <w:t>Desvio padrão da população para o intervalo de dados e supostamente conhecido.</w:t>
            </w:r>
          </w:p>
          <w:p w14:paraId="277682B9" w14:textId="77777777" w:rsidR="004470EF" w:rsidRPr="002E6533" w:rsidRDefault="00000000">
            <w:pPr>
              <w:pStyle w:val="Corpodetexto"/>
            </w:pPr>
            <w:r w:rsidRPr="002E6533">
              <w:rPr>
                <w:b/>
                <w:bCs/>
              </w:rPr>
              <w:t>Observação:</w:t>
            </w:r>
            <w:r w:rsidRPr="002E6533">
              <w:t xml:space="preserve"> Se o parâmetro não for numérico ou se desvio_padrão for ≤ 0, a função CONFIDENCE retornará um erro.</w:t>
            </w:r>
          </w:p>
        </w:tc>
      </w:tr>
      <w:tr w:rsidR="004470EF" w:rsidRPr="002E6533" w14:paraId="126DD291" w14:textId="77777777">
        <w:tc>
          <w:tcPr>
            <w:tcW w:w="3960" w:type="dxa"/>
          </w:tcPr>
          <w:p w14:paraId="7556A608" w14:textId="77777777" w:rsidR="004470EF" w:rsidRPr="002E6533" w:rsidRDefault="00000000">
            <w:pPr>
              <w:pStyle w:val="Compact"/>
            </w:pPr>
            <w:r w:rsidRPr="002E6533">
              <w:t>tamanho</w:t>
            </w:r>
          </w:p>
        </w:tc>
        <w:tc>
          <w:tcPr>
            <w:tcW w:w="3960" w:type="dxa"/>
          </w:tcPr>
          <w:p w14:paraId="182C6BFB" w14:textId="77777777" w:rsidR="004470EF" w:rsidRPr="002E6533" w:rsidRDefault="00000000">
            <w:pPr>
              <w:pStyle w:val="Corpodetexto"/>
            </w:pPr>
            <w:r w:rsidRPr="002E6533">
              <w:t>Tamanho da amostra.</w:t>
            </w:r>
          </w:p>
          <w:p w14:paraId="7B374563" w14:textId="77777777" w:rsidR="004470EF" w:rsidRPr="002E6533" w:rsidRDefault="00000000">
            <w:pPr>
              <w:pStyle w:val="Corpodetexto"/>
            </w:pPr>
            <w:r w:rsidRPr="002E6533">
              <w:rPr>
                <w:b/>
                <w:bCs/>
              </w:rPr>
              <w:t>Observação:</w:t>
            </w:r>
            <w:r w:rsidRPr="002E6533">
              <w:t xml:space="preserve"> Se o parâmetro não for numérico ou se tamanho for &lt; 1, a função CONFIDENCE retornará um erro. Se o parâmetro tamanho não for inteiro, o número será truncado.</w:t>
            </w:r>
          </w:p>
        </w:tc>
      </w:tr>
    </w:tbl>
    <w:p w14:paraId="1A33B1DC" w14:textId="77777777" w:rsidR="004470EF" w:rsidRPr="002E6533" w:rsidRDefault="00000000">
      <w:pPr>
        <w:pStyle w:val="Corpodetexto"/>
      </w:pPr>
      <w:r w:rsidRPr="002E6533">
        <w:rPr>
          <w:b/>
          <w:bCs/>
        </w:rPr>
        <w:t>Exemplo:</w:t>
      </w:r>
    </w:p>
    <w:p w14:paraId="4C3B0CB4" w14:textId="77777777" w:rsidR="004470EF" w:rsidRPr="002E6533" w:rsidRDefault="00000000">
      <w:pPr>
        <w:pStyle w:val="TableCaption"/>
      </w:pPr>
      <w:r w:rsidRPr="002E6533">
        <w:t>A tabela a seguir fornece um exemplo de fórmula da função CONFIDENCE.</w:t>
      </w:r>
    </w:p>
    <w:tbl>
      <w:tblPr>
        <w:tblStyle w:val="Table"/>
        <w:tblW w:w="5000" w:type="pct"/>
        <w:tblLayout w:type="fixed"/>
        <w:tblLook w:val="0020" w:firstRow="1" w:lastRow="0" w:firstColumn="0" w:lastColumn="0" w:noHBand="0" w:noVBand="0"/>
      </w:tblPr>
      <w:tblGrid>
        <w:gridCol w:w="4527"/>
        <w:gridCol w:w="4527"/>
      </w:tblGrid>
      <w:tr w:rsidR="004470EF" w:rsidRPr="002E6533" w14:paraId="673EAC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632FAF" w14:textId="77777777" w:rsidR="004470EF" w:rsidRPr="002E6533" w:rsidRDefault="00000000">
            <w:pPr>
              <w:pStyle w:val="Compact"/>
            </w:pPr>
            <w:r w:rsidRPr="002E6533">
              <w:t>Fórmula</w:t>
            </w:r>
          </w:p>
        </w:tc>
        <w:tc>
          <w:tcPr>
            <w:tcW w:w="3960" w:type="dxa"/>
          </w:tcPr>
          <w:p w14:paraId="4828FB54" w14:textId="77777777" w:rsidR="004470EF" w:rsidRPr="002E6533" w:rsidRDefault="00000000">
            <w:pPr>
              <w:pStyle w:val="Compact"/>
            </w:pPr>
            <w:r w:rsidRPr="002E6533">
              <w:t>Resultado</w:t>
            </w:r>
          </w:p>
        </w:tc>
      </w:tr>
      <w:tr w:rsidR="004470EF" w:rsidRPr="002E6533" w14:paraId="4C0615EF" w14:textId="77777777">
        <w:tc>
          <w:tcPr>
            <w:tcW w:w="3960" w:type="dxa"/>
          </w:tcPr>
          <w:p w14:paraId="6A6E20F8" w14:textId="77777777" w:rsidR="004470EF" w:rsidRPr="002E6533" w:rsidRDefault="00000000">
            <w:pPr>
              <w:pStyle w:val="Corpodetexto"/>
            </w:pPr>
            <w:r w:rsidRPr="002E6533">
              <w:t>CONFIDENCE([Significância], [Desvio padrão], [Tamanho da amostra])</w:t>
            </w:r>
          </w:p>
          <w:p w14:paraId="1DF3A715" w14:textId="77777777" w:rsidR="004470EF" w:rsidRPr="002E6533" w:rsidRDefault="00000000">
            <w:pPr>
              <w:pStyle w:val="Corpodetexto"/>
            </w:pPr>
            <w:r w:rsidRPr="002E6533">
              <w:t>cujo valor no campo Significância é 0,05, o valor no campo Desvio padrão é 2,5 e o valor no campo Tamanho da amostra é 50.</w:t>
            </w:r>
          </w:p>
        </w:tc>
        <w:tc>
          <w:tcPr>
            <w:tcW w:w="3960" w:type="dxa"/>
          </w:tcPr>
          <w:p w14:paraId="275D9411" w14:textId="77777777" w:rsidR="004470EF" w:rsidRPr="002E6533" w:rsidRDefault="00000000">
            <w:pPr>
              <w:pStyle w:val="Compact"/>
            </w:pPr>
            <w:r w:rsidRPr="002E6533">
              <w:t>0.692952</w:t>
            </w:r>
          </w:p>
        </w:tc>
      </w:tr>
    </w:tbl>
    <w:p w14:paraId="20844FC9" w14:textId="77777777" w:rsidR="004470EF" w:rsidRPr="002E6533" w:rsidRDefault="00000000">
      <w:pPr>
        <w:pStyle w:val="Ttulo2"/>
      </w:pPr>
      <w:bookmarkStart w:id="1578" w:name="função-correl"/>
      <w:bookmarkEnd w:id="1577"/>
      <w:r w:rsidRPr="002E6533">
        <w:lastRenderedPageBreak/>
        <w:t>Função CORREL</w:t>
      </w:r>
    </w:p>
    <w:p w14:paraId="0EF5A352" w14:textId="77777777" w:rsidR="004470EF" w:rsidRPr="002E6533" w:rsidRDefault="00000000">
      <w:pPr>
        <w:pStyle w:val="FirstParagraph"/>
      </w:pPr>
      <w:r w:rsidRPr="002E6533">
        <w:t>A função CORREL retorna o coeficiente de correlação entre 2 conjuntos de campos. Use o coeficiente de correlação para determinar a relação entre 2 propriedades. Por exemplo, você pode examinar a relação entre a temperatura interna e externa de um local.</w:t>
      </w:r>
    </w:p>
    <w:p w14:paraId="00873757" w14:textId="77777777" w:rsidR="004470EF" w:rsidRPr="002E6533" w:rsidRDefault="00000000">
      <w:pPr>
        <w:pStyle w:val="Corpodetexto"/>
      </w:pPr>
      <w:r w:rsidRPr="002E6533">
        <w:rPr>
          <w:b/>
          <w:bCs/>
        </w:rPr>
        <w:t>Tipo de retorno:</w:t>
      </w:r>
      <w:r w:rsidRPr="002E6533">
        <w:t xml:space="preserve"> Numérico</w:t>
      </w:r>
    </w:p>
    <w:p w14:paraId="5E62C112" w14:textId="77777777" w:rsidR="004470EF" w:rsidRPr="002E6533" w:rsidRDefault="00000000">
      <w:pPr>
        <w:pStyle w:val="Corpodetexto"/>
      </w:pPr>
      <w:r w:rsidRPr="002E6533">
        <w:rPr>
          <w:b/>
          <w:bCs/>
        </w:rPr>
        <w:t>Sintaxe:</w:t>
      </w:r>
      <w:r w:rsidRPr="002E6533">
        <w:t xml:space="preserve"> </w:t>
      </w:r>
      <w:proofErr w:type="gramStart"/>
      <w:r w:rsidRPr="002E6533">
        <w:t>CORREL(</w:t>
      </w:r>
      <w:proofErr w:type="gramEnd"/>
      <w:r w:rsidRPr="002E6533">
        <w:rPr>
          <w:b/>
          <w:bCs/>
        </w:rPr>
        <w:t>valores1</w:t>
      </w:r>
      <w:r w:rsidRPr="002E6533">
        <w:t>,</w:t>
      </w:r>
      <w:r w:rsidRPr="002E6533">
        <w:rPr>
          <w:b/>
          <w:bCs/>
        </w:rPr>
        <w:t>valores2</w:t>
      </w:r>
      <w:r w:rsidRPr="002E6533">
        <w:t>)</w:t>
      </w:r>
    </w:p>
    <w:p w14:paraId="0D95BFC9" w14:textId="77777777" w:rsidR="004470EF" w:rsidRPr="002E6533" w:rsidRDefault="00000000">
      <w:pPr>
        <w:pStyle w:val="Corpodetexto"/>
      </w:pPr>
      <w:r w:rsidRPr="002E6533">
        <w:t>Na sintaxe acima, os parâmetros em negrito são obrigatórios.</w:t>
      </w:r>
    </w:p>
    <w:p w14:paraId="44EB44B5" w14:textId="77777777" w:rsidR="004470EF" w:rsidRPr="002E6533" w:rsidRDefault="00000000">
      <w:pPr>
        <w:pStyle w:val="TableCaption"/>
      </w:pPr>
      <w:r w:rsidRPr="002E6533">
        <w:t>A tabela a seguir descreve os parâmetros da função CORREL.</w:t>
      </w:r>
    </w:p>
    <w:tbl>
      <w:tblPr>
        <w:tblStyle w:val="Table"/>
        <w:tblW w:w="5000" w:type="pct"/>
        <w:tblLayout w:type="fixed"/>
        <w:tblLook w:val="0020" w:firstRow="1" w:lastRow="0" w:firstColumn="0" w:lastColumn="0" w:noHBand="0" w:noVBand="0"/>
      </w:tblPr>
      <w:tblGrid>
        <w:gridCol w:w="4527"/>
        <w:gridCol w:w="4527"/>
      </w:tblGrid>
      <w:tr w:rsidR="004470EF" w:rsidRPr="002E6533" w14:paraId="19C1183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B7A08F" w14:textId="77777777" w:rsidR="004470EF" w:rsidRPr="002E6533" w:rsidRDefault="00000000">
            <w:pPr>
              <w:pStyle w:val="Compact"/>
            </w:pPr>
            <w:r w:rsidRPr="002E6533">
              <w:t>Parâmetro</w:t>
            </w:r>
          </w:p>
        </w:tc>
        <w:tc>
          <w:tcPr>
            <w:tcW w:w="3960" w:type="dxa"/>
          </w:tcPr>
          <w:p w14:paraId="6F974864" w14:textId="77777777" w:rsidR="004470EF" w:rsidRPr="002E6533" w:rsidRDefault="00000000">
            <w:pPr>
              <w:pStyle w:val="Compact"/>
            </w:pPr>
            <w:r w:rsidRPr="002E6533">
              <w:t>Descrição</w:t>
            </w:r>
          </w:p>
        </w:tc>
      </w:tr>
      <w:tr w:rsidR="004470EF" w:rsidRPr="002E6533" w14:paraId="08F83AE6" w14:textId="77777777">
        <w:tc>
          <w:tcPr>
            <w:tcW w:w="3960" w:type="dxa"/>
          </w:tcPr>
          <w:p w14:paraId="1FCBDC5D" w14:textId="77777777" w:rsidR="004470EF" w:rsidRPr="002E6533" w:rsidRDefault="00000000">
            <w:pPr>
              <w:pStyle w:val="Compact"/>
            </w:pPr>
            <w:r w:rsidRPr="002E6533">
              <w:t>valores1</w:t>
            </w:r>
          </w:p>
        </w:tc>
        <w:tc>
          <w:tcPr>
            <w:tcW w:w="3960" w:type="dxa"/>
          </w:tcPr>
          <w:p w14:paraId="6AD1AD74" w14:textId="77777777" w:rsidR="004470EF" w:rsidRPr="002E6533" w:rsidRDefault="00000000">
            <w:pPr>
              <w:pStyle w:val="Compact"/>
            </w:pPr>
            <w:r w:rsidRPr="002E6533">
              <w:t>Um conjunto de campos.</w:t>
            </w:r>
          </w:p>
        </w:tc>
      </w:tr>
      <w:tr w:rsidR="004470EF" w:rsidRPr="002E6533" w14:paraId="5567ACFE" w14:textId="77777777">
        <w:tc>
          <w:tcPr>
            <w:tcW w:w="3960" w:type="dxa"/>
          </w:tcPr>
          <w:p w14:paraId="35F8317E" w14:textId="77777777" w:rsidR="004470EF" w:rsidRPr="002E6533" w:rsidRDefault="00000000">
            <w:pPr>
              <w:pStyle w:val="Compact"/>
            </w:pPr>
            <w:r w:rsidRPr="002E6533">
              <w:t>valores2</w:t>
            </w:r>
          </w:p>
        </w:tc>
        <w:tc>
          <w:tcPr>
            <w:tcW w:w="3960" w:type="dxa"/>
          </w:tcPr>
          <w:p w14:paraId="0D8F817F" w14:textId="77777777" w:rsidR="004470EF" w:rsidRPr="002E6533" w:rsidRDefault="00000000">
            <w:pPr>
              <w:pStyle w:val="Compact"/>
            </w:pPr>
            <w:r w:rsidRPr="002E6533">
              <w:t>Um segundo conjunto de campos.</w:t>
            </w:r>
          </w:p>
        </w:tc>
      </w:tr>
    </w:tbl>
    <w:p w14:paraId="05646D89" w14:textId="77777777" w:rsidR="004470EF" w:rsidRPr="002E6533" w:rsidRDefault="00000000">
      <w:pPr>
        <w:pStyle w:val="Corpodetexto"/>
      </w:pPr>
      <w:r w:rsidRPr="002E6533">
        <w:rPr>
          <w:b/>
          <w:bCs/>
        </w:rPr>
        <w:t>Observação:</w:t>
      </w:r>
      <w:r w:rsidRPr="002E6533">
        <w:t xml:space="preserve"> Se um argumento de referência contiver texto, valores lógicos ou estiver em branco, os valores serão ignorados, no entanto, o valor zero será incluído. Se os parâmetros valores1 e valores2 tiverem número diferente de pontos de dados, a função CORREL retornará um erro. Se o parâmetro valores1 ou valores2 estiver em branco, ou se s (o desvio padrão) de seus valores for igual a zero, a função CORREL retornará um erro.</w:t>
      </w:r>
    </w:p>
    <w:p w14:paraId="78CACB67" w14:textId="77777777" w:rsidR="004470EF" w:rsidRPr="002E6533" w:rsidRDefault="00000000">
      <w:pPr>
        <w:pStyle w:val="Corpodetexto"/>
      </w:pPr>
      <w:r w:rsidRPr="002E6533">
        <w:rPr>
          <w:b/>
          <w:bCs/>
        </w:rPr>
        <w:t>Exemplo:</w:t>
      </w:r>
    </w:p>
    <w:p w14:paraId="16EA15D2" w14:textId="77777777" w:rsidR="004470EF" w:rsidRPr="002E6533" w:rsidRDefault="00000000">
      <w:pPr>
        <w:pStyle w:val="TableCaption"/>
      </w:pPr>
      <w:r w:rsidRPr="002E6533">
        <w:t>A tabela a seguir fornece um exemplo de fórmula da função CORREL.</w:t>
      </w:r>
    </w:p>
    <w:tbl>
      <w:tblPr>
        <w:tblStyle w:val="Table"/>
        <w:tblW w:w="5000" w:type="pct"/>
        <w:tblLayout w:type="fixed"/>
        <w:tblLook w:val="0020" w:firstRow="1" w:lastRow="0" w:firstColumn="0" w:lastColumn="0" w:noHBand="0" w:noVBand="0"/>
      </w:tblPr>
      <w:tblGrid>
        <w:gridCol w:w="4527"/>
        <w:gridCol w:w="4527"/>
      </w:tblGrid>
      <w:tr w:rsidR="004470EF" w:rsidRPr="002E6533" w14:paraId="5A8DA99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53E63E" w14:textId="77777777" w:rsidR="004470EF" w:rsidRPr="002E6533" w:rsidRDefault="00000000">
            <w:pPr>
              <w:pStyle w:val="Compact"/>
            </w:pPr>
            <w:r w:rsidRPr="002E6533">
              <w:t>Fórmula</w:t>
            </w:r>
          </w:p>
        </w:tc>
        <w:tc>
          <w:tcPr>
            <w:tcW w:w="3960" w:type="dxa"/>
          </w:tcPr>
          <w:p w14:paraId="06B4A0E8" w14:textId="77777777" w:rsidR="004470EF" w:rsidRPr="002E6533" w:rsidRDefault="00000000">
            <w:pPr>
              <w:pStyle w:val="Compact"/>
            </w:pPr>
            <w:r w:rsidRPr="002E6533">
              <w:t>Resultado</w:t>
            </w:r>
          </w:p>
        </w:tc>
      </w:tr>
      <w:tr w:rsidR="004470EF" w:rsidRPr="002E6533" w14:paraId="38C47BE7" w14:textId="77777777">
        <w:tc>
          <w:tcPr>
            <w:tcW w:w="3960" w:type="dxa"/>
          </w:tcPr>
          <w:p w14:paraId="07AFE05F" w14:textId="77777777" w:rsidR="004470EF" w:rsidRPr="002E6533" w:rsidRDefault="00000000">
            <w:pPr>
              <w:pStyle w:val="Corpodetexto"/>
            </w:pPr>
            <w:r w:rsidRPr="002E6533">
              <w:t>CORREL(REF([Instalações</w:t>
            </w:r>
            <w:proofErr w:type="gramStart"/>
            <w:r w:rsidRPr="002E6533">
              <w:t>],[</w:t>
            </w:r>
            <w:proofErr w:type="gramEnd"/>
            <w:r w:rsidRPr="002E6533">
              <w:t>Temperatura interna]), REF([Instalações],[Temperatura externa]))</w:t>
            </w:r>
          </w:p>
          <w:p w14:paraId="013F602D" w14:textId="77777777" w:rsidR="004470EF" w:rsidRPr="002E6533" w:rsidRDefault="00000000">
            <w:pPr>
              <w:pStyle w:val="Corpodetexto"/>
            </w:pPr>
            <w:r w:rsidRPr="002E6533">
              <w:t>em que Instalações é um campo de referência cruzada, os valores no campo Temperatura interna são 75, 72 e 77 e os valores no campo Temperatura externa são 98, 88 e 91.</w:t>
            </w:r>
          </w:p>
        </w:tc>
        <w:tc>
          <w:tcPr>
            <w:tcW w:w="3960" w:type="dxa"/>
          </w:tcPr>
          <w:p w14:paraId="775952A5" w14:textId="77777777" w:rsidR="004470EF" w:rsidRPr="002E6533" w:rsidRDefault="00000000">
            <w:pPr>
              <w:pStyle w:val="Compact"/>
            </w:pPr>
            <w:r w:rsidRPr="002E6533">
              <w:t>0.400075</w:t>
            </w:r>
          </w:p>
        </w:tc>
      </w:tr>
    </w:tbl>
    <w:p w14:paraId="64D22AF3" w14:textId="77777777" w:rsidR="004470EF" w:rsidRPr="002E6533" w:rsidRDefault="00000000">
      <w:pPr>
        <w:pStyle w:val="Ttulo2"/>
      </w:pPr>
      <w:bookmarkStart w:id="1579" w:name="função-count"/>
      <w:bookmarkEnd w:id="1578"/>
      <w:r w:rsidRPr="002E6533">
        <w:t>Função COUNT</w:t>
      </w:r>
    </w:p>
    <w:p w14:paraId="6DC6AAE7" w14:textId="77777777" w:rsidR="004470EF" w:rsidRPr="002E6533" w:rsidRDefault="00000000">
      <w:pPr>
        <w:pStyle w:val="FirstParagraph"/>
      </w:pPr>
      <w:r w:rsidRPr="002E6533">
        <w:t>A função COUNT conta o número de campos que contêm números e conta os números dentro da lista de argumentos. Use a função COUNT para determinar o número de valores especificados em um campo numérico que fica em um intervalo de números.</w:t>
      </w:r>
    </w:p>
    <w:p w14:paraId="79975F11" w14:textId="77777777" w:rsidR="004470EF" w:rsidRPr="002E6533" w:rsidRDefault="00000000">
      <w:pPr>
        <w:pStyle w:val="Corpodetexto"/>
      </w:pPr>
      <w:r w:rsidRPr="002E6533">
        <w:lastRenderedPageBreak/>
        <w:t>Observe que:</w:t>
      </w:r>
    </w:p>
    <w:p w14:paraId="3F2718D2" w14:textId="77777777" w:rsidR="004470EF" w:rsidRPr="002E6533" w:rsidRDefault="00000000">
      <w:pPr>
        <w:pStyle w:val="Compact"/>
      </w:pPr>
      <w:r w:rsidRPr="002E6533">
        <w:t>Argumentos que são números, datas ou representação textual de números (por exemplo: um número entre aspas, "1") serão considerados.</w:t>
      </w:r>
    </w:p>
    <w:p w14:paraId="59EFFDB0" w14:textId="77777777" w:rsidR="004470EF" w:rsidRPr="002E6533" w:rsidRDefault="00000000">
      <w:pPr>
        <w:pStyle w:val="Compact"/>
      </w:pPr>
      <w:r w:rsidRPr="002E6533">
        <w:t>Valores lógicos e representações textuais de números digitados diretamente na lista de argumentos serão considerados.</w:t>
      </w:r>
    </w:p>
    <w:p w14:paraId="66E43B20" w14:textId="77777777" w:rsidR="004470EF" w:rsidRPr="002E6533" w:rsidRDefault="00000000">
      <w:pPr>
        <w:pStyle w:val="Compact"/>
      </w:pPr>
      <w:r w:rsidRPr="002E6533">
        <w:t>Argumentos que são valores de erro ou texto que não podem ser convertidos em números não serão considerados.</w:t>
      </w:r>
    </w:p>
    <w:p w14:paraId="5CBD33EF" w14:textId="77777777" w:rsidR="004470EF" w:rsidRPr="002E6533" w:rsidRDefault="00000000">
      <w:pPr>
        <w:pStyle w:val="Compact"/>
      </w:pPr>
      <w:r w:rsidRPr="002E6533">
        <w:t>Se um argumento for uma referência, apenas os números da referência serão considerados. Campos em branco, valores lógicos, texto ou valores de erro na referência não serão considerados.</w:t>
      </w:r>
    </w:p>
    <w:p w14:paraId="617E3495" w14:textId="77777777" w:rsidR="004470EF" w:rsidRPr="002E6533" w:rsidRDefault="00000000">
      <w:pPr>
        <w:pStyle w:val="Compact"/>
      </w:pPr>
      <w:r w:rsidRPr="002E6533">
        <w:t>Para contar valores lógicos, texto ou valores de erro, use a função COUNTA.</w:t>
      </w:r>
    </w:p>
    <w:p w14:paraId="41B43363" w14:textId="77777777" w:rsidR="004470EF" w:rsidRPr="002E6533" w:rsidRDefault="00000000">
      <w:pPr>
        <w:pStyle w:val="Compact"/>
      </w:pPr>
      <w:r w:rsidRPr="002E6533">
        <w:t>Para contar apenas números dentro de certos critérios, use a função COUNTIF ou COUNTIFS.</w:t>
      </w:r>
    </w:p>
    <w:p w14:paraId="39242F16" w14:textId="77777777" w:rsidR="004470EF" w:rsidRPr="002E6533" w:rsidRDefault="00000000">
      <w:pPr>
        <w:pStyle w:val="FirstParagraph"/>
      </w:pPr>
      <w:r w:rsidRPr="002E6533">
        <w:rPr>
          <w:b/>
          <w:bCs/>
        </w:rPr>
        <w:t>Tipo de retorno:</w:t>
      </w:r>
      <w:r w:rsidRPr="002E6533">
        <w:t xml:space="preserve"> Numérico</w:t>
      </w:r>
    </w:p>
    <w:p w14:paraId="3C2F3BD4" w14:textId="77777777" w:rsidR="004470EF" w:rsidRPr="002E6533" w:rsidRDefault="00000000">
      <w:pPr>
        <w:pStyle w:val="Corpodetexto"/>
      </w:pPr>
      <w:r w:rsidRPr="002E6533">
        <w:rPr>
          <w:b/>
          <w:bCs/>
        </w:rPr>
        <w:t>Sintaxe:</w:t>
      </w:r>
      <w:r w:rsidRPr="002E6533">
        <w:t xml:space="preserve"> </w:t>
      </w:r>
      <w:proofErr w:type="gramStart"/>
      <w:r w:rsidRPr="002E6533">
        <w:t>COUNT(</w:t>
      </w:r>
      <w:proofErr w:type="gramEnd"/>
      <w:r w:rsidRPr="002E6533">
        <w:rPr>
          <w:b/>
          <w:bCs/>
        </w:rPr>
        <w:t>valor1</w:t>
      </w:r>
      <w:r w:rsidRPr="002E6533">
        <w:t>, valor2, ...)</w:t>
      </w:r>
    </w:p>
    <w:p w14:paraId="7B170FE0" w14:textId="77777777" w:rsidR="004470EF" w:rsidRPr="002E6533" w:rsidRDefault="00000000">
      <w:pPr>
        <w:pStyle w:val="Corpodetexto"/>
      </w:pPr>
      <w:r w:rsidRPr="002E6533">
        <w:t>Na sintaxe acima, os parâmetros em negrito são obrigatórios.</w:t>
      </w:r>
    </w:p>
    <w:p w14:paraId="3EC8F8BD" w14:textId="77777777" w:rsidR="004470EF" w:rsidRPr="002E6533" w:rsidRDefault="00000000">
      <w:pPr>
        <w:pStyle w:val="TableCaption"/>
      </w:pPr>
      <w:r w:rsidRPr="002E6533">
        <w:t>A tabela a seguir descreve os parâmetros da função COUNT.</w:t>
      </w:r>
    </w:p>
    <w:tbl>
      <w:tblPr>
        <w:tblStyle w:val="Table"/>
        <w:tblW w:w="5000" w:type="pct"/>
        <w:tblLayout w:type="fixed"/>
        <w:tblLook w:val="0020" w:firstRow="1" w:lastRow="0" w:firstColumn="0" w:lastColumn="0" w:noHBand="0" w:noVBand="0"/>
      </w:tblPr>
      <w:tblGrid>
        <w:gridCol w:w="4527"/>
        <w:gridCol w:w="4527"/>
      </w:tblGrid>
      <w:tr w:rsidR="004470EF" w:rsidRPr="002E6533" w14:paraId="36D6DC5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FB47F2" w14:textId="77777777" w:rsidR="004470EF" w:rsidRPr="002E6533" w:rsidRDefault="00000000">
            <w:pPr>
              <w:pStyle w:val="Compact"/>
            </w:pPr>
            <w:r w:rsidRPr="002E6533">
              <w:t>Parâmetro</w:t>
            </w:r>
          </w:p>
        </w:tc>
        <w:tc>
          <w:tcPr>
            <w:tcW w:w="3960" w:type="dxa"/>
          </w:tcPr>
          <w:p w14:paraId="4903EE39" w14:textId="77777777" w:rsidR="004470EF" w:rsidRPr="002E6533" w:rsidRDefault="00000000">
            <w:pPr>
              <w:pStyle w:val="Compact"/>
            </w:pPr>
            <w:r w:rsidRPr="002E6533">
              <w:t>Descrição</w:t>
            </w:r>
          </w:p>
        </w:tc>
      </w:tr>
      <w:tr w:rsidR="004470EF" w:rsidRPr="002E6533" w14:paraId="43A86547" w14:textId="77777777">
        <w:tc>
          <w:tcPr>
            <w:tcW w:w="3960" w:type="dxa"/>
          </w:tcPr>
          <w:p w14:paraId="6BCFFB6D" w14:textId="77777777" w:rsidR="004470EF" w:rsidRPr="002E6533" w:rsidRDefault="00000000">
            <w:pPr>
              <w:pStyle w:val="Compact"/>
            </w:pPr>
            <w:r w:rsidRPr="002E6533">
              <w:t>valor1</w:t>
            </w:r>
          </w:p>
        </w:tc>
        <w:tc>
          <w:tcPr>
            <w:tcW w:w="3960" w:type="dxa"/>
          </w:tcPr>
          <w:p w14:paraId="24ED6E2C" w14:textId="77777777" w:rsidR="004470EF" w:rsidRPr="002E6533" w:rsidRDefault="00000000">
            <w:pPr>
              <w:pStyle w:val="Compact"/>
            </w:pPr>
            <w:r w:rsidRPr="002E6533">
              <w:t>O primeiro item, a referência à célula, ou o intervalo no qual se deseja contar os números.</w:t>
            </w:r>
          </w:p>
        </w:tc>
      </w:tr>
      <w:tr w:rsidR="004470EF" w:rsidRPr="002E6533" w14:paraId="405A73D4" w14:textId="77777777">
        <w:tc>
          <w:tcPr>
            <w:tcW w:w="3960" w:type="dxa"/>
          </w:tcPr>
          <w:p w14:paraId="2E421FB9" w14:textId="77777777" w:rsidR="004470EF" w:rsidRPr="002E6533" w:rsidRDefault="00000000">
            <w:pPr>
              <w:pStyle w:val="Compact"/>
            </w:pPr>
            <w:r w:rsidRPr="002E6533">
              <w:t>valor2, ...</w:t>
            </w:r>
          </w:p>
        </w:tc>
        <w:tc>
          <w:tcPr>
            <w:tcW w:w="3960" w:type="dxa"/>
          </w:tcPr>
          <w:p w14:paraId="39C7C843" w14:textId="77777777" w:rsidR="004470EF" w:rsidRPr="002E6533" w:rsidRDefault="00000000">
            <w:pPr>
              <w:pStyle w:val="Compact"/>
            </w:pPr>
            <w:r w:rsidRPr="002E6533">
              <w:t>Até 255 itens adicionais, referências à célula, ou intervalos nos quais se deseja contar os números.</w:t>
            </w:r>
          </w:p>
        </w:tc>
      </w:tr>
    </w:tbl>
    <w:p w14:paraId="691A5C69" w14:textId="77777777" w:rsidR="004470EF" w:rsidRPr="002E6533" w:rsidRDefault="00000000">
      <w:pPr>
        <w:pStyle w:val="Corpodetexto"/>
      </w:pPr>
      <w:r w:rsidRPr="002E6533">
        <w:rPr>
          <w:b/>
          <w:bCs/>
        </w:rPr>
        <w:t>Exemplos:</w:t>
      </w:r>
    </w:p>
    <w:p w14:paraId="33582487" w14:textId="77777777" w:rsidR="004470EF" w:rsidRPr="002E6533" w:rsidRDefault="00000000">
      <w:pPr>
        <w:pStyle w:val="TableCaption"/>
      </w:pPr>
      <w:r w:rsidRPr="002E6533">
        <w:t>A tabela a seguir fornece exemplos de fórmulas da função COUNT.</w:t>
      </w:r>
    </w:p>
    <w:tbl>
      <w:tblPr>
        <w:tblStyle w:val="Table"/>
        <w:tblW w:w="5000" w:type="pct"/>
        <w:tblLayout w:type="fixed"/>
        <w:tblLook w:val="0020" w:firstRow="1" w:lastRow="0" w:firstColumn="0" w:lastColumn="0" w:noHBand="0" w:noVBand="0"/>
      </w:tblPr>
      <w:tblGrid>
        <w:gridCol w:w="4527"/>
        <w:gridCol w:w="4527"/>
      </w:tblGrid>
      <w:tr w:rsidR="004470EF" w:rsidRPr="002E6533" w14:paraId="7B9292F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7E1699" w14:textId="77777777" w:rsidR="004470EF" w:rsidRPr="002E6533" w:rsidRDefault="00000000">
            <w:pPr>
              <w:pStyle w:val="Compact"/>
            </w:pPr>
            <w:r w:rsidRPr="002E6533">
              <w:t>Fórmula</w:t>
            </w:r>
          </w:p>
        </w:tc>
        <w:tc>
          <w:tcPr>
            <w:tcW w:w="3960" w:type="dxa"/>
          </w:tcPr>
          <w:p w14:paraId="1B35D755" w14:textId="77777777" w:rsidR="004470EF" w:rsidRPr="002E6533" w:rsidRDefault="00000000">
            <w:pPr>
              <w:pStyle w:val="Compact"/>
            </w:pPr>
            <w:r w:rsidRPr="002E6533">
              <w:t>Resultado</w:t>
            </w:r>
          </w:p>
        </w:tc>
      </w:tr>
      <w:tr w:rsidR="004470EF" w:rsidRPr="002E6533" w14:paraId="2D520110" w14:textId="77777777">
        <w:tc>
          <w:tcPr>
            <w:tcW w:w="3960" w:type="dxa"/>
          </w:tcPr>
          <w:p w14:paraId="411E268A" w14:textId="77777777" w:rsidR="004470EF" w:rsidRPr="002E6533" w:rsidRDefault="00000000">
            <w:pPr>
              <w:pStyle w:val="Compact"/>
            </w:pPr>
            <w:proofErr w:type="gramStart"/>
            <w:r w:rsidRPr="002E6533">
              <w:t>COUNT(</w:t>
            </w:r>
            <w:proofErr w:type="gramEnd"/>
            <w:r w:rsidRPr="002E6533">
              <w:t>Vendas, 8/12/2008, , 19, 22,24, TRUE, #DIV/0)</w:t>
            </w:r>
          </w:p>
        </w:tc>
        <w:tc>
          <w:tcPr>
            <w:tcW w:w="3960" w:type="dxa"/>
          </w:tcPr>
          <w:p w14:paraId="3CB9572C" w14:textId="77777777" w:rsidR="004470EF" w:rsidRPr="002E6533" w:rsidRDefault="00000000">
            <w:pPr>
              <w:pStyle w:val="Compact"/>
            </w:pPr>
            <w:r w:rsidRPr="002E6533">
              <w:t>Conta o número de campos que contêm números (3)</w:t>
            </w:r>
          </w:p>
        </w:tc>
      </w:tr>
      <w:tr w:rsidR="004470EF" w:rsidRPr="002E6533" w14:paraId="42E823E3" w14:textId="77777777">
        <w:tc>
          <w:tcPr>
            <w:tcW w:w="3960" w:type="dxa"/>
          </w:tcPr>
          <w:p w14:paraId="3DFF80A1" w14:textId="77777777" w:rsidR="004470EF" w:rsidRPr="002E6533" w:rsidRDefault="00000000">
            <w:pPr>
              <w:pStyle w:val="Compact"/>
            </w:pPr>
            <w:proofErr w:type="gramStart"/>
            <w:r w:rsidRPr="002E6533">
              <w:t>COUNT(</w:t>
            </w:r>
            <w:proofErr w:type="gramEnd"/>
            <w:r w:rsidRPr="002E6533">
              <w:t>19, 22,24, TRUE, #DIV/0)</w:t>
            </w:r>
          </w:p>
        </w:tc>
        <w:tc>
          <w:tcPr>
            <w:tcW w:w="3960" w:type="dxa"/>
          </w:tcPr>
          <w:p w14:paraId="0DF674B6" w14:textId="77777777" w:rsidR="004470EF" w:rsidRPr="002E6533" w:rsidRDefault="00000000">
            <w:pPr>
              <w:pStyle w:val="Compact"/>
            </w:pPr>
            <w:r w:rsidRPr="002E6533">
              <w:t>Conta o número de campos que contêm números (2)</w:t>
            </w:r>
          </w:p>
        </w:tc>
      </w:tr>
    </w:tbl>
    <w:p w14:paraId="5EB59707" w14:textId="77777777" w:rsidR="004470EF" w:rsidRPr="002E6533" w:rsidRDefault="00000000">
      <w:pPr>
        <w:pStyle w:val="Ttulo2"/>
      </w:pPr>
      <w:bookmarkStart w:id="1580" w:name="função-counta"/>
      <w:bookmarkEnd w:id="1579"/>
      <w:r w:rsidRPr="002E6533">
        <w:t>Função COUNTA</w:t>
      </w:r>
    </w:p>
    <w:p w14:paraId="776FC008" w14:textId="77777777" w:rsidR="004470EF" w:rsidRPr="002E6533" w:rsidRDefault="00000000">
      <w:pPr>
        <w:pStyle w:val="FirstParagraph"/>
      </w:pPr>
      <w:r w:rsidRPr="002E6533">
        <w:t>A função COUNTA retorna qualquer 1 dos seguintes valores:</w:t>
      </w:r>
    </w:p>
    <w:p w14:paraId="1526E09B" w14:textId="77777777" w:rsidR="004470EF" w:rsidRPr="002E6533" w:rsidRDefault="00000000">
      <w:pPr>
        <w:pStyle w:val="Compact"/>
      </w:pPr>
      <w:r w:rsidRPr="002E6533">
        <w:t>O número de itens atualmente selecionados em um campo de seleção múltipla Lista de valores ou Referência cruzada</w:t>
      </w:r>
    </w:p>
    <w:p w14:paraId="0F834ACA" w14:textId="77777777" w:rsidR="004470EF" w:rsidRPr="002E6533" w:rsidRDefault="00000000">
      <w:pPr>
        <w:pStyle w:val="Compact"/>
      </w:pPr>
      <w:r w:rsidRPr="002E6533">
        <w:lastRenderedPageBreak/>
        <w:t>O número de linhas (entradas) existentes em um campo Subformulário</w:t>
      </w:r>
    </w:p>
    <w:p w14:paraId="3AD8EEDD" w14:textId="77777777" w:rsidR="004470EF" w:rsidRPr="002E6533" w:rsidRDefault="00000000">
      <w:pPr>
        <w:pStyle w:val="Compact"/>
      </w:pPr>
      <w:r w:rsidRPr="002E6533">
        <w:t>O número de valores não nulos de um campo dentro de um subformulário em todas as linhas no campo Subformulário</w:t>
      </w:r>
    </w:p>
    <w:p w14:paraId="2F507911" w14:textId="77777777" w:rsidR="004470EF" w:rsidRPr="002E6533" w:rsidRDefault="00000000">
      <w:pPr>
        <w:pStyle w:val="Compact"/>
      </w:pPr>
      <w:r w:rsidRPr="002E6533">
        <w:t>O número de valores não nulos de um determinado campo dentro de um aplicativo com referência cruzada em todas as linhas (seleções) em um campo Referência cruzada</w:t>
      </w:r>
    </w:p>
    <w:p w14:paraId="3D41406A" w14:textId="77777777" w:rsidR="004470EF" w:rsidRPr="002E6533" w:rsidRDefault="00000000">
      <w:r w:rsidRPr="002E6533">
        <w:t>O número de recursos atribuídos em um campo Agendador configurado para mostrar a exibição de agendamentos. Recursos não atribuídos não são incluídos no número retornado.</w:t>
      </w:r>
    </w:p>
    <w:p w14:paraId="0B51080A" w14:textId="77777777" w:rsidR="004470EF" w:rsidRPr="002E6533" w:rsidRDefault="00000000">
      <w:r w:rsidRPr="002E6533">
        <w:rPr>
          <w:b/>
          <w:bCs/>
        </w:rPr>
        <w:t>Observação:</w:t>
      </w:r>
      <w:r w:rsidRPr="002E6533">
        <w:t xml:space="preserve"> A função COUNTA não é válida para um campo Agendador configurado para mostrar a exibição de recursos.</w:t>
      </w:r>
    </w:p>
    <w:p w14:paraId="3EAE1FD4" w14:textId="77777777" w:rsidR="004470EF" w:rsidRPr="002E6533" w:rsidRDefault="00000000">
      <w:pPr>
        <w:pStyle w:val="FirstParagraph"/>
      </w:pPr>
      <w:r w:rsidRPr="002E6533">
        <w:t>Embora compatível, a referência a outro campo que não seja Lista de valores, Referência cruzada, Subformulário ou Agendador com a função COUNTA é de pouca utilidade, porque o valor retornado sempre será 1 ou 0. (Se o campo tiver um valor, a função retornará 1. Se estiver em branco, retornará 0.) No entanto, com campos Lista de valores e Referência cruzada configurados para permitir seleções múltiplas e com campos Subformulário com entradas múltiplas, a função COUNTA conta o número de seleções ou entradas dentro desses campos.</w:t>
      </w:r>
    </w:p>
    <w:p w14:paraId="3907EAB2" w14:textId="77777777" w:rsidR="004470EF" w:rsidRPr="002E6533" w:rsidRDefault="00000000">
      <w:pPr>
        <w:pStyle w:val="Corpodetexto"/>
      </w:pPr>
      <w:r w:rsidRPr="002E6533">
        <w:rPr>
          <w:b/>
          <w:bCs/>
        </w:rPr>
        <w:t>Observação:</w:t>
      </w:r>
      <w:r w:rsidRPr="002E6533">
        <w:t xml:space="preserve"> Para contar com certeza o número de linhas existentes em um campo Subformulário, a fórmula deve fazer referência ao campo em si em vez de fazer referência a um campo dentro do subformulário. Da mesma forma, para contar o número de linhas existentes em um campo Referência cruzada, a fórmula deve fazer referência a esse campo em si e não a um campo de um aplicativo relacionado.</w:t>
      </w:r>
    </w:p>
    <w:p w14:paraId="7FC390F7" w14:textId="77777777" w:rsidR="004470EF" w:rsidRPr="002E6533" w:rsidRDefault="00000000">
      <w:pPr>
        <w:pStyle w:val="Corpodetexto"/>
      </w:pPr>
      <w:r w:rsidRPr="002E6533">
        <w:rPr>
          <w:b/>
          <w:bCs/>
        </w:rPr>
        <w:t>Tipo de retorno:</w:t>
      </w:r>
      <w:r w:rsidRPr="002E6533">
        <w:t xml:space="preserve"> Numérico</w:t>
      </w:r>
    </w:p>
    <w:p w14:paraId="0C9D5FED" w14:textId="77777777" w:rsidR="004470EF" w:rsidRPr="002E6533" w:rsidRDefault="00000000">
      <w:pPr>
        <w:pStyle w:val="Corpodetexto"/>
      </w:pPr>
      <w:r w:rsidRPr="002E6533">
        <w:rPr>
          <w:b/>
          <w:bCs/>
        </w:rPr>
        <w:t>Sintaxe:</w:t>
      </w:r>
      <w:r w:rsidRPr="002E6533">
        <w:t xml:space="preserve"> </w:t>
      </w:r>
      <w:proofErr w:type="gramStart"/>
      <w:r w:rsidRPr="002E6533">
        <w:t>COUNTA(</w:t>
      </w:r>
      <w:proofErr w:type="gramEnd"/>
      <w:r w:rsidRPr="002E6533">
        <w:rPr>
          <w:b/>
          <w:bCs/>
        </w:rPr>
        <w:t>field_ref</w:t>
      </w:r>
      <w:r w:rsidRPr="002E6533">
        <w:t>)</w:t>
      </w:r>
    </w:p>
    <w:p w14:paraId="0C75B4E2" w14:textId="77777777" w:rsidR="004470EF" w:rsidRPr="002E6533" w:rsidRDefault="00000000">
      <w:pPr>
        <w:pStyle w:val="Corpodetexto"/>
      </w:pPr>
      <w:r w:rsidRPr="002E6533">
        <w:t>Na sintaxe acima, os parâmetros em negrito são obrigatórios.</w:t>
      </w:r>
    </w:p>
    <w:p w14:paraId="1AA8F4E8" w14:textId="77777777" w:rsidR="004470EF" w:rsidRPr="002E6533" w:rsidRDefault="00000000">
      <w:pPr>
        <w:pStyle w:val="TableCaption"/>
      </w:pPr>
      <w:r w:rsidRPr="002E6533">
        <w:t>A tabela a seguir descreve os parâmetros da função COUNTA.</w:t>
      </w:r>
    </w:p>
    <w:tbl>
      <w:tblPr>
        <w:tblStyle w:val="Table"/>
        <w:tblW w:w="5000" w:type="pct"/>
        <w:tblLayout w:type="fixed"/>
        <w:tblLook w:val="0020" w:firstRow="1" w:lastRow="0" w:firstColumn="0" w:lastColumn="0" w:noHBand="0" w:noVBand="0"/>
      </w:tblPr>
      <w:tblGrid>
        <w:gridCol w:w="4527"/>
        <w:gridCol w:w="4527"/>
      </w:tblGrid>
      <w:tr w:rsidR="004470EF" w:rsidRPr="002E6533" w14:paraId="16A2D5A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C8219A" w14:textId="77777777" w:rsidR="004470EF" w:rsidRPr="002E6533" w:rsidRDefault="00000000">
            <w:pPr>
              <w:pStyle w:val="Compact"/>
            </w:pPr>
            <w:r w:rsidRPr="002E6533">
              <w:t>Parâmetro</w:t>
            </w:r>
          </w:p>
        </w:tc>
        <w:tc>
          <w:tcPr>
            <w:tcW w:w="3960" w:type="dxa"/>
          </w:tcPr>
          <w:p w14:paraId="3EBDE910" w14:textId="77777777" w:rsidR="004470EF" w:rsidRPr="002E6533" w:rsidRDefault="00000000">
            <w:pPr>
              <w:pStyle w:val="Compact"/>
            </w:pPr>
            <w:r w:rsidRPr="002E6533">
              <w:t>Descrição</w:t>
            </w:r>
          </w:p>
        </w:tc>
      </w:tr>
      <w:tr w:rsidR="004470EF" w:rsidRPr="002E6533" w14:paraId="40048262" w14:textId="77777777">
        <w:tc>
          <w:tcPr>
            <w:tcW w:w="3960" w:type="dxa"/>
          </w:tcPr>
          <w:p w14:paraId="7FEBC634" w14:textId="77777777" w:rsidR="004470EF" w:rsidRPr="002E6533" w:rsidRDefault="00000000">
            <w:pPr>
              <w:pStyle w:val="Compact"/>
            </w:pPr>
            <w:r w:rsidRPr="002E6533">
              <w:t>ref_campo</w:t>
            </w:r>
          </w:p>
        </w:tc>
        <w:tc>
          <w:tcPr>
            <w:tcW w:w="3960" w:type="dxa"/>
          </w:tcPr>
          <w:p w14:paraId="131FA4DE" w14:textId="77777777" w:rsidR="004470EF" w:rsidRPr="002E6533" w:rsidRDefault="00000000">
            <w:pPr>
              <w:pStyle w:val="Compact"/>
            </w:pPr>
            <w:r w:rsidRPr="002E6533">
              <w:t xml:space="preserve">Uma referência a um campo do aplicativo (por exemplo: [Detalhe do pedido]), um campo em um subformulário filho (por exemplo: </w:t>
            </w:r>
            <w:proofErr w:type="gramStart"/>
            <w:r w:rsidRPr="002E6533">
              <w:t>REF(</w:t>
            </w:r>
            <w:proofErr w:type="gramEnd"/>
            <w:r w:rsidRPr="002E6533">
              <w:t>[Detalhe do pedido], [Data do pedido em atraso]) ) ou um campo em um aplicativo com referência cruzada (por exemplo: REF([Detalhe do pedido], [Nome do fornecedor]) ).</w:t>
            </w:r>
          </w:p>
        </w:tc>
      </w:tr>
    </w:tbl>
    <w:p w14:paraId="080ACA1D" w14:textId="77777777" w:rsidR="004470EF" w:rsidRPr="002E6533" w:rsidRDefault="00000000">
      <w:pPr>
        <w:pStyle w:val="Corpodetexto"/>
      </w:pPr>
      <w:r w:rsidRPr="002E6533">
        <w:rPr>
          <w:b/>
          <w:bCs/>
        </w:rPr>
        <w:t>Exemplos:</w:t>
      </w:r>
    </w:p>
    <w:p w14:paraId="20F86C37" w14:textId="77777777" w:rsidR="004470EF" w:rsidRPr="002E6533" w:rsidRDefault="00000000">
      <w:pPr>
        <w:pStyle w:val="TableCaption"/>
      </w:pPr>
      <w:r w:rsidRPr="002E6533">
        <w:lastRenderedPageBreak/>
        <w:t>A tabela a seguir fornece exemplos de fórmulas da função COUNTA.</w:t>
      </w:r>
    </w:p>
    <w:tbl>
      <w:tblPr>
        <w:tblStyle w:val="Table"/>
        <w:tblW w:w="5000" w:type="pct"/>
        <w:tblLayout w:type="fixed"/>
        <w:tblLook w:val="0020" w:firstRow="1" w:lastRow="0" w:firstColumn="0" w:lastColumn="0" w:noHBand="0" w:noVBand="0"/>
      </w:tblPr>
      <w:tblGrid>
        <w:gridCol w:w="4527"/>
        <w:gridCol w:w="4527"/>
      </w:tblGrid>
      <w:tr w:rsidR="004470EF" w:rsidRPr="002E6533" w14:paraId="124B34D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55C3DDD" w14:textId="77777777" w:rsidR="004470EF" w:rsidRPr="002E6533" w:rsidRDefault="00000000">
            <w:pPr>
              <w:pStyle w:val="Compact"/>
            </w:pPr>
            <w:r w:rsidRPr="002E6533">
              <w:t>Fórmula</w:t>
            </w:r>
          </w:p>
        </w:tc>
        <w:tc>
          <w:tcPr>
            <w:tcW w:w="3960" w:type="dxa"/>
          </w:tcPr>
          <w:p w14:paraId="6EBE36DA" w14:textId="77777777" w:rsidR="004470EF" w:rsidRPr="002E6533" w:rsidRDefault="00000000">
            <w:pPr>
              <w:pStyle w:val="Compact"/>
            </w:pPr>
            <w:r w:rsidRPr="002E6533">
              <w:t>Resultado</w:t>
            </w:r>
          </w:p>
        </w:tc>
      </w:tr>
      <w:tr w:rsidR="004470EF" w:rsidRPr="002E6533" w14:paraId="35391213" w14:textId="77777777">
        <w:tc>
          <w:tcPr>
            <w:tcW w:w="3960" w:type="dxa"/>
          </w:tcPr>
          <w:p w14:paraId="6A38033C" w14:textId="77777777" w:rsidR="004470EF" w:rsidRPr="002E6533" w:rsidRDefault="00000000">
            <w:pPr>
              <w:pStyle w:val="Corpodetexto"/>
            </w:pPr>
            <w:proofErr w:type="gramStart"/>
            <w:r w:rsidRPr="002E6533">
              <w:t>COUNTA(</w:t>
            </w:r>
            <w:proofErr w:type="gramEnd"/>
            <w:r w:rsidRPr="002E6533">
              <w:t>[Detalhe do pedido])</w:t>
            </w:r>
          </w:p>
          <w:p w14:paraId="01E105CB" w14:textId="77777777" w:rsidR="004470EF" w:rsidRPr="002E6533" w:rsidRDefault="00000000">
            <w:pPr>
              <w:pStyle w:val="Corpodetexto"/>
            </w:pPr>
            <w:r w:rsidRPr="002E6533">
              <w:t>em que Detalhe do pedido é um campo Subformulário do aplicativo e o subformulário atualmente associado tem 12 linhas (entradas).</w:t>
            </w:r>
          </w:p>
        </w:tc>
        <w:tc>
          <w:tcPr>
            <w:tcW w:w="3960" w:type="dxa"/>
          </w:tcPr>
          <w:p w14:paraId="30A7ECED" w14:textId="77777777" w:rsidR="004470EF" w:rsidRPr="002E6533" w:rsidRDefault="00000000">
            <w:pPr>
              <w:pStyle w:val="Compact"/>
            </w:pPr>
            <w:r w:rsidRPr="002E6533">
              <w:t>12</w:t>
            </w:r>
          </w:p>
        </w:tc>
      </w:tr>
      <w:tr w:rsidR="004470EF" w:rsidRPr="002E6533" w14:paraId="7FEDE423" w14:textId="77777777">
        <w:tc>
          <w:tcPr>
            <w:tcW w:w="3960" w:type="dxa"/>
          </w:tcPr>
          <w:p w14:paraId="69772270" w14:textId="77777777" w:rsidR="004470EF" w:rsidRPr="002E6533" w:rsidRDefault="00000000">
            <w:pPr>
              <w:pStyle w:val="Corpodetexto"/>
            </w:pPr>
            <w:proofErr w:type="gramStart"/>
            <w:r w:rsidRPr="002E6533">
              <w:t>COUNTA(</w:t>
            </w:r>
            <w:proofErr w:type="gramEnd"/>
            <w:r w:rsidRPr="002E6533">
              <w:t>[Detalhe do pedido])</w:t>
            </w:r>
          </w:p>
          <w:p w14:paraId="1A712417" w14:textId="77777777" w:rsidR="004470EF" w:rsidRPr="002E6533" w:rsidRDefault="00000000">
            <w:pPr>
              <w:pStyle w:val="Corpodetexto"/>
            </w:pPr>
            <w:r w:rsidRPr="002E6533">
              <w:t>em que Detalhe do pedido é um campo Subformulário do aplicativo e o subformulário atualmente associado não tem (0) linhas.</w:t>
            </w:r>
          </w:p>
        </w:tc>
        <w:tc>
          <w:tcPr>
            <w:tcW w:w="3960" w:type="dxa"/>
          </w:tcPr>
          <w:p w14:paraId="0182546F" w14:textId="77777777" w:rsidR="004470EF" w:rsidRPr="002E6533" w:rsidRDefault="00000000">
            <w:pPr>
              <w:pStyle w:val="Compact"/>
            </w:pPr>
            <w:r w:rsidRPr="002E6533">
              <w:t>0</w:t>
            </w:r>
          </w:p>
        </w:tc>
      </w:tr>
      <w:tr w:rsidR="004470EF" w:rsidRPr="002E6533" w14:paraId="05546626" w14:textId="77777777">
        <w:tc>
          <w:tcPr>
            <w:tcW w:w="3960" w:type="dxa"/>
          </w:tcPr>
          <w:p w14:paraId="64560D4C" w14:textId="77777777" w:rsidR="004470EF" w:rsidRPr="002E6533" w:rsidRDefault="00000000">
            <w:pPr>
              <w:pStyle w:val="Corpodetexto"/>
            </w:pPr>
            <w:proofErr w:type="gramStart"/>
            <w:r w:rsidRPr="002E6533">
              <w:t>COUNTA(</w:t>
            </w:r>
            <w:proofErr w:type="gramEnd"/>
            <w:r w:rsidRPr="002E6533">
              <w:t>[Departamentos afetados])</w:t>
            </w:r>
          </w:p>
          <w:p w14:paraId="54490848" w14:textId="77777777" w:rsidR="004470EF" w:rsidRPr="002E6533" w:rsidRDefault="00000000">
            <w:pPr>
              <w:pStyle w:val="Corpodetexto"/>
            </w:pPr>
            <w:r w:rsidRPr="002E6533">
              <w:t>em que Departamentos afetados é um campo Lista de valores do aplicativo e 8 itens estão atualmente selecionados na lista.</w:t>
            </w:r>
          </w:p>
        </w:tc>
        <w:tc>
          <w:tcPr>
            <w:tcW w:w="3960" w:type="dxa"/>
          </w:tcPr>
          <w:p w14:paraId="10CF8CAC" w14:textId="77777777" w:rsidR="004470EF" w:rsidRPr="002E6533" w:rsidRDefault="00000000">
            <w:pPr>
              <w:pStyle w:val="Compact"/>
            </w:pPr>
            <w:r w:rsidRPr="002E6533">
              <w:t>8</w:t>
            </w:r>
          </w:p>
        </w:tc>
      </w:tr>
      <w:tr w:rsidR="004470EF" w:rsidRPr="002E6533" w14:paraId="4A3A2E3D" w14:textId="77777777">
        <w:tc>
          <w:tcPr>
            <w:tcW w:w="3960" w:type="dxa"/>
          </w:tcPr>
          <w:p w14:paraId="11DF741C" w14:textId="77777777" w:rsidR="004470EF" w:rsidRPr="002E6533" w:rsidRDefault="00000000">
            <w:pPr>
              <w:pStyle w:val="Corpodetexto"/>
            </w:pPr>
            <w:proofErr w:type="gramStart"/>
            <w:r w:rsidRPr="002E6533">
              <w:t>COUNTA(</w:t>
            </w:r>
            <w:proofErr w:type="gramEnd"/>
            <w:r w:rsidRPr="002E6533">
              <w:t>[Projetos relacionados])</w:t>
            </w:r>
          </w:p>
          <w:p w14:paraId="44760168" w14:textId="77777777" w:rsidR="004470EF" w:rsidRPr="002E6533" w:rsidRDefault="00000000">
            <w:pPr>
              <w:pStyle w:val="Corpodetexto"/>
            </w:pPr>
            <w:r w:rsidRPr="002E6533">
              <w:t>em que Projetos relacionados é um campo Referência cruzada do aplicativo e 3 registros do aplicativo relacionado estão atualmente selecionados no campo.</w:t>
            </w:r>
          </w:p>
        </w:tc>
        <w:tc>
          <w:tcPr>
            <w:tcW w:w="3960" w:type="dxa"/>
          </w:tcPr>
          <w:p w14:paraId="7E20C533" w14:textId="77777777" w:rsidR="004470EF" w:rsidRPr="002E6533" w:rsidRDefault="00000000">
            <w:pPr>
              <w:pStyle w:val="Compact"/>
            </w:pPr>
            <w:r w:rsidRPr="002E6533">
              <w:t>3</w:t>
            </w:r>
          </w:p>
        </w:tc>
      </w:tr>
      <w:tr w:rsidR="004470EF" w:rsidRPr="002E6533" w14:paraId="2ED098AC" w14:textId="77777777">
        <w:tc>
          <w:tcPr>
            <w:tcW w:w="3960" w:type="dxa"/>
          </w:tcPr>
          <w:p w14:paraId="350CA59D" w14:textId="77777777" w:rsidR="004470EF" w:rsidRPr="002E6533" w:rsidRDefault="00000000">
            <w:pPr>
              <w:pStyle w:val="Corpodetexto"/>
            </w:pPr>
            <w:proofErr w:type="gramStart"/>
            <w:r w:rsidRPr="002E6533">
              <w:t>COUNTA(</w:t>
            </w:r>
            <w:proofErr w:type="gramEnd"/>
            <w:r w:rsidRPr="002E6533">
              <w:t>REF([Detalhe do pedido], [Cor]))</w:t>
            </w:r>
          </w:p>
          <w:p w14:paraId="413A4E81" w14:textId="77777777" w:rsidR="004470EF" w:rsidRPr="002E6533" w:rsidRDefault="00000000">
            <w:pPr>
              <w:pStyle w:val="Corpodetexto"/>
            </w:pPr>
            <w:r w:rsidRPr="002E6533">
              <w:t>em que Detalhe do pedido é um campo Subformulário do aplicativo, Cor é um campo não obrigatório existente no subformulário associado e Cor é nulo em 3 das 9 linhas (entradas) do subformulário.</w:t>
            </w:r>
          </w:p>
        </w:tc>
        <w:tc>
          <w:tcPr>
            <w:tcW w:w="3960" w:type="dxa"/>
          </w:tcPr>
          <w:p w14:paraId="74E275DD" w14:textId="77777777" w:rsidR="004470EF" w:rsidRPr="002E6533" w:rsidRDefault="00000000">
            <w:pPr>
              <w:pStyle w:val="Compact"/>
            </w:pPr>
            <w:r w:rsidRPr="002E6533">
              <w:t>6</w:t>
            </w:r>
          </w:p>
        </w:tc>
      </w:tr>
      <w:tr w:rsidR="004470EF" w:rsidRPr="002E6533" w14:paraId="53C5402B" w14:textId="77777777">
        <w:tc>
          <w:tcPr>
            <w:tcW w:w="3960" w:type="dxa"/>
          </w:tcPr>
          <w:p w14:paraId="137DBBDB" w14:textId="77777777" w:rsidR="004470EF" w:rsidRPr="002E6533" w:rsidRDefault="00000000">
            <w:pPr>
              <w:pStyle w:val="Corpodetexto"/>
            </w:pPr>
            <w:proofErr w:type="gramStart"/>
            <w:r w:rsidRPr="002E6533">
              <w:t>COUNT(</w:t>
            </w:r>
            <w:proofErr w:type="gramEnd"/>
            <w:r w:rsidRPr="002E6533">
              <w:t>REF([Projetos relacionados], [Gerente de projeto]))</w:t>
            </w:r>
          </w:p>
          <w:p w14:paraId="599C6AF7" w14:textId="77777777" w:rsidR="004470EF" w:rsidRPr="002E6533" w:rsidRDefault="00000000">
            <w:pPr>
              <w:pStyle w:val="Corpodetexto"/>
            </w:pPr>
            <w:r w:rsidRPr="002E6533">
              <w:t xml:space="preserve">em que Projetos relacionados é um </w:t>
            </w:r>
            <w:r w:rsidRPr="002E6533">
              <w:lastRenderedPageBreak/>
              <w:t>campo Referência cruzada do aplicativo, Gerente de projetos é um campo não obrigatório do aplicativo relacionado e Gerente de projetos é nulo em 1 das 3 linhas do campo Referência cruzada.</w:t>
            </w:r>
          </w:p>
        </w:tc>
        <w:tc>
          <w:tcPr>
            <w:tcW w:w="3960" w:type="dxa"/>
          </w:tcPr>
          <w:p w14:paraId="60C07E97" w14:textId="77777777" w:rsidR="004470EF" w:rsidRPr="002E6533" w:rsidRDefault="00000000">
            <w:pPr>
              <w:pStyle w:val="Compact"/>
            </w:pPr>
            <w:r w:rsidRPr="002E6533">
              <w:lastRenderedPageBreak/>
              <w:t>2</w:t>
            </w:r>
          </w:p>
        </w:tc>
      </w:tr>
    </w:tbl>
    <w:p w14:paraId="513B9F3E" w14:textId="77777777" w:rsidR="004470EF" w:rsidRPr="002E6533" w:rsidRDefault="00000000">
      <w:pPr>
        <w:pStyle w:val="Ttulo2"/>
      </w:pPr>
      <w:bookmarkStart w:id="1581" w:name="função-countblank"/>
      <w:bookmarkEnd w:id="1580"/>
      <w:r w:rsidRPr="002E6533">
        <w:t>Função COUNTBLANK</w:t>
      </w:r>
    </w:p>
    <w:p w14:paraId="7758DD65" w14:textId="77777777" w:rsidR="004470EF" w:rsidRPr="002E6533" w:rsidRDefault="00000000">
      <w:pPr>
        <w:pStyle w:val="FirstParagraph"/>
      </w:pPr>
      <w:r w:rsidRPr="002E6533">
        <w:t>A função COUNTBLANK conta campos em branco em um intervalo de campos especificado. Campos contendo fórmulas que retornam "" (texto em branco) também são considerados. Campos com valores zero não são considerados.</w:t>
      </w:r>
    </w:p>
    <w:p w14:paraId="27325DA9" w14:textId="77777777" w:rsidR="004470EF" w:rsidRPr="002E6533" w:rsidRDefault="00000000">
      <w:pPr>
        <w:pStyle w:val="Corpodetexto"/>
      </w:pPr>
      <w:r w:rsidRPr="002E6533">
        <w:rPr>
          <w:b/>
          <w:bCs/>
        </w:rPr>
        <w:t>Tipo de retorno:</w:t>
      </w:r>
      <w:r w:rsidRPr="002E6533">
        <w:t xml:space="preserve"> Numérico</w:t>
      </w:r>
    </w:p>
    <w:p w14:paraId="523FDA82" w14:textId="77777777" w:rsidR="004470EF" w:rsidRPr="002E6533" w:rsidRDefault="00000000">
      <w:pPr>
        <w:pStyle w:val="Corpodetexto"/>
      </w:pPr>
      <w:r w:rsidRPr="002E6533">
        <w:rPr>
          <w:b/>
          <w:bCs/>
        </w:rPr>
        <w:t>Sintaxe:</w:t>
      </w:r>
      <w:r w:rsidRPr="002E6533">
        <w:t xml:space="preserve"> </w:t>
      </w:r>
      <w:proofErr w:type="gramStart"/>
      <w:r w:rsidRPr="002E6533">
        <w:t>COUNTBLANK(</w:t>
      </w:r>
      <w:proofErr w:type="gramEnd"/>
      <w:r w:rsidRPr="002E6533">
        <w:rPr>
          <w:b/>
          <w:bCs/>
        </w:rPr>
        <w:t>ref_campo</w:t>
      </w:r>
      <w:r w:rsidRPr="002E6533">
        <w:t>)</w:t>
      </w:r>
    </w:p>
    <w:p w14:paraId="76AE9D51" w14:textId="77777777" w:rsidR="004470EF" w:rsidRPr="002E6533" w:rsidRDefault="00000000">
      <w:pPr>
        <w:pStyle w:val="Corpodetexto"/>
      </w:pPr>
      <w:r w:rsidRPr="002E6533">
        <w:t>Na sintaxe acima, os parâmetros em negrito são obrigatórios.</w:t>
      </w:r>
    </w:p>
    <w:p w14:paraId="23D62271" w14:textId="77777777" w:rsidR="004470EF" w:rsidRPr="002E6533" w:rsidRDefault="00000000">
      <w:pPr>
        <w:pStyle w:val="TableCaption"/>
      </w:pPr>
      <w:r w:rsidRPr="002E6533">
        <w:t>A tabela a seguir descreve o parâmetro da função COUNTBLANK.</w:t>
      </w:r>
    </w:p>
    <w:tbl>
      <w:tblPr>
        <w:tblStyle w:val="Table"/>
        <w:tblW w:w="5000" w:type="pct"/>
        <w:tblLayout w:type="fixed"/>
        <w:tblLook w:val="0020" w:firstRow="1" w:lastRow="0" w:firstColumn="0" w:lastColumn="0" w:noHBand="0" w:noVBand="0"/>
      </w:tblPr>
      <w:tblGrid>
        <w:gridCol w:w="4527"/>
        <w:gridCol w:w="4527"/>
      </w:tblGrid>
      <w:tr w:rsidR="004470EF" w:rsidRPr="002E6533" w14:paraId="5EA8B10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F3FFD2" w14:textId="77777777" w:rsidR="004470EF" w:rsidRPr="002E6533" w:rsidRDefault="00000000">
            <w:pPr>
              <w:pStyle w:val="Compact"/>
            </w:pPr>
            <w:r w:rsidRPr="002E6533">
              <w:t>Parâmetro</w:t>
            </w:r>
          </w:p>
        </w:tc>
        <w:tc>
          <w:tcPr>
            <w:tcW w:w="3960" w:type="dxa"/>
          </w:tcPr>
          <w:p w14:paraId="73AA1306" w14:textId="77777777" w:rsidR="004470EF" w:rsidRPr="002E6533" w:rsidRDefault="00000000">
            <w:pPr>
              <w:pStyle w:val="Compact"/>
            </w:pPr>
            <w:r w:rsidRPr="002E6533">
              <w:t>Descrição</w:t>
            </w:r>
          </w:p>
        </w:tc>
      </w:tr>
      <w:tr w:rsidR="004470EF" w:rsidRPr="002E6533" w14:paraId="7F4BCBC1" w14:textId="77777777">
        <w:tc>
          <w:tcPr>
            <w:tcW w:w="3960" w:type="dxa"/>
          </w:tcPr>
          <w:p w14:paraId="089D6B3D" w14:textId="77777777" w:rsidR="004470EF" w:rsidRPr="002E6533" w:rsidRDefault="00000000">
            <w:pPr>
              <w:pStyle w:val="Compact"/>
            </w:pPr>
            <w:r w:rsidRPr="002E6533">
              <w:t>ref_campo</w:t>
            </w:r>
          </w:p>
        </w:tc>
        <w:tc>
          <w:tcPr>
            <w:tcW w:w="3960" w:type="dxa"/>
          </w:tcPr>
          <w:p w14:paraId="1A27AE06" w14:textId="77777777" w:rsidR="004470EF" w:rsidRPr="002E6533" w:rsidRDefault="00000000">
            <w:pPr>
              <w:pStyle w:val="Compact"/>
            </w:pPr>
            <w:r w:rsidRPr="002E6533">
              <w:t>Intervalo do qual você deseja contar os campos em branco.</w:t>
            </w:r>
          </w:p>
        </w:tc>
      </w:tr>
    </w:tbl>
    <w:p w14:paraId="19D4B86E" w14:textId="77777777" w:rsidR="004470EF" w:rsidRPr="002E6533" w:rsidRDefault="00000000">
      <w:pPr>
        <w:pStyle w:val="Corpodetexto"/>
      </w:pPr>
      <w:r w:rsidRPr="002E6533">
        <w:rPr>
          <w:b/>
          <w:bCs/>
        </w:rPr>
        <w:t>Exemplo:</w:t>
      </w:r>
    </w:p>
    <w:p w14:paraId="10B41D9E" w14:textId="77777777" w:rsidR="004470EF" w:rsidRPr="002E6533" w:rsidRDefault="00000000">
      <w:pPr>
        <w:pStyle w:val="TableCaption"/>
      </w:pPr>
      <w:r w:rsidRPr="002E6533">
        <w:t>A tabela a seguir fornece um exemplo de fórmula da função COUNTBLANK.</w:t>
      </w:r>
    </w:p>
    <w:tbl>
      <w:tblPr>
        <w:tblStyle w:val="Table"/>
        <w:tblW w:w="5000" w:type="pct"/>
        <w:tblLayout w:type="fixed"/>
        <w:tblLook w:val="0020" w:firstRow="1" w:lastRow="0" w:firstColumn="0" w:lastColumn="0" w:noHBand="0" w:noVBand="0"/>
      </w:tblPr>
      <w:tblGrid>
        <w:gridCol w:w="4527"/>
        <w:gridCol w:w="4527"/>
      </w:tblGrid>
      <w:tr w:rsidR="004470EF" w:rsidRPr="002E6533" w14:paraId="010D9CD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8E0FF14" w14:textId="77777777" w:rsidR="004470EF" w:rsidRPr="002E6533" w:rsidRDefault="00000000">
            <w:pPr>
              <w:pStyle w:val="Compact"/>
            </w:pPr>
            <w:r w:rsidRPr="002E6533">
              <w:t>Fórmula</w:t>
            </w:r>
          </w:p>
        </w:tc>
        <w:tc>
          <w:tcPr>
            <w:tcW w:w="3960" w:type="dxa"/>
          </w:tcPr>
          <w:p w14:paraId="1AA68373" w14:textId="77777777" w:rsidR="004470EF" w:rsidRPr="002E6533" w:rsidRDefault="00000000">
            <w:pPr>
              <w:pStyle w:val="Compact"/>
            </w:pPr>
            <w:r w:rsidRPr="002E6533">
              <w:t>Resultado</w:t>
            </w:r>
          </w:p>
        </w:tc>
      </w:tr>
      <w:tr w:rsidR="004470EF" w:rsidRPr="002E6533" w14:paraId="3AD97004" w14:textId="77777777">
        <w:tc>
          <w:tcPr>
            <w:tcW w:w="3960" w:type="dxa"/>
          </w:tcPr>
          <w:p w14:paraId="0245765D" w14:textId="77777777" w:rsidR="004470EF" w:rsidRPr="002E6533" w:rsidRDefault="00000000">
            <w:pPr>
              <w:pStyle w:val="Corpodetexto"/>
            </w:pPr>
            <w:r w:rsidRPr="002E6533">
              <w:t>COUNTBLANK([Intervalo])</w:t>
            </w:r>
          </w:p>
          <w:p w14:paraId="3DDA7400" w14:textId="77777777" w:rsidR="004470EF" w:rsidRPr="002E6533" w:rsidRDefault="00000000">
            <w:pPr>
              <w:pStyle w:val="Corpodetexto"/>
            </w:pPr>
            <w:r w:rsidRPr="002E6533">
              <w:t>cujos valores no campo Intervalo estão em branco, 6, em branco, 4, em branco, =</w:t>
            </w:r>
            <w:proofErr w:type="gramStart"/>
            <w:r w:rsidRPr="002E6533">
              <w:t>IF(</w:t>
            </w:r>
            <w:proofErr w:type="gramEnd"/>
            <w:r w:rsidRPr="002E6533">
              <w:t>1&gt;0,"",""), 27 e 34.</w:t>
            </w:r>
          </w:p>
        </w:tc>
        <w:tc>
          <w:tcPr>
            <w:tcW w:w="3960" w:type="dxa"/>
          </w:tcPr>
          <w:p w14:paraId="00A0FB68" w14:textId="77777777" w:rsidR="004470EF" w:rsidRPr="002E6533" w:rsidRDefault="00000000">
            <w:pPr>
              <w:pStyle w:val="Compact"/>
            </w:pPr>
            <w:r w:rsidRPr="002E6533">
              <w:t>4</w:t>
            </w:r>
          </w:p>
        </w:tc>
      </w:tr>
    </w:tbl>
    <w:p w14:paraId="42AB1BE0" w14:textId="77777777" w:rsidR="004470EF" w:rsidRPr="002E6533" w:rsidRDefault="00000000">
      <w:pPr>
        <w:pStyle w:val="Ttulo2"/>
      </w:pPr>
      <w:bookmarkStart w:id="1582" w:name="função-countif"/>
      <w:bookmarkEnd w:id="1581"/>
      <w:r w:rsidRPr="002E6533">
        <w:t>Função COUNTIF</w:t>
      </w:r>
    </w:p>
    <w:p w14:paraId="39593E30" w14:textId="77777777" w:rsidR="004470EF" w:rsidRPr="002E6533" w:rsidRDefault="00000000">
      <w:pPr>
        <w:pStyle w:val="FirstParagraph"/>
      </w:pPr>
      <w:r w:rsidRPr="002E6533">
        <w:t>A função COUNTIF conta o número de registros em um campo Subformulário, Referência cruzada, Registros relacionados ou Agendador que contenha valores específicos em um determinado campo. Por exemplo, você pode contar o número de registros de referência cruzada que tenham o valor de "Aberto" no campo Status.</w:t>
      </w:r>
    </w:p>
    <w:p w14:paraId="2FB37ACD" w14:textId="77777777" w:rsidR="004470EF" w:rsidRPr="002E6533" w:rsidRDefault="00000000">
      <w:pPr>
        <w:pStyle w:val="Corpodetexto"/>
      </w:pPr>
      <w:r w:rsidRPr="002E6533">
        <w:rPr>
          <w:b/>
          <w:bCs/>
        </w:rPr>
        <w:t>Tipo de retorno:</w:t>
      </w:r>
      <w:r w:rsidRPr="002E6533">
        <w:t xml:space="preserve"> Numérico</w:t>
      </w:r>
    </w:p>
    <w:p w14:paraId="137AC944" w14:textId="77777777" w:rsidR="004470EF" w:rsidRPr="002E6533" w:rsidRDefault="00000000">
      <w:pPr>
        <w:pStyle w:val="Corpodetexto"/>
      </w:pPr>
      <w:r w:rsidRPr="002E6533">
        <w:rPr>
          <w:b/>
          <w:bCs/>
        </w:rPr>
        <w:t>Sintaxe:</w:t>
      </w:r>
      <w:r w:rsidRPr="002E6533">
        <w:t xml:space="preserve"> </w:t>
      </w:r>
      <w:proofErr w:type="gramStart"/>
      <w:r w:rsidRPr="002E6533">
        <w:t>COUNTIF(</w:t>
      </w:r>
      <w:proofErr w:type="gramEnd"/>
      <w:r w:rsidRPr="002E6533">
        <w:rPr>
          <w:b/>
          <w:bCs/>
        </w:rPr>
        <w:t>ref_campo</w:t>
      </w:r>
      <w:r w:rsidRPr="002E6533">
        <w:t xml:space="preserve">, </w:t>
      </w:r>
      <w:r w:rsidRPr="002E6533">
        <w:rPr>
          <w:b/>
          <w:bCs/>
        </w:rPr>
        <w:t>critério</w:t>
      </w:r>
      <w:r w:rsidRPr="002E6533">
        <w:t>)</w:t>
      </w:r>
    </w:p>
    <w:p w14:paraId="6887F16B" w14:textId="77777777" w:rsidR="004470EF" w:rsidRPr="002E6533" w:rsidRDefault="00000000">
      <w:pPr>
        <w:pStyle w:val="Corpodetexto"/>
      </w:pPr>
      <w:r w:rsidRPr="002E6533">
        <w:lastRenderedPageBreak/>
        <w:t>Na sintaxe acima, os parâmetros em negrito são obrigatórios.</w:t>
      </w:r>
    </w:p>
    <w:p w14:paraId="42458D28" w14:textId="77777777" w:rsidR="004470EF" w:rsidRPr="002E6533" w:rsidRDefault="00000000">
      <w:pPr>
        <w:pStyle w:val="TableCaption"/>
      </w:pPr>
      <w:r w:rsidRPr="002E6533">
        <w:t>A tabela a seguir descreve os parâmetros da função COUNTIF.</w:t>
      </w:r>
    </w:p>
    <w:tbl>
      <w:tblPr>
        <w:tblStyle w:val="Table"/>
        <w:tblW w:w="5000" w:type="pct"/>
        <w:tblLayout w:type="fixed"/>
        <w:tblLook w:val="0020" w:firstRow="1" w:lastRow="0" w:firstColumn="0" w:lastColumn="0" w:noHBand="0" w:noVBand="0"/>
      </w:tblPr>
      <w:tblGrid>
        <w:gridCol w:w="4527"/>
        <w:gridCol w:w="4527"/>
      </w:tblGrid>
      <w:tr w:rsidR="004470EF" w:rsidRPr="002E6533" w14:paraId="0BF7B9D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4517F8" w14:textId="77777777" w:rsidR="004470EF" w:rsidRPr="002E6533" w:rsidRDefault="00000000">
            <w:pPr>
              <w:pStyle w:val="Compact"/>
            </w:pPr>
            <w:r w:rsidRPr="002E6533">
              <w:t>Parâmetro</w:t>
            </w:r>
          </w:p>
        </w:tc>
        <w:tc>
          <w:tcPr>
            <w:tcW w:w="3960" w:type="dxa"/>
          </w:tcPr>
          <w:p w14:paraId="52B52FCD" w14:textId="77777777" w:rsidR="004470EF" w:rsidRPr="002E6533" w:rsidRDefault="00000000">
            <w:pPr>
              <w:pStyle w:val="Compact"/>
            </w:pPr>
            <w:r w:rsidRPr="002E6533">
              <w:t>Descrição</w:t>
            </w:r>
          </w:p>
        </w:tc>
      </w:tr>
      <w:tr w:rsidR="004470EF" w:rsidRPr="002E6533" w14:paraId="7BDD16FD" w14:textId="77777777">
        <w:tc>
          <w:tcPr>
            <w:tcW w:w="3960" w:type="dxa"/>
          </w:tcPr>
          <w:p w14:paraId="39A167C4" w14:textId="77777777" w:rsidR="004470EF" w:rsidRPr="002E6533" w:rsidRDefault="00000000">
            <w:pPr>
              <w:pStyle w:val="Compact"/>
            </w:pPr>
            <w:r w:rsidRPr="002E6533">
              <w:t>ref_campo</w:t>
            </w:r>
          </w:p>
        </w:tc>
        <w:tc>
          <w:tcPr>
            <w:tcW w:w="3960" w:type="dxa"/>
          </w:tcPr>
          <w:p w14:paraId="00168AF2" w14:textId="77777777" w:rsidR="004470EF" w:rsidRPr="002E6533" w:rsidRDefault="00000000">
            <w:pPr>
              <w:pStyle w:val="Compact"/>
            </w:pPr>
            <w:r w:rsidRPr="002E6533">
              <w:t>A referência ao campo contido em um campo Subformulário, Referência cruzada, Registros relacionados ou Agendador.</w:t>
            </w:r>
          </w:p>
        </w:tc>
      </w:tr>
      <w:tr w:rsidR="004470EF" w:rsidRPr="002E6533" w14:paraId="11B8D835" w14:textId="77777777">
        <w:tc>
          <w:tcPr>
            <w:tcW w:w="3960" w:type="dxa"/>
          </w:tcPr>
          <w:p w14:paraId="6BC7E723" w14:textId="77777777" w:rsidR="004470EF" w:rsidRPr="002E6533" w:rsidRDefault="00000000">
            <w:pPr>
              <w:pStyle w:val="Compact"/>
            </w:pPr>
            <w:r w:rsidRPr="002E6533">
              <w:t>critério</w:t>
            </w:r>
          </w:p>
        </w:tc>
        <w:tc>
          <w:tcPr>
            <w:tcW w:w="3960" w:type="dxa"/>
          </w:tcPr>
          <w:p w14:paraId="6EFB21AC" w14:textId="77777777" w:rsidR="004470EF" w:rsidRPr="002E6533" w:rsidRDefault="00000000">
            <w:pPr>
              <w:pStyle w:val="Corpodetexto"/>
            </w:pPr>
            <w:r w:rsidRPr="002E6533">
              <w:t>Teste que será realizado no campo filho referido para determinar se os valores do campo serão inclusos na contagem. O critério pode envolver campos Lista de valores, Lista de usuários/grupos e Permissões de registro e campos contendo número, texto e valores de tipo de data.</w:t>
            </w:r>
          </w:p>
          <w:p w14:paraId="3347BC58" w14:textId="77777777" w:rsidR="004470EF" w:rsidRPr="002E6533" w:rsidRDefault="00000000">
            <w:pPr>
              <w:pStyle w:val="Compact"/>
            </w:pPr>
            <w:r w:rsidRPr="002E6533">
              <w:rPr>
                <w:b/>
                <w:bCs/>
              </w:rPr>
              <w:t>Campos Lista de valores.</w:t>
            </w:r>
            <w:r w:rsidRPr="002E6533">
              <w:t xml:space="preserve"> Se a função COUNTIF estiver sendo executada em relação a um campo Lista de valores, o valor de critério deverá ser fechado em VALUEOF ou fornecido como uma string literal entre aspas (por exemplo, "Dallas").</w:t>
            </w:r>
          </w:p>
          <w:p w14:paraId="6211555B" w14:textId="77777777" w:rsidR="004470EF" w:rsidRPr="002E6533" w:rsidRDefault="00000000">
            <w:pPr>
              <w:pStyle w:val="Compact"/>
            </w:pPr>
            <w:r w:rsidRPr="002E6533">
              <w:rPr>
                <w:b/>
                <w:bCs/>
              </w:rPr>
              <w:t>Campos Lista de usuários/grupos e Permissões de registro.</w:t>
            </w:r>
            <w:r w:rsidRPr="002E6533">
              <w:t xml:space="preserve"> Se a função COUNTIF estiver sendo executada em relação a um campo Lista de usuários/grupos ou Permissões de registro, o valor de critério deverá ser fechado em USER ou GROUP (conforme adequado ao critério).</w:t>
            </w:r>
          </w:p>
          <w:p w14:paraId="4E0478A5" w14:textId="77777777" w:rsidR="004470EF" w:rsidRPr="002E6533" w:rsidRDefault="00000000">
            <w:pPr>
              <w:pStyle w:val="Compact"/>
            </w:pPr>
            <w:r w:rsidRPr="002E6533">
              <w:rPr>
                <w:b/>
                <w:bCs/>
              </w:rPr>
              <w:t>Campos Texto, Data ou Numérico.</w:t>
            </w:r>
            <w:r w:rsidRPr="002E6533">
              <w:t xml:space="preserve"> Se a função COUNTIF estiver sendo executada em relação a um campo Texto, Data ou Numérico, o critério deverá ser escrito entre aspas (por exemplo, "&gt;56") e poderá envolver qualquer um dos operadores de comparação compatíveis (=, &lt;,&gt;, &lt;=, &gt;</w:t>
            </w:r>
            <w:proofErr w:type="gramStart"/>
            <w:r w:rsidRPr="002E6533">
              <w:t>=,&lt;</w:t>
            </w:r>
            <w:proofErr w:type="gramEnd"/>
            <w:r w:rsidRPr="002E6533">
              <w:t>&gt;).</w:t>
            </w:r>
          </w:p>
          <w:p w14:paraId="1C95440F" w14:textId="77777777" w:rsidR="004470EF" w:rsidRPr="002E6533" w:rsidRDefault="00000000">
            <w:r w:rsidRPr="002E6533">
              <w:rPr>
                <w:b/>
                <w:bCs/>
              </w:rPr>
              <w:t>Observação:</w:t>
            </w:r>
            <w:r w:rsidRPr="002E6533">
              <w:t xml:space="preserve"> A função COUNTIF sempre retornará 0 (zero) correspondência se houver um espaço entre o operador e o </w:t>
            </w:r>
            <w:r w:rsidRPr="002E6533">
              <w:lastRenderedPageBreak/>
              <w:t>valor de teste. Por exemplo, se o objetivo for contar o número de registros de subformulário em que um determinado campo contenha um valor numérico maior que 56, não poderá existir espaço na fórmula entre "&gt;" e "56".</w:t>
            </w:r>
          </w:p>
          <w:p w14:paraId="2560BF6E" w14:textId="77777777" w:rsidR="004470EF" w:rsidRPr="002E6533" w:rsidRDefault="00000000">
            <w:pPr>
              <w:pStyle w:val="FirstParagraph"/>
            </w:pPr>
            <w:r w:rsidRPr="002E6533">
              <w:t>Se uma função for usada no critério, ela deverá ser concatenada ao operador de comparação. Por exemplo, a sintaxe correta do critério para especificar "posterior a hoje" deve ser: "&gt;"&amp;</w:t>
            </w:r>
            <w:proofErr w:type="gramStart"/>
            <w:r w:rsidRPr="002E6533">
              <w:t>TODAY(</w:t>
            </w:r>
            <w:proofErr w:type="gramEnd"/>
            <w:r w:rsidRPr="002E6533">
              <w:t>).</w:t>
            </w:r>
          </w:p>
          <w:p w14:paraId="0B9C997C" w14:textId="77777777" w:rsidR="004470EF" w:rsidRPr="002E6533" w:rsidRDefault="00000000">
            <w:pPr>
              <w:pStyle w:val="Corpodetexto"/>
            </w:pPr>
            <w:r w:rsidRPr="002E6533">
              <w:t>O parâmetro de critério aceita o uso de datas literais ou de um valor de data derivado da função TODAY. Se for especificada uma string de data literal, ela deverá ser incorporada na função DATETIMEVALUE.</w:t>
            </w:r>
          </w:p>
        </w:tc>
      </w:tr>
    </w:tbl>
    <w:p w14:paraId="7B4B1888" w14:textId="77777777" w:rsidR="004470EF" w:rsidRPr="002E6533" w:rsidRDefault="00000000">
      <w:pPr>
        <w:pStyle w:val="Corpodetexto"/>
      </w:pPr>
      <w:r w:rsidRPr="002E6533">
        <w:rPr>
          <w:b/>
          <w:bCs/>
        </w:rPr>
        <w:lastRenderedPageBreak/>
        <w:t>Exemplos:</w:t>
      </w:r>
    </w:p>
    <w:p w14:paraId="0AF90ADA" w14:textId="77777777" w:rsidR="004470EF" w:rsidRPr="002E6533" w:rsidRDefault="00000000">
      <w:pPr>
        <w:pStyle w:val="TableCaption"/>
      </w:pPr>
      <w:r w:rsidRPr="002E6533">
        <w:t>A tabela a seguir fornece exemplos de fórmulas da função COUNTIF.</w:t>
      </w:r>
    </w:p>
    <w:tbl>
      <w:tblPr>
        <w:tblStyle w:val="Table"/>
        <w:tblW w:w="5000" w:type="pct"/>
        <w:tblLayout w:type="fixed"/>
        <w:tblLook w:val="0020" w:firstRow="1" w:lastRow="0" w:firstColumn="0" w:lastColumn="0" w:noHBand="0" w:noVBand="0"/>
      </w:tblPr>
      <w:tblGrid>
        <w:gridCol w:w="4527"/>
        <w:gridCol w:w="4527"/>
      </w:tblGrid>
      <w:tr w:rsidR="004470EF" w:rsidRPr="002E6533" w14:paraId="6773B77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2200F9" w14:textId="77777777" w:rsidR="004470EF" w:rsidRPr="002E6533" w:rsidRDefault="00000000">
            <w:pPr>
              <w:pStyle w:val="Compact"/>
            </w:pPr>
            <w:r w:rsidRPr="002E6533">
              <w:t>Fórmula</w:t>
            </w:r>
          </w:p>
        </w:tc>
        <w:tc>
          <w:tcPr>
            <w:tcW w:w="3960" w:type="dxa"/>
          </w:tcPr>
          <w:p w14:paraId="268C17A4" w14:textId="77777777" w:rsidR="004470EF" w:rsidRPr="002E6533" w:rsidRDefault="00000000">
            <w:pPr>
              <w:pStyle w:val="Compact"/>
            </w:pPr>
            <w:r w:rsidRPr="002E6533">
              <w:t>Resultado</w:t>
            </w:r>
          </w:p>
        </w:tc>
      </w:tr>
      <w:tr w:rsidR="004470EF" w:rsidRPr="002E6533" w14:paraId="1C5FD9AA" w14:textId="77777777">
        <w:tc>
          <w:tcPr>
            <w:tcW w:w="3960" w:type="dxa"/>
          </w:tcPr>
          <w:p w14:paraId="5D52DFC5" w14:textId="77777777" w:rsidR="004470EF" w:rsidRPr="002E6533" w:rsidRDefault="00000000">
            <w:pPr>
              <w:pStyle w:val="Corpodetexto"/>
            </w:pPr>
            <w:r w:rsidRPr="002E6533">
              <w:t>COUNTIF(REF([Casos], [Status]), VALUEOF(REF([Casos], [Status]), "Aberto"))</w:t>
            </w:r>
          </w:p>
          <w:p w14:paraId="4F5F6C98" w14:textId="77777777" w:rsidR="004470EF" w:rsidRPr="002E6533" w:rsidRDefault="00000000">
            <w:pPr>
              <w:pStyle w:val="Corpodetexto"/>
            </w:pPr>
            <w:r w:rsidRPr="002E6533">
              <w:t>cujo nome do campo do tipo Referência cruzada é Casos, o nome do campo do tipo Lista de valores referidos no aplicativo relacionado é Status e o número de registros com referência cruzada cujo valor "Aberto" está selecionado no campo Status é 15.</w:t>
            </w:r>
          </w:p>
        </w:tc>
        <w:tc>
          <w:tcPr>
            <w:tcW w:w="3960" w:type="dxa"/>
          </w:tcPr>
          <w:p w14:paraId="1AD5EFDE" w14:textId="77777777" w:rsidR="004470EF" w:rsidRPr="002E6533" w:rsidRDefault="00000000">
            <w:pPr>
              <w:pStyle w:val="Compact"/>
            </w:pPr>
            <w:r w:rsidRPr="002E6533">
              <w:t>15</w:t>
            </w:r>
          </w:p>
        </w:tc>
      </w:tr>
      <w:tr w:rsidR="004470EF" w:rsidRPr="002E6533" w14:paraId="4F263968" w14:textId="77777777">
        <w:tc>
          <w:tcPr>
            <w:tcW w:w="3960" w:type="dxa"/>
          </w:tcPr>
          <w:p w14:paraId="242E0336" w14:textId="77777777" w:rsidR="004470EF" w:rsidRPr="002E6533" w:rsidRDefault="00000000">
            <w:pPr>
              <w:pStyle w:val="Corpodetexto"/>
            </w:pPr>
            <w:r w:rsidRPr="002E6533">
              <w:t xml:space="preserve">COUNTIF(GETGROUPS(REF([Casos], [Empresário])), </w:t>
            </w:r>
            <w:proofErr w:type="gramStart"/>
            <w:r w:rsidRPr="002E6533">
              <w:t>GROUP(</w:t>
            </w:r>
            <w:proofErr w:type="gramEnd"/>
            <w:r w:rsidRPr="002E6533">
              <w:t>NAME, Financeiro))</w:t>
            </w:r>
          </w:p>
          <w:p w14:paraId="143DE7CA" w14:textId="77777777" w:rsidR="004470EF" w:rsidRPr="002E6533" w:rsidRDefault="00000000">
            <w:pPr>
              <w:pStyle w:val="Corpodetexto"/>
            </w:pPr>
            <w:r w:rsidRPr="002E6533">
              <w:t xml:space="preserve">cujo nome do campo do tipo Referência cruzada é Casos, o nome do campo Permissões de registro referido no </w:t>
            </w:r>
            <w:r w:rsidRPr="002E6533">
              <w:lastRenderedPageBreak/>
              <w:t>aplicativo relacionado é Empresário e o número de registros com referência cruzada cujo grupo denominado "Financeiro" está selecionado no campo Empresário é 27.</w:t>
            </w:r>
          </w:p>
        </w:tc>
        <w:tc>
          <w:tcPr>
            <w:tcW w:w="3960" w:type="dxa"/>
          </w:tcPr>
          <w:p w14:paraId="25F1FA90" w14:textId="77777777" w:rsidR="004470EF" w:rsidRPr="002E6533" w:rsidRDefault="00000000">
            <w:pPr>
              <w:pStyle w:val="Compact"/>
            </w:pPr>
            <w:r w:rsidRPr="002E6533">
              <w:lastRenderedPageBreak/>
              <w:t>27</w:t>
            </w:r>
          </w:p>
        </w:tc>
      </w:tr>
      <w:tr w:rsidR="004470EF" w:rsidRPr="002E6533" w14:paraId="0E32A855" w14:textId="77777777">
        <w:tc>
          <w:tcPr>
            <w:tcW w:w="3960" w:type="dxa"/>
          </w:tcPr>
          <w:p w14:paraId="0875357C" w14:textId="77777777" w:rsidR="004470EF" w:rsidRPr="002E6533" w:rsidRDefault="00000000">
            <w:pPr>
              <w:pStyle w:val="Corpodetexto"/>
            </w:pPr>
            <w:r w:rsidRPr="002E6533">
              <w:t xml:space="preserve">COUNTIF(GETUSERS(REF([Casos], [Empresário])), </w:t>
            </w:r>
            <w:proofErr w:type="gramStart"/>
            <w:r w:rsidRPr="002E6533">
              <w:t>USER(</w:t>
            </w:r>
            <w:proofErr w:type="gramEnd"/>
            <w:r w:rsidRPr="002E6533">
              <w:t>NAME, "Lawson, Tracy"))</w:t>
            </w:r>
          </w:p>
          <w:p w14:paraId="13917C57" w14:textId="77777777" w:rsidR="004470EF" w:rsidRPr="002E6533" w:rsidRDefault="00000000">
            <w:pPr>
              <w:pStyle w:val="Corpodetexto"/>
            </w:pPr>
            <w:r w:rsidRPr="002E6533">
              <w:t>cujo nome do campo do tipo Referência cruzada é Casos, o nome do campo Lista de usuários/grupos referido no aplicativo relacionado é Empresário e o número de registros com referência cruzada cujo usuário "Lawson, Tracy" está selecionado no campo Empresário é 32.</w:t>
            </w:r>
          </w:p>
        </w:tc>
        <w:tc>
          <w:tcPr>
            <w:tcW w:w="3960" w:type="dxa"/>
          </w:tcPr>
          <w:p w14:paraId="4F5BC21D" w14:textId="77777777" w:rsidR="004470EF" w:rsidRPr="002E6533" w:rsidRDefault="00000000">
            <w:pPr>
              <w:pStyle w:val="Compact"/>
            </w:pPr>
            <w:r w:rsidRPr="002E6533">
              <w:t>32</w:t>
            </w:r>
          </w:p>
        </w:tc>
      </w:tr>
      <w:tr w:rsidR="004470EF" w:rsidRPr="002E6533" w14:paraId="71203B25" w14:textId="77777777">
        <w:tc>
          <w:tcPr>
            <w:tcW w:w="3960" w:type="dxa"/>
          </w:tcPr>
          <w:p w14:paraId="48707788" w14:textId="77777777" w:rsidR="004470EF" w:rsidRPr="002E6533" w:rsidRDefault="00000000">
            <w:pPr>
              <w:pStyle w:val="Corpodetexto"/>
            </w:pPr>
            <w:r w:rsidRPr="002E6533">
              <w:t>COUNTIF(REF([Itens], [Preço]), "&gt;5,99")</w:t>
            </w:r>
          </w:p>
          <w:p w14:paraId="1DA66E28" w14:textId="77777777" w:rsidR="004470EF" w:rsidRPr="002E6533" w:rsidRDefault="00000000">
            <w:pPr>
              <w:pStyle w:val="Corpodetexto"/>
            </w:pPr>
            <w:r w:rsidRPr="002E6533">
              <w:t>cujo nome do campo Subformulário pai é Itens, o nome do campo filho no subformulário é Preço e existem 4 registros no subformulário com um Preço maior que 5,99.</w:t>
            </w:r>
          </w:p>
        </w:tc>
        <w:tc>
          <w:tcPr>
            <w:tcW w:w="3960" w:type="dxa"/>
          </w:tcPr>
          <w:p w14:paraId="14DCAE87" w14:textId="77777777" w:rsidR="004470EF" w:rsidRPr="002E6533" w:rsidRDefault="00000000">
            <w:pPr>
              <w:pStyle w:val="Compact"/>
            </w:pPr>
            <w:r w:rsidRPr="002E6533">
              <w:t>4</w:t>
            </w:r>
          </w:p>
        </w:tc>
      </w:tr>
      <w:tr w:rsidR="004470EF" w:rsidRPr="002E6533" w14:paraId="07249397" w14:textId="77777777">
        <w:tc>
          <w:tcPr>
            <w:tcW w:w="3960" w:type="dxa"/>
          </w:tcPr>
          <w:p w14:paraId="7C89ECEE" w14:textId="77777777" w:rsidR="004470EF" w:rsidRPr="002E6533" w:rsidRDefault="00000000">
            <w:pPr>
              <w:pStyle w:val="Corpodetexto"/>
            </w:pPr>
            <w:r w:rsidRPr="002E6533">
              <w:t xml:space="preserve">COUNTIF(REF([Patches], [Data do patch]), </w:t>
            </w:r>
            <w:proofErr w:type="gramStart"/>
            <w:r w:rsidRPr="002E6533">
              <w:t>TODAY( )</w:t>
            </w:r>
            <w:proofErr w:type="gramEnd"/>
            <w:r w:rsidRPr="002E6533">
              <w:t>)</w:t>
            </w:r>
          </w:p>
          <w:p w14:paraId="52535547" w14:textId="77777777" w:rsidR="004470EF" w:rsidRPr="002E6533" w:rsidRDefault="00000000">
            <w:pPr>
              <w:pStyle w:val="Corpodetexto"/>
            </w:pPr>
            <w:r w:rsidRPr="002E6533">
              <w:t>cujo nome do campo Referência cruzada pai é Patches, o nome do campo do aplicativo com referência cruzada é Data do patch e existem 6 registros de referência cruzada cuja Data do patch é igual à data de hoje.</w:t>
            </w:r>
          </w:p>
        </w:tc>
        <w:tc>
          <w:tcPr>
            <w:tcW w:w="3960" w:type="dxa"/>
          </w:tcPr>
          <w:p w14:paraId="61FB7782" w14:textId="77777777" w:rsidR="004470EF" w:rsidRPr="002E6533" w:rsidRDefault="00000000">
            <w:pPr>
              <w:pStyle w:val="Compact"/>
            </w:pPr>
            <w:r w:rsidRPr="002E6533">
              <w:t>6</w:t>
            </w:r>
          </w:p>
        </w:tc>
      </w:tr>
      <w:tr w:rsidR="004470EF" w:rsidRPr="002E6533" w14:paraId="054C4DED" w14:textId="77777777">
        <w:tc>
          <w:tcPr>
            <w:tcW w:w="3960" w:type="dxa"/>
          </w:tcPr>
          <w:p w14:paraId="213EC7C6" w14:textId="77777777" w:rsidR="004470EF" w:rsidRPr="002E6533" w:rsidRDefault="00000000">
            <w:pPr>
              <w:pStyle w:val="Corpodetexto"/>
            </w:pPr>
            <w:r w:rsidRPr="002E6533">
              <w:t>COUNTIF(REF([Patches], [Data do patch]), "&lt;"</w:t>
            </w:r>
            <w:proofErr w:type="gramStart"/>
            <w:r w:rsidRPr="002E6533">
              <w:t>TODAY( )</w:t>
            </w:r>
            <w:proofErr w:type="gramEnd"/>
            <w:r w:rsidRPr="002E6533">
              <w:t>)</w:t>
            </w:r>
          </w:p>
          <w:p w14:paraId="0082A816" w14:textId="77777777" w:rsidR="004470EF" w:rsidRPr="002E6533" w:rsidRDefault="00000000">
            <w:pPr>
              <w:pStyle w:val="Corpodetexto"/>
            </w:pPr>
            <w:r w:rsidRPr="002E6533">
              <w:t xml:space="preserve">cujo nome do campo Referência cruzada pai é Patches, o nome do campo do aplicativo com referência cruzada é Data do patch e existem 8 registros de </w:t>
            </w:r>
            <w:r w:rsidRPr="002E6533">
              <w:lastRenderedPageBreak/>
              <w:t>referência cruzada cuja Data do patch é igual à data de hoje. Neste exemplo, o critério está sendo formado concatenando o operador "menor que" (&lt;) e a função TODAY.</w:t>
            </w:r>
          </w:p>
        </w:tc>
        <w:tc>
          <w:tcPr>
            <w:tcW w:w="3960" w:type="dxa"/>
          </w:tcPr>
          <w:p w14:paraId="2F770D77" w14:textId="77777777" w:rsidR="004470EF" w:rsidRPr="002E6533" w:rsidRDefault="00000000">
            <w:pPr>
              <w:pStyle w:val="Compact"/>
            </w:pPr>
            <w:r w:rsidRPr="002E6533">
              <w:lastRenderedPageBreak/>
              <w:t>8</w:t>
            </w:r>
          </w:p>
        </w:tc>
      </w:tr>
      <w:tr w:rsidR="004470EF" w:rsidRPr="002E6533" w14:paraId="1DCF8ECE" w14:textId="77777777">
        <w:tc>
          <w:tcPr>
            <w:tcW w:w="3960" w:type="dxa"/>
          </w:tcPr>
          <w:p w14:paraId="5B5624D9" w14:textId="77777777" w:rsidR="004470EF" w:rsidRPr="002E6533" w:rsidRDefault="00000000">
            <w:pPr>
              <w:pStyle w:val="Corpodetexto"/>
            </w:pPr>
            <w:r w:rsidRPr="002E6533">
              <w:t>COUNTIF(REF([Pedidos], [Data do pedido]), "&gt;="</w:t>
            </w:r>
            <w:proofErr w:type="gramStart"/>
            <w:r w:rsidRPr="002E6533">
              <w:t>DATETIMEVALUE(</w:t>
            </w:r>
            <w:proofErr w:type="gramEnd"/>
            <w:r w:rsidRPr="002E6533">
              <w:t>"23/7/2008"))</w:t>
            </w:r>
          </w:p>
          <w:p w14:paraId="12D06D51" w14:textId="77777777" w:rsidR="004470EF" w:rsidRPr="002E6533" w:rsidRDefault="00000000">
            <w:pPr>
              <w:pStyle w:val="Corpodetexto"/>
            </w:pPr>
            <w:r w:rsidRPr="002E6533">
              <w:t>cujo nome do campo do tipo Subformulário pai é Pedidos, Data do pedido é um campo do tipo data existente no subformulário e existem 5 valores de Data do pedido maiores que ou iguais a 23/7/2008.</w:t>
            </w:r>
          </w:p>
        </w:tc>
        <w:tc>
          <w:tcPr>
            <w:tcW w:w="3960" w:type="dxa"/>
          </w:tcPr>
          <w:p w14:paraId="60FE7B5D" w14:textId="77777777" w:rsidR="004470EF" w:rsidRPr="002E6533" w:rsidRDefault="00000000">
            <w:pPr>
              <w:pStyle w:val="Compact"/>
            </w:pPr>
            <w:r w:rsidRPr="002E6533">
              <w:t>5</w:t>
            </w:r>
          </w:p>
        </w:tc>
      </w:tr>
    </w:tbl>
    <w:p w14:paraId="3EA63D84" w14:textId="77777777" w:rsidR="004470EF" w:rsidRPr="002E6533" w:rsidRDefault="00000000">
      <w:pPr>
        <w:pStyle w:val="Ttulo2"/>
      </w:pPr>
      <w:bookmarkStart w:id="1583" w:name="função-covar"/>
      <w:bookmarkEnd w:id="1582"/>
      <w:r w:rsidRPr="002E6533">
        <w:t>Função COVAR</w:t>
      </w:r>
    </w:p>
    <w:p w14:paraId="0A92D224" w14:textId="77777777" w:rsidR="004470EF" w:rsidRPr="002E6533" w:rsidRDefault="00000000">
      <w:pPr>
        <w:pStyle w:val="FirstParagraph"/>
      </w:pPr>
      <w:r w:rsidRPr="002E6533">
        <w:t>A função COVAR retorna a covariância, a média dos produtos dos desvios de cada par de pontos. Use a covariância para determinar a relação entre 2 conjuntos de dados. Por exemplo, para avaliar se rendas maiores acompanham os níveis de educação.</w:t>
      </w:r>
    </w:p>
    <w:p w14:paraId="3D9452BF" w14:textId="77777777" w:rsidR="004470EF" w:rsidRPr="002E6533" w:rsidRDefault="00000000">
      <w:pPr>
        <w:pStyle w:val="Corpodetexto"/>
      </w:pPr>
      <w:r w:rsidRPr="002E6533">
        <w:rPr>
          <w:b/>
          <w:bCs/>
        </w:rPr>
        <w:t>Tipo de retorno:</w:t>
      </w:r>
      <w:r w:rsidRPr="002E6533">
        <w:t xml:space="preserve"> Numérico</w:t>
      </w:r>
    </w:p>
    <w:p w14:paraId="7E372E8B" w14:textId="77777777" w:rsidR="004470EF" w:rsidRPr="002E6533" w:rsidRDefault="00000000">
      <w:pPr>
        <w:pStyle w:val="Corpodetexto"/>
      </w:pPr>
      <w:r w:rsidRPr="002E6533">
        <w:rPr>
          <w:b/>
          <w:bCs/>
        </w:rPr>
        <w:t>Sintaxe:</w:t>
      </w:r>
      <w:r w:rsidRPr="002E6533">
        <w:t xml:space="preserve"> </w:t>
      </w:r>
      <w:proofErr w:type="gramStart"/>
      <w:r w:rsidRPr="002E6533">
        <w:t>COVAR(</w:t>
      </w:r>
      <w:proofErr w:type="gramEnd"/>
      <w:r w:rsidRPr="002E6533">
        <w:rPr>
          <w:b/>
          <w:bCs/>
        </w:rPr>
        <w:t>valores1</w:t>
      </w:r>
      <w:r w:rsidRPr="002E6533">
        <w:t xml:space="preserve">, </w:t>
      </w:r>
      <w:r w:rsidRPr="002E6533">
        <w:rPr>
          <w:b/>
          <w:bCs/>
        </w:rPr>
        <w:t>valores2</w:t>
      </w:r>
      <w:r w:rsidRPr="002E6533">
        <w:t>)</w:t>
      </w:r>
    </w:p>
    <w:p w14:paraId="26017D70" w14:textId="77777777" w:rsidR="004470EF" w:rsidRPr="002E6533" w:rsidRDefault="00000000">
      <w:pPr>
        <w:pStyle w:val="Corpodetexto"/>
      </w:pPr>
      <w:r w:rsidRPr="002E6533">
        <w:t>Na sintaxe acima, os parâmetros em negrito são obrigatórios.</w:t>
      </w:r>
    </w:p>
    <w:p w14:paraId="2235FDBE" w14:textId="77777777" w:rsidR="004470EF" w:rsidRPr="002E6533" w:rsidRDefault="00000000">
      <w:pPr>
        <w:pStyle w:val="TableCaption"/>
      </w:pPr>
      <w:r w:rsidRPr="002E6533">
        <w:t>A tabela a seguir descreve os parâmetros da função COVAR.</w:t>
      </w:r>
    </w:p>
    <w:tbl>
      <w:tblPr>
        <w:tblStyle w:val="Table"/>
        <w:tblW w:w="5000" w:type="pct"/>
        <w:tblLayout w:type="fixed"/>
        <w:tblLook w:val="0020" w:firstRow="1" w:lastRow="0" w:firstColumn="0" w:lastColumn="0" w:noHBand="0" w:noVBand="0"/>
      </w:tblPr>
      <w:tblGrid>
        <w:gridCol w:w="4527"/>
        <w:gridCol w:w="4527"/>
      </w:tblGrid>
      <w:tr w:rsidR="004470EF" w:rsidRPr="002E6533" w14:paraId="2FA847E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C542384" w14:textId="77777777" w:rsidR="004470EF" w:rsidRPr="002E6533" w:rsidRDefault="00000000">
            <w:pPr>
              <w:pStyle w:val="Compact"/>
            </w:pPr>
            <w:r w:rsidRPr="002E6533">
              <w:t>Parâmetro</w:t>
            </w:r>
          </w:p>
        </w:tc>
        <w:tc>
          <w:tcPr>
            <w:tcW w:w="3960" w:type="dxa"/>
          </w:tcPr>
          <w:p w14:paraId="12E328FE" w14:textId="77777777" w:rsidR="004470EF" w:rsidRPr="002E6533" w:rsidRDefault="00000000">
            <w:pPr>
              <w:pStyle w:val="Compact"/>
            </w:pPr>
            <w:r w:rsidRPr="002E6533">
              <w:t>Descrição</w:t>
            </w:r>
          </w:p>
        </w:tc>
      </w:tr>
      <w:tr w:rsidR="004470EF" w:rsidRPr="002E6533" w14:paraId="06B0BC03" w14:textId="77777777">
        <w:tc>
          <w:tcPr>
            <w:tcW w:w="3960" w:type="dxa"/>
          </w:tcPr>
          <w:p w14:paraId="65DC3D04" w14:textId="77777777" w:rsidR="004470EF" w:rsidRPr="002E6533" w:rsidRDefault="00000000">
            <w:pPr>
              <w:pStyle w:val="Compact"/>
            </w:pPr>
            <w:r w:rsidRPr="002E6533">
              <w:t>valores1</w:t>
            </w:r>
          </w:p>
        </w:tc>
        <w:tc>
          <w:tcPr>
            <w:tcW w:w="3960" w:type="dxa"/>
          </w:tcPr>
          <w:p w14:paraId="4D1DAE33" w14:textId="77777777" w:rsidR="004470EF" w:rsidRPr="002E6533" w:rsidRDefault="00000000">
            <w:pPr>
              <w:pStyle w:val="Compact"/>
            </w:pPr>
            <w:r w:rsidRPr="002E6533">
              <w:t>O primeiro conjunto de inteiros.</w:t>
            </w:r>
          </w:p>
        </w:tc>
      </w:tr>
      <w:tr w:rsidR="004470EF" w:rsidRPr="002E6533" w14:paraId="666C261E" w14:textId="77777777">
        <w:tc>
          <w:tcPr>
            <w:tcW w:w="3960" w:type="dxa"/>
          </w:tcPr>
          <w:p w14:paraId="45297EA1" w14:textId="77777777" w:rsidR="004470EF" w:rsidRPr="002E6533" w:rsidRDefault="00000000">
            <w:pPr>
              <w:pStyle w:val="Compact"/>
            </w:pPr>
            <w:r w:rsidRPr="002E6533">
              <w:t>valores2</w:t>
            </w:r>
          </w:p>
        </w:tc>
        <w:tc>
          <w:tcPr>
            <w:tcW w:w="3960" w:type="dxa"/>
          </w:tcPr>
          <w:p w14:paraId="63EBC186" w14:textId="77777777" w:rsidR="004470EF" w:rsidRPr="002E6533" w:rsidRDefault="00000000">
            <w:pPr>
              <w:pStyle w:val="Compact"/>
            </w:pPr>
            <w:r w:rsidRPr="002E6533">
              <w:t>O segundo conjunto de inteiros.</w:t>
            </w:r>
          </w:p>
        </w:tc>
      </w:tr>
    </w:tbl>
    <w:p w14:paraId="5DFF3113" w14:textId="77777777" w:rsidR="004470EF" w:rsidRPr="002E6533" w:rsidRDefault="00000000">
      <w:pPr>
        <w:pStyle w:val="Corpodetexto"/>
      </w:pPr>
      <w:r w:rsidRPr="002E6533">
        <w:rPr>
          <w:b/>
          <w:bCs/>
        </w:rPr>
        <w:t>Observação:</w:t>
      </w:r>
      <w:r w:rsidRPr="002E6533">
        <w:t xml:space="preserve"> os argumentos podem ser números ou nomes ou referências contendo números. Se um argumento de referência contiver texto, valores lógicos ou campos em branco, os valores serão ignorados; no entanto, campos contendo o valor zero serão incluídos. Se os parâmetros valores1 e valores2 tiverem números diferentes de pontos de dados, a função COVAR retornará um erro. Se qualquer conjunto estiver vazio, a função COVAR retornará um erro.</w:t>
      </w:r>
    </w:p>
    <w:p w14:paraId="220AA07D" w14:textId="77777777" w:rsidR="004470EF" w:rsidRPr="002E6533" w:rsidRDefault="00000000">
      <w:pPr>
        <w:pStyle w:val="Corpodetexto"/>
      </w:pPr>
      <w:r w:rsidRPr="002E6533">
        <w:rPr>
          <w:b/>
          <w:bCs/>
        </w:rPr>
        <w:t>Exemplo:</w:t>
      </w:r>
    </w:p>
    <w:p w14:paraId="0CBB952F" w14:textId="77777777" w:rsidR="004470EF" w:rsidRPr="002E6533" w:rsidRDefault="00000000">
      <w:pPr>
        <w:pStyle w:val="TableCaption"/>
      </w:pPr>
      <w:r w:rsidRPr="002E6533">
        <w:lastRenderedPageBreak/>
        <w:t>A tabela a seguir fornece um exemplo de fórmula da função COVAR.</w:t>
      </w:r>
    </w:p>
    <w:tbl>
      <w:tblPr>
        <w:tblStyle w:val="Table"/>
        <w:tblW w:w="5000" w:type="pct"/>
        <w:tblLayout w:type="fixed"/>
        <w:tblLook w:val="0020" w:firstRow="1" w:lastRow="0" w:firstColumn="0" w:lastColumn="0" w:noHBand="0" w:noVBand="0"/>
      </w:tblPr>
      <w:tblGrid>
        <w:gridCol w:w="4527"/>
        <w:gridCol w:w="4527"/>
      </w:tblGrid>
      <w:tr w:rsidR="004470EF" w:rsidRPr="002E6533" w14:paraId="1B9BAF1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356E147" w14:textId="77777777" w:rsidR="004470EF" w:rsidRPr="002E6533" w:rsidRDefault="00000000">
            <w:pPr>
              <w:pStyle w:val="Compact"/>
            </w:pPr>
            <w:r w:rsidRPr="002E6533">
              <w:t>Fórmula</w:t>
            </w:r>
          </w:p>
        </w:tc>
        <w:tc>
          <w:tcPr>
            <w:tcW w:w="3960" w:type="dxa"/>
          </w:tcPr>
          <w:p w14:paraId="070D12EC" w14:textId="77777777" w:rsidR="004470EF" w:rsidRPr="002E6533" w:rsidRDefault="00000000">
            <w:pPr>
              <w:pStyle w:val="Compact"/>
            </w:pPr>
            <w:r w:rsidRPr="002E6533">
              <w:t>Resultado</w:t>
            </w:r>
          </w:p>
        </w:tc>
      </w:tr>
      <w:tr w:rsidR="004470EF" w:rsidRPr="002E6533" w14:paraId="340FB092" w14:textId="77777777">
        <w:tc>
          <w:tcPr>
            <w:tcW w:w="3960" w:type="dxa"/>
          </w:tcPr>
          <w:p w14:paraId="3E97F605" w14:textId="77777777" w:rsidR="004470EF" w:rsidRPr="002E6533" w:rsidRDefault="00000000">
            <w:pPr>
              <w:pStyle w:val="Corpodetexto"/>
            </w:pPr>
            <w:proofErr w:type="gramStart"/>
            <w:r w:rsidRPr="002E6533">
              <w:t>COVAR(</w:t>
            </w:r>
            <w:proofErr w:type="gramEnd"/>
            <w:r w:rsidRPr="002E6533">
              <w:t>REF([Conjunto de dados],[Valores1]),REF([Conjunto de dados],[Valores2]))</w:t>
            </w:r>
          </w:p>
          <w:p w14:paraId="66C5E54C" w14:textId="77777777" w:rsidR="004470EF" w:rsidRPr="002E6533" w:rsidRDefault="00000000">
            <w:pPr>
              <w:pStyle w:val="Corpodetexto"/>
            </w:pPr>
            <w:r w:rsidRPr="002E6533">
              <w:t>em que Conjunto de dados é um campo de referência cruzada, os valores no campo Valores1 são 3, 2, 4, 5 e 6 e os valores no campo Valores2 são 9, 7, 12, 15 e 17.</w:t>
            </w:r>
          </w:p>
        </w:tc>
        <w:tc>
          <w:tcPr>
            <w:tcW w:w="3960" w:type="dxa"/>
          </w:tcPr>
          <w:p w14:paraId="50FA7963" w14:textId="77777777" w:rsidR="004470EF" w:rsidRPr="002E6533" w:rsidRDefault="00000000">
            <w:pPr>
              <w:pStyle w:val="Compact"/>
            </w:pPr>
            <w:r w:rsidRPr="002E6533">
              <w:t>Covariância, a média dos produtos dos desvios de cada par de pontos especificado (5,2)</w:t>
            </w:r>
          </w:p>
        </w:tc>
      </w:tr>
    </w:tbl>
    <w:p w14:paraId="58F59034" w14:textId="77777777" w:rsidR="004470EF" w:rsidRPr="002E6533" w:rsidRDefault="00000000">
      <w:pPr>
        <w:pStyle w:val="Ttulo2"/>
      </w:pPr>
      <w:bookmarkStart w:id="1584" w:name="função-critbinom"/>
      <w:bookmarkEnd w:id="1583"/>
      <w:r w:rsidRPr="002E6533">
        <w:t>Função CRITBINOM</w:t>
      </w:r>
    </w:p>
    <w:p w14:paraId="5FA9F973" w14:textId="77777777" w:rsidR="004470EF" w:rsidRPr="002E6533" w:rsidRDefault="00000000">
      <w:pPr>
        <w:pStyle w:val="FirstParagraph"/>
      </w:pPr>
      <w:r w:rsidRPr="002E6533">
        <w:t>A função CRITBINOM retorna o menor valor para o qual a distribuição binomial cumulativa é maior que ou igual ao valor de um critério. Use esta função para aplicativos de controle de qualidade. Por exemplo, use a função CRITBINOM para determinar o maior número de peças defeituosas aceito em uma linha de montagem sem que o lote inteiro seja rejeitado.</w:t>
      </w:r>
    </w:p>
    <w:p w14:paraId="16D39376" w14:textId="77777777" w:rsidR="004470EF" w:rsidRPr="002E6533" w:rsidRDefault="00000000">
      <w:pPr>
        <w:pStyle w:val="Corpodetexto"/>
      </w:pPr>
      <w:r w:rsidRPr="002E6533">
        <w:rPr>
          <w:b/>
          <w:bCs/>
        </w:rPr>
        <w:t>Tipo de retorno:</w:t>
      </w:r>
      <w:r w:rsidRPr="002E6533">
        <w:t xml:space="preserve"> Numérico</w:t>
      </w:r>
    </w:p>
    <w:p w14:paraId="4DCCD1CF" w14:textId="77777777" w:rsidR="004470EF" w:rsidRPr="002E6533" w:rsidRDefault="00000000">
      <w:pPr>
        <w:pStyle w:val="Corpodetexto"/>
      </w:pPr>
      <w:r w:rsidRPr="002E6533">
        <w:rPr>
          <w:b/>
          <w:bCs/>
        </w:rPr>
        <w:t>Sintaxe:</w:t>
      </w:r>
      <w:r w:rsidRPr="002E6533">
        <w:t xml:space="preserve"> </w:t>
      </w:r>
      <w:proofErr w:type="gramStart"/>
      <w:r w:rsidRPr="002E6533">
        <w:t>CRITBINOM(</w:t>
      </w:r>
      <w:proofErr w:type="gramEnd"/>
      <w:r w:rsidRPr="002E6533">
        <w:rPr>
          <w:b/>
          <w:bCs/>
        </w:rPr>
        <w:t>versões de avaliação</w:t>
      </w:r>
      <w:r w:rsidRPr="002E6533">
        <w:t>,</w:t>
      </w:r>
      <w:r w:rsidRPr="002E6533">
        <w:rPr>
          <w:b/>
          <w:bCs/>
        </w:rPr>
        <w:t>probabilidade_s</w:t>
      </w:r>
      <w:r w:rsidRPr="002E6533">
        <w:t>,</w:t>
      </w:r>
      <w:r w:rsidRPr="002E6533">
        <w:rPr>
          <w:b/>
          <w:bCs/>
        </w:rPr>
        <w:t>alfa</w:t>
      </w:r>
      <w:r w:rsidRPr="002E6533">
        <w:t>)</w:t>
      </w:r>
    </w:p>
    <w:p w14:paraId="4599D807" w14:textId="77777777" w:rsidR="004470EF" w:rsidRPr="002E6533" w:rsidRDefault="00000000">
      <w:pPr>
        <w:pStyle w:val="Corpodetexto"/>
      </w:pPr>
      <w:r w:rsidRPr="002E6533">
        <w:t>Na sintaxe acima, os parâmetros em negrito são obrigatórios.</w:t>
      </w:r>
    </w:p>
    <w:p w14:paraId="3A01589D" w14:textId="77777777" w:rsidR="004470EF" w:rsidRPr="002E6533" w:rsidRDefault="00000000">
      <w:pPr>
        <w:pStyle w:val="TableCaption"/>
      </w:pPr>
      <w:r w:rsidRPr="002E6533">
        <w:t>A tabela a seguir descreve os parâmetros da função CRITBINOM.</w:t>
      </w:r>
    </w:p>
    <w:tbl>
      <w:tblPr>
        <w:tblStyle w:val="Table"/>
        <w:tblW w:w="5000" w:type="pct"/>
        <w:tblLayout w:type="fixed"/>
        <w:tblLook w:val="0020" w:firstRow="1" w:lastRow="0" w:firstColumn="0" w:lastColumn="0" w:noHBand="0" w:noVBand="0"/>
      </w:tblPr>
      <w:tblGrid>
        <w:gridCol w:w="4527"/>
        <w:gridCol w:w="4527"/>
      </w:tblGrid>
      <w:tr w:rsidR="004470EF" w:rsidRPr="002E6533" w14:paraId="6EC283E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B1513B" w14:textId="77777777" w:rsidR="004470EF" w:rsidRPr="002E6533" w:rsidRDefault="00000000">
            <w:pPr>
              <w:pStyle w:val="Compact"/>
            </w:pPr>
            <w:r w:rsidRPr="002E6533">
              <w:t>Parâmetro</w:t>
            </w:r>
          </w:p>
        </w:tc>
        <w:tc>
          <w:tcPr>
            <w:tcW w:w="3960" w:type="dxa"/>
          </w:tcPr>
          <w:p w14:paraId="0D86283E" w14:textId="77777777" w:rsidR="004470EF" w:rsidRPr="002E6533" w:rsidRDefault="00000000">
            <w:pPr>
              <w:pStyle w:val="Compact"/>
            </w:pPr>
            <w:r w:rsidRPr="002E6533">
              <w:t>Descrição</w:t>
            </w:r>
          </w:p>
        </w:tc>
      </w:tr>
      <w:tr w:rsidR="004470EF" w:rsidRPr="002E6533" w14:paraId="3402FA26" w14:textId="77777777">
        <w:tc>
          <w:tcPr>
            <w:tcW w:w="3960" w:type="dxa"/>
          </w:tcPr>
          <w:p w14:paraId="374B034B" w14:textId="77777777" w:rsidR="004470EF" w:rsidRPr="002E6533" w:rsidRDefault="00000000">
            <w:pPr>
              <w:pStyle w:val="Compact"/>
            </w:pPr>
            <w:r w:rsidRPr="002E6533">
              <w:t>versões de avaliação</w:t>
            </w:r>
          </w:p>
        </w:tc>
        <w:tc>
          <w:tcPr>
            <w:tcW w:w="3960" w:type="dxa"/>
          </w:tcPr>
          <w:p w14:paraId="53CA2E16" w14:textId="77777777" w:rsidR="004470EF" w:rsidRPr="002E6533" w:rsidRDefault="00000000">
            <w:pPr>
              <w:pStyle w:val="Corpodetexto"/>
            </w:pPr>
            <w:r w:rsidRPr="002E6533">
              <w:t>Número de tentativas Bernoulli.</w:t>
            </w:r>
          </w:p>
          <w:p w14:paraId="0E56D3AB" w14:textId="77777777" w:rsidR="004470EF" w:rsidRPr="002E6533" w:rsidRDefault="00000000">
            <w:pPr>
              <w:pStyle w:val="Corpodetexto"/>
            </w:pPr>
            <w:r w:rsidRPr="002E6533">
              <w:rPr>
                <w:b/>
                <w:bCs/>
              </w:rPr>
              <w:t>Observação:</w:t>
            </w:r>
            <w:r w:rsidRPr="002E6533">
              <w:t xml:space="preserve"> Se qualquer argumento não for numérico ou se o parâmetro versões de avaliação for &lt; 0, a função CRITBINOM retornará um erro. Se o parâmetro versões de avaliação não for inteiro, o número será truncado.</w:t>
            </w:r>
          </w:p>
        </w:tc>
      </w:tr>
      <w:tr w:rsidR="004470EF" w:rsidRPr="002E6533" w14:paraId="19744844" w14:textId="77777777">
        <w:tc>
          <w:tcPr>
            <w:tcW w:w="3960" w:type="dxa"/>
          </w:tcPr>
          <w:p w14:paraId="71435207" w14:textId="77777777" w:rsidR="004470EF" w:rsidRPr="002E6533" w:rsidRDefault="00000000">
            <w:pPr>
              <w:pStyle w:val="Compact"/>
            </w:pPr>
            <w:r w:rsidRPr="002E6533">
              <w:t>probabilidade_s</w:t>
            </w:r>
          </w:p>
        </w:tc>
        <w:tc>
          <w:tcPr>
            <w:tcW w:w="3960" w:type="dxa"/>
          </w:tcPr>
          <w:p w14:paraId="3EAEC8A9" w14:textId="77777777" w:rsidR="004470EF" w:rsidRPr="002E6533" w:rsidRDefault="00000000">
            <w:pPr>
              <w:pStyle w:val="Corpodetexto"/>
            </w:pPr>
            <w:r w:rsidRPr="002E6533">
              <w:t>Probabilidade de sucesso de cada versão de avaliação.</w:t>
            </w:r>
          </w:p>
          <w:p w14:paraId="5254C772" w14:textId="77777777" w:rsidR="004470EF" w:rsidRPr="002E6533" w:rsidRDefault="00000000">
            <w:pPr>
              <w:pStyle w:val="Corpodetexto"/>
            </w:pPr>
            <w:r w:rsidRPr="002E6533">
              <w:rPr>
                <w:b/>
                <w:bCs/>
              </w:rPr>
              <w:t>Observação:</w:t>
            </w:r>
            <w:r w:rsidRPr="002E6533">
              <w:t xml:space="preserve"> Se qualquer argumento não for numérico, se o parâmetro probabilidade_s for &lt; 0 ou se probabilidade_s for &gt; 1, a função </w:t>
            </w:r>
            <w:r w:rsidRPr="002E6533">
              <w:lastRenderedPageBreak/>
              <w:t>CRITBINOM retornará um erro.</w:t>
            </w:r>
          </w:p>
        </w:tc>
      </w:tr>
      <w:tr w:rsidR="004470EF" w:rsidRPr="002E6533" w14:paraId="03C556C5" w14:textId="77777777">
        <w:tc>
          <w:tcPr>
            <w:tcW w:w="3960" w:type="dxa"/>
          </w:tcPr>
          <w:p w14:paraId="1D05291B" w14:textId="77777777" w:rsidR="004470EF" w:rsidRPr="002E6533" w:rsidRDefault="00000000">
            <w:pPr>
              <w:pStyle w:val="Compact"/>
            </w:pPr>
            <w:r w:rsidRPr="002E6533">
              <w:lastRenderedPageBreak/>
              <w:t>alfa</w:t>
            </w:r>
          </w:p>
        </w:tc>
        <w:tc>
          <w:tcPr>
            <w:tcW w:w="3960" w:type="dxa"/>
          </w:tcPr>
          <w:p w14:paraId="6A06A076" w14:textId="77777777" w:rsidR="004470EF" w:rsidRPr="002E6533" w:rsidRDefault="00000000">
            <w:pPr>
              <w:pStyle w:val="Corpodetexto"/>
            </w:pPr>
            <w:r w:rsidRPr="002E6533">
              <w:t>Valor do critério.</w:t>
            </w:r>
          </w:p>
          <w:p w14:paraId="1B46BCCA" w14:textId="77777777" w:rsidR="004470EF" w:rsidRPr="002E6533" w:rsidRDefault="00000000">
            <w:pPr>
              <w:pStyle w:val="Corpodetexto"/>
            </w:pPr>
            <w:r w:rsidRPr="002E6533">
              <w:rPr>
                <w:b/>
                <w:bCs/>
              </w:rPr>
              <w:t>Observação:</w:t>
            </w:r>
            <w:r w:rsidRPr="002E6533">
              <w:t xml:space="preserve"> Se qualquer argumento não for numérico, se o parâmetro alfa for &lt; 0 ou se alfa for &gt; 1, a função CRITBINOM retornará um erro.</w:t>
            </w:r>
          </w:p>
        </w:tc>
      </w:tr>
    </w:tbl>
    <w:p w14:paraId="449E7EAF" w14:textId="77777777" w:rsidR="004470EF" w:rsidRPr="002E6533" w:rsidRDefault="00000000">
      <w:pPr>
        <w:pStyle w:val="Corpodetexto"/>
      </w:pPr>
      <w:r w:rsidRPr="002E6533">
        <w:rPr>
          <w:b/>
          <w:bCs/>
        </w:rPr>
        <w:t>Exemplo:</w:t>
      </w:r>
    </w:p>
    <w:p w14:paraId="0F6EE57B" w14:textId="77777777" w:rsidR="004470EF" w:rsidRPr="002E6533" w:rsidRDefault="00000000">
      <w:pPr>
        <w:pStyle w:val="TableCaption"/>
      </w:pPr>
      <w:r w:rsidRPr="002E6533">
        <w:t>A tabela a seguir fornece um exemplo de fórmula da função CRITBINOM.</w:t>
      </w:r>
    </w:p>
    <w:tbl>
      <w:tblPr>
        <w:tblStyle w:val="Table"/>
        <w:tblW w:w="5000" w:type="pct"/>
        <w:tblLayout w:type="fixed"/>
        <w:tblLook w:val="0020" w:firstRow="1" w:lastRow="0" w:firstColumn="0" w:lastColumn="0" w:noHBand="0" w:noVBand="0"/>
      </w:tblPr>
      <w:tblGrid>
        <w:gridCol w:w="4527"/>
        <w:gridCol w:w="4527"/>
      </w:tblGrid>
      <w:tr w:rsidR="004470EF" w:rsidRPr="002E6533" w14:paraId="7A8EBB5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66545C" w14:textId="77777777" w:rsidR="004470EF" w:rsidRPr="002E6533" w:rsidRDefault="00000000">
            <w:pPr>
              <w:pStyle w:val="Compact"/>
            </w:pPr>
            <w:r w:rsidRPr="002E6533">
              <w:t>Fórmula</w:t>
            </w:r>
          </w:p>
        </w:tc>
        <w:tc>
          <w:tcPr>
            <w:tcW w:w="3960" w:type="dxa"/>
          </w:tcPr>
          <w:p w14:paraId="6CBF1B7F" w14:textId="77777777" w:rsidR="004470EF" w:rsidRPr="002E6533" w:rsidRDefault="00000000">
            <w:pPr>
              <w:pStyle w:val="Compact"/>
            </w:pPr>
            <w:r w:rsidRPr="002E6533">
              <w:t>Resultado</w:t>
            </w:r>
          </w:p>
        </w:tc>
      </w:tr>
      <w:tr w:rsidR="004470EF" w:rsidRPr="002E6533" w14:paraId="288E33D1" w14:textId="77777777">
        <w:tc>
          <w:tcPr>
            <w:tcW w:w="3960" w:type="dxa"/>
          </w:tcPr>
          <w:p w14:paraId="50B4E6B8" w14:textId="77777777" w:rsidR="004470EF" w:rsidRPr="002E6533" w:rsidRDefault="00000000">
            <w:pPr>
              <w:pStyle w:val="Corpodetexto"/>
            </w:pPr>
            <w:r w:rsidRPr="002E6533">
              <w:t>CRITBINOM([Tentativas</w:t>
            </w:r>
            <w:proofErr w:type="gramStart"/>
            <w:r w:rsidRPr="002E6533">
              <w:t>],[</w:t>
            </w:r>
            <w:proofErr w:type="gramEnd"/>
            <w:r w:rsidRPr="002E6533">
              <w:t>Probabilidade de sucesso],[Critério])</w:t>
            </w:r>
          </w:p>
          <w:p w14:paraId="47040805" w14:textId="77777777" w:rsidR="004470EF" w:rsidRPr="002E6533" w:rsidRDefault="00000000">
            <w:pPr>
              <w:pStyle w:val="Corpodetexto"/>
            </w:pPr>
            <w:r w:rsidRPr="002E6533">
              <w:t>cujo valor no campo Versões de avaliação é 6, o valor no campo Probabilidade de sucesso é 0,5 e o valor no campo Critério é 0,75.</w:t>
            </w:r>
          </w:p>
        </w:tc>
        <w:tc>
          <w:tcPr>
            <w:tcW w:w="3960" w:type="dxa"/>
          </w:tcPr>
          <w:p w14:paraId="00B4863B" w14:textId="77777777" w:rsidR="004470EF" w:rsidRPr="002E6533" w:rsidRDefault="00000000">
            <w:pPr>
              <w:pStyle w:val="Compact"/>
            </w:pPr>
            <w:r w:rsidRPr="002E6533">
              <w:t>O menor valor para o qual a distribuição binomial cumulativa é maior que ou igual ao valor de um critério (4).</w:t>
            </w:r>
          </w:p>
        </w:tc>
      </w:tr>
    </w:tbl>
    <w:p w14:paraId="72669D1C" w14:textId="77777777" w:rsidR="004470EF" w:rsidRPr="002E6533" w:rsidRDefault="00000000">
      <w:pPr>
        <w:pStyle w:val="Ttulo2"/>
      </w:pPr>
      <w:bookmarkStart w:id="1585" w:name="função-devsq"/>
      <w:bookmarkEnd w:id="1584"/>
      <w:r w:rsidRPr="002E6533">
        <w:t>Função DEVSQ</w:t>
      </w:r>
    </w:p>
    <w:p w14:paraId="65A62BC0" w14:textId="77777777" w:rsidR="004470EF" w:rsidRPr="002E6533" w:rsidRDefault="00000000">
      <w:pPr>
        <w:pStyle w:val="FirstParagraph"/>
      </w:pPr>
      <w:r w:rsidRPr="002E6533">
        <w:t>A função DEVSQ retorna a soma dos quadrados dos desvios dos pontos de dados da média de suas amostras.</w:t>
      </w:r>
    </w:p>
    <w:p w14:paraId="32E94EA0" w14:textId="77777777" w:rsidR="004470EF" w:rsidRPr="002E6533" w:rsidRDefault="00000000">
      <w:pPr>
        <w:pStyle w:val="Corpodetexto"/>
      </w:pPr>
      <w:r w:rsidRPr="002E6533">
        <w:rPr>
          <w:b/>
          <w:bCs/>
        </w:rPr>
        <w:t>Tipo de retorno:</w:t>
      </w:r>
      <w:r w:rsidRPr="002E6533">
        <w:t xml:space="preserve"> Numérico</w:t>
      </w:r>
    </w:p>
    <w:p w14:paraId="3B7A1CDA" w14:textId="77777777" w:rsidR="004470EF" w:rsidRPr="002E6533" w:rsidRDefault="00000000">
      <w:pPr>
        <w:pStyle w:val="Corpodetexto"/>
      </w:pPr>
      <w:r w:rsidRPr="002E6533">
        <w:rPr>
          <w:b/>
          <w:bCs/>
        </w:rPr>
        <w:t>Sintaxe:</w:t>
      </w:r>
      <w:r w:rsidRPr="002E6533">
        <w:t xml:space="preserve"> </w:t>
      </w:r>
      <w:proofErr w:type="gramStart"/>
      <w:r w:rsidRPr="002E6533">
        <w:t>DEVSQ(</w:t>
      </w:r>
      <w:proofErr w:type="gramEnd"/>
      <w:r w:rsidRPr="002E6533">
        <w:rPr>
          <w:b/>
          <w:bCs/>
        </w:rPr>
        <w:t>número1</w:t>
      </w:r>
      <w:r w:rsidRPr="002E6533">
        <w:t>, número2,...)</w:t>
      </w:r>
    </w:p>
    <w:p w14:paraId="56B1B109" w14:textId="77777777" w:rsidR="004470EF" w:rsidRPr="002E6533" w:rsidRDefault="00000000">
      <w:pPr>
        <w:pStyle w:val="Corpodetexto"/>
      </w:pPr>
      <w:r w:rsidRPr="002E6533">
        <w:t>Na sintaxe acima, os parâmetros em negrito são obrigatórios.</w:t>
      </w:r>
    </w:p>
    <w:p w14:paraId="79E177F0" w14:textId="77777777" w:rsidR="004470EF" w:rsidRPr="002E6533" w:rsidRDefault="00000000">
      <w:pPr>
        <w:pStyle w:val="TableCaption"/>
      </w:pPr>
      <w:r w:rsidRPr="002E6533">
        <w:t>A tabela a seguir descreve os parâmetros da função DEVSQ.</w:t>
      </w:r>
    </w:p>
    <w:tbl>
      <w:tblPr>
        <w:tblStyle w:val="Table"/>
        <w:tblW w:w="5000" w:type="pct"/>
        <w:tblLayout w:type="fixed"/>
        <w:tblLook w:val="0020" w:firstRow="1" w:lastRow="0" w:firstColumn="0" w:lastColumn="0" w:noHBand="0" w:noVBand="0"/>
      </w:tblPr>
      <w:tblGrid>
        <w:gridCol w:w="4527"/>
        <w:gridCol w:w="4527"/>
      </w:tblGrid>
      <w:tr w:rsidR="004470EF" w:rsidRPr="002E6533" w14:paraId="634355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C331F0" w14:textId="77777777" w:rsidR="004470EF" w:rsidRPr="002E6533" w:rsidRDefault="00000000">
            <w:pPr>
              <w:pStyle w:val="Compact"/>
            </w:pPr>
            <w:r w:rsidRPr="002E6533">
              <w:t>Parâmetro</w:t>
            </w:r>
          </w:p>
        </w:tc>
        <w:tc>
          <w:tcPr>
            <w:tcW w:w="3960" w:type="dxa"/>
          </w:tcPr>
          <w:p w14:paraId="305FB8DA" w14:textId="77777777" w:rsidR="004470EF" w:rsidRPr="002E6533" w:rsidRDefault="00000000">
            <w:pPr>
              <w:pStyle w:val="Compact"/>
            </w:pPr>
            <w:r w:rsidRPr="002E6533">
              <w:t>Descrição</w:t>
            </w:r>
          </w:p>
        </w:tc>
      </w:tr>
      <w:tr w:rsidR="004470EF" w:rsidRPr="002E6533" w14:paraId="48465183" w14:textId="77777777">
        <w:tc>
          <w:tcPr>
            <w:tcW w:w="3960" w:type="dxa"/>
          </w:tcPr>
          <w:p w14:paraId="2943E03B"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2BFDF254" w14:textId="77777777" w:rsidR="004470EF" w:rsidRPr="002E6533" w:rsidRDefault="00000000">
            <w:pPr>
              <w:pStyle w:val="Compact"/>
            </w:pPr>
            <w:r w:rsidRPr="002E6533">
              <w:t xml:space="preserve">De 1 a 255 argumentos dos quais você deseja calcular a soma dos quadrados dos desvios. Você pode também usar uma referência a um conjunto de campos em vez de argumentos separados por vírgula. Os argumentos podem ser números ou nomes ou referências contendo números. Valores lógicos e representações textuais de números </w:t>
            </w:r>
            <w:r w:rsidRPr="002E6533">
              <w:lastRenderedPageBreak/>
              <w:t>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tc>
      </w:tr>
    </w:tbl>
    <w:p w14:paraId="4CB1F5FE" w14:textId="77777777" w:rsidR="004470EF" w:rsidRPr="002E6533" w:rsidRDefault="00000000">
      <w:pPr>
        <w:pStyle w:val="Corpodetexto"/>
      </w:pPr>
      <w:r w:rsidRPr="002E6533">
        <w:rPr>
          <w:b/>
          <w:bCs/>
        </w:rPr>
        <w:lastRenderedPageBreak/>
        <w:t>Exemplo:</w:t>
      </w:r>
    </w:p>
    <w:p w14:paraId="6236DE39" w14:textId="77777777" w:rsidR="004470EF" w:rsidRPr="002E6533" w:rsidRDefault="00000000">
      <w:pPr>
        <w:pStyle w:val="TableCaption"/>
      </w:pPr>
      <w:r w:rsidRPr="002E6533">
        <w:t>A tabela a seguir fornece um exemplo de fórmula da função DESVQ.</w:t>
      </w:r>
    </w:p>
    <w:tbl>
      <w:tblPr>
        <w:tblStyle w:val="Table"/>
        <w:tblW w:w="5000" w:type="pct"/>
        <w:tblLayout w:type="fixed"/>
        <w:tblLook w:val="0020" w:firstRow="1" w:lastRow="0" w:firstColumn="0" w:lastColumn="0" w:noHBand="0" w:noVBand="0"/>
      </w:tblPr>
      <w:tblGrid>
        <w:gridCol w:w="4527"/>
        <w:gridCol w:w="4527"/>
      </w:tblGrid>
      <w:tr w:rsidR="004470EF" w:rsidRPr="002E6533" w14:paraId="168F985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F81F73" w14:textId="77777777" w:rsidR="004470EF" w:rsidRPr="002E6533" w:rsidRDefault="00000000">
            <w:pPr>
              <w:pStyle w:val="Compact"/>
            </w:pPr>
            <w:r w:rsidRPr="002E6533">
              <w:t>Fórmula</w:t>
            </w:r>
          </w:p>
        </w:tc>
        <w:tc>
          <w:tcPr>
            <w:tcW w:w="3960" w:type="dxa"/>
          </w:tcPr>
          <w:p w14:paraId="62DB6A73" w14:textId="77777777" w:rsidR="004470EF" w:rsidRPr="002E6533" w:rsidRDefault="00000000">
            <w:pPr>
              <w:pStyle w:val="Compact"/>
            </w:pPr>
            <w:r w:rsidRPr="002E6533">
              <w:t>Resultado</w:t>
            </w:r>
          </w:p>
        </w:tc>
      </w:tr>
      <w:tr w:rsidR="004470EF" w:rsidRPr="002E6533" w14:paraId="26981262" w14:textId="77777777">
        <w:tc>
          <w:tcPr>
            <w:tcW w:w="3960" w:type="dxa"/>
          </w:tcPr>
          <w:p w14:paraId="1DD518C8" w14:textId="77777777" w:rsidR="004470EF" w:rsidRPr="002E6533" w:rsidRDefault="00000000">
            <w:pPr>
              <w:pStyle w:val="Corpodetexto"/>
            </w:pPr>
            <w:proofErr w:type="gramStart"/>
            <w:r w:rsidRPr="002E6533">
              <w:t>DEVSQ(</w:t>
            </w:r>
            <w:proofErr w:type="gramEnd"/>
            <w:r w:rsidRPr="002E6533">
              <w:t>REF([Conjunto de dados],[Valores1]))</w:t>
            </w:r>
          </w:p>
          <w:p w14:paraId="132460D7" w14:textId="77777777" w:rsidR="004470EF" w:rsidRPr="002E6533" w:rsidRDefault="00000000">
            <w:pPr>
              <w:pStyle w:val="Corpodetexto"/>
            </w:pPr>
            <w:r w:rsidRPr="002E6533">
              <w:t>em que Conjunto de dados é um campo de referência cruzada e os valores no campo Valores1 são 4, 5, 8, 7, 11, 4 e 3.</w:t>
            </w:r>
          </w:p>
        </w:tc>
        <w:tc>
          <w:tcPr>
            <w:tcW w:w="3960" w:type="dxa"/>
          </w:tcPr>
          <w:p w14:paraId="75A3C3B6" w14:textId="77777777" w:rsidR="004470EF" w:rsidRPr="002E6533" w:rsidRDefault="00000000">
            <w:pPr>
              <w:pStyle w:val="Compact"/>
            </w:pPr>
            <w:r w:rsidRPr="002E6533">
              <w:t>Soma dos quadrados dos desvios dos dados da média de suas amostras (48).</w:t>
            </w:r>
          </w:p>
        </w:tc>
      </w:tr>
    </w:tbl>
    <w:p w14:paraId="3305F76B" w14:textId="77777777" w:rsidR="004470EF" w:rsidRPr="002E6533" w:rsidRDefault="00000000">
      <w:pPr>
        <w:pStyle w:val="Ttulo2"/>
      </w:pPr>
      <w:bookmarkStart w:id="1586" w:name="função-expondist"/>
      <w:bookmarkEnd w:id="1585"/>
      <w:r w:rsidRPr="002E6533">
        <w:t>Função EXPONDIST</w:t>
      </w:r>
    </w:p>
    <w:p w14:paraId="06F19818" w14:textId="77777777" w:rsidR="004470EF" w:rsidRPr="002E6533" w:rsidRDefault="00000000">
      <w:pPr>
        <w:pStyle w:val="FirstParagraph"/>
      </w:pPr>
      <w:r w:rsidRPr="002E6533">
        <w:t xml:space="preserve">A função EXPONDIST retorna </w:t>
      </w:r>
      <w:proofErr w:type="gramStart"/>
      <w:r w:rsidRPr="002E6533">
        <w:t>a</w:t>
      </w:r>
      <w:proofErr w:type="gramEnd"/>
      <w:r w:rsidRPr="002E6533">
        <w:t xml:space="preserve"> distribuição exponencial. Use a função EXPONDIST para modelar o tempo entre eventos, como quanto tempo determinado caixa eletrônico leva para liberar o dinheiro. Por exemplo, use a função EXPONDIST para determinar a probabilidade de o processo levar no máximo 1 minuto.</w:t>
      </w:r>
    </w:p>
    <w:p w14:paraId="7D648A7C" w14:textId="77777777" w:rsidR="004470EF" w:rsidRPr="002E6533" w:rsidRDefault="00000000">
      <w:pPr>
        <w:pStyle w:val="Corpodetexto"/>
      </w:pPr>
      <w:r w:rsidRPr="002E6533">
        <w:rPr>
          <w:b/>
          <w:bCs/>
        </w:rPr>
        <w:t>Tipo de retorno:</w:t>
      </w:r>
      <w:r w:rsidRPr="002E6533">
        <w:t xml:space="preserve"> Numérico</w:t>
      </w:r>
    </w:p>
    <w:p w14:paraId="1521B8FA" w14:textId="77777777" w:rsidR="004470EF" w:rsidRPr="002E6533" w:rsidRDefault="00000000">
      <w:pPr>
        <w:pStyle w:val="Corpodetexto"/>
      </w:pPr>
      <w:r w:rsidRPr="002E6533">
        <w:rPr>
          <w:b/>
          <w:bCs/>
        </w:rPr>
        <w:t>Sintaxe:</w:t>
      </w:r>
      <w:r w:rsidRPr="002E6533">
        <w:t xml:space="preserve"> EXPONDIST(</w:t>
      </w:r>
      <w:proofErr w:type="gramStart"/>
      <w:r w:rsidRPr="002E6533">
        <w:rPr>
          <w:b/>
          <w:bCs/>
        </w:rPr>
        <w:t>x</w:t>
      </w:r>
      <w:r w:rsidRPr="002E6533">
        <w:t>,</w:t>
      </w:r>
      <w:r w:rsidRPr="002E6533">
        <w:rPr>
          <w:b/>
          <w:bCs/>
        </w:rPr>
        <w:t>lambda</w:t>
      </w:r>
      <w:proofErr w:type="gramEnd"/>
      <w:r w:rsidRPr="002E6533">
        <w:t>,</w:t>
      </w:r>
      <w:r w:rsidRPr="002E6533">
        <w:rPr>
          <w:b/>
          <w:bCs/>
        </w:rPr>
        <w:t>cumulativo</w:t>
      </w:r>
      <w:r w:rsidRPr="002E6533">
        <w:t>)</w:t>
      </w:r>
    </w:p>
    <w:p w14:paraId="49C20119" w14:textId="77777777" w:rsidR="004470EF" w:rsidRPr="002E6533" w:rsidRDefault="00000000">
      <w:pPr>
        <w:pStyle w:val="Corpodetexto"/>
      </w:pPr>
      <w:r w:rsidRPr="002E6533">
        <w:t>Na sintaxe acima, os parâmetros em negrito são obrigatórios.</w:t>
      </w:r>
    </w:p>
    <w:p w14:paraId="32B0F15A" w14:textId="77777777" w:rsidR="004470EF" w:rsidRPr="002E6533" w:rsidRDefault="00000000">
      <w:pPr>
        <w:pStyle w:val="TableCaption"/>
      </w:pPr>
      <w:r w:rsidRPr="002E6533">
        <w:t>A tabela a seguir descreve os parâmetros da função EXPONDIST.</w:t>
      </w:r>
    </w:p>
    <w:tbl>
      <w:tblPr>
        <w:tblStyle w:val="Table"/>
        <w:tblW w:w="5000" w:type="pct"/>
        <w:tblLayout w:type="fixed"/>
        <w:tblLook w:val="0020" w:firstRow="1" w:lastRow="0" w:firstColumn="0" w:lastColumn="0" w:noHBand="0" w:noVBand="0"/>
      </w:tblPr>
      <w:tblGrid>
        <w:gridCol w:w="4527"/>
        <w:gridCol w:w="4527"/>
      </w:tblGrid>
      <w:tr w:rsidR="004470EF" w:rsidRPr="002E6533" w14:paraId="0C174CD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27D84B" w14:textId="77777777" w:rsidR="004470EF" w:rsidRPr="002E6533" w:rsidRDefault="00000000">
            <w:pPr>
              <w:pStyle w:val="Compact"/>
            </w:pPr>
            <w:r w:rsidRPr="002E6533">
              <w:t>Parâmetro</w:t>
            </w:r>
          </w:p>
        </w:tc>
        <w:tc>
          <w:tcPr>
            <w:tcW w:w="3960" w:type="dxa"/>
          </w:tcPr>
          <w:p w14:paraId="18A1A3D8" w14:textId="77777777" w:rsidR="004470EF" w:rsidRPr="002E6533" w:rsidRDefault="00000000">
            <w:pPr>
              <w:pStyle w:val="Compact"/>
            </w:pPr>
            <w:r w:rsidRPr="002E6533">
              <w:t>Descrição</w:t>
            </w:r>
          </w:p>
        </w:tc>
      </w:tr>
      <w:tr w:rsidR="004470EF" w:rsidRPr="002E6533" w14:paraId="7D9ED953" w14:textId="77777777">
        <w:tc>
          <w:tcPr>
            <w:tcW w:w="3960" w:type="dxa"/>
          </w:tcPr>
          <w:p w14:paraId="74EBB6DC" w14:textId="77777777" w:rsidR="004470EF" w:rsidRPr="002E6533" w:rsidRDefault="00000000">
            <w:pPr>
              <w:pStyle w:val="Compact"/>
            </w:pPr>
            <w:r w:rsidRPr="002E6533">
              <w:t>x</w:t>
            </w:r>
          </w:p>
        </w:tc>
        <w:tc>
          <w:tcPr>
            <w:tcW w:w="3960" w:type="dxa"/>
          </w:tcPr>
          <w:p w14:paraId="11D2FF33" w14:textId="77777777" w:rsidR="004470EF" w:rsidRPr="002E6533" w:rsidRDefault="00000000">
            <w:pPr>
              <w:pStyle w:val="Corpodetexto"/>
            </w:pPr>
            <w:r w:rsidRPr="002E6533">
              <w:t>Valor da função.</w:t>
            </w:r>
          </w:p>
          <w:p w14:paraId="669502F2" w14:textId="77777777" w:rsidR="004470EF" w:rsidRPr="002E6533" w:rsidRDefault="00000000">
            <w:pPr>
              <w:pStyle w:val="Corpodetexto"/>
            </w:pPr>
            <w:r w:rsidRPr="002E6533">
              <w:rPr>
                <w:b/>
                <w:bCs/>
              </w:rPr>
              <w:t>Observação:</w:t>
            </w:r>
            <w:r w:rsidRPr="002E6533">
              <w:t xml:space="preserve"> Se o parâmetro x ou lambda não for numérico, ou se x for &lt; 0, a função EXPONDIST retornará um erro.</w:t>
            </w:r>
          </w:p>
        </w:tc>
      </w:tr>
      <w:tr w:rsidR="004470EF" w:rsidRPr="002E6533" w14:paraId="01E92EE8" w14:textId="77777777">
        <w:tc>
          <w:tcPr>
            <w:tcW w:w="3960" w:type="dxa"/>
          </w:tcPr>
          <w:p w14:paraId="52043612" w14:textId="77777777" w:rsidR="004470EF" w:rsidRPr="002E6533" w:rsidRDefault="00000000">
            <w:pPr>
              <w:pStyle w:val="Compact"/>
            </w:pPr>
            <w:r w:rsidRPr="002E6533">
              <w:lastRenderedPageBreak/>
              <w:t>lambda</w:t>
            </w:r>
          </w:p>
        </w:tc>
        <w:tc>
          <w:tcPr>
            <w:tcW w:w="3960" w:type="dxa"/>
          </w:tcPr>
          <w:p w14:paraId="069B2031" w14:textId="77777777" w:rsidR="004470EF" w:rsidRPr="002E6533" w:rsidRDefault="00000000">
            <w:pPr>
              <w:pStyle w:val="Corpodetexto"/>
            </w:pPr>
            <w:r w:rsidRPr="002E6533">
              <w:t>Valor do parâmetro.</w:t>
            </w:r>
          </w:p>
          <w:p w14:paraId="082EAE81" w14:textId="77777777" w:rsidR="004470EF" w:rsidRPr="002E6533" w:rsidRDefault="00000000">
            <w:pPr>
              <w:pStyle w:val="Corpodetexto"/>
            </w:pPr>
            <w:r w:rsidRPr="002E6533">
              <w:rPr>
                <w:b/>
                <w:bCs/>
              </w:rPr>
              <w:t>Observação:</w:t>
            </w:r>
            <w:r w:rsidRPr="002E6533">
              <w:t xml:space="preserve"> se o parâmetro x ou lambda não for numérico ou se lambda for ≤ 0, a função EXPONDIST retornará um erro.</w:t>
            </w:r>
          </w:p>
        </w:tc>
      </w:tr>
      <w:tr w:rsidR="004470EF" w:rsidRPr="002E6533" w14:paraId="66BBF888" w14:textId="77777777">
        <w:tc>
          <w:tcPr>
            <w:tcW w:w="3960" w:type="dxa"/>
          </w:tcPr>
          <w:p w14:paraId="69B93BEB" w14:textId="77777777" w:rsidR="004470EF" w:rsidRPr="002E6533" w:rsidRDefault="00000000">
            <w:pPr>
              <w:pStyle w:val="Compact"/>
            </w:pPr>
            <w:r w:rsidRPr="002E6533">
              <w:t>cumulativo</w:t>
            </w:r>
          </w:p>
        </w:tc>
        <w:tc>
          <w:tcPr>
            <w:tcW w:w="3960" w:type="dxa"/>
          </w:tcPr>
          <w:p w14:paraId="023C84B6" w14:textId="77777777" w:rsidR="004470EF" w:rsidRPr="002E6533" w:rsidRDefault="00000000">
            <w:pPr>
              <w:pStyle w:val="Compact"/>
            </w:pPr>
            <w:r w:rsidRPr="002E6533">
              <w:t xml:space="preserve">Valor lógico que indica a forma da função exponencial a ser fornecida. Se o parâmetro for TRUE, EXPONDIST retornará </w:t>
            </w:r>
            <w:proofErr w:type="gramStart"/>
            <w:r w:rsidRPr="002E6533">
              <w:t>a</w:t>
            </w:r>
            <w:proofErr w:type="gramEnd"/>
            <w:r w:rsidRPr="002E6533">
              <w:t xml:space="preserve"> função de distribuição cumulativa; se for FALSE, retornará função de densidade da probabilidade.</w:t>
            </w:r>
          </w:p>
        </w:tc>
      </w:tr>
    </w:tbl>
    <w:p w14:paraId="543A5F03" w14:textId="77777777" w:rsidR="004470EF" w:rsidRPr="002E6533" w:rsidRDefault="00000000">
      <w:pPr>
        <w:pStyle w:val="Corpodetexto"/>
      </w:pPr>
      <w:r w:rsidRPr="002E6533">
        <w:rPr>
          <w:b/>
          <w:bCs/>
        </w:rPr>
        <w:t>Exemplos:</w:t>
      </w:r>
    </w:p>
    <w:p w14:paraId="5E5BCC41" w14:textId="77777777" w:rsidR="004470EF" w:rsidRPr="002E6533" w:rsidRDefault="00000000">
      <w:pPr>
        <w:pStyle w:val="TableCaption"/>
      </w:pPr>
      <w:r w:rsidRPr="002E6533">
        <w:t>A tabela a seguir fornece exemplos de fórmulas da função EXPONDIST.</w:t>
      </w:r>
    </w:p>
    <w:tbl>
      <w:tblPr>
        <w:tblStyle w:val="Table"/>
        <w:tblW w:w="5000" w:type="pct"/>
        <w:tblLayout w:type="fixed"/>
        <w:tblLook w:val="0020" w:firstRow="1" w:lastRow="0" w:firstColumn="0" w:lastColumn="0" w:noHBand="0" w:noVBand="0"/>
      </w:tblPr>
      <w:tblGrid>
        <w:gridCol w:w="4527"/>
        <w:gridCol w:w="4527"/>
      </w:tblGrid>
      <w:tr w:rsidR="004470EF" w:rsidRPr="002E6533" w14:paraId="4FF8E15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B7D579" w14:textId="77777777" w:rsidR="004470EF" w:rsidRPr="002E6533" w:rsidRDefault="00000000">
            <w:pPr>
              <w:pStyle w:val="Compact"/>
            </w:pPr>
            <w:r w:rsidRPr="002E6533">
              <w:t>Fórmula</w:t>
            </w:r>
          </w:p>
        </w:tc>
        <w:tc>
          <w:tcPr>
            <w:tcW w:w="3960" w:type="dxa"/>
          </w:tcPr>
          <w:p w14:paraId="61854019" w14:textId="77777777" w:rsidR="004470EF" w:rsidRPr="002E6533" w:rsidRDefault="00000000">
            <w:pPr>
              <w:pStyle w:val="Compact"/>
            </w:pPr>
            <w:r w:rsidRPr="002E6533">
              <w:t>Resultado</w:t>
            </w:r>
          </w:p>
        </w:tc>
      </w:tr>
      <w:tr w:rsidR="004470EF" w:rsidRPr="002E6533" w14:paraId="1826C2F3" w14:textId="77777777">
        <w:tc>
          <w:tcPr>
            <w:tcW w:w="3960" w:type="dxa"/>
          </w:tcPr>
          <w:p w14:paraId="19E8AFED" w14:textId="77777777" w:rsidR="004470EF" w:rsidRPr="002E6533" w:rsidRDefault="00000000">
            <w:pPr>
              <w:pStyle w:val="Corpodetexto"/>
            </w:pPr>
            <w:proofErr w:type="gramStart"/>
            <w:r w:rsidRPr="002E6533">
              <w:t>EXPONDIST(</w:t>
            </w:r>
            <w:proofErr w:type="gramEnd"/>
            <w:r w:rsidRPr="002E6533">
              <w:t>[Valor da função],[Valor do parâmetro],TRUE)</w:t>
            </w:r>
          </w:p>
          <w:p w14:paraId="0EB1E63A" w14:textId="77777777" w:rsidR="004470EF" w:rsidRPr="002E6533" w:rsidRDefault="00000000">
            <w:pPr>
              <w:pStyle w:val="Corpodetexto"/>
            </w:pPr>
            <w:r w:rsidRPr="002E6533">
              <w:t>cujo valor no campo Valor da função é 0,2 e o valor no campo Valor do parâmetro é 10.</w:t>
            </w:r>
          </w:p>
        </w:tc>
        <w:tc>
          <w:tcPr>
            <w:tcW w:w="3960" w:type="dxa"/>
          </w:tcPr>
          <w:p w14:paraId="59D9EB5A" w14:textId="77777777" w:rsidR="004470EF" w:rsidRPr="002E6533" w:rsidRDefault="00000000">
            <w:pPr>
              <w:pStyle w:val="Compact"/>
            </w:pPr>
            <w:r w:rsidRPr="002E6533">
              <w:t>Função de distribuição exponencial cumulativa (0,864665)</w:t>
            </w:r>
          </w:p>
        </w:tc>
      </w:tr>
      <w:tr w:rsidR="004470EF" w:rsidRPr="002E6533" w14:paraId="5B0F3998" w14:textId="77777777">
        <w:tc>
          <w:tcPr>
            <w:tcW w:w="3960" w:type="dxa"/>
          </w:tcPr>
          <w:p w14:paraId="2211A34B" w14:textId="77777777" w:rsidR="004470EF" w:rsidRPr="002E6533" w:rsidRDefault="00000000">
            <w:pPr>
              <w:pStyle w:val="Corpodetexto"/>
            </w:pPr>
            <w:proofErr w:type="gramStart"/>
            <w:r w:rsidRPr="002E6533">
              <w:t>EXPONDIST(</w:t>
            </w:r>
            <w:proofErr w:type="gramEnd"/>
            <w:r w:rsidRPr="002E6533">
              <w:t>[Valor da função],[Valor do parâmetro],FALSE)</w:t>
            </w:r>
          </w:p>
          <w:p w14:paraId="19B244DF" w14:textId="77777777" w:rsidR="004470EF" w:rsidRPr="002E6533" w:rsidRDefault="00000000">
            <w:pPr>
              <w:pStyle w:val="Corpodetexto"/>
            </w:pPr>
            <w:r w:rsidRPr="002E6533">
              <w:t>cujo valor no campo Valor da função é 0,2 e o valor no campo Valor do parâmetro é 10.</w:t>
            </w:r>
          </w:p>
        </w:tc>
        <w:tc>
          <w:tcPr>
            <w:tcW w:w="3960" w:type="dxa"/>
          </w:tcPr>
          <w:p w14:paraId="6708E392" w14:textId="77777777" w:rsidR="004470EF" w:rsidRPr="002E6533" w:rsidRDefault="00000000">
            <w:pPr>
              <w:pStyle w:val="Compact"/>
            </w:pPr>
            <w:r w:rsidRPr="002E6533">
              <w:t>Função de distribuição exponencial da probabilidade (1,353353)</w:t>
            </w:r>
          </w:p>
        </w:tc>
      </w:tr>
    </w:tbl>
    <w:p w14:paraId="72216916" w14:textId="77777777" w:rsidR="004470EF" w:rsidRPr="002E6533" w:rsidRDefault="00000000">
      <w:pPr>
        <w:pStyle w:val="Ttulo2"/>
      </w:pPr>
      <w:bookmarkStart w:id="1587" w:name="função-fdist"/>
      <w:bookmarkEnd w:id="1586"/>
      <w:r w:rsidRPr="002E6533">
        <w:t>Função FDIST</w:t>
      </w:r>
    </w:p>
    <w:p w14:paraId="06C96E47" w14:textId="77777777" w:rsidR="004470EF" w:rsidRPr="002E6533" w:rsidRDefault="00000000">
      <w:pPr>
        <w:pStyle w:val="FirstParagraph"/>
      </w:pPr>
      <w:r w:rsidRPr="002E6533">
        <w:t xml:space="preserve">A função FDIST retorna </w:t>
      </w:r>
      <w:proofErr w:type="gramStart"/>
      <w:r w:rsidRPr="002E6533">
        <w:t>a</w:t>
      </w:r>
      <w:proofErr w:type="gramEnd"/>
      <w:r w:rsidRPr="002E6533">
        <w:t xml:space="preserve"> distribuição de probabilidade F. Use esta função para determinar se 2 conjuntos de dados têm diferentes graus de diversidade. Por exemplo, é possível examinar os resultados dos testes de homens e mulheres que ingressam no ensino de 2º grau e determinar se a variabilidade entre as mulheres é diferente da encontrada entre os homens. A função FDIST é calculada como FDIST=</w:t>
      </w:r>
      <w:proofErr w:type="gramStart"/>
      <w:r w:rsidRPr="002E6533">
        <w:t>P( F</w:t>
      </w:r>
      <w:proofErr w:type="gramEnd"/>
      <w:r w:rsidRPr="002E6533">
        <w:t>&gt;x ), em que F é uma variável aleatória que tem uma distribuição F com graus de liberdade graus_liberdade1 e graus_liberdade2.</w:t>
      </w:r>
    </w:p>
    <w:p w14:paraId="789841E0" w14:textId="77777777" w:rsidR="004470EF" w:rsidRPr="002E6533" w:rsidRDefault="00000000">
      <w:pPr>
        <w:pStyle w:val="Corpodetexto"/>
      </w:pPr>
      <w:r w:rsidRPr="002E6533">
        <w:rPr>
          <w:b/>
          <w:bCs/>
        </w:rPr>
        <w:t>Tipo de retorno:</w:t>
      </w:r>
      <w:r w:rsidRPr="002E6533">
        <w:t xml:space="preserve"> Numérico</w:t>
      </w:r>
    </w:p>
    <w:p w14:paraId="04243566" w14:textId="77777777" w:rsidR="004470EF" w:rsidRPr="002E6533" w:rsidRDefault="00000000">
      <w:pPr>
        <w:pStyle w:val="Corpodetexto"/>
      </w:pPr>
      <w:r w:rsidRPr="002E6533">
        <w:rPr>
          <w:b/>
          <w:bCs/>
        </w:rPr>
        <w:lastRenderedPageBreak/>
        <w:t>Sintaxe:</w:t>
      </w:r>
      <w:r w:rsidRPr="002E6533">
        <w:t xml:space="preserve"> FDIST(</w:t>
      </w:r>
      <w:proofErr w:type="gramStart"/>
      <w:r w:rsidRPr="002E6533">
        <w:rPr>
          <w:b/>
          <w:bCs/>
        </w:rPr>
        <w:t>x</w:t>
      </w:r>
      <w:r w:rsidRPr="002E6533">
        <w:t>,</w:t>
      </w:r>
      <w:r w:rsidRPr="002E6533">
        <w:rPr>
          <w:b/>
          <w:bCs/>
        </w:rPr>
        <w:t>graus</w:t>
      </w:r>
      <w:proofErr w:type="gramEnd"/>
      <w:r w:rsidRPr="002E6533">
        <w:rPr>
          <w:b/>
          <w:bCs/>
        </w:rPr>
        <w:t>_liberdade1</w:t>
      </w:r>
      <w:r w:rsidRPr="002E6533">
        <w:t>,</w:t>
      </w:r>
      <w:r w:rsidRPr="002E6533">
        <w:rPr>
          <w:b/>
          <w:bCs/>
        </w:rPr>
        <w:t>graus_liberdade2</w:t>
      </w:r>
      <w:r w:rsidRPr="002E6533">
        <w:t>)</w:t>
      </w:r>
    </w:p>
    <w:p w14:paraId="7C2149D1" w14:textId="77777777" w:rsidR="004470EF" w:rsidRPr="002E6533" w:rsidRDefault="00000000">
      <w:pPr>
        <w:pStyle w:val="Corpodetexto"/>
      </w:pPr>
      <w:r w:rsidRPr="002E6533">
        <w:t>Na sintaxe acima, os parâmetros em negrito são obrigatórios.</w:t>
      </w:r>
    </w:p>
    <w:p w14:paraId="2419C6DF" w14:textId="77777777" w:rsidR="004470EF" w:rsidRPr="002E6533" w:rsidRDefault="00000000">
      <w:pPr>
        <w:pStyle w:val="TableCaption"/>
      </w:pPr>
      <w:r w:rsidRPr="002E6533">
        <w:t>A tabela a seguir descreve os parâmetros da função FDIST.</w:t>
      </w:r>
    </w:p>
    <w:tbl>
      <w:tblPr>
        <w:tblStyle w:val="Table"/>
        <w:tblW w:w="5000" w:type="pct"/>
        <w:tblLayout w:type="fixed"/>
        <w:tblLook w:val="0020" w:firstRow="1" w:lastRow="0" w:firstColumn="0" w:lastColumn="0" w:noHBand="0" w:noVBand="0"/>
      </w:tblPr>
      <w:tblGrid>
        <w:gridCol w:w="4527"/>
        <w:gridCol w:w="4527"/>
      </w:tblGrid>
      <w:tr w:rsidR="004470EF" w:rsidRPr="002E6533" w14:paraId="27D00F0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EF1AE1" w14:textId="77777777" w:rsidR="004470EF" w:rsidRPr="002E6533" w:rsidRDefault="00000000">
            <w:pPr>
              <w:pStyle w:val="Compact"/>
            </w:pPr>
            <w:r w:rsidRPr="002E6533">
              <w:t>Parâmetro</w:t>
            </w:r>
          </w:p>
        </w:tc>
        <w:tc>
          <w:tcPr>
            <w:tcW w:w="3960" w:type="dxa"/>
          </w:tcPr>
          <w:p w14:paraId="6EE6D040" w14:textId="77777777" w:rsidR="004470EF" w:rsidRPr="002E6533" w:rsidRDefault="00000000">
            <w:pPr>
              <w:pStyle w:val="Compact"/>
            </w:pPr>
            <w:r w:rsidRPr="002E6533">
              <w:t>Descrição</w:t>
            </w:r>
          </w:p>
        </w:tc>
      </w:tr>
      <w:tr w:rsidR="004470EF" w:rsidRPr="002E6533" w14:paraId="7C1E3E4F" w14:textId="77777777">
        <w:tc>
          <w:tcPr>
            <w:tcW w:w="3960" w:type="dxa"/>
          </w:tcPr>
          <w:p w14:paraId="73DD490B" w14:textId="77777777" w:rsidR="004470EF" w:rsidRPr="002E6533" w:rsidRDefault="00000000">
            <w:pPr>
              <w:pStyle w:val="Compact"/>
            </w:pPr>
            <w:r w:rsidRPr="002E6533">
              <w:t>x</w:t>
            </w:r>
          </w:p>
        </w:tc>
        <w:tc>
          <w:tcPr>
            <w:tcW w:w="3960" w:type="dxa"/>
          </w:tcPr>
          <w:p w14:paraId="0B483278" w14:textId="77777777" w:rsidR="004470EF" w:rsidRPr="002E6533" w:rsidRDefault="00000000">
            <w:pPr>
              <w:pStyle w:val="Corpodetexto"/>
            </w:pPr>
            <w:r w:rsidRPr="002E6533">
              <w:t>Valor no qual você deseja avaliar a função.</w:t>
            </w:r>
          </w:p>
          <w:p w14:paraId="6BC4E8A7" w14:textId="77777777" w:rsidR="004470EF" w:rsidRPr="002E6533" w:rsidRDefault="00000000">
            <w:pPr>
              <w:pStyle w:val="Corpodetexto"/>
            </w:pPr>
            <w:r w:rsidRPr="002E6533">
              <w:rPr>
                <w:b/>
                <w:bCs/>
              </w:rPr>
              <w:t>Observação:</w:t>
            </w:r>
            <w:r w:rsidRPr="002E6533">
              <w:t xml:space="preserve"> se o parâmetro x for negativo, a função FDIST retornará um erro.</w:t>
            </w:r>
          </w:p>
        </w:tc>
      </w:tr>
      <w:tr w:rsidR="004470EF" w:rsidRPr="002E6533" w14:paraId="16338982" w14:textId="77777777">
        <w:tc>
          <w:tcPr>
            <w:tcW w:w="3960" w:type="dxa"/>
          </w:tcPr>
          <w:p w14:paraId="2F494F6A" w14:textId="77777777" w:rsidR="004470EF" w:rsidRPr="002E6533" w:rsidRDefault="00000000">
            <w:pPr>
              <w:pStyle w:val="Compact"/>
            </w:pPr>
            <w:r w:rsidRPr="002E6533">
              <w:t>graus_liberdade1</w:t>
            </w:r>
          </w:p>
        </w:tc>
        <w:tc>
          <w:tcPr>
            <w:tcW w:w="3960" w:type="dxa"/>
          </w:tcPr>
          <w:p w14:paraId="2A7872F2" w14:textId="77777777" w:rsidR="004470EF" w:rsidRPr="002E6533" w:rsidRDefault="00000000">
            <w:pPr>
              <w:pStyle w:val="Corpodetexto"/>
            </w:pPr>
            <w:r w:rsidRPr="002E6533">
              <w:t>Graus de liberdade do numerador.</w:t>
            </w:r>
          </w:p>
          <w:p w14:paraId="69DE74CB" w14:textId="77777777" w:rsidR="004470EF" w:rsidRPr="002E6533" w:rsidRDefault="00000000">
            <w:pPr>
              <w:pStyle w:val="Corpodetexto"/>
            </w:pPr>
            <w:r w:rsidRPr="002E6533">
              <w:rPr>
                <w:b/>
                <w:bCs/>
              </w:rPr>
              <w:t>Observação:</w:t>
            </w:r>
            <w:r w:rsidRPr="002E6533">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r w:rsidR="004470EF" w:rsidRPr="002E6533" w14:paraId="052F3F81" w14:textId="77777777">
        <w:tc>
          <w:tcPr>
            <w:tcW w:w="3960" w:type="dxa"/>
          </w:tcPr>
          <w:p w14:paraId="522EFA12" w14:textId="77777777" w:rsidR="004470EF" w:rsidRPr="002E6533" w:rsidRDefault="00000000">
            <w:pPr>
              <w:pStyle w:val="Compact"/>
            </w:pPr>
            <w:r w:rsidRPr="002E6533">
              <w:t>graus_liberdade2</w:t>
            </w:r>
          </w:p>
        </w:tc>
        <w:tc>
          <w:tcPr>
            <w:tcW w:w="3960" w:type="dxa"/>
          </w:tcPr>
          <w:p w14:paraId="6F3C6711" w14:textId="77777777" w:rsidR="004470EF" w:rsidRPr="002E6533" w:rsidRDefault="00000000">
            <w:pPr>
              <w:pStyle w:val="Corpodetexto"/>
            </w:pPr>
            <w:r w:rsidRPr="002E6533">
              <w:t>Graus de liberdade do denominador.</w:t>
            </w:r>
          </w:p>
          <w:p w14:paraId="7B4AF1E8" w14:textId="77777777" w:rsidR="004470EF" w:rsidRPr="002E6533" w:rsidRDefault="00000000">
            <w:pPr>
              <w:pStyle w:val="Corpodetexto"/>
            </w:pPr>
            <w:r w:rsidRPr="002E6533">
              <w:rPr>
                <w:b/>
                <w:bCs/>
              </w:rPr>
              <w:t>Observação:</w:t>
            </w:r>
            <w:r w:rsidRPr="002E6533">
              <w:t xml:space="preserve"> Se o parâmetro graus_liberdade1 ou graus_liberdade2 não for inteiro, o número será truncado. Se o parâmetro graus_liberdade1 for &lt; 1, se graus_liberdade1 for ≥ 10^10, se graus_liberdade2 for &lt; 1 ou se graus_liberdade2 for ≥ 10^10, a função FDIST retornará um erro.</w:t>
            </w:r>
          </w:p>
        </w:tc>
      </w:tr>
    </w:tbl>
    <w:p w14:paraId="00A3F2D6" w14:textId="77777777" w:rsidR="004470EF" w:rsidRPr="002E6533" w:rsidRDefault="00000000">
      <w:pPr>
        <w:pStyle w:val="Corpodetexto"/>
      </w:pPr>
      <w:r w:rsidRPr="002E6533">
        <w:rPr>
          <w:b/>
          <w:bCs/>
        </w:rPr>
        <w:t>Exemplo:</w:t>
      </w:r>
    </w:p>
    <w:p w14:paraId="2CA7AD59" w14:textId="77777777" w:rsidR="004470EF" w:rsidRPr="002E6533" w:rsidRDefault="00000000">
      <w:pPr>
        <w:pStyle w:val="TableCaption"/>
      </w:pPr>
      <w:r w:rsidRPr="002E6533">
        <w:t>A tabela a seguir fornece um exemplo de fórmula da função FDIST.</w:t>
      </w:r>
    </w:p>
    <w:tbl>
      <w:tblPr>
        <w:tblStyle w:val="Table"/>
        <w:tblW w:w="5000" w:type="pct"/>
        <w:tblLayout w:type="fixed"/>
        <w:tblLook w:val="0020" w:firstRow="1" w:lastRow="0" w:firstColumn="0" w:lastColumn="0" w:noHBand="0" w:noVBand="0"/>
      </w:tblPr>
      <w:tblGrid>
        <w:gridCol w:w="4527"/>
        <w:gridCol w:w="4527"/>
      </w:tblGrid>
      <w:tr w:rsidR="004470EF" w:rsidRPr="002E6533" w14:paraId="70C4CEB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7B1EC40" w14:textId="77777777" w:rsidR="004470EF" w:rsidRPr="002E6533" w:rsidRDefault="00000000">
            <w:pPr>
              <w:pStyle w:val="Compact"/>
            </w:pPr>
            <w:r w:rsidRPr="002E6533">
              <w:t>Fórmula</w:t>
            </w:r>
          </w:p>
        </w:tc>
        <w:tc>
          <w:tcPr>
            <w:tcW w:w="3960" w:type="dxa"/>
          </w:tcPr>
          <w:p w14:paraId="3FC12C14" w14:textId="77777777" w:rsidR="004470EF" w:rsidRPr="002E6533" w:rsidRDefault="00000000">
            <w:pPr>
              <w:pStyle w:val="Compact"/>
            </w:pPr>
            <w:r w:rsidRPr="002E6533">
              <w:t>Resultado</w:t>
            </w:r>
          </w:p>
        </w:tc>
      </w:tr>
      <w:tr w:rsidR="004470EF" w:rsidRPr="002E6533" w14:paraId="56830E44" w14:textId="77777777">
        <w:tc>
          <w:tcPr>
            <w:tcW w:w="3960" w:type="dxa"/>
          </w:tcPr>
          <w:p w14:paraId="493BE979" w14:textId="77777777" w:rsidR="004470EF" w:rsidRPr="002E6533" w:rsidRDefault="00000000">
            <w:pPr>
              <w:pStyle w:val="Corpodetexto"/>
            </w:pPr>
            <w:proofErr w:type="gramStart"/>
            <w:r w:rsidRPr="002E6533">
              <w:t>FDIST(</w:t>
            </w:r>
            <w:proofErr w:type="gramEnd"/>
            <w:r w:rsidRPr="002E6533">
              <w:t>15,20686486,[Graus de liberdade do numerador],[Graus de liberdade do denominador])</w:t>
            </w:r>
          </w:p>
          <w:p w14:paraId="1A78A572" w14:textId="77777777" w:rsidR="004470EF" w:rsidRPr="002E6533" w:rsidRDefault="00000000">
            <w:pPr>
              <w:pStyle w:val="Corpodetexto"/>
            </w:pPr>
            <w:r w:rsidRPr="002E6533">
              <w:lastRenderedPageBreak/>
              <w:t>cujo valor no campo Graus de liberdade do numerador é 6 e o valor no campo Graus de liberdade do denominador é 4.</w:t>
            </w:r>
          </w:p>
        </w:tc>
        <w:tc>
          <w:tcPr>
            <w:tcW w:w="3960" w:type="dxa"/>
          </w:tcPr>
          <w:p w14:paraId="216FBBC4" w14:textId="77777777" w:rsidR="004470EF" w:rsidRPr="002E6533" w:rsidRDefault="00000000">
            <w:pPr>
              <w:pStyle w:val="Compact"/>
            </w:pPr>
            <w:r w:rsidRPr="002E6533">
              <w:lastRenderedPageBreak/>
              <w:t>Distribuição de probabilidade F dos termos (0,01)</w:t>
            </w:r>
          </w:p>
        </w:tc>
      </w:tr>
    </w:tbl>
    <w:p w14:paraId="7CC72C27" w14:textId="77777777" w:rsidR="004470EF" w:rsidRPr="002E6533" w:rsidRDefault="00000000">
      <w:pPr>
        <w:pStyle w:val="Ttulo2"/>
      </w:pPr>
      <w:bookmarkStart w:id="1588" w:name="função-finv"/>
      <w:bookmarkEnd w:id="1587"/>
      <w:r w:rsidRPr="002E6533">
        <w:t>Função FINV</w:t>
      </w:r>
    </w:p>
    <w:p w14:paraId="7FF5D21E" w14:textId="77777777" w:rsidR="004470EF" w:rsidRPr="002E6533" w:rsidRDefault="00000000">
      <w:pPr>
        <w:pStyle w:val="FirstParagraph"/>
      </w:pPr>
      <w:r w:rsidRPr="002E6533">
        <w:t xml:space="preserve">A função FINV retorna o inverso da distribuição de probabilidade F. Se p = </w:t>
      </w:r>
      <w:proofErr w:type="gramStart"/>
      <w:r w:rsidRPr="002E6533">
        <w:t>FDIST(</w:t>
      </w:r>
      <w:proofErr w:type="gramEnd"/>
      <w:r w:rsidRPr="002E6533">
        <w:t>x,...), então FINV(p,...) = x.</w:t>
      </w:r>
    </w:p>
    <w:p w14:paraId="148AD624" w14:textId="77777777" w:rsidR="004470EF" w:rsidRPr="002E6533" w:rsidRDefault="00000000">
      <w:pPr>
        <w:pStyle w:val="Corpodetexto"/>
      </w:pPr>
      <w:r w:rsidRPr="002E6533">
        <w:t>A distribuição F pode ser usada em um teste-F para comparar o grau de variabilidade entre 2 conjuntos de dados. Por exemplo, você pode analisar a distribuição de renda nos Estados Unidos e no Canadá para determinar se os 2 países têm um grau similar de diversidade de renda.</w:t>
      </w:r>
    </w:p>
    <w:p w14:paraId="2D45E5B1" w14:textId="77777777" w:rsidR="004470EF" w:rsidRPr="002E6533" w:rsidRDefault="00000000">
      <w:pPr>
        <w:pStyle w:val="Corpodetexto"/>
      </w:pPr>
      <w:r w:rsidRPr="002E6533">
        <w:t>A função FINV pode ser usada para retornar valores críticos da distribuição F. Por exemplo, o resultado do cálculo de uma função ANOVA geralmente abrange dados de estatística F, probabilidade F e valor crítico F no nível de significância 0,05. Para retornar o valor crítico de F, use o nível de significância como argumento de probabilidade para a função FINV.</w:t>
      </w:r>
    </w:p>
    <w:p w14:paraId="6D897D22" w14:textId="77777777" w:rsidR="004470EF" w:rsidRPr="002E6533" w:rsidRDefault="00000000">
      <w:pPr>
        <w:pStyle w:val="Corpodetexto"/>
      </w:pPr>
      <w:r w:rsidRPr="002E6533">
        <w:t xml:space="preserve">Especificado um valor de probabilidade, a função FINV procura aquele valor x de modo que </w:t>
      </w:r>
      <w:proofErr w:type="gramStart"/>
      <w:r w:rsidRPr="002E6533">
        <w:t>FDIST(</w:t>
      </w:r>
      <w:proofErr w:type="gramEnd"/>
      <w:r w:rsidRPr="002E6533">
        <w:t>x, graus_liberdade1, graus_liberdade2) = probabilidade. Assim, a precisão da função FINV depende da precisão da função FDIST. A função FINV usa uma técnica de pesquisa iterativa. Se a pesquisa não convergir após 100 iterações, a função retornará o valor de erro #N/D.</w:t>
      </w:r>
    </w:p>
    <w:p w14:paraId="4E926648" w14:textId="77777777" w:rsidR="004470EF" w:rsidRPr="002E6533" w:rsidRDefault="00000000">
      <w:pPr>
        <w:pStyle w:val="Corpodetexto"/>
      </w:pPr>
      <w:r w:rsidRPr="002E6533">
        <w:rPr>
          <w:b/>
          <w:bCs/>
        </w:rPr>
        <w:t>Tipo de retorno:</w:t>
      </w:r>
      <w:r w:rsidRPr="002E6533">
        <w:t xml:space="preserve"> Numérico</w:t>
      </w:r>
    </w:p>
    <w:p w14:paraId="616AA568" w14:textId="77777777" w:rsidR="004470EF" w:rsidRPr="002E6533" w:rsidRDefault="00000000">
      <w:pPr>
        <w:pStyle w:val="Corpodetexto"/>
      </w:pPr>
      <w:r w:rsidRPr="002E6533">
        <w:rPr>
          <w:b/>
          <w:bCs/>
        </w:rPr>
        <w:t>Sintaxe:</w:t>
      </w:r>
      <w:r w:rsidRPr="002E6533">
        <w:t xml:space="preserve"> </w:t>
      </w:r>
      <w:proofErr w:type="gramStart"/>
      <w:r w:rsidRPr="002E6533">
        <w:t>FINV(</w:t>
      </w:r>
      <w:proofErr w:type="gramEnd"/>
      <w:r w:rsidRPr="002E6533">
        <w:rPr>
          <w:b/>
          <w:bCs/>
        </w:rPr>
        <w:t>probabilidade</w:t>
      </w:r>
      <w:r w:rsidRPr="002E6533">
        <w:t>,</w:t>
      </w:r>
      <w:r w:rsidRPr="002E6533">
        <w:rPr>
          <w:b/>
          <w:bCs/>
        </w:rPr>
        <w:t>graus_liberdade1</w:t>
      </w:r>
      <w:r w:rsidRPr="002E6533">
        <w:t>,</w:t>
      </w:r>
      <w:r w:rsidRPr="002E6533">
        <w:rPr>
          <w:b/>
          <w:bCs/>
        </w:rPr>
        <w:t>graus_liberdade2</w:t>
      </w:r>
      <w:r w:rsidRPr="002E6533">
        <w:t>)</w:t>
      </w:r>
    </w:p>
    <w:p w14:paraId="53586B09" w14:textId="77777777" w:rsidR="004470EF" w:rsidRPr="002E6533" w:rsidRDefault="00000000">
      <w:pPr>
        <w:pStyle w:val="Corpodetexto"/>
      </w:pPr>
      <w:r w:rsidRPr="002E6533">
        <w:t>Na sintaxe acima, os parâmetros em negrito são obrigatórios.</w:t>
      </w:r>
    </w:p>
    <w:p w14:paraId="020F1376" w14:textId="77777777" w:rsidR="004470EF" w:rsidRPr="002E6533" w:rsidRDefault="00000000">
      <w:pPr>
        <w:pStyle w:val="TableCaption"/>
      </w:pPr>
      <w:r w:rsidRPr="002E6533">
        <w:t>A tabela a seguir descreve os parâmetros da função FINV.</w:t>
      </w:r>
    </w:p>
    <w:tbl>
      <w:tblPr>
        <w:tblStyle w:val="Table"/>
        <w:tblW w:w="5000" w:type="pct"/>
        <w:tblLayout w:type="fixed"/>
        <w:tblLook w:val="0020" w:firstRow="1" w:lastRow="0" w:firstColumn="0" w:lastColumn="0" w:noHBand="0" w:noVBand="0"/>
      </w:tblPr>
      <w:tblGrid>
        <w:gridCol w:w="4527"/>
        <w:gridCol w:w="4527"/>
      </w:tblGrid>
      <w:tr w:rsidR="004470EF" w:rsidRPr="002E6533" w14:paraId="1F1030C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6A4B85" w14:textId="77777777" w:rsidR="004470EF" w:rsidRPr="002E6533" w:rsidRDefault="00000000">
            <w:pPr>
              <w:pStyle w:val="Compact"/>
            </w:pPr>
            <w:r w:rsidRPr="002E6533">
              <w:t>Parâmetro</w:t>
            </w:r>
          </w:p>
        </w:tc>
        <w:tc>
          <w:tcPr>
            <w:tcW w:w="3960" w:type="dxa"/>
          </w:tcPr>
          <w:p w14:paraId="63DFE2E4" w14:textId="77777777" w:rsidR="004470EF" w:rsidRPr="002E6533" w:rsidRDefault="00000000">
            <w:pPr>
              <w:pStyle w:val="Compact"/>
            </w:pPr>
            <w:r w:rsidRPr="002E6533">
              <w:t>Descrição</w:t>
            </w:r>
          </w:p>
        </w:tc>
      </w:tr>
      <w:tr w:rsidR="004470EF" w:rsidRPr="002E6533" w14:paraId="6FBFBC99" w14:textId="77777777">
        <w:tc>
          <w:tcPr>
            <w:tcW w:w="3960" w:type="dxa"/>
          </w:tcPr>
          <w:p w14:paraId="4B2CF87F" w14:textId="77777777" w:rsidR="004470EF" w:rsidRPr="002E6533" w:rsidRDefault="00000000">
            <w:pPr>
              <w:pStyle w:val="Compact"/>
            </w:pPr>
            <w:r w:rsidRPr="002E6533">
              <w:t>probabilidade</w:t>
            </w:r>
          </w:p>
        </w:tc>
        <w:tc>
          <w:tcPr>
            <w:tcW w:w="3960" w:type="dxa"/>
          </w:tcPr>
          <w:p w14:paraId="1745F9AE" w14:textId="77777777" w:rsidR="004470EF" w:rsidRPr="002E6533" w:rsidRDefault="00000000">
            <w:pPr>
              <w:pStyle w:val="Corpodetexto"/>
            </w:pPr>
            <w:r w:rsidRPr="002E6533">
              <w:t>Probabilidade associada à distribuição cumulativa F.</w:t>
            </w:r>
          </w:p>
          <w:p w14:paraId="72883E02" w14:textId="77777777" w:rsidR="004470EF" w:rsidRPr="002E6533" w:rsidRDefault="00000000">
            <w:pPr>
              <w:pStyle w:val="Corpodetexto"/>
            </w:pPr>
            <w:r w:rsidRPr="002E6533">
              <w:rPr>
                <w:b/>
                <w:bCs/>
              </w:rPr>
              <w:t>Observação:</w:t>
            </w:r>
            <w:r w:rsidRPr="002E6533">
              <w:t xml:space="preserve"> Se o parâmetro probabilidade for &lt; 0 ou probabilidade for &gt; 1, a função FINV retornará um erro.</w:t>
            </w:r>
          </w:p>
        </w:tc>
      </w:tr>
      <w:tr w:rsidR="004470EF" w:rsidRPr="002E6533" w14:paraId="68E54B22" w14:textId="77777777">
        <w:tc>
          <w:tcPr>
            <w:tcW w:w="3960" w:type="dxa"/>
          </w:tcPr>
          <w:p w14:paraId="29B32CC0" w14:textId="77777777" w:rsidR="004470EF" w:rsidRPr="002E6533" w:rsidRDefault="00000000">
            <w:pPr>
              <w:pStyle w:val="Compact"/>
            </w:pPr>
            <w:r w:rsidRPr="002E6533">
              <w:t>graus_liberdade1</w:t>
            </w:r>
          </w:p>
        </w:tc>
        <w:tc>
          <w:tcPr>
            <w:tcW w:w="3960" w:type="dxa"/>
          </w:tcPr>
          <w:p w14:paraId="59C87C45" w14:textId="77777777" w:rsidR="004470EF" w:rsidRPr="002E6533" w:rsidRDefault="00000000">
            <w:pPr>
              <w:pStyle w:val="Corpodetexto"/>
            </w:pPr>
            <w:r w:rsidRPr="002E6533">
              <w:t>Graus de liberdade do numerador.</w:t>
            </w:r>
          </w:p>
          <w:p w14:paraId="7B543795" w14:textId="77777777" w:rsidR="004470EF" w:rsidRPr="002E6533" w:rsidRDefault="00000000">
            <w:pPr>
              <w:pStyle w:val="Corpodetexto"/>
            </w:pPr>
            <w:r w:rsidRPr="002E6533">
              <w:rPr>
                <w:b/>
                <w:bCs/>
              </w:rPr>
              <w:t>Observação:</w:t>
            </w:r>
            <w:r w:rsidRPr="002E6533">
              <w:t xml:space="preserve"> Se o parâmetro graus_liberdade1 for &lt; 1 ou </w:t>
            </w:r>
            <w:r w:rsidRPr="002E6533">
              <w:lastRenderedPageBreak/>
              <w:t>graus_liberdade1 for ≥ 10^10, a função FINV retornará um erro. Se o parâmetro graus_liberdade1 ou graus_liberdade2 não for inteiro, o número será truncado.</w:t>
            </w:r>
          </w:p>
        </w:tc>
      </w:tr>
      <w:tr w:rsidR="004470EF" w:rsidRPr="002E6533" w14:paraId="23B279A2" w14:textId="77777777">
        <w:tc>
          <w:tcPr>
            <w:tcW w:w="3960" w:type="dxa"/>
          </w:tcPr>
          <w:p w14:paraId="3F8048DE" w14:textId="77777777" w:rsidR="004470EF" w:rsidRPr="002E6533" w:rsidRDefault="00000000">
            <w:pPr>
              <w:pStyle w:val="Compact"/>
            </w:pPr>
            <w:r w:rsidRPr="002E6533">
              <w:lastRenderedPageBreak/>
              <w:t>graus_liberdade2</w:t>
            </w:r>
          </w:p>
        </w:tc>
        <w:tc>
          <w:tcPr>
            <w:tcW w:w="3960" w:type="dxa"/>
          </w:tcPr>
          <w:p w14:paraId="37784D9B" w14:textId="77777777" w:rsidR="004470EF" w:rsidRPr="002E6533" w:rsidRDefault="00000000">
            <w:pPr>
              <w:pStyle w:val="Corpodetexto"/>
            </w:pPr>
            <w:r w:rsidRPr="002E6533">
              <w:t>Graus de liberdade do denominador.</w:t>
            </w:r>
          </w:p>
          <w:p w14:paraId="1D460ECC" w14:textId="77777777" w:rsidR="004470EF" w:rsidRPr="002E6533" w:rsidRDefault="00000000">
            <w:pPr>
              <w:pStyle w:val="Corpodetexto"/>
            </w:pPr>
            <w:r w:rsidRPr="002E6533">
              <w:rPr>
                <w:b/>
                <w:bCs/>
              </w:rPr>
              <w:t>Observação:</w:t>
            </w:r>
            <w:r w:rsidRPr="002E6533">
              <w:t xml:space="preserve"> Se o parâmetro graus_liberdade2 for &lt; 1 ou graus_liberdade2 for ≥ 10^10, a função FINV retornará um erro. Se o parâmetro graus_liberdade1 ou graus_liberdade2 não for inteiro, o número será truncado.</w:t>
            </w:r>
          </w:p>
        </w:tc>
      </w:tr>
    </w:tbl>
    <w:p w14:paraId="10F1074F" w14:textId="77777777" w:rsidR="004470EF" w:rsidRPr="002E6533" w:rsidRDefault="00000000">
      <w:pPr>
        <w:pStyle w:val="Corpodetexto"/>
      </w:pPr>
      <w:r w:rsidRPr="002E6533">
        <w:rPr>
          <w:b/>
          <w:bCs/>
        </w:rPr>
        <w:t>Exemplo:</w:t>
      </w:r>
    </w:p>
    <w:p w14:paraId="09B211CF" w14:textId="77777777" w:rsidR="004470EF" w:rsidRPr="002E6533" w:rsidRDefault="00000000">
      <w:pPr>
        <w:pStyle w:val="TableCaption"/>
      </w:pPr>
      <w:r w:rsidRPr="002E6533">
        <w:t>A tabela a seguir fornece um exemplo de fórmula da função FINV.</w:t>
      </w:r>
    </w:p>
    <w:tbl>
      <w:tblPr>
        <w:tblStyle w:val="Table"/>
        <w:tblW w:w="5000" w:type="pct"/>
        <w:tblLayout w:type="fixed"/>
        <w:tblLook w:val="0020" w:firstRow="1" w:lastRow="0" w:firstColumn="0" w:lastColumn="0" w:noHBand="0" w:noVBand="0"/>
      </w:tblPr>
      <w:tblGrid>
        <w:gridCol w:w="4527"/>
        <w:gridCol w:w="4527"/>
      </w:tblGrid>
      <w:tr w:rsidR="004470EF" w:rsidRPr="002E6533" w14:paraId="22DFB45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61D6D8" w14:textId="77777777" w:rsidR="004470EF" w:rsidRPr="002E6533" w:rsidRDefault="00000000">
            <w:pPr>
              <w:pStyle w:val="Compact"/>
            </w:pPr>
            <w:r w:rsidRPr="002E6533">
              <w:t>Fórmula</w:t>
            </w:r>
          </w:p>
        </w:tc>
        <w:tc>
          <w:tcPr>
            <w:tcW w:w="3960" w:type="dxa"/>
          </w:tcPr>
          <w:p w14:paraId="377BC920" w14:textId="77777777" w:rsidR="004470EF" w:rsidRPr="002E6533" w:rsidRDefault="00000000">
            <w:pPr>
              <w:pStyle w:val="Compact"/>
            </w:pPr>
            <w:r w:rsidRPr="002E6533">
              <w:t>Resultado</w:t>
            </w:r>
          </w:p>
        </w:tc>
      </w:tr>
      <w:tr w:rsidR="004470EF" w:rsidRPr="002E6533" w14:paraId="33D6476E" w14:textId="77777777">
        <w:tc>
          <w:tcPr>
            <w:tcW w:w="3960" w:type="dxa"/>
          </w:tcPr>
          <w:p w14:paraId="7B16D7D4" w14:textId="77777777" w:rsidR="004470EF" w:rsidRPr="002E6533" w:rsidRDefault="00000000">
            <w:pPr>
              <w:pStyle w:val="Corpodetexto"/>
            </w:pPr>
            <w:r w:rsidRPr="002E6533">
              <w:t>FINV([Probabilidade</w:t>
            </w:r>
            <w:proofErr w:type="gramStart"/>
            <w:r w:rsidRPr="002E6533">
              <w:t>],[</w:t>
            </w:r>
            <w:proofErr w:type="gramEnd"/>
            <w:r w:rsidRPr="002E6533">
              <w:t>Graus de liberdade do numerador],[Graus de liberdade do denominador])</w:t>
            </w:r>
          </w:p>
          <w:p w14:paraId="3662D8E0" w14:textId="77777777" w:rsidR="004470EF" w:rsidRPr="002E6533" w:rsidRDefault="00000000">
            <w:pPr>
              <w:pStyle w:val="Corpodetexto"/>
            </w:pPr>
            <w:r w:rsidRPr="002E6533">
              <w:t>cujo valor no campo Probabilidade é 0,01, o valor no campo Graus de liberdade do numerador é 6 e o valor no campo Graus de liberdade do denominador é 4.</w:t>
            </w:r>
          </w:p>
        </w:tc>
        <w:tc>
          <w:tcPr>
            <w:tcW w:w="3960" w:type="dxa"/>
          </w:tcPr>
          <w:p w14:paraId="0926E2C5" w14:textId="77777777" w:rsidR="004470EF" w:rsidRPr="002E6533" w:rsidRDefault="00000000">
            <w:pPr>
              <w:pStyle w:val="Compact"/>
            </w:pPr>
            <w:r w:rsidRPr="002E6533">
              <w:t>Inverso da distribuição de probabilidade F dos termos (15,20686486)</w:t>
            </w:r>
          </w:p>
        </w:tc>
      </w:tr>
    </w:tbl>
    <w:p w14:paraId="3E7F12B7" w14:textId="77777777" w:rsidR="004470EF" w:rsidRPr="002E6533" w:rsidRDefault="00000000">
      <w:pPr>
        <w:pStyle w:val="Ttulo2"/>
      </w:pPr>
      <w:bookmarkStart w:id="1589" w:name="função-fisher"/>
      <w:bookmarkEnd w:id="1588"/>
      <w:r w:rsidRPr="002E6533">
        <w:t>Função FISHER</w:t>
      </w:r>
    </w:p>
    <w:p w14:paraId="2BFDC276" w14:textId="77777777" w:rsidR="004470EF" w:rsidRPr="002E6533" w:rsidRDefault="00000000">
      <w:pPr>
        <w:pStyle w:val="FirstParagraph"/>
      </w:pPr>
      <w:r w:rsidRPr="002E6533">
        <w:t xml:space="preserve">A função FISHER retorna </w:t>
      </w:r>
      <w:proofErr w:type="gramStart"/>
      <w:r w:rsidRPr="002E6533">
        <w:t>a</w:t>
      </w:r>
      <w:proofErr w:type="gramEnd"/>
      <w:r w:rsidRPr="002E6533">
        <w:t xml:space="preserve"> transformação Fisher em x. Essa transformação produz uma função de distribuição normal, em vez de uma de distribuição assimétrica. Use esta função para executar testes de hipóteses no coeficiente de correlação.</w:t>
      </w:r>
    </w:p>
    <w:p w14:paraId="4119E363" w14:textId="77777777" w:rsidR="004470EF" w:rsidRPr="002E6533" w:rsidRDefault="00000000">
      <w:pPr>
        <w:pStyle w:val="Corpodetexto"/>
      </w:pPr>
      <w:r w:rsidRPr="002E6533">
        <w:rPr>
          <w:b/>
          <w:bCs/>
        </w:rPr>
        <w:t>Tipo de retorno:</w:t>
      </w:r>
      <w:r w:rsidRPr="002E6533">
        <w:t xml:space="preserve"> Numérico</w:t>
      </w:r>
    </w:p>
    <w:p w14:paraId="1935217D" w14:textId="77777777" w:rsidR="004470EF" w:rsidRPr="002E6533" w:rsidRDefault="00000000">
      <w:pPr>
        <w:pStyle w:val="Corpodetexto"/>
      </w:pPr>
      <w:r w:rsidRPr="002E6533">
        <w:rPr>
          <w:b/>
          <w:bCs/>
        </w:rPr>
        <w:t>Sintaxe:</w:t>
      </w:r>
      <w:r w:rsidRPr="002E6533">
        <w:t xml:space="preserve"> FISHER(</w:t>
      </w:r>
      <w:r w:rsidRPr="002E6533">
        <w:rPr>
          <w:b/>
          <w:bCs/>
        </w:rPr>
        <w:t>x</w:t>
      </w:r>
      <w:r w:rsidRPr="002E6533">
        <w:t>)</w:t>
      </w:r>
    </w:p>
    <w:p w14:paraId="265267B1" w14:textId="77777777" w:rsidR="004470EF" w:rsidRPr="002E6533" w:rsidRDefault="00000000">
      <w:pPr>
        <w:pStyle w:val="Corpodetexto"/>
      </w:pPr>
      <w:r w:rsidRPr="002E6533">
        <w:t>Na sintaxe acima, os parâmetros em negrito são obrigatórios.</w:t>
      </w:r>
    </w:p>
    <w:p w14:paraId="4260BC61" w14:textId="77777777" w:rsidR="004470EF" w:rsidRPr="002E6533" w:rsidRDefault="00000000">
      <w:pPr>
        <w:pStyle w:val="TableCaption"/>
      </w:pPr>
      <w:r w:rsidRPr="002E6533">
        <w:t>A tabela a seguir descreve o parâmetro da função FISHER.</w:t>
      </w:r>
    </w:p>
    <w:tbl>
      <w:tblPr>
        <w:tblStyle w:val="Table"/>
        <w:tblW w:w="5000" w:type="pct"/>
        <w:tblLayout w:type="fixed"/>
        <w:tblLook w:val="0020" w:firstRow="1" w:lastRow="0" w:firstColumn="0" w:lastColumn="0" w:noHBand="0" w:noVBand="0"/>
      </w:tblPr>
      <w:tblGrid>
        <w:gridCol w:w="4527"/>
        <w:gridCol w:w="4527"/>
      </w:tblGrid>
      <w:tr w:rsidR="004470EF" w:rsidRPr="002E6533" w14:paraId="55B79B5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27AF3B" w14:textId="77777777" w:rsidR="004470EF" w:rsidRPr="002E6533" w:rsidRDefault="00000000">
            <w:pPr>
              <w:pStyle w:val="Compact"/>
            </w:pPr>
            <w:r w:rsidRPr="002E6533">
              <w:t>Parâmetro</w:t>
            </w:r>
          </w:p>
        </w:tc>
        <w:tc>
          <w:tcPr>
            <w:tcW w:w="3960" w:type="dxa"/>
          </w:tcPr>
          <w:p w14:paraId="517A23AE" w14:textId="77777777" w:rsidR="004470EF" w:rsidRPr="002E6533" w:rsidRDefault="00000000">
            <w:pPr>
              <w:pStyle w:val="Compact"/>
            </w:pPr>
            <w:r w:rsidRPr="002E6533">
              <w:t>Descrição</w:t>
            </w:r>
          </w:p>
        </w:tc>
      </w:tr>
      <w:tr w:rsidR="004470EF" w:rsidRPr="002E6533" w14:paraId="3D83C161" w14:textId="77777777">
        <w:tc>
          <w:tcPr>
            <w:tcW w:w="3960" w:type="dxa"/>
          </w:tcPr>
          <w:p w14:paraId="7FCFE765" w14:textId="77777777" w:rsidR="004470EF" w:rsidRPr="002E6533" w:rsidRDefault="00000000">
            <w:pPr>
              <w:pStyle w:val="Compact"/>
            </w:pPr>
            <w:r w:rsidRPr="002E6533">
              <w:lastRenderedPageBreak/>
              <w:t>x</w:t>
            </w:r>
          </w:p>
        </w:tc>
        <w:tc>
          <w:tcPr>
            <w:tcW w:w="3960" w:type="dxa"/>
          </w:tcPr>
          <w:p w14:paraId="65ECF8C3" w14:textId="77777777" w:rsidR="004470EF" w:rsidRPr="002E6533" w:rsidRDefault="00000000">
            <w:pPr>
              <w:pStyle w:val="Corpodetexto"/>
            </w:pPr>
            <w:r w:rsidRPr="002E6533">
              <w:t>Valor numérico para o qual se deseja a transformação.</w:t>
            </w:r>
          </w:p>
          <w:p w14:paraId="4F104068" w14:textId="77777777" w:rsidR="004470EF" w:rsidRPr="002E6533" w:rsidRDefault="00000000">
            <w:pPr>
              <w:pStyle w:val="Corpodetexto"/>
            </w:pPr>
            <w:r w:rsidRPr="002E6533">
              <w:rPr>
                <w:b/>
                <w:bCs/>
              </w:rPr>
              <w:t>Observação:</w:t>
            </w:r>
            <w:r w:rsidRPr="002E6533">
              <w:t xml:space="preserve"> Se o parâmetro x não for numérico, se x for ≤ -1 ou se x for ≥ 1, a função FISHER retornará um erro.</w:t>
            </w:r>
          </w:p>
        </w:tc>
      </w:tr>
    </w:tbl>
    <w:p w14:paraId="029E79CA" w14:textId="77777777" w:rsidR="004470EF" w:rsidRPr="002E6533" w:rsidRDefault="00000000">
      <w:pPr>
        <w:pStyle w:val="Corpodetexto"/>
      </w:pPr>
      <w:r w:rsidRPr="002E6533">
        <w:rPr>
          <w:b/>
          <w:bCs/>
        </w:rPr>
        <w:t>Exemplo:</w:t>
      </w:r>
    </w:p>
    <w:p w14:paraId="14B2DBCE" w14:textId="77777777" w:rsidR="004470EF" w:rsidRPr="002E6533" w:rsidRDefault="00000000">
      <w:pPr>
        <w:pStyle w:val="TableCaption"/>
      </w:pPr>
      <w:r w:rsidRPr="002E6533">
        <w:t>A tabela a seguir fornece um exemplo de fórmula da função FISHER.</w:t>
      </w:r>
    </w:p>
    <w:tbl>
      <w:tblPr>
        <w:tblStyle w:val="Table"/>
        <w:tblW w:w="5000" w:type="pct"/>
        <w:tblLayout w:type="fixed"/>
        <w:tblLook w:val="0020" w:firstRow="1" w:lastRow="0" w:firstColumn="0" w:lastColumn="0" w:noHBand="0" w:noVBand="0"/>
      </w:tblPr>
      <w:tblGrid>
        <w:gridCol w:w="4527"/>
        <w:gridCol w:w="4527"/>
      </w:tblGrid>
      <w:tr w:rsidR="004470EF" w:rsidRPr="002E6533" w14:paraId="4C6EB85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A721C4" w14:textId="77777777" w:rsidR="004470EF" w:rsidRPr="002E6533" w:rsidRDefault="00000000">
            <w:pPr>
              <w:pStyle w:val="Compact"/>
            </w:pPr>
            <w:r w:rsidRPr="002E6533">
              <w:t>Fórmula</w:t>
            </w:r>
          </w:p>
        </w:tc>
        <w:tc>
          <w:tcPr>
            <w:tcW w:w="3960" w:type="dxa"/>
          </w:tcPr>
          <w:p w14:paraId="22C721F7" w14:textId="77777777" w:rsidR="004470EF" w:rsidRPr="002E6533" w:rsidRDefault="00000000">
            <w:pPr>
              <w:pStyle w:val="Compact"/>
            </w:pPr>
            <w:r w:rsidRPr="002E6533">
              <w:t>Resultado</w:t>
            </w:r>
          </w:p>
        </w:tc>
      </w:tr>
      <w:tr w:rsidR="004470EF" w:rsidRPr="002E6533" w14:paraId="0A3463CB" w14:textId="77777777">
        <w:tc>
          <w:tcPr>
            <w:tcW w:w="3960" w:type="dxa"/>
          </w:tcPr>
          <w:p w14:paraId="4EA23FD0" w14:textId="77777777" w:rsidR="004470EF" w:rsidRPr="002E6533" w:rsidRDefault="00000000">
            <w:pPr>
              <w:pStyle w:val="Compact"/>
            </w:pPr>
            <w:proofErr w:type="gramStart"/>
            <w:r w:rsidRPr="002E6533">
              <w:t>FISHER(</w:t>
            </w:r>
            <w:proofErr w:type="gramEnd"/>
            <w:r w:rsidRPr="002E6533">
              <w:t>0,75)</w:t>
            </w:r>
          </w:p>
        </w:tc>
        <w:tc>
          <w:tcPr>
            <w:tcW w:w="3960" w:type="dxa"/>
          </w:tcPr>
          <w:p w14:paraId="4176EB79" w14:textId="77777777" w:rsidR="004470EF" w:rsidRPr="002E6533" w:rsidRDefault="00000000">
            <w:pPr>
              <w:pStyle w:val="Compact"/>
            </w:pPr>
            <w:r w:rsidRPr="002E6533">
              <w:t>Transformação Fisher em 0,75 (0,972955)</w:t>
            </w:r>
          </w:p>
        </w:tc>
      </w:tr>
    </w:tbl>
    <w:p w14:paraId="16E50644" w14:textId="77777777" w:rsidR="004470EF" w:rsidRPr="002E6533" w:rsidRDefault="00000000">
      <w:pPr>
        <w:pStyle w:val="Ttulo2"/>
      </w:pPr>
      <w:bookmarkStart w:id="1590" w:name="função-fisherinv"/>
      <w:bookmarkEnd w:id="1589"/>
      <w:r w:rsidRPr="002E6533">
        <w:t>Função FISHERINV</w:t>
      </w:r>
    </w:p>
    <w:p w14:paraId="6B2E15EC" w14:textId="77777777" w:rsidR="004470EF" w:rsidRPr="002E6533" w:rsidRDefault="00000000">
      <w:pPr>
        <w:pStyle w:val="FirstParagraph"/>
      </w:pPr>
      <w:r w:rsidRPr="002E6533">
        <w:t>A função FISHERINV retorna o inverso da transformação Fisher. Use esta transformação para analisar correlações entre intervalos ou conjuntos de campos. Se y = FISHER(x), então FISHERINV(y) = x.</w:t>
      </w:r>
    </w:p>
    <w:p w14:paraId="620BF9EA" w14:textId="77777777" w:rsidR="004470EF" w:rsidRPr="002E6533" w:rsidRDefault="00000000">
      <w:pPr>
        <w:pStyle w:val="Corpodetexto"/>
      </w:pPr>
      <w:r w:rsidRPr="002E6533">
        <w:rPr>
          <w:b/>
          <w:bCs/>
        </w:rPr>
        <w:t>Tipo de retorno:</w:t>
      </w:r>
      <w:r w:rsidRPr="002E6533">
        <w:t xml:space="preserve"> Numérico</w:t>
      </w:r>
    </w:p>
    <w:p w14:paraId="007F7787" w14:textId="77777777" w:rsidR="004470EF" w:rsidRPr="002E6533" w:rsidRDefault="00000000">
      <w:pPr>
        <w:pStyle w:val="Corpodetexto"/>
      </w:pPr>
      <w:r w:rsidRPr="002E6533">
        <w:rPr>
          <w:b/>
          <w:bCs/>
        </w:rPr>
        <w:t>Sintaxe:</w:t>
      </w:r>
      <w:r w:rsidRPr="002E6533">
        <w:t xml:space="preserve"> FISHERINV(</w:t>
      </w:r>
      <w:r w:rsidRPr="002E6533">
        <w:rPr>
          <w:b/>
          <w:bCs/>
        </w:rPr>
        <w:t>y</w:t>
      </w:r>
      <w:r w:rsidRPr="002E6533">
        <w:t>)</w:t>
      </w:r>
    </w:p>
    <w:p w14:paraId="351930A3" w14:textId="77777777" w:rsidR="004470EF" w:rsidRPr="002E6533" w:rsidRDefault="00000000">
      <w:pPr>
        <w:pStyle w:val="Corpodetexto"/>
      </w:pPr>
      <w:r w:rsidRPr="002E6533">
        <w:t>Na sintaxe acima, os parâmetros em negrito são obrigatórios.</w:t>
      </w:r>
    </w:p>
    <w:p w14:paraId="226BB8B5" w14:textId="77777777" w:rsidR="004470EF" w:rsidRPr="002E6533" w:rsidRDefault="00000000">
      <w:pPr>
        <w:pStyle w:val="TableCaption"/>
      </w:pPr>
      <w:r w:rsidRPr="002E6533">
        <w:t>A tabela a seguir descreve o parâmetro da função FISHERINV.</w:t>
      </w:r>
    </w:p>
    <w:tbl>
      <w:tblPr>
        <w:tblStyle w:val="Table"/>
        <w:tblW w:w="5000" w:type="pct"/>
        <w:tblLayout w:type="fixed"/>
        <w:tblLook w:val="0020" w:firstRow="1" w:lastRow="0" w:firstColumn="0" w:lastColumn="0" w:noHBand="0" w:noVBand="0"/>
      </w:tblPr>
      <w:tblGrid>
        <w:gridCol w:w="4527"/>
        <w:gridCol w:w="4527"/>
      </w:tblGrid>
      <w:tr w:rsidR="004470EF" w:rsidRPr="002E6533" w14:paraId="199C218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99AE6B" w14:textId="77777777" w:rsidR="004470EF" w:rsidRPr="002E6533" w:rsidRDefault="00000000">
            <w:pPr>
              <w:pStyle w:val="Compact"/>
            </w:pPr>
            <w:r w:rsidRPr="002E6533">
              <w:t>Parâmetro</w:t>
            </w:r>
          </w:p>
        </w:tc>
        <w:tc>
          <w:tcPr>
            <w:tcW w:w="3960" w:type="dxa"/>
          </w:tcPr>
          <w:p w14:paraId="37C4F29C" w14:textId="77777777" w:rsidR="004470EF" w:rsidRPr="002E6533" w:rsidRDefault="00000000">
            <w:pPr>
              <w:pStyle w:val="Compact"/>
            </w:pPr>
            <w:r w:rsidRPr="002E6533">
              <w:t>Descrição</w:t>
            </w:r>
          </w:p>
        </w:tc>
      </w:tr>
      <w:tr w:rsidR="004470EF" w:rsidRPr="002E6533" w14:paraId="2DE76F79" w14:textId="77777777">
        <w:tc>
          <w:tcPr>
            <w:tcW w:w="3960" w:type="dxa"/>
          </w:tcPr>
          <w:p w14:paraId="15BFFC56" w14:textId="77777777" w:rsidR="004470EF" w:rsidRPr="002E6533" w:rsidRDefault="00000000">
            <w:pPr>
              <w:pStyle w:val="Compact"/>
            </w:pPr>
            <w:r w:rsidRPr="002E6533">
              <w:t>y</w:t>
            </w:r>
          </w:p>
        </w:tc>
        <w:tc>
          <w:tcPr>
            <w:tcW w:w="3960" w:type="dxa"/>
          </w:tcPr>
          <w:p w14:paraId="0140281E" w14:textId="77777777" w:rsidR="004470EF" w:rsidRPr="002E6533" w:rsidRDefault="00000000">
            <w:pPr>
              <w:pStyle w:val="Corpodetexto"/>
            </w:pPr>
            <w:r w:rsidRPr="002E6533">
              <w:t>Valor para o qual se deseja o inverso da transformação.</w:t>
            </w:r>
          </w:p>
          <w:p w14:paraId="154FB535" w14:textId="77777777" w:rsidR="004470EF" w:rsidRPr="002E6533" w:rsidRDefault="00000000">
            <w:pPr>
              <w:pStyle w:val="Corpodetexto"/>
            </w:pPr>
            <w:r w:rsidRPr="002E6533">
              <w:rPr>
                <w:b/>
                <w:bCs/>
              </w:rPr>
              <w:t>Observação:</w:t>
            </w:r>
            <w:r w:rsidRPr="002E6533">
              <w:t xml:space="preserve"> se o parâmetro y não for numérico, a função FISHERINV retornará um erro.</w:t>
            </w:r>
          </w:p>
        </w:tc>
      </w:tr>
    </w:tbl>
    <w:p w14:paraId="22AC434C" w14:textId="77777777" w:rsidR="004470EF" w:rsidRPr="002E6533" w:rsidRDefault="00000000">
      <w:pPr>
        <w:pStyle w:val="Corpodetexto"/>
      </w:pPr>
      <w:r w:rsidRPr="002E6533">
        <w:rPr>
          <w:b/>
          <w:bCs/>
        </w:rPr>
        <w:t>Exemplo:</w:t>
      </w:r>
    </w:p>
    <w:p w14:paraId="459E7DA2" w14:textId="77777777" w:rsidR="004470EF" w:rsidRPr="002E6533" w:rsidRDefault="00000000">
      <w:pPr>
        <w:pStyle w:val="TableCaption"/>
      </w:pPr>
      <w:r w:rsidRPr="002E6533">
        <w:t>A tabela a seguir fornece um exemplo de fórmula da função FISHERINV.</w:t>
      </w:r>
    </w:p>
    <w:tbl>
      <w:tblPr>
        <w:tblStyle w:val="Table"/>
        <w:tblW w:w="5000" w:type="pct"/>
        <w:tblLayout w:type="fixed"/>
        <w:tblLook w:val="0020" w:firstRow="1" w:lastRow="0" w:firstColumn="0" w:lastColumn="0" w:noHBand="0" w:noVBand="0"/>
      </w:tblPr>
      <w:tblGrid>
        <w:gridCol w:w="4527"/>
        <w:gridCol w:w="4527"/>
      </w:tblGrid>
      <w:tr w:rsidR="004470EF" w:rsidRPr="002E6533" w14:paraId="28C2242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4688D4" w14:textId="77777777" w:rsidR="004470EF" w:rsidRPr="002E6533" w:rsidRDefault="00000000">
            <w:pPr>
              <w:pStyle w:val="Compact"/>
            </w:pPr>
            <w:r w:rsidRPr="002E6533">
              <w:t>Fórmula</w:t>
            </w:r>
          </w:p>
        </w:tc>
        <w:tc>
          <w:tcPr>
            <w:tcW w:w="3960" w:type="dxa"/>
          </w:tcPr>
          <w:p w14:paraId="68FC0E6C" w14:textId="77777777" w:rsidR="004470EF" w:rsidRPr="002E6533" w:rsidRDefault="00000000">
            <w:pPr>
              <w:pStyle w:val="Compact"/>
            </w:pPr>
            <w:r w:rsidRPr="002E6533">
              <w:t>Resultado</w:t>
            </w:r>
          </w:p>
        </w:tc>
      </w:tr>
      <w:tr w:rsidR="004470EF" w:rsidRPr="002E6533" w14:paraId="2B2CFCC3" w14:textId="77777777">
        <w:tc>
          <w:tcPr>
            <w:tcW w:w="3960" w:type="dxa"/>
          </w:tcPr>
          <w:p w14:paraId="3AF264C8" w14:textId="77777777" w:rsidR="004470EF" w:rsidRPr="002E6533" w:rsidRDefault="00000000">
            <w:pPr>
              <w:pStyle w:val="Compact"/>
            </w:pPr>
            <w:proofErr w:type="gramStart"/>
            <w:r w:rsidRPr="002E6533">
              <w:t>FISHERINV(</w:t>
            </w:r>
            <w:proofErr w:type="gramEnd"/>
            <w:r w:rsidRPr="002E6533">
              <w:t>0,972955)</w:t>
            </w:r>
          </w:p>
        </w:tc>
        <w:tc>
          <w:tcPr>
            <w:tcW w:w="3960" w:type="dxa"/>
          </w:tcPr>
          <w:p w14:paraId="00111A5C" w14:textId="77777777" w:rsidR="004470EF" w:rsidRPr="002E6533" w:rsidRDefault="00000000">
            <w:pPr>
              <w:pStyle w:val="Compact"/>
            </w:pPr>
            <w:r w:rsidRPr="002E6533">
              <w:t>Transformação Fisher em 0,972955 (0,75)</w:t>
            </w:r>
          </w:p>
        </w:tc>
      </w:tr>
    </w:tbl>
    <w:p w14:paraId="77E9874D" w14:textId="77777777" w:rsidR="004470EF" w:rsidRPr="002E6533" w:rsidRDefault="00000000">
      <w:pPr>
        <w:pStyle w:val="Ttulo2"/>
      </w:pPr>
      <w:bookmarkStart w:id="1591" w:name="função-forecast"/>
      <w:bookmarkEnd w:id="1590"/>
      <w:r w:rsidRPr="002E6533">
        <w:lastRenderedPageBreak/>
        <w:t>Função FORECAST</w:t>
      </w:r>
    </w:p>
    <w:p w14:paraId="54F880DE" w14:textId="77777777" w:rsidR="004470EF" w:rsidRPr="002E6533" w:rsidRDefault="00000000">
      <w:pPr>
        <w:pStyle w:val="FirstParagraph"/>
      </w:pPr>
      <w:r w:rsidRPr="002E6533">
        <w:t>A função FORECAST calcula ou prevê um valor futuro usando valores existentes. O valor previsto é um valor de y para um determinado valor de x. Os valores conhecidos são valores de x e de y existentes, e o novo valor é previsto pela regressão linear. Você pode usar esta função para fazer previsões de vendas futuras, inventariar os recursos necessários ou analisar tendências do consumidor.</w:t>
      </w:r>
    </w:p>
    <w:p w14:paraId="5C74B411" w14:textId="77777777" w:rsidR="004470EF" w:rsidRPr="002E6533" w:rsidRDefault="00000000">
      <w:pPr>
        <w:pStyle w:val="Corpodetexto"/>
      </w:pPr>
      <w:r w:rsidRPr="002E6533">
        <w:rPr>
          <w:b/>
          <w:bCs/>
        </w:rPr>
        <w:t>Tipo de retorno:</w:t>
      </w:r>
      <w:r w:rsidRPr="002E6533">
        <w:t xml:space="preserve"> Numérico</w:t>
      </w:r>
    </w:p>
    <w:p w14:paraId="042CCDD7" w14:textId="77777777" w:rsidR="004470EF" w:rsidRPr="002E6533" w:rsidRDefault="00000000">
      <w:pPr>
        <w:pStyle w:val="Corpodetexto"/>
      </w:pPr>
      <w:r w:rsidRPr="002E6533">
        <w:rPr>
          <w:b/>
          <w:bCs/>
        </w:rPr>
        <w:t>Sintaxe:</w:t>
      </w:r>
      <w:r w:rsidRPr="002E6533">
        <w:t xml:space="preserve"> FORECAST(</w:t>
      </w:r>
      <w:proofErr w:type="gramStart"/>
      <w:r w:rsidRPr="002E6533">
        <w:rPr>
          <w:b/>
          <w:bCs/>
        </w:rPr>
        <w:t>x</w:t>
      </w:r>
      <w:r w:rsidRPr="002E6533">
        <w:t>,</w:t>
      </w:r>
      <w:r w:rsidRPr="002E6533">
        <w:rPr>
          <w:b/>
          <w:bCs/>
        </w:rPr>
        <w:t>conhecidos</w:t>
      </w:r>
      <w:proofErr w:type="gramEnd"/>
      <w:r w:rsidRPr="002E6533">
        <w:rPr>
          <w:b/>
          <w:bCs/>
        </w:rPr>
        <w:t>_y</w:t>
      </w:r>
      <w:r w:rsidRPr="002E6533">
        <w:t>,</w:t>
      </w:r>
      <w:r w:rsidRPr="002E6533">
        <w:rPr>
          <w:b/>
          <w:bCs/>
        </w:rPr>
        <w:t>conhecidos_x</w:t>
      </w:r>
      <w:r w:rsidRPr="002E6533">
        <w:t>)</w:t>
      </w:r>
    </w:p>
    <w:p w14:paraId="45E16688" w14:textId="77777777" w:rsidR="004470EF" w:rsidRPr="002E6533" w:rsidRDefault="00000000">
      <w:pPr>
        <w:pStyle w:val="Corpodetexto"/>
      </w:pPr>
      <w:r w:rsidRPr="002E6533">
        <w:t>Na sintaxe acima, os parâmetros em negrito são obrigatórios.</w:t>
      </w:r>
    </w:p>
    <w:p w14:paraId="7327366F" w14:textId="77777777" w:rsidR="004470EF" w:rsidRPr="002E6533" w:rsidRDefault="00000000">
      <w:pPr>
        <w:pStyle w:val="TableCaption"/>
      </w:pPr>
      <w:r w:rsidRPr="002E6533">
        <w:t>A tabela a seguir descreve os parâmetros da função FORECAST.</w:t>
      </w:r>
    </w:p>
    <w:tbl>
      <w:tblPr>
        <w:tblStyle w:val="Table"/>
        <w:tblW w:w="5000" w:type="pct"/>
        <w:tblLayout w:type="fixed"/>
        <w:tblLook w:val="0020" w:firstRow="1" w:lastRow="0" w:firstColumn="0" w:lastColumn="0" w:noHBand="0" w:noVBand="0"/>
      </w:tblPr>
      <w:tblGrid>
        <w:gridCol w:w="4527"/>
        <w:gridCol w:w="4527"/>
      </w:tblGrid>
      <w:tr w:rsidR="004470EF" w:rsidRPr="002E6533" w14:paraId="5E481EC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2604805" w14:textId="77777777" w:rsidR="004470EF" w:rsidRPr="002E6533" w:rsidRDefault="00000000">
            <w:pPr>
              <w:pStyle w:val="Compact"/>
            </w:pPr>
            <w:r w:rsidRPr="002E6533">
              <w:t>Parâmetro</w:t>
            </w:r>
          </w:p>
        </w:tc>
        <w:tc>
          <w:tcPr>
            <w:tcW w:w="3960" w:type="dxa"/>
          </w:tcPr>
          <w:p w14:paraId="02B7BFDC" w14:textId="77777777" w:rsidR="004470EF" w:rsidRPr="002E6533" w:rsidRDefault="00000000">
            <w:pPr>
              <w:pStyle w:val="Compact"/>
            </w:pPr>
            <w:r w:rsidRPr="002E6533">
              <w:t>Descrição</w:t>
            </w:r>
          </w:p>
        </w:tc>
      </w:tr>
      <w:tr w:rsidR="004470EF" w:rsidRPr="002E6533" w14:paraId="10BC5438" w14:textId="77777777">
        <w:tc>
          <w:tcPr>
            <w:tcW w:w="3960" w:type="dxa"/>
          </w:tcPr>
          <w:p w14:paraId="0FD2B469" w14:textId="77777777" w:rsidR="004470EF" w:rsidRPr="002E6533" w:rsidRDefault="00000000">
            <w:pPr>
              <w:pStyle w:val="Compact"/>
            </w:pPr>
            <w:r w:rsidRPr="002E6533">
              <w:t>x</w:t>
            </w:r>
          </w:p>
        </w:tc>
        <w:tc>
          <w:tcPr>
            <w:tcW w:w="3960" w:type="dxa"/>
          </w:tcPr>
          <w:p w14:paraId="215FD605" w14:textId="77777777" w:rsidR="004470EF" w:rsidRPr="002E6533" w:rsidRDefault="00000000">
            <w:pPr>
              <w:pStyle w:val="Corpodetexto"/>
            </w:pPr>
            <w:r w:rsidRPr="002E6533">
              <w:t>Ponto de dados cujo valor você deseja prever.</w:t>
            </w:r>
          </w:p>
          <w:p w14:paraId="74A2484B" w14:textId="77777777" w:rsidR="004470EF" w:rsidRPr="002E6533" w:rsidRDefault="00000000">
            <w:pPr>
              <w:pStyle w:val="Corpodetexto"/>
            </w:pPr>
            <w:r w:rsidRPr="002E6533">
              <w:rPr>
                <w:b/>
                <w:bCs/>
              </w:rPr>
              <w:t>Observação:</w:t>
            </w:r>
            <w:r w:rsidRPr="002E6533">
              <w:t xml:space="preserve"> se o parâmetro x não for numérico, a função FORECAST retornará um erro.</w:t>
            </w:r>
          </w:p>
        </w:tc>
      </w:tr>
      <w:tr w:rsidR="004470EF" w:rsidRPr="002E6533" w14:paraId="559F37FE" w14:textId="77777777">
        <w:tc>
          <w:tcPr>
            <w:tcW w:w="3960" w:type="dxa"/>
          </w:tcPr>
          <w:p w14:paraId="23F79C45" w14:textId="77777777" w:rsidR="004470EF" w:rsidRPr="002E6533" w:rsidRDefault="00000000">
            <w:pPr>
              <w:pStyle w:val="Compact"/>
            </w:pPr>
            <w:r w:rsidRPr="002E6533">
              <w:t>val_conhecidos_y</w:t>
            </w:r>
          </w:p>
        </w:tc>
        <w:tc>
          <w:tcPr>
            <w:tcW w:w="3960" w:type="dxa"/>
          </w:tcPr>
          <w:p w14:paraId="6D32D82F" w14:textId="77777777" w:rsidR="004470EF" w:rsidRPr="002E6533" w:rsidRDefault="00000000">
            <w:pPr>
              <w:pStyle w:val="Corpodetexto"/>
            </w:pPr>
            <w:r w:rsidRPr="002E6533">
              <w:t>Conjunto de dados dependentes.</w:t>
            </w:r>
          </w:p>
          <w:p w14:paraId="529C6A1A" w14:textId="77777777" w:rsidR="004470EF" w:rsidRPr="002E6533" w:rsidRDefault="00000000">
            <w:pPr>
              <w:pStyle w:val="Corpodetexto"/>
            </w:pPr>
            <w:r w:rsidRPr="002E6533">
              <w:rPr>
                <w:b/>
                <w:bCs/>
              </w:rPr>
              <w:t>Observação:</w:t>
            </w:r>
            <w:r w:rsidRPr="002E6533">
              <w:t xml:space="preserve"> se os parâmetros val_conhecidos_y e val_conhecidos_x estiverem em branco ou contiverem um número diferente de pontos de dados, a função FORECAST retornará um erro.</w:t>
            </w:r>
          </w:p>
        </w:tc>
      </w:tr>
      <w:tr w:rsidR="004470EF" w:rsidRPr="002E6533" w14:paraId="0A54A88B" w14:textId="77777777">
        <w:tc>
          <w:tcPr>
            <w:tcW w:w="3960" w:type="dxa"/>
          </w:tcPr>
          <w:p w14:paraId="5833EF3A" w14:textId="77777777" w:rsidR="004470EF" w:rsidRPr="002E6533" w:rsidRDefault="00000000">
            <w:pPr>
              <w:pStyle w:val="Compact"/>
            </w:pPr>
            <w:r w:rsidRPr="002E6533">
              <w:t>val_conhecidos_x</w:t>
            </w:r>
          </w:p>
        </w:tc>
        <w:tc>
          <w:tcPr>
            <w:tcW w:w="3960" w:type="dxa"/>
          </w:tcPr>
          <w:p w14:paraId="5B6D69BF" w14:textId="77777777" w:rsidR="004470EF" w:rsidRPr="002E6533" w:rsidRDefault="00000000">
            <w:pPr>
              <w:pStyle w:val="Corpodetexto"/>
            </w:pPr>
            <w:r w:rsidRPr="002E6533">
              <w:t>Conjunto de dados independentes.</w:t>
            </w:r>
          </w:p>
          <w:p w14:paraId="0F7EB0E3" w14:textId="77777777" w:rsidR="004470EF" w:rsidRPr="002E6533" w:rsidRDefault="00000000">
            <w:pPr>
              <w:pStyle w:val="Corpodetexto"/>
            </w:pPr>
            <w:r w:rsidRPr="002E6533">
              <w:rPr>
                <w:b/>
                <w:bCs/>
              </w:rPr>
              <w:t>Observação:</w:t>
            </w:r>
            <w:r w:rsidRPr="002E6533">
              <w:t xml:space="preserve"> se a variância do parâmetro val_conhecidos_x for igual a zero, a função FORECAST retornará um erro. se os parâmetros val_conhecidos_y e val_conhecidos_x estiverem em branco ou contiverem um número diferente de pontos de dados, a função FORECAST retornará um erro.</w:t>
            </w:r>
          </w:p>
        </w:tc>
      </w:tr>
    </w:tbl>
    <w:p w14:paraId="6CD29930" w14:textId="77777777" w:rsidR="004470EF" w:rsidRPr="002E6533" w:rsidRDefault="00000000">
      <w:pPr>
        <w:pStyle w:val="Corpodetexto"/>
      </w:pPr>
      <w:r w:rsidRPr="002E6533">
        <w:rPr>
          <w:b/>
          <w:bCs/>
        </w:rPr>
        <w:t>Exemplo:</w:t>
      </w:r>
    </w:p>
    <w:p w14:paraId="664BA538" w14:textId="77777777" w:rsidR="004470EF" w:rsidRPr="002E6533" w:rsidRDefault="00000000">
      <w:pPr>
        <w:pStyle w:val="TableCaption"/>
      </w:pPr>
      <w:r w:rsidRPr="002E6533">
        <w:lastRenderedPageBreak/>
        <w:t>A tabela a seguir fornece um exemplo de fórmula da função FORECAST.</w:t>
      </w:r>
    </w:p>
    <w:tbl>
      <w:tblPr>
        <w:tblStyle w:val="Table"/>
        <w:tblW w:w="5000" w:type="pct"/>
        <w:tblLayout w:type="fixed"/>
        <w:tblLook w:val="0020" w:firstRow="1" w:lastRow="0" w:firstColumn="0" w:lastColumn="0" w:noHBand="0" w:noVBand="0"/>
      </w:tblPr>
      <w:tblGrid>
        <w:gridCol w:w="4527"/>
        <w:gridCol w:w="4527"/>
      </w:tblGrid>
      <w:tr w:rsidR="004470EF" w:rsidRPr="002E6533" w14:paraId="2156EC4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0E4D00" w14:textId="77777777" w:rsidR="004470EF" w:rsidRPr="002E6533" w:rsidRDefault="00000000">
            <w:pPr>
              <w:pStyle w:val="Compact"/>
            </w:pPr>
            <w:r w:rsidRPr="002E6533">
              <w:t>Fórmula</w:t>
            </w:r>
          </w:p>
        </w:tc>
        <w:tc>
          <w:tcPr>
            <w:tcW w:w="3960" w:type="dxa"/>
          </w:tcPr>
          <w:p w14:paraId="62ACFC46" w14:textId="77777777" w:rsidR="004470EF" w:rsidRPr="002E6533" w:rsidRDefault="00000000">
            <w:pPr>
              <w:pStyle w:val="Compact"/>
            </w:pPr>
            <w:r w:rsidRPr="002E6533">
              <w:t>Resultado</w:t>
            </w:r>
          </w:p>
        </w:tc>
      </w:tr>
      <w:tr w:rsidR="004470EF" w:rsidRPr="002E6533" w14:paraId="6C39914F" w14:textId="77777777">
        <w:tc>
          <w:tcPr>
            <w:tcW w:w="3960" w:type="dxa"/>
          </w:tcPr>
          <w:p w14:paraId="1EB29039" w14:textId="77777777" w:rsidR="004470EF" w:rsidRPr="002E6533" w:rsidRDefault="00000000">
            <w:pPr>
              <w:pStyle w:val="Corpodetexto"/>
            </w:pPr>
            <w:proofErr w:type="gramStart"/>
            <w:r w:rsidRPr="002E6533">
              <w:t>FORECAST(</w:t>
            </w:r>
            <w:proofErr w:type="gramEnd"/>
            <w:r w:rsidRPr="002E6533">
              <w:t>30, REF([Conjunto de dados],[Y conhecido]), REF([Conjunto de dados],[X conhecido]))</w:t>
            </w:r>
          </w:p>
          <w:p w14:paraId="435391EE" w14:textId="77777777" w:rsidR="004470EF" w:rsidRPr="002E6533" w:rsidRDefault="00000000">
            <w:pPr>
              <w:pStyle w:val="Corpodetexto"/>
            </w:pPr>
            <w:r w:rsidRPr="002E6533">
              <w:t>em que Conjunto de dados é um campo de referência cruzada e os valores no campo Y conhecido são 6, 7, 9, 15 e 21, e os valores no campo X conhecido são 20, 28, 31, 38 e 40.</w:t>
            </w:r>
          </w:p>
        </w:tc>
        <w:tc>
          <w:tcPr>
            <w:tcW w:w="3960" w:type="dxa"/>
          </w:tcPr>
          <w:p w14:paraId="78122C47" w14:textId="77777777" w:rsidR="004470EF" w:rsidRPr="002E6533" w:rsidRDefault="00000000">
            <w:pPr>
              <w:pStyle w:val="Compact"/>
            </w:pPr>
            <w:r w:rsidRPr="002E6533">
              <w:t>Prevê um valor para y especificado um valor de x igual a 30 (10,60725)</w:t>
            </w:r>
          </w:p>
        </w:tc>
      </w:tr>
    </w:tbl>
    <w:p w14:paraId="778864BA" w14:textId="77777777" w:rsidR="004470EF" w:rsidRPr="002E6533" w:rsidRDefault="00000000">
      <w:pPr>
        <w:pStyle w:val="Ttulo2"/>
      </w:pPr>
      <w:bookmarkStart w:id="1592" w:name="função-gammadist"/>
      <w:bookmarkEnd w:id="1591"/>
      <w:r w:rsidRPr="002E6533">
        <w:t>Função GAMMADIST</w:t>
      </w:r>
    </w:p>
    <w:p w14:paraId="468D3C77" w14:textId="77777777" w:rsidR="004470EF" w:rsidRPr="002E6533" w:rsidRDefault="00000000">
      <w:pPr>
        <w:pStyle w:val="FirstParagraph"/>
      </w:pPr>
      <w:r w:rsidRPr="002E6533">
        <w:t xml:space="preserve">A função GAMMADIST retorna </w:t>
      </w:r>
      <w:proofErr w:type="gramStart"/>
      <w:r w:rsidRPr="002E6533">
        <w:t>a</w:t>
      </w:r>
      <w:proofErr w:type="gramEnd"/>
      <w:r w:rsidRPr="002E6533">
        <w:t xml:space="preserve"> distribuição gama. Você pode usar esta função para estudar variáveis que possam ter uma distribuição assimétrica. A distribuição gama é geralmente usada em análise de enfileiramento.</w:t>
      </w:r>
    </w:p>
    <w:p w14:paraId="335575AD" w14:textId="77777777" w:rsidR="004470EF" w:rsidRPr="002E6533" w:rsidRDefault="00000000">
      <w:pPr>
        <w:pStyle w:val="Corpodetexto"/>
      </w:pPr>
      <w:r w:rsidRPr="002E6533">
        <w:rPr>
          <w:b/>
          <w:bCs/>
        </w:rPr>
        <w:t>Tipo de retorno:</w:t>
      </w:r>
      <w:r w:rsidRPr="002E6533">
        <w:t xml:space="preserve"> Numérico</w:t>
      </w:r>
    </w:p>
    <w:p w14:paraId="70903C85" w14:textId="77777777" w:rsidR="004470EF" w:rsidRPr="002E6533" w:rsidRDefault="00000000">
      <w:pPr>
        <w:pStyle w:val="Corpodetexto"/>
      </w:pPr>
      <w:r w:rsidRPr="002E6533">
        <w:rPr>
          <w:b/>
          <w:bCs/>
        </w:rPr>
        <w:t>Sintaxe:</w:t>
      </w:r>
      <w:r w:rsidRPr="002E6533">
        <w:t xml:space="preserve"> GAMMADIST(</w:t>
      </w:r>
      <w:proofErr w:type="gramStart"/>
      <w:r w:rsidRPr="002E6533">
        <w:rPr>
          <w:b/>
          <w:bCs/>
        </w:rPr>
        <w:t>x</w:t>
      </w:r>
      <w:r w:rsidRPr="002E6533">
        <w:t>,</w:t>
      </w:r>
      <w:r w:rsidRPr="002E6533">
        <w:rPr>
          <w:b/>
          <w:bCs/>
        </w:rPr>
        <w:t>alfa</w:t>
      </w:r>
      <w:proofErr w:type="gramEnd"/>
      <w:r w:rsidRPr="002E6533">
        <w:t>,</w:t>
      </w:r>
      <w:r w:rsidRPr="002E6533">
        <w:rPr>
          <w:b/>
          <w:bCs/>
        </w:rPr>
        <w:t>beta</w:t>
      </w:r>
      <w:r w:rsidRPr="002E6533">
        <w:t>,</w:t>
      </w:r>
      <w:r w:rsidRPr="002E6533">
        <w:rPr>
          <w:b/>
          <w:bCs/>
        </w:rPr>
        <w:t>cumulativo</w:t>
      </w:r>
      <w:r w:rsidRPr="002E6533">
        <w:t>)</w:t>
      </w:r>
    </w:p>
    <w:p w14:paraId="686EAFE0" w14:textId="77777777" w:rsidR="004470EF" w:rsidRPr="002E6533" w:rsidRDefault="00000000">
      <w:pPr>
        <w:pStyle w:val="Corpodetexto"/>
      </w:pPr>
      <w:r w:rsidRPr="002E6533">
        <w:t>Na sintaxe acima, os parâmetros em negrito são obrigatórios.</w:t>
      </w:r>
    </w:p>
    <w:p w14:paraId="795E246D" w14:textId="77777777" w:rsidR="004470EF" w:rsidRPr="002E6533" w:rsidRDefault="00000000">
      <w:pPr>
        <w:pStyle w:val="TableCaption"/>
      </w:pPr>
      <w:r w:rsidRPr="002E6533">
        <w:t>A tabela a seguir descreve os parâmetros da função GAMMADIST.</w:t>
      </w:r>
    </w:p>
    <w:tbl>
      <w:tblPr>
        <w:tblStyle w:val="Table"/>
        <w:tblW w:w="5000" w:type="pct"/>
        <w:tblLayout w:type="fixed"/>
        <w:tblLook w:val="0020" w:firstRow="1" w:lastRow="0" w:firstColumn="0" w:lastColumn="0" w:noHBand="0" w:noVBand="0"/>
      </w:tblPr>
      <w:tblGrid>
        <w:gridCol w:w="4527"/>
        <w:gridCol w:w="4527"/>
      </w:tblGrid>
      <w:tr w:rsidR="004470EF" w:rsidRPr="002E6533" w14:paraId="50FAF21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A853B3" w14:textId="77777777" w:rsidR="004470EF" w:rsidRPr="002E6533" w:rsidRDefault="00000000">
            <w:pPr>
              <w:pStyle w:val="Compact"/>
            </w:pPr>
            <w:r w:rsidRPr="002E6533">
              <w:t>Parâmetro</w:t>
            </w:r>
          </w:p>
        </w:tc>
        <w:tc>
          <w:tcPr>
            <w:tcW w:w="3960" w:type="dxa"/>
          </w:tcPr>
          <w:p w14:paraId="739FB54B" w14:textId="77777777" w:rsidR="004470EF" w:rsidRPr="002E6533" w:rsidRDefault="00000000">
            <w:pPr>
              <w:pStyle w:val="Compact"/>
            </w:pPr>
            <w:r w:rsidRPr="002E6533">
              <w:t>Descrição</w:t>
            </w:r>
          </w:p>
        </w:tc>
      </w:tr>
      <w:tr w:rsidR="004470EF" w:rsidRPr="002E6533" w14:paraId="4A6C201B" w14:textId="77777777">
        <w:tc>
          <w:tcPr>
            <w:tcW w:w="3960" w:type="dxa"/>
          </w:tcPr>
          <w:p w14:paraId="462608F0" w14:textId="77777777" w:rsidR="004470EF" w:rsidRPr="002E6533" w:rsidRDefault="00000000">
            <w:pPr>
              <w:pStyle w:val="Compact"/>
            </w:pPr>
            <w:r w:rsidRPr="002E6533">
              <w:t>x</w:t>
            </w:r>
          </w:p>
        </w:tc>
        <w:tc>
          <w:tcPr>
            <w:tcW w:w="3960" w:type="dxa"/>
          </w:tcPr>
          <w:p w14:paraId="3C31BBF3" w14:textId="77777777" w:rsidR="004470EF" w:rsidRPr="002E6533" w:rsidRDefault="00000000">
            <w:pPr>
              <w:pStyle w:val="Corpodetexto"/>
            </w:pPr>
            <w:r w:rsidRPr="002E6533">
              <w:t>Valor no qual você deseja avaliar a distribuição.</w:t>
            </w:r>
          </w:p>
          <w:p w14:paraId="5B042E2B" w14:textId="77777777" w:rsidR="004470EF" w:rsidRPr="002E6533" w:rsidRDefault="00000000">
            <w:pPr>
              <w:pStyle w:val="Corpodetexto"/>
            </w:pPr>
            <w:r w:rsidRPr="002E6533">
              <w:rPr>
                <w:b/>
                <w:bCs/>
              </w:rPr>
              <w:t>Observação:</w:t>
            </w:r>
            <w:r w:rsidRPr="002E6533">
              <w:t xml:space="preserve"> Se o parâmetro x for &lt; 0 ou se não for numérico, a função GAMMADIST retornará um erro.</w:t>
            </w:r>
          </w:p>
        </w:tc>
      </w:tr>
      <w:tr w:rsidR="004470EF" w:rsidRPr="002E6533" w14:paraId="67D00FF3" w14:textId="77777777">
        <w:tc>
          <w:tcPr>
            <w:tcW w:w="3960" w:type="dxa"/>
          </w:tcPr>
          <w:p w14:paraId="311888A5" w14:textId="77777777" w:rsidR="004470EF" w:rsidRPr="002E6533" w:rsidRDefault="00000000">
            <w:pPr>
              <w:pStyle w:val="Compact"/>
            </w:pPr>
            <w:r w:rsidRPr="002E6533">
              <w:t>alfa</w:t>
            </w:r>
          </w:p>
        </w:tc>
        <w:tc>
          <w:tcPr>
            <w:tcW w:w="3960" w:type="dxa"/>
          </w:tcPr>
          <w:p w14:paraId="153EFDCE" w14:textId="77777777" w:rsidR="004470EF" w:rsidRPr="002E6533" w:rsidRDefault="00000000">
            <w:pPr>
              <w:pStyle w:val="Corpodetexto"/>
            </w:pPr>
            <w:r w:rsidRPr="002E6533">
              <w:t>Parâmetro para a distribuição.</w:t>
            </w:r>
          </w:p>
          <w:p w14:paraId="2C9B95D6" w14:textId="77777777" w:rsidR="004470EF" w:rsidRPr="002E6533" w:rsidRDefault="00000000">
            <w:pPr>
              <w:pStyle w:val="Corpodetexto"/>
            </w:pPr>
            <w:r w:rsidRPr="002E6533">
              <w:rPr>
                <w:b/>
                <w:bCs/>
              </w:rPr>
              <w:t>Observação:</w:t>
            </w:r>
            <w:r w:rsidRPr="002E6533">
              <w:t xml:space="preserve"> se o parâmetro não for numérico, se alfa for ≤ 0 ou se beta for ≤ 0, a função GAMMADIST retornará um erro. Quando alfa é um número inteiro positivo, a função GAMMADIST também é conhecida como distribuição Erlang.</w:t>
            </w:r>
          </w:p>
        </w:tc>
      </w:tr>
      <w:tr w:rsidR="004470EF" w:rsidRPr="002E6533" w14:paraId="15A462F3" w14:textId="77777777">
        <w:tc>
          <w:tcPr>
            <w:tcW w:w="3960" w:type="dxa"/>
          </w:tcPr>
          <w:p w14:paraId="3400DBFB" w14:textId="77777777" w:rsidR="004470EF" w:rsidRPr="002E6533" w:rsidRDefault="00000000">
            <w:pPr>
              <w:pStyle w:val="Compact"/>
            </w:pPr>
            <w:r w:rsidRPr="002E6533">
              <w:t>beta</w:t>
            </w:r>
          </w:p>
        </w:tc>
        <w:tc>
          <w:tcPr>
            <w:tcW w:w="3960" w:type="dxa"/>
          </w:tcPr>
          <w:p w14:paraId="20040BF2" w14:textId="77777777" w:rsidR="004470EF" w:rsidRPr="002E6533" w:rsidRDefault="00000000">
            <w:pPr>
              <w:pStyle w:val="Corpodetexto"/>
            </w:pPr>
            <w:r w:rsidRPr="002E6533">
              <w:t xml:space="preserve">Parâmetro para a distribuição. Se o </w:t>
            </w:r>
            <w:r w:rsidRPr="002E6533">
              <w:lastRenderedPageBreak/>
              <w:t>parâmetro beta = 1, a função retornará GAMMADIST a distribuição de gama padrão.</w:t>
            </w:r>
          </w:p>
          <w:p w14:paraId="564AFBA2" w14:textId="77777777" w:rsidR="004470EF" w:rsidRPr="002E6533" w:rsidRDefault="00000000">
            <w:pPr>
              <w:pStyle w:val="Corpodetexto"/>
            </w:pPr>
            <w:r w:rsidRPr="002E6533">
              <w:rPr>
                <w:b/>
                <w:bCs/>
              </w:rPr>
              <w:t>Observação:</w:t>
            </w:r>
            <w:r w:rsidRPr="002E6533">
              <w:t xml:space="preserve"> se o parâmetro alfa for ≤ 0 ou se beta for ≤ 0 ou se não for numérico, a função GAMMADIST retornará um erro.</w:t>
            </w:r>
          </w:p>
        </w:tc>
      </w:tr>
      <w:tr w:rsidR="004470EF" w:rsidRPr="002E6533" w14:paraId="75A1CB08" w14:textId="77777777">
        <w:tc>
          <w:tcPr>
            <w:tcW w:w="3960" w:type="dxa"/>
          </w:tcPr>
          <w:p w14:paraId="5E74C9BC" w14:textId="77777777" w:rsidR="004470EF" w:rsidRPr="002E6533" w:rsidRDefault="00000000">
            <w:pPr>
              <w:pStyle w:val="Compact"/>
            </w:pPr>
            <w:r w:rsidRPr="002E6533">
              <w:lastRenderedPageBreak/>
              <w:t>cumulativo</w:t>
            </w:r>
          </w:p>
        </w:tc>
        <w:tc>
          <w:tcPr>
            <w:tcW w:w="3960" w:type="dxa"/>
          </w:tcPr>
          <w:p w14:paraId="416C19BF" w14:textId="77777777" w:rsidR="004470EF" w:rsidRPr="002E6533" w:rsidRDefault="00000000">
            <w:pPr>
              <w:pStyle w:val="Corpodetexto"/>
            </w:pPr>
            <w:r w:rsidRPr="002E6533">
              <w:t xml:space="preserve">Valor lógico que determina a forma da função. Se o parâmetro cumulativo for TRUE, a função GAMMADIST retornará </w:t>
            </w:r>
            <w:proofErr w:type="gramStart"/>
            <w:r w:rsidRPr="002E6533">
              <w:t>a</w:t>
            </w:r>
            <w:proofErr w:type="gramEnd"/>
            <w:r w:rsidRPr="002E6533">
              <w:t xml:space="preserve"> função de distribuição cumulativa; se for FALSE, retornará a função de densidade da probabilidade.</w:t>
            </w:r>
          </w:p>
          <w:p w14:paraId="6B24962A" w14:textId="77777777" w:rsidR="004470EF" w:rsidRPr="002E6533" w:rsidRDefault="00000000">
            <w:pPr>
              <w:pStyle w:val="Corpodetexto"/>
            </w:pPr>
            <w:r w:rsidRPr="002E6533">
              <w:rPr>
                <w:b/>
                <w:bCs/>
              </w:rPr>
              <w:t>Observação:</w:t>
            </w:r>
            <w:r w:rsidRPr="002E6533">
              <w:t xml:space="preserve"> Para um número inteiro positivo n, quando alfa = n/2, beta = 2, e cumulativo = TRUE, a função GAMMADIST retorna (1 - CHIDIST(x)) com n graus de liberdade.</w:t>
            </w:r>
          </w:p>
        </w:tc>
      </w:tr>
    </w:tbl>
    <w:p w14:paraId="5AF6E2D2" w14:textId="77777777" w:rsidR="004470EF" w:rsidRPr="002E6533" w:rsidRDefault="00000000">
      <w:pPr>
        <w:pStyle w:val="Corpodetexto"/>
      </w:pPr>
      <w:r w:rsidRPr="002E6533">
        <w:rPr>
          <w:b/>
          <w:bCs/>
        </w:rPr>
        <w:t>Exemplos:</w:t>
      </w:r>
    </w:p>
    <w:p w14:paraId="4C68884D" w14:textId="77777777" w:rsidR="004470EF" w:rsidRPr="002E6533" w:rsidRDefault="00000000">
      <w:pPr>
        <w:pStyle w:val="TableCaption"/>
      </w:pPr>
      <w:r w:rsidRPr="002E6533">
        <w:t>A tabela a seguir fornece exemplos de fórmulas da função GAMMADIST.</w:t>
      </w:r>
    </w:p>
    <w:tbl>
      <w:tblPr>
        <w:tblStyle w:val="Table"/>
        <w:tblW w:w="5000" w:type="pct"/>
        <w:tblLayout w:type="fixed"/>
        <w:tblLook w:val="0020" w:firstRow="1" w:lastRow="0" w:firstColumn="0" w:lastColumn="0" w:noHBand="0" w:noVBand="0"/>
      </w:tblPr>
      <w:tblGrid>
        <w:gridCol w:w="4527"/>
        <w:gridCol w:w="4527"/>
      </w:tblGrid>
      <w:tr w:rsidR="004470EF" w:rsidRPr="002E6533" w14:paraId="6BF9EC7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41CF08" w14:textId="77777777" w:rsidR="004470EF" w:rsidRPr="002E6533" w:rsidRDefault="00000000">
            <w:pPr>
              <w:pStyle w:val="Compact"/>
            </w:pPr>
            <w:r w:rsidRPr="002E6533">
              <w:t>Fórmula</w:t>
            </w:r>
          </w:p>
        </w:tc>
        <w:tc>
          <w:tcPr>
            <w:tcW w:w="3960" w:type="dxa"/>
          </w:tcPr>
          <w:p w14:paraId="34B056AD" w14:textId="77777777" w:rsidR="004470EF" w:rsidRPr="002E6533" w:rsidRDefault="00000000">
            <w:pPr>
              <w:pStyle w:val="Compact"/>
            </w:pPr>
            <w:r w:rsidRPr="002E6533">
              <w:t>Resultado</w:t>
            </w:r>
          </w:p>
        </w:tc>
      </w:tr>
      <w:tr w:rsidR="004470EF" w:rsidRPr="002E6533" w14:paraId="5EAE8009" w14:textId="77777777">
        <w:tc>
          <w:tcPr>
            <w:tcW w:w="3960" w:type="dxa"/>
          </w:tcPr>
          <w:p w14:paraId="6DF22F61" w14:textId="77777777" w:rsidR="004470EF" w:rsidRPr="002E6533" w:rsidRDefault="00000000">
            <w:pPr>
              <w:pStyle w:val="Corpodetexto"/>
            </w:pPr>
            <w:proofErr w:type="gramStart"/>
            <w:r w:rsidRPr="002E6533">
              <w:t>GAMMADIST(</w:t>
            </w:r>
            <w:proofErr w:type="gramEnd"/>
            <w:r w:rsidRPr="002E6533">
              <w:t>[Valor para avaliar a distribuição],[Alfa],[Beta],FALSE)</w:t>
            </w:r>
          </w:p>
          <w:p w14:paraId="7F109073" w14:textId="77777777" w:rsidR="004470EF" w:rsidRPr="002E6533" w:rsidRDefault="00000000">
            <w:pPr>
              <w:pStyle w:val="Corpodetexto"/>
            </w:pPr>
            <w:r w:rsidRPr="002E6533">
              <w:t>cujo valor no campo Valor para avaliar a distribuição é 10,00001131, o valor no campo Alfa é 9 e o valor no campo Beta é 2.</w:t>
            </w:r>
          </w:p>
        </w:tc>
        <w:tc>
          <w:tcPr>
            <w:tcW w:w="3960" w:type="dxa"/>
          </w:tcPr>
          <w:p w14:paraId="3982817E" w14:textId="77777777" w:rsidR="004470EF" w:rsidRPr="002E6533" w:rsidRDefault="00000000">
            <w:pPr>
              <w:pStyle w:val="Compact"/>
            </w:pPr>
            <w:r w:rsidRPr="002E6533">
              <w:t>Probabilidade da distribuição gama com os termos dados (0,03263913)</w:t>
            </w:r>
          </w:p>
        </w:tc>
      </w:tr>
      <w:tr w:rsidR="004470EF" w:rsidRPr="002E6533" w14:paraId="485220D8" w14:textId="77777777">
        <w:tc>
          <w:tcPr>
            <w:tcW w:w="3960" w:type="dxa"/>
          </w:tcPr>
          <w:p w14:paraId="6772BB20" w14:textId="77777777" w:rsidR="004470EF" w:rsidRPr="002E6533" w:rsidRDefault="00000000">
            <w:pPr>
              <w:pStyle w:val="Corpodetexto"/>
            </w:pPr>
            <w:proofErr w:type="gramStart"/>
            <w:r w:rsidRPr="002E6533">
              <w:t>GAMMADIST(</w:t>
            </w:r>
            <w:proofErr w:type="gramEnd"/>
            <w:r w:rsidRPr="002E6533">
              <w:t>[Valor para avaliar a distribuição],[Alfa],[Beta],TRUE)</w:t>
            </w:r>
          </w:p>
          <w:p w14:paraId="37819D02" w14:textId="77777777" w:rsidR="004470EF" w:rsidRPr="002E6533" w:rsidRDefault="00000000">
            <w:pPr>
              <w:pStyle w:val="Corpodetexto"/>
            </w:pPr>
            <w:r w:rsidRPr="002E6533">
              <w:t>cujo valor no campo Valor para avaliar a distribuição é 10,00001131, o valor no campo Alfa é 9 e o valor no campo Beta é 2.</w:t>
            </w:r>
          </w:p>
        </w:tc>
        <w:tc>
          <w:tcPr>
            <w:tcW w:w="3960" w:type="dxa"/>
          </w:tcPr>
          <w:p w14:paraId="02711C2A" w14:textId="77777777" w:rsidR="004470EF" w:rsidRPr="002E6533" w:rsidRDefault="00000000">
            <w:pPr>
              <w:pStyle w:val="Compact"/>
            </w:pPr>
            <w:r w:rsidRPr="002E6533">
              <w:t>Probabilidade da distribuição gama com os termos dados (0,068094)</w:t>
            </w:r>
          </w:p>
        </w:tc>
      </w:tr>
    </w:tbl>
    <w:p w14:paraId="11C2D10C" w14:textId="77777777" w:rsidR="004470EF" w:rsidRPr="002E6533" w:rsidRDefault="00000000">
      <w:pPr>
        <w:pStyle w:val="Ttulo2"/>
      </w:pPr>
      <w:bookmarkStart w:id="1593" w:name="função-gammainv"/>
      <w:bookmarkEnd w:id="1592"/>
      <w:r w:rsidRPr="002E6533">
        <w:lastRenderedPageBreak/>
        <w:t>Função GAMMAINV</w:t>
      </w:r>
    </w:p>
    <w:p w14:paraId="79DA63EA" w14:textId="77777777" w:rsidR="004470EF" w:rsidRPr="002E6533" w:rsidRDefault="00000000">
      <w:pPr>
        <w:pStyle w:val="FirstParagraph"/>
      </w:pPr>
      <w:r w:rsidRPr="002E6533">
        <w:t xml:space="preserve">A função GAMMAINV retorna </w:t>
      </w:r>
      <w:proofErr w:type="gramStart"/>
      <w:r w:rsidRPr="002E6533">
        <w:t>a</w:t>
      </w:r>
      <w:proofErr w:type="gramEnd"/>
      <w:r w:rsidRPr="002E6533">
        <w:t xml:space="preserve"> distribuição gama cumulativa. Se p = </w:t>
      </w:r>
      <w:proofErr w:type="gramStart"/>
      <w:r w:rsidRPr="002E6533">
        <w:t>GAMMADIST(</w:t>
      </w:r>
      <w:proofErr w:type="gramEnd"/>
      <w:r w:rsidRPr="002E6533">
        <w:t>x,...), então GAMMAINV(p,...) = x.</w:t>
      </w:r>
    </w:p>
    <w:p w14:paraId="4A380ECE" w14:textId="77777777" w:rsidR="004470EF" w:rsidRPr="002E6533" w:rsidRDefault="00000000">
      <w:pPr>
        <w:pStyle w:val="Corpodetexto"/>
      </w:pPr>
      <w:r w:rsidRPr="002E6533">
        <w:rPr>
          <w:b/>
          <w:bCs/>
        </w:rPr>
        <w:t>Tipo de retorno:</w:t>
      </w:r>
      <w:r w:rsidRPr="002E6533">
        <w:t xml:space="preserve"> Numérico</w:t>
      </w:r>
    </w:p>
    <w:p w14:paraId="639CC5FB" w14:textId="77777777" w:rsidR="004470EF" w:rsidRPr="002E6533" w:rsidRDefault="00000000">
      <w:pPr>
        <w:pStyle w:val="Corpodetexto"/>
      </w:pPr>
      <w:r w:rsidRPr="002E6533">
        <w:rPr>
          <w:b/>
          <w:bCs/>
        </w:rPr>
        <w:t>Sintaxe:</w:t>
      </w:r>
      <w:r w:rsidRPr="002E6533">
        <w:t xml:space="preserve"> </w:t>
      </w:r>
      <w:proofErr w:type="gramStart"/>
      <w:r w:rsidRPr="002E6533">
        <w:t>GAMMAINV(</w:t>
      </w:r>
      <w:proofErr w:type="gramEnd"/>
      <w:r w:rsidRPr="002E6533">
        <w:rPr>
          <w:b/>
          <w:bCs/>
        </w:rPr>
        <w:t>probabilidade</w:t>
      </w:r>
      <w:r w:rsidRPr="002E6533">
        <w:t>,</w:t>
      </w:r>
      <w:r w:rsidRPr="002E6533">
        <w:rPr>
          <w:b/>
          <w:bCs/>
        </w:rPr>
        <w:t>alfa</w:t>
      </w:r>
      <w:r w:rsidRPr="002E6533">
        <w:t>,</w:t>
      </w:r>
      <w:r w:rsidRPr="002E6533">
        <w:rPr>
          <w:b/>
          <w:bCs/>
        </w:rPr>
        <w:t>beta</w:t>
      </w:r>
      <w:r w:rsidRPr="002E6533">
        <w:t>)</w:t>
      </w:r>
    </w:p>
    <w:p w14:paraId="10642386" w14:textId="77777777" w:rsidR="004470EF" w:rsidRPr="002E6533" w:rsidRDefault="00000000">
      <w:pPr>
        <w:pStyle w:val="Corpodetexto"/>
      </w:pPr>
      <w:r w:rsidRPr="002E6533">
        <w:t>Na sintaxe acima, os parâmetros em negrito são obrigatórios.</w:t>
      </w:r>
    </w:p>
    <w:p w14:paraId="6CB39063" w14:textId="77777777" w:rsidR="004470EF" w:rsidRPr="002E6533" w:rsidRDefault="00000000">
      <w:pPr>
        <w:pStyle w:val="TableCaption"/>
      </w:pPr>
      <w:r w:rsidRPr="002E6533">
        <w:t>A tabela a seguir descreve os parâmetros da função GAMMAINV.</w:t>
      </w:r>
    </w:p>
    <w:tbl>
      <w:tblPr>
        <w:tblStyle w:val="Table"/>
        <w:tblW w:w="5000" w:type="pct"/>
        <w:tblLayout w:type="fixed"/>
        <w:tblLook w:val="0020" w:firstRow="1" w:lastRow="0" w:firstColumn="0" w:lastColumn="0" w:noHBand="0" w:noVBand="0"/>
      </w:tblPr>
      <w:tblGrid>
        <w:gridCol w:w="4527"/>
        <w:gridCol w:w="4527"/>
      </w:tblGrid>
      <w:tr w:rsidR="004470EF" w:rsidRPr="002E6533" w14:paraId="558E060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FB71575" w14:textId="77777777" w:rsidR="004470EF" w:rsidRPr="002E6533" w:rsidRDefault="00000000">
            <w:pPr>
              <w:pStyle w:val="Compact"/>
            </w:pPr>
            <w:r w:rsidRPr="002E6533">
              <w:t>Parâmetro</w:t>
            </w:r>
          </w:p>
        </w:tc>
        <w:tc>
          <w:tcPr>
            <w:tcW w:w="3960" w:type="dxa"/>
          </w:tcPr>
          <w:p w14:paraId="6DBF0E21" w14:textId="77777777" w:rsidR="004470EF" w:rsidRPr="002E6533" w:rsidRDefault="00000000">
            <w:pPr>
              <w:pStyle w:val="Compact"/>
            </w:pPr>
            <w:r w:rsidRPr="002E6533">
              <w:t>Descrição</w:t>
            </w:r>
          </w:p>
        </w:tc>
      </w:tr>
      <w:tr w:rsidR="004470EF" w:rsidRPr="002E6533" w14:paraId="1B94F07C" w14:textId="77777777">
        <w:tc>
          <w:tcPr>
            <w:tcW w:w="3960" w:type="dxa"/>
          </w:tcPr>
          <w:p w14:paraId="4489B55F" w14:textId="77777777" w:rsidR="004470EF" w:rsidRPr="002E6533" w:rsidRDefault="00000000">
            <w:pPr>
              <w:pStyle w:val="Compact"/>
            </w:pPr>
            <w:r w:rsidRPr="002E6533">
              <w:t>probabilidade</w:t>
            </w:r>
          </w:p>
        </w:tc>
        <w:tc>
          <w:tcPr>
            <w:tcW w:w="3960" w:type="dxa"/>
          </w:tcPr>
          <w:p w14:paraId="71FFE942" w14:textId="77777777" w:rsidR="004470EF" w:rsidRPr="002E6533" w:rsidRDefault="00000000">
            <w:pPr>
              <w:pStyle w:val="Corpodetexto"/>
            </w:pPr>
            <w:r w:rsidRPr="002E6533">
              <w:t>Probabilidade associada à distribuição gama.</w:t>
            </w:r>
          </w:p>
          <w:p w14:paraId="01A46A76" w14:textId="77777777" w:rsidR="004470EF" w:rsidRPr="002E6533" w:rsidRDefault="00000000">
            <w:pPr>
              <w:pStyle w:val="Corpodetexto"/>
            </w:pPr>
            <w:r w:rsidRPr="002E6533">
              <w:rPr>
                <w:b/>
                <w:bCs/>
              </w:rPr>
              <w:t>Observação:</w:t>
            </w:r>
            <w:r w:rsidRPr="002E6533">
              <w:t xml:space="preserve"> Se probabilidade for &lt; 0 ou probabilidade for &gt; 1, a função GAMMAINV retornará um erro.</w:t>
            </w:r>
          </w:p>
        </w:tc>
      </w:tr>
      <w:tr w:rsidR="004470EF" w:rsidRPr="002E6533" w14:paraId="54C45A78" w14:textId="77777777">
        <w:tc>
          <w:tcPr>
            <w:tcW w:w="3960" w:type="dxa"/>
          </w:tcPr>
          <w:p w14:paraId="3BDA80B1" w14:textId="77777777" w:rsidR="004470EF" w:rsidRPr="002E6533" w:rsidRDefault="00000000">
            <w:pPr>
              <w:pStyle w:val="Compact"/>
            </w:pPr>
            <w:r w:rsidRPr="002E6533">
              <w:t>alfa</w:t>
            </w:r>
          </w:p>
        </w:tc>
        <w:tc>
          <w:tcPr>
            <w:tcW w:w="3960" w:type="dxa"/>
          </w:tcPr>
          <w:p w14:paraId="4887DBC2" w14:textId="77777777" w:rsidR="004470EF" w:rsidRPr="002E6533" w:rsidRDefault="00000000">
            <w:pPr>
              <w:pStyle w:val="Corpodetexto"/>
            </w:pPr>
            <w:r w:rsidRPr="002E6533">
              <w:t>Parâmetro para a distribuição.</w:t>
            </w:r>
          </w:p>
          <w:p w14:paraId="1F066E5B" w14:textId="77777777" w:rsidR="004470EF" w:rsidRPr="002E6533" w:rsidRDefault="00000000">
            <w:pPr>
              <w:pStyle w:val="Corpodetexto"/>
            </w:pPr>
            <w:r w:rsidRPr="002E6533">
              <w:rPr>
                <w:b/>
                <w:bCs/>
              </w:rPr>
              <w:t>Observação:</w:t>
            </w:r>
            <w:r w:rsidRPr="002E6533">
              <w:t xml:space="preserve"> se o parâmetro alfa for ≤ 0 ou se beta for ≤ 0, a função GAMMAINV retornará um erro.</w:t>
            </w:r>
          </w:p>
        </w:tc>
      </w:tr>
      <w:tr w:rsidR="004470EF" w:rsidRPr="002E6533" w14:paraId="4DDE642E" w14:textId="77777777">
        <w:tc>
          <w:tcPr>
            <w:tcW w:w="3960" w:type="dxa"/>
          </w:tcPr>
          <w:p w14:paraId="0BCF9D64" w14:textId="77777777" w:rsidR="004470EF" w:rsidRPr="002E6533" w:rsidRDefault="00000000">
            <w:pPr>
              <w:pStyle w:val="Compact"/>
            </w:pPr>
            <w:r w:rsidRPr="002E6533">
              <w:t>beta</w:t>
            </w:r>
          </w:p>
        </w:tc>
        <w:tc>
          <w:tcPr>
            <w:tcW w:w="3960" w:type="dxa"/>
          </w:tcPr>
          <w:p w14:paraId="36D5B91B" w14:textId="77777777" w:rsidR="004470EF" w:rsidRPr="002E6533" w:rsidRDefault="00000000">
            <w:pPr>
              <w:pStyle w:val="Corpodetexto"/>
            </w:pPr>
            <w:r w:rsidRPr="002E6533">
              <w:t xml:space="preserve">Parâmetro para a distribuição. Se o parâmetro beta = 1, a função GAMMAINV retornará </w:t>
            </w:r>
            <w:proofErr w:type="gramStart"/>
            <w:r w:rsidRPr="002E6533">
              <w:t>a</w:t>
            </w:r>
            <w:proofErr w:type="gramEnd"/>
            <w:r w:rsidRPr="002E6533">
              <w:t xml:space="preserve"> distribuição de gama padrão.</w:t>
            </w:r>
          </w:p>
          <w:p w14:paraId="402B07FE" w14:textId="77777777" w:rsidR="004470EF" w:rsidRPr="002E6533" w:rsidRDefault="00000000">
            <w:pPr>
              <w:pStyle w:val="Corpodetexto"/>
            </w:pPr>
            <w:r w:rsidRPr="002E6533">
              <w:rPr>
                <w:b/>
                <w:bCs/>
              </w:rPr>
              <w:t>Observação:</w:t>
            </w:r>
            <w:r w:rsidRPr="002E6533">
              <w:t xml:space="preserve"> se o parâmetro alfa for ≤ 0 ou se beta for ≤ 0, a função GAMMAINV retornará um erro.</w:t>
            </w:r>
          </w:p>
        </w:tc>
      </w:tr>
    </w:tbl>
    <w:p w14:paraId="67B6086F" w14:textId="77777777" w:rsidR="004470EF" w:rsidRPr="002E6533" w:rsidRDefault="00000000">
      <w:pPr>
        <w:pStyle w:val="Corpodetexto"/>
      </w:pPr>
      <w:r w:rsidRPr="002E6533">
        <w:rPr>
          <w:b/>
          <w:bCs/>
        </w:rPr>
        <w:t>Observação:</w:t>
      </w:r>
      <w:r w:rsidRPr="002E6533">
        <w:t xml:space="preserve"> se for utilizado texto em qualquer argumento, a função GAMMAINV retornará o valor de erro #</w:t>
      </w:r>
      <w:proofErr w:type="gramStart"/>
      <w:r w:rsidRPr="002E6533">
        <w:t>VALUE!.</w:t>
      </w:r>
      <w:proofErr w:type="gramEnd"/>
    </w:p>
    <w:p w14:paraId="4D6E6E5A" w14:textId="77777777" w:rsidR="004470EF" w:rsidRPr="002E6533" w:rsidRDefault="00000000">
      <w:pPr>
        <w:pStyle w:val="Corpodetexto"/>
      </w:pPr>
      <w:r w:rsidRPr="002E6533">
        <w:t xml:space="preserve">Especificado um valor de probabilidade, a função GAMMAINV procura aquele valor x de modo que </w:t>
      </w:r>
      <w:proofErr w:type="gramStart"/>
      <w:r w:rsidRPr="002E6533">
        <w:t>GAMMADIST(</w:t>
      </w:r>
      <w:proofErr w:type="gramEnd"/>
      <w:r w:rsidRPr="002E6533">
        <w:t>x, alfa, beta, TRUE) = probabilidade. Assim, a precisão da função GAMMAINV depende da precisão da função GAMMADIST. A função GAMMAINV usa técnica de pesquisa iterativa. Se a pesquisa não convergir após 100 iterações, a função retornará um erro.</w:t>
      </w:r>
    </w:p>
    <w:p w14:paraId="208C5F58" w14:textId="77777777" w:rsidR="004470EF" w:rsidRPr="002E6533" w:rsidRDefault="00000000">
      <w:pPr>
        <w:pStyle w:val="Corpodetexto"/>
      </w:pPr>
      <w:r w:rsidRPr="002E6533">
        <w:rPr>
          <w:b/>
          <w:bCs/>
        </w:rPr>
        <w:t>Exemplo:</w:t>
      </w:r>
    </w:p>
    <w:p w14:paraId="443274FB" w14:textId="77777777" w:rsidR="004470EF" w:rsidRPr="002E6533" w:rsidRDefault="00000000">
      <w:pPr>
        <w:pStyle w:val="TableCaption"/>
      </w:pPr>
      <w:r w:rsidRPr="002E6533">
        <w:lastRenderedPageBreak/>
        <w:t>A tabela a seguir fornece um exemplo de fórmula da função GAMMAINV.</w:t>
      </w:r>
    </w:p>
    <w:tbl>
      <w:tblPr>
        <w:tblStyle w:val="Table"/>
        <w:tblW w:w="5000" w:type="pct"/>
        <w:tblLayout w:type="fixed"/>
        <w:tblLook w:val="0020" w:firstRow="1" w:lastRow="0" w:firstColumn="0" w:lastColumn="0" w:noHBand="0" w:noVBand="0"/>
      </w:tblPr>
      <w:tblGrid>
        <w:gridCol w:w="4527"/>
        <w:gridCol w:w="4527"/>
      </w:tblGrid>
      <w:tr w:rsidR="004470EF" w:rsidRPr="002E6533" w14:paraId="52FD132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EBE9BFF" w14:textId="77777777" w:rsidR="004470EF" w:rsidRPr="002E6533" w:rsidRDefault="00000000">
            <w:pPr>
              <w:pStyle w:val="Compact"/>
            </w:pPr>
            <w:r w:rsidRPr="002E6533">
              <w:t>Fórmula</w:t>
            </w:r>
          </w:p>
        </w:tc>
        <w:tc>
          <w:tcPr>
            <w:tcW w:w="3960" w:type="dxa"/>
          </w:tcPr>
          <w:p w14:paraId="5173652B" w14:textId="77777777" w:rsidR="004470EF" w:rsidRPr="002E6533" w:rsidRDefault="00000000">
            <w:pPr>
              <w:pStyle w:val="Compact"/>
            </w:pPr>
            <w:r w:rsidRPr="002E6533">
              <w:t>Resultado</w:t>
            </w:r>
          </w:p>
        </w:tc>
      </w:tr>
      <w:tr w:rsidR="004470EF" w:rsidRPr="002E6533" w14:paraId="5C90CDEA" w14:textId="77777777">
        <w:tc>
          <w:tcPr>
            <w:tcW w:w="3960" w:type="dxa"/>
          </w:tcPr>
          <w:p w14:paraId="51D5055A" w14:textId="77777777" w:rsidR="004470EF" w:rsidRPr="002E6533" w:rsidRDefault="00000000">
            <w:pPr>
              <w:pStyle w:val="Corpodetexto"/>
            </w:pPr>
            <w:r w:rsidRPr="002E6533">
              <w:t>GAMMAINV([Probabilidade</w:t>
            </w:r>
            <w:proofErr w:type="gramStart"/>
            <w:r w:rsidRPr="002E6533">
              <w:t>],[</w:t>
            </w:r>
            <w:proofErr w:type="gramEnd"/>
            <w:r w:rsidRPr="002E6533">
              <w:t>Alfa],[Beta]</w:t>
            </w:r>
          </w:p>
          <w:p w14:paraId="743B3864" w14:textId="77777777" w:rsidR="004470EF" w:rsidRPr="002E6533" w:rsidRDefault="00000000">
            <w:pPr>
              <w:pStyle w:val="Corpodetexto"/>
            </w:pPr>
            <w:r w:rsidRPr="002E6533">
              <w:t>cujo valor no campo Probabilidade é 0,068094, o valor no campo Alfa é 9 e o valor no campo Beta é 2.</w:t>
            </w:r>
          </w:p>
        </w:tc>
        <w:tc>
          <w:tcPr>
            <w:tcW w:w="3960" w:type="dxa"/>
          </w:tcPr>
          <w:p w14:paraId="1EEF4758" w14:textId="77777777" w:rsidR="004470EF" w:rsidRPr="002E6533" w:rsidRDefault="00000000">
            <w:pPr>
              <w:pStyle w:val="Compact"/>
            </w:pPr>
            <w:r w:rsidRPr="002E6533">
              <w:t>Inverso da distribuição gama cumulativa nos termos especificados (10,00001131)</w:t>
            </w:r>
          </w:p>
        </w:tc>
      </w:tr>
    </w:tbl>
    <w:p w14:paraId="3A3866C5" w14:textId="77777777" w:rsidR="004470EF" w:rsidRPr="002E6533" w:rsidRDefault="00000000">
      <w:pPr>
        <w:pStyle w:val="Ttulo2"/>
      </w:pPr>
      <w:bookmarkStart w:id="1594" w:name="função-gammaln"/>
      <w:bookmarkEnd w:id="1593"/>
      <w:r w:rsidRPr="002E6533">
        <w:t>Função GAMMALN</w:t>
      </w:r>
    </w:p>
    <w:p w14:paraId="20CB6876" w14:textId="77777777" w:rsidR="004470EF" w:rsidRPr="002E6533" w:rsidRDefault="00000000">
      <w:pPr>
        <w:pStyle w:val="FirstParagraph"/>
      </w:pPr>
      <w:r w:rsidRPr="002E6533">
        <w:t>A função GAMMALN retorna o logaritmo natural da função gama, Γ(x).</w:t>
      </w:r>
    </w:p>
    <w:p w14:paraId="367348FD" w14:textId="77777777" w:rsidR="004470EF" w:rsidRPr="002E6533" w:rsidRDefault="00000000">
      <w:pPr>
        <w:pStyle w:val="Corpodetexto"/>
      </w:pPr>
      <w:r w:rsidRPr="002E6533">
        <w:rPr>
          <w:b/>
          <w:bCs/>
        </w:rPr>
        <w:t>Tipo de retorno:</w:t>
      </w:r>
      <w:r w:rsidRPr="002E6533">
        <w:t xml:space="preserve"> Numérico</w:t>
      </w:r>
    </w:p>
    <w:p w14:paraId="7FC3EEBE" w14:textId="77777777" w:rsidR="004470EF" w:rsidRPr="002E6533" w:rsidRDefault="00000000">
      <w:pPr>
        <w:pStyle w:val="Corpodetexto"/>
      </w:pPr>
      <w:r w:rsidRPr="002E6533">
        <w:rPr>
          <w:b/>
          <w:bCs/>
        </w:rPr>
        <w:t>Sintaxe:</w:t>
      </w:r>
      <w:r w:rsidRPr="002E6533">
        <w:t xml:space="preserve"> GAMMALN(</w:t>
      </w:r>
      <w:r w:rsidRPr="002E6533">
        <w:rPr>
          <w:b/>
          <w:bCs/>
        </w:rPr>
        <w:t>x</w:t>
      </w:r>
      <w:r w:rsidRPr="002E6533">
        <w:t>)</w:t>
      </w:r>
    </w:p>
    <w:p w14:paraId="1AAAF140" w14:textId="77777777" w:rsidR="004470EF" w:rsidRPr="002E6533" w:rsidRDefault="00000000">
      <w:pPr>
        <w:pStyle w:val="Corpodetexto"/>
      </w:pPr>
      <w:r w:rsidRPr="002E6533">
        <w:t>Na sintaxe acima, os parâmetros em negrito são obrigatórios.</w:t>
      </w:r>
    </w:p>
    <w:p w14:paraId="2AF5F267" w14:textId="77777777" w:rsidR="004470EF" w:rsidRPr="002E6533" w:rsidRDefault="00000000">
      <w:pPr>
        <w:pStyle w:val="TableCaption"/>
      </w:pPr>
      <w:r w:rsidRPr="002E6533">
        <w:t>A tabela a seguir descreve o parâmetro da função GAMMALN.</w:t>
      </w:r>
    </w:p>
    <w:tbl>
      <w:tblPr>
        <w:tblStyle w:val="Table"/>
        <w:tblW w:w="5000" w:type="pct"/>
        <w:tblLayout w:type="fixed"/>
        <w:tblLook w:val="0020" w:firstRow="1" w:lastRow="0" w:firstColumn="0" w:lastColumn="0" w:noHBand="0" w:noVBand="0"/>
      </w:tblPr>
      <w:tblGrid>
        <w:gridCol w:w="4527"/>
        <w:gridCol w:w="4527"/>
      </w:tblGrid>
      <w:tr w:rsidR="004470EF" w:rsidRPr="002E6533" w14:paraId="59F14A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611E34" w14:textId="77777777" w:rsidR="004470EF" w:rsidRPr="002E6533" w:rsidRDefault="00000000">
            <w:pPr>
              <w:pStyle w:val="Compact"/>
            </w:pPr>
            <w:r w:rsidRPr="002E6533">
              <w:t>Parâmetro</w:t>
            </w:r>
          </w:p>
        </w:tc>
        <w:tc>
          <w:tcPr>
            <w:tcW w:w="3960" w:type="dxa"/>
          </w:tcPr>
          <w:p w14:paraId="00D080FE" w14:textId="77777777" w:rsidR="004470EF" w:rsidRPr="002E6533" w:rsidRDefault="00000000">
            <w:pPr>
              <w:pStyle w:val="Compact"/>
            </w:pPr>
            <w:r w:rsidRPr="002E6533">
              <w:t>Descrição</w:t>
            </w:r>
          </w:p>
        </w:tc>
      </w:tr>
      <w:tr w:rsidR="004470EF" w:rsidRPr="002E6533" w14:paraId="2E8F0790" w14:textId="77777777">
        <w:tc>
          <w:tcPr>
            <w:tcW w:w="3960" w:type="dxa"/>
          </w:tcPr>
          <w:p w14:paraId="18C0C2EA" w14:textId="77777777" w:rsidR="004470EF" w:rsidRPr="002E6533" w:rsidRDefault="00000000">
            <w:pPr>
              <w:pStyle w:val="Compact"/>
            </w:pPr>
            <w:r w:rsidRPr="002E6533">
              <w:t>x</w:t>
            </w:r>
          </w:p>
        </w:tc>
        <w:tc>
          <w:tcPr>
            <w:tcW w:w="3960" w:type="dxa"/>
          </w:tcPr>
          <w:p w14:paraId="36025A5C" w14:textId="77777777" w:rsidR="004470EF" w:rsidRPr="002E6533" w:rsidRDefault="00000000">
            <w:pPr>
              <w:pStyle w:val="Corpodetexto"/>
            </w:pPr>
            <w:r w:rsidRPr="002E6533">
              <w:t>Valor do qual se deseja calcular a função GAMMALN.</w:t>
            </w:r>
          </w:p>
          <w:p w14:paraId="13513C9D" w14:textId="77777777" w:rsidR="004470EF" w:rsidRPr="002E6533" w:rsidRDefault="00000000">
            <w:pPr>
              <w:pStyle w:val="Corpodetexto"/>
            </w:pPr>
            <w:r w:rsidRPr="002E6533">
              <w:rPr>
                <w:b/>
                <w:bCs/>
              </w:rPr>
              <w:t>Observação:</w:t>
            </w:r>
            <w:r w:rsidRPr="002E6533">
              <w:t xml:space="preserve"> se o parâmetro x não for numérico ou se x for ≤ 0, a função GAMMALN retornará um erro. O número e elevado à potência GAMMALN(i), sendo i um número inteiro, retorna o mesmo resultado que (i - 1</w:t>
            </w:r>
            <w:proofErr w:type="gramStart"/>
            <w:r w:rsidRPr="002E6533">
              <w:t>)!.</w:t>
            </w:r>
            <w:proofErr w:type="gramEnd"/>
          </w:p>
        </w:tc>
      </w:tr>
    </w:tbl>
    <w:p w14:paraId="4021DF74" w14:textId="77777777" w:rsidR="004470EF" w:rsidRPr="002E6533" w:rsidRDefault="00000000">
      <w:pPr>
        <w:pStyle w:val="Corpodetexto"/>
      </w:pPr>
      <w:r w:rsidRPr="002E6533">
        <w:rPr>
          <w:b/>
          <w:bCs/>
        </w:rPr>
        <w:t>Exemplo:</w:t>
      </w:r>
    </w:p>
    <w:p w14:paraId="6E862B32" w14:textId="77777777" w:rsidR="004470EF" w:rsidRPr="002E6533" w:rsidRDefault="00000000">
      <w:pPr>
        <w:pStyle w:val="TableCaption"/>
      </w:pPr>
      <w:r w:rsidRPr="002E6533">
        <w:t>A tabela a seguir fornece um exemplo de fórmula da função GAMMALN.</w:t>
      </w:r>
    </w:p>
    <w:tbl>
      <w:tblPr>
        <w:tblStyle w:val="Table"/>
        <w:tblW w:w="5000" w:type="pct"/>
        <w:tblLayout w:type="fixed"/>
        <w:tblLook w:val="0020" w:firstRow="1" w:lastRow="0" w:firstColumn="0" w:lastColumn="0" w:noHBand="0" w:noVBand="0"/>
      </w:tblPr>
      <w:tblGrid>
        <w:gridCol w:w="4527"/>
        <w:gridCol w:w="4527"/>
      </w:tblGrid>
      <w:tr w:rsidR="004470EF" w:rsidRPr="002E6533" w14:paraId="263498B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341700" w14:textId="77777777" w:rsidR="004470EF" w:rsidRPr="002E6533" w:rsidRDefault="00000000">
            <w:pPr>
              <w:pStyle w:val="Compact"/>
            </w:pPr>
            <w:r w:rsidRPr="002E6533">
              <w:t>Fórmula</w:t>
            </w:r>
          </w:p>
        </w:tc>
        <w:tc>
          <w:tcPr>
            <w:tcW w:w="3960" w:type="dxa"/>
          </w:tcPr>
          <w:p w14:paraId="65631BF6" w14:textId="77777777" w:rsidR="004470EF" w:rsidRPr="002E6533" w:rsidRDefault="00000000">
            <w:pPr>
              <w:pStyle w:val="Compact"/>
            </w:pPr>
            <w:r w:rsidRPr="002E6533">
              <w:t>Resultado</w:t>
            </w:r>
          </w:p>
        </w:tc>
      </w:tr>
      <w:tr w:rsidR="004470EF" w:rsidRPr="002E6533" w14:paraId="665DA4B7" w14:textId="77777777">
        <w:tc>
          <w:tcPr>
            <w:tcW w:w="3960" w:type="dxa"/>
          </w:tcPr>
          <w:p w14:paraId="4AD370FB" w14:textId="77777777" w:rsidR="004470EF" w:rsidRPr="002E6533" w:rsidRDefault="00000000">
            <w:pPr>
              <w:pStyle w:val="Compact"/>
            </w:pPr>
            <w:proofErr w:type="gramStart"/>
            <w:r w:rsidRPr="002E6533">
              <w:t>GAMMALN(</w:t>
            </w:r>
            <w:proofErr w:type="gramEnd"/>
            <w:r w:rsidRPr="002E6533">
              <w:t>4)</w:t>
            </w:r>
          </w:p>
        </w:tc>
        <w:tc>
          <w:tcPr>
            <w:tcW w:w="3960" w:type="dxa"/>
          </w:tcPr>
          <w:p w14:paraId="2CA2387B" w14:textId="77777777" w:rsidR="004470EF" w:rsidRPr="002E6533" w:rsidRDefault="00000000">
            <w:pPr>
              <w:pStyle w:val="Compact"/>
            </w:pPr>
            <w:r w:rsidRPr="002E6533">
              <w:t>Logaritmo natural da função gama em 4 (1,791759)</w:t>
            </w:r>
          </w:p>
        </w:tc>
      </w:tr>
    </w:tbl>
    <w:p w14:paraId="3184FF1C" w14:textId="77777777" w:rsidR="004470EF" w:rsidRPr="002E6533" w:rsidRDefault="00000000">
      <w:pPr>
        <w:pStyle w:val="Ttulo2"/>
      </w:pPr>
      <w:bookmarkStart w:id="1595" w:name="função-geomean"/>
      <w:bookmarkEnd w:id="1594"/>
      <w:r w:rsidRPr="002E6533">
        <w:t>Função GEOMEAN</w:t>
      </w:r>
    </w:p>
    <w:p w14:paraId="563BADF6" w14:textId="77777777" w:rsidR="004470EF" w:rsidRPr="002E6533" w:rsidRDefault="00000000">
      <w:pPr>
        <w:pStyle w:val="FirstParagraph"/>
      </w:pPr>
      <w:r w:rsidRPr="002E6533">
        <w:t>A função GEOMEAN retorna a média geométrica de um conjunto de dados positivos. Por exemplo, você pode usar a função GEOMEAN para calcular o aumento médio considerando juros compostos com taxas variáveis.</w:t>
      </w:r>
    </w:p>
    <w:p w14:paraId="4A8D9992" w14:textId="77777777" w:rsidR="004470EF" w:rsidRPr="002E6533" w:rsidRDefault="00000000">
      <w:pPr>
        <w:pStyle w:val="Corpodetexto"/>
      </w:pPr>
      <w:r w:rsidRPr="002E6533">
        <w:rPr>
          <w:b/>
          <w:bCs/>
        </w:rPr>
        <w:t>Tipo de retorno:</w:t>
      </w:r>
      <w:r w:rsidRPr="002E6533">
        <w:t xml:space="preserve"> Numérico</w:t>
      </w:r>
    </w:p>
    <w:p w14:paraId="354962C3" w14:textId="77777777" w:rsidR="004470EF" w:rsidRPr="002E6533" w:rsidRDefault="00000000">
      <w:pPr>
        <w:pStyle w:val="Corpodetexto"/>
      </w:pPr>
      <w:r w:rsidRPr="002E6533">
        <w:rPr>
          <w:b/>
          <w:bCs/>
        </w:rPr>
        <w:lastRenderedPageBreak/>
        <w:t>Sintaxe:</w:t>
      </w:r>
      <w:r w:rsidRPr="002E6533">
        <w:t xml:space="preserve"> </w:t>
      </w:r>
      <w:proofErr w:type="gramStart"/>
      <w:r w:rsidRPr="002E6533">
        <w:t>GEOMEAN(</w:t>
      </w:r>
      <w:proofErr w:type="gramEnd"/>
      <w:r w:rsidRPr="002E6533">
        <w:rPr>
          <w:b/>
          <w:bCs/>
        </w:rPr>
        <w:t>número1</w:t>
      </w:r>
      <w:r w:rsidRPr="002E6533">
        <w:t>,número2,...)</w:t>
      </w:r>
    </w:p>
    <w:p w14:paraId="5B5E9BD2" w14:textId="77777777" w:rsidR="004470EF" w:rsidRPr="002E6533" w:rsidRDefault="00000000">
      <w:pPr>
        <w:pStyle w:val="Corpodetexto"/>
      </w:pPr>
      <w:r w:rsidRPr="002E6533">
        <w:t>Na sintaxe acima, os parâmetros em negrito são obrigatórios.</w:t>
      </w:r>
    </w:p>
    <w:p w14:paraId="578C9DFB" w14:textId="77777777" w:rsidR="004470EF" w:rsidRPr="002E6533" w:rsidRDefault="00000000">
      <w:pPr>
        <w:pStyle w:val="TableCaption"/>
      </w:pPr>
      <w:r w:rsidRPr="002E6533">
        <w:t>A tabela a seguir descreve os parâmetros da função GEOMEAN.</w:t>
      </w:r>
    </w:p>
    <w:tbl>
      <w:tblPr>
        <w:tblStyle w:val="Table"/>
        <w:tblW w:w="5000" w:type="pct"/>
        <w:tblLayout w:type="fixed"/>
        <w:tblLook w:val="0020" w:firstRow="1" w:lastRow="0" w:firstColumn="0" w:lastColumn="0" w:noHBand="0" w:noVBand="0"/>
      </w:tblPr>
      <w:tblGrid>
        <w:gridCol w:w="4527"/>
        <w:gridCol w:w="4527"/>
      </w:tblGrid>
      <w:tr w:rsidR="004470EF" w:rsidRPr="002E6533" w14:paraId="397C00B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8958617" w14:textId="77777777" w:rsidR="004470EF" w:rsidRPr="002E6533" w:rsidRDefault="00000000">
            <w:pPr>
              <w:pStyle w:val="Compact"/>
            </w:pPr>
            <w:r w:rsidRPr="002E6533">
              <w:t>Parâmetro</w:t>
            </w:r>
          </w:p>
        </w:tc>
        <w:tc>
          <w:tcPr>
            <w:tcW w:w="3960" w:type="dxa"/>
          </w:tcPr>
          <w:p w14:paraId="2B460D61" w14:textId="77777777" w:rsidR="004470EF" w:rsidRPr="002E6533" w:rsidRDefault="00000000">
            <w:pPr>
              <w:pStyle w:val="Compact"/>
            </w:pPr>
            <w:r w:rsidRPr="002E6533">
              <w:t>Descrição</w:t>
            </w:r>
          </w:p>
        </w:tc>
      </w:tr>
      <w:tr w:rsidR="004470EF" w:rsidRPr="002E6533" w14:paraId="77203557" w14:textId="77777777">
        <w:tc>
          <w:tcPr>
            <w:tcW w:w="3960" w:type="dxa"/>
          </w:tcPr>
          <w:p w14:paraId="6534CC24"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3588627C" w14:textId="77777777" w:rsidR="004470EF" w:rsidRPr="002E6533" w:rsidRDefault="00000000">
            <w:pPr>
              <w:pStyle w:val="Corpodetexto"/>
            </w:pPr>
            <w:r w:rsidRPr="002E6533">
              <w:t>De 1 a 255 argumentos dos quais você deseja calcular a média.</w:t>
            </w:r>
          </w:p>
          <w:p w14:paraId="4C370DFB"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 for ≤ 0, a função GEOMEAN retornará um erro.</w:t>
            </w:r>
          </w:p>
        </w:tc>
      </w:tr>
    </w:tbl>
    <w:p w14:paraId="29AB3EAC" w14:textId="77777777" w:rsidR="004470EF" w:rsidRPr="002E6533" w:rsidRDefault="00000000">
      <w:pPr>
        <w:pStyle w:val="Corpodetexto"/>
      </w:pPr>
      <w:r w:rsidRPr="002E6533">
        <w:rPr>
          <w:b/>
          <w:bCs/>
        </w:rPr>
        <w:t>Exemplo:</w:t>
      </w:r>
    </w:p>
    <w:p w14:paraId="29900DE6" w14:textId="77777777" w:rsidR="004470EF" w:rsidRPr="002E6533" w:rsidRDefault="00000000">
      <w:pPr>
        <w:pStyle w:val="TableCaption"/>
      </w:pPr>
      <w:r w:rsidRPr="002E6533">
        <w:t>A tabela a seguir fornece um exemplo de fórmula da função GEOMEAN.</w:t>
      </w:r>
    </w:p>
    <w:tbl>
      <w:tblPr>
        <w:tblStyle w:val="Table"/>
        <w:tblW w:w="5000" w:type="pct"/>
        <w:tblLayout w:type="fixed"/>
        <w:tblLook w:val="0020" w:firstRow="1" w:lastRow="0" w:firstColumn="0" w:lastColumn="0" w:noHBand="0" w:noVBand="0"/>
      </w:tblPr>
      <w:tblGrid>
        <w:gridCol w:w="4527"/>
        <w:gridCol w:w="4527"/>
      </w:tblGrid>
      <w:tr w:rsidR="004470EF" w:rsidRPr="002E6533" w14:paraId="0B29B1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671F9FD" w14:textId="77777777" w:rsidR="004470EF" w:rsidRPr="002E6533" w:rsidRDefault="00000000">
            <w:pPr>
              <w:pStyle w:val="Compact"/>
            </w:pPr>
            <w:r w:rsidRPr="002E6533">
              <w:t>Fórmula</w:t>
            </w:r>
          </w:p>
        </w:tc>
        <w:tc>
          <w:tcPr>
            <w:tcW w:w="3960" w:type="dxa"/>
          </w:tcPr>
          <w:p w14:paraId="2D9012B0" w14:textId="77777777" w:rsidR="004470EF" w:rsidRPr="002E6533" w:rsidRDefault="00000000">
            <w:pPr>
              <w:pStyle w:val="Compact"/>
            </w:pPr>
            <w:r w:rsidRPr="002E6533">
              <w:t>Resultado</w:t>
            </w:r>
          </w:p>
        </w:tc>
      </w:tr>
      <w:tr w:rsidR="004470EF" w:rsidRPr="002E6533" w14:paraId="1D20BA49" w14:textId="77777777">
        <w:tc>
          <w:tcPr>
            <w:tcW w:w="3960" w:type="dxa"/>
          </w:tcPr>
          <w:p w14:paraId="597CBB2A" w14:textId="77777777" w:rsidR="004470EF" w:rsidRPr="002E6533" w:rsidRDefault="00000000">
            <w:pPr>
              <w:pStyle w:val="Corpodetexto"/>
            </w:pPr>
            <w:proofErr w:type="gramStart"/>
            <w:r w:rsidRPr="002E6533">
              <w:t>GEOMEAN(</w:t>
            </w:r>
            <w:proofErr w:type="gramEnd"/>
            <w:r w:rsidRPr="002E6533">
              <w:t>REF([Conjunto de dados],[Valores]))</w:t>
            </w:r>
          </w:p>
          <w:p w14:paraId="21253059" w14:textId="77777777" w:rsidR="004470EF" w:rsidRPr="002E6533" w:rsidRDefault="00000000">
            <w:pPr>
              <w:pStyle w:val="Corpodetexto"/>
            </w:pPr>
            <w:r w:rsidRPr="002E6533">
              <w:t>em que Conjunto de dados é um campo de referência cruzada e os valores no campo Valores são 4, 5, 8, 7, 11, 4 e 3.</w:t>
            </w:r>
          </w:p>
        </w:tc>
        <w:tc>
          <w:tcPr>
            <w:tcW w:w="3960" w:type="dxa"/>
          </w:tcPr>
          <w:p w14:paraId="2ABC8400" w14:textId="77777777" w:rsidR="004470EF" w:rsidRPr="002E6533" w:rsidRDefault="00000000">
            <w:pPr>
              <w:pStyle w:val="Compact"/>
            </w:pPr>
            <w:r w:rsidRPr="002E6533">
              <w:t>Média geométrica do conjunto de dados (5,476987)</w:t>
            </w:r>
          </w:p>
        </w:tc>
      </w:tr>
    </w:tbl>
    <w:p w14:paraId="0B974489" w14:textId="77777777" w:rsidR="004470EF" w:rsidRPr="002E6533" w:rsidRDefault="00000000">
      <w:pPr>
        <w:pStyle w:val="Ttulo2"/>
      </w:pPr>
      <w:bookmarkStart w:id="1596" w:name="função-harmean"/>
      <w:bookmarkEnd w:id="1595"/>
      <w:r w:rsidRPr="002E6533">
        <w:t>Função HARMEAN</w:t>
      </w:r>
    </w:p>
    <w:p w14:paraId="452CF038" w14:textId="77777777" w:rsidR="004470EF" w:rsidRPr="002E6533" w:rsidRDefault="00000000">
      <w:pPr>
        <w:pStyle w:val="FirstParagraph"/>
      </w:pPr>
      <w:r w:rsidRPr="002E6533">
        <w:t>A função HARMEAN retorna a média harmônica de um conjunto de dados. Média harmônica é a recíproca da média harmônica das recíprocas.</w:t>
      </w:r>
    </w:p>
    <w:p w14:paraId="680873E0" w14:textId="77777777" w:rsidR="004470EF" w:rsidRPr="002E6533" w:rsidRDefault="00000000">
      <w:pPr>
        <w:pStyle w:val="Corpodetexto"/>
      </w:pPr>
      <w:r w:rsidRPr="002E6533">
        <w:rPr>
          <w:b/>
          <w:bCs/>
        </w:rPr>
        <w:t>Tipo de retorno:</w:t>
      </w:r>
      <w:r w:rsidRPr="002E6533">
        <w:t xml:space="preserve"> Numérico</w:t>
      </w:r>
    </w:p>
    <w:p w14:paraId="275248EB" w14:textId="77777777" w:rsidR="004470EF" w:rsidRPr="002E6533" w:rsidRDefault="00000000">
      <w:pPr>
        <w:pStyle w:val="Corpodetexto"/>
      </w:pPr>
      <w:r w:rsidRPr="002E6533">
        <w:rPr>
          <w:b/>
          <w:bCs/>
        </w:rPr>
        <w:t>Sintaxe:</w:t>
      </w:r>
      <w:r w:rsidRPr="002E6533">
        <w:t xml:space="preserve"> </w:t>
      </w:r>
      <w:proofErr w:type="gramStart"/>
      <w:r w:rsidRPr="002E6533">
        <w:t>HARMEAN(</w:t>
      </w:r>
      <w:proofErr w:type="gramEnd"/>
      <w:r w:rsidRPr="002E6533">
        <w:rPr>
          <w:b/>
          <w:bCs/>
        </w:rPr>
        <w:t>número1</w:t>
      </w:r>
      <w:r w:rsidRPr="002E6533">
        <w:t>, número2,..)</w:t>
      </w:r>
    </w:p>
    <w:p w14:paraId="1AC43278" w14:textId="77777777" w:rsidR="004470EF" w:rsidRPr="002E6533" w:rsidRDefault="00000000">
      <w:pPr>
        <w:pStyle w:val="Corpodetexto"/>
      </w:pPr>
      <w:r w:rsidRPr="002E6533">
        <w:lastRenderedPageBreak/>
        <w:t>Na sintaxe acima, os parâmetros em negrito são obrigatórios.</w:t>
      </w:r>
    </w:p>
    <w:p w14:paraId="73D0E9ED" w14:textId="77777777" w:rsidR="004470EF" w:rsidRPr="002E6533" w:rsidRDefault="00000000">
      <w:pPr>
        <w:pStyle w:val="TableCaption"/>
      </w:pPr>
      <w:r w:rsidRPr="002E6533">
        <w:t>A tabela a seguir descreve os parâmetros da função HARMEAN.</w:t>
      </w:r>
    </w:p>
    <w:tbl>
      <w:tblPr>
        <w:tblStyle w:val="Table"/>
        <w:tblW w:w="5000" w:type="pct"/>
        <w:tblLayout w:type="fixed"/>
        <w:tblLook w:val="0020" w:firstRow="1" w:lastRow="0" w:firstColumn="0" w:lastColumn="0" w:noHBand="0" w:noVBand="0"/>
      </w:tblPr>
      <w:tblGrid>
        <w:gridCol w:w="4527"/>
        <w:gridCol w:w="4527"/>
      </w:tblGrid>
      <w:tr w:rsidR="004470EF" w:rsidRPr="002E6533" w14:paraId="6AC2E67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0AB1C1D" w14:textId="77777777" w:rsidR="004470EF" w:rsidRPr="002E6533" w:rsidRDefault="00000000">
            <w:pPr>
              <w:pStyle w:val="Compact"/>
            </w:pPr>
            <w:r w:rsidRPr="002E6533">
              <w:t>Parâmetro</w:t>
            </w:r>
          </w:p>
        </w:tc>
        <w:tc>
          <w:tcPr>
            <w:tcW w:w="3960" w:type="dxa"/>
          </w:tcPr>
          <w:p w14:paraId="2F62577B" w14:textId="77777777" w:rsidR="004470EF" w:rsidRPr="002E6533" w:rsidRDefault="00000000">
            <w:pPr>
              <w:pStyle w:val="Compact"/>
            </w:pPr>
            <w:r w:rsidRPr="002E6533">
              <w:t>Descrição</w:t>
            </w:r>
          </w:p>
        </w:tc>
      </w:tr>
      <w:tr w:rsidR="004470EF" w:rsidRPr="002E6533" w14:paraId="793BC87C" w14:textId="77777777">
        <w:tc>
          <w:tcPr>
            <w:tcW w:w="3960" w:type="dxa"/>
          </w:tcPr>
          <w:p w14:paraId="520F784F"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368740D2" w14:textId="77777777" w:rsidR="004470EF" w:rsidRPr="002E6533" w:rsidRDefault="00000000">
            <w:pPr>
              <w:pStyle w:val="Corpodetexto"/>
            </w:pPr>
            <w:r w:rsidRPr="002E6533">
              <w:t>De 1 a 255 argumentos dos quais você deseja calcular a média.</w:t>
            </w:r>
          </w:p>
          <w:p w14:paraId="7DCE951F" w14:textId="77777777" w:rsidR="004470EF" w:rsidRPr="002E6533" w:rsidRDefault="00000000">
            <w:pPr>
              <w:pStyle w:val="Corpodetexto"/>
            </w:pPr>
            <w:r w:rsidRPr="002E6533">
              <w:rPr>
                <w:b/>
                <w:bCs/>
              </w:rPr>
              <w:t>Observação:</w:t>
            </w:r>
            <w:r w:rsidRPr="002E6533">
              <w:t xml:space="preserve"> a média harmônica é sempre menor que a média geométrica, que é sempre menor que a média aritmética. Os argumentos podem ser números ou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qualquer ponto de dados for ≤ 0, a função HARMEAN retornará um erro.</w:t>
            </w:r>
          </w:p>
        </w:tc>
      </w:tr>
    </w:tbl>
    <w:p w14:paraId="05873190" w14:textId="77777777" w:rsidR="004470EF" w:rsidRPr="002E6533" w:rsidRDefault="00000000">
      <w:pPr>
        <w:pStyle w:val="Corpodetexto"/>
      </w:pPr>
      <w:r w:rsidRPr="002E6533">
        <w:rPr>
          <w:b/>
          <w:bCs/>
        </w:rPr>
        <w:t>Exemplo:</w:t>
      </w:r>
    </w:p>
    <w:p w14:paraId="2E85262C" w14:textId="77777777" w:rsidR="004470EF" w:rsidRPr="002E6533" w:rsidRDefault="00000000">
      <w:pPr>
        <w:pStyle w:val="TableCaption"/>
      </w:pPr>
      <w:r w:rsidRPr="002E6533">
        <w:t>A tabela a seguir fornece um exemplo de fórmula da função HARMEAN.</w:t>
      </w:r>
    </w:p>
    <w:tbl>
      <w:tblPr>
        <w:tblStyle w:val="Table"/>
        <w:tblW w:w="5000" w:type="pct"/>
        <w:tblLayout w:type="fixed"/>
        <w:tblLook w:val="0020" w:firstRow="1" w:lastRow="0" w:firstColumn="0" w:lastColumn="0" w:noHBand="0" w:noVBand="0"/>
      </w:tblPr>
      <w:tblGrid>
        <w:gridCol w:w="4527"/>
        <w:gridCol w:w="4527"/>
      </w:tblGrid>
      <w:tr w:rsidR="004470EF" w:rsidRPr="002E6533" w14:paraId="4EAB229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163D0D" w14:textId="77777777" w:rsidR="004470EF" w:rsidRPr="002E6533" w:rsidRDefault="00000000">
            <w:pPr>
              <w:pStyle w:val="Compact"/>
            </w:pPr>
            <w:r w:rsidRPr="002E6533">
              <w:t>Fórmula</w:t>
            </w:r>
          </w:p>
        </w:tc>
        <w:tc>
          <w:tcPr>
            <w:tcW w:w="3960" w:type="dxa"/>
          </w:tcPr>
          <w:p w14:paraId="0130F81D" w14:textId="77777777" w:rsidR="004470EF" w:rsidRPr="002E6533" w:rsidRDefault="00000000">
            <w:pPr>
              <w:pStyle w:val="Compact"/>
            </w:pPr>
            <w:r w:rsidRPr="002E6533">
              <w:t>Resultado</w:t>
            </w:r>
          </w:p>
        </w:tc>
      </w:tr>
      <w:tr w:rsidR="004470EF" w:rsidRPr="002E6533" w14:paraId="698F3768" w14:textId="77777777">
        <w:tc>
          <w:tcPr>
            <w:tcW w:w="3960" w:type="dxa"/>
          </w:tcPr>
          <w:p w14:paraId="165ABB39" w14:textId="77777777" w:rsidR="004470EF" w:rsidRPr="002E6533" w:rsidRDefault="00000000">
            <w:pPr>
              <w:pStyle w:val="Corpodetexto"/>
            </w:pPr>
            <w:proofErr w:type="gramStart"/>
            <w:r w:rsidRPr="002E6533">
              <w:t>HARMEAN(</w:t>
            </w:r>
            <w:proofErr w:type="gramEnd"/>
            <w:r w:rsidRPr="002E6533">
              <w:t>REF([Conjunto de dados],[Valores]))</w:t>
            </w:r>
          </w:p>
          <w:p w14:paraId="31CD39C6" w14:textId="77777777" w:rsidR="004470EF" w:rsidRPr="002E6533" w:rsidRDefault="00000000">
            <w:pPr>
              <w:pStyle w:val="Corpodetexto"/>
            </w:pPr>
            <w:r w:rsidRPr="002E6533">
              <w:t>em que Conjunto de dados é um campo de referência cruzada e os valores no campo Valores são 4, 5, 8, 7, 11, 4 e 3.</w:t>
            </w:r>
          </w:p>
        </w:tc>
        <w:tc>
          <w:tcPr>
            <w:tcW w:w="3960" w:type="dxa"/>
          </w:tcPr>
          <w:p w14:paraId="292E2005" w14:textId="77777777" w:rsidR="004470EF" w:rsidRPr="002E6533" w:rsidRDefault="00000000">
            <w:pPr>
              <w:pStyle w:val="Compact"/>
            </w:pPr>
            <w:r w:rsidRPr="002E6533">
              <w:t>Média geométrica do conjunto de dados (5,028376)</w:t>
            </w:r>
          </w:p>
        </w:tc>
      </w:tr>
    </w:tbl>
    <w:p w14:paraId="364D7795" w14:textId="77777777" w:rsidR="004470EF" w:rsidRPr="002E6533" w:rsidRDefault="00000000">
      <w:pPr>
        <w:pStyle w:val="Ttulo2"/>
      </w:pPr>
      <w:bookmarkStart w:id="1597" w:name="função-hypgeomdist"/>
      <w:bookmarkEnd w:id="1596"/>
      <w:r w:rsidRPr="002E6533">
        <w:t>Função HYPGEOMDIST</w:t>
      </w:r>
    </w:p>
    <w:p w14:paraId="54F1710F" w14:textId="77777777" w:rsidR="004470EF" w:rsidRPr="002E6533" w:rsidRDefault="00000000">
      <w:pPr>
        <w:pStyle w:val="FirstParagraph"/>
      </w:pPr>
      <w:r w:rsidRPr="002E6533">
        <w:t xml:space="preserve">A função HYPGEOMDIST retorna </w:t>
      </w:r>
      <w:proofErr w:type="gramStart"/>
      <w:r w:rsidRPr="002E6533">
        <w:t>a</w:t>
      </w:r>
      <w:proofErr w:type="gramEnd"/>
      <w:r w:rsidRPr="002E6533">
        <w:t xml:space="preserve"> distribuição hipergeométrica. A função HYPGEOMDIST retorna </w:t>
      </w:r>
      <w:proofErr w:type="gramStart"/>
      <w:r w:rsidRPr="002E6533">
        <w:t>a</w:t>
      </w:r>
      <w:proofErr w:type="gramEnd"/>
      <w:r w:rsidRPr="002E6533">
        <w:t xml:space="preserve"> probabilidade de um determinado número de sucessos de uma amostra, de acordo com o tamanho da amostra, os sucessos da população e o tamanho da população Use a função HYPGEOMDIST para problemas com uma </w:t>
      </w:r>
      <w:r w:rsidRPr="002E6533">
        <w:lastRenderedPageBreak/>
        <w:t>população finita, em que cada observação seja equivalente a um sucesso ou a uma falha e cada subconjunto de um determinado tamanho seja escolhido com igual probabilidade.</w:t>
      </w:r>
    </w:p>
    <w:p w14:paraId="4D8B35CC" w14:textId="77777777" w:rsidR="004470EF" w:rsidRPr="002E6533" w:rsidRDefault="00000000">
      <w:pPr>
        <w:pStyle w:val="Corpodetexto"/>
      </w:pPr>
      <w:r w:rsidRPr="002E6533">
        <w:rPr>
          <w:b/>
          <w:bCs/>
        </w:rPr>
        <w:t>Tipo de retorno:</w:t>
      </w:r>
      <w:r w:rsidRPr="002E6533">
        <w:t xml:space="preserve"> Numérico</w:t>
      </w:r>
    </w:p>
    <w:p w14:paraId="709BBBC8" w14:textId="77777777" w:rsidR="004470EF" w:rsidRPr="002E6533" w:rsidRDefault="00000000">
      <w:pPr>
        <w:pStyle w:val="Corpodetexto"/>
      </w:pPr>
      <w:r w:rsidRPr="002E6533">
        <w:rPr>
          <w:b/>
          <w:bCs/>
        </w:rPr>
        <w:t>Sintaxe:</w:t>
      </w:r>
      <w:r w:rsidRPr="002E6533">
        <w:t xml:space="preserve"> </w:t>
      </w:r>
      <w:proofErr w:type="gramStart"/>
      <w:r w:rsidRPr="002E6533">
        <w:t>HYPGEOMDIST(</w:t>
      </w:r>
      <w:proofErr w:type="gramEnd"/>
      <w:r w:rsidRPr="002E6533">
        <w:rPr>
          <w:b/>
          <w:bCs/>
        </w:rPr>
        <w:t>amostra_s</w:t>
      </w:r>
      <w:r w:rsidRPr="002E6533">
        <w:t>,</w:t>
      </w:r>
      <w:r w:rsidRPr="002E6533">
        <w:rPr>
          <w:b/>
          <w:bCs/>
        </w:rPr>
        <w:t>núm_amostra</w:t>
      </w:r>
      <w:r w:rsidRPr="002E6533">
        <w:t>,</w:t>
      </w:r>
      <w:r w:rsidRPr="002E6533">
        <w:rPr>
          <w:b/>
          <w:bCs/>
        </w:rPr>
        <w:t>população_s</w:t>
      </w:r>
      <w:r w:rsidRPr="002E6533">
        <w:t>,</w:t>
      </w:r>
      <w:r w:rsidRPr="002E6533">
        <w:rPr>
          <w:b/>
          <w:bCs/>
        </w:rPr>
        <w:t>núm_população</w:t>
      </w:r>
      <w:r w:rsidRPr="002E6533">
        <w:t>)</w:t>
      </w:r>
    </w:p>
    <w:p w14:paraId="217FDE58" w14:textId="77777777" w:rsidR="004470EF" w:rsidRPr="002E6533" w:rsidRDefault="00000000">
      <w:pPr>
        <w:pStyle w:val="Corpodetexto"/>
      </w:pPr>
      <w:r w:rsidRPr="002E6533">
        <w:t>Na sintaxe acima, os parâmetros em negrito são obrigatórios.</w:t>
      </w:r>
    </w:p>
    <w:p w14:paraId="4181A505" w14:textId="77777777" w:rsidR="004470EF" w:rsidRPr="002E6533" w:rsidRDefault="00000000">
      <w:pPr>
        <w:pStyle w:val="TableCaption"/>
      </w:pPr>
      <w:r w:rsidRPr="002E6533">
        <w:t>A tabela a seguir descreve os parâmetros da função HYPGEOMDIST.</w:t>
      </w:r>
    </w:p>
    <w:tbl>
      <w:tblPr>
        <w:tblStyle w:val="Table"/>
        <w:tblW w:w="5000" w:type="pct"/>
        <w:tblLayout w:type="fixed"/>
        <w:tblLook w:val="0020" w:firstRow="1" w:lastRow="0" w:firstColumn="0" w:lastColumn="0" w:noHBand="0" w:noVBand="0"/>
      </w:tblPr>
      <w:tblGrid>
        <w:gridCol w:w="4527"/>
        <w:gridCol w:w="4527"/>
      </w:tblGrid>
      <w:tr w:rsidR="004470EF" w:rsidRPr="002E6533" w14:paraId="2FBF457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A47C7F" w14:textId="77777777" w:rsidR="004470EF" w:rsidRPr="002E6533" w:rsidRDefault="00000000">
            <w:pPr>
              <w:pStyle w:val="Compact"/>
            </w:pPr>
            <w:r w:rsidRPr="002E6533">
              <w:t>Parâmetro</w:t>
            </w:r>
          </w:p>
        </w:tc>
        <w:tc>
          <w:tcPr>
            <w:tcW w:w="3960" w:type="dxa"/>
          </w:tcPr>
          <w:p w14:paraId="3248D926" w14:textId="77777777" w:rsidR="004470EF" w:rsidRPr="002E6533" w:rsidRDefault="00000000">
            <w:pPr>
              <w:pStyle w:val="Compact"/>
            </w:pPr>
            <w:r w:rsidRPr="002E6533">
              <w:t>Descrição</w:t>
            </w:r>
          </w:p>
        </w:tc>
      </w:tr>
      <w:tr w:rsidR="004470EF" w:rsidRPr="002E6533" w14:paraId="14833576" w14:textId="77777777">
        <w:tc>
          <w:tcPr>
            <w:tcW w:w="3960" w:type="dxa"/>
          </w:tcPr>
          <w:p w14:paraId="57D7FA8F" w14:textId="77777777" w:rsidR="004470EF" w:rsidRPr="002E6533" w:rsidRDefault="00000000">
            <w:pPr>
              <w:pStyle w:val="Compact"/>
            </w:pPr>
            <w:r w:rsidRPr="002E6533">
              <w:t>amostra_s</w:t>
            </w:r>
          </w:p>
        </w:tc>
        <w:tc>
          <w:tcPr>
            <w:tcW w:w="3960" w:type="dxa"/>
          </w:tcPr>
          <w:p w14:paraId="13B4191E" w14:textId="77777777" w:rsidR="004470EF" w:rsidRPr="002E6533" w:rsidRDefault="00000000">
            <w:pPr>
              <w:pStyle w:val="Corpodetexto"/>
            </w:pPr>
            <w:r w:rsidRPr="002E6533">
              <w:t>Número de sucessos na amostra.</w:t>
            </w:r>
          </w:p>
          <w:p w14:paraId="7F344D37" w14:textId="77777777" w:rsidR="004470EF" w:rsidRPr="002E6533" w:rsidRDefault="00000000">
            <w:pPr>
              <w:pStyle w:val="Corpodetexto"/>
            </w:pPr>
            <w:r w:rsidRPr="002E6533">
              <w:rPr>
                <w:b/>
                <w:bCs/>
              </w:rPr>
              <w:t>Observação:</w:t>
            </w:r>
            <w:r w:rsidRPr="002E6533">
              <w:t xml:space="preserve"> Se o parâmetro amostra_s for &lt; 0 ou amostra_s for maior que o menor núm_amostra ou população_s, a função HYPGEOMDIST retornará um erro. Se o parâmetro amostra_s for menor que o maior de 0 ou (núm_amostra - núm_população + população_s), a função HYPGEOMDIST retornará um erro.</w:t>
            </w:r>
          </w:p>
        </w:tc>
      </w:tr>
      <w:tr w:rsidR="004470EF" w:rsidRPr="002E6533" w14:paraId="7794EBA7" w14:textId="77777777">
        <w:tc>
          <w:tcPr>
            <w:tcW w:w="3960" w:type="dxa"/>
          </w:tcPr>
          <w:p w14:paraId="08A6BAB9" w14:textId="77777777" w:rsidR="004470EF" w:rsidRPr="002E6533" w:rsidRDefault="00000000">
            <w:pPr>
              <w:pStyle w:val="Compact"/>
            </w:pPr>
            <w:r w:rsidRPr="002E6533">
              <w:t>núm_amostra</w:t>
            </w:r>
          </w:p>
        </w:tc>
        <w:tc>
          <w:tcPr>
            <w:tcW w:w="3960" w:type="dxa"/>
          </w:tcPr>
          <w:p w14:paraId="7F56104A" w14:textId="77777777" w:rsidR="004470EF" w:rsidRPr="002E6533" w:rsidRDefault="00000000">
            <w:pPr>
              <w:pStyle w:val="Corpodetexto"/>
            </w:pPr>
            <w:r w:rsidRPr="002E6533">
              <w:t>Tamanho da amostra.</w:t>
            </w:r>
          </w:p>
          <w:p w14:paraId="23BBD2DB" w14:textId="77777777" w:rsidR="004470EF" w:rsidRPr="002E6533" w:rsidRDefault="00000000">
            <w:pPr>
              <w:pStyle w:val="Corpodetexto"/>
            </w:pPr>
            <w:r w:rsidRPr="002E6533">
              <w:rPr>
                <w:b/>
                <w:bCs/>
              </w:rPr>
              <w:t>Observação:</w:t>
            </w:r>
            <w:r w:rsidRPr="002E6533">
              <w:t xml:space="preserve"> Se o parâmetro núm_amostra for ≤ 0 ou núm_amostra for &gt; núm_população, a função HYPGEOMDIST retornará um erro.</w:t>
            </w:r>
          </w:p>
        </w:tc>
      </w:tr>
      <w:tr w:rsidR="004470EF" w:rsidRPr="002E6533" w14:paraId="41BF5301" w14:textId="77777777">
        <w:tc>
          <w:tcPr>
            <w:tcW w:w="3960" w:type="dxa"/>
          </w:tcPr>
          <w:p w14:paraId="27216C8A" w14:textId="77777777" w:rsidR="004470EF" w:rsidRPr="002E6533" w:rsidRDefault="00000000">
            <w:pPr>
              <w:pStyle w:val="Compact"/>
            </w:pPr>
            <w:r w:rsidRPr="002E6533">
              <w:t>população_s</w:t>
            </w:r>
          </w:p>
        </w:tc>
        <w:tc>
          <w:tcPr>
            <w:tcW w:w="3960" w:type="dxa"/>
          </w:tcPr>
          <w:p w14:paraId="484DC22C" w14:textId="77777777" w:rsidR="004470EF" w:rsidRPr="002E6533" w:rsidRDefault="00000000">
            <w:pPr>
              <w:pStyle w:val="Corpodetexto"/>
            </w:pPr>
            <w:r w:rsidRPr="002E6533">
              <w:t>Número de sucessos na população.</w:t>
            </w:r>
          </w:p>
          <w:p w14:paraId="6A1EFC3B" w14:textId="77777777" w:rsidR="004470EF" w:rsidRPr="002E6533" w:rsidRDefault="00000000">
            <w:pPr>
              <w:pStyle w:val="Corpodetexto"/>
            </w:pPr>
            <w:r w:rsidRPr="002E6533">
              <w:rPr>
                <w:b/>
                <w:bCs/>
              </w:rPr>
              <w:t>Observação:</w:t>
            </w:r>
            <w:r w:rsidRPr="002E6533">
              <w:t xml:space="preserve"> Se o parâmetro população_s for ≤ 0 ou população_s &gt; núm_população, a função HYPGEOMDIST retornará um erro.</w:t>
            </w:r>
          </w:p>
        </w:tc>
      </w:tr>
      <w:tr w:rsidR="004470EF" w:rsidRPr="002E6533" w14:paraId="1D1077DC" w14:textId="77777777">
        <w:tc>
          <w:tcPr>
            <w:tcW w:w="3960" w:type="dxa"/>
          </w:tcPr>
          <w:p w14:paraId="63E01298" w14:textId="77777777" w:rsidR="004470EF" w:rsidRPr="002E6533" w:rsidRDefault="00000000">
            <w:pPr>
              <w:pStyle w:val="Compact"/>
            </w:pPr>
            <w:r w:rsidRPr="002E6533">
              <w:t>núm_população</w:t>
            </w:r>
          </w:p>
        </w:tc>
        <w:tc>
          <w:tcPr>
            <w:tcW w:w="3960" w:type="dxa"/>
          </w:tcPr>
          <w:p w14:paraId="26364B21" w14:textId="77777777" w:rsidR="004470EF" w:rsidRPr="002E6533" w:rsidRDefault="00000000">
            <w:pPr>
              <w:pStyle w:val="Corpodetexto"/>
            </w:pPr>
            <w:r w:rsidRPr="002E6533">
              <w:t>Tamanho da população.</w:t>
            </w:r>
          </w:p>
          <w:p w14:paraId="0BECF8C6" w14:textId="77777777" w:rsidR="004470EF" w:rsidRPr="002E6533" w:rsidRDefault="00000000">
            <w:pPr>
              <w:pStyle w:val="Corpodetexto"/>
            </w:pPr>
            <w:r w:rsidRPr="002E6533">
              <w:rPr>
                <w:b/>
                <w:bCs/>
              </w:rPr>
              <w:t>Observação:</w:t>
            </w:r>
            <w:r w:rsidRPr="002E6533">
              <w:t xml:space="preserve"> Se o parâmetro núm_população for ≤ 0, a função HYPGEOMDIST retornará um erro.</w:t>
            </w:r>
          </w:p>
        </w:tc>
      </w:tr>
    </w:tbl>
    <w:p w14:paraId="1BD2E1AE" w14:textId="77777777" w:rsidR="004470EF" w:rsidRPr="002E6533" w:rsidRDefault="00000000">
      <w:pPr>
        <w:pStyle w:val="Corpodetexto"/>
      </w:pPr>
      <w:r w:rsidRPr="002E6533">
        <w:rPr>
          <w:b/>
          <w:bCs/>
        </w:rPr>
        <w:t>Observação:</w:t>
      </w:r>
      <w:r w:rsidRPr="002E6533">
        <w:t xml:space="preserve"> todos os argumentos são truncados para inteiros. se qualquer argumento não for numérico, a função HYPGEOMDIST retornará um erro.</w:t>
      </w:r>
    </w:p>
    <w:p w14:paraId="042890E1" w14:textId="77777777" w:rsidR="004470EF" w:rsidRPr="002E6533" w:rsidRDefault="00000000">
      <w:pPr>
        <w:pStyle w:val="Corpodetexto"/>
      </w:pPr>
      <w:r w:rsidRPr="002E6533">
        <w:rPr>
          <w:b/>
          <w:bCs/>
        </w:rPr>
        <w:lastRenderedPageBreak/>
        <w:t>Exemplo:</w:t>
      </w:r>
    </w:p>
    <w:p w14:paraId="234AB1DA" w14:textId="77777777" w:rsidR="004470EF" w:rsidRPr="002E6533" w:rsidRDefault="00000000">
      <w:pPr>
        <w:pStyle w:val="TableCaption"/>
      </w:pPr>
      <w:r w:rsidRPr="002E6533">
        <w:t>A tabela a seguir fornece um exemplo de fórmula da função HYPGEOMDIST.</w:t>
      </w:r>
    </w:p>
    <w:tbl>
      <w:tblPr>
        <w:tblStyle w:val="Table"/>
        <w:tblW w:w="5000" w:type="pct"/>
        <w:tblLayout w:type="fixed"/>
        <w:tblLook w:val="0020" w:firstRow="1" w:lastRow="0" w:firstColumn="0" w:lastColumn="0" w:noHBand="0" w:noVBand="0"/>
      </w:tblPr>
      <w:tblGrid>
        <w:gridCol w:w="4527"/>
        <w:gridCol w:w="4527"/>
      </w:tblGrid>
      <w:tr w:rsidR="004470EF" w:rsidRPr="002E6533" w14:paraId="2EF7B25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95AED2" w14:textId="77777777" w:rsidR="004470EF" w:rsidRPr="002E6533" w:rsidRDefault="00000000">
            <w:pPr>
              <w:pStyle w:val="Compact"/>
            </w:pPr>
            <w:r w:rsidRPr="002E6533">
              <w:t>Fórmula</w:t>
            </w:r>
          </w:p>
        </w:tc>
        <w:tc>
          <w:tcPr>
            <w:tcW w:w="3960" w:type="dxa"/>
          </w:tcPr>
          <w:p w14:paraId="206071BA" w14:textId="77777777" w:rsidR="004470EF" w:rsidRPr="002E6533" w:rsidRDefault="00000000">
            <w:pPr>
              <w:pStyle w:val="Compact"/>
            </w:pPr>
            <w:r w:rsidRPr="002E6533">
              <w:t>Resultado</w:t>
            </w:r>
          </w:p>
        </w:tc>
      </w:tr>
      <w:tr w:rsidR="004470EF" w:rsidRPr="002E6533" w14:paraId="12B2F267" w14:textId="77777777">
        <w:tc>
          <w:tcPr>
            <w:tcW w:w="3960" w:type="dxa"/>
          </w:tcPr>
          <w:p w14:paraId="6F811E79" w14:textId="77777777" w:rsidR="004470EF" w:rsidRPr="002E6533" w:rsidRDefault="00000000">
            <w:pPr>
              <w:pStyle w:val="Corpodetexto"/>
            </w:pPr>
            <w:proofErr w:type="gramStart"/>
            <w:r w:rsidRPr="002E6533">
              <w:t>HYPGEOMDIST(</w:t>
            </w:r>
            <w:proofErr w:type="gramEnd"/>
            <w:r w:rsidRPr="002E6533">
              <w:t>[Número de caramelos na amostra],[Tamanho da amostra],[Número total de caramelos],[Total de chocolates])</w:t>
            </w:r>
          </w:p>
          <w:p w14:paraId="477AFF9E" w14:textId="77777777" w:rsidR="004470EF" w:rsidRPr="002E6533" w:rsidRDefault="00000000">
            <w:pPr>
              <w:pStyle w:val="Corpodetexto"/>
            </w:pPr>
            <w:r w:rsidRPr="002E6533">
              <w:t xml:space="preserve">em que uma amostragem de chocolates contém 20 pacotes. Oito pacotes são de caramelos e os demais 12 são de nozes. Se uma pessoa selecionar aleatoriamente 4 pacotes, a função HYPGEOMDIST retornará </w:t>
            </w:r>
            <w:proofErr w:type="gramStart"/>
            <w:r w:rsidRPr="002E6533">
              <w:t>a</w:t>
            </w:r>
            <w:proofErr w:type="gramEnd"/>
            <w:r w:rsidRPr="002E6533">
              <w:t xml:space="preserve"> probabilidade de 1 pacote ser exatamente de caramelo. O valor do campo Número de caramelos é 1, o valor do campo Tamanho da amostra é 4, o valor do campo Número total de caramelos é 8 e o valor do campo Total de chocolates é 20.</w:t>
            </w:r>
          </w:p>
        </w:tc>
        <w:tc>
          <w:tcPr>
            <w:tcW w:w="3960" w:type="dxa"/>
          </w:tcPr>
          <w:p w14:paraId="54AD2D62" w14:textId="77777777" w:rsidR="004470EF" w:rsidRPr="002E6533" w:rsidRDefault="00000000">
            <w:pPr>
              <w:pStyle w:val="Compact"/>
            </w:pPr>
            <w:r w:rsidRPr="002E6533">
              <w:t>Distribuição hipergeométrica da amostra e população dada (0,363261)</w:t>
            </w:r>
          </w:p>
        </w:tc>
      </w:tr>
    </w:tbl>
    <w:p w14:paraId="760A1F2C" w14:textId="77777777" w:rsidR="004470EF" w:rsidRPr="002E6533" w:rsidRDefault="00000000">
      <w:pPr>
        <w:pStyle w:val="Ttulo2"/>
      </w:pPr>
      <w:bookmarkStart w:id="1598" w:name="função-intercept"/>
      <w:bookmarkEnd w:id="1597"/>
      <w:r w:rsidRPr="002E6533">
        <w:t>Função INTERCEPT</w:t>
      </w:r>
    </w:p>
    <w:p w14:paraId="7D5ADF4E" w14:textId="77777777" w:rsidR="004470EF" w:rsidRPr="002E6533" w:rsidRDefault="00000000">
      <w:pPr>
        <w:pStyle w:val="FirstParagraph"/>
      </w:pPr>
      <w:r w:rsidRPr="002E6533">
        <w:t>A função INTERCEPT calcula o ponto de interseção entre uma linha e o eixo y, usando valores de x e y existentes. O ponto de interseção é baseado em uma regressão de melhor ajuste plotada pelos valores de x e y conhecidos. Use a função INTERCEPT para determinar o valor da variável dependente quando a variável independente for 0 (zero). Por exemplo, use a função INTERCEPT para prever a resistência elétrica de um metal a 0°C com os pontos de dados obtidos na temperatura ambiente ou superior.</w:t>
      </w:r>
    </w:p>
    <w:p w14:paraId="2235AB26" w14:textId="77777777" w:rsidR="004470EF" w:rsidRPr="002E6533" w:rsidRDefault="00000000">
      <w:pPr>
        <w:pStyle w:val="Corpodetexto"/>
      </w:pPr>
      <w:r w:rsidRPr="002E6533">
        <w:rPr>
          <w:b/>
          <w:bCs/>
        </w:rPr>
        <w:t>Tipo de retorno:</w:t>
      </w:r>
      <w:r w:rsidRPr="002E6533">
        <w:t xml:space="preserve"> Numérico</w:t>
      </w:r>
    </w:p>
    <w:p w14:paraId="7FF3955C" w14:textId="77777777" w:rsidR="004470EF" w:rsidRPr="002E6533" w:rsidRDefault="00000000">
      <w:pPr>
        <w:pStyle w:val="Corpodetexto"/>
      </w:pPr>
      <w:r w:rsidRPr="002E6533">
        <w:rPr>
          <w:b/>
          <w:bCs/>
        </w:rPr>
        <w:t>Sintaxe:</w:t>
      </w:r>
      <w:r w:rsidRPr="002E6533">
        <w:t xml:space="preserve"> </w:t>
      </w:r>
      <w:proofErr w:type="gramStart"/>
      <w:r w:rsidRPr="002E6533">
        <w:t>INTERCEPT(</w:t>
      </w:r>
      <w:proofErr w:type="gramEnd"/>
      <w:r w:rsidRPr="002E6533">
        <w:rPr>
          <w:b/>
          <w:bCs/>
        </w:rPr>
        <w:t>conhecidos_y</w:t>
      </w:r>
      <w:r w:rsidRPr="002E6533">
        <w:t>,</w:t>
      </w:r>
      <w:r w:rsidRPr="002E6533">
        <w:rPr>
          <w:b/>
          <w:bCs/>
        </w:rPr>
        <w:t>conhecidos_x</w:t>
      </w:r>
      <w:r w:rsidRPr="002E6533">
        <w:t>)</w:t>
      </w:r>
    </w:p>
    <w:p w14:paraId="3EB5F258" w14:textId="77777777" w:rsidR="004470EF" w:rsidRPr="002E6533" w:rsidRDefault="00000000">
      <w:pPr>
        <w:pStyle w:val="Corpodetexto"/>
      </w:pPr>
      <w:r w:rsidRPr="002E6533">
        <w:t>Na sintaxe acima, os parâmetros em negrito são obrigatórios.</w:t>
      </w:r>
    </w:p>
    <w:p w14:paraId="651EE0A0" w14:textId="77777777" w:rsidR="004470EF" w:rsidRPr="002E6533" w:rsidRDefault="00000000">
      <w:pPr>
        <w:pStyle w:val="TableCaption"/>
      </w:pPr>
      <w:r w:rsidRPr="002E6533">
        <w:t>A tabela a seguir descreve os parâmetros da função INTERCEPT.</w:t>
      </w:r>
    </w:p>
    <w:tbl>
      <w:tblPr>
        <w:tblStyle w:val="Table"/>
        <w:tblW w:w="5000" w:type="pct"/>
        <w:tblLayout w:type="fixed"/>
        <w:tblLook w:val="0020" w:firstRow="1" w:lastRow="0" w:firstColumn="0" w:lastColumn="0" w:noHBand="0" w:noVBand="0"/>
      </w:tblPr>
      <w:tblGrid>
        <w:gridCol w:w="4527"/>
        <w:gridCol w:w="4527"/>
      </w:tblGrid>
      <w:tr w:rsidR="004470EF" w:rsidRPr="002E6533" w14:paraId="598E82C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9C3EFA" w14:textId="77777777" w:rsidR="004470EF" w:rsidRPr="002E6533" w:rsidRDefault="00000000">
            <w:pPr>
              <w:pStyle w:val="Compact"/>
            </w:pPr>
            <w:r w:rsidRPr="002E6533">
              <w:t>Parâmetro</w:t>
            </w:r>
          </w:p>
        </w:tc>
        <w:tc>
          <w:tcPr>
            <w:tcW w:w="3960" w:type="dxa"/>
          </w:tcPr>
          <w:p w14:paraId="4128E964" w14:textId="77777777" w:rsidR="004470EF" w:rsidRPr="002E6533" w:rsidRDefault="00000000">
            <w:pPr>
              <w:pStyle w:val="Compact"/>
            </w:pPr>
            <w:r w:rsidRPr="002E6533">
              <w:t>Descrição</w:t>
            </w:r>
          </w:p>
        </w:tc>
      </w:tr>
      <w:tr w:rsidR="004470EF" w:rsidRPr="002E6533" w14:paraId="382AF971" w14:textId="77777777">
        <w:tc>
          <w:tcPr>
            <w:tcW w:w="3960" w:type="dxa"/>
          </w:tcPr>
          <w:p w14:paraId="4B3D251A" w14:textId="77777777" w:rsidR="004470EF" w:rsidRPr="002E6533" w:rsidRDefault="00000000">
            <w:pPr>
              <w:pStyle w:val="Compact"/>
            </w:pPr>
            <w:r w:rsidRPr="002E6533">
              <w:t>val_conhecidos_y</w:t>
            </w:r>
          </w:p>
        </w:tc>
        <w:tc>
          <w:tcPr>
            <w:tcW w:w="3960" w:type="dxa"/>
          </w:tcPr>
          <w:p w14:paraId="03C5317D" w14:textId="77777777" w:rsidR="004470EF" w:rsidRPr="002E6533" w:rsidRDefault="00000000">
            <w:pPr>
              <w:pStyle w:val="Corpodetexto"/>
            </w:pPr>
            <w:r w:rsidRPr="002E6533">
              <w:t>O conjunto dependente de observações ou dados.</w:t>
            </w:r>
          </w:p>
          <w:p w14:paraId="3F08301F" w14:textId="77777777" w:rsidR="004470EF" w:rsidRPr="002E6533" w:rsidRDefault="00000000">
            <w:pPr>
              <w:pStyle w:val="Corpodetexto"/>
            </w:pPr>
            <w:r w:rsidRPr="002E6533">
              <w:rPr>
                <w:b/>
                <w:bCs/>
              </w:rPr>
              <w:t>Observação:</w:t>
            </w:r>
            <w:r w:rsidRPr="002E6533">
              <w:t xml:space="preserve"> se os parâmetros val_conhecidos_y e val_conhecidos_x </w:t>
            </w:r>
            <w:r w:rsidRPr="002E6533">
              <w:lastRenderedPageBreak/>
              <w:t>contiverem número diferente de pontos de dados ou não contiverem pontos de dados, a função INTERCEPT retornará um erro.</w:t>
            </w:r>
          </w:p>
        </w:tc>
      </w:tr>
      <w:tr w:rsidR="004470EF" w:rsidRPr="002E6533" w14:paraId="348911FF" w14:textId="77777777">
        <w:tc>
          <w:tcPr>
            <w:tcW w:w="3960" w:type="dxa"/>
          </w:tcPr>
          <w:p w14:paraId="63B03845" w14:textId="77777777" w:rsidR="004470EF" w:rsidRPr="002E6533" w:rsidRDefault="00000000">
            <w:pPr>
              <w:pStyle w:val="Compact"/>
            </w:pPr>
            <w:r w:rsidRPr="002E6533">
              <w:lastRenderedPageBreak/>
              <w:t>val_conhecidos_x</w:t>
            </w:r>
          </w:p>
        </w:tc>
        <w:tc>
          <w:tcPr>
            <w:tcW w:w="3960" w:type="dxa"/>
          </w:tcPr>
          <w:p w14:paraId="7A6B8F32" w14:textId="77777777" w:rsidR="004470EF" w:rsidRPr="002E6533" w:rsidRDefault="00000000">
            <w:pPr>
              <w:pStyle w:val="Corpodetexto"/>
            </w:pPr>
            <w:r w:rsidRPr="002E6533">
              <w:t>O conjunto independente de observações ou dados.</w:t>
            </w:r>
          </w:p>
          <w:p w14:paraId="0B617318" w14:textId="77777777" w:rsidR="004470EF" w:rsidRPr="002E6533" w:rsidRDefault="00000000">
            <w:pPr>
              <w:pStyle w:val="Corpodetexto"/>
            </w:pPr>
            <w:r w:rsidRPr="002E6533">
              <w:rPr>
                <w:b/>
                <w:bCs/>
              </w:rPr>
              <w:t>Observação:</w:t>
            </w:r>
            <w:r w:rsidRPr="002E6533">
              <w:t xml:space="preserve"> se os parâmetros val_conhecidos_y e val_conhecidos_x contiverem número diferente de pontos de dados ou não contiverem pontos de dados, a função INTERCEPT retornará um erro.</w:t>
            </w:r>
          </w:p>
        </w:tc>
      </w:tr>
    </w:tbl>
    <w:p w14:paraId="098438E9" w14:textId="77777777" w:rsidR="004470EF" w:rsidRPr="002E6533" w:rsidRDefault="00000000">
      <w:pPr>
        <w:pStyle w:val="Corpodetexto"/>
      </w:pPr>
      <w:r w:rsidRPr="002E6533">
        <w:rPr>
          <w:b/>
          <w:bCs/>
        </w:rPr>
        <w:t>Observação:</w:t>
      </w:r>
      <w:r w:rsidRPr="002E6533">
        <w:t xml:space="preserve"> Os argumentos podem ser números ou nomes, ou referências contendo números. Se um argumento de referência contiver texto, valores lógicos ou campos em branco, os valores serão ignorados; no entanto, campos contendo o valor zero serão incluídos.</w:t>
      </w:r>
    </w:p>
    <w:p w14:paraId="3087EAE2" w14:textId="77777777" w:rsidR="004470EF" w:rsidRPr="002E6533" w:rsidRDefault="00000000">
      <w:pPr>
        <w:pStyle w:val="Corpodetexto"/>
      </w:pPr>
      <w:r w:rsidRPr="002E6533">
        <w:t>O algoritmo subjacente usado nas funções INTERCEPT e SLOPE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w:t>
      </w:r>
    </w:p>
    <w:p w14:paraId="694AA855" w14:textId="77777777" w:rsidR="004470EF" w:rsidRPr="002E6533" w:rsidRDefault="00000000">
      <w:pPr>
        <w:pStyle w:val="Compact"/>
      </w:pPr>
      <w:r w:rsidRPr="002E6533">
        <w:t>as funções INTERCEPT e SLOPE retornarão um erro. O algoritmo das funções INTERCEPT e SLOPE serve para procurar 1, apenas 1 resposta e, nesse caso, pode haver mais de 1 resposta.</w:t>
      </w:r>
    </w:p>
    <w:p w14:paraId="7028A29D" w14:textId="77777777" w:rsidR="004470EF" w:rsidRPr="002E6533" w:rsidRDefault="00000000">
      <w:pPr>
        <w:pStyle w:val="Compact"/>
      </w:pPr>
      <w:r w:rsidRPr="002E6533">
        <w:t>a função LINEST retornará um valor de 0. O algoritmo da função LINEST serve para retornar resultados razoáveis para dados colineares e, nesse caso, pelo menos 1 resposta pode ser encontrada.</w:t>
      </w:r>
    </w:p>
    <w:p w14:paraId="61F343CA" w14:textId="77777777" w:rsidR="004470EF" w:rsidRPr="002E6533" w:rsidRDefault="00000000">
      <w:pPr>
        <w:pStyle w:val="FirstParagraph"/>
      </w:pPr>
      <w:r w:rsidRPr="002E6533">
        <w:rPr>
          <w:b/>
          <w:bCs/>
        </w:rPr>
        <w:t>Exemplo:</w:t>
      </w:r>
    </w:p>
    <w:p w14:paraId="4C7C85CE" w14:textId="77777777" w:rsidR="004470EF" w:rsidRPr="002E6533" w:rsidRDefault="00000000">
      <w:pPr>
        <w:pStyle w:val="TableCaption"/>
      </w:pPr>
      <w:r w:rsidRPr="002E6533">
        <w:t>A tabela a seguir fornece um exemplo de fórmula da função INTERCEPT.</w:t>
      </w:r>
    </w:p>
    <w:tbl>
      <w:tblPr>
        <w:tblStyle w:val="Table"/>
        <w:tblW w:w="5000" w:type="pct"/>
        <w:tblLayout w:type="fixed"/>
        <w:tblLook w:val="0020" w:firstRow="1" w:lastRow="0" w:firstColumn="0" w:lastColumn="0" w:noHBand="0" w:noVBand="0"/>
      </w:tblPr>
      <w:tblGrid>
        <w:gridCol w:w="4527"/>
        <w:gridCol w:w="4527"/>
      </w:tblGrid>
      <w:tr w:rsidR="004470EF" w:rsidRPr="002E6533" w14:paraId="5BF43CE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0261F7A" w14:textId="77777777" w:rsidR="004470EF" w:rsidRPr="002E6533" w:rsidRDefault="00000000">
            <w:pPr>
              <w:pStyle w:val="Compact"/>
            </w:pPr>
            <w:r w:rsidRPr="002E6533">
              <w:t>Fórmula</w:t>
            </w:r>
          </w:p>
        </w:tc>
        <w:tc>
          <w:tcPr>
            <w:tcW w:w="3960" w:type="dxa"/>
          </w:tcPr>
          <w:p w14:paraId="31927DE3" w14:textId="77777777" w:rsidR="004470EF" w:rsidRPr="002E6533" w:rsidRDefault="00000000">
            <w:pPr>
              <w:pStyle w:val="Compact"/>
            </w:pPr>
            <w:r w:rsidRPr="002E6533">
              <w:t>Resultado</w:t>
            </w:r>
          </w:p>
        </w:tc>
      </w:tr>
      <w:tr w:rsidR="004470EF" w:rsidRPr="002E6533" w14:paraId="42DDF716" w14:textId="77777777">
        <w:tc>
          <w:tcPr>
            <w:tcW w:w="3960" w:type="dxa"/>
          </w:tcPr>
          <w:p w14:paraId="43D0BEFC" w14:textId="77777777" w:rsidR="004470EF" w:rsidRPr="002E6533" w:rsidRDefault="00000000">
            <w:pPr>
              <w:pStyle w:val="Corpodetexto"/>
            </w:pPr>
            <w:proofErr w:type="gramStart"/>
            <w:r w:rsidRPr="002E6533">
              <w:t>INTERCEPT(</w:t>
            </w:r>
            <w:proofErr w:type="gramEnd"/>
            <w:r w:rsidRPr="002E6533">
              <w:t>REF([Conjunto de dados],[Eixo Y]),REF([Conjunto de dados],[Eixo X]))</w:t>
            </w:r>
          </w:p>
          <w:p w14:paraId="3A3BA051" w14:textId="77777777" w:rsidR="004470EF" w:rsidRPr="002E6533" w:rsidRDefault="00000000">
            <w:pPr>
              <w:pStyle w:val="Corpodetexto"/>
            </w:pPr>
            <w:r w:rsidRPr="002E6533">
              <w:t xml:space="preserve">em que Conjunto de dados é um campo de referência cruzada, os valores no </w:t>
            </w:r>
            <w:r w:rsidRPr="002E6533">
              <w:lastRenderedPageBreak/>
              <w:t>campo Eixo Y são 2, 3, 9, 1 e 8 e os valores no campo Eixo X são 6, 5, 11, 7 e 5.</w:t>
            </w:r>
          </w:p>
        </w:tc>
        <w:tc>
          <w:tcPr>
            <w:tcW w:w="3960" w:type="dxa"/>
          </w:tcPr>
          <w:p w14:paraId="1C8203F1" w14:textId="77777777" w:rsidR="004470EF" w:rsidRPr="002E6533" w:rsidRDefault="00000000">
            <w:pPr>
              <w:pStyle w:val="Compact"/>
            </w:pPr>
            <w:r w:rsidRPr="002E6533">
              <w:lastRenderedPageBreak/>
              <w:t>Ponto de interseção entre uma linha e o eixo x usando os valores x e y especificados (0,0483871)</w:t>
            </w:r>
          </w:p>
        </w:tc>
      </w:tr>
    </w:tbl>
    <w:p w14:paraId="585CEC38" w14:textId="77777777" w:rsidR="004470EF" w:rsidRPr="002E6533" w:rsidRDefault="00000000">
      <w:pPr>
        <w:pStyle w:val="Ttulo2"/>
      </w:pPr>
      <w:bookmarkStart w:id="1599" w:name="função-kurt"/>
      <w:bookmarkEnd w:id="1598"/>
      <w:r w:rsidRPr="002E6533">
        <w:t>Função KURT</w:t>
      </w:r>
    </w:p>
    <w:p w14:paraId="7FDF0964" w14:textId="77777777" w:rsidR="004470EF" w:rsidRPr="002E6533" w:rsidRDefault="00000000">
      <w:pPr>
        <w:pStyle w:val="FirstParagraph"/>
      </w:pPr>
      <w:r w:rsidRPr="002E6533">
        <w:t>A função KURT retorna a curtose de um conjunto de dados. A curtose caracteriza uma distribuição em cume ou plana se comparada à distribuição normal. A curtose positiva indica uma distribuição relativamente em cume. A curtose positiva indica uma distribuição relativamente plana.</w:t>
      </w:r>
    </w:p>
    <w:p w14:paraId="2A78347F" w14:textId="77777777" w:rsidR="004470EF" w:rsidRPr="002E6533" w:rsidRDefault="00000000">
      <w:pPr>
        <w:pStyle w:val="Corpodetexto"/>
      </w:pPr>
      <w:r w:rsidRPr="002E6533">
        <w:rPr>
          <w:b/>
          <w:bCs/>
        </w:rPr>
        <w:t>Tipo de retorno:</w:t>
      </w:r>
      <w:r w:rsidRPr="002E6533">
        <w:t xml:space="preserve"> Numérico</w:t>
      </w:r>
    </w:p>
    <w:p w14:paraId="6082A6A7" w14:textId="77777777" w:rsidR="004470EF" w:rsidRPr="002E6533" w:rsidRDefault="00000000">
      <w:pPr>
        <w:pStyle w:val="Corpodetexto"/>
      </w:pPr>
      <w:r w:rsidRPr="002E6533">
        <w:rPr>
          <w:b/>
          <w:bCs/>
        </w:rPr>
        <w:t>Sintaxe:</w:t>
      </w:r>
      <w:r w:rsidRPr="002E6533">
        <w:t xml:space="preserve"> </w:t>
      </w:r>
      <w:proofErr w:type="gramStart"/>
      <w:r w:rsidRPr="002E6533">
        <w:t>KURT(</w:t>
      </w:r>
      <w:proofErr w:type="gramEnd"/>
      <w:r w:rsidRPr="002E6533">
        <w:rPr>
          <w:b/>
          <w:bCs/>
        </w:rPr>
        <w:t>número1</w:t>
      </w:r>
      <w:r w:rsidRPr="002E6533">
        <w:t>, número2,..)</w:t>
      </w:r>
    </w:p>
    <w:p w14:paraId="0F404F8E" w14:textId="77777777" w:rsidR="004470EF" w:rsidRPr="002E6533" w:rsidRDefault="00000000">
      <w:pPr>
        <w:pStyle w:val="Corpodetexto"/>
      </w:pPr>
      <w:r w:rsidRPr="002E6533">
        <w:t>Na sintaxe acima, os parâmetros em negrito são obrigatórios.</w:t>
      </w:r>
    </w:p>
    <w:p w14:paraId="3138A9DE" w14:textId="77777777" w:rsidR="004470EF" w:rsidRPr="002E6533" w:rsidRDefault="00000000">
      <w:pPr>
        <w:pStyle w:val="TableCaption"/>
      </w:pPr>
      <w:r w:rsidRPr="002E6533">
        <w:t>A tabela a seguir descreve os parâmetros da função KURT.</w:t>
      </w:r>
    </w:p>
    <w:tbl>
      <w:tblPr>
        <w:tblStyle w:val="Table"/>
        <w:tblW w:w="5000" w:type="pct"/>
        <w:tblLayout w:type="fixed"/>
        <w:tblLook w:val="0020" w:firstRow="1" w:lastRow="0" w:firstColumn="0" w:lastColumn="0" w:noHBand="0" w:noVBand="0"/>
      </w:tblPr>
      <w:tblGrid>
        <w:gridCol w:w="4527"/>
        <w:gridCol w:w="4527"/>
      </w:tblGrid>
      <w:tr w:rsidR="004470EF" w:rsidRPr="002E6533" w14:paraId="12C3969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5D974B9" w14:textId="77777777" w:rsidR="004470EF" w:rsidRPr="002E6533" w:rsidRDefault="00000000">
            <w:pPr>
              <w:pStyle w:val="Compact"/>
            </w:pPr>
            <w:r w:rsidRPr="002E6533">
              <w:t>Parâmetro</w:t>
            </w:r>
          </w:p>
        </w:tc>
        <w:tc>
          <w:tcPr>
            <w:tcW w:w="3960" w:type="dxa"/>
          </w:tcPr>
          <w:p w14:paraId="625FDD8F" w14:textId="77777777" w:rsidR="004470EF" w:rsidRPr="002E6533" w:rsidRDefault="00000000">
            <w:pPr>
              <w:pStyle w:val="Compact"/>
            </w:pPr>
            <w:r w:rsidRPr="002E6533">
              <w:t>Descrição</w:t>
            </w:r>
          </w:p>
        </w:tc>
      </w:tr>
      <w:tr w:rsidR="004470EF" w:rsidRPr="002E6533" w14:paraId="0DE550C5" w14:textId="77777777">
        <w:tc>
          <w:tcPr>
            <w:tcW w:w="3960" w:type="dxa"/>
          </w:tcPr>
          <w:p w14:paraId="7473BD18"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172A370F" w14:textId="77777777" w:rsidR="004470EF" w:rsidRPr="002E6533" w:rsidRDefault="00000000">
            <w:pPr>
              <w:pStyle w:val="Corpodetexto"/>
            </w:pPr>
            <w:r w:rsidRPr="002E6533">
              <w:t>De 1 a 255 argumentos dos quais você deseja calcular a curtose. Os argumentos podem ser números ou nomes, ou referências contendo números. Valores lógicos e representações textuais de números digitados diretamente na lista de argumentos serão considerados. Se um argumento de referência contiver texto, valores lógicos ou células em branco, os valores serão ignorados; no entanto, campos contendo o valor zero serão incluídos. Argumentos que são valores de erro ou texto que não podem ser convertidos em números geram erros.</w:t>
            </w:r>
          </w:p>
          <w:p w14:paraId="498EFF4F" w14:textId="77777777" w:rsidR="004470EF" w:rsidRPr="002E6533" w:rsidRDefault="00000000">
            <w:pPr>
              <w:pStyle w:val="Corpodetexto"/>
            </w:pPr>
            <w:r w:rsidRPr="002E6533">
              <w:rPr>
                <w:b/>
                <w:bCs/>
              </w:rPr>
              <w:t>Observação:</w:t>
            </w:r>
            <w:r w:rsidRPr="002E6533">
              <w:t xml:space="preserve"> se houver menos de 4 pontos de dados ou se o desvio padrão da amostra for igual a zero, a função KURT retornará um erro.</w:t>
            </w:r>
          </w:p>
        </w:tc>
      </w:tr>
    </w:tbl>
    <w:p w14:paraId="31584B97" w14:textId="77777777" w:rsidR="004470EF" w:rsidRPr="002E6533" w:rsidRDefault="00000000">
      <w:pPr>
        <w:pStyle w:val="Corpodetexto"/>
      </w:pPr>
      <w:r w:rsidRPr="002E6533">
        <w:rPr>
          <w:b/>
          <w:bCs/>
        </w:rPr>
        <w:t>Exemplo:</w:t>
      </w:r>
    </w:p>
    <w:p w14:paraId="2358B846" w14:textId="77777777" w:rsidR="004470EF" w:rsidRPr="002E6533" w:rsidRDefault="00000000">
      <w:pPr>
        <w:pStyle w:val="TableCaption"/>
      </w:pPr>
      <w:r w:rsidRPr="002E6533">
        <w:t>A tabela a seguir fornece um exemplo de fórmula da função KURT.</w:t>
      </w:r>
    </w:p>
    <w:tbl>
      <w:tblPr>
        <w:tblStyle w:val="Table"/>
        <w:tblW w:w="5000" w:type="pct"/>
        <w:tblLayout w:type="fixed"/>
        <w:tblLook w:val="0020" w:firstRow="1" w:lastRow="0" w:firstColumn="0" w:lastColumn="0" w:noHBand="0" w:noVBand="0"/>
      </w:tblPr>
      <w:tblGrid>
        <w:gridCol w:w="4527"/>
        <w:gridCol w:w="4527"/>
      </w:tblGrid>
      <w:tr w:rsidR="004470EF" w:rsidRPr="002E6533" w14:paraId="7F07F83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A215CC" w14:textId="77777777" w:rsidR="004470EF" w:rsidRPr="002E6533" w:rsidRDefault="00000000">
            <w:pPr>
              <w:pStyle w:val="Compact"/>
            </w:pPr>
            <w:r w:rsidRPr="002E6533">
              <w:t>Fórmula</w:t>
            </w:r>
          </w:p>
        </w:tc>
        <w:tc>
          <w:tcPr>
            <w:tcW w:w="3960" w:type="dxa"/>
          </w:tcPr>
          <w:p w14:paraId="6E2AE7B5" w14:textId="77777777" w:rsidR="004470EF" w:rsidRPr="002E6533" w:rsidRDefault="00000000">
            <w:pPr>
              <w:pStyle w:val="Compact"/>
            </w:pPr>
            <w:r w:rsidRPr="002E6533">
              <w:t>Resultado</w:t>
            </w:r>
          </w:p>
        </w:tc>
      </w:tr>
      <w:tr w:rsidR="004470EF" w:rsidRPr="002E6533" w14:paraId="5BF11B6E" w14:textId="77777777">
        <w:tc>
          <w:tcPr>
            <w:tcW w:w="3960" w:type="dxa"/>
          </w:tcPr>
          <w:p w14:paraId="6FCA8B14" w14:textId="77777777" w:rsidR="004470EF" w:rsidRPr="002E6533" w:rsidRDefault="00000000">
            <w:pPr>
              <w:pStyle w:val="Corpodetexto"/>
            </w:pPr>
            <w:proofErr w:type="gramStart"/>
            <w:r w:rsidRPr="002E6533">
              <w:lastRenderedPageBreak/>
              <w:t>KURT(</w:t>
            </w:r>
            <w:proofErr w:type="gramEnd"/>
            <w:r w:rsidRPr="002E6533">
              <w:t>REF([Conjunto de dados],[Valores]))</w:t>
            </w:r>
          </w:p>
          <w:p w14:paraId="48467F84" w14:textId="77777777" w:rsidR="004470EF" w:rsidRPr="002E6533" w:rsidRDefault="00000000">
            <w:pPr>
              <w:pStyle w:val="Corpodetexto"/>
            </w:pPr>
            <w:r w:rsidRPr="002E6533">
              <w:t>em que Conjunto de dados é um campo de referência cruzada e os valores no campo Valores são 3, 4, 5, 2, 3, 4, 5, 6, 4 e 7.</w:t>
            </w:r>
          </w:p>
        </w:tc>
        <w:tc>
          <w:tcPr>
            <w:tcW w:w="3960" w:type="dxa"/>
          </w:tcPr>
          <w:p w14:paraId="5396D187" w14:textId="77777777" w:rsidR="004470EF" w:rsidRPr="002E6533" w:rsidRDefault="00000000">
            <w:pPr>
              <w:pStyle w:val="Compact"/>
            </w:pPr>
            <w:r w:rsidRPr="002E6533">
              <w:t>Curtose do conjunto de dados (-0,1518)</w:t>
            </w:r>
          </w:p>
        </w:tc>
      </w:tr>
    </w:tbl>
    <w:p w14:paraId="4BB640AC" w14:textId="77777777" w:rsidR="004470EF" w:rsidRPr="002E6533" w:rsidRDefault="00000000">
      <w:pPr>
        <w:pStyle w:val="Ttulo2"/>
      </w:pPr>
      <w:bookmarkStart w:id="1600" w:name="função-large"/>
      <w:bookmarkEnd w:id="1599"/>
      <w:r w:rsidRPr="002E6533">
        <w:t>Função LARGE</w:t>
      </w:r>
    </w:p>
    <w:p w14:paraId="29DBEE09" w14:textId="77777777" w:rsidR="004470EF" w:rsidRPr="002E6533" w:rsidRDefault="00000000">
      <w:pPr>
        <w:pStyle w:val="FirstParagraph"/>
      </w:pPr>
      <w:r w:rsidRPr="002E6533">
        <w:t>A função LARGE retorna o k-ésimo maior valor de um conjunto de dados. Você pode usar esta função para selecionar um valor baseado em sua posição relativa. Por exemplo, você pode usar a função LARGE para determinar primeiro, segundo e terceiro melhores resultados.</w:t>
      </w:r>
    </w:p>
    <w:p w14:paraId="7547AA28" w14:textId="77777777" w:rsidR="004470EF" w:rsidRPr="002E6533" w:rsidRDefault="00000000">
      <w:pPr>
        <w:pStyle w:val="Corpodetexto"/>
      </w:pPr>
      <w:r w:rsidRPr="002E6533">
        <w:rPr>
          <w:b/>
          <w:bCs/>
        </w:rPr>
        <w:t>Tipo de retorno:</w:t>
      </w:r>
      <w:r w:rsidRPr="002E6533">
        <w:t xml:space="preserve"> Numérico</w:t>
      </w:r>
    </w:p>
    <w:p w14:paraId="5957A708" w14:textId="77777777" w:rsidR="004470EF" w:rsidRPr="002E6533" w:rsidRDefault="00000000">
      <w:pPr>
        <w:pStyle w:val="Corpodetexto"/>
      </w:pPr>
      <w:r w:rsidRPr="002E6533">
        <w:rPr>
          <w:b/>
          <w:bCs/>
        </w:rPr>
        <w:t>Sintaxe:</w:t>
      </w:r>
      <w:r w:rsidRPr="002E6533">
        <w:t xml:space="preserve"> </w:t>
      </w:r>
      <w:proofErr w:type="gramStart"/>
      <w:r w:rsidRPr="002E6533">
        <w:t>LARGE(</w:t>
      </w:r>
      <w:proofErr w:type="gramEnd"/>
      <w:r w:rsidRPr="002E6533">
        <w:rPr>
          <w:b/>
          <w:bCs/>
        </w:rPr>
        <w:t>valores</w:t>
      </w:r>
      <w:r w:rsidRPr="002E6533">
        <w:t>,</w:t>
      </w:r>
      <w:r w:rsidRPr="002E6533">
        <w:rPr>
          <w:b/>
          <w:bCs/>
        </w:rPr>
        <w:t>k</w:t>
      </w:r>
      <w:r w:rsidRPr="002E6533">
        <w:t>)</w:t>
      </w:r>
    </w:p>
    <w:p w14:paraId="12AFCA55" w14:textId="77777777" w:rsidR="004470EF" w:rsidRPr="002E6533" w:rsidRDefault="00000000">
      <w:pPr>
        <w:pStyle w:val="Corpodetexto"/>
      </w:pPr>
      <w:r w:rsidRPr="002E6533">
        <w:t>Na sintaxe acima, os parâmetros em negrito são obrigatórios.</w:t>
      </w:r>
    </w:p>
    <w:p w14:paraId="7CF1CBFB" w14:textId="77777777" w:rsidR="004470EF" w:rsidRPr="002E6533" w:rsidRDefault="00000000">
      <w:pPr>
        <w:pStyle w:val="TableCaption"/>
      </w:pPr>
      <w:r w:rsidRPr="002E6533">
        <w:t>A tabela a seguir descreve os parâmetros da função LARGE.</w:t>
      </w:r>
    </w:p>
    <w:tbl>
      <w:tblPr>
        <w:tblStyle w:val="Table"/>
        <w:tblW w:w="5000" w:type="pct"/>
        <w:tblLayout w:type="fixed"/>
        <w:tblLook w:val="0020" w:firstRow="1" w:lastRow="0" w:firstColumn="0" w:lastColumn="0" w:noHBand="0" w:noVBand="0"/>
      </w:tblPr>
      <w:tblGrid>
        <w:gridCol w:w="4527"/>
        <w:gridCol w:w="4527"/>
      </w:tblGrid>
      <w:tr w:rsidR="004470EF" w:rsidRPr="002E6533" w14:paraId="3FEAAE0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2B69B9" w14:textId="77777777" w:rsidR="004470EF" w:rsidRPr="002E6533" w:rsidRDefault="00000000">
            <w:pPr>
              <w:pStyle w:val="Compact"/>
            </w:pPr>
            <w:r w:rsidRPr="002E6533">
              <w:t>Parâmetro</w:t>
            </w:r>
          </w:p>
        </w:tc>
        <w:tc>
          <w:tcPr>
            <w:tcW w:w="3960" w:type="dxa"/>
          </w:tcPr>
          <w:p w14:paraId="1383BCB2" w14:textId="77777777" w:rsidR="004470EF" w:rsidRPr="002E6533" w:rsidRDefault="00000000">
            <w:pPr>
              <w:pStyle w:val="Compact"/>
            </w:pPr>
            <w:r w:rsidRPr="002E6533">
              <w:t>Descrição</w:t>
            </w:r>
          </w:p>
        </w:tc>
      </w:tr>
      <w:tr w:rsidR="004470EF" w:rsidRPr="002E6533" w14:paraId="56625C50" w14:textId="77777777">
        <w:tc>
          <w:tcPr>
            <w:tcW w:w="3960" w:type="dxa"/>
          </w:tcPr>
          <w:p w14:paraId="29228F85" w14:textId="77777777" w:rsidR="004470EF" w:rsidRPr="002E6533" w:rsidRDefault="00000000">
            <w:pPr>
              <w:pStyle w:val="Compact"/>
            </w:pPr>
            <w:r w:rsidRPr="002E6533">
              <w:t>valores</w:t>
            </w:r>
          </w:p>
        </w:tc>
        <w:tc>
          <w:tcPr>
            <w:tcW w:w="3960" w:type="dxa"/>
          </w:tcPr>
          <w:p w14:paraId="2DE8A068" w14:textId="77777777" w:rsidR="004470EF" w:rsidRPr="002E6533" w:rsidRDefault="00000000">
            <w:pPr>
              <w:pStyle w:val="Corpodetexto"/>
            </w:pPr>
            <w:r w:rsidRPr="002E6533">
              <w:t>Conjunto de campos dos quais você deseja determinar o k-ésimo maior valor.</w:t>
            </w:r>
          </w:p>
          <w:p w14:paraId="505E8D5F" w14:textId="77777777" w:rsidR="004470EF" w:rsidRPr="002E6533" w:rsidRDefault="00000000">
            <w:pPr>
              <w:pStyle w:val="Corpodetexto"/>
            </w:pPr>
            <w:r w:rsidRPr="002E6533">
              <w:rPr>
                <w:b/>
                <w:bCs/>
              </w:rPr>
              <w:t>Observação:</w:t>
            </w:r>
            <w:r w:rsidRPr="002E6533">
              <w:t xml:space="preserve"> se o conjunto de campos estiver vazio, a função LARGE retornará um erro.</w:t>
            </w:r>
          </w:p>
        </w:tc>
      </w:tr>
      <w:tr w:rsidR="004470EF" w:rsidRPr="002E6533" w14:paraId="3775D803" w14:textId="77777777">
        <w:tc>
          <w:tcPr>
            <w:tcW w:w="3960" w:type="dxa"/>
          </w:tcPr>
          <w:p w14:paraId="167C4AFF" w14:textId="77777777" w:rsidR="004470EF" w:rsidRPr="002E6533" w:rsidRDefault="00000000">
            <w:pPr>
              <w:pStyle w:val="Compact"/>
            </w:pPr>
            <w:r w:rsidRPr="002E6533">
              <w:t>k</w:t>
            </w:r>
          </w:p>
        </w:tc>
        <w:tc>
          <w:tcPr>
            <w:tcW w:w="3960" w:type="dxa"/>
          </w:tcPr>
          <w:p w14:paraId="3955DBA0" w14:textId="77777777" w:rsidR="004470EF" w:rsidRPr="002E6533" w:rsidRDefault="00000000">
            <w:pPr>
              <w:pStyle w:val="Corpodetexto"/>
            </w:pPr>
            <w:r w:rsidRPr="002E6533">
              <w:t>Posição (do maior) do conjunto de dados a ser determinada.</w:t>
            </w:r>
          </w:p>
          <w:p w14:paraId="2DD74B70" w14:textId="77777777" w:rsidR="004470EF" w:rsidRPr="002E6533" w:rsidRDefault="00000000">
            <w:pPr>
              <w:pStyle w:val="Corpodetexto"/>
            </w:pPr>
            <w:r w:rsidRPr="002E6533">
              <w:rPr>
                <w:b/>
                <w:bCs/>
              </w:rPr>
              <w:t>Observação:</w:t>
            </w:r>
            <w:r w:rsidRPr="002E6533">
              <w:t xml:space="preserve"> se o parâmetro k for ≤ 0 ou se k for maior que o número de pontos de dados, a função LARGE retornará um erro.</w:t>
            </w:r>
          </w:p>
        </w:tc>
      </w:tr>
    </w:tbl>
    <w:p w14:paraId="3EECBA24" w14:textId="77777777" w:rsidR="004470EF" w:rsidRPr="002E6533" w:rsidRDefault="00000000">
      <w:pPr>
        <w:pStyle w:val="Corpodetexto"/>
      </w:pPr>
      <w:r w:rsidRPr="002E6533">
        <w:rPr>
          <w:b/>
          <w:bCs/>
        </w:rPr>
        <w:t>Observação:</w:t>
      </w:r>
      <w:r w:rsidRPr="002E6533">
        <w:t xml:space="preserve"> se n for o número de pontos de dados em um intervalo, a função </w:t>
      </w:r>
      <w:proofErr w:type="gramStart"/>
      <w:r w:rsidRPr="002E6533">
        <w:t>LARGE(</w:t>
      </w:r>
      <w:proofErr w:type="gramEnd"/>
      <w:r w:rsidRPr="002E6533">
        <w:t>valores,1) retornará o maior valor e LARGE(valores,n) retornará o menor valor.</w:t>
      </w:r>
    </w:p>
    <w:p w14:paraId="1AADC2C2" w14:textId="77777777" w:rsidR="004470EF" w:rsidRPr="002E6533" w:rsidRDefault="00000000">
      <w:pPr>
        <w:pStyle w:val="Corpodetexto"/>
      </w:pPr>
      <w:r w:rsidRPr="002E6533">
        <w:rPr>
          <w:b/>
          <w:bCs/>
        </w:rPr>
        <w:t>Exemplos:</w:t>
      </w:r>
    </w:p>
    <w:p w14:paraId="1715517D" w14:textId="77777777" w:rsidR="004470EF" w:rsidRPr="002E6533" w:rsidRDefault="00000000">
      <w:pPr>
        <w:pStyle w:val="TableCaption"/>
      </w:pPr>
      <w:r w:rsidRPr="002E6533">
        <w:lastRenderedPageBreak/>
        <w:t>A tabela a seguir fornece exemplos de fórmulas da função LARGE.</w:t>
      </w:r>
    </w:p>
    <w:tbl>
      <w:tblPr>
        <w:tblStyle w:val="Table"/>
        <w:tblW w:w="5000" w:type="pct"/>
        <w:tblLayout w:type="fixed"/>
        <w:tblLook w:val="0020" w:firstRow="1" w:lastRow="0" w:firstColumn="0" w:lastColumn="0" w:noHBand="0" w:noVBand="0"/>
      </w:tblPr>
      <w:tblGrid>
        <w:gridCol w:w="4527"/>
        <w:gridCol w:w="4527"/>
      </w:tblGrid>
      <w:tr w:rsidR="004470EF" w:rsidRPr="002E6533" w14:paraId="0D6B6AD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E3E70D" w14:textId="77777777" w:rsidR="004470EF" w:rsidRPr="002E6533" w:rsidRDefault="00000000">
            <w:pPr>
              <w:pStyle w:val="Compact"/>
            </w:pPr>
            <w:r w:rsidRPr="002E6533">
              <w:t>Fórmula</w:t>
            </w:r>
          </w:p>
        </w:tc>
        <w:tc>
          <w:tcPr>
            <w:tcW w:w="3960" w:type="dxa"/>
          </w:tcPr>
          <w:p w14:paraId="6D23B1DD" w14:textId="77777777" w:rsidR="004470EF" w:rsidRPr="002E6533" w:rsidRDefault="00000000">
            <w:pPr>
              <w:pStyle w:val="Compact"/>
            </w:pPr>
            <w:r w:rsidRPr="002E6533">
              <w:t>Resultado</w:t>
            </w:r>
          </w:p>
        </w:tc>
      </w:tr>
      <w:tr w:rsidR="004470EF" w:rsidRPr="002E6533" w14:paraId="7E5D28A5" w14:textId="77777777">
        <w:tc>
          <w:tcPr>
            <w:tcW w:w="3960" w:type="dxa"/>
          </w:tcPr>
          <w:p w14:paraId="6CED8D65" w14:textId="77777777" w:rsidR="004470EF" w:rsidRPr="002E6533" w:rsidRDefault="00000000">
            <w:pPr>
              <w:pStyle w:val="Corpodetexto"/>
            </w:pPr>
            <w:proofErr w:type="gramStart"/>
            <w:r w:rsidRPr="002E6533">
              <w:t>LARGE(</w:t>
            </w:r>
            <w:proofErr w:type="gramEnd"/>
            <w:r w:rsidRPr="002E6533">
              <w:t>REF([Conjunto de dados],[Valores]),3)</w:t>
            </w:r>
          </w:p>
          <w:p w14:paraId="705641BE" w14:textId="77777777" w:rsidR="004470EF" w:rsidRPr="002E6533" w:rsidRDefault="00000000">
            <w:pPr>
              <w:pStyle w:val="Corpodetexto"/>
            </w:pPr>
            <w:r w:rsidRPr="002E6533">
              <w:t>em que Conjunto de dados é um campo de referência cruzada e os valores no campo Valores são 3, 5, 3, 5, 4, 4, 2, 4, 6 e 7.</w:t>
            </w:r>
          </w:p>
        </w:tc>
        <w:tc>
          <w:tcPr>
            <w:tcW w:w="3960" w:type="dxa"/>
          </w:tcPr>
          <w:p w14:paraId="3824FF26" w14:textId="77777777" w:rsidR="004470EF" w:rsidRPr="002E6533" w:rsidRDefault="00000000">
            <w:pPr>
              <w:pStyle w:val="Compact"/>
            </w:pPr>
            <w:r w:rsidRPr="002E6533">
              <w:t>o terceiro maior número entre os números especificados (5)</w:t>
            </w:r>
          </w:p>
        </w:tc>
      </w:tr>
      <w:tr w:rsidR="004470EF" w:rsidRPr="002E6533" w14:paraId="31954CAB" w14:textId="77777777">
        <w:tc>
          <w:tcPr>
            <w:tcW w:w="3960" w:type="dxa"/>
          </w:tcPr>
          <w:p w14:paraId="56ED4BF5" w14:textId="77777777" w:rsidR="004470EF" w:rsidRPr="002E6533" w:rsidRDefault="00000000">
            <w:pPr>
              <w:pStyle w:val="Corpodetexto"/>
            </w:pPr>
            <w:proofErr w:type="gramStart"/>
            <w:r w:rsidRPr="002E6533">
              <w:t>LARGE(</w:t>
            </w:r>
            <w:proofErr w:type="gramEnd"/>
            <w:r w:rsidRPr="002E6533">
              <w:t>REF([Conjunto de dados],[Valores]),7)</w:t>
            </w:r>
          </w:p>
          <w:p w14:paraId="6887E652" w14:textId="77777777" w:rsidR="004470EF" w:rsidRPr="002E6533" w:rsidRDefault="00000000">
            <w:pPr>
              <w:pStyle w:val="Corpodetexto"/>
            </w:pPr>
            <w:r w:rsidRPr="002E6533">
              <w:t>em que Conjunto de dados é um campo de referência cruzada e os valores no campo Valores são 3, 5, 3, 5, 4, 4, 2, 4, 6 e 7.</w:t>
            </w:r>
          </w:p>
        </w:tc>
        <w:tc>
          <w:tcPr>
            <w:tcW w:w="3960" w:type="dxa"/>
          </w:tcPr>
          <w:p w14:paraId="409BBC58" w14:textId="77777777" w:rsidR="004470EF" w:rsidRPr="002E6533" w:rsidRDefault="00000000">
            <w:pPr>
              <w:pStyle w:val="Compact"/>
            </w:pPr>
            <w:r w:rsidRPr="002E6533">
              <w:t>o sétimo maior número entre os números especificados (4)</w:t>
            </w:r>
          </w:p>
        </w:tc>
      </w:tr>
    </w:tbl>
    <w:p w14:paraId="47AB07A6" w14:textId="77777777" w:rsidR="004470EF" w:rsidRPr="002E6533" w:rsidRDefault="00000000">
      <w:pPr>
        <w:pStyle w:val="Ttulo2"/>
      </w:pPr>
      <w:bookmarkStart w:id="1601" w:name="função-loginv"/>
      <w:bookmarkEnd w:id="1600"/>
      <w:r w:rsidRPr="002E6533">
        <w:t>Função LOGINV</w:t>
      </w:r>
    </w:p>
    <w:p w14:paraId="075148BE" w14:textId="77777777" w:rsidR="004470EF" w:rsidRPr="002E6533" w:rsidRDefault="00000000">
      <w:pPr>
        <w:pStyle w:val="FirstParagraph"/>
      </w:pPr>
      <w:r w:rsidRPr="002E6533">
        <w:t xml:space="preserve">A função LOGINV retorna o inverso da função de distribuição cumulativa lognormal de x, em que ln(x) é uma distribuição normal com os parâmetros média e desvio_padrão. Se p = </w:t>
      </w:r>
      <w:proofErr w:type="gramStart"/>
      <w:r w:rsidRPr="002E6533">
        <w:t>LOGNORMDIST(</w:t>
      </w:r>
      <w:proofErr w:type="gramEnd"/>
      <w:r w:rsidRPr="002E6533">
        <w:t>x,...), então LOGINV(p,...) = x. Use a distribuição lognormal para analisar os dados transformados com logaritmos.</w:t>
      </w:r>
    </w:p>
    <w:p w14:paraId="546067E8" w14:textId="77777777" w:rsidR="004470EF" w:rsidRPr="002E6533" w:rsidRDefault="00000000">
      <w:pPr>
        <w:pStyle w:val="Corpodetexto"/>
      </w:pPr>
      <w:r w:rsidRPr="002E6533">
        <w:rPr>
          <w:b/>
          <w:bCs/>
        </w:rPr>
        <w:t>Tipo de retorno:</w:t>
      </w:r>
      <w:r w:rsidRPr="002E6533">
        <w:t xml:space="preserve"> Numérico</w:t>
      </w:r>
    </w:p>
    <w:p w14:paraId="117F02AE" w14:textId="77777777" w:rsidR="004470EF" w:rsidRPr="002E6533" w:rsidRDefault="00000000">
      <w:pPr>
        <w:pStyle w:val="Corpodetexto"/>
      </w:pPr>
      <w:r w:rsidRPr="002E6533">
        <w:rPr>
          <w:b/>
          <w:bCs/>
        </w:rPr>
        <w:t>Sintaxe:</w:t>
      </w:r>
      <w:r w:rsidRPr="002E6533">
        <w:t xml:space="preserve"> </w:t>
      </w:r>
      <w:proofErr w:type="gramStart"/>
      <w:r w:rsidRPr="002E6533">
        <w:t>LOGINV(</w:t>
      </w:r>
      <w:proofErr w:type="gramEnd"/>
      <w:r w:rsidRPr="002E6533">
        <w:rPr>
          <w:b/>
          <w:bCs/>
        </w:rPr>
        <w:t>probabilidade</w:t>
      </w:r>
      <w:r w:rsidRPr="002E6533">
        <w:t>,</w:t>
      </w:r>
      <w:r w:rsidRPr="002E6533">
        <w:rPr>
          <w:b/>
          <w:bCs/>
        </w:rPr>
        <w:t>média</w:t>
      </w:r>
      <w:r w:rsidRPr="002E6533">
        <w:t>,</w:t>
      </w:r>
      <w:r w:rsidRPr="002E6533">
        <w:rPr>
          <w:b/>
          <w:bCs/>
        </w:rPr>
        <w:t>desvio_padrão</w:t>
      </w:r>
      <w:r w:rsidRPr="002E6533">
        <w:t>)</w:t>
      </w:r>
    </w:p>
    <w:p w14:paraId="5096870E" w14:textId="77777777" w:rsidR="004470EF" w:rsidRPr="002E6533" w:rsidRDefault="00000000">
      <w:pPr>
        <w:pStyle w:val="Corpodetexto"/>
      </w:pPr>
      <w:r w:rsidRPr="002E6533">
        <w:t>Na sintaxe acima, os parâmetros em negrito são obrigatórios.</w:t>
      </w:r>
    </w:p>
    <w:p w14:paraId="39C8069E" w14:textId="77777777" w:rsidR="004470EF" w:rsidRPr="002E6533" w:rsidRDefault="00000000">
      <w:pPr>
        <w:pStyle w:val="TableCaption"/>
      </w:pPr>
      <w:r w:rsidRPr="002E6533">
        <w:t>A tabela a seguir descreve os parâmetros da função LOGINV.</w:t>
      </w:r>
    </w:p>
    <w:tbl>
      <w:tblPr>
        <w:tblStyle w:val="Table"/>
        <w:tblW w:w="5000" w:type="pct"/>
        <w:tblLayout w:type="fixed"/>
        <w:tblLook w:val="0020" w:firstRow="1" w:lastRow="0" w:firstColumn="0" w:lastColumn="0" w:noHBand="0" w:noVBand="0"/>
      </w:tblPr>
      <w:tblGrid>
        <w:gridCol w:w="4527"/>
        <w:gridCol w:w="4527"/>
      </w:tblGrid>
      <w:tr w:rsidR="004470EF" w:rsidRPr="002E6533" w14:paraId="1A61B0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B2AFC4" w14:textId="77777777" w:rsidR="004470EF" w:rsidRPr="002E6533" w:rsidRDefault="00000000">
            <w:pPr>
              <w:pStyle w:val="Compact"/>
            </w:pPr>
            <w:r w:rsidRPr="002E6533">
              <w:t>Parâmetro</w:t>
            </w:r>
          </w:p>
        </w:tc>
        <w:tc>
          <w:tcPr>
            <w:tcW w:w="3960" w:type="dxa"/>
          </w:tcPr>
          <w:p w14:paraId="670DE045" w14:textId="77777777" w:rsidR="004470EF" w:rsidRPr="002E6533" w:rsidRDefault="00000000">
            <w:pPr>
              <w:pStyle w:val="Compact"/>
            </w:pPr>
            <w:r w:rsidRPr="002E6533">
              <w:t>Descrição</w:t>
            </w:r>
          </w:p>
        </w:tc>
      </w:tr>
      <w:tr w:rsidR="004470EF" w:rsidRPr="002E6533" w14:paraId="3D4E7FED" w14:textId="77777777">
        <w:tc>
          <w:tcPr>
            <w:tcW w:w="3960" w:type="dxa"/>
          </w:tcPr>
          <w:p w14:paraId="30C68EFE" w14:textId="77777777" w:rsidR="004470EF" w:rsidRPr="002E6533" w:rsidRDefault="00000000">
            <w:pPr>
              <w:pStyle w:val="Compact"/>
            </w:pPr>
            <w:r w:rsidRPr="002E6533">
              <w:t>probabilidade</w:t>
            </w:r>
          </w:p>
        </w:tc>
        <w:tc>
          <w:tcPr>
            <w:tcW w:w="3960" w:type="dxa"/>
          </w:tcPr>
          <w:p w14:paraId="4C686690" w14:textId="77777777" w:rsidR="004470EF" w:rsidRPr="002E6533" w:rsidRDefault="00000000">
            <w:pPr>
              <w:pStyle w:val="Corpodetexto"/>
            </w:pPr>
            <w:r w:rsidRPr="002E6533">
              <w:t>Probabilidade associada à distribuição lognormal.</w:t>
            </w:r>
          </w:p>
          <w:p w14:paraId="5C33764E" w14:textId="77777777" w:rsidR="004470EF" w:rsidRPr="002E6533" w:rsidRDefault="00000000">
            <w:pPr>
              <w:pStyle w:val="Corpodetexto"/>
            </w:pPr>
            <w:r w:rsidRPr="002E6533">
              <w:rPr>
                <w:b/>
                <w:bCs/>
              </w:rPr>
              <w:t>Observação:</w:t>
            </w:r>
            <w:r w:rsidRPr="002E6533">
              <w:t xml:space="preserve"> Se o parâmetro probabilidade for &lt; 0 ou probabilidade for &gt; 1 ou se qualquer argumento não for numérico, a função LOGINV retornará um erro.</w:t>
            </w:r>
          </w:p>
        </w:tc>
      </w:tr>
      <w:tr w:rsidR="004470EF" w:rsidRPr="002E6533" w14:paraId="428C2669" w14:textId="77777777">
        <w:tc>
          <w:tcPr>
            <w:tcW w:w="3960" w:type="dxa"/>
          </w:tcPr>
          <w:p w14:paraId="078E8F07" w14:textId="77777777" w:rsidR="004470EF" w:rsidRPr="002E6533" w:rsidRDefault="00000000">
            <w:pPr>
              <w:pStyle w:val="Compact"/>
            </w:pPr>
            <w:r w:rsidRPr="002E6533">
              <w:t>média</w:t>
            </w:r>
          </w:p>
        </w:tc>
        <w:tc>
          <w:tcPr>
            <w:tcW w:w="3960" w:type="dxa"/>
          </w:tcPr>
          <w:p w14:paraId="0311B08D" w14:textId="77777777" w:rsidR="004470EF" w:rsidRPr="002E6533" w:rsidRDefault="00000000">
            <w:pPr>
              <w:pStyle w:val="Corpodetexto"/>
            </w:pPr>
            <w:r w:rsidRPr="002E6533">
              <w:t>Média de ln(x).</w:t>
            </w:r>
          </w:p>
          <w:p w14:paraId="58AEBCC1" w14:textId="77777777" w:rsidR="004470EF" w:rsidRPr="002E6533" w:rsidRDefault="00000000">
            <w:pPr>
              <w:pStyle w:val="Corpodetexto"/>
            </w:pPr>
            <w:r w:rsidRPr="002E6533">
              <w:rPr>
                <w:b/>
                <w:bCs/>
              </w:rPr>
              <w:lastRenderedPageBreak/>
              <w:t>Observação:</w:t>
            </w:r>
            <w:r w:rsidRPr="002E6533">
              <w:t xml:space="preserve"> se qualquer argumento não for numérico, a função LOGINV retornará um erro.</w:t>
            </w:r>
          </w:p>
        </w:tc>
      </w:tr>
      <w:tr w:rsidR="004470EF" w:rsidRPr="002E6533" w14:paraId="6E71FCE2" w14:textId="77777777">
        <w:tc>
          <w:tcPr>
            <w:tcW w:w="3960" w:type="dxa"/>
          </w:tcPr>
          <w:p w14:paraId="15AA6303" w14:textId="77777777" w:rsidR="004470EF" w:rsidRPr="002E6533" w:rsidRDefault="00000000">
            <w:pPr>
              <w:pStyle w:val="Compact"/>
            </w:pPr>
            <w:r w:rsidRPr="002E6533">
              <w:lastRenderedPageBreak/>
              <w:t>desvio_padrão</w:t>
            </w:r>
          </w:p>
        </w:tc>
        <w:tc>
          <w:tcPr>
            <w:tcW w:w="3960" w:type="dxa"/>
          </w:tcPr>
          <w:p w14:paraId="44A52DE6" w14:textId="77777777" w:rsidR="004470EF" w:rsidRPr="002E6533" w:rsidRDefault="00000000">
            <w:pPr>
              <w:pStyle w:val="Corpodetexto"/>
            </w:pPr>
            <w:r w:rsidRPr="002E6533">
              <w:t>Desvio padrão de ln(x).</w:t>
            </w:r>
          </w:p>
          <w:p w14:paraId="0FDEB928" w14:textId="77777777" w:rsidR="004470EF" w:rsidRPr="002E6533" w:rsidRDefault="00000000">
            <w:pPr>
              <w:pStyle w:val="Corpodetexto"/>
            </w:pPr>
            <w:r w:rsidRPr="002E6533">
              <w:rPr>
                <w:b/>
                <w:bCs/>
              </w:rPr>
              <w:t>Observação:</w:t>
            </w:r>
            <w:r w:rsidRPr="002E6533">
              <w:t xml:space="preserve"> Se o parâmetro desvio_padrão for = 0 ou se qualquer argumento não for numérico, a função LOGINV retornará um erro.</w:t>
            </w:r>
          </w:p>
        </w:tc>
      </w:tr>
    </w:tbl>
    <w:p w14:paraId="25FF63A3" w14:textId="77777777" w:rsidR="004470EF" w:rsidRPr="002E6533" w:rsidRDefault="00000000">
      <w:pPr>
        <w:pStyle w:val="Corpodetexto"/>
      </w:pPr>
      <w:r w:rsidRPr="002E6533">
        <w:rPr>
          <w:b/>
          <w:bCs/>
        </w:rPr>
        <w:t>Exemplo:</w:t>
      </w:r>
    </w:p>
    <w:p w14:paraId="519E2FAB" w14:textId="77777777" w:rsidR="004470EF" w:rsidRPr="002E6533" w:rsidRDefault="00000000">
      <w:pPr>
        <w:pStyle w:val="TableCaption"/>
      </w:pPr>
      <w:r w:rsidRPr="002E6533">
        <w:t>A tabela a seguir fornece um exemplo de fórmula da função LOGINV.</w:t>
      </w:r>
    </w:p>
    <w:tbl>
      <w:tblPr>
        <w:tblStyle w:val="Table"/>
        <w:tblW w:w="5000" w:type="pct"/>
        <w:tblLayout w:type="fixed"/>
        <w:tblLook w:val="0020" w:firstRow="1" w:lastRow="0" w:firstColumn="0" w:lastColumn="0" w:noHBand="0" w:noVBand="0"/>
      </w:tblPr>
      <w:tblGrid>
        <w:gridCol w:w="4527"/>
        <w:gridCol w:w="4527"/>
      </w:tblGrid>
      <w:tr w:rsidR="004470EF" w:rsidRPr="002E6533" w14:paraId="630D3AF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978997" w14:textId="77777777" w:rsidR="004470EF" w:rsidRPr="002E6533" w:rsidRDefault="00000000">
            <w:pPr>
              <w:pStyle w:val="Compact"/>
            </w:pPr>
            <w:r w:rsidRPr="002E6533">
              <w:t>Fórmula</w:t>
            </w:r>
          </w:p>
        </w:tc>
        <w:tc>
          <w:tcPr>
            <w:tcW w:w="3960" w:type="dxa"/>
          </w:tcPr>
          <w:p w14:paraId="1C8630DC" w14:textId="77777777" w:rsidR="004470EF" w:rsidRPr="002E6533" w:rsidRDefault="00000000">
            <w:pPr>
              <w:pStyle w:val="Compact"/>
            </w:pPr>
            <w:r w:rsidRPr="002E6533">
              <w:t>Resultado</w:t>
            </w:r>
          </w:p>
        </w:tc>
      </w:tr>
      <w:tr w:rsidR="004470EF" w:rsidRPr="002E6533" w14:paraId="4C6859F5" w14:textId="77777777">
        <w:tc>
          <w:tcPr>
            <w:tcW w:w="3960" w:type="dxa"/>
          </w:tcPr>
          <w:p w14:paraId="0D9B1349" w14:textId="77777777" w:rsidR="004470EF" w:rsidRPr="002E6533" w:rsidRDefault="00000000">
            <w:pPr>
              <w:pStyle w:val="Compact"/>
            </w:pPr>
            <w:proofErr w:type="gramStart"/>
            <w:r w:rsidRPr="002E6533">
              <w:t>LOGINV(</w:t>
            </w:r>
            <w:proofErr w:type="gramEnd"/>
            <w:r w:rsidRPr="002E6533">
              <w:t>0,039084,3,5,1,2)</w:t>
            </w:r>
          </w:p>
        </w:tc>
        <w:tc>
          <w:tcPr>
            <w:tcW w:w="3960" w:type="dxa"/>
          </w:tcPr>
          <w:p w14:paraId="113F81EF" w14:textId="77777777" w:rsidR="004470EF" w:rsidRPr="002E6533" w:rsidRDefault="00000000">
            <w:pPr>
              <w:pStyle w:val="Compact"/>
            </w:pPr>
            <w:r w:rsidRPr="002E6533">
              <w:t>Inverso da distribuição cumulativa lognormal nos termos especificados (4,000014)</w:t>
            </w:r>
          </w:p>
        </w:tc>
      </w:tr>
    </w:tbl>
    <w:p w14:paraId="5A4FE551" w14:textId="77777777" w:rsidR="004470EF" w:rsidRPr="002E6533" w:rsidRDefault="00000000">
      <w:pPr>
        <w:pStyle w:val="Ttulo2"/>
      </w:pPr>
      <w:bookmarkStart w:id="1602" w:name="função-lognormdist"/>
      <w:bookmarkEnd w:id="1601"/>
      <w:r w:rsidRPr="002E6533">
        <w:t>Função LOGNORMDIST</w:t>
      </w:r>
    </w:p>
    <w:p w14:paraId="461D420C" w14:textId="77777777" w:rsidR="004470EF" w:rsidRPr="002E6533" w:rsidRDefault="00000000">
      <w:pPr>
        <w:pStyle w:val="FirstParagraph"/>
      </w:pPr>
      <w:r w:rsidRPr="002E6533">
        <w:t xml:space="preserve">A função LOGNORMDIST retorna </w:t>
      </w:r>
      <w:proofErr w:type="gramStart"/>
      <w:r w:rsidRPr="002E6533">
        <w:t>a</w:t>
      </w:r>
      <w:proofErr w:type="gramEnd"/>
      <w:r w:rsidRPr="002E6533">
        <w:t xml:space="preserve"> distribuição cumulativa lognormal de x, em que ln(x) é uma função distribuição normal com os parâmetros média e desvio_padrão. Use esta função para analisar os dados transformados com logaritmos.</w:t>
      </w:r>
    </w:p>
    <w:p w14:paraId="6B7B963B" w14:textId="77777777" w:rsidR="004470EF" w:rsidRPr="002E6533" w:rsidRDefault="00000000">
      <w:pPr>
        <w:pStyle w:val="Corpodetexto"/>
      </w:pPr>
      <w:r w:rsidRPr="002E6533">
        <w:rPr>
          <w:b/>
          <w:bCs/>
        </w:rPr>
        <w:t>Tipo de retorno:</w:t>
      </w:r>
      <w:r w:rsidRPr="002E6533">
        <w:t xml:space="preserve"> Numérico</w:t>
      </w:r>
    </w:p>
    <w:p w14:paraId="7F3F4765" w14:textId="77777777" w:rsidR="004470EF" w:rsidRPr="002E6533" w:rsidRDefault="00000000">
      <w:pPr>
        <w:pStyle w:val="Corpodetexto"/>
      </w:pPr>
      <w:r w:rsidRPr="002E6533">
        <w:rPr>
          <w:b/>
          <w:bCs/>
        </w:rPr>
        <w:t>Sintaxe:</w:t>
      </w:r>
      <w:r w:rsidRPr="002E6533">
        <w:t xml:space="preserve"> LOGNORMDIST(</w:t>
      </w:r>
      <w:proofErr w:type="gramStart"/>
      <w:r w:rsidRPr="002E6533">
        <w:rPr>
          <w:b/>
          <w:bCs/>
        </w:rPr>
        <w:t>x</w:t>
      </w:r>
      <w:r w:rsidRPr="002E6533">
        <w:t>,</w:t>
      </w:r>
      <w:r w:rsidRPr="002E6533">
        <w:rPr>
          <w:b/>
          <w:bCs/>
        </w:rPr>
        <w:t>média</w:t>
      </w:r>
      <w:proofErr w:type="gramEnd"/>
      <w:r w:rsidRPr="002E6533">
        <w:t>,</w:t>
      </w:r>
      <w:r w:rsidRPr="002E6533">
        <w:rPr>
          <w:b/>
          <w:bCs/>
        </w:rPr>
        <w:t>desvio_padrão</w:t>
      </w:r>
      <w:r w:rsidRPr="002E6533">
        <w:t>)</w:t>
      </w:r>
    </w:p>
    <w:p w14:paraId="39A2F889" w14:textId="77777777" w:rsidR="004470EF" w:rsidRPr="002E6533" w:rsidRDefault="00000000">
      <w:pPr>
        <w:pStyle w:val="Corpodetexto"/>
      </w:pPr>
      <w:r w:rsidRPr="002E6533">
        <w:t>Na sintaxe acima, os parâmetros em negrito são obrigatórios.</w:t>
      </w:r>
    </w:p>
    <w:p w14:paraId="3C256993" w14:textId="77777777" w:rsidR="004470EF" w:rsidRPr="002E6533" w:rsidRDefault="00000000">
      <w:pPr>
        <w:pStyle w:val="TableCaption"/>
      </w:pPr>
      <w:r w:rsidRPr="002E6533">
        <w:t>A tabela a seguir descreve os parâmetros da função LOGNORMDIST.</w:t>
      </w:r>
    </w:p>
    <w:tbl>
      <w:tblPr>
        <w:tblStyle w:val="Table"/>
        <w:tblW w:w="5000" w:type="pct"/>
        <w:tblLayout w:type="fixed"/>
        <w:tblLook w:val="0020" w:firstRow="1" w:lastRow="0" w:firstColumn="0" w:lastColumn="0" w:noHBand="0" w:noVBand="0"/>
      </w:tblPr>
      <w:tblGrid>
        <w:gridCol w:w="4527"/>
        <w:gridCol w:w="4527"/>
      </w:tblGrid>
      <w:tr w:rsidR="004470EF" w:rsidRPr="002E6533" w14:paraId="13B3704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2500306" w14:textId="77777777" w:rsidR="004470EF" w:rsidRPr="002E6533" w:rsidRDefault="00000000">
            <w:pPr>
              <w:pStyle w:val="Compact"/>
            </w:pPr>
            <w:r w:rsidRPr="002E6533">
              <w:t>Parâmetro</w:t>
            </w:r>
          </w:p>
        </w:tc>
        <w:tc>
          <w:tcPr>
            <w:tcW w:w="3960" w:type="dxa"/>
          </w:tcPr>
          <w:p w14:paraId="5290AFC1" w14:textId="77777777" w:rsidR="004470EF" w:rsidRPr="002E6533" w:rsidRDefault="00000000">
            <w:pPr>
              <w:pStyle w:val="Compact"/>
            </w:pPr>
            <w:r w:rsidRPr="002E6533">
              <w:t>Descrição</w:t>
            </w:r>
          </w:p>
        </w:tc>
      </w:tr>
      <w:tr w:rsidR="004470EF" w:rsidRPr="002E6533" w14:paraId="58F3EBE8" w14:textId="77777777">
        <w:tc>
          <w:tcPr>
            <w:tcW w:w="3960" w:type="dxa"/>
          </w:tcPr>
          <w:p w14:paraId="65E66918" w14:textId="77777777" w:rsidR="004470EF" w:rsidRPr="002E6533" w:rsidRDefault="00000000">
            <w:pPr>
              <w:pStyle w:val="Compact"/>
            </w:pPr>
            <w:r w:rsidRPr="002E6533">
              <w:t>x</w:t>
            </w:r>
          </w:p>
        </w:tc>
        <w:tc>
          <w:tcPr>
            <w:tcW w:w="3960" w:type="dxa"/>
          </w:tcPr>
          <w:p w14:paraId="535AA4BF" w14:textId="77777777" w:rsidR="004470EF" w:rsidRPr="002E6533" w:rsidRDefault="00000000">
            <w:pPr>
              <w:pStyle w:val="Corpodetexto"/>
            </w:pPr>
            <w:r w:rsidRPr="002E6533">
              <w:t>Valor no qual você deseja avaliar a função.</w:t>
            </w:r>
          </w:p>
          <w:p w14:paraId="576F03DC" w14:textId="77777777" w:rsidR="004470EF" w:rsidRPr="002E6533" w:rsidRDefault="00000000">
            <w:pPr>
              <w:pStyle w:val="Corpodetexto"/>
            </w:pPr>
            <w:r w:rsidRPr="002E6533">
              <w:rPr>
                <w:b/>
                <w:bCs/>
              </w:rPr>
              <w:t>Observação:</w:t>
            </w:r>
            <w:r w:rsidRPr="002E6533">
              <w:t xml:space="preserve"> se o parâmetro x for ≤ 0, se desvio_padrão for ≤ 0, ou se qualquer argumento não for numérico, a função LOGNORMDIST retornará um erro.</w:t>
            </w:r>
          </w:p>
        </w:tc>
      </w:tr>
      <w:tr w:rsidR="004470EF" w:rsidRPr="002E6533" w14:paraId="3A5F2065" w14:textId="77777777">
        <w:tc>
          <w:tcPr>
            <w:tcW w:w="3960" w:type="dxa"/>
          </w:tcPr>
          <w:p w14:paraId="20AE0D15" w14:textId="77777777" w:rsidR="004470EF" w:rsidRPr="002E6533" w:rsidRDefault="00000000">
            <w:pPr>
              <w:pStyle w:val="Compact"/>
            </w:pPr>
            <w:r w:rsidRPr="002E6533">
              <w:t>média</w:t>
            </w:r>
          </w:p>
        </w:tc>
        <w:tc>
          <w:tcPr>
            <w:tcW w:w="3960" w:type="dxa"/>
          </w:tcPr>
          <w:p w14:paraId="5038A463" w14:textId="77777777" w:rsidR="004470EF" w:rsidRPr="002E6533" w:rsidRDefault="00000000">
            <w:pPr>
              <w:pStyle w:val="Corpodetexto"/>
            </w:pPr>
            <w:r w:rsidRPr="002E6533">
              <w:t>Média de ln(x).</w:t>
            </w:r>
          </w:p>
          <w:p w14:paraId="280747ED" w14:textId="77777777" w:rsidR="004470EF" w:rsidRPr="002E6533" w:rsidRDefault="00000000">
            <w:pPr>
              <w:pStyle w:val="Corpodetexto"/>
            </w:pPr>
            <w:r w:rsidRPr="002E6533">
              <w:rPr>
                <w:b/>
                <w:bCs/>
              </w:rPr>
              <w:lastRenderedPageBreak/>
              <w:t>Observação:</w:t>
            </w:r>
            <w:r w:rsidRPr="002E6533">
              <w:t xml:space="preserve"> se qualquer argumento não for numérico, a função LOGNORMDIST retornará um erro.</w:t>
            </w:r>
          </w:p>
        </w:tc>
      </w:tr>
      <w:tr w:rsidR="004470EF" w:rsidRPr="002E6533" w14:paraId="33E04271" w14:textId="77777777">
        <w:tc>
          <w:tcPr>
            <w:tcW w:w="3960" w:type="dxa"/>
          </w:tcPr>
          <w:p w14:paraId="6E6A9F9A" w14:textId="77777777" w:rsidR="004470EF" w:rsidRPr="002E6533" w:rsidRDefault="00000000">
            <w:pPr>
              <w:pStyle w:val="Compact"/>
            </w:pPr>
            <w:r w:rsidRPr="002E6533">
              <w:lastRenderedPageBreak/>
              <w:t>desvio_padrão</w:t>
            </w:r>
          </w:p>
        </w:tc>
        <w:tc>
          <w:tcPr>
            <w:tcW w:w="3960" w:type="dxa"/>
          </w:tcPr>
          <w:p w14:paraId="0B79B9C7" w14:textId="77777777" w:rsidR="004470EF" w:rsidRPr="002E6533" w:rsidRDefault="00000000">
            <w:pPr>
              <w:pStyle w:val="Corpodetexto"/>
            </w:pPr>
            <w:r w:rsidRPr="002E6533">
              <w:t>Desvio padrão de ln(x).</w:t>
            </w:r>
          </w:p>
          <w:p w14:paraId="57D8D13F" w14:textId="77777777" w:rsidR="004470EF" w:rsidRPr="002E6533" w:rsidRDefault="00000000">
            <w:pPr>
              <w:pStyle w:val="Corpodetexto"/>
            </w:pPr>
            <w:r w:rsidRPr="002E6533">
              <w:rPr>
                <w:b/>
                <w:bCs/>
              </w:rPr>
              <w:t>Observação:</w:t>
            </w:r>
            <w:r w:rsidRPr="002E6533">
              <w:t xml:space="preserve"> se o parâmetro x for ≤ 0, se desvio_padrão for ≤ 0 ou se qualquer argumento não for numérico, a função LOGNORMDIST retornará um erro.</w:t>
            </w:r>
          </w:p>
        </w:tc>
      </w:tr>
    </w:tbl>
    <w:p w14:paraId="3D61B9C0" w14:textId="77777777" w:rsidR="004470EF" w:rsidRPr="002E6533" w:rsidRDefault="00000000">
      <w:pPr>
        <w:pStyle w:val="Corpodetexto"/>
      </w:pPr>
      <w:r w:rsidRPr="002E6533">
        <w:rPr>
          <w:b/>
          <w:bCs/>
        </w:rPr>
        <w:t>Exemplo:</w:t>
      </w:r>
    </w:p>
    <w:p w14:paraId="691FC647" w14:textId="77777777" w:rsidR="004470EF" w:rsidRPr="002E6533" w:rsidRDefault="00000000">
      <w:pPr>
        <w:pStyle w:val="TableCaption"/>
      </w:pPr>
      <w:r w:rsidRPr="002E6533">
        <w:t>A tabela a seguir fornece um exemplo de fórmula da função LOGNORMDIST.</w:t>
      </w:r>
    </w:p>
    <w:tbl>
      <w:tblPr>
        <w:tblStyle w:val="Table"/>
        <w:tblW w:w="5000" w:type="pct"/>
        <w:tblLayout w:type="fixed"/>
        <w:tblLook w:val="0020" w:firstRow="1" w:lastRow="0" w:firstColumn="0" w:lastColumn="0" w:noHBand="0" w:noVBand="0"/>
      </w:tblPr>
      <w:tblGrid>
        <w:gridCol w:w="4527"/>
        <w:gridCol w:w="4527"/>
      </w:tblGrid>
      <w:tr w:rsidR="004470EF" w:rsidRPr="002E6533" w14:paraId="186783D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066F3C" w14:textId="77777777" w:rsidR="004470EF" w:rsidRPr="002E6533" w:rsidRDefault="00000000">
            <w:pPr>
              <w:pStyle w:val="Compact"/>
            </w:pPr>
            <w:r w:rsidRPr="002E6533">
              <w:t>Fórmula</w:t>
            </w:r>
          </w:p>
        </w:tc>
        <w:tc>
          <w:tcPr>
            <w:tcW w:w="3960" w:type="dxa"/>
          </w:tcPr>
          <w:p w14:paraId="28E5F151" w14:textId="77777777" w:rsidR="004470EF" w:rsidRPr="002E6533" w:rsidRDefault="00000000">
            <w:pPr>
              <w:pStyle w:val="Compact"/>
            </w:pPr>
            <w:r w:rsidRPr="002E6533">
              <w:t>Resultado</w:t>
            </w:r>
          </w:p>
        </w:tc>
      </w:tr>
      <w:tr w:rsidR="004470EF" w:rsidRPr="002E6533" w14:paraId="7D1219EC" w14:textId="77777777">
        <w:tc>
          <w:tcPr>
            <w:tcW w:w="3960" w:type="dxa"/>
          </w:tcPr>
          <w:p w14:paraId="56390680" w14:textId="77777777" w:rsidR="004470EF" w:rsidRPr="002E6533" w:rsidRDefault="00000000">
            <w:pPr>
              <w:pStyle w:val="Compact"/>
            </w:pPr>
            <w:proofErr w:type="gramStart"/>
            <w:r w:rsidRPr="002E6533">
              <w:t>LOGNORMDIST(</w:t>
            </w:r>
            <w:proofErr w:type="gramEnd"/>
            <w:r w:rsidRPr="002E6533">
              <w:t>4,3,5,1,2)</w:t>
            </w:r>
          </w:p>
        </w:tc>
        <w:tc>
          <w:tcPr>
            <w:tcW w:w="3960" w:type="dxa"/>
          </w:tcPr>
          <w:p w14:paraId="64BB35F6" w14:textId="77777777" w:rsidR="004470EF" w:rsidRPr="002E6533" w:rsidRDefault="00000000">
            <w:pPr>
              <w:pStyle w:val="Compact"/>
            </w:pPr>
            <w:r w:rsidRPr="002E6533">
              <w:t>Distribuição cumulativa lognormal em 4 nos termos especificados (0,039084)</w:t>
            </w:r>
          </w:p>
        </w:tc>
      </w:tr>
    </w:tbl>
    <w:p w14:paraId="3A7960BB" w14:textId="77777777" w:rsidR="004470EF" w:rsidRPr="002E6533" w:rsidRDefault="00000000">
      <w:pPr>
        <w:pStyle w:val="Ttulo2"/>
      </w:pPr>
      <w:bookmarkStart w:id="1603" w:name="função-max"/>
      <w:bookmarkEnd w:id="1602"/>
      <w:r w:rsidRPr="002E6533">
        <w:t>Função MAX</w:t>
      </w:r>
    </w:p>
    <w:p w14:paraId="5D80B249" w14:textId="77777777" w:rsidR="004470EF" w:rsidRPr="002E6533" w:rsidRDefault="00000000">
      <w:pPr>
        <w:pStyle w:val="FirstParagraph"/>
      </w:pPr>
      <w:r w:rsidRPr="002E6533">
        <w:t>A função MAX retorna o maior valor de um conjunto de valores.</w:t>
      </w:r>
    </w:p>
    <w:p w14:paraId="2D4477E2" w14:textId="77777777" w:rsidR="004470EF" w:rsidRPr="002E6533" w:rsidRDefault="00000000">
      <w:pPr>
        <w:pStyle w:val="Corpodetexto"/>
      </w:pPr>
      <w:r w:rsidRPr="002E6533">
        <w:rPr>
          <w:b/>
          <w:bCs/>
        </w:rPr>
        <w:t>Tipo de retorno:</w:t>
      </w:r>
      <w:r w:rsidRPr="002E6533">
        <w:t xml:space="preserve"> Numérico</w:t>
      </w:r>
    </w:p>
    <w:p w14:paraId="36B7D904" w14:textId="77777777" w:rsidR="004470EF" w:rsidRPr="002E6533" w:rsidRDefault="00000000">
      <w:pPr>
        <w:pStyle w:val="Corpodetexto"/>
      </w:pPr>
      <w:r w:rsidRPr="002E6533">
        <w:rPr>
          <w:b/>
          <w:bCs/>
        </w:rPr>
        <w:t>Sintaxe:</w:t>
      </w:r>
      <w:r w:rsidRPr="002E6533">
        <w:t xml:space="preserve"> </w:t>
      </w:r>
      <w:proofErr w:type="gramStart"/>
      <w:r w:rsidRPr="002E6533">
        <w:t>MAX(</w:t>
      </w:r>
      <w:proofErr w:type="gramEnd"/>
      <w:r w:rsidRPr="002E6533">
        <w:rPr>
          <w:b/>
          <w:bCs/>
        </w:rPr>
        <w:t>valor1</w:t>
      </w:r>
      <w:r w:rsidRPr="002E6533">
        <w:t>, valor2,...)</w:t>
      </w:r>
    </w:p>
    <w:p w14:paraId="460D45F8" w14:textId="77777777" w:rsidR="004470EF" w:rsidRPr="002E6533" w:rsidRDefault="00000000">
      <w:pPr>
        <w:pStyle w:val="Corpodetexto"/>
      </w:pPr>
      <w:r w:rsidRPr="002E6533">
        <w:t>Na sintaxe acima, os parâmetros em negrito são obrigatórios.</w:t>
      </w:r>
    </w:p>
    <w:p w14:paraId="06421AEE" w14:textId="77777777" w:rsidR="004470EF" w:rsidRPr="002E6533" w:rsidRDefault="00000000">
      <w:pPr>
        <w:pStyle w:val="TableCaption"/>
      </w:pPr>
      <w:r w:rsidRPr="002E6533">
        <w:t>A tabela a seguir descreve os parâmetros da função MAX.</w:t>
      </w:r>
    </w:p>
    <w:tbl>
      <w:tblPr>
        <w:tblStyle w:val="Table"/>
        <w:tblW w:w="5000" w:type="pct"/>
        <w:tblLayout w:type="fixed"/>
        <w:tblLook w:val="0020" w:firstRow="1" w:lastRow="0" w:firstColumn="0" w:lastColumn="0" w:noHBand="0" w:noVBand="0"/>
      </w:tblPr>
      <w:tblGrid>
        <w:gridCol w:w="4527"/>
        <w:gridCol w:w="4527"/>
      </w:tblGrid>
      <w:tr w:rsidR="004470EF" w:rsidRPr="002E6533" w14:paraId="12A86C7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0FDC27" w14:textId="77777777" w:rsidR="004470EF" w:rsidRPr="002E6533" w:rsidRDefault="00000000">
            <w:pPr>
              <w:pStyle w:val="Compact"/>
            </w:pPr>
            <w:r w:rsidRPr="002E6533">
              <w:t>Parâmetro</w:t>
            </w:r>
          </w:p>
        </w:tc>
        <w:tc>
          <w:tcPr>
            <w:tcW w:w="3960" w:type="dxa"/>
          </w:tcPr>
          <w:p w14:paraId="487D86C7" w14:textId="77777777" w:rsidR="004470EF" w:rsidRPr="002E6533" w:rsidRDefault="00000000">
            <w:pPr>
              <w:pStyle w:val="Compact"/>
            </w:pPr>
            <w:r w:rsidRPr="002E6533">
              <w:t>Descrição</w:t>
            </w:r>
          </w:p>
        </w:tc>
      </w:tr>
      <w:tr w:rsidR="004470EF" w:rsidRPr="002E6533" w14:paraId="7537AFDB" w14:textId="77777777">
        <w:tc>
          <w:tcPr>
            <w:tcW w:w="3960" w:type="dxa"/>
          </w:tcPr>
          <w:p w14:paraId="6256DC56" w14:textId="77777777" w:rsidR="004470EF" w:rsidRPr="002E6533" w:rsidRDefault="00000000">
            <w:pPr>
              <w:pStyle w:val="Compact"/>
            </w:pPr>
            <w:r w:rsidRPr="002E6533">
              <w:t>valor1, valor2,</w:t>
            </w:r>
          </w:p>
        </w:tc>
        <w:tc>
          <w:tcPr>
            <w:tcW w:w="3960" w:type="dxa"/>
          </w:tcPr>
          <w:p w14:paraId="394FC2C8" w14:textId="77777777" w:rsidR="004470EF" w:rsidRPr="002E6533" w:rsidRDefault="00000000">
            <w:pPr>
              <w:pStyle w:val="Corpodetexto"/>
            </w:pPr>
            <w:r w:rsidRPr="002E6533">
              <w:t>Valores dos quais você deseja calcular um valor máximo. Apenas campos do tipo numérico e data podem ser avaliados.</w:t>
            </w:r>
          </w:p>
          <w:p w14:paraId="43F04FF1" w14:textId="77777777" w:rsidR="004470EF" w:rsidRPr="002E6533" w:rsidRDefault="00000000">
            <w:pPr>
              <w:pStyle w:val="Corpodetexto"/>
            </w:pPr>
            <w:r w:rsidRPr="002E6533">
              <w:rPr>
                <w:b/>
                <w:bCs/>
              </w:rPr>
              <w:t>Observação:</w:t>
            </w:r>
            <w:r w:rsidRPr="002E6533">
              <w:t xml:space="preserve"> Na avaliação de um campo Data, a função MAX retornará um número de série que representa a maior data (mais distante de 1º de janeiro de 1900); a função não retornará uma string de datas.</w:t>
            </w:r>
          </w:p>
        </w:tc>
      </w:tr>
    </w:tbl>
    <w:p w14:paraId="7462668E" w14:textId="77777777" w:rsidR="004470EF" w:rsidRPr="002E6533" w:rsidRDefault="00000000">
      <w:pPr>
        <w:pStyle w:val="Corpodetexto"/>
      </w:pPr>
      <w:r w:rsidRPr="002E6533">
        <w:rPr>
          <w:b/>
          <w:bCs/>
        </w:rPr>
        <w:t>Exemplos:</w:t>
      </w:r>
    </w:p>
    <w:p w14:paraId="7E055B7B" w14:textId="77777777" w:rsidR="004470EF" w:rsidRPr="002E6533" w:rsidRDefault="00000000">
      <w:pPr>
        <w:pStyle w:val="TableCaption"/>
      </w:pPr>
      <w:r w:rsidRPr="002E6533">
        <w:lastRenderedPageBreak/>
        <w:t>A tabela a seguir fornece exemplos de fórmulas da função MAX.</w:t>
      </w:r>
    </w:p>
    <w:tbl>
      <w:tblPr>
        <w:tblStyle w:val="Table"/>
        <w:tblW w:w="5000" w:type="pct"/>
        <w:tblLayout w:type="fixed"/>
        <w:tblLook w:val="0020" w:firstRow="1" w:lastRow="0" w:firstColumn="0" w:lastColumn="0" w:noHBand="0" w:noVBand="0"/>
      </w:tblPr>
      <w:tblGrid>
        <w:gridCol w:w="4527"/>
        <w:gridCol w:w="4527"/>
      </w:tblGrid>
      <w:tr w:rsidR="004470EF" w:rsidRPr="002E6533" w14:paraId="0DBCD1B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E936E4D" w14:textId="77777777" w:rsidR="004470EF" w:rsidRPr="002E6533" w:rsidRDefault="00000000">
            <w:pPr>
              <w:pStyle w:val="Compact"/>
            </w:pPr>
            <w:r w:rsidRPr="002E6533">
              <w:t>Fórmula</w:t>
            </w:r>
          </w:p>
        </w:tc>
        <w:tc>
          <w:tcPr>
            <w:tcW w:w="3960" w:type="dxa"/>
          </w:tcPr>
          <w:p w14:paraId="68FB5A1C" w14:textId="77777777" w:rsidR="004470EF" w:rsidRPr="002E6533" w:rsidRDefault="00000000">
            <w:pPr>
              <w:pStyle w:val="Compact"/>
            </w:pPr>
            <w:r w:rsidRPr="002E6533">
              <w:t>Resultado</w:t>
            </w:r>
          </w:p>
        </w:tc>
      </w:tr>
      <w:tr w:rsidR="004470EF" w:rsidRPr="002E6533" w14:paraId="20FBE632" w14:textId="77777777">
        <w:tc>
          <w:tcPr>
            <w:tcW w:w="3960" w:type="dxa"/>
          </w:tcPr>
          <w:p w14:paraId="1FC648C0" w14:textId="77777777" w:rsidR="004470EF" w:rsidRPr="002E6533" w:rsidRDefault="00000000">
            <w:pPr>
              <w:pStyle w:val="Corpodetexto"/>
            </w:pPr>
            <w:r w:rsidRPr="002E6533">
              <w:t>MAX([Risco], [Importância], [Disponibilidade])</w:t>
            </w:r>
          </w:p>
          <w:p w14:paraId="14E1BD7A" w14:textId="77777777" w:rsidR="004470EF" w:rsidRPr="002E6533" w:rsidRDefault="00000000">
            <w:pPr>
              <w:pStyle w:val="Corpodetexto"/>
            </w:pPr>
            <w:r w:rsidRPr="002E6533">
              <w:t>cujo valor no campo Risco é 5, o valor no campo Importância é 7 e o valor no campo Disponibilidade é 12.</w:t>
            </w:r>
          </w:p>
        </w:tc>
        <w:tc>
          <w:tcPr>
            <w:tcW w:w="3960" w:type="dxa"/>
          </w:tcPr>
          <w:p w14:paraId="332EAEFD" w14:textId="77777777" w:rsidR="004470EF" w:rsidRPr="002E6533" w:rsidRDefault="00000000">
            <w:pPr>
              <w:pStyle w:val="Compact"/>
            </w:pPr>
            <w:r w:rsidRPr="002E6533">
              <w:t>12</w:t>
            </w:r>
          </w:p>
        </w:tc>
      </w:tr>
      <w:tr w:rsidR="004470EF" w:rsidRPr="002E6533" w14:paraId="458BE137" w14:textId="77777777">
        <w:tc>
          <w:tcPr>
            <w:tcW w:w="3960" w:type="dxa"/>
          </w:tcPr>
          <w:p w14:paraId="7ABACE2C" w14:textId="77777777" w:rsidR="004470EF" w:rsidRPr="002E6533" w:rsidRDefault="00000000">
            <w:pPr>
              <w:pStyle w:val="Corpodetexto"/>
            </w:pPr>
            <w:r w:rsidRPr="002E6533">
              <w:t>MAX(REF([Pedidos], [Preço]))</w:t>
            </w:r>
          </w:p>
          <w:p w14:paraId="6B846F29" w14:textId="77777777" w:rsidR="004470EF" w:rsidRPr="002E6533" w:rsidRDefault="00000000">
            <w:pPr>
              <w:pStyle w:val="Corpodetexto"/>
            </w:pPr>
            <w:r w:rsidRPr="002E6533">
              <w:t>cujo maior valor no campo Preço em todas as linhas no campo Subformulário de pedidos é 746,99.</w:t>
            </w:r>
          </w:p>
        </w:tc>
        <w:tc>
          <w:tcPr>
            <w:tcW w:w="3960" w:type="dxa"/>
          </w:tcPr>
          <w:p w14:paraId="52A9576D" w14:textId="77777777" w:rsidR="004470EF" w:rsidRPr="002E6533" w:rsidRDefault="00000000">
            <w:pPr>
              <w:pStyle w:val="Compact"/>
            </w:pPr>
            <w:r w:rsidRPr="002E6533">
              <w:t>746.99</w:t>
            </w:r>
          </w:p>
        </w:tc>
      </w:tr>
    </w:tbl>
    <w:p w14:paraId="224BD50C" w14:textId="77777777" w:rsidR="004470EF" w:rsidRPr="002E6533" w:rsidRDefault="00000000">
      <w:pPr>
        <w:pStyle w:val="Ttulo2"/>
      </w:pPr>
      <w:bookmarkStart w:id="1604" w:name="função-maxa"/>
      <w:bookmarkEnd w:id="1603"/>
      <w:r w:rsidRPr="002E6533">
        <w:t>Função MAXA</w:t>
      </w:r>
    </w:p>
    <w:p w14:paraId="5238ED92" w14:textId="77777777" w:rsidR="004470EF" w:rsidRPr="002E6533" w:rsidRDefault="00000000">
      <w:pPr>
        <w:pStyle w:val="FirstParagraph"/>
      </w:pPr>
      <w:r w:rsidRPr="002E6533">
        <w:t>A função MAXA retorna o maior valor de uma lista de argumentos. Diferentemente da função MAX, a operação da função MAXA não se restringe a campos de data ou numéricos.</w:t>
      </w:r>
    </w:p>
    <w:p w14:paraId="6CFEED6D" w14:textId="77777777" w:rsidR="004470EF" w:rsidRPr="002E6533" w:rsidRDefault="00000000">
      <w:pPr>
        <w:pStyle w:val="Corpodetexto"/>
      </w:pPr>
      <w:r w:rsidRPr="002E6533">
        <w:rPr>
          <w:b/>
          <w:bCs/>
        </w:rPr>
        <w:t>Tipo de retorno:</w:t>
      </w:r>
      <w:r w:rsidRPr="002E6533">
        <w:t xml:space="preserve"> Numérico</w:t>
      </w:r>
    </w:p>
    <w:p w14:paraId="0AE76450" w14:textId="77777777" w:rsidR="004470EF" w:rsidRPr="002E6533" w:rsidRDefault="00000000">
      <w:pPr>
        <w:pStyle w:val="Corpodetexto"/>
      </w:pPr>
      <w:r w:rsidRPr="002E6533">
        <w:rPr>
          <w:b/>
          <w:bCs/>
        </w:rPr>
        <w:t>Sintaxe:</w:t>
      </w:r>
      <w:r w:rsidRPr="002E6533">
        <w:t xml:space="preserve"> </w:t>
      </w:r>
      <w:proofErr w:type="gramStart"/>
      <w:r w:rsidRPr="002E6533">
        <w:t>MAXA(</w:t>
      </w:r>
      <w:proofErr w:type="gramEnd"/>
      <w:r w:rsidRPr="002E6533">
        <w:rPr>
          <w:b/>
          <w:bCs/>
        </w:rPr>
        <w:t>valor1</w:t>
      </w:r>
      <w:r w:rsidRPr="002E6533">
        <w:t>, valor2,...)</w:t>
      </w:r>
    </w:p>
    <w:p w14:paraId="6A001253" w14:textId="77777777" w:rsidR="004470EF" w:rsidRPr="002E6533" w:rsidRDefault="00000000">
      <w:pPr>
        <w:pStyle w:val="Corpodetexto"/>
      </w:pPr>
      <w:r w:rsidRPr="002E6533">
        <w:t>Na sintaxe acima, os parâmetros em negrito são obrigatórios.</w:t>
      </w:r>
    </w:p>
    <w:p w14:paraId="1FCBDC03" w14:textId="77777777" w:rsidR="004470EF" w:rsidRPr="002E6533" w:rsidRDefault="00000000">
      <w:pPr>
        <w:pStyle w:val="TableCaption"/>
      </w:pPr>
      <w:r w:rsidRPr="002E6533">
        <w:t>A tabela a seguir descreve os parâmetros da função MAXA.</w:t>
      </w:r>
    </w:p>
    <w:tbl>
      <w:tblPr>
        <w:tblStyle w:val="Table"/>
        <w:tblW w:w="5000" w:type="pct"/>
        <w:tblLayout w:type="fixed"/>
        <w:tblLook w:val="0020" w:firstRow="1" w:lastRow="0" w:firstColumn="0" w:lastColumn="0" w:noHBand="0" w:noVBand="0"/>
      </w:tblPr>
      <w:tblGrid>
        <w:gridCol w:w="4527"/>
        <w:gridCol w:w="4527"/>
      </w:tblGrid>
      <w:tr w:rsidR="004470EF" w:rsidRPr="002E6533" w14:paraId="3606554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C41B1B" w14:textId="77777777" w:rsidR="004470EF" w:rsidRPr="002E6533" w:rsidRDefault="00000000">
            <w:pPr>
              <w:pStyle w:val="Compact"/>
            </w:pPr>
            <w:r w:rsidRPr="002E6533">
              <w:t>Parâmetro</w:t>
            </w:r>
          </w:p>
        </w:tc>
        <w:tc>
          <w:tcPr>
            <w:tcW w:w="3960" w:type="dxa"/>
          </w:tcPr>
          <w:p w14:paraId="0050C79C" w14:textId="77777777" w:rsidR="004470EF" w:rsidRPr="002E6533" w:rsidRDefault="00000000">
            <w:pPr>
              <w:pStyle w:val="Compact"/>
            </w:pPr>
            <w:r w:rsidRPr="002E6533">
              <w:t>Descrição</w:t>
            </w:r>
          </w:p>
        </w:tc>
      </w:tr>
      <w:tr w:rsidR="004470EF" w:rsidRPr="002E6533" w14:paraId="4953E342" w14:textId="77777777">
        <w:tc>
          <w:tcPr>
            <w:tcW w:w="3960" w:type="dxa"/>
          </w:tcPr>
          <w:p w14:paraId="2C01978D" w14:textId="77777777" w:rsidR="004470EF" w:rsidRPr="002E6533" w:rsidRDefault="00000000">
            <w:pPr>
              <w:pStyle w:val="Compact"/>
            </w:pPr>
            <w:r w:rsidRPr="002E6533">
              <w:t>valor1, valor</w:t>
            </w:r>
            <w:proofErr w:type="gramStart"/>
            <w:r w:rsidRPr="002E6533">
              <w:t>2,...</w:t>
            </w:r>
            <w:proofErr w:type="gramEnd"/>
          </w:p>
        </w:tc>
        <w:tc>
          <w:tcPr>
            <w:tcW w:w="3960" w:type="dxa"/>
          </w:tcPr>
          <w:p w14:paraId="541FC487" w14:textId="77777777" w:rsidR="004470EF" w:rsidRPr="002E6533" w:rsidRDefault="00000000">
            <w:pPr>
              <w:pStyle w:val="Corpodetexto"/>
            </w:pPr>
            <w:r w:rsidRPr="002E6533">
              <w:t>De 1 a 255 valores dos quais você deseja calcular o maior valor. Observe que:</w:t>
            </w:r>
          </w:p>
          <w:p w14:paraId="61C353BF" w14:textId="77777777" w:rsidR="004470EF" w:rsidRPr="002E6533" w:rsidRDefault="00000000">
            <w:pPr>
              <w:pStyle w:val="Compact"/>
            </w:pPr>
            <w:r w:rsidRPr="002E6533">
              <w:t>Os argumentos podem ser: números; nomes ou referências contendo números; representações textuais de números; ou valores lógicos, como TRUE e FALSE, em uma referência.</w:t>
            </w:r>
          </w:p>
          <w:p w14:paraId="1D70A506" w14:textId="77777777" w:rsidR="004470EF" w:rsidRPr="002E6533" w:rsidRDefault="00000000">
            <w:pPr>
              <w:pStyle w:val="Compact"/>
            </w:pPr>
            <w:r w:rsidRPr="002E6533">
              <w:t>Valores lógicos e representações textuais de números digitados diretamente na lista de argumentos serão considerados.</w:t>
            </w:r>
          </w:p>
          <w:p w14:paraId="05779A78" w14:textId="77777777" w:rsidR="004470EF" w:rsidRPr="002E6533" w:rsidRDefault="00000000">
            <w:pPr>
              <w:pStyle w:val="Compact"/>
            </w:pPr>
            <w:r w:rsidRPr="002E6533">
              <w:t xml:space="preserve">Se um argumento for uma referência, apenas os valores da referência serão considerados. Campos em branco e </w:t>
            </w:r>
            <w:r w:rsidRPr="002E6533">
              <w:lastRenderedPageBreak/>
              <w:t>valores de texto na referência serão ignorados.</w:t>
            </w:r>
          </w:p>
          <w:p w14:paraId="586DA56A" w14:textId="77777777" w:rsidR="004470EF" w:rsidRPr="002E6533" w:rsidRDefault="00000000">
            <w:pPr>
              <w:pStyle w:val="Compact"/>
            </w:pPr>
            <w:r w:rsidRPr="002E6533">
              <w:t>Argumentos que são valores de erro ou texto que não podem ser convertidos em números geram erros.</w:t>
            </w:r>
          </w:p>
          <w:p w14:paraId="016FB9B7" w14:textId="77777777" w:rsidR="004470EF" w:rsidRPr="002E6533" w:rsidRDefault="00000000">
            <w:pPr>
              <w:pStyle w:val="Compact"/>
            </w:pPr>
            <w:r w:rsidRPr="002E6533">
              <w:t>Argumentos contendo TRUE são avaliados como 1; argumentos contendo texto ou FALSE são avaliados como 0 (zero).</w:t>
            </w:r>
          </w:p>
          <w:p w14:paraId="36344BAB" w14:textId="77777777" w:rsidR="004470EF" w:rsidRPr="002E6533" w:rsidRDefault="00000000">
            <w:pPr>
              <w:pStyle w:val="Compact"/>
            </w:pPr>
            <w:r w:rsidRPr="002E6533">
              <w:t>Se os argumentos não contiverem valores, a função MAXA retornará 0 (zero).</w:t>
            </w:r>
          </w:p>
          <w:p w14:paraId="0F479CB7" w14:textId="77777777" w:rsidR="004470EF" w:rsidRPr="002E6533" w:rsidRDefault="00000000">
            <w:pPr>
              <w:pStyle w:val="Compact"/>
            </w:pPr>
            <w:r w:rsidRPr="002E6533">
              <w:t>Se você não quiser incluir, como parte do cálculo, valores lógicos e representações textuais de números em uma referência, use a função MAX.</w:t>
            </w:r>
          </w:p>
        </w:tc>
      </w:tr>
    </w:tbl>
    <w:p w14:paraId="32423F75" w14:textId="77777777" w:rsidR="004470EF" w:rsidRPr="002E6533" w:rsidRDefault="00000000">
      <w:pPr>
        <w:pStyle w:val="FirstParagraph"/>
      </w:pPr>
      <w:r w:rsidRPr="002E6533">
        <w:rPr>
          <w:b/>
          <w:bCs/>
        </w:rPr>
        <w:lastRenderedPageBreak/>
        <w:t>Exemplo:</w:t>
      </w:r>
    </w:p>
    <w:p w14:paraId="3289353C" w14:textId="77777777" w:rsidR="004470EF" w:rsidRPr="002E6533" w:rsidRDefault="00000000">
      <w:pPr>
        <w:pStyle w:val="TableCaption"/>
      </w:pPr>
      <w:r w:rsidRPr="002E6533">
        <w:t>A tabela a seguir fornece um exemplo de fórmula da função MAXA.</w:t>
      </w:r>
    </w:p>
    <w:tbl>
      <w:tblPr>
        <w:tblStyle w:val="Table"/>
        <w:tblW w:w="5000" w:type="pct"/>
        <w:tblLayout w:type="fixed"/>
        <w:tblLook w:val="0020" w:firstRow="1" w:lastRow="0" w:firstColumn="0" w:lastColumn="0" w:noHBand="0" w:noVBand="0"/>
      </w:tblPr>
      <w:tblGrid>
        <w:gridCol w:w="4527"/>
        <w:gridCol w:w="4527"/>
      </w:tblGrid>
      <w:tr w:rsidR="004470EF" w:rsidRPr="002E6533" w14:paraId="1378FAB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CC0E72" w14:textId="77777777" w:rsidR="004470EF" w:rsidRPr="002E6533" w:rsidRDefault="00000000">
            <w:pPr>
              <w:pStyle w:val="Compact"/>
            </w:pPr>
            <w:r w:rsidRPr="002E6533">
              <w:t>Fórmula</w:t>
            </w:r>
          </w:p>
        </w:tc>
        <w:tc>
          <w:tcPr>
            <w:tcW w:w="3960" w:type="dxa"/>
          </w:tcPr>
          <w:p w14:paraId="3353087A" w14:textId="77777777" w:rsidR="004470EF" w:rsidRPr="002E6533" w:rsidRDefault="00000000">
            <w:pPr>
              <w:pStyle w:val="Compact"/>
            </w:pPr>
            <w:r w:rsidRPr="002E6533">
              <w:t>Resultado</w:t>
            </w:r>
          </w:p>
        </w:tc>
      </w:tr>
      <w:tr w:rsidR="004470EF" w:rsidRPr="002E6533" w14:paraId="156ECB29" w14:textId="77777777">
        <w:tc>
          <w:tcPr>
            <w:tcW w:w="3960" w:type="dxa"/>
          </w:tcPr>
          <w:p w14:paraId="23377336" w14:textId="77777777" w:rsidR="004470EF" w:rsidRPr="002E6533" w:rsidRDefault="00000000">
            <w:pPr>
              <w:pStyle w:val="Corpodetexto"/>
            </w:pPr>
            <w:proofErr w:type="gramStart"/>
            <w:r w:rsidRPr="002E6533">
              <w:t>MAXA(</w:t>
            </w:r>
            <w:proofErr w:type="gramEnd"/>
            <w:r w:rsidRPr="002E6533">
              <w:t>REF([Conjunto de dados],[Valores]))</w:t>
            </w:r>
          </w:p>
          <w:p w14:paraId="214B9697" w14:textId="77777777" w:rsidR="004470EF" w:rsidRPr="002E6533" w:rsidRDefault="00000000">
            <w:pPr>
              <w:pStyle w:val="Corpodetexto"/>
            </w:pPr>
            <w:r w:rsidRPr="002E6533">
              <w:t>em que Conjunto de dados é um campo de referência cruzada e os valores no campo Valores são 0, 0,2, 0,5, 0,4 e TRUE.</w:t>
            </w:r>
          </w:p>
        </w:tc>
        <w:tc>
          <w:tcPr>
            <w:tcW w:w="3960" w:type="dxa"/>
          </w:tcPr>
          <w:p w14:paraId="6BDCECA1" w14:textId="77777777" w:rsidR="004470EF" w:rsidRPr="002E6533" w:rsidRDefault="00000000">
            <w:pPr>
              <w:pStyle w:val="Compact"/>
            </w:pPr>
            <w:r w:rsidRPr="002E6533">
              <w:t>O maior entre os números dados. TRUE é avaliado como 1 (1)</w:t>
            </w:r>
          </w:p>
        </w:tc>
      </w:tr>
    </w:tbl>
    <w:p w14:paraId="5674A24F" w14:textId="77777777" w:rsidR="004470EF" w:rsidRPr="002E6533" w:rsidRDefault="00000000">
      <w:pPr>
        <w:pStyle w:val="Ttulo2"/>
      </w:pPr>
      <w:bookmarkStart w:id="1605" w:name="função-median"/>
      <w:bookmarkEnd w:id="1604"/>
      <w:r w:rsidRPr="002E6533">
        <w:t>Função MEDIAN</w:t>
      </w:r>
    </w:p>
    <w:p w14:paraId="5383964D" w14:textId="77777777" w:rsidR="004470EF" w:rsidRPr="002E6533" w:rsidRDefault="00000000">
      <w:pPr>
        <w:pStyle w:val="FirstParagraph"/>
      </w:pPr>
      <w:r w:rsidRPr="002E6533">
        <w:t>A função MEDIAN retorna a mediana dos números especificados. A mediana é o número que fica no meio de um conjunto de números.</w:t>
      </w:r>
    </w:p>
    <w:p w14:paraId="7A29ED7F" w14:textId="77777777" w:rsidR="004470EF" w:rsidRPr="002E6533" w:rsidRDefault="00000000">
      <w:pPr>
        <w:pStyle w:val="Corpodetexto"/>
      </w:pPr>
      <w:r w:rsidRPr="002E6533">
        <w:rPr>
          <w:b/>
          <w:bCs/>
        </w:rPr>
        <w:t>Tipo de retorno:</w:t>
      </w:r>
      <w:r w:rsidRPr="002E6533">
        <w:t xml:space="preserve"> Numérico</w:t>
      </w:r>
    </w:p>
    <w:p w14:paraId="3589260F" w14:textId="77777777" w:rsidR="004470EF" w:rsidRPr="002E6533" w:rsidRDefault="00000000">
      <w:pPr>
        <w:pStyle w:val="Corpodetexto"/>
      </w:pPr>
      <w:r w:rsidRPr="002E6533">
        <w:rPr>
          <w:b/>
          <w:bCs/>
        </w:rPr>
        <w:t>Sintaxe:</w:t>
      </w:r>
      <w:r w:rsidRPr="002E6533">
        <w:t xml:space="preserve"> </w:t>
      </w:r>
      <w:proofErr w:type="gramStart"/>
      <w:r w:rsidRPr="002E6533">
        <w:t>MEDIAN(</w:t>
      </w:r>
      <w:proofErr w:type="gramEnd"/>
      <w:r w:rsidRPr="002E6533">
        <w:rPr>
          <w:b/>
          <w:bCs/>
        </w:rPr>
        <w:t>número1</w:t>
      </w:r>
      <w:r w:rsidRPr="002E6533">
        <w:t>, número2,...)</w:t>
      </w:r>
    </w:p>
    <w:p w14:paraId="6985F047" w14:textId="77777777" w:rsidR="004470EF" w:rsidRPr="002E6533" w:rsidRDefault="00000000">
      <w:pPr>
        <w:pStyle w:val="Corpodetexto"/>
      </w:pPr>
      <w:r w:rsidRPr="002E6533">
        <w:t>Na sintaxe acima, os parâmetros em negrito são obrigatórios.</w:t>
      </w:r>
    </w:p>
    <w:p w14:paraId="525FC409" w14:textId="77777777" w:rsidR="004470EF" w:rsidRPr="002E6533" w:rsidRDefault="00000000">
      <w:pPr>
        <w:pStyle w:val="TableCaption"/>
      </w:pPr>
      <w:r w:rsidRPr="002E6533">
        <w:t>A tabela a seguir descreve os parâmetros da função MEDIAN.</w:t>
      </w:r>
    </w:p>
    <w:tbl>
      <w:tblPr>
        <w:tblStyle w:val="Table"/>
        <w:tblW w:w="5000" w:type="pct"/>
        <w:tblLayout w:type="fixed"/>
        <w:tblLook w:val="0020" w:firstRow="1" w:lastRow="0" w:firstColumn="0" w:lastColumn="0" w:noHBand="0" w:noVBand="0"/>
      </w:tblPr>
      <w:tblGrid>
        <w:gridCol w:w="4527"/>
        <w:gridCol w:w="4527"/>
      </w:tblGrid>
      <w:tr w:rsidR="004470EF" w:rsidRPr="002E6533" w14:paraId="4059DC6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F06ADB" w14:textId="77777777" w:rsidR="004470EF" w:rsidRPr="002E6533" w:rsidRDefault="00000000">
            <w:pPr>
              <w:pStyle w:val="Compact"/>
            </w:pPr>
            <w:r w:rsidRPr="002E6533">
              <w:t>Parâmetro</w:t>
            </w:r>
          </w:p>
        </w:tc>
        <w:tc>
          <w:tcPr>
            <w:tcW w:w="3960" w:type="dxa"/>
          </w:tcPr>
          <w:p w14:paraId="28402861" w14:textId="77777777" w:rsidR="004470EF" w:rsidRPr="002E6533" w:rsidRDefault="00000000">
            <w:pPr>
              <w:pStyle w:val="Compact"/>
            </w:pPr>
            <w:r w:rsidRPr="002E6533">
              <w:t>Descrição</w:t>
            </w:r>
          </w:p>
        </w:tc>
      </w:tr>
      <w:tr w:rsidR="004470EF" w:rsidRPr="002E6533" w14:paraId="2C027846" w14:textId="77777777">
        <w:tc>
          <w:tcPr>
            <w:tcW w:w="3960" w:type="dxa"/>
          </w:tcPr>
          <w:p w14:paraId="5268C949" w14:textId="77777777" w:rsidR="004470EF" w:rsidRPr="002E6533" w:rsidRDefault="00000000">
            <w:pPr>
              <w:pStyle w:val="Compact"/>
            </w:pPr>
            <w:r w:rsidRPr="002E6533">
              <w:lastRenderedPageBreak/>
              <w:t>número1, número</w:t>
            </w:r>
            <w:proofErr w:type="gramStart"/>
            <w:r w:rsidRPr="002E6533">
              <w:t>2,...</w:t>
            </w:r>
            <w:proofErr w:type="gramEnd"/>
          </w:p>
        </w:tc>
        <w:tc>
          <w:tcPr>
            <w:tcW w:w="3960" w:type="dxa"/>
          </w:tcPr>
          <w:p w14:paraId="18FED102" w14:textId="77777777" w:rsidR="004470EF" w:rsidRPr="002E6533" w:rsidRDefault="00000000">
            <w:pPr>
              <w:pStyle w:val="Corpodetexto"/>
            </w:pPr>
            <w:r w:rsidRPr="002E6533">
              <w:t>De 1 a 255 números dos quais você deseja calcular a média. Observe que:</w:t>
            </w:r>
          </w:p>
          <w:p w14:paraId="02A50B41" w14:textId="77777777" w:rsidR="004470EF" w:rsidRPr="002E6533" w:rsidRDefault="00000000">
            <w:pPr>
              <w:pStyle w:val="Compact"/>
            </w:pPr>
            <w:r w:rsidRPr="002E6533">
              <w:t>Se o conjunto tiver um número par de números, a função MEDIAN calculará a média dos 2 números do meio. Veja a segunda fórmula do exemplo.</w:t>
            </w:r>
          </w:p>
          <w:p w14:paraId="10AD61B5" w14:textId="77777777" w:rsidR="004470EF" w:rsidRPr="002E6533" w:rsidRDefault="00000000">
            <w:pPr>
              <w:pStyle w:val="Compact"/>
            </w:pPr>
            <w:r w:rsidRPr="002E6533">
              <w:t>Os argumentos podem ser números, nomes ou referências contendo números.</w:t>
            </w:r>
          </w:p>
          <w:p w14:paraId="668A0CDC" w14:textId="77777777" w:rsidR="004470EF" w:rsidRPr="002E6533" w:rsidRDefault="00000000">
            <w:pPr>
              <w:pStyle w:val="Compact"/>
            </w:pPr>
            <w:r w:rsidRPr="002E6533">
              <w:t>Valores lógicos e representações textuais de números digitados diretamente na lista de argumentos serão considerados.</w:t>
            </w:r>
          </w:p>
          <w:p w14:paraId="591C35ED" w14:textId="77777777" w:rsidR="004470EF" w:rsidRPr="002E6533" w:rsidRDefault="00000000">
            <w:pPr>
              <w:pStyle w:val="Compact"/>
            </w:pPr>
            <w:r w:rsidRPr="002E6533">
              <w:t>Se um argumento de referência contiver texto, valores lógicos ou campos em branco, os valores serão ignorados; no entanto, campos contendo o valor zero serão incluídos.</w:t>
            </w:r>
          </w:p>
          <w:p w14:paraId="2A4DB56B" w14:textId="77777777" w:rsidR="004470EF" w:rsidRPr="002E6533" w:rsidRDefault="00000000">
            <w:pPr>
              <w:pStyle w:val="Compact"/>
            </w:pPr>
            <w:r w:rsidRPr="002E6533">
              <w:t>Argumentos que são valores de erro ou texto que não podem ser convertidos em números geram erros.</w:t>
            </w:r>
          </w:p>
          <w:p w14:paraId="02358811" w14:textId="77777777" w:rsidR="004470EF" w:rsidRPr="002E6533" w:rsidRDefault="00000000">
            <w:pPr>
              <w:pStyle w:val="FirstParagraph"/>
            </w:pPr>
            <w:r w:rsidRPr="002E6533">
              <w:t>a função MEDIAN mede a tendência central, que é o local do centro de um grupo de números em uma distribuição estatística. As 3 medidas mais comuns de tendência central são:</w:t>
            </w:r>
          </w:p>
          <w:p w14:paraId="5AB19E82" w14:textId="77777777" w:rsidR="004470EF" w:rsidRPr="002E6533" w:rsidRDefault="00000000">
            <w:pPr>
              <w:pStyle w:val="Compact"/>
            </w:pPr>
            <w:r w:rsidRPr="002E6533">
              <w:rPr>
                <w:b/>
                <w:bCs/>
              </w:rPr>
              <w:t>Média.</w:t>
            </w:r>
            <w:r w:rsidRPr="002E6533">
              <w:t xml:space="preserve"> Representa a média aritmética e é calculada por meio da adição de um grupo de números e, em seguida, da divisão pela contagem desses números. Por exemplo, a média de 2, 3, 3, 5, 7 e 10 é 30 dividido por 6, que é 5.</w:t>
            </w:r>
          </w:p>
          <w:p w14:paraId="6B1AD31E" w14:textId="77777777" w:rsidR="004470EF" w:rsidRPr="002E6533" w:rsidRDefault="00000000">
            <w:pPr>
              <w:pStyle w:val="Compact"/>
            </w:pPr>
            <w:r w:rsidRPr="002E6533">
              <w:rPr>
                <w:b/>
                <w:bCs/>
              </w:rPr>
              <w:t>Mediana.</w:t>
            </w:r>
            <w:r w:rsidRPr="002E6533">
              <w:t xml:space="preserve"> É o número do meio de um grupo de números; ou seja, metade dos números tem valores maiores do que a mediana, enquanto a outra metade tem valores menores do que a mediana. Por exemplo, a mediana de 2, 3, 3, 5, 7 e 10 é 4.</w:t>
            </w:r>
          </w:p>
          <w:p w14:paraId="7F221A55" w14:textId="77777777" w:rsidR="004470EF" w:rsidRPr="002E6533" w:rsidRDefault="00000000">
            <w:pPr>
              <w:pStyle w:val="Compact"/>
            </w:pPr>
            <w:r w:rsidRPr="002E6533">
              <w:rPr>
                <w:b/>
                <w:bCs/>
              </w:rPr>
              <w:t>Modo.</w:t>
            </w:r>
            <w:r w:rsidRPr="002E6533">
              <w:t xml:space="preserve"> É o número que ocorre com mais </w:t>
            </w:r>
            <w:r w:rsidRPr="002E6533">
              <w:lastRenderedPageBreak/>
              <w:t>frequência em um grupo de números. Por exemplo, o modo de 2, 3, 3, 5, 7 e 10 é 3.</w:t>
            </w:r>
          </w:p>
          <w:p w14:paraId="5A593992" w14:textId="77777777" w:rsidR="004470EF" w:rsidRPr="002E6533" w:rsidRDefault="00000000">
            <w:pPr>
              <w:pStyle w:val="FirstParagraph"/>
            </w:pPr>
            <w:r w:rsidRPr="002E6533">
              <w:t>Em uma distribuição simétrica de um grupo de números, as 3 medidas de uma tendência central são idênticas. Em uma distribuição assimétrica de um grupo de números, elas podem ser diferentes.</w:t>
            </w:r>
          </w:p>
        </w:tc>
      </w:tr>
    </w:tbl>
    <w:p w14:paraId="75CCCDEC" w14:textId="77777777" w:rsidR="004470EF" w:rsidRPr="002E6533" w:rsidRDefault="00000000">
      <w:pPr>
        <w:pStyle w:val="Corpodetexto"/>
      </w:pPr>
      <w:r w:rsidRPr="002E6533">
        <w:rPr>
          <w:b/>
          <w:bCs/>
        </w:rPr>
        <w:lastRenderedPageBreak/>
        <w:t>Exemplos:</w:t>
      </w:r>
    </w:p>
    <w:p w14:paraId="4D04D54A" w14:textId="77777777" w:rsidR="004470EF" w:rsidRPr="002E6533" w:rsidRDefault="00000000">
      <w:pPr>
        <w:pStyle w:val="TableCaption"/>
      </w:pPr>
      <w:r w:rsidRPr="002E6533">
        <w:t>A tabela a seguir fornece exemplos de fórmulas da função MEDIAN.</w:t>
      </w:r>
    </w:p>
    <w:tbl>
      <w:tblPr>
        <w:tblStyle w:val="Table"/>
        <w:tblW w:w="5000" w:type="pct"/>
        <w:tblLayout w:type="fixed"/>
        <w:tblLook w:val="0020" w:firstRow="1" w:lastRow="0" w:firstColumn="0" w:lastColumn="0" w:noHBand="0" w:noVBand="0"/>
      </w:tblPr>
      <w:tblGrid>
        <w:gridCol w:w="4527"/>
        <w:gridCol w:w="4527"/>
      </w:tblGrid>
      <w:tr w:rsidR="004470EF" w:rsidRPr="002E6533" w14:paraId="2CB873B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7749C7" w14:textId="77777777" w:rsidR="004470EF" w:rsidRPr="002E6533" w:rsidRDefault="00000000">
            <w:pPr>
              <w:pStyle w:val="Compact"/>
            </w:pPr>
            <w:r w:rsidRPr="002E6533">
              <w:t>Fórmula</w:t>
            </w:r>
          </w:p>
        </w:tc>
        <w:tc>
          <w:tcPr>
            <w:tcW w:w="3960" w:type="dxa"/>
          </w:tcPr>
          <w:p w14:paraId="74564596" w14:textId="77777777" w:rsidR="004470EF" w:rsidRPr="002E6533" w:rsidRDefault="00000000">
            <w:pPr>
              <w:pStyle w:val="Compact"/>
            </w:pPr>
            <w:r w:rsidRPr="002E6533">
              <w:t>Resultado</w:t>
            </w:r>
          </w:p>
        </w:tc>
      </w:tr>
      <w:tr w:rsidR="004470EF" w:rsidRPr="002E6533" w14:paraId="1CB21325" w14:textId="77777777">
        <w:tc>
          <w:tcPr>
            <w:tcW w:w="3960" w:type="dxa"/>
          </w:tcPr>
          <w:p w14:paraId="3B3C26CC" w14:textId="77777777" w:rsidR="004470EF" w:rsidRPr="002E6533" w:rsidRDefault="00000000">
            <w:pPr>
              <w:pStyle w:val="Corpodetexto"/>
            </w:pPr>
            <w:proofErr w:type="gramStart"/>
            <w:r w:rsidRPr="002E6533">
              <w:t>MEDIAN(</w:t>
            </w:r>
            <w:proofErr w:type="gramEnd"/>
            <w:r w:rsidRPr="002E6533">
              <w:t>REF([Conjunto de dados],[Valores]))</w:t>
            </w:r>
          </w:p>
          <w:p w14:paraId="0DA9287E" w14:textId="77777777" w:rsidR="004470EF" w:rsidRPr="002E6533" w:rsidRDefault="00000000">
            <w:pPr>
              <w:pStyle w:val="Corpodetexto"/>
            </w:pPr>
            <w:r w:rsidRPr="002E6533">
              <w:t>em que Conjunto de dados é um campo de referência cruzada e os valores no campo Valores são 1, 2, 3, 4 e 5.</w:t>
            </w:r>
          </w:p>
        </w:tc>
        <w:tc>
          <w:tcPr>
            <w:tcW w:w="3960" w:type="dxa"/>
          </w:tcPr>
          <w:p w14:paraId="2D832F15" w14:textId="77777777" w:rsidR="004470EF" w:rsidRPr="002E6533" w:rsidRDefault="00000000">
            <w:pPr>
              <w:pStyle w:val="Compact"/>
            </w:pPr>
            <w:r w:rsidRPr="002E6533">
              <w:t>Mediana dos 5 números na lista dada (3)</w:t>
            </w:r>
          </w:p>
        </w:tc>
      </w:tr>
      <w:tr w:rsidR="004470EF" w:rsidRPr="002E6533" w14:paraId="39D0FCBB" w14:textId="77777777">
        <w:tc>
          <w:tcPr>
            <w:tcW w:w="3960" w:type="dxa"/>
          </w:tcPr>
          <w:p w14:paraId="76953619" w14:textId="77777777" w:rsidR="004470EF" w:rsidRPr="002E6533" w:rsidRDefault="00000000">
            <w:pPr>
              <w:pStyle w:val="Corpodetexto"/>
            </w:pPr>
            <w:proofErr w:type="gramStart"/>
            <w:r w:rsidRPr="002E6533">
              <w:t>MEDIAN(</w:t>
            </w:r>
            <w:proofErr w:type="gramEnd"/>
            <w:r w:rsidRPr="002E6533">
              <w:t>REF([Conjunto de dados],[Valores]))</w:t>
            </w:r>
          </w:p>
          <w:p w14:paraId="55495E1C" w14:textId="77777777" w:rsidR="004470EF" w:rsidRPr="002E6533" w:rsidRDefault="00000000">
            <w:pPr>
              <w:pStyle w:val="Corpodetexto"/>
            </w:pPr>
            <w:r w:rsidRPr="002E6533">
              <w:t>em que Conjunto de dados é um campo de referência cruzada e os valores no campo Valores são 1, 2, 3, 4, 5 e 6.</w:t>
            </w:r>
          </w:p>
        </w:tc>
        <w:tc>
          <w:tcPr>
            <w:tcW w:w="3960" w:type="dxa"/>
          </w:tcPr>
          <w:p w14:paraId="7AAC29EA" w14:textId="77777777" w:rsidR="004470EF" w:rsidRPr="002E6533" w:rsidRDefault="00000000">
            <w:pPr>
              <w:pStyle w:val="Compact"/>
            </w:pPr>
            <w:r w:rsidRPr="002E6533">
              <w:t>Mediana de todos os números dados, ou a média de 3 e 4 (3,5)</w:t>
            </w:r>
          </w:p>
        </w:tc>
      </w:tr>
    </w:tbl>
    <w:p w14:paraId="217C5C31" w14:textId="77777777" w:rsidR="004470EF" w:rsidRPr="002E6533" w:rsidRDefault="00000000">
      <w:pPr>
        <w:pStyle w:val="Ttulo2"/>
      </w:pPr>
      <w:bookmarkStart w:id="1606" w:name="função-min"/>
      <w:bookmarkEnd w:id="1605"/>
      <w:r w:rsidRPr="002E6533">
        <w:t>Função MIN</w:t>
      </w:r>
    </w:p>
    <w:p w14:paraId="3AE97780" w14:textId="77777777" w:rsidR="004470EF" w:rsidRPr="002E6533" w:rsidRDefault="00000000">
      <w:pPr>
        <w:pStyle w:val="FirstParagraph"/>
      </w:pPr>
      <w:r w:rsidRPr="002E6533">
        <w:t>A função MIN retorna o menor valor de um conjunto de valores.</w:t>
      </w:r>
    </w:p>
    <w:p w14:paraId="299A5014" w14:textId="77777777" w:rsidR="004470EF" w:rsidRPr="002E6533" w:rsidRDefault="00000000">
      <w:pPr>
        <w:pStyle w:val="Corpodetexto"/>
      </w:pPr>
      <w:r w:rsidRPr="002E6533">
        <w:rPr>
          <w:b/>
          <w:bCs/>
        </w:rPr>
        <w:t>Tipo de retorno:</w:t>
      </w:r>
      <w:r w:rsidRPr="002E6533">
        <w:t xml:space="preserve"> Numérico</w:t>
      </w:r>
    </w:p>
    <w:p w14:paraId="1FFEDC4B" w14:textId="77777777" w:rsidR="004470EF" w:rsidRPr="002E6533" w:rsidRDefault="00000000">
      <w:pPr>
        <w:pStyle w:val="Corpodetexto"/>
      </w:pPr>
      <w:r w:rsidRPr="002E6533">
        <w:rPr>
          <w:b/>
          <w:bCs/>
        </w:rPr>
        <w:t>Sintaxe:</w:t>
      </w:r>
      <w:r w:rsidRPr="002E6533">
        <w:t xml:space="preserve"> </w:t>
      </w:r>
      <w:proofErr w:type="gramStart"/>
      <w:r w:rsidRPr="002E6533">
        <w:t>MIN(</w:t>
      </w:r>
      <w:proofErr w:type="gramEnd"/>
      <w:r w:rsidRPr="002E6533">
        <w:rPr>
          <w:b/>
          <w:bCs/>
        </w:rPr>
        <w:t>valor1</w:t>
      </w:r>
      <w:r w:rsidRPr="002E6533">
        <w:t>, valor2,...)</w:t>
      </w:r>
    </w:p>
    <w:p w14:paraId="0F55F899" w14:textId="77777777" w:rsidR="004470EF" w:rsidRPr="002E6533" w:rsidRDefault="00000000">
      <w:pPr>
        <w:pStyle w:val="Corpodetexto"/>
      </w:pPr>
      <w:r w:rsidRPr="002E6533">
        <w:t>Na sintaxe acima, os parâmetros em negrito são obrigatórios.</w:t>
      </w:r>
    </w:p>
    <w:p w14:paraId="702EC6C4" w14:textId="77777777" w:rsidR="004470EF" w:rsidRPr="002E6533" w:rsidRDefault="00000000">
      <w:pPr>
        <w:pStyle w:val="TableCaption"/>
      </w:pPr>
      <w:r w:rsidRPr="002E6533">
        <w:t>A tabela a seguir descreve os parâmetros da função MIN.</w:t>
      </w:r>
    </w:p>
    <w:tbl>
      <w:tblPr>
        <w:tblStyle w:val="Table"/>
        <w:tblW w:w="5000" w:type="pct"/>
        <w:tblLayout w:type="fixed"/>
        <w:tblLook w:val="0020" w:firstRow="1" w:lastRow="0" w:firstColumn="0" w:lastColumn="0" w:noHBand="0" w:noVBand="0"/>
      </w:tblPr>
      <w:tblGrid>
        <w:gridCol w:w="4527"/>
        <w:gridCol w:w="4527"/>
      </w:tblGrid>
      <w:tr w:rsidR="004470EF" w:rsidRPr="002E6533" w14:paraId="1E97C5D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8C4E74" w14:textId="77777777" w:rsidR="004470EF" w:rsidRPr="002E6533" w:rsidRDefault="00000000">
            <w:pPr>
              <w:pStyle w:val="Compact"/>
            </w:pPr>
            <w:r w:rsidRPr="002E6533">
              <w:t>Parâmetro</w:t>
            </w:r>
          </w:p>
        </w:tc>
        <w:tc>
          <w:tcPr>
            <w:tcW w:w="3960" w:type="dxa"/>
          </w:tcPr>
          <w:p w14:paraId="1AAA9EB8" w14:textId="77777777" w:rsidR="004470EF" w:rsidRPr="002E6533" w:rsidRDefault="00000000">
            <w:pPr>
              <w:pStyle w:val="Compact"/>
            </w:pPr>
            <w:r w:rsidRPr="002E6533">
              <w:t>Descrição</w:t>
            </w:r>
          </w:p>
        </w:tc>
      </w:tr>
      <w:tr w:rsidR="004470EF" w:rsidRPr="002E6533" w14:paraId="57FBDC78" w14:textId="77777777">
        <w:tc>
          <w:tcPr>
            <w:tcW w:w="3960" w:type="dxa"/>
          </w:tcPr>
          <w:p w14:paraId="3F8ECB5C" w14:textId="77777777" w:rsidR="004470EF" w:rsidRPr="002E6533" w:rsidRDefault="00000000">
            <w:pPr>
              <w:pStyle w:val="Compact"/>
            </w:pPr>
            <w:r w:rsidRPr="002E6533">
              <w:t>valor1, valor2,</w:t>
            </w:r>
          </w:p>
        </w:tc>
        <w:tc>
          <w:tcPr>
            <w:tcW w:w="3960" w:type="dxa"/>
          </w:tcPr>
          <w:p w14:paraId="641C6FF9" w14:textId="77777777" w:rsidR="004470EF" w:rsidRPr="002E6533" w:rsidRDefault="00000000">
            <w:pPr>
              <w:pStyle w:val="Corpodetexto"/>
            </w:pPr>
            <w:r w:rsidRPr="002E6533">
              <w:t>Valores dos quais você deseja calcular um valor mínimo. Apenas campos do tipo numérico e data podem ser avaliados.</w:t>
            </w:r>
          </w:p>
          <w:p w14:paraId="32007E59" w14:textId="77777777" w:rsidR="004470EF" w:rsidRPr="002E6533" w:rsidRDefault="00000000">
            <w:pPr>
              <w:pStyle w:val="Corpodetexto"/>
            </w:pPr>
            <w:r w:rsidRPr="002E6533">
              <w:rPr>
                <w:b/>
                <w:bCs/>
              </w:rPr>
              <w:lastRenderedPageBreak/>
              <w:t>Observação:</w:t>
            </w:r>
            <w:r w:rsidRPr="002E6533">
              <w:t xml:space="preserve"> Na avaliação de um campo Data, a função MIN retornará um número de série que representa a menor data (mais próxima de 1º de janeiro de 1900); a função não retornará uma string de data.</w:t>
            </w:r>
          </w:p>
        </w:tc>
      </w:tr>
    </w:tbl>
    <w:p w14:paraId="7445D403" w14:textId="77777777" w:rsidR="004470EF" w:rsidRPr="002E6533" w:rsidRDefault="00000000">
      <w:pPr>
        <w:pStyle w:val="Corpodetexto"/>
      </w:pPr>
      <w:r w:rsidRPr="002E6533">
        <w:rPr>
          <w:b/>
          <w:bCs/>
        </w:rPr>
        <w:lastRenderedPageBreak/>
        <w:t>Exemplos:</w:t>
      </w:r>
    </w:p>
    <w:p w14:paraId="35E370ED" w14:textId="77777777" w:rsidR="004470EF" w:rsidRPr="002E6533" w:rsidRDefault="00000000">
      <w:pPr>
        <w:pStyle w:val="TableCaption"/>
      </w:pPr>
      <w:r w:rsidRPr="002E6533">
        <w:t>A tabela a seguir fornece exemplos de fórmulas da função MIN.</w:t>
      </w:r>
    </w:p>
    <w:tbl>
      <w:tblPr>
        <w:tblStyle w:val="Table"/>
        <w:tblW w:w="5000" w:type="pct"/>
        <w:tblLayout w:type="fixed"/>
        <w:tblLook w:val="0020" w:firstRow="1" w:lastRow="0" w:firstColumn="0" w:lastColumn="0" w:noHBand="0" w:noVBand="0"/>
      </w:tblPr>
      <w:tblGrid>
        <w:gridCol w:w="4527"/>
        <w:gridCol w:w="4527"/>
      </w:tblGrid>
      <w:tr w:rsidR="004470EF" w:rsidRPr="002E6533" w14:paraId="33D85AC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6FF50F" w14:textId="77777777" w:rsidR="004470EF" w:rsidRPr="002E6533" w:rsidRDefault="00000000">
            <w:pPr>
              <w:pStyle w:val="Compact"/>
            </w:pPr>
            <w:r w:rsidRPr="002E6533">
              <w:t>Fórmula</w:t>
            </w:r>
          </w:p>
        </w:tc>
        <w:tc>
          <w:tcPr>
            <w:tcW w:w="3960" w:type="dxa"/>
          </w:tcPr>
          <w:p w14:paraId="6F192CCB" w14:textId="77777777" w:rsidR="004470EF" w:rsidRPr="002E6533" w:rsidRDefault="00000000">
            <w:pPr>
              <w:pStyle w:val="Compact"/>
            </w:pPr>
            <w:r w:rsidRPr="002E6533">
              <w:t>Resultado</w:t>
            </w:r>
          </w:p>
        </w:tc>
      </w:tr>
      <w:tr w:rsidR="004470EF" w:rsidRPr="002E6533" w14:paraId="3A6C3058" w14:textId="77777777">
        <w:tc>
          <w:tcPr>
            <w:tcW w:w="3960" w:type="dxa"/>
          </w:tcPr>
          <w:p w14:paraId="0E1EBDCA" w14:textId="77777777" w:rsidR="004470EF" w:rsidRPr="002E6533" w:rsidRDefault="00000000">
            <w:pPr>
              <w:pStyle w:val="Corpodetexto"/>
            </w:pPr>
            <w:r w:rsidRPr="002E6533">
              <w:t>MIN([Risco], [Importância], [Disponibilidade])</w:t>
            </w:r>
          </w:p>
          <w:p w14:paraId="4C63A4C8" w14:textId="77777777" w:rsidR="004470EF" w:rsidRPr="002E6533" w:rsidRDefault="00000000">
            <w:pPr>
              <w:pStyle w:val="Corpodetexto"/>
            </w:pPr>
            <w:r w:rsidRPr="002E6533">
              <w:t>cujo valor no campo Risco é 5, o valor no campo Importância é 7 e o valor no campo Disponibilidade é 12.</w:t>
            </w:r>
          </w:p>
        </w:tc>
        <w:tc>
          <w:tcPr>
            <w:tcW w:w="3960" w:type="dxa"/>
          </w:tcPr>
          <w:p w14:paraId="25B5618D" w14:textId="77777777" w:rsidR="004470EF" w:rsidRPr="002E6533" w:rsidRDefault="00000000">
            <w:pPr>
              <w:pStyle w:val="Compact"/>
            </w:pPr>
            <w:r w:rsidRPr="002E6533">
              <w:t>5</w:t>
            </w:r>
          </w:p>
        </w:tc>
      </w:tr>
      <w:tr w:rsidR="004470EF" w:rsidRPr="002E6533" w14:paraId="3C85DCC1" w14:textId="77777777">
        <w:tc>
          <w:tcPr>
            <w:tcW w:w="3960" w:type="dxa"/>
          </w:tcPr>
          <w:p w14:paraId="63877CCE" w14:textId="77777777" w:rsidR="004470EF" w:rsidRPr="002E6533" w:rsidRDefault="00000000">
            <w:pPr>
              <w:pStyle w:val="Corpodetexto"/>
            </w:pPr>
            <w:r w:rsidRPr="002E6533">
              <w:t>MIN(REF([Pedidos], [Preço]))</w:t>
            </w:r>
          </w:p>
          <w:p w14:paraId="5FCBC6B2" w14:textId="77777777" w:rsidR="004470EF" w:rsidRPr="002E6533" w:rsidRDefault="00000000">
            <w:pPr>
              <w:pStyle w:val="Corpodetexto"/>
            </w:pPr>
            <w:r w:rsidRPr="002E6533">
              <w:t>cujo menor valor no campo Preço em todas as linhas no campo Subformulário de pedidos é 10,62.</w:t>
            </w:r>
          </w:p>
        </w:tc>
        <w:tc>
          <w:tcPr>
            <w:tcW w:w="3960" w:type="dxa"/>
          </w:tcPr>
          <w:p w14:paraId="27928F08" w14:textId="77777777" w:rsidR="004470EF" w:rsidRPr="002E6533" w:rsidRDefault="00000000">
            <w:pPr>
              <w:pStyle w:val="Compact"/>
            </w:pPr>
            <w:r w:rsidRPr="002E6533">
              <w:t>10.62</w:t>
            </w:r>
          </w:p>
        </w:tc>
      </w:tr>
    </w:tbl>
    <w:p w14:paraId="7672B073" w14:textId="77777777" w:rsidR="004470EF" w:rsidRPr="002E6533" w:rsidRDefault="00000000">
      <w:pPr>
        <w:pStyle w:val="Ttulo2"/>
      </w:pPr>
      <w:bookmarkStart w:id="1607" w:name="função-mina"/>
      <w:bookmarkEnd w:id="1606"/>
      <w:r w:rsidRPr="002E6533">
        <w:t>Função MINA</w:t>
      </w:r>
    </w:p>
    <w:p w14:paraId="28E831E7" w14:textId="77777777" w:rsidR="004470EF" w:rsidRPr="002E6533" w:rsidRDefault="00000000">
      <w:pPr>
        <w:pStyle w:val="FirstParagraph"/>
      </w:pPr>
      <w:r w:rsidRPr="002E6533">
        <w:t>A função MINA retorna o menor valor de uma lista de argumentos.</w:t>
      </w:r>
    </w:p>
    <w:p w14:paraId="6ECF23C9" w14:textId="77777777" w:rsidR="004470EF" w:rsidRPr="002E6533" w:rsidRDefault="00000000">
      <w:pPr>
        <w:pStyle w:val="Corpodetexto"/>
      </w:pPr>
      <w:r w:rsidRPr="002E6533">
        <w:rPr>
          <w:b/>
          <w:bCs/>
        </w:rPr>
        <w:t>Tipo de retorno:</w:t>
      </w:r>
      <w:r w:rsidRPr="002E6533">
        <w:t xml:space="preserve"> Numérico</w:t>
      </w:r>
    </w:p>
    <w:p w14:paraId="1B9CD10E" w14:textId="77777777" w:rsidR="004470EF" w:rsidRPr="002E6533" w:rsidRDefault="00000000">
      <w:pPr>
        <w:pStyle w:val="Corpodetexto"/>
      </w:pPr>
      <w:r w:rsidRPr="002E6533">
        <w:rPr>
          <w:b/>
          <w:bCs/>
        </w:rPr>
        <w:t>Sintaxe:</w:t>
      </w:r>
      <w:r w:rsidRPr="002E6533">
        <w:t xml:space="preserve"> </w:t>
      </w:r>
      <w:proofErr w:type="gramStart"/>
      <w:r w:rsidRPr="002E6533">
        <w:t>MINA(</w:t>
      </w:r>
      <w:proofErr w:type="gramEnd"/>
      <w:r w:rsidRPr="002E6533">
        <w:rPr>
          <w:b/>
          <w:bCs/>
        </w:rPr>
        <w:t>valor1</w:t>
      </w:r>
      <w:r w:rsidRPr="002E6533">
        <w:t>, valor2,...)</w:t>
      </w:r>
    </w:p>
    <w:p w14:paraId="6A0CC373" w14:textId="77777777" w:rsidR="004470EF" w:rsidRPr="002E6533" w:rsidRDefault="00000000">
      <w:pPr>
        <w:pStyle w:val="Corpodetexto"/>
      </w:pPr>
      <w:r w:rsidRPr="002E6533">
        <w:t>Na sintaxe acima, os parâmetros em negrito são obrigatórios.</w:t>
      </w:r>
    </w:p>
    <w:p w14:paraId="06B309EB" w14:textId="77777777" w:rsidR="004470EF" w:rsidRPr="002E6533" w:rsidRDefault="00000000">
      <w:pPr>
        <w:pStyle w:val="TableCaption"/>
      </w:pPr>
      <w:r w:rsidRPr="002E6533">
        <w:t>A tabela a seguir descreve os parâmetros da função MINA.</w:t>
      </w:r>
    </w:p>
    <w:tbl>
      <w:tblPr>
        <w:tblStyle w:val="Table"/>
        <w:tblW w:w="5000" w:type="pct"/>
        <w:tblLayout w:type="fixed"/>
        <w:tblLook w:val="0020" w:firstRow="1" w:lastRow="0" w:firstColumn="0" w:lastColumn="0" w:noHBand="0" w:noVBand="0"/>
      </w:tblPr>
      <w:tblGrid>
        <w:gridCol w:w="4527"/>
        <w:gridCol w:w="4527"/>
      </w:tblGrid>
      <w:tr w:rsidR="004470EF" w:rsidRPr="002E6533" w14:paraId="384FC9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D902882" w14:textId="77777777" w:rsidR="004470EF" w:rsidRPr="002E6533" w:rsidRDefault="00000000">
            <w:pPr>
              <w:pStyle w:val="Compact"/>
            </w:pPr>
            <w:r w:rsidRPr="002E6533">
              <w:t>Parâmetro</w:t>
            </w:r>
          </w:p>
        </w:tc>
        <w:tc>
          <w:tcPr>
            <w:tcW w:w="3960" w:type="dxa"/>
          </w:tcPr>
          <w:p w14:paraId="3E6EB62E" w14:textId="77777777" w:rsidR="004470EF" w:rsidRPr="002E6533" w:rsidRDefault="00000000">
            <w:pPr>
              <w:pStyle w:val="Compact"/>
            </w:pPr>
            <w:r w:rsidRPr="002E6533">
              <w:t>Descrição</w:t>
            </w:r>
          </w:p>
        </w:tc>
      </w:tr>
      <w:tr w:rsidR="004470EF" w:rsidRPr="002E6533" w14:paraId="23F1A7A0" w14:textId="77777777">
        <w:tc>
          <w:tcPr>
            <w:tcW w:w="3960" w:type="dxa"/>
          </w:tcPr>
          <w:p w14:paraId="6803FEF7" w14:textId="77777777" w:rsidR="004470EF" w:rsidRPr="002E6533" w:rsidRDefault="00000000">
            <w:pPr>
              <w:pStyle w:val="Compact"/>
            </w:pPr>
            <w:r w:rsidRPr="002E6533">
              <w:t>valor1, valor</w:t>
            </w:r>
            <w:proofErr w:type="gramStart"/>
            <w:r w:rsidRPr="002E6533">
              <w:t>2,...</w:t>
            </w:r>
            <w:proofErr w:type="gramEnd"/>
          </w:p>
        </w:tc>
        <w:tc>
          <w:tcPr>
            <w:tcW w:w="3960" w:type="dxa"/>
          </w:tcPr>
          <w:p w14:paraId="7C593BB1" w14:textId="77777777" w:rsidR="004470EF" w:rsidRPr="002E6533" w:rsidRDefault="00000000">
            <w:pPr>
              <w:pStyle w:val="Corpodetexto"/>
            </w:pPr>
            <w:r w:rsidRPr="002E6533">
              <w:t>De 1 a 255 valores dos quais você deseja calcular o menor valor. Observe que:</w:t>
            </w:r>
          </w:p>
          <w:p w14:paraId="06540012" w14:textId="77777777" w:rsidR="004470EF" w:rsidRPr="002E6533" w:rsidRDefault="00000000">
            <w:pPr>
              <w:pStyle w:val="Compact"/>
            </w:pPr>
            <w:r w:rsidRPr="002E6533">
              <w:t xml:space="preserve">Os argumentos podem ser números; nomes ou referências contendo números; representações textuais de números; ou valores lógicos, como TRUE </w:t>
            </w:r>
            <w:r w:rsidRPr="002E6533">
              <w:lastRenderedPageBreak/>
              <w:t>e FALSE, em uma referência.</w:t>
            </w:r>
          </w:p>
          <w:p w14:paraId="5F93754C" w14:textId="77777777" w:rsidR="004470EF" w:rsidRPr="002E6533" w:rsidRDefault="00000000">
            <w:pPr>
              <w:pStyle w:val="Compact"/>
            </w:pPr>
            <w:r w:rsidRPr="002E6533">
              <w:t>Se um argumento for uma referência, apenas os valores da referência serão considerados. Campos em branco e valores de texto na referência serão ignorados.</w:t>
            </w:r>
          </w:p>
          <w:p w14:paraId="3707DEBE" w14:textId="77777777" w:rsidR="004470EF" w:rsidRPr="002E6533" w:rsidRDefault="00000000">
            <w:pPr>
              <w:pStyle w:val="Compact"/>
            </w:pPr>
            <w:r w:rsidRPr="002E6533">
              <w:t>Argumentos contendo TRUE são avaliados como 1; argumentos contendo texto ou FALSE são avaliados como 0 (zero).</w:t>
            </w:r>
          </w:p>
          <w:p w14:paraId="43F8FBB6" w14:textId="77777777" w:rsidR="004470EF" w:rsidRPr="002E6533" w:rsidRDefault="00000000">
            <w:pPr>
              <w:pStyle w:val="Compact"/>
            </w:pPr>
            <w:r w:rsidRPr="002E6533">
              <w:t>Argumentos que são valores de erro ou texto que não podem ser convertidos em números geram erros.</w:t>
            </w:r>
          </w:p>
          <w:p w14:paraId="41DD430B" w14:textId="77777777" w:rsidR="004470EF" w:rsidRPr="002E6533" w:rsidRDefault="00000000">
            <w:pPr>
              <w:pStyle w:val="Compact"/>
            </w:pPr>
            <w:r w:rsidRPr="002E6533">
              <w:t>Se os argumentos não contiverem valores, a função MINA retornará 0.</w:t>
            </w:r>
          </w:p>
          <w:p w14:paraId="6061D33D" w14:textId="77777777" w:rsidR="004470EF" w:rsidRPr="002E6533" w:rsidRDefault="00000000">
            <w:pPr>
              <w:pStyle w:val="Compact"/>
            </w:pPr>
            <w:r w:rsidRPr="002E6533">
              <w:t>Se você não quiser incluir, como parte do cálculo, valores lógicos e representações textuais de números em uma referência, use a função MIN.</w:t>
            </w:r>
          </w:p>
        </w:tc>
      </w:tr>
    </w:tbl>
    <w:p w14:paraId="08B85E26" w14:textId="77777777" w:rsidR="004470EF" w:rsidRPr="002E6533" w:rsidRDefault="00000000">
      <w:pPr>
        <w:pStyle w:val="FirstParagraph"/>
      </w:pPr>
      <w:r w:rsidRPr="002E6533">
        <w:rPr>
          <w:b/>
          <w:bCs/>
        </w:rPr>
        <w:lastRenderedPageBreak/>
        <w:t>Exemplo:</w:t>
      </w:r>
    </w:p>
    <w:p w14:paraId="2400940D" w14:textId="77777777" w:rsidR="004470EF" w:rsidRPr="002E6533" w:rsidRDefault="00000000">
      <w:pPr>
        <w:pStyle w:val="TableCaption"/>
      </w:pPr>
      <w:r w:rsidRPr="002E6533">
        <w:t>A tabela a seguir fornece um exemplo de fórmula da função MINA.</w:t>
      </w:r>
    </w:p>
    <w:tbl>
      <w:tblPr>
        <w:tblStyle w:val="Table"/>
        <w:tblW w:w="5000" w:type="pct"/>
        <w:tblLayout w:type="fixed"/>
        <w:tblLook w:val="0020" w:firstRow="1" w:lastRow="0" w:firstColumn="0" w:lastColumn="0" w:noHBand="0" w:noVBand="0"/>
      </w:tblPr>
      <w:tblGrid>
        <w:gridCol w:w="4527"/>
        <w:gridCol w:w="4527"/>
      </w:tblGrid>
      <w:tr w:rsidR="004470EF" w:rsidRPr="002E6533" w14:paraId="2538DBB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3C6BB2" w14:textId="77777777" w:rsidR="004470EF" w:rsidRPr="002E6533" w:rsidRDefault="00000000">
            <w:pPr>
              <w:pStyle w:val="Compact"/>
            </w:pPr>
            <w:r w:rsidRPr="002E6533">
              <w:t>Fórmula</w:t>
            </w:r>
          </w:p>
        </w:tc>
        <w:tc>
          <w:tcPr>
            <w:tcW w:w="3960" w:type="dxa"/>
          </w:tcPr>
          <w:p w14:paraId="39FC759D" w14:textId="77777777" w:rsidR="004470EF" w:rsidRPr="002E6533" w:rsidRDefault="00000000">
            <w:pPr>
              <w:pStyle w:val="Compact"/>
            </w:pPr>
            <w:r w:rsidRPr="002E6533">
              <w:t>Resultado</w:t>
            </w:r>
          </w:p>
        </w:tc>
      </w:tr>
      <w:tr w:rsidR="004470EF" w:rsidRPr="002E6533" w14:paraId="7320DA50" w14:textId="77777777">
        <w:tc>
          <w:tcPr>
            <w:tcW w:w="3960" w:type="dxa"/>
          </w:tcPr>
          <w:p w14:paraId="11526AA8" w14:textId="77777777" w:rsidR="004470EF" w:rsidRPr="002E6533" w:rsidRDefault="00000000">
            <w:pPr>
              <w:pStyle w:val="Corpodetexto"/>
            </w:pPr>
            <w:proofErr w:type="gramStart"/>
            <w:r w:rsidRPr="002E6533">
              <w:t>MINA(</w:t>
            </w:r>
            <w:proofErr w:type="gramEnd"/>
            <w:r w:rsidRPr="002E6533">
              <w:t>REF([Conjunto de dados],[Valores]))</w:t>
            </w:r>
          </w:p>
          <w:p w14:paraId="21D25AB7" w14:textId="77777777" w:rsidR="004470EF" w:rsidRPr="002E6533" w:rsidRDefault="00000000">
            <w:pPr>
              <w:pStyle w:val="Corpodetexto"/>
            </w:pPr>
            <w:r w:rsidRPr="002E6533">
              <w:t>em que Conjunto de dados é um campo de referência cruzada e os valores no campo Valores são FALSE, 0,2, 0,5, 0,4 e 0,8.</w:t>
            </w:r>
          </w:p>
        </w:tc>
        <w:tc>
          <w:tcPr>
            <w:tcW w:w="3960" w:type="dxa"/>
          </w:tcPr>
          <w:p w14:paraId="1DEEF45A" w14:textId="77777777" w:rsidR="004470EF" w:rsidRPr="002E6533" w:rsidRDefault="00000000">
            <w:pPr>
              <w:pStyle w:val="Compact"/>
            </w:pPr>
            <w:r w:rsidRPr="002E6533">
              <w:t>O menor entre os números dados. FALSE é avaliado como 0 (0)</w:t>
            </w:r>
          </w:p>
        </w:tc>
      </w:tr>
    </w:tbl>
    <w:p w14:paraId="4E64230D" w14:textId="77777777" w:rsidR="004470EF" w:rsidRPr="002E6533" w:rsidRDefault="00000000">
      <w:pPr>
        <w:pStyle w:val="Ttulo2"/>
      </w:pPr>
      <w:bookmarkStart w:id="1608" w:name="função-mode"/>
      <w:bookmarkEnd w:id="1607"/>
      <w:r w:rsidRPr="002E6533">
        <w:t>Função MODE</w:t>
      </w:r>
    </w:p>
    <w:p w14:paraId="72A18A74" w14:textId="77777777" w:rsidR="004470EF" w:rsidRPr="002E6533" w:rsidRDefault="00000000">
      <w:pPr>
        <w:pStyle w:val="FirstParagraph"/>
      </w:pPr>
      <w:r w:rsidRPr="002E6533">
        <w:t>A função MODE retorna o valor mais frequente ou repetitivo em um conjunto de dados.</w:t>
      </w:r>
    </w:p>
    <w:p w14:paraId="3A497116" w14:textId="77777777" w:rsidR="004470EF" w:rsidRPr="002E6533" w:rsidRDefault="00000000">
      <w:pPr>
        <w:pStyle w:val="Corpodetexto"/>
      </w:pPr>
      <w:r w:rsidRPr="002E6533">
        <w:rPr>
          <w:b/>
          <w:bCs/>
        </w:rPr>
        <w:t>Tipo de retorno:</w:t>
      </w:r>
      <w:r w:rsidRPr="002E6533">
        <w:t xml:space="preserve"> Numérico</w:t>
      </w:r>
    </w:p>
    <w:p w14:paraId="2E843707" w14:textId="77777777" w:rsidR="004470EF" w:rsidRPr="002E6533" w:rsidRDefault="00000000">
      <w:pPr>
        <w:pStyle w:val="Corpodetexto"/>
      </w:pPr>
      <w:r w:rsidRPr="002E6533">
        <w:rPr>
          <w:b/>
          <w:bCs/>
        </w:rPr>
        <w:t>Sintaxe:</w:t>
      </w:r>
      <w:r w:rsidRPr="002E6533">
        <w:t xml:space="preserve"> </w:t>
      </w:r>
      <w:proofErr w:type="gramStart"/>
      <w:r w:rsidRPr="002E6533">
        <w:t>MODE(</w:t>
      </w:r>
      <w:proofErr w:type="gramEnd"/>
      <w:r w:rsidRPr="002E6533">
        <w:rPr>
          <w:b/>
          <w:bCs/>
        </w:rPr>
        <w:t>número1</w:t>
      </w:r>
      <w:r w:rsidRPr="002E6533">
        <w:t>, número2,..)</w:t>
      </w:r>
    </w:p>
    <w:p w14:paraId="213FDFD0" w14:textId="77777777" w:rsidR="004470EF" w:rsidRPr="002E6533" w:rsidRDefault="00000000">
      <w:pPr>
        <w:pStyle w:val="Corpodetexto"/>
      </w:pPr>
      <w:r w:rsidRPr="002E6533">
        <w:t>Na sintaxe acima, os parâmetros em negrito são obrigatórios.</w:t>
      </w:r>
    </w:p>
    <w:p w14:paraId="2A79E0FE" w14:textId="77777777" w:rsidR="004470EF" w:rsidRPr="002E6533" w:rsidRDefault="00000000">
      <w:pPr>
        <w:pStyle w:val="TableCaption"/>
      </w:pPr>
      <w:r w:rsidRPr="002E6533">
        <w:lastRenderedPageBreak/>
        <w:t>A tabela a seguir descreve os parâmetros da função MODE.</w:t>
      </w:r>
    </w:p>
    <w:tbl>
      <w:tblPr>
        <w:tblStyle w:val="Table"/>
        <w:tblW w:w="5000" w:type="pct"/>
        <w:tblLayout w:type="fixed"/>
        <w:tblLook w:val="0020" w:firstRow="1" w:lastRow="0" w:firstColumn="0" w:lastColumn="0" w:noHBand="0" w:noVBand="0"/>
      </w:tblPr>
      <w:tblGrid>
        <w:gridCol w:w="4527"/>
        <w:gridCol w:w="4527"/>
      </w:tblGrid>
      <w:tr w:rsidR="004470EF" w:rsidRPr="002E6533" w14:paraId="7B3812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B92D1E" w14:textId="77777777" w:rsidR="004470EF" w:rsidRPr="002E6533" w:rsidRDefault="00000000">
            <w:pPr>
              <w:pStyle w:val="Compact"/>
            </w:pPr>
            <w:r w:rsidRPr="002E6533">
              <w:t>Parâmetro</w:t>
            </w:r>
          </w:p>
        </w:tc>
        <w:tc>
          <w:tcPr>
            <w:tcW w:w="3960" w:type="dxa"/>
          </w:tcPr>
          <w:p w14:paraId="7B049E41" w14:textId="77777777" w:rsidR="004470EF" w:rsidRPr="002E6533" w:rsidRDefault="00000000">
            <w:pPr>
              <w:pStyle w:val="Compact"/>
            </w:pPr>
            <w:r w:rsidRPr="002E6533">
              <w:t>Descrição</w:t>
            </w:r>
          </w:p>
        </w:tc>
      </w:tr>
      <w:tr w:rsidR="004470EF" w:rsidRPr="002E6533" w14:paraId="2322272B" w14:textId="77777777">
        <w:tc>
          <w:tcPr>
            <w:tcW w:w="3960" w:type="dxa"/>
          </w:tcPr>
          <w:p w14:paraId="313C17D9"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696BA763" w14:textId="77777777" w:rsidR="004470EF" w:rsidRPr="002E6533" w:rsidRDefault="00000000">
            <w:pPr>
              <w:pStyle w:val="Corpodetexto"/>
            </w:pPr>
            <w:r w:rsidRPr="002E6533">
              <w:t>De 1 a 255 argumentos dos quais você deseja calcular o modo.</w:t>
            </w:r>
          </w:p>
          <w:p w14:paraId="62016CB6" w14:textId="77777777" w:rsidR="004470EF" w:rsidRPr="002E6533" w:rsidRDefault="00000000">
            <w:pPr>
              <w:pStyle w:val="Corpodetexto"/>
            </w:pPr>
            <w:r w:rsidRPr="002E6533">
              <w:t>Os argumentos podem ser números, nomes ou referências contendo números.</w:t>
            </w:r>
          </w:p>
          <w:p w14:paraId="6BB46399" w14:textId="77777777" w:rsidR="004470EF" w:rsidRPr="002E6533" w:rsidRDefault="00000000">
            <w:pPr>
              <w:pStyle w:val="Corpodetexto"/>
            </w:pPr>
            <w:r w:rsidRPr="002E6533">
              <w:t>Se um argumento de referência contiver texto, valores lógicos ou campos em branco, os valores serão ignorados; no entanto, campos contendo o valor zero serão incluídos.</w:t>
            </w:r>
          </w:p>
          <w:p w14:paraId="025DCA7D" w14:textId="77777777" w:rsidR="004470EF" w:rsidRPr="002E6533" w:rsidRDefault="00000000">
            <w:pPr>
              <w:pStyle w:val="Corpodetexto"/>
            </w:pPr>
            <w:r w:rsidRPr="002E6533">
              <w:t>Argumentos que são valores de erro ou texto que não podem ser convertidos em números geram erros.</w:t>
            </w:r>
          </w:p>
          <w:p w14:paraId="632DD215" w14:textId="77777777" w:rsidR="004470EF" w:rsidRPr="002E6533" w:rsidRDefault="00000000">
            <w:pPr>
              <w:pStyle w:val="Corpodetexto"/>
            </w:pPr>
            <w:r w:rsidRPr="002E6533">
              <w:t>Se o conjunto de dados não contiver pontos de dados duplicados, a função MODE retornará um erro.</w:t>
            </w:r>
          </w:p>
          <w:p w14:paraId="6FE16411" w14:textId="77777777" w:rsidR="004470EF" w:rsidRPr="002E6533" w:rsidRDefault="00000000">
            <w:pPr>
              <w:pStyle w:val="Corpodetexto"/>
            </w:pPr>
            <w:r w:rsidRPr="002E6533">
              <w:t>A função MODE mede a tendência central, que é o local do centro de um grupo de números em uma distribuição estatística. As 3 medidas mais comuns de tendência central são:</w:t>
            </w:r>
          </w:p>
          <w:p w14:paraId="34C8DB5C" w14:textId="77777777" w:rsidR="004470EF" w:rsidRPr="002E6533" w:rsidRDefault="00000000">
            <w:pPr>
              <w:pStyle w:val="Compact"/>
            </w:pPr>
            <w:r w:rsidRPr="002E6533">
              <w:rPr>
                <w:b/>
                <w:bCs/>
              </w:rPr>
              <w:t>Média.</w:t>
            </w:r>
            <w:r w:rsidRPr="002E6533">
              <w:t xml:space="preserve"> Representa a média aritmética e é calculada por meio da adição de um grupo de números e, em seguida, da divisão pela contagem desses números. Por exemplo, a média de 2, 3, 3, 5, 7 e 10 é 30 dividido por 6, que é 5.</w:t>
            </w:r>
          </w:p>
          <w:p w14:paraId="18942394" w14:textId="77777777" w:rsidR="004470EF" w:rsidRPr="002E6533" w:rsidRDefault="00000000">
            <w:pPr>
              <w:pStyle w:val="Compact"/>
            </w:pPr>
            <w:r w:rsidRPr="002E6533">
              <w:rPr>
                <w:b/>
                <w:bCs/>
              </w:rPr>
              <w:t>Mediana.</w:t>
            </w:r>
            <w:r w:rsidRPr="002E6533">
              <w:t xml:space="preserve"> É o número do meio de um grupo de números; ou seja, metade dos números tem valores maiores do que a mediana, enquanto a outra metade tem valores menores do que a mediana. Por exemplo, a mediana de 2, 3, 3, 5, 7 e 10 é 4.</w:t>
            </w:r>
          </w:p>
          <w:p w14:paraId="06259F5D" w14:textId="77777777" w:rsidR="004470EF" w:rsidRPr="002E6533" w:rsidRDefault="00000000">
            <w:pPr>
              <w:pStyle w:val="Compact"/>
            </w:pPr>
            <w:r w:rsidRPr="002E6533">
              <w:rPr>
                <w:b/>
                <w:bCs/>
              </w:rPr>
              <w:t>Modo.</w:t>
            </w:r>
            <w:r w:rsidRPr="002E6533">
              <w:t xml:space="preserve"> É o número que ocorre com mais frequência em um grupo de números. Por exemplo, o modo de 2, 3, 3, 5, 7 e 10 é 3.</w:t>
            </w:r>
          </w:p>
          <w:p w14:paraId="6C5F67E8" w14:textId="77777777" w:rsidR="004470EF" w:rsidRPr="002E6533" w:rsidRDefault="00000000">
            <w:pPr>
              <w:pStyle w:val="FirstParagraph"/>
            </w:pPr>
            <w:r w:rsidRPr="002E6533">
              <w:lastRenderedPageBreak/>
              <w:t>Em uma distribuição simétrica de um grupo de números, as 3 medidas de uma tendência central são idênticas. Em uma distribuição assimétrica de um grupo de números, elas podem ser diferentes.</w:t>
            </w:r>
          </w:p>
        </w:tc>
      </w:tr>
    </w:tbl>
    <w:p w14:paraId="70456812" w14:textId="77777777" w:rsidR="004470EF" w:rsidRPr="002E6533" w:rsidRDefault="00000000">
      <w:pPr>
        <w:pStyle w:val="Corpodetexto"/>
      </w:pPr>
      <w:r w:rsidRPr="002E6533">
        <w:rPr>
          <w:b/>
          <w:bCs/>
        </w:rPr>
        <w:lastRenderedPageBreak/>
        <w:t>Exemplo:</w:t>
      </w:r>
    </w:p>
    <w:p w14:paraId="31B6775F" w14:textId="77777777" w:rsidR="004470EF" w:rsidRPr="002E6533" w:rsidRDefault="00000000">
      <w:pPr>
        <w:pStyle w:val="TableCaption"/>
      </w:pPr>
      <w:r w:rsidRPr="002E6533">
        <w:t>A tabela a seguir fornece um exemplo de fórmula da função MODE.</w:t>
      </w:r>
    </w:p>
    <w:tbl>
      <w:tblPr>
        <w:tblStyle w:val="Table"/>
        <w:tblW w:w="5000" w:type="pct"/>
        <w:tblLayout w:type="fixed"/>
        <w:tblLook w:val="0020" w:firstRow="1" w:lastRow="0" w:firstColumn="0" w:lastColumn="0" w:noHBand="0" w:noVBand="0"/>
      </w:tblPr>
      <w:tblGrid>
        <w:gridCol w:w="4527"/>
        <w:gridCol w:w="4527"/>
      </w:tblGrid>
      <w:tr w:rsidR="004470EF" w:rsidRPr="002E6533" w14:paraId="395ECB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0E42AA" w14:textId="77777777" w:rsidR="004470EF" w:rsidRPr="002E6533" w:rsidRDefault="00000000">
            <w:pPr>
              <w:pStyle w:val="Compact"/>
            </w:pPr>
            <w:r w:rsidRPr="002E6533">
              <w:t>Fórmula</w:t>
            </w:r>
          </w:p>
        </w:tc>
        <w:tc>
          <w:tcPr>
            <w:tcW w:w="3960" w:type="dxa"/>
          </w:tcPr>
          <w:p w14:paraId="7E2054B6" w14:textId="77777777" w:rsidR="004470EF" w:rsidRPr="002E6533" w:rsidRDefault="00000000">
            <w:pPr>
              <w:pStyle w:val="Compact"/>
            </w:pPr>
            <w:r w:rsidRPr="002E6533">
              <w:t>Resultado</w:t>
            </w:r>
          </w:p>
        </w:tc>
      </w:tr>
      <w:tr w:rsidR="004470EF" w:rsidRPr="002E6533" w14:paraId="527D4BF7" w14:textId="77777777">
        <w:tc>
          <w:tcPr>
            <w:tcW w:w="3960" w:type="dxa"/>
          </w:tcPr>
          <w:p w14:paraId="04C3BAB2" w14:textId="77777777" w:rsidR="004470EF" w:rsidRPr="002E6533" w:rsidRDefault="00000000">
            <w:pPr>
              <w:pStyle w:val="Corpodetexto"/>
            </w:pPr>
            <w:proofErr w:type="gramStart"/>
            <w:r w:rsidRPr="002E6533">
              <w:t>MODE(</w:t>
            </w:r>
            <w:proofErr w:type="gramEnd"/>
            <w:r w:rsidRPr="002E6533">
              <w:t>REF([Conjunto de dados],[Valores]))</w:t>
            </w:r>
          </w:p>
          <w:p w14:paraId="63DDEAB8" w14:textId="77777777" w:rsidR="004470EF" w:rsidRPr="002E6533" w:rsidRDefault="00000000">
            <w:pPr>
              <w:pStyle w:val="Corpodetexto"/>
            </w:pPr>
            <w:r w:rsidRPr="002E6533">
              <w:t>em que Conjunto de dados é um campo de referência cruzada, e os valores no campo Valores são 5,6, 4, 4, 3, 2 e 4.</w:t>
            </w:r>
          </w:p>
        </w:tc>
        <w:tc>
          <w:tcPr>
            <w:tcW w:w="3960" w:type="dxa"/>
          </w:tcPr>
          <w:p w14:paraId="53828D8D" w14:textId="77777777" w:rsidR="004470EF" w:rsidRPr="002E6533" w:rsidRDefault="00000000">
            <w:pPr>
              <w:pStyle w:val="Compact"/>
            </w:pPr>
            <w:r w:rsidRPr="002E6533">
              <w:t>Modo, ou o número especificado mais frequente (4)</w:t>
            </w:r>
          </w:p>
        </w:tc>
      </w:tr>
    </w:tbl>
    <w:p w14:paraId="2BD8123B" w14:textId="77777777" w:rsidR="004470EF" w:rsidRPr="002E6533" w:rsidRDefault="00000000">
      <w:pPr>
        <w:pStyle w:val="Ttulo2"/>
      </w:pPr>
      <w:bookmarkStart w:id="1609" w:name="função-negbinomdist"/>
      <w:bookmarkEnd w:id="1608"/>
      <w:r w:rsidRPr="002E6533">
        <w:t>Função NEGBINOMDIST</w:t>
      </w:r>
    </w:p>
    <w:p w14:paraId="1B40308F" w14:textId="77777777" w:rsidR="004470EF" w:rsidRPr="002E6533" w:rsidRDefault="00000000">
      <w:pPr>
        <w:pStyle w:val="FirstParagraph"/>
      </w:pPr>
      <w:r w:rsidRPr="002E6533">
        <w:t xml:space="preserve">A função NEGBINOMDIST retorna </w:t>
      </w:r>
      <w:proofErr w:type="gramStart"/>
      <w:r w:rsidRPr="002E6533">
        <w:t>a</w:t>
      </w:r>
      <w:proofErr w:type="gramEnd"/>
      <w:r w:rsidRPr="002E6533">
        <w:t xml:space="preserve"> distribuição binomial negativa. A função NEGBINOMDIST retorna </w:t>
      </w:r>
      <w:proofErr w:type="gramStart"/>
      <w:r w:rsidRPr="002E6533">
        <w:t>a</w:t>
      </w:r>
      <w:proofErr w:type="gramEnd"/>
      <w:r w:rsidRPr="002E6533">
        <w:t xml:space="preserve"> probabilidade de ocorrer núm_f de fracassos antes de núm_s-ésimo de sucesso, quando a probabilidade constante de um sucesso é probabilidade_s. Esta função é semelhante à distribuição binomial, exceto pelo fato de que o número de sucessos é fixo e o número de versões de avaliação é variável. Como ocorre na distribuição binomial, as versões de avaliação são consideradas independentes.</w:t>
      </w:r>
    </w:p>
    <w:p w14:paraId="0893B099" w14:textId="77777777" w:rsidR="004470EF" w:rsidRPr="002E6533" w:rsidRDefault="00000000">
      <w:pPr>
        <w:pStyle w:val="Corpodetexto"/>
      </w:pPr>
      <w:r w:rsidRPr="002E6533">
        <w:t>Por exemplo, você precisa encontrar 10 pessoas com ótimos reflexos e sabe que a probabilidade de um candidato ter essas qualificações é de 0,3. A função NEGBINOMDIST calcula a probabilidade de você entrevistar um certo número de candidatos não qualificados antes de encontrar os 10 candidatos qualificados.</w:t>
      </w:r>
    </w:p>
    <w:p w14:paraId="24EA9E79" w14:textId="77777777" w:rsidR="004470EF" w:rsidRPr="002E6533" w:rsidRDefault="00000000">
      <w:pPr>
        <w:pStyle w:val="Corpodetexto"/>
      </w:pPr>
      <w:r w:rsidRPr="002E6533">
        <w:rPr>
          <w:b/>
          <w:bCs/>
        </w:rPr>
        <w:t>Tipo de retorno:</w:t>
      </w:r>
      <w:r w:rsidRPr="002E6533">
        <w:t xml:space="preserve"> Numérico</w:t>
      </w:r>
    </w:p>
    <w:p w14:paraId="57CE46F8" w14:textId="77777777" w:rsidR="004470EF" w:rsidRPr="002E6533" w:rsidRDefault="00000000">
      <w:pPr>
        <w:pStyle w:val="Corpodetexto"/>
      </w:pPr>
      <w:r w:rsidRPr="002E6533">
        <w:rPr>
          <w:b/>
          <w:bCs/>
        </w:rPr>
        <w:t>Sintaxe:</w:t>
      </w:r>
      <w:r w:rsidRPr="002E6533">
        <w:t xml:space="preserve"> </w:t>
      </w:r>
      <w:proofErr w:type="gramStart"/>
      <w:r w:rsidRPr="002E6533">
        <w:t>NEGBINOMDIST(</w:t>
      </w:r>
      <w:proofErr w:type="gramEnd"/>
      <w:r w:rsidRPr="002E6533">
        <w:rPr>
          <w:b/>
          <w:bCs/>
        </w:rPr>
        <w:t>número_f</w:t>
      </w:r>
      <w:r w:rsidRPr="002E6533">
        <w:t>,</w:t>
      </w:r>
      <w:r w:rsidRPr="002E6533">
        <w:rPr>
          <w:b/>
          <w:bCs/>
        </w:rPr>
        <w:t>número_s</w:t>
      </w:r>
      <w:r w:rsidRPr="002E6533">
        <w:t>,</w:t>
      </w:r>
      <w:r w:rsidRPr="002E6533">
        <w:rPr>
          <w:b/>
          <w:bCs/>
        </w:rPr>
        <w:t>probabilidade_s</w:t>
      </w:r>
      <w:r w:rsidRPr="002E6533">
        <w:t>)</w:t>
      </w:r>
    </w:p>
    <w:p w14:paraId="1F858F15" w14:textId="77777777" w:rsidR="004470EF" w:rsidRPr="002E6533" w:rsidRDefault="00000000">
      <w:pPr>
        <w:pStyle w:val="Corpodetexto"/>
      </w:pPr>
      <w:r w:rsidRPr="002E6533">
        <w:t>Na sintaxe acima, os parâmetros em negrito são obrigatórios.</w:t>
      </w:r>
    </w:p>
    <w:p w14:paraId="61CEDD30" w14:textId="77777777" w:rsidR="004470EF" w:rsidRPr="002E6533" w:rsidRDefault="00000000">
      <w:pPr>
        <w:pStyle w:val="TableCaption"/>
      </w:pPr>
      <w:r w:rsidRPr="002E6533">
        <w:t>A tabela a seguir descreve os parâmetros da função NEGBINOMDIST.</w:t>
      </w:r>
    </w:p>
    <w:tbl>
      <w:tblPr>
        <w:tblStyle w:val="Table"/>
        <w:tblW w:w="5000" w:type="pct"/>
        <w:tblLayout w:type="fixed"/>
        <w:tblLook w:val="0020" w:firstRow="1" w:lastRow="0" w:firstColumn="0" w:lastColumn="0" w:noHBand="0" w:noVBand="0"/>
      </w:tblPr>
      <w:tblGrid>
        <w:gridCol w:w="4527"/>
        <w:gridCol w:w="4527"/>
      </w:tblGrid>
      <w:tr w:rsidR="004470EF" w:rsidRPr="002E6533" w14:paraId="3CE4BE5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085BFE" w14:textId="77777777" w:rsidR="004470EF" w:rsidRPr="002E6533" w:rsidRDefault="00000000">
            <w:pPr>
              <w:pStyle w:val="Compact"/>
            </w:pPr>
            <w:r w:rsidRPr="002E6533">
              <w:t>Parâmetro</w:t>
            </w:r>
          </w:p>
        </w:tc>
        <w:tc>
          <w:tcPr>
            <w:tcW w:w="3960" w:type="dxa"/>
          </w:tcPr>
          <w:p w14:paraId="53BE0C25" w14:textId="77777777" w:rsidR="004470EF" w:rsidRPr="002E6533" w:rsidRDefault="00000000">
            <w:pPr>
              <w:pStyle w:val="Compact"/>
            </w:pPr>
            <w:r w:rsidRPr="002E6533">
              <w:t>Descrição</w:t>
            </w:r>
          </w:p>
        </w:tc>
      </w:tr>
      <w:tr w:rsidR="004470EF" w:rsidRPr="002E6533" w14:paraId="6B594316" w14:textId="77777777">
        <w:tc>
          <w:tcPr>
            <w:tcW w:w="3960" w:type="dxa"/>
          </w:tcPr>
          <w:p w14:paraId="2E679DE0" w14:textId="77777777" w:rsidR="004470EF" w:rsidRPr="002E6533" w:rsidRDefault="00000000">
            <w:pPr>
              <w:pStyle w:val="Compact"/>
            </w:pPr>
            <w:r w:rsidRPr="002E6533">
              <w:t>número_f</w:t>
            </w:r>
          </w:p>
        </w:tc>
        <w:tc>
          <w:tcPr>
            <w:tcW w:w="3960" w:type="dxa"/>
          </w:tcPr>
          <w:p w14:paraId="582054AB" w14:textId="77777777" w:rsidR="004470EF" w:rsidRPr="002E6533" w:rsidRDefault="00000000">
            <w:pPr>
              <w:pStyle w:val="Corpodetexto"/>
            </w:pPr>
            <w:r w:rsidRPr="002E6533">
              <w:t>Número de fracassos.</w:t>
            </w:r>
          </w:p>
          <w:p w14:paraId="6B5D0A19" w14:textId="77777777" w:rsidR="004470EF" w:rsidRPr="002E6533" w:rsidRDefault="00000000">
            <w:pPr>
              <w:pStyle w:val="Corpodetexto"/>
            </w:pPr>
            <w:r w:rsidRPr="002E6533">
              <w:rPr>
                <w:b/>
                <w:bCs/>
              </w:rPr>
              <w:lastRenderedPageBreak/>
              <w:t>Observação:</w:t>
            </w:r>
            <w:r w:rsidRPr="002E6533">
              <w:t xml:space="preserve"> Se o parâmetro número_f for &lt; 0 ou número_s for &lt; 1, a função NEGBINOMDIST retornará um erro. Os parâmetros número_f e número_s são truncados para inteiros. Se qualquer argumento não for numérico, a função NEGBINOMDIST retornará um erro.</w:t>
            </w:r>
          </w:p>
        </w:tc>
      </w:tr>
      <w:tr w:rsidR="004470EF" w:rsidRPr="002E6533" w14:paraId="5F247A7B" w14:textId="77777777">
        <w:tc>
          <w:tcPr>
            <w:tcW w:w="3960" w:type="dxa"/>
          </w:tcPr>
          <w:p w14:paraId="5A6F934F" w14:textId="77777777" w:rsidR="004470EF" w:rsidRPr="002E6533" w:rsidRDefault="00000000">
            <w:pPr>
              <w:pStyle w:val="Compact"/>
            </w:pPr>
            <w:r w:rsidRPr="002E6533">
              <w:lastRenderedPageBreak/>
              <w:t>número_s</w:t>
            </w:r>
          </w:p>
        </w:tc>
        <w:tc>
          <w:tcPr>
            <w:tcW w:w="3960" w:type="dxa"/>
          </w:tcPr>
          <w:p w14:paraId="05732255" w14:textId="77777777" w:rsidR="004470EF" w:rsidRPr="002E6533" w:rsidRDefault="00000000">
            <w:pPr>
              <w:pStyle w:val="Corpodetexto"/>
            </w:pPr>
            <w:r w:rsidRPr="002E6533">
              <w:t>Número limite de sucessos.</w:t>
            </w:r>
          </w:p>
          <w:p w14:paraId="2CF8C82F" w14:textId="77777777" w:rsidR="004470EF" w:rsidRPr="002E6533" w:rsidRDefault="00000000">
            <w:pPr>
              <w:pStyle w:val="Corpodetexto"/>
            </w:pPr>
            <w:r w:rsidRPr="002E6533">
              <w:rPr>
                <w:b/>
                <w:bCs/>
              </w:rPr>
              <w:t>Observação:</w:t>
            </w:r>
            <w:r w:rsidRPr="002E6533">
              <w:t xml:space="preserve"> Os parâmetros número_f e número_s são truncados para inteiros. Se qualquer argumento não for numérico, a função NEGBINOMDIST retornará um erro.</w:t>
            </w:r>
          </w:p>
        </w:tc>
      </w:tr>
      <w:tr w:rsidR="004470EF" w:rsidRPr="002E6533" w14:paraId="258E8AF7" w14:textId="77777777">
        <w:tc>
          <w:tcPr>
            <w:tcW w:w="3960" w:type="dxa"/>
          </w:tcPr>
          <w:p w14:paraId="157B9E7F" w14:textId="77777777" w:rsidR="004470EF" w:rsidRPr="002E6533" w:rsidRDefault="00000000">
            <w:pPr>
              <w:pStyle w:val="Compact"/>
            </w:pPr>
            <w:r w:rsidRPr="002E6533">
              <w:t>probabilidade_s</w:t>
            </w:r>
          </w:p>
        </w:tc>
        <w:tc>
          <w:tcPr>
            <w:tcW w:w="3960" w:type="dxa"/>
          </w:tcPr>
          <w:p w14:paraId="427C317F" w14:textId="77777777" w:rsidR="004470EF" w:rsidRPr="002E6533" w:rsidRDefault="00000000">
            <w:pPr>
              <w:pStyle w:val="Corpodetexto"/>
            </w:pPr>
            <w:r w:rsidRPr="002E6533">
              <w:t>Probabilidade de ocorrer um sucesso.</w:t>
            </w:r>
          </w:p>
          <w:p w14:paraId="3183BA4B" w14:textId="77777777" w:rsidR="004470EF" w:rsidRPr="002E6533" w:rsidRDefault="00000000">
            <w:pPr>
              <w:pStyle w:val="Corpodetexto"/>
            </w:pPr>
            <w:r w:rsidRPr="002E6533">
              <w:rPr>
                <w:b/>
                <w:bCs/>
              </w:rPr>
              <w:t>Observação:</w:t>
            </w:r>
            <w:r w:rsidRPr="002E6533">
              <w:t xml:space="preserve"> Se o parâmetro probabilidade_s for &lt; 0, se probabilidade for &gt; 1 ou se qualquer argumento não for numérico, a função NEGBINOMDIST retornará um erro.</w:t>
            </w:r>
          </w:p>
        </w:tc>
      </w:tr>
    </w:tbl>
    <w:p w14:paraId="6875F6A7" w14:textId="77777777" w:rsidR="004470EF" w:rsidRPr="002E6533" w:rsidRDefault="00000000">
      <w:pPr>
        <w:pStyle w:val="Corpodetexto"/>
      </w:pPr>
      <w:r w:rsidRPr="002E6533">
        <w:rPr>
          <w:b/>
          <w:bCs/>
        </w:rPr>
        <w:t>Exemplo:</w:t>
      </w:r>
    </w:p>
    <w:p w14:paraId="1084451B" w14:textId="77777777" w:rsidR="004470EF" w:rsidRPr="002E6533" w:rsidRDefault="00000000">
      <w:pPr>
        <w:pStyle w:val="TableCaption"/>
      </w:pPr>
      <w:r w:rsidRPr="002E6533">
        <w:t>A tabela a seguir fornece um exemplo de fórmula da função NEGBINOMDIST.</w:t>
      </w:r>
    </w:p>
    <w:tbl>
      <w:tblPr>
        <w:tblStyle w:val="Table"/>
        <w:tblW w:w="5000" w:type="pct"/>
        <w:tblLayout w:type="fixed"/>
        <w:tblLook w:val="0020" w:firstRow="1" w:lastRow="0" w:firstColumn="0" w:lastColumn="0" w:noHBand="0" w:noVBand="0"/>
      </w:tblPr>
      <w:tblGrid>
        <w:gridCol w:w="4527"/>
        <w:gridCol w:w="4527"/>
      </w:tblGrid>
      <w:tr w:rsidR="004470EF" w:rsidRPr="002E6533" w14:paraId="38F995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5BC785" w14:textId="77777777" w:rsidR="004470EF" w:rsidRPr="002E6533" w:rsidRDefault="00000000">
            <w:pPr>
              <w:pStyle w:val="Compact"/>
            </w:pPr>
            <w:r w:rsidRPr="002E6533">
              <w:t>Fórmula</w:t>
            </w:r>
          </w:p>
        </w:tc>
        <w:tc>
          <w:tcPr>
            <w:tcW w:w="3960" w:type="dxa"/>
          </w:tcPr>
          <w:p w14:paraId="05020154" w14:textId="77777777" w:rsidR="004470EF" w:rsidRPr="002E6533" w:rsidRDefault="00000000">
            <w:pPr>
              <w:pStyle w:val="Compact"/>
            </w:pPr>
            <w:r w:rsidRPr="002E6533">
              <w:t>Resultado</w:t>
            </w:r>
          </w:p>
        </w:tc>
      </w:tr>
      <w:tr w:rsidR="004470EF" w:rsidRPr="002E6533" w14:paraId="1C32D089" w14:textId="77777777">
        <w:tc>
          <w:tcPr>
            <w:tcW w:w="3960" w:type="dxa"/>
          </w:tcPr>
          <w:p w14:paraId="59FBAD4D" w14:textId="77777777" w:rsidR="004470EF" w:rsidRPr="002E6533" w:rsidRDefault="00000000">
            <w:pPr>
              <w:pStyle w:val="Compact"/>
            </w:pPr>
            <w:proofErr w:type="gramStart"/>
            <w:r w:rsidRPr="002E6533">
              <w:t>NEGBINOMDIST(</w:t>
            </w:r>
            <w:proofErr w:type="gramEnd"/>
            <w:r w:rsidRPr="002E6533">
              <w:t>10,5,0,25)</w:t>
            </w:r>
          </w:p>
        </w:tc>
        <w:tc>
          <w:tcPr>
            <w:tcW w:w="3960" w:type="dxa"/>
          </w:tcPr>
          <w:p w14:paraId="27344B20" w14:textId="77777777" w:rsidR="004470EF" w:rsidRPr="002E6533" w:rsidRDefault="00000000">
            <w:pPr>
              <w:pStyle w:val="Compact"/>
            </w:pPr>
            <w:r w:rsidRPr="002E6533">
              <w:t>Distribuição binomial negativa nos termos especificados (0,055049)</w:t>
            </w:r>
          </w:p>
        </w:tc>
      </w:tr>
    </w:tbl>
    <w:p w14:paraId="6476DD4D" w14:textId="77777777" w:rsidR="004470EF" w:rsidRPr="002E6533" w:rsidRDefault="00000000">
      <w:pPr>
        <w:pStyle w:val="Ttulo2"/>
      </w:pPr>
      <w:bookmarkStart w:id="1610" w:name="função-normdist"/>
      <w:bookmarkEnd w:id="1609"/>
      <w:r w:rsidRPr="002E6533">
        <w:t>Função NORMDIST</w:t>
      </w:r>
    </w:p>
    <w:p w14:paraId="3F14C264" w14:textId="77777777" w:rsidR="004470EF" w:rsidRPr="002E6533" w:rsidRDefault="00000000">
      <w:pPr>
        <w:pStyle w:val="FirstParagraph"/>
      </w:pPr>
      <w:r w:rsidRPr="002E6533">
        <w:t xml:space="preserve">A função NORMDIST retorna </w:t>
      </w:r>
      <w:proofErr w:type="gramStart"/>
      <w:r w:rsidRPr="002E6533">
        <w:t>a</w:t>
      </w:r>
      <w:proofErr w:type="gramEnd"/>
      <w:r w:rsidRPr="002E6533">
        <w:t xml:space="preserve"> distribuição normal da média especificada e do desvio padrão. Esta função tem grande variedade de aplicações em estatística, inclusive a verificação de hipóteses.</w:t>
      </w:r>
    </w:p>
    <w:p w14:paraId="1A7253FE" w14:textId="77777777" w:rsidR="004470EF" w:rsidRPr="002E6533" w:rsidRDefault="00000000">
      <w:pPr>
        <w:pStyle w:val="Corpodetexto"/>
      </w:pPr>
      <w:r w:rsidRPr="002E6533">
        <w:rPr>
          <w:b/>
          <w:bCs/>
        </w:rPr>
        <w:t>Tipo de retorno:</w:t>
      </w:r>
      <w:r w:rsidRPr="002E6533">
        <w:t xml:space="preserve"> Numérico</w:t>
      </w:r>
    </w:p>
    <w:p w14:paraId="2F0CECB3" w14:textId="77777777" w:rsidR="004470EF" w:rsidRPr="002E6533" w:rsidRDefault="00000000">
      <w:pPr>
        <w:pStyle w:val="Corpodetexto"/>
      </w:pPr>
      <w:r w:rsidRPr="002E6533">
        <w:rPr>
          <w:b/>
          <w:bCs/>
        </w:rPr>
        <w:t>Sintaxe:</w:t>
      </w:r>
      <w:r w:rsidRPr="002E6533">
        <w:t xml:space="preserve"> NORMDIST(</w:t>
      </w:r>
      <w:proofErr w:type="gramStart"/>
      <w:r w:rsidRPr="002E6533">
        <w:rPr>
          <w:b/>
          <w:bCs/>
        </w:rPr>
        <w:t>x</w:t>
      </w:r>
      <w:r w:rsidRPr="002E6533">
        <w:t>,</w:t>
      </w:r>
      <w:r w:rsidRPr="002E6533">
        <w:rPr>
          <w:b/>
          <w:bCs/>
        </w:rPr>
        <w:t>média</w:t>
      </w:r>
      <w:proofErr w:type="gramEnd"/>
      <w:r w:rsidRPr="002E6533">
        <w:t>,</w:t>
      </w:r>
      <w:r w:rsidRPr="002E6533">
        <w:rPr>
          <w:b/>
          <w:bCs/>
        </w:rPr>
        <w:t>desvio_padrão</w:t>
      </w:r>
      <w:r w:rsidRPr="002E6533">
        <w:t>,</w:t>
      </w:r>
      <w:r w:rsidRPr="002E6533">
        <w:rPr>
          <w:b/>
          <w:bCs/>
        </w:rPr>
        <w:t>cumulativo</w:t>
      </w:r>
      <w:r w:rsidRPr="002E6533">
        <w:t>)</w:t>
      </w:r>
    </w:p>
    <w:p w14:paraId="1DE15610" w14:textId="77777777" w:rsidR="004470EF" w:rsidRPr="002E6533" w:rsidRDefault="00000000">
      <w:pPr>
        <w:pStyle w:val="Corpodetexto"/>
      </w:pPr>
      <w:r w:rsidRPr="002E6533">
        <w:t>Na sintaxe acima, os parâmetros em negrito são obrigatórios.</w:t>
      </w:r>
    </w:p>
    <w:p w14:paraId="68AF5EC7" w14:textId="77777777" w:rsidR="004470EF" w:rsidRPr="002E6533" w:rsidRDefault="00000000">
      <w:pPr>
        <w:pStyle w:val="TableCaption"/>
      </w:pPr>
      <w:r w:rsidRPr="002E6533">
        <w:lastRenderedPageBreak/>
        <w:t>A tabela a seguir descreve os parâmetros da função NORMDIST.</w:t>
      </w:r>
    </w:p>
    <w:tbl>
      <w:tblPr>
        <w:tblStyle w:val="Table"/>
        <w:tblW w:w="5000" w:type="pct"/>
        <w:tblLayout w:type="fixed"/>
        <w:tblLook w:val="0020" w:firstRow="1" w:lastRow="0" w:firstColumn="0" w:lastColumn="0" w:noHBand="0" w:noVBand="0"/>
      </w:tblPr>
      <w:tblGrid>
        <w:gridCol w:w="4527"/>
        <w:gridCol w:w="4527"/>
      </w:tblGrid>
      <w:tr w:rsidR="004470EF" w:rsidRPr="002E6533" w14:paraId="1199145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D3F6A0" w14:textId="77777777" w:rsidR="004470EF" w:rsidRPr="002E6533" w:rsidRDefault="00000000">
            <w:pPr>
              <w:pStyle w:val="Compact"/>
            </w:pPr>
            <w:r w:rsidRPr="002E6533">
              <w:t>Parâmetro</w:t>
            </w:r>
          </w:p>
        </w:tc>
        <w:tc>
          <w:tcPr>
            <w:tcW w:w="3960" w:type="dxa"/>
          </w:tcPr>
          <w:p w14:paraId="20A9150B" w14:textId="77777777" w:rsidR="004470EF" w:rsidRPr="002E6533" w:rsidRDefault="00000000">
            <w:pPr>
              <w:pStyle w:val="Compact"/>
            </w:pPr>
            <w:r w:rsidRPr="002E6533">
              <w:t>Descrição</w:t>
            </w:r>
          </w:p>
        </w:tc>
      </w:tr>
      <w:tr w:rsidR="004470EF" w:rsidRPr="002E6533" w14:paraId="416BBDEB" w14:textId="77777777">
        <w:tc>
          <w:tcPr>
            <w:tcW w:w="3960" w:type="dxa"/>
          </w:tcPr>
          <w:p w14:paraId="38AD7903" w14:textId="77777777" w:rsidR="004470EF" w:rsidRPr="002E6533" w:rsidRDefault="00000000">
            <w:pPr>
              <w:pStyle w:val="Compact"/>
            </w:pPr>
            <w:r w:rsidRPr="002E6533">
              <w:t>x</w:t>
            </w:r>
          </w:p>
        </w:tc>
        <w:tc>
          <w:tcPr>
            <w:tcW w:w="3960" w:type="dxa"/>
          </w:tcPr>
          <w:p w14:paraId="72083F27" w14:textId="77777777" w:rsidR="004470EF" w:rsidRPr="002E6533" w:rsidRDefault="00000000">
            <w:pPr>
              <w:pStyle w:val="Compact"/>
            </w:pPr>
            <w:r w:rsidRPr="002E6533">
              <w:t>O valor do qual você deseja obter a distribuição.</w:t>
            </w:r>
          </w:p>
        </w:tc>
      </w:tr>
      <w:tr w:rsidR="004470EF" w:rsidRPr="002E6533" w14:paraId="49B46B01" w14:textId="77777777">
        <w:tc>
          <w:tcPr>
            <w:tcW w:w="3960" w:type="dxa"/>
          </w:tcPr>
          <w:p w14:paraId="5D61B8DC" w14:textId="77777777" w:rsidR="004470EF" w:rsidRPr="002E6533" w:rsidRDefault="00000000">
            <w:pPr>
              <w:pStyle w:val="Compact"/>
            </w:pPr>
            <w:r w:rsidRPr="002E6533">
              <w:t>média</w:t>
            </w:r>
          </w:p>
        </w:tc>
        <w:tc>
          <w:tcPr>
            <w:tcW w:w="3960" w:type="dxa"/>
          </w:tcPr>
          <w:p w14:paraId="08FDBD9F" w14:textId="77777777" w:rsidR="004470EF" w:rsidRPr="002E6533" w:rsidRDefault="00000000">
            <w:pPr>
              <w:pStyle w:val="Corpodetexto"/>
            </w:pPr>
            <w:r w:rsidRPr="002E6533">
              <w:t>Média aritmética da distribuição.</w:t>
            </w:r>
          </w:p>
          <w:p w14:paraId="09602D3E" w14:textId="77777777" w:rsidR="004470EF" w:rsidRPr="002E6533" w:rsidRDefault="00000000">
            <w:pPr>
              <w:pStyle w:val="Corpodetexto"/>
            </w:pPr>
            <w:r w:rsidRPr="002E6533">
              <w:rPr>
                <w:b/>
                <w:bCs/>
              </w:rPr>
              <w:t>Observação:</w:t>
            </w:r>
            <w:r w:rsidRPr="002E6533">
              <w:t xml:space="preserve"> Se o </w:t>
            </w:r>
            <w:proofErr w:type="gramStart"/>
            <w:r w:rsidRPr="002E6533">
              <w:t>parâmetro média</w:t>
            </w:r>
            <w:proofErr w:type="gramEnd"/>
            <w:r w:rsidRPr="002E6533">
              <w:t xml:space="preserve"> for = 0, desvio_padrão for = 1 e cumulativo for = TRUE, a função NORMDIST retornará a distribuição padrão normal, NORMSDIST. Se o </w:t>
            </w:r>
            <w:proofErr w:type="gramStart"/>
            <w:r w:rsidRPr="002E6533">
              <w:t>parâmetro média</w:t>
            </w:r>
            <w:proofErr w:type="gramEnd"/>
            <w:r w:rsidRPr="002E6533">
              <w:t xml:space="preserve"> ou desvio_padrão não for numérico, a função NORMDIST retornará um erro.</w:t>
            </w:r>
          </w:p>
        </w:tc>
      </w:tr>
      <w:tr w:rsidR="004470EF" w:rsidRPr="002E6533" w14:paraId="2550F539" w14:textId="77777777">
        <w:tc>
          <w:tcPr>
            <w:tcW w:w="3960" w:type="dxa"/>
          </w:tcPr>
          <w:p w14:paraId="2979EA25" w14:textId="77777777" w:rsidR="004470EF" w:rsidRPr="002E6533" w:rsidRDefault="00000000">
            <w:pPr>
              <w:pStyle w:val="Compact"/>
            </w:pPr>
            <w:r w:rsidRPr="002E6533">
              <w:t>desvio_padrão</w:t>
            </w:r>
          </w:p>
        </w:tc>
        <w:tc>
          <w:tcPr>
            <w:tcW w:w="3960" w:type="dxa"/>
          </w:tcPr>
          <w:p w14:paraId="45184CAE" w14:textId="77777777" w:rsidR="004470EF" w:rsidRPr="002E6533" w:rsidRDefault="00000000">
            <w:pPr>
              <w:pStyle w:val="Corpodetexto"/>
            </w:pPr>
            <w:r w:rsidRPr="002E6533">
              <w:t>Desvio padrão da distribuição.</w:t>
            </w:r>
          </w:p>
          <w:p w14:paraId="504294BD" w14:textId="77777777" w:rsidR="004470EF" w:rsidRPr="002E6533" w:rsidRDefault="00000000">
            <w:pPr>
              <w:pStyle w:val="Corpodetexto"/>
            </w:pPr>
            <w:r w:rsidRPr="002E6533">
              <w:rPr>
                <w:b/>
                <w:bCs/>
              </w:rPr>
              <w:t>Observação:</w:t>
            </w:r>
            <w:r w:rsidRPr="002E6533">
              <w:t xml:space="preserve"> se o parâmetro desvio_padrão for ≤ 0, a função NORMDIST retornará um erro. Se o </w:t>
            </w:r>
            <w:proofErr w:type="gramStart"/>
            <w:r w:rsidRPr="002E6533">
              <w:t>parâmetro média</w:t>
            </w:r>
            <w:proofErr w:type="gramEnd"/>
            <w:r w:rsidRPr="002E6533">
              <w:t xml:space="preserve"> for = 0, desvio_padrão for = 1 e cumulativo for = TRUE, a função NORMDIST retornará a distribuição padrão normal, NORMSDIST. Se o </w:t>
            </w:r>
            <w:proofErr w:type="gramStart"/>
            <w:r w:rsidRPr="002E6533">
              <w:t>parâmetro média</w:t>
            </w:r>
            <w:proofErr w:type="gramEnd"/>
            <w:r w:rsidRPr="002E6533">
              <w:t xml:space="preserve"> ou desvio_padrão não for numérico, a função NORMDIST retornará um erro.</w:t>
            </w:r>
          </w:p>
        </w:tc>
      </w:tr>
      <w:tr w:rsidR="004470EF" w:rsidRPr="002E6533" w14:paraId="19C12786" w14:textId="77777777">
        <w:tc>
          <w:tcPr>
            <w:tcW w:w="3960" w:type="dxa"/>
          </w:tcPr>
          <w:p w14:paraId="2DDC4807" w14:textId="77777777" w:rsidR="004470EF" w:rsidRPr="002E6533" w:rsidRDefault="00000000">
            <w:pPr>
              <w:pStyle w:val="Compact"/>
            </w:pPr>
            <w:r w:rsidRPr="002E6533">
              <w:t>cumulativo</w:t>
            </w:r>
          </w:p>
        </w:tc>
        <w:tc>
          <w:tcPr>
            <w:tcW w:w="3960" w:type="dxa"/>
          </w:tcPr>
          <w:p w14:paraId="76C3F07C" w14:textId="77777777" w:rsidR="004470EF" w:rsidRPr="002E6533" w:rsidRDefault="00000000">
            <w:pPr>
              <w:pStyle w:val="Corpodetexto"/>
            </w:pPr>
            <w:r w:rsidRPr="002E6533">
              <w:t xml:space="preserve">Valor lógico que determina a forma da função. Se o parâmetro cumulativo for TRUE, a função NORMDIST retornará </w:t>
            </w:r>
            <w:proofErr w:type="gramStart"/>
            <w:r w:rsidRPr="002E6533">
              <w:t>a</w:t>
            </w:r>
            <w:proofErr w:type="gramEnd"/>
            <w:r w:rsidRPr="002E6533">
              <w:t xml:space="preserve"> função de distribuição cumulativa; se for FALSE, retornará a função de densidade da probabilidade.</w:t>
            </w:r>
          </w:p>
          <w:p w14:paraId="55EDAAE0" w14:textId="77777777" w:rsidR="004470EF" w:rsidRPr="002E6533" w:rsidRDefault="00000000">
            <w:pPr>
              <w:pStyle w:val="Corpodetexto"/>
            </w:pPr>
            <w:r w:rsidRPr="002E6533">
              <w:rPr>
                <w:b/>
                <w:bCs/>
              </w:rPr>
              <w:t>Observação:</w:t>
            </w:r>
            <w:r w:rsidRPr="002E6533">
              <w:t xml:space="preserve"> quando o parâmetro cumulativo = TRUE, a fórmula é integral partindo do infinito negativo até o x da fórmula indicada. Se o </w:t>
            </w:r>
            <w:proofErr w:type="gramStart"/>
            <w:r w:rsidRPr="002E6533">
              <w:t>parâmetro média</w:t>
            </w:r>
            <w:proofErr w:type="gramEnd"/>
            <w:r w:rsidRPr="002E6533">
              <w:t xml:space="preserve"> for = 0, desvio_padrão for = 1 e cumulativo for = TRUE, a função NORMDIST retornará a distribuição padrão normal, NORMSDIST.</w:t>
            </w:r>
          </w:p>
        </w:tc>
      </w:tr>
    </w:tbl>
    <w:p w14:paraId="2215F27C" w14:textId="77777777" w:rsidR="004470EF" w:rsidRPr="002E6533" w:rsidRDefault="00000000">
      <w:pPr>
        <w:pStyle w:val="Corpodetexto"/>
      </w:pPr>
      <w:r w:rsidRPr="002E6533">
        <w:rPr>
          <w:b/>
          <w:bCs/>
        </w:rPr>
        <w:lastRenderedPageBreak/>
        <w:t>Exemplos:</w:t>
      </w:r>
    </w:p>
    <w:p w14:paraId="3F04385E" w14:textId="77777777" w:rsidR="004470EF" w:rsidRPr="002E6533" w:rsidRDefault="00000000">
      <w:pPr>
        <w:pStyle w:val="TableCaption"/>
      </w:pPr>
      <w:r w:rsidRPr="002E6533">
        <w:t>A tabela a seguir fornece exemplos de fórmulas da função NORMDIST.</w:t>
      </w:r>
    </w:p>
    <w:tbl>
      <w:tblPr>
        <w:tblStyle w:val="Table"/>
        <w:tblW w:w="5000" w:type="pct"/>
        <w:tblLayout w:type="fixed"/>
        <w:tblLook w:val="0020" w:firstRow="1" w:lastRow="0" w:firstColumn="0" w:lastColumn="0" w:noHBand="0" w:noVBand="0"/>
      </w:tblPr>
      <w:tblGrid>
        <w:gridCol w:w="4527"/>
        <w:gridCol w:w="4527"/>
      </w:tblGrid>
      <w:tr w:rsidR="004470EF" w:rsidRPr="002E6533" w14:paraId="466D580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FF34644" w14:textId="77777777" w:rsidR="004470EF" w:rsidRPr="002E6533" w:rsidRDefault="00000000">
            <w:pPr>
              <w:pStyle w:val="Compact"/>
            </w:pPr>
            <w:r w:rsidRPr="002E6533">
              <w:t>Fórmula</w:t>
            </w:r>
          </w:p>
        </w:tc>
        <w:tc>
          <w:tcPr>
            <w:tcW w:w="3960" w:type="dxa"/>
          </w:tcPr>
          <w:p w14:paraId="52DB698E" w14:textId="77777777" w:rsidR="004470EF" w:rsidRPr="002E6533" w:rsidRDefault="00000000">
            <w:pPr>
              <w:pStyle w:val="Compact"/>
            </w:pPr>
            <w:r w:rsidRPr="002E6533">
              <w:t>Resultado</w:t>
            </w:r>
          </w:p>
        </w:tc>
      </w:tr>
      <w:tr w:rsidR="004470EF" w:rsidRPr="002E6533" w14:paraId="44396361" w14:textId="77777777">
        <w:tc>
          <w:tcPr>
            <w:tcW w:w="3960" w:type="dxa"/>
          </w:tcPr>
          <w:p w14:paraId="6BD716E0" w14:textId="77777777" w:rsidR="004470EF" w:rsidRPr="002E6533" w:rsidRDefault="00000000">
            <w:pPr>
              <w:pStyle w:val="Compact"/>
            </w:pPr>
            <w:proofErr w:type="gramStart"/>
            <w:r w:rsidRPr="002E6533">
              <w:t>NORMDIST(</w:t>
            </w:r>
            <w:proofErr w:type="gramEnd"/>
            <w:r w:rsidRPr="002E6533">
              <w:t>42,40,1,5,TRUE)</w:t>
            </w:r>
          </w:p>
        </w:tc>
        <w:tc>
          <w:tcPr>
            <w:tcW w:w="3960" w:type="dxa"/>
          </w:tcPr>
          <w:p w14:paraId="359585C3" w14:textId="77777777" w:rsidR="004470EF" w:rsidRPr="002E6533" w:rsidRDefault="00000000">
            <w:pPr>
              <w:pStyle w:val="Compact"/>
            </w:pPr>
            <w:r w:rsidRPr="002E6533">
              <w:t>Função da distribuição cumulativa nos termos especificados (0,908789)</w:t>
            </w:r>
          </w:p>
        </w:tc>
      </w:tr>
      <w:tr w:rsidR="004470EF" w:rsidRPr="002E6533" w14:paraId="4464DD30" w14:textId="77777777">
        <w:tc>
          <w:tcPr>
            <w:tcW w:w="3960" w:type="dxa"/>
          </w:tcPr>
          <w:p w14:paraId="68A65C66" w14:textId="77777777" w:rsidR="004470EF" w:rsidRPr="002E6533" w:rsidRDefault="00000000">
            <w:pPr>
              <w:pStyle w:val="Compact"/>
            </w:pPr>
            <w:proofErr w:type="gramStart"/>
            <w:r w:rsidRPr="002E6533">
              <w:t>NORMDIST(</w:t>
            </w:r>
            <w:proofErr w:type="gramEnd"/>
            <w:r w:rsidRPr="002E6533">
              <w:t>42,40,1,5,FALSE)</w:t>
            </w:r>
          </w:p>
        </w:tc>
        <w:tc>
          <w:tcPr>
            <w:tcW w:w="3960" w:type="dxa"/>
          </w:tcPr>
          <w:p w14:paraId="51339EED" w14:textId="77777777" w:rsidR="004470EF" w:rsidRPr="002E6533" w:rsidRDefault="00000000">
            <w:pPr>
              <w:pStyle w:val="Compact"/>
            </w:pPr>
            <w:r w:rsidRPr="002E6533">
              <w:t>Função da massa de probabilidade nos termos especificados (0,10934005)</w:t>
            </w:r>
          </w:p>
        </w:tc>
      </w:tr>
    </w:tbl>
    <w:p w14:paraId="6C865446" w14:textId="77777777" w:rsidR="004470EF" w:rsidRPr="002E6533" w:rsidRDefault="00000000">
      <w:pPr>
        <w:pStyle w:val="Ttulo2"/>
      </w:pPr>
      <w:bookmarkStart w:id="1611" w:name="função-norminv"/>
      <w:bookmarkEnd w:id="1610"/>
      <w:r w:rsidRPr="002E6533">
        <w:t>Função NORMINV</w:t>
      </w:r>
    </w:p>
    <w:p w14:paraId="785BF976" w14:textId="77777777" w:rsidR="004470EF" w:rsidRPr="002E6533" w:rsidRDefault="00000000">
      <w:pPr>
        <w:pStyle w:val="FirstParagraph"/>
      </w:pPr>
      <w:r w:rsidRPr="002E6533">
        <w:t>A função NORMINV retorna o inverso da distribuição normal cumulativa da média especificada e do desvio padrão.</w:t>
      </w:r>
    </w:p>
    <w:p w14:paraId="7B7E23C4" w14:textId="77777777" w:rsidR="004470EF" w:rsidRPr="002E6533" w:rsidRDefault="00000000">
      <w:pPr>
        <w:pStyle w:val="Corpodetexto"/>
      </w:pPr>
      <w:r w:rsidRPr="002E6533">
        <w:t xml:space="preserve">Dado um valor de probabilidade, a função NORMINV procura aquele valor x de modo que </w:t>
      </w:r>
      <w:proofErr w:type="gramStart"/>
      <w:r w:rsidRPr="002E6533">
        <w:t>NORMDIST(</w:t>
      </w:r>
      <w:proofErr w:type="gramEnd"/>
      <w:r w:rsidRPr="002E6533">
        <w:t>x, média, desvio_padrão, TRUE) = probabilidade. Assim, a precisão da função NORMINV depende da precisão da função NORMDIST. A função NORMINV usa uma técnica de pesquisa iterativa. Se a pesquisa não convergir após 100 iterações, a função retornará o valor de erro #N/D.</w:t>
      </w:r>
    </w:p>
    <w:p w14:paraId="312F18CE" w14:textId="77777777" w:rsidR="004470EF" w:rsidRPr="002E6533" w:rsidRDefault="00000000">
      <w:pPr>
        <w:pStyle w:val="Corpodetexto"/>
      </w:pPr>
      <w:r w:rsidRPr="002E6533">
        <w:rPr>
          <w:b/>
          <w:bCs/>
        </w:rPr>
        <w:t>Tipo de retorno:</w:t>
      </w:r>
      <w:r w:rsidRPr="002E6533">
        <w:t xml:space="preserve"> Numérico</w:t>
      </w:r>
    </w:p>
    <w:p w14:paraId="76D76163" w14:textId="77777777" w:rsidR="004470EF" w:rsidRPr="002E6533" w:rsidRDefault="00000000">
      <w:pPr>
        <w:pStyle w:val="Corpodetexto"/>
      </w:pPr>
      <w:r w:rsidRPr="002E6533">
        <w:rPr>
          <w:b/>
          <w:bCs/>
        </w:rPr>
        <w:t>Sintaxe:</w:t>
      </w:r>
      <w:r w:rsidRPr="002E6533">
        <w:t xml:space="preserve"> </w:t>
      </w:r>
      <w:proofErr w:type="gramStart"/>
      <w:r w:rsidRPr="002E6533">
        <w:t>NORMINV(</w:t>
      </w:r>
      <w:proofErr w:type="gramEnd"/>
      <w:r w:rsidRPr="002E6533">
        <w:rPr>
          <w:b/>
          <w:bCs/>
        </w:rPr>
        <w:t>probabilidade</w:t>
      </w:r>
      <w:r w:rsidRPr="002E6533">
        <w:t>,</w:t>
      </w:r>
      <w:r w:rsidRPr="002E6533">
        <w:rPr>
          <w:b/>
          <w:bCs/>
        </w:rPr>
        <w:t>média</w:t>
      </w:r>
      <w:r w:rsidRPr="002E6533">
        <w:t>,</w:t>
      </w:r>
      <w:r w:rsidRPr="002E6533">
        <w:rPr>
          <w:b/>
          <w:bCs/>
        </w:rPr>
        <w:t>desvio_padrão</w:t>
      </w:r>
      <w:r w:rsidRPr="002E6533">
        <w:t>)</w:t>
      </w:r>
    </w:p>
    <w:p w14:paraId="3FC008E7" w14:textId="77777777" w:rsidR="004470EF" w:rsidRPr="002E6533" w:rsidRDefault="00000000">
      <w:pPr>
        <w:pStyle w:val="Corpodetexto"/>
      </w:pPr>
      <w:r w:rsidRPr="002E6533">
        <w:t>Na sintaxe acima, os parâmetros em negrito são obrigatórios.</w:t>
      </w:r>
    </w:p>
    <w:p w14:paraId="45225C29" w14:textId="77777777" w:rsidR="004470EF" w:rsidRPr="002E6533" w:rsidRDefault="00000000">
      <w:pPr>
        <w:pStyle w:val="TableCaption"/>
      </w:pPr>
      <w:r w:rsidRPr="002E6533">
        <w:t>A tabela a seguir descreve os parâmetros da função NORMINV.</w:t>
      </w:r>
    </w:p>
    <w:tbl>
      <w:tblPr>
        <w:tblStyle w:val="Table"/>
        <w:tblW w:w="5000" w:type="pct"/>
        <w:tblLayout w:type="fixed"/>
        <w:tblLook w:val="0020" w:firstRow="1" w:lastRow="0" w:firstColumn="0" w:lastColumn="0" w:noHBand="0" w:noVBand="0"/>
      </w:tblPr>
      <w:tblGrid>
        <w:gridCol w:w="4527"/>
        <w:gridCol w:w="4527"/>
      </w:tblGrid>
      <w:tr w:rsidR="004470EF" w:rsidRPr="002E6533" w14:paraId="713FA0A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366D5B" w14:textId="77777777" w:rsidR="004470EF" w:rsidRPr="002E6533" w:rsidRDefault="00000000">
            <w:pPr>
              <w:pStyle w:val="Compact"/>
            </w:pPr>
            <w:r w:rsidRPr="002E6533">
              <w:t>Parâmetro</w:t>
            </w:r>
          </w:p>
        </w:tc>
        <w:tc>
          <w:tcPr>
            <w:tcW w:w="3960" w:type="dxa"/>
          </w:tcPr>
          <w:p w14:paraId="0D0E1B72" w14:textId="77777777" w:rsidR="004470EF" w:rsidRPr="002E6533" w:rsidRDefault="00000000">
            <w:pPr>
              <w:pStyle w:val="Compact"/>
            </w:pPr>
            <w:r w:rsidRPr="002E6533">
              <w:t>Descrição</w:t>
            </w:r>
          </w:p>
        </w:tc>
      </w:tr>
      <w:tr w:rsidR="004470EF" w:rsidRPr="002E6533" w14:paraId="6FA4E3E6" w14:textId="77777777">
        <w:tc>
          <w:tcPr>
            <w:tcW w:w="3960" w:type="dxa"/>
          </w:tcPr>
          <w:p w14:paraId="3103285F" w14:textId="77777777" w:rsidR="004470EF" w:rsidRPr="002E6533" w:rsidRDefault="00000000">
            <w:pPr>
              <w:pStyle w:val="Compact"/>
            </w:pPr>
            <w:r w:rsidRPr="002E6533">
              <w:t>probabilidade</w:t>
            </w:r>
          </w:p>
        </w:tc>
        <w:tc>
          <w:tcPr>
            <w:tcW w:w="3960" w:type="dxa"/>
          </w:tcPr>
          <w:p w14:paraId="6130882C" w14:textId="77777777" w:rsidR="004470EF" w:rsidRPr="002E6533" w:rsidRDefault="00000000">
            <w:pPr>
              <w:pStyle w:val="Corpodetexto"/>
            </w:pPr>
            <w:r w:rsidRPr="002E6533">
              <w:t>Probabilidade correspondente à distribuição normal.</w:t>
            </w:r>
          </w:p>
          <w:p w14:paraId="1DE4DAA6" w14:textId="77777777" w:rsidR="004470EF" w:rsidRPr="002E6533" w:rsidRDefault="00000000">
            <w:pPr>
              <w:pStyle w:val="Corpodetexto"/>
            </w:pPr>
            <w:r w:rsidRPr="002E6533">
              <w:rPr>
                <w:b/>
                <w:bCs/>
              </w:rPr>
              <w:t>Observação:</w:t>
            </w:r>
            <w:r w:rsidRPr="002E6533">
              <w:t xml:space="preserve"> Se o parâmetro probabilidade for &lt; 0 ou probabilidade for &gt; 1, a função NORMINV retornará um valor de erro #NUM! Se qualquer argumento não for numérico, a função NORMINV retornará o valor de erro #VALUE!</w:t>
            </w:r>
          </w:p>
        </w:tc>
      </w:tr>
      <w:tr w:rsidR="004470EF" w:rsidRPr="002E6533" w14:paraId="56FF7150" w14:textId="77777777">
        <w:tc>
          <w:tcPr>
            <w:tcW w:w="3960" w:type="dxa"/>
          </w:tcPr>
          <w:p w14:paraId="23C7E757" w14:textId="77777777" w:rsidR="004470EF" w:rsidRPr="002E6533" w:rsidRDefault="00000000">
            <w:pPr>
              <w:pStyle w:val="Compact"/>
            </w:pPr>
            <w:r w:rsidRPr="002E6533">
              <w:t>média</w:t>
            </w:r>
          </w:p>
        </w:tc>
        <w:tc>
          <w:tcPr>
            <w:tcW w:w="3960" w:type="dxa"/>
          </w:tcPr>
          <w:p w14:paraId="4702C6F4" w14:textId="77777777" w:rsidR="004470EF" w:rsidRPr="002E6533" w:rsidRDefault="00000000">
            <w:pPr>
              <w:pStyle w:val="Corpodetexto"/>
            </w:pPr>
            <w:r w:rsidRPr="002E6533">
              <w:t>Média aritmética da distribuição.</w:t>
            </w:r>
          </w:p>
          <w:p w14:paraId="50974A05" w14:textId="77777777" w:rsidR="004470EF" w:rsidRPr="002E6533" w:rsidRDefault="00000000">
            <w:pPr>
              <w:pStyle w:val="Corpodetexto"/>
            </w:pPr>
            <w:r w:rsidRPr="002E6533">
              <w:rPr>
                <w:b/>
                <w:bCs/>
              </w:rPr>
              <w:t>Observação:</w:t>
            </w:r>
            <w:r w:rsidRPr="002E6533">
              <w:t xml:space="preserve"> se o </w:t>
            </w:r>
            <w:proofErr w:type="gramStart"/>
            <w:r w:rsidRPr="002E6533">
              <w:t>parâmetro média</w:t>
            </w:r>
            <w:proofErr w:type="gramEnd"/>
            <w:r w:rsidRPr="002E6533">
              <w:t xml:space="preserve"> for = 0 e desvio_padrão for = 1, a função NORMINV usará a distribuição padrão normal. Se qualquer argumento não for </w:t>
            </w:r>
            <w:r w:rsidRPr="002E6533">
              <w:lastRenderedPageBreak/>
              <w:t>numérico, a função NORMINV retornará o valor de erro #VALUE!</w:t>
            </w:r>
          </w:p>
        </w:tc>
      </w:tr>
      <w:tr w:rsidR="004470EF" w:rsidRPr="002E6533" w14:paraId="67F4C1EE" w14:textId="77777777">
        <w:tc>
          <w:tcPr>
            <w:tcW w:w="3960" w:type="dxa"/>
          </w:tcPr>
          <w:p w14:paraId="20AAFF8D" w14:textId="77777777" w:rsidR="004470EF" w:rsidRPr="002E6533" w:rsidRDefault="00000000">
            <w:pPr>
              <w:pStyle w:val="Compact"/>
            </w:pPr>
            <w:r w:rsidRPr="002E6533">
              <w:lastRenderedPageBreak/>
              <w:t>desvio_padrão</w:t>
            </w:r>
          </w:p>
        </w:tc>
        <w:tc>
          <w:tcPr>
            <w:tcW w:w="3960" w:type="dxa"/>
          </w:tcPr>
          <w:p w14:paraId="5B1A96DE" w14:textId="77777777" w:rsidR="004470EF" w:rsidRPr="002E6533" w:rsidRDefault="00000000">
            <w:pPr>
              <w:pStyle w:val="Corpodetexto"/>
            </w:pPr>
            <w:r w:rsidRPr="002E6533">
              <w:t>Desvio padrão da distribuição.</w:t>
            </w:r>
          </w:p>
          <w:p w14:paraId="261AA9E7" w14:textId="77777777" w:rsidR="004470EF" w:rsidRPr="002E6533" w:rsidRDefault="00000000">
            <w:pPr>
              <w:pStyle w:val="Corpodetexto"/>
            </w:pPr>
            <w:r w:rsidRPr="002E6533">
              <w:rPr>
                <w:b/>
                <w:bCs/>
              </w:rPr>
              <w:t>Observação:</w:t>
            </w:r>
            <w:r w:rsidRPr="002E6533">
              <w:t xml:space="preserve"> se o </w:t>
            </w:r>
            <w:proofErr w:type="gramStart"/>
            <w:r w:rsidRPr="002E6533">
              <w:t>parâmetro média</w:t>
            </w:r>
            <w:proofErr w:type="gramEnd"/>
            <w:r w:rsidRPr="002E6533">
              <w:t xml:space="preserve"> for = 0 e desvio_padrão for = 1, a função NORMINV usará a distribuição padrão normal. Se qualquer argumento não for numérico, a função NORMINV retornará o valor de erro #VALUE!</w:t>
            </w:r>
          </w:p>
        </w:tc>
      </w:tr>
    </w:tbl>
    <w:p w14:paraId="33C0BE73" w14:textId="77777777" w:rsidR="004470EF" w:rsidRPr="002E6533" w:rsidRDefault="00000000">
      <w:pPr>
        <w:pStyle w:val="Corpodetexto"/>
      </w:pPr>
      <w:r w:rsidRPr="002E6533">
        <w:rPr>
          <w:b/>
          <w:bCs/>
        </w:rPr>
        <w:t>Exemplo:</w:t>
      </w:r>
    </w:p>
    <w:p w14:paraId="04570657" w14:textId="77777777" w:rsidR="004470EF" w:rsidRPr="002E6533" w:rsidRDefault="00000000">
      <w:pPr>
        <w:pStyle w:val="TableCaption"/>
      </w:pPr>
      <w:r w:rsidRPr="002E6533">
        <w:t>A tabela a seguir fornece um exemplo de fórmula da função NORMINV.</w:t>
      </w:r>
    </w:p>
    <w:tbl>
      <w:tblPr>
        <w:tblStyle w:val="Table"/>
        <w:tblW w:w="5000" w:type="pct"/>
        <w:tblLayout w:type="fixed"/>
        <w:tblLook w:val="0020" w:firstRow="1" w:lastRow="0" w:firstColumn="0" w:lastColumn="0" w:noHBand="0" w:noVBand="0"/>
      </w:tblPr>
      <w:tblGrid>
        <w:gridCol w:w="4527"/>
        <w:gridCol w:w="4527"/>
      </w:tblGrid>
      <w:tr w:rsidR="004470EF" w:rsidRPr="002E6533" w14:paraId="7C053C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9AF2CD" w14:textId="77777777" w:rsidR="004470EF" w:rsidRPr="002E6533" w:rsidRDefault="00000000">
            <w:pPr>
              <w:pStyle w:val="Compact"/>
            </w:pPr>
            <w:r w:rsidRPr="002E6533">
              <w:t>Fórmula</w:t>
            </w:r>
          </w:p>
        </w:tc>
        <w:tc>
          <w:tcPr>
            <w:tcW w:w="3960" w:type="dxa"/>
          </w:tcPr>
          <w:p w14:paraId="686168FA" w14:textId="77777777" w:rsidR="004470EF" w:rsidRPr="002E6533" w:rsidRDefault="00000000">
            <w:pPr>
              <w:pStyle w:val="Compact"/>
            </w:pPr>
            <w:r w:rsidRPr="002E6533">
              <w:t>Resultado</w:t>
            </w:r>
          </w:p>
        </w:tc>
      </w:tr>
      <w:tr w:rsidR="004470EF" w:rsidRPr="002E6533" w14:paraId="14D8CEC2" w14:textId="77777777">
        <w:tc>
          <w:tcPr>
            <w:tcW w:w="3960" w:type="dxa"/>
          </w:tcPr>
          <w:p w14:paraId="6FDF7FE5" w14:textId="77777777" w:rsidR="004470EF" w:rsidRPr="002E6533" w:rsidRDefault="00000000">
            <w:pPr>
              <w:pStyle w:val="Compact"/>
            </w:pPr>
            <w:proofErr w:type="gramStart"/>
            <w:r w:rsidRPr="002E6533">
              <w:t>NORMINV(</w:t>
            </w:r>
            <w:proofErr w:type="gramEnd"/>
            <w:r w:rsidRPr="002E6533">
              <w:t>0,908789,40,1,5)</w:t>
            </w:r>
          </w:p>
        </w:tc>
        <w:tc>
          <w:tcPr>
            <w:tcW w:w="3960" w:type="dxa"/>
          </w:tcPr>
          <w:p w14:paraId="6C3A54EC" w14:textId="77777777" w:rsidR="004470EF" w:rsidRPr="002E6533" w:rsidRDefault="00000000">
            <w:pPr>
              <w:pStyle w:val="Compact"/>
            </w:pPr>
            <w:r w:rsidRPr="002E6533">
              <w:t>Inverso da distribuição normal cumulativa nos termos especificados (42)</w:t>
            </w:r>
          </w:p>
        </w:tc>
      </w:tr>
    </w:tbl>
    <w:p w14:paraId="5C80A70A" w14:textId="77777777" w:rsidR="004470EF" w:rsidRPr="002E6533" w:rsidRDefault="00000000">
      <w:pPr>
        <w:pStyle w:val="Ttulo2"/>
      </w:pPr>
      <w:bookmarkStart w:id="1612" w:name="função-pearson"/>
      <w:bookmarkEnd w:id="1611"/>
      <w:r w:rsidRPr="002E6533">
        <w:t>Função PEARSON</w:t>
      </w:r>
    </w:p>
    <w:p w14:paraId="4E951E2C" w14:textId="77777777" w:rsidR="004470EF" w:rsidRPr="002E6533" w:rsidRDefault="00000000">
      <w:pPr>
        <w:pStyle w:val="FirstParagraph"/>
      </w:pPr>
      <w:r w:rsidRPr="002E6533">
        <w:t>A função PEARSON retorna o coeficiente de correlação do momento do produto Pearson, r, um índice sem dimensão no intervalo entre -1,0 e 1,0 inclusive, que reflete a extensão de uma relação linear entre 2 conjuntos de dados.</w:t>
      </w:r>
    </w:p>
    <w:p w14:paraId="49B35B45" w14:textId="77777777" w:rsidR="004470EF" w:rsidRPr="002E6533" w:rsidRDefault="00000000">
      <w:pPr>
        <w:pStyle w:val="Corpodetexto"/>
      </w:pPr>
      <w:r w:rsidRPr="002E6533">
        <w:rPr>
          <w:b/>
          <w:bCs/>
        </w:rPr>
        <w:t>Tipo de retorno:</w:t>
      </w:r>
      <w:r w:rsidRPr="002E6533">
        <w:t xml:space="preserve"> Numérico</w:t>
      </w:r>
    </w:p>
    <w:p w14:paraId="00C14561" w14:textId="77777777" w:rsidR="004470EF" w:rsidRPr="002E6533" w:rsidRDefault="00000000">
      <w:pPr>
        <w:pStyle w:val="Corpodetexto"/>
      </w:pPr>
      <w:r w:rsidRPr="002E6533">
        <w:rPr>
          <w:b/>
          <w:bCs/>
        </w:rPr>
        <w:t>Sintaxe:</w:t>
      </w:r>
      <w:r w:rsidRPr="002E6533">
        <w:t xml:space="preserve"> </w:t>
      </w:r>
      <w:proofErr w:type="gramStart"/>
      <w:r w:rsidRPr="002E6533">
        <w:t>PEARSON(</w:t>
      </w:r>
      <w:proofErr w:type="gramEnd"/>
      <w:r w:rsidRPr="002E6533">
        <w:rPr>
          <w:b/>
          <w:bCs/>
        </w:rPr>
        <w:t>valores1</w:t>
      </w:r>
      <w:r w:rsidRPr="002E6533">
        <w:t>,</w:t>
      </w:r>
      <w:r w:rsidRPr="002E6533">
        <w:rPr>
          <w:b/>
          <w:bCs/>
        </w:rPr>
        <w:t>valores2</w:t>
      </w:r>
      <w:r w:rsidRPr="002E6533">
        <w:t>)</w:t>
      </w:r>
    </w:p>
    <w:p w14:paraId="118F4F84" w14:textId="77777777" w:rsidR="004470EF" w:rsidRPr="002E6533" w:rsidRDefault="00000000">
      <w:pPr>
        <w:pStyle w:val="Corpodetexto"/>
      </w:pPr>
      <w:r w:rsidRPr="002E6533">
        <w:t>Na sintaxe acima, os parâmetros em negrito são obrigatórios.</w:t>
      </w:r>
    </w:p>
    <w:p w14:paraId="41EA340D" w14:textId="77777777" w:rsidR="004470EF" w:rsidRPr="002E6533" w:rsidRDefault="00000000">
      <w:pPr>
        <w:pStyle w:val="TableCaption"/>
      </w:pPr>
      <w:r w:rsidRPr="002E6533">
        <w:t>A tabela a seguir descreve os parâmetros da função PEARSON.</w:t>
      </w:r>
    </w:p>
    <w:tbl>
      <w:tblPr>
        <w:tblStyle w:val="Table"/>
        <w:tblW w:w="5000" w:type="pct"/>
        <w:tblLayout w:type="fixed"/>
        <w:tblLook w:val="0020" w:firstRow="1" w:lastRow="0" w:firstColumn="0" w:lastColumn="0" w:noHBand="0" w:noVBand="0"/>
      </w:tblPr>
      <w:tblGrid>
        <w:gridCol w:w="4527"/>
        <w:gridCol w:w="4527"/>
      </w:tblGrid>
      <w:tr w:rsidR="004470EF" w:rsidRPr="002E6533" w14:paraId="1745811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0DBA56F" w14:textId="77777777" w:rsidR="004470EF" w:rsidRPr="002E6533" w:rsidRDefault="00000000">
            <w:pPr>
              <w:pStyle w:val="Compact"/>
            </w:pPr>
            <w:r w:rsidRPr="002E6533">
              <w:t>Parâmetro</w:t>
            </w:r>
          </w:p>
        </w:tc>
        <w:tc>
          <w:tcPr>
            <w:tcW w:w="3960" w:type="dxa"/>
          </w:tcPr>
          <w:p w14:paraId="1566793B" w14:textId="77777777" w:rsidR="004470EF" w:rsidRPr="002E6533" w:rsidRDefault="00000000">
            <w:pPr>
              <w:pStyle w:val="Compact"/>
            </w:pPr>
            <w:r w:rsidRPr="002E6533">
              <w:t>Descrição</w:t>
            </w:r>
          </w:p>
        </w:tc>
      </w:tr>
      <w:tr w:rsidR="004470EF" w:rsidRPr="002E6533" w14:paraId="4A35F0D3" w14:textId="77777777">
        <w:tc>
          <w:tcPr>
            <w:tcW w:w="3960" w:type="dxa"/>
          </w:tcPr>
          <w:p w14:paraId="6076DD3F" w14:textId="77777777" w:rsidR="004470EF" w:rsidRPr="002E6533" w:rsidRDefault="00000000">
            <w:pPr>
              <w:pStyle w:val="Compact"/>
            </w:pPr>
            <w:r w:rsidRPr="002E6533">
              <w:t>valores1</w:t>
            </w:r>
          </w:p>
        </w:tc>
        <w:tc>
          <w:tcPr>
            <w:tcW w:w="3960" w:type="dxa"/>
          </w:tcPr>
          <w:p w14:paraId="4B129E11" w14:textId="77777777" w:rsidR="004470EF" w:rsidRPr="002E6533" w:rsidRDefault="00000000">
            <w:pPr>
              <w:pStyle w:val="Corpodetexto"/>
            </w:pPr>
            <w:r w:rsidRPr="002E6533">
              <w:t>Um conjunto de valores independentes.</w:t>
            </w:r>
          </w:p>
          <w:p w14:paraId="2446C666"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ampos em branco, os valores serão ignorados; no entanto, campos contendo o valor zero serão incluídos. Se os </w:t>
            </w:r>
            <w:r w:rsidRPr="002E6533">
              <w:lastRenderedPageBreak/>
              <w:t>parâmetros valores1 e valores2 estiverem em branco ou tiverem número diferente de pontos de dados, a função PEARSON retornará um erro.</w:t>
            </w:r>
          </w:p>
        </w:tc>
      </w:tr>
      <w:tr w:rsidR="004470EF" w:rsidRPr="002E6533" w14:paraId="697C2AB9" w14:textId="77777777">
        <w:tc>
          <w:tcPr>
            <w:tcW w:w="3960" w:type="dxa"/>
          </w:tcPr>
          <w:p w14:paraId="1264AA38" w14:textId="77777777" w:rsidR="004470EF" w:rsidRPr="002E6533" w:rsidRDefault="00000000">
            <w:pPr>
              <w:pStyle w:val="Compact"/>
            </w:pPr>
            <w:r w:rsidRPr="002E6533">
              <w:lastRenderedPageBreak/>
              <w:t>valores2</w:t>
            </w:r>
          </w:p>
        </w:tc>
        <w:tc>
          <w:tcPr>
            <w:tcW w:w="3960" w:type="dxa"/>
          </w:tcPr>
          <w:p w14:paraId="3AE2D879" w14:textId="77777777" w:rsidR="004470EF" w:rsidRPr="002E6533" w:rsidRDefault="00000000">
            <w:pPr>
              <w:pStyle w:val="Corpodetexto"/>
            </w:pPr>
            <w:r w:rsidRPr="002E6533">
              <w:t>Um conjunto de valores dependentes.</w:t>
            </w:r>
          </w:p>
          <w:p w14:paraId="2B97614A"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ores1 e valores2 estiverem em branco ou tiverem número diferente de pontos de dados, a função PEARSON retornará um erro.</w:t>
            </w:r>
          </w:p>
        </w:tc>
      </w:tr>
    </w:tbl>
    <w:p w14:paraId="5B7FE90D" w14:textId="77777777" w:rsidR="004470EF" w:rsidRPr="002E6533" w:rsidRDefault="00000000">
      <w:pPr>
        <w:pStyle w:val="Corpodetexto"/>
      </w:pPr>
      <w:r w:rsidRPr="002E6533">
        <w:rPr>
          <w:b/>
          <w:bCs/>
        </w:rPr>
        <w:t>Exemplo:</w:t>
      </w:r>
    </w:p>
    <w:p w14:paraId="551C7C80" w14:textId="77777777" w:rsidR="004470EF" w:rsidRPr="002E6533" w:rsidRDefault="00000000">
      <w:pPr>
        <w:pStyle w:val="TableCaption"/>
      </w:pPr>
      <w:r w:rsidRPr="002E6533">
        <w:t>A tabela a seguir fornece um exemplo de fórmula da função PEARSON.</w:t>
      </w:r>
    </w:p>
    <w:tbl>
      <w:tblPr>
        <w:tblStyle w:val="Table"/>
        <w:tblW w:w="5000" w:type="pct"/>
        <w:tblLayout w:type="fixed"/>
        <w:tblLook w:val="0020" w:firstRow="1" w:lastRow="0" w:firstColumn="0" w:lastColumn="0" w:noHBand="0" w:noVBand="0"/>
      </w:tblPr>
      <w:tblGrid>
        <w:gridCol w:w="4527"/>
        <w:gridCol w:w="4527"/>
      </w:tblGrid>
      <w:tr w:rsidR="004470EF" w:rsidRPr="002E6533" w14:paraId="73A9B10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0E1201A" w14:textId="77777777" w:rsidR="004470EF" w:rsidRPr="002E6533" w:rsidRDefault="00000000">
            <w:pPr>
              <w:pStyle w:val="Compact"/>
            </w:pPr>
            <w:r w:rsidRPr="002E6533">
              <w:t>Fórmula</w:t>
            </w:r>
          </w:p>
        </w:tc>
        <w:tc>
          <w:tcPr>
            <w:tcW w:w="3960" w:type="dxa"/>
          </w:tcPr>
          <w:p w14:paraId="17996AFA" w14:textId="77777777" w:rsidR="004470EF" w:rsidRPr="002E6533" w:rsidRDefault="00000000">
            <w:pPr>
              <w:pStyle w:val="Compact"/>
            </w:pPr>
            <w:r w:rsidRPr="002E6533">
              <w:t>Resultado</w:t>
            </w:r>
          </w:p>
        </w:tc>
      </w:tr>
      <w:tr w:rsidR="004470EF" w:rsidRPr="002E6533" w14:paraId="3187F6E2" w14:textId="77777777">
        <w:tc>
          <w:tcPr>
            <w:tcW w:w="3960" w:type="dxa"/>
          </w:tcPr>
          <w:p w14:paraId="4FF8C922" w14:textId="77777777" w:rsidR="004470EF" w:rsidRPr="002E6533" w:rsidRDefault="00000000">
            <w:pPr>
              <w:pStyle w:val="Corpodetexto"/>
            </w:pPr>
            <w:proofErr w:type="gramStart"/>
            <w:r w:rsidRPr="002E6533">
              <w:t>PEARSON( REF</w:t>
            </w:r>
            <w:proofErr w:type="gramEnd"/>
            <w:r w:rsidRPr="002E6533">
              <w:t>([Conjunto de dados],[Valores independentes]),REF([Conjunto de dados],[Valores dependentes]))</w:t>
            </w:r>
          </w:p>
          <w:p w14:paraId="1648FFBC" w14:textId="77777777" w:rsidR="004470EF" w:rsidRPr="002E6533" w:rsidRDefault="00000000">
            <w:pPr>
              <w:pStyle w:val="Corpodetexto"/>
            </w:pPr>
            <w:r w:rsidRPr="002E6533">
              <w:t>em que Conjunto de dados é um campo de referência cruzada, os valores no campo Valores independentes são 9, 7, 5, 3 e 1, e os valores no campo Valores dependentes são 10, 6, 1, 5 e 3.</w:t>
            </w:r>
          </w:p>
        </w:tc>
        <w:tc>
          <w:tcPr>
            <w:tcW w:w="3960" w:type="dxa"/>
          </w:tcPr>
          <w:p w14:paraId="098795BC" w14:textId="77777777" w:rsidR="004470EF" w:rsidRPr="002E6533" w:rsidRDefault="00000000">
            <w:pPr>
              <w:pStyle w:val="Compact"/>
            </w:pPr>
            <w:r w:rsidRPr="002E6533">
              <w:t>Coeficiente de correlação do momento do produto Pearson dos conjuntos de dados especificados (0,699379)</w:t>
            </w:r>
          </w:p>
        </w:tc>
      </w:tr>
    </w:tbl>
    <w:p w14:paraId="48170EAC" w14:textId="77777777" w:rsidR="004470EF" w:rsidRPr="002E6533" w:rsidRDefault="00000000">
      <w:pPr>
        <w:pStyle w:val="Ttulo2"/>
      </w:pPr>
      <w:bookmarkStart w:id="1613" w:name="função-percentile"/>
      <w:bookmarkEnd w:id="1612"/>
      <w:r w:rsidRPr="002E6533">
        <w:t>Função PERCENTILE</w:t>
      </w:r>
    </w:p>
    <w:p w14:paraId="379ABCC5" w14:textId="77777777" w:rsidR="004470EF" w:rsidRPr="002E6533" w:rsidRDefault="00000000">
      <w:pPr>
        <w:pStyle w:val="FirstParagraph"/>
      </w:pPr>
      <w:r w:rsidRPr="002E6533">
        <w:t xml:space="preserve">A função PERCENTILE retorna o k-ésimo percentil de valores em um </w:t>
      </w:r>
      <w:proofErr w:type="gramStart"/>
      <w:r w:rsidRPr="002E6533">
        <w:t>intervalo Você</w:t>
      </w:r>
      <w:proofErr w:type="gramEnd"/>
      <w:r w:rsidRPr="002E6533">
        <w:t xml:space="preserve"> pode usar esta função para estabelecer um limite de aceitação. Por exemplo, você pode decidir examinar candidatos com pontuação acima do 90º percentil.</w:t>
      </w:r>
    </w:p>
    <w:p w14:paraId="464894B4" w14:textId="77777777" w:rsidR="004470EF" w:rsidRPr="002E6533" w:rsidRDefault="00000000">
      <w:pPr>
        <w:pStyle w:val="Corpodetexto"/>
      </w:pPr>
      <w:r w:rsidRPr="002E6533">
        <w:rPr>
          <w:b/>
          <w:bCs/>
        </w:rPr>
        <w:t>Tipo de retorno:</w:t>
      </w:r>
      <w:r w:rsidRPr="002E6533">
        <w:t xml:space="preserve"> Numérico</w:t>
      </w:r>
    </w:p>
    <w:p w14:paraId="697D8DA3" w14:textId="77777777" w:rsidR="004470EF" w:rsidRPr="002E6533" w:rsidRDefault="00000000">
      <w:pPr>
        <w:pStyle w:val="Corpodetexto"/>
      </w:pPr>
      <w:r w:rsidRPr="002E6533">
        <w:rPr>
          <w:b/>
          <w:bCs/>
        </w:rPr>
        <w:t>Sintaxe:</w:t>
      </w:r>
      <w:r w:rsidRPr="002E6533">
        <w:t xml:space="preserve"> </w:t>
      </w:r>
      <w:proofErr w:type="gramStart"/>
      <w:r w:rsidRPr="002E6533">
        <w:t>PERCENTILE(</w:t>
      </w:r>
      <w:proofErr w:type="gramEnd"/>
      <w:r w:rsidRPr="002E6533">
        <w:rPr>
          <w:b/>
          <w:bCs/>
        </w:rPr>
        <w:t>valores</w:t>
      </w:r>
      <w:r w:rsidRPr="002E6533">
        <w:t>,</w:t>
      </w:r>
      <w:r w:rsidRPr="002E6533">
        <w:rPr>
          <w:b/>
          <w:bCs/>
        </w:rPr>
        <w:t>k</w:t>
      </w:r>
      <w:r w:rsidRPr="002E6533">
        <w:t>)</w:t>
      </w:r>
    </w:p>
    <w:p w14:paraId="10AF94AA" w14:textId="77777777" w:rsidR="004470EF" w:rsidRPr="002E6533" w:rsidRDefault="00000000">
      <w:pPr>
        <w:pStyle w:val="Corpodetexto"/>
      </w:pPr>
      <w:r w:rsidRPr="002E6533">
        <w:lastRenderedPageBreak/>
        <w:t>Na sintaxe acima, os parâmetros em negrito são obrigatórios.</w:t>
      </w:r>
    </w:p>
    <w:p w14:paraId="3AE6E732" w14:textId="77777777" w:rsidR="004470EF" w:rsidRPr="002E6533" w:rsidRDefault="00000000">
      <w:pPr>
        <w:pStyle w:val="TableCaption"/>
      </w:pPr>
      <w:r w:rsidRPr="002E6533">
        <w:t>A tabela a seguir descreve os parâmetros da função PERCENTILE.</w:t>
      </w:r>
    </w:p>
    <w:tbl>
      <w:tblPr>
        <w:tblStyle w:val="Table"/>
        <w:tblW w:w="5000" w:type="pct"/>
        <w:tblLayout w:type="fixed"/>
        <w:tblLook w:val="0020" w:firstRow="1" w:lastRow="0" w:firstColumn="0" w:lastColumn="0" w:noHBand="0" w:noVBand="0"/>
      </w:tblPr>
      <w:tblGrid>
        <w:gridCol w:w="4527"/>
        <w:gridCol w:w="4527"/>
      </w:tblGrid>
      <w:tr w:rsidR="004470EF" w:rsidRPr="002E6533" w14:paraId="53A8D69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402DCC" w14:textId="77777777" w:rsidR="004470EF" w:rsidRPr="002E6533" w:rsidRDefault="00000000">
            <w:pPr>
              <w:pStyle w:val="Compact"/>
            </w:pPr>
            <w:r w:rsidRPr="002E6533">
              <w:t>Parâmetro</w:t>
            </w:r>
          </w:p>
        </w:tc>
        <w:tc>
          <w:tcPr>
            <w:tcW w:w="3960" w:type="dxa"/>
          </w:tcPr>
          <w:p w14:paraId="0429D3A3" w14:textId="77777777" w:rsidR="004470EF" w:rsidRPr="002E6533" w:rsidRDefault="00000000">
            <w:pPr>
              <w:pStyle w:val="Compact"/>
            </w:pPr>
            <w:r w:rsidRPr="002E6533">
              <w:t>Descrição</w:t>
            </w:r>
          </w:p>
        </w:tc>
      </w:tr>
      <w:tr w:rsidR="004470EF" w:rsidRPr="002E6533" w14:paraId="631EF7A1" w14:textId="77777777">
        <w:tc>
          <w:tcPr>
            <w:tcW w:w="3960" w:type="dxa"/>
          </w:tcPr>
          <w:p w14:paraId="0F3DA93D" w14:textId="77777777" w:rsidR="004470EF" w:rsidRPr="002E6533" w:rsidRDefault="00000000">
            <w:pPr>
              <w:pStyle w:val="Compact"/>
            </w:pPr>
            <w:r w:rsidRPr="002E6533">
              <w:t>valores</w:t>
            </w:r>
          </w:p>
        </w:tc>
        <w:tc>
          <w:tcPr>
            <w:tcW w:w="3960" w:type="dxa"/>
          </w:tcPr>
          <w:p w14:paraId="4B925417" w14:textId="77777777" w:rsidR="004470EF" w:rsidRPr="002E6533" w:rsidRDefault="00000000">
            <w:pPr>
              <w:pStyle w:val="Corpodetexto"/>
            </w:pPr>
            <w:r w:rsidRPr="002E6533">
              <w:t>Conjunto de campos que define a posição relativa.</w:t>
            </w:r>
          </w:p>
          <w:p w14:paraId="47B0C268" w14:textId="77777777" w:rsidR="004470EF" w:rsidRPr="002E6533" w:rsidRDefault="00000000">
            <w:pPr>
              <w:pStyle w:val="Corpodetexto"/>
            </w:pPr>
            <w:r w:rsidRPr="002E6533">
              <w:rPr>
                <w:b/>
                <w:bCs/>
              </w:rPr>
              <w:t>Observação:</w:t>
            </w:r>
            <w:r w:rsidRPr="002E6533">
              <w:t xml:space="preserve"> se o conjunto estiver vazio ou contiver mais de 8.191 pontos de dados, a função PERCENTILE retornará um erro.</w:t>
            </w:r>
          </w:p>
        </w:tc>
      </w:tr>
      <w:tr w:rsidR="004470EF" w:rsidRPr="002E6533" w14:paraId="3F6D5495" w14:textId="77777777">
        <w:tc>
          <w:tcPr>
            <w:tcW w:w="3960" w:type="dxa"/>
          </w:tcPr>
          <w:p w14:paraId="360ED240" w14:textId="77777777" w:rsidR="004470EF" w:rsidRPr="002E6533" w:rsidRDefault="00000000">
            <w:pPr>
              <w:pStyle w:val="Compact"/>
            </w:pPr>
            <w:r w:rsidRPr="002E6533">
              <w:t>k</w:t>
            </w:r>
          </w:p>
        </w:tc>
        <w:tc>
          <w:tcPr>
            <w:tcW w:w="3960" w:type="dxa"/>
          </w:tcPr>
          <w:p w14:paraId="71A4B744" w14:textId="77777777" w:rsidR="004470EF" w:rsidRPr="002E6533" w:rsidRDefault="00000000">
            <w:pPr>
              <w:pStyle w:val="Corpodetexto"/>
            </w:pPr>
            <w:r w:rsidRPr="002E6533">
              <w:t xml:space="preserve">Valor do percentil no intervalo </w:t>
            </w:r>
            <w:proofErr w:type="gramStart"/>
            <w:r w:rsidRPr="002E6533">
              <w:t>0..</w:t>
            </w:r>
            <w:proofErr w:type="gramEnd"/>
            <w:r w:rsidRPr="002E6533">
              <w:t>1, inclusive.</w:t>
            </w:r>
          </w:p>
          <w:p w14:paraId="5717999F" w14:textId="77777777" w:rsidR="004470EF" w:rsidRPr="002E6533" w:rsidRDefault="00000000">
            <w:pPr>
              <w:pStyle w:val="Corpodetexto"/>
            </w:pPr>
            <w:r w:rsidRPr="002E6533">
              <w:rPr>
                <w:b/>
                <w:bCs/>
              </w:rPr>
              <w:t>Observação:</w:t>
            </w:r>
            <w:r w:rsidRPr="002E6533">
              <w:t xml:space="preserve"> se o parâmetro k não for numérico, se k for &lt; 0 ou k for &gt; 1, a função PERCENTILE retornará um erro. Se k não for múltiplo de 1</w:t>
            </w:r>
            <w:proofErr w:type="gramStart"/>
            <w:r w:rsidRPr="002E6533">
              <w:t>/(</w:t>
            </w:r>
            <w:proofErr w:type="gramEnd"/>
            <w:r w:rsidRPr="002E6533">
              <w:t>n - 1), a função PERCENTILE interpolará para determinar o valor do k-ésimo percentil.</w:t>
            </w:r>
          </w:p>
        </w:tc>
      </w:tr>
    </w:tbl>
    <w:p w14:paraId="6052C094" w14:textId="77777777" w:rsidR="004470EF" w:rsidRPr="002E6533" w:rsidRDefault="00000000">
      <w:pPr>
        <w:pStyle w:val="Corpodetexto"/>
      </w:pPr>
      <w:r w:rsidRPr="002E6533">
        <w:rPr>
          <w:b/>
          <w:bCs/>
        </w:rPr>
        <w:t>Exemplo:</w:t>
      </w:r>
    </w:p>
    <w:p w14:paraId="61B2CF8C" w14:textId="77777777" w:rsidR="004470EF" w:rsidRPr="002E6533" w:rsidRDefault="00000000">
      <w:pPr>
        <w:pStyle w:val="TableCaption"/>
      </w:pPr>
      <w:r w:rsidRPr="002E6533">
        <w:t>A tabela a seguir fornece um exemplo de fórmula da função PERCENTILE.</w:t>
      </w:r>
    </w:p>
    <w:tbl>
      <w:tblPr>
        <w:tblStyle w:val="Table"/>
        <w:tblW w:w="5000" w:type="pct"/>
        <w:tblLayout w:type="fixed"/>
        <w:tblLook w:val="0020" w:firstRow="1" w:lastRow="0" w:firstColumn="0" w:lastColumn="0" w:noHBand="0" w:noVBand="0"/>
      </w:tblPr>
      <w:tblGrid>
        <w:gridCol w:w="4527"/>
        <w:gridCol w:w="4527"/>
      </w:tblGrid>
      <w:tr w:rsidR="004470EF" w:rsidRPr="002E6533" w14:paraId="10F66F2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3D10946" w14:textId="77777777" w:rsidR="004470EF" w:rsidRPr="002E6533" w:rsidRDefault="00000000">
            <w:pPr>
              <w:pStyle w:val="Compact"/>
            </w:pPr>
            <w:r w:rsidRPr="002E6533">
              <w:t>Fórmula</w:t>
            </w:r>
          </w:p>
        </w:tc>
        <w:tc>
          <w:tcPr>
            <w:tcW w:w="3960" w:type="dxa"/>
          </w:tcPr>
          <w:p w14:paraId="255D8CFC" w14:textId="77777777" w:rsidR="004470EF" w:rsidRPr="002E6533" w:rsidRDefault="00000000">
            <w:pPr>
              <w:pStyle w:val="Compact"/>
            </w:pPr>
            <w:r w:rsidRPr="002E6533">
              <w:t>Resultado</w:t>
            </w:r>
          </w:p>
        </w:tc>
      </w:tr>
      <w:tr w:rsidR="004470EF" w:rsidRPr="002E6533" w14:paraId="3E30FBF8" w14:textId="77777777">
        <w:tc>
          <w:tcPr>
            <w:tcW w:w="3960" w:type="dxa"/>
          </w:tcPr>
          <w:p w14:paraId="5911CE5A" w14:textId="77777777" w:rsidR="004470EF" w:rsidRPr="002E6533" w:rsidRDefault="00000000">
            <w:pPr>
              <w:pStyle w:val="Corpodetexto"/>
            </w:pPr>
            <w:proofErr w:type="gramStart"/>
            <w:r w:rsidRPr="002E6533">
              <w:t>PERCENTILE(</w:t>
            </w:r>
            <w:proofErr w:type="gramEnd"/>
            <w:r w:rsidRPr="002E6533">
              <w:t>REF([Conjunto de dados],[Valores]),0,3)</w:t>
            </w:r>
          </w:p>
          <w:p w14:paraId="1B264796" w14:textId="77777777" w:rsidR="004470EF" w:rsidRPr="002E6533" w:rsidRDefault="00000000">
            <w:pPr>
              <w:pStyle w:val="Corpodetexto"/>
            </w:pPr>
            <w:r w:rsidRPr="002E6533">
              <w:t>em que Conjunto de dados é um campo de referência cruzada e os valores no campo Valores são 1, 3, 2 e 4.</w:t>
            </w:r>
          </w:p>
        </w:tc>
        <w:tc>
          <w:tcPr>
            <w:tcW w:w="3960" w:type="dxa"/>
          </w:tcPr>
          <w:p w14:paraId="269506C2" w14:textId="77777777" w:rsidR="004470EF" w:rsidRPr="002E6533" w:rsidRDefault="00000000">
            <w:pPr>
              <w:pStyle w:val="Compact"/>
            </w:pPr>
            <w:r w:rsidRPr="002E6533">
              <w:t>30º percentil da lista especificada (1,9)</w:t>
            </w:r>
          </w:p>
        </w:tc>
      </w:tr>
    </w:tbl>
    <w:p w14:paraId="783F3B79" w14:textId="77777777" w:rsidR="004470EF" w:rsidRPr="002E6533" w:rsidRDefault="00000000">
      <w:pPr>
        <w:pStyle w:val="Ttulo2"/>
      </w:pPr>
      <w:bookmarkStart w:id="1614" w:name="função-percentrank"/>
      <w:bookmarkEnd w:id="1613"/>
      <w:r w:rsidRPr="002E6533">
        <w:t>Função PERCENTRANK</w:t>
      </w:r>
    </w:p>
    <w:p w14:paraId="2CD97DC1" w14:textId="77777777" w:rsidR="004470EF" w:rsidRPr="002E6533" w:rsidRDefault="00000000">
      <w:pPr>
        <w:pStyle w:val="FirstParagraph"/>
      </w:pPr>
      <w:r w:rsidRPr="002E6533">
        <w:t xml:space="preserve">A função PERCENTRANK retorna </w:t>
      </w:r>
      <w:proofErr w:type="gramStart"/>
      <w:r w:rsidRPr="002E6533">
        <w:t>a</w:t>
      </w:r>
      <w:proofErr w:type="gramEnd"/>
      <w:r w:rsidRPr="002E6533">
        <w:t xml:space="preserve"> posição percentual de um valor em um conjunto de dados. Esta função pode ser usada para avaliar a posição relativa de um valor dentro de um conjunto de dados. Por exemplo, você pode usar a função PERCENTRANK para avaliar a posição de determinada pontuação no conjunto da pontuação de um teste de aptidão.</w:t>
      </w:r>
    </w:p>
    <w:p w14:paraId="2EBA2510" w14:textId="77777777" w:rsidR="004470EF" w:rsidRPr="002E6533" w:rsidRDefault="00000000">
      <w:pPr>
        <w:pStyle w:val="Corpodetexto"/>
      </w:pPr>
      <w:r w:rsidRPr="002E6533">
        <w:rPr>
          <w:b/>
          <w:bCs/>
        </w:rPr>
        <w:t>Tipo de retorno:</w:t>
      </w:r>
      <w:r w:rsidRPr="002E6533">
        <w:t xml:space="preserve"> Numérico</w:t>
      </w:r>
    </w:p>
    <w:p w14:paraId="362CA962" w14:textId="77777777" w:rsidR="004470EF" w:rsidRPr="002E6533" w:rsidRDefault="00000000">
      <w:pPr>
        <w:pStyle w:val="Corpodetexto"/>
      </w:pPr>
      <w:r w:rsidRPr="002E6533">
        <w:rPr>
          <w:b/>
          <w:bCs/>
        </w:rPr>
        <w:lastRenderedPageBreak/>
        <w:t>Sintaxe:</w:t>
      </w:r>
      <w:r w:rsidRPr="002E6533">
        <w:t xml:space="preserve"> </w:t>
      </w:r>
      <w:proofErr w:type="gramStart"/>
      <w:r w:rsidRPr="002E6533">
        <w:t>PERCENTRANK(</w:t>
      </w:r>
      <w:proofErr w:type="gramEnd"/>
      <w:r w:rsidRPr="002E6533">
        <w:rPr>
          <w:b/>
          <w:bCs/>
        </w:rPr>
        <w:t>valores</w:t>
      </w:r>
      <w:r w:rsidRPr="002E6533">
        <w:t>,</w:t>
      </w:r>
      <w:r w:rsidRPr="002E6533">
        <w:rPr>
          <w:b/>
          <w:bCs/>
        </w:rPr>
        <w:t>x</w:t>
      </w:r>
      <w:r w:rsidRPr="002E6533">
        <w:t>,significância)</w:t>
      </w:r>
    </w:p>
    <w:p w14:paraId="6A6AF4E2" w14:textId="77777777" w:rsidR="004470EF" w:rsidRPr="002E6533" w:rsidRDefault="00000000">
      <w:pPr>
        <w:pStyle w:val="Corpodetexto"/>
      </w:pPr>
      <w:r w:rsidRPr="002E6533">
        <w:t>Na sintaxe acima, os parâmetros em negrito são obrigatórios.</w:t>
      </w:r>
    </w:p>
    <w:p w14:paraId="24416B9A" w14:textId="77777777" w:rsidR="004470EF" w:rsidRPr="002E6533" w:rsidRDefault="00000000">
      <w:pPr>
        <w:pStyle w:val="TableCaption"/>
      </w:pPr>
      <w:r w:rsidRPr="002E6533">
        <w:t>A tabela a seguir descreve os parâmetros da função PERCENTRANK.</w:t>
      </w:r>
    </w:p>
    <w:tbl>
      <w:tblPr>
        <w:tblStyle w:val="Table"/>
        <w:tblW w:w="5000" w:type="pct"/>
        <w:tblLayout w:type="fixed"/>
        <w:tblLook w:val="0020" w:firstRow="1" w:lastRow="0" w:firstColumn="0" w:lastColumn="0" w:noHBand="0" w:noVBand="0"/>
      </w:tblPr>
      <w:tblGrid>
        <w:gridCol w:w="4527"/>
        <w:gridCol w:w="4527"/>
      </w:tblGrid>
      <w:tr w:rsidR="004470EF" w:rsidRPr="002E6533" w14:paraId="6038C9D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CC9C331" w14:textId="77777777" w:rsidR="004470EF" w:rsidRPr="002E6533" w:rsidRDefault="00000000">
            <w:pPr>
              <w:pStyle w:val="Compact"/>
            </w:pPr>
            <w:r w:rsidRPr="002E6533">
              <w:t>Parâmetro</w:t>
            </w:r>
          </w:p>
        </w:tc>
        <w:tc>
          <w:tcPr>
            <w:tcW w:w="3960" w:type="dxa"/>
          </w:tcPr>
          <w:p w14:paraId="63521D3E" w14:textId="77777777" w:rsidR="004470EF" w:rsidRPr="002E6533" w:rsidRDefault="00000000">
            <w:pPr>
              <w:pStyle w:val="Compact"/>
            </w:pPr>
            <w:r w:rsidRPr="002E6533">
              <w:t>Descrição</w:t>
            </w:r>
          </w:p>
        </w:tc>
      </w:tr>
      <w:tr w:rsidR="004470EF" w:rsidRPr="002E6533" w14:paraId="653CD2B6" w14:textId="77777777">
        <w:tc>
          <w:tcPr>
            <w:tcW w:w="3960" w:type="dxa"/>
          </w:tcPr>
          <w:p w14:paraId="7DA3E94F" w14:textId="77777777" w:rsidR="004470EF" w:rsidRPr="002E6533" w:rsidRDefault="00000000">
            <w:pPr>
              <w:pStyle w:val="Compact"/>
            </w:pPr>
            <w:r w:rsidRPr="002E6533">
              <w:t>valores</w:t>
            </w:r>
          </w:p>
        </w:tc>
        <w:tc>
          <w:tcPr>
            <w:tcW w:w="3960" w:type="dxa"/>
          </w:tcPr>
          <w:p w14:paraId="143A8259" w14:textId="77777777" w:rsidR="004470EF" w:rsidRPr="002E6533" w:rsidRDefault="00000000">
            <w:pPr>
              <w:pStyle w:val="Corpodetexto"/>
            </w:pPr>
            <w:r w:rsidRPr="002E6533">
              <w:t>Referência a um conjunto de campos com valores numéricos que define a posição relativa.</w:t>
            </w:r>
          </w:p>
          <w:p w14:paraId="23A7538B" w14:textId="77777777" w:rsidR="004470EF" w:rsidRPr="002E6533" w:rsidRDefault="00000000">
            <w:pPr>
              <w:pStyle w:val="Corpodetexto"/>
            </w:pPr>
            <w:r w:rsidRPr="002E6533">
              <w:rPr>
                <w:b/>
                <w:bCs/>
              </w:rPr>
              <w:t>Observação:</w:t>
            </w:r>
            <w:r w:rsidRPr="002E6533">
              <w:t xml:space="preserve"> se o conjunto estiver vazio, a função PERCENTRANK retornará um erro.</w:t>
            </w:r>
          </w:p>
        </w:tc>
      </w:tr>
      <w:tr w:rsidR="004470EF" w:rsidRPr="002E6533" w14:paraId="3E96A1FF" w14:textId="77777777">
        <w:tc>
          <w:tcPr>
            <w:tcW w:w="3960" w:type="dxa"/>
          </w:tcPr>
          <w:p w14:paraId="696C7A70" w14:textId="77777777" w:rsidR="004470EF" w:rsidRPr="002E6533" w:rsidRDefault="00000000">
            <w:pPr>
              <w:pStyle w:val="Compact"/>
            </w:pPr>
            <w:r w:rsidRPr="002E6533">
              <w:t>x</w:t>
            </w:r>
          </w:p>
        </w:tc>
        <w:tc>
          <w:tcPr>
            <w:tcW w:w="3960" w:type="dxa"/>
          </w:tcPr>
          <w:p w14:paraId="01A2113A" w14:textId="77777777" w:rsidR="004470EF" w:rsidRPr="002E6533" w:rsidRDefault="00000000">
            <w:pPr>
              <w:pStyle w:val="Corpodetexto"/>
            </w:pPr>
            <w:r w:rsidRPr="002E6533">
              <w:t>Valor no qual você deseja determinar a posição.</w:t>
            </w:r>
          </w:p>
          <w:p w14:paraId="417B9F2F" w14:textId="77777777" w:rsidR="004470EF" w:rsidRPr="002E6533" w:rsidRDefault="00000000">
            <w:pPr>
              <w:pStyle w:val="Corpodetexto"/>
            </w:pPr>
            <w:r w:rsidRPr="002E6533">
              <w:rPr>
                <w:b/>
                <w:bCs/>
              </w:rPr>
              <w:t>Observação:</w:t>
            </w:r>
            <w:r w:rsidRPr="002E6533">
              <w:t xml:space="preserve"> se o parâmetro x não for correspondente a 1 dos valores do campo, a função PERCENTRANK interpolará para retornar </w:t>
            </w:r>
            <w:proofErr w:type="gramStart"/>
            <w:r w:rsidRPr="002E6533">
              <w:t>a</w:t>
            </w:r>
            <w:proofErr w:type="gramEnd"/>
            <w:r w:rsidRPr="002E6533">
              <w:t xml:space="preserve"> posição percentual correta.</w:t>
            </w:r>
          </w:p>
        </w:tc>
      </w:tr>
      <w:tr w:rsidR="004470EF" w:rsidRPr="002E6533" w14:paraId="261C039D" w14:textId="77777777">
        <w:tc>
          <w:tcPr>
            <w:tcW w:w="3960" w:type="dxa"/>
          </w:tcPr>
          <w:p w14:paraId="33D1835D" w14:textId="77777777" w:rsidR="004470EF" w:rsidRPr="002E6533" w:rsidRDefault="00000000">
            <w:pPr>
              <w:pStyle w:val="Compact"/>
            </w:pPr>
            <w:r w:rsidRPr="002E6533">
              <w:t>significância</w:t>
            </w:r>
          </w:p>
        </w:tc>
        <w:tc>
          <w:tcPr>
            <w:tcW w:w="3960" w:type="dxa"/>
          </w:tcPr>
          <w:p w14:paraId="07A94474" w14:textId="77777777" w:rsidR="004470EF" w:rsidRPr="002E6533" w:rsidRDefault="00000000">
            <w:pPr>
              <w:pStyle w:val="Corpodetexto"/>
            </w:pPr>
            <w:r w:rsidRPr="002E6533">
              <w:t>Valor opcional que identifica o número de dígitos significativos para o valor percentual retornado. Se o parâmetro for omitido, a função PERCENTRANK usará 3 dígitos (</w:t>
            </w:r>
            <w:proofErr w:type="gramStart"/>
            <w:r w:rsidRPr="002E6533">
              <w:t>0,xxx</w:t>
            </w:r>
            <w:proofErr w:type="gramEnd"/>
            <w:r w:rsidRPr="002E6533">
              <w:t>).</w:t>
            </w:r>
          </w:p>
          <w:p w14:paraId="03B3DC6D" w14:textId="77777777" w:rsidR="004470EF" w:rsidRPr="002E6533" w:rsidRDefault="00000000">
            <w:pPr>
              <w:pStyle w:val="Corpodetexto"/>
            </w:pPr>
            <w:r w:rsidRPr="002E6533">
              <w:rPr>
                <w:b/>
                <w:bCs/>
              </w:rPr>
              <w:t>Observação:</w:t>
            </w:r>
            <w:r w:rsidRPr="002E6533">
              <w:t xml:space="preserve"> Se o parâmetro significância for &lt; 1, a função PERCENTRANK retornará um erro.</w:t>
            </w:r>
          </w:p>
        </w:tc>
      </w:tr>
    </w:tbl>
    <w:p w14:paraId="1BC3527D" w14:textId="77777777" w:rsidR="004470EF" w:rsidRPr="002E6533" w:rsidRDefault="00000000">
      <w:pPr>
        <w:pStyle w:val="Corpodetexto"/>
      </w:pPr>
      <w:r w:rsidRPr="002E6533">
        <w:rPr>
          <w:b/>
          <w:bCs/>
        </w:rPr>
        <w:t>Exemplos:</w:t>
      </w:r>
    </w:p>
    <w:p w14:paraId="2F403E95" w14:textId="77777777" w:rsidR="004470EF" w:rsidRPr="002E6533" w:rsidRDefault="00000000">
      <w:pPr>
        <w:pStyle w:val="TableCaption"/>
      </w:pPr>
      <w:r w:rsidRPr="002E6533">
        <w:t>A tabela a seguir fornece exemplos de fórmulas da função PERCENTRANK.</w:t>
      </w:r>
    </w:p>
    <w:tbl>
      <w:tblPr>
        <w:tblStyle w:val="Table"/>
        <w:tblW w:w="5000" w:type="pct"/>
        <w:tblLayout w:type="fixed"/>
        <w:tblLook w:val="0020" w:firstRow="1" w:lastRow="0" w:firstColumn="0" w:lastColumn="0" w:noHBand="0" w:noVBand="0"/>
      </w:tblPr>
      <w:tblGrid>
        <w:gridCol w:w="4527"/>
        <w:gridCol w:w="4527"/>
      </w:tblGrid>
      <w:tr w:rsidR="004470EF" w:rsidRPr="002E6533" w14:paraId="70A07F7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EADA44F" w14:textId="77777777" w:rsidR="004470EF" w:rsidRPr="002E6533" w:rsidRDefault="00000000">
            <w:pPr>
              <w:pStyle w:val="Compact"/>
            </w:pPr>
            <w:r w:rsidRPr="002E6533">
              <w:t>Fórmula</w:t>
            </w:r>
          </w:p>
        </w:tc>
        <w:tc>
          <w:tcPr>
            <w:tcW w:w="3960" w:type="dxa"/>
          </w:tcPr>
          <w:p w14:paraId="76853DCB" w14:textId="77777777" w:rsidR="004470EF" w:rsidRPr="002E6533" w:rsidRDefault="00000000">
            <w:pPr>
              <w:pStyle w:val="Compact"/>
            </w:pPr>
            <w:r w:rsidRPr="002E6533">
              <w:t>Resultado</w:t>
            </w:r>
          </w:p>
        </w:tc>
      </w:tr>
      <w:tr w:rsidR="004470EF" w:rsidRPr="002E6533" w14:paraId="0F30A514" w14:textId="77777777">
        <w:tc>
          <w:tcPr>
            <w:tcW w:w="3960" w:type="dxa"/>
          </w:tcPr>
          <w:p w14:paraId="58460511" w14:textId="77777777" w:rsidR="004470EF" w:rsidRPr="002E6533" w:rsidRDefault="00000000">
            <w:pPr>
              <w:pStyle w:val="Corpodetexto"/>
            </w:pPr>
            <w:proofErr w:type="gramStart"/>
            <w:r w:rsidRPr="002E6533">
              <w:t>PERCENTRANK(</w:t>
            </w:r>
            <w:proofErr w:type="gramEnd"/>
            <w:r w:rsidRPr="002E6533">
              <w:t>REF([Conjunto de dados],[Valores]),2)</w:t>
            </w:r>
          </w:p>
          <w:p w14:paraId="113D3020" w14:textId="77777777" w:rsidR="004470EF" w:rsidRPr="002E6533" w:rsidRDefault="00000000">
            <w:pPr>
              <w:pStyle w:val="Corpodetexto"/>
            </w:pPr>
            <w:r w:rsidRPr="002E6533">
              <w:t xml:space="preserve">em que Conjunto de dados é um campo de referência cruzada e os valores no campo Valores são 13, 12, 11, 8, 4, 3, 2, </w:t>
            </w:r>
            <w:r w:rsidRPr="002E6533">
              <w:lastRenderedPageBreak/>
              <w:t>1, 1 e 1.</w:t>
            </w:r>
          </w:p>
        </w:tc>
        <w:tc>
          <w:tcPr>
            <w:tcW w:w="3960" w:type="dxa"/>
          </w:tcPr>
          <w:p w14:paraId="736BF205" w14:textId="77777777" w:rsidR="004470EF" w:rsidRPr="002E6533" w:rsidRDefault="00000000">
            <w:pPr>
              <w:pStyle w:val="Compact"/>
            </w:pPr>
            <w:r w:rsidRPr="002E6533">
              <w:lastRenderedPageBreak/>
              <w:t>Posição percentual de 2 na lista dada (0,333, porque 3 valores no conjunto são menores que 2, e 6 são maiores que 2; 3</w:t>
            </w:r>
            <w:proofErr w:type="gramStart"/>
            <w:r w:rsidRPr="002E6533">
              <w:t>/(</w:t>
            </w:r>
            <w:proofErr w:type="gramEnd"/>
            <w:r w:rsidRPr="002E6533">
              <w:t>3+6)=0,333)</w:t>
            </w:r>
          </w:p>
        </w:tc>
      </w:tr>
      <w:tr w:rsidR="004470EF" w:rsidRPr="002E6533" w14:paraId="246BE9A2" w14:textId="77777777">
        <w:tc>
          <w:tcPr>
            <w:tcW w:w="3960" w:type="dxa"/>
          </w:tcPr>
          <w:p w14:paraId="58399C19" w14:textId="77777777" w:rsidR="004470EF" w:rsidRPr="002E6533" w:rsidRDefault="00000000">
            <w:pPr>
              <w:pStyle w:val="Corpodetexto"/>
            </w:pPr>
            <w:proofErr w:type="gramStart"/>
            <w:r w:rsidRPr="002E6533">
              <w:t>PERCENTRANK(</w:t>
            </w:r>
            <w:proofErr w:type="gramEnd"/>
            <w:r w:rsidRPr="002E6533">
              <w:t>REF([Conjunto de dados],[Valores]),4)</w:t>
            </w:r>
          </w:p>
          <w:p w14:paraId="35264EE3" w14:textId="77777777" w:rsidR="004470EF" w:rsidRPr="002E6533" w:rsidRDefault="00000000">
            <w:pPr>
              <w:pStyle w:val="Corpodetexto"/>
            </w:pPr>
            <w:r w:rsidRPr="002E6533">
              <w:t>em que Conjunto de dados é um campo de referência cruzada e os valores no campo Valores são 13, 12, 11, 8, 4, 3, 2, 1, 1 e 1.</w:t>
            </w:r>
          </w:p>
        </w:tc>
        <w:tc>
          <w:tcPr>
            <w:tcW w:w="3960" w:type="dxa"/>
          </w:tcPr>
          <w:p w14:paraId="19AD3235" w14:textId="77777777" w:rsidR="004470EF" w:rsidRPr="002E6533" w:rsidRDefault="00000000">
            <w:pPr>
              <w:pStyle w:val="Compact"/>
            </w:pPr>
            <w:r w:rsidRPr="002E6533">
              <w:t>Posição percentual de 4 na lista dada (0,555)</w:t>
            </w:r>
          </w:p>
        </w:tc>
      </w:tr>
      <w:tr w:rsidR="004470EF" w:rsidRPr="002E6533" w14:paraId="44F357D6" w14:textId="77777777">
        <w:tc>
          <w:tcPr>
            <w:tcW w:w="3960" w:type="dxa"/>
          </w:tcPr>
          <w:p w14:paraId="5AEE9F2D" w14:textId="77777777" w:rsidR="004470EF" w:rsidRPr="002E6533" w:rsidRDefault="00000000">
            <w:pPr>
              <w:pStyle w:val="Corpodetexto"/>
            </w:pPr>
            <w:proofErr w:type="gramStart"/>
            <w:r w:rsidRPr="002E6533">
              <w:t>PERCENTRANK(</w:t>
            </w:r>
            <w:proofErr w:type="gramEnd"/>
            <w:r w:rsidRPr="002E6533">
              <w:t>REF([Conjunto de dados],[Valores]),8)</w:t>
            </w:r>
          </w:p>
          <w:p w14:paraId="0F5D6B73" w14:textId="77777777" w:rsidR="004470EF" w:rsidRPr="002E6533" w:rsidRDefault="00000000">
            <w:pPr>
              <w:pStyle w:val="Corpodetexto"/>
            </w:pPr>
            <w:r w:rsidRPr="002E6533">
              <w:t>em que Conjunto de dados é um campo de referência cruzada e os valores no campo Valores são 13, 12, 11, 8, 4, 3, 2, 1, 1 e 1.</w:t>
            </w:r>
          </w:p>
        </w:tc>
        <w:tc>
          <w:tcPr>
            <w:tcW w:w="3960" w:type="dxa"/>
          </w:tcPr>
          <w:p w14:paraId="0DEFD60D" w14:textId="77777777" w:rsidR="004470EF" w:rsidRPr="002E6533" w:rsidRDefault="00000000">
            <w:pPr>
              <w:pStyle w:val="Compact"/>
            </w:pPr>
            <w:r w:rsidRPr="002E6533">
              <w:t>Posição percentual de 8 na lista dada (0,666)</w:t>
            </w:r>
          </w:p>
        </w:tc>
      </w:tr>
      <w:tr w:rsidR="004470EF" w:rsidRPr="002E6533" w14:paraId="7A8ED172" w14:textId="77777777">
        <w:tc>
          <w:tcPr>
            <w:tcW w:w="3960" w:type="dxa"/>
          </w:tcPr>
          <w:p w14:paraId="467D7F8A" w14:textId="77777777" w:rsidR="004470EF" w:rsidRPr="002E6533" w:rsidRDefault="00000000">
            <w:pPr>
              <w:pStyle w:val="Corpodetexto"/>
            </w:pPr>
            <w:proofErr w:type="gramStart"/>
            <w:r w:rsidRPr="002E6533">
              <w:t>PERCENTRANK(</w:t>
            </w:r>
            <w:proofErr w:type="gramEnd"/>
            <w:r w:rsidRPr="002E6533">
              <w:t>REF([Conjunto de dados],[Valores]),5)</w:t>
            </w:r>
          </w:p>
          <w:p w14:paraId="57929FF5" w14:textId="77777777" w:rsidR="004470EF" w:rsidRPr="002E6533" w:rsidRDefault="00000000">
            <w:pPr>
              <w:pStyle w:val="Corpodetexto"/>
            </w:pPr>
            <w:r w:rsidRPr="002E6533">
              <w:t>em que Conjunto de dados é um campo de referência cruzada e os valores no campo Valores são 13, 12, 11, 8, 4, 3, 2, 1, 1 e 1.</w:t>
            </w:r>
          </w:p>
        </w:tc>
        <w:tc>
          <w:tcPr>
            <w:tcW w:w="3960" w:type="dxa"/>
          </w:tcPr>
          <w:p w14:paraId="2F0F5724" w14:textId="77777777" w:rsidR="004470EF" w:rsidRPr="002E6533" w:rsidRDefault="00000000">
            <w:pPr>
              <w:pStyle w:val="Compact"/>
            </w:pPr>
            <w:r w:rsidRPr="002E6533">
              <w:t>Posição percentual de 5 na lista dada (0,583, 1 quarto do intervalo entre PERCENTRANK de 4 e PERCENTRANK de 8)</w:t>
            </w:r>
          </w:p>
        </w:tc>
      </w:tr>
    </w:tbl>
    <w:p w14:paraId="54060CA8" w14:textId="77777777" w:rsidR="004470EF" w:rsidRPr="002E6533" w:rsidRDefault="00000000">
      <w:pPr>
        <w:pStyle w:val="Ttulo2"/>
      </w:pPr>
      <w:bookmarkStart w:id="1615" w:name="função-permut"/>
      <w:bookmarkEnd w:id="1614"/>
      <w:r w:rsidRPr="002E6533">
        <w:t>Função PERMUT</w:t>
      </w:r>
    </w:p>
    <w:p w14:paraId="072067D2" w14:textId="77777777" w:rsidR="004470EF" w:rsidRPr="002E6533" w:rsidRDefault="00000000">
      <w:pPr>
        <w:pStyle w:val="FirstParagraph"/>
      </w:pPr>
      <w:r w:rsidRPr="002E6533">
        <w:t>A função PERMUT retorna o número de permutações para um dado número de objetos que pode ser selecionado de objetos de números Permutação é qualquer conjunto ou subconjunto de objetos ou eventos em que a ordem interna é significativa. As permutações são diferentes das combinações em que a ordem interna não é significativa. Use esta função para cálculos de probabilidade do tipo loteria.</w:t>
      </w:r>
    </w:p>
    <w:p w14:paraId="013B8E27" w14:textId="77777777" w:rsidR="004470EF" w:rsidRPr="002E6533" w:rsidRDefault="00000000">
      <w:pPr>
        <w:pStyle w:val="Corpodetexto"/>
      </w:pPr>
      <w:r w:rsidRPr="002E6533">
        <w:rPr>
          <w:b/>
          <w:bCs/>
        </w:rPr>
        <w:t>Tipo de retorno:</w:t>
      </w:r>
      <w:r w:rsidRPr="002E6533">
        <w:t xml:space="preserve"> Numérico</w:t>
      </w:r>
    </w:p>
    <w:p w14:paraId="64C91DBF" w14:textId="77777777" w:rsidR="004470EF" w:rsidRPr="002E6533" w:rsidRDefault="00000000">
      <w:pPr>
        <w:pStyle w:val="Corpodetexto"/>
      </w:pPr>
      <w:r w:rsidRPr="002E6533">
        <w:rPr>
          <w:b/>
          <w:bCs/>
        </w:rPr>
        <w:t>Sintaxe:</w:t>
      </w:r>
      <w:r w:rsidRPr="002E6533">
        <w:t xml:space="preserve"> </w:t>
      </w:r>
      <w:proofErr w:type="gramStart"/>
      <w:r w:rsidRPr="002E6533">
        <w:t>PERMUT(</w:t>
      </w:r>
      <w:proofErr w:type="gramEnd"/>
      <w:r w:rsidRPr="002E6533">
        <w:rPr>
          <w:b/>
          <w:bCs/>
        </w:rPr>
        <w:t>número</w:t>
      </w:r>
      <w:r w:rsidRPr="002E6533">
        <w:t>,</w:t>
      </w:r>
      <w:r w:rsidRPr="002E6533">
        <w:rPr>
          <w:b/>
          <w:bCs/>
        </w:rPr>
        <w:t>número_escolhido</w:t>
      </w:r>
      <w:r w:rsidRPr="002E6533">
        <w:t>)</w:t>
      </w:r>
    </w:p>
    <w:p w14:paraId="12870F58" w14:textId="77777777" w:rsidR="004470EF" w:rsidRPr="002E6533" w:rsidRDefault="00000000">
      <w:pPr>
        <w:pStyle w:val="Corpodetexto"/>
      </w:pPr>
      <w:r w:rsidRPr="002E6533">
        <w:t>Na sintaxe acima, os parâmetros em negrito são obrigatórios.</w:t>
      </w:r>
    </w:p>
    <w:p w14:paraId="62645193" w14:textId="77777777" w:rsidR="004470EF" w:rsidRPr="002E6533" w:rsidRDefault="00000000">
      <w:pPr>
        <w:pStyle w:val="TableCaption"/>
      </w:pPr>
      <w:r w:rsidRPr="002E6533">
        <w:t>A tabela a seguir descreve os parâmetros da função PERMUT.</w:t>
      </w:r>
    </w:p>
    <w:tbl>
      <w:tblPr>
        <w:tblStyle w:val="Table"/>
        <w:tblW w:w="5000" w:type="pct"/>
        <w:tblLayout w:type="fixed"/>
        <w:tblLook w:val="0020" w:firstRow="1" w:lastRow="0" w:firstColumn="0" w:lastColumn="0" w:noHBand="0" w:noVBand="0"/>
      </w:tblPr>
      <w:tblGrid>
        <w:gridCol w:w="4527"/>
        <w:gridCol w:w="4527"/>
      </w:tblGrid>
      <w:tr w:rsidR="004470EF" w:rsidRPr="002E6533" w14:paraId="67419EA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9A4D7E" w14:textId="77777777" w:rsidR="004470EF" w:rsidRPr="002E6533" w:rsidRDefault="00000000">
            <w:pPr>
              <w:pStyle w:val="Compact"/>
            </w:pPr>
            <w:r w:rsidRPr="002E6533">
              <w:t>Parâmetro</w:t>
            </w:r>
          </w:p>
        </w:tc>
        <w:tc>
          <w:tcPr>
            <w:tcW w:w="3960" w:type="dxa"/>
          </w:tcPr>
          <w:p w14:paraId="639BB37D" w14:textId="77777777" w:rsidR="004470EF" w:rsidRPr="002E6533" w:rsidRDefault="00000000">
            <w:pPr>
              <w:pStyle w:val="Compact"/>
            </w:pPr>
            <w:r w:rsidRPr="002E6533">
              <w:t>Descrição</w:t>
            </w:r>
          </w:p>
        </w:tc>
      </w:tr>
      <w:tr w:rsidR="004470EF" w:rsidRPr="002E6533" w14:paraId="4EDD8AC1" w14:textId="77777777">
        <w:tc>
          <w:tcPr>
            <w:tcW w:w="3960" w:type="dxa"/>
          </w:tcPr>
          <w:p w14:paraId="5B7010C8" w14:textId="77777777" w:rsidR="004470EF" w:rsidRPr="002E6533" w:rsidRDefault="00000000">
            <w:pPr>
              <w:pStyle w:val="Compact"/>
            </w:pPr>
            <w:r w:rsidRPr="002E6533">
              <w:lastRenderedPageBreak/>
              <w:t>number</w:t>
            </w:r>
          </w:p>
        </w:tc>
        <w:tc>
          <w:tcPr>
            <w:tcW w:w="3960" w:type="dxa"/>
          </w:tcPr>
          <w:p w14:paraId="7540B79F" w14:textId="77777777" w:rsidR="004470EF" w:rsidRPr="002E6533" w:rsidRDefault="00000000">
            <w:pPr>
              <w:pStyle w:val="Corpodetexto"/>
            </w:pPr>
            <w:r w:rsidRPr="002E6533">
              <w:t>Número inteiro que descreve o número de objetos.</w:t>
            </w:r>
          </w:p>
          <w:p w14:paraId="4ED14F57" w14:textId="77777777" w:rsidR="004470EF" w:rsidRPr="002E6533" w:rsidRDefault="00000000">
            <w:pPr>
              <w:pStyle w:val="Corpodetexto"/>
            </w:pPr>
            <w:r w:rsidRPr="002E6533">
              <w:rPr>
                <w:b/>
                <w:bCs/>
              </w:rPr>
              <w:t>Observação:</w:t>
            </w:r>
            <w:r w:rsidRPr="002E6533">
              <w:t xml:space="preserve"> ambos os argumentos são truncados para inteiros. Se o parâmetro número ou número_escolhido não for numérico, se número for ≤ 0 ou número_escolhido for &lt; 0, ou se número for &lt; número_escolhido, a função PERMUT retornará um erro.</w:t>
            </w:r>
          </w:p>
        </w:tc>
      </w:tr>
      <w:tr w:rsidR="004470EF" w:rsidRPr="002E6533" w14:paraId="5800C234" w14:textId="77777777">
        <w:tc>
          <w:tcPr>
            <w:tcW w:w="3960" w:type="dxa"/>
          </w:tcPr>
          <w:p w14:paraId="2420F943" w14:textId="77777777" w:rsidR="004470EF" w:rsidRPr="002E6533" w:rsidRDefault="00000000">
            <w:pPr>
              <w:pStyle w:val="Compact"/>
            </w:pPr>
            <w:r w:rsidRPr="002E6533">
              <w:t>número_escolhido</w:t>
            </w:r>
          </w:p>
        </w:tc>
        <w:tc>
          <w:tcPr>
            <w:tcW w:w="3960" w:type="dxa"/>
          </w:tcPr>
          <w:p w14:paraId="20074F71" w14:textId="77777777" w:rsidR="004470EF" w:rsidRPr="002E6533" w:rsidRDefault="00000000">
            <w:pPr>
              <w:pStyle w:val="Corpodetexto"/>
            </w:pPr>
            <w:r w:rsidRPr="002E6533">
              <w:t>Número inteiro que descreve o número de objetos em cada permutação.</w:t>
            </w:r>
          </w:p>
          <w:p w14:paraId="537F5C32" w14:textId="77777777" w:rsidR="004470EF" w:rsidRPr="002E6533" w:rsidRDefault="00000000">
            <w:pPr>
              <w:pStyle w:val="Corpodetexto"/>
            </w:pPr>
            <w:r w:rsidRPr="002E6533">
              <w:rPr>
                <w:b/>
                <w:bCs/>
              </w:rPr>
              <w:t>Observação:</w:t>
            </w:r>
            <w:r w:rsidRPr="002E6533">
              <w:t xml:space="preserve"> ambos os argumentos são truncados para inteiros. Se o parâmetro número ou número_escolhido não for numérico, se número for ≤ 0 ou número_escolhido for &lt; 0, ou se número for &lt; número_escolhido, a função PERMUT retornará um erro.</w:t>
            </w:r>
          </w:p>
        </w:tc>
      </w:tr>
    </w:tbl>
    <w:p w14:paraId="30272F24" w14:textId="77777777" w:rsidR="004470EF" w:rsidRPr="002E6533" w:rsidRDefault="00000000">
      <w:pPr>
        <w:pStyle w:val="Corpodetexto"/>
      </w:pPr>
      <w:r w:rsidRPr="002E6533">
        <w:rPr>
          <w:b/>
          <w:bCs/>
        </w:rPr>
        <w:t>Exemplo:</w:t>
      </w:r>
    </w:p>
    <w:p w14:paraId="6A484148" w14:textId="77777777" w:rsidR="004470EF" w:rsidRPr="002E6533" w:rsidRDefault="00000000">
      <w:pPr>
        <w:pStyle w:val="Corpodetexto"/>
      </w:pPr>
      <w:r w:rsidRPr="002E6533">
        <w:t>Suponha que você queria calcular as chances de acertar um número na loteria. Cada número da loteria contém 3 números, cada um dos quais pode estar entre 0 e 99, inclusive.</w:t>
      </w:r>
    </w:p>
    <w:p w14:paraId="70FD52C0" w14:textId="77777777" w:rsidR="004470EF" w:rsidRPr="002E6533" w:rsidRDefault="00000000">
      <w:pPr>
        <w:pStyle w:val="TableCaption"/>
      </w:pPr>
      <w:r w:rsidRPr="002E6533">
        <w:t>A tabela a seguir fornece um exemplo de fórmula da função PERMUT. A função calcula o número de permutações possíveis.</w:t>
      </w:r>
    </w:p>
    <w:tbl>
      <w:tblPr>
        <w:tblStyle w:val="Table"/>
        <w:tblW w:w="5000" w:type="pct"/>
        <w:tblLayout w:type="fixed"/>
        <w:tblLook w:val="0020" w:firstRow="1" w:lastRow="0" w:firstColumn="0" w:lastColumn="0" w:noHBand="0" w:noVBand="0"/>
      </w:tblPr>
      <w:tblGrid>
        <w:gridCol w:w="4527"/>
        <w:gridCol w:w="4527"/>
      </w:tblGrid>
      <w:tr w:rsidR="004470EF" w:rsidRPr="002E6533" w14:paraId="79BCD88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5C89A9" w14:textId="77777777" w:rsidR="004470EF" w:rsidRPr="002E6533" w:rsidRDefault="00000000">
            <w:pPr>
              <w:pStyle w:val="Compact"/>
            </w:pPr>
            <w:r w:rsidRPr="002E6533">
              <w:t>Fórmula</w:t>
            </w:r>
          </w:p>
        </w:tc>
        <w:tc>
          <w:tcPr>
            <w:tcW w:w="3960" w:type="dxa"/>
          </w:tcPr>
          <w:p w14:paraId="1619E041" w14:textId="77777777" w:rsidR="004470EF" w:rsidRPr="002E6533" w:rsidRDefault="00000000">
            <w:pPr>
              <w:pStyle w:val="Compact"/>
            </w:pPr>
            <w:r w:rsidRPr="002E6533">
              <w:t>Resultado</w:t>
            </w:r>
          </w:p>
        </w:tc>
      </w:tr>
      <w:tr w:rsidR="004470EF" w:rsidRPr="002E6533" w14:paraId="6AB22CFE" w14:textId="77777777">
        <w:tc>
          <w:tcPr>
            <w:tcW w:w="3960" w:type="dxa"/>
          </w:tcPr>
          <w:p w14:paraId="5CCAC439" w14:textId="77777777" w:rsidR="004470EF" w:rsidRPr="002E6533" w:rsidRDefault="00000000">
            <w:pPr>
              <w:pStyle w:val="Compact"/>
            </w:pPr>
            <w:proofErr w:type="gramStart"/>
            <w:r w:rsidRPr="002E6533">
              <w:t>PERMUT(</w:t>
            </w:r>
            <w:proofErr w:type="gramEnd"/>
            <w:r w:rsidRPr="002E6533">
              <w:t>100,3)</w:t>
            </w:r>
          </w:p>
        </w:tc>
        <w:tc>
          <w:tcPr>
            <w:tcW w:w="3960" w:type="dxa"/>
          </w:tcPr>
          <w:p w14:paraId="69D6A62E" w14:textId="77777777" w:rsidR="004470EF" w:rsidRPr="002E6533" w:rsidRDefault="00000000">
            <w:pPr>
              <w:pStyle w:val="Compact"/>
            </w:pPr>
            <w:r w:rsidRPr="002E6533">
              <w:t>Permutações possíveis nos termos especificados (970200)</w:t>
            </w:r>
          </w:p>
        </w:tc>
      </w:tr>
    </w:tbl>
    <w:p w14:paraId="5074F6E5" w14:textId="77777777" w:rsidR="004470EF" w:rsidRPr="002E6533" w:rsidRDefault="00000000">
      <w:pPr>
        <w:pStyle w:val="Ttulo2"/>
      </w:pPr>
      <w:bookmarkStart w:id="1616" w:name="função-poisson"/>
      <w:bookmarkEnd w:id="1615"/>
      <w:r w:rsidRPr="002E6533">
        <w:t>Função POISSON</w:t>
      </w:r>
    </w:p>
    <w:p w14:paraId="32309B3D" w14:textId="77777777" w:rsidR="004470EF" w:rsidRPr="002E6533" w:rsidRDefault="00000000">
      <w:pPr>
        <w:pStyle w:val="FirstParagraph"/>
      </w:pPr>
      <w:r w:rsidRPr="002E6533">
        <w:t xml:space="preserve">A função POISSON retorna </w:t>
      </w:r>
      <w:proofErr w:type="gramStart"/>
      <w:r w:rsidRPr="002E6533">
        <w:t>a</w:t>
      </w:r>
      <w:proofErr w:type="gramEnd"/>
      <w:r w:rsidRPr="002E6533">
        <w:t xml:space="preserve"> distribuição Poisson. Uma aplicação comum da distribuição Poisson é na previsão do número de eventos em determinado período de tempo, como o número de carros que chega à cabine de pedágio em um minuto.</w:t>
      </w:r>
    </w:p>
    <w:p w14:paraId="0DC04A28" w14:textId="77777777" w:rsidR="004470EF" w:rsidRPr="002E6533" w:rsidRDefault="00000000">
      <w:pPr>
        <w:pStyle w:val="Corpodetexto"/>
      </w:pPr>
      <w:r w:rsidRPr="002E6533">
        <w:rPr>
          <w:b/>
          <w:bCs/>
        </w:rPr>
        <w:t>Tipo de retorno:</w:t>
      </w:r>
      <w:r w:rsidRPr="002E6533">
        <w:t xml:space="preserve"> Numérico</w:t>
      </w:r>
    </w:p>
    <w:p w14:paraId="24E98F97" w14:textId="77777777" w:rsidR="004470EF" w:rsidRPr="002E6533" w:rsidRDefault="00000000">
      <w:pPr>
        <w:pStyle w:val="Corpodetexto"/>
      </w:pPr>
      <w:r w:rsidRPr="002E6533">
        <w:rPr>
          <w:b/>
          <w:bCs/>
        </w:rPr>
        <w:t>Sintaxe:</w:t>
      </w:r>
      <w:r w:rsidRPr="002E6533">
        <w:t xml:space="preserve"> POISSON(</w:t>
      </w:r>
      <w:proofErr w:type="gramStart"/>
      <w:r w:rsidRPr="002E6533">
        <w:rPr>
          <w:b/>
          <w:bCs/>
        </w:rPr>
        <w:t>x</w:t>
      </w:r>
      <w:r w:rsidRPr="002E6533">
        <w:t>,</w:t>
      </w:r>
      <w:r w:rsidRPr="002E6533">
        <w:rPr>
          <w:b/>
          <w:bCs/>
        </w:rPr>
        <w:t>médio</w:t>
      </w:r>
      <w:proofErr w:type="gramEnd"/>
      <w:r w:rsidRPr="002E6533">
        <w:t>,</w:t>
      </w:r>
      <w:r w:rsidRPr="002E6533">
        <w:rPr>
          <w:b/>
          <w:bCs/>
        </w:rPr>
        <w:t>cumulativo</w:t>
      </w:r>
      <w:r w:rsidRPr="002E6533">
        <w:t>)</w:t>
      </w:r>
    </w:p>
    <w:p w14:paraId="2F364A08" w14:textId="77777777" w:rsidR="004470EF" w:rsidRPr="002E6533" w:rsidRDefault="00000000">
      <w:pPr>
        <w:pStyle w:val="Corpodetexto"/>
      </w:pPr>
      <w:r w:rsidRPr="002E6533">
        <w:lastRenderedPageBreak/>
        <w:t>Na sintaxe acima, os parâmetros em negrito são obrigatórios.</w:t>
      </w:r>
    </w:p>
    <w:p w14:paraId="50C2D4E5" w14:textId="77777777" w:rsidR="004470EF" w:rsidRPr="002E6533" w:rsidRDefault="00000000">
      <w:pPr>
        <w:pStyle w:val="TableCaption"/>
      </w:pPr>
      <w:r w:rsidRPr="002E6533">
        <w:t>A tabela a seguir descreve os parâmetros da função POISSON.</w:t>
      </w:r>
    </w:p>
    <w:tbl>
      <w:tblPr>
        <w:tblStyle w:val="Table"/>
        <w:tblW w:w="5000" w:type="pct"/>
        <w:tblLayout w:type="fixed"/>
        <w:tblLook w:val="0020" w:firstRow="1" w:lastRow="0" w:firstColumn="0" w:lastColumn="0" w:noHBand="0" w:noVBand="0"/>
      </w:tblPr>
      <w:tblGrid>
        <w:gridCol w:w="4527"/>
        <w:gridCol w:w="4527"/>
      </w:tblGrid>
      <w:tr w:rsidR="004470EF" w:rsidRPr="002E6533" w14:paraId="7E16075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6E33AD" w14:textId="77777777" w:rsidR="004470EF" w:rsidRPr="002E6533" w:rsidRDefault="00000000">
            <w:pPr>
              <w:pStyle w:val="Compact"/>
            </w:pPr>
            <w:r w:rsidRPr="002E6533">
              <w:t>Parâmetro</w:t>
            </w:r>
          </w:p>
        </w:tc>
        <w:tc>
          <w:tcPr>
            <w:tcW w:w="3960" w:type="dxa"/>
          </w:tcPr>
          <w:p w14:paraId="67C14F8F" w14:textId="77777777" w:rsidR="004470EF" w:rsidRPr="002E6533" w:rsidRDefault="00000000">
            <w:pPr>
              <w:pStyle w:val="Compact"/>
            </w:pPr>
            <w:r w:rsidRPr="002E6533">
              <w:t>Descrição</w:t>
            </w:r>
          </w:p>
        </w:tc>
      </w:tr>
      <w:tr w:rsidR="004470EF" w:rsidRPr="002E6533" w14:paraId="4C877D89" w14:textId="77777777">
        <w:tc>
          <w:tcPr>
            <w:tcW w:w="3960" w:type="dxa"/>
          </w:tcPr>
          <w:p w14:paraId="2E25D354" w14:textId="77777777" w:rsidR="004470EF" w:rsidRPr="002E6533" w:rsidRDefault="00000000">
            <w:pPr>
              <w:pStyle w:val="Compact"/>
            </w:pPr>
            <w:r w:rsidRPr="002E6533">
              <w:t>x</w:t>
            </w:r>
          </w:p>
        </w:tc>
        <w:tc>
          <w:tcPr>
            <w:tcW w:w="3960" w:type="dxa"/>
          </w:tcPr>
          <w:p w14:paraId="7C291541" w14:textId="77777777" w:rsidR="004470EF" w:rsidRPr="002E6533" w:rsidRDefault="00000000">
            <w:pPr>
              <w:pStyle w:val="Corpodetexto"/>
            </w:pPr>
            <w:r w:rsidRPr="002E6533">
              <w:t>Número de eventos.</w:t>
            </w:r>
          </w:p>
          <w:p w14:paraId="4F21535A" w14:textId="77777777" w:rsidR="004470EF" w:rsidRPr="002E6533" w:rsidRDefault="00000000">
            <w:pPr>
              <w:pStyle w:val="Corpodetexto"/>
            </w:pPr>
            <w:r w:rsidRPr="002E6533">
              <w:rPr>
                <w:b/>
                <w:bCs/>
              </w:rPr>
              <w:t>Observação:</w:t>
            </w:r>
            <w:r w:rsidRPr="002E6533">
              <w:t xml:space="preserve"> se o parâmetro x não for inteiro, o número será truncado. Se x ou média não for numérico, ou se x for &lt; 0, a função POISSON retornará um erro.</w:t>
            </w:r>
          </w:p>
        </w:tc>
      </w:tr>
      <w:tr w:rsidR="004470EF" w:rsidRPr="002E6533" w14:paraId="6C13EA8B" w14:textId="77777777">
        <w:tc>
          <w:tcPr>
            <w:tcW w:w="3960" w:type="dxa"/>
          </w:tcPr>
          <w:p w14:paraId="04E7C272" w14:textId="77777777" w:rsidR="004470EF" w:rsidRPr="002E6533" w:rsidRDefault="00000000">
            <w:pPr>
              <w:pStyle w:val="Compact"/>
            </w:pPr>
            <w:r w:rsidRPr="002E6533">
              <w:t>média</w:t>
            </w:r>
          </w:p>
        </w:tc>
        <w:tc>
          <w:tcPr>
            <w:tcW w:w="3960" w:type="dxa"/>
          </w:tcPr>
          <w:p w14:paraId="4A1B4271" w14:textId="77777777" w:rsidR="004470EF" w:rsidRPr="002E6533" w:rsidRDefault="00000000">
            <w:pPr>
              <w:pStyle w:val="Corpodetexto"/>
            </w:pPr>
            <w:r w:rsidRPr="002E6533">
              <w:t>Valor numérico esperado.</w:t>
            </w:r>
          </w:p>
          <w:p w14:paraId="12D0B747" w14:textId="77777777" w:rsidR="004470EF" w:rsidRPr="002E6533" w:rsidRDefault="00000000">
            <w:pPr>
              <w:pStyle w:val="Corpodetexto"/>
            </w:pPr>
            <w:r w:rsidRPr="002E6533">
              <w:rPr>
                <w:b/>
                <w:bCs/>
              </w:rPr>
              <w:t>Observação:</w:t>
            </w:r>
            <w:r w:rsidRPr="002E6533">
              <w:t xml:space="preserve"> Se o </w:t>
            </w:r>
            <w:proofErr w:type="gramStart"/>
            <w:r w:rsidRPr="002E6533">
              <w:t>parâmetro média</w:t>
            </w:r>
            <w:proofErr w:type="gramEnd"/>
            <w:r w:rsidRPr="002E6533">
              <w:t xml:space="preserve"> &lt; 0, a função POISSON retornará um erro.</w:t>
            </w:r>
          </w:p>
        </w:tc>
      </w:tr>
      <w:tr w:rsidR="004470EF" w:rsidRPr="002E6533" w14:paraId="26508063" w14:textId="77777777">
        <w:tc>
          <w:tcPr>
            <w:tcW w:w="3960" w:type="dxa"/>
          </w:tcPr>
          <w:p w14:paraId="5319C8D6" w14:textId="77777777" w:rsidR="004470EF" w:rsidRPr="002E6533" w:rsidRDefault="00000000">
            <w:pPr>
              <w:pStyle w:val="Compact"/>
            </w:pPr>
            <w:r w:rsidRPr="002E6533">
              <w:t>cumulativo</w:t>
            </w:r>
          </w:p>
        </w:tc>
        <w:tc>
          <w:tcPr>
            <w:tcW w:w="3960" w:type="dxa"/>
          </w:tcPr>
          <w:p w14:paraId="1F3A9AC7" w14:textId="77777777" w:rsidR="004470EF" w:rsidRPr="002E6533" w:rsidRDefault="00000000">
            <w:pPr>
              <w:pStyle w:val="Compact"/>
            </w:pPr>
            <w:r w:rsidRPr="002E6533">
              <w:t xml:space="preserve">Valor lógico que determina a forma da distribuição de probabilidade retornada. Se o parâmetro cumulativo for TRUE, a função POISSON retornará </w:t>
            </w:r>
            <w:proofErr w:type="gramStart"/>
            <w:r w:rsidRPr="002E6533">
              <w:t>a</w:t>
            </w:r>
            <w:proofErr w:type="gramEnd"/>
            <w:r w:rsidRPr="002E6533">
              <w:t xml:space="preserve"> probabilidade Poisson cumulativa de que o número de eventos aleatórios estará entre zero e x, inclusive; se for FALSE, retornará a função massa da probabilidade Poisson da qual o número de eventos será equivalente a x.</w:t>
            </w:r>
          </w:p>
        </w:tc>
      </w:tr>
    </w:tbl>
    <w:p w14:paraId="795A235D" w14:textId="77777777" w:rsidR="004470EF" w:rsidRPr="002E6533" w:rsidRDefault="00000000">
      <w:pPr>
        <w:pStyle w:val="Corpodetexto"/>
      </w:pPr>
      <w:r w:rsidRPr="002E6533">
        <w:rPr>
          <w:b/>
          <w:bCs/>
        </w:rPr>
        <w:t>Exemplos:</w:t>
      </w:r>
    </w:p>
    <w:p w14:paraId="120B98FB" w14:textId="77777777" w:rsidR="004470EF" w:rsidRPr="002E6533" w:rsidRDefault="00000000">
      <w:pPr>
        <w:pStyle w:val="TableCaption"/>
      </w:pPr>
      <w:r w:rsidRPr="002E6533">
        <w:t>A tabela a seguir fornece exemplos de fórmulas da função POISSON.</w:t>
      </w:r>
    </w:p>
    <w:tbl>
      <w:tblPr>
        <w:tblStyle w:val="Table"/>
        <w:tblW w:w="5000" w:type="pct"/>
        <w:tblLayout w:type="fixed"/>
        <w:tblLook w:val="0020" w:firstRow="1" w:lastRow="0" w:firstColumn="0" w:lastColumn="0" w:noHBand="0" w:noVBand="0"/>
      </w:tblPr>
      <w:tblGrid>
        <w:gridCol w:w="4527"/>
        <w:gridCol w:w="4527"/>
      </w:tblGrid>
      <w:tr w:rsidR="004470EF" w:rsidRPr="002E6533" w14:paraId="60A590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F881C4" w14:textId="77777777" w:rsidR="004470EF" w:rsidRPr="002E6533" w:rsidRDefault="00000000">
            <w:pPr>
              <w:pStyle w:val="Compact"/>
            </w:pPr>
            <w:r w:rsidRPr="002E6533">
              <w:t>Fórmula</w:t>
            </w:r>
          </w:p>
        </w:tc>
        <w:tc>
          <w:tcPr>
            <w:tcW w:w="3960" w:type="dxa"/>
          </w:tcPr>
          <w:p w14:paraId="159718F8" w14:textId="77777777" w:rsidR="004470EF" w:rsidRPr="002E6533" w:rsidRDefault="00000000">
            <w:pPr>
              <w:pStyle w:val="Compact"/>
            </w:pPr>
            <w:r w:rsidRPr="002E6533">
              <w:t>Resultado</w:t>
            </w:r>
          </w:p>
        </w:tc>
      </w:tr>
      <w:tr w:rsidR="004470EF" w:rsidRPr="002E6533" w14:paraId="5BEC8A11" w14:textId="77777777">
        <w:tc>
          <w:tcPr>
            <w:tcW w:w="3960" w:type="dxa"/>
          </w:tcPr>
          <w:p w14:paraId="4AAA1C3F" w14:textId="77777777" w:rsidR="004470EF" w:rsidRPr="002E6533" w:rsidRDefault="00000000">
            <w:pPr>
              <w:pStyle w:val="Compact"/>
            </w:pPr>
            <w:r w:rsidRPr="002E6533">
              <w:t>POISSON(2,</w:t>
            </w:r>
            <w:proofErr w:type="gramStart"/>
            <w:r w:rsidRPr="002E6533">
              <w:t>5,TRUE</w:t>
            </w:r>
            <w:proofErr w:type="gramEnd"/>
            <w:r w:rsidRPr="002E6533">
              <w:t>)</w:t>
            </w:r>
          </w:p>
        </w:tc>
        <w:tc>
          <w:tcPr>
            <w:tcW w:w="3960" w:type="dxa"/>
          </w:tcPr>
          <w:p w14:paraId="7B0A79B8" w14:textId="77777777" w:rsidR="004470EF" w:rsidRPr="002E6533" w:rsidRDefault="00000000">
            <w:pPr>
              <w:pStyle w:val="Compact"/>
            </w:pPr>
            <w:r w:rsidRPr="002E6533">
              <w:t>Probabilidade Poisson cumulativa nos termos especificados (0,124652)</w:t>
            </w:r>
          </w:p>
        </w:tc>
      </w:tr>
      <w:tr w:rsidR="004470EF" w:rsidRPr="002E6533" w14:paraId="53928D17" w14:textId="77777777">
        <w:tc>
          <w:tcPr>
            <w:tcW w:w="3960" w:type="dxa"/>
          </w:tcPr>
          <w:p w14:paraId="1C79A2B1" w14:textId="77777777" w:rsidR="004470EF" w:rsidRPr="002E6533" w:rsidRDefault="00000000">
            <w:pPr>
              <w:pStyle w:val="Compact"/>
            </w:pPr>
            <w:r w:rsidRPr="002E6533">
              <w:t>POISSON(2,</w:t>
            </w:r>
            <w:proofErr w:type="gramStart"/>
            <w:r w:rsidRPr="002E6533">
              <w:t>5,FALSE</w:t>
            </w:r>
            <w:proofErr w:type="gramEnd"/>
            <w:r w:rsidRPr="002E6533">
              <w:t>)</w:t>
            </w:r>
          </w:p>
        </w:tc>
        <w:tc>
          <w:tcPr>
            <w:tcW w:w="3960" w:type="dxa"/>
          </w:tcPr>
          <w:p w14:paraId="01632517" w14:textId="77777777" w:rsidR="004470EF" w:rsidRPr="002E6533" w:rsidRDefault="00000000">
            <w:pPr>
              <w:pStyle w:val="Compact"/>
            </w:pPr>
            <w:r w:rsidRPr="002E6533">
              <w:t>Função massa da probabilidade Poisson nos termos especificados (0,084224)</w:t>
            </w:r>
          </w:p>
        </w:tc>
      </w:tr>
    </w:tbl>
    <w:p w14:paraId="383B8BDD" w14:textId="77777777" w:rsidR="004470EF" w:rsidRPr="002E6533" w:rsidRDefault="00000000">
      <w:pPr>
        <w:pStyle w:val="Ttulo2"/>
      </w:pPr>
      <w:bookmarkStart w:id="1617" w:name="função-prob"/>
      <w:bookmarkEnd w:id="1616"/>
      <w:r w:rsidRPr="002E6533">
        <w:t>Função PROB</w:t>
      </w:r>
    </w:p>
    <w:p w14:paraId="5F7180CA" w14:textId="77777777" w:rsidR="004470EF" w:rsidRPr="002E6533" w:rsidRDefault="00000000">
      <w:pPr>
        <w:pStyle w:val="FirstParagraph"/>
      </w:pPr>
      <w:r w:rsidRPr="002E6533">
        <w:t xml:space="preserve">A função PROB retorna </w:t>
      </w:r>
      <w:proofErr w:type="gramStart"/>
      <w:r w:rsidRPr="002E6533">
        <w:t>a</w:t>
      </w:r>
      <w:proofErr w:type="gramEnd"/>
      <w:r w:rsidRPr="002E6533">
        <w:t xml:space="preserve"> probabilidade de valores em um intervalo estarem entre 2 limites. Se o parâmetro limite_superior não for fornecido, a função retornará </w:t>
      </w:r>
      <w:proofErr w:type="gramStart"/>
      <w:r w:rsidRPr="002E6533">
        <w:t>a</w:t>
      </w:r>
      <w:proofErr w:type="gramEnd"/>
      <w:r w:rsidRPr="002E6533">
        <w:t xml:space="preserve"> probabilidade de que os valores no intervalo_ x sejam iguais ao limite_inferior.</w:t>
      </w:r>
    </w:p>
    <w:p w14:paraId="2066A79E" w14:textId="77777777" w:rsidR="004470EF" w:rsidRPr="002E6533" w:rsidRDefault="00000000">
      <w:pPr>
        <w:pStyle w:val="Corpodetexto"/>
      </w:pPr>
      <w:r w:rsidRPr="002E6533">
        <w:rPr>
          <w:b/>
          <w:bCs/>
        </w:rPr>
        <w:t>Tipo de retorno:</w:t>
      </w:r>
      <w:r w:rsidRPr="002E6533">
        <w:t xml:space="preserve"> Numérico</w:t>
      </w:r>
    </w:p>
    <w:p w14:paraId="1D3910E6" w14:textId="77777777" w:rsidR="004470EF" w:rsidRPr="002E6533" w:rsidRDefault="00000000">
      <w:pPr>
        <w:pStyle w:val="Corpodetexto"/>
      </w:pPr>
      <w:r w:rsidRPr="002E6533">
        <w:rPr>
          <w:b/>
          <w:bCs/>
        </w:rPr>
        <w:t>Sintaxe:</w:t>
      </w:r>
      <w:r w:rsidRPr="002E6533">
        <w:t xml:space="preserve"> </w:t>
      </w:r>
      <w:proofErr w:type="gramStart"/>
      <w:r w:rsidRPr="002E6533">
        <w:t>PROB(</w:t>
      </w:r>
      <w:proofErr w:type="gramEnd"/>
      <w:r w:rsidRPr="002E6533">
        <w:rPr>
          <w:b/>
          <w:bCs/>
        </w:rPr>
        <w:t>intervalo_x</w:t>
      </w:r>
      <w:r w:rsidRPr="002E6533">
        <w:t>,</w:t>
      </w:r>
      <w:r w:rsidRPr="002E6533">
        <w:rPr>
          <w:b/>
          <w:bCs/>
        </w:rPr>
        <w:t>intervalo_prob</w:t>
      </w:r>
      <w:r w:rsidRPr="002E6533">
        <w:t>,</w:t>
      </w:r>
      <w:r w:rsidRPr="002E6533">
        <w:rPr>
          <w:b/>
          <w:bCs/>
        </w:rPr>
        <w:t>limite_inf</w:t>
      </w:r>
      <w:r w:rsidRPr="002E6533">
        <w:t>,limite_sup)</w:t>
      </w:r>
    </w:p>
    <w:p w14:paraId="3149F962" w14:textId="77777777" w:rsidR="004470EF" w:rsidRPr="002E6533" w:rsidRDefault="00000000">
      <w:pPr>
        <w:pStyle w:val="Corpodetexto"/>
      </w:pPr>
      <w:r w:rsidRPr="002E6533">
        <w:lastRenderedPageBreak/>
        <w:t>Na sintaxe acima, os parâmetros em negrito são obrigatórios.</w:t>
      </w:r>
    </w:p>
    <w:p w14:paraId="7DF0F66B" w14:textId="77777777" w:rsidR="004470EF" w:rsidRPr="002E6533" w:rsidRDefault="00000000">
      <w:pPr>
        <w:pStyle w:val="TableCaption"/>
      </w:pPr>
      <w:r w:rsidRPr="002E6533">
        <w:t>A tabela a seguir descreve os parâmetros da função PROB.</w:t>
      </w:r>
    </w:p>
    <w:tbl>
      <w:tblPr>
        <w:tblStyle w:val="Table"/>
        <w:tblW w:w="5000" w:type="pct"/>
        <w:tblLayout w:type="fixed"/>
        <w:tblLook w:val="0020" w:firstRow="1" w:lastRow="0" w:firstColumn="0" w:lastColumn="0" w:noHBand="0" w:noVBand="0"/>
      </w:tblPr>
      <w:tblGrid>
        <w:gridCol w:w="4527"/>
        <w:gridCol w:w="4527"/>
      </w:tblGrid>
      <w:tr w:rsidR="004470EF" w:rsidRPr="002E6533" w14:paraId="34EAD5F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2A7490" w14:textId="77777777" w:rsidR="004470EF" w:rsidRPr="002E6533" w:rsidRDefault="00000000">
            <w:pPr>
              <w:pStyle w:val="Compact"/>
            </w:pPr>
            <w:r w:rsidRPr="002E6533">
              <w:t>Parâmetro</w:t>
            </w:r>
          </w:p>
        </w:tc>
        <w:tc>
          <w:tcPr>
            <w:tcW w:w="3960" w:type="dxa"/>
          </w:tcPr>
          <w:p w14:paraId="17C67E60" w14:textId="77777777" w:rsidR="004470EF" w:rsidRPr="002E6533" w:rsidRDefault="00000000">
            <w:pPr>
              <w:pStyle w:val="Compact"/>
            </w:pPr>
            <w:r w:rsidRPr="002E6533">
              <w:t>Descrição</w:t>
            </w:r>
          </w:p>
        </w:tc>
      </w:tr>
      <w:tr w:rsidR="004470EF" w:rsidRPr="002E6533" w14:paraId="4792E7CF" w14:textId="77777777">
        <w:tc>
          <w:tcPr>
            <w:tcW w:w="3960" w:type="dxa"/>
          </w:tcPr>
          <w:p w14:paraId="301FE55C" w14:textId="77777777" w:rsidR="004470EF" w:rsidRPr="002E6533" w:rsidRDefault="00000000">
            <w:pPr>
              <w:pStyle w:val="Compact"/>
            </w:pPr>
            <w:r w:rsidRPr="002E6533">
              <w:t>intervalo_x</w:t>
            </w:r>
          </w:p>
        </w:tc>
        <w:tc>
          <w:tcPr>
            <w:tcW w:w="3960" w:type="dxa"/>
          </w:tcPr>
          <w:p w14:paraId="52AED8D5" w14:textId="77777777" w:rsidR="004470EF" w:rsidRPr="002E6533" w:rsidRDefault="00000000">
            <w:pPr>
              <w:pStyle w:val="Corpodetexto"/>
            </w:pPr>
            <w:r w:rsidRPr="002E6533">
              <w:t>Intervalo de valores numéricos de x com os quais existem probabilidades associadas.</w:t>
            </w:r>
          </w:p>
          <w:p w14:paraId="18C13820" w14:textId="77777777" w:rsidR="004470EF" w:rsidRPr="002E6533" w:rsidRDefault="00000000">
            <w:pPr>
              <w:pStyle w:val="Corpodetexto"/>
            </w:pPr>
            <w:r w:rsidRPr="002E6533">
              <w:rPr>
                <w:b/>
                <w:bCs/>
              </w:rPr>
              <w:t>Observação:</w:t>
            </w:r>
            <w:r w:rsidRPr="002E6533">
              <w:t xml:space="preserve"> Se os parâmetros intervalo_x e intervalo_prob contiverem número diferente de pontos de dados, a função PROB retornará um erro.</w:t>
            </w:r>
          </w:p>
        </w:tc>
      </w:tr>
      <w:tr w:rsidR="004470EF" w:rsidRPr="002E6533" w14:paraId="4A1CFC49" w14:textId="77777777">
        <w:tc>
          <w:tcPr>
            <w:tcW w:w="3960" w:type="dxa"/>
          </w:tcPr>
          <w:p w14:paraId="69D3D546" w14:textId="77777777" w:rsidR="004470EF" w:rsidRPr="002E6533" w:rsidRDefault="00000000">
            <w:pPr>
              <w:pStyle w:val="Compact"/>
            </w:pPr>
            <w:r w:rsidRPr="002E6533">
              <w:t>intervalo_prob</w:t>
            </w:r>
          </w:p>
        </w:tc>
        <w:tc>
          <w:tcPr>
            <w:tcW w:w="3960" w:type="dxa"/>
          </w:tcPr>
          <w:p w14:paraId="7EA9DFE7" w14:textId="77777777" w:rsidR="004470EF" w:rsidRPr="002E6533" w:rsidRDefault="00000000">
            <w:pPr>
              <w:pStyle w:val="Corpodetexto"/>
            </w:pPr>
            <w:r w:rsidRPr="002E6533">
              <w:t>Conjunto de probabilidades associadas aos valores no intervalo_x.</w:t>
            </w:r>
          </w:p>
          <w:p w14:paraId="55FF9C53" w14:textId="77777777" w:rsidR="004470EF" w:rsidRPr="002E6533" w:rsidRDefault="00000000">
            <w:pPr>
              <w:pStyle w:val="Corpodetexto"/>
            </w:pPr>
            <w:r w:rsidRPr="002E6533">
              <w:rPr>
                <w:b/>
                <w:bCs/>
              </w:rPr>
              <w:t>Observação:</w:t>
            </w:r>
            <w:r w:rsidRPr="002E6533">
              <w:t xml:space="preserve"> Se qualquer valor no parâmetro intervalo_prob for ≤ 0 ou se qualquer valor no intervalo_prob for &gt; 1, a função PROB retornará um erro. Se a soma dos valores no parâmetro intervalo_prob for diferente de 1, a função PROB retornará um erro. Se os parâmetros intervalo_x e intervalo_prob contiverem número diferente de pontos de dados, a função PROB retornará um erro.</w:t>
            </w:r>
          </w:p>
        </w:tc>
      </w:tr>
      <w:tr w:rsidR="004470EF" w:rsidRPr="002E6533" w14:paraId="2650CA98" w14:textId="77777777">
        <w:tc>
          <w:tcPr>
            <w:tcW w:w="3960" w:type="dxa"/>
          </w:tcPr>
          <w:p w14:paraId="55075815" w14:textId="77777777" w:rsidR="004470EF" w:rsidRPr="002E6533" w:rsidRDefault="00000000">
            <w:pPr>
              <w:pStyle w:val="Compact"/>
            </w:pPr>
            <w:r w:rsidRPr="002E6533">
              <w:t>limite_inferior</w:t>
            </w:r>
          </w:p>
        </w:tc>
        <w:tc>
          <w:tcPr>
            <w:tcW w:w="3960" w:type="dxa"/>
          </w:tcPr>
          <w:p w14:paraId="15CAF61F" w14:textId="77777777" w:rsidR="004470EF" w:rsidRPr="002E6533" w:rsidRDefault="00000000">
            <w:pPr>
              <w:pStyle w:val="Compact"/>
            </w:pPr>
            <w:r w:rsidRPr="002E6533">
              <w:t>Limite inferior do valor cuja probabilidade você deseja obter.</w:t>
            </w:r>
          </w:p>
        </w:tc>
      </w:tr>
      <w:tr w:rsidR="004470EF" w:rsidRPr="002E6533" w14:paraId="2C5E7AC9" w14:textId="77777777">
        <w:tc>
          <w:tcPr>
            <w:tcW w:w="3960" w:type="dxa"/>
          </w:tcPr>
          <w:p w14:paraId="04790011" w14:textId="77777777" w:rsidR="004470EF" w:rsidRPr="002E6533" w:rsidRDefault="00000000">
            <w:pPr>
              <w:pStyle w:val="Compact"/>
            </w:pPr>
            <w:r w:rsidRPr="002E6533">
              <w:t>limite_superior</w:t>
            </w:r>
          </w:p>
        </w:tc>
        <w:tc>
          <w:tcPr>
            <w:tcW w:w="3960" w:type="dxa"/>
          </w:tcPr>
          <w:p w14:paraId="31042D4C" w14:textId="77777777" w:rsidR="004470EF" w:rsidRPr="002E6533" w:rsidRDefault="00000000">
            <w:pPr>
              <w:pStyle w:val="Corpodetexto"/>
            </w:pPr>
            <w:r w:rsidRPr="002E6533">
              <w:t>Limite superior opcional do valor cuja probabilidade você deseja obter.</w:t>
            </w:r>
          </w:p>
          <w:p w14:paraId="084A7B07" w14:textId="77777777" w:rsidR="004470EF" w:rsidRPr="002E6533" w:rsidRDefault="00000000">
            <w:pPr>
              <w:pStyle w:val="Corpodetexto"/>
            </w:pPr>
            <w:r w:rsidRPr="002E6533">
              <w:rPr>
                <w:b/>
                <w:bCs/>
              </w:rPr>
              <w:t>Observação:</w:t>
            </w:r>
            <w:r w:rsidRPr="002E6533">
              <w:t xml:space="preserve"> se o parâmetro limite_superior for omitido, a função PROB retornará </w:t>
            </w:r>
            <w:proofErr w:type="gramStart"/>
            <w:r w:rsidRPr="002E6533">
              <w:t>a</w:t>
            </w:r>
            <w:proofErr w:type="gramEnd"/>
            <w:r w:rsidRPr="002E6533">
              <w:t xml:space="preserve"> probabilidade de ser igual ao limite_inferior.</w:t>
            </w:r>
          </w:p>
        </w:tc>
      </w:tr>
    </w:tbl>
    <w:p w14:paraId="3F99302F" w14:textId="77777777" w:rsidR="004470EF" w:rsidRPr="002E6533" w:rsidRDefault="00000000">
      <w:pPr>
        <w:pStyle w:val="Corpodetexto"/>
      </w:pPr>
      <w:r w:rsidRPr="002E6533">
        <w:rPr>
          <w:b/>
          <w:bCs/>
        </w:rPr>
        <w:t>Exemplos:</w:t>
      </w:r>
    </w:p>
    <w:p w14:paraId="72DA59A2" w14:textId="77777777" w:rsidR="004470EF" w:rsidRPr="002E6533" w:rsidRDefault="00000000">
      <w:pPr>
        <w:pStyle w:val="TableCaption"/>
      </w:pPr>
      <w:r w:rsidRPr="002E6533">
        <w:t>A tabela a seguir fornece exemplos de fórmulas da função PROB.</w:t>
      </w:r>
    </w:p>
    <w:tbl>
      <w:tblPr>
        <w:tblStyle w:val="Table"/>
        <w:tblW w:w="5000" w:type="pct"/>
        <w:tblLayout w:type="fixed"/>
        <w:tblLook w:val="0020" w:firstRow="1" w:lastRow="0" w:firstColumn="0" w:lastColumn="0" w:noHBand="0" w:noVBand="0"/>
      </w:tblPr>
      <w:tblGrid>
        <w:gridCol w:w="4527"/>
        <w:gridCol w:w="4527"/>
      </w:tblGrid>
      <w:tr w:rsidR="004470EF" w:rsidRPr="002E6533" w14:paraId="6B7050D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AD7E88" w14:textId="77777777" w:rsidR="004470EF" w:rsidRPr="002E6533" w:rsidRDefault="00000000">
            <w:pPr>
              <w:pStyle w:val="Compact"/>
            </w:pPr>
            <w:r w:rsidRPr="002E6533">
              <w:t>Fórmula</w:t>
            </w:r>
          </w:p>
        </w:tc>
        <w:tc>
          <w:tcPr>
            <w:tcW w:w="3960" w:type="dxa"/>
          </w:tcPr>
          <w:p w14:paraId="43DC09CA" w14:textId="77777777" w:rsidR="004470EF" w:rsidRPr="002E6533" w:rsidRDefault="00000000">
            <w:pPr>
              <w:pStyle w:val="Compact"/>
            </w:pPr>
            <w:r w:rsidRPr="002E6533">
              <w:t>Resultado</w:t>
            </w:r>
          </w:p>
        </w:tc>
      </w:tr>
      <w:tr w:rsidR="004470EF" w:rsidRPr="002E6533" w14:paraId="449595B4" w14:textId="77777777">
        <w:tc>
          <w:tcPr>
            <w:tcW w:w="3960" w:type="dxa"/>
          </w:tcPr>
          <w:p w14:paraId="4ED931E0" w14:textId="77777777" w:rsidR="004470EF" w:rsidRPr="002E6533" w:rsidRDefault="00000000">
            <w:pPr>
              <w:pStyle w:val="Corpodetexto"/>
            </w:pPr>
            <w:proofErr w:type="gramStart"/>
            <w:r w:rsidRPr="002E6533">
              <w:lastRenderedPageBreak/>
              <w:t>PROB(</w:t>
            </w:r>
            <w:proofErr w:type="gramEnd"/>
            <w:r w:rsidRPr="002E6533">
              <w:t>[Intervalo x],[Conjunto de probabilidades],[Limite inferior])</w:t>
            </w:r>
          </w:p>
          <w:p w14:paraId="7D5B3104" w14:textId="77777777" w:rsidR="004470EF" w:rsidRPr="002E6533" w:rsidRDefault="00000000">
            <w:pPr>
              <w:pStyle w:val="Corpodetexto"/>
            </w:pPr>
            <w:r w:rsidRPr="002E6533">
              <w:t>cujos valores no campo Intervalo x são 0, 1, 2 e 3, os valores no campo Conjunto de probabilidades são 0,2, 0,3, 0,1 e 0,4 e o valor no campo Limite inferior é 2.</w:t>
            </w:r>
          </w:p>
        </w:tc>
        <w:tc>
          <w:tcPr>
            <w:tcW w:w="3960" w:type="dxa"/>
          </w:tcPr>
          <w:p w14:paraId="2E747412" w14:textId="77777777" w:rsidR="004470EF" w:rsidRPr="002E6533" w:rsidRDefault="00000000">
            <w:pPr>
              <w:pStyle w:val="Compact"/>
            </w:pPr>
            <w:r w:rsidRPr="002E6533">
              <w:t>Probabilidade de x ser 2 (0,1)</w:t>
            </w:r>
          </w:p>
        </w:tc>
      </w:tr>
      <w:tr w:rsidR="004470EF" w:rsidRPr="002E6533" w14:paraId="7574D586" w14:textId="77777777">
        <w:tc>
          <w:tcPr>
            <w:tcW w:w="3960" w:type="dxa"/>
          </w:tcPr>
          <w:p w14:paraId="399CF8F3" w14:textId="77777777" w:rsidR="004470EF" w:rsidRPr="002E6533" w:rsidRDefault="00000000">
            <w:pPr>
              <w:pStyle w:val="Corpodetexto"/>
            </w:pPr>
            <w:proofErr w:type="gramStart"/>
            <w:r w:rsidRPr="002E6533">
              <w:t>PROB(</w:t>
            </w:r>
            <w:proofErr w:type="gramEnd"/>
            <w:r w:rsidRPr="002E6533">
              <w:t>[Intervalo x],[Conjunto de probabilidades],[Limite inferior],[Limite superior])</w:t>
            </w:r>
          </w:p>
          <w:p w14:paraId="560764F5" w14:textId="77777777" w:rsidR="004470EF" w:rsidRPr="002E6533" w:rsidRDefault="00000000">
            <w:pPr>
              <w:pStyle w:val="Corpodetexto"/>
            </w:pPr>
            <w:r w:rsidRPr="002E6533">
              <w:t>cujos valores no campo Intervalo x são 0, 1, 2 e 3, os valores no campo Conjunto de probabilidades são 0,2, 0,3, 0,1 e 0,4, o valor no campo Limite inferior é 1 e o valor no campo Limite superior é 3.</w:t>
            </w:r>
          </w:p>
        </w:tc>
        <w:tc>
          <w:tcPr>
            <w:tcW w:w="3960" w:type="dxa"/>
          </w:tcPr>
          <w:p w14:paraId="74B8ED4F" w14:textId="77777777" w:rsidR="004470EF" w:rsidRPr="002E6533" w:rsidRDefault="00000000">
            <w:pPr>
              <w:pStyle w:val="Compact"/>
            </w:pPr>
            <w:r w:rsidRPr="002E6533">
              <w:t>Probabilidade de x estar entre 1 e 3 (0,8)</w:t>
            </w:r>
          </w:p>
        </w:tc>
      </w:tr>
    </w:tbl>
    <w:p w14:paraId="1E307031" w14:textId="77777777" w:rsidR="004470EF" w:rsidRPr="002E6533" w:rsidRDefault="00000000">
      <w:pPr>
        <w:pStyle w:val="Ttulo2"/>
      </w:pPr>
      <w:bookmarkStart w:id="1618" w:name="função-quartile"/>
      <w:bookmarkEnd w:id="1617"/>
      <w:r w:rsidRPr="002E6533">
        <w:t>Função QUARTILE</w:t>
      </w:r>
    </w:p>
    <w:p w14:paraId="434CBAAD" w14:textId="77777777" w:rsidR="004470EF" w:rsidRPr="002E6533" w:rsidRDefault="00000000">
      <w:pPr>
        <w:pStyle w:val="FirstParagraph"/>
      </w:pPr>
      <w:r w:rsidRPr="002E6533">
        <w:t>A função QUARTILE retorna o quartil de um conjunto de dados. Quartis são comumente usados em dados de vendas e de pesquisas para dividir a população em grupos. Por exemplo, você pode usar a função QUARTIL para descobrir 25% de maior renda de uma população</w:t>
      </w:r>
    </w:p>
    <w:p w14:paraId="71A2657F" w14:textId="77777777" w:rsidR="004470EF" w:rsidRPr="002E6533" w:rsidRDefault="00000000">
      <w:pPr>
        <w:pStyle w:val="Corpodetexto"/>
      </w:pPr>
      <w:r w:rsidRPr="002E6533">
        <w:rPr>
          <w:b/>
          <w:bCs/>
        </w:rPr>
        <w:t>Tipo de retorno:</w:t>
      </w:r>
      <w:r w:rsidRPr="002E6533">
        <w:t xml:space="preserve"> Numérico</w:t>
      </w:r>
    </w:p>
    <w:p w14:paraId="7E1CB37E" w14:textId="77777777" w:rsidR="004470EF" w:rsidRPr="002E6533" w:rsidRDefault="00000000">
      <w:pPr>
        <w:pStyle w:val="Corpodetexto"/>
      </w:pPr>
      <w:r w:rsidRPr="002E6533">
        <w:rPr>
          <w:b/>
          <w:bCs/>
        </w:rPr>
        <w:t>Sintaxe:</w:t>
      </w:r>
      <w:r w:rsidRPr="002E6533">
        <w:t xml:space="preserve"> </w:t>
      </w:r>
      <w:proofErr w:type="gramStart"/>
      <w:r w:rsidRPr="002E6533">
        <w:t>QUARTILE(</w:t>
      </w:r>
      <w:proofErr w:type="gramEnd"/>
      <w:r w:rsidRPr="002E6533">
        <w:rPr>
          <w:b/>
          <w:bCs/>
        </w:rPr>
        <w:t>intervalo</w:t>
      </w:r>
      <w:r w:rsidRPr="002E6533">
        <w:t>,</w:t>
      </w:r>
      <w:r w:rsidRPr="002E6533">
        <w:rPr>
          <w:b/>
          <w:bCs/>
        </w:rPr>
        <w:t>quarto</w:t>
      </w:r>
      <w:r w:rsidRPr="002E6533">
        <w:t>)</w:t>
      </w:r>
    </w:p>
    <w:p w14:paraId="2E1EDA71" w14:textId="77777777" w:rsidR="004470EF" w:rsidRPr="002E6533" w:rsidRDefault="00000000">
      <w:pPr>
        <w:pStyle w:val="Corpodetexto"/>
      </w:pPr>
      <w:r w:rsidRPr="002E6533">
        <w:t>Na sintaxe acima, os parâmetros em negrito são obrigatórios.</w:t>
      </w:r>
    </w:p>
    <w:p w14:paraId="70AEE9A7" w14:textId="77777777" w:rsidR="004470EF" w:rsidRPr="002E6533" w:rsidRDefault="00000000">
      <w:pPr>
        <w:pStyle w:val="TableCaption"/>
      </w:pPr>
      <w:r w:rsidRPr="002E6533">
        <w:t>A tabela a seguir descreve os parâmetros da função QUARTILE.</w:t>
      </w:r>
    </w:p>
    <w:tbl>
      <w:tblPr>
        <w:tblStyle w:val="Table"/>
        <w:tblW w:w="5000" w:type="pct"/>
        <w:tblLayout w:type="fixed"/>
        <w:tblLook w:val="0020" w:firstRow="1" w:lastRow="0" w:firstColumn="0" w:lastColumn="0" w:noHBand="0" w:noVBand="0"/>
      </w:tblPr>
      <w:tblGrid>
        <w:gridCol w:w="4527"/>
        <w:gridCol w:w="4527"/>
      </w:tblGrid>
      <w:tr w:rsidR="004470EF" w:rsidRPr="002E6533" w14:paraId="40F633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146AC40" w14:textId="77777777" w:rsidR="004470EF" w:rsidRPr="002E6533" w:rsidRDefault="00000000">
            <w:pPr>
              <w:pStyle w:val="Compact"/>
            </w:pPr>
            <w:r w:rsidRPr="002E6533">
              <w:t>Parâmetro</w:t>
            </w:r>
          </w:p>
        </w:tc>
        <w:tc>
          <w:tcPr>
            <w:tcW w:w="3960" w:type="dxa"/>
          </w:tcPr>
          <w:p w14:paraId="0F4ABB0A" w14:textId="77777777" w:rsidR="004470EF" w:rsidRPr="002E6533" w:rsidRDefault="00000000">
            <w:pPr>
              <w:pStyle w:val="Compact"/>
            </w:pPr>
            <w:r w:rsidRPr="002E6533">
              <w:t>Descrição</w:t>
            </w:r>
          </w:p>
        </w:tc>
      </w:tr>
      <w:tr w:rsidR="004470EF" w:rsidRPr="002E6533" w14:paraId="0F070DDE" w14:textId="77777777">
        <w:tc>
          <w:tcPr>
            <w:tcW w:w="3960" w:type="dxa"/>
          </w:tcPr>
          <w:p w14:paraId="401F6B79" w14:textId="77777777" w:rsidR="004470EF" w:rsidRPr="002E6533" w:rsidRDefault="00000000">
            <w:pPr>
              <w:pStyle w:val="Compact"/>
            </w:pPr>
            <w:r w:rsidRPr="002E6533">
              <w:t>range</w:t>
            </w:r>
          </w:p>
        </w:tc>
        <w:tc>
          <w:tcPr>
            <w:tcW w:w="3960" w:type="dxa"/>
          </w:tcPr>
          <w:p w14:paraId="106AC9CA" w14:textId="77777777" w:rsidR="004470EF" w:rsidRPr="002E6533" w:rsidRDefault="00000000">
            <w:pPr>
              <w:pStyle w:val="Corpodetexto"/>
            </w:pPr>
            <w:r w:rsidRPr="002E6533">
              <w:t>Referência a um intervalo de valores numéricos dos quais você deseja determinar o valor quartil.</w:t>
            </w:r>
          </w:p>
          <w:p w14:paraId="6BCC1323" w14:textId="77777777" w:rsidR="004470EF" w:rsidRPr="002E6533" w:rsidRDefault="00000000">
            <w:pPr>
              <w:pStyle w:val="Corpodetexto"/>
            </w:pPr>
            <w:r w:rsidRPr="002E6533">
              <w:rPr>
                <w:b/>
                <w:bCs/>
              </w:rPr>
              <w:t>Observação:</w:t>
            </w:r>
            <w:r w:rsidRPr="002E6533">
              <w:t xml:space="preserve"> se o parâmetro estiver em branco, a função QUARTILE retornará um erro.</w:t>
            </w:r>
          </w:p>
        </w:tc>
      </w:tr>
      <w:tr w:rsidR="004470EF" w:rsidRPr="002E6533" w14:paraId="6196C769" w14:textId="77777777">
        <w:tc>
          <w:tcPr>
            <w:tcW w:w="3960" w:type="dxa"/>
          </w:tcPr>
          <w:p w14:paraId="1CABC3B5" w14:textId="77777777" w:rsidR="004470EF" w:rsidRPr="002E6533" w:rsidRDefault="00000000">
            <w:pPr>
              <w:pStyle w:val="Compact"/>
            </w:pPr>
            <w:r w:rsidRPr="002E6533">
              <w:t>quarto</w:t>
            </w:r>
          </w:p>
        </w:tc>
        <w:tc>
          <w:tcPr>
            <w:tcW w:w="3960" w:type="dxa"/>
          </w:tcPr>
          <w:p w14:paraId="047FCA3A" w14:textId="77777777" w:rsidR="004470EF" w:rsidRPr="002E6533" w:rsidRDefault="00000000">
            <w:pPr>
              <w:pStyle w:val="Corpodetexto"/>
            </w:pPr>
            <w:r w:rsidRPr="002E6533">
              <w:t>Indica o valor a ser retornado.</w:t>
            </w:r>
          </w:p>
          <w:p w14:paraId="357DD3E2" w14:textId="77777777" w:rsidR="004470EF" w:rsidRPr="002E6533" w:rsidRDefault="00000000">
            <w:pPr>
              <w:pStyle w:val="Compact"/>
            </w:pPr>
            <w:r w:rsidRPr="002E6533">
              <w:lastRenderedPageBreak/>
              <w:t>Se quarto for igual a 0, QUARTILE retornará o valor Mínimo.</w:t>
            </w:r>
          </w:p>
          <w:p w14:paraId="37366383" w14:textId="77777777" w:rsidR="004470EF" w:rsidRPr="002E6533" w:rsidRDefault="00000000">
            <w:pPr>
              <w:pStyle w:val="Compact"/>
            </w:pPr>
            <w:r w:rsidRPr="002E6533">
              <w:t>Se quarto for igual a 1, QUARTILE retornará o primeiro quartil (25º percentil).</w:t>
            </w:r>
          </w:p>
          <w:p w14:paraId="3C946D56" w14:textId="77777777" w:rsidR="004470EF" w:rsidRPr="002E6533" w:rsidRDefault="00000000">
            <w:pPr>
              <w:pStyle w:val="Compact"/>
            </w:pPr>
            <w:r w:rsidRPr="002E6533">
              <w:t>Se quarto for igual a 2, QUARTILE retornará o valor mediano (50º percentil).</w:t>
            </w:r>
          </w:p>
          <w:p w14:paraId="2533406E" w14:textId="77777777" w:rsidR="004470EF" w:rsidRPr="002E6533" w:rsidRDefault="00000000">
            <w:pPr>
              <w:pStyle w:val="Compact"/>
            </w:pPr>
            <w:r w:rsidRPr="002E6533">
              <w:t>Se quarto for igual a 3, QUARTILE retornará o terceiro quartil (75º percentil).</w:t>
            </w:r>
          </w:p>
          <w:p w14:paraId="3A3B7AAD" w14:textId="77777777" w:rsidR="004470EF" w:rsidRPr="002E6533" w:rsidRDefault="00000000">
            <w:pPr>
              <w:pStyle w:val="Compact"/>
            </w:pPr>
            <w:r w:rsidRPr="002E6533">
              <w:t>Se quarto for igual a 4, QUARTILE retornará o valor Máximo.</w:t>
            </w:r>
          </w:p>
          <w:p w14:paraId="16DE19F7" w14:textId="77777777" w:rsidR="004470EF" w:rsidRPr="002E6533" w:rsidRDefault="00000000">
            <w:pPr>
              <w:pStyle w:val="FirstParagraph"/>
            </w:pPr>
            <w:r w:rsidRPr="002E6533">
              <w:rPr>
                <w:b/>
                <w:bCs/>
              </w:rPr>
              <w:t>Observação:</w:t>
            </w:r>
            <w:r w:rsidRPr="002E6533">
              <w:t xml:space="preserve"> se o parâmetro quarto não for inteiro, o número será truncado. Se quarto for &lt; 0 ou quarto for &gt; 4, a função QUARTILE retornará um erro. As funções MIN, MEDIAN e MAX retornam valores iguais aos da função QUARTILE quando quarto é igual a 0 (zero), 2 e 4, respectivamente.</w:t>
            </w:r>
          </w:p>
        </w:tc>
      </w:tr>
    </w:tbl>
    <w:p w14:paraId="706CE733" w14:textId="77777777" w:rsidR="004470EF" w:rsidRPr="002E6533" w:rsidRDefault="00000000">
      <w:pPr>
        <w:pStyle w:val="Corpodetexto"/>
      </w:pPr>
      <w:r w:rsidRPr="002E6533">
        <w:rPr>
          <w:b/>
          <w:bCs/>
        </w:rPr>
        <w:lastRenderedPageBreak/>
        <w:t>Exemplo:</w:t>
      </w:r>
    </w:p>
    <w:p w14:paraId="1CEE8A7D" w14:textId="77777777" w:rsidR="004470EF" w:rsidRPr="002E6533" w:rsidRDefault="00000000">
      <w:pPr>
        <w:pStyle w:val="TableCaption"/>
      </w:pPr>
      <w:r w:rsidRPr="002E6533">
        <w:t>A tabela a seguir fornece um exemplo de fórmula da função QUARTILE.</w:t>
      </w:r>
    </w:p>
    <w:tbl>
      <w:tblPr>
        <w:tblStyle w:val="Table"/>
        <w:tblW w:w="5000" w:type="pct"/>
        <w:tblLayout w:type="fixed"/>
        <w:tblLook w:val="0020" w:firstRow="1" w:lastRow="0" w:firstColumn="0" w:lastColumn="0" w:noHBand="0" w:noVBand="0"/>
      </w:tblPr>
      <w:tblGrid>
        <w:gridCol w:w="4527"/>
        <w:gridCol w:w="4527"/>
      </w:tblGrid>
      <w:tr w:rsidR="004470EF" w:rsidRPr="002E6533" w14:paraId="09A99DF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4393BD" w14:textId="77777777" w:rsidR="004470EF" w:rsidRPr="002E6533" w:rsidRDefault="00000000">
            <w:pPr>
              <w:pStyle w:val="Compact"/>
            </w:pPr>
            <w:r w:rsidRPr="002E6533">
              <w:t>Fórmula</w:t>
            </w:r>
          </w:p>
        </w:tc>
        <w:tc>
          <w:tcPr>
            <w:tcW w:w="3960" w:type="dxa"/>
          </w:tcPr>
          <w:p w14:paraId="69876138" w14:textId="77777777" w:rsidR="004470EF" w:rsidRPr="002E6533" w:rsidRDefault="00000000">
            <w:pPr>
              <w:pStyle w:val="Compact"/>
            </w:pPr>
            <w:r w:rsidRPr="002E6533">
              <w:t>Resultado</w:t>
            </w:r>
          </w:p>
        </w:tc>
      </w:tr>
      <w:tr w:rsidR="004470EF" w:rsidRPr="002E6533" w14:paraId="1D282449" w14:textId="77777777">
        <w:tc>
          <w:tcPr>
            <w:tcW w:w="3960" w:type="dxa"/>
          </w:tcPr>
          <w:p w14:paraId="4B1D4FBD" w14:textId="77777777" w:rsidR="004470EF" w:rsidRPr="002E6533" w:rsidRDefault="00000000">
            <w:pPr>
              <w:pStyle w:val="Corpodetexto"/>
            </w:pPr>
            <w:proofErr w:type="gramStart"/>
            <w:r w:rsidRPr="002E6533">
              <w:t>QUARTILE( REF</w:t>
            </w:r>
            <w:proofErr w:type="gramEnd"/>
            <w:r w:rsidRPr="002E6533">
              <w:t>( [Conjunto de dados], [Valores]), 1)</w:t>
            </w:r>
          </w:p>
          <w:p w14:paraId="3E88E50B" w14:textId="77777777" w:rsidR="004470EF" w:rsidRPr="002E6533" w:rsidRDefault="00000000">
            <w:pPr>
              <w:pStyle w:val="Corpodetexto"/>
            </w:pPr>
            <w:r w:rsidRPr="002E6533">
              <w:t>em que Conjunto de dados é um campo de referência cruzada e os valores no campo Valores são 1, 2, 4, 7, 8, 9, 10 e 12.</w:t>
            </w:r>
          </w:p>
        </w:tc>
        <w:tc>
          <w:tcPr>
            <w:tcW w:w="3960" w:type="dxa"/>
          </w:tcPr>
          <w:p w14:paraId="24C7B99B" w14:textId="77777777" w:rsidR="004470EF" w:rsidRPr="002E6533" w:rsidRDefault="00000000">
            <w:pPr>
              <w:pStyle w:val="Compact"/>
            </w:pPr>
            <w:r w:rsidRPr="002E6533">
              <w:t>Primeiro quartil (25º percentil) dos dados (3,5)</w:t>
            </w:r>
          </w:p>
        </w:tc>
      </w:tr>
    </w:tbl>
    <w:p w14:paraId="2804C81B" w14:textId="77777777" w:rsidR="004470EF" w:rsidRPr="002E6533" w:rsidRDefault="00000000">
      <w:pPr>
        <w:pStyle w:val="Ttulo2"/>
      </w:pPr>
      <w:bookmarkStart w:id="1619" w:name="função-rank"/>
      <w:bookmarkEnd w:id="1618"/>
      <w:r w:rsidRPr="002E6533">
        <w:t>Função RANK</w:t>
      </w:r>
    </w:p>
    <w:p w14:paraId="5A7D8781" w14:textId="77777777" w:rsidR="004470EF" w:rsidRPr="002E6533" w:rsidRDefault="00000000">
      <w:pPr>
        <w:pStyle w:val="FirstParagraph"/>
      </w:pPr>
      <w:r w:rsidRPr="002E6533">
        <w:t xml:space="preserve">A função RANK retorna </w:t>
      </w:r>
      <w:proofErr w:type="gramStart"/>
      <w:r w:rsidRPr="002E6533">
        <w:t>a</w:t>
      </w:r>
      <w:proofErr w:type="gramEnd"/>
      <w:r w:rsidRPr="002E6533">
        <w:t xml:space="preserve"> posição de um número em uma lista de números. A posição de um número é seu tamanho em relação aos demais valores da lista. (Se você fosse classificar a lista, a posição do número seria sua classificação.)</w:t>
      </w:r>
    </w:p>
    <w:p w14:paraId="1CC43595" w14:textId="77777777" w:rsidR="004470EF" w:rsidRPr="002E6533" w:rsidRDefault="00000000">
      <w:pPr>
        <w:pStyle w:val="Corpodetexto"/>
      </w:pPr>
      <w:r w:rsidRPr="002E6533">
        <w:t xml:space="preserve">A função RANK fornece números duplicados na mesma posição. No entanto, a existência de números duplicados afeta a posição dos números subsequentes. Por </w:t>
      </w:r>
      <w:r w:rsidRPr="002E6533">
        <w:lastRenderedPageBreak/>
        <w:t>exemplo, em uma lista de números inteiros classificados em ordem crescente, se o número 10 aparecer duas vezes e estiver na posição 5, então 11 estaria na posição 7 (não haveria nenhum número na posição 6).</w:t>
      </w:r>
    </w:p>
    <w:p w14:paraId="2E48672D" w14:textId="77777777" w:rsidR="004470EF" w:rsidRPr="002E6533" w:rsidRDefault="00000000">
      <w:pPr>
        <w:pStyle w:val="Corpodetexto"/>
      </w:pPr>
      <w:r w:rsidRPr="002E6533">
        <w:t>Para algumas finalidades, é possível usar uma definição de posição que considere os empates. No exemplo anterior, precisaríamos de uma posição revista de 5,5 para o número 10. Isso pode ser feito por meio da adição do fator de correção seguinte ao valor retornado pela função RANK. Esse fator de correção é apropriado para quando a posição é calculada tanto em ordem decrescente (ordem = 0 ou omitida) quanto em ordem crescente (ordem = valor diferente de zero).</w:t>
      </w:r>
    </w:p>
    <w:p w14:paraId="2AAAFF38" w14:textId="77777777" w:rsidR="004470EF" w:rsidRPr="002E6533" w:rsidRDefault="00000000">
      <w:pPr>
        <w:pStyle w:val="Corpodetexto"/>
      </w:pPr>
      <w:r w:rsidRPr="002E6533">
        <w:t>Fator de correção para posições empatadas = [</w:t>
      </w:r>
      <w:proofErr w:type="gramStart"/>
      <w:r w:rsidRPr="002E6533">
        <w:t>COUNT(</w:t>
      </w:r>
      <w:proofErr w:type="gramEnd"/>
      <w:r w:rsidRPr="002E6533">
        <w:t>ref) + 1 – RANK(número, ref, 0) – RANK(número, ref, 1)] / 2.</w:t>
      </w:r>
    </w:p>
    <w:p w14:paraId="7D0DC0F6" w14:textId="77777777" w:rsidR="004470EF" w:rsidRPr="002E6533" w:rsidRDefault="00000000">
      <w:pPr>
        <w:pStyle w:val="Corpodetexto"/>
      </w:pPr>
      <w:r w:rsidRPr="002E6533">
        <w:rPr>
          <w:b/>
          <w:bCs/>
        </w:rPr>
        <w:t>Tipo de retorno:</w:t>
      </w:r>
      <w:r w:rsidRPr="002E6533">
        <w:t xml:space="preserve"> Numérico</w:t>
      </w:r>
    </w:p>
    <w:p w14:paraId="13B0915C" w14:textId="77777777" w:rsidR="004470EF" w:rsidRPr="002E6533" w:rsidRDefault="00000000">
      <w:pPr>
        <w:pStyle w:val="Corpodetexto"/>
      </w:pPr>
      <w:r w:rsidRPr="002E6533">
        <w:rPr>
          <w:b/>
          <w:bCs/>
        </w:rPr>
        <w:t>Sintaxe:</w:t>
      </w:r>
      <w:r w:rsidRPr="002E6533">
        <w:t xml:space="preserve"> </w:t>
      </w:r>
      <w:proofErr w:type="gramStart"/>
      <w:r w:rsidRPr="002E6533">
        <w:t>RANK(</w:t>
      </w:r>
      <w:proofErr w:type="gramEnd"/>
      <w:r w:rsidRPr="002E6533">
        <w:rPr>
          <w:b/>
          <w:bCs/>
        </w:rPr>
        <w:t>número</w:t>
      </w:r>
      <w:r w:rsidRPr="002E6533">
        <w:t>,</w:t>
      </w:r>
      <w:r w:rsidRPr="002E6533">
        <w:rPr>
          <w:b/>
          <w:bCs/>
        </w:rPr>
        <w:t>valores</w:t>
      </w:r>
      <w:r w:rsidRPr="002E6533">
        <w:t>,ordem)</w:t>
      </w:r>
    </w:p>
    <w:p w14:paraId="77C530CA" w14:textId="77777777" w:rsidR="004470EF" w:rsidRPr="002E6533" w:rsidRDefault="00000000">
      <w:pPr>
        <w:pStyle w:val="Corpodetexto"/>
      </w:pPr>
      <w:r w:rsidRPr="002E6533">
        <w:t>Na sintaxe acima, os parâmetros em negrito são obrigatórios.</w:t>
      </w:r>
    </w:p>
    <w:p w14:paraId="62EDA254" w14:textId="77777777" w:rsidR="004470EF" w:rsidRPr="002E6533" w:rsidRDefault="00000000">
      <w:pPr>
        <w:pStyle w:val="TableCaption"/>
      </w:pPr>
      <w:r w:rsidRPr="002E6533">
        <w:t>A tabela a seguir descreve os parâmetros da função RANK.</w:t>
      </w:r>
    </w:p>
    <w:tbl>
      <w:tblPr>
        <w:tblStyle w:val="Table"/>
        <w:tblW w:w="5000" w:type="pct"/>
        <w:tblLayout w:type="fixed"/>
        <w:tblLook w:val="0020" w:firstRow="1" w:lastRow="0" w:firstColumn="0" w:lastColumn="0" w:noHBand="0" w:noVBand="0"/>
      </w:tblPr>
      <w:tblGrid>
        <w:gridCol w:w="4527"/>
        <w:gridCol w:w="4527"/>
      </w:tblGrid>
      <w:tr w:rsidR="004470EF" w:rsidRPr="002E6533" w14:paraId="3A41473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794E8D" w14:textId="77777777" w:rsidR="004470EF" w:rsidRPr="002E6533" w:rsidRDefault="00000000">
            <w:pPr>
              <w:pStyle w:val="Compact"/>
            </w:pPr>
            <w:r w:rsidRPr="002E6533">
              <w:t>Parâmetro</w:t>
            </w:r>
          </w:p>
        </w:tc>
        <w:tc>
          <w:tcPr>
            <w:tcW w:w="3960" w:type="dxa"/>
          </w:tcPr>
          <w:p w14:paraId="35C74F7D" w14:textId="77777777" w:rsidR="004470EF" w:rsidRPr="002E6533" w:rsidRDefault="00000000">
            <w:pPr>
              <w:pStyle w:val="Compact"/>
            </w:pPr>
            <w:r w:rsidRPr="002E6533">
              <w:t>Descrição</w:t>
            </w:r>
          </w:p>
        </w:tc>
      </w:tr>
      <w:tr w:rsidR="004470EF" w:rsidRPr="002E6533" w14:paraId="58794216" w14:textId="77777777">
        <w:tc>
          <w:tcPr>
            <w:tcW w:w="3960" w:type="dxa"/>
          </w:tcPr>
          <w:p w14:paraId="755552BB" w14:textId="77777777" w:rsidR="004470EF" w:rsidRPr="002E6533" w:rsidRDefault="00000000">
            <w:pPr>
              <w:pStyle w:val="Compact"/>
            </w:pPr>
            <w:r w:rsidRPr="002E6533">
              <w:t>number</w:t>
            </w:r>
          </w:p>
        </w:tc>
        <w:tc>
          <w:tcPr>
            <w:tcW w:w="3960" w:type="dxa"/>
          </w:tcPr>
          <w:p w14:paraId="6553BCA7" w14:textId="77777777" w:rsidR="004470EF" w:rsidRPr="002E6533" w:rsidRDefault="00000000">
            <w:pPr>
              <w:pStyle w:val="Compact"/>
            </w:pPr>
            <w:r w:rsidRPr="002E6533">
              <w:t>Número cuja posição você deseja determinar.</w:t>
            </w:r>
          </w:p>
        </w:tc>
      </w:tr>
      <w:tr w:rsidR="004470EF" w:rsidRPr="002E6533" w14:paraId="3850E489" w14:textId="77777777">
        <w:tc>
          <w:tcPr>
            <w:tcW w:w="3960" w:type="dxa"/>
          </w:tcPr>
          <w:p w14:paraId="3EE923A7" w14:textId="77777777" w:rsidR="004470EF" w:rsidRPr="002E6533" w:rsidRDefault="00000000">
            <w:pPr>
              <w:pStyle w:val="Compact"/>
            </w:pPr>
            <w:r w:rsidRPr="002E6533">
              <w:t>valores</w:t>
            </w:r>
          </w:p>
        </w:tc>
        <w:tc>
          <w:tcPr>
            <w:tcW w:w="3960" w:type="dxa"/>
          </w:tcPr>
          <w:p w14:paraId="11099975" w14:textId="77777777" w:rsidR="004470EF" w:rsidRPr="002E6533" w:rsidRDefault="00000000">
            <w:pPr>
              <w:pStyle w:val="Compact"/>
            </w:pPr>
            <w:r w:rsidRPr="002E6533">
              <w:t>Referência a uma lista de números. Valores não numéricos são ignorados.</w:t>
            </w:r>
          </w:p>
        </w:tc>
      </w:tr>
      <w:tr w:rsidR="004470EF" w:rsidRPr="002E6533" w14:paraId="6F84D7E6" w14:textId="77777777">
        <w:tc>
          <w:tcPr>
            <w:tcW w:w="3960" w:type="dxa"/>
          </w:tcPr>
          <w:p w14:paraId="125C3D1B" w14:textId="77777777" w:rsidR="004470EF" w:rsidRPr="002E6533" w:rsidRDefault="00000000">
            <w:pPr>
              <w:pStyle w:val="Compact"/>
            </w:pPr>
            <w:r w:rsidRPr="002E6533">
              <w:t>cumprido</w:t>
            </w:r>
          </w:p>
        </w:tc>
        <w:tc>
          <w:tcPr>
            <w:tcW w:w="3960" w:type="dxa"/>
          </w:tcPr>
          <w:p w14:paraId="77A0E668" w14:textId="77777777" w:rsidR="004470EF" w:rsidRPr="002E6533" w:rsidRDefault="00000000">
            <w:pPr>
              <w:pStyle w:val="Corpodetexto"/>
            </w:pPr>
            <w:r w:rsidRPr="002E6533">
              <w:t>Número que especifica como classificar o número.</w:t>
            </w:r>
          </w:p>
          <w:p w14:paraId="72B42D6C" w14:textId="77777777" w:rsidR="004470EF" w:rsidRPr="002E6533" w:rsidRDefault="00000000">
            <w:pPr>
              <w:pStyle w:val="Compact"/>
            </w:pPr>
            <w:r w:rsidRPr="002E6533">
              <w:t>Se o parâmetro ordem for 0 (zero) ou omitido, o Archer classificará o número como se os valores estivessem listados em ordem decrescente.</w:t>
            </w:r>
          </w:p>
          <w:p w14:paraId="053F7C01" w14:textId="77777777" w:rsidR="004470EF" w:rsidRPr="002E6533" w:rsidRDefault="00000000">
            <w:pPr>
              <w:pStyle w:val="Compact"/>
            </w:pPr>
            <w:r w:rsidRPr="002E6533">
              <w:t>Se o parâmetro ordem for qualquer valor diferente de zero, o Archer classificará o número como se os valores estivessem listados em ordem crescente.</w:t>
            </w:r>
          </w:p>
        </w:tc>
      </w:tr>
    </w:tbl>
    <w:p w14:paraId="565B92D5" w14:textId="77777777" w:rsidR="004470EF" w:rsidRPr="002E6533" w:rsidRDefault="00000000">
      <w:pPr>
        <w:pStyle w:val="FirstParagraph"/>
      </w:pPr>
      <w:r w:rsidRPr="002E6533">
        <w:rPr>
          <w:b/>
          <w:bCs/>
        </w:rPr>
        <w:t>Exemplos:</w:t>
      </w:r>
    </w:p>
    <w:p w14:paraId="121CCE06" w14:textId="77777777" w:rsidR="004470EF" w:rsidRPr="002E6533" w:rsidRDefault="00000000">
      <w:pPr>
        <w:pStyle w:val="TableCaption"/>
      </w:pPr>
      <w:r w:rsidRPr="002E6533">
        <w:t>A tabela a seguir fornece exemplos de fórmulas da função RANK.</w:t>
      </w:r>
    </w:p>
    <w:tbl>
      <w:tblPr>
        <w:tblStyle w:val="Table"/>
        <w:tblW w:w="5000" w:type="pct"/>
        <w:tblLayout w:type="fixed"/>
        <w:tblLook w:val="0020" w:firstRow="1" w:lastRow="0" w:firstColumn="0" w:lastColumn="0" w:noHBand="0" w:noVBand="0"/>
      </w:tblPr>
      <w:tblGrid>
        <w:gridCol w:w="4527"/>
        <w:gridCol w:w="4527"/>
      </w:tblGrid>
      <w:tr w:rsidR="004470EF" w:rsidRPr="002E6533" w14:paraId="6904048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186B15" w14:textId="77777777" w:rsidR="004470EF" w:rsidRPr="002E6533" w:rsidRDefault="00000000">
            <w:pPr>
              <w:pStyle w:val="Compact"/>
            </w:pPr>
            <w:r w:rsidRPr="002E6533">
              <w:t>Fórmula</w:t>
            </w:r>
          </w:p>
        </w:tc>
        <w:tc>
          <w:tcPr>
            <w:tcW w:w="3960" w:type="dxa"/>
          </w:tcPr>
          <w:p w14:paraId="21D0F998" w14:textId="77777777" w:rsidR="004470EF" w:rsidRPr="002E6533" w:rsidRDefault="00000000">
            <w:pPr>
              <w:pStyle w:val="Compact"/>
            </w:pPr>
            <w:r w:rsidRPr="002E6533">
              <w:t>Resultado</w:t>
            </w:r>
          </w:p>
        </w:tc>
      </w:tr>
      <w:tr w:rsidR="004470EF" w:rsidRPr="002E6533" w14:paraId="36103CDC" w14:textId="77777777">
        <w:tc>
          <w:tcPr>
            <w:tcW w:w="3960" w:type="dxa"/>
          </w:tcPr>
          <w:p w14:paraId="5A2E6D62" w14:textId="77777777" w:rsidR="004470EF" w:rsidRPr="002E6533" w:rsidRDefault="00000000">
            <w:pPr>
              <w:pStyle w:val="Corpodetexto"/>
            </w:pPr>
            <w:proofErr w:type="gramStart"/>
            <w:r w:rsidRPr="002E6533">
              <w:t>RANK(</w:t>
            </w:r>
            <w:proofErr w:type="gramEnd"/>
            <w:r w:rsidRPr="002E6533">
              <w:t xml:space="preserve">3,5,REF([Conjunto de </w:t>
            </w:r>
            <w:r w:rsidRPr="002E6533">
              <w:lastRenderedPageBreak/>
              <w:t>dados],[Valores]),1)</w:t>
            </w:r>
          </w:p>
          <w:p w14:paraId="4227273C" w14:textId="77777777" w:rsidR="004470EF" w:rsidRPr="002E6533" w:rsidRDefault="00000000">
            <w:pPr>
              <w:pStyle w:val="Corpodetexto"/>
            </w:pPr>
            <w:r w:rsidRPr="002E6533">
              <w:t>em que Conjunto de dados é um campo de referência cruzada, e os valores no campo Valores são 7, 3,5, 3,5, 1 e 2.</w:t>
            </w:r>
          </w:p>
        </w:tc>
        <w:tc>
          <w:tcPr>
            <w:tcW w:w="3960" w:type="dxa"/>
          </w:tcPr>
          <w:p w14:paraId="73191271" w14:textId="77777777" w:rsidR="004470EF" w:rsidRPr="002E6533" w:rsidRDefault="00000000">
            <w:pPr>
              <w:pStyle w:val="Corpodetexto"/>
            </w:pPr>
            <w:r w:rsidRPr="002E6533">
              <w:lastRenderedPageBreak/>
              <w:t>Posição de 3,5 na lista especificada (3)</w:t>
            </w:r>
          </w:p>
          <w:p w14:paraId="23E57D9A" w14:textId="77777777" w:rsidR="004470EF" w:rsidRPr="002E6533" w:rsidRDefault="00000000">
            <w:pPr>
              <w:pStyle w:val="Corpodetexto"/>
            </w:pPr>
            <w:r w:rsidRPr="002E6533">
              <w:lastRenderedPageBreak/>
              <w:t xml:space="preserve">O fator de correção é (5 + 1 – 2 – </w:t>
            </w:r>
            <w:proofErr w:type="gramStart"/>
            <w:r w:rsidRPr="002E6533">
              <w:t>3)/</w:t>
            </w:r>
            <w:proofErr w:type="gramEnd"/>
            <w:r w:rsidRPr="002E6533">
              <w:t>2 = 0,5 e a posição revista considerando empates é 3 + 0,5 = 3,5. Se o número ocorrer apenas uma vez na referência, o fator de correção será 0, porque a função RANK não precisará ser ajustada para considerar empates.</w:t>
            </w:r>
          </w:p>
        </w:tc>
      </w:tr>
      <w:tr w:rsidR="004470EF" w:rsidRPr="002E6533" w14:paraId="76D2F245" w14:textId="77777777">
        <w:tc>
          <w:tcPr>
            <w:tcW w:w="3960" w:type="dxa"/>
          </w:tcPr>
          <w:p w14:paraId="27FB9B71" w14:textId="77777777" w:rsidR="004470EF" w:rsidRPr="002E6533" w:rsidRDefault="00000000">
            <w:pPr>
              <w:pStyle w:val="Corpodetexto"/>
            </w:pPr>
            <w:proofErr w:type="gramStart"/>
            <w:r w:rsidRPr="002E6533">
              <w:lastRenderedPageBreak/>
              <w:t>RANK(</w:t>
            </w:r>
            <w:proofErr w:type="gramEnd"/>
            <w:r w:rsidRPr="002E6533">
              <w:t>7,REF([Conjunto de dados],[Valores]),1)</w:t>
            </w:r>
          </w:p>
          <w:p w14:paraId="7A86F784" w14:textId="77777777" w:rsidR="004470EF" w:rsidRPr="002E6533" w:rsidRDefault="00000000">
            <w:pPr>
              <w:pStyle w:val="Corpodetexto"/>
            </w:pPr>
            <w:r w:rsidRPr="002E6533">
              <w:t>em que Conjunto de dados é um campo de referência cruzada, e os valores no campo Valores são 7, 3,5, 3,5, 1 e 2.</w:t>
            </w:r>
          </w:p>
        </w:tc>
        <w:tc>
          <w:tcPr>
            <w:tcW w:w="3960" w:type="dxa"/>
          </w:tcPr>
          <w:p w14:paraId="26D28F5F" w14:textId="77777777" w:rsidR="004470EF" w:rsidRPr="002E6533" w:rsidRDefault="00000000">
            <w:pPr>
              <w:pStyle w:val="Compact"/>
            </w:pPr>
            <w:r w:rsidRPr="002E6533">
              <w:t>Posição de 7 na lista especificada (5)</w:t>
            </w:r>
          </w:p>
        </w:tc>
      </w:tr>
    </w:tbl>
    <w:p w14:paraId="15A53B34" w14:textId="77777777" w:rsidR="004470EF" w:rsidRPr="002E6533" w:rsidRDefault="00000000">
      <w:pPr>
        <w:pStyle w:val="Ttulo2"/>
      </w:pPr>
      <w:bookmarkStart w:id="1620" w:name="função-rsq"/>
      <w:bookmarkEnd w:id="1619"/>
      <w:r w:rsidRPr="002E6533">
        <w:t>Função RSQ</w:t>
      </w:r>
    </w:p>
    <w:p w14:paraId="7EDCF05C" w14:textId="77777777" w:rsidR="004470EF" w:rsidRPr="002E6533" w:rsidRDefault="00000000">
      <w:pPr>
        <w:pStyle w:val="FirstParagraph"/>
      </w:pPr>
      <w:r w:rsidRPr="002E6533">
        <w:t>A função RSQ retorna o quadrado do coeficiente de correlação do momento do produto Pearson com base em pontos de dados em val_conhecidos_y e val_conhecidos_x. Para obter mais informações, consulte a função PEARSON. O valor r ao quadrado pode ser interpretado como a proporção da variância em y que pode ser atribuída à variância em x. Observe que:</w:t>
      </w:r>
    </w:p>
    <w:p w14:paraId="7CFDFBA5" w14:textId="77777777" w:rsidR="004470EF" w:rsidRPr="002E6533" w:rsidRDefault="00000000">
      <w:pPr>
        <w:pStyle w:val="Compact"/>
      </w:pPr>
      <w:r w:rsidRPr="002E6533">
        <w:t>Os argumentos podem ser números ou nomes, ou referências contendo números.</w:t>
      </w:r>
    </w:p>
    <w:p w14:paraId="36ABDD75" w14:textId="77777777" w:rsidR="004470EF" w:rsidRPr="002E6533" w:rsidRDefault="00000000">
      <w:pPr>
        <w:pStyle w:val="Compact"/>
      </w:pPr>
      <w:r w:rsidRPr="002E6533">
        <w:t>Valores lógicos e representações textuais de números digitados diretamente na lista de argumentos serão considerados.</w:t>
      </w:r>
    </w:p>
    <w:p w14:paraId="7A5B965C" w14:textId="77777777" w:rsidR="004470EF" w:rsidRPr="002E6533" w:rsidRDefault="00000000">
      <w:pPr>
        <w:pStyle w:val="Compact"/>
      </w:pPr>
      <w:r w:rsidRPr="002E6533">
        <w:t>Se um argumento de referência contiver texto, valores lógicos ou campos em branco, os valores serão ignorados; no entanto, campos contendo o valor zero serão incluídos.</w:t>
      </w:r>
    </w:p>
    <w:p w14:paraId="26A444DB" w14:textId="77777777" w:rsidR="004470EF" w:rsidRPr="002E6533" w:rsidRDefault="00000000">
      <w:pPr>
        <w:pStyle w:val="Compact"/>
      </w:pPr>
      <w:r w:rsidRPr="002E6533">
        <w:t>Argumentos que são valores de erro ou texto que não podem ser convertidos em números geram erros.</w:t>
      </w:r>
    </w:p>
    <w:p w14:paraId="06F23BBC" w14:textId="77777777" w:rsidR="004470EF" w:rsidRPr="002E6533" w:rsidRDefault="00000000">
      <w:pPr>
        <w:pStyle w:val="FirstParagraph"/>
      </w:pPr>
      <w:r w:rsidRPr="002E6533">
        <w:rPr>
          <w:b/>
          <w:bCs/>
        </w:rPr>
        <w:t>Tipo de retorno:</w:t>
      </w:r>
      <w:r w:rsidRPr="002E6533">
        <w:t xml:space="preserve"> Numérico</w:t>
      </w:r>
    </w:p>
    <w:p w14:paraId="15EA5B4A" w14:textId="77777777" w:rsidR="004470EF" w:rsidRPr="002E6533" w:rsidRDefault="00000000">
      <w:pPr>
        <w:pStyle w:val="Corpodetexto"/>
      </w:pPr>
      <w:r w:rsidRPr="002E6533">
        <w:rPr>
          <w:b/>
          <w:bCs/>
        </w:rPr>
        <w:t>Sintaxe:</w:t>
      </w:r>
      <w:r w:rsidRPr="002E6533">
        <w:t xml:space="preserve"> </w:t>
      </w:r>
      <w:proofErr w:type="gramStart"/>
      <w:r w:rsidRPr="002E6533">
        <w:t>RSQ(</w:t>
      </w:r>
      <w:proofErr w:type="gramEnd"/>
      <w:r w:rsidRPr="002E6533">
        <w:rPr>
          <w:b/>
          <w:bCs/>
        </w:rPr>
        <w:t>va_conhecidos_y</w:t>
      </w:r>
      <w:r w:rsidRPr="002E6533">
        <w:t>,</w:t>
      </w:r>
      <w:r w:rsidRPr="002E6533">
        <w:rPr>
          <w:b/>
          <w:bCs/>
        </w:rPr>
        <w:t>va_conhecidos_x</w:t>
      </w:r>
      <w:r w:rsidRPr="002E6533">
        <w:t>)</w:t>
      </w:r>
    </w:p>
    <w:p w14:paraId="5ABCDE01" w14:textId="77777777" w:rsidR="004470EF" w:rsidRPr="002E6533" w:rsidRDefault="00000000">
      <w:pPr>
        <w:pStyle w:val="Corpodetexto"/>
      </w:pPr>
      <w:r w:rsidRPr="002E6533">
        <w:t>Na sintaxe acima, os parâmetros em negrito são obrigatórios.</w:t>
      </w:r>
    </w:p>
    <w:p w14:paraId="1A9DA814" w14:textId="77777777" w:rsidR="004470EF" w:rsidRPr="002E6533" w:rsidRDefault="00000000">
      <w:pPr>
        <w:pStyle w:val="TableCaption"/>
      </w:pPr>
      <w:r w:rsidRPr="002E6533">
        <w:t>A tabela a seguir descreve os parâmetros da função RSQ.</w:t>
      </w:r>
    </w:p>
    <w:tbl>
      <w:tblPr>
        <w:tblStyle w:val="Table"/>
        <w:tblW w:w="5000" w:type="pct"/>
        <w:tblLayout w:type="fixed"/>
        <w:tblLook w:val="0020" w:firstRow="1" w:lastRow="0" w:firstColumn="0" w:lastColumn="0" w:noHBand="0" w:noVBand="0"/>
      </w:tblPr>
      <w:tblGrid>
        <w:gridCol w:w="4527"/>
        <w:gridCol w:w="4527"/>
      </w:tblGrid>
      <w:tr w:rsidR="004470EF" w:rsidRPr="002E6533" w14:paraId="4469EFA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45C755" w14:textId="77777777" w:rsidR="004470EF" w:rsidRPr="002E6533" w:rsidRDefault="00000000">
            <w:pPr>
              <w:pStyle w:val="Compact"/>
            </w:pPr>
            <w:r w:rsidRPr="002E6533">
              <w:t>Parâmetro</w:t>
            </w:r>
          </w:p>
        </w:tc>
        <w:tc>
          <w:tcPr>
            <w:tcW w:w="3960" w:type="dxa"/>
          </w:tcPr>
          <w:p w14:paraId="68FCC6F7" w14:textId="77777777" w:rsidR="004470EF" w:rsidRPr="002E6533" w:rsidRDefault="00000000">
            <w:pPr>
              <w:pStyle w:val="Compact"/>
            </w:pPr>
            <w:r w:rsidRPr="002E6533">
              <w:t>Descrição</w:t>
            </w:r>
          </w:p>
        </w:tc>
      </w:tr>
      <w:tr w:rsidR="004470EF" w:rsidRPr="002E6533" w14:paraId="2A4D4730" w14:textId="77777777">
        <w:tc>
          <w:tcPr>
            <w:tcW w:w="3960" w:type="dxa"/>
          </w:tcPr>
          <w:p w14:paraId="2F1CF361" w14:textId="77777777" w:rsidR="004470EF" w:rsidRPr="002E6533" w:rsidRDefault="00000000">
            <w:pPr>
              <w:pStyle w:val="Compact"/>
            </w:pPr>
            <w:r w:rsidRPr="002E6533">
              <w:t>val_conhecidos_y</w:t>
            </w:r>
          </w:p>
        </w:tc>
        <w:tc>
          <w:tcPr>
            <w:tcW w:w="3960" w:type="dxa"/>
          </w:tcPr>
          <w:p w14:paraId="04B18BCF" w14:textId="77777777" w:rsidR="004470EF" w:rsidRPr="002E6533" w:rsidRDefault="00000000">
            <w:pPr>
              <w:pStyle w:val="Compact"/>
            </w:pPr>
            <w:r w:rsidRPr="002E6533">
              <w:t>Conjunto de pontos de dados.</w:t>
            </w:r>
          </w:p>
        </w:tc>
      </w:tr>
      <w:tr w:rsidR="004470EF" w:rsidRPr="002E6533" w14:paraId="277A53F4" w14:textId="77777777">
        <w:tc>
          <w:tcPr>
            <w:tcW w:w="3960" w:type="dxa"/>
          </w:tcPr>
          <w:p w14:paraId="71B0BEBF" w14:textId="77777777" w:rsidR="004470EF" w:rsidRPr="002E6533" w:rsidRDefault="00000000">
            <w:pPr>
              <w:pStyle w:val="Compact"/>
            </w:pPr>
            <w:r w:rsidRPr="002E6533">
              <w:t>val_conhecidos_x</w:t>
            </w:r>
          </w:p>
        </w:tc>
        <w:tc>
          <w:tcPr>
            <w:tcW w:w="3960" w:type="dxa"/>
          </w:tcPr>
          <w:p w14:paraId="24929C13" w14:textId="77777777" w:rsidR="004470EF" w:rsidRPr="002E6533" w:rsidRDefault="00000000">
            <w:pPr>
              <w:pStyle w:val="Compact"/>
            </w:pPr>
            <w:r w:rsidRPr="002E6533">
              <w:t>Conjunto de pontos de dados.</w:t>
            </w:r>
          </w:p>
        </w:tc>
      </w:tr>
    </w:tbl>
    <w:p w14:paraId="1AF38352" w14:textId="77777777" w:rsidR="004470EF" w:rsidRPr="002E6533" w:rsidRDefault="00000000">
      <w:pPr>
        <w:pStyle w:val="Corpodetexto"/>
      </w:pPr>
      <w:r w:rsidRPr="002E6533">
        <w:rPr>
          <w:b/>
          <w:bCs/>
        </w:rPr>
        <w:lastRenderedPageBreak/>
        <w:t>Observação:</w:t>
      </w:r>
      <w:r w:rsidRPr="002E6533">
        <w:t xml:space="preserve"> se os parâmetros val_conhecidos_y e val_conhecidos_x estiverem em branco ou contiverem número diferente de pontos de dados, a função RSQ retornará um erro. Se val_conhecidos_y e val_conhecidos_x contiverem apenas um ponto de dados, a função RSQ retornará um erro.</w:t>
      </w:r>
    </w:p>
    <w:p w14:paraId="0B01A5CD" w14:textId="77777777" w:rsidR="004470EF" w:rsidRPr="002E6533" w:rsidRDefault="00000000">
      <w:pPr>
        <w:pStyle w:val="Corpodetexto"/>
      </w:pPr>
      <w:r w:rsidRPr="002E6533">
        <w:rPr>
          <w:b/>
          <w:bCs/>
        </w:rPr>
        <w:t>Exemplo:</w:t>
      </w:r>
    </w:p>
    <w:p w14:paraId="5942681D" w14:textId="77777777" w:rsidR="004470EF" w:rsidRPr="002E6533" w:rsidRDefault="00000000">
      <w:pPr>
        <w:pStyle w:val="TableCaption"/>
      </w:pPr>
      <w:r w:rsidRPr="002E6533">
        <w:t>A tabela a seguir fornece um exemplo de fórmula da função RSQ.</w:t>
      </w:r>
    </w:p>
    <w:tbl>
      <w:tblPr>
        <w:tblStyle w:val="Table"/>
        <w:tblW w:w="5000" w:type="pct"/>
        <w:tblLayout w:type="fixed"/>
        <w:tblLook w:val="0020" w:firstRow="1" w:lastRow="0" w:firstColumn="0" w:lastColumn="0" w:noHBand="0" w:noVBand="0"/>
      </w:tblPr>
      <w:tblGrid>
        <w:gridCol w:w="4527"/>
        <w:gridCol w:w="4527"/>
      </w:tblGrid>
      <w:tr w:rsidR="004470EF" w:rsidRPr="002E6533" w14:paraId="58CA928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3A0F4AE" w14:textId="77777777" w:rsidR="004470EF" w:rsidRPr="002E6533" w:rsidRDefault="00000000">
            <w:pPr>
              <w:pStyle w:val="Compact"/>
            </w:pPr>
            <w:r w:rsidRPr="002E6533">
              <w:t>Fórmula</w:t>
            </w:r>
          </w:p>
        </w:tc>
        <w:tc>
          <w:tcPr>
            <w:tcW w:w="3960" w:type="dxa"/>
          </w:tcPr>
          <w:p w14:paraId="30D79060" w14:textId="77777777" w:rsidR="004470EF" w:rsidRPr="002E6533" w:rsidRDefault="00000000">
            <w:pPr>
              <w:pStyle w:val="Compact"/>
            </w:pPr>
            <w:r w:rsidRPr="002E6533">
              <w:t>Resultado</w:t>
            </w:r>
          </w:p>
        </w:tc>
      </w:tr>
      <w:tr w:rsidR="004470EF" w:rsidRPr="002E6533" w14:paraId="3BB34FC1" w14:textId="77777777">
        <w:tc>
          <w:tcPr>
            <w:tcW w:w="3960" w:type="dxa"/>
          </w:tcPr>
          <w:p w14:paraId="6E655010" w14:textId="77777777" w:rsidR="004470EF" w:rsidRPr="002E6533" w:rsidRDefault="00000000">
            <w:pPr>
              <w:pStyle w:val="Corpodetexto"/>
            </w:pPr>
            <w:proofErr w:type="gramStart"/>
            <w:r w:rsidRPr="002E6533">
              <w:t>RSQ(</w:t>
            </w:r>
            <w:proofErr w:type="gramEnd"/>
            <w:r w:rsidRPr="002E6533">
              <w:t>REF([Conjunto de dados],[Y conhecido]),REF([Conjunto de dados],[X conhecido]))</w:t>
            </w:r>
          </w:p>
          <w:p w14:paraId="3FBD6708" w14:textId="77777777" w:rsidR="004470EF" w:rsidRPr="002E6533" w:rsidRDefault="00000000">
            <w:pPr>
              <w:pStyle w:val="Corpodetexto"/>
            </w:pPr>
            <w:r w:rsidRPr="002E6533">
              <w:t>em que Conjunto de dados é um campo de referência cruzada, os valores no campo Y conhecido são 2, 3, 9, 1, 8, 7 e 5, e os valores no campo X conhecido são 6, 5, 11, 7, 5, 4 e 4.</w:t>
            </w:r>
          </w:p>
        </w:tc>
        <w:tc>
          <w:tcPr>
            <w:tcW w:w="3960" w:type="dxa"/>
          </w:tcPr>
          <w:p w14:paraId="60266310" w14:textId="77777777" w:rsidR="004470EF" w:rsidRPr="002E6533" w:rsidRDefault="00000000">
            <w:pPr>
              <w:pStyle w:val="Compact"/>
            </w:pPr>
            <w:r w:rsidRPr="002E6533">
              <w:t>Quadrado do coeficiente de correlação do momento do produto Pearson dos pontos de dados especificados (0,05795)</w:t>
            </w:r>
          </w:p>
        </w:tc>
      </w:tr>
    </w:tbl>
    <w:p w14:paraId="69076B03" w14:textId="77777777" w:rsidR="004470EF" w:rsidRPr="002E6533" w:rsidRDefault="00000000">
      <w:pPr>
        <w:pStyle w:val="Ttulo2"/>
      </w:pPr>
      <w:bookmarkStart w:id="1621" w:name="função-skew"/>
      <w:bookmarkEnd w:id="1620"/>
      <w:r w:rsidRPr="002E6533">
        <w:t>Função SKEW</w:t>
      </w:r>
    </w:p>
    <w:p w14:paraId="5CA1525E" w14:textId="77777777" w:rsidR="004470EF" w:rsidRPr="002E6533" w:rsidRDefault="00000000">
      <w:pPr>
        <w:pStyle w:val="FirstParagraph"/>
      </w:pPr>
      <w:r w:rsidRPr="002E6533">
        <w:t>A função SKEW retorna a assimetria de uma distribuição. A assimetria caracteriza o grau de assimetria de uma distribuição em torno de sua média. A assimetria positiva indica uma distribuição com ponta assimétrica que se prolonga em direção a valores mais positivos. A assimetria negativa indica uma distribuição com ponta assimétrica que se prolonga em direção a valores mais negativos.</w:t>
      </w:r>
    </w:p>
    <w:p w14:paraId="33E1B8CA" w14:textId="77777777" w:rsidR="004470EF" w:rsidRPr="002E6533" w:rsidRDefault="00000000">
      <w:pPr>
        <w:pStyle w:val="Corpodetexto"/>
      </w:pPr>
      <w:r w:rsidRPr="002E6533">
        <w:rPr>
          <w:b/>
          <w:bCs/>
        </w:rPr>
        <w:t>Tipo de retorno:</w:t>
      </w:r>
      <w:r w:rsidRPr="002E6533">
        <w:t xml:space="preserve"> Numérico</w:t>
      </w:r>
    </w:p>
    <w:p w14:paraId="757AF2A6" w14:textId="77777777" w:rsidR="004470EF" w:rsidRPr="002E6533" w:rsidRDefault="00000000">
      <w:pPr>
        <w:pStyle w:val="Corpodetexto"/>
      </w:pPr>
      <w:r w:rsidRPr="002E6533">
        <w:rPr>
          <w:b/>
          <w:bCs/>
        </w:rPr>
        <w:t>Sintaxe:</w:t>
      </w:r>
      <w:r w:rsidRPr="002E6533">
        <w:t xml:space="preserve"> </w:t>
      </w:r>
      <w:proofErr w:type="gramStart"/>
      <w:r w:rsidRPr="002E6533">
        <w:t>SKEW(</w:t>
      </w:r>
      <w:proofErr w:type="gramEnd"/>
      <w:r w:rsidRPr="002E6533">
        <w:rPr>
          <w:b/>
          <w:bCs/>
        </w:rPr>
        <w:t>número1</w:t>
      </w:r>
      <w:r w:rsidRPr="002E6533">
        <w:t>, número2,..)</w:t>
      </w:r>
    </w:p>
    <w:p w14:paraId="08BBBF45" w14:textId="77777777" w:rsidR="004470EF" w:rsidRPr="002E6533" w:rsidRDefault="00000000">
      <w:pPr>
        <w:pStyle w:val="Corpodetexto"/>
      </w:pPr>
      <w:r w:rsidRPr="002E6533">
        <w:t>Na sintaxe acima, os parâmetros em negrito são obrigatórios.</w:t>
      </w:r>
    </w:p>
    <w:p w14:paraId="25A58260" w14:textId="77777777" w:rsidR="004470EF" w:rsidRPr="002E6533" w:rsidRDefault="00000000">
      <w:pPr>
        <w:pStyle w:val="TableCaption"/>
      </w:pPr>
      <w:r w:rsidRPr="002E6533">
        <w:t>A tabela a seguir descreve os parâmetros da função SKEW.</w:t>
      </w:r>
    </w:p>
    <w:tbl>
      <w:tblPr>
        <w:tblStyle w:val="Table"/>
        <w:tblW w:w="5000" w:type="pct"/>
        <w:tblLayout w:type="fixed"/>
        <w:tblLook w:val="0020" w:firstRow="1" w:lastRow="0" w:firstColumn="0" w:lastColumn="0" w:noHBand="0" w:noVBand="0"/>
      </w:tblPr>
      <w:tblGrid>
        <w:gridCol w:w="4527"/>
        <w:gridCol w:w="4527"/>
      </w:tblGrid>
      <w:tr w:rsidR="004470EF" w:rsidRPr="002E6533" w14:paraId="326D0FA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875B37" w14:textId="77777777" w:rsidR="004470EF" w:rsidRPr="002E6533" w:rsidRDefault="00000000">
            <w:pPr>
              <w:pStyle w:val="Compact"/>
            </w:pPr>
            <w:r w:rsidRPr="002E6533">
              <w:t>Parâmetro</w:t>
            </w:r>
          </w:p>
        </w:tc>
        <w:tc>
          <w:tcPr>
            <w:tcW w:w="3960" w:type="dxa"/>
          </w:tcPr>
          <w:p w14:paraId="38C32B9E" w14:textId="77777777" w:rsidR="004470EF" w:rsidRPr="002E6533" w:rsidRDefault="00000000">
            <w:pPr>
              <w:pStyle w:val="Compact"/>
            </w:pPr>
            <w:r w:rsidRPr="002E6533">
              <w:t>Descrição</w:t>
            </w:r>
          </w:p>
        </w:tc>
      </w:tr>
      <w:tr w:rsidR="004470EF" w:rsidRPr="002E6533" w14:paraId="08D5D76F" w14:textId="77777777">
        <w:tc>
          <w:tcPr>
            <w:tcW w:w="3960" w:type="dxa"/>
          </w:tcPr>
          <w:p w14:paraId="1CFF8AC3"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127B1AAF" w14:textId="77777777" w:rsidR="004470EF" w:rsidRPr="002E6533" w:rsidRDefault="00000000">
            <w:pPr>
              <w:pStyle w:val="Corpodetexto"/>
            </w:pPr>
            <w:r w:rsidRPr="002E6533">
              <w:t>De 1 a 255 argumentos cuja assimetria você deseja calcular.</w:t>
            </w:r>
          </w:p>
          <w:p w14:paraId="17BB55C3"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w:t>
            </w:r>
            <w:r w:rsidRPr="002E6533">
              <w:lastRenderedPageBreak/>
              <w:t>argumento de referência contiver texto, valores lógicos ou campos em branco, os valores serão ignorados; no entanto, campos contendo o valor zero serão incluídos. Argumentos que são valores de erro ou texto que não podem ser convertidos em números geram erros. Se houver menos de 3 pontos de dados ou se o desvio padrão da amostra for igual a zero, a função SKEW retornará um erro.</w:t>
            </w:r>
          </w:p>
        </w:tc>
      </w:tr>
    </w:tbl>
    <w:p w14:paraId="0EB67CA4" w14:textId="77777777" w:rsidR="004470EF" w:rsidRPr="002E6533" w:rsidRDefault="00000000">
      <w:pPr>
        <w:pStyle w:val="Corpodetexto"/>
      </w:pPr>
      <w:r w:rsidRPr="002E6533">
        <w:rPr>
          <w:b/>
          <w:bCs/>
        </w:rPr>
        <w:lastRenderedPageBreak/>
        <w:t>Exemplo:</w:t>
      </w:r>
    </w:p>
    <w:p w14:paraId="09D865B7" w14:textId="77777777" w:rsidR="004470EF" w:rsidRPr="002E6533" w:rsidRDefault="00000000">
      <w:pPr>
        <w:pStyle w:val="TableCaption"/>
      </w:pPr>
      <w:r w:rsidRPr="002E6533">
        <w:t>A tabela a seguir fornece um exemplo de fórmula da função SKEW.</w:t>
      </w:r>
    </w:p>
    <w:tbl>
      <w:tblPr>
        <w:tblStyle w:val="Table"/>
        <w:tblW w:w="5000" w:type="pct"/>
        <w:tblLayout w:type="fixed"/>
        <w:tblLook w:val="0020" w:firstRow="1" w:lastRow="0" w:firstColumn="0" w:lastColumn="0" w:noHBand="0" w:noVBand="0"/>
      </w:tblPr>
      <w:tblGrid>
        <w:gridCol w:w="4527"/>
        <w:gridCol w:w="4527"/>
      </w:tblGrid>
      <w:tr w:rsidR="004470EF" w:rsidRPr="002E6533" w14:paraId="5A0DCD5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C2D18E" w14:textId="77777777" w:rsidR="004470EF" w:rsidRPr="002E6533" w:rsidRDefault="00000000">
            <w:pPr>
              <w:pStyle w:val="Compact"/>
            </w:pPr>
            <w:r w:rsidRPr="002E6533">
              <w:t>Fórmula</w:t>
            </w:r>
          </w:p>
        </w:tc>
        <w:tc>
          <w:tcPr>
            <w:tcW w:w="3960" w:type="dxa"/>
          </w:tcPr>
          <w:p w14:paraId="45EE17A4" w14:textId="77777777" w:rsidR="004470EF" w:rsidRPr="002E6533" w:rsidRDefault="00000000">
            <w:pPr>
              <w:pStyle w:val="Compact"/>
            </w:pPr>
            <w:r w:rsidRPr="002E6533">
              <w:t>Resultado</w:t>
            </w:r>
          </w:p>
        </w:tc>
      </w:tr>
      <w:tr w:rsidR="004470EF" w:rsidRPr="002E6533" w14:paraId="318F8169" w14:textId="77777777">
        <w:tc>
          <w:tcPr>
            <w:tcW w:w="3960" w:type="dxa"/>
          </w:tcPr>
          <w:p w14:paraId="5E8C3A02" w14:textId="77777777" w:rsidR="004470EF" w:rsidRPr="002E6533" w:rsidRDefault="00000000">
            <w:pPr>
              <w:pStyle w:val="Corpodetexto"/>
            </w:pPr>
            <w:proofErr w:type="gramStart"/>
            <w:r w:rsidRPr="002E6533">
              <w:t>SKEW(</w:t>
            </w:r>
            <w:proofErr w:type="gramEnd"/>
            <w:r w:rsidRPr="002E6533">
              <w:t>REF([Conjunto de dados],[Valores]))</w:t>
            </w:r>
          </w:p>
          <w:p w14:paraId="449A34AB" w14:textId="77777777" w:rsidR="004470EF" w:rsidRPr="002E6533" w:rsidRDefault="00000000">
            <w:pPr>
              <w:pStyle w:val="Corpodetexto"/>
            </w:pPr>
            <w:r w:rsidRPr="002E6533">
              <w:t>em que Conjunto de dados é um campo de referência cruzada e os valores no campo Valores são 3, 4, 5, 2, 3, 4, 5, 6, 4 e 7.</w:t>
            </w:r>
          </w:p>
        </w:tc>
        <w:tc>
          <w:tcPr>
            <w:tcW w:w="3960" w:type="dxa"/>
          </w:tcPr>
          <w:p w14:paraId="6AE36B12" w14:textId="77777777" w:rsidR="004470EF" w:rsidRPr="002E6533" w:rsidRDefault="00000000">
            <w:pPr>
              <w:pStyle w:val="Compact"/>
            </w:pPr>
            <w:r w:rsidRPr="002E6533">
              <w:t>Assimetria de uma distribuição do conjunto de dados (0,359543)</w:t>
            </w:r>
          </w:p>
        </w:tc>
      </w:tr>
    </w:tbl>
    <w:p w14:paraId="696453F6" w14:textId="77777777" w:rsidR="004470EF" w:rsidRPr="002E6533" w:rsidRDefault="00000000">
      <w:pPr>
        <w:pStyle w:val="Ttulo2"/>
      </w:pPr>
      <w:bookmarkStart w:id="1622" w:name="função-slope"/>
      <w:bookmarkEnd w:id="1621"/>
      <w:r w:rsidRPr="002E6533">
        <w:t>Função SLOPE</w:t>
      </w:r>
    </w:p>
    <w:p w14:paraId="48F5F4C2" w14:textId="77777777" w:rsidR="004470EF" w:rsidRPr="002E6533" w:rsidRDefault="00000000">
      <w:pPr>
        <w:pStyle w:val="FirstParagraph"/>
      </w:pPr>
      <w:r w:rsidRPr="002E6533">
        <w:t xml:space="preserve">A função SLOPE retorna </w:t>
      </w:r>
      <w:proofErr w:type="gramStart"/>
      <w:r w:rsidRPr="002E6533">
        <w:t>a</w:t>
      </w:r>
      <w:proofErr w:type="gramEnd"/>
      <w:r w:rsidRPr="002E6533">
        <w:t xml:space="preserve"> inclinação linear com base em pontos de dados nos parâmetros val_conhecidos_y e val_conhecidos_x. Inclinação é a distância vertical dividida pela distância horizontal entre 2 pontos quaisquer na linha, que é a taxa de mudança ao longo da linha de regressão.</w:t>
      </w:r>
    </w:p>
    <w:p w14:paraId="1EBBA200" w14:textId="77777777" w:rsidR="004470EF" w:rsidRPr="002E6533" w:rsidRDefault="00000000">
      <w:pPr>
        <w:pStyle w:val="Corpodetexto"/>
      </w:pPr>
      <w:r w:rsidRPr="002E6533">
        <w:t>O algoritmo de base usado nas funções SLOPE e INTERCEPT é diferente do usado na função LINEST. A diferença entre esses algoritmos pode produzir resultados diversos se os dados forem indeterminados e colineares. Por exemplo, se os pontos de dados do argumento val_conhecidos_y forem 0 e os pontos de dados do argumento val_conhecidos_x forem 1, então:</w:t>
      </w:r>
    </w:p>
    <w:p w14:paraId="1F42A694" w14:textId="77777777" w:rsidR="004470EF" w:rsidRPr="002E6533" w:rsidRDefault="00000000">
      <w:pPr>
        <w:pStyle w:val="Compact"/>
      </w:pPr>
      <w:r w:rsidRPr="002E6533">
        <w:t>as funções SLOPE e INTERCEPT retornarão erros. O algoritmo das funções SLOPE e INTERCEPT serve para procurar 1, apenas 1 resposta e, nesse caso, pode haver mais de 1 resposta.</w:t>
      </w:r>
    </w:p>
    <w:p w14:paraId="5AFD47AB" w14:textId="77777777" w:rsidR="004470EF" w:rsidRPr="002E6533" w:rsidRDefault="00000000">
      <w:pPr>
        <w:pStyle w:val="Compact"/>
      </w:pPr>
      <w:r w:rsidRPr="002E6533">
        <w:t>a função LINEST retornará um valor de 0. O algoritmo da função LINEST serve para retornar resultados razoáveis para dados colineares e, nesse caso, pelo menos 1 resposta pode ser encontrada.</w:t>
      </w:r>
    </w:p>
    <w:p w14:paraId="41B34509" w14:textId="77777777" w:rsidR="004470EF" w:rsidRPr="002E6533" w:rsidRDefault="00000000">
      <w:pPr>
        <w:pStyle w:val="FirstParagraph"/>
      </w:pPr>
      <w:r w:rsidRPr="002E6533">
        <w:rPr>
          <w:b/>
          <w:bCs/>
        </w:rPr>
        <w:lastRenderedPageBreak/>
        <w:t>Tipo de retorno:</w:t>
      </w:r>
      <w:r w:rsidRPr="002E6533">
        <w:t xml:space="preserve"> Numérico</w:t>
      </w:r>
    </w:p>
    <w:p w14:paraId="156C42EA" w14:textId="77777777" w:rsidR="004470EF" w:rsidRPr="002E6533" w:rsidRDefault="00000000">
      <w:pPr>
        <w:pStyle w:val="Corpodetexto"/>
      </w:pPr>
      <w:r w:rsidRPr="002E6533">
        <w:rPr>
          <w:b/>
          <w:bCs/>
        </w:rPr>
        <w:t>Sintaxe:</w:t>
      </w:r>
      <w:r w:rsidRPr="002E6533">
        <w:t xml:space="preserve"> </w:t>
      </w:r>
      <w:proofErr w:type="gramStart"/>
      <w:r w:rsidRPr="002E6533">
        <w:t>SLOPE(</w:t>
      </w:r>
      <w:proofErr w:type="gramEnd"/>
      <w:r w:rsidRPr="002E6533">
        <w:rPr>
          <w:b/>
          <w:bCs/>
        </w:rPr>
        <w:t>val_conhecidos_y</w:t>
      </w:r>
      <w:r w:rsidRPr="002E6533">
        <w:t>,</w:t>
      </w:r>
      <w:r w:rsidRPr="002E6533">
        <w:rPr>
          <w:b/>
          <w:bCs/>
        </w:rPr>
        <w:t>val_conhecidos_x</w:t>
      </w:r>
      <w:r w:rsidRPr="002E6533">
        <w:t>)</w:t>
      </w:r>
    </w:p>
    <w:p w14:paraId="754FB9E9" w14:textId="77777777" w:rsidR="004470EF" w:rsidRPr="002E6533" w:rsidRDefault="00000000">
      <w:pPr>
        <w:pStyle w:val="Corpodetexto"/>
      </w:pPr>
      <w:r w:rsidRPr="002E6533">
        <w:t>Na sintaxe acima, os parâmetros em negrito são obrigatórios.</w:t>
      </w:r>
    </w:p>
    <w:p w14:paraId="0E9C149C" w14:textId="77777777" w:rsidR="004470EF" w:rsidRPr="002E6533" w:rsidRDefault="00000000">
      <w:pPr>
        <w:pStyle w:val="TableCaption"/>
      </w:pPr>
      <w:r w:rsidRPr="002E6533">
        <w:t>A tabela a seguir descreve os parâmetros da função SLOPE.</w:t>
      </w:r>
    </w:p>
    <w:tbl>
      <w:tblPr>
        <w:tblStyle w:val="Table"/>
        <w:tblW w:w="5000" w:type="pct"/>
        <w:tblLayout w:type="fixed"/>
        <w:tblLook w:val="0020" w:firstRow="1" w:lastRow="0" w:firstColumn="0" w:lastColumn="0" w:noHBand="0" w:noVBand="0"/>
      </w:tblPr>
      <w:tblGrid>
        <w:gridCol w:w="4527"/>
        <w:gridCol w:w="4527"/>
      </w:tblGrid>
      <w:tr w:rsidR="004470EF" w:rsidRPr="002E6533" w14:paraId="0385CE5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CF6CFB" w14:textId="77777777" w:rsidR="004470EF" w:rsidRPr="002E6533" w:rsidRDefault="00000000">
            <w:pPr>
              <w:pStyle w:val="Compact"/>
            </w:pPr>
            <w:r w:rsidRPr="002E6533">
              <w:t>Parâmetro</w:t>
            </w:r>
          </w:p>
        </w:tc>
        <w:tc>
          <w:tcPr>
            <w:tcW w:w="3960" w:type="dxa"/>
          </w:tcPr>
          <w:p w14:paraId="74949785" w14:textId="77777777" w:rsidR="004470EF" w:rsidRPr="002E6533" w:rsidRDefault="00000000">
            <w:pPr>
              <w:pStyle w:val="Compact"/>
            </w:pPr>
            <w:r w:rsidRPr="002E6533">
              <w:t>Descrição</w:t>
            </w:r>
          </w:p>
        </w:tc>
      </w:tr>
      <w:tr w:rsidR="004470EF" w:rsidRPr="002E6533" w14:paraId="03338A12" w14:textId="77777777">
        <w:tc>
          <w:tcPr>
            <w:tcW w:w="3960" w:type="dxa"/>
          </w:tcPr>
          <w:p w14:paraId="3F48BCC9" w14:textId="77777777" w:rsidR="004470EF" w:rsidRPr="002E6533" w:rsidRDefault="00000000">
            <w:pPr>
              <w:pStyle w:val="Compact"/>
            </w:pPr>
            <w:r w:rsidRPr="002E6533">
              <w:t>val_conhecidos_y</w:t>
            </w:r>
          </w:p>
        </w:tc>
        <w:tc>
          <w:tcPr>
            <w:tcW w:w="3960" w:type="dxa"/>
          </w:tcPr>
          <w:p w14:paraId="647F502C" w14:textId="77777777" w:rsidR="004470EF" w:rsidRPr="002E6533" w:rsidRDefault="00000000">
            <w:pPr>
              <w:pStyle w:val="Compact"/>
            </w:pPr>
            <w:r w:rsidRPr="002E6533">
              <w:t>Conjunto de pontos de dados numéricos dependentes.</w:t>
            </w:r>
          </w:p>
        </w:tc>
      </w:tr>
      <w:tr w:rsidR="004470EF" w:rsidRPr="002E6533" w14:paraId="734F2A07" w14:textId="77777777">
        <w:tc>
          <w:tcPr>
            <w:tcW w:w="3960" w:type="dxa"/>
          </w:tcPr>
          <w:p w14:paraId="6B447F19" w14:textId="77777777" w:rsidR="004470EF" w:rsidRPr="002E6533" w:rsidRDefault="00000000">
            <w:pPr>
              <w:pStyle w:val="Compact"/>
            </w:pPr>
            <w:r w:rsidRPr="002E6533">
              <w:t>val_conhecidos_x</w:t>
            </w:r>
          </w:p>
        </w:tc>
        <w:tc>
          <w:tcPr>
            <w:tcW w:w="3960" w:type="dxa"/>
          </w:tcPr>
          <w:p w14:paraId="3DCCC284" w14:textId="77777777" w:rsidR="004470EF" w:rsidRPr="002E6533" w:rsidRDefault="00000000">
            <w:pPr>
              <w:pStyle w:val="Compact"/>
            </w:pPr>
            <w:r w:rsidRPr="002E6533">
              <w:t>Conjunto de pontos de dados independentes.</w:t>
            </w:r>
          </w:p>
        </w:tc>
      </w:tr>
    </w:tbl>
    <w:p w14:paraId="3F0C33D9"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ampos em branco, os valores serão ignorados; no entanto, campos contendo o valor zero serão incluídos. Se os parâmetros val_conhecidos_y e val_conhecidos_x estiverem em branco ou contiverem um número diferente de pontos de dados, a função SLOPE retornará um erro.</w:t>
      </w:r>
    </w:p>
    <w:p w14:paraId="522DD57C" w14:textId="77777777" w:rsidR="004470EF" w:rsidRPr="002E6533" w:rsidRDefault="00000000">
      <w:pPr>
        <w:pStyle w:val="Corpodetexto"/>
      </w:pPr>
      <w:r w:rsidRPr="002E6533">
        <w:rPr>
          <w:b/>
          <w:bCs/>
        </w:rPr>
        <w:t>Exemplo:</w:t>
      </w:r>
    </w:p>
    <w:p w14:paraId="4363E517" w14:textId="77777777" w:rsidR="004470EF" w:rsidRPr="002E6533" w:rsidRDefault="00000000">
      <w:pPr>
        <w:pStyle w:val="TableCaption"/>
      </w:pPr>
      <w:r w:rsidRPr="002E6533">
        <w:t>A tabela a seguir fornece um exemplo de fórmula da função SLOPE.</w:t>
      </w:r>
    </w:p>
    <w:tbl>
      <w:tblPr>
        <w:tblStyle w:val="Table"/>
        <w:tblW w:w="5000" w:type="pct"/>
        <w:tblLayout w:type="fixed"/>
        <w:tblLook w:val="0020" w:firstRow="1" w:lastRow="0" w:firstColumn="0" w:lastColumn="0" w:noHBand="0" w:noVBand="0"/>
      </w:tblPr>
      <w:tblGrid>
        <w:gridCol w:w="4527"/>
        <w:gridCol w:w="4527"/>
      </w:tblGrid>
      <w:tr w:rsidR="004470EF" w:rsidRPr="002E6533" w14:paraId="42FF4C6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588489" w14:textId="77777777" w:rsidR="004470EF" w:rsidRPr="002E6533" w:rsidRDefault="00000000">
            <w:pPr>
              <w:pStyle w:val="Compact"/>
            </w:pPr>
            <w:r w:rsidRPr="002E6533">
              <w:t>Fórmula</w:t>
            </w:r>
          </w:p>
        </w:tc>
        <w:tc>
          <w:tcPr>
            <w:tcW w:w="3960" w:type="dxa"/>
          </w:tcPr>
          <w:p w14:paraId="60E16C29" w14:textId="77777777" w:rsidR="004470EF" w:rsidRPr="002E6533" w:rsidRDefault="00000000">
            <w:pPr>
              <w:pStyle w:val="Compact"/>
            </w:pPr>
            <w:r w:rsidRPr="002E6533">
              <w:t>Resultado</w:t>
            </w:r>
          </w:p>
        </w:tc>
      </w:tr>
      <w:tr w:rsidR="004470EF" w:rsidRPr="002E6533" w14:paraId="751B7143" w14:textId="77777777">
        <w:tc>
          <w:tcPr>
            <w:tcW w:w="3960" w:type="dxa"/>
          </w:tcPr>
          <w:p w14:paraId="57237172" w14:textId="77777777" w:rsidR="004470EF" w:rsidRPr="002E6533" w:rsidRDefault="00000000">
            <w:pPr>
              <w:pStyle w:val="Corpodetexto"/>
            </w:pPr>
            <w:proofErr w:type="gramStart"/>
            <w:r w:rsidRPr="002E6533">
              <w:t>SLOPE(</w:t>
            </w:r>
            <w:proofErr w:type="gramEnd"/>
            <w:r w:rsidRPr="002E6533">
              <w:t>REF([Conjunto de dados],[Y conhecido]),REF([Conjunto de dados],[X conhecido]))</w:t>
            </w:r>
          </w:p>
          <w:p w14:paraId="05C414AF" w14:textId="77777777" w:rsidR="004470EF" w:rsidRPr="002E6533" w:rsidRDefault="00000000">
            <w:pPr>
              <w:pStyle w:val="Corpodetexto"/>
            </w:pPr>
            <w:r w:rsidRPr="002E6533">
              <w:t>em que Conjunto de dados é um campo de referência cruzada, os valores no campo Y conhecido são 2, 3, 9, 1, 8, 7 e 5, e os valores no campo X conhecido são 6, 5, 11, 7, 5, 4 e 4.</w:t>
            </w:r>
          </w:p>
        </w:tc>
        <w:tc>
          <w:tcPr>
            <w:tcW w:w="3960" w:type="dxa"/>
          </w:tcPr>
          <w:p w14:paraId="4E5A3120" w14:textId="77777777" w:rsidR="004470EF" w:rsidRPr="002E6533" w:rsidRDefault="00000000">
            <w:pPr>
              <w:pStyle w:val="Compact"/>
            </w:pPr>
            <w:r w:rsidRPr="002E6533">
              <w:t>Inclinação da linha de regressão linear com base nos pontos de dados especificados (0,305556)</w:t>
            </w:r>
          </w:p>
        </w:tc>
      </w:tr>
    </w:tbl>
    <w:p w14:paraId="38D512F9" w14:textId="77777777" w:rsidR="004470EF" w:rsidRPr="002E6533" w:rsidRDefault="00000000">
      <w:pPr>
        <w:pStyle w:val="Ttulo2"/>
      </w:pPr>
      <w:bookmarkStart w:id="1623" w:name="função-small"/>
      <w:bookmarkEnd w:id="1622"/>
      <w:r w:rsidRPr="002E6533">
        <w:t>Função SMALL</w:t>
      </w:r>
    </w:p>
    <w:p w14:paraId="6145A934" w14:textId="77777777" w:rsidR="004470EF" w:rsidRPr="002E6533" w:rsidRDefault="00000000">
      <w:pPr>
        <w:pStyle w:val="FirstParagraph"/>
      </w:pPr>
      <w:r w:rsidRPr="002E6533">
        <w:t xml:space="preserve">A função SMALL retorna k-ésimo menor valor de um conjunto de dados. Use esta função para retornar valores de uma determinada posição relativa em um conjunto de dados. Se n for o número de pontos de dados no campo de valores, a função </w:t>
      </w:r>
      <w:proofErr w:type="gramStart"/>
      <w:r w:rsidRPr="002E6533">
        <w:t>SMALL(</w:t>
      </w:r>
      <w:proofErr w:type="gramEnd"/>
      <w:r w:rsidRPr="002E6533">
        <w:t>valores,1) retornará o menor valor, e SMALL(valores,n) retornará o maior valor.</w:t>
      </w:r>
    </w:p>
    <w:p w14:paraId="48792C6C" w14:textId="77777777" w:rsidR="004470EF" w:rsidRPr="002E6533" w:rsidRDefault="00000000">
      <w:pPr>
        <w:pStyle w:val="Corpodetexto"/>
      </w:pPr>
      <w:r w:rsidRPr="002E6533">
        <w:rPr>
          <w:b/>
          <w:bCs/>
        </w:rPr>
        <w:t>Tipo de retorno:</w:t>
      </w:r>
      <w:r w:rsidRPr="002E6533">
        <w:t xml:space="preserve"> Numérico</w:t>
      </w:r>
    </w:p>
    <w:p w14:paraId="6BAA00BA" w14:textId="77777777" w:rsidR="004470EF" w:rsidRPr="002E6533" w:rsidRDefault="00000000">
      <w:pPr>
        <w:pStyle w:val="Corpodetexto"/>
      </w:pPr>
      <w:r w:rsidRPr="002E6533">
        <w:rPr>
          <w:b/>
          <w:bCs/>
        </w:rPr>
        <w:t>Sintaxe:</w:t>
      </w:r>
      <w:r w:rsidRPr="002E6533">
        <w:t xml:space="preserve"> </w:t>
      </w:r>
      <w:proofErr w:type="gramStart"/>
      <w:r w:rsidRPr="002E6533">
        <w:t>SMALL(</w:t>
      </w:r>
      <w:proofErr w:type="gramEnd"/>
      <w:r w:rsidRPr="002E6533">
        <w:rPr>
          <w:b/>
          <w:bCs/>
        </w:rPr>
        <w:t>valores</w:t>
      </w:r>
      <w:r w:rsidRPr="002E6533">
        <w:t>,</w:t>
      </w:r>
      <w:r w:rsidRPr="002E6533">
        <w:rPr>
          <w:b/>
          <w:bCs/>
        </w:rPr>
        <w:t>k</w:t>
      </w:r>
      <w:r w:rsidRPr="002E6533">
        <w:t>)</w:t>
      </w:r>
    </w:p>
    <w:p w14:paraId="73EAC312" w14:textId="77777777" w:rsidR="004470EF" w:rsidRPr="002E6533" w:rsidRDefault="00000000">
      <w:pPr>
        <w:pStyle w:val="Corpodetexto"/>
      </w:pPr>
      <w:r w:rsidRPr="002E6533">
        <w:lastRenderedPageBreak/>
        <w:t>Na sintaxe acima, os parâmetros em negrito são obrigatórios.</w:t>
      </w:r>
    </w:p>
    <w:p w14:paraId="104A9223" w14:textId="77777777" w:rsidR="004470EF" w:rsidRPr="002E6533" w:rsidRDefault="00000000">
      <w:pPr>
        <w:pStyle w:val="TableCaption"/>
      </w:pPr>
      <w:r w:rsidRPr="002E6533">
        <w:t>A tabela a seguir descreve os parâmetros da função SMALL.</w:t>
      </w:r>
    </w:p>
    <w:tbl>
      <w:tblPr>
        <w:tblStyle w:val="Table"/>
        <w:tblW w:w="5000" w:type="pct"/>
        <w:tblLayout w:type="fixed"/>
        <w:tblLook w:val="0020" w:firstRow="1" w:lastRow="0" w:firstColumn="0" w:lastColumn="0" w:noHBand="0" w:noVBand="0"/>
      </w:tblPr>
      <w:tblGrid>
        <w:gridCol w:w="4527"/>
        <w:gridCol w:w="4527"/>
      </w:tblGrid>
      <w:tr w:rsidR="004470EF" w:rsidRPr="002E6533" w14:paraId="3281DCE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5014A" w14:textId="77777777" w:rsidR="004470EF" w:rsidRPr="002E6533" w:rsidRDefault="00000000">
            <w:pPr>
              <w:pStyle w:val="Compact"/>
            </w:pPr>
            <w:r w:rsidRPr="002E6533">
              <w:t>Parâmetro</w:t>
            </w:r>
          </w:p>
        </w:tc>
        <w:tc>
          <w:tcPr>
            <w:tcW w:w="3960" w:type="dxa"/>
          </w:tcPr>
          <w:p w14:paraId="619F2CAD" w14:textId="77777777" w:rsidR="004470EF" w:rsidRPr="002E6533" w:rsidRDefault="00000000">
            <w:pPr>
              <w:pStyle w:val="Compact"/>
            </w:pPr>
            <w:r w:rsidRPr="002E6533">
              <w:t>Descrição</w:t>
            </w:r>
          </w:p>
        </w:tc>
      </w:tr>
      <w:tr w:rsidR="004470EF" w:rsidRPr="002E6533" w14:paraId="4F7F8388" w14:textId="77777777">
        <w:tc>
          <w:tcPr>
            <w:tcW w:w="3960" w:type="dxa"/>
          </w:tcPr>
          <w:p w14:paraId="3B04BE59" w14:textId="77777777" w:rsidR="004470EF" w:rsidRPr="002E6533" w:rsidRDefault="00000000">
            <w:pPr>
              <w:pStyle w:val="Compact"/>
            </w:pPr>
            <w:r w:rsidRPr="002E6533">
              <w:t>valores</w:t>
            </w:r>
          </w:p>
        </w:tc>
        <w:tc>
          <w:tcPr>
            <w:tcW w:w="3960" w:type="dxa"/>
          </w:tcPr>
          <w:p w14:paraId="40071ECB" w14:textId="77777777" w:rsidR="004470EF" w:rsidRPr="002E6533" w:rsidRDefault="00000000">
            <w:pPr>
              <w:pStyle w:val="Corpodetexto"/>
            </w:pPr>
            <w:r w:rsidRPr="002E6533">
              <w:t>Conjunto de dados numéricos dos quais você deseja determinar o k-ésimo menor valor.</w:t>
            </w:r>
          </w:p>
          <w:p w14:paraId="6C353001" w14:textId="77777777" w:rsidR="004470EF" w:rsidRPr="002E6533" w:rsidRDefault="00000000">
            <w:pPr>
              <w:pStyle w:val="Corpodetexto"/>
            </w:pPr>
            <w:r w:rsidRPr="002E6533">
              <w:rPr>
                <w:b/>
                <w:bCs/>
              </w:rPr>
              <w:t>Observação:</w:t>
            </w:r>
            <w:r w:rsidRPr="002E6533">
              <w:t xml:space="preserve"> se o conjunto estiver vazio, a função SMALL retornará um erro.</w:t>
            </w:r>
          </w:p>
        </w:tc>
      </w:tr>
      <w:tr w:rsidR="004470EF" w:rsidRPr="002E6533" w14:paraId="7F69328D" w14:textId="77777777">
        <w:tc>
          <w:tcPr>
            <w:tcW w:w="3960" w:type="dxa"/>
          </w:tcPr>
          <w:p w14:paraId="69E5EB45" w14:textId="77777777" w:rsidR="004470EF" w:rsidRPr="002E6533" w:rsidRDefault="00000000">
            <w:pPr>
              <w:pStyle w:val="Compact"/>
            </w:pPr>
            <w:r w:rsidRPr="002E6533">
              <w:t>k</w:t>
            </w:r>
          </w:p>
        </w:tc>
        <w:tc>
          <w:tcPr>
            <w:tcW w:w="3960" w:type="dxa"/>
          </w:tcPr>
          <w:p w14:paraId="347FA15D" w14:textId="77777777" w:rsidR="004470EF" w:rsidRPr="002E6533" w:rsidRDefault="00000000">
            <w:pPr>
              <w:pStyle w:val="Corpodetexto"/>
            </w:pPr>
            <w:r w:rsidRPr="002E6533">
              <w:t>Posição (do menor) no conjunto de dados a ser determinada.</w:t>
            </w:r>
          </w:p>
          <w:p w14:paraId="1F5E4AD3" w14:textId="77777777" w:rsidR="004470EF" w:rsidRPr="002E6533" w:rsidRDefault="00000000">
            <w:pPr>
              <w:pStyle w:val="Corpodetexto"/>
            </w:pPr>
            <w:r w:rsidRPr="002E6533">
              <w:rPr>
                <w:b/>
                <w:bCs/>
              </w:rPr>
              <w:t>Observação:</w:t>
            </w:r>
            <w:r w:rsidRPr="002E6533">
              <w:t xml:space="preserve"> se o parâmetro k for ≤ 0 ou se k for maior que o número de pontos de dados, a função SMALL retornará um erro.</w:t>
            </w:r>
          </w:p>
        </w:tc>
      </w:tr>
    </w:tbl>
    <w:p w14:paraId="01C54A61" w14:textId="77777777" w:rsidR="004470EF" w:rsidRPr="002E6533" w:rsidRDefault="00000000">
      <w:pPr>
        <w:pStyle w:val="Corpodetexto"/>
      </w:pPr>
      <w:r w:rsidRPr="002E6533">
        <w:rPr>
          <w:b/>
          <w:bCs/>
        </w:rPr>
        <w:t>Exemplos:</w:t>
      </w:r>
    </w:p>
    <w:p w14:paraId="08C32829" w14:textId="77777777" w:rsidR="004470EF" w:rsidRPr="002E6533" w:rsidRDefault="00000000">
      <w:pPr>
        <w:pStyle w:val="TableCaption"/>
      </w:pPr>
      <w:r w:rsidRPr="002E6533">
        <w:t>A tabela a seguir fornece exemplos de fórmulas da função SMALL.</w:t>
      </w:r>
    </w:p>
    <w:tbl>
      <w:tblPr>
        <w:tblStyle w:val="Table"/>
        <w:tblW w:w="5000" w:type="pct"/>
        <w:tblLayout w:type="fixed"/>
        <w:tblLook w:val="0020" w:firstRow="1" w:lastRow="0" w:firstColumn="0" w:lastColumn="0" w:noHBand="0" w:noVBand="0"/>
      </w:tblPr>
      <w:tblGrid>
        <w:gridCol w:w="4527"/>
        <w:gridCol w:w="4527"/>
      </w:tblGrid>
      <w:tr w:rsidR="004470EF" w:rsidRPr="002E6533" w14:paraId="79D2630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E853DC" w14:textId="77777777" w:rsidR="004470EF" w:rsidRPr="002E6533" w:rsidRDefault="00000000">
            <w:pPr>
              <w:pStyle w:val="Compact"/>
            </w:pPr>
            <w:r w:rsidRPr="002E6533">
              <w:t>Fórmula</w:t>
            </w:r>
          </w:p>
        </w:tc>
        <w:tc>
          <w:tcPr>
            <w:tcW w:w="3960" w:type="dxa"/>
          </w:tcPr>
          <w:p w14:paraId="08E5FAC7" w14:textId="77777777" w:rsidR="004470EF" w:rsidRPr="002E6533" w:rsidRDefault="00000000">
            <w:pPr>
              <w:pStyle w:val="Compact"/>
            </w:pPr>
            <w:r w:rsidRPr="002E6533">
              <w:t>Resultado</w:t>
            </w:r>
          </w:p>
        </w:tc>
      </w:tr>
      <w:tr w:rsidR="004470EF" w:rsidRPr="002E6533" w14:paraId="6BBC6AE0" w14:textId="77777777">
        <w:tc>
          <w:tcPr>
            <w:tcW w:w="3960" w:type="dxa"/>
          </w:tcPr>
          <w:p w14:paraId="172D1ED8" w14:textId="77777777" w:rsidR="004470EF" w:rsidRPr="002E6533" w:rsidRDefault="00000000">
            <w:pPr>
              <w:pStyle w:val="Corpodetexto"/>
            </w:pPr>
            <w:proofErr w:type="gramStart"/>
            <w:r w:rsidRPr="002E6533">
              <w:t>SMALL(</w:t>
            </w:r>
            <w:proofErr w:type="gramEnd"/>
            <w:r w:rsidRPr="002E6533">
              <w:t>REF([Conjunto de dados],[Valores]),4)</w:t>
            </w:r>
          </w:p>
          <w:p w14:paraId="3904F326" w14:textId="77777777" w:rsidR="004470EF" w:rsidRPr="002E6533" w:rsidRDefault="00000000">
            <w:pPr>
              <w:pStyle w:val="Corpodetexto"/>
            </w:pPr>
            <w:r w:rsidRPr="002E6533">
              <w:t>em que Conjunto de dados é um campo de referência cruzada, e os valores no campo Valores são 3, 4, 5, 2, 3, 4, 6, 4 e 7.</w:t>
            </w:r>
          </w:p>
        </w:tc>
        <w:tc>
          <w:tcPr>
            <w:tcW w:w="3960" w:type="dxa"/>
          </w:tcPr>
          <w:p w14:paraId="0DF0D8DE" w14:textId="77777777" w:rsidR="004470EF" w:rsidRPr="002E6533" w:rsidRDefault="00000000">
            <w:pPr>
              <w:pStyle w:val="Compact"/>
            </w:pPr>
            <w:r w:rsidRPr="002E6533">
              <w:t>4º menor número no conjunto de campos (4)</w:t>
            </w:r>
          </w:p>
        </w:tc>
      </w:tr>
      <w:tr w:rsidR="004470EF" w:rsidRPr="002E6533" w14:paraId="2A4DD4FF" w14:textId="77777777">
        <w:tc>
          <w:tcPr>
            <w:tcW w:w="3960" w:type="dxa"/>
          </w:tcPr>
          <w:p w14:paraId="365D165A" w14:textId="77777777" w:rsidR="004470EF" w:rsidRPr="002E6533" w:rsidRDefault="00000000">
            <w:pPr>
              <w:pStyle w:val="Corpodetexto"/>
            </w:pPr>
            <w:proofErr w:type="gramStart"/>
            <w:r w:rsidRPr="002E6533">
              <w:t>SMALL(</w:t>
            </w:r>
            <w:proofErr w:type="gramEnd"/>
            <w:r w:rsidRPr="002E6533">
              <w:t>REF([Conjunto de dados],[Valores]),2)</w:t>
            </w:r>
          </w:p>
          <w:p w14:paraId="2C2F41A7" w14:textId="77777777" w:rsidR="004470EF" w:rsidRPr="002E6533" w:rsidRDefault="00000000">
            <w:pPr>
              <w:pStyle w:val="Corpodetexto"/>
            </w:pPr>
            <w:r w:rsidRPr="002E6533">
              <w:t>em que Conjunto de dados é um campo de referência cruzada e os valores no campo Valores são 1, 4, 8, 3, 7, 12, 54, 8 e 23.</w:t>
            </w:r>
          </w:p>
        </w:tc>
        <w:tc>
          <w:tcPr>
            <w:tcW w:w="3960" w:type="dxa"/>
          </w:tcPr>
          <w:p w14:paraId="2BF67E08" w14:textId="77777777" w:rsidR="004470EF" w:rsidRPr="002E6533" w:rsidRDefault="00000000">
            <w:pPr>
              <w:pStyle w:val="Compact"/>
            </w:pPr>
            <w:r w:rsidRPr="002E6533">
              <w:t>2º menor número no conjunto de campos (3)</w:t>
            </w:r>
          </w:p>
        </w:tc>
      </w:tr>
    </w:tbl>
    <w:p w14:paraId="06F0F72F" w14:textId="77777777" w:rsidR="004470EF" w:rsidRPr="002E6533" w:rsidRDefault="00000000">
      <w:pPr>
        <w:pStyle w:val="Ttulo2"/>
      </w:pPr>
      <w:bookmarkStart w:id="1624" w:name="função-standardize"/>
      <w:bookmarkEnd w:id="1623"/>
      <w:r w:rsidRPr="002E6533">
        <w:t>Função STANDARDIZE</w:t>
      </w:r>
    </w:p>
    <w:p w14:paraId="6547708E" w14:textId="77777777" w:rsidR="004470EF" w:rsidRPr="002E6533" w:rsidRDefault="00000000">
      <w:pPr>
        <w:pStyle w:val="FirstParagraph"/>
      </w:pPr>
      <w:r w:rsidRPr="002E6533">
        <w:t>A função STANDARDIZE retorna um valor normalizado de uma distribuição caracterizada pelos parâmetros média e desv_padrão.</w:t>
      </w:r>
    </w:p>
    <w:p w14:paraId="00B5F76B" w14:textId="77777777" w:rsidR="004470EF" w:rsidRPr="002E6533" w:rsidRDefault="00000000">
      <w:pPr>
        <w:pStyle w:val="Corpodetexto"/>
      </w:pPr>
      <w:r w:rsidRPr="002E6533">
        <w:rPr>
          <w:b/>
          <w:bCs/>
        </w:rPr>
        <w:lastRenderedPageBreak/>
        <w:t>Tipo de retorno:</w:t>
      </w:r>
      <w:r w:rsidRPr="002E6533">
        <w:t xml:space="preserve"> Numérico</w:t>
      </w:r>
    </w:p>
    <w:p w14:paraId="5FE172B3" w14:textId="77777777" w:rsidR="004470EF" w:rsidRPr="002E6533" w:rsidRDefault="00000000">
      <w:pPr>
        <w:pStyle w:val="Corpodetexto"/>
      </w:pPr>
      <w:r w:rsidRPr="002E6533">
        <w:rPr>
          <w:b/>
          <w:bCs/>
        </w:rPr>
        <w:t>Sintaxe:</w:t>
      </w:r>
      <w:r w:rsidRPr="002E6533">
        <w:t xml:space="preserve"> STANDARDIZE(</w:t>
      </w:r>
      <w:proofErr w:type="gramStart"/>
      <w:r w:rsidRPr="002E6533">
        <w:rPr>
          <w:b/>
          <w:bCs/>
        </w:rPr>
        <w:t>x</w:t>
      </w:r>
      <w:r w:rsidRPr="002E6533">
        <w:t>,</w:t>
      </w:r>
      <w:r w:rsidRPr="002E6533">
        <w:rPr>
          <w:b/>
          <w:bCs/>
        </w:rPr>
        <w:t>média</w:t>
      </w:r>
      <w:proofErr w:type="gramEnd"/>
      <w:r w:rsidRPr="002E6533">
        <w:t>,</w:t>
      </w:r>
      <w:r w:rsidRPr="002E6533">
        <w:rPr>
          <w:b/>
          <w:bCs/>
        </w:rPr>
        <w:t>desvio_pad</w:t>
      </w:r>
      <w:r w:rsidRPr="002E6533">
        <w:t>)</w:t>
      </w:r>
    </w:p>
    <w:p w14:paraId="66FA2B05" w14:textId="77777777" w:rsidR="004470EF" w:rsidRPr="002E6533" w:rsidRDefault="00000000">
      <w:pPr>
        <w:pStyle w:val="Corpodetexto"/>
      </w:pPr>
      <w:r w:rsidRPr="002E6533">
        <w:t>Na sintaxe acima, os parâmetros em negrito são obrigatórios.</w:t>
      </w:r>
    </w:p>
    <w:p w14:paraId="26515CFF" w14:textId="77777777" w:rsidR="004470EF" w:rsidRPr="002E6533" w:rsidRDefault="00000000">
      <w:pPr>
        <w:pStyle w:val="TableCaption"/>
      </w:pPr>
      <w:r w:rsidRPr="002E6533">
        <w:t>A tabela a seguir descreve os parâmetros da função STANDARDIZE.</w:t>
      </w:r>
    </w:p>
    <w:tbl>
      <w:tblPr>
        <w:tblStyle w:val="Table"/>
        <w:tblW w:w="5000" w:type="pct"/>
        <w:tblLayout w:type="fixed"/>
        <w:tblLook w:val="0020" w:firstRow="1" w:lastRow="0" w:firstColumn="0" w:lastColumn="0" w:noHBand="0" w:noVBand="0"/>
      </w:tblPr>
      <w:tblGrid>
        <w:gridCol w:w="4527"/>
        <w:gridCol w:w="4527"/>
      </w:tblGrid>
      <w:tr w:rsidR="004470EF" w:rsidRPr="002E6533" w14:paraId="5C1289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6977FC" w14:textId="77777777" w:rsidR="004470EF" w:rsidRPr="002E6533" w:rsidRDefault="00000000">
            <w:pPr>
              <w:pStyle w:val="Compact"/>
            </w:pPr>
            <w:r w:rsidRPr="002E6533">
              <w:t>Parâmetro</w:t>
            </w:r>
          </w:p>
        </w:tc>
        <w:tc>
          <w:tcPr>
            <w:tcW w:w="3960" w:type="dxa"/>
          </w:tcPr>
          <w:p w14:paraId="5B2CADC0" w14:textId="77777777" w:rsidR="004470EF" w:rsidRPr="002E6533" w:rsidRDefault="00000000">
            <w:pPr>
              <w:pStyle w:val="Compact"/>
            </w:pPr>
            <w:r w:rsidRPr="002E6533">
              <w:t>Descrição</w:t>
            </w:r>
          </w:p>
        </w:tc>
      </w:tr>
      <w:tr w:rsidR="004470EF" w:rsidRPr="002E6533" w14:paraId="65621B90" w14:textId="77777777">
        <w:tc>
          <w:tcPr>
            <w:tcW w:w="3960" w:type="dxa"/>
          </w:tcPr>
          <w:p w14:paraId="4E272DD1" w14:textId="77777777" w:rsidR="004470EF" w:rsidRPr="002E6533" w:rsidRDefault="00000000">
            <w:pPr>
              <w:pStyle w:val="Compact"/>
            </w:pPr>
            <w:r w:rsidRPr="002E6533">
              <w:t>x</w:t>
            </w:r>
          </w:p>
        </w:tc>
        <w:tc>
          <w:tcPr>
            <w:tcW w:w="3960" w:type="dxa"/>
          </w:tcPr>
          <w:p w14:paraId="50158A29" w14:textId="77777777" w:rsidR="004470EF" w:rsidRPr="002E6533" w:rsidRDefault="00000000">
            <w:pPr>
              <w:pStyle w:val="Compact"/>
            </w:pPr>
            <w:r w:rsidRPr="002E6533">
              <w:t>Valor que você deseja normalizar.</w:t>
            </w:r>
          </w:p>
        </w:tc>
      </w:tr>
      <w:tr w:rsidR="004470EF" w:rsidRPr="002E6533" w14:paraId="620D2148" w14:textId="77777777">
        <w:tc>
          <w:tcPr>
            <w:tcW w:w="3960" w:type="dxa"/>
          </w:tcPr>
          <w:p w14:paraId="7FC846E3" w14:textId="77777777" w:rsidR="004470EF" w:rsidRPr="002E6533" w:rsidRDefault="00000000">
            <w:pPr>
              <w:pStyle w:val="Compact"/>
            </w:pPr>
            <w:r w:rsidRPr="002E6533">
              <w:t>média</w:t>
            </w:r>
          </w:p>
        </w:tc>
        <w:tc>
          <w:tcPr>
            <w:tcW w:w="3960" w:type="dxa"/>
          </w:tcPr>
          <w:p w14:paraId="41548207" w14:textId="77777777" w:rsidR="004470EF" w:rsidRPr="002E6533" w:rsidRDefault="00000000">
            <w:pPr>
              <w:pStyle w:val="Compact"/>
            </w:pPr>
            <w:r w:rsidRPr="002E6533">
              <w:t>Média aritmética da distribuição.</w:t>
            </w:r>
          </w:p>
        </w:tc>
      </w:tr>
      <w:tr w:rsidR="004470EF" w:rsidRPr="002E6533" w14:paraId="72152FF2" w14:textId="77777777">
        <w:tc>
          <w:tcPr>
            <w:tcW w:w="3960" w:type="dxa"/>
          </w:tcPr>
          <w:p w14:paraId="2CC29FB9" w14:textId="77777777" w:rsidR="004470EF" w:rsidRPr="002E6533" w:rsidRDefault="00000000">
            <w:pPr>
              <w:pStyle w:val="Compact"/>
            </w:pPr>
            <w:r w:rsidRPr="002E6533">
              <w:t>desvio_padrão</w:t>
            </w:r>
          </w:p>
        </w:tc>
        <w:tc>
          <w:tcPr>
            <w:tcW w:w="3960" w:type="dxa"/>
          </w:tcPr>
          <w:p w14:paraId="41764A82" w14:textId="77777777" w:rsidR="004470EF" w:rsidRPr="002E6533" w:rsidRDefault="00000000">
            <w:pPr>
              <w:pStyle w:val="Compact"/>
            </w:pPr>
            <w:r w:rsidRPr="002E6533">
              <w:t>Desvio padrão da distribuição.</w:t>
            </w:r>
          </w:p>
        </w:tc>
      </w:tr>
    </w:tbl>
    <w:p w14:paraId="31DD4523" w14:textId="77777777" w:rsidR="004470EF" w:rsidRPr="002E6533" w:rsidRDefault="00000000">
      <w:pPr>
        <w:pStyle w:val="Corpodetexto"/>
      </w:pPr>
      <w:r w:rsidRPr="002E6533">
        <w:rPr>
          <w:b/>
          <w:bCs/>
        </w:rPr>
        <w:t>Exemplo:</w:t>
      </w:r>
    </w:p>
    <w:p w14:paraId="10B20AB0" w14:textId="77777777" w:rsidR="004470EF" w:rsidRPr="002E6533" w:rsidRDefault="00000000">
      <w:pPr>
        <w:pStyle w:val="TableCaption"/>
      </w:pPr>
      <w:r w:rsidRPr="002E6533">
        <w:t>A tabela a seguir fornece um exemplo de fórmula da função STANDARDIZE.</w:t>
      </w:r>
    </w:p>
    <w:tbl>
      <w:tblPr>
        <w:tblStyle w:val="Table"/>
        <w:tblW w:w="5000" w:type="pct"/>
        <w:tblLayout w:type="fixed"/>
        <w:tblLook w:val="0020" w:firstRow="1" w:lastRow="0" w:firstColumn="0" w:lastColumn="0" w:noHBand="0" w:noVBand="0"/>
      </w:tblPr>
      <w:tblGrid>
        <w:gridCol w:w="4527"/>
        <w:gridCol w:w="4527"/>
      </w:tblGrid>
      <w:tr w:rsidR="004470EF" w:rsidRPr="002E6533" w14:paraId="7357E7D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950B38B" w14:textId="77777777" w:rsidR="004470EF" w:rsidRPr="002E6533" w:rsidRDefault="00000000">
            <w:pPr>
              <w:pStyle w:val="Compact"/>
            </w:pPr>
            <w:r w:rsidRPr="002E6533">
              <w:t>Fórmula</w:t>
            </w:r>
          </w:p>
        </w:tc>
        <w:tc>
          <w:tcPr>
            <w:tcW w:w="3960" w:type="dxa"/>
          </w:tcPr>
          <w:p w14:paraId="4804986A" w14:textId="77777777" w:rsidR="004470EF" w:rsidRPr="002E6533" w:rsidRDefault="00000000">
            <w:pPr>
              <w:pStyle w:val="Compact"/>
            </w:pPr>
            <w:r w:rsidRPr="002E6533">
              <w:t>Resultado</w:t>
            </w:r>
          </w:p>
        </w:tc>
      </w:tr>
      <w:tr w:rsidR="004470EF" w:rsidRPr="002E6533" w14:paraId="38601759" w14:textId="77777777">
        <w:tc>
          <w:tcPr>
            <w:tcW w:w="3960" w:type="dxa"/>
          </w:tcPr>
          <w:p w14:paraId="0E65C19B" w14:textId="77777777" w:rsidR="004470EF" w:rsidRPr="002E6533" w:rsidRDefault="00000000">
            <w:pPr>
              <w:pStyle w:val="Compact"/>
            </w:pPr>
            <w:proofErr w:type="gramStart"/>
            <w:r w:rsidRPr="002E6533">
              <w:t>STANDARDIZE(</w:t>
            </w:r>
            <w:proofErr w:type="gramEnd"/>
            <w:r w:rsidRPr="002E6533">
              <w:t>42,40,1,5)</w:t>
            </w:r>
          </w:p>
        </w:tc>
        <w:tc>
          <w:tcPr>
            <w:tcW w:w="3960" w:type="dxa"/>
          </w:tcPr>
          <w:p w14:paraId="70C10816" w14:textId="77777777" w:rsidR="004470EF" w:rsidRPr="002E6533" w:rsidRDefault="00000000">
            <w:pPr>
              <w:pStyle w:val="Compact"/>
            </w:pPr>
            <w:r w:rsidRPr="002E6533">
              <w:t>Valor normalizado de 42 nos termos especificados (1,333333)</w:t>
            </w:r>
          </w:p>
        </w:tc>
      </w:tr>
    </w:tbl>
    <w:p w14:paraId="596C85C6" w14:textId="77777777" w:rsidR="004470EF" w:rsidRPr="002E6533" w:rsidRDefault="00000000">
      <w:pPr>
        <w:pStyle w:val="Ttulo2"/>
      </w:pPr>
      <w:bookmarkStart w:id="1625" w:name="função-stdev"/>
      <w:bookmarkEnd w:id="1624"/>
      <w:r w:rsidRPr="002E6533">
        <w:t>Função STDEV</w:t>
      </w:r>
    </w:p>
    <w:p w14:paraId="3354F1F8" w14:textId="77777777" w:rsidR="004470EF" w:rsidRPr="002E6533" w:rsidRDefault="00000000">
      <w:pPr>
        <w:pStyle w:val="FirstParagraph"/>
      </w:pPr>
      <w:r w:rsidRPr="002E6533">
        <w:t>A função STDEV calcula o desvio padrão a partir de uma amostra. Desvio padrão é a medida do grau de dispersão dos valores em relação ao valor médio (a média).</w:t>
      </w:r>
    </w:p>
    <w:p w14:paraId="5CD3864B" w14:textId="77777777" w:rsidR="004470EF" w:rsidRPr="002E6533" w:rsidRDefault="00000000">
      <w:pPr>
        <w:pStyle w:val="Corpodetexto"/>
      </w:pPr>
      <w:r w:rsidRPr="002E6533">
        <w:t>A função STDEV considera que seus argumentos são uma amostra da população. Se os seus dados representarem toda a população, calcule o desvio padrão usando a função STDEVP.</w:t>
      </w:r>
    </w:p>
    <w:p w14:paraId="39D3C4DC" w14:textId="77777777" w:rsidR="004470EF" w:rsidRPr="002E6533" w:rsidRDefault="00000000">
      <w:pPr>
        <w:pStyle w:val="Corpodetexto"/>
      </w:pPr>
      <w:r w:rsidRPr="002E6533">
        <w:t>O desvio padrão é calculado usando o método "n-1". Para incluir, como parte do cálculo, valores lógicos e representações textuais de números em uma referência, use a função STDEVA.</w:t>
      </w:r>
    </w:p>
    <w:p w14:paraId="0C340F0E" w14:textId="77777777" w:rsidR="004470EF" w:rsidRPr="002E6533" w:rsidRDefault="00000000">
      <w:pPr>
        <w:pStyle w:val="Corpodetexto"/>
      </w:pPr>
      <w:r w:rsidRPr="002E6533">
        <w:rPr>
          <w:b/>
          <w:bCs/>
        </w:rPr>
        <w:t>Tipo de retorno:</w:t>
      </w:r>
      <w:r w:rsidRPr="002E6533">
        <w:t xml:space="preserve"> Numérico</w:t>
      </w:r>
    </w:p>
    <w:p w14:paraId="44324B7A" w14:textId="77777777" w:rsidR="004470EF" w:rsidRPr="002E6533" w:rsidRDefault="00000000">
      <w:pPr>
        <w:pStyle w:val="Corpodetexto"/>
      </w:pPr>
      <w:r w:rsidRPr="002E6533">
        <w:rPr>
          <w:b/>
          <w:bCs/>
        </w:rPr>
        <w:t>Sintaxe:</w:t>
      </w:r>
      <w:r w:rsidRPr="002E6533">
        <w:t xml:space="preserve"> </w:t>
      </w:r>
      <w:proofErr w:type="gramStart"/>
      <w:r w:rsidRPr="002E6533">
        <w:t>STDEV(</w:t>
      </w:r>
      <w:proofErr w:type="gramEnd"/>
      <w:r w:rsidRPr="002E6533">
        <w:rPr>
          <w:b/>
          <w:bCs/>
        </w:rPr>
        <w:t>número1</w:t>
      </w:r>
      <w:r w:rsidRPr="002E6533">
        <w:t>, número2,...)</w:t>
      </w:r>
    </w:p>
    <w:p w14:paraId="5886546C" w14:textId="77777777" w:rsidR="004470EF" w:rsidRPr="002E6533" w:rsidRDefault="00000000">
      <w:pPr>
        <w:pStyle w:val="Corpodetexto"/>
      </w:pPr>
      <w:r w:rsidRPr="002E6533">
        <w:t>Na sintaxe acima, os parâmetros em negrito são obrigatórios.</w:t>
      </w:r>
    </w:p>
    <w:p w14:paraId="3461898E" w14:textId="77777777" w:rsidR="004470EF" w:rsidRPr="002E6533" w:rsidRDefault="00000000">
      <w:pPr>
        <w:pStyle w:val="TableCaption"/>
      </w:pPr>
      <w:r w:rsidRPr="002E6533">
        <w:t>A tabela a seguir descreve os parâmetros da função STDEV.</w:t>
      </w:r>
    </w:p>
    <w:tbl>
      <w:tblPr>
        <w:tblStyle w:val="Table"/>
        <w:tblW w:w="5000" w:type="pct"/>
        <w:tblLayout w:type="fixed"/>
        <w:tblLook w:val="0020" w:firstRow="1" w:lastRow="0" w:firstColumn="0" w:lastColumn="0" w:noHBand="0" w:noVBand="0"/>
      </w:tblPr>
      <w:tblGrid>
        <w:gridCol w:w="4527"/>
        <w:gridCol w:w="4527"/>
      </w:tblGrid>
      <w:tr w:rsidR="004470EF" w:rsidRPr="002E6533" w14:paraId="21F21B7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CE6C9A8" w14:textId="77777777" w:rsidR="004470EF" w:rsidRPr="002E6533" w:rsidRDefault="00000000">
            <w:pPr>
              <w:pStyle w:val="Compact"/>
            </w:pPr>
            <w:r w:rsidRPr="002E6533">
              <w:t>Parâmetro</w:t>
            </w:r>
          </w:p>
        </w:tc>
        <w:tc>
          <w:tcPr>
            <w:tcW w:w="3960" w:type="dxa"/>
          </w:tcPr>
          <w:p w14:paraId="5CD2E6EE" w14:textId="77777777" w:rsidR="004470EF" w:rsidRPr="002E6533" w:rsidRDefault="00000000">
            <w:pPr>
              <w:pStyle w:val="Compact"/>
            </w:pPr>
            <w:r w:rsidRPr="002E6533">
              <w:t>Descrição</w:t>
            </w:r>
          </w:p>
        </w:tc>
      </w:tr>
      <w:tr w:rsidR="004470EF" w:rsidRPr="002E6533" w14:paraId="0D18DD95" w14:textId="77777777">
        <w:tc>
          <w:tcPr>
            <w:tcW w:w="3960" w:type="dxa"/>
          </w:tcPr>
          <w:p w14:paraId="601395DD"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6A693AFD" w14:textId="77777777" w:rsidR="004470EF" w:rsidRPr="002E6533" w:rsidRDefault="00000000">
            <w:pPr>
              <w:pStyle w:val="Corpodetexto"/>
            </w:pPr>
            <w:r w:rsidRPr="002E6533">
              <w:t xml:space="preserve">De 1 a 255 argumentos numéricos correspondentes à amostra de uma população. Você pode também usar uma referência a um conjunto de campos em </w:t>
            </w:r>
            <w:r w:rsidRPr="002E6533">
              <w:lastRenderedPageBreak/>
              <w:t>vez de argumentos separados por vírgula.</w:t>
            </w:r>
          </w:p>
          <w:p w14:paraId="6208F7D7"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0DF954E1" w14:textId="77777777" w:rsidR="004470EF" w:rsidRPr="002E6533" w:rsidRDefault="00000000">
      <w:pPr>
        <w:pStyle w:val="Corpodetexto"/>
      </w:pPr>
      <w:r w:rsidRPr="002E6533">
        <w:rPr>
          <w:b/>
          <w:bCs/>
        </w:rPr>
        <w:lastRenderedPageBreak/>
        <w:t>Exemplo:</w:t>
      </w:r>
    </w:p>
    <w:p w14:paraId="3139F49C" w14:textId="77777777" w:rsidR="004470EF" w:rsidRPr="002E6533" w:rsidRDefault="00000000">
      <w:pPr>
        <w:pStyle w:val="Corpodetexto"/>
      </w:pPr>
      <w:r w:rsidRPr="002E6533">
        <w:t>Suponha que 10 ferramentas feitas na mesma máquina durante a produção sejam coletadas como amostra aleatória e avaliadas em termos de resistência à ruptura.</w:t>
      </w:r>
    </w:p>
    <w:p w14:paraId="1769D958" w14:textId="77777777" w:rsidR="004470EF" w:rsidRPr="002E6533" w:rsidRDefault="00000000">
      <w:pPr>
        <w:pStyle w:val="TableCaption"/>
      </w:pPr>
      <w:r w:rsidRPr="002E6533">
        <w:t>A tabela a seguir fornece um exemplo de fórmula da função STDEV.</w:t>
      </w:r>
    </w:p>
    <w:tbl>
      <w:tblPr>
        <w:tblStyle w:val="Table"/>
        <w:tblW w:w="5000" w:type="pct"/>
        <w:tblLayout w:type="fixed"/>
        <w:tblLook w:val="0020" w:firstRow="1" w:lastRow="0" w:firstColumn="0" w:lastColumn="0" w:noHBand="0" w:noVBand="0"/>
      </w:tblPr>
      <w:tblGrid>
        <w:gridCol w:w="4527"/>
        <w:gridCol w:w="4527"/>
      </w:tblGrid>
      <w:tr w:rsidR="004470EF" w:rsidRPr="002E6533" w14:paraId="277C4E2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2C3C22F" w14:textId="77777777" w:rsidR="004470EF" w:rsidRPr="002E6533" w:rsidRDefault="00000000">
            <w:pPr>
              <w:pStyle w:val="Compact"/>
            </w:pPr>
            <w:r w:rsidRPr="002E6533">
              <w:t>Fórmula</w:t>
            </w:r>
          </w:p>
        </w:tc>
        <w:tc>
          <w:tcPr>
            <w:tcW w:w="3960" w:type="dxa"/>
          </w:tcPr>
          <w:p w14:paraId="3AFD6E46" w14:textId="77777777" w:rsidR="004470EF" w:rsidRPr="002E6533" w:rsidRDefault="00000000">
            <w:pPr>
              <w:pStyle w:val="Compact"/>
            </w:pPr>
            <w:r w:rsidRPr="002E6533">
              <w:t>Resultado</w:t>
            </w:r>
          </w:p>
        </w:tc>
      </w:tr>
      <w:tr w:rsidR="004470EF" w:rsidRPr="002E6533" w14:paraId="72903F74" w14:textId="77777777">
        <w:tc>
          <w:tcPr>
            <w:tcW w:w="3960" w:type="dxa"/>
          </w:tcPr>
          <w:p w14:paraId="66CFA02F" w14:textId="77777777" w:rsidR="004470EF" w:rsidRPr="002E6533" w:rsidRDefault="00000000">
            <w:pPr>
              <w:pStyle w:val="Corpodetexto"/>
            </w:pPr>
            <w:proofErr w:type="gramStart"/>
            <w:r w:rsidRPr="002E6533">
              <w:t>STDEV(</w:t>
            </w:r>
            <w:proofErr w:type="gramEnd"/>
            <w:r w:rsidRPr="002E6533">
              <w:t>REF([Conjunto de dados],[Resistência à ruptura]))</w:t>
            </w:r>
          </w:p>
          <w:p w14:paraId="46411FBD" w14:textId="77777777" w:rsidR="004470EF" w:rsidRPr="002E6533" w:rsidRDefault="00000000">
            <w:pPr>
              <w:pStyle w:val="Corpodetexto"/>
            </w:pPr>
            <w:r w:rsidRPr="002E6533">
              <w:t>em que Conjunto de dados é um campo de referência cruzada e os valores no campo Resistência à ruptura são 1345, 1301, 1368, 1322, 1310, 1370, 1318, 1350, 1303 e 1299.</w:t>
            </w:r>
          </w:p>
        </w:tc>
        <w:tc>
          <w:tcPr>
            <w:tcW w:w="3960" w:type="dxa"/>
          </w:tcPr>
          <w:p w14:paraId="4B6B6861" w14:textId="77777777" w:rsidR="004470EF" w:rsidRPr="002E6533" w:rsidRDefault="00000000">
            <w:pPr>
              <w:pStyle w:val="Compact"/>
            </w:pPr>
            <w:r w:rsidRPr="002E6533">
              <w:t>Desvio padrão de resistência à ruptura (27,46391572)</w:t>
            </w:r>
          </w:p>
        </w:tc>
      </w:tr>
    </w:tbl>
    <w:p w14:paraId="22DF4CC3" w14:textId="77777777" w:rsidR="004470EF" w:rsidRPr="002E6533" w:rsidRDefault="00000000">
      <w:pPr>
        <w:pStyle w:val="Ttulo2"/>
      </w:pPr>
      <w:bookmarkStart w:id="1626" w:name="função-stdeva"/>
      <w:bookmarkEnd w:id="1625"/>
      <w:r w:rsidRPr="002E6533">
        <w:t>Função STDEVA</w:t>
      </w:r>
    </w:p>
    <w:p w14:paraId="6B90A5FC" w14:textId="77777777" w:rsidR="004470EF" w:rsidRPr="002E6533" w:rsidRDefault="00000000">
      <w:pPr>
        <w:pStyle w:val="FirstParagraph"/>
      </w:pPr>
      <w:r w:rsidRPr="002E6533">
        <w:t>A função STDEVA calcula o desvio padrão com base em uma amostra. Desvio padrão é a medida do grau de dispersão dos valores em relação ao valor médio (a média). O desvio padrão é calculado usando o método "n-1".</w:t>
      </w:r>
    </w:p>
    <w:p w14:paraId="273CA9E3" w14:textId="77777777" w:rsidR="004470EF" w:rsidRPr="002E6533" w:rsidRDefault="00000000">
      <w:pPr>
        <w:pStyle w:val="Corpodetexto"/>
      </w:pPr>
      <w:r w:rsidRPr="002E6533">
        <w:t>A função STDEVA considera que seus argumentos são uma amostra da população. Se os seus dados representarem toda a população, calcule o desvio padrão usando a função STDEVPA.</w:t>
      </w:r>
    </w:p>
    <w:p w14:paraId="5D4E2E53" w14:textId="77777777" w:rsidR="004470EF" w:rsidRPr="002E6533" w:rsidRDefault="00000000">
      <w:pPr>
        <w:pStyle w:val="Corpodetexto"/>
      </w:pPr>
      <w:r w:rsidRPr="002E6533">
        <w:lastRenderedPageBreak/>
        <w:t>Se você não quiser incluir, como parte do cálculo, valores lógicos e representações textuais de números em uma referência, use a função STDEV.</w:t>
      </w:r>
    </w:p>
    <w:p w14:paraId="1B53FD39" w14:textId="77777777" w:rsidR="004470EF" w:rsidRPr="002E6533" w:rsidRDefault="00000000">
      <w:pPr>
        <w:pStyle w:val="Corpodetexto"/>
      </w:pPr>
      <w:r w:rsidRPr="002E6533">
        <w:rPr>
          <w:b/>
          <w:bCs/>
        </w:rPr>
        <w:t>Tipo de retorno:</w:t>
      </w:r>
      <w:r w:rsidRPr="002E6533">
        <w:t xml:space="preserve"> Numérico</w:t>
      </w:r>
    </w:p>
    <w:p w14:paraId="002629BC" w14:textId="77777777" w:rsidR="004470EF" w:rsidRPr="002E6533" w:rsidRDefault="00000000">
      <w:pPr>
        <w:pStyle w:val="Corpodetexto"/>
      </w:pPr>
      <w:r w:rsidRPr="002E6533">
        <w:rPr>
          <w:b/>
          <w:bCs/>
        </w:rPr>
        <w:t>Sintaxe:</w:t>
      </w:r>
      <w:r w:rsidRPr="002E6533">
        <w:t xml:space="preserve"> </w:t>
      </w:r>
      <w:proofErr w:type="gramStart"/>
      <w:r w:rsidRPr="002E6533">
        <w:t>STDEVA(</w:t>
      </w:r>
      <w:proofErr w:type="gramEnd"/>
      <w:r w:rsidRPr="002E6533">
        <w:rPr>
          <w:b/>
          <w:bCs/>
        </w:rPr>
        <w:t>valor1</w:t>
      </w:r>
      <w:r w:rsidRPr="002E6533">
        <w:t>,valor2,...)</w:t>
      </w:r>
    </w:p>
    <w:p w14:paraId="531BC359" w14:textId="77777777" w:rsidR="004470EF" w:rsidRPr="002E6533" w:rsidRDefault="00000000">
      <w:pPr>
        <w:pStyle w:val="Corpodetexto"/>
      </w:pPr>
      <w:r w:rsidRPr="002E6533">
        <w:t>Na sintaxe acima, os parâmetros em negrito são obrigatórios.</w:t>
      </w:r>
    </w:p>
    <w:p w14:paraId="6B22140F" w14:textId="77777777" w:rsidR="004470EF" w:rsidRPr="002E6533" w:rsidRDefault="00000000">
      <w:pPr>
        <w:pStyle w:val="TableCaption"/>
      </w:pPr>
      <w:r w:rsidRPr="002E6533">
        <w:t>A tabela a seguir descreve os parâmetros da função STDEVA.</w:t>
      </w:r>
    </w:p>
    <w:tbl>
      <w:tblPr>
        <w:tblStyle w:val="Table"/>
        <w:tblW w:w="5000" w:type="pct"/>
        <w:tblLayout w:type="fixed"/>
        <w:tblLook w:val="0020" w:firstRow="1" w:lastRow="0" w:firstColumn="0" w:lastColumn="0" w:noHBand="0" w:noVBand="0"/>
      </w:tblPr>
      <w:tblGrid>
        <w:gridCol w:w="4527"/>
        <w:gridCol w:w="4527"/>
      </w:tblGrid>
      <w:tr w:rsidR="004470EF" w:rsidRPr="002E6533" w14:paraId="68D0CD1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5686CCD" w14:textId="77777777" w:rsidR="004470EF" w:rsidRPr="002E6533" w:rsidRDefault="00000000">
            <w:pPr>
              <w:pStyle w:val="Compact"/>
            </w:pPr>
            <w:r w:rsidRPr="002E6533">
              <w:t>Parâmetro</w:t>
            </w:r>
          </w:p>
        </w:tc>
        <w:tc>
          <w:tcPr>
            <w:tcW w:w="3960" w:type="dxa"/>
          </w:tcPr>
          <w:p w14:paraId="6222B6EF" w14:textId="77777777" w:rsidR="004470EF" w:rsidRPr="002E6533" w:rsidRDefault="00000000">
            <w:pPr>
              <w:pStyle w:val="Compact"/>
            </w:pPr>
            <w:r w:rsidRPr="002E6533">
              <w:t>Descrição</w:t>
            </w:r>
          </w:p>
        </w:tc>
      </w:tr>
      <w:tr w:rsidR="004470EF" w:rsidRPr="002E6533" w14:paraId="14D62A43" w14:textId="77777777">
        <w:tc>
          <w:tcPr>
            <w:tcW w:w="3960" w:type="dxa"/>
          </w:tcPr>
          <w:p w14:paraId="2D588BCD" w14:textId="77777777" w:rsidR="004470EF" w:rsidRPr="002E6533" w:rsidRDefault="00000000">
            <w:pPr>
              <w:pStyle w:val="Compact"/>
            </w:pPr>
            <w:r w:rsidRPr="002E6533">
              <w:t>valor1, valor</w:t>
            </w:r>
            <w:proofErr w:type="gramStart"/>
            <w:r w:rsidRPr="002E6533">
              <w:t>2,...</w:t>
            </w:r>
            <w:proofErr w:type="gramEnd"/>
          </w:p>
        </w:tc>
        <w:tc>
          <w:tcPr>
            <w:tcW w:w="3960" w:type="dxa"/>
          </w:tcPr>
          <w:p w14:paraId="38F803E6" w14:textId="77777777" w:rsidR="004470EF" w:rsidRPr="002E6533" w:rsidRDefault="00000000">
            <w:pPr>
              <w:pStyle w:val="Corpodetexto"/>
            </w:pPr>
            <w:r w:rsidRPr="002E6533">
              <w:t>De 1 a 255 valores correspondentes à amostra de uma população. Você pode também usar uma referência a um conjunto de campos em vez de argumentos separados por vírgula.</w:t>
            </w:r>
          </w:p>
          <w:p w14:paraId="1DBA72E3" w14:textId="77777777" w:rsidR="004470EF" w:rsidRPr="002E6533" w:rsidRDefault="00000000">
            <w:pPr>
              <w:pStyle w:val="Corpodetexto"/>
            </w:pPr>
            <w:r w:rsidRPr="002E6533">
              <w:rPr>
                <w:b/>
                <w:bCs/>
              </w:rPr>
              <w:t>Observação:</w:t>
            </w:r>
            <w:r w:rsidRPr="002E6533">
              <w:t xml:space="preserve"> Os argumentos podem ser: números; nomes ou referências contendo números; representações textuais de números; ou valores lógicos, como TRUE e FALSE, em uma referência. Argumentos contendo TRUE são avaliados como 1; argumentos contendo texto ou FALSE são avaliados como 0 (zero). Se um argumento for uma referência, apenas os valores da referência serão considerados. Células em branco e valores de texto na referência serão ignorados. Argumentos que são valores de erro ou texto que não podem ser convertidos em números geram erros.</w:t>
            </w:r>
          </w:p>
        </w:tc>
      </w:tr>
    </w:tbl>
    <w:p w14:paraId="771FFDDD" w14:textId="77777777" w:rsidR="004470EF" w:rsidRPr="002E6533" w:rsidRDefault="00000000">
      <w:pPr>
        <w:pStyle w:val="Corpodetexto"/>
      </w:pPr>
      <w:r w:rsidRPr="002E6533">
        <w:rPr>
          <w:b/>
          <w:bCs/>
        </w:rPr>
        <w:t>Exemplo:</w:t>
      </w:r>
    </w:p>
    <w:p w14:paraId="215B09F6" w14:textId="77777777" w:rsidR="004470EF" w:rsidRPr="002E6533" w:rsidRDefault="00000000">
      <w:pPr>
        <w:pStyle w:val="Corpodetexto"/>
      </w:pPr>
      <w:r w:rsidRPr="002E6533">
        <w:t>Suponha que 10 ferramentas feitas na mesma máquina durante a produção sejam coletadas como amostra aleatória e avaliadas em termos de resistência à ruptura.</w:t>
      </w:r>
    </w:p>
    <w:p w14:paraId="3C99F3D1" w14:textId="77777777" w:rsidR="004470EF" w:rsidRPr="002E6533" w:rsidRDefault="00000000">
      <w:pPr>
        <w:pStyle w:val="TableCaption"/>
      </w:pPr>
      <w:r w:rsidRPr="002E6533">
        <w:t>A tabela a seguir fornece um exemplo de fórmula da função STDEVA.</w:t>
      </w:r>
    </w:p>
    <w:tbl>
      <w:tblPr>
        <w:tblStyle w:val="Table"/>
        <w:tblW w:w="5000" w:type="pct"/>
        <w:tblLayout w:type="fixed"/>
        <w:tblLook w:val="0020" w:firstRow="1" w:lastRow="0" w:firstColumn="0" w:lastColumn="0" w:noHBand="0" w:noVBand="0"/>
      </w:tblPr>
      <w:tblGrid>
        <w:gridCol w:w="4527"/>
        <w:gridCol w:w="4527"/>
      </w:tblGrid>
      <w:tr w:rsidR="004470EF" w:rsidRPr="002E6533" w14:paraId="3C847A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92B5D68" w14:textId="77777777" w:rsidR="004470EF" w:rsidRPr="002E6533" w:rsidRDefault="00000000">
            <w:pPr>
              <w:pStyle w:val="Compact"/>
            </w:pPr>
            <w:r w:rsidRPr="002E6533">
              <w:t>Fórmula</w:t>
            </w:r>
          </w:p>
        </w:tc>
        <w:tc>
          <w:tcPr>
            <w:tcW w:w="3960" w:type="dxa"/>
          </w:tcPr>
          <w:p w14:paraId="0FAB5FBC" w14:textId="77777777" w:rsidR="004470EF" w:rsidRPr="002E6533" w:rsidRDefault="00000000">
            <w:pPr>
              <w:pStyle w:val="Compact"/>
            </w:pPr>
            <w:r w:rsidRPr="002E6533">
              <w:t>Resultado</w:t>
            </w:r>
          </w:p>
        </w:tc>
      </w:tr>
      <w:tr w:rsidR="004470EF" w:rsidRPr="002E6533" w14:paraId="1EAB68BD" w14:textId="77777777">
        <w:tc>
          <w:tcPr>
            <w:tcW w:w="3960" w:type="dxa"/>
          </w:tcPr>
          <w:p w14:paraId="41492F83" w14:textId="77777777" w:rsidR="004470EF" w:rsidRPr="002E6533" w:rsidRDefault="00000000">
            <w:pPr>
              <w:pStyle w:val="Corpodetexto"/>
            </w:pPr>
            <w:proofErr w:type="gramStart"/>
            <w:r w:rsidRPr="002E6533">
              <w:t>STDEVA(</w:t>
            </w:r>
            <w:proofErr w:type="gramEnd"/>
            <w:r w:rsidRPr="002E6533">
              <w:t>REF([Conjunto de dados],[Resistência à ruptura]))</w:t>
            </w:r>
          </w:p>
          <w:p w14:paraId="2FB08271" w14:textId="77777777" w:rsidR="004470EF" w:rsidRPr="002E6533" w:rsidRDefault="00000000">
            <w:pPr>
              <w:pStyle w:val="Corpodetexto"/>
            </w:pPr>
            <w:r w:rsidRPr="002E6533">
              <w:lastRenderedPageBreak/>
              <w:t>em que Conjunto de dados é um campo de referência cruzada e os valores no campo Resistência à ruptura são 1345, 1301, 1368, 1322, 1310, 1370, 1318, 1350, 1303 e 1299.</w:t>
            </w:r>
          </w:p>
        </w:tc>
        <w:tc>
          <w:tcPr>
            <w:tcW w:w="3960" w:type="dxa"/>
          </w:tcPr>
          <w:p w14:paraId="2188F854" w14:textId="77777777" w:rsidR="004470EF" w:rsidRPr="002E6533" w:rsidRDefault="00000000">
            <w:pPr>
              <w:pStyle w:val="Compact"/>
            </w:pPr>
            <w:r w:rsidRPr="002E6533">
              <w:lastRenderedPageBreak/>
              <w:t>Desvio padrão de resistência à ruptura de todas as ferramentas (27,46391572)</w:t>
            </w:r>
          </w:p>
        </w:tc>
      </w:tr>
    </w:tbl>
    <w:p w14:paraId="30DDD34F" w14:textId="77777777" w:rsidR="004470EF" w:rsidRPr="002E6533" w:rsidRDefault="00000000">
      <w:pPr>
        <w:pStyle w:val="Ttulo2"/>
      </w:pPr>
      <w:bookmarkStart w:id="1627" w:name="função-stdevp"/>
      <w:bookmarkEnd w:id="1626"/>
      <w:r w:rsidRPr="002E6533">
        <w:t>Função STDEVP</w:t>
      </w:r>
    </w:p>
    <w:p w14:paraId="49003D77" w14:textId="77777777" w:rsidR="004470EF" w:rsidRPr="002E6533" w:rsidRDefault="00000000">
      <w:pPr>
        <w:pStyle w:val="FirstParagraph"/>
      </w:pPr>
      <w:r w:rsidRPr="002E6533">
        <w:t>A função STDEVP calcula o desvio padrão com base em toda a população fornecida como argumentos. Desvio padrão é a medida do grau de dispersão dos valores em relação ao valor médio (a média).</w:t>
      </w:r>
    </w:p>
    <w:p w14:paraId="2942C7D0" w14:textId="77777777" w:rsidR="004470EF" w:rsidRPr="002E6533" w:rsidRDefault="00000000">
      <w:pPr>
        <w:pStyle w:val="Corpodetexto"/>
      </w:pPr>
      <w:r w:rsidRPr="002E6533">
        <w:t>A função STDEVP considera que seus argumentos são a população toda. Se os seus dados representarem uma amostra da população, calcule o desvio padrão usando a função STDEV.</w:t>
      </w:r>
    </w:p>
    <w:p w14:paraId="01F83847" w14:textId="77777777" w:rsidR="004470EF" w:rsidRPr="002E6533" w:rsidRDefault="00000000">
      <w:pPr>
        <w:pStyle w:val="Corpodetexto"/>
      </w:pPr>
      <w:r w:rsidRPr="002E6533">
        <w:t>Para tamanhos grandes de amostra, as funções STDEV e STDEVP retornam valores aproximadamente iguais.</w:t>
      </w:r>
    </w:p>
    <w:p w14:paraId="2A93BABC" w14:textId="77777777" w:rsidR="004470EF" w:rsidRPr="002E6533" w:rsidRDefault="00000000">
      <w:pPr>
        <w:pStyle w:val="Corpodetexto"/>
      </w:pPr>
      <w:r w:rsidRPr="002E6533">
        <w:t>O desvio padrão é calculado usando o método "n".</w:t>
      </w:r>
    </w:p>
    <w:p w14:paraId="006F87F5" w14:textId="77777777" w:rsidR="004470EF" w:rsidRPr="002E6533" w:rsidRDefault="00000000">
      <w:pPr>
        <w:pStyle w:val="Corpodetexto"/>
      </w:pPr>
      <w:r w:rsidRPr="002E6533">
        <w:t>Para incluir, como parte do cálculo, valores lógicos e representações textuais de números em uma referência, use a função STDEVPA.</w:t>
      </w:r>
    </w:p>
    <w:p w14:paraId="51BF7B53" w14:textId="77777777" w:rsidR="004470EF" w:rsidRPr="002E6533" w:rsidRDefault="00000000">
      <w:pPr>
        <w:pStyle w:val="Corpodetexto"/>
      </w:pPr>
      <w:r w:rsidRPr="002E6533">
        <w:rPr>
          <w:b/>
          <w:bCs/>
        </w:rPr>
        <w:t>Tipo de retorno:</w:t>
      </w:r>
      <w:r w:rsidRPr="002E6533">
        <w:t xml:space="preserve"> Numérico</w:t>
      </w:r>
    </w:p>
    <w:p w14:paraId="39EAF745" w14:textId="77777777" w:rsidR="004470EF" w:rsidRPr="002E6533" w:rsidRDefault="00000000">
      <w:pPr>
        <w:pStyle w:val="Corpodetexto"/>
      </w:pPr>
      <w:r w:rsidRPr="002E6533">
        <w:rPr>
          <w:b/>
          <w:bCs/>
        </w:rPr>
        <w:t>Sintaxe:</w:t>
      </w:r>
      <w:r w:rsidRPr="002E6533">
        <w:t xml:space="preserve"> </w:t>
      </w:r>
      <w:proofErr w:type="gramStart"/>
      <w:r w:rsidRPr="002E6533">
        <w:t>STDEVP(</w:t>
      </w:r>
      <w:proofErr w:type="gramEnd"/>
      <w:r w:rsidRPr="002E6533">
        <w:rPr>
          <w:b/>
          <w:bCs/>
        </w:rPr>
        <w:t>número1</w:t>
      </w:r>
      <w:r w:rsidRPr="002E6533">
        <w:t>, número2,..)</w:t>
      </w:r>
    </w:p>
    <w:p w14:paraId="061CE863" w14:textId="77777777" w:rsidR="004470EF" w:rsidRPr="002E6533" w:rsidRDefault="00000000">
      <w:pPr>
        <w:pStyle w:val="Corpodetexto"/>
      </w:pPr>
      <w:r w:rsidRPr="002E6533">
        <w:t>Na sintaxe acima, os parâmetros em negrito são obrigatórios.</w:t>
      </w:r>
    </w:p>
    <w:p w14:paraId="1E0BDB09" w14:textId="77777777" w:rsidR="004470EF" w:rsidRPr="002E6533" w:rsidRDefault="00000000">
      <w:pPr>
        <w:pStyle w:val="TableCaption"/>
      </w:pPr>
      <w:r w:rsidRPr="002E6533">
        <w:t>A tabela a seguir descreve os parâmetros da função STDEVP.</w:t>
      </w:r>
    </w:p>
    <w:tbl>
      <w:tblPr>
        <w:tblStyle w:val="Table"/>
        <w:tblW w:w="5000" w:type="pct"/>
        <w:tblLayout w:type="fixed"/>
        <w:tblLook w:val="0020" w:firstRow="1" w:lastRow="0" w:firstColumn="0" w:lastColumn="0" w:noHBand="0" w:noVBand="0"/>
      </w:tblPr>
      <w:tblGrid>
        <w:gridCol w:w="4527"/>
        <w:gridCol w:w="4527"/>
      </w:tblGrid>
      <w:tr w:rsidR="004470EF" w:rsidRPr="002E6533" w14:paraId="3A53B4C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7DE9D2B" w14:textId="77777777" w:rsidR="004470EF" w:rsidRPr="002E6533" w:rsidRDefault="00000000">
            <w:pPr>
              <w:pStyle w:val="Compact"/>
            </w:pPr>
            <w:r w:rsidRPr="002E6533">
              <w:t>Parâmetro</w:t>
            </w:r>
          </w:p>
        </w:tc>
        <w:tc>
          <w:tcPr>
            <w:tcW w:w="3960" w:type="dxa"/>
          </w:tcPr>
          <w:p w14:paraId="42405D9A" w14:textId="77777777" w:rsidR="004470EF" w:rsidRPr="002E6533" w:rsidRDefault="00000000">
            <w:pPr>
              <w:pStyle w:val="Compact"/>
            </w:pPr>
            <w:r w:rsidRPr="002E6533">
              <w:t>Descrição</w:t>
            </w:r>
          </w:p>
        </w:tc>
      </w:tr>
      <w:tr w:rsidR="004470EF" w:rsidRPr="002E6533" w14:paraId="4FE0B0D5" w14:textId="77777777">
        <w:tc>
          <w:tcPr>
            <w:tcW w:w="3960" w:type="dxa"/>
          </w:tcPr>
          <w:p w14:paraId="384A722F"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1B0B4AA5" w14:textId="77777777" w:rsidR="004470EF" w:rsidRPr="002E6533" w:rsidRDefault="00000000">
            <w:pPr>
              <w:pStyle w:val="Corpodetexto"/>
            </w:pPr>
            <w:r w:rsidRPr="002E6533">
              <w:t>De 1 a 255 argumentos numéricos correspondentes a uma população. Você pode também usar uma referência a um conjunto de campos em vez de argumentos separados por vírgula.</w:t>
            </w:r>
          </w:p>
          <w:p w14:paraId="1B3B600E"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argumento for uma referência, apenas os </w:t>
            </w:r>
            <w:r w:rsidRPr="002E6533">
              <w:lastRenderedPageBreak/>
              <w:t>números da referência serão considerados. Campos em branco, valores lógicos, texto ou valores de erro na referência serão ignorados. Argumentos que são valores de erro ou texto que não podem ser convertidos em números geram erros.</w:t>
            </w:r>
          </w:p>
        </w:tc>
      </w:tr>
    </w:tbl>
    <w:p w14:paraId="79ECBA9C" w14:textId="77777777" w:rsidR="004470EF" w:rsidRPr="002E6533" w:rsidRDefault="00000000">
      <w:pPr>
        <w:pStyle w:val="Corpodetexto"/>
      </w:pPr>
      <w:r w:rsidRPr="002E6533">
        <w:rPr>
          <w:b/>
          <w:bCs/>
        </w:rPr>
        <w:lastRenderedPageBreak/>
        <w:t>Exemplo:</w:t>
      </w:r>
    </w:p>
    <w:p w14:paraId="09BFEDB5" w14:textId="77777777" w:rsidR="004470EF" w:rsidRPr="002E6533" w:rsidRDefault="00000000">
      <w:pPr>
        <w:pStyle w:val="Corpodetexto"/>
      </w:pPr>
      <w:r w:rsidRPr="002E6533">
        <w:t>Suponha que 10 ferramentas feitas na mesma máquina durante a produção sejam coletadas como amostra aleatória e avaliadas em termos de resistência à ruptura.</w:t>
      </w:r>
    </w:p>
    <w:p w14:paraId="230EF61F" w14:textId="77777777" w:rsidR="004470EF" w:rsidRPr="002E6533" w:rsidRDefault="00000000">
      <w:pPr>
        <w:pStyle w:val="TableCaption"/>
      </w:pPr>
      <w:r w:rsidRPr="002E6533">
        <w:t>A tabela a seguir fornece um exemplo de fórmula da função STDEVP.</w:t>
      </w:r>
    </w:p>
    <w:tbl>
      <w:tblPr>
        <w:tblStyle w:val="Table"/>
        <w:tblW w:w="5000" w:type="pct"/>
        <w:tblLayout w:type="fixed"/>
        <w:tblLook w:val="0020" w:firstRow="1" w:lastRow="0" w:firstColumn="0" w:lastColumn="0" w:noHBand="0" w:noVBand="0"/>
      </w:tblPr>
      <w:tblGrid>
        <w:gridCol w:w="4527"/>
        <w:gridCol w:w="4527"/>
      </w:tblGrid>
      <w:tr w:rsidR="004470EF" w:rsidRPr="002E6533" w14:paraId="5A004B8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004D40A" w14:textId="77777777" w:rsidR="004470EF" w:rsidRPr="002E6533" w:rsidRDefault="00000000">
            <w:pPr>
              <w:pStyle w:val="Compact"/>
            </w:pPr>
            <w:r w:rsidRPr="002E6533">
              <w:t>Fórmula</w:t>
            </w:r>
          </w:p>
        </w:tc>
        <w:tc>
          <w:tcPr>
            <w:tcW w:w="3960" w:type="dxa"/>
          </w:tcPr>
          <w:p w14:paraId="24472FC5" w14:textId="77777777" w:rsidR="004470EF" w:rsidRPr="002E6533" w:rsidRDefault="00000000">
            <w:pPr>
              <w:pStyle w:val="Compact"/>
            </w:pPr>
            <w:r w:rsidRPr="002E6533">
              <w:t>Resultado</w:t>
            </w:r>
          </w:p>
        </w:tc>
      </w:tr>
      <w:tr w:rsidR="004470EF" w:rsidRPr="002E6533" w14:paraId="19A4ED19" w14:textId="77777777">
        <w:tc>
          <w:tcPr>
            <w:tcW w:w="3960" w:type="dxa"/>
          </w:tcPr>
          <w:p w14:paraId="585DF492" w14:textId="77777777" w:rsidR="004470EF" w:rsidRPr="002E6533" w:rsidRDefault="00000000">
            <w:pPr>
              <w:pStyle w:val="Corpodetexto"/>
            </w:pPr>
            <w:proofErr w:type="gramStart"/>
            <w:r w:rsidRPr="002E6533">
              <w:t>STDEVP(</w:t>
            </w:r>
            <w:proofErr w:type="gramEnd"/>
            <w:r w:rsidRPr="002E6533">
              <w:t>REF([Conjunto de dados],[Resistência à ruptura]))</w:t>
            </w:r>
          </w:p>
          <w:p w14:paraId="277C7B47" w14:textId="77777777" w:rsidR="004470EF" w:rsidRPr="002E6533" w:rsidRDefault="00000000">
            <w:pPr>
              <w:pStyle w:val="Corpodetexto"/>
            </w:pPr>
            <w:r w:rsidRPr="002E6533">
              <w:t>em que Conjunto de dados é um campo de referência cruzada e os valores no campo Resistência à ruptura são 1345, 1301, 1368, 1322, 1310, 1370, 1318, 1350, 1303 e 1299.</w:t>
            </w:r>
          </w:p>
        </w:tc>
        <w:tc>
          <w:tcPr>
            <w:tcW w:w="3960" w:type="dxa"/>
          </w:tcPr>
          <w:p w14:paraId="6D921E65" w14:textId="77777777" w:rsidR="004470EF" w:rsidRPr="002E6533" w:rsidRDefault="00000000">
            <w:pPr>
              <w:pStyle w:val="Compact"/>
            </w:pPr>
            <w:r w:rsidRPr="002E6533">
              <w:t>Desvio padrão de resistência à ruptura, supondo que apenas 10 ferramentas sejam produzidas (26,05455814)</w:t>
            </w:r>
          </w:p>
        </w:tc>
      </w:tr>
    </w:tbl>
    <w:p w14:paraId="67289AD7" w14:textId="77777777" w:rsidR="004470EF" w:rsidRPr="002E6533" w:rsidRDefault="00000000">
      <w:pPr>
        <w:pStyle w:val="Ttulo2"/>
      </w:pPr>
      <w:bookmarkStart w:id="1628" w:name="função-stdevpa"/>
      <w:bookmarkEnd w:id="1627"/>
      <w:r w:rsidRPr="002E6533">
        <w:t>Função STDEVPA</w:t>
      </w:r>
    </w:p>
    <w:p w14:paraId="1BC9243E" w14:textId="77777777" w:rsidR="004470EF" w:rsidRPr="002E6533" w:rsidRDefault="00000000">
      <w:pPr>
        <w:pStyle w:val="FirstParagraph"/>
      </w:pPr>
      <w:r w:rsidRPr="002E6533">
        <w:t>A função STDEVP calcula o desvio padrão com base em toda a população fornecida como argumentos. Desvio padrão é a medida do grau de dispersão dos valores em relação ao valor médio (a média).</w:t>
      </w:r>
    </w:p>
    <w:p w14:paraId="0E8014DA" w14:textId="77777777" w:rsidR="004470EF" w:rsidRPr="002E6533" w:rsidRDefault="00000000">
      <w:pPr>
        <w:pStyle w:val="Corpodetexto"/>
      </w:pPr>
      <w:r w:rsidRPr="002E6533">
        <w:t>A função STDEVP considera que seus argumentos são a população toda. Se os seus dados representarem uma amostra da população, calcule o desvio padrão usando a função STDEV.</w:t>
      </w:r>
    </w:p>
    <w:p w14:paraId="62AC96C1" w14:textId="77777777" w:rsidR="004470EF" w:rsidRPr="002E6533" w:rsidRDefault="00000000">
      <w:pPr>
        <w:pStyle w:val="Corpodetexto"/>
      </w:pPr>
      <w:r w:rsidRPr="002E6533">
        <w:t>Para tamanhos grandes de amostra, as funções STDEV e STDEVP retornam valores aproximadamente iguais.</w:t>
      </w:r>
    </w:p>
    <w:p w14:paraId="122066B9" w14:textId="77777777" w:rsidR="004470EF" w:rsidRPr="002E6533" w:rsidRDefault="00000000">
      <w:pPr>
        <w:pStyle w:val="Corpodetexto"/>
      </w:pPr>
      <w:r w:rsidRPr="002E6533">
        <w:t>O desvio padrão é calculado usando o método "n".</w:t>
      </w:r>
    </w:p>
    <w:p w14:paraId="00117D4F" w14:textId="77777777" w:rsidR="004470EF" w:rsidRPr="002E6533" w:rsidRDefault="00000000">
      <w:pPr>
        <w:pStyle w:val="Corpodetexto"/>
      </w:pPr>
      <w:r w:rsidRPr="002E6533">
        <w:t>Para incluir, como parte do cálculo, valores lógicos e representações textuais de números em uma referência, use a função STDEVPA.</w:t>
      </w:r>
    </w:p>
    <w:p w14:paraId="3A00F8B8" w14:textId="77777777" w:rsidR="004470EF" w:rsidRPr="002E6533" w:rsidRDefault="00000000">
      <w:pPr>
        <w:pStyle w:val="Corpodetexto"/>
      </w:pPr>
      <w:r w:rsidRPr="002E6533">
        <w:rPr>
          <w:b/>
          <w:bCs/>
        </w:rPr>
        <w:t>Tipo de retorno:</w:t>
      </w:r>
      <w:r w:rsidRPr="002E6533">
        <w:t xml:space="preserve"> Numérico</w:t>
      </w:r>
    </w:p>
    <w:p w14:paraId="52528D73" w14:textId="77777777" w:rsidR="004470EF" w:rsidRPr="002E6533" w:rsidRDefault="00000000">
      <w:pPr>
        <w:pStyle w:val="Corpodetexto"/>
      </w:pPr>
      <w:r w:rsidRPr="002E6533">
        <w:rPr>
          <w:b/>
          <w:bCs/>
        </w:rPr>
        <w:t>Sintaxe:</w:t>
      </w:r>
      <w:r w:rsidRPr="002E6533">
        <w:t xml:space="preserve"> </w:t>
      </w:r>
      <w:proofErr w:type="gramStart"/>
      <w:r w:rsidRPr="002E6533">
        <w:t>STDEVP(</w:t>
      </w:r>
      <w:proofErr w:type="gramEnd"/>
      <w:r w:rsidRPr="002E6533">
        <w:rPr>
          <w:b/>
          <w:bCs/>
        </w:rPr>
        <w:t>número1</w:t>
      </w:r>
      <w:r w:rsidRPr="002E6533">
        <w:t>, número2,..)</w:t>
      </w:r>
    </w:p>
    <w:p w14:paraId="44095DC1" w14:textId="77777777" w:rsidR="004470EF" w:rsidRPr="002E6533" w:rsidRDefault="00000000">
      <w:pPr>
        <w:pStyle w:val="Corpodetexto"/>
      </w:pPr>
      <w:r w:rsidRPr="002E6533">
        <w:lastRenderedPageBreak/>
        <w:t>Na sintaxe acima, os parâmetros em negrito são obrigatórios.</w:t>
      </w:r>
    </w:p>
    <w:p w14:paraId="365E7AF3" w14:textId="77777777" w:rsidR="004470EF" w:rsidRPr="002E6533" w:rsidRDefault="00000000">
      <w:pPr>
        <w:pStyle w:val="TableCaption"/>
      </w:pPr>
      <w:r w:rsidRPr="002E6533">
        <w:t>A tabela a seguir descreve os parâmetros da função STDEVP.</w:t>
      </w:r>
    </w:p>
    <w:tbl>
      <w:tblPr>
        <w:tblStyle w:val="Table"/>
        <w:tblW w:w="5000" w:type="pct"/>
        <w:tblLayout w:type="fixed"/>
        <w:tblLook w:val="0020" w:firstRow="1" w:lastRow="0" w:firstColumn="0" w:lastColumn="0" w:noHBand="0" w:noVBand="0"/>
      </w:tblPr>
      <w:tblGrid>
        <w:gridCol w:w="4527"/>
        <w:gridCol w:w="4527"/>
      </w:tblGrid>
      <w:tr w:rsidR="004470EF" w:rsidRPr="002E6533" w14:paraId="1839003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9F7AD7" w14:textId="77777777" w:rsidR="004470EF" w:rsidRPr="002E6533" w:rsidRDefault="00000000">
            <w:pPr>
              <w:pStyle w:val="Compact"/>
            </w:pPr>
            <w:r w:rsidRPr="002E6533">
              <w:t>Parâmetro</w:t>
            </w:r>
          </w:p>
        </w:tc>
        <w:tc>
          <w:tcPr>
            <w:tcW w:w="3960" w:type="dxa"/>
          </w:tcPr>
          <w:p w14:paraId="3E387DA5" w14:textId="77777777" w:rsidR="004470EF" w:rsidRPr="002E6533" w:rsidRDefault="00000000">
            <w:pPr>
              <w:pStyle w:val="Compact"/>
            </w:pPr>
            <w:r w:rsidRPr="002E6533">
              <w:t>Descrição</w:t>
            </w:r>
          </w:p>
        </w:tc>
      </w:tr>
      <w:tr w:rsidR="004470EF" w:rsidRPr="002E6533" w14:paraId="4275D8F4" w14:textId="77777777">
        <w:tc>
          <w:tcPr>
            <w:tcW w:w="3960" w:type="dxa"/>
          </w:tcPr>
          <w:p w14:paraId="5DCA9061" w14:textId="77777777" w:rsidR="004470EF" w:rsidRPr="002E6533" w:rsidRDefault="00000000">
            <w:pPr>
              <w:pStyle w:val="Compact"/>
            </w:pPr>
            <w:r w:rsidRPr="002E6533">
              <w:t>número1, número</w:t>
            </w:r>
            <w:proofErr w:type="gramStart"/>
            <w:r w:rsidRPr="002E6533">
              <w:t>2,...</w:t>
            </w:r>
            <w:proofErr w:type="gramEnd"/>
          </w:p>
        </w:tc>
        <w:tc>
          <w:tcPr>
            <w:tcW w:w="3960" w:type="dxa"/>
          </w:tcPr>
          <w:p w14:paraId="3F11B4E0" w14:textId="77777777" w:rsidR="004470EF" w:rsidRPr="002E6533" w:rsidRDefault="00000000">
            <w:pPr>
              <w:pStyle w:val="Corpodetexto"/>
            </w:pPr>
            <w:r w:rsidRPr="002E6533">
              <w:t>De 1 a 255 argumentos numéricos correspondentes a uma população. Você pode também usar uma referência a um conjunto de campos em vez de argumentos separados por vírgula.</w:t>
            </w:r>
          </w:p>
          <w:p w14:paraId="2554D4D6"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argumento for uma referência, apenas os números da referência serão considerados. Campos em branco, valores lógicos, texto ou valores de erro na referência serão ignorados. Argumentos que são valores de erro ou texto que não podem ser convertidos em números geram erros.</w:t>
            </w:r>
          </w:p>
        </w:tc>
      </w:tr>
    </w:tbl>
    <w:p w14:paraId="3E10DFDC" w14:textId="77777777" w:rsidR="004470EF" w:rsidRPr="002E6533" w:rsidRDefault="00000000">
      <w:pPr>
        <w:pStyle w:val="Corpodetexto"/>
      </w:pPr>
      <w:r w:rsidRPr="002E6533">
        <w:rPr>
          <w:b/>
          <w:bCs/>
        </w:rPr>
        <w:t>Exemplo:</w:t>
      </w:r>
    </w:p>
    <w:p w14:paraId="2868BEE2" w14:textId="77777777" w:rsidR="004470EF" w:rsidRPr="002E6533" w:rsidRDefault="00000000">
      <w:pPr>
        <w:pStyle w:val="Corpodetexto"/>
      </w:pPr>
      <w:r w:rsidRPr="002E6533">
        <w:t>Suponha que 10 ferramentas feitas na mesma máquina durante a produção sejam coletadas como amostra aleatória e avaliadas em termos de resistência à ruptura.</w:t>
      </w:r>
    </w:p>
    <w:p w14:paraId="556FB446" w14:textId="77777777" w:rsidR="004470EF" w:rsidRPr="002E6533" w:rsidRDefault="00000000">
      <w:pPr>
        <w:pStyle w:val="TableCaption"/>
      </w:pPr>
      <w:r w:rsidRPr="002E6533">
        <w:t>A tabela a seguir fornece um exemplo de fórmula da função STDEVP.</w:t>
      </w:r>
    </w:p>
    <w:tbl>
      <w:tblPr>
        <w:tblStyle w:val="Table"/>
        <w:tblW w:w="5000" w:type="pct"/>
        <w:tblLayout w:type="fixed"/>
        <w:tblLook w:val="0020" w:firstRow="1" w:lastRow="0" w:firstColumn="0" w:lastColumn="0" w:noHBand="0" w:noVBand="0"/>
      </w:tblPr>
      <w:tblGrid>
        <w:gridCol w:w="4527"/>
        <w:gridCol w:w="4527"/>
      </w:tblGrid>
      <w:tr w:rsidR="004470EF" w:rsidRPr="002E6533" w14:paraId="7DEECF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963C8E8" w14:textId="77777777" w:rsidR="004470EF" w:rsidRPr="002E6533" w:rsidRDefault="00000000">
            <w:pPr>
              <w:pStyle w:val="Compact"/>
            </w:pPr>
            <w:r w:rsidRPr="002E6533">
              <w:t>Fórmula</w:t>
            </w:r>
          </w:p>
        </w:tc>
        <w:tc>
          <w:tcPr>
            <w:tcW w:w="3960" w:type="dxa"/>
          </w:tcPr>
          <w:p w14:paraId="441F4033" w14:textId="77777777" w:rsidR="004470EF" w:rsidRPr="002E6533" w:rsidRDefault="00000000">
            <w:pPr>
              <w:pStyle w:val="Compact"/>
            </w:pPr>
            <w:r w:rsidRPr="002E6533">
              <w:t>Resultado</w:t>
            </w:r>
          </w:p>
        </w:tc>
      </w:tr>
      <w:tr w:rsidR="004470EF" w:rsidRPr="002E6533" w14:paraId="72DED1E0" w14:textId="77777777">
        <w:tc>
          <w:tcPr>
            <w:tcW w:w="3960" w:type="dxa"/>
          </w:tcPr>
          <w:p w14:paraId="4D8DD0DA" w14:textId="77777777" w:rsidR="004470EF" w:rsidRPr="002E6533" w:rsidRDefault="00000000">
            <w:pPr>
              <w:pStyle w:val="Corpodetexto"/>
            </w:pPr>
            <w:proofErr w:type="gramStart"/>
            <w:r w:rsidRPr="002E6533">
              <w:t>STDEVP(</w:t>
            </w:r>
            <w:proofErr w:type="gramEnd"/>
            <w:r w:rsidRPr="002E6533">
              <w:t>REF([Conjunto de dados],[Resistência à ruptura]))</w:t>
            </w:r>
          </w:p>
          <w:p w14:paraId="54921256" w14:textId="77777777" w:rsidR="004470EF" w:rsidRPr="002E6533" w:rsidRDefault="00000000">
            <w:pPr>
              <w:pStyle w:val="Corpodetexto"/>
            </w:pPr>
            <w:r w:rsidRPr="002E6533">
              <w:t>em que Conjunto de dados é um campo de referência cruzada e os valores no campo Resistência à ruptura são 1345, 1301, 1368, 1322, 1310, 1370, 1318, 1350, 1303 e 1299.</w:t>
            </w:r>
          </w:p>
        </w:tc>
        <w:tc>
          <w:tcPr>
            <w:tcW w:w="3960" w:type="dxa"/>
          </w:tcPr>
          <w:p w14:paraId="02D6509A" w14:textId="77777777" w:rsidR="004470EF" w:rsidRPr="002E6533" w:rsidRDefault="00000000">
            <w:pPr>
              <w:pStyle w:val="Compact"/>
            </w:pPr>
            <w:r w:rsidRPr="002E6533">
              <w:t>Desvio padrão de resistência à ruptura, supondo que apenas 10 ferramentas sejam produzidas (26,05455814)</w:t>
            </w:r>
          </w:p>
        </w:tc>
      </w:tr>
    </w:tbl>
    <w:p w14:paraId="6926657A" w14:textId="77777777" w:rsidR="004470EF" w:rsidRPr="002E6533" w:rsidRDefault="00000000">
      <w:pPr>
        <w:pStyle w:val="Ttulo2"/>
      </w:pPr>
      <w:bookmarkStart w:id="1629" w:name="função-steyx"/>
      <w:bookmarkEnd w:id="1628"/>
      <w:r w:rsidRPr="002E6533">
        <w:lastRenderedPageBreak/>
        <w:t>Função STEYX</w:t>
      </w:r>
    </w:p>
    <w:p w14:paraId="010FE7D8" w14:textId="77777777" w:rsidR="004470EF" w:rsidRPr="002E6533" w:rsidRDefault="00000000">
      <w:pPr>
        <w:pStyle w:val="FirstParagraph"/>
      </w:pPr>
      <w:r w:rsidRPr="002E6533">
        <w:t>A função STEYX retorna o erro padrão do valor-y previsto para cada x da regressão. Erro padrão é uma medida da quantidade de erro na previsão de y para um x individual.</w:t>
      </w:r>
    </w:p>
    <w:p w14:paraId="5A3DF9DF" w14:textId="77777777" w:rsidR="004470EF" w:rsidRPr="002E6533" w:rsidRDefault="00000000">
      <w:pPr>
        <w:pStyle w:val="Corpodetexto"/>
      </w:pPr>
      <w:r w:rsidRPr="002E6533">
        <w:rPr>
          <w:b/>
          <w:bCs/>
        </w:rPr>
        <w:t>Tipo de retorno:</w:t>
      </w:r>
      <w:r w:rsidRPr="002E6533">
        <w:t xml:space="preserve"> Numérico</w:t>
      </w:r>
    </w:p>
    <w:p w14:paraId="16A7C6E4" w14:textId="77777777" w:rsidR="004470EF" w:rsidRPr="002E6533" w:rsidRDefault="00000000">
      <w:pPr>
        <w:pStyle w:val="Corpodetexto"/>
      </w:pPr>
      <w:r w:rsidRPr="002E6533">
        <w:rPr>
          <w:b/>
          <w:bCs/>
        </w:rPr>
        <w:t>Sintaxe:</w:t>
      </w:r>
      <w:r w:rsidRPr="002E6533">
        <w:t xml:space="preserve"> </w:t>
      </w:r>
      <w:proofErr w:type="gramStart"/>
      <w:r w:rsidRPr="002E6533">
        <w:t>STEYX(</w:t>
      </w:r>
      <w:proofErr w:type="gramEnd"/>
      <w:r w:rsidRPr="002E6533">
        <w:rPr>
          <w:b/>
          <w:bCs/>
        </w:rPr>
        <w:t>val_conhecidos_y</w:t>
      </w:r>
      <w:r w:rsidRPr="002E6533">
        <w:t>,</w:t>
      </w:r>
      <w:r w:rsidRPr="002E6533">
        <w:rPr>
          <w:b/>
          <w:bCs/>
        </w:rPr>
        <w:t>val_conhecidos_x</w:t>
      </w:r>
      <w:r w:rsidRPr="002E6533">
        <w:t>)</w:t>
      </w:r>
    </w:p>
    <w:p w14:paraId="3D85E6D4" w14:textId="77777777" w:rsidR="004470EF" w:rsidRPr="002E6533" w:rsidRDefault="00000000">
      <w:pPr>
        <w:pStyle w:val="Corpodetexto"/>
      </w:pPr>
      <w:r w:rsidRPr="002E6533">
        <w:t>Na sintaxe acima, os parâmetros em negrito são obrigatórios.</w:t>
      </w:r>
    </w:p>
    <w:p w14:paraId="54F5303A" w14:textId="77777777" w:rsidR="004470EF" w:rsidRPr="002E6533" w:rsidRDefault="00000000">
      <w:pPr>
        <w:pStyle w:val="TableCaption"/>
      </w:pPr>
      <w:r w:rsidRPr="002E6533">
        <w:t>A tabela a seguir descreve os parâmetros da função STEYX.</w:t>
      </w:r>
    </w:p>
    <w:tbl>
      <w:tblPr>
        <w:tblStyle w:val="Table"/>
        <w:tblW w:w="5000" w:type="pct"/>
        <w:tblLayout w:type="fixed"/>
        <w:tblLook w:val="0020" w:firstRow="1" w:lastRow="0" w:firstColumn="0" w:lastColumn="0" w:noHBand="0" w:noVBand="0"/>
      </w:tblPr>
      <w:tblGrid>
        <w:gridCol w:w="4527"/>
        <w:gridCol w:w="4527"/>
      </w:tblGrid>
      <w:tr w:rsidR="004470EF" w:rsidRPr="002E6533" w14:paraId="5AED4D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47F969" w14:textId="77777777" w:rsidR="004470EF" w:rsidRPr="002E6533" w:rsidRDefault="00000000">
            <w:pPr>
              <w:pStyle w:val="Compact"/>
            </w:pPr>
            <w:r w:rsidRPr="002E6533">
              <w:t>Parâmetro</w:t>
            </w:r>
          </w:p>
        </w:tc>
        <w:tc>
          <w:tcPr>
            <w:tcW w:w="3960" w:type="dxa"/>
          </w:tcPr>
          <w:p w14:paraId="2D3810E8" w14:textId="77777777" w:rsidR="004470EF" w:rsidRPr="002E6533" w:rsidRDefault="00000000">
            <w:pPr>
              <w:pStyle w:val="Compact"/>
            </w:pPr>
            <w:r w:rsidRPr="002E6533">
              <w:t>Descrição</w:t>
            </w:r>
          </w:p>
        </w:tc>
      </w:tr>
      <w:tr w:rsidR="004470EF" w:rsidRPr="002E6533" w14:paraId="20A32096" w14:textId="77777777">
        <w:tc>
          <w:tcPr>
            <w:tcW w:w="3960" w:type="dxa"/>
          </w:tcPr>
          <w:p w14:paraId="5CAFE618" w14:textId="77777777" w:rsidR="004470EF" w:rsidRPr="002E6533" w:rsidRDefault="00000000">
            <w:pPr>
              <w:pStyle w:val="Compact"/>
            </w:pPr>
            <w:r w:rsidRPr="002E6533">
              <w:t>val_conhecidos_y</w:t>
            </w:r>
          </w:p>
        </w:tc>
        <w:tc>
          <w:tcPr>
            <w:tcW w:w="3960" w:type="dxa"/>
          </w:tcPr>
          <w:p w14:paraId="631B128A" w14:textId="77777777" w:rsidR="004470EF" w:rsidRPr="002E6533" w:rsidRDefault="00000000">
            <w:pPr>
              <w:pStyle w:val="Compact"/>
            </w:pPr>
            <w:r w:rsidRPr="002E6533">
              <w:t>Conjunto de pontos de dados dependentes.</w:t>
            </w:r>
          </w:p>
        </w:tc>
      </w:tr>
      <w:tr w:rsidR="004470EF" w:rsidRPr="002E6533" w14:paraId="5EC33500" w14:textId="77777777">
        <w:tc>
          <w:tcPr>
            <w:tcW w:w="3960" w:type="dxa"/>
          </w:tcPr>
          <w:p w14:paraId="2D25D5E9" w14:textId="77777777" w:rsidR="004470EF" w:rsidRPr="002E6533" w:rsidRDefault="00000000">
            <w:pPr>
              <w:pStyle w:val="Compact"/>
            </w:pPr>
            <w:r w:rsidRPr="002E6533">
              <w:t>val_conhecidos_x</w:t>
            </w:r>
          </w:p>
        </w:tc>
        <w:tc>
          <w:tcPr>
            <w:tcW w:w="3960" w:type="dxa"/>
          </w:tcPr>
          <w:p w14:paraId="1F8C270F" w14:textId="77777777" w:rsidR="004470EF" w:rsidRPr="002E6533" w:rsidRDefault="00000000">
            <w:pPr>
              <w:pStyle w:val="Compact"/>
            </w:pPr>
            <w:r w:rsidRPr="002E6533">
              <w:t>Conjunto de pontos de dados independentes.</w:t>
            </w:r>
          </w:p>
        </w:tc>
      </w:tr>
    </w:tbl>
    <w:p w14:paraId="01D536F1" w14:textId="77777777" w:rsidR="004470EF" w:rsidRPr="002E6533" w:rsidRDefault="00000000">
      <w:pPr>
        <w:pStyle w:val="Corpodetexto"/>
      </w:pPr>
      <w:r w:rsidRPr="002E6533">
        <w:rPr>
          <w:b/>
          <w:bCs/>
        </w:rPr>
        <w:t>Observação:</w:t>
      </w:r>
      <w:r w:rsidRPr="002E6533">
        <w:t xml:space="preserve"> Os argumentos podem ser números, nomes ou referências contendo números. Valores lógicos e representações textuais de números digitados diretamente na lista de argumentos serão considerados. Se um argumento de referência contiver texto, valores lógicos ou campos em branco, os valores serão ignorados; no entanto, campos contendo o valor zero serão incluídos. Argumentos que são valores de erro ou texto que não podem ser convertidos em números geram erros. Se os parâmetros val_conhecidos_y e val_conhecidos_x contiverem um número diferente de pontos de dados, a função STEYX retornará um erro. Se os parâmetros val_conhecidos_y e val_conhecidos_x estiverem em branco ou contiverem menos que 3 pontos de dados, a função STEYX retornará um erro.</w:t>
      </w:r>
    </w:p>
    <w:p w14:paraId="6BA96B47" w14:textId="77777777" w:rsidR="004470EF" w:rsidRPr="002E6533" w:rsidRDefault="00000000">
      <w:pPr>
        <w:pStyle w:val="Corpodetexto"/>
      </w:pPr>
      <w:r w:rsidRPr="002E6533">
        <w:rPr>
          <w:b/>
          <w:bCs/>
        </w:rPr>
        <w:t>Exemplo:</w:t>
      </w:r>
    </w:p>
    <w:p w14:paraId="5D8577AF" w14:textId="77777777" w:rsidR="004470EF" w:rsidRPr="002E6533" w:rsidRDefault="00000000">
      <w:pPr>
        <w:pStyle w:val="TableCaption"/>
      </w:pPr>
      <w:r w:rsidRPr="002E6533">
        <w:t>A tabela a seguir fornece um exemplo de fórmula da função STEYX.</w:t>
      </w:r>
    </w:p>
    <w:tbl>
      <w:tblPr>
        <w:tblStyle w:val="Table"/>
        <w:tblW w:w="5000" w:type="pct"/>
        <w:tblLayout w:type="fixed"/>
        <w:tblLook w:val="0020" w:firstRow="1" w:lastRow="0" w:firstColumn="0" w:lastColumn="0" w:noHBand="0" w:noVBand="0"/>
      </w:tblPr>
      <w:tblGrid>
        <w:gridCol w:w="4527"/>
        <w:gridCol w:w="4527"/>
      </w:tblGrid>
      <w:tr w:rsidR="004470EF" w:rsidRPr="002E6533" w14:paraId="1F011A4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44D4CEA" w14:textId="77777777" w:rsidR="004470EF" w:rsidRPr="002E6533" w:rsidRDefault="00000000">
            <w:pPr>
              <w:pStyle w:val="Compact"/>
            </w:pPr>
            <w:r w:rsidRPr="002E6533">
              <w:t>Fórmula</w:t>
            </w:r>
          </w:p>
        </w:tc>
        <w:tc>
          <w:tcPr>
            <w:tcW w:w="3960" w:type="dxa"/>
          </w:tcPr>
          <w:p w14:paraId="048C8CC5" w14:textId="77777777" w:rsidR="004470EF" w:rsidRPr="002E6533" w:rsidRDefault="00000000">
            <w:pPr>
              <w:pStyle w:val="Compact"/>
            </w:pPr>
            <w:r w:rsidRPr="002E6533">
              <w:t>Resultado</w:t>
            </w:r>
          </w:p>
        </w:tc>
      </w:tr>
      <w:tr w:rsidR="004470EF" w:rsidRPr="002E6533" w14:paraId="5E88CD82" w14:textId="77777777">
        <w:tc>
          <w:tcPr>
            <w:tcW w:w="3960" w:type="dxa"/>
          </w:tcPr>
          <w:p w14:paraId="085A4F9E" w14:textId="77777777" w:rsidR="004470EF" w:rsidRPr="002E6533" w:rsidRDefault="00000000">
            <w:pPr>
              <w:pStyle w:val="Corpodetexto"/>
            </w:pPr>
            <w:proofErr w:type="gramStart"/>
            <w:r w:rsidRPr="002E6533">
              <w:t>STEYX(</w:t>
            </w:r>
            <w:proofErr w:type="gramEnd"/>
            <w:r w:rsidRPr="002E6533">
              <w:t>REF([Conjunto de dados],[Dados dependentes]),REF([Conjunto de dados],[Dados independentes]))</w:t>
            </w:r>
          </w:p>
          <w:p w14:paraId="0BAD25DC" w14:textId="77777777" w:rsidR="004470EF" w:rsidRPr="002E6533" w:rsidRDefault="00000000">
            <w:pPr>
              <w:pStyle w:val="Corpodetexto"/>
            </w:pPr>
            <w:r w:rsidRPr="002E6533">
              <w:t>em que Conjunto de dados é um campo de referência cruzada, os valores no campo Dados dependentes são 2, 3, 9, 1, 8, 7 e 5, e os valores no campo Dados independentes são 6, 5, 11, 7, 5, 4 e 4.</w:t>
            </w:r>
          </w:p>
        </w:tc>
        <w:tc>
          <w:tcPr>
            <w:tcW w:w="3960" w:type="dxa"/>
          </w:tcPr>
          <w:p w14:paraId="0C922B03" w14:textId="77777777" w:rsidR="004470EF" w:rsidRPr="002E6533" w:rsidRDefault="00000000">
            <w:pPr>
              <w:pStyle w:val="Compact"/>
            </w:pPr>
            <w:r w:rsidRPr="002E6533">
              <w:t>Erro padrão do valor-y previsto na regressão (3,305719)</w:t>
            </w:r>
          </w:p>
        </w:tc>
      </w:tr>
    </w:tbl>
    <w:p w14:paraId="4140CFA4" w14:textId="77777777" w:rsidR="004470EF" w:rsidRPr="002E6533" w:rsidRDefault="00000000">
      <w:pPr>
        <w:pStyle w:val="Ttulo2"/>
      </w:pPr>
      <w:bookmarkStart w:id="1630" w:name="função-sum"/>
      <w:bookmarkEnd w:id="1629"/>
      <w:r w:rsidRPr="002E6533">
        <w:lastRenderedPageBreak/>
        <w:t>Função SUM</w:t>
      </w:r>
    </w:p>
    <w:p w14:paraId="6E6A9121" w14:textId="77777777" w:rsidR="004470EF" w:rsidRPr="002E6533" w:rsidRDefault="00000000">
      <w:pPr>
        <w:pStyle w:val="FirstParagraph"/>
      </w:pPr>
      <w:r w:rsidRPr="002E6533">
        <w:t>A função SUM adiciona todos os números aos parâmetros especificados. Se a função SUM fizer referência a uma lista de valores de seleção múltipla, ela poderá ser usada com a função SELECTED para retornar a soma dos valores numéricos de cada um dos itens selecionados no momento.</w:t>
      </w:r>
    </w:p>
    <w:p w14:paraId="094E94EE" w14:textId="77777777" w:rsidR="004470EF" w:rsidRPr="002E6533" w:rsidRDefault="00000000">
      <w:pPr>
        <w:pStyle w:val="Corpodetexto"/>
      </w:pPr>
      <w:r w:rsidRPr="002E6533">
        <w:rPr>
          <w:b/>
          <w:bCs/>
        </w:rPr>
        <w:t>Tipo de retorno:</w:t>
      </w:r>
      <w:r w:rsidRPr="002E6533">
        <w:t xml:space="preserve"> Numérico</w:t>
      </w:r>
    </w:p>
    <w:p w14:paraId="26B41E58" w14:textId="77777777" w:rsidR="004470EF" w:rsidRPr="002E6533" w:rsidRDefault="00000000">
      <w:pPr>
        <w:pStyle w:val="Corpodetexto"/>
      </w:pPr>
      <w:r w:rsidRPr="002E6533">
        <w:rPr>
          <w:b/>
          <w:bCs/>
        </w:rPr>
        <w:t>Sintaxe:</w:t>
      </w:r>
      <w:r w:rsidRPr="002E6533">
        <w:t xml:space="preserve"> </w:t>
      </w:r>
      <w:proofErr w:type="gramStart"/>
      <w:r w:rsidRPr="002E6533">
        <w:t>SUM(</w:t>
      </w:r>
      <w:proofErr w:type="gramEnd"/>
      <w:r w:rsidRPr="002E6533">
        <w:rPr>
          <w:b/>
          <w:bCs/>
        </w:rPr>
        <w:t>número1</w:t>
      </w:r>
      <w:r w:rsidRPr="002E6533">
        <w:t>, número2,..)</w:t>
      </w:r>
    </w:p>
    <w:p w14:paraId="66FCCC11" w14:textId="77777777" w:rsidR="004470EF" w:rsidRPr="002E6533" w:rsidRDefault="00000000">
      <w:pPr>
        <w:pStyle w:val="Corpodetexto"/>
      </w:pPr>
      <w:r w:rsidRPr="002E6533">
        <w:t>Na sintaxe acima, os parâmetros em negrito são obrigatórios.</w:t>
      </w:r>
    </w:p>
    <w:p w14:paraId="0B2D8790" w14:textId="77777777" w:rsidR="004470EF" w:rsidRPr="002E6533" w:rsidRDefault="00000000">
      <w:pPr>
        <w:pStyle w:val="TableCaption"/>
      </w:pPr>
      <w:r w:rsidRPr="002E6533">
        <w:t>A tabela a seguir descreve os parâmetros da função SUM.</w:t>
      </w:r>
    </w:p>
    <w:tbl>
      <w:tblPr>
        <w:tblStyle w:val="Table"/>
        <w:tblW w:w="5000" w:type="pct"/>
        <w:tblLayout w:type="fixed"/>
        <w:tblLook w:val="0020" w:firstRow="1" w:lastRow="0" w:firstColumn="0" w:lastColumn="0" w:noHBand="0" w:noVBand="0"/>
      </w:tblPr>
      <w:tblGrid>
        <w:gridCol w:w="4527"/>
        <w:gridCol w:w="4527"/>
      </w:tblGrid>
      <w:tr w:rsidR="004470EF" w:rsidRPr="002E6533" w14:paraId="68FF14C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B65B8D" w14:textId="77777777" w:rsidR="004470EF" w:rsidRPr="002E6533" w:rsidRDefault="00000000">
            <w:pPr>
              <w:pStyle w:val="Compact"/>
            </w:pPr>
            <w:r w:rsidRPr="002E6533">
              <w:t>Parâmetro</w:t>
            </w:r>
          </w:p>
        </w:tc>
        <w:tc>
          <w:tcPr>
            <w:tcW w:w="3960" w:type="dxa"/>
          </w:tcPr>
          <w:p w14:paraId="2AE331ED" w14:textId="77777777" w:rsidR="004470EF" w:rsidRPr="002E6533" w:rsidRDefault="00000000">
            <w:pPr>
              <w:pStyle w:val="Compact"/>
            </w:pPr>
            <w:r w:rsidRPr="002E6533">
              <w:t>Descrição</w:t>
            </w:r>
          </w:p>
        </w:tc>
      </w:tr>
      <w:tr w:rsidR="004470EF" w:rsidRPr="002E6533" w14:paraId="1047D646" w14:textId="77777777">
        <w:tc>
          <w:tcPr>
            <w:tcW w:w="3960" w:type="dxa"/>
          </w:tcPr>
          <w:p w14:paraId="1CCC3124" w14:textId="77777777" w:rsidR="004470EF" w:rsidRPr="002E6533" w:rsidRDefault="00000000">
            <w:pPr>
              <w:pStyle w:val="Compact"/>
            </w:pPr>
            <w:r w:rsidRPr="002E6533">
              <w:t>número1, número2,</w:t>
            </w:r>
          </w:p>
        </w:tc>
        <w:tc>
          <w:tcPr>
            <w:tcW w:w="3960" w:type="dxa"/>
          </w:tcPr>
          <w:p w14:paraId="608603AC" w14:textId="77777777" w:rsidR="004470EF" w:rsidRPr="002E6533" w:rsidRDefault="00000000">
            <w:pPr>
              <w:pStyle w:val="Compact"/>
            </w:pPr>
            <w:r w:rsidRPr="002E6533">
              <w:t>Parâmetros dos quais você deseja determinar o valor total.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tc>
      </w:tr>
    </w:tbl>
    <w:p w14:paraId="2EF3E76A" w14:textId="77777777" w:rsidR="004470EF" w:rsidRPr="002E6533" w:rsidRDefault="00000000">
      <w:pPr>
        <w:pStyle w:val="Corpodetexto"/>
      </w:pPr>
      <w:r w:rsidRPr="002E6533">
        <w:rPr>
          <w:b/>
          <w:bCs/>
        </w:rPr>
        <w:t>Exemplos:</w:t>
      </w:r>
    </w:p>
    <w:p w14:paraId="5E0198E2" w14:textId="77777777" w:rsidR="004470EF" w:rsidRPr="002E6533" w:rsidRDefault="00000000">
      <w:pPr>
        <w:pStyle w:val="TableCaption"/>
      </w:pPr>
      <w:r w:rsidRPr="002E6533">
        <w:t>A tabela a seguir fornece exemplos de fórmulas da função SUM.</w:t>
      </w:r>
    </w:p>
    <w:tbl>
      <w:tblPr>
        <w:tblStyle w:val="Table"/>
        <w:tblW w:w="5000" w:type="pct"/>
        <w:tblLayout w:type="fixed"/>
        <w:tblLook w:val="0020" w:firstRow="1" w:lastRow="0" w:firstColumn="0" w:lastColumn="0" w:noHBand="0" w:noVBand="0"/>
      </w:tblPr>
      <w:tblGrid>
        <w:gridCol w:w="4527"/>
        <w:gridCol w:w="4527"/>
      </w:tblGrid>
      <w:tr w:rsidR="004470EF" w:rsidRPr="002E6533" w14:paraId="14C5913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E530BF6" w14:textId="77777777" w:rsidR="004470EF" w:rsidRPr="002E6533" w:rsidRDefault="00000000">
            <w:pPr>
              <w:pStyle w:val="Compact"/>
            </w:pPr>
            <w:r w:rsidRPr="002E6533">
              <w:t>Fórmula</w:t>
            </w:r>
          </w:p>
        </w:tc>
        <w:tc>
          <w:tcPr>
            <w:tcW w:w="3960" w:type="dxa"/>
          </w:tcPr>
          <w:p w14:paraId="52FED1DB" w14:textId="77777777" w:rsidR="004470EF" w:rsidRPr="002E6533" w:rsidRDefault="00000000">
            <w:pPr>
              <w:pStyle w:val="Compact"/>
            </w:pPr>
            <w:r w:rsidRPr="002E6533">
              <w:t>Resultado</w:t>
            </w:r>
          </w:p>
        </w:tc>
      </w:tr>
      <w:tr w:rsidR="004470EF" w:rsidRPr="002E6533" w14:paraId="6968E06B" w14:textId="77777777">
        <w:tc>
          <w:tcPr>
            <w:tcW w:w="3960" w:type="dxa"/>
          </w:tcPr>
          <w:p w14:paraId="7A605F23" w14:textId="77777777" w:rsidR="004470EF" w:rsidRPr="002E6533" w:rsidRDefault="00000000">
            <w:pPr>
              <w:pStyle w:val="Corpodetexto"/>
            </w:pPr>
            <w:proofErr w:type="gramStart"/>
            <w:r w:rsidRPr="002E6533">
              <w:t>SUM(</w:t>
            </w:r>
            <w:proofErr w:type="gramEnd"/>
            <w:r w:rsidRPr="002E6533">
              <w:t>3, [Risco])</w:t>
            </w:r>
          </w:p>
          <w:p w14:paraId="5E2ECD74" w14:textId="77777777" w:rsidR="004470EF" w:rsidRPr="002E6533" w:rsidRDefault="00000000">
            <w:pPr>
              <w:pStyle w:val="Corpodetexto"/>
            </w:pPr>
            <w:r w:rsidRPr="002E6533">
              <w:t>cujo valor no campo Risco é 12.</w:t>
            </w:r>
          </w:p>
        </w:tc>
        <w:tc>
          <w:tcPr>
            <w:tcW w:w="3960" w:type="dxa"/>
          </w:tcPr>
          <w:p w14:paraId="448CD234" w14:textId="77777777" w:rsidR="004470EF" w:rsidRPr="002E6533" w:rsidRDefault="00000000">
            <w:pPr>
              <w:pStyle w:val="Compact"/>
            </w:pPr>
            <w:r w:rsidRPr="002E6533">
              <w:t>15</w:t>
            </w:r>
          </w:p>
        </w:tc>
      </w:tr>
      <w:tr w:rsidR="004470EF" w:rsidRPr="002E6533" w14:paraId="31F182A1" w14:textId="77777777">
        <w:tc>
          <w:tcPr>
            <w:tcW w:w="3960" w:type="dxa"/>
          </w:tcPr>
          <w:p w14:paraId="7776464E" w14:textId="77777777" w:rsidR="004470EF" w:rsidRPr="002E6533" w:rsidRDefault="00000000">
            <w:pPr>
              <w:pStyle w:val="Corpodetexto"/>
            </w:pPr>
            <w:r w:rsidRPr="002E6533">
              <w:t>SUM([Risco], [Importância])</w:t>
            </w:r>
          </w:p>
          <w:p w14:paraId="0F740B96" w14:textId="77777777" w:rsidR="004470EF" w:rsidRPr="002E6533" w:rsidRDefault="00000000">
            <w:pPr>
              <w:pStyle w:val="Corpodetexto"/>
            </w:pPr>
            <w:r w:rsidRPr="002E6533">
              <w:t>cujo valor no campo Risco é 12 e o valor no campo Importância é 7.</w:t>
            </w:r>
          </w:p>
        </w:tc>
        <w:tc>
          <w:tcPr>
            <w:tcW w:w="3960" w:type="dxa"/>
          </w:tcPr>
          <w:p w14:paraId="71ED26AC" w14:textId="77777777" w:rsidR="004470EF" w:rsidRPr="002E6533" w:rsidRDefault="00000000">
            <w:pPr>
              <w:pStyle w:val="Compact"/>
            </w:pPr>
            <w:r w:rsidRPr="002E6533">
              <w:t>19</w:t>
            </w:r>
          </w:p>
        </w:tc>
      </w:tr>
      <w:tr w:rsidR="004470EF" w:rsidRPr="002E6533" w14:paraId="508F62F0" w14:textId="77777777">
        <w:tc>
          <w:tcPr>
            <w:tcW w:w="3960" w:type="dxa"/>
          </w:tcPr>
          <w:p w14:paraId="192D34EE" w14:textId="77777777" w:rsidR="004470EF" w:rsidRPr="002E6533" w:rsidRDefault="00000000">
            <w:pPr>
              <w:pStyle w:val="Corpodetexto"/>
            </w:pPr>
            <w:r w:rsidRPr="002E6533">
              <w:t>SUM(REF([Pedidos], [Preço]))</w:t>
            </w:r>
          </w:p>
          <w:p w14:paraId="76544B26" w14:textId="77777777" w:rsidR="004470EF" w:rsidRPr="002E6533" w:rsidRDefault="00000000">
            <w:pPr>
              <w:pStyle w:val="Corpodetexto"/>
            </w:pPr>
            <w:r w:rsidRPr="002E6533">
              <w:t>cujos valores no campo Preço no subformulário Pedidos são 120,00, 50,19 e 32,75.</w:t>
            </w:r>
          </w:p>
        </w:tc>
        <w:tc>
          <w:tcPr>
            <w:tcW w:w="3960" w:type="dxa"/>
          </w:tcPr>
          <w:p w14:paraId="1AD3F5F4" w14:textId="77777777" w:rsidR="004470EF" w:rsidRPr="002E6533" w:rsidRDefault="00000000">
            <w:pPr>
              <w:pStyle w:val="Compact"/>
            </w:pPr>
            <w:r w:rsidRPr="002E6533">
              <w:t>202.94</w:t>
            </w:r>
          </w:p>
        </w:tc>
      </w:tr>
      <w:tr w:rsidR="004470EF" w:rsidRPr="002E6533" w14:paraId="5AE9A333" w14:textId="77777777">
        <w:tc>
          <w:tcPr>
            <w:tcW w:w="3960" w:type="dxa"/>
          </w:tcPr>
          <w:p w14:paraId="27D36E1A" w14:textId="77777777" w:rsidR="004470EF" w:rsidRPr="002E6533" w:rsidRDefault="00000000">
            <w:pPr>
              <w:pStyle w:val="Corpodetexto"/>
            </w:pPr>
            <w:proofErr w:type="gramStart"/>
            <w:r w:rsidRPr="002E6533">
              <w:lastRenderedPageBreak/>
              <w:t>SUM(</w:t>
            </w:r>
            <w:proofErr w:type="gramEnd"/>
            <w:r w:rsidRPr="002E6533">
              <w:t>SELECTEDVALUENUMBER([Principais fatores]))</w:t>
            </w:r>
          </w:p>
          <w:p w14:paraId="753397E9" w14:textId="77777777" w:rsidR="004470EF" w:rsidRPr="002E6533" w:rsidRDefault="00000000">
            <w:pPr>
              <w:pStyle w:val="Corpodetexto"/>
            </w:pPr>
            <w:r w:rsidRPr="002E6533">
              <w:t>em que Principais fatores é um campo de seleção múltipla do tipo Lista de valores e os valores numéricos das seleções atuais são 3, 8, 4 e 10.</w:t>
            </w:r>
          </w:p>
        </w:tc>
        <w:tc>
          <w:tcPr>
            <w:tcW w:w="3960" w:type="dxa"/>
          </w:tcPr>
          <w:p w14:paraId="5757B5E3" w14:textId="77777777" w:rsidR="004470EF" w:rsidRPr="002E6533" w:rsidRDefault="00000000">
            <w:pPr>
              <w:pStyle w:val="Compact"/>
            </w:pPr>
            <w:r w:rsidRPr="002E6533">
              <w:t>25</w:t>
            </w:r>
          </w:p>
        </w:tc>
      </w:tr>
    </w:tbl>
    <w:p w14:paraId="5026BE48" w14:textId="77777777" w:rsidR="004470EF" w:rsidRPr="002E6533" w:rsidRDefault="00000000">
      <w:pPr>
        <w:pStyle w:val="Ttulo2"/>
      </w:pPr>
      <w:bookmarkStart w:id="1631" w:name="função-sumif"/>
      <w:bookmarkEnd w:id="1630"/>
      <w:r w:rsidRPr="002E6533">
        <w:t>Função SUMIF</w:t>
      </w:r>
    </w:p>
    <w:p w14:paraId="795EB96D" w14:textId="77777777" w:rsidR="004470EF" w:rsidRPr="002E6533" w:rsidRDefault="00000000">
      <w:pPr>
        <w:pStyle w:val="FirstParagraph"/>
      </w:pPr>
      <w:r w:rsidRPr="002E6533">
        <w:t>A função SUMIF soma os valores de um campo Numérico especificado de todos os registros de um campo Subformulário, Referência cruzada, Registros relacionados ou Agendador contendo valores específicos em um determinado campo. Por exemplo, você pode retornar a soma de todos os valores de todos os registros de referência cruzada do campo Preço em que o campo Status esteja definido como "Enviado".</w:t>
      </w:r>
    </w:p>
    <w:p w14:paraId="41FC92AB" w14:textId="77777777" w:rsidR="004470EF" w:rsidRPr="002E6533" w:rsidRDefault="00000000">
      <w:pPr>
        <w:pStyle w:val="Corpodetexto"/>
      </w:pPr>
      <w:r w:rsidRPr="002E6533">
        <w:rPr>
          <w:b/>
          <w:bCs/>
        </w:rPr>
        <w:t>Tipo de retorno:</w:t>
      </w:r>
      <w:r w:rsidRPr="002E6533">
        <w:t xml:space="preserve"> Numérico</w:t>
      </w:r>
    </w:p>
    <w:p w14:paraId="11937E92" w14:textId="77777777" w:rsidR="004470EF" w:rsidRPr="002E6533" w:rsidRDefault="00000000">
      <w:pPr>
        <w:pStyle w:val="Corpodetexto"/>
      </w:pPr>
      <w:r w:rsidRPr="002E6533">
        <w:rPr>
          <w:b/>
          <w:bCs/>
        </w:rPr>
        <w:t>Sintaxe:</w:t>
      </w:r>
      <w:r w:rsidRPr="002E6533">
        <w:t xml:space="preserve"> </w:t>
      </w:r>
      <w:proofErr w:type="gramStart"/>
      <w:r w:rsidRPr="002E6533">
        <w:t>SUMIF(</w:t>
      </w:r>
      <w:proofErr w:type="gramEnd"/>
      <w:r w:rsidRPr="002E6533">
        <w:rPr>
          <w:b/>
          <w:bCs/>
        </w:rPr>
        <w:t>aval_campo_ref</w:t>
      </w:r>
      <w:r w:rsidRPr="002E6533">
        <w:t xml:space="preserve">, </w:t>
      </w:r>
      <w:r w:rsidRPr="002E6533">
        <w:rPr>
          <w:b/>
          <w:bCs/>
        </w:rPr>
        <w:t>critério</w:t>
      </w:r>
      <w:r w:rsidRPr="002E6533">
        <w:t>, soma_campo_ref)</w:t>
      </w:r>
    </w:p>
    <w:p w14:paraId="626B4F59" w14:textId="77777777" w:rsidR="004470EF" w:rsidRPr="002E6533" w:rsidRDefault="00000000">
      <w:pPr>
        <w:pStyle w:val="Corpodetexto"/>
      </w:pPr>
      <w:r w:rsidRPr="002E6533">
        <w:t>Na sintaxe acima, os parâmetros em negrito são obrigatórios.</w:t>
      </w:r>
    </w:p>
    <w:p w14:paraId="49CFFEE5" w14:textId="77777777" w:rsidR="004470EF" w:rsidRPr="002E6533" w:rsidRDefault="00000000">
      <w:pPr>
        <w:pStyle w:val="TableCaption"/>
      </w:pPr>
      <w:r w:rsidRPr="002E6533">
        <w:t>A tabela a seguir descreve os parâmetros da função SUMIF.</w:t>
      </w:r>
    </w:p>
    <w:tbl>
      <w:tblPr>
        <w:tblStyle w:val="Table"/>
        <w:tblW w:w="5000" w:type="pct"/>
        <w:tblLayout w:type="fixed"/>
        <w:tblLook w:val="0020" w:firstRow="1" w:lastRow="0" w:firstColumn="0" w:lastColumn="0" w:noHBand="0" w:noVBand="0"/>
      </w:tblPr>
      <w:tblGrid>
        <w:gridCol w:w="4527"/>
        <w:gridCol w:w="4527"/>
      </w:tblGrid>
      <w:tr w:rsidR="004470EF" w:rsidRPr="002E6533" w14:paraId="4246F67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7270CE" w14:textId="77777777" w:rsidR="004470EF" w:rsidRPr="002E6533" w:rsidRDefault="00000000">
            <w:pPr>
              <w:pStyle w:val="Compact"/>
            </w:pPr>
            <w:r w:rsidRPr="002E6533">
              <w:t>Parâmetro</w:t>
            </w:r>
          </w:p>
        </w:tc>
        <w:tc>
          <w:tcPr>
            <w:tcW w:w="3960" w:type="dxa"/>
          </w:tcPr>
          <w:p w14:paraId="005E71F8" w14:textId="77777777" w:rsidR="004470EF" w:rsidRPr="002E6533" w:rsidRDefault="00000000">
            <w:pPr>
              <w:pStyle w:val="Compact"/>
            </w:pPr>
            <w:r w:rsidRPr="002E6533">
              <w:t>Descrição</w:t>
            </w:r>
          </w:p>
        </w:tc>
      </w:tr>
      <w:tr w:rsidR="004470EF" w:rsidRPr="002E6533" w14:paraId="628FBC92" w14:textId="77777777">
        <w:tc>
          <w:tcPr>
            <w:tcW w:w="3960" w:type="dxa"/>
          </w:tcPr>
          <w:p w14:paraId="376AC027" w14:textId="77777777" w:rsidR="004470EF" w:rsidRPr="002E6533" w:rsidRDefault="00000000">
            <w:pPr>
              <w:pStyle w:val="Compact"/>
            </w:pPr>
            <w:r w:rsidRPr="002E6533">
              <w:t>aval_campo_ref</w:t>
            </w:r>
          </w:p>
        </w:tc>
        <w:tc>
          <w:tcPr>
            <w:tcW w:w="3960" w:type="dxa"/>
          </w:tcPr>
          <w:p w14:paraId="155A5683" w14:textId="77777777" w:rsidR="004470EF" w:rsidRPr="002E6533" w:rsidRDefault="00000000">
            <w:pPr>
              <w:pStyle w:val="Corpodetexto"/>
            </w:pPr>
            <w:r w:rsidRPr="002E6533">
              <w:t>Referência ao campo com base no qual os critérios serão avaliados.</w:t>
            </w:r>
          </w:p>
          <w:p w14:paraId="45B597DC" w14:textId="77777777" w:rsidR="004470EF" w:rsidRPr="002E6533" w:rsidRDefault="00000000">
            <w:pPr>
              <w:pStyle w:val="Corpodetexto"/>
            </w:pPr>
            <w:r w:rsidRPr="002E6533">
              <w:rPr>
                <w:b/>
                <w:bCs/>
              </w:rPr>
              <w:t>Observação:</w:t>
            </w:r>
            <w:r w:rsidRPr="002E6533">
              <w:t xml:space="preserve"> Se o parâmetro soma_campo_ref não for informado na função SUMIF, o parâmetro aval_campo_ref também será considerado como campo a ser somado.</w:t>
            </w:r>
          </w:p>
        </w:tc>
      </w:tr>
      <w:tr w:rsidR="004470EF" w:rsidRPr="002E6533" w14:paraId="72A89C1C" w14:textId="77777777">
        <w:tc>
          <w:tcPr>
            <w:tcW w:w="3960" w:type="dxa"/>
          </w:tcPr>
          <w:p w14:paraId="3F420B39" w14:textId="77777777" w:rsidR="004470EF" w:rsidRPr="002E6533" w:rsidRDefault="00000000">
            <w:pPr>
              <w:pStyle w:val="Compact"/>
            </w:pPr>
            <w:r w:rsidRPr="002E6533">
              <w:t>critério</w:t>
            </w:r>
          </w:p>
        </w:tc>
        <w:tc>
          <w:tcPr>
            <w:tcW w:w="3960" w:type="dxa"/>
          </w:tcPr>
          <w:p w14:paraId="63B56FE8" w14:textId="77777777" w:rsidR="004470EF" w:rsidRPr="002E6533" w:rsidRDefault="00000000">
            <w:pPr>
              <w:pStyle w:val="Corpodetexto"/>
            </w:pPr>
            <w:r w:rsidRPr="002E6533">
              <w:t xml:space="preserve">Teste a ser realizado com base no parâmetro aval_campo_ref para estabelecer se um determinado registro se qualifica para a operação de soma. O critério pode envolver campos Lista de valores, Lista de usuários/grupos e Permissões de registro e campos contendo número, texto e valores de tipo </w:t>
            </w:r>
            <w:r w:rsidRPr="002E6533">
              <w:lastRenderedPageBreak/>
              <w:t>de data.</w:t>
            </w:r>
          </w:p>
          <w:p w14:paraId="42930E31" w14:textId="77777777" w:rsidR="004470EF" w:rsidRPr="002E6533" w:rsidRDefault="00000000">
            <w:pPr>
              <w:pStyle w:val="Compact"/>
            </w:pPr>
            <w:r w:rsidRPr="002E6533">
              <w:rPr>
                <w:b/>
                <w:bCs/>
              </w:rPr>
              <w:t>Listas de valores.</w:t>
            </w:r>
            <w:r w:rsidRPr="002E6533">
              <w:t xml:space="preserve"> Se aval_campo_ref for um campo Lista de valores, o valor do critério deverá ser incluído em VALUEOF ou especificado como string literal entre aspas, por exemplo, "Dallas".</w:t>
            </w:r>
          </w:p>
          <w:p w14:paraId="1E9451C2" w14:textId="77777777" w:rsidR="004470EF" w:rsidRPr="002E6533" w:rsidRDefault="00000000">
            <w:pPr>
              <w:pStyle w:val="Compact"/>
            </w:pPr>
            <w:r w:rsidRPr="002E6533">
              <w:rPr>
                <w:b/>
                <w:bCs/>
              </w:rPr>
              <w:t>Campos Lista de usuários/grupos</w:t>
            </w:r>
            <w:r w:rsidRPr="002E6533">
              <w:t xml:space="preserve"> e </w:t>
            </w:r>
            <w:r w:rsidRPr="002E6533">
              <w:rPr>
                <w:b/>
                <w:bCs/>
              </w:rPr>
              <w:t>Permissões de registro.</w:t>
            </w:r>
            <w:r w:rsidRPr="002E6533">
              <w:t xml:space="preserve"> Se aval_campo_ref for um campo Lista de usuários/grupos ou Permissões de registro, o valor do critério deverá ser incluído em USER ou GROUP (conforme apropriado para o critério).</w:t>
            </w:r>
          </w:p>
          <w:p w14:paraId="3B113ECB" w14:textId="77777777" w:rsidR="004470EF" w:rsidRPr="002E6533" w:rsidRDefault="00000000">
            <w:pPr>
              <w:pStyle w:val="Compact"/>
            </w:pPr>
            <w:r w:rsidRPr="002E6533">
              <w:rPr>
                <w:b/>
                <w:bCs/>
              </w:rPr>
              <w:t>Campos Texto</w:t>
            </w:r>
            <w:r w:rsidRPr="002E6533">
              <w:t xml:space="preserve">, </w:t>
            </w:r>
            <w:r w:rsidRPr="002E6533">
              <w:rPr>
                <w:b/>
                <w:bCs/>
              </w:rPr>
              <w:t>Numérico</w:t>
            </w:r>
            <w:r w:rsidRPr="002E6533">
              <w:t xml:space="preserve"> ou </w:t>
            </w:r>
            <w:r w:rsidRPr="002E6533">
              <w:rPr>
                <w:b/>
                <w:bCs/>
              </w:rPr>
              <w:t>Data.</w:t>
            </w:r>
            <w:r w:rsidRPr="002E6533">
              <w:t xml:space="preserve"> Se aval_campo_ref for um campo Texto, Data ou Numérico, o critério deverá ser incluído entre aspas, por exemplo, "&gt;56", e o critério poderá envolver qualquer operador de comparação compatível (=, &lt;, &gt;, &lt;=, &gt;=, &lt;&gt;).</w:t>
            </w:r>
          </w:p>
          <w:p w14:paraId="1FA2B7E2" w14:textId="77777777" w:rsidR="004470EF" w:rsidRPr="002E6533" w:rsidRDefault="00000000">
            <w:pPr>
              <w:pStyle w:val="FirstParagraph"/>
            </w:pPr>
            <w:r w:rsidRPr="002E6533">
              <w:rPr>
                <w:b/>
                <w:bCs/>
              </w:rPr>
              <w:t>Observação:</w:t>
            </w:r>
            <w:r w:rsidRPr="002E6533">
              <w:t xml:space="preserve"> a avaliação jamais retornará valores correspondentes se houver um espaço entre o operador e o valor de teste. Por exemplo, se o objetivo for somar todos os registros do subformulário de um determinado campo do tipo Numérico em que outro campo contenha um valor numérico maior que 56, não poderá existir espaço na fórmula entre "&gt;" e "56".</w:t>
            </w:r>
          </w:p>
          <w:p w14:paraId="40750D2D" w14:textId="77777777" w:rsidR="004470EF" w:rsidRPr="002E6533" w:rsidRDefault="00000000">
            <w:pPr>
              <w:pStyle w:val="Corpodetexto"/>
            </w:pPr>
            <w:r w:rsidRPr="002E6533">
              <w:t>Se uma função for usada no critério, ela deverá ser concatenada ao operador de comparação. Por exemplo, a sintaxe correta do critério para especificar "posterior a hoje" deve ser:</w:t>
            </w:r>
          </w:p>
          <w:p w14:paraId="65875A67" w14:textId="77777777" w:rsidR="004470EF" w:rsidRPr="002E6533" w:rsidRDefault="00000000">
            <w:pPr>
              <w:pStyle w:val="Corpodetexto"/>
            </w:pPr>
            <w:r w:rsidRPr="002E6533">
              <w:t>"&gt;"&amp;</w:t>
            </w:r>
            <w:proofErr w:type="gramStart"/>
            <w:r w:rsidRPr="002E6533">
              <w:t>TODAY(</w:t>
            </w:r>
            <w:proofErr w:type="gramEnd"/>
            <w:r w:rsidRPr="002E6533">
              <w:t>)</w:t>
            </w:r>
          </w:p>
          <w:p w14:paraId="14A40035" w14:textId="77777777" w:rsidR="004470EF" w:rsidRPr="002E6533" w:rsidRDefault="00000000">
            <w:pPr>
              <w:pStyle w:val="Corpodetexto"/>
            </w:pPr>
            <w:r w:rsidRPr="002E6533">
              <w:t xml:space="preserve">O parâmetro de critério aceita o uso de datas literais ou de um valor de data derivado da função TODAY. Se for </w:t>
            </w:r>
            <w:r w:rsidRPr="002E6533">
              <w:lastRenderedPageBreak/>
              <w:t>especificada uma string de data literal, ela deverá ser incorporada na função DATETIMEVALUE.</w:t>
            </w:r>
          </w:p>
        </w:tc>
      </w:tr>
      <w:tr w:rsidR="004470EF" w:rsidRPr="002E6533" w14:paraId="072FB2D3" w14:textId="77777777">
        <w:tc>
          <w:tcPr>
            <w:tcW w:w="3960" w:type="dxa"/>
          </w:tcPr>
          <w:p w14:paraId="4979DA7A" w14:textId="77777777" w:rsidR="004470EF" w:rsidRPr="002E6533" w:rsidRDefault="00000000">
            <w:pPr>
              <w:pStyle w:val="Compact"/>
            </w:pPr>
            <w:r w:rsidRPr="002E6533">
              <w:lastRenderedPageBreak/>
              <w:t>soma_campo_ref</w:t>
            </w:r>
          </w:p>
        </w:tc>
        <w:tc>
          <w:tcPr>
            <w:tcW w:w="3960" w:type="dxa"/>
          </w:tcPr>
          <w:p w14:paraId="62BF6158" w14:textId="77777777" w:rsidR="004470EF" w:rsidRPr="002E6533" w:rsidRDefault="00000000">
            <w:pPr>
              <w:pStyle w:val="Corpodetexto"/>
            </w:pPr>
            <w:r w:rsidRPr="002E6533">
              <w:t>Referência a um campo do tipo Numérico cujos registros qualificados serão somados.</w:t>
            </w:r>
          </w:p>
          <w:p w14:paraId="630663CE" w14:textId="77777777" w:rsidR="004470EF" w:rsidRPr="002E6533" w:rsidRDefault="00000000">
            <w:pPr>
              <w:pStyle w:val="Corpodetexto"/>
            </w:pPr>
            <w:r w:rsidRPr="002E6533">
              <w:rPr>
                <w:b/>
                <w:bCs/>
              </w:rPr>
              <w:t>Observação:</w:t>
            </w:r>
            <w:r w:rsidRPr="002E6533">
              <w:t xml:space="preserve"> Se o parâmetro soma_campo_ref não for informado na função SUMIF, o parâmetro aval_campo_ref também será considerado como campo a ser somado.</w:t>
            </w:r>
          </w:p>
        </w:tc>
      </w:tr>
    </w:tbl>
    <w:p w14:paraId="4BEC0C16" w14:textId="77777777" w:rsidR="004470EF" w:rsidRPr="002E6533" w:rsidRDefault="00000000">
      <w:pPr>
        <w:pStyle w:val="Corpodetexto"/>
      </w:pPr>
      <w:r w:rsidRPr="002E6533">
        <w:rPr>
          <w:b/>
          <w:bCs/>
        </w:rPr>
        <w:t>Exemplos:</w:t>
      </w:r>
    </w:p>
    <w:p w14:paraId="3998941D" w14:textId="77777777" w:rsidR="004470EF" w:rsidRPr="002E6533" w:rsidRDefault="00000000">
      <w:pPr>
        <w:pStyle w:val="TableCaption"/>
      </w:pPr>
      <w:r w:rsidRPr="002E6533">
        <w:t>A tabela a seguir fornece exemplos de fórmulas da função SUMIF.</w:t>
      </w:r>
    </w:p>
    <w:tbl>
      <w:tblPr>
        <w:tblStyle w:val="Table"/>
        <w:tblW w:w="5000" w:type="pct"/>
        <w:tblLayout w:type="fixed"/>
        <w:tblLook w:val="0020" w:firstRow="1" w:lastRow="0" w:firstColumn="0" w:lastColumn="0" w:noHBand="0" w:noVBand="0"/>
      </w:tblPr>
      <w:tblGrid>
        <w:gridCol w:w="4527"/>
        <w:gridCol w:w="4527"/>
      </w:tblGrid>
      <w:tr w:rsidR="004470EF" w:rsidRPr="002E6533" w14:paraId="3EE19E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76FA7F" w14:textId="77777777" w:rsidR="004470EF" w:rsidRPr="002E6533" w:rsidRDefault="00000000">
            <w:pPr>
              <w:pStyle w:val="Compact"/>
            </w:pPr>
            <w:r w:rsidRPr="002E6533">
              <w:t>Fórmula</w:t>
            </w:r>
          </w:p>
        </w:tc>
        <w:tc>
          <w:tcPr>
            <w:tcW w:w="3960" w:type="dxa"/>
          </w:tcPr>
          <w:p w14:paraId="4874AB6F" w14:textId="77777777" w:rsidR="004470EF" w:rsidRPr="002E6533" w:rsidRDefault="00000000">
            <w:pPr>
              <w:pStyle w:val="Compact"/>
            </w:pPr>
            <w:r w:rsidRPr="002E6533">
              <w:t>Resultado</w:t>
            </w:r>
          </w:p>
        </w:tc>
      </w:tr>
      <w:tr w:rsidR="004470EF" w:rsidRPr="002E6533" w14:paraId="6F1627DB" w14:textId="77777777">
        <w:tc>
          <w:tcPr>
            <w:tcW w:w="3960" w:type="dxa"/>
          </w:tcPr>
          <w:p w14:paraId="708046A0" w14:textId="77777777" w:rsidR="004470EF" w:rsidRPr="002E6533" w:rsidRDefault="00000000">
            <w:pPr>
              <w:pStyle w:val="Corpodetexto"/>
            </w:pPr>
            <w:r w:rsidRPr="002E6533">
              <w:t>SUMIF(REF([Casos], [Status]), VALUEOF(REF([Casos], [Status]), "Aberto"</w:t>
            </w:r>
            <w:proofErr w:type="gramStart"/>
            <w:r w:rsidRPr="002E6533">
              <w:t>),REF</w:t>
            </w:r>
            <w:proofErr w:type="gramEnd"/>
            <w:r w:rsidRPr="002E6533">
              <w:t>([Casos], [Tempo gasto]))</w:t>
            </w:r>
          </w:p>
          <w:p w14:paraId="0422585F" w14:textId="77777777" w:rsidR="004470EF" w:rsidRPr="002E6533" w:rsidRDefault="00000000">
            <w:pPr>
              <w:pStyle w:val="Corpodetexto"/>
            </w:pPr>
            <w:r w:rsidRPr="002E6533">
              <w:t>em que:</w:t>
            </w:r>
          </w:p>
          <w:p w14:paraId="34A4EBE2" w14:textId="77777777" w:rsidR="004470EF" w:rsidRPr="002E6533" w:rsidRDefault="00000000">
            <w:pPr>
              <w:pStyle w:val="Compact"/>
            </w:pPr>
            <w:r w:rsidRPr="002E6533">
              <w:t>O nome do campo Referência cruzada é Casos.</w:t>
            </w:r>
          </w:p>
          <w:p w14:paraId="35FA1FDC" w14:textId="77777777" w:rsidR="004470EF" w:rsidRPr="002E6533" w:rsidRDefault="00000000">
            <w:pPr>
              <w:pStyle w:val="Compact"/>
            </w:pPr>
            <w:r w:rsidRPr="002E6533">
              <w:t>O campo Lista de valores de status contém os valores a serem avaliados.</w:t>
            </w:r>
          </w:p>
          <w:p w14:paraId="57A4FDD5" w14:textId="77777777" w:rsidR="004470EF" w:rsidRPr="002E6533" w:rsidRDefault="00000000">
            <w:pPr>
              <w:pStyle w:val="Compact"/>
            </w:pPr>
            <w:r w:rsidRPr="002E6533">
              <w:t>O critério para verificação de correspondência do campo Status é a seleção "Aberto".</w:t>
            </w:r>
          </w:p>
          <w:p w14:paraId="6FAAB615" w14:textId="77777777" w:rsidR="004470EF" w:rsidRPr="002E6533" w:rsidRDefault="00000000">
            <w:pPr>
              <w:pStyle w:val="Compact"/>
            </w:pPr>
            <w:r w:rsidRPr="002E6533">
              <w:t>Tempo gasto é um campo Numérico contendo os valores numéricos a serem somados.</w:t>
            </w:r>
          </w:p>
          <w:p w14:paraId="03183E71" w14:textId="77777777" w:rsidR="004470EF" w:rsidRPr="002E6533" w:rsidRDefault="00000000">
            <w:pPr>
              <w:pStyle w:val="Compact"/>
            </w:pPr>
            <w:r w:rsidRPr="002E6533">
              <w:t>A soma de todos os casos "Aberto" em Tempo gasto totaliza 832 minutos.</w:t>
            </w:r>
          </w:p>
        </w:tc>
        <w:tc>
          <w:tcPr>
            <w:tcW w:w="3960" w:type="dxa"/>
          </w:tcPr>
          <w:p w14:paraId="54201D70" w14:textId="77777777" w:rsidR="004470EF" w:rsidRPr="002E6533" w:rsidRDefault="00000000">
            <w:pPr>
              <w:pStyle w:val="Compact"/>
            </w:pPr>
            <w:r w:rsidRPr="002E6533">
              <w:t>832</w:t>
            </w:r>
          </w:p>
        </w:tc>
      </w:tr>
      <w:tr w:rsidR="004470EF" w:rsidRPr="002E6533" w14:paraId="023F1DF1" w14:textId="77777777">
        <w:tc>
          <w:tcPr>
            <w:tcW w:w="3960" w:type="dxa"/>
          </w:tcPr>
          <w:p w14:paraId="4003E90E" w14:textId="77777777" w:rsidR="004470EF" w:rsidRPr="002E6533" w:rsidRDefault="00000000">
            <w:pPr>
              <w:pStyle w:val="Corpodetexto"/>
            </w:pPr>
            <w:proofErr w:type="gramStart"/>
            <w:r w:rsidRPr="002E6533">
              <w:t>SUMIF(</w:t>
            </w:r>
            <w:proofErr w:type="gramEnd"/>
            <w:r w:rsidRPr="002E6533">
              <w:t>REF([Itens, [Custo do item de linha]), "&gt;5,99",REF([Itens], [Total da linha]))</w:t>
            </w:r>
          </w:p>
          <w:p w14:paraId="71109886" w14:textId="77777777" w:rsidR="004470EF" w:rsidRPr="002E6533" w:rsidRDefault="00000000">
            <w:pPr>
              <w:pStyle w:val="Corpodetexto"/>
            </w:pPr>
            <w:r w:rsidRPr="002E6533">
              <w:t>em que:</w:t>
            </w:r>
          </w:p>
          <w:p w14:paraId="24B82FBD" w14:textId="77777777" w:rsidR="004470EF" w:rsidRPr="002E6533" w:rsidRDefault="00000000">
            <w:pPr>
              <w:pStyle w:val="Compact"/>
            </w:pPr>
            <w:r w:rsidRPr="002E6533">
              <w:lastRenderedPageBreak/>
              <w:t>O nome do campo Subformulário é Itens.</w:t>
            </w:r>
          </w:p>
          <w:p w14:paraId="490C1E3B" w14:textId="77777777" w:rsidR="004470EF" w:rsidRPr="002E6533" w:rsidRDefault="00000000">
            <w:pPr>
              <w:pStyle w:val="Compact"/>
            </w:pPr>
            <w:r w:rsidRPr="002E6533">
              <w:t>O campo Numérico de custo do item de linha no subformulário relacionado contém os dados a serem avaliados.</w:t>
            </w:r>
          </w:p>
          <w:p w14:paraId="70F09C97" w14:textId="77777777" w:rsidR="004470EF" w:rsidRPr="002E6533" w:rsidRDefault="00000000">
            <w:pPr>
              <w:pStyle w:val="Compact"/>
            </w:pPr>
            <w:r w:rsidRPr="002E6533">
              <w:t>O critério para verificação de correspondência do Custo do item de linha são valores maiores que 5,99.</w:t>
            </w:r>
          </w:p>
          <w:p w14:paraId="59B440EB" w14:textId="77777777" w:rsidR="004470EF" w:rsidRPr="002E6533" w:rsidRDefault="00000000">
            <w:pPr>
              <w:pStyle w:val="Compact"/>
            </w:pPr>
            <w:r w:rsidRPr="002E6533">
              <w:t>Total da linha é um campo Numérico contendo os valores numéricos a serem somados.</w:t>
            </w:r>
          </w:p>
          <w:p w14:paraId="732B5F25" w14:textId="77777777" w:rsidR="004470EF" w:rsidRPr="002E6533" w:rsidRDefault="00000000">
            <w:pPr>
              <w:pStyle w:val="Compact"/>
            </w:pPr>
            <w:r w:rsidRPr="002E6533">
              <w:t>2.378,10 é a soma de todos os registros de subformulário do campo Total da linha, cujo Custo do item de linha é maior que 5,99.</w:t>
            </w:r>
          </w:p>
        </w:tc>
        <w:tc>
          <w:tcPr>
            <w:tcW w:w="3960" w:type="dxa"/>
          </w:tcPr>
          <w:p w14:paraId="61EDFE3C" w14:textId="77777777" w:rsidR="004470EF" w:rsidRPr="002E6533" w:rsidRDefault="00000000">
            <w:pPr>
              <w:pStyle w:val="Compact"/>
            </w:pPr>
            <w:r w:rsidRPr="002E6533">
              <w:lastRenderedPageBreak/>
              <w:t>2378.10</w:t>
            </w:r>
          </w:p>
        </w:tc>
      </w:tr>
      <w:tr w:rsidR="004470EF" w:rsidRPr="002E6533" w14:paraId="351B3696" w14:textId="77777777">
        <w:tc>
          <w:tcPr>
            <w:tcW w:w="3960" w:type="dxa"/>
          </w:tcPr>
          <w:p w14:paraId="4A6C475E" w14:textId="77777777" w:rsidR="004470EF" w:rsidRPr="002E6533" w:rsidRDefault="00000000">
            <w:pPr>
              <w:pStyle w:val="Corpodetexto"/>
            </w:pPr>
            <w:r w:rsidRPr="002E6533">
              <w:t>SUMIF(REF([Propriedades], [Preço de venda]), "&gt;=150000")</w:t>
            </w:r>
          </w:p>
          <w:p w14:paraId="36FAD06C" w14:textId="77777777" w:rsidR="004470EF" w:rsidRPr="002E6533" w:rsidRDefault="00000000">
            <w:pPr>
              <w:pStyle w:val="Corpodetexto"/>
            </w:pPr>
            <w:r w:rsidRPr="002E6533">
              <w:t>em que:</w:t>
            </w:r>
          </w:p>
          <w:p w14:paraId="4F1A7F99" w14:textId="77777777" w:rsidR="004470EF" w:rsidRPr="002E6533" w:rsidRDefault="00000000">
            <w:pPr>
              <w:pStyle w:val="Compact"/>
            </w:pPr>
            <w:r w:rsidRPr="002E6533">
              <w:t>O nome do campo Referência cruzada é Propriedades.</w:t>
            </w:r>
          </w:p>
          <w:p w14:paraId="469DEB8B" w14:textId="77777777" w:rsidR="004470EF" w:rsidRPr="002E6533" w:rsidRDefault="00000000">
            <w:pPr>
              <w:pStyle w:val="Compact"/>
            </w:pPr>
            <w:r w:rsidRPr="002E6533">
              <w:t>O campo numérico Preço de venda no aplicativo relacionado contém os dados a serem avaliados.</w:t>
            </w:r>
          </w:p>
          <w:p w14:paraId="336220F8" w14:textId="77777777" w:rsidR="004470EF" w:rsidRPr="002E6533" w:rsidRDefault="00000000">
            <w:pPr>
              <w:pStyle w:val="Compact"/>
            </w:pPr>
            <w:r w:rsidRPr="002E6533">
              <w:t>O critério para verificação de correspondência do Preço de venda está relacionado a valores maiores que ou iguais a 150000.</w:t>
            </w:r>
          </w:p>
          <w:p w14:paraId="56978C08" w14:textId="77777777" w:rsidR="004470EF" w:rsidRPr="002E6533" w:rsidRDefault="00000000">
            <w:pPr>
              <w:pStyle w:val="Compact"/>
            </w:pPr>
            <w:r w:rsidRPr="002E6533">
              <w:t>1654887 é a soma de todos os registros relacionados ao Preço de venda, cujo Custo do item de linha é maior que ou igual a 150000.</w:t>
            </w:r>
          </w:p>
          <w:p w14:paraId="0EE3E2C1" w14:textId="77777777" w:rsidR="004470EF" w:rsidRPr="002E6533" w:rsidRDefault="00000000">
            <w:pPr>
              <w:pStyle w:val="FirstParagraph"/>
            </w:pPr>
            <w:r w:rsidRPr="002E6533">
              <w:rPr>
                <w:b/>
                <w:bCs/>
              </w:rPr>
              <w:t>Observação:</w:t>
            </w:r>
            <w:r w:rsidRPr="002E6533">
              <w:t xml:space="preserve"> Neste exemplo, o parâmetro soma_campo_ref não é informado na função SUMIF. Consequentemente, o sistema usará o Preço de venda para a avaliação e para a soma.</w:t>
            </w:r>
          </w:p>
        </w:tc>
        <w:tc>
          <w:tcPr>
            <w:tcW w:w="3960" w:type="dxa"/>
          </w:tcPr>
          <w:p w14:paraId="577EC367" w14:textId="77777777" w:rsidR="004470EF" w:rsidRPr="002E6533" w:rsidRDefault="00000000">
            <w:pPr>
              <w:pStyle w:val="Compact"/>
            </w:pPr>
            <w:r w:rsidRPr="002E6533">
              <w:t>2654887</w:t>
            </w:r>
          </w:p>
        </w:tc>
      </w:tr>
      <w:tr w:rsidR="004470EF" w:rsidRPr="002E6533" w14:paraId="3A175AEF" w14:textId="77777777">
        <w:tc>
          <w:tcPr>
            <w:tcW w:w="3960" w:type="dxa"/>
          </w:tcPr>
          <w:p w14:paraId="7009EF1B" w14:textId="77777777" w:rsidR="004470EF" w:rsidRPr="002E6533" w:rsidRDefault="00000000">
            <w:pPr>
              <w:pStyle w:val="Corpodetexto"/>
            </w:pPr>
            <w:r w:rsidRPr="002E6533">
              <w:t xml:space="preserve">SUMIF(REF([Propriedades], [Data de venda]), </w:t>
            </w:r>
            <w:r w:rsidRPr="002E6533">
              <w:lastRenderedPageBreak/>
              <w:t>"&gt;="DATETIMEVALUE("1/7/2008"</w:t>
            </w:r>
            <w:proofErr w:type="gramStart"/>
            <w:r w:rsidRPr="002E6533">
              <w:t>),REF</w:t>
            </w:r>
            <w:proofErr w:type="gramEnd"/>
            <w:r w:rsidRPr="002E6533">
              <w:t>([Propriedades], [Preço de venda]))</w:t>
            </w:r>
          </w:p>
          <w:p w14:paraId="4826DE1D" w14:textId="77777777" w:rsidR="004470EF" w:rsidRPr="002E6533" w:rsidRDefault="00000000">
            <w:pPr>
              <w:pStyle w:val="Corpodetexto"/>
            </w:pPr>
            <w:r w:rsidRPr="002E6533">
              <w:t>em que:</w:t>
            </w:r>
          </w:p>
          <w:p w14:paraId="1623C964" w14:textId="77777777" w:rsidR="004470EF" w:rsidRPr="002E6533" w:rsidRDefault="00000000">
            <w:pPr>
              <w:pStyle w:val="Compact"/>
            </w:pPr>
            <w:r w:rsidRPr="002E6533">
              <w:t>O nome do campo Referência cruzada é Propriedades.</w:t>
            </w:r>
          </w:p>
          <w:p w14:paraId="75F1C669" w14:textId="77777777" w:rsidR="004470EF" w:rsidRPr="002E6533" w:rsidRDefault="00000000">
            <w:pPr>
              <w:pStyle w:val="Compact"/>
            </w:pPr>
            <w:r w:rsidRPr="002E6533">
              <w:t>O campo Data de venda no aplicativo relacionado contém os dados a serem avaliados.</w:t>
            </w:r>
          </w:p>
          <w:p w14:paraId="5755961D" w14:textId="77777777" w:rsidR="004470EF" w:rsidRPr="002E6533" w:rsidRDefault="00000000">
            <w:pPr>
              <w:pStyle w:val="Compact"/>
            </w:pPr>
            <w:r w:rsidRPr="002E6533">
              <w:t>O critério de comparação de Data de venda está relacionado a datas maiores que ou iguais a 1/7/2008.</w:t>
            </w:r>
          </w:p>
          <w:p w14:paraId="096CCD00" w14:textId="77777777" w:rsidR="004470EF" w:rsidRPr="002E6533" w:rsidRDefault="00000000">
            <w:pPr>
              <w:pStyle w:val="Compact"/>
            </w:pPr>
            <w:r w:rsidRPr="002E6533">
              <w:t>Preço de venda é um campo Numérico contendo os valores numéricos a serem somados.</w:t>
            </w:r>
          </w:p>
          <w:p w14:paraId="2E013325" w14:textId="77777777" w:rsidR="004470EF" w:rsidRPr="002E6533" w:rsidRDefault="00000000">
            <w:pPr>
              <w:pStyle w:val="Compact"/>
            </w:pPr>
            <w:r w:rsidRPr="002E6533">
              <w:t>1299000 é a soma de todos os registros relacionados ao Preço de venda cuja Data de venda é maior que ou igual a 1/7/2008.</w:t>
            </w:r>
          </w:p>
        </w:tc>
        <w:tc>
          <w:tcPr>
            <w:tcW w:w="3960" w:type="dxa"/>
          </w:tcPr>
          <w:p w14:paraId="7F13EA7B" w14:textId="77777777" w:rsidR="004470EF" w:rsidRPr="002E6533" w:rsidRDefault="00000000">
            <w:pPr>
              <w:pStyle w:val="Compact"/>
            </w:pPr>
            <w:r w:rsidRPr="002E6533">
              <w:lastRenderedPageBreak/>
              <w:t>1299000</w:t>
            </w:r>
          </w:p>
        </w:tc>
      </w:tr>
    </w:tbl>
    <w:p w14:paraId="2D084C2E" w14:textId="77777777" w:rsidR="004470EF" w:rsidRPr="002E6533" w:rsidRDefault="00000000">
      <w:pPr>
        <w:pStyle w:val="Ttulo2"/>
      </w:pPr>
      <w:bookmarkStart w:id="1632" w:name="função-sumproduct"/>
      <w:bookmarkEnd w:id="1631"/>
      <w:r w:rsidRPr="002E6533">
        <w:t>Função SUMPRODUCT</w:t>
      </w:r>
    </w:p>
    <w:p w14:paraId="325F53E2" w14:textId="77777777" w:rsidR="004470EF" w:rsidRPr="002E6533" w:rsidRDefault="00000000">
      <w:pPr>
        <w:pStyle w:val="FirstParagraph"/>
      </w:pPr>
      <w:r w:rsidRPr="002E6533">
        <w:t>A função SUMPRODUCT multiplica os componentes correspondentes de determinados conjuntos de campos e retorna a soma dos produtos.</w:t>
      </w:r>
    </w:p>
    <w:p w14:paraId="0E21D068" w14:textId="77777777" w:rsidR="004470EF" w:rsidRPr="002E6533" w:rsidRDefault="00000000">
      <w:pPr>
        <w:pStyle w:val="Corpodetexto"/>
      </w:pPr>
      <w:r w:rsidRPr="002E6533">
        <w:rPr>
          <w:b/>
          <w:bCs/>
        </w:rPr>
        <w:t>Tipo de retorno:</w:t>
      </w:r>
      <w:r w:rsidRPr="002E6533">
        <w:t xml:space="preserve"> Numérico</w:t>
      </w:r>
    </w:p>
    <w:p w14:paraId="4244EE50" w14:textId="77777777" w:rsidR="004470EF" w:rsidRPr="002E6533" w:rsidRDefault="00000000">
      <w:pPr>
        <w:pStyle w:val="Corpodetexto"/>
      </w:pPr>
      <w:r w:rsidRPr="002E6533">
        <w:rPr>
          <w:b/>
          <w:bCs/>
        </w:rPr>
        <w:t>Sintaxe:</w:t>
      </w:r>
      <w:r w:rsidRPr="002E6533">
        <w:t xml:space="preserve"> </w:t>
      </w:r>
      <w:proofErr w:type="gramStart"/>
      <w:r w:rsidRPr="002E6533">
        <w:t>SUMPRODUCT(</w:t>
      </w:r>
      <w:proofErr w:type="gramEnd"/>
      <w:r w:rsidRPr="002E6533">
        <w:rPr>
          <w:b/>
          <w:bCs/>
        </w:rPr>
        <w:t>valores1</w:t>
      </w:r>
      <w:r w:rsidRPr="002E6533">
        <w:t>,valores2,valores3, ...)</w:t>
      </w:r>
    </w:p>
    <w:p w14:paraId="6977464E" w14:textId="77777777" w:rsidR="004470EF" w:rsidRPr="002E6533" w:rsidRDefault="00000000">
      <w:pPr>
        <w:pStyle w:val="Corpodetexto"/>
      </w:pPr>
      <w:r w:rsidRPr="002E6533">
        <w:t>Na sintaxe acima, os parâmetros em negrito são obrigatórios.</w:t>
      </w:r>
    </w:p>
    <w:p w14:paraId="1FD116F9" w14:textId="77777777" w:rsidR="004470EF" w:rsidRPr="002E6533" w:rsidRDefault="00000000">
      <w:pPr>
        <w:pStyle w:val="TableCaption"/>
      </w:pPr>
      <w:r w:rsidRPr="002E6533">
        <w:t>A tabela a seguir descreve os parâmetros da função SUM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2BC0FFD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36B12DE" w14:textId="77777777" w:rsidR="004470EF" w:rsidRPr="002E6533" w:rsidRDefault="00000000">
            <w:pPr>
              <w:pStyle w:val="Compact"/>
            </w:pPr>
            <w:r w:rsidRPr="002E6533">
              <w:t>Parâmetro</w:t>
            </w:r>
          </w:p>
        </w:tc>
        <w:tc>
          <w:tcPr>
            <w:tcW w:w="3960" w:type="dxa"/>
          </w:tcPr>
          <w:p w14:paraId="2DBFA245" w14:textId="77777777" w:rsidR="004470EF" w:rsidRPr="002E6533" w:rsidRDefault="00000000">
            <w:pPr>
              <w:pStyle w:val="Compact"/>
            </w:pPr>
            <w:r w:rsidRPr="002E6533">
              <w:t>Descrição</w:t>
            </w:r>
          </w:p>
        </w:tc>
      </w:tr>
      <w:tr w:rsidR="004470EF" w:rsidRPr="002E6533" w14:paraId="40550B7E" w14:textId="77777777">
        <w:tc>
          <w:tcPr>
            <w:tcW w:w="3960" w:type="dxa"/>
          </w:tcPr>
          <w:p w14:paraId="2622CB18" w14:textId="77777777" w:rsidR="004470EF" w:rsidRPr="002E6533" w:rsidRDefault="00000000">
            <w:pPr>
              <w:pStyle w:val="Compact"/>
            </w:pPr>
            <w:r w:rsidRPr="002E6533">
              <w:t>valores1, valores2, valores3, ...</w:t>
            </w:r>
          </w:p>
        </w:tc>
        <w:tc>
          <w:tcPr>
            <w:tcW w:w="3960" w:type="dxa"/>
          </w:tcPr>
          <w:p w14:paraId="1FD62D37" w14:textId="77777777" w:rsidR="004470EF" w:rsidRPr="002E6533" w:rsidRDefault="00000000">
            <w:pPr>
              <w:pStyle w:val="Corpodetexto"/>
            </w:pPr>
            <w:r w:rsidRPr="002E6533">
              <w:t>De 2 a 255 conjuntos de valores cujos componentes você deseja multiplicar e, em seguida, somar.</w:t>
            </w:r>
          </w:p>
          <w:p w14:paraId="7691541E" w14:textId="77777777" w:rsidR="004470EF" w:rsidRPr="002E6533" w:rsidRDefault="00000000">
            <w:pPr>
              <w:pStyle w:val="Corpodetexto"/>
            </w:pPr>
            <w:r w:rsidRPr="002E6533">
              <w:rPr>
                <w:b/>
                <w:bCs/>
              </w:rPr>
              <w:t>Observação:</w:t>
            </w:r>
            <w:r w:rsidRPr="002E6533">
              <w:t xml:space="preserve"> as dimensões dos respectivos argumentos devem ser iguais. Se forem diferentes, a função SUMPRODUCT retornará um erro. A função SUMPRODUCT considera como se fossem zero os valores não numéricos </w:t>
            </w:r>
            <w:r w:rsidRPr="002E6533">
              <w:lastRenderedPageBreak/>
              <w:t>especificados nos campos.</w:t>
            </w:r>
          </w:p>
        </w:tc>
      </w:tr>
    </w:tbl>
    <w:p w14:paraId="19A6BFB6" w14:textId="77777777" w:rsidR="004470EF" w:rsidRPr="002E6533" w:rsidRDefault="00000000">
      <w:pPr>
        <w:pStyle w:val="Corpodetexto"/>
      </w:pPr>
      <w:r w:rsidRPr="002E6533">
        <w:rPr>
          <w:b/>
          <w:bCs/>
        </w:rPr>
        <w:lastRenderedPageBreak/>
        <w:t>Exemplo:</w:t>
      </w:r>
    </w:p>
    <w:p w14:paraId="2D1561EA" w14:textId="77777777" w:rsidR="004470EF" w:rsidRPr="002E6533" w:rsidRDefault="00000000">
      <w:pPr>
        <w:pStyle w:val="TableCaption"/>
      </w:pPr>
      <w:r w:rsidRPr="002E6533">
        <w:t>A tabela a seguir fornece um exemplo de fórmula da função SUMPRODUCT.</w:t>
      </w:r>
    </w:p>
    <w:tbl>
      <w:tblPr>
        <w:tblStyle w:val="Table"/>
        <w:tblW w:w="5000" w:type="pct"/>
        <w:tblLayout w:type="fixed"/>
        <w:tblLook w:val="0020" w:firstRow="1" w:lastRow="0" w:firstColumn="0" w:lastColumn="0" w:noHBand="0" w:noVBand="0"/>
      </w:tblPr>
      <w:tblGrid>
        <w:gridCol w:w="4527"/>
        <w:gridCol w:w="4527"/>
      </w:tblGrid>
      <w:tr w:rsidR="004470EF" w:rsidRPr="002E6533" w14:paraId="436108F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85A1BB6" w14:textId="77777777" w:rsidR="004470EF" w:rsidRPr="002E6533" w:rsidRDefault="00000000">
            <w:pPr>
              <w:pStyle w:val="Compact"/>
            </w:pPr>
            <w:r w:rsidRPr="002E6533">
              <w:t>Fórmula</w:t>
            </w:r>
          </w:p>
        </w:tc>
        <w:tc>
          <w:tcPr>
            <w:tcW w:w="3960" w:type="dxa"/>
          </w:tcPr>
          <w:p w14:paraId="23E5D675" w14:textId="77777777" w:rsidR="004470EF" w:rsidRPr="002E6533" w:rsidRDefault="00000000">
            <w:pPr>
              <w:pStyle w:val="Compact"/>
            </w:pPr>
            <w:r w:rsidRPr="002E6533">
              <w:t>Resultado</w:t>
            </w:r>
          </w:p>
        </w:tc>
      </w:tr>
      <w:tr w:rsidR="004470EF" w:rsidRPr="002E6533" w14:paraId="199F834A" w14:textId="77777777">
        <w:tc>
          <w:tcPr>
            <w:tcW w:w="3960" w:type="dxa"/>
          </w:tcPr>
          <w:p w14:paraId="7CA1C9FD" w14:textId="77777777" w:rsidR="004470EF" w:rsidRPr="002E6533" w:rsidRDefault="00000000">
            <w:pPr>
              <w:pStyle w:val="Corpodetexto"/>
            </w:pPr>
            <w:proofErr w:type="gramStart"/>
            <w:r w:rsidRPr="002E6533">
              <w:t>SUMPRODUCT(</w:t>
            </w:r>
            <w:proofErr w:type="gramEnd"/>
            <w:r w:rsidRPr="002E6533">
              <w:t>REF([Conjunto de dados],[Valores1]),REF([Conjunto de dados],[Valores2]))</w:t>
            </w:r>
          </w:p>
          <w:p w14:paraId="65CEDC14" w14:textId="77777777" w:rsidR="004470EF" w:rsidRPr="002E6533" w:rsidRDefault="00000000">
            <w:pPr>
              <w:pStyle w:val="Corpodetexto"/>
            </w:pPr>
            <w:r w:rsidRPr="002E6533">
              <w:t>em que Conjunto de dados é um campo de referência cruzada e os valores no campo Valores1 são 3, 4, 8, 6, 1 e 9, e os valores no campo Valores2 são 2, 7, 6, 7, 5 e 3.</w:t>
            </w:r>
          </w:p>
        </w:tc>
        <w:tc>
          <w:tcPr>
            <w:tcW w:w="3960" w:type="dxa"/>
          </w:tcPr>
          <w:p w14:paraId="4BDDDE21" w14:textId="77777777" w:rsidR="004470EF" w:rsidRPr="002E6533" w:rsidRDefault="00000000">
            <w:pPr>
              <w:pStyle w:val="Compact"/>
            </w:pPr>
            <w:r w:rsidRPr="002E6533">
              <w:t>Multiplica todos os componentes dos 2 arrays e, em seguida, soma os produtos, ou seja, 3*2 + 4*7 + 8*6 + 6*7 + 1*5 + 9*3. (156)</w:t>
            </w:r>
          </w:p>
        </w:tc>
      </w:tr>
    </w:tbl>
    <w:p w14:paraId="177C658F" w14:textId="77777777" w:rsidR="004470EF" w:rsidRPr="002E6533" w:rsidRDefault="00000000">
      <w:pPr>
        <w:pStyle w:val="Ttulo2"/>
      </w:pPr>
      <w:bookmarkStart w:id="1633" w:name="função-sumsq"/>
      <w:bookmarkEnd w:id="1632"/>
      <w:r w:rsidRPr="002E6533">
        <w:t>Função SUMSQ</w:t>
      </w:r>
    </w:p>
    <w:p w14:paraId="1A50D0DB" w14:textId="77777777" w:rsidR="004470EF" w:rsidRPr="002E6533" w:rsidRDefault="00000000">
      <w:pPr>
        <w:pStyle w:val="FirstParagraph"/>
      </w:pPr>
      <w:r w:rsidRPr="002E6533">
        <w:t>A função SUMSQ retorna a soma dos quadrados dos argumentos.</w:t>
      </w:r>
    </w:p>
    <w:p w14:paraId="296913FD" w14:textId="77777777" w:rsidR="004470EF" w:rsidRPr="002E6533" w:rsidRDefault="00000000">
      <w:pPr>
        <w:pStyle w:val="Corpodetexto"/>
      </w:pPr>
      <w:r w:rsidRPr="002E6533">
        <w:rPr>
          <w:b/>
          <w:bCs/>
        </w:rPr>
        <w:t>Tipo de retorno:</w:t>
      </w:r>
      <w:r w:rsidRPr="002E6533">
        <w:t xml:space="preserve"> Numérico</w:t>
      </w:r>
    </w:p>
    <w:p w14:paraId="3F308DC1" w14:textId="77777777" w:rsidR="004470EF" w:rsidRPr="002E6533" w:rsidRDefault="00000000">
      <w:pPr>
        <w:pStyle w:val="Corpodetexto"/>
      </w:pPr>
      <w:r w:rsidRPr="002E6533">
        <w:rPr>
          <w:b/>
          <w:bCs/>
        </w:rPr>
        <w:t>Sintaxe:</w:t>
      </w:r>
      <w:r w:rsidRPr="002E6533">
        <w:t xml:space="preserve"> </w:t>
      </w:r>
      <w:proofErr w:type="gramStart"/>
      <w:r w:rsidRPr="002E6533">
        <w:t>SUMSQ(</w:t>
      </w:r>
      <w:proofErr w:type="gramEnd"/>
      <w:r w:rsidRPr="002E6533">
        <w:rPr>
          <w:b/>
          <w:bCs/>
        </w:rPr>
        <w:t>número1</w:t>
      </w:r>
      <w:r w:rsidRPr="002E6533">
        <w:t>,número2, ...)</w:t>
      </w:r>
    </w:p>
    <w:p w14:paraId="44BAEB79" w14:textId="77777777" w:rsidR="004470EF" w:rsidRPr="002E6533" w:rsidRDefault="00000000">
      <w:pPr>
        <w:pStyle w:val="Corpodetexto"/>
      </w:pPr>
      <w:r w:rsidRPr="002E6533">
        <w:t>Na sintaxe acima, os parâmetros em negrito são obrigatórios.</w:t>
      </w:r>
    </w:p>
    <w:p w14:paraId="51E849F0" w14:textId="77777777" w:rsidR="004470EF" w:rsidRPr="002E6533" w:rsidRDefault="00000000">
      <w:pPr>
        <w:pStyle w:val="TableCaption"/>
      </w:pPr>
      <w:r w:rsidRPr="002E6533">
        <w:t>A tabela a seguir descreve os parâmetros da função SUMSQ.</w:t>
      </w:r>
    </w:p>
    <w:tbl>
      <w:tblPr>
        <w:tblStyle w:val="Table"/>
        <w:tblW w:w="5000" w:type="pct"/>
        <w:tblLayout w:type="fixed"/>
        <w:tblLook w:val="0020" w:firstRow="1" w:lastRow="0" w:firstColumn="0" w:lastColumn="0" w:noHBand="0" w:noVBand="0"/>
      </w:tblPr>
      <w:tblGrid>
        <w:gridCol w:w="4527"/>
        <w:gridCol w:w="4527"/>
      </w:tblGrid>
      <w:tr w:rsidR="004470EF" w:rsidRPr="002E6533" w14:paraId="76B7E3F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6952E1" w14:textId="77777777" w:rsidR="004470EF" w:rsidRPr="002E6533" w:rsidRDefault="00000000">
            <w:pPr>
              <w:pStyle w:val="Compact"/>
            </w:pPr>
            <w:r w:rsidRPr="002E6533">
              <w:t>Parâmetro</w:t>
            </w:r>
          </w:p>
        </w:tc>
        <w:tc>
          <w:tcPr>
            <w:tcW w:w="3960" w:type="dxa"/>
          </w:tcPr>
          <w:p w14:paraId="7E9D61A5" w14:textId="77777777" w:rsidR="004470EF" w:rsidRPr="002E6533" w:rsidRDefault="00000000">
            <w:pPr>
              <w:pStyle w:val="Compact"/>
            </w:pPr>
            <w:r w:rsidRPr="002E6533">
              <w:t>Descrição</w:t>
            </w:r>
          </w:p>
        </w:tc>
      </w:tr>
      <w:tr w:rsidR="004470EF" w:rsidRPr="002E6533" w14:paraId="50D05289" w14:textId="77777777">
        <w:tc>
          <w:tcPr>
            <w:tcW w:w="3960" w:type="dxa"/>
          </w:tcPr>
          <w:p w14:paraId="07B1394D" w14:textId="77777777" w:rsidR="004470EF" w:rsidRPr="002E6533" w:rsidRDefault="00000000">
            <w:pPr>
              <w:pStyle w:val="Compact"/>
            </w:pPr>
            <w:r w:rsidRPr="002E6533">
              <w:t>número1, número2, ...</w:t>
            </w:r>
          </w:p>
        </w:tc>
        <w:tc>
          <w:tcPr>
            <w:tcW w:w="3960" w:type="dxa"/>
          </w:tcPr>
          <w:p w14:paraId="34EFE5DD" w14:textId="77777777" w:rsidR="004470EF" w:rsidRPr="002E6533" w:rsidRDefault="00000000">
            <w:pPr>
              <w:pStyle w:val="Corpodetexto"/>
            </w:pPr>
            <w:r w:rsidRPr="002E6533">
              <w:t>De 1 a 255 argumentos dos quais você deseja somar os quadrados. Você pode também usar uma referência a um array em vez de argumentos separados por vírgula.</w:t>
            </w:r>
          </w:p>
          <w:p w14:paraId="72520D2C" w14:textId="77777777" w:rsidR="004470EF" w:rsidRPr="002E6533" w:rsidRDefault="00000000">
            <w:pPr>
              <w:pStyle w:val="Corpodetexto"/>
            </w:pPr>
            <w:r w:rsidRPr="002E6533">
              <w:rPr>
                <w:b/>
                <w:bCs/>
              </w:rPr>
              <w:t>Observação:</w:t>
            </w:r>
            <w:r w:rsidRPr="002E6533">
              <w:t xml:space="preserve"> Os argumentos podem ser números, nomes ou referências contendo números. Números, valores lógicos e representações textuais de números digitados diretamente na lista de argumentos serão considerados. Se um argumento for uma referência, apenas os números da referência serão </w:t>
            </w:r>
            <w:r w:rsidRPr="002E6533">
              <w:lastRenderedPageBreak/>
              <w:t>considerados. Células em branco, valores lógicos, texto ou valores de erro serão ignorados. Argumentos que são valores de erro ou texto que não podem ser convertidos em números geram erros.</w:t>
            </w:r>
          </w:p>
        </w:tc>
      </w:tr>
    </w:tbl>
    <w:p w14:paraId="62FB2DDB" w14:textId="77777777" w:rsidR="004470EF" w:rsidRPr="002E6533" w:rsidRDefault="00000000">
      <w:pPr>
        <w:pStyle w:val="Corpodetexto"/>
      </w:pPr>
      <w:r w:rsidRPr="002E6533">
        <w:rPr>
          <w:b/>
          <w:bCs/>
        </w:rPr>
        <w:lastRenderedPageBreak/>
        <w:t>Exemplo:</w:t>
      </w:r>
    </w:p>
    <w:p w14:paraId="591B0D76" w14:textId="77777777" w:rsidR="004470EF" w:rsidRPr="002E6533" w:rsidRDefault="00000000">
      <w:pPr>
        <w:pStyle w:val="TableCaption"/>
      </w:pPr>
      <w:r w:rsidRPr="002E6533">
        <w:t>A tabela a seguir fornece um exemplo de fórmula da função SUMSQ.</w:t>
      </w:r>
    </w:p>
    <w:tbl>
      <w:tblPr>
        <w:tblStyle w:val="Table"/>
        <w:tblW w:w="5000" w:type="pct"/>
        <w:tblLayout w:type="fixed"/>
        <w:tblLook w:val="0020" w:firstRow="1" w:lastRow="0" w:firstColumn="0" w:lastColumn="0" w:noHBand="0" w:noVBand="0"/>
      </w:tblPr>
      <w:tblGrid>
        <w:gridCol w:w="4527"/>
        <w:gridCol w:w="4527"/>
      </w:tblGrid>
      <w:tr w:rsidR="004470EF" w:rsidRPr="002E6533" w14:paraId="2647EA4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E05F13" w14:textId="77777777" w:rsidR="004470EF" w:rsidRPr="002E6533" w:rsidRDefault="00000000">
            <w:pPr>
              <w:pStyle w:val="Compact"/>
            </w:pPr>
            <w:r w:rsidRPr="002E6533">
              <w:t>Fórmula</w:t>
            </w:r>
          </w:p>
        </w:tc>
        <w:tc>
          <w:tcPr>
            <w:tcW w:w="3960" w:type="dxa"/>
          </w:tcPr>
          <w:p w14:paraId="23AC5BBB" w14:textId="77777777" w:rsidR="004470EF" w:rsidRPr="002E6533" w:rsidRDefault="00000000">
            <w:pPr>
              <w:pStyle w:val="Compact"/>
            </w:pPr>
            <w:r w:rsidRPr="002E6533">
              <w:t>Resultado</w:t>
            </w:r>
          </w:p>
        </w:tc>
      </w:tr>
      <w:tr w:rsidR="004470EF" w:rsidRPr="002E6533" w14:paraId="176EC94E" w14:textId="77777777">
        <w:tc>
          <w:tcPr>
            <w:tcW w:w="3960" w:type="dxa"/>
          </w:tcPr>
          <w:p w14:paraId="2FF37B5D" w14:textId="77777777" w:rsidR="004470EF" w:rsidRPr="002E6533" w:rsidRDefault="00000000">
            <w:pPr>
              <w:pStyle w:val="Compact"/>
            </w:pPr>
            <w:proofErr w:type="gramStart"/>
            <w:r w:rsidRPr="002E6533">
              <w:t>SUMSQ(</w:t>
            </w:r>
            <w:proofErr w:type="gramEnd"/>
            <w:r w:rsidRPr="002E6533">
              <w:t>3.4)</w:t>
            </w:r>
          </w:p>
        </w:tc>
        <w:tc>
          <w:tcPr>
            <w:tcW w:w="3960" w:type="dxa"/>
          </w:tcPr>
          <w:p w14:paraId="2AD062E6" w14:textId="77777777" w:rsidR="004470EF" w:rsidRPr="002E6533" w:rsidRDefault="00000000">
            <w:pPr>
              <w:pStyle w:val="Compact"/>
            </w:pPr>
            <w:r w:rsidRPr="002E6533">
              <w:t>Soma dos quadrados de 3 e 4 (25)</w:t>
            </w:r>
          </w:p>
        </w:tc>
      </w:tr>
    </w:tbl>
    <w:p w14:paraId="102D6E36" w14:textId="77777777" w:rsidR="004470EF" w:rsidRPr="002E6533" w:rsidRDefault="00000000">
      <w:pPr>
        <w:pStyle w:val="Ttulo2"/>
      </w:pPr>
      <w:bookmarkStart w:id="1634" w:name="função-sumx2py2"/>
      <w:bookmarkEnd w:id="1633"/>
      <w:r w:rsidRPr="002E6533">
        <w:t>Função SUMX2PY2</w:t>
      </w:r>
    </w:p>
    <w:p w14:paraId="39E9BBEC" w14:textId="77777777" w:rsidR="004470EF" w:rsidRPr="002E6533" w:rsidRDefault="00000000">
      <w:pPr>
        <w:pStyle w:val="FirstParagraph"/>
      </w:pPr>
      <w:r w:rsidRPr="002E6533">
        <w:t>A função SUMX2PY2 retorna a soma da soma dos quadrados dos valores correspondentes em 2 conjuntos de campos. A soma da soma dos quadrados é um termo comum em vários cálculos estatísticos.</w:t>
      </w:r>
    </w:p>
    <w:p w14:paraId="56DB3050" w14:textId="77777777" w:rsidR="004470EF" w:rsidRPr="002E6533" w:rsidRDefault="00000000">
      <w:pPr>
        <w:pStyle w:val="Corpodetexto"/>
      </w:pPr>
      <w:r w:rsidRPr="002E6533">
        <w:rPr>
          <w:b/>
          <w:bCs/>
        </w:rPr>
        <w:t>Tipo de retorno:</w:t>
      </w:r>
      <w:r w:rsidRPr="002E6533">
        <w:t xml:space="preserve"> Numérico</w:t>
      </w:r>
    </w:p>
    <w:p w14:paraId="31D95643" w14:textId="77777777" w:rsidR="004470EF" w:rsidRPr="002E6533" w:rsidRDefault="00000000">
      <w:pPr>
        <w:pStyle w:val="Corpodetexto"/>
      </w:pPr>
      <w:r w:rsidRPr="002E6533">
        <w:rPr>
          <w:b/>
          <w:bCs/>
        </w:rPr>
        <w:t>Sintaxe:</w:t>
      </w:r>
      <w:r w:rsidRPr="002E6533">
        <w:t xml:space="preserve"> SUMX2PY2(</w:t>
      </w:r>
      <w:r w:rsidRPr="002E6533">
        <w:rPr>
          <w:b/>
          <w:bCs/>
        </w:rPr>
        <w:t>valores_</w:t>
      </w:r>
      <w:proofErr w:type="gramStart"/>
      <w:r w:rsidRPr="002E6533">
        <w:rPr>
          <w:b/>
          <w:bCs/>
        </w:rPr>
        <w:t>x</w:t>
      </w:r>
      <w:r w:rsidRPr="002E6533">
        <w:t>,</w:t>
      </w:r>
      <w:r w:rsidRPr="002E6533">
        <w:rPr>
          <w:b/>
          <w:bCs/>
        </w:rPr>
        <w:t>valores</w:t>
      </w:r>
      <w:proofErr w:type="gramEnd"/>
      <w:r w:rsidRPr="002E6533">
        <w:rPr>
          <w:b/>
          <w:bCs/>
        </w:rPr>
        <w:t>_y</w:t>
      </w:r>
      <w:r w:rsidRPr="002E6533">
        <w:t>)</w:t>
      </w:r>
    </w:p>
    <w:p w14:paraId="79CF2313" w14:textId="77777777" w:rsidR="004470EF" w:rsidRPr="002E6533" w:rsidRDefault="00000000">
      <w:pPr>
        <w:pStyle w:val="Corpodetexto"/>
      </w:pPr>
      <w:r w:rsidRPr="002E6533">
        <w:t>Na sintaxe acima, os parâmetros em negrito são obrigatórios.</w:t>
      </w:r>
    </w:p>
    <w:p w14:paraId="1A818ED5" w14:textId="77777777" w:rsidR="004470EF" w:rsidRPr="002E6533" w:rsidRDefault="00000000">
      <w:pPr>
        <w:pStyle w:val="TableCaption"/>
      </w:pPr>
      <w:r w:rsidRPr="002E6533">
        <w:t>A tabela a seguir descreve os parâmetros da função SUMX2PY2.</w:t>
      </w:r>
    </w:p>
    <w:tbl>
      <w:tblPr>
        <w:tblStyle w:val="Table"/>
        <w:tblW w:w="5000" w:type="pct"/>
        <w:tblLayout w:type="fixed"/>
        <w:tblLook w:val="0020" w:firstRow="1" w:lastRow="0" w:firstColumn="0" w:lastColumn="0" w:noHBand="0" w:noVBand="0"/>
      </w:tblPr>
      <w:tblGrid>
        <w:gridCol w:w="4527"/>
        <w:gridCol w:w="4527"/>
      </w:tblGrid>
      <w:tr w:rsidR="004470EF" w:rsidRPr="002E6533" w14:paraId="4206A49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514FD3" w14:textId="77777777" w:rsidR="004470EF" w:rsidRPr="002E6533" w:rsidRDefault="00000000">
            <w:pPr>
              <w:pStyle w:val="Compact"/>
            </w:pPr>
            <w:r w:rsidRPr="002E6533">
              <w:t>Parâmetro</w:t>
            </w:r>
          </w:p>
        </w:tc>
        <w:tc>
          <w:tcPr>
            <w:tcW w:w="3960" w:type="dxa"/>
          </w:tcPr>
          <w:p w14:paraId="057058AD" w14:textId="77777777" w:rsidR="004470EF" w:rsidRPr="002E6533" w:rsidRDefault="00000000">
            <w:pPr>
              <w:pStyle w:val="Compact"/>
            </w:pPr>
            <w:r w:rsidRPr="002E6533">
              <w:t>Descrição</w:t>
            </w:r>
          </w:p>
        </w:tc>
      </w:tr>
      <w:tr w:rsidR="004470EF" w:rsidRPr="002E6533" w14:paraId="549B6E79" w14:textId="77777777">
        <w:tc>
          <w:tcPr>
            <w:tcW w:w="3960" w:type="dxa"/>
          </w:tcPr>
          <w:p w14:paraId="13E5E49E" w14:textId="77777777" w:rsidR="004470EF" w:rsidRPr="002E6533" w:rsidRDefault="00000000">
            <w:pPr>
              <w:pStyle w:val="Compact"/>
            </w:pPr>
            <w:r w:rsidRPr="002E6533">
              <w:t>valores_x</w:t>
            </w:r>
          </w:p>
        </w:tc>
        <w:tc>
          <w:tcPr>
            <w:tcW w:w="3960" w:type="dxa"/>
          </w:tcPr>
          <w:p w14:paraId="7580431C" w14:textId="77777777" w:rsidR="004470EF" w:rsidRPr="002E6533" w:rsidRDefault="00000000">
            <w:pPr>
              <w:pStyle w:val="Compact"/>
            </w:pPr>
            <w:r w:rsidRPr="002E6533">
              <w:t>O primeiro conjunto de campos.</w:t>
            </w:r>
          </w:p>
        </w:tc>
      </w:tr>
      <w:tr w:rsidR="004470EF" w:rsidRPr="002E6533" w14:paraId="1AA571AF" w14:textId="77777777">
        <w:tc>
          <w:tcPr>
            <w:tcW w:w="3960" w:type="dxa"/>
          </w:tcPr>
          <w:p w14:paraId="69EA07F9" w14:textId="77777777" w:rsidR="004470EF" w:rsidRPr="002E6533" w:rsidRDefault="00000000">
            <w:pPr>
              <w:pStyle w:val="Compact"/>
            </w:pPr>
            <w:r w:rsidRPr="002E6533">
              <w:t>valores_y</w:t>
            </w:r>
          </w:p>
        </w:tc>
        <w:tc>
          <w:tcPr>
            <w:tcW w:w="3960" w:type="dxa"/>
          </w:tcPr>
          <w:p w14:paraId="5240CA80" w14:textId="77777777" w:rsidR="004470EF" w:rsidRPr="002E6533" w:rsidRDefault="00000000">
            <w:pPr>
              <w:pStyle w:val="Compact"/>
            </w:pPr>
            <w:r w:rsidRPr="002E6533">
              <w:t>O segundo conjunto de campos.</w:t>
            </w:r>
          </w:p>
        </w:tc>
      </w:tr>
    </w:tbl>
    <w:p w14:paraId="5807109A"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2PY2 retornará um erro.</w:t>
      </w:r>
    </w:p>
    <w:p w14:paraId="2214CF78" w14:textId="77777777" w:rsidR="004470EF" w:rsidRPr="002E6533" w:rsidRDefault="00000000">
      <w:pPr>
        <w:pStyle w:val="Corpodetexto"/>
      </w:pPr>
      <w:r w:rsidRPr="002E6533">
        <w:rPr>
          <w:b/>
          <w:bCs/>
        </w:rPr>
        <w:t>Exemplo:</w:t>
      </w:r>
    </w:p>
    <w:p w14:paraId="1367FB2C" w14:textId="77777777" w:rsidR="004470EF" w:rsidRPr="002E6533" w:rsidRDefault="00000000">
      <w:pPr>
        <w:pStyle w:val="TableCaption"/>
      </w:pPr>
      <w:r w:rsidRPr="002E6533">
        <w:t>A tabela a seguir fornece um exemplo de fórmula da função SUMX2PY2.</w:t>
      </w:r>
    </w:p>
    <w:tbl>
      <w:tblPr>
        <w:tblStyle w:val="Table"/>
        <w:tblW w:w="5000" w:type="pct"/>
        <w:tblLayout w:type="fixed"/>
        <w:tblLook w:val="0020" w:firstRow="1" w:lastRow="0" w:firstColumn="0" w:lastColumn="0" w:noHBand="0" w:noVBand="0"/>
      </w:tblPr>
      <w:tblGrid>
        <w:gridCol w:w="4527"/>
        <w:gridCol w:w="4527"/>
      </w:tblGrid>
      <w:tr w:rsidR="004470EF" w:rsidRPr="002E6533" w14:paraId="5D85A9E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1B92E4" w14:textId="77777777" w:rsidR="004470EF" w:rsidRPr="002E6533" w:rsidRDefault="00000000">
            <w:pPr>
              <w:pStyle w:val="Compact"/>
            </w:pPr>
            <w:r w:rsidRPr="002E6533">
              <w:t>Fórmula</w:t>
            </w:r>
          </w:p>
        </w:tc>
        <w:tc>
          <w:tcPr>
            <w:tcW w:w="3960" w:type="dxa"/>
          </w:tcPr>
          <w:p w14:paraId="17DEE862" w14:textId="77777777" w:rsidR="004470EF" w:rsidRPr="002E6533" w:rsidRDefault="00000000">
            <w:pPr>
              <w:pStyle w:val="Compact"/>
            </w:pPr>
            <w:r w:rsidRPr="002E6533">
              <w:t>Resultado</w:t>
            </w:r>
          </w:p>
        </w:tc>
      </w:tr>
      <w:tr w:rsidR="004470EF" w:rsidRPr="002E6533" w14:paraId="24BF6FFF" w14:textId="77777777">
        <w:tc>
          <w:tcPr>
            <w:tcW w:w="3960" w:type="dxa"/>
          </w:tcPr>
          <w:p w14:paraId="6BD2F201" w14:textId="77777777" w:rsidR="004470EF" w:rsidRPr="002E6533" w:rsidRDefault="00000000">
            <w:pPr>
              <w:pStyle w:val="Corpodetexto"/>
            </w:pPr>
            <w:r w:rsidRPr="002E6533">
              <w:t>SUMX2PY2(</w:t>
            </w:r>
            <w:proofErr w:type="gramStart"/>
            <w:r w:rsidRPr="002E6533">
              <w:t>REF(</w:t>
            </w:r>
            <w:proofErr w:type="gramEnd"/>
            <w:r w:rsidRPr="002E6533">
              <w:t>[Conjunto de dados],[Valores1]),REF([Conjunto de dados],[Valores2]))</w:t>
            </w:r>
          </w:p>
          <w:p w14:paraId="169B0554" w14:textId="77777777" w:rsidR="004470EF" w:rsidRPr="002E6533" w:rsidRDefault="00000000">
            <w:pPr>
              <w:pStyle w:val="Corpodetexto"/>
            </w:pPr>
            <w:r w:rsidRPr="002E6533">
              <w:lastRenderedPageBreak/>
              <w:t>em que Conjunto de dados é um campo de referência cruzada e os valores no campo Valores1 são 2, 3, 9, 1, 8, 7 e 5, e os valores no campo Valores2 são 6, 5, 11, 7, 5, 4 e 4.</w:t>
            </w:r>
          </w:p>
        </w:tc>
        <w:tc>
          <w:tcPr>
            <w:tcW w:w="3960" w:type="dxa"/>
          </w:tcPr>
          <w:p w14:paraId="54282FD2" w14:textId="77777777" w:rsidR="004470EF" w:rsidRPr="002E6533" w:rsidRDefault="00000000">
            <w:pPr>
              <w:pStyle w:val="Compact"/>
            </w:pPr>
            <w:r w:rsidRPr="002E6533">
              <w:lastRenderedPageBreak/>
              <w:t>Soma da soma dos quadrados de 2 conjuntos de valores especificados (521)</w:t>
            </w:r>
          </w:p>
        </w:tc>
      </w:tr>
    </w:tbl>
    <w:p w14:paraId="5F3841E8" w14:textId="77777777" w:rsidR="004470EF" w:rsidRPr="002E6533" w:rsidRDefault="00000000">
      <w:pPr>
        <w:pStyle w:val="Ttulo2"/>
      </w:pPr>
      <w:bookmarkStart w:id="1635" w:name="função-sumxmy2"/>
      <w:bookmarkEnd w:id="1634"/>
      <w:r w:rsidRPr="002E6533">
        <w:t>Função SUMXMY2</w:t>
      </w:r>
    </w:p>
    <w:p w14:paraId="0C454AEF" w14:textId="77777777" w:rsidR="004470EF" w:rsidRPr="002E6533" w:rsidRDefault="00000000">
      <w:pPr>
        <w:pStyle w:val="FirstParagraph"/>
      </w:pPr>
      <w:r w:rsidRPr="002E6533">
        <w:t>A função SUMXMY2 retorna a soma dos quadrados das diferenças dos valores correspondentes em 2 conjuntos de campos.</w:t>
      </w:r>
    </w:p>
    <w:p w14:paraId="59586AA5" w14:textId="77777777" w:rsidR="004470EF" w:rsidRPr="002E6533" w:rsidRDefault="00000000">
      <w:pPr>
        <w:pStyle w:val="Corpodetexto"/>
      </w:pPr>
      <w:r w:rsidRPr="002E6533">
        <w:rPr>
          <w:b/>
          <w:bCs/>
        </w:rPr>
        <w:t>Tipo de retorno:</w:t>
      </w:r>
      <w:r w:rsidRPr="002E6533">
        <w:t xml:space="preserve"> Numérico</w:t>
      </w:r>
    </w:p>
    <w:p w14:paraId="30002225" w14:textId="77777777" w:rsidR="004470EF" w:rsidRPr="002E6533" w:rsidRDefault="00000000">
      <w:pPr>
        <w:pStyle w:val="Corpodetexto"/>
      </w:pPr>
      <w:r w:rsidRPr="002E6533">
        <w:rPr>
          <w:b/>
          <w:bCs/>
        </w:rPr>
        <w:t>Sintaxe:</w:t>
      </w:r>
      <w:r w:rsidRPr="002E6533">
        <w:t xml:space="preserve"> SUMXMY2(</w:t>
      </w:r>
      <w:r w:rsidRPr="002E6533">
        <w:rPr>
          <w:b/>
          <w:bCs/>
        </w:rPr>
        <w:t>valores_</w:t>
      </w:r>
      <w:proofErr w:type="gramStart"/>
      <w:r w:rsidRPr="002E6533">
        <w:rPr>
          <w:b/>
          <w:bCs/>
        </w:rPr>
        <w:t>x</w:t>
      </w:r>
      <w:r w:rsidRPr="002E6533">
        <w:t>,</w:t>
      </w:r>
      <w:r w:rsidRPr="002E6533">
        <w:rPr>
          <w:b/>
          <w:bCs/>
        </w:rPr>
        <w:t>valores</w:t>
      </w:r>
      <w:proofErr w:type="gramEnd"/>
      <w:r w:rsidRPr="002E6533">
        <w:rPr>
          <w:b/>
          <w:bCs/>
        </w:rPr>
        <w:t>_y</w:t>
      </w:r>
      <w:r w:rsidRPr="002E6533">
        <w:t>)</w:t>
      </w:r>
    </w:p>
    <w:p w14:paraId="102AB5FE" w14:textId="77777777" w:rsidR="004470EF" w:rsidRPr="002E6533" w:rsidRDefault="00000000">
      <w:pPr>
        <w:pStyle w:val="Corpodetexto"/>
      </w:pPr>
      <w:r w:rsidRPr="002E6533">
        <w:t>Na sintaxe acima, os parâmetros em negrito são obrigatórios.</w:t>
      </w:r>
    </w:p>
    <w:p w14:paraId="51948EDD" w14:textId="77777777" w:rsidR="004470EF" w:rsidRPr="002E6533" w:rsidRDefault="00000000">
      <w:pPr>
        <w:pStyle w:val="TableCaption"/>
      </w:pPr>
      <w:r w:rsidRPr="002E6533">
        <w:t>A tabela a seguir descreve os parâmetros da função SUMXMY2.</w:t>
      </w:r>
    </w:p>
    <w:tbl>
      <w:tblPr>
        <w:tblStyle w:val="Table"/>
        <w:tblW w:w="5000" w:type="pct"/>
        <w:tblLayout w:type="fixed"/>
        <w:tblLook w:val="0020" w:firstRow="1" w:lastRow="0" w:firstColumn="0" w:lastColumn="0" w:noHBand="0" w:noVBand="0"/>
      </w:tblPr>
      <w:tblGrid>
        <w:gridCol w:w="4527"/>
        <w:gridCol w:w="4527"/>
      </w:tblGrid>
      <w:tr w:rsidR="004470EF" w:rsidRPr="002E6533" w14:paraId="1D481EB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B3999F6" w14:textId="77777777" w:rsidR="004470EF" w:rsidRPr="002E6533" w:rsidRDefault="00000000">
            <w:pPr>
              <w:pStyle w:val="Compact"/>
            </w:pPr>
            <w:r w:rsidRPr="002E6533">
              <w:t>Parâmetro</w:t>
            </w:r>
          </w:p>
        </w:tc>
        <w:tc>
          <w:tcPr>
            <w:tcW w:w="3960" w:type="dxa"/>
          </w:tcPr>
          <w:p w14:paraId="7BD45EDC" w14:textId="77777777" w:rsidR="004470EF" w:rsidRPr="002E6533" w:rsidRDefault="00000000">
            <w:pPr>
              <w:pStyle w:val="Compact"/>
            </w:pPr>
            <w:r w:rsidRPr="002E6533">
              <w:t>Descrição</w:t>
            </w:r>
          </w:p>
        </w:tc>
      </w:tr>
      <w:tr w:rsidR="004470EF" w:rsidRPr="002E6533" w14:paraId="1D27BDE4" w14:textId="77777777">
        <w:tc>
          <w:tcPr>
            <w:tcW w:w="3960" w:type="dxa"/>
          </w:tcPr>
          <w:p w14:paraId="72CF8256" w14:textId="77777777" w:rsidR="004470EF" w:rsidRPr="002E6533" w:rsidRDefault="00000000">
            <w:pPr>
              <w:pStyle w:val="Compact"/>
            </w:pPr>
            <w:r w:rsidRPr="002E6533">
              <w:t>valores_x</w:t>
            </w:r>
          </w:p>
        </w:tc>
        <w:tc>
          <w:tcPr>
            <w:tcW w:w="3960" w:type="dxa"/>
          </w:tcPr>
          <w:p w14:paraId="1DC802FF" w14:textId="77777777" w:rsidR="004470EF" w:rsidRPr="002E6533" w:rsidRDefault="00000000">
            <w:pPr>
              <w:pStyle w:val="Compact"/>
            </w:pPr>
            <w:r w:rsidRPr="002E6533">
              <w:t>O primeiro conjunto de campos.</w:t>
            </w:r>
          </w:p>
        </w:tc>
      </w:tr>
      <w:tr w:rsidR="004470EF" w:rsidRPr="002E6533" w14:paraId="6E9CDDEA" w14:textId="77777777">
        <w:tc>
          <w:tcPr>
            <w:tcW w:w="3960" w:type="dxa"/>
          </w:tcPr>
          <w:p w14:paraId="18AC91B9" w14:textId="77777777" w:rsidR="004470EF" w:rsidRPr="002E6533" w:rsidRDefault="00000000">
            <w:pPr>
              <w:pStyle w:val="Compact"/>
            </w:pPr>
            <w:r w:rsidRPr="002E6533">
              <w:t>valores_y</w:t>
            </w:r>
          </w:p>
        </w:tc>
        <w:tc>
          <w:tcPr>
            <w:tcW w:w="3960" w:type="dxa"/>
          </w:tcPr>
          <w:p w14:paraId="2F5F1B08" w14:textId="77777777" w:rsidR="004470EF" w:rsidRPr="002E6533" w:rsidRDefault="00000000">
            <w:pPr>
              <w:pStyle w:val="Compact"/>
            </w:pPr>
            <w:r w:rsidRPr="002E6533">
              <w:t>O segundo conjunto de campos.</w:t>
            </w:r>
          </w:p>
        </w:tc>
      </w:tr>
    </w:tbl>
    <w:p w14:paraId="12FA5C50" w14:textId="77777777" w:rsidR="004470EF" w:rsidRPr="002E6533" w:rsidRDefault="00000000">
      <w:pPr>
        <w:pStyle w:val="Corpodetexto"/>
      </w:pPr>
      <w:r w:rsidRPr="002E6533">
        <w:rPr>
          <w:b/>
          <w:bCs/>
        </w:rPr>
        <w:t>Observação:</w:t>
      </w:r>
      <w:r w:rsidRPr="002E6533">
        <w:t xml:space="preserve"> Os argumentos devem ser números, nomes ou referências contendo números. Se um argumento de referência contiver texto, valores lógicos ou células em branco, os valores serão ignorados; no entanto, campos contendo o valor zero serão incluídos. Se os parâmetros valores_x e valores_y tiverem número diferente de valores, a função SUMXMY2 retornará um erro.</w:t>
      </w:r>
    </w:p>
    <w:p w14:paraId="29B417BF" w14:textId="77777777" w:rsidR="004470EF" w:rsidRPr="002E6533" w:rsidRDefault="00000000">
      <w:pPr>
        <w:pStyle w:val="Corpodetexto"/>
      </w:pPr>
      <w:r w:rsidRPr="002E6533">
        <w:rPr>
          <w:b/>
          <w:bCs/>
        </w:rPr>
        <w:t>Exemplos:</w:t>
      </w:r>
    </w:p>
    <w:p w14:paraId="7CFFB414" w14:textId="77777777" w:rsidR="004470EF" w:rsidRPr="002E6533" w:rsidRDefault="00000000">
      <w:pPr>
        <w:pStyle w:val="TableCaption"/>
      </w:pPr>
      <w:r w:rsidRPr="002E6533">
        <w:t>A tabela a seguir fornece exemplos de fórmulas da função SUMXMY2.</w:t>
      </w:r>
    </w:p>
    <w:tbl>
      <w:tblPr>
        <w:tblStyle w:val="Table"/>
        <w:tblW w:w="5000" w:type="pct"/>
        <w:tblLayout w:type="fixed"/>
        <w:tblLook w:val="0020" w:firstRow="1" w:lastRow="0" w:firstColumn="0" w:lastColumn="0" w:noHBand="0" w:noVBand="0"/>
      </w:tblPr>
      <w:tblGrid>
        <w:gridCol w:w="4527"/>
        <w:gridCol w:w="4527"/>
      </w:tblGrid>
      <w:tr w:rsidR="004470EF" w:rsidRPr="002E6533" w14:paraId="41E829B1"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8AC5E38" w14:textId="77777777" w:rsidR="004470EF" w:rsidRPr="002E6533" w:rsidRDefault="00000000">
            <w:pPr>
              <w:pStyle w:val="Compact"/>
            </w:pPr>
            <w:r w:rsidRPr="002E6533">
              <w:t>Fórmula</w:t>
            </w:r>
          </w:p>
        </w:tc>
        <w:tc>
          <w:tcPr>
            <w:tcW w:w="3960" w:type="dxa"/>
          </w:tcPr>
          <w:p w14:paraId="07A78D66" w14:textId="77777777" w:rsidR="004470EF" w:rsidRPr="002E6533" w:rsidRDefault="00000000">
            <w:pPr>
              <w:pStyle w:val="Compact"/>
            </w:pPr>
            <w:r w:rsidRPr="002E6533">
              <w:t>Resultado</w:t>
            </w:r>
          </w:p>
        </w:tc>
      </w:tr>
      <w:tr w:rsidR="004470EF" w:rsidRPr="002E6533" w14:paraId="7A2CE56D" w14:textId="77777777">
        <w:tc>
          <w:tcPr>
            <w:tcW w:w="3960" w:type="dxa"/>
          </w:tcPr>
          <w:p w14:paraId="02944884" w14:textId="77777777" w:rsidR="004470EF" w:rsidRPr="002E6533" w:rsidRDefault="00000000">
            <w:pPr>
              <w:pStyle w:val="Corpodetexto"/>
            </w:pPr>
            <w:r w:rsidRPr="002E6533">
              <w:t>SUMXMY2(</w:t>
            </w:r>
            <w:proofErr w:type="gramStart"/>
            <w:r w:rsidRPr="002E6533">
              <w:t>REF(</w:t>
            </w:r>
            <w:proofErr w:type="gramEnd"/>
            <w:r w:rsidRPr="002E6533">
              <w:t>[Conjunto de dados],[Valores1]),REF([Conjunto de dados],[Valores2]))</w:t>
            </w:r>
          </w:p>
          <w:p w14:paraId="0DAEA1EF" w14:textId="77777777" w:rsidR="004470EF" w:rsidRPr="002E6533" w:rsidRDefault="00000000">
            <w:pPr>
              <w:pStyle w:val="Corpodetexto"/>
            </w:pPr>
            <w:r w:rsidRPr="002E6533">
              <w:t>em que Conjunto de dados é um campo de referência cruzada e os valores no campo Valores1 são 2, 3, 9, 1, 8, 7 e 5, e os valores no campo Valores2 são 6, 5, 11, 7, 5, 4 e 4.</w:t>
            </w:r>
          </w:p>
        </w:tc>
        <w:tc>
          <w:tcPr>
            <w:tcW w:w="3960" w:type="dxa"/>
          </w:tcPr>
          <w:p w14:paraId="7F870738" w14:textId="77777777" w:rsidR="004470EF" w:rsidRPr="002E6533" w:rsidRDefault="00000000">
            <w:pPr>
              <w:pStyle w:val="Compact"/>
            </w:pPr>
            <w:r w:rsidRPr="002E6533">
              <w:t>Soma dos quadrados das diferenças de 2 arrays especificados (79)</w:t>
            </w:r>
          </w:p>
        </w:tc>
      </w:tr>
      <w:tr w:rsidR="004470EF" w:rsidRPr="002E6533" w14:paraId="175BDDD6" w14:textId="77777777">
        <w:tc>
          <w:tcPr>
            <w:tcW w:w="3960" w:type="dxa"/>
          </w:tcPr>
          <w:p w14:paraId="276A90FE" w14:textId="77777777" w:rsidR="004470EF" w:rsidRPr="002E6533" w:rsidRDefault="00000000">
            <w:pPr>
              <w:pStyle w:val="Compact"/>
            </w:pPr>
            <w:r w:rsidRPr="002E6533">
              <w:t xml:space="preserve">SUMXMY2({2, 3, 9, 1, 8, 7, 5}, {6, 5, 11, 7, </w:t>
            </w:r>
            <w:r w:rsidRPr="002E6533">
              <w:lastRenderedPageBreak/>
              <w:t>5, 4, 4})</w:t>
            </w:r>
          </w:p>
        </w:tc>
        <w:tc>
          <w:tcPr>
            <w:tcW w:w="3960" w:type="dxa"/>
          </w:tcPr>
          <w:p w14:paraId="3E4926A2" w14:textId="77777777" w:rsidR="004470EF" w:rsidRPr="002E6533" w:rsidRDefault="00000000">
            <w:pPr>
              <w:pStyle w:val="Compact"/>
            </w:pPr>
            <w:r w:rsidRPr="002E6533">
              <w:lastRenderedPageBreak/>
              <w:t xml:space="preserve">Soma dos quadrados das diferenças de 2 </w:t>
            </w:r>
            <w:r w:rsidRPr="002E6533">
              <w:lastRenderedPageBreak/>
              <w:t>arrays constantes (79)</w:t>
            </w:r>
          </w:p>
        </w:tc>
      </w:tr>
    </w:tbl>
    <w:p w14:paraId="3A5A0B12" w14:textId="77777777" w:rsidR="004470EF" w:rsidRPr="002E6533" w:rsidRDefault="00000000">
      <w:pPr>
        <w:pStyle w:val="Ttulo2"/>
      </w:pPr>
      <w:bookmarkStart w:id="1636" w:name="função-trimmean"/>
      <w:bookmarkEnd w:id="1635"/>
      <w:r w:rsidRPr="002E6533">
        <w:lastRenderedPageBreak/>
        <w:t>Função TRIMMEAN</w:t>
      </w:r>
    </w:p>
    <w:p w14:paraId="2B679173" w14:textId="77777777" w:rsidR="004470EF" w:rsidRPr="002E6533" w:rsidRDefault="00000000">
      <w:pPr>
        <w:pStyle w:val="FirstParagraph"/>
      </w:pPr>
      <w:r w:rsidRPr="002E6533">
        <w:t>A função TRIMMEAN retorna a média do interior de um conjunto de dados. O valor é calculado determinando a média de uma série de valores e excluindo uma porcentagem dos valores superior e inferior de um conjunto de dados. Esta função pode ser usada para determinar a média desconsiderando dados externos a sua análise.</w:t>
      </w:r>
    </w:p>
    <w:p w14:paraId="3F43AF6F" w14:textId="77777777" w:rsidR="004470EF" w:rsidRPr="002E6533" w:rsidRDefault="00000000">
      <w:pPr>
        <w:pStyle w:val="Corpodetexto"/>
      </w:pPr>
      <w:r w:rsidRPr="002E6533">
        <w:rPr>
          <w:b/>
          <w:bCs/>
        </w:rPr>
        <w:t>Tipo de retorno:</w:t>
      </w:r>
      <w:r w:rsidRPr="002E6533">
        <w:t xml:space="preserve"> Numérico</w:t>
      </w:r>
    </w:p>
    <w:p w14:paraId="22AE1A2E" w14:textId="77777777" w:rsidR="004470EF" w:rsidRPr="002E6533" w:rsidRDefault="00000000">
      <w:pPr>
        <w:pStyle w:val="Corpodetexto"/>
      </w:pPr>
      <w:r w:rsidRPr="002E6533">
        <w:rPr>
          <w:b/>
          <w:bCs/>
        </w:rPr>
        <w:t>Sintaxe:</w:t>
      </w:r>
      <w:r w:rsidRPr="002E6533">
        <w:t xml:space="preserve"> </w:t>
      </w:r>
      <w:proofErr w:type="gramStart"/>
      <w:r w:rsidRPr="002E6533">
        <w:t>TRIMMEAN(</w:t>
      </w:r>
      <w:proofErr w:type="gramEnd"/>
      <w:r w:rsidRPr="002E6533">
        <w:rPr>
          <w:b/>
          <w:bCs/>
        </w:rPr>
        <w:t>valores</w:t>
      </w:r>
      <w:r w:rsidRPr="002E6533">
        <w:t>,</w:t>
      </w:r>
      <w:r w:rsidRPr="002E6533">
        <w:rPr>
          <w:b/>
          <w:bCs/>
        </w:rPr>
        <w:t>porcentagem</w:t>
      </w:r>
      <w:r w:rsidRPr="002E6533">
        <w:t>)</w:t>
      </w:r>
    </w:p>
    <w:p w14:paraId="0C2F1CEC" w14:textId="77777777" w:rsidR="004470EF" w:rsidRPr="002E6533" w:rsidRDefault="00000000">
      <w:pPr>
        <w:pStyle w:val="Corpodetexto"/>
      </w:pPr>
      <w:r w:rsidRPr="002E6533">
        <w:t>Na sintaxe acima, os parâmetros em negrito são obrigatórios.</w:t>
      </w:r>
    </w:p>
    <w:p w14:paraId="067544C8" w14:textId="77777777" w:rsidR="004470EF" w:rsidRPr="002E6533" w:rsidRDefault="00000000">
      <w:pPr>
        <w:pStyle w:val="TableCaption"/>
      </w:pPr>
      <w:r w:rsidRPr="002E6533">
        <w:t>A tabela a seguir descreve os parâmetros da função TRIMMEAN.</w:t>
      </w:r>
    </w:p>
    <w:tbl>
      <w:tblPr>
        <w:tblStyle w:val="Table"/>
        <w:tblW w:w="5000" w:type="pct"/>
        <w:tblLayout w:type="fixed"/>
        <w:tblLook w:val="0020" w:firstRow="1" w:lastRow="0" w:firstColumn="0" w:lastColumn="0" w:noHBand="0" w:noVBand="0"/>
      </w:tblPr>
      <w:tblGrid>
        <w:gridCol w:w="4527"/>
        <w:gridCol w:w="4527"/>
      </w:tblGrid>
      <w:tr w:rsidR="004470EF" w:rsidRPr="002E6533" w14:paraId="56E742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BDC653A" w14:textId="77777777" w:rsidR="004470EF" w:rsidRPr="002E6533" w:rsidRDefault="00000000">
            <w:pPr>
              <w:pStyle w:val="Compact"/>
            </w:pPr>
            <w:r w:rsidRPr="002E6533">
              <w:t>Parâmetro</w:t>
            </w:r>
          </w:p>
        </w:tc>
        <w:tc>
          <w:tcPr>
            <w:tcW w:w="3960" w:type="dxa"/>
          </w:tcPr>
          <w:p w14:paraId="3124413B" w14:textId="77777777" w:rsidR="004470EF" w:rsidRPr="002E6533" w:rsidRDefault="00000000">
            <w:pPr>
              <w:pStyle w:val="Compact"/>
            </w:pPr>
            <w:r w:rsidRPr="002E6533">
              <w:t>Descrição</w:t>
            </w:r>
          </w:p>
        </w:tc>
      </w:tr>
      <w:tr w:rsidR="004470EF" w:rsidRPr="002E6533" w14:paraId="733FB21E" w14:textId="77777777">
        <w:tc>
          <w:tcPr>
            <w:tcW w:w="3960" w:type="dxa"/>
          </w:tcPr>
          <w:p w14:paraId="00E0FA0E" w14:textId="77777777" w:rsidR="004470EF" w:rsidRPr="002E6533" w:rsidRDefault="00000000">
            <w:pPr>
              <w:pStyle w:val="Compact"/>
            </w:pPr>
            <w:r w:rsidRPr="002E6533">
              <w:t>valores</w:t>
            </w:r>
          </w:p>
        </w:tc>
        <w:tc>
          <w:tcPr>
            <w:tcW w:w="3960" w:type="dxa"/>
          </w:tcPr>
          <w:p w14:paraId="51E5AD8C" w14:textId="77777777" w:rsidR="004470EF" w:rsidRPr="002E6533" w:rsidRDefault="00000000">
            <w:pPr>
              <w:pStyle w:val="Compact"/>
            </w:pPr>
            <w:r w:rsidRPr="002E6533">
              <w:t>Conjunto de valores.</w:t>
            </w:r>
          </w:p>
        </w:tc>
      </w:tr>
      <w:tr w:rsidR="004470EF" w:rsidRPr="002E6533" w14:paraId="0A516849" w14:textId="77777777">
        <w:tc>
          <w:tcPr>
            <w:tcW w:w="3960" w:type="dxa"/>
          </w:tcPr>
          <w:p w14:paraId="6DA12188" w14:textId="77777777" w:rsidR="004470EF" w:rsidRPr="002E6533" w:rsidRDefault="00000000">
            <w:pPr>
              <w:pStyle w:val="Compact"/>
            </w:pPr>
            <w:r w:rsidRPr="002E6533">
              <w:t>porcentagem</w:t>
            </w:r>
          </w:p>
        </w:tc>
        <w:tc>
          <w:tcPr>
            <w:tcW w:w="3960" w:type="dxa"/>
          </w:tcPr>
          <w:p w14:paraId="59904954" w14:textId="77777777" w:rsidR="004470EF" w:rsidRPr="002E6533" w:rsidRDefault="00000000">
            <w:pPr>
              <w:pStyle w:val="Corpodetexto"/>
            </w:pPr>
            <w:r w:rsidRPr="002E6533">
              <w:t>Porcentagem dos pontos de dados que serão desconsiderados para determinar a média. Por exemplo, se o parâmetro porcentagem for 0,2 e o número de valores na série de dados for 100, 20 pontos de dados serão excluídos no cálculo da média (100 x 0,2 = 20). Entre os pontos de dados excluídos neste exemplo, serão desconsiderados do cálculo os 10 maiores e os 10 menores valores.</w:t>
            </w:r>
          </w:p>
          <w:p w14:paraId="0F59FD27" w14:textId="77777777" w:rsidR="004470EF" w:rsidRPr="002E6533" w:rsidRDefault="00000000">
            <w:pPr>
              <w:pStyle w:val="Corpodetexto"/>
            </w:pPr>
            <w:r w:rsidRPr="002E6533">
              <w:rPr>
                <w:b/>
                <w:bCs/>
              </w:rPr>
              <w:t>Observação:</w:t>
            </w:r>
            <w:r w:rsidRPr="002E6533">
              <w:t xml:space="preserve"> Nesta função, o número de pontos de dados excluídos é arredondado para baixo até o próximo múltiplo de 2. Por exemplo, se a porcentagem for 0,1 e o número de pontos de dados for 30, o número de pontos de dados excluídos deve ser 3. No entanto, sendo ímpar o número retornado, a função TRIMMEAN arredondará para baixo, ou seja, para 2 e excluirá o maior e o menor valor da série de dados.</w:t>
            </w:r>
          </w:p>
        </w:tc>
      </w:tr>
    </w:tbl>
    <w:p w14:paraId="701A64F3" w14:textId="77777777" w:rsidR="004470EF" w:rsidRPr="002E6533" w:rsidRDefault="00000000">
      <w:pPr>
        <w:pStyle w:val="Corpodetexto"/>
      </w:pPr>
      <w:r w:rsidRPr="002E6533">
        <w:rPr>
          <w:b/>
          <w:bCs/>
        </w:rPr>
        <w:lastRenderedPageBreak/>
        <w:t>Exemplo:</w:t>
      </w:r>
    </w:p>
    <w:p w14:paraId="3F9FB377" w14:textId="77777777" w:rsidR="004470EF" w:rsidRPr="002E6533" w:rsidRDefault="00000000">
      <w:pPr>
        <w:pStyle w:val="TableCaption"/>
      </w:pPr>
      <w:r w:rsidRPr="002E6533">
        <w:t>A tabela a seguir fornece um exemplo de fórmula da função TRIMMEAN.</w:t>
      </w:r>
    </w:p>
    <w:tbl>
      <w:tblPr>
        <w:tblStyle w:val="Table"/>
        <w:tblW w:w="5000" w:type="pct"/>
        <w:tblLayout w:type="fixed"/>
        <w:tblLook w:val="0020" w:firstRow="1" w:lastRow="0" w:firstColumn="0" w:lastColumn="0" w:noHBand="0" w:noVBand="0"/>
      </w:tblPr>
      <w:tblGrid>
        <w:gridCol w:w="4527"/>
        <w:gridCol w:w="4527"/>
      </w:tblGrid>
      <w:tr w:rsidR="004470EF" w:rsidRPr="002E6533" w14:paraId="3FAAFE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CB4B95D" w14:textId="77777777" w:rsidR="004470EF" w:rsidRPr="002E6533" w:rsidRDefault="00000000">
            <w:pPr>
              <w:pStyle w:val="Compact"/>
            </w:pPr>
            <w:r w:rsidRPr="002E6533">
              <w:t>Fórmula</w:t>
            </w:r>
          </w:p>
        </w:tc>
        <w:tc>
          <w:tcPr>
            <w:tcW w:w="3960" w:type="dxa"/>
          </w:tcPr>
          <w:p w14:paraId="6C381C85" w14:textId="77777777" w:rsidR="004470EF" w:rsidRPr="002E6533" w:rsidRDefault="00000000">
            <w:pPr>
              <w:pStyle w:val="Compact"/>
            </w:pPr>
            <w:r w:rsidRPr="002E6533">
              <w:t>Resultado</w:t>
            </w:r>
          </w:p>
        </w:tc>
      </w:tr>
      <w:tr w:rsidR="004470EF" w:rsidRPr="002E6533" w14:paraId="7211C0AE" w14:textId="77777777">
        <w:tc>
          <w:tcPr>
            <w:tcW w:w="3960" w:type="dxa"/>
          </w:tcPr>
          <w:p w14:paraId="1DEC62B1" w14:textId="77777777" w:rsidR="004470EF" w:rsidRPr="002E6533" w:rsidRDefault="00000000">
            <w:pPr>
              <w:pStyle w:val="Corpodetexto"/>
            </w:pPr>
            <w:r w:rsidRPr="002E6533">
              <w:t>TRIMMEAN(REF([Instalações</w:t>
            </w:r>
            <w:proofErr w:type="gramStart"/>
            <w:r w:rsidRPr="002E6533">
              <w:t>],[</w:t>
            </w:r>
            <w:proofErr w:type="gramEnd"/>
            <w:r w:rsidRPr="002E6533">
              <w:t>Classificação de risco]), .2)</w:t>
            </w:r>
          </w:p>
          <w:p w14:paraId="1092E949" w14:textId="77777777" w:rsidR="004470EF" w:rsidRPr="002E6533" w:rsidRDefault="00000000">
            <w:pPr>
              <w:pStyle w:val="Corpodetexto"/>
            </w:pPr>
            <w:r w:rsidRPr="002E6533">
              <w:t>em que Instalações é um campo de referência cruzada e os valores no campo Classificação de risco são 35, 50, 52, 60, 68, 75, 79, 82, 86 e 100.</w:t>
            </w:r>
          </w:p>
        </w:tc>
        <w:tc>
          <w:tcPr>
            <w:tcW w:w="3960" w:type="dxa"/>
          </w:tcPr>
          <w:p w14:paraId="6F0C45D9" w14:textId="77777777" w:rsidR="004470EF" w:rsidRPr="002E6533" w:rsidRDefault="00000000">
            <w:pPr>
              <w:pStyle w:val="Corpodetexto"/>
            </w:pPr>
            <w:r w:rsidRPr="002E6533">
              <w:t>69</w:t>
            </w:r>
          </w:p>
          <w:p w14:paraId="44E075BE" w14:textId="77777777" w:rsidR="004470EF" w:rsidRPr="002E6533" w:rsidRDefault="00000000">
            <w:pPr>
              <w:pStyle w:val="Corpodetexto"/>
            </w:pPr>
            <w:r w:rsidRPr="002E6533">
              <w:t>Os valores 45 e 92 foram desconsiderados (porque 20% dos valores tiveram que ser excluídos) e a função calculou a média dos valores restantes.</w:t>
            </w:r>
          </w:p>
        </w:tc>
      </w:tr>
    </w:tbl>
    <w:p w14:paraId="2E19B811" w14:textId="77777777" w:rsidR="004470EF" w:rsidRPr="002E6533" w:rsidRDefault="00000000">
      <w:pPr>
        <w:pStyle w:val="Ttulo2"/>
      </w:pPr>
      <w:bookmarkStart w:id="1637" w:name="função-var"/>
      <w:bookmarkEnd w:id="1636"/>
      <w:r w:rsidRPr="002E6533">
        <w:t>Função VAR</w:t>
      </w:r>
    </w:p>
    <w:p w14:paraId="2BB72A89" w14:textId="77777777" w:rsidR="004470EF" w:rsidRPr="002E6533" w:rsidRDefault="00000000">
      <w:pPr>
        <w:pStyle w:val="FirstParagraph"/>
      </w:pPr>
      <w:r w:rsidRPr="002E6533">
        <w:t>A função VAR estima a variância com base em uma amostra de números. Esta função pode calcular a variância de até 255 valores diferentes.</w:t>
      </w:r>
    </w:p>
    <w:p w14:paraId="2CE792C0" w14:textId="77777777" w:rsidR="004470EF" w:rsidRPr="002E6533" w:rsidRDefault="00000000">
      <w:pPr>
        <w:pStyle w:val="Corpodetexto"/>
      </w:pPr>
      <w:r w:rsidRPr="002E6533">
        <w:rPr>
          <w:b/>
          <w:bCs/>
        </w:rPr>
        <w:t>Tipo de retorno:</w:t>
      </w:r>
      <w:r w:rsidRPr="002E6533">
        <w:t xml:space="preserve"> Numérico</w:t>
      </w:r>
    </w:p>
    <w:p w14:paraId="4AF5A671" w14:textId="77777777" w:rsidR="004470EF" w:rsidRPr="002E6533" w:rsidRDefault="00000000">
      <w:pPr>
        <w:pStyle w:val="Corpodetexto"/>
      </w:pPr>
      <w:r w:rsidRPr="002E6533">
        <w:rPr>
          <w:b/>
          <w:bCs/>
        </w:rPr>
        <w:t>Sintaxe:</w:t>
      </w:r>
      <w:r w:rsidRPr="002E6533">
        <w:t xml:space="preserve"> </w:t>
      </w:r>
      <w:proofErr w:type="gramStart"/>
      <w:r w:rsidRPr="002E6533">
        <w:t>VAR(</w:t>
      </w:r>
      <w:proofErr w:type="gramEnd"/>
      <w:r w:rsidRPr="002E6533">
        <w:rPr>
          <w:b/>
          <w:bCs/>
        </w:rPr>
        <w:t>número1</w:t>
      </w:r>
      <w:r w:rsidRPr="002E6533">
        <w:t>, número2,..)</w:t>
      </w:r>
    </w:p>
    <w:p w14:paraId="4CFF1CF5" w14:textId="77777777" w:rsidR="004470EF" w:rsidRPr="002E6533" w:rsidRDefault="00000000">
      <w:pPr>
        <w:pStyle w:val="Corpodetexto"/>
      </w:pPr>
      <w:r w:rsidRPr="002E6533">
        <w:t>Na sintaxe acima, os parâmetros em negrito são obrigatórios.</w:t>
      </w:r>
    </w:p>
    <w:p w14:paraId="7206D006" w14:textId="77777777" w:rsidR="004470EF" w:rsidRPr="002E6533" w:rsidRDefault="00000000">
      <w:pPr>
        <w:pStyle w:val="TableCaption"/>
      </w:pPr>
      <w:r w:rsidRPr="002E6533">
        <w:t>A tabela a seguir descreve os parâmetros da função VAR.</w:t>
      </w:r>
    </w:p>
    <w:tbl>
      <w:tblPr>
        <w:tblStyle w:val="Table"/>
        <w:tblW w:w="5000" w:type="pct"/>
        <w:tblLayout w:type="fixed"/>
        <w:tblLook w:val="0020" w:firstRow="1" w:lastRow="0" w:firstColumn="0" w:lastColumn="0" w:noHBand="0" w:noVBand="0"/>
      </w:tblPr>
      <w:tblGrid>
        <w:gridCol w:w="4527"/>
        <w:gridCol w:w="4527"/>
      </w:tblGrid>
      <w:tr w:rsidR="004470EF" w:rsidRPr="002E6533" w14:paraId="66359F7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675B09" w14:textId="77777777" w:rsidR="004470EF" w:rsidRPr="002E6533" w:rsidRDefault="00000000">
            <w:pPr>
              <w:pStyle w:val="Compact"/>
            </w:pPr>
            <w:r w:rsidRPr="002E6533">
              <w:t>Parâmetro</w:t>
            </w:r>
          </w:p>
        </w:tc>
        <w:tc>
          <w:tcPr>
            <w:tcW w:w="3960" w:type="dxa"/>
          </w:tcPr>
          <w:p w14:paraId="3A1C2EA1" w14:textId="77777777" w:rsidR="004470EF" w:rsidRPr="002E6533" w:rsidRDefault="00000000">
            <w:pPr>
              <w:pStyle w:val="Compact"/>
            </w:pPr>
            <w:r w:rsidRPr="002E6533">
              <w:t>Descrição</w:t>
            </w:r>
          </w:p>
        </w:tc>
      </w:tr>
      <w:tr w:rsidR="004470EF" w:rsidRPr="002E6533" w14:paraId="6D3DC553" w14:textId="77777777">
        <w:tc>
          <w:tcPr>
            <w:tcW w:w="3960" w:type="dxa"/>
          </w:tcPr>
          <w:p w14:paraId="32339549" w14:textId="77777777" w:rsidR="004470EF" w:rsidRPr="002E6533" w:rsidRDefault="00000000">
            <w:pPr>
              <w:pStyle w:val="Compact"/>
            </w:pPr>
            <w:r w:rsidRPr="002E6533">
              <w:t>número1, número2, ...</w:t>
            </w:r>
          </w:p>
        </w:tc>
        <w:tc>
          <w:tcPr>
            <w:tcW w:w="3960" w:type="dxa"/>
          </w:tcPr>
          <w:p w14:paraId="7FF2F16D" w14:textId="77777777" w:rsidR="004470EF" w:rsidRPr="002E6533" w:rsidRDefault="00000000">
            <w:pPr>
              <w:pStyle w:val="Corpodetexto"/>
            </w:pPr>
            <w:r w:rsidRPr="002E6533">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2624CF9F" w14:textId="77777777" w:rsidR="004470EF" w:rsidRPr="002E6533" w:rsidRDefault="00000000">
            <w:pPr>
              <w:pStyle w:val="Corpodetexto"/>
            </w:pPr>
            <w:r w:rsidRPr="002E6533">
              <w:rPr>
                <w:b/>
                <w:bCs/>
              </w:rPr>
              <w:t>Observação:</w:t>
            </w:r>
            <w:r w:rsidRPr="002E6533">
              <w:t xml:space="preserve"> Esta função considera números que representam uma amostra da população geral. Se seu conjunto de dados representar a população toda, calcule a variância usando a função VARP.</w:t>
            </w:r>
          </w:p>
        </w:tc>
      </w:tr>
    </w:tbl>
    <w:p w14:paraId="75C7F4B0" w14:textId="77777777" w:rsidR="004470EF" w:rsidRPr="002E6533" w:rsidRDefault="00000000">
      <w:pPr>
        <w:pStyle w:val="Corpodetexto"/>
      </w:pPr>
      <w:r w:rsidRPr="002E6533">
        <w:rPr>
          <w:b/>
          <w:bCs/>
        </w:rPr>
        <w:t>Exemplo:</w:t>
      </w:r>
    </w:p>
    <w:p w14:paraId="130307BD" w14:textId="77777777" w:rsidR="004470EF" w:rsidRPr="002E6533" w:rsidRDefault="00000000">
      <w:pPr>
        <w:pStyle w:val="TableCaption"/>
      </w:pPr>
      <w:r w:rsidRPr="002E6533">
        <w:lastRenderedPageBreak/>
        <w:t>A tabela a seguir fornece um exemplo de fórmula da função VAR.</w:t>
      </w:r>
    </w:p>
    <w:tbl>
      <w:tblPr>
        <w:tblStyle w:val="Table"/>
        <w:tblW w:w="5000" w:type="pct"/>
        <w:tblLayout w:type="fixed"/>
        <w:tblLook w:val="0020" w:firstRow="1" w:lastRow="0" w:firstColumn="0" w:lastColumn="0" w:noHBand="0" w:noVBand="0"/>
      </w:tblPr>
      <w:tblGrid>
        <w:gridCol w:w="4527"/>
        <w:gridCol w:w="4527"/>
      </w:tblGrid>
      <w:tr w:rsidR="004470EF" w:rsidRPr="002E6533" w14:paraId="36B9E41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4CA49D" w14:textId="77777777" w:rsidR="004470EF" w:rsidRPr="002E6533" w:rsidRDefault="00000000">
            <w:pPr>
              <w:pStyle w:val="Compact"/>
            </w:pPr>
            <w:r w:rsidRPr="002E6533">
              <w:t>Fórmula</w:t>
            </w:r>
          </w:p>
        </w:tc>
        <w:tc>
          <w:tcPr>
            <w:tcW w:w="3960" w:type="dxa"/>
          </w:tcPr>
          <w:p w14:paraId="75541BC2" w14:textId="77777777" w:rsidR="004470EF" w:rsidRPr="002E6533" w:rsidRDefault="00000000">
            <w:pPr>
              <w:pStyle w:val="Compact"/>
            </w:pPr>
            <w:r w:rsidRPr="002E6533">
              <w:t>Resultado</w:t>
            </w:r>
          </w:p>
        </w:tc>
      </w:tr>
      <w:tr w:rsidR="004470EF" w:rsidRPr="002E6533" w14:paraId="4C09CBC3" w14:textId="77777777">
        <w:tc>
          <w:tcPr>
            <w:tcW w:w="3960" w:type="dxa"/>
          </w:tcPr>
          <w:p w14:paraId="146F9DD2" w14:textId="77777777" w:rsidR="004470EF" w:rsidRPr="002E6533" w:rsidRDefault="00000000">
            <w:pPr>
              <w:pStyle w:val="Corpodetexto"/>
            </w:pPr>
            <w:r w:rsidRPr="002E6533">
              <w:t>VAR(REF([Instalações</w:t>
            </w:r>
            <w:proofErr w:type="gramStart"/>
            <w:r w:rsidRPr="002E6533">
              <w:t>],[</w:t>
            </w:r>
            <w:proofErr w:type="gramEnd"/>
            <w:r w:rsidRPr="002E6533">
              <w:t>Classificação de risco]))</w:t>
            </w:r>
          </w:p>
          <w:p w14:paraId="190650DE" w14:textId="77777777" w:rsidR="004470EF" w:rsidRPr="002E6533" w:rsidRDefault="00000000">
            <w:pPr>
              <w:pStyle w:val="Corpodetexto"/>
            </w:pPr>
            <w:r w:rsidRPr="002E6533">
              <w:t>em que o registro pai está relacionado a 10 registros de Instalações e os valores no campo Classificação de risco são 35, 50, 52, 60, 68, 75, 79, 82, 86 e 100.</w:t>
            </w:r>
          </w:p>
        </w:tc>
        <w:tc>
          <w:tcPr>
            <w:tcW w:w="3960" w:type="dxa"/>
          </w:tcPr>
          <w:p w14:paraId="22590461" w14:textId="77777777" w:rsidR="004470EF" w:rsidRPr="002E6533" w:rsidRDefault="00000000">
            <w:pPr>
              <w:pStyle w:val="Compact"/>
            </w:pPr>
            <w:r w:rsidRPr="002E6533">
              <w:t>382.4556</w:t>
            </w:r>
          </w:p>
        </w:tc>
      </w:tr>
    </w:tbl>
    <w:p w14:paraId="2EDADF78" w14:textId="77777777" w:rsidR="004470EF" w:rsidRPr="002E6533" w:rsidRDefault="00000000">
      <w:pPr>
        <w:pStyle w:val="Ttulo2"/>
      </w:pPr>
      <w:bookmarkStart w:id="1638" w:name="função-vara"/>
      <w:bookmarkEnd w:id="1637"/>
      <w:r w:rsidRPr="002E6533">
        <w:t>Função VARA</w:t>
      </w:r>
    </w:p>
    <w:p w14:paraId="1DBBBA17" w14:textId="77777777" w:rsidR="004470EF" w:rsidRPr="002E6533" w:rsidRDefault="00000000">
      <w:pPr>
        <w:pStyle w:val="FirstParagraph"/>
      </w:pPr>
      <w:r w:rsidRPr="002E6533">
        <w:t>A função VARA estima a variância com base em uma amostra de valores numéricos, textuais ou lógicos (TRUE ou FALSE).</w:t>
      </w:r>
    </w:p>
    <w:p w14:paraId="45DEC05F" w14:textId="77777777" w:rsidR="004470EF" w:rsidRPr="002E6533" w:rsidRDefault="00000000">
      <w:pPr>
        <w:pStyle w:val="Corpodetexto"/>
      </w:pPr>
      <w:r w:rsidRPr="002E6533">
        <w:rPr>
          <w:b/>
          <w:bCs/>
        </w:rPr>
        <w:t>Tipo de retorno:</w:t>
      </w:r>
      <w:r w:rsidRPr="002E6533">
        <w:t xml:space="preserve"> Numérico</w:t>
      </w:r>
    </w:p>
    <w:p w14:paraId="0D86E950" w14:textId="77777777" w:rsidR="004470EF" w:rsidRPr="002E6533" w:rsidRDefault="00000000">
      <w:pPr>
        <w:pStyle w:val="Corpodetexto"/>
      </w:pPr>
      <w:r w:rsidRPr="002E6533">
        <w:rPr>
          <w:b/>
          <w:bCs/>
        </w:rPr>
        <w:t>Sintaxe:</w:t>
      </w:r>
      <w:r w:rsidRPr="002E6533">
        <w:t xml:space="preserve"> </w:t>
      </w:r>
      <w:proofErr w:type="gramStart"/>
      <w:r w:rsidRPr="002E6533">
        <w:t>VARA(</w:t>
      </w:r>
      <w:proofErr w:type="gramEnd"/>
      <w:r w:rsidRPr="002E6533">
        <w:rPr>
          <w:b/>
          <w:bCs/>
        </w:rPr>
        <w:t>valor1</w:t>
      </w:r>
      <w:r w:rsidRPr="002E6533">
        <w:t>, valor2,...)</w:t>
      </w:r>
    </w:p>
    <w:p w14:paraId="0BB14BA7" w14:textId="77777777" w:rsidR="004470EF" w:rsidRPr="002E6533" w:rsidRDefault="00000000">
      <w:pPr>
        <w:pStyle w:val="Corpodetexto"/>
      </w:pPr>
      <w:r w:rsidRPr="002E6533">
        <w:t>Na sintaxe acima, os parâmetros em negrito são obrigatórios.</w:t>
      </w:r>
    </w:p>
    <w:p w14:paraId="2BAFF1E1" w14:textId="77777777" w:rsidR="004470EF" w:rsidRPr="002E6533" w:rsidRDefault="00000000">
      <w:pPr>
        <w:pStyle w:val="TableCaption"/>
      </w:pPr>
      <w:r w:rsidRPr="002E6533">
        <w:t>A tabela a seguir descreve os parâmetros da função VARA.</w:t>
      </w:r>
    </w:p>
    <w:tbl>
      <w:tblPr>
        <w:tblStyle w:val="Table"/>
        <w:tblW w:w="5000" w:type="pct"/>
        <w:tblLayout w:type="fixed"/>
        <w:tblLook w:val="0020" w:firstRow="1" w:lastRow="0" w:firstColumn="0" w:lastColumn="0" w:noHBand="0" w:noVBand="0"/>
      </w:tblPr>
      <w:tblGrid>
        <w:gridCol w:w="4527"/>
        <w:gridCol w:w="4527"/>
      </w:tblGrid>
      <w:tr w:rsidR="004470EF" w:rsidRPr="002E6533" w14:paraId="00D69DA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DEFEA9" w14:textId="77777777" w:rsidR="004470EF" w:rsidRPr="002E6533" w:rsidRDefault="00000000">
            <w:pPr>
              <w:pStyle w:val="Compact"/>
            </w:pPr>
            <w:r w:rsidRPr="002E6533">
              <w:t>Parâmetro</w:t>
            </w:r>
          </w:p>
        </w:tc>
        <w:tc>
          <w:tcPr>
            <w:tcW w:w="3960" w:type="dxa"/>
          </w:tcPr>
          <w:p w14:paraId="60DC5C87" w14:textId="77777777" w:rsidR="004470EF" w:rsidRPr="002E6533" w:rsidRDefault="00000000">
            <w:pPr>
              <w:pStyle w:val="Compact"/>
            </w:pPr>
            <w:r w:rsidRPr="002E6533">
              <w:t>Descrição</w:t>
            </w:r>
          </w:p>
        </w:tc>
      </w:tr>
      <w:tr w:rsidR="004470EF" w:rsidRPr="002E6533" w14:paraId="4D894F1D" w14:textId="77777777">
        <w:tc>
          <w:tcPr>
            <w:tcW w:w="3960" w:type="dxa"/>
          </w:tcPr>
          <w:p w14:paraId="446AFE1D" w14:textId="77777777" w:rsidR="004470EF" w:rsidRPr="002E6533" w:rsidRDefault="00000000">
            <w:pPr>
              <w:pStyle w:val="Compact"/>
            </w:pPr>
            <w:r w:rsidRPr="002E6533">
              <w:t>valor1, valor2,</w:t>
            </w:r>
          </w:p>
        </w:tc>
        <w:tc>
          <w:tcPr>
            <w:tcW w:w="3960" w:type="dxa"/>
          </w:tcPr>
          <w:p w14:paraId="57A36E55" w14:textId="77777777" w:rsidR="004470EF" w:rsidRPr="002E6533" w:rsidRDefault="00000000">
            <w:pPr>
              <w:pStyle w:val="Corpodetexto"/>
            </w:pPr>
            <w:r w:rsidRPr="002E6533">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33CCA957" w14:textId="77777777" w:rsidR="004470EF" w:rsidRPr="002E6533" w:rsidRDefault="00000000">
            <w:pPr>
              <w:pStyle w:val="Corpodetexto"/>
            </w:pPr>
            <w:r w:rsidRPr="002E6533">
              <w:rPr>
                <w:b/>
                <w:bCs/>
              </w:rPr>
              <w:t>Observação:</w:t>
            </w:r>
            <w:r w:rsidRPr="002E6533">
              <w:t xml:space="preserve"> Esta função considera números que representam uma amostra da população geral. Se seu conjunto de dados representar a população toda, calcule a variância usando a função VARPA.</w:t>
            </w:r>
          </w:p>
        </w:tc>
      </w:tr>
    </w:tbl>
    <w:p w14:paraId="27ACE394" w14:textId="77777777" w:rsidR="004470EF" w:rsidRPr="002E6533" w:rsidRDefault="00000000">
      <w:pPr>
        <w:pStyle w:val="Corpodetexto"/>
      </w:pPr>
      <w:r w:rsidRPr="002E6533">
        <w:rPr>
          <w:b/>
          <w:bCs/>
        </w:rPr>
        <w:lastRenderedPageBreak/>
        <w:t>Exemplo:</w:t>
      </w:r>
    </w:p>
    <w:p w14:paraId="2EA368A7" w14:textId="77777777" w:rsidR="004470EF" w:rsidRPr="002E6533" w:rsidRDefault="00000000">
      <w:pPr>
        <w:pStyle w:val="TableCaption"/>
      </w:pPr>
      <w:r w:rsidRPr="002E6533">
        <w:t>A tabela a seguir fornece um exemplo de fórmula da função VARA.</w:t>
      </w:r>
    </w:p>
    <w:tbl>
      <w:tblPr>
        <w:tblStyle w:val="Table"/>
        <w:tblW w:w="5000" w:type="pct"/>
        <w:tblLayout w:type="fixed"/>
        <w:tblLook w:val="0020" w:firstRow="1" w:lastRow="0" w:firstColumn="0" w:lastColumn="0" w:noHBand="0" w:noVBand="0"/>
      </w:tblPr>
      <w:tblGrid>
        <w:gridCol w:w="4527"/>
        <w:gridCol w:w="4527"/>
      </w:tblGrid>
      <w:tr w:rsidR="004470EF" w:rsidRPr="002E6533" w14:paraId="51B1013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F297DF" w14:textId="77777777" w:rsidR="004470EF" w:rsidRPr="002E6533" w:rsidRDefault="00000000">
            <w:pPr>
              <w:pStyle w:val="Compact"/>
            </w:pPr>
            <w:r w:rsidRPr="002E6533">
              <w:t>Fórmula</w:t>
            </w:r>
          </w:p>
        </w:tc>
        <w:tc>
          <w:tcPr>
            <w:tcW w:w="3960" w:type="dxa"/>
          </w:tcPr>
          <w:p w14:paraId="6EB9319B" w14:textId="77777777" w:rsidR="004470EF" w:rsidRPr="002E6533" w:rsidRDefault="00000000">
            <w:pPr>
              <w:pStyle w:val="Compact"/>
            </w:pPr>
            <w:r w:rsidRPr="002E6533">
              <w:t>Resultado</w:t>
            </w:r>
          </w:p>
        </w:tc>
      </w:tr>
      <w:tr w:rsidR="004470EF" w:rsidRPr="002E6533" w14:paraId="5C46CADA" w14:textId="77777777">
        <w:tc>
          <w:tcPr>
            <w:tcW w:w="3960" w:type="dxa"/>
          </w:tcPr>
          <w:p w14:paraId="0E888934" w14:textId="77777777" w:rsidR="004470EF" w:rsidRPr="002E6533" w:rsidRDefault="00000000">
            <w:pPr>
              <w:pStyle w:val="Corpodetexto"/>
            </w:pPr>
            <w:proofErr w:type="gramStart"/>
            <w:r w:rsidRPr="002E6533">
              <w:t>VAR(</w:t>
            </w:r>
            <w:proofErr w:type="gramEnd"/>
            <w:r w:rsidRPr="002E6533">
              <w:t>[Instalações no exterior],[Classificação de risco],[Dados do cliente]))</w:t>
            </w:r>
          </w:p>
          <w:p w14:paraId="27044AC9" w14:textId="77777777" w:rsidR="004470EF" w:rsidRPr="002E6533" w:rsidRDefault="00000000">
            <w:pPr>
              <w:pStyle w:val="Corpodetexto"/>
            </w:pPr>
            <w:r w:rsidRPr="002E6533">
              <w:t>cujo valor no campo Instalações no exterior é "True", o valor no campo Classificação de risco é "10" e o valor no campo Dados do cliente é "False".</w:t>
            </w:r>
          </w:p>
        </w:tc>
        <w:tc>
          <w:tcPr>
            <w:tcW w:w="3960" w:type="dxa"/>
          </w:tcPr>
          <w:p w14:paraId="6AB5D204" w14:textId="77777777" w:rsidR="004470EF" w:rsidRPr="002E6533" w:rsidRDefault="00000000">
            <w:pPr>
              <w:pStyle w:val="Compact"/>
            </w:pPr>
            <w:r w:rsidRPr="002E6533">
              <w:t>30.33333</w:t>
            </w:r>
          </w:p>
        </w:tc>
      </w:tr>
    </w:tbl>
    <w:p w14:paraId="22E10083" w14:textId="77777777" w:rsidR="004470EF" w:rsidRPr="002E6533" w:rsidRDefault="00000000">
      <w:pPr>
        <w:pStyle w:val="Ttulo2"/>
      </w:pPr>
      <w:bookmarkStart w:id="1639" w:name="função-varp"/>
      <w:bookmarkEnd w:id="1638"/>
      <w:r w:rsidRPr="002E6533">
        <w:t>Função VARP</w:t>
      </w:r>
    </w:p>
    <w:p w14:paraId="2CDD69F9" w14:textId="77777777" w:rsidR="004470EF" w:rsidRPr="002E6533" w:rsidRDefault="00000000">
      <w:pPr>
        <w:pStyle w:val="FirstParagraph"/>
      </w:pPr>
      <w:r w:rsidRPr="002E6533">
        <w:t>A função VARP estima a variância com base na população total. Esta função pode calcular a variância de até 255 valores diferentes.</w:t>
      </w:r>
    </w:p>
    <w:p w14:paraId="45373AC4" w14:textId="77777777" w:rsidR="004470EF" w:rsidRPr="002E6533" w:rsidRDefault="00000000">
      <w:pPr>
        <w:pStyle w:val="Corpodetexto"/>
      </w:pPr>
      <w:r w:rsidRPr="002E6533">
        <w:rPr>
          <w:b/>
          <w:bCs/>
        </w:rPr>
        <w:t>Tipo de retorno:</w:t>
      </w:r>
      <w:r w:rsidRPr="002E6533">
        <w:t xml:space="preserve"> Numérico</w:t>
      </w:r>
    </w:p>
    <w:p w14:paraId="72D64BB7" w14:textId="77777777" w:rsidR="004470EF" w:rsidRPr="002E6533" w:rsidRDefault="00000000">
      <w:pPr>
        <w:pStyle w:val="Corpodetexto"/>
      </w:pPr>
      <w:r w:rsidRPr="002E6533">
        <w:rPr>
          <w:b/>
          <w:bCs/>
        </w:rPr>
        <w:t>Sintaxe:</w:t>
      </w:r>
      <w:r w:rsidRPr="002E6533">
        <w:t xml:space="preserve"> </w:t>
      </w:r>
      <w:proofErr w:type="gramStart"/>
      <w:r w:rsidRPr="002E6533">
        <w:t>VARP(</w:t>
      </w:r>
      <w:proofErr w:type="gramEnd"/>
      <w:r w:rsidRPr="002E6533">
        <w:rPr>
          <w:b/>
          <w:bCs/>
        </w:rPr>
        <w:t>número1</w:t>
      </w:r>
      <w:r w:rsidRPr="002E6533">
        <w:t>, número2,..)</w:t>
      </w:r>
    </w:p>
    <w:p w14:paraId="22239582" w14:textId="77777777" w:rsidR="004470EF" w:rsidRPr="002E6533" w:rsidRDefault="00000000">
      <w:pPr>
        <w:pStyle w:val="Corpodetexto"/>
      </w:pPr>
      <w:r w:rsidRPr="002E6533">
        <w:t>Na sintaxe acima, os parâmetros em negrito são obrigatórios.</w:t>
      </w:r>
    </w:p>
    <w:p w14:paraId="4A2B509A" w14:textId="77777777" w:rsidR="004470EF" w:rsidRPr="002E6533" w:rsidRDefault="00000000">
      <w:pPr>
        <w:pStyle w:val="TableCaption"/>
      </w:pPr>
      <w:r w:rsidRPr="002E6533">
        <w:t>A tabela a seguir descreve os parâmetros da função VARP.</w:t>
      </w:r>
    </w:p>
    <w:tbl>
      <w:tblPr>
        <w:tblStyle w:val="Table"/>
        <w:tblW w:w="5000" w:type="pct"/>
        <w:tblLayout w:type="fixed"/>
        <w:tblLook w:val="0020" w:firstRow="1" w:lastRow="0" w:firstColumn="0" w:lastColumn="0" w:noHBand="0" w:noVBand="0"/>
      </w:tblPr>
      <w:tblGrid>
        <w:gridCol w:w="4527"/>
        <w:gridCol w:w="4527"/>
      </w:tblGrid>
      <w:tr w:rsidR="004470EF" w:rsidRPr="002E6533" w14:paraId="683A2C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BFFC82" w14:textId="77777777" w:rsidR="004470EF" w:rsidRPr="002E6533" w:rsidRDefault="00000000">
            <w:pPr>
              <w:pStyle w:val="Compact"/>
            </w:pPr>
            <w:r w:rsidRPr="002E6533">
              <w:t>Parâmetro</w:t>
            </w:r>
          </w:p>
        </w:tc>
        <w:tc>
          <w:tcPr>
            <w:tcW w:w="3960" w:type="dxa"/>
          </w:tcPr>
          <w:p w14:paraId="3246FBE4" w14:textId="77777777" w:rsidR="004470EF" w:rsidRPr="002E6533" w:rsidRDefault="00000000">
            <w:pPr>
              <w:pStyle w:val="Compact"/>
            </w:pPr>
            <w:r w:rsidRPr="002E6533">
              <w:t>Descrição</w:t>
            </w:r>
          </w:p>
        </w:tc>
      </w:tr>
      <w:tr w:rsidR="004470EF" w:rsidRPr="002E6533" w14:paraId="0673359F" w14:textId="77777777">
        <w:tc>
          <w:tcPr>
            <w:tcW w:w="3960" w:type="dxa"/>
          </w:tcPr>
          <w:p w14:paraId="1ACEC4F4" w14:textId="77777777" w:rsidR="004470EF" w:rsidRPr="002E6533" w:rsidRDefault="00000000">
            <w:pPr>
              <w:pStyle w:val="Compact"/>
            </w:pPr>
            <w:r w:rsidRPr="002E6533">
              <w:t>número1, número2, ...</w:t>
            </w:r>
          </w:p>
        </w:tc>
        <w:tc>
          <w:tcPr>
            <w:tcW w:w="3960" w:type="dxa"/>
          </w:tcPr>
          <w:p w14:paraId="09667B6B" w14:textId="77777777" w:rsidR="004470EF" w:rsidRPr="002E6533" w:rsidRDefault="00000000">
            <w:pPr>
              <w:pStyle w:val="Corpodetexto"/>
            </w:pPr>
            <w:r w:rsidRPr="002E6533">
              <w:t>Parâmetros dos quais você deseja calcular a variância. Esses parâmetros podem ser especificados como valores de código fixo, por exemplo, 2, ou como referências a um campo numérico, por exemplo: [nome campo]. Os campos mencionados podem residir no aplicativo ou nos campos Subformulário, Referência cruzada ou Registros relacionados.</w:t>
            </w:r>
          </w:p>
          <w:p w14:paraId="3B9962E1" w14:textId="77777777" w:rsidR="004470EF" w:rsidRPr="002E6533" w:rsidRDefault="00000000">
            <w:pPr>
              <w:pStyle w:val="Corpodetexto"/>
            </w:pPr>
            <w:r w:rsidRPr="002E6533">
              <w:rPr>
                <w:b/>
                <w:bCs/>
              </w:rPr>
              <w:t>Observação:</w:t>
            </w:r>
            <w:r w:rsidRPr="002E6533">
              <w:t xml:space="preserve"> Esta função considera os números representando toda a população. Se seu conjunto de dados representar uma amostra da população, calcule a variância usando a função VAR.</w:t>
            </w:r>
          </w:p>
        </w:tc>
      </w:tr>
    </w:tbl>
    <w:p w14:paraId="0CDCCD1C" w14:textId="77777777" w:rsidR="004470EF" w:rsidRPr="002E6533" w:rsidRDefault="00000000">
      <w:pPr>
        <w:pStyle w:val="Corpodetexto"/>
      </w:pPr>
      <w:r w:rsidRPr="002E6533">
        <w:rPr>
          <w:b/>
          <w:bCs/>
        </w:rPr>
        <w:t>Exemplo:</w:t>
      </w:r>
    </w:p>
    <w:p w14:paraId="0DB5756E" w14:textId="77777777" w:rsidR="004470EF" w:rsidRPr="002E6533" w:rsidRDefault="00000000">
      <w:pPr>
        <w:pStyle w:val="TableCaption"/>
      </w:pPr>
      <w:r w:rsidRPr="002E6533">
        <w:lastRenderedPageBreak/>
        <w:t>A tabela a seguir fornece um exemplo de fórmula da função VARP.</w:t>
      </w:r>
    </w:p>
    <w:tbl>
      <w:tblPr>
        <w:tblStyle w:val="Table"/>
        <w:tblW w:w="5000" w:type="pct"/>
        <w:tblLayout w:type="fixed"/>
        <w:tblLook w:val="0020" w:firstRow="1" w:lastRow="0" w:firstColumn="0" w:lastColumn="0" w:noHBand="0" w:noVBand="0"/>
      </w:tblPr>
      <w:tblGrid>
        <w:gridCol w:w="4527"/>
        <w:gridCol w:w="4527"/>
      </w:tblGrid>
      <w:tr w:rsidR="004470EF" w:rsidRPr="002E6533" w14:paraId="021B027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566B0AA" w14:textId="77777777" w:rsidR="004470EF" w:rsidRPr="002E6533" w:rsidRDefault="00000000">
            <w:pPr>
              <w:pStyle w:val="Compact"/>
            </w:pPr>
            <w:r w:rsidRPr="002E6533">
              <w:t>Fórmula</w:t>
            </w:r>
          </w:p>
        </w:tc>
        <w:tc>
          <w:tcPr>
            <w:tcW w:w="3960" w:type="dxa"/>
          </w:tcPr>
          <w:p w14:paraId="4F9429F9" w14:textId="77777777" w:rsidR="004470EF" w:rsidRPr="002E6533" w:rsidRDefault="00000000">
            <w:pPr>
              <w:pStyle w:val="Compact"/>
            </w:pPr>
            <w:r w:rsidRPr="002E6533">
              <w:t>Resultado</w:t>
            </w:r>
          </w:p>
        </w:tc>
      </w:tr>
      <w:tr w:rsidR="004470EF" w:rsidRPr="002E6533" w14:paraId="0115FBF3" w14:textId="77777777">
        <w:tc>
          <w:tcPr>
            <w:tcW w:w="3960" w:type="dxa"/>
          </w:tcPr>
          <w:p w14:paraId="613B1E65" w14:textId="77777777" w:rsidR="004470EF" w:rsidRPr="002E6533" w:rsidRDefault="00000000">
            <w:pPr>
              <w:pStyle w:val="Corpodetexto"/>
            </w:pPr>
            <w:r w:rsidRPr="002E6533">
              <w:t>VARP(REF([Instalações</w:t>
            </w:r>
            <w:proofErr w:type="gramStart"/>
            <w:r w:rsidRPr="002E6533">
              <w:t>],[</w:t>
            </w:r>
            <w:proofErr w:type="gramEnd"/>
            <w:r w:rsidRPr="002E6533">
              <w:t>Classificação de risco]))</w:t>
            </w:r>
          </w:p>
          <w:p w14:paraId="3409F03F" w14:textId="77777777" w:rsidR="004470EF" w:rsidRPr="002E6533" w:rsidRDefault="00000000">
            <w:pPr>
              <w:pStyle w:val="Corpodetexto"/>
            </w:pPr>
            <w:r w:rsidRPr="002E6533">
              <w:t>em que o registro pai está relacionado a 10 registros de Instalações e os valores no campo Classificação de risco são 35, 50, 52, 60, 68, 75, 79, 82, 86 e 100.</w:t>
            </w:r>
          </w:p>
        </w:tc>
        <w:tc>
          <w:tcPr>
            <w:tcW w:w="3960" w:type="dxa"/>
          </w:tcPr>
          <w:p w14:paraId="7C526C69" w14:textId="77777777" w:rsidR="004470EF" w:rsidRPr="002E6533" w:rsidRDefault="00000000">
            <w:pPr>
              <w:pStyle w:val="Compact"/>
            </w:pPr>
            <w:r w:rsidRPr="002E6533">
              <w:t>344.21</w:t>
            </w:r>
          </w:p>
        </w:tc>
      </w:tr>
    </w:tbl>
    <w:p w14:paraId="436F39DF" w14:textId="77777777" w:rsidR="004470EF" w:rsidRPr="002E6533" w:rsidRDefault="00000000">
      <w:pPr>
        <w:pStyle w:val="Ttulo2"/>
      </w:pPr>
      <w:bookmarkStart w:id="1640" w:name="função-varpa"/>
      <w:bookmarkEnd w:id="1639"/>
      <w:r w:rsidRPr="002E6533">
        <w:t>Função VARPA</w:t>
      </w:r>
    </w:p>
    <w:p w14:paraId="1D0BFA61" w14:textId="77777777" w:rsidR="004470EF" w:rsidRPr="002E6533" w:rsidRDefault="00000000">
      <w:pPr>
        <w:pStyle w:val="FirstParagraph"/>
      </w:pPr>
      <w:r w:rsidRPr="002E6533">
        <w:t>A função VARPA estima a variância com base na população total de valores numéricos, textuais e lógicos (TRUE ou FALSE).</w:t>
      </w:r>
    </w:p>
    <w:p w14:paraId="6F911C6C" w14:textId="77777777" w:rsidR="004470EF" w:rsidRPr="002E6533" w:rsidRDefault="00000000">
      <w:pPr>
        <w:pStyle w:val="Corpodetexto"/>
      </w:pPr>
      <w:r w:rsidRPr="002E6533">
        <w:rPr>
          <w:b/>
          <w:bCs/>
        </w:rPr>
        <w:t>Tipo de retorno:</w:t>
      </w:r>
      <w:r w:rsidRPr="002E6533">
        <w:t xml:space="preserve"> Numérico</w:t>
      </w:r>
    </w:p>
    <w:p w14:paraId="2CFC5C7D" w14:textId="77777777" w:rsidR="004470EF" w:rsidRPr="002E6533" w:rsidRDefault="00000000">
      <w:pPr>
        <w:pStyle w:val="Corpodetexto"/>
      </w:pPr>
      <w:r w:rsidRPr="002E6533">
        <w:rPr>
          <w:b/>
          <w:bCs/>
        </w:rPr>
        <w:t>Sintaxe:</w:t>
      </w:r>
      <w:r w:rsidRPr="002E6533">
        <w:t xml:space="preserve"> </w:t>
      </w:r>
      <w:proofErr w:type="gramStart"/>
      <w:r w:rsidRPr="002E6533">
        <w:t>VARPA(</w:t>
      </w:r>
      <w:proofErr w:type="gramEnd"/>
      <w:r w:rsidRPr="002E6533">
        <w:rPr>
          <w:b/>
          <w:bCs/>
        </w:rPr>
        <w:t>valor1</w:t>
      </w:r>
      <w:r w:rsidRPr="002E6533">
        <w:t>, valor2,...)</w:t>
      </w:r>
    </w:p>
    <w:p w14:paraId="6874E79F" w14:textId="77777777" w:rsidR="004470EF" w:rsidRPr="002E6533" w:rsidRDefault="00000000">
      <w:pPr>
        <w:pStyle w:val="Corpodetexto"/>
      </w:pPr>
      <w:r w:rsidRPr="002E6533">
        <w:t>Na sintaxe acima, os parâmetros em negrito são obrigatórios.</w:t>
      </w:r>
    </w:p>
    <w:p w14:paraId="67E6B226" w14:textId="77777777" w:rsidR="004470EF" w:rsidRPr="002E6533" w:rsidRDefault="00000000">
      <w:pPr>
        <w:pStyle w:val="TableCaption"/>
      </w:pPr>
      <w:r w:rsidRPr="002E6533">
        <w:t>A tabela a seguir descreve os parâmetros da função VARPA.</w:t>
      </w:r>
    </w:p>
    <w:tbl>
      <w:tblPr>
        <w:tblStyle w:val="Table"/>
        <w:tblW w:w="5000" w:type="pct"/>
        <w:tblLayout w:type="fixed"/>
        <w:tblLook w:val="0020" w:firstRow="1" w:lastRow="0" w:firstColumn="0" w:lastColumn="0" w:noHBand="0" w:noVBand="0"/>
      </w:tblPr>
      <w:tblGrid>
        <w:gridCol w:w="4527"/>
        <w:gridCol w:w="4527"/>
      </w:tblGrid>
      <w:tr w:rsidR="004470EF" w:rsidRPr="002E6533" w14:paraId="687B5BC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4D5185" w14:textId="77777777" w:rsidR="004470EF" w:rsidRPr="002E6533" w:rsidRDefault="00000000">
            <w:pPr>
              <w:pStyle w:val="Compact"/>
            </w:pPr>
            <w:r w:rsidRPr="002E6533">
              <w:t>Parâmetro</w:t>
            </w:r>
          </w:p>
        </w:tc>
        <w:tc>
          <w:tcPr>
            <w:tcW w:w="3960" w:type="dxa"/>
          </w:tcPr>
          <w:p w14:paraId="693D1C80" w14:textId="77777777" w:rsidR="004470EF" w:rsidRPr="002E6533" w:rsidRDefault="00000000">
            <w:pPr>
              <w:pStyle w:val="Compact"/>
            </w:pPr>
            <w:r w:rsidRPr="002E6533">
              <w:t>Descrição</w:t>
            </w:r>
          </w:p>
        </w:tc>
      </w:tr>
      <w:tr w:rsidR="004470EF" w:rsidRPr="002E6533" w14:paraId="7BD38ED0" w14:textId="77777777">
        <w:tc>
          <w:tcPr>
            <w:tcW w:w="3960" w:type="dxa"/>
          </w:tcPr>
          <w:p w14:paraId="5F7BBB40" w14:textId="77777777" w:rsidR="004470EF" w:rsidRPr="002E6533" w:rsidRDefault="00000000">
            <w:pPr>
              <w:pStyle w:val="Compact"/>
            </w:pPr>
            <w:r w:rsidRPr="002E6533">
              <w:t>valor1, valor2, ...</w:t>
            </w:r>
          </w:p>
        </w:tc>
        <w:tc>
          <w:tcPr>
            <w:tcW w:w="3960" w:type="dxa"/>
          </w:tcPr>
          <w:p w14:paraId="28CB72AC" w14:textId="77777777" w:rsidR="004470EF" w:rsidRPr="002E6533" w:rsidRDefault="00000000">
            <w:pPr>
              <w:pStyle w:val="Corpodetexto"/>
            </w:pPr>
            <w:r w:rsidRPr="002E6533">
              <w:t>Parâmetros dos quais você deseja calcular a variância. Esses parâmetros podem ser especificados como valores de código fixo (por exemplo: 2) ou como referências a um campo (por exemplo: [nome campo]). Os campos mencionados podem residir no aplicativo ou nos campos Subformulário, Referência cruzada ou Registros relacionados. Se forem usados valores lógicos (TRUE ou FALSE), eles serão avaliados como 1 e 0, respectivamente.</w:t>
            </w:r>
          </w:p>
          <w:p w14:paraId="1FFB03F5" w14:textId="77777777" w:rsidR="004470EF" w:rsidRPr="002E6533" w:rsidRDefault="00000000">
            <w:pPr>
              <w:pStyle w:val="Corpodetexto"/>
            </w:pPr>
            <w:r w:rsidRPr="002E6533">
              <w:rPr>
                <w:b/>
                <w:bCs/>
              </w:rPr>
              <w:t>Observação:</w:t>
            </w:r>
            <w:r w:rsidRPr="002E6533">
              <w:t xml:space="preserve"> Esta função considera os números representando toda a população. Se seu conjunto de dados representar uma amostra da população, calcule a variância usando a função VARA.</w:t>
            </w:r>
          </w:p>
        </w:tc>
      </w:tr>
    </w:tbl>
    <w:p w14:paraId="7E1AC655" w14:textId="77777777" w:rsidR="004470EF" w:rsidRPr="002E6533" w:rsidRDefault="00000000">
      <w:pPr>
        <w:pStyle w:val="Corpodetexto"/>
      </w:pPr>
      <w:r w:rsidRPr="002E6533">
        <w:rPr>
          <w:b/>
          <w:bCs/>
        </w:rPr>
        <w:lastRenderedPageBreak/>
        <w:t>Exemplo:</w:t>
      </w:r>
    </w:p>
    <w:p w14:paraId="6437A5FC" w14:textId="77777777" w:rsidR="004470EF" w:rsidRPr="002E6533" w:rsidRDefault="00000000">
      <w:pPr>
        <w:pStyle w:val="TableCaption"/>
      </w:pPr>
      <w:r w:rsidRPr="002E6533">
        <w:t>A tabela a seguir fornece um exemplo de fórmula da função VARPA.</w:t>
      </w:r>
    </w:p>
    <w:tbl>
      <w:tblPr>
        <w:tblStyle w:val="Table"/>
        <w:tblW w:w="5000" w:type="pct"/>
        <w:tblLayout w:type="fixed"/>
        <w:tblLook w:val="0020" w:firstRow="1" w:lastRow="0" w:firstColumn="0" w:lastColumn="0" w:noHBand="0" w:noVBand="0"/>
      </w:tblPr>
      <w:tblGrid>
        <w:gridCol w:w="4527"/>
        <w:gridCol w:w="4527"/>
      </w:tblGrid>
      <w:tr w:rsidR="004470EF" w:rsidRPr="002E6533" w14:paraId="553C17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E79F2B" w14:textId="77777777" w:rsidR="004470EF" w:rsidRPr="002E6533" w:rsidRDefault="00000000">
            <w:pPr>
              <w:pStyle w:val="Compact"/>
            </w:pPr>
            <w:r w:rsidRPr="002E6533">
              <w:t>Fórmula</w:t>
            </w:r>
          </w:p>
        </w:tc>
        <w:tc>
          <w:tcPr>
            <w:tcW w:w="3960" w:type="dxa"/>
          </w:tcPr>
          <w:p w14:paraId="61D220AA" w14:textId="77777777" w:rsidR="004470EF" w:rsidRPr="002E6533" w:rsidRDefault="00000000">
            <w:pPr>
              <w:pStyle w:val="Compact"/>
            </w:pPr>
            <w:r w:rsidRPr="002E6533">
              <w:t>Resultado</w:t>
            </w:r>
          </w:p>
        </w:tc>
      </w:tr>
      <w:tr w:rsidR="004470EF" w:rsidRPr="002E6533" w14:paraId="32BA6275" w14:textId="77777777">
        <w:tc>
          <w:tcPr>
            <w:tcW w:w="3960" w:type="dxa"/>
          </w:tcPr>
          <w:p w14:paraId="7D4F88F3" w14:textId="77777777" w:rsidR="004470EF" w:rsidRPr="002E6533" w:rsidRDefault="00000000">
            <w:pPr>
              <w:pStyle w:val="Corpodetexto"/>
            </w:pPr>
            <w:proofErr w:type="gramStart"/>
            <w:r w:rsidRPr="002E6533">
              <w:t>VARPA(</w:t>
            </w:r>
            <w:proofErr w:type="gramEnd"/>
            <w:r w:rsidRPr="002E6533">
              <w:t>[Instalações no exterior],[Classificação de risco],[Dados do cliente]))</w:t>
            </w:r>
          </w:p>
          <w:p w14:paraId="6F45D52D" w14:textId="77777777" w:rsidR="004470EF" w:rsidRPr="002E6533" w:rsidRDefault="00000000">
            <w:pPr>
              <w:pStyle w:val="Corpodetexto"/>
            </w:pPr>
            <w:r w:rsidRPr="002E6533">
              <w:t>cujo valor no campo Instalações no exterior é "True", o valor no campo Classificação de risco é "10" e o valor no campo Dados do cliente é "False".</w:t>
            </w:r>
          </w:p>
        </w:tc>
        <w:tc>
          <w:tcPr>
            <w:tcW w:w="3960" w:type="dxa"/>
          </w:tcPr>
          <w:p w14:paraId="651005C6" w14:textId="77777777" w:rsidR="004470EF" w:rsidRPr="002E6533" w:rsidRDefault="00000000">
            <w:pPr>
              <w:pStyle w:val="Compact"/>
            </w:pPr>
            <w:r w:rsidRPr="002E6533">
              <w:t>20.22222</w:t>
            </w:r>
          </w:p>
        </w:tc>
      </w:tr>
    </w:tbl>
    <w:p w14:paraId="33600111" w14:textId="77777777" w:rsidR="004470EF" w:rsidRPr="002E6533" w:rsidRDefault="00000000">
      <w:pPr>
        <w:pStyle w:val="Ttulo2"/>
      </w:pPr>
      <w:bookmarkStart w:id="1641" w:name="função-weibull"/>
      <w:bookmarkEnd w:id="1640"/>
      <w:r w:rsidRPr="002E6533">
        <w:t>Função WEIBULL</w:t>
      </w:r>
    </w:p>
    <w:p w14:paraId="0515A57F" w14:textId="77777777" w:rsidR="004470EF" w:rsidRPr="002E6533" w:rsidRDefault="00000000">
      <w:pPr>
        <w:pStyle w:val="FirstParagraph"/>
      </w:pPr>
      <w:r w:rsidRPr="002E6533">
        <w:t xml:space="preserve">A função WEIBULL retorna </w:t>
      </w:r>
      <w:proofErr w:type="gramStart"/>
      <w:r w:rsidRPr="002E6533">
        <w:t>a</w:t>
      </w:r>
      <w:proofErr w:type="gramEnd"/>
      <w:r w:rsidRPr="002E6533">
        <w:t xml:space="preserve"> distribuição Weibull. Use esta distribuição na análise de confiabilidade.</w:t>
      </w:r>
    </w:p>
    <w:p w14:paraId="2A7AB515" w14:textId="77777777" w:rsidR="004470EF" w:rsidRPr="002E6533" w:rsidRDefault="00000000">
      <w:pPr>
        <w:pStyle w:val="Corpodetexto"/>
      </w:pPr>
      <w:r w:rsidRPr="002E6533">
        <w:rPr>
          <w:b/>
          <w:bCs/>
        </w:rPr>
        <w:t>Tipo de retorno:</w:t>
      </w:r>
      <w:r w:rsidRPr="002E6533">
        <w:t xml:space="preserve"> Numérico</w:t>
      </w:r>
    </w:p>
    <w:p w14:paraId="4081A618" w14:textId="77777777" w:rsidR="004470EF" w:rsidRPr="002E6533" w:rsidRDefault="00000000">
      <w:pPr>
        <w:pStyle w:val="Corpodetexto"/>
      </w:pPr>
      <w:r w:rsidRPr="002E6533">
        <w:rPr>
          <w:b/>
          <w:bCs/>
        </w:rPr>
        <w:t>Sintaxe:</w:t>
      </w:r>
      <w:r w:rsidRPr="002E6533">
        <w:t xml:space="preserve"> WEIBULL(</w:t>
      </w:r>
      <w:proofErr w:type="gramStart"/>
      <w:r w:rsidRPr="002E6533">
        <w:rPr>
          <w:b/>
          <w:bCs/>
        </w:rPr>
        <w:t>x</w:t>
      </w:r>
      <w:r w:rsidRPr="002E6533">
        <w:t>,</w:t>
      </w:r>
      <w:r w:rsidRPr="002E6533">
        <w:rPr>
          <w:b/>
          <w:bCs/>
        </w:rPr>
        <w:t>alfa</w:t>
      </w:r>
      <w:proofErr w:type="gramEnd"/>
      <w:r w:rsidRPr="002E6533">
        <w:t>,</w:t>
      </w:r>
      <w:r w:rsidRPr="002E6533">
        <w:rPr>
          <w:b/>
          <w:bCs/>
        </w:rPr>
        <w:t>beta</w:t>
      </w:r>
      <w:r w:rsidRPr="002E6533">
        <w:t>,</w:t>
      </w:r>
      <w:r w:rsidRPr="002E6533">
        <w:rPr>
          <w:b/>
          <w:bCs/>
        </w:rPr>
        <w:t>cumulativo</w:t>
      </w:r>
      <w:r w:rsidRPr="002E6533">
        <w:t>)</w:t>
      </w:r>
    </w:p>
    <w:p w14:paraId="48CDBACA" w14:textId="77777777" w:rsidR="004470EF" w:rsidRPr="002E6533" w:rsidRDefault="00000000">
      <w:pPr>
        <w:pStyle w:val="Corpodetexto"/>
      </w:pPr>
      <w:r w:rsidRPr="002E6533">
        <w:t>Na sintaxe acima, os parâmetros em negrito são obrigatórios.</w:t>
      </w:r>
    </w:p>
    <w:p w14:paraId="1783A995" w14:textId="77777777" w:rsidR="004470EF" w:rsidRPr="002E6533" w:rsidRDefault="00000000">
      <w:pPr>
        <w:pStyle w:val="TableCaption"/>
      </w:pPr>
      <w:r w:rsidRPr="002E6533">
        <w:t>A tabela a seguir descreve os parâmetros da função WEIBULL.</w:t>
      </w:r>
    </w:p>
    <w:tbl>
      <w:tblPr>
        <w:tblStyle w:val="Table"/>
        <w:tblW w:w="5000" w:type="pct"/>
        <w:tblLayout w:type="fixed"/>
        <w:tblLook w:val="0020" w:firstRow="1" w:lastRow="0" w:firstColumn="0" w:lastColumn="0" w:noHBand="0" w:noVBand="0"/>
      </w:tblPr>
      <w:tblGrid>
        <w:gridCol w:w="4527"/>
        <w:gridCol w:w="4527"/>
      </w:tblGrid>
      <w:tr w:rsidR="004470EF" w:rsidRPr="002E6533" w14:paraId="1BC7450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0D7692" w14:textId="77777777" w:rsidR="004470EF" w:rsidRPr="002E6533" w:rsidRDefault="00000000">
            <w:pPr>
              <w:pStyle w:val="Compact"/>
            </w:pPr>
            <w:r w:rsidRPr="002E6533">
              <w:t>Parâmetro</w:t>
            </w:r>
          </w:p>
        </w:tc>
        <w:tc>
          <w:tcPr>
            <w:tcW w:w="3960" w:type="dxa"/>
          </w:tcPr>
          <w:p w14:paraId="6C8A96C7" w14:textId="77777777" w:rsidR="004470EF" w:rsidRPr="002E6533" w:rsidRDefault="00000000">
            <w:pPr>
              <w:pStyle w:val="Compact"/>
            </w:pPr>
            <w:r w:rsidRPr="002E6533">
              <w:t>Descrição</w:t>
            </w:r>
          </w:p>
        </w:tc>
      </w:tr>
      <w:tr w:rsidR="004470EF" w:rsidRPr="002E6533" w14:paraId="47480868" w14:textId="77777777">
        <w:tc>
          <w:tcPr>
            <w:tcW w:w="3960" w:type="dxa"/>
          </w:tcPr>
          <w:p w14:paraId="46B01DBF" w14:textId="77777777" w:rsidR="004470EF" w:rsidRPr="002E6533" w:rsidRDefault="00000000">
            <w:pPr>
              <w:pStyle w:val="Compact"/>
            </w:pPr>
            <w:r w:rsidRPr="002E6533">
              <w:t>x</w:t>
            </w:r>
          </w:p>
        </w:tc>
        <w:tc>
          <w:tcPr>
            <w:tcW w:w="3960" w:type="dxa"/>
          </w:tcPr>
          <w:p w14:paraId="6D71FA0E" w14:textId="77777777" w:rsidR="004470EF" w:rsidRPr="002E6533" w:rsidRDefault="00000000">
            <w:pPr>
              <w:pStyle w:val="Corpodetexto"/>
            </w:pPr>
            <w:r w:rsidRPr="002E6533">
              <w:t>Valor da função.</w:t>
            </w:r>
          </w:p>
          <w:p w14:paraId="4892EAD7" w14:textId="77777777" w:rsidR="004470EF" w:rsidRPr="002E6533" w:rsidRDefault="00000000">
            <w:pPr>
              <w:pStyle w:val="Corpodetexto"/>
            </w:pPr>
            <w:r w:rsidRPr="002E6533">
              <w:rPr>
                <w:b/>
                <w:bCs/>
              </w:rPr>
              <w:t>Observação:</w:t>
            </w:r>
            <w:r w:rsidRPr="002E6533">
              <w:t xml:space="preserve"> Se o parâmetro x não for numérico ou se x for &lt; 0, a função WEIBULL retornará um erro.</w:t>
            </w:r>
          </w:p>
        </w:tc>
      </w:tr>
      <w:tr w:rsidR="004470EF" w:rsidRPr="002E6533" w14:paraId="7CB16670" w14:textId="77777777">
        <w:tc>
          <w:tcPr>
            <w:tcW w:w="3960" w:type="dxa"/>
          </w:tcPr>
          <w:p w14:paraId="31775081" w14:textId="77777777" w:rsidR="004470EF" w:rsidRPr="002E6533" w:rsidRDefault="00000000">
            <w:pPr>
              <w:pStyle w:val="Compact"/>
            </w:pPr>
            <w:r w:rsidRPr="002E6533">
              <w:t>alfa</w:t>
            </w:r>
          </w:p>
        </w:tc>
        <w:tc>
          <w:tcPr>
            <w:tcW w:w="3960" w:type="dxa"/>
          </w:tcPr>
          <w:p w14:paraId="49582CB8" w14:textId="77777777" w:rsidR="004470EF" w:rsidRPr="002E6533" w:rsidRDefault="00000000">
            <w:pPr>
              <w:pStyle w:val="Corpodetexto"/>
            </w:pPr>
            <w:r w:rsidRPr="002E6533">
              <w:t>Valor de parâmetro para a distribuição.</w:t>
            </w:r>
          </w:p>
          <w:p w14:paraId="56B8701A" w14:textId="77777777" w:rsidR="004470EF" w:rsidRPr="002E6533" w:rsidRDefault="00000000">
            <w:pPr>
              <w:pStyle w:val="Corpodetexto"/>
            </w:pPr>
            <w:r w:rsidRPr="002E6533">
              <w:rPr>
                <w:b/>
                <w:bCs/>
              </w:rPr>
              <w:t>Observação:</w:t>
            </w:r>
            <w:r w:rsidRPr="002E6533">
              <w:t xml:space="preserve"> Se o parâmetro alfa for ≤ 0, a função WEIBULL retornará um erro.</w:t>
            </w:r>
          </w:p>
        </w:tc>
      </w:tr>
      <w:tr w:rsidR="004470EF" w:rsidRPr="002E6533" w14:paraId="287342C1" w14:textId="77777777">
        <w:tc>
          <w:tcPr>
            <w:tcW w:w="3960" w:type="dxa"/>
          </w:tcPr>
          <w:p w14:paraId="3CB3E474" w14:textId="77777777" w:rsidR="004470EF" w:rsidRPr="002E6533" w:rsidRDefault="00000000">
            <w:pPr>
              <w:pStyle w:val="Compact"/>
            </w:pPr>
            <w:r w:rsidRPr="002E6533">
              <w:t>beta</w:t>
            </w:r>
          </w:p>
        </w:tc>
        <w:tc>
          <w:tcPr>
            <w:tcW w:w="3960" w:type="dxa"/>
          </w:tcPr>
          <w:p w14:paraId="5C500317" w14:textId="77777777" w:rsidR="004470EF" w:rsidRPr="002E6533" w:rsidRDefault="00000000">
            <w:pPr>
              <w:pStyle w:val="Corpodetexto"/>
            </w:pPr>
            <w:r w:rsidRPr="002E6533">
              <w:t>Outro valor de parâmetro para a distribuição.</w:t>
            </w:r>
          </w:p>
          <w:p w14:paraId="0493781A" w14:textId="77777777" w:rsidR="004470EF" w:rsidRPr="002E6533" w:rsidRDefault="00000000">
            <w:pPr>
              <w:pStyle w:val="Corpodetexto"/>
            </w:pPr>
            <w:r w:rsidRPr="002E6533">
              <w:rPr>
                <w:b/>
                <w:bCs/>
              </w:rPr>
              <w:t>Observação:</w:t>
            </w:r>
            <w:r w:rsidRPr="002E6533">
              <w:t xml:space="preserve"> Se o parâmetro beta for ≤ 0, a função WEIBULL retornará um erro.</w:t>
            </w:r>
          </w:p>
        </w:tc>
      </w:tr>
      <w:tr w:rsidR="004470EF" w:rsidRPr="002E6533" w14:paraId="121C2079" w14:textId="77777777">
        <w:tc>
          <w:tcPr>
            <w:tcW w:w="3960" w:type="dxa"/>
          </w:tcPr>
          <w:p w14:paraId="68D4C0A0" w14:textId="77777777" w:rsidR="004470EF" w:rsidRPr="002E6533" w:rsidRDefault="00000000">
            <w:pPr>
              <w:pStyle w:val="Compact"/>
            </w:pPr>
            <w:r w:rsidRPr="002E6533">
              <w:t>cumulativo</w:t>
            </w:r>
          </w:p>
        </w:tc>
        <w:tc>
          <w:tcPr>
            <w:tcW w:w="3960" w:type="dxa"/>
          </w:tcPr>
          <w:p w14:paraId="44EEA426" w14:textId="77777777" w:rsidR="004470EF" w:rsidRPr="002E6533" w:rsidRDefault="00000000">
            <w:pPr>
              <w:pStyle w:val="Compact"/>
            </w:pPr>
            <w:r w:rsidRPr="002E6533">
              <w:t xml:space="preserve">Valor lógico que indica a forma da função a ser fornecida. Se o parâmetro </w:t>
            </w:r>
            <w:r w:rsidRPr="002E6533">
              <w:lastRenderedPageBreak/>
              <w:t xml:space="preserve">cumulativo for TRUE, a função WEIBULL retornará </w:t>
            </w:r>
            <w:proofErr w:type="gramStart"/>
            <w:r w:rsidRPr="002E6533">
              <w:t>a</w:t>
            </w:r>
            <w:proofErr w:type="gramEnd"/>
            <w:r w:rsidRPr="002E6533">
              <w:t xml:space="preserve"> função de distribuição cumulativa; se for FALSE, retornará a função de densidade da probabilidade.</w:t>
            </w:r>
          </w:p>
        </w:tc>
      </w:tr>
    </w:tbl>
    <w:p w14:paraId="5C166D30" w14:textId="77777777" w:rsidR="004470EF" w:rsidRPr="002E6533" w:rsidRDefault="00000000">
      <w:pPr>
        <w:pStyle w:val="Corpodetexto"/>
      </w:pPr>
      <w:r w:rsidRPr="002E6533">
        <w:rPr>
          <w:b/>
          <w:bCs/>
        </w:rPr>
        <w:lastRenderedPageBreak/>
        <w:t>Exemplos:</w:t>
      </w:r>
    </w:p>
    <w:p w14:paraId="6367C338" w14:textId="77777777" w:rsidR="004470EF" w:rsidRPr="002E6533" w:rsidRDefault="00000000">
      <w:pPr>
        <w:pStyle w:val="TableCaption"/>
      </w:pPr>
      <w:r w:rsidRPr="002E6533">
        <w:t>A tabela a seguir fornece exemplos de fórmulas da função WEIBULL.</w:t>
      </w:r>
    </w:p>
    <w:tbl>
      <w:tblPr>
        <w:tblStyle w:val="Table"/>
        <w:tblW w:w="5000" w:type="pct"/>
        <w:tblLayout w:type="fixed"/>
        <w:tblLook w:val="0020" w:firstRow="1" w:lastRow="0" w:firstColumn="0" w:lastColumn="0" w:noHBand="0" w:noVBand="0"/>
      </w:tblPr>
      <w:tblGrid>
        <w:gridCol w:w="4527"/>
        <w:gridCol w:w="4527"/>
      </w:tblGrid>
      <w:tr w:rsidR="004470EF" w:rsidRPr="002E6533" w14:paraId="4C2D4CB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B9340E" w14:textId="77777777" w:rsidR="004470EF" w:rsidRPr="002E6533" w:rsidRDefault="00000000">
            <w:pPr>
              <w:pStyle w:val="Compact"/>
            </w:pPr>
            <w:r w:rsidRPr="002E6533">
              <w:t>Fórmula</w:t>
            </w:r>
          </w:p>
        </w:tc>
        <w:tc>
          <w:tcPr>
            <w:tcW w:w="3960" w:type="dxa"/>
          </w:tcPr>
          <w:p w14:paraId="420EC877" w14:textId="77777777" w:rsidR="004470EF" w:rsidRPr="002E6533" w:rsidRDefault="00000000">
            <w:pPr>
              <w:pStyle w:val="Compact"/>
            </w:pPr>
            <w:r w:rsidRPr="002E6533">
              <w:t>Resultado</w:t>
            </w:r>
          </w:p>
        </w:tc>
      </w:tr>
      <w:tr w:rsidR="004470EF" w:rsidRPr="002E6533" w14:paraId="13C8C2F9" w14:textId="77777777">
        <w:tc>
          <w:tcPr>
            <w:tcW w:w="3960" w:type="dxa"/>
          </w:tcPr>
          <w:p w14:paraId="00E57110" w14:textId="77777777" w:rsidR="004470EF" w:rsidRPr="002E6533" w:rsidRDefault="00000000">
            <w:pPr>
              <w:pStyle w:val="Compact"/>
            </w:pPr>
            <w:proofErr w:type="gramStart"/>
            <w:r w:rsidRPr="002E6533">
              <w:t>WEIBULL(</w:t>
            </w:r>
            <w:proofErr w:type="gramEnd"/>
            <w:r w:rsidRPr="002E6533">
              <w:t>210,40.200,TRUE)</w:t>
            </w:r>
          </w:p>
        </w:tc>
        <w:tc>
          <w:tcPr>
            <w:tcW w:w="3960" w:type="dxa"/>
          </w:tcPr>
          <w:p w14:paraId="7D2F1F17" w14:textId="77777777" w:rsidR="004470EF" w:rsidRPr="002E6533" w:rsidRDefault="00000000">
            <w:pPr>
              <w:pStyle w:val="Compact"/>
            </w:pPr>
            <w:r w:rsidRPr="002E6533">
              <w:t>.999124</w:t>
            </w:r>
          </w:p>
        </w:tc>
      </w:tr>
      <w:tr w:rsidR="004470EF" w:rsidRPr="002E6533" w14:paraId="048546DB" w14:textId="77777777">
        <w:tc>
          <w:tcPr>
            <w:tcW w:w="3960" w:type="dxa"/>
          </w:tcPr>
          <w:p w14:paraId="17EC9503" w14:textId="77777777" w:rsidR="004470EF" w:rsidRPr="002E6533" w:rsidRDefault="00000000">
            <w:pPr>
              <w:pStyle w:val="Compact"/>
            </w:pPr>
            <w:proofErr w:type="gramStart"/>
            <w:r w:rsidRPr="002E6533">
              <w:t>WEIBULL(</w:t>
            </w:r>
            <w:proofErr w:type="gramEnd"/>
            <w:r w:rsidRPr="002E6533">
              <w:t>210,40.200,FALSE)</w:t>
            </w:r>
          </w:p>
        </w:tc>
        <w:tc>
          <w:tcPr>
            <w:tcW w:w="3960" w:type="dxa"/>
          </w:tcPr>
          <w:p w14:paraId="6A1D63A9" w14:textId="77777777" w:rsidR="004470EF" w:rsidRPr="002E6533" w:rsidRDefault="00000000">
            <w:pPr>
              <w:pStyle w:val="Compact"/>
            </w:pPr>
            <w:r w:rsidRPr="002E6533">
              <w:t>.001175</w:t>
            </w:r>
          </w:p>
        </w:tc>
      </w:tr>
    </w:tbl>
    <w:p w14:paraId="07FBE7B9" w14:textId="77777777" w:rsidR="004470EF" w:rsidRPr="002E6533" w:rsidRDefault="00000000">
      <w:pPr>
        <w:pStyle w:val="Ttulo2"/>
      </w:pPr>
      <w:bookmarkStart w:id="1642" w:name="função-ztest"/>
      <w:bookmarkEnd w:id="1641"/>
      <w:r w:rsidRPr="002E6533">
        <w:t>Função ZTEST</w:t>
      </w:r>
    </w:p>
    <w:p w14:paraId="65F56578" w14:textId="77777777" w:rsidR="004470EF" w:rsidRPr="002E6533" w:rsidRDefault="00000000">
      <w:pPr>
        <w:pStyle w:val="FirstParagraph"/>
      </w:pPr>
      <w:r w:rsidRPr="002E6533">
        <w:t xml:space="preserve">A função ZTEST retorna o valor de probabilidade unicaudal de um teste-z. A função retorna </w:t>
      </w:r>
      <w:proofErr w:type="gramStart"/>
      <w:r w:rsidRPr="002E6533">
        <w:t>a</w:t>
      </w:r>
      <w:proofErr w:type="gramEnd"/>
      <w:r w:rsidRPr="002E6533">
        <w:t xml:space="preserve"> probabilidade de que a média da amostra seja maior que a média de observações no conjunto de dados.</w:t>
      </w:r>
    </w:p>
    <w:p w14:paraId="12428E74" w14:textId="77777777" w:rsidR="004470EF" w:rsidRPr="002E6533" w:rsidRDefault="00000000">
      <w:pPr>
        <w:pStyle w:val="Corpodetexto"/>
      </w:pPr>
      <w:r w:rsidRPr="002E6533">
        <w:rPr>
          <w:b/>
          <w:bCs/>
        </w:rPr>
        <w:t>Tipo de retorno:</w:t>
      </w:r>
      <w:r w:rsidRPr="002E6533">
        <w:t xml:space="preserve"> Numérico</w:t>
      </w:r>
    </w:p>
    <w:p w14:paraId="1E5FB429" w14:textId="77777777" w:rsidR="004470EF" w:rsidRPr="002E6533" w:rsidRDefault="00000000">
      <w:pPr>
        <w:pStyle w:val="Corpodetexto"/>
      </w:pPr>
      <w:r w:rsidRPr="002E6533">
        <w:rPr>
          <w:b/>
          <w:bCs/>
        </w:rPr>
        <w:t>Sintaxe:</w:t>
      </w:r>
      <w:r w:rsidRPr="002E6533">
        <w:t xml:space="preserve"> </w:t>
      </w:r>
      <w:proofErr w:type="gramStart"/>
      <w:r w:rsidRPr="002E6533">
        <w:t>ZTEST(</w:t>
      </w:r>
      <w:proofErr w:type="gramEnd"/>
      <w:r w:rsidRPr="002E6533">
        <w:rPr>
          <w:b/>
          <w:bCs/>
        </w:rPr>
        <w:t>valores</w:t>
      </w:r>
      <w:r w:rsidRPr="002E6533">
        <w:t>,</w:t>
      </w:r>
      <w:r w:rsidRPr="002E6533">
        <w:rPr>
          <w:b/>
          <w:bCs/>
        </w:rPr>
        <w:t>teste</w:t>
      </w:r>
      <w:r w:rsidRPr="002E6533">
        <w:t>,sigma)</w:t>
      </w:r>
    </w:p>
    <w:p w14:paraId="588F4F53" w14:textId="77777777" w:rsidR="004470EF" w:rsidRPr="002E6533" w:rsidRDefault="00000000">
      <w:pPr>
        <w:pStyle w:val="Corpodetexto"/>
      </w:pPr>
      <w:r w:rsidRPr="002E6533">
        <w:t>Na sintaxe acima, os parâmetros em negrito são obrigatórios.</w:t>
      </w:r>
    </w:p>
    <w:p w14:paraId="0CE31978" w14:textId="77777777" w:rsidR="004470EF" w:rsidRPr="002E6533" w:rsidRDefault="00000000">
      <w:pPr>
        <w:pStyle w:val="TableCaption"/>
      </w:pPr>
      <w:r w:rsidRPr="002E6533">
        <w:t>A tabela a seguir descreve os parâmetros da função ZTEST.</w:t>
      </w:r>
    </w:p>
    <w:tbl>
      <w:tblPr>
        <w:tblStyle w:val="Table"/>
        <w:tblW w:w="5000" w:type="pct"/>
        <w:tblLayout w:type="fixed"/>
        <w:tblLook w:val="0020" w:firstRow="1" w:lastRow="0" w:firstColumn="0" w:lastColumn="0" w:noHBand="0" w:noVBand="0"/>
      </w:tblPr>
      <w:tblGrid>
        <w:gridCol w:w="4527"/>
        <w:gridCol w:w="4527"/>
      </w:tblGrid>
      <w:tr w:rsidR="004470EF" w:rsidRPr="002E6533" w14:paraId="3EE3A9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F54BCCC" w14:textId="77777777" w:rsidR="004470EF" w:rsidRPr="002E6533" w:rsidRDefault="00000000">
            <w:pPr>
              <w:pStyle w:val="Compact"/>
            </w:pPr>
            <w:r w:rsidRPr="002E6533">
              <w:t>Parâmetro</w:t>
            </w:r>
          </w:p>
        </w:tc>
        <w:tc>
          <w:tcPr>
            <w:tcW w:w="3960" w:type="dxa"/>
          </w:tcPr>
          <w:p w14:paraId="70DBE4C1" w14:textId="77777777" w:rsidR="004470EF" w:rsidRPr="002E6533" w:rsidRDefault="00000000">
            <w:pPr>
              <w:pStyle w:val="Compact"/>
            </w:pPr>
            <w:r w:rsidRPr="002E6533">
              <w:t>Descrição</w:t>
            </w:r>
          </w:p>
        </w:tc>
      </w:tr>
      <w:tr w:rsidR="004470EF" w:rsidRPr="002E6533" w14:paraId="16D32698" w14:textId="77777777">
        <w:tc>
          <w:tcPr>
            <w:tcW w:w="3960" w:type="dxa"/>
          </w:tcPr>
          <w:p w14:paraId="3EF19C3B" w14:textId="77777777" w:rsidR="004470EF" w:rsidRPr="002E6533" w:rsidRDefault="00000000">
            <w:pPr>
              <w:pStyle w:val="Compact"/>
            </w:pPr>
            <w:r w:rsidRPr="002E6533">
              <w:t>valores</w:t>
            </w:r>
          </w:p>
        </w:tc>
        <w:tc>
          <w:tcPr>
            <w:tcW w:w="3960" w:type="dxa"/>
          </w:tcPr>
          <w:p w14:paraId="56034E5C" w14:textId="77777777" w:rsidR="004470EF" w:rsidRPr="002E6533" w:rsidRDefault="00000000">
            <w:pPr>
              <w:pStyle w:val="Corpodetexto"/>
            </w:pPr>
            <w:r w:rsidRPr="002E6533">
              <w:t>Intervalo de valores.</w:t>
            </w:r>
          </w:p>
          <w:p w14:paraId="57E211D6" w14:textId="77777777" w:rsidR="004470EF" w:rsidRPr="002E6533" w:rsidRDefault="00000000">
            <w:pPr>
              <w:pStyle w:val="Corpodetexto"/>
            </w:pPr>
            <w:r w:rsidRPr="002E6533">
              <w:rPr>
                <w:b/>
                <w:bCs/>
              </w:rPr>
              <w:t>Observação:</w:t>
            </w:r>
            <w:r w:rsidRPr="002E6533">
              <w:t xml:space="preserve"> Se um argumento de referência contiver texto, valores lógicos ou campos em branco, os valores serão ignorados; no entanto, campos contendo o valor zero serão incluídos.</w:t>
            </w:r>
          </w:p>
        </w:tc>
      </w:tr>
      <w:tr w:rsidR="004470EF" w:rsidRPr="002E6533" w14:paraId="5B0EB46D" w14:textId="77777777">
        <w:tc>
          <w:tcPr>
            <w:tcW w:w="3960" w:type="dxa"/>
          </w:tcPr>
          <w:p w14:paraId="3D7C659E" w14:textId="77777777" w:rsidR="004470EF" w:rsidRPr="002E6533" w:rsidRDefault="00000000">
            <w:pPr>
              <w:pStyle w:val="Compact"/>
            </w:pPr>
            <w:r w:rsidRPr="002E6533">
              <w:t>testar</w:t>
            </w:r>
          </w:p>
        </w:tc>
        <w:tc>
          <w:tcPr>
            <w:tcW w:w="3960" w:type="dxa"/>
          </w:tcPr>
          <w:p w14:paraId="6853346A" w14:textId="77777777" w:rsidR="004470EF" w:rsidRPr="002E6533" w:rsidRDefault="00000000">
            <w:pPr>
              <w:pStyle w:val="Compact"/>
            </w:pPr>
            <w:r w:rsidRPr="002E6533">
              <w:t>Valor a ser testado.</w:t>
            </w:r>
          </w:p>
        </w:tc>
      </w:tr>
      <w:tr w:rsidR="004470EF" w:rsidRPr="002E6533" w14:paraId="53FADBAE" w14:textId="77777777">
        <w:tc>
          <w:tcPr>
            <w:tcW w:w="3960" w:type="dxa"/>
          </w:tcPr>
          <w:p w14:paraId="5E2CA558" w14:textId="77777777" w:rsidR="004470EF" w:rsidRPr="002E6533" w:rsidRDefault="00000000">
            <w:pPr>
              <w:pStyle w:val="Compact"/>
            </w:pPr>
            <w:r w:rsidRPr="002E6533">
              <w:t>sigma</w:t>
            </w:r>
          </w:p>
        </w:tc>
        <w:tc>
          <w:tcPr>
            <w:tcW w:w="3960" w:type="dxa"/>
          </w:tcPr>
          <w:p w14:paraId="71D00273" w14:textId="77777777" w:rsidR="004470EF" w:rsidRPr="002E6533" w:rsidRDefault="00000000">
            <w:pPr>
              <w:pStyle w:val="Compact"/>
            </w:pPr>
            <w:r w:rsidRPr="002E6533">
              <w:t>Desvio padrão da população. Se este valor não for especificado, será usado o desvio padrão da amostra.</w:t>
            </w:r>
          </w:p>
        </w:tc>
      </w:tr>
    </w:tbl>
    <w:p w14:paraId="59CA7D3F" w14:textId="77777777" w:rsidR="004470EF" w:rsidRPr="002E6533" w:rsidRDefault="00000000">
      <w:pPr>
        <w:pStyle w:val="Corpodetexto"/>
      </w:pPr>
      <w:r w:rsidRPr="002E6533">
        <w:rPr>
          <w:b/>
          <w:bCs/>
        </w:rPr>
        <w:t>Exemplo:</w:t>
      </w:r>
    </w:p>
    <w:p w14:paraId="4833CE53" w14:textId="77777777" w:rsidR="004470EF" w:rsidRPr="002E6533" w:rsidRDefault="00000000">
      <w:pPr>
        <w:pStyle w:val="TableCaption"/>
      </w:pPr>
      <w:r w:rsidRPr="002E6533">
        <w:t>A tabela a seguir fornece um exemplo de fórmula da função ZTEST.</w:t>
      </w:r>
    </w:p>
    <w:tbl>
      <w:tblPr>
        <w:tblStyle w:val="Table"/>
        <w:tblW w:w="5000" w:type="pct"/>
        <w:tblLayout w:type="fixed"/>
        <w:tblLook w:val="0020" w:firstRow="1" w:lastRow="0" w:firstColumn="0" w:lastColumn="0" w:noHBand="0" w:noVBand="0"/>
      </w:tblPr>
      <w:tblGrid>
        <w:gridCol w:w="4527"/>
        <w:gridCol w:w="4527"/>
      </w:tblGrid>
      <w:tr w:rsidR="004470EF" w:rsidRPr="002E6533" w14:paraId="10BA463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67F2A56" w14:textId="77777777" w:rsidR="004470EF" w:rsidRPr="002E6533" w:rsidRDefault="00000000">
            <w:pPr>
              <w:pStyle w:val="Compact"/>
            </w:pPr>
            <w:r w:rsidRPr="002E6533">
              <w:t>Fórmula</w:t>
            </w:r>
          </w:p>
        </w:tc>
        <w:tc>
          <w:tcPr>
            <w:tcW w:w="3960" w:type="dxa"/>
          </w:tcPr>
          <w:p w14:paraId="5787D319" w14:textId="77777777" w:rsidR="004470EF" w:rsidRPr="002E6533" w:rsidRDefault="00000000">
            <w:pPr>
              <w:pStyle w:val="Compact"/>
            </w:pPr>
            <w:r w:rsidRPr="002E6533">
              <w:t>Resultado</w:t>
            </w:r>
          </w:p>
        </w:tc>
      </w:tr>
      <w:tr w:rsidR="004470EF" w:rsidRPr="002E6533" w14:paraId="78611D5D" w14:textId="77777777">
        <w:tc>
          <w:tcPr>
            <w:tcW w:w="3960" w:type="dxa"/>
          </w:tcPr>
          <w:p w14:paraId="5524878B" w14:textId="77777777" w:rsidR="004470EF" w:rsidRPr="002E6533" w:rsidRDefault="00000000">
            <w:pPr>
              <w:pStyle w:val="Corpodetexto"/>
            </w:pPr>
            <w:r w:rsidRPr="002E6533">
              <w:lastRenderedPageBreak/>
              <w:t>ZTEST(REF([Instalações</w:t>
            </w:r>
            <w:proofErr w:type="gramStart"/>
            <w:r w:rsidRPr="002E6533">
              <w:t>],[</w:t>
            </w:r>
            <w:proofErr w:type="gramEnd"/>
            <w:r w:rsidRPr="002E6533">
              <w:t>Classificação de risco]),85)</w:t>
            </w:r>
          </w:p>
          <w:p w14:paraId="7570B7FC" w14:textId="77777777" w:rsidR="004470EF" w:rsidRPr="002E6533" w:rsidRDefault="00000000">
            <w:pPr>
              <w:pStyle w:val="Corpodetexto"/>
            </w:pPr>
            <w:r w:rsidRPr="002E6533">
              <w:t>em que Instalações é um campo de referência cruzada e os valores no campo Classificação de risco são 35, 50, 52, 60, 68, 75, 79, 82, 86 e 100.</w:t>
            </w:r>
          </w:p>
        </w:tc>
        <w:tc>
          <w:tcPr>
            <w:tcW w:w="3960" w:type="dxa"/>
          </w:tcPr>
          <w:p w14:paraId="004F2C3F" w14:textId="77777777" w:rsidR="004470EF" w:rsidRPr="002E6533" w:rsidRDefault="00000000">
            <w:pPr>
              <w:pStyle w:val="Compact"/>
            </w:pPr>
            <w:r w:rsidRPr="002E6533">
              <w:t>.99580</w:t>
            </w:r>
          </w:p>
        </w:tc>
      </w:tr>
    </w:tbl>
    <w:p w14:paraId="40B066A2" w14:textId="77777777" w:rsidR="004470EF" w:rsidRPr="002E6533" w:rsidRDefault="00000000">
      <w:pPr>
        <w:pStyle w:val="Ttulo1"/>
      </w:pPr>
      <w:bookmarkStart w:id="1643" w:name="funções-do-sistema"/>
      <w:bookmarkEnd w:id="1570"/>
      <w:bookmarkEnd w:id="1642"/>
      <w:r w:rsidRPr="002E6533">
        <w:t>Funções do sistema</w:t>
      </w:r>
    </w:p>
    <w:p w14:paraId="4A5E21A7" w14:textId="77777777" w:rsidR="004470EF" w:rsidRPr="002E6533" w:rsidRDefault="00000000">
      <w:pPr>
        <w:pStyle w:val="FirstParagraph"/>
      </w:pPr>
      <w:r w:rsidRPr="002E6533">
        <w:t>As seguintes funções do sistema funcionam com variáveis específicas do Archer e opções para produzir resultados dinâmicos.</w:t>
      </w:r>
    </w:p>
    <w:p w14:paraId="183DE47A" w14:textId="77777777" w:rsidR="004470EF" w:rsidRPr="002E6533" w:rsidRDefault="00000000">
      <w:pPr>
        <w:pStyle w:val="Corpodetexto"/>
      </w:pPr>
      <w:r w:rsidRPr="002E6533">
        <w:t>Nesta página</w:t>
      </w:r>
    </w:p>
    <w:p w14:paraId="1972E9E0" w14:textId="77777777" w:rsidR="004470EF" w:rsidRPr="002E6533" w:rsidRDefault="004470EF">
      <w:pPr>
        <w:pStyle w:val="Compact"/>
      </w:pPr>
      <w:hyperlink w:anchor="Fun%C3%A7%C3%A3oCOMBINESELECTIONS">
        <w:r w:rsidRPr="002E6533">
          <w:rPr>
            <w:rStyle w:val="Hyperlink"/>
          </w:rPr>
          <w:t>Função COMBINESELECTIONS</w:t>
        </w:r>
      </w:hyperlink>
    </w:p>
    <w:p w14:paraId="6882E9C6" w14:textId="77777777" w:rsidR="004470EF" w:rsidRPr="002E6533" w:rsidRDefault="004470EF">
      <w:pPr>
        <w:pStyle w:val="Compact"/>
      </w:pPr>
      <w:hyperlink w:anchor="Fun%C3%A7%C3%A3oCONTAINS">
        <w:r w:rsidRPr="002E6533">
          <w:rPr>
            <w:rStyle w:val="Hyperlink"/>
          </w:rPr>
          <w:t>Função CONTAINS</w:t>
        </w:r>
      </w:hyperlink>
    </w:p>
    <w:p w14:paraId="014F4200" w14:textId="77777777" w:rsidR="004470EF" w:rsidRPr="002E6533" w:rsidRDefault="004470EF">
      <w:pPr>
        <w:pStyle w:val="Compact"/>
      </w:pPr>
      <w:hyperlink w:anchor="Fun%C3%A7%C3%A3oCONTENTID">
        <w:r w:rsidRPr="002E6533">
          <w:rPr>
            <w:rStyle w:val="Hyperlink"/>
          </w:rPr>
          <w:t>Função CONTENTID</w:t>
        </w:r>
      </w:hyperlink>
    </w:p>
    <w:p w14:paraId="58A3B125" w14:textId="77777777" w:rsidR="004470EF" w:rsidRPr="002E6533" w:rsidRDefault="004470EF">
      <w:pPr>
        <w:pStyle w:val="Compact"/>
      </w:pPr>
      <w:hyperlink w:anchor="Fun%C3%A7%C3%A3oGETGROUPS">
        <w:r w:rsidRPr="002E6533">
          <w:rPr>
            <w:rStyle w:val="Hyperlink"/>
          </w:rPr>
          <w:t>Função GETGROUPS</w:t>
        </w:r>
      </w:hyperlink>
    </w:p>
    <w:p w14:paraId="1ACFCCA9" w14:textId="77777777" w:rsidR="004470EF" w:rsidRPr="002E6533" w:rsidRDefault="004470EF">
      <w:pPr>
        <w:pStyle w:val="Compact"/>
      </w:pPr>
      <w:hyperlink w:anchor="Fun%C3%A7%C3%A3oGETUSERS">
        <w:r w:rsidRPr="002E6533">
          <w:rPr>
            <w:rStyle w:val="Hyperlink"/>
          </w:rPr>
          <w:t>Função GETUSERS</w:t>
        </w:r>
      </w:hyperlink>
    </w:p>
    <w:p w14:paraId="30EB23C5" w14:textId="77777777" w:rsidR="004470EF" w:rsidRPr="002E6533" w:rsidRDefault="004470EF">
      <w:pPr>
        <w:pStyle w:val="Compact"/>
      </w:pPr>
      <w:hyperlink w:anchor="Fun%C3%A7%C3%A3oGROUP">
        <w:r w:rsidRPr="002E6533">
          <w:rPr>
            <w:rStyle w:val="Hyperlink"/>
          </w:rPr>
          <w:t>Função GROUP</w:t>
        </w:r>
      </w:hyperlink>
    </w:p>
    <w:p w14:paraId="47C81522" w14:textId="77777777" w:rsidR="004470EF" w:rsidRPr="002E6533" w:rsidRDefault="004470EF">
      <w:pPr>
        <w:pStyle w:val="Compact"/>
      </w:pPr>
      <w:hyperlink w:anchor="Fun%C3%A7%C3%A3oISCORRECT">
        <w:r w:rsidRPr="002E6533">
          <w:rPr>
            <w:rStyle w:val="Hyperlink"/>
          </w:rPr>
          <w:t>Função ISCORRECT</w:t>
        </w:r>
      </w:hyperlink>
    </w:p>
    <w:p w14:paraId="61DF87A6" w14:textId="77777777" w:rsidR="004470EF" w:rsidRPr="002E6533" w:rsidRDefault="004470EF">
      <w:pPr>
        <w:pStyle w:val="Compact"/>
      </w:pPr>
      <w:hyperlink w:anchor="Fun%C3%A7%C3%A3oISEMPTY">
        <w:r w:rsidRPr="002E6533">
          <w:rPr>
            <w:rStyle w:val="Hyperlink"/>
          </w:rPr>
          <w:t>Função ISEMPTY</w:t>
        </w:r>
      </w:hyperlink>
    </w:p>
    <w:p w14:paraId="5763E463" w14:textId="77777777" w:rsidR="004470EF" w:rsidRPr="002E6533" w:rsidRDefault="004470EF">
      <w:pPr>
        <w:pStyle w:val="Compact"/>
      </w:pPr>
      <w:hyperlink w:anchor="Fun%C3%A7%C3%A3oISNUMBER">
        <w:r w:rsidRPr="002E6533">
          <w:rPr>
            <w:rStyle w:val="Hyperlink"/>
          </w:rPr>
          <w:t>Função ISNUMBER</w:t>
        </w:r>
      </w:hyperlink>
    </w:p>
    <w:p w14:paraId="2E3D9830" w14:textId="77777777" w:rsidR="004470EF" w:rsidRPr="002E6533" w:rsidRDefault="004470EF">
      <w:pPr>
        <w:pStyle w:val="Compact"/>
      </w:pPr>
      <w:hyperlink w:anchor="Fun%C3%A7%C3%A3oMOSTRECENTVALUE">
        <w:r w:rsidRPr="002E6533">
          <w:rPr>
            <w:rStyle w:val="Hyperlink"/>
          </w:rPr>
          <w:t>Função MOSTRECENTVALUE</w:t>
        </w:r>
      </w:hyperlink>
    </w:p>
    <w:p w14:paraId="0C042456" w14:textId="77777777" w:rsidR="004470EF" w:rsidRPr="002E6533" w:rsidRDefault="004470EF">
      <w:pPr>
        <w:pStyle w:val="Compact"/>
      </w:pPr>
      <w:hyperlink w:anchor="Fun%C3%A7%C3%A3oNOVALUE">
        <w:r w:rsidRPr="002E6533">
          <w:rPr>
            <w:rStyle w:val="Hyperlink"/>
          </w:rPr>
          <w:t>Função NOVALUE</w:t>
        </w:r>
      </w:hyperlink>
    </w:p>
    <w:p w14:paraId="15F2A1E1" w14:textId="77777777" w:rsidR="004470EF" w:rsidRPr="002E6533" w:rsidRDefault="004470EF">
      <w:pPr>
        <w:pStyle w:val="Compact"/>
      </w:pPr>
      <w:hyperlink w:anchor="Fun%C3%A7%C3%A3oOTHERTEXT">
        <w:r w:rsidRPr="002E6533">
          <w:rPr>
            <w:rStyle w:val="Hyperlink"/>
          </w:rPr>
          <w:t>Função OTHERTEXT</w:t>
        </w:r>
      </w:hyperlink>
    </w:p>
    <w:p w14:paraId="1838F5C7" w14:textId="77777777" w:rsidR="004470EF" w:rsidRPr="002E6533" w:rsidRDefault="004470EF">
      <w:pPr>
        <w:pStyle w:val="Compact"/>
      </w:pPr>
      <w:hyperlink w:anchor="Fun%C3%A7%C3%A3oREF">
        <w:r w:rsidRPr="002E6533">
          <w:rPr>
            <w:rStyle w:val="Hyperlink"/>
          </w:rPr>
          <w:t>Função REF</w:t>
        </w:r>
      </w:hyperlink>
    </w:p>
    <w:p w14:paraId="5C39A03E" w14:textId="77777777" w:rsidR="004470EF" w:rsidRPr="002E6533" w:rsidRDefault="004470EF">
      <w:pPr>
        <w:pStyle w:val="Compact"/>
      </w:pPr>
      <w:hyperlink w:anchor="Fun%C3%A7%C3%A3oSELECTEDVALUENUMBER">
        <w:r w:rsidRPr="002E6533">
          <w:rPr>
            <w:rStyle w:val="Hyperlink"/>
          </w:rPr>
          <w:t>Função SELECTEDVALUENUMBER</w:t>
        </w:r>
      </w:hyperlink>
    </w:p>
    <w:p w14:paraId="29C55945" w14:textId="77777777" w:rsidR="004470EF" w:rsidRPr="002E6533" w:rsidRDefault="004470EF">
      <w:pPr>
        <w:pStyle w:val="Compact"/>
      </w:pPr>
      <w:hyperlink w:anchor="Fun%C3%A7%C3%A3oTRACKINGID">
        <w:r w:rsidRPr="002E6533">
          <w:rPr>
            <w:rStyle w:val="Hyperlink"/>
          </w:rPr>
          <w:t>Função TRACKINGID</w:t>
        </w:r>
      </w:hyperlink>
    </w:p>
    <w:p w14:paraId="12FE7161" w14:textId="77777777" w:rsidR="004470EF" w:rsidRPr="002E6533" w:rsidRDefault="004470EF">
      <w:pPr>
        <w:pStyle w:val="Compact"/>
      </w:pPr>
      <w:hyperlink w:anchor="Fun%C3%A7%C3%A3oUSER">
        <w:r w:rsidRPr="002E6533">
          <w:rPr>
            <w:rStyle w:val="Hyperlink"/>
          </w:rPr>
          <w:t>Função USER</w:t>
        </w:r>
      </w:hyperlink>
    </w:p>
    <w:p w14:paraId="46504A63" w14:textId="77777777" w:rsidR="004470EF" w:rsidRPr="002E6533" w:rsidRDefault="004470EF">
      <w:pPr>
        <w:pStyle w:val="Compact"/>
      </w:pPr>
      <w:hyperlink w:anchor="Fun%C3%A7%C3%A3oUSERDEFAULTEMAIL">
        <w:r w:rsidRPr="002E6533">
          <w:rPr>
            <w:rStyle w:val="Hyperlink"/>
          </w:rPr>
          <w:t>Função USERDEFAULTEMAIL</w:t>
        </w:r>
      </w:hyperlink>
    </w:p>
    <w:p w14:paraId="1142A1FE" w14:textId="77777777" w:rsidR="004470EF" w:rsidRPr="002E6533" w:rsidRDefault="004470EF">
      <w:pPr>
        <w:pStyle w:val="Compact"/>
      </w:pPr>
      <w:hyperlink w:anchor="Fun%C3%A7%C3%A3oUSERFIRSTNAME">
        <w:r w:rsidRPr="002E6533">
          <w:rPr>
            <w:rStyle w:val="Hyperlink"/>
          </w:rPr>
          <w:t>Função USERFIRSTNAME</w:t>
        </w:r>
      </w:hyperlink>
    </w:p>
    <w:p w14:paraId="444D4193" w14:textId="77777777" w:rsidR="004470EF" w:rsidRPr="002E6533" w:rsidRDefault="004470EF">
      <w:pPr>
        <w:pStyle w:val="Compact"/>
      </w:pPr>
      <w:hyperlink w:anchor="Fun%C3%A7%C3%A3oUSERLASTNAME">
        <w:r w:rsidRPr="002E6533">
          <w:rPr>
            <w:rStyle w:val="Hyperlink"/>
          </w:rPr>
          <w:t>Função USERLASTNAME</w:t>
        </w:r>
      </w:hyperlink>
    </w:p>
    <w:p w14:paraId="62D975FF" w14:textId="77777777" w:rsidR="004470EF" w:rsidRPr="002E6533" w:rsidRDefault="004470EF">
      <w:pPr>
        <w:pStyle w:val="Compact"/>
      </w:pPr>
      <w:hyperlink w:anchor="Fun%C3%A7%C3%A3oUSERMIDDLENAME">
        <w:r w:rsidRPr="002E6533">
          <w:rPr>
            <w:rStyle w:val="Hyperlink"/>
          </w:rPr>
          <w:t>Função USERMIDDLENAME</w:t>
        </w:r>
      </w:hyperlink>
    </w:p>
    <w:p w14:paraId="4B90B06C" w14:textId="77777777" w:rsidR="004470EF" w:rsidRPr="002E6533" w:rsidRDefault="004470EF">
      <w:pPr>
        <w:pStyle w:val="Compact"/>
      </w:pPr>
      <w:hyperlink w:anchor="Fun%C3%A7%C3%A3oVALUEOF">
        <w:r w:rsidRPr="002E6533">
          <w:rPr>
            <w:rStyle w:val="Hyperlink"/>
          </w:rPr>
          <w:t>Função VALUEOF</w:t>
        </w:r>
      </w:hyperlink>
    </w:p>
    <w:p w14:paraId="08CCF196" w14:textId="77777777" w:rsidR="004470EF" w:rsidRPr="002E6533" w:rsidRDefault="004470EF">
      <w:pPr>
        <w:pStyle w:val="Compact"/>
      </w:pPr>
      <w:hyperlink w:anchor="Fun%C3%A7%C3%A3oWEIGHTEDSCORE">
        <w:r w:rsidRPr="002E6533">
          <w:rPr>
            <w:rStyle w:val="Hyperlink"/>
          </w:rPr>
          <w:t>Função WEIGHTEDSCORE</w:t>
        </w:r>
      </w:hyperlink>
    </w:p>
    <w:p w14:paraId="395CAC82" w14:textId="77777777" w:rsidR="004470EF" w:rsidRPr="002E6533" w:rsidRDefault="004470EF">
      <w:pPr>
        <w:pStyle w:val="Compact"/>
      </w:pPr>
      <w:hyperlink w:anchor="Fun%C3%A7%C3%A3oWEIGHTING">
        <w:r w:rsidRPr="002E6533">
          <w:rPr>
            <w:rStyle w:val="Hyperlink"/>
          </w:rPr>
          <w:t>Função WEIGHTING</w:t>
        </w:r>
      </w:hyperlink>
    </w:p>
    <w:p w14:paraId="3352C6BA" w14:textId="77777777" w:rsidR="004470EF" w:rsidRPr="002E6533" w:rsidRDefault="00000000">
      <w:pPr>
        <w:pStyle w:val="Ttulo2"/>
      </w:pPr>
      <w:bookmarkStart w:id="1644" w:name="função-combineselections"/>
      <w:r w:rsidRPr="002E6533">
        <w:lastRenderedPageBreak/>
        <w:t>Função COMBINESELECTIONS</w:t>
      </w:r>
    </w:p>
    <w:p w14:paraId="099E9CB3" w14:textId="77777777" w:rsidR="004470EF" w:rsidRPr="002E6533" w:rsidRDefault="00000000">
      <w:pPr>
        <w:pStyle w:val="FirstParagraph"/>
      </w:pPr>
      <w:r w:rsidRPr="002E6533">
        <w:t>A função COMBINESELECTIONS mescla os valores selecionados de todos os campos de lista de valores incluídos na função para 1 ou mais aplicativos.</w:t>
      </w:r>
    </w:p>
    <w:p w14:paraId="24EE2B50" w14:textId="77777777" w:rsidR="004470EF" w:rsidRPr="002E6533" w:rsidRDefault="00000000">
      <w:pPr>
        <w:pStyle w:val="Corpodetexto"/>
      </w:pPr>
      <w:r w:rsidRPr="002E6533">
        <w:rPr>
          <w:b/>
          <w:bCs/>
        </w:rPr>
        <w:t>Importante:</w:t>
      </w:r>
      <w:r w:rsidRPr="002E6533">
        <w:t xml:space="preserve"> O campo Lista de valores calculado deve conter todos os valores da Lista de valores das Listas de valores referenciadas para que todos os Valores selecionados sejam exibidos. Além disso, a função executa uma comparação entre strings que diferencia maiúsculas de minúsculas nos Valores selecionados; portanto, é possível que os campos Lista de valores referenciados na função consultem Listas de valores diferentes.</w:t>
      </w:r>
    </w:p>
    <w:p w14:paraId="60005CF3" w14:textId="77777777" w:rsidR="004470EF" w:rsidRPr="002E6533" w:rsidRDefault="00000000">
      <w:pPr>
        <w:pStyle w:val="Corpodetexto"/>
      </w:pPr>
      <w:r w:rsidRPr="002E6533">
        <w:rPr>
          <w:b/>
          <w:bCs/>
        </w:rPr>
        <w:t>Tipo de retorno:</w:t>
      </w:r>
      <w:r w:rsidRPr="002E6533">
        <w:t xml:space="preserve"> Lista de valores</w:t>
      </w:r>
    </w:p>
    <w:p w14:paraId="08FABBA9" w14:textId="77777777" w:rsidR="004470EF" w:rsidRPr="002E6533" w:rsidRDefault="00000000">
      <w:pPr>
        <w:pStyle w:val="Corpodetexto"/>
      </w:pPr>
      <w:r w:rsidRPr="002E6533">
        <w:rPr>
          <w:b/>
          <w:bCs/>
        </w:rPr>
        <w:t>Sintaxe:</w:t>
      </w:r>
      <w:r w:rsidRPr="002E6533">
        <w:t xml:space="preserve"> COMBINESELECTIONS([campolista_valores1], [campolista_valores2</w:t>
      </w:r>
      <w:proofErr w:type="gramStart"/>
      <w:r w:rsidRPr="002E6533">
        <w:t>],[...]</w:t>
      </w:r>
      <w:proofErr w:type="gramEnd"/>
      <w:r w:rsidRPr="002E6533">
        <w:t>)</w:t>
      </w:r>
    </w:p>
    <w:p w14:paraId="15FDECA8" w14:textId="77777777" w:rsidR="004470EF" w:rsidRPr="002E6533" w:rsidRDefault="00000000">
      <w:pPr>
        <w:pStyle w:val="Corpodetexto"/>
      </w:pPr>
      <w:r w:rsidRPr="002E6533">
        <w:t>Na sintaxe acima, a expressão deve conter pelo menos 1 campo de lista de valores.</w:t>
      </w:r>
    </w:p>
    <w:p w14:paraId="496CAD97" w14:textId="77777777" w:rsidR="004470EF" w:rsidRPr="002E6533" w:rsidRDefault="00000000">
      <w:pPr>
        <w:pStyle w:val="TableCaption"/>
      </w:pPr>
      <w:r w:rsidRPr="002E6533">
        <w:t>A tabela a seguir descreve os parâmetros da função COMBINESELECTIONS.</w:t>
      </w:r>
    </w:p>
    <w:tbl>
      <w:tblPr>
        <w:tblStyle w:val="Table"/>
        <w:tblW w:w="5000" w:type="pct"/>
        <w:tblLayout w:type="fixed"/>
        <w:tblLook w:val="0020" w:firstRow="1" w:lastRow="0" w:firstColumn="0" w:lastColumn="0" w:noHBand="0" w:noVBand="0"/>
      </w:tblPr>
      <w:tblGrid>
        <w:gridCol w:w="4527"/>
        <w:gridCol w:w="4527"/>
      </w:tblGrid>
      <w:tr w:rsidR="004470EF" w:rsidRPr="002E6533" w14:paraId="26AF485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4C5B69" w14:textId="77777777" w:rsidR="004470EF" w:rsidRPr="002E6533" w:rsidRDefault="00000000">
            <w:pPr>
              <w:pStyle w:val="Compact"/>
            </w:pPr>
            <w:r w:rsidRPr="002E6533">
              <w:t>Parâmetro</w:t>
            </w:r>
          </w:p>
        </w:tc>
        <w:tc>
          <w:tcPr>
            <w:tcW w:w="3960" w:type="dxa"/>
          </w:tcPr>
          <w:p w14:paraId="315BB804" w14:textId="77777777" w:rsidR="004470EF" w:rsidRPr="002E6533" w:rsidRDefault="00000000">
            <w:pPr>
              <w:pStyle w:val="Compact"/>
            </w:pPr>
            <w:r w:rsidRPr="002E6533">
              <w:t>Descrição</w:t>
            </w:r>
          </w:p>
        </w:tc>
      </w:tr>
      <w:tr w:rsidR="004470EF" w:rsidRPr="002E6533" w14:paraId="1C9D1429" w14:textId="77777777">
        <w:tc>
          <w:tcPr>
            <w:tcW w:w="3960" w:type="dxa"/>
          </w:tcPr>
          <w:p w14:paraId="2D7832F7" w14:textId="77777777" w:rsidR="004470EF" w:rsidRPr="002E6533" w:rsidRDefault="00000000">
            <w:pPr>
              <w:pStyle w:val="Compact"/>
            </w:pPr>
            <w:r w:rsidRPr="002E6533">
              <w:t>campolista_valores1</w:t>
            </w:r>
          </w:p>
        </w:tc>
        <w:tc>
          <w:tcPr>
            <w:tcW w:w="3960" w:type="dxa"/>
          </w:tcPr>
          <w:p w14:paraId="7747E806" w14:textId="77777777" w:rsidR="004470EF" w:rsidRPr="002E6533" w:rsidRDefault="00000000">
            <w:pPr>
              <w:pStyle w:val="Compact"/>
            </w:pPr>
            <w:r w:rsidRPr="002E6533">
              <w:t>Os campos da lista de valores que estão sendo combinados.</w:t>
            </w:r>
          </w:p>
        </w:tc>
      </w:tr>
      <w:tr w:rsidR="004470EF" w:rsidRPr="002E6533" w14:paraId="7032766F" w14:textId="77777777">
        <w:tc>
          <w:tcPr>
            <w:tcW w:w="3960" w:type="dxa"/>
          </w:tcPr>
          <w:p w14:paraId="511B249D" w14:textId="77777777" w:rsidR="004470EF" w:rsidRPr="002E6533" w:rsidRDefault="00000000">
            <w:pPr>
              <w:pStyle w:val="Compact"/>
            </w:pPr>
            <w:r w:rsidRPr="002E6533">
              <w:t>campolista_valores2</w:t>
            </w:r>
          </w:p>
        </w:tc>
        <w:tc>
          <w:tcPr>
            <w:tcW w:w="3960" w:type="dxa"/>
          </w:tcPr>
          <w:p w14:paraId="19586BF6" w14:textId="77777777" w:rsidR="004470EF" w:rsidRPr="002E6533" w:rsidRDefault="00000000">
            <w:pPr>
              <w:pStyle w:val="Compact"/>
            </w:pPr>
            <w:r w:rsidRPr="002E6533">
              <w:t>Listas de valores adicionais, até 255 itens no máximo. Os campos de lista de valores devem ser separados por vírgulas.</w:t>
            </w:r>
          </w:p>
        </w:tc>
      </w:tr>
    </w:tbl>
    <w:p w14:paraId="5AF677C2" w14:textId="77777777" w:rsidR="004470EF" w:rsidRPr="002E6533" w:rsidRDefault="00000000">
      <w:pPr>
        <w:pStyle w:val="Corpodetexto"/>
      </w:pPr>
      <w:r w:rsidRPr="002E6533">
        <w:rPr>
          <w:b/>
          <w:bCs/>
        </w:rPr>
        <w:t>Exemplo:</w:t>
      </w:r>
    </w:p>
    <w:p w14:paraId="3C5D3BFF" w14:textId="77777777" w:rsidR="004470EF" w:rsidRPr="002E6533" w:rsidRDefault="00000000">
      <w:pPr>
        <w:pStyle w:val="TableCaption"/>
      </w:pPr>
      <w:r w:rsidRPr="002E6533">
        <w:t>A tabela a seguir fornece um exemplo de fórmula da função COMBINESELECTIONS.</w:t>
      </w:r>
    </w:p>
    <w:tbl>
      <w:tblPr>
        <w:tblStyle w:val="Table"/>
        <w:tblW w:w="5000" w:type="pct"/>
        <w:tblLayout w:type="fixed"/>
        <w:tblLook w:val="0020" w:firstRow="1" w:lastRow="0" w:firstColumn="0" w:lastColumn="0" w:noHBand="0" w:noVBand="0"/>
      </w:tblPr>
      <w:tblGrid>
        <w:gridCol w:w="4527"/>
        <w:gridCol w:w="4527"/>
      </w:tblGrid>
      <w:tr w:rsidR="004470EF" w:rsidRPr="002E6533" w14:paraId="0CBFC0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D37C67" w14:textId="77777777" w:rsidR="004470EF" w:rsidRPr="002E6533" w:rsidRDefault="00000000">
            <w:pPr>
              <w:pStyle w:val="Compact"/>
            </w:pPr>
            <w:r w:rsidRPr="002E6533">
              <w:t>Fórmula</w:t>
            </w:r>
          </w:p>
        </w:tc>
        <w:tc>
          <w:tcPr>
            <w:tcW w:w="3960" w:type="dxa"/>
          </w:tcPr>
          <w:p w14:paraId="4F58624B" w14:textId="77777777" w:rsidR="004470EF" w:rsidRPr="002E6533" w:rsidRDefault="00000000">
            <w:pPr>
              <w:pStyle w:val="Compact"/>
            </w:pPr>
            <w:r w:rsidRPr="002E6533">
              <w:t>Resultado</w:t>
            </w:r>
          </w:p>
        </w:tc>
      </w:tr>
      <w:tr w:rsidR="004470EF" w:rsidRPr="002E6533" w14:paraId="3C1DA21B" w14:textId="77777777">
        <w:tc>
          <w:tcPr>
            <w:tcW w:w="3960" w:type="dxa"/>
          </w:tcPr>
          <w:p w14:paraId="333B30AC" w14:textId="77777777" w:rsidR="004470EF" w:rsidRPr="002E6533" w:rsidRDefault="00000000">
            <w:pPr>
              <w:pStyle w:val="Compact"/>
            </w:pPr>
            <w:r w:rsidRPr="002E6533">
              <w:t>COMBINESELECTIONS(REF([AppB</w:t>
            </w:r>
            <w:proofErr w:type="gramStart"/>
            <w:r w:rsidRPr="002E6533">
              <w:t>],[</w:t>
            </w:r>
            <w:proofErr w:type="gramEnd"/>
            <w:r w:rsidRPr="002E6533">
              <w:t>Cores]))</w:t>
            </w:r>
            <w:r w:rsidRPr="002E6533">
              <w:br/>
            </w:r>
            <w:r w:rsidRPr="002E6533">
              <w:br/>
              <w:t>em que a lista de valores de cores contém Vermelho e Verde em 1 registro relacionado e Verde e Azul em outro registro relacionado do aplicativo com referência cruzada.</w:t>
            </w:r>
          </w:p>
        </w:tc>
        <w:tc>
          <w:tcPr>
            <w:tcW w:w="3960" w:type="dxa"/>
          </w:tcPr>
          <w:p w14:paraId="00C6F92D" w14:textId="77777777" w:rsidR="004470EF" w:rsidRPr="002E6533" w:rsidRDefault="00000000">
            <w:pPr>
              <w:pStyle w:val="Corpodetexto"/>
            </w:pPr>
            <w:r w:rsidRPr="002E6533">
              <w:t>Vermelho</w:t>
            </w:r>
          </w:p>
          <w:p w14:paraId="6C51D9C9" w14:textId="77777777" w:rsidR="004470EF" w:rsidRPr="002E6533" w:rsidRDefault="00000000">
            <w:pPr>
              <w:pStyle w:val="Corpodetexto"/>
            </w:pPr>
            <w:r w:rsidRPr="002E6533">
              <w:t>Verde</w:t>
            </w:r>
          </w:p>
          <w:p w14:paraId="1B1CD4D5" w14:textId="77777777" w:rsidR="004470EF" w:rsidRPr="002E6533" w:rsidRDefault="00000000">
            <w:pPr>
              <w:pStyle w:val="Corpodetexto"/>
            </w:pPr>
            <w:r w:rsidRPr="002E6533">
              <w:t>Azul</w:t>
            </w:r>
          </w:p>
        </w:tc>
      </w:tr>
    </w:tbl>
    <w:p w14:paraId="57E0BE86" w14:textId="77777777" w:rsidR="004470EF" w:rsidRPr="002E6533" w:rsidRDefault="00000000">
      <w:pPr>
        <w:pStyle w:val="Ttulo2"/>
      </w:pPr>
      <w:bookmarkStart w:id="1645" w:name="função-contains"/>
      <w:bookmarkEnd w:id="1644"/>
      <w:r w:rsidRPr="002E6533">
        <w:t>Função CONTAINS</w:t>
      </w:r>
    </w:p>
    <w:p w14:paraId="63F9F6EA" w14:textId="77777777" w:rsidR="004470EF" w:rsidRPr="002E6533" w:rsidRDefault="00000000">
      <w:pPr>
        <w:pStyle w:val="FirstParagraph"/>
      </w:pPr>
      <w:r w:rsidRPr="002E6533">
        <w:t xml:space="preserve">A função CONTAINS é usada para determinar se algum valor de uma lista de valores corresponde ao valor armazenado em um campo fornecido. Se 1 dos valores corresponder ao valor do campo, a função será avaliada como TRUE e 1 valor será </w:t>
      </w:r>
      <w:r w:rsidRPr="002E6533">
        <w:lastRenderedPageBreak/>
        <w:t>retornado. Se nenhum valor da lista corresponder ao do campo, a função será avaliada como FALSE e outro valor será retornado. A função CONTAINS deve ser usada junto com a função IF.</w:t>
      </w:r>
    </w:p>
    <w:p w14:paraId="07825FDB" w14:textId="77777777" w:rsidR="004470EF" w:rsidRPr="002E6533" w:rsidRDefault="00000000">
      <w:pPr>
        <w:pStyle w:val="Corpodetexto"/>
      </w:pPr>
      <w:r w:rsidRPr="002E6533">
        <w:t>Embora não seja frequente, a função CONTAINS pode ser usada para testar se o valor da string de um campo Texto fornecido é igual a algum valor de 1 lista de valores de string fornecidos. Quando o destino é um campo Texto o valor da string no campo será comparado às strings de teste fornecidas. A comparação será baseada apenas em strings completas. A função não determinará correspondências baseadas em uma substring. Por exemplo, se o campo de Texto de destino contiver o valor "Laptop confiscado", a função CONTAINS não identificará um valor correspondente a uma string de teste "laptop".</w:t>
      </w:r>
    </w:p>
    <w:p w14:paraId="2FA3F6CD" w14:textId="77777777" w:rsidR="004470EF" w:rsidRPr="002E6533" w:rsidRDefault="00000000">
      <w:pPr>
        <w:pStyle w:val="Corpodetexto"/>
      </w:pPr>
      <w:r w:rsidRPr="002E6533">
        <w:rPr>
          <w:b/>
          <w:bCs/>
        </w:rPr>
        <w:t>Tipo de retorno:</w:t>
      </w:r>
      <w:r w:rsidRPr="002E6533">
        <w:t xml:space="preserve"> TRUE ou FALSE</w:t>
      </w:r>
    </w:p>
    <w:p w14:paraId="403FF0B0" w14:textId="77777777" w:rsidR="004470EF" w:rsidRPr="002E6533" w:rsidRDefault="00000000">
      <w:pPr>
        <w:pStyle w:val="Corpodetexto"/>
      </w:pPr>
      <w:r w:rsidRPr="002E6533">
        <w:rPr>
          <w:b/>
          <w:bCs/>
        </w:rPr>
        <w:t>Sintaxe:</w:t>
      </w:r>
      <w:r w:rsidRPr="002E6533">
        <w:t xml:space="preserve"> </w:t>
      </w:r>
      <w:proofErr w:type="gramStart"/>
      <w:r w:rsidRPr="002E6533">
        <w:t>IF(</w:t>
      </w:r>
      <w:proofErr w:type="gramEnd"/>
      <w:r w:rsidRPr="002E6533">
        <w:t>CONTAINS(</w:t>
      </w:r>
      <w:r w:rsidRPr="002E6533">
        <w:rPr>
          <w:b/>
          <w:bCs/>
        </w:rPr>
        <w:t>tipo_avaliação</w:t>
      </w:r>
      <w:r w:rsidRPr="002E6533">
        <w:t xml:space="preserve">, </w:t>
      </w:r>
      <w:r w:rsidRPr="002E6533">
        <w:rPr>
          <w:b/>
          <w:bCs/>
        </w:rPr>
        <w:t>ref_campo</w:t>
      </w:r>
      <w:r w:rsidRPr="002E6533">
        <w:t xml:space="preserve">, </w:t>
      </w:r>
      <w:r w:rsidRPr="002E6533">
        <w:rPr>
          <w:b/>
          <w:bCs/>
        </w:rPr>
        <w:t>valor1</w:t>
      </w:r>
      <w:r w:rsidRPr="002E6533">
        <w:t>, valor2..),</w:t>
      </w:r>
      <w:r w:rsidRPr="002E6533">
        <w:rPr>
          <w:b/>
          <w:bCs/>
        </w:rPr>
        <w:t>valor_se_true</w:t>
      </w:r>
      <w:r w:rsidRPr="002E6533">
        <w:t>,valor_se_false)</w:t>
      </w:r>
    </w:p>
    <w:p w14:paraId="70015E16" w14:textId="77777777" w:rsidR="004470EF" w:rsidRPr="002E6533" w:rsidRDefault="00000000">
      <w:pPr>
        <w:pStyle w:val="Corpodetexto"/>
      </w:pPr>
      <w:r w:rsidRPr="002E6533">
        <w:t>Na sintaxe acima, os parâmetros em negrito são obrigatórios.</w:t>
      </w:r>
    </w:p>
    <w:p w14:paraId="7F835D23" w14:textId="77777777" w:rsidR="004470EF" w:rsidRPr="002E6533" w:rsidRDefault="00000000">
      <w:pPr>
        <w:pStyle w:val="TableCaption"/>
      </w:pPr>
      <w:r w:rsidRPr="002E6533">
        <w:t>A tabela a seguir descreve os parâmetros da função CONTAINS.</w:t>
      </w:r>
    </w:p>
    <w:tbl>
      <w:tblPr>
        <w:tblStyle w:val="Table"/>
        <w:tblW w:w="5000" w:type="pct"/>
        <w:tblLayout w:type="fixed"/>
        <w:tblLook w:val="0020" w:firstRow="1" w:lastRow="0" w:firstColumn="0" w:lastColumn="0" w:noHBand="0" w:noVBand="0"/>
      </w:tblPr>
      <w:tblGrid>
        <w:gridCol w:w="4527"/>
        <w:gridCol w:w="4527"/>
      </w:tblGrid>
      <w:tr w:rsidR="004470EF" w:rsidRPr="002E6533" w14:paraId="39F7315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98FE53" w14:textId="77777777" w:rsidR="004470EF" w:rsidRPr="002E6533" w:rsidRDefault="00000000">
            <w:pPr>
              <w:pStyle w:val="Compact"/>
            </w:pPr>
            <w:r w:rsidRPr="002E6533">
              <w:t>Parâmetro</w:t>
            </w:r>
          </w:p>
        </w:tc>
        <w:tc>
          <w:tcPr>
            <w:tcW w:w="3960" w:type="dxa"/>
          </w:tcPr>
          <w:p w14:paraId="2161A4AC" w14:textId="77777777" w:rsidR="004470EF" w:rsidRPr="002E6533" w:rsidRDefault="00000000">
            <w:pPr>
              <w:pStyle w:val="Compact"/>
            </w:pPr>
            <w:r w:rsidRPr="002E6533">
              <w:t>Descrição</w:t>
            </w:r>
          </w:p>
        </w:tc>
      </w:tr>
      <w:tr w:rsidR="004470EF" w:rsidRPr="002E6533" w14:paraId="1E6A104B" w14:textId="77777777">
        <w:tc>
          <w:tcPr>
            <w:tcW w:w="3960" w:type="dxa"/>
          </w:tcPr>
          <w:p w14:paraId="5B2C2AFF" w14:textId="77777777" w:rsidR="004470EF" w:rsidRPr="002E6533" w:rsidRDefault="00000000">
            <w:pPr>
              <w:pStyle w:val="Compact"/>
            </w:pPr>
            <w:r w:rsidRPr="002E6533">
              <w:t>tipo_aval</w:t>
            </w:r>
          </w:p>
        </w:tc>
        <w:tc>
          <w:tcPr>
            <w:tcW w:w="3960" w:type="dxa"/>
          </w:tcPr>
          <w:p w14:paraId="487A5D6A" w14:textId="77777777" w:rsidR="004470EF" w:rsidRPr="002E6533" w:rsidRDefault="00000000">
            <w:pPr>
              <w:pStyle w:val="Corpodetexto"/>
            </w:pPr>
            <w:r w:rsidRPr="002E6533">
              <w:t>Uma destas palavras-chave de tipo de avaliação:</w:t>
            </w:r>
          </w:p>
          <w:p w14:paraId="195E911D" w14:textId="77777777" w:rsidR="004470EF" w:rsidRPr="002E6533" w:rsidRDefault="00000000">
            <w:pPr>
              <w:pStyle w:val="Compact"/>
            </w:pPr>
            <w:r w:rsidRPr="002E6533">
              <w:rPr>
                <w:b/>
                <w:bCs/>
              </w:rPr>
              <w:t>ANY.</w:t>
            </w:r>
            <w:r w:rsidRPr="002E6533">
              <w:t xml:space="preserve"> Especifica que o campo de destino deve conter pelo menos 1 dos valores selecionados.</w:t>
            </w:r>
          </w:p>
          <w:p w14:paraId="5BF1C4B3" w14:textId="77777777" w:rsidR="004470EF" w:rsidRPr="002E6533" w:rsidRDefault="00000000">
            <w:pPr>
              <w:pStyle w:val="Compact"/>
            </w:pPr>
            <w:r w:rsidRPr="002E6533">
              <w:rPr>
                <w:b/>
                <w:bCs/>
              </w:rPr>
              <w:t>EXACT.</w:t>
            </w:r>
            <w:r w:rsidRPr="002E6533">
              <w:t xml:space="preserve"> Especifica que a função de destino deve conter todos os valores selecionados e somente esses valores</w:t>
            </w:r>
          </w:p>
          <w:p w14:paraId="6513E596" w14:textId="77777777" w:rsidR="004470EF" w:rsidRPr="002E6533" w:rsidRDefault="00000000">
            <w:pPr>
              <w:pStyle w:val="Compact"/>
            </w:pPr>
            <w:r w:rsidRPr="002E6533">
              <w:rPr>
                <w:b/>
                <w:bCs/>
              </w:rPr>
              <w:t>ALL.</w:t>
            </w:r>
            <w:r w:rsidRPr="002E6533">
              <w:t xml:space="preserve"> Especifica que o campo de destino deve conter no mínimo, todos os valores selecionados. Com a palavra-chave ALL, a função CONTAINS retornará TRUE mesmo existindo valores selecionados no campo além daqueles especificados.</w:t>
            </w:r>
          </w:p>
          <w:p w14:paraId="475B8E2C" w14:textId="77777777" w:rsidR="004470EF" w:rsidRPr="002E6533" w:rsidRDefault="00000000">
            <w:pPr>
              <w:pStyle w:val="FirstParagraph"/>
            </w:pPr>
            <w:r w:rsidRPr="002E6533">
              <w:rPr>
                <w:b/>
                <w:bCs/>
              </w:rPr>
              <w:t>Observação:</w:t>
            </w:r>
            <w:r w:rsidRPr="002E6533">
              <w:t xml:space="preserve"> Na avaliação de um campo Texto, a função CONTAINS retornará TRUE se 1 ou mais strings de teste fornecidas corresponderem ao valor de string do campo Texto. As palavras-chave EXACT e ALL têm o mesmo comportamento na avaliação de um </w:t>
            </w:r>
            <w:r w:rsidRPr="002E6533">
              <w:lastRenderedPageBreak/>
              <w:t>campo de texto. Quando elas são usadas para avaliar um campo Texto, apenas 1 string de teste deve ser especificada porque campos Texto somente podem ter 1 valor.</w:t>
            </w:r>
          </w:p>
        </w:tc>
      </w:tr>
      <w:tr w:rsidR="004470EF" w:rsidRPr="002E6533" w14:paraId="0FF4A1A3" w14:textId="77777777">
        <w:tc>
          <w:tcPr>
            <w:tcW w:w="3960" w:type="dxa"/>
          </w:tcPr>
          <w:p w14:paraId="65FFCCB5" w14:textId="77777777" w:rsidR="004470EF" w:rsidRPr="002E6533" w:rsidRDefault="00000000">
            <w:pPr>
              <w:pStyle w:val="Compact"/>
            </w:pPr>
            <w:r w:rsidRPr="002E6533">
              <w:lastRenderedPageBreak/>
              <w:t>ref_campo</w:t>
            </w:r>
          </w:p>
        </w:tc>
        <w:tc>
          <w:tcPr>
            <w:tcW w:w="3960" w:type="dxa"/>
          </w:tcPr>
          <w:p w14:paraId="215D3630" w14:textId="77777777" w:rsidR="004470EF" w:rsidRPr="002E6533" w:rsidRDefault="00000000">
            <w:pPr>
              <w:pStyle w:val="Compact"/>
            </w:pPr>
            <w:r w:rsidRPr="002E6533">
              <w:t>Referência a um campo, por exemplo, [nome campo]. A referência deve ser Lista de valores, Lista de usuários/grupos, Permissões de registro ou Campo de texto.</w:t>
            </w:r>
          </w:p>
        </w:tc>
      </w:tr>
      <w:tr w:rsidR="004470EF" w:rsidRPr="002E6533" w14:paraId="43801313" w14:textId="77777777">
        <w:tc>
          <w:tcPr>
            <w:tcW w:w="3960" w:type="dxa"/>
          </w:tcPr>
          <w:p w14:paraId="36E9A7A8" w14:textId="77777777" w:rsidR="004470EF" w:rsidRPr="002E6533" w:rsidRDefault="00000000">
            <w:pPr>
              <w:pStyle w:val="Compact"/>
            </w:pPr>
            <w:r w:rsidRPr="002E6533">
              <w:t>valor1, valor2, . . .</w:t>
            </w:r>
          </w:p>
        </w:tc>
        <w:tc>
          <w:tcPr>
            <w:tcW w:w="3960" w:type="dxa"/>
          </w:tcPr>
          <w:p w14:paraId="3CD1AFC6" w14:textId="77777777" w:rsidR="004470EF" w:rsidRPr="002E6533" w:rsidRDefault="00000000">
            <w:pPr>
              <w:pStyle w:val="Corpodetexto"/>
            </w:pPr>
            <w:r w:rsidRPr="002E6533">
              <w:t>Um dos seguintes:</w:t>
            </w:r>
          </w:p>
          <w:p w14:paraId="53510D4E" w14:textId="77777777" w:rsidR="004470EF" w:rsidRPr="002E6533" w:rsidRDefault="00000000">
            <w:pPr>
              <w:pStyle w:val="Compact"/>
            </w:pPr>
            <w:r w:rsidRPr="002E6533">
              <w:t>Um ou mais valores de string fornecidos como possivelmente correspondentes aos valores selecionados no campo da lista de destino. (Na avaliação dos valores selecionados em um campo do tipo Lista de valores, os valores de string de teste devem ser incluídos na função VALUEOF.)</w:t>
            </w:r>
          </w:p>
          <w:p w14:paraId="67784306" w14:textId="77777777" w:rsidR="004470EF" w:rsidRPr="002E6533" w:rsidRDefault="00000000">
            <w:pPr>
              <w:pStyle w:val="Compact"/>
            </w:pPr>
            <w:r w:rsidRPr="002E6533">
              <w:t>Uma ou mais referências aos campos Lista de valores, Lista de usuários/grupos ou Permissões de registro. Em tempo de execução, o sistema extrairá a lista dos valores selecionados nos campos fornecidos e considerará os valores como strings (ou IDs de usuário/grupo) a serem testadas e comparadas aos valores selecionados no campo de destino.</w:t>
            </w:r>
          </w:p>
          <w:p w14:paraId="0BB02748" w14:textId="77777777" w:rsidR="004470EF" w:rsidRPr="002E6533" w:rsidRDefault="00000000">
            <w:r w:rsidRPr="002E6533">
              <w:rPr>
                <w:b/>
                <w:bCs/>
              </w:rPr>
              <w:t>Observação:</w:t>
            </w:r>
            <w:r w:rsidRPr="002E6533">
              <w:t xml:space="preserve"> Quando se faz referência a vários campos para obter valores de teste, todos os campos devem ser do mesmo tipo e iguais aos do campo de destino. Quando se faz referência a um campo Lista de usuários/grupos ou Permissões de registro para obter valores de teste, a referência ao campo deve ser retornada na função GETUSERS ou GETGROUPS para fornecer o contexto adequado para recuperação dos valores </w:t>
            </w:r>
            <w:r w:rsidRPr="002E6533">
              <w:lastRenderedPageBreak/>
              <w:t>selecionados. Os valores selecionados em campos Lista de usuários/grupos e Permissões de registro serão retornados como IDs, e os selecionados em um campo Lista de valores serão retornados como strings.</w:t>
            </w:r>
          </w:p>
          <w:p w14:paraId="7FDFB06C" w14:textId="77777777" w:rsidR="004470EF" w:rsidRPr="002E6533" w:rsidRDefault="00000000">
            <w:pPr>
              <w:pStyle w:val="Compact"/>
            </w:pPr>
            <w:r w:rsidRPr="002E6533">
              <w:t>Combinação de referências a valores literais e de campo. Em tempo de execução, o sistema extrairá a lista de valores selecionados de qualquer campo referido e, conceitualmente, combinará os valores selecionados com os valores literais fornecidos para formar uma lista única de valores selecionados para testar o campo de destino.</w:t>
            </w:r>
          </w:p>
        </w:tc>
      </w:tr>
    </w:tbl>
    <w:p w14:paraId="236892DA" w14:textId="77777777" w:rsidR="004470EF" w:rsidRPr="002E6533" w:rsidRDefault="00000000">
      <w:pPr>
        <w:pStyle w:val="FirstParagraph"/>
      </w:pPr>
      <w:r w:rsidRPr="002E6533">
        <w:rPr>
          <w:b/>
          <w:bCs/>
        </w:rPr>
        <w:lastRenderedPageBreak/>
        <w:t>Exemplos:</w:t>
      </w:r>
    </w:p>
    <w:p w14:paraId="7DD66B97" w14:textId="77777777" w:rsidR="004470EF" w:rsidRPr="002E6533" w:rsidRDefault="00000000">
      <w:pPr>
        <w:pStyle w:val="TableCaption"/>
      </w:pPr>
      <w:r w:rsidRPr="002E6533">
        <w:t>A tabela a seguir fornece exemplos de fórmulas da função CONTAINS.</w:t>
      </w:r>
    </w:p>
    <w:tbl>
      <w:tblPr>
        <w:tblStyle w:val="Table"/>
        <w:tblW w:w="5000" w:type="pct"/>
        <w:tblLayout w:type="fixed"/>
        <w:tblLook w:val="0020" w:firstRow="1" w:lastRow="0" w:firstColumn="0" w:lastColumn="0" w:noHBand="0" w:noVBand="0"/>
      </w:tblPr>
      <w:tblGrid>
        <w:gridCol w:w="4527"/>
        <w:gridCol w:w="4527"/>
      </w:tblGrid>
      <w:tr w:rsidR="004470EF" w:rsidRPr="002E6533" w14:paraId="238ABEB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5EA7B1D" w14:textId="77777777" w:rsidR="004470EF" w:rsidRPr="002E6533" w:rsidRDefault="00000000">
            <w:pPr>
              <w:pStyle w:val="Compact"/>
            </w:pPr>
            <w:r w:rsidRPr="002E6533">
              <w:t>Fórmula</w:t>
            </w:r>
          </w:p>
        </w:tc>
        <w:tc>
          <w:tcPr>
            <w:tcW w:w="3960" w:type="dxa"/>
          </w:tcPr>
          <w:p w14:paraId="2F81D9BC" w14:textId="77777777" w:rsidR="004470EF" w:rsidRPr="002E6533" w:rsidRDefault="00000000">
            <w:pPr>
              <w:pStyle w:val="Compact"/>
            </w:pPr>
            <w:r w:rsidRPr="002E6533">
              <w:t>Resultado</w:t>
            </w:r>
          </w:p>
        </w:tc>
      </w:tr>
      <w:tr w:rsidR="004470EF" w:rsidRPr="002E6533" w14:paraId="709D726C" w14:textId="77777777">
        <w:tc>
          <w:tcPr>
            <w:tcW w:w="3960" w:type="dxa"/>
          </w:tcPr>
          <w:p w14:paraId="1CC43067" w14:textId="77777777" w:rsidR="004470EF" w:rsidRPr="002E6533" w:rsidRDefault="00000000">
            <w:pPr>
              <w:pStyle w:val="Corpodetexto"/>
            </w:pPr>
            <w:proofErr w:type="gramStart"/>
            <w:r w:rsidRPr="002E6533">
              <w:t>IF(</w:t>
            </w:r>
            <w:proofErr w:type="gramEnd"/>
            <w:r w:rsidRPr="002E6533">
              <w:t>CONTAINS(ANY, [Local], VALUEOF([Escritório], "Chicago", "Local", "Global")))</w:t>
            </w:r>
          </w:p>
          <w:p w14:paraId="2D81ADCB" w14:textId="77777777" w:rsidR="004470EF" w:rsidRPr="002E6533" w:rsidRDefault="00000000">
            <w:pPr>
              <w:pStyle w:val="Corpodetexto"/>
            </w:pPr>
            <w:r w:rsidRPr="002E6533">
              <w:t>cujo valor selecionado em Local é Chicago.</w:t>
            </w:r>
          </w:p>
        </w:tc>
        <w:tc>
          <w:tcPr>
            <w:tcW w:w="3960" w:type="dxa"/>
          </w:tcPr>
          <w:p w14:paraId="62F51E6F" w14:textId="77777777" w:rsidR="004470EF" w:rsidRPr="002E6533" w:rsidRDefault="00000000">
            <w:pPr>
              <w:pStyle w:val="Compact"/>
            </w:pPr>
            <w:r w:rsidRPr="002E6533">
              <w:t>Local</w:t>
            </w:r>
          </w:p>
        </w:tc>
      </w:tr>
      <w:tr w:rsidR="004470EF" w:rsidRPr="002E6533" w14:paraId="77B37487" w14:textId="77777777">
        <w:tc>
          <w:tcPr>
            <w:tcW w:w="3960" w:type="dxa"/>
          </w:tcPr>
          <w:p w14:paraId="633B7ADD" w14:textId="77777777" w:rsidR="004470EF" w:rsidRPr="002E6533" w:rsidRDefault="00000000">
            <w:pPr>
              <w:pStyle w:val="Compact"/>
            </w:pPr>
            <w:proofErr w:type="gramStart"/>
            <w:r w:rsidRPr="002E6533">
              <w:t>IF(</w:t>
            </w:r>
            <w:proofErr w:type="gramEnd"/>
            <w:r w:rsidRPr="002E6533">
              <w:t>CONTAINS(ANY, [Região], VALUEOF([Escritório], "Connecticut", "New York", "Massachusetts"), VALUEOF([Escritório], "Kansas", "Illinois", "Texas"))</w:t>
            </w:r>
          </w:p>
        </w:tc>
        <w:tc>
          <w:tcPr>
            <w:tcW w:w="3960" w:type="dxa"/>
          </w:tcPr>
          <w:p w14:paraId="7BE56432" w14:textId="77777777" w:rsidR="004470EF" w:rsidRPr="002E6533" w:rsidRDefault="00000000">
            <w:pPr>
              <w:pStyle w:val="Corpodetexto"/>
            </w:pPr>
            <w:r w:rsidRPr="002E6533">
              <w:t>Connecticut</w:t>
            </w:r>
          </w:p>
          <w:p w14:paraId="2A41D24B" w14:textId="77777777" w:rsidR="004470EF" w:rsidRPr="002E6533" w:rsidRDefault="00000000">
            <w:pPr>
              <w:pStyle w:val="Corpodetexto"/>
            </w:pPr>
            <w:r w:rsidRPr="002E6533">
              <w:t>New York</w:t>
            </w:r>
          </w:p>
          <w:p w14:paraId="3A2D521A" w14:textId="77777777" w:rsidR="004470EF" w:rsidRPr="002E6533" w:rsidRDefault="00000000">
            <w:pPr>
              <w:pStyle w:val="Corpodetexto"/>
            </w:pPr>
            <w:r w:rsidRPr="002E6533">
              <w:t>Massachusetts</w:t>
            </w:r>
          </w:p>
        </w:tc>
      </w:tr>
    </w:tbl>
    <w:p w14:paraId="3A8A4B04" w14:textId="77777777" w:rsidR="004470EF" w:rsidRPr="002E6533" w:rsidRDefault="00000000">
      <w:pPr>
        <w:pStyle w:val="Ttulo2"/>
      </w:pPr>
      <w:bookmarkStart w:id="1646" w:name="função-contentid"/>
      <w:bookmarkEnd w:id="1645"/>
      <w:r w:rsidRPr="002E6533">
        <w:t>Função CONTENTID</w:t>
      </w:r>
    </w:p>
    <w:p w14:paraId="666CA88D" w14:textId="77777777" w:rsidR="004470EF" w:rsidRPr="002E6533" w:rsidRDefault="00000000">
      <w:pPr>
        <w:pStyle w:val="FirstParagraph"/>
      </w:pPr>
      <w:r w:rsidRPr="002E6533">
        <w:t>A função CONTENTID retorna o ID de registro de um conteúdo, que identifica exclusivamente o registro atual dentro do contexto do aplicativo ou subformulário atual. IDs de conteúdo geralmente são sequenciais, começando do número 1.</w:t>
      </w:r>
    </w:p>
    <w:p w14:paraId="718B09BA" w14:textId="77777777" w:rsidR="004470EF" w:rsidRPr="002E6533" w:rsidRDefault="00000000">
      <w:pPr>
        <w:pStyle w:val="Corpodetexto"/>
      </w:pPr>
      <w:r w:rsidRPr="002E6533">
        <w:rPr>
          <w:b/>
          <w:bCs/>
        </w:rPr>
        <w:t>Tipo de retorno:</w:t>
      </w:r>
      <w:r w:rsidRPr="002E6533">
        <w:t xml:space="preserve"> Numérico</w:t>
      </w:r>
    </w:p>
    <w:p w14:paraId="7E0122F9" w14:textId="77777777" w:rsidR="004470EF" w:rsidRPr="002E6533" w:rsidRDefault="00000000">
      <w:pPr>
        <w:pStyle w:val="Corpodetexto"/>
      </w:pPr>
      <w:r w:rsidRPr="002E6533">
        <w:rPr>
          <w:b/>
          <w:bCs/>
        </w:rPr>
        <w:t>Sintaxe:</w:t>
      </w:r>
      <w:r w:rsidRPr="002E6533">
        <w:t xml:space="preserve"> </w:t>
      </w:r>
      <w:proofErr w:type="gramStart"/>
      <w:r w:rsidRPr="002E6533">
        <w:t>CONTENTID(</w:t>
      </w:r>
      <w:proofErr w:type="gramEnd"/>
      <w:r w:rsidRPr="002E6533">
        <w:t>)</w:t>
      </w:r>
    </w:p>
    <w:p w14:paraId="0CA794C9" w14:textId="77777777" w:rsidR="004470EF" w:rsidRPr="002E6533" w:rsidRDefault="00000000">
      <w:pPr>
        <w:pStyle w:val="Corpodetexto"/>
      </w:pPr>
      <w:r w:rsidRPr="002E6533">
        <w:lastRenderedPageBreak/>
        <w:t>Esta função não tem nenhum parâmetro.</w:t>
      </w:r>
    </w:p>
    <w:p w14:paraId="14038CE8" w14:textId="77777777" w:rsidR="004470EF" w:rsidRPr="002E6533" w:rsidRDefault="00000000">
      <w:pPr>
        <w:pStyle w:val="Corpodetexto"/>
      </w:pPr>
      <w:r w:rsidRPr="002E6533">
        <w:rPr>
          <w:b/>
          <w:bCs/>
        </w:rPr>
        <w:t>Exemplo:</w:t>
      </w:r>
    </w:p>
    <w:p w14:paraId="6741685C" w14:textId="77777777" w:rsidR="004470EF" w:rsidRPr="002E6533" w:rsidRDefault="00000000">
      <w:pPr>
        <w:pStyle w:val="TableCaption"/>
      </w:pPr>
      <w:r w:rsidRPr="002E6533">
        <w:t>A tabela a seguir fornece um exemplo de fórmula da função CONTENTID.</w:t>
      </w:r>
    </w:p>
    <w:tbl>
      <w:tblPr>
        <w:tblStyle w:val="Table"/>
        <w:tblW w:w="5000" w:type="pct"/>
        <w:tblLayout w:type="fixed"/>
        <w:tblLook w:val="0020" w:firstRow="1" w:lastRow="0" w:firstColumn="0" w:lastColumn="0" w:noHBand="0" w:noVBand="0"/>
      </w:tblPr>
      <w:tblGrid>
        <w:gridCol w:w="4527"/>
        <w:gridCol w:w="4527"/>
      </w:tblGrid>
      <w:tr w:rsidR="004470EF" w:rsidRPr="002E6533" w14:paraId="0FC3962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4D8795" w14:textId="77777777" w:rsidR="004470EF" w:rsidRPr="002E6533" w:rsidRDefault="00000000">
            <w:pPr>
              <w:pStyle w:val="Compact"/>
            </w:pPr>
            <w:r w:rsidRPr="002E6533">
              <w:t>Fórmula</w:t>
            </w:r>
          </w:p>
        </w:tc>
        <w:tc>
          <w:tcPr>
            <w:tcW w:w="3960" w:type="dxa"/>
          </w:tcPr>
          <w:p w14:paraId="60574A20" w14:textId="77777777" w:rsidR="004470EF" w:rsidRPr="002E6533" w:rsidRDefault="00000000">
            <w:pPr>
              <w:pStyle w:val="Compact"/>
            </w:pPr>
            <w:r w:rsidRPr="002E6533">
              <w:t>Resultado</w:t>
            </w:r>
          </w:p>
        </w:tc>
      </w:tr>
      <w:tr w:rsidR="004470EF" w:rsidRPr="002E6533" w14:paraId="0FFBAC2D" w14:textId="77777777">
        <w:tc>
          <w:tcPr>
            <w:tcW w:w="3960" w:type="dxa"/>
          </w:tcPr>
          <w:p w14:paraId="5D64188E" w14:textId="77777777" w:rsidR="004470EF" w:rsidRPr="002E6533" w:rsidRDefault="00000000">
            <w:pPr>
              <w:pStyle w:val="Corpodetexto"/>
            </w:pPr>
            <w:r w:rsidRPr="002E6533">
              <w:t xml:space="preserve">[Código do tipo] &amp; "-" &amp; </w:t>
            </w:r>
            <w:proofErr w:type="gramStart"/>
            <w:r w:rsidRPr="002E6533">
              <w:t>TRACKINGID(</w:t>
            </w:r>
            <w:proofErr w:type="gramEnd"/>
            <w:r w:rsidRPr="002E6533">
              <w:t>) &amp; "-" &amp; CONTENTID()</w:t>
            </w:r>
          </w:p>
          <w:p w14:paraId="640ED6E0" w14:textId="77777777" w:rsidR="004470EF" w:rsidRPr="002E6533" w:rsidRDefault="00000000">
            <w:pPr>
              <w:pStyle w:val="Corpodetexto"/>
            </w:pPr>
            <w:r w:rsidRPr="002E6533">
              <w:t>cujo valor no campo Código do tipo é WORM, o ID de controle de todo o sistema é 678904 e o ID de controle específico do aplicativo é 34.</w:t>
            </w:r>
          </w:p>
        </w:tc>
        <w:tc>
          <w:tcPr>
            <w:tcW w:w="3960" w:type="dxa"/>
          </w:tcPr>
          <w:p w14:paraId="285640AB" w14:textId="77777777" w:rsidR="004470EF" w:rsidRPr="002E6533" w:rsidRDefault="00000000">
            <w:pPr>
              <w:pStyle w:val="Compact"/>
            </w:pPr>
            <w:r w:rsidRPr="002E6533">
              <w:t>WORM-678904-34</w:t>
            </w:r>
          </w:p>
        </w:tc>
      </w:tr>
    </w:tbl>
    <w:p w14:paraId="4508FBD6" w14:textId="77777777" w:rsidR="004470EF" w:rsidRPr="002E6533" w:rsidRDefault="00000000">
      <w:pPr>
        <w:pStyle w:val="Ttulo2"/>
      </w:pPr>
      <w:bookmarkStart w:id="1647" w:name="função-getgroups"/>
      <w:bookmarkEnd w:id="1646"/>
      <w:r w:rsidRPr="002E6533">
        <w:t>Função GETGROUPS</w:t>
      </w:r>
    </w:p>
    <w:p w14:paraId="04B21125" w14:textId="77777777" w:rsidR="004470EF" w:rsidRPr="002E6533" w:rsidRDefault="00000000">
      <w:pPr>
        <w:pStyle w:val="FirstParagraph"/>
      </w:pPr>
      <w:r w:rsidRPr="002E6533">
        <w:t xml:space="preserve">A função GETGROUPS retorna uma lista de IDs de grupo dos grupos atualmente selecionados em um campo especificado, do tipo Lista de usuários/grupos ou Permissões de registro. A lista de IDs de grupo pode ser, assim, </w:t>
      </w:r>
      <w:proofErr w:type="gramStart"/>
      <w:r w:rsidRPr="002E6533">
        <w:t>avaliado</w:t>
      </w:r>
      <w:proofErr w:type="gramEnd"/>
      <w:r w:rsidRPr="002E6533">
        <w:t xml:space="preserve"> por outra função. Por exemplo, a função GETGROUPS pode ser usada dentro de uma função CONTAINS para avaliar se um determinado grupo está contido na lista de grupos recuperada de um campo especificado, do tipo Lista de usuários/grupos.</w:t>
      </w:r>
    </w:p>
    <w:p w14:paraId="3E486819" w14:textId="77777777" w:rsidR="004470EF" w:rsidRPr="002E6533" w:rsidRDefault="00000000">
      <w:pPr>
        <w:pStyle w:val="Corpodetexto"/>
      </w:pPr>
      <w:r w:rsidRPr="002E6533">
        <w:rPr>
          <w:b/>
          <w:bCs/>
        </w:rPr>
        <w:t>Tipo de retorno:</w:t>
      </w:r>
      <w:r w:rsidRPr="002E6533">
        <w:t xml:space="preserve"> Numérico</w:t>
      </w:r>
    </w:p>
    <w:p w14:paraId="7ACE4EA3" w14:textId="77777777" w:rsidR="004470EF" w:rsidRPr="002E6533" w:rsidRDefault="00000000">
      <w:pPr>
        <w:pStyle w:val="Corpodetexto"/>
      </w:pPr>
      <w:r w:rsidRPr="002E6533">
        <w:rPr>
          <w:b/>
          <w:bCs/>
        </w:rPr>
        <w:t>Sintaxe:</w:t>
      </w:r>
      <w:r w:rsidRPr="002E6533">
        <w:t xml:space="preserve"> </w:t>
      </w:r>
      <w:proofErr w:type="gramStart"/>
      <w:r w:rsidRPr="002E6533">
        <w:t>GETGROUPS(</w:t>
      </w:r>
      <w:proofErr w:type="gramEnd"/>
      <w:r w:rsidRPr="002E6533">
        <w:rPr>
          <w:b/>
          <w:bCs/>
        </w:rPr>
        <w:t>ref_campo</w:t>
      </w:r>
      <w:r w:rsidRPr="002E6533">
        <w:t>)</w:t>
      </w:r>
    </w:p>
    <w:p w14:paraId="57ABAEF6" w14:textId="77777777" w:rsidR="004470EF" w:rsidRPr="002E6533" w:rsidRDefault="00000000">
      <w:pPr>
        <w:pStyle w:val="Corpodetexto"/>
      </w:pPr>
      <w:r w:rsidRPr="002E6533">
        <w:t>Na sintaxe acima, os parâmetros em negrito são obrigatórios.</w:t>
      </w:r>
    </w:p>
    <w:p w14:paraId="7063F4FF" w14:textId="77777777" w:rsidR="004470EF" w:rsidRPr="002E6533" w:rsidRDefault="00000000">
      <w:pPr>
        <w:pStyle w:val="TableCaption"/>
      </w:pPr>
      <w:r w:rsidRPr="002E6533">
        <w:t>A tabela a seguir descreve o parâmetro da função GETGROUPS.</w:t>
      </w:r>
    </w:p>
    <w:tbl>
      <w:tblPr>
        <w:tblStyle w:val="Table"/>
        <w:tblW w:w="5000" w:type="pct"/>
        <w:tblLayout w:type="fixed"/>
        <w:tblLook w:val="0020" w:firstRow="1" w:lastRow="0" w:firstColumn="0" w:lastColumn="0" w:noHBand="0" w:noVBand="0"/>
      </w:tblPr>
      <w:tblGrid>
        <w:gridCol w:w="4527"/>
        <w:gridCol w:w="4527"/>
      </w:tblGrid>
      <w:tr w:rsidR="004470EF" w:rsidRPr="002E6533" w14:paraId="6F279A7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BACE7A" w14:textId="77777777" w:rsidR="004470EF" w:rsidRPr="002E6533" w:rsidRDefault="00000000">
            <w:pPr>
              <w:pStyle w:val="Compact"/>
            </w:pPr>
            <w:r w:rsidRPr="002E6533">
              <w:t>Parâmetro</w:t>
            </w:r>
          </w:p>
        </w:tc>
        <w:tc>
          <w:tcPr>
            <w:tcW w:w="3960" w:type="dxa"/>
          </w:tcPr>
          <w:p w14:paraId="2A8FF144" w14:textId="77777777" w:rsidR="004470EF" w:rsidRPr="002E6533" w:rsidRDefault="00000000">
            <w:pPr>
              <w:pStyle w:val="Compact"/>
            </w:pPr>
            <w:r w:rsidRPr="002E6533">
              <w:t>Descrição</w:t>
            </w:r>
          </w:p>
        </w:tc>
      </w:tr>
      <w:tr w:rsidR="004470EF" w:rsidRPr="002E6533" w14:paraId="5C8BE118" w14:textId="77777777">
        <w:tc>
          <w:tcPr>
            <w:tcW w:w="3960" w:type="dxa"/>
          </w:tcPr>
          <w:p w14:paraId="5D5D9C1F" w14:textId="77777777" w:rsidR="004470EF" w:rsidRPr="002E6533" w:rsidRDefault="00000000">
            <w:pPr>
              <w:pStyle w:val="Compact"/>
            </w:pPr>
            <w:r w:rsidRPr="002E6533">
              <w:t>ref_campo</w:t>
            </w:r>
          </w:p>
        </w:tc>
        <w:tc>
          <w:tcPr>
            <w:tcW w:w="3960" w:type="dxa"/>
          </w:tcPr>
          <w:p w14:paraId="6B3B49D2" w14:textId="77777777" w:rsidR="004470EF" w:rsidRPr="002E6533" w:rsidRDefault="00000000">
            <w:pPr>
              <w:pStyle w:val="Compact"/>
            </w:pPr>
            <w:r w:rsidRPr="002E6533">
              <w:t>Campo Lista de usuários/grupos ou Permissões de registro.</w:t>
            </w:r>
          </w:p>
        </w:tc>
      </w:tr>
    </w:tbl>
    <w:p w14:paraId="7D472D75" w14:textId="77777777" w:rsidR="004470EF" w:rsidRPr="002E6533" w:rsidRDefault="00000000">
      <w:pPr>
        <w:pStyle w:val="Corpodetexto"/>
      </w:pPr>
      <w:r w:rsidRPr="002E6533">
        <w:rPr>
          <w:b/>
          <w:bCs/>
        </w:rPr>
        <w:t>Exemplos:</w:t>
      </w:r>
    </w:p>
    <w:p w14:paraId="2EA7D63E" w14:textId="77777777" w:rsidR="004470EF" w:rsidRPr="002E6533" w:rsidRDefault="00000000">
      <w:pPr>
        <w:pStyle w:val="TableCaption"/>
      </w:pPr>
      <w:r w:rsidRPr="002E6533">
        <w:t>A tabela a seguir fornece exemplos de fórmulas da função GETGROUPS.</w:t>
      </w:r>
    </w:p>
    <w:tbl>
      <w:tblPr>
        <w:tblStyle w:val="Table"/>
        <w:tblW w:w="5000" w:type="pct"/>
        <w:tblLayout w:type="fixed"/>
        <w:tblLook w:val="0020" w:firstRow="1" w:lastRow="0" w:firstColumn="0" w:lastColumn="0" w:noHBand="0" w:noVBand="0"/>
      </w:tblPr>
      <w:tblGrid>
        <w:gridCol w:w="4527"/>
        <w:gridCol w:w="4527"/>
      </w:tblGrid>
      <w:tr w:rsidR="004470EF" w:rsidRPr="002E6533" w14:paraId="4FE9F10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D2E25C" w14:textId="77777777" w:rsidR="004470EF" w:rsidRPr="002E6533" w:rsidRDefault="00000000">
            <w:pPr>
              <w:pStyle w:val="Compact"/>
            </w:pPr>
            <w:r w:rsidRPr="002E6533">
              <w:t>Fórmula</w:t>
            </w:r>
          </w:p>
        </w:tc>
        <w:tc>
          <w:tcPr>
            <w:tcW w:w="3960" w:type="dxa"/>
          </w:tcPr>
          <w:p w14:paraId="7042DB74" w14:textId="77777777" w:rsidR="004470EF" w:rsidRPr="002E6533" w:rsidRDefault="00000000">
            <w:pPr>
              <w:pStyle w:val="Compact"/>
            </w:pPr>
            <w:r w:rsidRPr="002E6533">
              <w:t>Resultado</w:t>
            </w:r>
          </w:p>
        </w:tc>
      </w:tr>
      <w:tr w:rsidR="004470EF" w:rsidRPr="002E6533" w14:paraId="7E35B244" w14:textId="77777777">
        <w:tc>
          <w:tcPr>
            <w:tcW w:w="3960" w:type="dxa"/>
          </w:tcPr>
          <w:p w14:paraId="5CD10F3B" w14:textId="77777777" w:rsidR="004470EF" w:rsidRPr="002E6533" w:rsidRDefault="00000000">
            <w:pPr>
              <w:pStyle w:val="Corpodetexto"/>
            </w:pPr>
            <w:proofErr w:type="gramStart"/>
            <w:r w:rsidRPr="002E6533">
              <w:t>IF(</w:t>
            </w:r>
            <w:proofErr w:type="gramEnd"/>
            <w:r w:rsidRPr="002E6533">
              <w:t>CONTAINS(ANY, GETGROUPS([Equipe]), GROUP(NAME, "Treinamento", "Suporte", "TI")), "Sim", "Não")</w:t>
            </w:r>
          </w:p>
          <w:p w14:paraId="5B423B46" w14:textId="77777777" w:rsidR="004470EF" w:rsidRPr="002E6533" w:rsidRDefault="00000000">
            <w:pPr>
              <w:pStyle w:val="Corpodetexto"/>
            </w:pPr>
            <w:r w:rsidRPr="002E6533">
              <w:t xml:space="preserve">em que o grupo "Treinamento" (neste </w:t>
            </w:r>
            <w:r w:rsidRPr="002E6533">
              <w:lastRenderedPageBreak/>
              <w:t>exemplo, referido por nome, mas convertido em ID em tempo de execução) corresponde ao ID de um grupo retornado do campo Equipe, do tipo lista de usuários/grupos.</w:t>
            </w:r>
          </w:p>
        </w:tc>
        <w:tc>
          <w:tcPr>
            <w:tcW w:w="3960" w:type="dxa"/>
          </w:tcPr>
          <w:p w14:paraId="16E8DB67" w14:textId="77777777" w:rsidR="004470EF" w:rsidRPr="002E6533" w:rsidRDefault="00000000">
            <w:pPr>
              <w:pStyle w:val="Compact"/>
            </w:pPr>
            <w:r w:rsidRPr="002E6533">
              <w:lastRenderedPageBreak/>
              <w:t>Sim</w:t>
            </w:r>
          </w:p>
        </w:tc>
      </w:tr>
      <w:tr w:rsidR="004470EF" w:rsidRPr="002E6533" w14:paraId="0DF0BA82" w14:textId="77777777">
        <w:tc>
          <w:tcPr>
            <w:tcW w:w="3960" w:type="dxa"/>
          </w:tcPr>
          <w:p w14:paraId="6D04CF37" w14:textId="77777777" w:rsidR="004470EF" w:rsidRPr="002E6533" w:rsidRDefault="00000000">
            <w:pPr>
              <w:pStyle w:val="Corpodetexto"/>
            </w:pPr>
            <w:r w:rsidRPr="002E6533">
              <w:t>IF(ISEMPTY(GETGROUPS(</w:t>
            </w:r>
            <w:proofErr w:type="gramStart"/>
            <w:r w:rsidRPr="002E6533">
              <w:t>[Revisores</w:t>
            </w:r>
            <w:proofErr w:type="gramEnd"/>
            <w:r w:rsidRPr="002E6533">
              <w:t>]), "Em branco – Nenhum grupo selecionado", "Não está vazio – Um ou mais grupos selecionados")</w:t>
            </w:r>
          </w:p>
          <w:p w14:paraId="6C8E5C33" w14:textId="77777777" w:rsidR="004470EF" w:rsidRPr="002E6533" w:rsidRDefault="00000000">
            <w:pPr>
              <w:pStyle w:val="Corpodetexto"/>
            </w:pPr>
            <w:r w:rsidRPr="002E6533">
              <w:t>em que 1 ou mais grupos estão atualmente selecionados no campo Permissões de registro de revisores.</w:t>
            </w:r>
          </w:p>
          <w:p w14:paraId="2C740E09" w14:textId="77777777" w:rsidR="004470EF" w:rsidRPr="002E6533" w:rsidRDefault="00000000">
            <w:pPr>
              <w:pStyle w:val="Corpodetexto"/>
            </w:pPr>
            <w:r w:rsidRPr="002E6533">
              <w:t>Neste exemplo, ISEMPTY está avaliando apenas os valores de grupos e não de usuários selecionados no campo Revisores. Neste exemplo, ISEMPTY retornaria TRUE se nenhum grupo estivesse selecionado, mas 1 ou mais usuários estão selecionados.</w:t>
            </w:r>
          </w:p>
        </w:tc>
        <w:tc>
          <w:tcPr>
            <w:tcW w:w="3960" w:type="dxa"/>
          </w:tcPr>
          <w:p w14:paraId="7B4B2C55" w14:textId="77777777" w:rsidR="004470EF" w:rsidRPr="002E6533" w:rsidRDefault="00000000">
            <w:pPr>
              <w:pStyle w:val="Compact"/>
            </w:pPr>
            <w:r w:rsidRPr="002E6533">
              <w:t>Não está vazio – 1 ou mais grupos selecionados</w:t>
            </w:r>
          </w:p>
        </w:tc>
      </w:tr>
      <w:tr w:rsidR="004470EF" w:rsidRPr="002E6533" w14:paraId="1B415F69" w14:textId="77777777">
        <w:tc>
          <w:tcPr>
            <w:tcW w:w="3960" w:type="dxa"/>
          </w:tcPr>
          <w:p w14:paraId="672FC9FE" w14:textId="77777777" w:rsidR="004470EF" w:rsidRPr="002E6533" w:rsidRDefault="00000000">
            <w:pPr>
              <w:pStyle w:val="Corpodetexto"/>
            </w:pPr>
            <w:proofErr w:type="gramStart"/>
            <w:r w:rsidRPr="002E6533">
              <w:t>IF(</w:t>
            </w:r>
            <w:proofErr w:type="gramEnd"/>
            <w:r w:rsidRPr="002E6533">
              <w:t>AND(ISEMPTY(GETUSERS ([Revisores]), ISEMPTY(GETGROUPS, ([Revisores])),"Em branco – Nenhum usuário ou grupo selecionado", "Não está vazio – 1 ou mais usuários ou grupos selecionados")</w:t>
            </w:r>
          </w:p>
          <w:p w14:paraId="2F64FB07" w14:textId="77777777" w:rsidR="004470EF" w:rsidRPr="002E6533" w:rsidRDefault="00000000">
            <w:pPr>
              <w:pStyle w:val="Corpodetexto"/>
            </w:pPr>
            <w:r w:rsidRPr="002E6533">
              <w:t>em que não há valores selecionados no campo Permissões de registro de revisores.</w:t>
            </w:r>
          </w:p>
          <w:p w14:paraId="4FFF08A5" w14:textId="77777777" w:rsidR="004470EF" w:rsidRPr="002E6533" w:rsidRDefault="00000000">
            <w:pPr>
              <w:pStyle w:val="Corpodetexto"/>
            </w:pPr>
            <w:r w:rsidRPr="002E6533">
              <w:t>Para avaliar tanto usuários quanto grupos selecionados, 2 funções ISEMPTY podem ser incorporadas na função AND, como no exemplo abaixo.</w:t>
            </w:r>
          </w:p>
        </w:tc>
        <w:tc>
          <w:tcPr>
            <w:tcW w:w="3960" w:type="dxa"/>
          </w:tcPr>
          <w:p w14:paraId="05FB7843" w14:textId="77777777" w:rsidR="004470EF" w:rsidRPr="002E6533" w:rsidRDefault="00000000">
            <w:pPr>
              <w:pStyle w:val="Compact"/>
            </w:pPr>
            <w:r w:rsidRPr="002E6533">
              <w:t>Em branco – Nenhum usuário ou grupo selecionado</w:t>
            </w:r>
          </w:p>
        </w:tc>
      </w:tr>
      <w:tr w:rsidR="004470EF" w:rsidRPr="002E6533" w14:paraId="2C0D5785" w14:textId="77777777">
        <w:tc>
          <w:tcPr>
            <w:tcW w:w="3960" w:type="dxa"/>
          </w:tcPr>
          <w:p w14:paraId="35F5F40B" w14:textId="77777777" w:rsidR="004470EF" w:rsidRPr="002E6533" w:rsidRDefault="00000000">
            <w:pPr>
              <w:pStyle w:val="Corpodetexto"/>
            </w:pPr>
            <w:proofErr w:type="gramStart"/>
            <w:r w:rsidRPr="002E6533">
              <w:t>IF(</w:t>
            </w:r>
            <w:proofErr w:type="gramEnd"/>
            <w:r w:rsidRPr="002E6533">
              <w:t xml:space="preserve">AND(CONTAINS(EXACT, GETGROUPS([Gerentes de caso]), GROUP(NAME, "Treinamento", "Suporte", "TI")), CONTAINS(EXACT,GETUSERS([Gerentes </w:t>
            </w:r>
            <w:r w:rsidRPr="002E6533">
              <w:lastRenderedPageBreak/>
              <w:t>de caso]), USER(LOGIN, "blair.gates", "alfred.turks", "betty.smalls"))), "Todos os usuários e grupos de teste selecionados", "Teste com falha")</w:t>
            </w:r>
          </w:p>
          <w:p w14:paraId="37A02CFA" w14:textId="77777777" w:rsidR="004470EF" w:rsidRPr="002E6533" w:rsidRDefault="00000000">
            <w:pPr>
              <w:pStyle w:val="Corpodetexto"/>
            </w:pPr>
            <w:r w:rsidRPr="002E6533">
              <w:t>em que o campo Permissões de registro de gerentes de caso contém todos os valores selecionados para teste e somente os valores selecionados.</w:t>
            </w:r>
          </w:p>
          <w:p w14:paraId="16EA4AA4" w14:textId="77777777" w:rsidR="004470EF" w:rsidRPr="002E6533" w:rsidRDefault="00000000">
            <w:pPr>
              <w:pStyle w:val="Corpodetexto"/>
            </w:pPr>
            <w:r w:rsidRPr="002E6533">
              <w:t>Para testar uma combinação de valores de usuário e grupo selecionados em um campo Lista de usuários/grupos ou Permissões de registro, 2 funções CONTAINS podem ser construídas (1 para testar grupos; 1 para testar usuários) e incorporadas à função AND, OR ou NOT.</w:t>
            </w:r>
          </w:p>
        </w:tc>
        <w:tc>
          <w:tcPr>
            <w:tcW w:w="3960" w:type="dxa"/>
          </w:tcPr>
          <w:p w14:paraId="353E248F" w14:textId="77777777" w:rsidR="004470EF" w:rsidRPr="002E6533" w:rsidRDefault="00000000">
            <w:pPr>
              <w:pStyle w:val="Compact"/>
            </w:pPr>
            <w:r w:rsidRPr="002E6533">
              <w:lastRenderedPageBreak/>
              <w:t>Todos os usuários e grupos de teste selecionados</w:t>
            </w:r>
          </w:p>
        </w:tc>
      </w:tr>
    </w:tbl>
    <w:p w14:paraId="16E34D6E" w14:textId="77777777" w:rsidR="004470EF" w:rsidRPr="002E6533" w:rsidRDefault="00000000">
      <w:pPr>
        <w:pStyle w:val="Ttulo2"/>
      </w:pPr>
      <w:bookmarkStart w:id="1648" w:name="função-getusers"/>
      <w:bookmarkEnd w:id="1647"/>
      <w:r w:rsidRPr="002E6533">
        <w:t>Função GETUSERS</w:t>
      </w:r>
    </w:p>
    <w:p w14:paraId="291E2CB6" w14:textId="77777777" w:rsidR="004470EF" w:rsidRPr="002E6533" w:rsidRDefault="00000000">
      <w:pPr>
        <w:pStyle w:val="FirstParagraph"/>
      </w:pPr>
      <w:r w:rsidRPr="002E6533">
        <w:t>A função GETUSERS retorna uma lista de IDs de usuário dos usuários atualmente selecionados em um campo especificado do tipo Lista de usuários/grupos ou Permissões de registro. O ID de usuário deve ser avaliado por outra função. Por exemplo, a função GETUSERS pode ser usada dentro de uma função CONTAINS para avaliar se um determinado usuário corresponde ao ID de um usuário retornado de um campo especificado do tipo Lista de usuários/grupos.</w:t>
      </w:r>
    </w:p>
    <w:p w14:paraId="05A5FAFE" w14:textId="77777777" w:rsidR="004470EF" w:rsidRPr="002E6533" w:rsidRDefault="00000000">
      <w:pPr>
        <w:pStyle w:val="Corpodetexto"/>
      </w:pPr>
      <w:r w:rsidRPr="002E6533">
        <w:rPr>
          <w:b/>
          <w:bCs/>
        </w:rPr>
        <w:t>Importante:</w:t>
      </w:r>
      <w:r w:rsidRPr="002E6533">
        <w:t xml:space="preserve"> Para garantir que a função retorne apenas 1 ID do usuário, configure a opção Máximo de seleções na seção Configuração para um campo Lista de usuários/grupos ou campo Permissões de registro como 1. Caso contrário, a função GETUSERS retornará um erro.</w:t>
      </w:r>
    </w:p>
    <w:p w14:paraId="4B9A9094" w14:textId="77777777" w:rsidR="004470EF" w:rsidRPr="002E6533" w:rsidRDefault="00000000">
      <w:pPr>
        <w:pStyle w:val="Corpodetexto"/>
      </w:pPr>
      <w:r w:rsidRPr="002E6533">
        <w:rPr>
          <w:b/>
          <w:bCs/>
        </w:rPr>
        <w:t>Tipo de retorno:</w:t>
      </w:r>
      <w:r w:rsidRPr="002E6533">
        <w:t xml:space="preserve"> Numérico</w:t>
      </w:r>
    </w:p>
    <w:p w14:paraId="03A96159" w14:textId="77777777" w:rsidR="004470EF" w:rsidRPr="002E6533" w:rsidRDefault="00000000">
      <w:pPr>
        <w:pStyle w:val="Corpodetexto"/>
      </w:pPr>
      <w:r w:rsidRPr="002E6533">
        <w:rPr>
          <w:b/>
          <w:bCs/>
        </w:rPr>
        <w:t>Sintaxe:</w:t>
      </w:r>
      <w:r w:rsidRPr="002E6533">
        <w:t xml:space="preserve"> </w:t>
      </w:r>
      <w:proofErr w:type="gramStart"/>
      <w:r w:rsidRPr="002E6533">
        <w:t>GETUSERS(</w:t>
      </w:r>
      <w:proofErr w:type="gramEnd"/>
      <w:r w:rsidRPr="002E6533">
        <w:rPr>
          <w:b/>
          <w:bCs/>
        </w:rPr>
        <w:t>ref_campo)</w:t>
      </w:r>
    </w:p>
    <w:p w14:paraId="1408562C" w14:textId="77777777" w:rsidR="004470EF" w:rsidRPr="002E6533" w:rsidRDefault="00000000">
      <w:pPr>
        <w:pStyle w:val="Corpodetexto"/>
      </w:pPr>
      <w:r w:rsidRPr="002E6533">
        <w:t>Na sintaxe acima, o parâmetro em negrito é obrigatório.</w:t>
      </w:r>
    </w:p>
    <w:p w14:paraId="1EDE8A5D" w14:textId="77777777" w:rsidR="004470EF" w:rsidRPr="002E6533" w:rsidRDefault="00000000">
      <w:pPr>
        <w:pStyle w:val="TableCaption"/>
      </w:pPr>
      <w:r w:rsidRPr="002E6533">
        <w:t>A tabela a seguir descreve o parâmetro da função GETUSERS.</w:t>
      </w:r>
    </w:p>
    <w:tbl>
      <w:tblPr>
        <w:tblStyle w:val="Table"/>
        <w:tblW w:w="5000" w:type="pct"/>
        <w:tblLayout w:type="fixed"/>
        <w:tblLook w:val="0020" w:firstRow="1" w:lastRow="0" w:firstColumn="0" w:lastColumn="0" w:noHBand="0" w:noVBand="0"/>
      </w:tblPr>
      <w:tblGrid>
        <w:gridCol w:w="4527"/>
        <w:gridCol w:w="4527"/>
      </w:tblGrid>
      <w:tr w:rsidR="004470EF" w:rsidRPr="002E6533" w14:paraId="47BFDD5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A6EC3FC" w14:textId="77777777" w:rsidR="004470EF" w:rsidRPr="002E6533" w:rsidRDefault="00000000">
            <w:pPr>
              <w:pStyle w:val="Compact"/>
            </w:pPr>
            <w:r w:rsidRPr="002E6533">
              <w:t>Parâmetro</w:t>
            </w:r>
          </w:p>
        </w:tc>
        <w:tc>
          <w:tcPr>
            <w:tcW w:w="3960" w:type="dxa"/>
          </w:tcPr>
          <w:p w14:paraId="66618F35" w14:textId="77777777" w:rsidR="004470EF" w:rsidRPr="002E6533" w:rsidRDefault="00000000">
            <w:pPr>
              <w:pStyle w:val="Compact"/>
            </w:pPr>
            <w:r w:rsidRPr="002E6533">
              <w:t>Descrição</w:t>
            </w:r>
          </w:p>
        </w:tc>
      </w:tr>
      <w:tr w:rsidR="004470EF" w:rsidRPr="002E6533" w14:paraId="368556A0" w14:textId="77777777">
        <w:tc>
          <w:tcPr>
            <w:tcW w:w="3960" w:type="dxa"/>
          </w:tcPr>
          <w:p w14:paraId="269B1A77" w14:textId="77777777" w:rsidR="004470EF" w:rsidRPr="002E6533" w:rsidRDefault="00000000">
            <w:pPr>
              <w:pStyle w:val="Compact"/>
            </w:pPr>
            <w:r w:rsidRPr="002E6533">
              <w:t>ref_campo</w:t>
            </w:r>
          </w:p>
        </w:tc>
        <w:tc>
          <w:tcPr>
            <w:tcW w:w="3960" w:type="dxa"/>
          </w:tcPr>
          <w:p w14:paraId="27530220" w14:textId="77777777" w:rsidR="004470EF" w:rsidRPr="002E6533" w:rsidRDefault="00000000">
            <w:pPr>
              <w:pStyle w:val="Compact"/>
            </w:pPr>
            <w:r w:rsidRPr="002E6533">
              <w:t>Campo Lista de usuários/grupos ou Permissões de registro.</w:t>
            </w:r>
          </w:p>
        </w:tc>
      </w:tr>
    </w:tbl>
    <w:p w14:paraId="3458F92A" w14:textId="77777777" w:rsidR="004470EF" w:rsidRPr="002E6533" w:rsidRDefault="00000000">
      <w:pPr>
        <w:pStyle w:val="Corpodetexto"/>
      </w:pPr>
      <w:r w:rsidRPr="002E6533">
        <w:rPr>
          <w:b/>
          <w:bCs/>
        </w:rPr>
        <w:t>Exemplos:</w:t>
      </w:r>
    </w:p>
    <w:p w14:paraId="545B8D35" w14:textId="77777777" w:rsidR="004470EF" w:rsidRPr="002E6533" w:rsidRDefault="00000000">
      <w:pPr>
        <w:pStyle w:val="TableCaption"/>
      </w:pPr>
      <w:r w:rsidRPr="002E6533">
        <w:lastRenderedPageBreak/>
        <w:t>A tabela a seguir fornece exemplos de fórmulas da função GETUSERS.</w:t>
      </w:r>
    </w:p>
    <w:tbl>
      <w:tblPr>
        <w:tblStyle w:val="Table"/>
        <w:tblW w:w="5000" w:type="pct"/>
        <w:tblLayout w:type="fixed"/>
        <w:tblLook w:val="0020" w:firstRow="1" w:lastRow="0" w:firstColumn="0" w:lastColumn="0" w:noHBand="0" w:noVBand="0"/>
      </w:tblPr>
      <w:tblGrid>
        <w:gridCol w:w="4527"/>
        <w:gridCol w:w="4527"/>
      </w:tblGrid>
      <w:tr w:rsidR="004470EF" w:rsidRPr="002E6533" w14:paraId="03AFE33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74518FF" w14:textId="77777777" w:rsidR="004470EF" w:rsidRPr="002E6533" w:rsidRDefault="00000000">
            <w:pPr>
              <w:pStyle w:val="Compact"/>
            </w:pPr>
            <w:r w:rsidRPr="002E6533">
              <w:t>Fórmula</w:t>
            </w:r>
          </w:p>
        </w:tc>
        <w:tc>
          <w:tcPr>
            <w:tcW w:w="3960" w:type="dxa"/>
          </w:tcPr>
          <w:p w14:paraId="10DCDA50" w14:textId="77777777" w:rsidR="004470EF" w:rsidRPr="002E6533" w:rsidRDefault="00000000">
            <w:pPr>
              <w:pStyle w:val="Compact"/>
            </w:pPr>
            <w:r w:rsidRPr="002E6533">
              <w:t>Resultado</w:t>
            </w:r>
          </w:p>
        </w:tc>
      </w:tr>
      <w:tr w:rsidR="004470EF" w:rsidRPr="002E6533" w14:paraId="28F959AF" w14:textId="77777777">
        <w:tc>
          <w:tcPr>
            <w:tcW w:w="3960" w:type="dxa"/>
          </w:tcPr>
          <w:p w14:paraId="0DAC78A5" w14:textId="77777777" w:rsidR="004470EF" w:rsidRPr="002E6533" w:rsidRDefault="00000000">
            <w:pPr>
              <w:pStyle w:val="Corpodetexto"/>
            </w:pPr>
            <w:proofErr w:type="gramStart"/>
            <w:r w:rsidRPr="002E6533">
              <w:t>IF(</w:t>
            </w:r>
            <w:proofErr w:type="gramEnd"/>
            <w:r w:rsidRPr="002E6533">
              <w:t>CONTAINS(ANY, GETUSERS ([Representante de vendas]), USER(NAME, "Wilson, Jonah", "Kellerman, Kathy", "Boone, Julia")), "Sim", "Não"</w:t>
            </w:r>
          </w:p>
          <w:p w14:paraId="2C9D063E" w14:textId="77777777" w:rsidR="004470EF" w:rsidRPr="002E6533" w:rsidRDefault="00000000">
            <w:pPr>
              <w:pStyle w:val="Corpodetexto"/>
            </w:pPr>
            <w:r w:rsidRPr="002E6533">
              <w:t>em que a usuária "Boone, Julia" (neste exemplo, referida por nome, mas convertida em ID em tempo de execução) corresponde ao ID de um usuário retornado de um campo do tipo lista de usuários/grupos denominado Representante de vendas.</w:t>
            </w:r>
          </w:p>
        </w:tc>
        <w:tc>
          <w:tcPr>
            <w:tcW w:w="3960" w:type="dxa"/>
          </w:tcPr>
          <w:p w14:paraId="1F054A1F" w14:textId="77777777" w:rsidR="004470EF" w:rsidRPr="002E6533" w:rsidRDefault="00000000">
            <w:pPr>
              <w:pStyle w:val="Compact"/>
            </w:pPr>
            <w:r w:rsidRPr="002E6533">
              <w:t>Sim</w:t>
            </w:r>
          </w:p>
        </w:tc>
      </w:tr>
      <w:tr w:rsidR="004470EF" w:rsidRPr="002E6533" w14:paraId="0B679E5F" w14:textId="77777777">
        <w:tc>
          <w:tcPr>
            <w:tcW w:w="3960" w:type="dxa"/>
          </w:tcPr>
          <w:p w14:paraId="00F260ED" w14:textId="77777777" w:rsidR="004470EF" w:rsidRPr="002E6533" w:rsidRDefault="00000000">
            <w:pPr>
              <w:pStyle w:val="Corpodetexto"/>
            </w:pPr>
            <w:r w:rsidRPr="002E6533">
              <w:t>IF(ISEMPTY(GETUSERS(</w:t>
            </w:r>
            <w:proofErr w:type="gramStart"/>
            <w:r w:rsidRPr="002E6533">
              <w:t>[Colaborador</w:t>
            </w:r>
            <w:proofErr w:type="gramEnd"/>
            <w:r w:rsidRPr="002E6533">
              <w:t>]), "Em branco – Nenhum usuário selecionado", "Não está vazio – 1 ou mais usuários selecionados")</w:t>
            </w:r>
          </w:p>
          <w:p w14:paraId="6D7D091C" w14:textId="77777777" w:rsidR="004470EF" w:rsidRPr="002E6533" w:rsidRDefault="00000000">
            <w:pPr>
              <w:pStyle w:val="Corpodetexto"/>
            </w:pPr>
            <w:r w:rsidRPr="002E6533">
              <w:t>em que nenhum usuário está atualmente selecionado no campo Lista de usuários/grupos colaboradores.</w:t>
            </w:r>
          </w:p>
          <w:p w14:paraId="70D36D08" w14:textId="77777777" w:rsidR="004470EF" w:rsidRPr="002E6533" w:rsidRDefault="00000000">
            <w:pPr>
              <w:pStyle w:val="Corpodetexto"/>
            </w:pPr>
            <w:r w:rsidRPr="002E6533">
              <w:t>Neste exemplo, ISEMPTY está avaliando apenas os valores de usuários e não de grupos selecionados no campo Colaborador. Neste exemplo, ISEMPTY retornaria TRUE se nenhum usuário estivesse selecionado, mas 1 ou mais grupos estão selecionados.</w:t>
            </w:r>
          </w:p>
        </w:tc>
        <w:tc>
          <w:tcPr>
            <w:tcW w:w="3960" w:type="dxa"/>
          </w:tcPr>
          <w:p w14:paraId="7A0ACD01" w14:textId="77777777" w:rsidR="004470EF" w:rsidRPr="002E6533" w:rsidRDefault="00000000">
            <w:pPr>
              <w:pStyle w:val="Compact"/>
            </w:pPr>
            <w:r w:rsidRPr="002E6533">
              <w:t>Em branco – Nenhum usuário selecionado</w:t>
            </w:r>
          </w:p>
        </w:tc>
      </w:tr>
      <w:tr w:rsidR="004470EF" w:rsidRPr="002E6533" w14:paraId="4B43D31C" w14:textId="77777777">
        <w:tc>
          <w:tcPr>
            <w:tcW w:w="3960" w:type="dxa"/>
          </w:tcPr>
          <w:p w14:paraId="2133517E" w14:textId="77777777" w:rsidR="004470EF" w:rsidRPr="002E6533" w:rsidRDefault="00000000">
            <w:pPr>
              <w:pStyle w:val="Corpodetexto"/>
            </w:pPr>
            <w:proofErr w:type="gramStart"/>
            <w:r w:rsidRPr="002E6533">
              <w:t>IF(</w:t>
            </w:r>
            <w:proofErr w:type="gramEnd"/>
            <w:r w:rsidRPr="002E6533">
              <w:t>AND(ISEMPTY(GETUSERS ([Revisores]), ISEMPTY(GETGROUPS, ([Revisores])),"Em branco – Nenhum usuário ou grupo selecionado", "Não está vazio – 1 ou mais usuários ou grupos selecionados")</w:t>
            </w:r>
          </w:p>
          <w:p w14:paraId="48CA2457" w14:textId="77777777" w:rsidR="004470EF" w:rsidRPr="002E6533" w:rsidRDefault="00000000">
            <w:pPr>
              <w:pStyle w:val="Corpodetexto"/>
            </w:pPr>
            <w:r w:rsidRPr="002E6533">
              <w:t>em que não há valores selecionados no campo Permissões de registro de revisores.</w:t>
            </w:r>
          </w:p>
          <w:p w14:paraId="0DE10815" w14:textId="77777777" w:rsidR="004470EF" w:rsidRPr="002E6533" w:rsidRDefault="00000000">
            <w:pPr>
              <w:pStyle w:val="Corpodetexto"/>
            </w:pPr>
            <w:r w:rsidRPr="002E6533">
              <w:lastRenderedPageBreak/>
              <w:t>Para avaliar tanto usuários quanto grupos selecionados, 2 funções ISEMPTY podem ser incorporadas na função AND, como no exemplo abaixo.</w:t>
            </w:r>
          </w:p>
        </w:tc>
        <w:tc>
          <w:tcPr>
            <w:tcW w:w="3960" w:type="dxa"/>
          </w:tcPr>
          <w:p w14:paraId="0CFFC561" w14:textId="77777777" w:rsidR="004470EF" w:rsidRPr="002E6533" w:rsidRDefault="00000000">
            <w:pPr>
              <w:pStyle w:val="Compact"/>
            </w:pPr>
            <w:r w:rsidRPr="002E6533">
              <w:lastRenderedPageBreak/>
              <w:t>Em branco – Nenhum usuário ou grupo selecionado</w:t>
            </w:r>
          </w:p>
        </w:tc>
      </w:tr>
    </w:tbl>
    <w:p w14:paraId="0406ADD8" w14:textId="77777777" w:rsidR="004470EF" w:rsidRPr="002E6533" w:rsidRDefault="00000000">
      <w:pPr>
        <w:pStyle w:val="Ttulo2"/>
      </w:pPr>
      <w:bookmarkStart w:id="1649" w:name="função-group"/>
      <w:bookmarkEnd w:id="1648"/>
      <w:r w:rsidRPr="002E6533">
        <w:t>Função GROUP</w:t>
      </w:r>
    </w:p>
    <w:p w14:paraId="0F47F4B0" w14:textId="77777777" w:rsidR="004470EF" w:rsidRPr="002E6533" w:rsidRDefault="00000000">
      <w:pPr>
        <w:pStyle w:val="FirstParagraph"/>
      </w:pPr>
      <w:r w:rsidRPr="002E6533">
        <w:t>A função GROUP é usada para manter a validade da referência de uma fórmula a uma seleção de grupo específico em um campo Lista de usuários/grupos ou Permissões de registro, mesmo que o nome do grupo seja posteriormente alterado.</w:t>
      </w:r>
    </w:p>
    <w:p w14:paraId="5682C6C6" w14:textId="77777777" w:rsidR="004470EF" w:rsidRPr="002E6533" w:rsidRDefault="00000000">
      <w:pPr>
        <w:pStyle w:val="Corpodetexto"/>
      </w:pPr>
      <w:r w:rsidRPr="002E6533">
        <w:t>A função GROUP também aceita diretamente números de ID de grupo atribuídos pelo sistema. No sistema, cada grupo tem um número interno de ID que garante a identificação exclusiva. Por exemplo, se no sistema existirem 2 grupos denominados Suporte, o nome do grupo não poderá ser resolvido para determinar se o Suporte pretendido está selecionado no campo especificado, Lista de usuários/grupos ou Permissões de registro. No entanto, você pode usar o ID do sistema (por exemplo: 48761) em vez do nome ambíguo do grupo para identificar exatamente o grupo Suporte correto.</w:t>
      </w:r>
    </w:p>
    <w:p w14:paraId="721074AA" w14:textId="77777777" w:rsidR="004470EF" w:rsidRPr="002E6533" w:rsidRDefault="00000000">
      <w:pPr>
        <w:pStyle w:val="Corpodetexto"/>
      </w:pPr>
      <w:r w:rsidRPr="002E6533">
        <w:rPr>
          <w:b/>
          <w:bCs/>
        </w:rPr>
        <w:t>Tipo de retorno:</w:t>
      </w:r>
      <w:r w:rsidRPr="002E6533">
        <w:t xml:space="preserve"> Texto ou Numérico, dependendo do formato selecionado para o parâmetro tipo_ref</w:t>
      </w:r>
    </w:p>
    <w:p w14:paraId="7C589CAF" w14:textId="77777777" w:rsidR="004470EF" w:rsidRPr="002E6533" w:rsidRDefault="00000000">
      <w:pPr>
        <w:pStyle w:val="Corpodetexto"/>
      </w:pPr>
      <w:r w:rsidRPr="002E6533">
        <w:rPr>
          <w:b/>
          <w:bCs/>
        </w:rPr>
        <w:t>Sintaxe:</w:t>
      </w:r>
      <w:r w:rsidRPr="002E6533">
        <w:t xml:space="preserve"> </w:t>
      </w:r>
      <w:proofErr w:type="gramStart"/>
      <w:r w:rsidRPr="002E6533">
        <w:t>GROUP(</w:t>
      </w:r>
      <w:proofErr w:type="gramEnd"/>
      <w:r w:rsidRPr="002E6533">
        <w:rPr>
          <w:b/>
          <w:bCs/>
        </w:rPr>
        <w:t>tipo_rel</w:t>
      </w:r>
      <w:r w:rsidRPr="002E6533">
        <w:t xml:space="preserve">, </w:t>
      </w:r>
      <w:r w:rsidRPr="002E6533">
        <w:rPr>
          <w:b/>
          <w:bCs/>
        </w:rPr>
        <w:t>valor1</w:t>
      </w:r>
      <w:r w:rsidRPr="002E6533">
        <w:t>, valor2…)</w:t>
      </w:r>
    </w:p>
    <w:p w14:paraId="6E7FDA63" w14:textId="77777777" w:rsidR="004470EF" w:rsidRPr="002E6533" w:rsidRDefault="00000000">
      <w:pPr>
        <w:pStyle w:val="Corpodetexto"/>
      </w:pPr>
      <w:r w:rsidRPr="002E6533">
        <w:t>Na sintaxe acima, os parâmetros em negrito são obrigatórios.</w:t>
      </w:r>
    </w:p>
    <w:p w14:paraId="39E9E8B3" w14:textId="77777777" w:rsidR="004470EF" w:rsidRPr="002E6533" w:rsidRDefault="00000000">
      <w:pPr>
        <w:pStyle w:val="TableCaption"/>
      </w:pPr>
      <w:r w:rsidRPr="002E6533">
        <w:t>A tabela a seguir descreve os parâmetros da função GROUP.</w:t>
      </w:r>
    </w:p>
    <w:tbl>
      <w:tblPr>
        <w:tblStyle w:val="Table"/>
        <w:tblW w:w="5000" w:type="pct"/>
        <w:tblLayout w:type="fixed"/>
        <w:tblLook w:val="0020" w:firstRow="1" w:lastRow="0" w:firstColumn="0" w:lastColumn="0" w:noHBand="0" w:noVBand="0"/>
      </w:tblPr>
      <w:tblGrid>
        <w:gridCol w:w="4527"/>
        <w:gridCol w:w="4527"/>
      </w:tblGrid>
      <w:tr w:rsidR="004470EF" w:rsidRPr="002E6533" w14:paraId="12A4D12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D90E1AF" w14:textId="77777777" w:rsidR="004470EF" w:rsidRPr="002E6533" w:rsidRDefault="00000000">
            <w:pPr>
              <w:pStyle w:val="Compact"/>
            </w:pPr>
            <w:r w:rsidRPr="002E6533">
              <w:t>Parâmetro</w:t>
            </w:r>
          </w:p>
        </w:tc>
        <w:tc>
          <w:tcPr>
            <w:tcW w:w="3960" w:type="dxa"/>
          </w:tcPr>
          <w:p w14:paraId="1A2EDB6E" w14:textId="77777777" w:rsidR="004470EF" w:rsidRPr="002E6533" w:rsidRDefault="00000000">
            <w:pPr>
              <w:pStyle w:val="Compact"/>
            </w:pPr>
            <w:r w:rsidRPr="002E6533">
              <w:t>Descrição</w:t>
            </w:r>
          </w:p>
        </w:tc>
      </w:tr>
      <w:tr w:rsidR="004470EF" w:rsidRPr="002E6533" w14:paraId="5702C67A" w14:textId="77777777">
        <w:tc>
          <w:tcPr>
            <w:tcW w:w="3960" w:type="dxa"/>
          </w:tcPr>
          <w:p w14:paraId="57F94007" w14:textId="77777777" w:rsidR="004470EF" w:rsidRPr="002E6533" w:rsidRDefault="00000000">
            <w:pPr>
              <w:pStyle w:val="Compact"/>
            </w:pPr>
            <w:r w:rsidRPr="002E6533">
              <w:t>tipo_ref</w:t>
            </w:r>
          </w:p>
        </w:tc>
        <w:tc>
          <w:tcPr>
            <w:tcW w:w="3960" w:type="dxa"/>
          </w:tcPr>
          <w:p w14:paraId="101A2B7B" w14:textId="77777777" w:rsidR="004470EF" w:rsidRPr="002E6533" w:rsidRDefault="00000000">
            <w:pPr>
              <w:pStyle w:val="Compact"/>
            </w:pPr>
            <w:r w:rsidRPr="002E6533">
              <w:t>Aceita a palavra-chave NAME ou ID. Se for especificado NAME, a função avaliará os valores selecionados no campo por nome literal de grupo, por exemplo: "Suporte". Se for especificado ID, a função avaliará os valores de grupo selecionados com base nos números de ID exclusivos atribuídos pelo sistema.</w:t>
            </w:r>
          </w:p>
        </w:tc>
      </w:tr>
      <w:tr w:rsidR="004470EF" w:rsidRPr="002E6533" w14:paraId="6882420B" w14:textId="77777777">
        <w:tc>
          <w:tcPr>
            <w:tcW w:w="3960" w:type="dxa"/>
          </w:tcPr>
          <w:p w14:paraId="20852A63" w14:textId="77777777" w:rsidR="004470EF" w:rsidRPr="002E6533" w:rsidRDefault="00000000">
            <w:pPr>
              <w:pStyle w:val="Compact"/>
            </w:pPr>
            <w:r w:rsidRPr="002E6533">
              <w:t>valor1, valor2...</w:t>
            </w:r>
          </w:p>
        </w:tc>
        <w:tc>
          <w:tcPr>
            <w:tcW w:w="3960" w:type="dxa"/>
          </w:tcPr>
          <w:p w14:paraId="2FB7D94E" w14:textId="77777777" w:rsidR="004470EF" w:rsidRPr="002E6533" w:rsidRDefault="00000000">
            <w:pPr>
              <w:pStyle w:val="Corpodetexto"/>
            </w:pPr>
            <w:r w:rsidRPr="002E6533">
              <w:t>Um ou mais valores em um campo Lista de usuários/grupos ou Permissões de registro.</w:t>
            </w:r>
          </w:p>
          <w:p w14:paraId="3B1847CC" w14:textId="77777777" w:rsidR="004470EF" w:rsidRPr="002E6533" w:rsidRDefault="00000000">
            <w:pPr>
              <w:pStyle w:val="Corpodetexto"/>
            </w:pPr>
            <w:r w:rsidRPr="002E6533">
              <w:rPr>
                <w:b/>
                <w:bCs/>
              </w:rPr>
              <w:t>NOME.</w:t>
            </w:r>
            <w:r w:rsidRPr="002E6533">
              <w:t xml:space="preserve"> Se tipo_ref for NAME, os nomes de grupo devem ser especificados </w:t>
            </w:r>
            <w:r w:rsidRPr="002E6533">
              <w:lastRenderedPageBreak/>
              <w:t>exatamente como exibidos no campo Lista de usuários/grupos ou Permissões de registro. A comparação diferencia maiúsculas e minúsculas. Se na função GROUP for usado NAME, ocorrerá um erro durante a validação da fórmula se nenhum destes argumentos for verdadeiro:</w:t>
            </w:r>
          </w:p>
          <w:p w14:paraId="2D873B5F" w14:textId="77777777" w:rsidR="004470EF" w:rsidRPr="002E6533" w:rsidRDefault="00000000">
            <w:pPr>
              <w:pStyle w:val="Compact"/>
            </w:pPr>
            <w:r w:rsidRPr="002E6533">
              <w:t>Se o grupo nomeado não for encontrado em nenhum domínio</w:t>
            </w:r>
          </w:p>
          <w:p w14:paraId="37FD7252" w14:textId="77777777" w:rsidR="004470EF" w:rsidRPr="002E6533" w:rsidRDefault="00000000">
            <w:pPr>
              <w:pStyle w:val="Compact"/>
            </w:pPr>
            <w:r w:rsidRPr="002E6533">
              <w:t>Se o grupo nomeado for encontrado em mais de 1 domínio</w:t>
            </w:r>
          </w:p>
          <w:p w14:paraId="11178038" w14:textId="77777777" w:rsidR="004470EF" w:rsidRPr="002E6533" w:rsidRDefault="00000000">
            <w:pPr>
              <w:pStyle w:val="Compact"/>
            </w:pPr>
            <w:r w:rsidRPr="002E6533">
              <w:t>Se o grupo nomeado for encontrado em um só domínio, mas o nome do grupo não for exclusivo dentro daquele domínio</w:t>
            </w:r>
          </w:p>
          <w:p w14:paraId="4D9EA24F" w14:textId="77777777" w:rsidR="004470EF" w:rsidRPr="002E6533" w:rsidRDefault="00000000">
            <w:pPr>
              <w:pStyle w:val="FirstParagraph"/>
            </w:pPr>
            <w:r w:rsidRPr="002E6533">
              <w:t>Se a string NAME contiver pelo menos 1 sinal de @, o sistema considerará todo o texto após o último sinal de @ uma referência ao domínio e tentará localizar esse domínio. Se a string NAME não contiver um sinal de @, o sistema procurará a correspondência exata à string inteira de nome do grupo no domínio do Archer (NULL) e no domínio padrão.</w:t>
            </w:r>
          </w:p>
          <w:p w14:paraId="59C592DB" w14:textId="77777777" w:rsidR="004470EF" w:rsidRPr="002E6533" w:rsidRDefault="00000000">
            <w:pPr>
              <w:pStyle w:val="Corpodetexto"/>
            </w:pPr>
            <w:r w:rsidRPr="002E6533">
              <w:rPr>
                <w:b/>
                <w:bCs/>
              </w:rPr>
              <w:t>Observação:</w:t>
            </w:r>
            <w:r w:rsidRPr="002E6533">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nome de grupo em mais de 1 domínio com nome igual, ocorrerá falha no sistema na validação da fórmula.</w:t>
            </w:r>
          </w:p>
          <w:p w14:paraId="0B9FB374" w14:textId="77777777" w:rsidR="004470EF" w:rsidRPr="002E6533" w:rsidRDefault="00000000">
            <w:pPr>
              <w:pStyle w:val="Corpodetexto"/>
            </w:pPr>
            <w:r w:rsidRPr="002E6533">
              <w:t>Se o domínio for encontrado:</w:t>
            </w:r>
          </w:p>
          <w:p w14:paraId="08B41F18" w14:textId="77777777" w:rsidR="004470EF" w:rsidRPr="002E6533" w:rsidRDefault="00000000">
            <w:pPr>
              <w:pStyle w:val="Compact"/>
            </w:pPr>
            <w:r w:rsidRPr="002E6533">
              <w:t xml:space="preserve">O sistema considerará todo o texto na string de nome antes do último sinal de </w:t>
            </w:r>
            <w:r w:rsidRPr="002E6533">
              <w:lastRenderedPageBreak/>
              <w:t>@ como nome de grupo e tentará encontrar esse grupo dentro do domínio.</w:t>
            </w:r>
          </w:p>
          <w:p w14:paraId="011986CF" w14:textId="77777777" w:rsidR="004470EF" w:rsidRPr="002E6533" w:rsidRDefault="00000000">
            <w:pPr>
              <w:pStyle w:val="Compact"/>
            </w:pPr>
            <w:r w:rsidRPr="002E6533">
              <w:t>Se o grupo for encontrado dentro do domínio, o sistema substituirá a string de nome de grupo na fórmula pelo ID do grupo correspondente a aquele log-in.</w:t>
            </w:r>
          </w:p>
          <w:p w14:paraId="4B555152" w14:textId="77777777" w:rsidR="004470EF" w:rsidRPr="002E6533" w:rsidRDefault="00000000">
            <w:pPr>
              <w:pStyle w:val="Compact"/>
            </w:pPr>
            <w:r w:rsidRPr="002E6533">
              <w:t>Se o domínio não for encontrado:</w:t>
            </w:r>
          </w:p>
          <w:p w14:paraId="231D9161" w14:textId="77777777" w:rsidR="004470EF" w:rsidRPr="002E6533" w:rsidRDefault="00000000">
            <w:pPr>
              <w:pStyle w:val="Compact"/>
            </w:pPr>
            <w:r w:rsidRPr="002E6533">
              <w:t>O sistema procurará uma correspondência exata à toda a string de nome de grupo no domínio do Archer (NULL) e no domínio padrão.</w:t>
            </w:r>
          </w:p>
          <w:p w14:paraId="405F0C55" w14:textId="77777777" w:rsidR="004470EF" w:rsidRPr="002E6533" w:rsidRDefault="00000000">
            <w:pPr>
              <w:pStyle w:val="Compact"/>
            </w:pPr>
            <w:r w:rsidRPr="002E6533">
              <w:t>Se existir apenas 1 grupo com esse nome, o sistema substituirá na fórmula a string de nome de grupo pelo ID do grupo.</w:t>
            </w:r>
          </w:p>
          <w:p w14:paraId="1968E768" w14:textId="77777777" w:rsidR="004470EF" w:rsidRPr="002E6533" w:rsidRDefault="00000000">
            <w:pPr>
              <w:pStyle w:val="FirstParagraph"/>
            </w:pPr>
            <w:r w:rsidRPr="002E6533">
              <w:rPr>
                <w:b/>
                <w:bCs/>
              </w:rPr>
              <w:t>ID.</w:t>
            </w:r>
            <w:r w:rsidRPr="002E6533">
              <w:t xml:space="preserve"> Se o parâmetro tipo_ref for ID, a função deverá retornar 1 ou mais números de ID de grupo atribuídos pelo sistema. Os IDs devem estar entre aspas na lista. Se na função GROUP for usado ID, ocorrerá um erro durante a validação da fórmula se o ID de grupo não for encontrado em nenhum domínio.</w:t>
            </w:r>
          </w:p>
        </w:tc>
      </w:tr>
    </w:tbl>
    <w:p w14:paraId="682C81DA" w14:textId="77777777" w:rsidR="004470EF" w:rsidRPr="002E6533" w:rsidRDefault="00000000">
      <w:pPr>
        <w:pStyle w:val="Corpodetexto"/>
      </w:pPr>
      <w:r w:rsidRPr="002E6533">
        <w:rPr>
          <w:b/>
          <w:bCs/>
        </w:rPr>
        <w:lastRenderedPageBreak/>
        <w:t>Exemplos:</w:t>
      </w:r>
    </w:p>
    <w:p w14:paraId="0E7E6A94" w14:textId="77777777" w:rsidR="004470EF" w:rsidRPr="002E6533" w:rsidRDefault="00000000">
      <w:pPr>
        <w:pStyle w:val="TableCaption"/>
      </w:pPr>
      <w:r w:rsidRPr="002E6533">
        <w:t>A tabela a seguir fornece exemplos de fórmulas da função GROUP.</w:t>
      </w:r>
    </w:p>
    <w:tbl>
      <w:tblPr>
        <w:tblStyle w:val="Table"/>
        <w:tblW w:w="5000" w:type="pct"/>
        <w:tblLayout w:type="fixed"/>
        <w:tblLook w:val="0020" w:firstRow="1" w:lastRow="0" w:firstColumn="0" w:lastColumn="0" w:noHBand="0" w:noVBand="0"/>
      </w:tblPr>
      <w:tblGrid>
        <w:gridCol w:w="4527"/>
        <w:gridCol w:w="4527"/>
      </w:tblGrid>
      <w:tr w:rsidR="004470EF" w:rsidRPr="002E6533" w14:paraId="0CA2E4E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CB7633" w14:textId="77777777" w:rsidR="004470EF" w:rsidRPr="002E6533" w:rsidRDefault="00000000">
            <w:pPr>
              <w:pStyle w:val="Compact"/>
            </w:pPr>
            <w:r w:rsidRPr="002E6533">
              <w:t>Fórmula</w:t>
            </w:r>
          </w:p>
        </w:tc>
        <w:tc>
          <w:tcPr>
            <w:tcW w:w="3960" w:type="dxa"/>
          </w:tcPr>
          <w:p w14:paraId="72825279" w14:textId="77777777" w:rsidR="004470EF" w:rsidRPr="002E6533" w:rsidRDefault="00000000">
            <w:pPr>
              <w:pStyle w:val="Compact"/>
            </w:pPr>
            <w:r w:rsidRPr="002E6533">
              <w:t>Resultado</w:t>
            </w:r>
          </w:p>
        </w:tc>
      </w:tr>
      <w:tr w:rsidR="004470EF" w:rsidRPr="002E6533" w14:paraId="73A2A0C8" w14:textId="77777777">
        <w:tc>
          <w:tcPr>
            <w:tcW w:w="3960" w:type="dxa"/>
          </w:tcPr>
          <w:p w14:paraId="6033DF42" w14:textId="77777777" w:rsidR="004470EF" w:rsidRPr="002E6533" w:rsidRDefault="00000000">
            <w:pPr>
              <w:pStyle w:val="Corpodetexto"/>
            </w:pPr>
            <w:proofErr w:type="gramStart"/>
            <w:r w:rsidRPr="002E6533">
              <w:t>IF(</w:t>
            </w:r>
            <w:proofErr w:type="gramEnd"/>
            <w:r w:rsidRPr="002E6533">
              <w:t>CONTAINS(ANY, GETGROUPS([Técnico]), GROUP(NAME, "Nível 1", "Nível 4", "Nível 9")), "Prioridade", "Padrão")</w:t>
            </w:r>
          </w:p>
          <w:p w14:paraId="4108DE6A" w14:textId="77777777" w:rsidR="004470EF" w:rsidRPr="002E6533" w:rsidRDefault="00000000">
            <w:pPr>
              <w:pStyle w:val="Corpodetexto"/>
            </w:pPr>
            <w:r w:rsidRPr="002E6533">
              <w:t>cujo grupo "Nível 4" está selecionado no campo Lista de usuários/grupos Técnico.</w:t>
            </w:r>
          </w:p>
        </w:tc>
        <w:tc>
          <w:tcPr>
            <w:tcW w:w="3960" w:type="dxa"/>
          </w:tcPr>
          <w:p w14:paraId="0C495084" w14:textId="77777777" w:rsidR="004470EF" w:rsidRPr="002E6533" w:rsidRDefault="00000000">
            <w:pPr>
              <w:pStyle w:val="Compact"/>
            </w:pPr>
            <w:r w:rsidRPr="002E6533">
              <w:t>Prioridade</w:t>
            </w:r>
          </w:p>
        </w:tc>
      </w:tr>
      <w:tr w:rsidR="004470EF" w:rsidRPr="002E6533" w14:paraId="3237938F" w14:textId="77777777">
        <w:tc>
          <w:tcPr>
            <w:tcW w:w="3960" w:type="dxa"/>
          </w:tcPr>
          <w:p w14:paraId="40FF07C6" w14:textId="77777777" w:rsidR="004470EF" w:rsidRPr="002E6533" w:rsidRDefault="00000000">
            <w:pPr>
              <w:pStyle w:val="Corpodetexto"/>
            </w:pPr>
            <w:proofErr w:type="gramStart"/>
            <w:r w:rsidRPr="002E6533">
              <w:t>IF(</w:t>
            </w:r>
            <w:proofErr w:type="gramEnd"/>
            <w:r w:rsidRPr="002E6533">
              <w:t>CONTAINS(ANY, GETGROUPS([Técnico]), GROUP(ID, 76712, 89766, 90287)),"Sim", "Não")</w:t>
            </w:r>
          </w:p>
          <w:p w14:paraId="12DA1F28" w14:textId="77777777" w:rsidR="004470EF" w:rsidRPr="002E6533" w:rsidRDefault="00000000">
            <w:pPr>
              <w:pStyle w:val="Corpodetexto"/>
            </w:pPr>
            <w:r w:rsidRPr="002E6533">
              <w:t xml:space="preserve">cujo grupo "Nível 9" está selecionado no campo Lista de usuários/grupos Técnico </w:t>
            </w:r>
            <w:r w:rsidRPr="002E6533">
              <w:lastRenderedPageBreak/>
              <w:t>e cujo ID de sistema exclusivo do grupo é 90287.</w:t>
            </w:r>
          </w:p>
        </w:tc>
        <w:tc>
          <w:tcPr>
            <w:tcW w:w="3960" w:type="dxa"/>
          </w:tcPr>
          <w:p w14:paraId="54EA0E68" w14:textId="77777777" w:rsidR="004470EF" w:rsidRPr="002E6533" w:rsidRDefault="00000000">
            <w:pPr>
              <w:pStyle w:val="Compact"/>
            </w:pPr>
            <w:r w:rsidRPr="002E6533">
              <w:lastRenderedPageBreak/>
              <w:t>Sim</w:t>
            </w:r>
          </w:p>
        </w:tc>
      </w:tr>
    </w:tbl>
    <w:p w14:paraId="19249E62" w14:textId="77777777" w:rsidR="004470EF" w:rsidRPr="002E6533" w:rsidRDefault="00000000">
      <w:pPr>
        <w:pStyle w:val="Ttulo2"/>
      </w:pPr>
      <w:bookmarkStart w:id="1650" w:name="função-iscorrect"/>
      <w:bookmarkEnd w:id="1649"/>
      <w:r w:rsidRPr="002E6533">
        <w:t>Função ISCORRECT</w:t>
      </w:r>
    </w:p>
    <w:p w14:paraId="2CDCC961" w14:textId="77777777" w:rsidR="004470EF" w:rsidRPr="002E6533" w:rsidRDefault="00000000">
      <w:pPr>
        <w:pStyle w:val="FirstParagraph"/>
      </w:pPr>
      <w:r w:rsidRPr="002E6533">
        <w:t>A função ISCORRECT avalia uma pergunta do tipo Lista de valores e determina se o valor selecionado é identificado como "Correto" ou "Incorreto". Os valores são identificados como corretos ou incorretos na guia Resposta da página Definir campos. A função avalia como TRUE se o valor selecionado estiver definido como o valor "Correto". A função avalia como FALSE se o valor selecionado não estiver definido como o valor "Correto". A função ISCORRECT deve ser usada junto com a função IF e somente para avaliar uma pergunta do tipo Lista de valores dentro de um questionário.</w:t>
      </w:r>
    </w:p>
    <w:p w14:paraId="2D26556C" w14:textId="77777777" w:rsidR="004470EF" w:rsidRPr="002E6533" w:rsidRDefault="00000000">
      <w:pPr>
        <w:pStyle w:val="Corpodetexto"/>
      </w:pPr>
      <w:r w:rsidRPr="002E6533">
        <w:rPr>
          <w:b/>
          <w:bCs/>
        </w:rPr>
        <w:t>Tipo de retorno:</w:t>
      </w:r>
      <w:r w:rsidRPr="002E6533">
        <w:t xml:space="preserve"> Texto, numérico, data ou seleção de campo Lista de valores, dependendo do tipo de dado fornecido para os parâmetros valor_se_verdadeiro e valor_se_falso.</w:t>
      </w:r>
    </w:p>
    <w:p w14:paraId="32A7D924" w14:textId="77777777" w:rsidR="004470EF" w:rsidRPr="002E6533" w:rsidRDefault="00000000">
      <w:pPr>
        <w:pStyle w:val="Corpodetexto"/>
      </w:pPr>
      <w:r w:rsidRPr="002E6533">
        <w:rPr>
          <w:b/>
          <w:bCs/>
        </w:rPr>
        <w:t>Sintaxe:</w:t>
      </w:r>
      <w:r w:rsidRPr="002E6533">
        <w:t xml:space="preserve"> ISCORRECT([</w:t>
      </w:r>
      <w:r w:rsidRPr="002E6533">
        <w:rPr>
          <w:b/>
          <w:bCs/>
        </w:rPr>
        <w:t>ref_campo</w:t>
      </w:r>
      <w:r w:rsidRPr="002E6533">
        <w:t>])</w:t>
      </w:r>
    </w:p>
    <w:p w14:paraId="6C4209CD" w14:textId="77777777" w:rsidR="004470EF" w:rsidRPr="002E6533" w:rsidRDefault="00000000">
      <w:pPr>
        <w:pStyle w:val="Corpodetexto"/>
      </w:pPr>
      <w:r w:rsidRPr="002E6533">
        <w:t>Na sintaxe acima, os parâmetros em negrito são obrigatórios.</w:t>
      </w:r>
    </w:p>
    <w:p w14:paraId="3C7EE181" w14:textId="77777777" w:rsidR="004470EF" w:rsidRPr="002E6533" w:rsidRDefault="00000000">
      <w:pPr>
        <w:pStyle w:val="TableCaption"/>
      </w:pPr>
      <w:r w:rsidRPr="002E6533">
        <w:t>A tabela a seguir descreve o parâmetro da função ISCORRECT.</w:t>
      </w:r>
    </w:p>
    <w:tbl>
      <w:tblPr>
        <w:tblStyle w:val="Table"/>
        <w:tblW w:w="5000" w:type="pct"/>
        <w:tblLayout w:type="fixed"/>
        <w:tblLook w:val="0020" w:firstRow="1" w:lastRow="0" w:firstColumn="0" w:lastColumn="0" w:noHBand="0" w:noVBand="0"/>
      </w:tblPr>
      <w:tblGrid>
        <w:gridCol w:w="4527"/>
        <w:gridCol w:w="4527"/>
      </w:tblGrid>
      <w:tr w:rsidR="004470EF" w:rsidRPr="002E6533" w14:paraId="029EF5A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A9DD838" w14:textId="77777777" w:rsidR="004470EF" w:rsidRPr="002E6533" w:rsidRDefault="00000000">
            <w:pPr>
              <w:pStyle w:val="Compact"/>
            </w:pPr>
            <w:r w:rsidRPr="002E6533">
              <w:t>Parâmetro</w:t>
            </w:r>
          </w:p>
        </w:tc>
        <w:tc>
          <w:tcPr>
            <w:tcW w:w="3960" w:type="dxa"/>
          </w:tcPr>
          <w:p w14:paraId="447CCBB0" w14:textId="77777777" w:rsidR="004470EF" w:rsidRPr="002E6533" w:rsidRDefault="00000000">
            <w:pPr>
              <w:pStyle w:val="Compact"/>
            </w:pPr>
            <w:r w:rsidRPr="002E6533">
              <w:t>Descrição</w:t>
            </w:r>
          </w:p>
        </w:tc>
      </w:tr>
      <w:tr w:rsidR="004470EF" w:rsidRPr="002E6533" w14:paraId="6B237DF9" w14:textId="77777777">
        <w:tc>
          <w:tcPr>
            <w:tcW w:w="3960" w:type="dxa"/>
          </w:tcPr>
          <w:p w14:paraId="27420166" w14:textId="77777777" w:rsidR="004470EF" w:rsidRPr="002E6533" w:rsidRDefault="00000000">
            <w:pPr>
              <w:pStyle w:val="Compact"/>
            </w:pPr>
            <w:r w:rsidRPr="002E6533">
              <w:t>ref_campo</w:t>
            </w:r>
          </w:p>
        </w:tc>
        <w:tc>
          <w:tcPr>
            <w:tcW w:w="3960" w:type="dxa"/>
          </w:tcPr>
          <w:p w14:paraId="2A3C6CB7" w14:textId="77777777" w:rsidR="004470EF" w:rsidRPr="002E6533" w:rsidRDefault="00000000">
            <w:pPr>
              <w:pStyle w:val="Compact"/>
            </w:pPr>
            <w:r w:rsidRPr="002E6533">
              <w:t>Uma referência à pergunta Lista de valores (por exemplo: [nome pergunta]).</w:t>
            </w:r>
          </w:p>
        </w:tc>
      </w:tr>
    </w:tbl>
    <w:p w14:paraId="4BA49CF6" w14:textId="77777777" w:rsidR="004470EF" w:rsidRPr="002E6533" w:rsidRDefault="00000000">
      <w:pPr>
        <w:pStyle w:val="Corpodetexto"/>
      </w:pPr>
      <w:r w:rsidRPr="002E6533">
        <w:rPr>
          <w:b/>
          <w:bCs/>
        </w:rPr>
        <w:t>Exemplo:</w:t>
      </w:r>
    </w:p>
    <w:p w14:paraId="05266B9A" w14:textId="77777777" w:rsidR="004470EF" w:rsidRPr="002E6533" w:rsidRDefault="00000000">
      <w:pPr>
        <w:pStyle w:val="TableCaption"/>
      </w:pPr>
      <w:r w:rsidRPr="002E6533">
        <w:t>A tabela a seguir fornece um exemplo de fórmula da função ISCORRECT.</w:t>
      </w:r>
    </w:p>
    <w:tbl>
      <w:tblPr>
        <w:tblStyle w:val="Table"/>
        <w:tblW w:w="5000" w:type="pct"/>
        <w:tblLayout w:type="fixed"/>
        <w:tblLook w:val="0020" w:firstRow="1" w:lastRow="0" w:firstColumn="0" w:lastColumn="0" w:noHBand="0" w:noVBand="0"/>
      </w:tblPr>
      <w:tblGrid>
        <w:gridCol w:w="4527"/>
        <w:gridCol w:w="4527"/>
      </w:tblGrid>
      <w:tr w:rsidR="004470EF" w:rsidRPr="002E6533" w14:paraId="1F80AA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DFAAB71" w14:textId="77777777" w:rsidR="004470EF" w:rsidRPr="002E6533" w:rsidRDefault="00000000">
            <w:pPr>
              <w:pStyle w:val="Compact"/>
            </w:pPr>
            <w:r w:rsidRPr="002E6533">
              <w:t>Fórmula</w:t>
            </w:r>
          </w:p>
        </w:tc>
        <w:tc>
          <w:tcPr>
            <w:tcW w:w="3960" w:type="dxa"/>
          </w:tcPr>
          <w:p w14:paraId="048FE63F" w14:textId="77777777" w:rsidR="004470EF" w:rsidRPr="002E6533" w:rsidRDefault="00000000">
            <w:pPr>
              <w:pStyle w:val="Compact"/>
            </w:pPr>
            <w:r w:rsidRPr="002E6533">
              <w:t>Resultado</w:t>
            </w:r>
          </w:p>
        </w:tc>
      </w:tr>
      <w:tr w:rsidR="004470EF" w:rsidRPr="002E6533" w14:paraId="0D0F5325" w14:textId="77777777">
        <w:tc>
          <w:tcPr>
            <w:tcW w:w="3960" w:type="dxa"/>
          </w:tcPr>
          <w:p w14:paraId="2613D94C" w14:textId="77777777" w:rsidR="004470EF" w:rsidRPr="002E6533" w:rsidRDefault="00000000">
            <w:pPr>
              <w:pStyle w:val="Corpodetexto"/>
            </w:pPr>
            <w:proofErr w:type="gramStart"/>
            <w:r w:rsidRPr="002E6533">
              <w:t>IF(</w:t>
            </w:r>
            <w:proofErr w:type="gramEnd"/>
            <w:r w:rsidRPr="002E6533">
              <w:t>ISCORRECT([Pergunta sobre senha]),"Compatível", "Não compatível")</w:t>
            </w:r>
          </w:p>
          <w:p w14:paraId="6283FE97" w14:textId="77777777" w:rsidR="004470EF" w:rsidRPr="002E6533" w:rsidRDefault="00000000">
            <w:pPr>
              <w:pStyle w:val="Corpodetexto"/>
            </w:pPr>
            <w:r w:rsidRPr="002E6533">
              <w:t>cujo valor selecionado para a pergunta está identificado como "Correto".</w:t>
            </w:r>
          </w:p>
        </w:tc>
        <w:tc>
          <w:tcPr>
            <w:tcW w:w="3960" w:type="dxa"/>
          </w:tcPr>
          <w:p w14:paraId="7CCAD9B8" w14:textId="77777777" w:rsidR="004470EF" w:rsidRPr="002E6533" w:rsidRDefault="00000000">
            <w:pPr>
              <w:pStyle w:val="Compact"/>
            </w:pPr>
            <w:r w:rsidRPr="002E6533">
              <w:t>Em conformidade</w:t>
            </w:r>
          </w:p>
        </w:tc>
      </w:tr>
    </w:tbl>
    <w:p w14:paraId="1FF56A1E" w14:textId="77777777" w:rsidR="004470EF" w:rsidRPr="002E6533" w:rsidRDefault="00000000">
      <w:pPr>
        <w:pStyle w:val="Ttulo2"/>
      </w:pPr>
      <w:bookmarkStart w:id="1651" w:name="função-isempty"/>
      <w:bookmarkEnd w:id="1650"/>
      <w:r w:rsidRPr="002E6533">
        <w:t>Função ISEMPTY</w:t>
      </w:r>
    </w:p>
    <w:p w14:paraId="24F4B2CD" w14:textId="77777777" w:rsidR="004470EF" w:rsidRPr="002E6533" w:rsidRDefault="00000000">
      <w:pPr>
        <w:pStyle w:val="FirstParagraph"/>
      </w:pPr>
      <w:r w:rsidRPr="002E6533">
        <w:t xml:space="preserve">A função ISEMPTY é usada para determinar se um determinado campo contém um valor ou está em branco (vazio). A função avaliará como TRUE se o campo especificado estiver em branco (isto é, não contiver valor). A função avaliará como </w:t>
      </w:r>
      <w:r w:rsidRPr="002E6533">
        <w:lastRenderedPageBreak/>
        <w:t>FALSE se o campo especificado não estiver em branco (isto é, contiver valor). A função ISEMPTY deve ser usada junto com a função IF.</w:t>
      </w:r>
    </w:p>
    <w:p w14:paraId="5A7C3B43" w14:textId="77777777" w:rsidR="004470EF" w:rsidRPr="002E6533" w:rsidRDefault="00000000">
      <w:pPr>
        <w:pStyle w:val="Corpodetexto"/>
      </w:pPr>
      <w:r w:rsidRPr="002E6533">
        <w:rPr>
          <w:b/>
          <w:bCs/>
        </w:rPr>
        <w:t>Tipo de retorno:</w:t>
      </w:r>
      <w:r w:rsidRPr="002E6533">
        <w:t xml:space="preserve"> Texto, numérico, data ou seleção de campo Lista de valores, dependendo do tipo de dado fornecido para os parâmetros valor_se_verdadeiro e valor_se_falso.</w:t>
      </w:r>
    </w:p>
    <w:p w14:paraId="6AFA5C8B" w14:textId="77777777" w:rsidR="004470EF" w:rsidRPr="002E6533" w:rsidRDefault="00000000">
      <w:pPr>
        <w:pStyle w:val="Corpodetexto"/>
      </w:pPr>
      <w:r w:rsidRPr="002E6533">
        <w:rPr>
          <w:b/>
          <w:bCs/>
        </w:rPr>
        <w:t>Sintaxe:</w:t>
      </w:r>
      <w:r w:rsidRPr="002E6533">
        <w:t xml:space="preserve"> ISEMPTY([</w:t>
      </w:r>
      <w:r w:rsidRPr="002E6533">
        <w:rPr>
          <w:b/>
          <w:bCs/>
        </w:rPr>
        <w:t>ref_campo</w:t>
      </w:r>
      <w:r w:rsidRPr="002E6533">
        <w:t>])</w:t>
      </w:r>
    </w:p>
    <w:p w14:paraId="21BD2D38" w14:textId="77777777" w:rsidR="004470EF" w:rsidRPr="002E6533" w:rsidRDefault="00000000">
      <w:pPr>
        <w:pStyle w:val="Corpodetexto"/>
      </w:pPr>
      <w:r w:rsidRPr="002E6533">
        <w:t>Na sintaxe acima, os parâmetros em negrito são obrigatórios.</w:t>
      </w:r>
    </w:p>
    <w:p w14:paraId="717C8665" w14:textId="77777777" w:rsidR="004470EF" w:rsidRPr="002E6533" w:rsidRDefault="00000000">
      <w:pPr>
        <w:pStyle w:val="TableCaption"/>
      </w:pPr>
      <w:r w:rsidRPr="002E6533">
        <w:t>A tabela a seguir descreve o parâmetro da função ISEMPTY.</w:t>
      </w:r>
    </w:p>
    <w:tbl>
      <w:tblPr>
        <w:tblStyle w:val="Table"/>
        <w:tblW w:w="5000" w:type="pct"/>
        <w:tblLayout w:type="fixed"/>
        <w:tblLook w:val="0020" w:firstRow="1" w:lastRow="0" w:firstColumn="0" w:lastColumn="0" w:noHBand="0" w:noVBand="0"/>
      </w:tblPr>
      <w:tblGrid>
        <w:gridCol w:w="4527"/>
        <w:gridCol w:w="4527"/>
      </w:tblGrid>
      <w:tr w:rsidR="004470EF" w:rsidRPr="002E6533" w14:paraId="50B579D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3CD4B7" w14:textId="77777777" w:rsidR="004470EF" w:rsidRPr="002E6533" w:rsidRDefault="00000000">
            <w:pPr>
              <w:pStyle w:val="Compact"/>
            </w:pPr>
            <w:r w:rsidRPr="002E6533">
              <w:t>Parâmetro</w:t>
            </w:r>
          </w:p>
        </w:tc>
        <w:tc>
          <w:tcPr>
            <w:tcW w:w="3960" w:type="dxa"/>
          </w:tcPr>
          <w:p w14:paraId="25B94C6B" w14:textId="77777777" w:rsidR="004470EF" w:rsidRPr="002E6533" w:rsidRDefault="00000000">
            <w:pPr>
              <w:pStyle w:val="Compact"/>
            </w:pPr>
            <w:r w:rsidRPr="002E6533">
              <w:t>Descrição</w:t>
            </w:r>
          </w:p>
        </w:tc>
      </w:tr>
      <w:tr w:rsidR="004470EF" w:rsidRPr="002E6533" w14:paraId="565887F9" w14:textId="77777777">
        <w:tc>
          <w:tcPr>
            <w:tcW w:w="3960" w:type="dxa"/>
          </w:tcPr>
          <w:p w14:paraId="5D100632" w14:textId="77777777" w:rsidR="004470EF" w:rsidRPr="002E6533" w:rsidRDefault="00000000">
            <w:pPr>
              <w:pStyle w:val="Compact"/>
            </w:pPr>
            <w:r w:rsidRPr="002E6533">
              <w:t>ref_campo</w:t>
            </w:r>
          </w:p>
        </w:tc>
        <w:tc>
          <w:tcPr>
            <w:tcW w:w="3960" w:type="dxa"/>
          </w:tcPr>
          <w:p w14:paraId="4ACA84E1" w14:textId="77777777" w:rsidR="004470EF" w:rsidRPr="002E6533" w:rsidRDefault="00000000">
            <w:pPr>
              <w:pStyle w:val="Compact"/>
            </w:pPr>
            <w:r w:rsidRPr="002E6533">
              <w:t>Referência a um campo, por exemplo, [nome campo].</w:t>
            </w:r>
          </w:p>
        </w:tc>
      </w:tr>
    </w:tbl>
    <w:p w14:paraId="1D654C4D" w14:textId="77777777" w:rsidR="004470EF" w:rsidRPr="002E6533" w:rsidRDefault="00000000">
      <w:pPr>
        <w:pStyle w:val="Corpodetexto"/>
      </w:pPr>
      <w:r w:rsidRPr="002E6533">
        <w:rPr>
          <w:b/>
          <w:bCs/>
        </w:rPr>
        <w:t>Exemplos:</w:t>
      </w:r>
    </w:p>
    <w:p w14:paraId="522CEE94" w14:textId="77777777" w:rsidR="004470EF" w:rsidRPr="002E6533" w:rsidRDefault="00000000">
      <w:pPr>
        <w:pStyle w:val="TableCaption"/>
      </w:pPr>
      <w:r w:rsidRPr="002E6533">
        <w:t>A tabela a seguir fornece exemplos de fórmulas da função ISEMPTY.</w:t>
      </w:r>
    </w:p>
    <w:tbl>
      <w:tblPr>
        <w:tblStyle w:val="Table"/>
        <w:tblW w:w="5000" w:type="pct"/>
        <w:tblLayout w:type="fixed"/>
        <w:tblLook w:val="0020" w:firstRow="1" w:lastRow="0" w:firstColumn="0" w:lastColumn="0" w:noHBand="0" w:noVBand="0"/>
      </w:tblPr>
      <w:tblGrid>
        <w:gridCol w:w="4527"/>
        <w:gridCol w:w="4527"/>
      </w:tblGrid>
      <w:tr w:rsidR="004470EF" w:rsidRPr="002E6533" w14:paraId="3AC8AC0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C97DFB" w14:textId="77777777" w:rsidR="004470EF" w:rsidRPr="002E6533" w:rsidRDefault="00000000">
            <w:pPr>
              <w:pStyle w:val="Compact"/>
            </w:pPr>
            <w:r w:rsidRPr="002E6533">
              <w:t>Fórmula</w:t>
            </w:r>
          </w:p>
        </w:tc>
        <w:tc>
          <w:tcPr>
            <w:tcW w:w="3960" w:type="dxa"/>
          </w:tcPr>
          <w:p w14:paraId="6CF2D455" w14:textId="77777777" w:rsidR="004470EF" w:rsidRPr="002E6533" w:rsidRDefault="00000000">
            <w:pPr>
              <w:pStyle w:val="Compact"/>
            </w:pPr>
            <w:r w:rsidRPr="002E6533">
              <w:t>Resultado</w:t>
            </w:r>
          </w:p>
        </w:tc>
      </w:tr>
      <w:tr w:rsidR="004470EF" w:rsidRPr="002E6533" w14:paraId="49159D8F" w14:textId="77777777">
        <w:tc>
          <w:tcPr>
            <w:tcW w:w="3960" w:type="dxa"/>
          </w:tcPr>
          <w:p w14:paraId="3F7C58CB" w14:textId="77777777" w:rsidR="004470EF" w:rsidRPr="002E6533" w:rsidRDefault="00000000">
            <w:pPr>
              <w:pStyle w:val="Corpodetexto"/>
            </w:pPr>
            <w:proofErr w:type="gramStart"/>
            <w:r w:rsidRPr="002E6533">
              <w:t>IF(</w:t>
            </w:r>
            <w:proofErr w:type="gramEnd"/>
            <w:r w:rsidRPr="002E6533">
              <w:t>ISEMPTY([Segundo nome]), "Sem segundo nome", "Segundo nome é " [Segundo nome])</w:t>
            </w:r>
          </w:p>
          <w:p w14:paraId="20672BD4" w14:textId="77777777" w:rsidR="004470EF" w:rsidRPr="002E6533" w:rsidRDefault="00000000">
            <w:pPr>
              <w:pStyle w:val="Corpodetexto"/>
            </w:pPr>
            <w:r w:rsidRPr="002E6533">
              <w:t xml:space="preserve">em </w:t>
            </w:r>
            <w:proofErr w:type="gramStart"/>
            <w:r w:rsidRPr="002E6533">
              <w:t>que Segundo</w:t>
            </w:r>
            <w:proofErr w:type="gramEnd"/>
            <w:r w:rsidRPr="002E6533">
              <w:t xml:space="preserve"> nome é um campo Texto que não contém valor.</w:t>
            </w:r>
          </w:p>
        </w:tc>
        <w:tc>
          <w:tcPr>
            <w:tcW w:w="3960" w:type="dxa"/>
          </w:tcPr>
          <w:p w14:paraId="310933D1" w14:textId="77777777" w:rsidR="004470EF" w:rsidRPr="002E6533" w:rsidRDefault="00000000">
            <w:pPr>
              <w:pStyle w:val="Compact"/>
            </w:pPr>
            <w:r w:rsidRPr="002E6533">
              <w:t>Sem segundo nome</w:t>
            </w:r>
          </w:p>
        </w:tc>
      </w:tr>
      <w:tr w:rsidR="004470EF" w:rsidRPr="002E6533" w14:paraId="4CAA074A" w14:textId="77777777">
        <w:tc>
          <w:tcPr>
            <w:tcW w:w="3960" w:type="dxa"/>
          </w:tcPr>
          <w:p w14:paraId="5D4A5F79" w14:textId="77777777" w:rsidR="004470EF" w:rsidRPr="002E6533" w:rsidRDefault="00000000">
            <w:pPr>
              <w:pStyle w:val="Corpodetexto"/>
            </w:pPr>
            <w:proofErr w:type="gramStart"/>
            <w:r w:rsidRPr="002E6533">
              <w:t>IF(</w:t>
            </w:r>
            <w:proofErr w:type="gramEnd"/>
            <w:r w:rsidRPr="002E6533">
              <w:t>ISEMPTY([Segundo nome]), "Sem segundo nome", "Segundo nome é " [Segundo nome])</w:t>
            </w:r>
          </w:p>
          <w:p w14:paraId="093D8DB6" w14:textId="77777777" w:rsidR="004470EF" w:rsidRPr="002E6533" w:rsidRDefault="00000000">
            <w:pPr>
              <w:pStyle w:val="Corpodetexto"/>
            </w:pPr>
            <w:r w:rsidRPr="002E6533">
              <w:t xml:space="preserve">em </w:t>
            </w:r>
            <w:proofErr w:type="gramStart"/>
            <w:r w:rsidRPr="002E6533">
              <w:t>que Segundo</w:t>
            </w:r>
            <w:proofErr w:type="gramEnd"/>
            <w:r w:rsidRPr="002E6533">
              <w:t xml:space="preserve"> nome é um campo Texto que contém o valor Douglas.</w:t>
            </w:r>
          </w:p>
        </w:tc>
        <w:tc>
          <w:tcPr>
            <w:tcW w:w="3960" w:type="dxa"/>
          </w:tcPr>
          <w:p w14:paraId="1972300C" w14:textId="77777777" w:rsidR="004470EF" w:rsidRPr="002E6533" w:rsidRDefault="00000000">
            <w:pPr>
              <w:pStyle w:val="Compact"/>
            </w:pPr>
            <w:r w:rsidRPr="002E6533">
              <w:t>Segundo nome é Douglas</w:t>
            </w:r>
          </w:p>
        </w:tc>
      </w:tr>
    </w:tbl>
    <w:p w14:paraId="31E66DF0" w14:textId="77777777" w:rsidR="004470EF" w:rsidRPr="002E6533" w:rsidRDefault="00000000">
      <w:pPr>
        <w:pStyle w:val="Ttulo2"/>
      </w:pPr>
      <w:bookmarkStart w:id="1652" w:name="função-isnumber"/>
      <w:bookmarkEnd w:id="1651"/>
      <w:r w:rsidRPr="002E6533">
        <w:t>Função ISNUMBER</w:t>
      </w:r>
    </w:p>
    <w:p w14:paraId="701451AC" w14:textId="77777777" w:rsidR="004470EF" w:rsidRPr="002E6533" w:rsidRDefault="00000000">
      <w:pPr>
        <w:pStyle w:val="FirstParagraph"/>
      </w:pPr>
      <w:r w:rsidRPr="002E6533">
        <w:t>A função ISNUMBER verifica o valor especificado e retorna TRUE ou FALSE dependendo se for um número. Você pode usar esta função para obter informação sobre um valor antes de realizar um cálculo ou qualquer outra operação.</w:t>
      </w:r>
    </w:p>
    <w:p w14:paraId="568E2A3F" w14:textId="77777777" w:rsidR="004470EF" w:rsidRPr="002E6533" w:rsidRDefault="00000000">
      <w:pPr>
        <w:pStyle w:val="Corpodetexto"/>
      </w:pPr>
      <w:r w:rsidRPr="002E6533">
        <w:rPr>
          <w:b/>
          <w:bCs/>
        </w:rPr>
        <w:t>Tipo de retorno:</w:t>
      </w:r>
      <w:r w:rsidRPr="002E6533">
        <w:t xml:space="preserve"> TRUE ou FALSE</w:t>
      </w:r>
    </w:p>
    <w:p w14:paraId="26F788FB" w14:textId="77777777" w:rsidR="004470EF" w:rsidRPr="002E6533" w:rsidRDefault="00000000">
      <w:pPr>
        <w:pStyle w:val="Corpodetexto"/>
      </w:pPr>
      <w:r w:rsidRPr="002E6533">
        <w:rPr>
          <w:b/>
          <w:bCs/>
        </w:rPr>
        <w:t>Sintaxe:</w:t>
      </w:r>
      <w:r w:rsidRPr="002E6533">
        <w:t xml:space="preserve"> </w:t>
      </w:r>
      <w:proofErr w:type="gramStart"/>
      <w:r w:rsidRPr="002E6533">
        <w:t>ISNUMBER(</w:t>
      </w:r>
      <w:proofErr w:type="gramEnd"/>
      <w:r w:rsidRPr="002E6533">
        <w:rPr>
          <w:b/>
          <w:bCs/>
        </w:rPr>
        <w:t>valor</w:t>
      </w:r>
      <w:r w:rsidRPr="002E6533">
        <w:t>)</w:t>
      </w:r>
    </w:p>
    <w:p w14:paraId="014ED3B6" w14:textId="77777777" w:rsidR="004470EF" w:rsidRPr="002E6533" w:rsidRDefault="00000000">
      <w:pPr>
        <w:pStyle w:val="Corpodetexto"/>
      </w:pPr>
      <w:r w:rsidRPr="002E6533">
        <w:t>Na sintaxe acima, os parâmetros em negrito são obrigatórios.</w:t>
      </w:r>
    </w:p>
    <w:p w14:paraId="481CAE61" w14:textId="77777777" w:rsidR="004470EF" w:rsidRPr="002E6533" w:rsidRDefault="00000000">
      <w:pPr>
        <w:pStyle w:val="TableCaption"/>
      </w:pPr>
      <w:r w:rsidRPr="002E6533">
        <w:lastRenderedPageBreak/>
        <w:t>A tabela a seguir descreve o parâmetro da função ISNUMBER.</w:t>
      </w:r>
    </w:p>
    <w:tbl>
      <w:tblPr>
        <w:tblStyle w:val="Table"/>
        <w:tblW w:w="5000" w:type="pct"/>
        <w:tblLayout w:type="fixed"/>
        <w:tblLook w:val="0020" w:firstRow="1" w:lastRow="0" w:firstColumn="0" w:lastColumn="0" w:noHBand="0" w:noVBand="0"/>
      </w:tblPr>
      <w:tblGrid>
        <w:gridCol w:w="4527"/>
        <w:gridCol w:w="4527"/>
      </w:tblGrid>
      <w:tr w:rsidR="004470EF" w:rsidRPr="002E6533" w14:paraId="7A0C901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5AA119" w14:textId="77777777" w:rsidR="004470EF" w:rsidRPr="002E6533" w:rsidRDefault="00000000">
            <w:pPr>
              <w:pStyle w:val="Compact"/>
            </w:pPr>
            <w:r w:rsidRPr="002E6533">
              <w:t>Parâmetro</w:t>
            </w:r>
          </w:p>
        </w:tc>
        <w:tc>
          <w:tcPr>
            <w:tcW w:w="3960" w:type="dxa"/>
          </w:tcPr>
          <w:p w14:paraId="22E30391" w14:textId="77777777" w:rsidR="004470EF" w:rsidRPr="002E6533" w:rsidRDefault="00000000">
            <w:pPr>
              <w:pStyle w:val="Compact"/>
            </w:pPr>
            <w:r w:rsidRPr="002E6533">
              <w:t>Descrição</w:t>
            </w:r>
          </w:p>
        </w:tc>
      </w:tr>
      <w:tr w:rsidR="004470EF" w:rsidRPr="002E6533" w14:paraId="763A8868" w14:textId="77777777">
        <w:tc>
          <w:tcPr>
            <w:tcW w:w="3960" w:type="dxa"/>
          </w:tcPr>
          <w:p w14:paraId="4F00A7F5" w14:textId="77777777" w:rsidR="004470EF" w:rsidRPr="002E6533" w:rsidRDefault="00000000">
            <w:pPr>
              <w:pStyle w:val="Compact"/>
            </w:pPr>
            <w:r w:rsidRPr="002E6533">
              <w:t>value</w:t>
            </w:r>
          </w:p>
        </w:tc>
        <w:tc>
          <w:tcPr>
            <w:tcW w:w="3960" w:type="dxa"/>
          </w:tcPr>
          <w:p w14:paraId="67384788" w14:textId="77777777" w:rsidR="004470EF" w:rsidRPr="002E6533" w:rsidRDefault="00000000">
            <w:pPr>
              <w:pStyle w:val="Corpodetexto"/>
            </w:pPr>
            <w:r w:rsidRPr="002E6533">
              <w:t>Valor que você deseja testar. O argumento de valor pode estar em branco (célula vazia), ser um erro, valor lógico, texto, número ou valor de referência, ou um nome referente a qualquer um destes argumentos. Retorna TRUE se o valor se referir a um número.</w:t>
            </w:r>
          </w:p>
          <w:p w14:paraId="751D0AF6" w14:textId="77777777" w:rsidR="004470EF" w:rsidRPr="002E6533" w:rsidRDefault="00000000">
            <w:pPr>
              <w:pStyle w:val="Corpodetexto"/>
            </w:pPr>
            <w:r w:rsidRPr="002E6533">
              <w:rPr>
                <w:b/>
                <w:bCs/>
              </w:rPr>
              <w:t>Observação:</w:t>
            </w:r>
            <w:r w:rsidRPr="002E6533">
              <w:t xml:space="preserve"> os argumentos de valor das funções IS não são convertidos. Qualquer valor numérico entre aspas duplas é considerado texto. Por exemplo, na maioria das outras funções em que um número é obrigatório, o valor de texto "19" é convertido no número 19. No entanto, na fórmula </w:t>
            </w:r>
            <w:proofErr w:type="gramStart"/>
            <w:r w:rsidRPr="002E6533">
              <w:t>ISNUMBER(</w:t>
            </w:r>
            <w:proofErr w:type="gramEnd"/>
            <w:r w:rsidRPr="002E6533">
              <w:t>"19"), "19" não é convertido de valor de texto em valor de número, e a função ISNUMBER retorna FALSE.</w:t>
            </w:r>
          </w:p>
        </w:tc>
      </w:tr>
    </w:tbl>
    <w:p w14:paraId="3E900687" w14:textId="77777777" w:rsidR="004470EF" w:rsidRPr="002E6533" w:rsidRDefault="00000000">
      <w:pPr>
        <w:pStyle w:val="Corpodetexto"/>
      </w:pPr>
      <w:r w:rsidRPr="002E6533">
        <w:rPr>
          <w:b/>
          <w:bCs/>
        </w:rPr>
        <w:t>Exemplo:</w:t>
      </w:r>
    </w:p>
    <w:p w14:paraId="36572F8D" w14:textId="77777777" w:rsidR="004470EF" w:rsidRPr="002E6533" w:rsidRDefault="00000000">
      <w:pPr>
        <w:pStyle w:val="TableCaption"/>
      </w:pPr>
      <w:r w:rsidRPr="002E6533">
        <w:t>A tabela a seguir fornece um exemplo de fórmula da função ISNUMBER.</w:t>
      </w:r>
    </w:p>
    <w:tbl>
      <w:tblPr>
        <w:tblStyle w:val="Table"/>
        <w:tblW w:w="5000" w:type="pct"/>
        <w:tblLayout w:type="fixed"/>
        <w:tblLook w:val="0020" w:firstRow="1" w:lastRow="0" w:firstColumn="0" w:lastColumn="0" w:noHBand="0" w:noVBand="0"/>
      </w:tblPr>
      <w:tblGrid>
        <w:gridCol w:w="4527"/>
        <w:gridCol w:w="4527"/>
      </w:tblGrid>
      <w:tr w:rsidR="004470EF" w:rsidRPr="002E6533" w14:paraId="777F45B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C80B24" w14:textId="77777777" w:rsidR="004470EF" w:rsidRPr="002E6533" w:rsidRDefault="00000000">
            <w:pPr>
              <w:pStyle w:val="Compact"/>
            </w:pPr>
            <w:r w:rsidRPr="002E6533">
              <w:t>Fórmula</w:t>
            </w:r>
          </w:p>
        </w:tc>
        <w:tc>
          <w:tcPr>
            <w:tcW w:w="3960" w:type="dxa"/>
          </w:tcPr>
          <w:p w14:paraId="1A603288" w14:textId="77777777" w:rsidR="004470EF" w:rsidRPr="002E6533" w:rsidRDefault="00000000">
            <w:pPr>
              <w:pStyle w:val="Compact"/>
            </w:pPr>
            <w:r w:rsidRPr="002E6533">
              <w:t>Resultado</w:t>
            </w:r>
          </w:p>
        </w:tc>
      </w:tr>
      <w:tr w:rsidR="004470EF" w:rsidRPr="002E6533" w14:paraId="2D336857" w14:textId="77777777">
        <w:tc>
          <w:tcPr>
            <w:tcW w:w="3960" w:type="dxa"/>
          </w:tcPr>
          <w:p w14:paraId="68A1CA01" w14:textId="77777777" w:rsidR="004470EF" w:rsidRPr="002E6533" w:rsidRDefault="00000000">
            <w:pPr>
              <w:pStyle w:val="Compact"/>
            </w:pPr>
            <w:proofErr w:type="gramStart"/>
            <w:r w:rsidRPr="002E6533">
              <w:t>ISNUMBER(</w:t>
            </w:r>
            <w:proofErr w:type="gramEnd"/>
            <w:r w:rsidRPr="002E6533">
              <w:t>4)</w:t>
            </w:r>
          </w:p>
        </w:tc>
        <w:tc>
          <w:tcPr>
            <w:tcW w:w="3960" w:type="dxa"/>
          </w:tcPr>
          <w:p w14:paraId="21CF6A72" w14:textId="77777777" w:rsidR="004470EF" w:rsidRPr="002E6533" w:rsidRDefault="00000000">
            <w:pPr>
              <w:pStyle w:val="Compact"/>
            </w:pPr>
            <w:r w:rsidRPr="002E6533">
              <w:t>Verifica se 4 é um número (TRUE)</w:t>
            </w:r>
          </w:p>
        </w:tc>
      </w:tr>
    </w:tbl>
    <w:p w14:paraId="28368BAD" w14:textId="77777777" w:rsidR="004470EF" w:rsidRPr="002E6533" w:rsidRDefault="00000000">
      <w:pPr>
        <w:pStyle w:val="Ttulo2"/>
      </w:pPr>
      <w:bookmarkStart w:id="1653" w:name="função-mostrecentvalue"/>
      <w:bookmarkEnd w:id="1652"/>
      <w:r w:rsidRPr="002E6533">
        <w:t>Função MOSTRECENTVALUE</w:t>
      </w:r>
    </w:p>
    <w:p w14:paraId="4F993CEB" w14:textId="77777777" w:rsidR="004470EF" w:rsidRPr="002E6533" w:rsidRDefault="00000000">
      <w:pPr>
        <w:pStyle w:val="FirstParagraph"/>
      </w:pPr>
      <w:r w:rsidRPr="002E6533">
        <w:t>A função MOSTRECENTVALUE exibe o valor específico de um registro, avaliado como o "mais recente" de uma lista de registros relacionados. Por exemplo, se um registro no aplicativo Instalações estiver relacionado a vários questionários, você pode usar esta função para retornar o valor do campo Resumo quantitativo do questionário enviado mais recentemente.</w:t>
      </w:r>
    </w:p>
    <w:p w14:paraId="44C2F1BE" w14:textId="77777777" w:rsidR="004470EF" w:rsidRPr="002E6533" w:rsidRDefault="00000000">
      <w:pPr>
        <w:pStyle w:val="Corpodetexto"/>
      </w:pPr>
      <w:r w:rsidRPr="002E6533">
        <w:rPr>
          <w:b/>
          <w:bCs/>
        </w:rPr>
        <w:t>Tipo de retorno:</w:t>
      </w:r>
      <w:r w:rsidRPr="002E6533">
        <w:t xml:space="preserve"> Texto</w:t>
      </w:r>
    </w:p>
    <w:p w14:paraId="05C0CEDC" w14:textId="77777777" w:rsidR="004470EF" w:rsidRPr="002E6533" w:rsidRDefault="00000000">
      <w:pPr>
        <w:pStyle w:val="Corpodetexto"/>
      </w:pPr>
      <w:r w:rsidRPr="002E6533">
        <w:rPr>
          <w:b/>
          <w:bCs/>
        </w:rPr>
        <w:t>Sintaxe:</w:t>
      </w:r>
      <w:r w:rsidRPr="002E6533">
        <w:t xml:space="preserve"> </w:t>
      </w:r>
      <w:proofErr w:type="gramStart"/>
      <w:r w:rsidRPr="002E6533">
        <w:t>MOSTRECENTVALUE(</w:t>
      </w:r>
      <w:proofErr w:type="gramEnd"/>
      <w:r w:rsidRPr="002E6533">
        <w:rPr>
          <w:b/>
          <w:bCs/>
        </w:rPr>
        <w:t>campo_para_exibir</w:t>
      </w:r>
      <w:r w:rsidRPr="002E6533">
        <w:t xml:space="preserve">, </w:t>
      </w:r>
      <w:r w:rsidRPr="002E6533">
        <w:rPr>
          <w:b/>
          <w:bCs/>
        </w:rPr>
        <w:t>campo_critérios_data</w:t>
      </w:r>
      <w:r w:rsidRPr="002E6533">
        <w:t>)</w:t>
      </w:r>
    </w:p>
    <w:p w14:paraId="50CC7050" w14:textId="77777777" w:rsidR="004470EF" w:rsidRPr="002E6533" w:rsidRDefault="00000000">
      <w:pPr>
        <w:pStyle w:val="Corpodetexto"/>
      </w:pPr>
      <w:r w:rsidRPr="002E6533">
        <w:t>Na sintaxe acima, os parâmetros em negrito são obrigatórios.</w:t>
      </w:r>
    </w:p>
    <w:p w14:paraId="4DFD9536" w14:textId="77777777" w:rsidR="004470EF" w:rsidRPr="002E6533" w:rsidRDefault="00000000">
      <w:pPr>
        <w:pStyle w:val="TableCaption"/>
      </w:pPr>
      <w:r w:rsidRPr="002E6533">
        <w:t>A tabela a seguir descreve os parâmetros da função MOSTRECENTVALUE.</w:t>
      </w:r>
    </w:p>
    <w:tbl>
      <w:tblPr>
        <w:tblStyle w:val="Table"/>
        <w:tblW w:w="5000" w:type="pct"/>
        <w:tblLayout w:type="fixed"/>
        <w:tblLook w:val="0020" w:firstRow="1" w:lastRow="0" w:firstColumn="0" w:lastColumn="0" w:noHBand="0" w:noVBand="0"/>
      </w:tblPr>
      <w:tblGrid>
        <w:gridCol w:w="4527"/>
        <w:gridCol w:w="4527"/>
      </w:tblGrid>
      <w:tr w:rsidR="004470EF" w:rsidRPr="002E6533" w14:paraId="67DA2CD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45224E4" w14:textId="77777777" w:rsidR="004470EF" w:rsidRPr="002E6533" w:rsidRDefault="00000000">
            <w:pPr>
              <w:pStyle w:val="Compact"/>
            </w:pPr>
            <w:r w:rsidRPr="002E6533">
              <w:t>Parâmetro</w:t>
            </w:r>
          </w:p>
        </w:tc>
        <w:tc>
          <w:tcPr>
            <w:tcW w:w="3960" w:type="dxa"/>
          </w:tcPr>
          <w:p w14:paraId="2E5E045D" w14:textId="77777777" w:rsidR="004470EF" w:rsidRPr="002E6533" w:rsidRDefault="00000000">
            <w:pPr>
              <w:pStyle w:val="Compact"/>
            </w:pPr>
            <w:r w:rsidRPr="002E6533">
              <w:t>Descrição</w:t>
            </w:r>
          </w:p>
        </w:tc>
      </w:tr>
      <w:tr w:rsidR="004470EF" w:rsidRPr="002E6533" w14:paraId="45AF424E" w14:textId="77777777">
        <w:tc>
          <w:tcPr>
            <w:tcW w:w="3960" w:type="dxa"/>
          </w:tcPr>
          <w:p w14:paraId="37F711C4" w14:textId="77777777" w:rsidR="004470EF" w:rsidRPr="002E6533" w:rsidRDefault="00000000">
            <w:pPr>
              <w:pStyle w:val="Compact"/>
            </w:pPr>
            <w:r w:rsidRPr="002E6533">
              <w:lastRenderedPageBreak/>
              <w:t>campo_para_exibir</w:t>
            </w:r>
          </w:p>
        </w:tc>
        <w:tc>
          <w:tcPr>
            <w:tcW w:w="3960" w:type="dxa"/>
          </w:tcPr>
          <w:p w14:paraId="1C7167FE" w14:textId="77777777" w:rsidR="004470EF" w:rsidRPr="002E6533" w:rsidRDefault="00000000">
            <w:pPr>
              <w:pStyle w:val="Compact"/>
            </w:pPr>
            <w:r w:rsidRPr="002E6533">
              <w:t xml:space="preserve">Referência ao valor do campo que você deseja exibir (por exemplo, </w:t>
            </w:r>
            <w:proofErr w:type="gramStart"/>
            <w:r w:rsidRPr="002E6533">
              <w:t>REF(</w:t>
            </w:r>
            <w:proofErr w:type="gramEnd"/>
            <w:r w:rsidRPr="002E6533">
              <w:t>[Nome do campo Referência cruzada],[nome campo])).</w:t>
            </w:r>
          </w:p>
        </w:tc>
      </w:tr>
      <w:tr w:rsidR="004470EF" w:rsidRPr="002E6533" w14:paraId="742CEA6B" w14:textId="77777777">
        <w:tc>
          <w:tcPr>
            <w:tcW w:w="3960" w:type="dxa"/>
          </w:tcPr>
          <w:p w14:paraId="6F8F8BAA" w14:textId="77777777" w:rsidR="004470EF" w:rsidRPr="002E6533" w:rsidRDefault="00000000">
            <w:pPr>
              <w:pStyle w:val="Compact"/>
            </w:pPr>
            <w:r w:rsidRPr="002E6533">
              <w:t>campo_critérios_data</w:t>
            </w:r>
          </w:p>
        </w:tc>
        <w:tc>
          <w:tcPr>
            <w:tcW w:w="3960" w:type="dxa"/>
          </w:tcPr>
          <w:p w14:paraId="70EDF716" w14:textId="77777777" w:rsidR="004470EF" w:rsidRPr="002E6533" w:rsidRDefault="00000000">
            <w:pPr>
              <w:pStyle w:val="Compact"/>
            </w:pPr>
            <w:r w:rsidRPr="002E6533">
              <w:t xml:space="preserve">Campo Data usado para determinar o registro relacionado cujo valor seja o mais recente (por exemplo: </w:t>
            </w:r>
            <w:proofErr w:type="gramStart"/>
            <w:r w:rsidRPr="002E6533">
              <w:t>REF(</w:t>
            </w:r>
            <w:proofErr w:type="gramEnd"/>
            <w:r w:rsidRPr="002E6533">
              <w:t>[Nome do campo Referência cruzada],[Nome do campo Data])).</w:t>
            </w:r>
          </w:p>
        </w:tc>
      </w:tr>
    </w:tbl>
    <w:p w14:paraId="7A2A0C92" w14:textId="77777777" w:rsidR="004470EF" w:rsidRPr="002E6533" w:rsidRDefault="00000000">
      <w:pPr>
        <w:pStyle w:val="Corpodetexto"/>
      </w:pPr>
      <w:r w:rsidRPr="002E6533">
        <w:rPr>
          <w:b/>
          <w:bCs/>
        </w:rPr>
        <w:t>Exemplo:</w:t>
      </w:r>
    </w:p>
    <w:p w14:paraId="3A312710" w14:textId="77777777" w:rsidR="004470EF" w:rsidRPr="002E6533" w:rsidRDefault="00000000">
      <w:pPr>
        <w:pStyle w:val="TableCaption"/>
      </w:pPr>
      <w:r w:rsidRPr="002E6533">
        <w:t>A tabela a seguir fornece um exemplo de fórmula da função MOSTRECENTVALUE.</w:t>
      </w:r>
    </w:p>
    <w:tbl>
      <w:tblPr>
        <w:tblStyle w:val="Table"/>
        <w:tblW w:w="5000" w:type="pct"/>
        <w:tblLayout w:type="fixed"/>
        <w:tblLook w:val="0020" w:firstRow="1" w:lastRow="0" w:firstColumn="0" w:lastColumn="0" w:noHBand="0" w:noVBand="0"/>
      </w:tblPr>
      <w:tblGrid>
        <w:gridCol w:w="4527"/>
        <w:gridCol w:w="4527"/>
      </w:tblGrid>
      <w:tr w:rsidR="004470EF" w:rsidRPr="002E6533" w14:paraId="711F8BA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B46B8E" w14:textId="77777777" w:rsidR="004470EF" w:rsidRPr="002E6533" w:rsidRDefault="00000000">
            <w:pPr>
              <w:pStyle w:val="Compact"/>
            </w:pPr>
            <w:r w:rsidRPr="002E6533">
              <w:t>Fórmula</w:t>
            </w:r>
          </w:p>
        </w:tc>
        <w:tc>
          <w:tcPr>
            <w:tcW w:w="3960" w:type="dxa"/>
          </w:tcPr>
          <w:p w14:paraId="468ED8CA" w14:textId="77777777" w:rsidR="004470EF" w:rsidRPr="002E6533" w:rsidRDefault="00000000">
            <w:pPr>
              <w:pStyle w:val="Compact"/>
            </w:pPr>
            <w:r w:rsidRPr="002E6533">
              <w:t>Resultado</w:t>
            </w:r>
          </w:p>
        </w:tc>
      </w:tr>
      <w:tr w:rsidR="004470EF" w:rsidRPr="002E6533" w14:paraId="0FD52469" w14:textId="77777777">
        <w:tc>
          <w:tcPr>
            <w:tcW w:w="3960" w:type="dxa"/>
          </w:tcPr>
          <w:p w14:paraId="623E8B4B" w14:textId="77777777" w:rsidR="004470EF" w:rsidRPr="002E6533" w:rsidRDefault="00000000">
            <w:pPr>
              <w:pStyle w:val="Corpodetexto"/>
            </w:pPr>
            <w:proofErr w:type="gramStart"/>
            <w:r w:rsidRPr="002E6533">
              <w:t>MOSTRECENTVALUE(</w:t>
            </w:r>
            <w:proofErr w:type="gramEnd"/>
            <w:r w:rsidRPr="002E6533">
              <w:t>REF([Questionário de risco],[Risco inerente]), REF([Questionário de risco],[Data de envio]))</w:t>
            </w:r>
          </w:p>
          <w:p w14:paraId="1472AA78" w14:textId="77777777" w:rsidR="004470EF" w:rsidRPr="002E6533" w:rsidRDefault="00000000">
            <w:pPr>
              <w:pStyle w:val="Corpodetexto"/>
            </w:pPr>
            <w:r w:rsidRPr="002E6533">
              <w:t>cujo valor no campo Pontuação intrínseca ao registro com o valor mais recente de Data de envio é "65".</w:t>
            </w:r>
          </w:p>
        </w:tc>
        <w:tc>
          <w:tcPr>
            <w:tcW w:w="3960" w:type="dxa"/>
          </w:tcPr>
          <w:p w14:paraId="0E02787E" w14:textId="77777777" w:rsidR="004470EF" w:rsidRPr="002E6533" w:rsidRDefault="00000000">
            <w:pPr>
              <w:pStyle w:val="Compact"/>
            </w:pPr>
            <w:r w:rsidRPr="002E6533">
              <w:t>65</w:t>
            </w:r>
          </w:p>
        </w:tc>
      </w:tr>
    </w:tbl>
    <w:p w14:paraId="7EE2912E" w14:textId="77777777" w:rsidR="004470EF" w:rsidRPr="002E6533" w:rsidRDefault="00000000">
      <w:pPr>
        <w:pStyle w:val="Ttulo2"/>
      </w:pPr>
      <w:bookmarkStart w:id="1654" w:name="função-novalue"/>
      <w:bookmarkEnd w:id="1653"/>
      <w:r w:rsidRPr="002E6533">
        <w:t>Função NOVALUE</w:t>
      </w:r>
    </w:p>
    <w:p w14:paraId="54E88506" w14:textId="77777777" w:rsidR="004470EF" w:rsidRPr="002E6533" w:rsidRDefault="00000000">
      <w:pPr>
        <w:pStyle w:val="FirstParagraph"/>
      </w:pPr>
      <w:r w:rsidRPr="002E6533">
        <w:t>A função NOVALUE é usada para definir um valor nulo para um campo calculado Data, Texto ou Numérico ou para definir um campo calculado Lista de valores para não ter seleção. A função NOVALUE é válida apenas no contexto da função IF.</w:t>
      </w:r>
    </w:p>
    <w:p w14:paraId="774425FF" w14:textId="77777777" w:rsidR="004470EF" w:rsidRPr="002E6533" w:rsidRDefault="00000000">
      <w:pPr>
        <w:pStyle w:val="Corpodetexto"/>
      </w:pPr>
      <w:r w:rsidRPr="002E6533">
        <w:rPr>
          <w:b/>
          <w:bCs/>
        </w:rPr>
        <w:t>Observação:</w:t>
      </w:r>
      <w:r w:rsidRPr="002E6533">
        <w:t xml:space="preserve"> a função NOVALUE não pode ser passada para a função VALUEOF para apagar seleções de um campo calculado Lista de valores.</w:t>
      </w:r>
    </w:p>
    <w:p w14:paraId="0C729A48" w14:textId="77777777" w:rsidR="004470EF" w:rsidRPr="002E6533" w:rsidRDefault="00000000">
      <w:pPr>
        <w:pStyle w:val="Corpodetexto"/>
      </w:pPr>
      <w:r w:rsidRPr="002E6533">
        <w:rPr>
          <w:b/>
          <w:bCs/>
        </w:rPr>
        <w:t>Tipo de retorno:</w:t>
      </w:r>
      <w:r w:rsidRPr="002E6533">
        <w:t xml:space="preserve"> Nenhum</w:t>
      </w:r>
    </w:p>
    <w:p w14:paraId="23956C56" w14:textId="77777777" w:rsidR="004470EF" w:rsidRPr="002E6533" w:rsidRDefault="00000000">
      <w:pPr>
        <w:pStyle w:val="Corpodetexto"/>
      </w:pPr>
      <w:r w:rsidRPr="002E6533">
        <w:rPr>
          <w:b/>
          <w:bCs/>
        </w:rPr>
        <w:t>Sintaxe:</w:t>
      </w:r>
      <w:r w:rsidRPr="002E6533">
        <w:t xml:space="preserve"> </w:t>
      </w:r>
      <w:proofErr w:type="gramStart"/>
      <w:r w:rsidRPr="002E6533">
        <w:t>NOVALUE(</w:t>
      </w:r>
      <w:proofErr w:type="gramEnd"/>
      <w:r w:rsidRPr="002E6533">
        <w:t>)</w:t>
      </w:r>
    </w:p>
    <w:p w14:paraId="3669F137" w14:textId="77777777" w:rsidR="004470EF" w:rsidRPr="002E6533" w:rsidRDefault="00000000">
      <w:pPr>
        <w:pStyle w:val="Corpodetexto"/>
      </w:pPr>
      <w:r w:rsidRPr="002E6533">
        <w:t>Esta função não tem nenhum parâmetro.</w:t>
      </w:r>
    </w:p>
    <w:p w14:paraId="195799E2" w14:textId="77777777" w:rsidR="004470EF" w:rsidRPr="002E6533" w:rsidRDefault="00000000">
      <w:pPr>
        <w:pStyle w:val="Corpodetexto"/>
      </w:pPr>
      <w:r w:rsidRPr="002E6533">
        <w:rPr>
          <w:b/>
          <w:bCs/>
        </w:rPr>
        <w:t>Exemplos:</w:t>
      </w:r>
    </w:p>
    <w:p w14:paraId="50B730D7" w14:textId="77777777" w:rsidR="004470EF" w:rsidRPr="002E6533" w:rsidRDefault="00000000">
      <w:pPr>
        <w:pStyle w:val="TableCaption"/>
      </w:pPr>
      <w:r w:rsidRPr="002E6533">
        <w:t>A tabela a seguir fornece um exemplo de fórmula da função NOVALUE.</w:t>
      </w:r>
    </w:p>
    <w:tbl>
      <w:tblPr>
        <w:tblStyle w:val="Table"/>
        <w:tblW w:w="5000" w:type="pct"/>
        <w:tblLayout w:type="fixed"/>
        <w:tblLook w:val="0020" w:firstRow="1" w:lastRow="0" w:firstColumn="0" w:lastColumn="0" w:noHBand="0" w:noVBand="0"/>
      </w:tblPr>
      <w:tblGrid>
        <w:gridCol w:w="4527"/>
        <w:gridCol w:w="4527"/>
      </w:tblGrid>
      <w:tr w:rsidR="004470EF" w:rsidRPr="002E6533" w14:paraId="7FB788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ED99BB9" w14:textId="77777777" w:rsidR="004470EF" w:rsidRPr="002E6533" w:rsidRDefault="00000000">
            <w:pPr>
              <w:pStyle w:val="Compact"/>
            </w:pPr>
            <w:r w:rsidRPr="002E6533">
              <w:t>Fórmula</w:t>
            </w:r>
          </w:p>
        </w:tc>
        <w:tc>
          <w:tcPr>
            <w:tcW w:w="3960" w:type="dxa"/>
          </w:tcPr>
          <w:p w14:paraId="1D37C61A" w14:textId="77777777" w:rsidR="004470EF" w:rsidRPr="002E6533" w:rsidRDefault="00000000">
            <w:pPr>
              <w:pStyle w:val="Compact"/>
            </w:pPr>
            <w:r w:rsidRPr="002E6533">
              <w:t>Resultado</w:t>
            </w:r>
          </w:p>
        </w:tc>
      </w:tr>
      <w:tr w:rsidR="004470EF" w:rsidRPr="002E6533" w14:paraId="27418E03" w14:textId="77777777">
        <w:tc>
          <w:tcPr>
            <w:tcW w:w="3960" w:type="dxa"/>
          </w:tcPr>
          <w:p w14:paraId="3EF39B14" w14:textId="77777777" w:rsidR="004470EF" w:rsidRPr="002E6533" w:rsidRDefault="00000000">
            <w:pPr>
              <w:pStyle w:val="Corpodetexto"/>
            </w:pPr>
            <w:r w:rsidRPr="002E6533">
              <w:t xml:space="preserve">IF([Classificação] &gt;=0, "Ação </w:t>
            </w:r>
            <w:r w:rsidRPr="002E6533">
              <w:lastRenderedPageBreak/>
              <w:t xml:space="preserve">necessária", </w:t>
            </w:r>
            <w:proofErr w:type="gramStart"/>
            <w:r w:rsidRPr="002E6533">
              <w:t>NOVALUE( )</w:t>
            </w:r>
            <w:proofErr w:type="gramEnd"/>
            <w:r w:rsidRPr="002E6533">
              <w:t>)</w:t>
            </w:r>
          </w:p>
          <w:p w14:paraId="22912A34" w14:textId="77777777" w:rsidR="004470EF" w:rsidRPr="002E6533" w:rsidRDefault="00000000">
            <w:pPr>
              <w:pStyle w:val="Corpodetexto"/>
            </w:pPr>
            <w:r w:rsidRPr="002E6533">
              <w:t>cujo valor de Classificação é menor que 6 e o campo calculado é um campo Texto.</w:t>
            </w:r>
          </w:p>
        </w:tc>
        <w:tc>
          <w:tcPr>
            <w:tcW w:w="3960" w:type="dxa"/>
          </w:tcPr>
          <w:p w14:paraId="360CE1DC" w14:textId="77777777" w:rsidR="004470EF" w:rsidRPr="002E6533" w:rsidRDefault="00000000">
            <w:pPr>
              <w:pStyle w:val="Compact"/>
            </w:pPr>
            <w:r w:rsidRPr="002E6533">
              <w:lastRenderedPageBreak/>
              <w:t xml:space="preserve">O campo calculado Texto está definido </w:t>
            </w:r>
            <w:r w:rsidRPr="002E6533">
              <w:lastRenderedPageBreak/>
              <w:t>como nulo.</w:t>
            </w:r>
          </w:p>
        </w:tc>
      </w:tr>
    </w:tbl>
    <w:p w14:paraId="18F1E1CF" w14:textId="77777777" w:rsidR="004470EF" w:rsidRPr="002E6533" w:rsidRDefault="00000000">
      <w:pPr>
        <w:pStyle w:val="Ttulo2"/>
      </w:pPr>
      <w:bookmarkStart w:id="1655" w:name="função-othertext"/>
      <w:bookmarkEnd w:id="1654"/>
      <w:r w:rsidRPr="002E6533">
        <w:lastRenderedPageBreak/>
        <w:t>Função OTHERTEXT</w:t>
      </w:r>
    </w:p>
    <w:p w14:paraId="12707813" w14:textId="77777777" w:rsidR="004470EF" w:rsidRPr="002E6533" w:rsidRDefault="00000000">
      <w:pPr>
        <w:pStyle w:val="FirstParagraph"/>
      </w:pPr>
      <w:r w:rsidRPr="002E6533">
        <w:t>A função OTHERTEXT retorna o texto digitado por um usuário no campo "Outros" para o campo do tipo Lista de valores ou a pergunta do tipo Lista de valores especificados.</w:t>
      </w:r>
    </w:p>
    <w:p w14:paraId="7FBB3B61" w14:textId="77777777" w:rsidR="004470EF" w:rsidRPr="002E6533" w:rsidRDefault="00000000">
      <w:pPr>
        <w:pStyle w:val="Corpodetexto"/>
      </w:pPr>
      <w:r w:rsidRPr="002E6533">
        <w:rPr>
          <w:b/>
          <w:bCs/>
        </w:rPr>
        <w:t>Tipo de retorno:</w:t>
      </w:r>
      <w:r w:rsidRPr="002E6533">
        <w:t xml:space="preserve"> Texto</w:t>
      </w:r>
    </w:p>
    <w:p w14:paraId="4CE1E735" w14:textId="77777777" w:rsidR="004470EF" w:rsidRPr="002E6533" w:rsidRDefault="00000000">
      <w:pPr>
        <w:pStyle w:val="Corpodetexto"/>
      </w:pPr>
      <w:r w:rsidRPr="002E6533">
        <w:rPr>
          <w:b/>
          <w:bCs/>
        </w:rPr>
        <w:t>Sintaxe:</w:t>
      </w:r>
      <w:r w:rsidRPr="002E6533">
        <w:t xml:space="preserve"> OTHERTEXT([</w:t>
      </w:r>
      <w:r w:rsidRPr="002E6533">
        <w:rPr>
          <w:b/>
          <w:bCs/>
        </w:rPr>
        <w:t>ref_campo</w:t>
      </w:r>
      <w:r w:rsidRPr="002E6533">
        <w:t>])</w:t>
      </w:r>
    </w:p>
    <w:p w14:paraId="116FB68C" w14:textId="77777777" w:rsidR="004470EF" w:rsidRPr="002E6533" w:rsidRDefault="00000000">
      <w:pPr>
        <w:pStyle w:val="Corpodetexto"/>
      </w:pPr>
      <w:r w:rsidRPr="002E6533">
        <w:t>Na sintaxe acima, os parâmetros em negrito são obrigatórios.</w:t>
      </w:r>
    </w:p>
    <w:p w14:paraId="05BAC79E" w14:textId="77777777" w:rsidR="004470EF" w:rsidRPr="002E6533" w:rsidRDefault="00000000">
      <w:pPr>
        <w:pStyle w:val="TableCaption"/>
      </w:pPr>
      <w:r w:rsidRPr="002E6533">
        <w:t>A tabela a seguir descreve o parâmetro da função OTHERTEXT.</w:t>
      </w:r>
    </w:p>
    <w:tbl>
      <w:tblPr>
        <w:tblStyle w:val="Table"/>
        <w:tblW w:w="5000" w:type="pct"/>
        <w:tblLayout w:type="fixed"/>
        <w:tblLook w:val="0020" w:firstRow="1" w:lastRow="0" w:firstColumn="0" w:lastColumn="0" w:noHBand="0" w:noVBand="0"/>
      </w:tblPr>
      <w:tblGrid>
        <w:gridCol w:w="4527"/>
        <w:gridCol w:w="4527"/>
      </w:tblGrid>
      <w:tr w:rsidR="004470EF" w:rsidRPr="002E6533" w14:paraId="0590AC8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988B90F" w14:textId="77777777" w:rsidR="004470EF" w:rsidRPr="002E6533" w:rsidRDefault="00000000">
            <w:pPr>
              <w:pStyle w:val="Compact"/>
            </w:pPr>
            <w:r w:rsidRPr="002E6533">
              <w:t>Parâmetro</w:t>
            </w:r>
          </w:p>
        </w:tc>
        <w:tc>
          <w:tcPr>
            <w:tcW w:w="3960" w:type="dxa"/>
          </w:tcPr>
          <w:p w14:paraId="3D306B49" w14:textId="77777777" w:rsidR="004470EF" w:rsidRPr="002E6533" w:rsidRDefault="00000000">
            <w:pPr>
              <w:pStyle w:val="Compact"/>
            </w:pPr>
            <w:r w:rsidRPr="002E6533">
              <w:t>Descrição</w:t>
            </w:r>
          </w:p>
        </w:tc>
      </w:tr>
      <w:tr w:rsidR="004470EF" w:rsidRPr="002E6533" w14:paraId="67A992E9" w14:textId="77777777">
        <w:tc>
          <w:tcPr>
            <w:tcW w:w="3960" w:type="dxa"/>
          </w:tcPr>
          <w:p w14:paraId="1A36BAAA" w14:textId="77777777" w:rsidR="004470EF" w:rsidRPr="002E6533" w:rsidRDefault="00000000">
            <w:pPr>
              <w:pStyle w:val="Compact"/>
            </w:pPr>
            <w:r w:rsidRPr="002E6533">
              <w:t>ref_campo</w:t>
            </w:r>
          </w:p>
        </w:tc>
        <w:tc>
          <w:tcPr>
            <w:tcW w:w="3960" w:type="dxa"/>
          </w:tcPr>
          <w:p w14:paraId="40A3D184" w14:textId="77777777" w:rsidR="004470EF" w:rsidRPr="002E6533" w:rsidRDefault="00000000">
            <w:pPr>
              <w:pStyle w:val="Compact"/>
            </w:pPr>
            <w:r w:rsidRPr="002E6533">
              <w:t>Referência a um campo Lista de valores ou a uma pergunta Lista de valores (por exemplo: [nome pergunta]).</w:t>
            </w:r>
          </w:p>
        </w:tc>
      </w:tr>
    </w:tbl>
    <w:p w14:paraId="6F75EC4D" w14:textId="77777777" w:rsidR="004470EF" w:rsidRPr="002E6533" w:rsidRDefault="00000000">
      <w:pPr>
        <w:pStyle w:val="Corpodetexto"/>
      </w:pPr>
      <w:r w:rsidRPr="002E6533">
        <w:rPr>
          <w:b/>
          <w:bCs/>
        </w:rPr>
        <w:t>Exemplos:</w:t>
      </w:r>
    </w:p>
    <w:p w14:paraId="19F74940" w14:textId="77777777" w:rsidR="004470EF" w:rsidRPr="002E6533" w:rsidRDefault="00000000">
      <w:pPr>
        <w:pStyle w:val="TableCaption"/>
      </w:pPr>
      <w:r w:rsidRPr="002E6533">
        <w:t>A tabela a seguir fornece um exemplo de fórmula da função OTHERTEXT.</w:t>
      </w:r>
    </w:p>
    <w:tbl>
      <w:tblPr>
        <w:tblStyle w:val="Table"/>
        <w:tblW w:w="5000" w:type="pct"/>
        <w:tblLayout w:type="fixed"/>
        <w:tblLook w:val="0020" w:firstRow="1" w:lastRow="0" w:firstColumn="0" w:lastColumn="0" w:noHBand="0" w:noVBand="0"/>
      </w:tblPr>
      <w:tblGrid>
        <w:gridCol w:w="4527"/>
        <w:gridCol w:w="4527"/>
      </w:tblGrid>
      <w:tr w:rsidR="004470EF" w:rsidRPr="002E6533" w14:paraId="01249AC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C1D8B8" w14:textId="77777777" w:rsidR="004470EF" w:rsidRPr="002E6533" w:rsidRDefault="00000000">
            <w:pPr>
              <w:pStyle w:val="Compact"/>
            </w:pPr>
            <w:r w:rsidRPr="002E6533">
              <w:t>Fórmula</w:t>
            </w:r>
          </w:p>
        </w:tc>
        <w:tc>
          <w:tcPr>
            <w:tcW w:w="3960" w:type="dxa"/>
          </w:tcPr>
          <w:p w14:paraId="2DA3D4B9" w14:textId="77777777" w:rsidR="004470EF" w:rsidRPr="002E6533" w:rsidRDefault="00000000">
            <w:pPr>
              <w:pStyle w:val="Compact"/>
            </w:pPr>
            <w:r w:rsidRPr="002E6533">
              <w:t>Resultado</w:t>
            </w:r>
          </w:p>
        </w:tc>
      </w:tr>
      <w:tr w:rsidR="004470EF" w:rsidRPr="002E6533" w14:paraId="1CA10FE7" w14:textId="77777777">
        <w:tc>
          <w:tcPr>
            <w:tcW w:w="3960" w:type="dxa"/>
          </w:tcPr>
          <w:p w14:paraId="74533290" w14:textId="77777777" w:rsidR="004470EF" w:rsidRPr="002E6533" w:rsidRDefault="00000000">
            <w:pPr>
              <w:pStyle w:val="Corpodetexto"/>
            </w:pPr>
            <w:proofErr w:type="gramStart"/>
            <w:r w:rsidRPr="002E6533">
              <w:t>OTHERTEXT(</w:t>
            </w:r>
            <w:proofErr w:type="gramEnd"/>
            <w:r w:rsidRPr="002E6533">
              <w:t>[Severidade do último incidente de segurança])</w:t>
            </w:r>
          </w:p>
          <w:p w14:paraId="36C7AFD5" w14:textId="77777777" w:rsidR="004470EF" w:rsidRPr="002E6533" w:rsidRDefault="00000000">
            <w:pPr>
              <w:pStyle w:val="Corpodetexto"/>
            </w:pPr>
            <w:r w:rsidRPr="002E6533">
              <w:t>cujo nome da pergunta do tipo Lista de valores é "Severidade do último incidente de segurança" e o texto digitado no campo Outros é "Não tivemos incidente de segurança".</w:t>
            </w:r>
          </w:p>
        </w:tc>
        <w:tc>
          <w:tcPr>
            <w:tcW w:w="3960" w:type="dxa"/>
          </w:tcPr>
          <w:p w14:paraId="25B14497" w14:textId="77777777" w:rsidR="004470EF" w:rsidRPr="002E6533" w:rsidRDefault="00000000">
            <w:pPr>
              <w:pStyle w:val="Compact"/>
            </w:pPr>
            <w:r w:rsidRPr="002E6533">
              <w:t>Não tivemos incidente de segurança.</w:t>
            </w:r>
          </w:p>
        </w:tc>
      </w:tr>
    </w:tbl>
    <w:p w14:paraId="69EBC97D" w14:textId="77777777" w:rsidR="004470EF" w:rsidRPr="002E6533" w:rsidRDefault="00000000">
      <w:pPr>
        <w:pStyle w:val="Ttulo2"/>
      </w:pPr>
      <w:bookmarkStart w:id="1656" w:name="função-ref"/>
      <w:bookmarkEnd w:id="1655"/>
      <w:r w:rsidRPr="002E6533">
        <w:t>Função REF</w:t>
      </w:r>
    </w:p>
    <w:p w14:paraId="159D9F92" w14:textId="77777777" w:rsidR="004470EF" w:rsidRPr="002E6533" w:rsidRDefault="00000000">
      <w:pPr>
        <w:pStyle w:val="FirstParagraph"/>
      </w:pPr>
      <w:r w:rsidRPr="002E6533">
        <w:t xml:space="preserve">A função REF retorna uma referência a um campo que seja campo filho de um campo pai Subformulário, Referência cruzada, Registros relacionados ou </w:t>
      </w:r>
      <w:proofErr w:type="gramStart"/>
      <w:r w:rsidRPr="002E6533">
        <w:t>Agendador .</w:t>
      </w:r>
      <w:proofErr w:type="gramEnd"/>
      <w:r w:rsidRPr="002E6533">
        <w:t xml:space="preserve"> Ela pode ser usada em outro cálculo que necessite de informações de um conjunto de campos ou valores. A função REF é válida para ser usada apenas com estes tipos de campo:</w:t>
      </w:r>
    </w:p>
    <w:p w14:paraId="5AFF71BD" w14:textId="77777777" w:rsidR="004470EF" w:rsidRPr="002E6533" w:rsidRDefault="00000000">
      <w:pPr>
        <w:pStyle w:val="Compact"/>
      </w:pPr>
      <w:r w:rsidRPr="002E6533">
        <w:t>Referência cruzada</w:t>
      </w:r>
    </w:p>
    <w:p w14:paraId="14BB475D" w14:textId="77777777" w:rsidR="004470EF" w:rsidRPr="002E6533" w:rsidRDefault="00000000">
      <w:pPr>
        <w:pStyle w:val="Compact"/>
      </w:pPr>
      <w:r w:rsidRPr="002E6533">
        <w:lastRenderedPageBreak/>
        <w:t>Registros relacionados</w:t>
      </w:r>
    </w:p>
    <w:p w14:paraId="6FAD7D3E" w14:textId="77777777" w:rsidR="004470EF" w:rsidRPr="002E6533" w:rsidRDefault="00000000">
      <w:pPr>
        <w:pStyle w:val="Compact"/>
      </w:pPr>
      <w:r w:rsidRPr="002E6533">
        <w:t>Subformulário</w:t>
      </w:r>
    </w:p>
    <w:p w14:paraId="6DAAB825" w14:textId="77777777" w:rsidR="004470EF" w:rsidRPr="002E6533" w:rsidRDefault="00000000">
      <w:pPr>
        <w:pStyle w:val="Compact"/>
      </w:pPr>
      <w:r w:rsidRPr="002E6533">
        <w:t>Agendador</w:t>
      </w:r>
    </w:p>
    <w:p w14:paraId="496750C3" w14:textId="77777777" w:rsidR="004470EF" w:rsidRPr="002E6533" w:rsidRDefault="00000000">
      <w:pPr>
        <w:pStyle w:val="FirstParagraph"/>
      </w:pPr>
      <w:r w:rsidRPr="002E6533">
        <w:rPr>
          <w:b/>
          <w:bCs/>
        </w:rPr>
        <w:t>Tipo de retorno:</w:t>
      </w:r>
      <w:r w:rsidRPr="002E6533">
        <w:t xml:space="preserve"> Texto, numérico, data ou seleção de campo Lista de valores, dependendo do tipo de dado retornado do campo referido</w:t>
      </w:r>
    </w:p>
    <w:p w14:paraId="1B922348" w14:textId="77777777" w:rsidR="004470EF" w:rsidRPr="002E6533" w:rsidRDefault="00000000">
      <w:pPr>
        <w:pStyle w:val="Corpodetexto"/>
      </w:pPr>
      <w:r w:rsidRPr="002E6533">
        <w:rPr>
          <w:b/>
          <w:bCs/>
        </w:rPr>
        <w:t>Sintaxe:</w:t>
      </w:r>
      <w:r w:rsidRPr="002E6533">
        <w:t xml:space="preserve"> </w:t>
      </w:r>
      <w:proofErr w:type="gramStart"/>
      <w:r w:rsidRPr="002E6533">
        <w:t>REF(</w:t>
      </w:r>
      <w:proofErr w:type="gramEnd"/>
      <w:r w:rsidRPr="002E6533">
        <w:t>campo_pai, campo_filho, nome_nível_dados)</w:t>
      </w:r>
    </w:p>
    <w:p w14:paraId="50603DD9" w14:textId="77777777" w:rsidR="004470EF" w:rsidRPr="002E6533" w:rsidRDefault="00000000">
      <w:pPr>
        <w:pStyle w:val="Corpodetexto"/>
      </w:pPr>
      <w:r w:rsidRPr="002E6533">
        <w:t>Na sintaxe acima, os parâmetros em negrito são obrigatórios.</w:t>
      </w:r>
    </w:p>
    <w:p w14:paraId="17318C9E" w14:textId="77777777" w:rsidR="004470EF" w:rsidRPr="002E6533" w:rsidRDefault="00000000">
      <w:pPr>
        <w:pStyle w:val="TableCaption"/>
      </w:pPr>
      <w:r w:rsidRPr="002E6533">
        <w:t>A tabela a seguir descreve os parâmetros da função REF.</w:t>
      </w:r>
    </w:p>
    <w:tbl>
      <w:tblPr>
        <w:tblStyle w:val="Table"/>
        <w:tblW w:w="5000" w:type="pct"/>
        <w:tblLayout w:type="fixed"/>
        <w:tblLook w:val="0020" w:firstRow="1" w:lastRow="0" w:firstColumn="0" w:lastColumn="0" w:noHBand="0" w:noVBand="0"/>
      </w:tblPr>
      <w:tblGrid>
        <w:gridCol w:w="4527"/>
        <w:gridCol w:w="4527"/>
      </w:tblGrid>
      <w:tr w:rsidR="004470EF" w:rsidRPr="002E6533" w14:paraId="3893EF5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EC5A9E" w14:textId="77777777" w:rsidR="004470EF" w:rsidRPr="002E6533" w:rsidRDefault="00000000">
            <w:pPr>
              <w:pStyle w:val="Compact"/>
            </w:pPr>
            <w:r w:rsidRPr="002E6533">
              <w:t>Parâmetro</w:t>
            </w:r>
          </w:p>
        </w:tc>
        <w:tc>
          <w:tcPr>
            <w:tcW w:w="3960" w:type="dxa"/>
          </w:tcPr>
          <w:p w14:paraId="205D5BB5" w14:textId="77777777" w:rsidR="004470EF" w:rsidRPr="002E6533" w:rsidRDefault="00000000">
            <w:pPr>
              <w:pStyle w:val="Compact"/>
            </w:pPr>
            <w:r w:rsidRPr="002E6533">
              <w:t>Descrição</w:t>
            </w:r>
          </w:p>
        </w:tc>
      </w:tr>
      <w:tr w:rsidR="004470EF" w:rsidRPr="002E6533" w14:paraId="759A923C" w14:textId="77777777">
        <w:tc>
          <w:tcPr>
            <w:tcW w:w="3960" w:type="dxa"/>
          </w:tcPr>
          <w:p w14:paraId="1E51CC7A" w14:textId="77777777" w:rsidR="004470EF" w:rsidRPr="002E6533" w:rsidRDefault="00000000">
            <w:pPr>
              <w:pStyle w:val="Compact"/>
            </w:pPr>
            <w:r w:rsidRPr="002E6533">
              <w:t>campo_pai</w:t>
            </w:r>
          </w:p>
        </w:tc>
        <w:tc>
          <w:tcPr>
            <w:tcW w:w="3960" w:type="dxa"/>
          </w:tcPr>
          <w:p w14:paraId="431E1F10" w14:textId="77777777" w:rsidR="004470EF" w:rsidRPr="002E6533" w:rsidRDefault="00000000">
            <w:pPr>
              <w:pStyle w:val="Compact"/>
            </w:pPr>
            <w:r w:rsidRPr="002E6533">
              <w:t>O nome do campo Referência cruzada, Registros relacionados, Subformulário ou Agendador. Esses tipos de campo são considerados "pai" porque atuam como contêineres de outros campos. Por exemplo, um campo Subformulário em si não tem nenhum valor; os valores só podem ser derivados de seus campos filho.</w:t>
            </w:r>
          </w:p>
        </w:tc>
      </w:tr>
      <w:tr w:rsidR="004470EF" w:rsidRPr="002E6533" w14:paraId="09F02AC8" w14:textId="77777777">
        <w:tc>
          <w:tcPr>
            <w:tcW w:w="3960" w:type="dxa"/>
          </w:tcPr>
          <w:p w14:paraId="45E8F771" w14:textId="77777777" w:rsidR="004470EF" w:rsidRPr="002E6533" w:rsidRDefault="00000000">
            <w:pPr>
              <w:pStyle w:val="Compact"/>
            </w:pPr>
            <w:r w:rsidRPr="002E6533">
              <w:t>campo_filho</w:t>
            </w:r>
          </w:p>
        </w:tc>
        <w:tc>
          <w:tcPr>
            <w:tcW w:w="3960" w:type="dxa"/>
          </w:tcPr>
          <w:p w14:paraId="15697668" w14:textId="77777777" w:rsidR="004470EF" w:rsidRPr="002E6533" w:rsidRDefault="00000000">
            <w:pPr>
              <w:pStyle w:val="Compact"/>
            </w:pPr>
            <w:r w:rsidRPr="002E6533">
              <w:t>Nome de um campo contido em um campo_pai.</w:t>
            </w:r>
          </w:p>
        </w:tc>
      </w:tr>
      <w:tr w:rsidR="004470EF" w:rsidRPr="002E6533" w14:paraId="4DF773EC" w14:textId="77777777">
        <w:tc>
          <w:tcPr>
            <w:tcW w:w="3960" w:type="dxa"/>
          </w:tcPr>
          <w:p w14:paraId="5DA5FA92" w14:textId="77777777" w:rsidR="004470EF" w:rsidRPr="002E6533" w:rsidRDefault="00000000">
            <w:pPr>
              <w:pStyle w:val="Compact"/>
            </w:pPr>
            <w:r w:rsidRPr="002E6533">
              <w:t>nome_nível_dados</w:t>
            </w:r>
          </w:p>
        </w:tc>
        <w:tc>
          <w:tcPr>
            <w:tcW w:w="3960" w:type="dxa"/>
          </w:tcPr>
          <w:p w14:paraId="438A8A8E" w14:textId="77777777" w:rsidR="004470EF" w:rsidRPr="002E6533" w:rsidRDefault="00000000">
            <w:pPr>
              <w:pStyle w:val="Corpodetexto"/>
            </w:pPr>
            <w:r w:rsidRPr="002E6533">
              <w:t>Se um campo Referência cruzada referir-se a um aplicativo em vários níveis, nome do nível em que reside o campo. É opcional a passagem do parâmetro nome_nível_dados e necessária somente quando um campo Referência cruzada refere-se a um aplicativo em vários níveis.</w:t>
            </w:r>
          </w:p>
          <w:p w14:paraId="34F2496C" w14:textId="77777777" w:rsidR="004470EF" w:rsidRPr="002E6533" w:rsidRDefault="00000000">
            <w:pPr>
              <w:pStyle w:val="Corpodetexto"/>
            </w:pPr>
            <w:r w:rsidRPr="002E6533">
              <w:t>Para um campo Agendador, nome_nível_dados é obrigatório, já que os campos Agendador sempre se referem a vários níveis. O campo agendador sempre se refere ao aplicativo Compromisso e pode referir-se ao aplicativo de recursos ou a 1 ou mais aplicativos pais.</w:t>
            </w:r>
          </w:p>
        </w:tc>
      </w:tr>
    </w:tbl>
    <w:p w14:paraId="29270DB6" w14:textId="77777777" w:rsidR="004470EF" w:rsidRPr="002E6533" w:rsidRDefault="00000000">
      <w:pPr>
        <w:pStyle w:val="Corpodetexto"/>
      </w:pPr>
      <w:r w:rsidRPr="002E6533">
        <w:rPr>
          <w:b/>
          <w:bCs/>
        </w:rPr>
        <w:t>Exemplos:</w:t>
      </w:r>
    </w:p>
    <w:p w14:paraId="5A45C4F3" w14:textId="77777777" w:rsidR="004470EF" w:rsidRPr="002E6533" w:rsidRDefault="00000000">
      <w:pPr>
        <w:pStyle w:val="TableCaption"/>
      </w:pPr>
      <w:r w:rsidRPr="002E6533">
        <w:lastRenderedPageBreak/>
        <w:t>A tabela a seguir fornece exemplos de fórmulas da função REF.</w:t>
      </w:r>
    </w:p>
    <w:tbl>
      <w:tblPr>
        <w:tblStyle w:val="Table"/>
        <w:tblW w:w="5000" w:type="pct"/>
        <w:tblLayout w:type="fixed"/>
        <w:tblLook w:val="0020" w:firstRow="1" w:lastRow="0" w:firstColumn="0" w:lastColumn="0" w:noHBand="0" w:noVBand="0"/>
      </w:tblPr>
      <w:tblGrid>
        <w:gridCol w:w="4527"/>
        <w:gridCol w:w="4527"/>
      </w:tblGrid>
      <w:tr w:rsidR="004470EF" w:rsidRPr="002E6533" w14:paraId="08613A4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A18335" w14:textId="77777777" w:rsidR="004470EF" w:rsidRPr="002E6533" w:rsidRDefault="00000000">
            <w:pPr>
              <w:pStyle w:val="Compact"/>
            </w:pPr>
            <w:r w:rsidRPr="002E6533">
              <w:t>Fórmula</w:t>
            </w:r>
          </w:p>
        </w:tc>
        <w:tc>
          <w:tcPr>
            <w:tcW w:w="3960" w:type="dxa"/>
          </w:tcPr>
          <w:p w14:paraId="6C33556D" w14:textId="77777777" w:rsidR="004470EF" w:rsidRPr="002E6533" w:rsidRDefault="00000000">
            <w:pPr>
              <w:pStyle w:val="Compact"/>
            </w:pPr>
            <w:r w:rsidRPr="002E6533">
              <w:t>Resultado</w:t>
            </w:r>
          </w:p>
        </w:tc>
      </w:tr>
      <w:tr w:rsidR="004470EF" w:rsidRPr="002E6533" w14:paraId="41118A3D" w14:textId="77777777">
        <w:tc>
          <w:tcPr>
            <w:tcW w:w="3960" w:type="dxa"/>
          </w:tcPr>
          <w:p w14:paraId="15046246" w14:textId="77777777" w:rsidR="004470EF" w:rsidRPr="002E6533" w:rsidRDefault="00000000">
            <w:pPr>
              <w:pStyle w:val="Corpodetexto"/>
            </w:pPr>
            <w:r w:rsidRPr="002E6533">
              <w:t>SUM(REF([Controles], [Risco]))</w:t>
            </w:r>
          </w:p>
          <w:p w14:paraId="643AD3AC" w14:textId="77777777" w:rsidR="004470EF" w:rsidRPr="002E6533" w:rsidRDefault="00000000">
            <w:pPr>
              <w:pStyle w:val="Corpodetexto"/>
            </w:pPr>
            <w:r w:rsidRPr="002E6533">
              <w:t>em que Controles é um campo Referência cruzada e Risco é um campo no aplicativo simples com a referência cruzada.</w:t>
            </w:r>
          </w:p>
        </w:tc>
        <w:tc>
          <w:tcPr>
            <w:tcW w:w="3960" w:type="dxa"/>
          </w:tcPr>
          <w:p w14:paraId="3FD748D3" w14:textId="77777777" w:rsidR="004470EF" w:rsidRPr="002E6533" w:rsidRDefault="00000000">
            <w:pPr>
              <w:pStyle w:val="Compact"/>
            </w:pPr>
            <w:r w:rsidRPr="002E6533">
              <w:t>Referência cruzada com o aplicativo simples</w:t>
            </w:r>
          </w:p>
        </w:tc>
      </w:tr>
      <w:tr w:rsidR="004470EF" w:rsidRPr="002E6533" w14:paraId="45712AF9" w14:textId="77777777">
        <w:tc>
          <w:tcPr>
            <w:tcW w:w="3960" w:type="dxa"/>
          </w:tcPr>
          <w:p w14:paraId="58F119DB" w14:textId="77777777" w:rsidR="004470EF" w:rsidRPr="002E6533" w:rsidRDefault="00000000">
            <w:pPr>
              <w:pStyle w:val="Corpodetexto"/>
            </w:pPr>
            <w:proofErr w:type="gramStart"/>
            <w:r w:rsidRPr="002E6533">
              <w:t>AVERAGE(</w:t>
            </w:r>
            <w:proofErr w:type="gramEnd"/>
            <w:r w:rsidRPr="002E6533">
              <w:t>REF([Medidas de resposta], [Classificação de severidade], [Respostas]))</w:t>
            </w:r>
          </w:p>
          <w:p w14:paraId="3479BC47" w14:textId="77777777" w:rsidR="004470EF" w:rsidRPr="002E6533" w:rsidRDefault="00000000">
            <w:pPr>
              <w:pStyle w:val="Corpodetexto"/>
            </w:pPr>
            <w:r w:rsidRPr="002E6533">
              <w:t>em que Medidas de resposta é um campo Referência cruzada, Respostas é um nível do aplicativo de vários níveis com referência cruzada e Classificação de severidade é um campo no nível de dados Respostas.</w:t>
            </w:r>
          </w:p>
        </w:tc>
        <w:tc>
          <w:tcPr>
            <w:tcW w:w="3960" w:type="dxa"/>
          </w:tcPr>
          <w:p w14:paraId="3D38C1D7" w14:textId="77777777" w:rsidR="004470EF" w:rsidRPr="002E6533" w:rsidRDefault="00000000">
            <w:pPr>
              <w:pStyle w:val="Compact"/>
            </w:pPr>
            <w:r w:rsidRPr="002E6533">
              <w:t>Referência cruzada ao aplicativo em vários níveis</w:t>
            </w:r>
          </w:p>
        </w:tc>
      </w:tr>
      <w:tr w:rsidR="004470EF" w:rsidRPr="002E6533" w14:paraId="039269B7" w14:textId="77777777">
        <w:tc>
          <w:tcPr>
            <w:tcW w:w="3960" w:type="dxa"/>
          </w:tcPr>
          <w:p w14:paraId="218A7271" w14:textId="77777777" w:rsidR="004470EF" w:rsidRPr="002E6533" w:rsidRDefault="00000000">
            <w:pPr>
              <w:pStyle w:val="Corpodetexto"/>
            </w:pPr>
            <w:proofErr w:type="gramStart"/>
            <w:r w:rsidRPr="002E6533">
              <w:t>COUNTA(</w:t>
            </w:r>
            <w:proofErr w:type="gramEnd"/>
            <w:r w:rsidRPr="002E6533">
              <w:t>REF([Linhas de base], [Nome]))</w:t>
            </w:r>
          </w:p>
          <w:p w14:paraId="575526AD" w14:textId="77777777" w:rsidR="004470EF" w:rsidRPr="002E6533" w:rsidRDefault="00000000">
            <w:pPr>
              <w:pStyle w:val="Corpodetexto"/>
            </w:pPr>
            <w:r w:rsidRPr="002E6533">
              <w:t>em que Linhas de base é um campo Registros relacionados e Nome é um campo do aplicativo que contém o campo Referência cruzada correspondente.</w:t>
            </w:r>
          </w:p>
        </w:tc>
        <w:tc>
          <w:tcPr>
            <w:tcW w:w="3960" w:type="dxa"/>
          </w:tcPr>
          <w:p w14:paraId="78B99B94" w14:textId="77777777" w:rsidR="004470EF" w:rsidRPr="002E6533" w:rsidRDefault="00000000">
            <w:pPr>
              <w:pStyle w:val="Compact"/>
            </w:pPr>
            <w:r w:rsidRPr="002E6533">
              <w:t>Registros relacionados</w:t>
            </w:r>
          </w:p>
        </w:tc>
      </w:tr>
      <w:tr w:rsidR="004470EF" w:rsidRPr="002E6533" w14:paraId="355487BE" w14:textId="77777777">
        <w:tc>
          <w:tcPr>
            <w:tcW w:w="3960" w:type="dxa"/>
          </w:tcPr>
          <w:p w14:paraId="22EE4927" w14:textId="77777777" w:rsidR="004470EF" w:rsidRPr="002E6533" w:rsidRDefault="00000000">
            <w:pPr>
              <w:pStyle w:val="Corpodetexto"/>
            </w:pPr>
            <w:r w:rsidRPr="002E6533">
              <w:t>COUNTA(REF([Ações], [ID do contato]))</w:t>
            </w:r>
          </w:p>
          <w:p w14:paraId="2A79356F" w14:textId="77777777" w:rsidR="004470EF" w:rsidRPr="002E6533" w:rsidRDefault="00000000">
            <w:pPr>
              <w:pStyle w:val="Corpodetexto"/>
            </w:pPr>
            <w:r w:rsidRPr="002E6533">
              <w:t>em que Ações é um campo Subformulário e ID do contato é um campo no subformulário associado ao campo Subformulário.</w:t>
            </w:r>
          </w:p>
        </w:tc>
        <w:tc>
          <w:tcPr>
            <w:tcW w:w="3960" w:type="dxa"/>
          </w:tcPr>
          <w:p w14:paraId="0703BC1E" w14:textId="77777777" w:rsidR="004470EF" w:rsidRPr="002E6533" w:rsidRDefault="00000000">
            <w:pPr>
              <w:pStyle w:val="Compact"/>
            </w:pPr>
            <w:r w:rsidRPr="002E6533">
              <w:t>Subformulário</w:t>
            </w:r>
          </w:p>
        </w:tc>
      </w:tr>
      <w:tr w:rsidR="004470EF" w:rsidRPr="002E6533" w14:paraId="61B14432" w14:textId="77777777">
        <w:tc>
          <w:tcPr>
            <w:tcW w:w="3960" w:type="dxa"/>
          </w:tcPr>
          <w:p w14:paraId="06E84A63" w14:textId="77777777" w:rsidR="004470EF" w:rsidRPr="002E6533" w:rsidRDefault="00000000">
            <w:pPr>
              <w:pStyle w:val="Corpodetexto"/>
            </w:pPr>
            <w:r w:rsidRPr="002E6533">
              <w:t>SUM(REF([CampoAgendador</w:t>
            </w:r>
            <w:proofErr w:type="gramStart"/>
            <w:r w:rsidRPr="002E6533">
              <w:t>],[</w:t>
            </w:r>
            <w:proofErr w:type="gramEnd"/>
            <w:r w:rsidRPr="002E6533">
              <w:t>Duração (horas)],[Compromisso]))</w:t>
            </w:r>
          </w:p>
          <w:p w14:paraId="187A5A96" w14:textId="77777777" w:rsidR="004470EF" w:rsidRPr="002E6533" w:rsidRDefault="00000000">
            <w:pPr>
              <w:pStyle w:val="Corpodetexto"/>
            </w:pPr>
            <w:r w:rsidRPr="002E6533">
              <w:t>em que CampoAgendador é um campo do agendador, Duração (horas) é um campo no aplicativo Compromisso e Compromisso é o nível por meio do qual o agendador está fazendo referência.</w:t>
            </w:r>
          </w:p>
        </w:tc>
        <w:tc>
          <w:tcPr>
            <w:tcW w:w="3960" w:type="dxa"/>
          </w:tcPr>
          <w:p w14:paraId="28F1DCD3" w14:textId="77777777" w:rsidR="004470EF" w:rsidRPr="002E6533" w:rsidRDefault="00000000">
            <w:pPr>
              <w:pStyle w:val="Compact"/>
            </w:pPr>
            <w:r w:rsidRPr="002E6533">
              <w:t>Referência do campo Agendador ao aplicativo Compromisso</w:t>
            </w:r>
          </w:p>
        </w:tc>
      </w:tr>
    </w:tbl>
    <w:p w14:paraId="68921F2F" w14:textId="77777777" w:rsidR="004470EF" w:rsidRPr="002E6533" w:rsidRDefault="00000000">
      <w:pPr>
        <w:pStyle w:val="Ttulo2"/>
      </w:pPr>
      <w:bookmarkStart w:id="1657" w:name="função-selectedvaluenumber"/>
      <w:bookmarkEnd w:id="1656"/>
      <w:r w:rsidRPr="002E6533">
        <w:lastRenderedPageBreak/>
        <w:t>Função SELECTEDVALUENUMBER</w:t>
      </w:r>
    </w:p>
    <w:p w14:paraId="48C332ED" w14:textId="77777777" w:rsidR="004470EF" w:rsidRPr="002E6533" w:rsidRDefault="00000000">
      <w:pPr>
        <w:pStyle w:val="FirstParagraph"/>
      </w:pPr>
      <w:r w:rsidRPr="002E6533">
        <w:t>A função SELECTEDVALUENUMBER extrai o valor numérico do item de lista de valores selecionado de um campo do tipo Lista de valores. Se o campo Lista de valores permitir várias seleções, esta função deverá ser usada juntamente com uma função agregada, como mostrado no exemplo abaixo:</w:t>
      </w:r>
    </w:p>
    <w:p w14:paraId="03859AAC" w14:textId="77777777" w:rsidR="004470EF" w:rsidRPr="002E6533" w:rsidRDefault="00000000">
      <w:pPr>
        <w:pStyle w:val="Corpodetexto"/>
      </w:pPr>
      <w:proofErr w:type="gramStart"/>
      <w:r w:rsidRPr="002E6533">
        <w:t>SUM(</w:t>
      </w:r>
      <w:proofErr w:type="gramEnd"/>
      <w:r w:rsidRPr="002E6533">
        <w:t>SELECTEDVALUENUMBER([Campo de seleção múltipla Lista de valores]))</w:t>
      </w:r>
    </w:p>
    <w:p w14:paraId="378B7387" w14:textId="77777777" w:rsidR="004470EF" w:rsidRPr="002E6533" w:rsidRDefault="00000000">
      <w:pPr>
        <w:pStyle w:val="Corpodetexto"/>
      </w:pPr>
      <w:r w:rsidRPr="002E6533">
        <w:t>Além disso, se você fizer referência a um campo Lista de valores em um aplicativo com referência cruzada, tanto o campo Referência cruzada usado para formar a relação com o aplicativo quanto o campo Lista de valores do aplicativo relacionado devem ser campos de seleção única para que possa ser usada a função SELECTEDVALUENUMBER sem incorporá-la a uma função agregada. Se o campo do tipo Referência cruzada ou Lista de valores permitir seleções múltiplas, será necessário usar uma função agregada, como no exemplo abaixo:</w:t>
      </w:r>
    </w:p>
    <w:p w14:paraId="7BDBE0F9" w14:textId="77777777" w:rsidR="004470EF" w:rsidRPr="002E6533" w:rsidRDefault="00000000">
      <w:pPr>
        <w:pStyle w:val="Corpodetexto"/>
      </w:pPr>
      <w:proofErr w:type="gramStart"/>
      <w:r w:rsidRPr="002E6533">
        <w:t>AVERAGE(</w:t>
      </w:r>
      <w:proofErr w:type="gramEnd"/>
      <w:r w:rsidRPr="002E6533">
        <w:t>SELECTEDVALUENUMBER(REF([Campo de seleção múltipla Referência cruzada], [Campo Lista de valores])))</w:t>
      </w:r>
    </w:p>
    <w:p w14:paraId="3D52B5FB" w14:textId="77777777" w:rsidR="004470EF" w:rsidRPr="002E6533" w:rsidRDefault="00000000">
      <w:pPr>
        <w:pStyle w:val="Corpodetexto"/>
      </w:pPr>
      <w:r w:rsidRPr="002E6533">
        <w:t>Se nenhum valor numérico for atribuído a um item da lista de valores, esse valor será considerado 0. A única exceção é quando a função AVERAGE é usada juntamente com a função SELECTEDVALUENUMBER. Nesse caso, o valor nulo não será usado no cálculo. Use como exemplo os seguintes valores:</w:t>
      </w:r>
    </w:p>
    <w:p w14:paraId="291C2C09" w14:textId="77777777" w:rsidR="004470EF" w:rsidRPr="002E6533" w:rsidRDefault="00000000">
      <w:pPr>
        <w:pStyle w:val="Corpodetexto"/>
      </w:pPr>
      <w:r w:rsidRPr="002E6533">
        <w:t>Valor A: 10</w:t>
      </w:r>
    </w:p>
    <w:p w14:paraId="38D2248B" w14:textId="77777777" w:rsidR="004470EF" w:rsidRPr="002E6533" w:rsidRDefault="00000000">
      <w:pPr>
        <w:pStyle w:val="Corpodetexto"/>
      </w:pPr>
      <w:r w:rsidRPr="002E6533">
        <w:t>Valor B: 5</w:t>
      </w:r>
    </w:p>
    <w:p w14:paraId="70D0C913" w14:textId="77777777" w:rsidR="004470EF" w:rsidRPr="002E6533" w:rsidRDefault="00000000">
      <w:pPr>
        <w:pStyle w:val="Corpodetexto"/>
      </w:pPr>
      <w:r w:rsidRPr="002E6533">
        <w:t>Valor C: nenhum valor numérico atribuído</w:t>
      </w:r>
    </w:p>
    <w:p w14:paraId="14BEE347" w14:textId="77777777" w:rsidR="004470EF" w:rsidRPr="002E6533" w:rsidRDefault="00000000">
      <w:pPr>
        <w:pStyle w:val="Corpodetexto"/>
      </w:pPr>
      <w:r w:rsidRPr="002E6533">
        <w:t>Se a função SUM for usada junto com a função SELECTEDVALUENUMBER, o Valor C será considerado 0 no cálculo. Se os 3 valores estivessem selecionados no campo Lista de valores, o resultado do cálculo seria 15. No entanto, se a função AVERAGE fosse usada e os 3 valores estivessem selecionados no campo Lista de valores, Valor C seria ignorado no cálculo porque não teria valor numérico. O resultado seria 7,5.</w:t>
      </w:r>
    </w:p>
    <w:p w14:paraId="7A21DA8E" w14:textId="77777777" w:rsidR="004470EF" w:rsidRPr="002E6533" w:rsidRDefault="00000000">
      <w:pPr>
        <w:pStyle w:val="Corpodetexto"/>
      </w:pPr>
      <w:r w:rsidRPr="002E6533">
        <w:rPr>
          <w:b/>
          <w:bCs/>
        </w:rPr>
        <w:t>Tipo de retorno:</w:t>
      </w:r>
      <w:r w:rsidRPr="002E6533">
        <w:t xml:space="preserve"> Numérico</w:t>
      </w:r>
    </w:p>
    <w:p w14:paraId="7FCA6986" w14:textId="77777777" w:rsidR="004470EF" w:rsidRPr="002E6533" w:rsidRDefault="00000000">
      <w:pPr>
        <w:pStyle w:val="Corpodetexto"/>
      </w:pPr>
      <w:r w:rsidRPr="002E6533">
        <w:rPr>
          <w:b/>
          <w:bCs/>
        </w:rPr>
        <w:t>Sintaxe:</w:t>
      </w:r>
      <w:r w:rsidRPr="002E6533">
        <w:t xml:space="preserve"> </w:t>
      </w:r>
      <w:proofErr w:type="gramStart"/>
      <w:r w:rsidRPr="002E6533">
        <w:t>SELECTEDVALUENUMBER(</w:t>
      </w:r>
      <w:proofErr w:type="gramEnd"/>
      <w:r w:rsidRPr="002E6533">
        <w:rPr>
          <w:b/>
          <w:bCs/>
        </w:rPr>
        <w:t>ref_campo</w:t>
      </w:r>
      <w:r w:rsidRPr="002E6533">
        <w:t>)</w:t>
      </w:r>
    </w:p>
    <w:p w14:paraId="133F4845" w14:textId="77777777" w:rsidR="004470EF" w:rsidRPr="002E6533" w:rsidRDefault="00000000">
      <w:pPr>
        <w:pStyle w:val="Corpodetexto"/>
      </w:pPr>
      <w:r w:rsidRPr="002E6533">
        <w:t>Na sintaxe acima, os parâmetros em negrito são obrigatórios.</w:t>
      </w:r>
    </w:p>
    <w:p w14:paraId="7DC44C04" w14:textId="77777777" w:rsidR="004470EF" w:rsidRPr="002E6533" w:rsidRDefault="00000000">
      <w:pPr>
        <w:pStyle w:val="TableCaption"/>
      </w:pPr>
      <w:r w:rsidRPr="002E6533">
        <w:t>A tabela a seguir descreve o parâmetro da função SELECTEDVALUENUMBER.</w:t>
      </w:r>
    </w:p>
    <w:tbl>
      <w:tblPr>
        <w:tblStyle w:val="Table"/>
        <w:tblW w:w="5000" w:type="pct"/>
        <w:tblLayout w:type="fixed"/>
        <w:tblLook w:val="0020" w:firstRow="1" w:lastRow="0" w:firstColumn="0" w:lastColumn="0" w:noHBand="0" w:noVBand="0"/>
      </w:tblPr>
      <w:tblGrid>
        <w:gridCol w:w="4527"/>
        <w:gridCol w:w="4527"/>
      </w:tblGrid>
      <w:tr w:rsidR="004470EF" w:rsidRPr="002E6533" w14:paraId="207015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A52432" w14:textId="77777777" w:rsidR="004470EF" w:rsidRPr="002E6533" w:rsidRDefault="00000000">
            <w:pPr>
              <w:pStyle w:val="Compact"/>
            </w:pPr>
            <w:r w:rsidRPr="002E6533">
              <w:t>Parâmetro</w:t>
            </w:r>
          </w:p>
        </w:tc>
        <w:tc>
          <w:tcPr>
            <w:tcW w:w="3960" w:type="dxa"/>
          </w:tcPr>
          <w:p w14:paraId="506A7DFC" w14:textId="77777777" w:rsidR="004470EF" w:rsidRPr="002E6533" w:rsidRDefault="00000000">
            <w:pPr>
              <w:pStyle w:val="Compact"/>
            </w:pPr>
            <w:r w:rsidRPr="002E6533">
              <w:t>Descrição</w:t>
            </w:r>
          </w:p>
        </w:tc>
      </w:tr>
      <w:tr w:rsidR="004470EF" w:rsidRPr="002E6533" w14:paraId="6B611B46" w14:textId="77777777">
        <w:tc>
          <w:tcPr>
            <w:tcW w:w="3960" w:type="dxa"/>
          </w:tcPr>
          <w:p w14:paraId="06E53C4B" w14:textId="77777777" w:rsidR="004470EF" w:rsidRPr="002E6533" w:rsidRDefault="00000000">
            <w:pPr>
              <w:pStyle w:val="Compact"/>
            </w:pPr>
            <w:r w:rsidRPr="002E6533">
              <w:t>ref_campo</w:t>
            </w:r>
          </w:p>
        </w:tc>
        <w:tc>
          <w:tcPr>
            <w:tcW w:w="3960" w:type="dxa"/>
          </w:tcPr>
          <w:p w14:paraId="2346BA2D" w14:textId="77777777" w:rsidR="004470EF" w:rsidRPr="002E6533" w:rsidRDefault="00000000">
            <w:pPr>
              <w:pStyle w:val="Compact"/>
            </w:pPr>
            <w:r w:rsidRPr="002E6533">
              <w:t xml:space="preserve">Referência a um campo Lista de valores no aplicativo (por exemplo: [Classificação de risco]), um campo em </w:t>
            </w:r>
            <w:r w:rsidRPr="002E6533">
              <w:lastRenderedPageBreak/>
              <w:t>um subformulário filho (por exemplo: [Notas</w:t>
            </w:r>
            <w:proofErr w:type="gramStart"/>
            <w:r w:rsidRPr="002E6533">
              <w:t>].[</w:t>
            </w:r>
            <w:proofErr w:type="gramEnd"/>
            <w:r w:rsidRPr="002E6533">
              <w:t>Classificação de risco]) ou um campo em um aplicativo com referência cruzada (por exemplo: [Fornecedores][Classificação de risco]).</w:t>
            </w:r>
          </w:p>
        </w:tc>
      </w:tr>
    </w:tbl>
    <w:p w14:paraId="07603ED9" w14:textId="77777777" w:rsidR="004470EF" w:rsidRPr="002E6533" w:rsidRDefault="00000000">
      <w:pPr>
        <w:pStyle w:val="Corpodetexto"/>
      </w:pPr>
      <w:r w:rsidRPr="002E6533">
        <w:rPr>
          <w:b/>
          <w:bCs/>
        </w:rPr>
        <w:lastRenderedPageBreak/>
        <w:t>Exemplos:</w:t>
      </w:r>
    </w:p>
    <w:p w14:paraId="1257CC66" w14:textId="77777777" w:rsidR="004470EF" w:rsidRPr="002E6533" w:rsidRDefault="00000000">
      <w:pPr>
        <w:pStyle w:val="TableCaption"/>
      </w:pPr>
      <w:r w:rsidRPr="002E6533">
        <w:t>A tabela a seguir fornece um exemplo de fórmula da função SELECTEDVALUENUMBER.</w:t>
      </w:r>
    </w:p>
    <w:tbl>
      <w:tblPr>
        <w:tblStyle w:val="Table"/>
        <w:tblW w:w="5000" w:type="pct"/>
        <w:tblLayout w:type="fixed"/>
        <w:tblLook w:val="0020" w:firstRow="1" w:lastRow="0" w:firstColumn="0" w:lastColumn="0" w:noHBand="0" w:noVBand="0"/>
      </w:tblPr>
      <w:tblGrid>
        <w:gridCol w:w="4527"/>
        <w:gridCol w:w="4527"/>
      </w:tblGrid>
      <w:tr w:rsidR="004470EF" w:rsidRPr="002E6533" w14:paraId="39B991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D49160F" w14:textId="77777777" w:rsidR="004470EF" w:rsidRPr="002E6533" w:rsidRDefault="00000000">
            <w:pPr>
              <w:pStyle w:val="Compact"/>
            </w:pPr>
            <w:r w:rsidRPr="002E6533">
              <w:t>Fórmula</w:t>
            </w:r>
          </w:p>
        </w:tc>
        <w:tc>
          <w:tcPr>
            <w:tcW w:w="3960" w:type="dxa"/>
          </w:tcPr>
          <w:p w14:paraId="07E00F59" w14:textId="77777777" w:rsidR="004470EF" w:rsidRPr="002E6533" w:rsidRDefault="00000000">
            <w:pPr>
              <w:pStyle w:val="Compact"/>
            </w:pPr>
            <w:r w:rsidRPr="002E6533">
              <w:t>Resultado</w:t>
            </w:r>
          </w:p>
        </w:tc>
      </w:tr>
      <w:tr w:rsidR="004470EF" w:rsidRPr="002E6533" w14:paraId="5CE0286E" w14:textId="77777777">
        <w:tc>
          <w:tcPr>
            <w:tcW w:w="3960" w:type="dxa"/>
          </w:tcPr>
          <w:p w14:paraId="1F069F91" w14:textId="77777777" w:rsidR="004470EF" w:rsidRPr="002E6533" w:rsidRDefault="00000000">
            <w:pPr>
              <w:pStyle w:val="Corpodetexto"/>
            </w:pPr>
            <w:proofErr w:type="gramStart"/>
            <w:r w:rsidRPr="002E6533">
              <w:t>SELECTEDVALUENUMBER(</w:t>
            </w:r>
            <w:proofErr w:type="gramEnd"/>
            <w:r w:rsidRPr="002E6533">
              <w:t>[Classificação de risco])</w:t>
            </w:r>
          </w:p>
          <w:p w14:paraId="5C244A8D" w14:textId="77777777" w:rsidR="004470EF" w:rsidRPr="002E6533" w:rsidRDefault="00000000">
            <w:pPr>
              <w:pStyle w:val="Corpodetexto"/>
            </w:pPr>
            <w:r w:rsidRPr="002E6533">
              <w:t>cujo valor selecionado no campo Classificação de risco é "Alto" e o valor numérico atribuído ao valor "Alto" é 10.</w:t>
            </w:r>
          </w:p>
        </w:tc>
        <w:tc>
          <w:tcPr>
            <w:tcW w:w="3960" w:type="dxa"/>
          </w:tcPr>
          <w:p w14:paraId="774CEAFF" w14:textId="77777777" w:rsidR="004470EF" w:rsidRPr="002E6533" w:rsidRDefault="00000000">
            <w:pPr>
              <w:pStyle w:val="Compact"/>
            </w:pPr>
            <w:r w:rsidRPr="002E6533">
              <w:t>10</w:t>
            </w:r>
          </w:p>
        </w:tc>
      </w:tr>
      <w:tr w:rsidR="004470EF" w:rsidRPr="002E6533" w14:paraId="2D08F96B" w14:textId="77777777">
        <w:tc>
          <w:tcPr>
            <w:tcW w:w="3960" w:type="dxa"/>
          </w:tcPr>
          <w:p w14:paraId="1E7BDE1A" w14:textId="77777777" w:rsidR="004470EF" w:rsidRPr="002E6533" w:rsidRDefault="00000000">
            <w:pPr>
              <w:pStyle w:val="Corpodetexto"/>
            </w:pPr>
            <w:proofErr w:type="gramStart"/>
            <w:r w:rsidRPr="002E6533">
              <w:t>MAX(</w:t>
            </w:r>
            <w:proofErr w:type="gramEnd"/>
            <w:r w:rsidRPr="002E6533">
              <w:t>SELECTEDVALUENUMBER([Departamentos afetados]))</w:t>
            </w:r>
          </w:p>
          <w:p w14:paraId="110452A1" w14:textId="77777777" w:rsidR="004470EF" w:rsidRPr="002E6533" w:rsidRDefault="00000000">
            <w:pPr>
              <w:pStyle w:val="Corpodetexto"/>
            </w:pPr>
            <w:r w:rsidRPr="002E6533">
              <w:t>em que Departamentos afetados é um campo de seleção múltipla Lista de valores, os valores selecionados são "Operações" e "TI" e os valores numéricos associados são 7 e 10, respectivamente.</w:t>
            </w:r>
          </w:p>
        </w:tc>
        <w:tc>
          <w:tcPr>
            <w:tcW w:w="3960" w:type="dxa"/>
          </w:tcPr>
          <w:p w14:paraId="6DE2B364" w14:textId="77777777" w:rsidR="004470EF" w:rsidRPr="002E6533" w:rsidRDefault="00000000">
            <w:pPr>
              <w:pStyle w:val="Compact"/>
            </w:pPr>
            <w:r w:rsidRPr="002E6533">
              <w:t>10</w:t>
            </w:r>
          </w:p>
        </w:tc>
      </w:tr>
      <w:tr w:rsidR="004470EF" w:rsidRPr="002E6533" w14:paraId="7B4A55FC" w14:textId="77777777">
        <w:tc>
          <w:tcPr>
            <w:tcW w:w="3960" w:type="dxa"/>
          </w:tcPr>
          <w:p w14:paraId="4C553B89" w14:textId="77777777" w:rsidR="004470EF" w:rsidRPr="002E6533" w:rsidRDefault="00000000">
            <w:pPr>
              <w:pStyle w:val="Corpodetexto"/>
            </w:pPr>
            <w:r w:rsidRPr="002E6533">
              <w:t>AVERAGE(SELECTEDVALUENUMBER(REF[Fornecedores</w:t>
            </w:r>
            <w:proofErr w:type="gramStart"/>
            <w:r w:rsidRPr="002E6533">
              <w:t>],[</w:t>
            </w:r>
            <w:proofErr w:type="gramEnd"/>
            <w:r w:rsidRPr="002E6533">
              <w:t>Classificação de risco])))</w:t>
            </w:r>
          </w:p>
          <w:p w14:paraId="7CD9E36A" w14:textId="77777777" w:rsidR="004470EF" w:rsidRPr="002E6533" w:rsidRDefault="00000000">
            <w:pPr>
              <w:pStyle w:val="Corpodetexto"/>
            </w:pPr>
            <w:r w:rsidRPr="002E6533">
              <w:t>em que Fornecedores é um campo de seleção múltipla Referência cruzada ao aplicativo Fornecedores, Classificação de risco é um campo de seleção única Lista de valores no aplicativo Fornecedores, os valores selecionados nos registros relacionados são "Alto" e "Baixo", e os valores numéricos associados são 10 e 8, respectivamente.</w:t>
            </w:r>
          </w:p>
        </w:tc>
        <w:tc>
          <w:tcPr>
            <w:tcW w:w="3960" w:type="dxa"/>
          </w:tcPr>
          <w:p w14:paraId="4DF641E2" w14:textId="77777777" w:rsidR="004470EF" w:rsidRPr="002E6533" w:rsidRDefault="00000000">
            <w:pPr>
              <w:pStyle w:val="Compact"/>
            </w:pPr>
            <w:r w:rsidRPr="002E6533">
              <w:t>9</w:t>
            </w:r>
          </w:p>
        </w:tc>
      </w:tr>
    </w:tbl>
    <w:p w14:paraId="6DD1B169" w14:textId="77777777" w:rsidR="004470EF" w:rsidRPr="002E6533" w:rsidRDefault="00000000">
      <w:pPr>
        <w:pStyle w:val="Ttulo2"/>
      </w:pPr>
      <w:bookmarkStart w:id="1658" w:name="função-trackingid"/>
      <w:bookmarkEnd w:id="1657"/>
      <w:r w:rsidRPr="002E6533">
        <w:lastRenderedPageBreak/>
        <w:t>Função TRACKINGID</w:t>
      </w:r>
    </w:p>
    <w:p w14:paraId="208FF591" w14:textId="77777777" w:rsidR="004470EF" w:rsidRPr="002E6533" w:rsidRDefault="00000000">
      <w:pPr>
        <w:pStyle w:val="FirstParagraph"/>
      </w:pPr>
      <w:r w:rsidRPr="002E6533">
        <w:t>A função TRACKINGID retorna um ID de registro que identifica exclusivamente o registro atual em todos os aplicativos. Esta função pode ser usada junto com a função CONTENTID para produzir um ID complexo combinando o ID de todo o sistema, o ID específico do aplicativo e os dados extraídos de outros campos.</w:t>
      </w:r>
    </w:p>
    <w:p w14:paraId="4DCC8F38" w14:textId="77777777" w:rsidR="004470EF" w:rsidRPr="002E6533" w:rsidRDefault="00000000">
      <w:pPr>
        <w:pStyle w:val="Corpodetexto"/>
      </w:pPr>
      <w:r w:rsidRPr="002E6533">
        <w:rPr>
          <w:b/>
          <w:bCs/>
        </w:rPr>
        <w:t>Tipo de retorno:</w:t>
      </w:r>
      <w:r w:rsidRPr="002E6533">
        <w:t xml:space="preserve"> Numérico</w:t>
      </w:r>
    </w:p>
    <w:p w14:paraId="3B9F457D" w14:textId="77777777" w:rsidR="004470EF" w:rsidRPr="002E6533" w:rsidRDefault="00000000">
      <w:pPr>
        <w:pStyle w:val="Corpodetexto"/>
      </w:pPr>
      <w:r w:rsidRPr="002E6533">
        <w:rPr>
          <w:b/>
          <w:bCs/>
        </w:rPr>
        <w:t>Sintaxe:</w:t>
      </w:r>
      <w:r w:rsidRPr="002E6533">
        <w:t xml:space="preserve"> </w:t>
      </w:r>
      <w:proofErr w:type="gramStart"/>
      <w:r w:rsidRPr="002E6533">
        <w:t>TRACKINGID(</w:t>
      </w:r>
      <w:proofErr w:type="gramEnd"/>
      <w:r w:rsidRPr="002E6533">
        <w:t>)</w:t>
      </w:r>
    </w:p>
    <w:p w14:paraId="6839A6B2" w14:textId="77777777" w:rsidR="004470EF" w:rsidRPr="002E6533" w:rsidRDefault="00000000">
      <w:pPr>
        <w:pStyle w:val="Corpodetexto"/>
      </w:pPr>
      <w:r w:rsidRPr="002E6533">
        <w:t>Esta função não tem parâmetros.</w:t>
      </w:r>
    </w:p>
    <w:p w14:paraId="06BCF626" w14:textId="77777777" w:rsidR="004470EF" w:rsidRPr="002E6533" w:rsidRDefault="00000000">
      <w:pPr>
        <w:pStyle w:val="Corpodetexto"/>
      </w:pPr>
      <w:r w:rsidRPr="002E6533">
        <w:rPr>
          <w:b/>
          <w:bCs/>
        </w:rPr>
        <w:t>Exemplo:</w:t>
      </w:r>
    </w:p>
    <w:p w14:paraId="1A3BD078" w14:textId="77777777" w:rsidR="004470EF" w:rsidRPr="002E6533" w:rsidRDefault="00000000">
      <w:pPr>
        <w:pStyle w:val="TableCaption"/>
      </w:pPr>
      <w:r w:rsidRPr="002E6533">
        <w:t>A tabela a seguir fornece uma fórmula de exemplo da função TRACKINGID.</w:t>
      </w:r>
    </w:p>
    <w:tbl>
      <w:tblPr>
        <w:tblStyle w:val="Table"/>
        <w:tblW w:w="5000" w:type="pct"/>
        <w:tblLayout w:type="fixed"/>
        <w:tblLook w:val="0020" w:firstRow="1" w:lastRow="0" w:firstColumn="0" w:lastColumn="0" w:noHBand="0" w:noVBand="0"/>
      </w:tblPr>
      <w:tblGrid>
        <w:gridCol w:w="4527"/>
        <w:gridCol w:w="4527"/>
      </w:tblGrid>
      <w:tr w:rsidR="004470EF" w:rsidRPr="002E6533" w14:paraId="22B76FB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3B95C12" w14:textId="77777777" w:rsidR="004470EF" w:rsidRPr="002E6533" w:rsidRDefault="00000000">
            <w:pPr>
              <w:pStyle w:val="Compact"/>
            </w:pPr>
            <w:r w:rsidRPr="002E6533">
              <w:t>Fórmula</w:t>
            </w:r>
          </w:p>
        </w:tc>
        <w:tc>
          <w:tcPr>
            <w:tcW w:w="3960" w:type="dxa"/>
          </w:tcPr>
          <w:p w14:paraId="790DD529" w14:textId="77777777" w:rsidR="004470EF" w:rsidRPr="002E6533" w:rsidRDefault="00000000">
            <w:pPr>
              <w:pStyle w:val="Compact"/>
            </w:pPr>
            <w:r w:rsidRPr="002E6533">
              <w:t>Resultado</w:t>
            </w:r>
          </w:p>
        </w:tc>
      </w:tr>
      <w:tr w:rsidR="004470EF" w:rsidRPr="002E6533" w14:paraId="38E70C85" w14:textId="77777777">
        <w:tc>
          <w:tcPr>
            <w:tcW w:w="3960" w:type="dxa"/>
          </w:tcPr>
          <w:p w14:paraId="7244C56B" w14:textId="77777777" w:rsidR="004470EF" w:rsidRPr="002E6533" w:rsidRDefault="00000000">
            <w:pPr>
              <w:pStyle w:val="Corpodetexto"/>
            </w:pPr>
            <w:r w:rsidRPr="002E6533">
              <w:t xml:space="preserve">[Código do tipo] &amp; "-" &amp; </w:t>
            </w:r>
            <w:proofErr w:type="gramStart"/>
            <w:r w:rsidRPr="002E6533">
              <w:t>TRACKINGID(</w:t>
            </w:r>
            <w:proofErr w:type="gramEnd"/>
            <w:r w:rsidRPr="002E6533">
              <w:t>) &amp; "-" &amp; CONTENTID()</w:t>
            </w:r>
          </w:p>
          <w:p w14:paraId="53569E32" w14:textId="77777777" w:rsidR="004470EF" w:rsidRPr="002E6533" w:rsidRDefault="00000000">
            <w:pPr>
              <w:pStyle w:val="Corpodetexto"/>
            </w:pPr>
            <w:r w:rsidRPr="002E6533">
              <w:t>cujo valor no campo Código do tipo é WORM, o ID de controle de todo o sistema é 678904 e o ID de registro de conteúdo específico ao aplicativo é 34.</w:t>
            </w:r>
          </w:p>
        </w:tc>
        <w:tc>
          <w:tcPr>
            <w:tcW w:w="3960" w:type="dxa"/>
          </w:tcPr>
          <w:p w14:paraId="3CFFB59D" w14:textId="77777777" w:rsidR="004470EF" w:rsidRPr="002E6533" w:rsidRDefault="00000000">
            <w:pPr>
              <w:pStyle w:val="Compact"/>
            </w:pPr>
            <w:r w:rsidRPr="002E6533">
              <w:t>WORM-678904-34</w:t>
            </w:r>
          </w:p>
        </w:tc>
      </w:tr>
    </w:tbl>
    <w:p w14:paraId="12D824E8" w14:textId="77777777" w:rsidR="004470EF" w:rsidRPr="002E6533" w:rsidRDefault="00000000">
      <w:pPr>
        <w:pStyle w:val="Ttulo2"/>
      </w:pPr>
      <w:bookmarkStart w:id="1659" w:name="função-user"/>
      <w:bookmarkEnd w:id="1658"/>
      <w:r w:rsidRPr="002E6533">
        <w:t>Função USER</w:t>
      </w:r>
    </w:p>
    <w:p w14:paraId="090CA2EA" w14:textId="77777777" w:rsidR="004470EF" w:rsidRPr="002E6533" w:rsidRDefault="00000000">
      <w:pPr>
        <w:pStyle w:val="FirstParagraph"/>
      </w:pPr>
      <w:r w:rsidRPr="002E6533">
        <w:t>A função USER mantém a validade da referência de uma fórmula a uma seleção de grupo específico em um campo Lista de usuários/grupos ou Permissões de registro, mesmo que o nome do grupo seja posteriormente alterado. As referências ao usuário podem ser passadas como nomes literais ou IDs de log-on. Opcionalmente um domínio específico pode fazer referência a um nome de log-on.</w:t>
      </w:r>
    </w:p>
    <w:p w14:paraId="44D29B30" w14:textId="77777777" w:rsidR="004470EF" w:rsidRPr="002E6533" w:rsidRDefault="00000000">
      <w:pPr>
        <w:pStyle w:val="Corpodetexto"/>
      </w:pPr>
      <w:r w:rsidRPr="002E6533">
        <w:t>Por exemplo, se o nome de usuário literal "Jones, Mary" for referido em uma fórmula dentro da função USER e o nome de usuário for posteriormente alterado para "Jones-Smith, Mary", a referência original ao nome de usuário será automaticamente atualizada na fórmula para "Jones-Smith, Mary".</w:t>
      </w:r>
    </w:p>
    <w:p w14:paraId="5E985268" w14:textId="77777777" w:rsidR="004470EF" w:rsidRPr="002E6533" w:rsidRDefault="00000000">
      <w:pPr>
        <w:pStyle w:val="Corpodetexto"/>
      </w:pPr>
      <w:r w:rsidRPr="002E6533">
        <w:t>Outro exemplo, a usuária Mary Jones é mencionada em uma fórmula com o nome de log-on no Archer para o domínio "bigcompany.com". O nome de log-on da usuária deve ser passado para a função USER como "mjones@bigcompany.com". Se um administrador posteriormente alterar para "msmith" o nome de log-on de Mary Jones naquele domínio, o nome de log-on original será automaticamente atualizado para "msmith@bigcompany.com".</w:t>
      </w:r>
    </w:p>
    <w:p w14:paraId="149E550C" w14:textId="77777777" w:rsidR="004470EF" w:rsidRPr="002E6533" w:rsidRDefault="00000000">
      <w:pPr>
        <w:pStyle w:val="Corpodetexto"/>
      </w:pPr>
      <w:r w:rsidRPr="002E6533">
        <w:lastRenderedPageBreak/>
        <w:t>A função USER também aceita diretamente números de ID do usuário atribuídos pelo sistema. No sistema, cada usuário tem um número interno de ID que garante a identificação exclusiva. Por exemplo, se no sistema existirem 2 usuários chamados Graham, Ned, o nome de usuário não poderá ser avaliado para determinar se o Graham, Ned pretendido está selecionado no campo especificado Lista de usuários/grupos ou Permissões de registro. No entanto, você pode usar o ID do sistema, por exemplo, 76219 no lugar do nome ambíguo de usuário para identificar exclusivamente o Graham, Ned correto.</w:t>
      </w:r>
    </w:p>
    <w:p w14:paraId="19316B1A" w14:textId="77777777" w:rsidR="004470EF" w:rsidRPr="002E6533" w:rsidRDefault="00000000">
      <w:pPr>
        <w:pStyle w:val="Corpodetexto"/>
      </w:pPr>
      <w:r w:rsidRPr="002E6533">
        <w:rPr>
          <w:b/>
          <w:bCs/>
        </w:rPr>
        <w:t>Tipo de retorno:</w:t>
      </w:r>
      <w:r w:rsidRPr="002E6533">
        <w:t xml:space="preserve"> Texto ou Numérico, dependendo do formato selecionado para o parâmetro tipo_ref</w:t>
      </w:r>
    </w:p>
    <w:p w14:paraId="17E691B3" w14:textId="77777777" w:rsidR="004470EF" w:rsidRPr="002E6533" w:rsidRDefault="00000000">
      <w:pPr>
        <w:pStyle w:val="Corpodetexto"/>
      </w:pPr>
      <w:r w:rsidRPr="002E6533">
        <w:rPr>
          <w:b/>
          <w:bCs/>
        </w:rPr>
        <w:t>Sintaxe:</w:t>
      </w:r>
      <w:r w:rsidRPr="002E6533">
        <w:t xml:space="preserve"> </w:t>
      </w:r>
      <w:proofErr w:type="gramStart"/>
      <w:r w:rsidRPr="002E6533">
        <w:t>USER(</w:t>
      </w:r>
      <w:proofErr w:type="gramEnd"/>
      <w:r w:rsidRPr="002E6533">
        <w:rPr>
          <w:b/>
          <w:bCs/>
        </w:rPr>
        <w:t>tipo_ref</w:t>
      </w:r>
      <w:r w:rsidRPr="002E6533">
        <w:t xml:space="preserve">, </w:t>
      </w:r>
      <w:r w:rsidRPr="002E6533">
        <w:rPr>
          <w:b/>
          <w:bCs/>
        </w:rPr>
        <w:t>valor1</w:t>
      </w:r>
      <w:r w:rsidRPr="002E6533">
        <w:t>, valor2…)</w:t>
      </w:r>
    </w:p>
    <w:p w14:paraId="03703DEC" w14:textId="77777777" w:rsidR="004470EF" w:rsidRPr="002E6533" w:rsidRDefault="00000000">
      <w:pPr>
        <w:pStyle w:val="Corpodetexto"/>
      </w:pPr>
      <w:r w:rsidRPr="002E6533">
        <w:t>Na sintaxe acima, os parâmetros em negrito são obrigatórios.</w:t>
      </w:r>
    </w:p>
    <w:p w14:paraId="04043B90" w14:textId="77777777" w:rsidR="004470EF" w:rsidRPr="002E6533" w:rsidRDefault="00000000">
      <w:pPr>
        <w:pStyle w:val="TableCaption"/>
      </w:pPr>
      <w:r w:rsidRPr="002E6533">
        <w:t>A tabela a seguir descreve os parâmetros da função USER.</w:t>
      </w:r>
    </w:p>
    <w:tbl>
      <w:tblPr>
        <w:tblStyle w:val="Table"/>
        <w:tblW w:w="5000" w:type="pct"/>
        <w:tblLayout w:type="fixed"/>
        <w:tblLook w:val="0020" w:firstRow="1" w:lastRow="0" w:firstColumn="0" w:lastColumn="0" w:noHBand="0" w:noVBand="0"/>
      </w:tblPr>
      <w:tblGrid>
        <w:gridCol w:w="4527"/>
        <w:gridCol w:w="4527"/>
      </w:tblGrid>
      <w:tr w:rsidR="004470EF" w:rsidRPr="002E6533" w14:paraId="759C324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16DB8F6" w14:textId="77777777" w:rsidR="004470EF" w:rsidRPr="002E6533" w:rsidRDefault="00000000">
            <w:pPr>
              <w:pStyle w:val="Compact"/>
            </w:pPr>
            <w:r w:rsidRPr="002E6533">
              <w:t>Parâmetro</w:t>
            </w:r>
          </w:p>
        </w:tc>
        <w:tc>
          <w:tcPr>
            <w:tcW w:w="3960" w:type="dxa"/>
          </w:tcPr>
          <w:p w14:paraId="595D914E" w14:textId="77777777" w:rsidR="004470EF" w:rsidRPr="002E6533" w:rsidRDefault="00000000">
            <w:pPr>
              <w:pStyle w:val="Compact"/>
            </w:pPr>
            <w:r w:rsidRPr="002E6533">
              <w:t>Descrição</w:t>
            </w:r>
          </w:p>
        </w:tc>
      </w:tr>
      <w:tr w:rsidR="004470EF" w:rsidRPr="002E6533" w14:paraId="61A8E8EA" w14:textId="77777777">
        <w:tc>
          <w:tcPr>
            <w:tcW w:w="3960" w:type="dxa"/>
          </w:tcPr>
          <w:p w14:paraId="0442B36E" w14:textId="77777777" w:rsidR="004470EF" w:rsidRPr="002E6533" w:rsidRDefault="00000000">
            <w:pPr>
              <w:pStyle w:val="Compact"/>
            </w:pPr>
            <w:r w:rsidRPr="002E6533">
              <w:t>tipo_ref</w:t>
            </w:r>
          </w:p>
        </w:tc>
        <w:tc>
          <w:tcPr>
            <w:tcW w:w="3960" w:type="dxa"/>
          </w:tcPr>
          <w:p w14:paraId="0DEA3564" w14:textId="77777777" w:rsidR="004470EF" w:rsidRPr="002E6533" w:rsidRDefault="00000000">
            <w:pPr>
              <w:pStyle w:val="Corpodetexto"/>
            </w:pPr>
            <w:r w:rsidRPr="002E6533">
              <w:t>Aceita a palavra-chave NAME, LOGIN ou ID.</w:t>
            </w:r>
          </w:p>
          <w:p w14:paraId="6D0EFA2B" w14:textId="77777777" w:rsidR="004470EF" w:rsidRPr="002E6533" w:rsidRDefault="00000000">
            <w:pPr>
              <w:pStyle w:val="Compact"/>
            </w:pPr>
            <w:r w:rsidRPr="002E6533">
              <w:t>Se for especificado NAME, a função avaliará os valores selecionados no campo por nome literal de usuário, por exemplo, "Jones, Mary".</w:t>
            </w:r>
          </w:p>
          <w:p w14:paraId="72A03057" w14:textId="77777777" w:rsidR="004470EF" w:rsidRPr="002E6533" w:rsidRDefault="00000000">
            <w:pPr>
              <w:pStyle w:val="Compact"/>
            </w:pPr>
            <w:r w:rsidRPr="002E6533">
              <w:t>Se for especificado LOGIN, a função avaliará os valores de usuário selecionados com base no nome de log-on, e não no nome de usuário, por exemplo, mjones@bigcompany.com.</w:t>
            </w:r>
          </w:p>
          <w:p w14:paraId="066B6907" w14:textId="77777777" w:rsidR="004470EF" w:rsidRPr="002E6533" w:rsidRDefault="00000000">
            <w:pPr>
              <w:pStyle w:val="Compact"/>
            </w:pPr>
            <w:r w:rsidRPr="002E6533">
              <w:t>Se for especificado ID, a função avaliará os valores de usuário selecionados com base nos números de ID exclusivos atribuídos pelo sistema.</w:t>
            </w:r>
          </w:p>
        </w:tc>
      </w:tr>
      <w:tr w:rsidR="004470EF" w:rsidRPr="002E6533" w14:paraId="1FD5DC6F" w14:textId="77777777">
        <w:tc>
          <w:tcPr>
            <w:tcW w:w="3960" w:type="dxa"/>
          </w:tcPr>
          <w:p w14:paraId="27FC3BC4" w14:textId="77777777" w:rsidR="004470EF" w:rsidRPr="002E6533" w:rsidRDefault="00000000">
            <w:pPr>
              <w:pStyle w:val="Compact"/>
            </w:pPr>
            <w:r w:rsidRPr="002E6533">
              <w:t>valor1, valor2...</w:t>
            </w:r>
          </w:p>
        </w:tc>
        <w:tc>
          <w:tcPr>
            <w:tcW w:w="3960" w:type="dxa"/>
          </w:tcPr>
          <w:p w14:paraId="128D911E" w14:textId="77777777" w:rsidR="004470EF" w:rsidRPr="002E6533" w:rsidRDefault="00000000">
            <w:pPr>
              <w:pStyle w:val="Corpodetexto"/>
            </w:pPr>
            <w:r w:rsidRPr="002E6533">
              <w:t>Um ou mais valores em um campo Lista de usuários/grupos ou Permissões de registro.</w:t>
            </w:r>
          </w:p>
          <w:p w14:paraId="5C04E73E" w14:textId="77777777" w:rsidR="004470EF" w:rsidRPr="002E6533" w:rsidRDefault="00000000">
            <w:pPr>
              <w:pStyle w:val="Compact"/>
            </w:pPr>
            <w:r w:rsidRPr="002E6533">
              <w:rPr>
                <w:b/>
                <w:bCs/>
              </w:rPr>
              <w:t>NOME.</w:t>
            </w:r>
            <w:r w:rsidRPr="002E6533">
              <w:t xml:space="preserve"> Se o parâmetro tipo_ref for NAME, os nomes de usuário deverão ser especificados exatamente como exibidos no campo Lista de usuários/grupos ou Permissões de registro. O nome de usuário deve ser especificado no </w:t>
            </w:r>
            <w:r w:rsidRPr="002E6533">
              <w:lastRenderedPageBreak/>
              <w:t>seguinte formato: "sobrenome, nome". A comparação diferencia maiúsculas e minúsculas. O sistema testará apenas usuários não excluídos.</w:t>
            </w:r>
          </w:p>
          <w:p w14:paraId="432809F8" w14:textId="77777777" w:rsidR="004470EF" w:rsidRPr="002E6533" w:rsidRDefault="00000000">
            <w:r w:rsidRPr="002E6533">
              <w:t>Se na função USER for usado NAME, ocorrerá um erro durante a validação da fórmula se nenhum destes argumentos for verdadeiro:</w:t>
            </w:r>
          </w:p>
          <w:p w14:paraId="72133DC4" w14:textId="77777777" w:rsidR="004470EF" w:rsidRPr="002E6533" w:rsidRDefault="00000000">
            <w:pPr>
              <w:pStyle w:val="Compact"/>
              <w:numPr>
                <w:ilvl w:val="1"/>
                <w:numId w:val="0"/>
              </w:numPr>
            </w:pPr>
            <w:r w:rsidRPr="002E6533">
              <w:t>Se o usuário nomeado não for encontrado em nenhum domínio</w:t>
            </w:r>
          </w:p>
          <w:p w14:paraId="67357DC3" w14:textId="77777777" w:rsidR="004470EF" w:rsidRPr="002E6533" w:rsidRDefault="00000000">
            <w:pPr>
              <w:pStyle w:val="Compact"/>
              <w:numPr>
                <w:ilvl w:val="1"/>
                <w:numId w:val="0"/>
              </w:numPr>
            </w:pPr>
            <w:r w:rsidRPr="002E6533">
              <w:t>Se o usuário nomeado for encontrado em mais de 1 domínio</w:t>
            </w:r>
          </w:p>
          <w:p w14:paraId="0A26A1E5" w14:textId="77777777" w:rsidR="004470EF" w:rsidRPr="002E6533" w:rsidRDefault="00000000">
            <w:pPr>
              <w:pStyle w:val="Compact"/>
              <w:numPr>
                <w:ilvl w:val="1"/>
                <w:numId w:val="0"/>
              </w:numPr>
            </w:pPr>
            <w:r w:rsidRPr="002E6533">
              <w:t>Se o usuário nomeado for encontrado em um só domínio, mas o nome de usuário não for exclusivo dentro daquele domínio.</w:t>
            </w:r>
          </w:p>
          <w:p w14:paraId="071D91EE" w14:textId="77777777" w:rsidR="004470EF" w:rsidRPr="002E6533" w:rsidRDefault="00000000">
            <w:pPr>
              <w:pStyle w:val="Compact"/>
            </w:pPr>
            <w:r w:rsidRPr="002E6533">
              <w:rPr>
                <w:b/>
                <w:bCs/>
              </w:rPr>
              <w:t>LOGIN.</w:t>
            </w:r>
            <w:r w:rsidRPr="002E6533">
              <w:t xml:space="preserve"> Se o parâmetro tipo_ref for LOGIN, a função deverá retornar 1 ou mais valores de nome de log-on de usuário do Archer. A verificação de correspondência será feita com base nos log-ons de usuário e não nos nomes e sobrenomes.</w:t>
            </w:r>
          </w:p>
          <w:p w14:paraId="147412BB" w14:textId="77777777" w:rsidR="004470EF" w:rsidRPr="002E6533" w:rsidRDefault="00000000">
            <w:r w:rsidRPr="002E6533">
              <w:t>Se na função USER for usado LOGIN, ocorrerá um erro durante a validação da fórmula se qualquer um destes argumentos for verdadeiro:</w:t>
            </w:r>
          </w:p>
          <w:p w14:paraId="43FF5D69" w14:textId="77777777" w:rsidR="004470EF" w:rsidRPr="002E6533" w:rsidRDefault="00000000">
            <w:pPr>
              <w:pStyle w:val="Compact"/>
              <w:numPr>
                <w:ilvl w:val="1"/>
                <w:numId w:val="0"/>
              </w:numPr>
            </w:pPr>
            <w:r w:rsidRPr="002E6533">
              <w:t>Se o usuário mencionado pelo logon não for encontrado em nenhum domínio</w:t>
            </w:r>
          </w:p>
          <w:p w14:paraId="36AF57F1" w14:textId="77777777" w:rsidR="004470EF" w:rsidRPr="002E6533" w:rsidRDefault="00000000">
            <w:pPr>
              <w:pStyle w:val="Compact"/>
              <w:numPr>
                <w:ilvl w:val="1"/>
                <w:numId w:val="0"/>
              </w:numPr>
            </w:pPr>
            <w:r w:rsidRPr="002E6533">
              <w:t>Se o usuário mencionado pelo logon for encontrado em mais de 1 domínio</w:t>
            </w:r>
          </w:p>
          <w:p w14:paraId="7FCD875F" w14:textId="77777777" w:rsidR="004470EF" w:rsidRPr="002E6533" w:rsidRDefault="00000000">
            <w:r w:rsidRPr="002E6533">
              <w:t xml:space="preserve">Se a string LOGIN contiver pelo menos 1 sinal de @, o sistema considerará todo o texto após o último sinal de @ uma referência ao domínio e tentará localizar esse domínio. Se a string LOGIN não contiver um sinal de @, o sistema procurará fazer a correspondência exata à string de log-in inteira de nome do grupo no domínio do Archer (NULL) e no </w:t>
            </w:r>
            <w:r w:rsidRPr="002E6533">
              <w:lastRenderedPageBreak/>
              <w:t>domínio padrão.</w:t>
            </w:r>
          </w:p>
          <w:p w14:paraId="0ACF4B04" w14:textId="77777777" w:rsidR="004470EF" w:rsidRPr="002E6533" w:rsidRDefault="00000000">
            <w:pPr>
              <w:numPr>
                <w:ilvl w:val="0"/>
                <w:numId w:val="1"/>
              </w:numPr>
            </w:pPr>
            <w:r w:rsidRPr="002E6533">
              <w:rPr>
                <w:b/>
                <w:bCs/>
              </w:rPr>
              <w:t>Observação:</w:t>
            </w:r>
            <w:r w:rsidRPr="002E6533">
              <w:t xml:space="preserve"> O sistema tentará fazer a correspondência do nome do domínio com os domínios ativos e excluídos, por exemplo, aqueles excluídos do software. Somente nomes de domínio ativo devem ser exclusivos; é possível existir nome de domínio excluído igual ao de um domínio ativo. Se existir a string de log-on em mais de 1 domínio com nome igual, ocorrerá falha no sistema na validação da fórmula.</w:t>
            </w:r>
          </w:p>
          <w:p w14:paraId="4D7D8389" w14:textId="77777777" w:rsidR="004470EF" w:rsidRPr="002E6533" w:rsidRDefault="00000000">
            <w:r w:rsidRPr="002E6533">
              <w:t>Se o domínio for encontrado:</w:t>
            </w:r>
          </w:p>
          <w:p w14:paraId="632C099E" w14:textId="77777777" w:rsidR="004470EF" w:rsidRPr="002E6533" w:rsidRDefault="00000000">
            <w:pPr>
              <w:pStyle w:val="Compact"/>
              <w:numPr>
                <w:ilvl w:val="1"/>
                <w:numId w:val="0"/>
              </w:numPr>
            </w:pPr>
            <w:r w:rsidRPr="002E6533">
              <w:t>O sistema considerará todo o texto na string de logon antes do último sinal @ como o nome de logon de usuário e tentará encontrá-lo no domínio.</w:t>
            </w:r>
          </w:p>
          <w:p w14:paraId="2B79CCFD" w14:textId="77777777" w:rsidR="004470EF" w:rsidRPr="002E6533" w:rsidRDefault="00000000">
            <w:pPr>
              <w:pStyle w:val="Compact"/>
              <w:numPr>
                <w:ilvl w:val="1"/>
                <w:numId w:val="0"/>
              </w:numPr>
            </w:pPr>
            <w:r w:rsidRPr="002E6533">
              <w:t>Se o logon for encontrado no domínio, o sistema substituirá a string de logon da fórmula pelo ID do usuário correspondente ao logon.</w:t>
            </w:r>
          </w:p>
          <w:p w14:paraId="7AB9D089" w14:textId="77777777" w:rsidR="004470EF" w:rsidRPr="002E6533" w:rsidRDefault="00000000">
            <w:r w:rsidRPr="002E6533">
              <w:t>Se o domínio não for encontrado:</w:t>
            </w:r>
          </w:p>
          <w:p w14:paraId="458214AD" w14:textId="77777777" w:rsidR="004470EF" w:rsidRPr="002E6533" w:rsidRDefault="00000000">
            <w:pPr>
              <w:pStyle w:val="Compact"/>
              <w:numPr>
                <w:ilvl w:val="1"/>
                <w:numId w:val="0"/>
              </w:numPr>
            </w:pPr>
            <w:r w:rsidRPr="002E6533">
              <w:t>O sistema procurará uma correspondência exata com toda a string de logon no domínio do Archer (NULL) e no domínio padrão.</w:t>
            </w:r>
          </w:p>
          <w:p w14:paraId="2A6002E5" w14:textId="77777777" w:rsidR="004470EF" w:rsidRPr="002E6533" w:rsidRDefault="00000000">
            <w:pPr>
              <w:pStyle w:val="Compact"/>
              <w:numPr>
                <w:ilvl w:val="1"/>
                <w:numId w:val="0"/>
              </w:numPr>
            </w:pPr>
            <w:r w:rsidRPr="002E6533">
              <w:t>Se existir apenas 1 usuário com o logon em questão, o sistema substituirá a string de logon da fórmula pelo ID do usuário correspondente ao logon.</w:t>
            </w:r>
          </w:p>
          <w:p w14:paraId="405BE10F" w14:textId="77777777" w:rsidR="004470EF" w:rsidRPr="002E6533" w:rsidRDefault="00000000">
            <w:pPr>
              <w:pStyle w:val="Compact"/>
            </w:pPr>
            <w:r w:rsidRPr="002E6533">
              <w:rPr>
                <w:b/>
                <w:bCs/>
              </w:rPr>
              <w:t>ID.</w:t>
            </w:r>
            <w:r w:rsidRPr="002E6533">
              <w:t xml:space="preserve"> Se o parâmetro tipo_ref for ID, a função deverá retornar 1 ou mais números de ID de usuário atribuídos pelo sistema. IDs de usuário são atribuídos pelo sistema e são sempre exclusivos. IDs de usuário são números e não devem ser digitados entre aspas. Se na função </w:t>
            </w:r>
            <w:r w:rsidRPr="002E6533">
              <w:lastRenderedPageBreak/>
              <w:t>USER for usado o ID, ocorrerá um erro durante a validação da fórmula se um dos argumentos for verdadeiro e o ID de usuário referido não for encontrado em nenhum domínio.</w:t>
            </w:r>
          </w:p>
        </w:tc>
      </w:tr>
    </w:tbl>
    <w:p w14:paraId="6A765BF3" w14:textId="77777777" w:rsidR="004470EF" w:rsidRPr="002E6533" w:rsidRDefault="00000000">
      <w:pPr>
        <w:pStyle w:val="FirstParagraph"/>
      </w:pPr>
      <w:r w:rsidRPr="002E6533">
        <w:rPr>
          <w:b/>
          <w:bCs/>
        </w:rPr>
        <w:lastRenderedPageBreak/>
        <w:t>Exemplos:</w:t>
      </w:r>
    </w:p>
    <w:p w14:paraId="59B25A02" w14:textId="77777777" w:rsidR="004470EF" w:rsidRPr="002E6533" w:rsidRDefault="00000000">
      <w:pPr>
        <w:pStyle w:val="TableCaption"/>
      </w:pPr>
      <w:r w:rsidRPr="002E6533">
        <w:t>A tabela a seguir fornece exemplos de fórmulas da função USER.</w:t>
      </w:r>
    </w:p>
    <w:tbl>
      <w:tblPr>
        <w:tblStyle w:val="Table"/>
        <w:tblW w:w="5000" w:type="pct"/>
        <w:tblLayout w:type="fixed"/>
        <w:tblLook w:val="0020" w:firstRow="1" w:lastRow="0" w:firstColumn="0" w:lastColumn="0" w:noHBand="0" w:noVBand="0"/>
      </w:tblPr>
      <w:tblGrid>
        <w:gridCol w:w="4527"/>
        <w:gridCol w:w="4527"/>
      </w:tblGrid>
      <w:tr w:rsidR="004470EF" w:rsidRPr="002E6533" w14:paraId="00BF1DD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33EBAD" w14:textId="77777777" w:rsidR="004470EF" w:rsidRPr="002E6533" w:rsidRDefault="00000000">
            <w:pPr>
              <w:pStyle w:val="Compact"/>
            </w:pPr>
            <w:r w:rsidRPr="002E6533">
              <w:t>Fórmula</w:t>
            </w:r>
          </w:p>
        </w:tc>
        <w:tc>
          <w:tcPr>
            <w:tcW w:w="3960" w:type="dxa"/>
          </w:tcPr>
          <w:p w14:paraId="24E5035F" w14:textId="77777777" w:rsidR="004470EF" w:rsidRPr="002E6533" w:rsidRDefault="00000000">
            <w:pPr>
              <w:pStyle w:val="Compact"/>
            </w:pPr>
            <w:r w:rsidRPr="002E6533">
              <w:t>Resultado</w:t>
            </w:r>
          </w:p>
        </w:tc>
      </w:tr>
      <w:tr w:rsidR="004470EF" w:rsidRPr="002E6533" w14:paraId="15913228" w14:textId="77777777">
        <w:tc>
          <w:tcPr>
            <w:tcW w:w="3960" w:type="dxa"/>
          </w:tcPr>
          <w:p w14:paraId="3EE8A223" w14:textId="77777777" w:rsidR="004470EF" w:rsidRPr="002E6533" w:rsidRDefault="00000000">
            <w:pPr>
              <w:pStyle w:val="Corpodetexto"/>
            </w:pPr>
            <w:proofErr w:type="gramStart"/>
            <w:r w:rsidRPr="002E6533">
              <w:t>IF(</w:t>
            </w:r>
            <w:proofErr w:type="gramEnd"/>
            <w:r w:rsidRPr="002E6533">
              <w:t>CONTAINS(ANY, GETUSERS([Técnico]), USER(NAME, "Thurman, Laurie", "Winters, George")), "Padrão", "Prioridade")</w:t>
            </w:r>
          </w:p>
          <w:p w14:paraId="7DA0FB2B" w14:textId="77777777" w:rsidR="004470EF" w:rsidRPr="002E6533" w:rsidRDefault="00000000">
            <w:pPr>
              <w:pStyle w:val="Corpodetexto"/>
            </w:pPr>
            <w:r w:rsidRPr="002E6533">
              <w:t>em que a usuária "Thurman, Laurie" está selecionada no campo Lista de usuários/grupos técnico.</w:t>
            </w:r>
          </w:p>
        </w:tc>
        <w:tc>
          <w:tcPr>
            <w:tcW w:w="3960" w:type="dxa"/>
          </w:tcPr>
          <w:p w14:paraId="23D09FDA" w14:textId="77777777" w:rsidR="004470EF" w:rsidRPr="002E6533" w:rsidRDefault="00000000">
            <w:pPr>
              <w:pStyle w:val="Compact"/>
            </w:pPr>
            <w:r w:rsidRPr="002E6533">
              <w:t>Padrão</w:t>
            </w:r>
          </w:p>
        </w:tc>
      </w:tr>
      <w:tr w:rsidR="004470EF" w:rsidRPr="002E6533" w14:paraId="7E18F52A" w14:textId="77777777">
        <w:tc>
          <w:tcPr>
            <w:tcW w:w="3960" w:type="dxa"/>
          </w:tcPr>
          <w:p w14:paraId="7E3DF8B3" w14:textId="77777777" w:rsidR="004470EF" w:rsidRPr="002E6533" w:rsidRDefault="00000000">
            <w:pPr>
              <w:pStyle w:val="Corpodetexto"/>
            </w:pPr>
            <w:proofErr w:type="gramStart"/>
            <w:r w:rsidRPr="002E6533">
              <w:t>IF(</w:t>
            </w:r>
            <w:proofErr w:type="gramEnd"/>
            <w:r w:rsidRPr="002E6533">
              <w:t>CONTAINS(ANY, GETUSERS([Revisor]), USER(NAME, "Jasper, Susan", "Miner, Burt", "Rollins, Jacob")), "Sim", "Não")</w:t>
            </w:r>
          </w:p>
          <w:p w14:paraId="2A7AF8DE" w14:textId="77777777" w:rsidR="004470EF" w:rsidRPr="002E6533" w:rsidRDefault="00000000">
            <w:pPr>
              <w:pStyle w:val="Corpodetexto"/>
            </w:pPr>
            <w:r w:rsidRPr="002E6533">
              <w:t>em que o usuário "Miner, Burt" está selecionado no campo Revisor de permissões de registro.</w:t>
            </w:r>
          </w:p>
        </w:tc>
        <w:tc>
          <w:tcPr>
            <w:tcW w:w="3960" w:type="dxa"/>
          </w:tcPr>
          <w:p w14:paraId="4AAA30A5" w14:textId="77777777" w:rsidR="004470EF" w:rsidRPr="002E6533" w:rsidRDefault="00000000">
            <w:pPr>
              <w:pStyle w:val="Compact"/>
            </w:pPr>
            <w:r w:rsidRPr="002E6533">
              <w:t>Sim</w:t>
            </w:r>
          </w:p>
        </w:tc>
      </w:tr>
      <w:tr w:rsidR="004470EF" w:rsidRPr="002E6533" w14:paraId="220839EB" w14:textId="77777777">
        <w:tc>
          <w:tcPr>
            <w:tcW w:w="3960" w:type="dxa"/>
          </w:tcPr>
          <w:p w14:paraId="1E825A8D" w14:textId="77777777" w:rsidR="004470EF" w:rsidRPr="002E6533" w:rsidRDefault="00000000">
            <w:pPr>
              <w:pStyle w:val="Corpodetexto"/>
            </w:pPr>
            <w:proofErr w:type="gramStart"/>
            <w:r w:rsidRPr="002E6533">
              <w:t>IF(</w:t>
            </w:r>
            <w:proofErr w:type="gramEnd"/>
            <w:r w:rsidRPr="002E6533">
              <w:t>CONTAINS(ANY, GETUSERS([Gerente]), USER(LOGIN, "kjackson", "tbarnett@bigcompany.com", "jwilson@bigcompany.net", "smartin")),VALUEOF([Alerta], "Escalar"), VALUEOF([Alerta], NOVALUE( )))</w:t>
            </w:r>
          </w:p>
          <w:p w14:paraId="09D8844E" w14:textId="77777777" w:rsidR="004470EF" w:rsidRPr="002E6533" w:rsidRDefault="00000000">
            <w:pPr>
              <w:pStyle w:val="Corpodetexto"/>
            </w:pPr>
            <w:r w:rsidRPr="002E6533">
              <w:t>em que "Barnett, Tina" está selecionada no campo Lista de usuários/grupos e o ID de log-on no Archer para o domínio "bigcompany.com" é "tbarnett".</w:t>
            </w:r>
          </w:p>
        </w:tc>
        <w:tc>
          <w:tcPr>
            <w:tcW w:w="3960" w:type="dxa"/>
          </w:tcPr>
          <w:p w14:paraId="525856D6" w14:textId="77777777" w:rsidR="004470EF" w:rsidRPr="002E6533" w:rsidRDefault="00000000">
            <w:pPr>
              <w:pStyle w:val="Compact"/>
            </w:pPr>
            <w:r w:rsidRPr="002E6533">
              <w:t>O valor "Escalar" está selecionado no campo Lista de valores de alerta.</w:t>
            </w:r>
          </w:p>
        </w:tc>
      </w:tr>
      <w:tr w:rsidR="004470EF" w:rsidRPr="002E6533" w14:paraId="4BD09AEF" w14:textId="77777777">
        <w:tc>
          <w:tcPr>
            <w:tcW w:w="3960" w:type="dxa"/>
          </w:tcPr>
          <w:p w14:paraId="30A2AE9C" w14:textId="77777777" w:rsidR="004470EF" w:rsidRPr="002E6533" w:rsidRDefault="00000000">
            <w:pPr>
              <w:pStyle w:val="Corpodetexto"/>
            </w:pPr>
            <w:proofErr w:type="gramStart"/>
            <w:r w:rsidRPr="002E6533">
              <w:t>IF(</w:t>
            </w:r>
            <w:proofErr w:type="gramEnd"/>
            <w:r w:rsidRPr="002E6533">
              <w:t xml:space="preserve">CONTAINS(ANY, GETUSERS([Colaboradores]), USER(ID, </w:t>
            </w:r>
            <w:r w:rsidRPr="002E6533">
              <w:lastRenderedPageBreak/>
              <w:t>76299, 56897, 79867)),"Localizado", "Não localizado")</w:t>
            </w:r>
          </w:p>
          <w:p w14:paraId="6C116006" w14:textId="77777777" w:rsidR="004470EF" w:rsidRPr="002E6533" w:rsidRDefault="00000000">
            <w:pPr>
              <w:pStyle w:val="Corpodetexto"/>
            </w:pPr>
            <w:r w:rsidRPr="002E6533">
              <w:t>em que "Eastman, Tina" está selecionada no campo Lista de usuários/grupos e o ID de usuário no sistema é 79867.</w:t>
            </w:r>
          </w:p>
        </w:tc>
        <w:tc>
          <w:tcPr>
            <w:tcW w:w="3960" w:type="dxa"/>
          </w:tcPr>
          <w:p w14:paraId="719DBFB6" w14:textId="77777777" w:rsidR="004470EF" w:rsidRPr="002E6533" w:rsidRDefault="00000000">
            <w:pPr>
              <w:pStyle w:val="Compact"/>
            </w:pPr>
            <w:r w:rsidRPr="002E6533">
              <w:lastRenderedPageBreak/>
              <w:t>Localizado</w:t>
            </w:r>
          </w:p>
        </w:tc>
      </w:tr>
    </w:tbl>
    <w:p w14:paraId="1CD4995E" w14:textId="77777777" w:rsidR="004470EF" w:rsidRPr="002E6533" w:rsidRDefault="00000000">
      <w:pPr>
        <w:pStyle w:val="Ttulo2"/>
      </w:pPr>
      <w:bookmarkStart w:id="1660" w:name="função-userdefaultemail"/>
      <w:bookmarkEnd w:id="1659"/>
      <w:r w:rsidRPr="002E6533">
        <w:t>Função USERDEFAULTEMAIL</w:t>
      </w:r>
    </w:p>
    <w:p w14:paraId="230C7D1F" w14:textId="77777777" w:rsidR="004470EF" w:rsidRPr="002E6533" w:rsidRDefault="00000000">
      <w:pPr>
        <w:pStyle w:val="FirstParagraph"/>
      </w:pPr>
      <w:r w:rsidRPr="002E6533">
        <w:t>A função USERDEFAULTEMAIL retorna o endereço de e-mail do criador ou do editor do registro. Criador é o usuário que criou o registro (ou que está atualmente criando o registro). Editor é o usuário que editou por último o registro.</w:t>
      </w:r>
    </w:p>
    <w:p w14:paraId="3128DD2A" w14:textId="77777777" w:rsidR="004470EF" w:rsidRPr="002E6533" w:rsidRDefault="00000000">
      <w:pPr>
        <w:pStyle w:val="Corpodetexto"/>
      </w:pPr>
      <w:r w:rsidRPr="002E6533">
        <w:rPr>
          <w:b/>
          <w:bCs/>
        </w:rPr>
        <w:t>Tipo de retorno:</w:t>
      </w:r>
      <w:r w:rsidRPr="002E6533">
        <w:t xml:space="preserve"> Texto</w:t>
      </w:r>
    </w:p>
    <w:p w14:paraId="07B95201" w14:textId="77777777" w:rsidR="004470EF" w:rsidRPr="002E6533" w:rsidRDefault="00000000">
      <w:pPr>
        <w:pStyle w:val="Corpodetexto"/>
      </w:pPr>
      <w:r w:rsidRPr="002E6533">
        <w:rPr>
          <w:b/>
          <w:bCs/>
        </w:rPr>
        <w:t>Sintaxe:</w:t>
      </w:r>
      <w:r w:rsidRPr="002E6533">
        <w:t xml:space="preserve"> </w:t>
      </w:r>
      <w:proofErr w:type="gramStart"/>
      <w:r w:rsidRPr="002E6533">
        <w:t>USERDEFAULTEMAIL(</w:t>
      </w:r>
      <w:proofErr w:type="gramEnd"/>
      <w:r w:rsidRPr="002E6533">
        <w:rPr>
          <w:b/>
          <w:bCs/>
        </w:rPr>
        <w:t>tipo_de_usuário</w:t>
      </w:r>
      <w:r w:rsidRPr="002E6533">
        <w:t>)</w:t>
      </w:r>
    </w:p>
    <w:p w14:paraId="6B8B9740" w14:textId="77777777" w:rsidR="004470EF" w:rsidRPr="002E6533" w:rsidRDefault="00000000">
      <w:pPr>
        <w:pStyle w:val="Corpodetexto"/>
      </w:pPr>
      <w:r w:rsidRPr="002E6533">
        <w:t>Na sintaxe acima, os parâmetros em negrito são obrigatórios.</w:t>
      </w:r>
    </w:p>
    <w:p w14:paraId="65365681" w14:textId="77777777" w:rsidR="004470EF" w:rsidRPr="002E6533" w:rsidRDefault="00000000">
      <w:pPr>
        <w:pStyle w:val="TableCaption"/>
      </w:pPr>
      <w:r w:rsidRPr="002E6533">
        <w:t>A tabela a seguir descreve o parâmetro da função USERDEFAULTEMAIL.</w:t>
      </w:r>
    </w:p>
    <w:tbl>
      <w:tblPr>
        <w:tblStyle w:val="Table"/>
        <w:tblW w:w="5000" w:type="pct"/>
        <w:tblLayout w:type="fixed"/>
        <w:tblLook w:val="0020" w:firstRow="1" w:lastRow="0" w:firstColumn="0" w:lastColumn="0" w:noHBand="0" w:noVBand="0"/>
      </w:tblPr>
      <w:tblGrid>
        <w:gridCol w:w="4527"/>
        <w:gridCol w:w="4527"/>
      </w:tblGrid>
      <w:tr w:rsidR="004470EF" w:rsidRPr="002E6533" w14:paraId="2DA0102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A16E33" w14:textId="77777777" w:rsidR="004470EF" w:rsidRPr="002E6533" w:rsidRDefault="00000000">
            <w:pPr>
              <w:pStyle w:val="Compact"/>
            </w:pPr>
            <w:r w:rsidRPr="002E6533">
              <w:t>Parâmetro</w:t>
            </w:r>
          </w:p>
        </w:tc>
        <w:tc>
          <w:tcPr>
            <w:tcW w:w="3960" w:type="dxa"/>
          </w:tcPr>
          <w:p w14:paraId="7C0D8479" w14:textId="77777777" w:rsidR="004470EF" w:rsidRPr="002E6533" w:rsidRDefault="00000000">
            <w:pPr>
              <w:pStyle w:val="Compact"/>
            </w:pPr>
            <w:r w:rsidRPr="002E6533">
              <w:t>Descrição</w:t>
            </w:r>
          </w:p>
        </w:tc>
      </w:tr>
      <w:tr w:rsidR="004470EF" w:rsidRPr="002E6533" w14:paraId="61D60C38" w14:textId="77777777">
        <w:tc>
          <w:tcPr>
            <w:tcW w:w="3960" w:type="dxa"/>
          </w:tcPr>
          <w:p w14:paraId="7098FEFC" w14:textId="77777777" w:rsidR="004470EF" w:rsidRPr="002E6533" w:rsidRDefault="00000000">
            <w:pPr>
              <w:pStyle w:val="Compact"/>
            </w:pPr>
            <w:r w:rsidRPr="002E6533">
              <w:t>tipo_usuário</w:t>
            </w:r>
          </w:p>
        </w:tc>
        <w:tc>
          <w:tcPr>
            <w:tcW w:w="3960" w:type="dxa"/>
          </w:tcPr>
          <w:p w14:paraId="387B00AF" w14:textId="77777777" w:rsidR="004470EF" w:rsidRPr="002E6533" w:rsidRDefault="00000000">
            <w:pPr>
              <w:pStyle w:val="Compact"/>
            </w:pPr>
            <w:r w:rsidRPr="002E6533">
              <w:t>Aceita a palavra-chave CREATOR ou EDITOR. Se CREATOR for especificado, a função retornará o endereço de e-mail padrão que o usuário associou à criação do registro. Se EDITOR for fornecido, a função retornará o endereço de e-mail padrão do usuário associado à atualização de registro mais recente.</w:t>
            </w:r>
          </w:p>
        </w:tc>
      </w:tr>
    </w:tbl>
    <w:p w14:paraId="6B9FA798" w14:textId="77777777" w:rsidR="004470EF" w:rsidRPr="002E6533" w:rsidRDefault="00000000">
      <w:pPr>
        <w:pStyle w:val="Corpodetexto"/>
      </w:pPr>
      <w:r w:rsidRPr="002E6533">
        <w:rPr>
          <w:b/>
          <w:bCs/>
        </w:rPr>
        <w:t>Exemplos:</w:t>
      </w:r>
    </w:p>
    <w:p w14:paraId="66ED5798" w14:textId="77777777" w:rsidR="004470EF" w:rsidRPr="002E6533" w:rsidRDefault="00000000">
      <w:pPr>
        <w:pStyle w:val="TableCaption"/>
      </w:pPr>
      <w:r w:rsidRPr="002E6533">
        <w:t>A tabela a seguir fornece exemplos de fórmulas da função USERDEFAULTEMAIL.</w:t>
      </w:r>
    </w:p>
    <w:tbl>
      <w:tblPr>
        <w:tblStyle w:val="Table"/>
        <w:tblW w:w="5000" w:type="pct"/>
        <w:tblLayout w:type="fixed"/>
        <w:tblLook w:val="0020" w:firstRow="1" w:lastRow="0" w:firstColumn="0" w:lastColumn="0" w:noHBand="0" w:noVBand="0"/>
      </w:tblPr>
      <w:tblGrid>
        <w:gridCol w:w="4527"/>
        <w:gridCol w:w="4527"/>
      </w:tblGrid>
      <w:tr w:rsidR="004470EF" w:rsidRPr="002E6533" w14:paraId="0AC7190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465948" w14:textId="77777777" w:rsidR="004470EF" w:rsidRPr="002E6533" w:rsidRDefault="00000000">
            <w:pPr>
              <w:pStyle w:val="Compact"/>
            </w:pPr>
            <w:r w:rsidRPr="002E6533">
              <w:t>Fórmula</w:t>
            </w:r>
          </w:p>
        </w:tc>
        <w:tc>
          <w:tcPr>
            <w:tcW w:w="3960" w:type="dxa"/>
          </w:tcPr>
          <w:p w14:paraId="37DBEAAF" w14:textId="77777777" w:rsidR="004470EF" w:rsidRPr="002E6533" w:rsidRDefault="00000000">
            <w:pPr>
              <w:pStyle w:val="Compact"/>
            </w:pPr>
            <w:r w:rsidRPr="002E6533">
              <w:t>Resultado</w:t>
            </w:r>
          </w:p>
        </w:tc>
      </w:tr>
      <w:tr w:rsidR="004470EF" w:rsidRPr="002E6533" w14:paraId="16E2D1F4" w14:textId="77777777">
        <w:tc>
          <w:tcPr>
            <w:tcW w:w="3960" w:type="dxa"/>
          </w:tcPr>
          <w:p w14:paraId="13174EFA" w14:textId="77777777" w:rsidR="004470EF" w:rsidRPr="002E6533" w:rsidRDefault="00000000">
            <w:pPr>
              <w:pStyle w:val="Corpodetexto"/>
            </w:pPr>
            <w:r w:rsidRPr="002E6533">
              <w:t>"Olá, " &amp; USERDEFAULTEMAIL(CRIADOR)</w:t>
            </w:r>
          </w:p>
          <w:p w14:paraId="003D79DB" w14:textId="77777777" w:rsidR="004470EF" w:rsidRPr="002E6533" w:rsidRDefault="00000000">
            <w:pPr>
              <w:pStyle w:val="Corpodetexto"/>
            </w:pPr>
            <w:r w:rsidRPr="002E6533">
              <w:t>Onde Janet@archer.com é o endereço de e-mail padrão do criador do registro.</w:t>
            </w:r>
          </w:p>
        </w:tc>
        <w:tc>
          <w:tcPr>
            <w:tcW w:w="3960" w:type="dxa"/>
          </w:tcPr>
          <w:p w14:paraId="51788067" w14:textId="77777777" w:rsidR="004470EF" w:rsidRPr="002E6533" w:rsidRDefault="00000000">
            <w:pPr>
              <w:pStyle w:val="Compact"/>
            </w:pPr>
            <w:r w:rsidRPr="002E6533">
              <w:t>Olá, Janet@archer.com</w:t>
            </w:r>
          </w:p>
        </w:tc>
      </w:tr>
      <w:tr w:rsidR="004470EF" w:rsidRPr="002E6533" w14:paraId="01D1E952" w14:textId="77777777">
        <w:tc>
          <w:tcPr>
            <w:tcW w:w="3960" w:type="dxa"/>
          </w:tcPr>
          <w:p w14:paraId="169D3A09" w14:textId="77777777" w:rsidR="004470EF" w:rsidRPr="002E6533" w:rsidRDefault="00000000">
            <w:pPr>
              <w:pStyle w:val="Corpodetexto"/>
            </w:pPr>
            <w:r w:rsidRPr="002E6533">
              <w:t>"Olá, " &amp; USERDEFAULTEMAIL(EDITOR)</w:t>
            </w:r>
          </w:p>
          <w:p w14:paraId="28C82E2F" w14:textId="77777777" w:rsidR="004470EF" w:rsidRPr="002E6533" w:rsidRDefault="00000000">
            <w:pPr>
              <w:pStyle w:val="Corpodetexto"/>
            </w:pPr>
            <w:r w:rsidRPr="002E6533">
              <w:t>Em que Miles@archer.com é o endereço de e-mail padrão do editor do registro.</w:t>
            </w:r>
          </w:p>
        </w:tc>
        <w:tc>
          <w:tcPr>
            <w:tcW w:w="3960" w:type="dxa"/>
          </w:tcPr>
          <w:p w14:paraId="22A07C6B" w14:textId="77777777" w:rsidR="004470EF" w:rsidRPr="002E6533" w:rsidRDefault="00000000">
            <w:pPr>
              <w:pStyle w:val="Compact"/>
            </w:pPr>
            <w:r w:rsidRPr="002E6533">
              <w:t>Olá, Miles@archer.com</w:t>
            </w:r>
          </w:p>
        </w:tc>
      </w:tr>
    </w:tbl>
    <w:p w14:paraId="6CF09719" w14:textId="77777777" w:rsidR="004470EF" w:rsidRPr="002E6533" w:rsidRDefault="00000000">
      <w:pPr>
        <w:pStyle w:val="Ttulo2"/>
      </w:pPr>
      <w:bookmarkStart w:id="1661" w:name="função-userfirstname"/>
      <w:bookmarkEnd w:id="1660"/>
      <w:r w:rsidRPr="002E6533">
        <w:lastRenderedPageBreak/>
        <w:t>Função USERFIRSTNAME</w:t>
      </w:r>
    </w:p>
    <w:p w14:paraId="64E18FA5" w14:textId="77777777" w:rsidR="004470EF" w:rsidRPr="002E6533" w:rsidRDefault="00000000">
      <w:pPr>
        <w:pStyle w:val="FirstParagraph"/>
      </w:pPr>
      <w:r w:rsidRPr="002E6533">
        <w:t>A função USERFIRSTNAME retorna o nome do criador ou do editor do registro. Criador é o usuário que criou o registro (ou que está atualmente criando o registro). Editor é o usuário que editou por último o registro.</w:t>
      </w:r>
    </w:p>
    <w:p w14:paraId="3C509D8F" w14:textId="77777777" w:rsidR="004470EF" w:rsidRPr="002E6533" w:rsidRDefault="00000000">
      <w:pPr>
        <w:pStyle w:val="Corpodetexto"/>
      </w:pPr>
      <w:r w:rsidRPr="002E6533">
        <w:rPr>
          <w:b/>
          <w:bCs/>
        </w:rPr>
        <w:t>Tipo de retorno:</w:t>
      </w:r>
      <w:r w:rsidRPr="002E6533">
        <w:t xml:space="preserve"> Texto</w:t>
      </w:r>
    </w:p>
    <w:p w14:paraId="7BB95102" w14:textId="77777777" w:rsidR="004470EF" w:rsidRPr="002E6533" w:rsidRDefault="00000000">
      <w:pPr>
        <w:pStyle w:val="Corpodetexto"/>
      </w:pPr>
      <w:r w:rsidRPr="002E6533">
        <w:rPr>
          <w:b/>
          <w:bCs/>
        </w:rPr>
        <w:t>Sintaxe:</w:t>
      </w:r>
      <w:r w:rsidRPr="002E6533">
        <w:t xml:space="preserve"> </w:t>
      </w:r>
      <w:proofErr w:type="gramStart"/>
      <w:r w:rsidRPr="002E6533">
        <w:t>USERFIRSTNAME(</w:t>
      </w:r>
      <w:proofErr w:type="gramEnd"/>
      <w:r w:rsidRPr="002E6533">
        <w:rPr>
          <w:b/>
          <w:bCs/>
        </w:rPr>
        <w:t>tipo_usuário</w:t>
      </w:r>
      <w:r w:rsidRPr="002E6533">
        <w:t>)</w:t>
      </w:r>
    </w:p>
    <w:p w14:paraId="0F65C6AC" w14:textId="77777777" w:rsidR="004470EF" w:rsidRPr="002E6533" w:rsidRDefault="00000000">
      <w:pPr>
        <w:pStyle w:val="Corpodetexto"/>
      </w:pPr>
      <w:r w:rsidRPr="002E6533">
        <w:t>Na sintaxe acima, os parâmetros em negrito são obrigatórios.</w:t>
      </w:r>
    </w:p>
    <w:p w14:paraId="4E835B39" w14:textId="77777777" w:rsidR="004470EF" w:rsidRPr="002E6533" w:rsidRDefault="00000000">
      <w:pPr>
        <w:pStyle w:val="TableCaption"/>
      </w:pPr>
      <w:r w:rsidRPr="002E6533">
        <w:t>A tabela a seguir descreve o parâmetro USERFIRSTNAME.</w:t>
      </w:r>
    </w:p>
    <w:tbl>
      <w:tblPr>
        <w:tblStyle w:val="Table"/>
        <w:tblW w:w="5000" w:type="pct"/>
        <w:tblLayout w:type="fixed"/>
        <w:tblLook w:val="0020" w:firstRow="1" w:lastRow="0" w:firstColumn="0" w:lastColumn="0" w:noHBand="0" w:noVBand="0"/>
      </w:tblPr>
      <w:tblGrid>
        <w:gridCol w:w="4527"/>
        <w:gridCol w:w="4527"/>
      </w:tblGrid>
      <w:tr w:rsidR="004470EF" w:rsidRPr="002E6533" w14:paraId="0F0B30F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04F7007" w14:textId="77777777" w:rsidR="004470EF" w:rsidRPr="002E6533" w:rsidRDefault="00000000">
            <w:pPr>
              <w:pStyle w:val="Compact"/>
            </w:pPr>
            <w:r w:rsidRPr="002E6533">
              <w:t>Parâmetro</w:t>
            </w:r>
          </w:p>
        </w:tc>
        <w:tc>
          <w:tcPr>
            <w:tcW w:w="3960" w:type="dxa"/>
          </w:tcPr>
          <w:p w14:paraId="2289799D" w14:textId="77777777" w:rsidR="004470EF" w:rsidRPr="002E6533" w:rsidRDefault="00000000">
            <w:pPr>
              <w:pStyle w:val="Compact"/>
            </w:pPr>
            <w:r w:rsidRPr="002E6533">
              <w:t>Descrição</w:t>
            </w:r>
          </w:p>
        </w:tc>
      </w:tr>
      <w:tr w:rsidR="004470EF" w:rsidRPr="002E6533" w14:paraId="6A267502" w14:textId="77777777">
        <w:tc>
          <w:tcPr>
            <w:tcW w:w="3960" w:type="dxa"/>
          </w:tcPr>
          <w:p w14:paraId="3B6123CE" w14:textId="77777777" w:rsidR="004470EF" w:rsidRPr="002E6533" w:rsidRDefault="00000000">
            <w:pPr>
              <w:pStyle w:val="Compact"/>
            </w:pPr>
            <w:r w:rsidRPr="002E6533">
              <w:t>tipo_usuário</w:t>
            </w:r>
          </w:p>
        </w:tc>
        <w:tc>
          <w:tcPr>
            <w:tcW w:w="3960" w:type="dxa"/>
          </w:tcPr>
          <w:p w14:paraId="18A76DA8" w14:textId="77777777" w:rsidR="004470EF" w:rsidRPr="002E6533" w:rsidRDefault="00000000">
            <w:pPr>
              <w:pStyle w:val="Compact"/>
            </w:pPr>
            <w:r w:rsidRPr="002E6533">
              <w:t>Aceita a palavra-chave CREATOR ou EDITOR. Se for especificado CREATOR, a função retornará o nome do usuário associado à criação do registro. Se for especificado EDITOR, a função retornará o nome do usuário associado à última atualização do registro.</w:t>
            </w:r>
          </w:p>
        </w:tc>
      </w:tr>
    </w:tbl>
    <w:p w14:paraId="6063C9A8" w14:textId="77777777" w:rsidR="004470EF" w:rsidRPr="002E6533" w:rsidRDefault="00000000">
      <w:pPr>
        <w:pStyle w:val="Corpodetexto"/>
      </w:pPr>
      <w:r w:rsidRPr="002E6533">
        <w:rPr>
          <w:b/>
          <w:bCs/>
        </w:rPr>
        <w:t>Exemplos:</w:t>
      </w:r>
    </w:p>
    <w:p w14:paraId="6F3C1C80" w14:textId="77777777" w:rsidR="004470EF" w:rsidRPr="002E6533" w:rsidRDefault="00000000">
      <w:pPr>
        <w:pStyle w:val="TableCaption"/>
      </w:pPr>
      <w:r w:rsidRPr="002E6533">
        <w:t>A tabela a seguir fornece exemplos de fórmulas da função USERFIRSTNAME.</w:t>
      </w:r>
    </w:p>
    <w:tbl>
      <w:tblPr>
        <w:tblStyle w:val="Table"/>
        <w:tblW w:w="5000" w:type="pct"/>
        <w:tblLayout w:type="fixed"/>
        <w:tblLook w:val="0020" w:firstRow="1" w:lastRow="0" w:firstColumn="0" w:lastColumn="0" w:noHBand="0" w:noVBand="0"/>
      </w:tblPr>
      <w:tblGrid>
        <w:gridCol w:w="4527"/>
        <w:gridCol w:w="4527"/>
      </w:tblGrid>
      <w:tr w:rsidR="004470EF" w:rsidRPr="002E6533" w14:paraId="049A3C0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1E5EF8" w14:textId="77777777" w:rsidR="004470EF" w:rsidRPr="002E6533" w:rsidRDefault="00000000">
            <w:pPr>
              <w:pStyle w:val="Compact"/>
            </w:pPr>
            <w:r w:rsidRPr="002E6533">
              <w:t>Fórmula</w:t>
            </w:r>
          </w:p>
        </w:tc>
        <w:tc>
          <w:tcPr>
            <w:tcW w:w="3960" w:type="dxa"/>
          </w:tcPr>
          <w:p w14:paraId="582E55B1" w14:textId="77777777" w:rsidR="004470EF" w:rsidRPr="002E6533" w:rsidRDefault="00000000">
            <w:pPr>
              <w:pStyle w:val="Compact"/>
            </w:pPr>
            <w:r w:rsidRPr="002E6533">
              <w:t>Resultado</w:t>
            </w:r>
          </w:p>
        </w:tc>
      </w:tr>
      <w:tr w:rsidR="004470EF" w:rsidRPr="002E6533" w14:paraId="463FC3FF" w14:textId="77777777">
        <w:tc>
          <w:tcPr>
            <w:tcW w:w="3960" w:type="dxa"/>
          </w:tcPr>
          <w:p w14:paraId="2BFE5C8C" w14:textId="77777777" w:rsidR="004470EF" w:rsidRPr="002E6533" w:rsidRDefault="00000000">
            <w:pPr>
              <w:pStyle w:val="Corpodetexto"/>
            </w:pPr>
            <w:r w:rsidRPr="002E6533">
              <w:t>"Olá, " &amp; USERFIRSTNAME(CREATOR)</w:t>
            </w:r>
          </w:p>
          <w:p w14:paraId="58312593" w14:textId="77777777" w:rsidR="004470EF" w:rsidRPr="002E6533" w:rsidRDefault="00000000">
            <w:pPr>
              <w:pStyle w:val="Corpodetexto"/>
            </w:pPr>
            <w:r w:rsidRPr="002E6533">
              <w:t>cujo nome do criador do registro é Janet.</w:t>
            </w:r>
          </w:p>
        </w:tc>
        <w:tc>
          <w:tcPr>
            <w:tcW w:w="3960" w:type="dxa"/>
          </w:tcPr>
          <w:p w14:paraId="707B5383" w14:textId="77777777" w:rsidR="004470EF" w:rsidRPr="002E6533" w:rsidRDefault="00000000">
            <w:pPr>
              <w:pStyle w:val="Compact"/>
            </w:pPr>
            <w:r w:rsidRPr="002E6533">
              <w:t>Olá, Janet</w:t>
            </w:r>
          </w:p>
        </w:tc>
      </w:tr>
      <w:tr w:rsidR="004470EF" w:rsidRPr="002E6533" w14:paraId="06276205" w14:textId="77777777">
        <w:tc>
          <w:tcPr>
            <w:tcW w:w="3960" w:type="dxa"/>
          </w:tcPr>
          <w:p w14:paraId="174EEDC6" w14:textId="77777777" w:rsidR="004470EF" w:rsidRPr="002E6533" w:rsidRDefault="00000000">
            <w:pPr>
              <w:pStyle w:val="Corpodetexto"/>
            </w:pPr>
            <w:r w:rsidRPr="002E6533">
              <w:t>"Olá, " &amp; USERFIRSTNAME(EDITOR)</w:t>
            </w:r>
          </w:p>
          <w:p w14:paraId="4A047A21" w14:textId="77777777" w:rsidR="004470EF" w:rsidRPr="002E6533" w:rsidRDefault="00000000">
            <w:pPr>
              <w:pStyle w:val="Corpodetexto"/>
            </w:pPr>
            <w:r w:rsidRPr="002E6533">
              <w:t>cujo nome do editor do registro é Miles.</w:t>
            </w:r>
          </w:p>
        </w:tc>
        <w:tc>
          <w:tcPr>
            <w:tcW w:w="3960" w:type="dxa"/>
          </w:tcPr>
          <w:p w14:paraId="28CE1C7B" w14:textId="77777777" w:rsidR="004470EF" w:rsidRPr="002E6533" w:rsidRDefault="00000000">
            <w:pPr>
              <w:pStyle w:val="Compact"/>
            </w:pPr>
            <w:r w:rsidRPr="002E6533">
              <w:t>Olá, Miles</w:t>
            </w:r>
          </w:p>
        </w:tc>
      </w:tr>
    </w:tbl>
    <w:p w14:paraId="2FE80A4C" w14:textId="77777777" w:rsidR="004470EF" w:rsidRPr="002E6533" w:rsidRDefault="00000000">
      <w:pPr>
        <w:pStyle w:val="Ttulo2"/>
      </w:pPr>
      <w:bookmarkStart w:id="1662" w:name="função-userlastname"/>
      <w:bookmarkEnd w:id="1661"/>
      <w:r w:rsidRPr="002E6533">
        <w:t>Função USERLASTNAME</w:t>
      </w:r>
    </w:p>
    <w:p w14:paraId="73DFCD17" w14:textId="77777777" w:rsidR="004470EF" w:rsidRPr="002E6533" w:rsidRDefault="00000000">
      <w:pPr>
        <w:pStyle w:val="FirstParagraph"/>
      </w:pPr>
      <w:r w:rsidRPr="002E6533">
        <w:t>A função USERLASTNAME retorna o sobrenome do criador ou do editor do registro. Criador é o usuário que criou o registro (ou que está atualmente criando o registro). Editor é o usuário que editou por último o registro.</w:t>
      </w:r>
    </w:p>
    <w:p w14:paraId="6BCBD022" w14:textId="77777777" w:rsidR="004470EF" w:rsidRPr="002E6533" w:rsidRDefault="00000000">
      <w:pPr>
        <w:pStyle w:val="Corpodetexto"/>
      </w:pPr>
      <w:r w:rsidRPr="002E6533">
        <w:rPr>
          <w:b/>
          <w:bCs/>
        </w:rPr>
        <w:t>Tipo de retorno:</w:t>
      </w:r>
      <w:r w:rsidRPr="002E6533">
        <w:t xml:space="preserve"> Texto</w:t>
      </w:r>
    </w:p>
    <w:p w14:paraId="04FC8E08" w14:textId="77777777" w:rsidR="004470EF" w:rsidRPr="002E6533" w:rsidRDefault="00000000">
      <w:pPr>
        <w:pStyle w:val="Corpodetexto"/>
      </w:pPr>
      <w:r w:rsidRPr="002E6533">
        <w:rPr>
          <w:b/>
          <w:bCs/>
        </w:rPr>
        <w:t>Sintaxe:</w:t>
      </w:r>
      <w:r w:rsidRPr="002E6533">
        <w:t xml:space="preserve"> </w:t>
      </w:r>
      <w:proofErr w:type="gramStart"/>
      <w:r w:rsidRPr="002E6533">
        <w:t>USERLASTNAME(</w:t>
      </w:r>
      <w:proofErr w:type="gramEnd"/>
      <w:r w:rsidRPr="002E6533">
        <w:rPr>
          <w:b/>
          <w:bCs/>
        </w:rPr>
        <w:t>tipo_usuário</w:t>
      </w:r>
      <w:r w:rsidRPr="002E6533">
        <w:t>)</w:t>
      </w:r>
    </w:p>
    <w:p w14:paraId="67E18F1D" w14:textId="77777777" w:rsidR="004470EF" w:rsidRPr="002E6533" w:rsidRDefault="00000000">
      <w:pPr>
        <w:pStyle w:val="Corpodetexto"/>
      </w:pPr>
      <w:r w:rsidRPr="002E6533">
        <w:t>Na sintaxe acima, os parâmetros em negrito são obrigatórios.</w:t>
      </w:r>
    </w:p>
    <w:p w14:paraId="533C2CF1" w14:textId="77777777" w:rsidR="004470EF" w:rsidRPr="002E6533" w:rsidRDefault="00000000">
      <w:pPr>
        <w:pStyle w:val="TableCaption"/>
      </w:pPr>
      <w:r w:rsidRPr="002E6533">
        <w:lastRenderedPageBreak/>
        <w:t>A tabela a seguir descreve o parâmetro USERLASTNAME.</w:t>
      </w:r>
    </w:p>
    <w:tbl>
      <w:tblPr>
        <w:tblStyle w:val="Table"/>
        <w:tblW w:w="5000" w:type="pct"/>
        <w:tblLayout w:type="fixed"/>
        <w:tblLook w:val="0020" w:firstRow="1" w:lastRow="0" w:firstColumn="0" w:lastColumn="0" w:noHBand="0" w:noVBand="0"/>
      </w:tblPr>
      <w:tblGrid>
        <w:gridCol w:w="4527"/>
        <w:gridCol w:w="4527"/>
      </w:tblGrid>
      <w:tr w:rsidR="004470EF" w:rsidRPr="002E6533" w14:paraId="0EC89AF5"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694F87C" w14:textId="77777777" w:rsidR="004470EF" w:rsidRPr="002E6533" w:rsidRDefault="00000000">
            <w:pPr>
              <w:pStyle w:val="Compact"/>
            </w:pPr>
            <w:r w:rsidRPr="002E6533">
              <w:t>Parâmetro</w:t>
            </w:r>
          </w:p>
        </w:tc>
        <w:tc>
          <w:tcPr>
            <w:tcW w:w="3960" w:type="dxa"/>
          </w:tcPr>
          <w:p w14:paraId="5C0D8C34" w14:textId="77777777" w:rsidR="004470EF" w:rsidRPr="002E6533" w:rsidRDefault="00000000">
            <w:pPr>
              <w:pStyle w:val="Compact"/>
            </w:pPr>
            <w:r w:rsidRPr="002E6533">
              <w:t>Descrição</w:t>
            </w:r>
          </w:p>
        </w:tc>
      </w:tr>
      <w:tr w:rsidR="004470EF" w:rsidRPr="002E6533" w14:paraId="25207E39" w14:textId="77777777">
        <w:tc>
          <w:tcPr>
            <w:tcW w:w="3960" w:type="dxa"/>
          </w:tcPr>
          <w:p w14:paraId="40ED6A57" w14:textId="77777777" w:rsidR="004470EF" w:rsidRPr="002E6533" w:rsidRDefault="00000000">
            <w:pPr>
              <w:pStyle w:val="Compact"/>
            </w:pPr>
            <w:r w:rsidRPr="002E6533">
              <w:t>tipo_usuário</w:t>
            </w:r>
          </w:p>
        </w:tc>
        <w:tc>
          <w:tcPr>
            <w:tcW w:w="3960" w:type="dxa"/>
          </w:tcPr>
          <w:p w14:paraId="6F15746D" w14:textId="77777777" w:rsidR="004470EF" w:rsidRPr="002E6533" w:rsidRDefault="00000000">
            <w:pPr>
              <w:pStyle w:val="Compact"/>
            </w:pPr>
            <w:r w:rsidRPr="002E6533">
              <w:t>Aceita a palavra-chave CREATOR ou EDITOR. Se for especificado CREATOR, a função retornará o sobrenome do usuário associado à criação do registro. Se for especificado EDITOR, a função retornará o sobrenome do usuário associado à última atualização do registro.</w:t>
            </w:r>
          </w:p>
        </w:tc>
      </w:tr>
    </w:tbl>
    <w:p w14:paraId="6A9717A9" w14:textId="77777777" w:rsidR="004470EF" w:rsidRPr="002E6533" w:rsidRDefault="00000000">
      <w:pPr>
        <w:pStyle w:val="Corpodetexto"/>
      </w:pPr>
      <w:r w:rsidRPr="002E6533">
        <w:rPr>
          <w:b/>
          <w:bCs/>
        </w:rPr>
        <w:t>Exemplos:</w:t>
      </w:r>
    </w:p>
    <w:p w14:paraId="4173AF1F" w14:textId="77777777" w:rsidR="004470EF" w:rsidRPr="002E6533" w:rsidRDefault="00000000">
      <w:pPr>
        <w:pStyle w:val="TableCaption"/>
      </w:pPr>
      <w:r w:rsidRPr="002E6533">
        <w:t>A tabela a seguir fornece exemplos de fórmulas da função USERLASTNAME.</w:t>
      </w:r>
    </w:p>
    <w:tbl>
      <w:tblPr>
        <w:tblStyle w:val="Table"/>
        <w:tblW w:w="5000" w:type="pct"/>
        <w:tblLayout w:type="fixed"/>
        <w:tblLook w:val="0020" w:firstRow="1" w:lastRow="0" w:firstColumn="0" w:lastColumn="0" w:noHBand="0" w:noVBand="0"/>
      </w:tblPr>
      <w:tblGrid>
        <w:gridCol w:w="4527"/>
        <w:gridCol w:w="4527"/>
      </w:tblGrid>
      <w:tr w:rsidR="004470EF" w:rsidRPr="002E6533" w14:paraId="29085E0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12145A" w14:textId="77777777" w:rsidR="004470EF" w:rsidRPr="002E6533" w:rsidRDefault="00000000">
            <w:pPr>
              <w:pStyle w:val="Compact"/>
            </w:pPr>
            <w:r w:rsidRPr="002E6533">
              <w:t>Fórmula</w:t>
            </w:r>
          </w:p>
        </w:tc>
        <w:tc>
          <w:tcPr>
            <w:tcW w:w="3960" w:type="dxa"/>
          </w:tcPr>
          <w:p w14:paraId="66A37D3C" w14:textId="77777777" w:rsidR="004470EF" w:rsidRPr="002E6533" w:rsidRDefault="00000000">
            <w:pPr>
              <w:pStyle w:val="Compact"/>
            </w:pPr>
            <w:r w:rsidRPr="002E6533">
              <w:t>Resultado</w:t>
            </w:r>
          </w:p>
        </w:tc>
      </w:tr>
      <w:tr w:rsidR="004470EF" w:rsidRPr="002E6533" w14:paraId="463C716B" w14:textId="77777777">
        <w:tc>
          <w:tcPr>
            <w:tcW w:w="3960" w:type="dxa"/>
          </w:tcPr>
          <w:p w14:paraId="410B4C31" w14:textId="77777777" w:rsidR="004470EF" w:rsidRPr="002E6533" w:rsidRDefault="00000000">
            <w:pPr>
              <w:pStyle w:val="Corpodetexto"/>
            </w:pPr>
            <w:r w:rsidRPr="002E6533">
              <w:t>"Sobrenome: " &amp; USERLASTNAME(CREATOR)</w:t>
            </w:r>
          </w:p>
          <w:p w14:paraId="6976C8FE" w14:textId="77777777" w:rsidR="004470EF" w:rsidRPr="002E6533" w:rsidRDefault="00000000">
            <w:pPr>
              <w:pStyle w:val="Corpodetexto"/>
            </w:pPr>
            <w:r w:rsidRPr="002E6533">
              <w:t>em que Rossi é o sobrenome do criador do registro.</w:t>
            </w:r>
          </w:p>
        </w:tc>
        <w:tc>
          <w:tcPr>
            <w:tcW w:w="3960" w:type="dxa"/>
          </w:tcPr>
          <w:p w14:paraId="0D09A646" w14:textId="77777777" w:rsidR="004470EF" w:rsidRPr="002E6533" w:rsidRDefault="00000000">
            <w:pPr>
              <w:pStyle w:val="Compact"/>
            </w:pPr>
            <w:r w:rsidRPr="002E6533">
              <w:t>Sobrenome: Rossi</w:t>
            </w:r>
          </w:p>
        </w:tc>
      </w:tr>
      <w:tr w:rsidR="004470EF" w:rsidRPr="002E6533" w14:paraId="36AFD3B0" w14:textId="77777777">
        <w:tc>
          <w:tcPr>
            <w:tcW w:w="3960" w:type="dxa"/>
          </w:tcPr>
          <w:p w14:paraId="17D7F33C" w14:textId="77777777" w:rsidR="004470EF" w:rsidRPr="002E6533" w:rsidRDefault="00000000">
            <w:pPr>
              <w:pStyle w:val="Corpodetexto"/>
            </w:pPr>
            <w:r w:rsidRPr="002E6533">
              <w:t>"Sobrenome: " &amp; USERLASTNAME(EDITOR)</w:t>
            </w:r>
          </w:p>
          <w:p w14:paraId="529B04B6" w14:textId="77777777" w:rsidR="004470EF" w:rsidRPr="002E6533" w:rsidRDefault="00000000">
            <w:pPr>
              <w:pStyle w:val="Corpodetexto"/>
            </w:pPr>
            <w:r w:rsidRPr="002E6533">
              <w:t>em que Eldrich é o sobrenome do editor do registro.</w:t>
            </w:r>
          </w:p>
        </w:tc>
        <w:tc>
          <w:tcPr>
            <w:tcW w:w="3960" w:type="dxa"/>
          </w:tcPr>
          <w:p w14:paraId="201091A3" w14:textId="77777777" w:rsidR="004470EF" w:rsidRPr="002E6533" w:rsidRDefault="00000000">
            <w:pPr>
              <w:pStyle w:val="Compact"/>
            </w:pPr>
            <w:r w:rsidRPr="002E6533">
              <w:t>Sobrenome: Eldrich</w:t>
            </w:r>
          </w:p>
        </w:tc>
      </w:tr>
    </w:tbl>
    <w:p w14:paraId="1258C6A1" w14:textId="77777777" w:rsidR="004470EF" w:rsidRPr="002E6533" w:rsidRDefault="00000000">
      <w:pPr>
        <w:pStyle w:val="Ttulo2"/>
      </w:pPr>
      <w:bookmarkStart w:id="1663" w:name="função-usermiddlename"/>
      <w:bookmarkEnd w:id="1662"/>
      <w:r w:rsidRPr="002E6533">
        <w:t>Função USERMIDDLENAME</w:t>
      </w:r>
    </w:p>
    <w:p w14:paraId="72C8D119" w14:textId="77777777" w:rsidR="004470EF" w:rsidRPr="002E6533" w:rsidRDefault="00000000">
      <w:pPr>
        <w:pStyle w:val="FirstParagraph"/>
      </w:pPr>
      <w:r w:rsidRPr="002E6533">
        <w:t>A função USERMIDDLENAME retorna o segundo nome do criador ou do editor do registro. Criador é o usuário que criou o registro (ou que está atualmente criando o registro). Editor é o usuário que editou por último o registro.</w:t>
      </w:r>
    </w:p>
    <w:p w14:paraId="1D0A9848" w14:textId="77777777" w:rsidR="004470EF" w:rsidRPr="002E6533" w:rsidRDefault="00000000">
      <w:pPr>
        <w:pStyle w:val="Corpodetexto"/>
      </w:pPr>
      <w:r w:rsidRPr="002E6533">
        <w:rPr>
          <w:b/>
          <w:bCs/>
        </w:rPr>
        <w:t>Tipo de retorno:</w:t>
      </w:r>
      <w:r w:rsidRPr="002E6533">
        <w:t xml:space="preserve"> Texto</w:t>
      </w:r>
    </w:p>
    <w:p w14:paraId="3A80C0B9" w14:textId="77777777" w:rsidR="004470EF" w:rsidRPr="002E6533" w:rsidRDefault="00000000">
      <w:pPr>
        <w:pStyle w:val="Corpodetexto"/>
      </w:pPr>
      <w:r w:rsidRPr="002E6533">
        <w:rPr>
          <w:b/>
          <w:bCs/>
        </w:rPr>
        <w:t>Sintaxe:</w:t>
      </w:r>
      <w:r w:rsidRPr="002E6533">
        <w:t xml:space="preserve"> </w:t>
      </w:r>
      <w:proofErr w:type="gramStart"/>
      <w:r w:rsidRPr="002E6533">
        <w:t>USERMIDDLENAME(</w:t>
      </w:r>
      <w:proofErr w:type="gramEnd"/>
      <w:r w:rsidRPr="002E6533">
        <w:rPr>
          <w:b/>
          <w:bCs/>
        </w:rPr>
        <w:t>tipo_usuário</w:t>
      </w:r>
      <w:r w:rsidRPr="002E6533">
        <w:t>)</w:t>
      </w:r>
    </w:p>
    <w:p w14:paraId="786E4661" w14:textId="77777777" w:rsidR="004470EF" w:rsidRPr="002E6533" w:rsidRDefault="00000000">
      <w:pPr>
        <w:pStyle w:val="Corpodetexto"/>
      </w:pPr>
      <w:r w:rsidRPr="002E6533">
        <w:t>Na sintaxe acima, os parâmetros em negrito são obrigatórios.</w:t>
      </w:r>
    </w:p>
    <w:p w14:paraId="398EFAE3" w14:textId="77777777" w:rsidR="004470EF" w:rsidRPr="002E6533" w:rsidRDefault="00000000">
      <w:pPr>
        <w:pStyle w:val="TableCaption"/>
      </w:pPr>
      <w:r w:rsidRPr="002E6533">
        <w:t>A tabela a seguir descreve o parâmetro USERMIDDLENAME.</w:t>
      </w:r>
    </w:p>
    <w:tbl>
      <w:tblPr>
        <w:tblStyle w:val="Table"/>
        <w:tblW w:w="5000" w:type="pct"/>
        <w:tblLayout w:type="fixed"/>
        <w:tblLook w:val="0020" w:firstRow="1" w:lastRow="0" w:firstColumn="0" w:lastColumn="0" w:noHBand="0" w:noVBand="0"/>
      </w:tblPr>
      <w:tblGrid>
        <w:gridCol w:w="4527"/>
        <w:gridCol w:w="4527"/>
      </w:tblGrid>
      <w:tr w:rsidR="004470EF" w:rsidRPr="002E6533" w14:paraId="6B682C0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D3BB5D9" w14:textId="77777777" w:rsidR="004470EF" w:rsidRPr="002E6533" w:rsidRDefault="00000000">
            <w:pPr>
              <w:pStyle w:val="Compact"/>
            </w:pPr>
            <w:r w:rsidRPr="002E6533">
              <w:t>Parâmetro</w:t>
            </w:r>
          </w:p>
        </w:tc>
        <w:tc>
          <w:tcPr>
            <w:tcW w:w="3960" w:type="dxa"/>
          </w:tcPr>
          <w:p w14:paraId="36BC2870" w14:textId="77777777" w:rsidR="004470EF" w:rsidRPr="002E6533" w:rsidRDefault="00000000">
            <w:pPr>
              <w:pStyle w:val="Compact"/>
            </w:pPr>
            <w:r w:rsidRPr="002E6533">
              <w:t>Descrição</w:t>
            </w:r>
          </w:p>
        </w:tc>
      </w:tr>
      <w:tr w:rsidR="004470EF" w:rsidRPr="002E6533" w14:paraId="73B08C08" w14:textId="77777777">
        <w:tc>
          <w:tcPr>
            <w:tcW w:w="3960" w:type="dxa"/>
          </w:tcPr>
          <w:p w14:paraId="166DCC22" w14:textId="77777777" w:rsidR="004470EF" w:rsidRPr="002E6533" w:rsidRDefault="00000000">
            <w:pPr>
              <w:pStyle w:val="Compact"/>
            </w:pPr>
            <w:r w:rsidRPr="002E6533">
              <w:t>tipo_usuário</w:t>
            </w:r>
          </w:p>
        </w:tc>
        <w:tc>
          <w:tcPr>
            <w:tcW w:w="3960" w:type="dxa"/>
          </w:tcPr>
          <w:p w14:paraId="0D3CE1D6" w14:textId="77777777" w:rsidR="004470EF" w:rsidRPr="002E6533" w:rsidRDefault="00000000">
            <w:pPr>
              <w:pStyle w:val="Compact"/>
            </w:pPr>
            <w:r w:rsidRPr="002E6533">
              <w:t xml:space="preserve">Aceita a palavra-chave CREATOR ou EDITOR. Se for especificado CREATOR, a função retornará o segundo nome do usuário associado à criação do registro. </w:t>
            </w:r>
            <w:r w:rsidRPr="002E6533">
              <w:lastRenderedPageBreak/>
              <w:t>Se for especificado EDITOR, a função retornará o segundo nome do usuário associado à última atualização do registro.</w:t>
            </w:r>
          </w:p>
        </w:tc>
      </w:tr>
    </w:tbl>
    <w:p w14:paraId="56F8FF13" w14:textId="77777777" w:rsidR="004470EF" w:rsidRPr="002E6533" w:rsidRDefault="00000000">
      <w:pPr>
        <w:pStyle w:val="Corpodetexto"/>
      </w:pPr>
      <w:r w:rsidRPr="002E6533">
        <w:rPr>
          <w:b/>
          <w:bCs/>
        </w:rPr>
        <w:lastRenderedPageBreak/>
        <w:t>Exemplos:</w:t>
      </w:r>
    </w:p>
    <w:p w14:paraId="295E5299" w14:textId="77777777" w:rsidR="004470EF" w:rsidRPr="002E6533" w:rsidRDefault="00000000">
      <w:pPr>
        <w:pStyle w:val="TableCaption"/>
      </w:pPr>
      <w:r w:rsidRPr="002E6533">
        <w:t>A tabela a seguir fornece exemplos de fórmulas da função USERMIDDLENAME.</w:t>
      </w:r>
    </w:p>
    <w:tbl>
      <w:tblPr>
        <w:tblStyle w:val="Table"/>
        <w:tblW w:w="5000" w:type="pct"/>
        <w:tblLayout w:type="fixed"/>
        <w:tblLook w:val="0020" w:firstRow="1" w:lastRow="0" w:firstColumn="0" w:lastColumn="0" w:noHBand="0" w:noVBand="0"/>
      </w:tblPr>
      <w:tblGrid>
        <w:gridCol w:w="4527"/>
        <w:gridCol w:w="4527"/>
      </w:tblGrid>
      <w:tr w:rsidR="004470EF" w:rsidRPr="002E6533" w14:paraId="61162FC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2937121" w14:textId="77777777" w:rsidR="004470EF" w:rsidRPr="002E6533" w:rsidRDefault="00000000">
            <w:pPr>
              <w:pStyle w:val="Compact"/>
            </w:pPr>
            <w:r w:rsidRPr="002E6533">
              <w:t>Fórmula</w:t>
            </w:r>
          </w:p>
        </w:tc>
        <w:tc>
          <w:tcPr>
            <w:tcW w:w="3960" w:type="dxa"/>
          </w:tcPr>
          <w:p w14:paraId="0D67C5A6" w14:textId="77777777" w:rsidR="004470EF" w:rsidRPr="002E6533" w:rsidRDefault="00000000">
            <w:pPr>
              <w:pStyle w:val="Compact"/>
            </w:pPr>
            <w:r w:rsidRPr="002E6533">
              <w:t>Resultado</w:t>
            </w:r>
          </w:p>
        </w:tc>
      </w:tr>
      <w:tr w:rsidR="004470EF" w:rsidRPr="002E6533" w14:paraId="57907938" w14:textId="77777777">
        <w:tc>
          <w:tcPr>
            <w:tcW w:w="3960" w:type="dxa"/>
          </w:tcPr>
          <w:p w14:paraId="2B346B52" w14:textId="77777777" w:rsidR="004470EF" w:rsidRPr="002E6533" w:rsidRDefault="00000000">
            <w:pPr>
              <w:pStyle w:val="Corpodetexto"/>
            </w:pPr>
            <w:r w:rsidRPr="002E6533">
              <w:t>"Segundo nome: " &amp; USERMIDDLENAME(CREATOR)</w:t>
            </w:r>
          </w:p>
          <w:p w14:paraId="1505E3D6" w14:textId="77777777" w:rsidR="004470EF" w:rsidRPr="002E6533" w:rsidRDefault="00000000">
            <w:pPr>
              <w:pStyle w:val="Corpodetexto"/>
            </w:pPr>
            <w:r w:rsidRPr="002E6533">
              <w:t>em que Ellen é o segundo nome do criador do registro.</w:t>
            </w:r>
          </w:p>
        </w:tc>
        <w:tc>
          <w:tcPr>
            <w:tcW w:w="3960" w:type="dxa"/>
          </w:tcPr>
          <w:p w14:paraId="1E024151" w14:textId="77777777" w:rsidR="004470EF" w:rsidRPr="002E6533" w:rsidRDefault="00000000">
            <w:pPr>
              <w:pStyle w:val="Compact"/>
            </w:pPr>
            <w:r w:rsidRPr="002E6533">
              <w:t>Segundo nome: Ellen</w:t>
            </w:r>
          </w:p>
        </w:tc>
      </w:tr>
      <w:tr w:rsidR="004470EF" w:rsidRPr="002E6533" w14:paraId="2AE09A7D" w14:textId="77777777">
        <w:tc>
          <w:tcPr>
            <w:tcW w:w="3960" w:type="dxa"/>
          </w:tcPr>
          <w:p w14:paraId="5C874D68" w14:textId="77777777" w:rsidR="004470EF" w:rsidRPr="002E6533" w:rsidRDefault="00000000">
            <w:pPr>
              <w:pStyle w:val="Corpodetexto"/>
            </w:pPr>
            <w:r w:rsidRPr="002E6533">
              <w:t>"Segundo nome: " &amp; USERMIDDLENAME(EDITOR)</w:t>
            </w:r>
          </w:p>
          <w:p w14:paraId="4DB1767B" w14:textId="77777777" w:rsidR="004470EF" w:rsidRPr="002E6533" w:rsidRDefault="00000000">
            <w:pPr>
              <w:pStyle w:val="Corpodetexto"/>
            </w:pPr>
            <w:r w:rsidRPr="002E6533">
              <w:t>em que Quentin é o segundo nome do criador do registro.</w:t>
            </w:r>
          </w:p>
        </w:tc>
        <w:tc>
          <w:tcPr>
            <w:tcW w:w="3960" w:type="dxa"/>
          </w:tcPr>
          <w:p w14:paraId="2C1B3583" w14:textId="77777777" w:rsidR="004470EF" w:rsidRPr="002E6533" w:rsidRDefault="00000000">
            <w:pPr>
              <w:pStyle w:val="Compact"/>
            </w:pPr>
            <w:r w:rsidRPr="002E6533">
              <w:t>Segundo nome: Quentin</w:t>
            </w:r>
          </w:p>
        </w:tc>
      </w:tr>
    </w:tbl>
    <w:p w14:paraId="05937439" w14:textId="77777777" w:rsidR="004470EF" w:rsidRPr="002E6533" w:rsidRDefault="00000000">
      <w:pPr>
        <w:pStyle w:val="Ttulo2"/>
      </w:pPr>
      <w:bookmarkStart w:id="1664" w:name="função-valueof"/>
      <w:bookmarkEnd w:id="1663"/>
      <w:r w:rsidRPr="002E6533">
        <w:t>Função VALUEOF</w:t>
      </w:r>
    </w:p>
    <w:p w14:paraId="04DE54C6" w14:textId="77777777" w:rsidR="004470EF" w:rsidRPr="002E6533" w:rsidRDefault="00000000">
      <w:pPr>
        <w:pStyle w:val="FirstParagraph"/>
      </w:pPr>
      <w:r w:rsidRPr="002E6533">
        <w:t>A função VALUEOF mantém a validade da seleção de um campo do tipo Lista de valores. Se o texto de um valor na lista global ou personalizada de valores for alterado pelo administrador Archer, essa função automaticamente atualizará a fórmula para utilizar o novo texto para o valor. Por exemplo, se o valor "Azul" for referido em uma fórmula na função VALUEOF e depois for alterado para "Vermelho" na lista de valores, a referência do valor "Azul" será automaticamente alterada para "Vermelho" na fórmula.</w:t>
      </w:r>
    </w:p>
    <w:p w14:paraId="6066EDE5" w14:textId="77777777" w:rsidR="004470EF" w:rsidRPr="002E6533" w:rsidRDefault="00000000">
      <w:pPr>
        <w:pStyle w:val="Corpodetexto"/>
      </w:pPr>
      <w:r w:rsidRPr="002E6533">
        <w:t>Da perspectiva de um usuário, a função VALUEOF serve a 2 fins adicionais, ela possibilita que você:</w:t>
      </w:r>
    </w:p>
    <w:p w14:paraId="67C14C58" w14:textId="77777777" w:rsidR="004470EF" w:rsidRPr="002E6533" w:rsidRDefault="00000000">
      <w:pPr>
        <w:pStyle w:val="Compact"/>
      </w:pPr>
      <w:r w:rsidRPr="002E6533">
        <w:t>Avalie a presença de um valor específico em um campo Lista de valores.</w:t>
      </w:r>
    </w:p>
    <w:p w14:paraId="7D9ACA38" w14:textId="77777777" w:rsidR="004470EF" w:rsidRPr="002E6533" w:rsidRDefault="00000000">
      <w:pPr>
        <w:pStyle w:val="Compact"/>
      </w:pPr>
      <w:r w:rsidRPr="002E6533">
        <w:t>Defina seleções de valor em um campo Lista de valores.</w:t>
      </w:r>
    </w:p>
    <w:p w14:paraId="364CC905" w14:textId="77777777" w:rsidR="004470EF" w:rsidRPr="002E6533" w:rsidRDefault="00000000">
      <w:pPr>
        <w:pStyle w:val="FirstParagraph"/>
      </w:pPr>
      <w:r w:rsidRPr="002E6533">
        <w:t>O exemplo a seguir ilustra como utilizar a função VALUEOF em uma fórmula para um campo calculado Lista de valores. A função VALUEOF é utilizada para os parâmetros "valor_se_verdadeiro" e "valor_se_falso" na sintaxe da função IF.</w:t>
      </w:r>
    </w:p>
    <w:p w14:paraId="3AC89644" w14:textId="77777777" w:rsidR="004470EF" w:rsidRPr="002E6533" w:rsidRDefault="00000000">
      <w:pPr>
        <w:pStyle w:val="Corpodetexto"/>
      </w:pPr>
      <w:proofErr w:type="gramStart"/>
      <w:r w:rsidRPr="002E6533">
        <w:t>IF(</w:t>
      </w:r>
      <w:proofErr w:type="gramEnd"/>
      <w:r w:rsidRPr="002E6533">
        <w:t>[Classificação de risco]=10, VALUEOF([Importância], "Alto"), VALUEOF([Importância], "Baixo"))</w:t>
      </w:r>
    </w:p>
    <w:p w14:paraId="3C397330" w14:textId="77777777" w:rsidR="004470EF" w:rsidRPr="002E6533" w:rsidRDefault="00000000">
      <w:pPr>
        <w:pStyle w:val="Corpodetexto"/>
      </w:pPr>
      <w:r w:rsidRPr="002E6533">
        <w:lastRenderedPageBreak/>
        <w:t>Em um registro, essa fórmula avaliará a Classificação de risco e, se o valor nesse campo for maior que ou igual a 10, a fórmula selecionará o valor Alto no campo Lista de valores calculados por importância. Se o valor em Classificação de risco for menor que 10, a fórmula selecionará o valor Baixo no campo Importância.</w:t>
      </w:r>
    </w:p>
    <w:p w14:paraId="0304D308" w14:textId="77777777" w:rsidR="004470EF" w:rsidRPr="002E6533" w:rsidRDefault="00000000">
      <w:pPr>
        <w:pStyle w:val="Corpodetexto"/>
      </w:pPr>
      <w:r w:rsidRPr="002E6533">
        <w:t>Este segundo exemplo ilustra como utilizar a função VALUEOF em uma fórmula para um campo calculado Texto. A função VALUEOF é utilizada para o parâmetro valor na sintaxe da função CONTAINS.</w:t>
      </w:r>
    </w:p>
    <w:p w14:paraId="6B207E2B" w14:textId="77777777" w:rsidR="004470EF" w:rsidRPr="002E6533" w:rsidRDefault="00000000">
      <w:pPr>
        <w:pStyle w:val="Corpodetexto"/>
      </w:pPr>
      <w:proofErr w:type="gramStart"/>
      <w:r w:rsidRPr="002E6533">
        <w:t>IF(</w:t>
      </w:r>
      <w:proofErr w:type="gramEnd"/>
      <w:r w:rsidRPr="002E6533">
        <w:t>CONTAINS(ANY, [Local],VALUEOF([Local], "Nova Iorque")),"Sim","Não")</w:t>
      </w:r>
    </w:p>
    <w:p w14:paraId="58953487" w14:textId="77777777" w:rsidR="004470EF" w:rsidRPr="002E6533" w:rsidRDefault="00000000">
      <w:pPr>
        <w:pStyle w:val="Corpodetexto"/>
      </w:pPr>
      <w:r w:rsidRPr="002E6533">
        <w:t>Em um registro, essa fórmula produzirá o valor "Sim" ou "Não" no campo Texto calculado caso o valor "Nova Iorque" tenha sido selecionado no campo Local, que é um campo do tipo Lista de valores. Se o valor "Nova Iorque" estiver selecionado, o campo Texto calculado exibirá o valor "Sim". Se o valor "Nova Iorque" não estiver selecionado, o campo Texto calculado exibirá o valor "Não".</w:t>
      </w:r>
    </w:p>
    <w:p w14:paraId="6F0D0804" w14:textId="77777777" w:rsidR="004470EF" w:rsidRPr="002E6533" w:rsidRDefault="00000000">
      <w:pPr>
        <w:pStyle w:val="Corpodetexto"/>
      </w:pPr>
      <w:r w:rsidRPr="002E6533">
        <w:rPr>
          <w:b/>
          <w:bCs/>
        </w:rPr>
        <w:t>Tipo de retorno:</w:t>
      </w:r>
      <w:r w:rsidRPr="002E6533">
        <w:t xml:space="preserve"> Texto</w:t>
      </w:r>
    </w:p>
    <w:p w14:paraId="61F96DA6" w14:textId="77777777" w:rsidR="004470EF" w:rsidRPr="002E6533" w:rsidRDefault="00000000">
      <w:pPr>
        <w:pStyle w:val="Corpodetexto"/>
      </w:pPr>
      <w:r w:rsidRPr="002E6533">
        <w:rPr>
          <w:b/>
          <w:bCs/>
        </w:rPr>
        <w:t>Sintaxe:</w:t>
      </w:r>
      <w:r w:rsidRPr="002E6533">
        <w:t xml:space="preserve"> </w:t>
      </w:r>
      <w:proofErr w:type="gramStart"/>
      <w:r w:rsidRPr="002E6533">
        <w:t>VALUEOF(</w:t>
      </w:r>
      <w:proofErr w:type="gramEnd"/>
      <w:r w:rsidRPr="002E6533">
        <w:rPr>
          <w:b/>
          <w:bCs/>
        </w:rPr>
        <w:t>campo_ref</w:t>
      </w:r>
      <w:r w:rsidRPr="002E6533">
        <w:t xml:space="preserve">, </w:t>
      </w:r>
      <w:r w:rsidRPr="002E6533">
        <w:rPr>
          <w:b/>
          <w:bCs/>
        </w:rPr>
        <w:t>valor1</w:t>
      </w:r>
      <w:r w:rsidRPr="002E6533">
        <w:t>, valor2…)</w:t>
      </w:r>
    </w:p>
    <w:p w14:paraId="38F05E3C" w14:textId="77777777" w:rsidR="004470EF" w:rsidRPr="002E6533" w:rsidRDefault="00000000">
      <w:pPr>
        <w:pStyle w:val="Corpodetexto"/>
      </w:pPr>
      <w:r w:rsidRPr="002E6533">
        <w:t>Na sintaxe acima, os parâmetros em negrito são obrigatórios.</w:t>
      </w:r>
    </w:p>
    <w:p w14:paraId="785BF0F8" w14:textId="77777777" w:rsidR="004470EF" w:rsidRPr="002E6533" w:rsidRDefault="00000000">
      <w:pPr>
        <w:pStyle w:val="TableCaption"/>
      </w:pPr>
      <w:r w:rsidRPr="002E6533">
        <w:t>A tabela a seguir descreve os parâmetros da função VALUEOF.</w:t>
      </w:r>
    </w:p>
    <w:tbl>
      <w:tblPr>
        <w:tblStyle w:val="Table"/>
        <w:tblW w:w="5000" w:type="pct"/>
        <w:tblLayout w:type="fixed"/>
        <w:tblLook w:val="0020" w:firstRow="1" w:lastRow="0" w:firstColumn="0" w:lastColumn="0" w:noHBand="0" w:noVBand="0"/>
      </w:tblPr>
      <w:tblGrid>
        <w:gridCol w:w="4527"/>
        <w:gridCol w:w="4527"/>
      </w:tblGrid>
      <w:tr w:rsidR="004470EF" w:rsidRPr="002E6533" w14:paraId="121B757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A385DBD" w14:textId="77777777" w:rsidR="004470EF" w:rsidRPr="002E6533" w:rsidRDefault="00000000">
            <w:pPr>
              <w:pStyle w:val="Compact"/>
            </w:pPr>
            <w:r w:rsidRPr="002E6533">
              <w:t>Parâmetro</w:t>
            </w:r>
          </w:p>
        </w:tc>
        <w:tc>
          <w:tcPr>
            <w:tcW w:w="3960" w:type="dxa"/>
          </w:tcPr>
          <w:p w14:paraId="5F712168" w14:textId="77777777" w:rsidR="004470EF" w:rsidRPr="002E6533" w:rsidRDefault="00000000">
            <w:pPr>
              <w:pStyle w:val="Compact"/>
            </w:pPr>
            <w:r w:rsidRPr="002E6533">
              <w:t>Descrição</w:t>
            </w:r>
          </w:p>
        </w:tc>
      </w:tr>
      <w:tr w:rsidR="004470EF" w:rsidRPr="002E6533" w14:paraId="1DCC8AA2" w14:textId="77777777">
        <w:tc>
          <w:tcPr>
            <w:tcW w:w="3960" w:type="dxa"/>
          </w:tcPr>
          <w:p w14:paraId="4276122C" w14:textId="77777777" w:rsidR="004470EF" w:rsidRPr="002E6533" w:rsidRDefault="00000000">
            <w:pPr>
              <w:pStyle w:val="Compact"/>
            </w:pPr>
            <w:r w:rsidRPr="002E6533">
              <w:t>ref_campo</w:t>
            </w:r>
          </w:p>
        </w:tc>
        <w:tc>
          <w:tcPr>
            <w:tcW w:w="3960" w:type="dxa"/>
          </w:tcPr>
          <w:p w14:paraId="46A407D0" w14:textId="77777777" w:rsidR="004470EF" w:rsidRPr="002E6533" w:rsidRDefault="00000000">
            <w:pPr>
              <w:pStyle w:val="Compact"/>
            </w:pPr>
            <w:r w:rsidRPr="002E6533">
              <w:t>Referência a um campo, por exemplo, [nome campo].</w:t>
            </w:r>
          </w:p>
        </w:tc>
      </w:tr>
      <w:tr w:rsidR="004470EF" w:rsidRPr="002E6533" w14:paraId="2C6EDC60" w14:textId="77777777">
        <w:tc>
          <w:tcPr>
            <w:tcW w:w="3960" w:type="dxa"/>
          </w:tcPr>
          <w:p w14:paraId="4AEF3B0C" w14:textId="77777777" w:rsidR="004470EF" w:rsidRPr="002E6533" w:rsidRDefault="00000000">
            <w:pPr>
              <w:pStyle w:val="Compact"/>
            </w:pPr>
            <w:r w:rsidRPr="002E6533">
              <w:t>valor1, valor2, . . .</w:t>
            </w:r>
          </w:p>
        </w:tc>
        <w:tc>
          <w:tcPr>
            <w:tcW w:w="3960" w:type="dxa"/>
          </w:tcPr>
          <w:p w14:paraId="56B91F2A" w14:textId="77777777" w:rsidR="004470EF" w:rsidRPr="002E6533" w:rsidRDefault="00000000">
            <w:pPr>
              <w:pStyle w:val="Corpodetexto"/>
            </w:pPr>
            <w:r w:rsidRPr="002E6533">
              <w:t xml:space="preserve">Valor em um campo Lista de valores. Informe o valor como " valor", por </w:t>
            </w:r>
            <w:proofErr w:type="gramStart"/>
            <w:r w:rsidRPr="002E6533">
              <w:t>exemplo ,</w:t>
            </w:r>
            <w:proofErr w:type="gramEnd"/>
            <w:r w:rsidRPr="002E6533">
              <w:t>“Urgente ". Se o campo Lista de valores permitir várias seleções, vários valores poderão ser informados como " valor1", "valor2" e "valor3".</w:t>
            </w:r>
          </w:p>
          <w:p w14:paraId="16ED6600" w14:textId="77777777" w:rsidR="004470EF" w:rsidRPr="002E6533" w:rsidRDefault="00000000">
            <w:pPr>
              <w:pStyle w:val="Corpodetexto"/>
            </w:pPr>
            <w:proofErr w:type="gramStart"/>
            <w:r w:rsidRPr="002E6533">
              <w:t>VALUEOF(</w:t>
            </w:r>
            <w:proofErr w:type="gramEnd"/>
            <w:r w:rsidRPr="002E6533">
              <w:t xml:space="preserve">[Values List Name], "value1", "value2", "value3"). Por exemplo, VALUEOF ([estados],” Washington”, " Nova Iorque </w:t>
            </w:r>
            <w:proofErr w:type="gramStart"/>
            <w:r w:rsidRPr="002E6533">
              <w:t>“,“</w:t>
            </w:r>
            <w:proofErr w:type="gramEnd"/>
            <w:r w:rsidRPr="002E6533">
              <w:t>Massachusetts")</w:t>
            </w:r>
          </w:p>
        </w:tc>
      </w:tr>
    </w:tbl>
    <w:p w14:paraId="34092891" w14:textId="77777777" w:rsidR="004470EF" w:rsidRPr="002E6533" w:rsidRDefault="00000000">
      <w:pPr>
        <w:pStyle w:val="Corpodetexto"/>
      </w:pPr>
      <w:r w:rsidRPr="002E6533">
        <w:rPr>
          <w:b/>
          <w:bCs/>
        </w:rPr>
        <w:t>Exemplos:</w:t>
      </w:r>
    </w:p>
    <w:p w14:paraId="5E660669" w14:textId="77777777" w:rsidR="004470EF" w:rsidRPr="002E6533" w:rsidRDefault="00000000">
      <w:pPr>
        <w:pStyle w:val="TableCaption"/>
      </w:pPr>
      <w:r w:rsidRPr="002E6533">
        <w:t>A tabela a seguir fornece exemplos de fórmulas da função VALUEOF.</w:t>
      </w:r>
    </w:p>
    <w:tbl>
      <w:tblPr>
        <w:tblStyle w:val="Table"/>
        <w:tblW w:w="5000" w:type="pct"/>
        <w:tblLayout w:type="fixed"/>
        <w:tblLook w:val="0020" w:firstRow="1" w:lastRow="0" w:firstColumn="0" w:lastColumn="0" w:noHBand="0" w:noVBand="0"/>
      </w:tblPr>
      <w:tblGrid>
        <w:gridCol w:w="4527"/>
        <w:gridCol w:w="4527"/>
      </w:tblGrid>
      <w:tr w:rsidR="004470EF" w:rsidRPr="002E6533" w14:paraId="584E7E5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B10CBC8" w14:textId="77777777" w:rsidR="004470EF" w:rsidRPr="002E6533" w:rsidRDefault="00000000">
            <w:pPr>
              <w:pStyle w:val="Compact"/>
            </w:pPr>
            <w:r w:rsidRPr="002E6533">
              <w:t>Fórmula</w:t>
            </w:r>
          </w:p>
        </w:tc>
        <w:tc>
          <w:tcPr>
            <w:tcW w:w="3960" w:type="dxa"/>
          </w:tcPr>
          <w:p w14:paraId="1E665EC5" w14:textId="77777777" w:rsidR="004470EF" w:rsidRPr="002E6533" w:rsidRDefault="00000000">
            <w:pPr>
              <w:pStyle w:val="Compact"/>
            </w:pPr>
            <w:r w:rsidRPr="002E6533">
              <w:t>Resultado</w:t>
            </w:r>
          </w:p>
        </w:tc>
      </w:tr>
      <w:tr w:rsidR="004470EF" w:rsidRPr="002E6533" w14:paraId="020CFBEC" w14:textId="77777777">
        <w:tc>
          <w:tcPr>
            <w:tcW w:w="3960" w:type="dxa"/>
          </w:tcPr>
          <w:p w14:paraId="5652849C" w14:textId="77777777" w:rsidR="004470EF" w:rsidRPr="002E6533" w:rsidRDefault="00000000">
            <w:pPr>
              <w:pStyle w:val="Corpodetexto"/>
            </w:pPr>
            <w:proofErr w:type="gramStart"/>
            <w:r w:rsidRPr="002E6533">
              <w:t>IF(</w:t>
            </w:r>
            <w:proofErr w:type="gramEnd"/>
            <w:r w:rsidRPr="002E6533">
              <w:t xml:space="preserve">CONTAINS(ANY, </w:t>
            </w:r>
            <w:r w:rsidRPr="002E6533">
              <w:lastRenderedPageBreak/>
              <w:t>[Local],VALUEOF([Escritório], "Chicago”, "Local", "Global")))</w:t>
            </w:r>
          </w:p>
          <w:p w14:paraId="36B631CF" w14:textId="77777777" w:rsidR="004470EF" w:rsidRPr="002E6533" w:rsidRDefault="00000000">
            <w:pPr>
              <w:pStyle w:val="Corpodetexto"/>
            </w:pPr>
            <w:r w:rsidRPr="002E6533">
              <w:t>cujo valor selecionado em Local é Chicago.</w:t>
            </w:r>
          </w:p>
        </w:tc>
        <w:tc>
          <w:tcPr>
            <w:tcW w:w="3960" w:type="dxa"/>
          </w:tcPr>
          <w:p w14:paraId="06A1A393" w14:textId="77777777" w:rsidR="004470EF" w:rsidRPr="002E6533" w:rsidRDefault="00000000">
            <w:pPr>
              <w:pStyle w:val="Compact"/>
            </w:pPr>
            <w:r w:rsidRPr="002E6533">
              <w:lastRenderedPageBreak/>
              <w:t>Local</w:t>
            </w:r>
          </w:p>
        </w:tc>
      </w:tr>
      <w:tr w:rsidR="004470EF" w:rsidRPr="002E6533" w14:paraId="3AE33A2A" w14:textId="77777777">
        <w:tc>
          <w:tcPr>
            <w:tcW w:w="3960" w:type="dxa"/>
          </w:tcPr>
          <w:p w14:paraId="47294515" w14:textId="77777777" w:rsidR="004470EF" w:rsidRPr="002E6533" w:rsidRDefault="00000000">
            <w:pPr>
              <w:pStyle w:val="Corpodetexto"/>
            </w:pPr>
            <w:proofErr w:type="gramStart"/>
            <w:r w:rsidRPr="002E6533">
              <w:t>IF(</w:t>
            </w:r>
            <w:proofErr w:type="gramEnd"/>
            <w:r w:rsidRPr="002E6533">
              <w:t>CONTAINS(ANY, [Região], VALUEOF([Região], "Nordeste")), VALUEOF([Escritório], "Connecticut", "Nova Iorque", Massachusetts"), VALUEOF([Escritório], "Kansas", "Illinois", "Texas"))</w:t>
            </w:r>
          </w:p>
          <w:p w14:paraId="154C00E3" w14:textId="77777777" w:rsidR="004470EF" w:rsidRPr="002E6533" w:rsidRDefault="00000000">
            <w:pPr>
              <w:pStyle w:val="Corpodetexto"/>
            </w:pPr>
            <w:r w:rsidRPr="002E6533">
              <w:t>cujo valor selecionado em Região é Nordeste.</w:t>
            </w:r>
          </w:p>
        </w:tc>
        <w:tc>
          <w:tcPr>
            <w:tcW w:w="3960" w:type="dxa"/>
          </w:tcPr>
          <w:p w14:paraId="1FCACF2C" w14:textId="77777777" w:rsidR="004470EF" w:rsidRPr="002E6533" w:rsidRDefault="00000000">
            <w:pPr>
              <w:pStyle w:val="Corpodetexto"/>
            </w:pPr>
            <w:r w:rsidRPr="002E6533">
              <w:t>Connecticut</w:t>
            </w:r>
          </w:p>
          <w:p w14:paraId="427A8222" w14:textId="77777777" w:rsidR="004470EF" w:rsidRPr="002E6533" w:rsidRDefault="00000000">
            <w:pPr>
              <w:pStyle w:val="Corpodetexto"/>
            </w:pPr>
            <w:r w:rsidRPr="002E6533">
              <w:t>New York</w:t>
            </w:r>
          </w:p>
          <w:p w14:paraId="70DF2033" w14:textId="77777777" w:rsidR="004470EF" w:rsidRPr="002E6533" w:rsidRDefault="00000000">
            <w:pPr>
              <w:pStyle w:val="Corpodetexto"/>
            </w:pPr>
            <w:r w:rsidRPr="002E6533">
              <w:t>Massachusetts</w:t>
            </w:r>
          </w:p>
        </w:tc>
      </w:tr>
      <w:tr w:rsidR="004470EF" w:rsidRPr="002E6533" w14:paraId="0168A9BF" w14:textId="77777777">
        <w:tc>
          <w:tcPr>
            <w:tcW w:w="3960" w:type="dxa"/>
          </w:tcPr>
          <w:p w14:paraId="3A3B3DFE" w14:textId="77777777" w:rsidR="004470EF" w:rsidRPr="002E6533" w:rsidRDefault="00000000">
            <w:pPr>
              <w:pStyle w:val="Corpodetexto"/>
            </w:pPr>
            <w:proofErr w:type="gramStart"/>
            <w:r w:rsidRPr="002E6533">
              <w:t>IF(</w:t>
            </w:r>
            <w:proofErr w:type="gramEnd"/>
            <w:r w:rsidRPr="002E6533">
              <w:t>CONTAINS(ANY, [Cor], VALUEOF([Cor], "Vermelho", "Verde", "Azul", "Amarelo")), "Cor primária", "Outros")</w:t>
            </w:r>
          </w:p>
          <w:p w14:paraId="0DC5FFDC" w14:textId="77777777" w:rsidR="004470EF" w:rsidRPr="002E6533" w:rsidRDefault="00000000">
            <w:pPr>
              <w:pStyle w:val="Corpodetexto"/>
            </w:pPr>
            <w:r w:rsidRPr="002E6533">
              <w:t>cujo valor selecionado no campo Cor é Prata.</w:t>
            </w:r>
          </w:p>
        </w:tc>
        <w:tc>
          <w:tcPr>
            <w:tcW w:w="3960" w:type="dxa"/>
          </w:tcPr>
          <w:p w14:paraId="7FF55271" w14:textId="77777777" w:rsidR="004470EF" w:rsidRPr="002E6533" w:rsidRDefault="00000000">
            <w:pPr>
              <w:pStyle w:val="Compact"/>
            </w:pPr>
            <w:r w:rsidRPr="002E6533">
              <w:t>Outro</w:t>
            </w:r>
          </w:p>
        </w:tc>
      </w:tr>
    </w:tbl>
    <w:p w14:paraId="2744BF0F" w14:textId="77777777" w:rsidR="004470EF" w:rsidRPr="002E6533" w:rsidRDefault="00000000">
      <w:pPr>
        <w:pStyle w:val="Ttulo2"/>
      </w:pPr>
      <w:bookmarkStart w:id="1665" w:name="função-weightedscore"/>
      <w:bookmarkEnd w:id="1664"/>
      <w:r w:rsidRPr="002E6533">
        <w:t>Função WEIGHTEDSCORE</w:t>
      </w:r>
    </w:p>
    <w:p w14:paraId="13625E8C" w14:textId="77777777" w:rsidR="004470EF" w:rsidRPr="002E6533" w:rsidRDefault="00000000">
      <w:pPr>
        <w:pStyle w:val="FirstParagraph"/>
      </w:pPr>
      <w:r w:rsidRPr="002E6533">
        <w:t>A função WEIGHTEDSCORE retorna o valor de pontuação ponderada dos valores selecionados em uma pergunta do tipo Lista de valores. O uso desta função é recomendado apenas se você atribuiu um peso à pergunta Lista de valores e um valor numérico a cada resposta possível.</w:t>
      </w:r>
    </w:p>
    <w:p w14:paraId="3FD1D366" w14:textId="77777777" w:rsidR="004470EF" w:rsidRPr="002E6533" w:rsidRDefault="00000000">
      <w:pPr>
        <w:pStyle w:val="Corpodetexto"/>
      </w:pPr>
      <w:r w:rsidRPr="002E6533">
        <w:t>Esta função pode ser usada para executar os seguintes cálculos:</w:t>
      </w:r>
    </w:p>
    <w:p w14:paraId="6FA7CA87" w14:textId="77777777" w:rsidR="004470EF" w:rsidRPr="002E6533" w:rsidRDefault="00000000">
      <w:pPr>
        <w:pStyle w:val="Corpodetexto"/>
      </w:pPr>
      <w:r w:rsidRPr="002E6533">
        <w:t>[valor_numérico_seleção_lista_valores] * [peso_pergunta_ lista_valores] = WEIGHTEDSCORE</w:t>
      </w:r>
    </w:p>
    <w:p w14:paraId="131196BB" w14:textId="77777777" w:rsidR="004470EF" w:rsidRPr="002E6533" w:rsidRDefault="00000000">
      <w:pPr>
        <w:pStyle w:val="Corpodetexto"/>
      </w:pPr>
      <w:r w:rsidRPr="002E6533">
        <w:t>ou (para perguntas de seleção múltipla de Lista de valores):</w:t>
      </w:r>
    </w:p>
    <w:p w14:paraId="24D036D0" w14:textId="77777777" w:rsidR="004470EF" w:rsidRPr="002E6533" w:rsidRDefault="00000000">
      <w:pPr>
        <w:pStyle w:val="Corpodetexto"/>
      </w:pPr>
      <w:r w:rsidRPr="002E6533">
        <w:t>SUM([valor1_numérico_seleção_lista_valores], [valor2_numérico_seleção_lista_valores]) * [peso_pergunta_lista_valores] = WEIGHTEDSCORE</w:t>
      </w:r>
    </w:p>
    <w:p w14:paraId="62D389D9" w14:textId="77777777" w:rsidR="004470EF" w:rsidRPr="002E6533" w:rsidRDefault="00000000">
      <w:pPr>
        <w:pStyle w:val="Corpodetexto"/>
      </w:pPr>
      <w:r w:rsidRPr="002E6533">
        <w:t>A função WEIGHTEDSCORE só pode ser usada em um questionário e referenciar apenas uma pergunta do tipo Lista de valores.</w:t>
      </w:r>
    </w:p>
    <w:p w14:paraId="685C4430" w14:textId="77777777" w:rsidR="004470EF" w:rsidRPr="002E6533" w:rsidRDefault="00000000">
      <w:pPr>
        <w:pStyle w:val="Corpodetexto"/>
      </w:pPr>
      <w:r w:rsidRPr="002E6533">
        <w:rPr>
          <w:b/>
          <w:bCs/>
        </w:rPr>
        <w:t>Tipo de retorno:</w:t>
      </w:r>
      <w:r w:rsidRPr="002E6533">
        <w:t xml:space="preserve"> Numérico</w:t>
      </w:r>
    </w:p>
    <w:p w14:paraId="36B0D708" w14:textId="77777777" w:rsidR="004470EF" w:rsidRPr="002E6533" w:rsidRDefault="00000000">
      <w:pPr>
        <w:pStyle w:val="Corpodetexto"/>
      </w:pPr>
      <w:r w:rsidRPr="002E6533">
        <w:rPr>
          <w:b/>
          <w:bCs/>
        </w:rPr>
        <w:lastRenderedPageBreak/>
        <w:t>Sintaxe:</w:t>
      </w:r>
      <w:r w:rsidRPr="002E6533">
        <w:t xml:space="preserve"> </w:t>
      </w:r>
      <w:proofErr w:type="gramStart"/>
      <w:r w:rsidRPr="002E6533">
        <w:rPr>
          <w:b/>
          <w:bCs/>
        </w:rPr>
        <w:t>WEIGHTEDSCORE(</w:t>
      </w:r>
      <w:proofErr w:type="gramEnd"/>
      <w:r w:rsidRPr="002E6533">
        <w:t>ref_campo)</w:t>
      </w:r>
    </w:p>
    <w:p w14:paraId="39360F78" w14:textId="77777777" w:rsidR="004470EF" w:rsidRPr="002E6533" w:rsidRDefault="00000000">
      <w:pPr>
        <w:pStyle w:val="Corpodetexto"/>
      </w:pPr>
      <w:r w:rsidRPr="002E6533">
        <w:t>Na sintaxe acima, os parâmetros em negrito são obrigatórios.</w:t>
      </w:r>
    </w:p>
    <w:p w14:paraId="69FC45F5" w14:textId="77777777" w:rsidR="004470EF" w:rsidRPr="002E6533" w:rsidRDefault="00000000">
      <w:pPr>
        <w:pStyle w:val="TableCaption"/>
      </w:pPr>
      <w:r w:rsidRPr="002E6533">
        <w:t>A tabela a seguir descreve o parâmetro da função WEIGHTEDSCORE.</w:t>
      </w:r>
    </w:p>
    <w:tbl>
      <w:tblPr>
        <w:tblStyle w:val="Table"/>
        <w:tblW w:w="5000" w:type="pct"/>
        <w:tblLayout w:type="fixed"/>
        <w:tblLook w:val="0020" w:firstRow="1" w:lastRow="0" w:firstColumn="0" w:lastColumn="0" w:noHBand="0" w:noVBand="0"/>
      </w:tblPr>
      <w:tblGrid>
        <w:gridCol w:w="4527"/>
        <w:gridCol w:w="4527"/>
      </w:tblGrid>
      <w:tr w:rsidR="004470EF" w:rsidRPr="002E6533" w14:paraId="7B5807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14C044" w14:textId="77777777" w:rsidR="004470EF" w:rsidRPr="002E6533" w:rsidRDefault="00000000">
            <w:pPr>
              <w:pStyle w:val="Compact"/>
            </w:pPr>
            <w:r w:rsidRPr="002E6533">
              <w:t>Parâmetro</w:t>
            </w:r>
          </w:p>
        </w:tc>
        <w:tc>
          <w:tcPr>
            <w:tcW w:w="3960" w:type="dxa"/>
          </w:tcPr>
          <w:p w14:paraId="4D20B8A2" w14:textId="77777777" w:rsidR="004470EF" w:rsidRPr="002E6533" w:rsidRDefault="00000000">
            <w:pPr>
              <w:pStyle w:val="Compact"/>
            </w:pPr>
            <w:r w:rsidRPr="002E6533">
              <w:t>Descrição</w:t>
            </w:r>
          </w:p>
        </w:tc>
      </w:tr>
      <w:tr w:rsidR="004470EF" w:rsidRPr="002E6533" w14:paraId="385445CE" w14:textId="77777777">
        <w:tc>
          <w:tcPr>
            <w:tcW w:w="3960" w:type="dxa"/>
          </w:tcPr>
          <w:p w14:paraId="7B145724" w14:textId="77777777" w:rsidR="004470EF" w:rsidRPr="002E6533" w:rsidRDefault="00000000">
            <w:pPr>
              <w:pStyle w:val="Compact"/>
            </w:pPr>
            <w:r w:rsidRPr="002E6533">
              <w:t>ref_campo</w:t>
            </w:r>
          </w:p>
        </w:tc>
        <w:tc>
          <w:tcPr>
            <w:tcW w:w="3960" w:type="dxa"/>
          </w:tcPr>
          <w:p w14:paraId="565FE801" w14:textId="77777777" w:rsidR="004470EF" w:rsidRPr="002E6533" w:rsidRDefault="00000000">
            <w:pPr>
              <w:pStyle w:val="Compact"/>
            </w:pPr>
            <w:r w:rsidRPr="002E6533">
              <w:t>Uma referência à pergunta Lista de valores (por exemplo: [nome pergunta]).</w:t>
            </w:r>
          </w:p>
        </w:tc>
      </w:tr>
    </w:tbl>
    <w:p w14:paraId="1406C8B4" w14:textId="77777777" w:rsidR="004470EF" w:rsidRPr="002E6533" w:rsidRDefault="00000000">
      <w:pPr>
        <w:pStyle w:val="Corpodetexto"/>
      </w:pPr>
      <w:r w:rsidRPr="002E6533">
        <w:rPr>
          <w:b/>
          <w:bCs/>
        </w:rPr>
        <w:t>Exemplo:</w:t>
      </w:r>
    </w:p>
    <w:p w14:paraId="634E6533" w14:textId="77777777" w:rsidR="004470EF" w:rsidRPr="002E6533" w:rsidRDefault="00000000">
      <w:pPr>
        <w:pStyle w:val="TableCaption"/>
      </w:pPr>
      <w:r w:rsidRPr="002E6533">
        <w:t>A tabela a seguir fornece um exemplo de fórmula da função WEIGHTEDSCORE.</w:t>
      </w:r>
    </w:p>
    <w:tbl>
      <w:tblPr>
        <w:tblStyle w:val="Table"/>
        <w:tblW w:w="5000" w:type="pct"/>
        <w:tblLayout w:type="fixed"/>
        <w:tblLook w:val="0020" w:firstRow="1" w:lastRow="0" w:firstColumn="0" w:lastColumn="0" w:noHBand="0" w:noVBand="0"/>
      </w:tblPr>
      <w:tblGrid>
        <w:gridCol w:w="4527"/>
        <w:gridCol w:w="4527"/>
      </w:tblGrid>
      <w:tr w:rsidR="004470EF" w:rsidRPr="002E6533" w14:paraId="22F8A02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8D3E20" w14:textId="77777777" w:rsidR="004470EF" w:rsidRPr="002E6533" w:rsidRDefault="00000000">
            <w:pPr>
              <w:pStyle w:val="Compact"/>
            </w:pPr>
            <w:r w:rsidRPr="002E6533">
              <w:t>Fórmula</w:t>
            </w:r>
          </w:p>
        </w:tc>
        <w:tc>
          <w:tcPr>
            <w:tcW w:w="3960" w:type="dxa"/>
          </w:tcPr>
          <w:p w14:paraId="32954158" w14:textId="77777777" w:rsidR="004470EF" w:rsidRPr="002E6533" w:rsidRDefault="00000000">
            <w:pPr>
              <w:pStyle w:val="Compact"/>
            </w:pPr>
            <w:r w:rsidRPr="002E6533">
              <w:t>Resultado</w:t>
            </w:r>
          </w:p>
        </w:tc>
      </w:tr>
      <w:tr w:rsidR="004470EF" w:rsidRPr="002E6533" w14:paraId="13E6E6DB" w14:textId="77777777">
        <w:tc>
          <w:tcPr>
            <w:tcW w:w="3960" w:type="dxa"/>
          </w:tcPr>
          <w:p w14:paraId="37245062" w14:textId="77777777" w:rsidR="004470EF" w:rsidRPr="002E6533" w:rsidRDefault="00000000">
            <w:pPr>
              <w:pStyle w:val="Corpodetexto"/>
            </w:pPr>
            <w:proofErr w:type="gramStart"/>
            <w:r w:rsidRPr="002E6533">
              <w:t>WEIGHTEDSCORE(</w:t>
            </w:r>
            <w:proofErr w:type="gramEnd"/>
            <w:r w:rsidRPr="002E6533">
              <w:t>[Acesso de novo usuário])</w:t>
            </w:r>
          </w:p>
          <w:p w14:paraId="072C8823" w14:textId="77777777" w:rsidR="004470EF" w:rsidRPr="002E6533" w:rsidRDefault="00000000">
            <w:pPr>
              <w:pStyle w:val="Corpodetexto"/>
            </w:pPr>
            <w:r w:rsidRPr="002E6533">
              <w:t>cujo valor do peso da pergunta Acesso de novo usuário é "10" e o valor numérico da resposta é "5".</w:t>
            </w:r>
          </w:p>
        </w:tc>
        <w:tc>
          <w:tcPr>
            <w:tcW w:w="3960" w:type="dxa"/>
          </w:tcPr>
          <w:p w14:paraId="526F5399" w14:textId="77777777" w:rsidR="004470EF" w:rsidRPr="002E6533" w:rsidRDefault="00000000">
            <w:pPr>
              <w:pStyle w:val="Compact"/>
            </w:pPr>
            <w:r w:rsidRPr="002E6533">
              <w:t>50</w:t>
            </w:r>
          </w:p>
        </w:tc>
      </w:tr>
    </w:tbl>
    <w:p w14:paraId="1C3323F8" w14:textId="77777777" w:rsidR="004470EF" w:rsidRPr="002E6533" w:rsidRDefault="00000000">
      <w:pPr>
        <w:pStyle w:val="Ttulo2"/>
      </w:pPr>
      <w:bookmarkStart w:id="1666" w:name="função-weighting"/>
      <w:bookmarkEnd w:id="1665"/>
      <w:r w:rsidRPr="002E6533">
        <w:t>Função WEIGHTING</w:t>
      </w:r>
    </w:p>
    <w:p w14:paraId="70F7B4B6" w14:textId="77777777" w:rsidR="004470EF" w:rsidRPr="002E6533" w:rsidRDefault="00000000">
      <w:pPr>
        <w:pStyle w:val="FirstParagraph"/>
      </w:pPr>
      <w:r w:rsidRPr="002E6533">
        <w:t>A função WEIGHTING retorna o valor ponderado de uma pergunta do tipo Lista de valores. A função WEIGHTING só pode ser usada em um questionário e referenciar apenas uma pergunta do tipo Lista de valores.</w:t>
      </w:r>
    </w:p>
    <w:p w14:paraId="69DC9F3A" w14:textId="77777777" w:rsidR="004470EF" w:rsidRPr="002E6533" w:rsidRDefault="00000000">
      <w:pPr>
        <w:pStyle w:val="Corpodetexto"/>
      </w:pPr>
      <w:r w:rsidRPr="002E6533">
        <w:rPr>
          <w:b/>
          <w:bCs/>
        </w:rPr>
        <w:t>Tipo de retorno:</w:t>
      </w:r>
      <w:r w:rsidRPr="002E6533">
        <w:t xml:space="preserve"> Numérico</w:t>
      </w:r>
    </w:p>
    <w:p w14:paraId="4FD570AD" w14:textId="77777777" w:rsidR="004470EF" w:rsidRPr="002E6533" w:rsidRDefault="00000000">
      <w:pPr>
        <w:pStyle w:val="Corpodetexto"/>
      </w:pPr>
      <w:r w:rsidRPr="002E6533">
        <w:rPr>
          <w:b/>
          <w:bCs/>
        </w:rPr>
        <w:t>Sintaxe:</w:t>
      </w:r>
      <w:r w:rsidRPr="002E6533">
        <w:t xml:space="preserve"> </w:t>
      </w:r>
      <w:proofErr w:type="gramStart"/>
      <w:r w:rsidRPr="002E6533">
        <w:rPr>
          <w:b/>
          <w:bCs/>
        </w:rPr>
        <w:t>WEIGHTING(</w:t>
      </w:r>
      <w:proofErr w:type="gramEnd"/>
      <w:r w:rsidRPr="002E6533">
        <w:t>ref_campo)</w:t>
      </w:r>
    </w:p>
    <w:p w14:paraId="4A50794F" w14:textId="77777777" w:rsidR="004470EF" w:rsidRPr="002E6533" w:rsidRDefault="00000000">
      <w:pPr>
        <w:pStyle w:val="Corpodetexto"/>
      </w:pPr>
      <w:r w:rsidRPr="002E6533">
        <w:t>Na sintaxe acima, os parâmetros em negrito são obrigatórios.</w:t>
      </w:r>
    </w:p>
    <w:p w14:paraId="0C4AAB16" w14:textId="77777777" w:rsidR="004470EF" w:rsidRPr="002E6533" w:rsidRDefault="00000000">
      <w:pPr>
        <w:pStyle w:val="TableCaption"/>
      </w:pPr>
      <w:r w:rsidRPr="002E6533">
        <w:t>A tabela a seguir descreve o parâmetro da função WEIGHTING.</w:t>
      </w:r>
    </w:p>
    <w:tbl>
      <w:tblPr>
        <w:tblStyle w:val="Table"/>
        <w:tblW w:w="5000" w:type="pct"/>
        <w:tblLayout w:type="fixed"/>
        <w:tblLook w:val="0020" w:firstRow="1" w:lastRow="0" w:firstColumn="0" w:lastColumn="0" w:noHBand="0" w:noVBand="0"/>
      </w:tblPr>
      <w:tblGrid>
        <w:gridCol w:w="4527"/>
        <w:gridCol w:w="4527"/>
      </w:tblGrid>
      <w:tr w:rsidR="004470EF" w:rsidRPr="002E6533" w14:paraId="41C3764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792273D" w14:textId="77777777" w:rsidR="004470EF" w:rsidRPr="002E6533" w:rsidRDefault="00000000">
            <w:pPr>
              <w:pStyle w:val="Compact"/>
            </w:pPr>
            <w:r w:rsidRPr="002E6533">
              <w:t>Parâmetro</w:t>
            </w:r>
          </w:p>
        </w:tc>
        <w:tc>
          <w:tcPr>
            <w:tcW w:w="3960" w:type="dxa"/>
          </w:tcPr>
          <w:p w14:paraId="2CF80423" w14:textId="77777777" w:rsidR="004470EF" w:rsidRPr="002E6533" w:rsidRDefault="00000000">
            <w:pPr>
              <w:pStyle w:val="Compact"/>
            </w:pPr>
            <w:r w:rsidRPr="002E6533">
              <w:t>Descrição</w:t>
            </w:r>
          </w:p>
        </w:tc>
      </w:tr>
      <w:tr w:rsidR="004470EF" w:rsidRPr="002E6533" w14:paraId="124EDE28" w14:textId="77777777">
        <w:tc>
          <w:tcPr>
            <w:tcW w:w="3960" w:type="dxa"/>
          </w:tcPr>
          <w:p w14:paraId="029E3BAC" w14:textId="77777777" w:rsidR="004470EF" w:rsidRPr="002E6533" w:rsidRDefault="00000000">
            <w:pPr>
              <w:pStyle w:val="Compact"/>
            </w:pPr>
            <w:r w:rsidRPr="002E6533">
              <w:t>ref_campo</w:t>
            </w:r>
          </w:p>
        </w:tc>
        <w:tc>
          <w:tcPr>
            <w:tcW w:w="3960" w:type="dxa"/>
          </w:tcPr>
          <w:p w14:paraId="0B63E4D8" w14:textId="77777777" w:rsidR="004470EF" w:rsidRPr="002E6533" w:rsidRDefault="00000000">
            <w:pPr>
              <w:pStyle w:val="Compact"/>
            </w:pPr>
            <w:r w:rsidRPr="002E6533">
              <w:t>Uma referência à pergunta Lista de valores (por exemplo: [nome pergunta]).</w:t>
            </w:r>
          </w:p>
        </w:tc>
      </w:tr>
    </w:tbl>
    <w:p w14:paraId="76AD6B07" w14:textId="77777777" w:rsidR="004470EF" w:rsidRPr="002E6533" w:rsidRDefault="00000000">
      <w:pPr>
        <w:pStyle w:val="Corpodetexto"/>
      </w:pPr>
      <w:r w:rsidRPr="002E6533">
        <w:rPr>
          <w:b/>
          <w:bCs/>
        </w:rPr>
        <w:t>Exemplo:</w:t>
      </w:r>
    </w:p>
    <w:p w14:paraId="75EFD992" w14:textId="77777777" w:rsidR="004470EF" w:rsidRPr="002E6533" w:rsidRDefault="00000000">
      <w:pPr>
        <w:pStyle w:val="TableCaption"/>
      </w:pPr>
      <w:r w:rsidRPr="002E6533">
        <w:t>A tabela a seguir fornece um exemplo de fórmula da função WEIGHTING.</w:t>
      </w:r>
    </w:p>
    <w:tbl>
      <w:tblPr>
        <w:tblStyle w:val="Table"/>
        <w:tblW w:w="5000" w:type="pct"/>
        <w:tblLayout w:type="fixed"/>
        <w:tblLook w:val="0020" w:firstRow="1" w:lastRow="0" w:firstColumn="0" w:lastColumn="0" w:noHBand="0" w:noVBand="0"/>
      </w:tblPr>
      <w:tblGrid>
        <w:gridCol w:w="4527"/>
        <w:gridCol w:w="4527"/>
      </w:tblGrid>
      <w:tr w:rsidR="004470EF" w:rsidRPr="002E6533" w14:paraId="1C1993D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D7ABF89" w14:textId="77777777" w:rsidR="004470EF" w:rsidRPr="002E6533" w:rsidRDefault="00000000">
            <w:pPr>
              <w:pStyle w:val="Compact"/>
            </w:pPr>
            <w:r w:rsidRPr="002E6533">
              <w:t>Fórmula</w:t>
            </w:r>
          </w:p>
        </w:tc>
        <w:tc>
          <w:tcPr>
            <w:tcW w:w="3960" w:type="dxa"/>
          </w:tcPr>
          <w:p w14:paraId="3912AA3C" w14:textId="77777777" w:rsidR="004470EF" w:rsidRPr="002E6533" w:rsidRDefault="00000000">
            <w:pPr>
              <w:pStyle w:val="Compact"/>
            </w:pPr>
            <w:r w:rsidRPr="002E6533">
              <w:t>Resultado</w:t>
            </w:r>
          </w:p>
        </w:tc>
      </w:tr>
      <w:tr w:rsidR="004470EF" w:rsidRPr="002E6533" w14:paraId="2D8A8A70" w14:textId="77777777">
        <w:tc>
          <w:tcPr>
            <w:tcW w:w="3960" w:type="dxa"/>
          </w:tcPr>
          <w:p w14:paraId="1C4A7DD9" w14:textId="77777777" w:rsidR="004470EF" w:rsidRPr="002E6533" w:rsidRDefault="00000000">
            <w:pPr>
              <w:pStyle w:val="Corpodetexto"/>
            </w:pPr>
            <w:proofErr w:type="gramStart"/>
            <w:r w:rsidRPr="002E6533">
              <w:t>WEIGHTING(</w:t>
            </w:r>
            <w:proofErr w:type="gramEnd"/>
            <w:r w:rsidRPr="002E6533">
              <w:t>[Acesso de novo usuário])</w:t>
            </w:r>
          </w:p>
          <w:p w14:paraId="70CAAB45" w14:textId="77777777" w:rsidR="004470EF" w:rsidRPr="002E6533" w:rsidRDefault="00000000">
            <w:pPr>
              <w:pStyle w:val="Corpodetexto"/>
            </w:pPr>
            <w:r w:rsidRPr="002E6533">
              <w:t xml:space="preserve">cujo valor do peso da pergunta Acesso de </w:t>
            </w:r>
            <w:r w:rsidRPr="002E6533">
              <w:lastRenderedPageBreak/>
              <w:t>novo usuário é "10"</w:t>
            </w:r>
          </w:p>
        </w:tc>
        <w:tc>
          <w:tcPr>
            <w:tcW w:w="3960" w:type="dxa"/>
          </w:tcPr>
          <w:p w14:paraId="2A19742C" w14:textId="77777777" w:rsidR="004470EF" w:rsidRPr="002E6533" w:rsidRDefault="00000000">
            <w:pPr>
              <w:pStyle w:val="Compact"/>
            </w:pPr>
            <w:r w:rsidRPr="002E6533">
              <w:lastRenderedPageBreak/>
              <w:t>10</w:t>
            </w:r>
          </w:p>
        </w:tc>
      </w:tr>
    </w:tbl>
    <w:p w14:paraId="36EDA4FC" w14:textId="77777777" w:rsidR="004470EF" w:rsidRPr="002E6533" w:rsidRDefault="00000000">
      <w:pPr>
        <w:pStyle w:val="Ttulo1"/>
      </w:pPr>
      <w:bookmarkStart w:id="1667" w:name="funções-de-texto"/>
      <w:bookmarkEnd w:id="1643"/>
      <w:bookmarkEnd w:id="1666"/>
      <w:r w:rsidRPr="002E6533">
        <w:t>Funções de texto</w:t>
      </w:r>
    </w:p>
    <w:p w14:paraId="55DF1729" w14:textId="77777777" w:rsidR="004470EF" w:rsidRPr="002E6533" w:rsidRDefault="00000000">
      <w:pPr>
        <w:pStyle w:val="FirstParagraph"/>
      </w:pPr>
      <w:r w:rsidRPr="002E6533">
        <w:t>A funções de texto a seguir utilizam e manipulam cadeias de texto para produzir valores dinâmicos.</w:t>
      </w:r>
    </w:p>
    <w:p w14:paraId="6A8861E6" w14:textId="77777777" w:rsidR="004470EF" w:rsidRPr="002E6533" w:rsidRDefault="00000000">
      <w:pPr>
        <w:pStyle w:val="Corpodetexto"/>
      </w:pPr>
      <w:r w:rsidRPr="002E6533">
        <w:t>Nesta página</w:t>
      </w:r>
    </w:p>
    <w:p w14:paraId="0D20A4E0" w14:textId="77777777" w:rsidR="004470EF" w:rsidRPr="002E6533" w:rsidRDefault="004470EF">
      <w:pPr>
        <w:pStyle w:val="Compact"/>
      </w:pPr>
      <w:hyperlink w:anchor="Fun%C3%A7%C3%A3oCONCATENATE">
        <w:r w:rsidRPr="002E6533">
          <w:rPr>
            <w:rStyle w:val="Hyperlink"/>
          </w:rPr>
          <w:t>Função CONCATENATE</w:t>
        </w:r>
      </w:hyperlink>
    </w:p>
    <w:p w14:paraId="3861E391" w14:textId="77777777" w:rsidR="004470EF" w:rsidRPr="002E6533" w:rsidRDefault="004470EF">
      <w:pPr>
        <w:pStyle w:val="Compact"/>
      </w:pPr>
      <w:hyperlink w:anchor="Fun%C3%A7%C3%A3oFIND">
        <w:r w:rsidRPr="002E6533">
          <w:rPr>
            <w:rStyle w:val="Hyperlink"/>
          </w:rPr>
          <w:t>Função FIND</w:t>
        </w:r>
      </w:hyperlink>
    </w:p>
    <w:p w14:paraId="1E640260" w14:textId="77777777" w:rsidR="004470EF" w:rsidRPr="002E6533" w:rsidRDefault="004470EF">
      <w:pPr>
        <w:pStyle w:val="Compact"/>
      </w:pPr>
      <w:hyperlink w:anchor="Fun%C3%A7%C3%A3oLEFT">
        <w:r w:rsidRPr="002E6533">
          <w:rPr>
            <w:rStyle w:val="Hyperlink"/>
          </w:rPr>
          <w:t>Função LEFT</w:t>
        </w:r>
      </w:hyperlink>
    </w:p>
    <w:p w14:paraId="7DBBE866" w14:textId="77777777" w:rsidR="004470EF" w:rsidRPr="002E6533" w:rsidRDefault="004470EF">
      <w:pPr>
        <w:pStyle w:val="Compact"/>
      </w:pPr>
      <w:hyperlink w:anchor="Fun%C3%A7%C3%A3oLEN">
        <w:r w:rsidRPr="002E6533">
          <w:rPr>
            <w:rStyle w:val="Hyperlink"/>
          </w:rPr>
          <w:t>Função LEN</w:t>
        </w:r>
      </w:hyperlink>
    </w:p>
    <w:p w14:paraId="2CCF94DB" w14:textId="77777777" w:rsidR="004470EF" w:rsidRPr="002E6533" w:rsidRDefault="004470EF">
      <w:pPr>
        <w:pStyle w:val="Compact"/>
      </w:pPr>
      <w:hyperlink w:anchor="Fun%C3%A7%C3%A3oLOWER">
        <w:r w:rsidRPr="002E6533">
          <w:rPr>
            <w:rStyle w:val="Hyperlink"/>
          </w:rPr>
          <w:t>Função LOWER</w:t>
        </w:r>
      </w:hyperlink>
    </w:p>
    <w:p w14:paraId="328E5C84" w14:textId="77777777" w:rsidR="004470EF" w:rsidRPr="002E6533" w:rsidRDefault="004470EF">
      <w:pPr>
        <w:pStyle w:val="Compact"/>
      </w:pPr>
      <w:hyperlink w:anchor="Fun%C3%A7%C3%A3oMASKEDTEXT">
        <w:r w:rsidRPr="002E6533">
          <w:rPr>
            <w:rStyle w:val="Hyperlink"/>
          </w:rPr>
          <w:t>Função MASKEDTEXT</w:t>
        </w:r>
      </w:hyperlink>
    </w:p>
    <w:p w14:paraId="1A800E52" w14:textId="77777777" w:rsidR="004470EF" w:rsidRPr="002E6533" w:rsidRDefault="004470EF">
      <w:pPr>
        <w:pStyle w:val="Compact"/>
      </w:pPr>
      <w:hyperlink w:anchor="Fun%C3%A7%C3%A3oNUMBERFORMAT">
        <w:r w:rsidRPr="002E6533">
          <w:rPr>
            <w:rStyle w:val="Hyperlink"/>
          </w:rPr>
          <w:t>Função NUMBERFORMAT</w:t>
        </w:r>
      </w:hyperlink>
    </w:p>
    <w:p w14:paraId="3DB21583" w14:textId="77777777" w:rsidR="004470EF" w:rsidRPr="002E6533" w:rsidRDefault="004470EF">
      <w:pPr>
        <w:pStyle w:val="Compact"/>
      </w:pPr>
      <w:hyperlink w:anchor="Fun%C3%A7%C3%A3oPROPER">
        <w:r w:rsidRPr="002E6533">
          <w:rPr>
            <w:rStyle w:val="Hyperlink"/>
          </w:rPr>
          <w:t>Função PROPER</w:t>
        </w:r>
      </w:hyperlink>
    </w:p>
    <w:p w14:paraId="73F0257E" w14:textId="77777777" w:rsidR="004470EF" w:rsidRPr="002E6533" w:rsidRDefault="004470EF">
      <w:pPr>
        <w:pStyle w:val="Compact"/>
      </w:pPr>
      <w:hyperlink w:anchor="Fun%C3%A7%C3%A3oRIGHT">
        <w:r w:rsidRPr="002E6533">
          <w:rPr>
            <w:rStyle w:val="Hyperlink"/>
          </w:rPr>
          <w:t>Função RIGHT</w:t>
        </w:r>
      </w:hyperlink>
    </w:p>
    <w:p w14:paraId="5EDB49FC" w14:textId="77777777" w:rsidR="004470EF" w:rsidRPr="002E6533" w:rsidRDefault="004470EF">
      <w:pPr>
        <w:pStyle w:val="Compact"/>
      </w:pPr>
      <w:hyperlink w:anchor="Fun%C3%A7%C3%A3oSTRIPHTML">
        <w:r w:rsidRPr="002E6533">
          <w:rPr>
            <w:rStyle w:val="Hyperlink"/>
          </w:rPr>
          <w:t>Função STRIPHTML</w:t>
        </w:r>
      </w:hyperlink>
    </w:p>
    <w:p w14:paraId="1DB22217" w14:textId="77777777" w:rsidR="004470EF" w:rsidRPr="002E6533" w:rsidRDefault="004470EF">
      <w:pPr>
        <w:pStyle w:val="Compact"/>
      </w:pPr>
      <w:hyperlink w:anchor="Fun%C3%A7%C3%A3oSUBSTRING">
        <w:r w:rsidRPr="002E6533">
          <w:rPr>
            <w:rStyle w:val="Hyperlink"/>
          </w:rPr>
          <w:t>Função SUBSTRING</w:t>
        </w:r>
      </w:hyperlink>
    </w:p>
    <w:p w14:paraId="55D28227" w14:textId="77777777" w:rsidR="004470EF" w:rsidRPr="002E6533" w:rsidRDefault="004470EF">
      <w:pPr>
        <w:pStyle w:val="Compact"/>
      </w:pPr>
      <w:hyperlink w:anchor="Fun%C3%A7%C3%A3oTRIM">
        <w:r w:rsidRPr="002E6533">
          <w:rPr>
            <w:rStyle w:val="Hyperlink"/>
          </w:rPr>
          <w:t>Função TRIM</w:t>
        </w:r>
      </w:hyperlink>
    </w:p>
    <w:p w14:paraId="07D7FC0C" w14:textId="77777777" w:rsidR="004470EF" w:rsidRPr="002E6533" w:rsidRDefault="004470EF">
      <w:pPr>
        <w:pStyle w:val="Compact"/>
      </w:pPr>
      <w:hyperlink w:anchor="Fun%C3%A7%C3%A3oUPPER">
        <w:r w:rsidRPr="002E6533">
          <w:rPr>
            <w:rStyle w:val="Hyperlink"/>
          </w:rPr>
          <w:t>Função UPPER</w:t>
        </w:r>
      </w:hyperlink>
    </w:p>
    <w:p w14:paraId="03ECFEBA" w14:textId="77777777" w:rsidR="004470EF" w:rsidRPr="002E6533" w:rsidRDefault="00000000">
      <w:pPr>
        <w:pStyle w:val="Ttulo2"/>
      </w:pPr>
      <w:bookmarkStart w:id="1668" w:name="função-concatenate"/>
      <w:r w:rsidRPr="002E6533">
        <w:t>Função CONCATENATE</w:t>
      </w:r>
    </w:p>
    <w:p w14:paraId="35F4D90C" w14:textId="77777777" w:rsidR="004470EF" w:rsidRPr="002E6533" w:rsidRDefault="00000000">
      <w:pPr>
        <w:pStyle w:val="FirstParagraph"/>
      </w:pPr>
      <w:r w:rsidRPr="002E6533">
        <w:t>A função CONCATENATE une até 255 cadeias de texto em apenas uma. Os itens unidos podem ser textos, números, referências de célula ou uma combinação de todos eles. Você precisa especificar os espaços ou a pontuação que deve aparecer nos resultados como um argumento entre aspas.</w:t>
      </w:r>
    </w:p>
    <w:p w14:paraId="0D377309" w14:textId="77777777" w:rsidR="004470EF" w:rsidRPr="002E6533" w:rsidRDefault="00000000">
      <w:pPr>
        <w:pStyle w:val="Corpodetexto"/>
      </w:pPr>
      <w:r w:rsidRPr="002E6533">
        <w:rPr>
          <w:b/>
          <w:bCs/>
        </w:rPr>
        <w:t>Tipo de retorno:</w:t>
      </w:r>
      <w:r w:rsidRPr="002E6533">
        <w:t xml:space="preserve"> Texto</w:t>
      </w:r>
    </w:p>
    <w:p w14:paraId="2344D34C" w14:textId="77777777" w:rsidR="004470EF" w:rsidRPr="002E6533" w:rsidRDefault="00000000">
      <w:pPr>
        <w:pStyle w:val="Corpodetexto"/>
      </w:pPr>
      <w:r w:rsidRPr="002E6533">
        <w:rPr>
          <w:b/>
          <w:bCs/>
        </w:rPr>
        <w:t>Sintaxe:</w:t>
      </w:r>
      <w:r w:rsidRPr="002E6533">
        <w:t xml:space="preserve"> </w:t>
      </w:r>
      <w:proofErr w:type="gramStart"/>
      <w:r w:rsidRPr="002E6533">
        <w:t>CONCATENATE(</w:t>
      </w:r>
      <w:proofErr w:type="gramEnd"/>
      <w:r w:rsidRPr="002E6533">
        <w:rPr>
          <w:b/>
          <w:bCs/>
        </w:rPr>
        <w:t>texto1</w:t>
      </w:r>
      <w:r w:rsidRPr="002E6533">
        <w:t>, texto2, ...)</w:t>
      </w:r>
    </w:p>
    <w:p w14:paraId="226AD8D6" w14:textId="77777777" w:rsidR="004470EF" w:rsidRPr="002E6533" w:rsidRDefault="00000000">
      <w:pPr>
        <w:pStyle w:val="Corpodetexto"/>
      </w:pPr>
      <w:r w:rsidRPr="002E6533">
        <w:t>Na sintaxe acima, os parâmetros em negrito são obrigatórios.</w:t>
      </w:r>
    </w:p>
    <w:p w14:paraId="780D557E" w14:textId="77777777" w:rsidR="004470EF" w:rsidRPr="002E6533" w:rsidRDefault="00000000">
      <w:pPr>
        <w:pStyle w:val="TableCaption"/>
      </w:pPr>
      <w:r w:rsidRPr="002E6533">
        <w:t>A tabela a seguir descreve os parâmetros da função CONCATENATE.</w:t>
      </w:r>
    </w:p>
    <w:tbl>
      <w:tblPr>
        <w:tblStyle w:val="Table"/>
        <w:tblW w:w="5000" w:type="pct"/>
        <w:tblLayout w:type="fixed"/>
        <w:tblLook w:val="0020" w:firstRow="1" w:lastRow="0" w:firstColumn="0" w:lastColumn="0" w:noHBand="0" w:noVBand="0"/>
      </w:tblPr>
      <w:tblGrid>
        <w:gridCol w:w="4527"/>
        <w:gridCol w:w="4527"/>
      </w:tblGrid>
      <w:tr w:rsidR="004470EF" w:rsidRPr="002E6533" w14:paraId="48066F2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295B51D" w14:textId="77777777" w:rsidR="004470EF" w:rsidRPr="002E6533" w:rsidRDefault="00000000">
            <w:pPr>
              <w:pStyle w:val="Compact"/>
            </w:pPr>
            <w:r w:rsidRPr="002E6533">
              <w:t>Parâmetro</w:t>
            </w:r>
          </w:p>
        </w:tc>
        <w:tc>
          <w:tcPr>
            <w:tcW w:w="3960" w:type="dxa"/>
          </w:tcPr>
          <w:p w14:paraId="3451FA91" w14:textId="77777777" w:rsidR="004470EF" w:rsidRPr="002E6533" w:rsidRDefault="00000000">
            <w:pPr>
              <w:pStyle w:val="Compact"/>
            </w:pPr>
            <w:r w:rsidRPr="002E6533">
              <w:t>Descrição</w:t>
            </w:r>
          </w:p>
        </w:tc>
      </w:tr>
      <w:tr w:rsidR="004470EF" w:rsidRPr="002E6533" w14:paraId="6878637F" w14:textId="77777777">
        <w:tc>
          <w:tcPr>
            <w:tcW w:w="3960" w:type="dxa"/>
          </w:tcPr>
          <w:p w14:paraId="39E238C1" w14:textId="77777777" w:rsidR="004470EF" w:rsidRPr="002E6533" w:rsidRDefault="00000000">
            <w:pPr>
              <w:pStyle w:val="Compact"/>
            </w:pPr>
            <w:r w:rsidRPr="002E6533">
              <w:t>texto1</w:t>
            </w:r>
          </w:p>
        </w:tc>
        <w:tc>
          <w:tcPr>
            <w:tcW w:w="3960" w:type="dxa"/>
          </w:tcPr>
          <w:p w14:paraId="36A80FF1" w14:textId="77777777" w:rsidR="004470EF" w:rsidRPr="002E6533" w:rsidRDefault="00000000">
            <w:pPr>
              <w:pStyle w:val="Compact"/>
            </w:pPr>
            <w:r w:rsidRPr="002E6533">
              <w:t>O primeiro item de texto a ser concatenado.</w:t>
            </w:r>
          </w:p>
        </w:tc>
      </w:tr>
      <w:tr w:rsidR="004470EF" w:rsidRPr="002E6533" w14:paraId="24A49CFA" w14:textId="77777777">
        <w:tc>
          <w:tcPr>
            <w:tcW w:w="3960" w:type="dxa"/>
          </w:tcPr>
          <w:p w14:paraId="6D8DDBE5" w14:textId="77777777" w:rsidR="004470EF" w:rsidRPr="002E6533" w:rsidRDefault="00000000">
            <w:pPr>
              <w:pStyle w:val="Compact"/>
            </w:pPr>
            <w:r w:rsidRPr="002E6533">
              <w:t>texto2, ...</w:t>
            </w:r>
          </w:p>
        </w:tc>
        <w:tc>
          <w:tcPr>
            <w:tcW w:w="3960" w:type="dxa"/>
          </w:tcPr>
          <w:p w14:paraId="7639DB72" w14:textId="77777777" w:rsidR="004470EF" w:rsidRPr="002E6533" w:rsidRDefault="00000000">
            <w:pPr>
              <w:pStyle w:val="Compact"/>
            </w:pPr>
            <w:r w:rsidRPr="002E6533">
              <w:t xml:space="preserve">Itens adicionais de texto. No máximo, 255 itens. Os itens devem ser separados </w:t>
            </w:r>
            <w:r w:rsidRPr="002E6533">
              <w:lastRenderedPageBreak/>
              <w:t>por vírgulas.</w:t>
            </w:r>
          </w:p>
        </w:tc>
      </w:tr>
    </w:tbl>
    <w:p w14:paraId="5A26E056" w14:textId="77777777" w:rsidR="004470EF" w:rsidRPr="002E6533" w:rsidRDefault="00000000">
      <w:pPr>
        <w:pStyle w:val="Corpodetexto"/>
      </w:pPr>
      <w:r w:rsidRPr="002E6533">
        <w:rPr>
          <w:b/>
          <w:bCs/>
        </w:rPr>
        <w:lastRenderedPageBreak/>
        <w:t>Exemplo:</w:t>
      </w:r>
    </w:p>
    <w:p w14:paraId="207921F4" w14:textId="77777777" w:rsidR="004470EF" w:rsidRPr="002E6533" w:rsidRDefault="00000000">
      <w:pPr>
        <w:pStyle w:val="TableCaption"/>
      </w:pPr>
      <w:r w:rsidRPr="002E6533">
        <w:t>A tabela a seguir fornece um exemplo de fórmula da função CONCATENATE.</w:t>
      </w:r>
    </w:p>
    <w:tbl>
      <w:tblPr>
        <w:tblStyle w:val="Table"/>
        <w:tblW w:w="5000" w:type="pct"/>
        <w:tblLayout w:type="fixed"/>
        <w:tblLook w:val="0020" w:firstRow="1" w:lastRow="0" w:firstColumn="0" w:lastColumn="0" w:noHBand="0" w:noVBand="0"/>
      </w:tblPr>
      <w:tblGrid>
        <w:gridCol w:w="4527"/>
        <w:gridCol w:w="4527"/>
      </w:tblGrid>
      <w:tr w:rsidR="004470EF" w:rsidRPr="002E6533" w14:paraId="61F2923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21857E5" w14:textId="77777777" w:rsidR="004470EF" w:rsidRPr="002E6533" w:rsidRDefault="00000000">
            <w:pPr>
              <w:pStyle w:val="Compact"/>
            </w:pPr>
            <w:r w:rsidRPr="002E6533">
              <w:t>Fórmula</w:t>
            </w:r>
          </w:p>
        </w:tc>
        <w:tc>
          <w:tcPr>
            <w:tcW w:w="3960" w:type="dxa"/>
          </w:tcPr>
          <w:p w14:paraId="5AF0C641" w14:textId="77777777" w:rsidR="004470EF" w:rsidRPr="002E6533" w:rsidRDefault="00000000">
            <w:pPr>
              <w:pStyle w:val="Compact"/>
            </w:pPr>
            <w:r w:rsidRPr="002E6533">
              <w:t>Resultado</w:t>
            </w:r>
          </w:p>
        </w:tc>
      </w:tr>
      <w:tr w:rsidR="004470EF" w:rsidRPr="002E6533" w14:paraId="5A53F321" w14:textId="77777777">
        <w:tc>
          <w:tcPr>
            <w:tcW w:w="3960" w:type="dxa"/>
          </w:tcPr>
          <w:p w14:paraId="31DF2ED4" w14:textId="77777777" w:rsidR="004470EF" w:rsidRPr="002E6533" w:rsidRDefault="00000000">
            <w:pPr>
              <w:pStyle w:val="Corpodetexto"/>
            </w:pPr>
            <w:proofErr w:type="gramStart"/>
            <w:r w:rsidRPr="002E6533">
              <w:t>CONCATENATE(</w:t>
            </w:r>
            <w:proofErr w:type="gramEnd"/>
            <w:r w:rsidRPr="002E6533">
              <w:t>[Primeiro nome], " ", [Sobrenome])</w:t>
            </w:r>
          </w:p>
          <w:p w14:paraId="5A144A5D" w14:textId="77777777" w:rsidR="004470EF" w:rsidRPr="002E6533" w:rsidRDefault="00000000">
            <w:pPr>
              <w:pStyle w:val="Corpodetexto"/>
            </w:pPr>
            <w:r w:rsidRPr="002E6533">
              <w:t>cujo valor no campo Nome é "John" e o valor no campo Sobrenome é "Smith".</w:t>
            </w:r>
          </w:p>
        </w:tc>
        <w:tc>
          <w:tcPr>
            <w:tcW w:w="3960" w:type="dxa"/>
          </w:tcPr>
          <w:p w14:paraId="5775B956" w14:textId="77777777" w:rsidR="004470EF" w:rsidRPr="002E6533" w:rsidRDefault="00000000">
            <w:pPr>
              <w:pStyle w:val="Compact"/>
            </w:pPr>
            <w:r w:rsidRPr="002E6533">
              <w:t>John Smith</w:t>
            </w:r>
          </w:p>
        </w:tc>
      </w:tr>
    </w:tbl>
    <w:p w14:paraId="61A31F7D" w14:textId="77777777" w:rsidR="004470EF" w:rsidRPr="002E6533" w:rsidRDefault="00000000">
      <w:pPr>
        <w:pStyle w:val="Ttulo2"/>
      </w:pPr>
      <w:bookmarkStart w:id="1669" w:name="função-find"/>
      <w:bookmarkEnd w:id="1668"/>
      <w:r w:rsidRPr="002E6533">
        <w:t>Função FIND</w:t>
      </w:r>
    </w:p>
    <w:p w14:paraId="49FBEAD5" w14:textId="77777777" w:rsidR="004470EF" w:rsidRPr="002E6533" w:rsidRDefault="00000000">
      <w:pPr>
        <w:pStyle w:val="FirstParagraph"/>
      </w:pPr>
      <w:r w:rsidRPr="002E6533">
        <w:t>A função FIND pesquisa um caractere específico ou uma cadeia de texto em outra cadeia de texto. Ela retorna o número do caractere em que o caractere específico ou a string de teste foi encontrada primeiro. A função FIND diferencia maiúsculas e minúsculas.</w:t>
      </w:r>
    </w:p>
    <w:p w14:paraId="606CC0D9" w14:textId="77777777" w:rsidR="004470EF" w:rsidRPr="002E6533" w:rsidRDefault="00000000">
      <w:pPr>
        <w:pStyle w:val="Corpodetexto"/>
      </w:pPr>
      <w:r w:rsidRPr="002E6533">
        <w:rPr>
          <w:b/>
          <w:bCs/>
        </w:rPr>
        <w:t>Tipo de retorno:</w:t>
      </w:r>
      <w:r w:rsidRPr="002E6533">
        <w:t xml:space="preserve"> Numérico</w:t>
      </w:r>
    </w:p>
    <w:p w14:paraId="472F2C02" w14:textId="77777777" w:rsidR="004470EF" w:rsidRPr="002E6533" w:rsidRDefault="00000000">
      <w:pPr>
        <w:pStyle w:val="Corpodetexto"/>
      </w:pPr>
      <w:r w:rsidRPr="002E6533">
        <w:rPr>
          <w:b/>
          <w:bCs/>
        </w:rPr>
        <w:t>Sintaxe:</w:t>
      </w:r>
      <w:r w:rsidRPr="002E6533">
        <w:t xml:space="preserve"> </w:t>
      </w:r>
      <w:proofErr w:type="gramStart"/>
      <w:r w:rsidRPr="002E6533">
        <w:t>FIND(</w:t>
      </w:r>
      <w:proofErr w:type="gramEnd"/>
      <w:r w:rsidRPr="002E6533">
        <w:rPr>
          <w:b/>
          <w:bCs/>
        </w:rPr>
        <w:t>localizar_texto</w:t>
      </w:r>
      <w:r w:rsidRPr="002E6533">
        <w:t xml:space="preserve">, </w:t>
      </w:r>
      <w:r w:rsidRPr="002E6533">
        <w:rPr>
          <w:b/>
          <w:bCs/>
        </w:rPr>
        <w:t>ref_campo</w:t>
      </w:r>
      <w:r w:rsidRPr="002E6533">
        <w:t>, núm_inicial)</w:t>
      </w:r>
    </w:p>
    <w:p w14:paraId="77B82722" w14:textId="77777777" w:rsidR="004470EF" w:rsidRPr="002E6533" w:rsidRDefault="00000000">
      <w:pPr>
        <w:pStyle w:val="Corpodetexto"/>
      </w:pPr>
      <w:r w:rsidRPr="002E6533">
        <w:t>Na sintaxe acima, os parâmetros em negrito são obrigatórios.</w:t>
      </w:r>
    </w:p>
    <w:p w14:paraId="6EC23E75" w14:textId="77777777" w:rsidR="004470EF" w:rsidRPr="002E6533" w:rsidRDefault="00000000">
      <w:pPr>
        <w:pStyle w:val="TableCaption"/>
      </w:pPr>
      <w:r w:rsidRPr="002E6533">
        <w:t>A tabela a seguir descreve os parâmetros da função FIND.</w:t>
      </w:r>
    </w:p>
    <w:tbl>
      <w:tblPr>
        <w:tblStyle w:val="Table"/>
        <w:tblW w:w="5000" w:type="pct"/>
        <w:tblLayout w:type="fixed"/>
        <w:tblLook w:val="0020" w:firstRow="1" w:lastRow="0" w:firstColumn="0" w:lastColumn="0" w:noHBand="0" w:noVBand="0"/>
      </w:tblPr>
      <w:tblGrid>
        <w:gridCol w:w="4527"/>
        <w:gridCol w:w="4527"/>
      </w:tblGrid>
      <w:tr w:rsidR="004470EF" w:rsidRPr="002E6533" w14:paraId="28CD795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CE2F921" w14:textId="77777777" w:rsidR="004470EF" w:rsidRPr="002E6533" w:rsidRDefault="00000000">
            <w:pPr>
              <w:pStyle w:val="Compact"/>
            </w:pPr>
            <w:r w:rsidRPr="002E6533">
              <w:t>Parâmetro</w:t>
            </w:r>
          </w:p>
        </w:tc>
        <w:tc>
          <w:tcPr>
            <w:tcW w:w="3960" w:type="dxa"/>
          </w:tcPr>
          <w:p w14:paraId="1A7C2CC0" w14:textId="77777777" w:rsidR="004470EF" w:rsidRPr="002E6533" w:rsidRDefault="00000000">
            <w:pPr>
              <w:pStyle w:val="Compact"/>
            </w:pPr>
            <w:r w:rsidRPr="002E6533">
              <w:t>Descrição</w:t>
            </w:r>
          </w:p>
        </w:tc>
      </w:tr>
      <w:tr w:rsidR="004470EF" w:rsidRPr="002E6533" w14:paraId="31F910E3" w14:textId="77777777">
        <w:tc>
          <w:tcPr>
            <w:tcW w:w="3960" w:type="dxa"/>
          </w:tcPr>
          <w:p w14:paraId="6DB51CA0" w14:textId="77777777" w:rsidR="004470EF" w:rsidRPr="002E6533" w:rsidRDefault="00000000">
            <w:pPr>
              <w:pStyle w:val="Compact"/>
            </w:pPr>
            <w:r w:rsidRPr="002E6533">
              <w:t>localizar_texto</w:t>
            </w:r>
          </w:p>
        </w:tc>
        <w:tc>
          <w:tcPr>
            <w:tcW w:w="3960" w:type="dxa"/>
          </w:tcPr>
          <w:p w14:paraId="58182966" w14:textId="77777777" w:rsidR="004470EF" w:rsidRPr="002E6533" w:rsidRDefault="00000000">
            <w:pPr>
              <w:pStyle w:val="Compact"/>
            </w:pPr>
            <w:r w:rsidRPr="002E6533">
              <w:t>Caractere ou cadeia de texto que você deseja localizar. Você pode formatar esse parâmetro como caractere ou string de código fixo (por exemplo: ciê) ou como referência a um campo Texto (por exemplo: [nome campo]).</w:t>
            </w:r>
          </w:p>
        </w:tc>
      </w:tr>
      <w:tr w:rsidR="004470EF" w:rsidRPr="002E6533" w14:paraId="27B9E368" w14:textId="77777777">
        <w:tc>
          <w:tcPr>
            <w:tcW w:w="3960" w:type="dxa"/>
          </w:tcPr>
          <w:p w14:paraId="3B099E58" w14:textId="77777777" w:rsidR="004470EF" w:rsidRPr="002E6533" w:rsidRDefault="00000000">
            <w:pPr>
              <w:pStyle w:val="Compact"/>
            </w:pPr>
            <w:r w:rsidRPr="002E6533">
              <w:t>ref_campo</w:t>
            </w:r>
          </w:p>
        </w:tc>
        <w:tc>
          <w:tcPr>
            <w:tcW w:w="3960" w:type="dxa"/>
          </w:tcPr>
          <w:p w14:paraId="7B0C738D" w14:textId="77777777" w:rsidR="004470EF" w:rsidRPr="002E6533" w:rsidRDefault="00000000">
            <w:pPr>
              <w:pStyle w:val="Compact"/>
            </w:pPr>
            <w:r w:rsidRPr="002E6533">
              <w:t>Referência a um campo Texto (por exemplo: [nome campo]).</w:t>
            </w:r>
          </w:p>
        </w:tc>
      </w:tr>
      <w:tr w:rsidR="004470EF" w:rsidRPr="002E6533" w14:paraId="2B41F025" w14:textId="77777777">
        <w:tc>
          <w:tcPr>
            <w:tcW w:w="3960" w:type="dxa"/>
          </w:tcPr>
          <w:p w14:paraId="2155D7F0" w14:textId="77777777" w:rsidR="004470EF" w:rsidRPr="002E6533" w:rsidRDefault="00000000">
            <w:pPr>
              <w:pStyle w:val="Compact"/>
            </w:pPr>
            <w:r w:rsidRPr="002E6533">
              <w:t>núm_inicial</w:t>
            </w:r>
          </w:p>
        </w:tc>
        <w:tc>
          <w:tcPr>
            <w:tcW w:w="3960" w:type="dxa"/>
          </w:tcPr>
          <w:p w14:paraId="7549CCC7" w14:textId="77777777" w:rsidR="004470EF" w:rsidRPr="002E6533" w:rsidRDefault="00000000">
            <w:pPr>
              <w:pStyle w:val="Compact"/>
            </w:pPr>
            <w:r w:rsidRPr="002E6533">
              <w:t xml:space="preserve">Número do caractere no parâmetro ref_campo a partir do qual você deseja iniciar a busca para o parâmetro localizar_texto. Se o parâmetro for omitido, a pesquisa começará no primeiro caractere no campo Texto. Se o parâmetro for menor que ou igual a 0 (zero) ou for maior que o número de </w:t>
            </w:r>
            <w:r w:rsidRPr="002E6533">
              <w:lastRenderedPageBreak/>
              <w:t>caracteres no campo Texto, ocorrerá um erro na validação da fórmula.</w:t>
            </w:r>
          </w:p>
        </w:tc>
      </w:tr>
    </w:tbl>
    <w:p w14:paraId="1BA68D0A" w14:textId="77777777" w:rsidR="004470EF" w:rsidRPr="002E6533" w:rsidRDefault="00000000">
      <w:pPr>
        <w:pStyle w:val="Corpodetexto"/>
      </w:pPr>
      <w:r w:rsidRPr="002E6533">
        <w:rPr>
          <w:b/>
          <w:bCs/>
        </w:rPr>
        <w:lastRenderedPageBreak/>
        <w:t>Exemplos:</w:t>
      </w:r>
    </w:p>
    <w:p w14:paraId="5F7D8B0D" w14:textId="77777777" w:rsidR="004470EF" w:rsidRPr="002E6533" w:rsidRDefault="00000000">
      <w:pPr>
        <w:pStyle w:val="TableCaption"/>
      </w:pPr>
      <w:r w:rsidRPr="002E6533">
        <w:t>A tabela a seguir fornece exemplos de fórmulas da função FIND.</w:t>
      </w:r>
    </w:p>
    <w:tbl>
      <w:tblPr>
        <w:tblStyle w:val="Table"/>
        <w:tblW w:w="5000" w:type="pct"/>
        <w:tblLayout w:type="fixed"/>
        <w:tblLook w:val="0020" w:firstRow="1" w:lastRow="0" w:firstColumn="0" w:lastColumn="0" w:noHBand="0" w:noVBand="0"/>
      </w:tblPr>
      <w:tblGrid>
        <w:gridCol w:w="4527"/>
        <w:gridCol w:w="4527"/>
      </w:tblGrid>
      <w:tr w:rsidR="004470EF" w:rsidRPr="002E6533" w14:paraId="6D479C0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E4C6A6E" w14:textId="77777777" w:rsidR="004470EF" w:rsidRPr="002E6533" w:rsidRDefault="00000000">
            <w:pPr>
              <w:pStyle w:val="Compact"/>
            </w:pPr>
            <w:r w:rsidRPr="002E6533">
              <w:t>Fórmula</w:t>
            </w:r>
          </w:p>
        </w:tc>
        <w:tc>
          <w:tcPr>
            <w:tcW w:w="3960" w:type="dxa"/>
          </w:tcPr>
          <w:p w14:paraId="049BEFB5" w14:textId="77777777" w:rsidR="004470EF" w:rsidRPr="002E6533" w:rsidRDefault="00000000">
            <w:pPr>
              <w:pStyle w:val="Compact"/>
            </w:pPr>
            <w:r w:rsidRPr="002E6533">
              <w:t>Resultado</w:t>
            </w:r>
          </w:p>
        </w:tc>
      </w:tr>
      <w:tr w:rsidR="004470EF" w:rsidRPr="002E6533" w14:paraId="6FB20B55" w14:textId="77777777">
        <w:tc>
          <w:tcPr>
            <w:tcW w:w="3960" w:type="dxa"/>
          </w:tcPr>
          <w:p w14:paraId="6F3A08B1" w14:textId="77777777" w:rsidR="004470EF" w:rsidRPr="002E6533" w:rsidRDefault="00000000">
            <w:pPr>
              <w:pStyle w:val="Corpodetexto"/>
            </w:pPr>
            <w:proofErr w:type="gramStart"/>
            <w:r w:rsidRPr="002E6533">
              <w:t>FIND(</w:t>
            </w:r>
            <w:proofErr w:type="gramEnd"/>
            <w:r w:rsidRPr="002E6533">
              <w:t>"Ciê", [Matéria])</w:t>
            </w:r>
          </w:p>
          <w:p w14:paraId="206C5F38" w14:textId="77777777" w:rsidR="004470EF" w:rsidRPr="002E6533" w:rsidRDefault="00000000">
            <w:pPr>
              <w:pStyle w:val="Corpodetexto"/>
            </w:pPr>
            <w:r w:rsidRPr="002E6533">
              <w:t>cujo valor no campo Assunto é "Artes e ciências".</w:t>
            </w:r>
          </w:p>
        </w:tc>
        <w:tc>
          <w:tcPr>
            <w:tcW w:w="3960" w:type="dxa"/>
          </w:tcPr>
          <w:p w14:paraId="788DB6FD" w14:textId="77777777" w:rsidR="004470EF" w:rsidRPr="002E6533" w:rsidRDefault="00000000">
            <w:pPr>
              <w:pStyle w:val="Compact"/>
            </w:pPr>
            <w:r w:rsidRPr="002E6533">
              <w:t>10 (porque "Ciê" começa no nono caractere nesta cadeia de texto)</w:t>
            </w:r>
          </w:p>
        </w:tc>
      </w:tr>
      <w:tr w:rsidR="004470EF" w:rsidRPr="002E6533" w14:paraId="4DF3D089" w14:textId="77777777">
        <w:tc>
          <w:tcPr>
            <w:tcW w:w="3960" w:type="dxa"/>
          </w:tcPr>
          <w:p w14:paraId="1C69ACCC" w14:textId="77777777" w:rsidR="004470EF" w:rsidRPr="002E6533" w:rsidRDefault="00000000">
            <w:pPr>
              <w:pStyle w:val="Corpodetexto"/>
            </w:pPr>
            <w:proofErr w:type="gramStart"/>
            <w:r w:rsidRPr="002E6533">
              <w:t>FIND(</w:t>
            </w:r>
            <w:proofErr w:type="gramEnd"/>
            <w:r w:rsidRPr="002E6533">
              <w:t>"s", [Matéria], 5)</w:t>
            </w:r>
          </w:p>
          <w:p w14:paraId="1D16DDC3" w14:textId="77777777" w:rsidR="004470EF" w:rsidRPr="002E6533" w:rsidRDefault="00000000">
            <w:pPr>
              <w:pStyle w:val="Corpodetexto"/>
            </w:pPr>
            <w:r w:rsidRPr="002E6533">
              <w:t>cujo valor no campo Assunto é "Artes e ciências".</w:t>
            </w:r>
          </w:p>
        </w:tc>
        <w:tc>
          <w:tcPr>
            <w:tcW w:w="3960" w:type="dxa"/>
          </w:tcPr>
          <w:p w14:paraId="1146388A" w14:textId="77777777" w:rsidR="004470EF" w:rsidRPr="002E6533" w:rsidRDefault="00000000">
            <w:pPr>
              <w:pStyle w:val="Compact"/>
            </w:pPr>
            <w:r w:rsidRPr="002E6533">
              <w:t>17 (o primeiro "s" no valor do campo Matéria foi ignorado porque o parâmetro núm_inicial determinava que a pesquisa começasse no sexto caractere e o "S" no valor do campo Matéria foi ignorado porque não coincide com a letra minúscula especificada)</w:t>
            </w:r>
          </w:p>
        </w:tc>
      </w:tr>
    </w:tbl>
    <w:p w14:paraId="1D93FFC6" w14:textId="77777777" w:rsidR="004470EF" w:rsidRPr="002E6533" w:rsidRDefault="00000000">
      <w:pPr>
        <w:pStyle w:val="Ttulo2"/>
      </w:pPr>
      <w:bookmarkStart w:id="1670" w:name="função-left"/>
      <w:bookmarkEnd w:id="1669"/>
      <w:r w:rsidRPr="002E6533">
        <w:t>Função LEFT</w:t>
      </w:r>
    </w:p>
    <w:p w14:paraId="51C806E6" w14:textId="77777777" w:rsidR="004470EF" w:rsidRPr="002E6533" w:rsidRDefault="00000000">
      <w:pPr>
        <w:pStyle w:val="FirstParagraph"/>
      </w:pPr>
      <w:r w:rsidRPr="002E6533">
        <w:t>A função LEFT retorna o primeiro caractere ou os caracteres em uma string, com base no número de caracteres especificado. A função LEFT deve ser usada com idiomas que utilizam o conjunto de caracteres single-byte (SBCS). Ela sempre conta cada caractere, seja single-byte ou double-byte, como 1, qualquer que seja o idioma definido como padrão.</w:t>
      </w:r>
    </w:p>
    <w:p w14:paraId="01BD99B3" w14:textId="77777777" w:rsidR="004470EF" w:rsidRPr="002E6533" w:rsidRDefault="00000000">
      <w:pPr>
        <w:pStyle w:val="Corpodetexto"/>
      </w:pPr>
      <w:r w:rsidRPr="002E6533">
        <w:rPr>
          <w:b/>
          <w:bCs/>
        </w:rPr>
        <w:t>Tipo de retorno:</w:t>
      </w:r>
      <w:r w:rsidRPr="002E6533">
        <w:t xml:space="preserve"> Numérico</w:t>
      </w:r>
    </w:p>
    <w:p w14:paraId="61BE09F8" w14:textId="77777777" w:rsidR="004470EF" w:rsidRPr="002E6533" w:rsidRDefault="00000000">
      <w:pPr>
        <w:pStyle w:val="Corpodetexto"/>
      </w:pPr>
      <w:r w:rsidRPr="002E6533">
        <w:rPr>
          <w:b/>
          <w:bCs/>
        </w:rPr>
        <w:t>Sintaxe:</w:t>
      </w:r>
      <w:r w:rsidRPr="002E6533">
        <w:t xml:space="preserve"> </w:t>
      </w:r>
      <w:proofErr w:type="gramStart"/>
      <w:r w:rsidRPr="002E6533">
        <w:t>LEFT(</w:t>
      </w:r>
      <w:proofErr w:type="gramEnd"/>
      <w:r w:rsidRPr="002E6533">
        <w:rPr>
          <w:b/>
          <w:bCs/>
        </w:rPr>
        <w:t>texto</w:t>
      </w:r>
      <w:r w:rsidRPr="002E6533">
        <w:t>,num_caract)</w:t>
      </w:r>
    </w:p>
    <w:p w14:paraId="529153CD" w14:textId="77777777" w:rsidR="004470EF" w:rsidRPr="002E6533" w:rsidRDefault="00000000">
      <w:pPr>
        <w:pStyle w:val="Corpodetexto"/>
      </w:pPr>
      <w:r w:rsidRPr="002E6533">
        <w:t>Na sintaxe acima, os parâmetros em negrito são obrigatórios.</w:t>
      </w:r>
    </w:p>
    <w:p w14:paraId="2C48AEC0" w14:textId="77777777" w:rsidR="004470EF" w:rsidRPr="002E6533" w:rsidRDefault="00000000">
      <w:pPr>
        <w:pStyle w:val="TableCaption"/>
      </w:pPr>
      <w:r w:rsidRPr="002E6533">
        <w:t>A tabela a seguir descreve os parâmetros da função LEFT.</w:t>
      </w:r>
    </w:p>
    <w:tbl>
      <w:tblPr>
        <w:tblStyle w:val="Table"/>
        <w:tblW w:w="5000" w:type="pct"/>
        <w:tblLayout w:type="fixed"/>
        <w:tblLook w:val="0020" w:firstRow="1" w:lastRow="0" w:firstColumn="0" w:lastColumn="0" w:noHBand="0" w:noVBand="0"/>
      </w:tblPr>
      <w:tblGrid>
        <w:gridCol w:w="4527"/>
        <w:gridCol w:w="4527"/>
      </w:tblGrid>
      <w:tr w:rsidR="004470EF" w:rsidRPr="002E6533" w14:paraId="30472D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B64B5F7" w14:textId="77777777" w:rsidR="004470EF" w:rsidRPr="002E6533" w:rsidRDefault="00000000">
            <w:pPr>
              <w:pStyle w:val="Compact"/>
            </w:pPr>
            <w:r w:rsidRPr="002E6533">
              <w:t>Parâmetro</w:t>
            </w:r>
          </w:p>
        </w:tc>
        <w:tc>
          <w:tcPr>
            <w:tcW w:w="3960" w:type="dxa"/>
          </w:tcPr>
          <w:p w14:paraId="61A5CA1A" w14:textId="77777777" w:rsidR="004470EF" w:rsidRPr="002E6533" w:rsidRDefault="00000000">
            <w:pPr>
              <w:pStyle w:val="Compact"/>
            </w:pPr>
            <w:r w:rsidRPr="002E6533">
              <w:t>Descrição</w:t>
            </w:r>
          </w:p>
        </w:tc>
      </w:tr>
      <w:tr w:rsidR="004470EF" w:rsidRPr="002E6533" w14:paraId="51A04B47" w14:textId="77777777">
        <w:tc>
          <w:tcPr>
            <w:tcW w:w="3960" w:type="dxa"/>
          </w:tcPr>
          <w:p w14:paraId="35AC29FC" w14:textId="77777777" w:rsidR="004470EF" w:rsidRPr="002E6533" w:rsidRDefault="00000000">
            <w:pPr>
              <w:pStyle w:val="Compact"/>
            </w:pPr>
            <w:r w:rsidRPr="002E6533">
              <w:t>text</w:t>
            </w:r>
          </w:p>
        </w:tc>
        <w:tc>
          <w:tcPr>
            <w:tcW w:w="3960" w:type="dxa"/>
          </w:tcPr>
          <w:p w14:paraId="28D36A43" w14:textId="77777777" w:rsidR="004470EF" w:rsidRPr="002E6533" w:rsidRDefault="00000000">
            <w:pPr>
              <w:pStyle w:val="Compact"/>
            </w:pPr>
            <w:r w:rsidRPr="002E6533">
              <w:t>A string que contém os caracteres que você deseja extrair.</w:t>
            </w:r>
          </w:p>
        </w:tc>
      </w:tr>
      <w:tr w:rsidR="004470EF" w:rsidRPr="002E6533" w14:paraId="1B4EEB4A" w14:textId="77777777">
        <w:tc>
          <w:tcPr>
            <w:tcW w:w="3960" w:type="dxa"/>
          </w:tcPr>
          <w:p w14:paraId="0D74D2D0" w14:textId="77777777" w:rsidR="004470EF" w:rsidRPr="002E6533" w:rsidRDefault="00000000">
            <w:pPr>
              <w:pStyle w:val="Compact"/>
            </w:pPr>
            <w:r w:rsidRPr="002E6533">
              <w:t>núm_caract</w:t>
            </w:r>
          </w:p>
        </w:tc>
        <w:tc>
          <w:tcPr>
            <w:tcW w:w="3960" w:type="dxa"/>
          </w:tcPr>
          <w:p w14:paraId="55C83E3E" w14:textId="77777777" w:rsidR="004470EF" w:rsidRPr="002E6533" w:rsidRDefault="00000000">
            <w:pPr>
              <w:pStyle w:val="Corpodetexto"/>
            </w:pPr>
            <w:r w:rsidRPr="002E6533">
              <w:t>O número de caracteres que a função LEFT deve extrair. Observe que:</w:t>
            </w:r>
          </w:p>
          <w:p w14:paraId="7E08B1B4" w14:textId="77777777" w:rsidR="004470EF" w:rsidRPr="002E6533" w:rsidRDefault="00000000">
            <w:pPr>
              <w:pStyle w:val="Compact"/>
            </w:pPr>
            <w:r w:rsidRPr="002E6533">
              <w:t>O parâmetro núm_caract deve ser maior que ou igual a zero.</w:t>
            </w:r>
          </w:p>
          <w:p w14:paraId="2E9636C9" w14:textId="77777777" w:rsidR="004470EF" w:rsidRPr="002E6533" w:rsidRDefault="00000000">
            <w:pPr>
              <w:pStyle w:val="Compact"/>
            </w:pPr>
            <w:r w:rsidRPr="002E6533">
              <w:lastRenderedPageBreak/>
              <w:t>Se o parâmetro núm_caract for maior que o comprimento do texto, a função retornará o texto inteiro.</w:t>
            </w:r>
          </w:p>
          <w:p w14:paraId="53C0822D" w14:textId="77777777" w:rsidR="004470EF" w:rsidRPr="002E6533" w:rsidRDefault="00000000">
            <w:pPr>
              <w:pStyle w:val="Compact"/>
            </w:pPr>
            <w:r w:rsidRPr="002E6533">
              <w:t>Se núm_caract for omitido, o valor presumido será 1.</w:t>
            </w:r>
          </w:p>
        </w:tc>
      </w:tr>
    </w:tbl>
    <w:p w14:paraId="3DA541C9" w14:textId="77777777" w:rsidR="004470EF" w:rsidRPr="002E6533" w:rsidRDefault="00000000">
      <w:pPr>
        <w:pStyle w:val="FirstParagraph"/>
      </w:pPr>
      <w:r w:rsidRPr="002E6533">
        <w:rPr>
          <w:b/>
          <w:bCs/>
        </w:rPr>
        <w:lastRenderedPageBreak/>
        <w:t>Exemplos:</w:t>
      </w:r>
    </w:p>
    <w:p w14:paraId="07D995F0" w14:textId="77777777" w:rsidR="004470EF" w:rsidRPr="002E6533" w:rsidRDefault="00000000">
      <w:pPr>
        <w:pStyle w:val="TableCaption"/>
      </w:pPr>
      <w:r w:rsidRPr="002E6533">
        <w:t>A tabela a seguir fornece exemplos de fórmulas da função LEFT.</w:t>
      </w:r>
    </w:p>
    <w:tbl>
      <w:tblPr>
        <w:tblStyle w:val="Table"/>
        <w:tblW w:w="5000" w:type="pct"/>
        <w:tblLayout w:type="fixed"/>
        <w:tblLook w:val="0020" w:firstRow="1" w:lastRow="0" w:firstColumn="0" w:lastColumn="0" w:noHBand="0" w:noVBand="0"/>
      </w:tblPr>
      <w:tblGrid>
        <w:gridCol w:w="4527"/>
        <w:gridCol w:w="4527"/>
      </w:tblGrid>
      <w:tr w:rsidR="004470EF" w:rsidRPr="002E6533" w14:paraId="522159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59CA77" w14:textId="77777777" w:rsidR="004470EF" w:rsidRPr="002E6533" w:rsidRDefault="00000000">
            <w:pPr>
              <w:pStyle w:val="Compact"/>
            </w:pPr>
            <w:r w:rsidRPr="002E6533">
              <w:t>Fórmula</w:t>
            </w:r>
          </w:p>
        </w:tc>
        <w:tc>
          <w:tcPr>
            <w:tcW w:w="3960" w:type="dxa"/>
          </w:tcPr>
          <w:p w14:paraId="2CB90C80" w14:textId="77777777" w:rsidR="004470EF" w:rsidRPr="002E6533" w:rsidRDefault="00000000">
            <w:pPr>
              <w:pStyle w:val="Compact"/>
            </w:pPr>
            <w:r w:rsidRPr="002E6533">
              <w:t>Resultado</w:t>
            </w:r>
          </w:p>
        </w:tc>
      </w:tr>
      <w:tr w:rsidR="004470EF" w:rsidRPr="002E6533" w14:paraId="19180987" w14:textId="77777777">
        <w:tc>
          <w:tcPr>
            <w:tcW w:w="3960" w:type="dxa"/>
          </w:tcPr>
          <w:p w14:paraId="646402AD" w14:textId="77777777" w:rsidR="004470EF" w:rsidRPr="002E6533" w:rsidRDefault="00000000">
            <w:pPr>
              <w:pStyle w:val="Corpodetexto"/>
            </w:pPr>
            <w:r w:rsidRPr="002E6533">
              <w:t>LEFT([Texto],5)</w:t>
            </w:r>
          </w:p>
          <w:p w14:paraId="6BC78495" w14:textId="77777777" w:rsidR="004470EF" w:rsidRPr="002E6533" w:rsidRDefault="00000000">
            <w:pPr>
              <w:pStyle w:val="Corpodetexto"/>
            </w:pPr>
            <w:r w:rsidRPr="002E6533">
              <w:t>cujo valor na string é Preço de venda.</w:t>
            </w:r>
          </w:p>
        </w:tc>
        <w:tc>
          <w:tcPr>
            <w:tcW w:w="3960" w:type="dxa"/>
          </w:tcPr>
          <w:p w14:paraId="60362AE2" w14:textId="77777777" w:rsidR="004470EF" w:rsidRPr="002E6533" w:rsidRDefault="00000000">
            <w:pPr>
              <w:pStyle w:val="Compact"/>
            </w:pPr>
            <w:r w:rsidRPr="002E6533">
              <w:t>Quatro primeiros caracteres na string (Preço)</w:t>
            </w:r>
          </w:p>
        </w:tc>
      </w:tr>
      <w:tr w:rsidR="004470EF" w:rsidRPr="002E6533" w14:paraId="73C65033" w14:textId="77777777">
        <w:tc>
          <w:tcPr>
            <w:tcW w:w="3960" w:type="dxa"/>
          </w:tcPr>
          <w:p w14:paraId="4A324953" w14:textId="77777777" w:rsidR="004470EF" w:rsidRPr="002E6533" w:rsidRDefault="00000000">
            <w:pPr>
              <w:pStyle w:val="Corpodetexto"/>
            </w:pPr>
            <w:r w:rsidRPr="002E6533">
              <w:t>LEFT([Texto])</w:t>
            </w:r>
          </w:p>
          <w:p w14:paraId="0633C15C" w14:textId="77777777" w:rsidR="004470EF" w:rsidRPr="002E6533" w:rsidRDefault="00000000">
            <w:pPr>
              <w:pStyle w:val="Corpodetexto"/>
            </w:pPr>
            <w:r w:rsidRPr="002E6533">
              <w:t>cujo valor na string é Suécia.</w:t>
            </w:r>
          </w:p>
        </w:tc>
        <w:tc>
          <w:tcPr>
            <w:tcW w:w="3960" w:type="dxa"/>
          </w:tcPr>
          <w:p w14:paraId="0A8D8F7C" w14:textId="77777777" w:rsidR="004470EF" w:rsidRPr="002E6533" w:rsidRDefault="00000000">
            <w:pPr>
              <w:pStyle w:val="Compact"/>
            </w:pPr>
            <w:r w:rsidRPr="002E6533">
              <w:t>Primeiro caractere na string (S)</w:t>
            </w:r>
          </w:p>
        </w:tc>
      </w:tr>
    </w:tbl>
    <w:p w14:paraId="19FFB1A9" w14:textId="77777777" w:rsidR="004470EF" w:rsidRPr="002E6533" w:rsidRDefault="00000000">
      <w:pPr>
        <w:pStyle w:val="Ttulo2"/>
      </w:pPr>
      <w:bookmarkStart w:id="1671" w:name="função-len"/>
      <w:bookmarkEnd w:id="1670"/>
      <w:r w:rsidRPr="002E6533">
        <w:t>Função LEN</w:t>
      </w:r>
    </w:p>
    <w:p w14:paraId="014F6110" w14:textId="77777777" w:rsidR="004470EF" w:rsidRPr="002E6533" w:rsidRDefault="00000000">
      <w:pPr>
        <w:pStyle w:val="FirstParagraph"/>
      </w:pPr>
      <w:r w:rsidRPr="002E6533">
        <w:t>A função LEN retorna o número de caracteres na string fornecida.</w:t>
      </w:r>
    </w:p>
    <w:p w14:paraId="5D4B4CEC" w14:textId="77777777" w:rsidR="004470EF" w:rsidRPr="002E6533" w:rsidRDefault="00000000">
      <w:pPr>
        <w:pStyle w:val="Corpodetexto"/>
      </w:pPr>
      <w:r w:rsidRPr="002E6533">
        <w:rPr>
          <w:b/>
          <w:bCs/>
        </w:rPr>
        <w:t>Tipo de retorno:</w:t>
      </w:r>
      <w:r w:rsidRPr="002E6533">
        <w:t xml:space="preserve"> Numérico</w:t>
      </w:r>
    </w:p>
    <w:p w14:paraId="2CD2D6B9" w14:textId="77777777" w:rsidR="004470EF" w:rsidRPr="002E6533" w:rsidRDefault="00000000">
      <w:pPr>
        <w:pStyle w:val="Corpodetexto"/>
      </w:pPr>
      <w:r w:rsidRPr="002E6533">
        <w:rPr>
          <w:b/>
          <w:bCs/>
        </w:rPr>
        <w:t>Sintaxe:</w:t>
      </w:r>
      <w:r w:rsidRPr="002E6533">
        <w:t xml:space="preserve"> </w:t>
      </w:r>
      <w:proofErr w:type="gramStart"/>
      <w:r w:rsidRPr="002E6533">
        <w:t>LEN(</w:t>
      </w:r>
      <w:proofErr w:type="gramEnd"/>
      <w:r w:rsidRPr="002E6533">
        <w:rPr>
          <w:b/>
          <w:bCs/>
        </w:rPr>
        <w:t>texto</w:t>
      </w:r>
      <w:r w:rsidRPr="002E6533">
        <w:t>)</w:t>
      </w:r>
    </w:p>
    <w:p w14:paraId="2F84461C" w14:textId="77777777" w:rsidR="004470EF" w:rsidRPr="002E6533" w:rsidRDefault="00000000">
      <w:pPr>
        <w:pStyle w:val="Corpodetexto"/>
      </w:pPr>
      <w:r w:rsidRPr="002E6533">
        <w:t>Na sintaxe acima, os parâmetros em negrito são obrigatórios.</w:t>
      </w:r>
    </w:p>
    <w:p w14:paraId="00825DEB" w14:textId="77777777" w:rsidR="004470EF" w:rsidRPr="002E6533" w:rsidRDefault="00000000">
      <w:pPr>
        <w:pStyle w:val="TableCaption"/>
      </w:pPr>
      <w:r w:rsidRPr="002E6533">
        <w:t>A tabela a seguir descreve o parâmetro da função LEN.</w:t>
      </w:r>
    </w:p>
    <w:tbl>
      <w:tblPr>
        <w:tblStyle w:val="Table"/>
        <w:tblW w:w="5000" w:type="pct"/>
        <w:tblLayout w:type="fixed"/>
        <w:tblLook w:val="0020" w:firstRow="1" w:lastRow="0" w:firstColumn="0" w:lastColumn="0" w:noHBand="0" w:noVBand="0"/>
      </w:tblPr>
      <w:tblGrid>
        <w:gridCol w:w="4527"/>
        <w:gridCol w:w="4527"/>
      </w:tblGrid>
      <w:tr w:rsidR="004470EF" w:rsidRPr="002E6533" w14:paraId="27BB852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459A743" w14:textId="77777777" w:rsidR="004470EF" w:rsidRPr="002E6533" w:rsidRDefault="00000000">
            <w:pPr>
              <w:pStyle w:val="Compact"/>
            </w:pPr>
            <w:r w:rsidRPr="002E6533">
              <w:t>Parâmetro</w:t>
            </w:r>
          </w:p>
        </w:tc>
        <w:tc>
          <w:tcPr>
            <w:tcW w:w="3960" w:type="dxa"/>
          </w:tcPr>
          <w:p w14:paraId="1E72733C" w14:textId="77777777" w:rsidR="004470EF" w:rsidRPr="002E6533" w:rsidRDefault="00000000">
            <w:pPr>
              <w:pStyle w:val="Compact"/>
            </w:pPr>
            <w:r w:rsidRPr="002E6533">
              <w:t>Descrição</w:t>
            </w:r>
          </w:p>
        </w:tc>
      </w:tr>
      <w:tr w:rsidR="004470EF" w:rsidRPr="002E6533" w14:paraId="721EFFC7" w14:textId="77777777">
        <w:tc>
          <w:tcPr>
            <w:tcW w:w="3960" w:type="dxa"/>
          </w:tcPr>
          <w:p w14:paraId="5FEEE0EC" w14:textId="77777777" w:rsidR="004470EF" w:rsidRPr="002E6533" w:rsidRDefault="00000000">
            <w:pPr>
              <w:pStyle w:val="Compact"/>
            </w:pPr>
            <w:r w:rsidRPr="002E6533">
              <w:t>text</w:t>
            </w:r>
          </w:p>
        </w:tc>
        <w:tc>
          <w:tcPr>
            <w:tcW w:w="3960" w:type="dxa"/>
          </w:tcPr>
          <w:p w14:paraId="6A379A15" w14:textId="77777777" w:rsidR="004470EF" w:rsidRPr="002E6533" w:rsidRDefault="00000000">
            <w:pPr>
              <w:pStyle w:val="Compact"/>
            </w:pPr>
            <w:r w:rsidRPr="002E6533">
              <w:t>Cadeia de texto que será avaliada. Esse parâmetro deve ser formatado como uma referência a um campo Texto (por exemplo: [nome campo]).</w:t>
            </w:r>
          </w:p>
        </w:tc>
      </w:tr>
    </w:tbl>
    <w:p w14:paraId="2A476191" w14:textId="77777777" w:rsidR="004470EF" w:rsidRPr="002E6533" w:rsidRDefault="00000000">
      <w:pPr>
        <w:pStyle w:val="Corpodetexto"/>
      </w:pPr>
      <w:r w:rsidRPr="002E6533">
        <w:rPr>
          <w:b/>
          <w:bCs/>
        </w:rPr>
        <w:t>Exemplo:</w:t>
      </w:r>
    </w:p>
    <w:p w14:paraId="0F76BD4A" w14:textId="77777777" w:rsidR="004470EF" w:rsidRPr="002E6533" w:rsidRDefault="00000000">
      <w:pPr>
        <w:pStyle w:val="TableCaption"/>
      </w:pPr>
      <w:r w:rsidRPr="002E6533">
        <w:t>A tabela a seguir fornece um exemplo de fórmula da função LEN.</w:t>
      </w:r>
    </w:p>
    <w:tbl>
      <w:tblPr>
        <w:tblStyle w:val="Table"/>
        <w:tblW w:w="5000" w:type="pct"/>
        <w:tblLayout w:type="fixed"/>
        <w:tblLook w:val="0020" w:firstRow="1" w:lastRow="0" w:firstColumn="0" w:lastColumn="0" w:noHBand="0" w:noVBand="0"/>
      </w:tblPr>
      <w:tblGrid>
        <w:gridCol w:w="4527"/>
        <w:gridCol w:w="4527"/>
      </w:tblGrid>
      <w:tr w:rsidR="004470EF" w:rsidRPr="002E6533" w14:paraId="5C7DDC6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948698B" w14:textId="77777777" w:rsidR="004470EF" w:rsidRPr="002E6533" w:rsidRDefault="00000000">
            <w:pPr>
              <w:pStyle w:val="Compact"/>
            </w:pPr>
            <w:r w:rsidRPr="002E6533">
              <w:t>Fórmula</w:t>
            </w:r>
          </w:p>
        </w:tc>
        <w:tc>
          <w:tcPr>
            <w:tcW w:w="3960" w:type="dxa"/>
          </w:tcPr>
          <w:p w14:paraId="4A05D309" w14:textId="77777777" w:rsidR="004470EF" w:rsidRPr="002E6533" w:rsidRDefault="00000000">
            <w:pPr>
              <w:pStyle w:val="Compact"/>
            </w:pPr>
            <w:r w:rsidRPr="002E6533">
              <w:t>Resultado</w:t>
            </w:r>
          </w:p>
        </w:tc>
      </w:tr>
      <w:tr w:rsidR="004470EF" w:rsidRPr="002E6533" w14:paraId="04CEB800" w14:textId="77777777">
        <w:tc>
          <w:tcPr>
            <w:tcW w:w="3960" w:type="dxa"/>
          </w:tcPr>
          <w:p w14:paraId="637E51D5" w14:textId="77777777" w:rsidR="004470EF" w:rsidRPr="002E6533" w:rsidRDefault="00000000">
            <w:pPr>
              <w:pStyle w:val="Corpodetexto"/>
            </w:pPr>
            <w:r w:rsidRPr="002E6533">
              <w:t>LEN ([Sobrenome])</w:t>
            </w:r>
          </w:p>
          <w:p w14:paraId="00164B79" w14:textId="77777777" w:rsidR="004470EF" w:rsidRPr="002E6533" w:rsidRDefault="00000000">
            <w:pPr>
              <w:pStyle w:val="Corpodetexto"/>
            </w:pPr>
            <w:r w:rsidRPr="002E6533">
              <w:t xml:space="preserve">cujo valor no campo Sobrenome é </w:t>
            </w:r>
            <w:r w:rsidRPr="002E6533">
              <w:lastRenderedPageBreak/>
              <w:t>"Jones".</w:t>
            </w:r>
          </w:p>
        </w:tc>
        <w:tc>
          <w:tcPr>
            <w:tcW w:w="3960" w:type="dxa"/>
          </w:tcPr>
          <w:p w14:paraId="725A146E" w14:textId="77777777" w:rsidR="004470EF" w:rsidRPr="002E6533" w:rsidRDefault="00000000">
            <w:pPr>
              <w:pStyle w:val="Compact"/>
            </w:pPr>
            <w:r w:rsidRPr="002E6533">
              <w:lastRenderedPageBreak/>
              <w:t>5</w:t>
            </w:r>
          </w:p>
        </w:tc>
      </w:tr>
    </w:tbl>
    <w:p w14:paraId="097598D1" w14:textId="77777777" w:rsidR="004470EF" w:rsidRPr="002E6533" w:rsidRDefault="00000000">
      <w:pPr>
        <w:pStyle w:val="Ttulo2"/>
      </w:pPr>
      <w:bookmarkStart w:id="1672" w:name="função-lower"/>
      <w:bookmarkEnd w:id="1671"/>
      <w:r w:rsidRPr="002E6533">
        <w:t>Função LOWER</w:t>
      </w:r>
    </w:p>
    <w:p w14:paraId="7F7441F8" w14:textId="77777777" w:rsidR="004470EF" w:rsidRPr="002E6533" w:rsidRDefault="00000000">
      <w:pPr>
        <w:pStyle w:val="FirstParagraph"/>
      </w:pPr>
      <w:r w:rsidRPr="002E6533">
        <w:t>A função LOWER converte em minúsculas todos os caracteres da cadeia de texto fornecida. Esta função não afeta caracteres não alfabéticos.</w:t>
      </w:r>
    </w:p>
    <w:p w14:paraId="2A13C234" w14:textId="77777777" w:rsidR="004470EF" w:rsidRPr="002E6533" w:rsidRDefault="00000000">
      <w:pPr>
        <w:pStyle w:val="Corpodetexto"/>
      </w:pPr>
      <w:r w:rsidRPr="002E6533">
        <w:rPr>
          <w:b/>
          <w:bCs/>
        </w:rPr>
        <w:t>Tipo de retorno:</w:t>
      </w:r>
      <w:r w:rsidRPr="002E6533">
        <w:t xml:space="preserve"> Texto</w:t>
      </w:r>
    </w:p>
    <w:p w14:paraId="530E0926" w14:textId="77777777" w:rsidR="004470EF" w:rsidRPr="002E6533" w:rsidRDefault="00000000">
      <w:pPr>
        <w:pStyle w:val="Corpodetexto"/>
      </w:pPr>
      <w:r w:rsidRPr="002E6533">
        <w:rPr>
          <w:b/>
          <w:bCs/>
        </w:rPr>
        <w:t>Sintaxe:</w:t>
      </w:r>
      <w:r w:rsidRPr="002E6533">
        <w:t xml:space="preserve"> </w:t>
      </w:r>
      <w:proofErr w:type="gramStart"/>
      <w:r w:rsidRPr="002E6533">
        <w:t>LOWER(</w:t>
      </w:r>
      <w:proofErr w:type="gramEnd"/>
      <w:r w:rsidRPr="002E6533">
        <w:rPr>
          <w:b/>
          <w:bCs/>
        </w:rPr>
        <w:t>texto</w:t>
      </w:r>
      <w:r w:rsidRPr="002E6533">
        <w:t>)</w:t>
      </w:r>
    </w:p>
    <w:p w14:paraId="5C81E2DA" w14:textId="77777777" w:rsidR="004470EF" w:rsidRPr="002E6533" w:rsidRDefault="00000000">
      <w:pPr>
        <w:pStyle w:val="Corpodetexto"/>
      </w:pPr>
      <w:r w:rsidRPr="002E6533">
        <w:t>Na sintaxe acima, os parâmetros em negrito são obrigatórios.</w:t>
      </w:r>
    </w:p>
    <w:p w14:paraId="7DE89C2F" w14:textId="77777777" w:rsidR="004470EF" w:rsidRPr="002E6533" w:rsidRDefault="00000000">
      <w:pPr>
        <w:pStyle w:val="TableCaption"/>
      </w:pPr>
      <w:r w:rsidRPr="002E6533">
        <w:t>A tabela a seguir descreve o parâmetro da função LOWER.</w:t>
      </w:r>
    </w:p>
    <w:tbl>
      <w:tblPr>
        <w:tblStyle w:val="Table"/>
        <w:tblW w:w="5000" w:type="pct"/>
        <w:tblLayout w:type="fixed"/>
        <w:tblLook w:val="0020" w:firstRow="1" w:lastRow="0" w:firstColumn="0" w:lastColumn="0" w:noHBand="0" w:noVBand="0"/>
      </w:tblPr>
      <w:tblGrid>
        <w:gridCol w:w="4527"/>
        <w:gridCol w:w="4527"/>
      </w:tblGrid>
      <w:tr w:rsidR="004470EF" w:rsidRPr="002E6533" w14:paraId="0B0E771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BCB2DB" w14:textId="77777777" w:rsidR="004470EF" w:rsidRPr="002E6533" w:rsidRDefault="00000000">
            <w:pPr>
              <w:pStyle w:val="Compact"/>
            </w:pPr>
            <w:r w:rsidRPr="002E6533">
              <w:t>Parâmetro</w:t>
            </w:r>
          </w:p>
        </w:tc>
        <w:tc>
          <w:tcPr>
            <w:tcW w:w="3960" w:type="dxa"/>
          </w:tcPr>
          <w:p w14:paraId="65265818" w14:textId="77777777" w:rsidR="004470EF" w:rsidRPr="002E6533" w:rsidRDefault="00000000">
            <w:pPr>
              <w:pStyle w:val="Compact"/>
            </w:pPr>
            <w:r w:rsidRPr="002E6533">
              <w:t>Descrição</w:t>
            </w:r>
          </w:p>
        </w:tc>
      </w:tr>
      <w:tr w:rsidR="004470EF" w:rsidRPr="002E6533" w14:paraId="7F5A5A40" w14:textId="77777777">
        <w:tc>
          <w:tcPr>
            <w:tcW w:w="3960" w:type="dxa"/>
          </w:tcPr>
          <w:p w14:paraId="44FACC06" w14:textId="77777777" w:rsidR="004470EF" w:rsidRPr="002E6533" w:rsidRDefault="00000000">
            <w:pPr>
              <w:pStyle w:val="Compact"/>
            </w:pPr>
            <w:r w:rsidRPr="002E6533">
              <w:t>text</w:t>
            </w:r>
          </w:p>
        </w:tc>
        <w:tc>
          <w:tcPr>
            <w:tcW w:w="3960" w:type="dxa"/>
          </w:tcPr>
          <w:p w14:paraId="6471DDE4" w14:textId="77777777" w:rsidR="004470EF" w:rsidRPr="002E6533" w:rsidRDefault="00000000">
            <w:pPr>
              <w:pStyle w:val="Compact"/>
            </w:pPr>
            <w:r w:rsidRPr="002E6533">
              <w:t>Cadeia de texto que será convertida em minúsculas. Esse parâmetro deve ser formatado como uma referência a um campo Texto (por exemplo: [nome campo]).</w:t>
            </w:r>
          </w:p>
        </w:tc>
      </w:tr>
    </w:tbl>
    <w:p w14:paraId="48455511" w14:textId="77777777" w:rsidR="004470EF" w:rsidRPr="002E6533" w:rsidRDefault="00000000">
      <w:pPr>
        <w:pStyle w:val="Corpodetexto"/>
      </w:pPr>
      <w:r w:rsidRPr="002E6533">
        <w:rPr>
          <w:b/>
          <w:bCs/>
        </w:rPr>
        <w:t>Exemplos:</w:t>
      </w:r>
    </w:p>
    <w:p w14:paraId="26DD44EB" w14:textId="77777777" w:rsidR="004470EF" w:rsidRPr="002E6533" w:rsidRDefault="00000000">
      <w:pPr>
        <w:pStyle w:val="TableCaption"/>
      </w:pPr>
      <w:r w:rsidRPr="002E6533">
        <w:t>A tabela a seguir fornece exemplos de fórmulas da função LOWER.</w:t>
      </w:r>
    </w:p>
    <w:tbl>
      <w:tblPr>
        <w:tblStyle w:val="Table"/>
        <w:tblW w:w="5000" w:type="pct"/>
        <w:tblLayout w:type="fixed"/>
        <w:tblLook w:val="0020" w:firstRow="1" w:lastRow="0" w:firstColumn="0" w:lastColumn="0" w:noHBand="0" w:noVBand="0"/>
      </w:tblPr>
      <w:tblGrid>
        <w:gridCol w:w="4527"/>
        <w:gridCol w:w="4527"/>
      </w:tblGrid>
      <w:tr w:rsidR="004470EF" w:rsidRPr="002E6533" w14:paraId="53EDF90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A9B9C0" w14:textId="77777777" w:rsidR="004470EF" w:rsidRPr="002E6533" w:rsidRDefault="00000000">
            <w:pPr>
              <w:pStyle w:val="Compact"/>
            </w:pPr>
            <w:r w:rsidRPr="002E6533">
              <w:t>Fórmula</w:t>
            </w:r>
          </w:p>
        </w:tc>
        <w:tc>
          <w:tcPr>
            <w:tcW w:w="3960" w:type="dxa"/>
          </w:tcPr>
          <w:p w14:paraId="3747AE14" w14:textId="77777777" w:rsidR="004470EF" w:rsidRPr="002E6533" w:rsidRDefault="00000000">
            <w:pPr>
              <w:pStyle w:val="Compact"/>
            </w:pPr>
            <w:r w:rsidRPr="002E6533">
              <w:t>Resultado</w:t>
            </w:r>
          </w:p>
        </w:tc>
      </w:tr>
      <w:tr w:rsidR="004470EF" w:rsidRPr="002E6533" w14:paraId="435012A1" w14:textId="77777777">
        <w:tc>
          <w:tcPr>
            <w:tcW w:w="3960" w:type="dxa"/>
          </w:tcPr>
          <w:p w14:paraId="6B7656A1" w14:textId="77777777" w:rsidR="004470EF" w:rsidRPr="002E6533" w:rsidRDefault="00000000">
            <w:pPr>
              <w:pStyle w:val="Corpodetexto"/>
            </w:pPr>
            <w:r w:rsidRPr="002E6533">
              <w:t>LOWER([Nome])</w:t>
            </w:r>
          </w:p>
          <w:p w14:paraId="35E65254" w14:textId="77777777" w:rsidR="004470EF" w:rsidRPr="002E6533" w:rsidRDefault="00000000">
            <w:pPr>
              <w:pStyle w:val="Corpodetexto"/>
            </w:pPr>
            <w:r w:rsidRPr="002E6533">
              <w:t>cujo valor no campo Nome é "Jake Miller".</w:t>
            </w:r>
          </w:p>
        </w:tc>
        <w:tc>
          <w:tcPr>
            <w:tcW w:w="3960" w:type="dxa"/>
          </w:tcPr>
          <w:p w14:paraId="5FF13376" w14:textId="77777777" w:rsidR="004470EF" w:rsidRPr="002E6533" w:rsidRDefault="00000000">
            <w:pPr>
              <w:pStyle w:val="Compact"/>
            </w:pPr>
            <w:r w:rsidRPr="002E6533">
              <w:t>jake miller</w:t>
            </w:r>
          </w:p>
        </w:tc>
      </w:tr>
      <w:tr w:rsidR="004470EF" w:rsidRPr="002E6533" w14:paraId="16A3C3DC" w14:textId="77777777">
        <w:tc>
          <w:tcPr>
            <w:tcW w:w="3960" w:type="dxa"/>
          </w:tcPr>
          <w:p w14:paraId="71E77F61" w14:textId="77777777" w:rsidR="004470EF" w:rsidRPr="002E6533" w:rsidRDefault="00000000">
            <w:pPr>
              <w:pStyle w:val="Corpodetexto"/>
            </w:pPr>
            <w:proofErr w:type="gramStart"/>
            <w:r w:rsidRPr="002E6533">
              <w:t>LOWER(</w:t>
            </w:r>
            <w:proofErr w:type="gramEnd"/>
            <w:r w:rsidRPr="002E6533">
              <w:t>[Endereço de e-mail])</w:t>
            </w:r>
          </w:p>
          <w:p w14:paraId="590EA4B9" w14:textId="77777777" w:rsidR="004470EF" w:rsidRPr="002E6533" w:rsidRDefault="00000000">
            <w:pPr>
              <w:pStyle w:val="Corpodetexto"/>
            </w:pPr>
            <w:r w:rsidRPr="002E6533">
              <w:t>cujo valor no campo Endereço de e-mail é "SUZY.WILLIAMS@Shore2Shore.org".</w:t>
            </w:r>
          </w:p>
        </w:tc>
        <w:tc>
          <w:tcPr>
            <w:tcW w:w="3960" w:type="dxa"/>
          </w:tcPr>
          <w:p w14:paraId="21D22A0C" w14:textId="77777777" w:rsidR="004470EF" w:rsidRPr="002E6533" w:rsidRDefault="00000000">
            <w:pPr>
              <w:pStyle w:val="Compact"/>
            </w:pPr>
            <w:r w:rsidRPr="002E6533">
              <w:t>suzy.williams@shore2shore.org</w:t>
            </w:r>
          </w:p>
        </w:tc>
      </w:tr>
    </w:tbl>
    <w:p w14:paraId="239D9CED" w14:textId="77777777" w:rsidR="004470EF" w:rsidRPr="002E6533" w:rsidRDefault="00000000">
      <w:pPr>
        <w:pStyle w:val="Ttulo2"/>
      </w:pPr>
      <w:bookmarkStart w:id="1673" w:name="função-maskedtext"/>
      <w:bookmarkEnd w:id="1672"/>
      <w:r w:rsidRPr="002E6533">
        <w:t>Função MASKEDTEXT</w:t>
      </w:r>
    </w:p>
    <w:p w14:paraId="7099E6F1" w14:textId="77777777" w:rsidR="004470EF" w:rsidRPr="002E6533" w:rsidRDefault="00000000">
      <w:pPr>
        <w:pStyle w:val="FirstParagraph"/>
      </w:pPr>
      <w:r w:rsidRPr="002E6533">
        <w:t>A função MASKEDTEXT retorna o valor da string do campo do tipo Texto referido usando a máscara (se houver) definida para o campo. Se a função fizer referência a um campo do tipo Texto sem máscara definida, ela retornará o valor bruto do campo.</w:t>
      </w:r>
    </w:p>
    <w:p w14:paraId="5B3DAA41" w14:textId="77777777" w:rsidR="004470EF" w:rsidRPr="002E6533" w:rsidRDefault="00000000">
      <w:pPr>
        <w:pStyle w:val="Corpodetexto"/>
      </w:pPr>
      <w:r w:rsidRPr="002E6533">
        <w:rPr>
          <w:b/>
          <w:bCs/>
        </w:rPr>
        <w:t>Observação:</w:t>
      </w:r>
      <w:r w:rsidRPr="002E6533">
        <w:t xml:space="preserve"> A menos que uma referência a um campo Texto esteja contida na função MASKEDTEXT, o mecanismo de cálculo sempre avaliará o valor bruto não formatado do campo.</w:t>
      </w:r>
    </w:p>
    <w:p w14:paraId="67B95F72" w14:textId="77777777" w:rsidR="004470EF" w:rsidRPr="002E6533" w:rsidRDefault="00000000">
      <w:pPr>
        <w:pStyle w:val="Corpodetexto"/>
      </w:pPr>
      <w:r w:rsidRPr="002E6533">
        <w:rPr>
          <w:b/>
          <w:bCs/>
        </w:rPr>
        <w:lastRenderedPageBreak/>
        <w:t>Tipo de retorno:</w:t>
      </w:r>
      <w:r w:rsidRPr="002E6533">
        <w:t xml:space="preserve"> Texto</w:t>
      </w:r>
    </w:p>
    <w:p w14:paraId="4D8F7E77" w14:textId="77777777" w:rsidR="004470EF" w:rsidRPr="002E6533" w:rsidRDefault="00000000">
      <w:pPr>
        <w:pStyle w:val="Corpodetexto"/>
      </w:pPr>
      <w:r w:rsidRPr="002E6533">
        <w:rPr>
          <w:b/>
          <w:bCs/>
        </w:rPr>
        <w:t>Sintaxe:</w:t>
      </w:r>
      <w:r w:rsidRPr="002E6533">
        <w:t xml:space="preserve"> </w:t>
      </w:r>
      <w:proofErr w:type="gramStart"/>
      <w:r w:rsidRPr="002E6533">
        <w:t>MASKEDTEXT(</w:t>
      </w:r>
      <w:proofErr w:type="gramEnd"/>
      <w:r w:rsidRPr="002E6533">
        <w:rPr>
          <w:b/>
          <w:bCs/>
        </w:rPr>
        <w:t>campo_texto</w:t>
      </w:r>
      <w:r w:rsidRPr="002E6533">
        <w:t>)</w:t>
      </w:r>
    </w:p>
    <w:p w14:paraId="14F38435" w14:textId="77777777" w:rsidR="004470EF" w:rsidRPr="002E6533" w:rsidRDefault="00000000">
      <w:pPr>
        <w:pStyle w:val="Corpodetexto"/>
      </w:pPr>
      <w:r w:rsidRPr="002E6533">
        <w:t>Na sintaxe acima, os parâmetros em negrito são obrigatórios.</w:t>
      </w:r>
    </w:p>
    <w:p w14:paraId="5D23AB16" w14:textId="77777777" w:rsidR="004470EF" w:rsidRPr="002E6533" w:rsidRDefault="00000000">
      <w:pPr>
        <w:pStyle w:val="TableCaption"/>
      </w:pPr>
      <w:r w:rsidRPr="002E6533">
        <w:t>A tabela a seguir descreve a função MASKEDTEXT.</w:t>
      </w:r>
    </w:p>
    <w:tbl>
      <w:tblPr>
        <w:tblStyle w:val="Table"/>
        <w:tblW w:w="5000" w:type="pct"/>
        <w:tblLayout w:type="fixed"/>
        <w:tblLook w:val="0020" w:firstRow="1" w:lastRow="0" w:firstColumn="0" w:lastColumn="0" w:noHBand="0" w:noVBand="0"/>
      </w:tblPr>
      <w:tblGrid>
        <w:gridCol w:w="4527"/>
        <w:gridCol w:w="4527"/>
      </w:tblGrid>
      <w:tr w:rsidR="004470EF" w:rsidRPr="002E6533" w14:paraId="455B10E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674FEC" w14:textId="77777777" w:rsidR="004470EF" w:rsidRPr="002E6533" w:rsidRDefault="00000000">
            <w:pPr>
              <w:pStyle w:val="Compact"/>
            </w:pPr>
            <w:r w:rsidRPr="002E6533">
              <w:t>Parâmetro</w:t>
            </w:r>
          </w:p>
        </w:tc>
        <w:tc>
          <w:tcPr>
            <w:tcW w:w="3960" w:type="dxa"/>
          </w:tcPr>
          <w:p w14:paraId="6271DDE9" w14:textId="77777777" w:rsidR="004470EF" w:rsidRPr="002E6533" w:rsidRDefault="00000000">
            <w:pPr>
              <w:pStyle w:val="Compact"/>
            </w:pPr>
            <w:r w:rsidRPr="002E6533">
              <w:t>Descrição</w:t>
            </w:r>
          </w:p>
        </w:tc>
      </w:tr>
      <w:tr w:rsidR="004470EF" w:rsidRPr="002E6533" w14:paraId="207DE7E9" w14:textId="77777777">
        <w:tc>
          <w:tcPr>
            <w:tcW w:w="3960" w:type="dxa"/>
          </w:tcPr>
          <w:p w14:paraId="51A559C5" w14:textId="77777777" w:rsidR="004470EF" w:rsidRPr="002E6533" w:rsidRDefault="00000000">
            <w:pPr>
              <w:pStyle w:val="Compact"/>
            </w:pPr>
            <w:r w:rsidRPr="002E6533">
              <w:t>campo_texto</w:t>
            </w:r>
          </w:p>
        </w:tc>
        <w:tc>
          <w:tcPr>
            <w:tcW w:w="3960" w:type="dxa"/>
          </w:tcPr>
          <w:p w14:paraId="4F71B634" w14:textId="77777777" w:rsidR="004470EF" w:rsidRPr="002E6533" w:rsidRDefault="00000000">
            <w:pPr>
              <w:pStyle w:val="Corpodetexto"/>
            </w:pPr>
            <w:r w:rsidRPr="002E6533">
              <w:t>Esse parâmetro deve ser formatado como uma referência a um campo Texto (por exemplo: [nome campo]).</w:t>
            </w:r>
          </w:p>
          <w:p w14:paraId="5867C859" w14:textId="77777777" w:rsidR="004470EF" w:rsidRPr="002E6533" w:rsidRDefault="00000000">
            <w:pPr>
              <w:pStyle w:val="Corpodetexto"/>
            </w:pPr>
            <w:r w:rsidRPr="002E6533">
              <w:rPr>
                <w:b/>
                <w:bCs/>
              </w:rPr>
              <w:t>Observação:</w:t>
            </w:r>
            <w:r w:rsidRPr="002E6533">
              <w:t xml:space="preserve"> Essa função é válida apenas para campos Texto.</w:t>
            </w:r>
          </w:p>
        </w:tc>
      </w:tr>
    </w:tbl>
    <w:p w14:paraId="19368680" w14:textId="77777777" w:rsidR="004470EF" w:rsidRPr="002E6533" w:rsidRDefault="00000000">
      <w:pPr>
        <w:pStyle w:val="Corpodetexto"/>
      </w:pPr>
      <w:r w:rsidRPr="002E6533">
        <w:rPr>
          <w:b/>
          <w:bCs/>
        </w:rPr>
        <w:t>Exemplos:</w:t>
      </w:r>
    </w:p>
    <w:p w14:paraId="5BD2A075" w14:textId="77777777" w:rsidR="004470EF" w:rsidRPr="002E6533" w:rsidRDefault="00000000">
      <w:pPr>
        <w:pStyle w:val="TableCaption"/>
      </w:pPr>
      <w:r w:rsidRPr="002E6533">
        <w:t>A tabela a seguir fornece exemplos de fórmulas da função MASKEDTEXT.</w:t>
      </w:r>
    </w:p>
    <w:tbl>
      <w:tblPr>
        <w:tblStyle w:val="Table"/>
        <w:tblW w:w="5000" w:type="pct"/>
        <w:tblLayout w:type="fixed"/>
        <w:tblLook w:val="0020" w:firstRow="1" w:lastRow="0" w:firstColumn="0" w:lastColumn="0" w:noHBand="0" w:noVBand="0"/>
      </w:tblPr>
      <w:tblGrid>
        <w:gridCol w:w="4527"/>
        <w:gridCol w:w="4527"/>
      </w:tblGrid>
      <w:tr w:rsidR="004470EF" w:rsidRPr="002E6533" w14:paraId="5A68481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629F0B" w14:textId="77777777" w:rsidR="004470EF" w:rsidRPr="002E6533" w:rsidRDefault="00000000">
            <w:pPr>
              <w:pStyle w:val="Compact"/>
            </w:pPr>
            <w:r w:rsidRPr="002E6533">
              <w:t>Fórmula</w:t>
            </w:r>
          </w:p>
        </w:tc>
        <w:tc>
          <w:tcPr>
            <w:tcW w:w="3960" w:type="dxa"/>
          </w:tcPr>
          <w:p w14:paraId="747C2A1B" w14:textId="77777777" w:rsidR="004470EF" w:rsidRPr="002E6533" w:rsidRDefault="00000000">
            <w:pPr>
              <w:pStyle w:val="Compact"/>
            </w:pPr>
            <w:r w:rsidRPr="002E6533">
              <w:t>Resultado</w:t>
            </w:r>
          </w:p>
        </w:tc>
      </w:tr>
      <w:tr w:rsidR="004470EF" w:rsidRPr="002E6533" w14:paraId="65227DBC" w14:textId="77777777">
        <w:tc>
          <w:tcPr>
            <w:tcW w:w="3960" w:type="dxa"/>
          </w:tcPr>
          <w:p w14:paraId="6DA284FA" w14:textId="77777777" w:rsidR="004470EF" w:rsidRPr="002E6533" w:rsidRDefault="00000000">
            <w:pPr>
              <w:pStyle w:val="Corpodetexto"/>
            </w:pPr>
            <w:r w:rsidRPr="002E6533">
              <w:t>MASKEDTEXT([Telefone])</w:t>
            </w:r>
          </w:p>
          <w:p w14:paraId="0ED456DF" w14:textId="77777777" w:rsidR="004470EF" w:rsidRPr="002E6533" w:rsidRDefault="00000000">
            <w:pPr>
              <w:pStyle w:val="Corpodetexto"/>
            </w:pPr>
            <w:r w:rsidRPr="002E6533">
              <w:t>cujo valor bruto no campo Telefone é 9137862356 e o campo Texto está definido para usar uma máscara de número de telefone.</w:t>
            </w:r>
          </w:p>
        </w:tc>
        <w:tc>
          <w:tcPr>
            <w:tcW w:w="3960" w:type="dxa"/>
          </w:tcPr>
          <w:p w14:paraId="031559CB" w14:textId="77777777" w:rsidR="004470EF" w:rsidRPr="002E6533" w:rsidRDefault="00000000">
            <w:pPr>
              <w:pStyle w:val="Compact"/>
            </w:pPr>
            <w:r w:rsidRPr="002E6533">
              <w:t>(913) 786-2356</w:t>
            </w:r>
          </w:p>
        </w:tc>
      </w:tr>
      <w:tr w:rsidR="004470EF" w:rsidRPr="002E6533" w14:paraId="1216D467" w14:textId="77777777">
        <w:tc>
          <w:tcPr>
            <w:tcW w:w="3960" w:type="dxa"/>
          </w:tcPr>
          <w:p w14:paraId="773E8FF4" w14:textId="77777777" w:rsidR="004470EF" w:rsidRPr="002E6533" w:rsidRDefault="00000000">
            <w:pPr>
              <w:pStyle w:val="Corpodetexto"/>
            </w:pPr>
            <w:r w:rsidRPr="002E6533">
              <w:t>MASKEDTEXT([SIN])</w:t>
            </w:r>
          </w:p>
          <w:p w14:paraId="362581BF" w14:textId="77777777" w:rsidR="004470EF" w:rsidRPr="002E6533" w:rsidRDefault="00000000">
            <w:pPr>
              <w:pStyle w:val="Corpodetexto"/>
            </w:pPr>
            <w:r w:rsidRPr="002E6533">
              <w:t>cujo valor bruto é 046454286 e o campo Texto está definido para usar uma máscara personalizada para o Número de Previdência Social Canadense.</w:t>
            </w:r>
          </w:p>
        </w:tc>
        <w:tc>
          <w:tcPr>
            <w:tcW w:w="3960" w:type="dxa"/>
          </w:tcPr>
          <w:p w14:paraId="57EF4AD6" w14:textId="77777777" w:rsidR="004470EF" w:rsidRPr="002E6533" w:rsidRDefault="00000000">
            <w:pPr>
              <w:pStyle w:val="Compact"/>
            </w:pPr>
            <w:r w:rsidRPr="002E6533">
              <w:t>046 454 286</w:t>
            </w:r>
          </w:p>
        </w:tc>
      </w:tr>
    </w:tbl>
    <w:p w14:paraId="10DF3309" w14:textId="77777777" w:rsidR="004470EF" w:rsidRPr="002E6533" w:rsidRDefault="00000000">
      <w:pPr>
        <w:pStyle w:val="Ttulo2"/>
      </w:pPr>
      <w:bookmarkStart w:id="1674" w:name="função-numberformat"/>
      <w:bookmarkEnd w:id="1673"/>
      <w:r w:rsidRPr="002E6533">
        <w:t>Função NUMBERFORMAT</w:t>
      </w:r>
    </w:p>
    <w:p w14:paraId="5DB59BE9" w14:textId="77777777" w:rsidR="004470EF" w:rsidRPr="002E6533" w:rsidRDefault="00000000">
      <w:pPr>
        <w:pStyle w:val="FirstParagraph"/>
      </w:pPr>
      <w:r w:rsidRPr="002E6533">
        <w:t>A função NUMBERFORMAT é usada para "preencher" um determinado valor numérico de zeros (0) à esquerda na contagem dos dígitos especificados pela "máscara" de número. O preenchimento com zeros é aplicado apenas se o número de dígitos de valores numéricos ficar abaixo do número especificado na máscara. Esta função retorna um valor de texto (string) que pode ser concatenado a outras strings ou armazenado diretamente no campo de Texto.</w:t>
      </w:r>
    </w:p>
    <w:p w14:paraId="1B2B29F7" w14:textId="77777777" w:rsidR="004470EF" w:rsidRPr="002E6533" w:rsidRDefault="00000000">
      <w:pPr>
        <w:pStyle w:val="Corpodetexto"/>
      </w:pPr>
      <w:r w:rsidRPr="002E6533">
        <w:rPr>
          <w:b/>
          <w:bCs/>
        </w:rPr>
        <w:t>Tipo de retorno:</w:t>
      </w:r>
      <w:r w:rsidRPr="002E6533">
        <w:t xml:space="preserve"> Texto</w:t>
      </w:r>
    </w:p>
    <w:p w14:paraId="61F5A6EB" w14:textId="77777777" w:rsidR="004470EF" w:rsidRPr="002E6533" w:rsidRDefault="00000000">
      <w:pPr>
        <w:pStyle w:val="Corpodetexto"/>
      </w:pPr>
      <w:r w:rsidRPr="002E6533">
        <w:rPr>
          <w:b/>
          <w:bCs/>
        </w:rPr>
        <w:lastRenderedPageBreak/>
        <w:t>Sintaxe:</w:t>
      </w:r>
      <w:r w:rsidRPr="002E6533">
        <w:t xml:space="preserve"> </w:t>
      </w:r>
      <w:proofErr w:type="gramStart"/>
      <w:r w:rsidRPr="002E6533">
        <w:t>NUMBERFORMAT(</w:t>
      </w:r>
      <w:proofErr w:type="gramEnd"/>
      <w:r w:rsidRPr="002E6533">
        <w:rPr>
          <w:b/>
          <w:bCs/>
        </w:rPr>
        <w:t>valor</w:t>
      </w:r>
      <w:r w:rsidRPr="002E6533">
        <w:t xml:space="preserve">, </w:t>
      </w:r>
      <w:r w:rsidRPr="002E6533">
        <w:rPr>
          <w:b/>
          <w:bCs/>
        </w:rPr>
        <w:t>máscara_valor</w:t>
      </w:r>
      <w:r w:rsidRPr="002E6533">
        <w:t>)</w:t>
      </w:r>
    </w:p>
    <w:p w14:paraId="28117C6F" w14:textId="77777777" w:rsidR="004470EF" w:rsidRPr="002E6533" w:rsidRDefault="00000000">
      <w:pPr>
        <w:pStyle w:val="Corpodetexto"/>
      </w:pPr>
      <w:r w:rsidRPr="002E6533">
        <w:t>Na sintaxe acima, os parâmetros em negrito são obrigatórios.</w:t>
      </w:r>
    </w:p>
    <w:p w14:paraId="41DF79DA" w14:textId="77777777" w:rsidR="004470EF" w:rsidRPr="002E6533" w:rsidRDefault="00000000">
      <w:pPr>
        <w:pStyle w:val="TableCaption"/>
      </w:pPr>
      <w:r w:rsidRPr="002E6533">
        <w:t>A tabela a seguir descreve os parâmetros da função NUMBERFORMAT.</w:t>
      </w:r>
    </w:p>
    <w:tbl>
      <w:tblPr>
        <w:tblStyle w:val="Table"/>
        <w:tblW w:w="5000" w:type="pct"/>
        <w:tblLayout w:type="fixed"/>
        <w:tblLook w:val="0020" w:firstRow="1" w:lastRow="0" w:firstColumn="0" w:lastColumn="0" w:noHBand="0" w:noVBand="0"/>
      </w:tblPr>
      <w:tblGrid>
        <w:gridCol w:w="4527"/>
        <w:gridCol w:w="4527"/>
      </w:tblGrid>
      <w:tr w:rsidR="004470EF" w:rsidRPr="002E6533" w14:paraId="7E99DDB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5527DA2" w14:textId="77777777" w:rsidR="004470EF" w:rsidRPr="002E6533" w:rsidRDefault="00000000">
            <w:pPr>
              <w:pStyle w:val="Compact"/>
            </w:pPr>
            <w:r w:rsidRPr="002E6533">
              <w:t>Parâmetro</w:t>
            </w:r>
          </w:p>
        </w:tc>
        <w:tc>
          <w:tcPr>
            <w:tcW w:w="3960" w:type="dxa"/>
          </w:tcPr>
          <w:p w14:paraId="38AA76BC" w14:textId="77777777" w:rsidR="004470EF" w:rsidRPr="002E6533" w:rsidRDefault="00000000">
            <w:pPr>
              <w:pStyle w:val="Compact"/>
            </w:pPr>
            <w:r w:rsidRPr="002E6533">
              <w:t>Descrição</w:t>
            </w:r>
          </w:p>
        </w:tc>
      </w:tr>
      <w:tr w:rsidR="004470EF" w:rsidRPr="002E6533" w14:paraId="1AA016EC" w14:textId="77777777">
        <w:tc>
          <w:tcPr>
            <w:tcW w:w="3960" w:type="dxa"/>
          </w:tcPr>
          <w:p w14:paraId="6FDAAF82" w14:textId="77777777" w:rsidR="004470EF" w:rsidRPr="002E6533" w:rsidRDefault="00000000">
            <w:pPr>
              <w:pStyle w:val="Compact"/>
            </w:pPr>
            <w:r w:rsidRPr="002E6533">
              <w:t>value</w:t>
            </w:r>
          </w:p>
        </w:tc>
        <w:tc>
          <w:tcPr>
            <w:tcW w:w="3960" w:type="dxa"/>
          </w:tcPr>
          <w:p w14:paraId="338BF0C2" w14:textId="77777777" w:rsidR="004470EF" w:rsidRPr="002E6533" w:rsidRDefault="00000000">
            <w:pPr>
              <w:pStyle w:val="Compact"/>
            </w:pPr>
            <w:r w:rsidRPr="002E6533">
              <w:t>Valor numérico, que pode ser derivado de uma referência a um campo Numérico (por exemplo: [nome campo]) ou usando uma função que retorne um valor numérico.</w:t>
            </w:r>
          </w:p>
        </w:tc>
      </w:tr>
      <w:tr w:rsidR="004470EF" w:rsidRPr="002E6533" w14:paraId="00B6910A" w14:textId="77777777">
        <w:tc>
          <w:tcPr>
            <w:tcW w:w="3960" w:type="dxa"/>
          </w:tcPr>
          <w:p w14:paraId="0A9C2A6A" w14:textId="77777777" w:rsidR="004470EF" w:rsidRPr="002E6533" w:rsidRDefault="00000000">
            <w:pPr>
              <w:pStyle w:val="Compact"/>
            </w:pPr>
            <w:r w:rsidRPr="002E6533">
              <w:t>máscara_valor</w:t>
            </w:r>
          </w:p>
        </w:tc>
        <w:tc>
          <w:tcPr>
            <w:tcW w:w="3960" w:type="dxa"/>
          </w:tcPr>
          <w:p w14:paraId="2413CD59" w14:textId="77777777" w:rsidR="004470EF" w:rsidRPr="002E6533" w:rsidRDefault="00000000">
            <w:pPr>
              <w:pStyle w:val="Corpodetexto"/>
            </w:pPr>
            <w:r w:rsidRPr="002E6533">
              <w:t>Máscara usada para formatar o valor de texto retornado. O parâmetro máscara_valor deve ficar entre aspas.</w:t>
            </w:r>
          </w:p>
          <w:p w14:paraId="26B98296" w14:textId="77777777" w:rsidR="004470EF" w:rsidRPr="002E6533" w:rsidRDefault="00000000">
            <w:pPr>
              <w:pStyle w:val="Corpodetexto"/>
            </w:pPr>
            <w:r w:rsidRPr="002E6533">
              <w:t>O último espaço reservado no parâmetro máscara_valor sempre deve ser um só sinal de jogo da velha (#). Os espaços reservados permitidos para esta função são:</w:t>
            </w:r>
          </w:p>
          <w:p w14:paraId="35D37143" w14:textId="77777777" w:rsidR="004470EF" w:rsidRPr="002E6533" w:rsidRDefault="00000000">
            <w:pPr>
              <w:pStyle w:val="Corpodetexto"/>
            </w:pPr>
            <w:r w:rsidRPr="002E6533">
              <w:t>Espaço reservado Zero = 0</w:t>
            </w:r>
          </w:p>
          <w:p w14:paraId="0BACD6BC" w14:textId="77777777" w:rsidR="004470EF" w:rsidRPr="002E6533" w:rsidRDefault="00000000">
            <w:pPr>
              <w:pStyle w:val="Corpodetexto"/>
            </w:pPr>
            <w:r w:rsidRPr="002E6533">
              <w:t>Espaço reservado Valor = #</w:t>
            </w:r>
          </w:p>
        </w:tc>
      </w:tr>
    </w:tbl>
    <w:p w14:paraId="76E6DC95" w14:textId="77777777" w:rsidR="004470EF" w:rsidRPr="002E6533" w:rsidRDefault="00000000">
      <w:pPr>
        <w:pStyle w:val="Corpodetexto"/>
      </w:pPr>
      <w:r w:rsidRPr="002E6533">
        <w:rPr>
          <w:b/>
          <w:bCs/>
        </w:rPr>
        <w:t>Exemplos:</w:t>
      </w:r>
    </w:p>
    <w:p w14:paraId="11A949ED" w14:textId="77777777" w:rsidR="004470EF" w:rsidRPr="002E6533" w:rsidRDefault="00000000">
      <w:pPr>
        <w:pStyle w:val="TableCaption"/>
      </w:pPr>
      <w:r w:rsidRPr="002E6533">
        <w:t>A tabela a seguir fornece um exemplo de fórmula da função NUMBERFORMAT.</w:t>
      </w:r>
    </w:p>
    <w:tbl>
      <w:tblPr>
        <w:tblStyle w:val="Table"/>
        <w:tblW w:w="5000" w:type="pct"/>
        <w:tblLayout w:type="fixed"/>
        <w:tblLook w:val="0020" w:firstRow="1" w:lastRow="0" w:firstColumn="0" w:lastColumn="0" w:noHBand="0" w:noVBand="0"/>
      </w:tblPr>
      <w:tblGrid>
        <w:gridCol w:w="4527"/>
        <w:gridCol w:w="4527"/>
      </w:tblGrid>
      <w:tr w:rsidR="004470EF" w:rsidRPr="002E6533" w14:paraId="55971C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85C99D" w14:textId="77777777" w:rsidR="004470EF" w:rsidRPr="002E6533" w:rsidRDefault="00000000">
            <w:pPr>
              <w:pStyle w:val="Compact"/>
            </w:pPr>
            <w:r w:rsidRPr="002E6533">
              <w:t>Fórmula</w:t>
            </w:r>
          </w:p>
        </w:tc>
        <w:tc>
          <w:tcPr>
            <w:tcW w:w="3960" w:type="dxa"/>
          </w:tcPr>
          <w:p w14:paraId="75944E92" w14:textId="77777777" w:rsidR="004470EF" w:rsidRPr="002E6533" w:rsidRDefault="00000000">
            <w:pPr>
              <w:pStyle w:val="Compact"/>
            </w:pPr>
            <w:r w:rsidRPr="002E6533">
              <w:t>Resultado</w:t>
            </w:r>
          </w:p>
        </w:tc>
      </w:tr>
      <w:tr w:rsidR="004470EF" w:rsidRPr="002E6533" w14:paraId="5FDFCDAD" w14:textId="77777777">
        <w:tc>
          <w:tcPr>
            <w:tcW w:w="3960" w:type="dxa"/>
          </w:tcPr>
          <w:p w14:paraId="212445D4" w14:textId="77777777" w:rsidR="004470EF" w:rsidRPr="002E6533" w:rsidRDefault="00000000">
            <w:pPr>
              <w:pStyle w:val="Corpodetexto"/>
            </w:pPr>
            <w:proofErr w:type="gramStart"/>
            <w:r w:rsidRPr="002E6533">
              <w:t>NUMBERFORMAT(</w:t>
            </w:r>
            <w:proofErr w:type="gramEnd"/>
            <w:r w:rsidRPr="002E6533">
              <w:t>TRACKINGID( ), "00#")</w:t>
            </w:r>
          </w:p>
          <w:p w14:paraId="0797A9CA" w14:textId="77777777" w:rsidR="004470EF" w:rsidRPr="002E6533" w:rsidRDefault="00000000">
            <w:pPr>
              <w:pStyle w:val="Corpodetexto"/>
            </w:pPr>
            <w:r w:rsidRPr="002E6533">
              <w:t>cujo ID de rastreamento retornado pela função TRACKINGID é 1.</w:t>
            </w:r>
          </w:p>
        </w:tc>
        <w:tc>
          <w:tcPr>
            <w:tcW w:w="3960" w:type="dxa"/>
          </w:tcPr>
          <w:p w14:paraId="605960B4" w14:textId="77777777" w:rsidR="004470EF" w:rsidRPr="002E6533" w:rsidRDefault="00000000">
            <w:pPr>
              <w:pStyle w:val="Compact"/>
            </w:pPr>
            <w:r w:rsidRPr="002E6533">
              <w:t>001</w:t>
            </w:r>
          </w:p>
        </w:tc>
      </w:tr>
      <w:tr w:rsidR="004470EF" w:rsidRPr="002E6533" w14:paraId="17BB5820" w14:textId="77777777">
        <w:tc>
          <w:tcPr>
            <w:tcW w:w="3960" w:type="dxa"/>
          </w:tcPr>
          <w:p w14:paraId="27E26275" w14:textId="77777777" w:rsidR="004470EF" w:rsidRPr="002E6533" w:rsidRDefault="00000000">
            <w:pPr>
              <w:pStyle w:val="Corpodetexto"/>
            </w:pPr>
            <w:proofErr w:type="gramStart"/>
            <w:r w:rsidRPr="002E6533">
              <w:t>NUMBERFORMAT(</w:t>
            </w:r>
            <w:proofErr w:type="gramEnd"/>
            <w:r w:rsidRPr="002E6533">
              <w:t>TRACKINGID( ), "000000#")</w:t>
            </w:r>
          </w:p>
          <w:p w14:paraId="32E7D89A" w14:textId="77777777" w:rsidR="004470EF" w:rsidRPr="002E6533" w:rsidRDefault="00000000">
            <w:pPr>
              <w:pStyle w:val="Corpodetexto"/>
            </w:pPr>
            <w:r w:rsidRPr="002E6533">
              <w:t>cujo ID de rastreamento retornado pela função TRACKINGID é 937.</w:t>
            </w:r>
          </w:p>
        </w:tc>
        <w:tc>
          <w:tcPr>
            <w:tcW w:w="3960" w:type="dxa"/>
          </w:tcPr>
          <w:p w14:paraId="036D6B55" w14:textId="77777777" w:rsidR="004470EF" w:rsidRPr="002E6533" w:rsidRDefault="00000000">
            <w:pPr>
              <w:pStyle w:val="Compact"/>
            </w:pPr>
            <w:r w:rsidRPr="002E6533">
              <w:t>0000937</w:t>
            </w:r>
          </w:p>
        </w:tc>
      </w:tr>
      <w:tr w:rsidR="004470EF" w:rsidRPr="002E6533" w14:paraId="0590232B" w14:textId="77777777">
        <w:tc>
          <w:tcPr>
            <w:tcW w:w="3960" w:type="dxa"/>
          </w:tcPr>
          <w:p w14:paraId="0930789A" w14:textId="77777777" w:rsidR="004470EF" w:rsidRPr="002E6533" w:rsidRDefault="00000000">
            <w:pPr>
              <w:pStyle w:val="Corpodetexto"/>
            </w:pPr>
            <w:proofErr w:type="gramStart"/>
            <w:r w:rsidRPr="002E6533">
              <w:t>CONTENTID( )</w:t>
            </w:r>
            <w:proofErr w:type="gramEnd"/>
            <w:r w:rsidRPr="002E6533">
              <w:t>&amp; "-" NUMBERFORMAT(TRACKINGID( ), "000#")</w:t>
            </w:r>
          </w:p>
          <w:p w14:paraId="238F6F88" w14:textId="77777777" w:rsidR="004470EF" w:rsidRPr="002E6533" w:rsidRDefault="00000000">
            <w:pPr>
              <w:pStyle w:val="Corpodetexto"/>
            </w:pPr>
            <w:r w:rsidRPr="002E6533">
              <w:t xml:space="preserve">cujo ID de conteúdo retornado pela </w:t>
            </w:r>
            <w:r w:rsidRPr="002E6533">
              <w:lastRenderedPageBreak/>
              <w:t>função CONTENTID é 878762 e cujo ID de rastreamento retornado pela função TRACKINGID é 8.</w:t>
            </w:r>
          </w:p>
        </w:tc>
        <w:tc>
          <w:tcPr>
            <w:tcW w:w="3960" w:type="dxa"/>
          </w:tcPr>
          <w:p w14:paraId="50B6881A" w14:textId="77777777" w:rsidR="004470EF" w:rsidRPr="002E6533" w:rsidRDefault="00000000">
            <w:pPr>
              <w:pStyle w:val="Compact"/>
            </w:pPr>
            <w:r w:rsidRPr="002E6533">
              <w:lastRenderedPageBreak/>
              <w:t>878762-0008</w:t>
            </w:r>
          </w:p>
        </w:tc>
      </w:tr>
      <w:tr w:rsidR="004470EF" w:rsidRPr="002E6533" w14:paraId="23E47B01" w14:textId="77777777">
        <w:tc>
          <w:tcPr>
            <w:tcW w:w="3960" w:type="dxa"/>
          </w:tcPr>
          <w:p w14:paraId="05A1D44F" w14:textId="77777777" w:rsidR="004470EF" w:rsidRPr="002E6533" w:rsidRDefault="00000000">
            <w:pPr>
              <w:pStyle w:val="Corpodetexto"/>
            </w:pPr>
            <w:r w:rsidRPr="002E6533">
              <w:t>NUMBERFORMAT([Risco] + [Importância], "00#")</w:t>
            </w:r>
          </w:p>
          <w:p w14:paraId="2C5A8A35" w14:textId="77777777" w:rsidR="004470EF" w:rsidRPr="002E6533" w:rsidRDefault="00000000">
            <w:pPr>
              <w:pStyle w:val="Corpodetexto"/>
            </w:pPr>
            <w:r w:rsidRPr="002E6533">
              <w:t>cujo valor no campo Risco é 12 e o valor no campo Importância é 7.</w:t>
            </w:r>
          </w:p>
        </w:tc>
        <w:tc>
          <w:tcPr>
            <w:tcW w:w="3960" w:type="dxa"/>
          </w:tcPr>
          <w:p w14:paraId="2874CCE0" w14:textId="77777777" w:rsidR="004470EF" w:rsidRPr="002E6533" w:rsidRDefault="00000000">
            <w:pPr>
              <w:pStyle w:val="Compact"/>
            </w:pPr>
            <w:r w:rsidRPr="002E6533">
              <w:t>019</w:t>
            </w:r>
          </w:p>
        </w:tc>
      </w:tr>
    </w:tbl>
    <w:p w14:paraId="0F4F8FBC" w14:textId="77777777" w:rsidR="004470EF" w:rsidRPr="002E6533" w:rsidRDefault="00000000">
      <w:pPr>
        <w:pStyle w:val="Ttulo2"/>
      </w:pPr>
      <w:bookmarkStart w:id="1675" w:name="função-proper"/>
      <w:bookmarkEnd w:id="1674"/>
      <w:r w:rsidRPr="002E6533">
        <w:t>Função PROPER</w:t>
      </w:r>
    </w:p>
    <w:p w14:paraId="7A49E5E0" w14:textId="77777777" w:rsidR="004470EF" w:rsidRPr="002E6533" w:rsidRDefault="00000000">
      <w:pPr>
        <w:pStyle w:val="FirstParagraph"/>
      </w:pPr>
      <w:r w:rsidRPr="002E6533">
        <w:t>A função PROPER coloca em maiúscula a inicial de cada palavra na string fornecida e a primeira letra seguinte a qualquer caractere não alfabético na string. Todas as demais letras na string são convertidas em minúsculas.</w:t>
      </w:r>
    </w:p>
    <w:p w14:paraId="0004C6A1" w14:textId="77777777" w:rsidR="004470EF" w:rsidRPr="002E6533" w:rsidRDefault="00000000">
      <w:pPr>
        <w:pStyle w:val="Corpodetexto"/>
      </w:pPr>
      <w:r w:rsidRPr="002E6533">
        <w:rPr>
          <w:b/>
          <w:bCs/>
        </w:rPr>
        <w:t>Tipo de retorno:</w:t>
      </w:r>
      <w:r w:rsidRPr="002E6533">
        <w:t xml:space="preserve"> Texto</w:t>
      </w:r>
    </w:p>
    <w:p w14:paraId="5244B287" w14:textId="77777777" w:rsidR="004470EF" w:rsidRPr="002E6533" w:rsidRDefault="00000000">
      <w:pPr>
        <w:pStyle w:val="Corpodetexto"/>
      </w:pPr>
      <w:r w:rsidRPr="002E6533">
        <w:rPr>
          <w:b/>
          <w:bCs/>
        </w:rPr>
        <w:t>Sintaxe:</w:t>
      </w:r>
      <w:r w:rsidRPr="002E6533">
        <w:t xml:space="preserve"> </w:t>
      </w:r>
      <w:proofErr w:type="gramStart"/>
      <w:r w:rsidRPr="002E6533">
        <w:t>PROPER(</w:t>
      </w:r>
      <w:proofErr w:type="gramEnd"/>
      <w:r w:rsidRPr="002E6533">
        <w:rPr>
          <w:b/>
          <w:bCs/>
        </w:rPr>
        <w:t>texto</w:t>
      </w:r>
      <w:r w:rsidRPr="002E6533">
        <w:t>)</w:t>
      </w:r>
    </w:p>
    <w:p w14:paraId="3081CD0C" w14:textId="77777777" w:rsidR="004470EF" w:rsidRPr="002E6533" w:rsidRDefault="00000000">
      <w:pPr>
        <w:pStyle w:val="Corpodetexto"/>
      </w:pPr>
      <w:r w:rsidRPr="002E6533">
        <w:t>Na sintaxe acima, os parâmetros em negrito são obrigatórios.</w:t>
      </w:r>
    </w:p>
    <w:p w14:paraId="7EA40B30" w14:textId="77777777" w:rsidR="004470EF" w:rsidRPr="002E6533" w:rsidRDefault="00000000">
      <w:pPr>
        <w:pStyle w:val="TableCaption"/>
      </w:pPr>
      <w:r w:rsidRPr="002E6533">
        <w:t>A tabela a seguir descreve o parâmetro da função PROPER.</w:t>
      </w:r>
    </w:p>
    <w:tbl>
      <w:tblPr>
        <w:tblStyle w:val="Table"/>
        <w:tblW w:w="5000" w:type="pct"/>
        <w:tblLayout w:type="fixed"/>
        <w:tblLook w:val="0020" w:firstRow="1" w:lastRow="0" w:firstColumn="0" w:lastColumn="0" w:noHBand="0" w:noVBand="0"/>
      </w:tblPr>
      <w:tblGrid>
        <w:gridCol w:w="4527"/>
        <w:gridCol w:w="4527"/>
      </w:tblGrid>
      <w:tr w:rsidR="004470EF" w:rsidRPr="002E6533" w14:paraId="3235E96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64E3BBA" w14:textId="77777777" w:rsidR="004470EF" w:rsidRPr="002E6533" w:rsidRDefault="00000000">
            <w:pPr>
              <w:pStyle w:val="Compact"/>
            </w:pPr>
            <w:r w:rsidRPr="002E6533">
              <w:t>Parâmetro</w:t>
            </w:r>
          </w:p>
        </w:tc>
        <w:tc>
          <w:tcPr>
            <w:tcW w:w="3960" w:type="dxa"/>
          </w:tcPr>
          <w:p w14:paraId="32564230" w14:textId="77777777" w:rsidR="004470EF" w:rsidRPr="002E6533" w:rsidRDefault="00000000">
            <w:pPr>
              <w:pStyle w:val="Compact"/>
            </w:pPr>
            <w:r w:rsidRPr="002E6533">
              <w:t>Descrição</w:t>
            </w:r>
          </w:p>
        </w:tc>
      </w:tr>
      <w:tr w:rsidR="004470EF" w:rsidRPr="002E6533" w14:paraId="67FB428E" w14:textId="77777777">
        <w:tc>
          <w:tcPr>
            <w:tcW w:w="3960" w:type="dxa"/>
          </w:tcPr>
          <w:p w14:paraId="5947F693" w14:textId="77777777" w:rsidR="004470EF" w:rsidRPr="002E6533" w:rsidRDefault="00000000">
            <w:pPr>
              <w:pStyle w:val="Compact"/>
            </w:pPr>
            <w:r w:rsidRPr="002E6533">
              <w:t>text</w:t>
            </w:r>
          </w:p>
        </w:tc>
        <w:tc>
          <w:tcPr>
            <w:tcW w:w="3960" w:type="dxa"/>
          </w:tcPr>
          <w:p w14:paraId="38CB3D4B" w14:textId="77777777" w:rsidR="004470EF" w:rsidRPr="002E6533" w:rsidRDefault="00000000">
            <w:pPr>
              <w:pStyle w:val="Compact"/>
            </w:pPr>
            <w:r w:rsidRPr="002E6533">
              <w:t>Cadeia de texto que será convertida no formato adequado de texto. Esse parâmetro deve ser formatado como uma referência a um campo Texto (por exemplo: [nome campo]).</w:t>
            </w:r>
          </w:p>
        </w:tc>
      </w:tr>
    </w:tbl>
    <w:p w14:paraId="2D353966" w14:textId="77777777" w:rsidR="004470EF" w:rsidRPr="002E6533" w:rsidRDefault="00000000">
      <w:pPr>
        <w:pStyle w:val="Corpodetexto"/>
      </w:pPr>
      <w:r w:rsidRPr="002E6533">
        <w:rPr>
          <w:b/>
          <w:bCs/>
        </w:rPr>
        <w:t>Exemplos:</w:t>
      </w:r>
    </w:p>
    <w:p w14:paraId="6DE7C289" w14:textId="77777777" w:rsidR="004470EF" w:rsidRPr="002E6533" w:rsidRDefault="00000000">
      <w:pPr>
        <w:pStyle w:val="TableCaption"/>
      </w:pPr>
      <w:r w:rsidRPr="002E6533">
        <w:t>A tabela a seguir fornece exemplos de fórmulas da função PROPER.</w:t>
      </w:r>
    </w:p>
    <w:tbl>
      <w:tblPr>
        <w:tblStyle w:val="Table"/>
        <w:tblW w:w="5000" w:type="pct"/>
        <w:tblLayout w:type="fixed"/>
        <w:tblLook w:val="0020" w:firstRow="1" w:lastRow="0" w:firstColumn="0" w:lastColumn="0" w:noHBand="0" w:noVBand="0"/>
      </w:tblPr>
      <w:tblGrid>
        <w:gridCol w:w="4527"/>
        <w:gridCol w:w="4527"/>
      </w:tblGrid>
      <w:tr w:rsidR="004470EF" w:rsidRPr="002E6533" w14:paraId="1E2BF13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F1F02B8" w14:textId="77777777" w:rsidR="004470EF" w:rsidRPr="002E6533" w:rsidRDefault="00000000">
            <w:pPr>
              <w:pStyle w:val="Compact"/>
            </w:pPr>
            <w:r w:rsidRPr="002E6533">
              <w:t>Fórmula</w:t>
            </w:r>
          </w:p>
        </w:tc>
        <w:tc>
          <w:tcPr>
            <w:tcW w:w="3960" w:type="dxa"/>
          </w:tcPr>
          <w:p w14:paraId="13B83DEA" w14:textId="77777777" w:rsidR="004470EF" w:rsidRPr="002E6533" w:rsidRDefault="00000000">
            <w:pPr>
              <w:pStyle w:val="Compact"/>
            </w:pPr>
            <w:r w:rsidRPr="002E6533">
              <w:t>Resultado</w:t>
            </w:r>
          </w:p>
        </w:tc>
      </w:tr>
      <w:tr w:rsidR="004470EF" w:rsidRPr="002E6533" w14:paraId="47A82562" w14:textId="77777777">
        <w:tc>
          <w:tcPr>
            <w:tcW w:w="3960" w:type="dxa"/>
          </w:tcPr>
          <w:p w14:paraId="16D23941" w14:textId="77777777" w:rsidR="004470EF" w:rsidRPr="002E6533" w:rsidRDefault="00000000">
            <w:pPr>
              <w:pStyle w:val="Corpodetexto"/>
            </w:pPr>
            <w:r w:rsidRPr="002E6533">
              <w:t>PROPER([Sobrenome])</w:t>
            </w:r>
          </w:p>
          <w:p w14:paraId="19EB3DC5" w14:textId="77777777" w:rsidR="004470EF" w:rsidRPr="002E6533" w:rsidRDefault="00000000">
            <w:pPr>
              <w:pStyle w:val="Corpodetexto"/>
            </w:pPr>
            <w:r w:rsidRPr="002E6533">
              <w:t>cujo valor no campo Sobrenome é "jane pearson-wyatt".</w:t>
            </w:r>
          </w:p>
        </w:tc>
        <w:tc>
          <w:tcPr>
            <w:tcW w:w="3960" w:type="dxa"/>
          </w:tcPr>
          <w:p w14:paraId="70AD6928" w14:textId="77777777" w:rsidR="004470EF" w:rsidRPr="002E6533" w:rsidRDefault="00000000">
            <w:pPr>
              <w:pStyle w:val="Compact"/>
            </w:pPr>
            <w:r w:rsidRPr="002E6533">
              <w:t>Jane Pearson-Wyatt</w:t>
            </w:r>
          </w:p>
        </w:tc>
      </w:tr>
      <w:tr w:rsidR="004470EF" w:rsidRPr="002E6533" w14:paraId="5198F181" w14:textId="77777777">
        <w:tc>
          <w:tcPr>
            <w:tcW w:w="3960" w:type="dxa"/>
          </w:tcPr>
          <w:p w14:paraId="18AEF234" w14:textId="77777777" w:rsidR="004470EF" w:rsidRPr="002E6533" w:rsidRDefault="00000000">
            <w:pPr>
              <w:pStyle w:val="Corpodetexto"/>
            </w:pPr>
            <w:r w:rsidRPr="002E6533">
              <w:t>PROPER([Sobrenome])</w:t>
            </w:r>
          </w:p>
          <w:p w14:paraId="0A8E60F4" w14:textId="77777777" w:rsidR="004470EF" w:rsidRPr="002E6533" w:rsidRDefault="00000000">
            <w:pPr>
              <w:pStyle w:val="Corpodetexto"/>
            </w:pPr>
            <w:r w:rsidRPr="002E6533">
              <w:t>cujo valor no campo Sobrenome é "O’NEIL".</w:t>
            </w:r>
          </w:p>
        </w:tc>
        <w:tc>
          <w:tcPr>
            <w:tcW w:w="3960" w:type="dxa"/>
          </w:tcPr>
          <w:p w14:paraId="132A1CA0" w14:textId="77777777" w:rsidR="004470EF" w:rsidRPr="002E6533" w:rsidRDefault="00000000">
            <w:pPr>
              <w:pStyle w:val="Compact"/>
            </w:pPr>
            <w:r w:rsidRPr="002E6533">
              <w:t>O'Neil</w:t>
            </w:r>
          </w:p>
        </w:tc>
      </w:tr>
      <w:tr w:rsidR="004470EF" w:rsidRPr="002E6533" w14:paraId="70574A22" w14:textId="77777777">
        <w:tc>
          <w:tcPr>
            <w:tcW w:w="3960" w:type="dxa"/>
          </w:tcPr>
          <w:p w14:paraId="7375B15C" w14:textId="77777777" w:rsidR="004470EF" w:rsidRPr="002E6533" w:rsidRDefault="00000000">
            <w:pPr>
              <w:pStyle w:val="Corpodetexto"/>
            </w:pPr>
            <w:r w:rsidRPr="002E6533">
              <w:lastRenderedPageBreak/>
              <w:t>PROPER([Sobrenome])</w:t>
            </w:r>
          </w:p>
          <w:p w14:paraId="05220BEA" w14:textId="77777777" w:rsidR="004470EF" w:rsidRPr="002E6533" w:rsidRDefault="00000000">
            <w:pPr>
              <w:pStyle w:val="Corpodetexto"/>
            </w:pPr>
            <w:r w:rsidRPr="002E6533">
              <w:t>cujo valor no campo Sobrenome é "ST. JOHN".</w:t>
            </w:r>
          </w:p>
        </w:tc>
        <w:tc>
          <w:tcPr>
            <w:tcW w:w="3960" w:type="dxa"/>
          </w:tcPr>
          <w:p w14:paraId="062FBC4B" w14:textId="77777777" w:rsidR="004470EF" w:rsidRPr="002E6533" w:rsidRDefault="00000000">
            <w:pPr>
              <w:pStyle w:val="Compact"/>
            </w:pPr>
            <w:r w:rsidRPr="002E6533">
              <w:t>St. John</w:t>
            </w:r>
          </w:p>
        </w:tc>
      </w:tr>
      <w:tr w:rsidR="004470EF" w:rsidRPr="002E6533" w14:paraId="4D5851AC" w14:textId="77777777">
        <w:tc>
          <w:tcPr>
            <w:tcW w:w="3960" w:type="dxa"/>
          </w:tcPr>
          <w:p w14:paraId="5FC3DFBA" w14:textId="77777777" w:rsidR="004470EF" w:rsidRPr="002E6533" w:rsidRDefault="00000000">
            <w:pPr>
              <w:pStyle w:val="Corpodetexto"/>
            </w:pPr>
            <w:proofErr w:type="gramStart"/>
            <w:r w:rsidRPr="002E6533">
              <w:t>PROPER(</w:t>
            </w:r>
            <w:proofErr w:type="gramEnd"/>
            <w:r w:rsidRPr="002E6533">
              <w:t>[Página da Web])</w:t>
            </w:r>
          </w:p>
          <w:p w14:paraId="786AD9A1" w14:textId="77777777" w:rsidR="004470EF" w:rsidRPr="002E6533" w:rsidRDefault="00000000">
            <w:pPr>
              <w:pStyle w:val="Corpodetexto"/>
            </w:pPr>
            <w:r w:rsidRPr="002E6533">
              <w:t>cujo valor no campo Página da Web é "www.archer-tech.com".</w:t>
            </w:r>
          </w:p>
        </w:tc>
        <w:tc>
          <w:tcPr>
            <w:tcW w:w="3960" w:type="dxa"/>
          </w:tcPr>
          <w:p w14:paraId="362BE761" w14:textId="77777777" w:rsidR="004470EF" w:rsidRPr="002E6533" w:rsidRDefault="00000000">
            <w:pPr>
              <w:pStyle w:val="Compact"/>
            </w:pPr>
            <w:r w:rsidRPr="002E6533">
              <w:t>Www.Archer-Tech.Com</w:t>
            </w:r>
          </w:p>
        </w:tc>
      </w:tr>
      <w:tr w:rsidR="004470EF" w:rsidRPr="002E6533" w14:paraId="377E7ABD" w14:textId="77777777">
        <w:tc>
          <w:tcPr>
            <w:tcW w:w="3960" w:type="dxa"/>
          </w:tcPr>
          <w:p w14:paraId="504220BB" w14:textId="77777777" w:rsidR="004470EF" w:rsidRPr="002E6533" w:rsidRDefault="00000000">
            <w:pPr>
              <w:pStyle w:val="Corpodetexto"/>
            </w:pPr>
            <w:proofErr w:type="gramStart"/>
            <w:r w:rsidRPr="002E6533">
              <w:t>PROPER(</w:t>
            </w:r>
            <w:proofErr w:type="gramEnd"/>
            <w:r w:rsidRPr="002E6533">
              <w:t>[Nota do equipamento])</w:t>
            </w:r>
          </w:p>
          <w:p w14:paraId="13EE7955" w14:textId="77777777" w:rsidR="004470EF" w:rsidRPr="002E6533" w:rsidRDefault="00000000">
            <w:pPr>
              <w:pStyle w:val="Corpodetexto"/>
            </w:pPr>
            <w:r w:rsidRPr="002E6533">
              <w:t>cujo valor no campo Nota do equipamento é "Este laptop pertence a Mike".</w:t>
            </w:r>
          </w:p>
        </w:tc>
        <w:tc>
          <w:tcPr>
            <w:tcW w:w="3960" w:type="dxa"/>
          </w:tcPr>
          <w:p w14:paraId="3EB16BB9" w14:textId="77777777" w:rsidR="004470EF" w:rsidRPr="002E6533" w:rsidRDefault="00000000">
            <w:pPr>
              <w:pStyle w:val="Compact"/>
            </w:pPr>
            <w:r w:rsidRPr="002E6533">
              <w:t>Este Laptop Pertence A Mike.</w:t>
            </w:r>
          </w:p>
        </w:tc>
      </w:tr>
    </w:tbl>
    <w:p w14:paraId="0A377908" w14:textId="77777777" w:rsidR="004470EF" w:rsidRPr="002E6533" w:rsidRDefault="00000000">
      <w:pPr>
        <w:pStyle w:val="Ttulo2"/>
      </w:pPr>
      <w:bookmarkStart w:id="1676" w:name="função-right"/>
      <w:bookmarkEnd w:id="1675"/>
      <w:r w:rsidRPr="002E6533">
        <w:t>Função RIGHT</w:t>
      </w:r>
    </w:p>
    <w:p w14:paraId="0D2AEF9E" w14:textId="77777777" w:rsidR="004470EF" w:rsidRPr="002E6533" w:rsidRDefault="00000000">
      <w:pPr>
        <w:pStyle w:val="FirstParagraph"/>
      </w:pPr>
      <w:r w:rsidRPr="002E6533">
        <w:t>A função RIGHT retorna um número específico de caracteres do lado direito da string. Por exemplo, se você especificar 3 caracteres, os últimos três caracteres da string serão retornados.</w:t>
      </w:r>
    </w:p>
    <w:p w14:paraId="43372D5B" w14:textId="77777777" w:rsidR="004470EF" w:rsidRPr="002E6533" w:rsidRDefault="00000000">
      <w:pPr>
        <w:pStyle w:val="Corpodetexto"/>
      </w:pPr>
      <w:r w:rsidRPr="002E6533">
        <w:rPr>
          <w:b/>
          <w:bCs/>
        </w:rPr>
        <w:t>Tipo de retorno:</w:t>
      </w:r>
      <w:r w:rsidRPr="002E6533">
        <w:t xml:space="preserve"> Texto</w:t>
      </w:r>
    </w:p>
    <w:p w14:paraId="36D3D54D" w14:textId="77777777" w:rsidR="004470EF" w:rsidRPr="002E6533" w:rsidRDefault="00000000">
      <w:pPr>
        <w:pStyle w:val="Corpodetexto"/>
      </w:pPr>
      <w:r w:rsidRPr="002E6533">
        <w:rPr>
          <w:b/>
          <w:bCs/>
        </w:rPr>
        <w:t>Sintaxe:</w:t>
      </w:r>
      <w:r w:rsidRPr="002E6533">
        <w:t xml:space="preserve"> </w:t>
      </w:r>
      <w:proofErr w:type="gramStart"/>
      <w:r w:rsidRPr="002E6533">
        <w:t>RIGHT(</w:t>
      </w:r>
      <w:proofErr w:type="gramEnd"/>
      <w:r w:rsidRPr="002E6533">
        <w:rPr>
          <w:b/>
          <w:bCs/>
        </w:rPr>
        <w:t>texto</w:t>
      </w:r>
      <w:r w:rsidRPr="002E6533">
        <w:t xml:space="preserve">, </w:t>
      </w:r>
      <w:r w:rsidRPr="002E6533">
        <w:rPr>
          <w:b/>
          <w:bCs/>
        </w:rPr>
        <w:t>núm_caracs</w:t>
      </w:r>
      <w:r w:rsidRPr="002E6533">
        <w:t>)</w:t>
      </w:r>
    </w:p>
    <w:p w14:paraId="77AAAB42" w14:textId="77777777" w:rsidR="004470EF" w:rsidRPr="002E6533" w:rsidRDefault="00000000">
      <w:pPr>
        <w:pStyle w:val="Corpodetexto"/>
      </w:pPr>
      <w:r w:rsidRPr="002E6533">
        <w:t>Na sintaxe acima, os parâmetros em negrito são obrigatórios.</w:t>
      </w:r>
    </w:p>
    <w:p w14:paraId="6978FD55" w14:textId="77777777" w:rsidR="004470EF" w:rsidRPr="002E6533" w:rsidRDefault="00000000">
      <w:pPr>
        <w:pStyle w:val="TableCaption"/>
      </w:pPr>
      <w:r w:rsidRPr="002E6533">
        <w:t>A tabela a seguir descreve os parâmetros da função RIGHT.</w:t>
      </w:r>
    </w:p>
    <w:tbl>
      <w:tblPr>
        <w:tblStyle w:val="Table"/>
        <w:tblW w:w="5000" w:type="pct"/>
        <w:tblLayout w:type="fixed"/>
        <w:tblLook w:val="0020" w:firstRow="1" w:lastRow="0" w:firstColumn="0" w:lastColumn="0" w:noHBand="0" w:noVBand="0"/>
      </w:tblPr>
      <w:tblGrid>
        <w:gridCol w:w="4527"/>
        <w:gridCol w:w="4527"/>
      </w:tblGrid>
      <w:tr w:rsidR="004470EF" w:rsidRPr="002E6533" w14:paraId="23F6359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19B978B" w14:textId="77777777" w:rsidR="004470EF" w:rsidRPr="002E6533" w:rsidRDefault="00000000">
            <w:pPr>
              <w:pStyle w:val="Compact"/>
            </w:pPr>
            <w:r w:rsidRPr="002E6533">
              <w:t>Parâmetro</w:t>
            </w:r>
          </w:p>
        </w:tc>
        <w:tc>
          <w:tcPr>
            <w:tcW w:w="3960" w:type="dxa"/>
          </w:tcPr>
          <w:p w14:paraId="29119E64" w14:textId="77777777" w:rsidR="004470EF" w:rsidRPr="002E6533" w:rsidRDefault="00000000">
            <w:pPr>
              <w:pStyle w:val="Compact"/>
            </w:pPr>
            <w:r w:rsidRPr="002E6533">
              <w:t>Descrição</w:t>
            </w:r>
          </w:p>
        </w:tc>
      </w:tr>
      <w:tr w:rsidR="004470EF" w:rsidRPr="002E6533" w14:paraId="62336E98" w14:textId="77777777">
        <w:tc>
          <w:tcPr>
            <w:tcW w:w="3960" w:type="dxa"/>
          </w:tcPr>
          <w:p w14:paraId="37721AAD" w14:textId="77777777" w:rsidR="004470EF" w:rsidRPr="002E6533" w:rsidRDefault="00000000">
            <w:pPr>
              <w:pStyle w:val="Compact"/>
            </w:pPr>
            <w:r w:rsidRPr="002E6533">
              <w:t>text</w:t>
            </w:r>
          </w:p>
        </w:tc>
        <w:tc>
          <w:tcPr>
            <w:tcW w:w="3960" w:type="dxa"/>
          </w:tcPr>
          <w:p w14:paraId="2F762342" w14:textId="77777777" w:rsidR="004470EF" w:rsidRPr="002E6533" w:rsidRDefault="00000000">
            <w:pPr>
              <w:pStyle w:val="Compact"/>
            </w:pPr>
            <w:r w:rsidRPr="002E6533">
              <w:t>String que contém os caracteres que você deseja retornar. Esse parâmetro deve ser formatado como uma referência a um campo Texto (por exemplo: [nome campo]).</w:t>
            </w:r>
          </w:p>
        </w:tc>
      </w:tr>
      <w:tr w:rsidR="004470EF" w:rsidRPr="002E6533" w14:paraId="76F6CAD9" w14:textId="77777777">
        <w:tc>
          <w:tcPr>
            <w:tcW w:w="3960" w:type="dxa"/>
          </w:tcPr>
          <w:p w14:paraId="6A26B254" w14:textId="77777777" w:rsidR="004470EF" w:rsidRPr="002E6533" w:rsidRDefault="00000000">
            <w:pPr>
              <w:pStyle w:val="Compact"/>
            </w:pPr>
            <w:r w:rsidRPr="002E6533">
              <w:t>núm_caract</w:t>
            </w:r>
          </w:p>
        </w:tc>
        <w:tc>
          <w:tcPr>
            <w:tcW w:w="3960" w:type="dxa"/>
          </w:tcPr>
          <w:p w14:paraId="69943D0B" w14:textId="77777777" w:rsidR="004470EF" w:rsidRPr="002E6533" w:rsidRDefault="00000000">
            <w:pPr>
              <w:pStyle w:val="Compact"/>
            </w:pPr>
            <w:r w:rsidRPr="002E6533">
              <w:t>Especifica o número de caracteres na cadeia de texto que você deseja retornar. O parâmetro deve ser maior que ou igual a 0 (zero). Se o parâmetro for negativo, a função retornará um erro.</w:t>
            </w:r>
          </w:p>
        </w:tc>
      </w:tr>
    </w:tbl>
    <w:p w14:paraId="74D0F0B2" w14:textId="77777777" w:rsidR="004470EF" w:rsidRPr="002E6533" w:rsidRDefault="00000000">
      <w:pPr>
        <w:pStyle w:val="Corpodetexto"/>
      </w:pPr>
      <w:r w:rsidRPr="002E6533">
        <w:rPr>
          <w:b/>
          <w:bCs/>
        </w:rPr>
        <w:t>Exemplo:</w:t>
      </w:r>
    </w:p>
    <w:p w14:paraId="0EAEE543" w14:textId="77777777" w:rsidR="004470EF" w:rsidRPr="002E6533" w:rsidRDefault="00000000">
      <w:pPr>
        <w:pStyle w:val="TableCaption"/>
      </w:pPr>
      <w:r w:rsidRPr="002E6533">
        <w:lastRenderedPageBreak/>
        <w:t>A tabela a seguir fornece um exemplo de fórmula da função RIGHT.</w:t>
      </w:r>
    </w:p>
    <w:tbl>
      <w:tblPr>
        <w:tblStyle w:val="Table"/>
        <w:tblW w:w="5000" w:type="pct"/>
        <w:tblLayout w:type="fixed"/>
        <w:tblLook w:val="0020" w:firstRow="1" w:lastRow="0" w:firstColumn="0" w:lastColumn="0" w:noHBand="0" w:noVBand="0"/>
      </w:tblPr>
      <w:tblGrid>
        <w:gridCol w:w="4527"/>
        <w:gridCol w:w="4527"/>
      </w:tblGrid>
      <w:tr w:rsidR="004470EF" w:rsidRPr="002E6533" w14:paraId="0EC87C8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69DF3E9" w14:textId="77777777" w:rsidR="004470EF" w:rsidRPr="002E6533" w:rsidRDefault="00000000">
            <w:pPr>
              <w:pStyle w:val="Compact"/>
            </w:pPr>
            <w:r w:rsidRPr="002E6533">
              <w:t>Fórmula</w:t>
            </w:r>
          </w:p>
        </w:tc>
        <w:tc>
          <w:tcPr>
            <w:tcW w:w="3960" w:type="dxa"/>
          </w:tcPr>
          <w:p w14:paraId="54A310CD" w14:textId="77777777" w:rsidR="004470EF" w:rsidRPr="002E6533" w:rsidRDefault="00000000">
            <w:pPr>
              <w:pStyle w:val="Compact"/>
            </w:pPr>
            <w:r w:rsidRPr="002E6533">
              <w:t>Resultado</w:t>
            </w:r>
          </w:p>
        </w:tc>
      </w:tr>
      <w:tr w:rsidR="004470EF" w:rsidRPr="002E6533" w14:paraId="53613528" w14:textId="77777777">
        <w:tc>
          <w:tcPr>
            <w:tcW w:w="3960" w:type="dxa"/>
          </w:tcPr>
          <w:p w14:paraId="3C5E7B79" w14:textId="77777777" w:rsidR="004470EF" w:rsidRPr="002E6533" w:rsidRDefault="00000000">
            <w:pPr>
              <w:pStyle w:val="Corpodetexto"/>
            </w:pPr>
            <w:proofErr w:type="gramStart"/>
            <w:r w:rsidRPr="002E6533">
              <w:t>RIGHT(</w:t>
            </w:r>
            <w:proofErr w:type="gramEnd"/>
            <w:r w:rsidRPr="002E6533">
              <w:t>[Nome do departamento], 4)</w:t>
            </w:r>
          </w:p>
          <w:p w14:paraId="0FB3936C" w14:textId="77777777" w:rsidR="004470EF" w:rsidRPr="002E6533" w:rsidRDefault="00000000">
            <w:pPr>
              <w:pStyle w:val="Corpodetexto"/>
            </w:pPr>
            <w:r w:rsidRPr="002E6533">
              <w:t>cujo valor no campo Nome do departamento é "Marketing".</w:t>
            </w:r>
          </w:p>
        </w:tc>
        <w:tc>
          <w:tcPr>
            <w:tcW w:w="3960" w:type="dxa"/>
          </w:tcPr>
          <w:p w14:paraId="772B4E21" w14:textId="77777777" w:rsidR="004470EF" w:rsidRPr="002E6533" w:rsidRDefault="00000000">
            <w:pPr>
              <w:pStyle w:val="Compact"/>
            </w:pPr>
            <w:r w:rsidRPr="002E6533">
              <w:t>ting</w:t>
            </w:r>
          </w:p>
        </w:tc>
      </w:tr>
    </w:tbl>
    <w:p w14:paraId="53413265" w14:textId="77777777" w:rsidR="004470EF" w:rsidRPr="002E6533" w:rsidRDefault="00000000">
      <w:pPr>
        <w:pStyle w:val="Ttulo2"/>
      </w:pPr>
      <w:bookmarkStart w:id="1677" w:name="função-striphtml"/>
      <w:bookmarkEnd w:id="1676"/>
      <w:r w:rsidRPr="002E6533">
        <w:t>Função STRIPHTML</w:t>
      </w:r>
    </w:p>
    <w:p w14:paraId="073737FE" w14:textId="77777777" w:rsidR="004470EF" w:rsidRPr="002E6533" w:rsidRDefault="00000000">
      <w:pPr>
        <w:pStyle w:val="FirstParagraph"/>
      </w:pPr>
      <w:r w:rsidRPr="002E6533">
        <w:t>A função STRIPHTML remove tags HTML de campos de texto calculado dentro de um feed de dados enquanto o feed está ocorrendo. Não há nenhum parâmetro definido para essa função porque ela é codificada apenas para remover as marcas HTML de campos de texto no feed de dados.</w:t>
      </w:r>
    </w:p>
    <w:p w14:paraId="6C6BC2F1" w14:textId="77777777" w:rsidR="004470EF" w:rsidRPr="002E6533" w:rsidRDefault="00000000">
      <w:pPr>
        <w:pStyle w:val="Corpodetexto"/>
      </w:pPr>
      <w:r w:rsidRPr="002E6533">
        <w:rPr>
          <w:b/>
          <w:bCs/>
        </w:rPr>
        <w:t>Tipo de retorno:</w:t>
      </w:r>
      <w:r w:rsidRPr="002E6533">
        <w:t xml:space="preserve"> Texto</w:t>
      </w:r>
    </w:p>
    <w:p w14:paraId="7D22962D" w14:textId="77777777" w:rsidR="004470EF" w:rsidRPr="002E6533" w:rsidRDefault="00000000">
      <w:pPr>
        <w:pStyle w:val="Corpodetexto"/>
      </w:pPr>
      <w:r w:rsidRPr="002E6533">
        <w:rPr>
          <w:b/>
          <w:bCs/>
        </w:rPr>
        <w:t>Sintaxe:</w:t>
      </w:r>
      <w:r w:rsidRPr="002E6533">
        <w:t xml:space="preserve"> STRIPHTML</w:t>
      </w:r>
    </w:p>
    <w:p w14:paraId="32E83BA7" w14:textId="77777777" w:rsidR="004470EF" w:rsidRPr="002E6533" w:rsidRDefault="00000000">
      <w:pPr>
        <w:pStyle w:val="Ttulo2"/>
      </w:pPr>
      <w:bookmarkStart w:id="1678" w:name="função-substring"/>
      <w:bookmarkEnd w:id="1677"/>
      <w:r w:rsidRPr="002E6533">
        <w:t>Função SUBSTRING</w:t>
      </w:r>
    </w:p>
    <w:p w14:paraId="12454086" w14:textId="77777777" w:rsidR="004470EF" w:rsidRPr="002E6533" w:rsidRDefault="00000000">
      <w:pPr>
        <w:pStyle w:val="FirstParagraph"/>
      </w:pPr>
      <w:r w:rsidRPr="002E6533">
        <w:t>A função SUBSTRING retorna um número especificado de caracteres de uma cadeia de texto. Ao criar uma fórmula com esta função, você especifica a posição do caractere em que deseja iniciar a extração do texto e o número de caracteres que retornam. Por exemplo, se você digitar 1 como posição inicial e 3 como número de caracteres a serem retornados, obterá a substring "Mar" de um campo de Texto com o valor "Marketing".</w:t>
      </w:r>
    </w:p>
    <w:p w14:paraId="05C919C4" w14:textId="77777777" w:rsidR="004470EF" w:rsidRPr="002E6533" w:rsidRDefault="00000000">
      <w:pPr>
        <w:pStyle w:val="Corpodetexto"/>
      </w:pPr>
      <w:r w:rsidRPr="002E6533">
        <w:rPr>
          <w:b/>
          <w:bCs/>
        </w:rPr>
        <w:t>Tipo de retorno:</w:t>
      </w:r>
      <w:r w:rsidRPr="002E6533">
        <w:t xml:space="preserve"> Texto</w:t>
      </w:r>
    </w:p>
    <w:p w14:paraId="0EEE39D1" w14:textId="77777777" w:rsidR="004470EF" w:rsidRPr="002E6533" w:rsidRDefault="00000000">
      <w:pPr>
        <w:pStyle w:val="Corpodetexto"/>
      </w:pPr>
      <w:r w:rsidRPr="002E6533">
        <w:rPr>
          <w:b/>
          <w:bCs/>
        </w:rPr>
        <w:t>Sintaxe:</w:t>
      </w:r>
      <w:r w:rsidRPr="002E6533">
        <w:t xml:space="preserve"> </w:t>
      </w:r>
      <w:proofErr w:type="gramStart"/>
      <w:r w:rsidRPr="002E6533">
        <w:t>SUBSTRING(</w:t>
      </w:r>
      <w:proofErr w:type="gramEnd"/>
      <w:r w:rsidRPr="002E6533">
        <w:rPr>
          <w:b/>
          <w:bCs/>
        </w:rPr>
        <w:t>campo_texto</w:t>
      </w:r>
      <w:r w:rsidRPr="002E6533">
        <w:t xml:space="preserve">, </w:t>
      </w:r>
      <w:r w:rsidRPr="002E6533">
        <w:rPr>
          <w:b/>
          <w:bCs/>
        </w:rPr>
        <w:t>núm_inicial</w:t>
      </w:r>
      <w:r w:rsidRPr="002E6533">
        <w:t xml:space="preserve">, </w:t>
      </w:r>
      <w:r w:rsidRPr="002E6533">
        <w:rPr>
          <w:b/>
          <w:bCs/>
        </w:rPr>
        <w:t>núm_caract</w:t>
      </w:r>
      <w:r w:rsidRPr="002E6533">
        <w:t>)</w:t>
      </w:r>
    </w:p>
    <w:p w14:paraId="642CB096" w14:textId="77777777" w:rsidR="004470EF" w:rsidRPr="002E6533" w:rsidRDefault="00000000">
      <w:pPr>
        <w:pStyle w:val="Corpodetexto"/>
      </w:pPr>
      <w:r w:rsidRPr="002E6533">
        <w:t>Na sintaxe acima, os parâmetros em negrito são obrigatórios.</w:t>
      </w:r>
    </w:p>
    <w:p w14:paraId="217F4409" w14:textId="77777777" w:rsidR="004470EF" w:rsidRPr="002E6533" w:rsidRDefault="00000000">
      <w:pPr>
        <w:pStyle w:val="TableCaption"/>
      </w:pPr>
      <w:r w:rsidRPr="002E6533">
        <w:t>A tabela a seguir descreve os parâmetros da função SUBSTRING.</w:t>
      </w:r>
    </w:p>
    <w:tbl>
      <w:tblPr>
        <w:tblStyle w:val="Table"/>
        <w:tblW w:w="5000" w:type="pct"/>
        <w:tblLayout w:type="fixed"/>
        <w:tblLook w:val="0020" w:firstRow="1" w:lastRow="0" w:firstColumn="0" w:lastColumn="0" w:noHBand="0" w:noVBand="0"/>
      </w:tblPr>
      <w:tblGrid>
        <w:gridCol w:w="4527"/>
        <w:gridCol w:w="4527"/>
      </w:tblGrid>
      <w:tr w:rsidR="004470EF" w:rsidRPr="002E6533" w14:paraId="2BE9B8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A61C312" w14:textId="77777777" w:rsidR="004470EF" w:rsidRPr="002E6533" w:rsidRDefault="00000000">
            <w:pPr>
              <w:pStyle w:val="Compact"/>
            </w:pPr>
            <w:r w:rsidRPr="002E6533">
              <w:t>Parâmetro</w:t>
            </w:r>
          </w:p>
        </w:tc>
        <w:tc>
          <w:tcPr>
            <w:tcW w:w="3960" w:type="dxa"/>
          </w:tcPr>
          <w:p w14:paraId="03854D0E" w14:textId="77777777" w:rsidR="004470EF" w:rsidRPr="002E6533" w:rsidRDefault="00000000">
            <w:pPr>
              <w:pStyle w:val="Compact"/>
            </w:pPr>
            <w:r w:rsidRPr="002E6533">
              <w:t>Descrição</w:t>
            </w:r>
          </w:p>
        </w:tc>
      </w:tr>
      <w:tr w:rsidR="004470EF" w:rsidRPr="002E6533" w14:paraId="289BC3EE" w14:textId="77777777">
        <w:tc>
          <w:tcPr>
            <w:tcW w:w="3960" w:type="dxa"/>
          </w:tcPr>
          <w:p w14:paraId="4055ED9E" w14:textId="77777777" w:rsidR="004470EF" w:rsidRPr="002E6533" w:rsidRDefault="00000000">
            <w:pPr>
              <w:pStyle w:val="Compact"/>
            </w:pPr>
            <w:r w:rsidRPr="002E6533">
              <w:t>campo_texto</w:t>
            </w:r>
          </w:p>
        </w:tc>
        <w:tc>
          <w:tcPr>
            <w:tcW w:w="3960" w:type="dxa"/>
          </w:tcPr>
          <w:p w14:paraId="3B899812" w14:textId="77777777" w:rsidR="004470EF" w:rsidRPr="002E6533" w:rsidRDefault="00000000">
            <w:pPr>
              <w:pStyle w:val="Compact"/>
            </w:pPr>
            <w:r w:rsidRPr="002E6533">
              <w:t>String que contém os caracteres que você deseja retornar. Esse parâmetro deve ser formatado como uma referência a um campo Texto (por exemplo: [nome campo]).</w:t>
            </w:r>
          </w:p>
        </w:tc>
      </w:tr>
      <w:tr w:rsidR="004470EF" w:rsidRPr="002E6533" w14:paraId="26CCF85B" w14:textId="77777777">
        <w:tc>
          <w:tcPr>
            <w:tcW w:w="3960" w:type="dxa"/>
          </w:tcPr>
          <w:p w14:paraId="7AB84FAF" w14:textId="77777777" w:rsidR="004470EF" w:rsidRPr="002E6533" w:rsidRDefault="00000000">
            <w:pPr>
              <w:pStyle w:val="Compact"/>
            </w:pPr>
            <w:r w:rsidRPr="002E6533">
              <w:t>núm_inicial</w:t>
            </w:r>
          </w:p>
        </w:tc>
        <w:tc>
          <w:tcPr>
            <w:tcW w:w="3960" w:type="dxa"/>
          </w:tcPr>
          <w:p w14:paraId="0BD5DEB2" w14:textId="77777777" w:rsidR="004470EF" w:rsidRPr="002E6533" w:rsidRDefault="00000000">
            <w:pPr>
              <w:pStyle w:val="Compact"/>
            </w:pPr>
            <w:r w:rsidRPr="002E6533">
              <w:t xml:space="preserve">Especifica a posição do primeiro caractere que você deseja extrair do campo Texto. O primeiro caractere em uma string tem um número inicial de 1. Se o valor do número inicial for menor </w:t>
            </w:r>
            <w:r w:rsidRPr="002E6533">
              <w:lastRenderedPageBreak/>
              <w:t>que 1 ou maior que o número de caracteres na string, o cálculo falhará.</w:t>
            </w:r>
          </w:p>
        </w:tc>
      </w:tr>
      <w:tr w:rsidR="004470EF" w:rsidRPr="002E6533" w14:paraId="25CCD4FF" w14:textId="77777777">
        <w:tc>
          <w:tcPr>
            <w:tcW w:w="3960" w:type="dxa"/>
          </w:tcPr>
          <w:p w14:paraId="20607C8C" w14:textId="77777777" w:rsidR="004470EF" w:rsidRPr="002E6533" w:rsidRDefault="00000000">
            <w:pPr>
              <w:pStyle w:val="Compact"/>
            </w:pPr>
            <w:r w:rsidRPr="002E6533">
              <w:lastRenderedPageBreak/>
              <w:t>núm_caract</w:t>
            </w:r>
          </w:p>
        </w:tc>
        <w:tc>
          <w:tcPr>
            <w:tcW w:w="3960" w:type="dxa"/>
          </w:tcPr>
          <w:p w14:paraId="3096D742" w14:textId="77777777" w:rsidR="004470EF" w:rsidRPr="002E6533" w:rsidRDefault="00000000">
            <w:pPr>
              <w:pStyle w:val="Compact"/>
            </w:pPr>
            <w:r w:rsidRPr="002E6533">
              <w:t>Especifica o número de caracteres no campo Texto que você deseja retornar. Se você especificar um valor maior do que o número total de caracteres na string, este parâmetro retornará todos os caracteres até o fim da string.</w:t>
            </w:r>
          </w:p>
        </w:tc>
      </w:tr>
    </w:tbl>
    <w:p w14:paraId="3E140232" w14:textId="77777777" w:rsidR="004470EF" w:rsidRPr="002E6533" w:rsidRDefault="00000000">
      <w:pPr>
        <w:pStyle w:val="Corpodetexto"/>
      </w:pPr>
      <w:r w:rsidRPr="002E6533">
        <w:rPr>
          <w:b/>
          <w:bCs/>
        </w:rPr>
        <w:t>Exemplo:</w:t>
      </w:r>
    </w:p>
    <w:p w14:paraId="20A4FD8D" w14:textId="77777777" w:rsidR="004470EF" w:rsidRPr="002E6533" w:rsidRDefault="00000000">
      <w:pPr>
        <w:pStyle w:val="TableCaption"/>
      </w:pPr>
      <w:r w:rsidRPr="002E6533">
        <w:t>A tabela a seguir fornece um exemplo de fórmula da função SUBSTRING.</w:t>
      </w:r>
    </w:p>
    <w:tbl>
      <w:tblPr>
        <w:tblStyle w:val="Table"/>
        <w:tblW w:w="5000" w:type="pct"/>
        <w:tblLayout w:type="fixed"/>
        <w:tblLook w:val="0020" w:firstRow="1" w:lastRow="0" w:firstColumn="0" w:lastColumn="0" w:noHBand="0" w:noVBand="0"/>
      </w:tblPr>
      <w:tblGrid>
        <w:gridCol w:w="4527"/>
        <w:gridCol w:w="4527"/>
      </w:tblGrid>
      <w:tr w:rsidR="004470EF" w:rsidRPr="002E6533" w14:paraId="4DE8D6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49FC557" w14:textId="77777777" w:rsidR="004470EF" w:rsidRPr="002E6533" w:rsidRDefault="00000000">
            <w:pPr>
              <w:pStyle w:val="Compact"/>
            </w:pPr>
            <w:r w:rsidRPr="002E6533">
              <w:t>Fórmula</w:t>
            </w:r>
          </w:p>
        </w:tc>
        <w:tc>
          <w:tcPr>
            <w:tcW w:w="3960" w:type="dxa"/>
          </w:tcPr>
          <w:p w14:paraId="30628082" w14:textId="77777777" w:rsidR="004470EF" w:rsidRPr="002E6533" w:rsidRDefault="00000000">
            <w:pPr>
              <w:pStyle w:val="Compact"/>
            </w:pPr>
            <w:r w:rsidRPr="002E6533">
              <w:t>Resultado</w:t>
            </w:r>
          </w:p>
        </w:tc>
      </w:tr>
      <w:tr w:rsidR="004470EF" w:rsidRPr="002E6533" w14:paraId="15D46E5B" w14:textId="77777777">
        <w:tc>
          <w:tcPr>
            <w:tcW w:w="3960" w:type="dxa"/>
          </w:tcPr>
          <w:p w14:paraId="7870BCC6" w14:textId="77777777" w:rsidR="004470EF" w:rsidRPr="002E6533" w:rsidRDefault="00000000">
            <w:pPr>
              <w:pStyle w:val="Corpodetexto"/>
            </w:pPr>
            <w:proofErr w:type="gramStart"/>
            <w:r w:rsidRPr="002E6533">
              <w:t>SUBSTRING(</w:t>
            </w:r>
            <w:proofErr w:type="gramEnd"/>
            <w:r w:rsidRPr="002E6533">
              <w:t>[Nome do departamento], 1, 4)</w:t>
            </w:r>
          </w:p>
          <w:p w14:paraId="1807027A" w14:textId="77777777" w:rsidR="004470EF" w:rsidRPr="002E6533" w:rsidRDefault="00000000">
            <w:pPr>
              <w:pStyle w:val="Corpodetexto"/>
            </w:pPr>
            <w:r w:rsidRPr="002E6533">
              <w:t>cujo valor no campo Nome do departamento é "Marketing".</w:t>
            </w:r>
          </w:p>
        </w:tc>
        <w:tc>
          <w:tcPr>
            <w:tcW w:w="3960" w:type="dxa"/>
          </w:tcPr>
          <w:p w14:paraId="5FF6B040" w14:textId="77777777" w:rsidR="004470EF" w:rsidRPr="002E6533" w:rsidRDefault="00000000">
            <w:pPr>
              <w:pStyle w:val="Compact"/>
            </w:pPr>
            <w:r w:rsidRPr="002E6533">
              <w:t>Mark</w:t>
            </w:r>
          </w:p>
        </w:tc>
      </w:tr>
    </w:tbl>
    <w:p w14:paraId="119A4A24" w14:textId="77777777" w:rsidR="004470EF" w:rsidRPr="002E6533" w:rsidRDefault="00000000">
      <w:pPr>
        <w:pStyle w:val="Corpodetexto"/>
      </w:pPr>
      <w:r w:rsidRPr="002E6533">
        <w:rPr>
          <w:b/>
          <w:bCs/>
        </w:rPr>
        <w:t>Observação:</w:t>
      </w:r>
      <w:r w:rsidRPr="002E6533">
        <w:t xml:space="preserve"> Se a cadeia de texto contiver “e” comercial (&amp;), menor que (&lt;), maior que (&gt;), jogo da velha (#), apóstrofo (‘) ou aspas (“), a função SUBSTRING retornará incorretamente os resultados.</w:t>
      </w:r>
    </w:p>
    <w:p w14:paraId="671AF994" w14:textId="77777777" w:rsidR="004470EF" w:rsidRPr="002E6533" w:rsidRDefault="00000000">
      <w:pPr>
        <w:pStyle w:val="Ttulo2"/>
      </w:pPr>
      <w:bookmarkStart w:id="1679" w:name="função-trim"/>
      <w:bookmarkEnd w:id="1678"/>
      <w:r w:rsidRPr="002E6533">
        <w:t>Função TRIM</w:t>
      </w:r>
    </w:p>
    <w:p w14:paraId="10E58CF1" w14:textId="77777777" w:rsidR="004470EF" w:rsidRPr="002E6533" w:rsidRDefault="00000000">
      <w:pPr>
        <w:pStyle w:val="FirstParagraph"/>
      </w:pPr>
      <w:r w:rsidRPr="002E6533">
        <w:t>A função TRIM elimina os espaços das cadeias de texto, exceto os espaços simples entre as palavras. A função TRIM é normalmente usada para eliminar espaços extras de dados recebidos de uma integração ou importação de dados. Geralmente os dados formatados em outro sistema apresentam espaçamento irregular. Usando a função TRIM, você pode eliminar os espaços desnecessários de seu texto do Archer.</w:t>
      </w:r>
    </w:p>
    <w:p w14:paraId="515CBBC9" w14:textId="77777777" w:rsidR="004470EF" w:rsidRPr="002E6533" w:rsidRDefault="00000000">
      <w:pPr>
        <w:pStyle w:val="Corpodetexto"/>
      </w:pPr>
      <w:r w:rsidRPr="002E6533">
        <w:rPr>
          <w:b/>
          <w:bCs/>
        </w:rPr>
        <w:t>Tipo de retorno:</w:t>
      </w:r>
      <w:r w:rsidRPr="002E6533">
        <w:t xml:space="preserve"> Texto</w:t>
      </w:r>
    </w:p>
    <w:p w14:paraId="6D9CFDBC" w14:textId="77777777" w:rsidR="004470EF" w:rsidRPr="002E6533" w:rsidRDefault="00000000">
      <w:pPr>
        <w:pStyle w:val="Corpodetexto"/>
      </w:pPr>
      <w:r w:rsidRPr="002E6533">
        <w:rPr>
          <w:b/>
          <w:bCs/>
        </w:rPr>
        <w:t>Sintaxe:</w:t>
      </w:r>
      <w:r w:rsidRPr="002E6533">
        <w:t xml:space="preserve"> </w:t>
      </w:r>
      <w:proofErr w:type="gramStart"/>
      <w:r w:rsidRPr="002E6533">
        <w:t>TRIM(</w:t>
      </w:r>
      <w:proofErr w:type="gramEnd"/>
      <w:r w:rsidRPr="002E6533">
        <w:rPr>
          <w:b/>
          <w:bCs/>
        </w:rPr>
        <w:t>texto</w:t>
      </w:r>
      <w:r w:rsidRPr="002E6533">
        <w:t>)</w:t>
      </w:r>
    </w:p>
    <w:p w14:paraId="3ABF0ED5" w14:textId="77777777" w:rsidR="004470EF" w:rsidRPr="002E6533" w:rsidRDefault="00000000">
      <w:pPr>
        <w:pStyle w:val="Corpodetexto"/>
      </w:pPr>
      <w:r w:rsidRPr="002E6533">
        <w:t>Na sintaxe acima, os parâmetros em negrito são obrigatórios.</w:t>
      </w:r>
    </w:p>
    <w:p w14:paraId="4EA8CCD5" w14:textId="77777777" w:rsidR="004470EF" w:rsidRPr="002E6533" w:rsidRDefault="00000000">
      <w:pPr>
        <w:pStyle w:val="TableCaption"/>
      </w:pPr>
      <w:r w:rsidRPr="002E6533">
        <w:t>A tabela a seguir descreve o parâmetro da função TRIM.</w:t>
      </w:r>
    </w:p>
    <w:tbl>
      <w:tblPr>
        <w:tblStyle w:val="Table"/>
        <w:tblW w:w="5000" w:type="pct"/>
        <w:tblLayout w:type="fixed"/>
        <w:tblLook w:val="0020" w:firstRow="1" w:lastRow="0" w:firstColumn="0" w:lastColumn="0" w:noHBand="0" w:noVBand="0"/>
      </w:tblPr>
      <w:tblGrid>
        <w:gridCol w:w="4527"/>
        <w:gridCol w:w="4527"/>
      </w:tblGrid>
      <w:tr w:rsidR="004470EF" w:rsidRPr="002E6533" w14:paraId="20A91CC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CC6DDD9" w14:textId="77777777" w:rsidR="004470EF" w:rsidRPr="002E6533" w:rsidRDefault="00000000">
            <w:pPr>
              <w:pStyle w:val="Compact"/>
            </w:pPr>
            <w:r w:rsidRPr="002E6533">
              <w:t>Parâmetro</w:t>
            </w:r>
          </w:p>
        </w:tc>
        <w:tc>
          <w:tcPr>
            <w:tcW w:w="3960" w:type="dxa"/>
          </w:tcPr>
          <w:p w14:paraId="343998D6" w14:textId="77777777" w:rsidR="004470EF" w:rsidRPr="002E6533" w:rsidRDefault="00000000">
            <w:pPr>
              <w:pStyle w:val="Compact"/>
            </w:pPr>
            <w:r w:rsidRPr="002E6533">
              <w:t>Descrição</w:t>
            </w:r>
          </w:p>
        </w:tc>
      </w:tr>
      <w:tr w:rsidR="004470EF" w:rsidRPr="002E6533" w14:paraId="40F5D30F" w14:textId="77777777">
        <w:tc>
          <w:tcPr>
            <w:tcW w:w="3960" w:type="dxa"/>
          </w:tcPr>
          <w:p w14:paraId="12C14893" w14:textId="77777777" w:rsidR="004470EF" w:rsidRPr="002E6533" w:rsidRDefault="00000000">
            <w:pPr>
              <w:pStyle w:val="Compact"/>
            </w:pPr>
            <w:r w:rsidRPr="002E6533">
              <w:t>text</w:t>
            </w:r>
          </w:p>
        </w:tc>
        <w:tc>
          <w:tcPr>
            <w:tcW w:w="3960" w:type="dxa"/>
          </w:tcPr>
          <w:p w14:paraId="1C09D9D0" w14:textId="77777777" w:rsidR="004470EF" w:rsidRPr="002E6533" w:rsidRDefault="00000000">
            <w:pPr>
              <w:pStyle w:val="Compact"/>
            </w:pPr>
            <w:r w:rsidRPr="002E6533">
              <w:t>A cadeia de texto da qual você deseja eliminar os espaços desnecessários.</w:t>
            </w:r>
          </w:p>
        </w:tc>
      </w:tr>
    </w:tbl>
    <w:p w14:paraId="31AEBFC4" w14:textId="77777777" w:rsidR="004470EF" w:rsidRPr="002E6533" w:rsidRDefault="00000000">
      <w:pPr>
        <w:pStyle w:val="Corpodetexto"/>
      </w:pPr>
      <w:r w:rsidRPr="002E6533">
        <w:rPr>
          <w:b/>
          <w:bCs/>
        </w:rPr>
        <w:t>Exemplo:</w:t>
      </w:r>
    </w:p>
    <w:p w14:paraId="17FF8976" w14:textId="77777777" w:rsidR="004470EF" w:rsidRPr="002E6533" w:rsidRDefault="00000000">
      <w:pPr>
        <w:pStyle w:val="TableCaption"/>
      </w:pPr>
      <w:r w:rsidRPr="002E6533">
        <w:lastRenderedPageBreak/>
        <w:t>A tabela a seguir fornece um exemplo de fórmula da função TRIM.</w:t>
      </w:r>
    </w:p>
    <w:tbl>
      <w:tblPr>
        <w:tblStyle w:val="Table"/>
        <w:tblW w:w="5000" w:type="pct"/>
        <w:tblLayout w:type="fixed"/>
        <w:tblLook w:val="0020" w:firstRow="1" w:lastRow="0" w:firstColumn="0" w:lastColumn="0" w:noHBand="0" w:noVBand="0"/>
      </w:tblPr>
      <w:tblGrid>
        <w:gridCol w:w="4527"/>
        <w:gridCol w:w="4527"/>
      </w:tblGrid>
      <w:tr w:rsidR="004470EF" w:rsidRPr="002E6533" w14:paraId="6F372D87"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14943BE" w14:textId="77777777" w:rsidR="004470EF" w:rsidRPr="002E6533" w:rsidRDefault="00000000">
            <w:pPr>
              <w:pStyle w:val="Compact"/>
            </w:pPr>
            <w:r w:rsidRPr="002E6533">
              <w:t>Fórmula</w:t>
            </w:r>
          </w:p>
        </w:tc>
        <w:tc>
          <w:tcPr>
            <w:tcW w:w="3960" w:type="dxa"/>
          </w:tcPr>
          <w:p w14:paraId="32B89BA1" w14:textId="77777777" w:rsidR="004470EF" w:rsidRPr="002E6533" w:rsidRDefault="00000000">
            <w:pPr>
              <w:pStyle w:val="Compact"/>
            </w:pPr>
            <w:r w:rsidRPr="002E6533">
              <w:t>Resultado</w:t>
            </w:r>
          </w:p>
        </w:tc>
      </w:tr>
      <w:tr w:rsidR="004470EF" w:rsidRPr="002E6533" w14:paraId="32A64446" w14:textId="77777777">
        <w:tc>
          <w:tcPr>
            <w:tcW w:w="3960" w:type="dxa"/>
          </w:tcPr>
          <w:p w14:paraId="32DA7D2B" w14:textId="77777777" w:rsidR="004470EF" w:rsidRPr="002E6533" w:rsidRDefault="00000000">
            <w:pPr>
              <w:pStyle w:val="Corpodetexto"/>
            </w:pPr>
            <w:proofErr w:type="gramStart"/>
            <w:r w:rsidRPr="002E6533">
              <w:t>TRIM(</w:t>
            </w:r>
            <w:proofErr w:type="gramEnd"/>
            <w:r w:rsidRPr="002E6533">
              <w:t>[Descrição do ativo])</w:t>
            </w:r>
          </w:p>
          <w:p w14:paraId="0300AE78" w14:textId="77777777" w:rsidR="004470EF" w:rsidRPr="002E6533" w:rsidRDefault="00000000">
            <w:pPr>
              <w:pStyle w:val="Corpodetexto"/>
            </w:pPr>
            <w:r w:rsidRPr="002E6533">
              <w:t>cujo valor no campo Descrição do ativo é "O servidor de banco de dados de RH é usado para armazenar informações de recursos humanos".</w:t>
            </w:r>
          </w:p>
        </w:tc>
        <w:tc>
          <w:tcPr>
            <w:tcW w:w="3960" w:type="dxa"/>
          </w:tcPr>
          <w:p w14:paraId="4C31EEE2" w14:textId="77777777" w:rsidR="004470EF" w:rsidRPr="002E6533" w:rsidRDefault="00000000">
            <w:pPr>
              <w:pStyle w:val="Compact"/>
            </w:pPr>
            <w:r w:rsidRPr="002E6533">
              <w:t>"O servidor de banco de dados de RH é usado para armazenar informações de recursos humanos".</w:t>
            </w:r>
          </w:p>
        </w:tc>
      </w:tr>
    </w:tbl>
    <w:p w14:paraId="2F95F8B0" w14:textId="77777777" w:rsidR="004470EF" w:rsidRPr="002E6533" w:rsidRDefault="00000000">
      <w:pPr>
        <w:pStyle w:val="Ttulo2"/>
      </w:pPr>
      <w:bookmarkStart w:id="1680" w:name="função-upper"/>
      <w:bookmarkEnd w:id="1679"/>
      <w:r w:rsidRPr="002E6533">
        <w:t>Função UPPER</w:t>
      </w:r>
    </w:p>
    <w:p w14:paraId="277247D0" w14:textId="77777777" w:rsidR="004470EF" w:rsidRPr="002E6533" w:rsidRDefault="00000000">
      <w:pPr>
        <w:pStyle w:val="FirstParagraph"/>
      </w:pPr>
      <w:r w:rsidRPr="002E6533">
        <w:t>A função UPPER converte em maiúsculas todos os caracteres na string fornecida. Esta função não afeta caracteres não alfabéticos.</w:t>
      </w:r>
    </w:p>
    <w:p w14:paraId="6639C22A" w14:textId="77777777" w:rsidR="004470EF" w:rsidRPr="002E6533" w:rsidRDefault="00000000">
      <w:pPr>
        <w:pStyle w:val="Corpodetexto"/>
      </w:pPr>
      <w:r w:rsidRPr="002E6533">
        <w:rPr>
          <w:b/>
          <w:bCs/>
        </w:rPr>
        <w:t>Tipo de retorno:</w:t>
      </w:r>
      <w:r w:rsidRPr="002E6533">
        <w:t xml:space="preserve"> Texto</w:t>
      </w:r>
    </w:p>
    <w:p w14:paraId="50DAA9A9" w14:textId="77777777" w:rsidR="004470EF" w:rsidRPr="002E6533" w:rsidRDefault="00000000">
      <w:pPr>
        <w:pStyle w:val="Corpodetexto"/>
      </w:pPr>
      <w:r w:rsidRPr="002E6533">
        <w:rPr>
          <w:b/>
          <w:bCs/>
        </w:rPr>
        <w:t>Sintaxe:</w:t>
      </w:r>
      <w:r w:rsidRPr="002E6533">
        <w:t xml:space="preserve"> </w:t>
      </w:r>
      <w:proofErr w:type="gramStart"/>
      <w:r w:rsidRPr="002E6533">
        <w:t>UPPER(</w:t>
      </w:r>
      <w:proofErr w:type="gramEnd"/>
      <w:r w:rsidRPr="002E6533">
        <w:rPr>
          <w:b/>
          <w:bCs/>
        </w:rPr>
        <w:t>texto</w:t>
      </w:r>
      <w:r w:rsidRPr="002E6533">
        <w:t>)</w:t>
      </w:r>
    </w:p>
    <w:p w14:paraId="6FABA184" w14:textId="77777777" w:rsidR="004470EF" w:rsidRPr="002E6533" w:rsidRDefault="00000000">
      <w:pPr>
        <w:pStyle w:val="Corpodetexto"/>
      </w:pPr>
      <w:r w:rsidRPr="002E6533">
        <w:t>Na sintaxe acima, os parâmetros em negrito são obrigatórios.</w:t>
      </w:r>
    </w:p>
    <w:p w14:paraId="26603F17" w14:textId="77777777" w:rsidR="004470EF" w:rsidRPr="002E6533" w:rsidRDefault="00000000">
      <w:pPr>
        <w:pStyle w:val="TableCaption"/>
      </w:pPr>
      <w:r w:rsidRPr="002E6533">
        <w:t>A tabela a seguir descreve o parâmetro da função UPPER.</w:t>
      </w:r>
    </w:p>
    <w:tbl>
      <w:tblPr>
        <w:tblStyle w:val="Table"/>
        <w:tblW w:w="5000" w:type="pct"/>
        <w:tblLayout w:type="fixed"/>
        <w:tblLook w:val="0020" w:firstRow="1" w:lastRow="0" w:firstColumn="0" w:lastColumn="0" w:noHBand="0" w:noVBand="0"/>
      </w:tblPr>
      <w:tblGrid>
        <w:gridCol w:w="4527"/>
        <w:gridCol w:w="4527"/>
      </w:tblGrid>
      <w:tr w:rsidR="004470EF" w:rsidRPr="002E6533" w14:paraId="7D7548B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5610BD4" w14:textId="77777777" w:rsidR="004470EF" w:rsidRPr="002E6533" w:rsidRDefault="00000000">
            <w:pPr>
              <w:pStyle w:val="Compact"/>
            </w:pPr>
            <w:r w:rsidRPr="002E6533">
              <w:t>Parâmetro</w:t>
            </w:r>
          </w:p>
        </w:tc>
        <w:tc>
          <w:tcPr>
            <w:tcW w:w="3960" w:type="dxa"/>
          </w:tcPr>
          <w:p w14:paraId="070F9FE2" w14:textId="77777777" w:rsidR="004470EF" w:rsidRPr="002E6533" w:rsidRDefault="00000000">
            <w:pPr>
              <w:pStyle w:val="Compact"/>
            </w:pPr>
            <w:r w:rsidRPr="002E6533">
              <w:t>Descrição</w:t>
            </w:r>
          </w:p>
        </w:tc>
      </w:tr>
      <w:tr w:rsidR="004470EF" w:rsidRPr="002E6533" w14:paraId="106E0275" w14:textId="77777777">
        <w:tc>
          <w:tcPr>
            <w:tcW w:w="3960" w:type="dxa"/>
          </w:tcPr>
          <w:p w14:paraId="177457E0" w14:textId="77777777" w:rsidR="004470EF" w:rsidRPr="002E6533" w:rsidRDefault="00000000">
            <w:pPr>
              <w:pStyle w:val="Compact"/>
            </w:pPr>
            <w:r w:rsidRPr="002E6533">
              <w:t>text</w:t>
            </w:r>
          </w:p>
        </w:tc>
        <w:tc>
          <w:tcPr>
            <w:tcW w:w="3960" w:type="dxa"/>
          </w:tcPr>
          <w:p w14:paraId="655BDE5A" w14:textId="77777777" w:rsidR="004470EF" w:rsidRPr="002E6533" w:rsidRDefault="00000000">
            <w:pPr>
              <w:pStyle w:val="Compact"/>
            </w:pPr>
            <w:r w:rsidRPr="002E6533">
              <w:t>Cadeia de texto que será convertida em maiúsculas. Esse parâmetro deve ser formatado como uma referência a um campo Texto (por exemplo: [nome campo]).</w:t>
            </w:r>
          </w:p>
        </w:tc>
      </w:tr>
    </w:tbl>
    <w:p w14:paraId="6760FB39" w14:textId="77777777" w:rsidR="004470EF" w:rsidRPr="002E6533" w:rsidRDefault="00000000">
      <w:pPr>
        <w:pStyle w:val="Corpodetexto"/>
      </w:pPr>
      <w:r w:rsidRPr="002E6533">
        <w:rPr>
          <w:b/>
          <w:bCs/>
        </w:rPr>
        <w:t>Exemplos:</w:t>
      </w:r>
    </w:p>
    <w:p w14:paraId="0E92A6CE" w14:textId="77777777" w:rsidR="004470EF" w:rsidRPr="002E6533" w:rsidRDefault="00000000">
      <w:pPr>
        <w:pStyle w:val="TableCaption"/>
      </w:pPr>
      <w:r w:rsidRPr="002E6533">
        <w:t>A tabela a seguir fornece exemplos de fórmulas da função UPPER.</w:t>
      </w:r>
    </w:p>
    <w:tbl>
      <w:tblPr>
        <w:tblStyle w:val="Table"/>
        <w:tblW w:w="5000" w:type="pct"/>
        <w:tblLayout w:type="fixed"/>
        <w:tblLook w:val="0020" w:firstRow="1" w:lastRow="0" w:firstColumn="0" w:lastColumn="0" w:noHBand="0" w:noVBand="0"/>
      </w:tblPr>
      <w:tblGrid>
        <w:gridCol w:w="4527"/>
        <w:gridCol w:w="4527"/>
      </w:tblGrid>
      <w:tr w:rsidR="004470EF" w:rsidRPr="002E6533" w14:paraId="1E50017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15F24C" w14:textId="77777777" w:rsidR="004470EF" w:rsidRPr="002E6533" w:rsidRDefault="00000000">
            <w:pPr>
              <w:pStyle w:val="Compact"/>
            </w:pPr>
            <w:r w:rsidRPr="002E6533">
              <w:t>Fórmula</w:t>
            </w:r>
          </w:p>
        </w:tc>
        <w:tc>
          <w:tcPr>
            <w:tcW w:w="3960" w:type="dxa"/>
          </w:tcPr>
          <w:p w14:paraId="03FD0FB3" w14:textId="77777777" w:rsidR="004470EF" w:rsidRPr="002E6533" w:rsidRDefault="00000000">
            <w:pPr>
              <w:pStyle w:val="Compact"/>
            </w:pPr>
            <w:r w:rsidRPr="002E6533">
              <w:t>Resultado</w:t>
            </w:r>
          </w:p>
        </w:tc>
      </w:tr>
      <w:tr w:rsidR="004470EF" w:rsidRPr="002E6533" w14:paraId="543DF500" w14:textId="77777777">
        <w:tc>
          <w:tcPr>
            <w:tcW w:w="3960" w:type="dxa"/>
          </w:tcPr>
          <w:p w14:paraId="7E544DD3" w14:textId="77777777" w:rsidR="004470EF" w:rsidRPr="002E6533" w:rsidRDefault="00000000">
            <w:pPr>
              <w:pStyle w:val="Corpodetexto"/>
            </w:pPr>
            <w:r w:rsidRPr="002E6533">
              <w:t>UPPER([Nome])</w:t>
            </w:r>
          </w:p>
          <w:p w14:paraId="033A8893" w14:textId="77777777" w:rsidR="004470EF" w:rsidRPr="002E6533" w:rsidRDefault="00000000">
            <w:pPr>
              <w:pStyle w:val="Corpodetexto"/>
            </w:pPr>
            <w:r w:rsidRPr="002E6533">
              <w:t>cujo valor no campo Nome é "Jake Miller".</w:t>
            </w:r>
          </w:p>
        </w:tc>
        <w:tc>
          <w:tcPr>
            <w:tcW w:w="3960" w:type="dxa"/>
          </w:tcPr>
          <w:p w14:paraId="779618AF" w14:textId="77777777" w:rsidR="004470EF" w:rsidRPr="002E6533" w:rsidRDefault="00000000">
            <w:pPr>
              <w:pStyle w:val="Compact"/>
            </w:pPr>
            <w:r w:rsidRPr="002E6533">
              <w:t>JAKE MILLER</w:t>
            </w:r>
          </w:p>
        </w:tc>
      </w:tr>
      <w:tr w:rsidR="004470EF" w:rsidRPr="002E6533" w14:paraId="2C626E7C" w14:textId="77777777">
        <w:tc>
          <w:tcPr>
            <w:tcW w:w="3960" w:type="dxa"/>
          </w:tcPr>
          <w:p w14:paraId="67ECE27B" w14:textId="77777777" w:rsidR="004470EF" w:rsidRPr="002E6533" w:rsidRDefault="00000000">
            <w:pPr>
              <w:pStyle w:val="Corpodetexto"/>
            </w:pPr>
            <w:proofErr w:type="gramStart"/>
            <w:r w:rsidRPr="002E6533">
              <w:t>UPPER(</w:t>
            </w:r>
            <w:proofErr w:type="gramEnd"/>
            <w:r w:rsidRPr="002E6533">
              <w:t>[Página da Web])</w:t>
            </w:r>
          </w:p>
          <w:p w14:paraId="05B96E97" w14:textId="77777777" w:rsidR="004470EF" w:rsidRPr="002E6533" w:rsidRDefault="00000000">
            <w:pPr>
              <w:pStyle w:val="Corpodetexto"/>
            </w:pPr>
            <w:r w:rsidRPr="002E6533">
              <w:t>cujo valor no campo Site da Web é "www.archer-tech.com".</w:t>
            </w:r>
          </w:p>
        </w:tc>
        <w:tc>
          <w:tcPr>
            <w:tcW w:w="3960" w:type="dxa"/>
          </w:tcPr>
          <w:p w14:paraId="35D44B88" w14:textId="77777777" w:rsidR="004470EF" w:rsidRPr="002E6533" w:rsidRDefault="00000000">
            <w:pPr>
              <w:pStyle w:val="Compact"/>
            </w:pPr>
            <w:r w:rsidRPr="002E6533">
              <w:t>WWW.ARCHER-TECH.COM</w:t>
            </w:r>
          </w:p>
        </w:tc>
      </w:tr>
    </w:tbl>
    <w:p w14:paraId="573548DD" w14:textId="77777777" w:rsidR="004470EF" w:rsidRPr="002E6533" w:rsidRDefault="00000000">
      <w:pPr>
        <w:pStyle w:val="Ttulo1"/>
      </w:pPr>
      <w:bookmarkStart w:id="1681" w:name="operadores-aritméticos"/>
      <w:bookmarkEnd w:id="1667"/>
      <w:bookmarkEnd w:id="1680"/>
      <w:r w:rsidRPr="002E6533">
        <w:lastRenderedPageBreak/>
        <w:t>Operadores aritméticos</w:t>
      </w:r>
    </w:p>
    <w:p w14:paraId="32391A81" w14:textId="77777777" w:rsidR="004470EF" w:rsidRPr="002E6533" w:rsidRDefault="00000000">
      <w:pPr>
        <w:pStyle w:val="TableCaption"/>
      </w:pPr>
      <w:r w:rsidRPr="002E6533">
        <w:t>A tabela a seguir fornece a descrição dos operadores aritméticos oferecidos pelo gerador de fórmulas.</w:t>
      </w:r>
    </w:p>
    <w:tbl>
      <w:tblPr>
        <w:tblStyle w:val="Table"/>
        <w:tblW w:w="5000" w:type="pct"/>
        <w:tblLayout w:type="fixed"/>
        <w:tblLook w:val="0020" w:firstRow="1" w:lastRow="0" w:firstColumn="0" w:lastColumn="0" w:noHBand="0" w:noVBand="0"/>
      </w:tblPr>
      <w:tblGrid>
        <w:gridCol w:w="4527"/>
        <w:gridCol w:w="4527"/>
      </w:tblGrid>
      <w:tr w:rsidR="004470EF" w:rsidRPr="002E6533" w14:paraId="75685D0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3BAA6FF" w14:textId="77777777" w:rsidR="004470EF" w:rsidRPr="002E6533" w:rsidRDefault="00000000">
            <w:pPr>
              <w:pStyle w:val="Compact"/>
            </w:pPr>
            <w:r w:rsidRPr="002E6533">
              <w:t>Operador</w:t>
            </w:r>
          </w:p>
        </w:tc>
        <w:tc>
          <w:tcPr>
            <w:tcW w:w="3960" w:type="dxa"/>
          </w:tcPr>
          <w:p w14:paraId="3AA56033" w14:textId="77777777" w:rsidR="004470EF" w:rsidRPr="002E6533" w:rsidRDefault="00000000">
            <w:pPr>
              <w:pStyle w:val="Compact"/>
            </w:pPr>
            <w:r w:rsidRPr="002E6533">
              <w:t>Descrição</w:t>
            </w:r>
          </w:p>
        </w:tc>
      </w:tr>
      <w:tr w:rsidR="004470EF" w:rsidRPr="002E6533" w14:paraId="1F0CDFCA" w14:textId="77777777">
        <w:tc>
          <w:tcPr>
            <w:tcW w:w="3960" w:type="dxa"/>
          </w:tcPr>
          <w:p w14:paraId="3FC55026" w14:textId="77777777" w:rsidR="004470EF" w:rsidRPr="002E6533" w:rsidRDefault="00000000">
            <w:pPr>
              <w:pStyle w:val="Compact"/>
            </w:pPr>
            <w:r w:rsidRPr="002E6533">
              <w:t>+</w:t>
            </w:r>
          </w:p>
        </w:tc>
        <w:tc>
          <w:tcPr>
            <w:tcW w:w="3960" w:type="dxa"/>
          </w:tcPr>
          <w:p w14:paraId="0FA098A6" w14:textId="77777777" w:rsidR="004470EF" w:rsidRPr="002E6533" w:rsidRDefault="00000000">
            <w:pPr>
              <w:pStyle w:val="Compact"/>
            </w:pPr>
            <w:r w:rsidRPr="002E6533">
              <w:t>Adição (3 + 3)</w:t>
            </w:r>
          </w:p>
        </w:tc>
      </w:tr>
      <w:tr w:rsidR="004470EF" w:rsidRPr="002E6533" w14:paraId="37111CA5" w14:textId="77777777">
        <w:tc>
          <w:tcPr>
            <w:tcW w:w="3960" w:type="dxa"/>
          </w:tcPr>
          <w:p w14:paraId="4BF206CC" w14:textId="77777777" w:rsidR="004470EF" w:rsidRPr="002E6533" w:rsidRDefault="00000000">
            <w:pPr>
              <w:pStyle w:val="Compact"/>
            </w:pPr>
            <w:r w:rsidRPr="002E6533">
              <w:t>/</w:t>
            </w:r>
          </w:p>
        </w:tc>
        <w:tc>
          <w:tcPr>
            <w:tcW w:w="3960" w:type="dxa"/>
          </w:tcPr>
          <w:p w14:paraId="1EFBA5B7" w14:textId="77777777" w:rsidR="004470EF" w:rsidRPr="002E6533" w:rsidRDefault="00000000">
            <w:pPr>
              <w:pStyle w:val="Compact"/>
            </w:pPr>
            <w:r w:rsidRPr="002E6533">
              <w:t>Divisão = (3 / 2)</w:t>
            </w:r>
          </w:p>
        </w:tc>
      </w:tr>
      <w:tr w:rsidR="004470EF" w:rsidRPr="002E6533" w14:paraId="3731D805" w14:textId="77777777">
        <w:tc>
          <w:tcPr>
            <w:tcW w:w="3960" w:type="dxa"/>
          </w:tcPr>
          <w:p w14:paraId="2684C481" w14:textId="77777777" w:rsidR="004470EF" w:rsidRPr="002E6533" w:rsidRDefault="00000000">
            <w:pPr>
              <w:pStyle w:val="Compact"/>
            </w:pPr>
            <w:r w:rsidRPr="002E6533">
              <w:t>^</w:t>
            </w:r>
          </w:p>
        </w:tc>
        <w:tc>
          <w:tcPr>
            <w:tcW w:w="3960" w:type="dxa"/>
          </w:tcPr>
          <w:p w14:paraId="4E73452E" w14:textId="77777777" w:rsidR="004470EF" w:rsidRPr="002E6533" w:rsidRDefault="00000000">
            <w:pPr>
              <w:pStyle w:val="Compact"/>
            </w:pPr>
            <w:r w:rsidRPr="002E6533">
              <w:t>Exponencial (3 ^ 2)</w:t>
            </w:r>
          </w:p>
        </w:tc>
      </w:tr>
      <w:tr w:rsidR="004470EF" w:rsidRPr="002E6533" w14:paraId="7632D843" w14:textId="77777777">
        <w:tc>
          <w:tcPr>
            <w:tcW w:w="3960" w:type="dxa"/>
          </w:tcPr>
          <w:p w14:paraId="0E38F749" w14:textId="77777777" w:rsidR="004470EF" w:rsidRPr="002E6533" w:rsidRDefault="00000000">
            <w:pPr>
              <w:pStyle w:val="Compact"/>
            </w:pPr>
            <w:r w:rsidRPr="002E6533">
              <w:t>*</w:t>
            </w:r>
          </w:p>
        </w:tc>
        <w:tc>
          <w:tcPr>
            <w:tcW w:w="3960" w:type="dxa"/>
          </w:tcPr>
          <w:p w14:paraId="3A73593A" w14:textId="77777777" w:rsidR="004470EF" w:rsidRPr="002E6533" w:rsidRDefault="00000000">
            <w:pPr>
              <w:pStyle w:val="Compact"/>
            </w:pPr>
            <w:r w:rsidRPr="002E6533">
              <w:t>Multiplicação (2 * 3)</w:t>
            </w:r>
          </w:p>
        </w:tc>
      </w:tr>
      <w:tr w:rsidR="004470EF" w:rsidRPr="002E6533" w14:paraId="3D7E0B49" w14:textId="77777777">
        <w:tc>
          <w:tcPr>
            <w:tcW w:w="3960" w:type="dxa"/>
          </w:tcPr>
          <w:p w14:paraId="179F8C83" w14:textId="77777777" w:rsidR="004470EF" w:rsidRPr="002E6533" w:rsidRDefault="00000000">
            <w:pPr>
              <w:pStyle w:val="Compact"/>
            </w:pPr>
            <w:r w:rsidRPr="002E6533">
              <w:t>-</w:t>
            </w:r>
          </w:p>
        </w:tc>
        <w:tc>
          <w:tcPr>
            <w:tcW w:w="3960" w:type="dxa"/>
          </w:tcPr>
          <w:p w14:paraId="5EDE2EF7" w14:textId="77777777" w:rsidR="004470EF" w:rsidRPr="002E6533" w:rsidRDefault="00000000">
            <w:pPr>
              <w:pStyle w:val="Corpodetexto"/>
            </w:pPr>
            <w:r w:rsidRPr="002E6533">
              <w:t>Subtração (5 - 2)</w:t>
            </w:r>
          </w:p>
          <w:p w14:paraId="0CBCAE79" w14:textId="77777777" w:rsidR="004470EF" w:rsidRPr="002E6533" w:rsidRDefault="00000000">
            <w:pPr>
              <w:pStyle w:val="Corpodetexto"/>
            </w:pPr>
            <w:r w:rsidRPr="002E6533">
              <w:t>Negativo (-4)</w:t>
            </w:r>
          </w:p>
        </w:tc>
      </w:tr>
    </w:tbl>
    <w:p w14:paraId="2783B342" w14:textId="77777777" w:rsidR="004470EF" w:rsidRPr="002E6533" w:rsidRDefault="00000000">
      <w:pPr>
        <w:pStyle w:val="Corpodetexto"/>
      </w:pPr>
      <w:r w:rsidRPr="002E6533">
        <w:t>se um campo incluído em uma operação de adição, subtração, multiplicação, divisão ou comparação estiver vazio ou nulo, o valor "0" (zero) será usado como valor do campo. A seguinte fórmula é uma exceção à regra:</w:t>
      </w:r>
      <w:r w:rsidRPr="002E6533">
        <w:br/>
      </w:r>
      <w:r w:rsidRPr="002E6533">
        <w:br/>
      </w:r>
      <w:proofErr w:type="gramStart"/>
      <w:r w:rsidRPr="002E6533">
        <w:t>IF(</w:t>
      </w:r>
      <w:proofErr w:type="gramEnd"/>
      <w:r w:rsidRPr="002E6533">
        <w:t>[Campo de amostra] = 0, "TRUE","FALSE")</w:t>
      </w:r>
      <w:r w:rsidRPr="002E6533">
        <w:br/>
      </w:r>
      <w:r w:rsidRPr="002E6533">
        <w:br/>
        <w:t>Nesta fórmula, o Campo de amostra não será preenchido com o valor "0" se o campo estiver vazio ou for nulo. Em vez disso, a fórmula retorna TRUE quando o Campo de amostra está vazio ou nulo.</w:t>
      </w:r>
    </w:p>
    <w:p w14:paraId="0280A640" w14:textId="77777777" w:rsidR="004470EF" w:rsidRPr="002E6533" w:rsidRDefault="00000000">
      <w:pPr>
        <w:pStyle w:val="Ttulo1"/>
      </w:pPr>
      <w:bookmarkStart w:id="1682" w:name="operadores-de-comparação"/>
      <w:bookmarkEnd w:id="1681"/>
      <w:r w:rsidRPr="002E6533">
        <w:t>Operadores de comparação</w:t>
      </w:r>
    </w:p>
    <w:p w14:paraId="1C768C5D" w14:textId="77777777" w:rsidR="004470EF" w:rsidRPr="002E6533" w:rsidRDefault="00000000">
      <w:pPr>
        <w:pStyle w:val="TableCaption"/>
      </w:pPr>
      <w:r w:rsidRPr="002E6533">
        <w:t>A tabela a seguir fornece a descrição dos operadores de comparação oferecidos pelo gerador de fórmulas.</w:t>
      </w:r>
    </w:p>
    <w:tbl>
      <w:tblPr>
        <w:tblStyle w:val="Table"/>
        <w:tblW w:w="5000" w:type="pct"/>
        <w:tblLayout w:type="fixed"/>
        <w:tblLook w:val="0020" w:firstRow="1" w:lastRow="0" w:firstColumn="0" w:lastColumn="0" w:noHBand="0" w:noVBand="0"/>
      </w:tblPr>
      <w:tblGrid>
        <w:gridCol w:w="4527"/>
        <w:gridCol w:w="4527"/>
      </w:tblGrid>
      <w:tr w:rsidR="004470EF" w:rsidRPr="002E6533" w14:paraId="08604E1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AF39E96" w14:textId="77777777" w:rsidR="004470EF" w:rsidRPr="002E6533" w:rsidRDefault="00000000">
            <w:pPr>
              <w:pStyle w:val="Compact"/>
            </w:pPr>
            <w:r w:rsidRPr="002E6533">
              <w:t>Operador</w:t>
            </w:r>
          </w:p>
        </w:tc>
        <w:tc>
          <w:tcPr>
            <w:tcW w:w="3960" w:type="dxa"/>
          </w:tcPr>
          <w:p w14:paraId="3F179FF5" w14:textId="77777777" w:rsidR="004470EF" w:rsidRPr="002E6533" w:rsidRDefault="00000000">
            <w:pPr>
              <w:pStyle w:val="Compact"/>
            </w:pPr>
            <w:r w:rsidRPr="002E6533">
              <w:t>Descrição</w:t>
            </w:r>
          </w:p>
        </w:tc>
      </w:tr>
      <w:tr w:rsidR="004470EF" w:rsidRPr="002E6533" w14:paraId="7EA37F34" w14:textId="77777777">
        <w:tc>
          <w:tcPr>
            <w:tcW w:w="3960" w:type="dxa"/>
          </w:tcPr>
          <w:p w14:paraId="71A00119" w14:textId="77777777" w:rsidR="004470EF" w:rsidRPr="002E6533" w:rsidRDefault="00000000">
            <w:pPr>
              <w:pStyle w:val="Compact"/>
            </w:pPr>
            <w:r w:rsidRPr="002E6533">
              <w:t>=</w:t>
            </w:r>
          </w:p>
        </w:tc>
        <w:tc>
          <w:tcPr>
            <w:tcW w:w="3960" w:type="dxa"/>
          </w:tcPr>
          <w:p w14:paraId="2256FFE3" w14:textId="77777777" w:rsidR="004470EF" w:rsidRPr="002E6533" w:rsidRDefault="00000000">
            <w:pPr>
              <w:pStyle w:val="Compact"/>
            </w:pPr>
            <w:r w:rsidRPr="002E6533">
              <w:t>Igual a (3 = 3)</w:t>
            </w:r>
          </w:p>
        </w:tc>
      </w:tr>
      <w:tr w:rsidR="004470EF" w:rsidRPr="002E6533" w14:paraId="6B5AAC2F" w14:textId="77777777">
        <w:tc>
          <w:tcPr>
            <w:tcW w:w="3960" w:type="dxa"/>
          </w:tcPr>
          <w:p w14:paraId="6153E2A1" w14:textId="77777777" w:rsidR="004470EF" w:rsidRPr="002E6533" w:rsidRDefault="00000000">
            <w:pPr>
              <w:pStyle w:val="Compact"/>
            </w:pPr>
            <w:r w:rsidRPr="002E6533">
              <w:t>&gt;</w:t>
            </w:r>
          </w:p>
        </w:tc>
        <w:tc>
          <w:tcPr>
            <w:tcW w:w="3960" w:type="dxa"/>
          </w:tcPr>
          <w:p w14:paraId="6A2A1453" w14:textId="77777777" w:rsidR="004470EF" w:rsidRPr="002E6533" w:rsidRDefault="00000000">
            <w:pPr>
              <w:pStyle w:val="Compact"/>
            </w:pPr>
            <w:r w:rsidRPr="002E6533">
              <w:t>Maior que (3 &gt; 2)</w:t>
            </w:r>
          </w:p>
        </w:tc>
      </w:tr>
      <w:tr w:rsidR="004470EF" w:rsidRPr="002E6533" w14:paraId="4F5F9325" w14:textId="77777777">
        <w:tc>
          <w:tcPr>
            <w:tcW w:w="3960" w:type="dxa"/>
          </w:tcPr>
          <w:p w14:paraId="108C86D5" w14:textId="77777777" w:rsidR="004470EF" w:rsidRPr="002E6533" w:rsidRDefault="00000000">
            <w:pPr>
              <w:pStyle w:val="Compact"/>
            </w:pPr>
            <w:r w:rsidRPr="002E6533">
              <w:t>&gt;=</w:t>
            </w:r>
          </w:p>
        </w:tc>
        <w:tc>
          <w:tcPr>
            <w:tcW w:w="3960" w:type="dxa"/>
          </w:tcPr>
          <w:p w14:paraId="7A1D4150" w14:textId="77777777" w:rsidR="004470EF" w:rsidRPr="002E6533" w:rsidRDefault="00000000">
            <w:pPr>
              <w:pStyle w:val="Compact"/>
            </w:pPr>
            <w:r w:rsidRPr="002E6533">
              <w:t>Maior ou igual a (3 &gt;= 3)</w:t>
            </w:r>
          </w:p>
        </w:tc>
      </w:tr>
      <w:tr w:rsidR="004470EF" w:rsidRPr="002E6533" w14:paraId="304A9BAB" w14:textId="77777777">
        <w:tc>
          <w:tcPr>
            <w:tcW w:w="3960" w:type="dxa"/>
          </w:tcPr>
          <w:p w14:paraId="209CE0AA" w14:textId="77777777" w:rsidR="004470EF" w:rsidRPr="002E6533" w:rsidRDefault="00000000">
            <w:pPr>
              <w:pStyle w:val="Compact"/>
            </w:pPr>
            <w:r w:rsidRPr="002E6533">
              <w:t>&lt;</w:t>
            </w:r>
          </w:p>
        </w:tc>
        <w:tc>
          <w:tcPr>
            <w:tcW w:w="3960" w:type="dxa"/>
          </w:tcPr>
          <w:p w14:paraId="3D6394A7" w14:textId="77777777" w:rsidR="004470EF" w:rsidRPr="002E6533" w:rsidRDefault="00000000">
            <w:pPr>
              <w:pStyle w:val="Compact"/>
            </w:pPr>
            <w:r w:rsidRPr="002E6533">
              <w:t>Menor que (2 &lt; 3)</w:t>
            </w:r>
          </w:p>
        </w:tc>
      </w:tr>
      <w:tr w:rsidR="004470EF" w:rsidRPr="002E6533" w14:paraId="42210A37" w14:textId="77777777">
        <w:tc>
          <w:tcPr>
            <w:tcW w:w="3960" w:type="dxa"/>
          </w:tcPr>
          <w:p w14:paraId="3942B029" w14:textId="77777777" w:rsidR="004470EF" w:rsidRPr="002E6533" w:rsidRDefault="00000000">
            <w:pPr>
              <w:pStyle w:val="Compact"/>
            </w:pPr>
            <w:r w:rsidRPr="002E6533">
              <w:t>&lt;=</w:t>
            </w:r>
          </w:p>
        </w:tc>
        <w:tc>
          <w:tcPr>
            <w:tcW w:w="3960" w:type="dxa"/>
          </w:tcPr>
          <w:p w14:paraId="4E6CE1D8" w14:textId="77777777" w:rsidR="004470EF" w:rsidRPr="002E6533" w:rsidRDefault="00000000">
            <w:pPr>
              <w:pStyle w:val="Compact"/>
            </w:pPr>
            <w:r w:rsidRPr="002E6533">
              <w:t>Menor ou igual a (3 &lt;= 3)</w:t>
            </w:r>
          </w:p>
        </w:tc>
      </w:tr>
      <w:tr w:rsidR="004470EF" w:rsidRPr="002E6533" w14:paraId="5CC026B7" w14:textId="77777777">
        <w:tc>
          <w:tcPr>
            <w:tcW w:w="3960" w:type="dxa"/>
          </w:tcPr>
          <w:p w14:paraId="0891A54B" w14:textId="77777777" w:rsidR="004470EF" w:rsidRPr="002E6533" w:rsidRDefault="00000000">
            <w:pPr>
              <w:pStyle w:val="Compact"/>
            </w:pPr>
            <w:r w:rsidRPr="002E6533">
              <w:t>&lt;&gt;</w:t>
            </w:r>
          </w:p>
        </w:tc>
        <w:tc>
          <w:tcPr>
            <w:tcW w:w="3960" w:type="dxa"/>
          </w:tcPr>
          <w:p w14:paraId="567EE265" w14:textId="77777777" w:rsidR="004470EF" w:rsidRPr="002E6533" w:rsidRDefault="00000000">
            <w:pPr>
              <w:pStyle w:val="Compact"/>
            </w:pPr>
            <w:r w:rsidRPr="002E6533">
              <w:t>Diferente de (3 &lt;&gt; 2)</w:t>
            </w:r>
          </w:p>
        </w:tc>
      </w:tr>
    </w:tbl>
    <w:p w14:paraId="529A1525" w14:textId="77777777" w:rsidR="004470EF" w:rsidRPr="002E6533" w:rsidRDefault="00000000">
      <w:pPr>
        <w:pStyle w:val="Corpodetexto"/>
      </w:pPr>
      <w:r w:rsidRPr="002E6533">
        <w:t>se um campo incluído em uma operação de adição, subtração, multiplicação, divisão ou comparação estiver vazio ou nulo, o valor "0" (zero) será usado como valor do campo. A seguinte fórmula é uma exceção à regra:</w:t>
      </w:r>
      <w:r w:rsidRPr="002E6533">
        <w:br/>
      </w:r>
      <w:r w:rsidRPr="002E6533">
        <w:br/>
      </w:r>
      <w:proofErr w:type="gramStart"/>
      <w:r w:rsidRPr="002E6533">
        <w:t>IF(</w:t>
      </w:r>
      <w:proofErr w:type="gramEnd"/>
      <w:r w:rsidRPr="002E6533">
        <w:t>[Campo de amostra] = 0, "TRUE","FALSE")</w:t>
      </w:r>
      <w:r w:rsidRPr="002E6533">
        <w:br/>
      </w:r>
      <w:r w:rsidRPr="002E6533">
        <w:lastRenderedPageBreak/>
        <w:br/>
        <w:t>Nesta fórmula, o Campo de amostra não será preenchido com o valor "0" se o campo estiver vazio ou for nulo. Em vez disso, a fórmula retorna TRUE quando o Campo de amostra está vazio ou nulo.</w:t>
      </w:r>
    </w:p>
    <w:p w14:paraId="7C29FE09" w14:textId="77777777" w:rsidR="004470EF" w:rsidRPr="002E6533" w:rsidRDefault="00000000">
      <w:pPr>
        <w:pStyle w:val="Ttulo1"/>
      </w:pPr>
      <w:bookmarkStart w:id="1683" w:name="operador-concatenate"/>
      <w:bookmarkEnd w:id="1682"/>
      <w:r w:rsidRPr="002E6533">
        <w:t>Operador Concatenate</w:t>
      </w:r>
    </w:p>
    <w:p w14:paraId="7203980D" w14:textId="77777777" w:rsidR="004470EF" w:rsidRPr="002E6533" w:rsidRDefault="00000000">
      <w:pPr>
        <w:pStyle w:val="TableCaption"/>
      </w:pPr>
      <w:r w:rsidRPr="002E6533">
        <w:t>A tabela a seguir descreve o operador Concatenate.</w:t>
      </w:r>
    </w:p>
    <w:tbl>
      <w:tblPr>
        <w:tblStyle w:val="Table"/>
        <w:tblW w:w="5000" w:type="pct"/>
        <w:tblLayout w:type="fixed"/>
        <w:tblLook w:val="0020" w:firstRow="1" w:lastRow="0" w:firstColumn="0" w:lastColumn="0" w:noHBand="0" w:noVBand="0"/>
      </w:tblPr>
      <w:tblGrid>
        <w:gridCol w:w="4527"/>
        <w:gridCol w:w="4527"/>
      </w:tblGrid>
      <w:tr w:rsidR="004470EF" w:rsidRPr="002E6533" w14:paraId="3B10BCC3"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0EED236F" w14:textId="77777777" w:rsidR="004470EF" w:rsidRPr="002E6533" w:rsidRDefault="00000000">
            <w:pPr>
              <w:pStyle w:val="Compact"/>
            </w:pPr>
            <w:r w:rsidRPr="002E6533">
              <w:t>Operador</w:t>
            </w:r>
          </w:p>
        </w:tc>
        <w:tc>
          <w:tcPr>
            <w:tcW w:w="3960" w:type="dxa"/>
          </w:tcPr>
          <w:p w14:paraId="3A7524C7" w14:textId="77777777" w:rsidR="004470EF" w:rsidRPr="002E6533" w:rsidRDefault="00000000">
            <w:pPr>
              <w:pStyle w:val="Compact"/>
            </w:pPr>
            <w:r w:rsidRPr="002E6533">
              <w:t>Descrição</w:t>
            </w:r>
          </w:p>
        </w:tc>
      </w:tr>
      <w:tr w:rsidR="004470EF" w:rsidRPr="002E6533" w14:paraId="73377323" w14:textId="77777777">
        <w:tc>
          <w:tcPr>
            <w:tcW w:w="3960" w:type="dxa"/>
          </w:tcPr>
          <w:p w14:paraId="0C264FD9" w14:textId="77777777" w:rsidR="004470EF" w:rsidRPr="002E6533" w:rsidRDefault="00000000">
            <w:pPr>
              <w:pStyle w:val="Compact"/>
            </w:pPr>
            <w:r w:rsidRPr="002E6533">
              <w:t>&amp;</w:t>
            </w:r>
          </w:p>
        </w:tc>
        <w:tc>
          <w:tcPr>
            <w:tcW w:w="3960" w:type="dxa"/>
          </w:tcPr>
          <w:p w14:paraId="34D1E47E" w14:textId="77777777" w:rsidR="004470EF" w:rsidRPr="002E6533" w:rsidRDefault="00000000">
            <w:pPr>
              <w:pStyle w:val="Compact"/>
            </w:pPr>
            <w:r w:rsidRPr="002E6533">
              <w:t>Concatenar ou unir 2 ou mais strings para produzir um texto único (por exemplo, "texto" e "string").</w:t>
            </w:r>
          </w:p>
        </w:tc>
      </w:tr>
    </w:tbl>
    <w:p w14:paraId="3148FCDA" w14:textId="77777777" w:rsidR="004470EF" w:rsidRPr="002E6533" w:rsidRDefault="00000000">
      <w:pPr>
        <w:pStyle w:val="Ttulo1"/>
      </w:pPr>
      <w:bookmarkStart w:id="1684" w:name="referências-em-fórmulas"/>
      <w:bookmarkEnd w:id="1683"/>
      <w:r w:rsidRPr="002E6533">
        <w:t>Referências em fórmulas</w:t>
      </w:r>
    </w:p>
    <w:p w14:paraId="581909D7" w14:textId="77777777" w:rsidR="004470EF" w:rsidRPr="002E6533" w:rsidRDefault="00000000">
      <w:pPr>
        <w:pStyle w:val="FirstParagraph"/>
      </w:pPr>
      <w:r w:rsidRPr="002E6533">
        <w:t>Os campos calculados podem ser aplicados em qualquer aplicativo, questionário ou subformulário. Projete a fórmula do campo para que referencie campos que residem no aplicativo, em um subformulário incorporado ao aplicativo ou em um aplicativo relacionado. Ao criar um campo calculado para um subformulário, projete a fórmula do campo para que referencie campos que residem no subformulário ou em um aplicativo relacionado.</w:t>
      </w:r>
    </w:p>
    <w:p w14:paraId="539B645B" w14:textId="77777777" w:rsidR="004470EF" w:rsidRPr="002E6533" w:rsidRDefault="00000000">
      <w:pPr>
        <w:pStyle w:val="Corpodetexto"/>
      </w:pPr>
      <w:r w:rsidRPr="002E6533">
        <w:t>Use a função REF para referenciar campos em um aplicativo, campos em aplicativos ou questionários relacionados, campos em um nível pai ou filho e valores específicos de campos de lista de valores.</w:t>
      </w:r>
    </w:p>
    <w:p w14:paraId="0B65DC71" w14:textId="77777777" w:rsidR="004470EF" w:rsidRPr="002E6533" w:rsidRDefault="00000000">
      <w:pPr>
        <w:pStyle w:val="Corpodetexto"/>
      </w:pPr>
      <w:r w:rsidRPr="002E6533">
        <w:t>Nesta página</w:t>
      </w:r>
    </w:p>
    <w:p w14:paraId="5DC6854F" w14:textId="77777777" w:rsidR="004470EF" w:rsidRPr="002E6533" w:rsidRDefault="004470EF">
      <w:pPr>
        <w:pStyle w:val="Compact"/>
      </w:pPr>
      <w:hyperlink w:anchor="Refer%C3%AAnciasdecampoemf%C3%B3rmulas">
        <w:r w:rsidRPr="002E6533">
          <w:rPr>
            <w:rStyle w:val="Hyperlink"/>
          </w:rPr>
          <w:t>Referências de campo em fórmulas</w:t>
        </w:r>
      </w:hyperlink>
    </w:p>
    <w:p w14:paraId="23F512A0" w14:textId="77777777" w:rsidR="004470EF" w:rsidRPr="002E6533" w:rsidRDefault="004470EF">
      <w:pPr>
        <w:pStyle w:val="Compact"/>
        <w:numPr>
          <w:ilvl w:val="1"/>
          <w:numId w:val="0"/>
        </w:numPr>
      </w:pPr>
    </w:p>
    <w:p w14:paraId="0BD83F52" w14:textId="77777777" w:rsidR="004470EF" w:rsidRPr="002E6533" w:rsidRDefault="004470EF">
      <w:pPr>
        <w:pStyle w:val="Compact"/>
        <w:numPr>
          <w:ilvl w:val="2"/>
          <w:numId w:val="0"/>
        </w:numPr>
      </w:pPr>
      <w:hyperlink w:anchor="Xddfd55c2de05237dfbe5baa0a2fbe7a205eaa5d">
        <w:r w:rsidRPr="002E6533">
          <w:rPr>
            <w:rStyle w:val="Hyperlink"/>
          </w:rPr>
          <w:t>Exemplo: Fórmula contendo referências de campos</w:t>
        </w:r>
      </w:hyperlink>
    </w:p>
    <w:p w14:paraId="0201F34D" w14:textId="77777777" w:rsidR="004470EF" w:rsidRPr="002E6533" w:rsidRDefault="004470EF">
      <w:pPr>
        <w:pStyle w:val="Compact"/>
        <w:numPr>
          <w:ilvl w:val="2"/>
          <w:numId w:val="0"/>
        </w:numPr>
      </w:pPr>
      <w:hyperlink w:anchor="X887b9a09d005e8493b63cfe4b7b8bd5d5f3e872">
        <w:r w:rsidRPr="002E6533">
          <w:rPr>
            <w:rStyle w:val="Hyperlink"/>
          </w:rPr>
          <w:t>Exemplo: Cálculos com campos dependentes no mesmo nível</w:t>
        </w:r>
      </w:hyperlink>
    </w:p>
    <w:p w14:paraId="1FDF8187" w14:textId="77777777" w:rsidR="004470EF" w:rsidRPr="002E6533" w:rsidRDefault="004470EF">
      <w:pPr>
        <w:pStyle w:val="Compact"/>
      </w:pPr>
      <w:hyperlink w:anchor="Xf1ff5018b260e8cd4c7bed452615af5e88b17ab">
        <w:r w:rsidRPr="002E6533">
          <w:rPr>
            <w:rStyle w:val="Hyperlink"/>
          </w:rPr>
          <w:t>Referências entre aplicativos em fórmulas</w:t>
        </w:r>
      </w:hyperlink>
    </w:p>
    <w:p w14:paraId="5C78E67E" w14:textId="77777777" w:rsidR="004470EF" w:rsidRPr="002E6533" w:rsidRDefault="004470EF">
      <w:pPr>
        <w:pStyle w:val="Compact"/>
        <w:numPr>
          <w:ilvl w:val="1"/>
          <w:numId w:val="0"/>
        </w:numPr>
      </w:pPr>
    </w:p>
    <w:p w14:paraId="252F6770" w14:textId="77777777" w:rsidR="004470EF" w:rsidRPr="002E6533" w:rsidRDefault="004470EF">
      <w:pPr>
        <w:pStyle w:val="Compact"/>
        <w:numPr>
          <w:ilvl w:val="2"/>
          <w:numId w:val="0"/>
        </w:numPr>
      </w:pPr>
      <w:hyperlink w:anchor="X69af4d134b97ad64727771898a49ee5916203dd">
        <w:r w:rsidRPr="002E6533">
          <w:rPr>
            <w:rStyle w:val="Hyperlink"/>
          </w:rPr>
          <w:t>Exemplo: Fórmula que faz referência a um campo de um aplicativo relacionado</w:t>
        </w:r>
      </w:hyperlink>
    </w:p>
    <w:p w14:paraId="269FEA3D" w14:textId="77777777" w:rsidR="004470EF" w:rsidRPr="002E6533" w:rsidRDefault="004470EF">
      <w:pPr>
        <w:pStyle w:val="Compact"/>
        <w:numPr>
          <w:ilvl w:val="1"/>
          <w:numId w:val="0"/>
        </w:numPr>
      </w:pPr>
      <w:hyperlink w:anchor="Referenciandoaplicativosemn%C3%ADveis">
        <w:r w:rsidRPr="002E6533">
          <w:rPr>
            <w:rStyle w:val="Hyperlink"/>
          </w:rPr>
          <w:t>Referenciando aplicativos em níveis</w:t>
        </w:r>
      </w:hyperlink>
    </w:p>
    <w:p w14:paraId="5FE9E2A0" w14:textId="77777777" w:rsidR="004470EF" w:rsidRPr="002E6533" w:rsidRDefault="004470EF">
      <w:pPr>
        <w:pStyle w:val="Compact"/>
        <w:numPr>
          <w:ilvl w:val="2"/>
          <w:numId w:val="0"/>
        </w:numPr>
      </w:pPr>
      <w:hyperlink w:anchor="Xc5f4e707c97f17604e200e100a0028f7b9f7cb5">
        <w:r w:rsidRPr="002E6533">
          <w:rPr>
            <w:rStyle w:val="Hyperlink"/>
          </w:rPr>
          <w:t>Exemplo: Fórmula que faz referência a um campo de um aplicativo em níveis</w:t>
        </w:r>
      </w:hyperlink>
    </w:p>
    <w:p w14:paraId="2AA8045F" w14:textId="77777777" w:rsidR="004470EF" w:rsidRPr="002E6533" w:rsidRDefault="004470EF">
      <w:pPr>
        <w:pStyle w:val="Compact"/>
        <w:numPr>
          <w:ilvl w:val="1"/>
          <w:numId w:val="0"/>
        </w:numPr>
      </w:pPr>
      <w:hyperlink w:anchor="Referenciandoconjuntosdevalores">
        <w:r w:rsidRPr="002E6533">
          <w:rPr>
            <w:rStyle w:val="Hyperlink"/>
          </w:rPr>
          <w:t>Referenciando conjuntos de valores</w:t>
        </w:r>
      </w:hyperlink>
    </w:p>
    <w:p w14:paraId="0ABC67BD" w14:textId="77777777" w:rsidR="004470EF" w:rsidRPr="002E6533" w:rsidRDefault="004470EF">
      <w:pPr>
        <w:pStyle w:val="Compact"/>
        <w:numPr>
          <w:ilvl w:val="2"/>
          <w:numId w:val="0"/>
        </w:numPr>
      </w:pPr>
      <w:hyperlink w:anchor="Xc4a549f797ce9229078350c2a3c7b5043a39439">
        <w:r w:rsidRPr="002E6533">
          <w:rPr>
            <w:rStyle w:val="Hyperlink"/>
          </w:rPr>
          <w:t>Exemplo: Fórmula usando uma declaração REF que aponte para um campo de referência cruzada</w:t>
        </w:r>
      </w:hyperlink>
    </w:p>
    <w:p w14:paraId="78E46C1D" w14:textId="77777777" w:rsidR="004470EF" w:rsidRPr="002E6533" w:rsidRDefault="004470EF">
      <w:pPr>
        <w:pStyle w:val="Compact"/>
        <w:numPr>
          <w:ilvl w:val="2"/>
          <w:numId w:val="0"/>
        </w:numPr>
      </w:pPr>
      <w:hyperlink w:anchor="Xa78fa0566a0fab5e2617f2622cf930b9e20e021">
        <w:r w:rsidRPr="002E6533">
          <w:rPr>
            <w:rStyle w:val="Hyperlink"/>
          </w:rPr>
          <w:t>Exemplo: Campo de referência cruzada atualizado pelo usuário</w:t>
        </w:r>
      </w:hyperlink>
    </w:p>
    <w:p w14:paraId="6E14860D" w14:textId="77777777" w:rsidR="004470EF" w:rsidRPr="002E6533" w:rsidRDefault="004470EF">
      <w:pPr>
        <w:pStyle w:val="Compact"/>
      </w:pPr>
      <w:hyperlink w:anchor="X5c3c21dcf4e46f51f11ce3fabed4bd17df805db">
        <w:r w:rsidRPr="002E6533">
          <w:rPr>
            <w:rStyle w:val="Hyperlink"/>
          </w:rPr>
          <w:t>Referências entre níveis em fórmulas</w:t>
        </w:r>
      </w:hyperlink>
    </w:p>
    <w:p w14:paraId="246781C2" w14:textId="77777777" w:rsidR="004470EF" w:rsidRPr="002E6533" w:rsidRDefault="004470EF">
      <w:pPr>
        <w:pStyle w:val="Compact"/>
      </w:pPr>
      <w:hyperlink w:anchor="Xfb03f922240dc20e0f5cdceab42d72b94113cb7">
        <w:r w:rsidRPr="002E6533">
          <w:rPr>
            <w:rStyle w:val="Hyperlink"/>
          </w:rPr>
          <w:t>Referências de valor da lista de valores em fórmulas</w:t>
        </w:r>
      </w:hyperlink>
    </w:p>
    <w:p w14:paraId="31E9ABA5" w14:textId="77777777" w:rsidR="004470EF" w:rsidRPr="002E6533" w:rsidRDefault="004470EF">
      <w:pPr>
        <w:pStyle w:val="Compact"/>
        <w:numPr>
          <w:ilvl w:val="1"/>
          <w:numId w:val="0"/>
        </w:numPr>
      </w:pPr>
      <w:hyperlink w:anchor="Xe03a9109e69068ad05893e5f8a05e825d744196">
        <w:r w:rsidRPr="002E6533">
          <w:rPr>
            <w:rStyle w:val="Hyperlink"/>
          </w:rPr>
          <w:t>Fórmula usando a função VALUEOF</w:t>
        </w:r>
      </w:hyperlink>
    </w:p>
    <w:p w14:paraId="6C6AAD4F" w14:textId="77777777" w:rsidR="004470EF" w:rsidRPr="002E6533" w:rsidRDefault="004470EF">
      <w:pPr>
        <w:pStyle w:val="Compact"/>
        <w:numPr>
          <w:ilvl w:val="2"/>
          <w:numId w:val="0"/>
        </w:numPr>
      </w:pPr>
      <w:hyperlink w:anchor="X59ebcd0c314eabdc0906050ea110ec1993fdba5">
        <w:r w:rsidRPr="002E6533">
          <w:rPr>
            <w:rStyle w:val="Hyperlink"/>
          </w:rPr>
          <w:t>Exemplo: Dependente do valor em uma lista de valores</w:t>
        </w:r>
      </w:hyperlink>
    </w:p>
    <w:p w14:paraId="53879DC5" w14:textId="77777777" w:rsidR="004470EF" w:rsidRPr="002E6533" w:rsidRDefault="004470EF">
      <w:pPr>
        <w:pStyle w:val="Compact"/>
        <w:numPr>
          <w:ilvl w:val="1"/>
          <w:numId w:val="0"/>
        </w:numPr>
      </w:pPr>
      <w:hyperlink w:anchor="Xde6b1ebd4852754d1f94e79597b5f6a20d236a5">
        <w:r w:rsidRPr="002E6533">
          <w:rPr>
            <w:rStyle w:val="Hyperlink"/>
          </w:rPr>
          <w:t>Fórmula para um campo de lista de valores calculados</w:t>
        </w:r>
      </w:hyperlink>
    </w:p>
    <w:p w14:paraId="14BC61F7" w14:textId="77777777" w:rsidR="004470EF" w:rsidRPr="002E6533" w:rsidRDefault="004470EF">
      <w:pPr>
        <w:pStyle w:val="Compact"/>
        <w:numPr>
          <w:ilvl w:val="1"/>
          <w:numId w:val="0"/>
        </w:numPr>
      </w:pPr>
      <w:hyperlink w:anchor="X005344af7944748d8d4e56d9b3547c3b1eefb8e">
        <w:r w:rsidRPr="002E6533">
          <w:rPr>
            <w:rStyle w:val="Hyperlink"/>
          </w:rPr>
          <w:t>Fórmula usando a função SELECTEDVALUENUMBER</w:t>
        </w:r>
      </w:hyperlink>
    </w:p>
    <w:p w14:paraId="1A06FA94" w14:textId="77777777" w:rsidR="004470EF" w:rsidRPr="002E6533" w:rsidRDefault="004470EF">
      <w:pPr>
        <w:pStyle w:val="Compact"/>
        <w:numPr>
          <w:ilvl w:val="2"/>
          <w:numId w:val="0"/>
        </w:numPr>
      </w:pPr>
      <w:hyperlink w:anchor="X302f4166ba5a04b212218505577c7b2607c8290">
        <w:r w:rsidRPr="002E6533">
          <w:rPr>
            <w:rStyle w:val="Hyperlink"/>
          </w:rPr>
          <w:t>Exemplo: Média dos valores numéricos no campo selecionado</w:t>
        </w:r>
      </w:hyperlink>
    </w:p>
    <w:p w14:paraId="18C7BBF0" w14:textId="77777777" w:rsidR="004470EF" w:rsidRPr="002E6533" w:rsidRDefault="00000000">
      <w:pPr>
        <w:pStyle w:val="Ttulo2"/>
      </w:pPr>
      <w:bookmarkStart w:id="1685" w:name="referências-de-campo-em-fórmulas"/>
      <w:r w:rsidRPr="002E6533">
        <w:t>Referências de campo em fórmulas</w:t>
      </w:r>
    </w:p>
    <w:p w14:paraId="41819432" w14:textId="77777777" w:rsidR="004470EF" w:rsidRPr="002E6533" w:rsidRDefault="00000000">
      <w:pPr>
        <w:pStyle w:val="FirstParagraph"/>
      </w:pPr>
      <w:r w:rsidRPr="002E6533">
        <w:t>Ao referenciar campos e valores de campos em uma fórmula de campo calculado, você pode produzir valores calculados baseados em outras condições do aplicativo, questionário ou subformulário.</w:t>
      </w:r>
    </w:p>
    <w:p w14:paraId="231F09DF" w14:textId="77777777" w:rsidR="004470EF" w:rsidRPr="002E6533" w:rsidRDefault="00000000">
      <w:pPr>
        <w:pStyle w:val="Ttulo4"/>
      </w:pPr>
      <w:bookmarkStart w:id="1686" w:name="Xe1267f4b3ff9d27648fb92842cdb5025643ed5a"/>
      <w:r w:rsidRPr="002E6533">
        <w:t>Exemplo: Fórmula contendo referências de campos</w:t>
      </w:r>
    </w:p>
    <w:p w14:paraId="78CA8354" w14:textId="77777777" w:rsidR="004470EF" w:rsidRPr="002E6533" w:rsidRDefault="00000000">
      <w:pPr>
        <w:pStyle w:val="FirstParagraph"/>
      </w:pPr>
      <w:proofErr w:type="gramStart"/>
      <w:r w:rsidRPr="002E6533">
        <w:t>IF(</w:t>
      </w:r>
      <w:proofErr w:type="gramEnd"/>
      <w:r w:rsidRPr="002E6533">
        <w:t>CONTAINS(ANY, [Location], VALUEOF([Location], "New York")),"Yes","No")</w:t>
      </w:r>
    </w:p>
    <w:p w14:paraId="0C1D2D1F" w14:textId="77777777" w:rsidR="004470EF" w:rsidRPr="002E6533" w:rsidRDefault="00000000">
      <w:pPr>
        <w:pStyle w:val="Corpodetexto"/>
      </w:pPr>
      <w:r w:rsidRPr="002E6533">
        <w:t>Em registros individuais, essa fórmula produz o valor "Sim" ou "Não" no campo calculado, dependendo de o valor "Nova Iorque" estar selecionado no campo "Local". Se o valor "Nova Iorque" estiver selecionado, o campo calculado retornará o valor "Sim". Se o valor "Nova Iorque" não estiver selecionado, o campo calculado retornará o valor "Não".</w:t>
      </w:r>
    </w:p>
    <w:p w14:paraId="5658BEA0" w14:textId="77777777" w:rsidR="004470EF" w:rsidRPr="002E6533" w:rsidRDefault="00000000">
      <w:pPr>
        <w:pStyle w:val="Corpodetexto"/>
      </w:pPr>
      <w:r w:rsidRPr="002E6533">
        <w:t>A tabela a seguir fornece uma lista de tipos de campo que podem ser referenciados em um aplicativo ou questionário.</w:t>
      </w:r>
    </w:p>
    <w:p w14:paraId="2595DB17" w14:textId="77777777" w:rsidR="004470EF" w:rsidRPr="002E6533" w:rsidRDefault="00000000">
      <w:pPr>
        <w:pStyle w:val="Compact"/>
      </w:pPr>
      <w:r w:rsidRPr="002E6533">
        <w:t>Referência cruzada</w:t>
      </w:r>
    </w:p>
    <w:p w14:paraId="0102C877" w14:textId="77777777" w:rsidR="004470EF" w:rsidRPr="002E6533" w:rsidRDefault="00000000">
      <w:pPr>
        <w:pStyle w:val="Compact"/>
      </w:pPr>
      <w:r w:rsidRPr="002E6533">
        <w:t>Data (com ou sem informações de tempo)</w:t>
      </w:r>
    </w:p>
    <w:p w14:paraId="62D13F2A" w14:textId="77777777" w:rsidR="004470EF" w:rsidRPr="002E6533" w:rsidRDefault="00000000">
      <w:pPr>
        <w:pStyle w:val="Compact"/>
      </w:pPr>
      <w:r w:rsidRPr="002E6533">
        <w:t>Data da primeira publicação (com ou sem informações de tempo)</w:t>
      </w:r>
    </w:p>
    <w:p w14:paraId="10712878" w14:textId="77777777" w:rsidR="004470EF" w:rsidRPr="002E6533" w:rsidRDefault="00000000">
      <w:pPr>
        <w:pStyle w:val="Compact"/>
      </w:pPr>
      <w:r w:rsidRPr="002E6533">
        <w:t>Data da última atualização (com ou sem informações de tempo)</w:t>
      </w:r>
    </w:p>
    <w:p w14:paraId="602A4C59" w14:textId="77777777" w:rsidR="004470EF" w:rsidRPr="002E6533" w:rsidRDefault="00000000">
      <w:pPr>
        <w:pStyle w:val="Compact"/>
      </w:pPr>
      <w:r w:rsidRPr="002E6533">
        <w:t>Controle de exibição de referências múltiplas</w:t>
      </w:r>
    </w:p>
    <w:p w14:paraId="51BFDA7B" w14:textId="77777777" w:rsidR="004470EF" w:rsidRPr="002E6533" w:rsidRDefault="00000000">
      <w:pPr>
        <w:pStyle w:val="Compact"/>
      </w:pPr>
      <w:r w:rsidRPr="002E6533">
        <w:t>Numérico</w:t>
      </w:r>
    </w:p>
    <w:p w14:paraId="482D8CF4" w14:textId="77777777" w:rsidR="004470EF" w:rsidRPr="002E6533" w:rsidRDefault="00000000">
      <w:pPr>
        <w:pStyle w:val="Compact"/>
      </w:pPr>
      <w:r w:rsidRPr="002E6533">
        <w:t>Permissões de registro</w:t>
      </w:r>
    </w:p>
    <w:p w14:paraId="1685588A" w14:textId="77777777" w:rsidR="004470EF" w:rsidRPr="002E6533" w:rsidRDefault="00000000">
      <w:pPr>
        <w:pStyle w:val="Compact"/>
      </w:pPr>
      <w:r w:rsidRPr="002E6533">
        <w:t>Status do registro</w:t>
      </w:r>
    </w:p>
    <w:p w14:paraId="14A26F31" w14:textId="77777777" w:rsidR="004470EF" w:rsidRPr="002E6533" w:rsidRDefault="00000000">
      <w:pPr>
        <w:pStyle w:val="Compact"/>
      </w:pPr>
      <w:r w:rsidRPr="002E6533">
        <w:t>Registros relacionados</w:t>
      </w:r>
    </w:p>
    <w:p w14:paraId="36906219" w14:textId="77777777" w:rsidR="004470EF" w:rsidRPr="002E6533" w:rsidRDefault="00000000">
      <w:pPr>
        <w:pStyle w:val="Compact"/>
      </w:pPr>
      <w:r w:rsidRPr="002E6533">
        <w:t>Agendador</w:t>
      </w:r>
    </w:p>
    <w:p w14:paraId="5C1034DE" w14:textId="77777777" w:rsidR="004470EF" w:rsidRPr="002E6533" w:rsidRDefault="00000000">
      <w:pPr>
        <w:pStyle w:val="Compact"/>
      </w:pPr>
      <w:r w:rsidRPr="002E6533">
        <w:t>Subformulário</w:t>
      </w:r>
    </w:p>
    <w:p w14:paraId="74C9160A" w14:textId="77777777" w:rsidR="004470EF" w:rsidRPr="002E6533" w:rsidRDefault="00000000">
      <w:pPr>
        <w:pStyle w:val="Compact"/>
      </w:pPr>
      <w:r w:rsidRPr="002E6533">
        <w:t>Texto</w:t>
      </w:r>
    </w:p>
    <w:p w14:paraId="615F8554" w14:textId="77777777" w:rsidR="004470EF" w:rsidRPr="002E6533" w:rsidRDefault="00000000">
      <w:pPr>
        <w:pStyle w:val="Compact"/>
      </w:pPr>
      <w:r w:rsidRPr="002E6533">
        <w:t>ID de rastreamento</w:t>
      </w:r>
    </w:p>
    <w:p w14:paraId="288ABF8F" w14:textId="77777777" w:rsidR="004470EF" w:rsidRPr="002E6533" w:rsidRDefault="00000000">
      <w:pPr>
        <w:pStyle w:val="Compact"/>
      </w:pPr>
      <w:r w:rsidRPr="002E6533">
        <w:t>Lista de usuários/grupos</w:t>
      </w:r>
    </w:p>
    <w:p w14:paraId="6DE394D5" w14:textId="77777777" w:rsidR="004470EF" w:rsidRPr="002E6533" w:rsidRDefault="00000000">
      <w:pPr>
        <w:pStyle w:val="Compact"/>
      </w:pPr>
      <w:r w:rsidRPr="002E6533">
        <w:t>Lista de valores</w:t>
      </w:r>
    </w:p>
    <w:p w14:paraId="4ED19EF2" w14:textId="77777777" w:rsidR="004470EF" w:rsidRPr="002E6533" w:rsidRDefault="00000000">
      <w:pPr>
        <w:pStyle w:val="FirstParagraph"/>
      </w:pPr>
      <w:r w:rsidRPr="002E6533">
        <w:t>A tabela a seguir fornece uma lista de tipos de campo que podem ser referenciados em um subformulário.</w:t>
      </w:r>
    </w:p>
    <w:p w14:paraId="5ACB9596" w14:textId="77777777" w:rsidR="004470EF" w:rsidRPr="002E6533" w:rsidRDefault="00000000">
      <w:pPr>
        <w:pStyle w:val="Compact"/>
      </w:pPr>
      <w:r w:rsidRPr="002E6533">
        <w:lastRenderedPageBreak/>
        <w:t>Referência cruzada</w:t>
      </w:r>
    </w:p>
    <w:p w14:paraId="4F367601" w14:textId="77777777" w:rsidR="004470EF" w:rsidRPr="002E6533" w:rsidRDefault="00000000">
      <w:pPr>
        <w:pStyle w:val="Compact"/>
      </w:pPr>
      <w:r w:rsidRPr="002E6533">
        <w:t>Data (com ou sem informações de tempo)</w:t>
      </w:r>
    </w:p>
    <w:p w14:paraId="7759EE62" w14:textId="77777777" w:rsidR="004470EF" w:rsidRPr="002E6533" w:rsidRDefault="00000000">
      <w:pPr>
        <w:pStyle w:val="Compact"/>
      </w:pPr>
      <w:r w:rsidRPr="002E6533">
        <w:t>Data da primeira publicação (com ou sem informações de tempo)</w:t>
      </w:r>
    </w:p>
    <w:p w14:paraId="501B26A1" w14:textId="77777777" w:rsidR="004470EF" w:rsidRPr="002E6533" w:rsidRDefault="00000000">
      <w:pPr>
        <w:pStyle w:val="Compact"/>
      </w:pPr>
      <w:r w:rsidRPr="002E6533">
        <w:t>Data da última atualização (com ou sem informações de tempo)</w:t>
      </w:r>
    </w:p>
    <w:p w14:paraId="3CA5C03C" w14:textId="77777777" w:rsidR="004470EF" w:rsidRPr="002E6533" w:rsidRDefault="00000000">
      <w:pPr>
        <w:pStyle w:val="Compact"/>
      </w:pPr>
      <w:r w:rsidRPr="002E6533">
        <w:t>Controle de exibição de referências múltiplas</w:t>
      </w:r>
    </w:p>
    <w:p w14:paraId="3DCC9E28" w14:textId="77777777" w:rsidR="004470EF" w:rsidRPr="002E6533" w:rsidRDefault="00000000">
      <w:pPr>
        <w:pStyle w:val="Compact"/>
      </w:pPr>
      <w:r w:rsidRPr="002E6533">
        <w:t>Numérico</w:t>
      </w:r>
    </w:p>
    <w:p w14:paraId="6DDC2EA2" w14:textId="77777777" w:rsidR="004470EF" w:rsidRPr="002E6533" w:rsidRDefault="00000000">
      <w:pPr>
        <w:pStyle w:val="Compact"/>
      </w:pPr>
      <w:r w:rsidRPr="002E6533">
        <w:t>Status do registro</w:t>
      </w:r>
    </w:p>
    <w:p w14:paraId="32F5EF58" w14:textId="77777777" w:rsidR="004470EF" w:rsidRPr="002E6533" w:rsidRDefault="00000000">
      <w:pPr>
        <w:pStyle w:val="Compact"/>
      </w:pPr>
      <w:r w:rsidRPr="002E6533">
        <w:t>Registros relacionados</w:t>
      </w:r>
    </w:p>
    <w:p w14:paraId="1FEBCB6D" w14:textId="77777777" w:rsidR="004470EF" w:rsidRPr="002E6533" w:rsidRDefault="00000000">
      <w:pPr>
        <w:pStyle w:val="Compact"/>
      </w:pPr>
      <w:r w:rsidRPr="002E6533">
        <w:t>Texto</w:t>
      </w:r>
    </w:p>
    <w:p w14:paraId="33E7E0E0" w14:textId="77777777" w:rsidR="004470EF" w:rsidRPr="002E6533" w:rsidRDefault="00000000">
      <w:pPr>
        <w:pStyle w:val="Compact"/>
      </w:pPr>
      <w:r w:rsidRPr="002E6533">
        <w:t>ID de rastreamento</w:t>
      </w:r>
    </w:p>
    <w:p w14:paraId="61AAC7C4" w14:textId="77777777" w:rsidR="004470EF" w:rsidRPr="002E6533" w:rsidRDefault="00000000">
      <w:pPr>
        <w:pStyle w:val="Compact"/>
      </w:pPr>
      <w:r w:rsidRPr="002E6533">
        <w:t>Lista de valores</w:t>
      </w:r>
    </w:p>
    <w:p w14:paraId="6FBE9499" w14:textId="77777777" w:rsidR="004470EF" w:rsidRPr="002E6533" w:rsidRDefault="00000000">
      <w:pPr>
        <w:pStyle w:val="Ttulo4"/>
      </w:pPr>
      <w:bookmarkStart w:id="1687" w:name="Xed6bf0976bfd9e1e464e8a9ca48efebc9f84192"/>
      <w:bookmarkEnd w:id="1686"/>
      <w:r w:rsidRPr="002E6533">
        <w:t>Exemplo: Cálculos com campos dependentes no mesmo nível</w:t>
      </w:r>
    </w:p>
    <w:p w14:paraId="7D57AF15" w14:textId="77777777" w:rsidR="004470EF" w:rsidRPr="002E6533" w:rsidRDefault="00000000">
      <w:pPr>
        <w:pStyle w:val="TableCaption"/>
      </w:pPr>
      <w:r w:rsidRPr="002E6533">
        <w:t>A tabela a seguir descreve um cenário de exemplo de cálculos com campos dependentes no mesmo nível.</w:t>
      </w:r>
    </w:p>
    <w:tbl>
      <w:tblPr>
        <w:tblStyle w:val="Table"/>
        <w:tblW w:w="5000" w:type="pct"/>
        <w:tblLayout w:type="fixed"/>
        <w:tblLook w:val="0080" w:firstRow="0" w:lastRow="0" w:firstColumn="1" w:lastColumn="0" w:noHBand="0" w:noVBand="0"/>
      </w:tblPr>
      <w:tblGrid>
        <w:gridCol w:w="4527"/>
        <w:gridCol w:w="4527"/>
      </w:tblGrid>
      <w:tr w:rsidR="004470EF" w:rsidRPr="002E6533" w14:paraId="0944E708" w14:textId="77777777">
        <w:tc>
          <w:tcPr>
            <w:tcW w:w="3960" w:type="dxa"/>
          </w:tcPr>
          <w:p w14:paraId="27E4C26D" w14:textId="77777777" w:rsidR="004470EF" w:rsidRPr="002E6533" w:rsidRDefault="00000000">
            <w:pPr>
              <w:pStyle w:val="Compact"/>
            </w:pPr>
            <w:r w:rsidRPr="002E6533">
              <w:t>Cenário</w:t>
            </w:r>
          </w:p>
        </w:tc>
        <w:tc>
          <w:tcPr>
            <w:tcW w:w="3960" w:type="dxa"/>
          </w:tcPr>
          <w:p w14:paraId="0E038493" w14:textId="77777777" w:rsidR="004470EF" w:rsidRPr="002E6533" w:rsidRDefault="00000000">
            <w:pPr>
              <w:pStyle w:val="Corpodetexto"/>
            </w:pPr>
            <w:r w:rsidRPr="002E6533">
              <w:t>O aplicativo tem 2 campos, Risco e Importância.</w:t>
            </w:r>
          </w:p>
          <w:p w14:paraId="3801BEFD" w14:textId="77777777" w:rsidR="004470EF" w:rsidRPr="002E6533" w:rsidRDefault="00000000">
            <w:pPr>
              <w:pStyle w:val="Corpodetexto"/>
            </w:pPr>
            <w:r w:rsidRPr="002E6533">
              <w:t>[Risco total] é um campo calculado que depende do valor do campo [Importância]</w:t>
            </w:r>
          </w:p>
          <w:p w14:paraId="3608C39B" w14:textId="77777777" w:rsidR="004470EF" w:rsidRPr="002E6533" w:rsidRDefault="00000000">
            <w:pPr>
              <w:pStyle w:val="Corpodetexto"/>
            </w:pPr>
            <w:r w:rsidRPr="002E6533">
              <w:t>SUM([Risco], [Importância])</w:t>
            </w:r>
          </w:p>
        </w:tc>
      </w:tr>
      <w:tr w:rsidR="004470EF" w:rsidRPr="002E6533" w14:paraId="07664D81" w14:textId="77777777">
        <w:tc>
          <w:tcPr>
            <w:tcW w:w="3960" w:type="dxa"/>
          </w:tcPr>
          <w:p w14:paraId="335FC997" w14:textId="77777777" w:rsidR="004470EF" w:rsidRPr="002E6533" w:rsidRDefault="00000000">
            <w:pPr>
              <w:pStyle w:val="Compact"/>
            </w:pPr>
            <w:r w:rsidRPr="002E6533">
              <w:t>Ação 1</w:t>
            </w:r>
          </w:p>
        </w:tc>
        <w:tc>
          <w:tcPr>
            <w:tcW w:w="3960" w:type="dxa"/>
          </w:tcPr>
          <w:p w14:paraId="7CC57BB8" w14:textId="77777777" w:rsidR="004470EF" w:rsidRPr="002E6533" w:rsidRDefault="00000000">
            <w:pPr>
              <w:pStyle w:val="Corpodetexto"/>
            </w:pPr>
            <w:r w:rsidRPr="002E6533">
              <w:t>O usuário altera o valor do campo Importância e clica em Salvar.</w:t>
            </w:r>
          </w:p>
          <w:p w14:paraId="3F284831" w14:textId="77777777" w:rsidR="004470EF" w:rsidRPr="002E6533" w:rsidRDefault="00000000">
            <w:pPr>
              <w:pStyle w:val="Corpodetexto"/>
            </w:pPr>
            <w:r w:rsidRPr="002E6533">
              <w:t>Onde [Risco] = 12 e [Importância] = 7</w:t>
            </w:r>
          </w:p>
        </w:tc>
      </w:tr>
      <w:tr w:rsidR="004470EF" w:rsidRPr="002E6533" w14:paraId="0DAF0FB0" w14:textId="77777777">
        <w:tc>
          <w:tcPr>
            <w:tcW w:w="3960" w:type="dxa"/>
          </w:tcPr>
          <w:p w14:paraId="7AB80F33" w14:textId="77777777" w:rsidR="004470EF" w:rsidRPr="002E6533" w:rsidRDefault="00000000">
            <w:pPr>
              <w:pStyle w:val="Compact"/>
            </w:pPr>
            <w:r w:rsidRPr="002E6533">
              <w:t>Resultados</w:t>
            </w:r>
          </w:p>
        </w:tc>
        <w:tc>
          <w:tcPr>
            <w:tcW w:w="3960" w:type="dxa"/>
          </w:tcPr>
          <w:p w14:paraId="022C005B" w14:textId="77777777" w:rsidR="004470EF" w:rsidRPr="002E6533" w:rsidRDefault="00000000">
            <w:pPr>
              <w:pStyle w:val="Corpodetexto"/>
            </w:pPr>
            <w:r w:rsidRPr="002E6533">
              <w:t>[Risco] é calculado imediatamente e o valor atualizado é exibido.</w:t>
            </w:r>
          </w:p>
          <w:p w14:paraId="6D165B07" w14:textId="77777777" w:rsidR="004470EF" w:rsidRPr="002E6533" w:rsidRDefault="00000000">
            <w:pPr>
              <w:pStyle w:val="Corpodetexto"/>
            </w:pPr>
            <w:r w:rsidRPr="002E6533">
              <w:t>[Risco]=19</w:t>
            </w:r>
          </w:p>
        </w:tc>
      </w:tr>
    </w:tbl>
    <w:p w14:paraId="0FF98BF6" w14:textId="77777777" w:rsidR="004470EF" w:rsidRPr="002E6533" w:rsidRDefault="00000000">
      <w:pPr>
        <w:pStyle w:val="Ttulo2"/>
      </w:pPr>
      <w:bookmarkStart w:id="1688" w:name="Xb9517464294458e66d286f7427b32d8dfc2972d"/>
      <w:bookmarkEnd w:id="1685"/>
      <w:bookmarkEnd w:id="1687"/>
      <w:r w:rsidRPr="002E6533">
        <w:t>Referências entre aplicativos em fórmulas</w:t>
      </w:r>
    </w:p>
    <w:p w14:paraId="737B189B" w14:textId="77777777" w:rsidR="004470EF" w:rsidRPr="002E6533" w:rsidRDefault="00000000">
      <w:pPr>
        <w:pStyle w:val="FirstParagraph"/>
      </w:pPr>
      <w:r w:rsidRPr="002E6533">
        <w:t xml:space="preserve">Ao criar um campo calculado em um aplicativo, questionário ou subformulário, você pode referenciar campos que residem em aplicativos ou questionários relacionados, habilitando a execução de cálculos entre aplicativos. A lista Campos disponíveis do Gerador de fórmulas exibe todos os campos disponíveis para serem referidos em sua fórmula, inclusive os campos de referência cruzada e de registros relacionados. Expandindo o campo de referência cruzada ou de registros relacionados no Gerador </w:t>
      </w:r>
      <w:r w:rsidRPr="002E6533">
        <w:lastRenderedPageBreak/>
        <w:t>de fórmulas, como mostrado na figura abaixo, você pode selecionar campos dos componentes relacionados para referenciar em sua fórmula.</w:t>
      </w:r>
    </w:p>
    <w:p w14:paraId="546BF402" w14:textId="77777777" w:rsidR="004470EF" w:rsidRPr="002E6533" w:rsidRDefault="00000000">
      <w:pPr>
        <w:pStyle w:val="Corpodetexto"/>
      </w:pPr>
      <w:r w:rsidRPr="002E6533">
        <w:t>fórmula com referências cruzadas de aplicativos</w:t>
      </w:r>
    </w:p>
    <w:p w14:paraId="4C7CDAC0" w14:textId="77777777" w:rsidR="004470EF" w:rsidRPr="002E6533" w:rsidRDefault="00000000">
      <w:pPr>
        <w:pStyle w:val="Compact"/>
      </w:pPr>
      <w:r w:rsidRPr="002E6533">
        <w:t>1 – Campo de referência cruzada para o aplicativo Avaliações de riscos</w:t>
      </w:r>
    </w:p>
    <w:p w14:paraId="6CE0D269" w14:textId="77777777" w:rsidR="004470EF" w:rsidRPr="002E6533" w:rsidRDefault="00000000">
      <w:pPr>
        <w:pStyle w:val="Compact"/>
      </w:pPr>
      <w:r w:rsidRPr="002E6533">
        <w:t>2 – Campos disponíveis para referência a partir do aplicativo relacionado</w:t>
      </w:r>
    </w:p>
    <w:p w14:paraId="07F4FE1C" w14:textId="77777777" w:rsidR="004470EF" w:rsidRPr="002E6533" w:rsidRDefault="00000000">
      <w:pPr>
        <w:pStyle w:val="FirstParagraph"/>
      </w:pPr>
      <w:r w:rsidRPr="002E6533">
        <w:t xml:space="preserve">Quando você referencia um campo de um aplicativo ou questionário relacionado em uma fórmula, a referência de campo é exibida assim: </w:t>
      </w:r>
      <w:proofErr w:type="gramStart"/>
      <w:r w:rsidRPr="002E6533">
        <w:t>REF(</w:t>
      </w:r>
      <w:proofErr w:type="gramEnd"/>
      <w:r w:rsidRPr="002E6533">
        <w:t>[Nome do campo Referência cruzada], [Nome do campo]).</w:t>
      </w:r>
    </w:p>
    <w:p w14:paraId="5CC5244E" w14:textId="77777777" w:rsidR="004470EF" w:rsidRPr="002E6533" w:rsidRDefault="00000000">
      <w:pPr>
        <w:pStyle w:val="Ttulo4"/>
      </w:pPr>
      <w:bookmarkStart w:id="1689" w:name="X343f5ca27bbc45175171b67b1b8023ef36238f8"/>
      <w:r w:rsidRPr="002E6533">
        <w:t>Exemplo: Fórmula que faz referência a um campo de um aplicativo relacionado</w:t>
      </w:r>
    </w:p>
    <w:p w14:paraId="120E9DA7" w14:textId="77777777" w:rsidR="004470EF" w:rsidRPr="002E6533" w:rsidRDefault="00000000">
      <w:pPr>
        <w:pStyle w:val="FirstParagraph"/>
      </w:pPr>
      <w:proofErr w:type="gramStart"/>
      <w:r w:rsidRPr="002E6533">
        <w:t>IF(</w:t>
      </w:r>
      <w:proofErr w:type="gramEnd"/>
      <w:r w:rsidRPr="002E6533">
        <w:t>CONTAINS(REF([Risk Assessments], [Overall Risk Exposure]),VALUEOF("High")),"No","Yes")</w:t>
      </w:r>
    </w:p>
    <w:p w14:paraId="55C2D6EC" w14:textId="77777777" w:rsidR="004470EF" w:rsidRPr="002E6533" w:rsidRDefault="00000000">
      <w:pPr>
        <w:pStyle w:val="Corpodetexto"/>
      </w:pPr>
      <w:r w:rsidRPr="002E6533">
        <w:t>Essa fórmula examina o campo Exposição a riscos gerais no campo de referência cruzada Avaliações de riscos, buscando o valor "Alto". Se o valor for encontrado, o campo calculado será preenchido com o valor "Não". Caso contrário, o campo será preenchido com o valor "Sim".</w:t>
      </w:r>
    </w:p>
    <w:p w14:paraId="2EBC11F9" w14:textId="77777777" w:rsidR="004470EF" w:rsidRPr="002E6533" w:rsidRDefault="00000000">
      <w:pPr>
        <w:pStyle w:val="Ttulo3"/>
      </w:pPr>
      <w:bookmarkStart w:id="1690" w:name="referenciando-aplicativos-em-níveis"/>
      <w:bookmarkEnd w:id="1689"/>
      <w:r w:rsidRPr="002E6533">
        <w:t>Referenciando aplicativos em níveis</w:t>
      </w:r>
    </w:p>
    <w:p w14:paraId="000A4910" w14:textId="77777777" w:rsidR="004470EF" w:rsidRPr="002E6533" w:rsidRDefault="00000000">
      <w:pPr>
        <w:pStyle w:val="FirstParagraph"/>
      </w:pPr>
      <w:r w:rsidRPr="002E6533">
        <w:t xml:space="preserve">O mecanismo de cálculo também permite referenciar campos de aplicativos em níveis. Quando você faz referência a um campo de aplicativo em níveis relacionado em uma fórmula, a referência de campo é exibida assim: </w:t>
      </w:r>
      <w:proofErr w:type="gramStart"/>
      <w:r w:rsidRPr="002E6533">
        <w:t>REF(</w:t>
      </w:r>
      <w:proofErr w:type="gramEnd"/>
      <w:r w:rsidRPr="002E6533">
        <w:t>[Nome do campo Referência cruzada], [Nome do campo], [Nome do nível de dados]).</w:t>
      </w:r>
    </w:p>
    <w:p w14:paraId="25A1A8DB" w14:textId="77777777" w:rsidR="004470EF" w:rsidRPr="002E6533" w:rsidRDefault="00000000">
      <w:pPr>
        <w:pStyle w:val="Ttulo4"/>
      </w:pPr>
      <w:bookmarkStart w:id="1691" w:name="Xeb1b280c667e4d3b69079f52ddd2ec18faca383"/>
      <w:r w:rsidRPr="002E6533">
        <w:t>Exemplo: Fórmula que faz referência a um campo de um aplicativo em níveis</w:t>
      </w:r>
    </w:p>
    <w:p w14:paraId="45D79C52" w14:textId="77777777" w:rsidR="004470EF" w:rsidRPr="002E6533" w:rsidRDefault="00000000">
      <w:pPr>
        <w:pStyle w:val="FirstParagraph"/>
      </w:pPr>
      <w:proofErr w:type="gramStart"/>
      <w:r w:rsidRPr="002E6533">
        <w:t>AVERAGE(</w:t>
      </w:r>
      <w:proofErr w:type="gramEnd"/>
      <w:r w:rsidRPr="002E6533">
        <w:t>REF([Response Measures], [Severity Rating], [Responses]))</w:t>
      </w:r>
    </w:p>
    <w:p w14:paraId="7B94D731" w14:textId="77777777" w:rsidR="004470EF" w:rsidRPr="002E6533" w:rsidRDefault="00000000">
      <w:pPr>
        <w:pStyle w:val="Corpodetexto"/>
      </w:pPr>
      <w:r w:rsidRPr="002E6533">
        <w:t>Essa fórmula calcula a média dos valores do campo Classificação de severidade de registros relacionados no nível de dados Respostas do aplicativo relacionado. Se houver 3 registros relacionados ao registro superior com os valores "2", "9" e "4" no campo Classificação de severidade do nível de dados Respostas, esse cálculo retornará o valor "5".</w:t>
      </w:r>
    </w:p>
    <w:p w14:paraId="1810781A" w14:textId="77777777" w:rsidR="004470EF" w:rsidRPr="002E6533" w:rsidRDefault="00000000">
      <w:pPr>
        <w:pStyle w:val="Ttulo3"/>
      </w:pPr>
      <w:bookmarkStart w:id="1692" w:name="referenciando-conjuntos-de-valores"/>
      <w:bookmarkEnd w:id="1690"/>
      <w:bookmarkEnd w:id="1691"/>
      <w:r w:rsidRPr="002E6533">
        <w:t>Referenciando conjuntos de valores</w:t>
      </w:r>
    </w:p>
    <w:p w14:paraId="4ADC3651" w14:textId="77777777" w:rsidR="004470EF" w:rsidRPr="002E6533" w:rsidRDefault="00000000">
      <w:pPr>
        <w:pStyle w:val="FirstParagraph"/>
      </w:pPr>
      <w:r w:rsidRPr="002E6533">
        <w:t xml:space="preserve">Os campos de referência são particularmente úteis aos cálculos que exigem um conjunto de valores, em vez de um valor individual como entrada. Nesse caso, referencie um campo de referência cruzada que aponte para um campo que contenha vários valores como entrada. Por exemplo, a função LARGE retorna o k inteiro (k-ésimo valor desejado) maior valor em um conjunto de dados. A sintaxe </w:t>
      </w:r>
      <w:proofErr w:type="gramStart"/>
      <w:r w:rsidRPr="002E6533">
        <w:t>LARGE(</w:t>
      </w:r>
      <w:proofErr w:type="gramEnd"/>
      <w:r w:rsidRPr="002E6533">
        <w:t>valores, k) exige um conjunto de valores como entrada.</w:t>
      </w:r>
    </w:p>
    <w:p w14:paraId="7D1C9617" w14:textId="77777777" w:rsidR="004470EF" w:rsidRPr="002E6533" w:rsidRDefault="00000000">
      <w:pPr>
        <w:pStyle w:val="Ttulo4"/>
      </w:pPr>
      <w:bookmarkStart w:id="1693" w:name="X518567eae87189e1c7729dbdf9ca4f2fb1672c3"/>
      <w:r w:rsidRPr="002E6533">
        <w:lastRenderedPageBreak/>
        <w:t>Exemplo: Fórmula usando uma declaração REF que aponte para um campo de referência cruzada</w:t>
      </w:r>
    </w:p>
    <w:p w14:paraId="4CB6FA4C" w14:textId="77777777" w:rsidR="004470EF" w:rsidRPr="002E6533" w:rsidRDefault="00000000">
      <w:pPr>
        <w:pStyle w:val="FirstParagraph"/>
      </w:pPr>
      <w:proofErr w:type="gramStart"/>
      <w:r w:rsidRPr="002E6533">
        <w:t>LARGE(</w:t>
      </w:r>
      <w:proofErr w:type="gramEnd"/>
      <w:r w:rsidRPr="002E6533">
        <w:t>REF([Data Set],[Values]),3)</w:t>
      </w:r>
    </w:p>
    <w:p w14:paraId="22AD1EE3" w14:textId="77777777" w:rsidR="004470EF" w:rsidRPr="002E6533" w:rsidRDefault="00000000">
      <w:pPr>
        <w:pStyle w:val="Corpodetexto"/>
      </w:pPr>
      <w:r w:rsidRPr="002E6533">
        <w:t xml:space="preserve">Nesse exemplo, </w:t>
      </w:r>
      <w:proofErr w:type="gramStart"/>
      <w:r w:rsidRPr="002E6533">
        <w:t>Conjunto</w:t>
      </w:r>
      <w:proofErr w:type="gramEnd"/>
      <w:r w:rsidRPr="002E6533">
        <w:t xml:space="preserve"> de dados é um campo de referência cruzada e os registros do campo Valores são 3, 5, 3, 5, 4, 4, 2, 4, 6 e 7. Esse cálculo retorna o terceiro maior valor no conjunto de dados fornecido, ou seja, 5.</w:t>
      </w:r>
    </w:p>
    <w:p w14:paraId="6686A5CE" w14:textId="77777777" w:rsidR="004470EF" w:rsidRPr="002E6533" w:rsidRDefault="00000000">
      <w:pPr>
        <w:pStyle w:val="Ttulo4"/>
      </w:pPr>
      <w:bookmarkStart w:id="1694" w:name="Xce5fbe2e1799c451849ba3f8868a67a9fd387ff"/>
      <w:bookmarkEnd w:id="1693"/>
      <w:r w:rsidRPr="002E6533">
        <w:t>Exemplo: Campo de referência cruzada atualizado pelo usuário</w:t>
      </w:r>
    </w:p>
    <w:p w14:paraId="5693CAA4" w14:textId="77777777" w:rsidR="004470EF" w:rsidRPr="002E6533" w:rsidRDefault="00000000">
      <w:pPr>
        <w:pStyle w:val="TableCaption"/>
      </w:pPr>
      <w:r w:rsidRPr="002E6533">
        <w:t>A tabela a seguir descreve um exemplo de cenário de campo com referência cruzada atualizado por um usuário.</w:t>
      </w:r>
    </w:p>
    <w:tbl>
      <w:tblPr>
        <w:tblStyle w:val="Table"/>
        <w:tblW w:w="5000" w:type="pct"/>
        <w:tblLayout w:type="fixed"/>
        <w:tblLook w:val="0080" w:firstRow="0" w:lastRow="0" w:firstColumn="1" w:lastColumn="0" w:noHBand="0" w:noVBand="0"/>
      </w:tblPr>
      <w:tblGrid>
        <w:gridCol w:w="4527"/>
        <w:gridCol w:w="4527"/>
      </w:tblGrid>
      <w:tr w:rsidR="004470EF" w:rsidRPr="002E6533" w14:paraId="60BB7A2A" w14:textId="77777777">
        <w:tc>
          <w:tcPr>
            <w:tcW w:w="3960" w:type="dxa"/>
          </w:tcPr>
          <w:p w14:paraId="7ED1EA9D" w14:textId="77777777" w:rsidR="004470EF" w:rsidRPr="002E6533" w:rsidRDefault="00000000">
            <w:pPr>
              <w:pStyle w:val="Compact"/>
            </w:pPr>
            <w:r w:rsidRPr="002E6533">
              <w:t>Cenário</w:t>
            </w:r>
          </w:p>
        </w:tc>
        <w:tc>
          <w:tcPr>
            <w:tcW w:w="3960" w:type="dxa"/>
          </w:tcPr>
          <w:p w14:paraId="56227E99" w14:textId="77777777" w:rsidR="004470EF" w:rsidRPr="002E6533" w:rsidRDefault="00000000">
            <w:pPr>
              <w:pStyle w:val="Corpodetexto"/>
            </w:pPr>
            <w:r w:rsidRPr="002E6533">
              <w:t>O campo calculado [Risco total] está no Aplicativo A. [Risco] é um campo de referência cruzada. [Controles] é um nível no aplicativo de vários níveis de referência cruzada e [Classificação de severidade] é um campo no nível de dados Controles.</w:t>
            </w:r>
          </w:p>
          <w:p w14:paraId="045F8D46" w14:textId="77777777" w:rsidR="004470EF" w:rsidRPr="002E6533" w:rsidRDefault="00000000">
            <w:pPr>
              <w:pStyle w:val="Corpodetexto"/>
            </w:pPr>
            <w:r w:rsidRPr="002E6533">
              <w:t>SUM(REF([Risco], [Classificação de severidade], [Controles]))</w:t>
            </w:r>
          </w:p>
        </w:tc>
      </w:tr>
      <w:tr w:rsidR="004470EF" w:rsidRPr="002E6533" w14:paraId="1E4BC16C" w14:textId="77777777">
        <w:tc>
          <w:tcPr>
            <w:tcW w:w="3960" w:type="dxa"/>
          </w:tcPr>
          <w:p w14:paraId="134A7EE4" w14:textId="77777777" w:rsidR="004470EF" w:rsidRPr="002E6533" w:rsidRDefault="00000000">
            <w:pPr>
              <w:pStyle w:val="Compact"/>
            </w:pPr>
            <w:r w:rsidRPr="002E6533">
              <w:t>Ação 1</w:t>
            </w:r>
          </w:p>
        </w:tc>
        <w:tc>
          <w:tcPr>
            <w:tcW w:w="3960" w:type="dxa"/>
          </w:tcPr>
          <w:p w14:paraId="2BF2BE4E" w14:textId="77777777" w:rsidR="004470EF" w:rsidRPr="002E6533" w:rsidRDefault="00000000">
            <w:pPr>
              <w:pStyle w:val="Corpodetexto"/>
            </w:pPr>
            <w:r w:rsidRPr="002E6533">
              <w:t>O usuário examina [Classificação de severidade] no Aplicativo B.</w:t>
            </w:r>
          </w:p>
          <w:p w14:paraId="1A7B8922" w14:textId="77777777" w:rsidR="004470EF" w:rsidRPr="002E6533" w:rsidRDefault="00000000">
            <w:pPr>
              <w:pStyle w:val="Corpodetexto"/>
            </w:pPr>
            <w:r w:rsidRPr="002E6533">
              <w:t>[Severidade] = 12.</w:t>
            </w:r>
          </w:p>
          <w:p w14:paraId="1048AC2E" w14:textId="77777777" w:rsidR="004470EF" w:rsidRPr="002E6533" w:rsidRDefault="00000000">
            <w:pPr>
              <w:pStyle w:val="Corpodetexto"/>
            </w:pPr>
            <w:r w:rsidRPr="002E6533">
              <w:t>O usuário altera o valor do [Risco] para 11 e clica em Salvar.</w:t>
            </w:r>
          </w:p>
          <w:p w14:paraId="4F02177C" w14:textId="77777777" w:rsidR="004470EF" w:rsidRPr="002E6533" w:rsidRDefault="00000000">
            <w:pPr>
              <w:pStyle w:val="Corpodetexto"/>
            </w:pPr>
            <w:r w:rsidRPr="002E6533">
              <w:t>O conteúdo do campo [Risco total] é 'marcado' para novo cálculo.</w:t>
            </w:r>
          </w:p>
        </w:tc>
      </w:tr>
      <w:tr w:rsidR="004470EF" w:rsidRPr="002E6533" w14:paraId="38CB1E1F" w14:textId="77777777">
        <w:tc>
          <w:tcPr>
            <w:tcW w:w="3960" w:type="dxa"/>
          </w:tcPr>
          <w:p w14:paraId="5B4809C0" w14:textId="77777777" w:rsidR="004470EF" w:rsidRPr="002E6533" w:rsidRDefault="00000000">
            <w:pPr>
              <w:pStyle w:val="Compact"/>
            </w:pPr>
            <w:r w:rsidRPr="002E6533">
              <w:t>Ação 2</w:t>
            </w:r>
          </w:p>
        </w:tc>
        <w:tc>
          <w:tcPr>
            <w:tcW w:w="3960" w:type="dxa"/>
          </w:tcPr>
          <w:p w14:paraId="75AAE975" w14:textId="77777777" w:rsidR="004470EF" w:rsidRPr="002E6533" w:rsidRDefault="00000000">
            <w:pPr>
              <w:pStyle w:val="Compact"/>
            </w:pPr>
            <w:r w:rsidRPr="002E6533">
              <w:t xml:space="preserve">O usuário com permissões de Leitura e Atualização retorna para o Aplicativo A no </w:t>
            </w:r>
            <w:proofErr w:type="gramStart"/>
            <w:r w:rsidRPr="002E6533">
              <w:t>modo Editar</w:t>
            </w:r>
            <w:proofErr w:type="gramEnd"/>
            <w:r w:rsidRPr="002E6533">
              <w:t xml:space="preserve"> e clica em Salvar.</w:t>
            </w:r>
          </w:p>
        </w:tc>
      </w:tr>
      <w:tr w:rsidR="004470EF" w:rsidRPr="002E6533" w14:paraId="164EC7DA" w14:textId="77777777">
        <w:tc>
          <w:tcPr>
            <w:tcW w:w="3960" w:type="dxa"/>
          </w:tcPr>
          <w:p w14:paraId="634F6566" w14:textId="77777777" w:rsidR="004470EF" w:rsidRPr="002E6533" w:rsidRDefault="00000000">
            <w:pPr>
              <w:pStyle w:val="Compact"/>
            </w:pPr>
            <w:r w:rsidRPr="002E6533">
              <w:t>Ação 3</w:t>
            </w:r>
          </w:p>
        </w:tc>
        <w:tc>
          <w:tcPr>
            <w:tcW w:w="3960" w:type="dxa"/>
          </w:tcPr>
          <w:p w14:paraId="77F1E799" w14:textId="77777777" w:rsidR="004470EF" w:rsidRPr="002E6533" w:rsidRDefault="00000000">
            <w:pPr>
              <w:pStyle w:val="Compact"/>
            </w:pPr>
            <w:r w:rsidRPr="002E6533">
              <w:t>O usuário salva o registro no Aplicativo B.</w:t>
            </w:r>
          </w:p>
        </w:tc>
      </w:tr>
      <w:tr w:rsidR="004470EF" w:rsidRPr="002E6533" w14:paraId="0EDA589C" w14:textId="77777777">
        <w:tc>
          <w:tcPr>
            <w:tcW w:w="3960" w:type="dxa"/>
          </w:tcPr>
          <w:p w14:paraId="6755C5FE" w14:textId="77777777" w:rsidR="004470EF" w:rsidRPr="002E6533" w:rsidRDefault="00000000">
            <w:pPr>
              <w:pStyle w:val="Compact"/>
            </w:pPr>
            <w:r w:rsidRPr="002E6533">
              <w:t>Resultados</w:t>
            </w:r>
          </w:p>
        </w:tc>
        <w:tc>
          <w:tcPr>
            <w:tcW w:w="3960" w:type="dxa"/>
          </w:tcPr>
          <w:p w14:paraId="60998C45" w14:textId="77777777" w:rsidR="004470EF" w:rsidRPr="002E6533" w:rsidRDefault="00000000">
            <w:pPr>
              <w:pStyle w:val="Corpodetexto"/>
            </w:pPr>
            <w:r w:rsidRPr="002E6533">
              <w:t>O campo [Risco total] é recalculado imediatamente e o valor atualizado é exibido.</w:t>
            </w:r>
          </w:p>
          <w:p w14:paraId="7DA71B97" w14:textId="77777777" w:rsidR="004470EF" w:rsidRPr="002E6533" w:rsidRDefault="00000000">
            <w:pPr>
              <w:pStyle w:val="Corpodetexto"/>
            </w:pPr>
            <w:r w:rsidRPr="002E6533">
              <w:t xml:space="preserve">[Risco </w:t>
            </w:r>
            <w:proofErr w:type="gramStart"/>
            <w:r w:rsidRPr="002E6533">
              <w:t>total]=</w:t>
            </w:r>
            <w:proofErr w:type="gramEnd"/>
            <w:r w:rsidRPr="002E6533">
              <w:t>23</w:t>
            </w:r>
          </w:p>
        </w:tc>
      </w:tr>
    </w:tbl>
    <w:p w14:paraId="698609BF" w14:textId="77777777" w:rsidR="004470EF" w:rsidRPr="002E6533" w:rsidRDefault="00000000">
      <w:pPr>
        <w:pStyle w:val="Ttulo2"/>
      </w:pPr>
      <w:bookmarkStart w:id="1695" w:name="referências-entre-níveis-em-fórmulas"/>
      <w:bookmarkEnd w:id="1688"/>
      <w:bookmarkEnd w:id="1692"/>
      <w:bookmarkEnd w:id="1694"/>
      <w:r w:rsidRPr="002E6533">
        <w:lastRenderedPageBreak/>
        <w:t>Referências entre níveis em fórmulas</w:t>
      </w:r>
    </w:p>
    <w:p w14:paraId="5630E39D" w14:textId="77777777" w:rsidR="004470EF" w:rsidRPr="002E6533" w:rsidRDefault="00000000">
      <w:pPr>
        <w:pStyle w:val="FirstParagraph"/>
      </w:pPr>
      <w:r w:rsidRPr="002E6533">
        <w:t>Ao criar um campo calculado em um aplicativo em níveis, referencie campos de um nível pai ou nível filho usando a função REF.</w:t>
      </w:r>
    </w:p>
    <w:p w14:paraId="2C98E836" w14:textId="77777777" w:rsidR="004470EF" w:rsidRPr="002E6533" w:rsidRDefault="00000000">
      <w:pPr>
        <w:pStyle w:val="Corpodetexto"/>
      </w:pPr>
      <w:r w:rsidRPr="002E6533">
        <w:t>AVERAGE(REF([Vendors], [Assessments], [Risk Rating])</w:t>
      </w:r>
    </w:p>
    <w:p w14:paraId="011121DC" w14:textId="77777777" w:rsidR="004470EF" w:rsidRPr="002E6533" w:rsidRDefault="00000000">
      <w:pPr>
        <w:pStyle w:val="Corpodetexto"/>
      </w:pPr>
      <w:r w:rsidRPr="002E6533">
        <w:t>Essa fórmula, criada para um campo calculado no nível pai Fornecedores de um aplicativo em 2 níveis, refere-se ao campo Classificação de risco no nível filho Avaliações. A fórmula produz um valor numérico que mostrará a classificação de risco média em todos os registros de avaliações associados com um registro de fornecedores em nível filho.</w:t>
      </w:r>
    </w:p>
    <w:p w14:paraId="094C97EB" w14:textId="77777777" w:rsidR="004470EF" w:rsidRPr="002E6533" w:rsidRDefault="00000000">
      <w:pPr>
        <w:pStyle w:val="Ttulo2"/>
      </w:pPr>
      <w:bookmarkStart w:id="1696" w:name="X4274b6aecbcbd85ab680eff410a80b222e56772"/>
      <w:bookmarkEnd w:id="1695"/>
      <w:r w:rsidRPr="002E6533">
        <w:t>Referências de valor da lista de valores em fórmulas</w:t>
      </w:r>
    </w:p>
    <w:p w14:paraId="5A6CBF2E" w14:textId="77777777" w:rsidR="004470EF" w:rsidRPr="002E6533" w:rsidRDefault="00000000">
      <w:pPr>
        <w:pStyle w:val="FirstParagraph"/>
      </w:pPr>
      <w:r w:rsidRPr="002E6533">
        <w:t>Ao criar um campo calculado em um aplicativo ou subformulário, referencie valores específicos de campos de lista de valores em sua fórmula. O Archer mantém dinamicamente essas referências de valor do campo. Isso significa que se você modificar um valor em uma lista de valores e esse valor tiver sido referido em uma fórmula, o Archer atualizará automaticamente o valor na fórmula para que ela permaneça uma referência válida de valor do campo. Por exemplo, se você alterar o valor "Importante" para "Urgente" em sua lista de valores global ou específica ao campo, todas as fórmulas que referenciam o valor "Importante" serão atualizadas para referenciar o valor "Urgente".</w:t>
      </w:r>
    </w:p>
    <w:p w14:paraId="18EF1E85" w14:textId="77777777" w:rsidR="004470EF" w:rsidRPr="002E6533" w:rsidRDefault="00000000">
      <w:pPr>
        <w:pStyle w:val="Ttulo3"/>
      </w:pPr>
      <w:bookmarkStart w:id="1697" w:name="fórmula-usando-a-função-valueof"/>
      <w:r w:rsidRPr="002E6533">
        <w:t>Fórmula usando a função VALUEOF</w:t>
      </w:r>
    </w:p>
    <w:p w14:paraId="2872852C" w14:textId="77777777" w:rsidR="004470EF" w:rsidRPr="002E6533" w:rsidRDefault="00000000">
      <w:pPr>
        <w:pStyle w:val="FirstParagraph"/>
      </w:pPr>
      <w:r w:rsidRPr="002E6533">
        <w:t>Para fazer referência a um valor da Lista de valores em uma fórmula, use a função VALUEOF e coloque o nome do valor entre aspas.</w:t>
      </w:r>
    </w:p>
    <w:p w14:paraId="4C6BACF2" w14:textId="77777777" w:rsidR="004470EF" w:rsidRPr="002E6533" w:rsidRDefault="00000000">
      <w:pPr>
        <w:pStyle w:val="Corpodetexto"/>
      </w:pPr>
      <w:proofErr w:type="gramStart"/>
      <w:r w:rsidRPr="002E6533">
        <w:t>IF(</w:t>
      </w:r>
      <w:proofErr w:type="gramEnd"/>
      <w:r w:rsidRPr="002E6533">
        <w:t>CONTAINS(EXACT, VALUEOF([Risk Rating], "High")),"Yes","No")</w:t>
      </w:r>
    </w:p>
    <w:p w14:paraId="59D69016" w14:textId="77777777" w:rsidR="004470EF" w:rsidRPr="002E6533" w:rsidRDefault="00000000">
      <w:pPr>
        <w:pStyle w:val="Corpodetexto"/>
      </w:pPr>
      <w:r w:rsidRPr="002E6533">
        <w:t>Essa fórmula examina o campo Classificação de risco, que é um campo Lista de valores, em busca da presença do valor "Alto". Se a fórmula encontrar o valor, preencherá o campo calculado com "Sim". Caso contrário, preencherá com "Não".</w:t>
      </w:r>
    </w:p>
    <w:p w14:paraId="17628379" w14:textId="77777777" w:rsidR="004470EF" w:rsidRPr="002E6533" w:rsidRDefault="00000000">
      <w:pPr>
        <w:pStyle w:val="Corpodetexto"/>
      </w:pPr>
      <w:r w:rsidRPr="002E6533">
        <w:t>Além do monitoramento de um campo Lista de valores em busca da presença de um valor específico, a função VALUEOF habilita a definição dinâmica de uma seleção do campo Lista de valores com base em outras condições do registro.</w:t>
      </w:r>
    </w:p>
    <w:p w14:paraId="395A6684" w14:textId="77777777" w:rsidR="004470EF" w:rsidRPr="002E6533" w:rsidRDefault="00000000">
      <w:pPr>
        <w:pStyle w:val="Ttulo4"/>
      </w:pPr>
      <w:bookmarkStart w:id="1698" w:name="Xa2083a71889988eeb9b7090942564d212ff5735"/>
      <w:r w:rsidRPr="002E6533">
        <w:t>Exemplo: Dependente do valor em uma lista de valores</w:t>
      </w:r>
    </w:p>
    <w:p w14:paraId="5C1B9A36" w14:textId="77777777" w:rsidR="004470EF" w:rsidRPr="002E6533" w:rsidRDefault="00000000">
      <w:pPr>
        <w:pStyle w:val="TableCaption"/>
      </w:pPr>
      <w:r w:rsidRPr="002E6533">
        <w:t>A tabela a seguir fornece um exemplo de fórmula da função VALUEOF.</w:t>
      </w:r>
    </w:p>
    <w:tbl>
      <w:tblPr>
        <w:tblStyle w:val="Table"/>
        <w:tblW w:w="5000" w:type="pct"/>
        <w:tblLayout w:type="fixed"/>
        <w:tblLook w:val="0080" w:firstRow="0" w:lastRow="0" w:firstColumn="1" w:lastColumn="0" w:noHBand="0" w:noVBand="0"/>
      </w:tblPr>
      <w:tblGrid>
        <w:gridCol w:w="4527"/>
        <w:gridCol w:w="4527"/>
      </w:tblGrid>
      <w:tr w:rsidR="004470EF" w:rsidRPr="002E6533" w14:paraId="7685082A" w14:textId="77777777">
        <w:tc>
          <w:tcPr>
            <w:tcW w:w="3960" w:type="dxa"/>
          </w:tcPr>
          <w:p w14:paraId="29F7F5AA" w14:textId="77777777" w:rsidR="004470EF" w:rsidRPr="002E6533" w:rsidRDefault="00000000">
            <w:pPr>
              <w:pStyle w:val="Compact"/>
            </w:pPr>
            <w:r w:rsidRPr="002E6533">
              <w:t>Fórmula</w:t>
            </w:r>
          </w:p>
        </w:tc>
        <w:tc>
          <w:tcPr>
            <w:tcW w:w="3960" w:type="dxa"/>
          </w:tcPr>
          <w:p w14:paraId="289851C0" w14:textId="77777777" w:rsidR="004470EF" w:rsidRPr="002E6533" w:rsidRDefault="00000000">
            <w:pPr>
              <w:pStyle w:val="Compact"/>
            </w:pPr>
            <w:proofErr w:type="gramStart"/>
            <w:r w:rsidRPr="002E6533">
              <w:t>IF(</w:t>
            </w:r>
            <w:proofErr w:type="gramEnd"/>
            <w:r w:rsidRPr="002E6533">
              <w:t>CONTAINS(ANY, [Local], VALUEOF([Local], "Nova Iorque")), (VALUEOF[Área],"Local", (VALUEOF[Área],"Global"))</w:t>
            </w:r>
          </w:p>
        </w:tc>
      </w:tr>
      <w:tr w:rsidR="004470EF" w:rsidRPr="002E6533" w14:paraId="05246586" w14:textId="77777777">
        <w:tc>
          <w:tcPr>
            <w:tcW w:w="3960" w:type="dxa"/>
          </w:tcPr>
          <w:p w14:paraId="68973628" w14:textId="77777777" w:rsidR="004470EF" w:rsidRPr="002E6533" w:rsidRDefault="00000000">
            <w:pPr>
              <w:pStyle w:val="Compact"/>
            </w:pPr>
            <w:r w:rsidRPr="002E6533">
              <w:lastRenderedPageBreak/>
              <w:t>Resultados</w:t>
            </w:r>
          </w:p>
        </w:tc>
        <w:tc>
          <w:tcPr>
            <w:tcW w:w="3960" w:type="dxa"/>
          </w:tcPr>
          <w:p w14:paraId="0C0582F6" w14:textId="77777777" w:rsidR="004470EF" w:rsidRPr="002E6533" w:rsidRDefault="00000000">
            <w:pPr>
              <w:pStyle w:val="Corpodetexto"/>
            </w:pPr>
            <w:r w:rsidRPr="002E6533">
              <w:t>Essa fórmula avalia o campo Local quanto à presença do valor Nova Iorque.</w:t>
            </w:r>
          </w:p>
          <w:p w14:paraId="4A7DD675" w14:textId="77777777" w:rsidR="004470EF" w:rsidRPr="002E6533" w:rsidRDefault="00000000">
            <w:pPr>
              <w:pStyle w:val="Corpodetexto"/>
            </w:pPr>
            <w:r w:rsidRPr="002E6533">
              <w:t>Se o valor estiver presente e selecionado, o valor Local será selecionado no campo calculado da Lista de valores.</w:t>
            </w:r>
          </w:p>
          <w:p w14:paraId="58991E18" w14:textId="77777777" w:rsidR="004470EF" w:rsidRPr="002E6533" w:rsidRDefault="00000000">
            <w:pPr>
              <w:pStyle w:val="Corpodetexto"/>
            </w:pPr>
            <w:r w:rsidRPr="002E6533">
              <w:t>Se o valor Nova Iorque não for localizado, o campo calculado será preenchido com o valor Global.</w:t>
            </w:r>
          </w:p>
        </w:tc>
      </w:tr>
    </w:tbl>
    <w:p w14:paraId="6057813F" w14:textId="77777777" w:rsidR="004470EF" w:rsidRPr="002E6533" w:rsidRDefault="00000000">
      <w:pPr>
        <w:pStyle w:val="Ttulo3"/>
      </w:pPr>
      <w:bookmarkStart w:id="1699" w:name="X0f17c58db3eb5ee8e841431821c20873b3b2176"/>
      <w:bookmarkEnd w:id="1697"/>
      <w:bookmarkEnd w:id="1698"/>
      <w:r w:rsidRPr="002E6533">
        <w:t>Fórmula para um campo de lista de valores calculados</w:t>
      </w:r>
    </w:p>
    <w:p w14:paraId="1806373D" w14:textId="77777777" w:rsidR="004470EF" w:rsidRPr="002E6533" w:rsidRDefault="00000000">
      <w:pPr>
        <w:pStyle w:val="FirstParagraph"/>
      </w:pPr>
      <w:proofErr w:type="gramStart"/>
      <w:r w:rsidRPr="002E6533">
        <w:t>IF(</w:t>
      </w:r>
      <w:proofErr w:type="gramEnd"/>
      <w:r w:rsidRPr="002E6533">
        <w:t>CONTAINS(ANY, [Location], VALUEOF([Location], "New York")), "Local", "Global")</w:t>
      </w:r>
    </w:p>
    <w:p w14:paraId="4181E179" w14:textId="77777777" w:rsidR="004470EF" w:rsidRPr="002E6533" w:rsidRDefault="00000000">
      <w:pPr>
        <w:pStyle w:val="Corpodetexto"/>
      </w:pPr>
      <w:r w:rsidRPr="002E6533">
        <w:t>Essa fórmula examina o campo Local em busca da presença do valor "Nova Iorque". Se o valor estiver presente e selecionado, o valor "Local" será selecionado no campo calculado Lista de valores. Se o valor "Nova Iorque" não for encontrado, o campo calculado será preenchido com o valor "Global".</w:t>
      </w:r>
    </w:p>
    <w:p w14:paraId="2EB3AF48" w14:textId="77777777" w:rsidR="004470EF" w:rsidRPr="002E6533" w:rsidRDefault="00000000">
      <w:pPr>
        <w:pStyle w:val="Corpodetexto"/>
      </w:pPr>
      <w:r w:rsidRPr="002E6533">
        <w:t>Se os valores da lista de valores que você deseja consultar em uma fórmula de campo calculado tiverem valores numéricos associados, você poderá consultar esses valores usando a função :SELECTEDVALUENUMBER. Por exemplo, o campo Departamentos afetados tem os valores "Contabilidade", "TI" e "Vendas" e a esses valores de texto foram atribuídos os valores 10, 8 e 6, respectivamente.</w:t>
      </w:r>
    </w:p>
    <w:p w14:paraId="3E582C35" w14:textId="77777777" w:rsidR="004470EF" w:rsidRPr="002E6533" w:rsidRDefault="00000000">
      <w:pPr>
        <w:pStyle w:val="Ttulo3"/>
      </w:pPr>
      <w:bookmarkStart w:id="1700" w:name="X3fab705cac700619182f1c975aadc6284fdfa30"/>
      <w:bookmarkEnd w:id="1699"/>
      <w:r w:rsidRPr="002E6533">
        <w:t>Fórmula usando a função SELECTEDVALUENUMBER</w:t>
      </w:r>
    </w:p>
    <w:p w14:paraId="57A4B8EE" w14:textId="77777777" w:rsidR="004470EF" w:rsidRPr="002E6533" w:rsidRDefault="00000000">
      <w:pPr>
        <w:pStyle w:val="FirstParagraph"/>
      </w:pPr>
      <w:proofErr w:type="gramStart"/>
      <w:r w:rsidRPr="002E6533">
        <w:t>AVERAGE(</w:t>
      </w:r>
      <w:proofErr w:type="gramEnd"/>
      <w:r w:rsidRPr="002E6533">
        <w:t>SELECTEDVALUENUMBER([Affected Departments]))</w:t>
      </w:r>
    </w:p>
    <w:p w14:paraId="65576DD5" w14:textId="77777777" w:rsidR="004470EF" w:rsidRPr="002E6533" w:rsidRDefault="00000000">
      <w:pPr>
        <w:pStyle w:val="Corpodetexto"/>
      </w:pPr>
      <w:r w:rsidRPr="002E6533">
        <w:t>Se os valores "Contabilidade" E "TI" estiverem selecionados no campo Departamentos afetados, essa fórmula preencherá o campo calculado com o valor "9".</w:t>
      </w:r>
    </w:p>
    <w:p w14:paraId="661D6961" w14:textId="77777777" w:rsidR="004470EF" w:rsidRPr="002E6533" w:rsidRDefault="00000000">
      <w:pPr>
        <w:pStyle w:val="Ttulo4"/>
      </w:pPr>
      <w:bookmarkStart w:id="1701" w:name="X269c670b80fdeecb152d23e551c6ee765d4a457"/>
      <w:r w:rsidRPr="002E6533">
        <w:t>Exemplo: Média dos valores numéricos no campo selecionado</w:t>
      </w:r>
    </w:p>
    <w:p w14:paraId="1160A8C0" w14:textId="77777777" w:rsidR="004470EF" w:rsidRPr="002E6533" w:rsidRDefault="00000000">
      <w:pPr>
        <w:pStyle w:val="TableCaption"/>
      </w:pPr>
      <w:r w:rsidRPr="002E6533">
        <w:t>A tabela a seguir descreve um exemplo de cenário.</w:t>
      </w:r>
    </w:p>
    <w:tbl>
      <w:tblPr>
        <w:tblStyle w:val="Table"/>
        <w:tblW w:w="5000" w:type="pct"/>
        <w:tblLayout w:type="fixed"/>
        <w:tblLook w:val="0080" w:firstRow="0" w:lastRow="0" w:firstColumn="1" w:lastColumn="0" w:noHBand="0" w:noVBand="0"/>
      </w:tblPr>
      <w:tblGrid>
        <w:gridCol w:w="4527"/>
        <w:gridCol w:w="4527"/>
      </w:tblGrid>
      <w:tr w:rsidR="004470EF" w:rsidRPr="002E6533" w14:paraId="4DD41C65" w14:textId="77777777">
        <w:tc>
          <w:tcPr>
            <w:tcW w:w="3960" w:type="dxa"/>
          </w:tcPr>
          <w:p w14:paraId="4436808D" w14:textId="77777777" w:rsidR="004470EF" w:rsidRPr="002E6533" w:rsidRDefault="00000000">
            <w:pPr>
              <w:pStyle w:val="Compact"/>
            </w:pPr>
            <w:r w:rsidRPr="002E6533">
              <w:t>Cenário</w:t>
            </w:r>
          </w:p>
        </w:tc>
        <w:tc>
          <w:tcPr>
            <w:tcW w:w="3960" w:type="dxa"/>
          </w:tcPr>
          <w:p w14:paraId="79EE80E7" w14:textId="77777777" w:rsidR="004470EF" w:rsidRPr="002E6533" w:rsidRDefault="00000000">
            <w:pPr>
              <w:pStyle w:val="Compact"/>
            </w:pPr>
            <w:r w:rsidRPr="002E6533">
              <w:t>O campo Departamentos afetados tem os valores Contabilidade, TI e Vendas e a esses valores de texto foram atribuídos os valores numéricos 10, 8, e 6, respectivamente.</w:t>
            </w:r>
          </w:p>
        </w:tc>
      </w:tr>
      <w:tr w:rsidR="004470EF" w:rsidRPr="002E6533" w14:paraId="0E8BD58C" w14:textId="77777777">
        <w:tc>
          <w:tcPr>
            <w:tcW w:w="3960" w:type="dxa"/>
          </w:tcPr>
          <w:p w14:paraId="5D523FE8" w14:textId="77777777" w:rsidR="004470EF" w:rsidRPr="002E6533" w:rsidRDefault="00000000">
            <w:pPr>
              <w:pStyle w:val="Compact"/>
            </w:pPr>
            <w:r w:rsidRPr="002E6533">
              <w:t>Fórmula</w:t>
            </w:r>
          </w:p>
        </w:tc>
        <w:tc>
          <w:tcPr>
            <w:tcW w:w="3960" w:type="dxa"/>
          </w:tcPr>
          <w:p w14:paraId="376A92BB" w14:textId="77777777" w:rsidR="004470EF" w:rsidRPr="002E6533" w:rsidRDefault="00000000">
            <w:pPr>
              <w:pStyle w:val="Compact"/>
            </w:pPr>
            <w:proofErr w:type="gramStart"/>
            <w:r w:rsidRPr="002E6533">
              <w:t>AVERAGE(</w:t>
            </w:r>
            <w:proofErr w:type="gramEnd"/>
            <w:r w:rsidRPr="002E6533">
              <w:t>SELECTEDVALUENUMBER([Departamentos afetados]))</w:t>
            </w:r>
          </w:p>
        </w:tc>
      </w:tr>
      <w:tr w:rsidR="004470EF" w:rsidRPr="002E6533" w14:paraId="6940E5B8" w14:textId="77777777">
        <w:tc>
          <w:tcPr>
            <w:tcW w:w="3960" w:type="dxa"/>
          </w:tcPr>
          <w:p w14:paraId="258C0585" w14:textId="77777777" w:rsidR="004470EF" w:rsidRPr="002E6533" w:rsidRDefault="00000000">
            <w:pPr>
              <w:pStyle w:val="Compact"/>
            </w:pPr>
            <w:r w:rsidRPr="002E6533">
              <w:t>Resultados</w:t>
            </w:r>
          </w:p>
        </w:tc>
        <w:tc>
          <w:tcPr>
            <w:tcW w:w="3960" w:type="dxa"/>
          </w:tcPr>
          <w:p w14:paraId="07BC98DC" w14:textId="77777777" w:rsidR="004470EF" w:rsidRPr="002E6533" w:rsidRDefault="00000000">
            <w:pPr>
              <w:pStyle w:val="Compact"/>
            </w:pPr>
            <w:r w:rsidRPr="002E6533">
              <w:t xml:space="preserve">Se os valores Contabilidade e TI estiverem selecionados no campo </w:t>
            </w:r>
            <w:r w:rsidRPr="002E6533">
              <w:lastRenderedPageBreak/>
              <w:t>Departamentos afetados, essa fórmula preencherá o campo calculado com o valor 9.</w:t>
            </w:r>
          </w:p>
        </w:tc>
      </w:tr>
    </w:tbl>
    <w:p w14:paraId="79B9ADB7" w14:textId="77777777" w:rsidR="004470EF" w:rsidRPr="002E6533" w:rsidRDefault="00000000">
      <w:pPr>
        <w:pStyle w:val="Ttulo1"/>
      </w:pPr>
      <w:bookmarkStart w:id="1702" w:name="X2ace38fd1cea11ce794b2d06824c11438686414"/>
      <w:bookmarkEnd w:id="1684"/>
      <w:bookmarkEnd w:id="1696"/>
      <w:bookmarkEnd w:id="1700"/>
      <w:bookmarkEnd w:id="1701"/>
      <w:r w:rsidRPr="002E6533">
        <w:lastRenderedPageBreak/>
        <w:t>Definindo a ordem de execução para vários campos calculados</w:t>
      </w:r>
    </w:p>
    <w:p w14:paraId="634A3892" w14:textId="77777777" w:rsidR="004470EF" w:rsidRPr="002E6533" w:rsidRDefault="00000000">
      <w:pPr>
        <w:pStyle w:val="FirstParagraph"/>
      </w:pPr>
      <w:r w:rsidRPr="002E6533">
        <w:t>Se você estiver trabalhando com um aplicativo, um questionário ou um subformulário que contém vários campos calculados e a fórmula de 1 desses campos depender do resultado de outro campo calculado, você deverá especificar a ordem na qual deseja computar os campos calculados.</w:t>
      </w:r>
    </w:p>
    <w:p w14:paraId="316912E1" w14:textId="77777777" w:rsidR="004470EF" w:rsidRPr="002E6533" w:rsidRDefault="00000000">
      <w:pPr>
        <w:pStyle w:val="Corpodetexto"/>
      </w:pPr>
      <w:r w:rsidRPr="002E6533">
        <w:rPr>
          <w:b/>
          <w:bCs/>
        </w:rPr>
        <w:t>Observação:</w:t>
      </w:r>
      <w:r w:rsidRPr="002E6533">
        <w:t xml:space="preserve"> Quando você adiciona um novo campo calculado a um aplicativo, um questionário, ou um subformulário, ele é exibido na parte inferior da lista em Ordem de cálculo do campo.</w:t>
      </w:r>
    </w:p>
    <w:p w14:paraId="27061369" w14:textId="77777777" w:rsidR="004470EF" w:rsidRPr="002E6533" w:rsidRDefault="00000000">
      <w:pPr>
        <w:pStyle w:val="Ttulo2"/>
      </w:pPr>
      <w:bookmarkStart w:id="1703" w:name="Xde4f2f31f61941c36d9ea7cf13c93cee996f43d"/>
      <w:r w:rsidRPr="002E6533">
        <w:t>Definir a ordem de execução para vários campos calculados</w:t>
      </w:r>
    </w:p>
    <w:p w14:paraId="2F237C89" w14:textId="77777777" w:rsidR="004470EF" w:rsidRPr="002E6533" w:rsidRDefault="00000000">
      <w:pPr>
        <w:pStyle w:val="Compact"/>
      </w:pPr>
      <w:r w:rsidRPr="002E6533">
        <w:t>No menu, clique em menu Admin &gt; Application Builder &gt; Aplicativos.</w:t>
      </w:r>
    </w:p>
    <w:p w14:paraId="7F6D61FE" w14:textId="77777777" w:rsidR="004470EF" w:rsidRPr="002E6533" w:rsidRDefault="00000000">
      <w:pPr>
        <w:pStyle w:val="Compact"/>
      </w:pPr>
      <w:r w:rsidRPr="002E6533">
        <w:t>Clique na guia Cálculos.</w:t>
      </w:r>
    </w:p>
    <w:p w14:paraId="22553F64" w14:textId="77777777" w:rsidR="004470EF" w:rsidRPr="002E6533" w:rsidRDefault="00000000">
      <w:pPr>
        <w:pStyle w:val="Compact"/>
      </w:pPr>
      <w:r w:rsidRPr="002E6533">
        <w:t>Vá para a seção Ordem de cálculo do campo.</w:t>
      </w:r>
    </w:p>
    <w:p w14:paraId="3B6DAB62" w14:textId="77777777" w:rsidR="004470EF" w:rsidRPr="002E6533" w:rsidRDefault="00000000">
      <w:pPr>
        <w:pStyle w:val="Compact"/>
      </w:pPr>
      <w:r w:rsidRPr="002E6533">
        <w:t>Reordene os campos na seção Campos para a ordem de cálculo desejada.</w:t>
      </w:r>
    </w:p>
    <w:p w14:paraId="79549016" w14:textId="77777777" w:rsidR="004470EF" w:rsidRPr="002E6533" w:rsidRDefault="00000000">
      <w:pPr>
        <w:pStyle w:val="Compact"/>
      </w:pPr>
      <w:r w:rsidRPr="002E6533">
        <w:t>Clique em Salvar.</w:t>
      </w:r>
    </w:p>
    <w:p w14:paraId="3C2892C1" w14:textId="77777777" w:rsidR="004470EF" w:rsidRPr="002E6533" w:rsidRDefault="00000000">
      <w:pPr>
        <w:pStyle w:val="Ttulo1"/>
      </w:pPr>
      <w:bookmarkStart w:id="1704" w:name="processo-de-cálculo"/>
      <w:bookmarkEnd w:id="1702"/>
      <w:bookmarkEnd w:id="1703"/>
      <w:r w:rsidRPr="002E6533">
        <w:t>Processo de cálculo</w:t>
      </w:r>
    </w:p>
    <w:p w14:paraId="7B92CC34" w14:textId="77777777" w:rsidR="004470EF" w:rsidRPr="002E6533" w:rsidRDefault="00000000">
      <w:pPr>
        <w:pStyle w:val="FirstParagraph"/>
      </w:pPr>
      <w:r w:rsidRPr="002E6533">
        <w:t>As fórmulas de campos calculados são recalculadas sempre que é alterado o conteúdo de um campo, campo relacionado ou subformulário. Os cálculos são executados por meio de função administrativa ou de função de usuário.</w:t>
      </w:r>
    </w:p>
    <w:p w14:paraId="49B0DBC7" w14:textId="77777777" w:rsidR="004470EF" w:rsidRPr="002E6533" w:rsidRDefault="00000000">
      <w:pPr>
        <w:pStyle w:val="Corpodetexto"/>
      </w:pPr>
      <w:r w:rsidRPr="002E6533">
        <w:t>Nesta página</w:t>
      </w:r>
    </w:p>
    <w:p w14:paraId="20EC48EC" w14:textId="77777777" w:rsidR="004470EF" w:rsidRPr="002E6533" w:rsidRDefault="004470EF">
      <w:pPr>
        <w:pStyle w:val="Compact"/>
      </w:pPr>
      <w:hyperlink w:anchor="X24109df25b892fe3eb0d39d15b9cb78c6b83965">
        <w:r w:rsidRPr="002E6533">
          <w:rPr>
            <w:rStyle w:val="Hyperlink"/>
          </w:rPr>
          <w:t>Funções administrativas e de usuário</w:t>
        </w:r>
      </w:hyperlink>
    </w:p>
    <w:p w14:paraId="23B6413B" w14:textId="77777777" w:rsidR="004470EF" w:rsidRPr="002E6533" w:rsidRDefault="004470EF">
      <w:pPr>
        <w:pStyle w:val="Compact"/>
      </w:pPr>
      <w:hyperlink w:anchor="Processodenovoc%C3%A1lculo">
        <w:r w:rsidRPr="002E6533">
          <w:rPr>
            <w:rStyle w:val="Hyperlink"/>
          </w:rPr>
          <w:t>Processo de novo cálculo</w:t>
        </w:r>
      </w:hyperlink>
    </w:p>
    <w:p w14:paraId="21F13074" w14:textId="77777777" w:rsidR="004470EF" w:rsidRPr="002E6533" w:rsidRDefault="004470EF">
      <w:pPr>
        <w:pStyle w:val="Compact"/>
        <w:numPr>
          <w:ilvl w:val="1"/>
          <w:numId w:val="0"/>
        </w:numPr>
      </w:pPr>
      <w:hyperlink w:anchor="ExemploAcionadoresderec%C3%A1lculo">
        <w:r w:rsidRPr="002E6533">
          <w:rPr>
            <w:rStyle w:val="Hyperlink"/>
          </w:rPr>
          <w:t>Exemplo: Acionadores de recálculo</w:t>
        </w:r>
      </w:hyperlink>
    </w:p>
    <w:p w14:paraId="3CDC9893" w14:textId="77777777" w:rsidR="004470EF" w:rsidRPr="002E6533" w:rsidRDefault="004470EF">
      <w:pPr>
        <w:pStyle w:val="Compact"/>
      </w:pPr>
      <w:hyperlink w:anchor="Processamentodetrabalhoass%C3%ADncrono">
        <w:r w:rsidRPr="002E6533">
          <w:rPr>
            <w:rStyle w:val="Hyperlink"/>
          </w:rPr>
          <w:t>Processamento de trabalho assíncrono</w:t>
        </w:r>
      </w:hyperlink>
    </w:p>
    <w:p w14:paraId="75D60F59" w14:textId="77777777" w:rsidR="004470EF" w:rsidRPr="002E6533" w:rsidRDefault="004470EF">
      <w:pPr>
        <w:pStyle w:val="Compact"/>
        <w:numPr>
          <w:ilvl w:val="1"/>
          <w:numId w:val="0"/>
        </w:numPr>
      </w:pPr>
      <w:hyperlink w:anchor="Xf820d22875537a120a6c2a31091ea8b6488b4e0">
        <w:r w:rsidRPr="002E6533">
          <w:rPr>
            <w:rStyle w:val="Hyperlink"/>
          </w:rPr>
          <w:t>Exemplo: Trabalhos assíncronos enfileirados</w:t>
        </w:r>
      </w:hyperlink>
    </w:p>
    <w:p w14:paraId="3017C245" w14:textId="77777777" w:rsidR="004470EF" w:rsidRPr="002E6533" w:rsidRDefault="004470EF">
      <w:pPr>
        <w:pStyle w:val="Compact"/>
        <w:numPr>
          <w:ilvl w:val="1"/>
          <w:numId w:val="0"/>
        </w:numPr>
      </w:pPr>
      <w:hyperlink w:anchor="X7d3a6ff8f949efaf6e4aed434ff3fe55cae3b8c">
        <w:r w:rsidRPr="002E6533">
          <w:rPr>
            <w:rStyle w:val="Hyperlink"/>
          </w:rPr>
          <w:t>Exemplo: Trabalho assíncrono não enfileirado</w:t>
        </w:r>
      </w:hyperlink>
    </w:p>
    <w:p w14:paraId="1A848B23" w14:textId="77777777" w:rsidR="004470EF" w:rsidRPr="002E6533" w:rsidRDefault="00000000">
      <w:pPr>
        <w:pStyle w:val="Ttulo2"/>
      </w:pPr>
      <w:bookmarkStart w:id="1705" w:name="funções-administrativas-e-de-usuário"/>
      <w:r w:rsidRPr="002E6533">
        <w:t>Funções administrativas e de usuário</w:t>
      </w:r>
    </w:p>
    <w:p w14:paraId="69DA8EC9" w14:textId="77777777" w:rsidR="004470EF" w:rsidRPr="002E6533" w:rsidRDefault="00000000">
      <w:pPr>
        <w:pStyle w:val="TableCaption"/>
      </w:pPr>
      <w:r w:rsidRPr="002E6533">
        <w:t>A tabela a seguir descreve as funções administrativas e de usuário.</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0001C8E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00A4A365" w14:textId="77777777" w:rsidR="004470EF" w:rsidRPr="002E6533" w:rsidRDefault="00000000">
            <w:pPr>
              <w:pStyle w:val="Compact"/>
            </w:pPr>
            <w:r w:rsidRPr="002E6533">
              <w:t>Função</w:t>
            </w:r>
          </w:p>
        </w:tc>
        <w:tc>
          <w:tcPr>
            <w:tcW w:w="2613" w:type="dxa"/>
          </w:tcPr>
          <w:p w14:paraId="471CFC29" w14:textId="77777777" w:rsidR="004470EF" w:rsidRPr="002E6533" w:rsidRDefault="00000000">
            <w:pPr>
              <w:pStyle w:val="Compact"/>
            </w:pPr>
            <w:r w:rsidRPr="002E6533">
              <w:t>Ação</w:t>
            </w:r>
          </w:p>
        </w:tc>
        <w:tc>
          <w:tcPr>
            <w:tcW w:w="2613" w:type="dxa"/>
          </w:tcPr>
          <w:p w14:paraId="3E0279A7" w14:textId="77777777" w:rsidR="004470EF" w:rsidRPr="002E6533" w:rsidRDefault="00000000">
            <w:pPr>
              <w:pStyle w:val="Compact"/>
            </w:pPr>
            <w:r w:rsidRPr="002E6533">
              <w:t>Resultado</w:t>
            </w:r>
          </w:p>
        </w:tc>
      </w:tr>
      <w:tr w:rsidR="004470EF" w:rsidRPr="002E6533" w14:paraId="28815DEA" w14:textId="77777777">
        <w:tc>
          <w:tcPr>
            <w:tcW w:w="2613" w:type="dxa"/>
          </w:tcPr>
          <w:p w14:paraId="5F85C3A0" w14:textId="77777777" w:rsidR="004470EF" w:rsidRPr="002E6533" w:rsidRDefault="00000000">
            <w:pPr>
              <w:pStyle w:val="Compact"/>
            </w:pPr>
            <w:r w:rsidRPr="002E6533">
              <w:lastRenderedPageBreak/>
              <w:t>Administrativa</w:t>
            </w:r>
          </w:p>
        </w:tc>
        <w:tc>
          <w:tcPr>
            <w:tcW w:w="2613" w:type="dxa"/>
          </w:tcPr>
          <w:p w14:paraId="29AEAC51" w14:textId="77777777" w:rsidR="004470EF" w:rsidRPr="002E6533" w:rsidRDefault="00000000">
            <w:pPr>
              <w:pStyle w:val="Compact"/>
            </w:pPr>
            <w:r w:rsidRPr="002E6533">
              <w:t>Cálculos enfileirados em um trabalho assíncrono</w:t>
            </w:r>
          </w:p>
        </w:tc>
        <w:tc>
          <w:tcPr>
            <w:tcW w:w="2613" w:type="dxa"/>
          </w:tcPr>
          <w:p w14:paraId="2D1562F0" w14:textId="77777777" w:rsidR="004470EF" w:rsidRPr="002E6533" w:rsidRDefault="00000000">
            <w:pPr>
              <w:pStyle w:val="Compact"/>
            </w:pPr>
            <w:r w:rsidRPr="002E6533">
              <w:t>O administrador atualiza a fórmula de um campo calculado e coloca um trabalho assíncrono em fila. Esse trabalho é executado durante o processamento normal, com base no total de trabalhos na fila.</w:t>
            </w:r>
          </w:p>
        </w:tc>
      </w:tr>
      <w:tr w:rsidR="004470EF" w:rsidRPr="002E6533" w14:paraId="6F9F71DB" w14:textId="77777777">
        <w:tc>
          <w:tcPr>
            <w:tcW w:w="2613" w:type="dxa"/>
          </w:tcPr>
          <w:p w14:paraId="05FCB3DA" w14:textId="77777777" w:rsidR="004470EF" w:rsidRPr="002E6533" w:rsidRDefault="00000000">
            <w:pPr>
              <w:pStyle w:val="Compact"/>
            </w:pPr>
            <w:r w:rsidRPr="002E6533">
              <w:t> </w:t>
            </w:r>
          </w:p>
        </w:tc>
        <w:tc>
          <w:tcPr>
            <w:tcW w:w="2613" w:type="dxa"/>
          </w:tcPr>
          <w:p w14:paraId="4A8C5D81" w14:textId="77777777" w:rsidR="004470EF" w:rsidRPr="002E6533" w:rsidRDefault="00000000">
            <w:pPr>
              <w:pStyle w:val="Compact"/>
            </w:pPr>
            <w:r w:rsidRPr="002E6533">
              <w:t>Cálculos programados em um trabalho assíncrono</w:t>
            </w:r>
          </w:p>
        </w:tc>
        <w:tc>
          <w:tcPr>
            <w:tcW w:w="2613" w:type="dxa"/>
          </w:tcPr>
          <w:p w14:paraId="05EBF742" w14:textId="77777777" w:rsidR="004470EF" w:rsidRPr="002E6533" w:rsidRDefault="00000000">
            <w:pPr>
              <w:pStyle w:val="Compact"/>
            </w:pPr>
            <w:r w:rsidRPr="002E6533">
              <w:t>O administrador agenda um trabalho assíncrono para executar um novo cálculo do módulo completo a partir da guia Cálculos do módulo no Gerador de aplicativos. O trabalho é enfileirado com todos os campos do módulo para cálculo.</w:t>
            </w:r>
          </w:p>
          <w:p w14:paraId="487946D7" w14:textId="77777777" w:rsidR="004470EF" w:rsidRPr="002E6533" w:rsidRDefault="00000000">
            <w:pPr>
              <w:pStyle w:val="Compact"/>
            </w:pPr>
            <w:r w:rsidRPr="002E6533">
              <w:t xml:space="preserve">O administrador cria uma </w:t>
            </w:r>
            <w:hyperlink r:id="rId2799">
              <w:r w:rsidR="004470EF" w:rsidRPr="002E6533">
                <w:rPr>
                  <w:rStyle w:val="Hyperlink"/>
                </w:rPr>
                <w:t>Agenda</w:t>
              </w:r>
            </w:hyperlink>
            <w:r w:rsidRPr="002E6533">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4470EF" w:rsidRPr="002E6533" w14:paraId="01A697DE" w14:textId="77777777">
        <w:tc>
          <w:tcPr>
            <w:tcW w:w="2613" w:type="dxa"/>
          </w:tcPr>
          <w:p w14:paraId="52DFD0E6" w14:textId="77777777" w:rsidR="004470EF" w:rsidRPr="002E6533" w:rsidRDefault="00000000">
            <w:pPr>
              <w:pStyle w:val="Compact"/>
            </w:pPr>
            <w:r w:rsidRPr="002E6533">
              <w:t>Usuário</w:t>
            </w:r>
          </w:p>
        </w:tc>
        <w:tc>
          <w:tcPr>
            <w:tcW w:w="2613" w:type="dxa"/>
          </w:tcPr>
          <w:p w14:paraId="6F5DE896" w14:textId="77777777" w:rsidR="004470EF" w:rsidRPr="002E6533" w:rsidRDefault="00000000">
            <w:pPr>
              <w:pStyle w:val="Compact"/>
            </w:pPr>
            <w:r w:rsidRPr="002E6533">
              <w:t>Cálculos recalculados em linha</w:t>
            </w:r>
          </w:p>
        </w:tc>
        <w:tc>
          <w:tcPr>
            <w:tcW w:w="2613" w:type="dxa"/>
          </w:tcPr>
          <w:p w14:paraId="00B0A4F4" w14:textId="77777777" w:rsidR="004470EF" w:rsidRPr="002E6533" w:rsidRDefault="00000000">
            <w:pPr>
              <w:pStyle w:val="Compact"/>
            </w:pPr>
            <w:r w:rsidRPr="002E6533">
              <w:t>O usuário clica no botão Recalcular, enquanto está visualizando um registro. O conteúdo 'marcado' para novo cálculo é recalculado.</w:t>
            </w:r>
          </w:p>
          <w:p w14:paraId="13B4CBD5" w14:textId="77777777" w:rsidR="004470EF" w:rsidRPr="002E6533" w:rsidRDefault="00000000">
            <w:pPr>
              <w:pStyle w:val="Compact"/>
            </w:pPr>
            <w:r w:rsidRPr="002E6533">
              <w:t xml:space="preserve">O usuário clica no botão </w:t>
            </w:r>
            <w:r w:rsidRPr="002E6533">
              <w:lastRenderedPageBreak/>
              <w:t>Aplicar, sem fazer alteração. O conteúdo 'marcado' para novo cálculo é recalculado.</w:t>
            </w:r>
          </w:p>
          <w:p w14:paraId="19FC5DC9" w14:textId="77777777" w:rsidR="004470EF" w:rsidRPr="002E6533" w:rsidRDefault="00000000">
            <w:pPr>
              <w:pStyle w:val="Compact"/>
            </w:pPr>
            <w:r w:rsidRPr="002E6533">
              <w:t>O usuário clica no botão Salvar depois de fazer uma alteração. O conteúdo é salvo e o conteúdo 'marcado' é recalculado.</w:t>
            </w:r>
          </w:p>
        </w:tc>
      </w:tr>
    </w:tbl>
    <w:p w14:paraId="6F1CBF14" w14:textId="77777777" w:rsidR="004470EF" w:rsidRPr="002E6533" w:rsidRDefault="00000000">
      <w:pPr>
        <w:pStyle w:val="Ttulo2"/>
      </w:pPr>
      <w:bookmarkStart w:id="1706" w:name="processo-de-novo-cálculo"/>
      <w:bookmarkEnd w:id="1705"/>
      <w:r w:rsidRPr="002E6533">
        <w:lastRenderedPageBreak/>
        <w:t>Processo de novo cálculo</w:t>
      </w:r>
    </w:p>
    <w:p w14:paraId="3CDB56E5" w14:textId="77777777" w:rsidR="004470EF" w:rsidRPr="002E6533" w:rsidRDefault="00000000">
      <w:pPr>
        <w:pStyle w:val="TableCaption"/>
      </w:pPr>
      <w:r w:rsidRPr="002E6533">
        <w:t>A tabela a seguir descreve como os recálculos são processados. Novos cálculos são processados imediatamente ou por meio de um trabalho assíncrono.</w:t>
      </w:r>
    </w:p>
    <w:tbl>
      <w:tblPr>
        <w:tblStyle w:val="Table"/>
        <w:tblW w:w="5000" w:type="pct"/>
        <w:tblLayout w:type="fixed"/>
        <w:tblLook w:val="0020" w:firstRow="1" w:lastRow="0" w:firstColumn="0" w:lastColumn="0" w:noHBand="0" w:noVBand="0"/>
      </w:tblPr>
      <w:tblGrid>
        <w:gridCol w:w="4527"/>
        <w:gridCol w:w="4527"/>
      </w:tblGrid>
      <w:tr w:rsidR="004470EF" w:rsidRPr="002E6533" w14:paraId="15F5FED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5A156BF" w14:textId="77777777" w:rsidR="004470EF" w:rsidRPr="002E6533" w:rsidRDefault="00000000">
            <w:pPr>
              <w:pStyle w:val="Compact"/>
            </w:pPr>
            <w:r w:rsidRPr="002E6533">
              <w:t>Tipo</w:t>
            </w:r>
          </w:p>
        </w:tc>
        <w:tc>
          <w:tcPr>
            <w:tcW w:w="3960" w:type="dxa"/>
          </w:tcPr>
          <w:p w14:paraId="5989C922" w14:textId="77777777" w:rsidR="004470EF" w:rsidRPr="002E6533" w:rsidRDefault="00000000">
            <w:pPr>
              <w:pStyle w:val="Compact"/>
            </w:pPr>
            <w:r w:rsidRPr="002E6533">
              <w:t>Descrição</w:t>
            </w:r>
          </w:p>
        </w:tc>
      </w:tr>
      <w:tr w:rsidR="004470EF" w:rsidRPr="002E6533" w14:paraId="679AD05B" w14:textId="77777777">
        <w:tc>
          <w:tcPr>
            <w:tcW w:w="3960" w:type="dxa"/>
          </w:tcPr>
          <w:p w14:paraId="193E1749" w14:textId="77777777" w:rsidR="004470EF" w:rsidRPr="002E6533" w:rsidRDefault="00000000">
            <w:pPr>
              <w:pStyle w:val="Compact"/>
            </w:pPr>
            <w:r w:rsidRPr="002E6533">
              <w:t>Imediato</w:t>
            </w:r>
          </w:p>
        </w:tc>
        <w:tc>
          <w:tcPr>
            <w:tcW w:w="3960" w:type="dxa"/>
          </w:tcPr>
          <w:p w14:paraId="7E100031" w14:textId="77777777" w:rsidR="004470EF" w:rsidRPr="002E6533" w:rsidRDefault="00000000">
            <w:pPr>
              <w:pStyle w:val="Corpodetexto"/>
            </w:pPr>
            <w:r w:rsidRPr="002E6533">
              <w:t>Os cálculos são acionados pelo usuário ao salvar um registro 'marcado' ou alterar um campo usado por um campo calculado no mesmo nível. Quando o usuário salva um conteúdo com status 'marcado', esse status é alterado para 'não marcado'.</w:t>
            </w:r>
          </w:p>
          <w:p w14:paraId="46E44C3D" w14:textId="77777777" w:rsidR="004470EF" w:rsidRPr="002E6533" w:rsidRDefault="00000000">
            <w:pPr>
              <w:pStyle w:val="Corpodetexto"/>
            </w:pPr>
            <w:r w:rsidRPr="002E6533">
              <w:t>Um cálculo aplicado imediatamente pode ser executado em aplicativo de referência cruzada em 1 nível à frente.</w:t>
            </w:r>
          </w:p>
          <w:p w14:paraId="3F4DA47D" w14:textId="77777777" w:rsidR="004470EF" w:rsidRPr="002E6533" w:rsidRDefault="00000000">
            <w:pPr>
              <w:pStyle w:val="Corpodetexto"/>
            </w:pPr>
            <w:r w:rsidRPr="002E6533">
              <w:t>Por exemplo, o Aplicativo A depende de um campo calculado no Aplicativo B. Este tem um relacionamento de referência cruzada com o Aplicativo A. Quando um registro for atualizado no Aplicativo B, o respectivo registro relacionado no Aplicativo A poderá ser recalculado imediatamente quando o usuário retornar ao Aplicativo A e clicar em Aplicar ou Salvar.</w:t>
            </w:r>
          </w:p>
          <w:p w14:paraId="20AC3192" w14:textId="77777777" w:rsidR="004470EF" w:rsidRPr="002E6533" w:rsidRDefault="00000000">
            <w:pPr>
              <w:pStyle w:val="Corpodetexto"/>
            </w:pPr>
            <w:r w:rsidRPr="002E6533">
              <w:t>Registros relacionados são atualizados quando um usuário inicia novo cálculo ou novos cálculos são atualizados por meio de um trabalho assíncrono.</w:t>
            </w:r>
          </w:p>
          <w:p w14:paraId="08F65F92" w14:textId="77777777" w:rsidR="004470EF" w:rsidRPr="002E6533" w:rsidRDefault="00000000">
            <w:pPr>
              <w:pStyle w:val="Compact"/>
            </w:pPr>
            <w:r w:rsidRPr="002E6533">
              <w:lastRenderedPageBreak/>
              <w:t>Quando atualizado pelo usuário, o campo Última atualização contém a identificação do usuário que atualizou o registro.</w:t>
            </w:r>
          </w:p>
          <w:p w14:paraId="6EBD19FC" w14:textId="77777777" w:rsidR="004470EF" w:rsidRPr="002E6533" w:rsidRDefault="00000000">
            <w:pPr>
              <w:pStyle w:val="Compact"/>
            </w:pPr>
            <w:r w:rsidRPr="002E6533">
              <w:t>Quando atualizado por um trabalho assíncrono, o campo Última atualização não é atualizado. </w:t>
            </w:r>
          </w:p>
        </w:tc>
      </w:tr>
      <w:tr w:rsidR="004470EF" w:rsidRPr="002E6533" w14:paraId="20112E69" w14:textId="77777777">
        <w:tc>
          <w:tcPr>
            <w:tcW w:w="3960" w:type="dxa"/>
          </w:tcPr>
          <w:p w14:paraId="39381DFB" w14:textId="77777777" w:rsidR="004470EF" w:rsidRPr="002E6533" w:rsidRDefault="00000000">
            <w:pPr>
              <w:pStyle w:val="Compact"/>
            </w:pPr>
            <w:r w:rsidRPr="002E6533">
              <w:lastRenderedPageBreak/>
              <w:t>Trabalhos assíncronos</w:t>
            </w:r>
          </w:p>
        </w:tc>
        <w:tc>
          <w:tcPr>
            <w:tcW w:w="3960" w:type="dxa"/>
          </w:tcPr>
          <w:p w14:paraId="38E307BE" w14:textId="77777777" w:rsidR="004470EF" w:rsidRPr="002E6533" w:rsidRDefault="00000000">
            <w:pPr>
              <w:pStyle w:val="Corpodetexto"/>
            </w:pPr>
            <w:r w:rsidRPr="002E6533">
              <w:t>Trabalhos assíncronos enfileirados são executados com base no total de trabalhos da fila de trabalhos. Trabalhos assíncronos programados são executados na hora especificada, independentemente de qualquer atividade atual do registro.</w:t>
            </w:r>
          </w:p>
          <w:p w14:paraId="78ACCA87" w14:textId="77777777" w:rsidR="004470EF" w:rsidRPr="002E6533" w:rsidRDefault="00000000">
            <w:pPr>
              <w:pStyle w:val="Corpodetexto"/>
            </w:pPr>
            <w:r w:rsidRPr="002E6533">
              <w:t>Os cálculos são enfileirados em um trabalho assíncrono de várias maneiras.</w:t>
            </w:r>
          </w:p>
          <w:p w14:paraId="17E29A53" w14:textId="77777777" w:rsidR="004470EF" w:rsidRPr="002E6533" w:rsidRDefault="00000000">
            <w:pPr>
              <w:pStyle w:val="Compact"/>
            </w:pPr>
            <w:r w:rsidRPr="002E6533">
              <w:t>Alterar a fórmula de um campo calculado e selecionar Sim para recalcular o campo.</w:t>
            </w:r>
          </w:p>
          <w:p w14:paraId="6B47309A" w14:textId="77777777" w:rsidR="004470EF" w:rsidRPr="002E6533" w:rsidRDefault="00000000">
            <w:pPr>
              <w:pStyle w:val="Compact"/>
            </w:pPr>
            <w:r w:rsidRPr="002E6533">
              <w:t>Alterar o peso de um campo de pergunta.</w:t>
            </w:r>
          </w:p>
          <w:p w14:paraId="2520649B" w14:textId="77777777" w:rsidR="004470EF" w:rsidRPr="002E6533" w:rsidRDefault="00000000">
            <w:pPr>
              <w:pStyle w:val="Compact"/>
            </w:pPr>
            <w:r w:rsidRPr="002E6533">
              <w:t>Alterar a ordem dos cálculos.</w:t>
            </w:r>
          </w:p>
          <w:p w14:paraId="66C04E12" w14:textId="77777777" w:rsidR="004470EF" w:rsidRPr="002E6533" w:rsidRDefault="00000000">
            <w:pPr>
              <w:pStyle w:val="Compact"/>
            </w:pPr>
            <w:r w:rsidRPr="002E6533">
              <w:t>Alterar a opção Novo cálculo de um campo calculado e selecionar Sim para recalcular o campo.</w:t>
            </w:r>
          </w:p>
          <w:p w14:paraId="7A7FF87B" w14:textId="77777777" w:rsidR="004470EF" w:rsidRPr="002E6533" w:rsidRDefault="00000000">
            <w:pPr>
              <w:pStyle w:val="Compact"/>
            </w:pPr>
            <w:r w:rsidRPr="002E6533">
              <w:t>Alterar a opção Manipulação de erros de um campo calculado e selecionar Sim para recalcular o campo.</w:t>
            </w:r>
          </w:p>
          <w:p w14:paraId="1A6C6EC3" w14:textId="77777777" w:rsidR="004470EF" w:rsidRPr="002E6533" w:rsidRDefault="00000000">
            <w:pPr>
              <w:pStyle w:val="Compact"/>
            </w:pPr>
            <w:r w:rsidRPr="002E6533">
              <w:t>Alterar a máscara de entrada de um campo de texto que é referido por um campo calculado.</w:t>
            </w:r>
          </w:p>
          <w:p w14:paraId="4CE1EDDB" w14:textId="77777777" w:rsidR="004470EF" w:rsidRPr="002E6533" w:rsidRDefault="00000000">
            <w:pPr>
              <w:pStyle w:val="Compact"/>
            </w:pPr>
            <w:r w:rsidRPr="002E6533">
              <w:t>Alterar o atributo numérico de um valor em um campo Lista de valores que é referido por um campo calculado.</w:t>
            </w:r>
          </w:p>
          <w:p w14:paraId="126EBB2F" w14:textId="77777777" w:rsidR="004470EF" w:rsidRPr="002E6533" w:rsidRDefault="00000000">
            <w:pPr>
              <w:pStyle w:val="Compact"/>
            </w:pPr>
            <w:r w:rsidRPr="002E6533">
              <w:t>Alterar o atributo de texto Outro de um valor em um campo de Lista de valores referido por um campo calculado.</w:t>
            </w:r>
          </w:p>
          <w:p w14:paraId="3D0FBEA2" w14:textId="77777777" w:rsidR="004470EF" w:rsidRPr="002E6533" w:rsidRDefault="00000000">
            <w:pPr>
              <w:pStyle w:val="Compact"/>
            </w:pPr>
            <w:r w:rsidRPr="002E6533">
              <w:t xml:space="preserve">Alterar o atributo Exatidão de um valor em um campo Lista de valores de perguntas referido por um campo </w:t>
            </w:r>
            <w:r w:rsidRPr="002E6533">
              <w:lastRenderedPageBreak/>
              <w:t>calculado.</w:t>
            </w:r>
          </w:p>
        </w:tc>
      </w:tr>
    </w:tbl>
    <w:p w14:paraId="4E2E38A7" w14:textId="77777777" w:rsidR="004470EF" w:rsidRPr="002E6533" w:rsidRDefault="00000000">
      <w:pPr>
        <w:pStyle w:val="Ttulo3"/>
      </w:pPr>
      <w:bookmarkStart w:id="1707" w:name="exemplo-acionadores-de-recálculo"/>
      <w:r w:rsidRPr="002E6533">
        <w:lastRenderedPageBreak/>
        <w:t>Exemplo: Acionadores de recálculo</w:t>
      </w:r>
    </w:p>
    <w:p w14:paraId="5E403595" w14:textId="77777777" w:rsidR="004470EF" w:rsidRPr="002E6533" w:rsidRDefault="00000000">
      <w:pPr>
        <w:pStyle w:val="TableCaption"/>
      </w:pPr>
      <w:r w:rsidRPr="002E6533">
        <w:t>A tabela a seguir descreve cenários de exemplo de acionamento para recalcular.</w:t>
      </w:r>
    </w:p>
    <w:tbl>
      <w:tblPr>
        <w:tblStyle w:val="Table"/>
        <w:tblW w:w="5000" w:type="pct"/>
        <w:tblLayout w:type="fixed"/>
        <w:tblLook w:val="0080" w:firstRow="0" w:lastRow="0" w:firstColumn="1" w:lastColumn="0" w:noHBand="0" w:noVBand="0"/>
      </w:tblPr>
      <w:tblGrid>
        <w:gridCol w:w="4527"/>
        <w:gridCol w:w="4527"/>
      </w:tblGrid>
      <w:tr w:rsidR="004470EF" w:rsidRPr="002E6533" w14:paraId="2B178C02" w14:textId="77777777">
        <w:tc>
          <w:tcPr>
            <w:tcW w:w="3960" w:type="dxa"/>
          </w:tcPr>
          <w:p w14:paraId="605489F1" w14:textId="77777777" w:rsidR="004470EF" w:rsidRPr="002E6533" w:rsidRDefault="00000000">
            <w:pPr>
              <w:pStyle w:val="Compact"/>
            </w:pPr>
            <w:r w:rsidRPr="002E6533">
              <w:t>Cenário 1</w:t>
            </w:r>
          </w:p>
        </w:tc>
        <w:tc>
          <w:tcPr>
            <w:tcW w:w="3960" w:type="dxa"/>
          </w:tcPr>
          <w:p w14:paraId="263CC336" w14:textId="77777777" w:rsidR="004470EF" w:rsidRPr="002E6533" w:rsidRDefault="00000000">
            <w:pPr>
              <w:pStyle w:val="Compact"/>
            </w:pPr>
            <w:r w:rsidRPr="002E6533">
              <w:t>Edite um registro por meio da alteração de um campo vinculado a um campo calculado em um aplicativo.</w:t>
            </w:r>
          </w:p>
          <w:p w14:paraId="0419AE3C" w14:textId="77777777" w:rsidR="004470EF" w:rsidRPr="002E6533" w:rsidRDefault="00000000">
            <w:pPr>
              <w:pStyle w:val="Compact"/>
            </w:pPr>
            <w:r w:rsidRPr="002E6533">
              <w:t>Salve o registro.</w:t>
            </w:r>
          </w:p>
          <w:p w14:paraId="683DEF70" w14:textId="77777777" w:rsidR="004470EF" w:rsidRPr="002E6533" w:rsidRDefault="00000000">
            <w:pPr>
              <w:pStyle w:val="FirstParagraph"/>
            </w:pPr>
            <w:r w:rsidRPr="002E6533">
              <w:t>Resultados: Todos os campos calculados dependentes dessa alteração são recalculados imediatamente.</w:t>
            </w:r>
          </w:p>
        </w:tc>
      </w:tr>
      <w:tr w:rsidR="004470EF" w:rsidRPr="002E6533" w14:paraId="79001F7C" w14:textId="77777777">
        <w:tc>
          <w:tcPr>
            <w:tcW w:w="3960" w:type="dxa"/>
          </w:tcPr>
          <w:p w14:paraId="4162E6EB" w14:textId="77777777" w:rsidR="004470EF" w:rsidRPr="002E6533" w:rsidRDefault="00000000">
            <w:pPr>
              <w:pStyle w:val="Compact"/>
            </w:pPr>
            <w:r w:rsidRPr="002E6533">
              <w:t>Cenário 2</w:t>
            </w:r>
          </w:p>
        </w:tc>
        <w:tc>
          <w:tcPr>
            <w:tcW w:w="3960" w:type="dxa"/>
          </w:tcPr>
          <w:p w14:paraId="0A419613" w14:textId="77777777" w:rsidR="004470EF" w:rsidRPr="002E6533" w:rsidRDefault="00000000">
            <w:pPr>
              <w:pStyle w:val="Compact"/>
            </w:pPr>
            <w:r w:rsidRPr="002E6533">
              <w:t>Edite um registro que tenha um campo dependente em um aplicativo relacionado.</w:t>
            </w:r>
          </w:p>
          <w:p w14:paraId="1126FC12" w14:textId="77777777" w:rsidR="004470EF" w:rsidRPr="002E6533" w:rsidRDefault="00000000">
            <w:pPr>
              <w:pStyle w:val="Compact"/>
            </w:pPr>
            <w:r w:rsidRPr="002E6533">
              <w:t>Examine um aplicativo de referência cruzada.</w:t>
            </w:r>
          </w:p>
          <w:p w14:paraId="1FA0F59D" w14:textId="77777777" w:rsidR="004470EF" w:rsidRPr="002E6533" w:rsidRDefault="00000000">
            <w:pPr>
              <w:pStyle w:val="Compact"/>
            </w:pPr>
            <w:r w:rsidRPr="002E6533">
              <w:t>Altere o campo dependente em um registro relacionado.</w:t>
            </w:r>
          </w:p>
          <w:p w14:paraId="7CFB4EEA" w14:textId="77777777" w:rsidR="004470EF" w:rsidRPr="002E6533" w:rsidRDefault="00000000">
            <w:pPr>
              <w:pStyle w:val="Compact"/>
            </w:pPr>
            <w:r w:rsidRPr="002E6533">
              <w:t>Salve o registro.</w:t>
            </w:r>
          </w:p>
          <w:p w14:paraId="500F60C4" w14:textId="77777777" w:rsidR="004470EF" w:rsidRPr="002E6533" w:rsidRDefault="00000000">
            <w:pPr>
              <w:pStyle w:val="FirstParagraph"/>
            </w:pPr>
            <w:r w:rsidRPr="002E6533">
              <w:t>Resultados: Os novos cálculos para os campos dependentes são enfileirados em um trabalho assíncrono, sendo processado com base no total de trabalhos da fila de trabalhos.</w:t>
            </w:r>
          </w:p>
        </w:tc>
      </w:tr>
    </w:tbl>
    <w:p w14:paraId="14C4C18D" w14:textId="77777777" w:rsidR="004470EF" w:rsidRPr="002E6533" w:rsidRDefault="00000000">
      <w:pPr>
        <w:pStyle w:val="Ttulo2"/>
      </w:pPr>
      <w:bookmarkStart w:id="1708" w:name="processamento-de-trabalho-assíncrono"/>
      <w:bookmarkEnd w:id="1706"/>
      <w:bookmarkEnd w:id="1707"/>
      <w:r w:rsidRPr="002E6533">
        <w:t>Processamento de trabalho assíncrono</w:t>
      </w:r>
    </w:p>
    <w:p w14:paraId="5B41E81B" w14:textId="77777777" w:rsidR="004470EF" w:rsidRPr="002E6533" w:rsidRDefault="00000000">
      <w:pPr>
        <w:pStyle w:val="FirstParagraph"/>
      </w:pPr>
      <w:r w:rsidRPr="002E6533">
        <w:t>Quando você alterar a fórmula de um campo calculado e agendar o novo cálculo em um trabalho assíncrono, o conteúdo afetado por essa alteração terá o status de 'marcado' para novo cálculo.</w:t>
      </w:r>
    </w:p>
    <w:p w14:paraId="0A724242" w14:textId="77777777" w:rsidR="004470EF" w:rsidRPr="002E6533" w:rsidRDefault="00000000">
      <w:pPr>
        <w:pStyle w:val="Corpodetexto"/>
      </w:pPr>
      <w:r w:rsidRPr="002E6533">
        <w:t>Quando existir essa condição, ocorrerá o seguinte:</w:t>
      </w:r>
    </w:p>
    <w:p w14:paraId="5C648769" w14:textId="77777777" w:rsidR="004470EF" w:rsidRPr="002E6533" w:rsidRDefault="00000000">
      <w:pPr>
        <w:pStyle w:val="Compact"/>
      </w:pPr>
      <w:r w:rsidRPr="002E6533">
        <w:t>O trabalho assíncrono será enfileirado com todos os campos "marcados" para novo cálculo.</w:t>
      </w:r>
    </w:p>
    <w:p w14:paraId="17ABB225" w14:textId="77777777" w:rsidR="004470EF" w:rsidRPr="002E6533" w:rsidRDefault="00000000">
      <w:pPr>
        <w:pStyle w:val="Compact"/>
      </w:pPr>
      <w:r w:rsidRPr="002E6533">
        <w:t>O conteúdo será 'marcado' para novo cálculo e poderá ser recalculado imediatamente nos modos Exibir ou de edição.</w:t>
      </w:r>
    </w:p>
    <w:p w14:paraId="30DDF79B" w14:textId="77777777" w:rsidR="004470EF" w:rsidRPr="002E6533" w:rsidRDefault="00000000">
      <w:pPr>
        <w:pStyle w:val="Compact"/>
      </w:pPr>
      <w:r w:rsidRPr="002E6533">
        <w:t>Qualquer campo calculado no mesmo nível com status de conteúdo definido como 'marcado' será redefinido e não estará mais 'marcado' para novo cálculo.</w:t>
      </w:r>
    </w:p>
    <w:p w14:paraId="4E70B7B2" w14:textId="77777777" w:rsidR="004470EF" w:rsidRPr="002E6533" w:rsidRDefault="00000000">
      <w:pPr>
        <w:pStyle w:val="FirstParagraph"/>
      </w:pPr>
      <w:r w:rsidRPr="002E6533">
        <w:lastRenderedPageBreak/>
        <w:t>Quando você alterar a fórmula de um campo calculado, mas não agendar o novo cálculo em um trabalho assíncrono, o conteúdo dessa aplicação que for afetado por essa alteração não será 'marcado'. Quando existir essa condição, o status do conteúdo será atualizado por um usuário ao salvar a alteração ou pelo trabalho assíncrono.</w:t>
      </w:r>
    </w:p>
    <w:p w14:paraId="5543FEF4" w14:textId="77777777" w:rsidR="004470EF" w:rsidRPr="002E6533" w:rsidRDefault="00000000">
      <w:pPr>
        <w:pStyle w:val="Corpodetexto"/>
      </w:pPr>
      <w:r w:rsidRPr="002E6533">
        <w:t>Entretanto, se você alterar 1 ou mais campos e agendar um trabalho assíncrono apenas para 1 dos campos, todos os campos 'marcados' para novo cálculo serão incluídos no trabalho assíncrono.</w:t>
      </w:r>
    </w:p>
    <w:p w14:paraId="2C98C7EF" w14:textId="77777777" w:rsidR="004470EF" w:rsidRPr="002E6533" w:rsidRDefault="00000000">
      <w:pPr>
        <w:pStyle w:val="Ttulo3"/>
      </w:pPr>
      <w:bookmarkStart w:id="1709" w:name="Xb9c9253b6f0091e3f16621f5a7848d08693afb2"/>
      <w:r w:rsidRPr="002E6533">
        <w:t>Exemplo: Trabalhos assíncronos enfileirados</w:t>
      </w:r>
    </w:p>
    <w:p w14:paraId="7C3AE7E0" w14:textId="77777777" w:rsidR="004470EF" w:rsidRPr="002E6533" w:rsidRDefault="00000000">
      <w:pPr>
        <w:pStyle w:val="TableCaption"/>
      </w:pPr>
      <w:r w:rsidRPr="002E6533">
        <w:t>A tabela a seguir descreve um cenário de exemplo de um trabalho assíncrono enfileirado.</w:t>
      </w:r>
    </w:p>
    <w:tbl>
      <w:tblPr>
        <w:tblStyle w:val="Table"/>
        <w:tblW w:w="5000" w:type="pct"/>
        <w:tblLayout w:type="fixed"/>
        <w:tblLook w:val="0080" w:firstRow="0" w:lastRow="0" w:firstColumn="1" w:lastColumn="0" w:noHBand="0" w:noVBand="0"/>
      </w:tblPr>
      <w:tblGrid>
        <w:gridCol w:w="4527"/>
        <w:gridCol w:w="4527"/>
      </w:tblGrid>
      <w:tr w:rsidR="004470EF" w:rsidRPr="002E6533" w14:paraId="6FBEDDAE" w14:textId="77777777">
        <w:tc>
          <w:tcPr>
            <w:tcW w:w="3960" w:type="dxa"/>
          </w:tcPr>
          <w:p w14:paraId="7ADE6439" w14:textId="77777777" w:rsidR="004470EF" w:rsidRPr="002E6533" w:rsidRDefault="00000000">
            <w:pPr>
              <w:pStyle w:val="Compact"/>
            </w:pPr>
            <w:r w:rsidRPr="002E6533">
              <w:t>Cenário</w:t>
            </w:r>
          </w:p>
        </w:tc>
        <w:tc>
          <w:tcPr>
            <w:tcW w:w="3960" w:type="dxa"/>
          </w:tcPr>
          <w:p w14:paraId="40B7D59E" w14:textId="77777777" w:rsidR="004470EF" w:rsidRPr="002E6533" w:rsidRDefault="00000000">
            <w:pPr>
              <w:pStyle w:val="Corpodetexto"/>
            </w:pPr>
            <w:r w:rsidRPr="002E6533">
              <w:t>Há 4 campos: Risco, Importância, Controles e Classificação.</w:t>
            </w:r>
          </w:p>
          <w:p w14:paraId="678AF26D" w14:textId="77777777" w:rsidR="004470EF" w:rsidRPr="002E6533" w:rsidRDefault="00000000">
            <w:pPr>
              <w:pStyle w:val="Corpodetexto"/>
            </w:pPr>
            <w:r w:rsidRPr="002E6533">
              <w:t>Risco depende do valor de Importância.</w:t>
            </w:r>
          </w:p>
          <w:p w14:paraId="58832C3E" w14:textId="77777777" w:rsidR="004470EF" w:rsidRPr="002E6533" w:rsidRDefault="00000000">
            <w:pPr>
              <w:pStyle w:val="Corpodetexto"/>
            </w:pPr>
            <w:r w:rsidRPr="002E6533">
              <w:t>SUM([Risco], [Importância]).</w:t>
            </w:r>
          </w:p>
          <w:p w14:paraId="3B452EE6" w14:textId="77777777" w:rsidR="004470EF" w:rsidRPr="002E6533" w:rsidRDefault="00000000">
            <w:pPr>
              <w:pStyle w:val="Corpodetexto"/>
            </w:pPr>
            <w:r w:rsidRPr="002E6533">
              <w:t>O campo Controles depende do valor de Classificação.</w:t>
            </w:r>
          </w:p>
          <w:p w14:paraId="6825085E" w14:textId="77777777" w:rsidR="004470EF" w:rsidRPr="002E6533" w:rsidRDefault="00000000">
            <w:pPr>
              <w:pStyle w:val="Corpodetexto"/>
            </w:pPr>
            <w:r w:rsidRPr="002E6533">
              <w:t>IF(CONTAINS[Classificação] “10”, RANK(REF([Controles] “5”)))</w:t>
            </w:r>
          </w:p>
        </w:tc>
      </w:tr>
      <w:tr w:rsidR="004470EF" w:rsidRPr="002E6533" w14:paraId="79D9AAB1" w14:textId="77777777">
        <w:tc>
          <w:tcPr>
            <w:tcW w:w="3960" w:type="dxa"/>
          </w:tcPr>
          <w:p w14:paraId="084B4CC2" w14:textId="77777777" w:rsidR="004470EF" w:rsidRPr="002E6533" w:rsidRDefault="00000000">
            <w:pPr>
              <w:pStyle w:val="Compact"/>
            </w:pPr>
            <w:r w:rsidRPr="002E6533">
              <w:t>Ação 1</w:t>
            </w:r>
          </w:p>
        </w:tc>
        <w:tc>
          <w:tcPr>
            <w:tcW w:w="3960" w:type="dxa"/>
          </w:tcPr>
          <w:p w14:paraId="4BCC5B5C" w14:textId="77777777" w:rsidR="004470EF" w:rsidRPr="002E6533" w:rsidRDefault="00000000">
            <w:pPr>
              <w:pStyle w:val="Compact"/>
            </w:pPr>
            <w:r w:rsidRPr="002E6533">
              <w:t>O Administrador atualiza as fórmulas dos campos calculados e agenda um trabalho assíncrono para recalcular os campos.</w:t>
            </w:r>
          </w:p>
        </w:tc>
      </w:tr>
      <w:tr w:rsidR="004470EF" w:rsidRPr="002E6533" w14:paraId="34793E05" w14:textId="77777777">
        <w:tc>
          <w:tcPr>
            <w:tcW w:w="3960" w:type="dxa"/>
          </w:tcPr>
          <w:p w14:paraId="2E763313" w14:textId="77777777" w:rsidR="004470EF" w:rsidRPr="002E6533" w:rsidRDefault="00000000">
            <w:pPr>
              <w:pStyle w:val="Compact"/>
            </w:pPr>
            <w:r w:rsidRPr="002E6533">
              <w:t>Resultados</w:t>
            </w:r>
          </w:p>
        </w:tc>
        <w:tc>
          <w:tcPr>
            <w:tcW w:w="3960" w:type="dxa"/>
          </w:tcPr>
          <w:p w14:paraId="0792339A" w14:textId="77777777" w:rsidR="004470EF" w:rsidRPr="002E6533" w:rsidRDefault="00000000">
            <w:pPr>
              <w:pStyle w:val="Corpodetexto"/>
            </w:pPr>
            <w:r w:rsidRPr="002E6533">
              <w:t>As fórmulas são atualizadas nos aplicativos.</w:t>
            </w:r>
          </w:p>
          <w:p w14:paraId="0ED24A4E" w14:textId="77777777" w:rsidR="004470EF" w:rsidRPr="002E6533" w:rsidRDefault="00000000">
            <w:pPr>
              <w:pStyle w:val="Corpodetexto"/>
            </w:pPr>
            <w:r w:rsidRPr="002E6533">
              <w:t>[Risco] e [Controles] são ‘marcados’ para novo cálculo.</w:t>
            </w:r>
          </w:p>
        </w:tc>
      </w:tr>
      <w:tr w:rsidR="004470EF" w:rsidRPr="002E6533" w14:paraId="33157F23" w14:textId="77777777">
        <w:tc>
          <w:tcPr>
            <w:tcW w:w="3960" w:type="dxa"/>
          </w:tcPr>
          <w:p w14:paraId="2A4D1BB0" w14:textId="77777777" w:rsidR="004470EF" w:rsidRPr="002E6533" w:rsidRDefault="00000000">
            <w:pPr>
              <w:pStyle w:val="Compact"/>
            </w:pPr>
            <w:r w:rsidRPr="002E6533">
              <w:t>Ação 2</w:t>
            </w:r>
          </w:p>
        </w:tc>
        <w:tc>
          <w:tcPr>
            <w:tcW w:w="3960" w:type="dxa"/>
          </w:tcPr>
          <w:p w14:paraId="6B2BE88E" w14:textId="77777777" w:rsidR="004470EF" w:rsidRPr="002E6533" w:rsidRDefault="00000000">
            <w:pPr>
              <w:pStyle w:val="Corpodetexto"/>
            </w:pPr>
            <w:r w:rsidRPr="002E6533">
              <w:t>Usuários que tenham permissão de Leitura e Atualização visualizam o registro no Modo de visualização.</w:t>
            </w:r>
          </w:p>
          <w:p w14:paraId="0E858394" w14:textId="77777777" w:rsidR="004470EF" w:rsidRPr="002E6533" w:rsidRDefault="00000000">
            <w:pPr>
              <w:pStyle w:val="Corpodetexto"/>
            </w:pPr>
            <w:r w:rsidRPr="002E6533">
              <w:t>O usuário recebe a mensagem de que o conteúdo não está atualizado e clica em Recalcular.</w:t>
            </w:r>
          </w:p>
        </w:tc>
      </w:tr>
      <w:tr w:rsidR="004470EF" w:rsidRPr="002E6533" w14:paraId="50C9D143" w14:textId="77777777">
        <w:tc>
          <w:tcPr>
            <w:tcW w:w="3960" w:type="dxa"/>
          </w:tcPr>
          <w:p w14:paraId="5ABB284C" w14:textId="77777777" w:rsidR="004470EF" w:rsidRPr="002E6533" w:rsidRDefault="00000000">
            <w:pPr>
              <w:pStyle w:val="Compact"/>
            </w:pPr>
            <w:r w:rsidRPr="002E6533">
              <w:t>Resultados</w:t>
            </w:r>
          </w:p>
        </w:tc>
        <w:tc>
          <w:tcPr>
            <w:tcW w:w="3960" w:type="dxa"/>
          </w:tcPr>
          <w:p w14:paraId="5905C97E" w14:textId="77777777" w:rsidR="004470EF" w:rsidRPr="002E6533" w:rsidRDefault="00000000">
            <w:pPr>
              <w:pStyle w:val="Corpodetexto"/>
            </w:pPr>
            <w:r w:rsidRPr="002E6533">
              <w:t xml:space="preserve">[Risco] é recalculado imediatamente e o </w:t>
            </w:r>
            <w:r w:rsidRPr="002E6533">
              <w:lastRenderedPageBreak/>
              <w:t>valor atualizado é exibido.</w:t>
            </w:r>
          </w:p>
          <w:p w14:paraId="4E0FD777" w14:textId="77777777" w:rsidR="004470EF" w:rsidRPr="002E6533" w:rsidRDefault="00000000">
            <w:pPr>
              <w:pStyle w:val="Corpodetexto"/>
            </w:pPr>
            <w:r w:rsidRPr="002E6533">
              <w:t>[Controles] é recalculado imediatamente e o valor atualizado é exibido.</w:t>
            </w:r>
          </w:p>
        </w:tc>
      </w:tr>
    </w:tbl>
    <w:p w14:paraId="696DD9CB" w14:textId="77777777" w:rsidR="004470EF" w:rsidRPr="002E6533" w:rsidRDefault="00000000">
      <w:pPr>
        <w:pStyle w:val="Ttulo3"/>
      </w:pPr>
      <w:bookmarkStart w:id="1710" w:name="X63083f61700f967c1ea6598dad5a9bb4433ca58"/>
      <w:bookmarkEnd w:id="1709"/>
      <w:r w:rsidRPr="002E6533">
        <w:lastRenderedPageBreak/>
        <w:t>Exemplo: Trabalho assíncrono não enfileirado</w:t>
      </w:r>
    </w:p>
    <w:p w14:paraId="36493483" w14:textId="77777777" w:rsidR="004470EF" w:rsidRPr="002E6533" w:rsidRDefault="00000000">
      <w:pPr>
        <w:pStyle w:val="TableCaption"/>
      </w:pPr>
      <w:r w:rsidRPr="002E6533">
        <w:t>A tabela a seguir descreve um exemplo de um trabalho assíncrono não enfileirado.</w:t>
      </w:r>
    </w:p>
    <w:tbl>
      <w:tblPr>
        <w:tblStyle w:val="Table"/>
        <w:tblW w:w="5000" w:type="pct"/>
        <w:tblLayout w:type="fixed"/>
        <w:tblLook w:val="0080" w:firstRow="0" w:lastRow="0" w:firstColumn="1" w:lastColumn="0" w:noHBand="0" w:noVBand="0"/>
      </w:tblPr>
      <w:tblGrid>
        <w:gridCol w:w="4527"/>
        <w:gridCol w:w="4527"/>
      </w:tblGrid>
      <w:tr w:rsidR="004470EF" w:rsidRPr="002E6533" w14:paraId="692656AF" w14:textId="77777777">
        <w:tc>
          <w:tcPr>
            <w:tcW w:w="3960" w:type="dxa"/>
          </w:tcPr>
          <w:p w14:paraId="3170516B" w14:textId="77777777" w:rsidR="004470EF" w:rsidRPr="002E6533" w:rsidRDefault="00000000">
            <w:pPr>
              <w:pStyle w:val="Compact"/>
            </w:pPr>
            <w:r w:rsidRPr="002E6533">
              <w:t>Cenário</w:t>
            </w:r>
          </w:p>
        </w:tc>
        <w:tc>
          <w:tcPr>
            <w:tcW w:w="3960" w:type="dxa"/>
          </w:tcPr>
          <w:p w14:paraId="3CF048D1" w14:textId="77777777" w:rsidR="004470EF" w:rsidRPr="002E6533" w:rsidRDefault="00000000">
            <w:pPr>
              <w:pStyle w:val="Compact"/>
            </w:pPr>
            <w:r w:rsidRPr="002E6533">
              <w:t>Há 4 campos: Risco, Importância, Controles e Classificação. Risco depende do valor de Importância. SUM([Risco], [Importância]). O campo Controles depende do valor de Classificação. IF(CONTAINS[Classificação] “10”, RANK(REF([Controles] “5”)))</w:t>
            </w:r>
          </w:p>
        </w:tc>
      </w:tr>
      <w:tr w:rsidR="004470EF" w:rsidRPr="002E6533" w14:paraId="108A3657" w14:textId="77777777">
        <w:tc>
          <w:tcPr>
            <w:tcW w:w="3960" w:type="dxa"/>
          </w:tcPr>
          <w:p w14:paraId="7ED872D4" w14:textId="77777777" w:rsidR="004470EF" w:rsidRPr="002E6533" w:rsidRDefault="00000000">
            <w:pPr>
              <w:pStyle w:val="Compact"/>
            </w:pPr>
            <w:r w:rsidRPr="002E6533">
              <w:t>Ação 1</w:t>
            </w:r>
          </w:p>
        </w:tc>
        <w:tc>
          <w:tcPr>
            <w:tcW w:w="3960" w:type="dxa"/>
          </w:tcPr>
          <w:p w14:paraId="50BA2780" w14:textId="77777777" w:rsidR="004470EF" w:rsidRPr="002E6533" w:rsidRDefault="00000000">
            <w:pPr>
              <w:pStyle w:val="Compact"/>
            </w:pPr>
            <w:r w:rsidRPr="002E6533">
              <w:t>O administrador atualiza as fórmulas dos campos calculados e não agenda um trabalho assíncrono para recalcular os campos.</w:t>
            </w:r>
          </w:p>
        </w:tc>
      </w:tr>
      <w:tr w:rsidR="004470EF" w:rsidRPr="002E6533" w14:paraId="099DBC6A" w14:textId="77777777">
        <w:tc>
          <w:tcPr>
            <w:tcW w:w="3960" w:type="dxa"/>
          </w:tcPr>
          <w:p w14:paraId="21535D1B" w14:textId="77777777" w:rsidR="004470EF" w:rsidRPr="002E6533" w:rsidRDefault="00000000">
            <w:pPr>
              <w:pStyle w:val="Compact"/>
            </w:pPr>
            <w:r w:rsidRPr="002E6533">
              <w:t>Resultados</w:t>
            </w:r>
          </w:p>
        </w:tc>
        <w:tc>
          <w:tcPr>
            <w:tcW w:w="3960" w:type="dxa"/>
          </w:tcPr>
          <w:p w14:paraId="1627A2D0" w14:textId="77777777" w:rsidR="004470EF" w:rsidRPr="002E6533" w:rsidRDefault="00000000">
            <w:pPr>
              <w:pStyle w:val="Compact"/>
            </w:pPr>
            <w:r w:rsidRPr="002E6533">
              <w:t>As fórmulas são atualizadas nos aplicativos. [Risco] e [Controles] não são 'marcados' para novo cálculo.</w:t>
            </w:r>
          </w:p>
        </w:tc>
      </w:tr>
      <w:tr w:rsidR="004470EF" w:rsidRPr="002E6533" w14:paraId="4E79C1EC" w14:textId="77777777">
        <w:tc>
          <w:tcPr>
            <w:tcW w:w="3960" w:type="dxa"/>
          </w:tcPr>
          <w:p w14:paraId="0351E07D" w14:textId="77777777" w:rsidR="004470EF" w:rsidRPr="002E6533" w:rsidRDefault="00000000">
            <w:pPr>
              <w:pStyle w:val="Compact"/>
            </w:pPr>
            <w:r w:rsidRPr="002E6533">
              <w:t>Ação 2</w:t>
            </w:r>
          </w:p>
        </w:tc>
        <w:tc>
          <w:tcPr>
            <w:tcW w:w="3960" w:type="dxa"/>
          </w:tcPr>
          <w:p w14:paraId="771DD4CD" w14:textId="77777777" w:rsidR="004470EF" w:rsidRPr="002E6533" w:rsidRDefault="00000000">
            <w:pPr>
              <w:pStyle w:val="Compact"/>
            </w:pPr>
            <w:r w:rsidRPr="002E6533">
              <w:t>Usuários que tenham permissão de Leitura e Atualização visualizam o registro no Modo de visualização. O usuário não é notificado de que o conteúdo não está atualizado.</w:t>
            </w:r>
          </w:p>
        </w:tc>
      </w:tr>
      <w:tr w:rsidR="004470EF" w:rsidRPr="002E6533" w14:paraId="3DDAFD9B" w14:textId="77777777">
        <w:tc>
          <w:tcPr>
            <w:tcW w:w="3960" w:type="dxa"/>
          </w:tcPr>
          <w:p w14:paraId="30115879" w14:textId="77777777" w:rsidR="004470EF" w:rsidRPr="002E6533" w:rsidRDefault="00000000">
            <w:pPr>
              <w:pStyle w:val="Compact"/>
            </w:pPr>
            <w:r w:rsidRPr="002E6533">
              <w:t>Resultados</w:t>
            </w:r>
          </w:p>
        </w:tc>
        <w:tc>
          <w:tcPr>
            <w:tcW w:w="3960" w:type="dxa"/>
          </w:tcPr>
          <w:p w14:paraId="247BD65A" w14:textId="77777777" w:rsidR="004470EF" w:rsidRPr="002E6533" w:rsidRDefault="00000000">
            <w:pPr>
              <w:pStyle w:val="Compact"/>
            </w:pPr>
            <w:r w:rsidRPr="002E6533">
              <w:t>Conteúdo de [Risco] e [Controles] não são atualizados.</w:t>
            </w:r>
          </w:p>
        </w:tc>
      </w:tr>
    </w:tbl>
    <w:p w14:paraId="15400505" w14:textId="77777777" w:rsidR="004470EF" w:rsidRPr="002E6533" w:rsidRDefault="00000000">
      <w:pPr>
        <w:pStyle w:val="Ttulo1"/>
      </w:pPr>
      <w:bookmarkStart w:id="1711" w:name="programando-cálculos-e-recálculos"/>
      <w:bookmarkEnd w:id="1704"/>
      <w:bookmarkEnd w:id="1708"/>
      <w:bookmarkEnd w:id="1710"/>
      <w:r w:rsidRPr="002E6533">
        <w:t>Programando cálculos e recálculos</w:t>
      </w:r>
    </w:p>
    <w:p w14:paraId="540D3EE5" w14:textId="77777777" w:rsidR="004470EF" w:rsidRPr="002E6533" w:rsidRDefault="00000000">
      <w:pPr>
        <w:pStyle w:val="FirstParagraph"/>
      </w:pPr>
      <w:r w:rsidRPr="002E6533">
        <w:t xml:space="preserve">A programação de cálculos permite que você automatize de modo recorrente campos calculados predefinidos em um </w:t>
      </w:r>
      <w:hyperlink r:id="rId2800">
        <w:r w:rsidR="004470EF" w:rsidRPr="002E6533">
          <w:rPr>
            <w:rStyle w:val="Hyperlink"/>
          </w:rPr>
          <w:t>aplicativo</w:t>
        </w:r>
      </w:hyperlink>
      <w:r w:rsidRPr="002E6533">
        <w:t xml:space="preserve"> e execute cálculos sob demanda.</w:t>
      </w:r>
    </w:p>
    <w:p w14:paraId="1B32CC3B" w14:textId="77777777" w:rsidR="004470EF" w:rsidRPr="002E6533" w:rsidRDefault="00000000">
      <w:pPr>
        <w:pStyle w:val="Corpodetexto"/>
      </w:pPr>
      <w:r w:rsidRPr="002E6533">
        <w:t>Os administradores do sistema têm acesso irrestrito a todos os agendamentos em Archer. Os administradores de configuração têm acesso irrestrito às agendas de seus aplicativos, exceto campos de filtro, campos de referência ou campos que estejam sendo atualizados aos quais eles não têm acesso.</w:t>
      </w:r>
    </w:p>
    <w:p w14:paraId="06D1C2A3" w14:textId="77777777" w:rsidR="004470EF" w:rsidRPr="002E6533" w:rsidRDefault="00000000">
      <w:pPr>
        <w:pStyle w:val="Corpodetexto"/>
      </w:pPr>
      <w:r w:rsidRPr="002E6533">
        <w:t>Nesta página</w:t>
      </w:r>
    </w:p>
    <w:p w14:paraId="38249A77" w14:textId="77777777" w:rsidR="004470EF" w:rsidRPr="002E6533" w:rsidRDefault="004470EF">
      <w:pPr>
        <w:pStyle w:val="Compact"/>
      </w:pPr>
      <w:hyperlink w:anchor="Programeumc%C3%A1lculoourec%C3%A1lculo">
        <w:r w:rsidRPr="002E6533">
          <w:rPr>
            <w:rStyle w:val="Hyperlink"/>
          </w:rPr>
          <w:t>Programe um cálculo ou recálculo</w:t>
        </w:r>
      </w:hyperlink>
    </w:p>
    <w:p w14:paraId="6F46AA5C" w14:textId="77777777" w:rsidR="004470EF" w:rsidRPr="002E6533" w:rsidRDefault="004470EF">
      <w:pPr>
        <w:pStyle w:val="Compact"/>
      </w:pPr>
      <w:hyperlink w:anchor="Gerenciaragendamentos">
        <w:r w:rsidRPr="002E6533">
          <w:rPr>
            <w:rStyle w:val="Hyperlink"/>
          </w:rPr>
          <w:t>Gerenciar agendamentos</w:t>
        </w:r>
      </w:hyperlink>
    </w:p>
    <w:p w14:paraId="0502712E" w14:textId="77777777" w:rsidR="004470EF" w:rsidRPr="002E6533" w:rsidRDefault="00000000">
      <w:pPr>
        <w:pStyle w:val="Ttulo2"/>
      </w:pPr>
      <w:bookmarkStart w:id="1712" w:name="programe-um-cálculo-ou-recálculo"/>
      <w:r w:rsidRPr="002E6533">
        <w:t>Programe um cálculo ou recálculo</w:t>
      </w:r>
    </w:p>
    <w:p w14:paraId="49BC9899" w14:textId="77777777" w:rsidR="004470EF" w:rsidRPr="002E6533" w:rsidRDefault="00000000">
      <w:pPr>
        <w:pStyle w:val="Compact"/>
      </w:pPr>
      <w:r w:rsidRPr="002E6533">
        <w:t>No menu, clique em menu Admin &gt; Application Builder &gt; Gerenciar agendamentos.</w:t>
      </w:r>
    </w:p>
    <w:p w14:paraId="633709D6" w14:textId="77777777" w:rsidR="004470EF" w:rsidRPr="002E6533" w:rsidRDefault="00000000">
      <w:pPr>
        <w:pStyle w:val="Compact"/>
      </w:pPr>
      <w:r w:rsidRPr="002E6533">
        <w:t>Na guia Agendamentos de cálculo, clique em Adicionar novo.</w:t>
      </w:r>
    </w:p>
    <w:p w14:paraId="518131EE" w14:textId="77777777" w:rsidR="004470EF" w:rsidRPr="002E6533" w:rsidRDefault="00000000">
      <w:pPr>
        <w:pStyle w:val="Compact"/>
      </w:pPr>
      <w:r w:rsidRPr="002E6533">
        <w:t>Na seção Informações gerais, faça o seguinte:</w:t>
      </w:r>
    </w:p>
    <w:p w14:paraId="64655379" w14:textId="77777777" w:rsidR="004470EF" w:rsidRPr="002E6533" w:rsidRDefault="00000000">
      <w:pPr>
        <w:pStyle w:val="Compact"/>
        <w:numPr>
          <w:ilvl w:val="1"/>
          <w:numId w:val="0"/>
        </w:numPr>
      </w:pPr>
      <w:r w:rsidRPr="002E6533">
        <w:t>Insira um nome e uma descrição para o agendamento.</w:t>
      </w:r>
    </w:p>
    <w:p w14:paraId="1E4024E5" w14:textId="77777777" w:rsidR="004470EF" w:rsidRPr="002E6533" w:rsidRDefault="00000000">
      <w:pPr>
        <w:pStyle w:val="Compact"/>
        <w:numPr>
          <w:ilvl w:val="1"/>
          <w:numId w:val="0"/>
        </w:numPr>
      </w:pPr>
      <w:r w:rsidRPr="002E6533">
        <w:t>Selecione o aplicativo cujos campos você deseja calcular.</w:t>
      </w:r>
    </w:p>
    <w:p w14:paraId="1DD43A2A" w14:textId="77777777" w:rsidR="004470EF" w:rsidRPr="002E6533" w:rsidRDefault="00000000">
      <w:pPr>
        <w:pStyle w:val="Compact"/>
        <w:numPr>
          <w:ilvl w:val="1"/>
          <w:numId w:val="0"/>
        </w:numPr>
      </w:pPr>
      <w:r w:rsidRPr="002E6533">
        <w:t xml:space="preserve">No campo Status, selecione Ativo se você quiser que o agendamento comece a executar como agendado depois de salvo. Caso contrário, selecione Inativo e altere o status </w:t>
      </w:r>
      <w:proofErr w:type="gramStart"/>
      <w:r w:rsidRPr="002E6533">
        <w:t>como Ativo</w:t>
      </w:r>
      <w:proofErr w:type="gramEnd"/>
      <w:r w:rsidRPr="002E6533">
        <w:t xml:space="preserve"> mais tarde, quando estiver pronto para o início da execução do agendamento.</w:t>
      </w:r>
    </w:p>
    <w:p w14:paraId="71C80FFB" w14:textId="77777777" w:rsidR="004470EF" w:rsidRPr="002E6533" w:rsidRDefault="00000000">
      <w:pPr>
        <w:pStyle w:val="Compact"/>
        <w:numPr>
          <w:ilvl w:val="1"/>
          <w:numId w:val="0"/>
        </w:numPr>
      </w:pPr>
      <w:r w:rsidRPr="002E6533">
        <w:t>Execute um destes procedimentos:</w:t>
      </w:r>
    </w:p>
    <w:p w14:paraId="231A0F44" w14:textId="77777777" w:rsidR="004470EF" w:rsidRPr="002E6533" w:rsidRDefault="00000000">
      <w:pPr>
        <w:pStyle w:val="Compact"/>
        <w:numPr>
          <w:ilvl w:val="2"/>
          <w:numId w:val="0"/>
        </w:numPr>
      </w:pPr>
      <w:r w:rsidRPr="002E6533">
        <w:t>Se o aplicativo não for um aplicativo em nível, siga para a próxima etapa.</w:t>
      </w:r>
    </w:p>
    <w:p w14:paraId="39C85994" w14:textId="77777777" w:rsidR="004470EF" w:rsidRPr="002E6533" w:rsidRDefault="00000000">
      <w:pPr>
        <w:pStyle w:val="Compact"/>
        <w:numPr>
          <w:ilvl w:val="2"/>
          <w:numId w:val="0"/>
        </w:numPr>
      </w:pPr>
      <w:r w:rsidRPr="002E6533">
        <w:t>Se o aplicativo for em níveis, selecione o nível em que residem os campos nos quais você deseja executar um cálculo.</w:t>
      </w:r>
    </w:p>
    <w:p w14:paraId="56214D3E" w14:textId="77777777" w:rsidR="004470EF" w:rsidRPr="002E6533" w:rsidRDefault="00000000">
      <w:r w:rsidRPr="002E6533">
        <w:t>Na seção Notificações, selecione Enviar notificação de status de trabalho (independentemente de ele ser bem-sucedido ou não).</w:t>
      </w:r>
    </w:p>
    <w:p w14:paraId="569D327E" w14:textId="77777777" w:rsidR="004470EF" w:rsidRPr="002E6533" w:rsidRDefault="00000000">
      <w:r w:rsidRPr="002E6533">
        <w:rPr>
          <w:b/>
          <w:bCs/>
        </w:rPr>
        <w:t>Observação:</w:t>
      </w:r>
      <w:r w:rsidRPr="002E6533">
        <w:t xml:space="preserve"> as notificações de status de trabalho são enviadas apenas se as notificações tiverem sido configuradas para cálculos agendados nesse aplicativo. Para obter instruções, consulte </w:t>
      </w:r>
      <w:hyperlink r:id="rId2801">
        <w:r w:rsidR="004470EF" w:rsidRPr="002E6533">
          <w:rPr>
            <w:rStyle w:val="Hyperlink"/>
          </w:rPr>
          <w:t>Adicionando notificações de administração</w:t>
        </w:r>
      </w:hyperlink>
      <w:r w:rsidRPr="002E6533">
        <w:t>.</w:t>
      </w:r>
    </w:p>
    <w:p w14:paraId="67A6E5FC" w14:textId="77777777" w:rsidR="004470EF" w:rsidRPr="002E6533" w:rsidRDefault="00000000">
      <w:pPr>
        <w:pStyle w:val="Compact"/>
      </w:pPr>
      <w:r w:rsidRPr="002E6533">
        <w:t>Na seção Recorrências, selecione a frequência, hora de início, data de início e fuso horário em que você deseja executar o agendamento.</w:t>
      </w:r>
    </w:p>
    <w:p w14:paraId="08D1E910" w14:textId="77777777" w:rsidR="004470EF" w:rsidRPr="002E6533" w:rsidRDefault="00000000">
      <w:pPr>
        <w:pStyle w:val="Compact"/>
      </w:pPr>
      <w:r w:rsidRPr="002E6533">
        <w:t>Na seção Filtros, crie filtros de pesquisa para identificar somente os registros nos quais você deseja executar um cálculo.</w:t>
      </w:r>
    </w:p>
    <w:p w14:paraId="77E6CF98" w14:textId="77777777" w:rsidR="004470EF" w:rsidRPr="002E6533" w:rsidRDefault="00000000">
      <w:pPr>
        <w:pStyle w:val="Compact"/>
      </w:pPr>
      <w:r w:rsidRPr="002E6533">
        <w:t>Clique em Salvar.</w:t>
      </w:r>
    </w:p>
    <w:p w14:paraId="6CB6F0AE" w14:textId="77777777" w:rsidR="004470EF" w:rsidRPr="002E6533" w:rsidRDefault="00000000">
      <w:pPr>
        <w:pStyle w:val="Compact"/>
      </w:pPr>
      <w:r w:rsidRPr="002E6533">
        <w:t>(Opcional) Clique em Fechar para voltar à página Gerenciar agendamento.</w:t>
      </w:r>
    </w:p>
    <w:p w14:paraId="413C23CB" w14:textId="77777777" w:rsidR="004470EF" w:rsidRPr="002E6533" w:rsidRDefault="00000000">
      <w:pPr>
        <w:pStyle w:val="Ttulo2"/>
      </w:pPr>
      <w:bookmarkStart w:id="1713" w:name="gerenciar-agendamentos"/>
      <w:bookmarkEnd w:id="1712"/>
      <w:r w:rsidRPr="002E6533">
        <w:t>Gerenciar agendamentos</w:t>
      </w:r>
    </w:p>
    <w:p w14:paraId="3B3601D5" w14:textId="77777777" w:rsidR="004470EF" w:rsidRPr="002E6533" w:rsidRDefault="00000000">
      <w:pPr>
        <w:pStyle w:val="Compact"/>
      </w:pPr>
      <w:r w:rsidRPr="002E6533">
        <w:t>No menu, clique em menu Admin &gt; Application Builder &gt; Gerenciar agendamentos.</w:t>
      </w:r>
    </w:p>
    <w:p w14:paraId="21F10F1D" w14:textId="77777777" w:rsidR="004470EF" w:rsidRPr="002E6533" w:rsidRDefault="00000000">
      <w:pPr>
        <w:pStyle w:val="Compact"/>
      </w:pPr>
      <w:r w:rsidRPr="002E6533">
        <w:t>Realize umas das seguintes ações:</w:t>
      </w:r>
    </w:p>
    <w:p w14:paraId="37DD90FF" w14:textId="77777777" w:rsidR="004470EF" w:rsidRPr="002E6533" w:rsidRDefault="00000000">
      <w:pPr>
        <w:pStyle w:val="Compact"/>
        <w:numPr>
          <w:ilvl w:val="1"/>
          <w:numId w:val="0"/>
        </w:numPr>
      </w:pPr>
      <w:r w:rsidRPr="002E6533">
        <w:t>Para editar um cálculo, clique no nome do agendamento ou, na coluna Ações, clique em Editar. Atualize o cálculo agendado conforme necessário e clique em Salvar.</w:t>
      </w:r>
    </w:p>
    <w:p w14:paraId="4A1048B9" w14:textId="77777777" w:rsidR="004470EF" w:rsidRPr="002E6533" w:rsidRDefault="00000000">
      <w:pPr>
        <w:pStyle w:val="Compact"/>
        <w:numPr>
          <w:ilvl w:val="1"/>
          <w:numId w:val="0"/>
        </w:numPr>
      </w:pPr>
      <w:r w:rsidRPr="002E6533">
        <w:t>Para excluir um cálculo, na coluna Ações do cálculo agendado que você deseja excluir, clique em Excluir. Quando solicitado se deseja continuar, clique em Excluir.</w:t>
      </w:r>
    </w:p>
    <w:p w14:paraId="6DC2C2FC" w14:textId="77777777" w:rsidR="004470EF" w:rsidRPr="002E6533" w:rsidRDefault="00000000">
      <w:pPr>
        <w:pStyle w:val="Compact"/>
        <w:numPr>
          <w:ilvl w:val="1"/>
          <w:numId w:val="0"/>
        </w:numPr>
      </w:pPr>
      <w:r w:rsidRPr="002E6533">
        <w:t>Para executar um cálculo sob demanda, na coluna Ações do cálculo agendado que você deseja executar, clique em Executar agora.</w:t>
      </w:r>
    </w:p>
    <w:p w14:paraId="63BF3F52" w14:textId="77777777" w:rsidR="004470EF" w:rsidRPr="002E6533" w:rsidRDefault="00000000">
      <w:pPr>
        <w:numPr>
          <w:ilvl w:val="1"/>
          <w:numId w:val="0"/>
        </w:numPr>
      </w:pPr>
      <w:r w:rsidRPr="002E6533">
        <w:t>Para executar um cálculo na coluna Ações do cálculo agendado que você deseja executar, clique em Duas engrenagens. Quando solicitado se deseja continuar, clique em Executar.</w:t>
      </w:r>
    </w:p>
    <w:p w14:paraId="3AED1DB5" w14:textId="77777777" w:rsidR="004470EF" w:rsidRPr="002E6533" w:rsidRDefault="00000000">
      <w:pPr>
        <w:numPr>
          <w:ilvl w:val="1"/>
          <w:numId w:val="0"/>
        </w:numPr>
      </w:pPr>
      <w:r w:rsidRPr="002E6533">
        <w:rPr>
          <w:b/>
          <w:bCs/>
        </w:rPr>
        <w:lastRenderedPageBreak/>
        <w:t>Importante:</w:t>
      </w:r>
      <w:r w:rsidRPr="002E6533">
        <w:t xml:space="preserve"> o agendamento é executado com as permissões do usuário que inicia a execução.</w:t>
      </w:r>
    </w:p>
    <w:p w14:paraId="35997854" w14:textId="77777777" w:rsidR="004470EF" w:rsidRPr="002E6533" w:rsidRDefault="00000000">
      <w:pPr>
        <w:numPr>
          <w:ilvl w:val="1"/>
          <w:numId w:val="1"/>
        </w:numPr>
      </w:pPr>
      <w:r w:rsidRPr="002E6533">
        <w:t>O sistema enfileira um trabalho na fila Serviços de mecanismo. Quando o trabalho termina, você pode visualizar a execução do relatório (consulte a etapa 3).</w:t>
      </w:r>
    </w:p>
    <w:p w14:paraId="5BAA049B" w14:textId="77777777" w:rsidR="004470EF" w:rsidRPr="002E6533" w:rsidRDefault="00000000">
      <w:pPr>
        <w:numPr>
          <w:ilvl w:val="1"/>
          <w:numId w:val="1"/>
        </w:numPr>
      </w:pPr>
      <w:r w:rsidRPr="002E6533">
        <w:rPr>
          <w:b/>
          <w:bCs/>
        </w:rPr>
        <w:t>Observação:</w:t>
      </w:r>
      <w:r w:rsidRPr="002E6533">
        <w:t xml:space="preserve"> A barra de progresso reflete o número de ações, bem como número de registros em processamento. A barra de progresso é proporcional ao número de ações e a proporção de uma ação reflete o andamento da ação.</w:t>
      </w:r>
    </w:p>
    <w:p w14:paraId="247FA333" w14:textId="77777777" w:rsidR="004470EF" w:rsidRPr="002E6533" w:rsidRDefault="00000000">
      <w:pPr>
        <w:pStyle w:val="Compact"/>
        <w:numPr>
          <w:ilvl w:val="1"/>
          <w:numId w:val="0"/>
        </w:numPr>
      </w:pPr>
      <w:r w:rsidRPr="002E6533">
        <w:t>Para enviar por e-mail um agendamento, clique no agendamento a compartilhar e em E-mail.</w:t>
      </w:r>
    </w:p>
    <w:p w14:paraId="4FA49CCA" w14:textId="77777777" w:rsidR="004470EF" w:rsidRPr="002E6533" w:rsidRDefault="00000000">
      <w:pPr>
        <w:pStyle w:val="Compact"/>
      </w:pPr>
      <w:r w:rsidRPr="002E6533">
        <w:t>(Opcional) Para exibir os detalhes de execução do agendamento, faça o seguinte:</w:t>
      </w:r>
    </w:p>
    <w:p w14:paraId="791FD33C" w14:textId="77777777" w:rsidR="004470EF" w:rsidRPr="002E6533" w:rsidRDefault="00000000">
      <w:pPr>
        <w:pStyle w:val="Compact"/>
        <w:numPr>
          <w:ilvl w:val="1"/>
          <w:numId w:val="0"/>
        </w:numPr>
      </w:pPr>
      <w:r w:rsidRPr="002E6533">
        <w:t>Clique na guia Detalhes da execução agendada.</w:t>
      </w:r>
    </w:p>
    <w:p w14:paraId="54F7AD8A" w14:textId="77777777" w:rsidR="004470EF" w:rsidRPr="002E6533" w:rsidRDefault="00000000">
      <w:pPr>
        <w:numPr>
          <w:ilvl w:val="1"/>
          <w:numId w:val="0"/>
        </w:numPr>
      </w:pPr>
      <w:r w:rsidRPr="002E6533">
        <w:t>Na coluna Relatório da programação que você deseja visualizar, clique em Gerenciar relatórios.</w:t>
      </w:r>
    </w:p>
    <w:p w14:paraId="3CC97401" w14:textId="77777777" w:rsidR="004470EF" w:rsidRPr="002E6533" w:rsidRDefault="00000000">
      <w:pPr>
        <w:numPr>
          <w:ilvl w:val="1"/>
          <w:numId w:val="0"/>
        </w:numPr>
      </w:pPr>
      <w:r w:rsidRPr="002E6533">
        <w:t>O relatório apresenta informações e estatísticas sobre o trabalho de agendamento. Se o trabalho ainda estiver em execução, você poderá clicar em Atualizar para carregar os resultados mais recentes.</w:t>
      </w:r>
    </w:p>
    <w:p w14:paraId="17742148" w14:textId="77777777" w:rsidR="004470EF" w:rsidRPr="002E6533" w:rsidRDefault="00000000">
      <w:pPr>
        <w:pStyle w:val="Compact"/>
        <w:numPr>
          <w:ilvl w:val="1"/>
          <w:numId w:val="0"/>
        </w:numPr>
      </w:pPr>
      <w:r w:rsidRPr="002E6533">
        <w:t>Clique em OK para fechar o relatório.</w:t>
      </w:r>
    </w:p>
    <w:p w14:paraId="5D2D959B" w14:textId="77777777" w:rsidR="004470EF" w:rsidRPr="002E6533" w:rsidRDefault="00000000">
      <w:pPr>
        <w:pStyle w:val="Ttulo1"/>
      </w:pPr>
      <w:bookmarkStart w:id="1714" w:name="condições-para-novo-cálculo"/>
      <w:bookmarkEnd w:id="1711"/>
      <w:bookmarkEnd w:id="1713"/>
      <w:r w:rsidRPr="002E6533">
        <w:t>Condições para novo cálculo</w:t>
      </w:r>
    </w:p>
    <w:p w14:paraId="38D13BF8" w14:textId="77777777" w:rsidR="004470EF" w:rsidRPr="002E6533" w:rsidRDefault="00000000">
      <w:pPr>
        <w:pStyle w:val="FirstParagraph"/>
      </w:pPr>
      <w:r w:rsidRPr="002E6533">
        <w:t>Campos calculados podem ser recalculados quando um usuário estiver exibindo ou editando um registro. Para iniciar um novo cálculo imediato, o usuário deve ter permissões de atualização para o registro. Quando iniciado a partir de um dos modos, apenas o conteúdo marcado é recalculado. Alterações de conteúdo podem gerar cálculos pendentes em um aplicativo ou nível relacionado.</w:t>
      </w:r>
    </w:p>
    <w:p w14:paraId="4DF658B5" w14:textId="77777777" w:rsidR="004470EF" w:rsidRPr="002E6533" w:rsidRDefault="00000000">
      <w:pPr>
        <w:pStyle w:val="Corpodetexto"/>
      </w:pPr>
      <w:r w:rsidRPr="002E6533">
        <w:t>O novo cálculo pode ser iniciado quando o conteúdo for alterado ou para um conteúdo que tenha o status de marcado para novo cálculo. Todos os campos calculados são recalculados imediatamente dentro do conteúdo atual. Todo conteúdo relacionado afetado pela alteração é marcado e enfileirado para novo cálculo em um trabalho assíncrono. Não são enviadas notificações quando as ações de Salvar ou Aplicar atualizarem campos calculados e nenhuma outra alteração tiver sido feita pelo usuário. A ação de recalcular recalcula todos os campos calculados ativos para o registro atual, independentemente de quaisquer outras condições ou configurações.</w:t>
      </w:r>
    </w:p>
    <w:p w14:paraId="7EB5F9C2" w14:textId="77777777" w:rsidR="004470EF" w:rsidRPr="002E6533" w:rsidRDefault="00000000">
      <w:pPr>
        <w:pStyle w:val="Corpodetexto"/>
      </w:pPr>
      <w:r w:rsidRPr="002E6533">
        <w:lastRenderedPageBreak/>
        <w:t>Quando o conteúdo marcado é calculado assincronamente, são calculados apenas os campos associados ao trabalho executado. Nunca são enviadas notificações. Notificações são enviadas apenas quando um usuário salva um registro.</w:t>
      </w:r>
    </w:p>
    <w:p w14:paraId="263B77CC" w14:textId="77777777" w:rsidR="004470EF" w:rsidRPr="002E6533" w:rsidRDefault="00000000">
      <w:pPr>
        <w:pStyle w:val="Corpodetexto"/>
      </w:pPr>
      <w:r w:rsidRPr="002E6533">
        <w:t>Campos calculados são recalculados somente com base em alterações feitas diretamente no feed de dados, importação de dados, API da Web ou trabalhos de novo cálculo programados.</w:t>
      </w:r>
    </w:p>
    <w:p w14:paraId="526F8B60" w14:textId="77777777" w:rsidR="004470EF" w:rsidRPr="002E6533" w:rsidRDefault="00000000">
      <w:pPr>
        <w:pStyle w:val="Corpodetexto"/>
      </w:pPr>
      <w:r w:rsidRPr="002E6533">
        <w:t>Nesta página</w:t>
      </w:r>
    </w:p>
    <w:p w14:paraId="1C42B98B" w14:textId="77777777" w:rsidR="004470EF" w:rsidRPr="002E6533" w:rsidRDefault="004470EF">
      <w:pPr>
        <w:pStyle w:val="Compact"/>
      </w:pPr>
      <w:hyperlink w:anchor="X8a1641fee957b707bc8d6be680a94199237b7fc">
        <w:r w:rsidRPr="002E6533">
          <w:rPr>
            <w:rStyle w:val="Hyperlink"/>
          </w:rPr>
          <w:t>Para obter mais informações sobre novos cálculos em campos calculados</w:t>
        </w:r>
      </w:hyperlink>
    </w:p>
    <w:p w14:paraId="46D4D0E7" w14:textId="77777777" w:rsidR="004470EF" w:rsidRPr="002E6533" w:rsidRDefault="004470EF">
      <w:pPr>
        <w:pStyle w:val="Compact"/>
      </w:pPr>
      <w:hyperlink w:anchor="Xd3c861abb96a90dbe68ffc42cbcba2a16c23fd3">
        <w:r w:rsidRPr="002E6533">
          <w:rPr>
            <w:rStyle w:val="Hyperlink"/>
          </w:rPr>
          <w:t>Regras de novo cálculo e de manipulação de erros</w:t>
        </w:r>
      </w:hyperlink>
    </w:p>
    <w:p w14:paraId="6D5F0BBA" w14:textId="77777777" w:rsidR="004470EF" w:rsidRPr="002E6533" w:rsidRDefault="004470EF">
      <w:pPr>
        <w:pStyle w:val="Compact"/>
      </w:pPr>
      <w:hyperlink w:anchor="Novosc%C3%A1lculosemmodoEditar">
        <w:r w:rsidRPr="002E6533">
          <w:rPr>
            <w:rStyle w:val="Hyperlink"/>
          </w:rPr>
          <w:t xml:space="preserve">Novos cálculos em </w:t>
        </w:r>
        <w:proofErr w:type="gramStart"/>
        <w:r w:rsidRPr="002E6533">
          <w:rPr>
            <w:rStyle w:val="Hyperlink"/>
          </w:rPr>
          <w:t>modo Editar</w:t>
        </w:r>
        <w:proofErr w:type="gramEnd"/>
      </w:hyperlink>
    </w:p>
    <w:p w14:paraId="7251C84B" w14:textId="77777777" w:rsidR="004470EF" w:rsidRPr="002E6533" w:rsidRDefault="004470EF">
      <w:pPr>
        <w:pStyle w:val="Compact"/>
      </w:pPr>
      <w:hyperlink w:anchor="X85c977b9ba41846d73d73b47d91b1c1b5c008d7">
        <w:r w:rsidRPr="002E6533">
          <w:rPr>
            <w:rStyle w:val="Hyperlink"/>
          </w:rPr>
          <w:t>Novos cálculos no modo de visualização</w:t>
        </w:r>
      </w:hyperlink>
    </w:p>
    <w:p w14:paraId="467DCA79" w14:textId="77777777" w:rsidR="004470EF" w:rsidRPr="002E6533" w:rsidRDefault="00000000">
      <w:pPr>
        <w:pStyle w:val="Ttulo2"/>
      </w:pPr>
      <w:bookmarkStart w:id="1715" w:name="X1a25d4b8d99cee90d493dd3a8f4af3736e5f8ac"/>
      <w:r w:rsidRPr="002E6533">
        <w:t>Para obter mais informações sobre novos cálculos em campos calculados</w:t>
      </w:r>
    </w:p>
    <w:p w14:paraId="62CD6D14" w14:textId="77777777" w:rsidR="004470EF" w:rsidRPr="002E6533" w:rsidRDefault="00000000">
      <w:pPr>
        <w:pStyle w:val="Compact"/>
      </w:pPr>
      <w:r w:rsidRPr="002E6533">
        <w:t>Além de novos cálculos programados, os novos cálculos do campo serão executados para um registro sempre que um usuário clicar em Salvar ou Aplicar no registro.</w:t>
      </w:r>
    </w:p>
    <w:p w14:paraId="7DDE9265" w14:textId="77777777" w:rsidR="004470EF" w:rsidRPr="002E6533" w:rsidRDefault="00000000">
      <w:pPr>
        <w:pStyle w:val="Compact"/>
      </w:pPr>
      <w:r w:rsidRPr="002E6533">
        <w:t>A pesquisa não aciona um novo cálculo dos valores do campo.</w:t>
      </w:r>
    </w:p>
    <w:p w14:paraId="5EA32FBD" w14:textId="77777777" w:rsidR="004470EF" w:rsidRPr="002E6533" w:rsidRDefault="00000000">
      <w:pPr>
        <w:pStyle w:val="Compact"/>
      </w:pPr>
      <w:r w:rsidRPr="002E6533">
        <w:t>Os novos cálculos programados serão gravados diretamente no banco de dados e não serão interpretados pelos aplicativos como eventos verdadeiros de "gravação de registro", além de não serem capturados no campo Registro do histórico.</w:t>
      </w:r>
    </w:p>
    <w:p w14:paraId="356B5A06" w14:textId="77777777" w:rsidR="004470EF" w:rsidRPr="002E6533" w:rsidRDefault="00000000">
      <w:pPr>
        <w:pStyle w:val="Compact"/>
      </w:pPr>
      <w:r w:rsidRPr="002E6533">
        <w:t>Os novos cálculos programados não acionarão notificações.</w:t>
      </w:r>
    </w:p>
    <w:p w14:paraId="72697563" w14:textId="77777777" w:rsidR="004470EF" w:rsidRPr="002E6533" w:rsidRDefault="00000000">
      <w:pPr>
        <w:pStyle w:val="Compact"/>
      </w:pPr>
      <w:r w:rsidRPr="002E6533">
        <w:t>As alterações de valor do campo decorrentes de um novo cálculo programado não serão refletidas nas informações de auditoria exibidas junto a um campo.</w:t>
      </w:r>
    </w:p>
    <w:p w14:paraId="52C955AB" w14:textId="77777777" w:rsidR="004470EF" w:rsidRPr="002E6533" w:rsidRDefault="00000000">
      <w:pPr>
        <w:pStyle w:val="Compact"/>
      </w:pPr>
      <w:r w:rsidRPr="002E6533">
        <w:t>Sempre que você criar ou editar um campo calculado, o sistema procurará NOW e TODAY em todo ou aplicativo ou todas as fórmulas do subformulário. Se o sistema não puder localizar qualquer uma dessas funções, todas as programações de novos cálculos configurados anteriormente serão automaticamente desabilitadas para o aplicativo ou subformulário.</w:t>
      </w:r>
    </w:p>
    <w:p w14:paraId="10E860F5" w14:textId="77777777" w:rsidR="004470EF" w:rsidRPr="002E6533" w:rsidRDefault="00000000">
      <w:pPr>
        <w:pStyle w:val="Compact"/>
      </w:pPr>
      <w:r w:rsidRPr="002E6533">
        <w:t xml:space="preserve">Campos com a </w:t>
      </w:r>
      <w:proofErr w:type="gramStart"/>
      <w:r w:rsidRPr="002E6533">
        <w:t>opção Conforme</w:t>
      </w:r>
      <w:proofErr w:type="gramEnd"/>
      <w:r w:rsidRPr="002E6533">
        <w:t xml:space="preserve"> necessário selecionada para novos cálculos serão recalculados apenas se o valor for alterado.</w:t>
      </w:r>
    </w:p>
    <w:p w14:paraId="3DDC56B2" w14:textId="77777777" w:rsidR="004470EF" w:rsidRPr="002E6533" w:rsidRDefault="00000000">
      <w:pPr>
        <w:pStyle w:val="Compact"/>
      </w:pPr>
      <w:r w:rsidRPr="002E6533">
        <w:t>Em aplicativos de vários níveis, as programações de novos cálculos são específicas do nível.</w:t>
      </w:r>
    </w:p>
    <w:p w14:paraId="48F6AD46" w14:textId="77777777" w:rsidR="004470EF" w:rsidRPr="002E6533" w:rsidRDefault="00000000">
      <w:pPr>
        <w:pStyle w:val="TableCaption"/>
      </w:pPr>
      <w:r w:rsidRPr="002E6533">
        <w:t>A tabela a seguir descreve outras condições que também podem acionar condições de cálculo.</w:t>
      </w:r>
    </w:p>
    <w:tbl>
      <w:tblPr>
        <w:tblStyle w:val="Table"/>
        <w:tblW w:w="5000" w:type="pct"/>
        <w:tblLayout w:type="fixed"/>
        <w:tblLook w:val="0020" w:firstRow="1" w:lastRow="0" w:firstColumn="0" w:lastColumn="0" w:noHBand="0" w:noVBand="0"/>
      </w:tblPr>
      <w:tblGrid>
        <w:gridCol w:w="4527"/>
        <w:gridCol w:w="4527"/>
      </w:tblGrid>
      <w:tr w:rsidR="004470EF" w:rsidRPr="002E6533" w14:paraId="106DBB44"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A6242A0" w14:textId="77777777" w:rsidR="004470EF" w:rsidRPr="002E6533" w:rsidRDefault="00000000">
            <w:pPr>
              <w:pStyle w:val="Compact"/>
            </w:pPr>
            <w:r w:rsidRPr="002E6533">
              <w:t>Acionamento</w:t>
            </w:r>
          </w:p>
        </w:tc>
        <w:tc>
          <w:tcPr>
            <w:tcW w:w="3960" w:type="dxa"/>
          </w:tcPr>
          <w:p w14:paraId="66A2D90D" w14:textId="77777777" w:rsidR="004470EF" w:rsidRPr="002E6533" w:rsidRDefault="00000000">
            <w:pPr>
              <w:pStyle w:val="Compact"/>
            </w:pPr>
            <w:r w:rsidRPr="002E6533">
              <w:t>Descrição</w:t>
            </w:r>
          </w:p>
        </w:tc>
      </w:tr>
      <w:tr w:rsidR="004470EF" w:rsidRPr="002E6533" w14:paraId="237958F7" w14:textId="77777777">
        <w:tc>
          <w:tcPr>
            <w:tcW w:w="3960" w:type="dxa"/>
          </w:tcPr>
          <w:p w14:paraId="5CB5D6A0" w14:textId="77777777" w:rsidR="004470EF" w:rsidRPr="002E6533" w:rsidRDefault="00000000">
            <w:pPr>
              <w:pStyle w:val="Compact"/>
            </w:pPr>
            <w:r w:rsidRPr="002E6533">
              <w:t>Cálculo do módulo completo</w:t>
            </w:r>
          </w:p>
        </w:tc>
        <w:tc>
          <w:tcPr>
            <w:tcW w:w="3960" w:type="dxa"/>
          </w:tcPr>
          <w:p w14:paraId="46F7976F" w14:textId="77777777" w:rsidR="004470EF" w:rsidRPr="002E6533" w:rsidRDefault="00000000">
            <w:pPr>
              <w:pStyle w:val="Compact"/>
            </w:pPr>
            <w:r w:rsidRPr="002E6533">
              <w:t>Todos os campos de todos os conteúdos são enfileirados para novo cálculo, mas não são marcados.</w:t>
            </w:r>
          </w:p>
        </w:tc>
      </w:tr>
      <w:tr w:rsidR="004470EF" w:rsidRPr="002E6533" w14:paraId="726A4449" w14:textId="77777777">
        <w:tc>
          <w:tcPr>
            <w:tcW w:w="3960" w:type="dxa"/>
          </w:tcPr>
          <w:p w14:paraId="0156B4D4" w14:textId="77777777" w:rsidR="004470EF" w:rsidRPr="002E6533" w:rsidRDefault="00000000">
            <w:pPr>
              <w:pStyle w:val="Compact"/>
            </w:pPr>
            <w:r w:rsidRPr="002E6533">
              <w:lastRenderedPageBreak/>
              <w:t>Novos cálculos programados</w:t>
            </w:r>
          </w:p>
        </w:tc>
        <w:tc>
          <w:tcPr>
            <w:tcW w:w="3960" w:type="dxa"/>
          </w:tcPr>
          <w:p w14:paraId="7663EC39" w14:textId="77777777" w:rsidR="004470EF" w:rsidRPr="002E6533" w:rsidRDefault="00000000">
            <w:pPr>
              <w:pStyle w:val="Compact"/>
            </w:pPr>
            <w:r w:rsidRPr="002E6533">
              <w:t xml:space="preserve">O administrador cria uma </w:t>
            </w:r>
            <w:hyperlink r:id="rId2802">
              <w:r w:rsidR="004470EF" w:rsidRPr="002E6533">
                <w:rPr>
                  <w:rStyle w:val="Hyperlink"/>
                </w:rPr>
                <w:t>Agenda</w:t>
              </w:r>
            </w:hyperlink>
            <w:r w:rsidRPr="002E6533">
              <w:t xml:space="preserve"> para executar um trabalho assíncrono para novo cálculo.em uma hora específica. Só são recalculados os campos cujas fórmulas contêm as funções NOW () ou TODAY (). Se o registro contém esses campos e o recálculo de qualquer um deles gera um valor diferente, qualquer campo definido como Sempre recalcular no registro também será recalculado.</w:t>
            </w:r>
          </w:p>
        </w:tc>
      </w:tr>
      <w:tr w:rsidR="004470EF" w:rsidRPr="002E6533" w14:paraId="3989D9E8" w14:textId="77777777">
        <w:tc>
          <w:tcPr>
            <w:tcW w:w="3960" w:type="dxa"/>
          </w:tcPr>
          <w:p w14:paraId="71CA9A61" w14:textId="77777777" w:rsidR="004470EF" w:rsidRPr="002E6533" w:rsidRDefault="00000000">
            <w:pPr>
              <w:pStyle w:val="Compact"/>
            </w:pPr>
            <w:r w:rsidRPr="002E6533">
              <w:t>Conteúdo relacionado</w:t>
            </w:r>
          </w:p>
        </w:tc>
        <w:tc>
          <w:tcPr>
            <w:tcW w:w="3960" w:type="dxa"/>
          </w:tcPr>
          <w:p w14:paraId="049170CE" w14:textId="77777777" w:rsidR="004470EF" w:rsidRPr="002E6533" w:rsidRDefault="00000000">
            <w:pPr>
              <w:pStyle w:val="Corpodetexto"/>
            </w:pPr>
            <w:r w:rsidRPr="002E6533">
              <w:t>Quando um usuário, mecanismo de trabalho, feed de dados ou uma API da Web executa uma alteração em um campo que afete alterações em um módulo relacionado, ocorre o seguinte:</w:t>
            </w:r>
          </w:p>
          <w:p w14:paraId="5AA14229" w14:textId="77777777" w:rsidR="004470EF" w:rsidRPr="002E6533" w:rsidRDefault="00000000">
            <w:pPr>
              <w:pStyle w:val="Compact"/>
            </w:pPr>
            <w:r w:rsidRPr="002E6533">
              <w:t>Um trabalho assíncrono é programado para recalcular todo o conteúdo afetado 1 nível além do módulo relacionado, por exemplo, registro relacionado no aplicativo atual ou aplicativo de referência cruzada no registro relacionado.</w:t>
            </w:r>
          </w:p>
          <w:p w14:paraId="777408FD" w14:textId="77777777" w:rsidR="004470EF" w:rsidRPr="002E6533" w:rsidRDefault="00000000">
            <w:pPr>
              <w:pStyle w:val="Compact"/>
            </w:pPr>
            <w:r w:rsidRPr="002E6533">
              <w:t>Todo o conteúdo afetado no módulo relacionado (1 nível além) é marcado para novo cálculo.</w:t>
            </w:r>
          </w:p>
        </w:tc>
      </w:tr>
    </w:tbl>
    <w:p w14:paraId="787966D4" w14:textId="77777777" w:rsidR="004470EF" w:rsidRPr="002E6533" w:rsidRDefault="00000000">
      <w:pPr>
        <w:pStyle w:val="Ttulo2"/>
      </w:pPr>
      <w:bookmarkStart w:id="1716" w:name="Xc049934ef2b3add5ab1ff036dba606ec693d5a0"/>
      <w:bookmarkEnd w:id="1715"/>
      <w:r w:rsidRPr="002E6533">
        <w:t>Regras de novo cálculo e de manipulação de erros</w:t>
      </w:r>
    </w:p>
    <w:p w14:paraId="646AD324" w14:textId="77777777" w:rsidR="004470EF" w:rsidRPr="002E6533" w:rsidRDefault="00000000">
      <w:pPr>
        <w:pStyle w:val="TableCaption"/>
      </w:pPr>
      <w:r w:rsidRPr="002E6533">
        <w:t>A tabela a seguir descreve as regras de recálculo e tratamento de erros.</w:t>
      </w:r>
    </w:p>
    <w:tbl>
      <w:tblPr>
        <w:tblStyle w:val="Table"/>
        <w:tblW w:w="5000" w:type="pct"/>
        <w:tblLayout w:type="fixed"/>
        <w:tblLook w:val="0020" w:firstRow="1" w:lastRow="0" w:firstColumn="0" w:lastColumn="0" w:noHBand="0" w:noVBand="0"/>
      </w:tblPr>
      <w:tblGrid>
        <w:gridCol w:w="4527"/>
        <w:gridCol w:w="4527"/>
      </w:tblGrid>
      <w:tr w:rsidR="004470EF" w:rsidRPr="002E6533" w14:paraId="51AF9F6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132FD4B" w14:textId="77777777" w:rsidR="004470EF" w:rsidRPr="002E6533" w:rsidRDefault="00000000">
            <w:pPr>
              <w:pStyle w:val="Compact"/>
            </w:pPr>
            <w:r w:rsidRPr="002E6533">
              <w:t>Regra</w:t>
            </w:r>
          </w:p>
        </w:tc>
        <w:tc>
          <w:tcPr>
            <w:tcW w:w="3960" w:type="dxa"/>
          </w:tcPr>
          <w:p w14:paraId="4C2C11B1" w14:textId="77777777" w:rsidR="004470EF" w:rsidRPr="002E6533" w:rsidRDefault="00000000">
            <w:pPr>
              <w:pStyle w:val="Compact"/>
            </w:pPr>
            <w:r w:rsidRPr="002E6533">
              <w:t>Descrição</w:t>
            </w:r>
          </w:p>
        </w:tc>
      </w:tr>
      <w:tr w:rsidR="004470EF" w:rsidRPr="002E6533" w14:paraId="7C77D480" w14:textId="77777777">
        <w:tc>
          <w:tcPr>
            <w:tcW w:w="3960" w:type="dxa"/>
          </w:tcPr>
          <w:p w14:paraId="5983D031" w14:textId="77777777" w:rsidR="004470EF" w:rsidRPr="002E6533" w:rsidRDefault="00000000">
            <w:pPr>
              <w:pStyle w:val="Compact"/>
            </w:pPr>
            <w:r w:rsidRPr="002E6533">
              <w:t>Novo cálculo</w:t>
            </w:r>
          </w:p>
        </w:tc>
        <w:tc>
          <w:tcPr>
            <w:tcW w:w="3960" w:type="dxa"/>
          </w:tcPr>
          <w:p w14:paraId="30D6DF76" w14:textId="77777777" w:rsidR="004470EF" w:rsidRPr="002E6533" w:rsidRDefault="00000000">
            <w:pPr>
              <w:pStyle w:val="Corpodetexto"/>
            </w:pPr>
            <w:r w:rsidRPr="002E6533">
              <w:t xml:space="preserve">Determina quando um campo é </w:t>
            </w:r>
            <w:proofErr w:type="gramStart"/>
            <w:r w:rsidRPr="002E6533">
              <w:t>recalculado Conforme</w:t>
            </w:r>
            <w:proofErr w:type="gramEnd"/>
            <w:r w:rsidRPr="002E6533">
              <w:t xml:space="preserve"> necessário ou Sempre.</w:t>
            </w:r>
          </w:p>
          <w:p w14:paraId="3E478EC7" w14:textId="77777777" w:rsidR="004470EF" w:rsidRPr="002E6533" w:rsidRDefault="00000000">
            <w:pPr>
              <w:pStyle w:val="Corpodetexto"/>
            </w:pPr>
            <w:r w:rsidRPr="002E6533">
              <w:t>Conforme necessário: As fórmulas são recalculadas quando um campo dependente na fórmula é alterado.</w:t>
            </w:r>
          </w:p>
          <w:p w14:paraId="5A3D4B1F" w14:textId="77777777" w:rsidR="004470EF" w:rsidRPr="002E6533" w:rsidRDefault="00000000">
            <w:pPr>
              <w:pStyle w:val="Corpodetexto"/>
            </w:pPr>
            <w:r w:rsidRPr="002E6533">
              <w:t xml:space="preserve">Sempre: As fórmulas são recalculadas toda vez que o conteúdo é salvo, mesmo que um campo não seja referido na </w:t>
            </w:r>
            <w:r w:rsidRPr="002E6533">
              <w:lastRenderedPageBreak/>
              <w:t xml:space="preserve">fórmula. As fórmulas que contenham as funções NOW </w:t>
            </w:r>
            <w:proofErr w:type="gramStart"/>
            <w:r w:rsidRPr="002E6533">
              <w:t>( )</w:t>
            </w:r>
            <w:proofErr w:type="gramEnd"/>
            <w:r w:rsidRPr="002E6533">
              <w:t xml:space="preserve"> e TODAY ou os parâmetros de nome de usuário e sobrenome (Editor) são recalculadas, não importando a alteração de conteúdo.</w:t>
            </w:r>
          </w:p>
        </w:tc>
      </w:tr>
      <w:tr w:rsidR="004470EF" w:rsidRPr="002E6533" w14:paraId="6158FE56" w14:textId="77777777">
        <w:tc>
          <w:tcPr>
            <w:tcW w:w="3960" w:type="dxa"/>
          </w:tcPr>
          <w:p w14:paraId="1C203674" w14:textId="77777777" w:rsidR="004470EF" w:rsidRPr="002E6533" w:rsidRDefault="00000000">
            <w:pPr>
              <w:pStyle w:val="Compact"/>
            </w:pPr>
            <w:r w:rsidRPr="002E6533">
              <w:lastRenderedPageBreak/>
              <w:t>Manipulação de erros</w:t>
            </w:r>
          </w:p>
        </w:tc>
        <w:tc>
          <w:tcPr>
            <w:tcW w:w="3960" w:type="dxa"/>
          </w:tcPr>
          <w:p w14:paraId="1AD5AEAC" w14:textId="77777777" w:rsidR="004470EF" w:rsidRPr="002E6533" w:rsidRDefault="00000000">
            <w:pPr>
              <w:pStyle w:val="Corpodetexto"/>
            </w:pPr>
            <w:r w:rsidRPr="002E6533">
              <w:t>Determina o que acontece quando ocorrem erros de cálculo. Essa regra tem as seguintes opções:</w:t>
            </w:r>
          </w:p>
          <w:p w14:paraId="129ACE9C" w14:textId="77777777" w:rsidR="004470EF" w:rsidRPr="002E6533" w:rsidRDefault="00000000">
            <w:pPr>
              <w:pStyle w:val="Corpodetexto"/>
            </w:pPr>
            <w:r w:rsidRPr="002E6533">
              <w:t>Exibir erro: A palavra Erro é exibida como um link quando ocorre um erro de cálculo. Os usuários com os privilégios de acesso apropriados podem clicar no link para abrir a página Erro de cálculo, na qual o erro é explicado.</w:t>
            </w:r>
          </w:p>
          <w:p w14:paraId="57F4ED25" w14:textId="77777777" w:rsidR="004470EF" w:rsidRPr="002E6533" w:rsidRDefault="00000000">
            <w:pPr>
              <w:pStyle w:val="Corpodetexto"/>
            </w:pPr>
            <w:r w:rsidRPr="002E6533">
              <w:t>Não utilizar valor: Um valor vazio é salvo no campo quando ocorre um erro de cálculo.</w:t>
            </w:r>
          </w:p>
          <w:p w14:paraId="6A3A804D" w14:textId="77777777" w:rsidR="004470EF" w:rsidRPr="002E6533" w:rsidRDefault="00000000">
            <w:pPr>
              <w:pStyle w:val="Corpodetexto"/>
            </w:pPr>
            <w:r w:rsidRPr="002E6533">
              <w:t>Usar específico: Um valor específico é salvo no campo quando ocorre um erro de cálculo.</w:t>
            </w:r>
          </w:p>
        </w:tc>
      </w:tr>
    </w:tbl>
    <w:p w14:paraId="2E220674" w14:textId="77777777" w:rsidR="004470EF" w:rsidRPr="002E6533" w:rsidRDefault="00000000">
      <w:pPr>
        <w:pStyle w:val="Ttulo2"/>
      </w:pPr>
      <w:bookmarkStart w:id="1717" w:name="novos-cálculos-em-modo-editar"/>
      <w:bookmarkEnd w:id="1716"/>
      <w:r w:rsidRPr="002E6533">
        <w:t xml:space="preserve">Novos cálculos em </w:t>
      </w:r>
      <w:proofErr w:type="gramStart"/>
      <w:r w:rsidRPr="002E6533">
        <w:t>modo Editar</w:t>
      </w:r>
      <w:proofErr w:type="gramEnd"/>
    </w:p>
    <w:p w14:paraId="6A5E687B" w14:textId="77777777" w:rsidR="004470EF" w:rsidRPr="002E6533" w:rsidRDefault="00000000">
      <w:pPr>
        <w:pStyle w:val="FirstParagraph"/>
      </w:pPr>
      <w:r w:rsidRPr="002E6533">
        <w:t xml:space="preserve">O botão Recalcular não está disponível no </w:t>
      </w:r>
      <w:proofErr w:type="gramStart"/>
      <w:r w:rsidRPr="002E6533">
        <w:t>modo Editar</w:t>
      </w:r>
      <w:proofErr w:type="gramEnd"/>
      <w:r w:rsidRPr="002E6533">
        <w:t>. O novo cálculo é iniciado com o botão Salvar.</w:t>
      </w:r>
    </w:p>
    <w:p w14:paraId="42DB1671" w14:textId="77777777" w:rsidR="004470EF" w:rsidRPr="002E6533" w:rsidRDefault="00000000">
      <w:pPr>
        <w:pStyle w:val="Corpodetexto"/>
      </w:pPr>
      <w:r w:rsidRPr="002E6533">
        <w:t>Exemplo: Campo de referência cruzada atualizado</w:t>
      </w:r>
    </w:p>
    <w:p w14:paraId="69F8CC22" w14:textId="77777777" w:rsidR="004470EF" w:rsidRPr="002E6533" w:rsidRDefault="00000000">
      <w:pPr>
        <w:pStyle w:val="TableCaption"/>
      </w:pPr>
      <w:r w:rsidRPr="002E6533">
        <w:t>A tabela a seguir descreve o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3AEF4EAB" w14:textId="77777777">
        <w:tc>
          <w:tcPr>
            <w:tcW w:w="3960" w:type="dxa"/>
          </w:tcPr>
          <w:p w14:paraId="08BC2173" w14:textId="77777777" w:rsidR="004470EF" w:rsidRPr="002E6533" w:rsidRDefault="00000000">
            <w:pPr>
              <w:pStyle w:val="Compact"/>
            </w:pPr>
            <w:r w:rsidRPr="002E6533">
              <w:t>Cenário</w:t>
            </w:r>
          </w:p>
        </w:tc>
        <w:tc>
          <w:tcPr>
            <w:tcW w:w="3960" w:type="dxa"/>
          </w:tcPr>
          <w:p w14:paraId="345BFE3D" w14:textId="77777777" w:rsidR="004470EF" w:rsidRPr="002E6533" w:rsidRDefault="00000000">
            <w:pPr>
              <w:pStyle w:val="Corpodetexto"/>
            </w:pPr>
            <w:r w:rsidRPr="002E6533">
              <w:t>O campo calculado [Risco total] está no Aplicativo A. [Risco] é um campo de referência cruzada. [Controles] é um nível no aplicativo de vários níveis de referência cruzada e [Classificação de severidade] é um campo no nível de dados Controles.</w:t>
            </w:r>
          </w:p>
          <w:p w14:paraId="48352C3F" w14:textId="77777777" w:rsidR="004470EF" w:rsidRPr="002E6533" w:rsidRDefault="00000000">
            <w:pPr>
              <w:pStyle w:val="Corpodetexto"/>
            </w:pPr>
            <w:r w:rsidRPr="002E6533">
              <w:t>SUM(REF([Risco], [Classificação de severidade], [Controles]))</w:t>
            </w:r>
          </w:p>
        </w:tc>
      </w:tr>
      <w:tr w:rsidR="004470EF" w:rsidRPr="002E6533" w14:paraId="43E1A0C8" w14:textId="77777777">
        <w:tc>
          <w:tcPr>
            <w:tcW w:w="3960" w:type="dxa"/>
          </w:tcPr>
          <w:p w14:paraId="09A9D18A" w14:textId="77777777" w:rsidR="004470EF" w:rsidRPr="002E6533" w:rsidRDefault="00000000">
            <w:pPr>
              <w:pStyle w:val="Compact"/>
            </w:pPr>
            <w:r w:rsidRPr="002E6533">
              <w:lastRenderedPageBreak/>
              <w:t>Ação 1</w:t>
            </w:r>
          </w:p>
        </w:tc>
        <w:tc>
          <w:tcPr>
            <w:tcW w:w="3960" w:type="dxa"/>
          </w:tcPr>
          <w:p w14:paraId="52D83F53" w14:textId="77777777" w:rsidR="004470EF" w:rsidRPr="002E6533" w:rsidRDefault="00000000">
            <w:pPr>
              <w:pStyle w:val="Corpodetexto"/>
            </w:pPr>
            <w:r w:rsidRPr="002E6533">
              <w:t>O usuário examina [Classificação de severidade] no Aplicativo B.</w:t>
            </w:r>
          </w:p>
          <w:p w14:paraId="4D0222BA" w14:textId="77777777" w:rsidR="004470EF" w:rsidRPr="002E6533" w:rsidRDefault="00000000">
            <w:pPr>
              <w:pStyle w:val="Corpodetexto"/>
            </w:pPr>
            <w:r w:rsidRPr="002E6533">
              <w:t>[Severidade] = 12.</w:t>
            </w:r>
          </w:p>
          <w:p w14:paraId="65FB0FA9" w14:textId="77777777" w:rsidR="004470EF" w:rsidRPr="002E6533" w:rsidRDefault="00000000">
            <w:pPr>
              <w:pStyle w:val="Corpodetexto"/>
            </w:pPr>
            <w:r w:rsidRPr="002E6533">
              <w:t>O usuário altera o valor do [Risco] para 11 e clica em Salvar.</w:t>
            </w:r>
          </w:p>
          <w:p w14:paraId="6B94BB48" w14:textId="77777777" w:rsidR="004470EF" w:rsidRPr="002E6533" w:rsidRDefault="00000000">
            <w:pPr>
              <w:pStyle w:val="Corpodetexto"/>
            </w:pPr>
            <w:r w:rsidRPr="002E6533">
              <w:t>O conteúdo do campo [Risco total] é 'marcado' para novo cálculo.</w:t>
            </w:r>
          </w:p>
        </w:tc>
      </w:tr>
      <w:tr w:rsidR="004470EF" w:rsidRPr="002E6533" w14:paraId="4DB961C8" w14:textId="77777777">
        <w:tc>
          <w:tcPr>
            <w:tcW w:w="3960" w:type="dxa"/>
          </w:tcPr>
          <w:p w14:paraId="41E1FA96" w14:textId="77777777" w:rsidR="004470EF" w:rsidRPr="002E6533" w:rsidRDefault="00000000">
            <w:pPr>
              <w:pStyle w:val="Compact"/>
            </w:pPr>
            <w:r w:rsidRPr="002E6533">
              <w:t>Ação 2</w:t>
            </w:r>
          </w:p>
        </w:tc>
        <w:tc>
          <w:tcPr>
            <w:tcW w:w="3960" w:type="dxa"/>
          </w:tcPr>
          <w:p w14:paraId="155735D8" w14:textId="77777777" w:rsidR="004470EF" w:rsidRPr="002E6533" w:rsidRDefault="00000000">
            <w:pPr>
              <w:pStyle w:val="Compact"/>
            </w:pPr>
            <w:r w:rsidRPr="002E6533">
              <w:t xml:space="preserve">O usuário com permissões de Leitura e Atualização retorna para o Aplicativo A no </w:t>
            </w:r>
            <w:proofErr w:type="gramStart"/>
            <w:r w:rsidRPr="002E6533">
              <w:t>modo Editar</w:t>
            </w:r>
            <w:proofErr w:type="gramEnd"/>
            <w:r w:rsidRPr="002E6533">
              <w:t xml:space="preserve"> e clica em Salvar.</w:t>
            </w:r>
          </w:p>
        </w:tc>
      </w:tr>
      <w:tr w:rsidR="004470EF" w:rsidRPr="002E6533" w14:paraId="6614F279" w14:textId="77777777">
        <w:tc>
          <w:tcPr>
            <w:tcW w:w="3960" w:type="dxa"/>
          </w:tcPr>
          <w:p w14:paraId="5BE905FA" w14:textId="77777777" w:rsidR="004470EF" w:rsidRPr="002E6533" w:rsidRDefault="00000000">
            <w:pPr>
              <w:pStyle w:val="Compact"/>
            </w:pPr>
            <w:r w:rsidRPr="002E6533">
              <w:t>Ação 3</w:t>
            </w:r>
          </w:p>
        </w:tc>
        <w:tc>
          <w:tcPr>
            <w:tcW w:w="3960" w:type="dxa"/>
          </w:tcPr>
          <w:p w14:paraId="15973D3C" w14:textId="77777777" w:rsidR="004470EF" w:rsidRPr="002E6533" w:rsidRDefault="00000000">
            <w:pPr>
              <w:pStyle w:val="Compact"/>
            </w:pPr>
            <w:r w:rsidRPr="002E6533">
              <w:t>O usuário salva o registro no Aplicativo B.</w:t>
            </w:r>
          </w:p>
        </w:tc>
      </w:tr>
      <w:tr w:rsidR="004470EF" w:rsidRPr="002E6533" w14:paraId="33DC6808" w14:textId="77777777">
        <w:tc>
          <w:tcPr>
            <w:tcW w:w="3960" w:type="dxa"/>
          </w:tcPr>
          <w:p w14:paraId="4CA6F754" w14:textId="77777777" w:rsidR="004470EF" w:rsidRPr="002E6533" w:rsidRDefault="00000000">
            <w:pPr>
              <w:pStyle w:val="Compact"/>
            </w:pPr>
            <w:r w:rsidRPr="002E6533">
              <w:t>Resultados</w:t>
            </w:r>
          </w:p>
        </w:tc>
        <w:tc>
          <w:tcPr>
            <w:tcW w:w="3960" w:type="dxa"/>
          </w:tcPr>
          <w:p w14:paraId="3C6B3685" w14:textId="77777777" w:rsidR="004470EF" w:rsidRPr="002E6533" w:rsidRDefault="00000000">
            <w:pPr>
              <w:pStyle w:val="Corpodetexto"/>
            </w:pPr>
            <w:r w:rsidRPr="002E6533">
              <w:t>O campo [Risco total] é recalculado imediatamente e o valor atualizado é exibido.</w:t>
            </w:r>
          </w:p>
          <w:p w14:paraId="78176075" w14:textId="77777777" w:rsidR="004470EF" w:rsidRPr="002E6533" w:rsidRDefault="00000000">
            <w:pPr>
              <w:pStyle w:val="Corpodetexto"/>
            </w:pPr>
            <w:r w:rsidRPr="002E6533">
              <w:t xml:space="preserve">[Risco </w:t>
            </w:r>
            <w:proofErr w:type="gramStart"/>
            <w:r w:rsidRPr="002E6533">
              <w:t>total]=</w:t>
            </w:r>
            <w:proofErr w:type="gramEnd"/>
            <w:r w:rsidRPr="002E6533">
              <w:t>23</w:t>
            </w:r>
          </w:p>
        </w:tc>
      </w:tr>
    </w:tbl>
    <w:p w14:paraId="298FDABE" w14:textId="77777777" w:rsidR="004470EF" w:rsidRPr="002E6533" w:rsidRDefault="00000000">
      <w:pPr>
        <w:pStyle w:val="Corpodetexto"/>
      </w:pPr>
      <w:r w:rsidRPr="002E6533">
        <w:t>Exemplo: Campo calculado atualizado pelo feed de dados</w:t>
      </w:r>
    </w:p>
    <w:p w14:paraId="0EC76AB7" w14:textId="77777777" w:rsidR="004470EF" w:rsidRPr="002E6533" w:rsidRDefault="00000000">
      <w:pPr>
        <w:pStyle w:val="TableCaption"/>
      </w:pPr>
      <w:r w:rsidRPr="002E6533">
        <w:t>A tabela a seguir descreve o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216F8860" w14:textId="77777777">
        <w:tc>
          <w:tcPr>
            <w:tcW w:w="3960" w:type="dxa"/>
          </w:tcPr>
          <w:p w14:paraId="1355B118" w14:textId="77777777" w:rsidR="004470EF" w:rsidRPr="002E6533" w:rsidRDefault="00000000">
            <w:pPr>
              <w:pStyle w:val="Compact"/>
            </w:pPr>
            <w:r w:rsidRPr="002E6533">
              <w:t>Cenário</w:t>
            </w:r>
          </w:p>
        </w:tc>
        <w:tc>
          <w:tcPr>
            <w:tcW w:w="3960" w:type="dxa"/>
          </w:tcPr>
          <w:p w14:paraId="5977AB8D" w14:textId="77777777" w:rsidR="004470EF" w:rsidRPr="002E6533" w:rsidRDefault="00000000">
            <w:pPr>
              <w:pStyle w:val="Corpodetexto"/>
            </w:pPr>
            <w:r w:rsidRPr="002E6533">
              <w:t>O Aplicativo A tem 3 campos, Risco, Importância e Severidade. Classificação é um registro relacionado no Aplicativo B.</w:t>
            </w:r>
          </w:p>
          <w:p w14:paraId="5EFD2526" w14:textId="77777777" w:rsidR="004470EF" w:rsidRPr="002E6533" w:rsidRDefault="00000000">
            <w:pPr>
              <w:pStyle w:val="Corpodetexto"/>
            </w:pPr>
            <w:r w:rsidRPr="002E6533">
              <w:t>[Risco total] depende do valor de [Relevância</w:t>
            </w:r>
            <w:proofErr w:type="gramStart"/>
            <w:r w:rsidRPr="002E6533">
              <w:t>].tota</w:t>
            </w:r>
            <w:proofErr w:type="gramEnd"/>
          </w:p>
          <w:p w14:paraId="30871658" w14:textId="77777777" w:rsidR="004470EF" w:rsidRPr="002E6533" w:rsidRDefault="00000000">
            <w:pPr>
              <w:pStyle w:val="Corpodetexto"/>
            </w:pPr>
            <w:r w:rsidRPr="002E6533">
              <w:t>SUM(REF([Risco], [Importância]))</w:t>
            </w:r>
          </w:p>
          <w:p w14:paraId="49710B41" w14:textId="77777777" w:rsidR="004470EF" w:rsidRPr="002E6533" w:rsidRDefault="00000000">
            <w:pPr>
              <w:pStyle w:val="Corpodetexto"/>
            </w:pPr>
            <w:r w:rsidRPr="002E6533">
              <w:t>[Severidade] depende de [Classificação].</w:t>
            </w:r>
          </w:p>
          <w:p w14:paraId="10C99BED" w14:textId="77777777" w:rsidR="004470EF" w:rsidRPr="002E6533" w:rsidRDefault="00000000">
            <w:pPr>
              <w:pStyle w:val="Corpodetexto"/>
            </w:pPr>
            <w:r w:rsidRPr="002E6533">
              <w:t>IF([Classificação]=10, VALUEOF ([Importância],"Alto"</w:t>
            </w:r>
            <w:proofErr w:type="gramStart"/>
            <w:r w:rsidRPr="002E6533">
              <w:t>),VALUEOF</w:t>
            </w:r>
            <w:proofErr w:type="gramEnd"/>
            <w:r w:rsidRPr="002E6533">
              <w:t xml:space="preserve"> ([Severidade], "Baixo")</w:t>
            </w:r>
          </w:p>
        </w:tc>
      </w:tr>
      <w:tr w:rsidR="004470EF" w:rsidRPr="002E6533" w14:paraId="3CCE3957" w14:textId="77777777">
        <w:tc>
          <w:tcPr>
            <w:tcW w:w="3960" w:type="dxa"/>
          </w:tcPr>
          <w:p w14:paraId="4ECF83F8" w14:textId="77777777" w:rsidR="004470EF" w:rsidRPr="002E6533" w:rsidRDefault="00000000">
            <w:pPr>
              <w:pStyle w:val="Compact"/>
            </w:pPr>
            <w:r w:rsidRPr="002E6533">
              <w:t>Ação 1</w:t>
            </w:r>
          </w:p>
        </w:tc>
        <w:tc>
          <w:tcPr>
            <w:tcW w:w="3960" w:type="dxa"/>
          </w:tcPr>
          <w:p w14:paraId="0A06AAAC" w14:textId="77777777" w:rsidR="004470EF" w:rsidRPr="002E6533" w:rsidRDefault="00000000">
            <w:pPr>
              <w:pStyle w:val="Compact"/>
            </w:pPr>
            <w:r w:rsidRPr="002E6533">
              <w:t>O usuário altera o valor de Importância no Aplicativo B e clica em Salvar.</w:t>
            </w:r>
          </w:p>
        </w:tc>
      </w:tr>
      <w:tr w:rsidR="004470EF" w:rsidRPr="002E6533" w14:paraId="255FA04F" w14:textId="77777777">
        <w:tc>
          <w:tcPr>
            <w:tcW w:w="3960" w:type="dxa"/>
          </w:tcPr>
          <w:p w14:paraId="4E7A8291" w14:textId="77777777" w:rsidR="004470EF" w:rsidRPr="002E6533" w:rsidRDefault="00000000">
            <w:pPr>
              <w:pStyle w:val="Compact"/>
            </w:pPr>
            <w:r w:rsidRPr="002E6533">
              <w:t>Resultados</w:t>
            </w:r>
          </w:p>
        </w:tc>
        <w:tc>
          <w:tcPr>
            <w:tcW w:w="3960" w:type="dxa"/>
          </w:tcPr>
          <w:p w14:paraId="4CEFC4D9" w14:textId="77777777" w:rsidR="004470EF" w:rsidRPr="002E6533" w:rsidRDefault="00000000">
            <w:pPr>
              <w:pStyle w:val="Compact"/>
            </w:pPr>
            <w:r w:rsidRPr="002E6533">
              <w:t>O conteúdo relacionado no Aplicativo A é 'marcado'.</w:t>
            </w:r>
          </w:p>
        </w:tc>
      </w:tr>
      <w:tr w:rsidR="004470EF" w:rsidRPr="002E6533" w14:paraId="07A67DDE" w14:textId="77777777">
        <w:tc>
          <w:tcPr>
            <w:tcW w:w="3960" w:type="dxa"/>
          </w:tcPr>
          <w:p w14:paraId="6095CA9E" w14:textId="77777777" w:rsidR="004470EF" w:rsidRPr="002E6533" w:rsidRDefault="00000000">
            <w:pPr>
              <w:pStyle w:val="Compact"/>
            </w:pPr>
            <w:r w:rsidRPr="002E6533">
              <w:t>Ação 2</w:t>
            </w:r>
          </w:p>
        </w:tc>
        <w:tc>
          <w:tcPr>
            <w:tcW w:w="3960" w:type="dxa"/>
          </w:tcPr>
          <w:p w14:paraId="6D8AFA05" w14:textId="77777777" w:rsidR="004470EF" w:rsidRPr="002E6533" w:rsidRDefault="00000000">
            <w:pPr>
              <w:pStyle w:val="Compact"/>
            </w:pPr>
            <w:r w:rsidRPr="002E6533">
              <w:t xml:space="preserve">O alimentador de dados atualiza [Classificação] no Aplicativo A para 10. O </w:t>
            </w:r>
            <w:r w:rsidRPr="002E6533">
              <w:lastRenderedPageBreak/>
              <w:t>campo Severidade é calculado sobre o conteúdo salvo iniciado pelo alimentador de dados.</w:t>
            </w:r>
          </w:p>
        </w:tc>
      </w:tr>
      <w:tr w:rsidR="004470EF" w:rsidRPr="002E6533" w14:paraId="44031069" w14:textId="77777777">
        <w:tc>
          <w:tcPr>
            <w:tcW w:w="3960" w:type="dxa"/>
          </w:tcPr>
          <w:p w14:paraId="19375E6E" w14:textId="77777777" w:rsidR="004470EF" w:rsidRPr="002E6533" w:rsidRDefault="00000000">
            <w:pPr>
              <w:pStyle w:val="Compact"/>
            </w:pPr>
            <w:r w:rsidRPr="002E6533">
              <w:lastRenderedPageBreak/>
              <w:t>Resultados</w:t>
            </w:r>
          </w:p>
        </w:tc>
        <w:tc>
          <w:tcPr>
            <w:tcW w:w="3960" w:type="dxa"/>
          </w:tcPr>
          <w:p w14:paraId="7C2E5EF3" w14:textId="77777777" w:rsidR="004470EF" w:rsidRPr="002E6533" w:rsidRDefault="00000000">
            <w:pPr>
              <w:pStyle w:val="Corpodetexto"/>
            </w:pPr>
            <w:r w:rsidRPr="002E6533">
              <w:t>[Risco total] não é recalculado.</w:t>
            </w:r>
          </w:p>
          <w:p w14:paraId="19FD8AF0" w14:textId="77777777" w:rsidR="004470EF" w:rsidRPr="002E6533" w:rsidRDefault="00000000">
            <w:pPr>
              <w:pStyle w:val="Corpodetexto"/>
            </w:pPr>
            <w:r w:rsidRPr="002E6533">
              <w:t>[Classificação] é atualizado durante a alimentação de dados.</w:t>
            </w:r>
          </w:p>
          <w:p w14:paraId="2EC7DA00" w14:textId="77777777" w:rsidR="004470EF" w:rsidRPr="002E6533" w:rsidRDefault="00000000">
            <w:pPr>
              <w:pStyle w:val="Corpodetexto"/>
            </w:pPr>
            <w:r w:rsidRPr="002E6533">
              <w:t xml:space="preserve">[Severidade] é alterado </w:t>
            </w:r>
            <w:proofErr w:type="gramStart"/>
            <w:r w:rsidRPr="002E6533">
              <w:t>para Alto</w:t>
            </w:r>
            <w:proofErr w:type="gramEnd"/>
            <w:r w:rsidRPr="002E6533">
              <w:t>.</w:t>
            </w:r>
          </w:p>
        </w:tc>
      </w:tr>
      <w:tr w:rsidR="004470EF" w:rsidRPr="002E6533" w14:paraId="2AE08B2B" w14:textId="77777777">
        <w:tc>
          <w:tcPr>
            <w:tcW w:w="3960" w:type="dxa"/>
          </w:tcPr>
          <w:p w14:paraId="449960E3" w14:textId="77777777" w:rsidR="004470EF" w:rsidRPr="002E6533" w:rsidRDefault="00000000">
            <w:pPr>
              <w:pStyle w:val="Compact"/>
            </w:pPr>
            <w:r w:rsidRPr="002E6533">
              <w:t>Ação 3</w:t>
            </w:r>
          </w:p>
        </w:tc>
        <w:tc>
          <w:tcPr>
            <w:tcW w:w="3960" w:type="dxa"/>
          </w:tcPr>
          <w:p w14:paraId="4B26CF03" w14:textId="77777777" w:rsidR="004470EF" w:rsidRPr="002E6533" w:rsidRDefault="00000000">
            <w:pPr>
              <w:pStyle w:val="Compact"/>
            </w:pPr>
            <w:r w:rsidRPr="002E6533">
              <w:t>O usuário visualiza os registros e clica em Recalcular.</w:t>
            </w:r>
          </w:p>
        </w:tc>
      </w:tr>
      <w:tr w:rsidR="004470EF" w:rsidRPr="002E6533" w14:paraId="1862A9AB" w14:textId="77777777">
        <w:tc>
          <w:tcPr>
            <w:tcW w:w="3960" w:type="dxa"/>
          </w:tcPr>
          <w:p w14:paraId="0347CBBD" w14:textId="77777777" w:rsidR="004470EF" w:rsidRPr="002E6533" w:rsidRDefault="00000000">
            <w:pPr>
              <w:pStyle w:val="Compact"/>
            </w:pPr>
            <w:r w:rsidRPr="002E6533">
              <w:t>Resultados</w:t>
            </w:r>
          </w:p>
        </w:tc>
        <w:tc>
          <w:tcPr>
            <w:tcW w:w="3960" w:type="dxa"/>
          </w:tcPr>
          <w:p w14:paraId="745FC056" w14:textId="77777777" w:rsidR="004470EF" w:rsidRPr="002E6533" w:rsidRDefault="00000000">
            <w:pPr>
              <w:pStyle w:val="Compact"/>
            </w:pPr>
            <w:r w:rsidRPr="002E6533">
              <w:t>[Risco total] é recalculado imediatamente.</w:t>
            </w:r>
          </w:p>
        </w:tc>
      </w:tr>
    </w:tbl>
    <w:p w14:paraId="1C13CA6F" w14:textId="77777777" w:rsidR="004470EF" w:rsidRPr="002E6533" w:rsidRDefault="00000000">
      <w:pPr>
        <w:pStyle w:val="Ttulo2"/>
      </w:pPr>
      <w:bookmarkStart w:id="1718" w:name="novos-cálculos-no-modo-de-visualização"/>
      <w:bookmarkEnd w:id="1717"/>
      <w:r w:rsidRPr="002E6533">
        <w:t>Novos cálculos no modo de visualização</w:t>
      </w:r>
    </w:p>
    <w:p w14:paraId="3E49B87A" w14:textId="77777777" w:rsidR="004470EF" w:rsidRPr="002E6533" w:rsidRDefault="00000000">
      <w:pPr>
        <w:pStyle w:val="FirstParagraph"/>
      </w:pPr>
      <w:r w:rsidRPr="002E6533">
        <w:t>No Modo de visualização, é exibida uma mensagem informando que o conteúdo pode não ser atual. O botão Recalcular está disponível.</w:t>
      </w:r>
    </w:p>
    <w:p w14:paraId="2D36E3FB" w14:textId="77777777" w:rsidR="004470EF" w:rsidRPr="002E6533" w:rsidRDefault="00000000">
      <w:pPr>
        <w:pStyle w:val="Corpodetexto"/>
      </w:pPr>
      <w:r w:rsidRPr="002E6533">
        <w:t>Exemplo: Campo de referência cruzada atualizado</w:t>
      </w:r>
    </w:p>
    <w:p w14:paraId="2DD4EED9" w14:textId="77777777" w:rsidR="004470EF" w:rsidRPr="002E6533" w:rsidRDefault="00000000">
      <w:pPr>
        <w:pStyle w:val="TableCaption"/>
      </w:pPr>
      <w:r w:rsidRPr="002E6533">
        <w:t>A tabela a seguir descreve o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53984CBB" w14:textId="77777777">
        <w:tc>
          <w:tcPr>
            <w:tcW w:w="3960" w:type="dxa"/>
          </w:tcPr>
          <w:p w14:paraId="5CDBCC6D" w14:textId="77777777" w:rsidR="004470EF" w:rsidRPr="002E6533" w:rsidRDefault="00000000">
            <w:pPr>
              <w:pStyle w:val="Compact"/>
            </w:pPr>
            <w:r w:rsidRPr="002E6533">
              <w:t>Cenário</w:t>
            </w:r>
          </w:p>
        </w:tc>
        <w:tc>
          <w:tcPr>
            <w:tcW w:w="3960" w:type="dxa"/>
          </w:tcPr>
          <w:p w14:paraId="773E6A61" w14:textId="77777777" w:rsidR="004470EF" w:rsidRPr="002E6533" w:rsidRDefault="00000000">
            <w:pPr>
              <w:pStyle w:val="Corpodetexto"/>
            </w:pPr>
            <w:r w:rsidRPr="002E6533">
              <w:t>O campo calculado [Risco total] está no Aplicativo A. [Risco] é um campo de referência cruzada. [Controles] é um nível no aplicativo de vários níveis de referência cruzada e [Classificação de severidade] é um campo no nível de dados Controles.</w:t>
            </w:r>
          </w:p>
          <w:p w14:paraId="308403F3" w14:textId="77777777" w:rsidR="004470EF" w:rsidRPr="002E6533" w:rsidRDefault="00000000">
            <w:pPr>
              <w:pStyle w:val="Corpodetexto"/>
            </w:pPr>
            <w:r w:rsidRPr="002E6533">
              <w:t>SUM(REF([Risco], [Classificação de severidade], [Controles]))</w:t>
            </w:r>
          </w:p>
        </w:tc>
      </w:tr>
      <w:tr w:rsidR="004470EF" w:rsidRPr="002E6533" w14:paraId="0EC230AC" w14:textId="77777777">
        <w:tc>
          <w:tcPr>
            <w:tcW w:w="3960" w:type="dxa"/>
          </w:tcPr>
          <w:p w14:paraId="14C47867" w14:textId="77777777" w:rsidR="004470EF" w:rsidRPr="002E6533" w:rsidRDefault="00000000">
            <w:pPr>
              <w:pStyle w:val="Compact"/>
            </w:pPr>
            <w:r w:rsidRPr="002E6533">
              <w:t>Ação 1</w:t>
            </w:r>
          </w:p>
        </w:tc>
        <w:tc>
          <w:tcPr>
            <w:tcW w:w="3960" w:type="dxa"/>
          </w:tcPr>
          <w:p w14:paraId="504BD26C" w14:textId="77777777" w:rsidR="004470EF" w:rsidRPr="002E6533" w:rsidRDefault="00000000">
            <w:pPr>
              <w:pStyle w:val="Corpodetexto"/>
            </w:pPr>
            <w:r w:rsidRPr="002E6533">
              <w:t>O usuário edita [Classificação de severidade] no Aplicativo B.</w:t>
            </w:r>
          </w:p>
          <w:p w14:paraId="07D44C42" w14:textId="77777777" w:rsidR="004470EF" w:rsidRPr="002E6533" w:rsidRDefault="00000000">
            <w:pPr>
              <w:pStyle w:val="Corpodetexto"/>
            </w:pPr>
            <w:r w:rsidRPr="002E6533">
              <w:t>[Severidade] = 12.</w:t>
            </w:r>
          </w:p>
          <w:p w14:paraId="767E3D57" w14:textId="77777777" w:rsidR="004470EF" w:rsidRPr="002E6533" w:rsidRDefault="00000000">
            <w:pPr>
              <w:pStyle w:val="Corpodetexto"/>
            </w:pPr>
            <w:r w:rsidRPr="002E6533">
              <w:t>O usuário altera o valor do [Risco] para 11 e clica em Salvar.</w:t>
            </w:r>
          </w:p>
          <w:p w14:paraId="640429BD" w14:textId="77777777" w:rsidR="004470EF" w:rsidRPr="002E6533" w:rsidRDefault="00000000">
            <w:pPr>
              <w:pStyle w:val="Corpodetexto"/>
            </w:pPr>
            <w:r w:rsidRPr="002E6533">
              <w:t>O conteúdo do campo [Risco total] é 'marcado' para novo cálculo.</w:t>
            </w:r>
          </w:p>
        </w:tc>
      </w:tr>
      <w:tr w:rsidR="004470EF" w:rsidRPr="002E6533" w14:paraId="0625E774" w14:textId="77777777">
        <w:tc>
          <w:tcPr>
            <w:tcW w:w="3960" w:type="dxa"/>
          </w:tcPr>
          <w:p w14:paraId="4AD1F75F" w14:textId="77777777" w:rsidR="004470EF" w:rsidRPr="002E6533" w:rsidRDefault="00000000">
            <w:pPr>
              <w:pStyle w:val="Compact"/>
            </w:pPr>
            <w:r w:rsidRPr="002E6533">
              <w:t>Ação 2</w:t>
            </w:r>
          </w:p>
        </w:tc>
        <w:tc>
          <w:tcPr>
            <w:tcW w:w="3960" w:type="dxa"/>
          </w:tcPr>
          <w:p w14:paraId="740BDCE3" w14:textId="77777777" w:rsidR="004470EF" w:rsidRPr="002E6533" w:rsidRDefault="00000000">
            <w:pPr>
              <w:pStyle w:val="Compact"/>
            </w:pPr>
            <w:r w:rsidRPr="002E6533">
              <w:t xml:space="preserve">Usuário com permissões de Leitura e </w:t>
            </w:r>
            <w:r w:rsidRPr="002E6533">
              <w:lastRenderedPageBreak/>
              <w:t>Atualização retorna para o Aplicativo A no Modo de visualização e clica em Recalcular.</w:t>
            </w:r>
          </w:p>
        </w:tc>
      </w:tr>
      <w:tr w:rsidR="004470EF" w:rsidRPr="002E6533" w14:paraId="6436FE26" w14:textId="77777777">
        <w:tc>
          <w:tcPr>
            <w:tcW w:w="3960" w:type="dxa"/>
          </w:tcPr>
          <w:p w14:paraId="772D11B2" w14:textId="77777777" w:rsidR="004470EF" w:rsidRPr="002E6533" w:rsidRDefault="00000000">
            <w:pPr>
              <w:pStyle w:val="Compact"/>
            </w:pPr>
            <w:r w:rsidRPr="002E6533">
              <w:lastRenderedPageBreak/>
              <w:t>Ação 3</w:t>
            </w:r>
          </w:p>
        </w:tc>
        <w:tc>
          <w:tcPr>
            <w:tcW w:w="3960" w:type="dxa"/>
          </w:tcPr>
          <w:p w14:paraId="170CE196" w14:textId="77777777" w:rsidR="004470EF" w:rsidRPr="002E6533" w:rsidRDefault="00000000">
            <w:pPr>
              <w:pStyle w:val="Compact"/>
            </w:pPr>
            <w:r w:rsidRPr="002E6533">
              <w:t>O usuário salva o registro no Aplicativo B.</w:t>
            </w:r>
          </w:p>
        </w:tc>
      </w:tr>
      <w:tr w:rsidR="004470EF" w:rsidRPr="002E6533" w14:paraId="458B49A1" w14:textId="77777777">
        <w:tc>
          <w:tcPr>
            <w:tcW w:w="3960" w:type="dxa"/>
          </w:tcPr>
          <w:p w14:paraId="2CC0DCA9" w14:textId="77777777" w:rsidR="004470EF" w:rsidRPr="002E6533" w:rsidRDefault="00000000">
            <w:pPr>
              <w:pStyle w:val="Compact"/>
            </w:pPr>
            <w:r w:rsidRPr="002E6533">
              <w:t>Resultados</w:t>
            </w:r>
          </w:p>
        </w:tc>
        <w:tc>
          <w:tcPr>
            <w:tcW w:w="3960" w:type="dxa"/>
          </w:tcPr>
          <w:p w14:paraId="7DDE0599" w14:textId="77777777" w:rsidR="004470EF" w:rsidRPr="002E6533" w:rsidRDefault="00000000">
            <w:pPr>
              <w:pStyle w:val="Corpodetexto"/>
            </w:pPr>
            <w:r w:rsidRPr="002E6533">
              <w:t>O campo [Risco total] é recalculado imediatamente e o valor atualizado é exibido.</w:t>
            </w:r>
          </w:p>
          <w:p w14:paraId="4989C65A" w14:textId="77777777" w:rsidR="004470EF" w:rsidRPr="002E6533" w:rsidRDefault="00000000">
            <w:pPr>
              <w:pStyle w:val="Corpodetexto"/>
            </w:pPr>
            <w:r w:rsidRPr="002E6533">
              <w:t xml:space="preserve">[Risco </w:t>
            </w:r>
            <w:proofErr w:type="gramStart"/>
            <w:r w:rsidRPr="002E6533">
              <w:t>total]=</w:t>
            </w:r>
            <w:proofErr w:type="gramEnd"/>
            <w:r w:rsidRPr="002E6533">
              <w:t>23</w:t>
            </w:r>
          </w:p>
        </w:tc>
      </w:tr>
    </w:tbl>
    <w:p w14:paraId="0B9484A7" w14:textId="77777777" w:rsidR="004470EF" w:rsidRPr="002E6533" w:rsidRDefault="00000000">
      <w:pPr>
        <w:pStyle w:val="Ttulo1"/>
      </w:pPr>
      <w:bookmarkStart w:id="1719" w:name="recalculando-campos-calculados"/>
      <w:bookmarkEnd w:id="1714"/>
      <w:bookmarkEnd w:id="1718"/>
      <w:r w:rsidRPr="002E6533">
        <w:t>Recalculando campos calculados</w:t>
      </w:r>
    </w:p>
    <w:p w14:paraId="5BB1A201" w14:textId="77777777" w:rsidR="004470EF" w:rsidRPr="002E6533" w:rsidRDefault="00000000">
      <w:pPr>
        <w:pStyle w:val="FirstParagraph"/>
      </w:pPr>
      <w:r w:rsidRPr="002E6533">
        <w:t xml:space="preserve">Ao programar novos cálculos para um aplicativo, esses cálculos afetam todos os registros no </w:t>
      </w:r>
      <w:hyperlink r:id="rId2803">
        <w:r w:rsidR="004470EF" w:rsidRPr="002E6533">
          <w:rPr>
            <w:rStyle w:val="Hyperlink"/>
          </w:rPr>
          <w:t>aplicativo</w:t>
        </w:r>
      </w:hyperlink>
      <w:r w:rsidRPr="002E6533">
        <w:t xml:space="preserve">, inclusive registros atualmente abertos (bloqueados) para edição. Ao programar novos cálculos para um </w:t>
      </w:r>
      <w:hyperlink r:id="rId2804">
        <w:r w:rsidR="004470EF" w:rsidRPr="002E6533">
          <w:rPr>
            <w:rStyle w:val="Hyperlink"/>
          </w:rPr>
          <w:t>subformulário</w:t>
        </w:r>
      </w:hyperlink>
      <w:r w:rsidRPr="002E6533">
        <w:t xml:space="preserve">, esses cálculos afetam todos os registros do subformulário em todos os aplicativos nos quais o subformulário estiver incorporado. Se o aplicativo contiver um subformulário e um </w:t>
      </w:r>
      <w:hyperlink r:id="rId2805">
        <w:r w:rsidR="004470EF" w:rsidRPr="002E6533">
          <w:rPr>
            <w:rStyle w:val="Hyperlink"/>
          </w:rPr>
          <w:t>campo calculado</w:t>
        </w:r>
      </w:hyperlink>
      <w:r w:rsidRPr="002E6533">
        <w:t xml:space="preserve"> cujo valor seja dependente de um campo do subformulário, os registros do aplicativo também serão recalculados quando forem feitos os novos cálculos dos registros no nível do subformulário. Entretanto, essa condição será verdadeira apenas para registros do aplicativo nos quais o usuário fez pelo menos 1 entrada no subformulário incorporado.</w:t>
      </w:r>
    </w:p>
    <w:p w14:paraId="48A0E810" w14:textId="77777777" w:rsidR="004470EF" w:rsidRPr="002E6533" w:rsidRDefault="00000000">
      <w:pPr>
        <w:pStyle w:val="Corpodetexto"/>
      </w:pPr>
      <w:r w:rsidRPr="002E6533">
        <w:t>Além do novo cálculo programado, você pode executar também um novo cálculo sob demanda. Ambos os tipos de recálculo estão disponíveis por nível de aplicativo.</w:t>
      </w:r>
    </w:p>
    <w:p w14:paraId="5FF396A3" w14:textId="77777777" w:rsidR="004470EF" w:rsidRPr="002E6533" w:rsidRDefault="00000000">
      <w:pPr>
        <w:pStyle w:val="Corpodetexto"/>
      </w:pPr>
      <w:r w:rsidRPr="002E6533">
        <w:t>Nesta página</w:t>
      </w:r>
    </w:p>
    <w:p w14:paraId="1EE6C97A" w14:textId="77777777" w:rsidR="004470EF" w:rsidRPr="002E6533" w:rsidRDefault="004470EF">
      <w:pPr>
        <w:pStyle w:val="Compact"/>
      </w:pPr>
      <w:hyperlink w:anchor="X15fb47310ab1b9232afaed802f84d52a624a621">
        <w:r w:rsidRPr="002E6533">
          <w:rPr>
            <w:rStyle w:val="Hyperlink"/>
          </w:rPr>
          <w:t>Programar um novo cálculo de um campo calculado</w:t>
        </w:r>
      </w:hyperlink>
    </w:p>
    <w:p w14:paraId="16CC1421" w14:textId="77777777" w:rsidR="004470EF" w:rsidRPr="002E6533" w:rsidRDefault="004470EF">
      <w:pPr>
        <w:pStyle w:val="Compact"/>
      </w:pPr>
      <w:hyperlink w:anchor="Executarumnovoc%C3%A1lculosobdemanda">
        <w:r w:rsidRPr="002E6533">
          <w:rPr>
            <w:rStyle w:val="Hyperlink"/>
          </w:rPr>
          <w:t>Executar um novo cálculo sob demanda</w:t>
        </w:r>
      </w:hyperlink>
    </w:p>
    <w:p w14:paraId="2E2D026B" w14:textId="77777777" w:rsidR="004470EF" w:rsidRPr="002E6533" w:rsidRDefault="00000000">
      <w:pPr>
        <w:pStyle w:val="Ttulo2"/>
      </w:pPr>
      <w:bookmarkStart w:id="1720" w:name="X70b39679d9866440a9dad568a1032dc06642e9a"/>
      <w:r w:rsidRPr="002E6533">
        <w:t>Programar um novo cálculo de um campo calculado</w:t>
      </w:r>
    </w:p>
    <w:p w14:paraId="0FC280D7" w14:textId="77777777" w:rsidR="004470EF" w:rsidRPr="002E6533" w:rsidRDefault="00000000">
      <w:pPr>
        <w:pStyle w:val="FirstParagraph"/>
      </w:pPr>
      <w:r w:rsidRPr="002E6533">
        <w:t>Configure um agendamento do novo cálculo em lote para um aplicativo ou subformulário usando a função Agendamento do novo cálculo. O uso da opção de agendamento do novo cálculo garante que as informações baseadas na data se mantenham atualizadas. Se seu aplicativo for nivelado, é possível agendar um recálculo para cada nível dentro de seu aplicativo.</w:t>
      </w:r>
    </w:p>
    <w:p w14:paraId="33D573E6" w14:textId="77777777" w:rsidR="004470EF" w:rsidRPr="002E6533" w:rsidRDefault="00000000">
      <w:pPr>
        <w:pStyle w:val="Compact"/>
      </w:pPr>
      <w:r w:rsidRPr="002E6533">
        <w:t>No menu, clique em menu Admin &gt; Application Builder &gt; Aplicativos.</w:t>
      </w:r>
    </w:p>
    <w:p w14:paraId="1ECC1673" w14:textId="77777777" w:rsidR="004470EF" w:rsidRPr="002E6533" w:rsidRDefault="00000000">
      <w:pPr>
        <w:pStyle w:val="Compact"/>
      </w:pPr>
      <w:r w:rsidRPr="002E6533">
        <w:t>Selecione o aplicativo, questionário ou subformulário para executar os cálculos.</w:t>
      </w:r>
    </w:p>
    <w:p w14:paraId="1685EFBB" w14:textId="77777777" w:rsidR="004470EF" w:rsidRPr="002E6533" w:rsidRDefault="00000000">
      <w:pPr>
        <w:pStyle w:val="Compact"/>
      </w:pPr>
      <w:r w:rsidRPr="002E6533">
        <w:t>Se o aplicativo estiver nivelado, no menu Layouts, selecione o nível de dados para recalcular.</w:t>
      </w:r>
    </w:p>
    <w:p w14:paraId="2B4A8405" w14:textId="77777777" w:rsidR="004470EF" w:rsidRPr="002E6533" w:rsidRDefault="00000000">
      <w:pPr>
        <w:pStyle w:val="Compact"/>
      </w:pPr>
      <w:r w:rsidRPr="002E6533">
        <w:t>Vá para a guia Cálculos.</w:t>
      </w:r>
    </w:p>
    <w:p w14:paraId="64B7784D" w14:textId="77777777" w:rsidR="004470EF" w:rsidRPr="002E6533" w:rsidRDefault="00000000">
      <w:r w:rsidRPr="002E6533">
        <w:lastRenderedPageBreak/>
        <w:t>Na seção Agenda de Cálculos, selecione Habilitar agendamento de recálculo.</w:t>
      </w:r>
    </w:p>
    <w:p w14:paraId="6D8EFC8F" w14:textId="77777777" w:rsidR="004470EF" w:rsidRPr="002E6533" w:rsidRDefault="00000000">
      <w:r w:rsidRPr="002E6533">
        <w:rPr>
          <w:b/>
          <w:bCs/>
        </w:rPr>
        <w:t>Observação:</w:t>
      </w:r>
      <w:r w:rsidRPr="002E6533">
        <w:t xml:space="preserve"> Se seu aplicativo ou subformulário não contiver pelo menos 1 campo calculado que utilize a função TODAY ou NOW, você não poderá acessar a caixa de diálogo Agendamento do novo cálculo. Os novos cálculos programados serão necessários apenas se você precisar avaliar o conteúdo no contexto da passagem do tempo.</w:t>
      </w:r>
    </w:p>
    <w:p w14:paraId="217BEAF1" w14:textId="77777777" w:rsidR="004470EF" w:rsidRPr="002E6533" w:rsidRDefault="00000000">
      <w:r w:rsidRPr="002E6533">
        <w:t>No campo Intervalo, informe, em dias, a frequência com que quer executar um recálculo. Por exemplo, se você digitar "7", o aplicativo fará o novo cálculo a cada sete dias.</w:t>
      </w:r>
    </w:p>
    <w:p w14:paraId="29F0F618" w14:textId="77777777" w:rsidR="004470EF" w:rsidRPr="002E6533" w:rsidRDefault="00000000">
      <w:r w:rsidRPr="002E6533">
        <w:t>No campo Hora de início, informe a hora em que quer que o recálculo seja executado.</w:t>
      </w:r>
    </w:p>
    <w:p w14:paraId="1C1DC8B1" w14:textId="77777777" w:rsidR="004470EF" w:rsidRPr="002E6533" w:rsidRDefault="00000000">
      <w:r w:rsidRPr="002E6533">
        <w:t>No campo Fuso horário, selecione o fuso horário de referência para determinar o valor da Hora de início.</w:t>
      </w:r>
    </w:p>
    <w:p w14:paraId="3DA8FD33" w14:textId="77777777" w:rsidR="004470EF" w:rsidRPr="002E6533" w:rsidRDefault="00000000">
      <w:pPr>
        <w:pStyle w:val="Compact"/>
      </w:pPr>
      <w:r w:rsidRPr="002E6533">
        <w:t>Clique em Salvar para salvar as alterações.</w:t>
      </w:r>
    </w:p>
    <w:p w14:paraId="170671A2" w14:textId="77777777" w:rsidR="004470EF" w:rsidRPr="002E6533" w:rsidRDefault="00000000">
      <w:pPr>
        <w:pStyle w:val="Ttulo2"/>
      </w:pPr>
      <w:bookmarkStart w:id="1721" w:name="executar-um-novo-cálculo-sob-demanda"/>
      <w:bookmarkEnd w:id="1720"/>
      <w:r w:rsidRPr="002E6533">
        <w:t>Executar um novo cálculo sob demanda</w:t>
      </w:r>
    </w:p>
    <w:p w14:paraId="6D42211A" w14:textId="77777777" w:rsidR="004470EF" w:rsidRPr="002E6533" w:rsidRDefault="00000000">
      <w:pPr>
        <w:pStyle w:val="FirstParagraph"/>
      </w:pPr>
      <w:r w:rsidRPr="002E6533">
        <w:t>Você pode executar um novo cálculo sob demanda, além de poder programar um novo cálculo. Ao visualizar o registro de um aplicativo cuja propriedade ou administração lhe foi atribuída, você pode recalcular todos os campos calculados dos registros.</w:t>
      </w:r>
    </w:p>
    <w:p w14:paraId="1CFCC6B4" w14:textId="77777777" w:rsidR="004470EF" w:rsidRPr="002E6533" w:rsidRDefault="00000000">
      <w:pPr>
        <w:pStyle w:val="Corpodetexto"/>
      </w:pPr>
      <w:r w:rsidRPr="002E6533">
        <w:rPr>
          <w:b/>
          <w:bCs/>
        </w:rPr>
        <w:t>Importante:</w:t>
      </w:r>
      <w:r w:rsidRPr="002E6533">
        <w:t xml:space="preserve"> Todos os campos calculados de todos os registros do aplicativo, nível (para aplicativos em níveis) ou subformulário serão recalculados, até mesmo os campos nos quais foi selecionada a opção Conforme necessário no nível do campo. Isso pode afetar o desempenho do sistema.</w:t>
      </w:r>
    </w:p>
    <w:p w14:paraId="285F9C5E" w14:textId="77777777" w:rsidR="004470EF" w:rsidRPr="002E6533" w:rsidRDefault="00000000">
      <w:pPr>
        <w:pStyle w:val="Compact"/>
      </w:pPr>
      <w:r w:rsidRPr="002E6533">
        <w:t>No menu, clique em menu Admin &gt; Application Builder &gt; Aplicativos.</w:t>
      </w:r>
    </w:p>
    <w:p w14:paraId="76FE85BB" w14:textId="77777777" w:rsidR="004470EF" w:rsidRPr="002E6533" w:rsidRDefault="00000000">
      <w:pPr>
        <w:pStyle w:val="Compact"/>
      </w:pPr>
      <w:r w:rsidRPr="002E6533">
        <w:t>Selecione o aplicativo, questionário ou subformulário para executar os cálculos.</w:t>
      </w:r>
    </w:p>
    <w:p w14:paraId="1D5D50FF" w14:textId="77777777" w:rsidR="004470EF" w:rsidRPr="002E6533" w:rsidRDefault="00000000">
      <w:pPr>
        <w:pStyle w:val="Compact"/>
      </w:pPr>
      <w:r w:rsidRPr="002E6533">
        <w:t>Se o aplicativo estiver nivelado, no menu Layouts, selecione o nível de dados para recalcular.</w:t>
      </w:r>
    </w:p>
    <w:p w14:paraId="1FF8F612" w14:textId="77777777" w:rsidR="004470EF" w:rsidRPr="002E6533" w:rsidRDefault="00000000">
      <w:pPr>
        <w:pStyle w:val="Compact"/>
      </w:pPr>
      <w:r w:rsidRPr="002E6533">
        <w:t>Vá para a guia Cálculos.</w:t>
      </w:r>
    </w:p>
    <w:p w14:paraId="2D04C331" w14:textId="77777777" w:rsidR="004470EF" w:rsidRPr="002E6533" w:rsidRDefault="00000000">
      <w:pPr>
        <w:pStyle w:val="Compact"/>
      </w:pPr>
      <w:r w:rsidRPr="002E6533">
        <w:t>Na seção Recálculo sob demanda, clique em Iniciar recálculo completo.</w:t>
      </w:r>
    </w:p>
    <w:p w14:paraId="2AC1008D" w14:textId="77777777" w:rsidR="004470EF" w:rsidRPr="002E6533" w:rsidRDefault="00000000">
      <w:pPr>
        <w:pStyle w:val="Compact"/>
      </w:pPr>
      <w:r w:rsidRPr="002E6533">
        <w:t>Revise o aviso e clique em Recalcular para confirmar o recálculo.</w:t>
      </w:r>
    </w:p>
    <w:p w14:paraId="493EDB38" w14:textId="77777777" w:rsidR="004470EF" w:rsidRPr="002E6533" w:rsidRDefault="00000000">
      <w:pPr>
        <w:pStyle w:val="Ttulo1"/>
      </w:pPr>
      <w:bookmarkStart w:id="1722" w:name="Xa05089020d7f65ee5ac3836e6f2f9a952554cb8"/>
      <w:bookmarkEnd w:id="1719"/>
      <w:bookmarkEnd w:id="1721"/>
      <w:r w:rsidRPr="002E6533">
        <w:t>Dicas para solução de problemas de cálculos</w:t>
      </w:r>
    </w:p>
    <w:p w14:paraId="0B6CBD74" w14:textId="77777777" w:rsidR="004470EF" w:rsidRPr="002E6533" w:rsidRDefault="00000000">
      <w:pPr>
        <w:pStyle w:val="FirstParagraph"/>
      </w:pPr>
      <w:r w:rsidRPr="002E6533">
        <w:t>Ao trabalhar com fórmulas, você pode identificar mensagens de erro.</w:t>
      </w:r>
    </w:p>
    <w:p w14:paraId="65ACB0E7" w14:textId="77777777" w:rsidR="004470EF" w:rsidRPr="002E6533" w:rsidRDefault="00000000">
      <w:pPr>
        <w:pStyle w:val="Corpodetexto"/>
      </w:pPr>
      <w:r w:rsidRPr="002E6533">
        <w:t>Nesta página</w:t>
      </w:r>
    </w:p>
    <w:p w14:paraId="2D0B7CBD" w14:textId="77777777" w:rsidR="004470EF" w:rsidRPr="002E6533" w:rsidRDefault="004470EF">
      <w:pPr>
        <w:pStyle w:val="Compact"/>
      </w:pPr>
      <w:hyperlink w:anchor="Erroscomuns">
        <w:r w:rsidRPr="002E6533">
          <w:rPr>
            <w:rStyle w:val="Hyperlink"/>
          </w:rPr>
          <w:t>Erros comuns</w:t>
        </w:r>
      </w:hyperlink>
    </w:p>
    <w:p w14:paraId="2CBD2AF0" w14:textId="77777777" w:rsidR="004470EF" w:rsidRPr="002E6533" w:rsidRDefault="004470EF">
      <w:pPr>
        <w:pStyle w:val="Compact"/>
      </w:pPr>
      <w:hyperlink w:anchor="Mensagensdeerrocomuns">
        <w:r w:rsidRPr="002E6533">
          <w:rPr>
            <w:rStyle w:val="Hyperlink"/>
          </w:rPr>
          <w:t>Mensagens de erro comuns</w:t>
        </w:r>
      </w:hyperlink>
    </w:p>
    <w:p w14:paraId="70250F94" w14:textId="77777777" w:rsidR="004470EF" w:rsidRPr="002E6533" w:rsidRDefault="004470EF">
      <w:pPr>
        <w:pStyle w:val="Compact"/>
        <w:numPr>
          <w:ilvl w:val="1"/>
          <w:numId w:val="0"/>
        </w:numPr>
      </w:pPr>
      <w:hyperlink w:anchor="Valorinv%C3%A1lido">
        <w:r w:rsidRPr="002E6533">
          <w:rPr>
            <w:rStyle w:val="Hyperlink"/>
          </w:rPr>
          <w:t>Valor inválido</w:t>
        </w:r>
      </w:hyperlink>
    </w:p>
    <w:p w14:paraId="58D38B2A" w14:textId="77777777" w:rsidR="004470EF" w:rsidRPr="002E6533" w:rsidRDefault="004470EF">
      <w:pPr>
        <w:pStyle w:val="Compact"/>
        <w:numPr>
          <w:ilvl w:val="1"/>
          <w:numId w:val="0"/>
        </w:numPr>
      </w:pPr>
      <w:hyperlink w:anchor="M%C3%BAltiplosvalores">
        <w:r w:rsidRPr="002E6533">
          <w:rPr>
            <w:rStyle w:val="Hyperlink"/>
          </w:rPr>
          <w:t>Múltiplos valores</w:t>
        </w:r>
      </w:hyperlink>
    </w:p>
    <w:p w14:paraId="468EA166" w14:textId="77777777" w:rsidR="004470EF" w:rsidRPr="002E6533" w:rsidRDefault="004470EF">
      <w:pPr>
        <w:pStyle w:val="Compact"/>
        <w:numPr>
          <w:ilvl w:val="1"/>
          <w:numId w:val="0"/>
        </w:numPr>
      </w:pPr>
      <w:hyperlink w:anchor="Dividirporzero">
        <w:r w:rsidRPr="002E6533">
          <w:rPr>
            <w:rStyle w:val="Hyperlink"/>
          </w:rPr>
          <w:t>Dividir por zero</w:t>
        </w:r>
      </w:hyperlink>
    </w:p>
    <w:p w14:paraId="68D2A968" w14:textId="77777777" w:rsidR="004470EF" w:rsidRPr="002E6533" w:rsidRDefault="004470EF">
      <w:pPr>
        <w:pStyle w:val="Compact"/>
        <w:numPr>
          <w:ilvl w:val="1"/>
          <w:numId w:val="0"/>
        </w:numPr>
      </w:pPr>
      <w:hyperlink w:anchor="Xd6768af38384b93669b9431e85ee458c1ed8b3d">
        <w:r w:rsidRPr="002E6533">
          <w:rPr>
            <w:rStyle w:val="Hyperlink"/>
          </w:rPr>
          <w:t>Referência a expressão lógica externa</w:t>
        </w:r>
      </w:hyperlink>
    </w:p>
    <w:p w14:paraId="74B9F570" w14:textId="77777777" w:rsidR="004470EF" w:rsidRPr="002E6533" w:rsidRDefault="004470EF">
      <w:pPr>
        <w:pStyle w:val="Compact"/>
        <w:numPr>
          <w:ilvl w:val="1"/>
          <w:numId w:val="0"/>
        </w:numPr>
      </w:pPr>
      <w:hyperlink w:anchor="X7fcc10a6e080f7614fc190645bbcf0d9120d323">
        <w:r w:rsidRPr="002E6533">
          <w:rPr>
            <w:rStyle w:val="Hyperlink"/>
          </w:rPr>
          <w:t>Referência a mais caracteres que os existentes</w:t>
        </w:r>
      </w:hyperlink>
    </w:p>
    <w:p w14:paraId="1D09B0CB" w14:textId="77777777" w:rsidR="004470EF" w:rsidRPr="002E6533" w:rsidRDefault="004470EF">
      <w:pPr>
        <w:pStyle w:val="Compact"/>
      </w:pPr>
      <w:hyperlink w:anchor="Interpretandomensagensdeerro">
        <w:r w:rsidRPr="002E6533">
          <w:rPr>
            <w:rStyle w:val="Hyperlink"/>
          </w:rPr>
          <w:t>Interpretando mensagens de erro</w:t>
        </w:r>
      </w:hyperlink>
    </w:p>
    <w:p w14:paraId="17D00CD4" w14:textId="77777777" w:rsidR="004470EF" w:rsidRPr="002E6533" w:rsidRDefault="004470EF">
      <w:pPr>
        <w:pStyle w:val="Compact"/>
      </w:pPr>
      <w:hyperlink w:anchor="Resolu%C3%A7%C3%A3odedepend%C3%AAncias">
        <w:r w:rsidRPr="002E6533">
          <w:rPr>
            <w:rStyle w:val="Hyperlink"/>
          </w:rPr>
          <w:t>Resolução de dependências</w:t>
        </w:r>
      </w:hyperlink>
    </w:p>
    <w:p w14:paraId="2388D385" w14:textId="77777777" w:rsidR="004470EF" w:rsidRPr="002E6533" w:rsidRDefault="004470EF">
      <w:pPr>
        <w:pStyle w:val="Compact"/>
      </w:pPr>
      <w:hyperlink w:anchor="Refer%C3%AAnciascirculares">
        <w:r w:rsidRPr="002E6533">
          <w:rPr>
            <w:rStyle w:val="Hyperlink"/>
          </w:rPr>
          <w:t>Referências circulares</w:t>
        </w:r>
      </w:hyperlink>
    </w:p>
    <w:p w14:paraId="53275920" w14:textId="77777777" w:rsidR="004470EF" w:rsidRPr="002E6533" w:rsidRDefault="004470EF">
      <w:pPr>
        <w:pStyle w:val="Compact"/>
        <w:numPr>
          <w:ilvl w:val="1"/>
          <w:numId w:val="0"/>
        </w:numPr>
      </w:pPr>
      <w:hyperlink w:anchor="ExemploSemprerecalcular">
        <w:r w:rsidRPr="002E6533">
          <w:rPr>
            <w:rStyle w:val="Hyperlink"/>
          </w:rPr>
          <w:t>Exemplo: Sempre recalcular</w:t>
        </w:r>
      </w:hyperlink>
    </w:p>
    <w:p w14:paraId="2793093A" w14:textId="77777777" w:rsidR="004470EF" w:rsidRPr="002E6533" w:rsidRDefault="004470EF">
      <w:pPr>
        <w:pStyle w:val="Compact"/>
        <w:numPr>
          <w:ilvl w:val="1"/>
          <w:numId w:val="0"/>
        </w:numPr>
      </w:pPr>
      <w:hyperlink w:anchor="X86890ecbaad42c306d051dd7adc1aa2eae63c92">
        <w:r w:rsidRPr="002E6533">
          <w:rPr>
            <w:rStyle w:val="Hyperlink"/>
          </w:rPr>
          <w:t>Exemplo: Referência circular com várias fórmulas</w:t>
        </w:r>
      </w:hyperlink>
    </w:p>
    <w:p w14:paraId="4ED5BF6D" w14:textId="77777777" w:rsidR="004470EF" w:rsidRPr="002E6533" w:rsidRDefault="004470EF">
      <w:pPr>
        <w:pStyle w:val="Compact"/>
        <w:numPr>
          <w:ilvl w:val="1"/>
          <w:numId w:val="0"/>
        </w:numPr>
      </w:pPr>
      <w:hyperlink w:anchor="Xfdbfebe3a50e271be3ad5dcdd4a47a669121c4d">
        <w:r w:rsidRPr="002E6533">
          <w:rPr>
            <w:rStyle w:val="Hyperlink"/>
          </w:rPr>
          <w:t>Exemplo: Referência circular de loop direto</w:t>
        </w:r>
      </w:hyperlink>
    </w:p>
    <w:p w14:paraId="791D8BC4" w14:textId="77777777" w:rsidR="004470EF" w:rsidRPr="002E6533" w:rsidRDefault="00000000">
      <w:pPr>
        <w:pStyle w:val="Ttulo2"/>
      </w:pPr>
      <w:bookmarkStart w:id="1723" w:name="erros-comuns"/>
      <w:r w:rsidRPr="002E6533">
        <w:t>Erros comuns</w:t>
      </w:r>
    </w:p>
    <w:p w14:paraId="7D87CFDE" w14:textId="77777777" w:rsidR="004470EF" w:rsidRPr="002E6533" w:rsidRDefault="00000000">
      <w:pPr>
        <w:pStyle w:val="FirstParagraph"/>
      </w:pPr>
      <w:r w:rsidRPr="002E6533">
        <w:t>Erros de sintaxe são a causa de muitos dos erros comuns.</w:t>
      </w:r>
    </w:p>
    <w:p w14:paraId="5E3E669E" w14:textId="77777777" w:rsidR="004470EF" w:rsidRPr="002E6533" w:rsidRDefault="00000000">
      <w:pPr>
        <w:pStyle w:val="TableCaption"/>
      </w:pPr>
      <w:r w:rsidRPr="002E6533">
        <w:t xml:space="preserve">A tabela a seguir fornece uma lista de erros comuns que ocorrem quando </w:t>
      </w:r>
      <w:proofErr w:type="gramStart"/>
      <w:r w:rsidRPr="002E6533">
        <w:t>as funções DATE</w:t>
      </w:r>
      <w:proofErr w:type="gramEnd"/>
      <w:r w:rsidRPr="002E6533">
        <w:t>, ROUND, STRING e VALUEOF são usadas.</w:t>
      </w:r>
    </w:p>
    <w:tbl>
      <w:tblPr>
        <w:tblStyle w:val="Table"/>
        <w:tblW w:w="5000" w:type="pct"/>
        <w:tblLayout w:type="fixed"/>
        <w:tblLook w:val="0020" w:firstRow="1" w:lastRow="0" w:firstColumn="0" w:lastColumn="0" w:noHBand="0" w:noVBand="0"/>
      </w:tblPr>
      <w:tblGrid>
        <w:gridCol w:w="4527"/>
        <w:gridCol w:w="4527"/>
      </w:tblGrid>
      <w:tr w:rsidR="004470EF" w:rsidRPr="002E6533" w14:paraId="736C3E1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AF395B1" w14:textId="77777777" w:rsidR="004470EF" w:rsidRPr="002E6533" w:rsidRDefault="00000000">
            <w:pPr>
              <w:pStyle w:val="Compact"/>
            </w:pPr>
            <w:r w:rsidRPr="002E6533">
              <w:t>Função</w:t>
            </w:r>
          </w:p>
        </w:tc>
        <w:tc>
          <w:tcPr>
            <w:tcW w:w="3960" w:type="dxa"/>
          </w:tcPr>
          <w:p w14:paraId="0DC2560F" w14:textId="77777777" w:rsidR="004470EF" w:rsidRPr="002E6533" w:rsidRDefault="00000000">
            <w:pPr>
              <w:pStyle w:val="Compact"/>
            </w:pPr>
            <w:r w:rsidRPr="002E6533">
              <w:t>Descrição</w:t>
            </w:r>
          </w:p>
        </w:tc>
      </w:tr>
      <w:tr w:rsidR="004470EF" w:rsidRPr="002E6533" w14:paraId="4BCB2950" w14:textId="77777777">
        <w:tc>
          <w:tcPr>
            <w:tcW w:w="3960" w:type="dxa"/>
          </w:tcPr>
          <w:p w14:paraId="1A97AF03" w14:textId="77777777" w:rsidR="004470EF" w:rsidRPr="002E6533" w:rsidRDefault="00000000">
            <w:pPr>
              <w:pStyle w:val="Compact"/>
            </w:pPr>
            <w:r w:rsidRPr="002E6533">
              <w:t>DATE</w:t>
            </w:r>
          </w:p>
        </w:tc>
        <w:tc>
          <w:tcPr>
            <w:tcW w:w="3960" w:type="dxa"/>
          </w:tcPr>
          <w:p w14:paraId="4821BCDD" w14:textId="77777777" w:rsidR="004470EF" w:rsidRPr="002E6533" w:rsidRDefault="00000000">
            <w:pPr>
              <w:pStyle w:val="Corpodetexto"/>
            </w:pPr>
            <w:r w:rsidRPr="002E6533">
              <w:t>Datas e horas são convertidas em UTC (Coordinated Universal Time, horário universal coordenado) no banco de dados do Archer. Como consequência, as datas e horas dos cálculos são retornadas em UTC.</w:t>
            </w:r>
          </w:p>
          <w:p w14:paraId="51573BA8" w14:textId="77777777" w:rsidR="004470EF" w:rsidRPr="002E6533" w:rsidRDefault="00000000">
            <w:pPr>
              <w:pStyle w:val="Corpodetexto"/>
            </w:pPr>
            <w:r w:rsidRPr="002E6533">
              <w:t>As datas e horas são convertidas para aquelas correspondentes às da localidade do usuário, quando são exibidas em um campo. Por exemplo, a localidade está no Fuso horário central e a data informada em um campo Data chamado Data de entrega é 3/8/2012, 21h. A data e a hora armazenadas no banco de dados são 4/8/2012 2h ARE. Qualquer usuário que visualizar esse registro com esse campo visualizará também o fuso horário do usuário. Por exemplo, o fuso horário do usuário é EST 8/3/2012 10:00 PM.</w:t>
            </w:r>
          </w:p>
          <w:p w14:paraId="1A987FEA" w14:textId="77777777" w:rsidR="004470EF" w:rsidRPr="002E6533" w:rsidRDefault="00000000">
            <w:pPr>
              <w:pStyle w:val="Corpodetexto"/>
            </w:pPr>
            <w:r w:rsidRPr="002E6533">
              <w:lastRenderedPageBreak/>
              <w:t xml:space="preserve">Quando a data e a hora são manipuladas e exibidas em um tipo de campo diferente de um campo Data, elas são exibidas em UTC. Por exemplo, um campo de texto calculado com a fórmula </w:t>
            </w:r>
            <w:proofErr w:type="gramStart"/>
            <w:r w:rsidRPr="002E6533">
              <w:t>DATEFORMAT(</w:t>
            </w:r>
            <w:proofErr w:type="gramEnd"/>
            <w:r w:rsidRPr="002E6533">
              <w:t>[Data de entrega], "DD-MM-AAAA HH-MM") fazendo referência à Data de entrega da fórmula acima retorna 04-08-2012 2h.</w:t>
            </w:r>
          </w:p>
          <w:p w14:paraId="676FEC5A" w14:textId="77777777" w:rsidR="004470EF" w:rsidRPr="002E6533" w:rsidRDefault="00000000">
            <w:pPr>
              <w:pStyle w:val="Corpodetexto"/>
            </w:pPr>
            <w:r w:rsidRPr="002E6533">
              <w:t>Um campo numérico calculado com a fórmula DAY ([Data de entrega]) retorna 4.</w:t>
            </w:r>
          </w:p>
        </w:tc>
      </w:tr>
      <w:tr w:rsidR="004470EF" w:rsidRPr="002E6533" w14:paraId="05862D66" w14:textId="77777777">
        <w:tc>
          <w:tcPr>
            <w:tcW w:w="3960" w:type="dxa"/>
          </w:tcPr>
          <w:p w14:paraId="4BFCBC20" w14:textId="77777777" w:rsidR="004470EF" w:rsidRPr="002E6533" w:rsidRDefault="00000000">
            <w:pPr>
              <w:pStyle w:val="Compact"/>
            </w:pPr>
            <w:r w:rsidRPr="002E6533">
              <w:lastRenderedPageBreak/>
              <w:t>ROUND</w:t>
            </w:r>
          </w:p>
        </w:tc>
        <w:tc>
          <w:tcPr>
            <w:tcW w:w="3960" w:type="dxa"/>
          </w:tcPr>
          <w:p w14:paraId="39C9FE34" w14:textId="77777777" w:rsidR="004470EF" w:rsidRPr="002E6533" w:rsidRDefault="00000000">
            <w:pPr>
              <w:pStyle w:val="Corpodetexto"/>
            </w:pPr>
            <w:r w:rsidRPr="002E6533">
              <w:t>Arredonda um número para um número especificado de dígitos. Quando o número à direita do ponto decimal for 5 ou maior, o número será arredondado para o inteiro mais próximo.</w:t>
            </w:r>
          </w:p>
          <w:p w14:paraId="1529DDEB" w14:textId="77777777" w:rsidR="004470EF" w:rsidRPr="002E6533" w:rsidRDefault="00000000">
            <w:pPr>
              <w:pStyle w:val="Corpodetexto"/>
            </w:pPr>
            <w:r w:rsidRPr="002E6533">
              <w:t>Se o parâmetro núm_dígitos for maior que 0 (zero), o número será arredondado para o número de casas decimais especificado. Se o parâmetro núm_dígitos for igual a 0, o número será arredondado para o número inteiro mais próximo. Se o parâmetro núm_dígitos for menor que 0, o número será arredondado até o número especificado de casas decimais à esquerda da vírgula decimal.</w:t>
            </w:r>
          </w:p>
          <w:p w14:paraId="02334FB9" w14:textId="77777777" w:rsidR="004470EF" w:rsidRPr="002E6533" w:rsidRDefault="00000000">
            <w:pPr>
              <w:pStyle w:val="Corpodetexto"/>
            </w:pPr>
            <w:r w:rsidRPr="002E6533">
              <w:t>Por exemplo, se o parâmetro núm_dígitos for -1 e o número for 101,5, ele será arredondado para 100.</w:t>
            </w:r>
          </w:p>
        </w:tc>
      </w:tr>
      <w:tr w:rsidR="004470EF" w:rsidRPr="002E6533" w14:paraId="6AC9036F" w14:textId="77777777">
        <w:tc>
          <w:tcPr>
            <w:tcW w:w="3960" w:type="dxa"/>
          </w:tcPr>
          <w:p w14:paraId="07885696" w14:textId="77777777" w:rsidR="004470EF" w:rsidRPr="002E6533" w:rsidRDefault="00000000">
            <w:pPr>
              <w:pStyle w:val="Compact"/>
            </w:pPr>
            <w:r w:rsidRPr="002E6533">
              <w:t>STRING</w:t>
            </w:r>
          </w:p>
        </w:tc>
        <w:tc>
          <w:tcPr>
            <w:tcW w:w="3960" w:type="dxa"/>
          </w:tcPr>
          <w:p w14:paraId="146E6944" w14:textId="77777777" w:rsidR="004470EF" w:rsidRPr="002E6533" w:rsidRDefault="00000000">
            <w:pPr>
              <w:pStyle w:val="Compact"/>
            </w:pPr>
            <w:r w:rsidRPr="002E6533">
              <w:t xml:space="preserve">Quando você usar manipulações de string, considere os dados que estão armazenados no campo. Por exemplo, um campo Área de texto denominado Descrição contém &lt;strong&gt;Olá&lt;/strong&gt; e a fórmula é LEN([Descrição]). Apesar de o usuário visualizar apenas </w:t>
            </w:r>
            <w:r w:rsidRPr="002E6533">
              <w:rPr>
                <w:b/>
                <w:bCs/>
              </w:rPr>
              <w:t>Hello</w:t>
            </w:r>
            <w:r w:rsidRPr="002E6533">
              <w:t xml:space="preserve">, o resultado do cálculo é 22, que é o número total de caracteres em uma </w:t>
            </w:r>
            <w:r w:rsidRPr="002E6533">
              <w:lastRenderedPageBreak/>
              <w:t>string.</w:t>
            </w:r>
          </w:p>
        </w:tc>
      </w:tr>
      <w:tr w:rsidR="004470EF" w:rsidRPr="002E6533" w14:paraId="5CB390CE" w14:textId="77777777">
        <w:tc>
          <w:tcPr>
            <w:tcW w:w="3960" w:type="dxa"/>
          </w:tcPr>
          <w:p w14:paraId="3C95B94D" w14:textId="77777777" w:rsidR="004470EF" w:rsidRPr="002E6533" w:rsidRDefault="00000000">
            <w:pPr>
              <w:pStyle w:val="Compact"/>
            </w:pPr>
            <w:r w:rsidRPr="002E6533">
              <w:lastRenderedPageBreak/>
              <w:t>VALUEOF</w:t>
            </w:r>
          </w:p>
        </w:tc>
        <w:tc>
          <w:tcPr>
            <w:tcW w:w="3960" w:type="dxa"/>
          </w:tcPr>
          <w:p w14:paraId="56F2A21A" w14:textId="77777777" w:rsidR="004470EF" w:rsidRPr="002E6533" w:rsidRDefault="00000000">
            <w:pPr>
              <w:pStyle w:val="Corpodetexto"/>
            </w:pPr>
            <w:r w:rsidRPr="002E6533">
              <w:t>É comum a concepção errada da função VALUEOF de que ela retorna verdadeiro ou falso se o valor referido for selecionado no campo referido. Frequentemente, uma fórmula é escrita como IF(VALUEOF[Cor], "Azul", 1,0) quando deveria ser escrita como IF([Cor] = VALUEOF[Cor], "Azul", 1,0).</w:t>
            </w:r>
          </w:p>
          <w:p w14:paraId="3541A533" w14:textId="77777777" w:rsidR="004470EF" w:rsidRPr="002E6533" w:rsidRDefault="00000000">
            <w:pPr>
              <w:pStyle w:val="Corpodetexto"/>
            </w:pPr>
            <w:r w:rsidRPr="002E6533">
              <w:t>O único objetivo da função VALUEOF é tornar a fórmula ajustável a alterações de valor em uma Lista de valores. Se o texto de um valor na lista global ou personalizada de valores for alterado por um administrador, essa função automaticamente atualizará a fórmula para utilizar o novo texto para o valor.</w:t>
            </w:r>
          </w:p>
          <w:p w14:paraId="326B62A1" w14:textId="77777777" w:rsidR="004470EF" w:rsidRPr="002E6533" w:rsidRDefault="00000000">
            <w:pPr>
              <w:pStyle w:val="Corpodetexto"/>
            </w:pPr>
            <w:r w:rsidRPr="002E6533">
              <w:t>Por exemplo, se o valor "Azul" for referido em uma fórmula na função VALUEOF e depois for alterado para "Vermelho" na lista de valores, a referência do valor "Azul" será automaticamente alterada para "Vermelho" na fórmula.</w:t>
            </w:r>
          </w:p>
        </w:tc>
      </w:tr>
    </w:tbl>
    <w:p w14:paraId="6FC71243" w14:textId="77777777" w:rsidR="004470EF" w:rsidRPr="002E6533" w:rsidRDefault="00000000">
      <w:pPr>
        <w:pStyle w:val="Ttulo2"/>
      </w:pPr>
      <w:bookmarkStart w:id="1724" w:name="mensagens-de-erro-comuns"/>
      <w:bookmarkEnd w:id="1723"/>
      <w:r w:rsidRPr="002E6533">
        <w:t>Mensagens de erro comuns</w:t>
      </w:r>
    </w:p>
    <w:p w14:paraId="431495F7" w14:textId="77777777" w:rsidR="004470EF" w:rsidRPr="002E6533" w:rsidRDefault="00000000">
      <w:pPr>
        <w:pStyle w:val="FirstParagraph"/>
      </w:pPr>
      <w:r w:rsidRPr="002E6533">
        <w:t>Os cenários a seguir são comuns e podem causar falha no cálculo de fórmulas:</w:t>
      </w:r>
    </w:p>
    <w:p w14:paraId="07CA07DD" w14:textId="77777777" w:rsidR="004470EF" w:rsidRPr="002E6533" w:rsidRDefault="00000000">
      <w:pPr>
        <w:pStyle w:val="Ttulo3"/>
      </w:pPr>
      <w:bookmarkStart w:id="1725" w:name="valor-inválido"/>
      <w:r w:rsidRPr="002E6533">
        <w:t>Valor inválido</w:t>
      </w:r>
    </w:p>
    <w:p w14:paraId="6C9C68AC" w14:textId="77777777" w:rsidR="004470EF" w:rsidRPr="002E6533" w:rsidRDefault="00000000">
      <w:pPr>
        <w:pStyle w:val="TableCaption"/>
      </w:pPr>
      <w:r w:rsidRPr="002E6533">
        <w:t>A tabela a seguir descreve um cenário de valor inválido.</w:t>
      </w:r>
    </w:p>
    <w:tbl>
      <w:tblPr>
        <w:tblStyle w:val="Table"/>
        <w:tblW w:w="5000" w:type="pct"/>
        <w:tblLayout w:type="fixed"/>
        <w:tblLook w:val="0080" w:firstRow="0" w:lastRow="0" w:firstColumn="1" w:lastColumn="0" w:noHBand="0" w:noVBand="0"/>
      </w:tblPr>
      <w:tblGrid>
        <w:gridCol w:w="4527"/>
        <w:gridCol w:w="4527"/>
      </w:tblGrid>
      <w:tr w:rsidR="004470EF" w:rsidRPr="002E6533" w14:paraId="42D51385" w14:textId="77777777">
        <w:tc>
          <w:tcPr>
            <w:tcW w:w="3960" w:type="dxa"/>
          </w:tcPr>
          <w:p w14:paraId="476881F3" w14:textId="77777777" w:rsidR="004470EF" w:rsidRPr="002E6533" w:rsidRDefault="00000000">
            <w:pPr>
              <w:pStyle w:val="Compact"/>
            </w:pPr>
            <w:r w:rsidRPr="002E6533">
              <w:t>Fórmula</w:t>
            </w:r>
          </w:p>
        </w:tc>
        <w:tc>
          <w:tcPr>
            <w:tcW w:w="3960" w:type="dxa"/>
          </w:tcPr>
          <w:p w14:paraId="0F4E1DAC" w14:textId="77777777" w:rsidR="004470EF" w:rsidRPr="002E6533" w:rsidRDefault="00000000">
            <w:pPr>
              <w:pStyle w:val="Compact"/>
            </w:pPr>
            <w:proofErr w:type="gramStart"/>
            <w:r w:rsidRPr="002E6533">
              <w:t>DATEDIF(</w:t>
            </w:r>
            <w:proofErr w:type="gramEnd"/>
            <w:r w:rsidRPr="002E6533">
              <w:t>[Data de abertura],[Data de entrega],HOUR)</w:t>
            </w:r>
          </w:p>
        </w:tc>
      </w:tr>
      <w:tr w:rsidR="004470EF" w:rsidRPr="002E6533" w14:paraId="6049B737" w14:textId="77777777">
        <w:tc>
          <w:tcPr>
            <w:tcW w:w="3960" w:type="dxa"/>
          </w:tcPr>
          <w:p w14:paraId="035AAC76" w14:textId="77777777" w:rsidR="004470EF" w:rsidRPr="002E6533" w:rsidRDefault="00000000">
            <w:pPr>
              <w:pStyle w:val="Compact"/>
            </w:pPr>
            <w:r w:rsidRPr="002E6533">
              <w:t>Erro</w:t>
            </w:r>
          </w:p>
        </w:tc>
        <w:tc>
          <w:tcPr>
            <w:tcW w:w="3960" w:type="dxa"/>
          </w:tcPr>
          <w:p w14:paraId="4896E7DC" w14:textId="77777777" w:rsidR="004470EF" w:rsidRPr="002E6533" w:rsidRDefault="00000000">
            <w:pPr>
              <w:pStyle w:val="Compact"/>
            </w:pPr>
            <w:r w:rsidRPr="002E6533">
              <w:t>O valor não é um número válido: Nome do parâmetro B2: serialDate</w:t>
            </w:r>
          </w:p>
        </w:tc>
      </w:tr>
      <w:tr w:rsidR="004470EF" w:rsidRPr="002E6533" w14:paraId="17C01468" w14:textId="77777777">
        <w:tc>
          <w:tcPr>
            <w:tcW w:w="3960" w:type="dxa"/>
          </w:tcPr>
          <w:p w14:paraId="0706A016" w14:textId="77777777" w:rsidR="004470EF" w:rsidRPr="002E6533" w:rsidRDefault="00000000">
            <w:pPr>
              <w:pStyle w:val="Compact"/>
            </w:pPr>
            <w:r w:rsidRPr="002E6533">
              <w:t>Causa</w:t>
            </w:r>
          </w:p>
        </w:tc>
        <w:tc>
          <w:tcPr>
            <w:tcW w:w="3960" w:type="dxa"/>
          </w:tcPr>
          <w:p w14:paraId="24381D12" w14:textId="77777777" w:rsidR="004470EF" w:rsidRPr="002E6533" w:rsidRDefault="00000000">
            <w:pPr>
              <w:pStyle w:val="Compact"/>
            </w:pPr>
            <w:r w:rsidRPr="002E6533">
              <w:t>Um dos campos de data não tem dados.</w:t>
            </w:r>
          </w:p>
        </w:tc>
      </w:tr>
      <w:tr w:rsidR="004470EF" w:rsidRPr="002E6533" w14:paraId="5DB45BDB" w14:textId="77777777">
        <w:tc>
          <w:tcPr>
            <w:tcW w:w="3960" w:type="dxa"/>
          </w:tcPr>
          <w:p w14:paraId="3EDB9D97" w14:textId="77777777" w:rsidR="004470EF" w:rsidRPr="002E6533" w:rsidRDefault="00000000">
            <w:pPr>
              <w:pStyle w:val="Compact"/>
            </w:pPr>
            <w:r w:rsidRPr="002E6533">
              <w:t>Resolução</w:t>
            </w:r>
          </w:p>
        </w:tc>
        <w:tc>
          <w:tcPr>
            <w:tcW w:w="3960" w:type="dxa"/>
          </w:tcPr>
          <w:p w14:paraId="0A399275" w14:textId="77777777" w:rsidR="004470EF" w:rsidRPr="002E6533" w:rsidRDefault="00000000">
            <w:pPr>
              <w:pStyle w:val="Compact"/>
            </w:pPr>
            <w:r w:rsidRPr="002E6533">
              <w:t>Utilize a função ISEMPTY para verificar campos de data vazios e evitar cálculos com um campo de data vazio.</w:t>
            </w:r>
          </w:p>
        </w:tc>
      </w:tr>
    </w:tbl>
    <w:p w14:paraId="6B34DA17" w14:textId="77777777" w:rsidR="004470EF" w:rsidRPr="002E6533" w:rsidRDefault="00000000">
      <w:pPr>
        <w:pStyle w:val="Ttulo3"/>
      </w:pPr>
      <w:bookmarkStart w:id="1726" w:name="múltiplos-valores"/>
      <w:bookmarkEnd w:id="1725"/>
      <w:r w:rsidRPr="002E6533">
        <w:lastRenderedPageBreak/>
        <w:t>Múltiplos valores</w:t>
      </w:r>
    </w:p>
    <w:p w14:paraId="659F9605" w14:textId="77777777" w:rsidR="004470EF" w:rsidRPr="002E6533" w:rsidRDefault="00000000">
      <w:pPr>
        <w:pStyle w:val="TableCaption"/>
      </w:pPr>
      <w:r w:rsidRPr="002E6533">
        <w:t>A tabela a seguir descreve um cenário de múltiplos valores.</w:t>
      </w:r>
    </w:p>
    <w:tbl>
      <w:tblPr>
        <w:tblStyle w:val="Table"/>
        <w:tblW w:w="5000" w:type="pct"/>
        <w:tblLayout w:type="fixed"/>
        <w:tblLook w:val="0080" w:firstRow="0" w:lastRow="0" w:firstColumn="1" w:lastColumn="0" w:noHBand="0" w:noVBand="0"/>
      </w:tblPr>
      <w:tblGrid>
        <w:gridCol w:w="4527"/>
        <w:gridCol w:w="4527"/>
      </w:tblGrid>
      <w:tr w:rsidR="004470EF" w:rsidRPr="002E6533" w14:paraId="4F29CCF2" w14:textId="77777777">
        <w:tc>
          <w:tcPr>
            <w:tcW w:w="3960" w:type="dxa"/>
          </w:tcPr>
          <w:p w14:paraId="364B2CC9" w14:textId="77777777" w:rsidR="004470EF" w:rsidRPr="002E6533" w:rsidRDefault="00000000">
            <w:pPr>
              <w:pStyle w:val="Compact"/>
            </w:pPr>
            <w:r w:rsidRPr="002E6533">
              <w:t>Fórmula</w:t>
            </w:r>
          </w:p>
        </w:tc>
        <w:tc>
          <w:tcPr>
            <w:tcW w:w="3960" w:type="dxa"/>
          </w:tcPr>
          <w:p w14:paraId="7D01F53B" w14:textId="77777777" w:rsidR="004470EF" w:rsidRPr="002E6533" w:rsidRDefault="00000000">
            <w:pPr>
              <w:pStyle w:val="Compact"/>
            </w:pPr>
            <w:proofErr w:type="gramStart"/>
            <w:r w:rsidRPr="002E6533">
              <w:t>DATEDIF(</w:t>
            </w:r>
            <w:proofErr w:type="gramEnd"/>
            <w:r w:rsidRPr="002E6533">
              <w:t>[Primeira publicação],REF([Incidentes],[Data de abertura]),HOUR)</w:t>
            </w:r>
          </w:p>
        </w:tc>
      </w:tr>
      <w:tr w:rsidR="004470EF" w:rsidRPr="002E6533" w14:paraId="315C590B" w14:textId="77777777">
        <w:tc>
          <w:tcPr>
            <w:tcW w:w="3960" w:type="dxa"/>
          </w:tcPr>
          <w:p w14:paraId="11A84B24" w14:textId="77777777" w:rsidR="004470EF" w:rsidRPr="002E6533" w:rsidRDefault="00000000">
            <w:pPr>
              <w:pStyle w:val="Compact"/>
            </w:pPr>
            <w:r w:rsidRPr="002E6533">
              <w:t>Erro</w:t>
            </w:r>
          </w:p>
        </w:tc>
        <w:tc>
          <w:tcPr>
            <w:tcW w:w="3960" w:type="dxa"/>
          </w:tcPr>
          <w:p w14:paraId="005754C9" w14:textId="77777777" w:rsidR="004470EF" w:rsidRPr="002E6533" w:rsidRDefault="00000000">
            <w:pPr>
              <w:pStyle w:val="Compact"/>
            </w:pPr>
            <w:r w:rsidRPr="002E6533">
              <w:t>Um parâmetro "!</w:t>
            </w:r>
            <w:proofErr w:type="gramStart"/>
            <w:r w:rsidRPr="002E6533">
              <w:t>2!A1:A2</w:t>
            </w:r>
            <w:proofErr w:type="gramEnd"/>
            <w:r w:rsidRPr="002E6533">
              <w:t>" esperado como valor único continha diversos valores. Nome do parâmetro: !</w:t>
            </w:r>
            <w:proofErr w:type="gramStart"/>
            <w:r w:rsidRPr="002E6533">
              <w:t>2!A1:A2</w:t>
            </w:r>
            <w:proofErr w:type="gramEnd"/>
          </w:p>
        </w:tc>
      </w:tr>
      <w:tr w:rsidR="004470EF" w:rsidRPr="002E6533" w14:paraId="2185B225" w14:textId="77777777">
        <w:tc>
          <w:tcPr>
            <w:tcW w:w="3960" w:type="dxa"/>
          </w:tcPr>
          <w:p w14:paraId="3ED0D36A" w14:textId="77777777" w:rsidR="004470EF" w:rsidRPr="002E6533" w:rsidRDefault="00000000">
            <w:pPr>
              <w:pStyle w:val="Compact"/>
            </w:pPr>
            <w:r w:rsidRPr="002E6533">
              <w:t>Causa</w:t>
            </w:r>
          </w:p>
        </w:tc>
        <w:tc>
          <w:tcPr>
            <w:tcW w:w="3960" w:type="dxa"/>
          </w:tcPr>
          <w:p w14:paraId="6C4B5841" w14:textId="77777777" w:rsidR="004470EF" w:rsidRPr="002E6533" w:rsidRDefault="00000000">
            <w:pPr>
              <w:pStyle w:val="Compact"/>
            </w:pPr>
            <w:r w:rsidRPr="002E6533">
              <w:t>DATEDIF espera apenas 1 valor e esse registro se refere a diversos incidentes.</w:t>
            </w:r>
          </w:p>
        </w:tc>
      </w:tr>
      <w:tr w:rsidR="004470EF" w:rsidRPr="002E6533" w14:paraId="56098A87" w14:textId="77777777">
        <w:tc>
          <w:tcPr>
            <w:tcW w:w="3960" w:type="dxa"/>
          </w:tcPr>
          <w:p w14:paraId="21100B16" w14:textId="77777777" w:rsidR="004470EF" w:rsidRPr="002E6533" w:rsidRDefault="00000000">
            <w:pPr>
              <w:pStyle w:val="Compact"/>
            </w:pPr>
            <w:r w:rsidRPr="002E6533">
              <w:t>Resolução</w:t>
            </w:r>
          </w:p>
        </w:tc>
        <w:tc>
          <w:tcPr>
            <w:tcW w:w="3960" w:type="dxa"/>
          </w:tcPr>
          <w:p w14:paraId="7F861611" w14:textId="77777777" w:rsidR="004470EF" w:rsidRPr="002E6533" w:rsidRDefault="00000000">
            <w:pPr>
              <w:pStyle w:val="Compact"/>
            </w:pPr>
            <w:r w:rsidRPr="002E6533">
              <w:t>Utilize uma função provisória para gerar 1 valor para o segundo parâmetro. Por exemplo, use a função MAX.</w:t>
            </w:r>
          </w:p>
        </w:tc>
      </w:tr>
    </w:tbl>
    <w:p w14:paraId="47143CBA" w14:textId="77777777" w:rsidR="004470EF" w:rsidRPr="002E6533" w:rsidRDefault="00000000">
      <w:pPr>
        <w:pStyle w:val="Ttulo3"/>
      </w:pPr>
      <w:bookmarkStart w:id="1727" w:name="dividir-por-zero"/>
      <w:bookmarkEnd w:id="1726"/>
      <w:r w:rsidRPr="002E6533">
        <w:t>Dividir por zero</w:t>
      </w:r>
    </w:p>
    <w:p w14:paraId="6E6A83AF" w14:textId="77777777" w:rsidR="004470EF" w:rsidRPr="002E6533" w:rsidRDefault="00000000">
      <w:pPr>
        <w:pStyle w:val="TableCaption"/>
      </w:pPr>
      <w:r w:rsidRPr="002E6533">
        <w:t>A tabela a seguir descreve um cenário de divisão por zero.</w:t>
      </w:r>
    </w:p>
    <w:tbl>
      <w:tblPr>
        <w:tblStyle w:val="Table"/>
        <w:tblW w:w="5000" w:type="pct"/>
        <w:tblLayout w:type="fixed"/>
        <w:tblLook w:val="0080" w:firstRow="0" w:lastRow="0" w:firstColumn="1" w:lastColumn="0" w:noHBand="0" w:noVBand="0"/>
      </w:tblPr>
      <w:tblGrid>
        <w:gridCol w:w="4527"/>
        <w:gridCol w:w="4527"/>
      </w:tblGrid>
      <w:tr w:rsidR="004470EF" w:rsidRPr="002E6533" w14:paraId="4C2E89DC" w14:textId="77777777">
        <w:tc>
          <w:tcPr>
            <w:tcW w:w="3960" w:type="dxa"/>
          </w:tcPr>
          <w:p w14:paraId="074AC1CB" w14:textId="77777777" w:rsidR="004470EF" w:rsidRPr="002E6533" w:rsidRDefault="00000000">
            <w:pPr>
              <w:pStyle w:val="Compact"/>
            </w:pPr>
            <w:r w:rsidRPr="002E6533">
              <w:t>Fórmula</w:t>
            </w:r>
          </w:p>
        </w:tc>
        <w:tc>
          <w:tcPr>
            <w:tcW w:w="3960" w:type="dxa"/>
          </w:tcPr>
          <w:p w14:paraId="59F94DE7" w14:textId="77777777" w:rsidR="004470EF" w:rsidRPr="002E6533" w:rsidRDefault="00000000">
            <w:pPr>
              <w:pStyle w:val="Compact"/>
            </w:pPr>
            <w:r w:rsidRPr="002E6533">
              <w:t>1 + 10/[Valor]</w:t>
            </w:r>
          </w:p>
        </w:tc>
      </w:tr>
      <w:tr w:rsidR="004470EF" w:rsidRPr="002E6533" w14:paraId="73EFF350" w14:textId="77777777">
        <w:tc>
          <w:tcPr>
            <w:tcW w:w="3960" w:type="dxa"/>
          </w:tcPr>
          <w:p w14:paraId="306B88D3" w14:textId="77777777" w:rsidR="004470EF" w:rsidRPr="002E6533" w:rsidRDefault="00000000">
            <w:pPr>
              <w:pStyle w:val="Compact"/>
            </w:pPr>
            <w:r w:rsidRPr="002E6533">
              <w:t>Erro</w:t>
            </w:r>
          </w:p>
        </w:tc>
        <w:tc>
          <w:tcPr>
            <w:tcW w:w="3960" w:type="dxa"/>
          </w:tcPr>
          <w:p w14:paraId="286CE091" w14:textId="77777777" w:rsidR="004470EF" w:rsidRPr="002E6533" w:rsidRDefault="00000000">
            <w:pPr>
              <w:pStyle w:val="Compact"/>
            </w:pPr>
            <w:r w:rsidRPr="002E6533">
              <w:t>Um cálculo na fórmula retornou o valor não numérico infinito.</w:t>
            </w:r>
          </w:p>
        </w:tc>
      </w:tr>
      <w:tr w:rsidR="004470EF" w:rsidRPr="002E6533" w14:paraId="14F0DEAE" w14:textId="77777777">
        <w:tc>
          <w:tcPr>
            <w:tcW w:w="3960" w:type="dxa"/>
          </w:tcPr>
          <w:p w14:paraId="57563FB1" w14:textId="77777777" w:rsidR="004470EF" w:rsidRPr="002E6533" w:rsidRDefault="00000000">
            <w:pPr>
              <w:pStyle w:val="Compact"/>
            </w:pPr>
            <w:r w:rsidRPr="002E6533">
              <w:t>Causa</w:t>
            </w:r>
          </w:p>
        </w:tc>
        <w:tc>
          <w:tcPr>
            <w:tcW w:w="3960" w:type="dxa"/>
          </w:tcPr>
          <w:p w14:paraId="22D65E6A" w14:textId="77777777" w:rsidR="004470EF" w:rsidRPr="002E6533" w:rsidRDefault="00000000">
            <w:pPr>
              <w:pStyle w:val="Compact"/>
            </w:pPr>
            <w:r w:rsidRPr="002E6533">
              <w:t>O valor é 0.</w:t>
            </w:r>
          </w:p>
        </w:tc>
      </w:tr>
      <w:tr w:rsidR="004470EF" w:rsidRPr="002E6533" w14:paraId="0976D568" w14:textId="77777777">
        <w:tc>
          <w:tcPr>
            <w:tcW w:w="3960" w:type="dxa"/>
          </w:tcPr>
          <w:p w14:paraId="779B6856" w14:textId="77777777" w:rsidR="004470EF" w:rsidRPr="002E6533" w:rsidRDefault="00000000">
            <w:pPr>
              <w:pStyle w:val="Compact"/>
            </w:pPr>
            <w:r w:rsidRPr="002E6533">
              <w:t>Resolução</w:t>
            </w:r>
          </w:p>
        </w:tc>
        <w:tc>
          <w:tcPr>
            <w:tcW w:w="3960" w:type="dxa"/>
          </w:tcPr>
          <w:p w14:paraId="1FFEB51D" w14:textId="77777777" w:rsidR="004470EF" w:rsidRPr="002E6533" w:rsidRDefault="00000000">
            <w:pPr>
              <w:pStyle w:val="Compact"/>
            </w:pPr>
            <w:r w:rsidRPr="002E6533">
              <w:t>Utilize verificações de zero para evitar divisão por zero.</w:t>
            </w:r>
          </w:p>
        </w:tc>
      </w:tr>
    </w:tbl>
    <w:p w14:paraId="2EE5AF47" w14:textId="77777777" w:rsidR="004470EF" w:rsidRPr="002E6533" w:rsidRDefault="00000000">
      <w:pPr>
        <w:pStyle w:val="Ttulo3"/>
      </w:pPr>
      <w:bookmarkStart w:id="1728" w:name="referência-a-expressão-lógica-externa"/>
      <w:bookmarkEnd w:id="1727"/>
      <w:r w:rsidRPr="002E6533">
        <w:t>Referência a expressão lógica externa</w:t>
      </w:r>
    </w:p>
    <w:p w14:paraId="3C820EFC" w14:textId="77777777" w:rsidR="004470EF" w:rsidRPr="002E6533" w:rsidRDefault="00000000">
      <w:pPr>
        <w:pStyle w:val="TableCaption"/>
      </w:pPr>
      <w:r w:rsidRPr="002E6533">
        <w:t>A tabela a seguir descreve um cenário de referência fora da expressão lógica.</w:t>
      </w:r>
    </w:p>
    <w:tbl>
      <w:tblPr>
        <w:tblStyle w:val="Table"/>
        <w:tblW w:w="5000" w:type="pct"/>
        <w:tblLayout w:type="fixed"/>
        <w:tblLook w:val="0080" w:firstRow="0" w:lastRow="0" w:firstColumn="1" w:lastColumn="0" w:noHBand="0" w:noVBand="0"/>
      </w:tblPr>
      <w:tblGrid>
        <w:gridCol w:w="4527"/>
        <w:gridCol w:w="4527"/>
      </w:tblGrid>
      <w:tr w:rsidR="004470EF" w:rsidRPr="002E6533" w14:paraId="26AD3A4E" w14:textId="77777777">
        <w:tc>
          <w:tcPr>
            <w:tcW w:w="3960" w:type="dxa"/>
          </w:tcPr>
          <w:p w14:paraId="6485AB5E" w14:textId="77777777" w:rsidR="004470EF" w:rsidRPr="002E6533" w:rsidRDefault="00000000">
            <w:pPr>
              <w:pStyle w:val="Compact"/>
            </w:pPr>
            <w:r w:rsidRPr="002E6533">
              <w:t>Fórmula</w:t>
            </w:r>
          </w:p>
        </w:tc>
        <w:tc>
          <w:tcPr>
            <w:tcW w:w="3960" w:type="dxa"/>
          </w:tcPr>
          <w:p w14:paraId="770C1C79" w14:textId="77777777" w:rsidR="004470EF" w:rsidRPr="002E6533" w:rsidRDefault="00000000">
            <w:pPr>
              <w:pStyle w:val="Compact"/>
            </w:pPr>
            <w:r w:rsidRPr="002E6533">
              <w:t>IF(VALUEOF([Risco],"Médio"), "verdadeiro", "falso")</w:t>
            </w:r>
          </w:p>
        </w:tc>
      </w:tr>
      <w:tr w:rsidR="004470EF" w:rsidRPr="002E6533" w14:paraId="46F89873" w14:textId="77777777">
        <w:tc>
          <w:tcPr>
            <w:tcW w:w="3960" w:type="dxa"/>
          </w:tcPr>
          <w:p w14:paraId="5EA28EFC" w14:textId="77777777" w:rsidR="004470EF" w:rsidRPr="002E6533" w:rsidRDefault="00000000">
            <w:pPr>
              <w:pStyle w:val="Compact"/>
            </w:pPr>
            <w:r w:rsidRPr="002E6533">
              <w:t>Erro</w:t>
            </w:r>
          </w:p>
        </w:tc>
        <w:tc>
          <w:tcPr>
            <w:tcW w:w="3960" w:type="dxa"/>
          </w:tcPr>
          <w:p w14:paraId="1D5452C9" w14:textId="77777777" w:rsidR="004470EF" w:rsidRPr="002E6533" w:rsidRDefault="00000000">
            <w:pPr>
              <w:pStyle w:val="Compact"/>
            </w:pPr>
            <w:r w:rsidRPr="002E6533">
              <w:t>_expressão inválida</w:t>
            </w:r>
          </w:p>
        </w:tc>
      </w:tr>
      <w:tr w:rsidR="004470EF" w:rsidRPr="002E6533" w14:paraId="31DF9722" w14:textId="77777777">
        <w:tc>
          <w:tcPr>
            <w:tcW w:w="3960" w:type="dxa"/>
          </w:tcPr>
          <w:p w14:paraId="49FD4CCB" w14:textId="77777777" w:rsidR="004470EF" w:rsidRPr="002E6533" w:rsidRDefault="00000000">
            <w:pPr>
              <w:pStyle w:val="Compact"/>
            </w:pPr>
            <w:r w:rsidRPr="002E6533">
              <w:t>Causa</w:t>
            </w:r>
          </w:p>
        </w:tc>
        <w:tc>
          <w:tcPr>
            <w:tcW w:w="3960" w:type="dxa"/>
          </w:tcPr>
          <w:p w14:paraId="1577D97F" w14:textId="77777777" w:rsidR="004470EF" w:rsidRPr="002E6533" w:rsidRDefault="00000000">
            <w:pPr>
              <w:pStyle w:val="Compact"/>
            </w:pPr>
            <w:r w:rsidRPr="002E6533">
              <w:t>Usar a função VALUEOF sem uma operação de igualdade.</w:t>
            </w:r>
          </w:p>
        </w:tc>
      </w:tr>
      <w:tr w:rsidR="004470EF" w:rsidRPr="002E6533" w14:paraId="25D1BB0E" w14:textId="77777777">
        <w:tc>
          <w:tcPr>
            <w:tcW w:w="3960" w:type="dxa"/>
          </w:tcPr>
          <w:p w14:paraId="69B5BD74" w14:textId="77777777" w:rsidR="004470EF" w:rsidRPr="002E6533" w:rsidRDefault="00000000">
            <w:pPr>
              <w:pStyle w:val="Compact"/>
            </w:pPr>
            <w:r w:rsidRPr="002E6533">
              <w:t>Resolução</w:t>
            </w:r>
          </w:p>
        </w:tc>
        <w:tc>
          <w:tcPr>
            <w:tcW w:w="3960" w:type="dxa"/>
          </w:tcPr>
          <w:p w14:paraId="7C31FDA1" w14:textId="77777777" w:rsidR="004470EF" w:rsidRPr="002E6533" w:rsidRDefault="00000000">
            <w:pPr>
              <w:pStyle w:val="Corpodetexto"/>
            </w:pPr>
            <w:r w:rsidRPr="002E6533">
              <w:t>Escreva a fórmula da seguinte maneira:</w:t>
            </w:r>
          </w:p>
          <w:p w14:paraId="24DBF84F" w14:textId="77777777" w:rsidR="004470EF" w:rsidRPr="002E6533" w:rsidRDefault="00000000">
            <w:pPr>
              <w:pStyle w:val="Corpodetexto"/>
            </w:pPr>
            <w:r w:rsidRPr="002E6533">
              <w:t>IF([Risco]=VALUEOF([Risco],"Médio"),"verdadeiro","falso")</w:t>
            </w:r>
          </w:p>
        </w:tc>
      </w:tr>
    </w:tbl>
    <w:p w14:paraId="7A01BF15" w14:textId="77777777" w:rsidR="004470EF" w:rsidRPr="002E6533" w:rsidRDefault="00000000">
      <w:pPr>
        <w:pStyle w:val="Ttulo3"/>
      </w:pPr>
      <w:bookmarkStart w:id="1729" w:name="Xbeb3917fbd47084449cadc6d93339d7f78c9e98"/>
      <w:bookmarkEnd w:id="1728"/>
      <w:r w:rsidRPr="002E6533">
        <w:t>Referência a mais caracteres que os existentes</w:t>
      </w:r>
    </w:p>
    <w:p w14:paraId="300C6EE8" w14:textId="77777777" w:rsidR="004470EF" w:rsidRPr="002E6533" w:rsidRDefault="00000000">
      <w:pPr>
        <w:pStyle w:val="TableCaption"/>
      </w:pPr>
      <w:r w:rsidRPr="002E6533">
        <w:t>A tabela a seguir descreve um cenário de referência a mais caracteres do que existe.</w:t>
      </w:r>
    </w:p>
    <w:tbl>
      <w:tblPr>
        <w:tblStyle w:val="Table"/>
        <w:tblW w:w="5000" w:type="pct"/>
        <w:tblLayout w:type="fixed"/>
        <w:tblLook w:val="0080" w:firstRow="0" w:lastRow="0" w:firstColumn="1" w:lastColumn="0" w:noHBand="0" w:noVBand="0"/>
      </w:tblPr>
      <w:tblGrid>
        <w:gridCol w:w="4527"/>
        <w:gridCol w:w="4527"/>
      </w:tblGrid>
      <w:tr w:rsidR="004470EF" w:rsidRPr="002E6533" w14:paraId="4E03537E" w14:textId="77777777">
        <w:tc>
          <w:tcPr>
            <w:tcW w:w="3960" w:type="dxa"/>
          </w:tcPr>
          <w:p w14:paraId="680791DF" w14:textId="77777777" w:rsidR="004470EF" w:rsidRPr="002E6533" w:rsidRDefault="00000000">
            <w:pPr>
              <w:pStyle w:val="Compact"/>
            </w:pPr>
            <w:r w:rsidRPr="002E6533">
              <w:t>Fórmula</w:t>
            </w:r>
          </w:p>
        </w:tc>
        <w:tc>
          <w:tcPr>
            <w:tcW w:w="3960" w:type="dxa"/>
          </w:tcPr>
          <w:p w14:paraId="0573FED1" w14:textId="77777777" w:rsidR="004470EF" w:rsidRPr="002E6533" w:rsidRDefault="00000000">
            <w:pPr>
              <w:pStyle w:val="Compact"/>
            </w:pPr>
            <w:r w:rsidRPr="002E6533">
              <w:t>SUBSTRING([Descrição],1,10)</w:t>
            </w:r>
          </w:p>
        </w:tc>
      </w:tr>
      <w:tr w:rsidR="004470EF" w:rsidRPr="002E6533" w14:paraId="4D3D0296" w14:textId="77777777">
        <w:tc>
          <w:tcPr>
            <w:tcW w:w="3960" w:type="dxa"/>
          </w:tcPr>
          <w:p w14:paraId="70A6F21F" w14:textId="77777777" w:rsidR="004470EF" w:rsidRPr="002E6533" w:rsidRDefault="00000000">
            <w:pPr>
              <w:pStyle w:val="Compact"/>
            </w:pPr>
            <w:r w:rsidRPr="002E6533">
              <w:lastRenderedPageBreak/>
              <w:t>Erro</w:t>
            </w:r>
          </w:p>
        </w:tc>
        <w:tc>
          <w:tcPr>
            <w:tcW w:w="3960" w:type="dxa"/>
          </w:tcPr>
          <w:p w14:paraId="4FA377F0" w14:textId="77777777" w:rsidR="004470EF" w:rsidRPr="002E6533" w:rsidRDefault="00000000">
            <w:pPr>
              <w:pStyle w:val="Compact"/>
            </w:pPr>
            <w:r w:rsidRPr="002E6533">
              <w:t>O índice e o tamanho devem se referir a um local dentro da string. Nome do parâmetro: Tamanho</w:t>
            </w:r>
          </w:p>
        </w:tc>
      </w:tr>
      <w:tr w:rsidR="004470EF" w:rsidRPr="002E6533" w14:paraId="27F97631" w14:textId="77777777">
        <w:tc>
          <w:tcPr>
            <w:tcW w:w="3960" w:type="dxa"/>
          </w:tcPr>
          <w:p w14:paraId="38990A83" w14:textId="77777777" w:rsidR="004470EF" w:rsidRPr="002E6533" w:rsidRDefault="00000000">
            <w:pPr>
              <w:pStyle w:val="Compact"/>
            </w:pPr>
            <w:r w:rsidRPr="002E6533">
              <w:t>Causa</w:t>
            </w:r>
          </w:p>
        </w:tc>
        <w:tc>
          <w:tcPr>
            <w:tcW w:w="3960" w:type="dxa"/>
          </w:tcPr>
          <w:p w14:paraId="62350B25" w14:textId="77777777" w:rsidR="004470EF" w:rsidRPr="002E6533" w:rsidRDefault="00000000">
            <w:pPr>
              <w:pStyle w:val="Compact"/>
            </w:pPr>
            <w:r w:rsidRPr="002E6533">
              <w:t>O campo Descrição contém menos caracteres que o número especificado. Nesse caso, o campo Descrição tem menos de 10 caracteres.</w:t>
            </w:r>
          </w:p>
        </w:tc>
      </w:tr>
      <w:tr w:rsidR="004470EF" w:rsidRPr="002E6533" w14:paraId="0FFB5179" w14:textId="77777777">
        <w:tc>
          <w:tcPr>
            <w:tcW w:w="3960" w:type="dxa"/>
          </w:tcPr>
          <w:p w14:paraId="2837F0EC" w14:textId="77777777" w:rsidR="004470EF" w:rsidRPr="002E6533" w:rsidRDefault="00000000">
            <w:pPr>
              <w:pStyle w:val="Compact"/>
            </w:pPr>
            <w:r w:rsidRPr="002E6533">
              <w:t>Resolução</w:t>
            </w:r>
          </w:p>
        </w:tc>
        <w:tc>
          <w:tcPr>
            <w:tcW w:w="3960" w:type="dxa"/>
          </w:tcPr>
          <w:p w14:paraId="05224D47" w14:textId="77777777" w:rsidR="004470EF" w:rsidRPr="002E6533" w:rsidRDefault="00000000">
            <w:pPr>
              <w:pStyle w:val="Compact"/>
            </w:pPr>
            <w:r w:rsidRPr="002E6533">
              <w:t>Utilize as funções LEFT ou RIGHT ou use essas funções em combinação com LEN para evitar que a leitura ultrapasse o final de uma string.</w:t>
            </w:r>
          </w:p>
        </w:tc>
      </w:tr>
    </w:tbl>
    <w:p w14:paraId="377136AB" w14:textId="77777777" w:rsidR="004470EF" w:rsidRPr="002E6533" w:rsidRDefault="00000000">
      <w:pPr>
        <w:pStyle w:val="Ttulo2"/>
      </w:pPr>
      <w:bookmarkStart w:id="1730" w:name="interpretando-mensagens-de-erro"/>
      <w:bookmarkEnd w:id="1724"/>
      <w:bookmarkEnd w:id="1729"/>
      <w:r w:rsidRPr="002E6533">
        <w:t>Interpretando mensagens de erro</w:t>
      </w:r>
    </w:p>
    <w:p w14:paraId="0D4B224E" w14:textId="77777777" w:rsidR="004470EF" w:rsidRPr="002E6533" w:rsidRDefault="00000000">
      <w:pPr>
        <w:pStyle w:val="FirstParagraph"/>
      </w:pPr>
      <w:r w:rsidRPr="002E6533">
        <w:t>O mecanismo de cálculo armazena dados em células ou intervalos, de forma muito parecida com uma planilha do Excel. Essas referências não são visíveis para um usuário, o que torna mais difícil a interpretação de mensagens de erro. O mecanismo de cálculo armazena as datas como números em células.</w:t>
      </w:r>
    </w:p>
    <w:p w14:paraId="166FB832" w14:textId="77777777" w:rsidR="004470EF" w:rsidRPr="002E6533" w:rsidRDefault="00000000">
      <w:pPr>
        <w:pStyle w:val="Corpodetexto"/>
      </w:pPr>
      <w:r w:rsidRPr="002E6533">
        <w:t>Por exemplo, uma fórmula que compare 2 datas pode ser similar a:</w:t>
      </w:r>
    </w:p>
    <w:p w14:paraId="56FA0FEF" w14:textId="77777777" w:rsidR="004470EF" w:rsidRPr="002E6533" w:rsidRDefault="00000000">
      <w:pPr>
        <w:pStyle w:val="Corpodetexto"/>
      </w:pPr>
      <w:r w:rsidRPr="002E6533">
        <w:t>Exemplo de fórmula que compara duas datas</w:t>
      </w:r>
    </w:p>
    <w:p w14:paraId="52421F63" w14:textId="77777777" w:rsidR="004470EF" w:rsidRPr="002E6533" w:rsidRDefault="00000000">
      <w:pPr>
        <w:pStyle w:val="Corpodetexto"/>
      </w:pPr>
      <w:r w:rsidRPr="002E6533">
        <w:t>Usando a fórmula como exemplo, a Data de abertura pode ser armazenada em B2 e a Data de entrega em B3.</w:t>
      </w:r>
    </w:p>
    <w:p w14:paraId="4DBAF174" w14:textId="77777777" w:rsidR="004470EF" w:rsidRPr="002E6533" w:rsidRDefault="00000000">
      <w:pPr>
        <w:pStyle w:val="Corpodetexto"/>
      </w:pPr>
      <w:r w:rsidRPr="002E6533">
        <w:t>Uma mensagem de erro para esta fórmula pode ser semelhante a esta, onde B3 é a célula de parâmetro para Data de Vencimento e DATEDIF espera uma data de série válida:</w:t>
      </w:r>
    </w:p>
    <w:p w14:paraId="17CDDCD7" w14:textId="77777777" w:rsidR="004470EF" w:rsidRPr="002E6533" w:rsidRDefault="00000000">
      <w:pPr>
        <w:pStyle w:val="Corpodetexto"/>
      </w:pPr>
      <w:r w:rsidRPr="002E6533">
        <w:t>mensagem de erro de campo calculado</w:t>
      </w:r>
    </w:p>
    <w:p w14:paraId="4F9DD495" w14:textId="77777777" w:rsidR="004470EF" w:rsidRPr="002E6533" w:rsidRDefault="00000000">
      <w:pPr>
        <w:pStyle w:val="Ttulo2"/>
      </w:pPr>
      <w:bookmarkStart w:id="1731" w:name="resolução-de-dependências"/>
      <w:bookmarkEnd w:id="1730"/>
      <w:r w:rsidRPr="002E6533">
        <w:t>Resolução de dependências</w:t>
      </w:r>
    </w:p>
    <w:p w14:paraId="74F145F9" w14:textId="77777777" w:rsidR="004470EF" w:rsidRPr="002E6533" w:rsidRDefault="00000000">
      <w:pPr>
        <w:pStyle w:val="FirstParagraph"/>
      </w:pPr>
      <w:r w:rsidRPr="002E6533">
        <w:t>Um dos aspectos mais avançados do trabalho com cálculos é a capacidade de referenciar 1 ou mais campos calculados em outra fórmula de um campo calculado.</w:t>
      </w:r>
    </w:p>
    <w:p w14:paraId="6716463C" w14:textId="77777777" w:rsidR="004470EF" w:rsidRPr="002E6533" w:rsidRDefault="00000000">
      <w:pPr>
        <w:pStyle w:val="Corpodetexto"/>
      </w:pPr>
      <w:r w:rsidRPr="002E6533">
        <w:t>Por exemplo, um valor de pontuação final pode ser computado pela soma dos valores de vários campos calculados de pontuação da seção.</w:t>
      </w:r>
    </w:p>
    <w:p w14:paraId="5C915179" w14:textId="77777777" w:rsidR="004470EF" w:rsidRPr="002E6533" w:rsidRDefault="00000000">
      <w:pPr>
        <w:pStyle w:val="Corpodetexto"/>
      </w:pPr>
      <w:r w:rsidRPr="002E6533">
        <w:t>Neste exemplo, há dependências de cálculo específicas. Cada um dos valores de pontuação da seção deve ser computado antes que a pontuação final o seja. Você pode especificar a ordem na qual os cálculos são efetuados. Depois que a ordem de cálculo do campo é estabelecida para um aplicativo, as dependências entre os campos serão autogerenciadas.</w:t>
      </w:r>
    </w:p>
    <w:p w14:paraId="4DEF7B74" w14:textId="77777777" w:rsidR="004470EF" w:rsidRPr="002E6533" w:rsidRDefault="00000000">
      <w:pPr>
        <w:pStyle w:val="Ttulo2"/>
      </w:pPr>
      <w:bookmarkStart w:id="1732" w:name="referências-circulares"/>
      <w:bookmarkEnd w:id="1731"/>
      <w:r w:rsidRPr="002E6533">
        <w:lastRenderedPageBreak/>
        <w:t>Referências circulares</w:t>
      </w:r>
    </w:p>
    <w:p w14:paraId="775FEB93" w14:textId="77777777" w:rsidR="004470EF" w:rsidRPr="002E6533" w:rsidRDefault="00000000">
      <w:pPr>
        <w:pStyle w:val="FirstParagraph"/>
      </w:pPr>
      <w:r w:rsidRPr="002E6533">
        <w:t>Às vezes, referências circulares são difíceis de ser detectadas. As referências circulares são originadas por fórmulas que criam um loop direto ou indireto.</w:t>
      </w:r>
    </w:p>
    <w:p w14:paraId="35DD6FD2" w14:textId="77777777" w:rsidR="004470EF" w:rsidRPr="002E6533" w:rsidRDefault="00000000">
      <w:pPr>
        <w:pStyle w:val="Compact"/>
      </w:pPr>
      <w:r w:rsidRPr="002E6533">
        <w:t>Um loop direto é criado quando uma série de referências de campos formam um circuito fechado.</w:t>
      </w:r>
    </w:p>
    <w:p w14:paraId="0B17AA3A" w14:textId="77777777" w:rsidR="004470EF" w:rsidRPr="002E6533" w:rsidRDefault="00000000">
      <w:pPr>
        <w:pStyle w:val="Compact"/>
      </w:pPr>
      <w:r w:rsidRPr="002E6533">
        <w:t>Às vezes, um loop indireto pode ser resultado de uma série de referências de campos que inclui uma referência a um campo que está definido como Sempre recalcular.</w:t>
      </w:r>
    </w:p>
    <w:p w14:paraId="25EA2BDE" w14:textId="77777777" w:rsidR="004470EF" w:rsidRPr="002E6533" w:rsidRDefault="00000000">
      <w:pPr>
        <w:pStyle w:val="FirstParagraph"/>
      </w:pPr>
      <w:r w:rsidRPr="002E6533">
        <w:t>A Archer não permite fórmulas que possam resultar em referências circulares. Sempre que existir uma condição de possível referência circular, uma mensagem de validação será exibida.</w:t>
      </w:r>
    </w:p>
    <w:p w14:paraId="23A1B15A" w14:textId="77777777" w:rsidR="004470EF" w:rsidRPr="002E6533" w:rsidRDefault="00000000">
      <w:pPr>
        <w:pStyle w:val="Corpodetexto"/>
      </w:pPr>
      <w:r w:rsidRPr="002E6533">
        <w:t>As mensagens de validação ajudam a reconciliar as referências circulares. As mensagens de validação abrangem o nome do campo e o nome do módulo, tanto do campo quanto do campo ao qual ele faz referência.</w:t>
      </w:r>
    </w:p>
    <w:p w14:paraId="0D1D8B09" w14:textId="77777777" w:rsidR="004470EF" w:rsidRPr="002E6533" w:rsidRDefault="00000000">
      <w:pPr>
        <w:pStyle w:val="TableCaption"/>
      </w:pPr>
      <w:r w:rsidRPr="002E6533">
        <w:t>A tabela a seguir descreve exemplos de mensagens de validação.</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7342DE1D"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416B9ABB" w14:textId="77777777" w:rsidR="004470EF" w:rsidRPr="002E6533" w:rsidRDefault="00000000">
            <w:pPr>
              <w:pStyle w:val="Compact"/>
            </w:pPr>
            <w:r w:rsidRPr="002E6533">
              <w:t>Campo</w:t>
            </w:r>
          </w:p>
        </w:tc>
        <w:tc>
          <w:tcPr>
            <w:tcW w:w="1584" w:type="dxa"/>
          </w:tcPr>
          <w:p w14:paraId="581BD631" w14:textId="77777777" w:rsidR="004470EF" w:rsidRPr="002E6533" w:rsidRDefault="00000000">
            <w:pPr>
              <w:pStyle w:val="Compact"/>
            </w:pPr>
            <w:r w:rsidRPr="002E6533">
              <w:t>Módulo</w:t>
            </w:r>
          </w:p>
        </w:tc>
        <w:tc>
          <w:tcPr>
            <w:tcW w:w="1584" w:type="dxa"/>
          </w:tcPr>
          <w:p w14:paraId="3EF502F9" w14:textId="77777777" w:rsidR="004470EF" w:rsidRPr="002E6533" w:rsidRDefault="00000000">
            <w:pPr>
              <w:pStyle w:val="Compact"/>
            </w:pPr>
            <w:r w:rsidRPr="002E6533">
              <w:t>Nível</w:t>
            </w:r>
          </w:p>
        </w:tc>
        <w:tc>
          <w:tcPr>
            <w:tcW w:w="1584" w:type="dxa"/>
          </w:tcPr>
          <w:p w14:paraId="587FD6E2" w14:textId="77777777" w:rsidR="004470EF" w:rsidRPr="002E6533" w:rsidRDefault="00000000">
            <w:pPr>
              <w:pStyle w:val="Compact"/>
            </w:pPr>
            <w:r w:rsidRPr="002E6533">
              <w:t>Calcular</w:t>
            </w:r>
            <w:r w:rsidRPr="002E6533">
              <w:br/>
              <w:t>sempre</w:t>
            </w:r>
          </w:p>
        </w:tc>
        <w:tc>
          <w:tcPr>
            <w:tcW w:w="1584" w:type="dxa"/>
          </w:tcPr>
          <w:p w14:paraId="3B63806E" w14:textId="77777777" w:rsidR="004470EF" w:rsidRPr="002E6533" w:rsidRDefault="00000000">
            <w:pPr>
              <w:pStyle w:val="Compact"/>
            </w:pPr>
            <w:r w:rsidRPr="002E6533">
              <w:t>Submeter</w:t>
            </w:r>
            <w:r w:rsidRPr="002E6533">
              <w:br/>
              <w:t>todos</w:t>
            </w:r>
          </w:p>
        </w:tc>
      </w:tr>
      <w:tr w:rsidR="004470EF" w:rsidRPr="002E6533" w14:paraId="12A41A14" w14:textId="77777777">
        <w:tc>
          <w:tcPr>
            <w:tcW w:w="1584" w:type="dxa"/>
          </w:tcPr>
          <w:p w14:paraId="674FFCCA" w14:textId="77777777" w:rsidR="004470EF" w:rsidRPr="002E6533" w:rsidRDefault="00000000">
            <w:pPr>
              <w:pStyle w:val="Compact"/>
            </w:pPr>
            <w:r w:rsidRPr="002E6533">
              <w:t>{fieldref01}</w:t>
            </w:r>
          </w:p>
        </w:tc>
        <w:tc>
          <w:tcPr>
            <w:tcW w:w="1584" w:type="dxa"/>
          </w:tcPr>
          <w:p w14:paraId="02A1ADC6" w14:textId="77777777" w:rsidR="004470EF" w:rsidRPr="002E6533" w:rsidRDefault="00000000">
            <w:pPr>
              <w:pStyle w:val="Compact"/>
            </w:pPr>
            <w:r w:rsidRPr="002E6533">
              <w:t>{modulename01}</w:t>
            </w:r>
          </w:p>
        </w:tc>
        <w:tc>
          <w:tcPr>
            <w:tcW w:w="1584" w:type="dxa"/>
          </w:tcPr>
          <w:p w14:paraId="0F9436FC" w14:textId="77777777" w:rsidR="004470EF" w:rsidRPr="002E6533" w:rsidRDefault="00000000">
            <w:pPr>
              <w:pStyle w:val="Compact"/>
            </w:pPr>
            <w:r w:rsidRPr="002E6533">
              <w:t>{levelname01}</w:t>
            </w:r>
          </w:p>
        </w:tc>
        <w:tc>
          <w:tcPr>
            <w:tcW w:w="1584" w:type="dxa"/>
          </w:tcPr>
          <w:p w14:paraId="440E21EA" w14:textId="77777777" w:rsidR="004470EF" w:rsidRPr="002E6533" w:rsidRDefault="00000000">
            <w:pPr>
              <w:pStyle w:val="Compact"/>
            </w:pPr>
            <w:r w:rsidRPr="002E6533">
              <w:t>Não</w:t>
            </w:r>
          </w:p>
        </w:tc>
        <w:tc>
          <w:tcPr>
            <w:tcW w:w="1584" w:type="dxa"/>
          </w:tcPr>
          <w:p w14:paraId="6D37D99C" w14:textId="77777777" w:rsidR="004470EF" w:rsidRPr="002E6533" w:rsidRDefault="00000000">
            <w:pPr>
              <w:pStyle w:val="Compact"/>
            </w:pPr>
            <w:r w:rsidRPr="002E6533">
              <w:t>Não</w:t>
            </w:r>
          </w:p>
        </w:tc>
      </w:tr>
      <w:tr w:rsidR="004470EF" w:rsidRPr="002E6533" w14:paraId="76363BB4" w14:textId="77777777">
        <w:tc>
          <w:tcPr>
            <w:tcW w:w="1584" w:type="dxa"/>
          </w:tcPr>
          <w:p w14:paraId="3C893407" w14:textId="77777777" w:rsidR="004470EF" w:rsidRPr="002E6533" w:rsidRDefault="00000000">
            <w:pPr>
              <w:pStyle w:val="Compact"/>
            </w:pPr>
            <w:r w:rsidRPr="002E6533">
              <w:t>{fieldref02}</w:t>
            </w:r>
          </w:p>
        </w:tc>
        <w:tc>
          <w:tcPr>
            <w:tcW w:w="1584" w:type="dxa"/>
          </w:tcPr>
          <w:p w14:paraId="769DC44F" w14:textId="77777777" w:rsidR="004470EF" w:rsidRPr="002E6533" w:rsidRDefault="00000000">
            <w:pPr>
              <w:pStyle w:val="Compact"/>
            </w:pPr>
            <w:r w:rsidRPr="002E6533">
              <w:t>{modulename02}</w:t>
            </w:r>
          </w:p>
        </w:tc>
        <w:tc>
          <w:tcPr>
            <w:tcW w:w="1584" w:type="dxa"/>
          </w:tcPr>
          <w:p w14:paraId="1D810DC0" w14:textId="77777777" w:rsidR="004470EF" w:rsidRPr="002E6533" w:rsidRDefault="00000000">
            <w:pPr>
              <w:pStyle w:val="Compact"/>
            </w:pPr>
            <w:r w:rsidRPr="002E6533">
              <w:t>{levelname02}</w:t>
            </w:r>
          </w:p>
        </w:tc>
        <w:tc>
          <w:tcPr>
            <w:tcW w:w="1584" w:type="dxa"/>
          </w:tcPr>
          <w:p w14:paraId="7AF94CBF" w14:textId="77777777" w:rsidR="004470EF" w:rsidRPr="002E6533" w:rsidRDefault="00000000">
            <w:pPr>
              <w:pStyle w:val="Compact"/>
            </w:pPr>
            <w:r w:rsidRPr="002E6533">
              <w:t>Não</w:t>
            </w:r>
          </w:p>
        </w:tc>
        <w:tc>
          <w:tcPr>
            <w:tcW w:w="1584" w:type="dxa"/>
          </w:tcPr>
          <w:p w14:paraId="49023EF6" w14:textId="77777777" w:rsidR="004470EF" w:rsidRPr="002E6533" w:rsidRDefault="00000000">
            <w:pPr>
              <w:pStyle w:val="Compact"/>
            </w:pPr>
            <w:r w:rsidRPr="002E6533">
              <w:t>Não</w:t>
            </w:r>
          </w:p>
        </w:tc>
      </w:tr>
      <w:tr w:rsidR="004470EF" w:rsidRPr="002E6533" w14:paraId="4105BE12" w14:textId="77777777">
        <w:tc>
          <w:tcPr>
            <w:tcW w:w="1584" w:type="dxa"/>
          </w:tcPr>
          <w:p w14:paraId="199D6E84" w14:textId="77777777" w:rsidR="004470EF" w:rsidRPr="002E6533" w:rsidRDefault="00000000">
            <w:pPr>
              <w:pStyle w:val="Compact"/>
            </w:pPr>
            <w:r w:rsidRPr="002E6533">
              <w:t>{fieldref01}</w:t>
            </w:r>
          </w:p>
        </w:tc>
        <w:tc>
          <w:tcPr>
            <w:tcW w:w="1584" w:type="dxa"/>
          </w:tcPr>
          <w:p w14:paraId="47A576D3" w14:textId="77777777" w:rsidR="004470EF" w:rsidRPr="002E6533" w:rsidRDefault="00000000">
            <w:pPr>
              <w:pStyle w:val="Compact"/>
            </w:pPr>
            <w:r w:rsidRPr="002E6533">
              <w:t>{modulename01}</w:t>
            </w:r>
          </w:p>
        </w:tc>
        <w:tc>
          <w:tcPr>
            <w:tcW w:w="1584" w:type="dxa"/>
          </w:tcPr>
          <w:p w14:paraId="31CC5153" w14:textId="77777777" w:rsidR="004470EF" w:rsidRPr="002E6533" w:rsidRDefault="00000000">
            <w:pPr>
              <w:pStyle w:val="Compact"/>
            </w:pPr>
            <w:r w:rsidRPr="002E6533">
              <w:t>{levelname01}</w:t>
            </w:r>
          </w:p>
        </w:tc>
        <w:tc>
          <w:tcPr>
            <w:tcW w:w="1584" w:type="dxa"/>
          </w:tcPr>
          <w:p w14:paraId="06589A5F" w14:textId="77777777" w:rsidR="004470EF" w:rsidRPr="002E6533" w:rsidRDefault="00000000">
            <w:pPr>
              <w:pStyle w:val="Compact"/>
            </w:pPr>
            <w:r w:rsidRPr="002E6533">
              <w:t>Não</w:t>
            </w:r>
          </w:p>
        </w:tc>
        <w:tc>
          <w:tcPr>
            <w:tcW w:w="1584" w:type="dxa"/>
          </w:tcPr>
          <w:p w14:paraId="1026F15A" w14:textId="77777777" w:rsidR="004470EF" w:rsidRPr="002E6533" w:rsidRDefault="00000000">
            <w:pPr>
              <w:pStyle w:val="Compact"/>
            </w:pPr>
            <w:r w:rsidRPr="002E6533">
              <w:t>Não</w:t>
            </w:r>
          </w:p>
        </w:tc>
      </w:tr>
    </w:tbl>
    <w:p w14:paraId="1459911B" w14:textId="77777777" w:rsidR="004470EF" w:rsidRPr="002E6533" w:rsidRDefault="00000000">
      <w:pPr>
        <w:pStyle w:val="Corpodetexto"/>
      </w:pPr>
      <w:r w:rsidRPr="002E6533">
        <w:t xml:space="preserve">A coluna Sempre Calc contém o valor do sinalizador Sempre recalcular definido no campo calculado. A </w:t>
      </w:r>
      <w:proofErr w:type="gramStart"/>
      <w:r w:rsidRPr="002E6533">
        <w:t>coluna Submeter</w:t>
      </w:r>
      <w:proofErr w:type="gramEnd"/>
      <w:r w:rsidRPr="002E6533">
        <w:t xml:space="preserve"> todos contém o valor configurado pela Archer para um questionário que contém perguntas que dependem de algum campo calculado.</w:t>
      </w:r>
    </w:p>
    <w:p w14:paraId="4B20871C" w14:textId="77777777" w:rsidR="004470EF" w:rsidRPr="002E6533" w:rsidRDefault="00000000">
      <w:pPr>
        <w:pStyle w:val="Corpodetexto"/>
      </w:pPr>
      <w:r w:rsidRPr="002E6533">
        <w:t>Para consultar os detalhes de referência circular, confirme o cálculo no gerador de fórmulas.</w:t>
      </w:r>
    </w:p>
    <w:p w14:paraId="39EC0FE5" w14:textId="77777777" w:rsidR="004470EF" w:rsidRPr="002E6533" w:rsidRDefault="00000000">
      <w:pPr>
        <w:pStyle w:val="TableCaption"/>
      </w:pPr>
      <w:r w:rsidRPr="002E6533">
        <w:t>A tabela a seguir descreve uma possível mensagem de validação para uma condição que ocorre ao usar os campos de 2 aplicativos diferentes que se referem mutuamente.</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40B5D2C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302A8C0D" w14:textId="77777777" w:rsidR="004470EF" w:rsidRPr="002E6533" w:rsidRDefault="00000000">
            <w:pPr>
              <w:pStyle w:val="Compact"/>
            </w:pPr>
            <w:r w:rsidRPr="002E6533">
              <w:t>Campo</w:t>
            </w:r>
          </w:p>
        </w:tc>
        <w:tc>
          <w:tcPr>
            <w:tcW w:w="1584" w:type="dxa"/>
          </w:tcPr>
          <w:p w14:paraId="6B4B899D" w14:textId="77777777" w:rsidR="004470EF" w:rsidRPr="002E6533" w:rsidRDefault="00000000">
            <w:pPr>
              <w:pStyle w:val="Compact"/>
            </w:pPr>
            <w:r w:rsidRPr="002E6533">
              <w:t>Módulo</w:t>
            </w:r>
          </w:p>
        </w:tc>
        <w:tc>
          <w:tcPr>
            <w:tcW w:w="1584" w:type="dxa"/>
          </w:tcPr>
          <w:p w14:paraId="4BEB4365" w14:textId="77777777" w:rsidR="004470EF" w:rsidRPr="002E6533" w:rsidRDefault="00000000">
            <w:pPr>
              <w:pStyle w:val="Compact"/>
            </w:pPr>
            <w:r w:rsidRPr="002E6533">
              <w:t>Nível</w:t>
            </w:r>
          </w:p>
        </w:tc>
        <w:tc>
          <w:tcPr>
            <w:tcW w:w="1584" w:type="dxa"/>
          </w:tcPr>
          <w:p w14:paraId="1B85612C" w14:textId="77777777" w:rsidR="004470EF" w:rsidRPr="002E6533" w:rsidRDefault="00000000">
            <w:pPr>
              <w:pStyle w:val="Compact"/>
            </w:pPr>
            <w:r w:rsidRPr="002E6533">
              <w:t>Calcular</w:t>
            </w:r>
            <w:r w:rsidRPr="002E6533">
              <w:br/>
              <w:t>sempre</w:t>
            </w:r>
          </w:p>
        </w:tc>
        <w:tc>
          <w:tcPr>
            <w:tcW w:w="1584" w:type="dxa"/>
          </w:tcPr>
          <w:p w14:paraId="66ED828A" w14:textId="77777777" w:rsidR="004470EF" w:rsidRPr="002E6533" w:rsidRDefault="00000000">
            <w:pPr>
              <w:pStyle w:val="Compact"/>
            </w:pPr>
            <w:r w:rsidRPr="002E6533">
              <w:t>Submeter</w:t>
            </w:r>
            <w:r w:rsidRPr="002E6533">
              <w:br/>
              <w:t>todos</w:t>
            </w:r>
          </w:p>
        </w:tc>
      </w:tr>
      <w:tr w:rsidR="004470EF" w:rsidRPr="002E6533" w14:paraId="0FB26C50" w14:textId="77777777">
        <w:tc>
          <w:tcPr>
            <w:tcW w:w="1584" w:type="dxa"/>
          </w:tcPr>
          <w:p w14:paraId="1A63222A" w14:textId="77777777" w:rsidR="004470EF" w:rsidRPr="002E6533" w:rsidRDefault="00000000">
            <w:pPr>
              <w:pStyle w:val="Compact"/>
            </w:pPr>
            <w:r w:rsidRPr="002E6533">
              <w:t>{Rating}</w:t>
            </w:r>
          </w:p>
        </w:tc>
        <w:tc>
          <w:tcPr>
            <w:tcW w:w="1584" w:type="dxa"/>
          </w:tcPr>
          <w:p w14:paraId="682255E2" w14:textId="77777777" w:rsidR="004470EF" w:rsidRPr="002E6533" w:rsidRDefault="00000000">
            <w:pPr>
              <w:pStyle w:val="Compact"/>
            </w:pPr>
            <w:r w:rsidRPr="002E6533">
              <w:t>{Risk Management}</w:t>
            </w:r>
          </w:p>
        </w:tc>
        <w:tc>
          <w:tcPr>
            <w:tcW w:w="1584" w:type="dxa"/>
          </w:tcPr>
          <w:p w14:paraId="0845BAE3" w14:textId="77777777" w:rsidR="004470EF" w:rsidRPr="002E6533" w:rsidRDefault="00000000">
            <w:pPr>
              <w:pStyle w:val="Compact"/>
            </w:pPr>
            <w:r w:rsidRPr="002E6533">
              <w:t>{levelname01}</w:t>
            </w:r>
          </w:p>
        </w:tc>
        <w:tc>
          <w:tcPr>
            <w:tcW w:w="1584" w:type="dxa"/>
          </w:tcPr>
          <w:p w14:paraId="761F4CA3" w14:textId="77777777" w:rsidR="004470EF" w:rsidRPr="002E6533" w:rsidRDefault="00000000">
            <w:pPr>
              <w:pStyle w:val="Compact"/>
            </w:pPr>
            <w:r w:rsidRPr="002E6533">
              <w:t>Não</w:t>
            </w:r>
          </w:p>
        </w:tc>
        <w:tc>
          <w:tcPr>
            <w:tcW w:w="1584" w:type="dxa"/>
          </w:tcPr>
          <w:p w14:paraId="29CBEF92" w14:textId="77777777" w:rsidR="004470EF" w:rsidRPr="002E6533" w:rsidRDefault="00000000">
            <w:pPr>
              <w:pStyle w:val="Compact"/>
            </w:pPr>
            <w:r w:rsidRPr="002E6533">
              <w:t>Não</w:t>
            </w:r>
          </w:p>
        </w:tc>
      </w:tr>
      <w:tr w:rsidR="004470EF" w:rsidRPr="002E6533" w14:paraId="651E6E2B" w14:textId="77777777">
        <w:tc>
          <w:tcPr>
            <w:tcW w:w="1584" w:type="dxa"/>
          </w:tcPr>
          <w:p w14:paraId="4AF1FC59" w14:textId="77777777" w:rsidR="004470EF" w:rsidRPr="002E6533" w:rsidRDefault="00000000">
            <w:pPr>
              <w:pStyle w:val="Compact"/>
            </w:pPr>
            <w:r w:rsidRPr="002E6533">
              <w:t>{Controls}</w:t>
            </w:r>
          </w:p>
        </w:tc>
        <w:tc>
          <w:tcPr>
            <w:tcW w:w="1584" w:type="dxa"/>
          </w:tcPr>
          <w:p w14:paraId="406AC084" w14:textId="77777777" w:rsidR="004470EF" w:rsidRPr="002E6533" w:rsidRDefault="00000000">
            <w:pPr>
              <w:pStyle w:val="Compact"/>
            </w:pPr>
            <w:r w:rsidRPr="002E6533">
              <w:t>{Gerenciament</w:t>
            </w:r>
            <w:r w:rsidRPr="002E6533">
              <w:lastRenderedPageBreak/>
              <w:t>o de políticas}</w:t>
            </w:r>
          </w:p>
        </w:tc>
        <w:tc>
          <w:tcPr>
            <w:tcW w:w="1584" w:type="dxa"/>
          </w:tcPr>
          <w:p w14:paraId="5A686E27" w14:textId="77777777" w:rsidR="004470EF" w:rsidRPr="002E6533" w:rsidRDefault="00000000">
            <w:pPr>
              <w:pStyle w:val="Compact"/>
            </w:pPr>
            <w:r w:rsidRPr="002E6533">
              <w:lastRenderedPageBreak/>
              <w:t>{levelname02}</w:t>
            </w:r>
          </w:p>
        </w:tc>
        <w:tc>
          <w:tcPr>
            <w:tcW w:w="1584" w:type="dxa"/>
          </w:tcPr>
          <w:p w14:paraId="7356C514" w14:textId="77777777" w:rsidR="004470EF" w:rsidRPr="002E6533" w:rsidRDefault="00000000">
            <w:pPr>
              <w:pStyle w:val="Compact"/>
            </w:pPr>
            <w:r w:rsidRPr="002E6533">
              <w:t>Não</w:t>
            </w:r>
          </w:p>
        </w:tc>
        <w:tc>
          <w:tcPr>
            <w:tcW w:w="1584" w:type="dxa"/>
          </w:tcPr>
          <w:p w14:paraId="62D37438" w14:textId="77777777" w:rsidR="004470EF" w:rsidRPr="002E6533" w:rsidRDefault="00000000">
            <w:pPr>
              <w:pStyle w:val="Compact"/>
            </w:pPr>
            <w:r w:rsidRPr="002E6533">
              <w:t>Não</w:t>
            </w:r>
          </w:p>
        </w:tc>
      </w:tr>
      <w:tr w:rsidR="004470EF" w:rsidRPr="002E6533" w14:paraId="1EF3E78D" w14:textId="77777777">
        <w:tc>
          <w:tcPr>
            <w:tcW w:w="1584" w:type="dxa"/>
          </w:tcPr>
          <w:p w14:paraId="5B75620D" w14:textId="77777777" w:rsidR="004470EF" w:rsidRPr="002E6533" w:rsidRDefault="00000000">
            <w:pPr>
              <w:pStyle w:val="Compact"/>
            </w:pPr>
            <w:r w:rsidRPr="002E6533">
              <w:t>{Rating}</w:t>
            </w:r>
          </w:p>
        </w:tc>
        <w:tc>
          <w:tcPr>
            <w:tcW w:w="1584" w:type="dxa"/>
          </w:tcPr>
          <w:p w14:paraId="413F8548" w14:textId="77777777" w:rsidR="004470EF" w:rsidRPr="002E6533" w:rsidRDefault="00000000">
            <w:pPr>
              <w:pStyle w:val="Compact"/>
            </w:pPr>
            <w:r w:rsidRPr="002E6533">
              <w:t>{Risk Management}</w:t>
            </w:r>
          </w:p>
        </w:tc>
        <w:tc>
          <w:tcPr>
            <w:tcW w:w="1584" w:type="dxa"/>
          </w:tcPr>
          <w:p w14:paraId="3CE8FEF6" w14:textId="77777777" w:rsidR="004470EF" w:rsidRPr="002E6533" w:rsidRDefault="00000000">
            <w:pPr>
              <w:pStyle w:val="Compact"/>
            </w:pPr>
            <w:r w:rsidRPr="002E6533">
              <w:t>{levelname01}</w:t>
            </w:r>
          </w:p>
        </w:tc>
        <w:tc>
          <w:tcPr>
            <w:tcW w:w="1584" w:type="dxa"/>
          </w:tcPr>
          <w:p w14:paraId="5189FB1C" w14:textId="77777777" w:rsidR="004470EF" w:rsidRPr="002E6533" w:rsidRDefault="00000000">
            <w:pPr>
              <w:pStyle w:val="Compact"/>
            </w:pPr>
            <w:r w:rsidRPr="002E6533">
              <w:t>Não</w:t>
            </w:r>
          </w:p>
        </w:tc>
        <w:tc>
          <w:tcPr>
            <w:tcW w:w="1584" w:type="dxa"/>
          </w:tcPr>
          <w:p w14:paraId="35732F8C" w14:textId="77777777" w:rsidR="004470EF" w:rsidRPr="002E6533" w:rsidRDefault="00000000">
            <w:pPr>
              <w:pStyle w:val="Compact"/>
            </w:pPr>
            <w:r w:rsidRPr="002E6533">
              <w:t>Não</w:t>
            </w:r>
          </w:p>
        </w:tc>
      </w:tr>
    </w:tbl>
    <w:p w14:paraId="0E06CFF6" w14:textId="77777777" w:rsidR="004470EF" w:rsidRPr="002E6533" w:rsidRDefault="00000000">
      <w:pPr>
        <w:pStyle w:val="Ttulo3"/>
      </w:pPr>
      <w:bookmarkStart w:id="1733" w:name="exemplo-sempre-recalcular"/>
      <w:r w:rsidRPr="002E6533">
        <w:t>Exemplo: Sempre recalcular</w:t>
      </w:r>
    </w:p>
    <w:p w14:paraId="3664CBA3" w14:textId="77777777" w:rsidR="004470EF" w:rsidRPr="002E6533" w:rsidRDefault="00000000">
      <w:pPr>
        <w:pStyle w:val="FirstParagraph"/>
      </w:pPr>
      <w:r w:rsidRPr="002E6533">
        <w:t>Quando o sinalizador Sempre estiver configurado em um campo calculado, o campo será recalculado todas as vezes que um registro for salvo. A fórmula resulta indiretamente em um cálculo circular que não pode ser solucionado. Um erro de validação é reportado quando existe essa condição.</w:t>
      </w:r>
    </w:p>
    <w:p w14:paraId="53E4F9B1" w14:textId="77777777" w:rsidR="004470EF" w:rsidRPr="002E6533" w:rsidRDefault="00000000">
      <w:pPr>
        <w:pStyle w:val="Corpodetexto"/>
      </w:pPr>
      <w:r w:rsidRPr="002E6533">
        <w:rPr>
          <w:b/>
          <w:bCs/>
        </w:rPr>
        <w:t>Observação:</w:t>
      </w:r>
      <w:r w:rsidRPr="002E6533">
        <w:t xml:space="preserve"> Clicar em Aplicar não fará o conteúdo ser recalculado.</w:t>
      </w:r>
    </w:p>
    <w:p w14:paraId="124BCE1A" w14:textId="77777777" w:rsidR="004470EF" w:rsidRPr="002E6533" w:rsidRDefault="00000000">
      <w:pPr>
        <w:pStyle w:val="Corpodetexto"/>
      </w:pPr>
      <w:r w:rsidRPr="002E6533">
        <w:t>Por exemplo, a imagem a seguir exibe um loop indireto causado por uma referência circular. Essa condição resulta em uma referência circular porque Classificação depende indiretamente de Importância. Uma vez que o campo Classificação está configurado como Sempre recalcular, ele é calculado todas as vezes que o campo Importância é calculado.</w:t>
      </w:r>
    </w:p>
    <w:p w14:paraId="012E63E9" w14:textId="77777777" w:rsidR="004470EF" w:rsidRPr="002E6533" w:rsidRDefault="00000000">
      <w:pPr>
        <w:pStyle w:val="Corpodetexto"/>
      </w:pPr>
      <w:r w:rsidRPr="002E6533">
        <w:t xml:space="preserve">Faça download do arquivo de origem do diagrama aqui: </w:t>
      </w:r>
      <w:hyperlink r:id="rId2806">
        <w:r w:rsidR="004470EF" w:rsidRPr="002E6533">
          <w:rPr>
            <w:rStyle w:val="Hyperlink"/>
          </w:rPr>
          <w:t>Platform – Sempre recalcular diagrama</w:t>
        </w:r>
      </w:hyperlink>
    </w:p>
    <w:p w14:paraId="6BBB986A" w14:textId="77777777" w:rsidR="004470EF" w:rsidRPr="002E6533" w:rsidRDefault="00000000">
      <w:pPr>
        <w:pStyle w:val="Corpodetexto"/>
      </w:pPr>
      <w:r w:rsidRPr="002E6533">
        <w:t>Exemplo de referência circular</w:t>
      </w:r>
    </w:p>
    <w:p w14:paraId="16D3123F" w14:textId="77777777" w:rsidR="004470EF" w:rsidRPr="002E6533" w:rsidRDefault="00000000">
      <w:pPr>
        <w:pStyle w:val="Corpodetexto"/>
      </w:pPr>
      <w:r w:rsidRPr="002E6533">
        <w:t>Tentativa de salvar a Fórmula 3. Uma referência circular é detectada e é exibida uma mensagem de validação que pode ser similar à seguinte:</w:t>
      </w:r>
    </w:p>
    <w:p w14:paraId="3A6FC3F1" w14:textId="77777777" w:rsidR="004470EF" w:rsidRPr="002E6533" w:rsidRDefault="00000000">
      <w:pPr>
        <w:pStyle w:val="Corpodetexto"/>
      </w:pPr>
      <w:r w:rsidRPr="002E6533">
        <w:t>"Cálculo circular detectado: o caminho do círculo é exibido a seguir:"</w:t>
      </w:r>
    </w:p>
    <w:p w14:paraId="6CBCD235" w14:textId="77777777" w:rsidR="004470EF" w:rsidRPr="002E6533" w:rsidRDefault="00000000">
      <w:pPr>
        <w:pStyle w:val="TableCaption"/>
      </w:pPr>
      <w:r w:rsidRPr="002E6533">
        <w:t>A tabela a seguir descreve um cálculo circul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2B1E07A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22D93D68" w14:textId="77777777" w:rsidR="004470EF" w:rsidRPr="002E6533" w:rsidRDefault="00000000">
            <w:pPr>
              <w:pStyle w:val="Compact"/>
            </w:pPr>
            <w:r w:rsidRPr="002E6533">
              <w:t>Campo</w:t>
            </w:r>
          </w:p>
        </w:tc>
        <w:tc>
          <w:tcPr>
            <w:tcW w:w="1584" w:type="dxa"/>
          </w:tcPr>
          <w:p w14:paraId="031585E4" w14:textId="77777777" w:rsidR="004470EF" w:rsidRPr="002E6533" w:rsidRDefault="00000000">
            <w:pPr>
              <w:pStyle w:val="Compact"/>
            </w:pPr>
            <w:r w:rsidRPr="002E6533">
              <w:t>Módulo</w:t>
            </w:r>
          </w:p>
        </w:tc>
        <w:tc>
          <w:tcPr>
            <w:tcW w:w="1584" w:type="dxa"/>
          </w:tcPr>
          <w:p w14:paraId="6BBE3DC3" w14:textId="77777777" w:rsidR="004470EF" w:rsidRPr="002E6533" w:rsidRDefault="00000000">
            <w:pPr>
              <w:pStyle w:val="Compact"/>
            </w:pPr>
            <w:r w:rsidRPr="002E6533">
              <w:t>Nível</w:t>
            </w:r>
          </w:p>
        </w:tc>
        <w:tc>
          <w:tcPr>
            <w:tcW w:w="1584" w:type="dxa"/>
          </w:tcPr>
          <w:p w14:paraId="7C545C0C" w14:textId="77777777" w:rsidR="004470EF" w:rsidRPr="002E6533" w:rsidRDefault="00000000">
            <w:pPr>
              <w:pStyle w:val="Compact"/>
            </w:pPr>
            <w:r w:rsidRPr="002E6533">
              <w:t>Calcular</w:t>
            </w:r>
            <w:r w:rsidRPr="002E6533">
              <w:br/>
              <w:t>sempre</w:t>
            </w:r>
          </w:p>
        </w:tc>
        <w:tc>
          <w:tcPr>
            <w:tcW w:w="1584" w:type="dxa"/>
          </w:tcPr>
          <w:p w14:paraId="4B5C3304" w14:textId="77777777" w:rsidR="004470EF" w:rsidRPr="002E6533" w:rsidRDefault="00000000">
            <w:pPr>
              <w:pStyle w:val="Compact"/>
            </w:pPr>
            <w:r w:rsidRPr="002E6533">
              <w:t>Submeter</w:t>
            </w:r>
            <w:r w:rsidRPr="002E6533">
              <w:br/>
              <w:t>todos</w:t>
            </w:r>
          </w:p>
        </w:tc>
      </w:tr>
      <w:tr w:rsidR="004470EF" w:rsidRPr="002E6533" w14:paraId="1E820511" w14:textId="77777777">
        <w:tc>
          <w:tcPr>
            <w:tcW w:w="1584" w:type="dxa"/>
          </w:tcPr>
          <w:p w14:paraId="3A1789E6" w14:textId="77777777" w:rsidR="004470EF" w:rsidRPr="002E6533" w:rsidRDefault="00000000">
            <w:pPr>
              <w:pStyle w:val="Compact"/>
            </w:pPr>
            <w:r w:rsidRPr="002E6533">
              <w:t>{Criticality}</w:t>
            </w:r>
          </w:p>
        </w:tc>
        <w:tc>
          <w:tcPr>
            <w:tcW w:w="1584" w:type="dxa"/>
          </w:tcPr>
          <w:p w14:paraId="3412114D" w14:textId="77777777" w:rsidR="004470EF" w:rsidRPr="002E6533" w:rsidRDefault="00000000">
            <w:pPr>
              <w:pStyle w:val="Compact"/>
            </w:pPr>
            <w:r w:rsidRPr="002E6533">
              <w:t>{Risk Management}</w:t>
            </w:r>
          </w:p>
        </w:tc>
        <w:tc>
          <w:tcPr>
            <w:tcW w:w="1584" w:type="dxa"/>
          </w:tcPr>
          <w:p w14:paraId="342E7B29" w14:textId="77777777" w:rsidR="004470EF" w:rsidRPr="002E6533" w:rsidRDefault="00000000">
            <w:pPr>
              <w:pStyle w:val="Compact"/>
            </w:pPr>
            <w:r w:rsidRPr="002E6533">
              <w:t>{levelname01}</w:t>
            </w:r>
          </w:p>
        </w:tc>
        <w:tc>
          <w:tcPr>
            <w:tcW w:w="1584" w:type="dxa"/>
          </w:tcPr>
          <w:p w14:paraId="7637929B" w14:textId="77777777" w:rsidR="004470EF" w:rsidRPr="002E6533" w:rsidRDefault="00000000">
            <w:pPr>
              <w:pStyle w:val="Compact"/>
            </w:pPr>
            <w:r w:rsidRPr="002E6533">
              <w:t>Sim</w:t>
            </w:r>
          </w:p>
        </w:tc>
        <w:tc>
          <w:tcPr>
            <w:tcW w:w="1584" w:type="dxa"/>
          </w:tcPr>
          <w:p w14:paraId="4D0045C9" w14:textId="77777777" w:rsidR="004470EF" w:rsidRPr="002E6533" w:rsidRDefault="00000000">
            <w:pPr>
              <w:pStyle w:val="Compact"/>
            </w:pPr>
            <w:r w:rsidRPr="002E6533">
              <w:t>Não</w:t>
            </w:r>
          </w:p>
        </w:tc>
      </w:tr>
      <w:tr w:rsidR="004470EF" w:rsidRPr="002E6533" w14:paraId="7BF1051E" w14:textId="77777777">
        <w:tc>
          <w:tcPr>
            <w:tcW w:w="1584" w:type="dxa"/>
          </w:tcPr>
          <w:p w14:paraId="7D0916DE" w14:textId="77777777" w:rsidR="004470EF" w:rsidRPr="002E6533" w:rsidRDefault="00000000">
            <w:pPr>
              <w:pStyle w:val="Compact"/>
            </w:pPr>
            <w:r w:rsidRPr="002E6533">
              <w:t>{Controls}</w:t>
            </w:r>
          </w:p>
        </w:tc>
        <w:tc>
          <w:tcPr>
            <w:tcW w:w="1584" w:type="dxa"/>
          </w:tcPr>
          <w:p w14:paraId="60BF3D9B" w14:textId="77777777" w:rsidR="004470EF" w:rsidRPr="002E6533" w:rsidRDefault="00000000">
            <w:pPr>
              <w:pStyle w:val="Compact"/>
            </w:pPr>
            <w:r w:rsidRPr="002E6533">
              <w:t>{Gerenciamento de políticas}</w:t>
            </w:r>
          </w:p>
        </w:tc>
        <w:tc>
          <w:tcPr>
            <w:tcW w:w="1584" w:type="dxa"/>
          </w:tcPr>
          <w:p w14:paraId="23AB3FFF" w14:textId="77777777" w:rsidR="004470EF" w:rsidRPr="002E6533" w:rsidRDefault="00000000">
            <w:pPr>
              <w:pStyle w:val="Compact"/>
            </w:pPr>
            <w:r w:rsidRPr="002E6533">
              <w:t>{levelname02}</w:t>
            </w:r>
          </w:p>
        </w:tc>
        <w:tc>
          <w:tcPr>
            <w:tcW w:w="1584" w:type="dxa"/>
          </w:tcPr>
          <w:p w14:paraId="7BC2E78F" w14:textId="77777777" w:rsidR="004470EF" w:rsidRPr="002E6533" w:rsidRDefault="00000000">
            <w:pPr>
              <w:pStyle w:val="Compact"/>
            </w:pPr>
            <w:r w:rsidRPr="002E6533">
              <w:t>Não</w:t>
            </w:r>
          </w:p>
        </w:tc>
        <w:tc>
          <w:tcPr>
            <w:tcW w:w="1584" w:type="dxa"/>
          </w:tcPr>
          <w:p w14:paraId="7F3A558D" w14:textId="77777777" w:rsidR="004470EF" w:rsidRPr="002E6533" w:rsidRDefault="00000000">
            <w:pPr>
              <w:pStyle w:val="Compact"/>
            </w:pPr>
            <w:r w:rsidRPr="002E6533">
              <w:t>Não</w:t>
            </w:r>
          </w:p>
        </w:tc>
      </w:tr>
      <w:tr w:rsidR="004470EF" w:rsidRPr="002E6533" w14:paraId="54E7F4BA" w14:textId="77777777">
        <w:tc>
          <w:tcPr>
            <w:tcW w:w="1584" w:type="dxa"/>
          </w:tcPr>
          <w:p w14:paraId="685E5CB0" w14:textId="77777777" w:rsidR="004470EF" w:rsidRPr="002E6533" w:rsidRDefault="00000000">
            <w:pPr>
              <w:pStyle w:val="Compact"/>
            </w:pPr>
            <w:r w:rsidRPr="002E6533">
              <w:t>{Rating}</w:t>
            </w:r>
          </w:p>
        </w:tc>
        <w:tc>
          <w:tcPr>
            <w:tcW w:w="1584" w:type="dxa"/>
          </w:tcPr>
          <w:p w14:paraId="0716B178" w14:textId="77777777" w:rsidR="004470EF" w:rsidRPr="002E6533" w:rsidRDefault="00000000">
            <w:pPr>
              <w:pStyle w:val="Compact"/>
            </w:pPr>
            <w:r w:rsidRPr="002E6533">
              <w:t>{Risk Management}</w:t>
            </w:r>
          </w:p>
        </w:tc>
        <w:tc>
          <w:tcPr>
            <w:tcW w:w="1584" w:type="dxa"/>
          </w:tcPr>
          <w:p w14:paraId="0CA300CB" w14:textId="77777777" w:rsidR="004470EF" w:rsidRPr="002E6533" w:rsidRDefault="00000000">
            <w:pPr>
              <w:pStyle w:val="Compact"/>
            </w:pPr>
            <w:r w:rsidRPr="002E6533">
              <w:t>{levelname01}</w:t>
            </w:r>
          </w:p>
        </w:tc>
        <w:tc>
          <w:tcPr>
            <w:tcW w:w="1584" w:type="dxa"/>
          </w:tcPr>
          <w:p w14:paraId="64622810" w14:textId="77777777" w:rsidR="004470EF" w:rsidRPr="002E6533" w:rsidRDefault="00000000">
            <w:pPr>
              <w:pStyle w:val="Compact"/>
            </w:pPr>
            <w:r w:rsidRPr="002E6533">
              <w:t>Sim</w:t>
            </w:r>
          </w:p>
        </w:tc>
        <w:tc>
          <w:tcPr>
            <w:tcW w:w="1584" w:type="dxa"/>
          </w:tcPr>
          <w:p w14:paraId="24A7D01F" w14:textId="77777777" w:rsidR="004470EF" w:rsidRPr="002E6533" w:rsidRDefault="00000000">
            <w:pPr>
              <w:pStyle w:val="Compact"/>
            </w:pPr>
            <w:r w:rsidRPr="002E6533">
              <w:t>Não</w:t>
            </w:r>
          </w:p>
        </w:tc>
      </w:tr>
      <w:tr w:rsidR="004470EF" w:rsidRPr="002E6533" w14:paraId="56BE4B49" w14:textId="77777777">
        <w:tc>
          <w:tcPr>
            <w:tcW w:w="1584" w:type="dxa"/>
          </w:tcPr>
          <w:p w14:paraId="61A457A3" w14:textId="77777777" w:rsidR="004470EF" w:rsidRPr="002E6533" w:rsidRDefault="00000000">
            <w:pPr>
              <w:pStyle w:val="Compact"/>
            </w:pPr>
            <w:r w:rsidRPr="002E6533">
              <w:t>{Criticality}</w:t>
            </w:r>
          </w:p>
        </w:tc>
        <w:tc>
          <w:tcPr>
            <w:tcW w:w="1584" w:type="dxa"/>
          </w:tcPr>
          <w:p w14:paraId="78C300C5" w14:textId="77777777" w:rsidR="004470EF" w:rsidRPr="002E6533" w:rsidRDefault="00000000">
            <w:pPr>
              <w:pStyle w:val="Compact"/>
            </w:pPr>
            <w:r w:rsidRPr="002E6533">
              <w:t>{Risk Management}</w:t>
            </w:r>
          </w:p>
        </w:tc>
        <w:tc>
          <w:tcPr>
            <w:tcW w:w="1584" w:type="dxa"/>
          </w:tcPr>
          <w:p w14:paraId="6C018FBB" w14:textId="77777777" w:rsidR="004470EF" w:rsidRPr="002E6533" w:rsidRDefault="00000000">
            <w:pPr>
              <w:pStyle w:val="Compact"/>
            </w:pPr>
            <w:r w:rsidRPr="002E6533">
              <w:t>{levelname01}</w:t>
            </w:r>
          </w:p>
        </w:tc>
        <w:tc>
          <w:tcPr>
            <w:tcW w:w="1584" w:type="dxa"/>
          </w:tcPr>
          <w:p w14:paraId="12F3F70A" w14:textId="77777777" w:rsidR="004470EF" w:rsidRPr="002E6533" w:rsidRDefault="00000000">
            <w:pPr>
              <w:pStyle w:val="Compact"/>
            </w:pPr>
            <w:r w:rsidRPr="002E6533">
              <w:t>Sim</w:t>
            </w:r>
          </w:p>
        </w:tc>
        <w:tc>
          <w:tcPr>
            <w:tcW w:w="1584" w:type="dxa"/>
          </w:tcPr>
          <w:p w14:paraId="34590915" w14:textId="77777777" w:rsidR="004470EF" w:rsidRPr="002E6533" w:rsidRDefault="00000000">
            <w:pPr>
              <w:pStyle w:val="Compact"/>
            </w:pPr>
            <w:r w:rsidRPr="002E6533">
              <w:t>Não</w:t>
            </w:r>
          </w:p>
        </w:tc>
      </w:tr>
    </w:tbl>
    <w:p w14:paraId="5D5B157F" w14:textId="77777777" w:rsidR="004470EF" w:rsidRPr="002E6533" w:rsidRDefault="00000000">
      <w:pPr>
        <w:pStyle w:val="Ttulo3"/>
      </w:pPr>
      <w:bookmarkStart w:id="1734" w:name="Xaf379b02863a0b60dd05f2db0739afde4a5b37f"/>
      <w:bookmarkEnd w:id="1733"/>
      <w:r w:rsidRPr="002E6533">
        <w:lastRenderedPageBreak/>
        <w:t>Exemplo: Referência circular com várias fórmulas</w:t>
      </w:r>
    </w:p>
    <w:p w14:paraId="0A548B26" w14:textId="77777777" w:rsidR="004470EF" w:rsidRPr="002E6533" w:rsidRDefault="00000000">
      <w:pPr>
        <w:pStyle w:val="FirstParagraph"/>
      </w:pPr>
      <w:r w:rsidRPr="002E6533">
        <w:t>Uma referência circular contendo 3 fórmulas em 3 aplicativos diferentes em que cada fórmula faz referência a um campo de um aplicativo de referência cruzada.</w:t>
      </w:r>
    </w:p>
    <w:p w14:paraId="686AD465" w14:textId="77777777" w:rsidR="004470EF" w:rsidRPr="002E6533" w:rsidRDefault="00000000">
      <w:pPr>
        <w:pStyle w:val="TableCaption"/>
      </w:pPr>
      <w:r w:rsidRPr="002E6533">
        <w:t>A tabela a seguir fornece exemplos de fórmulas.</w:t>
      </w:r>
    </w:p>
    <w:tbl>
      <w:tblPr>
        <w:tblStyle w:val="Table"/>
        <w:tblW w:w="5000" w:type="pct"/>
        <w:tblLayout w:type="fixed"/>
        <w:tblLook w:val="0080" w:firstRow="0" w:lastRow="0" w:firstColumn="1" w:lastColumn="0" w:noHBand="0" w:noVBand="0"/>
      </w:tblPr>
      <w:tblGrid>
        <w:gridCol w:w="4527"/>
        <w:gridCol w:w="4527"/>
      </w:tblGrid>
      <w:tr w:rsidR="004470EF" w:rsidRPr="002E6533" w14:paraId="513F4B40" w14:textId="77777777">
        <w:tc>
          <w:tcPr>
            <w:tcW w:w="3960" w:type="dxa"/>
          </w:tcPr>
          <w:p w14:paraId="65630B3E" w14:textId="77777777" w:rsidR="004470EF" w:rsidRPr="002E6533" w:rsidRDefault="00000000">
            <w:pPr>
              <w:pStyle w:val="Compact"/>
            </w:pPr>
            <w:r w:rsidRPr="002E6533">
              <w:t>Fórmula 1:</w:t>
            </w:r>
          </w:p>
        </w:tc>
        <w:tc>
          <w:tcPr>
            <w:tcW w:w="3960" w:type="dxa"/>
          </w:tcPr>
          <w:p w14:paraId="23B34096" w14:textId="77777777" w:rsidR="004470EF" w:rsidRPr="002E6533" w:rsidRDefault="00000000">
            <w:pPr>
              <w:pStyle w:val="Corpodetexto"/>
            </w:pPr>
            <w:r w:rsidRPr="002E6533">
              <w:t>(Campo 1 do Aplicativo A faz referência ao Campo 2 do Aplicativo B)</w:t>
            </w:r>
          </w:p>
          <w:p w14:paraId="2EC18605" w14:textId="77777777" w:rsidR="004470EF" w:rsidRPr="002E6533" w:rsidRDefault="00000000">
            <w:pPr>
              <w:pStyle w:val="Corpodetexto"/>
            </w:pPr>
            <w:r w:rsidRPr="002E6533">
              <w:t>Campo 1 é recalculado sempre que é salvo</w:t>
            </w:r>
          </w:p>
        </w:tc>
      </w:tr>
      <w:tr w:rsidR="004470EF" w:rsidRPr="002E6533" w14:paraId="6A2BEB9D" w14:textId="77777777">
        <w:tc>
          <w:tcPr>
            <w:tcW w:w="3960" w:type="dxa"/>
          </w:tcPr>
          <w:p w14:paraId="0436C380" w14:textId="77777777" w:rsidR="004470EF" w:rsidRPr="002E6533" w:rsidRDefault="00000000">
            <w:pPr>
              <w:pStyle w:val="Compact"/>
            </w:pPr>
            <w:r w:rsidRPr="002E6533">
              <w:t>Fórmula 2:</w:t>
            </w:r>
          </w:p>
        </w:tc>
        <w:tc>
          <w:tcPr>
            <w:tcW w:w="3960" w:type="dxa"/>
          </w:tcPr>
          <w:p w14:paraId="43F6B288" w14:textId="77777777" w:rsidR="004470EF" w:rsidRPr="002E6533" w:rsidRDefault="00000000">
            <w:pPr>
              <w:pStyle w:val="Compact"/>
            </w:pPr>
            <w:r w:rsidRPr="002E6533">
              <w:t>(Campo 2 do Aplicativo B faz referência ao Campo 3 do Aplicativo C)</w:t>
            </w:r>
          </w:p>
        </w:tc>
      </w:tr>
      <w:tr w:rsidR="004470EF" w:rsidRPr="002E6533" w14:paraId="33658F11" w14:textId="77777777">
        <w:tc>
          <w:tcPr>
            <w:tcW w:w="3960" w:type="dxa"/>
          </w:tcPr>
          <w:p w14:paraId="31FAC891" w14:textId="77777777" w:rsidR="004470EF" w:rsidRPr="002E6533" w:rsidRDefault="00000000">
            <w:pPr>
              <w:pStyle w:val="Compact"/>
            </w:pPr>
            <w:r w:rsidRPr="002E6533">
              <w:t>Fórmula 3:</w:t>
            </w:r>
          </w:p>
        </w:tc>
        <w:tc>
          <w:tcPr>
            <w:tcW w:w="3960" w:type="dxa"/>
          </w:tcPr>
          <w:p w14:paraId="7CED370B" w14:textId="77777777" w:rsidR="004470EF" w:rsidRPr="002E6533" w:rsidRDefault="00000000">
            <w:pPr>
              <w:pStyle w:val="Compact"/>
            </w:pPr>
            <w:r w:rsidRPr="002E6533">
              <w:t>(Campo 3 do Aplicativo C faz referência ao Campo 1 do Aplicativo A)</w:t>
            </w:r>
          </w:p>
        </w:tc>
      </w:tr>
    </w:tbl>
    <w:p w14:paraId="5A2E5292" w14:textId="77777777" w:rsidR="004470EF" w:rsidRPr="002E6533" w:rsidRDefault="00000000">
      <w:pPr>
        <w:pStyle w:val="Corpodetexto"/>
      </w:pPr>
      <w:r w:rsidRPr="002E6533">
        <w:t>Por exemplo, a referência circular é criada pelo Campo 3 fazendo referência ao Campo 1.</w:t>
      </w:r>
    </w:p>
    <w:p w14:paraId="3E228B3F" w14:textId="77777777" w:rsidR="004470EF" w:rsidRPr="002E6533" w:rsidRDefault="00000000">
      <w:pPr>
        <w:pStyle w:val="Corpodetexto"/>
      </w:pPr>
      <w:r w:rsidRPr="002E6533">
        <w:t>Tentativa de salvar a Fórmula 1. Uma referência circular é detectada e é exibida uma mensagem de validação que pode ser similar à seguinte:</w:t>
      </w:r>
    </w:p>
    <w:p w14:paraId="4E44D26B" w14:textId="77777777" w:rsidR="004470EF" w:rsidRPr="002E6533" w:rsidRDefault="00000000">
      <w:pPr>
        <w:pStyle w:val="Corpodetexto"/>
      </w:pPr>
      <w:r w:rsidRPr="002E6533">
        <w:t>"Cálculo circular detectado: o caminho do círculo é exibido a seguir:"</w:t>
      </w:r>
    </w:p>
    <w:p w14:paraId="4149273E" w14:textId="77777777" w:rsidR="004470EF" w:rsidRPr="002E6533" w:rsidRDefault="00000000">
      <w:pPr>
        <w:pStyle w:val="TableCaption"/>
      </w:pPr>
      <w:r w:rsidRPr="002E6533">
        <w:t>A tabela a seguir descreve um cálculo circular.</w:t>
      </w:r>
    </w:p>
    <w:tbl>
      <w:tblPr>
        <w:tblStyle w:val="Table"/>
        <w:tblW w:w="5000" w:type="pct"/>
        <w:tblLayout w:type="fixed"/>
        <w:tblLook w:val="0020" w:firstRow="1" w:lastRow="0" w:firstColumn="0" w:lastColumn="0" w:noHBand="0" w:noVBand="0"/>
      </w:tblPr>
      <w:tblGrid>
        <w:gridCol w:w="1810"/>
        <w:gridCol w:w="1811"/>
        <w:gridCol w:w="1811"/>
        <w:gridCol w:w="1811"/>
        <w:gridCol w:w="1811"/>
      </w:tblGrid>
      <w:tr w:rsidR="004470EF" w:rsidRPr="002E6533" w14:paraId="29EF7AD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584" w:type="dxa"/>
          </w:tcPr>
          <w:p w14:paraId="2E733D3B" w14:textId="77777777" w:rsidR="004470EF" w:rsidRPr="002E6533" w:rsidRDefault="00000000">
            <w:pPr>
              <w:pStyle w:val="Compact"/>
            </w:pPr>
            <w:r w:rsidRPr="002E6533">
              <w:t>Campo</w:t>
            </w:r>
          </w:p>
        </w:tc>
        <w:tc>
          <w:tcPr>
            <w:tcW w:w="1584" w:type="dxa"/>
          </w:tcPr>
          <w:p w14:paraId="1600D3C2" w14:textId="77777777" w:rsidR="004470EF" w:rsidRPr="002E6533" w:rsidRDefault="00000000">
            <w:pPr>
              <w:pStyle w:val="Compact"/>
            </w:pPr>
            <w:r w:rsidRPr="002E6533">
              <w:t>Módulo</w:t>
            </w:r>
          </w:p>
        </w:tc>
        <w:tc>
          <w:tcPr>
            <w:tcW w:w="1584" w:type="dxa"/>
          </w:tcPr>
          <w:p w14:paraId="38C86C5B" w14:textId="77777777" w:rsidR="004470EF" w:rsidRPr="002E6533" w:rsidRDefault="00000000">
            <w:pPr>
              <w:pStyle w:val="Compact"/>
            </w:pPr>
            <w:r w:rsidRPr="002E6533">
              <w:t>Nível</w:t>
            </w:r>
          </w:p>
        </w:tc>
        <w:tc>
          <w:tcPr>
            <w:tcW w:w="1584" w:type="dxa"/>
          </w:tcPr>
          <w:p w14:paraId="7BF19F58" w14:textId="77777777" w:rsidR="004470EF" w:rsidRPr="002E6533" w:rsidRDefault="00000000">
            <w:pPr>
              <w:pStyle w:val="Compact"/>
            </w:pPr>
            <w:r w:rsidRPr="002E6533">
              <w:t>Calcular</w:t>
            </w:r>
            <w:r w:rsidRPr="002E6533">
              <w:br/>
              <w:t>sempre</w:t>
            </w:r>
          </w:p>
        </w:tc>
        <w:tc>
          <w:tcPr>
            <w:tcW w:w="1584" w:type="dxa"/>
          </w:tcPr>
          <w:p w14:paraId="7F7AED53" w14:textId="77777777" w:rsidR="004470EF" w:rsidRPr="002E6533" w:rsidRDefault="00000000">
            <w:pPr>
              <w:pStyle w:val="Compact"/>
            </w:pPr>
            <w:r w:rsidRPr="002E6533">
              <w:t>Submeter</w:t>
            </w:r>
            <w:r w:rsidRPr="002E6533">
              <w:br/>
              <w:t>todos</w:t>
            </w:r>
          </w:p>
        </w:tc>
      </w:tr>
      <w:tr w:rsidR="004470EF" w:rsidRPr="002E6533" w14:paraId="46C50713" w14:textId="77777777">
        <w:tc>
          <w:tcPr>
            <w:tcW w:w="1584" w:type="dxa"/>
          </w:tcPr>
          <w:p w14:paraId="634792E5" w14:textId="77777777" w:rsidR="004470EF" w:rsidRPr="002E6533" w:rsidRDefault="00000000">
            <w:pPr>
              <w:pStyle w:val="Compact"/>
            </w:pPr>
            <w:r w:rsidRPr="002E6533">
              <w:t>{Rating}</w:t>
            </w:r>
          </w:p>
        </w:tc>
        <w:tc>
          <w:tcPr>
            <w:tcW w:w="1584" w:type="dxa"/>
          </w:tcPr>
          <w:p w14:paraId="4BDB3568" w14:textId="77777777" w:rsidR="004470EF" w:rsidRPr="002E6533" w:rsidRDefault="00000000">
            <w:pPr>
              <w:pStyle w:val="Compact"/>
            </w:pPr>
            <w:r w:rsidRPr="002E6533">
              <w:t>{Vendor Management}</w:t>
            </w:r>
          </w:p>
        </w:tc>
        <w:tc>
          <w:tcPr>
            <w:tcW w:w="1584" w:type="dxa"/>
          </w:tcPr>
          <w:p w14:paraId="339CA4EF" w14:textId="77777777" w:rsidR="004470EF" w:rsidRPr="002E6533" w:rsidRDefault="00000000">
            <w:pPr>
              <w:pStyle w:val="Compact"/>
            </w:pPr>
            <w:r w:rsidRPr="002E6533">
              <w:t>{levelname01}</w:t>
            </w:r>
          </w:p>
        </w:tc>
        <w:tc>
          <w:tcPr>
            <w:tcW w:w="1584" w:type="dxa"/>
          </w:tcPr>
          <w:p w14:paraId="1B70299C" w14:textId="77777777" w:rsidR="004470EF" w:rsidRPr="002E6533" w:rsidRDefault="00000000">
            <w:pPr>
              <w:pStyle w:val="Compact"/>
            </w:pPr>
            <w:r w:rsidRPr="002E6533">
              <w:t>Não</w:t>
            </w:r>
          </w:p>
        </w:tc>
        <w:tc>
          <w:tcPr>
            <w:tcW w:w="1584" w:type="dxa"/>
          </w:tcPr>
          <w:p w14:paraId="38F915C5" w14:textId="77777777" w:rsidR="004470EF" w:rsidRPr="002E6533" w:rsidRDefault="00000000">
            <w:pPr>
              <w:pStyle w:val="Compact"/>
            </w:pPr>
            <w:r w:rsidRPr="002E6533">
              <w:t>Não</w:t>
            </w:r>
          </w:p>
        </w:tc>
      </w:tr>
      <w:tr w:rsidR="004470EF" w:rsidRPr="002E6533" w14:paraId="05A3603A" w14:textId="77777777">
        <w:tc>
          <w:tcPr>
            <w:tcW w:w="1584" w:type="dxa"/>
          </w:tcPr>
          <w:p w14:paraId="0FAD3BF2" w14:textId="77777777" w:rsidR="004470EF" w:rsidRPr="002E6533" w:rsidRDefault="00000000">
            <w:pPr>
              <w:pStyle w:val="Compact"/>
            </w:pPr>
            <w:r w:rsidRPr="002E6533">
              <w:t>{Controls}</w:t>
            </w:r>
          </w:p>
        </w:tc>
        <w:tc>
          <w:tcPr>
            <w:tcW w:w="1584" w:type="dxa"/>
          </w:tcPr>
          <w:p w14:paraId="03E176CE" w14:textId="77777777" w:rsidR="004470EF" w:rsidRPr="002E6533" w:rsidRDefault="00000000">
            <w:pPr>
              <w:pStyle w:val="Compact"/>
            </w:pPr>
            <w:r w:rsidRPr="002E6533">
              <w:t>{Gerenciamento de políticas}</w:t>
            </w:r>
          </w:p>
        </w:tc>
        <w:tc>
          <w:tcPr>
            <w:tcW w:w="1584" w:type="dxa"/>
          </w:tcPr>
          <w:p w14:paraId="7B975FAD" w14:textId="77777777" w:rsidR="004470EF" w:rsidRPr="002E6533" w:rsidRDefault="00000000">
            <w:pPr>
              <w:pStyle w:val="Compact"/>
            </w:pPr>
            <w:r w:rsidRPr="002E6533">
              <w:t>{levelname02}</w:t>
            </w:r>
          </w:p>
        </w:tc>
        <w:tc>
          <w:tcPr>
            <w:tcW w:w="1584" w:type="dxa"/>
          </w:tcPr>
          <w:p w14:paraId="793E5B71" w14:textId="77777777" w:rsidR="004470EF" w:rsidRPr="002E6533" w:rsidRDefault="00000000">
            <w:pPr>
              <w:pStyle w:val="Compact"/>
            </w:pPr>
            <w:r w:rsidRPr="002E6533">
              <w:t>Não</w:t>
            </w:r>
          </w:p>
        </w:tc>
        <w:tc>
          <w:tcPr>
            <w:tcW w:w="1584" w:type="dxa"/>
          </w:tcPr>
          <w:p w14:paraId="6846F7F5" w14:textId="77777777" w:rsidR="004470EF" w:rsidRPr="002E6533" w:rsidRDefault="00000000">
            <w:pPr>
              <w:pStyle w:val="Compact"/>
            </w:pPr>
            <w:r w:rsidRPr="002E6533">
              <w:t>Não</w:t>
            </w:r>
          </w:p>
        </w:tc>
      </w:tr>
      <w:tr w:rsidR="004470EF" w:rsidRPr="002E6533" w14:paraId="33A91A5A" w14:textId="77777777">
        <w:tc>
          <w:tcPr>
            <w:tcW w:w="1584" w:type="dxa"/>
          </w:tcPr>
          <w:p w14:paraId="67AF4BF6" w14:textId="77777777" w:rsidR="004470EF" w:rsidRPr="002E6533" w:rsidRDefault="00000000">
            <w:pPr>
              <w:pStyle w:val="Compact"/>
            </w:pPr>
            <w:r w:rsidRPr="002E6533">
              <w:t>{Criticality}</w:t>
            </w:r>
          </w:p>
        </w:tc>
        <w:tc>
          <w:tcPr>
            <w:tcW w:w="1584" w:type="dxa"/>
          </w:tcPr>
          <w:p w14:paraId="4B0213BA" w14:textId="77777777" w:rsidR="004470EF" w:rsidRPr="002E6533" w:rsidRDefault="00000000">
            <w:pPr>
              <w:pStyle w:val="Compact"/>
            </w:pPr>
            <w:r w:rsidRPr="002E6533">
              <w:t>{Risk Management}</w:t>
            </w:r>
          </w:p>
        </w:tc>
        <w:tc>
          <w:tcPr>
            <w:tcW w:w="1584" w:type="dxa"/>
          </w:tcPr>
          <w:p w14:paraId="29BBADF9" w14:textId="77777777" w:rsidR="004470EF" w:rsidRPr="002E6533" w:rsidRDefault="00000000">
            <w:pPr>
              <w:pStyle w:val="Compact"/>
            </w:pPr>
            <w:r w:rsidRPr="002E6533">
              <w:t>{levelname01}</w:t>
            </w:r>
          </w:p>
        </w:tc>
        <w:tc>
          <w:tcPr>
            <w:tcW w:w="1584" w:type="dxa"/>
          </w:tcPr>
          <w:p w14:paraId="200DF669" w14:textId="77777777" w:rsidR="004470EF" w:rsidRPr="002E6533" w:rsidRDefault="00000000">
            <w:pPr>
              <w:pStyle w:val="Compact"/>
            </w:pPr>
            <w:r w:rsidRPr="002E6533">
              <w:t>Não</w:t>
            </w:r>
          </w:p>
        </w:tc>
        <w:tc>
          <w:tcPr>
            <w:tcW w:w="1584" w:type="dxa"/>
          </w:tcPr>
          <w:p w14:paraId="52B2E286" w14:textId="77777777" w:rsidR="004470EF" w:rsidRPr="002E6533" w:rsidRDefault="00000000">
            <w:pPr>
              <w:pStyle w:val="Compact"/>
            </w:pPr>
            <w:r w:rsidRPr="002E6533">
              <w:t>Não</w:t>
            </w:r>
          </w:p>
        </w:tc>
      </w:tr>
      <w:tr w:rsidR="004470EF" w:rsidRPr="002E6533" w14:paraId="67F0E232" w14:textId="77777777">
        <w:tc>
          <w:tcPr>
            <w:tcW w:w="1584" w:type="dxa"/>
          </w:tcPr>
          <w:p w14:paraId="7964C935" w14:textId="77777777" w:rsidR="004470EF" w:rsidRPr="002E6533" w:rsidRDefault="00000000">
            <w:pPr>
              <w:pStyle w:val="Compact"/>
            </w:pPr>
            <w:r w:rsidRPr="002E6533">
              <w:t>{Rating}</w:t>
            </w:r>
          </w:p>
        </w:tc>
        <w:tc>
          <w:tcPr>
            <w:tcW w:w="1584" w:type="dxa"/>
          </w:tcPr>
          <w:p w14:paraId="2A87E047" w14:textId="77777777" w:rsidR="004470EF" w:rsidRPr="002E6533" w:rsidRDefault="00000000">
            <w:pPr>
              <w:pStyle w:val="Compact"/>
            </w:pPr>
            <w:r w:rsidRPr="002E6533">
              <w:t>{Vendor Management}</w:t>
            </w:r>
          </w:p>
        </w:tc>
        <w:tc>
          <w:tcPr>
            <w:tcW w:w="1584" w:type="dxa"/>
          </w:tcPr>
          <w:p w14:paraId="39B3DE88" w14:textId="77777777" w:rsidR="004470EF" w:rsidRPr="002E6533" w:rsidRDefault="00000000">
            <w:pPr>
              <w:pStyle w:val="Compact"/>
            </w:pPr>
            <w:r w:rsidRPr="002E6533">
              <w:t>{levelname01}</w:t>
            </w:r>
          </w:p>
        </w:tc>
        <w:tc>
          <w:tcPr>
            <w:tcW w:w="1584" w:type="dxa"/>
          </w:tcPr>
          <w:p w14:paraId="446CDFF9" w14:textId="77777777" w:rsidR="004470EF" w:rsidRPr="002E6533" w:rsidRDefault="00000000">
            <w:pPr>
              <w:pStyle w:val="Compact"/>
            </w:pPr>
            <w:r w:rsidRPr="002E6533">
              <w:t>Não</w:t>
            </w:r>
          </w:p>
        </w:tc>
        <w:tc>
          <w:tcPr>
            <w:tcW w:w="1584" w:type="dxa"/>
          </w:tcPr>
          <w:p w14:paraId="1FD921C2" w14:textId="77777777" w:rsidR="004470EF" w:rsidRPr="002E6533" w:rsidRDefault="00000000">
            <w:pPr>
              <w:pStyle w:val="Compact"/>
            </w:pPr>
            <w:r w:rsidRPr="002E6533">
              <w:t>Não</w:t>
            </w:r>
          </w:p>
        </w:tc>
      </w:tr>
    </w:tbl>
    <w:p w14:paraId="1F228663" w14:textId="77777777" w:rsidR="004470EF" w:rsidRPr="002E6533" w:rsidRDefault="00000000">
      <w:pPr>
        <w:pStyle w:val="Ttulo3"/>
      </w:pPr>
      <w:bookmarkStart w:id="1735" w:name="X1592b1c172da562c5167b00c8ce4ecbf57c27c3"/>
      <w:bookmarkEnd w:id="1734"/>
      <w:r w:rsidRPr="002E6533">
        <w:t>Exemplo: Referência circular de loop direto</w:t>
      </w:r>
    </w:p>
    <w:p w14:paraId="0A8A3EDD" w14:textId="77777777" w:rsidR="004470EF" w:rsidRPr="002E6533" w:rsidRDefault="00000000">
      <w:pPr>
        <w:pStyle w:val="FirstParagraph"/>
      </w:pPr>
      <w:r w:rsidRPr="002E6533">
        <w:t xml:space="preserve">Faça download do arquivo de origem do diagrama aqui: </w:t>
      </w:r>
      <w:hyperlink r:id="rId2807">
        <w:r w:rsidR="004470EF" w:rsidRPr="002E6533">
          <w:rPr>
            <w:rStyle w:val="Hyperlink"/>
          </w:rPr>
          <w:t>Platform – Diagrama de referência circular de loop direto</w:t>
        </w:r>
      </w:hyperlink>
    </w:p>
    <w:p w14:paraId="749A4EEB" w14:textId="77777777" w:rsidR="004470EF" w:rsidRPr="002E6533" w:rsidRDefault="00000000">
      <w:pPr>
        <w:pStyle w:val="Corpodetexto"/>
      </w:pPr>
      <w:r w:rsidRPr="002E6533">
        <w:t>Referência circular com um exemplo de loop direto</w:t>
      </w:r>
    </w:p>
    <w:p w14:paraId="5ED274C5" w14:textId="77777777" w:rsidR="004470EF" w:rsidRPr="002E6533" w:rsidRDefault="00000000">
      <w:pPr>
        <w:pStyle w:val="Ttulo1"/>
      </w:pPr>
      <w:bookmarkStart w:id="1736" w:name="campos-de-referência-cruzada"/>
      <w:bookmarkEnd w:id="1722"/>
      <w:bookmarkEnd w:id="1732"/>
      <w:bookmarkEnd w:id="1735"/>
      <w:r w:rsidRPr="002E6533">
        <w:lastRenderedPageBreak/>
        <w:t>Campos de referência cruzada</w:t>
      </w:r>
    </w:p>
    <w:p w14:paraId="4AD69CE1" w14:textId="77777777" w:rsidR="004470EF" w:rsidRPr="002E6533" w:rsidRDefault="00000000">
      <w:pPr>
        <w:pStyle w:val="FirstParagraph"/>
      </w:pPr>
      <w:r w:rsidRPr="002E6533">
        <w:t>Os campos de referência cruzada permitem que os usuários criem associações entre registros do mesmo aplicativo (referências internas) ou registros de 1 ou mais aplicativos diferentes (referências externas).</w:t>
      </w:r>
    </w:p>
    <w:p w14:paraId="264D527C" w14:textId="77777777" w:rsidR="004470EF" w:rsidRPr="002E6533" w:rsidRDefault="00000000">
      <w:pPr>
        <w:pStyle w:val="Corpodetexto"/>
      </w:pPr>
      <w:r w:rsidRPr="002E6533">
        <w:t>Por exemplo, se você tiver um campo interno de referência cruzada em um aplicativo Tíquetes de problemas, será possível associar 1 tíquete a outros tíquetes relacionados. Se você tiver um campo de referência cruzada em um aplicativo Violações que faça referência a um aplicativo Investigadores, poderá selecionar investigadores para registros de violação individuais.</w:t>
      </w:r>
    </w:p>
    <w:p w14:paraId="7F62245A" w14:textId="77777777" w:rsidR="004470EF" w:rsidRPr="002E6533" w:rsidRDefault="00000000">
      <w:pPr>
        <w:pStyle w:val="Corpodetexto"/>
      </w:pPr>
      <w:r w:rsidRPr="002E6533">
        <w:t>Nesta página</w:t>
      </w:r>
    </w:p>
    <w:p w14:paraId="73199192" w14:textId="77777777" w:rsidR="004470EF" w:rsidRPr="002E6533" w:rsidRDefault="004470EF">
      <w:pPr>
        <w:pStyle w:val="Compact"/>
      </w:pPr>
      <w:hyperlink w:anchor="Adicionarcomportamentosnovosedepesquisa">
        <w:r w:rsidRPr="002E6533">
          <w:rPr>
            <w:rStyle w:val="Hyperlink"/>
          </w:rPr>
          <w:t>Adicionar comportamentos novos e de pesquisa</w:t>
        </w:r>
      </w:hyperlink>
    </w:p>
    <w:p w14:paraId="36F27810" w14:textId="77777777" w:rsidR="004470EF" w:rsidRPr="002E6533" w:rsidRDefault="004470EF">
      <w:pPr>
        <w:pStyle w:val="Compact"/>
      </w:pPr>
      <w:hyperlink w:anchor="Camposderegistrosrelacionados">
        <w:r w:rsidRPr="002E6533">
          <w:rPr>
            <w:rStyle w:val="Hyperlink"/>
          </w:rPr>
          <w:t>Campos de registros relacionados</w:t>
        </w:r>
      </w:hyperlink>
    </w:p>
    <w:p w14:paraId="0EF4D88E" w14:textId="77777777" w:rsidR="004470EF" w:rsidRPr="002E6533" w:rsidRDefault="004470EF">
      <w:pPr>
        <w:pStyle w:val="Compact"/>
      </w:pPr>
      <w:hyperlink w:anchor="Refer%C3%AAnciascruzadascalculadas">
        <w:r w:rsidRPr="002E6533">
          <w:rPr>
            <w:rStyle w:val="Hyperlink"/>
          </w:rPr>
          <w:t>Referências cruzadas calculadas</w:t>
        </w:r>
      </w:hyperlink>
    </w:p>
    <w:p w14:paraId="622471C9" w14:textId="77777777" w:rsidR="004470EF" w:rsidRPr="002E6533" w:rsidRDefault="004470EF">
      <w:pPr>
        <w:pStyle w:val="Compact"/>
        <w:numPr>
          <w:ilvl w:val="1"/>
          <w:numId w:val="0"/>
        </w:numPr>
      </w:pPr>
      <w:hyperlink w:anchor="Rec%C3%A1lculoderefer%C3%AAnciacruzada">
        <w:r w:rsidRPr="002E6533">
          <w:rPr>
            <w:rStyle w:val="Hyperlink"/>
          </w:rPr>
          <w:t>Recálculo de referência cruzada</w:t>
        </w:r>
      </w:hyperlink>
    </w:p>
    <w:p w14:paraId="2B2E20AF" w14:textId="77777777" w:rsidR="004470EF" w:rsidRPr="002E6533" w:rsidRDefault="004470EF">
      <w:pPr>
        <w:pStyle w:val="Compact"/>
        <w:numPr>
          <w:ilvl w:val="2"/>
          <w:numId w:val="0"/>
        </w:numPr>
      </w:pPr>
      <w:hyperlink w:anchor="Limitesderec%C3%A1lculo">
        <w:r w:rsidRPr="002E6533">
          <w:rPr>
            <w:rStyle w:val="Hyperlink"/>
          </w:rPr>
          <w:t>Limites de recálculo</w:t>
        </w:r>
      </w:hyperlink>
    </w:p>
    <w:p w14:paraId="23A8AC4C" w14:textId="77777777" w:rsidR="004470EF" w:rsidRPr="002E6533" w:rsidRDefault="00000000">
      <w:pPr>
        <w:pStyle w:val="Ttulo2"/>
      </w:pPr>
      <w:bookmarkStart w:id="1737" w:name="Xb7f3f16584b03795ee4508e418e415948cb5408"/>
      <w:r w:rsidRPr="002E6533">
        <w:t>Adicionar comportamentos novos e de pesquisa</w:t>
      </w:r>
    </w:p>
    <w:p w14:paraId="18E6A778" w14:textId="77777777" w:rsidR="004470EF" w:rsidRPr="002E6533" w:rsidRDefault="00000000">
      <w:pPr>
        <w:pStyle w:val="FirstParagraph"/>
      </w:pPr>
      <w:r w:rsidRPr="002E6533">
        <w:t>Ao configurar uma referência cruzada, você pode decidir se os usuários podem adicionar novos registros, pesquisar registros existentes ou ambos a partir da referência cruzada.</w:t>
      </w:r>
    </w:p>
    <w:p w14:paraId="63B3617C" w14:textId="77777777" w:rsidR="004470EF" w:rsidRPr="002E6533" w:rsidRDefault="00000000">
      <w:pPr>
        <w:pStyle w:val="Ttulo2"/>
      </w:pPr>
      <w:bookmarkStart w:id="1738" w:name="campos-de-registros-relacionados"/>
      <w:bookmarkEnd w:id="1737"/>
      <w:r w:rsidRPr="002E6533">
        <w:t>Campos de registros relacionados</w:t>
      </w:r>
    </w:p>
    <w:p w14:paraId="73AFC968" w14:textId="77777777" w:rsidR="004470EF" w:rsidRPr="002E6533" w:rsidRDefault="00000000">
      <w:pPr>
        <w:pStyle w:val="FirstParagraph"/>
      </w:pPr>
      <w:r w:rsidRPr="002E6533">
        <w:t xml:space="preserve">Quando você </w:t>
      </w:r>
      <w:hyperlink r:id="rId2808">
        <w:r w:rsidR="004470EF" w:rsidRPr="002E6533">
          <w:rPr>
            <w:rStyle w:val="Hyperlink"/>
          </w:rPr>
          <w:t>cria um campo de referência cruzada</w:t>
        </w:r>
      </w:hyperlink>
      <w:r w:rsidRPr="002E6533">
        <w:t xml:space="preserve"> que forma um relacionamento externo com outro aplicativo,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w:t>
      </w:r>
    </w:p>
    <w:p w14:paraId="39CE822F" w14:textId="77777777" w:rsidR="004470EF" w:rsidRPr="002E6533" w:rsidRDefault="00000000">
      <w:pPr>
        <w:pStyle w:val="Corpodetexto"/>
      </w:pPr>
      <w:r w:rsidRPr="002E6533">
        <w:t>O campo Registros relacionados é uma imagem espelhada do campo Referência cruzada, isso significa que ele permite a você consultar todos os registros que tiverem referência cruzada com um determinado registro.</w:t>
      </w:r>
    </w:p>
    <w:p w14:paraId="42651207" w14:textId="77777777" w:rsidR="004470EF" w:rsidRPr="002E6533" w:rsidRDefault="00000000">
      <w:pPr>
        <w:pStyle w:val="Corpodetexto"/>
      </w:pPr>
      <w:r w:rsidRPr="002E6533">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3A715EED" w14:textId="77777777" w:rsidR="004470EF" w:rsidRPr="002E6533" w:rsidRDefault="00000000">
      <w:pPr>
        <w:pStyle w:val="Corpodetexto"/>
      </w:pPr>
      <w:r w:rsidRPr="002E6533">
        <w:lastRenderedPageBreak/>
        <w:t>Se você criar um campo de referência cruzada para um aplicativo em níveis,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2A536F68" w14:textId="77777777" w:rsidR="004470EF" w:rsidRPr="002E6533" w:rsidRDefault="00000000">
      <w:pPr>
        <w:pStyle w:val="Corpodetexto"/>
      </w:pPr>
      <w:r w:rsidRPr="002E6533">
        <w:t>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5DE5C34B" w14:textId="77777777" w:rsidR="004470EF" w:rsidRPr="002E6533" w:rsidRDefault="00000000">
      <w:pPr>
        <w:pStyle w:val="Corpodetexto"/>
      </w:pPr>
      <w:r w:rsidRPr="002E6533">
        <w:t xml:space="preserve">Se um campo </w:t>
      </w:r>
      <w:proofErr w:type="gramStart"/>
      <w:r w:rsidRPr="002E6533">
        <w:t>Registros relacionados estiver</w:t>
      </w:r>
      <w:proofErr w:type="gramEnd"/>
      <w:r w:rsidRPr="002E6533">
        <w:t xml:space="preserve"> configurado para ser exibido no layout, mas um usuário não tiver acesso aos registros no aplicativo, questionário ou subformulário relacionado, o campo Registros relacionados não será exibido para aquele usuário.</w:t>
      </w:r>
    </w:p>
    <w:p w14:paraId="5281FE45" w14:textId="77777777" w:rsidR="004470EF" w:rsidRPr="002E6533" w:rsidRDefault="00000000">
      <w:pPr>
        <w:pStyle w:val="Ttulo2"/>
      </w:pPr>
      <w:bookmarkStart w:id="1739" w:name="referências-cruzadas-calculadas"/>
      <w:bookmarkEnd w:id="1738"/>
      <w:r w:rsidRPr="002E6533">
        <w:t>Referências cruzadas calculadas</w:t>
      </w:r>
    </w:p>
    <w:p w14:paraId="600477BA" w14:textId="77777777" w:rsidR="004470EF" w:rsidRPr="002E6533" w:rsidRDefault="00000000">
      <w:pPr>
        <w:pStyle w:val="FirstParagraph"/>
      </w:pPr>
      <w:r w:rsidRPr="002E6533">
        <w:t>Você também pode criar uma referência cruzada calculada que permite criar dinamicamente relacionamentos entre registros em dois aplicativos diferentes. As referências cruzadas calculadas podem eliminar a necessidade de alguns feeds de dados e fornecer mais links de dados em tempo real.</w:t>
      </w:r>
    </w:p>
    <w:p w14:paraId="26721288" w14:textId="77777777" w:rsidR="004470EF" w:rsidRPr="002E6533" w:rsidRDefault="00000000">
      <w:pPr>
        <w:pStyle w:val="Corpodetexto"/>
      </w:pPr>
      <w:r w:rsidRPr="002E6533">
        <w:t>Por exemplo, você pode criar uma referência cruzada calculada no campo Resultados da verificação de vulnerabilidades no aplicativo Dispositivos que cria sistematicamente um link entre Dispositivos e Resultados da verificação de vulnerabilidades quando há uma correspondência no endereço IP em ambos os registros. Além disso, você pode aplicar um filtro que cria um link para Resultados da análise apenas quando a Gravidade de um Resultado da análise contiver Severidade.</w:t>
      </w:r>
    </w:p>
    <w:p w14:paraId="013DBDD5" w14:textId="77777777" w:rsidR="004470EF" w:rsidRPr="002E6533" w:rsidRDefault="00000000">
      <w:pPr>
        <w:pStyle w:val="Corpodetexto"/>
      </w:pPr>
      <w:r w:rsidRPr="002E6533">
        <w:t>Os campos de referência cruzada calculados não correspondem quando não há valor no campo (por exemplo nenhuma seleção em uma lista de valores, ou o campo está em branco).</w:t>
      </w:r>
    </w:p>
    <w:p w14:paraId="38A8405D" w14:textId="77777777" w:rsidR="004470EF" w:rsidRPr="002E6533" w:rsidRDefault="00000000">
      <w:pPr>
        <w:pStyle w:val="Ttulo3"/>
      </w:pPr>
      <w:bookmarkStart w:id="1740" w:name="recálculo-de-referência-cruzada"/>
      <w:r w:rsidRPr="002E6533">
        <w:t>Recálculo de referência cruzada</w:t>
      </w:r>
    </w:p>
    <w:p w14:paraId="29B9FB2A" w14:textId="77777777" w:rsidR="004470EF" w:rsidRPr="002E6533" w:rsidRDefault="00000000">
      <w:pPr>
        <w:pStyle w:val="FirstParagraph"/>
      </w:pPr>
      <w:r w:rsidRPr="002E6533">
        <w:t>O Archer recalcula referências cruzadas nas seguintes circunstâncias:</w:t>
      </w:r>
    </w:p>
    <w:p w14:paraId="5EE55538" w14:textId="77777777" w:rsidR="004470EF" w:rsidRPr="002E6533" w:rsidRDefault="00000000">
      <w:r w:rsidRPr="002E6533">
        <w:t xml:space="preserve">O recálculo no nível do registro ocorre quando um registro é salvo ou o usuário clica na </w:t>
      </w:r>
      <w:proofErr w:type="gramStart"/>
      <w:r w:rsidRPr="002E6533">
        <w:t>opção Recalcular</w:t>
      </w:r>
      <w:proofErr w:type="gramEnd"/>
      <w:r w:rsidRPr="002E6533">
        <w:t>.</w:t>
      </w:r>
    </w:p>
    <w:p w14:paraId="1F0332D1" w14:textId="77777777" w:rsidR="004470EF" w:rsidRPr="002E6533" w:rsidRDefault="00000000">
      <w:r w:rsidRPr="002E6533">
        <w:lastRenderedPageBreak/>
        <w:t>O recálculo completo do aplicativo, questionário ou subformulário ocorre quando o administrador do aplicativo aciona o recálculo completo do módulo no Application Builder.</w:t>
      </w:r>
    </w:p>
    <w:p w14:paraId="58C13DDD" w14:textId="77777777" w:rsidR="004470EF" w:rsidRPr="002E6533" w:rsidRDefault="00000000">
      <w:r w:rsidRPr="002E6533">
        <w:t>Ocorrem recálculos de feed de dadoss quando feeds de dados são processados. eCada registro é processado um de cada vez e o recálculo acontece no nível do registro.</w:t>
      </w:r>
    </w:p>
    <w:p w14:paraId="086F1B22" w14:textId="77777777" w:rsidR="004470EF" w:rsidRPr="002E6533" w:rsidRDefault="00000000">
      <w:pPr>
        <w:pStyle w:val="Ttulo4"/>
      </w:pPr>
      <w:bookmarkStart w:id="1741" w:name="limites-de-recálculo"/>
      <w:r w:rsidRPr="002E6533">
        <w:t>Limites de recálculo</w:t>
      </w:r>
    </w:p>
    <w:p w14:paraId="2970A4A5" w14:textId="77777777" w:rsidR="004470EF" w:rsidRPr="002E6533" w:rsidRDefault="00000000">
      <w:pPr>
        <w:pStyle w:val="FirstParagraph"/>
      </w:pPr>
      <w:r w:rsidRPr="002E6533">
        <w:t xml:space="preserve">Quando um registro é recalculado, o Archer identifica e recalcula registros relacionados em outros aplicativos. O número de cálculos realizados por todas as </w:t>
      </w:r>
      <w:proofErr w:type="gramStart"/>
      <w:r w:rsidRPr="002E6533">
        <w:t>referências</w:t>
      </w:r>
      <w:proofErr w:type="gramEnd"/>
      <w:r w:rsidRPr="002E6533">
        <w:t xml:space="preserve"> referências cruzadas e registros relacionados durante um recálculo devem estar abaixo do limite definido no Archer Control Panel.</w:t>
      </w:r>
    </w:p>
    <w:p w14:paraId="616917BE" w14:textId="77777777" w:rsidR="004470EF" w:rsidRPr="002E6533" w:rsidRDefault="00000000">
      <w:pPr>
        <w:pStyle w:val="Corpodetexto"/>
      </w:pPr>
      <w:r w:rsidRPr="002E6533">
        <w:rPr>
          <w:b/>
          <w:bCs/>
        </w:rPr>
        <w:t>Importante:</w:t>
      </w:r>
      <w:r w:rsidRPr="002E6533">
        <w:t xml:space="preserve"> Se o limite de referência cruzada calculado for excedido, todos os registros além do limite serão afetados. Por exemplo, se o limite for 3, a 4ª referência cruzada e as seguintes receberão um status de erro. Para resolver esse erro, aumente o limite de referência cruzada calculado no Painel de Controle do Archer para um valor mais alto ou ajuste o campo de referência cruzada calculado original.</w:t>
      </w:r>
    </w:p>
    <w:p w14:paraId="17C0D102" w14:textId="77777777" w:rsidR="004470EF" w:rsidRPr="002E6533" w:rsidRDefault="00000000">
      <w:pPr>
        <w:pStyle w:val="Ttulo1"/>
      </w:pPr>
      <w:bookmarkStart w:id="1742" w:name="adicionando-campos-de-referência-cruzada"/>
      <w:bookmarkEnd w:id="1736"/>
      <w:bookmarkEnd w:id="1739"/>
      <w:bookmarkEnd w:id="1740"/>
      <w:bookmarkEnd w:id="1741"/>
      <w:r w:rsidRPr="002E6533">
        <w:t>Adicionando campos de referência cruzada</w:t>
      </w:r>
    </w:p>
    <w:p w14:paraId="5B1EEC4D" w14:textId="77777777" w:rsidR="004470EF" w:rsidRPr="002E6533" w:rsidRDefault="00000000">
      <w:pPr>
        <w:pStyle w:val="FirstParagraph"/>
      </w:pPr>
      <w:r w:rsidRPr="002E6533">
        <w:t>Os </w:t>
      </w:r>
      <w:hyperlink w:anchor="Xa39a3ee5e6b4b0d3255bfef95601890afd80709">
        <w:r w:rsidR="004470EF" w:rsidRPr="002E6533">
          <w:rPr>
            <w:rStyle w:val="Hyperlink"/>
          </w:rPr>
          <w:t>campos de referência cruzada</w:t>
        </w:r>
      </w:hyperlink>
      <w:r w:rsidRPr="002E6533">
        <w:t xml:space="preserve"> permitem que os usuários criem associações entre registros do mesmo </w:t>
      </w:r>
      <w:hyperlink r:id="rId2809">
        <w:r w:rsidR="004470EF" w:rsidRPr="002E6533">
          <w:rPr>
            <w:rStyle w:val="Hyperlink"/>
          </w:rPr>
          <w:t>aplicativo</w:t>
        </w:r>
      </w:hyperlink>
      <w:r w:rsidRPr="002E6533">
        <w:t xml:space="preserve"> (referências internas) ou registros de 1 ou mais aplicativos diferentes (referências externas). Os campos de referência cruzada podem ser </w:t>
      </w:r>
      <w:hyperlink r:id="rId2810">
        <w:r w:rsidR="004470EF" w:rsidRPr="002E6533">
          <w:rPr>
            <w:rStyle w:val="Hyperlink"/>
          </w:rPr>
          <w:t>calculados.</w:t>
        </w:r>
      </w:hyperlink>
    </w:p>
    <w:p w14:paraId="4C5C371D" w14:textId="77777777" w:rsidR="004470EF" w:rsidRPr="002E6533" w:rsidRDefault="00000000">
      <w:pPr>
        <w:pStyle w:val="Corpodetexto"/>
      </w:pPr>
      <w:r w:rsidRPr="002E6533">
        <w:t>Nesta página</w:t>
      </w:r>
    </w:p>
    <w:p w14:paraId="08BB3805" w14:textId="77777777" w:rsidR="004470EF" w:rsidRPr="002E6533" w:rsidRDefault="004470EF">
      <w:pPr>
        <w:pStyle w:val="Compact"/>
      </w:pPr>
      <w:hyperlink w:anchor="Tarefa1Criarocampo">
        <w:r w:rsidRPr="002E6533">
          <w:rPr>
            <w:rStyle w:val="Hyperlink"/>
          </w:rPr>
          <w:t>Tarefa 1: Criar o campo</w:t>
        </w:r>
      </w:hyperlink>
    </w:p>
    <w:p w14:paraId="1160BB30"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46F9C9B9" w14:textId="77777777" w:rsidR="004470EF" w:rsidRPr="002E6533" w:rsidRDefault="004470EF">
      <w:pPr>
        <w:pStyle w:val="Compact"/>
      </w:pPr>
      <w:hyperlink w:anchor="Tarefa3Configurarasop%C3%A7%C3%B5es">
        <w:r w:rsidRPr="002E6533">
          <w:rPr>
            <w:rStyle w:val="Hyperlink"/>
          </w:rPr>
          <w:t>Tarefa 3: Configurar as opções</w:t>
        </w:r>
      </w:hyperlink>
    </w:p>
    <w:p w14:paraId="77BC9B44" w14:textId="77777777" w:rsidR="004470EF" w:rsidRPr="002E6533" w:rsidRDefault="004470EF">
      <w:pPr>
        <w:pStyle w:val="Compact"/>
      </w:pPr>
      <w:hyperlink w:anchor="X5addbb9fa87b4b136fadccfba633539e1cadece">
        <w:r w:rsidRPr="002E6533">
          <w:rPr>
            <w:rStyle w:val="Hyperlink"/>
          </w:rPr>
          <w:t>Tarefa 4: Definir opções de configuração de pesquisa de registro</w:t>
        </w:r>
      </w:hyperlink>
    </w:p>
    <w:p w14:paraId="199D7079" w14:textId="77777777" w:rsidR="004470EF" w:rsidRPr="002E6533" w:rsidRDefault="004470EF">
      <w:pPr>
        <w:pStyle w:val="Compact"/>
      </w:pPr>
      <w:hyperlink w:anchor="X2829a5b6141905c2b95802467562d941b7e8749">
        <w:r w:rsidRPr="002E6533">
          <w:rPr>
            <w:rStyle w:val="Hyperlink"/>
          </w:rPr>
          <w:t xml:space="preserve">Tarefa 5: Definir propriedades de exibição </w:t>
        </w:r>
        <w:proofErr w:type="gramStart"/>
        <w:r w:rsidRPr="002E6533">
          <w:rPr>
            <w:rStyle w:val="Hyperlink"/>
          </w:rPr>
          <w:t>do grade</w:t>
        </w:r>
        <w:proofErr w:type="gramEnd"/>
      </w:hyperlink>
    </w:p>
    <w:p w14:paraId="47F093AB" w14:textId="77777777" w:rsidR="004470EF" w:rsidRPr="002E6533" w:rsidRDefault="004470EF">
      <w:pPr>
        <w:pStyle w:val="Compact"/>
      </w:pPr>
      <w:hyperlink w:anchor="Xcd244936bc3e07b7ed7e7f1a2885fea5f557eb7">
        <w:r w:rsidRPr="002E6533">
          <w:rPr>
            <w:rStyle w:val="Hyperlink"/>
          </w:rPr>
          <w:t>Tarefa 6: Definir as opções de configuração</w:t>
        </w:r>
      </w:hyperlink>
    </w:p>
    <w:p w14:paraId="735DEC6C" w14:textId="77777777" w:rsidR="004470EF" w:rsidRPr="002E6533" w:rsidRDefault="004470EF">
      <w:pPr>
        <w:pStyle w:val="Compact"/>
      </w:pPr>
      <w:hyperlink w:anchor="Tarefa7Configurarotextodeajuda">
        <w:r w:rsidRPr="002E6533">
          <w:rPr>
            <w:rStyle w:val="Hyperlink"/>
          </w:rPr>
          <w:t>Tarefa 7: Configurar o texto de ajuda</w:t>
        </w:r>
      </w:hyperlink>
    </w:p>
    <w:p w14:paraId="7543DB40" w14:textId="77777777" w:rsidR="004470EF" w:rsidRPr="002E6533" w:rsidRDefault="004470EF">
      <w:pPr>
        <w:pStyle w:val="Compact"/>
      </w:pPr>
      <w:hyperlink w:anchor="Tarefa8Configuraroacessoaoarquivo">
        <w:r w:rsidRPr="002E6533">
          <w:rPr>
            <w:rStyle w:val="Hyperlink"/>
          </w:rPr>
          <w:t>Tarefa 8: Configurar o acesso ao arquivo</w:t>
        </w:r>
      </w:hyperlink>
    </w:p>
    <w:p w14:paraId="473F155E" w14:textId="77777777" w:rsidR="004470EF" w:rsidRPr="002E6533" w:rsidRDefault="00000000">
      <w:pPr>
        <w:pStyle w:val="Ttulo2"/>
      </w:pPr>
      <w:r w:rsidRPr="002E6533">
        <w:t>Tarefa 1: Criar o campo</w:t>
      </w:r>
    </w:p>
    <w:p w14:paraId="5A239F5F" w14:textId="77777777" w:rsidR="004470EF" w:rsidRPr="002E6533" w:rsidRDefault="00000000">
      <w:pPr>
        <w:pStyle w:val="Compact"/>
      </w:pPr>
      <w:r w:rsidRPr="002E6533">
        <w:t>Em seu aplicativo, acesse a guia Designer &gt; guia Layout &gt; painel Objetos &gt; e clique em Adicionar novo.</w:t>
      </w:r>
    </w:p>
    <w:p w14:paraId="23A5F2C1" w14:textId="77777777" w:rsidR="004470EF" w:rsidRPr="002E6533" w:rsidRDefault="00000000">
      <w:pPr>
        <w:pStyle w:val="Compact"/>
      </w:pPr>
      <w:r w:rsidRPr="002E6533">
        <w:t>Selecione o tipo de campo e digite um nome.</w:t>
      </w:r>
    </w:p>
    <w:p w14:paraId="305E9787" w14:textId="77777777" w:rsidR="004470EF" w:rsidRPr="002E6533" w:rsidRDefault="00000000">
      <w:r w:rsidRPr="002E6533">
        <w:t>Diretrizes de nome de campo:</w:t>
      </w:r>
    </w:p>
    <w:p w14:paraId="37E7DF79" w14:textId="77777777" w:rsidR="004470EF" w:rsidRPr="002E6533" w:rsidRDefault="00000000">
      <w:pPr>
        <w:pStyle w:val="Compact"/>
        <w:numPr>
          <w:ilvl w:val="1"/>
          <w:numId w:val="0"/>
        </w:numPr>
      </w:pPr>
      <w:r w:rsidRPr="002E6533">
        <w:lastRenderedPageBreak/>
        <w:t>Se possível, mantenha os nomes com menos de 20 caracteres. Por exemplo, use Descrição em vez de Descrição do ativo.</w:t>
      </w:r>
    </w:p>
    <w:p w14:paraId="5574FF18"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046B2945"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1E1ADE9C"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07DAD666" w14:textId="77777777" w:rsidR="004470EF" w:rsidRPr="002E6533" w:rsidRDefault="00000000">
      <w:pPr>
        <w:pStyle w:val="Compact"/>
        <w:numPr>
          <w:ilvl w:val="1"/>
          <w:numId w:val="0"/>
        </w:numPr>
      </w:pPr>
      <w:r w:rsidRPr="002E6533">
        <w:t>Não use os nomes: Versão, ID de nível nem ID de conteúdo para os campos que você adicionar a um aplicativo ou questionário. O campo não é exibido corretamente com esses nomes.</w:t>
      </w:r>
    </w:p>
    <w:p w14:paraId="715FC4B8" w14:textId="77777777" w:rsidR="004470EF" w:rsidRPr="002E6533" w:rsidRDefault="00000000">
      <w:pPr>
        <w:pStyle w:val="Compact"/>
      </w:pPr>
      <w:r w:rsidRPr="002E6533">
        <w:t xml:space="preserve">Selecione a referência disponível aplicável. A referência disponível designa o aplicativo com o qual um relacionamento é criado. Para obter mais informações, consulte </w:t>
      </w:r>
      <w:hyperlink r:id="rId2811">
        <w:r w:rsidR="004470EF" w:rsidRPr="002E6533">
          <w:rPr>
            <w:rStyle w:val="Hyperlink"/>
          </w:rPr>
          <w:t>Campos de Referência cruzada</w:t>
        </w:r>
      </w:hyperlink>
      <w:r w:rsidRPr="002E6533">
        <w:t>.</w:t>
      </w:r>
    </w:p>
    <w:p w14:paraId="020AB37E" w14:textId="77777777" w:rsidR="004470EF" w:rsidRPr="002E6533" w:rsidRDefault="00000000">
      <w:pPr>
        <w:pStyle w:val="Compact"/>
      </w:pPr>
      <w:r w:rsidRPr="002E6533">
        <w:t>Se aplicável, selecione o nível associado da referência selecionada na Etapa 3 e clique em Criar campo.</w:t>
      </w:r>
    </w:p>
    <w:p w14:paraId="6F94AAEF" w14:textId="77777777" w:rsidR="004470EF" w:rsidRPr="002E6533" w:rsidRDefault="00000000">
      <w:pPr>
        <w:pStyle w:val="Compact"/>
      </w:pPr>
      <w:r w:rsidRPr="002E6533">
        <w:t>Na seção Informações gerais, digite uma descrição.</w:t>
      </w:r>
    </w:p>
    <w:p w14:paraId="356E7B94"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6A87A4C5" w14:textId="77777777" w:rsidR="004470EF" w:rsidRPr="002E6533" w:rsidRDefault="00000000">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70C908C2"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6B61E998" w14:textId="77777777" w:rsidR="004470EF" w:rsidRPr="002E6533" w:rsidRDefault="00000000">
      <w:pPr>
        <w:pStyle w:val="Ttulo2"/>
      </w:pPr>
      <w:r w:rsidRPr="002E6533">
        <w:t>Tarefa 2: Determinar como o campo é exibido</w:t>
      </w:r>
    </w:p>
    <w:p w14:paraId="264B5472" w14:textId="77777777" w:rsidR="004470EF" w:rsidRPr="002E6533" w:rsidRDefault="00000000">
      <w:pPr>
        <w:pStyle w:val="FirstParagraph"/>
      </w:pPr>
      <w:r w:rsidRPr="002E6533">
        <w:t>Na seção Controle de exibição, selecione como quer que o campo seja exibido no registro.</w:t>
      </w:r>
    </w:p>
    <w:p w14:paraId="32F3665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A4660FE"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EAAEC88" w14:textId="77777777" w:rsidR="004470EF" w:rsidRPr="002E6533" w:rsidRDefault="00000000">
            <w:pPr>
              <w:pStyle w:val="Compact"/>
            </w:pPr>
            <w:r w:rsidRPr="002E6533">
              <w:t>Opção</w:t>
            </w:r>
          </w:p>
        </w:tc>
        <w:tc>
          <w:tcPr>
            <w:tcW w:w="3960" w:type="dxa"/>
          </w:tcPr>
          <w:p w14:paraId="3E40E2B7" w14:textId="77777777" w:rsidR="004470EF" w:rsidRPr="002E6533" w:rsidRDefault="00000000">
            <w:pPr>
              <w:pStyle w:val="Compact"/>
            </w:pPr>
            <w:r w:rsidRPr="002E6533">
              <w:t>Descrição</w:t>
            </w:r>
          </w:p>
        </w:tc>
      </w:tr>
      <w:tr w:rsidR="004470EF" w:rsidRPr="002E6533" w14:paraId="6E11FF06" w14:textId="77777777">
        <w:tc>
          <w:tcPr>
            <w:tcW w:w="3960" w:type="dxa"/>
          </w:tcPr>
          <w:p w14:paraId="5903DA4C" w14:textId="77777777" w:rsidR="004470EF" w:rsidRPr="002E6533" w:rsidRDefault="00000000">
            <w:pPr>
              <w:pStyle w:val="Compact"/>
            </w:pPr>
            <w:r w:rsidRPr="002E6533">
              <w:t>Grid</w:t>
            </w:r>
          </w:p>
        </w:tc>
        <w:tc>
          <w:tcPr>
            <w:tcW w:w="3960" w:type="dxa"/>
          </w:tcPr>
          <w:p w14:paraId="03DA7047" w14:textId="77777777" w:rsidR="004470EF" w:rsidRPr="002E6533" w:rsidRDefault="00000000">
            <w:pPr>
              <w:pStyle w:val="Compact"/>
            </w:pPr>
            <w:r w:rsidRPr="002E6533">
              <w:t xml:space="preserve">Exibe diversos campos de dados do registro referido, que ocupam a largura </w:t>
            </w:r>
            <w:r w:rsidRPr="002E6533">
              <w:lastRenderedPageBreak/>
              <w:t>da página, em formato de tabela (grid) ou em uma coluna. As informações do anexo são exibidas como um controle grid redimensionável que exibe o nome, o tamanho e o tipo de cada arquivo. Ao selecionar a opção Grid, os usuários com acesso apropriado podem visualizar o relatório Histórico de downloads. Este relatório fornece um resumo do histórico de downloads de um documento, que abrange usuário, endereço de e-mail e data do download. Os usuários podem fazer upload de arquivos clicando em Adicionar novo.</w:t>
            </w:r>
          </w:p>
        </w:tc>
      </w:tr>
      <w:tr w:rsidR="004470EF" w:rsidRPr="002E6533" w14:paraId="6149D1A4" w14:textId="77777777">
        <w:tc>
          <w:tcPr>
            <w:tcW w:w="3960" w:type="dxa"/>
          </w:tcPr>
          <w:p w14:paraId="437181F7" w14:textId="77777777" w:rsidR="004470EF" w:rsidRPr="002E6533" w:rsidRDefault="00000000">
            <w:pPr>
              <w:pStyle w:val="Compact"/>
            </w:pPr>
            <w:r w:rsidRPr="002E6533">
              <w:lastRenderedPageBreak/>
              <w:t>Coluna única</w:t>
            </w:r>
          </w:p>
        </w:tc>
        <w:tc>
          <w:tcPr>
            <w:tcW w:w="3960" w:type="dxa"/>
          </w:tcPr>
          <w:p w14:paraId="7493B313" w14:textId="77777777" w:rsidR="004470EF" w:rsidRPr="002E6533" w:rsidRDefault="00000000">
            <w:pPr>
              <w:pStyle w:val="Compact"/>
            </w:pPr>
            <w:r w:rsidRPr="002E6533">
              <w:t>Exibe uma coluna única com links para os arquivos anexos.</w:t>
            </w:r>
          </w:p>
        </w:tc>
      </w:tr>
    </w:tbl>
    <w:p w14:paraId="67FC7697" w14:textId="77777777" w:rsidR="004470EF" w:rsidRPr="002E6533" w:rsidRDefault="00000000">
      <w:pPr>
        <w:pStyle w:val="Ttulo2"/>
      </w:pPr>
      <w:r w:rsidRPr="002E6533">
        <w:t>Tarefa 3: Configurar as opções</w:t>
      </w:r>
    </w:p>
    <w:p w14:paraId="5B5E5BEA" w14:textId="77777777" w:rsidR="004470EF" w:rsidRPr="002E6533" w:rsidRDefault="00000000">
      <w:pPr>
        <w:pStyle w:val="FirstParagraph"/>
      </w:pPr>
      <w:r w:rsidRPr="002E6533">
        <w:t>Na seção Opções, selecione todas as opções a seguir que se aplicam ao campo.</w:t>
      </w:r>
    </w:p>
    <w:p w14:paraId="4DF910C6"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6A4E82E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70563EE" w14:textId="77777777" w:rsidR="004470EF" w:rsidRPr="002E6533" w:rsidRDefault="00000000">
            <w:pPr>
              <w:pStyle w:val="Compact"/>
            </w:pPr>
            <w:r w:rsidRPr="002E6533">
              <w:t>Opção</w:t>
            </w:r>
          </w:p>
        </w:tc>
        <w:tc>
          <w:tcPr>
            <w:tcW w:w="3960" w:type="dxa"/>
          </w:tcPr>
          <w:p w14:paraId="54D77FCB" w14:textId="77777777" w:rsidR="004470EF" w:rsidRPr="002E6533" w:rsidRDefault="00000000">
            <w:pPr>
              <w:pStyle w:val="Compact"/>
            </w:pPr>
            <w:r w:rsidRPr="002E6533">
              <w:t>Descrição</w:t>
            </w:r>
          </w:p>
        </w:tc>
      </w:tr>
      <w:tr w:rsidR="004470EF" w:rsidRPr="002E6533" w14:paraId="6CAE6DB3" w14:textId="77777777">
        <w:tc>
          <w:tcPr>
            <w:tcW w:w="3960" w:type="dxa"/>
          </w:tcPr>
          <w:p w14:paraId="610006C5" w14:textId="77777777" w:rsidR="004470EF" w:rsidRPr="002E6533" w:rsidRDefault="00000000">
            <w:pPr>
              <w:pStyle w:val="Compact"/>
            </w:pPr>
            <w:r w:rsidRPr="002E6533">
              <w:t>Este é um campo obrigatório</w:t>
            </w:r>
          </w:p>
        </w:tc>
        <w:tc>
          <w:tcPr>
            <w:tcW w:w="3960" w:type="dxa"/>
          </w:tcPr>
          <w:p w14:paraId="59109845"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61DC54EC" w14:textId="77777777">
        <w:tc>
          <w:tcPr>
            <w:tcW w:w="3960" w:type="dxa"/>
          </w:tcPr>
          <w:p w14:paraId="7AB355AC" w14:textId="77777777" w:rsidR="004470EF" w:rsidRPr="002E6533" w:rsidRDefault="00000000">
            <w:pPr>
              <w:pStyle w:val="Compact"/>
            </w:pPr>
            <w:r w:rsidRPr="002E6533">
              <w:t>Exibir data da última modificação</w:t>
            </w:r>
          </w:p>
        </w:tc>
        <w:tc>
          <w:tcPr>
            <w:tcW w:w="3960" w:type="dxa"/>
          </w:tcPr>
          <w:p w14:paraId="4CEAAC2F" w14:textId="77777777" w:rsidR="004470EF" w:rsidRPr="002E6533" w:rsidRDefault="00000000">
            <w:pPr>
              <w:pStyle w:val="Compact"/>
            </w:pPr>
            <w:r w:rsidRPr="002E6533">
              <w:t>Exibe informações de auditoria ao lado do campo cada vez que seu valor for alterado. As informações de auditoria incluem somente o nome do usuário que fez a alteração e a data e hora da alteração.</w:t>
            </w:r>
          </w:p>
        </w:tc>
      </w:tr>
      <w:tr w:rsidR="004470EF" w:rsidRPr="002E6533" w14:paraId="345DCFBB" w14:textId="77777777">
        <w:tc>
          <w:tcPr>
            <w:tcW w:w="3960" w:type="dxa"/>
          </w:tcPr>
          <w:p w14:paraId="5CB2D75F" w14:textId="77777777" w:rsidR="004470EF" w:rsidRPr="002E6533" w:rsidRDefault="00000000">
            <w:pPr>
              <w:pStyle w:val="Compact"/>
            </w:pPr>
            <w:r w:rsidRPr="002E6533">
              <w:t>Exibir este campo em todos os resultados da pesquisa</w:t>
            </w:r>
          </w:p>
        </w:tc>
        <w:tc>
          <w:tcPr>
            <w:tcW w:w="3960" w:type="dxa"/>
          </w:tcPr>
          <w:p w14:paraId="53FD3818" w14:textId="77777777" w:rsidR="004470EF" w:rsidRPr="002E6533" w:rsidRDefault="00000000">
            <w:pPr>
              <w:pStyle w:val="Compact"/>
            </w:pPr>
            <w:r w:rsidRPr="002E6533">
              <w:t>Disponibiliza este campo para exibição em todos os resultados da pesquisa.</w:t>
            </w:r>
          </w:p>
        </w:tc>
      </w:tr>
      <w:tr w:rsidR="004470EF" w:rsidRPr="002E6533" w14:paraId="2DB08663" w14:textId="77777777">
        <w:tc>
          <w:tcPr>
            <w:tcW w:w="3960" w:type="dxa"/>
          </w:tcPr>
          <w:p w14:paraId="0DF6F8B3" w14:textId="77777777" w:rsidR="004470EF" w:rsidRPr="002E6533" w:rsidRDefault="00000000">
            <w:pPr>
              <w:pStyle w:val="Compact"/>
            </w:pPr>
            <w:r w:rsidRPr="002E6533">
              <w:t>Exibir este campo nos resultados da pesquisa global</w:t>
            </w:r>
          </w:p>
        </w:tc>
        <w:tc>
          <w:tcPr>
            <w:tcW w:w="3960" w:type="dxa"/>
          </w:tcPr>
          <w:p w14:paraId="56AFB49B"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5A72CADE" w14:textId="77777777">
        <w:tc>
          <w:tcPr>
            <w:tcW w:w="3960" w:type="dxa"/>
          </w:tcPr>
          <w:p w14:paraId="682042E7" w14:textId="77777777" w:rsidR="004470EF" w:rsidRPr="002E6533" w:rsidRDefault="00000000">
            <w:pPr>
              <w:pStyle w:val="Compact"/>
            </w:pPr>
            <w:r w:rsidRPr="002E6533">
              <w:lastRenderedPageBreak/>
              <w:t>Ativar a atualização em lote a partir dos resultados da pesquisa</w:t>
            </w:r>
          </w:p>
        </w:tc>
        <w:tc>
          <w:tcPr>
            <w:tcW w:w="3960" w:type="dxa"/>
          </w:tcPr>
          <w:p w14:paraId="38B387F0" w14:textId="77777777" w:rsidR="004470EF" w:rsidRPr="002E6533" w:rsidRDefault="00000000">
            <w:pPr>
              <w:pStyle w:val="Compact"/>
            </w:pPr>
            <w:r w:rsidRPr="002E6533">
              <w:t xml:space="preserve">Permite que o campo fique disponível para </w:t>
            </w:r>
            <w:hyperlink r:id="rId2812">
              <w:r w:rsidR="004470EF" w:rsidRPr="002E6533">
                <w:rPr>
                  <w:rStyle w:val="Hyperlink"/>
                </w:rPr>
                <w:t>atualizações em lote</w:t>
              </w:r>
            </w:hyperlink>
            <w:r w:rsidRPr="002E6533">
              <w:t xml:space="preserve"> nos resultados da pesquisa avançada.</w:t>
            </w:r>
          </w:p>
        </w:tc>
      </w:tr>
      <w:tr w:rsidR="004470EF" w:rsidRPr="002E6533" w14:paraId="10D2414F" w14:textId="77777777">
        <w:tc>
          <w:tcPr>
            <w:tcW w:w="3960" w:type="dxa"/>
          </w:tcPr>
          <w:p w14:paraId="00DD87D6" w14:textId="77777777" w:rsidR="004470EF" w:rsidRPr="002E6533" w:rsidRDefault="00000000">
            <w:pPr>
              <w:pStyle w:val="Compact"/>
            </w:pPr>
            <w:r w:rsidRPr="002E6533">
              <w:t>Ativar a criação em lote a partir dos resultados da pesquisa</w:t>
            </w:r>
          </w:p>
        </w:tc>
        <w:tc>
          <w:tcPr>
            <w:tcW w:w="3960" w:type="dxa"/>
          </w:tcPr>
          <w:p w14:paraId="4DB0C068" w14:textId="77777777" w:rsidR="004470EF" w:rsidRPr="002E6533" w:rsidRDefault="00000000">
            <w:pPr>
              <w:pStyle w:val="Compact"/>
            </w:pPr>
            <w:r w:rsidRPr="002E6533">
              <w:t xml:space="preserve">Permite que este campo esteja disponível para </w:t>
            </w:r>
            <w:hyperlink r:id="rId2813">
              <w:r w:rsidR="004470EF" w:rsidRPr="002E6533">
                <w:rPr>
                  <w:rStyle w:val="Hyperlink"/>
                </w:rPr>
                <w:t>criações em lote</w:t>
              </w:r>
            </w:hyperlink>
            <w:r w:rsidRPr="002E6533">
              <w:t xml:space="preserve"> nos resultados da pesquisa avançada.</w:t>
            </w:r>
          </w:p>
        </w:tc>
      </w:tr>
      <w:tr w:rsidR="004470EF" w:rsidRPr="002E6533" w14:paraId="05F89AFC" w14:textId="77777777">
        <w:tc>
          <w:tcPr>
            <w:tcW w:w="3960" w:type="dxa"/>
          </w:tcPr>
          <w:p w14:paraId="6D202560" w14:textId="77777777" w:rsidR="004470EF" w:rsidRPr="002E6533" w:rsidRDefault="00000000">
            <w:pPr>
              <w:pStyle w:val="Compact"/>
            </w:pPr>
            <w:r w:rsidRPr="002E6533">
              <w:t>Permitir que usuários selecionem registros existentes em um aplicativo correlato, por meio de um controle de pesquisa</w:t>
            </w:r>
          </w:p>
        </w:tc>
        <w:tc>
          <w:tcPr>
            <w:tcW w:w="3960" w:type="dxa"/>
          </w:tcPr>
          <w:p w14:paraId="0546BE21" w14:textId="77777777" w:rsidR="004470EF" w:rsidRPr="002E6533" w:rsidRDefault="00000000">
            <w:pPr>
              <w:pStyle w:val="Compact"/>
            </w:pPr>
            <w:r w:rsidRPr="002E6533">
              <w:t>Especifica se os usuários podem acessar a página Pesquisa de registro para selecionar registros no aplicativo relacionado. Desmarque essa caixa de seleção se quiser apenas permitir que os usuários criem novos registros para referência cruzada. Você deve marcar essa caixa de seleção se desejar que o campo de referência cruzada esteja disponível para seleção em um campo MRDC ou estiver criando um filtro dinâmico.</w:t>
            </w:r>
          </w:p>
        </w:tc>
      </w:tr>
      <w:tr w:rsidR="004470EF" w:rsidRPr="002E6533" w14:paraId="4B7DA051" w14:textId="77777777">
        <w:tc>
          <w:tcPr>
            <w:tcW w:w="3960" w:type="dxa"/>
          </w:tcPr>
          <w:p w14:paraId="2D5E625B" w14:textId="77777777" w:rsidR="004470EF" w:rsidRPr="002E6533" w:rsidRDefault="00000000">
            <w:pPr>
              <w:pStyle w:val="Compact"/>
            </w:pPr>
            <w:r w:rsidRPr="002E6533">
              <w:t>Ativar a edição nos resultados da pesquisa</w:t>
            </w:r>
          </w:p>
        </w:tc>
        <w:tc>
          <w:tcPr>
            <w:tcW w:w="3960" w:type="dxa"/>
          </w:tcPr>
          <w:p w14:paraId="18F0085D" w14:textId="77777777" w:rsidR="004470EF" w:rsidRPr="002E6533" w:rsidRDefault="00000000">
            <w:pPr>
              <w:pStyle w:val="Compact"/>
            </w:pPr>
            <w:r w:rsidRPr="002E6533">
              <w:t xml:space="preserve">Permite que o campo seja </w:t>
            </w:r>
            <w:hyperlink r:id="rId2814">
              <w:r w:rsidR="004470EF" w:rsidRPr="002E6533">
                <w:rPr>
                  <w:rStyle w:val="Hyperlink"/>
                </w:rPr>
                <w:t>editável</w:t>
              </w:r>
            </w:hyperlink>
            <w:r w:rsidRPr="002E6533">
              <w:t xml:space="preserve"> nos resultados da pesquisa e em relatórios.</w:t>
            </w:r>
          </w:p>
        </w:tc>
      </w:tr>
      <w:tr w:rsidR="004470EF" w:rsidRPr="002E6533" w14:paraId="6F6A54E2" w14:textId="77777777">
        <w:tc>
          <w:tcPr>
            <w:tcW w:w="3960" w:type="dxa"/>
          </w:tcPr>
          <w:p w14:paraId="2D7C16AC" w14:textId="77777777" w:rsidR="004470EF" w:rsidRPr="002E6533" w:rsidRDefault="00000000">
            <w:pPr>
              <w:pStyle w:val="Compact"/>
            </w:pPr>
            <w:r w:rsidRPr="002E6533">
              <w:t>Permitir que usuários adicionem registros ao aplicativo referido pelo modo de edição</w:t>
            </w:r>
          </w:p>
        </w:tc>
        <w:tc>
          <w:tcPr>
            <w:tcW w:w="3960" w:type="dxa"/>
          </w:tcPr>
          <w:p w14:paraId="0C7E96C2" w14:textId="77777777" w:rsidR="004470EF" w:rsidRPr="002E6533" w:rsidRDefault="00000000">
            <w:pPr>
              <w:pStyle w:val="Compact"/>
            </w:pPr>
            <w:r w:rsidRPr="002E6533">
              <w:t xml:space="preserve">Determina se o </w:t>
            </w:r>
            <w:proofErr w:type="gramStart"/>
            <w:r w:rsidRPr="002E6533">
              <w:t>link Adicionar</w:t>
            </w:r>
            <w:proofErr w:type="gramEnd"/>
            <w:r w:rsidRPr="002E6533">
              <w:t xml:space="preserve"> novo permite que os usuários adicionem novos registros aos aplicativos relacionados a partir de um registro no modo de edição. Se um usuário não tiver acesso para criar registros no aplicativo relacionado, o link não será exibido para ele.</w:t>
            </w:r>
          </w:p>
        </w:tc>
      </w:tr>
      <w:tr w:rsidR="004470EF" w:rsidRPr="002E6533" w14:paraId="09EB164C" w14:textId="77777777">
        <w:tc>
          <w:tcPr>
            <w:tcW w:w="3960" w:type="dxa"/>
          </w:tcPr>
          <w:p w14:paraId="5D475C15" w14:textId="77777777" w:rsidR="004470EF" w:rsidRPr="002E6533" w:rsidRDefault="00000000">
            <w:pPr>
              <w:pStyle w:val="Compact"/>
            </w:pPr>
            <w:r w:rsidRPr="002E6533">
              <w:t>Permitir que usuários adicionem registros ao aplicativo referido pelo modo de visualização</w:t>
            </w:r>
          </w:p>
        </w:tc>
        <w:tc>
          <w:tcPr>
            <w:tcW w:w="3960" w:type="dxa"/>
          </w:tcPr>
          <w:p w14:paraId="15A486BF" w14:textId="77777777" w:rsidR="004470EF" w:rsidRPr="002E6533" w:rsidRDefault="00000000">
            <w:pPr>
              <w:pStyle w:val="Corpodetexto"/>
            </w:pPr>
            <w:r w:rsidRPr="002E6533">
              <w:t xml:space="preserve">Determina se o </w:t>
            </w:r>
            <w:proofErr w:type="gramStart"/>
            <w:r w:rsidRPr="002E6533">
              <w:t>link Adicionar</w:t>
            </w:r>
            <w:proofErr w:type="gramEnd"/>
            <w:r w:rsidRPr="002E6533">
              <w:t xml:space="preserve"> novo permite que os usuários adicionem novos registros aos aplicativos relacionados a partir de um registro no modo de visualização. Os usuários não precisarão abrir um registro no modo de edição para criar novos registros relacionados. Se um usuário não tiver direitos para criar registros no aplicativo relacionado, o link não será exibido para ele.</w:t>
            </w:r>
          </w:p>
          <w:p w14:paraId="63D1FD30" w14:textId="77777777" w:rsidR="004470EF" w:rsidRPr="002E6533" w:rsidRDefault="00000000">
            <w:pPr>
              <w:pStyle w:val="Corpodetexto"/>
            </w:pPr>
            <w:r w:rsidRPr="002E6533">
              <w:t xml:space="preserve">Quando um usuário criar um novo </w:t>
            </w:r>
            <w:r w:rsidRPr="002E6533">
              <w:lastRenderedPageBreak/>
              <w:t>registro relacionado no modo de Visualização, o registro será selecionado no campo de referência cruzada da mesma forma como ele seria se tivesse sido criado no modo de Edição. Por exemplo, se um usuário abrir um Registro de fornecedor no modo de visualização e criar um registro no aplicativo Auditorias relacionado clicando em Adicionar novo no campo de referência cruzada, o novo Registro de auditoria será selecionado no campo de referência cruzada do Registro de fornecedor, mesmo que o usuário não tenha aberto o Registro de fornecedor para edição.</w:t>
            </w:r>
          </w:p>
        </w:tc>
      </w:tr>
      <w:tr w:rsidR="004470EF" w:rsidRPr="002E6533" w14:paraId="0BE0E643" w14:textId="77777777">
        <w:tc>
          <w:tcPr>
            <w:tcW w:w="3960" w:type="dxa"/>
          </w:tcPr>
          <w:p w14:paraId="1AC31EC1" w14:textId="77777777" w:rsidR="004470EF" w:rsidRPr="002E6533" w:rsidRDefault="00000000">
            <w:pPr>
              <w:pStyle w:val="Compact"/>
            </w:pPr>
            <w:r w:rsidRPr="002E6533">
              <w:lastRenderedPageBreak/>
              <w:t>Exibir registros de referência cruzada em uma estrutura de árvore dentro do modo de visualização e dos resultados de pesquisa</w:t>
            </w:r>
          </w:p>
        </w:tc>
        <w:tc>
          <w:tcPr>
            <w:tcW w:w="3960" w:type="dxa"/>
          </w:tcPr>
          <w:p w14:paraId="4A7F8DFB" w14:textId="77777777" w:rsidR="004470EF" w:rsidRPr="002E6533" w:rsidRDefault="00000000">
            <w:pPr>
              <w:pStyle w:val="Corpodetexto"/>
            </w:pPr>
            <w:r w:rsidRPr="002E6533">
              <w:t>Determina se os registros relacionados em um aplicativo em níveis para registros de referência cruzada são exibidos em um formato hierárquico para uma exibição de coluna única. A figura a seguir mostra referências a registros de nível superior exibidas próximas à margem esquerda do campo e referências a registros em dados subsequentes distanciadas da margem.</w:t>
            </w:r>
          </w:p>
          <w:p w14:paraId="1A76B50C" w14:textId="77777777" w:rsidR="004470EF" w:rsidRPr="002E6533" w:rsidRDefault="00000000">
            <w:pPr>
              <w:pStyle w:val="Corpodetexto"/>
            </w:pPr>
            <w:r w:rsidRPr="002E6533">
              <w:t>Campo de referência cruzada em uma exibição em árvore.</w:t>
            </w:r>
          </w:p>
          <w:p w14:paraId="570C3F30" w14:textId="77777777" w:rsidR="004470EF" w:rsidRPr="002E6533" w:rsidRDefault="00000000">
            <w:pPr>
              <w:pStyle w:val="Corpodetexto"/>
            </w:pPr>
            <w:r w:rsidRPr="002E6533">
              <w:t>Quando registros com o campo de referência cruzada forem exportados no formato CSV, a opção Exibição em árvore será desativada para permitir que os dados sejam importados novamente para o aplicativo. Todos os outros formatos de exportação de dados manterão a exibição em árvore do campo de referência cruzada.</w:t>
            </w:r>
          </w:p>
        </w:tc>
      </w:tr>
      <w:tr w:rsidR="004470EF" w:rsidRPr="002E6533" w14:paraId="21FB632F" w14:textId="77777777">
        <w:tc>
          <w:tcPr>
            <w:tcW w:w="3960" w:type="dxa"/>
          </w:tcPr>
          <w:p w14:paraId="4DEE594D" w14:textId="77777777" w:rsidR="004470EF" w:rsidRPr="002E6533" w:rsidRDefault="004470EF">
            <w:pPr>
              <w:pStyle w:val="Compact"/>
            </w:pPr>
            <w:hyperlink r:id="rId2815">
              <w:r w:rsidRPr="002E6533">
                <w:rPr>
                  <w:rStyle w:val="Hyperlink"/>
                </w:rPr>
                <w:t>Ativar edição de campos de exibição que têm edição em linha habilitada</w:t>
              </w:r>
            </w:hyperlink>
          </w:p>
        </w:tc>
        <w:tc>
          <w:tcPr>
            <w:tcW w:w="3960" w:type="dxa"/>
          </w:tcPr>
          <w:p w14:paraId="4BE4CB52" w14:textId="77777777" w:rsidR="004470EF" w:rsidRPr="002E6533" w:rsidRDefault="00000000">
            <w:pPr>
              <w:pStyle w:val="Corpodetexto"/>
            </w:pPr>
            <w:r w:rsidRPr="002E6533">
              <w:t xml:space="preserve">Determina se os campos que têm edição em linha habilitada são editáveis em uma </w:t>
            </w:r>
            <w:r w:rsidRPr="002E6533">
              <w:lastRenderedPageBreak/>
              <w:t>exibição em grade.</w:t>
            </w:r>
          </w:p>
          <w:p w14:paraId="2358D54B" w14:textId="77777777" w:rsidR="004470EF" w:rsidRPr="002E6533" w:rsidRDefault="00000000">
            <w:pPr>
              <w:pStyle w:val="Corpodetexto"/>
            </w:pPr>
            <w:r w:rsidRPr="002E6533">
              <w:rPr>
                <w:b/>
                <w:bCs/>
              </w:rPr>
              <w:t>Observação:</w:t>
            </w:r>
            <w:r w:rsidRPr="002E6533">
              <w:t xml:space="preserve"> Se a opção Exibição em grade editável estiver configurada para um campo de referência cruzada e o campo tiver sido definido como somente leitura por um DDE (Data-Driven Event, evento orientado por dados) de ação ACL (Apply Conditional Layout, </w:t>
            </w:r>
            <w:proofErr w:type="gramStart"/>
            <w:r w:rsidRPr="002E6533">
              <w:t>Aplicar</w:t>
            </w:r>
            <w:proofErr w:type="gramEnd"/>
            <w:r w:rsidRPr="002E6533">
              <w:t xml:space="preserve"> layout condicional), os campos na grade continuarão podendo ser editados. Quando definidos como somente leitura, os botões Pesquisar e Adicionar novo ficam ocultos para que os usuários não possam adicionar registros à grade. Os </w:t>
            </w:r>
            <w:proofErr w:type="gramStart"/>
            <w:r w:rsidRPr="002E6533">
              <w:t>botões Remover</w:t>
            </w:r>
            <w:proofErr w:type="gramEnd"/>
            <w:r w:rsidRPr="002E6533">
              <w:t xml:space="preserve"> ficam ocultos para que os registros não possam ser removidos da grade.</w:t>
            </w:r>
          </w:p>
        </w:tc>
      </w:tr>
      <w:tr w:rsidR="004470EF" w:rsidRPr="002E6533" w14:paraId="5FDE5B75" w14:textId="77777777">
        <w:tc>
          <w:tcPr>
            <w:tcW w:w="3960" w:type="dxa"/>
          </w:tcPr>
          <w:p w14:paraId="4418B9BF" w14:textId="77777777" w:rsidR="004470EF" w:rsidRPr="002E6533" w:rsidRDefault="00000000">
            <w:pPr>
              <w:pStyle w:val="Compact"/>
            </w:pPr>
            <w:r w:rsidRPr="002E6533">
              <w:lastRenderedPageBreak/>
              <w:t>Ativar o filtro de pesquisa em qualquer nível de dados, não apenas no nível específico que foi referido</w:t>
            </w:r>
          </w:p>
        </w:tc>
        <w:tc>
          <w:tcPr>
            <w:tcW w:w="3960" w:type="dxa"/>
          </w:tcPr>
          <w:p w14:paraId="039AACA8" w14:textId="77777777" w:rsidR="004470EF" w:rsidRPr="002E6533" w:rsidRDefault="00000000">
            <w:pPr>
              <w:pStyle w:val="Compact"/>
            </w:pPr>
            <w:r w:rsidRPr="002E6533">
              <w:t>Permite a filtragem em todos os níveis de dados do aplicativo referenciado. Se esta opção não for selecionada, a filtragem será ativada apenas no nível associado do aplicativo referenciado.</w:t>
            </w:r>
          </w:p>
        </w:tc>
      </w:tr>
      <w:tr w:rsidR="004470EF" w:rsidRPr="002E6533" w14:paraId="16C43761" w14:textId="77777777">
        <w:tc>
          <w:tcPr>
            <w:tcW w:w="3960" w:type="dxa"/>
          </w:tcPr>
          <w:p w14:paraId="70677AB5" w14:textId="77777777" w:rsidR="004470EF" w:rsidRPr="002E6533" w:rsidRDefault="00000000">
            <w:pPr>
              <w:pStyle w:val="Compact"/>
            </w:pPr>
            <w:r w:rsidRPr="002E6533">
              <w:t>Tornar este um campo calculado</w:t>
            </w:r>
          </w:p>
        </w:tc>
        <w:tc>
          <w:tcPr>
            <w:tcW w:w="3960" w:type="dxa"/>
          </w:tcPr>
          <w:p w14:paraId="4CDB5E79" w14:textId="77777777" w:rsidR="004470EF" w:rsidRPr="002E6533" w:rsidRDefault="00000000">
            <w:pPr>
              <w:pStyle w:val="Compact"/>
            </w:pPr>
            <w:r w:rsidRPr="002E6533">
              <w:t xml:space="preserve">Consulte </w:t>
            </w:r>
            <w:hyperlink r:id="rId2816" w:anchor="dynamic_filtering_for_Calculated_Cross-References">
              <w:r w:rsidR="004470EF" w:rsidRPr="002E6533">
                <w:rPr>
                  <w:rStyle w:val="Hyperlink"/>
                </w:rPr>
                <w:t>Filtros Dinâmicos</w:t>
              </w:r>
            </w:hyperlink>
            <w:r w:rsidRPr="002E6533">
              <w:t xml:space="preserve"> para obter instruções.</w:t>
            </w:r>
          </w:p>
        </w:tc>
      </w:tr>
      <w:tr w:rsidR="004470EF" w:rsidRPr="002E6533" w14:paraId="23677EFC" w14:textId="77777777">
        <w:tc>
          <w:tcPr>
            <w:tcW w:w="3960" w:type="dxa"/>
          </w:tcPr>
          <w:p w14:paraId="008D3B8A" w14:textId="77777777" w:rsidR="004470EF" w:rsidRPr="002E6533" w:rsidRDefault="00000000">
            <w:pPr>
              <w:pStyle w:val="Compact"/>
            </w:pPr>
            <w:r w:rsidRPr="002E6533">
              <w:t>Desativar o botão Remover para registros exibidos neste campo</w:t>
            </w:r>
          </w:p>
        </w:tc>
        <w:tc>
          <w:tcPr>
            <w:tcW w:w="3960" w:type="dxa"/>
          </w:tcPr>
          <w:p w14:paraId="4531D28F" w14:textId="77777777" w:rsidR="004470EF" w:rsidRPr="002E6533" w:rsidRDefault="00000000">
            <w:pPr>
              <w:pStyle w:val="Compact"/>
            </w:pPr>
            <w:r w:rsidRPr="002E6533">
              <w:t>Desativa o botão Remover para registros exibidos neste campo.</w:t>
            </w:r>
          </w:p>
        </w:tc>
      </w:tr>
      <w:tr w:rsidR="004470EF" w:rsidRPr="002E6533" w14:paraId="3ED98AEC" w14:textId="77777777">
        <w:tc>
          <w:tcPr>
            <w:tcW w:w="3960" w:type="dxa"/>
          </w:tcPr>
          <w:p w14:paraId="547F4FFB" w14:textId="77777777" w:rsidR="004470EF" w:rsidRPr="002E6533" w:rsidRDefault="00000000">
            <w:pPr>
              <w:pStyle w:val="Compact"/>
            </w:pPr>
            <w:r w:rsidRPr="002E6533">
              <w:t>Validar este campo quando houver alterações de valores no registro</w:t>
            </w:r>
          </w:p>
        </w:tc>
        <w:tc>
          <w:tcPr>
            <w:tcW w:w="3960" w:type="dxa"/>
          </w:tcPr>
          <w:p w14:paraId="332C2022" w14:textId="77777777" w:rsidR="004470EF" w:rsidRPr="002E6533" w:rsidRDefault="00000000">
            <w:pPr>
              <w:pStyle w:val="Compact"/>
            </w:pPr>
            <w:r w:rsidRPr="002E6533">
              <w:t>Faz com que um campo seja validado sempre que houver alterações de valores em um registro. Se essa opção não estiver selecionada, o campo será validado apenas quando o valor nele for alterado.</w:t>
            </w:r>
          </w:p>
        </w:tc>
      </w:tr>
    </w:tbl>
    <w:p w14:paraId="3AB36005" w14:textId="77777777" w:rsidR="004470EF" w:rsidRPr="002E6533" w:rsidRDefault="00000000">
      <w:pPr>
        <w:pStyle w:val="Ttulo2"/>
      </w:pPr>
      <w:bookmarkStart w:id="1743" w:name="X239fd3aa8bec686bb443cf0d235340bb2c2f8eb"/>
      <w:r w:rsidRPr="002E6533">
        <w:t>Tarefa 4: Definir opções de configuração de pesquisa de registro</w:t>
      </w:r>
    </w:p>
    <w:p w14:paraId="0E7762F5" w14:textId="77777777" w:rsidR="004470EF" w:rsidRPr="002E6533" w:rsidRDefault="00000000">
      <w:pPr>
        <w:pStyle w:val="FirstParagraph"/>
      </w:pPr>
      <w:r w:rsidRPr="002E6533">
        <w:t>Na seção Configuração da pesquisa de registro, especifique as regras para localizar os registros relacionados do campo de referência cruzada.</w:t>
      </w:r>
    </w:p>
    <w:p w14:paraId="151BFAE4"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272501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6D74C4E8" w14:textId="77777777" w:rsidR="004470EF" w:rsidRPr="002E6533" w:rsidRDefault="00000000">
            <w:pPr>
              <w:pStyle w:val="Compact"/>
            </w:pPr>
            <w:r w:rsidRPr="002E6533">
              <w:t>Opção</w:t>
            </w:r>
          </w:p>
        </w:tc>
        <w:tc>
          <w:tcPr>
            <w:tcW w:w="3960" w:type="dxa"/>
          </w:tcPr>
          <w:p w14:paraId="33B2EE72" w14:textId="77777777" w:rsidR="004470EF" w:rsidRPr="002E6533" w:rsidRDefault="00000000">
            <w:pPr>
              <w:pStyle w:val="Compact"/>
            </w:pPr>
            <w:r w:rsidRPr="002E6533">
              <w:t>Ação</w:t>
            </w:r>
          </w:p>
        </w:tc>
      </w:tr>
      <w:tr w:rsidR="004470EF" w:rsidRPr="002E6533" w14:paraId="79B9E3D0" w14:textId="77777777">
        <w:tc>
          <w:tcPr>
            <w:tcW w:w="3960" w:type="dxa"/>
          </w:tcPr>
          <w:p w14:paraId="2678A4C2" w14:textId="77777777" w:rsidR="004470EF" w:rsidRPr="002E6533" w:rsidRDefault="00000000">
            <w:pPr>
              <w:pStyle w:val="Compact"/>
            </w:pPr>
            <w:r w:rsidRPr="002E6533">
              <w:lastRenderedPageBreak/>
              <w:t>Campos de exibição</w:t>
            </w:r>
          </w:p>
        </w:tc>
        <w:tc>
          <w:tcPr>
            <w:tcW w:w="3960" w:type="dxa"/>
          </w:tcPr>
          <w:p w14:paraId="7D5564BD" w14:textId="77777777" w:rsidR="004470EF" w:rsidRPr="002E6533" w:rsidRDefault="00000000">
            <w:pPr>
              <w:pStyle w:val="Corpodetexto"/>
            </w:pPr>
            <w:r w:rsidRPr="002E6533">
              <w:t>Se você tiver selecionado o controle de exibição Coluna única ou Grid, será possível definir os campos de dados do aplicativo de relacionamento que devem ser exibidos aos usuários na página Pesquisa de registro quando eles selecionarem registros relacionados no campo Referência cruzada.</w:t>
            </w:r>
          </w:p>
          <w:p w14:paraId="5006A4B0" w14:textId="77777777" w:rsidR="004470EF" w:rsidRPr="002E6533" w:rsidRDefault="00000000">
            <w:pPr>
              <w:pStyle w:val="Corpodetexto"/>
            </w:pPr>
            <w:r w:rsidRPr="002E6533">
              <w:t>Clique em Reticências no campo Campos de exibição para selecionar, na lista Disponível, os campos que quer exibir.</w:t>
            </w:r>
          </w:p>
          <w:p w14:paraId="29E8E1DC" w14:textId="77777777" w:rsidR="004470EF" w:rsidRPr="002E6533" w:rsidRDefault="00000000">
            <w:pPr>
              <w:pStyle w:val="Corpodetexto"/>
            </w:pPr>
            <w:r w:rsidRPr="002E6533">
              <w:t>Use as setas para cima e para baixo abaixo da lista Selecionado para organizar os campos. A ordem decrescente dos campos da lista Selecionados é exibida como a ordem da esquerda para a direita dos campos na página Pesquisa de registro.</w:t>
            </w:r>
          </w:p>
          <w:p w14:paraId="662D7A4E" w14:textId="77777777" w:rsidR="004470EF" w:rsidRPr="002E6533" w:rsidRDefault="00000000">
            <w:pPr>
              <w:pStyle w:val="Corpodetexto"/>
            </w:pPr>
            <w:r w:rsidRPr="002E6533">
              <w:rPr>
                <w:b/>
                <w:bCs/>
              </w:rPr>
              <w:t>Observação:</w:t>
            </w:r>
            <w:r w:rsidRPr="002E6533">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4470EF" w:rsidRPr="002E6533" w14:paraId="3F67CCCC" w14:textId="77777777">
        <w:tc>
          <w:tcPr>
            <w:tcW w:w="3960" w:type="dxa"/>
          </w:tcPr>
          <w:p w14:paraId="6B65AED3" w14:textId="77777777" w:rsidR="004470EF" w:rsidRPr="002E6533" w:rsidRDefault="00000000">
            <w:pPr>
              <w:pStyle w:val="Compact"/>
            </w:pPr>
            <w:r w:rsidRPr="002E6533">
              <w:t>Filtros</w:t>
            </w:r>
          </w:p>
        </w:tc>
        <w:tc>
          <w:tcPr>
            <w:tcW w:w="3960" w:type="dxa"/>
          </w:tcPr>
          <w:p w14:paraId="36F0D60E" w14:textId="77777777" w:rsidR="004470EF" w:rsidRPr="002E6533" w:rsidRDefault="00000000">
            <w:pPr>
              <w:pStyle w:val="Corpodetexto"/>
            </w:pPr>
            <w:r w:rsidRPr="002E6533">
              <w:t>Para limitar os registros que os usuários podem selecionar na pergunta do tipo Referência cruzada a apenas os que contêm valores de campo específicos, aplique critérios de filtro aos registros.</w:t>
            </w:r>
          </w:p>
          <w:p w14:paraId="5050A53C" w14:textId="77777777" w:rsidR="004470EF" w:rsidRPr="002E6533" w:rsidRDefault="00000000">
            <w:pPr>
              <w:pStyle w:val="Corpodetexto"/>
            </w:pPr>
            <w:r w:rsidRPr="002E6533">
              <w:t>Para definir filtros para os registros a serem exibidos no campo, selecione os valores dos seguintes campos:</w:t>
            </w:r>
          </w:p>
          <w:p w14:paraId="40DFD9F2" w14:textId="77777777" w:rsidR="004470EF" w:rsidRPr="002E6533" w:rsidRDefault="00000000">
            <w:pPr>
              <w:pStyle w:val="Compact"/>
            </w:pPr>
            <w:r w:rsidRPr="002E6533">
              <w:t>Campo a ser avaliado</w:t>
            </w:r>
          </w:p>
          <w:p w14:paraId="66B8E903" w14:textId="77777777" w:rsidR="004470EF" w:rsidRPr="002E6533" w:rsidRDefault="00000000">
            <w:pPr>
              <w:pStyle w:val="Compact"/>
            </w:pPr>
            <w:r w:rsidRPr="002E6533">
              <w:lastRenderedPageBreak/>
              <w:t>Operador</w:t>
            </w:r>
          </w:p>
          <w:p w14:paraId="5ECFF899" w14:textId="77777777" w:rsidR="004470EF" w:rsidRPr="002E6533" w:rsidRDefault="00000000">
            <w:pPr>
              <w:pStyle w:val="Compact"/>
            </w:pPr>
            <w:r w:rsidRPr="002E6533">
              <w:t>Valores</w:t>
            </w:r>
          </w:p>
          <w:p w14:paraId="6B80DD9F" w14:textId="77777777" w:rsidR="004470EF" w:rsidRPr="002E6533" w:rsidRDefault="00000000">
            <w:pPr>
              <w:pStyle w:val="FirstParagraph"/>
            </w:pPr>
            <w:r w:rsidRPr="002E6533">
              <w:t>Você também pode criar um filtro dinâmico para filtrar a pesquisa de registro.</w:t>
            </w:r>
          </w:p>
          <w:p w14:paraId="49C30703" w14:textId="77777777" w:rsidR="004470EF" w:rsidRPr="002E6533" w:rsidRDefault="00000000">
            <w:pPr>
              <w:pStyle w:val="Corpodetexto"/>
            </w:pPr>
            <w:r w:rsidRPr="002E6533">
              <w:rPr>
                <w:b/>
                <w:bCs/>
              </w:rPr>
              <w:t>Importante:</w:t>
            </w:r>
            <w:r w:rsidRPr="002E6533">
              <w:t xml:space="preserve"> A pesquisa de registros de aplicativos base que inclui um campo de referência cruzada cujo aplicativo de destino possui 2 ou mais níveis retorna resultados apenas sob uma das seguintes condições:</w:t>
            </w:r>
          </w:p>
          <w:p w14:paraId="59F0C772" w14:textId="77777777" w:rsidR="004470EF" w:rsidRPr="002E6533" w:rsidRDefault="00000000">
            <w:r w:rsidRPr="002E6533">
              <w:t>Os filtros na Configuração da pesquisa de registro do aplicativo base incluem todos os níveis do aplicativo de destino especificado.</w:t>
            </w:r>
          </w:p>
          <w:p w14:paraId="05203397" w14:textId="77777777" w:rsidR="004470EF" w:rsidRPr="002E6533" w:rsidRDefault="00000000">
            <w:r w:rsidRPr="002E6533">
              <w:t>Tanto o valor do nível filho quanto o valor do nível pai correspondente, do aplicativo de destino especificado, correspondem aos critérios de Configuração da pesquisa de registro.</w:t>
            </w:r>
          </w:p>
        </w:tc>
      </w:tr>
      <w:tr w:rsidR="004470EF" w:rsidRPr="002E6533" w14:paraId="6E09C52F" w14:textId="77777777">
        <w:tc>
          <w:tcPr>
            <w:tcW w:w="3960" w:type="dxa"/>
          </w:tcPr>
          <w:p w14:paraId="0C2876A5" w14:textId="77777777" w:rsidR="004470EF" w:rsidRPr="002E6533" w:rsidRDefault="00000000">
            <w:pPr>
              <w:pStyle w:val="Compact"/>
            </w:pPr>
            <w:r w:rsidRPr="002E6533">
              <w:lastRenderedPageBreak/>
              <w:t>Classificando</w:t>
            </w:r>
          </w:p>
        </w:tc>
        <w:tc>
          <w:tcPr>
            <w:tcW w:w="3960" w:type="dxa"/>
          </w:tcPr>
          <w:p w14:paraId="075C44D4" w14:textId="77777777" w:rsidR="004470EF" w:rsidRPr="002E6533" w:rsidRDefault="00000000">
            <w:pPr>
              <w:pStyle w:val="Corpodetexto"/>
            </w:pPr>
            <w:r w:rsidRPr="002E6533">
              <w:t>Se tiver selecionado o controle de exibição Grid ou Coluna única,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79C924EC" w14:textId="77777777" w:rsidR="004470EF" w:rsidRPr="002E6533" w:rsidRDefault="00000000">
            <w:pPr>
              <w:pStyle w:val="Corpodetexto"/>
            </w:pPr>
            <w:r w:rsidRPr="002E6533">
              <w:t>Selecione valores para os seguintes critérios de classificação:</w:t>
            </w:r>
          </w:p>
          <w:p w14:paraId="349A5C82" w14:textId="77777777" w:rsidR="004470EF" w:rsidRPr="002E6533" w:rsidRDefault="00000000">
            <w:r w:rsidRPr="002E6533">
              <w:t>Campo</w:t>
            </w:r>
          </w:p>
          <w:p w14:paraId="20DBBAEC" w14:textId="77777777" w:rsidR="004470EF" w:rsidRPr="002E6533" w:rsidRDefault="00000000">
            <w:r w:rsidRPr="002E6533">
              <w:t>Ordem</w:t>
            </w:r>
          </w:p>
          <w:p w14:paraId="289EC574" w14:textId="77777777" w:rsidR="004470EF" w:rsidRPr="002E6533" w:rsidRDefault="00000000">
            <w:r w:rsidRPr="002E6533">
              <w:t>Agrupamento</w:t>
            </w:r>
          </w:p>
        </w:tc>
      </w:tr>
      <w:tr w:rsidR="004470EF" w:rsidRPr="002E6533" w14:paraId="199E8B03" w14:textId="77777777">
        <w:tc>
          <w:tcPr>
            <w:tcW w:w="3960" w:type="dxa"/>
          </w:tcPr>
          <w:p w14:paraId="07DE984F" w14:textId="77777777" w:rsidR="004470EF" w:rsidRPr="002E6533" w:rsidRDefault="00000000">
            <w:pPr>
              <w:pStyle w:val="Compact"/>
            </w:pPr>
            <w:r w:rsidRPr="002E6533">
              <w:lastRenderedPageBreak/>
              <w:t>Formato de exibição</w:t>
            </w:r>
          </w:p>
        </w:tc>
        <w:tc>
          <w:tcPr>
            <w:tcW w:w="3960" w:type="dxa"/>
          </w:tcPr>
          <w:p w14:paraId="0185C879" w14:textId="77777777" w:rsidR="004470EF" w:rsidRPr="002E6533" w:rsidRDefault="00000000">
            <w:pPr>
              <w:pStyle w:val="Corpodetexto"/>
            </w:pPr>
            <w:r w:rsidRPr="002E6533">
              <w:t>Selecione a forma como você deseja a exibição dos registros de referência cruzada na página Pesquisa de registro:</w:t>
            </w:r>
          </w:p>
          <w:p w14:paraId="04687F29" w14:textId="77777777" w:rsidR="004470EF" w:rsidRPr="002E6533" w:rsidRDefault="00000000">
            <w:pPr>
              <w:pStyle w:val="Compact"/>
            </w:pPr>
            <w:r w:rsidRPr="002E6533">
              <w:rPr>
                <w:b/>
                <w:bCs/>
              </w:rPr>
              <w:t>Hierarquia de colunas.</w:t>
            </w:r>
            <w:r w:rsidRPr="002E6533">
              <w:t xml:space="preserve"> Exibe os registros em layout de colunas no qual os campos são exibidos ao longo da página, da esquerda para a direita, e os valores de campo são apresentados mostrando os relacionamentos.</w:t>
            </w:r>
          </w:p>
          <w:p w14:paraId="37E2FA06" w14:textId="77777777" w:rsidR="004470EF" w:rsidRPr="002E6533" w:rsidRDefault="00000000">
            <w:pPr>
              <w:pStyle w:val="Compact"/>
            </w:pPr>
            <w:r w:rsidRPr="002E6533">
              <w:rPr>
                <w:b/>
                <w:bCs/>
              </w:rPr>
              <w:t>Coluna – simples.</w:t>
            </w:r>
            <w:r w:rsidRPr="002E6533">
              <w:t xml:space="preserve"> Exibe os registros em um layout de colunas simples sem qualquer agrupamento de valores.</w:t>
            </w:r>
          </w:p>
        </w:tc>
      </w:tr>
    </w:tbl>
    <w:p w14:paraId="7247A99C" w14:textId="77777777" w:rsidR="004470EF" w:rsidRPr="002E6533" w:rsidRDefault="00000000">
      <w:pPr>
        <w:pStyle w:val="Ttulo2"/>
      </w:pPr>
      <w:bookmarkStart w:id="1744" w:name="Xa18a4ce943346e3c6216a39930d4125110f0efb"/>
      <w:bookmarkEnd w:id="1743"/>
      <w:r w:rsidRPr="002E6533">
        <w:t xml:space="preserve">Tarefa 5: Definir propriedades de exibição </w:t>
      </w:r>
      <w:proofErr w:type="gramStart"/>
      <w:r w:rsidRPr="002E6533">
        <w:t>do grade</w:t>
      </w:r>
      <w:proofErr w:type="gramEnd"/>
    </w:p>
    <w:p w14:paraId="4242B65D" w14:textId="77777777" w:rsidR="004470EF" w:rsidRPr="002E6533" w:rsidRDefault="00000000">
      <w:pPr>
        <w:pStyle w:val="FirstParagraph"/>
      </w:pPr>
      <w:r w:rsidRPr="002E6533">
        <w:rPr>
          <w:b/>
          <w:bCs/>
        </w:rPr>
        <w:t>Observação:</w:t>
      </w:r>
      <w:r w:rsidRPr="002E6533">
        <w:t xml:space="preserve"> Se você selecionou Coluna única como o controle de exibição, a configuração de exibição não estará disponível. Vá para a Tarefa 6 para definir as opções de configuração.</w:t>
      </w:r>
    </w:p>
    <w:p w14:paraId="145AEED2" w14:textId="77777777" w:rsidR="004470EF" w:rsidRPr="002E6533" w:rsidRDefault="00000000">
      <w:pPr>
        <w:pStyle w:val="Corpodetexto"/>
      </w:pPr>
      <w:r w:rsidRPr="002E6533">
        <w:t>Se você selecionou Grid como o controle de exibição, na seção Propriedades de exibição do grid, selecione os campos exibidos na pesquisa de registro para o campo de referência cruzada.</w:t>
      </w:r>
    </w:p>
    <w:p w14:paraId="7F88AA61"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12106B9F"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38FD3F01" w14:textId="77777777" w:rsidR="004470EF" w:rsidRPr="002E6533" w:rsidRDefault="00000000">
            <w:pPr>
              <w:pStyle w:val="Compact"/>
            </w:pPr>
            <w:r w:rsidRPr="002E6533">
              <w:t>Opção</w:t>
            </w:r>
          </w:p>
        </w:tc>
        <w:tc>
          <w:tcPr>
            <w:tcW w:w="3960" w:type="dxa"/>
          </w:tcPr>
          <w:p w14:paraId="6666D543" w14:textId="77777777" w:rsidR="004470EF" w:rsidRPr="002E6533" w:rsidRDefault="00000000">
            <w:pPr>
              <w:pStyle w:val="Compact"/>
            </w:pPr>
            <w:r w:rsidRPr="002E6533">
              <w:t>Ação</w:t>
            </w:r>
          </w:p>
        </w:tc>
      </w:tr>
      <w:tr w:rsidR="004470EF" w:rsidRPr="002E6533" w14:paraId="2F613D85" w14:textId="77777777">
        <w:tc>
          <w:tcPr>
            <w:tcW w:w="3960" w:type="dxa"/>
          </w:tcPr>
          <w:p w14:paraId="1AFD650B" w14:textId="77777777" w:rsidR="004470EF" w:rsidRPr="002E6533" w:rsidRDefault="00000000">
            <w:pPr>
              <w:pStyle w:val="Compact"/>
            </w:pPr>
            <w:r w:rsidRPr="002E6533">
              <w:t>Utilizar configuração da pesquisa de registro</w:t>
            </w:r>
          </w:p>
        </w:tc>
        <w:tc>
          <w:tcPr>
            <w:tcW w:w="3960" w:type="dxa"/>
          </w:tcPr>
          <w:p w14:paraId="061A05E8" w14:textId="77777777" w:rsidR="004470EF" w:rsidRPr="002E6533" w:rsidRDefault="00000000">
            <w:pPr>
              <w:pStyle w:val="Compact"/>
            </w:pPr>
            <w:r w:rsidRPr="002E6533">
              <w:t xml:space="preserve">Selecione esta opção para aplicar os valores selecionados na seção Configuração da pesquisa de registro aos campos do grupo de </w:t>
            </w:r>
            <w:proofErr w:type="gramStart"/>
            <w:r w:rsidRPr="002E6533">
              <w:t>controle Visualizar/editar</w:t>
            </w:r>
            <w:proofErr w:type="gramEnd"/>
            <w:r w:rsidRPr="002E6533">
              <w:t xml:space="preserve"> exibição correspondentes.</w:t>
            </w:r>
          </w:p>
        </w:tc>
      </w:tr>
      <w:tr w:rsidR="004470EF" w:rsidRPr="002E6533" w14:paraId="1E122C06" w14:textId="77777777">
        <w:tc>
          <w:tcPr>
            <w:tcW w:w="3960" w:type="dxa"/>
          </w:tcPr>
          <w:p w14:paraId="4081DF8C" w14:textId="77777777" w:rsidR="004470EF" w:rsidRPr="002E6533" w:rsidRDefault="00000000">
            <w:pPr>
              <w:pStyle w:val="Compact"/>
            </w:pPr>
            <w:r w:rsidRPr="002E6533">
              <w:t>Campos de exibição</w:t>
            </w:r>
          </w:p>
        </w:tc>
        <w:tc>
          <w:tcPr>
            <w:tcW w:w="3960" w:type="dxa"/>
          </w:tcPr>
          <w:p w14:paraId="5169DB98" w14:textId="77777777" w:rsidR="004470EF" w:rsidRPr="002E6533" w:rsidRDefault="00000000">
            <w:pPr>
              <w:pStyle w:val="Corpodetexto"/>
            </w:pPr>
            <w:r w:rsidRPr="002E6533">
              <w:t>Se tiver selecionado o controle de exibição Grid, você poderá definir os campos de dados do aplicativo de relacionamento que devem ser exibidos no controle Pesquisa para os usuários finais quando eles selecionarem registros relacionados na pergunta do tipo Referência cruzada.</w:t>
            </w:r>
          </w:p>
          <w:p w14:paraId="651A38F9" w14:textId="77777777" w:rsidR="004470EF" w:rsidRPr="002E6533" w:rsidRDefault="00000000">
            <w:pPr>
              <w:pStyle w:val="Corpodetexto"/>
            </w:pPr>
            <w:r w:rsidRPr="002E6533">
              <w:t xml:space="preserve">Clique em Reticências no campo </w:t>
            </w:r>
            <w:r w:rsidRPr="002E6533">
              <w:lastRenderedPageBreak/>
              <w:t>Campos de exibição para selecionar, na lista Disponível, os campos que quer exibir.</w:t>
            </w:r>
          </w:p>
          <w:p w14:paraId="3A0891BB" w14:textId="77777777" w:rsidR="004470EF" w:rsidRPr="002E6533" w:rsidRDefault="00000000">
            <w:pPr>
              <w:pStyle w:val="Corpodetexto"/>
            </w:pPr>
            <w:r w:rsidRPr="002E6533">
              <w:t>Use as setas para cima e para baixo abaixo da lista Selecionado para organizar os campos. A ordem decrescente dos campos da lista Selecionados é exibida como a ordem da esquerda para a direita dos campos na página Pesquisa de registro.</w:t>
            </w:r>
          </w:p>
          <w:p w14:paraId="75CB94A3" w14:textId="77777777" w:rsidR="004470EF" w:rsidRPr="002E6533" w:rsidRDefault="00000000">
            <w:pPr>
              <w:pStyle w:val="Corpodetexto"/>
            </w:pPr>
            <w:r w:rsidRPr="002E6533">
              <w:rPr>
                <w:b/>
                <w:bCs/>
              </w:rPr>
              <w:t>Observação:</w:t>
            </w:r>
            <w:r w:rsidRPr="002E6533">
              <w:t xml:space="preserve"> Se seu aplicativo de relacionamento for um aplicativo em níveis e você tiver selecionado campos de 2 ou mais níveis para exibir no campo Referência cruzada, você poderá organizar esses campos apenas em uma base nível por nível. Você não pode misturar campos de níveis de dados separados.</w:t>
            </w:r>
          </w:p>
        </w:tc>
      </w:tr>
      <w:tr w:rsidR="004470EF" w:rsidRPr="002E6533" w14:paraId="25DA5E07" w14:textId="77777777">
        <w:tc>
          <w:tcPr>
            <w:tcW w:w="3960" w:type="dxa"/>
          </w:tcPr>
          <w:p w14:paraId="3A2FB0EE" w14:textId="77777777" w:rsidR="004470EF" w:rsidRPr="002E6533" w:rsidRDefault="00000000">
            <w:pPr>
              <w:pStyle w:val="Compact"/>
            </w:pPr>
            <w:r w:rsidRPr="002E6533">
              <w:lastRenderedPageBreak/>
              <w:t>Classificando</w:t>
            </w:r>
          </w:p>
        </w:tc>
        <w:tc>
          <w:tcPr>
            <w:tcW w:w="3960" w:type="dxa"/>
          </w:tcPr>
          <w:p w14:paraId="52A370A1" w14:textId="77777777" w:rsidR="004470EF" w:rsidRPr="002E6533" w:rsidRDefault="00000000">
            <w:pPr>
              <w:pStyle w:val="Corpodetexto"/>
            </w:pPr>
            <w:r w:rsidRPr="002E6533">
              <w:t>Se tiver selecionado o controle de exibição Grid, você poderá definir os campos pelos quais os registros de referência cruzada devem ser classificados no controle Pesquisa. Por exemplo, em um campo Referência cruzada do tipo "Investigadores", você pode classificar a exibição dos registros referidos pela ordem alfabética dos nomes dos investigadores.</w:t>
            </w:r>
          </w:p>
          <w:p w14:paraId="6324A5FB" w14:textId="77777777" w:rsidR="004470EF" w:rsidRPr="002E6533" w:rsidRDefault="00000000">
            <w:pPr>
              <w:pStyle w:val="Corpodetexto"/>
            </w:pPr>
            <w:r w:rsidRPr="002E6533">
              <w:t>Selecione valores para os seguintes critérios de classificação:</w:t>
            </w:r>
          </w:p>
          <w:p w14:paraId="100071B1" w14:textId="77777777" w:rsidR="004470EF" w:rsidRPr="002E6533" w:rsidRDefault="00000000">
            <w:r w:rsidRPr="002E6533">
              <w:t>Campo</w:t>
            </w:r>
          </w:p>
          <w:p w14:paraId="7C164F2A" w14:textId="77777777" w:rsidR="004470EF" w:rsidRPr="002E6533" w:rsidRDefault="00000000">
            <w:r w:rsidRPr="002E6533">
              <w:t>Ordem</w:t>
            </w:r>
          </w:p>
          <w:p w14:paraId="7EE8037A" w14:textId="77777777" w:rsidR="004470EF" w:rsidRPr="002E6533" w:rsidRDefault="00000000">
            <w:r w:rsidRPr="002E6533">
              <w:t>Agrupamento</w:t>
            </w:r>
          </w:p>
        </w:tc>
      </w:tr>
    </w:tbl>
    <w:p w14:paraId="4555EC03" w14:textId="77777777" w:rsidR="004470EF" w:rsidRPr="002E6533" w:rsidRDefault="00000000">
      <w:pPr>
        <w:pStyle w:val="Ttulo2"/>
      </w:pPr>
      <w:bookmarkStart w:id="1745" w:name="X3aa11cd521cc46bb591f0e87e505781571ce5a8"/>
      <w:bookmarkEnd w:id="1744"/>
      <w:r w:rsidRPr="002E6533">
        <w:lastRenderedPageBreak/>
        <w:t>Tarefa 6: Definir as opções de configuração</w:t>
      </w:r>
    </w:p>
    <w:p w14:paraId="0C4C1525" w14:textId="77777777" w:rsidR="004470EF" w:rsidRPr="002E6533" w:rsidRDefault="00000000">
      <w:pPr>
        <w:pStyle w:val="FirstParagraph"/>
      </w:pPr>
      <w:r w:rsidRPr="002E6533">
        <w:t>Na seção Configuração, defina as seguintes opções:</w:t>
      </w:r>
    </w:p>
    <w:p w14:paraId="5DD3EF0D"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5F287C26"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2686B1EC" w14:textId="77777777" w:rsidR="004470EF" w:rsidRPr="002E6533" w:rsidRDefault="00000000">
            <w:pPr>
              <w:pStyle w:val="Compact"/>
            </w:pPr>
            <w:r w:rsidRPr="002E6533">
              <w:t>Opção</w:t>
            </w:r>
          </w:p>
        </w:tc>
        <w:tc>
          <w:tcPr>
            <w:tcW w:w="3960" w:type="dxa"/>
          </w:tcPr>
          <w:p w14:paraId="1864694D" w14:textId="77777777" w:rsidR="004470EF" w:rsidRPr="002E6533" w:rsidRDefault="00000000">
            <w:pPr>
              <w:pStyle w:val="Compact"/>
            </w:pPr>
            <w:r w:rsidRPr="002E6533">
              <w:t>Descrição</w:t>
            </w:r>
          </w:p>
        </w:tc>
      </w:tr>
      <w:tr w:rsidR="004470EF" w:rsidRPr="002E6533" w14:paraId="41498326" w14:textId="77777777">
        <w:tc>
          <w:tcPr>
            <w:tcW w:w="3960" w:type="dxa"/>
          </w:tcPr>
          <w:p w14:paraId="2F2F9B17" w14:textId="77777777" w:rsidR="004470EF" w:rsidRPr="002E6533" w:rsidRDefault="00000000">
            <w:pPr>
              <w:pStyle w:val="Compact"/>
            </w:pPr>
            <w:r w:rsidRPr="002E6533">
              <w:t>Número máximo de seleções</w:t>
            </w:r>
          </w:p>
        </w:tc>
        <w:tc>
          <w:tcPr>
            <w:tcW w:w="3960" w:type="dxa"/>
          </w:tcPr>
          <w:p w14:paraId="505DA0AA" w14:textId="77777777" w:rsidR="004470EF" w:rsidRPr="002E6533" w:rsidRDefault="00000000">
            <w:pPr>
              <w:pStyle w:val="Corpodetexto"/>
            </w:pPr>
            <w:r w:rsidRPr="002E6533">
              <w:t>Especifica o número máximo de seleções necessárias de usuários ou grupos para as opções de controle de exibição Lista suspensa, Caixas de seleção, Caixa de lista ou Pop-up de valores.</w:t>
            </w:r>
          </w:p>
          <w:p w14:paraId="32E97565" w14:textId="77777777" w:rsidR="004470EF" w:rsidRPr="002E6533" w:rsidRDefault="00000000">
            <w:pPr>
              <w:pStyle w:val="Corpodetexto"/>
            </w:pPr>
            <w:r w:rsidRPr="002E6533">
              <w:rPr>
                <w:b/>
                <w:bCs/>
              </w:rPr>
              <w:t>Observação:</w:t>
            </w:r>
            <w:r w:rsidRPr="002E6533">
              <w:t xml:space="preserve"> Somente para clientes SaaS: o campo de referência cruzada calculado tem valor padrão de 1.000 e um limite máximo de 10.000 referências. Este valor é configurável pelo Administrador do aplicativo. Para obter mais informações, consulte o blog </w:t>
            </w:r>
            <w:hyperlink r:id="rId2817">
              <w:r w:rsidR="004470EF" w:rsidRPr="002E6533">
                <w:rPr>
                  <w:rStyle w:val="Hyperlink"/>
                </w:rPr>
                <w:t>Limite máximo em referências cruzadas calculadas</w:t>
              </w:r>
            </w:hyperlink>
            <w:r w:rsidRPr="002E6533">
              <w:t xml:space="preserve"> (https://www.archerirm.community/t5/roadmap-blogs/maximum-limit-on-calculated-cross-references/ba-p/742934).</w:t>
            </w:r>
          </w:p>
        </w:tc>
      </w:tr>
      <w:tr w:rsidR="004470EF" w:rsidRPr="002E6533" w14:paraId="55226E77" w14:textId="77777777">
        <w:tc>
          <w:tcPr>
            <w:tcW w:w="3960" w:type="dxa"/>
          </w:tcPr>
          <w:p w14:paraId="3C393261" w14:textId="77777777" w:rsidR="004470EF" w:rsidRPr="002E6533" w:rsidRDefault="00000000">
            <w:pPr>
              <w:pStyle w:val="Compact"/>
            </w:pPr>
            <w:r w:rsidRPr="002E6533">
              <w:t>Número mínimo de seleções</w:t>
            </w:r>
          </w:p>
        </w:tc>
        <w:tc>
          <w:tcPr>
            <w:tcW w:w="3960" w:type="dxa"/>
          </w:tcPr>
          <w:p w14:paraId="794E8A74" w14:textId="77777777" w:rsidR="004470EF" w:rsidRPr="002E6533" w:rsidRDefault="00000000">
            <w:pPr>
              <w:pStyle w:val="Compact"/>
            </w:pPr>
            <w:r w:rsidRPr="002E6533">
              <w:t>Especifica o número mínimo de seleções necessárias de usuários ou grupos para as opções de controle de exibição Lista suspensa, Caixas de seleção, Caixa de lista ou Pop-up de valores.</w:t>
            </w:r>
          </w:p>
        </w:tc>
      </w:tr>
      <w:tr w:rsidR="004470EF" w:rsidRPr="002E6533" w14:paraId="57018000" w14:textId="77777777">
        <w:tc>
          <w:tcPr>
            <w:tcW w:w="3960" w:type="dxa"/>
          </w:tcPr>
          <w:p w14:paraId="24F49B7B" w14:textId="77777777" w:rsidR="004470EF" w:rsidRPr="002E6533" w:rsidRDefault="00000000">
            <w:pPr>
              <w:pStyle w:val="Compact"/>
            </w:pPr>
            <w:r w:rsidRPr="002E6533">
              <w:t>Exibição padrão dos registros</w:t>
            </w:r>
          </w:p>
        </w:tc>
        <w:tc>
          <w:tcPr>
            <w:tcW w:w="3960" w:type="dxa"/>
          </w:tcPr>
          <w:p w14:paraId="56FD85C3" w14:textId="77777777" w:rsidR="004470EF" w:rsidRPr="002E6533" w:rsidRDefault="00000000">
            <w:pPr>
              <w:pStyle w:val="Compact"/>
            </w:pPr>
            <w:r w:rsidRPr="002E6533">
              <w:t xml:space="preserve">Determina o número de registros de referência cruzada que são exibidos no grid e está disponível somente quando o controle de exibição é definido como Grid. Se essa opção for selecionada, somente o primeiro número de registros designado será exibido. Por exemplo, quando essa opção é definida como 10, somente os 10 primeiros registros são exibidos no grid. Se o número de registros exceder o número padrão de exibição, um </w:t>
            </w:r>
            <w:proofErr w:type="gramStart"/>
            <w:r w:rsidRPr="002E6533">
              <w:t>link Exibir</w:t>
            </w:r>
            <w:proofErr w:type="gramEnd"/>
            <w:r w:rsidRPr="002E6533">
              <w:t xml:space="preserve"> tudo será exibido. Um </w:t>
            </w:r>
            <w:r w:rsidRPr="002E6533">
              <w:lastRenderedPageBreak/>
              <w:t>usuário pode clicar neste link para visualizar todos os registros associados.</w:t>
            </w:r>
          </w:p>
        </w:tc>
      </w:tr>
      <w:tr w:rsidR="004470EF" w:rsidRPr="002E6533" w14:paraId="4E2C8AB8" w14:textId="77777777">
        <w:tc>
          <w:tcPr>
            <w:tcW w:w="3960" w:type="dxa"/>
          </w:tcPr>
          <w:p w14:paraId="6F986AFF" w14:textId="77777777" w:rsidR="004470EF" w:rsidRPr="002E6533" w:rsidRDefault="00000000">
            <w:pPr>
              <w:pStyle w:val="Compact"/>
            </w:pPr>
            <w:r w:rsidRPr="002E6533">
              <w:lastRenderedPageBreak/>
              <w:t>Altura do campo</w:t>
            </w:r>
          </w:p>
        </w:tc>
        <w:tc>
          <w:tcPr>
            <w:tcW w:w="3960" w:type="dxa"/>
          </w:tcPr>
          <w:p w14:paraId="454DA129" w14:textId="77777777" w:rsidR="004470EF" w:rsidRPr="002E6533" w:rsidRDefault="00000000">
            <w:pPr>
              <w:pStyle w:val="Compact"/>
            </w:pPr>
            <w:r w:rsidRPr="002E6533">
              <w:t>Especifica a altura do campo em uma exibição de coluna única. Essa configuração afeta a exibição do campo apenas quando os usuários adicionam ou editam registros no aplicativo. Por exemplo, se você definir a altura do campo em 3 linhas e um usuário fizer 4 seleções no campo, uma barra de rolagem será exibida.</w:t>
            </w:r>
          </w:p>
        </w:tc>
      </w:tr>
    </w:tbl>
    <w:p w14:paraId="1DD2931B" w14:textId="77777777" w:rsidR="004470EF" w:rsidRPr="002E6533" w:rsidRDefault="00000000">
      <w:pPr>
        <w:pStyle w:val="Ttulo2"/>
      </w:pPr>
      <w:bookmarkStart w:id="1746" w:name="tarefa-7-configurar-o-texto-de-ajuda"/>
      <w:bookmarkEnd w:id="1745"/>
      <w:r w:rsidRPr="002E6533">
        <w:t>Tarefa 7: Configurar o texto de ajuda</w:t>
      </w:r>
    </w:p>
    <w:p w14:paraId="3262399E"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7D492ED2" w14:textId="77777777" w:rsidR="004470EF" w:rsidRPr="002E6533" w:rsidRDefault="00000000">
      <w:pPr>
        <w:pStyle w:val="Corpodetexto"/>
      </w:pPr>
      <w:r w:rsidRPr="002E6533">
        <w:t>Considere as seguintes diretrizes gerais quando for escrever a ajuda no nível de campo:</w:t>
      </w:r>
    </w:p>
    <w:p w14:paraId="7B9638FA"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4D14D76A" w14:textId="77777777" w:rsidR="004470EF" w:rsidRPr="002E6533" w:rsidRDefault="00000000">
      <w:pPr>
        <w:pStyle w:val="Compact"/>
      </w:pPr>
      <w:r w:rsidRPr="002E6533">
        <w:t>Utilize sentenças completas sempre que possível.</w:t>
      </w:r>
    </w:p>
    <w:p w14:paraId="3398DC71" w14:textId="77777777" w:rsidR="004470EF" w:rsidRPr="002E6533" w:rsidRDefault="00000000">
      <w:pPr>
        <w:pStyle w:val="Compact"/>
      </w:pPr>
      <w:r w:rsidRPr="002E6533">
        <w:t>Evite jargões (a não ser que o termo seja muito importante e familiar a seus usuários).</w:t>
      </w:r>
    </w:p>
    <w:p w14:paraId="0A4DBA37" w14:textId="77777777" w:rsidR="004470EF" w:rsidRPr="002E6533" w:rsidRDefault="00000000">
      <w:pPr>
        <w:pStyle w:val="Compact"/>
      </w:pPr>
      <w:r w:rsidRPr="002E6533">
        <w:t>Escreva um texto de ajuda que corresponda ao nível das aptidões técnicas dos leitores.</w:t>
      </w:r>
    </w:p>
    <w:p w14:paraId="62ED7751" w14:textId="77777777" w:rsidR="004470EF" w:rsidRPr="002E6533" w:rsidRDefault="00000000">
      <w:pPr>
        <w:pStyle w:val="Compact"/>
      </w:pPr>
      <w:r w:rsidRPr="002E6533">
        <w:t>Utilize "você" e "seu" como se estivesse falando diretamente com o usuário.</w:t>
      </w:r>
    </w:p>
    <w:p w14:paraId="4B074620" w14:textId="77777777" w:rsidR="004470EF" w:rsidRPr="002E6533" w:rsidRDefault="00000000">
      <w:pPr>
        <w:pStyle w:val="Compact"/>
      </w:pPr>
      <w:r w:rsidRPr="002E6533">
        <w:t>Considere posicionar o texto de ajuda no formulário de uma pergunta, por exemplo, "Qual é o seu nível de interesse?"</w:t>
      </w:r>
    </w:p>
    <w:p w14:paraId="711A2272" w14:textId="77777777" w:rsidR="004470EF" w:rsidRPr="002E6533" w:rsidRDefault="00000000">
      <w:pPr>
        <w:pStyle w:val="FirstParagraph"/>
      </w:pPr>
      <w:r w:rsidRPr="002E6533">
        <w:t>Na seção Ajuda de texto, faça o seguinte:</w:t>
      </w:r>
    </w:p>
    <w:p w14:paraId="12A8740A" w14:textId="77777777" w:rsidR="004470EF" w:rsidRPr="002E6533" w:rsidRDefault="00000000">
      <w:pPr>
        <w:pStyle w:val="Compact"/>
      </w:pPr>
      <w:r w:rsidRPr="002E6533">
        <w:t>Selecione uma opção de exibição para os modos de edição e visualização.</w:t>
      </w:r>
    </w:p>
    <w:p w14:paraId="63786A97" w14:textId="77777777" w:rsidR="004470EF" w:rsidRPr="002E6533" w:rsidRDefault="00000000">
      <w:pPr>
        <w:pStyle w:val="FirstParagraph"/>
      </w:pPr>
      <w:r w:rsidRPr="002E6533">
        <w:t>A tabela a seguir descreve as opções.</w:t>
      </w:r>
    </w:p>
    <w:p w14:paraId="1D9DFD39"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D7A6C8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108296E" w14:textId="77777777" w:rsidR="004470EF" w:rsidRPr="002E6533" w:rsidRDefault="00000000">
            <w:pPr>
              <w:pStyle w:val="Compact"/>
            </w:pPr>
            <w:r w:rsidRPr="002E6533">
              <w:t>Opção</w:t>
            </w:r>
          </w:p>
        </w:tc>
        <w:tc>
          <w:tcPr>
            <w:tcW w:w="3960" w:type="dxa"/>
          </w:tcPr>
          <w:p w14:paraId="412A43DE" w14:textId="77777777" w:rsidR="004470EF" w:rsidRPr="002E6533" w:rsidRDefault="00000000">
            <w:pPr>
              <w:pStyle w:val="Compact"/>
            </w:pPr>
            <w:r w:rsidRPr="002E6533">
              <w:t>Descrição</w:t>
            </w:r>
          </w:p>
        </w:tc>
      </w:tr>
      <w:tr w:rsidR="004470EF" w:rsidRPr="002E6533" w14:paraId="6B9C96B5" w14:textId="77777777">
        <w:tc>
          <w:tcPr>
            <w:tcW w:w="3960" w:type="dxa"/>
          </w:tcPr>
          <w:p w14:paraId="2CA11D9A" w14:textId="77777777" w:rsidR="004470EF" w:rsidRPr="002E6533" w:rsidRDefault="00000000">
            <w:pPr>
              <w:pStyle w:val="Compact"/>
            </w:pPr>
            <w:r w:rsidRPr="002E6533">
              <w:t>Nenhum</w:t>
            </w:r>
          </w:p>
        </w:tc>
        <w:tc>
          <w:tcPr>
            <w:tcW w:w="3960" w:type="dxa"/>
          </w:tcPr>
          <w:p w14:paraId="3BF97224" w14:textId="77777777" w:rsidR="004470EF" w:rsidRPr="002E6533" w:rsidRDefault="00000000">
            <w:pPr>
              <w:pStyle w:val="Compact"/>
            </w:pPr>
            <w:r w:rsidRPr="002E6533">
              <w:t>O texto de ajuda não é exibido.</w:t>
            </w:r>
          </w:p>
        </w:tc>
      </w:tr>
      <w:tr w:rsidR="004470EF" w:rsidRPr="002E6533" w14:paraId="7077DEDC" w14:textId="77777777">
        <w:tc>
          <w:tcPr>
            <w:tcW w:w="3960" w:type="dxa"/>
          </w:tcPr>
          <w:p w14:paraId="714E9077" w14:textId="77777777" w:rsidR="004470EF" w:rsidRPr="002E6533" w:rsidRDefault="00000000">
            <w:pPr>
              <w:pStyle w:val="Compact"/>
            </w:pPr>
            <w:r w:rsidRPr="002E6533">
              <w:t>Ícone de dica</w:t>
            </w:r>
          </w:p>
        </w:tc>
        <w:tc>
          <w:tcPr>
            <w:tcW w:w="3960" w:type="dxa"/>
          </w:tcPr>
          <w:p w14:paraId="6E092907" w14:textId="77777777" w:rsidR="004470EF" w:rsidRPr="002E6533" w:rsidRDefault="00000000">
            <w:pPr>
              <w:pStyle w:val="Compact"/>
            </w:pPr>
            <w:r w:rsidRPr="002E6533">
              <w:t xml:space="preserve">O ícone da Ajuda é exibido ao lado do </w:t>
            </w:r>
            <w:r w:rsidRPr="002E6533">
              <w:lastRenderedPageBreak/>
              <w:t>campo nos modos de edição e visualização. Clique nesse ícone para exibir a ajuda do campo. O aplicativo determina dinamicamente o tamanho da janela da Ajuda com base no número de caracteres no texto.</w:t>
            </w:r>
          </w:p>
        </w:tc>
      </w:tr>
      <w:tr w:rsidR="004470EF" w:rsidRPr="002E6533" w14:paraId="20F982FF" w14:textId="77777777">
        <w:tc>
          <w:tcPr>
            <w:tcW w:w="3960" w:type="dxa"/>
          </w:tcPr>
          <w:p w14:paraId="41AD9EB9" w14:textId="77777777" w:rsidR="004470EF" w:rsidRPr="002E6533" w:rsidRDefault="00000000">
            <w:pPr>
              <w:pStyle w:val="Compact"/>
            </w:pPr>
            <w:r w:rsidRPr="002E6533">
              <w:lastRenderedPageBreak/>
              <w:t>Abaixo</w:t>
            </w:r>
          </w:p>
        </w:tc>
        <w:tc>
          <w:tcPr>
            <w:tcW w:w="3960" w:type="dxa"/>
          </w:tcPr>
          <w:p w14:paraId="3CAF0256" w14:textId="77777777" w:rsidR="004470EF" w:rsidRPr="002E6533" w:rsidRDefault="00000000">
            <w:pPr>
              <w:pStyle w:val="Compact"/>
            </w:pPr>
            <w:r w:rsidRPr="002E6533">
              <w:t>A Ajuda é exibida abaixo do campo nos modos de edição e visualização.</w:t>
            </w:r>
          </w:p>
        </w:tc>
      </w:tr>
    </w:tbl>
    <w:p w14:paraId="1F233DBE" w14:textId="77777777" w:rsidR="004470EF" w:rsidRPr="002E6533" w:rsidRDefault="00000000">
      <w:pPr>
        <w:pStyle w:val="Compact"/>
      </w:pPr>
      <w:r w:rsidRPr="002E6533">
        <w:t>Se você estiver usando um texto de ajuda, digite o texto.</w:t>
      </w:r>
    </w:p>
    <w:p w14:paraId="260451FB" w14:textId="77777777" w:rsidR="004470EF" w:rsidRPr="002E6533" w:rsidRDefault="00000000">
      <w:pPr>
        <w:pStyle w:val="Ttulo2"/>
      </w:pPr>
      <w:bookmarkStart w:id="1747" w:name="tarefa-8-configurar-o-acesso-ao-arquivo"/>
      <w:bookmarkEnd w:id="1746"/>
      <w:r w:rsidRPr="002E6533">
        <w:t>Tarefa 8: Configurar o acesso ao arquivo</w:t>
      </w:r>
    </w:p>
    <w:p w14:paraId="0EC9C741" w14:textId="77777777" w:rsidR="004470EF" w:rsidRPr="002E6533" w:rsidRDefault="00000000">
      <w:pPr>
        <w:pStyle w:val="FirstParagraph"/>
      </w:pPr>
      <w:r w:rsidRPr="002E6533">
        <w:t>Os direitos de acesso determinam se todos os usuários ou apenas usuários ou grupos selecionados têm acesso ao campo.</w:t>
      </w:r>
    </w:p>
    <w:p w14:paraId="6DEDBD83" w14:textId="77777777" w:rsidR="004470EF" w:rsidRPr="002E6533" w:rsidRDefault="00000000">
      <w:pPr>
        <w:pStyle w:val="Corpodetexto"/>
      </w:pPr>
      <w:r w:rsidRPr="002E6533">
        <w:t>Na seção Acesso, faça o seguinte:</w:t>
      </w:r>
    </w:p>
    <w:p w14:paraId="548C2D92" w14:textId="77777777" w:rsidR="004470EF" w:rsidRPr="002E6533" w:rsidRDefault="00000000">
      <w:pPr>
        <w:pStyle w:val="Compact"/>
      </w:pPr>
      <w:r w:rsidRPr="002E6533">
        <w:t>Selecione Público ou Privado.</w:t>
      </w:r>
    </w:p>
    <w:p w14:paraId="20BD11EF" w14:textId="77777777" w:rsidR="004470EF" w:rsidRPr="002E6533" w:rsidRDefault="00000000">
      <w:r w:rsidRPr="002E6533">
        <w:rPr>
          <w:b/>
          <w:bCs/>
        </w:rPr>
        <w:t>Observação:</w:t>
      </w:r>
      <w:r w:rsidRPr="002E6533">
        <w:t xml:space="preserve"> Campos-chave devem ser públicos.</w:t>
      </w:r>
    </w:p>
    <w:p w14:paraId="1065B3C7"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28AE8461" w14:textId="77777777" w:rsidR="004470EF" w:rsidRPr="002E6533" w:rsidRDefault="00000000">
      <w:pPr>
        <w:pStyle w:val="Ttulo1"/>
      </w:pPr>
      <w:bookmarkStart w:id="1748" w:name="campo-registros-relacionados"/>
      <w:bookmarkEnd w:id="1742"/>
      <w:bookmarkEnd w:id="1747"/>
      <w:r w:rsidRPr="002E6533">
        <w:t>Campo Registros relacionados</w:t>
      </w:r>
    </w:p>
    <w:p w14:paraId="4A1941B9" w14:textId="77777777" w:rsidR="004470EF" w:rsidRPr="002E6533" w:rsidRDefault="00000000">
      <w:pPr>
        <w:pStyle w:val="FirstParagraph"/>
      </w:pPr>
      <w:r w:rsidRPr="002E6533">
        <w:t xml:space="preserve">Quando você cria um </w:t>
      </w:r>
      <w:hyperlink r:id="rId2818">
        <w:r w:rsidR="004470EF" w:rsidRPr="002E6533">
          <w:rPr>
            <w:rStyle w:val="Hyperlink"/>
          </w:rPr>
          <w:t>campo de referência cruzada</w:t>
        </w:r>
      </w:hyperlink>
      <w:r w:rsidRPr="002E6533">
        <w:t xml:space="preserve"> que forma um relacionamento externo com outro </w:t>
      </w:r>
      <w:hyperlink r:id="rId2819">
        <w:r w:rsidR="004470EF" w:rsidRPr="002E6533">
          <w:rPr>
            <w:rStyle w:val="Hyperlink"/>
          </w:rPr>
          <w:t>aplicativo</w:t>
        </w:r>
      </w:hyperlink>
      <w:r w:rsidRPr="002E6533">
        <w:t>, um campo de registros relacionados é automaticamente adicionado ao aplicativo relacionado. Da mesma forma, se você criar um campo Referência cruzada que forme um relacionamento interno com um aplicativo, um campo Registros relacionados será automaticamente criado no aplicativo que contiver o campo Referência cruzada. Para atualizar um registro relacionado associado a um campo calculado de referência cruzada, você deve atualizar o registro com referência cruzada e executar um recálculo.</w:t>
      </w:r>
    </w:p>
    <w:p w14:paraId="45FB30CC" w14:textId="77777777" w:rsidR="004470EF" w:rsidRPr="002E6533" w:rsidRDefault="00000000">
      <w:pPr>
        <w:pStyle w:val="Corpodetexto"/>
      </w:pPr>
      <w:r w:rsidRPr="002E6533">
        <w:t>O campo Registros relacionados é uma imagem espelhada do campo Referência cruzada, isso significa que ele permite a você consultar todos os registros que tiverem referência cruzada com um determinado registro.</w:t>
      </w:r>
    </w:p>
    <w:p w14:paraId="508BCCBD" w14:textId="77777777" w:rsidR="004470EF" w:rsidRPr="002E6533" w:rsidRDefault="00000000">
      <w:pPr>
        <w:pStyle w:val="Corpodetexto"/>
      </w:pPr>
      <w:r w:rsidRPr="002E6533">
        <w:t>Por exemplo, você tem um campo Referência cruzada em um aplicativo Tíquetes de problemas que faça referência a registros em um aplicativo Técnicos. Em um registro do aplicativo Tíquetes de problemas, os usuários podem atribuir 1 ou mais técnicos por meio do campo Referência cruzada com o aplicativo Técnicos. Os usuários podem então abrir qualquer registro deste aplicativo e, por meio do campo Registros relacionados, podem consultar cada registro do aplicativo que tenha sido atribuído.</w:t>
      </w:r>
    </w:p>
    <w:p w14:paraId="1E3A4534" w14:textId="77777777" w:rsidR="004470EF" w:rsidRPr="002E6533" w:rsidRDefault="00000000">
      <w:pPr>
        <w:pStyle w:val="Corpodetexto"/>
      </w:pPr>
      <w:r w:rsidRPr="002E6533">
        <w:rPr>
          <w:b/>
          <w:bCs/>
        </w:rPr>
        <w:lastRenderedPageBreak/>
        <w:t>Observação:</w:t>
      </w:r>
      <w:r w:rsidRPr="002E6533">
        <w:t xml:space="preserve"> Se você criar um campo Referência cruzada que forme um relacionamento externo com um aplicativo em níveis, você terá a opção de fazer referência a um nível específico ou a todos os níveis. Se você fizer referência a um nível específico, um campo Registros relacionados será criado no nível de dados especificado. Se fizer referência a todos os níveis, um campo Registros relacionados será criado em cada nível de dados no aplicativo relacionado. Caso mais níveis de dados sejam posteriormente criados no aplicativo em níveis, um campo Registros relacionados será adicionado a cada novo nível.</w:t>
      </w:r>
    </w:p>
    <w:p w14:paraId="3C7DADDD" w14:textId="77777777" w:rsidR="004470EF" w:rsidRPr="002E6533" w:rsidRDefault="00000000">
      <w:pPr>
        <w:pStyle w:val="Corpodetexto"/>
      </w:pPr>
      <w:r w:rsidRPr="002E6533">
        <w:t>É possível adicionar um campo de registros relacionados em um aplicativo, questionário ou subformulário. Em vez disso, ele é adicionado automaticamente quando o aplicativo, questionário ou subformulário é selecionado para referência por meio de campo de referência cruzada. Quando um campo de registros relacionados é adicionado, ele será listado na lista campos disponíveis na guia Layout. Como administrador de configuração, mova o campo Registros relacionados para o layout do aplicativo antes que ele seja exibido para os usuários finais. Você pode também renomear o campo e selecionar campos do aplicativo, questionário ou subformulário relacionado cujos valores devem ser exibidos na tabela do campo Registros relacionados.</w:t>
      </w:r>
    </w:p>
    <w:p w14:paraId="3C83C62F" w14:textId="77777777" w:rsidR="004470EF" w:rsidRPr="002E6533" w:rsidRDefault="00000000">
      <w:pPr>
        <w:pStyle w:val="Corpodetexto"/>
      </w:pPr>
      <w:r w:rsidRPr="002E6533">
        <w:rPr>
          <w:b/>
          <w:bCs/>
        </w:rPr>
        <w:t>Observação:</w:t>
      </w:r>
      <w:r w:rsidRPr="002E6533">
        <w:t xml:space="preserve"> Se um campo </w:t>
      </w:r>
      <w:proofErr w:type="gramStart"/>
      <w:r w:rsidRPr="002E6533">
        <w:t>Registros relacionados estiver</w:t>
      </w:r>
      <w:proofErr w:type="gramEnd"/>
      <w:r w:rsidRPr="002E6533">
        <w:t xml:space="preserve"> configurado para ser exibido no layout, mas um usuário não tiver acesso aos registros no aplicativo, questionário ou subformulário relacionado, o campo Registros relacionados não será exibido para aquele usuário.</w:t>
      </w:r>
    </w:p>
    <w:p w14:paraId="2656DD2E" w14:textId="77777777" w:rsidR="004470EF" w:rsidRPr="002E6533" w:rsidRDefault="00000000">
      <w:pPr>
        <w:pStyle w:val="Corpodetexto"/>
      </w:pPr>
      <w:r w:rsidRPr="002E6533">
        <w:t>Usuários com permissões de Criação no aplicativo relacionado podem adicionar novos registros no aplicativo a partir do campo Registros relacionados. O valor do campo Referência cruzada no registro recentemente criado será definido de acordo com o padrão do registro onde o usuário o adicionou. Usando o exemplo anterior, um usuário cria um novo registro de tíquetes de problemas do registro de técnicos "Gloria Young". O registro "Gloria Young" é selecionado por padrão no campo de referência cruzada de técnicos no novo registro de tíquetes de problemas.</w:t>
      </w:r>
    </w:p>
    <w:p w14:paraId="6D6FFAF6" w14:textId="77777777" w:rsidR="004470EF" w:rsidRPr="002E6533" w:rsidRDefault="00000000">
      <w:pPr>
        <w:pStyle w:val="Corpodetexto"/>
      </w:pPr>
      <w:r w:rsidRPr="002E6533">
        <w:t>Se o recurso Pesquisa estiver ativado para um campo Registros relacionados, os usuários com permissões de leitura no aplicativo relacionado poderão selecionar registros em uma lista ou fazer uma pesquisa por palavra-chave de registros específicos no aplicativo relacionado clicando em Pesquisa. Como administrador de configuração, você pode configurar os campos que são exibidos para usuários na página Pesquisa de registro e criar critérios de filtragem para limitar o número de registros que os usuários podem selecionar. Você também pode definir o número mínimo e o máximo de registros relacionados que um usuário pode selecionar.</w:t>
      </w:r>
    </w:p>
    <w:p w14:paraId="7BFB939E" w14:textId="77777777" w:rsidR="004470EF" w:rsidRPr="002E6533" w:rsidRDefault="00000000">
      <w:pPr>
        <w:pStyle w:val="Corpodetexto"/>
      </w:pPr>
      <w:r w:rsidRPr="002E6533">
        <w:rPr>
          <w:b/>
          <w:bCs/>
        </w:rPr>
        <w:t>Observação:</w:t>
      </w:r>
      <w:r w:rsidRPr="002E6533">
        <w:t xml:space="preserve"> O campo de registros relacionados possui limite máximo de 1.000 referências por padrão. Esse valor é configurável e pode ser aumentado até o limite definido na instância.</w:t>
      </w:r>
    </w:p>
    <w:p w14:paraId="7D5B1619" w14:textId="77777777" w:rsidR="004470EF" w:rsidRPr="002E6533" w:rsidRDefault="00000000">
      <w:pPr>
        <w:pStyle w:val="Ttulo1"/>
      </w:pPr>
      <w:bookmarkStart w:id="1749" w:name="filtragem-dinâmica"/>
      <w:bookmarkEnd w:id="1748"/>
      <w:r w:rsidRPr="002E6533">
        <w:lastRenderedPageBreak/>
        <w:t>Filtragem dinâmica</w:t>
      </w:r>
    </w:p>
    <w:p w14:paraId="2A6BA71B" w14:textId="77777777" w:rsidR="004470EF" w:rsidRPr="002E6533" w:rsidRDefault="00000000">
      <w:pPr>
        <w:pStyle w:val="FirstParagraph"/>
      </w:pPr>
      <w:r w:rsidRPr="002E6533">
        <w:t xml:space="preserve">Os filtros dinâmicos permitem que você compare um campo no </w:t>
      </w:r>
      <w:hyperlink r:id="rId2820">
        <w:r w:rsidR="004470EF" w:rsidRPr="002E6533">
          <w:rPr>
            <w:rStyle w:val="Hyperlink"/>
          </w:rPr>
          <w:t>aplicativo</w:t>
        </w:r>
      </w:hyperlink>
      <w:r w:rsidRPr="002E6533">
        <w:t xml:space="preserve"> atual a um </w:t>
      </w:r>
      <w:hyperlink r:id="rId2821">
        <w:r w:rsidR="004470EF" w:rsidRPr="002E6533">
          <w:rPr>
            <w:rStyle w:val="Hyperlink"/>
          </w:rPr>
          <w:t>campo</w:t>
        </w:r>
      </w:hyperlink>
      <w:r w:rsidRPr="002E6533">
        <w:t xml:space="preserve"> em outro aplicativo. Eles podem ser usados nos locais a seguir: </w:t>
      </w:r>
    </w:p>
    <w:p w14:paraId="7EF6918B" w14:textId="77777777" w:rsidR="004470EF" w:rsidRPr="002E6533" w:rsidRDefault="00000000">
      <w:pPr>
        <w:pStyle w:val="Compact"/>
      </w:pPr>
      <w:r w:rsidRPr="002E6533">
        <w:t>Pesquisa de registro</w:t>
      </w:r>
    </w:p>
    <w:p w14:paraId="543A806C" w14:textId="77777777" w:rsidR="004470EF" w:rsidRPr="002E6533" w:rsidRDefault="00000000">
      <w:pPr>
        <w:pStyle w:val="Compact"/>
      </w:pPr>
      <w:r w:rsidRPr="002E6533">
        <w:t>Referências cruzadas calculadas</w:t>
      </w:r>
    </w:p>
    <w:p w14:paraId="635DA40C" w14:textId="77777777" w:rsidR="004470EF" w:rsidRPr="002E6533" w:rsidRDefault="004470EF">
      <w:pPr>
        <w:pStyle w:val="Compact"/>
      </w:pPr>
      <w:hyperlink r:id="rId2822">
        <w:r w:rsidRPr="002E6533">
          <w:rPr>
            <w:rStyle w:val="Hyperlink"/>
          </w:rPr>
          <w:t>Objeto de relatório</w:t>
        </w:r>
      </w:hyperlink>
    </w:p>
    <w:p w14:paraId="1A6B4105" w14:textId="77777777" w:rsidR="004470EF" w:rsidRPr="002E6533" w:rsidRDefault="00000000">
      <w:pPr>
        <w:pStyle w:val="FirstParagraph"/>
      </w:pPr>
      <w:r w:rsidRPr="002E6533">
        <w:t>Nesta página</w:t>
      </w:r>
    </w:p>
    <w:p w14:paraId="1FAA1C6F" w14:textId="77777777" w:rsidR="004470EF" w:rsidRPr="002E6533" w:rsidRDefault="004470EF">
      <w:pPr>
        <w:pStyle w:val="Compact"/>
      </w:pPr>
      <w:hyperlink w:anchor="Xfecfeb2442c7568345847de4798a1ac829774fe">
        <w:r w:rsidRPr="002E6533">
          <w:rPr>
            <w:rStyle w:val="Hyperlink"/>
          </w:rPr>
          <w:t>Exemplo: Registros filtrados dinamicamente na pesquisa de registro</w:t>
        </w:r>
      </w:hyperlink>
    </w:p>
    <w:p w14:paraId="5C1189F7" w14:textId="77777777" w:rsidR="004470EF" w:rsidRPr="002E6533" w:rsidRDefault="004470EF">
      <w:pPr>
        <w:pStyle w:val="Compact"/>
      </w:pPr>
      <w:hyperlink w:anchor="X393802c47a656787d5399515e6643db1086599a">
        <w:r w:rsidRPr="002E6533">
          <w:rPr>
            <w:rStyle w:val="Hyperlink"/>
          </w:rPr>
          <w:t>Exemplo: Registros filtrados dinamicamente em referências cruzadas calculadas</w:t>
        </w:r>
      </w:hyperlink>
    </w:p>
    <w:p w14:paraId="27E6B90D" w14:textId="77777777" w:rsidR="004470EF" w:rsidRPr="002E6533" w:rsidRDefault="004470EF">
      <w:pPr>
        <w:pStyle w:val="Compact"/>
      </w:pPr>
      <w:hyperlink w:anchor="Xac2c991be529d25523da589f00a9a5f73ee677f">
        <w:r w:rsidRPr="002E6533">
          <w:rPr>
            <w:rStyle w:val="Hyperlink"/>
          </w:rPr>
          <w:t>Itens a serem considerados ao usar os filtros dinâmicos para Pesquisa de registro</w:t>
        </w:r>
      </w:hyperlink>
    </w:p>
    <w:p w14:paraId="5955E5E9" w14:textId="77777777" w:rsidR="004470EF" w:rsidRPr="002E6533" w:rsidRDefault="004470EF">
      <w:pPr>
        <w:pStyle w:val="Compact"/>
      </w:pPr>
      <w:hyperlink w:anchor="Xef2a4e3e07eaafd643cc4e153055d248578e625">
        <w:r w:rsidRPr="002E6533">
          <w:rPr>
            <w:rStyle w:val="Hyperlink"/>
          </w:rPr>
          <w:t>Itens a serem considerados ao usar os filtros dinâmicos para Referências cruzadas calculadas</w:t>
        </w:r>
      </w:hyperlink>
    </w:p>
    <w:p w14:paraId="4F6212B4" w14:textId="77777777" w:rsidR="004470EF" w:rsidRPr="002E6533" w:rsidRDefault="00000000">
      <w:pPr>
        <w:pStyle w:val="Ttulo2"/>
      </w:pPr>
      <w:bookmarkStart w:id="1750" w:name="Xa32277c72e67efcf5f5181d0ed2d0a3d3f0c8c8"/>
      <w:r w:rsidRPr="002E6533">
        <w:t>Exemplo: Registros filtrados dinamicamente na pesquisa de registro</w:t>
      </w:r>
    </w:p>
    <w:p w14:paraId="00747549" w14:textId="77777777" w:rsidR="004470EF" w:rsidRPr="002E6533" w:rsidRDefault="00000000">
      <w:pPr>
        <w:pStyle w:val="TableCaption"/>
      </w:pPr>
      <w:r w:rsidRPr="002E6533">
        <w:t>A tabela a seguir fornece um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7F9AC257" w14:textId="77777777">
        <w:tc>
          <w:tcPr>
            <w:tcW w:w="3960" w:type="dxa"/>
          </w:tcPr>
          <w:p w14:paraId="0EC42898" w14:textId="77777777" w:rsidR="004470EF" w:rsidRPr="002E6533" w:rsidRDefault="00000000">
            <w:pPr>
              <w:pStyle w:val="Compact"/>
            </w:pPr>
            <w:r w:rsidRPr="002E6533">
              <w:t>Cenário</w:t>
            </w:r>
          </w:p>
        </w:tc>
        <w:tc>
          <w:tcPr>
            <w:tcW w:w="3960" w:type="dxa"/>
          </w:tcPr>
          <w:p w14:paraId="1656161B" w14:textId="77777777" w:rsidR="004470EF" w:rsidRPr="002E6533" w:rsidRDefault="00000000">
            <w:pPr>
              <w:pStyle w:val="Compact"/>
            </w:pPr>
            <w:r w:rsidRPr="002E6533">
              <w:t>Um usuário do Gerenciamento de terceiros deseja atualizar um registro de todos os incidentes de alta prioridade que foram documentados em um projeto no mês de agosto.</w:t>
            </w:r>
          </w:p>
        </w:tc>
      </w:tr>
      <w:tr w:rsidR="004470EF" w:rsidRPr="002E6533" w14:paraId="2C001498" w14:textId="77777777">
        <w:tc>
          <w:tcPr>
            <w:tcW w:w="3960" w:type="dxa"/>
          </w:tcPr>
          <w:p w14:paraId="6F1E7276" w14:textId="77777777" w:rsidR="004470EF" w:rsidRPr="002E6533" w:rsidRDefault="00000000">
            <w:pPr>
              <w:pStyle w:val="Compact"/>
            </w:pPr>
            <w:r w:rsidRPr="002E6533">
              <w:t>Ação 1</w:t>
            </w:r>
          </w:p>
        </w:tc>
        <w:tc>
          <w:tcPr>
            <w:tcW w:w="3960" w:type="dxa"/>
          </w:tcPr>
          <w:p w14:paraId="7E19FBD8" w14:textId="77777777" w:rsidR="004470EF" w:rsidRPr="002E6533" w:rsidRDefault="00000000">
            <w:pPr>
              <w:pStyle w:val="Corpodetexto"/>
            </w:pPr>
            <w:r w:rsidRPr="002E6533">
              <w:t>Primeiro o administrador deve criar o filtro dinâmico no campo Referência cruzada de 1 dos aplicativos.</w:t>
            </w:r>
          </w:p>
          <w:p w14:paraId="45DF8BB9" w14:textId="77777777" w:rsidR="004470EF" w:rsidRPr="002E6533" w:rsidRDefault="00000000">
            <w:pPr>
              <w:pStyle w:val="Corpodetexto"/>
            </w:pPr>
            <w:r w:rsidRPr="002E6533">
              <w:t>Todos os aplicativos devem ter os mesmos tipos de campo que serão usados para filtragem dinâmica. Se o filtro dinâmico é uma lista de valores, o campo Lista de valores deve ser uma lista de valores globais que é referida nos dois aplicativos.</w:t>
            </w:r>
          </w:p>
        </w:tc>
      </w:tr>
      <w:tr w:rsidR="004470EF" w:rsidRPr="002E6533" w14:paraId="204D9CBB" w14:textId="77777777">
        <w:tc>
          <w:tcPr>
            <w:tcW w:w="3960" w:type="dxa"/>
          </w:tcPr>
          <w:p w14:paraId="1A22E3A3" w14:textId="77777777" w:rsidR="004470EF" w:rsidRPr="002E6533" w:rsidRDefault="00000000">
            <w:pPr>
              <w:pStyle w:val="Compact"/>
            </w:pPr>
            <w:r w:rsidRPr="002E6533">
              <w:t>Ação 2</w:t>
            </w:r>
          </w:p>
        </w:tc>
        <w:tc>
          <w:tcPr>
            <w:tcW w:w="3960" w:type="dxa"/>
          </w:tcPr>
          <w:p w14:paraId="4783A494" w14:textId="77777777" w:rsidR="004470EF" w:rsidRPr="002E6533" w:rsidRDefault="00000000">
            <w:pPr>
              <w:pStyle w:val="Compact"/>
            </w:pPr>
            <w:r w:rsidRPr="002E6533">
              <w:t>O usuário executa uma pesquisa de registro no registro de envolvimento.</w:t>
            </w:r>
          </w:p>
        </w:tc>
      </w:tr>
      <w:tr w:rsidR="004470EF" w:rsidRPr="002E6533" w14:paraId="4F7C10AB" w14:textId="77777777">
        <w:tc>
          <w:tcPr>
            <w:tcW w:w="3960" w:type="dxa"/>
          </w:tcPr>
          <w:p w14:paraId="5C82790A" w14:textId="77777777" w:rsidR="004470EF" w:rsidRPr="002E6533" w:rsidRDefault="00000000">
            <w:pPr>
              <w:pStyle w:val="Compact"/>
            </w:pPr>
            <w:r w:rsidRPr="002E6533">
              <w:t>Resultados</w:t>
            </w:r>
          </w:p>
        </w:tc>
        <w:tc>
          <w:tcPr>
            <w:tcW w:w="3960" w:type="dxa"/>
          </w:tcPr>
          <w:p w14:paraId="146A5CF0" w14:textId="77777777" w:rsidR="004470EF" w:rsidRPr="002E6533" w:rsidRDefault="00000000">
            <w:pPr>
              <w:pStyle w:val="Compact"/>
            </w:pPr>
            <w:r w:rsidRPr="002E6533">
              <w:t>Apenas os registros de incidentes relevantes filtrados dinamicamente são exibidos nos resultados da pesquisa de registro para esse usuário.</w:t>
            </w:r>
          </w:p>
        </w:tc>
      </w:tr>
    </w:tbl>
    <w:p w14:paraId="659853C6" w14:textId="77777777" w:rsidR="004470EF" w:rsidRPr="002E6533" w:rsidRDefault="00000000">
      <w:pPr>
        <w:pStyle w:val="Ttulo2"/>
      </w:pPr>
      <w:bookmarkStart w:id="1751" w:name="Xec4289ac4997773fe5508fdc217481b52f4fb23"/>
      <w:bookmarkEnd w:id="1750"/>
      <w:r w:rsidRPr="002E6533">
        <w:lastRenderedPageBreak/>
        <w:t>Exemplo: Registros filtrados dinamicamente em referências cruzadas calculadas</w:t>
      </w:r>
    </w:p>
    <w:p w14:paraId="1FD2C31A" w14:textId="77777777" w:rsidR="004470EF" w:rsidRPr="002E6533" w:rsidRDefault="00000000">
      <w:pPr>
        <w:pStyle w:val="TableCaption"/>
      </w:pPr>
      <w:r w:rsidRPr="002E6533">
        <w:t>A tabela a seguir fornece um exemplo.</w:t>
      </w:r>
    </w:p>
    <w:tbl>
      <w:tblPr>
        <w:tblStyle w:val="Table"/>
        <w:tblW w:w="5000" w:type="pct"/>
        <w:tblLayout w:type="fixed"/>
        <w:tblLook w:val="0080" w:firstRow="0" w:lastRow="0" w:firstColumn="1" w:lastColumn="0" w:noHBand="0" w:noVBand="0"/>
      </w:tblPr>
      <w:tblGrid>
        <w:gridCol w:w="4527"/>
        <w:gridCol w:w="4527"/>
      </w:tblGrid>
      <w:tr w:rsidR="004470EF" w:rsidRPr="002E6533" w14:paraId="0578DFF3" w14:textId="77777777">
        <w:tc>
          <w:tcPr>
            <w:tcW w:w="3960" w:type="dxa"/>
          </w:tcPr>
          <w:p w14:paraId="73936CB2" w14:textId="77777777" w:rsidR="004470EF" w:rsidRPr="002E6533" w:rsidRDefault="00000000">
            <w:pPr>
              <w:pStyle w:val="Compact"/>
            </w:pPr>
            <w:r w:rsidRPr="002E6533">
              <w:t>Cenário</w:t>
            </w:r>
          </w:p>
        </w:tc>
        <w:tc>
          <w:tcPr>
            <w:tcW w:w="3960" w:type="dxa"/>
          </w:tcPr>
          <w:p w14:paraId="79BDE7F7" w14:textId="77777777" w:rsidR="004470EF" w:rsidRPr="002E6533" w:rsidRDefault="00000000">
            <w:pPr>
              <w:pStyle w:val="Compact"/>
            </w:pPr>
            <w:r w:rsidRPr="002E6533">
              <w:t>Um usuário deseja gerenciar todas as vulnerabilidades conhecidas em vários notebooks no aplicativo Dispositivos. No entanto, as análises de vulnerabilidade vêm de um aplicativo diferente.</w:t>
            </w:r>
          </w:p>
        </w:tc>
      </w:tr>
      <w:tr w:rsidR="004470EF" w:rsidRPr="002E6533" w14:paraId="53359739" w14:textId="77777777">
        <w:tc>
          <w:tcPr>
            <w:tcW w:w="3960" w:type="dxa"/>
          </w:tcPr>
          <w:p w14:paraId="09343271" w14:textId="77777777" w:rsidR="004470EF" w:rsidRPr="002E6533" w:rsidRDefault="00000000">
            <w:pPr>
              <w:pStyle w:val="Compact"/>
            </w:pPr>
            <w:r w:rsidRPr="002E6533">
              <w:t>Ação 1</w:t>
            </w:r>
          </w:p>
        </w:tc>
        <w:tc>
          <w:tcPr>
            <w:tcW w:w="3960" w:type="dxa"/>
          </w:tcPr>
          <w:p w14:paraId="327FBF44" w14:textId="77777777" w:rsidR="004470EF" w:rsidRPr="002E6533" w:rsidRDefault="00000000">
            <w:pPr>
              <w:pStyle w:val="Corpodetexto"/>
            </w:pPr>
            <w:r w:rsidRPr="002E6533">
              <w:t>O administrador deve primeiro criar um campo de referência cruzada calculado que compare os dispositivos às varreduras e adicioná-lo ao layout Registro de dispositivos.</w:t>
            </w:r>
          </w:p>
          <w:p w14:paraId="69D95F9A" w14:textId="77777777" w:rsidR="004470EF" w:rsidRPr="002E6533" w:rsidRDefault="00000000">
            <w:pPr>
              <w:pStyle w:val="Corpodetexto"/>
            </w:pPr>
            <w:r w:rsidRPr="002E6533">
              <w:t xml:space="preserve">Os aplicativos Dispositivos e Vulnerabilidades devem conter os mesmos tipos de campo usados </w:t>
            </w:r>
            <w:r w:rsidRPr="002E6533">
              <w:rPr>
                <w:rFonts w:ascii="Arial" w:hAnsi="Arial" w:cs="Arial"/>
              </w:rPr>
              <w:t>​​</w:t>
            </w:r>
            <w:r w:rsidRPr="002E6533">
              <w:t>no campo de refer</w:t>
            </w:r>
            <w:r w:rsidRPr="002E6533">
              <w:rPr>
                <w:rFonts w:ascii="Aptos" w:hAnsi="Aptos" w:cs="Aptos"/>
              </w:rPr>
              <w:t>ê</w:t>
            </w:r>
            <w:r w:rsidRPr="002E6533">
              <w:t>ncia cruzada calculado. Se o campo de refer</w:t>
            </w:r>
            <w:r w:rsidRPr="002E6533">
              <w:rPr>
                <w:rFonts w:ascii="Aptos" w:hAnsi="Aptos" w:cs="Aptos"/>
              </w:rPr>
              <w:t>ê</w:t>
            </w:r>
            <w:r w:rsidRPr="002E6533">
              <w:t>ncia cruzada calculado for uma lista de valores, o campo Lista de valores dever</w:t>
            </w:r>
            <w:r w:rsidRPr="002E6533">
              <w:rPr>
                <w:rFonts w:ascii="Aptos" w:hAnsi="Aptos" w:cs="Aptos"/>
              </w:rPr>
              <w:t>á</w:t>
            </w:r>
            <w:r w:rsidRPr="002E6533">
              <w:t xml:space="preserve"> ser uma lista de valores globais que </w:t>
            </w:r>
            <w:r w:rsidRPr="002E6533">
              <w:rPr>
                <w:rFonts w:ascii="Aptos" w:hAnsi="Aptos" w:cs="Aptos"/>
              </w:rPr>
              <w:t>é</w:t>
            </w:r>
            <w:r w:rsidRPr="002E6533">
              <w:t xml:space="preserve"> mencionada nos dois aplicativos.</w:t>
            </w:r>
          </w:p>
        </w:tc>
      </w:tr>
      <w:tr w:rsidR="004470EF" w:rsidRPr="002E6533" w14:paraId="33ED2F8C" w14:textId="77777777">
        <w:tc>
          <w:tcPr>
            <w:tcW w:w="3960" w:type="dxa"/>
          </w:tcPr>
          <w:p w14:paraId="49F73E59" w14:textId="77777777" w:rsidR="004470EF" w:rsidRPr="002E6533" w:rsidRDefault="00000000">
            <w:pPr>
              <w:pStyle w:val="Compact"/>
            </w:pPr>
            <w:r w:rsidRPr="002E6533">
              <w:t>Ação 2</w:t>
            </w:r>
          </w:p>
        </w:tc>
        <w:tc>
          <w:tcPr>
            <w:tcW w:w="3960" w:type="dxa"/>
          </w:tcPr>
          <w:p w14:paraId="2D1FB19A" w14:textId="77777777" w:rsidR="004470EF" w:rsidRPr="002E6533" w:rsidRDefault="00000000">
            <w:pPr>
              <w:pStyle w:val="Compact"/>
            </w:pPr>
            <w:r w:rsidRPr="002E6533">
              <w:t>O usuário visualiza um registro do aplicativo Dispositivos.</w:t>
            </w:r>
          </w:p>
        </w:tc>
      </w:tr>
      <w:tr w:rsidR="004470EF" w:rsidRPr="002E6533" w14:paraId="20B06B1D" w14:textId="77777777">
        <w:tc>
          <w:tcPr>
            <w:tcW w:w="3960" w:type="dxa"/>
          </w:tcPr>
          <w:p w14:paraId="2D45D617" w14:textId="77777777" w:rsidR="004470EF" w:rsidRPr="002E6533" w:rsidRDefault="00000000">
            <w:pPr>
              <w:pStyle w:val="Compact"/>
            </w:pPr>
            <w:r w:rsidRPr="002E6533">
              <w:t>Resultados</w:t>
            </w:r>
          </w:p>
        </w:tc>
        <w:tc>
          <w:tcPr>
            <w:tcW w:w="3960" w:type="dxa"/>
          </w:tcPr>
          <w:p w14:paraId="6B330E17" w14:textId="77777777" w:rsidR="004470EF" w:rsidRPr="002E6533" w:rsidRDefault="00000000">
            <w:pPr>
              <w:pStyle w:val="Compact"/>
            </w:pPr>
            <w:r w:rsidRPr="002E6533">
              <w:t>O registro mostra as análises de vulnerabilidades executadas no dispositivo no registro.</w:t>
            </w:r>
          </w:p>
        </w:tc>
      </w:tr>
    </w:tbl>
    <w:p w14:paraId="2B09FA99" w14:textId="77777777" w:rsidR="004470EF" w:rsidRPr="002E6533" w:rsidRDefault="00000000">
      <w:pPr>
        <w:pStyle w:val="Ttulo2"/>
      </w:pPr>
      <w:bookmarkStart w:id="1752" w:name="X2abbc2e60bc66f6e0896ca735a4f9a6646eb6a4"/>
      <w:bookmarkEnd w:id="1751"/>
      <w:r w:rsidRPr="002E6533">
        <w:t>Itens a serem considerados ao usar os filtros dinâmicos para Pesquisa de registro</w:t>
      </w:r>
    </w:p>
    <w:p w14:paraId="38DF88DD" w14:textId="77777777" w:rsidR="004470EF" w:rsidRPr="002E6533" w:rsidRDefault="00000000">
      <w:pPr>
        <w:pStyle w:val="Compact"/>
      </w:pPr>
      <w:r w:rsidRPr="002E6533">
        <w:t>Os usuários devem ter permissão para todos os aplicativos e campos relacionados.</w:t>
      </w:r>
    </w:p>
    <w:p w14:paraId="7292527C" w14:textId="77777777" w:rsidR="004470EF" w:rsidRPr="002E6533" w:rsidRDefault="00000000">
      <w:pPr>
        <w:pStyle w:val="Compact"/>
      </w:pPr>
      <w:r w:rsidRPr="002E6533">
        <w:t>Ambos os aplicativos devem ter o mesmo tipo de campo que será usado no filtro dinâmico.</w:t>
      </w:r>
    </w:p>
    <w:p w14:paraId="727354D5" w14:textId="77777777" w:rsidR="004470EF" w:rsidRPr="002E6533" w:rsidRDefault="00000000">
      <w:pPr>
        <w:pStyle w:val="Compact"/>
      </w:pPr>
      <w:r w:rsidRPr="002E6533">
        <w:t>Um campo de referência cruzada deve existir em 1 dos aplicativos.</w:t>
      </w:r>
    </w:p>
    <w:p w14:paraId="4D8A5DE6" w14:textId="77777777" w:rsidR="004470EF" w:rsidRPr="002E6533" w:rsidRDefault="00000000">
      <w:pPr>
        <w:pStyle w:val="Compact"/>
      </w:pPr>
      <w:r w:rsidRPr="002E6533">
        <w:t>Um campo Lista de valores usado como o filtro de comparação deve ser uma lista de valores globais e existir em todos os aplicativos apropriados.</w:t>
      </w:r>
    </w:p>
    <w:p w14:paraId="50411765" w14:textId="77777777" w:rsidR="004470EF" w:rsidRPr="002E6533" w:rsidRDefault="00000000">
      <w:pPr>
        <w:pStyle w:val="Ttulo2"/>
      </w:pPr>
      <w:bookmarkStart w:id="1753" w:name="X06d331a85c9d2c74f633485107385b586cad5c0"/>
      <w:bookmarkEnd w:id="1752"/>
      <w:r w:rsidRPr="002E6533">
        <w:lastRenderedPageBreak/>
        <w:t>Itens a serem considerados ao usar os filtros dinâmicos para Referências cruzadas calculadas</w:t>
      </w:r>
    </w:p>
    <w:p w14:paraId="6C2B6B89" w14:textId="77777777" w:rsidR="004470EF" w:rsidRPr="002E6533" w:rsidRDefault="00000000">
      <w:pPr>
        <w:pStyle w:val="Compact"/>
      </w:pPr>
      <w:r w:rsidRPr="002E6533">
        <w:t>Para salvar o campo, deve haver pelo menos 1 filtro definido em Filtros correspondentes.</w:t>
      </w:r>
    </w:p>
    <w:p w14:paraId="58C94B8C" w14:textId="77777777" w:rsidR="004470EF" w:rsidRPr="002E6533" w:rsidRDefault="00000000">
      <w:pPr>
        <w:pStyle w:val="Compact"/>
      </w:pPr>
      <w:r w:rsidRPr="002E6533">
        <w:t>Os Filtros correspondentes e os Filtros adicionais relacionados são definidos no campo referência cruzada. Para adicionar ou atualizar os cálculos do registro relacionado, você deve editar os filtros no campo referência cruzada.</w:t>
      </w:r>
    </w:p>
    <w:p w14:paraId="3D641F8A" w14:textId="77777777" w:rsidR="004470EF" w:rsidRPr="002E6533" w:rsidRDefault="00000000">
      <w:pPr>
        <w:pStyle w:val="Compact"/>
      </w:pPr>
      <w:r w:rsidRPr="002E6533">
        <w:t>Os registros relacionados avaliam usando os filtros definidos pelo respectivo registro de referência cruzada associado.</w:t>
      </w:r>
    </w:p>
    <w:p w14:paraId="451AB744" w14:textId="77777777" w:rsidR="004470EF" w:rsidRPr="002E6533" w:rsidRDefault="00000000">
      <w:pPr>
        <w:pStyle w:val="Compact"/>
      </w:pPr>
      <w:r w:rsidRPr="002E6533">
        <w:t>Filtros dinâmicos são usados em Filtros correspondentes para fazer comparações.</w:t>
      </w:r>
    </w:p>
    <w:p w14:paraId="2CF58625" w14:textId="77777777" w:rsidR="004470EF" w:rsidRPr="002E6533" w:rsidRDefault="00000000">
      <w:pPr>
        <w:pStyle w:val="Compact"/>
      </w:pPr>
      <w:r w:rsidRPr="002E6533">
        <w:t>Filtros adicionais relacionados usam operadores de comparação que não são campos, como igual a, contém e maior que. Esses filtros refinam os Filtros correspondentes usando a lógica operacional AND.</w:t>
      </w:r>
    </w:p>
    <w:p w14:paraId="6227F622" w14:textId="77777777" w:rsidR="004470EF" w:rsidRPr="002E6533" w:rsidRDefault="00000000">
      <w:pPr>
        <w:pStyle w:val="Compact"/>
      </w:pPr>
      <w:r w:rsidRPr="002E6533">
        <w:t>Se os usuários decidirem tornar o campo de referência cruzada um campo calculado e recalcular os valores, quaisquer valores de campo de referência cruzada existentes serão substituídos, com base no filtro de cálculo selecionado.</w:t>
      </w:r>
    </w:p>
    <w:p w14:paraId="321A5523" w14:textId="77777777" w:rsidR="004470EF" w:rsidRPr="002E6533" w:rsidRDefault="00000000">
      <w:pPr>
        <w:pStyle w:val="Compact"/>
      </w:pPr>
      <w:r w:rsidRPr="002E6533">
        <w:t xml:space="preserve">Para saber mais sobre os operadores específicos, consulte </w:t>
      </w:r>
      <w:hyperlink r:id="rId2823">
        <w:r w:rsidR="004470EF" w:rsidRPr="002E6533">
          <w:rPr>
            <w:rStyle w:val="Hyperlink"/>
          </w:rPr>
          <w:t>Tipos de operador de objeto do relatório</w:t>
        </w:r>
      </w:hyperlink>
      <w:r w:rsidRPr="002E6533">
        <w:t>.</w:t>
      </w:r>
    </w:p>
    <w:p w14:paraId="3740F0F0" w14:textId="77777777" w:rsidR="004470EF" w:rsidRPr="002E6533" w:rsidRDefault="00000000">
      <w:pPr>
        <w:pStyle w:val="Ttulo1"/>
      </w:pPr>
      <w:bookmarkStart w:id="1754" w:name="tipos-de-operadores-de-filtro"/>
      <w:bookmarkEnd w:id="1749"/>
      <w:bookmarkEnd w:id="1753"/>
      <w:r w:rsidRPr="002E6533">
        <w:t>Tipos de operadores de filtro</w:t>
      </w:r>
    </w:p>
    <w:p w14:paraId="5167FD21" w14:textId="77777777" w:rsidR="004470EF" w:rsidRPr="002E6533" w:rsidRDefault="00000000">
      <w:pPr>
        <w:pStyle w:val="FirstParagraph"/>
      </w:pPr>
      <w:r w:rsidRPr="002E6533">
        <w:t xml:space="preserve">Os filtros usam uma série de operadores, como "Igual" e "Contém" para filtrar os resultados somente com as informações necessárias. Você pode criar filtros por meio de uma série de expressões condicionais. Os valores de filtro não diferenciam maiúsculas de minúsculas. Para obter mais informações sobre quais campos podem ser usados com operadores, consulte </w:t>
      </w:r>
      <w:hyperlink r:id="rId2824">
        <w:r w:rsidR="004470EF" w:rsidRPr="002E6533">
          <w:rPr>
            <w:rStyle w:val="Hyperlink"/>
          </w:rPr>
          <w:t>Operadores de filtro por tipo de campo</w:t>
        </w:r>
      </w:hyperlink>
      <w:r w:rsidRPr="002E6533">
        <w:t xml:space="preserve">. Além disso, você pode relacionar sua expressão pelo uso da </w:t>
      </w:r>
      <w:hyperlink r:id="rId2825">
        <w:r w:rsidR="004470EF" w:rsidRPr="002E6533">
          <w:rPr>
            <w:rStyle w:val="Hyperlink"/>
          </w:rPr>
          <w:t>lógica de operador avançado</w:t>
        </w:r>
      </w:hyperlink>
      <w:r w:rsidRPr="002E6533">
        <w:t>.</w:t>
      </w:r>
    </w:p>
    <w:p w14:paraId="1D66C1F1" w14:textId="77777777" w:rsidR="004470EF" w:rsidRPr="002E6533" w:rsidRDefault="00000000">
      <w:pPr>
        <w:pStyle w:val="TableCaption"/>
      </w:pPr>
      <w:r w:rsidRPr="002E6533">
        <w:t>A tabela a seguir descreve os tipos de operadores de filtro.</w:t>
      </w:r>
    </w:p>
    <w:tbl>
      <w:tblPr>
        <w:tblStyle w:val="Table"/>
        <w:tblW w:w="5000" w:type="pct"/>
        <w:tblLayout w:type="fixed"/>
        <w:tblLook w:val="0020" w:firstRow="1" w:lastRow="0" w:firstColumn="0" w:lastColumn="0" w:noHBand="0" w:noVBand="0"/>
      </w:tblPr>
      <w:tblGrid>
        <w:gridCol w:w="905"/>
        <w:gridCol w:w="8149"/>
      </w:tblGrid>
      <w:tr w:rsidR="004470EF" w:rsidRPr="002E6533" w14:paraId="625B373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792" w:type="dxa"/>
          </w:tcPr>
          <w:p w14:paraId="0A2B040F" w14:textId="77777777" w:rsidR="004470EF" w:rsidRPr="002E6533" w:rsidRDefault="00000000">
            <w:pPr>
              <w:pStyle w:val="Compact"/>
            </w:pPr>
            <w:r w:rsidRPr="002E6533">
              <w:t>Tipo de operador</w:t>
            </w:r>
          </w:p>
        </w:tc>
        <w:tc>
          <w:tcPr>
            <w:tcW w:w="7128" w:type="dxa"/>
          </w:tcPr>
          <w:p w14:paraId="2F476E32" w14:textId="77777777" w:rsidR="004470EF" w:rsidRPr="002E6533" w:rsidRDefault="00000000">
            <w:pPr>
              <w:pStyle w:val="Compact"/>
            </w:pPr>
            <w:r w:rsidRPr="002E6533">
              <w:t>Descrição</w:t>
            </w:r>
          </w:p>
        </w:tc>
      </w:tr>
      <w:tr w:rsidR="004470EF" w:rsidRPr="002E6533" w14:paraId="031A4BFC" w14:textId="77777777">
        <w:tc>
          <w:tcPr>
            <w:tcW w:w="792" w:type="dxa"/>
          </w:tcPr>
          <w:p w14:paraId="60627559" w14:textId="77777777" w:rsidR="004470EF" w:rsidRPr="002E6533" w:rsidRDefault="00000000">
            <w:pPr>
              <w:pStyle w:val="Compact"/>
            </w:pPr>
            <w:r w:rsidRPr="002E6533">
              <w:t>Contém</w:t>
            </w:r>
          </w:p>
        </w:tc>
        <w:tc>
          <w:tcPr>
            <w:tcW w:w="7128" w:type="dxa"/>
          </w:tcPr>
          <w:p w14:paraId="3C3CC9E6" w14:textId="77777777" w:rsidR="004470EF" w:rsidRPr="002E6533" w:rsidRDefault="00000000">
            <w:pPr>
              <w:pStyle w:val="Compact"/>
            </w:pPr>
            <w:r w:rsidRPr="002E6533">
              <w:t>Inclui qualquer registro que tem um valor correspondente aos valores do filtro especificado.</w:t>
            </w:r>
          </w:p>
        </w:tc>
      </w:tr>
      <w:tr w:rsidR="004470EF" w:rsidRPr="002E6533" w14:paraId="76CEC852" w14:textId="77777777">
        <w:tc>
          <w:tcPr>
            <w:tcW w:w="792" w:type="dxa"/>
          </w:tcPr>
          <w:p w14:paraId="22E1A457" w14:textId="77777777" w:rsidR="004470EF" w:rsidRPr="002E6533" w:rsidRDefault="00000000">
            <w:pPr>
              <w:pStyle w:val="Compact"/>
            </w:pPr>
            <w:r w:rsidRPr="002E6533">
              <w:t>Contém inclusive</w:t>
            </w:r>
          </w:p>
        </w:tc>
        <w:tc>
          <w:tcPr>
            <w:tcW w:w="7128" w:type="dxa"/>
          </w:tcPr>
          <w:p w14:paraId="456A7460" w14:textId="77777777" w:rsidR="004470EF" w:rsidRPr="002E6533" w:rsidRDefault="00000000">
            <w:pPr>
              <w:pStyle w:val="Corpodetexto"/>
            </w:pPr>
            <w:r w:rsidRPr="002E6533">
              <w:t>Inclui qualquer registro com um valor especificado dentro de uma lista global hierárquica de valores. Esse operador considera toda a hierarquia abaixo do valor especificado como uma correspondência.</w:t>
            </w:r>
          </w:p>
          <w:p w14:paraId="1FFF5E65" w14:textId="77777777" w:rsidR="004470EF" w:rsidRPr="002E6533" w:rsidRDefault="00000000">
            <w:pPr>
              <w:pStyle w:val="Corpodetexto"/>
            </w:pPr>
            <w:r w:rsidRPr="002E6533">
              <w:t xml:space="preserve">Por exemplo, se você estiver usando uma lista de valores para o local que contenha 3 níveis (País &gt; Estado/província &gt; Cidade) e quiser localizar todos </w:t>
            </w:r>
            <w:r w:rsidRPr="002E6533">
              <w:lastRenderedPageBreak/>
              <w:t xml:space="preserve">os registros em Missouri, a </w:t>
            </w:r>
            <w:proofErr w:type="gramStart"/>
            <w:r w:rsidRPr="002E6533">
              <w:t>expressão Contém</w:t>
            </w:r>
            <w:proofErr w:type="gramEnd"/>
            <w:r w:rsidRPr="002E6533">
              <w:t xml:space="preserve"> inclusive Estados Unidos &gt; Missouri retornará os seguintes resultados:</w:t>
            </w:r>
          </w:p>
          <w:p w14:paraId="22D5022A" w14:textId="77777777" w:rsidR="004470EF" w:rsidRPr="002E6533" w:rsidRDefault="00000000">
            <w:pPr>
              <w:pStyle w:val="Compact"/>
            </w:pPr>
            <w:r w:rsidRPr="002E6533">
              <w:t>Estados Unidos, Missouri</w:t>
            </w:r>
          </w:p>
          <w:p w14:paraId="60C0C4F2" w14:textId="77777777" w:rsidR="004470EF" w:rsidRPr="002E6533" w:rsidRDefault="00000000">
            <w:pPr>
              <w:pStyle w:val="Compact"/>
            </w:pPr>
            <w:r w:rsidRPr="002E6533">
              <w:t>Estados Unidos, Missouri, Kansas City</w:t>
            </w:r>
          </w:p>
          <w:p w14:paraId="5E5060E3" w14:textId="77777777" w:rsidR="004470EF" w:rsidRPr="002E6533" w:rsidRDefault="00000000">
            <w:pPr>
              <w:pStyle w:val="Compact"/>
            </w:pPr>
            <w:r w:rsidRPr="002E6533">
              <w:t>Estados Unidos, Missouri, St. Louis</w:t>
            </w:r>
          </w:p>
          <w:p w14:paraId="4CA1D0A9" w14:textId="77777777" w:rsidR="004470EF" w:rsidRPr="002E6533" w:rsidRDefault="00000000">
            <w:pPr>
              <w:pStyle w:val="Compact"/>
            </w:pPr>
            <w:r w:rsidRPr="002E6533">
              <w:t>Estados Unidos, Missouri, Columbia</w:t>
            </w:r>
          </w:p>
        </w:tc>
      </w:tr>
      <w:tr w:rsidR="004470EF" w:rsidRPr="002E6533" w14:paraId="5CA5EB99" w14:textId="77777777">
        <w:tc>
          <w:tcPr>
            <w:tcW w:w="792" w:type="dxa"/>
          </w:tcPr>
          <w:p w14:paraId="75E7E553" w14:textId="77777777" w:rsidR="004470EF" w:rsidRPr="002E6533" w:rsidRDefault="00000000">
            <w:pPr>
              <w:pStyle w:val="Compact"/>
            </w:pPr>
            <w:r w:rsidRPr="002E6533">
              <w:lastRenderedPageBreak/>
              <w:t>Não contém</w:t>
            </w:r>
          </w:p>
        </w:tc>
        <w:tc>
          <w:tcPr>
            <w:tcW w:w="7128" w:type="dxa"/>
          </w:tcPr>
          <w:p w14:paraId="5C55A4F3" w14:textId="77777777" w:rsidR="004470EF" w:rsidRPr="002E6533" w:rsidRDefault="00000000">
            <w:pPr>
              <w:pStyle w:val="Compact"/>
            </w:pPr>
            <w:r w:rsidRPr="002E6533">
              <w:t>Inclui qualquer registro que não tem um valor correspondente aos valores do filtro especificado.</w:t>
            </w:r>
          </w:p>
        </w:tc>
      </w:tr>
      <w:tr w:rsidR="004470EF" w:rsidRPr="002E6533" w14:paraId="1BC88D22" w14:textId="77777777">
        <w:tc>
          <w:tcPr>
            <w:tcW w:w="792" w:type="dxa"/>
          </w:tcPr>
          <w:p w14:paraId="644C26F2" w14:textId="77777777" w:rsidR="004470EF" w:rsidRPr="002E6533" w:rsidRDefault="00000000">
            <w:pPr>
              <w:pStyle w:val="Compact"/>
            </w:pPr>
            <w:r w:rsidRPr="002E6533">
              <w:t>Não contém inclusive</w:t>
            </w:r>
          </w:p>
        </w:tc>
        <w:tc>
          <w:tcPr>
            <w:tcW w:w="7128" w:type="dxa"/>
          </w:tcPr>
          <w:p w14:paraId="587EEE00" w14:textId="77777777" w:rsidR="004470EF" w:rsidRPr="002E6533" w:rsidRDefault="00000000">
            <w:pPr>
              <w:pStyle w:val="Corpodetexto"/>
            </w:pPr>
            <w:r w:rsidRPr="002E6533">
              <w:t>Inclui qualquer registro que não contém um valor especificado de uma lista global hierárquica de valores e também exclui toda a hierarquia abaixo do valor especificado.</w:t>
            </w:r>
          </w:p>
          <w:p w14:paraId="187D58E8" w14:textId="77777777" w:rsidR="004470EF" w:rsidRPr="002E6533" w:rsidRDefault="00000000">
            <w:pPr>
              <w:pStyle w:val="Corpodetexto"/>
            </w:pPr>
            <w:r w:rsidRPr="002E6533">
              <w:t xml:space="preserve">Por exemplo, a </w:t>
            </w:r>
            <w:proofErr w:type="gramStart"/>
            <w:r w:rsidRPr="002E6533">
              <w:t>expressão Não</w:t>
            </w:r>
            <w:proofErr w:type="gramEnd"/>
            <w:r w:rsidRPr="002E6533">
              <w:t xml:space="preserve"> contém inclusive Estados Unidos &gt; Missouri retorna qualquer seleção no nível de País, Estado, Cidade que não contém Missouri.</w:t>
            </w:r>
          </w:p>
        </w:tc>
      </w:tr>
      <w:tr w:rsidR="004470EF" w:rsidRPr="002E6533" w14:paraId="3A27C9F3" w14:textId="77777777">
        <w:tc>
          <w:tcPr>
            <w:tcW w:w="792" w:type="dxa"/>
          </w:tcPr>
          <w:p w14:paraId="77DB0473" w14:textId="77777777" w:rsidR="004470EF" w:rsidRPr="002E6533" w:rsidRDefault="00000000">
            <w:pPr>
              <w:pStyle w:val="Compact"/>
            </w:pPr>
            <w:r w:rsidRPr="002E6533">
              <w:t>Igual</w:t>
            </w:r>
          </w:p>
        </w:tc>
        <w:tc>
          <w:tcPr>
            <w:tcW w:w="7128" w:type="dxa"/>
          </w:tcPr>
          <w:p w14:paraId="2846AB56" w14:textId="77777777" w:rsidR="004470EF" w:rsidRPr="002E6533" w:rsidRDefault="00000000">
            <w:pPr>
              <w:pStyle w:val="Compact"/>
            </w:pPr>
            <w:r w:rsidRPr="002E6533">
              <w:t>Inclui registros com valores que correspondem exatamente aos valores do filtro especificado. Para campos Data, os valores de data e hora podem ser incluídos no filtro.</w:t>
            </w:r>
          </w:p>
        </w:tc>
      </w:tr>
      <w:tr w:rsidR="004470EF" w:rsidRPr="002E6533" w14:paraId="60101EF0" w14:textId="77777777">
        <w:tc>
          <w:tcPr>
            <w:tcW w:w="792" w:type="dxa"/>
          </w:tcPr>
          <w:p w14:paraId="237B429A" w14:textId="77777777" w:rsidR="004470EF" w:rsidRPr="002E6533" w:rsidRDefault="00000000">
            <w:pPr>
              <w:pStyle w:val="Compact"/>
            </w:pPr>
            <w:r w:rsidRPr="002E6533">
              <w:t>Não é igual</w:t>
            </w:r>
          </w:p>
        </w:tc>
        <w:tc>
          <w:tcPr>
            <w:tcW w:w="7128" w:type="dxa"/>
          </w:tcPr>
          <w:p w14:paraId="4AB6C0D2" w14:textId="77777777" w:rsidR="004470EF" w:rsidRPr="002E6533" w:rsidRDefault="00000000">
            <w:pPr>
              <w:pStyle w:val="Compact"/>
            </w:pPr>
            <w:r w:rsidRPr="002E6533">
              <w:t>Inclui somente os registros com valores que não correspondem aos valores do filtro especificado. Para campos Data, os valores de data e hora podem ser incluídos no filtro.</w:t>
            </w:r>
          </w:p>
        </w:tc>
      </w:tr>
      <w:tr w:rsidR="004470EF" w:rsidRPr="002E6533" w14:paraId="1CC1563C" w14:textId="77777777">
        <w:tc>
          <w:tcPr>
            <w:tcW w:w="792" w:type="dxa"/>
          </w:tcPr>
          <w:p w14:paraId="657FD78B" w14:textId="77777777" w:rsidR="004470EF" w:rsidRPr="002E6533" w:rsidRDefault="00000000">
            <w:pPr>
              <w:pStyle w:val="Compact"/>
            </w:pPr>
            <w:r w:rsidRPr="002E6533">
              <w:t>Atual</w:t>
            </w:r>
          </w:p>
        </w:tc>
        <w:tc>
          <w:tcPr>
            <w:tcW w:w="7128" w:type="dxa"/>
          </w:tcPr>
          <w:p w14:paraId="747CE116" w14:textId="77777777" w:rsidR="004470EF" w:rsidRPr="002E6533" w:rsidRDefault="00000000">
            <w:pPr>
              <w:pStyle w:val="Corpodetexto"/>
            </w:pPr>
            <w:r w:rsidRPr="002E6533">
              <w:t>Inclui somente registros do intervalo atual. Os intervalos disponíveis incluem:</w:t>
            </w:r>
          </w:p>
          <w:p w14:paraId="75D3F0EA" w14:textId="77777777" w:rsidR="004470EF" w:rsidRPr="002E6533" w:rsidRDefault="00000000">
            <w:pPr>
              <w:pStyle w:val="Compact"/>
            </w:pPr>
            <w:r w:rsidRPr="002E6533">
              <w:t>Minutos</w:t>
            </w:r>
          </w:p>
          <w:p w14:paraId="5ECE3ED0" w14:textId="77777777" w:rsidR="004470EF" w:rsidRPr="002E6533" w:rsidRDefault="00000000">
            <w:pPr>
              <w:pStyle w:val="Compact"/>
            </w:pPr>
            <w:r w:rsidRPr="002E6533">
              <w:t>Horas</w:t>
            </w:r>
          </w:p>
          <w:p w14:paraId="294C8A81" w14:textId="77777777" w:rsidR="004470EF" w:rsidRPr="002E6533" w:rsidRDefault="00000000">
            <w:pPr>
              <w:pStyle w:val="Compact"/>
            </w:pPr>
            <w:r w:rsidRPr="002E6533">
              <w:t>Dias</w:t>
            </w:r>
          </w:p>
          <w:p w14:paraId="786A41A3" w14:textId="77777777" w:rsidR="004470EF" w:rsidRPr="002E6533" w:rsidRDefault="00000000">
            <w:pPr>
              <w:pStyle w:val="Compact"/>
            </w:pPr>
            <w:r w:rsidRPr="002E6533">
              <w:t>Meses</w:t>
            </w:r>
          </w:p>
          <w:p w14:paraId="1F65150F" w14:textId="77777777" w:rsidR="004470EF" w:rsidRPr="002E6533" w:rsidRDefault="00000000">
            <w:pPr>
              <w:pStyle w:val="Compact"/>
            </w:pPr>
            <w:r w:rsidRPr="002E6533">
              <w:t>Trimestres</w:t>
            </w:r>
          </w:p>
          <w:p w14:paraId="03E5AA42" w14:textId="77777777" w:rsidR="004470EF" w:rsidRPr="002E6533" w:rsidRDefault="00000000">
            <w:pPr>
              <w:pStyle w:val="Compact"/>
            </w:pPr>
            <w:r w:rsidRPr="002E6533">
              <w:t>Anos</w:t>
            </w:r>
          </w:p>
        </w:tc>
      </w:tr>
      <w:tr w:rsidR="004470EF" w:rsidRPr="002E6533" w14:paraId="231A2427" w14:textId="77777777">
        <w:tc>
          <w:tcPr>
            <w:tcW w:w="792" w:type="dxa"/>
          </w:tcPr>
          <w:p w14:paraId="4015EE60" w14:textId="77777777" w:rsidR="004470EF" w:rsidRPr="002E6533" w:rsidRDefault="00000000">
            <w:pPr>
              <w:pStyle w:val="Compact"/>
            </w:pPr>
            <w:r w:rsidRPr="002E6533">
              <w:t>Último</w:t>
            </w:r>
          </w:p>
        </w:tc>
        <w:tc>
          <w:tcPr>
            <w:tcW w:w="7128" w:type="dxa"/>
          </w:tcPr>
          <w:p w14:paraId="2466A3A8" w14:textId="77777777" w:rsidR="004470EF" w:rsidRPr="002E6533" w:rsidRDefault="00000000">
            <w:pPr>
              <w:pStyle w:val="Corpodetexto"/>
            </w:pPr>
            <w:r w:rsidRPr="002E6533">
              <w:t>Inclui registros com base no intervalo selecionado anteriormente ao intervalo atual. Os intervalos disponíveis incluem:</w:t>
            </w:r>
          </w:p>
          <w:p w14:paraId="10A12226" w14:textId="77777777" w:rsidR="004470EF" w:rsidRPr="002E6533" w:rsidRDefault="00000000">
            <w:pPr>
              <w:pStyle w:val="Compact"/>
            </w:pPr>
            <w:r w:rsidRPr="002E6533">
              <w:t>Minutos</w:t>
            </w:r>
          </w:p>
          <w:p w14:paraId="10A7D58A" w14:textId="77777777" w:rsidR="004470EF" w:rsidRPr="002E6533" w:rsidRDefault="00000000">
            <w:pPr>
              <w:pStyle w:val="Compact"/>
            </w:pPr>
            <w:r w:rsidRPr="002E6533">
              <w:t>Horas</w:t>
            </w:r>
          </w:p>
          <w:p w14:paraId="11B7B86C" w14:textId="77777777" w:rsidR="004470EF" w:rsidRPr="002E6533" w:rsidRDefault="00000000">
            <w:pPr>
              <w:pStyle w:val="Compact"/>
            </w:pPr>
            <w:r w:rsidRPr="002E6533">
              <w:lastRenderedPageBreak/>
              <w:t>Dias</w:t>
            </w:r>
          </w:p>
          <w:p w14:paraId="502ABDEE" w14:textId="77777777" w:rsidR="004470EF" w:rsidRPr="002E6533" w:rsidRDefault="00000000">
            <w:pPr>
              <w:pStyle w:val="Compact"/>
            </w:pPr>
            <w:r w:rsidRPr="002E6533">
              <w:t>Meses</w:t>
            </w:r>
          </w:p>
          <w:p w14:paraId="12C5443B" w14:textId="77777777" w:rsidR="004470EF" w:rsidRPr="002E6533" w:rsidRDefault="00000000">
            <w:pPr>
              <w:pStyle w:val="Compact"/>
            </w:pPr>
            <w:r w:rsidRPr="002E6533">
              <w:t>Trimestres</w:t>
            </w:r>
          </w:p>
          <w:p w14:paraId="34D74D12" w14:textId="77777777" w:rsidR="004470EF" w:rsidRPr="002E6533" w:rsidRDefault="00000000">
            <w:pPr>
              <w:pStyle w:val="Compact"/>
            </w:pPr>
            <w:r w:rsidRPr="002E6533">
              <w:t>Anos</w:t>
            </w:r>
          </w:p>
          <w:p w14:paraId="42B489E0" w14:textId="77777777" w:rsidR="004470EF" w:rsidRPr="002E6533" w:rsidRDefault="00000000">
            <w:pPr>
              <w:pStyle w:val="FirstParagraph"/>
            </w:pPr>
            <w:r w:rsidRPr="002E6533">
              <w:t>Esse filtro não inclui registros do intervalo atual. Por exemplo, se você filtrar "Últimos" "3" "dias", os resultados incluirão os 3 dias anteriores, mas não incluirão o dia atual. Para incluir o dia atual, adicione outra condição de filtro aos critérios da pesquisa que inclua o "Dia" "atual".</w:t>
            </w:r>
          </w:p>
        </w:tc>
      </w:tr>
      <w:tr w:rsidR="004470EF" w:rsidRPr="002E6533" w14:paraId="70D8BB4C" w14:textId="77777777">
        <w:tc>
          <w:tcPr>
            <w:tcW w:w="792" w:type="dxa"/>
          </w:tcPr>
          <w:p w14:paraId="3CE9B479" w14:textId="77777777" w:rsidR="004470EF" w:rsidRPr="002E6533" w:rsidRDefault="00000000">
            <w:pPr>
              <w:pStyle w:val="Compact"/>
            </w:pPr>
            <w:r w:rsidRPr="002E6533">
              <w:lastRenderedPageBreak/>
              <w:t>Avançar</w:t>
            </w:r>
          </w:p>
        </w:tc>
        <w:tc>
          <w:tcPr>
            <w:tcW w:w="7128" w:type="dxa"/>
          </w:tcPr>
          <w:p w14:paraId="6CBD6AA9" w14:textId="77777777" w:rsidR="004470EF" w:rsidRPr="002E6533" w:rsidRDefault="00000000">
            <w:pPr>
              <w:pStyle w:val="Corpodetexto"/>
            </w:pPr>
            <w:r w:rsidRPr="002E6533">
              <w:t>Inclui registros com base no intervalo selecionado após o intervalo atual. Os intervalos disponíveis incluem:</w:t>
            </w:r>
          </w:p>
          <w:p w14:paraId="39B1B408" w14:textId="77777777" w:rsidR="004470EF" w:rsidRPr="002E6533" w:rsidRDefault="00000000">
            <w:pPr>
              <w:pStyle w:val="Compact"/>
            </w:pPr>
            <w:r w:rsidRPr="002E6533">
              <w:t>Minutos</w:t>
            </w:r>
          </w:p>
          <w:p w14:paraId="71545A44" w14:textId="77777777" w:rsidR="004470EF" w:rsidRPr="002E6533" w:rsidRDefault="00000000">
            <w:pPr>
              <w:pStyle w:val="Compact"/>
            </w:pPr>
            <w:r w:rsidRPr="002E6533">
              <w:t>Horas</w:t>
            </w:r>
          </w:p>
          <w:p w14:paraId="4C17C7DB" w14:textId="77777777" w:rsidR="004470EF" w:rsidRPr="002E6533" w:rsidRDefault="00000000">
            <w:pPr>
              <w:pStyle w:val="Compact"/>
            </w:pPr>
            <w:r w:rsidRPr="002E6533">
              <w:t>Dias</w:t>
            </w:r>
          </w:p>
          <w:p w14:paraId="475AFECA" w14:textId="77777777" w:rsidR="004470EF" w:rsidRPr="002E6533" w:rsidRDefault="00000000">
            <w:pPr>
              <w:pStyle w:val="Compact"/>
            </w:pPr>
            <w:r w:rsidRPr="002E6533">
              <w:t>Meses</w:t>
            </w:r>
          </w:p>
          <w:p w14:paraId="08ED6A3F" w14:textId="77777777" w:rsidR="004470EF" w:rsidRPr="002E6533" w:rsidRDefault="00000000">
            <w:pPr>
              <w:pStyle w:val="Compact"/>
            </w:pPr>
            <w:r w:rsidRPr="002E6533">
              <w:t>Trimestres</w:t>
            </w:r>
          </w:p>
          <w:p w14:paraId="1711A4B8" w14:textId="77777777" w:rsidR="004470EF" w:rsidRPr="002E6533" w:rsidRDefault="00000000">
            <w:pPr>
              <w:pStyle w:val="Compact"/>
            </w:pPr>
            <w:r w:rsidRPr="002E6533">
              <w:t>Anos</w:t>
            </w:r>
          </w:p>
          <w:p w14:paraId="1AE8D24E" w14:textId="77777777" w:rsidR="004470EF" w:rsidRPr="002E6533" w:rsidRDefault="00000000">
            <w:pPr>
              <w:pStyle w:val="FirstParagraph"/>
            </w:pPr>
            <w:r w:rsidRPr="002E6533">
              <w:t>Esse filtro não inclui registros do intervalo atual. Por exemplo, se você filtrar "Próximos" "3" "dias", os resultados incluirão os próximos 3 dias, mas não incluirão o dia atual. Para incluir o dia atual, adicione outra condição de filtro aos critérios da pesquisa que inclua o "Dia" "atual".</w:t>
            </w:r>
          </w:p>
        </w:tc>
      </w:tr>
      <w:tr w:rsidR="004470EF" w:rsidRPr="002E6533" w14:paraId="16CD27B7" w14:textId="77777777">
        <w:tc>
          <w:tcPr>
            <w:tcW w:w="792" w:type="dxa"/>
          </w:tcPr>
          <w:p w14:paraId="45963EF5" w14:textId="77777777" w:rsidR="004470EF" w:rsidRPr="002E6533" w:rsidRDefault="00000000">
            <w:pPr>
              <w:pStyle w:val="Compact"/>
            </w:pPr>
            <w:r w:rsidRPr="002E6533">
              <w:t>Maior que</w:t>
            </w:r>
          </w:p>
        </w:tc>
        <w:tc>
          <w:tcPr>
            <w:tcW w:w="7128" w:type="dxa"/>
          </w:tcPr>
          <w:p w14:paraId="2FFA09A8" w14:textId="77777777" w:rsidR="004470EF" w:rsidRPr="002E6533" w:rsidRDefault="00000000">
            <w:pPr>
              <w:pStyle w:val="Corpodetexto"/>
            </w:pPr>
            <w:r w:rsidRPr="002E6533">
              <w:t>Inclui somente os registros com valores maiores que o valor do filtro estático especificado. Por exemplo, quando o Campo a ser avaliado é uma data e o Operador é Maior que, o valor é uma data específica do calendário.</w:t>
            </w:r>
          </w:p>
          <w:p w14:paraId="265144E7" w14:textId="77777777" w:rsidR="004470EF" w:rsidRPr="002E6533" w:rsidRDefault="00000000">
            <w:pPr>
              <w:pStyle w:val="Corpodetexto"/>
            </w:pPr>
            <w:r w:rsidRPr="002E6533">
              <w:t>Para campos Data, os valores de data e hora podem ser incluídos no filtro.</w:t>
            </w:r>
          </w:p>
        </w:tc>
      </w:tr>
      <w:tr w:rsidR="004470EF" w:rsidRPr="002E6533" w14:paraId="092BBB72" w14:textId="77777777">
        <w:tc>
          <w:tcPr>
            <w:tcW w:w="792" w:type="dxa"/>
          </w:tcPr>
          <w:p w14:paraId="57794A22" w14:textId="77777777" w:rsidR="004470EF" w:rsidRPr="002E6533" w:rsidRDefault="00000000">
            <w:pPr>
              <w:pStyle w:val="Compact"/>
            </w:pPr>
            <w:r w:rsidRPr="002E6533">
              <w:t>Menor que</w:t>
            </w:r>
          </w:p>
        </w:tc>
        <w:tc>
          <w:tcPr>
            <w:tcW w:w="7128" w:type="dxa"/>
          </w:tcPr>
          <w:p w14:paraId="631DCC19" w14:textId="77777777" w:rsidR="004470EF" w:rsidRPr="002E6533" w:rsidRDefault="00000000">
            <w:pPr>
              <w:pStyle w:val="Compact"/>
            </w:pPr>
            <w:r w:rsidRPr="002E6533">
              <w:t>Inclui somente os registros com valores menores que o valor do filtro estático especificado. Para campos Data, os valores de data e hora podem ser incluídos no filtro.</w:t>
            </w:r>
          </w:p>
        </w:tc>
      </w:tr>
      <w:tr w:rsidR="004470EF" w:rsidRPr="002E6533" w14:paraId="76D365D9" w14:textId="77777777">
        <w:tc>
          <w:tcPr>
            <w:tcW w:w="792" w:type="dxa"/>
          </w:tcPr>
          <w:p w14:paraId="6DC2A827" w14:textId="77777777" w:rsidR="004470EF" w:rsidRPr="002E6533" w:rsidRDefault="00000000">
            <w:pPr>
              <w:pStyle w:val="Compact"/>
            </w:pPr>
            <w:r w:rsidRPr="002E6533">
              <w:t>Entre</w:t>
            </w:r>
          </w:p>
        </w:tc>
        <w:tc>
          <w:tcPr>
            <w:tcW w:w="7128" w:type="dxa"/>
          </w:tcPr>
          <w:p w14:paraId="5FB9D2A8" w14:textId="77777777" w:rsidR="004470EF" w:rsidRPr="002E6533" w:rsidRDefault="00000000">
            <w:pPr>
              <w:pStyle w:val="Compact"/>
            </w:pPr>
            <w:r w:rsidRPr="002E6533">
              <w:t>Inclui somente registros com valores dentro do intervalo de data especificado, ou intervalo de data e hora, inclusive a data e a hora selecionadas.</w:t>
            </w:r>
          </w:p>
        </w:tc>
      </w:tr>
      <w:tr w:rsidR="004470EF" w:rsidRPr="002E6533" w14:paraId="76C68078" w14:textId="77777777">
        <w:tc>
          <w:tcPr>
            <w:tcW w:w="792" w:type="dxa"/>
          </w:tcPr>
          <w:p w14:paraId="26F72879" w14:textId="77777777" w:rsidR="004470EF" w:rsidRPr="002E6533" w:rsidRDefault="00000000">
            <w:pPr>
              <w:pStyle w:val="Compact"/>
            </w:pPr>
            <w:r w:rsidRPr="002E6533">
              <w:t xml:space="preserve">Intervalo de </w:t>
            </w:r>
            <w:r w:rsidRPr="002E6533">
              <w:lastRenderedPageBreak/>
              <w:t>tempo</w:t>
            </w:r>
          </w:p>
        </w:tc>
        <w:tc>
          <w:tcPr>
            <w:tcW w:w="7128" w:type="dxa"/>
          </w:tcPr>
          <w:p w14:paraId="72D8807F" w14:textId="77777777" w:rsidR="004470EF" w:rsidRPr="002E6533" w:rsidRDefault="00000000">
            <w:pPr>
              <w:pStyle w:val="Compact"/>
            </w:pPr>
            <w:r w:rsidRPr="002E6533">
              <w:lastRenderedPageBreak/>
              <w:t xml:space="preserve">Inclui somente os registros com valores dentro do intervalo de tempo especificado. As datas também podem ser especificadas para filtrar ainda mais a pesquisa. Os resultados da pesquisa incluem as horas e datas </w:t>
            </w:r>
            <w:r w:rsidRPr="002E6533">
              <w:lastRenderedPageBreak/>
              <w:t>selecionadas.</w:t>
            </w:r>
          </w:p>
        </w:tc>
      </w:tr>
      <w:tr w:rsidR="004470EF" w:rsidRPr="002E6533" w14:paraId="3889ABA9" w14:textId="77777777">
        <w:tc>
          <w:tcPr>
            <w:tcW w:w="792" w:type="dxa"/>
          </w:tcPr>
          <w:p w14:paraId="383B7102" w14:textId="77777777" w:rsidR="004470EF" w:rsidRPr="002E6533" w:rsidRDefault="00000000">
            <w:pPr>
              <w:pStyle w:val="Compact"/>
            </w:pPr>
            <w:r w:rsidRPr="002E6533">
              <w:lastRenderedPageBreak/>
              <w:t>Depois de hoje</w:t>
            </w:r>
          </w:p>
        </w:tc>
        <w:tc>
          <w:tcPr>
            <w:tcW w:w="7128" w:type="dxa"/>
          </w:tcPr>
          <w:p w14:paraId="5B6B257A" w14:textId="77777777" w:rsidR="004470EF" w:rsidRPr="002E6533" w:rsidRDefault="00000000">
            <w:pPr>
              <w:pStyle w:val="Compact"/>
            </w:pPr>
            <w:r w:rsidRPr="002E6533">
              <w:t>Inclui registros de todos os dias depois da data de hoje, mas não inclui o dia atual.</w:t>
            </w:r>
          </w:p>
        </w:tc>
      </w:tr>
      <w:tr w:rsidR="004470EF" w:rsidRPr="002E6533" w14:paraId="591A95B4" w14:textId="77777777">
        <w:tc>
          <w:tcPr>
            <w:tcW w:w="792" w:type="dxa"/>
          </w:tcPr>
          <w:p w14:paraId="148B5348" w14:textId="77777777" w:rsidR="004470EF" w:rsidRPr="002E6533" w:rsidRDefault="00000000">
            <w:pPr>
              <w:pStyle w:val="Compact"/>
            </w:pPr>
            <w:r w:rsidRPr="002E6533">
              <w:t>Antes de hoje</w:t>
            </w:r>
          </w:p>
        </w:tc>
        <w:tc>
          <w:tcPr>
            <w:tcW w:w="7128" w:type="dxa"/>
          </w:tcPr>
          <w:p w14:paraId="40069F50" w14:textId="77777777" w:rsidR="004470EF" w:rsidRPr="002E6533" w:rsidRDefault="00000000">
            <w:pPr>
              <w:pStyle w:val="Compact"/>
            </w:pPr>
            <w:r w:rsidRPr="002E6533">
              <w:t>Inclui registros de todos os dias antes da data de hoje, mas não inclui o dia atual.</w:t>
            </w:r>
          </w:p>
        </w:tc>
      </w:tr>
      <w:tr w:rsidR="004470EF" w:rsidRPr="002E6533" w14:paraId="782BA87E" w14:textId="77777777">
        <w:tc>
          <w:tcPr>
            <w:tcW w:w="792" w:type="dxa"/>
          </w:tcPr>
          <w:p w14:paraId="6BEE0BD4" w14:textId="77777777" w:rsidR="004470EF" w:rsidRPr="002E6533" w:rsidRDefault="00000000">
            <w:pPr>
              <w:pStyle w:val="Compact"/>
            </w:pPr>
            <w:r w:rsidRPr="002E6533">
              <w:t>Valor do campo maior que</w:t>
            </w:r>
          </w:p>
        </w:tc>
        <w:tc>
          <w:tcPr>
            <w:tcW w:w="7128" w:type="dxa"/>
          </w:tcPr>
          <w:p w14:paraId="2648C45F" w14:textId="77777777" w:rsidR="004470EF" w:rsidRPr="002E6533" w:rsidRDefault="00000000">
            <w:pPr>
              <w:pStyle w:val="Corpodetexto"/>
            </w:pPr>
            <w:r w:rsidRPr="002E6533">
              <w:t>Inclui somente os registros com valores maiores que o valor do campo dinâmico especificado.</w:t>
            </w:r>
          </w:p>
          <w:p w14:paraId="50A229D5" w14:textId="77777777" w:rsidR="004470EF" w:rsidRPr="002E6533" w:rsidRDefault="00000000">
            <w:pPr>
              <w:pStyle w:val="Corpodetexto"/>
            </w:pPr>
            <w:r w:rsidRPr="002E6533">
              <w:t>Por exemplo, quando o Campo a ser avaliado é uma data e o Operador é Valor do campo maior que, o valor é um campo específico no registro, como a Data da última autoavaliação.</w:t>
            </w:r>
          </w:p>
        </w:tc>
      </w:tr>
      <w:tr w:rsidR="004470EF" w:rsidRPr="002E6533" w14:paraId="4649DED2" w14:textId="77777777">
        <w:tc>
          <w:tcPr>
            <w:tcW w:w="792" w:type="dxa"/>
          </w:tcPr>
          <w:p w14:paraId="3DEBDAFE" w14:textId="77777777" w:rsidR="004470EF" w:rsidRPr="002E6533" w:rsidRDefault="00000000">
            <w:pPr>
              <w:pStyle w:val="Compact"/>
            </w:pPr>
            <w:r w:rsidRPr="002E6533">
              <w:t>Valor do campo menor que</w:t>
            </w:r>
          </w:p>
        </w:tc>
        <w:tc>
          <w:tcPr>
            <w:tcW w:w="7128" w:type="dxa"/>
          </w:tcPr>
          <w:p w14:paraId="1C3D076F" w14:textId="77777777" w:rsidR="004470EF" w:rsidRPr="002E6533" w:rsidRDefault="00000000">
            <w:pPr>
              <w:pStyle w:val="Corpodetexto"/>
            </w:pPr>
            <w:r w:rsidRPr="002E6533">
              <w:t>Inclui somente os registros com valores menores que o valor do campo dinâmico especificado.</w:t>
            </w:r>
          </w:p>
          <w:p w14:paraId="6C52F9E6" w14:textId="77777777" w:rsidR="004470EF" w:rsidRPr="002E6533" w:rsidRDefault="00000000">
            <w:pPr>
              <w:pStyle w:val="Corpodetexto"/>
            </w:pPr>
            <w:r w:rsidRPr="002E6533">
              <w:t>Por exemplo, quando o Campo a ser avaliado é uma data e o Operador é Valor do campo menor que, o valor é um campo específico no registro, como a Data da próxima autoavaliação.</w:t>
            </w:r>
          </w:p>
        </w:tc>
      </w:tr>
      <w:tr w:rsidR="004470EF" w:rsidRPr="002E6533" w14:paraId="53DAD760" w14:textId="77777777">
        <w:tc>
          <w:tcPr>
            <w:tcW w:w="792" w:type="dxa"/>
          </w:tcPr>
          <w:p w14:paraId="1AF5F848" w14:textId="77777777" w:rsidR="004470EF" w:rsidRPr="002E6533" w:rsidRDefault="00000000">
            <w:pPr>
              <w:pStyle w:val="Compact"/>
            </w:pPr>
            <w:r w:rsidRPr="002E6533">
              <w:t>Valor do campo entre</w:t>
            </w:r>
          </w:p>
        </w:tc>
        <w:tc>
          <w:tcPr>
            <w:tcW w:w="7128" w:type="dxa"/>
          </w:tcPr>
          <w:p w14:paraId="69429B66" w14:textId="77777777" w:rsidR="004470EF" w:rsidRPr="002E6533" w:rsidRDefault="00000000">
            <w:pPr>
              <w:pStyle w:val="Corpodetexto"/>
            </w:pPr>
            <w:r w:rsidRPr="002E6533">
              <w:t>Inclui registros em um intervalo definido por 2 valores de campo especificados.</w:t>
            </w:r>
          </w:p>
          <w:p w14:paraId="3B508F91" w14:textId="77777777" w:rsidR="004470EF" w:rsidRPr="002E6533" w:rsidRDefault="00000000">
            <w:pPr>
              <w:pStyle w:val="Corpodetexto"/>
            </w:pPr>
            <w:r w:rsidRPr="002E6533">
              <w:t>Por exemplo, se o Campo a ser avaliado for Expectativa de perda anual, o operador de Valor do campo entre permitirá que você escolha um intervalo entre os 2 valores.</w:t>
            </w:r>
          </w:p>
          <w:p w14:paraId="1CA07CA7" w14:textId="77777777" w:rsidR="004470EF" w:rsidRPr="002E6533" w:rsidRDefault="00000000">
            <w:pPr>
              <w:pStyle w:val="Corpodetexto"/>
            </w:pPr>
            <w:r w:rsidRPr="002E6533">
              <w:rPr>
                <w:b/>
                <w:bCs/>
              </w:rPr>
              <w:t>Observação:</w:t>
            </w:r>
            <w:r w:rsidRPr="002E6533">
              <w:t xml:space="preserve"> os valores de campo especificados devem ser do mesmo tipo, por exemplo, data para data ou número inteiro para número inteiro.</w:t>
            </w:r>
          </w:p>
        </w:tc>
      </w:tr>
      <w:tr w:rsidR="004470EF" w:rsidRPr="002E6533" w14:paraId="5F4A74C6" w14:textId="77777777">
        <w:tc>
          <w:tcPr>
            <w:tcW w:w="792" w:type="dxa"/>
          </w:tcPr>
          <w:p w14:paraId="0D856D5F" w14:textId="77777777" w:rsidR="004470EF" w:rsidRPr="002E6533" w:rsidRDefault="00000000">
            <w:pPr>
              <w:pStyle w:val="Compact"/>
            </w:pPr>
            <w:r w:rsidRPr="002E6533">
              <w:t>Correspondência do valor do campo</w:t>
            </w:r>
          </w:p>
        </w:tc>
        <w:tc>
          <w:tcPr>
            <w:tcW w:w="7128" w:type="dxa"/>
          </w:tcPr>
          <w:p w14:paraId="52C193C7" w14:textId="77777777" w:rsidR="004470EF" w:rsidRPr="002E6533" w:rsidRDefault="00000000">
            <w:pPr>
              <w:pStyle w:val="Corpodetexto"/>
            </w:pPr>
            <w:r w:rsidRPr="002E6533">
              <w:t>Inclui registros que correspondem ao valor de campo especificado no registro atual.</w:t>
            </w:r>
          </w:p>
          <w:p w14:paraId="674F10F5" w14:textId="77777777" w:rsidR="004470EF" w:rsidRPr="002E6533" w:rsidRDefault="00000000">
            <w:pPr>
              <w:pStyle w:val="Corpodetexto"/>
            </w:pPr>
            <w:r w:rsidRPr="002E6533">
              <w:t>Por exemplo, se o Campo a ser avaliado for um local, o operador de Correspondência do valor do campo permitirá retornar apenas os resultados que corresponderem a 1 lista de locais específicos.</w:t>
            </w:r>
          </w:p>
        </w:tc>
      </w:tr>
      <w:tr w:rsidR="004470EF" w:rsidRPr="002E6533" w14:paraId="03240F33" w14:textId="77777777">
        <w:tc>
          <w:tcPr>
            <w:tcW w:w="792" w:type="dxa"/>
          </w:tcPr>
          <w:p w14:paraId="466EADBD" w14:textId="77777777" w:rsidR="004470EF" w:rsidRPr="002E6533" w:rsidRDefault="00000000">
            <w:pPr>
              <w:pStyle w:val="Compact"/>
            </w:pPr>
            <w:r w:rsidRPr="002E6533">
              <w:lastRenderedPageBreak/>
              <w:t>O valor do campo não corresponde</w:t>
            </w:r>
          </w:p>
        </w:tc>
        <w:tc>
          <w:tcPr>
            <w:tcW w:w="7128" w:type="dxa"/>
          </w:tcPr>
          <w:p w14:paraId="1F0C1563" w14:textId="77777777" w:rsidR="004470EF" w:rsidRPr="002E6533" w:rsidRDefault="00000000">
            <w:pPr>
              <w:pStyle w:val="Corpodetexto"/>
            </w:pPr>
            <w:r w:rsidRPr="002E6533">
              <w:t>Inclui registros que não correspondem ao valor de campo especificado no registro atual.</w:t>
            </w:r>
          </w:p>
          <w:p w14:paraId="2D9D35C2" w14:textId="77777777" w:rsidR="004470EF" w:rsidRPr="002E6533" w:rsidRDefault="00000000">
            <w:pPr>
              <w:pStyle w:val="Corpodetexto"/>
            </w:pPr>
            <w:r w:rsidRPr="002E6533">
              <w:t>Por exemplo, se o Campo a ser avaliado for um local, o operador de O valor do campo não corresponde permitirá retornar apenas os resultados que não incluírem os itens de 1 lista de locais específicos.</w:t>
            </w:r>
          </w:p>
        </w:tc>
      </w:tr>
      <w:tr w:rsidR="004470EF" w:rsidRPr="002E6533" w14:paraId="44992ACA" w14:textId="77777777">
        <w:tc>
          <w:tcPr>
            <w:tcW w:w="792" w:type="dxa"/>
          </w:tcPr>
          <w:p w14:paraId="1967C217" w14:textId="77777777" w:rsidR="004470EF" w:rsidRPr="002E6533" w:rsidRDefault="00000000">
            <w:pPr>
              <w:pStyle w:val="Compact"/>
            </w:pPr>
            <w:r w:rsidRPr="002E6533">
              <w:t>O valor do campo contém</w:t>
            </w:r>
          </w:p>
        </w:tc>
        <w:tc>
          <w:tcPr>
            <w:tcW w:w="7128" w:type="dxa"/>
          </w:tcPr>
          <w:p w14:paraId="3C8DA66E" w14:textId="77777777" w:rsidR="004470EF" w:rsidRPr="002E6533" w:rsidRDefault="00000000">
            <w:pPr>
              <w:pStyle w:val="Corpodetexto"/>
            </w:pPr>
            <w:r w:rsidRPr="002E6533">
              <w:t>Inclui registros em que qualquer um dos valores no Campo a ser avaliado também estão selecionados no(s) campo(s) Valor.</w:t>
            </w:r>
          </w:p>
          <w:p w14:paraId="21368BAD" w14:textId="77777777" w:rsidR="004470EF" w:rsidRPr="002E6533" w:rsidRDefault="00000000">
            <w:pPr>
              <w:pStyle w:val="Corpodetexto"/>
            </w:pPr>
            <w:r w:rsidRPr="002E6533">
              <w:t>Por exemplo, se os campos nos dois lados do operador são campos de lista de valores que usam uma lista de categorias, o relatório retorna todos os registros cujo campo Categoria do aplicativo relacionado (Campo a ser avaliado) contém pelo menos 1 dos valores especificados no campo Valor do registro atual.</w:t>
            </w:r>
          </w:p>
        </w:tc>
      </w:tr>
      <w:tr w:rsidR="004470EF" w:rsidRPr="002E6533" w14:paraId="0EF1FDEB" w14:textId="77777777">
        <w:tc>
          <w:tcPr>
            <w:tcW w:w="792" w:type="dxa"/>
          </w:tcPr>
          <w:p w14:paraId="430B510A" w14:textId="77777777" w:rsidR="004470EF" w:rsidRPr="002E6533" w:rsidRDefault="00000000">
            <w:pPr>
              <w:pStyle w:val="Compact"/>
            </w:pPr>
            <w:r w:rsidRPr="002E6533">
              <w:t>O valor do campo não contém</w:t>
            </w:r>
          </w:p>
        </w:tc>
        <w:tc>
          <w:tcPr>
            <w:tcW w:w="7128" w:type="dxa"/>
          </w:tcPr>
          <w:p w14:paraId="2430B551" w14:textId="77777777" w:rsidR="004470EF" w:rsidRPr="002E6533" w:rsidRDefault="00000000">
            <w:pPr>
              <w:pStyle w:val="Corpodetexto"/>
            </w:pPr>
            <w:r w:rsidRPr="002E6533">
              <w:t>Inclui registros em que qualquer um dos valores no Campo a ser avaliado não estão selecionados também no(s) campo(s) Valor.</w:t>
            </w:r>
          </w:p>
          <w:p w14:paraId="7BA89F3E" w14:textId="77777777" w:rsidR="004470EF" w:rsidRPr="002E6533" w:rsidRDefault="00000000">
            <w:pPr>
              <w:pStyle w:val="Corpodetexto"/>
            </w:pPr>
            <w:r w:rsidRPr="002E6533">
              <w:t>Por exemplo, se os campos nos dois lados do operador são campos de lista de valores que usam uma lista de categorias de risco, o relatório retorna todos os registros cujo campo Categoria do aplicativo relacionado (Campo a ser avaliado) não contém nenhum dos valores especificados no campo Valor do registro atual.</w:t>
            </w:r>
          </w:p>
        </w:tc>
      </w:tr>
      <w:tr w:rsidR="004470EF" w:rsidRPr="002E6533" w14:paraId="0C08B59A" w14:textId="77777777">
        <w:tc>
          <w:tcPr>
            <w:tcW w:w="792" w:type="dxa"/>
          </w:tcPr>
          <w:p w14:paraId="74A6E587" w14:textId="77777777" w:rsidR="004470EF" w:rsidRPr="002E6533" w:rsidRDefault="00000000">
            <w:pPr>
              <w:pStyle w:val="Compact"/>
            </w:pPr>
            <w:r w:rsidRPr="002E6533">
              <w:t>O valor do campo inclui</w:t>
            </w:r>
          </w:p>
        </w:tc>
        <w:tc>
          <w:tcPr>
            <w:tcW w:w="7128" w:type="dxa"/>
          </w:tcPr>
          <w:p w14:paraId="41C05EFC" w14:textId="77777777" w:rsidR="004470EF" w:rsidRPr="002E6533" w:rsidRDefault="00000000">
            <w:pPr>
              <w:pStyle w:val="Compact"/>
            </w:pPr>
            <w:r w:rsidRPr="002E6533">
              <w:t>Inclui qualquer registro com um valor em uma lista de valores hierárquicos especificada que é encontrado no registro atual. Esse operador permite considerar toda a hierarquia abaixo do valor especificado como uma correspondência.</w:t>
            </w:r>
          </w:p>
        </w:tc>
      </w:tr>
      <w:tr w:rsidR="004470EF" w:rsidRPr="002E6533" w14:paraId="3ABDBF3A" w14:textId="77777777">
        <w:tc>
          <w:tcPr>
            <w:tcW w:w="792" w:type="dxa"/>
          </w:tcPr>
          <w:p w14:paraId="452B966F" w14:textId="77777777" w:rsidR="004470EF" w:rsidRPr="002E6533" w:rsidRDefault="00000000">
            <w:pPr>
              <w:pStyle w:val="Compact"/>
            </w:pPr>
            <w:r w:rsidRPr="002E6533">
              <w:t>O valor do campo não inclui</w:t>
            </w:r>
          </w:p>
        </w:tc>
        <w:tc>
          <w:tcPr>
            <w:tcW w:w="7128" w:type="dxa"/>
          </w:tcPr>
          <w:p w14:paraId="3436F0B9" w14:textId="77777777" w:rsidR="004470EF" w:rsidRPr="002E6533" w:rsidRDefault="00000000">
            <w:pPr>
              <w:pStyle w:val="Compact"/>
            </w:pPr>
            <w:r w:rsidRPr="002E6533">
              <w:t>Inclui qualquer registro que não contém um valor de uma lista hierárquica de valores especificada que é encontrado no registro atual e também exclui toda a hierarquia abaixo do valor especificado.</w:t>
            </w:r>
          </w:p>
        </w:tc>
      </w:tr>
      <w:tr w:rsidR="004470EF" w:rsidRPr="002E6533" w14:paraId="4C0F02E3" w14:textId="77777777">
        <w:tc>
          <w:tcPr>
            <w:tcW w:w="792" w:type="dxa"/>
          </w:tcPr>
          <w:p w14:paraId="1C5DDBA1" w14:textId="77777777" w:rsidR="004470EF" w:rsidRPr="002E6533" w:rsidRDefault="00000000">
            <w:pPr>
              <w:pStyle w:val="Compact"/>
            </w:pPr>
            <w:r w:rsidRPr="002E6533">
              <w:t xml:space="preserve">O valor </w:t>
            </w:r>
            <w:r w:rsidRPr="002E6533">
              <w:lastRenderedPageBreak/>
              <w:t>do campo é igual ao registro atual</w:t>
            </w:r>
          </w:p>
        </w:tc>
        <w:tc>
          <w:tcPr>
            <w:tcW w:w="7128" w:type="dxa"/>
          </w:tcPr>
          <w:p w14:paraId="57BF74DF" w14:textId="77777777" w:rsidR="004470EF" w:rsidRPr="002E6533" w:rsidRDefault="00000000">
            <w:pPr>
              <w:pStyle w:val="Corpodetexto"/>
            </w:pPr>
            <w:r w:rsidRPr="002E6533">
              <w:lastRenderedPageBreak/>
              <w:t xml:space="preserve">Para Filtrar por ID do registro – Filtrar por ID do registro é aplicado no registro </w:t>
            </w:r>
            <w:r w:rsidRPr="002E6533">
              <w:lastRenderedPageBreak/>
              <w:t>atual que exibe o objeto do relatório.</w:t>
            </w:r>
          </w:p>
          <w:p w14:paraId="66F3707E" w14:textId="77777777" w:rsidR="004470EF" w:rsidRPr="002E6533" w:rsidRDefault="00000000">
            <w:pPr>
              <w:pStyle w:val="Corpodetexto"/>
            </w:pPr>
            <w:r w:rsidRPr="002E6533">
              <w:t>Para Referência cruzada ou Registro relacionado, o filtro só retorna registros em que a referência cruzada ou seleção única do campo de registro relacionado é o registro atual que exibe o objeto do relatório.</w:t>
            </w:r>
          </w:p>
          <w:p w14:paraId="242F77AE" w14:textId="77777777" w:rsidR="004470EF" w:rsidRPr="002E6533" w:rsidRDefault="00000000">
            <w:pPr>
              <w:pStyle w:val="Corpodetexto"/>
            </w:pPr>
            <w:r w:rsidRPr="002E6533">
              <w:t>Por exemplo, use este filtro para criar um relatório que mostre todos os riscos por Categoria de risco para cada processo de negócios em que sua Unidade de negócios pai é a unidade de negócios atual que está sendo exibida.</w:t>
            </w:r>
          </w:p>
        </w:tc>
      </w:tr>
      <w:tr w:rsidR="004470EF" w:rsidRPr="002E6533" w14:paraId="3A52D529" w14:textId="77777777">
        <w:tc>
          <w:tcPr>
            <w:tcW w:w="792" w:type="dxa"/>
          </w:tcPr>
          <w:p w14:paraId="76EE8C89" w14:textId="77777777" w:rsidR="004470EF" w:rsidRPr="002E6533" w:rsidRDefault="00000000">
            <w:pPr>
              <w:pStyle w:val="Compact"/>
            </w:pPr>
            <w:r w:rsidRPr="002E6533">
              <w:lastRenderedPageBreak/>
              <w:t>O valor do campo não é igual ao registro atual</w:t>
            </w:r>
          </w:p>
        </w:tc>
        <w:tc>
          <w:tcPr>
            <w:tcW w:w="7128" w:type="dxa"/>
          </w:tcPr>
          <w:p w14:paraId="38926E50" w14:textId="77777777" w:rsidR="004470EF" w:rsidRPr="002E6533" w:rsidRDefault="00000000">
            <w:pPr>
              <w:pStyle w:val="Corpodetexto"/>
            </w:pPr>
            <w:r w:rsidRPr="002E6533">
              <w:t>Inclui qualquer registro com valores que não são iguais a um valor especificado encontrado no registro atual.</w:t>
            </w:r>
          </w:p>
          <w:p w14:paraId="649EC75B" w14:textId="77777777" w:rsidR="004470EF" w:rsidRPr="002E6533" w:rsidRDefault="00000000">
            <w:pPr>
              <w:pStyle w:val="Corpodetexto"/>
            </w:pPr>
            <w:r w:rsidRPr="002E6533">
              <w:t>Por exemplo, use este filtro para criar um relatório que mostre todos os riscos por Categoria de risco para cada processo de negócios e que também mostre uma subdivisão de todas as outras unidades de negócios diferentes da atual unidade de negócios exibida.</w:t>
            </w:r>
          </w:p>
        </w:tc>
      </w:tr>
      <w:tr w:rsidR="004470EF" w:rsidRPr="002E6533" w14:paraId="784C46FB" w14:textId="77777777">
        <w:tc>
          <w:tcPr>
            <w:tcW w:w="792" w:type="dxa"/>
          </w:tcPr>
          <w:p w14:paraId="16C85D57" w14:textId="77777777" w:rsidR="004470EF" w:rsidRPr="002E6533" w:rsidRDefault="00000000">
            <w:pPr>
              <w:pStyle w:val="Compact"/>
            </w:pPr>
            <w:r w:rsidRPr="002E6533">
              <w:t>O valor do campo contém o registro atual</w:t>
            </w:r>
          </w:p>
        </w:tc>
        <w:tc>
          <w:tcPr>
            <w:tcW w:w="7128" w:type="dxa"/>
          </w:tcPr>
          <w:p w14:paraId="1FB1851C" w14:textId="77777777" w:rsidR="004470EF" w:rsidRPr="002E6533" w:rsidRDefault="00000000">
            <w:pPr>
              <w:pStyle w:val="Compact"/>
            </w:pPr>
            <w:r w:rsidRPr="002E6533">
              <w:t>Inclui registros que têm, pelo menos, o registro atual selecionado no campo de referência especificado ou são filtrados pelo ID do registro.</w:t>
            </w:r>
          </w:p>
        </w:tc>
      </w:tr>
      <w:tr w:rsidR="004470EF" w:rsidRPr="002E6533" w14:paraId="5C2A490B" w14:textId="77777777">
        <w:tc>
          <w:tcPr>
            <w:tcW w:w="792" w:type="dxa"/>
          </w:tcPr>
          <w:p w14:paraId="214BF3C9" w14:textId="77777777" w:rsidR="004470EF" w:rsidRPr="002E6533" w:rsidRDefault="00000000">
            <w:pPr>
              <w:pStyle w:val="Compact"/>
            </w:pPr>
            <w:r w:rsidRPr="002E6533">
              <w:t xml:space="preserve">O valor do campo não contém o registro </w:t>
            </w:r>
            <w:r w:rsidRPr="002E6533">
              <w:lastRenderedPageBreak/>
              <w:t>atual</w:t>
            </w:r>
          </w:p>
        </w:tc>
        <w:tc>
          <w:tcPr>
            <w:tcW w:w="7128" w:type="dxa"/>
          </w:tcPr>
          <w:p w14:paraId="79D42F5F" w14:textId="77777777" w:rsidR="004470EF" w:rsidRPr="002E6533" w:rsidRDefault="00000000">
            <w:pPr>
              <w:pStyle w:val="Compact"/>
            </w:pPr>
            <w:r w:rsidRPr="002E6533">
              <w:lastRenderedPageBreak/>
              <w:t>Inclui registros que não têm, pelo menos, o registro atual selecionado no campo de referência especificado ou são filtrados pelo ID do registro.</w:t>
            </w:r>
          </w:p>
        </w:tc>
      </w:tr>
      <w:tr w:rsidR="004470EF" w:rsidRPr="002E6533" w14:paraId="155BC45B" w14:textId="77777777">
        <w:tc>
          <w:tcPr>
            <w:tcW w:w="792" w:type="dxa"/>
          </w:tcPr>
          <w:p w14:paraId="5D411CD0" w14:textId="77777777" w:rsidR="004470EF" w:rsidRPr="002E6533" w:rsidRDefault="00000000">
            <w:pPr>
              <w:pStyle w:val="Compact"/>
            </w:pPr>
            <w:r w:rsidRPr="002E6533">
              <w:t xml:space="preserve">Valor do campo contém profundidade </w:t>
            </w:r>
            <w:r w:rsidRPr="002E6533">
              <w:rPr>
                <w:i/>
                <w:iCs/>
              </w:rPr>
              <w:t>x</w:t>
            </w:r>
          </w:p>
        </w:tc>
        <w:tc>
          <w:tcPr>
            <w:tcW w:w="7128" w:type="dxa"/>
          </w:tcPr>
          <w:p w14:paraId="25FB2E08" w14:textId="77777777" w:rsidR="004470EF" w:rsidRPr="002E6533" w:rsidRDefault="00000000">
            <w:pPr>
              <w:pStyle w:val="Corpodetexto"/>
            </w:pPr>
            <w:r w:rsidRPr="002E6533">
              <w:t>Inclui registros que correspondem a um nível especificado de uma lista de valores hierárquicos. O número de operadores disponíveis baseia-se no número de níveis na lista.</w:t>
            </w:r>
          </w:p>
          <w:p w14:paraId="3021B3E9" w14:textId="77777777" w:rsidR="004470EF" w:rsidRPr="002E6533" w:rsidRDefault="00000000">
            <w:pPr>
              <w:pStyle w:val="Corpodetexto"/>
            </w:pPr>
            <w:r w:rsidRPr="002E6533">
              <w:t xml:space="preserve">Por exemplo, se você usar uma lista de valores Local que tem 3 níveis (país, estado/província, cidade) e você deseja encontrar todos os registros em Missouri, mesmo quando uma cidade dentro de Missouri é selecionada, Valor do campo contém profundidade 2 retorna registros com o </w:t>
            </w:r>
            <w:proofErr w:type="gramStart"/>
            <w:r w:rsidRPr="002E6533">
              <w:t>seguinte seleções</w:t>
            </w:r>
            <w:proofErr w:type="gramEnd"/>
            <w:r w:rsidRPr="002E6533">
              <w:t>:</w:t>
            </w:r>
          </w:p>
          <w:p w14:paraId="17FFC4AB" w14:textId="77777777" w:rsidR="004470EF" w:rsidRPr="002E6533" w:rsidRDefault="00000000">
            <w:pPr>
              <w:pStyle w:val="Compact"/>
            </w:pPr>
            <w:r w:rsidRPr="002E6533">
              <w:t>Estados Unidos, Missouri</w:t>
            </w:r>
          </w:p>
          <w:p w14:paraId="4A28917D" w14:textId="77777777" w:rsidR="004470EF" w:rsidRPr="002E6533" w:rsidRDefault="00000000">
            <w:pPr>
              <w:pStyle w:val="Compact"/>
            </w:pPr>
            <w:r w:rsidRPr="002E6533">
              <w:t>Estados Unidos, Missouri, Kansas City</w:t>
            </w:r>
          </w:p>
          <w:p w14:paraId="11623930" w14:textId="77777777" w:rsidR="004470EF" w:rsidRPr="002E6533" w:rsidRDefault="00000000">
            <w:pPr>
              <w:pStyle w:val="Compact"/>
            </w:pPr>
            <w:r w:rsidRPr="002E6533">
              <w:t>Estados Unidos, Missouri, St. Louis</w:t>
            </w:r>
          </w:p>
          <w:p w14:paraId="00389293" w14:textId="77777777" w:rsidR="004470EF" w:rsidRPr="002E6533" w:rsidRDefault="00000000">
            <w:pPr>
              <w:pStyle w:val="Compact"/>
            </w:pPr>
            <w:r w:rsidRPr="002E6533">
              <w:t>Estados Unidos, Missouri, Columbia</w:t>
            </w:r>
          </w:p>
        </w:tc>
      </w:tr>
      <w:tr w:rsidR="004470EF" w:rsidRPr="002E6533" w14:paraId="0BF2162F" w14:textId="77777777">
        <w:tc>
          <w:tcPr>
            <w:tcW w:w="792" w:type="dxa"/>
          </w:tcPr>
          <w:p w14:paraId="7C889E50" w14:textId="77777777" w:rsidR="004470EF" w:rsidRPr="002E6533" w:rsidRDefault="00000000">
            <w:pPr>
              <w:pStyle w:val="Compact"/>
            </w:pPr>
            <w:r w:rsidRPr="002E6533">
              <w:t xml:space="preserve">Valor do campo não contém profundidade </w:t>
            </w:r>
            <w:r w:rsidRPr="002E6533">
              <w:rPr>
                <w:i/>
                <w:iCs/>
              </w:rPr>
              <w:t>x</w:t>
            </w:r>
          </w:p>
        </w:tc>
        <w:tc>
          <w:tcPr>
            <w:tcW w:w="7128" w:type="dxa"/>
          </w:tcPr>
          <w:p w14:paraId="202E67AB" w14:textId="77777777" w:rsidR="004470EF" w:rsidRPr="002E6533" w:rsidRDefault="00000000">
            <w:pPr>
              <w:pStyle w:val="Corpodetexto"/>
            </w:pPr>
            <w:r w:rsidRPr="002E6533">
              <w:t>Inclui qualquer registro que não corresponde a um valor especificado dentro de uma lista hierárquica de valores e também exclui toda a hierarquia abaixo do nível especificado.</w:t>
            </w:r>
          </w:p>
          <w:p w14:paraId="2F4BD9DF" w14:textId="77777777" w:rsidR="004470EF" w:rsidRPr="002E6533" w:rsidRDefault="00000000">
            <w:pPr>
              <w:pStyle w:val="Corpodetexto"/>
            </w:pPr>
            <w:r w:rsidRPr="002E6533">
              <w:t>Por exemplo, a expressão Valor do campo não contém profundidade Estados Unidos &gt; Missouri retorna qualquer seleção no nível de País, Estado, Cidade que não contém Missouri.</w:t>
            </w:r>
          </w:p>
        </w:tc>
      </w:tr>
    </w:tbl>
    <w:p w14:paraId="6149B834" w14:textId="77777777" w:rsidR="004470EF" w:rsidRPr="002E6533" w:rsidRDefault="00000000">
      <w:pPr>
        <w:pStyle w:val="Ttulo1"/>
      </w:pPr>
      <w:bookmarkStart w:id="1755" w:name="operadores-de-filtro-por-tipo-de-campo"/>
      <w:bookmarkEnd w:id="1754"/>
      <w:r w:rsidRPr="002E6533">
        <w:t>Operadores de filtro por tipo de campo</w:t>
      </w:r>
    </w:p>
    <w:p w14:paraId="642C8665" w14:textId="77777777" w:rsidR="004470EF" w:rsidRPr="002E6533" w:rsidRDefault="00000000">
      <w:pPr>
        <w:pStyle w:val="TableCaption"/>
      </w:pPr>
      <w:r w:rsidRPr="002E6533">
        <w:t xml:space="preserve">A tabela a seguir fornece uma lista de operadores de filtro dinâmicos que podem ser aplicados a cada pesquisa de registro ou tipo de campo de referência cruzada calculado. Para obter informações sobre Filtros dinâmicos com Filtros de relatório, consulte </w:t>
      </w:r>
      <w:hyperlink r:id="rId2826">
        <w:r w:rsidR="004470EF" w:rsidRPr="002E6533">
          <w:rPr>
            <w:rStyle w:val="Hyperlink"/>
          </w:rPr>
          <w:t>Tipos de operador de objeto do relatório</w:t>
        </w:r>
      </w:hyperlink>
      <w:r w:rsidRPr="002E6533">
        <w:t>.</w:t>
      </w:r>
    </w:p>
    <w:tbl>
      <w:tblPr>
        <w:tblStyle w:val="Table"/>
        <w:tblW w:w="4950" w:type="pct"/>
        <w:tblLayout w:type="fixed"/>
        <w:tblLook w:val="0020" w:firstRow="1" w:lastRow="0" w:firstColumn="0" w:lastColumn="0" w:noHBand="0" w:noVBand="0"/>
      </w:tblPr>
      <w:tblGrid>
        <w:gridCol w:w="2987"/>
        <w:gridCol w:w="2988"/>
        <w:gridCol w:w="2988"/>
      </w:tblGrid>
      <w:tr w:rsidR="004470EF" w:rsidRPr="002E6533" w14:paraId="22C1E6F8"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2613" w:type="dxa"/>
          </w:tcPr>
          <w:p w14:paraId="1B2CB2ED" w14:textId="77777777" w:rsidR="004470EF" w:rsidRPr="002E6533" w:rsidRDefault="00000000">
            <w:pPr>
              <w:pStyle w:val="Compact"/>
            </w:pPr>
            <w:r w:rsidRPr="002E6533">
              <w:t>Tipo de campo</w:t>
            </w:r>
          </w:p>
        </w:tc>
        <w:tc>
          <w:tcPr>
            <w:tcW w:w="2613" w:type="dxa"/>
          </w:tcPr>
          <w:p w14:paraId="1CD8E699" w14:textId="77777777" w:rsidR="004470EF" w:rsidRPr="002E6533" w:rsidRDefault="00000000">
            <w:pPr>
              <w:pStyle w:val="Compact"/>
            </w:pPr>
            <w:r w:rsidRPr="002E6533">
              <w:t>Operadores de campos para referências cruzadas calculadas</w:t>
            </w:r>
          </w:p>
        </w:tc>
        <w:tc>
          <w:tcPr>
            <w:tcW w:w="2613" w:type="dxa"/>
          </w:tcPr>
          <w:p w14:paraId="48132D69" w14:textId="77777777" w:rsidR="004470EF" w:rsidRPr="002E6533" w:rsidRDefault="00000000">
            <w:pPr>
              <w:pStyle w:val="Compact"/>
            </w:pPr>
            <w:r w:rsidRPr="002E6533">
              <w:t>Operadores de campo para pesquisa de registro</w:t>
            </w:r>
          </w:p>
        </w:tc>
      </w:tr>
      <w:tr w:rsidR="004470EF" w:rsidRPr="002E6533" w14:paraId="1EB21358" w14:textId="77777777">
        <w:tc>
          <w:tcPr>
            <w:tcW w:w="2613" w:type="dxa"/>
          </w:tcPr>
          <w:p w14:paraId="03C67910" w14:textId="77777777" w:rsidR="004470EF" w:rsidRPr="002E6533" w:rsidRDefault="00000000">
            <w:pPr>
              <w:pStyle w:val="Compact"/>
            </w:pPr>
            <w:r w:rsidRPr="002E6533">
              <w:t>Referência cruzada</w:t>
            </w:r>
          </w:p>
        </w:tc>
        <w:tc>
          <w:tcPr>
            <w:tcW w:w="2613" w:type="dxa"/>
          </w:tcPr>
          <w:p w14:paraId="701EFA6E" w14:textId="77777777" w:rsidR="004470EF" w:rsidRPr="002E6533" w:rsidRDefault="00000000">
            <w:pPr>
              <w:pStyle w:val="Compact"/>
            </w:pPr>
            <w:r w:rsidRPr="002E6533">
              <w:t>Correspondência do valor do campo</w:t>
            </w:r>
          </w:p>
          <w:p w14:paraId="6F7A40D3" w14:textId="77777777" w:rsidR="004470EF" w:rsidRPr="002E6533" w:rsidRDefault="00000000">
            <w:pPr>
              <w:pStyle w:val="Compact"/>
            </w:pPr>
            <w:r w:rsidRPr="002E6533">
              <w:t>O valor do campo não corresponde</w:t>
            </w:r>
          </w:p>
          <w:p w14:paraId="4015CA06" w14:textId="77777777" w:rsidR="004470EF" w:rsidRPr="002E6533" w:rsidRDefault="00000000">
            <w:pPr>
              <w:pStyle w:val="Compact"/>
            </w:pPr>
            <w:r w:rsidRPr="002E6533">
              <w:lastRenderedPageBreak/>
              <w:t>O valor do campo contém</w:t>
            </w:r>
          </w:p>
          <w:p w14:paraId="1EF42D43" w14:textId="77777777" w:rsidR="004470EF" w:rsidRPr="002E6533" w:rsidRDefault="00000000">
            <w:pPr>
              <w:pStyle w:val="Compact"/>
            </w:pPr>
            <w:r w:rsidRPr="002E6533">
              <w:t>O valor do campo não contém</w:t>
            </w:r>
          </w:p>
        </w:tc>
        <w:tc>
          <w:tcPr>
            <w:tcW w:w="2613" w:type="dxa"/>
          </w:tcPr>
          <w:p w14:paraId="18791818" w14:textId="77777777" w:rsidR="004470EF" w:rsidRPr="002E6533" w:rsidRDefault="00000000">
            <w:pPr>
              <w:pStyle w:val="Compact"/>
            </w:pPr>
            <w:r w:rsidRPr="002E6533">
              <w:lastRenderedPageBreak/>
              <w:t>Correspondência do valor do campo</w:t>
            </w:r>
          </w:p>
          <w:p w14:paraId="789DFF65" w14:textId="77777777" w:rsidR="004470EF" w:rsidRPr="002E6533" w:rsidRDefault="00000000">
            <w:pPr>
              <w:pStyle w:val="Compact"/>
            </w:pPr>
            <w:r w:rsidRPr="002E6533">
              <w:t>O valor do campo não corresponde</w:t>
            </w:r>
          </w:p>
          <w:p w14:paraId="605BCC1C" w14:textId="77777777" w:rsidR="004470EF" w:rsidRPr="002E6533" w:rsidRDefault="00000000">
            <w:pPr>
              <w:pStyle w:val="Compact"/>
            </w:pPr>
            <w:r w:rsidRPr="002E6533">
              <w:lastRenderedPageBreak/>
              <w:t>O valor do campo contém</w:t>
            </w:r>
          </w:p>
          <w:p w14:paraId="3CB24948" w14:textId="77777777" w:rsidR="004470EF" w:rsidRPr="002E6533" w:rsidRDefault="00000000">
            <w:pPr>
              <w:pStyle w:val="Compact"/>
            </w:pPr>
            <w:r w:rsidRPr="002E6533">
              <w:t>O valor do campo não contém</w:t>
            </w:r>
          </w:p>
        </w:tc>
      </w:tr>
      <w:tr w:rsidR="004470EF" w:rsidRPr="002E6533" w14:paraId="2F75494D" w14:textId="77777777">
        <w:tc>
          <w:tcPr>
            <w:tcW w:w="2613" w:type="dxa"/>
          </w:tcPr>
          <w:p w14:paraId="309CD5AF" w14:textId="77777777" w:rsidR="004470EF" w:rsidRPr="002E6533" w:rsidRDefault="00000000">
            <w:pPr>
              <w:pStyle w:val="Compact"/>
            </w:pPr>
            <w:r w:rsidRPr="002E6533">
              <w:lastRenderedPageBreak/>
              <w:t>Data</w:t>
            </w:r>
          </w:p>
        </w:tc>
        <w:tc>
          <w:tcPr>
            <w:tcW w:w="2613" w:type="dxa"/>
          </w:tcPr>
          <w:p w14:paraId="0BBE75B1" w14:textId="77777777" w:rsidR="004470EF" w:rsidRPr="002E6533" w:rsidRDefault="00000000">
            <w:pPr>
              <w:pStyle w:val="Compact"/>
            </w:pPr>
            <w:r w:rsidRPr="002E6533">
              <w:t>Correspondência do valor do campo</w:t>
            </w:r>
          </w:p>
          <w:p w14:paraId="24B5B5FC" w14:textId="77777777" w:rsidR="004470EF" w:rsidRPr="002E6533" w:rsidRDefault="00000000">
            <w:pPr>
              <w:pStyle w:val="Compact"/>
            </w:pPr>
            <w:r w:rsidRPr="002E6533">
              <w:t>O valor do campo não corresponde</w:t>
            </w:r>
          </w:p>
          <w:p w14:paraId="6A133E3D" w14:textId="77777777" w:rsidR="004470EF" w:rsidRPr="002E6533" w:rsidRDefault="00000000">
            <w:pPr>
              <w:pStyle w:val="Compact"/>
            </w:pPr>
            <w:r w:rsidRPr="002E6533">
              <w:t>Valor do campo maior que</w:t>
            </w:r>
          </w:p>
          <w:p w14:paraId="7F47A51D" w14:textId="77777777" w:rsidR="004470EF" w:rsidRPr="002E6533" w:rsidRDefault="00000000">
            <w:pPr>
              <w:pStyle w:val="Compact"/>
            </w:pPr>
            <w:r w:rsidRPr="002E6533">
              <w:t>Valor do campo menor que</w:t>
            </w:r>
          </w:p>
          <w:p w14:paraId="7A964C82" w14:textId="77777777" w:rsidR="004470EF" w:rsidRPr="002E6533" w:rsidRDefault="00000000">
            <w:pPr>
              <w:pStyle w:val="FirstParagraph"/>
            </w:pPr>
            <w:r w:rsidRPr="002E6533">
              <w:rPr>
                <w:b/>
                <w:bCs/>
              </w:rPr>
              <w:t>Observação:</w:t>
            </w:r>
            <w:r w:rsidRPr="002E6533">
              <w:t xml:space="preserve"> O campo não deve incluir hora.</w:t>
            </w:r>
          </w:p>
        </w:tc>
        <w:tc>
          <w:tcPr>
            <w:tcW w:w="2613" w:type="dxa"/>
          </w:tcPr>
          <w:p w14:paraId="7302048B" w14:textId="77777777" w:rsidR="004470EF" w:rsidRPr="002E6533" w:rsidRDefault="00000000">
            <w:pPr>
              <w:pStyle w:val="Compact"/>
            </w:pPr>
            <w:r w:rsidRPr="002E6533">
              <w:t>Não está disponível para a pesquisa de registro.</w:t>
            </w:r>
          </w:p>
        </w:tc>
      </w:tr>
      <w:tr w:rsidR="004470EF" w:rsidRPr="002E6533" w14:paraId="7F87B8FC" w14:textId="77777777">
        <w:tc>
          <w:tcPr>
            <w:tcW w:w="2613" w:type="dxa"/>
          </w:tcPr>
          <w:p w14:paraId="4189CBBD" w14:textId="77777777" w:rsidR="004470EF" w:rsidRPr="002E6533" w:rsidRDefault="00000000">
            <w:pPr>
              <w:pStyle w:val="Compact"/>
            </w:pPr>
            <w:r w:rsidRPr="002E6533">
              <w:t>Filtrar por registro</w:t>
            </w:r>
          </w:p>
        </w:tc>
        <w:tc>
          <w:tcPr>
            <w:tcW w:w="2613" w:type="dxa"/>
          </w:tcPr>
          <w:p w14:paraId="5E59F769" w14:textId="77777777" w:rsidR="004470EF" w:rsidRPr="002E6533" w:rsidRDefault="00000000">
            <w:pPr>
              <w:pStyle w:val="Compact"/>
            </w:pPr>
            <w:r w:rsidRPr="002E6533">
              <w:t>Indisponível para referências cruzadas calculadas.</w:t>
            </w:r>
          </w:p>
        </w:tc>
        <w:tc>
          <w:tcPr>
            <w:tcW w:w="2613" w:type="dxa"/>
          </w:tcPr>
          <w:p w14:paraId="3C756A9C" w14:textId="77777777" w:rsidR="004470EF" w:rsidRPr="002E6533" w:rsidRDefault="00000000">
            <w:pPr>
              <w:pStyle w:val="Compact"/>
            </w:pPr>
            <w:r w:rsidRPr="002E6533">
              <w:t>Não está disponível para a pesquisa de registro.</w:t>
            </w:r>
          </w:p>
        </w:tc>
      </w:tr>
      <w:tr w:rsidR="004470EF" w:rsidRPr="002E6533" w14:paraId="339CEF6A" w14:textId="77777777">
        <w:tc>
          <w:tcPr>
            <w:tcW w:w="2613" w:type="dxa"/>
          </w:tcPr>
          <w:p w14:paraId="14D0A558" w14:textId="77777777" w:rsidR="004470EF" w:rsidRPr="002E6533" w:rsidRDefault="00000000">
            <w:pPr>
              <w:pStyle w:val="Compact"/>
            </w:pPr>
            <w:r w:rsidRPr="002E6533">
              <w:t>Lista de valores hierárquicos</w:t>
            </w:r>
          </w:p>
        </w:tc>
        <w:tc>
          <w:tcPr>
            <w:tcW w:w="2613" w:type="dxa"/>
          </w:tcPr>
          <w:p w14:paraId="2363D5F2" w14:textId="77777777" w:rsidR="004470EF" w:rsidRPr="002E6533" w:rsidRDefault="00000000">
            <w:pPr>
              <w:pStyle w:val="Compact"/>
            </w:pPr>
            <w:r w:rsidRPr="002E6533">
              <w:t>Correspondência do valor do campo</w:t>
            </w:r>
          </w:p>
          <w:p w14:paraId="48136880" w14:textId="77777777" w:rsidR="004470EF" w:rsidRPr="002E6533" w:rsidRDefault="00000000">
            <w:pPr>
              <w:pStyle w:val="Compact"/>
            </w:pPr>
            <w:r w:rsidRPr="002E6533">
              <w:t>O valor do campo não corresponde</w:t>
            </w:r>
          </w:p>
          <w:p w14:paraId="2B9CCA32" w14:textId="77777777" w:rsidR="004470EF" w:rsidRPr="002E6533" w:rsidRDefault="00000000">
            <w:pPr>
              <w:pStyle w:val="Compact"/>
            </w:pPr>
            <w:r w:rsidRPr="002E6533">
              <w:t>O valor do campo contém</w:t>
            </w:r>
          </w:p>
          <w:p w14:paraId="3905B5E2" w14:textId="77777777" w:rsidR="004470EF" w:rsidRPr="002E6533" w:rsidRDefault="00000000">
            <w:pPr>
              <w:pStyle w:val="Compact"/>
            </w:pPr>
            <w:r w:rsidRPr="002E6533">
              <w:t>O valor do campo não contém</w:t>
            </w:r>
          </w:p>
          <w:p w14:paraId="2B1F7126" w14:textId="77777777" w:rsidR="004470EF" w:rsidRPr="002E6533" w:rsidRDefault="00000000">
            <w:pPr>
              <w:pStyle w:val="Compact"/>
            </w:pPr>
            <w:r w:rsidRPr="002E6533">
              <w:t xml:space="preserve">Valor do campo contém profundidade </w:t>
            </w:r>
            <w:r w:rsidRPr="002E6533">
              <w:rPr>
                <w:i/>
                <w:iCs/>
              </w:rPr>
              <w:t>x</w:t>
            </w:r>
          </w:p>
          <w:p w14:paraId="704494AB" w14:textId="77777777" w:rsidR="004470EF" w:rsidRPr="002E6533" w:rsidRDefault="00000000">
            <w:pPr>
              <w:pStyle w:val="Compact"/>
            </w:pPr>
            <w:r w:rsidRPr="002E6533">
              <w:t xml:space="preserve">Valor do campo não contém profundidade </w:t>
            </w:r>
            <w:r w:rsidRPr="002E6533">
              <w:rPr>
                <w:i/>
                <w:iCs/>
              </w:rPr>
              <w:t>x</w:t>
            </w:r>
          </w:p>
          <w:p w14:paraId="12086A78" w14:textId="77777777" w:rsidR="004470EF" w:rsidRPr="002E6533" w:rsidRDefault="00000000">
            <w:pPr>
              <w:pStyle w:val="FirstParagraph"/>
            </w:pPr>
            <w:r w:rsidRPr="002E6533">
              <w:rPr>
                <w:b/>
                <w:bCs/>
              </w:rPr>
              <w:t>Observação:</w:t>
            </w:r>
            <w:r w:rsidRPr="002E6533">
              <w:t xml:space="preserve"> Deve fazer referência à mesma lista de valores globais.</w:t>
            </w:r>
          </w:p>
        </w:tc>
        <w:tc>
          <w:tcPr>
            <w:tcW w:w="2613" w:type="dxa"/>
          </w:tcPr>
          <w:p w14:paraId="67E94B4B" w14:textId="77777777" w:rsidR="004470EF" w:rsidRPr="002E6533" w:rsidRDefault="00000000">
            <w:pPr>
              <w:pStyle w:val="Compact"/>
            </w:pPr>
            <w:r w:rsidRPr="002E6533">
              <w:t>Correspondência do valor do campo</w:t>
            </w:r>
          </w:p>
          <w:p w14:paraId="7BFA63F2" w14:textId="77777777" w:rsidR="004470EF" w:rsidRPr="002E6533" w:rsidRDefault="00000000">
            <w:pPr>
              <w:pStyle w:val="Compact"/>
            </w:pPr>
            <w:r w:rsidRPr="002E6533">
              <w:t>O valor do campo não corresponde</w:t>
            </w:r>
          </w:p>
          <w:p w14:paraId="4FD923BD" w14:textId="77777777" w:rsidR="004470EF" w:rsidRPr="002E6533" w:rsidRDefault="00000000">
            <w:pPr>
              <w:pStyle w:val="Compact"/>
            </w:pPr>
            <w:r w:rsidRPr="002E6533">
              <w:t>O valor do campo contém</w:t>
            </w:r>
          </w:p>
          <w:p w14:paraId="583CE7FE" w14:textId="77777777" w:rsidR="004470EF" w:rsidRPr="002E6533" w:rsidRDefault="00000000">
            <w:pPr>
              <w:pStyle w:val="Compact"/>
            </w:pPr>
            <w:r w:rsidRPr="002E6533">
              <w:t>O valor do campo não contém</w:t>
            </w:r>
          </w:p>
        </w:tc>
      </w:tr>
      <w:tr w:rsidR="004470EF" w:rsidRPr="002E6533" w14:paraId="198FB3CC" w14:textId="77777777">
        <w:tc>
          <w:tcPr>
            <w:tcW w:w="2613" w:type="dxa"/>
          </w:tcPr>
          <w:p w14:paraId="26997DD1" w14:textId="77777777" w:rsidR="004470EF" w:rsidRPr="002E6533" w:rsidRDefault="00000000">
            <w:pPr>
              <w:pStyle w:val="Compact"/>
            </w:pPr>
            <w:r w:rsidRPr="002E6533">
              <w:t>Endereço IP</w:t>
            </w:r>
          </w:p>
        </w:tc>
        <w:tc>
          <w:tcPr>
            <w:tcW w:w="2613" w:type="dxa"/>
          </w:tcPr>
          <w:p w14:paraId="697C7944" w14:textId="77777777" w:rsidR="004470EF" w:rsidRPr="002E6533" w:rsidRDefault="00000000">
            <w:pPr>
              <w:pStyle w:val="Compact"/>
            </w:pPr>
            <w:r w:rsidRPr="002E6533">
              <w:t>Correspondência do valor do campo</w:t>
            </w:r>
          </w:p>
          <w:p w14:paraId="67450456" w14:textId="77777777" w:rsidR="004470EF" w:rsidRPr="002E6533" w:rsidRDefault="00000000">
            <w:pPr>
              <w:pStyle w:val="Compact"/>
            </w:pPr>
            <w:r w:rsidRPr="002E6533">
              <w:t>O valor do campo não corresponde</w:t>
            </w:r>
          </w:p>
          <w:p w14:paraId="5DC440E4" w14:textId="77777777" w:rsidR="004470EF" w:rsidRPr="002E6533" w:rsidRDefault="00000000">
            <w:pPr>
              <w:pStyle w:val="FirstParagraph"/>
            </w:pPr>
            <w:r w:rsidRPr="002E6533">
              <w:rPr>
                <w:b/>
                <w:bCs/>
              </w:rPr>
              <w:t>Observação:</w:t>
            </w:r>
            <w:r w:rsidRPr="002E6533">
              <w:t xml:space="preserve"> Deve fazer referência a um nível comum no mesmo </w:t>
            </w:r>
            <w:r w:rsidRPr="002E6533">
              <w:lastRenderedPageBreak/>
              <w:t>aplicativo.</w:t>
            </w:r>
          </w:p>
        </w:tc>
        <w:tc>
          <w:tcPr>
            <w:tcW w:w="2613" w:type="dxa"/>
          </w:tcPr>
          <w:p w14:paraId="4CFA4903" w14:textId="77777777" w:rsidR="004470EF" w:rsidRPr="002E6533" w:rsidRDefault="00000000">
            <w:pPr>
              <w:pStyle w:val="Compact"/>
            </w:pPr>
            <w:r w:rsidRPr="002E6533">
              <w:lastRenderedPageBreak/>
              <w:t>Correspondência do valor do campo</w:t>
            </w:r>
          </w:p>
          <w:p w14:paraId="38CFDE4B" w14:textId="77777777" w:rsidR="004470EF" w:rsidRPr="002E6533" w:rsidRDefault="00000000">
            <w:pPr>
              <w:pStyle w:val="Compact"/>
            </w:pPr>
            <w:r w:rsidRPr="002E6533">
              <w:t>O valor do campo não corresponde</w:t>
            </w:r>
          </w:p>
        </w:tc>
      </w:tr>
      <w:tr w:rsidR="004470EF" w:rsidRPr="002E6533" w14:paraId="62A1F054" w14:textId="77777777">
        <w:tc>
          <w:tcPr>
            <w:tcW w:w="2613" w:type="dxa"/>
          </w:tcPr>
          <w:p w14:paraId="38F156B4" w14:textId="77777777" w:rsidR="004470EF" w:rsidRPr="002E6533" w:rsidRDefault="00000000">
            <w:pPr>
              <w:pStyle w:val="Compact"/>
            </w:pPr>
            <w:r w:rsidRPr="002E6533">
              <w:t>Numérico</w:t>
            </w:r>
          </w:p>
        </w:tc>
        <w:tc>
          <w:tcPr>
            <w:tcW w:w="2613" w:type="dxa"/>
          </w:tcPr>
          <w:p w14:paraId="1D97F6B5" w14:textId="77777777" w:rsidR="004470EF" w:rsidRPr="002E6533" w:rsidRDefault="00000000">
            <w:pPr>
              <w:pStyle w:val="Compact"/>
            </w:pPr>
            <w:r w:rsidRPr="002E6533">
              <w:t>Correspondência do valor do campo</w:t>
            </w:r>
          </w:p>
          <w:p w14:paraId="69E043E2" w14:textId="77777777" w:rsidR="004470EF" w:rsidRPr="002E6533" w:rsidRDefault="00000000">
            <w:pPr>
              <w:pStyle w:val="Compact"/>
            </w:pPr>
            <w:r w:rsidRPr="002E6533">
              <w:t>O valor do campo não corresponde</w:t>
            </w:r>
          </w:p>
          <w:p w14:paraId="5B9935E7" w14:textId="77777777" w:rsidR="004470EF" w:rsidRPr="002E6533" w:rsidRDefault="00000000">
            <w:pPr>
              <w:pStyle w:val="Compact"/>
            </w:pPr>
            <w:r w:rsidRPr="002E6533">
              <w:t>Valor do campo maior que</w:t>
            </w:r>
          </w:p>
          <w:p w14:paraId="1FB5C1FA" w14:textId="77777777" w:rsidR="004470EF" w:rsidRPr="002E6533" w:rsidRDefault="00000000">
            <w:pPr>
              <w:pStyle w:val="Compact"/>
            </w:pPr>
            <w:r w:rsidRPr="002E6533">
              <w:t>Valor do campo menor que</w:t>
            </w:r>
          </w:p>
        </w:tc>
        <w:tc>
          <w:tcPr>
            <w:tcW w:w="2613" w:type="dxa"/>
          </w:tcPr>
          <w:p w14:paraId="1ADF4C3E" w14:textId="77777777" w:rsidR="004470EF" w:rsidRPr="002E6533" w:rsidRDefault="00000000">
            <w:pPr>
              <w:pStyle w:val="Compact"/>
            </w:pPr>
            <w:r w:rsidRPr="002E6533">
              <w:t>Correspondência do valor do campo</w:t>
            </w:r>
          </w:p>
          <w:p w14:paraId="037CB7C0" w14:textId="77777777" w:rsidR="004470EF" w:rsidRPr="002E6533" w:rsidRDefault="00000000">
            <w:pPr>
              <w:pStyle w:val="Compact"/>
            </w:pPr>
            <w:r w:rsidRPr="002E6533">
              <w:t>O valor do campo não corresponde</w:t>
            </w:r>
          </w:p>
        </w:tc>
      </w:tr>
      <w:tr w:rsidR="004470EF" w:rsidRPr="002E6533" w14:paraId="5AAE596A" w14:textId="77777777">
        <w:tc>
          <w:tcPr>
            <w:tcW w:w="2613" w:type="dxa"/>
          </w:tcPr>
          <w:p w14:paraId="798DAD77" w14:textId="77777777" w:rsidR="004470EF" w:rsidRPr="002E6533" w:rsidRDefault="00000000">
            <w:pPr>
              <w:pStyle w:val="Compact"/>
            </w:pPr>
            <w:r w:rsidRPr="002E6533">
              <w:t>Permissões de registro</w:t>
            </w:r>
          </w:p>
        </w:tc>
        <w:tc>
          <w:tcPr>
            <w:tcW w:w="2613" w:type="dxa"/>
          </w:tcPr>
          <w:p w14:paraId="4B449E19" w14:textId="77777777" w:rsidR="004470EF" w:rsidRPr="002E6533" w:rsidRDefault="00000000">
            <w:pPr>
              <w:pStyle w:val="Compact"/>
            </w:pPr>
            <w:r w:rsidRPr="002E6533">
              <w:t>Correspondência do valor do campo</w:t>
            </w:r>
          </w:p>
          <w:p w14:paraId="22720644" w14:textId="77777777" w:rsidR="004470EF" w:rsidRPr="002E6533" w:rsidRDefault="00000000">
            <w:pPr>
              <w:pStyle w:val="Compact"/>
            </w:pPr>
            <w:r w:rsidRPr="002E6533">
              <w:t>O valor do campo não corresponde</w:t>
            </w:r>
          </w:p>
          <w:p w14:paraId="0B6728BC" w14:textId="77777777" w:rsidR="004470EF" w:rsidRPr="002E6533" w:rsidRDefault="00000000">
            <w:pPr>
              <w:pStyle w:val="Compact"/>
            </w:pPr>
            <w:r w:rsidRPr="002E6533">
              <w:t>O valor do campo contém</w:t>
            </w:r>
          </w:p>
          <w:p w14:paraId="0F927975" w14:textId="77777777" w:rsidR="004470EF" w:rsidRPr="002E6533" w:rsidRDefault="00000000">
            <w:pPr>
              <w:pStyle w:val="Compact"/>
            </w:pPr>
            <w:r w:rsidRPr="002E6533">
              <w:t>O valor do campo não contém</w:t>
            </w:r>
          </w:p>
        </w:tc>
        <w:tc>
          <w:tcPr>
            <w:tcW w:w="2613" w:type="dxa"/>
          </w:tcPr>
          <w:p w14:paraId="014A4A16" w14:textId="77777777" w:rsidR="004470EF" w:rsidRPr="002E6533" w:rsidRDefault="00000000">
            <w:pPr>
              <w:pStyle w:val="Compact"/>
            </w:pPr>
            <w:r w:rsidRPr="002E6533">
              <w:t>Correspondência do valor do campo</w:t>
            </w:r>
          </w:p>
          <w:p w14:paraId="1A08D389" w14:textId="77777777" w:rsidR="004470EF" w:rsidRPr="002E6533" w:rsidRDefault="00000000">
            <w:pPr>
              <w:pStyle w:val="Compact"/>
            </w:pPr>
            <w:r w:rsidRPr="002E6533">
              <w:t>O valor do campo não corresponde</w:t>
            </w:r>
          </w:p>
          <w:p w14:paraId="5FA7E252" w14:textId="77777777" w:rsidR="004470EF" w:rsidRPr="002E6533" w:rsidRDefault="00000000">
            <w:pPr>
              <w:pStyle w:val="Compact"/>
            </w:pPr>
            <w:r w:rsidRPr="002E6533">
              <w:t>O valor do campo contém</w:t>
            </w:r>
          </w:p>
          <w:p w14:paraId="46A247EE" w14:textId="77777777" w:rsidR="004470EF" w:rsidRPr="002E6533" w:rsidRDefault="00000000">
            <w:pPr>
              <w:pStyle w:val="Compact"/>
            </w:pPr>
            <w:r w:rsidRPr="002E6533">
              <w:t>O valor do campo não contém</w:t>
            </w:r>
          </w:p>
        </w:tc>
      </w:tr>
      <w:tr w:rsidR="004470EF" w:rsidRPr="002E6533" w14:paraId="4CF42AB4" w14:textId="77777777">
        <w:tc>
          <w:tcPr>
            <w:tcW w:w="2613" w:type="dxa"/>
          </w:tcPr>
          <w:p w14:paraId="6DA91D2F" w14:textId="77777777" w:rsidR="004470EF" w:rsidRPr="002E6533" w:rsidRDefault="00000000">
            <w:pPr>
              <w:pStyle w:val="Compact"/>
            </w:pPr>
            <w:r w:rsidRPr="002E6533">
              <w:t>Registros relacionados</w:t>
            </w:r>
          </w:p>
        </w:tc>
        <w:tc>
          <w:tcPr>
            <w:tcW w:w="2613" w:type="dxa"/>
          </w:tcPr>
          <w:p w14:paraId="0BD18093" w14:textId="77777777" w:rsidR="004470EF" w:rsidRPr="002E6533" w:rsidRDefault="00000000">
            <w:pPr>
              <w:pStyle w:val="Compact"/>
            </w:pPr>
            <w:r w:rsidRPr="002E6533">
              <w:t>Correspondência do valor do campo</w:t>
            </w:r>
          </w:p>
          <w:p w14:paraId="7F3E3B79" w14:textId="77777777" w:rsidR="004470EF" w:rsidRPr="002E6533" w:rsidRDefault="00000000">
            <w:pPr>
              <w:pStyle w:val="Compact"/>
            </w:pPr>
            <w:r w:rsidRPr="002E6533">
              <w:t>O valor do campo não corresponde</w:t>
            </w:r>
          </w:p>
          <w:p w14:paraId="117C9A61" w14:textId="77777777" w:rsidR="004470EF" w:rsidRPr="002E6533" w:rsidRDefault="00000000">
            <w:pPr>
              <w:pStyle w:val="Compact"/>
            </w:pPr>
            <w:r w:rsidRPr="002E6533">
              <w:t>O valor do campo contém</w:t>
            </w:r>
          </w:p>
          <w:p w14:paraId="743B33CE" w14:textId="77777777" w:rsidR="004470EF" w:rsidRPr="002E6533" w:rsidRDefault="00000000">
            <w:pPr>
              <w:pStyle w:val="Compact"/>
            </w:pPr>
            <w:r w:rsidRPr="002E6533">
              <w:t>O valor do campo não contém</w:t>
            </w:r>
          </w:p>
          <w:p w14:paraId="1E3F6B5C" w14:textId="77777777" w:rsidR="004470EF" w:rsidRPr="002E6533" w:rsidRDefault="00000000">
            <w:pPr>
              <w:pStyle w:val="FirstParagraph"/>
            </w:pPr>
            <w:r w:rsidRPr="002E6533">
              <w:rPr>
                <w:b/>
                <w:bCs/>
              </w:rPr>
              <w:t>Observação:</w:t>
            </w:r>
            <w:r w:rsidRPr="002E6533">
              <w:t xml:space="preserve"> Deve fazer referência a um nível comum no mesmo módulo.</w:t>
            </w:r>
          </w:p>
        </w:tc>
        <w:tc>
          <w:tcPr>
            <w:tcW w:w="2613" w:type="dxa"/>
          </w:tcPr>
          <w:p w14:paraId="02067647" w14:textId="77777777" w:rsidR="004470EF" w:rsidRPr="002E6533" w:rsidRDefault="00000000">
            <w:pPr>
              <w:pStyle w:val="Compact"/>
            </w:pPr>
            <w:r w:rsidRPr="002E6533">
              <w:t> </w:t>
            </w:r>
          </w:p>
        </w:tc>
      </w:tr>
      <w:tr w:rsidR="004470EF" w:rsidRPr="002E6533" w14:paraId="2614C6F8" w14:textId="77777777">
        <w:tc>
          <w:tcPr>
            <w:tcW w:w="2613" w:type="dxa"/>
          </w:tcPr>
          <w:p w14:paraId="4E171BFA" w14:textId="77777777" w:rsidR="004470EF" w:rsidRPr="002E6533" w:rsidRDefault="00000000">
            <w:pPr>
              <w:pStyle w:val="Compact"/>
            </w:pPr>
            <w:r w:rsidRPr="002E6533">
              <w:t>Texto</w:t>
            </w:r>
          </w:p>
        </w:tc>
        <w:tc>
          <w:tcPr>
            <w:tcW w:w="2613" w:type="dxa"/>
          </w:tcPr>
          <w:p w14:paraId="67991578" w14:textId="77777777" w:rsidR="004470EF" w:rsidRPr="002E6533" w:rsidRDefault="00000000">
            <w:pPr>
              <w:pStyle w:val="Compact"/>
            </w:pPr>
            <w:r w:rsidRPr="002E6533">
              <w:t>Correspondência do valor do campo</w:t>
            </w:r>
          </w:p>
          <w:p w14:paraId="76D979A7" w14:textId="77777777" w:rsidR="004470EF" w:rsidRPr="002E6533" w:rsidRDefault="00000000">
            <w:pPr>
              <w:pStyle w:val="Compact"/>
            </w:pPr>
            <w:r w:rsidRPr="002E6533">
              <w:t>O valor do campo não corresponde</w:t>
            </w:r>
          </w:p>
          <w:p w14:paraId="101CEC70" w14:textId="77777777" w:rsidR="004470EF" w:rsidRPr="002E6533" w:rsidRDefault="00000000">
            <w:pPr>
              <w:pStyle w:val="FirstParagraph"/>
            </w:pPr>
            <w:r w:rsidRPr="002E6533">
              <w:rPr>
                <w:b/>
                <w:bCs/>
              </w:rPr>
              <w:t>Observação:</w:t>
            </w:r>
            <w:r w:rsidRPr="002E6533">
              <w:t xml:space="preserve"> Não use com campos Área de texto.</w:t>
            </w:r>
          </w:p>
        </w:tc>
        <w:tc>
          <w:tcPr>
            <w:tcW w:w="2613" w:type="dxa"/>
          </w:tcPr>
          <w:p w14:paraId="40A74666" w14:textId="77777777" w:rsidR="004470EF" w:rsidRPr="002E6533" w:rsidRDefault="00000000">
            <w:pPr>
              <w:pStyle w:val="Compact"/>
            </w:pPr>
            <w:r w:rsidRPr="002E6533">
              <w:t>Correspondência do valor do campo</w:t>
            </w:r>
          </w:p>
          <w:p w14:paraId="6C449C5B" w14:textId="77777777" w:rsidR="004470EF" w:rsidRPr="002E6533" w:rsidRDefault="00000000">
            <w:pPr>
              <w:pStyle w:val="Compact"/>
            </w:pPr>
            <w:r w:rsidRPr="002E6533">
              <w:t>O valor do campo não corresponde</w:t>
            </w:r>
          </w:p>
          <w:p w14:paraId="1F2F3F14" w14:textId="77777777" w:rsidR="004470EF" w:rsidRPr="002E6533" w:rsidRDefault="00000000">
            <w:pPr>
              <w:pStyle w:val="Compact"/>
            </w:pPr>
            <w:r w:rsidRPr="002E6533">
              <w:t>O valor do campo contém</w:t>
            </w:r>
          </w:p>
          <w:p w14:paraId="7293AB05" w14:textId="77777777" w:rsidR="004470EF" w:rsidRPr="002E6533" w:rsidRDefault="00000000">
            <w:pPr>
              <w:pStyle w:val="Compact"/>
            </w:pPr>
            <w:r w:rsidRPr="002E6533">
              <w:t>O valor do campo não contém</w:t>
            </w:r>
          </w:p>
        </w:tc>
      </w:tr>
      <w:tr w:rsidR="004470EF" w:rsidRPr="002E6533" w14:paraId="5777EAC2" w14:textId="77777777">
        <w:tc>
          <w:tcPr>
            <w:tcW w:w="2613" w:type="dxa"/>
          </w:tcPr>
          <w:p w14:paraId="0621DE28" w14:textId="77777777" w:rsidR="004470EF" w:rsidRPr="002E6533" w:rsidRDefault="00000000">
            <w:pPr>
              <w:pStyle w:val="Compact"/>
            </w:pPr>
            <w:r w:rsidRPr="002E6533">
              <w:t>Lista de usuários/grupos</w:t>
            </w:r>
          </w:p>
        </w:tc>
        <w:tc>
          <w:tcPr>
            <w:tcW w:w="2613" w:type="dxa"/>
          </w:tcPr>
          <w:p w14:paraId="5C5451A3" w14:textId="77777777" w:rsidR="004470EF" w:rsidRPr="002E6533" w:rsidRDefault="00000000">
            <w:pPr>
              <w:pStyle w:val="Compact"/>
            </w:pPr>
            <w:r w:rsidRPr="002E6533">
              <w:t>Correspondência do valor do campo</w:t>
            </w:r>
          </w:p>
          <w:p w14:paraId="29CCC165" w14:textId="77777777" w:rsidR="004470EF" w:rsidRPr="002E6533" w:rsidRDefault="00000000">
            <w:pPr>
              <w:pStyle w:val="Compact"/>
            </w:pPr>
            <w:r w:rsidRPr="002E6533">
              <w:lastRenderedPageBreak/>
              <w:t>O valor do campo não corresponde</w:t>
            </w:r>
          </w:p>
          <w:p w14:paraId="2F23F7BD" w14:textId="77777777" w:rsidR="004470EF" w:rsidRPr="002E6533" w:rsidRDefault="00000000">
            <w:pPr>
              <w:pStyle w:val="Compact"/>
            </w:pPr>
            <w:r w:rsidRPr="002E6533">
              <w:t>O valor do campo contém</w:t>
            </w:r>
          </w:p>
          <w:p w14:paraId="11E3E268" w14:textId="77777777" w:rsidR="004470EF" w:rsidRPr="002E6533" w:rsidRDefault="00000000">
            <w:pPr>
              <w:pStyle w:val="Compact"/>
            </w:pPr>
            <w:r w:rsidRPr="002E6533">
              <w:t>O valor do campo não contém</w:t>
            </w:r>
          </w:p>
        </w:tc>
        <w:tc>
          <w:tcPr>
            <w:tcW w:w="2613" w:type="dxa"/>
          </w:tcPr>
          <w:p w14:paraId="6E7173F7" w14:textId="77777777" w:rsidR="004470EF" w:rsidRPr="002E6533" w:rsidRDefault="00000000">
            <w:pPr>
              <w:pStyle w:val="Compact"/>
            </w:pPr>
            <w:r w:rsidRPr="002E6533">
              <w:lastRenderedPageBreak/>
              <w:t>Correspondência do valor do campo</w:t>
            </w:r>
          </w:p>
          <w:p w14:paraId="117AAFD0" w14:textId="77777777" w:rsidR="004470EF" w:rsidRPr="002E6533" w:rsidRDefault="00000000">
            <w:pPr>
              <w:pStyle w:val="Compact"/>
            </w:pPr>
            <w:r w:rsidRPr="002E6533">
              <w:lastRenderedPageBreak/>
              <w:t>O valor do campo não corresponde</w:t>
            </w:r>
          </w:p>
          <w:p w14:paraId="2AB77363" w14:textId="77777777" w:rsidR="004470EF" w:rsidRPr="002E6533" w:rsidRDefault="00000000">
            <w:pPr>
              <w:pStyle w:val="Compact"/>
            </w:pPr>
            <w:r w:rsidRPr="002E6533">
              <w:t>O valor do campo contém</w:t>
            </w:r>
          </w:p>
          <w:p w14:paraId="5AD278FA" w14:textId="77777777" w:rsidR="004470EF" w:rsidRPr="002E6533" w:rsidRDefault="00000000">
            <w:pPr>
              <w:pStyle w:val="Compact"/>
            </w:pPr>
            <w:r w:rsidRPr="002E6533">
              <w:t>O valor do campo não contém</w:t>
            </w:r>
          </w:p>
        </w:tc>
      </w:tr>
      <w:tr w:rsidR="004470EF" w:rsidRPr="002E6533" w14:paraId="4B9FDF53" w14:textId="77777777">
        <w:tc>
          <w:tcPr>
            <w:tcW w:w="2613" w:type="dxa"/>
          </w:tcPr>
          <w:p w14:paraId="2E75E972" w14:textId="77777777" w:rsidR="004470EF" w:rsidRPr="002E6533" w:rsidRDefault="00000000">
            <w:pPr>
              <w:pStyle w:val="Compact"/>
            </w:pPr>
            <w:r w:rsidRPr="002E6533">
              <w:lastRenderedPageBreak/>
              <w:t>Lista de valores</w:t>
            </w:r>
          </w:p>
        </w:tc>
        <w:tc>
          <w:tcPr>
            <w:tcW w:w="2613" w:type="dxa"/>
          </w:tcPr>
          <w:p w14:paraId="7C899380" w14:textId="77777777" w:rsidR="004470EF" w:rsidRPr="002E6533" w:rsidRDefault="00000000">
            <w:pPr>
              <w:pStyle w:val="Compact"/>
            </w:pPr>
            <w:r w:rsidRPr="002E6533">
              <w:t>Correspondência do valor do campo</w:t>
            </w:r>
          </w:p>
          <w:p w14:paraId="44EC9494" w14:textId="77777777" w:rsidR="004470EF" w:rsidRPr="002E6533" w:rsidRDefault="00000000">
            <w:pPr>
              <w:pStyle w:val="Compact"/>
            </w:pPr>
            <w:r w:rsidRPr="002E6533">
              <w:t>O valor do campo não corresponde</w:t>
            </w:r>
          </w:p>
          <w:p w14:paraId="430CCE01" w14:textId="77777777" w:rsidR="004470EF" w:rsidRPr="002E6533" w:rsidRDefault="00000000">
            <w:pPr>
              <w:pStyle w:val="Compact"/>
            </w:pPr>
            <w:r w:rsidRPr="002E6533">
              <w:t>O valor do campo contém</w:t>
            </w:r>
          </w:p>
          <w:p w14:paraId="5D47C6D7" w14:textId="77777777" w:rsidR="004470EF" w:rsidRPr="002E6533" w:rsidRDefault="00000000">
            <w:pPr>
              <w:pStyle w:val="Compact"/>
            </w:pPr>
            <w:r w:rsidRPr="002E6533">
              <w:t>O valor do campo não contém</w:t>
            </w:r>
          </w:p>
        </w:tc>
        <w:tc>
          <w:tcPr>
            <w:tcW w:w="2613" w:type="dxa"/>
          </w:tcPr>
          <w:p w14:paraId="25A41514" w14:textId="77777777" w:rsidR="004470EF" w:rsidRPr="002E6533" w:rsidRDefault="00000000">
            <w:pPr>
              <w:pStyle w:val="Compact"/>
            </w:pPr>
            <w:r w:rsidRPr="002E6533">
              <w:t>Correspondência do valor do campo</w:t>
            </w:r>
          </w:p>
          <w:p w14:paraId="22C9541E" w14:textId="77777777" w:rsidR="004470EF" w:rsidRPr="002E6533" w:rsidRDefault="00000000">
            <w:pPr>
              <w:pStyle w:val="Compact"/>
            </w:pPr>
            <w:r w:rsidRPr="002E6533">
              <w:t>O valor do campo não corresponde</w:t>
            </w:r>
          </w:p>
          <w:p w14:paraId="20ACD10D" w14:textId="77777777" w:rsidR="004470EF" w:rsidRPr="002E6533" w:rsidRDefault="00000000">
            <w:pPr>
              <w:pStyle w:val="Compact"/>
            </w:pPr>
            <w:r w:rsidRPr="002E6533">
              <w:t>O valor do campo contém</w:t>
            </w:r>
          </w:p>
          <w:p w14:paraId="20DCA482" w14:textId="77777777" w:rsidR="004470EF" w:rsidRPr="002E6533" w:rsidRDefault="00000000">
            <w:pPr>
              <w:pStyle w:val="Compact"/>
            </w:pPr>
            <w:r w:rsidRPr="002E6533">
              <w:t>O valor do campo não contém</w:t>
            </w:r>
          </w:p>
        </w:tc>
      </w:tr>
    </w:tbl>
    <w:p w14:paraId="4F4753A9" w14:textId="77777777" w:rsidR="004470EF" w:rsidRPr="002E6533" w:rsidRDefault="00000000">
      <w:pPr>
        <w:pStyle w:val="Ttulo1"/>
      </w:pPr>
      <w:bookmarkStart w:id="1756" w:name="lógica-de-operador-avançado"/>
      <w:bookmarkEnd w:id="1755"/>
      <w:r w:rsidRPr="002E6533">
        <w:t>Lógica de operador avançado</w:t>
      </w:r>
    </w:p>
    <w:p w14:paraId="7E61526F" w14:textId="77777777" w:rsidR="004470EF" w:rsidRPr="002E6533" w:rsidRDefault="00000000">
      <w:pPr>
        <w:pStyle w:val="FirstParagraph"/>
      </w:pPr>
      <w:r w:rsidRPr="002E6533">
        <w:t>Ao criar filtros, você pode utilizar a lógica personalizada de operador para estabelecer relações entre filtros individuais. Por padrão, várias condições são relacionadas com o operador AND, assim como várias ações. Entretanto, ao criar lógica personalizada de operador, você também pode usar os operadores OR e NOT, bem como agrupamentos parentéticos.</w:t>
      </w:r>
    </w:p>
    <w:p w14:paraId="76A45692" w14:textId="77777777" w:rsidR="004470EF" w:rsidRPr="002E6533" w:rsidRDefault="00000000">
      <w:pPr>
        <w:pStyle w:val="Corpodetexto"/>
      </w:pPr>
      <w:r w:rsidRPr="002E6533">
        <w:t>Comandos de lógica de operador são avaliados da esquerda para a direita com agrupamentos parentéticos avaliados primeiro. Ao utilizar a lógica de operador avançado com seus filtros, você elimina dados irrelevantes que podem ter sido importados com o alimentador de dados ou incluídos nos resultados da pesquisa.</w:t>
      </w:r>
    </w:p>
    <w:p w14:paraId="199A0EC3" w14:textId="77777777" w:rsidR="004470EF" w:rsidRPr="002E6533" w:rsidRDefault="00000000">
      <w:pPr>
        <w:pStyle w:val="Corpodetexto"/>
      </w:pPr>
      <w:r w:rsidRPr="002E6533">
        <w:t>Nesta página</w:t>
      </w:r>
    </w:p>
    <w:p w14:paraId="4634FBB9" w14:textId="77777777" w:rsidR="004470EF" w:rsidRPr="002E6533" w:rsidRDefault="004470EF">
      <w:pPr>
        <w:pStyle w:val="Compact"/>
      </w:pPr>
      <w:hyperlink w:anchor="L%C3%B3gicapersonalizadadeoperador">
        <w:r w:rsidRPr="002E6533">
          <w:rPr>
            <w:rStyle w:val="Hyperlink"/>
          </w:rPr>
          <w:t>Lógica personalizada de operador</w:t>
        </w:r>
      </w:hyperlink>
    </w:p>
    <w:p w14:paraId="79A9BA7A" w14:textId="77777777" w:rsidR="004470EF" w:rsidRPr="002E6533" w:rsidRDefault="004470EF">
      <w:pPr>
        <w:pStyle w:val="Compact"/>
      </w:pPr>
      <w:hyperlink w:anchor="X93ba95c1452fe47a8e192a991ad543b5096293c">
        <w:r w:rsidRPr="002E6533">
          <w:rPr>
            <w:rStyle w:val="Hyperlink"/>
          </w:rPr>
          <w:t>Exemplo: Expressão com operador único</w:t>
        </w:r>
      </w:hyperlink>
    </w:p>
    <w:p w14:paraId="7F63C517" w14:textId="77777777" w:rsidR="004470EF" w:rsidRPr="002E6533" w:rsidRDefault="004470EF">
      <w:pPr>
        <w:pStyle w:val="Compact"/>
      </w:pPr>
      <w:hyperlink w:anchor="Xb008929add332a7a57685d8a540a5a33925ae81">
        <w:r w:rsidRPr="002E6533">
          <w:rPr>
            <w:rStyle w:val="Hyperlink"/>
          </w:rPr>
          <w:t>Exemplo: Vários operadores com expressões parentéticas aninhadas</w:t>
        </w:r>
      </w:hyperlink>
    </w:p>
    <w:p w14:paraId="318CFD6A" w14:textId="77777777" w:rsidR="004470EF" w:rsidRPr="002E6533" w:rsidRDefault="004470EF">
      <w:pPr>
        <w:pStyle w:val="Compact"/>
      </w:pPr>
      <w:hyperlink w:anchor="X75b461c817773ba27998d366f774606f8f19a66">
        <w:r w:rsidRPr="002E6533">
          <w:rPr>
            <w:rStyle w:val="Hyperlink"/>
          </w:rPr>
          <w:t>Exemplo: Vários operadores com uma expressão parentética</w:t>
        </w:r>
      </w:hyperlink>
    </w:p>
    <w:p w14:paraId="08E2A14E" w14:textId="77777777" w:rsidR="004470EF" w:rsidRPr="002E6533" w:rsidRDefault="00000000">
      <w:pPr>
        <w:pStyle w:val="Ttulo2"/>
      </w:pPr>
      <w:bookmarkStart w:id="1757" w:name="lógica-personalizada-de-operador"/>
      <w:r w:rsidRPr="002E6533">
        <w:t>Lógica personalizada de operador</w:t>
      </w:r>
    </w:p>
    <w:p w14:paraId="7952DFFC" w14:textId="77777777" w:rsidR="004470EF" w:rsidRPr="002E6533" w:rsidRDefault="00000000">
      <w:pPr>
        <w:pStyle w:val="FirstParagraph"/>
      </w:pPr>
      <w:r w:rsidRPr="002E6533">
        <w:t>A lógica personalizada de operador permite que você use vários operadores e agrupamentos entre parênteses para especificar ainda mais sua lógica de operador avançado.</w:t>
      </w:r>
    </w:p>
    <w:p w14:paraId="7B67BEA7" w14:textId="77777777" w:rsidR="004470EF" w:rsidRPr="002E6533" w:rsidRDefault="00000000">
      <w:pPr>
        <w:pStyle w:val="Corpodetexto"/>
      </w:pPr>
      <w:r w:rsidRPr="002E6533">
        <w:rPr>
          <w:b/>
          <w:bCs/>
        </w:rPr>
        <w:t>Observação:</w:t>
      </w:r>
      <w:r w:rsidRPr="002E6533">
        <w:t xml:space="preserve"> o operador OR é aceito apenas quando você está filtrando campos dentro de um único nível de um aplicativo em níveis ou em um aplicativo simples. Se </w:t>
      </w:r>
      <w:r w:rsidRPr="002E6533">
        <w:lastRenderedPageBreak/>
        <w:t>estiver filtrando campos em aplicativos e níveis diferentes, você deverá usar apenas o operador AND. Em última análise, os resultados de uma pesquisa em vários níveis e aplicativos dependem dos filtros aplicados e das relações que o processo de pesquisa cria entre os campos filtrados.</w:t>
      </w:r>
    </w:p>
    <w:p w14:paraId="560A1377" w14:textId="77777777" w:rsidR="004470EF" w:rsidRPr="002E6533" w:rsidRDefault="00000000">
      <w:pPr>
        <w:pStyle w:val="Corpodetexto"/>
      </w:pPr>
      <w:r w:rsidRPr="002E6533">
        <w:rPr>
          <w:b/>
          <w:bCs/>
        </w:rPr>
        <w:t>Importante:</w:t>
      </w:r>
      <w:r w:rsidRPr="002E6533">
        <w:t xml:space="preserve"> A lógica personalizada de operador deve ser validada antes de você salvar ou aplicar alterações no filtro de dados. Se a lógica personalizada de operador não for validada, será exibida a mensagem de erro: "Lógica de operador inválida".</w:t>
      </w:r>
    </w:p>
    <w:p w14:paraId="5B998D60" w14:textId="77777777" w:rsidR="004470EF" w:rsidRPr="002E6533" w:rsidRDefault="00000000">
      <w:pPr>
        <w:pStyle w:val="Ttulo2"/>
      </w:pPr>
      <w:bookmarkStart w:id="1758" w:name="exemplo-expressão-com-operador-único"/>
      <w:bookmarkEnd w:id="1757"/>
      <w:r w:rsidRPr="002E6533">
        <w:t>Exemplo: Expressão com operador único</w:t>
      </w:r>
    </w:p>
    <w:p w14:paraId="2CD19137" w14:textId="77777777" w:rsidR="004470EF" w:rsidRPr="002E6533" w:rsidRDefault="00000000">
      <w:pPr>
        <w:pStyle w:val="FirstParagraph"/>
      </w:pPr>
      <w:r w:rsidRPr="002E6533">
        <w:t>Suponha que você esteja importando ativos de uma origem externa para o aplicativo Ativos. Você quer importar, do arquivo externo, apenas os ativos que estão em um ambiente de produção ou afetando os clientes.</w:t>
      </w:r>
    </w:p>
    <w:p w14:paraId="7EBCAFB0" w14:textId="77777777" w:rsidR="004470EF" w:rsidRPr="002E6533" w:rsidRDefault="00000000">
      <w:pPr>
        <w:pStyle w:val="Corpodetexto"/>
      </w:pPr>
      <w:r w:rsidRPr="002E6533">
        <w:t>Para configurar esse processo, você define os filtros de dados de modo a avaliar os elementos Ambiente de sistema e Classe de segurança no arquivo de dados externo para os valores desejados. Sem a lógica de operador, as condições são relacionadas ao operador AND, e o alimentador de dados importa os itens que estão em um ambiente de produção E tem uma classe de segurança alta. Utilizando a lógica de operador com o operador OR, você alcança o resultado desejado: os ativos que estão em um ambiente de produção OU têm uma classe de segurança alta são importados para o aplicativo Ativos.</w:t>
      </w:r>
    </w:p>
    <w:p w14:paraId="27ACE26F" w14:textId="77777777" w:rsidR="004470EF" w:rsidRPr="002E6533" w:rsidRDefault="00000000">
      <w:pPr>
        <w:pStyle w:val="Corpodetexto"/>
      </w:pPr>
      <w:r w:rsidRPr="002E6533">
        <w:t>Expressão com operador único</w:t>
      </w:r>
    </w:p>
    <w:p w14:paraId="2E777A97" w14:textId="77777777" w:rsidR="004470EF" w:rsidRPr="002E6533" w:rsidRDefault="00000000">
      <w:pPr>
        <w:pStyle w:val="Ttulo2"/>
      </w:pPr>
      <w:bookmarkStart w:id="1759" w:name="X6afebcd486da3b04a2bc340034e41537f465216"/>
      <w:bookmarkEnd w:id="1758"/>
      <w:r w:rsidRPr="002E6533">
        <w:t>Exemplo: Vários operadores com expressões parentéticas aninhadas</w:t>
      </w:r>
    </w:p>
    <w:p w14:paraId="38A6CA86" w14:textId="77777777" w:rsidR="004470EF" w:rsidRPr="002E6533" w:rsidRDefault="00000000">
      <w:pPr>
        <w:pStyle w:val="FirstParagraph"/>
      </w:pPr>
      <w:r w:rsidRPr="002E6533">
        <w:t>Você também pode utilizar expressões parentéticas armazenadas na lógica de operador. As expressões parentéticas aninhadas permitem combinar resultados de 2 condições lógicas distintas, criando assim uma condição lógica adicional, como exibido no exemplo a seguir.</w:t>
      </w:r>
    </w:p>
    <w:p w14:paraId="71B43E15" w14:textId="77777777" w:rsidR="004470EF" w:rsidRPr="002E6533" w:rsidRDefault="00000000">
      <w:pPr>
        <w:pStyle w:val="Corpodetexto"/>
      </w:pPr>
      <w:r w:rsidRPr="002E6533">
        <w:t>Lógica de operador avançado em pesquisa</w:t>
      </w:r>
    </w:p>
    <w:p w14:paraId="2ABEAFCE" w14:textId="77777777" w:rsidR="004470EF" w:rsidRPr="002E6533" w:rsidRDefault="00000000">
      <w:pPr>
        <w:pStyle w:val="TableCaption"/>
      </w:pPr>
      <w:r w:rsidRPr="002E6533">
        <w:t>Com base nos critérios acima, a tabela a seguir detalha o resultado da lógica de operador.</w:t>
      </w:r>
    </w:p>
    <w:tbl>
      <w:tblPr>
        <w:tblStyle w:val="Table"/>
        <w:tblW w:w="4800" w:type="pct"/>
        <w:tblLayout w:type="fixed"/>
        <w:tblLook w:val="0020" w:firstRow="1" w:lastRow="0" w:firstColumn="0" w:lastColumn="0" w:noHBand="0" w:noVBand="0"/>
      </w:tblPr>
      <w:tblGrid>
        <w:gridCol w:w="1448"/>
        <w:gridCol w:w="1448"/>
        <w:gridCol w:w="1449"/>
        <w:gridCol w:w="1449"/>
        <w:gridCol w:w="1449"/>
        <w:gridCol w:w="1449"/>
      </w:tblGrid>
      <w:tr w:rsidR="004470EF" w:rsidRPr="002E6533" w14:paraId="2E2B3032"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267" w:type="dxa"/>
          </w:tcPr>
          <w:p w14:paraId="706B3532" w14:textId="77777777" w:rsidR="004470EF" w:rsidRPr="002E6533" w:rsidRDefault="00000000">
            <w:pPr>
              <w:pStyle w:val="Compact"/>
            </w:pPr>
            <w:r w:rsidRPr="002E6533">
              <w:t>(1) Ambiente de sistema</w:t>
            </w:r>
          </w:p>
        </w:tc>
        <w:tc>
          <w:tcPr>
            <w:tcW w:w="1267" w:type="dxa"/>
          </w:tcPr>
          <w:p w14:paraId="5BE4A451" w14:textId="77777777" w:rsidR="004470EF" w:rsidRPr="002E6533" w:rsidRDefault="00000000">
            <w:pPr>
              <w:pStyle w:val="Compact"/>
            </w:pPr>
            <w:r w:rsidRPr="002E6533">
              <w:t>(2) Classe de segurança</w:t>
            </w:r>
          </w:p>
        </w:tc>
        <w:tc>
          <w:tcPr>
            <w:tcW w:w="1267" w:type="dxa"/>
          </w:tcPr>
          <w:p w14:paraId="6D8099A8" w14:textId="77777777" w:rsidR="004470EF" w:rsidRPr="002E6533" w:rsidRDefault="00000000">
            <w:pPr>
              <w:pStyle w:val="Compact"/>
            </w:pPr>
            <w:r w:rsidRPr="002E6533">
              <w:t>(3) Fabricante</w:t>
            </w:r>
          </w:p>
        </w:tc>
        <w:tc>
          <w:tcPr>
            <w:tcW w:w="1267" w:type="dxa"/>
          </w:tcPr>
          <w:p w14:paraId="7993A0E3" w14:textId="77777777" w:rsidR="004470EF" w:rsidRPr="002E6533" w:rsidRDefault="00000000">
            <w:pPr>
              <w:pStyle w:val="Compact"/>
            </w:pPr>
            <w:r w:rsidRPr="002E6533">
              <w:t>(4) Sistema operacional</w:t>
            </w:r>
          </w:p>
        </w:tc>
        <w:tc>
          <w:tcPr>
            <w:tcW w:w="1267" w:type="dxa"/>
          </w:tcPr>
          <w:p w14:paraId="2F90232B" w14:textId="77777777" w:rsidR="004470EF" w:rsidRPr="002E6533" w:rsidRDefault="00000000">
            <w:pPr>
              <w:pStyle w:val="Compact"/>
            </w:pPr>
            <w:r w:rsidRPr="002E6533">
              <w:t>(5) Sala de servidor</w:t>
            </w:r>
          </w:p>
        </w:tc>
        <w:tc>
          <w:tcPr>
            <w:tcW w:w="1267" w:type="dxa"/>
          </w:tcPr>
          <w:p w14:paraId="47A20874" w14:textId="77777777" w:rsidR="004470EF" w:rsidRPr="002E6533" w:rsidRDefault="00000000">
            <w:pPr>
              <w:pStyle w:val="Compact"/>
            </w:pPr>
            <w:r w:rsidRPr="002E6533">
              <w:t>Resultado</w:t>
            </w:r>
          </w:p>
        </w:tc>
      </w:tr>
      <w:tr w:rsidR="004470EF" w:rsidRPr="002E6533" w14:paraId="4B9C843E" w14:textId="77777777">
        <w:tc>
          <w:tcPr>
            <w:tcW w:w="1267" w:type="dxa"/>
          </w:tcPr>
          <w:p w14:paraId="49E4B0C6" w14:textId="77777777" w:rsidR="004470EF" w:rsidRPr="002E6533" w:rsidRDefault="00000000">
            <w:pPr>
              <w:pStyle w:val="Compact"/>
            </w:pPr>
            <w:r w:rsidRPr="002E6533">
              <w:t>Produção</w:t>
            </w:r>
          </w:p>
        </w:tc>
        <w:tc>
          <w:tcPr>
            <w:tcW w:w="1267" w:type="dxa"/>
          </w:tcPr>
          <w:p w14:paraId="655E8820" w14:textId="77777777" w:rsidR="004470EF" w:rsidRPr="002E6533" w:rsidRDefault="00000000">
            <w:pPr>
              <w:pStyle w:val="Compact"/>
            </w:pPr>
            <w:r w:rsidRPr="002E6533">
              <w:t>Média</w:t>
            </w:r>
          </w:p>
        </w:tc>
        <w:tc>
          <w:tcPr>
            <w:tcW w:w="1267" w:type="dxa"/>
          </w:tcPr>
          <w:p w14:paraId="7699188D" w14:textId="77777777" w:rsidR="004470EF" w:rsidRPr="002E6533" w:rsidRDefault="00000000">
            <w:pPr>
              <w:pStyle w:val="Compact"/>
            </w:pPr>
            <w:r w:rsidRPr="002E6533">
              <w:t>IBM</w:t>
            </w:r>
          </w:p>
        </w:tc>
        <w:tc>
          <w:tcPr>
            <w:tcW w:w="1267" w:type="dxa"/>
          </w:tcPr>
          <w:p w14:paraId="6A4FCCC3" w14:textId="77777777" w:rsidR="004470EF" w:rsidRPr="002E6533" w:rsidRDefault="00000000">
            <w:pPr>
              <w:pStyle w:val="Compact"/>
            </w:pPr>
            <w:r w:rsidRPr="002E6533">
              <w:t>RHEL 4.0</w:t>
            </w:r>
          </w:p>
        </w:tc>
        <w:tc>
          <w:tcPr>
            <w:tcW w:w="1267" w:type="dxa"/>
          </w:tcPr>
          <w:p w14:paraId="126F3247" w14:textId="77777777" w:rsidR="004470EF" w:rsidRPr="002E6533" w:rsidRDefault="00000000">
            <w:pPr>
              <w:pStyle w:val="Compact"/>
            </w:pPr>
            <w:r w:rsidRPr="002E6533">
              <w:t>Instalação de Denver</w:t>
            </w:r>
          </w:p>
        </w:tc>
        <w:tc>
          <w:tcPr>
            <w:tcW w:w="1267" w:type="dxa"/>
          </w:tcPr>
          <w:p w14:paraId="4EE894AD" w14:textId="77777777" w:rsidR="004470EF" w:rsidRPr="002E6533" w:rsidRDefault="00000000">
            <w:pPr>
              <w:pStyle w:val="Compact"/>
            </w:pPr>
            <w:r w:rsidRPr="002E6533">
              <w:t>Importado</w:t>
            </w:r>
          </w:p>
        </w:tc>
      </w:tr>
      <w:tr w:rsidR="004470EF" w:rsidRPr="002E6533" w14:paraId="2D4FC688" w14:textId="77777777">
        <w:tc>
          <w:tcPr>
            <w:tcW w:w="1267" w:type="dxa"/>
          </w:tcPr>
          <w:p w14:paraId="4E8A1EBB" w14:textId="77777777" w:rsidR="004470EF" w:rsidRPr="002E6533" w:rsidRDefault="00000000">
            <w:pPr>
              <w:pStyle w:val="Compact"/>
            </w:pPr>
            <w:r w:rsidRPr="002E6533">
              <w:t>Testes</w:t>
            </w:r>
          </w:p>
        </w:tc>
        <w:tc>
          <w:tcPr>
            <w:tcW w:w="1267" w:type="dxa"/>
          </w:tcPr>
          <w:p w14:paraId="23C9CE77" w14:textId="77777777" w:rsidR="004470EF" w:rsidRPr="002E6533" w:rsidRDefault="00000000">
            <w:pPr>
              <w:pStyle w:val="Compact"/>
            </w:pPr>
            <w:r w:rsidRPr="002E6533">
              <w:t>Alta</w:t>
            </w:r>
          </w:p>
        </w:tc>
        <w:tc>
          <w:tcPr>
            <w:tcW w:w="1267" w:type="dxa"/>
          </w:tcPr>
          <w:p w14:paraId="10027F9A" w14:textId="77777777" w:rsidR="004470EF" w:rsidRPr="002E6533" w:rsidRDefault="00000000">
            <w:pPr>
              <w:pStyle w:val="Compact"/>
            </w:pPr>
            <w:r w:rsidRPr="002E6533">
              <w:t>Dell</w:t>
            </w:r>
          </w:p>
        </w:tc>
        <w:tc>
          <w:tcPr>
            <w:tcW w:w="1267" w:type="dxa"/>
          </w:tcPr>
          <w:p w14:paraId="4AE5FEA7" w14:textId="77777777" w:rsidR="004470EF" w:rsidRPr="002E6533" w:rsidRDefault="00000000">
            <w:pPr>
              <w:pStyle w:val="Compact"/>
            </w:pPr>
            <w:r w:rsidRPr="002E6533">
              <w:t>Windows Server 2003</w:t>
            </w:r>
          </w:p>
        </w:tc>
        <w:tc>
          <w:tcPr>
            <w:tcW w:w="1267" w:type="dxa"/>
          </w:tcPr>
          <w:p w14:paraId="74671FFC" w14:textId="77777777" w:rsidR="004470EF" w:rsidRPr="002E6533" w:rsidRDefault="00000000">
            <w:pPr>
              <w:pStyle w:val="Compact"/>
            </w:pPr>
            <w:r w:rsidRPr="002E6533">
              <w:t>Instalação de Denver</w:t>
            </w:r>
          </w:p>
        </w:tc>
        <w:tc>
          <w:tcPr>
            <w:tcW w:w="1267" w:type="dxa"/>
          </w:tcPr>
          <w:p w14:paraId="33430627" w14:textId="77777777" w:rsidR="004470EF" w:rsidRPr="002E6533" w:rsidRDefault="00000000">
            <w:pPr>
              <w:pStyle w:val="Compact"/>
            </w:pPr>
            <w:r w:rsidRPr="002E6533">
              <w:t>Importado</w:t>
            </w:r>
          </w:p>
        </w:tc>
      </w:tr>
      <w:tr w:rsidR="004470EF" w:rsidRPr="002E6533" w14:paraId="4812EB9B" w14:textId="77777777">
        <w:tc>
          <w:tcPr>
            <w:tcW w:w="1267" w:type="dxa"/>
          </w:tcPr>
          <w:p w14:paraId="68802A5E" w14:textId="77777777" w:rsidR="004470EF" w:rsidRPr="002E6533" w:rsidRDefault="00000000">
            <w:pPr>
              <w:pStyle w:val="Compact"/>
            </w:pPr>
            <w:r w:rsidRPr="002E6533">
              <w:lastRenderedPageBreak/>
              <w:t>Testes</w:t>
            </w:r>
          </w:p>
        </w:tc>
        <w:tc>
          <w:tcPr>
            <w:tcW w:w="1267" w:type="dxa"/>
          </w:tcPr>
          <w:p w14:paraId="17E6459F" w14:textId="77777777" w:rsidR="004470EF" w:rsidRPr="002E6533" w:rsidRDefault="00000000">
            <w:pPr>
              <w:pStyle w:val="Compact"/>
            </w:pPr>
            <w:r w:rsidRPr="002E6533">
              <w:t>Alta</w:t>
            </w:r>
          </w:p>
        </w:tc>
        <w:tc>
          <w:tcPr>
            <w:tcW w:w="1267" w:type="dxa"/>
          </w:tcPr>
          <w:p w14:paraId="7809A6B2" w14:textId="77777777" w:rsidR="004470EF" w:rsidRPr="002E6533" w:rsidRDefault="00000000">
            <w:pPr>
              <w:pStyle w:val="Compact"/>
            </w:pPr>
            <w:r w:rsidRPr="002E6533">
              <w:t>Dell</w:t>
            </w:r>
          </w:p>
        </w:tc>
        <w:tc>
          <w:tcPr>
            <w:tcW w:w="1267" w:type="dxa"/>
          </w:tcPr>
          <w:p w14:paraId="254CF4E0" w14:textId="77777777" w:rsidR="004470EF" w:rsidRPr="002E6533" w:rsidRDefault="00000000">
            <w:pPr>
              <w:pStyle w:val="Compact"/>
            </w:pPr>
            <w:r w:rsidRPr="002E6533">
              <w:t>Windows Server 2003</w:t>
            </w:r>
          </w:p>
        </w:tc>
        <w:tc>
          <w:tcPr>
            <w:tcW w:w="1267" w:type="dxa"/>
          </w:tcPr>
          <w:p w14:paraId="145AF2BF" w14:textId="77777777" w:rsidR="004470EF" w:rsidRPr="002E6533" w:rsidRDefault="00000000">
            <w:pPr>
              <w:pStyle w:val="Compact"/>
            </w:pPr>
            <w:r w:rsidRPr="002E6533">
              <w:t>Instalação de Chicago</w:t>
            </w:r>
          </w:p>
        </w:tc>
        <w:tc>
          <w:tcPr>
            <w:tcW w:w="1267" w:type="dxa"/>
          </w:tcPr>
          <w:p w14:paraId="001F33CD" w14:textId="77777777" w:rsidR="004470EF" w:rsidRPr="002E6533" w:rsidRDefault="00000000">
            <w:pPr>
              <w:pStyle w:val="Compact"/>
            </w:pPr>
            <w:r w:rsidRPr="002E6533">
              <w:t>Não importado</w:t>
            </w:r>
          </w:p>
        </w:tc>
      </w:tr>
      <w:tr w:rsidR="004470EF" w:rsidRPr="002E6533" w14:paraId="7FEF7DCD" w14:textId="77777777">
        <w:tc>
          <w:tcPr>
            <w:tcW w:w="1267" w:type="dxa"/>
          </w:tcPr>
          <w:p w14:paraId="18E572A1" w14:textId="77777777" w:rsidR="004470EF" w:rsidRPr="002E6533" w:rsidRDefault="00000000">
            <w:pPr>
              <w:pStyle w:val="Compact"/>
            </w:pPr>
            <w:r w:rsidRPr="002E6533">
              <w:t>Produção</w:t>
            </w:r>
          </w:p>
        </w:tc>
        <w:tc>
          <w:tcPr>
            <w:tcW w:w="1267" w:type="dxa"/>
          </w:tcPr>
          <w:p w14:paraId="356B39C5" w14:textId="77777777" w:rsidR="004470EF" w:rsidRPr="002E6533" w:rsidRDefault="00000000">
            <w:pPr>
              <w:pStyle w:val="Compact"/>
            </w:pPr>
            <w:r w:rsidRPr="002E6533">
              <w:t>Média</w:t>
            </w:r>
          </w:p>
        </w:tc>
        <w:tc>
          <w:tcPr>
            <w:tcW w:w="1267" w:type="dxa"/>
          </w:tcPr>
          <w:p w14:paraId="6D9405A4" w14:textId="77777777" w:rsidR="004470EF" w:rsidRPr="002E6533" w:rsidRDefault="00000000">
            <w:pPr>
              <w:pStyle w:val="Compact"/>
            </w:pPr>
            <w:r w:rsidRPr="002E6533">
              <w:t>Dell</w:t>
            </w:r>
          </w:p>
        </w:tc>
        <w:tc>
          <w:tcPr>
            <w:tcW w:w="1267" w:type="dxa"/>
          </w:tcPr>
          <w:p w14:paraId="62A964EE" w14:textId="77777777" w:rsidR="004470EF" w:rsidRPr="002E6533" w:rsidRDefault="00000000">
            <w:pPr>
              <w:pStyle w:val="Compact"/>
            </w:pPr>
            <w:r w:rsidRPr="002E6533">
              <w:t>CentOS</w:t>
            </w:r>
          </w:p>
        </w:tc>
        <w:tc>
          <w:tcPr>
            <w:tcW w:w="1267" w:type="dxa"/>
          </w:tcPr>
          <w:p w14:paraId="1791DE26" w14:textId="77777777" w:rsidR="004470EF" w:rsidRPr="002E6533" w:rsidRDefault="00000000">
            <w:pPr>
              <w:pStyle w:val="Compact"/>
            </w:pPr>
            <w:r w:rsidRPr="002E6533">
              <w:t>Instalação de Denver</w:t>
            </w:r>
          </w:p>
        </w:tc>
        <w:tc>
          <w:tcPr>
            <w:tcW w:w="1267" w:type="dxa"/>
          </w:tcPr>
          <w:p w14:paraId="5204098E" w14:textId="77777777" w:rsidR="004470EF" w:rsidRPr="002E6533" w:rsidRDefault="00000000">
            <w:pPr>
              <w:pStyle w:val="Compact"/>
            </w:pPr>
            <w:r w:rsidRPr="002E6533">
              <w:t>Não importado</w:t>
            </w:r>
          </w:p>
        </w:tc>
      </w:tr>
    </w:tbl>
    <w:p w14:paraId="21BA0CEC" w14:textId="77777777" w:rsidR="004470EF" w:rsidRPr="002E6533" w:rsidRDefault="00000000">
      <w:pPr>
        <w:pStyle w:val="Corpodetexto"/>
      </w:pPr>
      <w:r w:rsidRPr="002E6533">
        <w:t>O Gerenciador do feed de dados avalia primeiro as expressões parentéticas aninhadas. No último exemplo da tabela anterior, como nem 3 nem 4 foi avaliado como "TRUE" na expressão parentética armazenada, a expressão parentética primária é avaliada como "FALSE", assim, a condição lógica inteira apresenta falha e os dados não são importados, mesmo que todas as outras condições sejam atendidas.</w:t>
      </w:r>
    </w:p>
    <w:p w14:paraId="798E7F7D" w14:textId="77777777" w:rsidR="004470EF" w:rsidRPr="002E6533" w:rsidRDefault="00000000">
      <w:pPr>
        <w:pStyle w:val="Ttulo2"/>
      </w:pPr>
      <w:bookmarkStart w:id="1760" w:name="Xb03c4ee5d17a17308d070528d4a0ae945562a1a"/>
      <w:bookmarkEnd w:id="1759"/>
      <w:r w:rsidRPr="002E6533">
        <w:t>Exemplo: Vários operadores com uma expressão parentética</w:t>
      </w:r>
    </w:p>
    <w:p w14:paraId="6ABDE2BB" w14:textId="77777777" w:rsidR="004470EF" w:rsidRPr="002E6533" w:rsidRDefault="00000000">
      <w:pPr>
        <w:pStyle w:val="FirstParagraph"/>
      </w:pPr>
      <w:r w:rsidRPr="002E6533">
        <w:t>Você pode utilizar operadores adicionais incorporando parênteses na lógica de operador, como exibido no exemplo a seguir.</w:t>
      </w:r>
    </w:p>
    <w:p w14:paraId="11B017BF" w14:textId="77777777" w:rsidR="004470EF" w:rsidRPr="002E6533" w:rsidRDefault="00000000">
      <w:pPr>
        <w:pStyle w:val="Corpodetexto"/>
      </w:pPr>
      <w:r w:rsidRPr="002E6533">
        <w:t>Lógica de operador avançado usando expressões parentéticas</w:t>
      </w:r>
    </w:p>
    <w:p w14:paraId="2B8BBEDF" w14:textId="77777777" w:rsidR="004470EF" w:rsidRPr="002E6533" w:rsidRDefault="00000000">
      <w:pPr>
        <w:pStyle w:val="TableCaption"/>
      </w:pPr>
      <w:r w:rsidRPr="002E6533">
        <w:t>Com base nos critérios acima, a tabela a seguir detalha o resultado da lógica de operador.</w:t>
      </w:r>
    </w:p>
    <w:tbl>
      <w:tblPr>
        <w:tblStyle w:val="Table"/>
        <w:tblW w:w="5000" w:type="pct"/>
        <w:tblLayout w:type="fixed"/>
        <w:tblLook w:val="0020" w:firstRow="1" w:lastRow="0" w:firstColumn="0" w:lastColumn="0" w:noHBand="0" w:noVBand="0"/>
      </w:tblPr>
      <w:tblGrid>
        <w:gridCol w:w="2263"/>
        <w:gridCol w:w="2263"/>
        <w:gridCol w:w="2264"/>
        <w:gridCol w:w="2264"/>
      </w:tblGrid>
      <w:tr w:rsidR="004470EF" w:rsidRPr="002E6533" w14:paraId="3D406A3C"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1980" w:type="dxa"/>
          </w:tcPr>
          <w:p w14:paraId="2B264B9A" w14:textId="77777777" w:rsidR="004470EF" w:rsidRPr="002E6533" w:rsidRDefault="00000000">
            <w:pPr>
              <w:pStyle w:val="Compact"/>
            </w:pPr>
            <w:r w:rsidRPr="002E6533">
              <w:t>(1) Ambiente</w:t>
            </w:r>
            <w:r w:rsidRPr="002E6533">
              <w:br/>
              <w:t>de sistema</w:t>
            </w:r>
          </w:p>
        </w:tc>
        <w:tc>
          <w:tcPr>
            <w:tcW w:w="1980" w:type="dxa"/>
          </w:tcPr>
          <w:p w14:paraId="772F1D92" w14:textId="77777777" w:rsidR="004470EF" w:rsidRPr="002E6533" w:rsidRDefault="00000000">
            <w:pPr>
              <w:pStyle w:val="Compact"/>
            </w:pPr>
            <w:r w:rsidRPr="002E6533">
              <w:t>(2) Classe de segurança</w:t>
            </w:r>
          </w:p>
        </w:tc>
        <w:tc>
          <w:tcPr>
            <w:tcW w:w="1980" w:type="dxa"/>
          </w:tcPr>
          <w:p w14:paraId="658E66F1" w14:textId="77777777" w:rsidR="004470EF" w:rsidRPr="002E6533" w:rsidRDefault="00000000">
            <w:pPr>
              <w:pStyle w:val="Compact"/>
            </w:pPr>
            <w:r w:rsidRPr="002E6533">
              <w:t>(3) Fabricante</w:t>
            </w:r>
          </w:p>
        </w:tc>
        <w:tc>
          <w:tcPr>
            <w:tcW w:w="1980" w:type="dxa"/>
          </w:tcPr>
          <w:p w14:paraId="231023F6" w14:textId="77777777" w:rsidR="004470EF" w:rsidRPr="002E6533" w:rsidRDefault="00000000">
            <w:pPr>
              <w:pStyle w:val="Compact"/>
            </w:pPr>
            <w:r w:rsidRPr="002E6533">
              <w:t>Resultado</w:t>
            </w:r>
          </w:p>
        </w:tc>
      </w:tr>
      <w:tr w:rsidR="004470EF" w:rsidRPr="002E6533" w14:paraId="42CDEDE7" w14:textId="77777777">
        <w:tc>
          <w:tcPr>
            <w:tcW w:w="1980" w:type="dxa"/>
          </w:tcPr>
          <w:p w14:paraId="6B385FC7" w14:textId="77777777" w:rsidR="004470EF" w:rsidRPr="002E6533" w:rsidRDefault="00000000">
            <w:pPr>
              <w:pStyle w:val="Compact"/>
            </w:pPr>
            <w:r w:rsidRPr="002E6533">
              <w:t>Produção</w:t>
            </w:r>
          </w:p>
        </w:tc>
        <w:tc>
          <w:tcPr>
            <w:tcW w:w="1980" w:type="dxa"/>
          </w:tcPr>
          <w:p w14:paraId="6CBF4948" w14:textId="77777777" w:rsidR="004470EF" w:rsidRPr="002E6533" w:rsidRDefault="00000000">
            <w:pPr>
              <w:pStyle w:val="Compact"/>
            </w:pPr>
            <w:r w:rsidRPr="002E6533">
              <w:t>Média</w:t>
            </w:r>
          </w:p>
        </w:tc>
        <w:tc>
          <w:tcPr>
            <w:tcW w:w="1980" w:type="dxa"/>
          </w:tcPr>
          <w:p w14:paraId="016B2FE5" w14:textId="77777777" w:rsidR="004470EF" w:rsidRPr="002E6533" w:rsidRDefault="00000000">
            <w:pPr>
              <w:pStyle w:val="Compact"/>
            </w:pPr>
            <w:r w:rsidRPr="002E6533">
              <w:t>IBM</w:t>
            </w:r>
          </w:p>
        </w:tc>
        <w:tc>
          <w:tcPr>
            <w:tcW w:w="1980" w:type="dxa"/>
          </w:tcPr>
          <w:p w14:paraId="0819047D" w14:textId="77777777" w:rsidR="004470EF" w:rsidRPr="002E6533" w:rsidRDefault="00000000">
            <w:pPr>
              <w:pStyle w:val="Compact"/>
            </w:pPr>
            <w:r w:rsidRPr="002E6533">
              <w:t>Importado</w:t>
            </w:r>
          </w:p>
        </w:tc>
      </w:tr>
      <w:tr w:rsidR="004470EF" w:rsidRPr="002E6533" w14:paraId="0FAF6BA6" w14:textId="77777777">
        <w:tc>
          <w:tcPr>
            <w:tcW w:w="1980" w:type="dxa"/>
          </w:tcPr>
          <w:p w14:paraId="712C88A0" w14:textId="77777777" w:rsidR="004470EF" w:rsidRPr="002E6533" w:rsidRDefault="00000000">
            <w:pPr>
              <w:pStyle w:val="Compact"/>
            </w:pPr>
            <w:r w:rsidRPr="002E6533">
              <w:t>Testes</w:t>
            </w:r>
          </w:p>
        </w:tc>
        <w:tc>
          <w:tcPr>
            <w:tcW w:w="1980" w:type="dxa"/>
          </w:tcPr>
          <w:p w14:paraId="54825237" w14:textId="77777777" w:rsidR="004470EF" w:rsidRPr="002E6533" w:rsidRDefault="00000000">
            <w:pPr>
              <w:pStyle w:val="Compact"/>
            </w:pPr>
            <w:r w:rsidRPr="002E6533">
              <w:t>Alta</w:t>
            </w:r>
          </w:p>
        </w:tc>
        <w:tc>
          <w:tcPr>
            <w:tcW w:w="1980" w:type="dxa"/>
          </w:tcPr>
          <w:p w14:paraId="2698FDFF" w14:textId="77777777" w:rsidR="004470EF" w:rsidRPr="002E6533" w:rsidRDefault="00000000">
            <w:pPr>
              <w:pStyle w:val="Compact"/>
            </w:pPr>
            <w:r w:rsidRPr="002E6533">
              <w:t>IBM</w:t>
            </w:r>
          </w:p>
        </w:tc>
        <w:tc>
          <w:tcPr>
            <w:tcW w:w="1980" w:type="dxa"/>
          </w:tcPr>
          <w:p w14:paraId="5654D655" w14:textId="77777777" w:rsidR="004470EF" w:rsidRPr="002E6533" w:rsidRDefault="00000000">
            <w:pPr>
              <w:pStyle w:val="Compact"/>
            </w:pPr>
            <w:r w:rsidRPr="002E6533">
              <w:t>Importado</w:t>
            </w:r>
          </w:p>
        </w:tc>
      </w:tr>
      <w:tr w:rsidR="004470EF" w:rsidRPr="002E6533" w14:paraId="7C307CB7" w14:textId="77777777">
        <w:tc>
          <w:tcPr>
            <w:tcW w:w="1980" w:type="dxa"/>
          </w:tcPr>
          <w:p w14:paraId="57C180F1" w14:textId="77777777" w:rsidR="004470EF" w:rsidRPr="002E6533" w:rsidRDefault="00000000">
            <w:pPr>
              <w:pStyle w:val="Compact"/>
            </w:pPr>
            <w:r w:rsidRPr="002E6533">
              <w:t>Produção</w:t>
            </w:r>
          </w:p>
        </w:tc>
        <w:tc>
          <w:tcPr>
            <w:tcW w:w="1980" w:type="dxa"/>
          </w:tcPr>
          <w:p w14:paraId="357C7BE3" w14:textId="77777777" w:rsidR="004470EF" w:rsidRPr="002E6533" w:rsidRDefault="00000000">
            <w:pPr>
              <w:pStyle w:val="Compact"/>
            </w:pPr>
            <w:r w:rsidRPr="002E6533">
              <w:t>Alta</w:t>
            </w:r>
          </w:p>
        </w:tc>
        <w:tc>
          <w:tcPr>
            <w:tcW w:w="1980" w:type="dxa"/>
          </w:tcPr>
          <w:p w14:paraId="03A9813F" w14:textId="77777777" w:rsidR="004470EF" w:rsidRPr="002E6533" w:rsidRDefault="00000000">
            <w:pPr>
              <w:pStyle w:val="Compact"/>
            </w:pPr>
            <w:r w:rsidRPr="002E6533">
              <w:t>Dell</w:t>
            </w:r>
          </w:p>
        </w:tc>
        <w:tc>
          <w:tcPr>
            <w:tcW w:w="1980" w:type="dxa"/>
          </w:tcPr>
          <w:p w14:paraId="18CFEFD5" w14:textId="77777777" w:rsidR="004470EF" w:rsidRPr="002E6533" w:rsidRDefault="00000000">
            <w:pPr>
              <w:pStyle w:val="Compact"/>
            </w:pPr>
            <w:r w:rsidRPr="002E6533">
              <w:t>Não importado</w:t>
            </w:r>
          </w:p>
        </w:tc>
      </w:tr>
      <w:tr w:rsidR="004470EF" w:rsidRPr="002E6533" w14:paraId="5B2AD047" w14:textId="77777777">
        <w:tc>
          <w:tcPr>
            <w:tcW w:w="1980" w:type="dxa"/>
          </w:tcPr>
          <w:p w14:paraId="6B2D7D7A" w14:textId="77777777" w:rsidR="004470EF" w:rsidRPr="002E6533" w:rsidRDefault="00000000">
            <w:pPr>
              <w:pStyle w:val="Compact"/>
            </w:pPr>
            <w:r w:rsidRPr="002E6533">
              <w:t>Testes</w:t>
            </w:r>
          </w:p>
        </w:tc>
        <w:tc>
          <w:tcPr>
            <w:tcW w:w="1980" w:type="dxa"/>
          </w:tcPr>
          <w:p w14:paraId="4B339B0B" w14:textId="77777777" w:rsidR="004470EF" w:rsidRPr="002E6533" w:rsidRDefault="00000000">
            <w:pPr>
              <w:pStyle w:val="Compact"/>
            </w:pPr>
            <w:r w:rsidRPr="002E6533">
              <w:t>Média</w:t>
            </w:r>
          </w:p>
        </w:tc>
        <w:tc>
          <w:tcPr>
            <w:tcW w:w="1980" w:type="dxa"/>
          </w:tcPr>
          <w:p w14:paraId="15CFDA3A" w14:textId="77777777" w:rsidR="004470EF" w:rsidRPr="002E6533" w:rsidRDefault="00000000">
            <w:pPr>
              <w:pStyle w:val="Compact"/>
            </w:pPr>
            <w:r w:rsidRPr="002E6533">
              <w:t>IBM</w:t>
            </w:r>
          </w:p>
        </w:tc>
        <w:tc>
          <w:tcPr>
            <w:tcW w:w="1980" w:type="dxa"/>
          </w:tcPr>
          <w:p w14:paraId="61F3A5C1" w14:textId="77777777" w:rsidR="004470EF" w:rsidRPr="002E6533" w:rsidRDefault="00000000">
            <w:pPr>
              <w:pStyle w:val="Compact"/>
            </w:pPr>
            <w:r w:rsidRPr="002E6533">
              <w:t>Não importado</w:t>
            </w:r>
          </w:p>
        </w:tc>
      </w:tr>
    </w:tbl>
    <w:p w14:paraId="1485149A" w14:textId="77777777" w:rsidR="004470EF" w:rsidRPr="002E6533" w:rsidRDefault="00000000">
      <w:pPr>
        <w:pStyle w:val="Corpodetexto"/>
      </w:pPr>
      <w:r w:rsidRPr="002E6533">
        <w:t>O sistema avalia primeiro a expressão parentética. No último exemplo da tabela anterior, como nem 1 nem 2 foi avaliado como "TRUE", a condição inteira apresenta falha, mesmo que 3 seja avaliado como "TRUE".</w:t>
      </w:r>
    </w:p>
    <w:p w14:paraId="5074257F" w14:textId="77777777" w:rsidR="004470EF" w:rsidRPr="002E6533" w:rsidRDefault="00000000">
      <w:pPr>
        <w:pStyle w:val="Ttulo1"/>
      </w:pPr>
      <w:bookmarkStart w:id="1761" w:name="campos-permissões-de-registro"/>
      <w:bookmarkEnd w:id="1756"/>
      <w:bookmarkEnd w:id="1760"/>
      <w:r w:rsidRPr="002E6533">
        <w:t>Campos Permissões de registro</w:t>
      </w:r>
    </w:p>
    <w:p w14:paraId="12CF52E7" w14:textId="77777777" w:rsidR="004470EF" w:rsidRPr="002E6533" w:rsidRDefault="00000000">
      <w:pPr>
        <w:pStyle w:val="FirstParagraph"/>
      </w:pPr>
      <w:r w:rsidRPr="002E6533">
        <w:t>Campos de permissões de registro para controlar o acesso do usuário no nível do registro. Por exemplo, em um aplicativo Perfis de fornecedores, você pode conceder a todos os gerentes de relacionamento com fornecedores acesso no nível do registro e usar o campo Permissões de registro para garantir que eles possam consultar apenas os registros dos fornecedores com os quais eles trabalham.</w:t>
      </w:r>
    </w:p>
    <w:p w14:paraId="36AC329F" w14:textId="77777777" w:rsidR="004470EF" w:rsidRPr="002E6533" w:rsidRDefault="00000000">
      <w:pPr>
        <w:pStyle w:val="Corpodetexto"/>
      </w:pPr>
      <w:r w:rsidRPr="002E6533">
        <w:lastRenderedPageBreak/>
        <w:t>Se um usuário tiver acesso a um aplicativo que contém um campo Permissões de registro, esse usuário só poderá visualizar os registros para os quais foi selecionado naquele campo. Todos os outros registros no aplicativo ficarão completamente ocultos para o usuário. Os usuários podem receber acesso a um registro por meio do campo Permissões de registro se o nome de usuário for selecionado no campo ou se 1 dos grupos de usuários estiver selecionado no campo.</w:t>
      </w:r>
    </w:p>
    <w:p w14:paraId="071EDB47" w14:textId="77777777" w:rsidR="004470EF" w:rsidRPr="002E6533" w:rsidRDefault="00000000">
      <w:pPr>
        <w:pStyle w:val="Corpodetexto"/>
      </w:pPr>
      <w:r w:rsidRPr="002E6533">
        <w:t>Nesta página</w:t>
      </w:r>
    </w:p>
    <w:p w14:paraId="45CEDA48" w14:textId="77777777" w:rsidR="004470EF" w:rsidRPr="002E6533" w:rsidRDefault="004470EF">
      <w:pPr>
        <w:pStyle w:val="Compact"/>
      </w:pPr>
      <w:hyperlink w:anchor="Modelosdepermiss%C3%A3o">
        <w:r w:rsidRPr="002E6533">
          <w:rPr>
            <w:rStyle w:val="Hyperlink"/>
          </w:rPr>
          <w:t>Modelos de permissão</w:t>
        </w:r>
      </w:hyperlink>
    </w:p>
    <w:p w14:paraId="2B98CB6F" w14:textId="77777777" w:rsidR="004470EF" w:rsidRPr="002E6533" w:rsidRDefault="004470EF">
      <w:pPr>
        <w:pStyle w:val="Compact"/>
        <w:numPr>
          <w:ilvl w:val="1"/>
          <w:numId w:val="0"/>
        </w:numPr>
      </w:pPr>
      <w:hyperlink w:anchor="Modelodepermiss%C3%B5esmanuais">
        <w:r w:rsidRPr="002E6533">
          <w:rPr>
            <w:rStyle w:val="Hyperlink"/>
          </w:rPr>
          <w:t>Modelo de permissões manuais</w:t>
        </w:r>
      </w:hyperlink>
    </w:p>
    <w:p w14:paraId="1FC11B8C" w14:textId="77777777" w:rsidR="004470EF" w:rsidRPr="002E6533" w:rsidRDefault="004470EF">
      <w:pPr>
        <w:pStyle w:val="Compact"/>
        <w:numPr>
          <w:ilvl w:val="1"/>
          <w:numId w:val="0"/>
        </w:numPr>
      </w:pPr>
      <w:hyperlink w:anchor="Modelodepermiss%C3%B5esherdadas">
        <w:r w:rsidRPr="002E6533">
          <w:rPr>
            <w:rStyle w:val="Hyperlink"/>
          </w:rPr>
          <w:t>Modelo de permissões herdadas</w:t>
        </w:r>
      </w:hyperlink>
    </w:p>
    <w:p w14:paraId="4E4A8281" w14:textId="77777777" w:rsidR="004470EF" w:rsidRPr="002E6533" w:rsidRDefault="004470EF">
      <w:pPr>
        <w:pStyle w:val="Compact"/>
        <w:numPr>
          <w:ilvl w:val="1"/>
          <w:numId w:val="0"/>
        </w:numPr>
      </w:pPr>
      <w:hyperlink w:anchor="Modelosdepermiss%C3%B5esautom%C3%A1ticas">
        <w:r w:rsidRPr="002E6533">
          <w:rPr>
            <w:rStyle w:val="Hyperlink"/>
          </w:rPr>
          <w:t>Modelos de permissões automáticas</w:t>
        </w:r>
      </w:hyperlink>
    </w:p>
    <w:p w14:paraId="1B7D74FE" w14:textId="77777777" w:rsidR="004470EF" w:rsidRPr="002E6533" w:rsidRDefault="004470EF">
      <w:pPr>
        <w:pStyle w:val="Compact"/>
      </w:pPr>
      <w:hyperlink w:anchor="X1e75f5ff9b05035e9198941cad386d15ba81d4e">
        <w:r w:rsidRPr="002E6533">
          <w:rPr>
            <w:rStyle w:val="Hyperlink"/>
          </w:rPr>
          <w:t>Como os campos de permissões de registro funcionam com outros elementos</w:t>
        </w:r>
      </w:hyperlink>
    </w:p>
    <w:p w14:paraId="36FDFDDB" w14:textId="77777777" w:rsidR="004470EF" w:rsidRPr="002E6533" w:rsidRDefault="00000000">
      <w:pPr>
        <w:pStyle w:val="Ttulo2"/>
      </w:pPr>
      <w:bookmarkStart w:id="1762" w:name="modelos-de-permissão"/>
      <w:r w:rsidRPr="002E6533">
        <w:t>Modelos de permissão</w:t>
      </w:r>
    </w:p>
    <w:p w14:paraId="49007C45" w14:textId="77777777" w:rsidR="004470EF" w:rsidRPr="002E6533" w:rsidRDefault="00000000">
      <w:pPr>
        <w:pStyle w:val="FirstParagraph"/>
      </w:pPr>
      <w:r w:rsidRPr="002E6533">
        <w:t>Os campos Permissões de registro fornecem 3 modelos de permissão para concessão de acesso no nível do registro a usuários e grupos.</w:t>
      </w:r>
    </w:p>
    <w:p w14:paraId="32AC485F" w14:textId="77777777" w:rsidR="004470EF" w:rsidRPr="002E6533" w:rsidRDefault="00000000">
      <w:pPr>
        <w:pStyle w:val="Ttulo3"/>
      </w:pPr>
      <w:bookmarkStart w:id="1763" w:name="modelo-de-permissões-manuais"/>
      <w:r w:rsidRPr="002E6533">
        <w:t>Modelo de permissões manuais</w:t>
      </w:r>
    </w:p>
    <w:p w14:paraId="16612E2B" w14:textId="77777777" w:rsidR="004470EF" w:rsidRPr="002E6533" w:rsidRDefault="00000000">
      <w:pPr>
        <w:pStyle w:val="FirstParagraph"/>
      </w:pPr>
      <w:r w:rsidRPr="002E6533">
        <w:t>Esse modelo permite que seus usuários selecionem usuários e grupos no campo. Você define quais usuários ou grupos estão disponíveis para seleção no campo e o nível de acesso ao registro que deve ser concedido a esse usuário ou grupo.</w:t>
      </w:r>
    </w:p>
    <w:p w14:paraId="2934F04E" w14:textId="77777777" w:rsidR="004470EF" w:rsidRPr="002E6533" w:rsidRDefault="00000000">
      <w:pPr>
        <w:pStyle w:val="Corpodetexto"/>
      </w:pPr>
      <w:r w:rsidRPr="002E6533">
        <w:t>Por padrão, todos os usuários e grupos selecionados em um campo do tipo Permissões de registro têm acesso de leitura a seus registros atribuídos. No entanto, você pode também conceder privilégios de atualização e exclusão. Você também pode definir as regras que controlam o nível de permissões que os usuários e grupos selecionados recebem com base no conteúdo do registro.</w:t>
      </w:r>
    </w:p>
    <w:p w14:paraId="6EF39B27" w14:textId="77777777" w:rsidR="004470EF" w:rsidRPr="002E6533" w:rsidRDefault="00000000">
      <w:pPr>
        <w:pStyle w:val="Ttulo3"/>
      </w:pPr>
      <w:bookmarkStart w:id="1764" w:name="modelo-de-permissões-herdadas"/>
      <w:bookmarkEnd w:id="1763"/>
      <w:r w:rsidRPr="002E6533">
        <w:t>Modelo de permissões herdadas</w:t>
      </w:r>
    </w:p>
    <w:p w14:paraId="12941790" w14:textId="77777777" w:rsidR="004470EF" w:rsidRPr="002E6533" w:rsidRDefault="00000000">
      <w:pPr>
        <w:pStyle w:val="FirstParagraph"/>
      </w:pPr>
      <w:r w:rsidRPr="002E6533">
        <w:t>Nesse modelo, o campo herda as permissões de registro dos aplicativos ou níveis relacionados e é exibido aos usuários finais como um campo somente leitura. O valor do campo é automaticamente preenchido por 1 ou mais campos do tipo Permissões de registro definidos por você.</w:t>
      </w:r>
    </w:p>
    <w:p w14:paraId="5658B478" w14:textId="77777777" w:rsidR="004470EF" w:rsidRPr="002E6533" w:rsidRDefault="00000000">
      <w:pPr>
        <w:pStyle w:val="Corpodetexto"/>
      </w:pPr>
      <w:r w:rsidRPr="002E6533">
        <w:t xml:space="preserve">Por exemplo, digamos que você tenha um aplicativo Perfis de fornecedores que faça referência cruzada com seus aplicativos Contratos e Avaliações. Para consultar os registros dos fornecedores com os quais trabalhem, os gerentes de relacionamento com fornecedores deverão ter permissões de acesso em todos os 3 aplicativos. Você pode criar campos de permissões de registro herdados nos aplicativos Contratos e Avaliações que herdam as permissões de um campo de permissões de registro manual no aplicativo Perfil do fornecedor para que, quando um gerente de </w:t>
      </w:r>
      <w:r w:rsidRPr="002E6533">
        <w:lastRenderedPageBreak/>
        <w:t>relacionamento com fornecedor for atribuído a um perfil do fornecedor, esse usuário também obtenha acesso aos contratos e avaliações relacionados.</w:t>
      </w:r>
    </w:p>
    <w:p w14:paraId="24105289" w14:textId="77777777" w:rsidR="004470EF" w:rsidRPr="002E6533" w:rsidRDefault="00000000">
      <w:pPr>
        <w:pStyle w:val="Corpodetexto"/>
      </w:pPr>
      <w:r w:rsidRPr="002E6533">
        <w:t>Os campos de permissões de registro herdados podem ser irrestritos (Todas as referências), onde o campo herda permissões de todos os registros relacionados, ou restritos (Referências selecionadas), onde o campo herda permissões somente de registros específicos.</w:t>
      </w:r>
    </w:p>
    <w:p w14:paraId="213B1DAD" w14:textId="77777777" w:rsidR="004470EF" w:rsidRPr="002E6533" w:rsidRDefault="00000000">
      <w:pPr>
        <w:pStyle w:val="Corpodetexto"/>
      </w:pPr>
      <w:r w:rsidRPr="002E6533">
        <w:t>Por exemplo, se você tiver três campos de referência cruzada para o aplicativo Contatos, a opção "Todas as referências" agregará usuários de todos os registros nesses campos. Por outro lado, a opção "Referências selecionadas" permite que você escolha campos de referência cruzada específicos para herdar usuários.</w:t>
      </w:r>
    </w:p>
    <w:p w14:paraId="73EE2965" w14:textId="77777777" w:rsidR="004470EF" w:rsidRPr="002E6533" w:rsidRDefault="00000000">
      <w:pPr>
        <w:pStyle w:val="Corpodetexto"/>
      </w:pPr>
      <w:r w:rsidRPr="002E6533">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12B706B3" w14:textId="77777777" w:rsidR="004470EF" w:rsidRPr="002E6533" w:rsidRDefault="00000000">
      <w:pPr>
        <w:pStyle w:val="Corpodetexto"/>
      </w:pPr>
      <w:r w:rsidRPr="002E6533">
        <w:rPr>
          <w:b/>
          <w:bCs/>
        </w:rPr>
        <w:t>Importante:</w:t>
      </w:r>
      <w:r w:rsidRPr="002E6533">
        <w:t xml:space="preserve"> Os campos do tipo Permissões de registro herdadas não são rastreados em um campo do tipo Registro do histórico. Se um campo do tipo Registro do histórico for configurado para rastrear o campo Permissões de registro antes de ser alterado para utilizar permissões herdadas, o campo Permissões de registro será removido da configuração do registro do histórico e todos os dados do campo serão excluídos. As alterações posteriores nos valores do campo Permissões de registro não serão rastreadas no registro do histórico.</w:t>
      </w:r>
    </w:p>
    <w:p w14:paraId="1288B003" w14:textId="77777777" w:rsidR="004470EF" w:rsidRPr="002E6533" w:rsidRDefault="00000000">
      <w:pPr>
        <w:pStyle w:val="Corpodetexto"/>
      </w:pPr>
      <w:r w:rsidRPr="002E6533">
        <w:t>Depois de selecionar o modelo de permissões herdadas para um campo de permissões de registro, você não poderá alterar o modelo de permissão.</w:t>
      </w:r>
    </w:p>
    <w:p w14:paraId="20D5124C" w14:textId="77777777" w:rsidR="004470EF" w:rsidRPr="002E6533" w:rsidRDefault="00000000">
      <w:pPr>
        <w:pStyle w:val="Ttulo3"/>
      </w:pPr>
      <w:bookmarkStart w:id="1765" w:name="modelos-de-permissões-automáticas"/>
      <w:bookmarkEnd w:id="1764"/>
      <w:r w:rsidRPr="002E6533">
        <w:t>Modelos de permissões automáticas</w:t>
      </w:r>
    </w:p>
    <w:p w14:paraId="292BB1B9" w14:textId="77777777" w:rsidR="004470EF" w:rsidRPr="002E6533" w:rsidRDefault="00000000">
      <w:pPr>
        <w:pStyle w:val="FirstParagraph"/>
      </w:pPr>
      <w:r w:rsidRPr="002E6533">
        <w:t>Esse modelo atribui acesso no nível do registro automaticamente com base nas condições de dados no registro usando 1 ou mais regras que você define e aparece como um campo somente leitura para os usuários.</w:t>
      </w:r>
    </w:p>
    <w:p w14:paraId="0C4DBDF5" w14:textId="77777777" w:rsidR="004470EF" w:rsidRPr="002E6533" w:rsidRDefault="00000000">
      <w:pPr>
        <w:pStyle w:val="Corpodetexto"/>
      </w:pPr>
      <w:r w:rsidRPr="002E6533">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1D7D18E0" w14:textId="77777777" w:rsidR="004470EF" w:rsidRPr="002E6533" w:rsidRDefault="00000000">
      <w:pPr>
        <w:pStyle w:val="Corpodetexto"/>
      </w:pPr>
      <w:r w:rsidRPr="002E6533">
        <w:t xml:space="preserve">Por exemplo, você pode criar uma regra em um aplicativo Repositório de documentos que atribui acesso total no nível do registro ao grupo Documentação quando o Status do documento é Rascunho. Você pode definir outra regra que atribui acesso de registro somente leitura ao grupo Todos quando o Status do documento </w:t>
      </w:r>
      <w:proofErr w:type="gramStart"/>
      <w:r w:rsidRPr="002E6533">
        <w:t>é Final</w:t>
      </w:r>
      <w:proofErr w:type="gramEnd"/>
      <w:r w:rsidRPr="002E6533">
        <w:t>.</w:t>
      </w:r>
    </w:p>
    <w:p w14:paraId="63301E0B" w14:textId="77777777" w:rsidR="004470EF" w:rsidRPr="002E6533" w:rsidRDefault="00000000">
      <w:pPr>
        <w:pStyle w:val="Corpodetexto"/>
      </w:pPr>
      <w:r w:rsidRPr="002E6533">
        <w:lastRenderedPageBreak/>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47FD6F93" w14:textId="77777777" w:rsidR="004470EF" w:rsidRPr="002E6533" w:rsidRDefault="00000000">
      <w:pPr>
        <w:pStyle w:val="Ttulo2"/>
      </w:pPr>
      <w:bookmarkStart w:id="1766" w:name="X05bb9ea53c96f2b35404945b53347165f72c739"/>
      <w:bookmarkEnd w:id="1762"/>
      <w:bookmarkEnd w:id="1765"/>
      <w:r w:rsidRPr="002E6533">
        <w:t>Como os campos de permissões de registro funcionam com outros elementos</w:t>
      </w:r>
    </w:p>
    <w:p w14:paraId="60AE439A" w14:textId="77777777" w:rsidR="004470EF" w:rsidRPr="002E6533" w:rsidRDefault="00000000">
      <w:pPr>
        <w:pStyle w:val="TableCaption"/>
      </w:pPr>
      <w:r w:rsidRPr="002E6533">
        <w:t>A tabela a seguir descreve as regras para o uso de permissões de registro com outros elementos.</w:t>
      </w:r>
    </w:p>
    <w:tbl>
      <w:tblPr>
        <w:tblStyle w:val="Table"/>
        <w:tblW w:w="5000" w:type="pct"/>
        <w:tblLayout w:type="fixed"/>
        <w:tblLook w:val="0020" w:firstRow="1" w:lastRow="0" w:firstColumn="0" w:lastColumn="0" w:noHBand="0" w:noVBand="0"/>
      </w:tblPr>
      <w:tblGrid>
        <w:gridCol w:w="4527"/>
        <w:gridCol w:w="4527"/>
      </w:tblGrid>
      <w:tr w:rsidR="004470EF" w:rsidRPr="002E6533" w14:paraId="6D9AEA60"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86445B0" w14:textId="77777777" w:rsidR="004470EF" w:rsidRPr="002E6533" w:rsidRDefault="00000000">
            <w:pPr>
              <w:pStyle w:val="Compact"/>
            </w:pPr>
            <w:r w:rsidRPr="002E6533">
              <w:t>Elemento</w:t>
            </w:r>
          </w:p>
        </w:tc>
        <w:tc>
          <w:tcPr>
            <w:tcW w:w="3960" w:type="dxa"/>
          </w:tcPr>
          <w:p w14:paraId="59D22323" w14:textId="77777777" w:rsidR="004470EF" w:rsidRPr="002E6533" w:rsidRDefault="00000000">
            <w:pPr>
              <w:pStyle w:val="Compact"/>
            </w:pPr>
            <w:r w:rsidRPr="002E6533">
              <w:t>Regras</w:t>
            </w:r>
          </w:p>
        </w:tc>
      </w:tr>
      <w:tr w:rsidR="004470EF" w:rsidRPr="002E6533" w14:paraId="0B886852" w14:textId="77777777">
        <w:tc>
          <w:tcPr>
            <w:tcW w:w="3960" w:type="dxa"/>
          </w:tcPr>
          <w:p w14:paraId="6B1E5DF5" w14:textId="77777777" w:rsidR="004470EF" w:rsidRPr="002E6533" w:rsidRDefault="00000000">
            <w:pPr>
              <w:pStyle w:val="Compact"/>
            </w:pPr>
            <w:r w:rsidRPr="002E6533">
              <w:t>Cálculos</w:t>
            </w:r>
          </w:p>
        </w:tc>
        <w:tc>
          <w:tcPr>
            <w:tcW w:w="3960" w:type="dxa"/>
          </w:tcPr>
          <w:p w14:paraId="07076E3A" w14:textId="77777777" w:rsidR="004470EF" w:rsidRPr="002E6533" w:rsidRDefault="00000000">
            <w:pPr>
              <w:pStyle w:val="Corpodetexto"/>
            </w:pPr>
            <w:r w:rsidRPr="002E6533">
              <w:t>Os campos Permissões de registro não são recalculados em aplicativos ou questionários arquivados.</w:t>
            </w:r>
          </w:p>
          <w:p w14:paraId="431C620A" w14:textId="77777777" w:rsidR="004470EF" w:rsidRPr="002E6533" w:rsidRDefault="00000000">
            <w:pPr>
              <w:pStyle w:val="Corpodetexto"/>
            </w:pPr>
            <w:r w:rsidRPr="002E6533">
              <w:t>Em um novo cálculo forçado de um campo Permissões de registro, os usuários devem permissões de atualização para executar o novo cálculo.</w:t>
            </w:r>
          </w:p>
          <w:p w14:paraId="32E9F19A" w14:textId="77777777" w:rsidR="004470EF" w:rsidRPr="002E6533" w:rsidRDefault="00000000">
            <w:pPr>
              <w:pStyle w:val="Corpodetexto"/>
            </w:pPr>
            <w:r w:rsidRPr="002E6533">
              <w:t>Condições para novo cálculo para valores de campo de permissão de registro herdada</w:t>
            </w:r>
          </w:p>
          <w:p w14:paraId="53E65DDC" w14:textId="77777777" w:rsidR="004470EF" w:rsidRPr="002E6533" w:rsidRDefault="00000000">
            <w:r w:rsidRPr="002E6533">
              <w:t>A configuração de um campo do tipo Permissões de registro é alterada e o campo é referido pelo campo Permissões de registro herdadas.</w:t>
            </w:r>
          </w:p>
          <w:p w14:paraId="47ABB49C" w14:textId="77777777" w:rsidR="004470EF" w:rsidRPr="002E6533" w:rsidRDefault="00000000">
            <w:r w:rsidRPr="002E6533">
              <w:t>Isso ocorrerá apenas se os usuários e grupos disponíveis forem alterados em um campo do tipo Permissões de registro com seleção manual ou se as regras forem alteradas em um campo do tipo Permissões de registro com seleção automática.</w:t>
            </w:r>
          </w:p>
          <w:p w14:paraId="213CAFE5" w14:textId="77777777" w:rsidR="004470EF" w:rsidRPr="002E6533" w:rsidRDefault="00000000">
            <w:pPr>
              <w:pStyle w:val="Compact"/>
            </w:pPr>
            <w:r w:rsidRPr="002E6533">
              <w:t>Um campo do tipo Permissões de registro referido pelo campo Permissões de registro herdadas for excluído.</w:t>
            </w:r>
          </w:p>
          <w:p w14:paraId="3034BB42" w14:textId="77777777" w:rsidR="004470EF" w:rsidRPr="002E6533" w:rsidRDefault="00000000">
            <w:pPr>
              <w:pStyle w:val="Compact"/>
            </w:pPr>
            <w:r w:rsidRPr="002E6533">
              <w:t>Um campo do tipo Permissões de registro é alterado para Restrito ou Não restrito e as permissões são editadas na seção Preenchimento de campo.</w:t>
            </w:r>
          </w:p>
          <w:p w14:paraId="7200AF5C" w14:textId="77777777" w:rsidR="004470EF" w:rsidRPr="002E6533" w:rsidRDefault="00000000">
            <w:pPr>
              <w:pStyle w:val="FirstParagraph"/>
            </w:pPr>
            <w:r w:rsidRPr="002E6533">
              <w:lastRenderedPageBreak/>
              <w:t>As permissões são recalculadas para registros individuais sempre que um valor é alterado de tal modo que uma nova regra se mostre verdadeira. Além disso, as permissões de registro serão recalculadas em todo o aplicativo sempre que 1 das seguintes situações ocorrer:</w:t>
            </w:r>
          </w:p>
          <w:p w14:paraId="1F545B34" w14:textId="77777777" w:rsidR="004470EF" w:rsidRPr="002E6533" w:rsidRDefault="00000000">
            <w:pPr>
              <w:pStyle w:val="Compact"/>
            </w:pPr>
            <w:r w:rsidRPr="002E6533">
              <w:t>Um novo campo do tipo Permissões de registro com seleção automática é criado ou ativado no aplicativo.</w:t>
            </w:r>
          </w:p>
          <w:p w14:paraId="023B9A42" w14:textId="77777777" w:rsidR="004470EF" w:rsidRPr="002E6533" w:rsidRDefault="00000000">
            <w:pPr>
              <w:pStyle w:val="Compact"/>
            </w:pPr>
            <w:r w:rsidRPr="002E6533">
              <w:t>Uma regra de permissão é adicionada, excluída ou atualizada em um campo do tipo Permissões de registro ativo.</w:t>
            </w:r>
          </w:p>
          <w:p w14:paraId="43998A94" w14:textId="77777777" w:rsidR="004470EF" w:rsidRPr="002E6533" w:rsidRDefault="00000000">
            <w:pPr>
              <w:pStyle w:val="Compact"/>
            </w:pPr>
            <w:r w:rsidRPr="002E6533">
              <w:t>Um campo do tipo Permissões de registro inativo for ativado.</w:t>
            </w:r>
          </w:p>
          <w:p w14:paraId="746616DF" w14:textId="77777777" w:rsidR="004470EF" w:rsidRPr="002E6533" w:rsidRDefault="00000000">
            <w:pPr>
              <w:pStyle w:val="Compact"/>
            </w:pPr>
            <w:r w:rsidRPr="002E6533">
              <w:t>Um campo do tipo Permissões de registro que for configurado com o método de seleção manual será configurado novamente para utilizar o método de seleção automática.</w:t>
            </w:r>
          </w:p>
        </w:tc>
      </w:tr>
      <w:tr w:rsidR="004470EF" w:rsidRPr="002E6533" w14:paraId="282C9AD2" w14:textId="77777777">
        <w:tc>
          <w:tcPr>
            <w:tcW w:w="3960" w:type="dxa"/>
          </w:tcPr>
          <w:p w14:paraId="0B16B648" w14:textId="77777777" w:rsidR="004470EF" w:rsidRPr="002E6533" w:rsidRDefault="00000000">
            <w:pPr>
              <w:pStyle w:val="Compact"/>
            </w:pPr>
            <w:r w:rsidRPr="002E6533">
              <w:lastRenderedPageBreak/>
              <w:t>Ações de layout condicional</w:t>
            </w:r>
          </w:p>
        </w:tc>
        <w:tc>
          <w:tcPr>
            <w:tcW w:w="3960" w:type="dxa"/>
          </w:tcPr>
          <w:p w14:paraId="015BAD3F" w14:textId="77777777" w:rsidR="004470EF" w:rsidRPr="002E6533" w:rsidRDefault="00000000">
            <w:pPr>
              <w:pStyle w:val="Corpodetexto"/>
            </w:pPr>
            <w:r w:rsidRPr="002E6533">
              <w:t>No caso de permissões de registro selecionadas para inclusão ou exclusão em uma ação ACL, apenas os dados confirmados no banco de dados determinam se o usuário será incluído ou excluído da ação ACL.</w:t>
            </w:r>
          </w:p>
          <w:p w14:paraId="3511E922" w14:textId="77777777" w:rsidR="004470EF" w:rsidRPr="002E6533" w:rsidRDefault="00000000">
            <w:pPr>
              <w:pStyle w:val="Corpodetexto"/>
            </w:pPr>
            <w:r w:rsidRPr="002E6533">
              <w:t>Somente os dados confirmados no banco de dados determinam e uma ação ACL é aplicada a um usuário específico.</w:t>
            </w:r>
          </w:p>
          <w:p w14:paraId="0B298D61" w14:textId="77777777" w:rsidR="004470EF" w:rsidRPr="002E6533" w:rsidRDefault="00000000">
            <w:pPr>
              <w:pStyle w:val="Corpodetexto"/>
            </w:pPr>
            <w:r w:rsidRPr="002E6533">
              <w:t>Qualquer usuário selecionado em um campo Permissões de registro será excluído se o campo for excluído.</w:t>
            </w:r>
          </w:p>
          <w:p w14:paraId="542180EA" w14:textId="77777777" w:rsidR="004470EF" w:rsidRPr="002E6533" w:rsidRDefault="00000000">
            <w:pPr>
              <w:pStyle w:val="Corpodetexto"/>
            </w:pPr>
            <w:r w:rsidRPr="002E6533">
              <w:t>Uma ação ACL (Apply Conditional Layout, aplicar layout condicional) não dá aos usuários adicionados permissões de campo, mas pode restringi-las.</w:t>
            </w:r>
          </w:p>
          <w:p w14:paraId="245B7BD2" w14:textId="77777777" w:rsidR="004470EF" w:rsidRPr="002E6533" w:rsidRDefault="00000000">
            <w:pPr>
              <w:pStyle w:val="Compact"/>
            </w:pPr>
            <w:r w:rsidRPr="002E6533">
              <w:t xml:space="preserve">Se um campo estiver definido </w:t>
            </w:r>
            <w:proofErr w:type="gramStart"/>
            <w:r w:rsidRPr="002E6533">
              <w:t xml:space="preserve">como </w:t>
            </w:r>
            <w:r w:rsidRPr="002E6533">
              <w:lastRenderedPageBreak/>
              <w:t>Exibir</w:t>
            </w:r>
            <w:proofErr w:type="gramEnd"/>
            <w:r w:rsidRPr="002E6533">
              <w:t xml:space="preserve"> e o usuário não tiver permissões de leitura do campo, este permanecerá oculto para o usuário.</w:t>
            </w:r>
          </w:p>
          <w:p w14:paraId="64A9EB2C" w14:textId="77777777" w:rsidR="004470EF" w:rsidRPr="002E6533" w:rsidRDefault="00000000">
            <w:pPr>
              <w:pStyle w:val="Compact"/>
            </w:pPr>
            <w:r w:rsidRPr="002E6533">
              <w:t xml:space="preserve">Se um usuário tiver permissões totais para um campo definido </w:t>
            </w:r>
            <w:proofErr w:type="gramStart"/>
            <w:r w:rsidRPr="002E6533">
              <w:t>como Somente</w:t>
            </w:r>
            <w:proofErr w:type="gramEnd"/>
            <w:r w:rsidRPr="002E6533">
              <w:t xml:space="preserve"> leitura em uma ação ACL, o usuário não poderá modificar o campo.</w:t>
            </w:r>
          </w:p>
          <w:p w14:paraId="65AFE68D" w14:textId="77777777" w:rsidR="004470EF" w:rsidRPr="002E6533" w:rsidRDefault="00000000">
            <w:pPr>
              <w:pStyle w:val="Compact"/>
            </w:pPr>
            <w:r w:rsidRPr="002E6533">
              <w:t>Se um campo não for exibido em função de uma ação ACL, um usuário com permissões relacionadas ao campo ainda poderá pesquisar no campo e funções. Por exemplo, um feed de dados e uma API da Web ainda podem referenciar o campo.</w:t>
            </w:r>
          </w:p>
        </w:tc>
      </w:tr>
      <w:tr w:rsidR="004470EF" w:rsidRPr="002E6533" w14:paraId="2FF6A8F8" w14:textId="77777777">
        <w:tc>
          <w:tcPr>
            <w:tcW w:w="3960" w:type="dxa"/>
          </w:tcPr>
          <w:p w14:paraId="523C3DD5" w14:textId="77777777" w:rsidR="004470EF" w:rsidRPr="002E6533" w:rsidRDefault="00000000">
            <w:pPr>
              <w:pStyle w:val="Compact"/>
            </w:pPr>
            <w:r w:rsidRPr="002E6533">
              <w:lastRenderedPageBreak/>
              <w:t>Feed de dados</w:t>
            </w:r>
          </w:p>
        </w:tc>
        <w:tc>
          <w:tcPr>
            <w:tcW w:w="3960" w:type="dxa"/>
          </w:tcPr>
          <w:p w14:paraId="6C1D0285" w14:textId="77777777" w:rsidR="004470EF" w:rsidRPr="002E6533" w:rsidRDefault="00000000">
            <w:pPr>
              <w:pStyle w:val="Compact"/>
            </w:pPr>
            <w:r w:rsidRPr="002E6533">
              <w:t>As permissões de registros são avaliadas e podem limitar os dados de origem recuperados do aplicativo.</w:t>
            </w:r>
          </w:p>
        </w:tc>
      </w:tr>
      <w:tr w:rsidR="004470EF" w:rsidRPr="002E6533" w14:paraId="70E423F1" w14:textId="77777777">
        <w:tc>
          <w:tcPr>
            <w:tcW w:w="3960" w:type="dxa"/>
          </w:tcPr>
          <w:p w14:paraId="24BD074A" w14:textId="77777777" w:rsidR="004470EF" w:rsidRPr="002E6533" w:rsidRDefault="00000000">
            <w:pPr>
              <w:pStyle w:val="Compact"/>
            </w:pPr>
            <w:r w:rsidRPr="002E6533">
              <w:t>Importações de dados</w:t>
            </w:r>
          </w:p>
        </w:tc>
        <w:tc>
          <w:tcPr>
            <w:tcW w:w="3960" w:type="dxa"/>
          </w:tcPr>
          <w:p w14:paraId="02CD6985" w14:textId="77777777" w:rsidR="004470EF" w:rsidRPr="002E6533" w:rsidRDefault="00000000">
            <w:pPr>
              <w:pStyle w:val="Corpodetexto"/>
            </w:pPr>
            <w:r w:rsidRPr="002E6533">
              <w:t>Os campos Permissões de registro devem ser configurados com o modelo de permissões manual.</w:t>
            </w:r>
          </w:p>
          <w:p w14:paraId="1D55B94F" w14:textId="77777777" w:rsidR="004470EF" w:rsidRPr="002E6533" w:rsidRDefault="00000000">
            <w:pPr>
              <w:pStyle w:val="Corpodetexto"/>
            </w:pPr>
            <w:r w:rsidRPr="002E6533">
              <w:t>Quando um valor em branco for importado para um campo Permissões de registro, o campo será vazio no registro novo ou atualizado, independentemente de o campo estar configurado com 1 ou mais valores padrão.</w:t>
            </w:r>
          </w:p>
          <w:p w14:paraId="7CB2C2B2" w14:textId="77777777" w:rsidR="004470EF" w:rsidRPr="002E6533" w:rsidRDefault="00000000">
            <w:pPr>
              <w:pStyle w:val="Corpodetexto"/>
            </w:pPr>
            <w:r w:rsidRPr="002E6533">
              <w:t>Quando não há valores selecionados no campo Permissões de registro, somente usuários que sejam administrador do sistema ou administrador de conteúdo podem acessar o registro.</w:t>
            </w:r>
          </w:p>
        </w:tc>
      </w:tr>
      <w:tr w:rsidR="004470EF" w:rsidRPr="002E6533" w14:paraId="630F7F5D" w14:textId="77777777">
        <w:tc>
          <w:tcPr>
            <w:tcW w:w="3960" w:type="dxa"/>
          </w:tcPr>
          <w:p w14:paraId="7B43C95C" w14:textId="77777777" w:rsidR="004470EF" w:rsidRPr="002E6533" w:rsidRDefault="00000000">
            <w:pPr>
              <w:pStyle w:val="Compact"/>
            </w:pPr>
            <w:r w:rsidRPr="002E6533">
              <w:t>Notificações</w:t>
            </w:r>
          </w:p>
        </w:tc>
        <w:tc>
          <w:tcPr>
            <w:tcW w:w="3960" w:type="dxa"/>
          </w:tcPr>
          <w:p w14:paraId="7290D584" w14:textId="77777777" w:rsidR="004470EF" w:rsidRPr="002E6533" w:rsidRDefault="00000000">
            <w:pPr>
              <w:pStyle w:val="Corpodetexto"/>
            </w:pPr>
            <w:r w:rsidRPr="002E6533">
              <w:t>Os campos Permissões de registro não podem ser incluídos na linha de assunto da notificação.</w:t>
            </w:r>
          </w:p>
          <w:p w14:paraId="395C15F9" w14:textId="77777777" w:rsidR="004470EF" w:rsidRPr="002E6533" w:rsidRDefault="00000000">
            <w:pPr>
              <w:pStyle w:val="Corpodetexto"/>
            </w:pPr>
            <w:r w:rsidRPr="002E6533">
              <w:t xml:space="preserve">No caso de distribuições programadas de relatório, o conteúdo de um relatório anexado baseia-se nas permissões de </w:t>
            </w:r>
            <w:r w:rsidRPr="002E6533">
              <w:lastRenderedPageBreak/>
              <w:t>registro do usuário que cria o relatório. Uma lista dinâmica de destinatários é baseada nos valores de permissões de registro ou em um endereço de e-mail armazenado em um campo. Os destinatários só poderão visualizar registros para os quais têm permissões de gravação.</w:t>
            </w:r>
          </w:p>
          <w:p w14:paraId="1CC3D663" w14:textId="77777777" w:rsidR="004470EF" w:rsidRPr="002E6533" w:rsidRDefault="00000000">
            <w:pPr>
              <w:pStyle w:val="Corpodetexto"/>
            </w:pPr>
            <w:r w:rsidRPr="002E6533">
              <w:t>Apenas um registro sendo salvo executa ações de geração de notificação em um evento orientado por dados. Essa ação é executada ao final do processo de gravação do registro e é a única ação executada depois que os campos calculados e de permissão de registro são computados.</w:t>
            </w:r>
          </w:p>
          <w:p w14:paraId="20046125" w14:textId="77777777" w:rsidR="004470EF" w:rsidRPr="002E6533" w:rsidRDefault="00000000">
            <w:pPr>
              <w:pStyle w:val="Corpodetexto"/>
            </w:pPr>
            <w:r w:rsidRPr="002E6533">
              <w:t>Depois que uma regra é aplicada a um campo de Permissões de registro, o campo é calculado. Quando o cálculo aciona uma alteração de permissão, o Archer conta a mudança como uma mudança no registro. A alteração do registro aciona uma notificação.</w:t>
            </w:r>
          </w:p>
        </w:tc>
      </w:tr>
      <w:tr w:rsidR="004470EF" w:rsidRPr="002E6533" w14:paraId="58CC4742" w14:textId="77777777">
        <w:tc>
          <w:tcPr>
            <w:tcW w:w="3960" w:type="dxa"/>
          </w:tcPr>
          <w:p w14:paraId="6495F218" w14:textId="77777777" w:rsidR="004470EF" w:rsidRPr="002E6533" w:rsidRDefault="00000000">
            <w:pPr>
              <w:pStyle w:val="Compact"/>
            </w:pPr>
            <w:r w:rsidRPr="002E6533">
              <w:lastRenderedPageBreak/>
              <w:t>Empacotamento</w:t>
            </w:r>
          </w:p>
        </w:tc>
        <w:tc>
          <w:tcPr>
            <w:tcW w:w="3960" w:type="dxa"/>
          </w:tcPr>
          <w:p w14:paraId="67755E5B" w14:textId="77777777" w:rsidR="004470EF" w:rsidRPr="002E6533" w:rsidRDefault="00000000">
            <w:pPr>
              <w:pStyle w:val="Corpodetexto"/>
            </w:pPr>
            <w:r w:rsidRPr="002E6533">
              <w:t>O preenchimento dos campos Usuários/Grupos pode ser adicionado aos campos Permissões de registro, mas a instalação do pacote não remove os existentes.</w:t>
            </w:r>
          </w:p>
          <w:p w14:paraId="1CB1A885" w14:textId="77777777" w:rsidR="004470EF" w:rsidRPr="002E6533" w:rsidRDefault="00000000">
            <w:pPr>
              <w:pStyle w:val="Corpodetexto"/>
            </w:pPr>
            <w:r w:rsidRPr="002E6533">
              <w:t>Se um campo Usuários/Grupos na instância de destino é configurado como um campo Permissões de registro no pacote, a instalação do pacote altera o campo para o tipo Permissões de registro.</w:t>
            </w:r>
          </w:p>
          <w:p w14:paraId="669AB986" w14:textId="77777777" w:rsidR="004470EF" w:rsidRPr="002E6533" w:rsidRDefault="00000000">
            <w:pPr>
              <w:pStyle w:val="Corpodetexto"/>
            </w:pPr>
            <w:r w:rsidRPr="002E6533">
              <w:t xml:space="preserve">Ao instalar um pacote que contém campos Permissões de registro, verifique se os usuários e grupos já existem na instância de destino. Caso não existam, esses campos podem não ser instalados </w:t>
            </w:r>
            <w:r w:rsidRPr="002E6533">
              <w:lastRenderedPageBreak/>
              <w:t>adequadamente. Se necessário, crie os usuários e grupos na instância de destino antes de instalar o pacote.</w:t>
            </w:r>
          </w:p>
        </w:tc>
      </w:tr>
      <w:tr w:rsidR="004470EF" w:rsidRPr="002E6533" w14:paraId="4C5F2D81" w14:textId="77777777">
        <w:tc>
          <w:tcPr>
            <w:tcW w:w="3960" w:type="dxa"/>
          </w:tcPr>
          <w:p w14:paraId="2FD6994D" w14:textId="77777777" w:rsidR="004470EF" w:rsidRPr="002E6533" w:rsidRDefault="00000000">
            <w:pPr>
              <w:pStyle w:val="Compact"/>
            </w:pPr>
            <w:r w:rsidRPr="002E6533">
              <w:lastRenderedPageBreak/>
              <w:t>Questionário e campanhas</w:t>
            </w:r>
          </w:p>
        </w:tc>
        <w:tc>
          <w:tcPr>
            <w:tcW w:w="3960" w:type="dxa"/>
          </w:tcPr>
          <w:p w14:paraId="56C3EF25" w14:textId="77777777" w:rsidR="004470EF" w:rsidRPr="002E6533" w:rsidRDefault="00000000">
            <w:pPr>
              <w:pStyle w:val="Corpodetexto"/>
            </w:pPr>
            <w:r w:rsidRPr="002E6533">
              <w:t>Os campos de permissões de registro não são recalculados em um questionário arquivado.</w:t>
            </w:r>
          </w:p>
          <w:p w14:paraId="35BA45EB" w14:textId="77777777" w:rsidR="004470EF" w:rsidRPr="002E6533" w:rsidRDefault="00000000">
            <w:pPr>
              <w:pStyle w:val="Corpodetexto"/>
            </w:pPr>
            <w:r w:rsidRPr="002E6533">
              <w:t>Um aplicativo de destino deve conter um campo Lista de usuários/grupos ou Permissões de registro para que seja possível atribuir um remetente ou revisor a cada registro de questionário acionado por uma campanha.</w:t>
            </w:r>
          </w:p>
          <w:p w14:paraId="46191C4A" w14:textId="77777777" w:rsidR="004470EF" w:rsidRPr="002E6533" w:rsidRDefault="00000000">
            <w:pPr>
              <w:pStyle w:val="Corpodetexto"/>
            </w:pPr>
            <w:r w:rsidRPr="002E6533">
              <w:t>Por padrão, os questionários contêm 2 campos Lista de usuários/grupos: remetente e revisor. Esses campos facilitam um processo de workflow de 2 fases. Você pode definir usuários e grupos disponíveis para seleção nesses campos e pode promovê-los a campos Permissões de registro se quiser usá-los para controlar o acesso aos registros de questionário. Além disso, você pode adicionar os campos Lista de usuários/grupos ou Permissões de registro para ampliar o processo de análise de conteúdo de acordo com suas metodologias de gerenciamento de riscos.</w:t>
            </w:r>
          </w:p>
        </w:tc>
      </w:tr>
      <w:tr w:rsidR="004470EF" w:rsidRPr="002E6533" w14:paraId="56E88342" w14:textId="77777777">
        <w:tc>
          <w:tcPr>
            <w:tcW w:w="3960" w:type="dxa"/>
          </w:tcPr>
          <w:p w14:paraId="7A6199E8" w14:textId="77777777" w:rsidR="004470EF" w:rsidRPr="002E6533" w:rsidRDefault="00000000">
            <w:pPr>
              <w:pStyle w:val="Compact"/>
            </w:pPr>
            <w:r w:rsidRPr="002E6533">
              <w:t>Pesquisa e geração de relatórios</w:t>
            </w:r>
          </w:p>
        </w:tc>
        <w:tc>
          <w:tcPr>
            <w:tcW w:w="3960" w:type="dxa"/>
          </w:tcPr>
          <w:p w14:paraId="0D5A56A4" w14:textId="77777777" w:rsidR="004470EF" w:rsidRPr="002E6533" w:rsidRDefault="00000000">
            <w:pPr>
              <w:pStyle w:val="Corpodetexto"/>
            </w:pPr>
            <w:r w:rsidRPr="002E6533">
              <w:t>Quando a Edição em linha é habilitada, a lista Usuários/grupos e os campos Permissões de registro, que normalmente são exibidos como um link para a página de perfil quando preenchidos, não são exibidos como links.</w:t>
            </w:r>
          </w:p>
          <w:p w14:paraId="5DBA80B5" w14:textId="77777777" w:rsidR="004470EF" w:rsidRPr="002E6533" w:rsidRDefault="00000000">
            <w:pPr>
              <w:pStyle w:val="Corpodetexto"/>
            </w:pPr>
            <w:r w:rsidRPr="002E6533">
              <w:t xml:space="preserve">Se um aplicativo contém um campo Permissões de registro, os usuários podem acessar somente os campos aos </w:t>
            </w:r>
            <w:r w:rsidRPr="002E6533">
              <w:lastRenderedPageBreak/>
              <w:t>quais têm permissões no aplicativo.</w:t>
            </w:r>
          </w:p>
        </w:tc>
      </w:tr>
      <w:tr w:rsidR="004470EF" w:rsidRPr="002E6533" w14:paraId="2972C5BA" w14:textId="77777777">
        <w:tc>
          <w:tcPr>
            <w:tcW w:w="3960" w:type="dxa"/>
          </w:tcPr>
          <w:p w14:paraId="31005D35" w14:textId="77777777" w:rsidR="004470EF" w:rsidRPr="002E6533" w:rsidRDefault="00000000">
            <w:pPr>
              <w:pStyle w:val="Compact"/>
            </w:pPr>
            <w:r w:rsidRPr="002E6533">
              <w:lastRenderedPageBreak/>
              <w:t>Workflows</w:t>
            </w:r>
          </w:p>
        </w:tc>
        <w:tc>
          <w:tcPr>
            <w:tcW w:w="3960" w:type="dxa"/>
          </w:tcPr>
          <w:p w14:paraId="7604991C" w14:textId="77777777" w:rsidR="004470EF" w:rsidRPr="002E6533" w:rsidRDefault="00000000">
            <w:pPr>
              <w:pStyle w:val="Compact"/>
            </w:pPr>
            <w:r w:rsidRPr="002E6533">
              <w:t>Permissões de registro se aplicam a registros no processo de workflow. Todos os usuários com privilégios de acesso apropriados podem visualizar um registro no processo de workflow. Apenas usuários que recebam um relatório no processo de workflow podem aceitá-lo ou rejeitá-lo.</w:t>
            </w:r>
          </w:p>
        </w:tc>
      </w:tr>
    </w:tbl>
    <w:p w14:paraId="33184278" w14:textId="77777777" w:rsidR="004470EF" w:rsidRPr="002E6533" w:rsidRDefault="00000000">
      <w:pPr>
        <w:pStyle w:val="Ttulo1"/>
      </w:pPr>
      <w:bookmarkStart w:id="1767" w:name="Xb37f237feead0afbd6403f8049138b1c186802b"/>
      <w:bookmarkEnd w:id="1761"/>
      <w:bookmarkEnd w:id="1766"/>
      <w:r w:rsidRPr="002E6533">
        <w:t>Adicionando Campos de Permissões de Registro</w:t>
      </w:r>
    </w:p>
    <w:p w14:paraId="44BABD86" w14:textId="77777777" w:rsidR="004470EF" w:rsidRPr="002E6533" w:rsidRDefault="00000000">
      <w:pPr>
        <w:pStyle w:val="FirstParagraph"/>
      </w:pPr>
      <w:r w:rsidRPr="002E6533">
        <w:t>Use o campo Permissões de registro para controlar o acesso do usuário em nível de registro.</w:t>
      </w:r>
    </w:p>
    <w:p w14:paraId="4B05A5E8" w14:textId="77777777" w:rsidR="004470EF" w:rsidRPr="002E6533" w:rsidRDefault="00000000">
      <w:pPr>
        <w:pStyle w:val="Corpodetexto"/>
      </w:pPr>
      <w:r w:rsidRPr="002E6533">
        <w:t>Nesta página</w:t>
      </w:r>
    </w:p>
    <w:p w14:paraId="32BA8229" w14:textId="77777777" w:rsidR="004470EF" w:rsidRPr="002E6533" w:rsidRDefault="004470EF">
      <w:pPr>
        <w:pStyle w:val="Compact"/>
      </w:pPr>
      <w:hyperlink w:anchor="Tarefa1Criarocampo">
        <w:r w:rsidRPr="002E6533">
          <w:rPr>
            <w:rStyle w:val="Hyperlink"/>
          </w:rPr>
          <w:t>Tarefa 1: Criar o campo</w:t>
        </w:r>
      </w:hyperlink>
    </w:p>
    <w:p w14:paraId="3820204F" w14:textId="77777777" w:rsidR="004470EF" w:rsidRPr="002E6533" w:rsidRDefault="004470EF">
      <w:pPr>
        <w:pStyle w:val="Compact"/>
      </w:pPr>
      <w:hyperlink w:anchor="Tarefa2Determinarcomoocampo%C3%A9exibido">
        <w:r w:rsidRPr="002E6533">
          <w:rPr>
            <w:rStyle w:val="Hyperlink"/>
          </w:rPr>
          <w:t>Tarefa 2: Determinar como o campo é exibido</w:t>
        </w:r>
      </w:hyperlink>
    </w:p>
    <w:p w14:paraId="43844021" w14:textId="77777777" w:rsidR="004470EF" w:rsidRPr="002E6533" w:rsidRDefault="004470EF">
      <w:pPr>
        <w:pStyle w:val="Compact"/>
      </w:pPr>
      <w:hyperlink w:anchor="Tarefa3Configurarasop%C3%A7%C3%B5es">
        <w:r w:rsidRPr="002E6533">
          <w:rPr>
            <w:rStyle w:val="Hyperlink"/>
          </w:rPr>
          <w:t>Tarefa 3: Configurar as opções</w:t>
        </w:r>
      </w:hyperlink>
    </w:p>
    <w:p w14:paraId="439D0C21" w14:textId="77777777" w:rsidR="004470EF" w:rsidRPr="002E6533" w:rsidRDefault="004470EF">
      <w:pPr>
        <w:pStyle w:val="Compact"/>
      </w:pPr>
      <w:hyperlink w:anchor="X05b264b3927d09471275a133a219d053a3e6942">
        <w:r w:rsidRPr="002E6533">
          <w:rPr>
            <w:rStyle w:val="Hyperlink"/>
          </w:rPr>
          <w:t>Tarefa 4: Definir as opções de configuração</w:t>
        </w:r>
      </w:hyperlink>
    </w:p>
    <w:p w14:paraId="7AE7152B" w14:textId="77777777" w:rsidR="004470EF" w:rsidRPr="002E6533" w:rsidRDefault="004470EF">
      <w:pPr>
        <w:pStyle w:val="Compact"/>
      </w:pPr>
      <w:hyperlink w:anchor="Xee5740be52ac98e5f0cf11d28d05a3b1e6d8f49">
        <w:r w:rsidRPr="002E6533">
          <w:rPr>
            <w:rStyle w:val="Hyperlink"/>
          </w:rPr>
          <w:t>Tarefa 5: Selecionar um modelo de permissões</w:t>
        </w:r>
      </w:hyperlink>
    </w:p>
    <w:p w14:paraId="0E2401E5" w14:textId="77777777" w:rsidR="004470EF" w:rsidRPr="002E6533" w:rsidRDefault="004470EF">
      <w:pPr>
        <w:pStyle w:val="Compact"/>
      </w:pPr>
      <w:hyperlink w:anchor="Tarefa6Configurarotextodeajuda">
        <w:r w:rsidRPr="002E6533">
          <w:rPr>
            <w:rStyle w:val="Hyperlink"/>
          </w:rPr>
          <w:t>Tarefa 6: Configurar o texto de ajuda</w:t>
        </w:r>
      </w:hyperlink>
    </w:p>
    <w:p w14:paraId="166957A1" w14:textId="77777777" w:rsidR="004470EF" w:rsidRPr="002E6533" w:rsidRDefault="004470EF">
      <w:pPr>
        <w:pStyle w:val="Compact"/>
      </w:pPr>
      <w:hyperlink w:anchor="Tarefa7Configuraroacessoaoarquivo">
        <w:r w:rsidRPr="002E6533">
          <w:rPr>
            <w:rStyle w:val="Hyperlink"/>
          </w:rPr>
          <w:t>Tarefa 7: Configurar o acesso ao arquivo</w:t>
        </w:r>
      </w:hyperlink>
    </w:p>
    <w:p w14:paraId="6253801F" w14:textId="77777777" w:rsidR="004470EF" w:rsidRPr="002E6533" w:rsidRDefault="00000000">
      <w:pPr>
        <w:pStyle w:val="Ttulo2"/>
      </w:pPr>
      <w:bookmarkStart w:id="1768" w:name="tarefa-1-criar-o-campo"/>
      <w:r w:rsidRPr="002E6533">
        <w:t>Tarefa 1: Criar o campo</w:t>
      </w:r>
    </w:p>
    <w:p w14:paraId="38670DCA" w14:textId="77777777" w:rsidR="004470EF" w:rsidRPr="002E6533" w:rsidRDefault="00000000">
      <w:pPr>
        <w:pStyle w:val="Compact"/>
      </w:pPr>
      <w:r w:rsidRPr="002E6533">
        <w:t>Em seu aplicativo, acesse a guia Designer &gt; guia Layout &gt; painel Objetos &gt; e clique em Adicionar novo.</w:t>
      </w:r>
    </w:p>
    <w:p w14:paraId="6488C0C4" w14:textId="77777777" w:rsidR="004470EF" w:rsidRPr="002E6533" w:rsidRDefault="00000000">
      <w:r w:rsidRPr="002E6533">
        <w:t>Selecione o tipo de campo, digite um nome e clique em Criar campo.</w:t>
      </w:r>
    </w:p>
    <w:p w14:paraId="6D581CDB" w14:textId="77777777" w:rsidR="004470EF" w:rsidRPr="002E6533" w:rsidRDefault="00000000">
      <w:r w:rsidRPr="002E6533">
        <w:t>Diretrizes de nome de campo:</w:t>
      </w:r>
    </w:p>
    <w:p w14:paraId="6857EED9" w14:textId="77777777" w:rsidR="004470EF" w:rsidRPr="002E6533" w:rsidRDefault="00000000">
      <w:pPr>
        <w:pStyle w:val="Compact"/>
        <w:numPr>
          <w:ilvl w:val="1"/>
          <w:numId w:val="0"/>
        </w:numPr>
      </w:pPr>
      <w:r w:rsidRPr="002E6533">
        <w:t>Se possível, mantenha os nomes com menos de 20 caracteres. Por exemplo, use Descrição em vez de Descrição do ativo.</w:t>
      </w:r>
    </w:p>
    <w:p w14:paraId="1072ED40" w14:textId="77777777" w:rsidR="004470EF" w:rsidRPr="002E6533" w:rsidRDefault="00000000">
      <w:pPr>
        <w:pStyle w:val="Compact"/>
        <w:numPr>
          <w:ilvl w:val="1"/>
          <w:numId w:val="0"/>
        </w:numPr>
      </w:pPr>
      <w:r w:rsidRPr="002E6533">
        <w:t>Coloque em maiúscula a primeira letra de cada palavra no nome do campo. Por exemplo, use Impacto Previsto em vez de Impacto previsto.</w:t>
      </w:r>
    </w:p>
    <w:p w14:paraId="240471BD" w14:textId="77777777" w:rsidR="004470EF" w:rsidRPr="002E6533" w:rsidRDefault="00000000">
      <w:pPr>
        <w:pStyle w:val="Compact"/>
        <w:numPr>
          <w:ilvl w:val="1"/>
          <w:numId w:val="0"/>
        </w:numPr>
      </w:pPr>
      <w:r w:rsidRPr="002E6533">
        <w:t>Evite palavras redundantes ao nomear os campos. Por exemplo, a palavra Ativo é desnecessária na série de campos: Nome do ativo, Tipo do ativo e Valor do ativo.</w:t>
      </w:r>
    </w:p>
    <w:p w14:paraId="598C300F" w14:textId="77777777" w:rsidR="004470EF" w:rsidRPr="002E6533" w:rsidRDefault="00000000">
      <w:pPr>
        <w:pStyle w:val="Compact"/>
        <w:numPr>
          <w:ilvl w:val="1"/>
          <w:numId w:val="0"/>
        </w:numPr>
      </w:pPr>
      <w:r w:rsidRPr="002E6533">
        <w:t xml:space="preserve">Use substantivos como nomes de campo sempre que possível. Evite usar verbos como nomes de campos, por exemplo, </w:t>
      </w:r>
      <w:proofErr w:type="gramStart"/>
      <w:r w:rsidRPr="002E6533">
        <w:t>Definir</w:t>
      </w:r>
      <w:proofErr w:type="gramEnd"/>
      <w:r w:rsidRPr="002E6533">
        <w:t xml:space="preserve"> nome do ativo.</w:t>
      </w:r>
    </w:p>
    <w:p w14:paraId="721C8577" w14:textId="77777777" w:rsidR="004470EF" w:rsidRPr="002E6533" w:rsidRDefault="00000000">
      <w:pPr>
        <w:pStyle w:val="Compact"/>
        <w:numPr>
          <w:ilvl w:val="1"/>
          <w:numId w:val="0"/>
        </w:numPr>
      </w:pPr>
      <w:r w:rsidRPr="002E6533">
        <w:lastRenderedPageBreak/>
        <w:t>Não use os nomes: Versão, ID de nível nem ID de conteúdo para os campos que você adicionar a um aplicativo ou questionário. O campo não é exibido corretamente com esses nomes.</w:t>
      </w:r>
    </w:p>
    <w:p w14:paraId="4B391426" w14:textId="77777777" w:rsidR="004470EF" w:rsidRPr="002E6533" w:rsidRDefault="00000000">
      <w:r w:rsidRPr="002E6533">
        <w:t>Na seção Informações gerais, digite uma descrição.</w:t>
      </w:r>
    </w:p>
    <w:p w14:paraId="67C6E1A0" w14:textId="77777777" w:rsidR="004470EF" w:rsidRPr="002E6533" w:rsidRDefault="00000000">
      <w:r w:rsidRPr="002E6533">
        <w:rPr>
          <w:b/>
          <w:bCs/>
        </w:rPr>
        <w:t>Observação:</w:t>
      </w:r>
      <w:r w:rsidRPr="002E6533">
        <w:t xml:space="preserve"> 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14:paraId="53CA9F93" w14:textId="77777777" w:rsidR="004470EF" w:rsidRPr="002E6533" w:rsidRDefault="00000000">
      <w:pPr>
        <w:numPr>
          <w:ilvl w:val="0"/>
          <w:numId w:val="1"/>
        </w:numPr>
      </w:pPr>
      <w:r w:rsidRPr="002E6533">
        <w:t>&lt;html&gt;</w:t>
      </w:r>
      <w:r w:rsidRPr="002E6533">
        <w:br/>
        <w:t>&lt;head&gt;</w:t>
      </w:r>
      <w:r w:rsidRPr="002E6533">
        <w:br/>
        <w:t xml:space="preserve">&lt;style type="text/css"&gt;.c0 </w:t>
      </w:r>
      <w:proofErr w:type="gramStart"/>
      <w:r w:rsidRPr="002E6533">
        <w:t>{ font</w:t>
      </w:r>
      <w:proofErr w:type="gramEnd"/>
      <w:r w:rsidRPr="002E6533">
        <w:t>-family: 'Arial' } .c1 { margin: 0px; background-color: #ffe4e1 } &lt;/style&gt;</w:t>
      </w:r>
      <w:r w:rsidRPr="002E6533">
        <w:br/>
        <w:t>&lt;/head&gt;</w:t>
      </w:r>
      <w:r w:rsidRPr="002E6533">
        <w:br/>
        <w:t>&lt;body class="c0"&gt;</w:t>
      </w:r>
      <w:r w:rsidRPr="002E6533">
        <w:br/>
        <w:t>&lt;p class="c1"&gt;This is a text field.&lt;/p&gt;</w:t>
      </w:r>
      <w:r w:rsidRPr="002E6533">
        <w:br/>
        <w:t>&lt;/body&gt;</w:t>
      </w:r>
      <w:r w:rsidRPr="002E6533">
        <w:br/>
        <w:t>&lt;/html&gt;</w:t>
      </w:r>
    </w:p>
    <w:p w14:paraId="1F58AC30" w14:textId="77777777" w:rsidR="004470EF" w:rsidRPr="002E6533" w:rsidRDefault="00000000">
      <w:pPr>
        <w:numPr>
          <w:ilvl w:val="0"/>
          <w:numId w:val="1"/>
        </w:numPr>
      </w:pPr>
      <w:r w:rsidRPr="002E6533">
        <w:rPr>
          <w:b/>
          <w:bCs/>
        </w:rPr>
        <w:t>Observação:</w:t>
      </w:r>
      <w:r w:rsidRPr="002E6533">
        <w:t xml:space="preserve"> Não use posicionamento absoluto no conteúdo de HTML.</w:t>
      </w:r>
    </w:p>
    <w:p w14:paraId="27D2627D" w14:textId="77777777" w:rsidR="004470EF" w:rsidRPr="002E6533" w:rsidRDefault="00000000">
      <w:pPr>
        <w:pStyle w:val="Ttulo2"/>
      </w:pPr>
      <w:bookmarkStart w:id="1769" w:name="X6caec4223d2cbf727376fe9e7a9815d412a199f"/>
      <w:bookmarkEnd w:id="1768"/>
      <w:r w:rsidRPr="002E6533">
        <w:t>Tarefa 2: Determinar como o campo é exibido</w:t>
      </w:r>
    </w:p>
    <w:p w14:paraId="4D191FF7" w14:textId="77777777" w:rsidR="004470EF" w:rsidRPr="002E6533" w:rsidRDefault="00000000">
      <w:pPr>
        <w:pStyle w:val="FirstParagraph"/>
      </w:pPr>
      <w:r w:rsidRPr="002E6533">
        <w:t>Na seção Controle de exibição, selecione como quer que o campo seja exibido no registro.</w:t>
      </w:r>
    </w:p>
    <w:p w14:paraId="57EC164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73BB02AB"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1720846E" w14:textId="77777777" w:rsidR="004470EF" w:rsidRPr="002E6533" w:rsidRDefault="00000000">
            <w:pPr>
              <w:pStyle w:val="Compact"/>
            </w:pPr>
            <w:r w:rsidRPr="002E6533">
              <w:t>Opção</w:t>
            </w:r>
          </w:p>
        </w:tc>
        <w:tc>
          <w:tcPr>
            <w:tcW w:w="3960" w:type="dxa"/>
          </w:tcPr>
          <w:p w14:paraId="55853E7C" w14:textId="77777777" w:rsidR="004470EF" w:rsidRPr="002E6533" w:rsidRDefault="00000000">
            <w:pPr>
              <w:pStyle w:val="Compact"/>
            </w:pPr>
            <w:r w:rsidRPr="002E6533">
              <w:t>Descrição</w:t>
            </w:r>
          </w:p>
        </w:tc>
      </w:tr>
      <w:tr w:rsidR="004470EF" w:rsidRPr="002E6533" w14:paraId="021DC117" w14:textId="77777777">
        <w:tc>
          <w:tcPr>
            <w:tcW w:w="3960" w:type="dxa"/>
          </w:tcPr>
          <w:p w14:paraId="68626257" w14:textId="77777777" w:rsidR="004470EF" w:rsidRPr="002E6533" w:rsidRDefault="00000000">
            <w:pPr>
              <w:pStyle w:val="Compact"/>
            </w:pPr>
            <w:r w:rsidRPr="002E6533">
              <w:t>Lista suspensa</w:t>
            </w:r>
          </w:p>
        </w:tc>
        <w:tc>
          <w:tcPr>
            <w:tcW w:w="3960" w:type="dxa"/>
          </w:tcPr>
          <w:p w14:paraId="21638623" w14:textId="77777777" w:rsidR="004470EF" w:rsidRPr="002E6533" w:rsidRDefault="00000000">
            <w:pPr>
              <w:pStyle w:val="Compact"/>
            </w:pPr>
            <w:r w:rsidRPr="002E6533">
              <w:t>Exibe uma lista de itens na qual os usuários podem selecionar um item.</w:t>
            </w:r>
          </w:p>
        </w:tc>
      </w:tr>
      <w:tr w:rsidR="004470EF" w:rsidRPr="002E6533" w14:paraId="02284494" w14:textId="77777777">
        <w:tc>
          <w:tcPr>
            <w:tcW w:w="3960" w:type="dxa"/>
          </w:tcPr>
          <w:p w14:paraId="4A8530B3" w14:textId="77777777" w:rsidR="004470EF" w:rsidRPr="002E6533" w:rsidRDefault="00000000">
            <w:pPr>
              <w:pStyle w:val="Compact"/>
            </w:pPr>
            <w:r w:rsidRPr="002E6533">
              <w:t>Botão de opção</w:t>
            </w:r>
          </w:p>
        </w:tc>
        <w:tc>
          <w:tcPr>
            <w:tcW w:w="3960" w:type="dxa"/>
          </w:tcPr>
          <w:p w14:paraId="72AA1659" w14:textId="77777777" w:rsidR="004470EF" w:rsidRPr="002E6533" w:rsidRDefault="00000000">
            <w:pPr>
              <w:pStyle w:val="Compact"/>
            </w:pPr>
            <w:r w:rsidRPr="002E6533">
              <w:t>Exibe uma lista de itens na qual os usuários podem selecionar um item.</w:t>
            </w:r>
          </w:p>
        </w:tc>
      </w:tr>
      <w:tr w:rsidR="004470EF" w:rsidRPr="002E6533" w14:paraId="19FB19E0" w14:textId="77777777">
        <w:tc>
          <w:tcPr>
            <w:tcW w:w="3960" w:type="dxa"/>
          </w:tcPr>
          <w:p w14:paraId="5DDB9923" w14:textId="77777777" w:rsidR="004470EF" w:rsidRPr="002E6533" w:rsidRDefault="00000000">
            <w:pPr>
              <w:pStyle w:val="Compact"/>
            </w:pPr>
            <w:r w:rsidRPr="002E6533">
              <w:t>Caixas de seleção</w:t>
            </w:r>
          </w:p>
        </w:tc>
        <w:tc>
          <w:tcPr>
            <w:tcW w:w="3960" w:type="dxa"/>
          </w:tcPr>
          <w:p w14:paraId="4C8EB679" w14:textId="77777777" w:rsidR="004470EF" w:rsidRPr="002E6533" w:rsidRDefault="00000000">
            <w:pPr>
              <w:pStyle w:val="Compact"/>
            </w:pPr>
            <w:r w:rsidRPr="002E6533">
              <w:t>Exibe uma lista de itens na qual um usuário pode selecionar um ou mais itens.</w:t>
            </w:r>
          </w:p>
        </w:tc>
      </w:tr>
      <w:tr w:rsidR="004470EF" w:rsidRPr="002E6533" w14:paraId="5AAC6CC9" w14:textId="77777777">
        <w:tc>
          <w:tcPr>
            <w:tcW w:w="3960" w:type="dxa"/>
          </w:tcPr>
          <w:p w14:paraId="511C58A7" w14:textId="77777777" w:rsidR="004470EF" w:rsidRPr="002E6533" w:rsidRDefault="00000000">
            <w:pPr>
              <w:pStyle w:val="Compact"/>
            </w:pPr>
            <w:r w:rsidRPr="002E6533">
              <w:t>Caixa de lista</w:t>
            </w:r>
          </w:p>
        </w:tc>
        <w:tc>
          <w:tcPr>
            <w:tcW w:w="3960" w:type="dxa"/>
          </w:tcPr>
          <w:p w14:paraId="4781D3F0" w14:textId="77777777" w:rsidR="004470EF" w:rsidRPr="002E6533" w:rsidRDefault="00000000">
            <w:pPr>
              <w:pStyle w:val="Compact"/>
            </w:pPr>
            <w:r w:rsidRPr="002E6533">
              <w:t>Exibe uma lista de seleção na qual os usuários podem selecionar um ou mais itens.</w:t>
            </w:r>
          </w:p>
        </w:tc>
      </w:tr>
      <w:tr w:rsidR="004470EF" w:rsidRPr="002E6533" w14:paraId="558EEC36" w14:textId="77777777">
        <w:tc>
          <w:tcPr>
            <w:tcW w:w="3960" w:type="dxa"/>
          </w:tcPr>
          <w:p w14:paraId="23D6499E" w14:textId="77777777" w:rsidR="004470EF" w:rsidRPr="002E6533" w:rsidRDefault="00000000">
            <w:pPr>
              <w:pStyle w:val="Compact"/>
            </w:pPr>
            <w:r w:rsidRPr="002E6533">
              <w:t>Pop-up de valores</w:t>
            </w:r>
          </w:p>
        </w:tc>
        <w:tc>
          <w:tcPr>
            <w:tcW w:w="3960" w:type="dxa"/>
          </w:tcPr>
          <w:p w14:paraId="6ED2E9C5" w14:textId="77777777" w:rsidR="004470EF" w:rsidRPr="002E6533" w:rsidRDefault="00000000">
            <w:pPr>
              <w:pStyle w:val="Corpodetexto"/>
            </w:pPr>
            <w:r w:rsidRPr="002E6533">
              <w:t>Exibe uma lista de seleção na qual os usuários podem selecionar um ou mais itens.</w:t>
            </w:r>
          </w:p>
          <w:p w14:paraId="2C5F0D53" w14:textId="77777777" w:rsidR="004470EF" w:rsidRPr="002E6533" w:rsidRDefault="00000000">
            <w:pPr>
              <w:pStyle w:val="Corpodetexto"/>
            </w:pPr>
            <w:r w:rsidRPr="002E6533">
              <w:lastRenderedPageBreak/>
              <w:t>Por exemplo, uma lista pode conter centenas ou milhares de valores. É recomendável que você selecione um pop-up de valores para grandes listas de valores. Para listas de valores pequenas, é recomendável selecionar uma lista suspensa, botões de opção ou caixas de seleção.</w:t>
            </w:r>
          </w:p>
        </w:tc>
      </w:tr>
    </w:tbl>
    <w:p w14:paraId="6708C342" w14:textId="77777777" w:rsidR="004470EF" w:rsidRPr="002E6533" w:rsidRDefault="00000000">
      <w:pPr>
        <w:pStyle w:val="Ttulo2"/>
      </w:pPr>
      <w:bookmarkStart w:id="1770" w:name="tarefa-3-configurar-as-opções"/>
      <w:bookmarkEnd w:id="1769"/>
      <w:r w:rsidRPr="002E6533">
        <w:lastRenderedPageBreak/>
        <w:t>Tarefa 3: Configurar as opções</w:t>
      </w:r>
    </w:p>
    <w:p w14:paraId="5637AD8A" w14:textId="77777777" w:rsidR="004470EF" w:rsidRPr="002E6533" w:rsidRDefault="00000000">
      <w:pPr>
        <w:pStyle w:val="FirstParagraph"/>
      </w:pPr>
      <w:r w:rsidRPr="002E6533">
        <w:t>Na seção Opções, selecione todas as opções a seguir que se aplicam ao campo.</w:t>
      </w:r>
    </w:p>
    <w:p w14:paraId="31097CEC"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068A841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0A31E4" w14:textId="77777777" w:rsidR="004470EF" w:rsidRPr="002E6533" w:rsidRDefault="00000000">
            <w:pPr>
              <w:pStyle w:val="Compact"/>
            </w:pPr>
            <w:r w:rsidRPr="002E6533">
              <w:t>Opção</w:t>
            </w:r>
          </w:p>
        </w:tc>
        <w:tc>
          <w:tcPr>
            <w:tcW w:w="3960" w:type="dxa"/>
          </w:tcPr>
          <w:p w14:paraId="2628CE99" w14:textId="77777777" w:rsidR="004470EF" w:rsidRPr="002E6533" w:rsidRDefault="00000000">
            <w:pPr>
              <w:pStyle w:val="Compact"/>
            </w:pPr>
            <w:r w:rsidRPr="002E6533">
              <w:t>Descrição</w:t>
            </w:r>
          </w:p>
        </w:tc>
      </w:tr>
      <w:tr w:rsidR="004470EF" w:rsidRPr="002E6533" w14:paraId="3720CA2D" w14:textId="77777777">
        <w:tc>
          <w:tcPr>
            <w:tcW w:w="3960" w:type="dxa"/>
          </w:tcPr>
          <w:p w14:paraId="0AFA759F" w14:textId="77777777" w:rsidR="004470EF" w:rsidRPr="002E6533" w:rsidRDefault="00000000">
            <w:pPr>
              <w:pStyle w:val="Compact"/>
            </w:pPr>
            <w:r w:rsidRPr="002E6533">
              <w:t>Este é um campo obrigatório</w:t>
            </w:r>
          </w:p>
        </w:tc>
        <w:tc>
          <w:tcPr>
            <w:tcW w:w="3960" w:type="dxa"/>
          </w:tcPr>
          <w:p w14:paraId="457F13A0" w14:textId="77777777" w:rsidR="004470EF" w:rsidRPr="002E6533" w:rsidRDefault="00000000">
            <w:pPr>
              <w:pStyle w:val="Compact"/>
            </w:pPr>
            <w:r w:rsidRPr="002E6533">
              <w:t>Determina que um campo é obrigatório e força os usuários a especificar um valor ao adicionar ou editar um registro no aplicativo. Um ícone indica os campos obrigatórios para alertar os usuários de que eles devem informar um valor.</w:t>
            </w:r>
          </w:p>
        </w:tc>
      </w:tr>
      <w:tr w:rsidR="004470EF" w:rsidRPr="002E6533" w14:paraId="46FA7396" w14:textId="77777777">
        <w:tc>
          <w:tcPr>
            <w:tcW w:w="3960" w:type="dxa"/>
          </w:tcPr>
          <w:p w14:paraId="7FF8ED25" w14:textId="77777777" w:rsidR="004470EF" w:rsidRPr="002E6533" w:rsidRDefault="00000000">
            <w:pPr>
              <w:pStyle w:val="Compact"/>
            </w:pPr>
            <w:r w:rsidRPr="002E6533">
              <w:t>Exibir data da última modificação</w:t>
            </w:r>
          </w:p>
        </w:tc>
        <w:tc>
          <w:tcPr>
            <w:tcW w:w="3960" w:type="dxa"/>
          </w:tcPr>
          <w:p w14:paraId="0BAEAB9E" w14:textId="77777777" w:rsidR="004470EF" w:rsidRPr="002E6533" w:rsidRDefault="00000000">
            <w:pPr>
              <w:pStyle w:val="Compact"/>
            </w:pPr>
            <w:r w:rsidRPr="002E6533">
              <w:t>Exibe a data e hora da última atualização do campo e o nome da pessoa que fez a alteração.</w:t>
            </w:r>
          </w:p>
        </w:tc>
      </w:tr>
      <w:tr w:rsidR="004470EF" w:rsidRPr="002E6533" w14:paraId="35B559B9" w14:textId="77777777">
        <w:tc>
          <w:tcPr>
            <w:tcW w:w="3960" w:type="dxa"/>
          </w:tcPr>
          <w:p w14:paraId="11311B42" w14:textId="77777777" w:rsidR="004470EF" w:rsidRPr="002E6533" w:rsidRDefault="00000000">
            <w:pPr>
              <w:pStyle w:val="Compact"/>
            </w:pPr>
            <w:r w:rsidRPr="002E6533">
              <w:t>Tornar este campo pesquisável</w:t>
            </w:r>
          </w:p>
        </w:tc>
        <w:tc>
          <w:tcPr>
            <w:tcW w:w="3960" w:type="dxa"/>
          </w:tcPr>
          <w:p w14:paraId="23EF7DAF" w14:textId="77777777" w:rsidR="004470EF" w:rsidRPr="002E6533" w:rsidRDefault="00000000">
            <w:pPr>
              <w:pStyle w:val="Compact"/>
            </w:pPr>
            <w:r w:rsidRPr="002E6533">
              <w:t>Disponibiliza este campo para exibição em todos os resultados da pesquisa.</w:t>
            </w:r>
          </w:p>
        </w:tc>
      </w:tr>
      <w:tr w:rsidR="004470EF" w:rsidRPr="002E6533" w14:paraId="38446BCA" w14:textId="77777777">
        <w:tc>
          <w:tcPr>
            <w:tcW w:w="3960" w:type="dxa"/>
          </w:tcPr>
          <w:p w14:paraId="093FDC10" w14:textId="77777777" w:rsidR="004470EF" w:rsidRPr="002E6533" w:rsidRDefault="00000000">
            <w:pPr>
              <w:pStyle w:val="Compact"/>
            </w:pPr>
            <w:r w:rsidRPr="002E6533">
              <w:t>Exibir este campo nos resultados da pesquisa global</w:t>
            </w:r>
          </w:p>
        </w:tc>
        <w:tc>
          <w:tcPr>
            <w:tcW w:w="3960" w:type="dxa"/>
          </w:tcPr>
          <w:p w14:paraId="71E9FAB8" w14:textId="77777777" w:rsidR="004470EF" w:rsidRPr="002E6533" w:rsidRDefault="00000000">
            <w:pPr>
              <w:pStyle w:val="Compact"/>
            </w:pPr>
            <w:r w:rsidRPr="002E6533">
              <w:t>Disponibiliza este campo para exibição nos resultados da pesquisa global. Esta opção está disponível apenas se este campo estiver definido como pesquisável.</w:t>
            </w:r>
          </w:p>
        </w:tc>
      </w:tr>
      <w:tr w:rsidR="004470EF" w:rsidRPr="002E6533" w14:paraId="4E7330F9" w14:textId="77777777">
        <w:tc>
          <w:tcPr>
            <w:tcW w:w="3960" w:type="dxa"/>
          </w:tcPr>
          <w:p w14:paraId="33E80378" w14:textId="77777777" w:rsidR="004470EF" w:rsidRPr="002E6533" w:rsidRDefault="00000000">
            <w:pPr>
              <w:pStyle w:val="Compact"/>
            </w:pPr>
            <w:r w:rsidRPr="002E6533">
              <w:t>Ativar a atualização em lote a partir dos resultados da pesquisa</w:t>
            </w:r>
          </w:p>
        </w:tc>
        <w:tc>
          <w:tcPr>
            <w:tcW w:w="3960" w:type="dxa"/>
          </w:tcPr>
          <w:p w14:paraId="66D9D953" w14:textId="77777777" w:rsidR="004470EF" w:rsidRPr="002E6533" w:rsidRDefault="00000000">
            <w:pPr>
              <w:pStyle w:val="Compact"/>
            </w:pPr>
            <w:r w:rsidRPr="002E6533">
              <w:t xml:space="preserve">Permite que este campo esteja disponível para </w:t>
            </w:r>
            <w:hyperlink r:id="rId2827">
              <w:r w:rsidR="004470EF" w:rsidRPr="002E6533">
                <w:rPr>
                  <w:rStyle w:val="Hyperlink"/>
                </w:rPr>
                <w:t>atualizações em lote</w:t>
              </w:r>
            </w:hyperlink>
            <w:r w:rsidRPr="002E6533">
              <w:t xml:space="preserve"> nos resultados da pesquisa avançada.</w:t>
            </w:r>
          </w:p>
        </w:tc>
      </w:tr>
      <w:tr w:rsidR="004470EF" w:rsidRPr="002E6533" w14:paraId="59887739" w14:textId="77777777">
        <w:tc>
          <w:tcPr>
            <w:tcW w:w="3960" w:type="dxa"/>
          </w:tcPr>
          <w:p w14:paraId="342AA8E8" w14:textId="77777777" w:rsidR="004470EF" w:rsidRPr="002E6533" w:rsidRDefault="00000000">
            <w:pPr>
              <w:pStyle w:val="Compact"/>
            </w:pPr>
            <w:r w:rsidRPr="002E6533">
              <w:t>Ativar a edição nos resultados da pesquisa</w:t>
            </w:r>
          </w:p>
        </w:tc>
        <w:tc>
          <w:tcPr>
            <w:tcW w:w="3960" w:type="dxa"/>
          </w:tcPr>
          <w:p w14:paraId="639EAE10" w14:textId="77777777" w:rsidR="004470EF" w:rsidRPr="002E6533" w:rsidRDefault="00000000">
            <w:pPr>
              <w:pStyle w:val="Compact"/>
            </w:pPr>
            <w:r w:rsidRPr="002E6533">
              <w:t xml:space="preserve">Permite que o campo seja </w:t>
            </w:r>
            <w:hyperlink r:id="rId2828">
              <w:r w:rsidR="004470EF" w:rsidRPr="002E6533">
                <w:rPr>
                  <w:rStyle w:val="Hyperlink"/>
                </w:rPr>
                <w:t>editável</w:t>
              </w:r>
            </w:hyperlink>
            <w:r w:rsidRPr="002E6533">
              <w:t xml:space="preserve"> nos resultados da pesquisa e em relatórios.</w:t>
            </w:r>
          </w:p>
        </w:tc>
      </w:tr>
      <w:tr w:rsidR="004470EF" w:rsidRPr="002E6533" w14:paraId="047B62B1" w14:textId="77777777">
        <w:tc>
          <w:tcPr>
            <w:tcW w:w="3960" w:type="dxa"/>
          </w:tcPr>
          <w:p w14:paraId="6352B69F" w14:textId="77777777" w:rsidR="004470EF" w:rsidRPr="002E6533" w:rsidRDefault="00000000">
            <w:pPr>
              <w:pStyle w:val="Compact"/>
            </w:pPr>
            <w:r w:rsidRPr="002E6533">
              <w:t>Exibir opções de formatação avançada</w:t>
            </w:r>
          </w:p>
        </w:tc>
        <w:tc>
          <w:tcPr>
            <w:tcW w:w="3960" w:type="dxa"/>
          </w:tcPr>
          <w:p w14:paraId="7734E7B2" w14:textId="77777777" w:rsidR="004470EF" w:rsidRPr="002E6533" w:rsidRDefault="00000000">
            <w:pPr>
              <w:pStyle w:val="Corpodetexto"/>
            </w:pPr>
            <w:r w:rsidRPr="002E6533">
              <w:t>Exibe a seção Opções de exibição de campo avançadas, na qual você pode adicionar texto descritivo e alterar a exibição padrão do campo.</w:t>
            </w:r>
          </w:p>
          <w:p w14:paraId="43A9941F" w14:textId="77777777" w:rsidR="004470EF" w:rsidRPr="002E6533" w:rsidRDefault="00000000">
            <w:pPr>
              <w:pStyle w:val="Corpodetexto"/>
            </w:pPr>
            <w:r w:rsidRPr="002E6533">
              <w:lastRenderedPageBreak/>
              <w:t>Você pode definir as seguintes opções:</w:t>
            </w:r>
          </w:p>
          <w:p w14:paraId="5BA437DC" w14:textId="77777777" w:rsidR="004470EF" w:rsidRPr="002E6533" w:rsidRDefault="00000000">
            <w:pPr>
              <w:pStyle w:val="Compact"/>
            </w:pPr>
            <w:r w:rsidRPr="002E6533">
              <w:t>Texto de exibição: Digite seu texto de apoio neste campo. Por exemplo, você pode digitar uma pergunta específica relacionada aos valores que os usuários informam no campo, como "Qual a data da última auditoria de segurança?" Esse texto é exibido sempre, mesmo que você selecione ocultar o nome do campo.</w:t>
            </w:r>
          </w:p>
          <w:p w14:paraId="45FFE184" w14:textId="77777777" w:rsidR="004470EF" w:rsidRPr="002E6533" w:rsidRDefault="00000000">
            <w:r w:rsidRPr="002E6533">
              <w:t>Orientação: Selecione exibir ou ocultar o nome do campo e exibir os valores horizontal ou verticalmente.</w:t>
            </w:r>
          </w:p>
        </w:tc>
      </w:tr>
      <w:tr w:rsidR="004470EF" w:rsidRPr="002E6533" w14:paraId="0BBC1E9F" w14:textId="77777777">
        <w:tc>
          <w:tcPr>
            <w:tcW w:w="3960" w:type="dxa"/>
          </w:tcPr>
          <w:p w14:paraId="0C85DCB2" w14:textId="77777777" w:rsidR="004470EF" w:rsidRPr="002E6533" w:rsidRDefault="00000000">
            <w:pPr>
              <w:pStyle w:val="Compact"/>
            </w:pPr>
            <w:r w:rsidRPr="002E6533">
              <w:lastRenderedPageBreak/>
              <w:t>Validar este campo quando houver alterações de valores no registro</w:t>
            </w:r>
          </w:p>
        </w:tc>
        <w:tc>
          <w:tcPr>
            <w:tcW w:w="3960" w:type="dxa"/>
          </w:tcPr>
          <w:p w14:paraId="06705B94" w14:textId="77777777" w:rsidR="004470EF" w:rsidRPr="002E6533" w:rsidRDefault="00000000">
            <w:pPr>
              <w:pStyle w:val="Corpodetexto"/>
            </w:pPr>
            <w:r w:rsidRPr="002E6533">
              <w:t>Faz com que um campo seja validado sempre que houver alterações de valores em um registro.</w:t>
            </w:r>
          </w:p>
          <w:p w14:paraId="1F75F81C" w14:textId="77777777" w:rsidR="004470EF" w:rsidRPr="002E6533" w:rsidRDefault="00000000">
            <w:pPr>
              <w:pStyle w:val="Corpodetexto"/>
            </w:pPr>
            <w:r w:rsidRPr="002E6533">
              <w:t>Se essa opção não estiver selecionada, o campo será validado apenas quando o valor nele for alterado.</w:t>
            </w:r>
          </w:p>
        </w:tc>
      </w:tr>
    </w:tbl>
    <w:p w14:paraId="4AEF6213" w14:textId="77777777" w:rsidR="004470EF" w:rsidRPr="002E6533" w:rsidRDefault="00000000">
      <w:pPr>
        <w:pStyle w:val="Ttulo2"/>
      </w:pPr>
      <w:bookmarkStart w:id="1771" w:name="X1e54ccd46908be6646d6f03bcc1e5c1bc80c43a"/>
      <w:bookmarkEnd w:id="1770"/>
      <w:r w:rsidRPr="002E6533">
        <w:t>Tarefa 4: Definir as opções de configuração</w:t>
      </w:r>
    </w:p>
    <w:p w14:paraId="5C92421A" w14:textId="77777777" w:rsidR="004470EF" w:rsidRPr="002E6533" w:rsidRDefault="00000000">
      <w:pPr>
        <w:pStyle w:val="FirstParagraph"/>
      </w:pPr>
      <w:r w:rsidRPr="002E6533">
        <w:t>Na seção Configuração, defina as seguintes opções:</w:t>
      </w:r>
    </w:p>
    <w:p w14:paraId="71FEB90F"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A30D14A"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540E5794" w14:textId="77777777" w:rsidR="004470EF" w:rsidRPr="002E6533" w:rsidRDefault="00000000">
            <w:pPr>
              <w:pStyle w:val="Compact"/>
            </w:pPr>
            <w:r w:rsidRPr="002E6533">
              <w:t>Opção</w:t>
            </w:r>
          </w:p>
        </w:tc>
        <w:tc>
          <w:tcPr>
            <w:tcW w:w="3960" w:type="dxa"/>
          </w:tcPr>
          <w:p w14:paraId="4542AE98" w14:textId="77777777" w:rsidR="004470EF" w:rsidRPr="002E6533" w:rsidRDefault="00000000">
            <w:pPr>
              <w:pStyle w:val="Compact"/>
            </w:pPr>
            <w:r w:rsidRPr="002E6533">
              <w:t>Descrição</w:t>
            </w:r>
          </w:p>
        </w:tc>
      </w:tr>
      <w:tr w:rsidR="004470EF" w:rsidRPr="002E6533" w14:paraId="488E0748" w14:textId="77777777">
        <w:tc>
          <w:tcPr>
            <w:tcW w:w="3960" w:type="dxa"/>
          </w:tcPr>
          <w:p w14:paraId="2DD9D615" w14:textId="77777777" w:rsidR="004470EF" w:rsidRPr="002E6533" w:rsidRDefault="00000000">
            <w:pPr>
              <w:pStyle w:val="Compact"/>
            </w:pPr>
            <w:r w:rsidRPr="002E6533">
              <w:t>Número mínimo de seleções</w:t>
            </w:r>
          </w:p>
        </w:tc>
        <w:tc>
          <w:tcPr>
            <w:tcW w:w="3960" w:type="dxa"/>
          </w:tcPr>
          <w:p w14:paraId="18F6A113" w14:textId="77777777" w:rsidR="004470EF" w:rsidRPr="002E6533" w:rsidRDefault="00000000">
            <w:pPr>
              <w:pStyle w:val="Compact"/>
            </w:pPr>
            <w:r w:rsidRPr="002E6533">
              <w:t>Especifica o número mínimo de seleções necessárias de usuários ou grupos para as opções de controle de exibição Lista suspensa, Caixas de seleção, Caixa de lista ou Pop-up de valores.</w:t>
            </w:r>
          </w:p>
        </w:tc>
      </w:tr>
      <w:tr w:rsidR="004470EF" w:rsidRPr="002E6533" w14:paraId="22E16CD2" w14:textId="77777777">
        <w:tc>
          <w:tcPr>
            <w:tcW w:w="3960" w:type="dxa"/>
          </w:tcPr>
          <w:p w14:paraId="0BBA2389" w14:textId="77777777" w:rsidR="004470EF" w:rsidRPr="002E6533" w:rsidRDefault="00000000">
            <w:pPr>
              <w:pStyle w:val="Compact"/>
            </w:pPr>
            <w:r w:rsidRPr="002E6533">
              <w:t>Número máximo de seleções</w:t>
            </w:r>
          </w:p>
        </w:tc>
        <w:tc>
          <w:tcPr>
            <w:tcW w:w="3960" w:type="dxa"/>
          </w:tcPr>
          <w:p w14:paraId="7EF1F218" w14:textId="77777777" w:rsidR="004470EF" w:rsidRPr="002E6533" w:rsidRDefault="00000000">
            <w:pPr>
              <w:pStyle w:val="Compact"/>
            </w:pPr>
            <w:r w:rsidRPr="002E6533">
              <w:t>Especifica o número máximo de seleções necessárias de usuários ou grupos para as opções de controle de exibição Lista suspensa, Caixas de seleção, Caixa de lista ou Pop-up de valores.</w:t>
            </w:r>
          </w:p>
        </w:tc>
      </w:tr>
      <w:tr w:rsidR="004470EF" w:rsidRPr="002E6533" w14:paraId="5E70BE64" w14:textId="77777777">
        <w:tc>
          <w:tcPr>
            <w:tcW w:w="3960" w:type="dxa"/>
          </w:tcPr>
          <w:p w14:paraId="3D186F8F" w14:textId="77777777" w:rsidR="004470EF" w:rsidRPr="002E6533" w:rsidRDefault="00000000">
            <w:pPr>
              <w:pStyle w:val="Compact"/>
            </w:pPr>
            <w:r w:rsidRPr="002E6533">
              <w:t>Layout da coluna</w:t>
            </w:r>
          </w:p>
        </w:tc>
        <w:tc>
          <w:tcPr>
            <w:tcW w:w="3960" w:type="dxa"/>
          </w:tcPr>
          <w:p w14:paraId="6D7C8E6C" w14:textId="77777777" w:rsidR="004470EF" w:rsidRPr="002E6533" w:rsidRDefault="00000000">
            <w:pPr>
              <w:pStyle w:val="Compact"/>
            </w:pPr>
            <w:r w:rsidRPr="002E6533">
              <w:t>Especifica o número de colunas para as opções do controle de exibição Botões de opção ou Caixas de seleção.</w:t>
            </w:r>
          </w:p>
        </w:tc>
      </w:tr>
      <w:tr w:rsidR="004470EF" w:rsidRPr="002E6533" w14:paraId="1412CAA8" w14:textId="77777777">
        <w:tc>
          <w:tcPr>
            <w:tcW w:w="3960" w:type="dxa"/>
          </w:tcPr>
          <w:p w14:paraId="2644F798" w14:textId="77777777" w:rsidR="004470EF" w:rsidRPr="002E6533" w:rsidRDefault="00000000">
            <w:pPr>
              <w:pStyle w:val="Compact"/>
            </w:pPr>
            <w:r w:rsidRPr="002E6533">
              <w:lastRenderedPageBreak/>
              <w:t>Altura do campo</w:t>
            </w:r>
          </w:p>
        </w:tc>
        <w:tc>
          <w:tcPr>
            <w:tcW w:w="3960" w:type="dxa"/>
          </w:tcPr>
          <w:p w14:paraId="3EDB3FF6" w14:textId="77777777" w:rsidR="004470EF" w:rsidRPr="002E6533" w:rsidRDefault="00000000">
            <w:pPr>
              <w:pStyle w:val="Corpodetexto"/>
            </w:pPr>
            <w:r w:rsidRPr="002E6533">
              <w:t>Especifica a altura do campo em linhas e é específico ao controle de exibição Caixa de lista ou Área de texto.</w:t>
            </w:r>
          </w:p>
          <w:p w14:paraId="7C318D9D" w14:textId="77777777" w:rsidR="004470EF" w:rsidRPr="002E6533" w:rsidRDefault="00000000">
            <w:pPr>
              <w:pStyle w:val="Corpodetexto"/>
            </w:pPr>
            <w:r w:rsidRPr="002E6533">
              <w:t>Se houver mais valores disponíveis para seleção no campo do que o número de linhas especificado, uma barra de rolagem vertical será exibida no campo para permitir que os usuários visualizem todos os valores disponíveis.</w:t>
            </w:r>
          </w:p>
        </w:tc>
      </w:tr>
    </w:tbl>
    <w:p w14:paraId="2FF54402" w14:textId="77777777" w:rsidR="004470EF" w:rsidRPr="002E6533" w:rsidRDefault="00000000">
      <w:pPr>
        <w:pStyle w:val="Ttulo2"/>
      </w:pPr>
      <w:bookmarkStart w:id="1772" w:name="Xafe5b56822b29e461b7bd76757b6e359a873a02"/>
      <w:bookmarkEnd w:id="1771"/>
      <w:r w:rsidRPr="002E6533">
        <w:t>Tarefa 5: Selecionar um modelo de permissões</w:t>
      </w:r>
    </w:p>
    <w:p w14:paraId="6F3EC44F" w14:textId="77777777" w:rsidR="004470EF" w:rsidRPr="002E6533" w:rsidRDefault="00000000">
      <w:pPr>
        <w:pStyle w:val="FirstParagraph"/>
      </w:pPr>
      <w:r w:rsidRPr="002E6533">
        <w:t xml:space="preserve">Selecione os </w:t>
      </w:r>
      <w:hyperlink r:id="rId2829" w:anchor="Permissi">
        <w:r w:rsidR="004470EF" w:rsidRPr="002E6533">
          <w:rPr>
            <w:rStyle w:val="Hyperlink"/>
          </w:rPr>
          <w:t>modelo de permissões</w:t>
        </w:r>
      </w:hyperlink>
      <w:r w:rsidRPr="002E6533">
        <w:t xml:space="preserve"> que você quer usar e, em seguida, consulte o tópico apropriado para obter instruções sobre como configurar o modelo.</w:t>
      </w:r>
    </w:p>
    <w:p w14:paraId="55FE04C2" w14:textId="77777777" w:rsidR="004470EF" w:rsidRPr="002E6533" w:rsidRDefault="004470EF">
      <w:pPr>
        <w:pStyle w:val="Compact"/>
      </w:pPr>
      <w:hyperlink r:id="rId2830">
        <w:r w:rsidRPr="002E6533">
          <w:rPr>
            <w:rStyle w:val="Hyperlink"/>
          </w:rPr>
          <w:t>Configurando permissões manuais para um campo Permissões de registro</w:t>
        </w:r>
      </w:hyperlink>
    </w:p>
    <w:p w14:paraId="0D095C46" w14:textId="77777777" w:rsidR="004470EF" w:rsidRPr="002E6533" w:rsidRDefault="004470EF">
      <w:pPr>
        <w:pStyle w:val="Compact"/>
      </w:pPr>
      <w:hyperlink r:id="rId2831">
        <w:r w:rsidRPr="002E6533">
          <w:rPr>
            <w:rStyle w:val="Hyperlink"/>
          </w:rPr>
          <w:t>Configurando permissões herdadas para um campo Permissões de registro</w:t>
        </w:r>
      </w:hyperlink>
    </w:p>
    <w:p w14:paraId="3B259C15" w14:textId="77777777" w:rsidR="004470EF" w:rsidRPr="002E6533" w:rsidRDefault="004470EF">
      <w:pPr>
        <w:pStyle w:val="Compact"/>
      </w:pPr>
      <w:hyperlink r:id="rId2832">
        <w:r w:rsidRPr="002E6533">
          <w:rPr>
            <w:rStyle w:val="Hyperlink"/>
          </w:rPr>
          <w:t>Configurando permissões automáticas para um campo Permissões de registro</w:t>
        </w:r>
      </w:hyperlink>
    </w:p>
    <w:p w14:paraId="2CE1A361" w14:textId="77777777" w:rsidR="004470EF" w:rsidRPr="002E6533" w:rsidRDefault="00000000">
      <w:pPr>
        <w:pStyle w:val="FirstParagraph"/>
      </w:pPr>
      <w:r w:rsidRPr="002E6533">
        <w:rPr>
          <w:b/>
          <w:bCs/>
        </w:rPr>
        <w:t>Importante:</w:t>
      </w:r>
      <w:r w:rsidRPr="002E6533">
        <w:t xml:space="preserve"> Você deve entrar em tela cheia na janela Registro para definir alguns desses recursos. Clique em Entrar em tela cheia para entrar em tela cheia. Clique em Sair da tela cheia para sair da tela cheia.</w:t>
      </w:r>
    </w:p>
    <w:p w14:paraId="67457A3B" w14:textId="77777777" w:rsidR="004470EF" w:rsidRPr="002E6533" w:rsidRDefault="00000000">
      <w:pPr>
        <w:pStyle w:val="Ttulo2"/>
      </w:pPr>
      <w:bookmarkStart w:id="1773" w:name="tarefa-6-configurar-o-texto-de-ajuda"/>
      <w:bookmarkEnd w:id="1772"/>
      <w:r w:rsidRPr="002E6533">
        <w:t>Tarefa 6: Configurar o texto de ajuda</w:t>
      </w:r>
    </w:p>
    <w:p w14:paraId="6F6F19E6" w14:textId="77777777" w:rsidR="004470EF" w:rsidRPr="002E6533" w:rsidRDefault="00000000">
      <w:pPr>
        <w:pStyle w:val="FirstParagraph"/>
      </w:pPr>
      <w:r w:rsidRPr="002E6533">
        <w:t>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14:paraId="14417F0C" w14:textId="77777777" w:rsidR="004470EF" w:rsidRPr="002E6533" w:rsidRDefault="00000000">
      <w:pPr>
        <w:pStyle w:val="Corpodetexto"/>
      </w:pPr>
      <w:r w:rsidRPr="002E6533">
        <w:t>Considere as seguintes diretrizes gerais quando for escrever a ajuda no nível de campo:</w:t>
      </w:r>
    </w:p>
    <w:p w14:paraId="2FB3B7D1" w14:textId="77777777" w:rsidR="004470EF" w:rsidRPr="002E6533" w:rsidRDefault="00000000">
      <w:pPr>
        <w:pStyle w:val="Compact"/>
      </w:pPr>
      <w:r w:rsidRPr="002E6533">
        <w:t>Utilize instruções curtas e concisas que direcionem o usuário a realizar uma ação específica. Por exemplo, prefira "Digite seu nome" a "Este campo é utilizado para que você digite seu nome".</w:t>
      </w:r>
    </w:p>
    <w:p w14:paraId="1C9F9935" w14:textId="77777777" w:rsidR="004470EF" w:rsidRPr="002E6533" w:rsidRDefault="00000000">
      <w:pPr>
        <w:pStyle w:val="Compact"/>
      </w:pPr>
      <w:r w:rsidRPr="002E6533">
        <w:t>Utilize sentenças completas sempre que possível.</w:t>
      </w:r>
    </w:p>
    <w:p w14:paraId="31C53649" w14:textId="77777777" w:rsidR="004470EF" w:rsidRPr="002E6533" w:rsidRDefault="00000000">
      <w:pPr>
        <w:pStyle w:val="Compact"/>
      </w:pPr>
      <w:r w:rsidRPr="002E6533">
        <w:t>Evite jargões (a não ser que o termo seja muito importante e familiar a seus usuários).</w:t>
      </w:r>
    </w:p>
    <w:p w14:paraId="75C0528D" w14:textId="77777777" w:rsidR="004470EF" w:rsidRPr="002E6533" w:rsidRDefault="00000000">
      <w:pPr>
        <w:pStyle w:val="Compact"/>
      </w:pPr>
      <w:r w:rsidRPr="002E6533">
        <w:t>Escreva um texto de ajuda que corresponda ao nível das aptidões técnicas dos leitores.</w:t>
      </w:r>
    </w:p>
    <w:p w14:paraId="6E2BE8BA" w14:textId="77777777" w:rsidR="004470EF" w:rsidRPr="002E6533" w:rsidRDefault="00000000">
      <w:pPr>
        <w:pStyle w:val="Compact"/>
      </w:pPr>
      <w:r w:rsidRPr="002E6533">
        <w:t>Utilize "você" e "seu" como se estivesse falando diretamente com o usuário.</w:t>
      </w:r>
    </w:p>
    <w:p w14:paraId="258C0B01" w14:textId="77777777" w:rsidR="004470EF" w:rsidRPr="002E6533" w:rsidRDefault="00000000">
      <w:pPr>
        <w:pStyle w:val="Compact"/>
      </w:pPr>
      <w:r w:rsidRPr="002E6533">
        <w:lastRenderedPageBreak/>
        <w:t>Considere posicionar o texto de ajuda no formulário de uma pergunta, por exemplo, "Qual é o seu nível de interesse?"</w:t>
      </w:r>
    </w:p>
    <w:p w14:paraId="088EDA57" w14:textId="77777777" w:rsidR="004470EF" w:rsidRPr="002E6533" w:rsidRDefault="00000000">
      <w:pPr>
        <w:pStyle w:val="FirstParagraph"/>
      </w:pPr>
      <w:r w:rsidRPr="002E6533">
        <w:t>Na seção Ajuda de texto, faça o seguinte:</w:t>
      </w:r>
    </w:p>
    <w:p w14:paraId="6B5AFF30" w14:textId="77777777" w:rsidR="004470EF" w:rsidRPr="002E6533" w:rsidRDefault="00000000">
      <w:pPr>
        <w:pStyle w:val="Compact"/>
      </w:pPr>
      <w:r w:rsidRPr="002E6533">
        <w:t>Selecione uma opção de exibição para os modos de edição e visualização.</w:t>
      </w:r>
    </w:p>
    <w:p w14:paraId="1CFCCE80" w14:textId="77777777" w:rsidR="004470EF" w:rsidRPr="002E6533" w:rsidRDefault="00000000">
      <w:pPr>
        <w:pStyle w:val="FirstParagraph"/>
      </w:pPr>
      <w:r w:rsidRPr="002E6533">
        <w:t>A tabela a seguir descreve as opções.</w:t>
      </w:r>
    </w:p>
    <w:p w14:paraId="298AB3EE" w14:textId="77777777" w:rsidR="004470EF" w:rsidRPr="002E6533" w:rsidRDefault="00000000">
      <w:pPr>
        <w:pStyle w:val="TableCaption"/>
      </w:pPr>
      <w:r w:rsidRPr="002E6533">
        <w:t>A tabela a seguir descreve as opções.</w:t>
      </w:r>
    </w:p>
    <w:tbl>
      <w:tblPr>
        <w:tblStyle w:val="Table"/>
        <w:tblW w:w="5000" w:type="pct"/>
        <w:tblLayout w:type="fixed"/>
        <w:tblLook w:val="0020" w:firstRow="1" w:lastRow="0" w:firstColumn="0" w:lastColumn="0" w:noHBand="0" w:noVBand="0"/>
      </w:tblPr>
      <w:tblGrid>
        <w:gridCol w:w="4527"/>
        <w:gridCol w:w="4527"/>
      </w:tblGrid>
      <w:tr w:rsidR="004470EF" w:rsidRPr="002E6533" w14:paraId="2E933889" w14:textId="77777777" w:rsidTr="004470EF">
        <w:trPr>
          <w:cnfStyle w:val="100000000000" w:firstRow="1" w:lastRow="0" w:firstColumn="0" w:lastColumn="0" w:oddVBand="0" w:evenVBand="0" w:oddHBand="0" w:evenHBand="0" w:firstRowFirstColumn="0" w:firstRowLastColumn="0" w:lastRowFirstColumn="0" w:lastRowLastColumn="0"/>
          <w:tblHeader/>
        </w:trPr>
        <w:tc>
          <w:tcPr>
            <w:tcW w:w="3960" w:type="dxa"/>
          </w:tcPr>
          <w:p w14:paraId="49258A7A" w14:textId="77777777" w:rsidR="004470EF" w:rsidRPr="002E6533" w:rsidRDefault="00000000">
            <w:pPr>
              <w:pStyle w:val="Compact"/>
            </w:pPr>
            <w:r w:rsidRPr="002E6533">
              <w:t>Opção</w:t>
            </w:r>
          </w:p>
        </w:tc>
        <w:tc>
          <w:tcPr>
            <w:tcW w:w="3960" w:type="dxa"/>
          </w:tcPr>
          <w:p w14:paraId="403E3C11" w14:textId="77777777" w:rsidR="004470EF" w:rsidRPr="002E6533" w:rsidRDefault="00000000">
            <w:pPr>
              <w:pStyle w:val="Compact"/>
            </w:pPr>
            <w:r w:rsidRPr="002E6533">
              <w:t>Descrição</w:t>
            </w:r>
          </w:p>
        </w:tc>
      </w:tr>
      <w:tr w:rsidR="004470EF" w:rsidRPr="002E6533" w14:paraId="465B9752" w14:textId="77777777">
        <w:tc>
          <w:tcPr>
            <w:tcW w:w="3960" w:type="dxa"/>
          </w:tcPr>
          <w:p w14:paraId="60ECA9DF" w14:textId="77777777" w:rsidR="004470EF" w:rsidRPr="002E6533" w:rsidRDefault="00000000">
            <w:pPr>
              <w:pStyle w:val="Compact"/>
            </w:pPr>
            <w:r w:rsidRPr="002E6533">
              <w:t>Nenhum</w:t>
            </w:r>
          </w:p>
        </w:tc>
        <w:tc>
          <w:tcPr>
            <w:tcW w:w="3960" w:type="dxa"/>
          </w:tcPr>
          <w:p w14:paraId="723DC280" w14:textId="77777777" w:rsidR="004470EF" w:rsidRPr="002E6533" w:rsidRDefault="00000000">
            <w:pPr>
              <w:pStyle w:val="Compact"/>
            </w:pPr>
            <w:r w:rsidRPr="002E6533">
              <w:t>O texto de ajuda não é exibido.</w:t>
            </w:r>
          </w:p>
        </w:tc>
      </w:tr>
      <w:tr w:rsidR="004470EF" w:rsidRPr="002E6533" w14:paraId="4412983F" w14:textId="77777777">
        <w:tc>
          <w:tcPr>
            <w:tcW w:w="3960" w:type="dxa"/>
          </w:tcPr>
          <w:p w14:paraId="42C8F124" w14:textId="77777777" w:rsidR="004470EF" w:rsidRPr="002E6533" w:rsidRDefault="00000000">
            <w:pPr>
              <w:pStyle w:val="Compact"/>
            </w:pPr>
            <w:r w:rsidRPr="002E6533">
              <w:t>Ícone de dica</w:t>
            </w:r>
          </w:p>
        </w:tc>
        <w:tc>
          <w:tcPr>
            <w:tcW w:w="3960" w:type="dxa"/>
          </w:tcPr>
          <w:p w14:paraId="31D7CF71" w14:textId="77777777" w:rsidR="004470EF" w:rsidRPr="002E6533" w:rsidRDefault="00000000">
            <w:pPr>
              <w:pStyle w:val="Corpodetexto"/>
            </w:pPr>
            <w:r w:rsidRPr="002E6533">
              <w:t>O ícone da Ajuda é exibido ao lado do campo nos modos de edição e visualização. Clique nesse ícone para exibir a ajuda do campo. O aplicativo determina dinamicamente o tamanho da janela da Ajuda com base no número de caracteres no texto.</w:t>
            </w:r>
          </w:p>
          <w:p w14:paraId="3F3DE1F7" w14:textId="77777777" w:rsidR="004470EF" w:rsidRPr="002E6533" w:rsidRDefault="00000000">
            <w:pPr>
              <w:pStyle w:val="Corpodetexto"/>
            </w:pPr>
            <w:r w:rsidRPr="002E6533">
              <w:t>Informações do campo ao passar o cursor sobre o ícone de ajuda</w:t>
            </w:r>
          </w:p>
        </w:tc>
      </w:tr>
      <w:tr w:rsidR="004470EF" w:rsidRPr="002E6533" w14:paraId="2D7B2975" w14:textId="77777777">
        <w:tc>
          <w:tcPr>
            <w:tcW w:w="3960" w:type="dxa"/>
          </w:tcPr>
          <w:p w14:paraId="186788B9" w14:textId="77777777" w:rsidR="004470EF" w:rsidRPr="002E6533" w:rsidRDefault="00000000">
            <w:pPr>
              <w:pStyle w:val="Compact"/>
            </w:pPr>
            <w:r w:rsidRPr="002E6533">
              <w:t>Abaixo</w:t>
            </w:r>
          </w:p>
        </w:tc>
        <w:tc>
          <w:tcPr>
            <w:tcW w:w="3960" w:type="dxa"/>
          </w:tcPr>
          <w:p w14:paraId="56F4E0E5" w14:textId="77777777" w:rsidR="004470EF" w:rsidRPr="002E6533" w:rsidRDefault="00000000">
            <w:pPr>
              <w:pStyle w:val="Corpodetexto"/>
            </w:pPr>
            <w:r w:rsidRPr="002E6533">
              <w:t>A Ajuda é exibida abaixo do campo nos modos de edição e visualização.</w:t>
            </w:r>
          </w:p>
          <w:p w14:paraId="0B649A2B" w14:textId="77777777" w:rsidR="004470EF" w:rsidRPr="002E6533" w:rsidRDefault="00000000">
            <w:pPr>
              <w:pStyle w:val="Corpodetexto"/>
            </w:pPr>
            <w:r w:rsidRPr="002E6533">
              <w:t>Informações do campo abaixo dele</w:t>
            </w:r>
          </w:p>
        </w:tc>
      </w:tr>
    </w:tbl>
    <w:p w14:paraId="68F22C11" w14:textId="77777777" w:rsidR="004470EF" w:rsidRPr="002E6533" w:rsidRDefault="00000000">
      <w:pPr>
        <w:pStyle w:val="Compact"/>
      </w:pPr>
      <w:r w:rsidRPr="002E6533">
        <w:t>Se você estiver usando um texto de ajuda, digite o texto.</w:t>
      </w:r>
    </w:p>
    <w:p w14:paraId="2D917BB7" w14:textId="77777777" w:rsidR="004470EF" w:rsidRPr="002E6533" w:rsidRDefault="00000000">
      <w:pPr>
        <w:pStyle w:val="Ttulo2"/>
      </w:pPr>
      <w:bookmarkStart w:id="1774" w:name="tarefa-7-configurar-o-acesso-ao-arquivo"/>
      <w:bookmarkEnd w:id="1773"/>
      <w:r w:rsidRPr="002E6533">
        <w:t>Tarefa 7: Configurar o acesso ao arquivo</w:t>
      </w:r>
    </w:p>
    <w:p w14:paraId="4143F8C4" w14:textId="77777777" w:rsidR="004470EF" w:rsidRPr="002E6533" w:rsidRDefault="00000000">
      <w:pPr>
        <w:pStyle w:val="FirstParagraph"/>
      </w:pPr>
      <w:r w:rsidRPr="002E6533">
        <w:t>Os direitos de acesso determinam se todos os usuários ou apenas usuários ou grupos selecionados têm acesso ao campo.</w:t>
      </w:r>
    </w:p>
    <w:p w14:paraId="67AB5683" w14:textId="77777777" w:rsidR="004470EF" w:rsidRPr="002E6533" w:rsidRDefault="00000000">
      <w:pPr>
        <w:pStyle w:val="Corpodetexto"/>
      </w:pPr>
      <w:r w:rsidRPr="002E6533">
        <w:t>Na seção Acesso, faça o seguinte:</w:t>
      </w:r>
    </w:p>
    <w:p w14:paraId="3322BB3A" w14:textId="77777777" w:rsidR="004470EF" w:rsidRPr="002E6533" w:rsidRDefault="00000000">
      <w:r w:rsidRPr="002E6533">
        <w:t>Selecione Público ou Privado.</w:t>
      </w:r>
    </w:p>
    <w:p w14:paraId="56757F87" w14:textId="77777777" w:rsidR="004470EF" w:rsidRPr="002E6533" w:rsidRDefault="00000000">
      <w:r w:rsidRPr="002E6533">
        <w:rPr>
          <w:b/>
          <w:bCs/>
        </w:rPr>
        <w:t>Observação:</w:t>
      </w:r>
      <w:r w:rsidRPr="002E6533">
        <w:t xml:space="preserve"> Campos-chave devem ser públicos.</w:t>
      </w:r>
    </w:p>
    <w:p w14:paraId="74AA479D" w14:textId="77777777" w:rsidR="004470EF" w:rsidRPr="002E6533" w:rsidRDefault="00000000">
      <w:pPr>
        <w:pStyle w:val="Compact"/>
      </w:pPr>
      <w:r w:rsidRPr="002E6533">
        <w:t>Se você selecionou Privado, maximize o painel e clique em Adicionar para selecionar os usuários e grupos aos quais quer conceder acesso.</w:t>
      </w:r>
    </w:p>
    <w:p w14:paraId="438A4F9D" w14:textId="77777777" w:rsidR="004470EF" w:rsidRPr="002E6533" w:rsidRDefault="00000000">
      <w:pPr>
        <w:pStyle w:val="Ttulo1"/>
      </w:pPr>
      <w:bookmarkStart w:id="1775" w:name="X0ff8643465c7e5d292e3b94d4f559e79ce33357"/>
      <w:bookmarkEnd w:id="1767"/>
      <w:bookmarkEnd w:id="1774"/>
      <w:r w:rsidRPr="002E6533">
        <w:lastRenderedPageBreak/>
        <w:t>Configurando permissões manuais para um campo Permissões de registro</w:t>
      </w:r>
    </w:p>
    <w:p w14:paraId="2C1D245C" w14:textId="77777777" w:rsidR="004470EF" w:rsidRPr="002E6533" w:rsidRDefault="00000000">
      <w:pPr>
        <w:pStyle w:val="FirstParagraph"/>
      </w:pPr>
      <w:r w:rsidRPr="002E6533">
        <w:t>O modelo de permissões manuais permite selecionar usuários e grupos no campo. Você define quais usuários ou grupos estão disponíveis para seleção no campo e o nível de acesso ao registro que deve ser concedido a esse usuário ou grupo. Você também pode definir as regras que controlam o nível de permissões que os usuários e grupos selecionados recebem com base no conteúdo do registro.</w:t>
      </w:r>
    </w:p>
    <w:p w14:paraId="7508AD98" w14:textId="77777777" w:rsidR="004470EF" w:rsidRPr="002E6533" w:rsidRDefault="00000000">
      <w:pPr>
        <w:pStyle w:val="Corpodetexto"/>
      </w:pPr>
      <w:r w:rsidRPr="002E6533">
        <w:rPr>
          <w:b/>
          <w:bCs/>
        </w:rPr>
        <w:t>Importante:</w:t>
      </w:r>
      <w:r w:rsidRPr="002E6533">
        <w:t xml:space="preserve"> Você deve entrar em tela cheia na janela Registro para definir alguns desses recursos. Clique em Entrar em tela cheia para entrar em tela cheia. Clique em Sair da tela cheia para sair da tela cheia.</w:t>
      </w:r>
    </w:p>
    <w:p w14:paraId="68F887B1" w14:textId="77777777" w:rsidR="004470EF" w:rsidRPr="002E6533" w:rsidRDefault="00000000">
      <w:pPr>
        <w:pStyle w:val="Corpodetexto"/>
      </w:pPr>
      <w:r w:rsidRPr="002E6533">
        <w:t>Nesta página</w:t>
      </w:r>
    </w:p>
    <w:p w14:paraId="217A8BA9" w14:textId="77777777" w:rsidR="004470EF" w:rsidRPr="002E6533" w:rsidRDefault="004470EF">
      <w:pPr>
        <w:pStyle w:val="Compact"/>
      </w:pPr>
      <w:hyperlink w:anchor="X9d3578f6c23ed56b6c9a057325d0ebd8dff0e84">
        <w:r w:rsidRPr="002E6533">
          <w:rPr>
            <w:rStyle w:val="Hyperlink"/>
          </w:rPr>
          <w:t>Tarefa 1: Selecionar os usuários e grupos que devem estar disponíveis para seleção</w:t>
        </w:r>
      </w:hyperlink>
    </w:p>
    <w:p w14:paraId="754C9D9F" w14:textId="77777777" w:rsidR="004470EF" w:rsidRPr="002E6533" w:rsidRDefault="004470EF">
      <w:pPr>
        <w:pStyle w:val="Compact"/>
      </w:pPr>
      <w:hyperlink w:anchor="X38b9a0627ab82c597fb1d5c3490271d6a464395">
        <w:r w:rsidRPr="002E6533">
          <w:rPr>
            <w:rStyle w:val="Hyperlink"/>
          </w:rPr>
          <w:t>Tarefa 2: Adicionar regras de seleção para alterar o nível de acesso do campo Permissões de registro</w:t>
        </w:r>
      </w:hyperlink>
    </w:p>
    <w:p w14:paraId="1747C4B1" w14:textId="77777777" w:rsidR="004470EF" w:rsidRPr="002E6533" w:rsidRDefault="004470EF">
      <w:pPr>
        <w:pStyle w:val="Compact"/>
      </w:pPr>
      <w:hyperlink w:anchor="Atualizandopermiss%C3%B5es">
        <w:r w:rsidRPr="002E6533">
          <w:rPr>
            <w:rStyle w:val="Hyperlink"/>
          </w:rPr>
          <w:t>Atualizando permissões</w:t>
        </w:r>
      </w:hyperlink>
    </w:p>
    <w:p w14:paraId="37516B61" w14:textId="77777777" w:rsidR="004470EF" w:rsidRPr="002E6533" w:rsidRDefault="00000000">
      <w:pPr>
        <w:pStyle w:val="Ttulo2"/>
      </w:pPr>
      <w:bookmarkStart w:id="1776" w:name="Xda75f8138a262e9f2cd7b7d58a80a4ea363293d"/>
      <w:r w:rsidRPr="002E6533">
        <w:t>Tarefa 1: Selecionar os usuários e grupos que devem estar disponíveis para seleção</w:t>
      </w:r>
    </w:p>
    <w:p w14:paraId="4991411A" w14:textId="77777777" w:rsidR="004470EF" w:rsidRPr="002E6533" w:rsidRDefault="00000000">
      <w:pPr>
        <w:pStyle w:val="Compact"/>
      </w:pPr>
      <w:r w:rsidRPr="002E6533">
        <w:t>Em seu aplicativo, vá para a guia Designer &gt; guia Layout &gt; painel Objetos &gt; Seu Campo &gt; painel Propriedades.</w:t>
      </w:r>
    </w:p>
    <w:p w14:paraId="647B6C9E" w14:textId="77777777" w:rsidR="004470EF" w:rsidRPr="002E6533" w:rsidRDefault="00000000">
      <w:pPr>
        <w:pStyle w:val="Compact"/>
      </w:pPr>
      <w:r w:rsidRPr="002E6533">
        <w:t>No campo Modelo de permissão, selecione Manual.</w:t>
      </w:r>
    </w:p>
    <w:p w14:paraId="6E02D1FF" w14:textId="77777777" w:rsidR="004470EF" w:rsidRPr="002E6533" w:rsidRDefault="00000000">
      <w:pPr>
        <w:pStyle w:val="Compact"/>
      </w:pPr>
      <w:r w:rsidRPr="002E6533">
        <w:t>Na seção Preenchimento do campo, clique em Adicionar imagem.</w:t>
      </w:r>
    </w:p>
    <w:p w14:paraId="7D3F135A" w14:textId="77777777" w:rsidR="004470EF" w:rsidRPr="002E6533" w:rsidRDefault="00000000">
      <w:pPr>
        <w:pStyle w:val="Compact"/>
      </w:pPr>
      <w:r w:rsidRPr="002E6533">
        <w:t>Na lista Disponível, selecione os usuários e grupos que devem estar disponíveis para seleção no campo Permissões de registro e clique em Aplicar.</w:t>
      </w:r>
    </w:p>
    <w:p w14:paraId="77D65D4D" w14:textId="77777777" w:rsidR="004470EF" w:rsidRPr="002E6533" w:rsidRDefault="00000000">
      <w:r w:rsidRPr="002E6533">
        <w:t>No campo Usuários/Grupos, selecione o nível aplicável de acesso que você quer que cada usuário e grupo tenha para o registro.</w:t>
      </w:r>
    </w:p>
    <w:p w14:paraId="75C64BAE" w14:textId="77777777" w:rsidR="004470EF" w:rsidRPr="002E6533" w:rsidRDefault="00000000">
      <w:r w:rsidRPr="002E6533">
        <w:t>Por padrão, todos os usuários e grupos selecionados em um campo do tipo Permissões de registro têm acesso de leitura a seus registros atribuídos. Clique na caixa de seleção aplicável para atualizar e/ou excluir.</w:t>
      </w:r>
    </w:p>
    <w:p w14:paraId="53524407" w14:textId="77777777" w:rsidR="004470EF" w:rsidRPr="002E6533" w:rsidRDefault="00000000">
      <w:pPr>
        <w:numPr>
          <w:ilvl w:val="0"/>
          <w:numId w:val="1"/>
        </w:numPr>
      </w:pPr>
      <w:r w:rsidRPr="002E6533">
        <w:t>Selecione também um usuário ou grupo padrão usado quando os usuários adicionam novos registros. Se você quiser que a seção padrão seja o criador do registro, selecione Adotar como padrão grupos do criador do registro.</w:t>
      </w:r>
    </w:p>
    <w:p w14:paraId="16089717" w14:textId="77777777" w:rsidR="004470EF" w:rsidRPr="002E6533" w:rsidRDefault="00000000">
      <w:pPr>
        <w:numPr>
          <w:ilvl w:val="0"/>
          <w:numId w:val="1"/>
        </w:numPr>
      </w:pPr>
      <w:r w:rsidRPr="002E6533">
        <w:t>Ao trabalhar com grupos, você pode incluir os subgrupos de um grupo selecionado na lista de valores disponíveis para um campo do tipo Permissões de registro. Para incluir um subgrupo, selecione Em cascata para o grupo no campo Usuários/grupos.</w:t>
      </w:r>
    </w:p>
    <w:p w14:paraId="6298F8F6" w14:textId="77777777" w:rsidR="004470EF" w:rsidRPr="002E6533" w:rsidRDefault="00000000">
      <w:pPr>
        <w:numPr>
          <w:ilvl w:val="0"/>
          <w:numId w:val="1"/>
        </w:numPr>
      </w:pPr>
      <w:r w:rsidRPr="002E6533">
        <w:rPr>
          <w:b/>
          <w:bCs/>
        </w:rPr>
        <w:lastRenderedPageBreak/>
        <w:t>Observação:</w:t>
      </w:r>
      <w:r w:rsidRPr="002E6533">
        <w:t xml:space="preserve">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2193EAA2" w14:textId="77777777" w:rsidR="004470EF" w:rsidRPr="002E6533" w:rsidRDefault="00000000">
      <w:pPr>
        <w:pStyle w:val="Compact"/>
      </w:pPr>
      <w:r w:rsidRPr="002E6533">
        <w:t>Se você quiser exibir apenas grupos no campo do qual o usuário é membro, selecione Exibir grupos que contêm o usuário.</w:t>
      </w:r>
    </w:p>
    <w:p w14:paraId="429D0698" w14:textId="77777777" w:rsidR="004470EF" w:rsidRPr="002E6533" w:rsidRDefault="00000000">
      <w:pPr>
        <w:pStyle w:val="Compact"/>
      </w:pPr>
      <w:r w:rsidRPr="002E6533">
        <w:t>Se você quiser impedir que usuários inativos sejam preenchidos no campo, selecione Excluir usuários inativos.</w:t>
      </w:r>
    </w:p>
    <w:p w14:paraId="1D12C279" w14:textId="77777777" w:rsidR="004470EF" w:rsidRPr="002E6533" w:rsidRDefault="00000000">
      <w:pPr>
        <w:pStyle w:val="Compact"/>
      </w:pPr>
      <w:r w:rsidRPr="002E6533">
        <w:t>Clique em Salvarpara salvar as alterações.</w:t>
      </w:r>
    </w:p>
    <w:bookmarkEnd w:id="1776"/>
    <w:p w14:paraId="73BB59D8" w14:textId="77777777" w:rsidR="004470EF" w:rsidRPr="002E6533" w:rsidRDefault="00000000">
      <w:pPr>
        <w:pStyle w:val="Ttulo2"/>
      </w:pPr>
      <w:r w:rsidRPr="002E6533">
        <w:t>Tarefa 2: Adicionar regras de seleção para alterar o nível de acesso do campo Permissões de registro</w:t>
      </w:r>
    </w:p>
    <w:p w14:paraId="7572B504" w14:textId="77777777" w:rsidR="004470EF" w:rsidRPr="002E6533" w:rsidRDefault="00000000">
      <w:pPr>
        <w:pStyle w:val="FirstParagraph"/>
      </w:pPr>
      <w:r w:rsidRPr="002E6533">
        <w:t>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4C975CE7" w14:textId="77777777" w:rsidR="004470EF" w:rsidRPr="002E6533" w:rsidRDefault="00000000">
      <w:pPr>
        <w:pStyle w:val="Corpodetexto"/>
      </w:pPr>
      <w:r w:rsidRPr="002E6533">
        <w:t>Você pode criar regras diversas para modificar direitos dinamicamente com base no conteúdo do registro. Quando você configurar diversas regras, os direitos do usuário serão os mais abrangentes permitidos pelas regras. 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65D3ECE5" w14:textId="77777777" w:rsidR="004470EF" w:rsidRPr="002E6533" w:rsidRDefault="00000000">
      <w:pPr>
        <w:pStyle w:val="Corpodetexto"/>
      </w:pPr>
      <w:r w:rsidRPr="002E6533">
        <w:t>Certifique-se de que pelo menos 1 usuário tenha direitos em relação, adicionando um usuário ou grupo padrão. Quando nenhuma das condições da regra são verdadeiras, os direitos são concedidos ao usuário padrão ou ao grupo.</w:t>
      </w:r>
    </w:p>
    <w:p w14:paraId="0E340B60" w14:textId="77777777" w:rsidR="004470EF" w:rsidRPr="002E6533" w:rsidRDefault="00000000">
      <w:pPr>
        <w:pStyle w:val="Compact"/>
      </w:pPr>
      <w:r w:rsidRPr="002E6533">
        <w:t>Na seção Regras, clique em Adicionar imagem.</w:t>
      </w:r>
    </w:p>
    <w:p w14:paraId="7DA510DA" w14:textId="77777777" w:rsidR="004470EF" w:rsidRPr="002E6533" w:rsidRDefault="00000000">
      <w:pPr>
        <w:pStyle w:val="Compact"/>
      </w:pPr>
      <w:r w:rsidRPr="002E6533">
        <w:t>Na seção Informações sobre a regra, digite um nome e uma descrição para a regra.</w:t>
      </w:r>
    </w:p>
    <w:p w14:paraId="40847721" w14:textId="77777777" w:rsidR="004470EF" w:rsidRPr="002E6533" w:rsidRDefault="00000000">
      <w:pPr>
        <w:pStyle w:val="Compact"/>
      </w:pPr>
      <w:r w:rsidRPr="002E6533">
        <w:t>No campo Permissões, selecione as permissões de Leitura, Atualização ou Exclusão aplicáveis.</w:t>
      </w:r>
    </w:p>
    <w:p w14:paraId="34DAF140" w14:textId="77777777" w:rsidR="004470EF" w:rsidRPr="002E6533" w:rsidRDefault="00000000">
      <w:pPr>
        <w:pStyle w:val="Compact"/>
      </w:pPr>
      <w:r w:rsidRPr="002E6533">
        <w:t>No campo Condições, faça o seguinte para criar 1 ou mais regras:</w:t>
      </w:r>
    </w:p>
    <w:p w14:paraId="4E65E9EF" w14:textId="77777777" w:rsidR="004470EF" w:rsidRPr="002E6533" w:rsidRDefault="00000000">
      <w:pPr>
        <w:pStyle w:val="Compact"/>
        <w:numPr>
          <w:ilvl w:val="1"/>
          <w:numId w:val="0"/>
        </w:numPr>
      </w:pPr>
      <w:r w:rsidRPr="002E6533">
        <w:t>Na lista Nome do campo, selecione o campo que será avaliado em relação a 1 ou mais valores específicos.</w:t>
      </w:r>
    </w:p>
    <w:p w14:paraId="36CC4CD1" w14:textId="77777777" w:rsidR="004470EF" w:rsidRPr="002E6533" w:rsidRDefault="00000000">
      <w:pPr>
        <w:pStyle w:val="Compact"/>
        <w:numPr>
          <w:ilvl w:val="1"/>
          <w:numId w:val="0"/>
        </w:numPr>
      </w:pPr>
      <w:r w:rsidRPr="002E6533">
        <w:t>Na lista Operador, selecione o operador de filtro.</w:t>
      </w:r>
    </w:p>
    <w:p w14:paraId="56ABC358" w14:textId="77777777" w:rsidR="004470EF" w:rsidRPr="002E6533" w:rsidRDefault="00000000">
      <w:pPr>
        <w:pStyle w:val="Compact"/>
        <w:numPr>
          <w:ilvl w:val="1"/>
          <w:numId w:val="0"/>
        </w:numPr>
      </w:pPr>
      <w:r w:rsidRPr="002E6533">
        <w:t>No campo Valores, insira um valor ou clique em Reticências para selecionar os valores para a condição.</w:t>
      </w:r>
    </w:p>
    <w:p w14:paraId="1671E382" w14:textId="77777777" w:rsidR="004470EF" w:rsidRPr="002E6533" w:rsidRDefault="00000000">
      <w:pPr>
        <w:pStyle w:val="Compact"/>
        <w:numPr>
          <w:ilvl w:val="1"/>
          <w:numId w:val="0"/>
        </w:numPr>
      </w:pPr>
      <w:r w:rsidRPr="002E6533">
        <w:t>Para salvar as alterações, clique em Aplicar.</w:t>
      </w:r>
    </w:p>
    <w:p w14:paraId="2A31B238" w14:textId="77777777" w:rsidR="004470EF" w:rsidRPr="002E6533" w:rsidRDefault="00000000">
      <w:pPr>
        <w:pStyle w:val="Compact"/>
      </w:pPr>
      <w:r w:rsidRPr="002E6533">
        <w:t>Na seção Preenchimento do campo, clique em Adicionar imagem.</w:t>
      </w:r>
    </w:p>
    <w:p w14:paraId="4F8EC677" w14:textId="77777777" w:rsidR="004470EF" w:rsidRPr="002E6533" w:rsidRDefault="00000000">
      <w:pPr>
        <w:pStyle w:val="Compact"/>
      </w:pPr>
      <w:r w:rsidRPr="002E6533">
        <w:lastRenderedPageBreak/>
        <w:t>Execute 1 ou as duas ações a seguir para selecionar usuários e grupos:</w:t>
      </w:r>
    </w:p>
    <w:p w14:paraId="33609EF2" w14:textId="77777777" w:rsidR="004470EF" w:rsidRPr="002E6533" w:rsidRDefault="00000000">
      <w:pPr>
        <w:pStyle w:val="Compact"/>
        <w:numPr>
          <w:ilvl w:val="1"/>
          <w:numId w:val="0"/>
        </w:numPr>
      </w:pPr>
      <w:r w:rsidRPr="002E6533">
        <w:t>Para adicionar um grupo, no menu suspenso, selecione Grupos e clique nos grupos que deseja adicionar.</w:t>
      </w:r>
    </w:p>
    <w:p w14:paraId="1CBE69FB" w14:textId="77777777" w:rsidR="004470EF" w:rsidRPr="002E6533" w:rsidRDefault="00000000">
      <w:pPr>
        <w:numPr>
          <w:ilvl w:val="1"/>
          <w:numId w:val="0"/>
        </w:numPr>
      </w:pPr>
      <w:r w:rsidRPr="002E6533">
        <w:t>Para adicionar usuários, no menu suspenso, selecione Usuários e clique nos usuários que deseja adicionar.</w:t>
      </w:r>
    </w:p>
    <w:p w14:paraId="4FF48146" w14:textId="77777777" w:rsidR="004470EF" w:rsidRPr="002E6533" w:rsidRDefault="00000000">
      <w:pPr>
        <w:numPr>
          <w:ilvl w:val="1"/>
          <w:numId w:val="0"/>
        </w:numPr>
      </w:pPr>
      <w:r w:rsidRPr="002E6533">
        <w:rPr>
          <w:b/>
          <w:bCs/>
        </w:rPr>
        <w:t>Observação:</w:t>
      </w:r>
      <w:r w:rsidRPr="002E6533">
        <w:t xml:space="preserve"> Para pesquisar uma função específica, digite o nome da função no </w:t>
      </w:r>
      <w:proofErr w:type="gramStart"/>
      <w:r w:rsidRPr="002E6533">
        <w:t>campo Localizar</w:t>
      </w:r>
      <w:proofErr w:type="gramEnd"/>
      <w:r w:rsidRPr="002E6533">
        <w:t xml:space="preserve"> e, se aplicável, selecione o tipo na lista adjacente. Clique em Search. Os resultados de sua pesquisa são exibidos na lista Disponível do nó Resultados da pesquisa.</w:t>
      </w:r>
    </w:p>
    <w:p w14:paraId="72103205" w14:textId="77777777" w:rsidR="004470EF" w:rsidRPr="002E6533" w:rsidRDefault="00000000">
      <w:r w:rsidRPr="002E6533">
        <w:t>Clique em Aplicar.</w:t>
      </w:r>
    </w:p>
    <w:p w14:paraId="725BD09E" w14:textId="77777777" w:rsidR="004470EF" w:rsidRPr="002E6533" w:rsidRDefault="00000000">
      <w:pPr>
        <w:pStyle w:val="Compact"/>
      </w:pPr>
      <w:r w:rsidRPr="002E6533">
        <w:t>Selecione os privilégios para cada usuário e grupo.</w:t>
      </w:r>
    </w:p>
    <w:p w14:paraId="475F1F54" w14:textId="77777777" w:rsidR="004470EF" w:rsidRPr="002E6533" w:rsidRDefault="00000000">
      <w:pPr>
        <w:pStyle w:val="Compact"/>
      </w:pPr>
      <w:r w:rsidRPr="002E6533">
        <w:t>Na lista Usuários/grupos, clique no padrão para definir um usuário ou grupo como a seleção padrão para o campo.</w:t>
      </w:r>
    </w:p>
    <w:p w14:paraId="2741C2F1" w14:textId="77777777" w:rsidR="004470EF" w:rsidRPr="002E6533" w:rsidRDefault="00000000">
      <w:pPr>
        <w:pStyle w:val="Compact"/>
      </w:pPr>
      <w:r w:rsidRPr="002E6533">
        <w:t>(Opcional) Clique em Cascata para incluir os subgrupos de um grupo selecionado.</w:t>
      </w:r>
    </w:p>
    <w:p w14:paraId="20E060D5" w14:textId="77777777" w:rsidR="004470EF" w:rsidRPr="002E6533" w:rsidRDefault="00000000">
      <w:pPr>
        <w:pStyle w:val="Compact"/>
      </w:pPr>
      <w:r w:rsidRPr="002E6533">
        <w:t>Clique em Salvar para salvar as alterações.</w:t>
      </w:r>
    </w:p>
    <w:p w14:paraId="5AEF9794" w14:textId="77777777" w:rsidR="004470EF" w:rsidRPr="002E6533" w:rsidRDefault="00000000">
      <w:pPr>
        <w:pStyle w:val="Ttulo2"/>
      </w:pPr>
      <w:bookmarkStart w:id="1777" w:name="atualizando-permissões"/>
      <w:r w:rsidRPr="002E6533">
        <w:t>Atualizando permissões</w:t>
      </w:r>
    </w:p>
    <w:p w14:paraId="3496FE8E" w14:textId="77777777" w:rsidR="004470EF" w:rsidRPr="002E6533" w:rsidRDefault="00000000">
      <w:pPr>
        <w:pStyle w:val="FirstParagraph"/>
      </w:pPr>
      <w:r w:rsidRPr="002E6533">
        <w:t>As modificações dos direitos concedidos por um campo de permissões manuais de registro não se aplicam automaticamente aos registros existentes, somente aos novos registros adicionados após a alteração. Para aplicar as alterações nos registros existentes, você deve atualizar o campo e salvar os registros. O procedimento a seguir atualiza o campo para todos os registros.</w:t>
      </w:r>
    </w:p>
    <w:p w14:paraId="1FB055BF" w14:textId="77777777" w:rsidR="004470EF" w:rsidRPr="002E6533" w:rsidRDefault="00000000">
      <w:pPr>
        <w:pStyle w:val="Compact"/>
      </w:pPr>
      <w:r w:rsidRPr="002E6533">
        <w:t>Para atualizar os registros existentes, execute uma pesquisa avançada que inclui apenas o campo de chave do aplicativo e o campo de permissões manuais.</w:t>
      </w:r>
    </w:p>
    <w:p w14:paraId="4AD630CA" w14:textId="77777777" w:rsidR="004470EF" w:rsidRPr="002E6533" w:rsidRDefault="00000000">
      <w:pPr>
        <w:pStyle w:val="Compact"/>
      </w:pPr>
      <w:r w:rsidRPr="002E6533">
        <w:t>Exporta os resultados para arquivo CSV</w:t>
      </w:r>
    </w:p>
    <w:p w14:paraId="161A9C43" w14:textId="77777777" w:rsidR="004470EF" w:rsidRPr="002E6533" w:rsidRDefault="00000000">
      <w:pPr>
        <w:pStyle w:val="Compact"/>
      </w:pPr>
      <w:r w:rsidRPr="002E6533">
        <w:t>Execute uma importação de dados no arquivo CSV.</w:t>
      </w:r>
    </w:p>
    <w:p w14:paraId="15E978E1" w14:textId="77777777" w:rsidR="004470EF" w:rsidRPr="002E6533" w:rsidRDefault="00000000">
      <w:pPr>
        <w:pStyle w:val="Ttulo1"/>
      </w:pPr>
      <w:bookmarkStart w:id="1778" w:name="Xa8a3bee2f790db4992e46bab23afa28a1418412"/>
      <w:bookmarkEnd w:id="1775"/>
      <w:bookmarkEnd w:id="1777"/>
      <w:r w:rsidRPr="002E6533">
        <w:t>Configurando permissões herdadas para um campo Permissões de registro</w:t>
      </w:r>
    </w:p>
    <w:p w14:paraId="38CF0E9B" w14:textId="77777777" w:rsidR="004470EF" w:rsidRPr="002E6533" w:rsidRDefault="00000000">
      <w:pPr>
        <w:pStyle w:val="FirstParagraph"/>
      </w:pPr>
      <w:r w:rsidRPr="002E6533">
        <w:t xml:space="preserve">Um </w:t>
      </w:r>
      <w:hyperlink r:id="rId2833">
        <w:r w:rsidR="004470EF" w:rsidRPr="002E6533">
          <w:rPr>
            <w:rStyle w:val="Hyperlink"/>
          </w:rPr>
          <w:t>campo de permissões de registro</w:t>
        </w:r>
      </w:hyperlink>
      <w:r w:rsidRPr="002E6533">
        <w:t xml:space="preserve"> herda permissões de registro dos </w:t>
      </w:r>
      <w:hyperlink r:id="rId2834">
        <w:r w:rsidR="004470EF" w:rsidRPr="002E6533">
          <w:rPr>
            <w:rStyle w:val="Hyperlink"/>
          </w:rPr>
          <w:t>aplicativos</w:t>
        </w:r>
      </w:hyperlink>
      <w:r w:rsidRPr="002E6533">
        <w:t xml:space="preserve"> ou níveis relacionados e é exibido aos usuários finais como um campo somente leitura. O valor do campo é automaticamente preenchido por 1 ou mais campos do tipo Permissões de registro definidos por você. Ao escolher esta opção, você deve selecionar pelo menos 1 campo Permissões de registro em um aplicativo relacionado ou nível de dados para herdar dele as permissões.</w:t>
      </w:r>
    </w:p>
    <w:p w14:paraId="7A7012FE" w14:textId="77777777" w:rsidR="004470EF" w:rsidRPr="002E6533" w:rsidRDefault="00000000">
      <w:pPr>
        <w:pStyle w:val="Corpodetexto"/>
      </w:pPr>
      <w:r w:rsidRPr="002E6533">
        <w:t>Nesta página</w:t>
      </w:r>
    </w:p>
    <w:p w14:paraId="38958D70" w14:textId="77777777" w:rsidR="004470EF" w:rsidRPr="002E6533" w:rsidRDefault="004470EF">
      <w:pPr>
        <w:pStyle w:val="Compact"/>
      </w:pPr>
      <w:hyperlink w:anchor="X0981044f3a8b9f899a10583f65c20a355537b84">
        <w:r w:rsidRPr="002E6533">
          <w:rPr>
            <w:rStyle w:val="Hyperlink"/>
          </w:rPr>
          <w:t>Considerações ao configurar o modelo de permissões herdadas</w:t>
        </w:r>
      </w:hyperlink>
    </w:p>
    <w:p w14:paraId="5C5FE292" w14:textId="77777777" w:rsidR="004470EF" w:rsidRPr="002E6533" w:rsidRDefault="004470EF">
      <w:pPr>
        <w:pStyle w:val="Compact"/>
      </w:pPr>
      <w:hyperlink w:anchor="Herdandoregrasdepermiss%C3%A3o">
        <w:r w:rsidRPr="002E6533">
          <w:rPr>
            <w:rStyle w:val="Hyperlink"/>
          </w:rPr>
          <w:t>Herdando regras de permissão</w:t>
        </w:r>
      </w:hyperlink>
    </w:p>
    <w:p w14:paraId="6583CF8E" w14:textId="77777777" w:rsidR="004470EF" w:rsidRPr="002E6533" w:rsidRDefault="004470EF">
      <w:pPr>
        <w:pStyle w:val="Compact"/>
      </w:pPr>
      <w:hyperlink w:anchor="Xecd878112e8362b16dcd18dbe1066e16a8247dd">
        <w:r w:rsidRPr="002E6533">
          <w:rPr>
            <w:rStyle w:val="Hyperlink"/>
          </w:rPr>
          <w:t>Condições para novo cálculo para valores de campo de permissão de registro herdada</w:t>
        </w:r>
      </w:hyperlink>
    </w:p>
    <w:p w14:paraId="0CBE7699" w14:textId="77777777" w:rsidR="004470EF" w:rsidRPr="002E6533" w:rsidRDefault="004470EF">
      <w:pPr>
        <w:pStyle w:val="Compact"/>
      </w:pPr>
      <w:hyperlink w:anchor="Xaee7d6384c21e8a71c03d8a1ea8668fee5c94ed">
        <w:r w:rsidRPr="002E6533">
          <w:rPr>
            <w:rStyle w:val="Hyperlink"/>
          </w:rPr>
          <w:t>Definir regras para herdar permissões de um registro relacionado</w:t>
        </w:r>
      </w:hyperlink>
    </w:p>
    <w:p w14:paraId="01D8704D" w14:textId="77777777" w:rsidR="004470EF" w:rsidRPr="002E6533" w:rsidRDefault="004470EF">
      <w:pPr>
        <w:pStyle w:val="Compact"/>
      </w:pPr>
      <w:hyperlink w:anchor="Xbe7c176b6a7f46b90d23cf645faa4f86b22c829">
        <w:r w:rsidRPr="002E6533">
          <w:rPr>
            <w:rStyle w:val="Hyperlink"/>
          </w:rPr>
          <w:t>Configurando permissões herdadas por meio de referências internas</w:t>
        </w:r>
      </w:hyperlink>
    </w:p>
    <w:p w14:paraId="6758ED99" w14:textId="77777777" w:rsidR="004470EF" w:rsidRPr="002E6533" w:rsidRDefault="004470EF">
      <w:pPr>
        <w:pStyle w:val="Compact"/>
      </w:pPr>
      <w:hyperlink w:anchor="X2744993a208ac5f662bc88fdcf74a0ac0849f9e">
        <w:r w:rsidRPr="002E6533">
          <w:rPr>
            <w:rStyle w:val="Hyperlink"/>
          </w:rPr>
          <w:t>Criar um campo de permissão de registro auto-herdado</w:t>
        </w:r>
      </w:hyperlink>
    </w:p>
    <w:p w14:paraId="599FE631" w14:textId="77777777" w:rsidR="004470EF" w:rsidRPr="002E6533" w:rsidRDefault="00000000">
      <w:pPr>
        <w:pStyle w:val="Ttulo2"/>
      </w:pPr>
      <w:bookmarkStart w:id="1779" w:name="X69149df9df41d45203a27947f9a9d4aff443d40"/>
      <w:r w:rsidRPr="002E6533">
        <w:t>Considerações ao configurar o modelo de permissões herdadas</w:t>
      </w:r>
    </w:p>
    <w:p w14:paraId="664ECDF3" w14:textId="77777777" w:rsidR="004470EF" w:rsidRPr="002E6533" w:rsidRDefault="00000000">
      <w:pPr>
        <w:pStyle w:val="FirstParagraph"/>
      </w:pPr>
      <w:r w:rsidRPr="002E6533">
        <w:t>Caso existam registros no aplicativo que você está gerenciando, será acionado um processo para definir permissões para tais registros. Se você excluir um registro no nível pai com registros no nível filho que herdam permissões do registro pai, as permissões nos registros no nível filho serão excluídas.</w:t>
      </w:r>
    </w:p>
    <w:p w14:paraId="783FCF8C" w14:textId="77777777" w:rsidR="004470EF" w:rsidRPr="002E6533" w:rsidRDefault="00000000">
      <w:pPr>
        <w:pStyle w:val="Corpodetexto"/>
      </w:pPr>
      <w:r w:rsidRPr="002E6533">
        <w:t>Depois de selecionar o modelo de Permissões herdadas para um campo do tipo Permissões de registro, você não poderá alterar o método de permissão.</w:t>
      </w:r>
    </w:p>
    <w:p w14:paraId="430A19C2" w14:textId="77777777" w:rsidR="004470EF" w:rsidRPr="002E6533" w:rsidRDefault="00000000">
      <w:pPr>
        <w:pStyle w:val="Corpodetexto"/>
      </w:pPr>
      <w:r w:rsidRPr="002E6533">
        <w:rPr>
          <w:b/>
          <w:bCs/>
        </w:rPr>
        <w:t>Importante:</w:t>
      </w:r>
      <w:r w:rsidRPr="002E6533">
        <w:t xml:space="preserve"> Você deve entrar em tela cheia na janela Registro para definir alguns desses recursos. Clique em Entrar em tela cheia para entrar em tela cheia. Clique em Sair da tela cheia para sair da tela cheia.</w:t>
      </w:r>
    </w:p>
    <w:p w14:paraId="758AF087" w14:textId="77777777" w:rsidR="004470EF" w:rsidRPr="002E6533" w:rsidRDefault="00000000">
      <w:pPr>
        <w:pStyle w:val="Ttulo2"/>
      </w:pPr>
      <w:bookmarkStart w:id="1780" w:name="herdando-regras-de-permissão"/>
      <w:bookmarkEnd w:id="1779"/>
      <w:r w:rsidRPr="002E6533">
        <w:t>Herdando regras de permissão</w:t>
      </w:r>
    </w:p>
    <w:p w14:paraId="6E3A6F10" w14:textId="77777777" w:rsidR="004470EF" w:rsidRPr="002E6533" w:rsidRDefault="00000000">
      <w:pPr>
        <w:pStyle w:val="FirstParagraph"/>
      </w:pPr>
      <w:r w:rsidRPr="002E6533">
        <w:t>O método de permissões herdadas permite que os usuários definam permissões em 1 registro e tenham essas permissões automaticamente aplicadas aos registros relacionados.</w:t>
      </w:r>
    </w:p>
    <w:p w14:paraId="52C3BB1D" w14:textId="77777777" w:rsidR="004470EF" w:rsidRPr="002E6533" w:rsidRDefault="00000000">
      <w:pPr>
        <w:pStyle w:val="Compact"/>
      </w:pPr>
      <w:r w:rsidRPr="002E6533">
        <w:t>Todas as referências: Herda permissões de registro de todos os registros relacionados. Se você definir as permissões em um registro, essas permissões serão automaticamente aplicadas a todos os registros relacionados.</w:t>
      </w:r>
    </w:p>
    <w:p w14:paraId="39EE1C94" w14:textId="77777777" w:rsidR="004470EF" w:rsidRPr="002E6533" w:rsidRDefault="00000000">
      <w:pPr>
        <w:pStyle w:val="Compact"/>
      </w:pPr>
      <w:r w:rsidRPr="002E6533">
        <w:t>Referências selecionadas: Herda permissões de registro dos registros relacionados selecionados. Se você definir as permissões em um registro, essas permissões serão automaticamente aplicadas aos registros relacionados especificados.</w:t>
      </w:r>
    </w:p>
    <w:p w14:paraId="7ECB39D2" w14:textId="77777777" w:rsidR="004470EF" w:rsidRPr="002E6533" w:rsidRDefault="00000000">
      <w:pPr>
        <w:pStyle w:val="Ttulo2"/>
      </w:pPr>
      <w:bookmarkStart w:id="1781" w:name="Xb35fe6ef73941322600f9b21ec1eddba513bae9"/>
      <w:bookmarkEnd w:id="1780"/>
      <w:r w:rsidRPr="002E6533">
        <w:t>Condições para novo cálculo para valores de campo de permissão de registro herdada</w:t>
      </w:r>
    </w:p>
    <w:p w14:paraId="5576283F" w14:textId="77777777" w:rsidR="004470EF" w:rsidRPr="002E6533" w:rsidRDefault="00000000">
      <w:r w:rsidRPr="002E6533">
        <w:t>A configuração de um campo do tipo Permissões de registro é alterada e o campo é referido pelo campo Permissões de registro herdadas.</w:t>
      </w:r>
    </w:p>
    <w:p w14:paraId="30F2D593" w14:textId="77777777" w:rsidR="004470EF" w:rsidRPr="002E6533" w:rsidRDefault="00000000">
      <w:r w:rsidRPr="002E6533">
        <w:t>Isso ocorrerá apenas se os usuários e grupos disponíveis forem alterados em um campo do tipo Permissões de registro com seleção manual ou se as regras forem alteradas em um campo do tipo Permissões de registro com seleção automática.</w:t>
      </w:r>
    </w:p>
    <w:p w14:paraId="6EF83653" w14:textId="77777777" w:rsidR="004470EF" w:rsidRPr="002E6533" w:rsidRDefault="00000000">
      <w:pPr>
        <w:pStyle w:val="Compact"/>
      </w:pPr>
      <w:r w:rsidRPr="002E6533">
        <w:lastRenderedPageBreak/>
        <w:t>Um campo do tipo Permissões de registro referido pelo campo Permissões de registro herdadas for excluído.</w:t>
      </w:r>
    </w:p>
    <w:p w14:paraId="43490AC2" w14:textId="77777777" w:rsidR="004470EF" w:rsidRPr="002E6533" w:rsidRDefault="00000000">
      <w:pPr>
        <w:pStyle w:val="Compact"/>
      </w:pPr>
      <w:r w:rsidRPr="002E6533">
        <w:t>Um campo do tipo Permissões de registro é alterado para Restrito ou Não restrito e as permissões são editadas na seção Preenchimento de campo.</w:t>
      </w:r>
    </w:p>
    <w:p w14:paraId="642E9103" w14:textId="77777777" w:rsidR="004470EF" w:rsidRPr="002E6533" w:rsidRDefault="00000000">
      <w:pPr>
        <w:pStyle w:val="Ttulo2"/>
      </w:pPr>
      <w:bookmarkStart w:id="1782" w:name="X8f743b27b6fca738314205b1da85171a5653dca"/>
      <w:bookmarkEnd w:id="1781"/>
      <w:r w:rsidRPr="002E6533">
        <w:t>Definir regras para herdar permissões de um registro relacionado</w:t>
      </w:r>
    </w:p>
    <w:p w14:paraId="697E0671" w14:textId="77777777" w:rsidR="004470EF" w:rsidRPr="002E6533" w:rsidRDefault="00000000">
      <w:pPr>
        <w:pStyle w:val="Compact"/>
      </w:pPr>
      <w:r w:rsidRPr="002E6533">
        <w:t>Em seu aplicativo, vá para a guia Designer &gt; guia Layout &gt; painel Objetos &gt; Seu Campo &gt; painel Propriedades.</w:t>
      </w:r>
    </w:p>
    <w:p w14:paraId="22C9FB8A" w14:textId="77777777" w:rsidR="004470EF" w:rsidRPr="002E6533" w:rsidRDefault="00000000">
      <w:pPr>
        <w:pStyle w:val="Compact"/>
      </w:pPr>
      <w:r w:rsidRPr="002E6533">
        <w:t>No campo Modelo de permissão, selecione Herdado.</w:t>
      </w:r>
    </w:p>
    <w:p w14:paraId="39C3927C" w14:textId="77777777" w:rsidR="004470EF" w:rsidRPr="002E6533" w:rsidRDefault="00000000">
      <w:pPr>
        <w:pStyle w:val="Compact"/>
      </w:pPr>
      <w:r w:rsidRPr="002E6533">
        <w:t>Selecione 1 dos seguintes:</w:t>
      </w:r>
    </w:p>
    <w:p w14:paraId="1ED75F1D" w14:textId="77777777" w:rsidR="004470EF" w:rsidRPr="002E6533" w:rsidRDefault="00000000">
      <w:pPr>
        <w:pStyle w:val="Compact"/>
        <w:numPr>
          <w:ilvl w:val="1"/>
          <w:numId w:val="0"/>
        </w:numPr>
      </w:pPr>
      <w:r w:rsidRPr="002E6533">
        <w:t>Clique em Todas as referências para herdar permissões de todos os registros relacionados.</w:t>
      </w:r>
    </w:p>
    <w:p w14:paraId="47689AA0" w14:textId="77777777" w:rsidR="004470EF" w:rsidRPr="002E6533" w:rsidRDefault="00000000">
      <w:pPr>
        <w:pStyle w:val="Compact"/>
        <w:numPr>
          <w:ilvl w:val="1"/>
          <w:numId w:val="0"/>
        </w:numPr>
      </w:pPr>
      <w:r w:rsidRPr="002E6533">
        <w:t>Clique em Referências selecionadas para herdar permissões dos registros relacionados selecionados.</w:t>
      </w:r>
    </w:p>
    <w:p w14:paraId="1300C3B8" w14:textId="77777777" w:rsidR="004470EF" w:rsidRPr="002E6533" w:rsidRDefault="00000000">
      <w:pPr>
        <w:pStyle w:val="Compact"/>
      </w:pPr>
      <w:r w:rsidRPr="002E6533">
        <w:t>Na seção Preenchimento do campo, selecione 1 ou mais campos Permissões de registro para exibir na lista Campos herdados.</w:t>
      </w:r>
    </w:p>
    <w:p w14:paraId="1F612A49" w14:textId="77777777" w:rsidR="004470EF" w:rsidRPr="002E6533" w:rsidRDefault="00000000">
      <w:pPr>
        <w:pStyle w:val="Compact"/>
      </w:pPr>
      <w:r w:rsidRPr="002E6533">
        <w:t>Clique em Salvar para salvar as alterações.</w:t>
      </w:r>
    </w:p>
    <w:p w14:paraId="6D9FEE16" w14:textId="77777777" w:rsidR="004470EF" w:rsidRPr="002E6533" w:rsidRDefault="00000000">
      <w:pPr>
        <w:pStyle w:val="Ttulo2"/>
      </w:pPr>
      <w:bookmarkStart w:id="1783" w:name="X0edfe4b6ba123568a0e07db9ee1fa7ec7d1289e"/>
      <w:bookmarkEnd w:id="1782"/>
      <w:r w:rsidRPr="002E6533">
        <w:t>Configurando permissões herdadas por meio de referências internas</w:t>
      </w:r>
    </w:p>
    <w:p w14:paraId="2B7DAB58" w14:textId="77777777" w:rsidR="004470EF" w:rsidRPr="002E6533" w:rsidRDefault="00000000">
      <w:pPr>
        <w:pStyle w:val="FirstParagraph"/>
      </w:pPr>
      <w:r w:rsidRPr="002E6533">
        <w:t>Referência interna é quando um aplicativo tem uma referência cruzada com ele mesmo e permite manter as relações de pai/filho dentro de um aplicativo. Essas referências permitem que um campo de permissões de registro herdadas origine as permissões por meio de uma referência cruzada interna. Não há suporte para aplicativos de vários níveis em referências internas.</w:t>
      </w:r>
    </w:p>
    <w:p w14:paraId="0F23116F" w14:textId="77777777" w:rsidR="004470EF" w:rsidRPr="002E6533" w:rsidRDefault="00000000">
      <w:pPr>
        <w:pStyle w:val="Corpodetexto"/>
      </w:pPr>
      <w:r w:rsidRPr="002E6533">
        <w:rPr>
          <w:b/>
          <w:bCs/>
        </w:rPr>
        <w:t>Importante:</w:t>
      </w:r>
      <w:r w:rsidRPr="002E6533">
        <w:t xml:space="preserve"> O Archer recomenda que as permissões de registro sejam herdadas em uma única direção usando referências cruzadas ou registros relacionados. Caso contrário, um loop de herança poderá ser criado e os registros herdarão uns dos outros indefinidamente.</w:t>
      </w:r>
    </w:p>
    <w:p w14:paraId="4F608738" w14:textId="77777777" w:rsidR="004470EF" w:rsidRPr="002E6533" w:rsidRDefault="00000000">
      <w:pPr>
        <w:pStyle w:val="Corpodetexto"/>
      </w:pPr>
      <w:r w:rsidRPr="002E6533">
        <w:t>A imagem a seguir representa a permissão de registro herdada de uma referência interna. Se uma alteração for feita no campo Filho dentro do aplicativo pai Empresa, todos os aplicativos filhos relacionados serão atualizados.</w:t>
      </w:r>
    </w:p>
    <w:p w14:paraId="45305C84" w14:textId="77777777" w:rsidR="004470EF" w:rsidRPr="002E6533" w:rsidRDefault="00000000">
      <w:pPr>
        <w:pStyle w:val="Corpodetexto"/>
      </w:pPr>
      <w:r w:rsidRPr="002E6533">
        <w:t>Permissões herdadas de pai para filho</w:t>
      </w:r>
    </w:p>
    <w:p w14:paraId="6B5A0061" w14:textId="77777777" w:rsidR="004470EF" w:rsidRPr="002E6533" w:rsidRDefault="00000000">
      <w:pPr>
        <w:pStyle w:val="Corpodetexto"/>
      </w:pPr>
      <w:r w:rsidRPr="002E6533">
        <w:t>A imagem a seguir representa a permissão de registro herdada de uma referência interna usando lógica inversa. Se alguma alteração for feita no campo Pai dentro de qualquer aplicativo filho Subsidiária, serão atualizados apenas esse aplicativo filho Subsidiária e o aplicativo pai Empresa. Os aplicativos filhos restantes não serão alterados.</w:t>
      </w:r>
    </w:p>
    <w:p w14:paraId="76CD6D90" w14:textId="77777777" w:rsidR="004470EF" w:rsidRPr="002E6533" w:rsidRDefault="00000000">
      <w:pPr>
        <w:pStyle w:val="Corpodetexto"/>
      </w:pPr>
      <w:r w:rsidRPr="002E6533">
        <w:t>Permissões herdadas de filho para pai</w:t>
      </w:r>
    </w:p>
    <w:p w14:paraId="41F135E8" w14:textId="77777777" w:rsidR="004470EF" w:rsidRPr="002E6533" w:rsidRDefault="00000000">
      <w:pPr>
        <w:pStyle w:val="Ttulo2"/>
      </w:pPr>
      <w:bookmarkStart w:id="1784" w:name="Xec766bf524e43d7bc47af35003eae43ed06b013"/>
      <w:bookmarkEnd w:id="1783"/>
      <w:r w:rsidRPr="002E6533">
        <w:lastRenderedPageBreak/>
        <w:t>Criar um campo de permissão de registro auto-herdado</w:t>
      </w:r>
    </w:p>
    <w:p w14:paraId="5DADE437" w14:textId="77777777" w:rsidR="004470EF" w:rsidRPr="002E6533" w:rsidRDefault="00000000">
      <w:pPr>
        <w:pStyle w:val="Compact"/>
      </w:pPr>
      <w:r w:rsidRPr="002E6533">
        <w:t>No campo Modelo de permissão, selecione Herdado.</w:t>
      </w:r>
    </w:p>
    <w:p w14:paraId="7318F123" w14:textId="77777777" w:rsidR="004470EF" w:rsidRPr="002E6533" w:rsidRDefault="00000000">
      <w:pPr>
        <w:pStyle w:val="Compact"/>
      </w:pPr>
      <w:r w:rsidRPr="002E6533">
        <w:t>Clique em Referências selecionadas para herdar permissões dos registros relacionados selecionados.</w:t>
      </w:r>
    </w:p>
    <w:p w14:paraId="1EE7BFC8" w14:textId="77777777" w:rsidR="004470EF" w:rsidRPr="002E6533" w:rsidRDefault="00000000">
      <w:r w:rsidRPr="002E6533">
        <w:t>Na seção Preenchimento do campo, selecione 1 ou mais campos Permissões de registro do aplicativo autorreferenciado para serem exibidos na lista Campos herdados.</w:t>
      </w:r>
    </w:p>
    <w:p w14:paraId="3BB51D12" w14:textId="77777777" w:rsidR="004470EF" w:rsidRPr="002E6533" w:rsidRDefault="00000000">
      <w:r w:rsidRPr="002E6533">
        <w:rPr>
          <w:b/>
          <w:bCs/>
        </w:rPr>
        <w:t>Observação:</w:t>
      </w:r>
      <w:r w:rsidRPr="002E6533">
        <w:t xml:space="preserve"> um rótulo de auto-herança é exibido na lista Selecionados para indicar que o campo Permissões de registro é herdado automaticamente.</w:t>
      </w:r>
    </w:p>
    <w:p w14:paraId="2E2904F8" w14:textId="77777777" w:rsidR="004470EF" w:rsidRPr="002E6533" w:rsidRDefault="00000000">
      <w:r w:rsidRPr="002E6533">
        <w:t>Clique em Salvar para salvar as alterações.</w:t>
      </w:r>
    </w:p>
    <w:p w14:paraId="76B0783B" w14:textId="77777777" w:rsidR="004470EF" w:rsidRPr="002E6533" w:rsidRDefault="00000000">
      <w:r w:rsidRPr="002E6533">
        <w:t>Para ver um exemplo de cenário, consulte Exemplo: permissões herdadas por meio de referências internas no tópico "</w:t>
      </w:r>
      <w:hyperlink r:id="rId2835">
        <w:r w:rsidR="004470EF" w:rsidRPr="002E6533">
          <w:rPr>
            <w:rStyle w:val="Hyperlink"/>
          </w:rPr>
          <w:t>Campo Permissões de registro</w:t>
        </w:r>
      </w:hyperlink>
      <w:r w:rsidRPr="002E6533">
        <w:t>".</w:t>
      </w:r>
    </w:p>
    <w:p w14:paraId="6B015CFA" w14:textId="77777777" w:rsidR="004470EF" w:rsidRPr="002E6533" w:rsidRDefault="00000000">
      <w:pPr>
        <w:pStyle w:val="Ttulo1"/>
      </w:pPr>
      <w:bookmarkStart w:id="1785" w:name="Xea5377aa18ab3aedff8a0162170af006f5e29d0"/>
      <w:bookmarkEnd w:id="1778"/>
      <w:bookmarkEnd w:id="1784"/>
      <w:r w:rsidRPr="002E6533">
        <w:t>Configurando permissões automáticas para um campo Permissões de registro</w:t>
      </w:r>
    </w:p>
    <w:p w14:paraId="2E58D23D" w14:textId="77777777" w:rsidR="004470EF" w:rsidRPr="002E6533" w:rsidRDefault="00000000">
      <w:pPr>
        <w:pStyle w:val="FirstParagraph"/>
      </w:pPr>
      <w:r w:rsidRPr="002E6533">
        <w:t>Atribuir Acesso em nível de registro automaticamente com base em 1 ou mais regras e aparecer como um campo somente leitura a seus usuários.</w:t>
      </w:r>
    </w:p>
    <w:p w14:paraId="20864BE6" w14:textId="77777777" w:rsidR="004470EF" w:rsidRPr="002E6533" w:rsidRDefault="00000000">
      <w:pPr>
        <w:pStyle w:val="Corpodetexto"/>
      </w:pPr>
      <w:r w:rsidRPr="002E6533">
        <w:t>Nesta página</w:t>
      </w:r>
    </w:p>
    <w:p w14:paraId="5B1A72F2" w14:textId="77777777" w:rsidR="004470EF" w:rsidRPr="002E6533" w:rsidRDefault="004470EF">
      <w:pPr>
        <w:pStyle w:val="Compact"/>
      </w:pPr>
      <w:hyperlink w:anchor="X6ca384c3ab63fa6af2828d4fb86aea2d619bd90">
        <w:r w:rsidRPr="002E6533">
          <w:rPr>
            <w:rStyle w:val="Hyperlink"/>
          </w:rPr>
          <w:t>Método de seleção orientado por regras</w:t>
        </w:r>
      </w:hyperlink>
    </w:p>
    <w:p w14:paraId="20B89731" w14:textId="77777777" w:rsidR="004470EF" w:rsidRPr="002E6533" w:rsidRDefault="004470EF">
      <w:pPr>
        <w:pStyle w:val="Compact"/>
      </w:pPr>
      <w:hyperlink w:anchor="X353daf5ab3d80a8a98c0eb7301de57c7ba30ec4">
        <w:r w:rsidRPr="002E6533">
          <w:rPr>
            <w:rStyle w:val="Hyperlink"/>
          </w:rPr>
          <w:t>Regras de seleção para permissões automáticas</w:t>
        </w:r>
      </w:hyperlink>
    </w:p>
    <w:p w14:paraId="648CEE24" w14:textId="77777777" w:rsidR="004470EF" w:rsidRPr="002E6533" w:rsidRDefault="004470EF">
      <w:pPr>
        <w:pStyle w:val="Compact"/>
      </w:pPr>
      <w:hyperlink w:anchor="X1339671397f0b40cdf8572d9bb85f91bb959fc9">
        <w:r w:rsidRPr="002E6533">
          <w:rPr>
            <w:rStyle w:val="Hyperlink"/>
          </w:rPr>
          <w:t>Tarefa 1: Selecionar o modelo de permissões</w:t>
        </w:r>
      </w:hyperlink>
    </w:p>
    <w:p w14:paraId="0D98D5E4" w14:textId="77777777" w:rsidR="004470EF" w:rsidRPr="002E6533" w:rsidRDefault="004470EF">
      <w:pPr>
        <w:pStyle w:val="Compact"/>
      </w:pPr>
      <w:hyperlink w:anchor="X38b9a0627ab82c597fb1d5c3490271d6a464395">
        <w:r w:rsidRPr="002E6533">
          <w:rPr>
            <w:rStyle w:val="Hyperlink"/>
          </w:rPr>
          <w:t>Tarefa 2: Adicionar regras de seleção para alterar o nível de acesso do campo Permissões de registro</w:t>
        </w:r>
      </w:hyperlink>
    </w:p>
    <w:p w14:paraId="3B523424" w14:textId="77777777" w:rsidR="004470EF" w:rsidRPr="002E6533" w:rsidRDefault="004470EF">
      <w:pPr>
        <w:pStyle w:val="Compact"/>
      </w:pPr>
      <w:hyperlink w:anchor="Xcdefd1b02d1d65f9b0554afa9568b658577e7f3">
        <w:r w:rsidRPr="002E6533">
          <w:rPr>
            <w:rStyle w:val="Hyperlink"/>
          </w:rPr>
          <w:t>Tarefa 3: Adicionar usuários e grupos padrão para um campo de permissões de registro</w:t>
        </w:r>
      </w:hyperlink>
    </w:p>
    <w:p w14:paraId="5BA71847" w14:textId="77777777" w:rsidR="004470EF" w:rsidRPr="002E6533" w:rsidRDefault="00000000">
      <w:pPr>
        <w:pStyle w:val="Ttulo2"/>
      </w:pPr>
      <w:bookmarkStart w:id="1786" w:name="método-de-seleção-orientado-por-regras"/>
      <w:r w:rsidRPr="002E6533">
        <w:t>Método de seleção orientado por regras</w:t>
      </w:r>
    </w:p>
    <w:p w14:paraId="345B3569" w14:textId="77777777" w:rsidR="004470EF" w:rsidRPr="002E6533" w:rsidRDefault="00000000">
      <w:pPr>
        <w:pStyle w:val="FirstParagraph"/>
      </w:pPr>
      <w:r w:rsidRPr="002E6533">
        <w:t>Use o método de seleção orientado por regras para configurar a atribuição automática de acesso em nível de registro.</w:t>
      </w:r>
    </w:p>
    <w:p w14:paraId="2A1CB9EA" w14:textId="77777777" w:rsidR="004470EF" w:rsidRPr="002E6533" w:rsidRDefault="00000000">
      <w:pPr>
        <w:pStyle w:val="Compact"/>
      </w:pPr>
      <w:r w:rsidRPr="002E6533">
        <w:t>Ao configurar um campo utilizando este método, defina 1 ou mais regras para atribuir acesso ao registro com base nas condições dos dados nele contidos.</w:t>
      </w:r>
    </w:p>
    <w:p w14:paraId="2B150566" w14:textId="77777777" w:rsidR="004470EF" w:rsidRPr="002E6533" w:rsidRDefault="00000000">
      <w:pPr>
        <w:pStyle w:val="Compact"/>
      </w:pPr>
      <w:r w:rsidRPr="002E6533">
        <w:t>Ao criar uma regra para atribuição de acesso no nível de registro, crie 1 ou mais condições para o cumprimento da regra. Uma condição consiste em um campo a ser avaliado e 1 ou mais valores a serem observados nesse campo.</w:t>
      </w:r>
    </w:p>
    <w:p w14:paraId="607CE727" w14:textId="77777777" w:rsidR="004470EF" w:rsidRPr="002E6533" w:rsidRDefault="00000000">
      <w:pPr>
        <w:pStyle w:val="FirstParagraph"/>
      </w:pPr>
      <w:r w:rsidRPr="002E6533">
        <w:lastRenderedPageBreak/>
        <w:t>Depois de definir 1 ou mais condições para o cumprimento da regra, selecione os usuários e grupos que têm acesso aos registros nos quais as condições especificadas são atendidas. Ao selecionar usuários e grupos, você pode especificar também se eles terão acesso somente leitura a seus registros atribuídos ou se eles terão acesso de atualização e exclusão.</w:t>
      </w:r>
    </w:p>
    <w:p w14:paraId="32BCBFDA" w14:textId="77777777" w:rsidR="004470EF" w:rsidRPr="002E6533" w:rsidRDefault="00000000">
      <w:pPr>
        <w:pStyle w:val="Corpodetexto"/>
      </w:pPr>
      <w:r w:rsidRPr="002E6533">
        <w:t>Utilizando o método de seleção orientada por regras, você deve selecionar 1 ou mais usuários ou grupos padrão que tenham acesso a registros nos quais nenhuma das regras é atendida. Você também pode especificar se esses usuários e grupos terão acesso somente leitura a seus registros relacionados ou se eles terão acesso de atualização e exclusão.</w:t>
      </w:r>
    </w:p>
    <w:p w14:paraId="0E18CB44" w14:textId="77777777" w:rsidR="004470EF" w:rsidRPr="002E6533" w:rsidRDefault="00000000">
      <w:pPr>
        <w:pStyle w:val="Corpodetexto"/>
      </w:pPr>
      <w:r w:rsidRPr="002E6533">
        <w:t xml:space="preserve">As permissões são recalculadas para registros individuais sempre que um valor é alterado de tal modo que uma nova regra se mostre verdadeira. Além disso, </w:t>
      </w:r>
      <w:hyperlink r:id="rId2836">
        <w:r w:rsidR="004470EF" w:rsidRPr="002E6533">
          <w:rPr>
            <w:rStyle w:val="Hyperlink"/>
          </w:rPr>
          <w:t>as permissões de registro</w:t>
        </w:r>
      </w:hyperlink>
      <w:r w:rsidRPr="002E6533">
        <w:t xml:space="preserve"> serão recalculadas em todo o </w:t>
      </w:r>
      <w:hyperlink r:id="rId2837">
        <w:r w:rsidR="004470EF" w:rsidRPr="002E6533">
          <w:rPr>
            <w:rStyle w:val="Hyperlink"/>
          </w:rPr>
          <w:t>aplicativo</w:t>
        </w:r>
      </w:hyperlink>
      <w:r w:rsidRPr="002E6533">
        <w:t xml:space="preserve"> sempre que 1 das seguintes situações ocorrer:</w:t>
      </w:r>
    </w:p>
    <w:p w14:paraId="683AA49A" w14:textId="77777777" w:rsidR="004470EF" w:rsidRPr="002E6533" w:rsidRDefault="00000000">
      <w:pPr>
        <w:pStyle w:val="Compact"/>
      </w:pPr>
      <w:r w:rsidRPr="002E6533">
        <w:t>Um novo campo do tipo Permissões de registro com seleção automática é criado ou ativado no aplicativo.</w:t>
      </w:r>
    </w:p>
    <w:p w14:paraId="2CC98AED" w14:textId="77777777" w:rsidR="004470EF" w:rsidRPr="002E6533" w:rsidRDefault="00000000">
      <w:pPr>
        <w:pStyle w:val="Compact"/>
      </w:pPr>
      <w:r w:rsidRPr="002E6533">
        <w:t>Uma regra de permissão é adicionada, excluída ou atualizada em um campo do tipo Permissões de registro ativo.</w:t>
      </w:r>
    </w:p>
    <w:p w14:paraId="4AE37DEA" w14:textId="77777777" w:rsidR="004470EF" w:rsidRPr="002E6533" w:rsidRDefault="00000000">
      <w:pPr>
        <w:pStyle w:val="Compact"/>
      </w:pPr>
      <w:r w:rsidRPr="002E6533">
        <w:t>Um campo do tipo Permissões de registro inativo for ativado.</w:t>
      </w:r>
    </w:p>
    <w:p w14:paraId="14624F5B" w14:textId="77777777" w:rsidR="004470EF" w:rsidRPr="002E6533" w:rsidRDefault="00000000">
      <w:pPr>
        <w:pStyle w:val="Compact"/>
      </w:pPr>
      <w:r w:rsidRPr="002E6533">
        <w:t xml:space="preserve">Um campo do tipo Permissões de registro que for configurado com o </w:t>
      </w:r>
      <w:hyperlink r:id="rId2838">
        <w:r w:rsidR="004470EF" w:rsidRPr="002E6533">
          <w:rPr>
            <w:rStyle w:val="Hyperlink"/>
          </w:rPr>
          <w:t>método de seleção manual</w:t>
        </w:r>
      </w:hyperlink>
      <w:r w:rsidRPr="002E6533">
        <w:t xml:space="preserve"> será configurado novamente para utilizar o método de seleção automática.</w:t>
      </w:r>
    </w:p>
    <w:p w14:paraId="1A8B0544" w14:textId="77777777" w:rsidR="004470EF" w:rsidRPr="002E6533" w:rsidRDefault="00000000">
      <w:pPr>
        <w:pStyle w:val="Ttulo2"/>
      </w:pPr>
      <w:bookmarkStart w:id="1787" w:name="X7cf163ed7928cbcc0045d35e31030b97e05749d"/>
      <w:bookmarkEnd w:id="1786"/>
      <w:r w:rsidRPr="002E6533">
        <w:t>Regras de seleção para permissões automáticas</w:t>
      </w:r>
    </w:p>
    <w:p w14:paraId="6255C5D0" w14:textId="77777777" w:rsidR="004470EF" w:rsidRPr="002E6533" w:rsidRDefault="00000000">
      <w:pPr>
        <w:pStyle w:val="FirstParagraph"/>
      </w:pPr>
      <w:r w:rsidRPr="002E6533">
        <w:t xml:space="preserve">As regras de seleção automática do </w:t>
      </w:r>
      <w:hyperlink r:id="rId2839">
        <w:r w:rsidR="004470EF" w:rsidRPr="002E6533">
          <w:rPr>
            <w:rStyle w:val="Hyperlink"/>
          </w:rPr>
          <w:t>campo Permissões de registro</w:t>
        </w:r>
      </w:hyperlink>
      <w:r w:rsidRPr="002E6533">
        <w:t xml:space="preserve"> se aplicam aos modelos de permissão </w:t>
      </w:r>
      <w:hyperlink r:id="rId2840">
        <w:r w:rsidR="004470EF" w:rsidRPr="002E6533">
          <w:rPr>
            <w:rStyle w:val="Hyperlink"/>
          </w:rPr>
          <w:t>Manual</w:t>
        </w:r>
      </w:hyperlink>
      <w:r w:rsidRPr="002E6533">
        <w:t xml:space="preserve"> ou </w:t>
      </w:r>
      <w:hyperlink w:anchor="Xa39a3ee5e6b4b0d3255bfef95601890afd80709">
        <w:r w:rsidR="004470EF" w:rsidRPr="002E6533">
          <w:rPr>
            <w:rStyle w:val="Hyperlink"/>
          </w:rPr>
          <w:t>Automática</w:t>
        </w:r>
      </w:hyperlink>
      <w:r w:rsidRPr="002E6533">
        <w:t>. Uma regra de seleção consiste em 1 ou mais condições de dados a serem observadas nos registros do aplicativo e permissões específicas que os usuários ou grupos selecionados no campo Permissões de registro devem ter caso as condições especificadas sejam atendidas.</w:t>
      </w:r>
    </w:p>
    <w:p w14:paraId="0F929AAD" w14:textId="77777777" w:rsidR="004470EF" w:rsidRPr="002E6533" w:rsidRDefault="00000000">
      <w:pPr>
        <w:pStyle w:val="Corpodetexto"/>
      </w:pPr>
      <w:r w:rsidRPr="002E6533">
        <w:t>Você pode criar regras diversas para modificar direitos dinamicamente com base no conteúdo do registro. Quando você configurar diversas regras, os direitos do usuário serão os mais abrangentes permitidos pelas regras.</w:t>
      </w:r>
    </w:p>
    <w:p w14:paraId="064497B9" w14:textId="77777777" w:rsidR="004470EF" w:rsidRPr="002E6533" w:rsidRDefault="00000000">
      <w:pPr>
        <w:pStyle w:val="Corpodetexto"/>
      </w:pPr>
      <w:r w:rsidRPr="002E6533">
        <w:t>Por exemplo, você tem 1 regra que oferece ao usuário selecionado direitos somente leitura e outra regra que fornece ao usuário selecionado direitos de leitura e atualização. Se as duas regras forem verdadeiras, o usuário terá os direitos de leitura e atualização.</w:t>
      </w:r>
    </w:p>
    <w:p w14:paraId="107D4284" w14:textId="77777777" w:rsidR="004470EF" w:rsidRPr="002E6533" w:rsidRDefault="00000000">
      <w:pPr>
        <w:pStyle w:val="Corpodetexto"/>
      </w:pPr>
      <w:r w:rsidRPr="002E6533">
        <w:t xml:space="preserve">Se você adicionar diversas regras, os direitos do usuário serão os mais abrangentes permitidos pelas regras. Certifique-se de que pelo menos 1 usuário tenha direitos em </w:t>
      </w:r>
      <w:r w:rsidRPr="002E6533">
        <w:lastRenderedPageBreak/>
        <w:t>relação, adicionando um usuário ou grupo padrão. Quando nenhuma das condições da regra são verdadeiras, os direitos são concedidos ao usuário padrão ou ao grupo.</w:t>
      </w:r>
    </w:p>
    <w:p w14:paraId="306D7F2C" w14:textId="77777777" w:rsidR="004470EF" w:rsidRPr="002E6533" w:rsidRDefault="00000000">
      <w:pPr>
        <w:pStyle w:val="Corpodetexto"/>
      </w:pPr>
      <w:r w:rsidRPr="002E6533">
        <w:t>Por padrão, todos os usuários e grupos selecionados em um campo do tipo Permissões de registro têm acesso de leitura a seus registros atribuídos. Clique na caixa de seleção aplicável para atualizar e/ou excluir.</w:t>
      </w:r>
    </w:p>
    <w:p w14:paraId="73B47DD1" w14:textId="77777777" w:rsidR="004470EF" w:rsidRPr="002E6533" w:rsidRDefault="00000000">
      <w:pPr>
        <w:pStyle w:val="Corpodetexto"/>
      </w:pPr>
      <w:r w:rsidRPr="002E6533">
        <w:t>Selecione também um usuário ou grupo padrão usado quando os usuários adicionam novos registros. A seção padrão pode ser o criador do registro ou para qualquer grupo ou usuário selecionado.</w:t>
      </w:r>
    </w:p>
    <w:p w14:paraId="6E4BBC06" w14:textId="77777777" w:rsidR="004470EF" w:rsidRPr="002E6533" w:rsidRDefault="00000000">
      <w:pPr>
        <w:pStyle w:val="Corpodetexto"/>
      </w:pPr>
      <w:r w:rsidRPr="002E6533">
        <w:t>Ao trabalhar com grupos, você pode incluir os subgrupos de um grupo selecionado na lista de valores disponíveis para um campo do tipo Permissões de registro. Para incluir um subgrupo, selecione Em cascata para o grupo na lista Usuários/grupos.</w:t>
      </w:r>
    </w:p>
    <w:p w14:paraId="6A79312E" w14:textId="77777777" w:rsidR="004470EF" w:rsidRPr="002E6533" w:rsidRDefault="00000000">
      <w:pPr>
        <w:pStyle w:val="Corpodetexto"/>
      </w:pPr>
      <w:r w:rsidRPr="002E6533">
        <w:rPr>
          <w:b/>
          <w:bCs/>
        </w:rPr>
        <w:t>Observação:</w:t>
      </w:r>
      <w:r w:rsidRPr="002E6533">
        <w:t xml:space="preserve"> Quando você selecionar a </w:t>
      </w:r>
      <w:proofErr w:type="gramStart"/>
      <w:r w:rsidRPr="002E6533">
        <w:t>opção Em</w:t>
      </w:r>
      <w:proofErr w:type="gramEnd"/>
      <w:r w:rsidRPr="002E6533">
        <w:t xml:space="preserve"> cascata para um grupo que contenha subgrupos, eles estarão disponíveis para seleção no campo Permissões de registro. Quando um usuário interage com o campo Permissões de registro enquanto adiciona ou edita um registro, ele pode selecionar o grupo em nível pai e/ou os subgrupos individuais armazenados nele. Se um usuário selecionar apenas o grupo pai, o acesso ao registro não é concedido aos membros de subgrupos. Apenas usuários individuais que sejam membros do grupo pai selecionado terão acesso ao registro.</w:t>
      </w:r>
    </w:p>
    <w:p w14:paraId="4660AD6B" w14:textId="77777777" w:rsidR="004470EF" w:rsidRPr="002E6533" w:rsidRDefault="00000000">
      <w:pPr>
        <w:pStyle w:val="Corpodetexto"/>
      </w:pPr>
      <w:r w:rsidRPr="002E6533">
        <w:rPr>
          <w:b/>
          <w:bCs/>
        </w:rPr>
        <w:t>Observação:</w:t>
      </w:r>
      <w:r w:rsidRPr="002E6533">
        <w:t xml:space="preserve"> Todas as regras são avaliadas independentemente e suas ações são aplicadas se a regra for avaliada como verdadeira. Se várias regras forem avaliadas como verdadeiras, suas ações serão aplicadas cumulativamente. Em caso de ações conflitantes (por exemplo, uma regra define "Ler" como verdadeiro e outra como falso), a ação que concede a permissão (define como verdadeiro) tem precedência. Se nenhuma regra for avaliada como verdadeira, as permissões retornarão ao padrão especificado para USUÁRIOS/GRUPOS, garantindo que sempre haja um conjunto básico de permissões.</w:t>
      </w:r>
    </w:p>
    <w:p w14:paraId="05E9B771" w14:textId="77777777" w:rsidR="004470EF" w:rsidRPr="002E6533" w:rsidRDefault="00000000">
      <w:pPr>
        <w:pStyle w:val="Ttulo2"/>
      </w:pPr>
      <w:bookmarkStart w:id="1788" w:name="X751dc5bb9d79c904f386b54c8f0bdd90c3c2f32"/>
      <w:bookmarkEnd w:id="1787"/>
      <w:r w:rsidRPr="002E6533">
        <w:t>Tarefa 1: Selecionar o modelo de permissões</w:t>
      </w:r>
    </w:p>
    <w:p w14:paraId="722F2E28" w14:textId="77777777" w:rsidR="004470EF" w:rsidRPr="002E6533" w:rsidRDefault="00000000">
      <w:pPr>
        <w:pStyle w:val="Compact"/>
      </w:pPr>
      <w:r w:rsidRPr="002E6533">
        <w:t>Em seu aplicativo, vá para a guia Designer &gt; guia Layout &gt; painel Objetos &gt; Seu Campo &gt; painel Propriedades.</w:t>
      </w:r>
    </w:p>
    <w:p w14:paraId="170AB902" w14:textId="77777777" w:rsidR="004470EF" w:rsidRPr="002E6533" w:rsidRDefault="00000000">
      <w:pPr>
        <w:pStyle w:val="Compact"/>
      </w:pPr>
      <w:r w:rsidRPr="002E6533">
        <w:t>No campo Modelo de permissão, selecione Automático.</w:t>
      </w:r>
    </w:p>
    <w:p w14:paraId="11683A9A" w14:textId="77777777" w:rsidR="004470EF" w:rsidRPr="002E6533" w:rsidRDefault="00000000">
      <w:pPr>
        <w:pStyle w:val="Compact"/>
      </w:pPr>
      <w:r w:rsidRPr="002E6533">
        <w:t>Clique em Salvarpara salvar as alterações.</w:t>
      </w:r>
    </w:p>
    <w:p w14:paraId="669CD440" w14:textId="77777777" w:rsidR="004470EF" w:rsidRPr="002E6533" w:rsidRDefault="00000000">
      <w:pPr>
        <w:pStyle w:val="Ttulo2"/>
      </w:pPr>
      <w:bookmarkStart w:id="1789" w:name="X43c60df909cbf42a471e688bf6fb811f6693bcb"/>
      <w:bookmarkEnd w:id="1788"/>
      <w:r w:rsidRPr="002E6533">
        <w:t>Tarefa 2: Adicionar regras de seleção para alterar o nível de acesso do campo Permissões de registro</w:t>
      </w:r>
    </w:p>
    <w:p w14:paraId="29877ED5" w14:textId="77777777" w:rsidR="004470EF" w:rsidRPr="002E6533" w:rsidRDefault="00000000">
      <w:pPr>
        <w:pStyle w:val="Compact"/>
      </w:pPr>
      <w:r w:rsidRPr="002E6533">
        <w:t>Na seção Regras, clique em Adicionar.</w:t>
      </w:r>
    </w:p>
    <w:p w14:paraId="4E197437" w14:textId="77777777" w:rsidR="004470EF" w:rsidRPr="002E6533" w:rsidRDefault="00000000">
      <w:pPr>
        <w:pStyle w:val="Compact"/>
      </w:pPr>
      <w:r w:rsidRPr="002E6533">
        <w:t>Na seção Informações sobre a regra, digite um nome e uma descrição para a regra.</w:t>
      </w:r>
    </w:p>
    <w:p w14:paraId="418C3CB8" w14:textId="77777777" w:rsidR="004470EF" w:rsidRPr="002E6533" w:rsidRDefault="00000000">
      <w:pPr>
        <w:pStyle w:val="Compact"/>
      </w:pPr>
      <w:r w:rsidRPr="002E6533">
        <w:t>No campo Condições, faça o seguinte para criar 1 ou mais regras:</w:t>
      </w:r>
    </w:p>
    <w:p w14:paraId="3C023769" w14:textId="77777777" w:rsidR="004470EF" w:rsidRPr="002E6533" w:rsidRDefault="00000000">
      <w:pPr>
        <w:pStyle w:val="Compact"/>
        <w:numPr>
          <w:ilvl w:val="1"/>
          <w:numId w:val="0"/>
        </w:numPr>
      </w:pPr>
      <w:r w:rsidRPr="002E6533">
        <w:lastRenderedPageBreak/>
        <w:t>Na lista Nome do campo, selecione o campo que será avaliado em relação a 1 ou mais valores específicos.</w:t>
      </w:r>
    </w:p>
    <w:p w14:paraId="3C148572" w14:textId="77777777" w:rsidR="004470EF" w:rsidRPr="002E6533" w:rsidRDefault="00000000">
      <w:pPr>
        <w:pStyle w:val="Compact"/>
        <w:numPr>
          <w:ilvl w:val="1"/>
          <w:numId w:val="0"/>
        </w:numPr>
      </w:pPr>
      <w:r w:rsidRPr="002E6533">
        <w:t>Na lista Operador, selecione o operador de filtro.</w:t>
      </w:r>
    </w:p>
    <w:p w14:paraId="7A503922" w14:textId="77777777" w:rsidR="004470EF" w:rsidRPr="002E6533" w:rsidRDefault="00000000">
      <w:pPr>
        <w:pStyle w:val="Compact"/>
        <w:numPr>
          <w:ilvl w:val="1"/>
          <w:numId w:val="0"/>
        </w:numPr>
      </w:pPr>
      <w:r w:rsidRPr="002E6533">
        <w:t>No campo Valores, insira um valor ou clique em Reticências para selecionar os valores para a condição.</w:t>
      </w:r>
    </w:p>
    <w:p w14:paraId="72ACBB91" w14:textId="77777777" w:rsidR="004470EF" w:rsidRPr="002E6533" w:rsidRDefault="00000000">
      <w:pPr>
        <w:pStyle w:val="Compact"/>
        <w:numPr>
          <w:ilvl w:val="1"/>
          <w:numId w:val="0"/>
        </w:numPr>
      </w:pPr>
      <w:r w:rsidRPr="002E6533">
        <w:t>Para salvar as alterações, clique em Aplicar.</w:t>
      </w:r>
    </w:p>
    <w:p w14:paraId="67A4B15E" w14:textId="77777777" w:rsidR="004470EF" w:rsidRPr="002E6533" w:rsidRDefault="00000000">
      <w:pPr>
        <w:pStyle w:val="Compact"/>
      </w:pPr>
      <w:r w:rsidRPr="002E6533">
        <w:t>Na seção Permissões de usuários/grupos, clique em Adicionar imagem.</w:t>
      </w:r>
    </w:p>
    <w:p w14:paraId="3435618E" w14:textId="77777777" w:rsidR="004470EF" w:rsidRPr="002E6533" w:rsidRDefault="00000000">
      <w:pPr>
        <w:pStyle w:val="Compact"/>
      </w:pPr>
      <w:r w:rsidRPr="002E6533">
        <w:t>Execute 1 ou as duas ações a seguir para selecionar usuários e grupos:</w:t>
      </w:r>
    </w:p>
    <w:p w14:paraId="7EEC4878" w14:textId="77777777" w:rsidR="004470EF" w:rsidRPr="002E6533" w:rsidRDefault="00000000">
      <w:pPr>
        <w:pStyle w:val="Compact"/>
        <w:numPr>
          <w:ilvl w:val="1"/>
          <w:numId w:val="0"/>
        </w:numPr>
      </w:pPr>
      <w:r w:rsidRPr="002E6533">
        <w:t>Para adicionar um grupo, no menu suspenso, selecione Grupos e clique nos grupos que deseja adicionar.</w:t>
      </w:r>
    </w:p>
    <w:p w14:paraId="49A51329" w14:textId="77777777" w:rsidR="004470EF" w:rsidRPr="002E6533" w:rsidRDefault="00000000">
      <w:pPr>
        <w:numPr>
          <w:ilvl w:val="1"/>
          <w:numId w:val="0"/>
        </w:numPr>
      </w:pPr>
      <w:r w:rsidRPr="002E6533">
        <w:t>Para adicionar usuários, no menu suspenso, selecione Usuários e clique nos usuários que deseja adicionar.</w:t>
      </w:r>
    </w:p>
    <w:p w14:paraId="5CDCF791" w14:textId="77777777" w:rsidR="004470EF" w:rsidRPr="002E6533" w:rsidRDefault="00000000">
      <w:pPr>
        <w:numPr>
          <w:ilvl w:val="1"/>
          <w:numId w:val="0"/>
        </w:numPr>
      </w:pPr>
      <w:r w:rsidRPr="002E6533">
        <w:rPr>
          <w:b/>
          <w:bCs/>
        </w:rPr>
        <w:t>Observação:</w:t>
      </w:r>
      <w:r w:rsidRPr="002E6533">
        <w:t xml:space="preserve"> Para pesquisar uma função específica, digite o nome da função no </w:t>
      </w:r>
      <w:proofErr w:type="gramStart"/>
      <w:r w:rsidRPr="002E6533">
        <w:t>campo Localizar</w:t>
      </w:r>
      <w:proofErr w:type="gramEnd"/>
      <w:r w:rsidRPr="002E6533">
        <w:t xml:space="preserve"> e, se aplicável, selecione o tipo na lista adjacente. Clique em Search. Os resultados de sua pesquisa são exibidos na lista Disponível do nó Resultados da pesquisa.</w:t>
      </w:r>
    </w:p>
    <w:p w14:paraId="24125031" w14:textId="77777777" w:rsidR="004470EF" w:rsidRPr="002E6533" w:rsidRDefault="00000000">
      <w:r w:rsidRPr="002E6533">
        <w:t>Clique em Aplicar.</w:t>
      </w:r>
    </w:p>
    <w:p w14:paraId="6D9B2B75" w14:textId="77777777" w:rsidR="004470EF" w:rsidRPr="002E6533" w:rsidRDefault="00000000">
      <w:pPr>
        <w:pStyle w:val="Compact"/>
      </w:pPr>
      <w:r w:rsidRPr="002E6533">
        <w:t>Selecione os privilégios para cada usuário e grupo.</w:t>
      </w:r>
    </w:p>
    <w:p w14:paraId="74DF2887" w14:textId="77777777" w:rsidR="004470EF" w:rsidRPr="002E6533" w:rsidRDefault="00000000">
      <w:pPr>
        <w:pStyle w:val="Compact"/>
      </w:pPr>
      <w:r w:rsidRPr="002E6533">
        <w:t>Na lista Usuários/grupos, selecione o padrão para definir um usuário ou grupo como a seleção padrão para o campo.</w:t>
      </w:r>
    </w:p>
    <w:p w14:paraId="3022BB28" w14:textId="77777777" w:rsidR="004470EF" w:rsidRPr="002E6533" w:rsidRDefault="00000000">
      <w:pPr>
        <w:pStyle w:val="Compact"/>
      </w:pPr>
      <w:r w:rsidRPr="002E6533">
        <w:t>(Opcional) Clique em Cascata para incluir os subgrupos de um grupo selecionado.</w:t>
      </w:r>
    </w:p>
    <w:p w14:paraId="3F72A79A" w14:textId="77777777" w:rsidR="004470EF" w:rsidRPr="002E6533" w:rsidRDefault="00000000">
      <w:pPr>
        <w:pStyle w:val="Compact"/>
      </w:pPr>
      <w:r w:rsidRPr="002E6533">
        <w:t>Clique em Salvar para salvar as alterações.</w:t>
      </w:r>
    </w:p>
    <w:p w14:paraId="2C949005" w14:textId="77777777" w:rsidR="004470EF" w:rsidRPr="002E6533" w:rsidRDefault="00000000">
      <w:pPr>
        <w:pStyle w:val="Ttulo2"/>
      </w:pPr>
      <w:bookmarkStart w:id="1790" w:name="Xa0d3a5a094a4e12e54fd8251e30e3f1ddf4b3c9"/>
      <w:bookmarkEnd w:id="1789"/>
      <w:r w:rsidRPr="002E6533">
        <w:t>Tarefa 3: Adicionar usuários e grupos padrão para um campo de permissões de registro</w:t>
      </w:r>
    </w:p>
    <w:p w14:paraId="5A65D7D2" w14:textId="77777777" w:rsidR="004470EF" w:rsidRPr="002E6533" w:rsidRDefault="00000000">
      <w:pPr>
        <w:pStyle w:val="FirstParagraph"/>
      </w:pPr>
      <w:r w:rsidRPr="002E6533">
        <w:t>Conclua essa tarefa para atribuir a 1 ou mais usuários e grupos que deverão receber permissões de registro por padrão, caso nenhuma das regras especificadas sejam cumpridas.</w:t>
      </w:r>
    </w:p>
    <w:p w14:paraId="1015827C" w14:textId="77777777" w:rsidR="004470EF" w:rsidRPr="002E6533" w:rsidRDefault="00000000">
      <w:pPr>
        <w:pStyle w:val="Compact"/>
      </w:pPr>
      <w:r w:rsidRPr="002E6533">
        <w:t>Na seção Usuários/grupos padrão, clique em Adicionar imagem.</w:t>
      </w:r>
    </w:p>
    <w:p w14:paraId="243B97CE" w14:textId="77777777" w:rsidR="004470EF" w:rsidRPr="002E6533" w:rsidRDefault="00000000">
      <w:r w:rsidRPr="002E6533">
        <w:t>Execute 1 ou as duas ações a seguir para selecionar usuários e grupos:</w:t>
      </w:r>
    </w:p>
    <w:p w14:paraId="1D3B7BA0" w14:textId="77777777" w:rsidR="004470EF" w:rsidRPr="002E6533" w:rsidRDefault="00000000">
      <w:pPr>
        <w:pStyle w:val="Compact"/>
        <w:numPr>
          <w:ilvl w:val="1"/>
          <w:numId w:val="0"/>
        </w:numPr>
      </w:pPr>
      <w:r w:rsidRPr="002E6533">
        <w:t>Para adicionar um grupo, no menu suspenso, selecione Grupos e clique nos grupos que deseja adicionar.</w:t>
      </w:r>
    </w:p>
    <w:p w14:paraId="0E026F09" w14:textId="77777777" w:rsidR="004470EF" w:rsidRPr="002E6533" w:rsidRDefault="00000000">
      <w:pPr>
        <w:pStyle w:val="Compact"/>
        <w:numPr>
          <w:ilvl w:val="1"/>
          <w:numId w:val="0"/>
        </w:numPr>
      </w:pPr>
      <w:r w:rsidRPr="002E6533">
        <w:t>Para adicionar usuários, no menu suspenso, selecione Usuários e clique nos usuários que deseja adicionar.</w:t>
      </w:r>
    </w:p>
    <w:p w14:paraId="0E6A71CE" w14:textId="77777777" w:rsidR="004470EF" w:rsidRPr="002E6533" w:rsidRDefault="00000000">
      <w:r w:rsidRPr="002E6533">
        <w:t xml:space="preserve">Para pesquisar uma função específica, digite o nome da função no </w:t>
      </w:r>
      <w:proofErr w:type="gramStart"/>
      <w:r w:rsidRPr="002E6533">
        <w:t>campo Pesquisar</w:t>
      </w:r>
      <w:proofErr w:type="gramEnd"/>
      <w:r w:rsidRPr="002E6533">
        <w:t xml:space="preserve"> e, se aplicável, selecione o tipo na lista adjacente. Clique em Search. Os resultados de sua pesquisa são exibidos na lista Disponível do nó Resultados da pesquisa.</w:t>
      </w:r>
    </w:p>
    <w:p w14:paraId="249CB4E5" w14:textId="77777777" w:rsidR="004470EF" w:rsidRPr="002E6533" w:rsidRDefault="00000000">
      <w:pPr>
        <w:pStyle w:val="Compact"/>
      </w:pPr>
      <w:r w:rsidRPr="002E6533">
        <w:lastRenderedPageBreak/>
        <w:t>Clique em Aplicar.</w:t>
      </w:r>
    </w:p>
    <w:p w14:paraId="2AD46C7D" w14:textId="77777777" w:rsidR="004470EF" w:rsidRPr="002E6533" w:rsidRDefault="00000000">
      <w:pPr>
        <w:pStyle w:val="Compact"/>
      </w:pPr>
      <w:r w:rsidRPr="002E6533">
        <w:t>Selecione as permissões que deseja atribuir ao usuário ou grupo.</w:t>
      </w:r>
    </w:p>
    <w:p w14:paraId="3252D333" w14:textId="77777777" w:rsidR="004470EF" w:rsidRPr="002E6533" w:rsidRDefault="00000000">
      <w:pPr>
        <w:pStyle w:val="Compact"/>
      </w:pPr>
      <w:r w:rsidRPr="002E6533">
        <w:t>Clique em Salvar para salvar as alterações.</w:t>
      </w:r>
    </w:p>
    <w:p w14:paraId="2E7D1290" w14:textId="77777777" w:rsidR="004470EF" w:rsidRPr="002E6533" w:rsidRDefault="00000000">
      <w:pPr>
        <w:pStyle w:val="Ttulo1"/>
      </w:pPr>
      <w:bookmarkStart w:id="1791" w:name="X435bb8b582c79e6d0eba435ba3214537fb84427"/>
      <w:bookmarkEnd w:id="1785"/>
      <w:bookmarkEnd w:id="1790"/>
      <w:r w:rsidRPr="002E6533">
        <w:t>Convertendo um campo Lista de usuários/grupos em um campo Permissões de registro</w:t>
      </w:r>
    </w:p>
    <w:p w14:paraId="0F3DD949" w14:textId="77777777" w:rsidR="004470EF" w:rsidRPr="002E6533" w:rsidRDefault="00000000">
      <w:pPr>
        <w:pStyle w:val="FirstParagraph"/>
      </w:pPr>
      <w:r w:rsidRPr="002E6533">
        <w:t xml:space="preserve">Você pode converter um </w:t>
      </w:r>
      <w:hyperlink r:id="rId2841">
        <w:r w:rsidR="004470EF" w:rsidRPr="002E6533">
          <w:rPr>
            <w:rStyle w:val="Hyperlink"/>
          </w:rPr>
          <w:t>campo Lista de usuários/grupos</w:t>
        </w:r>
      </w:hyperlink>
      <w:r w:rsidRPr="002E6533">
        <w:t xml:space="preserve"> em um </w:t>
      </w:r>
      <w:hyperlink r:id="rId2842">
        <w:r w:rsidR="004470EF" w:rsidRPr="002E6533">
          <w:rPr>
            <w:rStyle w:val="Hyperlink"/>
          </w:rPr>
          <w:t>campo Permissões de registro</w:t>
        </w:r>
      </w:hyperlink>
      <w:r w:rsidRPr="002E6533">
        <w:t xml:space="preserve"> para limitar o acesso ao registro somente a usuários ou grupos selecionados no campo. O campo Permissões de registro é preenchido com usuários e grupos configurados para o campo Lista de usuários/grupos.</w:t>
      </w:r>
    </w:p>
    <w:p w14:paraId="52C5771F" w14:textId="77777777" w:rsidR="004470EF" w:rsidRPr="002E6533" w:rsidRDefault="00000000">
      <w:pPr>
        <w:pStyle w:val="Corpodetexto"/>
      </w:pPr>
      <w:r w:rsidRPr="002E6533">
        <w:t>O campo Permissões de registro também é configurado para utilizar o método de seleção manual, o que significa que usuários finais podem interagir com o campo para atribuir permissões de registro.</w:t>
      </w:r>
    </w:p>
    <w:p w14:paraId="7C77C38A" w14:textId="77777777" w:rsidR="004470EF" w:rsidRPr="002E6533" w:rsidRDefault="00000000">
      <w:pPr>
        <w:pStyle w:val="Corpodetexto"/>
      </w:pPr>
      <w:r w:rsidRPr="002E6533">
        <w:rPr>
          <w:b/>
          <w:bCs/>
        </w:rPr>
        <w:t>Importante:</w:t>
      </w:r>
      <w:r w:rsidRPr="002E6533">
        <w:t xml:space="preserve"> Ao converter de um campo do tipo Lista de usuários/grupos para um campo do tipo Permissões de registro, os usuários não obterão acesso automático ao registro. Você deverá remover os usuários e grupos do campo promovido e adicioná-los novamente em seguida para ativar as permissões de registro do novo campo promovido.</w:t>
      </w:r>
    </w:p>
    <w:p w14:paraId="199578D3" w14:textId="77777777" w:rsidR="004470EF" w:rsidRPr="002E6533" w:rsidRDefault="00000000">
      <w:pPr>
        <w:pStyle w:val="Ttulo2"/>
      </w:pPr>
      <w:bookmarkStart w:id="1792" w:name="X4521594af7fcf021bc9cb5e18248dc7436c9e1d"/>
      <w:r w:rsidRPr="002E6533">
        <w:t>Converter um campo Lista de usuários/grupos em um campo Permissões de registro</w:t>
      </w:r>
    </w:p>
    <w:p w14:paraId="1648FB84" w14:textId="77777777" w:rsidR="004470EF" w:rsidRPr="002E6533" w:rsidRDefault="00000000">
      <w:pPr>
        <w:pStyle w:val="Compact"/>
      </w:pPr>
      <w:r w:rsidRPr="002E6533">
        <w:t>No menu, clique em menu Admin &gt; Application Builder &gt; Aplicativos.</w:t>
      </w:r>
    </w:p>
    <w:p w14:paraId="08E5A7A9" w14:textId="77777777" w:rsidR="004470EF" w:rsidRPr="002E6533" w:rsidRDefault="00000000">
      <w:pPr>
        <w:pStyle w:val="Compact"/>
      </w:pPr>
      <w:r w:rsidRPr="002E6533">
        <w:t>Na guia Designer, selecione o campo Lista de usuários/grupos que deseja promover a um campo de permissões de registro.</w:t>
      </w:r>
    </w:p>
    <w:p w14:paraId="6D5DB46A" w14:textId="77777777" w:rsidR="004470EF" w:rsidRPr="002E6533" w:rsidRDefault="00000000">
      <w:pPr>
        <w:pStyle w:val="Compact"/>
      </w:pPr>
      <w:r w:rsidRPr="002E6533">
        <w:t>Na seção Informações gerais, clique em Promover para campo Permissões de registro.</w:t>
      </w:r>
    </w:p>
    <w:p w14:paraId="3EDF4549" w14:textId="77777777" w:rsidR="004470EF" w:rsidRPr="002E6533" w:rsidRDefault="00000000">
      <w:pPr>
        <w:pStyle w:val="Compact"/>
      </w:pPr>
      <w:r w:rsidRPr="002E6533">
        <w:t>Remova os usuários e grupos do campo promovido.</w:t>
      </w:r>
    </w:p>
    <w:p w14:paraId="1671E840" w14:textId="77777777" w:rsidR="004470EF" w:rsidRPr="002E6533" w:rsidRDefault="00000000">
      <w:pPr>
        <w:pStyle w:val="Compact"/>
      </w:pPr>
      <w:r w:rsidRPr="002E6533">
        <w:t>Adicione os usuários e grupos para ativar as permissões de registro do campo recém-promovido.</w:t>
      </w:r>
    </w:p>
    <w:p w14:paraId="2AE793DA" w14:textId="77777777" w:rsidR="004470EF" w:rsidRDefault="00000000">
      <w:pPr>
        <w:pStyle w:val="Compact"/>
      </w:pPr>
      <w:r w:rsidRPr="002E6533">
        <w:t>Clique em Salvar para salvar as alterações.</w:t>
      </w:r>
      <w:bookmarkEnd w:id="1791"/>
      <w:bookmarkEnd w:id="1792"/>
    </w:p>
    <w:sectPr w:rsidR="004470EF">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105377" w14:textId="77777777" w:rsidR="00130CCD" w:rsidRDefault="00130CCD" w:rsidP="00280BA0">
      <w:pPr>
        <w:spacing w:after="0"/>
      </w:pPr>
      <w:r>
        <w:separator/>
      </w:r>
    </w:p>
  </w:endnote>
  <w:endnote w:type="continuationSeparator" w:id="0">
    <w:p w14:paraId="0ED3996C" w14:textId="77777777" w:rsidR="00130CCD" w:rsidRDefault="00130CCD" w:rsidP="00280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C82ACE" w14:textId="77777777" w:rsidR="00130CCD" w:rsidRDefault="00130CCD" w:rsidP="00280BA0">
      <w:pPr>
        <w:spacing w:after="0"/>
      </w:pPr>
      <w:r>
        <w:separator/>
      </w:r>
    </w:p>
  </w:footnote>
  <w:footnote w:type="continuationSeparator" w:id="0">
    <w:p w14:paraId="156FC873" w14:textId="77777777" w:rsidR="00130CCD" w:rsidRDefault="00130CCD" w:rsidP="00280BA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A9E98F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878F1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01"/>
    <w:multiLevelType w:val="multilevel"/>
    <w:tmpl w:val="839ED7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402"/>
    <w:multiLevelType w:val="multilevel"/>
    <w:tmpl w:val="171629FC"/>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03"/>
    <w:multiLevelType w:val="multilevel"/>
    <w:tmpl w:val="1D48D8C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04"/>
    <w:multiLevelType w:val="multilevel"/>
    <w:tmpl w:val="1AF69B8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05"/>
    <w:multiLevelType w:val="multilevel"/>
    <w:tmpl w:val="13A63118"/>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06"/>
    <w:multiLevelType w:val="multilevel"/>
    <w:tmpl w:val="5B18004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07"/>
    <w:multiLevelType w:val="multilevel"/>
    <w:tmpl w:val="8040B7E6"/>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08"/>
    <w:multiLevelType w:val="multilevel"/>
    <w:tmpl w:val="17DA8A2A"/>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409"/>
    <w:multiLevelType w:val="multilevel"/>
    <w:tmpl w:val="9BFA71F6"/>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11" w15:restartNumberingAfterBreak="0">
    <w:nsid w:val="00A99501"/>
    <w:multiLevelType w:val="multilevel"/>
    <w:tmpl w:val="F1060218"/>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12" w15:restartNumberingAfterBreak="0">
    <w:nsid w:val="00A99502"/>
    <w:multiLevelType w:val="multilevel"/>
    <w:tmpl w:val="4C524AB0"/>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13" w15:restartNumberingAfterBreak="0">
    <w:nsid w:val="00A99503"/>
    <w:multiLevelType w:val="multilevel"/>
    <w:tmpl w:val="9C421D06"/>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abstractNum w:abstractNumId="14" w15:restartNumberingAfterBreak="0">
    <w:nsid w:val="00A99504"/>
    <w:multiLevelType w:val="multilevel"/>
    <w:tmpl w:val="0DE6A0B8"/>
    <w:lvl w:ilvl="0">
      <w:start w:val="4"/>
      <w:numFmt w:val="lowerRoman"/>
      <w:lvlText w:val="%1."/>
      <w:lvlJc w:val="left"/>
      <w:pPr>
        <w:ind w:left="720" w:hanging="360"/>
      </w:pPr>
    </w:lvl>
    <w:lvl w:ilvl="1">
      <w:start w:val="4"/>
      <w:numFmt w:val="lowerRoman"/>
      <w:lvlText w:val="%2."/>
      <w:lvlJc w:val="left"/>
      <w:pPr>
        <w:ind w:left="1440" w:hanging="360"/>
      </w:pPr>
    </w:lvl>
    <w:lvl w:ilvl="2">
      <w:start w:val="4"/>
      <w:numFmt w:val="lowerRoman"/>
      <w:lvlText w:val="%3."/>
      <w:lvlJc w:val="left"/>
      <w:pPr>
        <w:ind w:left="2160" w:hanging="360"/>
      </w:pPr>
    </w:lvl>
    <w:lvl w:ilvl="3">
      <w:start w:val="4"/>
      <w:numFmt w:val="lowerRoman"/>
      <w:lvlText w:val="%4."/>
      <w:lvlJc w:val="left"/>
      <w:pPr>
        <w:ind w:left="2880" w:hanging="360"/>
      </w:pPr>
    </w:lvl>
    <w:lvl w:ilvl="4">
      <w:start w:val="4"/>
      <w:numFmt w:val="lowerRoman"/>
      <w:lvlText w:val="%5."/>
      <w:lvlJc w:val="left"/>
      <w:pPr>
        <w:ind w:left="3600" w:hanging="360"/>
      </w:pPr>
    </w:lvl>
    <w:lvl w:ilvl="5">
      <w:start w:val="4"/>
      <w:numFmt w:val="lowerRoman"/>
      <w:lvlText w:val="%6."/>
      <w:lvlJc w:val="left"/>
      <w:pPr>
        <w:ind w:left="4320" w:hanging="360"/>
      </w:pPr>
    </w:lvl>
    <w:lvl w:ilvl="6">
      <w:start w:val="4"/>
      <w:numFmt w:val="lowerRoman"/>
      <w:lvlText w:val="%7."/>
      <w:lvlJc w:val="left"/>
      <w:pPr>
        <w:ind w:left="5040" w:hanging="360"/>
      </w:pPr>
    </w:lvl>
    <w:lvl w:ilvl="7">
      <w:start w:val="4"/>
      <w:numFmt w:val="lowerRoman"/>
      <w:lvlText w:val="%8."/>
      <w:lvlJc w:val="left"/>
      <w:pPr>
        <w:ind w:left="5760" w:hanging="360"/>
      </w:pPr>
    </w:lvl>
    <w:lvl w:ilvl="8">
      <w:start w:val="4"/>
      <w:numFmt w:val="lowerRoman"/>
      <w:lvlText w:val="%9."/>
      <w:lvlJc w:val="left"/>
      <w:pPr>
        <w:ind w:left="6480" w:hanging="360"/>
      </w:pPr>
    </w:lvl>
  </w:abstractNum>
  <w:abstractNum w:abstractNumId="15" w15:restartNumberingAfterBreak="0">
    <w:nsid w:val="00A99505"/>
    <w:multiLevelType w:val="multilevel"/>
    <w:tmpl w:val="C5307692"/>
    <w:lvl w:ilvl="0">
      <w:start w:val="5"/>
      <w:numFmt w:val="lowerRoman"/>
      <w:lvlText w:val="%1."/>
      <w:lvlJc w:val="left"/>
      <w:pPr>
        <w:ind w:left="720" w:hanging="360"/>
      </w:pPr>
    </w:lvl>
    <w:lvl w:ilvl="1">
      <w:start w:val="5"/>
      <w:numFmt w:val="lowerRoman"/>
      <w:lvlText w:val="%2."/>
      <w:lvlJc w:val="left"/>
      <w:pPr>
        <w:ind w:left="1440" w:hanging="360"/>
      </w:pPr>
    </w:lvl>
    <w:lvl w:ilvl="2">
      <w:start w:val="5"/>
      <w:numFmt w:val="lowerRoman"/>
      <w:lvlText w:val="%3."/>
      <w:lvlJc w:val="left"/>
      <w:pPr>
        <w:ind w:left="2160" w:hanging="360"/>
      </w:pPr>
    </w:lvl>
    <w:lvl w:ilvl="3">
      <w:start w:val="5"/>
      <w:numFmt w:val="lowerRoman"/>
      <w:lvlText w:val="%4."/>
      <w:lvlJc w:val="left"/>
      <w:pPr>
        <w:ind w:left="2880" w:hanging="360"/>
      </w:pPr>
    </w:lvl>
    <w:lvl w:ilvl="4">
      <w:start w:val="5"/>
      <w:numFmt w:val="lowerRoman"/>
      <w:lvlText w:val="%5."/>
      <w:lvlJc w:val="left"/>
      <w:pPr>
        <w:ind w:left="3600" w:hanging="360"/>
      </w:pPr>
    </w:lvl>
    <w:lvl w:ilvl="5">
      <w:start w:val="5"/>
      <w:numFmt w:val="lowerRoman"/>
      <w:lvlText w:val="%6."/>
      <w:lvlJc w:val="left"/>
      <w:pPr>
        <w:ind w:left="4320" w:hanging="360"/>
      </w:pPr>
    </w:lvl>
    <w:lvl w:ilvl="6">
      <w:start w:val="5"/>
      <w:numFmt w:val="lowerRoman"/>
      <w:lvlText w:val="%7."/>
      <w:lvlJc w:val="left"/>
      <w:pPr>
        <w:ind w:left="5040" w:hanging="360"/>
      </w:pPr>
    </w:lvl>
    <w:lvl w:ilvl="7">
      <w:start w:val="5"/>
      <w:numFmt w:val="lowerRoman"/>
      <w:lvlText w:val="%8."/>
      <w:lvlJc w:val="left"/>
      <w:pPr>
        <w:ind w:left="5760" w:hanging="360"/>
      </w:pPr>
    </w:lvl>
    <w:lvl w:ilvl="8">
      <w:start w:val="5"/>
      <w:numFmt w:val="lowerRoman"/>
      <w:lvlText w:val="%9."/>
      <w:lvlJc w:val="left"/>
      <w:pPr>
        <w:ind w:left="6480" w:hanging="360"/>
      </w:pPr>
    </w:lvl>
  </w:abstractNum>
  <w:abstractNum w:abstractNumId="16" w15:restartNumberingAfterBreak="0">
    <w:nsid w:val="00A99601"/>
    <w:multiLevelType w:val="multilevel"/>
    <w:tmpl w:val="9FC6DF36"/>
    <w:lvl w:ilvl="0">
      <w:start w:val="1"/>
      <w:numFmt w:val="upperRoman"/>
      <w:lvlText w:val="%1."/>
      <w:lvlJc w:val="left"/>
      <w:pPr>
        <w:ind w:left="720" w:hanging="360"/>
      </w:pPr>
    </w:lvl>
    <w:lvl w:ilvl="1">
      <w:start w:val="1"/>
      <w:numFmt w:val="upperRoman"/>
      <w:lvlText w:val="%2."/>
      <w:lvlJc w:val="left"/>
      <w:pPr>
        <w:ind w:left="1440" w:hanging="360"/>
      </w:pPr>
    </w:lvl>
    <w:lvl w:ilvl="2">
      <w:start w:val="1"/>
      <w:numFmt w:val="upperRoman"/>
      <w:lvlText w:val="%3."/>
      <w:lvlJc w:val="left"/>
      <w:pPr>
        <w:ind w:left="2160" w:hanging="360"/>
      </w:pPr>
    </w:lvl>
    <w:lvl w:ilvl="3">
      <w:start w:val="1"/>
      <w:numFmt w:val="upperRoman"/>
      <w:lvlText w:val="%4."/>
      <w:lvlJc w:val="left"/>
      <w:pPr>
        <w:ind w:left="2880" w:hanging="360"/>
      </w:pPr>
    </w:lvl>
    <w:lvl w:ilvl="4">
      <w:start w:val="1"/>
      <w:numFmt w:val="upperRoman"/>
      <w:lvlText w:val="%5."/>
      <w:lvlJc w:val="left"/>
      <w:pPr>
        <w:ind w:left="3600" w:hanging="360"/>
      </w:pPr>
    </w:lvl>
    <w:lvl w:ilvl="5">
      <w:start w:val="1"/>
      <w:numFmt w:val="upperRoman"/>
      <w:lvlText w:val="%6."/>
      <w:lvlJc w:val="left"/>
      <w:pPr>
        <w:ind w:left="4320" w:hanging="360"/>
      </w:pPr>
    </w:lvl>
    <w:lvl w:ilvl="6">
      <w:start w:val="1"/>
      <w:numFmt w:val="upperRoman"/>
      <w:lvlText w:val="%7."/>
      <w:lvlJc w:val="left"/>
      <w:pPr>
        <w:ind w:left="5040" w:hanging="360"/>
      </w:pPr>
    </w:lvl>
    <w:lvl w:ilvl="7">
      <w:start w:val="1"/>
      <w:numFmt w:val="upperRoman"/>
      <w:lvlText w:val="%8."/>
      <w:lvlJc w:val="left"/>
      <w:pPr>
        <w:ind w:left="5760" w:hanging="360"/>
      </w:pPr>
    </w:lvl>
    <w:lvl w:ilvl="8">
      <w:start w:val="1"/>
      <w:numFmt w:val="upperRoman"/>
      <w:lvlText w:val="%9."/>
      <w:lvlJc w:val="left"/>
      <w:pPr>
        <w:ind w:left="6480" w:hanging="360"/>
      </w:pPr>
    </w:lvl>
  </w:abstractNum>
  <w:abstractNum w:abstractNumId="17" w15:restartNumberingAfterBreak="0">
    <w:nsid w:val="00A99701"/>
    <w:multiLevelType w:val="multilevel"/>
    <w:tmpl w:val="85EA02E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8" w15:restartNumberingAfterBreak="0">
    <w:nsid w:val="00A99702"/>
    <w:multiLevelType w:val="multilevel"/>
    <w:tmpl w:val="6A42FEBA"/>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9" w15:restartNumberingAfterBreak="0">
    <w:nsid w:val="00A99703"/>
    <w:multiLevelType w:val="multilevel"/>
    <w:tmpl w:val="A8B00E7C"/>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20" w15:restartNumberingAfterBreak="0">
    <w:nsid w:val="00A99704"/>
    <w:multiLevelType w:val="multilevel"/>
    <w:tmpl w:val="D98EC26C"/>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21" w15:restartNumberingAfterBreak="0">
    <w:nsid w:val="00A99705"/>
    <w:multiLevelType w:val="multilevel"/>
    <w:tmpl w:val="0E38EA98"/>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22" w15:restartNumberingAfterBreak="0">
    <w:nsid w:val="00A99706"/>
    <w:multiLevelType w:val="multilevel"/>
    <w:tmpl w:val="FDCC3F3C"/>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23" w15:restartNumberingAfterBreak="0">
    <w:nsid w:val="00A99708"/>
    <w:multiLevelType w:val="multilevel"/>
    <w:tmpl w:val="48F0B65C"/>
    <w:lvl w:ilvl="0">
      <w:start w:val="8"/>
      <w:numFmt w:val="lowerLetter"/>
      <w:lvlText w:val="%1."/>
      <w:lvlJc w:val="left"/>
      <w:pPr>
        <w:ind w:left="720" w:hanging="360"/>
      </w:pPr>
    </w:lvl>
    <w:lvl w:ilvl="1">
      <w:start w:val="8"/>
      <w:numFmt w:val="lowerLetter"/>
      <w:lvlText w:val="%2."/>
      <w:lvlJc w:val="left"/>
      <w:pPr>
        <w:ind w:left="1440" w:hanging="360"/>
      </w:pPr>
    </w:lvl>
    <w:lvl w:ilvl="2">
      <w:start w:val="8"/>
      <w:numFmt w:val="lowerLetter"/>
      <w:lvlText w:val="%3."/>
      <w:lvlJc w:val="left"/>
      <w:pPr>
        <w:ind w:left="2160" w:hanging="360"/>
      </w:pPr>
    </w:lvl>
    <w:lvl w:ilvl="3">
      <w:start w:val="8"/>
      <w:numFmt w:val="lowerLetter"/>
      <w:lvlText w:val="%4."/>
      <w:lvlJc w:val="left"/>
      <w:pPr>
        <w:ind w:left="2880" w:hanging="360"/>
      </w:pPr>
    </w:lvl>
    <w:lvl w:ilvl="4">
      <w:start w:val="8"/>
      <w:numFmt w:val="lowerLetter"/>
      <w:lvlText w:val="%5."/>
      <w:lvlJc w:val="left"/>
      <w:pPr>
        <w:ind w:left="3600" w:hanging="360"/>
      </w:pPr>
    </w:lvl>
    <w:lvl w:ilvl="5">
      <w:start w:val="8"/>
      <w:numFmt w:val="lowerLetter"/>
      <w:lvlText w:val="%6."/>
      <w:lvlJc w:val="left"/>
      <w:pPr>
        <w:ind w:left="4320" w:hanging="360"/>
      </w:pPr>
    </w:lvl>
    <w:lvl w:ilvl="6">
      <w:start w:val="8"/>
      <w:numFmt w:val="lowerLetter"/>
      <w:lvlText w:val="%7."/>
      <w:lvlJc w:val="left"/>
      <w:pPr>
        <w:ind w:left="5040" w:hanging="360"/>
      </w:pPr>
    </w:lvl>
    <w:lvl w:ilvl="7">
      <w:start w:val="8"/>
      <w:numFmt w:val="lowerLetter"/>
      <w:lvlText w:val="%8."/>
      <w:lvlJc w:val="left"/>
      <w:pPr>
        <w:ind w:left="5760" w:hanging="360"/>
      </w:pPr>
    </w:lvl>
    <w:lvl w:ilvl="8">
      <w:start w:val="8"/>
      <w:numFmt w:val="lowerLetter"/>
      <w:lvlText w:val="%9."/>
      <w:lvlJc w:val="left"/>
      <w:pPr>
        <w:ind w:left="6480" w:hanging="360"/>
      </w:pPr>
    </w:lvl>
  </w:abstractNum>
  <w:abstractNum w:abstractNumId="24" w15:restartNumberingAfterBreak="0">
    <w:nsid w:val="02994C14"/>
    <w:multiLevelType w:val="hybridMultilevel"/>
    <w:tmpl w:val="BBA66F2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5" w15:restartNumberingAfterBreak="0">
    <w:nsid w:val="0A994010"/>
    <w:multiLevelType w:val="multilevel"/>
    <w:tmpl w:val="915AD1BC"/>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26" w15:restartNumberingAfterBreak="0">
    <w:nsid w:val="0A994011"/>
    <w:multiLevelType w:val="multilevel"/>
    <w:tmpl w:val="8E340714"/>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27" w15:restartNumberingAfterBreak="0">
    <w:nsid w:val="0A994012"/>
    <w:multiLevelType w:val="multilevel"/>
    <w:tmpl w:val="3F8686E8"/>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28" w15:restartNumberingAfterBreak="0">
    <w:nsid w:val="185A727B"/>
    <w:multiLevelType w:val="hybridMultilevel"/>
    <w:tmpl w:val="2C9E0F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9" w15:restartNumberingAfterBreak="0">
    <w:nsid w:val="25195B69"/>
    <w:multiLevelType w:val="hybridMultilevel"/>
    <w:tmpl w:val="05C4812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0" w15:restartNumberingAfterBreak="0">
    <w:nsid w:val="2C3B7E91"/>
    <w:multiLevelType w:val="hybridMultilevel"/>
    <w:tmpl w:val="948E78F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1" w15:restartNumberingAfterBreak="0">
    <w:nsid w:val="334520DD"/>
    <w:multiLevelType w:val="hybridMultilevel"/>
    <w:tmpl w:val="CB76E18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2" w15:restartNumberingAfterBreak="0">
    <w:nsid w:val="3A2E457E"/>
    <w:multiLevelType w:val="hybridMultilevel"/>
    <w:tmpl w:val="5BBEE9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3" w15:restartNumberingAfterBreak="0">
    <w:nsid w:val="492A1BEB"/>
    <w:multiLevelType w:val="hybridMultilevel"/>
    <w:tmpl w:val="8332A1E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4" w15:restartNumberingAfterBreak="0">
    <w:nsid w:val="4976793B"/>
    <w:multiLevelType w:val="hybridMultilevel"/>
    <w:tmpl w:val="3C30674A"/>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5" w15:restartNumberingAfterBreak="0">
    <w:nsid w:val="53983904"/>
    <w:multiLevelType w:val="hybridMultilevel"/>
    <w:tmpl w:val="05585E8E"/>
    <w:lvl w:ilvl="0" w:tplc="0416000F">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6" w15:restartNumberingAfterBreak="0">
    <w:nsid w:val="54BD1AFF"/>
    <w:multiLevelType w:val="hybridMultilevel"/>
    <w:tmpl w:val="C082DD5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7" w15:restartNumberingAfterBreak="0">
    <w:nsid w:val="584A534F"/>
    <w:multiLevelType w:val="hybridMultilevel"/>
    <w:tmpl w:val="86CEEF2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8" w15:restartNumberingAfterBreak="0">
    <w:nsid w:val="664C2D8C"/>
    <w:multiLevelType w:val="hybridMultilevel"/>
    <w:tmpl w:val="0A84AF9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9" w15:restartNumberingAfterBreak="0">
    <w:nsid w:val="69CA2D32"/>
    <w:multiLevelType w:val="hybridMultilevel"/>
    <w:tmpl w:val="142AE2B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0" w15:restartNumberingAfterBreak="0">
    <w:nsid w:val="6F0B595A"/>
    <w:multiLevelType w:val="hybridMultilevel"/>
    <w:tmpl w:val="332A40E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1" w15:restartNumberingAfterBreak="0">
    <w:nsid w:val="6F37608E"/>
    <w:multiLevelType w:val="hybridMultilevel"/>
    <w:tmpl w:val="C7465FF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2" w15:restartNumberingAfterBreak="0">
    <w:nsid w:val="746802B5"/>
    <w:multiLevelType w:val="hybridMultilevel"/>
    <w:tmpl w:val="1B7CD5B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3" w15:restartNumberingAfterBreak="0">
    <w:nsid w:val="7CE81D04"/>
    <w:multiLevelType w:val="hybridMultilevel"/>
    <w:tmpl w:val="CB3C491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324866025">
    <w:abstractNumId w:val="0"/>
  </w:num>
  <w:num w:numId="2" w16cid:durableId="1417941870">
    <w:abstractNumId w:val="1"/>
  </w:num>
  <w:num w:numId="3" w16cid:durableId="1109162036">
    <w:abstractNumId w:val="1"/>
  </w:num>
  <w:num w:numId="4" w16cid:durableId="2052607457">
    <w:abstractNumId w:val="1"/>
  </w:num>
  <w:num w:numId="5" w16cid:durableId="725184323">
    <w:abstractNumId w:val="1"/>
  </w:num>
  <w:num w:numId="6" w16cid:durableId="656031462">
    <w:abstractNumId w:val="1"/>
  </w:num>
  <w:num w:numId="7" w16cid:durableId="1331105090">
    <w:abstractNumId w:val="1"/>
  </w:num>
  <w:num w:numId="8" w16cid:durableId="1753626381">
    <w:abstractNumId w:val="1"/>
  </w:num>
  <w:num w:numId="9" w16cid:durableId="1286545138">
    <w:abstractNumId w:val="1"/>
  </w:num>
  <w:num w:numId="10" w16cid:durableId="2139374755">
    <w:abstractNumId w:val="1"/>
  </w:num>
  <w:num w:numId="11" w16cid:durableId="1230530300">
    <w:abstractNumId w:val="1"/>
  </w:num>
  <w:num w:numId="12" w16cid:durableId="380859948">
    <w:abstractNumId w:val="1"/>
  </w:num>
  <w:num w:numId="13" w16cid:durableId="934097086">
    <w:abstractNumId w:val="1"/>
  </w:num>
  <w:num w:numId="14" w16cid:durableId="1777291795">
    <w:abstractNumId w:val="1"/>
  </w:num>
  <w:num w:numId="15" w16cid:durableId="525606583">
    <w:abstractNumId w:val="1"/>
  </w:num>
  <w:num w:numId="16" w16cid:durableId="1917743293">
    <w:abstractNumId w:val="1"/>
  </w:num>
  <w:num w:numId="17" w16cid:durableId="287931274">
    <w:abstractNumId w:val="1"/>
  </w:num>
  <w:num w:numId="18" w16cid:durableId="145978760">
    <w:abstractNumId w:val="1"/>
  </w:num>
  <w:num w:numId="19" w16cid:durableId="974944764">
    <w:abstractNumId w:val="1"/>
  </w:num>
  <w:num w:numId="20" w16cid:durableId="895820305">
    <w:abstractNumId w:val="1"/>
  </w:num>
  <w:num w:numId="21" w16cid:durableId="701514999">
    <w:abstractNumId w:val="1"/>
  </w:num>
  <w:num w:numId="22" w16cid:durableId="24720348">
    <w:abstractNumId w:val="1"/>
  </w:num>
  <w:num w:numId="23" w16cid:durableId="424687981">
    <w:abstractNumId w:val="1"/>
  </w:num>
  <w:num w:numId="24" w16cid:durableId="1936598644">
    <w:abstractNumId w:val="1"/>
  </w:num>
  <w:num w:numId="25" w16cid:durableId="1562255701">
    <w:abstractNumId w:val="1"/>
  </w:num>
  <w:num w:numId="26" w16cid:durableId="124467963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953755059">
    <w:abstractNumId w:val="1"/>
  </w:num>
  <w:num w:numId="28" w16cid:durableId="1016153222">
    <w:abstractNumId w:val="1"/>
  </w:num>
  <w:num w:numId="29" w16cid:durableId="64228378">
    <w:abstractNumId w:val="1"/>
  </w:num>
  <w:num w:numId="30" w16cid:durableId="21083056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2067534003">
    <w:abstractNumId w:val="1"/>
  </w:num>
  <w:num w:numId="32" w16cid:durableId="5647304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293829242">
    <w:abstractNumId w:val="1"/>
  </w:num>
  <w:num w:numId="34" w16cid:durableId="826635167">
    <w:abstractNumId w:val="1"/>
  </w:num>
  <w:num w:numId="35" w16cid:durableId="2077049486">
    <w:abstractNumId w:val="1"/>
  </w:num>
  <w:num w:numId="36" w16cid:durableId="707533502">
    <w:abstractNumId w:val="1"/>
  </w:num>
  <w:num w:numId="37" w16cid:durableId="1988782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14276532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64711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059717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765811349">
    <w:abstractNumId w:val="1"/>
  </w:num>
  <w:num w:numId="42" w16cid:durableId="428818806">
    <w:abstractNumId w:val="1"/>
  </w:num>
  <w:num w:numId="43" w16cid:durableId="15810160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8367238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873566736">
    <w:abstractNumId w:val="1"/>
  </w:num>
  <w:num w:numId="46" w16cid:durableId="553851418">
    <w:abstractNumId w:val="1"/>
  </w:num>
  <w:num w:numId="47" w16cid:durableId="2008055754">
    <w:abstractNumId w:val="1"/>
  </w:num>
  <w:num w:numId="48" w16cid:durableId="11589578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993071006">
    <w:abstractNumId w:val="1"/>
  </w:num>
  <w:num w:numId="50" w16cid:durableId="75444437">
    <w:abstractNumId w:val="1"/>
  </w:num>
  <w:num w:numId="51" w16cid:durableId="17555933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979218398">
    <w:abstractNumId w:val="1"/>
  </w:num>
  <w:num w:numId="53" w16cid:durableId="2107991958">
    <w:abstractNumId w:val="1"/>
  </w:num>
  <w:num w:numId="54" w16cid:durableId="1829320941">
    <w:abstractNumId w:val="1"/>
  </w:num>
  <w:num w:numId="55" w16cid:durableId="14053785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469976235">
    <w:abstractNumId w:val="1"/>
  </w:num>
  <w:num w:numId="57" w16cid:durableId="1230649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444542785">
    <w:abstractNumId w:val="1"/>
  </w:num>
  <w:num w:numId="59" w16cid:durableId="1879466566">
    <w:abstractNumId w:val="1"/>
  </w:num>
  <w:num w:numId="60" w16cid:durableId="1472988778">
    <w:abstractNumId w:val="1"/>
  </w:num>
  <w:num w:numId="61" w16cid:durableId="460152145">
    <w:abstractNumId w:val="1"/>
  </w:num>
  <w:num w:numId="62" w16cid:durableId="380902621">
    <w:abstractNumId w:val="1"/>
  </w:num>
  <w:num w:numId="63" w16cid:durableId="1347945133">
    <w:abstractNumId w:val="1"/>
  </w:num>
  <w:num w:numId="64" w16cid:durableId="129978904">
    <w:abstractNumId w:val="1"/>
  </w:num>
  <w:num w:numId="65" w16cid:durableId="1152024423">
    <w:abstractNumId w:val="1"/>
  </w:num>
  <w:num w:numId="66" w16cid:durableId="1644851954">
    <w:abstractNumId w:val="1"/>
  </w:num>
  <w:num w:numId="67" w16cid:durableId="695883387">
    <w:abstractNumId w:val="1"/>
  </w:num>
  <w:num w:numId="68" w16cid:durableId="1018431827">
    <w:abstractNumId w:val="1"/>
  </w:num>
  <w:num w:numId="69" w16cid:durableId="16085042">
    <w:abstractNumId w:val="1"/>
  </w:num>
  <w:num w:numId="70" w16cid:durableId="1294289698">
    <w:abstractNumId w:val="1"/>
  </w:num>
  <w:num w:numId="71" w16cid:durableId="1559701944">
    <w:abstractNumId w:val="1"/>
  </w:num>
  <w:num w:numId="72" w16cid:durableId="457644888">
    <w:abstractNumId w:val="1"/>
  </w:num>
  <w:num w:numId="73" w16cid:durableId="1244101374">
    <w:abstractNumId w:val="1"/>
  </w:num>
  <w:num w:numId="74" w16cid:durableId="2101414170">
    <w:abstractNumId w:val="1"/>
  </w:num>
  <w:num w:numId="75" w16cid:durableId="106200521">
    <w:abstractNumId w:val="1"/>
  </w:num>
  <w:num w:numId="76" w16cid:durableId="1841697974">
    <w:abstractNumId w:val="1"/>
  </w:num>
  <w:num w:numId="77" w16cid:durableId="1658337913">
    <w:abstractNumId w:val="1"/>
  </w:num>
  <w:num w:numId="78" w16cid:durableId="1623265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1141461682">
    <w:abstractNumId w:val="1"/>
  </w:num>
  <w:num w:numId="80" w16cid:durableId="1159809358">
    <w:abstractNumId w:val="1"/>
  </w:num>
  <w:num w:numId="81" w16cid:durableId="114046318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2" w16cid:durableId="29441434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16cid:durableId="1099328265">
    <w:abstractNumId w:val="1"/>
  </w:num>
  <w:num w:numId="84" w16cid:durableId="79300610">
    <w:abstractNumId w:val="1"/>
  </w:num>
  <w:num w:numId="85" w16cid:durableId="1321498081">
    <w:abstractNumId w:val="1"/>
  </w:num>
  <w:num w:numId="86" w16cid:durableId="1396010885">
    <w:abstractNumId w:val="1"/>
  </w:num>
  <w:num w:numId="87" w16cid:durableId="1406220414">
    <w:abstractNumId w:val="1"/>
  </w:num>
  <w:num w:numId="88" w16cid:durableId="895818203">
    <w:abstractNumId w:val="1"/>
  </w:num>
  <w:num w:numId="89" w16cid:durableId="1298414592">
    <w:abstractNumId w:val="1"/>
  </w:num>
  <w:num w:numId="90" w16cid:durableId="7049102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587183459">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582496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150948890">
    <w:abstractNumId w:val="1"/>
  </w:num>
  <w:num w:numId="94" w16cid:durableId="86890720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5" w16cid:durableId="265649961">
    <w:abstractNumId w:val="1"/>
  </w:num>
  <w:num w:numId="96" w16cid:durableId="1018072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2029679391">
    <w:abstractNumId w:val="1"/>
  </w:num>
  <w:num w:numId="98" w16cid:durableId="1258513808">
    <w:abstractNumId w:val="1"/>
  </w:num>
  <w:num w:numId="99" w16cid:durableId="331837178">
    <w:abstractNumId w:val="1"/>
  </w:num>
  <w:num w:numId="100" w16cid:durableId="243031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9019875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031427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440075725">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 w16cid:durableId="582028484">
    <w:abstractNumId w:val="1"/>
  </w:num>
  <w:num w:numId="105" w16cid:durableId="170829326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 w16cid:durableId="1256281589">
    <w:abstractNumId w:val="1"/>
  </w:num>
  <w:num w:numId="107" w16cid:durableId="200319703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8" w16cid:durableId="306126051">
    <w:abstractNumId w:val="1"/>
  </w:num>
  <w:num w:numId="109" w16cid:durableId="109656022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 w16cid:durableId="1167786175">
    <w:abstractNumId w:val="1"/>
  </w:num>
  <w:num w:numId="111" w16cid:durableId="16661098">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2" w16cid:durableId="163209323">
    <w:abstractNumId w:val="1"/>
  </w:num>
  <w:num w:numId="113" w16cid:durableId="19419403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4" w16cid:durableId="714736986">
    <w:abstractNumId w:val="1"/>
  </w:num>
  <w:num w:numId="115" w16cid:durableId="1685478706">
    <w:abstractNumId w:val="1"/>
  </w:num>
  <w:num w:numId="116" w16cid:durableId="174196478">
    <w:abstractNumId w:val="1"/>
  </w:num>
  <w:num w:numId="117" w16cid:durableId="563372593">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8" w16cid:durableId="17366602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904992227">
    <w:abstractNumId w:val="1"/>
  </w:num>
  <w:num w:numId="120" w16cid:durableId="1025139013">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1" w16cid:durableId="59524252">
    <w:abstractNumId w:val="1"/>
  </w:num>
  <w:num w:numId="122" w16cid:durableId="278493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16337102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8659928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34867649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 w16cid:durableId="8652173">
    <w:abstractNumId w:val="1"/>
  </w:num>
  <w:num w:numId="127" w16cid:durableId="535122123">
    <w:abstractNumId w:val="1"/>
  </w:num>
  <w:num w:numId="128" w16cid:durableId="1204975565">
    <w:abstractNumId w:val="1"/>
  </w:num>
  <w:num w:numId="129" w16cid:durableId="1614434073">
    <w:abstractNumId w:val="1"/>
  </w:num>
  <w:num w:numId="130" w16cid:durableId="1910455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1239902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8638316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19418338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 w16cid:durableId="2073889464">
    <w:abstractNumId w:val="1"/>
  </w:num>
  <w:num w:numId="135" w16cid:durableId="2463794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814030581">
    <w:abstractNumId w:val="1"/>
  </w:num>
  <w:num w:numId="137" w16cid:durableId="1350176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16cid:durableId="11791252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20585787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45876192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1" w16cid:durableId="13807849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 w16cid:durableId="1353386104">
    <w:abstractNumId w:val="1"/>
  </w:num>
  <w:num w:numId="143" w16cid:durableId="1290430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7179705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2865452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51730707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7" w16cid:durableId="84570876">
    <w:abstractNumId w:val="1"/>
  </w:num>
  <w:num w:numId="148" w16cid:durableId="916350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39864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1277177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1544958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45568652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3" w16cid:durableId="813764637">
    <w:abstractNumId w:val="1"/>
  </w:num>
  <w:num w:numId="154" w16cid:durableId="961224627">
    <w:abstractNumId w:val="1"/>
  </w:num>
  <w:num w:numId="155" w16cid:durableId="841165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1751936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16cid:durableId="20855619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82890266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9" w16cid:durableId="3836464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371418368">
    <w:abstractNumId w:val="1"/>
  </w:num>
  <w:num w:numId="161" w16cid:durableId="439380791">
    <w:abstractNumId w:val="1"/>
  </w:num>
  <w:num w:numId="162" w16cid:durableId="4514849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9445067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1395738862">
    <w:abstractNumId w:val="1"/>
  </w:num>
  <w:num w:numId="165" w16cid:durableId="182616874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 w16cid:durableId="937366580">
    <w:abstractNumId w:val="1"/>
  </w:num>
  <w:num w:numId="167" w16cid:durableId="2835873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231044568">
    <w:abstractNumId w:val="1"/>
  </w:num>
  <w:num w:numId="169" w16cid:durableId="15996054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1271200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521697967">
    <w:abstractNumId w:val="1"/>
  </w:num>
  <w:num w:numId="172" w16cid:durableId="11067739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1155617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196969781">
    <w:abstractNumId w:val="1"/>
  </w:num>
  <w:num w:numId="175" w16cid:durableId="1025860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21155856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097942840">
    <w:abstractNumId w:val="1"/>
  </w:num>
  <w:num w:numId="178" w16cid:durableId="309604104">
    <w:abstractNumId w:val="1"/>
  </w:num>
  <w:num w:numId="179" w16cid:durableId="1302077925">
    <w:abstractNumId w:val="1"/>
  </w:num>
  <w:num w:numId="180" w16cid:durableId="329799994">
    <w:abstractNumId w:val="1"/>
  </w:num>
  <w:num w:numId="181" w16cid:durableId="20897683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232551624">
    <w:abstractNumId w:val="1"/>
  </w:num>
  <w:num w:numId="183" w16cid:durableId="1431389118">
    <w:abstractNumId w:val="1"/>
  </w:num>
  <w:num w:numId="184" w16cid:durableId="2586808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 w16cid:durableId="75485954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6" w16cid:durableId="1123579565">
    <w:abstractNumId w:val="1"/>
  </w:num>
  <w:num w:numId="187" w16cid:durableId="20100564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8" w16cid:durableId="1963226779">
    <w:abstractNumId w:val="1"/>
  </w:num>
  <w:num w:numId="189" w16cid:durableId="826820811">
    <w:abstractNumId w:val="1"/>
  </w:num>
  <w:num w:numId="190" w16cid:durableId="442463550">
    <w:abstractNumId w:val="1"/>
  </w:num>
  <w:num w:numId="191" w16cid:durableId="1047948796">
    <w:abstractNumId w:val="1"/>
  </w:num>
  <w:num w:numId="192" w16cid:durableId="2000620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64049915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4" w16cid:durableId="20560809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1896700959">
    <w:abstractNumId w:val="1"/>
  </w:num>
  <w:num w:numId="196" w16cid:durableId="12810373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7" w16cid:durableId="1627858580">
    <w:abstractNumId w:val="1"/>
  </w:num>
  <w:num w:numId="198" w16cid:durableId="1794905593">
    <w:abstractNumId w:val="1"/>
  </w:num>
  <w:num w:numId="199" w16cid:durableId="603919829">
    <w:abstractNumId w:val="1"/>
  </w:num>
  <w:num w:numId="200" w16cid:durableId="8009227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911043261">
    <w:abstractNumId w:val="1"/>
  </w:num>
  <w:num w:numId="202" w16cid:durableId="1325939089">
    <w:abstractNumId w:val="1"/>
  </w:num>
  <w:num w:numId="203" w16cid:durableId="70196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 w16cid:durableId="6246974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1024863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6" w16cid:durableId="1836215340">
    <w:abstractNumId w:val="1"/>
  </w:num>
  <w:num w:numId="207" w16cid:durableId="18130615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8" w16cid:durableId="164370191">
    <w:abstractNumId w:val="1"/>
  </w:num>
  <w:num w:numId="209" w16cid:durableId="5614093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16cid:durableId="14596422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981767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2" w16cid:durableId="947783245">
    <w:abstractNumId w:val="1"/>
  </w:num>
  <w:num w:numId="213" w16cid:durableId="2077969653">
    <w:abstractNumId w:val="1"/>
  </w:num>
  <w:num w:numId="214" w16cid:durableId="1213271739">
    <w:abstractNumId w:val="1"/>
  </w:num>
  <w:num w:numId="215" w16cid:durableId="134417763">
    <w:abstractNumId w:val="1"/>
  </w:num>
  <w:num w:numId="216" w16cid:durableId="791948161">
    <w:abstractNumId w:val="1"/>
  </w:num>
  <w:num w:numId="217" w16cid:durableId="618344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8" w16cid:durableId="1701514098">
    <w:abstractNumId w:val="1"/>
  </w:num>
  <w:num w:numId="219" w16cid:durableId="27533471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0" w16cid:durableId="1877430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70414198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2" w16cid:durableId="1616979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3" w16cid:durableId="249507234">
    <w:abstractNumId w:val="1"/>
  </w:num>
  <w:num w:numId="224" w16cid:durableId="502547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5304078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6" w16cid:durableId="1201240047">
    <w:abstractNumId w:val="1"/>
  </w:num>
  <w:num w:numId="227" w16cid:durableId="194487697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1000355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03156547">
    <w:abstractNumId w:val="1"/>
  </w:num>
  <w:num w:numId="230" w16cid:durableId="277571663">
    <w:abstractNumId w:val="1"/>
  </w:num>
  <w:num w:numId="231" w16cid:durableId="503057350">
    <w:abstractNumId w:val="1"/>
  </w:num>
  <w:num w:numId="232" w16cid:durableId="1933539576">
    <w:abstractNumId w:val="1"/>
  </w:num>
  <w:num w:numId="233" w16cid:durableId="2141343191">
    <w:abstractNumId w:val="1"/>
  </w:num>
  <w:num w:numId="234" w16cid:durableId="497309664">
    <w:abstractNumId w:val="1"/>
  </w:num>
  <w:num w:numId="235" w16cid:durableId="401105460">
    <w:abstractNumId w:val="1"/>
  </w:num>
  <w:num w:numId="236" w16cid:durableId="128790675">
    <w:abstractNumId w:val="1"/>
  </w:num>
  <w:num w:numId="237" w16cid:durableId="679501617">
    <w:abstractNumId w:val="1"/>
  </w:num>
  <w:num w:numId="238" w16cid:durableId="1500583997">
    <w:abstractNumId w:val="1"/>
  </w:num>
  <w:num w:numId="239" w16cid:durableId="693457970">
    <w:abstractNumId w:val="1"/>
  </w:num>
  <w:num w:numId="240" w16cid:durableId="1589776035">
    <w:abstractNumId w:val="1"/>
  </w:num>
  <w:num w:numId="241" w16cid:durableId="427041333">
    <w:abstractNumId w:val="1"/>
  </w:num>
  <w:num w:numId="242" w16cid:durableId="249627176">
    <w:abstractNumId w:val="1"/>
  </w:num>
  <w:num w:numId="243" w16cid:durableId="1629975077">
    <w:abstractNumId w:val="1"/>
  </w:num>
  <w:num w:numId="244" w16cid:durableId="1881354425">
    <w:abstractNumId w:val="1"/>
  </w:num>
  <w:num w:numId="245" w16cid:durableId="943539979">
    <w:abstractNumId w:val="1"/>
  </w:num>
  <w:num w:numId="246" w16cid:durableId="58602729">
    <w:abstractNumId w:val="1"/>
  </w:num>
  <w:num w:numId="247" w16cid:durableId="958998225">
    <w:abstractNumId w:val="1"/>
  </w:num>
  <w:num w:numId="248" w16cid:durableId="2084838476">
    <w:abstractNumId w:val="1"/>
  </w:num>
  <w:num w:numId="249" w16cid:durableId="1388455265">
    <w:abstractNumId w:val="1"/>
  </w:num>
  <w:num w:numId="250" w16cid:durableId="1937904334">
    <w:abstractNumId w:val="1"/>
  </w:num>
  <w:num w:numId="251" w16cid:durableId="1919558577">
    <w:abstractNumId w:val="1"/>
  </w:num>
  <w:num w:numId="252" w16cid:durableId="515118572">
    <w:abstractNumId w:val="1"/>
  </w:num>
  <w:num w:numId="253" w16cid:durableId="2138256752">
    <w:abstractNumId w:val="1"/>
  </w:num>
  <w:num w:numId="254" w16cid:durableId="177475670">
    <w:abstractNumId w:val="1"/>
  </w:num>
  <w:num w:numId="255" w16cid:durableId="740062489">
    <w:abstractNumId w:val="1"/>
  </w:num>
  <w:num w:numId="256" w16cid:durableId="1312171814">
    <w:abstractNumId w:val="1"/>
  </w:num>
  <w:num w:numId="257" w16cid:durableId="1861814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8" w16cid:durableId="3272502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9" w16cid:durableId="833036219">
    <w:abstractNumId w:val="1"/>
  </w:num>
  <w:num w:numId="260" w16cid:durableId="1509902756">
    <w:abstractNumId w:val="1"/>
  </w:num>
  <w:num w:numId="261" w16cid:durableId="325936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478954454">
    <w:abstractNumId w:val="1"/>
  </w:num>
  <w:num w:numId="263" w16cid:durableId="201990236">
    <w:abstractNumId w:val="1"/>
  </w:num>
  <w:num w:numId="264" w16cid:durableId="2075808722">
    <w:abstractNumId w:val="1"/>
  </w:num>
  <w:num w:numId="265" w16cid:durableId="1955555654">
    <w:abstractNumId w:val="1"/>
  </w:num>
  <w:num w:numId="266" w16cid:durableId="2116901991">
    <w:abstractNumId w:val="1"/>
  </w:num>
  <w:num w:numId="267" w16cid:durableId="688337745">
    <w:abstractNumId w:val="1"/>
  </w:num>
  <w:num w:numId="268" w16cid:durableId="1752740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9471981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0" w16cid:durableId="1480805869">
    <w:abstractNumId w:val="1"/>
  </w:num>
  <w:num w:numId="271" w16cid:durableId="2057047399">
    <w:abstractNumId w:val="1"/>
  </w:num>
  <w:num w:numId="272" w16cid:durableId="1742485316">
    <w:abstractNumId w:val="1"/>
  </w:num>
  <w:num w:numId="273" w16cid:durableId="776489249">
    <w:abstractNumId w:val="1"/>
  </w:num>
  <w:num w:numId="274" w16cid:durableId="9029551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5" w16cid:durableId="9172461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6" w16cid:durableId="918757103">
    <w:abstractNumId w:val="1"/>
  </w:num>
  <w:num w:numId="277" w16cid:durableId="2101027200">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8" w16cid:durableId="107512420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79" w16cid:durableId="336999902">
    <w:abstractNumId w:val="1"/>
  </w:num>
  <w:num w:numId="280" w16cid:durableId="1972245123">
    <w:abstractNumId w:val="1"/>
  </w:num>
  <w:num w:numId="281" w16cid:durableId="8325720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82" w16cid:durableId="1998413526">
    <w:abstractNumId w:val="1"/>
  </w:num>
  <w:num w:numId="283" w16cid:durableId="1905144440">
    <w:abstractNumId w:val="1"/>
  </w:num>
  <w:num w:numId="284" w16cid:durableId="1770587782">
    <w:abstractNumId w:val="1"/>
  </w:num>
  <w:num w:numId="285" w16cid:durableId="1047342331">
    <w:abstractNumId w:val="1"/>
  </w:num>
  <w:num w:numId="286" w16cid:durableId="5407500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7" w16cid:durableId="1941596975">
    <w:abstractNumId w:val="1"/>
  </w:num>
  <w:num w:numId="288" w16cid:durableId="148330425">
    <w:abstractNumId w:val="1"/>
  </w:num>
  <w:num w:numId="289" w16cid:durableId="1185484650">
    <w:abstractNumId w:val="1"/>
  </w:num>
  <w:num w:numId="290" w16cid:durableId="1019086886">
    <w:abstractNumId w:val="1"/>
  </w:num>
  <w:num w:numId="291" w16cid:durableId="73943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2" w16cid:durableId="1747607704">
    <w:abstractNumId w:val="1"/>
  </w:num>
  <w:num w:numId="293" w16cid:durableId="203109858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4" w16cid:durableId="497424904">
    <w:abstractNumId w:val="1"/>
  </w:num>
  <w:num w:numId="295" w16cid:durableId="1881437267">
    <w:abstractNumId w:val="1"/>
  </w:num>
  <w:num w:numId="296" w16cid:durableId="20600907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7" w16cid:durableId="20872651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8" w16cid:durableId="925573949">
    <w:abstractNumId w:val="1"/>
  </w:num>
  <w:num w:numId="299" w16cid:durableId="4503220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0" w16cid:durableId="965550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1" w16cid:durableId="15352726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2" w16cid:durableId="333458679">
    <w:abstractNumId w:val="1"/>
  </w:num>
  <w:num w:numId="303" w16cid:durableId="217017600">
    <w:abstractNumId w:val="1"/>
  </w:num>
  <w:num w:numId="304" w16cid:durableId="485321968">
    <w:abstractNumId w:val="1"/>
  </w:num>
  <w:num w:numId="305" w16cid:durableId="33164899">
    <w:abstractNumId w:val="1"/>
  </w:num>
  <w:num w:numId="306" w16cid:durableId="765733451">
    <w:abstractNumId w:val="1"/>
  </w:num>
  <w:num w:numId="307" w16cid:durableId="881789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8" w16cid:durableId="2028024538">
    <w:abstractNumId w:val="1"/>
  </w:num>
  <w:num w:numId="309" w16cid:durableId="825166265">
    <w:abstractNumId w:val="1"/>
  </w:num>
  <w:num w:numId="310" w16cid:durableId="1040712718">
    <w:abstractNumId w:val="1"/>
  </w:num>
  <w:num w:numId="311" w16cid:durableId="2101100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2" w16cid:durableId="15224724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3" w16cid:durableId="465975118">
    <w:abstractNumId w:val="1"/>
  </w:num>
  <w:num w:numId="314" w16cid:durableId="533032816">
    <w:abstractNumId w:val="1"/>
  </w:num>
  <w:num w:numId="315" w16cid:durableId="274293444">
    <w:abstractNumId w:val="1"/>
  </w:num>
  <w:num w:numId="316" w16cid:durableId="709375284">
    <w:abstractNumId w:val="1"/>
  </w:num>
  <w:num w:numId="317" w16cid:durableId="1369647937">
    <w:abstractNumId w:val="1"/>
  </w:num>
  <w:num w:numId="318" w16cid:durableId="1658921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9" w16cid:durableId="1233933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0" w16cid:durableId="552347302">
    <w:abstractNumId w:val="1"/>
  </w:num>
  <w:num w:numId="321" w16cid:durableId="816335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2" w16cid:durableId="21103952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3" w16cid:durableId="1464615358">
    <w:abstractNumId w:val="1"/>
  </w:num>
  <w:num w:numId="324" w16cid:durableId="1893735295">
    <w:abstractNumId w:val="1"/>
  </w:num>
  <w:num w:numId="325" w16cid:durableId="565461202">
    <w:abstractNumId w:val="1"/>
  </w:num>
  <w:num w:numId="326" w16cid:durableId="176483989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7" w16cid:durableId="665473270">
    <w:abstractNumId w:val="1"/>
  </w:num>
  <w:num w:numId="328" w16cid:durableId="1216237120">
    <w:abstractNumId w:val="1"/>
  </w:num>
  <w:num w:numId="329" w16cid:durableId="429279439">
    <w:abstractNumId w:val="1"/>
  </w:num>
  <w:num w:numId="330" w16cid:durableId="1079253620">
    <w:abstractNumId w:val="1"/>
  </w:num>
  <w:num w:numId="331" w16cid:durableId="330522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2" w16cid:durableId="26581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3" w16cid:durableId="1397584148">
    <w:abstractNumId w:val="1"/>
  </w:num>
  <w:num w:numId="334" w16cid:durableId="20410055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5" w16cid:durableId="1053581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6" w16cid:durableId="1503855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7" w16cid:durableId="1204560412">
    <w:abstractNumId w:val="1"/>
  </w:num>
  <w:num w:numId="338" w16cid:durableId="13943084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9" w16cid:durableId="1689024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0" w16cid:durableId="13013073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1" w16cid:durableId="1630280286">
    <w:abstractNumId w:val="1"/>
  </w:num>
  <w:num w:numId="342" w16cid:durableId="83068398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43" w16cid:durableId="1185905882">
    <w:abstractNumId w:val="1"/>
  </w:num>
  <w:num w:numId="344" w16cid:durableId="16106942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45" w16cid:durableId="1879469139">
    <w:abstractNumId w:val="1"/>
  </w:num>
  <w:num w:numId="346" w16cid:durableId="6090515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7" w16cid:durableId="107270278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8" w16cid:durableId="1924796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9" w16cid:durableId="1056660366">
    <w:abstractNumId w:val="1"/>
  </w:num>
  <w:num w:numId="350" w16cid:durableId="7139640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51" w16cid:durableId="930892824">
    <w:abstractNumId w:val="1"/>
  </w:num>
  <w:num w:numId="352" w16cid:durableId="174051539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53" w16cid:durableId="8818701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4" w16cid:durableId="821431732">
    <w:abstractNumId w:val="1"/>
  </w:num>
  <w:num w:numId="355" w16cid:durableId="914389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6" w16cid:durableId="10102570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7" w16cid:durableId="189730229">
    <w:abstractNumId w:val="1"/>
  </w:num>
  <w:num w:numId="358" w16cid:durableId="1096025722">
    <w:abstractNumId w:val="1"/>
  </w:num>
  <w:num w:numId="359" w16cid:durableId="173805754">
    <w:abstractNumId w:val="1"/>
  </w:num>
  <w:num w:numId="360" w16cid:durableId="991637018">
    <w:abstractNumId w:val="1"/>
  </w:num>
  <w:num w:numId="361" w16cid:durableId="397440464">
    <w:abstractNumId w:val="1"/>
  </w:num>
  <w:num w:numId="362" w16cid:durableId="854419915">
    <w:abstractNumId w:val="1"/>
  </w:num>
  <w:num w:numId="363" w16cid:durableId="2097901090">
    <w:abstractNumId w:val="1"/>
  </w:num>
  <w:num w:numId="364" w16cid:durableId="2132311533">
    <w:abstractNumId w:val="1"/>
  </w:num>
  <w:num w:numId="365" w16cid:durableId="1029837857">
    <w:abstractNumId w:val="1"/>
  </w:num>
  <w:num w:numId="366" w16cid:durableId="2038844968">
    <w:abstractNumId w:val="1"/>
  </w:num>
  <w:num w:numId="367" w16cid:durableId="1392390604">
    <w:abstractNumId w:val="1"/>
  </w:num>
  <w:num w:numId="368" w16cid:durableId="1710718715">
    <w:abstractNumId w:val="1"/>
  </w:num>
  <w:num w:numId="369" w16cid:durableId="408583211">
    <w:abstractNumId w:val="1"/>
  </w:num>
  <w:num w:numId="370" w16cid:durableId="1897474569">
    <w:abstractNumId w:val="1"/>
  </w:num>
  <w:num w:numId="371" w16cid:durableId="1358197946">
    <w:abstractNumId w:val="1"/>
  </w:num>
  <w:num w:numId="372" w16cid:durableId="587496748">
    <w:abstractNumId w:val="1"/>
  </w:num>
  <w:num w:numId="373" w16cid:durableId="1010375984">
    <w:abstractNumId w:val="1"/>
  </w:num>
  <w:num w:numId="374" w16cid:durableId="1832327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5" w16cid:durableId="1315622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6" w16cid:durableId="1678073497">
    <w:abstractNumId w:val="1"/>
  </w:num>
  <w:num w:numId="377" w16cid:durableId="359473134">
    <w:abstractNumId w:val="1"/>
  </w:num>
  <w:num w:numId="378" w16cid:durableId="1532111139">
    <w:abstractNumId w:val="1"/>
  </w:num>
  <w:num w:numId="379" w16cid:durableId="1136877531">
    <w:abstractNumId w:val="1"/>
  </w:num>
  <w:num w:numId="380" w16cid:durableId="112985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1" w16cid:durableId="358898594">
    <w:abstractNumId w:val="1"/>
  </w:num>
  <w:num w:numId="382" w16cid:durableId="420956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3" w16cid:durableId="1829782191">
    <w:abstractNumId w:val="1"/>
  </w:num>
  <w:num w:numId="384" w16cid:durableId="254049315">
    <w:abstractNumId w:val="1"/>
  </w:num>
  <w:num w:numId="385" w16cid:durableId="21351260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6" w16cid:durableId="958073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7" w16cid:durableId="4082335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8" w16cid:durableId="865680931">
    <w:abstractNumId w:val="1"/>
  </w:num>
  <w:num w:numId="389" w16cid:durableId="179963939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90" w16cid:durableId="978268054">
    <w:abstractNumId w:val="1"/>
  </w:num>
  <w:num w:numId="391" w16cid:durableId="59926355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92" w16cid:durableId="2063823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3" w16cid:durableId="263418513">
    <w:abstractNumId w:val="1"/>
  </w:num>
  <w:num w:numId="394" w16cid:durableId="1652439393">
    <w:abstractNumId w:val="1"/>
  </w:num>
  <w:num w:numId="395" w16cid:durableId="1472674926">
    <w:abstractNumId w:val="1"/>
  </w:num>
  <w:num w:numId="396" w16cid:durableId="13595466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7" w16cid:durableId="1451972089">
    <w:abstractNumId w:val="1"/>
  </w:num>
  <w:num w:numId="398" w16cid:durableId="17540857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9" w16cid:durableId="12055574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0" w16cid:durableId="408843358">
    <w:abstractNumId w:val="1"/>
  </w:num>
  <w:num w:numId="401" w16cid:durableId="8209236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02" w16cid:durableId="1008095743">
    <w:abstractNumId w:val="1"/>
  </w:num>
  <w:num w:numId="403" w16cid:durableId="427195577">
    <w:abstractNumId w:val="1"/>
  </w:num>
  <w:num w:numId="404" w16cid:durableId="151291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5" w16cid:durableId="761413053">
    <w:abstractNumId w:val="1"/>
  </w:num>
  <w:num w:numId="406" w16cid:durableId="5744351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7" w16cid:durableId="1914779533">
    <w:abstractNumId w:val="1"/>
  </w:num>
  <w:num w:numId="408" w16cid:durableId="528028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9" w16cid:durableId="1765611744">
    <w:abstractNumId w:val="1"/>
  </w:num>
  <w:num w:numId="410" w16cid:durableId="124272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1" w16cid:durableId="980888853">
    <w:abstractNumId w:val="1"/>
  </w:num>
  <w:num w:numId="412" w16cid:durableId="95028086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13" w16cid:durableId="1003631884">
    <w:abstractNumId w:val="1"/>
  </w:num>
  <w:num w:numId="414" w16cid:durableId="1958179764">
    <w:abstractNumId w:val="1"/>
  </w:num>
  <w:num w:numId="415" w16cid:durableId="1341548770">
    <w:abstractNumId w:val="1"/>
  </w:num>
  <w:num w:numId="416" w16cid:durableId="452793143">
    <w:abstractNumId w:val="1"/>
  </w:num>
  <w:num w:numId="417" w16cid:durableId="19084607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18" w16cid:durableId="344946371">
    <w:abstractNumId w:val="1"/>
  </w:num>
  <w:num w:numId="419" w16cid:durableId="866410278">
    <w:abstractNumId w:val="1"/>
  </w:num>
  <w:num w:numId="420" w16cid:durableId="1858153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1" w16cid:durableId="1870221289">
    <w:abstractNumId w:val="1"/>
  </w:num>
  <w:num w:numId="422" w16cid:durableId="755790613">
    <w:abstractNumId w:val="1"/>
  </w:num>
  <w:num w:numId="423" w16cid:durableId="20790857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4" w16cid:durableId="6867529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25" w16cid:durableId="1351686706">
    <w:abstractNumId w:val="1"/>
  </w:num>
  <w:num w:numId="426" w16cid:durableId="14338941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27" w16cid:durableId="35122745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28" w16cid:durableId="4617740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9" w16cid:durableId="691540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0" w16cid:durableId="1798183063">
    <w:abstractNumId w:val="1"/>
  </w:num>
  <w:num w:numId="431" w16cid:durableId="1227953323">
    <w:abstractNumId w:val="1"/>
  </w:num>
  <w:num w:numId="432" w16cid:durableId="1020352765">
    <w:abstractNumId w:val="1"/>
  </w:num>
  <w:num w:numId="433" w16cid:durableId="16205295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4" w16cid:durableId="782112461">
    <w:abstractNumId w:val="1"/>
  </w:num>
  <w:num w:numId="435" w16cid:durableId="593784253">
    <w:abstractNumId w:val="1"/>
  </w:num>
  <w:num w:numId="436" w16cid:durableId="1431505739">
    <w:abstractNumId w:val="1"/>
  </w:num>
  <w:num w:numId="437" w16cid:durableId="44750906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8" w16cid:durableId="282227293">
    <w:abstractNumId w:val="1"/>
  </w:num>
  <w:num w:numId="439" w16cid:durableId="160768683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0" w16cid:durableId="1095945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1" w16cid:durableId="606739651">
    <w:abstractNumId w:val="1"/>
  </w:num>
  <w:num w:numId="442" w16cid:durableId="6929199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3" w16cid:durableId="1868640624">
    <w:abstractNumId w:val="1"/>
  </w:num>
  <w:num w:numId="444" w16cid:durableId="759910089">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45" w16cid:durableId="1523741510">
    <w:abstractNumId w:val="1"/>
  </w:num>
  <w:num w:numId="446" w16cid:durableId="652443562">
    <w:abstractNumId w:val="1"/>
  </w:num>
  <w:num w:numId="447" w16cid:durableId="89470286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8" w16cid:durableId="2134982159">
    <w:abstractNumId w:val="1"/>
  </w:num>
  <w:num w:numId="449" w16cid:durableId="410735939">
    <w:abstractNumId w:val="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0" w16cid:durableId="1386486392">
    <w:abstractNumId w:val="1"/>
  </w:num>
  <w:num w:numId="451" w16cid:durableId="3279009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2" w16cid:durableId="1833523506">
    <w:abstractNumId w:val="1"/>
  </w:num>
  <w:num w:numId="453" w16cid:durableId="1570576434">
    <w:abstractNumId w:val="1"/>
  </w:num>
  <w:num w:numId="454" w16cid:durableId="1667434446">
    <w:abstractNumId w:val="1"/>
  </w:num>
  <w:num w:numId="455" w16cid:durableId="4295916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56" w16cid:durableId="16391900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7" w16cid:durableId="1468203247">
    <w:abstractNumId w:val="1"/>
  </w:num>
  <w:num w:numId="458" w16cid:durableId="1833250709">
    <w:abstractNumId w:val="1"/>
  </w:num>
  <w:num w:numId="459" w16cid:durableId="1655060379">
    <w:abstractNumId w:val="1"/>
  </w:num>
  <w:num w:numId="460" w16cid:durableId="16166427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1" w16cid:durableId="6801993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2" w16cid:durableId="73755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3" w16cid:durableId="928389516">
    <w:abstractNumId w:val="1"/>
  </w:num>
  <w:num w:numId="464" w16cid:durableId="4394933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65" w16cid:durableId="227962175">
    <w:abstractNumId w:val="1"/>
  </w:num>
  <w:num w:numId="466" w16cid:durableId="20643259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7" w16cid:durableId="26497044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68" w16cid:durableId="63926952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9" w16cid:durableId="949582710">
    <w:abstractNumId w:val="1"/>
  </w:num>
  <w:num w:numId="470" w16cid:durableId="1061097658">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71" w16cid:durableId="157580147">
    <w:abstractNumId w:val="1"/>
  </w:num>
  <w:num w:numId="472" w16cid:durableId="127359105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73" w16cid:durableId="1665427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4" w16cid:durableId="14991487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5" w16cid:durableId="1892577774">
    <w:abstractNumId w:val="1"/>
  </w:num>
  <w:num w:numId="476" w16cid:durableId="174032900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77" w16cid:durableId="1874614771">
    <w:abstractNumId w:val="1"/>
  </w:num>
  <w:num w:numId="478" w16cid:durableId="596788893">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79" w16cid:durableId="4667007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0" w16cid:durableId="2814283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1" w16cid:durableId="1460143317">
    <w:abstractNumId w:val="1"/>
  </w:num>
  <w:num w:numId="482" w16cid:durableId="40816039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83" w16cid:durableId="1435707894">
    <w:abstractNumId w:val="1"/>
  </w:num>
  <w:num w:numId="484" w16cid:durableId="2052149099">
    <w:abstractNumId w:val="1"/>
  </w:num>
  <w:num w:numId="485" w16cid:durableId="163679101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6" w16cid:durableId="1110779141">
    <w:abstractNumId w:val="1"/>
  </w:num>
  <w:num w:numId="487" w16cid:durableId="192813202">
    <w:abstractNumId w:val="1"/>
  </w:num>
  <w:num w:numId="488" w16cid:durableId="1214389363">
    <w:abstractNumId w:val="1"/>
  </w:num>
  <w:num w:numId="489" w16cid:durableId="121315156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0" w16cid:durableId="1174996887">
    <w:abstractNumId w:val="1"/>
  </w:num>
  <w:num w:numId="491" w16cid:durableId="20794007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2" w16cid:durableId="12373827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3" w16cid:durableId="14421912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4" w16cid:durableId="1721321176">
    <w:abstractNumId w:val="1"/>
  </w:num>
  <w:num w:numId="495" w16cid:durableId="2107116283">
    <w:abstractNumId w:val="22"/>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96" w16cid:durableId="643389309">
    <w:abstractNumId w:val="1"/>
  </w:num>
  <w:num w:numId="497" w16cid:durableId="269051126">
    <w:abstractNumId w:val="2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498" w16cid:durableId="280887613">
    <w:abstractNumId w:val="1"/>
  </w:num>
  <w:num w:numId="499" w16cid:durableId="213391604">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500" w16cid:durableId="5872781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1" w16cid:durableId="1105659065">
    <w:abstractNumId w:val="1"/>
  </w:num>
  <w:num w:numId="502" w16cid:durableId="1074547990">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03" w16cid:durableId="1475177840">
    <w:abstractNumId w:val="1"/>
  </w:num>
  <w:num w:numId="504" w16cid:durableId="1120221768">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505" w16cid:durableId="1234972921">
    <w:abstractNumId w:val="1"/>
  </w:num>
  <w:num w:numId="506" w16cid:durableId="1628215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7" w16cid:durableId="600262196">
    <w:abstractNumId w:val="1"/>
  </w:num>
  <w:num w:numId="508" w16cid:durableId="96111327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9" w16cid:durableId="1424180019">
    <w:abstractNumId w:val="1"/>
  </w:num>
  <w:num w:numId="510" w16cid:durableId="98842847">
    <w:abstractNumId w:val="1"/>
  </w:num>
  <w:num w:numId="511" w16cid:durableId="1395617494">
    <w:abstractNumId w:val="1"/>
  </w:num>
  <w:num w:numId="512" w16cid:durableId="254441166">
    <w:abstractNumId w:val="1"/>
  </w:num>
  <w:num w:numId="513" w16cid:durableId="188641929">
    <w:abstractNumId w:val="1"/>
  </w:num>
  <w:num w:numId="514" w16cid:durableId="378554089">
    <w:abstractNumId w:val="1"/>
  </w:num>
  <w:num w:numId="515" w16cid:durableId="724180827">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16" w16cid:durableId="5484216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7" w16cid:durableId="1133714841">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8" w16cid:durableId="68118967">
    <w:abstractNumId w:val="1"/>
  </w:num>
  <w:num w:numId="519" w16cid:durableId="42217403">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0" w16cid:durableId="115949528">
    <w:abstractNumId w:val="1"/>
  </w:num>
  <w:num w:numId="521" w16cid:durableId="2098674046">
    <w:abstractNumId w:val="2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522" w16cid:durableId="20159120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3" w16cid:durableId="1758483204">
    <w:abstractNumId w:val="1"/>
  </w:num>
  <w:num w:numId="524" w16cid:durableId="7938377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5" w16cid:durableId="288365861">
    <w:abstractNumId w:val="1"/>
  </w:num>
  <w:num w:numId="526" w16cid:durableId="12489208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27" w16cid:durableId="5710881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8" w16cid:durableId="260375711">
    <w:abstractNumId w:val="1"/>
  </w:num>
  <w:num w:numId="529" w16cid:durableId="1610358468">
    <w:abstractNumId w:val="1"/>
  </w:num>
  <w:num w:numId="530" w16cid:durableId="15650679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1" w16cid:durableId="17624150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2" w16cid:durableId="371267173">
    <w:abstractNumId w:val="1"/>
  </w:num>
  <w:num w:numId="533" w16cid:durableId="212437900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34" w16cid:durableId="1081758392">
    <w:abstractNumId w:val="1"/>
  </w:num>
  <w:num w:numId="535" w16cid:durableId="760422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36" w16cid:durableId="49426799">
    <w:abstractNumId w:val="1"/>
  </w:num>
  <w:num w:numId="537" w16cid:durableId="1722435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8" w16cid:durableId="44750877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39" w16cid:durableId="833758889">
    <w:abstractNumId w:val="1"/>
  </w:num>
  <w:num w:numId="540" w16cid:durableId="174731632">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541" w16cid:durableId="1538007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2" w16cid:durableId="1220481292">
    <w:abstractNumId w:val="1"/>
  </w:num>
  <w:num w:numId="543" w16cid:durableId="7787955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44" w16cid:durableId="1991590992">
    <w:abstractNumId w:val="1"/>
  </w:num>
  <w:num w:numId="545" w16cid:durableId="2135829092">
    <w:abstractNumId w:val="1"/>
  </w:num>
  <w:num w:numId="546" w16cid:durableId="856235616">
    <w:abstractNumId w:val="1"/>
  </w:num>
  <w:num w:numId="547" w16cid:durableId="17042064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8" w16cid:durableId="1837113644">
    <w:abstractNumId w:val="1"/>
  </w:num>
  <w:num w:numId="549" w16cid:durableId="9153565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0" w16cid:durableId="623267216">
    <w:abstractNumId w:val="1"/>
  </w:num>
  <w:num w:numId="551" w16cid:durableId="1559585695">
    <w:abstractNumId w:val="1"/>
  </w:num>
  <w:num w:numId="552" w16cid:durableId="742413416">
    <w:abstractNumId w:val="1"/>
  </w:num>
  <w:num w:numId="553" w16cid:durableId="1120536160">
    <w:abstractNumId w:val="1"/>
  </w:num>
  <w:num w:numId="554" w16cid:durableId="1140734297">
    <w:abstractNumId w:val="1"/>
  </w:num>
  <w:num w:numId="555" w16cid:durableId="475147575">
    <w:abstractNumId w:val="1"/>
  </w:num>
  <w:num w:numId="556" w16cid:durableId="1460763769">
    <w:abstractNumId w:val="1"/>
  </w:num>
  <w:num w:numId="557" w16cid:durableId="3649913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8" w16cid:durableId="1965190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9" w16cid:durableId="115493865">
    <w:abstractNumId w:val="1"/>
  </w:num>
  <w:num w:numId="560" w16cid:durableId="565840541">
    <w:abstractNumId w:val="1"/>
  </w:num>
  <w:num w:numId="561" w16cid:durableId="1472596435">
    <w:abstractNumId w:val="1"/>
  </w:num>
  <w:num w:numId="562" w16cid:durableId="1008604086">
    <w:abstractNumId w:val="1"/>
  </w:num>
  <w:num w:numId="563" w16cid:durableId="1812793723">
    <w:abstractNumId w:val="1"/>
  </w:num>
  <w:num w:numId="564" w16cid:durableId="1103206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5" w16cid:durableId="452137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6" w16cid:durableId="1410883918">
    <w:abstractNumId w:val="1"/>
  </w:num>
  <w:num w:numId="567" w16cid:durableId="17063254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8" w16cid:durableId="1239704334">
    <w:abstractNumId w:val="1"/>
  </w:num>
  <w:num w:numId="569" w16cid:durableId="173947570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70" w16cid:durableId="657465357">
    <w:abstractNumId w:val="1"/>
  </w:num>
  <w:num w:numId="571" w16cid:durableId="429491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72" w16cid:durableId="11822748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3" w16cid:durableId="339502567">
    <w:abstractNumId w:val="1"/>
  </w:num>
  <w:num w:numId="574" w16cid:durableId="405110112">
    <w:abstractNumId w:val="1"/>
  </w:num>
  <w:num w:numId="575" w16cid:durableId="652488450">
    <w:abstractNumId w:val="1"/>
  </w:num>
  <w:num w:numId="576" w16cid:durableId="260184771">
    <w:abstractNumId w:val="1"/>
  </w:num>
  <w:num w:numId="577" w16cid:durableId="7873737">
    <w:abstractNumId w:val="1"/>
  </w:num>
  <w:num w:numId="578" w16cid:durableId="1153184676">
    <w:abstractNumId w:val="1"/>
  </w:num>
  <w:num w:numId="579" w16cid:durableId="1189685580">
    <w:abstractNumId w:val="1"/>
  </w:num>
  <w:num w:numId="580" w16cid:durableId="60647049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581" w16cid:durableId="152140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2" w16cid:durableId="785193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3" w16cid:durableId="12564016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4" w16cid:durableId="8912312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5" w16cid:durableId="1720085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6" w16cid:durableId="424963660">
    <w:abstractNumId w:val="1"/>
  </w:num>
  <w:num w:numId="587" w16cid:durableId="2001159027">
    <w:abstractNumId w:val="1"/>
  </w:num>
  <w:num w:numId="588" w16cid:durableId="400063055">
    <w:abstractNumId w:val="1"/>
  </w:num>
  <w:num w:numId="589" w16cid:durableId="4386465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0" w16cid:durableId="1002053793">
    <w:abstractNumId w:val="1"/>
  </w:num>
  <w:num w:numId="591" w16cid:durableId="1442384025">
    <w:abstractNumId w:val="1"/>
  </w:num>
  <w:num w:numId="592" w16cid:durableId="249699297">
    <w:abstractNumId w:val="1"/>
  </w:num>
  <w:num w:numId="593" w16cid:durableId="342248842">
    <w:abstractNumId w:val="1"/>
  </w:num>
  <w:num w:numId="594" w16cid:durableId="1264847794">
    <w:abstractNumId w:val="1"/>
  </w:num>
  <w:num w:numId="595" w16cid:durableId="2016224156">
    <w:abstractNumId w:val="1"/>
  </w:num>
  <w:num w:numId="596" w16cid:durableId="1446315179">
    <w:abstractNumId w:val="1"/>
  </w:num>
  <w:num w:numId="597" w16cid:durableId="1460412283">
    <w:abstractNumId w:val="1"/>
  </w:num>
  <w:num w:numId="598" w16cid:durableId="292487440">
    <w:abstractNumId w:val="1"/>
  </w:num>
  <w:num w:numId="599" w16cid:durableId="1024332761">
    <w:abstractNumId w:val="1"/>
  </w:num>
  <w:num w:numId="600" w16cid:durableId="618878204">
    <w:abstractNumId w:val="1"/>
  </w:num>
  <w:num w:numId="601" w16cid:durableId="463937077">
    <w:abstractNumId w:val="1"/>
  </w:num>
  <w:num w:numId="602" w16cid:durableId="2093157292">
    <w:abstractNumId w:val="1"/>
  </w:num>
  <w:num w:numId="603" w16cid:durableId="1813867724">
    <w:abstractNumId w:val="1"/>
  </w:num>
  <w:num w:numId="604" w16cid:durableId="120731240">
    <w:abstractNumId w:val="1"/>
  </w:num>
  <w:num w:numId="605" w16cid:durableId="428938748">
    <w:abstractNumId w:val="1"/>
  </w:num>
  <w:num w:numId="606" w16cid:durableId="26688620">
    <w:abstractNumId w:val="1"/>
  </w:num>
  <w:num w:numId="607" w16cid:durableId="1817917952">
    <w:abstractNumId w:val="1"/>
  </w:num>
  <w:num w:numId="608" w16cid:durableId="315501145">
    <w:abstractNumId w:val="1"/>
  </w:num>
  <w:num w:numId="609" w16cid:durableId="711617699">
    <w:abstractNumId w:val="1"/>
  </w:num>
  <w:num w:numId="610" w16cid:durableId="1188904756">
    <w:abstractNumId w:val="1"/>
  </w:num>
  <w:num w:numId="611" w16cid:durableId="473063748">
    <w:abstractNumId w:val="1"/>
  </w:num>
  <w:num w:numId="612" w16cid:durableId="102649223">
    <w:abstractNumId w:val="1"/>
  </w:num>
  <w:num w:numId="613" w16cid:durableId="97021594">
    <w:abstractNumId w:val="1"/>
  </w:num>
  <w:num w:numId="614" w16cid:durableId="256863738">
    <w:abstractNumId w:val="1"/>
  </w:num>
  <w:num w:numId="615" w16cid:durableId="206574432">
    <w:abstractNumId w:val="1"/>
  </w:num>
  <w:num w:numId="616" w16cid:durableId="1342507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7" w16cid:durableId="1944418809">
    <w:abstractNumId w:val="1"/>
  </w:num>
  <w:num w:numId="618" w16cid:durableId="70737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9" w16cid:durableId="1977955258">
    <w:abstractNumId w:val="1"/>
  </w:num>
  <w:num w:numId="620" w16cid:durableId="1266886837">
    <w:abstractNumId w:val="1"/>
  </w:num>
  <w:num w:numId="621" w16cid:durableId="8302224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2" w16cid:durableId="8762845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3" w16cid:durableId="785466451">
    <w:abstractNumId w:val="1"/>
  </w:num>
  <w:num w:numId="624" w16cid:durableId="1083918978">
    <w:abstractNumId w:val="1"/>
  </w:num>
  <w:num w:numId="625" w16cid:durableId="45108566">
    <w:abstractNumId w:val="1"/>
  </w:num>
  <w:num w:numId="626" w16cid:durableId="1693529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7" w16cid:durableId="718096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8" w16cid:durableId="428084873">
    <w:abstractNumId w:val="1"/>
  </w:num>
  <w:num w:numId="629" w16cid:durableId="4774564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0" w16cid:durableId="155726656">
    <w:abstractNumId w:val="1"/>
  </w:num>
  <w:num w:numId="631" w16cid:durableId="383917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2" w16cid:durableId="1476414409">
    <w:abstractNumId w:val="1"/>
  </w:num>
  <w:num w:numId="633" w16cid:durableId="8016544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634" w16cid:durableId="1280069785">
    <w:abstractNumId w:val="1"/>
  </w:num>
  <w:num w:numId="635" w16cid:durableId="1041707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6" w16cid:durableId="796722368">
    <w:abstractNumId w:val="1"/>
  </w:num>
  <w:num w:numId="637" w16cid:durableId="1755202883">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38" w16cid:durableId="1734430953">
    <w:abstractNumId w:val="1"/>
  </w:num>
  <w:num w:numId="639" w16cid:durableId="552892255">
    <w:abstractNumId w:val="1"/>
  </w:num>
  <w:num w:numId="640" w16cid:durableId="198206438">
    <w:abstractNumId w:val="1"/>
  </w:num>
  <w:num w:numId="641" w16cid:durableId="8501419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2" w16cid:durableId="2273040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3" w16cid:durableId="1542551653">
    <w:abstractNumId w:val="1"/>
  </w:num>
  <w:num w:numId="644" w16cid:durableId="188856764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45" w16cid:durableId="1946965006">
    <w:abstractNumId w:val="1"/>
  </w:num>
  <w:num w:numId="646" w16cid:durableId="1625311818">
    <w:abstractNumId w:val="1"/>
  </w:num>
  <w:num w:numId="647" w16cid:durableId="1266230990">
    <w:abstractNumId w:val="1"/>
  </w:num>
  <w:num w:numId="648" w16cid:durableId="2086490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9" w16cid:durableId="410658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0" w16cid:durableId="1123307291">
    <w:abstractNumId w:val="1"/>
  </w:num>
  <w:num w:numId="651" w16cid:durableId="104884371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2" w16cid:durableId="563953757">
    <w:abstractNumId w:val="1"/>
  </w:num>
  <w:num w:numId="653" w16cid:durableId="772476083">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54" w16cid:durableId="13249670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5" w16cid:durableId="823934518">
    <w:abstractNumId w:val="1"/>
  </w:num>
  <w:num w:numId="656" w16cid:durableId="15431344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7" w16cid:durableId="4094260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8" w16cid:durableId="5851105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9" w16cid:durableId="12880045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0" w16cid:durableId="180592963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1" w16cid:durableId="167717756">
    <w:abstractNumId w:val="1"/>
  </w:num>
  <w:num w:numId="662" w16cid:durableId="13117912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3" w16cid:durableId="50405936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4" w16cid:durableId="11784284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5" w16cid:durableId="1072001514">
    <w:abstractNumId w:val="1"/>
  </w:num>
  <w:num w:numId="666" w16cid:durableId="174074236">
    <w:abstractNumId w:val="1"/>
  </w:num>
  <w:num w:numId="667" w16cid:durableId="106260618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68" w16cid:durableId="72941793">
    <w:abstractNumId w:val="1"/>
  </w:num>
  <w:num w:numId="669" w16cid:durableId="14618001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0" w16cid:durableId="1616478136">
    <w:abstractNumId w:val="1"/>
  </w:num>
  <w:num w:numId="671" w16cid:durableId="199328711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672" w16cid:durableId="1015959119">
    <w:abstractNumId w:val="1"/>
  </w:num>
  <w:num w:numId="673" w16cid:durableId="9593822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4" w16cid:durableId="1696996516">
    <w:abstractNumId w:val="1"/>
  </w:num>
  <w:num w:numId="675" w16cid:durableId="19212130">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6" w16cid:durableId="1956909749">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677" w16cid:durableId="1747259868">
    <w:abstractNumId w:val="1"/>
  </w:num>
  <w:num w:numId="678" w16cid:durableId="1623269276">
    <w:abstractNumId w:val="1"/>
  </w:num>
  <w:num w:numId="679" w16cid:durableId="290283267">
    <w:abstractNumId w:val="1"/>
  </w:num>
  <w:num w:numId="680" w16cid:durableId="284969822">
    <w:abstractNumId w:val="1"/>
  </w:num>
  <w:num w:numId="681" w16cid:durableId="10168812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2" w16cid:durableId="1893732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3" w16cid:durableId="4674056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4" w16cid:durableId="1387417734">
    <w:abstractNumId w:val="1"/>
  </w:num>
  <w:num w:numId="685" w16cid:durableId="146867278">
    <w:abstractNumId w:val="1"/>
  </w:num>
  <w:num w:numId="686" w16cid:durableId="8433253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7" w16cid:durableId="2055348236">
    <w:abstractNumId w:val="1"/>
  </w:num>
  <w:num w:numId="688" w16cid:durableId="194229360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689" w16cid:durableId="21208304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0" w16cid:durableId="720635489">
    <w:abstractNumId w:val="1"/>
  </w:num>
  <w:num w:numId="691" w16cid:durableId="52830109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92" w16cid:durableId="4061532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3" w16cid:durableId="422143535">
    <w:abstractNumId w:val="1"/>
  </w:num>
  <w:num w:numId="694" w16cid:durableId="1523323266">
    <w:abstractNumId w:val="1"/>
  </w:num>
  <w:num w:numId="695" w16cid:durableId="385185844">
    <w:abstractNumId w:val="1"/>
  </w:num>
  <w:num w:numId="696" w16cid:durableId="1239244721">
    <w:abstractNumId w:val="2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697" w16cid:durableId="781657504">
    <w:abstractNumId w:val="1"/>
  </w:num>
  <w:num w:numId="698" w16cid:durableId="1037899598">
    <w:abstractNumId w:val="1"/>
  </w:num>
  <w:num w:numId="699" w16cid:durableId="235167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0" w16cid:durableId="857085940">
    <w:abstractNumId w:val="1"/>
  </w:num>
  <w:num w:numId="701" w16cid:durableId="1680043115">
    <w:abstractNumId w:val="1"/>
  </w:num>
  <w:num w:numId="702" w16cid:durableId="104171009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3" w16cid:durableId="2137865688">
    <w:abstractNumId w:val="1"/>
  </w:num>
  <w:num w:numId="704" w16cid:durableId="863128817">
    <w:abstractNumId w:val="1"/>
  </w:num>
  <w:num w:numId="705" w16cid:durableId="14466560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6" w16cid:durableId="396706641">
    <w:abstractNumId w:val="1"/>
  </w:num>
  <w:num w:numId="707" w16cid:durableId="117475892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8" w16cid:durableId="60449114">
    <w:abstractNumId w:val="1"/>
  </w:num>
  <w:num w:numId="709" w16cid:durableId="51303191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0" w16cid:durableId="7855451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1" w16cid:durableId="170833430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2" w16cid:durableId="7353996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3" w16cid:durableId="111482698">
    <w:abstractNumId w:val="1"/>
  </w:num>
  <w:num w:numId="714" w16cid:durableId="967129876">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15" w16cid:durableId="2115395171">
    <w:abstractNumId w:val="1"/>
  </w:num>
  <w:num w:numId="716" w16cid:durableId="174418163">
    <w:abstractNumId w:val="1"/>
  </w:num>
  <w:num w:numId="717" w16cid:durableId="11804021">
    <w:abstractNumId w:val="1"/>
  </w:num>
  <w:num w:numId="718" w16cid:durableId="115186622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9" w16cid:durableId="279922006">
    <w:abstractNumId w:val="1"/>
  </w:num>
  <w:num w:numId="720" w16cid:durableId="3592937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21" w16cid:durableId="482279576">
    <w:abstractNumId w:val="1"/>
  </w:num>
  <w:num w:numId="722" w16cid:durableId="838616348">
    <w:abstractNumId w:val="1"/>
  </w:num>
  <w:num w:numId="723" w16cid:durableId="24526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4" w16cid:durableId="626935594">
    <w:abstractNumId w:val="1"/>
  </w:num>
  <w:num w:numId="725" w16cid:durableId="86980498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6" w16cid:durableId="1854176996">
    <w:abstractNumId w:val="1"/>
  </w:num>
  <w:num w:numId="727" w16cid:durableId="196236602">
    <w:abstractNumId w:val="1"/>
  </w:num>
  <w:num w:numId="728" w16cid:durableId="1907639578">
    <w:abstractNumId w:val="2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29" w16cid:durableId="109013647">
    <w:abstractNumId w:val="1"/>
  </w:num>
  <w:num w:numId="730" w16cid:durableId="531655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1" w16cid:durableId="772091410">
    <w:abstractNumId w:val="1"/>
  </w:num>
  <w:num w:numId="732" w16cid:durableId="1908509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3" w16cid:durableId="20287510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4" w16cid:durableId="5056788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5" w16cid:durableId="112842934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6" w16cid:durableId="9210601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7" w16cid:durableId="204952405">
    <w:abstractNumId w:val="1"/>
  </w:num>
  <w:num w:numId="738" w16cid:durableId="63336400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9" w16cid:durableId="7416082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0" w16cid:durableId="8139866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1" w16cid:durableId="29846660">
    <w:abstractNumId w:val="1"/>
  </w:num>
  <w:num w:numId="742" w16cid:durableId="1172066486">
    <w:abstractNumId w:val="1"/>
  </w:num>
  <w:num w:numId="743" w16cid:durableId="156062705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44" w16cid:durableId="163028209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45" w16cid:durableId="203714093">
    <w:abstractNumId w:val="1"/>
  </w:num>
  <w:num w:numId="746" w16cid:durableId="1125154503">
    <w:abstractNumId w:val="1"/>
  </w:num>
  <w:num w:numId="747" w16cid:durableId="1628703362">
    <w:abstractNumId w:val="1"/>
  </w:num>
  <w:num w:numId="748" w16cid:durableId="119230187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9" w16cid:durableId="826700900">
    <w:abstractNumId w:val="1"/>
  </w:num>
  <w:num w:numId="750" w16cid:durableId="564418445">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51" w16cid:durableId="1371996707">
    <w:abstractNumId w:val="1"/>
  </w:num>
  <w:num w:numId="752" w16cid:durableId="17200863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3" w16cid:durableId="981807088">
    <w:abstractNumId w:val="1"/>
  </w:num>
  <w:num w:numId="754" w16cid:durableId="1595631540">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55" w16cid:durableId="386026459">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756" w16cid:durableId="1790051225">
    <w:abstractNumId w:val="1"/>
  </w:num>
  <w:num w:numId="757" w16cid:durableId="381367845">
    <w:abstractNumId w:val="1"/>
  </w:num>
  <w:num w:numId="758" w16cid:durableId="1268848172">
    <w:abstractNumId w:val="1"/>
  </w:num>
  <w:num w:numId="759" w16cid:durableId="95635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0" w16cid:durableId="67006522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1" w16cid:durableId="1384909306">
    <w:abstractNumId w:val="1"/>
  </w:num>
  <w:num w:numId="762" w16cid:durableId="1640451383">
    <w:abstractNumId w:val="1"/>
  </w:num>
  <w:num w:numId="763" w16cid:durableId="87897634">
    <w:abstractNumId w:val="1"/>
  </w:num>
  <w:num w:numId="764" w16cid:durableId="2066296016">
    <w:abstractNumId w:val="1"/>
  </w:num>
  <w:num w:numId="765" w16cid:durableId="817454659">
    <w:abstractNumId w:val="1"/>
  </w:num>
  <w:num w:numId="766" w16cid:durableId="998773721">
    <w:abstractNumId w:val="1"/>
  </w:num>
  <w:num w:numId="767" w16cid:durableId="519854646">
    <w:abstractNumId w:val="1"/>
  </w:num>
  <w:num w:numId="768" w16cid:durableId="1584097222">
    <w:abstractNumId w:val="1"/>
  </w:num>
  <w:num w:numId="769" w16cid:durableId="1763256004">
    <w:abstractNumId w:val="1"/>
  </w:num>
  <w:num w:numId="770" w16cid:durableId="1130170535">
    <w:abstractNumId w:val="1"/>
  </w:num>
  <w:num w:numId="771" w16cid:durableId="15696138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2" w16cid:durableId="1288311753">
    <w:abstractNumId w:val="1"/>
  </w:num>
  <w:num w:numId="773" w16cid:durableId="1035041627">
    <w:abstractNumId w:val="1"/>
  </w:num>
  <w:num w:numId="774" w16cid:durableId="80952135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75" w16cid:durableId="10354986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6" w16cid:durableId="138794539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7" w16cid:durableId="999701631">
    <w:abstractNumId w:val="1"/>
  </w:num>
  <w:num w:numId="778" w16cid:durableId="1683975436">
    <w:abstractNumId w:val="1"/>
  </w:num>
  <w:num w:numId="779" w16cid:durableId="288899532">
    <w:abstractNumId w:val="1"/>
  </w:num>
  <w:num w:numId="780" w16cid:durableId="2595285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1" w16cid:durableId="678770705">
    <w:abstractNumId w:val="1"/>
  </w:num>
  <w:num w:numId="782" w16cid:durableId="46720935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83" w16cid:durableId="1813937276">
    <w:abstractNumId w:val="1"/>
  </w:num>
  <w:num w:numId="784" w16cid:durableId="361326427">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85" w16cid:durableId="630328666">
    <w:abstractNumId w:val="1"/>
  </w:num>
  <w:num w:numId="786" w16cid:durableId="105893905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7" w16cid:durableId="1476144522">
    <w:abstractNumId w:val="1"/>
  </w:num>
  <w:num w:numId="788" w16cid:durableId="1031879617">
    <w:abstractNumId w:val="1"/>
  </w:num>
  <w:num w:numId="789" w16cid:durableId="2076079374">
    <w:abstractNumId w:val="1"/>
  </w:num>
  <w:num w:numId="790" w16cid:durableId="20555026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1" w16cid:durableId="16816181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2" w16cid:durableId="121194144">
    <w:abstractNumId w:val="1"/>
  </w:num>
  <w:num w:numId="793" w16cid:durableId="619846712">
    <w:abstractNumId w:val="1"/>
  </w:num>
  <w:num w:numId="794" w16cid:durableId="352849608">
    <w:abstractNumId w:val="1"/>
  </w:num>
  <w:num w:numId="795" w16cid:durableId="1712456673">
    <w:abstractNumId w:val="1"/>
  </w:num>
  <w:num w:numId="796" w16cid:durableId="1073697873">
    <w:abstractNumId w:val="1"/>
  </w:num>
  <w:num w:numId="797" w16cid:durableId="822744587">
    <w:abstractNumId w:val="1"/>
  </w:num>
  <w:num w:numId="798" w16cid:durableId="206382438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9" w16cid:durableId="359087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0" w16cid:durableId="186058194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1" w16cid:durableId="342246790">
    <w:abstractNumId w:val="1"/>
  </w:num>
  <w:num w:numId="802" w16cid:durableId="353112585">
    <w:abstractNumId w:val="1"/>
  </w:num>
  <w:num w:numId="803" w16cid:durableId="753169316">
    <w:abstractNumId w:val="1"/>
  </w:num>
  <w:num w:numId="804" w16cid:durableId="194545363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05" w16cid:durableId="18213414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6" w16cid:durableId="860970682">
    <w:abstractNumId w:val="1"/>
  </w:num>
  <w:num w:numId="807" w16cid:durableId="6381510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08" w16cid:durableId="1657343398">
    <w:abstractNumId w:val="1"/>
  </w:num>
  <w:num w:numId="809" w16cid:durableId="150680010">
    <w:abstractNumId w:val="1"/>
  </w:num>
  <w:num w:numId="810" w16cid:durableId="1370497335">
    <w:abstractNumId w:val="1"/>
  </w:num>
  <w:num w:numId="811" w16cid:durableId="71006308">
    <w:abstractNumId w:val="1"/>
  </w:num>
  <w:num w:numId="812" w16cid:durableId="690838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3" w16cid:durableId="2054692390">
    <w:abstractNumId w:val="1"/>
  </w:num>
  <w:num w:numId="814" w16cid:durableId="10082947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5" w16cid:durableId="1839034445">
    <w:abstractNumId w:val="1"/>
  </w:num>
  <w:num w:numId="816" w16cid:durableId="62722783">
    <w:abstractNumId w:val="1"/>
  </w:num>
  <w:num w:numId="817" w16cid:durableId="150551308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18" w16cid:durableId="666785411">
    <w:abstractNumId w:val="1"/>
  </w:num>
  <w:num w:numId="819" w16cid:durableId="1409839841">
    <w:abstractNumId w:val="1"/>
  </w:num>
  <w:num w:numId="820" w16cid:durableId="1111049641">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21" w16cid:durableId="1020274168">
    <w:abstractNumId w:val="1"/>
  </w:num>
  <w:num w:numId="822" w16cid:durableId="57436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3" w16cid:durableId="112794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4" w16cid:durableId="1046880354">
    <w:abstractNumId w:val="1"/>
  </w:num>
  <w:num w:numId="825" w16cid:durableId="1465662982">
    <w:abstractNumId w:val="1"/>
  </w:num>
  <w:num w:numId="826" w16cid:durableId="9514747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7" w16cid:durableId="852721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8" w16cid:durableId="1228497961">
    <w:abstractNumId w:val="1"/>
  </w:num>
  <w:num w:numId="829" w16cid:durableId="13958128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830" w16cid:durableId="783308139">
    <w:abstractNumId w:val="1"/>
  </w:num>
  <w:num w:numId="831" w16cid:durableId="9350982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2" w16cid:durableId="12687342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3" w16cid:durableId="263193714">
    <w:abstractNumId w:val="1"/>
  </w:num>
  <w:num w:numId="834" w16cid:durableId="6324491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5" w16cid:durableId="2692415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6" w16cid:durableId="1838839323">
    <w:abstractNumId w:val="1"/>
  </w:num>
  <w:num w:numId="837" w16cid:durableId="1057436747">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838" w16cid:durableId="1925986760">
    <w:abstractNumId w:val="1"/>
  </w:num>
  <w:num w:numId="839" w16cid:durableId="1531333961">
    <w:abstractNumId w:val="1"/>
  </w:num>
  <w:num w:numId="840" w16cid:durableId="1513450869">
    <w:abstractNumId w:val="1"/>
  </w:num>
  <w:num w:numId="841" w16cid:durableId="1655984935">
    <w:abstractNumId w:val="1"/>
  </w:num>
  <w:num w:numId="842" w16cid:durableId="9582677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3" w16cid:durableId="457182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4" w16cid:durableId="103111556">
    <w:abstractNumId w:val="1"/>
  </w:num>
  <w:num w:numId="845" w16cid:durableId="1383402753">
    <w:abstractNumId w:val="1"/>
  </w:num>
  <w:num w:numId="846" w16cid:durableId="557129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7" w16cid:durableId="1006984867">
    <w:abstractNumId w:val="1"/>
  </w:num>
  <w:num w:numId="848" w16cid:durableId="84282030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849" w16cid:durableId="1444496043">
    <w:abstractNumId w:val="1"/>
  </w:num>
  <w:num w:numId="850" w16cid:durableId="8962815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1" w16cid:durableId="12379320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2" w16cid:durableId="602305979">
    <w:abstractNumId w:val="1"/>
  </w:num>
  <w:num w:numId="853" w16cid:durableId="836504732">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54" w16cid:durableId="997463962">
    <w:abstractNumId w:val="1"/>
  </w:num>
  <w:num w:numId="855" w16cid:durableId="7270896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6" w16cid:durableId="1946575773">
    <w:abstractNumId w:val="1"/>
  </w:num>
  <w:num w:numId="857" w16cid:durableId="5493447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8" w16cid:durableId="1858035680">
    <w:abstractNumId w:val="1"/>
  </w:num>
  <w:num w:numId="859" w16cid:durableId="13326778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0" w16cid:durableId="109631832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1" w16cid:durableId="700596175">
    <w:abstractNumId w:val="1"/>
  </w:num>
  <w:num w:numId="862" w16cid:durableId="432477230">
    <w:abstractNumId w:val="1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63" w16cid:durableId="562719317">
    <w:abstractNumId w:val="1"/>
  </w:num>
  <w:num w:numId="864" w16cid:durableId="222764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5" w16cid:durableId="2000496091">
    <w:abstractNumId w:val="1"/>
  </w:num>
  <w:num w:numId="866" w16cid:durableId="11904925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7" w16cid:durableId="2120098549">
    <w:abstractNumId w:val="1"/>
  </w:num>
  <w:num w:numId="868" w16cid:durableId="140730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9" w16cid:durableId="1860073776">
    <w:abstractNumId w:val="1"/>
  </w:num>
  <w:num w:numId="870" w16cid:durableId="659701369">
    <w:abstractNumId w:val="1"/>
  </w:num>
  <w:num w:numId="871" w16cid:durableId="307512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2" w16cid:durableId="664864765">
    <w:abstractNumId w:val="1"/>
  </w:num>
  <w:num w:numId="873" w16cid:durableId="912080323">
    <w:abstractNumId w:val="1"/>
  </w:num>
  <w:num w:numId="874" w16cid:durableId="1542597871">
    <w:abstractNumId w:val="1"/>
  </w:num>
  <w:num w:numId="875" w16cid:durableId="1175266791">
    <w:abstractNumId w:val="1"/>
  </w:num>
  <w:num w:numId="876" w16cid:durableId="1034116705">
    <w:abstractNumId w:val="1"/>
  </w:num>
  <w:num w:numId="877" w16cid:durableId="506991150">
    <w:abstractNumId w:val="1"/>
  </w:num>
  <w:num w:numId="878" w16cid:durableId="390464669">
    <w:abstractNumId w:val="1"/>
  </w:num>
  <w:num w:numId="879" w16cid:durableId="1404059174">
    <w:abstractNumId w:val="1"/>
  </w:num>
  <w:num w:numId="880" w16cid:durableId="1437023097">
    <w:abstractNumId w:val="1"/>
  </w:num>
  <w:num w:numId="881" w16cid:durableId="4677676">
    <w:abstractNumId w:val="1"/>
  </w:num>
  <w:num w:numId="882" w16cid:durableId="1183283279">
    <w:abstractNumId w:val="1"/>
  </w:num>
  <w:num w:numId="883" w16cid:durableId="2101442004">
    <w:abstractNumId w:val="1"/>
  </w:num>
  <w:num w:numId="884" w16cid:durableId="1427464425">
    <w:abstractNumId w:val="1"/>
  </w:num>
  <w:num w:numId="885" w16cid:durableId="1034309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6" w16cid:durableId="2386356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7" w16cid:durableId="1630167000">
    <w:abstractNumId w:val="1"/>
  </w:num>
  <w:num w:numId="888" w16cid:durableId="30768360">
    <w:abstractNumId w:val="1"/>
  </w:num>
  <w:num w:numId="889" w16cid:durableId="1383990286">
    <w:abstractNumId w:val="1"/>
  </w:num>
  <w:num w:numId="890" w16cid:durableId="1765690791">
    <w:abstractNumId w:val="1"/>
  </w:num>
  <w:num w:numId="891" w16cid:durableId="1319727250">
    <w:abstractNumId w:val="1"/>
  </w:num>
  <w:num w:numId="892" w16cid:durableId="113837221">
    <w:abstractNumId w:val="1"/>
  </w:num>
  <w:num w:numId="893" w16cid:durableId="1198929158">
    <w:abstractNumId w:val="1"/>
  </w:num>
  <w:num w:numId="894" w16cid:durableId="1810787019">
    <w:abstractNumId w:val="1"/>
  </w:num>
  <w:num w:numId="895" w16cid:durableId="419833870">
    <w:abstractNumId w:val="1"/>
  </w:num>
  <w:num w:numId="896" w16cid:durableId="1960792442">
    <w:abstractNumId w:val="1"/>
  </w:num>
  <w:num w:numId="897" w16cid:durableId="1385177213">
    <w:abstractNumId w:val="1"/>
  </w:num>
  <w:num w:numId="898" w16cid:durableId="1655915571">
    <w:abstractNumId w:val="1"/>
  </w:num>
  <w:num w:numId="899" w16cid:durableId="1542202508">
    <w:abstractNumId w:val="1"/>
  </w:num>
  <w:num w:numId="900" w16cid:durableId="1587613133">
    <w:abstractNumId w:val="1"/>
  </w:num>
  <w:num w:numId="901" w16cid:durableId="773937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2" w16cid:durableId="191770339">
    <w:abstractNumId w:val="1"/>
  </w:num>
  <w:num w:numId="903" w16cid:durableId="88160158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04" w16cid:durableId="478351015">
    <w:abstractNumId w:val="1"/>
  </w:num>
  <w:num w:numId="905" w16cid:durableId="10641387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06" w16cid:durableId="1784182684">
    <w:abstractNumId w:val="1"/>
  </w:num>
  <w:num w:numId="907" w16cid:durableId="211493449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08" w16cid:durableId="17865832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9" w16cid:durableId="1142044653">
    <w:abstractNumId w:val="1"/>
  </w:num>
  <w:num w:numId="910" w16cid:durableId="317076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1" w16cid:durableId="14904399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2" w16cid:durableId="973757057">
    <w:abstractNumId w:val="1"/>
  </w:num>
  <w:num w:numId="913" w16cid:durableId="111903027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4" w16cid:durableId="2099591003">
    <w:abstractNumId w:val="1"/>
  </w:num>
  <w:num w:numId="915" w16cid:durableId="11364098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6" w16cid:durableId="1260528334">
    <w:abstractNumId w:val="1"/>
  </w:num>
  <w:num w:numId="917" w16cid:durableId="616760181">
    <w:abstractNumId w:val="1"/>
  </w:num>
  <w:num w:numId="918" w16cid:durableId="674844301">
    <w:abstractNumId w:val="1"/>
  </w:num>
  <w:num w:numId="919" w16cid:durableId="1171026131">
    <w:abstractNumId w:val="1"/>
  </w:num>
  <w:num w:numId="920" w16cid:durableId="1764060308">
    <w:abstractNumId w:val="1"/>
  </w:num>
  <w:num w:numId="921" w16cid:durableId="612400072">
    <w:abstractNumId w:val="1"/>
  </w:num>
  <w:num w:numId="922" w16cid:durableId="1208830949">
    <w:abstractNumId w:val="1"/>
  </w:num>
  <w:num w:numId="923" w16cid:durableId="1364549101">
    <w:abstractNumId w:val="1"/>
  </w:num>
  <w:num w:numId="924" w16cid:durableId="395860531">
    <w:abstractNumId w:val="1"/>
  </w:num>
  <w:num w:numId="925" w16cid:durableId="1591308686">
    <w:abstractNumId w:val="1"/>
  </w:num>
  <w:num w:numId="926" w16cid:durableId="321858520">
    <w:abstractNumId w:val="1"/>
  </w:num>
  <w:num w:numId="927" w16cid:durableId="1415391859">
    <w:abstractNumId w:val="1"/>
  </w:num>
  <w:num w:numId="928" w16cid:durableId="1929387598">
    <w:abstractNumId w:val="1"/>
  </w:num>
  <w:num w:numId="929" w16cid:durableId="1789813567">
    <w:abstractNumId w:val="1"/>
  </w:num>
  <w:num w:numId="930" w16cid:durableId="606423410">
    <w:abstractNumId w:val="1"/>
  </w:num>
  <w:num w:numId="931" w16cid:durableId="1216965047">
    <w:abstractNumId w:val="1"/>
  </w:num>
  <w:num w:numId="932" w16cid:durableId="1773162220">
    <w:abstractNumId w:val="1"/>
  </w:num>
  <w:num w:numId="933" w16cid:durableId="1891916109">
    <w:abstractNumId w:val="1"/>
  </w:num>
  <w:num w:numId="934" w16cid:durableId="1527281967">
    <w:abstractNumId w:val="1"/>
  </w:num>
  <w:num w:numId="935" w16cid:durableId="926768296">
    <w:abstractNumId w:val="1"/>
  </w:num>
  <w:num w:numId="936" w16cid:durableId="1746339392">
    <w:abstractNumId w:val="1"/>
  </w:num>
  <w:num w:numId="937" w16cid:durableId="140386154">
    <w:abstractNumId w:val="1"/>
  </w:num>
  <w:num w:numId="938" w16cid:durableId="428744985">
    <w:abstractNumId w:val="1"/>
  </w:num>
  <w:num w:numId="939" w16cid:durableId="14897127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0" w16cid:durableId="1017587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1" w16cid:durableId="810948699">
    <w:abstractNumId w:val="1"/>
  </w:num>
  <w:num w:numId="942" w16cid:durableId="1240560136">
    <w:abstractNumId w:val="1"/>
  </w:num>
  <w:num w:numId="943" w16cid:durableId="1104813074">
    <w:abstractNumId w:val="1"/>
  </w:num>
  <w:num w:numId="944" w16cid:durableId="17008872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5" w16cid:durableId="150949749">
    <w:abstractNumId w:val="1"/>
  </w:num>
  <w:num w:numId="946" w16cid:durableId="15886858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7" w16cid:durableId="459540115">
    <w:abstractNumId w:val="1"/>
  </w:num>
  <w:num w:numId="948" w16cid:durableId="375281639">
    <w:abstractNumId w:val="1"/>
  </w:num>
  <w:num w:numId="949" w16cid:durableId="356469901">
    <w:abstractNumId w:val="1"/>
  </w:num>
  <w:num w:numId="950" w16cid:durableId="164977768">
    <w:abstractNumId w:val="1"/>
  </w:num>
  <w:num w:numId="951" w16cid:durableId="1036197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2" w16cid:durableId="130099952">
    <w:abstractNumId w:val="1"/>
  </w:num>
  <w:num w:numId="953" w16cid:durableId="5963271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4" w16cid:durableId="176043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5" w16cid:durableId="600916703">
    <w:abstractNumId w:val="1"/>
  </w:num>
  <w:num w:numId="956" w16cid:durableId="60297389">
    <w:abstractNumId w:val="1"/>
  </w:num>
  <w:num w:numId="957" w16cid:durableId="7237973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8" w16cid:durableId="6509147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9" w16cid:durableId="1967656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0" w16cid:durableId="763108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1" w16cid:durableId="716471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2" w16cid:durableId="1760522966">
    <w:abstractNumId w:val="1"/>
  </w:num>
  <w:num w:numId="963" w16cid:durableId="36387392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964" w16cid:durableId="1752121908">
    <w:abstractNumId w:val="1"/>
  </w:num>
  <w:num w:numId="965" w16cid:durableId="43085605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966" w16cid:durableId="1662273901">
    <w:abstractNumId w:val="1"/>
  </w:num>
  <w:num w:numId="967" w16cid:durableId="1137722722">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68" w16cid:durableId="438914143">
    <w:abstractNumId w:val="1"/>
  </w:num>
  <w:num w:numId="969" w16cid:durableId="1567187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0" w16cid:durableId="499394250">
    <w:abstractNumId w:val="1"/>
  </w:num>
  <w:num w:numId="971" w16cid:durableId="1795245982">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2" w16cid:durableId="22022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3" w16cid:durableId="826476267">
    <w:abstractNumId w:val="1"/>
  </w:num>
  <w:num w:numId="974" w16cid:durableId="1146901174">
    <w:abstractNumId w:val="26"/>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975" w16cid:durableId="520777730">
    <w:abstractNumId w:val="1"/>
  </w:num>
  <w:num w:numId="976" w16cid:durableId="55907138">
    <w:abstractNumId w:val="1"/>
  </w:num>
  <w:num w:numId="977" w16cid:durableId="1649091572">
    <w:abstractNumId w:val="1"/>
  </w:num>
  <w:num w:numId="978" w16cid:durableId="354576420">
    <w:abstractNumId w:val="1"/>
  </w:num>
  <w:num w:numId="979" w16cid:durableId="252588811">
    <w:abstractNumId w:val="1"/>
  </w:num>
  <w:num w:numId="980" w16cid:durableId="152726499">
    <w:abstractNumId w:val="1"/>
  </w:num>
  <w:num w:numId="981" w16cid:durableId="1214148673">
    <w:abstractNumId w:val="1"/>
  </w:num>
  <w:num w:numId="982" w16cid:durableId="597448432">
    <w:abstractNumId w:val="1"/>
  </w:num>
  <w:num w:numId="983" w16cid:durableId="1261332201">
    <w:abstractNumId w:val="1"/>
  </w:num>
  <w:num w:numId="984" w16cid:durableId="2050837082">
    <w:abstractNumId w:val="1"/>
  </w:num>
  <w:num w:numId="985" w16cid:durableId="1973170098">
    <w:abstractNumId w:val="1"/>
  </w:num>
  <w:num w:numId="986" w16cid:durableId="2145657020">
    <w:abstractNumId w:val="1"/>
  </w:num>
  <w:num w:numId="987" w16cid:durableId="2136025605">
    <w:abstractNumId w:val="1"/>
  </w:num>
  <w:num w:numId="988" w16cid:durableId="427972595">
    <w:abstractNumId w:val="1"/>
  </w:num>
  <w:num w:numId="989" w16cid:durableId="1381052598">
    <w:abstractNumId w:val="1"/>
  </w:num>
  <w:num w:numId="990" w16cid:durableId="1788620450">
    <w:abstractNumId w:val="1"/>
  </w:num>
  <w:num w:numId="991" w16cid:durableId="1730499828">
    <w:abstractNumId w:val="1"/>
  </w:num>
  <w:num w:numId="992" w16cid:durableId="20301400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3" w16cid:durableId="937254772">
    <w:abstractNumId w:val="1"/>
  </w:num>
  <w:num w:numId="994" w16cid:durableId="160965844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995" w16cid:durableId="907227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6" w16cid:durableId="534392462">
    <w:abstractNumId w:val="1"/>
  </w:num>
  <w:num w:numId="997" w16cid:durableId="17595181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98" w16cid:durableId="328213207">
    <w:abstractNumId w:val="1"/>
  </w:num>
  <w:num w:numId="999" w16cid:durableId="12544070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0" w16cid:durableId="753816202">
    <w:abstractNumId w:val="1"/>
  </w:num>
  <w:num w:numId="1001" w16cid:durableId="351762999">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2" w16cid:durableId="1890216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16cid:durableId="55012963">
    <w:abstractNumId w:val="1"/>
  </w:num>
  <w:num w:numId="1004" w16cid:durableId="190179183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16cid:durableId="587274990">
    <w:abstractNumId w:val="1"/>
  </w:num>
  <w:num w:numId="1006" w16cid:durableId="115395846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7" w16cid:durableId="1892953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16cid:durableId="1284577156">
    <w:abstractNumId w:val="1"/>
  </w:num>
  <w:num w:numId="1009" w16cid:durableId="35901874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16cid:durableId="150873840">
    <w:abstractNumId w:val="1"/>
  </w:num>
  <w:num w:numId="1011" w16cid:durableId="749733221">
    <w:abstractNumId w:val="1"/>
  </w:num>
  <w:num w:numId="1012" w16cid:durableId="1211919326">
    <w:abstractNumId w:val="1"/>
  </w:num>
  <w:num w:numId="1013" w16cid:durableId="1085305310">
    <w:abstractNumId w:val="1"/>
  </w:num>
  <w:num w:numId="1014" w16cid:durableId="1668551539">
    <w:abstractNumId w:val="1"/>
  </w:num>
  <w:num w:numId="1015" w16cid:durableId="999113726">
    <w:abstractNumId w:val="1"/>
  </w:num>
  <w:num w:numId="1016" w16cid:durableId="1585412140">
    <w:abstractNumId w:val="1"/>
  </w:num>
  <w:num w:numId="1017" w16cid:durableId="1087773788">
    <w:abstractNumId w:val="1"/>
  </w:num>
  <w:num w:numId="1018" w16cid:durableId="1398672284">
    <w:abstractNumId w:val="1"/>
  </w:num>
  <w:num w:numId="1019" w16cid:durableId="1048912517">
    <w:abstractNumId w:val="1"/>
  </w:num>
  <w:num w:numId="1020" w16cid:durableId="554044117">
    <w:abstractNumId w:val="1"/>
  </w:num>
  <w:num w:numId="1021" w16cid:durableId="15810148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16cid:durableId="17325353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16cid:durableId="1369913920">
    <w:abstractNumId w:val="1"/>
  </w:num>
  <w:num w:numId="1024" w16cid:durableId="16548042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16cid:durableId="7249862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16cid:durableId="1650939062">
    <w:abstractNumId w:val="1"/>
  </w:num>
  <w:num w:numId="1027" w16cid:durableId="377247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16cid:durableId="63591406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16cid:durableId="31274428">
    <w:abstractNumId w:val="1"/>
  </w:num>
  <w:num w:numId="1030" w16cid:durableId="2096197234">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16cid:durableId="649602188">
    <w:abstractNumId w:val="1"/>
  </w:num>
  <w:num w:numId="1032" w16cid:durableId="1560434073">
    <w:abstractNumId w:val="1"/>
  </w:num>
  <w:num w:numId="1033" w16cid:durableId="1854759770">
    <w:abstractNumId w:val="1"/>
  </w:num>
  <w:num w:numId="1034" w16cid:durableId="1260329923">
    <w:abstractNumId w:val="1"/>
  </w:num>
  <w:num w:numId="1035" w16cid:durableId="1715078397">
    <w:abstractNumId w:val="2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6" w16cid:durableId="1340697005">
    <w:abstractNumId w:val="1"/>
  </w:num>
  <w:num w:numId="1037" w16cid:durableId="300577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16cid:durableId="921645346">
    <w:abstractNumId w:val="1"/>
  </w:num>
  <w:num w:numId="1039" w16cid:durableId="1836913119">
    <w:abstractNumId w:val="1"/>
  </w:num>
  <w:num w:numId="1040" w16cid:durableId="1375501147">
    <w:abstractNumId w:val="1"/>
  </w:num>
  <w:num w:numId="1041" w16cid:durableId="20204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16cid:durableId="158355758">
    <w:abstractNumId w:val="1"/>
  </w:num>
  <w:num w:numId="1043" w16cid:durableId="115043886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16cid:durableId="545220185">
    <w:abstractNumId w:val="1"/>
  </w:num>
  <w:num w:numId="1045" w16cid:durableId="8153436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16cid:durableId="576016059">
    <w:abstractNumId w:val="1"/>
  </w:num>
  <w:num w:numId="1047" w16cid:durableId="611858883">
    <w:abstractNumId w:val="1"/>
  </w:num>
  <w:num w:numId="1048" w16cid:durableId="957875179">
    <w:abstractNumId w:val="1"/>
  </w:num>
  <w:num w:numId="1049" w16cid:durableId="154678938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0" w16cid:durableId="955990261">
    <w:abstractNumId w:val="1"/>
  </w:num>
  <w:num w:numId="1051" w16cid:durableId="842549810">
    <w:abstractNumId w:val="1"/>
  </w:num>
  <w:num w:numId="1052" w16cid:durableId="127228028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3" w16cid:durableId="88935378">
    <w:abstractNumId w:val="1"/>
  </w:num>
  <w:num w:numId="1054" w16cid:durableId="743332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16cid:durableId="1689019550">
    <w:abstractNumId w:val="1"/>
  </w:num>
  <w:num w:numId="1056" w16cid:durableId="32528250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16cid:durableId="725102536">
    <w:abstractNumId w:val="1"/>
  </w:num>
  <w:num w:numId="1058" w16cid:durableId="20571240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9" w16cid:durableId="194681388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16cid:durableId="154224195">
    <w:abstractNumId w:val="1"/>
  </w:num>
  <w:num w:numId="1061" w16cid:durableId="188999369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16cid:durableId="233323602">
    <w:abstractNumId w:val="1"/>
  </w:num>
  <w:num w:numId="1063" w16cid:durableId="2084155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16cid:durableId="257180001">
    <w:abstractNumId w:val="1"/>
  </w:num>
  <w:num w:numId="1065" w16cid:durableId="296110348">
    <w:abstractNumId w:val="1"/>
  </w:num>
  <w:num w:numId="1066" w16cid:durableId="486559049">
    <w:abstractNumId w:val="1"/>
  </w:num>
  <w:num w:numId="1067" w16cid:durableId="672729863">
    <w:abstractNumId w:val="1"/>
  </w:num>
  <w:num w:numId="1068" w16cid:durableId="2027559238">
    <w:abstractNumId w:val="1"/>
  </w:num>
  <w:num w:numId="1069" w16cid:durableId="169535078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16cid:durableId="1841115583">
    <w:abstractNumId w:val="1"/>
  </w:num>
  <w:num w:numId="1071" w16cid:durableId="19341949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16cid:durableId="1828201093">
    <w:abstractNumId w:val="1"/>
  </w:num>
  <w:num w:numId="1073" w16cid:durableId="5259463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16cid:durableId="3612528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5" w16cid:durableId="870532282">
    <w:abstractNumId w:val="1"/>
  </w:num>
  <w:num w:numId="1076" w16cid:durableId="12719368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7" w16cid:durableId="163474245">
    <w:abstractNumId w:val="1"/>
  </w:num>
  <w:num w:numId="1078" w16cid:durableId="4938399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16cid:durableId="737287530">
    <w:abstractNumId w:val="1"/>
  </w:num>
  <w:num w:numId="1080" w16cid:durableId="1404722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1" w16cid:durableId="2147357848">
    <w:abstractNumId w:val="1"/>
  </w:num>
  <w:num w:numId="1082" w16cid:durableId="91351433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3" w16cid:durableId="947741903">
    <w:abstractNumId w:val="1"/>
  </w:num>
  <w:num w:numId="1084" w16cid:durableId="1385984976">
    <w:abstractNumId w:val="1"/>
  </w:num>
  <w:num w:numId="1085" w16cid:durableId="1620451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16cid:durableId="196989752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16cid:durableId="2144736010">
    <w:abstractNumId w:val="1"/>
  </w:num>
  <w:num w:numId="1088" w16cid:durableId="1790002290">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16cid:durableId="102649230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16cid:durableId="1237593710">
    <w:abstractNumId w:val="1"/>
  </w:num>
  <w:num w:numId="1091" w16cid:durableId="2067605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16cid:durableId="960496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16cid:durableId="1904368566">
    <w:abstractNumId w:val="1"/>
  </w:num>
  <w:num w:numId="1094" w16cid:durableId="182925141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16cid:durableId="159854710">
    <w:abstractNumId w:val="1"/>
  </w:num>
  <w:num w:numId="1096" w16cid:durableId="495464162">
    <w:abstractNumId w:val="1"/>
  </w:num>
  <w:num w:numId="1097" w16cid:durableId="1003899045">
    <w:abstractNumId w:val="1"/>
  </w:num>
  <w:num w:numId="1098" w16cid:durableId="1761754754">
    <w:abstractNumId w:val="1"/>
  </w:num>
  <w:num w:numId="1099" w16cid:durableId="111172292">
    <w:abstractNumId w:val="2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0" w16cid:durableId="904073029">
    <w:abstractNumId w:val="1"/>
  </w:num>
  <w:num w:numId="1101" w16cid:durableId="38642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16cid:durableId="62261433">
    <w:abstractNumId w:val="1"/>
  </w:num>
  <w:num w:numId="1103" w16cid:durableId="2001421234">
    <w:abstractNumId w:val="1"/>
  </w:num>
  <w:num w:numId="1104" w16cid:durableId="542449408">
    <w:abstractNumId w:val="1"/>
  </w:num>
  <w:num w:numId="1105" w16cid:durableId="420180956">
    <w:abstractNumId w:val="1"/>
  </w:num>
  <w:num w:numId="1106" w16cid:durableId="1107429266">
    <w:abstractNumId w:val="1"/>
  </w:num>
  <w:num w:numId="1107" w16cid:durableId="59120576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8" w16cid:durableId="2120291717">
    <w:abstractNumId w:val="1"/>
  </w:num>
  <w:num w:numId="1109" w16cid:durableId="398867243">
    <w:abstractNumId w:val="1"/>
  </w:num>
  <w:num w:numId="1110" w16cid:durableId="431166694">
    <w:abstractNumId w:val="1"/>
  </w:num>
  <w:num w:numId="1111" w16cid:durableId="1881824659">
    <w:abstractNumId w:val="1"/>
  </w:num>
  <w:num w:numId="1112" w16cid:durableId="1612710236">
    <w:abstractNumId w:val="1"/>
  </w:num>
  <w:num w:numId="1113" w16cid:durableId="669795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16cid:durableId="43012750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16cid:durableId="1016271212">
    <w:abstractNumId w:val="1"/>
  </w:num>
  <w:num w:numId="1116" w16cid:durableId="176614403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7" w16cid:durableId="50424908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16cid:durableId="2060788283">
    <w:abstractNumId w:val="1"/>
  </w:num>
  <w:num w:numId="1119" w16cid:durableId="6195341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16cid:durableId="1579091490">
    <w:abstractNumId w:val="1"/>
  </w:num>
  <w:num w:numId="1121" w16cid:durableId="19539016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22" w16cid:durableId="126164295">
    <w:abstractNumId w:val="1"/>
  </w:num>
  <w:num w:numId="1123" w16cid:durableId="343634063">
    <w:abstractNumId w:val="1"/>
  </w:num>
  <w:num w:numId="1124" w16cid:durableId="425150466">
    <w:abstractNumId w:val="1"/>
  </w:num>
  <w:num w:numId="1125" w16cid:durableId="13709516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6" w16cid:durableId="788933779">
    <w:abstractNumId w:val="1"/>
  </w:num>
  <w:num w:numId="1127" w16cid:durableId="2455012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16cid:durableId="806439437">
    <w:abstractNumId w:val="1"/>
  </w:num>
  <w:num w:numId="1129" w16cid:durableId="781530246">
    <w:abstractNumId w:val="1"/>
  </w:num>
  <w:num w:numId="1130" w16cid:durableId="12340189">
    <w:abstractNumId w:val="1"/>
  </w:num>
  <w:num w:numId="1131" w16cid:durableId="725182438">
    <w:abstractNumId w:val="1"/>
  </w:num>
  <w:num w:numId="1132" w16cid:durableId="1956718398">
    <w:abstractNumId w:val="1"/>
  </w:num>
  <w:num w:numId="1133" w16cid:durableId="88893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16cid:durableId="448278275">
    <w:abstractNumId w:val="1"/>
  </w:num>
  <w:num w:numId="1135" w16cid:durableId="81094327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36" w16cid:durableId="41251999">
    <w:abstractNumId w:val="1"/>
  </w:num>
  <w:num w:numId="1137" w16cid:durableId="352999037">
    <w:abstractNumId w:val="1"/>
  </w:num>
  <w:num w:numId="1138" w16cid:durableId="17678426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16cid:durableId="1847284843">
    <w:abstractNumId w:val="1"/>
  </w:num>
  <w:num w:numId="1140" w16cid:durableId="1268080281">
    <w:abstractNumId w:val="1"/>
  </w:num>
  <w:num w:numId="1141" w16cid:durableId="214272820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2" w16cid:durableId="1958875634">
    <w:abstractNumId w:val="1"/>
  </w:num>
  <w:num w:numId="1143" w16cid:durableId="278028958">
    <w:abstractNumId w:val="1"/>
  </w:num>
  <w:num w:numId="1144" w16cid:durableId="2892861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16cid:durableId="944726669">
    <w:abstractNumId w:val="1"/>
  </w:num>
  <w:num w:numId="1146" w16cid:durableId="1951743006">
    <w:abstractNumId w:val="1"/>
  </w:num>
  <w:num w:numId="1147" w16cid:durableId="1264335672">
    <w:abstractNumId w:val="1"/>
  </w:num>
  <w:num w:numId="1148" w16cid:durableId="5673042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9" w16cid:durableId="1198812552">
    <w:abstractNumId w:val="1"/>
  </w:num>
  <w:num w:numId="1150" w16cid:durableId="583732201">
    <w:abstractNumId w:val="1"/>
  </w:num>
  <w:num w:numId="1151" w16cid:durableId="91601249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52" w16cid:durableId="357202265">
    <w:abstractNumId w:val="1"/>
  </w:num>
  <w:num w:numId="1153" w16cid:durableId="412433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16cid:durableId="249774236">
    <w:abstractNumId w:val="1"/>
  </w:num>
  <w:num w:numId="1155" w16cid:durableId="4886011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6" w16cid:durableId="1175261930">
    <w:abstractNumId w:val="1"/>
  </w:num>
  <w:num w:numId="1157" w16cid:durableId="115907388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8" w16cid:durableId="10005434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16cid:durableId="1583027395">
    <w:abstractNumId w:val="1"/>
  </w:num>
  <w:num w:numId="1160" w16cid:durableId="19584972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61" w16cid:durableId="2097096014">
    <w:abstractNumId w:val="1"/>
  </w:num>
  <w:num w:numId="1162" w16cid:durableId="542055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16cid:durableId="1836148191">
    <w:abstractNumId w:val="1"/>
  </w:num>
  <w:num w:numId="1164" w16cid:durableId="298343806">
    <w:abstractNumId w:val="1"/>
  </w:num>
  <w:num w:numId="1165" w16cid:durableId="346369720">
    <w:abstractNumId w:val="1"/>
  </w:num>
  <w:num w:numId="1166" w16cid:durableId="206727621">
    <w:abstractNumId w:val="1"/>
  </w:num>
  <w:num w:numId="1167" w16cid:durableId="295264147">
    <w:abstractNumId w:val="1"/>
  </w:num>
  <w:num w:numId="1168" w16cid:durableId="7602253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9" w16cid:durableId="975647234">
    <w:abstractNumId w:val="1"/>
  </w:num>
  <w:num w:numId="1170" w16cid:durableId="1725324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16cid:durableId="186211927">
    <w:abstractNumId w:val="1"/>
  </w:num>
  <w:num w:numId="1172" w16cid:durableId="5033964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16cid:durableId="197290475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4" w16cid:durableId="1188712114">
    <w:abstractNumId w:val="1"/>
  </w:num>
  <w:num w:numId="1175" w16cid:durableId="189150187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6" w16cid:durableId="1477724970">
    <w:abstractNumId w:val="1"/>
  </w:num>
  <w:num w:numId="1177" w16cid:durableId="14534745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16cid:durableId="1718771347">
    <w:abstractNumId w:val="1"/>
  </w:num>
  <w:num w:numId="1179" w16cid:durableId="20573174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0" w16cid:durableId="979114083">
    <w:abstractNumId w:val="1"/>
  </w:num>
  <w:num w:numId="1181" w16cid:durableId="47461175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16cid:durableId="1715500479">
    <w:abstractNumId w:val="1"/>
  </w:num>
  <w:num w:numId="1183" w16cid:durableId="2115781684">
    <w:abstractNumId w:val="1"/>
  </w:num>
  <w:num w:numId="1184" w16cid:durableId="16404559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16cid:durableId="205075845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16cid:durableId="1363021436">
    <w:abstractNumId w:val="1"/>
  </w:num>
  <w:num w:numId="1187" w16cid:durableId="123774370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8" w16cid:durableId="163656973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16cid:durableId="2009402827">
    <w:abstractNumId w:val="1"/>
  </w:num>
  <w:num w:numId="1190" w16cid:durableId="15638277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16cid:durableId="2079479651">
    <w:abstractNumId w:val="1"/>
  </w:num>
  <w:num w:numId="1192" w16cid:durableId="181614099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93" w16cid:durableId="1465464256">
    <w:abstractNumId w:val="1"/>
  </w:num>
  <w:num w:numId="1194" w16cid:durableId="1018242144">
    <w:abstractNumId w:val="1"/>
  </w:num>
  <w:num w:numId="1195" w16cid:durableId="424806361">
    <w:abstractNumId w:val="1"/>
  </w:num>
  <w:num w:numId="1196" w16cid:durableId="115776886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97" w16cid:durableId="1966740657">
    <w:abstractNumId w:val="1"/>
  </w:num>
  <w:num w:numId="1198" w16cid:durableId="521212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16cid:durableId="1588689119">
    <w:abstractNumId w:val="1"/>
  </w:num>
  <w:num w:numId="1200" w16cid:durableId="1370955793">
    <w:abstractNumId w:val="1"/>
  </w:num>
  <w:num w:numId="1201" w16cid:durableId="284888913">
    <w:abstractNumId w:val="1"/>
  </w:num>
  <w:num w:numId="1202" w16cid:durableId="935792083">
    <w:abstractNumId w:val="1"/>
  </w:num>
  <w:num w:numId="1203" w16cid:durableId="509609651">
    <w:abstractNumId w:val="1"/>
  </w:num>
  <w:num w:numId="1204" w16cid:durableId="163055326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5" w16cid:durableId="774902257">
    <w:abstractNumId w:val="1"/>
  </w:num>
  <w:num w:numId="1206" w16cid:durableId="1712873871">
    <w:abstractNumId w:val="1"/>
  </w:num>
  <w:num w:numId="1207" w16cid:durableId="1020550486">
    <w:abstractNumId w:val="1"/>
  </w:num>
  <w:num w:numId="1208" w16cid:durableId="838157457">
    <w:abstractNumId w:val="1"/>
  </w:num>
  <w:num w:numId="1209" w16cid:durableId="1920019279">
    <w:abstractNumId w:val="1"/>
  </w:num>
  <w:num w:numId="1210" w16cid:durableId="972368304">
    <w:abstractNumId w:val="1"/>
  </w:num>
  <w:num w:numId="1211" w16cid:durableId="365327968">
    <w:abstractNumId w:val="1"/>
  </w:num>
  <w:num w:numId="1212" w16cid:durableId="1912226970">
    <w:abstractNumId w:val="1"/>
  </w:num>
  <w:num w:numId="1213" w16cid:durableId="10392806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16cid:durableId="9382917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16cid:durableId="1315646705">
    <w:abstractNumId w:val="1"/>
  </w:num>
  <w:num w:numId="1216" w16cid:durableId="43602249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16cid:durableId="9810343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16cid:durableId="1210844716">
    <w:abstractNumId w:val="1"/>
  </w:num>
  <w:num w:numId="1219" w16cid:durableId="1508323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16cid:durableId="863401029">
    <w:abstractNumId w:val="1"/>
  </w:num>
  <w:num w:numId="1221" w16cid:durableId="1332610741">
    <w:abstractNumId w:val="1"/>
  </w:num>
  <w:num w:numId="1222" w16cid:durableId="119811515">
    <w:abstractNumId w:val="1"/>
  </w:num>
  <w:num w:numId="1223" w16cid:durableId="1109007575">
    <w:abstractNumId w:val="1"/>
  </w:num>
  <w:num w:numId="1224" w16cid:durableId="355430421">
    <w:abstractNumId w:val="1"/>
  </w:num>
  <w:num w:numId="1225" w16cid:durableId="110330569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26" w16cid:durableId="174924122">
    <w:abstractNumId w:val="1"/>
  </w:num>
  <w:num w:numId="1227" w16cid:durableId="1041320620">
    <w:abstractNumId w:val="1"/>
  </w:num>
  <w:num w:numId="1228" w16cid:durableId="86657594">
    <w:abstractNumId w:val="1"/>
  </w:num>
  <w:num w:numId="1229" w16cid:durableId="148839578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30" w16cid:durableId="442002194">
    <w:abstractNumId w:val="1"/>
  </w:num>
  <w:num w:numId="1231" w16cid:durableId="608199535">
    <w:abstractNumId w:val="1"/>
  </w:num>
  <w:num w:numId="1232" w16cid:durableId="1076827076">
    <w:abstractNumId w:val="1"/>
  </w:num>
  <w:num w:numId="1233" w16cid:durableId="149344654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34" w16cid:durableId="322390039">
    <w:abstractNumId w:val="1"/>
  </w:num>
  <w:num w:numId="1235" w16cid:durableId="19840040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16cid:durableId="472138416">
    <w:abstractNumId w:val="1"/>
  </w:num>
  <w:num w:numId="1237" w16cid:durableId="1127746747">
    <w:abstractNumId w:val="1"/>
  </w:num>
  <w:num w:numId="1238" w16cid:durableId="1661956671">
    <w:abstractNumId w:val="1"/>
  </w:num>
  <w:num w:numId="1239" w16cid:durableId="1740249209">
    <w:abstractNumId w:val="1"/>
  </w:num>
  <w:num w:numId="1240" w16cid:durableId="152067520">
    <w:abstractNumId w:val="1"/>
  </w:num>
  <w:num w:numId="1241" w16cid:durableId="529538511">
    <w:abstractNumId w:val="1"/>
  </w:num>
  <w:num w:numId="1242" w16cid:durableId="98305610">
    <w:abstractNumId w:val="1"/>
  </w:num>
  <w:num w:numId="1243" w16cid:durableId="1956400561">
    <w:abstractNumId w:val="1"/>
  </w:num>
  <w:num w:numId="1244" w16cid:durableId="237793134">
    <w:abstractNumId w:val="1"/>
  </w:num>
  <w:num w:numId="1245" w16cid:durableId="264383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16cid:durableId="1908951075">
    <w:abstractNumId w:val="1"/>
  </w:num>
  <w:num w:numId="1247" w16cid:durableId="97166655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48" w16cid:durableId="163321856">
    <w:abstractNumId w:val="1"/>
  </w:num>
  <w:num w:numId="1249" w16cid:durableId="1575236018">
    <w:abstractNumId w:val="1"/>
  </w:num>
  <w:num w:numId="1250" w16cid:durableId="127181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16cid:durableId="447432600">
    <w:abstractNumId w:val="1"/>
  </w:num>
  <w:num w:numId="1252" w16cid:durableId="58125815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53" w16cid:durableId="1810973831">
    <w:abstractNumId w:val="1"/>
  </w:num>
  <w:num w:numId="1254" w16cid:durableId="2040085069">
    <w:abstractNumId w:val="1"/>
  </w:num>
  <w:num w:numId="1255" w16cid:durableId="601230800">
    <w:abstractNumId w:val="1"/>
  </w:num>
  <w:num w:numId="1256" w16cid:durableId="4819694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16cid:durableId="2139716396">
    <w:abstractNumId w:val="1"/>
  </w:num>
  <w:num w:numId="1258" w16cid:durableId="19611121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59" w16cid:durableId="1324316827">
    <w:abstractNumId w:val="1"/>
  </w:num>
  <w:num w:numId="1260" w16cid:durableId="1022978738">
    <w:abstractNumId w:val="1"/>
  </w:num>
  <w:num w:numId="1261" w16cid:durableId="62011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16cid:durableId="168108804">
    <w:abstractNumId w:val="1"/>
  </w:num>
  <w:num w:numId="1263" w16cid:durableId="570510198">
    <w:abstractNumId w:val="1"/>
  </w:num>
  <w:num w:numId="1264" w16cid:durableId="174340976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65" w16cid:durableId="1379746374">
    <w:abstractNumId w:val="1"/>
  </w:num>
  <w:num w:numId="1266" w16cid:durableId="99761988">
    <w:abstractNumId w:val="1"/>
  </w:num>
  <w:num w:numId="1267" w16cid:durableId="12994141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16cid:durableId="1819879943">
    <w:abstractNumId w:val="1"/>
  </w:num>
  <w:num w:numId="1269" w16cid:durableId="634915628">
    <w:abstractNumId w:val="1"/>
  </w:num>
  <w:num w:numId="1270" w16cid:durableId="897933264">
    <w:abstractNumId w:val="1"/>
  </w:num>
  <w:num w:numId="1271" w16cid:durableId="211124402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2" w16cid:durableId="1534346416">
    <w:abstractNumId w:val="1"/>
  </w:num>
  <w:num w:numId="1273" w16cid:durableId="1080636514">
    <w:abstractNumId w:val="1"/>
  </w:num>
  <w:num w:numId="1274" w16cid:durableId="125181905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5" w16cid:durableId="1144346812">
    <w:abstractNumId w:val="1"/>
  </w:num>
  <w:num w:numId="1276" w16cid:durableId="16523702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16cid:durableId="1970474024">
    <w:abstractNumId w:val="1"/>
  </w:num>
  <w:num w:numId="1278" w16cid:durableId="18733138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9" w16cid:durableId="1475296673">
    <w:abstractNumId w:val="1"/>
  </w:num>
  <w:num w:numId="1280" w16cid:durableId="21256890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81" w16cid:durableId="119269285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16cid:durableId="1661154724">
    <w:abstractNumId w:val="1"/>
  </w:num>
  <w:num w:numId="1283" w16cid:durableId="10493017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84" w16cid:durableId="1067192165">
    <w:abstractNumId w:val="1"/>
  </w:num>
  <w:num w:numId="1285" w16cid:durableId="16940681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6" w16cid:durableId="2066876301">
    <w:abstractNumId w:val="1"/>
  </w:num>
  <w:num w:numId="1287" w16cid:durableId="654453696">
    <w:abstractNumId w:val="1"/>
  </w:num>
  <w:num w:numId="1288" w16cid:durableId="1708675721">
    <w:abstractNumId w:val="1"/>
  </w:num>
  <w:num w:numId="1289" w16cid:durableId="1964924499">
    <w:abstractNumId w:val="1"/>
  </w:num>
  <w:num w:numId="1290" w16cid:durableId="64036152">
    <w:abstractNumId w:val="1"/>
  </w:num>
  <w:num w:numId="1291" w16cid:durableId="2070224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2" w16cid:durableId="1450006799">
    <w:abstractNumId w:val="1"/>
  </w:num>
  <w:num w:numId="1293" w16cid:durableId="788703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4" w16cid:durableId="494612283">
    <w:abstractNumId w:val="1"/>
  </w:num>
  <w:num w:numId="1295" w16cid:durableId="13922717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16cid:durableId="11332629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97" w16cid:durableId="833574622">
    <w:abstractNumId w:val="1"/>
  </w:num>
  <w:num w:numId="1298" w16cid:durableId="17839524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99" w16cid:durableId="1660962765">
    <w:abstractNumId w:val="1"/>
  </w:num>
  <w:num w:numId="1300" w16cid:durableId="9642343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16cid:durableId="144902913">
    <w:abstractNumId w:val="1"/>
  </w:num>
  <w:num w:numId="1302" w16cid:durableId="6180705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03" w16cid:durableId="167722849">
    <w:abstractNumId w:val="1"/>
  </w:num>
  <w:num w:numId="1304" w16cid:durableId="36464272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05" w16cid:durableId="1428309873">
    <w:abstractNumId w:val="1"/>
  </w:num>
  <w:num w:numId="1306" w16cid:durableId="1598559011">
    <w:abstractNumId w:val="1"/>
  </w:num>
  <w:num w:numId="1307" w16cid:durableId="1133333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8" w16cid:durableId="21391814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16cid:durableId="973102294">
    <w:abstractNumId w:val="1"/>
  </w:num>
  <w:num w:numId="1310" w16cid:durableId="106607588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11" w16cid:durableId="133163709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16cid:durableId="969632250">
    <w:abstractNumId w:val="1"/>
  </w:num>
  <w:num w:numId="1313" w16cid:durableId="8056659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16cid:durableId="1832940643">
    <w:abstractNumId w:val="1"/>
  </w:num>
  <w:num w:numId="1315" w16cid:durableId="992950896">
    <w:abstractNumId w:val="1"/>
  </w:num>
  <w:num w:numId="1316" w16cid:durableId="49352157">
    <w:abstractNumId w:val="1"/>
  </w:num>
  <w:num w:numId="1317" w16cid:durableId="984814646">
    <w:abstractNumId w:val="1"/>
  </w:num>
  <w:num w:numId="1318" w16cid:durableId="1185753999">
    <w:abstractNumId w:val="1"/>
  </w:num>
  <w:num w:numId="1319" w16cid:durableId="24269213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0" w16cid:durableId="885797008">
    <w:abstractNumId w:val="1"/>
  </w:num>
  <w:num w:numId="1321" w16cid:durableId="484250712">
    <w:abstractNumId w:val="1"/>
  </w:num>
  <w:num w:numId="1322" w16cid:durableId="215437051">
    <w:abstractNumId w:val="1"/>
  </w:num>
  <w:num w:numId="1323" w16cid:durableId="170898746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24" w16cid:durableId="998849714">
    <w:abstractNumId w:val="1"/>
  </w:num>
  <w:num w:numId="1325" w16cid:durableId="186916344">
    <w:abstractNumId w:val="1"/>
  </w:num>
  <w:num w:numId="1326" w16cid:durableId="937055263">
    <w:abstractNumId w:val="1"/>
  </w:num>
  <w:num w:numId="1327" w16cid:durableId="105357586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28" w16cid:durableId="2139030033">
    <w:abstractNumId w:val="1"/>
  </w:num>
  <w:num w:numId="1329" w16cid:durableId="7330897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16cid:durableId="2072851597">
    <w:abstractNumId w:val="1"/>
  </w:num>
  <w:num w:numId="1331" w16cid:durableId="1263878683">
    <w:abstractNumId w:val="1"/>
  </w:num>
  <w:num w:numId="1332" w16cid:durableId="1422486883">
    <w:abstractNumId w:val="1"/>
  </w:num>
  <w:num w:numId="1333" w16cid:durableId="477769206">
    <w:abstractNumId w:val="1"/>
  </w:num>
  <w:num w:numId="1334" w16cid:durableId="967206173">
    <w:abstractNumId w:val="1"/>
  </w:num>
  <w:num w:numId="1335" w16cid:durableId="176935054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36" w16cid:durableId="1833258482">
    <w:abstractNumId w:val="1"/>
  </w:num>
  <w:num w:numId="1337" w16cid:durableId="1303660934">
    <w:abstractNumId w:val="1"/>
  </w:num>
  <w:num w:numId="1338" w16cid:durableId="1655530216">
    <w:abstractNumId w:val="1"/>
  </w:num>
  <w:num w:numId="1339" w16cid:durableId="1263490716">
    <w:abstractNumId w:val="1"/>
  </w:num>
  <w:num w:numId="1340" w16cid:durableId="1918053122">
    <w:abstractNumId w:val="1"/>
  </w:num>
  <w:num w:numId="1341" w16cid:durableId="1978953698">
    <w:abstractNumId w:val="1"/>
  </w:num>
  <w:num w:numId="1342" w16cid:durableId="678699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16cid:durableId="70432807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16cid:durableId="1249534481">
    <w:abstractNumId w:val="1"/>
  </w:num>
  <w:num w:numId="1345" w16cid:durableId="35561818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46" w16cid:durableId="78161200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16cid:durableId="302082168">
    <w:abstractNumId w:val="1"/>
  </w:num>
  <w:num w:numId="1348" w16cid:durableId="5664586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16cid:durableId="190070273">
    <w:abstractNumId w:val="1"/>
  </w:num>
  <w:num w:numId="1350" w16cid:durableId="10093360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51" w16cid:durableId="2140492680">
    <w:abstractNumId w:val="1"/>
  </w:num>
  <w:num w:numId="1352" w16cid:durableId="1207792141">
    <w:abstractNumId w:val="1"/>
  </w:num>
  <w:num w:numId="1353" w16cid:durableId="445394063">
    <w:abstractNumId w:val="1"/>
  </w:num>
  <w:num w:numId="1354" w16cid:durableId="1017924404">
    <w:abstractNumId w:val="1"/>
  </w:num>
  <w:num w:numId="1355" w16cid:durableId="2066878452">
    <w:abstractNumId w:val="1"/>
  </w:num>
  <w:num w:numId="1356" w16cid:durableId="2045252645">
    <w:abstractNumId w:val="1"/>
  </w:num>
  <w:num w:numId="1357" w16cid:durableId="108437808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58" w16cid:durableId="655844008">
    <w:abstractNumId w:val="1"/>
  </w:num>
  <w:num w:numId="1359" w16cid:durableId="1213613878">
    <w:abstractNumId w:val="1"/>
  </w:num>
  <w:num w:numId="1360" w16cid:durableId="1947426935">
    <w:abstractNumId w:val="1"/>
  </w:num>
  <w:num w:numId="1361" w16cid:durableId="181417548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362" w16cid:durableId="922645967">
    <w:abstractNumId w:val="1"/>
  </w:num>
  <w:num w:numId="1363" w16cid:durableId="80490082">
    <w:abstractNumId w:val="1"/>
  </w:num>
  <w:num w:numId="1364" w16cid:durableId="2021275612">
    <w:abstractNumId w:val="1"/>
  </w:num>
  <w:num w:numId="1365" w16cid:durableId="1428959217">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366" w16cid:durableId="551694083">
    <w:abstractNumId w:val="1"/>
  </w:num>
  <w:num w:numId="1367" w16cid:durableId="1854487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16cid:durableId="456611456">
    <w:abstractNumId w:val="1"/>
  </w:num>
  <w:num w:numId="1369" w16cid:durableId="729885939">
    <w:abstractNumId w:val="1"/>
  </w:num>
  <w:num w:numId="1370" w16cid:durableId="1164316531">
    <w:abstractNumId w:val="1"/>
  </w:num>
  <w:num w:numId="1371" w16cid:durableId="91518353">
    <w:abstractNumId w:val="1"/>
  </w:num>
  <w:num w:numId="1372" w16cid:durableId="1150053883">
    <w:abstractNumId w:val="1"/>
  </w:num>
  <w:num w:numId="1373" w16cid:durableId="797840096">
    <w:abstractNumId w:val="1"/>
  </w:num>
  <w:num w:numId="1374" w16cid:durableId="406919313">
    <w:abstractNumId w:val="1"/>
  </w:num>
  <w:num w:numId="1375" w16cid:durableId="1824085665">
    <w:abstractNumId w:val="1"/>
  </w:num>
  <w:num w:numId="1376" w16cid:durableId="1416899601">
    <w:abstractNumId w:val="1"/>
  </w:num>
  <w:num w:numId="1377" w16cid:durableId="6604727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8" w16cid:durableId="744375754">
    <w:abstractNumId w:val="1"/>
  </w:num>
  <w:num w:numId="1379" w16cid:durableId="71403984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80" w16cid:durableId="1351177531">
    <w:abstractNumId w:val="1"/>
  </w:num>
  <w:num w:numId="1381" w16cid:durableId="2114203801">
    <w:abstractNumId w:val="1"/>
  </w:num>
  <w:num w:numId="1382" w16cid:durableId="983656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3" w16cid:durableId="886067097">
    <w:abstractNumId w:val="1"/>
  </w:num>
  <w:num w:numId="1384" w16cid:durableId="78886525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5" w16cid:durableId="346951894">
    <w:abstractNumId w:val="1"/>
  </w:num>
  <w:num w:numId="1386" w16cid:durableId="2081252595">
    <w:abstractNumId w:val="1"/>
  </w:num>
  <w:num w:numId="1387" w16cid:durableId="1667174150">
    <w:abstractNumId w:val="1"/>
  </w:num>
  <w:num w:numId="1388" w16cid:durableId="909382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16cid:durableId="719136650">
    <w:abstractNumId w:val="1"/>
  </w:num>
  <w:num w:numId="1390" w16cid:durableId="18555974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91" w16cid:durableId="1573461935">
    <w:abstractNumId w:val="1"/>
  </w:num>
  <w:num w:numId="1392" w16cid:durableId="1670013665">
    <w:abstractNumId w:val="1"/>
  </w:num>
  <w:num w:numId="1393" w16cid:durableId="9894810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4" w16cid:durableId="1570457959">
    <w:abstractNumId w:val="1"/>
  </w:num>
  <w:num w:numId="1395" w16cid:durableId="1609193266">
    <w:abstractNumId w:val="1"/>
  </w:num>
  <w:num w:numId="1396" w16cid:durableId="153186937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97" w16cid:durableId="113792503">
    <w:abstractNumId w:val="1"/>
  </w:num>
  <w:num w:numId="1398" w16cid:durableId="1966887423">
    <w:abstractNumId w:val="1"/>
  </w:num>
  <w:num w:numId="1399" w16cid:durableId="202253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0" w16cid:durableId="423457543">
    <w:abstractNumId w:val="1"/>
  </w:num>
  <w:num w:numId="1401" w16cid:durableId="345720145">
    <w:abstractNumId w:val="1"/>
  </w:num>
  <w:num w:numId="1402" w16cid:durableId="1648826087">
    <w:abstractNumId w:val="1"/>
  </w:num>
  <w:num w:numId="1403" w16cid:durableId="170479356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04" w16cid:durableId="1472748067">
    <w:abstractNumId w:val="1"/>
  </w:num>
  <w:num w:numId="1405" w16cid:durableId="1557739376">
    <w:abstractNumId w:val="1"/>
  </w:num>
  <w:num w:numId="1406" w16cid:durableId="71666361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7" w16cid:durableId="1919943055">
    <w:abstractNumId w:val="1"/>
  </w:num>
  <w:num w:numId="1408" w16cid:durableId="21397160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16cid:durableId="102774048">
    <w:abstractNumId w:val="1"/>
  </w:num>
  <w:num w:numId="1410" w16cid:durableId="104576316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11" w16cid:durableId="580063918">
    <w:abstractNumId w:val="1"/>
  </w:num>
  <w:num w:numId="1412" w16cid:durableId="4405343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13" w16cid:durableId="31203013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4" w16cid:durableId="678042885">
    <w:abstractNumId w:val="1"/>
  </w:num>
  <w:num w:numId="1415" w16cid:durableId="153171932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6" w16cid:durableId="283004941">
    <w:abstractNumId w:val="1"/>
  </w:num>
  <w:num w:numId="1417" w16cid:durableId="9017139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8" w16cid:durableId="2135714571">
    <w:abstractNumId w:val="1"/>
  </w:num>
  <w:num w:numId="1419" w16cid:durableId="1530338579">
    <w:abstractNumId w:val="1"/>
  </w:num>
  <w:num w:numId="1420" w16cid:durableId="2103841613">
    <w:abstractNumId w:val="1"/>
  </w:num>
  <w:num w:numId="1421" w16cid:durableId="1970471946">
    <w:abstractNumId w:val="1"/>
  </w:num>
  <w:num w:numId="1422" w16cid:durableId="704139095">
    <w:abstractNumId w:val="1"/>
  </w:num>
  <w:num w:numId="1423" w16cid:durableId="167440619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4" w16cid:durableId="342098970">
    <w:abstractNumId w:val="1"/>
  </w:num>
  <w:num w:numId="1425" w16cid:durableId="7960241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6" w16cid:durableId="60635814">
    <w:abstractNumId w:val="1"/>
  </w:num>
  <w:num w:numId="1427" w16cid:durableId="93016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8" w16cid:durableId="74457397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29" w16cid:durableId="1430353473">
    <w:abstractNumId w:val="1"/>
  </w:num>
  <w:num w:numId="1430" w16cid:durableId="22977723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1" w16cid:durableId="386615577">
    <w:abstractNumId w:val="1"/>
  </w:num>
  <w:num w:numId="1432" w16cid:durableId="10430930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3" w16cid:durableId="158542756">
    <w:abstractNumId w:val="1"/>
  </w:num>
  <w:num w:numId="1434" w16cid:durableId="117171820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5" w16cid:durableId="1149784233">
    <w:abstractNumId w:val="1"/>
  </w:num>
  <w:num w:numId="1436" w16cid:durableId="5135706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37" w16cid:durableId="1120876669">
    <w:abstractNumId w:val="1"/>
  </w:num>
  <w:num w:numId="1438" w16cid:durableId="648630049">
    <w:abstractNumId w:val="1"/>
  </w:num>
  <w:num w:numId="1439" w16cid:durableId="307907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0" w16cid:durableId="59470575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16cid:durableId="1224409516">
    <w:abstractNumId w:val="1"/>
  </w:num>
  <w:num w:numId="1442" w16cid:durableId="2034064338">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43" w16cid:durableId="203780698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4" w16cid:durableId="1744064699">
    <w:abstractNumId w:val="1"/>
  </w:num>
  <w:num w:numId="1445" w16cid:durableId="479732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6" w16cid:durableId="541554079">
    <w:abstractNumId w:val="1"/>
  </w:num>
  <w:num w:numId="1447" w16cid:durableId="193161877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8" w16cid:durableId="98570613">
    <w:abstractNumId w:val="1"/>
  </w:num>
  <w:num w:numId="1449" w16cid:durableId="2139106200">
    <w:abstractNumId w:val="1"/>
  </w:num>
  <w:num w:numId="1450" w16cid:durableId="1965769591">
    <w:abstractNumId w:val="1"/>
  </w:num>
  <w:num w:numId="1451" w16cid:durableId="726343472">
    <w:abstractNumId w:val="1"/>
  </w:num>
  <w:num w:numId="1452" w16cid:durableId="1826583367">
    <w:abstractNumId w:val="1"/>
  </w:num>
  <w:num w:numId="1453" w16cid:durableId="850608309">
    <w:abstractNumId w:val="1"/>
  </w:num>
  <w:num w:numId="1454" w16cid:durableId="193524368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55" w16cid:durableId="1377658864">
    <w:abstractNumId w:val="1"/>
  </w:num>
  <w:num w:numId="1456" w16cid:durableId="522675416">
    <w:abstractNumId w:val="1"/>
  </w:num>
  <w:num w:numId="1457" w16cid:durableId="1880700376">
    <w:abstractNumId w:val="1"/>
  </w:num>
  <w:num w:numId="1458" w16cid:durableId="154817721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459" w16cid:durableId="1132095358">
    <w:abstractNumId w:val="1"/>
  </w:num>
  <w:num w:numId="1460" w16cid:durableId="993994880">
    <w:abstractNumId w:val="1"/>
  </w:num>
  <w:num w:numId="1461" w16cid:durableId="13306516">
    <w:abstractNumId w:val="1"/>
  </w:num>
  <w:num w:numId="1462" w16cid:durableId="1467352023">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63" w16cid:durableId="1924530914">
    <w:abstractNumId w:val="1"/>
  </w:num>
  <w:num w:numId="1464" w16cid:durableId="115874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5" w16cid:durableId="1086073257">
    <w:abstractNumId w:val="1"/>
  </w:num>
  <w:num w:numId="1466" w16cid:durableId="534081604">
    <w:abstractNumId w:val="1"/>
  </w:num>
  <w:num w:numId="1467" w16cid:durableId="963775307">
    <w:abstractNumId w:val="1"/>
  </w:num>
  <w:num w:numId="1468" w16cid:durableId="1892771067">
    <w:abstractNumId w:val="1"/>
  </w:num>
  <w:num w:numId="1469" w16cid:durableId="511844372">
    <w:abstractNumId w:val="1"/>
  </w:num>
  <w:num w:numId="1470" w16cid:durableId="1020713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71" w16cid:durableId="174881505">
    <w:abstractNumId w:val="1"/>
  </w:num>
  <w:num w:numId="1472" w16cid:durableId="2070687088">
    <w:abstractNumId w:val="1"/>
  </w:num>
  <w:num w:numId="1473" w16cid:durableId="555824475">
    <w:abstractNumId w:val="1"/>
  </w:num>
  <w:num w:numId="1474" w16cid:durableId="827594720">
    <w:abstractNumId w:val="1"/>
  </w:num>
  <w:num w:numId="1475" w16cid:durableId="1863863850">
    <w:abstractNumId w:val="1"/>
  </w:num>
  <w:num w:numId="1476" w16cid:durableId="998072764">
    <w:abstractNumId w:val="1"/>
  </w:num>
  <w:num w:numId="1477" w16cid:durableId="295375198">
    <w:abstractNumId w:val="1"/>
  </w:num>
  <w:num w:numId="1478" w16cid:durableId="1780182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9" w16cid:durableId="140695075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0" w16cid:durableId="1773739351">
    <w:abstractNumId w:val="1"/>
  </w:num>
  <w:num w:numId="1481" w16cid:durableId="129690592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82" w16cid:durableId="163232486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3" w16cid:durableId="1670866887">
    <w:abstractNumId w:val="1"/>
  </w:num>
  <w:num w:numId="1484" w16cid:durableId="6793585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5" w16cid:durableId="1054353368">
    <w:abstractNumId w:val="1"/>
  </w:num>
  <w:num w:numId="1486" w16cid:durableId="708728790">
    <w:abstractNumId w:val="1"/>
  </w:num>
  <w:num w:numId="1487" w16cid:durableId="424377615">
    <w:abstractNumId w:val="1"/>
  </w:num>
  <w:num w:numId="1488" w16cid:durableId="861288044">
    <w:abstractNumId w:val="1"/>
  </w:num>
  <w:num w:numId="1489" w16cid:durableId="82663092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90" w16cid:durableId="2054648626">
    <w:abstractNumId w:val="1"/>
  </w:num>
  <w:num w:numId="1491" w16cid:durableId="156953584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92" w16cid:durableId="1472015943">
    <w:abstractNumId w:val="1"/>
  </w:num>
  <w:num w:numId="1493" w16cid:durableId="1565294561">
    <w:abstractNumId w:val="1"/>
  </w:num>
  <w:num w:numId="1494" w16cid:durableId="1244294213">
    <w:abstractNumId w:val="1"/>
  </w:num>
  <w:num w:numId="1495" w16cid:durableId="514198378">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496" w16cid:durableId="1865901746">
    <w:abstractNumId w:val="1"/>
  </w:num>
  <w:num w:numId="1497" w16cid:durableId="19511644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8" w16cid:durableId="1061051914">
    <w:abstractNumId w:val="1"/>
  </w:num>
  <w:num w:numId="1499" w16cid:durableId="920868094">
    <w:abstractNumId w:val="1"/>
  </w:num>
  <w:num w:numId="1500" w16cid:durableId="772827753">
    <w:abstractNumId w:val="1"/>
  </w:num>
  <w:num w:numId="1501" w16cid:durableId="1779131183">
    <w:abstractNumId w:val="1"/>
  </w:num>
  <w:num w:numId="1502" w16cid:durableId="875697755">
    <w:abstractNumId w:val="1"/>
  </w:num>
  <w:num w:numId="1503" w16cid:durableId="1748452527">
    <w:abstractNumId w:val="1"/>
  </w:num>
  <w:num w:numId="1504" w16cid:durableId="677386901">
    <w:abstractNumId w:val="1"/>
  </w:num>
  <w:num w:numId="1505" w16cid:durableId="1822965119">
    <w:abstractNumId w:val="1"/>
  </w:num>
  <w:num w:numId="1506" w16cid:durableId="966735854">
    <w:abstractNumId w:val="1"/>
  </w:num>
  <w:num w:numId="1507" w16cid:durableId="2024503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8" w16cid:durableId="1284851444">
    <w:abstractNumId w:val="1"/>
  </w:num>
  <w:num w:numId="1509" w16cid:durableId="177035031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10" w16cid:durableId="498347576">
    <w:abstractNumId w:val="1"/>
  </w:num>
  <w:num w:numId="1511" w16cid:durableId="650447176">
    <w:abstractNumId w:val="1"/>
  </w:num>
  <w:num w:numId="1512" w16cid:durableId="5769367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3" w16cid:durableId="705064999">
    <w:abstractNumId w:val="1"/>
  </w:num>
  <w:num w:numId="1514" w16cid:durableId="1133345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15" w16cid:durableId="1325352918">
    <w:abstractNumId w:val="1"/>
  </w:num>
  <w:num w:numId="1516" w16cid:durableId="803885445">
    <w:abstractNumId w:val="1"/>
  </w:num>
  <w:num w:numId="1517" w16cid:durableId="742677083">
    <w:abstractNumId w:val="1"/>
  </w:num>
  <w:num w:numId="1518" w16cid:durableId="798113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9" w16cid:durableId="1508786323">
    <w:abstractNumId w:val="1"/>
  </w:num>
  <w:num w:numId="1520" w16cid:durableId="158233156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21" w16cid:durableId="1803302069">
    <w:abstractNumId w:val="1"/>
  </w:num>
  <w:num w:numId="1522" w16cid:durableId="2035880981">
    <w:abstractNumId w:val="1"/>
  </w:num>
  <w:num w:numId="1523" w16cid:durableId="9912509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4" w16cid:durableId="121391403">
    <w:abstractNumId w:val="1"/>
  </w:num>
  <w:num w:numId="1525" w16cid:durableId="1789085310">
    <w:abstractNumId w:val="1"/>
  </w:num>
  <w:num w:numId="1526" w16cid:durableId="15910425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27" w16cid:durableId="656617995">
    <w:abstractNumId w:val="1"/>
  </w:num>
  <w:num w:numId="1528" w16cid:durableId="1716268141">
    <w:abstractNumId w:val="1"/>
  </w:num>
  <w:num w:numId="1529" w16cid:durableId="297224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0" w16cid:durableId="574168311">
    <w:abstractNumId w:val="1"/>
  </w:num>
  <w:num w:numId="1531" w16cid:durableId="1540628142">
    <w:abstractNumId w:val="1"/>
  </w:num>
  <w:num w:numId="1532" w16cid:durableId="901596862">
    <w:abstractNumId w:val="1"/>
  </w:num>
  <w:num w:numId="1533" w16cid:durableId="38942812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34" w16cid:durableId="1769961564">
    <w:abstractNumId w:val="1"/>
  </w:num>
  <w:num w:numId="1535" w16cid:durableId="1168132890">
    <w:abstractNumId w:val="1"/>
  </w:num>
  <w:num w:numId="1536" w16cid:durableId="5064816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37" w16cid:durableId="2075009992">
    <w:abstractNumId w:val="1"/>
  </w:num>
  <w:num w:numId="1538" w16cid:durableId="17486477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9" w16cid:durableId="556207253">
    <w:abstractNumId w:val="1"/>
  </w:num>
  <w:num w:numId="1540" w16cid:durableId="17885737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41" w16cid:durableId="1258321704">
    <w:abstractNumId w:val="1"/>
  </w:num>
  <w:num w:numId="1542" w16cid:durableId="17236775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3" w16cid:durableId="192822850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4" w16cid:durableId="1843932552">
    <w:abstractNumId w:val="1"/>
  </w:num>
  <w:num w:numId="1545" w16cid:durableId="21358882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46" w16cid:durableId="1860048301">
    <w:abstractNumId w:val="1"/>
  </w:num>
  <w:num w:numId="1547" w16cid:durableId="783109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8" w16cid:durableId="861672788">
    <w:abstractNumId w:val="1"/>
  </w:num>
  <w:num w:numId="1549" w16cid:durableId="375012053">
    <w:abstractNumId w:val="1"/>
  </w:num>
  <w:num w:numId="1550" w16cid:durableId="349723462">
    <w:abstractNumId w:val="1"/>
  </w:num>
  <w:num w:numId="1551" w16cid:durableId="1967733902">
    <w:abstractNumId w:val="1"/>
  </w:num>
  <w:num w:numId="1552" w16cid:durableId="64110459">
    <w:abstractNumId w:val="1"/>
  </w:num>
  <w:num w:numId="1553" w16cid:durableId="14418031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4" w16cid:durableId="2051374768">
    <w:abstractNumId w:val="1"/>
  </w:num>
  <w:num w:numId="1555" w16cid:durableId="18418439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6" w16cid:durableId="376245222">
    <w:abstractNumId w:val="1"/>
  </w:num>
  <w:num w:numId="1557" w16cid:durableId="790250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8" w16cid:durableId="10554239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59" w16cid:durableId="154302074">
    <w:abstractNumId w:val="1"/>
  </w:num>
  <w:num w:numId="1560" w16cid:durableId="204224509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1" w16cid:durableId="407461538">
    <w:abstractNumId w:val="1"/>
  </w:num>
  <w:num w:numId="1562" w16cid:durableId="14585303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3" w16cid:durableId="1690065738">
    <w:abstractNumId w:val="1"/>
  </w:num>
  <w:num w:numId="1564" w16cid:durableId="47726308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65" w16cid:durableId="862013864">
    <w:abstractNumId w:val="1"/>
  </w:num>
  <w:num w:numId="1566" w16cid:durableId="99006095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67" w16cid:durableId="929387816">
    <w:abstractNumId w:val="1"/>
  </w:num>
  <w:num w:numId="1568" w16cid:durableId="449857096">
    <w:abstractNumId w:val="1"/>
  </w:num>
  <w:num w:numId="1569" w16cid:durableId="162166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0" w16cid:durableId="105462039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1" w16cid:durableId="750662585">
    <w:abstractNumId w:val="1"/>
  </w:num>
  <w:num w:numId="1572" w16cid:durableId="802698111">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73" w16cid:durableId="179813795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4" w16cid:durableId="1074278002">
    <w:abstractNumId w:val="1"/>
  </w:num>
  <w:num w:numId="1575" w16cid:durableId="12889254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6" w16cid:durableId="822740828">
    <w:abstractNumId w:val="1"/>
  </w:num>
  <w:num w:numId="1577" w16cid:durableId="1021199657">
    <w:abstractNumId w:val="1"/>
  </w:num>
  <w:num w:numId="1578" w16cid:durableId="1051423509">
    <w:abstractNumId w:val="1"/>
  </w:num>
  <w:num w:numId="1579" w16cid:durableId="1933588294">
    <w:abstractNumId w:val="1"/>
  </w:num>
  <w:num w:numId="1580" w16cid:durableId="194550338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81" w16cid:durableId="1234006316">
    <w:abstractNumId w:val="1"/>
  </w:num>
  <w:num w:numId="1582" w16cid:durableId="64732654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83" w16cid:durableId="2136096267">
    <w:abstractNumId w:val="1"/>
  </w:num>
  <w:num w:numId="1584" w16cid:durableId="970330130">
    <w:abstractNumId w:val="1"/>
  </w:num>
  <w:num w:numId="1585" w16cid:durableId="1796022595">
    <w:abstractNumId w:val="1"/>
  </w:num>
  <w:num w:numId="1586" w16cid:durableId="2006400833">
    <w:abstractNumId w:val="25"/>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587" w16cid:durableId="1848327749">
    <w:abstractNumId w:val="1"/>
  </w:num>
  <w:num w:numId="1588" w16cid:durableId="6977069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9" w16cid:durableId="1596786028">
    <w:abstractNumId w:val="1"/>
  </w:num>
  <w:num w:numId="1590" w16cid:durableId="1406221204">
    <w:abstractNumId w:val="1"/>
  </w:num>
  <w:num w:numId="1591" w16cid:durableId="1092042255">
    <w:abstractNumId w:val="1"/>
  </w:num>
  <w:num w:numId="1592" w16cid:durableId="898632895">
    <w:abstractNumId w:val="1"/>
  </w:num>
  <w:num w:numId="1593" w16cid:durableId="949622846">
    <w:abstractNumId w:val="1"/>
  </w:num>
  <w:num w:numId="1594" w16cid:durableId="4839340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95" w16cid:durableId="1353261791">
    <w:abstractNumId w:val="1"/>
  </w:num>
  <w:num w:numId="1596" w16cid:durableId="2107845393">
    <w:abstractNumId w:val="1"/>
  </w:num>
  <w:num w:numId="1597" w16cid:durableId="844056336">
    <w:abstractNumId w:val="1"/>
  </w:num>
  <w:num w:numId="1598" w16cid:durableId="1259564729">
    <w:abstractNumId w:val="1"/>
  </w:num>
  <w:num w:numId="1599" w16cid:durableId="51857286">
    <w:abstractNumId w:val="1"/>
  </w:num>
  <w:num w:numId="1600" w16cid:durableId="1701971904">
    <w:abstractNumId w:val="1"/>
  </w:num>
  <w:num w:numId="1601" w16cid:durableId="6040041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2" w16cid:durableId="129066756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3" w16cid:durableId="1339115993">
    <w:abstractNumId w:val="1"/>
  </w:num>
  <w:num w:numId="1604" w16cid:durableId="18791811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05" w16cid:durableId="113764473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6" w16cid:durableId="847058902">
    <w:abstractNumId w:val="1"/>
  </w:num>
  <w:num w:numId="1607" w16cid:durableId="247948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8" w16cid:durableId="1485008185">
    <w:abstractNumId w:val="1"/>
  </w:num>
  <w:num w:numId="1609" w16cid:durableId="113063557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0" w16cid:durableId="13284258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11" w16cid:durableId="163848850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2" w16cid:durableId="1987777525">
    <w:abstractNumId w:val="1"/>
  </w:num>
  <w:num w:numId="1613" w16cid:durableId="673262840">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14" w16cid:durableId="842746454">
    <w:abstractNumId w:val="1"/>
  </w:num>
  <w:num w:numId="1615" w16cid:durableId="597367854">
    <w:abstractNumId w:val="1"/>
  </w:num>
  <w:num w:numId="1616" w16cid:durableId="1214662260">
    <w:abstractNumId w:val="1"/>
  </w:num>
  <w:num w:numId="1617" w16cid:durableId="212475929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18" w16cid:durableId="580410001">
    <w:abstractNumId w:val="1"/>
  </w:num>
  <w:num w:numId="1619" w16cid:durableId="1783570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0" w16cid:durableId="1233546553">
    <w:abstractNumId w:val="1"/>
  </w:num>
  <w:num w:numId="1621" w16cid:durableId="1758480940">
    <w:abstractNumId w:val="1"/>
  </w:num>
  <w:num w:numId="1622" w16cid:durableId="49423950">
    <w:abstractNumId w:val="1"/>
  </w:num>
  <w:num w:numId="1623" w16cid:durableId="959648643">
    <w:abstractNumId w:val="1"/>
  </w:num>
  <w:num w:numId="1624" w16cid:durableId="857349418">
    <w:abstractNumId w:val="1"/>
  </w:num>
  <w:num w:numId="1625" w16cid:durableId="1872918451">
    <w:abstractNumId w:val="1"/>
  </w:num>
  <w:num w:numId="1626" w16cid:durableId="831871799">
    <w:abstractNumId w:val="1"/>
  </w:num>
  <w:num w:numId="1627" w16cid:durableId="71508446">
    <w:abstractNumId w:val="1"/>
  </w:num>
  <w:num w:numId="1628" w16cid:durableId="369501200">
    <w:abstractNumId w:val="1"/>
  </w:num>
  <w:num w:numId="1629" w16cid:durableId="4145209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0" w16cid:durableId="1765421773">
    <w:abstractNumId w:val="1"/>
  </w:num>
  <w:num w:numId="1631" w16cid:durableId="92203407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32" w16cid:durableId="443891633">
    <w:abstractNumId w:val="1"/>
  </w:num>
  <w:num w:numId="1633" w16cid:durableId="391778644">
    <w:abstractNumId w:val="1"/>
  </w:num>
  <w:num w:numId="1634" w16cid:durableId="813762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5" w16cid:durableId="1518345745">
    <w:abstractNumId w:val="1"/>
  </w:num>
  <w:num w:numId="1636" w16cid:durableId="94407062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37" w16cid:durableId="1338116988">
    <w:abstractNumId w:val="1"/>
  </w:num>
  <w:num w:numId="1638" w16cid:durableId="95056840">
    <w:abstractNumId w:val="1"/>
  </w:num>
  <w:num w:numId="1639" w16cid:durableId="785393669">
    <w:abstractNumId w:val="1"/>
  </w:num>
  <w:num w:numId="1640" w16cid:durableId="1442455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1" w16cid:durableId="1274244529">
    <w:abstractNumId w:val="1"/>
  </w:num>
  <w:num w:numId="1642" w16cid:durableId="208156259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43" w16cid:durableId="1357652936">
    <w:abstractNumId w:val="1"/>
  </w:num>
  <w:num w:numId="1644" w16cid:durableId="1107625550">
    <w:abstractNumId w:val="1"/>
  </w:num>
  <w:num w:numId="1645" w16cid:durableId="2803078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6" w16cid:durableId="103161011">
    <w:abstractNumId w:val="1"/>
  </w:num>
  <w:num w:numId="1647" w16cid:durableId="1916935016">
    <w:abstractNumId w:val="1"/>
  </w:num>
  <w:num w:numId="1648" w16cid:durableId="18543693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49" w16cid:durableId="350573370">
    <w:abstractNumId w:val="1"/>
  </w:num>
  <w:num w:numId="1650" w16cid:durableId="837231601">
    <w:abstractNumId w:val="1"/>
  </w:num>
  <w:num w:numId="1651" w16cid:durableId="48462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2" w16cid:durableId="806826046">
    <w:abstractNumId w:val="1"/>
  </w:num>
  <w:num w:numId="1653" w16cid:durableId="1476948474">
    <w:abstractNumId w:val="1"/>
  </w:num>
  <w:num w:numId="1654" w16cid:durableId="1306660641">
    <w:abstractNumId w:val="1"/>
  </w:num>
  <w:num w:numId="1655" w16cid:durableId="6435845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656" w16cid:durableId="2017465398">
    <w:abstractNumId w:val="1"/>
  </w:num>
  <w:num w:numId="1657" w16cid:durableId="1551334774">
    <w:abstractNumId w:val="1"/>
  </w:num>
  <w:num w:numId="1658" w16cid:durableId="186968238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59" w16cid:durableId="474572057">
    <w:abstractNumId w:val="1"/>
  </w:num>
  <w:num w:numId="1660" w16cid:durableId="2103331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1" w16cid:durableId="199368754">
    <w:abstractNumId w:val="1"/>
  </w:num>
  <w:num w:numId="1662" w16cid:durableId="8607924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63" w16cid:durableId="33585840">
    <w:abstractNumId w:val="1"/>
  </w:num>
  <w:num w:numId="1664" w16cid:durableId="118378070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65" w16cid:durableId="154671670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6" w16cid:durableId="1181550619">
    <w:abstractNumId w:val="1"/>
  </w:num>
  <w:num w:numId="1667" w16cid:durableId="119361224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668" w16cid:durableId="139881011">
    <w:abstractNumId w:val="1"/>
  </w:num>
  <w:num w:numId="1669" w16cid:durableId="6011089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0" w16cid:durableId="2090271114">
    <w:abstractNumId w:val="1"/>
  </w:num>
  <w:num w:numId="1671" w16cid:durableId="254902039">
    <w:abstractNumId w:val="1"/>
  </w:num>
  <w:num w:numId="1672" w16cid:durableId="1271012750">
    <w:abstractNumId w:val="1"/>
  </w:num>
  <w:num w:numId="1673" w16cid:durableId="1064184858">
    <w:abstractNumId w:val="1"/>
  </w:num>
  <w:num w:numId="1674" w16cid:durableId="1278294102">
    <w:abstractNumId w:val="1"/>
  </w:num>
  <w:num w:numId="1675" w16cid:durableId="48486241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76" w16cid:durableId="1269120087">
    <w:abstractNumId w:val="1"/>
  </w:num>
  <w:num w:numId="1677" w16cid:durableId="5961314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8" w16cid:durableId="797142494">
    <w:abstractNumId w:val="1"/>
  </w:num>
  <w:num w:numId="1679" w16cid:durableId="1560706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0" w16cid:durableId="1479881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1" w16cid:durableId="369568861">
    <w:abstractNumId w:val="1"/>
  </w:num>
  <w:num w:numId="1682" w16cid:durableId="109170454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3" w16cid:durableId="1872301101">
    <w:abstractNumId w:val="1"/>
  </w:num>
  <w:num w:numId="1684" w16cid:durableId="18850940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5" w16cid:durableId="566916291">
    <w:abstractNumId w:val="1"/>
  </w:num>
  <w:num w:numId="1686" w16cid:durableId="13278259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87" w16cid:durableId="1503737854">
    <w:abstractNumId w:val="1"/>
  </w:num>
  <w:num w:numId="1688" w16cid:durableId="18209247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689" w16cid:durableId="1470438824">
    <w:abstractNumId w:val="1"/>
  </w:num>
  <w:num w:numId="1690" w16cid:durableId="1301306500">
    <w:abstractNumId w:val="1"/>
  </w:num>
  <w:num w:numId="1691" w16cid:durableId="9522020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2" w16cid:durableId="176102473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3" w16cid:durableId="1359773671">
    <w:abstractNumId w:val="1"/>
  </w:num>
  <w:num w:numId="1694" w16cid:durableId="1475832979">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95" w16cid:durableId="252011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6" w16cid:durableId="1035034580">
    <w:abstractNumId w:val="1"/>
  </w:num>
  <w:num w:numId="1697" w16cid:durableId="7484266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8" w16cid:durableId="1750150465">
    <w:abstractNumId w:val="1"/>
  </w:num>
  <w:num w:numId="1699" w16cid:durableId="204154459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0" w16cid:durableId="145355194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01" w16cid:durableId="90348885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2" w16cid:durableId="1415975092">
    <w:abstractNumId w:val="1"/>
  </w:num>
  <w:num w:numId="1703" w16cid:durableId="1282151821">
    <w:abstractNumId w:val="2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04" w16cid:durableId="2017268624">
    <w:abstractNumId w:val="1"/>
  </w:num>
  <w:num w:numId="1705" w16cid:durableId="1181550735">
    <w:abstractNumId w:val="1"/>
  </w:num>
  <w:num w:numId="1706" w16cid:durableId="852308689">
    <w:abstractNumId w:val="1"/>
  </w:num>
  <w:num w:numId="1707" w16cid:durableId="146106894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08" w16cid:durableId="588585509">
    <w:abstractNumId w:val="1"/>
  </w:num>
  <w:num w:numId="1709" w16cid:durableId="144317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0" w16cid:durableId="2102484754">
    <w:abstractNumId w:val="1"/>
  </w:num>
  <w:num w:numId="1711" w16cid:durableId="1288122678">
    <w:abstractNumId w:val="1"/>
  </w:num>
  <w:num w:numId="1712" w16cid:durableId="1384867189">
    <w:abstractNumId w:val="1"/>
  </w:num>
  <w:num w:numId="1713" w16cid:durableId="1070813693">
    <w:abstractNumId w:val="1"/>
  </w:num>
  <w:num w:numId="1714" w16cid:durableId="81689425">
    <w:abstractNumId w:val="1"/>
  </w:num>
  <w:num w:numId="1715" w16cid:durableId="19730940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16" w16cid:durableId="550388089">
    <w:abstractNumId w:val="1"/>
  </w:num>
  <w:num w:numId="1717" w16cid:durableId="768813943">
    <w:abstractNumId w:val="1"/>
  </w:num>
  <w:num w:numId="1718" w16cid:durableId="529152387">
    <w:abstractNumId w:val="1"/>
  </w:num>
  <w:num w:numId="1719" w16cid:durableId="1735472876">
    <w:abstractNumId w:val="1"/>
  </w:num>
  <w:num w:numId="1720" w16cid:durableId="1973056895">
    <w:abstractNumId w:val="1"/>
  </w:num>
  <w:num w:numId="1721" w16cid:durableId="720860876">
    <w:abstractNumId w:val="1"/>
  </w:num>
  <w:num w:numId="1722" w16cid:durableId="1735853448">
    <w:abstractNumId w:val="1"/>
  </w:num>
  <w:num w:numId="1723" w16cid:durableId="479156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4" w16cid:durableId="12237154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5" w16cid:durableId="965936787">
    <w:abstractNumId w:val="1"/>
  </w:num>
  <w:num w:numId="1726" w16cid:durableId="111945156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27" w16cid:durableId="1016349321">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8" w16cid:durableId="496501329">
    <w:abstractNumId w:val="1"/>
  </w:num>
  <w:num w:numId="1729" w16cid:durableId="846483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0" w16cid:durableId="1020819397">
    <w:abstractNumId w:val="1"/>
  </w:num>
  <w:num w:numId="1731" w16cid:durableId="1214386874">
    <w:abstractNumId w:val="1"/>
  </w:num>
  <w:num w:numId="1732" w16cid:durableId="1430736359">
    <w:abstractNumId w:val="1"/>
  </w:num>
  <w:num w:numId="1733" w16cid:durableId="158037535">
    <w:abstractNumId w:val="1"/>
  </w:num>
  <w:num w:numId="1734" w16cid:durableId="208540442">
    <w:abstractNumId w:val="1"/>
  </w:num>
  <w:num w:numId="1735" w16cid:durableId="1995528061">
    <w:abstractNumId w:val="1"/>
  </w:num>
  <w:num w:numId="1736" w16cid:durableId="160079028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37" w16cid:durableId="984163840">
    <w:abstractNumId w:val="1"/>
  </w:num>
  <w:num w:numId="1738" w16cid:durableId="1370494561">
    <w:abstractNumId w:val="1"/>
  </w:num>
  <w:num w:numId="1739" w16cid:durableId="234127260">
    <w:abstractNumId w:val="1"/>
  </w:num>
  <w:num w:numId="1740" w16cid:durableId="15827495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41" w16cid:durableId="1920601068">
    <w:abstractNumId w:val="1"/>
  </w:num>
  <w:num w:numId="1742" w16cid:durableId="1857116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3" w16cid:durableId="1451901673">
    <w:abstractNumId w:val="1"/>
  </w:num>
  <w:num w:numId="1744" w16cid:durableId="1228145950">
    <w:abstractNumId w:val="1"/>
  </w:num>
  <w:num w:numId="1745" w16cid:durableId="36129827">
    <w:abstractNumId w:val="1"/>
  </w:num>
  <w:num w:numId="1746" w16cid:durableId="993532578">
    <w:abstractNumId w:val="1"/>
  </w:num>
  <w:num w:numId="1747" w16cid:durableId="497042966">
    <w:abstractNumId w:val="1"/>
  </w:num>
  <w:num w:numId="1748" w16cid:durableId="15388554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9" w16cid:durableId="1448351387">
    <w:abstractNumId w:val="1"/>
  </w:num>
  <w:num w:numId="1750" w16cid:durableId="19539354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51" w16cid:durableId="2089231309">
    <w:abstractNumId w:val="1"/>
  </w:num>
  <w:num w:numId="1752" w16cid:durableId="1400061130">
    <w:abstractNumId w:val="1"/>
  </w:num>
  <w:num w:numId="1753" w16cid:durableId="67923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4" w16cid:durableId="940186259">
    <w:abstractNumId w:val="1"/>
  </w:num>
  <w:num w:numId="1755" w16cid:durableId="107359917">
    <w:abstractNumId w:val="1"/>
  </w:num>
  <w:num w:numId="1756" w16cid:durableId="4638193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57" w16cid:durableId="2026780776">
    <w:abstractNumId w:val="1"/>
  </w:num>
  <w:num w:numId="1758" w16cid:durableId="1774327049">
    <w:abstractNumId w:val="1"/>
  </w:num>
  <w:num w:numId="1759" w16cid:durableId="1040399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0" w16cid:durableId="1990858569">
    <w:abstractNumId w:val="1"/>
  </w:num>
  <w:num w:numId="1761" w16cid:durableId="159347282">
    <w:abstractNumId w:val="1"/>
  </w:num>
  <w:num w:numId="1762" w16cid:durableId="404572802">
    <w:abstractNumId w:val="1"/>
  </w:num>
  <w:num w:numId="1763" w16cid:durableId="10651221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64" w16cid:durableId="411633360">
    <w:abstractNumId w:val="1"/>
  </w:num>
  <w:num w:numId="1765" w16cid:durableId="498153944">
    <w:abstractNumId w:val="1"/>
  </w:num>
  <w:num w:numId="1766" w16cid:durableId="201159203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767" w16cid:durableId="191648991">
    <w:abstractNumId w:val="1"/>
  </w:num>
  <w:num w:numId="1768" w16cid:durableId="1008679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9" w16cid:durableId="332996062">
    <w:abstractNumId w:val="1"/>
  </w:num>
  <w:num w:numId="1770" w16cid:durableId="144955030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71" w16cid:durableId="600452428">
    <w:abstractNumId w:val="1"/>
  </w:num>
  <w:num w:numId="1772" w16cid:durableId="26118877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73" w16cid:durableId="191666733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4" w16cid:durableId="873350982">
    <w:abstractNumId w:val="1"/>
  </w:num>
  <w:num w:numId="1775" w16cid:durableId="703672167">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776" w16cid:durableId="2045712643">
    <w:abstractNumId w:val="1"/>
  </w:num>
  <w:num w:numId="1777" w16cid:durableId="5638386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8" w16cid:durableId="108746582">
    <w:abstractNumId w:val="1"/>
  </w:num>
  <w:num w:numId="1779" w16cid:durableId="89399953">
    <w:abstractNumId w:val="1"/>
  </w:num>
  <w:num w:numId="1780" w16cid:durableId="769009749">
    <w:abstractNumId w:val="1"/>
  </w:num>
  <w:num w:numId="1781" w16cid:durableId="26370632">
    <w:abstractNumId w:val="1"/>
  </w:num>
  <w:num w:numId="1782" w16cid:durableId="1834835998">
    <w:abstractNumId w:val="1"/>
  </w:num>
  <w:num w:numId="1783" w16cid:durableId="111883474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4" w16cid:durableId="1981568272">
    <w:abstractNumId w:val="1"/>
  </w:num>
  <w:num w:numId="1785" w16cid:durableId="18295120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6" w16cid:durableId="1596204294">
    <w:abstractNumId w:val="1"/>
  </w:num>
  <w:num w:numId="1787" w16cid:durableId="4246905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88" w16cid:durableId="8136440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89" w16cid:durableId="704184659">
    <w:abstractNumId w:val="1"/>
  </w:num>
  <w:num w:numId="1790" w16cid:durableId="84285895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1" w16cid:durableId="1120878797">
    <w:abstractNumId w:val="1"/>
  </w:num>
  <w:num w:numId="1792" w16cid:durableId="18041506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3" w16cid:durableId="1516765259">
    <w:abstractNumId w:val="1"/>
  </w:num>
  <w:num w:numId="1794" w16cid:durableId="201106043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95" w16cid:durableId="732892040">
    <w:abstractNumId w:val="1"/>
  </w:num>
  <w:num w:numId="1796" w16cid:durableId="64300639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7" w16cid:durableId="1038815501">
    <w:abstractNumId w:val="1"/>
  </w:num>
  <w:num w:numId="1798" w16cid:durableId="624235021">
    <w:abstractNumId w:val="1"/>
  </w:num>
  <w:num w:numId="1799" w16cid:durableId="18875949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0" w16cid:durableId="7787127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1" w16cid:durableId="1070083980">
    <w:abstractNumId w:val="1"/>
  </w:num>
  <w:num w:numId="1802" w16cid:durableId="1552574722">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03" w16cid:durableId="149660311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4" w16cid:durableId="139689530">
    <w:abstractNumId w:val="1"/>
  </w:num>
  <w:num w:numId="1805" w16cid:durableId="7471193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6" w16cid:durableId="2061710904">
    <w:abstractNumId w:val="1"/>
  </w:num>
  <w:num w:numId="1807" w16cid:durableId="385029153">
    <w:abstractNumId w:val="1"/>
  </w:num>
  <w:num w:numId="1808" w16cid:durableId="841702856">
    <w:abstractNumId w:val="1"/>
  </w:num>
  <w:num w:numId="1809" w16cid:durableId="171456010">
    <w:abstractNumId w:val="1"/>
  </w:num>
  <w:num w:numId="1810" w16cid:durableId="761335396">
    <w:abstractNumId w:val="1"/>
  </w:num>
  <w:num w:numId="1811" w16cid:durableId="798766929">
    <w:abstractNumId w:val="1"/>
  </w:num>
  <w:num w:numId="1812" w16cid:durableId="193084724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13" w16cid:durableId="187449974">
    <w:abstractNumId w:val="1"/>
  </w:num>
  <w:num w:numId="1814" w16cid:durableId="1523858171">
    <w:abstractNumId w:val="1"/>
  </w:num>
  <w:num w:numId="1815" w16cid:durableId="1262906998">
    <w:abstractNumId w:val="1"/>
  </w:num>
  <w:num w:numId="1816" w16cid:durableId="150497959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17" w16cid:durableId="13192254">
    <w:abstractNumId w:val="1"/>
  </w:num>
  <w:num w:numId="1818" w16cid:durableId="17523886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19" w16cid:durableId="631784753">
    <w:abstractNumId w:val="1"/>
  </w:num>
  <w:num w:numId="1820" w16cid:durableId="1580677738">
    <w:abstractNumId w:val="1"/>
  </w:num>
  <w:num w:numId="1821" w16cid:durableId="1528448085">
    <w:abstractNumId w:val="1"/>
  </w:num>
  <w:num w:numId="1822" w16cid:durableId="1922055728">
    <w:abstractNumId w:val="1"/>
  </w:num>
  <w:num w:numId="1823" w16cid:durableId="87122610">
    <w:abstractNumId w:val="1"/>
  </w:num>
  <w:num w:numId="1824" w16cid:durableId="150381705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25" w16cid:durableId="1991402818">
    <w:abstractNumId w:val="1"/>
  </w:num>
  <w:num w:numId="1826" w16cid:durableId="354963896">
    <w:abstractNumId w:val="1"/>
  </w:num>
  <w:num w:numId="1827" w16cid:durableId="174925988">
    <w:abstractNumId w:val="1"/>
  </w:num>
  <w:num w:numId="1828" w16cid:durableId="784420334">
    <w:abstractNumId w:val="1"/>
  </w:num>
  <w:num w:numId="1829" w16cid:durableId="291598759">
    <w:abstractNumId w:val="1"/>
  </w:num>
  <w:num w:numId="1830" w16cid:durableId="7203222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1" w16cid:durableId="172950067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2" w16cid:durableId="1362121581">
    <w:abstractNumId w:val="1"/>
  </w:num>
  <w:num w:numId="1833" w16cid:durableId="632517096">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34" w16cid:durableId="29761343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5" w16cid:durableId="492644025">
    <w:abstractNumId w:val="1"/>
  </w:num>
  <w:num w:numId="1836" w16cid:durableId="6669037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7" w16cid:durableId="9867895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38" w16cid:durableId="498349471">
    <w:abstractNumId w:val="1"/>
  </w:num>
  <w:num w:numId="1839" w16cid:durableId="245769991">
    <w:abstractNumId w:val="1"/>
  </w:num>
  <w:num w:numId="1840" w16cid:durableId="1796292929">
    <w:abstractNumId w:val="1"/>
  </w:num>
  <w:num w:numId="1841" w16cid:durableId="150628261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842" w16cid:durableId="1441605842">
    <w:abstractNumId w:val="1"/>
  </w:num>
  <w:num w:numId="1843" w16cid:durableId="10443276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4" w16cid:durableId="318465066">
    <w:abstractNumId w:val="1"/>
  </w:num>
  <w:num w:numId="1845" w16cid:durableId="2085106167">
    <w:abstractNumId w:val="1"/>
  </w:num>
  <w:num w:numId="1846" w16cid:durableId="1490638655">
    <w:abstractNumId w:val="1"/>
  </w:num>
  <w:num w:numId="1847" w16cid:durableId="1860409">
    <w:abstractNumId w:val="1"/>
  </w:num>
  <w:num w:numId="1848" w16cid:durableId="714963497">
    <w:abstractNumId w:val="1"/>
  </w:num>
  <w:num w:numId="1849" w16cid:durableId="1384401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0" w16cid:durableId="970751223">
    <w:abstractNumId w:val="1"/>
  </w:num>
  <w:num w:numId="1851" w16cid:durableId="100462528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52" w16cid:durableId="789975877">
    <w:abstractNumId w:val="1"/>
  </w:num>
  <w:num w:numId="1853" w16cid:durableId="947733838">
    <w:abstractNumId w:val="1"/>
  </w:num>
  <w:num w:numId="1854" w16cid:durableId="1324703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5" w16cid:durableId="896355587">
    <w:abstractNumId w:val="1"/>
  </w:num>
  <w:num w:numId="1856" w16cid:durableId="1973897450">
    <w:abstractNumId w:val="1"/>
  </w:num>
  <w:num w:numId="1857" w16cid:durableId="136263386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58" w16cid:durableId="1403478533">
    <w:abstractNumId w:val="1"/>
  </w:num>
  <w:num w:numId="1859" w16cid:durableId="1424914585">
    <w:abstractNumId w:val="1"/>
  </w:num>
  <w:num w:numId="1860" w16cid:durableId="21419985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1" w16cid:durableId="1614705385">
    <w:abstractNumId w:val="1"/>
  </w:num>
  <w:num w:numId="1862" w16cid:durableId="1282297161">
    <w:abstractNumId w:val="1"/>
  </w:num>
  <w:num w:numId="1863" w16cid:durableId="992608372">
    <w:abstractNumId w:val="1"/>
  </w:num>
  <w:num w:numId="1864" w16cid:durableId="2183247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65" w16cid:durableId="1463883184">
    <w:abstractNumId w:val="1"/>
  </w:num>
  <w:num w:numId="1866" w16cid:durableId="1475021951">
    <w:abstractNumId w:val="1"/>
  </w:num>
  <w:num w:numId="1867" w16cid:durableId="136972378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68" w16cid:durableId="1927768616">
    <w:abstractNumId w:val="1"/>
  </w:num>
  <w:num w:numId="1869" w16cid:durableId="738094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0" w16cid:durableId="486560290">
    <w:abstractNumId w:val="1"/>
  </w:num>
  <w:num w:numId="1871" w16cid:durableId="4655098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2" w16cid:durableId="106506589">
    <w:abstractNumId w:val="1"/>
  </w:num>
  <w:num w:numId="1873" w16cid:durableId="170335805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74" w16cid:durableId="86235534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5" w16cid:durableId="779757832">
    <w:abstractNumId w:val="1"/>
  </w:num>
  <w:num w:numId="1876" w16cid:durableId="82799441">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877" w16cid:durableId="1478838403">
    <w:abstractNumId w:val="1"/>
  </w:num>
  <w:num w:numId="1878" w16cid:durableId="11411132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9" w16cid:durableId="475875713">
    <w:abstractNumId w:val="1"/>
  </w:num>
  <w:num w:numId="1880" w16cid:durableId="419059949">
    <w:abstractNumId w:val="1"/>
  </w:num>
  <w:num w:numId="1881" w16cid:durableId="1767341247">
    <w:abstractNumId w:val="1"/>
  </w:num>
  <w:num w:numId="1882" w16cid:durableId="1083531663">
    <w:abstractNumId w:val="1"/>
  </w:num>
  <w:num w:numId="1883" w16cid:durableId="1404525360">
    <w:abstractNumId w:val="1"/>
  </w:num>
  <w:num w:numId="1884" w16cid:durableId="41844942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85" w16cid:durableId="2115129637">
    <w:abstractNumId w:val="1"/>
  </w:num>
  <w:num w:numId="1886" w16cid:durableId="18670604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7" w16cid:durableId="1594587018">
    <w:abstractNumId w:val="1"/>
  </w:num>
  <w:num w:numId="1888" w16cid:durableId="390616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9" w16cid:durableId="12927894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0" w16cid:durableId="1574924989">
    <w:abstractNumId w:val="1"/>
  </w:num>
  <w:num w:numId="1891" w16cid:durableId="173292270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2" w16cid:durableId="1527986607">
    <w:abstractNumId w:val="1"/>
  </w:num>
  <w:num w:numId="1893" w16cid:durableId="3377342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4" w16cid:durableId="2070230771">
    <w:abstractNumId w:val="1"/>
  </w:num>
  <w:num w:numId="1895" w16cid:durableId="76241024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96" w16cid:durableId="2009088080">
    <w:abstractNumId w:val="1"/>
  </w:num>
  <w:num w:numId="1897" w16cid:durableId="3226912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98" w16cid:durableId="1932082458">
    <w:abstractNumId w:val="1"/>
  </w:num>
  <w:num w:numId="1899" w16cid:durableId="2034575930">
    <w:abstractNumId w:val="1"/>
  </w:num>
  <w:num w:numId="1900" w16cid:durableId="548035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1" w16cid:durableId="796139977">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2" w16cid:durableId="1542863438">
    <w:abstractNumId w:val="1"/>
  </w:num>
  <w:num w:numId="1903" w16cid:durableId="1563711125">
    <w:abstractNumId w:val="1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04" w16cid:durableId="561602693">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5" w16cid:durableId="1844853159">
    <w:abstractNumId w:val="1"/>
  </w:num>
  <w:num w:numId="1906" w16cid:durableId="1035030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7" w16cid:durableId="139928026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08" w16cid:durableId="1225263323">
    <w:abstractNumId w:val="1"/>
  </w:num>
  <w:num w:numId="1909" w16cid:durableId="5257484">
    <w:abstractNumId w:val="1"/>
  </w:num>
  <w:num w:numId="1910" w16cid:durableId="1681811610">
    <w:abstractNumId w:val="1"/>
  </w:num>
  <w:num w:numId="1911" w16cid:durableId="332607027">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912" w16cid:durableId="1285700174">
    <w:abstractNumId w:val="1"/>
  </w:num>
  <w:num w:numId="1913" w16cid:durableId="1482114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4" w16cid:durableId="144015144">
    <w:abstractNumId w:val="1"/>
  </w:num>
  <w:num w:numId="1915" w16cid:durableId="519974031">
    <w:abstractNumId w:val="1"/>
  </w:num>
  <w:num w:numId="1916" w16cid:durableId="1469278081">
    <w:abstractNumId w:val="1"/>
  </w:num>
  <w:num w:numId="1917" w16cid:durableId="2122871617">
    <w:abstractNumId w:val="1"/>
  </w:num>
  <w:num w:numId="1918" w16cid:durableId="1225022137">
    <w:abstractNumId w:val="1"/>
  </w:num>
  <w:num w:numId="1919" w16cid:durableId="77255347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20" w16cid:durableId="42102720">
    <w:abstractNumId w:val="1"/>
  </w:num>
  <w:num w:numId="1921" w16cid:durableId="330834119">
    <w:abstractNumId w:val="1"/>
  </w:num>
  <w:num w:numId="1922" w16cid:durableId="19784123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3" w16cid:durableId="324938649">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4" w16cid:durableId="566109338">
    <w:abstractNumId w:val="1"/>
  </w:num>
  <w:num w:numId="1925" w16cid:durableId="4287178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6" w16cid:durableId="2116631356">
    <w:abstractNumId w:val="1"/>
  </w:num>
  <w:num w:numId="1927" w16cid:durableId="982538152">
    <w:abstractNumId w:val="1"/>
  </w:num>
  <w:num w:numId="1928" w16cid:durableId="1275097655">
    <w:abstractNumId w:val="1"/>
  </w:num>
  <w:num w:numId="1929" w16cid:durableId="47386477">
    <w:abstractNumId w:val="1"/>
  </w:num>
  <w:num w:numId="1930" w16cid:durableId="1876770448">
    <w:abstractNumId w:val="1"/>
  </w:num>
  <w:num w:numId="1931" w16cid:durableId="1133256703">
    <w:abstractNumId w:val="1"/>
  </w:num>
  <w:num w:numId="1932" w16cid:durableId="2009627569">
    <w:abstractNumId w:val="1"/>
  </w:num>
  <w:num w:numId="1933" w16cid:durableId="679549514">
    <w:abstractNumId w:val="1"/>
  </w:num>
  <w:num w:numId="1934" w16cid:durableId="7580653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5" w16cid:durableId="26610652">
    <w:abstractNumId w:val="1"/>
  </w:num>
  <w:num w:numId="1936" w16cid:durableId="1795250376">
    <w:abstractNumId w:val="1"/>
  </w:num>
  <w:num w:numId="1937" w16cid:durableId="618294865">
    <w:abstractNumId w:val="1"/>
  </w:num>
  <w:num w:numId="1938" w16cid:durableId="529684566">
    <w:abstractNumId w:val="1"/>
  </w:num>
  <w:num w:numId="1939" w16cid:durableId="929197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0" w16cid:durableId="479350252">
    <w:abstractNumId w:val="1"/>
  </w:num>
  <w:num w:numId="1941" w16cid:durableId="7499357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2" w16cid:durableId="1377719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3" w16cid:durableId="12834222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4" w16cid:durableId="1588539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5" w16cid:durableId="13492566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6" w16cid:durableId="6596499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7" w16cid:durableId="1882939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8" w16cid:durableId="17820685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9" w16cid:durableId="13657168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0" w16cid:durableId="21439570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1" w16cid:durableId="10175421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2" w16cid:durableId="9039557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3" w16cid:durableId="2179086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4" w16cid:durableId="1400246406">
    <w:abstractNumId w:val="1"/>
  </w:num>
  <w:num w:numId="1955" w16cid:durableId="117703685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6" w16cid:durableId="8968171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7" w16cid:durableId="10837992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8" w16cid:durableId="314266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9" w16cid:durableId="2102094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0" w16cid:durableId="31125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1" w16cid:durableId="1902397797">
    <w:abstractNumId w:val="1"/>
  </w:num>
  <w:num w:numId="1962" w16cid:durableId="1752658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3" w16cid:durableId="807473108">
    <w:abstractNumId w:val="1"/>
  </w:num>
  <w:num w:numId="1964" w16cid:durableId="1072893230">
    <w:abstractNumId w:val="1"/>
  </w:num>
  <w:num w:numId="1965" w16cid:durableId="1642076691">
    <w:abstractNumId w:val="1"/>
  </w:num>
  <w:num w:numId="1966" w16cid:durableId="618413357">
    <w:abstractNumId w:val="1"/>
  </w:num>
  <w:num w:numId="1967" w16cid:durableId="1918901403">
    <w:abstractNumId w:val="1"/>
  </w:num>
  <w:num w:numId="1968" w16cid:durableId="5493904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9" w16cid:durableId="15762375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0" w16cid:durableId="821238831">
    <w:abstractNumId w:val="1"/>
  </w:num>
  <w:num w:numId="1971" w16cid:durableId="79148195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2" w16cid:durableId="15766288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3" w16cid:durableId="83649951">
    <w:abstractNumId w:val="1"/>
  </w:num>
  <w:num w:numId="1974" w16cid:durableId="1517617471">
    <w:abstractNumId w:val="1"/>
  </w:num>
  <w:num w:numId="1975" w16cid:durableId="1117677331">
    <w:abstractNumId w:val="1"/>
  </w:num>
  <w:num w:numId="1976" w16cid:durableId="2009288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7" w16cid:durableId="1289778874">
    <w:abstractNumId w:val="1"/>
  </w:num>
  <w:num w:numId="1978" w16cid:durableId="7679883">
    <w:abstractNumId w:val="1"/>
  </w:num>
  <w:num w:numId="1979" w16cid:durableId="93011720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80" w16cid:durableId="1551499291">
    <w:abstractNumId w:val="1"/>
  </w:num>
  <w:num w:numId="1981" w16cid:durableId="1313482924">
    <w:abstractNumId w:val="1"/>
  </w:num>
  <w:num w:numId="1982" w16cid:durableId="282536840">
    <w:abstractNumId w:val="1"/>
  </w:num>
  <w:num w:numId="1983" w16cid:durableId="645935103">
    <w:abstractNumId w:val="1"/>
  </w:num>
  <w:num w:numId="1984" w16cid:durableId="985938471">
    <w:abstractNumId w:val="1"/>
  </w:num>
  <w:num w:numId="1985" w16cid:durableId="706491062">
    <w:abstractNumId w:val="1"/>
  </w:num>
  <w:num w:numId="1986" w16cid:durableId="1338003016">
    <w:abstractNumId w:val="1"/>
  </w:num>
  <w:num w:numId="1987" w16cid:durableId="55276270">
    <w:abstractNumId w:val="1"/>
  </w:num>
  <w:num w:numId="1988" w16cid:durableId="2011907409">
    <w:abstractNumId w:val="1"/>
  </w:num>
  <w:num w:numId="1989" w16cid:durableId="1200044875">
    <w:abstractNumId w:val="1"/>
  </w:num>
  <w:num w:numId="1990" w16cid:durableId="2018924103">
    <w:abstractNumId w:val="1"/>
  </w:num>
  <w:num w:numId="1991" w16cid:durableId="130907873">
    <w:abstractNumId w:val="1"/>
  </w:num>
  <w:num w:numId="1992" w16cid:durableId="434785534">
    <w:abstractNumId w:val="1"/>
  </w:num>
  <w:num w:numId="1993" w16cid:durableId="1694728130">
    <w:abstractNumId w:val="1"/>
  </w:num>
  <w:num w:numId="1994" w16cid:durableId="12113023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5" w16cid:durableId="1271278319">
    <w:abstractNumId w:val="1"/>
  </w:num>
  <w:num w:numId="1996" w16cid:durableId="6720309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7" w16cid:durableId="1099251109">
    <w:abstractNumId w:val="1"/>
  </w:num>
  <w:num w:numId="1998" w16cid:durableId="730882371">
    <w:abstractNumId w:val="1"/>
  </w:num>
  <w:num w:numId="1999" w16cid:durableId="593711352">
    <w:abstractNumId w:val="1"/>
  </w:num>
  <w:num w:numId="2000" w16cid:durableId="804351908">
    <w:abstractNumId w:val="1"/>
  </w:num>
  <w:num w:numId="2001" w16cid:durableId="1364746529">
    <w:abstractNumId w:val="1"/>
  </w:num>
  <w:num w:numId="2002" w16cid:durableId="12270226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03" w16cid:durableId="297498716">
    <w:abstractNumId w:val="1"/>
  </w:num>
  <w:num w:numId="2004" w16cid:durableId="8725749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5" w16cid:durableId="1701006078">
    <w:abstractNumId w:val="1"/>
  </w:num>
  <w:num w:numId="2006" w16cid:durableId="106657971">
    <w:abstractNumId w:val="1"/>
  </w:num>
  <w:num w:numId="2007" w16cid:durableId="545538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8" w16cid:durableId="5359693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9" w16cid:durableId="503402189">
    <w:abstractNumId w:val="1"/>
  </w:num>
  <w:num w:numId="2010" w16cid:durableId="133098476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1" w16cid:durableId="19407469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2" w16cid:durableId="2046438278">
    <w:abstractNumId w:val="1"/>
  </w:num>
  <w:num w:numId="2013" w16cid:durableId="121831803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14" w16cid:durableId="38671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5" w16cid:durableId="367610247">
    <w:abstractNumId w:val="1"/>
  </w:num>
  <w:num w:numId="2016" w16cid:durableId="1333341592">
    <w:abstractNumId w:val="1"/>
  </w:num>
  <w:num w:numId="2017" w16cid:durableId="910895194">
    <w:abstractNumId w:val="1"/>
  </w:num>
  <w:num w:numId="2018" w16cid:durableId="924455682">
    <w:abstractNumId w:val="1"/>
  </w:num>
  <w:num w:numId="2019" w16cid:durableId="281621397">
    <w:abstractNumId w:val="1"/>
  </w:num>
  <w:num w:numId="2020" w16cid:durableId="1662460817">
    <w:abstractNumId w:val="1"/>
  </w:num>
  <w:num w:numId="2021" w16cid:durableId="317458834">
    <w:abstractNumId w:val="1"/>
  </w:num>
  <w:num w:numId="2022" w16cid:durableId="98527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3" w16cid:durableId="964193918">
    <w:abstractNumId w:val="1"/>
  </w:num>
  <w:num w:numId="2024" w16cid:durableId="2039526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5" w16cid:durableId="1331449404">
    <w:abstractNumId w:val="1"/>
  </w:num>
  <w:num w:numId="2026" w16cid:durableId="139149117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27" w16cid:durableId="826749820">
    <w:abstractNumId w:val="1"/>
  </w:num>
  <w:num w:numId="2028" w16cid:durableId="1032994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9" w16cid:durableId="2060013623">
    <w:abstractNumId w:val="1"/>
  </w:num>
  <w:num w:numId="2030" w16cid:durableId="1448695118">
    <w:abstractNumId w:val="1"/>
  </w:num>
  <w:num w:numId="2031" w16cid:durableId="83231976">
    <w:abstractNumId w:val="1"/>
  </w:num>
  <w:num w:numId="2032" w16cid:durableId="2103181690">
    <w:abstractNumId w:val="1"/>
  </w:num>
  <w:num w:numId="2033" w16cid:durableId="18600059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4" w16cid:durableId="1444574594">
    <w:abstractNumId w:val="1"/>
  </w:num>
  <w:num w:numId="2035" w16cid:durableId="10799884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6" w16cid:durableId="2109308351">
    <w:abstractNumId w:val="1"/>
  </w:num>
  <w:num w:numId="2037" w16cid:durableId="869760680">
    <w:abstractNumId w:val="1"/>
  </w:num>
  <w:num w:numId="2038" w16cid:durableId="4403434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9" w16cid:durableId="382994459">
    <w:abstractNumId w:val="1"/>
  </w:num>
  <w:num w:numId="2040" w16cid:durableId="2016883054">
    <w:abstractNumId w:val="1"/>
  </w:num>
  <w:num w:numId="2041" w16cid:durableId="812799104">
    <w:abstractNumId w:val="1"/>
  </w:num>
  <w:num w:numId="2042" w16cid:durableId="262541287">
    <w:abstractNumId w:val="1"/>
  </w:num>
  <w:num w:numId="2043" w16cid:durableId="774524646">
    <w:abstractNumId w:val="1"/>
  </w:num>
  <w:num w:numId="2044" w16cid:durableId="1910529295">
    <w:abstractNumId w:val="1"/>
  </w:num>
  <w:num w:numId="2045" w16cid:durableId="1515073762">
    <w:abstractNumId w:val="1"/>
  </w:num>
  <w:num w:numId="2046" w16cid:durableId="13830234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47" w16cid:durableId="181903002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470EF"/>
    <w:rsid w:val="000A73BC"/>
    <w:rsid w:val="000D1B00"/>
    <w:rsid w:val="00117D80"/>
    <w:rsid w:val="00130CCD"/>
    <w:rsid w:val="00227B33"/>
    <w:rsid w:val="00252C77"/>
    <w:rsid w:val="00280BA0"/>
    <w:rsid w:val="002878EC"/>
    <w:rsid w:val="002E6533"/>
    <w:rsid w:val="00433AAA"/>
    <w:rsid w:val="004470EF"/>
    <w:rsid w:val="004C4B04"/>
    <w:rsid w:val="005C736F"/>
    <w:rsid w:val="00694293"/>
    <w:rsid w:val="006B316A"/>
    <w:rsid w:val="006C5DB8"/>
    <w:rsid w:val="007267BF"/>
    <w:rsid w:val="007366FD"/>
    <w:rsid w:val="007B2A65"/>
    <w:rsid w:val="007C11CD"/>
    <w:rsid w:val="008A6095"/>
    <w:rsid w:val="008D7FFC"/>
    <w:rsid w:val="00922F51"/>
    <w:rsid w:val="0092425F"/>
    <w:rsid w:val="00A96300"/>
    <w:rsid w:val="00C63578"/>
    <w:rsid w:val="00CC4A02"/>
    <w:rsid w:val="00D766A5"/>
    <w:rsid w:val="00DD6E9A"/>
    <w:rsid w:val="00F11089"/>
    <w:rsid w:val="00F959B0"/>
    <w:rsid w:val="00F974C7"/>
    <w:rsid w:val="00FA184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colormru v:ext="edit" colors="#0a3877"/>
    </o:shapedefaults>
    <o:shapelayout v:ext="edit">
      <o:idmap v:ext="edit" data="1"/>
    </o:shapelayout>
  </w:shapeDefaults>
  <w:decimalSymbol w:val=","/>
  <w:listSeparator w:val=";"/>
  <w14:docId w14:val="5B188D15"/>
  <w15:docId w15:val="{7F8CC5DF-F267-4593-9A0D-9077313AE7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pt-BR"/>
    </w:rPr>
  </w:style>
  <w:style w:type="paragraph" w:styleId="Ttulo1">
    <w:name w:val="heading 1"/>
    <w:basedOn w:val="Normal"/>
    <w:next w:val="Corpodetexto"/>
    <w:link w:val="Ttulo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Corpodetexto"/>
    <w:link w:val="Ttulo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Corpodetexto"/>
    <w:link w:val="Ttulo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Corpodetexto"/>
    <w:qFormat/>
    <w:pPr>
      <w:keepNext/>
      <w:keepLines/>
    </w:pPr>
    <w:rPr>
      <w:sz w:val="24"/>
      <w:szCs w:val="24"/>
    </w:rPr>
  </w:style>
  <w:style w:type="paragraph" w:styleId="Data">
    <w:name w:val="Date"/>
    <w:basedOn w:val="Ttulo"/>
    <w:next w:val="Corpodetexto"/>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har">
    <w:name w:val="Título 2 Char"/>
    <w:basedOn w:val="Fontepargpadro"/>
    <w:link w:val="Ttulo2"/>
    <w:uiPriority w:val="9"/>
    <w:rsid w:val="00A10FD9"/>
    <w:rPr>
      <w:rFonts w:asciiTheme="majorHAnsi" w:eastAsiaTheme="majorEastAsia" w:hAnsiTheme="majorHAnsi" w:cstheme="majorBidi"/>
      <w:color w:val="0F4761" w:themeColor="accent1" w:themeShade="BF"/>
      <w:sz w:val="32"/>
      <w:szCs w:val="32"/>
    </w:rPr>
  </w:style>
  <w:style w:type="character" w:customStyle="1" w:styleId="Ttulo3Char">
    <w:name w:val="Título 3 Char"/>
    <w:basedOn w:val="Fontepargpadro"/>
    <w:link w:val="Ttulo3"/>
    <w:uiPriority w:val="9"/>
    <w:semiHidden/>
    <w:rsid w:val="00A10FD9"/>
    <w:rPr>
      <w:rFonts w:eastAsiaTheme="majorEastAsia" w:cstheme="majorBidi"/>
      <w:color w:val="0F4761" w:themeColor="accent1" w:themeShade="BF"/>
      <w:sz w:val="28"/>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sid w:val="00DD6E9A"/>
    <w:rPr>
      <w:color w:val="000000" w:themeColor="text1"/>
    </w:rPr>
  </w:style>
  <w:style w:type="paragraph" w:styleId="CabealhodoSumrio">
    <w:name w:val="TOC Heading"/>
    <w:basedOn w:val="Ttulo1"/>
    <w:next w:val="Corpodetexto"/>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oPendente">
    <w:name w:val="Unresolved Mention"/>
    <w:basedOn w:val="Fontepargpadro"/>
    <w:uiPriority w:val="99"/>
    <w:semiHidden/>
    <w:unhideWhenUsed/>
    <w:rsid w:val="00F974C7"/>
    <w:rPr>
      <w:color w:val="605E5C"/>
      <w:shd w:val="clear" w:color="auto" w:fill="E1DFDD"/>
    </w:rPr>
  </w:style>
  <w:style w:type="paragraph" w:styleId="PargrafodaLista">
    <w:name w:val="List Paragraph"/>
    <w:basedOn w:val="Normal"/>
    <w:rsid w:val="00117D80"/>
    <w:pPr>
      <w:ind w:left="720"/>
      <w:contextualSpacing/>
    </w:pPr>
  </w:style>
  <w:style w:type="paragraph" w:styleId="Cabealho">
    <w:name w:val="header"/>
    <w:basedOn w:val="Normal"/>
    <w:link w:val="CabealhoChar"/>
    <w:rsid w:val="00280BA0"/>
    <w:pPr>
      <w:tabs>
        <w:tab w:val="center" w:pos="4252"/>
        <w:tab w:val="right" w:pos="8504"/>
      </w:tabs>
      <w:spacing w:after="0"/>
    </w:pPr>
  </w:style>
  <w:style w:type="character" w:customStyle="1" w:styleId="CabealhoChar">
    <w:name w:val="Cabeçalho Char"/>
    <w:basedOn w:val="Fontepargpadro"/>
    <w:link w:val="Cabealho"/>
    <w:rsid w:val="00280BA0"/>
    <w:rPr>
      <w:lang w:val="pt-BR"/>
    </w:rPr>
  </w:style>
  <w:style w:type="paragraph" w:styleId="Rodap">
    <w:name w:val="footer"/>
    <w:basedOn w:val="Normal"/>
    <w:link w:val="RodapChar"/>
    <w:rsid w:val="00280BA0"/>
    <w:pPr>
      <w:tabs>
        <w:tab w:val="center" w:pos="4252"/>
        <w:tab w:val="right" w:pos="8504"/>
      </w:tabs>
      <w:spacing w:after="0"/>
    </w:pPr>
  </w:style>
  <w:style w:type="character" w:customStyle="1" w:styleId="RodapChar">
    <w:name w:val="Rodapé Char"/>
    <w:basedOn w:val="Fontepargpadro"/>
    <w:link w:val="Rodap"/>
    <w:rsid w:val="00280BA0"/>
    <w:rPr>
      <w:lang w:val="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3481602">
      <w:bodyDiv w:val="1"/>
      <w:marLeft w:val="0"/>
      <w:marRight w:val="0"/>
      <w:marTop w:val="0"/>
      <w:marBottom w:val="0"/>
      <w:divBdr>
        <w:top w:val="none" w:sz="0" w:space="0" w:color="auto"/>
        <w:left w:val="none" w:sz="0" w:space="0" w:color="auto"/>
        <w:bottom w:val="none" w:sz="0" w:space="0" w:color="auto"/>
        <w:right w:val="none" w:sz="0" w:space="0" w:color="auto"/>
      </w:divBdr>
    </w:div>
    <w:div w:id="387992538">
      <w:bodyDiv w:val="1"/>
      <w:marLeft w:val="0"/>
      <w:marRight w:val="0"/>
      <w:marTop w:val="0"/>
      <w:marBottom w:val="0"/>
      <w:divBdr>
        <w:top w:val="none" w:sz="0" w:space="0" w:color="auto"/>
        <w:left w:val="none" w:sz="0" w:space="0" w:color="auto"/>
        <w:bottom w:val="none" w:sz="0" w:space="0" w:color="auto"/>
        <w:right w:val="none" w:sz="0" w:space="0" w:color="auto"/>
      </w:divBdr>
    </w:div>
    <w:div w:id="435713319">
      <w:bodyDiv w:val="1"/>
      <w:marLeft w:val="0"/>
      <w:marRight w:val="0"/>
      <w:marTop w:val="0"/>
      <w:marBottom w:val="0"/>
      <w:divBdr>
        <w:top w:val="none" w:sz="0" w:space="0" w:color="auto"/>
        <w:left w:val="none" w:sz="0" w:space="0" w:color="auto"/>
        <w:bottom w:val="none" w:sz="0" w:space="0" w:color="auto"/>
        <w:right w:val="none" w:sz="0" w:space="0" w:color="auto"/>
      </w:divBdr>
    </w:div>
    <w:div w:id="1258371764">
      <w:bodyDiv w:val="1"/>
      <w:marLeft w:val="0"/>
      <w:marRight w:val="0"/>
      <w:marTop w:val="0"/>
      <w:marBottom w:val="0"/>
      <w:divBdr>
        <w:top w:val="none" w:sz="0" w:space="0" w:color="auto"/>
        <w:left w:val="none" w:sz="0" w:space="0" w:color="auto"/>
        <w:bottom w:val="none" w:sz="0" w:space="0" w:color="auto"/>
        <w:right w:val="none" w:sz="0" w:space="0" w:color="auto"/>
      </w:divBdr>
    </w:div>
    <w:div w:id="1377579510">
      <w:bodyDiv w:val="1"/>
      <w:marLeft w:val="0"/>
      <w:marRight w:val="0"/>
      <w:marTop w:val="0"/>
      <w:marBottom w:val="0"/>
      <w:divBdr>
        <w:top w:val="none" w:sz="0" w:space="0" w:color="auto"/>
        <w:left w:val="none" w:sz="0" w:space="0" w:color="auto"/>
        <w:bottom w:val="none" w:sz="0" w:space="0" w:color="auto"/>
        <w:right w:val="none" w:sz="0" w:space="0" w:color="auto"/>
      </w:divBdr>
    </w:div>
    <w:div w:id="1444302744">
      <w:bodyDiv w:val="1"/>
      <w:marLeft w:val="0"/>
      <w:marRight w:val="0"/>
      <w:marTop w:val="0"/>
      <w:marBottom w:val="0"/>
      <w:divBdr>
        <w:top w:val="none" w:sz="0" w:space="0" w:color="auto"/>
        <w:left w:val="none" w:sz="0" w:space="0" w:color="auto"/>
        <w:bottom w:val="none" w:sz="0" w:space="0" w:color="auto"/>
        <w:right w:val="none" w:sz="0" w:space="0" w:color="auto"/>
      </w:divBdr>
    </w:div>
    <w:div w:id="1641496134">
      <w:bodyDiv w:val="1"/>
      <w:marLeft w:val="0"/>
      <w:marRight w:val="0"/>
      <w:marTop w:val="0"/>
      <w:marBottom w:val="0"/>
      <w:divBdr>
        <w:top w:val="none" w:sz="0" w:space="0" w:color="auto"/>
        <w:left w:val="none" w:sz="0" w:space="0" w:color="auto"/>
        <w:bottom w:val="none" w:sz="0" w:space="0" w:color="auto"/>
        <w:right w:val="none" w:sz="0" w:space="0" w:color="auto"/>
      </w:divBdr>
      <w:divsChild>
        <w:div w:id="1553998457">
          <w:marLeft w:val="0"/>
          <w:marRight w:val="0"/>
          <w:marTop w:val="0"/>
          <w:marBottom w:val="0"/>
          <w:divBdr>
            <w:top w:val="none" w:sz="0" w:space="0" w:color="auto"/>
            <w:left w:val="none" w:sz="0" w:space="0" w:color="auto"/>
            <w:bottom w:val="none" w:sz="0" w:space="0" w:color="auto"/>
            <w:right w:val="none" w:sz="0" w:space="0" w:color="auto"/>
          </w:divBdr>
        </w:div>
      </w:divsChild>
    </w:div>
    <w:div w:id="1897349399">
      <w:bodyDiv w:val="1"/>
      <w:marLeft w:val="0"/>
      <w:marRight w:val="0"/>
      <w:marTop w:val="0"/>
      <w:marBottom w:val="0"/>
      <w:divBdr>
        <w:top w:val="none" w:sz="0" w:space="0" w:color="auto"/>
        <w:left w:val="none" w:sz="0" w:space="0" w:color="auto"/>
        <w:bottom w:val="none" w:sz="0" w:space="0" w:color="auto"/>
        <w:right w:val="none" w:sz="0" w:space="0" w:color="auto"/>
      </w:divBdr>
      <w:divsChild>
        <w:div w:id="782654697">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1827" Type="http://schemas.openxmlformats.org/officeDocument/2006/relationships/hyperlink" Target="https://help.archerirm.cloud/archer_suite_help/en-us/Content/PortalHome/SolutionsHome/tpg_basics_home.htm" TargetMode="External"/><Relationship Id="rId170" Type="http://schemas.openxmlformats.org/officeDocument/2006/relationships/hyperlink" Target="https://help.archerirm.cloud/archer_suite_help/en-us/Content/PortalHome/SolutionsHome/tpg_basics_home.htm" TargetMode="External"/><Relationship Id="rId987" Type="http://schemas.openxmlformats.org/officeDocument/2006/relationships/hyperlink" Target="https://help.archerirm.cloud/archer_suite_help/en-us/Content/PortalHome/SolutionsHome/br_basics_home.htm" TargetMode="External"/><Relationship Id="rId2668" Type="http://schemas.openxmlformats.org/officeDocument/2006/relationships/hyperlink" Target="../applications/app_inline_editing.htm" TargetMode="External"/><Relationship Id="rId847" Type="http://schemas.openxmlformats.org/officeDocument/2006/relationships/hyperlink" Target="https://help.archerirm.cloud/archer_suite_help/en-us/Content/PortalHome/SolutionsHome/am_basics_home.htm" TargetMode="External"/><Relationship Id="rId1477" Type="http://schemas.openxmlformats.org/officeDocument/2006/relationships/hyperlink" Target="https://help.archerirm.cloud/archer_suite_help/en-us/Content/PortalHome/SolutionsHome/eorm_basics_home.htm" TargetMode="External"/><Relationship Id="rId1684" Type="http://schemas.openxmlformats.org/officeDocument/2006/relationships/hyperlink" Target="https://help.archerirm.cloud/archer_suite_help/en-us/Content/PortalHome/SolutionsHome/itsrm_basics_home.htm" TargetMode="External"/><Relationship Id="rId1891" Type="http://schemas.openxmlformats.org/officeDocument/2006/relationships/hyperlink" Target="https://help.archerirm.cloud/archer_suite_help/en-us/Content/PortalHome/SolutionsHome/eorm_basics_home.htm" TargetMode="External"/><Relationship Id="rId2528" Type="http://schemas.openxmlformats.org/officeDocument/2006/relationships/hyperlink" Target="https://help.archerirm.cloud/archer_suite_help/en-us/Content/PortalHome/SolutionsHome/br_basics_home.htm" TargetMode="External"/><Relationship Id="rId2735" Type="http://schemas.openxmlformats.org/officeDocument/2006/relationships/hyperlink" Target="fld_calc_basics.htm" TargetMode="External"/><Relationship Id="rId707" Type="http://schemas.openxmlformats.org/officeDocument/2006/relationships/hyperlink" Target="../fields/fld_trackingid_adding.htm" TargetMode="External"/><Relationship Id="rId914" Type="http://schemas.openxmlformats.org/officeDocument/2006/relationships/hyperlink" Target="https://help.archerirm.cloud/archer_suite_help/en-us/Content/PortalHome/SolutionsHome/br_basics_home.htm" TargetMode="External"/><Relationship Id="rId1337" Type="http://schemas.openxmlformats.org/officeDocument/2006/relationships/hyperlink" Target="../ui/ui_basics.htm" TargetMode="External"/><Relationship Id="rId1544" Type="http://schemas.openxmlformats.org/officeDocument/2006/relationships/hyperlink" Target="https://help.archerirm.cloud/archer_suite_help/en-us/Content/PortalHome/SolutionsHome/eorm_basics_home.htm" TargetMode="External"/><Relationship Id="rId1751" Type="http://schemas.openxmlformats.org/officeDocument/2006/relationships/hyperlink" Target="https://help.archerirm.cloud/archer_suite_help/en-us/Content/PortalHome/SolutionsHome/itsrm_basics_home.htm" TargetMode="External"/><Relationship Id="rId2802" Type="http://schemas.openxmlformats.org/officeDocument/2006/relationships/hyperlink" Target="fld_calc_scheduling.htm" TargetMode="External"/><Relationship Id="rId43" Type="http://schemas.openxmlformats.org/officeDocument/2006/relationships/hyperlink" Target="https://help.archerirm.cloud/archer_suite_help/en-us/Content/PortalHome/SolutionsHome/eorm_basics_home.htm" TargetMode="External"/><Relationship Id="rId1404" Type="http://schemas.openxmlformats.org/officeDocument/2006/relationships/hyperlink" Target="network_encryption.htm" TargetMode="External"/><Relationship Id="rId1611" Type="http://schemas.openxmlformats.org/officeDocument/2006/relationships/hyperlink" Target="https://help.archerirm.cloud/archer_suite_help/en-us/Content/PortalHome/SolutionsHome/pubsec_basics_home.htm" TargetMode="External"/><Relationship Id="rId497" Type="http://schemas.openxmlformats.org/officeDocument/2006/relationships/hyperlink" Target="note_glbl_read_receipt_rules_defining.htm" TargetMode="External"/><Relationship Id="rId2178" Type="http://schemas.openxmlformats.org/officeDocument/2006/relationships/hyperlink" Target="https://help.archerirm.cloud/archer_suite_help/en-us/Content/PortalHome/SolutionsHome/rccm_basics_home.htm" TargetMode="External"/><Relationship Id="rId2385" Type="http://schemas.openxmlformats.org/officeDocument/2006/relationships/hyperlink" Target="https://help.archerirm.cloud/archer_suite_help/en-us/Content/PortalHome/SolutionsHome/rccm_basics_home.htm" TargetMode="External"/><Relationship Id="rId357" Type="http://schemas.openxmlformats.org/officeDocument/2006/relationships/hyperlink" Target="../fields/fld_trackingid_adding.htm" TargetMode="External"/><Relationship Id="rId1194" Type="http://schemas.openxmlformats.org/officeDocument/2006/relationships/hyperlink" Target="https://help.archerirm.cloud/archer_suite_help/en-us/Content/PortalHome/SolutionsHome/eorm_basics_home.htm" TargetMode="External"/><Relationship Id="rId2038" Type="http://schemas.openxmlformats.org/officeDocument/2006/relationships/hyperlink" Target="../accesscontrol/ac_grps_adding.htm" TargetMode="External"/><Relationship Id="rId2592" Type="http://schemas.openxmlformats.org/officeDocument/2006/relationships/hyperlink" Target="../ui/ui_landing_search.htm" TargetMode="External"/><Relationship Id="rId217" Type="http://schemas.openxmlformats.org/officeDocument/2006/relationships/hyperlink" Target="https://help.archerirm.cloud/archer_suite_help/en-us/Content/PortalHome/SolutionsHome/eorm_basics_home.htm" TargetMode="External"/><Relationship Id="rId564" Type="http://schemas.openxmlformats.org/officeDocument/2006/relationships/hyperlink" Target="int_dfm_ftp.htm" TargetMode="External"/><Relationship Id="rId771" Type="http://schemas.openxmlformats.org/officeDocument/2006/relationships/hyperlink" Target="../searchclassic/srchrpt_classic_searches_running.htm" TargetMode="External"/><Relationship Id="rId2245" Type="http://schemas.openxmlformats.org/officeDocument/2006/relationships/hyperlink" Target="https://help.archerirm.cloud/archer_suite_help/en-us/Content/PortalHome/SolutionsHome/rccm_basics_home.htm" TargetMode="External"/><Relationship Id="rId2452" Type="http://schemas.openxmlformats.org/officeDocument/2006/relationships/hyperlink" Target="https://help.archerirm.cloud/archer_suite_help/en-us/Content/PortalHome/SolutionsHome/am_basics_home.htm" TargetMode="External"/><Relationship Id="rId424" Type="http://schemas.openxmlformats.org/officeDocument/2006/relationships/hyperlink" Target="adv_wrkflw_planning.htm" TargetMode="External"/><Relationship Id="rId631" Type="http://schemas.openxmlformats.org/officeDocument/2006/relationships/hyperlink" Target="int_dfm_mail_monitor_trnspt_adding.htm" TargetMode="External"/><Relationship Id="rId1054" Type="http://schemas.openxmlformats.org/officeDocument/2006/relationships/hyperlink" Target="https://help.archerirm.cloud/archer_suite_help/en-us/Content/PortalHome/SolutionsHome/br_basics_home.htm" TargetMode="External"/><Relationship Id="rId1261" Type="http://schemas.openxmlformats.org/officeDocument/2006/relationships/hyperlink" Target="https://help.archerirm.cloud/archer_suite_help/en-us/Content/PortalHome/SolutionsHome/itsrm_basics_home.htm" TargetMode="External"/><Relationship Id="rId2105" Type="http://schemas.openxmlformats.org/officeDocument/2006/relationships/hyperlink" Target="https://help.archerirm.cloud/archer_suite_help/en-us/Content/PortalHome/SolutionsHome/eorm_basics_home.htm" TargetMode="External"/><Relationship Id="rId2312" Type="http://schemas.openxmlformats.org/officeDocument/2006/relationships/hyperlink" Target="https://help.archerirm.cloud/archer_suite_help/en-us/Content/PortalHome/SolutionsHome/pubsec_basics_home.htm" TargetMode="External"/><Relationship Id="rId1121" Type="http://schemas.openxmlformats.org/officeDocument/2006/relationships/hyperlink" Target="https://help.archerirm.cloud/archer_suite_help/en-us/Content/PortalHome/SolutionsHome/tpg_basics_home.htm" TargetMode="External"/><Relationship Id="rId1938" Type="http://schemas.openxmlformats.org/officeDocument/2006/relationships/hyperlink" Target="https://help.archerirm.cloud/archer_suite_help/en-us/Content/PortalHome/SolutionsHome/br_basics_home.htm" TargetMode="External"/><Relationship Id="rId281" Type="http://schemas.openxmlformats.org/officeDocument/2006/relationships/hyperlink" Target="https://www.archerirm.community/t5/support/ct-p/archer-support" TargetMode="External"/><Relationship Id="rId141" Type="http://schemas.openxmlformats.org/officeDocument/2006/relationships/hyperlink" Target="https://help.archerirm.cloud/archer_suite_help/en-us/Content/PortalHome/SolutionsHome/eorm_basics_home.htm" TargetMode="External"/><Relationship Id="rId7" Type="http://schemas.openxmlformats.org/officeDocument/2006/relationships/endnotes" Target="endnotes.xml"/><Relationship Id="rId2779" Type="http://schemas.openxmlformats.org/officeDocument/2006/relationships/hyperlink" Target="fld_calc_recalculating.htm" TargetMode="External"/><Relationship Id="rId958" Type="http://schemas.openxmlformats.org/officeDocument/2006/relationships/hyperlink" Target="https://help.archerirm.cloud/archer_suite_help/en-us/Content/PortalHome/SolutionsHome/itsrm_basics_home.htm" TargetMode="External"/><Relationship Id="rId1588" Type="http://schemas.openxmlformats.org/officeDocument/2006/relationships/hyperlink" Target="https://help.archerirm.cloud/archer_suite_help/en-us/Content/PortalHome/SolutionsHome/pubsec_basics_home.htm" TargetMode="External"/><Relationship Id="rId1795" Type="http://schemas.openxmlformats.org/officeDocument/2006/relationships/hyperlink" Target="https://help.archerirm.cloud/archer_suite_help/en-us/Content/PortalHome/SolutionsHome/itsrm_basics_home.htm" TargetMode="External"/><Relationship Id="rId2639" Type="http://schemas.openxmlformats.org/officeDocument/2006/relationships/hyperlink" Target="../ui/ui_basics.htm" TargetMode="External"/><Relationship Id="rId87" Type="http://schemas.openxmlformats.org/officeDocument/2006/relationships/hyperlink" Target="https://help.archerirm.cloud/archer_suite_help/en-us/Content/PortalHome/SolutionsHome/eorm_basics_home.htm" TargetMode="External"/><Relationship Id="rId818" Type="http://schemas.openxmlformats.org/officeDocument/2006/relationships/hyperlink" Target="https://help.archerirm.cloud/archer_suite_help/en-us/Content/PortalHome/SolutionsHome/itsrm_basics_home.htm" TargetMode="External"/><Relationship Id="rId1448" Type="http://schemas.openxmlformats.org/officeDocument/2006/relationships/hyperlink" Target="../solutions/solutions_intro.htm" TargetMode="External"/><Relationship Id="rId1655" Type="http://schemas.openxmlformats.org/officeDocument/2006/relationships/hyperlink" Target="https://help.archerirm.cloud/archer_suite_help/en-us/Content/PortalHome/SolutionsHome/eorm_basics_home.htm" TargetMode="External"/><Relationship Id="rId2706" Type="http://schemas.openxmlformats.org/officeDocument/2006/relationships/hyperlink" Target="../applications/app_building.htm" TargetMode="External"/><Relationship Id="rId1308" Type="http://schemas.openxmlformats.org/officeDocument/2006/relationships/hyperlink" Target="../searchclassic/srchrpt_classic_reports_saving_viewing.htm" TargetMode="External"/><Relationship Id="rId1862" Type="http://schemas.openxmlformats.org/officeDocument/2006/relationships/hyperlink" Target="https://help.archerirm.cloud/archer_suite_help/en-us/Content/PortalHome/SolutionsHome/br_basics_home.htm" TargetMode="External"/><Relationship Id="rId1515" Type="http://schemas.openxmlformats.org/officeDocument/2006/relationships/hyperlink" Target="https://help.archerirm.cloud/archer_suite_help/en-us/Content/PortalHome/SolutionsHome/itsrm_basics_home.htm" TargetMode="External"/><Relationship Id="rId1722" Type="http://schemas.openxmlformats.org/officeDocument/2006/relationships/hyperlink" Target="https://help.archerirm.cloud/archer_suite_help/en-us/Content/PortalHome/SolutionsHome/pubsec_basics_home.htm" TargetMode="External"/><Relationship Id="rId14" Type="http://schemas.openxmlformats.org/officeDocument/2006/relationships/hyperlink" Target="../recordclassic/rec_classic_data_entry.htm" TargetMode="External"/><Relationship Id="rId2289" Type="http://schemas.openxmlformats.org/officeDocument/2006/relationships/hyperlink" Target="https://help.archerirm.cloud/archer_suite_help/en-us/Content/PortalHome/SolutionsHome/pubsec_basics_home.htm" TargetMode="External"/><Relationship Id="rId2496" Type="http://schemas.openxmlformats.org/officeDocument/2006/relationships/hyperlink" Target="https://help.archerirm.cloud/archer_suite_help/en-us/Content/PortalHome/SolutionsHome/pubsec_basics_home.htm" TargetMode="External"/><Relationship Id="rId468" Type="http://schemas.openxmlformats.org/officeDocument/2006/relationships/hyperlink" Target="../platform/applications/app_basics.htm" TargetMode="External"/><Relationship Id="rId675" Type="http://schemas.openxmlformats.org/officeDocument/2006/relationships/hyperlink" Target="../fields/fld_text_adding.htm" TargetMode="External"/><Relationship Id="rId882" Type="http://schemas.openxmlformats.org/officeDocument/2006/relationships/hyperlink" Target="https://help.archerirm.cloud/archer_suite_help/en-us/Content/PortalHome/SolutionsHome/itsrm_basics_home.htm" TargetMode="External"/><Relationship Id="rId1098" Type="http://schemas.openxmlformats.org/officeDocument/2006/relationships/hyperlink" Target="https://help.archerirm.cloud/archer_suite_help/en-us/Content/PortalHome/SolutionsHome/itsrm_basics_home.htm" TargetMode="External"/><Relationship Id="rId2149" Type="http://schemas.openxmlformats.org/officeDocument/2006/relationships/hyperlink" Target="https://help.archerirm.cloud/archer_suite_help/en-us/Content/PortalHome/SolutionsHome/rccm_basics_home.htm" TargetMode="External"/><Relationship Id="rId2356" Type="http://schemas.openxmlformats.org/officeDocument/2006/relationships/hyperlink" Target="https://help.archerirm.cloud/archer_suite_help/en-us/Content/PortalHome/SolutionsHome/tpg_basics_home.htm" TargetMode="External"/><Relationship Id="rId2563" Type="http://schemas.openxmlformats.org/officeDocument/2006/relationships/hyperlink" Target="srchrpt_classic_searches_running.htm" TargetMode="External"/><Relationship Id="rId2770" Type="http://schemas.openxmlformats.org/officeDocument/2006/relationships/hyperlink" Target="../../resources/images/platform/fields/platform_fld_sequential_tracking_id.vsdx" TargetMode="External"/><Relationship Id="rId328" Type="http://schemas.openxmlformats.org/officeDocument/2006/relationships/hyperlink" Target="../applications/app_inline_editing.htm" TargetMode="External"/><Relationship Id="rId535" Type="http://schemas.openxmlformats.org/officeDocument/2006/relationships/hyperlink" Target="../questionnaires/quest_basics.htm" TargetMode="External"/><Relationship Id="rId742" Type="http://schemas.openxmlformats.org/officeDocument/2006/relationships/hyperlink" Target="../../resources/images/platform/packages/platform_pkg_application_mapping.vsdx" TargetMode="External"/><Relationship Id="rId1165" Type="http://schemas.openxmlformats.org/officeDocument/2006/relationships/hyperlink" Target="https://help.archerirm.cloud/archer_suite_help/en-us/Content/PortalHome/SolutionsHome/tpg_basics_home.htm" TargetMode="External"/><Relationship Id="rId1372" Type="http://schemas.openxmlformats.org/officeDocument/2006/relationships/hyperlink" Target="fld_image_adding.htm" TargetMode="External"/><Relationship Id="rId2009" Type="http://schemas.openxmlformats.org/officeDocument/2006/relationships/hyperlink" Target="../ui/ui_landing_record_page.htm" TargetMode="External"/><Relationship Id="rId2216" Type="http://schemas.openxmlformats.org/officeDocument/2006/relationships/hyperlink" Target="https://help.archerirm.cloud/archer_suite_help/en-us/Content/PortalHome/SolutionsHome/esg_basics_home.htm" TargetMode="External"/><Relationship Id="rId2423" Type="http://schemas.openxmlformats.org/officeDocument/2006/relationships/hyperlink" Target="https://help.archerirm.cloud/archer_suite_help/en-us/Content/PortalHome/SolutionsHome/itsrm_basics_home.htm" TargetMode="External"/><Relationship Id="rId2630" Type="http://schemas.openxmlformats.org/officeDocument/2006/relationships/hyperlink" Target="../ui/ui_landing_search.htm" TargetMode="External"/><Relationship Id="rId602" Type="http://schemas.openxmlformats.org/officeDocument/2006/relationships/hyperlink" Target="int_dfm_ftp_trnspt_adding.htm" TargetMode="External"/><Relationship Id="rId1025" Type="http://schemas.openxmlformats.org/officeDocument/2006/relationships/hyperlink" Target="../workspacesdashboards/dashboards_creating_managing.htm" TargetMode="External"/><Relationship Id="rId1232" Type="http://schemas.openxmlformats.org/officeDocument/2006/relationships/hyperlink" Target="https://help.archerirm.cloud/archer_suite_help/en-us/Content/PortalHome/SolutionsHome/br_basics_home.htm" TargetMode="External"/><Relationship Id="rId185" Type="http://schemas.openxmlformats.org/officeDocument/2006/relationships/hyperlink" Target="https://help.archerirm.cloud/archer_suite_help/en-us/Content/PortalHome/SolutionsHome/am_basics_home.htm" TargetMode="External"/><Relationship Id="rId1909" Type="http://schemas.openxmlformats.org/officeDocument/2006/relationships/hyperlink" Target="https://help.archerirm.cloud/archer_suite_help/en-us/Content/PortalHome/SolutionsHome/itsrm_basics_home.htm" TargetMode="External"/><Relationship Id="rId392" Type="http://schemas.openxmlformats.org/officeDocument/2006/relationships/hyperlink" Target="app_layout_fields_adding.htm" TargetMode="External"/><Relationship Id="rId2073" Type="http://schemas.openxmlformats.org/officeDocument/2006/relationships/hyperlink" Target="../ui/ui_basics.htm" TargetMode="External"/><Relationship Id="rId2280" Type="http://schemas.openxmlformats.org/officeDocument/2006/relationships/hyperlink" Target="https://help.archerirm.cloud/archer_suite_help/en-us/Content/PortalHome/SolutionsHome/br_basics_home.htm" TargetMode="External"/><Relationship Id="rId252" Type="http://schemas.openxmlformats.org/officeDocument/2006/relationships/hyperlink" Target="https://help.archerirm.cloud/archer_suite_help/en-us/Content/PortalHome/SolutionsHome/tpg_basics_home.htm" TargetMode="External"/><Relationship Id="rId2140" Type="http://schemas.openxmlformats.org/officeDocument/2006/relationships/hyperlink" Target="https://help.archerirm.cloud/archer_suite_help/en-us/Content/PortalHome/SolutionsHome/pubsec_basics_home.htm" TargetMode="External"/><Relationship Id="rId112" Type="http://schemas.openxmlformats.org/officeDocument/2006/relationships/hyperlink" Target="https://help.archerirm.cloud/archer_suite_help/en-us/Content/PortalHome/SolutionsHome/pubsec_basics_home.htm" TargetMode="External"/><Relationship Id="rId1699" Type="http://schemas.openxmlformats.org/officeDocument/2006/relationships/hyperlink" Target="https://help.archerirm.cloud/archer_suite_help/en-us/Content/PortalHome/SolutionsHome/pubsec_basics_home.htm" TargetMode="External"/><Relationship Id="rId2000" Type="http://schemas.openxmlformats.org/officeDocument/2006/relationships/hyperlink" Target="../ui/ui_basics.htm" TargetMode="External"/><Relationship Id="rId929" Type="http://schemas.openxmlformats.org/officeDocument/2006/relationships/hyperlink" Target="https://help.archerirm.cloud/archer_suite_help/en-us/Content/PortalHome/SolutionsHome/pubsec_basics_home.htm" TargetMode="External"/><Relationship Id="rId1559" Type="http://schemas.openxmlformats.org/officeDocument/2006/relationships/hyperlink" Target="https://help.archerirm.cloud/archer_suite_help/en-us/Content/PortalHome/SolutionsHome/esg_basics_home.htm" TargetMode="External"/><Relationship Id="rId1766" Type="http://schemas.openxmlformats.org/officeDocument/2006/relationships/hyperlink" Target="https://help.archerirm.cloud/archer_suite_help/en-us/Content/PortalHome/SolutionsHome/itsrm_basics_home.htm" TargetMode="External"/><Relationship Id="rId1973" Type="http://schemas.openxmlformats.org/officeDocument/2006/relationships/hyperlink" Target="../fields/fld_calc_adding.htm" TargetMode="External"/><Relationship Id="rId2817" Type="http://schemas.openxmlformats.org/officeDocument/2006/relationships/hyperlink" Target="https://www.archerirm.community/t5/roadmap-blogs/maximum-limit-on-calculated-cross-references/ba-p/742934" TargetMode="External"/><Relationship Id="rId58" Type="http://schemas.openxmlformats.org/officeDocument/2006/relationships/hyperlink" Target="https://help.archerirm.cloud/archer_suite_help/en-us/Content/PortalHome/SolutionsHome/eorm_basics_home.htm" TargetMode="External"/><Relationship Id="rId1419" Type="http://schemas.openxmlformats.org/officeDocument/2006/relationships/hyperlink" Target="../fields/fld_data_encrypting.htm" TargetMode="External"/><Relationship Id="rId1626" Type="http://schemas.openxmlformats.org/officeDocument/2006/relationships/hyperlink" Target="https://help.archerirm.cloud/archer_suite_help/en-us/Content/PortalHome/SolutionsHome/am_basics_home.htm" TargetMode="External"/><Relationship Id="rId1833" Type="http://schemas.openxmlformats.org/officeDocument/2006/relationships/hyperlink" Target="https://help.archerirm.cloud/archer_suite_help/en-us/Content/PortalHome/SolutionsHome/pubsec_basics_home.htm" TargetMode="External"/><Relationship Id="rId1900" Type="http://schemas.openxmlformats.org/officeDocument/2006/relationships/hyperlink" Target="https://help.archerirm.cloud/archer_suite_help/en-us/Content/PortalHome/SolutionsHome/br_basics_home.htm" TargetMode="External"/><Relationship Id="rId579" Type="http://schemas.openxmlformats.org/officeDocument/2006/relationships/hyperlink" Target="int_dfm_basics.htm" TargetMode="External"/><Relationship Id="rId786" Type="http://schemas.openxmlformats.org/officeDocument/2006/relationships/hyperlink" Target="https://help.archerirm.cloud/archer_suite_help/en-us/Content/PortalHome/SolutionsHome/itsrm_basics_home.htm" TargetMode="External"/><Relationship Id="rId993" Type="http://schemas.openxmlformats.org/officeDocument/2006/relationships/hyperlink" Target="https://help.archerirm.cloud/archer_suite_help/en-us/Content/PortalHome/SolutionsHome/tpg_basics_home.htm" TargetMode="External"/><Relationship Id="rId2467" Type="http://schemas.openxmlformats.org/officeDocument/2006/relationships/hyperlink" Target="https://help.archerirm.cloud/archer_suite_help/en-us/Content/PortalHome/SolutionsHome/itsrm_basics_home.htm" TargetMode="External"/><Relationship Id="rId2674" Type="http://schemas.openxmlformats.org/officeDocument/2006/relationships/hyperlink" Target="srchrpt_classic_chart_configuring.htm" TargetMode="External"/><Relationship Id="rId439" Type="http://schemas.openxmlformats.org/officeDocument/2006/relationships/hyperlink" Target="adv_wrkflw_planning.htm" TargetMode="External"/><Relationship Id="rId646" Type="http://schemas.openxmlformats.org/officeDocument/2006/relationships/hyperlink" Target="int_dg_fsc_using.htm" TargetMode="External"/><Relationship Id="rId1069" Type="http://schemas.openxmlformats.org/officeDocument/2006/relationships/hyperlink" Target="https://help.archerirm.cloud/archer_suite_help/en-us/Content/PortalHome/SolutionsHome/eorm_basics_home.htm" TargetMode="External"/><Relationship Id="rId1276" Type="http://schemas.openxmlformats.org/officeDocument/2006/relationships/hyperlink" Target="../fields/fld_basics.htm" TargetMode="External"/><Relationship Id="rId1483" Type="http://schemas.openxmlformats.org/officeDocument/2006/relationships/hyperlink" Target="https://help.archerirm.cloud/archer_suite_help/en-us/Content/PortalHome/SolutionsHome/am_basics_home.htm" TargetMode="External"/><Relationship Id="rId2327" Type="http://schemas.openxmlformats.org/officeDocument/2006/relationships/hyperlink" Target="https://help.archerirm.cloud/archer_suite_help/en-us/Content/PortalHome/SolutionsHome/itsrm_basics_home.htm" TargetMode="External"/><Relationship Id="rId506" Type="http://schemas.openxmlformats.org/officeDocument/2006/relationships/hyperlink" Target="int_dg_basics.htm" TargetMode="External"/><Relationship Id="rId853" Type="http://schemas.openxmlformats.org/officeDocument/2006/relationships/hyperlink" Target="https://help.archerirm.cloud/archer_suite_help/en-us/Content/PortalHome/SolutionsHome/itsrm_basics_home.htm" TargetMode="External"/><Relationship Id="rId1136" Type="http://schemas.openxmlformats.org/officeDocument/2006/relationships/hyperlink" Target="https://help.archerirm.cloud/archer_suite_help/en-us/Content/PortalHome/SolutionsHome/eorm_basics_home.htm" TargetMode="External"/><Relationship Id="rId1690" Type="http://schemas.openxmlformats.org/officeDocument/2006/relationships/hyperlink" Target="https://help.archerirm.cloud/archer_suite_help/en-us/Content/PortalHome/SolutionsHome/tpg_basics_home.htm" TargetMode="External"/><Relationship Id="rId2534" Type="http://schemas.openxmlformats.org/officeDocument/2006/relationships/hyperlink" Target="https://help.archerirm.cloud/archer_suite_help/en-us/Content/PortalHome/SolutionsHome/tpg_basics_home.htm" TargetMode="External"/><Relationship Id="rId2741" Type="http://schemas.openxmlformats.org/officeDocument/2006/relationships/hyperlink" Target="fld_data_encrypting.htm" TargetMode="External"/><Relationship Id="rId713" Type="http://schemas.openxmlformats.org/officeDocument/2006/relationships/hyperlink" Target="int_smart_dpub_creating.htm" TargetMode="External"/><Relationship Id="rId920" Type="http://schemas.openxmlformats.org/officeDocument/2006/relationships/hyperlink" Target="https://help.archerirm.cloud/archer_suite_help/en-us/Content/PortalHome/SolutionsHome/tpg_basics_home.htm" TargetMode="External"/><Relationship Id="rId1343" Type="http://schemas.openxmlformats.org/officeDocument/2006/relationships/hyperlink" Target="../ui/ui_landing_dashboard.htm" TargetMode="External"/><Relationship Id="rId1550" Type="http://schemas.openxmlformats.org/officeDocument/2006/relationships/hyperlink" Target="https://help.archerirm.cloud/archer_suite_help/en-us/Content/PortalHome/SolutionsHome/pubsec_basics_home.htm" TargetMode="External"/><Relationship Id="rId2601" Type="http://schemas.openxmlformats.org/officeDocument/2006/relationships/hyperlink" Target="../fields/fld_numeric_adding.htm" TargetMode="External"/><Relationship Id="rId1203" Type="http://schemas.openxmlformats.org/officeDocument/2006/relationships/hyperlink" Target="https://help.archerirm.cloud/archer_suite_help/en-us/Content/PortalHome/SolutionsHome/itsrm_basics_home.htm" TargetMode="External"/><Relationship Id="rId1410" Type="http://schemas.openxmlformats.org/officeDocument/2006/relationships/hyperlink" Target="../integration/int_dfm_file.htm" TargetMode="External"/><Relationship Id="rId296" Type="http://schemas.openxmlformats.org/officeDocument/2006/relationships/hyperlink" Target="fld_matrix_adding.htm" TargetMode="External"/><Relationship Id="rId2184" Type="http://schemas.openxmlformats.org/officeDocument/2006/relationships/hyperlink" Target="https://help.archerirm.cloud/archer_suite_help/en-us/Content/PortalHome/SolutionsHome/esg_basics_home.htm" TargetMode="External"/><Relationship Id="rId2391" Type="http://schemas.openxmlformats.org/officeDocument/2006/relationships/hyperlink" Target="https://help.archerirm.cloud/archer_suite_help/en-us/Content/PortalHome/SolutionsHome/rccm_basics_home.htm" TargetMode="External"/><Relationship Id="rId156" Type="http://schemas.openxmlformats.org/officeDocument/2006/relationships/hyperlink" Target="https://help.archerirm.cloud/archer_suite_help/en-us/Content/PortalHome/SolutionsHome/itsrm_basics_home.htm" TargetMode="External"/><Relationship Id="rId363" Type="http://schemas.openxmlformats.org/officeDocument/2006/relationships/hyperlink" Target="../fields/fld_vl_basics.htm" TargetMode="External"/><Relationship Id="rId570" Type="http://schemas.openxmlformats.org/officeDocument/2006/relationships/hyperlink" Target="../platform/integration/int_dfm_tokens.htm" TargetMode="External"/><Relationship Id="rId2044" Type="http://schemas.openxmlformats.org/officeDocument/2006/relationships/hyperlink" Target="../fields/fld_data_encrypting.htm" TargetMode="External"/><Relationship Id="rId2251" Type="http://schemas.openxmlformats.org/officeDocument/2006/relationships/hyperlink" Target="https://help.archerirm.cloud/archer_suite_help/en-us/Content/PortalHome/SolutionsHome/eorm_basics_home.htm" TargetMode="External"/><Relationship Id="rId223" Type="http://schemas.openxmlformats.org/officeDocument/2006/relationships/hyperlink" Target="https://help.archerirm.cloud/archer_suite_help/en-us/Content/PortalHome/SolutionsHome/am_basics_home.htm" TargetMode="External"/><Relationship Id="rId430" Type="http://schemas.openxmlformats.org/officeDocument/2006/relationships/hyperlink" Target="../applications/app_building.htm" TargetMode="External"/><Relationship Id="rId1060" Type="http://schemas.openxmlformats.org/officeDocument/2006/relationships/hyperlink" Target="https://help.archerirm.cloud/archer_suite_help/en-us/Content/PortalHome/SolutionsHome/tpg_basics_home.htm" TargetMode="External"/><Relationship Id="rId2111" Type="http://schemas.openxmlformats.org/officeDocument/2006/relationships/hyperlink" Target="https://help.archerirm.cloud/archer_suite_help/en-us/Content/PortalHome/SolutionsHome/itsrm_basics_home.htm" TargetMode="External"/><Relationship Id="rId1877" Type="http://schemas.openxmlformats.org/officeDocument/2006/relationships/hyperlink" Target="https://help.archerirm.cloud/archer_suite_help/en-us/Content/PortalHome/SolutionsHome/rccm_basics_home.htm" TargetMode="External"/><Relationship Id="rId1737" Type="http://schemas.openxmlformats.org/officeDocument/2006/relationships/hyperlink" Target="https://help.archerirm.cloud/archer_suite_help/en-us/Content/PortalHome/SolutionsHome/itsrm_basics_home.htm" TargetMode="External"/><Relationship Id="rId1944" Type="http://schemas.openxmlformats.org/officeDocument/2006/relationships/hyperlink" Target="https://help.archerirm.cloud/archer_suite_help/en-us/Content/PortalHome/SolutionsHome/itsrm_basics_home.htm" TargetMode="External"/><Relationship Id="rId29" Type="http://schemas.openxmlformats.org/officeDocument/2006/relationships/hyperlink" Target="https://help.archerirm.cloud/archer_suite_help/en-us/Content/PortalHome/SolutionsHome/pubsec_basics_home.htm" TargetMode="External"/><Relationship Id="rId1804" Type="http://schemas.openxmlformats.org/officeDocument/2006/relationships/hyperlink" Target="https://help.archerirm.cloud/archer_suite_help/en-us/Content/PortalHome/SolutionsHome/tpg_basics_home.htm" TargetMode="External"/><Relationship Id="rId897" Type="http://schemas.openxmlformats.org/officeDocument/2006/relationships/hyperlink" Target="https://help.archerirm.cloud/archer_suite_help/en-us/Content/PortalHome/SolutionsHome/itsrm_basics_home.htm" TargetMode="External"/><Relationship Id="rId2578" Type="http://schemas.openxmlformats.org/officeDocument/2006/relationships/hyperlink" Target="srchrpt_classic_search_filters.htm" TargetMode="External"/><Relationship Id="rId2785" Type="http://schemas.openxmlformats.org/officeDocument/2006/relationships/hyperlink" Target="fld_text_adding.htm" TargetMode="External"/><Relationship Id="rId757" Type="http://schemas.openxmlformats.org/officeDocument/2006/relationships/hyperlink" Target="../layouts/layout_basics.htm" TargetMode="External"/><Relationship Id="rId964" Type="http://schemas.openxmlformats.org/officeDocument/2006/relationships/hyperlink" Target="https://help.archerirm.cloud/archer_suite_help/en-us/Content/PortalHome/SolutionsHome/rccm_basics_home.htm" TargetMode="External"/><Relationship Id="rId1387" Type="http://schemas.openxmlformats.org/officeDocument/2006/relationships/hyperlink" Target="../integration/int_auth_methods.htm" TargetMode="External"/><Relationship Id="rId1594" Type="http://schemas.openxmlformats.org/officeDocument/2006/relationships/hyperlink" Target="https://help.archerirm.cloud/archer_suite_help/en-us/Content/PortalHome/SolutionsHome/itsrm_basics_home.htm" TargetMode="External"/><Relationship Id="rId2438" Type="http://schemas.openxmlformats.org/officeDocument/2006/relationships/hyperlink" Target="https://help.archerirm.cloud/archer_suite_help/en-us/Content/PortalHome/SolutionsHome/itsrm_basics_home.htm" TargetMode="External"/><Relationship Id="rId2645" Type="http://schemas.openxmlformats.org/officeDocument/2006/relationships/hyperlink" Target="srchrpt_classic_search_display_options.htm" TargetMode="External"/><Relationship Id="rId93" Type="http://schemas.openxmlformats.org/officeDocument/2006/relationships/hyperlink" Target="https://help.archerirm.cloud/archer_suite_help/en-us/Content/PortalHome/SolutionsHome/pubsec_basics_home.htm" TargetMode="External"/><Relationship Id="rId617" Type="http://schemas.openxmlformats.org/officeDocument/2006/relationships/hyperlink" Target="int_dfm_basics.htm" TargetMode="External"/><Relationship Id="rId824" Type="http://schemas.openxmlformats.org/officeDocument/2006/relationships/hyperlink" Target="https://help.archerirm.cloud/archer_suite_help/en-us/Content/PortalHome/SolutionsHome/eorm_basics_home.htm" TargetMode="External"/><Relationship Id="rId1247" Type="http://schemas.openxmlformats.org/officeDocument/2006/relationships/hyperlink" Target="https://help.archerirm.cloud/archer_suite_help/en-us/Content/PortalHome/SolutionsHome/tpg_basics_home.htm" TargetMode="External"/><Relationship Id="rId1454" Type="http://schemas.openxmlformats.org/officeDocument/2006/relationships/hyperlink" Target="../accesscontrol/ac_usrs_account_updating.htm" TargetMode="External"/><Relationship Id="rId1661" Type="http://schemas.openxmlformats.org/officeDocument/2006/relationships/hyperlink" Target="https://help.archerirm.cloud/archer_suite_help/en-us/Content/PortalHome/SolutionsHome/am_basics_home.htm" TargetMode="External"/><Relationship Id="rId2505" Type="http://schemas.openxmlformats.org/officeDocument/2006/relationships/hyperlink" Target="https://help.archerirm.cloud/archer_suite_help/en-us/Content/PortalHome/SolutionsHome/rccm_basics_home.htm" TargetMode="External"/><Relationship Id="rId2712" Type="http://schemas.openxmlformats.org/officeDocument/2006/relationships/hyperlink" Target="fld_extlinks_adding.htm" TargetMode="External"/><Relationship Id="rId1107" Type="http://schemas.openxmlformats.org/officeDocument/2006/relationships/hyperlink" Target="https://help.archerirm.cloud/archer_suite_help/en-us/Content/PortalHome/SolutionsHome/pubsec_basics_home.htm" TargetMode="External"/><Relationship Id="rId1314" Type="http://schemas.openxmlformats.org/officeDocument/2006/relationships/hyperlink" Target="../ui/ui_landing_dashboard.htm" TargetMode="External"/><Relationship Id="rId1521" Type="http://schemas.openxmlformats.org/officeDocument/2006/relationships/hyperlink" Target="https://help.archerirm.cloud/archer_suite_help/en-us/Content/PortalHome/SolutionsHome/br_basics_home.htm" TargetMode="External"/><Relationship Id="rId20" Type="http://schemas.openxmlformats.org/officeDocument/2006/relationships/hyperlink" Target="https://help.archerirm.cloud/engage/Engage.htm" TargetMode="External"/><Relationship Id="rId2088" Type="http://schemas.openxmlformats.org/officeDocument/2006/relationships/hyperlink" Target="https://help.archerirm.cloud/archer_suite_help/en-us/Content/PortalHome/SolutionsHome/am_basics_home.htm" TargetMode="External"/><Relationship Id="rId2295" Type="http://schemas.openxmlformats.org/officeDocument/2006/relationships/hyperlink" Target="https://help.archerirm.cloud/archer_suite_help/en-us/Content/PortalHome/SolutionsHome/tpg_basics_home.htm" TargetMode="External"/><Relationship Id="rId267" Type="http://schemas.openxmlformats.org/officeDocument/2006/relationships/hyperlink" Target="https://help.archerirm.cloud/archer_suite_help/en-us/Content/PortalHome/SolutionsHome/itsrm_basics_home.htm" TargetMode="External"/><Relationship Id="rId474" Type="http://schemas.openxmlformats.org/officeDocument/2006/relationships/hyperlink" Target="../notifications/note_basics.htm" TargetMode="External"/><Relationship Id="rId2155" Type="http://schemas.openxmlformats.org/officeDocument/2006/relationships/hyperlink" Target="https://help.archerirm.cloud/archer_suite_help/en-us/Content/PortalHome/SolutionsHome/itsrm_basics_home.htm" TargetMode="External"/><Relationship Id="rId127" Type="http://schemas.openxmlformats.org/officeDocument/2006/relationships/hyperlink" Target="https://help.archerirm.cloud/archer_suite_help/en-us/Content/PortalHome/SolutionsHome/am_basics_home.htm" TargetMode="External"/><Relationship Id="rId681" Type="http://schemas.openxmlformats.org/officeDocument/2006/relationships/hyperlink" Target="int_dpub_basics.htm" TargetMode="External"/><Relationship Id="rId2362" Type="http://schemas.openxmlformats.org/officeDocument/2006/relationships/hyperlink" Target="https://help.archerirm.cloud/archer_suite_help/en-us/Content/PortalHome/SolutionsHome/br_basics_home.htm" TargetMode="External"/><Relationship Id="rId334" Type="http://schemas.openxmlformats.org/officeDocument/2006/relationships/hyperlink" Target="../fields/fld_adding.htm" TargetMode="External"/><Relationship Id="rId541" Type="http://schemas.openxmlformats.org/officeDocument/2006/relationships/hyperlink" Target="../subforms/subfrm_basics.htm" TargetMode="External"/><Relationship Id="rId1171" Type="http://schemas.openxmlformats.org/officeDocument/2006/relationships/hyperlink" Target="https://help.archerirm.cloud/archer_suite_help/en-us/Content/PortalHome/SolutionsHome/itsrm_basics_home.htm" TargetMode="External"/><Relationship Id="rId2015" Type="http://schemas.openxmlformats.org/officeDocument/2006/relationships/hyperlink" Target="rec_classic_record_exporting_mail_merge.htm" TargetMode="External"/><Relationship Id="rId2222" Type="http://schemas.openxmlformats.org/officeDocument/2006/relationships/hyperlink" Target="https://help.archerirm.cloud/archer_suite_help/en-us/Content/PortalHome/SolutionsHome/br_basics_home.htm" TargetMode="External"/><Relationship Id="rId401" Type="http://schemas.openxmlformats.org/officeDocument/2006/relationships/hyperlink" Target="../fields/fld_basics.htm" TargetMode="External"/><Relationship Id="rId1031" Type="http://schemas.openxmlformats.org/officeDocument/2006/relationships/hyperlink" Target="https://help.archerirm.cloud/archer_suite_help/en-us/Content/PortalHome/SolutionsHome/itsrm_basics_home.htm" TargetMode="External"/><Relationship Id="rId1988" Type="http://schemas.openxmlformats.org/officeDocument/2006/relationships/hyperlink" Target="../fields/fld_text_adding.htm" TargetMode="External"/><Relationship Id="rId1848" Type="http://schemas.openxmlformats.org/officeDocument/2006/relationships/hyperlink" Target="https://help.archerirm.cloud/archer_suite_help/en-us/Content/PortalHome/SolutionsHome/am_basics_home.htm" TargetMode="External"/><Relationship Id="rId191" Type="http://schemas.openxmlformats.org/officeDocument/2006/relationships/hyperlink" Target="https://help.archerirm.cloud/archer_suite_help/en-us/Content/PortalHome/SolutionsHome/pubsec_basics_home.htm" TargetMode="External"/><Relationship Id="rId1708" Type="http://schemas.openxmlformats.org/officeDocument/2006/relationships/hyperlink" Target="../ui/ui_landing_record_page.htm" TargetMode="External"/><Relationship Id="rId1915" Type="http://schemas.openxmlformats.org/officeDocument/2006/relationships/hyperlink" Target="https://help.archerirm.cloud/archer_suite_help/en-us/Content/PortalHome/SolutionsHome/eorm_basics_home.htm" TargetMode="External"/><Relationship Id="rId2689" Type="http://schemas.openxmlformats.org/officeDocument/2006/relationships/hyperlink" Target="../applications/app_inline_editing.htm" TargetMode="External"/><Relationship Id="rId868" Type="http://schemas.openxmlformats.org/officeDocument/2006/relationships/hyperlink" Target="https://help.archerirm.cloud/archer_suite_help/en-us/Content/PortalHome/SolutionsHome/pubsec_basics_home.htm" TargetMode="External"/><Relationship Id="rId1498" Type="http://schemas.openxmlformats.org/officeDocument/2006/relationships/hyperlink" Target="https://help.archerirm.cloud/archer_suite_help/en-us/Content/PortalHome/SolutionsHome/esg_basics_home.htm" TargetMode="External"/><Relationship Id="rId2549" Type="http://schemas.openxmlformats.org/officeDocument/2006/relationships/hyperlink" Target="https://help.archerirm.cloud/insight_61301/Content/Insight/archer_insight.htm" TargetMode="External"/><Relationship Id="rId2756" Type="http://schemas.openxmlformats.org/officeDocument/2006/relationships/hyperlink" Target="fld_data_encrypting.htm" TargetMode="External"/><Relationship Id="rId728" Type="http://schemas.openxmlformats.org/officeDocument/2006/relationships/hyperlink" Target="../applications/app_licensing_information.htm" TargetMode="External"/><Relationship Id="rId935" Type="http://schemas.openxmlformats.org/officeDocument/2006/relationships/hyperlink" Target="https://help.archerirm.cloud/archer_suite_help/en-us/Content/PortalHome/SolutionsHome/am_basics_home.htm" TargetMode="External"/><Relationship Id="rId1358" Type="http://schemas.openxmlformats.org/officeDocument/2006/relationships/hyperlink" Target="quest_question_vl_adding.htm" TargetMode="External"/><Relationship Id="rId1565" Type="http://schemas.openxmlformats.org/officeDocument/2006/relationships/hyperlink" Target="https://help.archerirm.cloud/archer_suite_help/en-us/Content/PortalHome/SolutionsHome/am_basics_home.htm" TargetMode="External"/><Relationship Id="rId1772" Type="http://schemas.openxmlformats.org/officeDocument/2006/relationships/hyperlink" Target="https://help.archerirm.cloud/archer_suite_help/en-us/Content/PortalHome/SolutionsHome/tpg_basics_home.htm" TargetMode="External"/><Relationship Id="rId2409" Type="http://schemas.openxmlformats.org/officeDocument/2006/relationships/hyperlink" Target="https://help.archerirm.cloud/archer_suite_help/en-us/Content/PortalHome/SolutionsHome/pubsec_basics_home.htm" TargetMode="External"/><Relationship Id="rId2616" Type="http://schemas.openxmlformats.org/officeDocument/2006/relationships/hyperlink" Target="../fields/fld_schd_adding.htm" TargetMode="External"/><Relationship Id="rId64" Type="http://schemas.openxmlformats.org/officeDocument/2006/relationships/hyperlink" Target="https://help.archerirm.cloud/archer_suite_help/en-us/Content/PortalHome/SolutionsHome/itsrm_basics_home.htm" TargetMode="External"/><Relationship Id="rId1218" Type="http://schemas.openxmlformats.org/officeDocument/2006/relationships/hyperlink" Target="https://help.archerirm.cloud/archer_suite_help/en-us/Content/PortalHome/SolutionsHome/am_basics_home.htm" TargetMode="External"/><Relationship Id="rId1425" Type="http://schemas.openxmlformats.org/officeDocument/2006/relationships/hyperlink" Target="../../archercontrolpanel/acp_install_links_rtf_configuring.htm" TargetMode="External"/><Relationship Id="rId2823" Type="http://schemas.openxmlformats.org/officeDocument/2006/relationships/hyperlink" Target="../layouts/app_layout_report_object_operator_types.htm" TargetMode="External"/><Relationship Id="rId1632" Type="http://schemas.openxmlformats.org/officeDocument/2006/relationships/hyperlink" Target="https://help.archerirm.cloud/archer_suite_help/en-us/Content/PortalHome/SolutionsHome/rccm_basics_home.htm" TargetMode="External"/><Relationship Id="rId2199" Type="http://schemas.openxmlformats.org/officeDocument/2006/relationships/hyperlink" Target="https://help.archerirm.cloud/archer_suite_help/en-us/Content/PortalHome/SolutionsHome/eorm_basics_home.htm" TargetMode="External"/><Relationship Id="rId378" Type="http://schemas.openxmlformats.org/officeDocument/2006/relationships/hyperlink" Target="app_layout_fields_adding.htm" TargetMode="External"/><Relationship Id="rId585" Type="http://schemas.openxmlformats.org/officeDocument/2006/relationships/hyperlink" Target="int_dfm_basics.htm" TargetMode="External"/><Relationship Id="rId792" Type="http://schemas.openxmlformats.org/officeDocument/2006/relationships/hyperlink" Target="https://help.archerirm.cloud/archer_suite_help/en-us/Content/PortalHome/SolutionsHome/rccm_basics_home.htm" TargetMode="External"/><Relationship Id="rId2059" Type="http://schemas.openxmlformats.org/officeDocument/2006/relationships/hyperlink" Target="../recordclassic/rec_classic_bulk_actions_performing.htm" TargetMode="External"/><Relationship Id="rId2266" Type="http://schemas.openxmlformats.org/officeDocument/2006/relationships/hyperlink" Target="https://help.archerirm.cloud/archer_suite_help/en-us/Content/PortalHome/SolutionsHome/eorm_basics_home.htm" TargetMode="External"/><Relationship Id="rId2473" Type="http://schemas.openxmlformats.org/officeDocument/2006/relationships/hyperlink" Target="https://help.archerirm.cloud/archer_suite_help/en-us/Content/PortalHome/SolutionsHome/br_basics_home.htm" TargetMode="External"/><Relationship Id="rId2680" Type="http://schemas.openxmlformats.org/officeDocument/2006/relationships/hyperlink" Target="srchrpt_classic_searches_running.htm" TargetMode="External"/><Relationship Id="rId238" Type="http://schemas.openxmlformats.org/officeDocument/2006/relationships/hyperlink" Target="https://help.archerirm.cloud/archer_suite_help/en-us/Content/PortalHome/SolutionsHome/itsrm_basics_home.htm" TargetMode="External"/><Relationship Id="rId445" Type="http://schemas.openxmlformats.org/officeDocument/2006/relationships/hyperlink" Target="adv_wrkflw_troubleshooting.htm" TargetMode="External"/><Relationship Id="rId652" Type="http://schemas.openxmlformats.org/officeDocument/2006/relationships/hyperlink" Target="../accesscontrol/ac_accroles_rights_assigning.htm" TargetMode="External"/><Relationship Id="rId1075" Type="http://schemas.openxmlformats.org/officeDocument/2006/relationships/hyperlink" Target="https://help.archerirm.cloud/archer_suite_help/en-us/Content/PortalHome/SolutionsHome/am_basics_home.htm" TargetMode="External"/><Relationship Id="rId1282" Type="http://schemas.openxmlformats.org/officeDocument/2006/relationships/hyperlink" Target="quest_question_vl_adding.htm" TargetMode="External"/><Relationship Id="rId2126" Type="http://schemas.openxmlformats.org/officeDocument/2006/relationships/hyperlink" Target="https://help.archerirm.cloud/archer_suite_help/en-us/Content/PortalHome/SolutionsHome/itsrm_basics_home.htm" TargetMode="External"/><Relationship Id="rId2333" Type="http://schemas.openxmlformats.org/officeDocument/2006/relationships/hyperlink" Target="https://help.archerirm.cloud/archer_suite_help/en-us/Content/PortalHome/SolutionsHome/rccm_basics_home.htm" TargetMode="External"/><Relationship Id="rId2540" Type="http://schemas.openxmlformats.org/officeDocument/2006/relationships/hyperlink" Target="https://help.archerirm.cloud/archer_suite_help/en-us/Content/PortalHome/SolutionsHome/br_basics_home.htm" TargetMode="External"/><Relationship Id="rId305" Type="http://schemas.openxmlformats.org/officeDocument/2006/relationships/hyperlink" Target="../searchclassic/srchrpt_classic_trending_basics.htm" TargetMode="External"/><Relationship Id="rId512" Type="http://schemas.openxmlformats.org/officeDocument/2006/relationships/hyperlink" Target="../subforms/subfrm_basics.htm" TargetMode="External"/><Relationship Id="rId1142" Type="http://schemas.openxmlformats.org/officeDocument/2006/relationships/hyperlink" Target="https://help.archerirm.cloud/archer_suite_help/en-us/Content/PortalHome/SolutionsHome/itsrm_basics_home.htm" TargetMode="External"/><Relationship Id="rId2400" Type="http://schemas.openxmlformats.org/officeDocument/2006/relationships/hyperlink" Target="https://help.archerirm.cloud/archer_suite_help/en-us/Content/PortalHome/SolutionsHome/rccm_basics_home.htm" TargetMode="External"/><Relationship Id="rId1002" Type="http://schemas.openxmlformats.org/officeDocument/2006/relationships/hyperlink" Target="https://help.archerirm.cloud/archer_suite_help/en-us/Content/PortalHome/SolutionsHome/tpg_basics_home.htm" TargetMode="External"/><Relationship Id="rId1959" Type="http://schemas.openxmlformats.org/officeDocument/2006/relationships/hyperlink" Target="../ui/ui_landing_record_page.htm" TargetMode="External"/><Relationship Id="rId1819" Type="http://schemas.openxmlformats.org/officeDocument/2006/relationships/hyperlink" Target="https://help.archerirm.cloud/archer_suite_help/en-us/Content/PortalHome/SolutionsHome/itsrm_basics_home.htm" TargetMode="External"/><Relationship Id="rId2190" Type="http://schemas.openxmlformats.org/officeDocument/2006/relationships/hyperlink" Target="https://help.archerirm.cloud/archer_suite_help/en-us/Content/PortalHome/SolutionsHome/am_basics_home.htm" TargetMode="External"/><Relationship Id="rId162" Type="http://schemas.openxmlformats.org/officeDocument/2006/relationships/hyperlink" Target="https://help.archerirm.cloud/archer_suite_help/en-us/Content/PortalHome/SolutionsHome/br_basics_home.htm" TargetMode="External"/><Relationship Id="rId2050" Type="http://schemas.openxmlformats.org/officeDocument/2006/relationships/hyperlink" Target="../ui/ui_landing_record_page.htm" TargetMode="External"/><Relationship Id="rId979" Type="http://schemas.openxmlformats.org/officeDocument/2006/relationships/hyperlink" Target="https://help.archerirm.cloud/archer_suite_help/en-us/Content/PortalHome/SolutionsHome/br_basics_home.htm" TargetMode="External"/><Relationship Id="rId839" Type="http://schemas.openxmlformats.org/officeDocument/2006/relationships/hyperlink" Target="https://help.archerirm.cloud/archer_suite_help/en-us/Content/PortalHome/SolutionsHome/rccm_basics_home.htm" TargetMode="External"/><Relationship Id="rId1469" Type="http://schemas.openxmlformats.org/officeDocument/2006/relationships/hyperlink" Target="../fields/fld_calc_exec_order_multi_setting.htm" TargetMode="External"/><Relationship Id="rId1676" Type="http://schemas.openxmlformats.org/officeDocument/2006/relationships/hyperlink" Target="https://help.archerirm.cloud/archer_suite_help/en-us/Content/PortalHome/SolutionsHome/itsrm_basics_home.htm" TargetMode="External"/><Relationship Id="rId1883" Type="http://schemas.openxmlformats.org/officeDocument/2006/relationships/hyperlink" Target="https://help.archerirm.cloud/archer_suite_help/en-us/Content/PortalHome/SolutionsHome/rccm_basics_home.htm" TargetMode="External"/><Relationship Id="rId2727" Type="http://schemas.openxmlformats.org/officeDocument/2006/relationships/hyperlink" Target="fld_schd_adding.htm" TargetMode="External"/><Relationship Id="rId906" Type="http://schemas.openxmlformats.org/officeDocument/2006/relationships/hyperlink" Target="https://help.archerirm.cloud/archer_suite_help/en-us/Content/PortalHome/SolutionsHome/itsrm_basics_home.htm" TargetMode="External"/><Relationship Id="rId1329" Type="http://schemas.openxmlformats.org/officeDocument/2006/relationships/hyperlink" Target="quest_ql_importing.htm" TargetMode="External"/><Relationship Id="rId1536" Type="http://schemas.openxmlformats.org/officeDocument/2006/relationships/hyperlink" Target="https://help.archerirm.cloud/archer_suite_help/en-us/Content/PortalHome/SolutionsHome/rccm_basics_home.htm" TargetMode="External"/><Relationship Id="rId1743" Type="http://schemas.openxmlformats.org/officeDocument/2006/relationships/hyperlink" Target="https://help.archerirm.cloud/archer_suite_help/en-us/Content/PortalHome/SolutionsHome/itsrm_basics_home.htm" TargetMode="External"/><Relationship Id="rId1950" Type="http://schemas.openxmlformats.org/officeDocument/2006/relationships/hyperlink" Target="https://help.archerirm.cloud/archer_suite_help/en-us/Content/PortalHome/SolutionsHome/pubsec_basics_home.htm" TargetMode="External"/><Relationship Id="rId35" Type="http://schemas.openxmlformats.org/officeDocument/2006/relationships/hyperlink" Target="https://help.archerirm.cloud/archer_suite_help/en-us/Content/PortalHome/SolutionsHome/pubsec_basics_home.htm" TargetMode="External"/><Relationship Id="rId1603" Type="http://schemas.openxmlformats.org/officeDocument/2006/relationships/hyperlink" Target="https://help.archerirm.cloud/archer_suite_help/en-us/Content/PortalHome/SolutionsHome/tpg_basics_home.htm" TargetMode="External"/><Relationship Id="rId1810" Type="http://schemas.openxmlformats.org/officeDocument/2006/relationships/hyperlink" Target="https://help.archerirm.cloud/archer_suite_help/en-us/Content/PortalHome/SolutionsHome/eorm_basics_home.htm" TargetMode="External"/><Relationship Id="rId489" Type="http://schemas.openxmlformats.org/officeDocument/2006/relationships/hyperlink" Target="note_subscription_adding.htm" TargetMode="External"/><Relationship Id="rId696" Type="http://schemas.openxmlformats.org/officeDocument/2006/relationships/hyperlink" Target="../fields/fld_extlinks_adding.htm" TargetMode="External"/><Relationship Id="rId2377" Type="http://schemas.openxmlformats.org/officeDocument/2006/relationships/hyperlink" Target="https://help.archerirm.cloud/archer_suite_help/en-us/Content/PortalHome/SolutionsHome/rccm_basics_home.htm" TargetMode="External"/><Relationship Id="rId2584" Type="http://schemas.openxmlformats.org/officeDocument/2006/relationships/hyperlink" Target="../ui/ui_landing_search.htm" TargetMode="External"/><Relationship Id="rId2791" Type="http://schemas.openxmlformats.org/officeDocument/2006/relationships/hyperlink" Target="../calcfunctions/logical_functions.htm" TargetMode="External"/><Relationship Id="rId349" Type="http://schemas.openxmlformats.org/officeDocument/2006/relationships/hyperlink" Target="dde_troubleshooting.htm" TargetMode="External"/><Relationship Id="rId556" Type="http://schemas.openxmlformats.org/officeDocument/2006/relationships/hyperlink" Target="../fields/fld_ipadd_adding.htm" TargetMode="External"/><Relationship Id="rId763" Type="http://schemas.openxmlformats.org/officeDocument/2006/relationships/hyperlink" Target="../../../platform/packages/pkg_automation_generate_install.htm" TargetMode="External"/><Relationship Id="rId1186" Type="http://schemas.openxmlformats.org/officeDocument/2006/relationships/hyperlink" Target="https://help.archerirm.cloud/archer_suite_help/en-us/Content/PortalHome/SolutionsHome/pubsec_basics_home.htm" TargetMode="External"/><Relationship Id="rId1393" Type="http://schemas.openxmlformats.org/officeDocument/2006/relationships/hyperlink" Target="../installation/authentication_methods.htm" TargetMode="External"/><Relationship Id="rId2237" Type="http://schemas.openxmlformats.org/officeDocument/2006/relationships/hyperlink" Target="https://help.archerirm.cloud/archer_suite_help/en-us/Content/PortalHome/SolutionsHome/rccm_basics_home.htm" TargetMode="External"/><Relationship Id="rId2444" Type="http://schemas.openxmlformats.org/officeDocument/2006/relationships/hyperlink" Target="https://help.archerirm.cloud/archer_suite_help/en-us/Content/PortalHome/SolutionsHome/br_basics_home.htm" TargetMode="External"/><Relationship Id="rId209" Type="http://schemas.openxmlformats.org/officeDocument/2006/relationships/hyperlink" Target="https://help.archerirm.cloud/archer_suite_help/en-us/Content/PortalHome/SolutionsHome/tpg_basics_home.htm" TargetMode="External"/><Relationship Id="rId416" Type="http://schemas.openxmlformats.org/officeDocument/2006/relationships/hyperlink" Target="../recordclassic/rec_classic_tasks_managing.htm" TargetMode="External"/><Relationship Id="rId970" Type="http://schemas.openxmlformats.org/officeDocument/2006/relationships/hyperlink" Target="https://help.archerirm.cloud/archer_suite_help/en-us/Content/PortalHome/SolutionsHome/itsrm_basics_home.htm" TargetMode="External"/><Relationship Id="rId1046" Type="http://schemas.openxmlformats.org/officeDocument/2006/relationships/hyperlink" Target="https://help.archerirm.cloud/archer_suite_help/en-us/Content/PortalHome/SolutionsHome/br_basics_home.htm" TargetMode="External"/><Relationship Id="rId1253" Type="http://schemas.openxmlformats.org/officeDocument/2006/relationships/hyperlink" Target="https://help.archerirm.cloud/insight_61301/Content/Insight/archer_insight.htm" TargetMode="External"/><Relationship Id="rId2651" Type="http://schemas.openxmlformats.org/officeDocument/2006/relationships/hyperlink" Target="srchrpt_classic_search_results_refine_by_properties.htm" TargetMode="External"/><Relationship Id="rId623" Type="http://schemas.openxmlformats.org/officeDocument/2006/relationships/hyperlink" Target="data_feeds.htm" TargetMode="External"/><Relationship Id="rId830" Type="http://schemas.openxmlformats.org/officeDocument/2006/relationships/hyperlink" Target="https://help.archerirm.cloud/archer_suite_help/en-us/Content/PortalHome/SolutionsHome/am_basics_home.htm" TargetMode="External"/><Relationship Id="rId1460" Type="http://schemas.openxmlformats.org/officeDocument/2006/relationships/hyperlink" Target="../datadrivenevents/dde_actions_set_date_adding.htm" TargetMode="External"/><Relationship Id="rId2304" Type="http://schemas.openxmlformats.org/officeDocument/2006/relationships/hyperlink" Target="https://help.archerirm.cloud/archer_suite_help/en-us/Content/PortalHome/SolutionsHome/itsrm_basics_home.htm" TargetMode="External"/><Relationship Id="rId2511" Type="http://schemas.openxmlformats.org/officeDocument/2006/relationships/hyperlink" Target="https://help.archerirm.cloud/archer_suite_help/en-us/Content/PortalHome/SolutionsHome/itsrm_basics_home.htm" TargetMode="External"/><Relationship Id="rId1113" Type="http://schemas.openxmlformats.org/officeDocument/2006/relationships/hyperlink" Target="https://help.archerirm.cloud/archer_suite_help/en-us/Content/PortalHome/SolutionsHome/pubsec_basics_home.htm" TargetMode="External"/><Relationship Id="rId1320" Type="http://schemas.openxmlformats.org/officeDocument/2006/relationships/hyperlink" Target="../ui/ui_basics.htm" TargetMode="External"/><Relationship Id="rId2094" Type="http://schemas.openxmlformats.org/officeDocument/2006/relationships/hyperlink" Target="https://help.archerirm.cloud/archer_suite_help/en-us/Content/PortalHome/SolutionsHome/pubsec_basics_home.htm" TargetMode="External"/><Relationship Id="rId273" Type="http://schemas.openxmlformats.org/officeDocument/2006/relationships/hyperlink" Target="../applications/app_basics.htm" TargetMode="External"/><Relationship Id="rId480" Type="http://schemas.openxmlformats.org/officeDocument/2006/relationships/hyperlink" Target="note_sched_report_dist_adding.htm" TargetMode="External"/><Relationship Id="rId2161" Type="http://schemas.openxmlformats.org/officeDocument/2006/relationships/hyperlink" Target="https://help.archerirm.cloud/archer_suite_help/en-us/Content/PortalHome/SolutionsHome/itsrm_basics_home.htm" TargetMode="External"/><Relationship Id="rId133" Type="http://schemas.openxmlformats.org/officeDocument/2006/relationships/hyperlink" Target="https://help.archerirm.cloud/archer_suite_help/en-us/Content/PortalHome/SolutionsHome/am_basics_home.htm" TargetMode="External"/><Relationship Id="rId340" Type="http://schemas.openxmlformats.org/officeDocument/2006/relationships/hyperlink" Target="../advancedworkflow/adv_wrkflw_basics.htm" TargetMode="External"/><Relationship Id="rId2021" Type="http://schemas.openxmlformats.org/officeDocument/2006/relationships/hyperlink" Target="../ui/ui_basics.htm" TargetMode="External"/><Relationship Id="rId200" Type="http://schemas.openxmlformats.org/officeDocument/2006/relationships/hyperlink" Target="https://help.archerirm.cloud/archer_suite_help/en-us/Content/PortalHome/SolutionsHome/br_basics_home.htm" TargetMode="External"/><Relationship Id="rId1787" Type="http://schemas.openxmlformats.org/officeDocument/2006/relationships/hyperlink" Target="https://help.archerirm.cloud/archer_suite_help/en-us/Content/PortalHome/SolutionsHome/rccm_basics_home.htm" TargetMode="External"/><Relationship Id="rId1994" Type="http://schemas.openxmlformats.org/officeDocument/2006/relationships/hyperlink" Target="../ui/ui_basics.htm" TargetMode="External"/><Relationship Id="rId2838" Type="http://schemas.openxmlformats.org/officeDocument/2006/relationships/hyperlink" Target="fld_recperms_manual_configuring.htm" TargetMode="External"/><Relationship Id="rId79" Type="http://schemas.openxmlformats.org/officeDocument/2006/relationships/hyperlink" Target="https://help.archerirm.cloud/archer_suite_help/en-us/Content/PortalHome/SolutionsHome/itsrm_basics_home.htm" TargetMode="External"/><Relationship Id="rId1647" Type="http://schemas.openxmlformats.org/officeDocument/2006/relationships/hyperlink" Target="https://help.archerirm.cloud/archer_suite_help/en-us/Content/PortalHome/SolutionsHome/tpg_basics_home.htm" TargetMode="External"/><Relationship Id="rId1854" Type="http://schemas.openxmlformats.org/officeDocument/2006/relationships/hyperlink" Target="https://help.archerirm.cloud/archer_suite_help/en-us/Content/PortalHome/SolutionsHome/pubsec_basics_home.htm" TargetMode="External"/><Relationship Id="rId1507" Type="http://schemas.openxmlformats.org/officeDocument/2006/relationships/hyperlink" Target="https://help.archerirm.cloud/archer_suite_help/en-us/Content/PortalHome/SolutionsHome/rccm_basics_home.htm" TargetMode="External"/><Relationship Id="rId1714" Type="http://schemas.openxmlformats.org/officeDocument/2006/relationships/hyperlink" Target="../recordclassic/rec_classic_record_printing.htm" TargetMode="External"/><Relationship Id="rId1921" Type="http://schemas.openxmlformats.org/officeDocument/2006/relationships/hyperlink" Target="https://help.archerirm.cloud/archer_suite_help/en-us/Content/PortalHome/SolutionsHome/rccm_basics_home.htm" TargetMode="External"/><Relationship Id="rId2488" Type="http://schemas.openxmlformats.org/officeDocument/2006/relationships/hyperlink" Target="https://help.archerirm.cloud/archer_suite_help/en-us/Content/PortalHome/SolutionsHome/pubsec_basics_home.htm" TargetMode="External"/><Relationship Id="rId1297" Type="http://schemas.openxmlformats.org/officeDocument/2006/relationships/hyperlink" Target="../managementreporting/mgmtrpt_reporting_basics.htm" TargetMode="External"/><Relationship Id="rId2695" Type="http://schemas.openxmlformats.org/officeDocument/2006/relationships/hyperlink" Target="https://community.rsa.com/t5/archer-platform-documentation/rsa-archer-qualified-and-supported-environments/ta-p/568750" TargetMode="External"/><Relationship Id="rId667" Type="http://schemas.openxmlformats.org/officeDocument/2006/relationships/hyperlink" Target="../fields/fld_image_adding.htm" TargetMode="External"/><Relationship Id="rId874" Type="http://schemas.openxmlformats.org/officeDocument/2006/relationships/hyperlink" Target="https://help.archerirm.cloud/archer_suite_help/en-us/Content/PortalHome/SolutionsHome/tpg_basics_home.htm" TargetMode="External"/><Relationship Id="rId2348" Type="http://schemas.openxmlformats.org/officeDocument/2006/relationships/hyperlink" Target="https://help.archerirm.cloud/archer_suite_help/en-us/Content/PortalHome/SolutionsHome/tpg_basics_home.htm" TargetMode="External"/><Relationship Id="rId2555" Type="http://schemas.openxmlformats.org/officeDocument/2006/relationships/hyperlink" Target="https://help.archerirm.cloud/archer_suite_help/en-us/Content/PortalHome/SolutionsHome/itsrm_basics_home.htm" TargetMode="External"/><Relationship Id="rId2762" Type="http://schemas.openxmlformats.org/officeDocument/2006/relationships/hyperlink" Target="../applications/app_basics.htm" TargetMode="External"/><Relationship Id="rId527" Type="http://schemas.openxmlformats.org/officeDocument/2006/relationships/hyperlink" Target="../fields/fld_vl_basics.htm" TargetMode="External"/><Relationship Id="rId734" Type="http://schemas.openxmlformats.org/officeDocument/2006/relationships/hyperlink" Target="pkg_importing.htm" TargetMode="External"/><Relationship Id="rId941" Type="http://schemas.openxmlformats.org/officeDocument/2006/relationships/hyperlink" Target="https://help.archerirm.cloud/archer_suite_help/en-us/Content/PortalHome/SolutionsHome/pubsec_basics_home.htm" TargetMode="External"/><Relationship Id="rId1157" Type="http://schemas.openxmlformats.org/officeDocument/2006/relationships/hyperlink" Target="https://help.archerirm.cloud/archer_suite_help/en-us/Content/PortalHome/SolutionsHome/br_basics_home.htm" TargetMode="External"/><Relationship Id="rId1364" Type="http://schemas.openxmlformats.org/officeDocument/2006/relationships/hyperlink" Target="../packages/pkg_installing.htm" TargetMode="External"/><Relationship Id="rId1571" Type="http://schemas.openxmlformats.org/officeDocument/2006/relationships/hyperlink" Target="https://help.archerirm.cloud/archer_suite_help/en-us/Content/PortalHome/SolutionsHome/am_basics_home.htm" TargetMode="External"/><Relationship Id="rId2208" Type="http://schemas.openxmlformats.org/officeDocument/2006/relationships/hyperlink" Target="https://help.archerirm.cloud/archer_suite_help/en-us/Content/PortalHome/SolutionsHome/am_basics_home.htm" TargetMode="External"/><Relationship Id="rId2415" Type="http://schemas.openxmlformats.org/officeDocument/2006/relationships/hyperlink" Target="https://help.archerirm.cloud/archer_suite_help/en-us/Content/PortalHome/SolutionsHome/tpg_basics_home.htm" TargetMode="External"/><Relationship Id="rId2622" Type="http://schemas.openxmlformats.org/officeDocument/2006/relationships/hyperlink" Target="srchrpt_classic_search_statistic_running.htm" TargetMode="External"/><Relationship Id="rId70" Type="http://schemas.openxmlformats.org/officeDocument/2006/relationships/hyperlink" Target="https://help.archerirm.cloud/archer_suite_help/en-us/Content/PortalHome/SolutionsHome/pubsec_basics_home.htm" TargetMode="External"/><Relationship Id="rId801" Type="http://schemas.openxmlformats.org/officeDocument/2006/relationships/hyperlink" Target="https://help.archerirm.cloud/archer_suite_help/en-us/Content/PortalHome/SolutionsHome/br_basics_home.htm" TargetMode="External"/><Relationship Id="rId1017" Type="http://schemas.openxmlformats.org/officeDocument/2006/relationships/hyperlink" Target="https://help.archerirm.cloud/archer_suite_help/en-us/Content/PortalHome/SolutionsHome/itsrm_basics_home.htm" TargetMode="External"/><Relationship Id="rId1224" Type="http://schemas.openxmlformats.org/officeDocument/2006/relationships/hyperlink" Target="https://help.archerirm.cloud/archer_suite_help/en-us/Content/PortalHome/SolutionsHome/br_basics_home.htm" TargetMode="External"/><Relationship Id="rId1431" Type="http://schemas.openxmlformats.org/officeDocument/2006/relationships/hyperlink" Target="../accesscontrol/ac_secure_maintenance.htm" TargetMode="External"/><Relationship Id="rId177" Type="http://schemas.openxmlformats.org/officeDocument/2006/relationships/hyperlink" Target="https://help.archerirm.cloud/archer_suite_help/en-us/Content/PortalHome/SolutionsHome/br_basics_home.htm" TargetMode="External"/><Relationship Id="rId384" Type="http://schemas.openxmlformats.org/officeDocument/2006/relationships/hyperlink" Target="app_layout_fields_adding.htm" TargetMode="External"/><Relationship Id="rId591" Type="http://schemas.openxmlformats.org/officeDocument/2006/relationships/hyperlink" Target="../questionnaires/quest_basics.htm" TargetMode="External"/><Relationship Id="rId2065" Type="http://schemas.openxmlformats.org/officeDocument/2006/relationships/hyperlink" Target="usr_usrprefs_history_viewing.htm" TargetMode="External"/><Relationship Id="rId2272" Type="http://schemas.openxmlformats.org/officeDocument/2006/relationships/hyperlink" Target="https://help.archerirm.cloud/archer_suite_help/en-us/Content/PortalHome/SolutionsHome/eorm_basics_home.htm" TargetMode="External"/><Relationship Id="rId244" Type="http://schemas.openxmlformats.org/officeDocument/2006/relationships/hyperlink" Target="https://help.archerirm.cloud/archer_suite_help/en-us/Content/PortalHome/SolutionsHome/esg_basics_home.htm" TargetMode="External"/><Relationship Id="rId1081" Type="http://schemas.openxmlformats.org/officeDocument/2006/relationships/hyperlink" Target="https://help.archerirm.cloud/archer_suite_help/en-us/Content/PortalHome/SolutionsHome/rccm_basics_home.htm" TargetMode="External"/><Relationship Id="rId451" Type="http://schemas.openxmlformats.org/officeDocument/2006/relationships/hyperlink" Target="../notifications/note_ondemand_notifications_adding.htm" TargetMode="External"/><Relationship Id="rId2132" Type="http://schemas.openxmlformats.org/officeDocument/2006/relationships/hyperlink" Target="https://help.archerirm.cloud/archer_suite_help/en-us/Content/PortalHome/SolutionsHome/tpg_basics_home.htm" TargetMode="External"/><Relationship Id="rId104" Type="http://schemas.openxmlformats.org/officeDocument/2006/relationships/hyperlink" Target="https://help.archerirm.cloud/archer_suite_help/en-us/Content/PortalHome/SolutionsHome/rccm_basics_home.htm" TargetMode="External"/><Relationship Id="rId311" Type="http://schemas.openxmlformats.org/officeDocument/2006/relationships/hyperlink" Target="fld_vl_values_adding.htm" TargetMode="External"/><Relationship Id="rId1898" Type="http://schemas.openxmlformats.org/officeDocument/2006/relationships/hyperlink" Target="https://help.archerirm.cloud/archer_suite_help/en-us/Content/PortalHome/SolutionsHome/rccm_basics_home.htm" TargetMode="External"/><Relationship Id="rId1758" Type="http://schemas.openxmlformats.org/officeDocument/2006/relationships/hyperlink" Target="https://help.archerirm.cloud/archer_suite_help/en-us/Content/PortalHome/SolutionsHome/br_basics_home.htm" TargetMode="External"/><Relationship Id="rId2809" Type="http://schemas.openxmlformats.org/officeDocument/2006/relationships/hyperlink" Target="../applications/app_basics.htm" TargetMode="External"/><Relationship Id="rId1965" Type="http://schemas.openxmlformats.org/officeDocument/2006/relationships/hyperlink" Target="quest_question_xref_adding.htm" TargetMode="External"/><Relationship Id="rId1618" Type="http://schemas.openxmlformats.org/officeDocument/2006/relationships/hyperlink" Target="https://help.archerirm.cloud/archer_suite_help/en-us/Content/PortalHome/SolutionsHome/rccm_basics_home.htm" TargetMode="External"/><Relationship Id="rId1825" Type="http://schemas.openxmlformats.org/officeDocument/2006/relationships/hyperlink" Target="https://help.archerirm.cloud/archer_suite_help/en-us/Content/PortalHome/SolutionsHome/br_basics_home.htm" TargetMode="External"/><Relationship Id="rId2599" Type="http://schemas.openxmlformats.org/officeDocument/2006/relationships/hyperlink" Target="../fields/fld_lstupdate_adding.htm" TargetMode="External"/><Relationship Id="rId778" Type="http://schemas.openxmlformats.org/officeDocument/2006/relationships/hyperlink" Target="../workspacesdashboardsclassic/dshbrd_classic_workspaces_dashboards_lp.htm" TargetMode="External"/><Relationship Id="rId985" Type="http://schemas.openxmlformats.org/officeDocument/2006/relationships/hyperlink" Target="https://help.archerirm.cloud/archer_suite_help/en-us/Content/PortalHome/SolutionsHome/itsrm_basics_home.htm" TargetMode="External"/><Relationship Id="rId2459" Type="http://schemas.openxmlformats.org/officeDocument/2006/relationships/hyperlink" Target="https://help.archerirm.cloud/archer_suite_help/en-us/Content/PortalHome/SolutionsHome/itsrm_basics_home.htm" TargetMode="External"/><Relationship Id="rId2666" Type="http://schemas.openxmlformats.org/officeDocument/2006/relationships/hyperlink" Target="srchrpt_classic_search_results_basics.htm" TargetMode="External"/><Relationship Id="rId638" Type="http://schemas.openxmlformats.org/officeDocument/2006/relationships/hyperlink" Target="int_dfm_file_std_adding.htm" TargetMode="External"/><Relationship Id="rId845" Type="http://schemas.openxmlformats.org/officeDocument/2006/relationships/hyperlink" Target="https://help.archerirm.cloud/archer_suite_help/en-us/Content/PortalHome/SolutionsHome/itsrm_basics_home.htm" TargetMode="External"/><Relationship Id="rId1268" Type="http://schemas.openxmlformats.org/officeDocument/2006/relationships/hyperlink" Target="../workspacesdashboardsclassic/dshbrd_classic_workspaces_dashboards_lp.htm" TargetMode="External"/><Relationship Id="rId1475" Type="http://schemas.openxmlformats.org/officeDocument/2006/relationships/hyperlink" Target="https://help.archerirm.cloud/archer_suite_help/en-us/Content/PortalHome/SolutionsHome/am_basics_home.htm" TargetMode="External"/><Relationship Id="rId1682" Type="http://schemas.openxmlformats.org/officeDocument/2006/relationships/hyperlink" Target="https://help.archerirm.cloud/archer_suite_help/en-us/Content/PortalHome/SolutionsHome/esg_basics_home.htm" TargetMode="External"/><Relationship Id="rId2319" Type="http://schemas.openxmlformats.org/officeDocument/2006/relationships/hyperlink" Target="../ui/ui_basics.htm" TargetMode="External"/><Relationship Id="rId2526" Type="http://schemas.openxmlformats.org/officeDocument/2006/relationships/hyperlink" Target="https://help.archerirm.cloud/archer_suite_help/en-us/Content/PortalHome/SolutionsHome/itsrm_basics_home.htm" TargetMode="External"/><Relationship Id="rId2733" Type="http://schemas.openxmlformats.org/officeDocument/2006/relationships/hyperlink" Target="fld_record_status_adding.htm" TargetMode="External"/><Relationship Id="rId705" Type="http://schemas.openxmlformats.org/officeDocument/2006/relationships/hyperlink" Target="../fields/fld_subfrm_adding.htm" TargetMode="External"/><Relationship Id="rId1128" Type="http://schemas.openxmlformats.org/officeDocument/2006/relationships/hyperlink" Target="https://help.archerirm.cloud/archer_suite_help/en-us/Content/PortalHome/SolutionsHome/am_basics_home.htm" TargetMode="External"/><Relationship Id="rId1335" Type="http://schemas.openxmlformats.org/officeDocument/2006/relationships/hyperlink" Target="../ui/ui_basics.htm" TargetMode="External"/><Relationship Id="rId1542" Type="http://schemas.openxmlformats.org/officeDocument/2006/relationships/hyperlink" Target="https://help.archerirm.cloud/archer_suite_help/en-us/Content/PortalHome/SolutionsHome/rccm_basics_home.htm" TargetMode="External"/><Relationship Id="rId912" Type="http://schemas.openxmlformats.org/officeDocument/2006/relationships/hyperlink" Target="https://help.archerirm.cloud/archer_suite_help/en-us/Content/PortalHome/SolutionsHome/br_basics_home.htm" TargetMode="External"/><Relationship Id="rId2800" Type="http://schemas.openxmlformats.org/officeDocument/2006/relationships/hyperlink" Target="../applications/app_basics.htm" TargetMode="External"/><Relationship Id="rId41" Type="http://schemas.openxmlformats.org/officeDocument/2006/relationships/hyperlink" Target="https://help.archerirm.cloud/archer_suite_help/en-us/Content/PortalHome/SolutionsHome/am_basics_home.htm" TargetMode="External"/><Relationship Id="rId1402" Type="http://schemas.openxmlformats.org/officeDocument/2006/relationships/hyperlink" Target="least_privileges.htm" TargetMode="External"/><Relationship Id="rId288" Type="http://schemas.openxmlformats.org/officeDocument/2006/relationships/hyperlink" Target="ac_accroles_basics.htm" TargetMode="External"/><Relationship Id="rId495" Type="http://schemas.openxmlformats.org/officeDocument/2006/relationships/hyperlink" Target="note_reminder_notifications.htm" TargetMode="External"/><Relationship Id="rId2176" Type="http://schemas.openxmlformats.org/officeDocument/2006/relationships/hyperlink" Target="https://help.archerirm.cloud/archer_suite_help/en-us/Content/PortalHome/SolutionsHome/br_basics_home.htm" TargetMode="External"/><Relationship Id="rId2383" Type="http://schemas.openxmlformats.org/officeDocument/2006/relationships/hyperlink" Target="https://help.archerirm.cloud/archer_suite_help/en-us/Content/PortalHome/SolutionsHome/itsrm_basics_home.htm" TargetMode="External"/><Relationship Id="rId2590" Type="http://schemas.openxmlformats.org/officeDocument/2006/relationships/hyperlink" Target="../ui/ui_landing_search.htm" TargetMode="External"/><Relationship Id="rId148" Type="http://schemas.openxmlformats.org/officeDocument/2006/relationships/hyperlink" Target="https://help.archerirm.cloud/archer_suite_help/en-us/Content/PortalHome/SolutionsHome/eorm_basics_home.htm" TargetMode="External"/><Relationship Id="rId355" Type="http://schemas.openxmlformats.org/officeDocument/2006/relationships/hyperlink" Target="../fields/fld_image_adding.htm" TargetMode="External"/><Relationship Id="rId562" Type="http://schemas.openxmlformats.org/officeDocument/2006/relationships/hyperlink" Target="int_dfm_db_query.htm" TargetMode="External"/><Relationship Id="rId1192" Type="http://schemas.openxmlformats.org/officeDocument/2006/relationships/hyperlink" Target="https://help.archerirm.cloud/archer_suite_help/en-us/Content/PortalHome/SolutionsHome/pubsec_basics_home.htm" TargetMode="External"/><Relationship Id="rId2036" Type="http://schemas.openxmlformats.org/officeDocument/2006/relationships/hyperlink" Target="rec_classic_bulk_actions_performing.htm" TargetMode="External"/><Relationship Id="rId2243" Type="http://schemas.openxmlformats.org/officeDocument/2006/relationships/hyperlink" Target="https://help.archerirm.cloud/archer_suite_help/en-us/Content/PortalHome/SolutionsHome/rccm_basics_home.htm" TargetMode="External"/><Relationship Id="rId2450" Type="http://schemas.openxmlformats.org/officeDocument/2006/relationships/hyperlink" Target="https://help.archerirm.cloud/insight_61301/Content/Insight/archer_insight.htm" TargetMode="External"/><Relationship Id="rId215" Type="http://schemas.openxmlformats.org/officeDocument/2006/relationships/hyperlink" Target="https://help.archerirm.cloud/archer_suite_help/en-us/Content/PortalHome/SolutionsHome/pubsec_basics_home.htm" TargetMode="External"/><Relationship Id="rId422" Type="http://schemas.openxmlformats.org/officeDocument/2006/relationships/hyperlink" Target="adv_wrkflw_interface_using.htm" TargetMode="External"/><Relationship Id="rId1052" Type="http://schemas.openxmlformats.org/officeDocument/2006/relationships/hyperlink" Target="https://help.archerirm.cloud/archer_suite_help/en-us/Content/PortalHome/SolutionsHome/tpg_basics_home.htm" TargetMode="External"/><Relationship Id="rId2103" Type="http://schemas.openxmlformats.org/officeDocument/2006/relationships/hyperlink" Target="https://help.archerirm.cloud/archer_suite_help/en-us/Content/PortalHome/SolutionsHome/itsrm_basics_home.htm" TargetMode="External"/><Relationship Id="rId2310" Type="http://schemas.openxmlformats.org/officeDocument/2006/relationships/hyperlink" Target="https://help.archerirm.cloud/archer_suite_help/en-us/Content/PortalHome/SolutionsHome/pubsec_basics_home.htm" TargetMode="External"/><Relationship Id="rId1869" Type="http://schemas.openxmlformats.org/officeDocument/2006/relationships/hyperlink" Target="https://help.archerirm.cloud/archer_suite_help/en-us/Content/PortalHome/SolutionsHome/br_basics_home.htm" TargetMode="External"/><Relationship Id="rId1729" Type="http://schemas.openxmlformats.org/officeDocument/2006/relationships/hyperlink" Target="https://help.archerirm.cloud/archer_suite_help/en-us/Content/PortalHome/SolutionsHome/rccm_basics_home.htm" TargetMode="External"/><Relationship Id="rId1936" Type="http://schemas.openxmlformats.org/officeDocument/2006/relationships/hyperlink" Target="https://help.archerirm.cloud/archer_suite_help/en-us/Content/PortalHome/SolutionsHome/br_basics_home.htm" TargetMode="External"/><Relationship Id="rId5" Type="http://schemas.openxmlformats.org/officeDocument/2006/relationships/webSettings" Target="webSettings.xml"/><Relationship Id="rId889" Type="http://schemas.openxmlformats.org/officeDocument/2006/relationships/hyperlink" Target="https://help.archerirm.cloud/archer_suite_help/en-us/Content/PortalHome/SolutionsHome/itsrm_basics_home.htm" TargetMode="External"/><Relationship Id="rId2777" Type="http://schemas.openxmlformats.org/officeDocument/2006/relationships/hyperlink" Target="fld_calc_functions_operators_formulas.htm" TargetMode="External"/><Relationship Id="rId749" Type="http://schemas.openxmlformats.org/officeDocument/2006/relationships/hyperlink" Target="../solutions/solutions_intro.htm" TargetMode="External"/><Relationship Id="rId1379" Type="http://schemas.openxmlformats.org/officeDocument/2006/relationships/hyperlink" Target="https://help.archerirm.cloud/archer_suite_help/Default.htmhttps://help.archerirm.cloud/archer_suite_help/en-us/Content/PortalHome/platform_home.htm" TargetMode="External"/><Relationship Id="rId1586" Type="http://schemas.openxmlformats.org/officeDocument/2006/relationships/hyperlink" Target="https://help.archerirm.cloud/archer_suite_help/en-us/Content/PortalHome/SolutionsHome/eorm_basics_home.htm" TargetMode="External"/><Relationship Id="rId609" Type="http://schemas.openxmlformats.org/officeDocument/2006/relationships/hyperlink" Target="int_dfm_http_std_adding.htm" TargetMode="External"/><Relationship Id="rId956" Type="http://schemas.openxmlformats.org/officeDocument/2006/relationships/hyperlink" Target="https://help.archerirm.cloud/archer_suite_help/en-us/Content/PortalHome/SolutionsHome/rccm_basics_home.htm" TargetMode="External"/><Relationship Id="rId1239" Type="http://schemas.openxmlformats.org/officeDocument/2006/relationships/hyperlink" Target="https://help.archerirm.cloud/archer_suite_help/en-us/Content/PortalHome/SolutionsHome/esg_basics_home.htm" TargetMode="External"/><Relationship Id="rId1793" Type="http://schemas.openxmlformats.org/officeDocument/2006/relationships/hyperlink" Target="https://help.archerirm.cloud/archer_suite_help/en-us/Content/PortalHome/SolutionsHome/eorm_basics_home.htm" TargetMode="External"/><Relationship Id="rId2637" Type="http://schemas.openxmlformats.org/officeDocument/2006/relationships/hyperlink" Target="srchrpt_classic_search_display_options.htm" TargetMode="External"/><Relationship Id="rId2844" Type="http://schemas.openxmlformats.org/officeDocument/2006/relationships/theme" Target="theme/theme1.xml"/><Relationship Id="rId85" Type="http://schemas.openxmlformats.org/officeDocument/2006/relationships/hyperlink" Target="https://help.archerirm.cloud/archer_suite_help/en-us/Content/PortalHome/SolutionsHome/tpg_basics_home.htm" TargetMode="External"/><Relationship Id="rId816" Type="http://schemas.openxmlformats.org/officeDocument/2006/relationships/hyperlink" Target="https://help.archerirm.cloud/archer_suite_help/en-us/Content/PortalHome/SolutionsHome/rccm_basics_home.htm" TargetMode="External"/><Relationship Id="rId1446" Type="http://schemas.openxmlformats.org/officeDocument/2006/relationships/hyperlink" Target="https://help.archerirm.cloud/archer_suite_help/en-us/Content/PortalHome/platform_home.htm" TargetMode="External"/><Relationship Id="rId1653" Type="http://schemas.openxmlformats.org/officeDocument/2006/relationships/hyperlink" Target="https://help.archerirm.cloud/archer_suite_help/en-us/Content/PortalHome/SolutionsHome/pubsec_basics_home.htm" TargetMode="External"/><Relationship Id="rId1860" Type="http://schemas.openxmlformats.org/officeDocument/2006/relationships/hyperlink" Target="https://help.archerirm.cloud/archer_suite_help/en-us/Content/PortalHome/SolutionsHome/pubsec_basics_home.htm" TargetMode="External"/><Relationship Id="rId2704" Type="http://schemas.openxmlformats.org/officeDocument/2006/relationships/hyperlink" Target="../applications/app_building.htm" TargetMode="External"/><Relationship Id="rId1306" Type="http://schemas.openxmlformats.org/officeDocument/2006/relationships/hyperlink" Target="../notifications/note_admin_adding.htm" TargetMode="External"/><Relationship Id="rId1513" Type="http://schemas.openxmlformats.org/officeDocument/2006/relationships/hyperlink" Target="https://help.archerirm.cloud/archer_suite_help/en-us/Content/PortalHome/SolutionsHome/tpg_basics_home.htm" TargetMode="External"/><Relationship Id="rId1720" Type="http://schemas.openxmlformats.org/officeDocument/2006/relationships/hyperlink" Target="https://help.archerirm.cloud/archer_suite_help/en-us/Content/portal_home.htm" TargetMode="External"/><Relationship Id="rId12" Type="http://schemas.openxmlformats.org/officeDocument/2006/relationships/hyperlink" Target="../recordclassic/rec_classic_record_working.htm" TargetMode="External"/><Relationship Id="rId399" Type="http://schemas.openxmlformats.org/officeDocument/2006/relationships/hyperlink" Target="../advancedworkflow/adv_wrkflw_building.htm" TargetMode="External"/><Relationship Id="rId2287" Type="http://schemas.openxmlformats.org/officeDocument/2006/relationships/hyperlink" Target="https://help.archerirm.cloud/archer_suite_help/en-us/Content/PortalHome/SolutionsHome/itsrm_basics_home.htm" TargetMode="External"/><Relationship Id="rId2494" Type="http://schemas.openxmlformats.org/officeDocument/2006/relationships/hyperlink" Target="https://help.archerirm.cloud/archer_suite_help/en-us/Content/PortalHome/SolutionsHome/am_basics_home.htm" TargetMode="External"/><Relationship Id="rId259" Type="http://schemas.openxmlformats.org/officeDocument/2006/relationships/hyperlink" Target="https://help.archerirm.cloud/archer_suite_help/en-us/Content/PortalHome/SolutionsHome/pubsec_basics_home.htm" TargetMode="External"/><Relationship Id="rId466" Type="http://schemas.openxmlformats.org/officeDocument/2006/relationships/hyperlink" Target="https://help.archerirm.cloud/archer_suite_help/Default.htm" TargetMode="External"/><Relationship Id="rId673" Type="http://schemas.openxmlformats.org/officeDocument/2006/relationships/hyperlink" Target="../fields/fld_record_status_adding.htm" TargetMode="External"/><Relationship Id="rId880" Type="http://schemas.openxmlformats.org/officeDocument/2006/relationships/hyperlink" Target="https://help.archerirm.cloud/archer_suite_help/en-us/Content/PortalHome/SolutionsHome/am_basics_home.htm" TargetMode="External"/><Relationship Id="rId1096" Type="http://schemas.openxmlformats.org/officeDocument/2006/relationships/hyperlink" Target="https://help.archerirm.cloud/archer_suite_help/en-us/Content/PortalHome/SolutionsHome/itsrm_basics_home.htm" TargetMode="External"/><Relationship Id="rId2147" Type="http://schemas.openxmlformats.org/officeDocument/2006/relationships/hyperlink" Target="https://help.archerirm.cloud/archer_suite_help/en-us/Content/PortalHome/SolutionsHome/rccm_basics_home.htm" TargetMode="External"/><Relationship Id="rId2354" Type="http://schemas.openxmlformats.org/officeDocument/2006/relationships/hyperlink" Target="https://help.archerirm.cloud/archer_suite_help/en-us/Content/PortalHome/SolutionsHome/tpg_basics_home.htm" TargetMode="External"/><Relationship Id="rId2561" Type="http://schemas.openxmlformats.org/officeDocument/2006/relationships/hyperlink" Target="../ui/ui_basics.htm" TargetMode="External"/><Relationship Id="rId119" Type="http://schemas.openxmlformats.org/officeDocument/2006/relationships/hyperlink" Target="https://help.archerirm.cloud/archer_suite_help/en-us/Content/PortalHome/SolutionsHome/esg_basics_home.htm" TargetMode="External"/><Relationship Id="rId326" Type="http://schemas.openxmlformats.org/officeDocument/2006/relationships/hyperlink" Target="fld_adding.htm" TargetMode="External"/><Relationship Id="rId533" Type="http://schemas.openxmlformats.org/officeDocument/2006/relationships/hyperlink" Target="int_dimp_importing.htm" TargetMode="External"/><Relationship Id="rId1163" Type="http://schemas.openxmlformats.org/officeDocument/2006/relationships/hyperlink" Target="https://help.archerirm.cloud/archer_suite_help/en-us/Content/PortalHome/SolutionsHome/itsrm_basics_home.htm" TargetMode="External"/><Relationship Id="rId1370" Type="http://schemas.openxmlformats.org/officeDocument/2006/relationships/hyperlink" Target="fld_text_adding.htm" TargetMode="External"/><Relationship Id="rId2007" Type="http://schemas.openxmlformats.org/officeDocument/2006/relationships/hyperlink" Target="../ui/ui_landing_record_page.htm" TargetMode="External"/><Relationship Id="rId2214" Type="http://schemas.openxmlformats.org/officeDocument/2006/relationships/hyperlink" Target="https://help.archerirm.cloud/archer_suite_help/en-us/Content/PortalHome/SolutionsHome/pubsec_basics_home.htm" TargetMode="External"/><Relationship Id="rId740" Type="http://schemas.openxmlformats.org/officeDocument/2006/relationships/hyperlink" Target="pkg_mapping.htm" TargetMode="External"/><Relationship Id="rId1023" Type="http://schemas.openxmlformats.org/officeDocument/2006/relationships/hyperlink" Target="../workspacesdashboardsclassic/dshbrd_classic_workspaces_dashboards_lp.htm" TargetMode="External"/><Relationship Id="rId2421" Type="http://schemas.openxmlformats.org/officeDocument/2006/relationships/hyperlink" Target="https://help.archerirm.cloud/archer_suite_help/en-us/Content/PortalHome/SolutionsHome/am_basics_home.htm" TargetMode="External"/><Relationship Id="rId600" Type="http://schemas.openxmlformats.org/officeDocument/2006/relationships/hyperlink" Target="https://help.archerirm.cloud/archer_suite_help/en-us/Content/PortalHome/platform_home.htm" TargetMode="External"/><Relationship Id="rId1230" Type="http://schemas.openxmlformats.org/officeDocument/2006/relationships/hyperlink" Target="https://help.archerirm.cloud/archer_suite_help/en-us/Content/PortalHome/SolutionsHome/itsrm_basics_home.htm" TargetMode="External"/><Relationship Id="rId183" Type="http://schemas.openxmlformats.org/officeDocument/2006/relationships/hyperlink" Target="https://help.archerirm.cloud/archer_suite_help/en-us/Content/PortalHome/SolutionsHome/pubsec_basics_home.htm" TargetMode="External"/><Relationship Id="rId390" Type="http://schemas.openxmlformats.org/officeDocument/2006/relationships/hyperlink" Target="../subforms/subfrm_adding.htm" TargetMode="External"/><Relationship Id="rId1907" Type="http://schemas.openxmlformats.org/officeDocument/2006/relationships/hyperlink" Target="https://help.archerirm.cloud/archer_suite_help/en-us/Content/PortalHome/SolutionsHome/itsrm_basics_home.htm" TargetMode="External"/><Relationship Id="rId2071" Type="http://schemas.openxmlformats.org/officeDocument/2006/relationships/hyperlink" Target="../ui/ui_basics.htm" TargetMode="External"/><Relationship Id="rId250" Type="http://schemas.openxmlformats.org/officeDocument/2006/relationships/hyperlink" Target="https://help.archerirm.cloud/archer_suite_help/en-us/Content/PortalHome/SolutionsHome/tpg_basics_home.htm" TargetMode="External"/><Relationship Id="rId110" Type="http://schemas.openxmlformats.org/officeDocument/2006/relationships/hyperlink" Target="https://help.archerirm.cloud/archer_suite_help/en-us/Content/PortalHome/SolutionsHome/am_basics_home.htm" TargetMode="External"/><Relationship Id="rId1697" Type="http://schemas.openxmlformats.org/officeDocument/2006/relationships/hyperlink" Target="https://help.archerirm.cloud/archer_suite_help/en-us/Content/PortalHome/SolutionsHome/pubsec_basics_home.htm" TargetMode="External"/><Relationship Id="rId2748" Type="http://schemas.openxmlformats.org/officeDocument/2006/relationships/hyperlink" Target="fld_data_encrypting.htm" TargetMode="External"/><Relationship Id="rId927" Type="http://schemas.openxmlformats.org/officeDocument/2006/relationships/hyperlink" Target="https://help.archerirm.cloud/archer_suite_help/en-us/Content/PortalHome/SolutionsHome/br_basics_home.htm" TargetMode="External"/><Relationship Id="rId1557" Type="http://schemas.openxmlformats.org/officeDocument/2006/relationships/hyperlink" Target="https://help.archerirm.cloud/archer_suite_help/en-us/Content/PortalHome/SolutionsHome/esg_basics_home.htm" TargetMode="External"/><Relationship Id="rId1764" Type="http://schemas.openxmlformats.org/officeDocument/2006/relationships/hyperlink" Target="https://help.archerirm.cloud/archer_suite_help/en-us/Content/PortalHome/SolutionsHome/itsrm_basics_home.htm" TargetMode="External"/><Relationship Id="rId1971" Type="http://schemas.openxmlformats.org/officeDocument/2006/relationships/hyperlink" Target="../fields/fld_attch_adding.htm" TargetMode="External"/><Relationship Id="rId2608" Type="http://schemas.openxmlformats.org/officeDocument/2006/relationships/hyperlink" Target="../fields/fld_vl_adding.htm" TargetMode="External"/><Relationship Id="rId2815" Type="http://schemas.openxmlformats.org/officeDocument/2006/relationships/hyperlink" Target="../applications/app_inline_editing.htm" TargetMode="External"/><Relationship Id="rId56" Type="http://schemas.openxmlformats.org/officeDocument/2006/relationships/hyperlink" Target="https://help.archerirm.cloud/archer_suite_help/en-us/Content/PortalHome/SolutionsHome/itsrm_basics_home.htm" TargetMode="External"/><Relationship Id="rId1417" Type="http://schemas.openxmlformats.org/officeDocument/2006/relationships/hyperlink" Target="host_hardening.htm" TargetMode="External"/><Relationship Id="rId1624" Type="http://schemas.openxmlformats.org/officeDocument/2006/relationships/hyperlink" Target="https://help.archerirm.cloud/archer_suite_help/en-us/Content/PortalHome/SolutionsHome/rccm_basics_home.htm" TargetMode="External"/><Relationship Id="rId1831" Type="http://schemas.openxmlformats.org/officeDocument/2006/relationships/hyperlink" Target="https://help.archerirm.cloud/archer_suite_help/en-us/Content/PortalHome/SolutionsHome/pubsec_basics_home.htm" TargetMode="External"/><Relationship Id="rId2398" Type="http://schemas.openxmlformats.org/officeDocument/2006/relationships/hyperlink" Target="https://help.archerirm.cloud/archer_suite_help/en-us/Content/PortalHome/SolutionsHome/br_basics_home.htm" TargetMode="External"/><Relationship Id="rId577" Type="http://schemas.openxmlformats.org/officeDocument/2006/relationships/hyperlink" Target="int_dfm_basics.htm" TargetMode="External"/><Relationship Id="rId2258" Type="http://schemas.openxmlformats.org/officeDocument/2006/relationships/hyperlink" Target="https://help.archerirm.cloud/archer_suite_help/en-us/Content/PortalHome/SolutionsHome/rccm_basics_home.htm" TargetMode="External"/><Relationship Id="rId784" Type="http://schemas.openxmlformats.org/officeDocument/2006/relationships/hyperlink" Target="https://help.archerirm.cloud/archer_suite_help/en-us/Content/PortalHome/SolutionsHome/br_basics_home.htm" TargetMode="External"/><Relationship Id="rId991" Type="http://schemas.openxmlformats.org/officeDocument/2006/relationships/hyperlink" Target="https://help.archerirm.cloud/archer_suite_help/en-us/Content/PortalHome/SolutionsHome/tpg_basics_home.htm" TargetMode="External"/><Relationship Id="rId1067" Type="http://schemas.openxmlformats.org/officeDocument/2006/relationships/hyperlink" Target="https://help.archerirm.cloud/archer_suite_help/en-us/Content/PortalHome/SolutionsHome/esg_basics_home.htm" TargetMode="External"/><Relationship Id="rId2465" Type="http://schemas.openxmlformats.org/officeDocument/2006/relationships/hyperlink" Target="https://help.archerirm.cloud/archer_suite_help/en-us/Content/PortalHome/SolutionsHome/rccm_basics_home.htm" TargetMode="External"/><Relationship Id="rId2672" Type="http://schemas.openxmlformats.org/officeDocument/2006/relationships/hyperlink" Target="srchrpt_classic_search_statistic_running.htm" TargetMode="External"/><Relationship Id="rId437" Type="http://schemas.openxmlformats.org/officeDocument/2006/relationships/hyperlink" Target="adv_wrkflw_activate_inactivate.htm" TargetMode="External"/><Relationship Id="rId644" Type="http://schemas.openxmlformats.org/officeDocument/2006/relationships/hyperlink" Target="int_dgp_creating.htm" TargetMode="External"/><Relationship Id="rId851" Type="http://schemas.openxmlformats.org/officeDocument/2006/relationships/hyperlink" Target="https://help.archerirm.cloud/archer_suite_help/en-us/Content/PortalHome/SolutionsHome/itsrm_basics_home.htm" TargetMode="External"/><Relationship Id="rId1274" Type="http://schemas.openxmlformats.org/officeDocument/2006/relationships/hyperlink" Target="../ui/ui_landing_dashboard_managing.htm" TargetMode="External"/><Relationship Id="rId1481" Type="http://schemas.openxmlformats.org/officeDocument/2006/relationships/hyperlink" Target="https://help.archerirm.cloud/archer_suite_help/en-us/Content/PortalHome/SolutionsHome/eorm_basics_home.htm" TargetMode="External"/><Relationship Id="rId2118" Type="http://schemas.openxmlformats.org/officeDocument/2006/relationships/hyperlink" Target="https://help.archerirm.cloud/archer_suite_help/en-us/Content/PortalHome/SolutionsHome/br_basics_home.htm" TargetMode="External"/><Relationship Id="rId2325" Type="http://schemas.openxmlformats.org/officeDocument/2006/relationships/hyperlink" Target="https://help.archerirm.cloud/archer_suite_help/en-us/Content/PortalHome/SolutionsHome/br_basics_home.htm" TargetMode="External"/><Relationship Id="rId2532" Type="http://schemas.openxmlformats.org/officeDocument/2006/relationships/hyperlink" Target="https://help.archerirm.cloud/archer_suite_help/en-us/Content/PortalHome/SolutionsHome/tpg_basics_home.htm" TargetMode="External"/><Relationship Id="rId504" Type="http://schemas.openxmlformats.org/officeDocument/2006/relationships/hyperlink" Target="int_dimp_basics.htm" TargetMode="External"/><Relationship Id="rId711" Type="http://schemas.openxmlformats.org/officeDocument/2006/relationships/hyperlink" Target="int_smart_dpub_basics.htm" TargetMode="External"/><Relationship Id="rId1134" Type="http://schemas.openxmlformats.org/officeDocument/2006/relationships/hyperlink" Target="https://help.archerirm.cloud/archer_suite_help/en-us/Content/PortalHome/SolutionsHome/itsrm_basics_home.htm" TargetMode="External"/><Relationship Id="rId1341" Type="http://schemas.openxmlformats.org/officeDocument/2006/relationships/hyperlink" Target="dshbrd_classic_iview_usr_managing.htm" TargetMode="External"/><Relationship Id="rId1201" Type="http://schemas.openxmlformats.org/officeDocument/2006/relationships/hyperlink" Target="https://help.archerirm.cloud/archer_suite_help/en-us/Content/PortalHome/SolutionsHome/rccm_basics_home.htm" TargetMode="External"/><Relationship Id="rId294" Type="http://schemas.openxmlformats.org/officeDocument/2006/relationships/hyperlink" Target="ac_accounts_sysadmin_default_services.htm" TargetMode="External"/><Relationship Id="rId2182" Type="http://schemas.openxmlformats.org/officeDocument/2006/relationships/hyperlink" Target="https://help.archerirm.cloud/archer_suite_help/en-us/Content/PortalHome/SolutionsHome/pubsec_basics_home.htm" TargetMode="External"/><Relationship Id="rId154" Type="http://schemas.openxmlformats.org/officeDocument/2006/relationships/hyperlink" Target="https://help.archerirm.cloud/archer_suite_help/en-us/Content/PortalHome/SolutionsHome/itsrm_basics_home.htm" TargetMode="External"/><Relationship Id="rId361" Type="http://schemas.openxmlformats.org/officeDocument/2006/relationships/hyperlink" Target="dde_actions_conflicts_resolving.htm" TargetMode="External"/><Relationship Id="rId2042" Type="http://schemas.openxmlformats.org/officeDocument/2006/relationships/hyperlink" Target="quest_usr_findings_evaulating_resolving.htm" TargetMode="External"/><Relationship Id="rId221" Type="http://schemas.openxmlformats.org/officeDocument/2006/relationships/hyperlink" Target="https://help.archerirm.cloud/archer_suite_help/en-us/Content/PortalHome/SolutionsHome/eorm_basics_home.htm" TargetMode="External"/><Relationship Id="rId1668" Type="http://schemas.openxmlformats.org/officeDocument/2006/relationships/hyperlink" Target="https://help.archerirm.cloud/archer_suite_help/en-us/Content/PortalHome/SolutionsHome/rccm_basics_home.htm" TargetMode="External"/><Relationship Id="rId1875" Type="http://schemas.openxmlformats.org/officeDocument/2006/relationships/hyperlink" Target="https://help.archerirm.cloud/archer_suite_help/en-us/Content/PortalHome/SolutionsHome/am_basics_home.htm" TargetMode="External"/><Relationship Id="rId2719" Type="http://schemas.openxmlformats.org/officeDocument/2006/relationships/hyperlink" Target="fld_vl_adding.htm" TargetMode="External"/><Relationship Id="rId1528" Type="http://schemas.openxmlformats.org/officeDocument/2006/relationships/hyperlink" Target="https://help.archerirm.cloud/archer_suite_help/en-us/Content/PortalHome/SolutionsHome/itsrm_basics_home.htm" TargetMode="External"/><Relationship Id="rId1735" Type="http://schemas.openxmlformats.org/officeDocument/2006/relationships/hyperlink" Target="https://help.archerirm.cloud/archer_suite_help/en-us/Content/PortalHome/SolutionsHome/am_basics_home.htm" TargetMode="External"/><Relationship Id="rId1942" Type="http://schemas.openxmlformats.org/officeDocument/2006/relationships/hyperlink" Target="https://help.archerirm.cloud/archer_suite_help/en-us/Content/PortalHome/SolutionsHome/am_basics_home.htm" TargetMode="External"/><Relationship Id="rId27" Type="http://schemas.openxmlformats.org/officeDocument/2006/relationships/hyperlink" Target="https://help.archerirm.cloud/archer_suite_help/en-us/Content/PortalHome/SolutionsHome/esg_basics_home.htm" TargetMode="External"/><Relationship Id="rId1802" Type="http://schemas.openxmlformats.org/officeDocument/2006/relationships/hyperlink" Target="https://help.archerirm.cloud/archer_suite_help/en-us/Content/PortalHome/SolutionsHome/am_basics_home.htm" TargetMode="External"/><Relationship Id="rId688" Type="http://schemas.openxmlformats.org/officeDocument/2006/relationships/hyperlink" Target="../workspacesdashboardsclassic/dshbrd_classic_workspaces_dashboards_lp.htm" TargetMode="External"/><Relationship Id="rId895" Type="http://schemas.openxmlformats.org/officeDocument/2006/relationships/hyperlink" Target="https://help.archerirm.cloud/archer_suite_help/en-us/Content/PortalHome/SolutionsHome/am_basics_home.htm" TargetMode="External"/><Relationship Id="rId2369" Type="http://schemas.openxmlformats.org/officeDocument/2006/relationships/hyperlink" Target="https://help.archerirm.cloud/archer_suite_help/en-us/Content/PortalHome/SolutionsHome/rccm_basics_home.htm" TargetMode="External"/><Relationship Id="rId2576" Type="http://schemas.openxmlformats.org/officeDocument/2006/relationships/hyperlink" Target="srchrpt_classic_search_keyword_phrase.htm" TargetMode="External"/><Relationship Id="rId2783" Type="http://schemas.openxmlformats.org/officeDocument/2006/relationships/hyperlink" Target="fld_date_adding.htm" TargetMode="External"/><Relationship Id="rId548" Type="http://schemas.openxmlformats.org/officeDocument/2006/relationships/hyperlink" Target="int_dimp_troubleshooting.htm" TargetMode="External"/><Relationship Id="rId755" Type="http://schemas.openxmlformats.org/officeDocument/2006/relationships/hyperlink" Target="../recordclassic/rel_vis_classic_configuring.htm" TargetMode="External"/><Relationship Id="rId962" Type="http://schemas.openxmlformats.org/officeDocument/2006/relationships/hyperlink" Target="https://help.archerirm.cloud/archer_suite_help/en-us/Content/PortalHome/SolutionsHome/am_basics_home.htm" TargetMode="External"/><Relationship Id="rId1178" Type="http://schemas.openxmlformats.org/officeDocument/2006/relationships/hyperlink" Target="https://help.archerirm.cloud/archer_suite_help/en-us/Content/PortalHome/SolutionsHome/pubsec_basics_home.htm" TargetMode="External"/><Relationship Id="rId1385" Type="http://schemas.openxmlformats.org/officeDocument/2006/relationships/hyperlink" Target="https://help.archerirm.cloud/archer_suite_help/en-us/Content/PortalHome/platform_home.htm" TargetMode="External"/><Relationship Id="rId1592" Type="http://schemas.openxmlformats.org/officeDocument/2006/relationships/hyperlink" Target="https://help.archerirm.cloud/archer_suite_help/en-us/Content/PortalHome/SolutionsHome/itsrm_basics_home.htm" TargetMode="External"/><Relationship Id="rId2229" Type="http://schemas.openxmlformats.org/officeDocument/2006/relationships/hyperlink" Target="https://help.archerirm.cloud/archer_suite_help/en-us/Content/PortalHome/SolutionsHome/br_basics_home.htm" TargetMode="External"/><Relationship Id="rId2436" Type="http://schemas.openxmlformats.org/officeDocument/2006/relationships/hyperlink" Target="https://help.archerirm.cloud/archer_suite_help/en-us/Content/PortalHome/SolutionsHome/am_basics_home.htm" TargetMode="External"/><Relationship Id="rId2643" Type="http://schemas.openxmlformats.org/officeDocument/2006/relationships/hyperlink" Target="srchrpt_classic_search_sort_filters.htm" TargetMode="External"/><Relationship Id="rId91" Type="http://schemas.openxmlformats.org/officeDocument/2006/relationships/hyperlink" Target="https://help.archerirm.cloud/archer_suite_help/en-us/Content/PortalHome/SolutionsHome/pubsec_basics_home.htm" TargetMode="External"/><Relationship Id="rId408" Type="http://schemas.openxmlformats.org/officeDocument/2006/relationships/hyperlink" Target="app_layout_report_object_operator_types.htm" TargetMode="External"/><Relationship Id="rId615" Type="http://schemas.openxmlformats.org/officeDocument/2006/relationships/hyperlink" Target="int_dfm_js_std_adding.htm" TargetMode="External"/><Relationship Id="rId822" Type="http://schemas.openxmlformats.org/officeDocument/2006/relationships/hyperlink" Target="https://help.archerirm.cloud/archer_suite_help/en-us/Content/PortalHome/SolutionsHome/esg_basics_home.htm" TargetMode="External"/><Relationship Id="rId1038" Type="http://schemas.openxmlformats.org/officeDocument/2006/relationships/hyperlink" Target="https://help.archerirm.cloud/archer_suite_help/en-us/Content/PortalHome/SolutionsHome/eorm_basics_home.htm" TargetMode="External"/><Relationship Id="rId1245" Type="http://schemas.openxmlformats.org/officeDocument/2006/relationships/hyperlink" Target="https://help.archerirm.cloud/archer_suite_help/en-us/Content/PortalHome/SolutionsHome/tpg_basics_home.htm" TargetMode="External"/><Relationship Id="rId1452" Type="http://schemas.openxmlformats.org/officeDocument/2006/relationships/hyperlink" Target="../advancedworkflow/adv_wrkflw_basics.htm" TargetMode="External"/><Relationship Id="rId2503" Type="http://schemas.openxmlformats.org/officeDocument/2006/relationships/hyperlink" Target="https://help.archerirm.cloud/archer_suite_help/en-us/Content/PortalHome/SolutionsHome/am_basics_home.htm" TargetMode="External"/><Relationship Id="rId1105" Type="http://schemas.openxmlformats.org/officeDocument/2006/relationships/hyperlink" Target="https://help.archerirm.cloud/archer_suite_help/en-us/Content/PortalHome/SolutionsHome/am_basics_home.htm" TargetMode="External"/><Relationship Id="rId1312" Type="http://schemas.openxmlformats.org/officeDocument/2006/relationships/hyperlink" Target="../accesscontrol/ac_accroles_basics.htm" TargetMode="External"/><Relationship Id="rId2710" Type="http://schemas.openxmlformats.org/officeDocument/2006/relationships/hyperlink" Target="../subforms/subfrm_basics.htm" TargetMode="External"/><Relationship Id="rId198" Type="http://schemas.openxmlformats.org/officeDocument/2006/relationships/hyperlink" Target="https://help.archerirm.cloud/archer_suite_help/en-us/Content/PortalHome/SolutionsHome/rccm_basics_home.htm" TargetMode="External"/><Relationship Id="rId2086" Type="http://schemas.openxmlformats.org/officeDocument/2006/relationships/hyperlink" Target="https://help.archerirm.cloud/archer_suite_help/en-us/Content/PortalHome/SolutionsHome/eorm_basics_home.htm" TargetMode="External"/><Relationship Id="rId2293" Type="http://schemas.openxmlformats.org/officeDocument/2006/relationships/hyperlink" Target="https://help.archerirm.cloud/archer_suite_help/en-us/Content/PortalHome/SolutionsHome/itsrm_basics_home.htm" TargetMode="External"/><Relationship Id="rId265" Type="http://schemas.openxmlformats.org/officeDocument/2006/relationships/hyperlink" Target="https://help.archerirm.cloud/archer_suite_help/en-us/Content/PortalHome/SolutionsHome/pubsec_basics_home.htm" TargetMode="External"/><Relationship Id="rId472" Type="http://schemas.openxmlformats.org/officeDocument/2006/relationships/hyperlink" Target="../platform/questionnaires/quest_building.htm" TargetMode="External"/><Relationship Id="rId2153" Type="http://schemas.openxmlformats.org/officeDocument/2006/relationships/hyperlink" Target="https://help.archerirm.cloud/archer_suite_help/en-us/Content/PortalHome/SolutionsHome/eorm_basics_home.htm" TargetMode="External"/><Relationship Id="rId2360" Type="http://schemas.openxmlformats.org/officeDocument/2006/relationships/hyperlink" Target="https://help.archerirm.cloud/archer_suite_help/en-us/Content/PortalHome/SolutionsHome/rccm_basics_home.htm" TargetMode="External"/><Relationship Id="rId125" Type="http://schemas.openxmlformats.org/officeDocument/2006/relationships/hyperlink" Target="https://help.archerirm.cloud/archer_suite_help/en-us/Content/PortalHome/SolutionsHome/esg_basics_home.htm" TargetMode="External"/><Relationship Id="rId332" Type="http://schemas.openxmlformats.org/officeDocument/2006/relationships/hyperlink" Target="../accesscontrol/ac_accroles_basics.htm" TargetMode="External"/><Relationship Id="rId2013" Type="http://schemas.openxmlformats.org/officeDocument/2006/relationships/hyperlink" Target="../ui/ui_landing_record_page.htm" TargetMode="External"/><Relationship Id="rId2220" Type="http://schemas.openxmlformats.org/officeDocument/2006/relationships/hyperlink" Target="https://help.archerirm.cloud/archer_suite_help/en-us/Content/PortalHome/SolutionsHome/pubsec_basics_home.htm" TargetMode="External"/><Relationship Id="rId1779" Type="http://schemas.openxmlformats.org/officeDocument/2006/relationships/hyperlink" Target="https://help.archerirm.cloud/archer_suite_help/en-us/Content/PortalHome/SolutionsHome/itsrm_basics_home.htm" TargetMode="External"/><Relationship Id="rId1986" Type="http://schemas.openxmlformats.org/officeDocument/2006/relationships/hyperlink" Target="../fields/fld_schd_adding.htm" TargetMode="External"/><Relationship Id="rId1639" Type="http://schemas.openxmlformats.org/officeDocument/2006/relationships/hyperlink" Target="https://help.archerirm.cloud/archer_suite_help/en-us/Content/PortalHome/SolutionsHome/tpg_basics_home.htm" TargetMode="External"/><Relationship Id="rId1846" Type="http://schemas.openxmlformats.org/officeDocument/2006/relationships/hyperlink" Target="https://help.archerirm.cloud/insight_61301/Content/Insight/archer_insight.htm" TargetMode="External"/><Relationship Id="rId1706" Type="http://schemas.openxmlformats.org/officeDocument/2006/relationships/hyperlink" Target="https://help.archerirm.cloud/archer_suite_help/en-us/Content/PortalHome/SolutionsHome/tpg_basics_home.htm" TargetMode="External"/><Relationship Id="rId1913" Type="http://schemas.openxmlformats.org/officeDocument/2006/relationships/hyperlink" Target="https://help.archerirm.cloud/archer_suite_help/en-us/Content/PortalHome/SolutionsHome/itsrm_basics_home.htm" TargetMode="External"/><Relationship Id="rId799" Type="http://schemas.openxmlformats.org/officeDocument/2006/relationships/hyperlink" Target="https://help.archerirm.cloud/archer_suite_help/en-us/Content/PortalHome/SolutionsHome/br_basics_home.htm" TargetMode="External"/><Relationship Id="rId2687" Type="http://schemas.openxmlformats.org/officeDocument/2006/relationships/hyperlink" Target="https://help.archerirm.cloud/archer_suite_help/en-us/Content/PortalHome/platform_home.htm" TargetMode="External"/><Relationship Id="rId659" Type="http://schemas.openxmlformats.org/officeDocument/2006/relationships/hyperlink" Target="../subforms/subfrm_basics.htm" TargetMode="External"/><Relationship Id="rId866" Type="http://schemas.openxmlformats.org/officeDocument/2006/relationships/hyperlink" Target="https://help.archerirm.cloud/archer_suite_help/en-us/Content/PortalHome/SolutionsHome/rccm_basics_home.htm" TargetMode="External"/><Relationship Id="rId1289" Type="http://schemas.openxmlformats.org/officeDocument/2006/relationships/hyperlink" Target="../fields/fld_basics.htm" TargetMode="External"/><Relationship Id="rId1496" Type="http://schemas.openxmlformats.org/officeDocument/2006/relationships/hyperlink" Target="https://help.archerirm.cloud/archer_suite_help/en-us/Content/PortalHome/SolutionsHome/eorm_basics_home.htm" TargetMode="External"/><Relationship Id="rId2547" Type="http://schemas.openxmlformats.org/officeDocument/2006/relationships/hyperlink" Target="https://help.archerirm.cloud/archer_suite_help/en-us/Content/PortalHome/SolutionsHome/am_basics_home.htm" TargetMode="External"/><Relationship Id="rId519" Type="http://schemas.openxmlformats.org/officeDocument/2006/relationships/hyperlink" Target="../fields/fld_ipadd_adding.htm" TargetMode="External"/><Relationship Id="rId1149" Type="http://schemas.openxmlformats.org/officeDocument/2006/relationships/hyperlink" Target="https://help.archerirm.cloud/archer_suite_help/en-us/Content/PortalHome/SolutionsHome/itsrm_basics_home.htm" TargetMode="External"/><Relationship Id="rId1356" Type="http://schemas.openxmlformats.org/officeDocument/2006/relationships/hyperlink" Target="quest_question_numeric_adding.htm" TargetMode="External"/><Relationship Id="rId2754" Type="http://schemas.openxmlformats.org/officeDocument/2006/relationships/hyperlink" Target="../advancedworkflow/adv_wrkflw_building.htm" TargetMode="External"/><Relationship Id="rId726" Type="http://schemas.openxmlformats.org/officeDocument/2006/relationships/hyperlink" Target="../recordclassic/rec_classic_bulk_action_scheduling.htm" TargetMode="External"/><Relationship Id="rId933" Type="http://schemas.openxmlformats.org/officeDocument/2006/relationships/hyperlink" Target="https://help.archerirm.cloud/archer_suite_help/en-us/Content/PortalHome/SolutionsHome/pubsec_basics_home.htm" TargetMode="External"/><Relationship Id="rId1009" Type="http://schemas.openxmlformats.org/officeDocument/2006/relationships/hyperlink" Target="https://help.archerirm.cloud/archer_suite_help/en-us/Content/PortalHome/SolutionsHome/pubsec_basics_home.htm" TargetMode="External"/><Relationship Id="rId1563" Type="http://schemas.openxmlformats.org/officeDocument/2006/relationships/hyperlink" Target="https://help.archerirm.cloud/archer_suite_help/en-us/Content/PortalHome/SolutionsHome/esg_basics_home.htm" TargetMode="External"/><Relationship Id="rId1770" Type="http://schemas.openxmlformats.org/officeDocument/2006/relationships/hyperlink" Target="https://help.archerirm.cloud/archer_suite_help/en-us/Content/PortalHome/SolutionsHome/br_basics_home.htm" TargetMode="External"/><Relationship Id="rId2407" Type="http://schemas.openxmlformats.org/officeDocument/2006/relationships/hyperlink" Target="https://help.archerirm.cloud/archer_suite_help/en-us/Content/PortalHome/SolutionsHome/rccm_basics_home.htm" TargetMode="External"/><Relationship Id="rId2614" Type="http://schemas.openxmlformats.org/officeDocument/2006/relationships/hyperlink" Target="../fields/fld_histlog_adding.htm" TargetMode="External"/><Relationship Id="rId2821" Type="http://schemas.openxmlformats.org/officeDocument/2006/relationships/hyperlink" Target="fld_basics.htm" TargetMode="External"/><Relationship Id="rId62" Type="http://schemas.openxmlformats.org/officeDocument/2006/relationships/hyperlink" Target="https://help.archerirm.cloud/archer_suite_help/en-us/Content/PortalHome/SolutionsHome/eorm_basics_home.htm" TargetMode="External"/><Relationship Id="rId1216" Type="http://schemas.openxmlformats.org/officeDocument/2006/relationships/hyperlink" Target="https://help.archerirm.cloud/archer_suite_help/en-us/Content/PortalHome/SolutionsHome/eorm_basics_home.htm" TargetMode="External"/><Relationship Id="rId1423" Type="http://schemas.openxmlformats.org/officeDocument/2006/relationships/hyperlink" Target="company_files_path.htm" TargetMode="External"/><Relationship Id="rId1630" Type="http://schemas.openxmlformats.org/officeDocument/2006/relationships/hyperlink" Target="https://help.archerirm.cloud/archer_suite_help/en-us/Content/PortalHome/SolutionsHome/rccm_basics_home.htm" TargetMode="External"/><Relationship Id="rId2197" Type="http://schemas.openxmlformats.org/officeDocument/2006/relationships/hyperlink" Target="https://help.archerirm.cloud/archer_suite_help/en-us/Content/PortalHome/SolutionsHome/pubsec_basics_home.htm" TargetMode="External"/><Relationship Id="rId169" Type="http://schemas.openxmlformats.org/officeDocument/2006/relationships/hyperlink" Target="https://help.archerirm.cloud/archer_suite_help/en-us/Content/PortalHome/SolutionsHome/esg_basics_home.htm" TargetMode="External"/><Relationship Id="rId376" Type="http://schemas.openxmlformats.org/officeDocument/2006/relationships/hyperlink" Target="../subforms/subfrm_basics.htm" TargetMode="External"/><Relationship Id="rId583" Type="http://schemas.openxmlformats.org/officeDocument/2006/relationships/hyperlink" Target="http://www.devart.com/dotconnect/oracle/docs/Devart.Data.Oracle~Devart.Data.Oracle.OracleConnection~ConnectionString.html" TargetMode="External"/><Relationship Id="rId790" Type="http://schemas.openxmlformats.org/officeDocument/2006/relationships/hyperlink" Target="https://help.archerirm.cloud/archer_suite_help/en-us/Content/PortalHome/SolutionsHome/tpg_basics_home.htm" TargetMode="External"/><Relationship Id="rId2057" Type="http://schemas.openxmlformats.org/officeDocument/2006/relationships/hyperlink" Target="schdmgmt_appt_searching.htm" TargetMode="External"/><Relationship Id="rId2264" Type="http://schemas.openxmlformats.org/officeDocument/2006/relationships/hyperlink" Target="https://help.archerirm.cloud/archer_suite_help/en-us/Content/PortalHome/SolutionsHome/eorm_basics_home.htm" TargetMode="External"/><Relationship Id="rId2471" Type="http://schemas.openxmlformats.org/officeDocument/2006/relationships/hyperlink" Target="https://help.archerirm.cloud/archer_suite_help/en-us/Content/PortalHome/SolutionsHome/rccm_basics_home.htm" TargetMode="External"/><Relationship Id="rId236" Type="http://schemas.openxmlformats.org/officeDocument/2006/relationships/hyperlink" Target="https://help.archerirm.cloud/archer_suite_help/en-us/Content/PortalHome/SolutionsHome/eorm_basics_home.htm" TargetMode="External"/><Relationship Id="rId443" Type="http://schemas.openxmlformats.org/officeDocument/2006/relationships/hyperlink" Target="../notifications/note_basics.htm" TargetMode="External"/><Relationship Id="rId650" Type="http://schemas.openxmlformats.org/officeDocument/2006/relationships/hyperlink" Target="int_dg_managing.htm" TargetMode="External"/><Relationship Id="rId1073" Type="http://schemas.openxmlformats.org/officeDocument/2006/relationships/hyperlink" Target="https://help.archerirm.cloud/archer_suite_help/en-us/Content/PortalHome/SolutionsHome/rccm_basics_home.htm" TargetMode="External"/><Relationship Id="rId1280" Type="http://schemas.openxmlformats.org/officeDocument/2006/relationships/hyperlink" Target="quest_question_numeric_adding.htm" TargetMode="External"/><Relationship Id="rId2124" Type="http://schemas.openxmlformats.org/officeDocument/2006/relationships/hyperlink" Target="https://help.archerirm.cloud/archer_suite_help/en-us/Content/PortalHome/SolutionsHome/itsrm_basics_home.htm" TargetMode="External"/><Relationship Id="rId2331" Type="http://schemas.openxmlformats.org/officeDocument/2006/relationships/hyperlink" Target="https://help.archerirm.cloud/archer_suite_help/en-us/Content/PortalHome/SolutionsHome/tpg_basics_home.htm" TargetMode="External"/><Relationship Id="rId303" Type="http://schemas.openxmlformats.org/officeDocument/2006/relationships/hyperlink" Target="../recordclassic/rec_classic_bulk_actions_performing.htm" TargetMode="External"/><Relationship Id="rId1140" Type="http://schemas.openxmlformats.org/officeDocument/2006/relationships/hyperlink" Target="https://help.archerirm.cloud/archer_suite_help/en-us/Content/PortalHome/SolutionsHome/am_basics_home.htm" TargetMode="External"/><Relationship Id="rId510" Type="http://schemas.openxmlformats.org/officeDocument/2006/relationships/hyperlink" Target="int_overview.htm" TargetMode="External"/><Relationship Id="rId1000" Type="http://schemas.openxmlformats.org/officeDocument/2006/relationships/hyperlink" Target="https://help.archerirm.cloud/archer_suite_help/en-us/Content/PortalHome/SolutionsHome/tpg_basics_home.htm" TargetMode="External"/><Relationship Id="rId1957" Type="http://schemas.openxmlformats.org/officeDocument/2006/relationships/hyperlink" Target="../ui/ui_basics.htm" TargetMode="External"/><Relationship Id="rId1817" Type="http://schemas.openxmlformats.org/officeDocument/2006/relationships/hyperlink" Target="https://help.archerirm.cloud/archer_suite_help/en-us/Content/PortalHome/SolutionsHome/am_basics_home.htm" TargetMode="External"/><Relationship Id="rId160" Type="http://schemas.openxmlformats.org/officeDocument/2006/relationships/hyperlink" Target="https://help.archerirm.cloud/archer_suite_help/en-us/Content/PortalHome/SolutionsHome/eorm_basics_home.htm" TargetMode="External"/><Relationship Id="rId2798" Type="http://schemas.openxmlformats.org/officeDocument/2006/relationships/hyperlink" Target="../calcfunctions/text_concatenate_op.htm" TargetMode="External"/><Relationship Id="rId118" Type="http://schemas.openxmlformats.org/officeDocument/2006/relationships/hyperlink" Target="https://help.archerirm.cloud/archer_suite_help/en-us/Content/PortalHome/SolutionsHome/pubsec_basics_home.htm" TargetMode="External"/><Relationship Id="rId325" Type="http://schemas.openxmlformats.org/officeDocument/2006/relationships/hyperlink" Target="fld_basics.htm" TargetMode="External"/><Relationship Id="rId532" Type="http://schemas.openxmlformats.org/officeDocument/2006/relationships/hyperlink" Target="https://help.archerirm.cloud/archer_suite_help/en-us/Content/PortalHome/platform_home.htm" TargetMode="External"/><Relationship Id="rId977" Type="http://schemas.openxmlformats.org/officeDocument/2006/relationships/hyperlink" Target="https://help.archerirm.cloud/archer_suite_help/en-us/Content/PortalHome/SolutionsHome/br_basics_home.htm" TargetMode="External"/><Relationship Id="rId1162" Type="http://schemas.openxmlformats.org/officeDocument/2006/relationships/hyperlink" Target="https://help.archerirm.cloud/archer_suite_help/en-us/Content/PortalHome/SolutionsHome/pubsec_basics_home.htm" TargetMode="External"/><Relationship Id="rId2006" Type="http://schemas.openxmlformats.org/officeDocument/2006/relationships/hyperlink" Target="../ui/ui_basics.htm" TargetMode="External"/><Relationship Id="rId2213" Type="http://schemas.openxmlformats.org/officeDocument/2006/relationships/hyperlink" Target="https://help.archerirm.cloud/archer_suite_help/en-us/Content/PortalHome/SolutionsHome/eorm_basics_home.htm" TargetMode="External"/><Relationship Id="rId2420" Type="http://schemas.openxmlformats.org/officeDocument/2006/relationships/hyperlink" Target="https://help.archerirm.cloud/archer_suite_help/en-us/Content/PortalHome/SolutionsHome/br_basics_home.htm" TargetMode="External"/><Relationship Id="rId2658" Type="http://schemas.openxmlformats.org/officeDocument/2006/relationships/hyperlink" Target="srchrpt_classic_search_directional_running.htm" TargetMode="External"/><Relationship Id="rId837" Type="http://schemas.openxmlformats.org/officeDocument/2006/relationships/hyperlink" Target="https://help.archerirm.cloud/archer_suite_help/en-us/Content/PortalHome/SolutionsHome/eorm_basics_home.htm" TargetMode="External"/><Relationship Id="rId1022" Type="http://schemas.openxmlformats.org/officeDocument/2006/relationships/hyperlink" Target="../accesscontrol/ac_accroles_basics.htm" TargetMode="External"/><Relationship Id="rId1467" Type="http://schemas.openxmlformats.org/officeDocument/2006/relationships/hyperlink" Target="quest_display_rules_configuring.htm" TargetMode="External"/><Relationship Id="rId1674" Type="http://schemas.openxmlformats.org/officeDocument/2006/relationships/hyperlink" Target="https://help.archerirm.cloud/archer_suite_help/en-us/Content/PortalHome/SolutionsHome/eorm_basics_home.htm" TargetMode="External"/><Relationship Id="rId1881" Type="http://schemas.openxmlformats.org/officeDocument/2006/relationships/hyperlink" Target="https://help.archerirm.cloud/archer_suite_help/en-us/Content/PortalHome/SolutionsHome/rccm_basics_home.htm" TargetMode="External"/><Relationship Id="rId2518" Type="http://schemas.openxmlformats.org/officeDocument/2006/relationships/hyperlink" Target="https://help.archerirm.cloud/archer_suite_help/en-us/Content/PortalHome/SolutionsHome/br_basics_home.htm" TargetMode="External"/><Relationship Id="rId2725" Type="http://schemas.openxmlformats.org/officeDocument/2006/relationships/hyperlink" Target="fld_mrdc_adding.htm" TargetMode="External"/><Relationship Id="rId904" Type="http://schemas.openxmlformats.org/officeDocument/2006/relationships/hyperlink" Target="https://help.archerirm.cloud/archer_suite_help/en-us/Content/PortalHome/SolutionsHome/itsrm_basics_home.htm" TargetMode="External"/><Relationship Id="rId1327" Type="http://schemas.openxmlformats.org/officeDocument/2006/relationships/hyperlink" Target="https://help.archerirm.cloud/archer_suite_help/Default.htm" TargetMode="External"/><Relationship Id="rId1534" Type="http://schemas.openxmlformats.org/officeDocument/2006/relationships/hyperlink" Target="https://help.archerirm.cloud/archer_suite_help/en-us/Content/PortalHome/SolutionsHome/eorm_basics_home.htm" TargetMode="External"/><Relationship Id="rId1741" Type="http://schemas.openxmlformats.org/officeDocument/2006/relationships/hyperlink" Target="https://help.archerirm.cloud/archer_suite_help/en-us/Content/PortalHome/SolutionsHome/br_basics_home.htm" TargetMode="External"/><Relationship Id="rId1979" Type="http://schemas.openxmlformats.org/officeDocument/2006/relationships/hyperlink" Target="../fields/fld_ipadd_adding.htm" TargetMode="External"/><Relationship Id="rId33" Type="http://schemas.openxmlformats.org/officeDocument/2006/relationships/hyperlink" Target="https://help.archerirm.cloud/archer_suite_help/en-us/Content/portal_home.htm" TargetMode="External"/><Relationship Id="rId1601" Type="http://schemas.openxmlformats.org/officeDocument/2006/relationships/hyperlink" Target="https://help.archerirm.cloud/archer_suite_help/en-us/Content/PortalHome/SolutionsHome/itsrm_basics_home.htm" TargetMode="External"/><Relationship Id="rId1839" Type="http://schemas.openxmlformats.org/officeDocument/2006/relationships/hyperlink" Target="https://help.archerirm.cloud/archer_suite_help/en-us/Content/PortalHome/SolutionsHome/eorm_basics_home.htm" TargetMode="External"/><Relationship Id="rId182" Type="http://schemas.openxmlformats.org/officeDocument/2006/relationships/hyperlink" Target="https://help.archerirm.cloud/archer_suite_help/en-us/Content/PortalHome/SolutionsHome/br_basics_home.htm" TargetMode="External"/><Relationship Id="rId1906" Type="http://schemas.openxmlformats.org/officeDocument/2006/relationships/hyperlink" Target="https://help.archerirm.cloud/archer_suite_help/en-us/Content/PortalHome/SolutionsHome/eorm_basics_home.htm" TargetMode="External"/><Relationship Id="rId487" Type="http://schemas.openxmlformats.org/officeDocument/2006/relationships/hyperlink" Target="note_ondemand_notifications_adding.htm" TargetMode="External"/><Relationship Id="rId694" Type="http://schemas.openxmlformats.org/officeDocument/2006/relationships/hyperlink" Target="../fields/fld_reltrec_overview.htm" TargetMode="External"/><Relationship Id="rId2070" Type="http://schemas.openxmlformats.org/officeDocument/2006/relationships/hyperlink" Target="dashboards_creating_managing.htm" TargetMode="External"/><Relationship Id="rId2168" Type="http://schemas.openxmlformats.org/officeDocument/2006/relationships/hyperlink" Target="https://help.archerirm.cloud/archer_suite_help/en-us/Content/PortalHome/SolutionsHome/esg_basics_home.htm" TargetMode="External"/><Relationship Id="rId2375" Type="http://schemas.openxmlformats.org/officeDocument/2006/relationships/hyperlink" Target="https://help.archerirm.cloud/archer_suite_help/en-us/Content/PortalHome/SolutionsHome/eorm_basics_home.htm" TargetMode="External"/><Relationship Id="rId347" Type="http://schemas.openxmlformats.org/officeDocument/2006/relationships/hyperlink" Target="../../design_bp/dde.htm" TargetMode="External"/><Relationship Id="rId999" Type="http://schemas.openxmlformats.org/officeDocument/2006/relationships/hyperlink" Target="https://help.archerirm.cloud/archer_suite_help/en-us/Content/PortalHome/SolutionsHome/br_basics_home.htm" TargetMode="External"/><Relationship Id="rId1184" Type="http://schemas.openxmlformats.org/officeDocument/2006/relationships/hyperlink" Target="https://help.archerirm.cloud/archer_suite_help/en-us/Content/PortalHome/SolutionsHome/pubsec_basics_home.htm" TargetMode="External"/><Relationship Id="rId2028" Type="http://schemas.openxmlformats.org/officeDocument/2006/relationships/hyperlink" Target="../ui/ui_landing_record_page.htm" TargetMode="External"/><Relationship Id="rId2582" Type="http://schemas.openxmlformats.org/officeDocument/2006/relationships/hyperlink" Target="srchrpt_classic_search_map_config.htm" TargetMode="External"/><Relationship Id="rId554" Type="http://schemas.openxmlformats.org/officeDocument/2006/relationships/hyperlink" Target="../accesscontrol/ac_grps_basics.htm" TargetMode="External"/><Relationship Id="rId761" Type="http://schemas.openxmlformats.org/officeDocument/2006/relationships/hyperlink" Target="../../api/restfulapi/segmentsresources/pkg_automation_api.htm" TargetMode="External"/><Relationship Id="rId859" Type="http://schemas.openxmlformats.org/officeDocument/2006/relationships/hyperlink" Target="https://help.archerirm.cloud/archer_suite_help/en-us/Content/PortalHome/SolutionsHome/rccm_basics_home.htm" TargetMode="External"/><Relationship Id="rId1391" Type="http://schemas.openxmlformats.org/officeDocument/2006/relationships/hyperlink" Target="../accesscontrol/ac_accounts_sysadmin_default_services.htm" TargetMode="External"/><Relationship Id="rId1489" Type="http://schemas.openxmlformats.org/officeDocument/2006/relationships/hyperlink" Target="https://help.archerirm.cloud/archer_suite_help/en-us/Content/PortalHome/SolutionsHome/br_basics_home.htm" TargetMode="External"/><Relationship Id="rId1696" Type="http://schemas.openxmlformats.org/officeDocument/2006/relationships/hyperlink" Target="https://help.archerirm.cloud/insight_61301/Content/Insight/archer_insight.htm" TargetMode="External"/><Relationship Id="rId2235" Type="http://schemas.openxmlformats.org/officeDocument/2006/relationships/hyperlink" Target="https://help.archerirm.cloud/archer_suite_help/en-us/Content/PortalHome/SolutionsHome/am_basics_home.htm" TargetMode="External"/><Relationship Id="rId2442" Type="http://schemas.openxmlformats.org/officeDocument/2006/relationships/hyperlink" Target="https://help.archerirm.cloud/archer_suite_help/en-us/Content/PortalHome/SolutionsHome/am_basics_home.htm" TargetMode="External"/><Relationship Id="rId207" Type="http://schemas.openxmlformats.org/officeDocument/2006/relationships/hyperlink" Target="https://help.archerirm.cloud/archer_suite_help/en-us/Content/PortalHome/SolutionsHome/br_basics_home.htm" TargetMode="External"/><Relationship Id="rId414" Type="http://schemas.openxmlformats.org/officeDocument/2006/relationships/hyperlink" Target="app_layouts_adding.htm" TargetMode="External"/><Relationship Id="rId621" Type="http://schemas.openxmlformats.org/officeDocument/2006/relationships/hyperlink" Target="advanced_workflow.htm" TargetMode="External"/><Relationship Id="rId1044" Type="http://schemas.openxmlformats.org/officeDocument/2006/relationships/hyperlink" Target="https://help.archerirm.cloud/archer_suite_help/en-us/Content/PortalHome/SolutionsHome/br_basics_home.htm" TargetMode="External"/><Relationship Id="rId1251" Type="http://schemas.openxmlformats.org/officeDocument/2006/relationships/hyperlink" Target="https://help.archerirm.cloud/archer_suite_help/en-us/Content/PortalHome/SolutionsHome/am_basics_home.htm" TargetMode="External"/><Relationship Id="rId1349" Type="http://schemas.openxmlformats.org/officeDocument/2006/relationships/hyperlink" Target="glbl_translated_file.htm" TargetMode="External"/><Relationship Id="rId2302" Type="http://schemas.openxmlformats.org/officeDocument/2006/relationships/hyperlink" Target="https://help.archerirm.cloud/archer_suite_help/en-us/Content/PortalHome/SolutionsHome/am_basics_home.htm" TargetMode="External"/><Relationship Id="rId2747" Type="http://schemas.openxmlformats.org/officeDocument/2006/relationships/hyperlink" Target="fld_calc_basics.htm" TargetMode="External"/><Relationship Id="rId719" Type="http://schemas.openxmlformats.org/officeDocument/2006/relationships/hyperlink" Target="https://help.archerirm.cloud/archer_suite_help/Default.htm" TargetMode="External"/><Relationship Id="rId926" Type="http://schemas.openxmlformats.org/officeDocument/2006/relationships/hyperlink" Target="https://help.archerirm.cloud/archer_suite_help/en-us/Content/PortalHome/SolutionsHome/itsrm_basics_home.htm" TargetMode="External"/><Relationship Id="rId1111" Type="http://schemas.openxmlformats.org/officeDocument/2006/relationships/hyperlink" Target="https://help.archerirm.cloud/archer_suite_help/en-us/Content/PortalHome/SolutionsHome/rccm_basics_home.htm" TargetMode="External"/><Relationship Id="rId1556" Type="http://schemas.openxmlformats.org/officeDocument/2006/relationships/hyperlink" Target="https://help.archerirm.cloud/archer_suite_help/en-us/Content/PortalHome/SolutionsHome/pubsec_basics_home.htm" TargetMode="External"/><Relationship Id="rId1763" Type="http://schemas.openxmlformats.org/officeDocument/2006/relationships/hyperlink" Target="https://help.archerirm.cloud/archer_suite_help/en-us/Content/PortalHome/SolutionsHome/rccm_basics_home.htm" TargetMode="External"/><Relationship Id="rId1970" Type="http://schemas.openxmlformats.org/officeDocument/2006/relationships/hyperlink" Target="../fields/fld_accesshist_adding.htm" TargetMode="External"/><Relationship Id="rId2607" Type="http://schemas.openxmlformats.org/officeDocument/2006/relationships/hyperlink" Target="../fields/fld_usrgrps_list_adding.htm" TargetMode="External"/><Relationship Id="rId2814" Type="http://schemas.openxmlformats.org/officeDocument/2006/relationships/hyperlink" Target="../applications/app_inline_editing.htm" TargetMode="External"/><Relationship Id="rId55" Type="http://schemas.openxmlformats.org/officeDocument/2006/relationships/hyperlink" Target="https://help.archerirm.cloud/archer_suite_help/en-us/Content/PortalHome/SolutionsHome/rccm_basics_home.htm" TargetMode="External"/><Relationship Id="rId1209" Type="http://schemas.openxmlformats.org/officeDocument/2006/relationships/hyperlink" Target="https://help.archerirm.cloud/archer_suite_help/en-us/Content/PortalHome/SolutionsHome/rccm_basics_home.htm" TargetMode="External"/><Relationship Id="rId1416" Type="http://schemas.openxmlformats.org/officeDocument/2006/relationships/hyperlink" Target="proxy_bypass_security_considerations.htm" TargetMode="External"/><Relationship Id="rId1623" Type="http://schemas.openxmlformats.org/officeDocument/2006/relationships/hyperlink" Target="https://help.archerirm.cloud/archer_suite_help/en-us/Content/PortalHome/SolutionsHome/am_basics_home.htm" TargetMode="External"/><Relationship Id="rId1830" Type="http://schemas.openxmlformats.org/officeDocument/2006/relationships/hyperlink" Target="https://help.archerirm.cloud/archer_suite_help/en-us/Content/PortalHome/SolutionsHome/am_basics_home.htm" TargetMode="External"/><Relationship Id="rId1928" Type="http://schemas.openxmlformats.org/officeDocument/2006/relationships/hyperlink" Target="https://help.archerirm.cloud/archer_suite_help/en-us/Content/PortalHome/SolutionsHome/tpg_basics_home.htm" TargetMode="External"/><Relationship Id="rId2092" Type="http://schemas.openxmlformats.org/officeDocument/2006/relationships/hyperlink" Target="https://help.archerirm.cloud/archer_suite_help/en-us/Content/PortalHome/SolutionsHome/am_basics_home.htm" TargetMode="External"/><Relationship Id="rId271" Type="http://schemas.openxmlformats.org/officeDocument/2006/relationships/hyperlink" Target="../managementreporting/mgmtrpt_mrl_using.htm" TargetMode="External"/><Relationship Id="rId2397" Type="http://schemas.openxmlformats.org/officeDocument/2006/relationships/hyperlink" Target="https://help.archerirm.cloud/archer_suite_help/en-us/Content/PortalHome/SolutionsHome/eorm_basics_home.htm" TargetMode="External"/><Relationship Id="rId131" Type="http://schemas.openxmlformats.org/officeDocument/2006/relationships/hyperlink" Target="https://help.archerirm.cloud/archer_suite_help/en-us/Content/PortalHome/SolutionsHome/rccm_basics_home.htm" TargetMode="External"/><Relationship Id="rId369" Type="http://schemas.openxmlformats.org/officeDocument/2006/relationships/hyperlink" Target="dde_basics.htm" TargetMode="External"/><Relationship Id="rId576" Type="http://schemas.openxmlformats.org/officeDocument/2006/relationships/hyperlink" Target="int_dfm_archer_to_archer_trnspt_adding.htm" TargetMode="External"/><Relationship Id="rId783" Type="http://schemas.openxmlformats.org/officeDocument/2006/relationships/hyperlink" Target="https://help.archerirm.cloud/archer_suite_help/en-us/Content/portal_home.htm" TargetMode="External"/><Relationship Id="rId990" Type="http://schemas.openxmlformats.org/officeDocument/2006/relationships/hyperlink" Target="https://help.archerirm.cloud/archer_suite_help/en-us/Content/PortalHome/SolutionsHome/itsrm_basics_home.htm" TargetMode="External"/><Relationship Id="rId2257" Type="http://schemas.openxmlformats.org/officeDocument/2006/relationships/hyperlink" Target="https://help.archerirm.cloud/archer_suite_help/en-us/Content/PortalHome/SolutionsHome/br_basics_home.htm" TargetMode="External"/><Relationship Id="rId2464" Type="http://schemas.openxmlformats.org/officeDocument/2006/relationships/hyperlink" Target="https://help.archerirm.cloud/archer_suite_help/en-us/Content/PortalHome/SolutionsHome/pubsec_basics_home.htm" TargetMode="External"/><Relationship Id="rId2671" Type="http://schemas.openxmlformats.org/officeDocument/2006/relationships/hyperlink" Target="../ui/ui_basics.htm" TargetMode="External"/><Relationship Id="rId229" Type="http://schemas.openxmlformats.org/officeDocument/2006/relationships/hyperlink" Target="https://help.archerirm.cloud/archer_suite_help/en-us/Content/PortalHome/SolutionsHome/br_basics_home.htm" TargetMode="External"/><Relationship Id="rId436" Type="http://schemas.openxmlformats.org/officeDocument/2006/relationships/hyperlink" Target="../packages/pkg_installing.htm" TargetMode="External"/><Relationship Id="rId643" Type="http://schemas.openxmlformats.org/officeDocument/2006/relationships/hyperlink" Target="int_dg_fsc_using.htm" TargetMode="External"/><Relationship Id="rId1066" Type="http://schemas.openxmlformats.org/officeDocument/2006/relationships/hyperlink" Target="https://help.archerirm.cloud/archer_suite_help/en-us/Content/PortalHome/SolutionsHome/br_basics_home.htm" TargetMode="External"/><Relationship Id="rId1273" Type="http://schemas.openxmlformats.org/officeDocument/2006/relationships/hyperlink" Target="../ui/ui_landing_dashboard.htm" TargetMode="External"/><Relationship Id="rId1480" Type="http://schemas.openxmlformats.org/officeDocument/2006/relationships/hyperlink" Target="https://help.archerirm.cloud/archer_suite_help/en-us/Content/PortalHome/SolutionsHome/rccm_basics_home.htm" TargetMode="External"/><Relationship Id="rId2117" Type="http://schemas.openxmlformats.org/officeDocument/2006/relationships/hyperlink" Target="https://help.archerirm.cloud/archer_suite_help/en-us/Content/PortalHome/SolutionsHome/pubsec_basics_home.htm" TargetMode="External"/><Relationship Id="rId2324" Type="http://schemas.openxmlformats.org/officeDocument/2006/relationships/hyperlink" Target="https://help.archerirm.cloud/archer_suite_help/en-us/Content/portal_home.htm" TargetMode="External"/><Relationship Id="rId2769" Type="http://schemas.openxmlformats.org/officeDocument/2006/relationships/hyperlink" Target="fld_data_encrypting.htm" TargetMode="External"/><Relationship Id="rId850" Type="http://schemas.openxmlformats.org/officeDocument/2006/relationships/hyperlink" Target="https://help.archerirm.cloud/archer_suite_help/en-us/Content/PortalHome/SolutionsHome/rccm_basics_home.htm" TargetMode="External"/><Relationship Id="rId948" Type="http://schemas.openxmlformats.org/officeDocument/2006/relationships/hyperlink" Target="https://help.archerirm.cloud/archer_suite_help/en-us/Content/PortalHome/SolutionsHome/rccm_basics_home.htm" TargetMode="External"/><Relationship Id="rId1133" Type="http://schemas.openxmlformats.org/officeDocument/2006/relationships/hyperlink" Target="https://help.archerirm.cloud/archer_suite_help/en-us/Content/PortalHome/SolutionsHome/br_basics_home.htm" TargetMode="External"/><Relationship Id="rId1578" Type="http://schemas.openxmlformats.org/officeDocument/2006/relationships/hyperlink" Target="https://help.archerirm.cloud/archer_suite_help/en-us/Content/PortalHome/SolutionsHome/tpg_basics_home.htm" TargetMode="External"/><Relationship Id="rId1785" Type="http://schemas.openxmlformats.org/officeDocument/2006/relationships/hyperlink" Target="https://help.archerirm.cloud/archer_suite_help/en-us/Content/PortalHome/SolutionsHome/rccm_basics_home.htm" TargetMode="External"/><Relationship Id="rId1992" Type="http://schemas.openxmlformats.org/officeDocument/2006/relationships/hyperlink" Target="../fields/fld_vote_adding.htm" TargetMode="External"/><Relationship Id="rId2531" Type="http://schemas.openxmlformats.org/officeDocument/2006/relationships/hyperlink" Target="https://help.archerirm.cloud/archer_suite_help/en-us/Content/PortalHome/SolutionsHome/itsrm_basics_home.htm" TargetMode="External"/><Relationship Id="rId2629" Type="http://schemas.openxmlformats.org/officeDocument/2006/relationships/hyperlink" Target="../ui/ui_basics.htm" TargetMode="External"/><Relationship Id="rId2836" Type="http://schemas.openxmlformats.org/officeDocument/2006/relationships/hyperlink" Target="fld_recperms_basics.htm" TargetMode="External"/><Relationship Id="rId77" Type="http://schemas.openxmlformats.org/officeDocument/2006/relationships/hyperlink" Target="https://help.archerirm.cloud/archer_suite_help/en-us/Content/PortalHome/SolutionsHome/itsrm_basics_home.htm" TargetMode="External"/><Relationship Id="rId503" Type="http://schemas.openxmlformats.org/officeDocument/2006/relationships/hyperlink" Target="mgmtrpt_mail_merge_syntax.htm" TargetMode="External"/><Relationship Id="rId710" Type="http://schemas.openxmlformats.org/officeDocument/2006/relationships/hyperlink" Target="../accesscontrol/ac_accroles_basics.htm" TargetMode="External"/><Relationship Id="rId808" Type="http://schemas.openxmlformats.org/officeDocument/2006/relationships/hyperlink" Target="https://help.archerirm.cloud/archer_suite_help/en-us/Content/PortalHome/SolutionsHome/eorm_basics_home.htm" TargetMode="External"/><Relationship Id="rId1340" Type="http://schemas.openxmlformats.org/officeDocument/2006/relationships/hyperlink" Target="dshbrd_classic_creating.htm" TargetMode="External"/><Relationship Id="rId1438" Type="http://schemas.openxmlformats.org/officeDocument/2006/relationships/hyperlink" Target="../securityconfiguration/sql_server_communication.htm" TargetMode="External"/><Relationship Id="rId1645" Type="http://schemas.openxmlformats.org/officeDocument/2006/relationships/hyperlink" Target="https://help.archerirm.cloud/archer_suite_help/en-us/Content/PortalHome/SolutionsHome/br_basics_home.htm" TargetMode="External"/><Relationship Id="rId1200" Type="http://schemas.openxmlformats.org/officeDocument/2006/relationships/hyperlink" Target="https://help.archerirm.cloud/archer_suite_help/en-us/Content/PortalHome/SolutionsHome/pubsec_basics_home.htm" TargetMode="External"/><Relationship Id="rId1852" Type="http://schemas.openxmlformats.org/officeDocument/2006/relationships/hyperlink" Target="https://help.archerirm.cloud/archer_suite_help/en-us/Content/PortalHome/SolutionsHome/tpg_basics_home.htm" TargetMode="External"/><Relationship Id="rId1505" Type="http://schemas.openxmlformats.org/officeDocument/2006/relationships/hyperlink" Target="https://help.archerirm.cloud/archer_suite_help/en-us/Content/PortalHome/SolutionsHome/am_basics_home.htm" TargetMode="External"/><Relationship Id="rId1712" Type="http://schemas.openxmlformats.org/officeDocument/2006/relationships/hyperlink" Target="../recordclassic/rec_classic_record_exporting_standard_mthd.htm" TargetMode="External"/><Relationship Id="rId293" Type="http://schemas.openxmlformats.org/officeDocument/2006/relationships/hyperlink" Target="ac_accroles_assigning.htm" TargetMode="External"/><Relationship Id="rId2181" Type="http://schemas.openxmlformats.org/officeDocument/2006/relationships/hyperlink" Target="https://help.archerirm.cloud/archer_suite_help/en-us/Content/PortalHome/SolutionsHome/eorm_basics_home.htm" TargetMode="External"/><Relationship Id="rId153" Type="http://schemas.openxmlformats.org/officeDocument/2006/relationships/hyperlink" Target="https://help.archerirm.cloud/archer_suite_help/en-us/Content/PortalHome/SolutionsHome/br_basics_home.htm" TargetMode="External"/><Relationship Id="rId360" Type="http://schemas.openxmlformats.org/officeDocument/2006/relationships/hyperlink" Target="../../resources/images/platform/ddes/platform_dde_update_scenario_edit.vsdx" TargetMode="External"/><Relationship Id="rId598" Type="http://schemas.openxmlformats.org/officeDocument/2006/relationships/hyperlink" Target="int_dfm_basics.htm" TargetMode="External"/><Relationship Id="rId2041" Type="http://schemas.openxmlformats.org/officeDocument/2006/relationships/hyperlink" Target="quest_usr_assessments_reviewing.htm" TargetMode="External"/><Relationship Id="rId2279" Type="http://schemas.openxmlformats.org/officeDocument/2006/relationships/hyperlink" Target="https://help.archerirm.cloud/archer_suite_help/en-us/Content/PortalHome/SolutionsHome/am_basics_home.htm" TargetMode="External"/><Relationship Id="rId2486" Type="http://schemas.openxmlformats.org/officeDocument/2006/relationships/hyperlink" Target="https://help.archerirm.cloud/archer_suite_help/en-us/Content/PortalHome/SolutionsHome/pubsec_basics_home.htm" TargetMode="External"/><Relationship Id="rId2693" Type="http://schemas.openxmlformats.org/officeDocument/2006/relationships/hyperlink" Target="../fields/fld_vl_values_managing.htm" TargetMode="External"/><Relationship Id="rId220" Type="http://schemas.openxmlformats.org/officeDocument/2006/relationships/hyperlink" Target="https://help.archerirm.cloud/archer_suite_help/en-us/Content/PortalHome/SolutionsHome/itsrm_basics_home.htm" TargetMode="External"/><Relationship Id="rId458" Type="http://schemas.openxmlformats.org/officeDocument/2006/relationships/hyperlink" Target="../fields/fld_histlog_adding.htm" TargetMode="External"/><Relationship Id="rId665" Type="http://schemas.openxmlformats.org/officeDocument/2006/relationships/hyperlink" Target="../fields/fld_extlinks_adding.htm" TargetMode="External"/><Relationship Id="rId872" Type="http://schemas.openxmlformats.org/officeDocument/2006/relationships/hyperlink" Target="https://help.archerirm.cloud/archer_suite_help/en-us/Content/PortalHome/SolutionsHome/am_basics_home.htm" TargetMode="External"/><Relationship Id="rId1088" Type="http://schemas.openxmlformats.org/officeDocument/2006/relationships/hyperlink" Target="https://help.archerirm.cloud/archer_suite_help/en-us/Content/PortalHome/SolutionsHome/pubsec_basics_home.htm" TargetMode="External"/><Relationship Id="rId1295" Type="http://schemas.openxmlformats.org/officeDocument/2006/relationships/hyperlink" Target="../applications/app_basics.htm" TargetMode="External"/><Relationship Id="rId2139" Type="http://schemas.openxmlformats.org/officeDocument/2006/relationships/hyperlink" Target="https://help.archerirm.cloud/archer_suite_help/en-us/Content/PortalHome/SolutionsHome/itsrm_basics_home.htm" TargetMode="External"/><Relationship Id="rId2346" Type="http://schemas.openxmlformats.org/officeDocument/2006/relationships/hyperlink" Target="https://help.archerirm.cloud/archer_suite_help/en-us/Content/PortalHome/SolutionsHome/rccm_basics_home.htm" TargetMode="External"/><Relationship Id="rId2553" Type="http://schemas.openxmlformats.org/officeDocument/2006/relationships/hyperlink" Target="https://help.archerirm.cloud/archer_suite_help/en-us/Content/PortalHome/SolutionsHome/itsrm_basics_home.htm" TargetMode="External"/><Relationship Id="rId2760" Type="http://schemas.openxmlformats.org/officeDocument/2006/relationships/hyperlink" Target="../searchclassic/srchrpt_classic_trending_basics.htm" TargetMode="External"/><Relationship Id="rId318" Type="http://schemas.openxmlformats.org/officeDocument/2006/relationships/hyperlink" Target="../ui/ui_basics.htm" TargetMode="External"/><Relationship Id="rId525" Type="http://schemas.openxmlformats.org/officeDocument/2006/relationships/hyperlink" Target="../fields/fld_text_adding.htm" TargetMode="External"/><Relationship Id="rId732" Type="http://schemas.openxmlformats.org/officeDocument/2006/relationships/hyperlink" Target="../../resources/images/platform/packages/platform_pkg_duplicate_fields.vsdx" TargetMode="External"/><Relationship Id="rId1155" Type="http://schemas.openxmlformats.org/officeDocument/2006/relationships/hyperlink" Target="https://help.archerirm.cloud/archer_suite_help/en-us/Content/PortalHome/SolutionsHome/eorm_basics_home.htm" TargetMode="External"/><Relationship Id="rId1362" Type="http://schemas.openxmlformats.org/officeDocument/2006/relationships/hyperlink" Target="../packages/pkg_importing.htm" TargetMode="External"/><Relationship Id="rId2206" Type="http://schemas.openxmlformats.org/officeDocument/2006/relationships/hyperlink" Target="https://help.archerirm.cloud/insight_61301/Content/Insight/archer_insight.htm" TargetMode="External"/><Relationship Id="rId2413" Type="http://schemas.openxmlformats.org/officeDocument/2006/relationships/hyperlink" Target="https://help.archerirm.cloud/archer_suite_help/en-us/Content/PortalHome/SolutionsHome/am_basics_home.htm" TargetMode="External"/><Relationship Id="rId2620" Type="http://schemas.openxmlformats.org/officeDocument/2006/relationships/hyperlink" Target="../ui/ui_basics.htm" TargetMode="External"/><Relationship Id="rId99" Type="http://schemas.openxmlformats.org/officeDocument/2006/relationships/hyperlink" Target="https://help.archerirm.cloud/archer_suite_help/en-us/Content/PortalHome/SolutionsHome/itsrm_basics_home.htm" TargetMode="External"/><Relationship Id="rId1015" Type="http://schemas.openxmlformats.org/officeDocument/2006/relationships/hyperlink" Target="https://help.archerirm.cloud/archer_suite_help/en-us/Content/PortalHome/SolutionsHome/pubsec_basics_home.htm" TargetMode="External"/><Relationship Id="rId1222" Type="http://schemas.openxmlformats.org/officeDocument/2006/relationships/hyperlink" Target="https://help.archerirm.cloud/archer_suite_help/en-us/Content/PortalHome/SolutionsHome/br_basics_home.htm" TargetMode="External"/><Relationship Id="rId1667" Type="http://schemas.openxmlformats.org/officeDocument/2006/relationships/hyperlink" Target="https://help.archerirm.cloud/archer_suite_help/en-us/Content/PortalHome/SolutionsHome/br_basics_home.htm" TargetMode="External"/><Relationship Id="rId1874" Type="http://schemas.openxmlformats.org/officeDocument/2006/relationships/hyperlink" Target="https://help.archerirm.cloud/archer_suite_help/en-us/Content/PortalHome/SolutionsHome/itsrm_basics_home.htm" TargetMode="External"/><Relationship Id="rId2718" Type="http://schemas.openxmlformats.org/officeDocument/2006/relationships/hyperlink" Target="fld_usrgrps_list_adding.htm" TargetMode="External"/><Relationship Id="rId1527" Type="http://schemas.openxmlformats.org/officeDocument/2006/relationships/hyperlink" Target="https://help.archerirm.cloud/archer_suite_help/en-us/Content/PortalHome/SolutionsHome/rccm_basics_home.htm" TargetMode="External"/><Relationship Id="rId1734" Type="http://schemas.openxmlformats.org/officeDocument/2006/relationships/hyperlink" Target="https://help.archerirm.cloud/archer_suite_help/en-us/Content/PortalHome/SolutionsHome/pubsec_basics_home.htm" TargetMode="External"/><Relationship Id="rId1941" Type="http://schemas.openxmlformats.org/officeDocument/2006/relationships/hyperlink" Target="https://help.archerirm.cloud/archer_suite_help/en-us/Content/PortalHome/SolutionsHome/esg_basics_home.htm" TargetMode="External"/><Relationship Id="rId26" Type="http://schemas.openxmlformats.org/officeDocument/2006/relationships/hyperlink" Target="https://help.archerirm.cloud/archer_suite_help/en-us/Content/PortalHome/SolutionsHome/eorm_basics_home.htm" TargetMode="External"/><Relationship Id="rId175" Type="http://schemas.openxmlformats.org/officeDocument/2006/relationships/hyperlink" Target="https://help.archerirm.cloud/archer_suite_help/en-us/Content/PortalHome/SolutionsHome/br_basics_home.htm" TargetMode="External"/><Relationship Id="rId1801" Type="http://schemas.openxmlformats.org/officeDocument/2006/relationships/hyperlink" Target="https://help.archerirm.cloud/archer_suite_help/en-us/Content/PortalHome/SolutionsHome/itsrm_basics_home.htm" TargetMode="External"/><Relationship Id="rId382" Type="http://schemas.openxmlformats.org/officeDocument/2006/relationships/hyperlink" Target="../questionnaires/quest_basics.htm" TargetMode="External"/><Relationship Id="rId687" Type="http://schemas.openxmlformats.org/officeDocument/2006/relationships/hyperlink" Target="../applications/app_basics.htm" TargetMode="External"/><Relationship Id="rId2063" Type="http://schemas.openxmlformats.org/officeDocument/2006/relationships/hyperlink" Target="usr_usrprefs_interface_personalizing.htm" TargetMode="External"/><Relationship Id="rId2270" Type="http://schemas.openxmlformats.org/officeDocument/2006/relationships/hyperlink" Target="https://help.archerirm.cloud/archer_suite_help/en-us/Content/PortalHome/SolutionsHome/am_basics_home.htm" TargetMode="External"/><Relationship Id="rId2368" Type="http://schemas.openxmlformats.org/officeDocument/2006/relationships/hyperlink" Target="https://help.archerirm.cloud/archer_suite_help/en-us/Content/PortalHome/SolutionsHome/itsrm_basics_home.htm" TargetMode="External"/><Relationship Id="rId242" Type="http://schemas.openxmlformats.org/officeDocument/2006/relationships/hyperlink" Target="https://help.archerirm.cloud/archer_suite_help/en-us/Content/PortalHome/SolutionsHome/pubsec_basics_home.htm" TargetMode="External"/><Relationship Id="rId894" Type="http://schemas.openxmlformats.org/officeDocument/2006/relationships/hyperlink" Target="https://help.archerirm.cloud/archer_suite_help/en-us/Content/PortalHome/SolutionsHome/pubsec_basics_home.htm" TargetMode="External"/><Relationship Id="rId1177" Type="http://schemas.openxmlformats.org/officeDocument/2006/relationships/hyperlink" Target="https://help.archerirm.cloud/archer_suite_help/en-us/Content/PortalHome/SolutionsHome/br_basics_home.htm" TargetMode="External"/><Relationship Id="rId2130" Type="http://schemas.openxmlformats.org/officeDocument/2006/relationships/hyperlink" Target="https://help.archerirm.cloud/archer_suite_help/en-us/Content/PortalHome/SolutionsHome/br_basics_home.htm" TargetMode="External"/><Relationship Id="rId2575" Type="http://schemas.openxmlformats.org/officeDocument/2006/relationships/hyperlink" Target="srchrpt_classic_search_statistic_running.htm" TargetMode="External"/><Relationship Id="rId2782" Type="http://schemas.openxmlformats.org/officeDocument/2006/relationships/hyperlink" Target="fld_calc_basics.htm" TargetMode="External"/><Relationship Id="rId102" Type="http://schemas.openxmlformats.org/officeDocument/2006/relationships/hyperlink" Target="https://help.archerirm.cloud/archer_suite_help/en-us/Content/PortalHome/SolutionsHome/rccm_basics_home.htm" TargetMode="External"/><Relationship Id="rId547" Type="http://schemas.openxmlformats.org/officeDocument/2006/relationships/hyperlink" Target="int_job_queues_review.htm" TargetMode="External"/><Relationship Id="rId754" Type="http://schemas.openxmlformats.org/officeDocument/2006/relationships/hyperlink" Target="../accesscontrol/ac_usrs_account_updating.htm" TargetMode="External"/><Relationship Id="rId961" Type="http://schemas.openxmlformats.org/officeDocument/2006/relationships/hyperlink" Target="https://help.archerirm.cloud/archer_suite_help/en-us/Content/PortalHome/SolutionsHome/rccm_basics_home.htm" TargetMode="External"/><Relationship Id="rId1384" Type="http://schemas.openxmlformats.org/officeDocument/2006/relationships/hyperlink" Target="https://docs.microsoft.com/en-us/iis/configuration/system.webServer/security/requestFiltering/" TargetMode="External"/><Relationship Id="rId1591" Type="http://schemas.openxmlformats.org/officeDocument/2006/relationships/hyperlink" Target="https://help.archerirm.cloud/archer_suite_help/en-us/Content/PortalHome/SolutionsHome/br_basics_home.htm" TargetMode="External"/><Relationship Id="rId1689" Type="http://schemas.openxmlformats.org/officeDocument/2006/relationships/hyperlink" Target="https://help.archerirm.cloud/archer_suite_help/en-us/Content/PortalHome/SolutionsHome/br_basics_home.htm" TargetMode="External"/><Relationship Id="rId2228" Type="http://schemas.openxmlformats.org/officeDocument/2006/relationships/hyperlink" Target="https://help.archerirm.cloud/archer_suite_help/en-us/Content/PortalHome/SolutionsHome/itsrm_basics_home.htm" TargetMode="External"/><Relationship Id="rId2435" Type="http://schemas.openxmlformats.org/officeDocument/2006/relationships/hyperlink" Target="https://help.archerirm.cloud/archer_suite_help/en-us/Content/PortalHome/SolutionsHome/pubsec_basics_home.htm" TargetMode="External"/><Relationship Id="rId2642" Type="http://schemas.openxmlformats.org/officeDocument/2006/relationships/hyperlink" Target="srchrpt_classic_search_filters.htm" TargetMode="External"/><Relationship Id="rId90" Type="http://schemas.openxmlformats.org/officeDocument/2006/relationships/hyperlink" Target="https://help.archerirm.cloud/archer_suite_help/en-us/Content/PortalHome/SolutionsHome/itsrm_basics_home.htm" TargetMode="External"/><Relationship Id="rId407" Type="http://schemas.openxmlformats.org/officeDocument/2006/relationships/hyperlink" Target="../fields/fld_calc_basics.htm" TargetMode="External"/><Relationship Id="rId614" Type="http://schemas.openxmlformats.org/officeDocument/2006/relationships/hyperlink" Target="https://help.archerirm.cloud/archer_suite_help/en-us/Content/PortalHome/platform_home.htm" TargetMode="External"/><Relationship Id="rId821" Type="http://schemas.openxmlformats.org/officeDocument/2006/relationships/hyperlink" Target="https://help.archerirm.cloud/archer_suite_help/en-us/Content/PortalHome/SolutionsHome/br_basics_home.htm" TargetMode="External"/><Relationship Id="rId1037" Type="http://schemas.openxmlformats.org/officeDocument/2006/relationships/hyperlink" Target="https://help.archerirm.cloud/archer_suite_help/en-us/Content/PortalHome/SolutionsHome/rccm_basics_home.htm" TargetMode="External"/><Relationship Id="rId1244" Type="http://schemas.openxmlformats.org/officeDocument/2006/relationships/hyperlink" Target="https://help.archerirm.cloud/archer_suite_help/en-us/Content/PortalHome/SolutionsHome/br_basics_home.htm" TargetMode="External"/><Relationship Id="rId1451" Type="http://schemas.openxmlformats.org/officeDocument/2006/relationships/hyperlink" Target="quest_findings_enabling.htm" TargetMode="External"/><Relationship Id="rId1896" Type="http://schemas.openxmlformats.org/officeDocument/2006/relationships/hyperlink" Target="https://help.archerirm.cloud/archer_suite_help/en-us/Content/PortalHome/SolutionsHome/tpg_basics_home.htm" TargetMode="External"/><Relationship Id="rId2502" Type="http://schemas.openxmlformats.org/officeDocument/2006/relationships/hyperlink" Target="https://help.archerirm.cloud/archer_suite_help/en-us/Content/PortalHome/SolutionsHome/rccm_basics_home.htm" TargetMode="External"/><Relationship Id="rId919" Type="http://schemas.openxmlformats.org/officeDocument/2006/relationships/hyperlink" Target="https://help.archerirm.cloud/archer_suite_help/en-us/Content/PortalHome/SolutionsHome/esg_basics_home.htm" TargetMode="External"/><Relationship Id="rId1104" Type="http://schemas.openxmlformats.org/officeDocument/2006/relationships/hyperlink" Target="https://help.archerirm.cloud/archer_suite_help/en-us/Content/PortalHome/SolutionsHome/rccm_basics_home.htm" TargetMode="External"/><Relationship Id="rId1311" Type="http://schemas.openxmlformats.org/officeDocument/2006/relationships/hyperlink" Target="../solutions/solutions_intro.htm" TargetMode="External"/><Relationship Id="rId1549" Type="http://schemas.openxmlformats.org/officeDocument/2006/relationships/hyperlink" Target="https://help.archerirm.cloud/archer_suite_help/en-us/Content/PortalHome/SolutionsHome/itsrm_basics_home.htm" TargetMode="External"/><Relationship Id="rId1756" Type="http://schemas.openxmlformats.org/officeDocument/2006/relationships/hyperlink" Target="https://help.archerirm.cloud/archer_suite_help/en-us/Content/PortalHome/SolutionsHome/rccm_basics_home.htm" TargetMode="External"/><Relationship Id="rId1963" Type="http://schemas.openxmlformats.org/officeDocument/2006/relationships/hyperlink" Target="quest_ql_populating.htm" TargetMode="External"/><Relationship Id="rId2807" Type="http://schemas.openxmlformats.org/officeDocument/2006/relationships/hyperlink" Target="../../resources/images/platform/calculations/platform_circular_direct_loop.vsdx" TargetMode="External"/><Relationship Id="rId48" Type="http://schemas.openxmlformats.org/officeDocument/2006/relationships/hyperlink" Target="https://help.archerirm.cloud/archer_suite_help/en-us/Content/PortalHome/SolutionsHome/am_basics_home.htm" TargetMode="External"/><Relationship Id="rId1409" Type="http://schemas.openxmlformats.org/officeDocument/2006/relationships/hyperlink" Target="../integration/int_dfm_ftp.htm" TargetMode="External"/><Relationship Id="rId1616" Type="http://schemas.openxmlformats.org/officeDocument/2006/relationships/hyperlink" Target="https://help.archerirm.cloud/archer_suite_help/en-us/Content/PortalHome/SolutionsHome/itsrm_basics_home.htm" TargetMode="External"/><Relationship Id="rId1823" Type="http://schemas.openxmlformats.org/officeDocument/2006/relationships/hyperlink" Target="https://help.archerirm.cloud/archer_suite_help/en-us/Content/PortalHome/SolutionsHome/rccm_basics_home.htm" TargetMode="External"/><Relationship Id="rId197" Type="http://schemas.openxmlformats.org/officeDocument/2006/relationships/hyperlink" Target="https://help.archerirm.cloud/archer_suite_help/en-us/Content/PortalHome/SolutionsHome/pubsec_basics_home.htm" TargetMode="External"/><Relationship Id="rId2085" Type="http://schemas.openxmlformats.org/officeDocument/2006/relationships/hyperlink" Target="https://help.archerirm.cloud/archer_suite_help/en-us/Content/PortalHome/SolutionsHome/rccm_basics_home.htm" TargetMode="External"/><Relationship Id="rId2292" Type="http://schemas.openxmlformats.org/officeDocument/2006/relationships/hyperlink" Target="https://help.archerirm.cloud/archer_suite_help/en-us/Content/PortalHome/SolutionsHome/pubsec_basics_home.htm" TargetMode="External"/><Relationship Id="rId264" Type="http://schemas.openxmlformats.org/officeDocument/2006/relationships/hyperlink" Target="https://help.archerirm.cloud/archer_suite_help/en-us/Content/PortalHome/SolutionsHome/itsrm_basics_home.htm" TargetMode="External"/><Relationship Id="rId471" Type="http://schemas.openxmlformats.org/officeDocument/2006/relationships/hyperlink" Target="../platform/applications/app_building.htm" TargetMode="External"/><Relationship Id="rId2152" Type="http://schemas.openxmlformats.org/officeDocument/2006/relationships/hyperlink" Target="https://help.archerirm.cloud/insight_61301/Content/Insight/archer_insight.htm" TargetMode="External"/><Relationship Id="rId2597" Type="http://schemas.openxmlformats.org/officeDocument/2006/relationships/hyperlink" Target="../fields/fld_firstpubdate_adding.htm" TargetMode="External"/><Relationship Id="rId124" Type="http://schemas.openxmlformats.org/officeDocument/2006/relationships/hyperlink" Target="https://help.archerirm.cloud/archer_suite_help/en-us/Content/PortalHome/SolutionsHome/tpg_basics_home.htm" TargetMode="External"/><Relationship Id="rId569" Type="http://schemas.openxmlformats.org/officeDocument/2006/relationships/hyperlink" Target="../platform/integration/int_dfm_archer_to_archer.htm" TargetMode="External"/><Relationship Id="rId776" Type="http://schemas.openxmlformats.org/officeDocument/2006/relationships/hyperlink" Target="acr_saas_managing.htm" TargetMode="External"/><Relationship Id="rId983" Type="http://schemas.openxmlformats.org/officeDocument/2006/relationships/hyperlink" Target="https://help.archerirm.cloud/archer_suite_help/en-us/Content/PortalHome/SolutionsHome/br_basics_home.htm" TargetMode="External"/><Relationship Id="rId1199" Type="http://schemas.openxmlformats.org/officeDocument/2006/relationships/hyperlink" Target="https://help.archerirm.cloud/archer_suite_help/en-us/Content/PortalHome/SolutionsHome/eorm_basics_home.htm" TargetMode="External"/><Relationship Id="rId2457" Type="http://schemas.openxmlformats.org/officeDocument/2006/relationships/hyperlink" Target="https://help.archerirm.cloud/archer_suite_help/en-us/Content/PortalHome/SolutionsHome/eorm_basics_home.htm" TargetMode="External"/><Relationship Id="rId2664" Type="http://schemas.openxmlformats.org/officeDocument/2006/relationships/hyperlink" Target="../ui/ui_landing_search.htm" TargetMode="External"/><Relationship Id="rId331" Type="http://schemas.openxmlformats.org/officeDocument/2006/relationships/hyperlink" Target="../questionnaires/quest_basics.htm" TargetMode="External"/><Relationship Id="rId429" Type="http://schemas.openxmlformats.org/officeDocument/2006/relationships/hyperlink" Target="adv_wrkflw_troubleshooting.htm" TargetMode="External"/><Relationship Id="rId636" Type="http://schemas.openxmlformats.org/officeDocument/2006/relationships/hyperlink" Target="int_dfm_rss_trnspt_adding.htm" TargetMode="External"/><Relationship Id="rId1059" Type="http://schemas.openxmlformats.org/officeDocument/2006/relationships/hyperlink" Target="https://help.archerirm.cloud/archer_suite_help/en-us/Content/PortalHome/SolutionsHome/itsrm_basics_home.htm" TargetMode="External"/><Relationship Id="rId1266" Type="http://schemas.openxmlformats.org/officeDocument/2006/relationships/hyperlink" Target="../solutions/solutions_intro.htm" TargetMode="External"/><Relationship Id="rId1473" Type="http://schemas.openxmlformats.org/officeDocument/2006/relationships/hyperlink" Target="https://help.archerirm.cloud/archer_suite_help/en-us/Content/PortalHome/SolutionsHome/pubsec_basics_home.htm" TargetMode="External"/><Relationship Id="rId2012" Type="http://schemas.openxmlformats.org/officeDocument/2006/relationships/hyperlink" Target="../ui/ui_basics.htm" TargetMode="External"/><Relationship Id="rId2317" Type="http://schemas.openxmlformats.org/officeDocument/2006/relationships/hyperlink" Target="../ui/ui_basics.htm" TargetMode="External"/><Relationship Id="rId843" Type="http://schemas.openxmlformats.org/officeDocument/2006/relationships/hyperlink" Target="https://help.archerirm.cloud/archer_suite_help/en-us/Content/PortalHome/SolutionsHome/pubsec_basics_home.htm" TargetMode="External"/><Relationship Id="rId1126" Type="http://schemas.openxmlformats.org/officeDocument/2006/relationships/hyperlink" Target="https://help.archerirm.cloud/archer_suite_help/en-us/Content/PortalHome/SolutionsHome/rccm_basics_home.htm" TargetMode="External"/><Relationship Id="rId1680" Type="http://schemas.openxmlformats.org/officeDocument/2006/relationships/hyperlink" Target="https://help.archerirm.cloud/archer_suite_help/en-us/Content/PortalHome/SolutionsHome/pubsec_basics_home.htm" TargetMode="External"/><Relationship Id="rId1778" Type="http://schemas.openxmlformats.org/officeDocument/2006/relationships/hyperlink" Target="https://help.archerirm.cloud/archer_suite_help/en-us/Content/PortalHome/SolutionsHome/pubsec_basics_home.htm" TargetMode="External"/><Relationship Id="rId1985" Type="http://schemas.openxmlformats.org/officeDocument/2006/relationships/hyperlink" Target="../fields/fld_recperms_adding.htm" TargetMode="External"/><Relationship Id="rId2524" Type="http://schemas.openxmlformats.org/officeDocument/2006/relationships/hyperlink" Target="https://help.archerirm.cloud/archer_suite_help/en-us/Content/PortalHome/SolutionsHome/br_basics_home.htm" TargetMode="External"/><Relationship Id="rId2731" Type="http://schemas.openxmlformats.org/officeDocument/2006/relationships/hyperlink" Target="fld_histlog_adding.htm" TargetMode="External"/><Relationship Id="rId2829" Type="http://schemas.openxmlformats.org/officeDocument/2006/relationships/hyperlink" Target="fld_recperms_basics.htm" TargetMode="External"/><Relationship Id="rId703" Type="http://schemas.openxmlformats.org/officeDocument/2006/relationships/hyperlink" Target="../fields/fld_recperms_basics.htm" TargetMode="External"/><Relationship Id="rId910" Type="http://schemas.openxmlformats.org/officeDocument/2006/relationships/hyperlink" Target="https://help.archerirm.cloud/archer_suite_help/en-us/Content/PortalHome/SolutionsHome/eorm_basics_home.htm" TargetMode="External"/><Relationship Id="rId1333" Type="http://schemas.openxmlformats.org/officeDocument/2006/relationships/hyperlink" Target="../ui/ui_basics.htm" TargetMode="External"/><Relationship Id="rId1540" Type="http://schemas.openxmlformats.org/officeDocument/2006/relationships/hyperlink" Target="https://help.archerirm.cloud/archer_suite_help/en-us/Content/PortalHome/SolutionsHome/rccm_basics_home.htm" TargetMode="External"/><Relationship Id="rId1638" Type="http://schemas.openxmlformats.org/officeDocument/2006/relationships/hyperlink" Target="https://help.archerirm.cloud/archer_suite_help/en-us/Content/PortalHome/SolutionsHome/br_basics_home.htm" TargetMode="External"/><Relationship Id="rId1400" Type="http://schemas.openxmlformats.org/officeDocument/2006/relationships/hyperlink" Target="../accesscontrol/ac_accroles_assigning.htm" TargetMode="External"/><Relationship Id="rId1845" Type="http://schemas.openxmlformats.org/officeDocument/2006/relationships/hyperlink" Target="https://help.archerirm.cloud/archer_suite_help/en-us/Content/PortalHome/SolutionsHome/pubsec_basics_home.htm" TargetMode="External"/><Relationship Id="rId1705" Type="http://schemas.openxmlformats.org/officeDocument/2006/relationships/hyperlink" Target="https://help.archerirm.cloud/archer_suite_help/en-us/Content/PortalHome/SolutionsHome/itsrm_basics_home.htm" TargetMode="External"/><Relationship Id="rId1912" Type="http://schemas.openxmlformats.org/officeDocument/2006/relationships/hyperlink" Target="https://help.archerirm.cloud/archer_suite_help/en-us/Content/PortalHome/SolutionsHome/eorm_basics_home.htm" TargetMode="External"/><Relationship Id="rId286" Type="http://schemas.openxmlformats.org/officeDocument/2006/relationships/hyperlink" Target="https://www.archerirm.community/t5/free-friday-tech-huddle-replays/ffth-archer-chatbot-enhancements/ba-p/740832" TargetMode="External"/><Relationship Id="rId493" Type="http://schemas.openxmlformats.org/officeDocument/2006/relationships/hyperlink" Target="../questionnaires/quest_building.htm" TargetMode="External"/><Relationship Id="rId2174" Type="http://schemas.openxmlformats.org/officeDocument/2006/relationships/hyperlink" Target="https://help.archerirm.cloud/archer_suite_help/en-us/Content/PortalHome/SolutionsHome/am_basics_home.htm" TargetMode="External"/><Relationship Id="rId2381" Type="http://schemas.openxmlformats.org/officeDocument/2006/relationships/hyperlink" Target="https://help.archerirm.cloud/archer_suite_help/en-us/Content/PortalHome/SolutionsHome/itsrm_basics_home.htm" TargetMode="External"/><Relationship Id="rId146" Type="http://schemas.openxmlformats.org/officeDocument/2006/relationships/hyperlink" Target="https://help.archerirm.cloud/archer_suite_help/en-us/Content/PortalHome/SolutionsHome/pubsec_basics_home.htm" TargetMode="External"/><Relationship Id="rId353" Type="http://schemas.openxmlformats.org/officeDocument/2006/relationships/hyperlink" Target="../fields/fld_extlinks_adding.htm" TargetMode="External"/><Relationship Id="rId560" Type="http://schemas.openxmlformats.org/officeDocument/2006/relationships/hyperlink" Target="../fields/fld_trackingid_adding.htm" TargetMode="External"/><Relationship Id="rId798" Type="http://schemas.openxmlformats.org/officeDocument/2006/relationships/hyperlink" Target="https://help.archerirm.cloud/archer_suite_help/en-us/Content/PortalHome/SolutionsHome/am_basics_home.htm" TargetMode="External"/><Relationship Id="rId1190" Type="http://schemas.openxmlformats.org/officeDocument/2006/relationships/hyperlink" Target="https://help.archerirm.cloud/archer_suite_help/en-us/Content/PortalHome/SolutionsHome/pubsec_basics_home.htm" TargetMode="External"/><Relationship Id="rId2034" Type="http://schemas.openxmlformats.org/officeDocument/2006/relationships/hyperlink" Target="../notifications/note_admin_adding.htm" TargetMode="External"/><Relationship Id="rId2241" Type="http://schemas.openxmlformats.org/officeDocument/2006/relationships/hyperlink" Target="https://help.archerirm.cloud/archer_suite_help/en-us/Content/PortalHome/SolutionsHome/rccm_basics_home.htm" TargetMode="External"/><Relationship Id="rId2479" Type="http://schemas.openxmlformats.org/officeDocument/2006/relationships/hyperlink" Target="https://help.archerirm.cloud/archer_suite_help/en-us/Content/PortalHome/SolutionsHome/am_basics_home.htm" TargetMode="External"/><Relationship Id="rId2686" Type="http://schemas.openxmlformats.org/officeDocument/2006/relationships/hyperlink" Target="../managementreporting/mgmtrpt_reports_system.htm" TargetMode="External"/><Relationship Id="rId213" Type="http://schemas.openxmlformats.org/officeDocument/2006/relationships/hyperlink" Target="https://help.archerirm.cloud/archer_suite_help/en-us/Content/PortalHome/SolutionsHome/br_basics_home.htm" TargetMode="External"/><Relationship Id="rId420" Type="http://schemas.openxmlformats.org/officeDocument/2006/relationships/hyperlink" Target="adv_wrkflw_building.htm" TargetMode="External"/><Relationship Id="rId658" Type="http://schemas.openxmlformats.org/officeDocument/2006/relationships/hyperlink" Target="../questionnaires/quest_basics.htm" TargetMode="External"/><Relationship Id="rId865" Type="http://schemas.openxmlformats.org/officeDocument/2006/relationships/hyperlink" Target="https://help.archerirm.cloud/archer_suite_help/en-us/Content/PortalHome/SolutionsHome/am_basics_home.htm" TargetMode="External"/><Relationship Id="rId1050" Type="http://schemas.openxmlformats.org/officeDocument/2006/relationships/hyperlink" Target="https://help.archerirm.cloud/archer_suite_help/en-us/Content/PortalHome/SolutionsHome/rccm_basics_home.htm" TargetMode="External"/><Relationship Id="rId1288" Type="http://schemas.openxmlformats.org/officeDocument/2006/relationships/hyperlink" Target="../accesscontrol/ac_accroles_basics.htm" TargetMode="External"/><Relationship Id="rId1495" Type="http://schemas.openxmlformats.org/officeDocument/2006/relationships/hyperlink" Target="https://help.archerirm.cloud/archer_suite_help/en-us/Content/PortalHome/SolutionsHome/tpg_basics_home.htm" TargetMode="External"/><Relationship Id="rId2101" Type="http://schemas.openxmlformats.org/officeDocument/2006/relationships/hyperlink" Target="https://help.archerirm.cloud/archer_suite_help/en-us/Content/PortalHome/SolutionsHome/br_basics_home.htm" TargetMode="External"/><Relationship Id="rId2339" Type="http://schemas.openxmlformats.org/officeDocument/2006/relationships/hyperlink" Target="https://help.archerirm.cloud/archer_suite_help/en-us/Content/PortalHome/SolutionsHome/am_basics_home.htm" TargetMode="External"/><Relationship Id="rId2546" Type="http://schemas.openxmlformats.org/officeDocument/2006/relationships/hyperlink" Target="https://help.archerirm.cloud/archer_suite_help/en-us/Content/PortalHome/SolutionsHome/am_basics_home.htm" TargetMode="External"/><Relationship Id="rId2753" Type="http://schemas.openxmlformats.org/officeDocument/2006/relationships/hyperlink" Target="../advancedworkflow/adv_wrkflw_building.htm" TargetMode="External"/><Relationship Id="rId518" Type="http://schemas.openxmlformats.org/officeDocument/2006/relationships/hyperlink" Target="../fields/fld_extlinks_adding.htm" TargetMode="External"/><Relationship Id="rId725" Type="http://schemas.openxmlformats.org/officeDocument/2006/relationships/hyperlink" Target="../advancedworkflow/adv_wrkflw_activate_inactivate.htm" TargetMode="External"/><Relationship Id="rId932" Type="http://schemas.openxmlformats.org/officeDocument/2006/relationships/hyperlink" Target="https://help.archerirm.cloud/archer_suite_help/en-us/Content/PortalHome/SolutionsHome/br_basics_home.htm" TargetMode="External"/><Relationship Id="rId1148" Type="http://schemas.openxmlformats.org/officeDocument/2006/relationships/hyperlink" Target="https://help.archerirm.cloud/archer_suite_help/en-us/Content/PortalHome/SolutionsHome/br_basics_home.htm" TargetMode="External"/><Relationship Id="rId1355" Type="http://schemas.openxmlformats.org/officeDocument/2006/relationships/hyperlink" Target="quest_question_date_adding.htm" TargetMode="External"/><Relationship Id="rId1562" Type="http://schemas.openxmlformats.org/officeDocument/2006/relationships/hyperlink" Target="https://help.archerirm.cloud/archer_suite_help/en-us/Content/PortalHome/SolutionsHome/tpg_basics_home.htm" TargetMode="External"/><Relationship Id="rId2406" Type="http://schemas.openxmlformats.org/officeDocument/2006/relationships/hyperlink" Target="https://help.archerirm.cloud/archer_suite_help/en-us/Content/PortalHome/SolutionsHome/am_basics_home.htm" TargetMode="External"/><Relationship Id="rId2613" Type="http://schemas.openxmlformats.org/officeDocument/2006/relationships/hyperlink" Target="../fields/fld_extlinks_adding.htm" TargetMode="External"/><Relationship Id="rId1008" Type="http://schemas.openxmlformats.org/officeDocument/2006/relationships/hyperlink" Target="https://help.archerirm.cloud/insight_61301/Content/Insight/archer_insight.htm" TargetMode="External"/><Relationship Id="rId1215" Type="http://schemas.openxmlformats.org/officeDocument/2006/relationships/hyperlink" Target="https://help.archerirm.cloud/archer_suite_help/en-us/Content/PortalHome/SolutionsHome/itsrm_basics_home.htm" TargetMode="External"/><Relationship Id="rId1422" Type="http://schemas.openxmlformats.org/officeDocument/2006/relationships/hyperlink" Target="keyword_index_files.htm" TargetMode="External"/><Relationship Id="rId1867" Type="http://schemas.openxmlformats.org/officeDocument/2006/relationships/hyperlink" Target="https://help.archerirm.cloud/archer_suite_help/en-us/Content/PortalHome/SolutionsHome/rccm_basics_home.htm" TargetMode="External"/><Relationship Id="rId2820" Type="http://schemas.openxmlformats.org/officeDocument/2006/relationships/hyperlink" Target="../applications/app_basics.htm" TargetMode="External"/><Relationship Id="rId61" Type="http://schemas.openxmlformats.org/officeDocument/2006/relationships/hyperlink" Target="https://help.archerirm.cloud/archer_suite_help/en-us/Content/PortalHome/SolutionsHome/am_basics_home.htm" TargetMode="External"/><Relationship Id="rId1727" Type="http://schemas.openxmlformats.org/officeDocument/2006/relationships/hyperlink" Target="https://help.archerirm.cloud/archer_suite_help/en-us/Content/PortalHome/SolutionsHome/tpg_basics_home.htm" TargetMode="External"/><Relationship Id="rId1934" Type="http://schemas.openxmlformats.org/officeDocument/2006/relationships/hyperlink" Target="https://help.archerirm.cloud/archer_suite_help/en-us/Content/PortalHome/SolutionsHome/pubsec_basics_home.htm" TargetMode="External"/><Relationship Id="rId19" Type="http://schemas.openxmlformats.org/officeDocument/2006/relationships/hyperlink" Target="https://help.archerirm.cloud/insight_61301/Content/Insight/archer_insight.htm" TargetMode="External"/><Relationship Id="rId2196" Type="http://schemas.openxmlformats.org/officeDocument/2006/relationships/hyperlink" Target="https://help.archerirm.cloud/archer_suite_help/en-us/Content/PortalHome/SolutionsHome/rccm_basics_home.htm" TargetMode="External"/><Relationship Id="rId168" Type="http://schemas.openxmlformats.org/officeDocument/2006/relationships/hyperlink" Target="https://help.archerirm.cloud/archer_suite_help/en-us/Content/PortalHome/SolutionsHome/itsrm_basics_home.htm" TargetMode="External"/><Relationship Id="rId375" Type="http://schemas.openxmlformats.org/officeDocument/2006/relationships/hyperlink" Target="../questionnaires/quest_basics.htm" TargetMode="External"/><Relationship Id="rId582" Type="http://schemas.openxmlformats.org/officeDocument/2006/relationships/hyperlink" Target="int_dfm_basics.htm" TargetMode="External"/><Relationship Id="rId2056" Type="http://schemas.openxmlformats.org/officeDocument/2006/relationships/hyperlink" Target="schdmgmt_appt_exporting.htm" TargetMode="External"/><Relationship Id="rId2263" Type="http://schemas.openxmlformats.org/officeDocument/2006/relationships/hyperlink" Target="https://help.archerirm.cloud/archer_suite_help/en-us/Content/PortalHome/SolutionsHome/itsrm_basics_home.htm" TargetMode="External"/><Relationship Id="rId2470" Type="http://schemas.openxmlformats.org/officeDocument/2006/relationships/hyperlink" Target="https://help.archerirm.cloud/archer_suite_help/en-us/Content/PortalHome/SolutionsHome/pubsec_basics_home.htm" TargetMode="External"/><Relationship Id="rId3" Type="http://schemas.openxmlformats.org/officeDocument/2006/relationships/styles" Target="styles.xml"/><Relationship Id="rId235" Type="http://schemas.openxmlformats.org/officeDocument/2006/relationships/hyperlink" Target="https://help.archerirm.cloud/archer_suite_help/en-us/Content/PortalHome/SolutionsHome/itsrm_basics_home.htm" TargetMode="External"/><Relationship Id="rId442" Type="http://schemas.openxmlformats.org/officeDocument/2006/relationships/hyperlink" Target="adv_wrkflw_troubleshooting.htm" TargetMode="External"/><Relationship Id="rId887" Type="http://schemas.openxmlformats.org/officeDocument/2006/relationships/hyperlink" Target="https://help.archerirm.cloud/archer_suite_help/en-us/Content/PortalHome/SolutionsHome/esg_basics_home.htm" TargetMode="External"/><Relationship Id="rId1072" Type="http://schemas.openxmlformats.org/officeDocument/2006/relationships/hyperlink" Target="https://help.archerirm.cloud/archer_suite_help/en-us/Content/PortalHome/SolutionsHome/itsrm_basics_home.htm" TargetMode="External"/><Relationship Id="rId2123" Type="http://schemas.openxmlformats.org/officeDocument/2006/relationships/hyperlink" Target="https://help.archerirm.cloud/archer_suite_help/en-us/Content/PortalHome/SolutionsHome/rccm_basics_home.htm" TargetMode="External"/><Relationship Id="rId2330" Type="http://schemas.openxmlformats.org/officeDocument/2006/relationships/hyperlink" Target="https://help.archerirm.cloud/archer_suite_help/en-us/Content/PortalHome/SolutionsHome/eorm_basics_home.htm" TargetMode="External"/><Relationship Id="rId2568" Type="http://schemas.openxmlformats.org/officeDocument/2006/relationships/hyperlink" Target="srchrpt_classic_chart_creating.htm" TargetMode="External"/><Relationship Id="rId2775" Type="http://schemas.openxmlformats.org/officeDocument/2006/relationships/hyperlink" Target="../applications/app_inline_editing.htm" TargetMode="External"/><Relationship Id="rId302" Type="http://schemas.openxmlformats.org/officeDocument/2006/relationships/hyperlink" Target="fld_calc_basics.htm" TargetMode="External"/><Relationship Id="rId747" Type="http://schemas.openxmlformats.org/officeDocument/2006/relationships/hyperlink" Target="pkg_database_backing_up.htm" TargetMode="External"/><Relationship Id="rId954" Type="http://schemas.openxmlformats.org/officeDocument/2006/relationships/hyperlink" Target="https://help.archerirm.cloud/archer_suite_help/en-us/Content/PortalHome/SolutionsHome/eorm_basics_home.htm" TargetMode="External"/><Relationship Id="rId1377" Type="http://schemas.openxmlformats.org/officeDocument/2006/relationships/hyperlink" Target="../integration/int_dimp_basics.htm" TargetMode="External"/><Relationship Id="rId1584" Type="http://schemas.openxmlformats.org/officeDocument/2006/relationships/hyperlink" Target="https://help.archerirm.cloud/archer_suite_help/en-us/Content/PortalHome/SolutionsHome/pubsec_basics_home.htm" TargetMode="External"/><Relationship Id="rId1791" Type="http://schemas.openxmlformats.org/officeDocument/2006/relationships/hyperlink" Target="https://help.archerirm.cloud/archer_suite_help/en-us/Content/PortalHome/SolutionsHome/rccm_basics_home.htm" TargetMode="External"/><Relationship Id="rId2428" Type="http://schemas.openxmlformats.org/officeDocument/2006/relationships/hyperlink" Target="https://help.archerirm.cloud/archer_suite_help/en-us/Content/PortalHome/SolutionsHome/esg_basics_home.htm" TargetMode="External"/><Relationship Id="rId2635" Type="http://schemas.openxmlformats.org/officeDocument/2006/relationships/hyperlink" Target="srchrpt_classic_search_sort_filters.htm" TargetMode="External"/><Relationship Id="rId2842" Type="http://schemas.openxmlformats.org/officeDocument/2006/relationships/hyperlink" Target="fld_recperms_basics.htm" TargetMode="External"/><Relationship Id="rId83" Type="http://schemas.openxmlformats.org/officeDocument/2006/relationships/hyperlink" Target="https://help.archerirm.cloud/archer_suite_help/en-us/Content/PortalHome/SolutionsHome/br_basics_home.htm" TargetMode="External"/><Relationship Id="rId607" Type="http://schemas.openxmlformats.org/officeDocument/2006/relationships/hyperlink" Target="https://help.archerirm.cloud/archer_suite_help/en-us/Content/PortalHome/platform_home.htm" TargetMode="External"/><Relationship Id="rId814" Type="http://schemas.openxmlformats.org/officeDocument/2006/relationships/hyperlink" Target="https://help.archerirm.cloud/archer_suite_help/en-us/Content/PortalHome/SolutionsHome/itsrm_basics_home.htm" TargetMode="External"/><Relationship Id="rId1237" Type="http://schemas.openxmlformats.org/officeDocument/2006/relationships/hyperlink" Target="https://help.archerirm.cloud/archer_suite_help/en-us/Content/PortalHome/SolutionsHome/pubsec_basics_home.htm" TargetMode="External"/><Relationship Id="rId1444" Type="http://schemas.openxmlformats.org/officeDocument/2006/relationships/hyperlink" Target="https://www.ssllabs.com/ssltest/" TargetMode="External"/><Relationship Id="rId1651" Type="http://schemas.openxmlformats.org/officeDocument/2006/relationships/hyperlink" Target="https://help.archerirm.cloud/archer_suite_help/en-us/Content/PortalHome/SolutionsHome/br_basics_home.htm" TargetMode="External"/><Relationship Id="rId1889" Type="http://schemas.openxmlformats.org/officeDocument/2006/relationships/hyperlink" Target="https://help.archerirm.cloud/archer_suite_help/en-us/Content/PortalHome/SolutionsHome/rccm_basics_home.htm" TargetMode="External"/><Relationship Id="rId2702" Type="http://schemas.openxmlformats.org/officeDocument/2006/relationships/hyperlink" Target="quest_building.htm" TargetMode="External"/><Relationship Id="rId1304" Type="http://schemas.openxmlformats.org/officeDocument/2006/relationships/hyperlink" Target="dshbrd_classic_iview_usr_managing.htm" TargetMode="External"/><Relationship Id="rId1511" Type="http://schemas.openxmlformats.org/officeDocument/2006/relationships/hyperlink" Target="https://help.archerirm.cloud/archer_suite_help/en-us/Content/PortalHome/SolutionsHome/am_basics_home.htm" TargetMode="External"/><Relationship Id="rId1749" Type="http://schemas.openxmlformats.org/officeDocument/2006/relationships/hyperlink" Target="https://help.archerirm.cloud/archer_suite_help/en-us/Content/PortalHome/SolutionsHome/eorm_basics_home.htm" TargetMode="External"/><Relationship Id="rId1956" Type="http://schemas.openxmlformats.org/officeDocument/2006/relationships/hyperlink" Target="../ui/ui_landing_record_page.htm" TargetMode="External"/><Relationship Id="rId1609" Type="http://schemas.openxmlformats.org/officeDocument/2006/relationships/hyperlink" Target="https://help.archerirm.cloud/archer_suite_help/en-us/Content/PortalHome/SolutionsHome/esg_basics_home.htm" TargetMode="External"/><Relationship Id="rId1816" Type="http://schemas.openxmlformats.org/officeDocument/2006/relationships/hyperlink" Target="https://help.archerirm.cloud/archer_suite_help/en-us/Content/PortalHome/SolutionsHome/br_basics_home.htm" TargetMode="External"/><Relationship Id="rId10" Type="http://schemas.openxmlformats.org/officeDocument/2006/relationships/hyperlink" Target="../applications/app_basics.htm" TargetMode="External"/><Relationship Id="rId397" Type="http://schemas.openxmlformats.org/officeDocument/2006/relationships/hyperlink" Target="../advancedworkflow/adv_wrkflw_basics.htm" TargetMode="External"/><Relationship Id="rId2078" Type="http://schemas.openxmlformats.org/officeDocument/2006/relationships/hyperlink" Target="ui_landing_search_classic.htm" TargetMode="External"/><Relationship Id="rId2285" Type="http://schemas.openxmlformats.org/officeDocument/2006/relationships/hyperlink" Target="https://help.archerirm.cloud/archer_suite_help/en-us/Content/PortalHome/SolutionsHome/itsrm_basics_home.htm" TargetMode="External"/><Relationship Id="rId2492" Type="http://schemas.openxmlformats.org/officeDocument/2006/relationships/hyperlink" Target="https://help.archerirm.cloud/archer_suite_help/en-us/Content/PortalHome/SolutionsHome/tpg_basics_home.htm" TargetMode="External"/><Relationship Id="rId257" Type="http://schemas.openxmlformats.org/officeDocument/2006/relationships/hyperlink" Target="https://help.archerirm.cloud/archer_suite_help/en-us/Content/PortalHome/SolutionsHome/itsrm_basics_home.htm" TargetMode="External"/><Relationship Id="rId464" Type="http://schemas.openxmlformats.org/officeDocument/2006/relationships/hyperlink" Target="../applications/app_basics.htm" TargetMode="External"/><Relationship Id="rId1094" Type="http://schemas.openxmlformats.org/officeDocument/2006/relationships/hyperlink" Target="https://help.archerirm.cloud/archer_suite_help/en-us/Content/PortalHome/SolutionsHome/itsrm_basics_home.htm" TargetMode="External"/><Relationship Id="rId2145" Type="http://schemas.openxmlformats.org/officeDocument/2006/relationships/hyperlink" Target="https://help.archerirm.cloud/archer_suite_help/en-us/Content/PortalHome/SolutionsHome/rccm_basics_home.htm" TargetMode="External"/><Relationship Id="rId2797" Type="http://schemas.openxmlformats.org/officeDocument/2006/relationships/hyperlink" Target="../calcfunctions/comparison_operators.htm" TargetMode="External"/><Relationship Id="rId117" Type="http://schemas.openxmlformats.org/officeDocument/2006/relationships/hyperlink" Target="https://help.archerirm.cloud/archer_suite_help/en-us/Content/PortalHome/SolutionsHome/tpg_basics_home.htm" TargetMode="External"/><Relationship Id="rId671" Type="http://schemas.openxmlformats.org/officeDocument/2006/relationships/hyperlink" Target="../fields/fld_numeric_adding.htm" TargetMode="External"/><Relationship Id="rId769" Type="http://schemas.openxmlformats.org/officeDocument/2006/relationships/hyperlink" Target="../accesscontrol/ac_usrs_adding.htm" TargetMode="External"/><Relationship Id="rId976" Type="http://schemas.openxmlformats.org/officeDocument/2006/relationships/hyperlink" Target="https://help.archerirm.cloud/archer_suite_help/en-us/Content/PortalHome/SolutionsHome/itsrm_basics_home.htm" TargetMode="External"/><Relationship Id="rId1399" Type="http://schemas.openxmlformats.org/officeDocument/2006/relationships/hyperlink" Target="../accesscontrol/ac_accroles_adding.htm" TargetMode="External"/><Relationship Id="rId2352" Type="http://schemas.openxmlformats.org/officeDocument/2006/relationships/hyperlink" Target="https://help.archerirm.cloud/archer_suite_help/en-us/Content/PortalHome/SolutionsHome/am_basics_home.htm" TargetMode="External"/><Relationship Id="rId2657" Type="http://schemas.openxmlformats.org/officeDocument/2006/relationships/hyperlink" Target="srchrpt_classic_searches_running.htm" TargetMode="External"/><Relationship Id="rId324" Type="http://schemas.openxmlformats.org/officeDocument/2006/relationships/hyperlink" Target="../applications/app_building.htm" TargetMode="External"/><Relationship Id="rId531" Type="http://schemas.openxmlformats.org/officeDocument/2006/relationships/hyperlink" Target="int_dimp_importing.htm" TargetMode="External"/><Relationship Id="rId629" Type="http://schemas.openxmlformats.org/officeDocument/2006/relationships/hyperlink" Target="https://help.archerirm.cloud/archer_suite_help/en-us/Content/PortalHome/platform_home.htm" TargetMode="External"/><Relationship Id="rId1161" Type="http://schemas.openxmlformats.org/officeDocument/2006/relationships/hyperlink" Target="https://help.archerirm.cloud/archer_suite_help/en-us/Content/PortalHome/SolutionsHome/eorm_basics_home.htm" TargetMode="External"/><Relationship Id="rId1259" Type="http://schemas.openxmlformats.org/officeDocument/2006/relationships/hyperlink" Target="https://help.archerirm.cloud/archer_suite_help/en-us/Content/PortalHome/SolutionsHome/itsrm_basics_home.htm" TargetMode="External"/><Relationship Id="rId1466" Type="http://schemas.openxmlformats.org/officeDocument/2006/relationships/hyperlink" Target="../advancedworkflow/adv_wrkflw_basics.htm" TargetMode="External"/><Relationship Id="rId2005" Type="http://schemas.openxmlformats.org/officeDocument/2006/relationships/hyperlink" Target="../ui/ui_landing_record_page.htm" TargetMode="External"/><Relationship Id="rId2212" Type="http://schemas.openxmlformats.org/officeDocument/2006/relationships/hyperlink" Target="https://help.archerirm.cloud/archer_suite_help/en-us/Content/PortalHome/SolutionsHome/tpg_basics_home.htm" TargetMode="External"/><Relationship Id="rId836" Type="http://schemas.openxmlformats.org/officeDocument/2006/relationships/hyperlink" Target="https://help.archerirm.cloud/archer_suite_help/en-us/Content/PortalHome/SolutionsHome/rccm_basics_home.htm" TargetMode="External"/><Relationship Id="rId1021" Type="http://schemas.openxmlformats.org/officeDocument/2006/relationships/hyperlink" Target="../admindashboard/admin_dash_overview.htm" TargetMode="External"/><Relationship Id="rId1119" Type="http://schemas.openxmlformats.org/officeDocument/2006/relationships/hyperlink" Target="https://help.archerirm.cloud/archer_suite_help/en-us/Content/PortalHome/SolutionsHome/tpg_basics_home.htm" TargetMode="External"/><Relationship Id="rId1673" Type="http://schemas.openxmlformats.org/officeDocument/2006/relationships/hyperlink" Target="https://help.archerirm.cloud/archer_suite_help/en-us/Content/PortalHome/SolutionsHome/itsrm_basics_home.htm" TargetMode="External"/><Relationship Id="rId1880" Type="http://schemas.openxmlformats.org/officeDocument/2006/relationships/hyperlink" Target="https://help.archerirm.cloud/archer_suite_help/en-us/Content/PortalHome/SolutionsHome/itsrm_basics_home.htm" TargetMode="External"/><Relationship Id="rId1978" Type="http://schemas.openxmlformats.org/officeDocument/2006/relationships/hyperlink" Target="../fields/fld_image_adding.htm" TargetMode="External"/><Relationship Id="rId2517" Type="http://schemas.openxmlformats.org/officeDocument/2006/relationships/hyperlink" Target="https://help.archerirm.cloud/archer_suite_help/en-us/Content/PortalHome/SolutionsHome/itsrm_basics_home.htm" TargetMode="External"/><Relationship Id="rId2724" Type="http://schemas.openxmlformats.org/officeDocument/2006/relationships/hyperlink" Target="fld_matrix_adding.htm" TargetMode="External"/><Relationship Id="rId903" Type="http://schemas.openxmlformats.org/officeDocument/2006/relationships/hyperlink" Target="https://help.archerirm.cloud/archer_suite_help/en-us/Content/PortalHome/SolutionsHome/br_basics_home.htm" TargetMode="External"/><Relationship Id="rId1326" Type="http://schemas.openxmlformats.org/officeDocument/2006/relationships/hyperlink" Target="dshbrd_classic_workspaces_dashboards_lp.htm" TargetMode="External"/><Relationship Id="rId1533" Type="http://schemas.openxmlformats.org/officeDocument/2006/relationships/hyperlink" Target="https://help.archerirm.cloud/archer_suite_help/en-us/Content/PortalHome/SolutionsHome/itsrm_basics_home.htm" TargetMode="External"/><Relationship Id="rId1740" Type="http://schemas.openxmlformats.org/officeDocument/2006/relationships/hyperlink" Target="https://help.archerirm.cloud/archer_suite_help/en-us/Content/PortalHome/SolutionsHome/eorm_basics_home.htm" TargetMode="External"/><Relationship Id="rId32" Type="http://schemas.openxmlformats.org/officeDocument/2006/relationships/hyperlink" Target="https://help.archerirm.cloud/archer_suite_help/en-us/Content/PortalHome/SolutionsHome/tpg_basics_home.htm" TargetMode="External"/><Relationship Id="rId1600" Type="http://schemas.openxmlformats.org/officeDocument/2006/relationships/hyperlink" Target="https://help.archerirm.cloud/archer_suite_help/en-us/Content/PortalHome/SolutionsHome/br_basics_home.htm" TargetMode="External"/><Relationship Id="rId1838" Type="http://schemas.openxmlformats.org/officeDocument/2006/relationships/hyperlink" Target="https://help.archerirm.cloud/archer_suite_help/en-us/Content/PortalHome/SolutionsHome/am_basics_home.htm" TargetMode="External"/><Relationship Id="rId181" Type="http://schemas.openxmlformats.org/officeDocument/2006/relationships/hyperlink" Target="https://help.archerirm.cloud/archer_suite_help/en-us/Content/PortalHome/SolutionsHome/itsrm_basics_home.htm" TargetMode="External"/><Relationship Id="rId1905" Type="http://schemas.openxmlformats.org/officeDocument/2006/relationships/hyperlink" Target="https://help.archerirm.cloud/archer_suite_help/en-us/Content/PortalHome/SolutionsHome/itsrm_basics_home.htm" TargetMode="External"/><Relationship Id="rId279" Type="http://schemas.openxmlformats.org/officeDocument/2006/relationships/hyperlink" Target="../toc_section_intros/using_archer.htm" TargetMode="External"/><Relationship Id="rId486" Type="http://schemas.openxmlformats.org/officeDocument/2006/relationships/hyperlink" Target="note_reminder_notifications.htm" TargetMode="External"/><Relationship Id="rId693" Type="http://schemas.openxmlformats.org/officeDocument/2006/relationships/hyperlink" Target="../fields/fld_xref_basics.htm" TargetMode="External"/><Relationship Id="rId2167" Type="http://schemas.openxmlformats.org/officeDocument/2006/relationships/hyperlink" Target="https://help.archerirm.cloud/archer_suite_help/en-us/Content/PortalHome/SolutionsHome/br_basics_home.htm" TargetMode="External"/><Relationship Id="rId2374" Type="http://schemas.openxmlformats.org/officeDocument/2006/relationships/hyperlink" Target="https://help.archerirm.cloud/archer_suite_help/en-us/Content/PortalHome/SolutionsHome/br_basics_home.htm" TargetMode="External"/><Relationship Id="rId2581" Type="http://schemas.openxmlformats.org/officeDocument/2006/relationships/hyperlink" Target="srchrpt_classic_search_display_options.htm" TargetMode="External"/><Relationship Id="rId139" Type="http://schemas.openxmlformats.org/officeDocument/2006/relationships/hyperlink" Target="https://help.archerirm.cloud/archer_suite_help/en-us/Content/PortalHome/SolutionsHome/itsrm_basics_home.htm" TargetMode="External"/><Relationship Id="rId346" Type="http://schemas.openxmlformats.org/officeDocument/2006/relationships/hyperlink" Target="dde_actions_set_vl_selection_adding.htm" TargetMode="External"/><Relationship Id="rId553" Type="http://schemas.openxmlformats.org/officeDocument/2006/relationships/hyperlink" Target="int_dimp_importing.htm" TargetMode="External"/><Relationship Id="rId760" Type="http://schemas.openxmlformats.org/officeDocument/2006/relationships/hyperlink" Target="../fields/fld_calc_exec_order_multi_setting.htm" TargetMode="External"/><Relationship Id="rId998" Type="http://schemas.openxmlformats.org/officeDocument/2006/relationships/hyperlink" Target="https://help.archerirm.cloud/archer_suite_help/en-us/Content/PortalHome/SolutionsHome/tpg_basics_home.htm" TargetMode="External"/><Relationship Id="rId1183" Type="http://schemas.openxmlformats.org/officeDocument/2006/relationships/hyperlink" Target="https://help.archerirm.cloud/archer_suite_help/en-us/Content/PortalHome/SolutionsHome/am_basics_home.htm" TargetMode="External"/><Relationship Id="rId1390" Type="http://schemas.openxmlformats.org/officeDocument/2006/relationships/hyperlink" Target="../../archercontrolpanel/acp_inst_sso_configuring.htm" TargetMode="External"/><Relationship Id="rId2027" Type="http://schemas.openxmlformats.org/officeDocument/2006/relationships/hyperlink" Target="../notifications/note_admin_adding.htm" TargetMode="External"/><Relationship Id="rId2234" Type="http://schemas.openxmlformats.org/officeDocument/2006/relationships/hyperlink" Target="https://help.archerirm.cloud/archer_suite_help/en-us/Content/PortalHome/SolutionsHome/itsrm_basics_home.htm" TargetMode="External"/><Relationship Id="rId2441" Type="http://schemas.openxmlformats.org/officeDocument/2006/relationships/hyperlink" Target="https://help.archerirm.cloud/archer_suite_help/en-us/Content/PortalHome/SolutionsHome/pubsec_basics_home.htm" TargetMode="External"/><Relationship Id="rId2679" Type="http://schemas.openxmlformats.org/officeDocument/2006/relationships/hyperlink" Target="../ui/ui_basics.htm" TargetMode="External"/><Relationship Id="rId206" Type="http://schemas.openxmlformats.org/officeDocument/2006/relationships/hyperlink" Target="https://help.archerirm.cloud/archer_suite_help/en-us/Content/PortalHome/SolutionsHome/rccm_basics_home.htm" TargetMode="External"/><Relationship Id="rId413" Type="http://schemas.openxmlformats.org/officeDocument/2006/relationships/hyperlink" Target="layout_basics.htm" TargetMode="External"/><Relationship Id="rId858" Type="http://schemas.openxmlformats.org/officeDocument/2006/relationships/hyperlink" Target="https://help.archerirm.cloud/archer_suite_help/en-us/Content/PortalHome/SolutionsHome/itsrm_basics_home.htm" TargetMode="External"/><Relationship Id="rId1043" Type="http://schemas.openxmlformats.org/officeDocument/2006/relationships/hyperlink" Target="https://help.archerirm.cloud/archer_suite_help/en-us/Content/PortalHome/SolutionsHome/am_basics_home.htm" TargetMode="External"/><Relationship Id="rId1488" Type="http://schemas.openxmlformats.org/officeDocument/2006/relationships/hyperlink" Target="https://help.archerirm.cloud/archer_suite_help/en-us/Content/PortalHome/SolutionsHome/itsrm_basics_home.htm" TargetMode="External"/><Relationship Id="rId1695" Type="http://schemas.openxmlformats.org/officeDocument/2006/relationships/hyperlink" Target="https://help.archerirm.cloud/archer_suite_help/en-us/Content/PortalHome/SolutionsHome/itsrm_basics_home.htm" TargetMode="External"/><Relationship Id="rId2539" Type="http://schemas.openxmlformats.org/officeDocument/2006/relationships/hyperlink" Target="https://help.archerirm.cloud/archer_suite_help/en-us/Content/PortalHome/SolutionsHome/tpg_basics_home.htm" TargetMode="External"/><Relationship Id="rId2746" Type="http://schemas.openxmlformats.org/officeDocument/2006/relationships/hyperlink" Target="../questionnaires/quest_basics.htm" TargetMode="External"/><Relationship Id="rId620" Type="http://schemas.openxmlformats.org/officeDocument/2006/relationships/hyperlink" Target="access_control.htm" TargetMode="External"/><Relationship Id="rId718" Type="http://schemas.openxmlformats.org/officeDocument/2006/relationships/hyperlink" Target="../datadrivenevents/dde_basics.htm" TargetMode="External"/><Relationship Id="rId925" Type="http://schemas.openxmlformats.org/officeDocument/2006/relationships/hyperlink" Target="https://help.archerirm.cloud/archer_suite_help/en-us/Content/PortalHome/SolutionsHome/br_basics_home.htm" TargetMode="External"/><Relationship Id="rId1250" Type="http://schemas.openxmlformats.org/officeDocument/2006/relationships/hyperlink" Target="https://help.archerirm.cloud/archer_suite_help/en-us/Content/PortalHome/SolutionsHome/am_basics_home.htm" TargetMode="External"/><Relationship Id="rId1348" Type="http://schemas.openxmlformats.org/officeDocument/2006/relationships/hyperlink" Target="https://help.archerirm.cloud/archer_suite_help/en-us/Content/PortalHome/platform_home.htm" TargetMode="External"/><Relationship Id="rId1555" Type="http://schemas.openxmlformats.org/officeDocument/2006/relationships/hyperlink" Target="https://help.archerirm.cloud/archer_suite_help/en-us/Content/PortalHome/SolutionsHome/tpg_basics_home.htm" TargetMode="External"/><Relationship Id="rId1762" Type="http://schemas.openxmlformats.org/officeDocument/2006/relationships/hyperlink" Target="https://help.archerirm.cloud/archer_suite_help/en-us/Content/PortalHome/SolutionsHome/tpg_basics_home.htm" TargetMode="External"/><Relationship Id="rId2301" Type="http://schemas.openxmlformats.org/officeDocument/2006/relationships/hyperlink" Target="https://help.archerirm.cloud/archer_suite_help/en-us/Content/PortalHome/SolutionsHome/esg_basics_home.htm" TargetMode="External"/><Relationship Id="rId2606" Type="http://schemas.openxmlformats.org/officeDocument/2006/relationships/hyperlink" Target="../fields/fld_text_adding.htm" TargetMode="External"/><Relationship Id="rId1110" Type="http://schemas.openxmlformats.org/officeDocument/2006/relationships/hyperlink" Target="https://help.archerirm.cloud/archer_suite_help/en-us/Content/PortalHome/SolutionsHome/am_basics_home.htm" TargetMode="External"/><Relationship Id="rId1208" Type="http://schemas.openxmlformats.org/officeDocument/2006/relationships/hyperlink" Target="https://help.archerirm.cloud/archer_suite_help/en-us/Content/PortalHome/SolutionsHome/br_basics_home.htm" TargetMode="External"/><Relationship Id="rId1415" Type="http://schemas.openxmlformats.org/officeDocument/2006/relationships/hyperlink" Target="../../api/webapi/webhelplanding.htm" TargetMode="External"/><Relationship Id="rId2813" Type="http://schemas.openxmlformats.org/officeDocument/2006/relationships/hyperlink" Target="../recordclassic/rec_classic_bulk_actions_performing.htm" TargetMode="External"/><Relationship Id="rId54" Type="http://schemas.openxmlformats.org/officeDocument/2006/relationships/hyperlink" Target="https://help.archerirm.cloud/archer_suite_help/en-us/Content/PortalHome/SolutionsHome/br_basics_home.htm" TargetMode="External"/><Relationship Id="rId1622" Type="http://schemas.openxmlformats.org/officeDocument/2006/relationships/hyperlink" Target="https://help.archerirm.cloud/archer_suite_help/en-us/Content/PortalHome/SolutionsHome/itsrm_basics_home.htm" TargetMode="External"/><Relationship Id="rId1927" Type="http://schemas.openxmlformats.org/officeDocument/2006/relationships/hyperlink" Target="https://help.archerirm.cloud/archer_suite_help/en-us/Content/PortalHome/SolutionsHome/itsrm_basics_home.htm" TargetMode="External"/><Relationship Id="rId2091" Type="http://schemas.openxmlformats.org/officeDocument/2006/relationships/hyperlink" Target="https://help.archerirm.cloud/archer_suite_help/en-us/Content/PortalHome/SolutionsHome/pubsec_basics_home.htm" TargetMode="External"/><Relationship Id="rId2189" Type="http://schemas.openxmlformats.org/officeDocument/2006/relationships/hyperlink" Target="https://help.archerirm.cloud/archer_suite_help/en-us/Content/PortalHome/SolutionsHome/pubsec_basics_home.htm" TargetMode="External"/><Relationship Id="rId270" Type="http://schemas.openxmlformats.org/officeDocument/2006/relationships/hyperlink" Target="../schedulemanagement/schdmgmt_basics.htm" TargetMode="External"/><Relationship Id="rId2396" Type="http://schemas.openxmlformats.org/officeDocument/2006/relationships/hyperlink" Target="https://help.archerirm.cloud/insight_61301/Content/Insight/archer_insight.htm" TargetMode="External"/><Relationship Id="rId130" Type="http://schemas.openxmlformats.org/officeDocument/2006/relationships/hyperlink" Target="https://help.archerirm.cloud/archer_suite_help/en-us/Content/PortalHome/SolutionsHome/am_basics_home.htm" TargetMode="External"/><Relationship Id="rId368" Type="http://schemas.openxmlformats.org/officeDocument/2006/relationships/hyperlink" Target="dde_actions_conflicts_resolving.htm" TargetMode="External"/><Relationship Id="rId575" Type="http://schemas.openxmlformats.org/officeDocument/2006/relationships/hyperlink" Target="int_dfm_archer_to_archer_std_adding.htm" TargetMode="External"/><Relationship Id="rId782" Type="http://schemas.openxmlformats.org/officeDocument/2006/relationships/hyperlink" Target="../workspacesdashboards/workspaces_display_personl_dashboard.htm" TargetMode="External"/><Relationship Id="rId2049" Type="http://schemas.openxmlformats.org/officeDocument/2006/relationships/hyperlink" Target="../searchclassic/srchrpt_classic_searches_running.htm" TargetMode="External"/><Relationship Id="rId2256" Type="http://schemas.openxmlformats.org/officeDocument/2006/relationships/hyperlink" Target="https://help.archerirm.cloud/archer_suite_help/en-us/Content/PortalHome/SolutionsHome/tpg_basics_home.htm" TargetMode="External"/><Relationship Id="rId2463" Type="http://schemas.openxmlformats.org/officeDocument/2006/relationships/hyperlink" Target="https://help.archerirm.cloud/archer_suite_help/en-us/Content/PortalHome/SolutionsHome/eorm_basics_home.htm" TargetMode="External"/><Relationship Id="rId2670" Type="http://schemas.openxmlformats.org/officeDocument/2006/relationships/hyperlink" Target="../ui/ui_landing_search.htm" TargetMode="External"/><Relationship Id="rId228" Type="http://schemas.openxmlformats.org/officeDocument/2006/relationships/hyperlink" Target="https://help.archerirm.cloud/archer_suite_help/en-us/Content/PortalHome/SolutionsHome/eorm_basics_home.htm" TargetMode="External"/><Relationship Id="rId435" Type="http://schemas.openxmlformats.org/officeDocument/2006/relationships/hyperlink" Target="../packages/pkg_creating.htm" TargetMode="External"/><Relationship Id="rId642" Type="http://schemas.openxmlformats.org/officeDocument/2006/relationships/hyperlink" Target="../accesscontrol/ac_accroles_assigning.htm" TargetMode="External"/><Relationship Id="rId1065" Type="http://schemas.openxmlformats.org/officeDocument/2006/relationships/hyperlink" Target="https://help.archerirm.cloud/archer_suite_help/en-us/Content/PortalHome/SolutionsHome/pubsec_basics_home.htm" TargetMode="External"/><Relationship Id="rId1272" Type="http://schemas.openxmlformats.org/officeDocument/2006/relationships/hyperlink" Target="https://vimeo.com/983196306/74854931be" TargetMode="External"/><Relationship Id="rId2116" Type="http://schemas.openxmlformats.org/officeDocument/2006/relationships/hyperlink" Target="https://help.archerirm.cloud/archer_suite_help/en-us/Content/PortalHome/SolutionsHome/rccm_basics_home.htm" TargetMode="External"/><Relationship Id="rId2323" Type="http://schemas.openxmlformats.org/officeDocument/2006/relationships/hyperlink" Target="ui_basics.htm" TargetMode="External"/><Relationship Id="rId2530" Type="http://schemas.openxmlformats.org/officeDocument/2006/relationships/hyperlink" Target="https://help.archerirm.cloud/archer_suite_help/en-us/Content/PortalHome/SolutionsHome/pubsec_basics_home.htm" TargetMode="External"/><Relationship Id="rId2768" Type="http://schemas.openxmlformats.org/officeDocument/2006/relationships/hyperlink" Target="../applications/app_inline_editing.htm" TargetMode="External"/><Relationship Id="rId502" Type="http://schemas.openxmlformats.org/officeDocument/2006/relationships/hyperlink" Target="mgmtrpt_mail_merge_rpttemplate_adding.htm" TargetMode="External"/><Relationship Id="rId947" Type="http://schemas.openxmlformats.org/officeDocument/2006/relationships/hyperlink" Target="https://help.archerirm.cloud/archer_suite_help/en-us/Content/PortalHome/SolutionsHome/pubsec_basics_home.htm" TargetMode="External"/><Relationship Id="rId1132" Type="http://schemas.openxmlformats.org/officeDocument/2006/relationships/hyperlink" Target="https://help.archerirm.cloud/archer_suite_help/en-us/Content/PortalHome/SolutionsHome/esg_basics_home.htm" TargetMode="External"/><Relationship Id="rId1577" Type="http://schemas.openxmlformats.org/officeDocument/2006/relationships/hyperlink" Target="https://help.archerirm.cloud/archer_suite_help/en-us/Content/PortalHome/SolutionsHome/itsrm_basics_home.htm" TargetMode="External"/><Relationship Id="rId1784" Type="http://schemas.openxmlformats.org/officeDocument/2006/relationships/hyperlink" Target="https://help.archerirm.cloud/archer_suite_help/en-us/Content/PortalHome/SolutionsHome/am_basics_home.htm" TargetMode="External"/><Relationship Id="rId1991" Type="http://schemas.openxmlformats.org/officeDocument/2006/relationships/hyperlink" Target="../fields/fld_vl_adding.htm" TargetMode="External"/><Relationship Id="rId2628" Type="http://schemas.openxmlformats.org/officeDocument/2006/relationships/hyperlink" Target="../ui/ui_landing_search.htm" TargetMode="External"/><Relationship Id="rId2835" Type="http://schemas.openxmlformats.org/officeDocument/2006/relationships/hyperlink" Target="fld_recperms_basics.htm" TargetMode="External"/><Relationship Id="rId76" Type="http://schemas.openxmlformats.org/officeDocument/2006/relationships/hyperlink" Target="https://help.archerirm.cloud/archer_suite_help/en-us/Content/PortalHome/SolutionsHome/rccm_basics_home.htm" TargetMode="External"/><Relationship Id="rId807" Type="http://schemas.openxmlformats.org/officeDocument/2006/relationships/hyperlink" Target="https://help.archerirm.cloud/archer_suite_help/en-us/Content/PortalHome/SolutionsHome/tpg_basics_home.htm" TargetMode="External"/><Relationship Id="rId1437" Type="http://schemas.openxmlformats.org/officeDocument/2006/relationships/hyperlink" Target="../securityconfiguration/sql_server_communication.htm" TargetMode="External"/><Relationship Id="rId1644" Type="http://schemas.openxmlformats.org/officeDocument/2006/relationships/hyperlink" Target="https://help.archerirm.cloud/archer_suite_help/en-us/Content/PortalHome/SolutionsHome/rccm_basics_home.htm" TargetMode="External"/><Relationship Id="rId1851" Type="http://schemas.openxmlformats.org/officeDocument/2006/relationships/hyperlink" Target="https://help.archerirm.cloud/archer_suite_help/en-us/Content/PortalHome/SolutionsHome/br_basics_home.htm" TargetMode="External"/><Relationship Id="rId1504" Type="http://schemas.openxmlformats.org/officeDocument/2006/relationships/hyperlink" Target="https://help.archerirm.cloud/archer_suite_help/en-us/Content/PortalHome/SolutionsHome/rccm_basics_home.htm" TargetMode="External"/><Relationship Id="rId1711" Type="http://schemas.openxmlformats.org/officeDocument/2006/relationships/hyperlink" Target="../searchclassic/srchrpt_classic_search_results_refine_by_properties.htm" TargetMode="External"/><Relationship Id="rId1949" Type="http://schemas.openxmlformats.org/officeDocument/2006/relationships/hyperlink" Target="https://help.archerirm.cloud/archer_suite_help/en-us/Content/PortalHome/SolutionsHome/itsrm_basics_home.htm" TargetMode="External"/><Relationship Id="rId292" Type="http://schemas.openxmlformats.org/officeDocument/2006/relationships/hyperlink" Target="ac_usrs_adding.htm" TargetMode="External"/><Relationship Id="rId1809" Type="http://schemas.openxmlformats.org/officeDocument/2006/relationships/hyperlink" Target="https://help.archerirm.cloud/archer_suite_help/en-us/Content/PortalHome/SolutionsHome/am_basics_home.htm" TargetMode="External"/><Relationship Id="rId597" Type="http://schemas.openxmlformats.org/officeDocument/2006/relationships/hyperlink" Target="../advancedworkflow/adv_wrkflw_basics.htm" TargetMode="External"/><Relationship Id="rId2180" Type="http://schemas.openxmlformats.org/officeDocument/2006/relationships/hyperlink" Target="https://help.archerirm.cloud/archer_suite_help/en-us/Content/PortalHome/SolutionsHome/am_basics_home.htm" TargetMode="External"/><Relationship Id="rId2278" Type="http://schemas.openxmlformats.org/officeDocument/2006/relationships/hyperlink" Target="https://help.archerirm.cloud/archer_suite_help/en-us/Content/PortalHome/SolutionsHome/pubsec_basics_home.htm" TargetMode="External"/><Relationship Id="rId2485" Type="http://schemas.openxmlformats.org/officeDocument/2006/relationships/hyperlink" Target="https://help.archerirm.cloud/archer_suite_help/en-us/Content/PortalHome/SolutionsHome/rccm_basics_home.htm" TargetMode="External"/><Relationship Id="rId152" Type="http://schemas.openxmlformats.org/officeDocument/2006/relationships/hyperlink" Target="https://help.archerirm.cloud/archer_suite_help/en-us/Content/PortalHome/SolutionsHome/eorm_basics_home.htm" TargetMode="External"/><Relationship Id="rId457" Type="http://schemas.openxmlformats.org/officeDocument/2006/relationships/hyperlink" Target="https://help.archerirm.cloud/archer_suite_help/en-us/Content/PortalHome/platform_home.htm" TargetMode="External"/><Relationship Id="rId1087" Type="http://schemas.openxmlformats.org/officeDocument/2006/relationships/hyperlink" Target="https://help.archerirm.cloud/archer_suite_help/en-us/Content/PortalHome/SolutionsHome/itsrm_basics_home.htm" TargetMode="External"/><Relationship Id="rId1294" Type="http://schemas.openxmlformats.org/officeDocument/2006/relationships/hyperlink" Target="../ui/ui_basics.htm" TargetMode="External"/><Relationship Id="rId2040" Type="http://schemas.openxmlformats.org/officeDocument/2006/relationships/hyperlink" Target="quest_usr_assessments_completing.htm" TargetMode="External"/><Relationship Id="rId2138" Type="http://schemas.openxmlformats.org/officeDocument/2006/relationships/hyperlink" Target="https://help.archerirm.cloud/archer_suite_help/en-us/Content/PortalHome/SolutionsHome/pubsec_basics_home.htm" TargetMode="External"/><Relationship Id="rId2692" Type="http://schemas.openxmlformats.org/officeDocument/2006/relationships/hyperlink" Target="../fields/fld_vl_values_adding.htm" TargetMode="External"/><Relationship Id="rId664" Type="http://schemas.openxmlformats.org/officeDocument/2006/relationships/hyperlink" Target="../fields/fld_date_adding.htm" TargetMode="External"/><Relationship Id="rId871" Type="http://schemas.openxmlformats.org/officeDocument/2006/relationships/hyperlink" Target="https://help.archerirm.cloud/archer_suite_help/en-us/Content/PortalHome/SolutionsHome/esg_basics_home.htm" TargetMode="External"/><Relationship Id="rId969" Type="http://schemas.openxmlformats.org/officeDocument/2006/relationships/hyperlink" Target="https://help.archerirm.cloud/archer_suite_help/en-us/Content/PortalHome/SolutionsHome/eorm_basics_home.htm" TargetMode="External"/><Relationship Id="rId1599" Type="http://schemas.openxmlformats.org/officeDocument/2006/relationships/hyperlink" Target="https://help.archerirm.cloud/archer_suite_help/en-us/Content/PortalHome/SolutionsHome/am_basics_home.htm" TargetMode="External"/><Relationship Id="rId2345" Type="http://schemas.openxmlformats.org/officeDocument/2006/relationships/hyperlink" Target="https://help.archerirm.cloud/archer_suite_help/en-us/Content/PortalHome/SolutionsHome/br_basics_home.htm" TargetMode="External"/><Relationship Id="rId2552" Type="http://schemas.openxmlformats.org/officeDocument/2006/relationships/hyperlink" Target="https://help.archerirm.cloud/archer_suite_help/en-us/Content/PortalHome/SolutionsHome/pubsec_basics_home.htm" TargetMode="External"/><Relationship Id="rId317" Type="http://schemas.openxmlformats.org/officeDocument/2006/relationships/hyperlink" Target="../ui/ui_landing_search.htm" TargetMode="External"/><Relationship Id="rId524" Type="http://schemas.openxmlformats.org/officeDocument/2006/relationships/hyperlink" Target="../fields/fld_subfrm_adding.htm" TargetMode="External"/><Relationship Id="rId731" Type="http://schemas.openxmlformats.org/officeDocument/2006/relationships/hyperlink" Target="../../resources/images/platform/packages/platform_pkg_xref_fields.vsdx" TargetMode="External"/><Relationship Id="rId1154" Type="http://schemas.openxmlformats.org/officeDocument/2006/relationships/hyperlink" Target="https://help.archerirm.cloud/insight_61301/Content/Insight/archer_insight.htm" TargetMode="External"/><Relationship Id="rId1361" Type="http://schemas.openxmlformats.org/officeDocument/2006/relationships/hyperlink" Target="../packages/pkg_creating.htm" TargetMode="External"/><Relationship Id="rId1459" Type="http://schemas.openxmlformats.org/officeDocument/2006/relationships/hyperlink" Target="../datadrivenevents/dde_actions_acl_adding.htm" TargetMode="External"/><Relationship Id="rId2205" Type="http://schemas.openxmlformats.org/officeDocument/2006/relationships/hyperlink" Target="https://help.archerirm.cloud/archer_suite_help/en-us/Content/PortalHome/SolutionsHome/pubsec_basics_home.htm" TargetMode="External"/><Relationship Id="rId2412" Type="http://schemas.openxmlformats.org/officeDocument/2006/relationships/hyperlink" Target="https://help.archerirm.cloud/archer_suite_help/en-us/Content/PortalHome/SolutionsHome/esg_basics_home.htm" TargetMode="External"/><Relationship Id="rId98" Type="http://schemas.openxmlformats.org/officeDocument/2006/relationships/hyperlink" Target="https://help.archerirm.cloud/archer_suite_help/en-us/Content/PortalHome/SolutionsHome/rccm_basics_home.htm" TargetMode="External"/><Relationship Id="rId829" Type="http://schemas.openxmlformats.org/officeDocument/2006/relationships/hyperlink" Target="https://help.archerirm.cloud/archer_suite_help/en-us/Content/PortalHome/SolutionsHome/itsrm_basics_home.htm" TargetMode="External"/><Relationship Id="rId1014" Type="http://schemas.openxmlformats.org/officeDocument/2006/relationships/hyperlink" Target="https://help.archerirm.cloud/archer_suite_help/en-us/Content/PortalHome/SolutionsHome/itsrm_basics_home.htm" TargetMode="External"/><Relationship Id="rId1221" Type="http://schemas.openxmlformats.org/officeDocument/2006/relationships/hyperlink" Target="https://help.archerirm.cloud/archer_suite_help/en-us/Content/PortalHome/SolutionsHome/itsrm_basics_home.htm" TargetMode="External"/><Relationship Id="rId1666" Type="http://schemas.openxmlformats.org/officeDocument/2006/relationships/hyperlink" Target="https://help.archerirm.cloud/archer_suite_help/en-us/Content/PortalHome/SolutionsHome/eorm_basics_home.htm" TargetMode="External"/><Relationship Id="rId1873" Type="http://schemas.openxmlformats.org/officeDocument/2006/relationships/hyperlink" Target="https://help.archerirm.cloud/archer_suite_help/en-us/Content/PortalHome/SolutionsHome/rccm_basics_home.htm" TargetMode="External"/><Relationship Id="rId2717" Type="http://schemas.openxmlformats.org/officeDocument/2006/relationships/hyperlink" Target="fld_text_adding.htm" TargetMode="External"/><Relationship Id="rId1319" Type="http://schemas.openxmlformats.org/officeDocument/2006/relationships/hyperlink" Target="../ui/ui_landing_dashboard.htm" TargetMode="External"/><Relationship Id="rId1526" Type="http://schemas.openxmlformats.org/officeDocument/2006/relationships/hyperlink" Target="https://help.archerirm.cloud/archer_suite_help/en-us/Content/PortalHome/SolutionsHome/pubsec_basics_home.htm" TargetMode="External"/><Relationship Id="rId1733" Type="http://schemas.openxmlformats.org/officeDocument/2006/relationships/hyperlink" Target="https://help.archerirm.cloud/archer_suite_help/en-us/Content/PortalHome/SolutionsHome/rccm_basics_home.htm" TargetMode="External"/><Relationship Id="rId1940" Type="http://schemas.openxmlformats.org/officeDocument/2006/relationships/hyperlink" Target="https://help.archerirm.cloud/archer_suite_help/en-us/Content/PortalHome/SolutionsHome/itsrm_basics_home.htm" TargetMode="External"/><Relationship Id="rId25" Type="http://schemas.openxmlformats.org/officeDocument/2006/relationships/hyperlink" Target="https://help.archerirm.cloud/archer_suite_help/en-us/Content/PortalHome/SolutionsHome/am_basics_home.htm" TargetMode="External"/><Relationship Id="rId1800" Type="http://schemas.openxmlformats.org/officeDocument/2006/relationships/hyperlink" Target="https://help.archerirm.cloud/archer_suite_help/en-us/Content/PortalHome/SolutionsHome/rccm_basics_home.htm" TargetMode="External"/><Relationship Id="rId174" Type="http://schemas.openxmlformats.org/officeDocument/2006/relationships/hyperlink" Target="https://help.archerirm.cloud/archer_suite_help/en-us/Content/PortalHome/SolutionsHome/rccm_basics_home.htm" TargetMode="External"/><Relationship Id="rId381" Type="http://schemas.openxmlformats.org/officeDocument/2006/relationships/hyperlink" Target="../applications/app_basics.htm" TargetMode="External"/><Relationship Id="rId2062" Type="http://schemas.openxmlformats.org/officeDocument/2006/relationships/hyperlink" Target="../applications/app_inline_editing.htm" TargetMode="External"/><Relationship Id="rId241" Type="http://schemas.openxmlformats.org/officeDocument/2006/relationships/hyperlink" Target="https://help.archerirm.cloud/archer_suite_help/en-us/Content/PortalHome/SolutionsHome/tpg_basics_home.htm" TargetMode="External"/><Relationship Id="rId479" Type="http://schemas.openxmlformats.org/officeDocument/2006/relationships/hyperlink" Target="note_record_based_workflow.htm" TargetMode="External"/><Relationship Id="rId686" Type="http://schemas.openxmlformats.org/officeDocument/2006/relationships/hyperlink" Target="../solutions/solutions_intro.htm" TargetMode="External"/><Relationship Id="rId893" Type="http://schemas.openxmlformats.org/officeDocument/2006/relationships/hyperlink" Target="https://help.archerirm.cloud/archer_suite_help/en-us/Content/PortalHome/SolutionsHome/am_basics_home.htm" TargetMode="External"/><Relationship Id="rId2367" Type="http://schemas.openxmlformats.org/officeDocument/2006/relationships/hyperlink" Target="https://help.archerirm.cloud/archer_suite_help/en-us/Content/PortalHome/SolutionsHome/rccm_basics_home.htm" TargetMode="External"/><Relationship Id="rId2574" Type="http://schemas.openxmlformats.org/officeDocument/2006/relationships/hyperlink" Target="../ui/ui_basics.htm" TargetMode="External"/><Relationship Id="rId2781" Type="http://schemas.openxmlformats.org/officeDocument/2006/relationships/hyperlink" Target="fld_calc_troubleshooting_tips.htm" TargetMode="External"/><Relationship Id="rId339" Type="http://schemas.openxmlformats.org/officeDocument/2006/relationships/hyperlink" Target="../questionnaires/quest_basics.htm" TargetMode="External"/><Relationship Id="rId546" Type="http://schemas.openxmlformats.org/officeDocument/2006/relationships/hyperlink" Target="int_dimp_preparing.htm" TargetMode="External"/><Relationship Id="rId753" Type="http://schemas.openxmlformats.org/officeDocument/2006/relationships/hyperlink" Target="../accesscontrol/ac_usrs_adding.htm" TargetMode="External"/><Relationship Id="rId1176" Type="http://schemas.openxmlformats.org/officeDocument/2006/relationships/hyperlink" Target="https://help.archerirm.cloud/archer_suite_help/en-us/Content/PortalHome/SolutionsHome/itsrm_basics_home.htm" TargetMode="External"/><Relationship Id="rId1383" Type="http://schemas.openxmlformats.org/officeDocument/2006/relationships/hyperlink" Target="https://docs.microsoft.com/en-us/iis/configuration/system.webServer/security/requestFiltering/fileextensions/index" TargetMode="External"/><Relationship Id="rId2227" Type="http://schemas.openxmlformats.org/officeDocument/2006/relationships/hyperlink" Target="https://help.archerirm.cloud/archer_suite_help/en-us/Content/PortalHome/SolutionsHome/rccm_basics_home.htm" TargetMode="External"/><Relationship Id="rId2434" Type="http://schemas.openxmlformats.org/officeDocument/2006/relationships/hyperlink" Target="https://help.archerirm.cloud/archer_suite_help/en-us/Content/PortalHome/SolutionsHome/am_basics_home.htm" TargetMode="External"/><Relationship Id="rId101" Type="http://schemas.openxmlformats.org/officeDocument/2006/relationships/hyperlink" Target="https://help.archerirm.cloud/archer_suite_help/en-us/Content/PortalHome/SolutionsHome/itsrm_basics_home.htm" TargetMode="External"/><Relationship Id="rId406" Type="http://schemas.openxmlformats.org/officeDocument/2006/relationships/hyperlink" Target="layout_basics.htm" TargetMode="External"/><Relationship Id="rId960" Type="http://schemas.openxmlformats.org/officeDocument/2006/relationships/hyperlink" Target="https://help.archerirm.cloud/archer_suite_help/en-us/Content/PortalHome/SolutionsHome/br_basics_home.htm" TargetMode="External"/><Relationship Id="rId1036" Type="http://schemas.openxmlformats.org/officeDocument/2006/relationships/hyperlink" Target="https://help.archerirm.cloud/archer_suite_help/en-us/Content/PortalHome/SolutionsHome/am_basics_home.htm" TargetMode="External"/><Relationship Id="rId1243" Type="http://schemas.openxmlformats.org/officeDocument/2006/relationships/hyperlink" Target="https://help.archerirm.cloud/archer_suite_help/en-us/Content/PortalHome/SolutionsHome/tpg_basics_home.htm" TargetMode="External"/><Relationship Id="rId1590" Type="http://schemas.openxmlformats.org/officeDocument/2006/relationships/hyperlink" Target="https://help.archerirm.cloud/archer_suite_help/en-us/Content/PortalHome/SolutionsHome/eorm_basics_home.htm" TargetMode="External"/><Relationship Id="rId1688" Type="http://schemas.openxmlformats.org/officeDocument/2006/relationships/hyperlink" Target="https://help.archerirm.cloud/archer_suite_help/en-us/Content/PortalHome/SolutionsHome/tpg_basics_home.htm" TargetMode="External"/><Relationship Id="rId1895" Type="http://schemas.openxmlformats.org/officeDocument/2006/relationships/hyperlink" Target="https://help.archerirm.cloud/archer_suite_help/en-us/Content/PortalHome/SolutionsHome/itsrm_basics_home.htm" TargetMode="External"/><Relationship Id="rId2641" Type="http://schemas.openxmlformats.org/officeDocument/2006/relationships/hyperlink" Target="srchrpt_classic_search_fields_display.htm" TargetMode="External"/><Relationship Id="rId2739" Type="http://schemas.openxmlformats.org/officeDocument/2006/relationships/hyperlink" Target="../questionnaires/quest_basics.htm" TargetMode="External"/><Relationship Id="rId613" Type="http://schemas.openxmlformats.org/officeDocument/2006/relationships/hyperlink" Target="int_dfm_basics.htm" TargetMode="External"/><Relationship Id="rId820" Type="http://schemas.openxmlformats.org/officeDocument/2006/relationships/hyperlink" Target="https://help.archerirm.cloud/archer_suite_help/en-us/Content/PortalHome/SolutionsHome/pubsec_basics_home.htm" TargetMode="External"/><Relationship Id="rId918" Type="http://schemas.openxmlformats.org/officeDocument/2006/relationships/hyperlink" Target="https://help.archerirm.cloud/archer_suite_help/en-us/Content/PortalHome/SolutionsHome/itsrm_basics_home.htm" TargetMode="External"/><Relationship Id="rId1450" Type="http://schemas.openxmlformats.org/officeDocument/2006/relationships/hyperlink" Target="../notifications/note_basics.htm" TargetMode="External"/><Relationship Id="rId1548" Type="http://schemas.openxmlformats.org/officeDocument/2006/relationships/hyperlink" Target="https://help.archerirm.cloud/archer_suite_help/en-us/Content/PortalHome/SolutionsHome/am_basics_home.htm" TargetMode="External"/><Relationship Id="rId1755" Type="http://schemas.openxmlformats.org/officeDocument/2006/relationships/hyperlink" Target="https://help.archerirm.cloud/archer_suite_help/en-us/Content/PortalHome/SolutionsHome/itsrm_basics_home.htm" TargetMode="External"/><Relationship Id="rId2501" Type="http://schemas.openxmlformats.org/officeDocument/2006/relationships/hyperlink" Target="https://help.archerirm.cloud/archer_suite_help/en-us/Content/PortalHome/SolutionsHome/br_basics_home.htm" TargetMode="External"/><Relationship Id="rId1103" Type="http://schemas.openxmlformats.org/officeDocument/2006/relationships/hyperlink" Target="https://help.archerirm.cloud/archer_suite_help/en-us/Content/PortalHome/SolutionsHome/itsrm_basics_home.htm" TargetMode="External"/><Relationship Id="rId1310" Type="http://schemas.openxmlformats.org/officeDocument/2006/relationships/hyperlink" Target="../managementreporting/mgmtrpt_mrl_using.htm" TargetMode="External"/><Relationship Id="rId1408" Type="http://schemas.openxmlformats.org/officeDocument/2006/relationships/hyperlink" Target="../integration/int_dfm_http.htm" TargetMode="External"/><Relationship Id="rId1962" Type="http://schemas.openxmlformats.org/officeDocument/2006/relationships/hyperlink" Target="../ui/ui_basics.htm" TargetMode="External"/><Relationship Id="rId2806" Type="http://schemas.openxmlformats.org/officeDocument/2006/relationships/hyperlink" Target="../../resources/images/platform/calculations/platform_circular_always_recalculate.vsdx" TargetMode="External"/><Relationship Id="rId47" Type="http://schemas.openxmlformats.org/officeDocument/2006/relationships/hyperlink" Target="https://help.archerirm.cloud/archer_suite_help/en-us/Content/PortalHome/SolutionsHome/pubsec_basics_home.htm" TargetMode="External"/><Relationship Id="rId1615" Type="http://schemas.openxmlformats.org/officeDocument/2006/relationships/hyperlink" Target="https://help.archerirm.cloud/archer_suite_help/en-us/Content/PortalHome/SolutionsHome/br_basics_home.htm" TargetMode="External"/><Relationship Id="rId1822" Type="http://schemas.openxmlformats.org/officeDocument/2006/relationships/hyperlink" Target="https://help.archerirm.cloud/archer_suite_help/en-us/Content/PortalHome/SolutionsHome/pubsec_basics_home.htm" TargetMode="External"/><Relationship Id="rId196" Type="http://schemas.openxmlformats.org/officeDocument/2006/relationships/hyperlink" Target="https://help.archerirm.cloud/archer_suite_help/en-us/Content/PortalHome/SolutionsHome/rccm_basics_home.htm" TargetMode="External"/><Relationship Id="rId2084" Type="http://schemas.openxmlformats.org/officeDocument/2006/relationships/hyperlink" Target="https://help.archerirm.cloud/archer_suite_help/en-us/Content/PortalHome/SolutionsHome/am_basics_home.htm" TargetMode="External"/><Relationship Id="rId2291" Type="http://schemas.openxmlformats.org/officeDocument/2006/relationships/hyperlink" Target="https://help.archerirm.cloud/archer_suite_help/en-us/Content/PortalHome/SolutionsHome/esg_basics_home.htm" TargetMode="External"/><Relationship Id="rId263" Type="http://schemas.openxmlformats.org/officeDocument/2006/relationships/hyperlink" Target="https://help.archerirm.cloud/archer_suite_help/en-us/Content/PortalHome/SolutionsHome/pubsec_basics_home.htm" TargetMode="External"/><Relationship Id="rId470" Type="http://schemas.openxmlformats.org/officeDocument/2006/relationships/hyperlink" Target="../platform/accesscontrol/ac_accroles_basics.htm" TargetMode="External"/><Relationship Id="rId2151" Type="http://schemas.openxmlformats.org/officeDocument/2006/relationships/hyperlink" Target="https://help.archerirm.cloud/archer_suite_help/en-us/Content/PortalHome/SolutionsHome/rccm_basics_home.htm" TargetMode="External"/><Relationship Id="rId2389" Type="http://schemas.openxmlformats.org/officeDocument/2006/relationships/hyperlink" Target="https://help.archerirm.cloud/archer_suite_help/en-us/Content/PortalHome/SolutionsHome/rccm_basics_home.htm" TargetMode="External"/><Relationship Id="rId2596" Type="http://schemas.openxmlformats.org/officeDocument/2006/relationships/hyperlink" Target="../fields/fld_date_adding.htm" TargetMode="External"/><Relationship Id="rId123" Type="http://schemas.openxmlformats.org/officeDocument/2006/relationships/hyperlink" Target="https://help.archerirm.cloud/archer_suite_help/en-us/Content/PortalHome/SolutionsHome/eorm_basics_home.htm" TargetMode="External"/><Relationship Id="rId330" Type="http://schemas.openxmlformats.org/officeDocument/2006/relationships/hyperlink" Target="../applications/app_basics.htm" TargetMode="External"/><Relationship Id="rId568" Type="http://schemas.openxmlformats.org/officeDocument/2006/relationships/hyperlink" Target="int_dfm_rss.htm" TargetMode="External"/><Relationship Id="rId775" Type="http://schemas.openxmlformats.org/officeDocument/2006/relationships/hyperlink" Target="../accesscontrol/ac_accroles_basics.htm" TargetMode="External"/><Relationship Id="rId982" Type="http://schemas.openxmlformats.org/officeDocument/2006/relationships/hyperlink" Target="https://help.archerirm.cloud/archer_suite_help/en-us/Content/PortalHome/SolutionsHome/am_basics_home.htm" TargetMode="External"/><Relationship Id="rId1198" Type="http://schemas.openxmlformats.org/officeDocument/2006/relationships/hyperlink" Target="https://help.archerirm.cloud/archer_suite_help/en-us/Content/PortalHome/SolutionsHome/am_basics_home.htm" TargetMode="External"/><Relationship Id="rId2011" Type="http://schemas.openxmlformats.org/officeDocument/2006/relationships/hyperlink" Target="../ui/ui_landing_record_page.htm" TargetMode="External"/><Relationship Id="rId2249" Type="http://schemas.openxmlformats.org/officeDocument/2006/relationships/hyperlink" Target="https://help.archerirm.cloud/archer_suite_help/en-us/Content/PortalHome/SolutionsHome/rccm_basics_home.htm" TargetMode="External"/><Relationship Id="rId2456" Type="http://schemas.openxmlformats.org/officeDocument/2006/relationships/hyperlink" Target="https://help.archerirm.cloud/archer_suite_help/en-us/Content/PortalHome/SolutionsHome/tpg_basics_home.htm" TargetMode="External"/><Relationship Id="rId2663" Type="http://schemas.openxmlformats.org/officeDocument/2006/relationships/hyperlink" Target="srchrpt_classic_searches_running.htm" TargetMode="External"/><Relationship Id="rId428" Type="http://schemas.openxmlformats.org/officeDocument/2006/relationships/hyperlink" Target="adv_wrkflw_building.htm" TargetMode="External"/><Relationship Id="rId635" Type="http://schemas.openxmlformats.org/officeDocument/2006/relationships/hyperlink" Target="int_dfm_rss_std_adding.htm" TargetMode="External"/><Relationship Id="rId842" Type="http://schemas.openxmlformats.org/officeDocument/2006/relationships/hyperlink" Target="https://help.archerirm.cloud/archer_suite_help/en-us/Content/PortalHome/SolutionsHome/itsrm_basics_home.htm" TargetMode="External"/><Relationship Id="rId1058" Type="http://schemas.openxmlformats.org/officeDocument/2006/relationships/hyperlink" Target="https://help.archerirm.cloud/archer_suite_help/en-us/Content/PortalHome/SolutionsHome/tpg_basics_home.htm" TargetMode="External"/><Relationship Id="rId1265" Type="http://schemas.openxmlformats.org/officeDocument/2006/relationships/hyperlink" Target="../ui/ui_basics.htm" TargetMode="External"/><Relationship Id="rId1472" Type="http://schemas.openxmlformats.org/officeDocument/2006/relationships/hyperlink" Target="https://help.archerirm.cloud/archer_suite_help/en-us/Content/PortalHome/SolutionsHome/br_basics_home.htm" TargetMode="External"/><Relationship Id="rId2109" Type="http://schemas.openxmlformats.org/officeDocument/2006/relationships/hyperlink" Target="https://help.archerirm.cloud/archer_suite_help/en-us/Content/PortalHome/SolutionsHome/eorm_basics_home.htm" TargetMode="External"/><Relationship Id="rId2316" Type="http://schemas.openxmlformats.org/officeDocument/2006/relationships/hyperlink" Target="../ui/ui_landing_search_classic.htm" TargetMode="External"/><Relationship Id="rId2523" Type="http://schemas.openxmlformats.org/officeDocument/2006/relationships/hyperlink" Target="https://help.archerirm.cloud/archer_suite_help/en-us/Content/PortalHome/SolutionsHome/am_basics_home.htm" TargetMode="External"/><Relationship Id="rId2730" Type="http://schemas.openxmlformats.org/officeDocument/2006/relationships/hyperlink" Target="fld_firstpubdate_adding.htm" TargetMode="External"/><Relationship Id="rId702" Type="http://schemas.openxmlformats.org/officeDocument/2006/relationships/hyperlink" Target="../fields/fld_numeric_adding.htm" TargetMode="External"/><Relationship Id="rId1125" Type="http://schemas.openxmlformats.org/officeDocument/2006/relationships/hyperlink" Target="https://help.archerirm.cloud/archer_suite_help/en-us/Content/PortalHome/SolutionsHome/am_basics_home.htm" TargetMode="External"/><Relationship Id="rId1332" Type="http://schemas.openxmlformats.org/officeDocument/2006/relationships/hyperlink" Target="../ui/ui_basics.htm" TargetMode="External"/><Relationship Id="rId1777" Type="http://schemas.openxmlformats.org/officeDocument/2006/relationships/hyperlink" Target="https://help.archerirm.cloud/archer_suite_help/en-us/Content/PortalHome/SolutionsHome/itsrm_basics_home.htm" TargetMode="External"/><Relationship Id="rId1984" Type="http://schemas.openxmlformats.org/officeDocument/2006/relationships/hyperlink" Target="../fields/fld_record_status_adding.htm" TargetMode="External"/><Relationship Id="rId2828" Type="http://schemas.openxmlformats.org/officeDocument/2006/relationships/hyperlink" Target="../applications/app_inline_editing.htm" TargetMode="External"/><Relationship Id="rId69" Type="http://schemas.openxmlformats.org/officeDocument/2006/relationships/hyperlink" Target="https://help.archerirm.cloud/archer_suite_help/en-us/Content/PortalHome/SolutionsHome/rccm_basics_home.htm" TargetMode="External"/><Relationship Id="rId1637" Type="http://schemas.openxmlformats.org/officeDocument/2006/relationships/hyperlink" Target="https://help.archerirm.cloud/archer_suite_help/en-us/Content/PortalHome/SolutionsHome/eorm_basics_home.htm" TargetMode="External"/><Relationship Id="rId1844" Type="http://schemas.openxmlformats.org/officeDocument/2006/relationships/hyperlink" Target="https://help.archerirm.cloud/archer_suite_help/en-us/Content/PortalHome/SolutionsHome/rccm_basics_home.htm" TargetMode="External"/><Relationship Id="rId1704" Type="http://schemas.openxmlformats.org/officeDocument/2006/relationships/hyperlink" Target="https://help.archerirm.cloud/archer_suite_help/en-us/Content/PortalHome/SolutionsHome/itsrm_basics_home.htm" TargetMode="External"/><Relationship Id="rId285" Type="http://schemas.openxmlformats.org/officeDocument/2006/relationships/hyperlink" Target="https://www.archerirm.community/t5/free-friday-tech-huddle-replays/ffth-archer-self-help-troubleshooting-for-saas-administrators/ba-p/718195" TargetMode="External"/><Relationship Id="rId1911" Type="http://schemas.openxmlformats.org/officeDocument/2006/relationships/hyperlink" Target="https://help.archerirm.cloud/archer_suite_help/en-us/Content/PortalHome/SolutionsHome/itsrm_basics_home.htm" TargetMode="External"/><Relationship Id="rId492" Type="http://schemas.openxmlformats.org/officeDocument/2006/relationships/hyperlink" Target="../applications/app_building.htm" TargetMode="External"/><Relationship Id="rId797" Type="http://schemas.openxmlformats.org/officeDocument/2006/relationships/hyperlink" Target="https://help.archerirm.cloud/archer_suite_help/en-us/Content/PortalHome/SolutionsHome/pubsec_basics_home.htm" TargetMode="External"/><Relationship Id="rId2173" Type="http://schemas.openxmlformats.org/officeDocument/2006/relationships/hyperlink" Target="https://help.archerirm.cloud/archer_suite_help/en-us/Content/PortalHome/SolutionsHome/tpg_basics_home.htm" TargetMode="External"/><Relationship Id="rId2380" Type="http://schemas.openxmlformats.org/officeDocument/2006/relationships/hyperlink" Target="https://help.archerirm.cloud/archer_suite_help/en-us/Content/PortalHome/SolutionsHome/rccm_basics_home.htm" TargetMode="External"/><Relationship Id="rId2478" Type="http://schemas.openxmlformats.org/officeDocument/2006/relationships/hyperlink" Target="https://help.archerirm.cloud/archer_suite_help/en-us/Content/PortalHome/SolutionsHome/itsrm_basics_home.htm" TargetMode="External"/><Relationship Id="rId145" Type="http://schemas.openxmlformats.org/officeDocument/2006/relationships/hyperlink" Target="https://help.archerirm.cloud/archer_suite_help/en-us/Content/PortalHome/SolutionsHome/am_basics_home.htm" TargetMode="External"/><Relationship Id="rId352" Type="http://schemas.openxmlformats.org/officeDocument/2006/relationships/hyperlink" Target="../fields/fld_attch_adding.htm" TargetMode="External"/><Relationship Id="rId1287" Type="http://schemas.openxmlformats.org/officeDocument/2006/relationships/hyperlink" Target="quest_usr_findings_evaulating_resolving.htm" TargetMode="External"/><Relationship Id="rId2033" Type="http://schemas.openxmlformats.org/officeDocument/2006/relationships/hyperlink" Target="../searchclassic/srchrpt_classic_searches_running.htm" TargetMode="External"/><Relationship Id="rId2240" Type="http://schemas.openxmlformats.org/officeDocument/2006/relationships/hyperlink" Target="https://help.archerirm.cloud/archer_suite_help/en-us/Content/PortalHome/SolutionsHome/itsrm_basics_home.htm" TargetMode="External"/><Relationship Id="rId2685" Type="http://schemas.openxmlformats.org/officeDocument/2006/relationships/hyperlink" Target="../managementreporting/mgmtrpt_mrl_using.htm" TargetMode="External"/><Relationship Id="rId212" Type="http://schemas.openxmlformats.org/officeDocument/2006/relationships/hyperlink" Target="https://help.archerirm.cloud/archer_suite_help/en-us/Content/PortalHome/SolutionsHome/am_basics_home.htm" TargetMode="External"/><Relationship Id="rId657" Type="http://schemas.openxmlformats.org/officeDocument/2006/relationships/hyperlink" Target="../applications/app_basics.htm" TargetMode="External"/><Relationship Id="rId864" Type="http://schemas.openxmlformats.org/officeDocument/2006/relationships/hyperlink" Target="https://help.archerirm.cloud/archer_suite_help/en-us/Content/PortalHome/SolutionsHome/itsrm_basics_home.htm" TargetMode="External"/><Relationship Id="rId1494" Type="http://schemas.openxmlformats.org/officeDocument/2006/relationships/hyperlink" Target="https://help.archerirm.cloud/archer_suite_help/en-us/Content/PortalHome/SolutionsHome/itsrm_basics_home.htm" TargetMode="External"/><Relationship Id="rId1799" Type="http://schemas.openxmlformats.org/officeDocument/2006/relationships/hyperlink" Target="https://help.archerirm.cloud/archer_suite_help/en-us/Content/PortalHome/SolutionsHome/pubsec_basics_home.htm" TargetMode="External"/><Relationship Id="rId2100" Type="http://schemas.openxmlformats.org/officeDocument/2006/relationships/hyperlink" Target="https://help.archerirm.cloud/archer_suite_help/en-us/Content/PortalHome/SolutionsHome/eorm_basics_home.htm" TargetMode="External"/><Relationship Id="rId2338" Type="http://schemas.openxmlformats.org/officeDocument/2006/relationships/hyperlink" Target="https://help.archerirm.cloud/archer_suite_help/en-us/Content/PortalHome/SolutionsHome/pubsec_basics_home.htm" TargetMode="External"/><Relationship Id="rId2545" Type="http://schemas.openxmlformats.org/officeDocument/2006/relationships/hyperlink" Target="https://help.archerirm.cloud/archer_suite_help/en-us/Content/PortalHome/SolutionsHome/esg_basics_home.htm" TargetMode="External"/><Relationship Id="rId2752" Type="http://schemas.openxmlformats.org/officeDocument/2006/relationships/hyperlink" Target="../applications/app_basics.htm" TargetMode="External"/><Relationship Id="rId517" Type="http://schemas.openxmlformats.org/officeDocument/2006/relationships/hyperlink" Target="../fields/fld_calc_basics.htm" TargetMode="External"/><Relationship Id="rId724" Type="http://schemas.openxmlformats.org/officeDocument/2006/relationships/hyperlink" Target="../../resources/images/platform/packages/platform_pkg_process.vsdx" TargetMode="External"/><Relationship Id="rId931" Type="http://schemas.openxmlformats.org/officeDocument/2006/relationships/hyperlink" Target="https://help.archerirm.cloud/archer_suite_help/en-us/Content/PortalHome/SolutionsHome/itsrm_basics_home.htm" TargetMode="External"/><Relationship Id="rId1147" Type="http://schemas.openxmlformats.org/officeDocument/2006/relationships/hyperlink" Target="https://help.archerirm.cloud/archer_suite_help/en-us/Content/PortalHome/SolutionsHome/eorm_basics_home.htm" TargetMode="External"/><Relationship Id="rId1354" Type="http://schemas.openxmlformats.org/officeDocument/2006/relationships/hyperlink" Target="quest_question_xref_adding.htm" TargetMode="External"/><Relationship Id="rId1561" Type="http://schemas.openxmlformats.org/officeDocument/2006/relationships/hyperlink" Target="https://help.archerirm.cloud/archer_suite_help/en-us/Content/PortalHome/SolutionsHome/eorm_basics_home.htm" TargetMode="External"/><Relationship Id="rId2405" Type="http://schemas.openxmlformats.org/officeDocument/2006/relationships/hyperlink" Target="https://help.archerirm.cloud/archer_suite_help/en-us/Content/PortalHome/SolutionsHome/itsrm_basics_home.htm" TargetMode="External"/><Relationship Id="rId2612" Type="http://schemas.openxmlformats.org/officeDocument/2006/relationships/hyperlink" Target="../fields/fld_cast_adding.htm" TargetMode="External"/><Relationship Id="rId60" Type="http://schemas.openxmlformats.org/officeDocument/2006/relationships/hyperlink" Target="https://help.archerirm.cloud/archer_suite_help/en-us/Content/PortalHome/SolutionsHome/esg_basics_home.htm" TargetMode="External"/><Relationship Id="rId1007" Type="http://schemas.openxmlformats.org/officeDocument/2006/relationships/hyperlink" Target="https://help.archerirm.cloud/archer_suite_help/en-us/Content/PortalHome/SolutionsHome/itsrm_basics_home.htm" TargetMode="External"/><Relationship Id="rId1214" Type="http://schemas.openxmlformats.org/officeDocument/2006/relationships/hyperlink" Target="https://help.archerirm.cloud/archer_suite_help/en-us/Content/PortalHome/SolutionsHome/eorm_basics_home.htm" TargetMode="External"/><Relationship Id="rId1421" Type="http://schemas.openxmlformats.org/officeDocument/2006/relationships/hyperlink" Target="restrict_permissions_on_repository_files.htm" TargetMode="External"/><Relationship Id="rId1659" Type="http://schemas.openxmlformats.org/officeDocument/2006/relationships/hyperlink" Target="https://help.archerirm.cloud/archer_suite_help/en-us/Content/PortalHome/SolutionsHome/eorm_basics_home.htm" TargetMode="External"/><Relationship Id="rId1866" Type="http://schemas.openxmlformats.org/officeDocument/2006/relationships/hyperlink" Target="https://help.archerirm.cloud/archer_suite_help/en-us/Content/PortalHome/SolutionsHome/pubsec_basics_home.htm" TargetMode="External"/><Relationship Id="rId1519" Type="http://schemas.openxmlformats.org/officeDocument/2006/relationships/hyperlink" Target="https://help.archerirm.cloud/archer_suite_help/en-us/Content/PortalHome/SolutionsHome/rccm_basics_home.htm" TargetMode="External"/><Relationship Id="rId1726" Type="http://schemas.openxmlformats.org/officeDocument/2006/relationships/hyperlink" Target="https://help.archerirm.cloud/archer_suite_help/en-us/Content/PortalHome/SolutionsHome/eorm_basics_home.htm" TargetMode="External"/><Relationship Id="rId1933" Type="http://schemas.openxmlformats.org/officeDocument/2006/relationships/hyperlink" Target="https://help.archerirm.cloud/archer_suite_help/en-us/Content/PortalHome/SolutionsHome/itsrm_basics_home.htm" TargetMode="External"/><Relationship Id="rId18" Type="http://schemas.openxmlformats.org/officeDocument/2006/relationships/hyperlink" Target="../platform/questionnaires/quest_basics.htm" TargetMode="External"/><Relationship Id="rId2195" Type="http://schemas.openxmlformats.org/officeDocument/2006/relationships/hyperlink" Target="https://help.archerirm.cloud/archer_suite_help/en-us/Content/PortalHome/SolutionsHome/eorm_basics_home.htm" TargetMode="External"/><Relationship Id="rId167" Type="http://schemas.openxmlformats.org/officeDocument/2006/relationships/hyperlink" Target="https://help.archerirm.cloud/archer_suite_help/en-us/Content/PortalHome/SolutionsHome/pubsec_basics_home.htm" TargetMode="External"/><Relationship Id="rId374" Type="http://schemas.openxmlformats.org/officeDocument/2006/relationships/hyperlink" Target="../applications/app_basics.htm" TargetMode="External"/><Relationship Id="rId581" Type="http://schemas.openxmlformats.org/officeDocument/2006/relationships/hyperlink" Target="int_dfm_db_query_trnspt_adding.htm" TargetMode="External"/><Relationship Id="rId2055" Type="http://schemas.openxmlformats.org/officeDocument/2006/relationships/hyperlink" Target="schdmgmt_appt_deleting.htm" TargetMode="External"/><Relationship Id="rId2262" Type="http://schemas.openxmlformats.org/officeDocument/2006/relationships/hyperlink" Target="https://help.archerirm.cloud/archer_suite_help/en-us/Content/PortalHome/SolutionsHome/pubsec_basics_home.htm" TargetMode="External"/><Relationship Id="rId234" Type="http://schemas.openxmlformats.org/officeDocument/2006/relationships/hyperlink" Target="https://help.archerirm.cloud/archer_suite_help/en-us/Content/PortalHome/SolutionsHome/rccm_basics_home.htm" TargetMode="External"/><Relationship Id="rId679" Type="http://schemas.openxmlformats.org/officeDocument/2006/relationships/hyperlink" Target="../accesscontrol/ac_accroles_basics.htm" TargetMode="External"/><Relationship Id="rId886" Type="http://schemas.openxmlformats.org/officeDocument/2006/relationships/hyperlink" Target="https://help.archerirm.cloud/archer_suite_help/en-us/Content/PortalHome/SolutionsHome/rccm_basics_home.htm" TargetMode="External"/><Relationship Id="rId2567" Type="http://schemas.openxmlformats.org/officeDocument/2006/relationships/hyperlink" Target="../recordclassic/rec_classic_bulk_actions_performing.htm" TargetMode="External"/><Relationship Id="rId2774" Type="http://schemas.openxmlformats.org/officeDocument/2006/relationships/hyperlink" Target="../recordclassic/rec_classic_bulk_actions_performing.htm" TargetMode="External"/><Relationship Id="rId2" Type="http://schemas.openxmlformats.org/officeDocument/2006/relationships/numbering" Target="numbering.xml"/><Relationship Id="rId441" Type="http://schemas.openxmlformats.org/officeDocument/2006/relationships/hyperlink" Target="../recordclassic/rec_classic_bulk_action_scheduling.htm" TargetMode="External"/><Relationship Id="rId539" Type="http://schemas.openxmlformats.org/officeDocument/2006/relationships/hyperlink" Target="../applications/app_basics.htm" TargetMode="External"/><Relationship Id="rId746" Type="http://schemas.openxmlformats.org/officeDocument/2006/relationships/hyperlink" Target="pkg_database_backing_up.htm" TargetMode="External"/><Relationship Id="rId1071" Type="http://schemas.openxmlformats.org/officeDocument/2006/relationships/hyperlink" Target="https://help.archerirm.cloud/archer_suite_help/en-us/Content/PortalHome/SolutionsHome/rccm_basics_home.htm" TargetMode="External"/><Relationship Id="rId1169" Type="http://schemas.openxmlformats.org/officeDocument/2006/relationships/hyperlink" Target="https://help.archerirm.cloud/archer_suite_help/en-us/Content/PortalHome/SolutionsHome/rccm_basics_home.htm" TargetMode="External"/><Relationship Id="rId1376" Type="http://schemas.openxmlformats.org/officeDocument/2006/relationships/hyperlink" Target="https://help.archerirm.cloud/archer_suite_help/en-us/Content/PortalHome/platform_home.htm" TargetMode="External"/><Relationship Id="rId1583" Type="http://schemas.openxmlformats.org/officeDocument/2006/relationships/hyperlink" Target="https://help.archerirm.cloud/archer_suite_help/en-us/Content/PortalHome/SolutionsHome/am_basics_home.htm" TargetMode="External"/><Relationship Id="rId2122" Type="http://schemas.openxmlformats.org/officeDocument/2006/relationships/hyperlink" Target="https://help.archerirm.cloud/archer_suite_help/en-us/Content/PortalHome/SolutionsHome/tpg_basics_home.htm" TargetMode="External"/><Relationship Id="rId2427" Type="http://schemas.openxmlformats.org/officeDocument/2006/relationships/hyperlink" Target="https://help.archerirm.cloud/archer_suite_help/en-us/Content/PortalHome/SolutionsHome/rccm_basics_home.htm" TargetMode="External"/><Relationship Id="rId301" Type="http://schemas.openxmlformats.org/officeDocument/2006/relationships/hyperlink" Target="../questionnaires/quest_basics.htm" TargetMode="External"/><Relationship Id="rId953" Type="http://schemas.openxmlformats.org/officeDocument/2006/relationships/hyperlink" Target="https://help.archerirm.cloud/archer_suite_help/en-us/Content/PortalHome/SolutionsHome/am_basics_home.htm" TargetMode="External"/><Relationship Id="rId1029" Type="http://schemas.openxmlformats.org/officeDocument/2006/relationships/hyperlink" Target="https://help.archerirm.cloud/archer_suite_help/en-us/Content/PortalHome/SolutionsHome/br_basics_home.htm" TargetMode="External"/><Relationship Id="rId1236" Type="http://schemas.openxmlformats.org/officeDocument/2006/relationships/hyperlink" Target="https://help.archerirm.cloud/archer_suite_help/en-us/Content/PortalHome/SolutionsHome/tpg_basics_home.htm" TargetMode="External"/><Relationship Id="rId1790" Type="http://schemas.openxmlformats.org/officeDocument/2006/relationships/hyperlink" Target="https://help.archerirm.cloud/archer_suite_help/en-us/Content/PortalHome/SolutionsHome/itsrm_basics_home.htm" TargetMode="External"/><Relationship Id="rId1888" Type="http://schemas.openxmlformats.org/officeDocument/2006/relationships/hyperlink" Target="https://help.archerirm.cloud/archer_suite_help/en-us/Content/PortalHome/SolutionsHome/tpg_basics_home.htm" TargetMode="External"/><Relationship Id="rId2634" Type="http://schemas.openxmlformats.org/officeDocument/2006/relationships/hyperlink" Target="srchrpt_classic_search_filters.htm" TargetMode="External"/><Relationship Id="rId2841" Type="http://schemas.openxmlformats.org/officeDocument/2006/relationships/hyperlink" Target="fld_usrgrps_list_adding.htm" TargetMode="External"/><Relationship Id="rId82" Type="http://schemas.openxmlformats.org/officeDocument/2006/relationships/hyperlink" Target="https://help.archerirm.cloud/archer_suite_help/en-us/Content/PortalHome/SolutionsHome/esg_basics_home.htm" TargetMode="External"/><Relationship Id="rId606" Type="http://schemas.openxmlformats.org/officeDocument/2006/relationships/hyperlink" Target="int_dfm_basics.htm" TargetMode="External"/><Relationship Id="rId813" Type="http://schemas.openxmlformats.org/officeDocument/2006/relationships/hyperlink" Target="https://help.archerirm.cloud/archer_suite_help/en-us/Content/PortalHome/SolutionsHome/tpg_basics_home.htm" TargetMode="External"/><Relationship Id="rId1443" Type="http://schemas.openxmlformats.org/officeDocument/2006/relationships/hyperlink" Target="../../api/webapi/webhelplanding.htm" TargetMode="External"/><Relationship Id="rId1650" Type="http://schemas.openxmlformats.org/officeDocument/2006/relationships/hyperlink" Target="https://help.archerirm.cloud/archer_suite_help/en-us/Content/PortalHome/SolutionsHome/am_basics_home.htm" TargetMode="External"/><Relationship Id="rId1748" Type="http://schemas.openxmlformats.org/officeDocument/2006/relationships/hyperlink" Target="https://help.archerirm.cloud/archer_suite_help/en-us/Content/PortalHome/SolutionsHome/am_basics_home.htm" TargetMode="External"/><Relationship Id="rId2701" Type="http://schemas.openxmlformats.org/officeDocument/2006/relationships/hyperlink" Target="quest_basics.htm" TargetMode="External"/><Relationship Id="rId1303" Type="http://schemas.openxmlformats.org/officeDocument/2006/relationships/hyperlink" Target="../ui/ui_basics.htm" TargetMode="External"/><Relationship Id="rId1510" Type="http://schemas.openxmlformats.org/officeDocument/2006/relationships/hyperlink" Target="https://help.archerirm.cloud/archer_suite_help/en-us/Content/PortalHome/SolutionsHome/esg_basics_home.htm" TargetMode="External"/><Relationship Id="rId1955" Type="http://schemas.openxmlformats.org/officeDocument/2006/relationships/hyperlink" Target="https://help.archerirm.cloud/archer_suite_help/en-us/Content/PortalHome/SolutionsHome/tpg_basics_home.htm" TargetMode="External"/><Relationship Id="rId1608" Type="http://schemas.openxmlformats.org/officeDocument/2006/relationships/hyperlink" Target="https://help.archerirm.cloud/archer_suite_help/en-us/Content/PortalHome/SolutionsHome/tpg_basics_home.htm" TargetMode="External"/><Relationship Id="rId1815" Type="http://schemas.openxmlformats.org/officeDocument/2006/relationships/hyperlink" Target="https://help.archerirm.cloud/archer_suite_help/en-us/Content/PortalHome/SolutionsHome/esg_basics_home.htm" TargetMode="External"/><Relationship Id="rId189" Type="http://schemas.openxmlformats.org/officeDocument/2006/relationships/hyperlink" Target="https://help.archerirm.cloud/archer_suite_help/en-us/Content/PortalHome/SolutionsHome/pubsec_basics_home.htm" TargetMode="External"/><Relationship Id="rId396" Type="http://schemas.openxmlformats.org/officeDocument/2006/relationships/hyperlink" Target="../questionnaires/quest_basics.htm" TargetMode="External"/><Relationship Id="rId2077" Type="http://schemas.openxmlformats.org/officeDocument/2006/relationships/hyperlink" Target="../fields/fld_data_encrypting.htm" TargetMode="External"/><Relationship Id="rId2284" Type="http://schemas.openxmlformats.org/officeDocument/2006/relationships/hyperlink" Target="https://help.archerirm.cloud/archer_suite_help/en-us/Content/PortalHome/SolutionsHome/br_basics_home.htm" TargetMode="External"/><Relationship Id="rId2491" Type="http://schemas.openxmlformats.org/officeDocument/2006/relationships/hyperlink" Target="https://help.archerirm.cloud/archer_suite_help/en-us/Content/PortalHome/SolutionsHome/br_basics_home.htm" TargetMode="External"/><Relationship Id="rId256" Type="http://schemas.openxmlformats.org/officeDocument/2006/relationships/hyperlink" Target="https://help.archerirm.cloud/archer_suite_help/en-us/Content/PortalHome/SolutionsHome/am_basics_home.htm" TargetMode="External"/><Relationship Id="rId463" Type="http://schemas.openxmlformats.org/officeDocument/2006/relationships/hyperlink" Target="adv_wrkflw_basics.htm" TargetMode="External"/><Relationship Id="rId670" Type="http://schemas.openxmlformats.org/officeDocument/2006/relationships/hyperlink" Target="../fields/fld_matrix_adding.htm" TargetMode="External"/><Relationship Id="rId1093" Type="http://schemas.openxmlformats.org/officeDocument/2006/relationships/hyperlink" Target="https://help.archerirm.cloud/archer_suite_help/en-us/Content/PortalHome/SolutionsHome/rccm_basics_home.htm" TargetMode="External"/><Relationship Id="rId2144" Type="http://schemas.openxmlformats.org/officeDocument/2006/relationships/hyperlink" Target="https://help.archerirm.cloud/archer_suite_help/en-us/Content/PortalHome/SolutionsHome/am_basics_home.htm" TargetMode="External"/><Relationship Id="rId2351" Type="http://schemas.openxmlformats.org/officeDocument/2006/relationships/hyperlink" Target="https://help.archerirm.cloud/archer_suite_help/en-us/Content/PortalHome/SolutionsHome/esg_basics_home.htm" TargetMode="External"/><Relationship Id="rId2589" Type="http://schemas.openxmlformats.org/officeDocument/2006/relationships/hyperlink" Target="../fields/fld_data_encrypting.htm" TargetMode="External"/><Relationship Id="rId2796" Type="http://schemas.openxmlformats.org/officeDocument/2006/relationships/hyperlink" Target="../calcfunctions/arithmetic_operators.htm" TargetMode="External"/><Relationship Id="rId116" Type="http://schemas.openxmlformats.org/officeDocument/2006/relationships/hyperlink" Target="https://help.archerirm.cloud/archer_suite_help/en-us/Content/PortalHome/SolutionsHome/rccm_basics_home.htm" TargetMode="External"/><Relationship Id="rId323" Type="http://schemas.openxmlformats.org/officeDocument/2006/relationships/hyperlink" Target="../layouts/layout_basics.htm" TargetMode="External"/><Relationship Id="rId530" Type="http://schemas.openxmlformats.org/officeDocument/2006/relationships/hyperlink" Target="int_dimp_preparing.htm" TargetMode="External"/><Relationship Id="rId768" Type="http://schemas.openxmlformats.org/officeDocument/2006/relationships/hyperlink" Target="mgmtrpt_mrl_using.htm" TargetMode="External"/><Relationship Id="rId975" Type="http://schemas.openxmlformats.org/officeDocument/2006/relationships/hyperlink" Target="https://help.archerirm.cloud/archer_suite_help/en-us/Content/PortalHome/SolutionsHome/eorm_basics_home.htm" TargetMode="External"/><Relationship Id="rId1160" Type="http://schemas.openxmlformats.org/officeDocument/2006/relationships/hyperlink" Target="https://help.archerirm.cloud/archer_suite_help/en-us/Content/PortalHome/SolutionsHome/tpg_basics_home.htm" TargetMode="External"/><Relationship Id="rId1398" Type="http://schemas.openxmlformats.org/officeDocument/2006/relationships/hyperlink" Target="../accesscontrol/ac_accroles_basics.htm" TargetMode="External"/><Relationship Id="rId2004" Type="http://schemas.openxmlformats.org/officeDocument/2006/relationships/hyperlink" Target="../ui/ui_basics.htm" TargetMode="External"/><Relationship Id="rId2211" Type="http://schemas.openxmlformats.org/officeDocument/2006/relationships/hyperlink" Target="https://help.archerirm.cloud/archer_suite_help/en-us/Content/PortalHome/SolutionsHome/br_basics_home.htm" TargetMode="External"/><Relationship Id="rId2449" Type="http://schemas.openxmlformats.org/officeDocument/2006/relationships/hyperlink" Target="https://help.archerirm.cloud/archer_suite_help/en-us/Content/PortalHome/SolutionsHome/pubsec_basics_home.htm" TargetMode="External"/><Relationship Id="rId2656" Type="http://schemas.openxmlformats.org/officeDocument/2006/relationships/hyperlink" Target="srchrpt_classic_searches_running.htm" TargetMode="External"/><Relationship Id="rId628" Type="http://schemas.openxmlformats.org/officeDocument/2006/relationships/hyperlink" Target="https://help.archerirm.cloud/archer_suite_help/en-us/Content/PortalHome/platform_home.htm" TargetMode="External"/><Relationship Id="rId835" Type="http://schemas.openxmlformats.org/officeDocument/2006/relationships/hyperlink" Target="https://help.archerirm.cloud/archer_suite_help/en-us/Content/PortalHome/SolutionsHome/tpg_basics_home.htm" TargetMode="External"/><Relationship Id="rId1258" Type="http://schemas.openxmlformats.org/officeDocument/2006/relationships/hyperlink" Target="https://help.archerirm.cloud/archer_suite_help/en-us/Content/PortalHome/SolutionsHome/pubsec_basics_home.htm" TargetMode="External"/><Relationship Id="rId1465" Type="http://schemas.openxmlformats.org/officeDocument/2006/relationships/hyperlink" Target="../datadrivenevents/dde_basics.htm" TargetMode="External"/><Relationship Id="rId1672" Type="http://schemas.openxmlformats.org/officeDocument/2006/relationships/hyperlink" Target="https://help.archerirm.cloud/archer_suite_help/en-us/Content/PortalHome/SolutionsHome/rccm_basics_home.htm" TargetMode="External"/><Relationship Id="rId2309" Type="http://schemas.openxmlformats.org/officeDocument/2006/relationships/hyperlink" Target="https://help.archerirm.cloud/archer_suite_help/en-us/Content/PortalHome/SolutionsHome/itsrm_basics_home.htm" TargetMode="External"/><Relationship Id="rId2516" Type="http://schemas.openxmlformats.org/officeDocument/2006/relationships/hyperlink" Target="https://help.archerirm.cloud/archer_suite_help/en-us/Content/PortalHome/SolutionsHome/eorm_basics_home.htm" TargetMode="External"/><Relationship Id="rId2723" Type="http://schemas.openxmlformats.org/officeDocument/2006/relationships/hyperlink" Target="fld_reltrec_overview.htm" TargetMode="External"/><Relationship Id="rId1020" Type="http://schemas.openxmlformats.org/officeDocument/2006/relationships/hyperlink" Target="../ui/ui_basics.htm" TargetMode="External"/><Relationship Id="rId1118" Type="http://schemas.openxmlformats.org/officeDocument/2006/relationships/hyperlink" Target="https://help.archerirm.cloud/archer_suite_help/en-us/Content/PortalHome/SolutionsHome/eorm_basics_home.htm" TargetMode="External"/><Relationship Id="rId1325" Type="http://schemas.openxmlformats.org/officeDocument/2006/relationships/hyperlink" Target="../ui/ui_basics.htm" TargetMode="External"/><Relationship Id="rId1532" Type="http://schemas.openxmlformats.org/officeDocument/2006/relationships/hyperlink" Target="https://help.archerirm.cloud/archer_suite_help/en-us/Content/PortalHome/SolutionsHome/rccm_basics_home.htm" TargetMode="External"/><Relationship Id="rId1977" Type="http://schemas.openxmlformats.org/officeDocument/2006/relationships/hyperlink" Target="../fields/fld_histlog_adding.htm" TargetMode="External"/><Relationship Id="rId902" Type="http://schemas.openxmlformats.org/officeDocument/2006/relationships/hyperlink" Target="https://help.archerirm.cloud/archer_suite_help/en-us/Content/PortalHome/SolutionsHome/eorm_basics_home.htm" TargetMode="External"/><Relationship Id="rId1837" Type="http://schemas.openxmlformats.org/officeDocument/2006/relationships/hyperlink" Target="https://help.archerirm.cloud/archer_suite_help/en-us/Content/PortalHome/SolutionsHome/pubsec_basics_home.htm" TargetMode="External"/><Relationship Id="rId31" Type="http://schemas.openxmlformats.org/officeDocument/2006/relationships/hyperlink" Target="https://help.archerirm.cloud/archer_suite_help/en-us/Content/PortalHome/SolutionsHome/br_basics_home.htm" TargetMode="External"/><Relationship Id="rId2099" Type="http://schemas.openxmlformats.org/officeDocument/2006/relationships/hyperlink" Target="https://help.archerirm.cloud/archer_suite_help/en-us/Content/PortalHome/SolutionsHome/am_basics_home.htm" TargetMode="External"/><Relationship Id="rId180" Type="http://schemas.openxmlformats.org/officeDocument/2006/relationships/hyperlink" Target="https://help.archerirm.cloud/archer_suite_help/en-us/Content/PortalHome/SolutionsHome/rccm_basics_home.htm" TargetMode="External"/><Relationship Id="rId278" Type="http://schemas.openxmlformats.org/officeDocument/2006/relationships/hyperlink" Target="../toc_section_intros/setup_maint.htm" TargetMode="External"/><Relationship Id="rId1904" Type="http://schemas.openxmlformats.org/officeDocument/2006/relationships/hyperlink" Target="https://help.archerirm.cloud/archer_suite_help/en-us/Content/PortalHome/SolutionsHome/eorm_basics_home.htm" TargetMode="External"/><Relationship Id="rId485" Type="http://schemas.openxmlformats.org/officeDocument/2006/relationships/hyperlink" Target="https://help.archerirm.cloud/archer_suite_help/en-us/Content/PortalHome/platform_home.htm" TargetMode="External"/><Relationship Id="rId692" Type="http://schemas.openxmlformats.org/officeDocument/2006/relationships/hyperlink" Target="../fields/fld_attch_adding.htm" TargetMode="External"/><Relationship Id="rId2166" Type="http://schemas.openxmlformats.org/officeDocument/2006/relationships/hyperlink" Target="https://help.archerirm.cloud/archer_suite_help/en-us/Content/PortalHome/SolutionsHome/esg_basics_home.htm" TargetMode="External"/><Relationship Id="rId2373" Type="http://schemas.openxmlformats.org/officeDocument/2006/relationships/hyperlink" Target="https://help.archerirm.cloud/archer_suite_help/en-us/Content/PortalHome/SolutionsHome/esg_basics_home.htm" TargetMode="External"/><Relationship Id="rId2580" Type="http://schemas.openxmlformats.org/officeDocument/2006/relationships/hyperlink" Target="srchrpt_classic_search_display_options.htm" TargetMode="External"/><Relationship Id="rId138" Type="http://schemas.openxmlformats.org/officeDocument/2006/relationships/hyperlink" Target="https://help.archerirm.cloud/archer_suite_help/en-us/Content/PortalHome/SolutionsHome/br_basics_home.htm" TargetMode="External"/><Relationship Id="rId345" Type="http://schemas.openxmlformats.org/officeDocument/2006/relationships/hyperlink" Target="dde_actions_set_date_adding.htm" TargetMode="External"/><Relationship Id="rId552" Type="http://schemas.openxmlformats.org/officeDocument/2006/relationships/hyperlink" Target="../fields/fld_basics.htm" TargetMode="External"/><Relationship Id="rId997" Type="http://schemas.openxmlformats.org/officeDocument/2006/relationships/hyperlink" Target="https://help.archerirm.cloud/archer_suite_help/en-us/Content/PortalHome/SolutionsHome/pubsec_basics_home.htm" TargetMode="External"/><Relationship Id="rId1182" Type="http://schemas.openxmlformats.org/officeDocument/2006/relationships/hyperlink" Target="https://help.archerirm.cloud/archer_suite_help/en-us/Content/PortalHome/SolutionsHome/itsrm_basics_home.htm" TargetMode="External"/><Relationship Id="rId2026" Type="http://schemas.openxmlformats.org/officeDocument/2006/relationships/hyperlink" Target="rec_classic_bulk_action_scheduling.htm" TargetMode="External"/><Relationship Id="rId2233" Type="http://schemas.openxmlformats.org/officeDocument/2006/relationships/hyperlink" Target="https://help.archerirm.cloud/archer_suite_help/en-us/Content/PortalHome/SolutionsHome/rccm_basics_home.htm" TargetMode="External"/><Relationship Id="rId2440" Type="http://schemas.openxmlformats.org/officeDocument/2006/relationships/hyperlink" Target="https://help.archerirm.cloud/archer_suite_help/en-us/Content/PortalHome/SolutionsHome/rccm_basics_home.htm" TargetMode="External"/><Relationship Id="rId2678" Type="http://schemas.openxmlformats.org/officeDocument/2006/relationships/hyperlink" Target="../ui/ui_landing_search.htm" TargetMode="External"/><Relationship Id="rId205" Type="http://schemas.openxmlformats.org/officeDocument/2006/relationships/hyperlink" Target="https://help.archerirm.cloud/archer_suite_help/en-us/Content/PortalHome/SolutionsHome/pubsec_basics_home.htm" TargetMode="External"/><Relationship Id="rId412" Type="http://schemas.openxmlformats.org/officeDocument/2006/relationships/hyperlink" Target="../applications/app_building.htm" TargetMode="External"/><Relationship Id="rId857" Type="http://schemas.openxmlformats.org/officeDocument/2006/relationships/hyperlink" Target="https://help.archerirm.cloud/archer_suite_help/en-us/Content/PortalHome/SolutionsHome/br_basics_home.htm" TargetMode="External"/><Relationship Id="rId1042" Type="http://schemas.openxmlformats.org/officeDocument/2006/relationships/hyperlink" Target="https://help.archerirm.cloud/archer_suite_help/en-us/Content/PortalHome/SolutionsHome/pubsec_basics_home.htm" TargetMode="External"/><Relationship Id="rId1487" Type="http://schemas.openxmlformats.org/officeDocument/2006/relationships/hyperlink" Target="https://help.archerirm.cloud/archer_suite_help/en-us/Content/PortalHome/SolutionsHome/br_basics_home.htm" TargetMode="External"/><Relationship Id="rId1694" Type="http://schemas.openxmlformats.org/officeDocument/2006/relationships/hyperlink" Target="https://help.archerirm.cloud/archer_suite_help/en-us/Content/PortalHome/SolutionsHome/am_basics_home.htm" TargetMode="External"/><Relationship Id="rId2300" Type="http://schemas.openxmlformats.org/officeDocument/2006/relationships/hyperlink" Target="https://help.archerirm.cloud/archer_suite_help/en-us/Content/PortalHome/SolutionsHome/itsrm_basics_home.htm" TargetMode="External"/><Relationship Id="rId2538" Type="http://schemas.openxmlformats.org/officeDocument/2006/relationships/hyperlink" Target="https://help.archerirm.cloud/archer_suite_help/en-us/Content/PortalHome/SolutionsHome/pubsec_basics_home.htm" TargetMode="External"/><Relationship Id="rId2745" Type="http://schemas.openxmlformats.org/officeDocument/2006/relationships/hyperlink" Target="fld_glbvl_adding.htm" TargetMode="External"/><Relationship Id="rId717" Type="http://schemas.openxmlformats.org/officeDocument/2006/relationships/hyperlink" Target="../fields/fld_basics.htm" TargetMode="External"/><Relationship Id="rId924" Type="http://schemas.openxmlformats.org/officeDocument/2006/relationships/hyperlink" Target="https://help.archerirm.cloud/archer_suite_help/en-us/Content/PortalHome/SolutionsHome/rccm_basics_home.htm" TargetMode="External"/><Relationship Id="rId1347" Type="http://schemas.openxmlformats.org/officeDocument/2006/relationships/hyperlink" Target="../globalization/glbl_basics.htm" TargetMode="External"/><Relationship Id="rId1554" Type="http://schemas.openxmlformats.org/officeDocument/2006/relationships/hyperlink" Target="https://help.archerirm.cloud/archer_suite_help/en-us/Content/PortalHome/SolutionsHome/rccm_basics_home.htm" TargetMode="External"/><Relationship Id="rId1761" Type="http://schemas.openxmlformats.org/officeDocument/2006/relationships/hyperlink" Target="https://help.archerirm.cloud/archer_suite_help/en-us/Content/PortalHome/SolutionsHome/eorm_basics_home.htm" TargetMode="External"/><Relationship Id="rId1999" Type="http://schemas.openxmlformats.org/officeDocument/2006/relationships/hyperlink" Target="../ui/ui_landing_record_page.htm" TargetMode="External"/><Relationship Id="rId2605" Type="http://schemas.openxmlformats.org/officeDocument/2006/relationships/hyperlink" Target="../fields/fld_subfrm_adding.htm" TargetMode="External"/><Relationship Id="rId2812" Type="http://schemas.openxmlformats.org/officeDocument/2006/relationships/hyperlink" Target="../recordclassic/rec_classic_bulk_actions_performing.htm" TargetMode="External"/><Relationship Id="rId53" Type="http://schemas.openxmlformats.org/officeDocument/2006/relationships/hyperlink" Target="https://help.archerirm.cloud/archer_suite_help/en-us/Content/PortalHome/SolutionsHome/eorm_basics_home.htm" TargetMode="External"/><Relationship Id="rId1207" Type="http://schemas.openxmlformats.org/officeDocument/2006/relationships/hyperlink" Target="https://help.archerirm.cloud/archer_suite_help/en-us/Content/PortalHome/SolutionsHome/am_basics_home.htm" TargetMode="External"/><Relationship Id="rId1414" Type="http://schemas.openxmlformats.org/officeDocument/2006/relationships/hyperlink" Target="sql_server_communication.htm" TargetMode="External"/><Relationship Id="rId1621" Type="http://schemas.openxmlformats.org/officeDocument/2006/relationships/hyperlink" Target="https://help.archerirm.cloud/archer_suite_help/en-us/Content/PortalHome/SolutionsHome/pubsec_basics_home.htm" TargetMode="External"/><Relationship Id="rId1859" Type="http://schemas.openxmlformats.org/officeDocument/2006/relationships/hyperlink" Target="https://help.archerirm.cloud/archer_suite_help/en-us/Content/PortalHome/SolutionsHome/eorm_basics_home.htm" TargetMode="External"/><Relationship Id="rId1719" Type="http://schemas.openxmlformats.org/officeDocument/2006/relationships/hyperlink" Target="../searchclassic/srchrpt_classic_search_results_basics.htm" TargetMode="External"/><Relationship Id="rId1926" Type="http://schemas.openxmlformats.org/officeDocument/2006/relationships/hyperlink" Target="https://help.archerirm.cloud/archer_suite_help/en-us/Content/PortalHome/SolutionsHome/pubsec_basics_home.htm" TargetMode="External"/><Relationship Id="rId2090" Type="http://schemas.openxmlformats.org/officeDocument/2006/relationships/hyperlink" Target="https://help.archerirm.cloud/archer_suite_help/en-us/Content/PortalHome/SolutionsHome/eorm_basics_home.htm" TargetMode="External"/><Relationship Id="rId2188" Type="http://schemas.openxmlformats.org/officeDocument/2006/relationships/hyperlink" Target="https://help.archerirm.cloud/archer_suite_help/en-us/Content/PortalHome/SolutionsHome/eorm_basics_home.htm" TargetMode="External"/><Relationship Id="rId2395" Type="http://schemas.openxmlformats.org/officeDocument/2006/relationships/hyperlink" Target="https://help.archerirm.cloud/archer_suite_help/en-us/Content/PortalHome/SolutionsHome/rccm_basics_home.htm" TargetMode="External"/><Relationship Id="rId367" Type="http://schemas.openxmlformats.org/officeDocument/2006/relationships/hyperlink" Target="../fields/fld_date_adding.htm" TargetMode="External"/><Relationship Id="rId574" Type="http://schemas.openxmlformats.org/officeDocument/2006/relationships/hyperlink" Target="int_dfm_file_std_adding.htm" TargetMode="External"/><Relationship Id="rId2048" Type="http://schemas.openxmlformats.org/officeDocument/2006/relationships/hyperlink" Target="quest_usr_assessments_reviewing.htm" TargetMode="External"/><Relationship Id="rId2255" Type="http://schemas.openxmlformats.org/officeDocument/2006/relationships/hyperlink" Target="https://help.archerirm.cloud/archer_suite_help/en-us/Content/PortalHome/SolutionsHome/itsrm_basics_home.htm" TargetMode="External"/><Relationship Id="rId227" Type="http://schemas.openxmlformats.org/officeDocument/2006/relationships/hyperlink" Target="https://help.archerirm.cloud/archer_suite_help/en-us/Content/PortalHome/SolutionsHome/br_basics_home.htm" TargetMode="External"/><Relationship Id="rId781" Type="http://schemas.openxmlformats.org/officeDocument/2006/relationships/hyperlink" Target="../workspacesdashboards/workspaces_creating_managing.htm" TargetMode="External"/><Relationship Id="rId879" Type="http://schemas.openxmlformats.org/officeDocument/2006/relationships/hyperlink" Target="https://help.archerirm.cloud/archer_suite_help/en-us/Content/PortalHome/SolutionsHome/br_basics_home.htm" TargetMode="External"/><Relationship Id="rId2462" Type="http://schemas.openxmlformats.org/officeDocument/2006/relationships/hyperlink" Target="https://help.archerirm.cloud/archer_suite_help/en-us/Content/PortalHome/SolutionsHome/esg_basics_home.htm" TargetMode="External"/><Relationship Id="rId2767" Type="http://schemas.openxmlformats.org/officeDocument/2006/relationships/hyperlink" Target="../recordclassic/rec_classic_bulk_actions_performing.htm" TargetMode="External"/><Relationship Id="rId434" Type="http://schemas.openxmlformats.org/officeDocument/2006/relationships/hyperlink" Target="adv_wrkflw_troubleshooting.htm" TargetMode="External"/><Relationship Id="rId641" Type="http://schemas.openxmlformats.org/officeDocument/2006/relationships/hyperlink" Target="https://help.archerirm.cloud/archer_suite_help/en-us/Content/PortalHome/platform_home.htm" TargetMode="External"/><Relationship Id="rId739" Type="http://schemas.openxmlformats.org/officeDocument/2006/relationships/hyperlink" Target="pkg_basics.htm" TargetMode="External"/><Relationship Id="rId1064" Type="http://schemas.openxmlformats.org/officeDocument/2006/relationships/hyperlink" Target="https://help.archerirm.cloud/archer_suite_help/en-us/Content/PortalHome/SolutionsHome/rccm_basics_home.htm" TargetMode="External"/><Relationship Id="rId1271" Type="http://schemas.openxmlformats.org/officeDocument/2006/relationships/hyperlink" Target="../ui/ui_landing_dashboard_managing.htm" TargetMode="External"/><Relationship Id="rId1369" Type="http://schemas.openxmlformats.org/officeDocument/2006/relationships/hyperlink" Target="fld_numeric_adding.htm" TargetMode="External"/><Relationship Id="rId1576" Type="http://schemas.openxmlformats.org/officeDocument/2006/relationships/hyperlink" Target="https://help.archerirm.cloud/archer_suite_help/en-us/Content/PortalHome/SolutionsHome/br_basics_home.htm" TargetMode="External"/><Relationship Id="rId2115" Type="http://schemas.openxmlformats.org/officeDocument/2006/relationships/hyperlink" Target="https://help.archerirm.cloud/archer_suite_help/en-us/Content/PortalHome/SolutionsHome/itsrm_basics_home.htm" TargetMode="External"/><Relationship Id="rId2322" Type="http://schemas.openxmlformats.org/officeDocument/2006/relationships/hyperlink" Target="ui_landing_search.htm" TargetMode="External"/><Relationship Id="rId501" Type="http://schemas.openxmlformats.org/officeDocument/2006/relationships/hyperlink" Target="mgmtrpt_mail_merge_syntax.htm" TargetMode="External"/><Relationship Id="rId946" Type="http://schemas.openxmlformats.org/officeDocument/2006/relationships/hyperlink" Target="https://help.archerirm.cloud/archer_suite_help/en-us/Content/PortalHome/SolutionsHome/rccm_basics_home.htm" TargetMode="External"/><Relationship Id="rId1131" Type="http://schemas.openxmlformats.org/officeDocument/2006/relationships/hyperlink" Target="https://help.archerirm.cloud/archer_suite_help/en-us/Content/PortalHome/SolutionsHome/rccm_basics_home.htm" TargetMode="External"/><Relationship Id="rId1229" Type="http://schemas.openxmlformats.org/officeDocument/2006/relationships/hyperlink" Target="https://help.archerirm.cloud/archer_suite_help/en-us/Content/PortalHome/SolutionsHome/rccm_basics_home.htm" TargetMode="External"/><Relationship Id="rId1783" Type="http://schemas.openxmlformats.org/officeDocument/2006/relationships/hyperlink" Target="https://help.archerirm.cloud/archer_suite_help/en-us/Content/PortalHome/SolutionsHome/eorm_basics_home.htm" TargetMode="External"/><Relationship Id="rId1990" Type="http://schemas.openxmlformats.org/officeDocument/2006/relationships/hyperlink" Target="../fields/fld_usrgrps_list_adding.htm" TargetMode="External"/><Relationship Id="rId2627" Type="http://schemas.openxmlformats.org/officeDocument/2006/relationships/hyperlink" Target="srchrpt_classic_searches_running.htm" TargetMode="External"/><Relationship Id="rId2834" Type="http://schemas.openxmlformats.org/officeDocument/2006/relationships/hyperlink" Target="../applications/app_basics.htm" TargetMode="External"/><Relationship Id="rId75" Type="http://schemas.openxmlformats.org/officeDocument/2006/relationships/hyperlink" Target="https://help.archerirm.cloud/archer_suite_help/en-us/Content/PortalHome/SolutionsHome/tpg_basics_home.htm" TargetMode="External"/><Relationship Id="rId806" Type="http://schemas.openxmlformats.org/officeDocument/2006/relationships/hyperlink" Target="https://help.archerirm.cloud/archer_suite_help/en-us/Content/PortalHome/SolutionsHome/itsrm_basics_home.htm" TargetMode="External"/><Relationship Id="rId1436" Type="http://schemas.openxmlformats.org/officeDocument/2006/relationships/hyperlink" Target="ac_server_communication.htm" TargetMode="External"/><Relationship Id="rId1643" Type="http://schemas.openxmlformats.org/officeDocument/2006/relationships/hyperlink" Target="https://help.archerirm.cloud/archer_suite_help/en-us/Content/PortalHome/SolutionsHome/pubsec_basics_home.htm" TargetMode="External"/><Relationship Id="rId1850" Type="http://schemas.openxmlformats.org/officeDocument/2006/relationships/hyperlink" Target="https://help.archerirm.cloud/archer_suite_help/en-us/Content/PortalHome/SolutionsHome/itsrm_basics_home.htm" TargetMode="External"/><Relationship Id="rId1503" Type="http://schemas.openxmlformats.org/officeDocument/2006/relationships/hyperlink" Target="https://help.archerirm.cloud/archer_suite_help/en-us/Content/PortalHome/SolutionsHome/tpg_basics_home.htm" TargetMode="External"/><Relationship Id="rId1710" Type="http://schemas.openxmlformats.org/officeDocument/2006/relationships/hyperlink" Target="rec_classic_data_entry.htm" TargetMode="External"/><Relationship Id="rId1948" Type="http://schemas.openxmlformats.org/officeDocument/2006/relationships/hyperlink" Target="https://help.archerirm.cloud/archer_suite_help/en-us/Content/PortalHome/SolutionsHome/pubsec_basics_home.htm" TargetMode="External"/><Relationship Id="rId291" Type="http://schemas.openxmlformats.org/officeDocument/2006/relationships/hyperlink" Target="ac_accroles_basics.htm" TargetMode="External"/><Relationship Id="rId1808" Type="http://schemas.openxmlformats.org/officeDocument/2006/relationships/hyperlink" Target="https://help.archerirm.cloud/archer_suite_help/en-us/Content/PortalHome/SolutionsHome/esg_basics_home.htm" TargetMode="External"/><Relationship Id="rId151" Type="http://schemas.openxmlformats.org/officeDocument/2006/relationships/hyperlink" Target="https://help.archerirm.cloud/archer_suite_help/en-us/Content/PortalHome/SolutionsHome/am_basics_home.htm" TargetMode="External"/><Relationship Id="rId389" Type="http://schemas.openxmlformats.org/officeDocument/2006/relationships/hyperlink" Target="../questionnaires/quest_building.htm" TargetMode="External"/><Relationship Id="rId596" Type="http://schemas.openxmlformats.org/officeDocument/2006/relationships/hyperlink" Target="../datadrivenevents/dde_basics.htm" TargetMode="External"/><Relationship Id="rId2277" Type="http://schemas.openxmlformats.org/officeDocument/2006/relationships/hyperlink" Target="https://help.archerirm.cloud/archer_suite_help/en-us/Content/PortalHome/SolutionsHome/rccm_basics_home.htm" TargetMode="External"/><Relationship Id="rId2484" Type="http://schemas.openxmlformats.org/officeDocument/2006/relationships/hyperlink" Target="https://help.archerirm.cloud/archer_suite_help/en-us/Content/PortalHome/SolutionsHome/itsrm_basics_home.htm" TargetMode="External"/><Relationship Id="rId2691" Type="http://schemas.openxmlformats.org/officeDocument/2006/relationships/hyperlink" Target="../fields/fld_vl_values_adding.htm" TargetMode="External"/><Relationship Id="rId249" Type="http://schemas.openxmlformats.org/officeDocument/2006/relationships/hyperlink" Target="https://help.archerirm.cloud/archer_suite_help/en-us/Content/PortalHome/SolutionsHome/br_basics_home.htm" TargetMode="External"/><Relationship Id="rId456" Type="http://schemas.openxmlformats.org/officeDocument/2006/relationships/hyperlink" Target="../fields/fld_attch_adding.htm" TargetMode="External"/><Relationship Id="rId663" Type="http://schemas.openxmlformats.org/officeDocument/2006/relationships/hyperlink" Target="../fields/fld_reltrec_overview.htm" TargetMode="External"/><Relationship Id="rId870" Type="http://schemas.openxmlformats.org/officeDocument/2006/relationships/hyperlink" Target="https://help.archerirm.cloud/archer_suite_help/en-us/Content/PortalHome/SolutionsHome/br_basics_home.htm" TargetMode="External"/><Relationship Id="rId1086" Type="http://schemas.openxmlformats.org/officeDocument/2006/relationships/hyperlink" Target="https://help.archerirm.cloud/archer_suite_help/en-us/Content/PortalHome/SolutionsHome/pubsec_basics_home.htm" TargetMode="External"/><Relationship Id="rId1293" Type="http://schemas.openxmlformats.org/officeDocument/2006/relationships/hyperlink" Target="../workspacesdashboardsclassic/dshbrd_classic_workspaces_dashboards_lp.htm" TargetMode="External"/><Relationship Id="rId2137" Type="http://schemas.openxmlformats.org/officeDocument/2006/relationships/hyperlink" Target="https://help.archerirm.cloud/archer_suite_help/en-us/Content/PortalHome/SolutionsHome/itsrm_basics_home.htm" TargetMode="External"/><Relationship Id="rId2344" Type="http://schemas.openxmlformats.org/officeDocument/2006/relationships/hyperlink" Target="https://help.archerirm.cloud/archer_suite_help/en-us/Content/PortalHome/SolutionsHome/eorm_basics_home.htm" TargetMode="External"/><Relationship Id="rId2551" Type="http://schemas.openxmlformats.org/officeDocument/2006/relationships/hyperlink" Target="https://help.archerirm.cloud/archer_suite_help/en-us/Content/PortalHome/SolutionsHome/itsrm_basics_home.htm" TargetMode="External"/><Relationship Id="rId2789" Type="http://schemas.openxmlformats.org/officeDocument/2006/relationships/hyperlink" Target="../calcfunctions/date_functions.htm" TargetMode="External"/><Relationship Id="rId109" Type="http://schemas.openxmlformats.org/officeDocument/2006/relationships/hyperlink" Target="https://help.archerirm.cloud/archer_suite_help/en-us/Content/PortalHome/SolutionsHome/rccm_basics_home.htm" TargetMode="External"/><Relationship Id="rId316" Type="http://schemas.openxmlformats.org/officeDocument/2006/relationships/hyperlink" Target="../../resources/images/platform/fields/platform_fld_scheduler_relation_multiparent.vsdx" TargetMode="External"/><Relationship Id="rId523" Type="http://schemas.openxmlformats.org/officeDocument/2006/relationships/hyperlink" Target="../fields/fld_reltrec_overview.htm" TargetMode="External"/><Relationship Id="rId968" Type="http://schemas.openxmlformats.org/officeDocument/2006/relationships/hyperlink" Target="https://help.archerirm.cloud/archer_suite_help/en-us/Content/PortalHome/SolutionsHome/itsrm_basics_home.htm" TargetMode="External"/><Relationship Id="rId1153" Type="http://schemas.openxmlformats.org/officeDocument/2006/relationships/hyperlink" Target="https://help.archerirm.cloud/archer_suite_help/en-us/Content/PortalHome/SolutionsHome/pubsec_basics_home.htm" TargetMode="External"/><Relationship Id="rId1598" Type="http://schemas.openxmlformats.org/officeDocument/2006/relationships/hyperlink" Target="https://help.archerirm.cloud/archer_suite_help/en-us/Content/PortalHome/SolutionsHome/eorm_basics_home.htm" TargetMode="External"/><Relationship Id="rId2204" Type="http://schemas.openxmlformats.org/officeDocument/2006/relationships/hyperlink" Target="https://help.archerirm.cloud/archer_suite_help/en-us/Content/PortalHome/SolutionsHome/rccm_basics_home.htm" TargetMode="External"/><Relationship Id="rId2649" Type="http://schemas.openxmlformats.org/officeDocument/2006/relationships/hyperlink" Target="srchrpt_classic_reports_saving_viewing.htm" TargetMode="External"/><Relationship Id="rId97" Type="http://schemas.openxmlformats.org/officeDocument/2006/relationships/hyperlink" Target="https://help.archerirm.cloud/archer_suite_help/en-us/Content/PortalHome/SolutionsHome/am_basics_home.htm" TargetMode="External"/><Relationship Id="rId730" Type="http://schemas.openxmlformats.org/officeDocument/2006/relationships/hyperlink" Target="design_best_practices.htm" TargetMode="External"/><Relationship Id="rId828" Type="http://schemas.openxmlformats.org/officeDocument/2006/relationships/hyperlink" Target="https://help.archerirm.cloud/archer_suite_help/en-us/Content/PortalHome/SolutionsHome/rccm_basics_home.htm" TargetMode="External"/><Relationship Id="rId1013" Type="http://schemas.openxmlformats.org/officeDocument/2006/relationships/hyperlink" Target="https://help.archerirm.cloud/archer_suite_help/en-us/Content/PortalHome/SolutionsHome/pubsec_basics_home.htm" TargetMode="External"/><Relationship Id="rId1360" Type="http://schemas.openxmlformats.org/officeDocument/2006/relationships/hyperlink" Target="https://help.archerirm.cloud/platform_614/en-us/content/platform/globalization/glbl_basics.htm" TargetMode="External"/><Relationship Id="rId1458" Type="http://schemas.openxmlformats.org/officeDocument/2006/relationships/hyperlink" Target="../datadrivenevents/dde_actions_acl_adding.htm" TargetMode="External"/><Relationship Id="rId1665" Type="http://schemas.openxmlformats.org/officeDocument/2006/relationships/hyperlink" Target="https://help.archerirm.cloud/archer_suite_help/en-us/Content/PortalHome/SolutionsHome/br_basics_home.htm" TargetMode="External"/><Relationship Id="rId1872" Type="http://schemas.openxmlformats.org/officeDocument/2006/relationships/hyperlink" Target="https://help.archerirm.cloud/archer_suite_help/en-us/Content/PortalHome/SolutionsHome/am_basics_home.htm" TargetMode="External"/><Relationship Id="rId2411" Type="http://schemas.openxmlformats.org/officeDocument/2006/relationships/hyperlink" Target="https://help.archerirm.cloud/archer_suite_help/en-us/Content/PortalHome/SolutionsHome/br_basics_home.htm" TargetMode="External"/><Relationship Id="rId2509" Type="http://schemas.openxmlformats.org/officeDocument/2006/relationships/hyperlink" Target="https://help.archerirm.cloud/archer_suite_help/en-us/Content/PortalHome/SolutionsHome/itsrm_basics_home.htm" TargetMode="External"/><Relationship Id="rId2716" Type="http://schemas.openxmlformats.org/officeDocument/2006/relationships/hyperlink" Target="fld_numeric_adding.htm" TargetMode="External"/><Relationship Id="rId1220" Type="http://schemas.openxmlformats.org/officeDocument/2006/relationships/hyperlink" Target="https://help.archerirm.cloud/archer_suite_help/en-us/Content/PortalHome/SolutionsHome/eorm_basics_home.htm" TargetMode="External"/><Relationship Id="rId1318" Type="http://schemas.openxmlformats.org/officeDocument/2006/relationships/hyperlink" Target="../ui/ui_basics.htm" TargetMode="External"/><Relationship Id="rId1525" Type="http://schemas.openxmlformats.org/officeDocument/2006/relationships/hyperlink" Target="https://help.archerirm.cloud/archer_suite_help/en-us/Content/PortalHome/SolutionsHome/eorm_basics_home.htm" TargetMode="External"/><Relationship Id="rId1732" Type="http://schemas.openxmlformats.org/officeDocument/2006/relationships/hyperlink" Target="https://help.archerirm.cloud/archer_suite_help/en-us/Content/PortalHome/SolutionsHome/am_basics_home.htm" TargetMode="External"/><Relationship Id="rId24" Type="http://schemas.openxmlformats.org/officeDocument/2006/relationships/hyperlink" Target="../workspacesdashboards/dshbrd_workspaces_dashboards.htm" TargetMode="External"/><Relationship Id="rId2299" Type="http://schemas.openxmlformats.org/officeDocument/2006/relationships/hyperlink" Target="https://help.archerirm.cloud/archer_suite_help/en-us/Content/PortalHome/SolutionsHome/tpg_basics_home.htm" TargetMode="External"/><Relationship Id="rId173" Type="http://schemas.openxmlformats.org/officeDocument/2006/relationships/hyperlink" Target="https://help.archerirm.cloud/archer_suite_help/en-us/Content/PortalHome/SolutionsHome/pubsec_basics_home.htm" TargetMode="External"/><Relationship Id="rId380" Type="http://schemas.openxmlformats.org/officeDocument/2006/relationships/hyperlink" Target="../accesscontrol/ac_accroles_basics.htm" TargetMode="External"/><Relationship Id="rId2061" Type="http://schemas.openxmlformats.org/officeDocument/2006/relationships/hyperlink" Target="../applications/app_inline_editing.htm" TargetMode="External"/><Relationship Id="rId240" Type="http://schemas.openxmlformats.org/officeDocument/2006/relationships/hyperlink" Target="https://help.archerirm.cloud/archer_suite_help/en-us/Content/PortalHome/SolutionsHome/itsrm_basics_home.htm" TargetMode="External"/><Relationship Id="rId478" Type="http://schemas.openxmlformats.org/officeDocument/2006/relationships/hyperlink" Target="note_record_based_on_demand.htm" TargetMode="External"/><Relationship Id="rId685" Type="http://schemas.openxmlformats.org/officeDocument/2006/relationships/hyperlink" Target="../../api/contentapi/contentapi_overview.htm" TargetMode="External"/><Relationship Id="rId892" Type="http://schemas.openxmlformats.org/officeDocument/2006/relationships/hyperlink" Target="https://help.archerirm.cloud/archer_suite_help/en-us/Content/PortalHome/SolutionsHome/pubsec_basics_home.htm" TargetMode="External"/><Relationship Id="rId2159" Type="http://schemas.openxmlformats.org/officeDocument/2006/relationships/hyperlink" Target="https://help.archerirm.cloud/archer_suite_help/en-us/Content/PortalHome/SolutionsHome/pubsec_basics_home.htm" TargetMode="External"/><Relationship Id="rId2366" Type="http://schemas.openxmlformats.org/officeDocument/2006/relationships/hyperlink" Target="https://help.archerirm.cloud/archer_suite_help/en-us/Content/PortalHome/SolutionsHome/tpg_basics_home.htm" TargetMode="External"/><Relationship Id="rId2573" Type="http://schemas.openxmlformats.org/officeDocument/2006/relationships/hyperlink" Target="../ui/ui_landing_search.htm" TargetMode="External"/><Relationship Id="rId2780" Type="http://schemas.openxmlformats.org/officeDocument/2006/relationships/hyperlink" Target="fld_calc_scheduling.htm" TargetMode="External"/><Relationship Id="rId100" Type="http://schemas.openxmlformats.org/officeDocument/2006/relationships/hyperlink" Target="https://help.archerirm.cloud/archer_suite_help/en-us/Content/PortalHome/SolutionsHome/rccm_basics_home.htm" TargetMode="External"/><Relationship Id="rId338" Type="http://schemas.openxmlformats.org/officeDocument/2006/relationships/hyperlink" Target="../applications/app_basics.htm" TargetMode="External"/><Relationship Id="rId545" Type="http://schemas.openxmlformats.org/officeDocument/2006/relationships/hyperlink" Target="int_dimp_preparing.htm" TargetMode="External"/><Relationship Id="rId752" Type="http://schemas.openxmlformats.org/officeDocument/2006/relationships/hyperlink" Target="../advancedworkflow/adv_wrkflw_basics.htm" TargetMode="External"/><Relationship Id="rId1175" Type="http://schemas.openxmlformats.org/officeDocument/2006/relationships/hyperlink" Target="https://help.archerirm.cloud/archer_suite_help/en-us/Content/PortalHome/SolutionsHome/rccm_basics_home.htm" TargetMode="External"/><Relationship Id="rId1382" Type="http://schemas.openxmlformats.org/officeDocument/2006/relationships/hyperlink" Target="ac_server_communication.htm" TargetMode="External"/><Relationship Id="rId2019" Type="http://schemas.openxmlformats.org/officeDocument/2006/relationships/hyperlink" Target="../ui/ui_basics.htm" TargetMode="External"/><Relationship Id="rId2226" Type="http://schemas.openxmlformats.org/officeDocument/2006/relationships/hyperlink" Target="https://help.archerirm.cloud/archer_suite_help/en-us/Content/PortalHome/SolutionsHome/pubsec_basics_home.htm" TargetMode="External"/><Relationship Id="rId2433" Type="http://schemas.openxmlformats.org/officeDocument/2006/relationships/hyperlink" Target="https://help.archerirm.cloud/archer_suite_help/en-us/Content/PortalHome/SolutionsHome/pubsec_basics_home.htm" TargetMode="External"/><Relationship Id="rId2640" Type="http://schemas.openxmlformats.org/officeDocument/2006/relationships/hyperlink" Target="srchrpt_classic_search_keyword_phrase.htm" TargetMode="External"/><Relationship Id="rId405" Type="http://schemas.openxmlformats.org/officeDocument/2006/relationships/hyperlink" Target="../subforms/subfrm_basics.htm" TargetMode="External"/><Relationship Id="rId612" Type="http://schemas.openxmlformats.org/officeDocument/2006/relationships/hyperlink" Target="int_dfm_file_std_adding.htm" TargetMode="External"/><Relationship Id="rId1035" Type="http://schemas.openxmlformats.org/officeDocument/2006/relationships/hyperlink" Target="https://help.archerirm.cloud/archer_suite_help/en-us/Content/PortalHome/SolutionsHome/tpg_basics_home.htm" TargetMode="External"/><Relationship Id="rId1242" Type="http://schemas.openxmlformats.org/officeDocument/2006/relationships/hyperlink" Target="https://help.archerirm.cloud/archer_suite_help/en-us/Content/PortalHome/SolutionsHome/pubsec_basics_home.htm" TargetMode="External"/><Relationship Id="rId1687" Type="http://schemas.openxmlformats.org/officeDocument/2006/relationships/hyperlink" Target="https://help.archerirm.cloud/archer_suite_help/en-us/Content/PortalHome/SolutionsHome/br_basics_home.htm" TargetMode="External"/><Relationship Id="rId1894" Type="http://schemas.openxmlformats.org/officeDocument/2006/relationships/hyperlink" Target="https://help.archerirm.cloud/archer_suite_help/en-us/Content/PortalHome/SolutionsHome/br_basics_home.htm" TargetMode="External"/><Relationship Id="rId2500" Type="http://schemas.openxmlformats.org/officeDocument/2006/relationships/hyperlink" Target="https://help.archerirm.cloud/archer_suite_help/en-us/Content/PortalHome/SolutionsHome/tpg_basics_home.htm" TargetMode="External"/><Relationship Id="rId2738" Type="http://schemas.openxmlformats.org/officeDocument/2006/relationships/hyperlink" Target="../applications/app_basics.htm" TargetMode="External"/><Relationship Id="rId917" Type="http://schemas.openxmlformats.org/officeDocument/2006/relationships/hyperlink" Target="https://help.archerirm.cloud/archer_suite_help/en-us/Content/PortalHome/SolutionsHome/pubsec_basics_home.htm" TargetMode="External"/><Relationship Id="rId1102" Type="http://schemas.openxmlformats.org/officeDocument/2006/relationships/hyperlink" Target="https://help.archerirm.cloud/archer_suite_help/en-us/Content/PortalHome/SolutionsHome/br_basics_home.htm" TargetMode="External"/><Relationship Id="rId1547" Type="http://schemas.openxmlformats.org/officeDocument/2006/relationships/hyperlink" Target="https://help.archerirm.cloud/archer_suite_help/en-us/Content/PortalHome/SolutionsHome/rccm_basics_home.htm" TargetMode="External"/><Relationship Id="rId1754" Type="http://schemas.openxmlformats.org/officeDocument/2006/relationships/hyperlink" Target="https://help.archerirm.cloud/archer_suite_help/en-us/Content/PortalHome/SolutionsHome/am_basics_home.htm" TargetMode="External"/><Relationship Id="rId1961" Type="http://schemas.openxmlformats.org/officeDocument/2006/relationships/hyperlink" Target="../ui/ui_landing_record_page.htm" TargetMode="External"/><Relationship Id="rId2805" Type="http://schemas.openxmlformats.org/officeDocument/2006/relationships/hyperlink" Target="fld_calc_basics.htm" TargetMode="External"/><Relationship Id="rId46" Type="http://schemas.openxmlformats.org/officeDocument/2006/relationships/hyperlink" Target="https://help.archerirm.cloud/archer_suite_help/en-us/Content/PortalHome/SolutionsHome/rccm_basics_home.htm" TargetMode="External"/><Relationship Id="rId1407" Type="http://schemas.openxmlformats.org/officeDocument/2006/relationships/hyperlink" Target="../integration/int_dfm_rss.htm" TargetMode="External"/><Relationship Id="rId1614" Type="http://schemas.openxmlformats.org/officeDocument/2006/relationships/hyperlink" Target="https://help.archerirm.cloud/archer_suite_help/en-us/Content/PortalHome/SolutionsHome/itsrm_basics_home.htm" TargetMode="External"/><Relationship Id="rId1821" Type="http://schemas.openxmlformats.org/officeDocument/2006/relationships/hyperlink" Target="https://help.archerirm.cloud/archer_suite_help/en-us/Content/PortalHome/SolutionsHome/eorm_basics_home.htm" TargetMode="External"/><Relationship Id="rId195" Type="http://schemas.openxmlformats.org/officeDocument/2006/relationships/hyperlink" Target="https://help.archerirm.cloud/archer_suite_help/en-us/Content/PortalHome/SolutionsHome/pubsec_basics_home.htm" TargetMode="External"/><Relationship Id="rId1919" Type="http://schemas.openxmlformats.org/officeDocument/2006/relationships/hyperlink" Target="https://help.archerirm.cloud/archer_suite_help/en-us/Content/PortalHome/SolutionsHome/am_basics_home.htm" TargetMode="External"/><Relationship Id="rId2083" Type="http://schemas.openxmlformats.org/officeDocument/2006/relationships/hyperlink" Target="https://help.archerirm.cloud/archer_suite_help/en-us/Content/PortalHome/SolutionsHome/itsrm_basics_home.htm" TargetMode="External"/><Relationship Id="rId2290" Type="http://schemas.openxmlformats.org/officeDocument/2006/relationships/hyperlink" Target="https://help.archerirm.cloud/archer_suite_help/en-us/Content/PortalHome/SolutionsHome/tpg_basics_home.htm" TargetMode="External"/><Relationship Id="rId2388" Type="http://schemas.openxmlformats.org/officeDocument/2006/relationships/hyperlink" Target="https://help.archerirm.cloud/archer_suite_help/en-us/Content/PortalHome/SolutionsHome/am_basics_home.htm" TargetMode="External"/><Relationship Id="rId2595" Type="http://schemas.openxmlformats.org/officeDocument/2006/relationships/hyperlink" Target="../fields/fld_xref_adding.htm" TargetMode="External"/><Relationship Id="rId262" Type="http://schemas.openxmlformats.org/officeDocument/2006/relationships/hyperlink" Target="https://help.archerirm.cloud/archer_suite_help/en-us/Content/PortalHome/SolutionsHome/itsrm_basics_home.htm" TargetMode="External"/><Relationship Id="rId567" Type="http://schemas.openxmlformats.org/officeDocument/2006/relationships/hyperlink" Target="int_dfm_mail_monitor.htm" TargetMode="External"/><Relationship Id="rId1197" Type="http://schemas.openxmlformats.org/officeDocument/2006/relationships/hyperlink" Target="https://help.archerirm.cloud/archer_suite_help/en-us/Content/PortalHome/SolutionsHome/rccm_basics_home.htm" TargetMode="External"/><Relationship Id="rId2150" Type="http://schemas.openxmlformats.org/officeDocument/2006/relationships/hyperlink" Target="https://help.archerirm.cloud/archer_suite_help/en-us/Content/PortalHome/SolutionsHome/itsrm_basics_home.htm" TargetMode="External"/><Relationship Id="rId2248" Type="http://schemas.openxmlformats.org/officeDocument/2006/relationships/hyperlink" Target="https://help.archerirm.cloud/archer_suite_help/en-us/Content/PortalHome/SolutionsHome/tpg_basics_home.htm" TargetMode="External"/><Relationship Id="rId122" Type="http://schemas.openxmlformats.org/officeDocument/2006/relationships/hyperlink" Target="https://help.archerirm.cloud/archer_suite_help/en-us/Content/PortalHome/SolutionsHome/am_basics_home.htm" TargetMode="External"/><Relationship Id="rId774" Type="http://schemas.openxmlformats.org/officeDocument/2006/relationships/hyperlink" Target="app_building.htm" TargetMode="External"/><Relationship Id="rId981" Type="http://schemas.openxmlformats.org/officeDocument/2006/relationships/hyperlink" Target="https://help.archerirm.cloud/archer_suite_help/en-us/Content/PortalHome/SolutionsHome/pubsec_basics_home.htm" TargetMode="External"/><Relationship Id="rId1057" Type="http://schemas.openxmlformats.org/officeDocument/2006/relationships/hyperlink" Target="https://help.archerirm.cloud/archer_suite_help/en-us/Content/PortalHome/SolutionsHome/eorm_basics_home.htm" TargetMode="External"/><Relationship Id="rId2010" Type="http://schemas.openxmlformats.org/officeDocument/2006/relationships/hyperlink" Target="../ui/ui_basics.htm" TargetMode="External"/><Relationship Id="rId2455" Type="http://schemas.openxmlformats.org/officeDocument/2006/relationships/hyperlink" Target="https://help.archerirm.cloud/archer_suite_help/en-us/Content/PortalHome/SolutionsHome/br_basics_home.htm" TargetMode="External"/><Relationship Id="rId2662" Type="http://schemas.openxmlformats.org/officeDocument/2006/relationships/hyperlink" Target="srchrpt_classic_search_statistic_running.htm" TargetMode="External"/><Relationship Id="rId427" Type="http://schemas.openxmlformats.org/officeDocument/2006/relationships/hyperlink" Target="adv_wrkflw_building.htm" TargetMode="External"/><Relationship Id="rId634" Type="http://schemas.openxmlformats.org/officeDocument/2006/relationships/hyperlink" Target="int_dfm_basics.htm" TargetMode="External"/><Relationship Id="rId841" Type="http://schemas.openxmlformats.org/officeDocument/2006/relationships/hyperlink" Target="https://help.archerirm.cloud/archer_suite_help/en-us/Content/PortalHome/SolutionsHome/pubsec_basics_home.htm" TargetMode="External"/><Relationship Id="rId1264" Type="http://schemas.openxmlformats.org/officeDocument/2006/relationships/hyperlink" Target="../workspacesdashboardsclassic/dshbrd_classic_workspaces_dashboards_lp.htm" TargetMode="External"/><Relationship Id="rId1471" Type="http://schemas.openxmlformats.org/officeDocument/2006/relationships/hyperlink" Target="https://help.archerirm.cloud/archer_suite_help/en-us/Content/portal_home.htm" TargetMode="External"/><Relationship Id="rId1569" Type="http://schemas.openxmlformats.org/officeDocument/2006/relationships/hyperlink" Target="https://help.archerirm.cloud/archer_suite_help/en-us/Content/PortalHome/SolutionsHome/rccm_basics_home.htm" TargetMode="External"/><Relationship Id="rId2108" Type="http://schemas.openxmlformats.org/officeDocument/2006/relationships/hyperlink" Target="https://help.archerirm.cloud/archer_suite_help/en-us/Content/PortalHome/SolutionsHome/am_basics_home.htm" TargetMode="External"/><Relationship Id="rId2315" Type="http://schemas.openxmlformats.org/officeDocument/2006/relationships/hyperlink" Target="https://help.archerirm.cloud/archer_suite_help/en-us/Content/PortalHome/SolutionsHome/tpg_basics_home.htm" TargetMode="External"/><Relationship Id="rId2522" Type="http://schemas.openxmlformats.org/officeDocument/2006/relationships/hyperlink" Target="https://help.archerirm.cloud/archer_suite_help/en-us/Content/PortalHome/SolutionsHome/pubsec_basics_home.htm" TargetMode="External"/><Relationship Id="rId701" Type="http://schemas.openxmlformats.org/officeDocument/2006/relationships/hyperlink" Target="../fields/fld_matrix_adding.htm" TargetMode="External"/><Relationship Id="rId939" Type="http://schemas.openxmlformats.org/officeDocument/2006/relationships/hyperlink" Target="https://help.archerirm.cloud/archer_suite_help/en-us/Content/PortalHome/SolutionsHome/pubsec_basics_home.htm" TargetMode="External"/><Relationship Id="rId1124" Type="http://schemas.openxmlformats.org/officeDocument/2006/relationships/hyperlink" Target="https://help.archerirm.cloud/archer_suite_help/en-us/Content/PortalHome/SolutionsHome/br_basics_home.htm" TargetMode="External"/><Relationship Id="rId1331" Type="http://schemas.openxmlformats.org/officeDocument/2006/relationships/hyperlink" Target="../ui/ui_landing_dashboard.htm" TargetMode="External"/><Relationship Id="rId1776" Type="http://schemas.openxmlformats.org/officeDocument/2006/relationships/hyperlink" Target="https://help.archerirm.cloud/archer_suite_help/en-us/Content/PortalHome/SolutionsHome/rccm_basics_home.htm" TargetMode="External"/><Relationship Id="rId1983" Type="http://schemas.openxmlformats.org/officeDocument/2006/relationships/hyperlink" Target="../fields/fld_numeric_adding.htm" TargetMode="External"/><Relationship Id="rId2827" Type="http://schemas.openxmlformats.org/officeDocument/2006/relationships/hyperlink" Target="../recordclassic/rec_classic_bulk_actions_performing.htm" TargetMode="External"/><Relationship Id="rId68" Type="http://schemas.openxmlformats.org/officeDocument/2006/relationships/hyperlink" Target="https://help.archerirm.cloud/archer_suite_help/en-us/Content/PortalHome/SolutionsHome/itsrm_basics_home.htm" TargetMode="External"/><Relationship Id="rId1429" Type="http://schemas.openxmlformats.org/officeDocument/2006/relationships/hyperlink" Target="../installation/message_logging.htm" TargetMode="External"/><Relationship Id="rId1636" Type="http://schemas.openxmlformats.org/officeDocument/2006/relationships/hyperlink" Target="https://help.archerirm.cloud/archer_suite_help/en-us/Content/PortalHome/SolutionsHome/rccm_basics_home.htm" TargetMode="External"/><Relationship Id="rId1843" Type="http://schemas.openxmlformats.org/officeDocument/2006/relationships/hyperlink" Target="https://help.archerirm.cloud/archer_suite_help/en-us/Content/PortalHome/SolutionsHome/itsrm_basics_home.htm" TargetMode="External"/><Relationship Id="rId1703" Type="http://schemas.openxmlformats.org/officeDocument/2006/relationships/hyperlink" Target="https://help.archerirm.cloud/archer_suite_help/en-us/Content/PortalHome/SolutionsHome/pubsec_basics_home.htm" TargetMode="External"/><Relationship Id="rId1910" Type="http://schemas.openxmlformats.org/officeDocument/2006/relationships/hyperlink" Target="https://help.archerirm.cloud/archer_suite_help/en-us/Content/PortalHome/SolutionsHome/am_basics_home.htm" TargetMode="External"/><Relationship Id="rId284" Type="http://schemas.openxmlformats.org/officeDocument/2006/relationships/hyperlink" Target="https://www.archerirm.community/t5/archer-blogs/introducing-the-archer-chatbot/ba-p/718143" TargetMode="External"/><Relationship Id="rId491" Type="http://schemas.openxmlformats.org/officeDocument/2006/relationships/hyperlink" Target="../accesscontrol/ac_usrs_account_updating.htm" TargetMode="External"/><Relationship Id="rId2172" Type="http://schemas.openxmlformats.org/officeDocument/2006/relationships/hyperlink" Target="https://help.archerirm.cloud/archer_suite_help/en-us/Content/PortalHome/SolutionsHome/esg_basics_home.htm" TargetMode="External"/><Relationship Id="rId144" Type="http://schemas.openxmlformats.org/officeDocument/2006/relationships/hyperlink" Target="https://help.archerirm.cloud/archer_suite_help/en-us/Content/PortalHome/SolutionsHome/pubsec_basics_home.htm" TargetMode="External"/><Relationship Id="rId589" Type="http://schemas.openxmlformats.org/officeDocument/2006/relationships/hyperlink" Target="int_dfm_file_trnspt_adding.htm" TargetMode="External"/><Relationship Id="rId796" Type="http://schemas.openxmlformats.org/officeDocument/2006/relationships/hyperlink" Target="https://help.archerirm.cloud/archer_suite_help/en-us/Content/PortalHome/SolutionsHome/rccm_basics_home.htm" TargetMode="External"/><Relationship Id="rId2477" Type="http://schemas.openxmlformats.org/officeDocument/2006/relationships/hyperlink" Target="https://help.archerirm.cloud/archer_suite_help/en-us/Content/PortalHome/SolutionsHome/rccm_basics_home.htm" TargetMode="External"/><Relationship Id="rId2684" Type="http://schemas.openxmlformats.org/officeDocument/2006/relationships/hyperlink" Target="../ui/ui_basics.htm" TargetMode="External"/><Relationship Id="rId351" Type="http://schemas.openxmlformats.org/officeDocument/2006/relationships/hyperlink" Target="design_best_practices.htm" TargetMode="External"/><Relationship Id="rId449" Type="http://schemas.openxmlformats.org/officeDocument/2006/relationships/hyperlink" Target="../applications/app_building.htm" TargetMode="External"/><Relationship Id="rId656" Type="http://schemas.openxmlformats.org/officeDocument/2006/relationships/hyperlink" Target="../solutions/solutions_intro.htm" TargetMode="External"/><Relationship Id="rId863" Type="http://schemas.openxmlformats.org/officeDocument/2006/relationships/hyperlink" Target="https://help.archerirm.cloud/archer_suite_help/en-us/Content/PortalHome/SolutionsHome/rccm_basics_home.htm" TargetMode="External"/><Relationship Id="rId1079" Type="http://schemas.openxmlformats.org/officeDocument/2006/relationships/hyperlink" Target="https://help.archerirm.cloud/archer_suite_help/en-us/Content/PortalHome/SolutionsHome/eorm_basics_home.htm" TargetMode="External"/><Relationship Id="rId1286" Type="http://schemas.openxmlformats.org/officeDocument/2006/relationships/hyperlink" Target="quest_usr_findings_evaulating_resolving.htm" TargetMode="External"/><Relationship Id="rId1493" Type="http://schemas.openxmlformats.org/officeDocument/2006/relationships/hyperlink" Target="https://help.archerirm.cloud/archer_suite_help/en-us/Content/PortalHome/SolutionsHome/rccm_basics_home.htm" TargetMode="External"/><Relationship Id="rId2032" Type="http://schemas.openxmlformats.org/officeDocument/2006/relationships/hyperlink" Target="../searchclassic/srchrpt_classic_searches_running.htm" TargetMode="External"/><Relationship Id="rId2337" Type="http://schemas.openxmlformats.org/officeDocument/2006/relationships/hyperlink" Target="https://help.archerirm.cloud/archer_suite_help/en-us/Content/PortalHome/SolutionsHome/rccm_basics_home.htm" TargetMode="External"/><Relationship Id="rId2544" Type="http://schemas.openxmlformats.org/officeDocument/2006/relationships/hyperlink" Target="https://help.archerirm.cloud/archer_suite_help/en-us/Content/PortalHome/SolutionsHome/itsrm_basics_home.htm" TargetMode="External"/><Relationship Id="rId211" Type="http://schemas.openxmlformats.org/officeDocument/2006/relationships/hyperlink" Target="https://help.archerirm.cloud/archer_suite_help/en-us/Content/PortalHome/SolutionsHome/rccm_basics_home.htm" TargetMode="External"/><Relationship Id="rId309" Type="http://schemas.openxmlformats.org/officeDocument/2006/relationships/hyperlink" Target="fld_vl_values_managing.htm" TargetMode="External"/><Relationship Id="rId516" Type="http://schemas.openxmlformats.org/officeDocument/2006/relationships/hyperlink" Target="../fields/fld_date_adding.htm" TargetMode="External"/><Relationship Id="rId1146" Type="http://schemas.openxmlformats.org/officeDocument/2006/relationships/hyperlink" Target="https://help.archerirm.cloud/archer_suite_help/en-us/Content/PortalHome/SolutionsHome/am_basics_home.htm" TargetMode="External"/><Relationship Id="rId1798" Type="http://schemas.openxmlformats.org/officeDocument/2006/relationships/hyperlink" Target="https://help.archerirm.cloud/archer_suite_help/en-us/Content/PortalHome/SolutionsHome/itsrm_basics_home.htm" TargetMode="External"/><Relationship Id="rId2751" Type="http://schemas.openxmlformats.org/officeDocument/2006/relationships/hyperlink" Target="fld_data_encrypting.htm" TargetMode="External"/><Relationship Id="rId723" Type="http://schemas.openxmlformats.org/officeDocument/2006/relationships/hyperlink" Target="https://help.archerirm.cloud/archer_suite_help/Default.htm" TargetMode="External"/><Relationship Id="rId930" Type="http://schemas.openxmlformats.org/officeDocument/2006/relationships/hyperlink" Target="https://help.archerirm.cloud/archer_suite_help/en-us/Content/PortalHome/SolutionsHome/rccm_basics_home.htm" TargetMode="External"/><Relationship Id="rId1006" Type="http://schemas.openxmlformats.org/officeDocument/2006/relationships/hyperlink" Target="https://help.archerirm.cloud/archer_suite_help/en-us/Content/PortalHome/SolutionsHome/am_basics_home.htm" TargetMode="External"/><Relationship Id="rId1353" Type="http://schemas.openxmlformats.org/officeDocument/2006/relationships/hyperlink" Target="quest_question_attachment_adding.htm" TargetMode="External"/><Relationship Id="rId1560" Type="http://schemas.openxmlformats.org/officeDocument/2006/relationships/hyperlink" Target="https://help.archerirm.cloud/archer_suite_help/en-us/Content/PortalHome/SolutionsHome/am_basics_home.htm" TargetMode="External"/><Relationship Id="rId1658" Type="http://schemas.openxmlformats.org/officeDocument/2006/relationships/hyperlink" Target="https://help.archerirm.cloud/archer_suite_help/en-us/Content/PortalHome/SolutionsHome/itsrm_basics_home.htm" TargetMode="External"/><Relationship Id="rId1865" Type="http://schemas.openxmlformats.org/officeDocument/2006/relationships/hyperlink" Target="https://help.archerirm.cloud/archer_suite_help/en-us/Content/PortalHome/SolutionsHome/itsrm_basics_home.htm" TargetMode="External"/><Relationship Id="rId2404" Type="http://schemas.openxmlformats.org/officeDocument/2006/relationships/hyperlink" Target="https://help.archerirm.cloud/archer_suite_help/en-us/Content/PortalHome/SolutionsHome/rccm_basics_home.htm" TargetMode="External"/><Relationship Id="rId2611" Type="http://schemas.openxmlformats.org/officeDocument/2006/relationships/hyperlink" Target="../fields/fld_attch_adding.htm" TargetMode="External"/><Relationship Id="rId2709" Type="http://schemas.openxmlformats.org/officeDocument/2006/relationships/hyperlink" Target="../questionnaires/quest_basics.htm" TargetMode="External"/><Relationship Id="rId1213" Type="http://schemas.openxmlformats.org/officeDocument/2006/relationships/hyperlink" Target="https://help.archerirm.cloud/archer_suite_help/en-us/Content/PortalHome/SolutionsHome/itsrm_basics_home.htm" TargetMode="External"/><Relationship Id="rId1420" Type="http://schemas.openxmlformats.org/officeDocument/2006/relationships/hyperlink" Target="file_repository_path.htm" TargetMode="External"/><Relationship Id="rId1518" Type="http://schemas.openxmlformats.org/officeDocument/2006/relationships/hyperlink" Target="https://help.archerirm.cloud/archer_suite_help/en-us/Content/PortalHome/SolutionsHome/am_basics_home.htm" TargetMode="External"/><Relationship Id="rId1725" Type="http://schemas.openxmlformats.org/officeDocument/2006/relationships/hyperlink" Target="https://help.archerirm.cloud/archer_suite_help/en-us/Content/PortalHome/SolutionsHome/rccm_basics_home.htm" TargetMode="External"/><Relationship Id="rId1932" Type="http://schemas.openxmlformats.org/officeDocument/2006/relationships/hyperlink" Target="https://help.archerirm.cloud/archer_suite_help/en-us/Content/PortalHome/SolutionsHome/pubsec_basics_home.htm" TargetMode="External"/><Relationship Id="rId17" Type="http://schemas.openxmlformats.org/officeDocument/2006/relationships/hyperlink" Target="../platform/applications/app_basics.htm" TargetMode="External"/><Relationship Id="rId2194" Type="http://schemas.openxmlformats.org/officeDocument/2006/relationships/hyperlink" Target="https://help.archerirm.cloud/archer_suite_help/en-us/Content/PortalHome/SolutionsHome/itsrm_basics_home.htm" TargetMode="External"/><Relationship Id="rId166" Type="http://schemas.openxmlformats.org/officeDocument/2006/relationships/hyperlink" Target="https://help.archerirm.cloud/archer_suite_help/en-us/Content/PortalHome/SolutionsHome/eorm_basics_home.htm" TargetMode="External"/><Relationship Id="rId373" Type="http://schemas.openxmlformats.org/officeDocument/2006/relationships/hyperlink" Target="dde_basics.htm" TargetMode="External"/><Relationship Id="rId580" Type="http://schemas.openxmlformats.org/officeDocument/2006/relationships/hyperlink" Target="int_dfm_db_query_std_adding.htm" TargetMode="External"/><Relationship Id="rId2054" Type="http://schemas.openxmlformats.org/officeDocument/2006/relationships/hyperlink" Target="schdmgmt_appt_adding.htm" TargetMode="External"/><Relationship Id="rId2261" Type="http://schemas.openxmlformats.org/officeDocument/2006/relationships/hyperlink" Target="https://help.archerirm.cloud/archer_suite_help/en-us/Content/PortalHome/SolutionsHome/rccm_basics_home.htm" TargetMode="External"/><Relationship Id="rId2499" Type="http://schemas.openxmlformats.org/officeDocument/2006/relationships/hyperlink" Target="https://help.archerirm.cloud/archer_suite_help/en-us/Content/PortalHome/SolutionsHome/itsrm_basics_home.htm" TargetMode="External"/><Relationship Id="rId1" Type="http://schemas.openxmlformats.org/officeDocument/2006/relationships/customXml" Target="../customXml/item1.xml"/><Relationship Id="rId233" Type="http://schemas.openxmlformats.org/officeDocument/2006/relationships/hyperlink" Target="https://help.archerirm.cloud/archer_suite_help/en-us/Content/PortalHome/SolutionsHome/br_basics_home.htm" TargetMode="External"/><Relationship Id="rId440" Type="http://schemas.openxmlformats.org/officeDocument/2006/relationships/hyperlink" Target="../recordclassic/rec_classic_bulk_actions_performing.htm" TargetMode="External"/><Relationship Id="rId678" Type="http://schemas.openxmlformats.org/officeDocument/2006/relationships/hyperlink" Target="../fields/fld_vl_basics.htm" TargetMode="External"/><Relationship Id="rId885" Type="http://schemas.openxmlformats.org/officeDocument/2006/relationships/hyperlink" Target="https://help.archerirm.cloud/archer_suite_help/en-us/Content/PortalHome/SolutionsHome/pubsec_basics_home.htm" TargetMode="External"/><Relationship Id="rId1070" Type="http://schemas.openxmlformats.org/officeDocument/2006/relationships/hyperlink" Target="https://help.archerirm.cloud/archer_suite_help/en-us/Content/PortalHome/SolutionsHome/tpg_basics_home.htm" TargetMode="External"/><Relationship Id="rId2121" Type="http://schemas.openxmlformats.org/officeDocument/2006/relationships/hyperlink" Target="https://help.archerirm.cloud/archer_suite_help/en-us/Content/PortalHome/SolutionsHome/eorm_basics_home.htm" TargetMode="External"/><Relationship Id="rId2359" Type="http://schemas.openxmlformats.org/officeDocument/2006/relationships/hyperlink" Target="https://help.archerirm.cloud/archer_suite_help/en-us/Content/PortalHome/SolutionsHome/itsrm_basics_home.htm" TargetMode="External"/><Relationship Id="rId2566" Type="http://schemas.openxmlformats.org/officeDocument/2006/relationships/hyperlink" Target="../applications/app_inline_editing.htm" TargetMode="External"/><Relationship Id="rId2773" Type="http://schemas.openxmlformats.org/officeDocument/2006/relationships/hyperlink" Target="../../resources/images/platform/fields/platform_fld_sequential_tracking_id_sub-form.vsdx" TargetMode="External"/><Relationship Id="rId300" Type="http://schemas.openxmlformats.org/officeDocument/2006/relationships/hyperlink" Target="fld_cast_adding.htm" TargetMode="External"/><Relationship Id="rId538" Type="http://schemas.openxmlformats.org/officeDocument/2006/relationships/hyperlink" Target="int_dimp_preparing.htm" TargetMode="External"/><Relationship Id="rId745" Type="http://schemas.openxmlformats.org/officeDocument/2006/relationships/hyperlink" Target="../../resources/images/platform/packages/platform_pkg_other_root_object_mapping.vsdx" TargetMode="External"/><Relationship Id="rId952" Type="http://schemas.openxmlformats.org/officeDocument/2006/relationships/hyperlink" Target="https://help.archerirm.cloud/archer_suite_help/en-us/Content/PortalHome/SolutionsHome/rccm_basics_home.htm" TargetMode="External"/><Relationship Id="rId1168" Type="http://schemas.openxmlformats.org/officeDocument/2006/relationships/hyperlink" Target="https://help.archerirm.cloud/archer_suite_help/en-us/Content/PortalHome/SolutionsHome/pubsec_basics_home.htm" TargetMode="External"/><Relationship Id="rId1375" Type="http://schemas.openxmlformats.org/officeDocument/2006/relationships/hyperlink" Target="https://www.pcisecuritystandards.org/security_standards/index.php" TargetMode="External"/><Relationship Id="rId1582" Type="http://schemas.openxmlformats.org/officeDocument/2006/relationships/hyperlink" Target="https://help.archerirm.cloud/archer_suite_help/en-us/Content/PortalHome/SolutionsHome/pubsec_basics_home.htm" TargetMode="External"/><Relationship Id="rId2219" Type="http://schemas.openxmlformats.org/officeDocument/2006/relationships/hyperlink" Target="https://help.archerirm.cloud/archer_suite_help/en-us/Content/PortalHome/SolutionsHome/eorm_basics_home.htm" TargetMode="External"/><Relationship Id="rId2426" Type="http://schemas.openxmlformats.org/officeDocument/2006/relationships/hyperlink" Target="https://help.archerirm.cloud/archer_suite_help/en-us/Content/PortalHome/SolutionsHome/pubsec_basics_home.htm" TargetMode="External"/><Relationship Id="rId2633" Type="http://schemas.openxmlformats.org/officeDocument/2006/relationships/hyperlink" Target="srchrpt_classic_search_fields_display.htm" TargetMode="External"/><Relationship Id="rId81" Type="http://schemas.openxmlformats.org/officeDocument/2006/relationships/hyperlink" Target="https://help.archerirm.cloud/archer_suite_help/en-us/Content/PortalHome/SolutionsHome/rccm_basics_home.htm" TargetMode="External"/><Relationship Id="rId605" Type="http://schemas.openxmlformats.org/officeDocument/2006/relationships/hyperlink" Target="int_dfm_file_std_adding.htm" TargetMode="External"/><Relationship Id="rId812" Type="http://schemas.openxmlformats.org/officeDocument/2006/relationships/hyperlink" Target="https://help.archerirm.cloud/archer_suite_help/en-us/Content/PortalHome/SolutionsHome/eorm_basics_home.htm" TargetMode="External"/><Relationship Id="rId1028" Type="http://schemas.openxmlformats.org/officeDocument/2006/relationships/hyperlink" Target="https://help.archerirm.cloud/archer_suite_help/en-us/Content/portal_home.htm" TargetMode="External"/><Relationship Id="rId1235" Type="http://schemas.openxmlformats.org/officeDocument/2006/relationships/hyperlink" Target="https://help.archerirm.cloud/archer_suite_help/en-us/Content/PortalHome/SolutionsHome/itsrm_basics_home.htm" TargetMode="External"/><Relationship Id="rId1442" Type="http://schemas.openxmlformats.org/officeDocument/2006/relationships/hyperlink" Target="sql_server_communication.htm" TargetMode="External"/><Relationship Id="rId1887" Type="http://schemas.openxmlformats.org/officeDocument/2006/relationships/hyperlink" Target="https://help.archerirm.cloud/archer_suite_help/en-us/Content/PortalHome/SolutionsHome/br_basics_home.htm" TargetMode="External"/><Relationship Id="rId2840" Type="http://schemas.openxmlformats.org/officeDocument/2006/relationships/hyperlink" Target="fld_recperms_manual_configuring.htm" TargetMode="External"/><Relationship Id="rId1302" Type="http://schemas.openxmlformats.org/officeDocument/2006/relationships/hyperlink" Target="../ui/ui_landing_dashboard.htm" TargetMode="External"/><Relationship Id="rId1747" Type="http://schemas.openxmlformats.org/officeDocument/2006/relationships/hyperlink" Target="https://help.archerirm.cloud/archer_suite_help/en-us/Content/PortalHome/SolutionsHome/esg_basics_home.htm" TargetMode="External"/><Relationship Id="rId1954" Type="http://schemas.openxmlformats.org/officeDocument/2006/relationships/hyperlink" Target="https://help.archerirm.cloud/archer_suite_help/en-us/Content/PortalHome/SolutionsHome/itsrm_basics_home.htm" TargetMode="External"/><Relationship Id="rId2700" Type="http://schemas.openxmlformats.org/officeDocument/2006/relationships/hyperlink" Target="quest_campaign_creating.htm" TargetMode="External"/><Relationship Id="rId39" Type="http://schemas.openxmlformats.org/officeDocument/2006/relationships/hyperlink" Target="https://help.archerirm.cloud/archer_suite_help/en-us/Content/PortalHome/SolutionsHome/eorm_basics_home.htm" TargetMode="External"/><Relationship Id="rId1607" Type="http://schemas.openxmlformats.org/officeDocument/2006/relationships/hyperlink" Target="https://help.archerirm.cloud/archer_suite_help/en-us/Content/PortalHome/SolutionsHome/esg_basics_home.htm" TargetMode="External"/><Relationship Id="rId1814" Type="http://schemas.openxmlformats.org/officeDocument/2006/relationships/hyperlink" Target="https://help.archerirm.cloud/archer_suite_help/en-us/Content/PortalHome/SolutionsHome/am_basics_home.htm" TargetMode="External"/><Relationship Id="rId188" Type="http://schemas.openxmlformats.org/officeDocument/2006/relationships/hyperlink" Target="https://help.archerirm.cloud/archer_suite_help/en-us/Content/PortalHome/SolutionsHome/am_basics_home.htm" TargetMode="External"/><Relationship Id="rId395" Type="http://schemas.openxmlformats.org/officeDocument/2006/relationships/hyperlink" Target="../applications/app_basics.htm" TargetMode="External"/><Relationship Id="rId2076" Type="http://schemas.openxmlformats.org/officeDocument/2006/relationships/hyperlink" Target="../applications/app_inline_editing.htm" TargetMode="External"/><Relationship Id="rId2283" Type="http://schemas.openxmlformats.org/officeDocument/2006/relationships/hyperlink" Target="https://help.archerirm.cloud/archer_suite_help/en-us/Content/PortalHome/SolutionsHome/eorm_basics_home.htm" TargetMode="External"/><Relationship Id="rId2490" Type="http://schemas.openxmlformats.org/officeDocument/2006/relationships/hyperlink" Target="https://help.archerirm.cloud/archer_suite_help/en-us/Content/PortalHome/SolutionsHome/eorm_basics_home.htm" TargetMode="External"/><Relationship Id="rId2588" Type="http://schemas.openxmlformats.org/officeDocument/2006/relationships/hyperlink" Target="../searchclassic/srchrpt_classic_trending_basics.htm" TargetMode="External"/><Relationship Id="rId255" Type="http://schemas.openxmlformats.org/officeDocument/2006/relationships/hyperlink" Target="https://help.archerirm.cloud/archer_suite_help/en-us/Content/PortalHome/SolutionsHome/am_basics_home.htm" TargetMode="External"/><Relationship Id="rId462" Type="http://schemas.openxmlformats.org/officeDocument/2006/relationships/hyperlink" Target="design_best_practices.htm" TargetMode="External"/><Relationship Id="rId1092" Type="http://schemas.openxmlformats.org/officeDocument/2006/relationships/hyperlink" Target="https://help.archerirm.cloud/archer_suite_help/en-us/Content/PortalHome/SolutionsHome/am_basics_home.htm" TargetMode="External"/><Relationship Id="rId1397" Type="http://schemas.openxmlformats.org/officeDocument/2006/relationships/hyperlink" Target="../accesscontrol/ac_usrs_adding.htm" TargetMode="External"/><Relationship Id="rId2143" Type="http://schemas.openxmlformats.org/officeDocument/2006/relationships/hyperlink" Target="https://help.archerirm.cloud/archer_suite_help/en-us/Content/PortalHome/SolutionsHome/eorm_basics_home.htm" TargetMode="External"/><Relationship Id="rId2350" Type="http://schemas.openxmlformats.org/officeDocument/2006/relationships/hyperlink" Target="https://help.archerirm.cloud/archer_suite_help/en-us/Content/PortalHome/SolutionsHome/br_basics_home.htm" TargetMode="External"/><Relationship Id="rId2795" Type="http://schemas.openxmlformats.org/officeDocument/2006/relationships/hyperlink" Target="../calcfunctions/text_functions.htm" TargetMode="External"/><Relationship Id="rId115" Type="http://schemas.openxmlformats.org/officeDocument/2006/relationships/hyperlink" Target="https://help.archerirm.cloud/archer_suite_help/en-us/Content/PortalHome/SolutionsHome/am_basics_home.htm" TargetMode="External"/><Relationship Id="rId322" Type="http://schemas.openxmlformats.org/officeDocument/2006/relationships/hyperlink" Target="../applications/app_basics.htm" TargetMode="External"/><Relationship Id="rId767" Type="http://schemas.openxmlformats.org/officeDocument/2006/relationships/hyperlink" Target="mgmtrpt_mrl_using.htm" TargetMode="External"/><Relationship Id="rId974" Type="http://schemas.openxmlformats.org/officeDocument/2006/relationships/hyperlink" Target="https://help.archerirm.cloud/archer_suite_help/en-us/Content/PortalHome/SolutionsHome/itsrm_basics_home.htm" TargetMode="External"/><Relationship Id="rId2003" Type="http://schemas.openxmlformats.org/officeDocument/2006/relationships/hyperlink" Target="../ui/ui_landing_record_page.htm" TargetMode="External"/><Relationship Id="rId2210" Type="http://schemas.openxmlformats.org/officeDocument/2006/relationships/hyperlink" Target="https://help.archerirm.cloud/archer_suite_help/en-us/Content/PortalHome/SolutionsHome/itsrm_basics_home.htm" TargetMode="External"/><Relationship Id="rId2448" Type="http://schemas.openxmlformats.org/officeDocument/2006/relationships/hyperlink" Target="https://help.archerirm.cloud/archer_suite_help/en-us/Content/PortalHome/SolutionsHome/rccm_basics_home.htm" TargetMode="External"/><Relationship Id="rId2655" Type="http://schemas.openxmlformats.org/officeDocument/2006/relationships/hyperlink" Target="srchrpt_classic_search_statistic_running.htm" TargetMode="External"/><Relationship Id="rId627" Type="http://schemas.openxmlformats.org/officeDocument/2006/relationships/hyperlink" Target="int_dfm_basics.htm" TargetMode="External"/><Relationship Id="rId834" Type="http://schemas.openxmlformats.org/officeDocument/2006/relationships/hyperlink" Target="https://help.archerirm.cloud/archer_suite_help/en-us/Content/PortalHome/SolutionsHome/eorm_basics_home.htm" TargetMode="External"/><Relationship Id="rId1257" Type="http://schemas.openxmlformats.org/officeDocument/2006/relationships/hyperlink" Target="https://help.archerirm.cloud/archer_suite_help/en-us/Content/PortalHome/SolutionsHome/itsrm_basics_home.htm" TargetMode="External"/><Relationship Id="rId1464" Type="http://schemas.openxmlformats.org/officeDocument/2006/relationships/hyperlink" Target="../datadrivenevents/dde_actions_filter_vl_adding.htm" TargetMode="External"/><Relationship Id="rId1671" Type="http://schemas.openxmlformats.org/officeDocument/2006/relationships/hyperlink" Target="https://help.archerirm.cloud/archer_suite_help/en-us/Content/PortalHome/SolutionsHome/br_basics_home.htm" TargetMode="External"/><Relationship Id="rId2308" Type="http://schemas.openxmlformats.org/officeDocument/2006/relationships/hyperlink" Target="https://help.archerirm.cloud/archer_suite_help/en-us/Content/PortalHome/SolutionsHome/pubsec_basics_home.htm" TargetMode="External"/><Relationship Id="rId2515" Type="http://schemas.openxmlformats.org/officeDocument/2006/relationships/hyperlink" Target="https://help.archerirm.cloud/archer_suite_help/en-us/Content/PortalHome/SolutionsHome/itsrm_basics_home.htm" TargetMode="External"/><Relationship Id="rId2722" Type="http://schemas.openxmlformats.org/officeDocument/2006/relationships/hyperlink" Target="fld_xref_adding.htm" TargetMode="External"/><Relationship Id="rId901" Type="http://schemas.openxmlformats.org/officeDocument/2006/relationships/hyperlink" Target="https://help.archerirm.cloud/archer_suite_help/en-us/Content/PortalHome/SolutionsHome/am_basics_home.htm" TargetMode="External"/><Relationship Id="rId1117" Type="http://schemas.openxmlformats.org/officeDocument/2006/relationships/hyperlink" Target="https://help.archerirm.cloud/archer_suite_help/en-us/Content/PortalHome/SolutionsHome/am_basics_home.htm" TargetMode="External"/><Relationship Id="rId1324" Type="http://schemas.openxmlformats.org/officeDocument/2006/relationships/hyperlink" Target="../ui/ui_landing_dashboard.htm" TargetMode="External"/><Relationship Id="rId1531" Type="http://schemas.openxmlformats.org/officeDocument/2006/relationships/hyperlink" Target="https://help.archerirm.cloud/archer_suite_help/en-us/Content/PortalHome/SolutionsHome/pubsec_basics_home.htm" TargetMode="External"/><Relationship Id="rId1769" Type="http://schemas.openxmlformats.org/officeDocument/2006/relationships/hyperlink" Target="https://help.archerirm.cloud/archer_suite_help/en-us/Content/PortalHome/SolutionsHome/esg_basics_home.htm" TargetMode="External"/><Relationship Id="rId1976" Type="http://schemas.openxmlformats.org/officeDocument/2006/relationships/hyperlink" Target="../fields/fld_firstpubdate_adding.htm" TargetMode="External"/><Relationship Id="rId30" Type="http://schemas.openxmlformats.org/officeDocument/2006/relationships/hyperlink" Target="https://help.archerirm.cloud/archer_suite_help/en-us/Content/PortalHome/SolutionsHome/rccm_basics_home.htm" TargetMode="External"/><Relationship Id="rId1629" Type="http://schemas.openxmlformats.org/officeDocument/2006/relationships/hyperlink" Target="https://help.archerirm.cloud/archer_suite_help/en-us/Content/PortalHome/SolutionsHome/pubsec_basics_home.htm" TargetMode="External"/><Relationship Id="rId1836" Type="http://schemas.openxmlformats.org/officeDocument/2006/relationships/hyperlink" Target="https://help.archerirm.cloud/archer_suite_help/en-us/Content/PortalHome/SolutionsHome/rccm_basics_home.htm" TargetMode="External"/><Relationship Id="rId1903" Type="http://schemas.openxmlformats.org/officeDocument/2006/relationships/hyperlink" Target="https://help.archerirm.cloud/archer_suite_help/en-us/Content/PortalHome/SolutionsHome/itsrm_basics_home.htm" TargetMode="External"/><Relationship Id="rId2098" Type="http://schemas.openxmlformats.org/officeDocument/2006/relationships/hyperlink" Target="https://help.archerirm.cloud/archer_suite_help/en-us/Content/PortalHome/SolutionsHome/br_basics_home.htm" TargetMode="External"/><Relationship Id="rId277" Type="http://schemas.openxmlformats.org/officeDocument/2006/relationships/hyperlink" Target="../recordclassic/rec_classic_data_entry.htm" TargetMode="External"/><Relationship Id="rId484" Type="http://schemas.openxmlformats.org/officeDocument/2006/relationships/hyperlink" Target="https://www.programiz.com/python-programming/online-compiler/" TargetMode="External"/><Relationship Id="rId2165" Type="http://schemas.openxmlformats.org/officeDocument/2006/relationships/hyperlink" Target="https://help.archerirm.cloud/archer_suite_help/en-us/Content/PortalHome/SolutionsHome/pubsec_basics_home.htm" TargetMode="External"/><Relationship Id="rId137" Type="http://schemas.openxmlformats.org/officeDocument/2006/relationships/hyperlink" Target="https://help.archerirm.cloud/archer_suite_help/en-us/Content/PortalHome/SolutionsHome/esg_basics_home.htm" TargetMode="External"/><Relationship Id="rId344" Type="http://schemas.openxmlformats.org/officeDocument/2006/relationships/hyperlink" Target="dde_actions_filter_vl_adding.htm" TargetMode="External"/><Relationship Id="rId691" Type="http://schemas.openxmlformats.org/officeDocument/2006/relationships/hyperlink" Target="../fields/fld_basics.htm" TargetMode="External"/><Relationship Id="rId789" Type="http://schemas.openxmlformats.org/officeDocument/2006/relationships/hyperlink" Target="https://help.archerirm.cloud/archer_suite_help/en-us/Content/PortalHome/SolutionsHome/eorm_basics_home.htm" TargetMode="External"/><Relationship Id="rId996" Type="http://schemas.openxmlformats.org/officeDocument/2006/relationships/hyperlink" Target="https://help.archerirm.cloud/archer_suite_help/en-us/Content/PortalHome/SolutionsHome/itsrm_basics_home.htm" TargetMode="External"/><Relationship Id="rId2025" Type="http://schemas.openxmlformats.org/officeDocument/2006/relationships/hyperlink" Target="rec_classic_bulk_actions_performing.htm" TargetMode="External"/><Relationship Id="rId2372" Type="http://schemas.openxmlformats.org/officeDocument/2006/relationships/hyperlink" Target="https://help.archerirm.cloud/archer_suite_help/en-us/Content/PortalHome/SolutionsHome/rccm_basics_home.htm" TargetMode="External"/><Relationship Id="rId2677" Type="http://schemas.openxmlformats.org/officeDocument/2006/relationships/hyperlink" Target="../ui/ui_basics.htm" TargetMode="External"/><Relationship Id="rId551" Type="http://schemas.openxmlformats.org/officeDocument/2006/relationships/hyperlink" Target="../applications/app_basics.htm" TargetMode="External"/><Relationship Id="rId649" Type="http://schemas.openxmlformats.org/officeDocument/2006/relationships/hyperlink" Target="../accesscontrol/ac_accroles_rights_assigning.htm" TargetMode="External"/><Relationship Id="rId856" Type="http://schemas.openxmlformats.org/officeDocument/2006/relationships/hyperlink" Target="https://help.archerirm.cloud/archer_suite_help/en-us/Content/PortalHome/SolutionsHome/eorm_basics_home.htm" TargetMode="External"/><Relationship Id="rId1181" Type="http://schemas.openxmlformats.org/officeDocument/2006/relationships/hyperlink" Target="https://help.archerirm.cloud/archer_suite_help/en-us/Content/PortalHome/SolutionsHome/rccm_basics_home.htm" TargetMode="External"/><Relationship Id="rId1279" Type="http://schemas.openxmlformats.org/officeDocument/2006/relationships/hyperlink" Target="quest_question_date_adding.htm" TargetMode="External"/><Relationship Id="rId1486" Type="http://schemas.openxmlformats.org/officeDocument/2006/relationships/hyperlink" Target="https://help.archerirm.cloud/archer_suite_help/en-us/Content/PortalHome/SolutionsHome/am_basics_home.htm" TargetMode="External"/><Relationship Id="rId2232" Type="http://schemas.openxmlformats.org/officeDocument/2006/relationships/hyperlink" Target="https://help.archerirm.cloud/archer_suite_help/en-us/Content/PortalHome/SolutionsHome/am_basics_home.htm" TargetMode="External"/><Relationship Id="rId2537" Type="http://schemas.openxmlformats.org/officeDocument/2006/relationships/hyperlink" Target="https://help.archerirm.cloud/archer_suite_help/en-us/Content/PortalHome/SolutionsHome/itsrm_basics_home.htm" TargetMode="External"/><Relationship Id="rId204" Type="http://schemas.openxmlformats.org/officeDocument/2006/relationships/hyperlink" Target="https://help.archerirm.cloud/archer_suite_help/en-us/Content/PortalHome/SolutionsHome/eorm_basics_home.htm" TargetMode="External"/><Relationship Id="rId411" Type="http://schemas.openxmlformats.org/officeDocument/2006/relationships/hyperlink" Target="../fields/gt_advanced_operator_logic.htm" TargetMode="External"/><Relationship Id="rId509" Type="http://schemas.openxmlformats.org/officeDocument/2006/relationships/hyperlink" Target="../../api/webservices_api_integration.htm" TargetMode="External"/><Relationship Id="rId1041" Type="http://schemas.openxmlformats.org/officeDocument/2006/relationships/hyperlink" Target="https://help.archerirm.cloud/archer_suite_help/en-us/Content/PortalHome/SolutionsHome/rccm_basics_home.htm" TargetMode="External"/><Relationship Id="rId1139" Type="http://schemas.openxmlformats.org/officeDocument/2006/relationships/hyperlink" Target="https://help.archerirm.cloud/archer_suite_help/en-us/Content/PortalHome/SolutionsHome/pubsec_basics_home.htm" TargetMode="External"/><Relationship Id="rId1346" Type="http://schemas.openxmlformats.org/officeDocument/2006/relationships/hyperlink" Target="../ui/appear_branding.htm" TargetMode="External"/><Relationship Id="rId1693" Type="http://schemas.openxmlformats.org/officeDocument/2006/relationships/hyperlink" Target="https://help.archerirm.cloud/archer_suite_help/en-us/Content/PortalHome/SolutionsHome/am_basics_home.htm" TargetMode="External"/><Relationship Id="rId1998" Type="http://schemas.openxmlformats.org/officeDocument/2006/relationships/hyperlink" Target="../ui/ui_basics.htm" TargetMode="External"/><Relationship Id="rId2744" Type="http://schemas.openxmlformats.org/officeDocument/2006/relationships/hyperlink" Target="../applications/app_basics.htm" TargetMode="External"/><Relationship Id="rId716" Type="http://schemas.openxmlformats.org/officeDocument/2006/relationships/hyperlink" Target="../questionnaires/quest_basics.htm" TargetMode="External"/><Relationship Id="rId923" Type="http://schemas.openxmlformats.org/officeDocument/2006/relationships/hyperlink" Target="https://help.archerirm.cloud/archer_suite_help/en-us/Content/PortalHome/SolutionsHome/pubsec_basics_home.htm" TargetMode="External"/><Relationship Id="rId1553" Type="http://schemas.openxmlformats.org/officeDocument/2006/relationships/hyperlink" Target="https://help.archerirm.cloud/archer_suite_help/en-us/Content/PortalHome/SolutionsHome/am_basics_home.htm" TargetMode="External"/><Relationship Id="rId1760" Type="http://schemas.openxmlformats.org/officeDocument/2006/relationships/hyperlink" Target="https://help.archerirm.cloud/archer_suite_help/en-us/Content/PortalHome/SolutionsHome/am_basics_home.htm" TargetMode="External"/><Relationship Id="rId1858" Type="http://schemas.openxmlformats.org/officeDocument/2006/relationships/hyperlink" Target="https://help.archerirm.cloud/archer_suite_help/en-us/Content/PortalHome/SolutionsHome/esg_basics_home.htm" TargetMode="External"/><Relationship Id="rId2604" Type="http://schemas.openxmlformats.org/officeDocument/2006/relationships/hyperlink" Target="../fields/fld_reltrec_overview.htm" TargetMode="External"/><Relationship Id="rId2811" Type="http://schemas.openxmlformats.org/officeDocument/2006/relationships/hyperlink" Target="fld_xref_basics.htm" TargetMode="External"/><Relationship Id="rId52" Type="http://schemas.openxmlformats.org/officeDocument/2006/relationships/hyperlink" Target="https://help.archerirm.cloud/archer_suite_help/en-us/Content/PortalHome/SolutionsHome/am_basics_home.htm" TargetMode="External"/><Relationship Id="rId1206" Type="http://schemas.openxmlformats.org/officeDocument/2006/relationships/hyperlink" Target="https://help.archerirm.cloud/archer_suite_help/en-us/Content/PortalHome/SolutionsHome/rccm_basics_home.htm" TargetMode="External"/><Relationship Id="rId1413" Type="http://schemas.openxmlformats.org/officeDocument/2006/relationships/hyperlink" Target="../accesscontrol/ac_server_communication.htm" TargetMode="External"/><Relationship Id="rId1620" Type="http://schemas.openxmlformats.org/officeDocument/2006/relationships/hyperlink" Target="https://help.archerirm.cloud/archer_suite_help/en-us/Content/PortalHome/SolutionsHome/br_basics_home.htm" TargetMode="External"/><Relationship Id="rId1718" Type="http://schemas.openxmlformats.org/officeDocument/2006/relationships/hyperlink" Target="../recordclassic/rec_classic_bulk_actions_basics.htm" TargetMode="External"/><Relationship Id="rId1925" Type="http://schemas.openxmlformats.org/officeDocument/2006/relationships/hyperlink" Target="https://help.archerirm.cloud/archer_suite_help/en-us/Content/PortalHome/SolutionsHome/itsrm_basics_home.htm" TargetMode="External"/><Relationship Id="rId299" Type="http://schemas.openxmlformats.org/officeDocument/2006/relationships/hyperlink" Target="fld_matrix_adding.htm" TargetMode="External"/><Relationship Id="rId2187" Type="http://schemas.openxmlformats.org/officeDocument/2006/relationships/hyperlink" Target="https://help.archerirm.cloud/archer_suite_help/en-us/Content/PortalHome/SolutionsHome/tpg_basics_home.htm" TargetMode="External"/><Relationship Id="rId2394" Type="http://schemas.openxmlformats.org/officeDocument/2006/relationships/hyperlink" Target="https://help.archerirm.cloud/archer_suite_help/en-us/Content/PortalHome/SolutionsHome/itsrm_basics_home.htm" TargetMode="External"/><Relationship Id="rId159" Type="http://schemas.openxmlformats.org/officeDocument/2006/relationships/hyperlink" Target="https://help.archerirm.cloud/insight_61301/Content/Insight/archer_insight.htm" TargetMode="External"/><Relationship Id="rId366" Type="http://schemas.openxmlformats.org/officeDocument/2006/relationships/hyperlink" Target="dde_actions_conflicts_resolving.htm" TargetMode="External"/><Relationship Id="rId573" Type="http://schemas.openxmlformats.org/officeDocument/2006/relationships/hyperlink" Target="int_dfm_file_std_adding.htm" TargetMode="External"/><Relationship Id="rId780" Type="http://schemas.openxmlformats.org/officeDocument/2006/relationships/hyperlink" Target="../workspacesdashboards/dashboards_creating_managing.htm" TargetMode="External"/><Relationship Id="rId2047" Type="http://schemas.openxmlformats.org/officeDocument/2006/relationships/hyperlink" Target="../searchclassic/srchrpt_classic_searches_running.htm" TargetMode="External"/><Relationship Id="rId2254" Type="http://schemas.openxmlformats.org/officeDocument/2006/relationships/hyperlink" Target="https://help.archerirm.cloud/archer_suite_help/en-us/Content/PortalHome/SolutionsHome/br_basics_home.htm" TargetMode="External"/><Relationship Id="rId2461" Type="http://schemas.openxmlformats.org/officeDocument/2006/relationships/hyperlink" Target="https://help.archerirm.cloud/archer_suite_help/en-us/Content/PortalHome/SolutionsHome/tpg_basics_home.htm" TargetMode="External"/><Relationship Id="rId2699" Type="http://schemas.openxmlformats.org/officeDocument/2006/relationships/hyperlink" Target="../fields/fld_recperms_basics.htm" TargetMode="External"/><Relationship Id="rId226" Type="http://schemas.openxmlformats.org/officeDocument/2006/relationships/hyperlink" Target="https://help.archerirm.cloud/archer_suite_help/en-us/Content/PortalHome/SolutionsHome/itsrm_basics_home.htm" TargetMode="External"/><Relationship Id="rId433" Type="http://schemas.openxmlformats.org/officeDocument/2006/relationships/hyperlink" Target="adv_wrkflw_building.htm" TargetMode="External"/><Relationship Id="rId878" Type="http://schemas.openxmlformats.org/officeDocument/2006/relationships/hyperlink" Target="https://help.archerirm.cloud/archer_suite_help/en-us/Content/PortalHome/SolutionsHome/esg_basics_home.htm" TargetMode="External"/><Relationship Id="rId1063" Type="http://schemas.openxmlformats.org/officeDocument/2006/relationships/hyperlink" Target="https://help.archerirm.cloud/archer_suite_help/en-us/Content/PortalHome/SolutionsHome/itsrm_basics_home.htm" TargetMode="External"/><Relationship Id="rId1270" Type="http://schemas.openxmlformats.org/officeDocument/2006/relationships/hyperlink" Target="../ui/ui_landing_dashboard.htm" TargetMode="External"/><Relationship Id="rId2114" Type="http://schemas.openxmlformats.org/officeDocument/2006/relationships/hyperlink" Target="https://help.archerirm.cloud/archer_suite_help/en-us/Content/PortalHome/SolutionsHome/am_basics_home.htm" TargetMode="External"/><Relationship Id="rId2559" Type="http://schemas.openxmlformats.org/officeDocument/2006/relationships/hyperlink" Target="https://help.archerirm.cloud/archer_suite_help/en-us/Content/PortalHome/SolutionsHome/tpg_basics_home.htm" TargetMode="External"/><Relationship Id="rId2766" Type="http://schemas.openxmlformats.org/officeDocument/2006/relationships/hyperlink" Target="fld_data_encrypting.htm" TargetMode="External"/><Relationship Id="rId640" Type="http://schemas.openxmlformats.org/officeDocument/2006/relationships/hyperlink" Target="int_dg_fsc_using.htm" TargetMode="External"/><Relationship Id="rId738" Type="http://schemas.openxmlformats.org/officeDocument/2006/relationships/hyperlink" Target="../../resources/images/platform/packages/platform_pkg_mapping_object_process.vsdx" TargetMode="External"/><Relationship Id="rId945" Type="http://schemas.openxmlformats.org/officeDocument/2006/relationships/hyperlink" Target="https://help.archerirm.cloud/archer_suite_help/en-us/Content/PortalHome/SolutionsHome/pubsec_basics_home.htm" TargetMode="External"/><Relationship Id="rId1368" Type="http://schemas.openxmlformats.org/officeDocument/2006/relationships/hyperlink" Target="fld_ipadd_adding.htm" TargetMode="External"/><Relationship Id="rId1575" Type="http://schemas.openxmlformats.org/officeDocument/2006/relationships/hyperlink" Target="https://help.archerirm.cloud/archer_suite_help/en-us/Content/PortalHome/SolutionsHome/esg_basics_home.htm" TargetMode="External"/><Relationship Id="rId1782" Type="http://schemas.openxmlformats.org/officeDocument/2006/relationships/hyperlink" Target="https://help.archerirm.cloud/archer_suite_help/en-us/Content/PortalHome/SolutionsHome/itsrm_basics_home.htm" TargetMode="External"/><Relationship Id="rId2321" Type="http://schemas.openxmlformats.org/officeDocument/2006/relationships/hyperlink" Target="../ui/ui_basics.htm" TargetMode="External"/><Relationship Id="rId2419" Type="http://schemas.openxmlformats.org/officeDocument/2006/relationships/hyperlink" Target="https://help.archerirm.cloud/archer_suite_help/en-us/Content/PortalHome/SolutionsHome/esg_basics_home.htm" TargetMode="External"/><Relationship Id="rId2626" Type="http://schemas.openxmlformats.org/officeDocument/2006/relationships/hyperlink" Target="../ui/ui_basics.htm" TargetMode="External"/><Relationship Id="rId2833" Type="http://schemas.openxmlformats.org/officeDocument/2006/relationships/hyperlink" Target="fld_recperms_basics.htm" TargetMode="External"/><Relationship Id="rId74" Type="http://schemas.openxmlformats.org/officeDocument/2006/relationships/hyperlink" Target="https://help.archerirm.cloud/archer_suite_help/en-us/Content/PortalHome/SolutionsHome/eorm_basics_home.htm" TargetMode="External"/><Relationship Id="rId500" Type="http://schemas.openxmlformats.org/officeDocument/2006/relationships/hyperlink" Target="https://help.archerirm.cloud/archer_suite_help/en-us/Content/PortalHome/platform_home.htm" TargetMode="External"/><Relationship Id="rId805" Type="http://schemas.openxmlformats.org/officeDocument/2006/relationships/hyperlink" Target="https://help.archerirm.cloud/archer_suite_help/en-us/Content/PortalHome/SolutionsHome/rccm_basics_home.htm" TargetMode="External"/><Relationship Id="rId1130" Type="http://schemas.openxmlformats.org/officeDocument/2006/relationships/hyperlink" Target="https://help.archerirm.cloud/archer_suite_help/en-us/Content/PortalHome/SolutionsHome/pubsec_basics_home.htm" TargetMode="External"/><Relationship Id="rId1228" Type="http://schemas.openxmlformats.org/officeDocument/2006/relationships/hyperlink" Target="https://help.archerirm.cloud/archer_suite_help/en-us/Content/PortalHome/SolutionsHome/br_basics_home.htm" TargetMode="External"/><Relationship Id="rId1435" Type="http://schemas.openxmlformats.org/officeDocument/2006/relationships/hyperlink" Target="ac_server_communication.htm" TargetMode="External"/><Relationship Id="rId1642" Type="http://schemas.openxmlformats.org/officeDocument/2006/relationships/hyperlink" Target="https://help.archerirm.cloud/archer_suite_help/en-us/Content/PortalHome/SolutionsHome/eorm_basics_home.htm" TargetMode="External"/><Relationship Id="rId1947" Type="http://schemas.openxmlformats.org/officeDocument/2006/relationships/hyperlink" Target="https://help.archerirm.cloud/archer_suite_help/en-us/Content/PortalHome/SolutionsHome/itsrm_basics_home.htm" TargetMode="External"/><Relationship Id="rId1502" Type="http://schemas.openxmlformats.org/officeDocument/2006/relationships/hyperlink" Target="https://help.archerirm.cloud/archer_suite_help/en-us/Content/PortalHome/SolutionsHome/itsrm_basics_home.htm" TargetMode="External"/><Relationship Id="rId1807" Type="http://schemas.openxmlformats.org/officeDocument/2006/relationships/hyperlink" Target="https://help.archerirm.cloud/archer_suite_help/en-us/Content/PortalHome/SolutionsHome/br_basics_home.htm" TargetMode="External"/><Relationship Id="rId290" Type="http://schemas.openxmlformats.org/officeDocument/2006/relationships/hyperlink" Target="ac_grps_basics.htm" TargetMode="External"/><Relationship Id="rId388" Type="http://schemas.openxmlformats.org/officeDocument/2006/relationships/hyperlink" Target="../applications/app_building.htm" TargetMode="External"/><Relationship Id="rId2069" Type="http://schemas.openxmlformats.org/officeDocument/2006/relationships/hyperlink" Target="../ui/ui_basics.htm" TargetMode="External"/><Relationship Id="rId150" Type="http://schemas.openxmlformats.org/officeDocument/2006/relationships/hyperlink" Target="https://help.archerirm.cloud/archer_suite_help/en-us/Content/PortalHome/SolutionsHome/pubsec_basics_home.htm" TargetMode="External"/><Relationship Id="rId595" Type="http://schemas.openxmlformats.org/officeDocument/2006/relationships/hyperlink" Target="../layouts/layout_basics.htm" TargetMode="External"/><Relationship Id="rId2276" Type="http://schemas.openxmlformats.org/officeDocument/2006/relationships/hyperlink" Target="https://help.archerirm.cloud/archer_suite_help/en-us/Content/PortalHome/SolutionsHome/br_basics_home.htm" TargetMode="External"/><Relationship Id="rId2483" Type="http://schemas.openxmlformats.org/officeDocument/2006/relationships/hyperlink" Target="https://help.archerirm.cloud/archer_suite_help/en-us/Content/PortalHome/SolutionsHome/rccm_basics_home.htm" TargetMode="External"/><Relationship Id="rId2690" Type="http://schemas.openxmlformats.org/officeDocument/2006/relationships/hyperlink" Target="../searchclassic/srchrpt_classic_trending_basics.htm" TargetMode="External"/><Relationship Id="rId248" Type="http://schemas.openxmlformats.org/officeDocument/2006/relationships/hyperlink" Target="https://help.archerirm.cloud/archer_suite_help/en-us/Content/PortalHome/SolutionsHome/tpg_basics_home.htm" TargetMode="External"/><Relationship Id="rId455" Type="http://schemas.openxmlformats.org/officeDocument/2006/relationships/hyperlink" Target="https://help.archerirm.cloud/archer_suite_help/en-us/Content/PortalHome/platform_home.htm" TargetMode="External"/><Relationship Id="rId662" Type="http://schemas.openxmlformats.org/officeDocument/2006/relationships/hyperlink" Target="../fields/fld_xref_basics.htm" TargetMode="External"/><Relationship Id="rId1085" Type="http://schemas.openxmlformats.org/officeDocument/2006/relationships/hyperlink" Target="https://help.archerirm.cloud/archer_suite_help/en-us/Content/PortalHome/SolutionsHome/itsrm_basics_home.htm" TargetMode="External"/><Relationship Id="rId1292" Type="http://schemas.openxmlformats.org/officeDocument/2006/relationships/hyperlink" Target="../ui/ui_basics.htm" TargetMode="External"/><Relationship Id="rId2136" Type="http://schemas.openxmlformats.org/officeDocument/2006/relationships/hyperlink" Target="https://help.archerirm.cloud/archer_suite_help/en-us/Content/PortalHome/SolutionsHome/rccm_basics_home.htm" TargetMode="External"/><Relationship Id="rId2343" Type="http://schemas.openxmlformats.org/officeDocument/2006/relationships/hyperlink" Target="https://help.archerirm.cloud/archer_suite_help/en-us/Content/PortalHome/SolutionsHome/am_basics_home.htm" TargetMode="External"/><Relationship Id="rId2550" Type="http://schemas.openxmlformats.org/officeDocument/2006/relationships/hyperlink" Target="https://help.archerirm.cloud/archer_suite_help/en-us/Content/PortalHome/SolutionsHome/pubsec_basics_home.htm" TargetMode="External"/><Relationship Id="rId2788" Type="http://schemas.openxmlformats.org/officeDocument/2006/relationships/hyperlink" Target="fld_calc_functions_operators_formulas.htm" TargetMode="External"/><Relationship Id="rId108" Type="http://schemas.openxmlformats.org/officeDocument/2006/relationships/hyperlink" Target="https://help.archerirm.cloud/archer_suite_help/en-us/Content/PortalHome/SolutionsHome/itsrm_basics_home.htm" TargetMode="External"/><Relationship Id="rId315" Type="http://schemas.openxmlformats.org/officeDocument/2006/relationships/hyperlink" Target="../../resources/images/platform/fields/platform_fld_scheduler_relation_singleparent.vsdx" TargetMode="External"/><Relationship Id="rId522" Type="http://schemas.openxmlformats.org/officeDocument/2006/relationships/hyperlink" Target="../fields/fld_recperms_basics.htm" TargetMode="External"/><Relationship Id="rId967" Type="http://schemas.openxmlformats.org/officeDocument/2006/relationships/hyperlink" Target="https://help.archerirm.cloud/archer_suite_help/en-us/Content/PortalHome/SolutionsHome/eorm_basics_home.htm" TargetMode="External"/><Relationship Id="rId1152" Type="http://schemas.openxmlformats.org/officeDocument/2006/relationships/hyperlink" Target="https://help.archerirm.cloud/archer_suite_help/en-us/Content/PortalHome/SolutionsHome/rccm_basics_home.htm" TargetMode="External"/><Relationship Id="rId1597" Type="http://schemas.openxmlformats.org/officeDocument/2006/relationships/hyperlink" Target="https://help.archerirm.cloud/insight_61301/Content/Insight/archer_insight.htm" TargetMode="External"/><Relationship Id="rId2203" Type="http://schemas.openxmlformats.org/officeDocument/2006/relationships/hyperlink" Target="https://help.archerirm.cloud/archer_suite_help/en-us/Content/PortalHome/SolutionsHome/itsrm_basics_home.htm" TargetMode="External"/><Relationship Id="rId2410" Type="http://schemas.openxmlformats.org/officeDocument/2006/relationships/hyperlink" Target="https://help.archerirm.cloud/archer_suite_help/en-us/Content/PortalHome/SolutionsHome/esg_basics_home.htm" TargetMode="External"/><Relationship Id="rId2648" Type="http://schemas.openxmlformats.org/officeDocument/2006/relationships/hyperlink" Target="srchrpt_classic_chart_creating.htm" TargetMode="External"/><Relationship Id="rId96" Type="http://schemas.openxmlformats.org/officeDocument/2006/relationships/hyperlink" Target="https://help.archerirm.cloud/archer_suite_help/en-us/Content/PortalHome/SolutionsHome/eorm_basics_home.htm" TargetMode="External"/><Relationship Id="rId827" Type="http://schemas.openxmlformats.org/officeDocument/2006/relationships/hyperlink" Target="https://help.archerirm.cloud/archer_suite_help/en-us/Content/PortalHome/SolutionsHome/itsrm_basics_home.htm" TargetMode="External"/><Relationship Id="rId1012" Type="http://schemas.openxmlformats.org/officeDocument/2006/relationships/hyperlink" Target="https://help.archerirm.cloud/archer_suite_help/en-us/Content/PortalHome/SolutionsHome/itsrm_basics_home.htm" TargetMode="External"/><Relationship Id="rId1457" Type="http://schemas.openxmlformats.org/officeDocument/2006/relationships/hyperlink" Target="../layouts/layout_basics.htm" TargetMode="External"/><Relationship Id="rId1664" Type="http://schemas.openxmlformats.org/officeDocument/2006/relationships/hyperlink" Target="https://help.archerirm.cloud/archer_suite_help/en-us/Content/PortalHome/SolutionsHome/itsrm_basics_home.htm" TargetMode="External"/><Relationship Id="rId1871" Type="http://schemas.openxmlformats.org/officeDocument/2006/relationships/hyperlink" Target="https://help.archerirm.cloud/archer_suite_help/en-us/Content/PortalHome/SolutionsHome/itsrm_basics_home.htm" TargetMode="External"/><Relationship Id="rId2508" Type="http://schemas.openxmlformats.org/officeDocument/2006/relationships/hyperlink" Target="https://help.archerirm.cloud/archer_suite_help/en-us/Content/PortalHome/SolutionsHome/eorm_basics_home.htm" TargetMode="External"/><Relationship Id="rId2715" Type="http://schemas.openxmlformats.org/officeDocument/2006/relationships/hyperlink" Target="fld_ipadd_adding.htm" TargetMode="External"/><Relationship Id="rId1317" Type="http://schemas.openxmlformats.org/officeDocument/2006/relationships/hyperlink" Target="dshbrd_classic_workspaces_dashboards_lp.htm" TargetMode="External"/><Relationship Id="rId1524" Type="http://schemas.openxmlformats.org/officeDocument/2006/relationships/hyperlink" Target="https://help.archerirm.cloud/archer_suite_help/en-us/Content/PortalHome/SolutionsHome/rccm_basics_home.htm" TargetMode="External"/><Relationship Id="rId1731" Type="http://schemas.openxmlformats.org/officeDocument/2006/relationships/hyperlink" Target="https://help.archerirm.cloud/archer_suite_help/en-us/Content/PortalHome/SolutionsHome/pubsec_basics_home.htm" TargetMode="External"/><Relationship Id="rId1969" Type="http://schemas.openxmlformats.org/officeDocument/2006/relationships/hyperlink" Target="quest_question_vl_adding.htm" TargetMode="External"/><Relationship Id="rId23" Type="http://schemas.openxmlformats.org/officeDocument/2006/relationships/hyperlink" Target="../applications/app_building.htm" TargetMode="External"/><Relationship Id="rId1829" Type="http://schemas.openxmlformats.org/officeDocument/2006/relationships/hyperlink" Target="https://help.archerirm.cloud/archer_suite_help/en-us/Content/PortalHome/SolutionsHome/pubsec_basics_home.htm" TargetMode="External"/><Relationship Id="rId2298" Type="http://schemas.openxmlformats.org/officeDocument/2006/relationships/hyperlink" Target="https://help.archerirm.cloud/archer_suite_help/en-us/Content/PortalHome/SolutionsHome/br_basics_home.htm" TargetMode="External"/><Relationship Id="rId172" Type="http://schemas.openxmlformats.org/officeDocument/2006/relationships/hyperlink" Target="https://help.archerirm.cloud/archer_suite_help/en-us/Content/PortalHome/SolutionsHome/eorm_basics_home.htm" TargetMode="External"/><Relationship Id="rId477" Type="http://schemas.openxmlformats.org/officeDocument/2006/relationships/hyperlink" Target="note_record_based_subscription.htm" TargetMode="External"/><Relationship Id="rId684" Type="http://schemas.openxmlformats.org/officeDocument/2006/relationships/hyperlink" Target="../solutions/solutions_intro.htm" TargetMode="External"/><Relationship Id="rId2060" Type="http://schemas.openxmlformats.org/officeDocument/2006/relationships/hyperlink" Target="../recordclassic/rec_classic_bulk_actions_performing.htm" TargetMode="External"/><Relationship Id="rId2158" Type="http://schemas.openxmlformats.org/officeDocument/2006/relationships/hyperlink" Target="https://help.archerirm.cloud/archer_suite_help/en-us/Content/PortalHome/SolutionsHome/itsrm_basics_home.htm" TargetMode="External"/><Relationship Id="rId2365" Type="http://schemas.openxmlformats.org/officeDocument/2006/relationships/hyperlink" Target="https://help.archerirm.cloud/archer_suite_help/en-us/Content/PortalHome/SolutionsHome/eorm_basics_home.htm" TargetMode="External"/><Relationship Id="rId337" Type="http://schemas.openxmlformats.org/officeDocument/2006/relationships/hyperlink" Target="../applications/app_building.htm" TargetMode="External"/><Relationship Id="rId891" Type="http://schemas.openxmlformats.org/officeDocument/2006/relationships/hyperlink" Target="https://help.archerirm.cloud/archer_suite_help/en-us/Content/PortalHome/SolutionsHome/eorm_basics_home.htm" TargetMode="External"/><Relationship Id="rId989" Type="http://schemas.openxmlformats.org/officeDocument/2006/relationships/hyperlink" Target="https://help.archerirm.cloud/archer_suite_help/en-us/Content/PortalHome/SolutionsHome/pubsec_basics_home.htm" TargetMode="External"/><Relationship Id="rId2018" Type="http://schemas.openxmlformats.org/officeDocument/2006/relationships/hyperlink" Target="../ui/ui_landing_record_page.htm" TargetMode="External"/><Relationship Id="rId2572" Type="http://schemas.openxmlformats.org/officeDocument/2006/relationships/hyperlink" Target="srchrpt_classic_searches_running.htm" TargetMode="External"/><Relationship Id="rId544" Type="http://schemas.openxmlformats.org/officeDocument/2006/relationships/hyperlink" Target="int_dimp_basics.htm" TargetMode="External"/><Relationship Id="rId751" Type="http://schemas.openxmlformats.org/officeDocument/2006/relationships/hyperlink" Target="../notifications/note_basics.htm" TargetMode="External"/><Relationship Id="rId849" Type="http://schemas.openxmlformats.org/officeDocument/2006/relationships/hyperlink" Target="https://help.archerirm.cloud/archer_suite_help/en-us/Content/PortalHome/SolutionsHome/itsrm_basics_home.htm" TargetMode="External"/><Relationship Id="rId1174" Type="http://schemas.openxmlformats.org/officeDocument/2006/relationships/hyperlink" Target="https://help.archerirm.cloud/archer_suite_help/en-us/Content/PortalHome/SolutionsHome/pubsec_basics_home.htm" TargetMode="External"/><Relationship Id="rId1381" Type="http://schemas.openxmlformats.org/officeDocument/2006/relationships/hyperlink" Target="https://help.archerirm.cloud/archer_suite_help/Default.htm" TargetMode="External"/><Relationship Id="rId1479" Type="http://schemas.openxmlformats.org/officeDocument/2006/relationships/hyperlink" Target="https://help.archerirm.cloud/archer_suite_help/en-us/Content/PortalHome/SolutionsHome/am_basics_home.htm" TargetMode="External"/><Relationship Id="rId1686" Type="http://schemas.openxmlformats.org/officeDocument/2006/relationships/hyperlink" Target="https://help.archerirm.cloud/archer_suite_help/en-us/Content/PortalHome/SolutionsHome/tpg_basics_home.htm" TargetMode="External"/><Relationship Id="rId2225" Type="http://schemas.openxmlformats.org/officeDocument/2006/relationships/hyperlink" Target="https://help.archerirm.cloud/archer_suite_help/en-us/Content/PortalHome/SolutionsHome/itsrm_basics_home.htm" TargetMode="External"/><Relationship Id="rId2432" Type="http://schemas.openxmlformats.org/officeDocument/2006/relationships/hyperlink" Target="https://help.archerirm.cloud/archer_suite_help/en-us/Content/PortalHome/SolutionsHome/eorm_basics_home.htm" TargetMode="External"/><Relationship Id="rId404" Type="http://schemas.openxmlformats.org/officeDocument/2006/relationships/hyperlink" Target="../questionnaires/quest_basics.htm" TargetMode="External"/><Relationship Id="rId611" Type="http://schemas.openxmlformats.org/officeDocument/2006/relationships/hyperlink" Target="int_dfm_basics.htm" TargetMode="External"/><Relationship Id="rId1034" Type="http://schemas.openxmlformats.org/officeDocument/2006/relationships/hyperlink" Target="https://help.archerirm.cloud/archer_suite_help/en-us/Content/PortalHome/SolutionsHome/eorm_basics_home.htm" TargetMode="External"/><Relationship Id="rId1241" Type="http://schemas.openxmlformats.org/officeDocument/2006/relationships/hyperlink" Target="https://help.archerirm.cloud/archer_suite_help/en-us/Content/PortalHome/SolutionsHome/itsrm_basics_home.htm" TargetMode="External"/><Relationship Id="rId1339" Type="http://schemas.openxmlformats.org/officeDocument/2006/relationships/hyperlink" Target="../ui/ui_basics.htm" TargetMode="External"/><Relationship Id="rId1893" Type="http://schemas.openxmlformats.org/officeDocument/2006/relationships/hyperlink" Target="https://help.archerirm.cloud/archer_suite_help/en-us/Content/PortalHome/SolutionsHome/rccm_basics_home.htm" TargetMode="External"/><Relationship Id="rId2737" Type="http://schemas.openxmlformats.org/officeDocument/2006/relationships/hyperlink" Target="design_best_practices.htm" TargetMode="External"/><Relationship Id="rId709" Type="http://schemas.openxmlformats.org/officeDocument/2006/relationships/hyperlink" Target="../fields/fld_vl_basics.htm" TargetMode="External"/><Relationship Id="rId916" Type="http://schemas.openxmlformats.org/officeDocument/2006/relationships/hyperlink" Target="https://help.archerirm.cloud/archer_suite_help/en-us/Content/PortalHome/SolutionsHome/eorm_basics_home.htm" TargetMode="External"/><Relationship Id="rId1101" Type="http://schemas.openxmlformats.org/officeDocument/2006/relationships/hyperlink" Target="https://help.archerirm.cloud/archer_suite_help/en-us/Content/PortalHome/SolutionsHome/eorm_basics_home.htm" TargetMode="External"/><Relationship Id="rId1546" Type="http://schemas.openxmlformats.org/officeDocument/2006/relationships/hyperlink" Target="https://help.archerirm.cloud/archer_suite_help/en-us/Content/PortalHome/SolutionsHome/itsrm_basics_home.htm" TargetMode="External"/><Relationship Id="rId1753" Type="http://schemas.openxmlformats.org/officeDocument/2006/relationships/hyperlink" Target="https://help.archerirm.cloud/archer_suite_help/en-us/Content/PortalHome/SolutionsHome/rccm_basics_home.htm" TargetMode="External"/><Relationship Id="rId1960" Type="http://schemas.openxmlformats.org/officeDocument/2006/relationships/hyperlink" Target="../ui/ui_basics.htm" TargetMode="External"/><Relationship Id="rId2804" Type="http://schemas.openxmlformats.org/officeDocument/2006/relationships/hyperlink" Target="../subforms/subfrm_basics.htm" TargetMode="External"/><Relationship Id="rId45" Type="http://schemas.openxmlformats.org/officeDocument/2006/relationships/hyperlink" Target="https://help.archerirm.cloud/archer_suite_help/en-us/Content/PortalHome/SolutionsHome/am_basics_home.htm" TargetMode="External"/><Relationship Id="rId1406" Type="http://schemas.openxmlformats.org/officeDocument/2006/relationships/hyperlink" Target="../integration/int_dfm_archer_to_archer.htm" TargetMode="External"/><Relationship Id="rId1613" Type="http://schemas.openxmlformats.org/officeDocument/2006/relationships/hyperlink" Target="https://help.archerirm.cloud/archer_suite_help/en-us/Content/PortalHome/SolutionsHome/br_basics_home.htm" TargetMode="External"/><Relationship Id="rId1820" Type="http://schemas.openxmlformats.org/officeDocument/2006/relationships/hyperlink" Target="https://help.archerirm.cloud/archer_suite_help/en-us/Content/PortalHome/SolutionsHome/am_basics_home.htm" TargetMode="External"/><Relationship Id="rId194" Type="http://schemas.openxmlformats.org/officeDocument/2006/relationships/hyperlink" Target="https://help.archerirm.cloud/archer_suite_help/en-us/Content/PortalHome/SolutionsHome/rccm_basics_home.htm" TargetMode="External"/><Relationship Id="rId1918" Type="http://schemas.openxmlformats.org/officeDocument/2006/relationships/hyperlink" Target="https://help.archerirm.cloud/archer_suite_help/en-us/Content/PortalHome/SolutionsHome/pubsec_basics_home.htm" TargetMode="External"/><Relationship Id="rId2082" Type="http://schemas.openxmlformats.org/officeDocument/2006/relationships/hyperlink" Target="https://help.archerirm.cloud/archer_suite_help/en-us/Content/PortalHome/SolutionsHome/pubsec_basics_home.htm" TargetMode="External"/><Relationship Id="rId261" Type="http://schemas.openxmlformats.org/officeDocument/2006/relationships/hyperlink" Target="https://help.archerirm.cloud/archer_suite_help/en-us/Content/PortalHome/SolutionsHome/pubsec_basics_home.htm" TargetMode="External"/><Relationship Id="rId499" Type="http://schemas.openxmlformats.org/officeDocument/2006/relationships/hyperlink" Target="https://technet.microsoft.com/en-us/library/adfs2-step-by-step-guides(v=ws.10).aspx" TargetMode="External"/><Relationship Id="rId2387" Type="http://schemas.openxmlformats.org/officeDocument/2006/relationships/hyperlink" Target="https://help.archerirm.cloud/archer_suite_help/en-us/Content/PortalHome/SolutionsHome/eorm_basics_home.htm" TargetMode="External"/><Relationship Id="rId2594" Type="http://schemas.openxmlformats.org/officeDocument/2006/relationships/hyperlink" Target="../fields/fld_cast_adding.htm" TargetMode="External"/><Relationship Id="rId359" Type="http://schemas.openxmlformats.org/officeDocument/2006/relationships/hyperlink" Target="../../resources/images/platform/ddes/platform_dde_insert_scenario_add.vsdx" TargetMode="External"/><Relationship Id="rId566" Type="http://schemas.openxmlformats.org/officeDocument/2006/relationships/hyperlink" Target="int_dfm_js.htm" TargetMode="External"/><Relationship Id="rId773" Type="http://schemas.openxmlformats.org/officeDocument/2006/relationships/hyperlink" Target="app_building.htm" TargetMode="External"/><Relationship Id="rId1196" Type="http://schemas.openxmlformats.org/officeDocument/2006/relationships/hyperlink" Target="https://help.archerirm.cloud/archer_suite_help/en-us/Content/PortalHome/SolutionsHome/tpg_basics_home.htm" TargetMode="External"/><Relationship Id="rId2247" Type="http://schemas.openxmlformats.org/officeDocument/2006/relationships/hyperlink" Target="https://help.archerirm.cloud/archer_suite_help/en-us/Content/PortalHome/SolutionsHome/br_basics_home.htm" TargetMode="External"/><Relationship Id="rId2454" Type="http://schemas.openxmlformats.org/officeDocument/2006/relationships/hyperlink" Target="https://help.archerirm.cloud/archer_suite_help/en-us/Content/PortalHome/SolutionsHome/itsrm_basics_home.htm" TargetMode="External"/><Relationship Id="rId121" Type="http://schemas.openxmlformats.org/officeDocument/2006/relationships/hyperlink" Target="https://help.archerirm.cloud/archer_suite_help/en-us/Content/PortalHome/SolutionsHome/esg_basics_home.htm" TargetMode="External"/><Relationship Id="rId219" Type="http://schemas.openxmlformats.org/officeDocument/2006/relationships/hyperlink" Target="https://help.archerirm.cloud/archer_suite_help/en-us/Content/PortalHome/SolutionsHome/eorm_basics_home.htm" TargetMode="External"/><Relationship Id="rId426" Type="http://schemas.openxmlformats.org/officeDocument/2006/relationships/hyperlink" Target="../accesscontrol/ac_accroles_basics.htm" TargetMode="External"/><Relationship Id="rId633" Type="http://schemas.openxmlformats.org/officeDocument/2006/relationships/hyperlink" Target="int_dfm_file_std_adding.htm" TargetMode="External"/><Relationship Id="rId980" Type="http://schemas.openxmlformats.org/officeDocument/2006/relationships/hyperlink" Target="https://help.archerirm.cloud/archer_suite_help/en-us/Content/PortalHome/SolutionsHome/rccm_basics_home.htm" TargetMode="External"/><Relationship Id="rId1056" Type="http://schemas.openxmlformats.org/officeDocument/2006/relationships/hyperlink" Target="https://help.archerirm.cloud/archer_suite_help/en-us/Content/PortalHome/SolutionsHome/am_basics_home.htm" TargetMode="External"/><Relationship Id="rId1263" Type="http://schemas.openxmlformats.org/officeDocument/2006/relationships/hyperlink" Target="https://help.archerirm.cloud/archer_suite_help/en-us/Content/PortalHome/SolutionsHome/tpg_basics_home.htm" TargetMode="External"/><Relationship Id="rId2107" Type="http://schemas.openxmlformats.org/officeDocument/2006/relationships/hyperlink" Target="https://help.archerirm.cloud/archer_suite_help/en-us/Content/PortalHome/SolutionsHome/esg_basics_home.htm" TargetMode="External"/><Relationship Id="rId2314" Type="http://schemas.openxmlformats.org/officeDocument/2006/relationships/hyperlink" Target="https://help.archerirm.cloud/archer_suite_help/en-us/Content/PortalHome/SolutionsHome/itsrm_basics_home.htm" TargetMode="External"/><Relationship Id="rId2661" Type="http://schemas.openxmlformats.org/officeDocument/2006/relationships/hyperlink" Target="srchrpt_classic_search_directional_running.htm" TargetMode="External"/><Relationship Id="rId2759" Type="http://schemas.openxmlformats.org/officeDocument/2006/relationships/hyperlink" Target="../applications/app_inline_editing.htm" TargetMode="External"/><Relationship Id="rId840" Type="http://schemas.openxmlformats.org/officeDocument/2006/relationships/hyperlink" Target="https://help.archerirm.cloud/archer_suite_help/en-us/Content/PortalHome/SolutionsHome/itsrm_basics_home.htm" TargetMode="External"/><Relationship Id="rId938" Type="http://schemas.openxmlformats.org/officeDocument/2006/relationships/hyperlink" Target="https://help.archerirm.cloud/archer_suite_help/en-us/Content/PortalHome/SolutionsHome/am_basics_home.htm" TargetMode="External"/><Relationship Id="rId1470" Type="http://schemas.openxmlformats.org/officeDocument/2006/relationships/hyperlink" Target="https://help.archerirm.cloud/qse/Archer_QSE.htm" TargetMode="External"/><Relationship Id="rId1568" Type="http://schemas.openxmlformats.org/officeDocument/2006/relationships/hyperlink" Target="https://help.archerirm.cloud/archer_suite_help/en-us/Content/PortalHome/SolutionsHome/am_basics_home.htm" TargetMode="External"/><Relationship Id="rId1775" Type="http://schemas.openxmlformats.org/officeDocument/2006/relationships/hyperlink" Target="https://help.archerirm.cloud/archer_suite_help/en-us/Content/PortalHome/SolutionsHome/pubsec_basics_home.htm" TargetMode="External"/><Relationship Id="rId2521" Type="http://schemas.openxmlformats.org/officeDocument/2006/relationships/hyperlink" Target="https://help.archerirm.cloud/archer_suite_help/en-us/Content/PortalHome/SolutionsHome/rccm_basics_home.htm" TargetMode="External"/><Relationship Id="rId2619" Type="http://schemas.openxmlformats.org/officeDocument/2006/relationships/hyperlink" Target="../ui/ui_landing_search.htm" TargetMode="External"/><Relationship Id="rId2826" Type="http://schemas.openxmlformats.org/officeDocument/2006/relationships/hyperlink" Target="../layouts/app_layout_report_object_operator_types.htm" TargetMode="External"/><Relationship Id="rId67" Type="http://schemas.openxmlformats.org/officeDocument/2006/relationships/hyperlink" Target="https://help.archerirm.cloud/archer_suite_help/en-us/Content/PortalHome/SolutionsHome/am_basics_home.htm" TargetMode="External"/><Relationship Id="rId700" Type="http://schemas.openxmlformats.org/officeDocument/2006/relationships/hyperlink" Target="../fields/fld_lstupdate_adding.htm" TargetMode="External"/><Relationship Id="rId1123" Type="http://schemas.openxmlformats.org/officeDocument/2006/relationships/hyperlink" Target="https://help.archerirm.cloud/archer_suite_help/en-us/Content/PortalHome/SolutionsHome/esg_basics_home.htm" TargetMode="External"/><Relationship Id="rId1330" Type="http://schemas.openxmlformats.org/officeDocument/2006/relationships/hyperlink" Target="../ui/ui_basics.htm" TargetMode="External"/><Relationship Id="rId1428" Type="http://schemas.openxmlformats.org/officeDocument/2006/relationships/hyperlink" Target="../accesscontrol/ac_ssl_cert_validation_redis.htm" TargetMode="External"/><Relationship Id="rId1635" Type="http://schemas.openxmlformats.org/officeDocument/2006/relationships/hyperlink" Target="https://help.archerirm.cloud/archer_suite_help/en-us/Content/PortalHome/SolutionsHome/pubsec_basics_home.htm" TargetMode="External"/><Relationship Id="rId1982" Type="http://schemas.openxmlformats.org/officeDocument/2006/relationships/hyperlink" Target="../fields/fld_mrdc_adding.htm" TargetMode="External"/><Relationship Id="rId1842" Type="http://schemas.openxmlformats.org/officeDocument/2006/relationships/hyperlink" Target="https://help.archerirm.cloud/archer_suite_help/en-us/Content/PortalHome/SolutionsHome/br_basics_home.htm" TargetMode="External"/><Relationship Id="rId1702" Type="http://schemas.openxmlformats.org/officeDocument/2006/relationships/hyperlink" Target="https://help.archerirm.cloud/archer_suite_help/en-us/Content/PortalHome/SolutionsHome/itsrm_basics_home.htm" TargetMode="External"/><Relationship Id="rId283" Type="http://schemas.openxmlformats.org/officeDocument/2006/relationships/hyperlink" Target="https://www.archerirm.community/t5/exchange-overviews/tkb-p/exchange-overviews" TargetMode="External"/><Relationship Id="rId490" Type="http://schemas.openxmlformats.org/officeDocument/2006/relationships/hyperlink" Target="../accesscontrol/ac_usrs_adding.htm" TargetMode="External"/><Relationship Id="rId2171" Type="http://schemas.openxmlformats.org/officeDocument/2006/relationships/hyperlink" Target="https://help.archerirm.cloud/archer_suite_help/en-us/Content/PortalHome/SolutionsHome/tpg_basics_home.htm" TargetMode="External"/><Relationship Id="rId143" Type="http://schemas.openxmlformats.org/officeDocument/2006/relationships/hyperlink" Target="https://help.archerirm.cloud/archer_suite_help/en-us/Content/PortalHome/SolutionsHome/am_basics_home.htm" TargetMode="External"/><Relationship Id="rId350" Type="http://schemas.openxmlformats.org/officeDocument/2006/relationships/hyperlink" Target="../platform/datadrivenevents/dde_basics.htm" TargetMode="External"/><Relationship Id="rId588" Type="http://schemas.openxmlformats.org/officeDocument/2006/relationships/hyperlink" Target="int_dfm_file_std_adding.htm" TargetMode="External"/><Relationship Id="rId795" Type="http://schemas.openxmlformats.org/officeDocument/2006/relationships/hyperlink" Target="https://help.archerirm.cloud/archer_suite_help/en-us/Content/PortalHome/SolutionsHome/am_basics_home.htm" TargetMode="External"/><Relationship Id="rId2031" Type="http://schemas.openxmlformats.org/officeDocument/2006/relationships/hyperlink" Target="../searchclassic/srchrpt_classic_searches_running.htm" TargetMode="External"/><Relationship Id="rId2269" Type="http://schemas.openxmlformats.org/officeDocument/2006/relationships/hyperlink" Target="https://help.archerirm.cloud/archer_suite_help/en-us/Content/PortalHome/SolutionsHome/itsrm_basics_home.htm" TargetMode="External"/><Relationship Id="rId2476" Type="http://schemas.openxmlformats.org/officeDocument/2006/relationships/hyperlink" Target="https://help.archerirm.cloud/archer_suite_help/en-us/Content/PortalHome/SolutionsHome/am_basics_home.htm" TargetMode="External"/><Relationship Id="rId2683" Type="http://schemas.openxmlformats.org/officeDocument/2006/relationships/hyperlink" Target="../ui/ui_landing_search.htm" TargetMode="External"/><Relationship Id="rId9" Type="http://schemas.openxmlformats.org/officeDocument/2006/relationships/hyperlink" Target="../solutions/solutions_intro.htm" TargetMode="External"/><Relationship Id="rId210" Type="http://schemas.openxmlformats.org/officeDocument/2006/relationships/hyperlink" Target="https://help.archerirm.cloud/archer_suite_help/en-us/Content/PortalHome/SolutionsHome/br_basics_home.htm" TargetMode="External"/><Relationship Id="rId448" Type="http://schemas.openxmlformats.org/officeDocument/2006/relationships/hyperlink" Target="../accesscontrol/ac_usrs_account_updating.htm" TargetMode="External"/><Relationship Id="rId655" Type="http://schemas.openxmlformats.org/officeDocument/2006/relationships/hyperlink" Target="../../api/contentapi/contentapi_overview.htm" TargetMode="External"/><Relationship Id="rId862" Type="http://schemas.openxmlformats.org/officeDocument/2006/relationships/hyperlink" Target="https://help.archerirm.cloud/archer_suite_help/en-us/Content/PortalHome/SolutionsHome/pubsec_basics_home.htm" TargetMode="External"/><Relationship Id="rId1078" Type="http://schemas.openxmlformats.org/officeDocument/2006/relationships/hyperlink" Target="https://help.archerirm.cloud/archer_suite_help/en-us/Content/PortalHome/SolutionsHome/br_basics_home.htm" TargetMode="External"/><Relationship Id="rId1285" Type="http://schemas.openxmlformats.org/officeDocument/2006/relationships/hyperlink" Target="quest_usr_assessments_completing.htm" TargetMode="External"/><Relationship Id="rId1492" Type="http://schemas.openxmlformats.org/officeDocument/2006/relationships/hyperlink" Target="https://help.archerirm.cloud/archer_suite_help/en-us/Content/PortalHome/SolutionsHome/br_basics_home.htm" TargetMode="External"/><Relationship Id="rId2129" Type="http://schemas.openxmlformats.org/officeDocument/2006/relationships/hyperlink" Target="https://help.archerirm.cloud/archer_suite_help/en-us/Content/PortalHome/SolutionsHome/esg_basics_home.htm" TargetMode="External"/><Relationship Id="rId2336" Type="http://schemas.openxmlformats.org/officeDocument/2006/relationships/hyperlink" Target="https://help.archerirm.cloud/archer_suite_help/en-us/Content/PortalHome/SolutionsHome/am_basics_home.htm" TargetMode="External"/><Relationship Id="rId2543" Type="http://schemas.openxmlformats.org/officeDocument/2006/relationships/hyperlink" Target="https://help.archerirm.cloud/archer_suite_help/en-us/Content/PortalHome/SolutionsHome/tpg_basics_home.htm" TargetMode="External"/><Relationship Id="rId2750" Type="http://schemas.openxmlformats.org/officeDocument/2006/relationships/hyperlink" Target="../applications/app_inline_editing.htm" TargetMode="External"/><Relationship Id="rId308" Type="http://schemas.openxmlformats.org/officeDocument/2006/relationships/hyperlink" Target="fld_vl_values_adding.htm" TargetMode="External"/><Relationship Id="rId515" Type="http://schemas.openxmlformats.org/officeDocument/2006/relationships/hyperlink" Target="../fields/fld_xref_basics.htm" TargetMode="External"/><Relationship Id="rId722" Type="http://schemas.openxmlformats.org/officeDocument/2006/relationships/hyperlink" Target="https://help.archerirm.cloud/archer_suite_help/Default.htm" TargetMode="External"/><Relationship Id="rId1145" Type="http://schemas.openxmlformats.org/officeDocument/2006/relationships/hyperlink" Target="https://help.archerirm.cloud/archer_suite_help/en-us/Content/PortalHome/SolutionsHome/pubsec_basics_home.htm" TargetMode="External"/><Relationship Id="rId1352" Type="http://schemas.openxmlformats.org/officeDocument/2006/relationships/hyperlink" Target="quest_ql_importing.htm" TargetMode="External"/><Relationship Id="rId1797" Type="http://schemas.openxmlformats.org/officeDocument/2006/relationships/hyperlink" Target="https://help.archerirm.cloud/archer_suite_help/en-us/Content/PortalHome/SolutionsHome/am_basics_home.htm" TargetMode="External"/><Relationship Id="rId2403" Type="http://schemas.openxmlformats.org/officeDocument/2006/relationships/hyperlink" Target="https://help.archerirm.cloud/archer_suite_help/en-us/Content/PortalHome/SolutionsHome/pubsec_basics_home.htm" TargetMode="External"/><Relationship Id="rId89" Type="http://schemas.openxmlformats.org/officeDocument/2006/relationships/hyperlink" Target="https://help.archerirm.cloud/archer_suite_help/en-us/Content/PortalHome/SolutionsHome/rccm_basics_home.htm" TargetMode="External"/><Relationship Id="rId1005" Type="http://schemas.openxmlformats.org/officeDocument/2006/relationships/hyperlink" Target="https://help.archerirm.cloud/archer_suite_help/en-us/Content/PortalHome/SolutionsHome/am_basics_home.htm" TargetMode="External"/><Relationship Id="rId1212" Type="http://schemas.openxmlformats.org/officeDocument/2006/relationships/hyperlink" Target="https://help.archerirm.cloud/archer_suite_help/en-us/Content/PortalHome/SolutionsHome/eorm_basics_home.htm" TargetMode="External"/><Relationship Id="rId1657" Type="http://schemas.openxmlformats.org/officeDocument/2006/relationships/hyperlink" Target="https://help.archerirm.cloud/archer_suite_help/en-us/Content/PortalHome/SolutionsHome/eorm_basics_home.htm" TargetMode="External"/><Relationship Id="rId1864" Type="http://schemas.openxmlformats.org/officeDocument/2006/relationships/hyperlink" Target="https://help.archerirm.cloud/archer_suite_help/en-us/Content/PortalHome/SolutionsHome/br_basics_home.htm" TargetMode="External"/><Relationship Id="rId2610" Type="http://schemas.openxmlformats.org/officeDocument/2006/relationships/hyperlink" Target="../fields/fld_accesshist_adding.htm" TargetMode="External"/><Relationship Id="rId2708" Type="http://schemas.openxmlformats.org/officeDocument/2006/relationships/hyperlink" Target="../applications/app_basics.htm" TargetMode="External"/><Relationship Id="rId1517" Type="http://schemas.openxmlformats.org/officeDocument/2006/relationships/hyperlink" Target="https://help.archerirm.cloud/archer_suite_help/en-us/Content/PortalHome/SolutionsHome/itsrm_basics_home.htm" TargetMode="External"/><Relationship Id="rId1724" Type="http://schemas.openxmlformats.org/officeDocument/2006/relationships/hyperlink" Target="https://help.archerirm.cloud/archer_suite_help/en-us/Content/PortalHome/SolutionsHome/am_basics_home.htm" TargetMode="External"/><Relationship Id="rId16" Type="http://schemas.openxmlformats.org/officeDocument/2006/relationships/hyperlink" Target="../platform/solutions/solutions_intro.htm" TargetMode="External"/><Relationship Id="rId1931" Type="http://schemas.openxmlformats.org/officeDocument/2006/relationships/hyperlink" Target="https://help.archerirm.cloud/archer_suite_help/en-us/Content/PortalHome/SolutionsHome/esg_basics_home.htm" TargetMode="External"/><Relationship Id="rId2193" Type="http://schemas.openxmlformats.org/officeDocument/2006/relationships/hyperlink" Target="https://help.archerirm.cloud/archer_suite_help/en-us/Content/PortalHome/SolutionsHome/pubsec_basics_home.htm" TargetMode="External"/><Relationship Id="rId2498" Type="http://schemas.openxmlformats.org/officeDocument/2006/relationships/hyperlink" Target="https://help.archerirm.cloud/archer_suite_help/en-us/Content/PortalHome/SolutionsHome/br_basics_home.htm" TargetMode="External"/><Relationship Id="rId165" Type="http://schemas.openxmlformats.org/officeDocument/2006/relationships/hyperlink" Target="https://help.archerirm.cloud/archer_suite_help/en-us/Content/PortalHome/SolutionsHome/tpg_basics_home.htm" TargetMode="External"/><Relationship Id="rId372" Type="http://schemas.openxmlformats.org/officeDocument/2006/relationships/hyperlink" Target="../questionnaires/quest_basics.htm" TargetMode="External"/><Relationship Id="rId677" Type="http://schemas.openxmlformats.org/officeDocument/2006/relationships/hyperlink" Target="../fields/fld_usrgrps_list_adding.htm" TargetMode="External"/><Relationship Id="rId2053" Type="http://schemas.openxmlformats.org/officeDocument/2006/relationships/hyperlink" Target="../fields/fld_scheduler.htm" TargetMode="External"/><Relationship Id="rId2260" Type="http://schemas.openxmlformats.org/officeDocument/2006/relationships/hyperlink" Target="https://help.archerirm.cloud/archer_suite_help/en-us/Content/PortalHome/SolutionsHome/br_basics_home.htm" TargetMode="External"/><Relationship Id="rId2358" Type="http://schemas.openxmlformats.org/officeDocument/2006/relationships/hyperlink" Target="https://help.archerirm.cloud/archer_suite_help/en-us/Content/PortalHome/SolutionsHome/am_basics_home.htm" TargetMode="External"/><Relationship Id="rId232" Type="http://schemas.openxmlformats.org/officeDocument/2006/relationships/hyperlink" Target="https://help.archerirm.cloud/archer_suite_help/en-us/Content/PortalHome/SolutionsHome/am_basics_home.htm" TargetMode="External"/><Relationship Id="rId884" Type="http://schemas.openxmlformats.org/officeDocument/2006/relationships/hyperlink" Target="https://help.archerirm.cloud/archer_suite_help/en-us/Content/PortalHome/SolutionsHome/eorm_basics_home.htm" TargetMode="External"/><Relationship Id="rId2120" Type="http://schemas.openxmlformats.org/officeDocument/2006/relationships/hyperlink" Target="https://help.archerirm.cloud/archer_suite_help/en-us/Content/PortalHome/SolutionsHome/am_basics_home.htm" TargetMode="External"/><Relationship Id="rId2565" Type="http://schemas.openxmlformats.org/officeDocument/2006/relationships/hyperlink" Target="srchrpt_classic_reports_saving_viewing.htm" TargetMode="External"/><Relationship Id="rId2772" Type="http://schemas.openxmlformats.org/officeDocument/2006/relationships/hyperlink" Target="../../resources/images/platform/fields/platform_fld_sequential_tracking_id_level.vsdx" TargetMode="External"/><Relationship Id="rId537" Type="http://schemas.openxmlformats.org/officeDocument/2006/relationships/hyperlink" Target="int_dimp_basics.htm" TargetMode="External"/><Relationship Id="rId744" Type="http://schemas.openxmlformats.org/officeDocument/2006/relationships/hyperlink" Target="../../resources/images/platform/packages/platform_pkg_subform_mapping.vsdx" TargetMode="External"/><Relationship Id="rId951" Type="http://schemas.openxmlformats.org/officeDocument/2006/relationships/hyperlink" Target="https://help.archerirm.cloud/archer_suite_help/en-us/Content/PortalHome/SolutionsHome/tpg_basics_home.htm" TargetMode="External"/><Relationship Id="rId1167" Type="http://schemas.openxmlformats.org/officeDocument/2006/relationships/hyperlink" Target="https://help.archerirm.cloud/archer_suite_help/en-us/Content/PortalHome/SolutionsHome/eorm_basics_home.htm" TargetMode="External"/><Relationship Id="rId1374" Type="http://schemas.openxmlformats.org/officeDocument/2006/relationships/hyperlink" Target="https://csrc.nist.gov/publications/detail/sp/800-52/rev-2/final" TargetMode="External"/><Relationship Id="rId1581" Type="http://schemas.openxmlformats.org/officeDocument/2006/relationships/hyperlink" Target="https://help.archerirm.cloud/archer_suite_help/en-us/Content/PortalHome/SolutionsHome/am_basics_home.htm" TargetMode="External"/><Relationship Id="rId1679" Type="http://schemas.openxmlformats.org/officeDocument/2006/relationships/hyperlink" Target="https://help.archerirm.cloud/archer_suite_help/en-us/Content/PortalHome/SolutionsHome/tpg_basics_home.htm" TargetMode="External"/><Relationship Id="rId2218" Type="http://schemas.openxmlformats.org/officeDocument/2006/relationships/hyperlink" Target="https://help.archerirm.cloud/archer_suite_help/en-us/Content/PortalHome/SolutionsHome/esg_basics_home.htm" TargetMode="External"/><Relationship Id="rId2425" Type="http://schemas.openxmlformats.org/officeDocument/2006/relationships/hyperlink" Target="https://help.archerirm.cloud/archer_suite_help/en-us/Content/PortalHome/SolutionsHome/eorm_basics_home.htm" TargetMode="External"/><Relationship Id="rId2632" Type="http://schemas.openxmlformats.org/officeDocument/2006/relationships/hyperlink" Target="srchrpt_classic_search_keyword_phrase.htm" TargetMode="External"/><Relationship Id="rId80" Type="http://schemas.openxmlformats.org/officeDocument/2006/relationships/hyperlink" Target="https://help.archerirm.cloud/archer_suite_help/en-us/Content/PortalHome/SolutionsHome/am_basics_home.htm" TargetMode="External"/><Relationship Id="rId604" Type="http://schemas.openxmlformats.org/officeDocument/2006/relationships/hyperlink" Target="https://help.archerirm.cloud/archer_suite_help/en-us/Content/PortalHome/platform_home.htm" TargetMode="External"/><Relationship Id="rId811" Type="http://schemas.openxmlformats.org/officeDocument/2006/relationships/hyperlink" Target="https://help.archerirm.cloud/archer_suite_help/en-us/Content/PortalHome/SolutionsHome/am_basics_home.htm" TargetMode="External"/><Relationship Id="rId1027" Type="http://schemas.openxmlformats.org/officeDocument/2006/relationships/hyperlink" Target="../workspacesdashboards/workspaces_display_personl_dashboard.htm" TargetMode="External"/><Relationship Id="rId1234" Type="http://schemas.openxmlformats.org/officeDocument/2006/relationships/hyperlink" Target="https://help.archerirm.cloud/archer_suite_help/en-us/Content/PortalHome/SolutionsHome/pubsec_basics_home.htm" TargetMode="External"/><Relationship Id="rId1441" Type="http://schemas.openxmlformats.org/officeDocument/2006/relationships/hyperlink" Target="../accesscontrol/ac_ssl_cert_guidance.htm" TargetMode="External"/><Relationship Id="rId1886" Type="http://schemas.openxmlformats.org/officeDocument/2006/relationships/hyperlink" Target="https://help.archerirm.cloud/archer_suite_help/en-us/Content/PortalHome/SolutionsHome/eorm_basics_home.htm" TargetMode="External"/><Relationship Id="rId909" Type="http://schemas.openxmlformats.org/officeDocument/2006/relationships/hyperlink" Target="https://help.archerirm.cloud/insight_61301/Content/Insight/archer_insight.htm" TargetMode="External"/><Relationship Id="rId1301" Type="http://schemas.openxmlformats.org/officeDocument/2006/relationships/hyperlink" Target="../ui/ui_basics.htm" TargetMode="External"/><Relationship Id="rId1539" Type="http://schemas.openxmlformats.org/officeDocument/2006/relationships/hyperlink" Target="https://help.archerirm.cloud/archer_suite_help/en-us/Content/PortalHome/SolutionsHome/itsrm_basics_home.htm" TargetMode="External"/><Relationship Id="rId1746" Type="http://schemas.openxmlformats.org/officeDocument/2006/relationships/hyperlink" Target="https://help.archerirm.cloud/archer_suite_help/en-us/Content/PortalHome/SolutionsHome/br_basics_home.htm" TargetMode="External"/><Relationship Id="rId1953" Type="http://schemas.openxmlformats.org/officeDocument/2006/relationships/hyperlink" Target="https://help.archerirm.cloud/archer_suite_help/en-us/Content/PortalHome/SolutionsHome/itsrm_basics_home.htm" TargetMode="External"/><Relationship Id="rId38" Type="http://schemas.openxmlformats.org/officeDocument/2006/relationships/hyperlink" Target="https://help.archerirm.cloud/archer_suite_help/en-us/Content/PortalHome/SolutionsHome/rccm_basics_home.htm" TargetMode="External"/><Relationship Id="rId1606" Type="http://schemas.openxmlformats.org/officeDocument/2006/relationships/hyperlink" Target="https://help.archerirm.cloud/archer_suite_help/en-us/Content/PortalHome/SolutionsHome/itsrm_basics_home.htm" TargetMode="External"/><Relationship Id="rId1813" Type="http://schemas.openxmlformats.org/officeDocument/2006/relationships/hyperlink" Target="https://help.archerirm.cloud/archer_suite_help/en-us/Content/PortalHome/SolutionsHome/tpg_basics_home.htm" TargetMode="External"/><Relationship Id="rId187" Type="http://schemas.openxmlformats.org/officeDocument/2006/relationships/hyperlink" Target="https://help.archerirm.cloud/archer_suite_help/en-us/Content/PortalHome/SolutionsHome/itsrm_basics_home.htm" TargetMode="External"/><Relationship Id="rId394" Type="http://schemas.openxmlformats.org/officeDocument/2006/relationships/hyperlink" Target="app_layouts_adding.htm" TargetMode="External"/><Relationship Id="rId2075" Type="http://schemas.openxmlformats.org/officeDocument/2006/relationships/hyperlink" Target="../recordclassic/rec_classic_bulk_actions_performing.htm" TargetMode="External"/><Relationship Id="rId2282" Type="http://schemas.openxmlformats.org/officeDocument/2006/relationships/hyperlink" Target="https://help.archerirm.cloud/archer_suite_help/en-us/Content/PortalHome/SolutionsHome/itsrm_basics_home.htm" TargetMode="External"/><Relationship Id="rId254" Type="http://schemas.openxmlformats.org/officeDocument/2006/relationships/hyperlink" Target="https://help.archerirm.cloud/archer_suite_help/en-us/Content/PortalHome/SolutionsHome/esg_basics_home.htm" TargetMode="External"/><Relationship Id="rId699" Type="http://schemas.openxmlformats.org/officeDocument/2006/relationships/hyperlink" Target="../fields/fld_ipadd_adding.htm" TargetMode="External"/><Relationship Id="rId1091" Type="http://schemas.openxmlformats.org/officeDocument/2006/relationships/hyperlink" Target="https://help.archerirm.cloud/archer_suite_help/en-us/Content/PortalHome/SolutionsHome/eorm_basics_home.htm" TargetMode="External"/><Relationship Id="rId2587" Type="http://schemas.openxmlformats.org/officeDocument/2006/relationships/hyperlink" Target="../applications/app_inline_editing.htm" TargetMode="External"/><Relationship Id="rId2794" Type="http://schemas.openxmlformats.org/officeDocument/2006/relationships/hyperlink" Target="../calcfunctions/system_functions.htm" TargetMode="External"/><Relationship Id="rId114" Type="http://schemas.openxmlformats.org/officeDocument/2006/relationships/hyperlink" Target="https://help.archerirm.cloud/archer_suite_help/en-us/Content/PortalHome/SolutionsHome/itsrm_basics_home.htm" TargetMode="External"/><Relationship Id="rId461" Type="http://schemas.openxmlformats.org/officeDocument/2006/relationships/hyperlink" Target="../layouts/layout_basics.htm" TargetMode="External"/><Relationship Id="rId559" Type="http://schemas.openxmlformats.org/officeDocument/2006/relationships/hyperlink" Target="../fields/fld_numeric_adding.htm" TargetMode="External"/><Relationship Id="rId766" Type="http://schemas.openxmlformats.org/officeDocument/2006/relationships/hyperlink" Target="mgmtrpt_mrl_using.htm" TargetMode="External"/><Relationship Id="rId1189" Type="http://schemas.openxmlformats.org/officeDocument/2006/relationships/hyperlink" Target="https://help.archerirm.cloud/archer_suite_help/en-us/Content/PortalHome/SolutionsHome/rccm_basics_home.htm" TargetMode="External"/><Relationship Id="rId1396" Type="http://schemas.openxmlformats.org/officeDocument/2006/relationships/hyperlink" Target="../accesscontrol/ac_account_default.htm" TargetMode="External"/><Relationship Id="rId2142" Type="http://schemas.openxmlformats.org/officeDocument/2006/relationships/hyperlink" Target="https://help.archerirm.cloud/archer_suite_help/en-us/Content/PortalHome/SolutionsHome/itsrm_basics_home.htm" TargetMode="External"/><Relationship Id="rId2447" Type="http://schemas.openxmlformats.org/officeDocument/2006/relationships/hyperlink" Target="https://help.archerirm.cloud/archer_suite_help/en-us/Content/PortalHome/SolutionsHome/itsrm_basics_home.htm" TargetMode="External"/><Relationship Id="rId321" Type="http://schemas.openxmlformats.org/officeDocument/2006/relationships/hyperlink" Target="../layouts/app_layout_objects_adding.htm" TargetMode="External"/><Relationship Id="rId419" Type="http://schemas.openxmlformats.org/officeDocument/2006/relationships/hyperlink" Target="../recordclassic/rec_classic_record_history_viewing.htm" TargetMode="External"/><Relationship Id="rId626" Type="http://schemas.openxmlformats.org/officeDocument/2006/relationships/hyperlink" Target="workspaces.htm" TargetMode="External"/><Relationship Id="rId973" Type="http://schemas.openxmlformats.org/officeDocument/2006/relationships/hyperlink" Target="https://help.archerirm.cloud/archer_suite_help/en-us/Content/PortalHome/SolutionsHome/am_basics_home.htm" TargetMode="External"/><Relationship Id="rId1049" Type="http://schemas.openxmlformats.org/officeDocument/2006/relationships/hyperlink" Target="https://help.archerirm.cloud/archer_suite_help/en-us/Content/PortalHome/SolutionsHome/br_basics_home.htm" TargetMode="External"/><Relationship Id="rId1256" Type="http://schemas.openxmlformats.org/officeDocument/2006/relationships/hyperlink" Target="https://help.archerirm.cloud/archer_suite_help/en-us/Content/PortalHome/SolutionsHome/pubsec_basics_home.htm" TargetMode="External"/><Relationship Id="rId2002" Type="http://schemas.openxmlformats.org/officeDocument/2006/relationships/hyperlink" Target="../ui/ui_basics.htm" TargetMode="External"/><Relationship Id="rId2307" Type="http://schemas.openxmlformats.org/officeDocument/2006/relationships/hyperlink" Target="https://help.archerirm.cloud/archer_suite_help/en-us/Content/PortalHome/SolutionsHome/itsrm_basics_home.htm" TargetMode="External"/><Relationship Id="rId2654" Type="http://schemas.openxmlformats.org/officeDocument/2006/relationships/hyperlink" Target="srchrpt_classic_search_directional_running.htm" TargetMode="External"/><Relationship Id="rId833" Type="http://schemas.openxmlformats.org/officeDocument/2006/relationships/hyperlink" Target="https://help.archerirm.cloud/archer_suite_help/en-us/Content/PortalHome/SolutionsHome/br_basics_home.htm" TargetMode="External"/><Relationship Id="rId1116" Type="http://schemas.openxmlformats.org/officeDocument/2006/relationships/hyperlink" Target="https://help.archerirm.cloud/archer_suite_help/en-us/Content/PortalHome/SolutionsHome/esg_basics_home.htm" TargetMode="External"/><Relationship Id="rId1463" Type="http://schemas.openxmlformats.org/officeDocument/2006/relationships/hyperlink" Target="../datadrivenevents/dde_actions_set_vl_selection_adding.htm" TargetMode="External"/><Relationship Id="rId1670" Type="http://schemas.openxmlformats.org/officeDocument/2006/relationships/hyperlink" Target="https://help.archerirm.cloud/archer_suite_help/en-us/Content/PortalHome/SolutionsHome/am_basics_home.htm" TargetMode="External"/><Relationship Id="rId1768" Type="http://schemas.openxmlformats.org/officeDocument/2006/relationships/hyperlink" Target="https://help.archerirm.cloud/archer_suite_help/en-us/Content/PortalHome/SolutionsHome/rccm_basics_home.htm" TargetMode="External"/><Relationship Id="rId2514" Type="http://schemas.openxmlformats.org/officeDocument/2006/relationships/hyperlink" Target="https://help.archerirm.cloud/archer_suite_help/en-us/Content/PortalHome/SolutionsHome/am_basics_home.htm" TargetMode="External"/><Relationship Id="rId2721" Type="http://schemas.openxmlformats.org/officeDocument/2006/relationships/hyperlink" Target="fld_cast_adding.htm" TargetMode="External"/><Relationship Id="rId2819" Type="http://schemas.openxmlformats.org/officeDocument/2006/relationships/hyperlink" Target="../applications/app_basics.htm" TargetMode="External"/><Relationship Id="rId900" Type="http://schemas.openxmlformats.org/officeDocument/2006/relationships/hyperlink" Target="https://help.archerirm.cloud/archer_suite_help/en-us/Content/PortalHome/SolutionsHome/pubsec_basics_home.htm" TargetMode="External"/><Relationship Id="rId1323" Type="http://schemas.openxmlformats.org/officeDocument/2006/relationships/hyperlink" Target="../ui/ui_basics.htm" TargetMode="External"/><Relationship Id="rId1530" Type="http://schemas.openxmlformats.org/officeDocument/2006/relationships/hyperlink" Target="https://help.archerirm.cloud/archer_suite_help/en-us/Content/PortalHome/SolutionsHome/itsrm_basics_home.htm" TargetMode="External"/><Relationship Id="rId1628" Type="http://schemas.openxmlformats.org/officeDocument/2006/relationships/hyperlink" Target="https://help.archerirm.cloud/archer_suite_help/en-us/Content/PortalHome/SolutionsHome/rccm_basics_home.htm" TargetMode="External"/><Relationship Id="rId1975" Type="http://schemas.openxmlformats.org/officeDocument/2006/relationships/hyperlink" Target="../fields/fld_extlinks_adding.htm" TargetMode="External"/><Relationship Id="rId1835" Type="http://schemas.openxmlformats.org/officeDocument/2006/relationships/hyperlink" Target="https://help.archerirm.cloud/archer_suite_help/en-us/Content/PortalHome/SolutionsHome/eorm_basics_home.htm" TargetMode="External"/><Relationship Id="rId1902" Type="http://schemas.openxmlformats.org/officeDocument/2006/relationships/hyperlink" Target="https://help.archerirm.cloud/archer_suite_help/en-us/Content/PortalHome/SolutionsHome/pubsec_basics_home.htm" TargetMode="External"/><Relationship Id="rId2097" Type="http://schemas.openxmlformats.org/officeDocument/2006/relationships/hyperlink" Target="https://help.archerirm.cloud/archer_suite_help/en-us/Content/PortalHome/SolutionsHome/itsrm_basics_home.htm" TargetMode="External"/><Relationship Id="rId276" Type="http://schemas.openxmlformats.org/officeDocument/2006/relationships/hyperlink" Target="../fields/fld_basics.htm" TargetMode="External"/><Relationship Id="rId483" Type="http://schemas.openxmlformats.org/officeDocument/2006/relationships/hyperlink" Target="https://scim.cloud/" TargetMode="External"/><Relationship Id="rId690" Type="http://schemas.openxmlformats.org/officeDocument/2006/relationships/hyperlink" Target="../subforms/subfrm_basics.htm" TargetMode="External"/><Relationship Id="rId2164" Type="http://schemas.openxmlformats.org/officeDocument/2006/relationships/hyperlink" Target="https://help.archerirm.cloud/archer_suite_help/en-us/Content/PortalHome/SolutionsHome/tpg_basics_home.htm" TargetMode="External"/><Relationship Id="rId2371" Type="http://schemas.openxmlformats.org/officeDocument/2006/relationships/hyperlink" Target="https://help.archerirm.cloud/archer_suite_help/en-us/Content/PortalHome/SolutionsHome/am_basics_home.htm" TargetMode="External"/><Relationship Id="rId136" Type="http://schemas.openxmlformats.org/officeDocument/2006/relationships/hyperlink" Target="https://help.archerirm.cloud/archer_suite_help/en-us/Content/PortalHome/SolutionsHome/rccm_basics_home.htm" TargetMode="External"/><Relationship Id="rId343" Type="http://schemas.openxmlformats.org/officeDocument/2006/relationships/hyperlink" Target="dde_actions_acl_adding.htm" TargetMode="External"/><Relationship Id="rId550" Type="http://schemas.openxmlformats.org/officeDocument/2006/relationships/hyperlink" Target="../subforms/subfrm_basics.htm" TargetMode="External"/><Relationship Id="rId788" Type="http://schemas.openxmlformats.org/officeDocument/2006/relationships/hyperlink" Target="https://help.archerirm.cloud/archer_suite_help/en-us/Content/PortalHome/SolutionsHome/rccm_basics_home.htm" TargetMode="External"/><Relationship Id="rId995" Type="http://schemas.openxmlformats.org/officeDocument/2006/relationships/hyperlink" Target="https://help.archerirm.cloud/archer_suite_help/en-us/Content/PortalHome/SolutionsHome/pubsec_basics_home.htm" TargetMode="External"/><Relationship Id="rId1180" Type="http://schemas.openxmlformats.org/officeDocument/2006/relationships/hyperlink" Target="https://help.archerirm.cloud/archer_suite_help/en-us/Content/PortalHome/SolutionsHome/am_basics_home.htm" TargetMode="External"/><Relationship Id="rId2024" Type="http://schemas.openxmlformats.org/officeDocument/2006/relationships/hyperlink" Target="../applications/app_inline_editing.htm" TargetMode="External"/><Relationship Id="rId2231" Type="http://schemas.openxmlformats.org/officeDocument/2006/relationships/hyperlink" Target="https://help.archerirm.cloud/archer_suite_help/en-us/Content/PortalHome/SolutionsHome/itsrm_basics_home.htm" TargetMode="External"/><Relationship Id="rId2469" Type="http://schemas.openxmlformats.org/officeDocument/2006/relationships/hyperlink" Target="https://help.archerirm.cloud/archer_suite_help/en-us/Content/PortalHome/SolutionsHome/itsrm_basics_home.htm" TargetMode="External"/><Relationship Id="rId2676" Type="http://schemas.openxmlformats.org/officeDocument/2006/relationships/hyperlink" Target="../ui/ui_landing_search.htm" TargetMode="External"/><Relationship Id="rId203" Type="http://schemas.openxmlformats.org/officeDocument/2006/relationships/hyperlink" Target="https://help.archerirm.cloud/archer_suite_help/en-us/Content/PortalHome/SolutionsHome/am_basics_home.htm" TargetMode="External"/><Relationship Id="rId648" Type="http://schemas.openxmlformats.org/officeDocument/2006/relationships/hyperlink" Target="int_dgp_creating.htm" TargetMode="External"/><Relationship Id="rId855" Type="http://schemas.openxmlformats.org/officeDocument/2006/relationships/hyperlink" Target="https://help.archerirm.cloud/insight_61301/Content/Insight/archer_insight.htm" TargetMode="External"/><Relationship Id="rId1040" Type="http://schemas.openxmlformats.org/officeDocument/2006/relationships/hyperlink" Target="https://help.archerirm.cloud/archer_suite_help/en-us/Content/PortalHome/SolutionsHome/am_basics_home.htm" TargetMode="External"/><Relationship Id="rId1278" Type="http://schemas.openxmlformats.org/officeDocument/2006/relationships/hyperlink" Target="quest_question_xref_adding.htm" TargetMode="External"/><Relationship Id="rId1485" Type="http://schemas.openxmlformats.org/officeDocument/2006/relationships/hyperlink" Target="https://help.archerirm.cloud/archer_suite_help/en-us/Content/PortalHome/SolutionsHome/pubsec_basics_home.htm" TargetMode="External"/><Relationship Id="rId1692" Type="http://schemas.openxmlformats.org/officeDocument/2006/relationships/hyperlink" Target="https://help.archerirm.cloud/archer_suite_help/en-us/Content/PortalHome/SolutionsHome/esg_basics_home.htm" TargetMode="External"/><Relationship Id="rId2329" Type="http://schemas.openxmlformats.org/officeDocument/2006/relationships/hyperlink" Target="https://help.archerirm.cloud/archer_suite_help/en-us/Content/PortalHome/SolutionsHome/rccm_basics_home.htm" TargetMode="External"/><Relationship Id="rId2536" Type="http://schemas.openxmlformats.org/officeDocument/2006/relationships/hyperlink" Target="https://help.archerirm.cloud/archer_suite_help/en-us/Content/PortalHome/SolutionsHome/pubsec_basics_home.htm" TargetMode="External"/><Relationship Id="rId2743" Type="http://schemas.openxmlformats.org/officeDocument/2006/relationships/hyperlink" Target="fld_basics.htm" TargetMode="External"/><Relationship Id="rId410" Type="http://schemas.openxmlformats.org/officeDocument/2006/relationships/hyperlink" Target="../fields/fld_report_objects_filters.htm" TargetMode="External"/><Relationship Id="rId508" Type="http://schemas.openxmlformats.org/officeDocument/2006/relationships/hyperlink" Target="int_smart_dpub_basics.htm" TargetMode="External"/><Relationship Id="rId715" Type="http://schemas.openxmlformats.org/officeDocument/2006/relationships/hyperlink" Target="../workspacesdashboardsclassic/dshbrd_classic_workspaces_dashboards_lp.htm" TargetMode="External"/><Relationship Id="rId922" Type="http://schemas.openxmlformats.org/officeDocument/2006/relationships/hyperlink" Target="https://help.archerirm.cloud/archer_suite_help/en-us/Content/PortalHome/SolutionsHome/eorm_basics_home.htm" TargetMode="External"/><Relationship Id="rId1138" Type="http://schemas.openxmlformats.org/officeDocument/2006/relationships/hyperlink" Target="https://help.archerirm.cloud/archer_suite_help/en-us/Content/PortalHome/SolutionsHome/am_basics_home.htm" TargetMode="External"/><Relationship Id="rId1345" Type="http://schemas.openxmlformats.org/officeDocument/2006/relationships/hyperlink" Target="dshbrd_classic_iviews_creating.htm" TargetMode="External"/><Relationship Id="rId1552" Type="http://schemas.openxmlformats.org/officeDocument/2006/relationships/hyperlink" Target="https://help.archerirm.cloud/archer_suite_help/en-us/Content/PortalHome/SolutionsHome/itsrm_basics_home.htm" TargetMode="External"/><Relationship Id="rId1997" Type="http://schemas.openxmlformats.org/officeDocument/2006/relationships/hyperlink" Target="../ui/ui_landing_record_page.htm" TargetMode="External"/><Relationship Id="rId2603" Type="http://schemas.openxmlformats.org/officeDocument/2006/relationships/hyperlink" Target="../fields/fld_record_status_adding.htm" TargetMode="External"/><Relationship Id="rId1205" Type="http://schemas.openxmlformats.org/officeDocument/2006/relationships/hyperlink" Target="https://help.archerirm.cloud/archer_suite_help/en-us/Content/PortalHome/SolutionsHome/br_basics_home.htm" TargetMode="External"/><Relationship Id="rId1857" Type="http://schemas.openxmlformats.org/officeDocument/2006/relationships/hyperlink" Target="https://help.archerirm.cloud/archer_suite_help/en-us/Content/PortalHome/SolutionsHome/tpg_basics_home.htm" TargetMode="External"/><Relationship Id="rId2810" Type="http://schemas.openxmlformats.org/officeDocument/2006/relationships/hyperlink" Target="fld_calc_basics.htm" TargetMode="External"/><Relationship Id="rId51" Type="http://schemas.openxmlformats.org/officeDocument/2006/relationships/hyperlink" Target="https://help.archerirm.cloud/archer_suite_help/en-us/Content/PortalHome/SolutionsHome/br_basics_home.htm" TargetMode="External"/><Relationship Id="rId1412" Type="http://schemas.openxmlformats.org/officeDocument/2006/relationships/hyperlink" Target="../integration/int_dfm_db_query.htm" TargetMode="External"/><Relationship Id="rId1717" Type="http://schemas.openxmlformats.org/officeDocument/2006/relationships/hyperlink" Target="../recordclassic/rec_classic_bulk_actions_basics.htm" TargetMode="External"/><Relationship Id="rId1924" Type="http://schemas.openxmlformats.org/officeDocument/2006/relationships/hyperlink" Target="https://help.archerirm.cloud/archer_suite_help/en-us/Content/PortalHome/SolutionsHome/br_basics_home.htm" TargetMode="External"/><Relationship Id="rId298" Type="http://schemas.openxmlformats.org/officeDocument/2006/relationships/hyperlink" Target="fld_vl_basics.htm" TargetMode="External"/><Relationship Id="rId158" Type="http://schemas.openxmlformats.org/officeDocument/2006/relationships/hyperlink" Target="https://help.archerirm.cloud/archer_suite_help/en-us/Content/PortalHome/SolutionsHome/pubsec_basics_home.htm" TargetMode="External"/><Relationship Id="rId2186" Type="http://schemas.openxmlformats.org/officeDocument/2006/relationships/hyperlink" Target="https://help.archerirm.cloud/archer_suite_help/en-us/Content/PortalHome/SolutionsHome/itsrm_basics_home.htm" TargetMode="External"/><Relationship Id="rId2393" Type="http://schemas.openxmlformats.org/officeDocument/2006/relationships/hyperlink" Target="https://help.archerirm.cloud/archer_suite_help/en-us/Content/PortalHome/SolutionsHome/rccm_basics_home.htm" TargetMode="External"/><Relationship Id="rId2698" Type="http://schemas.openxmlformats.org/officeDocument/2006/relationships/hyperlink" Target="../fields/fld_usrgrps_list_adding.htm" TargetMode="External"/><Relationship Id="rId365" Type="http://schemas.openxmlformats.org/officeDocument/2006/relationships/hyperlink" Target="../fields/fld_vl_basics.htm" TargetMode="External"/><Relationship Id="rId572" Type="http://schemas.openxmlformats.org/officeDocument/2006/relationships/hyperlink" Target="int_dfm_file_std_adding.htm" TargetMode="External"/><Relationship Id="rId2046" Type="http://schemas.openxmlformats.org/officeDocument/2006/relationships/hyperlink" Target="quest_basics.htm" TargetMode="External"/><Relationship Id="rId2253" Type="http://schemas.openxmlformats.org/officeDocument/2006/relationships/hyperlink" Target="https://help.archerirm.cloud/archer_suite_help/en-us/Content/PortalHome/SolutionsHome/rccm_basics_home.htm" TargetMode="External"/><Relationship Id="rId2460" Type="http://schemas.openxmlformats.org/officeDocument/2006/relationships/hyperlink" Target="https://help.archerirm.cloud/archer_suite_help/en-us/Content/PortalHome/SolutionsHome/esg_basics_home.htm" TargetMode="External"/><Relationship Id="rId225" Type="http://schemas.openxmlformats.org/officeDocument/2006/relationships/hyperlink" Target="https://help.archerirm.cloud/archer_suite_help/en-us/Content/PortalHome/SolutionsHome/eorm_basics_home.htm" TargetMode="External"/><Relationship Id="rId432" Type="http://schemas.openxmlformats.org/officeDocument/2006/relationships/hyperlink" Target="adv_wrkflw_interface_using.htm" TargetMode="External"/><Relationship Id="rId877" Type="http://schemas.openxmlformats.org/officeDocument/2006/relationships/hyperlink" Target="https://help.archerirm.cloud/archer_suite_help/en-us/Content/PortalHome/SolutionsHome/am_basics_home.htm" TargetMode="External"/><Relationship Id="rId1062" Type="http://schemas.openxmlformats.org/officeDocument/2006/relationships/hyperlink" Target="https://help.archerirm.cloud/archer_suite_help/en-us/Content/PortalHome/SolutionsHome/am_basics_home.htm" TargetMode="External"/><Relationship Id="rId2113" Type="http://schemas.openxmlformats.org/officeDocument/2006/relationships/hyperlink" Target="https://help.archerirm.cloud/archer_suite_help/en-us/Content/PortalHome/SolutionsHome/rccm_basics_home.htm" TargetMode="External"/><Relationship Id="rId2320" Type="http://schemas.openxmlformats.org/officeDocument/2006/relationships/hyperlink" Target="../ui/ui_landing_search_classic.htm" TargetMode="External"/><Relationship Id="rId2558" Type="http://schemas.openxmlformats.org/officeDocument/2006/relationships/hyperlink" Target="https://help.archerirm.cloud/archer_suite_help/en-us/Content/PortalHome/SolutionsHome/itsrm_basics_home.htm" TargetMode="External"/><Relationship Id="rId2765" Type="http://schemas.openxmlformats.org/officeDocument/2006/relationships/hyperlink" Target="fld_calc_basics.htm" TargetMode="External"/><Relationship Id="rId737" Type="http://schemas.openxmlformats.org/officeDocument/2006/relationships/hyperlink" Target="pkg_install_log_reviewing.htm" TargetMode="External"/><Relationship Id="rId944" Type="http://schemas.openxmlformats.org/officeDocument/2006/relationships/hyperlink" Target="https://help.archerirm.cloud/archer_suite_help/en-us/Content/PortalHome/SolutionsHome/rccm_basics_home.htm" TargetMode="External"/><Relationship Id="rId1367" Type="http://schemas.openxmlformats.org/officeDocument/2006/relationships/hyperlink" Target="fld_date_adding.htm" TargetMode="External"/><Relationship Id="rId1574" Type="http://schemas.openxmlformats.org/officeDocument/2006/relationships/hyperlink" Target="https://help.archerirm.cloud/archer_suite_help/en-us/Content/PortalHome/SolutionsHome/rccm_basics_home.htm" TargetMode="External"/><Relationship Id="rId1781" Type="http://schemas.openxmlformats.org/officeDocument/2006/relationships/hyperlink" Target="https://help.archerirm.cloud/archer_suite_help/en-us/Content/PortalHome/SolutionsHome/rccm_basics_home.htm" TargetMode="External"/><Relationship Id="rId2418" Type="http://schemas.openxmlformats.org/officeDocument/2006/relationships/hyperlink" Target="https://help.archerirm.cloud/archer_suite_help/en-us/Content/PortalHome/SolutionsHome/am_basics_home.htm" TargetMode="External"/><Relationship Id="rId2625" Type="http://schemas.openxmlformats.org/officeDocument/2006/relationships/hyperlink" Target="../ui/ui_landing_search.htm" TargetMode="External"/><Relationship Id="rId2832" Type="http://schemas.openxmlformats.org/officeDocument/2006/relationships/hyperlink" Target="fld_recperms_automatic_configuring.htm" TargetMode="External"/><Relationship Id="rId73" Type="http://schemas.openxmlformats.org/officeDocument/2006/relationships/hyperlink" Target="https://help.archerirm.cloud/archer_suite_help/en-us/Content/PortalHome/SolutionsHome/am_basics_home.htm" TargetMode="External"/><Relationship Id="rId804" Type="http://schemas.openxmlformats.org/officeDocument/2006/relationships/hyperlink" Target="https://help.archerirm.cloud/archer_suite_help/en-us/Content/PortalHome/SolutionsHome/br_basics_home.htm" TargetMode="External"/><Relationship Id="rId1227" Type="http://schemas.openxmlformats.org/officeDocument/2006/relationships/hyperlink" Target="https://help.archerirm.cloud/archer_suite_help/en-us/Content/PortalHome/SolutionsHome/am_basics_home.htm" TargetMode="External"/><Relationship Id="rId1434" Type="http://schemas.openxmlformats.org/officeDocument/2006/relationships/hyperlink" Target="ac_server_communication.htm" TargetMode="External"/><Relationship Id="rId1641" Type="http://schemas.openxmlformats.org/officeDocument/2006/relationships/hyperlink" Target="https://help.archerirm.cloud/archer_suite_help/en-us/Content/PortalHome/SolutionsHome/am_basics_home.htm" TargetMode="External"/><Relationship Id="rId1879" Type="http://schemas.openxmlformats.org/officeDocument/2006/relationships/hyperlink" Target="https://help.archerirm.cloud/archer_suite_help/en-us/Content/PortalHome/SolutionsHome/rccm_basics_home.htm" TargetMode="External"/><Relationship Id="rId1501" Type="http://schemas.openxmlformats.org/officeDocument/2006/relationships/hyperlink" Target="https://help.archerirm.cloud/archer_suite_help/en-us/Content/PortalHome/SolutionsHome/tpg_basics_home.htm" TargetMode="External"/><Relationship Id="rId1739" Type="http://schemas.openxmlformats.org/officeDocument/2006/relationships/hyperlink" Target="https://help.archerirm.cloud/archer_suite_help/en-us/Content/PortalHome/SolutionsHome/am_basics_home.htm" TargetMode="External"/><Relationship Id="rId1946" Type="http://schemas.openxmlformats.org/officeDocument/2006/relationships/hyperlink" Target="https://help.archerirm.cloud/archer_suite_help/en-us/Content/PortalHome/SolutionsHome/pubsec_basics_home.htm" TargetMode="External"/><Relationship Id="rId1806" Type="http://schemas.openxmlformats.org/officeDocument/2006/relationships/hyperlink" Target="https://help.archerirm.cloud/archer_suite_help/en-us/Content/PortalHome/SolutionsHome/esg_basics_home.htm" TargetMode="External"/><Relationship Id="rId387" Type="http://schemas.openxmlformats.org/officeDocument/2006/relationships/hyperlink" Target="app_layouts_managing.htm" TargetMode="External"/><Relationship Id="rId594" Type="http://schemas.openxmlformats.org/officeDocument/2006/relationships/hyperlink" Target="../subforms/subfrm_basics.htm" TargetMode="External"/><Relationship Id="rId2068" Type="http://schemas.openxmlformats.org/officeDocument/2006/relationships/hyperlink" Target="../workspacesdashboardsclassic/dshbrd_classic_workspaces_dashboards_lp.htm" TargetMode="External"/><Relationship Id="rId2275" Type="http://schemas.openxmlformats.org/officeDocument/2006/relationships/hyperlink" Target="https://help.archerirm.cloud/archer_suite_help/en-us/Content/PortalHome/SolutionsHome/eorm_basics_home.htm" TargetMode="External"/><Relationship Id="rId247" Type="http://schemas.openxmlformats.org/officeDocument/2006/relationships/hyperlink" Target="https://help.archerirm.cloud/archer_suite_help/en-us/Content/PortalHome/SolutionsHome/pubsec_basics_home.htm" TargetMode="External"/><Relationship Id="rId899" Type="http://schemas.openxmlformats.org/officeDocument/2006/relationships/hyperlink" Target="https://help.archerirm.cloud/archer_suite_help/en-us/Content/PortalHome/SolutionsHome/rccm_basics_home.htm" TargetMode="External"/><Relationship Id="rId1084" Type="http://schemas.openxmlformats.org/officeDocument/2006/relationships/hyperlink" Target="https://help.archerirm.cloud/archer_suite_help/en-us/Content/PortalHome/SolutionsHome/rccm_basics_home.htm" TargetMode="External"/><Relationship Id="rId2482" Type="http://schemas.openxmlformats.org/officeDocument/2006/relationships/hyperlink" Target="https://help.archerirm.cloud/archer_suite_help/en-us/Content/PortalHome/SolutionsHome/pubsec_basics_home.htm" TargetMode="External"/><Relationship Id="rId2787" Type="http://schemas.openxmlformats.org/officeDocument/2006/relationships/hyperlink" Target="fld_vl_adding.htm" TargetMode="External"/><Relationship Id="rId107" Type="http://schemas.openxmlformats.org/officeDocument/2006/relationships/hyperlink" Target="https://help.archerirm.cloud/archer_suite_help/en-us/Content/PortalHome/SolutionsHome/br_basics_home.htm" TargetMode="External"/><Relationship Id="rId454" Type="http://schemas.openxmlformats.org/officeDocument/2006/relationships/hyperlink" Target="https://help.archerirm.cloud/archer_suite_help/en-us/Content/PortalHome/platform_home.htm" TargetMode="External"/><Relationship Id="rId661" Type="http://schemas.openxmlformats.org/officeDocument/2006/relationships/hyperlink" Target="../fields/fld_attch_adding.htm" TargetMode="External"/><Relationship Id="rId759" Type="http://schemas.openxmlformats.org/officeDocument/2006/relationships/hyperlink" Target="../advancedworkflow/adv_wrkflw_basics.htm" TargetMode="External"/><Relationship Id="rId966" Type="http://schemas.openxmlformats.org/officeDocument/2006/relationships/hyperlink" Target="https://help.archerirm.cloud/archer_suite_help/en-us/Content/PortalHome/SolutionsHome/itsrm_basics_home.htm" TargetMode="External"/><Relationship Id="rId1291" Type="http://schemas.openxmlformats.org/officeDocument/2006/relationships/hyperlink" Target="../workspacesdashboardsclassic/dshbrd_classic_workspaces_dashboards_lp.htm" TargetMode="External"/><Relationship Id="rId1389" Type="http://schemas.openxmlformats.org/officeDocument/2006/relationships/hyperlink" Target="../accesscontrol/ac_ldap_configuring.htm" TargetMode="External"/><Relationship Id="rId1596" Type="http://schemas.openxmlformats.org/officeDocument/2006/relationships/hyperlink" Target="https://help.archerirm.cloud/archer_suite_help/en-us/Content/PortalHome/SolutionsHome/pubsec_basics_home.htm" TargetMode="External"/><Relationship Id="rId2135" Type="http://schemas.openxmlformats.org/officeDocument/2006/relationships/hyperlink" Target="https://help.archerirm.cloud/archer_suite_help/en-us/Content/PortalHome/SolutionsHome/pubsec_basics_home.htm" TargetMode="External"/><Relationship Id="rId2342" Type="http://schemas.openxmlformats.org/officeDocument/2006/relationships/hyperlink" Target="https://help.archerirm.cloud/archer_suite_help/en-us/Content/PortalHome/SolutionsHome/br_basics_home.htm" TargetMode="External"/><Relationship Id="rId2647" Type="http://schemas.openxmlformats.org/officeDocument/2006/relationships/hyperlink" Target="../ui/ui_basics.htm" TargetMode="External"/><Relationship Id="rId314" Type="http://schemas.openxmlformats.org/officeDocument/2006/relationships/hyperlink" Target="fld_matrix_adding.htm" TargetMode="External"/><Relationship Id="rId521" Type="http://schemas.openxmlformats.org/officeDocument/2006/relationships/hyperlink" Target="../fields/fld_numeric_adding.htm" TargetMode="External"/><Relationship Id="rId619" Type="http://schemas.openxmlformats.org/officeDocument/2006/relationships/hyperlink" Target="int_dfm_file_std_adding.htm" TargetMode="External"/><Relationship Id="rId1151" Type="http://schemas.openxmlformats.org/officeDocument/2006/relationships/hyperlink" Target="https://help.archerirm.cloud/archer_suite_help/en-us/Content/PortalHome/SolutionsHome/itsrm_basics_home.htm" TargetMode="External"/><Relationship Id="rId1249" Type="http://schemas.openxmlformats.org/officeDocument/2006/relationships/hyperlink" Target="https://help.archerirm.cloud/archer_suite_help/en-us/Content/PortalHome/SolutionsHome/esg_basics_home.htm" TargetMode="External"/><Relationship Id="rId2202" Type="http://schemas.openxmlformats.org/officeDocument/2006/relationships/hyperlink" Target="https://help.archerirm.cloud/archer_suite_help/en-us/Content/PortalHome/SolutionsHome/br_basics_home.htm" TargetMode="External"/><Relationship Id="rId95" Type="http://schemas.openxmlformats.org/officeDocument/2006/relationships/hyperlink" Target="https://help.archerirm.cloud/archer_suite_help/en-us/Content/PortalHome/SolutionsHome/itsrm_basics_home.htm" TargetMode="External"/><Relationship Id="rId826" Type="http://schemas.openxmlformats.org/officeDocument/2006/relationships/hyperlink" Target="https://help.archerirm.cloud/archer_suite_help/en-us/Content/PortalHome/SolutionsHome/rccm_basics_home.htm" TargetMode="External"/><Relationship Id="rId1011" Type="http://schemas.openxmlformats.org/officeDocument/2006/relationships/hyperlink" Target="https://help.archerirm.cloud/archer_suite_help/en-us/Content/PortalHome/SolutionsHome/pubsec_basics_home.htm" TargetMode="External"/><Relationship Id="rId1109" Type="http://schemas.openxmlformats.org/officeDocument/2006/relationships/hyperlink" Target="https://help.archerirm.cloud/archer_suite_help/en-us/Content/PortalHome/SolutionsHome/itsrm_basics_home.htm" TargetMode="External"/><Relationship Id="rId1456" Type="http://schemas.openxmlformats.org/officeDocument/2006/relationships/hyperlink" Target="quest_questions_fields_adding.htm" TargetMode="External"/><Relationship Id="rId1663" Type="http://schemas.openxmlformats.org/officeDocument/2006/relationships/hyperlink" Target="https://help.archerirm.cloud/archer_suite_help/en-us/Content/PortalHome/SolutionsHome/eorm_basics_home.htm" TargetMode="External"/><Relationship Id="rId1870" Type="http://schemas.openxmlformats.org/officeDocument/2006/relationships/hyperlink" Target="https://help.archerirm.cloud/archer_suite_help/en-us/Content/PortalHome/SolutionsHome/pubsec_basics_home.htm" TargetMode="External"/><Relationship Id="rId1968" Type="http://schemas.openxmlformats.org/officeDocument/2006/relationships/hyperlink" Target="quest_question_text_adding.htm" TargetMode="External"/><Relationship Id="rId2507" Type="http://schemas.openxmlformats.org/officeDocument/2006/relationships/hyperlink" Target="https://help.archerirm.cloud/archer_suite_help/en-us/Content/PortalHome/SolutionsHome/itsrm_basics_home.htm" TargetMode="External"/><Relationship Id="rId2714" Type="http://schemas.openxmlformats.org/officeDocument/2006/relationships/hyperlink" Target="fld_image_adding.htm" TargetMode="External"/><Relationship Id="rId1316" Type="http://schemas.openxmlformats.org/officeDocument/2006/relationships/hyperlink" Target="../solutions/solutions_intro.htm" TargetMode="External"/><Relationship Id="rId1523" Type="http://schemas.openxmlformats.org/officeDocument/2006/relationships/hyperlink" Target="https://help.archerirm.cloud/archer_suite_help/en-us/Content/PortalHome/SolutionsHome/tpg_basics_home.htm" TargetMode="External"/><Relationship Id="rId1730" Type="http://schemas.openxmlformats.org/officeDocument/2006/relationships/hyperlink" Target="https://help.archerirm.cloud/archer_suite_help/en-us/Content/PortalHome/SolutionsHome/eorm_basics_home.htm" TargetMode="External"/><Relationship Id="rId22" Type="http://schemas.openxmlformats.org/officeDocument/2006/relationships/hyperlink" Target="../questionnaires/quest_basics.htm" TargetMode="External"/><Relationship Id="rId1828" Type="http://schemas.openxmlformats.org/officeDocument/2006/relationships/hyperlink" Target="https://help.archerirm.cloud/archer_suite_help/en-us/Content/PortalHome/SolutionsHome/eorm_basics_home.htm" TargetMode="External"/><Relationship Id="rId171" Type="http://schemas.openxmlformats.org/officeDocument/2006/relationships/hyperlink" Target="https://help.archerirm.cloud/archer_suite_help/en-us/Content/PortalHome/SolutionsHome/esg_basics_home.htm" TargetMode="External"/><Relationship Id="rId2297" Type="http://schemas.openxmlformats.org/officeDocument/2006/relationships/hyperlink" Target="https://help.archerirm.cloud/archer_suite_help/en-us/Content/PortalHome/SolutionsHome/tpg_basics_home.htm" TargetMode="External"/><Relationship Id="rId269" Type="http://schemas.openxmlformats.org/officeDocument/2006/relationships/hyperlink" Target="../recordclassic/rec_classic_tasks_managing.htm" TargetMode="External"/><Relationship Id="rId476" Type="http://schemas.openxmlformats.org/officeDocument/2006/relationships/hyperlink" Target="../../resources/images/platform/notifications/platform_notification_publishing.vsdx" TargetMode="External"/><Relationship Id="rId683" Type="http://schemas.openxmlformats.org/officeDocument/2006/relationships/hyperlink" Target="int_overview.htm" TargetMode="External"/><Relationship Id="rId890" Type="http://schemas.openxmlformats.org/officeDocument/2006/relationships/hyperlink" Target="https://help.archerirm.cloud/archer_suite_help/en-us/Content/PortalHome/SolutionsHome/tpg_basics_home.htm" TargetMode="External"/><Relationship Id="rId2157" Type="http://schemas.openxmlformats.org/officeDocument/2006/relationships/hyperlink" Target="https://help.archerirm.cloud/archer_suite_help/en-us/Content/PortalHome/SolutionsHome/am_basics_home.htm" TargetMode="External"/><Relationship Id="rId2364" Type="http://schemas.openxmlformats.org/officeDocument/2006/relationships/hyperlink" Target="https://help.archerirm.cloud/archer_suite_help/en-us/Content/PortalHome/SolutionsHome/am_basics_home.htm" TargetMode="External"/><Relationship Id="rId2571" Type="http://schemas.openxmlformats.org/officeDocument/2006/relationships/hyperlink" Target="srchrpt_classic_search_keyword_phrase.htm" TargetMode="External"/><Relationship Id="rId129" Type="http://schemas.openxmlformats.org/officeDocument/2006/relationships/hyperlink" Target="https://help.archerirm.cloud/archer_suite_help/en-us/Content/PortalHome/SolutionsHome/br_basics_home.htm" TargetMode="External"/><Relationship Id="rId336" Type="http://schemas.openxmlformats.org/officeDocument/2006/relationships/hyperlink" Target="subfrm_adding.htm" TargetMode="External"/><Relationship Id="rId543" Type="http://schemas.openxmlformats.org/officeDocument/2006/relationships/hyperlink" Target="../applications/app_building.htm" TargetMode="External"/><Relationship Id="rId988" Type="http://schemas.openxmlformats.org/officeDocument/2006/relationships/hyperlink" Target="https://help.archerirm.cloud/archer_suite_help/en-us/Content/PortalHome/SolutionsHome/itsrm_basics_home.htm" TargetMode="External"/><Relationship Id="rId1173" Type="http://schemas.openxmlformats.org/officeDocument/2006/relationships/hyperlink" Target="https://help.archerirm.cloud/archer_suite_help/en-us/Content/PortalHome/SolutionsHome/itsrm_basics_home.htm" TargetMode="External"/><Relationship Id="rId1380" Type="http://schemas.openxmlformats.org/officeDocument/2006/relationships/hyperlink" Target="https://help.archerirm.cloud/archer_suite_help/Default.htm" TargetMode="External"/><Relationship Id="rId2017" Type="http://schemas.openxmlformats.org/officeDocument/2006/relationships/hyperlink" Target="../ui/ui_basics.htm" TargetMode="External"/><Relationship Id="rId2224" Type="http://schemas.openxmlformats.org/officeDocument/2006/relationships/hyperlink" Target="https://help.archerirm.cloud/archer_suite_help/en-us/Content/PortalHome/SolutionsHome/br_basics_home.htm" TargetMode="External"/><Relationship Id="rId2669" Type="http://schemas.openxmlformats.org/officeDocument/2006/relationships/hyperlink" Target="../fields/fld_data_encrypting.htm" TargetMode="External"/><Relationship Id="rId403" Type="http://schemas.openxmlformats.org/officeDocument/2006/relationships/hyperlink" Target="../applications/app_basics.htm" TargetMode="External"/><Relationship Id="rId750" Type="http://schemas.openxmlformats.org/officeDocument/2006/relationships/hyperlink" Target="../recordclassic/rec_classic_tasks_managing.htm" TargetMode="External"/><Relationship Id="rId848" Type="http://schemas.openxmlformats.org/officeDocument/2006/relationships/hyperlink" Target="https://help.archerirm.cloud/archer_suite_help/en-us/Content/PortalHome/SolutionsHome/rccm_basics_home.htm" TargetMode="External"/><Relationship Id="rId1033" Type="http://schemas.openxmlformats.org/officeDocument/2006/relationships/hyperlink" Target="https://help.archerirm.cloud/archer_suite_help/en-us/Content/PortalHome/SolutionsHome/rccm_basics_home.htm" TargetMode="External"/><Relationship Id="rId1478" Type="http://schemas.openxmlformats.org/officeDocument/2006/relationships/hyperlink" Target="https://help.archerirm.cloud/archer_suite_help/en-us/Content/PortalHome/SolutionsHome/tpg_basics_home.htm" TargetMode="External"/><Relationship Id="rId1685" Type="http://schemas.openxmlformats.org/officeDocument/2006/relationships/hyperlink" Target="https://help.archerirm.cloud/archer_suite_help/en-us/Content/PortalHome/SolutionsHome/pubsec_basics_home.htm" TargetMode="External"/><Relationship Id="rId1892" Type="http://schemas.openxmlformats.org/officeDocument/2006/relationships/hyperlink" Target="https://help.archerirm.cloud/archer_suite_help/en-us/Content/PortalHome/SolutionsHome/pubsec_basics_home.htm" TargetMode="External"/><Relationship Id="rId2431" Type="http://schemas.openxmlformats.org/officeDocument/2006/relationships/hyperlink" Target="https://help.archerirm.cloud/archer_suite_help/en-us/Content/PortalHome/SolutionsHome/tpg_basics_home.htm" TargetMode="External"/><Relationship Id="rId2529" Type="http://schemas.openxmlformats.org/officeDocument/2006/relationships/hyperlink" Target="https://help.archerirm.cloud/archer_suite_help/en-us/Content/PortalHome/SolutionsHome/itsrm_basics_home.htm" TargetMode="External"/><Relationship Id="rId2736" Type="http://schemas.openxmlformats.org/officeDocument/2006/relationships/hyperlink" Target="fld_data_encrypting.htm" TargetMode="External"/><Relationship Id="rId610" Type="http://schemas.openxmlformats.org/officeDocument/2006/relationships/hyperlink" Target="int_dfm_http_trnspt_adding.htm" TargetMode="External"/><Relationship Id="rId708" Type="http://schemas.openxmlformats.org/officeDocument/2006/relationships/hyperlink" Target="../fields/fld_usrgrps_list_adding.htm" TargetMode="External"/><Relationship Id="rId915" Type="http://schemas.openxmlformats.org/officeDocument/2006/relationships/hyperlink" Target="https://help.archerirm.cloud/archer_suite_help/en-us/Content/PortalHome/SolutionsHome/tpg_basics_home.htm" TargetMode="External"/><Relationship Id="rId1240" Type="http://schemas.openxmlformats.org/officeDocument/2006/relationships/hyperlink" Target="https://help.archerirm.cloud/archer_suite_help/en-us/Content/PortalHome/SolutionsHome/pubsec_basics_home.htm" TargetMode="External"/><Relationship Id="rId1338" Type="http://schemas.openxmlformats.org/officeDocument/2006/relationships/hyperlink" Target="../ui/ui_landing_dashboard.htm" TargetMode="External"/><Relationship Id="rId1545" Type="http://schemas.openxmlformats.org/officeDocument/2006/relationships/hyperlink" Target="https://help.archerirm.cloud/archer_suite_help/en-us/Content/PortalHome/SolutionsHome/br_basics_home.htm" TargetMode="External"/><Relationship Id="rId1100" Type="http://schemas.openxmlformats.org/officeDocument/2006/relationships/hyperlink" Target="https://help.archerirm.cloud/insight_61301/Content/Insight/archer_insight.htm" TargetMode="External"/><Relationship Id="rId1405" Type="http://schemas.openxmlformats.org/officeDocument/2006/relationships/hyperlink" Target="../integration/int_dfm_basics.htm" TargetMode="External"/><Relationship Id="rId1752" Type="http://schemas.openxmlformats.org/officeDocument/2006/relationships/hyperlink" Target="https://help.archerirm.cloud/archer_suite_help/en-us/Content/PortalHome/SolutionsHome/tpg_basics_home.htm" TargetMode="External"/><Relationship Id="rId2803" Type="http://schemas.openxmlformats.org/officeDocument/2006/relationships/hyperlink" Target="../applications/app_basics.htm" TargetMode="External"/><Relationship Id="rId44" Type="http://schemas.openxmlformats.org/officeDocument/2006/relationships/hyperlink" Target="https://help.archerirm.cloud/archer_suite_help/en-us/Content/PortalHome/SolutionsHome/pubsec_basics_home.htm" TargetMode="External"/><Relationship Id="rId1612" Type="http://schemas.openxmlformats.org/officeDocument/2006/relationships/hyperlink" Target="https://help.archerirm.cloud/archer_suite_help/en-us/Content/PortalHome/SolutionsHome/rccm_basics_home.htm" TargetMode="External"/><Relationship Id="rId1917" Type="http://schemas.openxmlformats.org/officeDocument/2006/relationships/hyperlink" Target="https://help.archerirm.cloud/archer_suite_help/en-us/Content/PortalHome/SolutionsHome/rccm_basics_home.htm" TargetMode="External"/><Relationship Id="rId193" Type="http://schemas.openxmlformats.org/officeDocument/2006/relationships/hyperlink" Target="https://help.archerirm.cloud/archer_suite_help/en-us/Content/PortalHome/SolutionsHome/itsrm_basics_home.htm" TargetMode="External"/><Relationship Id="rId498" Type="http://schemas.openxmlformats.org/officeDocument/2006/relationships/hyperlink" Target="../platform/integration/int_auth_methods.htm" TargetMode="External"/><Relationship Id="rId2081" Type="http://schemas.openxmlformats.org/officeDocument/2006/relationships/hyperlink" Target="https://help.archerirm.cloud/archer_suite_help/en-us/Content/PortalHome/SolutionsHome/br_basics_home.htm" TargetMode="External"/><Relationship Id="rId2179" Type="http://schemas.openxmlformats.org/officeDocument/2006/relationships/hyperlink" Target="https://help.archerirm.cloud/archer_suite_help/en-us/Content/PortalHome/SolutionsHome/itsrm_basics_home.htm" TargetMode="External"/><Relationship Id="rId260" Type="http://schemas.openxmlformats.org/officeDocument/2006/relationships/hyperlink" Target="https://help.archerirm.cloud/archer_suite_help/en-us/Content/PortalHome/SolutionsHome/itsrm_basics_home.htm" TargetMode="External"/><Relationship Id="rId2386" Type="http://schemas.openxmlformats.org/officeDocument/2006/relationships/hyperlink" Target="https://help.archerirm.cloud/archer_suite_help/en-us/Content/PortalHome/SolutionsHome/itsrm_basics_home.htm" TargetMode="External"/><Relationship Id="rId2593" Type="http://schemas.openxmlformats.org/officeDocument/2006/relationships/hyperlink" Target="../ui/ui_basics.htm" TargetMode="External"/><Relationship Id="rId120" Type="http://schemas.openxmlformats.org/officeDocument/2006/relationships/hyperlink" Target="https://help.archerirm.cloud/archer_suite_help/en-us/Content/PortalHome/SolutionsHome/br_basics_home.htm" TargetMode="External"/><Relationship Id="rId358" Type="http://schemas.openxmlformats.org/officeDocument/2006/relationships/hyperlink" Target="../fields/fld_vote_adding.htm" TargetMode="External"/><Relationship Id="rId565" Type="http://schemas.openxmlformats.org/officeDocument/2006/relationships/hyperlink" Target="int_dfm_http.htm" TargetMode="External"/><Relationship Id="rId772" Type="http://schemas.openxmlformats.org/officeDocument/2006/relationships/hyperlink" Target="app_basics.htm" TargetMode="External"/><Relationship Id="rId1195" Type="http://schemas.openxmlformats.org/officeDocument/2006/relationships/hyperlink" Target="https://help.archerirm.cloud/archer_suite_help/en-us/Content/PortalHome/SolutionsHome/br_basics_home.htm" TargetMode="External"/><Relationship Id="rId2039" Type="http://schemas.openxmlformats.org/officeDocument/2006/relationships/hyperlink" Target="quest_basics.htm" TargetMode="External"/><Relationship Id="rId2246" Type="http://schemas.openxmlformats.org/officeDocument/2006/relationships/hyperlink" Target="https://help.archerirm.cloud/archer_suite_help/en-us/Content/PortalHome/SolutionsHome/eorm_basics_home.htm" TargetMode="External"/><Relationship Id="rId2453" Type="http://schemas.openxmlformats.org/officeDocument/2006/relationships/hyperlink" Target="https://help.archerirm.cloud/archer_suite_help/en-us/Content/PortalHome/SolutionsHome/br_basics_home.htm" TargetMode="External"/><Relationship Id="rId2660" Type="http://schemas.openxmlformats.org/officeDocument/2006/relationships/hyperlink" Target="srchrpt_classic_searches_running.htm" TargetMode="External"/><Relationship Id="rId218" Type="http://schemas.openxmlformats.org/officeDocument/2006/relationships/hyperlink" Target="https://help.archerirm.cloud/archer_suite_help/en-us/Content/PortalHome/SolutionsHome/itsrm_basics_home.htm" TargetMode="External"/><Relationship Id="rId425" Type="http://schemas.openxmlformats.org/officeDocument/2006/relationships/hyperlink" Target="adv_wrkflw_building.htm" TargetMode="External"/><Relationship Id="rId632" Type="http://schemas.openxmlformats.org/officeDocument/2006/relationships/hyperlink" Target="int_dfm_basics.htm" TargetMode="External"/><Relationship Id="rId1055" Type="http://schemas.openxmlformats.org/officeDocument/2006/relationships/hyperlink" Target="https://help.archerirm.cloud/archer_suite_help/en-us/Content/PortalHome/SolutionsHome/esg_basics_home.htm" TargetMode="External"/><Relationship Id="rId1262" Type="http://schemas.openxmlformats.org/officeDocument/2006/relationships/hyperlink" Target="https://help.archerirm.cloud/archer_suite_help/en-us/Content/PortalHome/SolutionsHome/itsrm_basics_home.htm" TargetMode="External"/><Relationship Id="rId2106" Type="http://schemas.openxmlformats.org/officeDocument/2006/relationships/hyperlink" Target="https://help.archerirm.cloud/archer_suite_help/en-us/Content/PortalHome/SolutionsHome/br_basics_home.htm" TargetMode="External"/><Relationship Id="rId2313" Type="http://schemas.openxmlformats.org/officeDocument/2006/relationships/hyperlink" Target="https://help.archerirm.cloud/archer_suite_help/en-us/Content/PortalHome/SolutionsHome/itsrm_basics_home.htm" TargetMode="External"/><Relationship Id="rId2520" Type="http://schemas.openxmlformats.org/officeDocument/2006/relationships/hyperlink" Target="https://help.archerirm.cloud/archer_suite_help/en-us/Content/PortalHome/SolutionsHome/br_basics_home.htm" TargetMode="External"/><Relationship Id="rId2758" Type="http://schemas.openxmlformats.org/officeDocument/2006/relationships/hyperlink" Target="../recordclassic/rec_classic_bulk_actions_performing.htm" TargetMode="External"/><Relationship Id="rId937" Type="http://schemas.openxmlformats.org/officeDocument/2006/relationships/hyperlink" Target="https://help.archerirm.cloud/archer_suite_help/en-us/Content/PortalHome/SolutionsHome/itsrm_basics_home.htm" TargetMode="External"/><Relationship Id="rId1122" Type="http://schemas.openxmlformats.org/officeDocument/2006/relationships/hyperlink" Target="https://help.archerirm.cloud/archer_suite_help/en-us/Content/PortalHome/SolutionsHome/am_basics_home.htm" TargetMode="External"/><Relationship Id="rId1567" Type="http://schemas.openxmlformats.org/officeDocument/2006/relationships/hyperlink" Target="https://help.archerirm.cloud/archer_suite_help/en-us/Content/PortalHome/SolutionsHome/br_basics_home.htm" TargetMode="External"/><Relationship Id="rId1774" Type="http://schemas.openxmlformats.org/officeDocument/2006/relationships/hyperlink" Target="https://help.archerirm.cloud/archer_suite_help/en-us/Content/PortalHome/SolutionsHome/eorm_basics_home.htm" TargetMode="External"/><Relationship Id="rId1981" Type="http://schemas.openxmlformats.org/officeDocument/2006/relationships/hyperlink" Target="../fields/fld_matrix_adding.htm" TargetMode="External"/><Relationship Id="rId2618" Type="http://schemas.openxmlformats.org/officeDocument/2006/relationships/hyperlink" Target="../ui/ui_basics.htm" TargetMode="External"/><Relationship Id="rId2825" Type="http://schemas.openxmlformats.org/officeDocument/2006/relationships/hyperlink" Target="gt_advanced_operator_logic.htm" TargetMode="External"/><Relationship Id="rId66" Type="http://schemas.openxmlformats.org/officeDocument/2006/relationships/hyperlink" Target="https://help.archerirm.cloud/archer_suite_help/en-us/Content/PortalHome/SolutionsHome/rccm_basics_home.htm" TargetMode="External"/><Relationship Id="rId1427" Type="http://schemas.openxmlformats.org/officeDocument/2006/relationships/hyperlink" Target="../accesscontrol/ac_ssl_cert_guidance.htm" TargetMode="External"/><Relationship Id="rId1634" Type="http://schemas.openxmlformats.org/officeDocument/2006/relationships/hyperlink" Target="https://help.archerirm.cloud/archer_suite_help/en-us/Content/PortalHome/SolutionsHome/rccm_basics_home.htm" TargetMode="External"/><Relationship Id="rId1841" Type="http://schemas.openxmlformats.org/officeDocument/2006/relationships/hyperlink" Target="https://help.archerirm.cloud/archer_suite_help/en-us/Content/PortalHome/SolutionsHome/itsrm_basics_home.htm" TargetMode="External"/><Relationship Id="rId1939" Type="http://schemas.openxmlformats.org/officeDocument/2006/relationships/hyperlink" Target="https://help.archerirm.cloud/archer_suite_help/en-us/Content/PortalHome/SolutionsHome/tpg_basics_home.htm" TargetMode="External"/><Relationship Id="rId1701" Type="http://schemas.openxmlformats.org/officeDocument/2006/relationships/hyperlink" Target="https://help.archerirm.cloud/archer_suite_help/en-us/Content/PortalHome/SolutionsHome/pubsec_basics_home.htm" TargetMode="External"/><Relationship Id="rId282" Type="http://schemas.openxmlformats.org/officeDocument/2006/relationships/hyperlink" Target="https://www.archerirm.community/" TargetMode="External"/><Relationship Id="rId587" Type="http://schemas.openxmlformats.org/officeDocument/2006/relationships/hyperlink" Target="https://help.archerirm.cloud/archer_suite_help/en-us/Content/PortalHome/platform_home.htm" TargetMode="External"/><Relationship Id="rId2170" Type="http://schemas.openxmlformats.org/officeDocument/2006/relationships/hyperlink" Target="https://help.archerirm.cloud/archer_suite_help/en-us/Content/PortalHome/SolutionsHome/eorm_basics_home.htm" TargetMode="External"/><Relationship Id="rId2268" Type="http://schemas.openxmlformats.org/officeDocument/2006/relationships/hyperlink" Target="https://help.archerirm.cloud/archer_suite_help/en-us/Content/PortalHome/SolutionsHome/eorm_basics_home.htm" TargetMode="External"/><Relationship Id="rId8" Type="http://schemas.openxmlformats.org/officeDocument/2006/relationships/image" Target="media/image1.jpeg"/><Relationship Id="rId142" Type="http://schemas.openxmlformats.org/officeDocument/2006/relationships/hyperlink" Target="https://help.archerirm.cloud/archer_suite_help/en-us/Content/PortalHome/SolutionsHome/pubsec_basics_home.htm" TargetMode="External"/><Relationship Id="rId447" Type="http://schemas.openxmlformats.org/officeDocument/2006/relationships/hyperlink" Target="../accesscontrol/ac_usrs_adding.htm" TargetMode="External"/><Relationship Id="rId794" Type="http://schemas.openxmlformats.org/officeDocument/2006/relationships/hyperlink" Target="https://help.archerirm.cloud/archer_suite_help/en-us/Content/PortalHome/SolutionsHome/pubsec_basics_home.htm" TargetMode="External"/><Relationship Id="rId1077" Type="http://schemas.openxmlformats.org/officeDocument/2006/relationships/hyperlink" Target="https://help.archerirm.cloud/archer_suite_help/en-us/Content/PortalHome/SolutionsHome/esg_basics_home.htm" TargetMode="External"/><Relationship Id="rId2030" Type="http://schemas.openxmlformats.org/officeDocument/2006/relationships/hyperlink" Target="../applications/app_inline_editing.htm" TargetMode="External"/><Relationship Id="rId2128" Type="http://schemas.openxmlformats.org/officeDocument/2006/relationships/hyperlink" Target="https://help.archerirm.cloud/archer_suite_help/en-us/Content/PortalHome/SolutionsHome/rccm_basics_home.htm" TargetMode="External"/><Relationship Id="rId2475" Type="http://schemas.openxmlformats.org/officeDocument/2006/relationships/hyperlink" Target="https://help.archerirm.cloud/archer_suite_help/en-us/Content/PortalHome/SolutionsHome/itsrm_basics_home.htm" TargetMode="External"/><Relationship Id="rId2682" Type="http://schemas.openxmlformats.org/officeDocument/2006/relationships/hyperlink" Target="../managementreporting/mgmtrpt_mrl_using.htm" TargetMode="External"/><Relationship Id="rId654" Type="http://schemas.openxmlformats.org/officeDocument/2006/relationships/hyperlink" Target="../solutions/solutions_intro.htm" TargetMode="External"/><Relationship Id="rId861" Type="http://schemas.openxmlformats.org/officeDocument/2006/relationships/hyperlink" Target="https://help.archerirm.cloud/archer_suite_help/en-us/Content/PortalHome/SolutionsHome/itsrm_basics_home.htm" TargetMode="External"/><Relationship Id="rId959" Type="http://schemas.openxmlformats.org/officeDocument/2006/relationships/hyperlink" Target="https://help.archerirm.cloud/archer_suite_help/en-us/Content/PortalHome/SolutionsHome/tpg_basics_home.htm" TargetMode="External"/><Relationship Id="rId1284" Type="http://schemas.openxmlformats.org/officeDocument/2006/relationships/hyperlink" Target="quest_building.htm" TargetMode="External"/><Relationship Id="rId1491" Type="http://schemas.openxmlformats.org/officeDocument/2006/relationships/hyperlink" Target="https://help.archerirm.cloud/archer_suite_help/en-us/Content/PortalHome/SolutionsHome/eorm_basics_home.htm" TargetMode="External"/><Relationship Id="rId1589" Type="http://schemas.openxmlformats.org/officeDocument/2006/relationships/hyperlink" Target="https://help.archerirm.cloud/archer_suite_help/en-us/Content/PortalHome/SolutionsHome/am_basics_home.htm" TargetMode="External"/><Relationship Id="rId2335" Type="http://schemas.openxmlformats.org/officeDocument/2006/relationships/hyperlink" Target="https://help.archerirm.cloud/archer_suite_help/en-us/Content/PortalHome/SolutionsHome/pubsec_basics_home.htm" TargetMode="External"/><Relationship Id="rId2542" Type="http://schemas.openxmlformats.org/officeDocument/2006/relationships/hyperlink" Target="https://help.archerirm.cloud/archer_suite_help/en-us/Content/PortalHome/SolutionsHome/br_basics_home.htm" TargetMode="External"/><Relationship Id="rId307" Type="http://schemas.openxmlformats.org/officeDocument/2006/relationships/hyperlink" Target="fld_vl_values_managing.htm" TargetMode="External"/><Relationship Id="rId514" Type="http://schemas.openxmlformats.org/officeDocument/2006/relationships/hyperlink" Target="../fields/fld_basics.htm" TargetMode="External"/><Relationship Id="rId721" Type="http://schemas.openxmlformats.org/officeDocument/2006/relationships/hyperlink" Target="webapi/webhelplanding.htm" TargetMode="External"/><Relationship Id="rId1144" Type="http://schemas.openxmlformats.org/officeDocument/2006/relationships/hyperlink" Target="https://help.archerirm.cloud/archer_suite_help/en-us/Content/PortalHome/SolutionsHome/rccm_basics_home.htm" TargetMode="External"/><Relationship Id="rId1351" Type="http://schemas.openxmlformats.org/officeDocument/2006/relationships/hyperlink" Target="glbl_languages_activating_deactivating.htm" TargetMode="External"/><Relationship Id="rId1449" Type="http://schemas.openxmlformats.org/officeDocument/2006/relationships/hyperlink" Target="../recordclassic/rec_classic_tasks_managing.htm" TargetMode="External"/><Relationship Id="rId1796" Type="http://schemas.openxmlformats.org/officeDocument/2006/relationships/hyperlink" Target="https://help.archerirm.cloud/archer_suite_help/en-us/Content/PortalHome/SolutionsHome/rccm_basics_home.htm" TargetMode="External"/><Relationship Id="rId2402" Type="http://schemas.openxmlformats.org/officeDocument/2006/relationships/hyperlink" Target="https://help.archerirm.cloud/archer_suite_help/en-us/Content/PortalHome/SolutionsHome/itsrm_basics_home.htm" TargetMode="External"/><Relationship Id="rId88" Type="http://schemas.openxmlformats.org/officeDocument/2006/relationships/hyperlink" Target="https://help.archerirm.cloud/archer_suite_help/en-us/Content/PortalHome/SolutionsHome/pubsec_basics_home.htm" TargetMode="External"/><Relationship Id="rId819" Type="http://schemas.openxmlformats.org/officeDocument/2006/relationships/hyperlink" Target="https://help.archerirm.cloud/archer_suite_help/en-us/Content/PortalHome/SolutionsHome/rccm_basics_home.htm" TargetMode="External"/><Relationship Id="rId1004" Type="http://schemas.openxmlformats.org/officeDocument/2006/relationships/hyperlink" Target="https://help.archerirm.cloud/archer_suite_help/en-us/Content/PortalHome/SolutionsHome/esg_basics_home.htm" TargetMode="External"/><Relationship Id="rId1211" Type="http://schemas.openxmlformats.org/officeDocument/2006/relationships/hyperlink" Target="https://help.archerirm.cloud/archer_suite_help/en-us/Content/PortalHome/SolutionsHome/itsrm_basics_home.htm" TargetMode="External"/><Relationship Id="rId1656" Type="http://schemas.openxmlformats.org/officeDocument/2006/relationships/hyperlink" Target="https://help.archerirm.cloud/archer_suite_help/en-us/Content/PortalHome/SolutionsHome/itsrm_basics_home.htm" TargetMode="External"/><Relationship Id="rId1863" Type="http://schemas.openxmlformats.org/officeDocument/2006/relationships/hyperlink" Target="https://help.archerirm.cloud/archer_suite_help/en-us/Content/PortalHome/SolutionsHome/itsrm_basics_home.htm" TargetMode="External"/><Relationship Id="rId2707" Type="http://schemas.openxmlformats.org/officeDocument/2006/relationships/hyperlink" Target="../integration/int_dimp_basics.htm" TargetMode="External"/><Relationship Id="rId1309" Type="http://schemas.openxmlformats.org/officeDocument/2006/relationships/hyperlink" Target="../notifications/note_basics.htm" TargetMode="External"/><Relationship Id="rId1516" Type="http://schemas.openxmlformats.org/officeDocument/2006/relationships/hyperlink" Target="https://help.archerirm.cloud/archer_suite_help/en-us/Content/PortalHome/SolutionsHome/rccm_basics_home.htm" TargetMode="External"/><Relationship Id="rId1723" Type="http://schemas.openxmlformats.org/officeDocument/2006/relationships/hyperlink" Target="https://help.archerirm.cloud/archer_suite_help/en-us/Content/PortalHome/SolutionsHome/itsrm_basics_home.htm" TargetMode="External"/><Relationship Id="rId1930" Type="http://schemas.openxmlformats.org/officeDocument/2006/relationships/hyperlink" Target="https://help.archerirm.cloud/archer_suite_help/en-us/Content/PortalHome/SolutionsHome/tpg_basics_home.htm" TargetMode="External"/><Relationship Id="rId15" Type="http://schemas.openxmlformats.org/officeDocument/2006/relationships/hyperlink" Target="../platform/gettingstarted/platform_overview.htm" TargetMode="External"/><Relationship Id="rId2192" Type="http://schemas.openxmlformats.org/officeDocument/2006/relationships/hyperlink" Target="https://help.archerirm.cloud/archer_suite_help/en-us/Content/PortalHome/SolutionsHome/am_basics_home.htm" TargetMode="External"/><Relationship Id="rId164" Type="http://schemas.openxmlformats.org/officeDocument/2006/relationships/hyperlink" Target="https://help.archerirm.cloud/archer_suite_help/en-us/Content/PortalHome/SolutionsHome/br_basics_home.htm" TargetMode="External"/><Relationship Id="rId371" Type="http://schemas.openxmlformats.org/officeDocument/2006/relationships/hyperlink" Target="../applications/app_basics.htm" TargetMode="External"/><Relationship Id="rId2052" Type="http://schemas.openxmlformats.org/officeDocument/2006/relationships/hyperlink" Target="../applications/app_building.htm" TargetMode="External"/><Relationship Id="rId2497" Type="http://schemas.openxmlformats.org/officeDocument/2006/relationships/hyperlink" Target="https://help.archerirm.cloud/archer_suite_help/en-us/Content/PortalHome/SolutionsHome/rccm_basics_home.htm" TargetMode="External"/><Relationship Id="rId469" Type="http://schemas.openxmlformats.org/officeDocument/2006/relationships/hyperlink" Target="../platform/questionnaires/quest_basics.htm" TargetMode="External"/><Relationship Id="rId676" Type="http://schemas.openxmlformats.org/officeDocument/2006/relationships/hyperlink" Target="../fields/fld_trackingid_adding.htm" TargetMode="External"/><Relationship Id="rId883" Type="http://schemas.openxmlformats.org/officeDocument/2006/relationships/hyperlink" Target="https://help.archerirm.cloud/archer_suite_help/en-us/Content/PortalHome/SolutionsHome/am_basics_home.htm" TargetMode="External"/><Relationship Id="rId1099" Type="http://schemas.openxmlformats.org/officeDocument/2006/relationships/hyperlink" Target="https://help.archerirm.cloud/archer_suite_help/en-us/Content/PortalHome/SolutionsHome/rccm_basics_home.htm" TargetMode="External"/><Relationship Id="rId2357" Type="http://schemas.openxmlformats.org/officeDocument/2006/relationships/hyperlink" Target="https://help.archerirm.cloud/archer_suite_help/en-us/Content/PortalHome/SolutionsHome/rccm_basics_home.htm" TargetMode="External"/><Relationship Id="rId2564" Type="http://schemas.openxmlformats.org/officeDocument/2006/relationships/hyperlink" Target="srchrpt_classic_search_results_basics.htm" TargetMode="External"/><Relationship Id="rId231" Type="http://schemas.openxmlformats.org/officeDocument/2006/relationships/hyperlink" Target="https://help.archerirm.cloud/archer_suite_help/en-us/Content/PortalHome/SolutionsHome/pubsec_basics_home.htm" TargetMode="External"/><Relationship Id="rId329" Type="http://schemas.openxmlformats.org/officeDocument/2006/relationships/hyperlink" Target="../fields/fld_basics.htm" TargetMode="External"/><Relationship Id="rId536" Type="http://schemas.openxmlformats.org/officeDocument/2006/relationships/hyperlink" Target="../subforms/subfrm_basics.htm" TargetMode="External"/><Relationship Id="rId1166" Type="http://schemas.openxmlformats.org/officeDocument/2006/relationships/hyperlink" Target="https://help.archerirm.cloud/archer_suite_help/en-us/Content/PortalHome/SolutionsHome/esg_basics_home.htm" TargetMode="External"/><Relationship Id="rId1373" Type="http://schemas.openxmlformats.org/officeDocument/2006/relationships/hyperlink" Target="https://help.archerirm.cloud/archer_suite_help/en-us/Content/PortalHome/platform_home.htm" TargetMode="External"/><Relationship Id="rId2217" Type="http://schemas.openxmlformats.org/officeDocument/2006/relationships/hyperlink" Target="https://help.archerirm.cloud/archer_suite_help/en-us/Content/PortalHome/SolutionsHome/tpg_basics_home.htm" TargetMode="External"/><Relationship Id="rId2771" Type="http://schemas.openxmlformats.org/officeDocument/2006/relationships/hyperlink" Target="../../resources/images/platform/fields/platform_fld_sequential_tracking_id_system.vsdx" TargetMode="External"/><Relationship Id="rId743" Type="http://schemas.openxmlformats.org/officeDocument/2006/relationships/hyperlink" Target="../../resources/images/platform/packages/platform_pkg_questionnaire_mapping.vsdx" TargetMode="External"/><Relationship Id="rId950" Type="http://schemas.openxmlformats.org/officeDocument/2006/relationships/hyperlink" Target="https://help.archerirm.cloud/archer_suite_help/en-us/Content/PortalHome/SolutionsHome/br_basics_home.htm" TargetMode="External"/><Relationship Id="rId1026" Type="http://schemas.openxmlformats.org/officeDocument/2006/relationships/hyperlink" Target="../workspacesdashboards/workspaces_creating_managing.htm" TargetMode="External"/><Relationship Id="rId1580" Type="http://schemas.openxmlformats.org/officeDocument/2006/relationships/hyperlink" Target="https://help.archerirm.cloud/archer_suite_help/en-us/Content/PortalHome/SolutionsHome/pubsec_basics_home.htm" TargetMode="External"/><Relationship Id="rId1678" Type="http://schemas.openxmlformats.org/officeDocument/2006/relationships/hyperlink" Target="https://help.archerirm.cloud/archer_suite_help/en-us/Content/PortalHome/SolutionsHome/itsrm_basics_home.htm" TargetMode="External"/><Relationship Id="rId1885" Type="http://schemas.openxmlformats.org/officeDocument/2006/relationships/hyperlink" Target="https://help.archerirm.cloud/archer_suite_help/en-us/Content/PortalHome/SolutionsHome/rccm_basics_home.htm" TargetMode="External"/><Relationship Id="rId2424" Type="http://schemas.openxmlformats.org/officeDocument/2006/relationships/hyperlink" Target="https://help.archerirm.cloud/archer_suite_help/en-us/Content/PortalHome/SolutionsHome/am_basics_home.htm" TargetMode="External"/><Relationship Id="rId2631" Type="http://schemas.openxmlformats.org/officeDocument/2006/relationships/hyperlink" Target="../ui/ui_basics.htm" TargetMode="External"/><Relationship Id="rId2729" Type="http://schemas.openxmlformats.org/officeDocument/2006/relationships/hyperlink" Target="fld_accesshist_adding.htm" TargetMode="External"/><Relationship Id="rId603" Type="http://schemas.openxmlformats.org/officeDocument/2006/relationships/hyperlink" Target="int_dfm_basics.htm" TargetMode="External"/><Relationship Id="rId810" Type="http://schemas.openxmlformats.org/officeDocument/2006/relationships/hyperlink" Target="https://help.archerirm.cloud/archer_suite_help/en-us/Content/PortalHome/SolutionsHome/esg_basics_home.htm" TargetMode="External"/><Relationship Id="rId908" Type="http://schemas.openxmlformats.org/officeDocument/2006/relationships/hyperlink" Target="https://help.archerirm.cloud/archer_suite_help/en-us/Content/PortalHome/SolutionsHome/pubsec_basics_home.htm" TargetMode="External"/><Relationship Id="rId1233" Type="http://schemas.openxmlformats.org/officeDocument/2006/relationships/hyperlink" Target="https://help.archerirm.cloud/archer_suite_help/en-us/Content/PortalHome/SolutionsHome/itsrm_basics_home.htm" TargetMode="External"/><Relationship Id="rId1440" Type="http://schemas.openxmlformats.org/officeDocument/2006/relationships/hyperlink" Target="../accesscontrol/ac_server_communication.htm" TargetMode="External"/><Relationship Id="rId1538" Type="http://schemas.openxmlformats.org/officeDocument/2006/relationships/hyperlink" Target="https://help.archerirm.cloud/archer_suite_help/en-us/Content/PortalHome/SolutionsHome/rccm_basics_home.htm" TargetMode="External"/><Relationship Id="rId1300" Type="http://schemas.openxmlformats.org/officeDocument/2006/relationships/hyperlink" Target="../notifications/note_admin_adding.htm" TargetMode="External"/><Relationship Id="rId1745" Type="http://schemas.openxmlformats.org/officeDocument/2006/relationships/hyperlink" Target="https://help.archerirm.cloud/archer_suite_help/en-us/Content/PortalHome/SolutionsHome/eorm_basics_home.htm" TargetMode="External"/><Relationship Id="rId1952" Type="http://schemas.openxmlformats.org/officeDocument/2006/relationships/hyperlink" Target="https://help.archerirm.cloud/archer_suite_help/en-us/Content/PortalHome/SolutionsHome/pubsec_basics_home.htm" TargetMode="External"/><Relationship Id="rId37" Type="http://schemas.openxmlformats.org/officeDocument/2006/relationships/hyperlink" Target="https://help.archerirm.cloud/archer_suite_help/en-us/Content/PortalHome/SolutionsHome/am_basics_home.htm" TargetMode="External"/><Relationship Id="rId1605" Type="http://schemas.openxmlformats.org/officeDocument/2006/relationships/hyperlink" Target="https://help.archerirm.cloud/archer_suite_help/en-us/Content/PortalHome/SolutionsHome/pubsec_basics_home.htm" TargetMode="External"/><Relationship Id="rId1812" Type="http://schemas.openxmlformats.org/officeDocument/2006/relationships/hyperlink" Target="https://help.archerirm.cloud/archer_suite_help/en-us/Content/PortalHome/SolutionsHome/esg_basics_home.htm" TargetMode="External"/><Relationship Id="rId186" Type="http://schemas.openxmlformats.org/officeDocument/2006/relationships/hyperlink" Target="https://help.archerirm.cloud/archer_suite_help/en-us/Content/PortalHome/SolutionsHome/rccm_basics_home.htm" TargetMode="External"/><Relationship Id="rId393" Type="http://schemas.openxmlformats.org/officeDocument/2006/relationships/hyperlink" Target="app_layouts_managing.htm" TargetMode="External"/><Relationship Id="rId2074" Type="http://schemas.openxmlformats.org/officeDocument/2006/relationships/hyperlink" Target="../accesscontrol/ac_usrs_account_updating.htm" TargetMode="External"/><Relationship Id="rId2281" Type="http://schemas.openxmlformats.org/officeDocument/2006/relationships/hyperlink" Target="https://help.archerirm.cloud/archer_suite_help/en-us/Content/PortalHome/SolutionsHome/rccm_basics_home.htm" TargetMode="External"/><Relationship Id="rId253" Type="http://schemas.openxmlformats.org/officeDocument/2006/relationships/hyperlink" Target="https://help.archerirm.cloud/archer_suite_help/en-us/Content/PortalHome/SolutionsHome/itsrm_basics_home.htm" TargetMode="External"/><Relationship Id="rId460" Type="http://schemas.openxmlformats.org/officeDocument/2006/relationships/hyperlink" Target="adv_wrkflw_troubleshooting.htm" TargetMode="External"/><Relationship Id="rId698" Type="http://schemas.openxmlformats.org/officeDocument/2006/relationships/hyperlink" Target="../fields/fld_image_adding.htm" TargetMode="External"/><Relationship Id="rId1090" Type="http://schemas.openxmlformats.org/officeDocument/2006/relationships/hyperlink" Target="https://help.archerirm.cloud/archer_suite_help/en-us/Content/PortalHome/SolutionsHome/itsrm_basics_home.htm" TargetMode="External"/><Relationship Id="rId2141" Type="http://schemas.openxmlformats.org/officeDocument/2006/relationships/hyperlink" Target="https://help.archerirm.cloud/archer_suite_help/en-us/Content/PortalHome/SolutionsHome/rccm_basics_home.htm" TargetMode="External"/><Relationship Id="rId2379" Type="http://schemas.openxmlformats.org/officeDocument/2006/relationships/hyperlink" Target="https://help.archerirm.cloud/archer_suite_help/en-us/Content/PortalHome/SolutionsHome/pubsec_basics_home.htm" TargetMode="External"/><Relationship Id="rId2586" Type="http://schemas.openxmlformats.org/officeDocument/2006/relationships/hyperlink" Target="../recordclassic/rec_classic_bulk_actions_performing.htm" TargetMode="External"/><Relationship Id="rId2793" Type="http://schemas.openxmlformats.org/officeDocument/2006/relationships/hyperlink" Target="../calcfunctions/statistics_functions.htm" TargetMode="External"/><Relationship Id="rId113" Type="http://schemas.openxmlformats.org/officeDocument/2006/relationships/hyperlink" Target="https://help.archerirm.cloud/archer_suite_help/en-us/Content/PortalHome/SolutionsHome/rccm_basics_home.htm" TargetMode="External"/><Relationship Id="rId320" Type="http://schemas.openxmlformats.org/officeDocument/2006/relationships/hyperlink" Target="../fields/fld_vl_basics.htm" TargetMode="External"/><Relationship Id="rId558" Type="http://schemas.openxmlformats.org/officeDocument/2006/relationships/hyperlink" Target="../fields/fld_matrix_adding.htm" TargetMode="External"/><Relationship Id="rId765" Type="http://schemas.openxmlformats.org/officeDocument/2006/relationships/hyperlink" Target="mgmtrpt_mrl_using.htm" TargetMode="External"/><Relationship Id="rId972" Type="http://schemas.openxmlformats.org/officeDocument/2006/relationships/hyperlink" Target="https://help.archerirm.cloud/archer_suite_help/en-us/Content/PortalHome/SolutionsHome/itsrm_basics_home.htm" TargetMode="External"/><Relationship Id="rId1188" Type="http://schemas.openxmlformats.org/officeDocument/2006/relationships/hyperlink" Target="https://help.archerirm.cloud/archer_suite_help/en-us/Content/PortalHome/SolutionsHome/itsrm_basics_home.htm" TargetMode="External"/><Relationship Id="rId1395" Type="http://schemas.openxmlformats.org/officeDocument/2006/relationships/hyperlink" Target="../accesscontrol/ac_usrs_basics.htm" TargetMode="External"/><Relationship Id="rId2001" Type="http://schemas.openxmlformats.org/officeDocument/2006/relationships/hyperlink" Target="../ui/ui_landing_record_page.htm" TargetMode="External"/><Relationship Id="rId2239" Type="http://schemas.openxmlformats.org/officeDocument/2006/relationships/hyperlink" Target="https://help.archerirm.cloud/archer_suite_help/en-us/Content/PortalHome/SolutionsHome/rccm_basics_home.htm" TargetMode="External"/><Relationship Id="rId2446" Type="http://schemas.openxmlformats.org/officeDocument/2006/relationships/hyperlink" Target="https://help.archerirm.cloud/archer_suite_help/en-us/Content/PortalHome/SolutionsHome/br_basics_home.htm" TargetMode="External"/><Relationship Id="rId2653" Type="http://schemas.openxmlformats.org/officeDocument/2006/relationships/hyperlink" Target="srchrpt_classic_searches_running.htm" TargetMode="External"/><Relationship Id="rId418" Type="http://schemas.openxmlformats.org/officeDocument/2006/relationships/hyperlink" Target="https://help.archerirm.cloud/archer_suite_help/en-us/Content/PortalHome/platform_home.htm" TargetMode="External"/><Relationship Id="rId625" Type="http://schemas.openxmlformats.org/officeDocument/2006/relationships/hyperlink" Target="solutions.htm" TargetMode="External"/><Relationship Id="rId832" Type="http://schemas.openxmlformats.org/officeDocument/2006/relationships/hyperlink" Target="https://help.archerirm.cloud/archer_suite_help/en-us/Content/PortalHome/SolutionsHome/esg_basics_home.htm" TargetMode="External"/><Relationship Id="rId1048" Type="http://schemas.openxmlformats.org/officeDocument/2006/relationships/hyperlink" Target="https://help.archerirm.cloud/archer_suite_help/en-us/Content/PortalHome/SolutionsHome/eorm_basics_home.htm" TargetMode="External"/><Relationship Id="rId1255" Type="http://schemas.openxmlformats.org/officeDocument/2006/relationships/hyperlink" Target="https://help.archerirm.cloud/archer_suite_help/en-us/Content/PortalHome/SolutionsHome/itsrm_basics_home.htm" TargetMode="External"/><Relationship Id="rId1462" Type="http://schemas.openxmlformats.org/officeDocument/2006/relationships/hyperlink" Target="../datadrivenevents/dde_actions_set_date_adding.htm" TargetMode="External"/><Relationship Id="rId2306" Type="http://schemas.openxmlformats.org/officeDocument/2006/relationships/hyperlink" Target="https://help.archerirm.cloud/archer_suite_help/en-us/Content/PortalHome/SolutionsHome/pubsec_basics_home.htm" TargetMode="External"/><Relationship Id="rId2513" Type="http://schemas.openxmlformats.org/officeDocument/2006/relationships/hyperlink" Target="https://help.archerirm.cloud/archer_suite_help/en-us/Content/PortalHome/SolutionsHome/itsrm_basics_home.htm" TargetMode="External"/><Relationship Id="rId1115" Type="http://schemas.openxmlformats.org/officeDocument/2006/relationships/hyperlink" Target="https://help.archerirm.cloud/archer_suite_help/en-us/Content/PortalHome/SolutionsHome/br_basics_home.htm" TargetMode="External"/><Relationship Id="rId1322" Type="http://schemas.openxmlformats.org/officeDocument/2006/relationships/hyperlink" Target="dshbrd_classic_iviews_creating.htm" TargetMode="External"/><Relationship Id="rId1767" Type="http://schemas.openxmlformats.org/officeDocument/2006/relationships/hyperlink" Target="https://help.archerirm.cloud/archer_suite_help/en-us/Content/PortalHome/SolutionsHome/am_basics_home.htm" TargetMode="External"/><Relationship Id="rId1974" Type="http://schemas.openxmlformats.org/officeDocument/2006/relationships/hyperlink" Target="../fields/fld_date_adding.htm" TargetMode="External"/><Relationship Id="rId2720" Type="http://schemas.openxmlformats.org/officeDocument/2006/relationships/hyperlink" Target="fld_vote_adding.htm" TargetMode="External"/><Relationship Id="rId2818" Type="http://schemas.openxmlformats.org/officeDocument/2006/relationships/hyperlink" Target="fld_xref_basics.htm" TargetMode="External"/><Relationship Id="rId59" Type="http://schemas.openxmlformats.org/officeDocument/2006/relationships/hyperlink" Target="https://help.archerirm.cloud/archer_suite_help/en-us/Content/PortalHome/SolutionsHome/br_basics_home.htm" TargetMode="External"/><Relationship Id="rId1627" Type="http://schemas.openxmlformats.org/officeDocument/2006/relationships/hyperlink" Target="https://help.archerirm.cloud/archer_suite_help/en-us/Content/PortalHome/SolutionsHome/pubsec_basics_home.htm" TargetMode="External"/><Relationship Id="rId1834" Type="http://schemas.openxmlformats.org/officeDocument/2006/relationships/hyperlink" Target="https://help.archerirm.cloud/archer_suite_help/en-us/Content/PortalHome/SolutionsHome/itsrm_basics_home.htm" TargetMode="External"/><Relationship Id="rId2096" Type="http://schemas.openxmlformats.org/officeDocument/2006/relationships/hyperlink" Target="https://help.archerirm.cloud/archer_suite_help/en-us/Content/PortalHome/SolutionsHome/br_basics_home.htm" TargetMode="External"/><Relationship Id="rId1901" Type="http://schemas.openxmlformats.org/officeDocument/2006/relationships/hyperlink" Target="https://help.archerirm.cloud/archer_suite_help/en-us/Content/PortalHome/SolutionsHome/rccm_basics_home.htm" TargetMode="External"/><Relationship Id="rId275" Type="http://schemas.openxmlformats.org/officeDocument/2006/relationships/hyperlink" Target="../recordclassic/rec_classic_record_working.htm" TargetMode="External"/><Relationship Id="rId482" Type="http://schemas.openxmlformats.org/officeDocument/2006/relationships/hyperlink" Target="https://scim.cloud/" TargetMode="External"/><Relationship Id="rId2163" Type="http://schemas.openxmlformats.org/officeDocument/2006/relationships/hyperlink" Target="https://help.archerirm.cloud/archer_suite_help/en-us/Content/PortalHome/SolutionsHome/rccm_basics_home.htm" TargetMode="External"/><Relationship Id="rId2370" Type="http://schemas.openxmlformats.org/officeDocument/2006/relationships/hyperlink" Target="https://help.archerirm.cloud/archer_suite_help/en-us/Content/PortalHome/SolutionsHome/itsrm_basics_home.htm" TargetMode="External"/><Relationship Id="rId135" Type="http://schemas.openxmlformats.org/officeDocument/2006/relationships/hyperlink" Target="https://help.archerirm.cloud/archer_suite_help/en-us/Content/PortalHome/SolutionsHome/pubsec_basics_home.htm" TargetMode="External"/><Relationship Id="rId342" Type="http://schemas.openxmlformats.org/officeDocument/2006/relationships/hyperlink" Target="dde_rules_sessions.htm" TargetMode="External"/><Relationship Id="rId787" Type="http://schemas.openxmlformats.org/officeDocument/2006/relationships/hyperlink" Target="https://help.archerirm.cloud/archer_suite_help/en-us/Content/PortalHome/SolutionsHome/am_basics_home.htm" TargetMode="External"/><Relationship Id="rId994" Type="http://schemas.openxmlformats.org/officeDocument/2006/relationships/hyperlink" Target="https://help.archerirm.cloud/archer_suite_help/en-us/Content/PortalHome/SolutionsHome/esg_basics_home.htm" TargetMode="External"/><Relationship Id="rId2023" Type="http://schemas.openxmlformats.org/officeDocument/2006/relationships/hyperlink" Target="https://help.archerirm.cloud/archer_suite_help/en-us/Content/PortalHome/platform_home.htm" TargetMode="External"/><Relationship Id="rId2230" Type="http://schemas.openxmlformats.org/officeDocument/2006/relationships/hyperlink" Target="https://help.archerirm.cloud/archer_suite_help/en-us/Content/PortalHome/SolutionsHome/pubsec_basics_home.htm" TargetMode="External"/><Relationship Id="rId2468" Type="http://schemas.openxmlformats.org/officeDocument/2006/relationships/hyperlink" Target="https://help.archerirm.cloud/archer_suite_help/en-us/Content/PortalHome/SolutionsHome/br_basics_home.htm" TargetMode="External"/><Relationship Id="rId2675" Type="http://schemas.openxmlformats.org/officeDocument/2006/relationships/hyperlink" Target="srchrpt_classic_reports_saving_viewing.htm" TargetMode="External"/><Relationship Id="rId202" Type="http://schemas.openxmlformats.org/officeDocument/2006/relationships/hyperlink" Target="https://help.archerirm.cloud/archer_suite_help/en-us/Content/PortalHome/SolutionsHome/rccm_basics_home.htm" TargetMode="External"/><Relationship Id="rId647" Type="http://schemas.openxmlformats.org/officeDocument/2006/relationships/hyperlink" Target="int_dgp_creating.htm" TargetMode="External"/><Relationship Id="rId854" Type="http://schemas.openxmlformats.org/officeDocument/2006/relationships/hyperlink" Target="https://help.archerirm.cloud/archer_suite_help/en-us/Content/PortalHome/SolutionsHome/rccm_basics_home.htm" TargetMode="External"/><Relationship Id="rId1277" Type="http://schemas.openxmlformats.org/officeDocument/2006/relationships/hyperlink" Target="quest_question_attachment_adding.htm" TargetMode="External"/><Relationship Id="rId1484" Type="http://schemas.openxmlformats.org/officeDocument/2006/relationships/hyperlink" Target="https://help.archerirm.cloud/archer_suite_help/en-us/Content/PortalHome/SolutionsHome/rccm_basics_home.htm" TargetMode="External"/><Relationship Id="rId1691" Type="http://schemas.openxmlformats.org/officeDocument/2006/relationships/hyperlink" Target="https://help.archerirm.cloud/archer_suite_help/en-us/Content/PortalHome/SolutionsHome/itsrm_basics_home.htm" TargetMode="External"/><Relationship Id="rId2328" Type="http://schemas.openxmlformats.org/officeDocument/2006/relationships/hyperlink" Target="https://help.archerirm.cloud/archer_suite_help/en-us/Content/PortalHome/SolutionsHome/am_basics_home.htm" TargetMode="External"/><Relationship Id="rId2535" Type="http://schemas.openxmlformats.org/officeDocument/2006/relationships/hyperlink" Target="https://help.archerirm.cloud/archer_suite_help/en-us/Content/PortalHome/SolutionsHome/esg_basics_home.htm" TargetMode="External"/><Relationship Id="rId2742" Type="http://schemas.openxmlformats.org/officeDocument/2006/relationships/hyperlink" Target="fld_data_encrypting.htm" TargetMode="External"/><Relationship Id="rId507" Type="http://schemas.openxmlformats.org/officeDocument/2006/relationships/hyperlink" Target="int_dpub_basics.htm" TargetMode="External"/><Relationship Id="rId714" Type="http://schemas.openxmlformats.org/officeDocument/2006/relationships/hyperlink" Target="../solutions/solutions_intro.htm" TargetMode="External"/><Relationship Id="rId921" Type="http://schemas.openxmlformats.org/officeDocument/2006/relationships/hyperlink" Target="https://help.archerirm.cloud/archer_suite_help/en-us/Content/PortalHome/SolutionsHome/esg_basics_home.htm" TargetMode="External"/><Relationship Id="rId1137" Type="http://schemas.openxmlformats.org/officeDocument/2006/relationships/hyperlink" Target="https://help.archerirm.cloud/archer_suite_help/en-us/Content/PortalHome/SolutionsHome/pubsec_basics_home.htm" TargetMode="External"/><Relationship Id="rId1344" Type="http://schemas.openxmlformats.org/officeDocument/2006/relationships/hyperlink" Target="../ui/ui_basics.htm" TargetMode="External"/><Relationship Id="rId1551" Type="http://schemas.openxmlformats.org/officeDocument/2006/relationships/hyperlink" Target="https://help.archerirm.cloud/archer_suite_help/en-us/Content/PortalHome/SolutionsHome/rccm_basics_home.htm" TargetMode="External"/><Relationship Id="rId1789" Type="http://schemas.openxmlformats.org/officeDocument/2006/relationships/hyperlink" Target="https://help.archerirm.cloud/archer_suite_help/en-us/Content/PortalHome/SolutionsHome/rccm_basics_home.htm" TargetMode="External"/><Relationship Id="rId1996" Type="http://schemas.openxmlformats.org/officeDocument/2006/relationships/hyperlink" Target="../ui/ui_basics.htm" TargetMode="External"/><Relationship Id="rId2602" Type="http://schemas.openxmlformats.org/officeDocument/2006/relationships/hyperlink" Target="../fields/fld_recperms_adding.htm" TargetMode="External"/><Relationship Id="rId50" Type="http://schemas.openxmlformats.org/officeDocument/2006/relationships/hyperlink" Target="https://help.archerirm.cloud/archer_suite_help/en-us/Content/PortalHome/SolutionsHome/itsrm_basics_home.htm" TargetMode="External"/><Relationship Id="rId1204" Type="http://schemas.openxmlformats.org/officeDocument/2006/relationships/hyperlink" Target="https://help.archerirm.cloud/archer_suite_help/en-us/Content/PortalHome/SolutionsHome/tpg_basics_home.htm" TargetMode="External"/><Relationship Id="rId1411" Type="http://schemas.openxmlformats.org/officeDocument/2006/relationships/hyperlink" Target="../integration/int_dfm_mail_monitor.htm" TargetMode="External"/><Relationship Id="rId1649" Type="http://schemas.openxmlformats.org/officeDocument/2006/relationships/hyperlink" Target="https://help.archerirm.cloud/archer_suite_help/en-us/Content/PortalHome/SolutionsHome/rccm_basics_home.htm" TargetMode="External"/><Relationship Id="rId1856" Type="http://schemas.openxmlformats.org/officeDocument/2006/relationships/hyperlink" Target="https://help.archerirm.cloud/archer_suite_help/en-us/Content/PortalHome/SolutionsHome/esg_basics_home.htm" TargetMode="External"/><Relationship Id="rId1509" Type="http://schemas.openxmlformats.org/officeDocument/2006/relationships/hyperlink" Target="https://help.archerirm.cloud/archer_suite_help/en-us/Content/PortalHome/SolutionsHome/br_basics_home.htm" TargetMode="External"/><Relationship Id="rId1716" Type="http://schemas.openxmlformats.org/officeDocument/2006/relationships/hyperlink" Target="../applications/app_inline_editing.htm" TargetMode="External"/><Relationship Id="rId1923" Type="http://schemas.openxmlformats.org/officeDocument/2006/relationships/hyperlink" Target="https://help.archerirm.cloud/archer_suite_help/en-us/Content/PortalHome/SolutionsHome/eorm_basics_home.htm" TargetMode="External"/><Relationship Id="rId297" Type="http://schemas.openxmlformats.org/officeDocument/2006/relationships/hyperlink" Target="../accesscontrol/ac_accroles_basics.htm" TargetMode="External"/><Relationship Id="rId2185" Type="http://schemas.openxmlformats.org/officeDocument/2006/relationships/hyperlink" Target="https://help.archerirm.cloud/archer_suite_help/en-us/Content/PortalHome/SolutionsHome/br_basics_home.htm" TargetMode="External"/><Relationship Id="rId2392" Type="http://schemas.openxmlformats.org/officeDocument/2006/relationships/hyperlink" Target="https://help.archerirm.cloud/archer_suite_help/en-us/Content/PortalHome/SolutionsHome/itsrm_basics_home.htm" TargetMode="External"/><Relationship Id="rId157" Type="http://schemas.openxmlformats.org/officeDocument/2006/relationships/hyperlink" Target="https://help.archerirm.cloud/archer_suite_help/en-us/Content/PortalHome/SolutionsHome/rccm_basics_home.htm" TargetMode="External"/><Relationship Id="rId364" Type="http://schemas.openxmlformats.org/officeDocument/2006/relationships/hyperlink" Target="dde_actions_conflicts_resolving.htm" TargetMode="External"/><Relationship Id="rId2045" Type="http://schemas.openxmlformats.org/officeDocument/2006/relationships/hyperlink" Target="quest_usr_working.htm" TargetMode="External"/><Relationship Id="rId2697" Type="http://schemas.openxmlformats.org/officeDocument/2006/relationships/hyperlink" Target="../applications/app_basics.htm" TargetMode="External"/><Relationship Id="rId571" Type="http://schemas.openxmlformats.org/officeDocument/2006/relationships/hyperlink" Target="int_dfm_file_std_adding.htm" TargetMode="External"/><Relationship Id="rId669" Type="http://schemas.openxmlformats.org/officeDocument/2006/relationships/hyperlink" Target="../fields/fld_lstupdate_adding.htm" TargetMode="External"/><Relationship Id="rId876" Type="http://schemas.openxmlformats.org/officeDocument/2006/relationships/hyperlink" Target="https://help.archerirm.cloud/archer_suite_help/en-us/Content/PortalHome/SolutionsHome/tpg_basics_home.htm" TargetMode="External"/><Relationship Id="rId1299" Type="http://schemas.openxmlformats.org/officeDocument/2006/relationships/hyperlink" Target="admin_dash_add_metrics.htm" TargetMode="External"/><Relationship Id="rId2252" Type="http://schemas.openxmlformats.org/officeDocument/2006/relationships/hyperlink" Target="https://help.archerirm.cloud/archer_suite_help/en-us/Content/PortalHome/SolutionsHome/pubsec_basics_home.htm" TargetMode="External"/><Relationship Id="rId2557" Type="http://schemas.openxmlformats.org/officeDocument/2006/relationships/hyperlink" Target="https://help.archerirm.cloud/archer_suite_help/en-us/Content/PortalHome/SolutionsHome/itsrm_basics_home.htm" TargetMode="External"/><Relationship Id="rId224" Type="http://schemas.openxmlformats.org/officeDocument/2006/relationships/hyperlink" Target="https://help.archerirm.cloud/archer_suite_help/en-us/Content/PortalHome/SolutionsHome/itsrm_basics_home.htm" TargetMode="External"/><Relationship Id="rId431" Type="http://schemas.openxmlformats.org/officeDocument/2006/relationships/hyperlink" Target="adv_wrkflw_building.htm" TargetMode="External"/><Relationship Id="rId529" Type="http://schemas.openxmlformats.org/officeDocument/2006/relationships/hyperlink" Target="int_dimp_preparing.htm" TargetMode="External"/><Relationship Id="rId736" Type="http://schemas.openxmlformats.org/officeDocument/2006/relationships/hyperlink" Target="pkg_installing.htm" TargetMode="External"/><Relationship Id="rId1061" Type="http://schemas.openxmlformats.org/officeDocument/2006/relationships/hyperlink" Target="https://help.archerirm.cloud/archer_suite_help/en-us/Content/PortalHome/SolutionsHome/rccm_basics_home.htm" TargetMode="External"/><Relationship Id="rId1159" Type="http://schemas.openxmlformats.org/officeDocument/2006/relationships/hyperlink" Target="https://help.archerirm.cloud/archer_suite_help/en-us/Content/PortalHome/SolutionsHome/br_basics_home.htm" TargetMode="External"/><Relationship Id="rId1366" Type="http://schemas.openxmlformats.org/officeDocument/2006/relationships/hyperlink" Target="https://help.archerirm.cloud/archer_suite_help/en-us/Content/PortalHome/platform_home.htm" TargetMode="External"/><Relationship Id="rId2112" Type="http://schemas.openxmlformats.org/officeDocument/2006/relationships/hyperlink" Target="https://help.archerirm.cloud/archer_suite_help/en-us/Content/PortalHome/SolutionsHome/tpg_basics_home.htm" TargetMode="External"/><Relationship Id="rId2417" Type="http://schemas.openxmlformats.org/officeDocument/2006/relationships/hyperlink" Target="https://help.archerirm.cloud/archer_suite_help/en-us/Content/PortalHome/SolutionsHome/tpg_basics_home.htm" TargetMode="External"/><Relationship Id="rId2764" Type="http://schemas.openxmlformats.org/officeDocument/2006/relationships/hyperlink" Target="../questionnaires/quest_basics.htm" TargetMode="External"/><Relationship Id="rId943" Type="http://schemas.openxmlformats.org/officeDocument/2006/relationships/hyperlink" Target="https://help.archerirm.cloud/archer_suite_help/en-us/Content/PortalHome/SolutionsHome/itsrm_basics_home.htm" TargetMode="External"/><Relationship Id="rId1019" Type="http://schemas.openxmlformats.org/officeDocument/2006/relationships/hyperlink" Target="../workspacesdashboardsclassic/dshbrd_classic_workspaces_dashboards_lp.htm" TargetMode="External"/><Relationship Id="rId1573" Type="http://schemas.openxmlformats.org/officeDocument/2006/relationships/hyperlink" Target="https://help.archerirm.cloud/archer_suite_help/en-us/Content/PortalHome/SolutionsHome/pubsec_basics_home.htm" TargetMode="External"/><Relationship Id="rId1780" Type="http://schemas.openxmlformats.org/officeDocument/2006/relationships/hyperlink" Target="https://help.archerirm.cloud/archer_suite_help/en-us/Content/PortalHome/SolutionsHome/pubsec_basics_home.htm" TargetMode="External"/><Relationship Id="rId1878" Type="http://schemas.openxmlformats.org/officeDocument/2006/relationships/hyperlink" Target="https://help.archerirm.cloud/archer_suite_help/en-us/Content/PortalHome/SolutionsHome/pubsec_basics_home.htm" TargetMode="External"/><Relationship Id="rId2624" Type="http://schemas.openxmlformats.org/officeDocument/2006/relationships/hyperlink" Target="srchrpt_classic_search_mapbox_config.htm" TargetMode="External"/><Relationship Id="rId2831" Type="http://schemas.openxmlformats.org/officeDocument/2006/relationships/hyperlink" Target="fld_recperms_inherited_configuring.htm" TargetMode="External"/><Relationship Id="rId72" Type="http://schemas.openxmlformats.org/officeDocument/2006/relationships/hyperlink" Target="https://help.archerirm.cloud/archer_suite_help/en-us/Content/PortalHome/SolutionsHome/esg_basics_home.htm" TargetMode="External"/><Relationship Id="rId803" Type="http://schemas.openxmlformats.org/officeDocument/2006/relationships/hyperlink" Target="https://help.archerirm.cloud/archer_suite_help/en-us/Content/PortalHome/SolutionsHome/eorm_basics_home.htm" TargetMode="External"/><Relationship Id="rId1226" Type="http://schemas.openxmlformats.org/officeDocument/2006/relationships/hyperlink" Target="https://help.archerirm.cloud/archer_suite_help/en-us/Content/PortalHome/SolutionsHome/pubsec_basics_home.htm" TargetMode="External"/><Relationship Id="rId1433" Type="http://schemas.openxmlformats.org/officeDocument/2006/relationships/hyperlink" Target="js_transporter_security.htm" TargetMode="External"/><Relationship Id="rId1640" Type="http://schemas.openxmlformats.org/officeDocument/2006/relationships/hyperlink" Target="https://help.archerirm.cloud/archer_suite_help/en-us/Content/PortalHome/SolutionsHome/rccm_basics_home.htm" TargetMode="External"/><Relationship Id="rId1738" Type="http://schemas.openxmlformats.org/officeDocument/2006/relationships/hyperlink" Target="https://help.archerirm.cloud/archer_suite_help/en-us/Content/PortalHome/SolutionsHome/br_basics_home.htm" TargetMode="External"/><Relationship Id="rId1500" Type="http://schemas.openxmlformats.org/officeDocument/2006/relationships/hyperlink" Target="https://help.archerirm.cloud/archer_suite_help/en-us/Content/PortalHome/SolutionsHome/eorm_basics_home.htm" TargetMode="External"/><Relationship Id="rId1945" Type="http://schemas.openxmlformats.org/officeDocument/2006/relationships/hyperlink" Target="https://help.archerirm.cloud/insight_61301/Content/Insight/archer_insight.htm" TargetMode="External"/><Relationship Id="rId1805" Type="http://schemas.openxmlformats.org/officeDocument/2006/relationships/hyperlink" Target="https://help.archerirm.cloud/archer_suite_help/en-us/Content/PortalHome/SolutionsHome/pubsec_basics_home.htm" TargetMode="External"/><Relationship Id="rId179" Type="http://schemas.openxmlformats.org/officeDocument/2006/relationships/hyperlink" Target="https://help.archerirm.cloud/archer_suite_help/en-us/Content/PortalHome/SolutionsHome/pubsec_basics_home.htm" TargetMode="External"/><Relationship Id="rId386" Type="http://schemas.openxmlformats.org/officeDocument/2006/relationships/hyperlink" Target="app_layouts_managing.htm" TargetMode="External"/><Relationship Id="rId593" Type="http://schemas.openxmlformats.org/officeDocument/2006/relationships/hyperlink" Target="../fields/fld_basics.htm" TargetMode="External"/><Relationship Id="rId2067" Type="http://schemas.openxmlformats.org/officeDocument/2006/relationships/hyperlink" Target="../recordclassic/rec_classic_bulk_actions_performing.htm" TargetMode="External"/><Relationship Id="rId2274" Type="http://schemas.openxmlformats.org/officeDocument/2006/relationships/hyperlink" Target="https://help.archerirm.cloud/archer_suite_help/en-us/Content/PortalHome/SolutionsHome/br_basics_home.htm" TargetMode="External"/><Relationship Id="rId2481" Type="http://schemas.openxmlformats.org/officeDocument/2006/relationships/hyperlink" Target="https://help.archerirm.cloud/archer_suite_help/en-us/Content/PortalHome/SolutionsHome/rccm_basics_home.htm" TargetMode="External"/><Relationship Id="rId246" Type="http://schemas.openxmlformats.org/officeDocument/2006/relationships/hyperlink" Target="https://help.archerirm.cloud/archer_suite_help/en-us/Content/PortalHome/SolutionsHome/itsrm_basics_home.htm" TargetMode="External"/><Relationship Id="rId453" Type="http://schemas.openxmlformats.org/officeDocument/2006/relationships/hyperlink" Target="../accesscontrol/ac_secparms_adding.htm" TargetMode="External"/><Relationship Id="rId660" Type="http://schemas.openxmlformats.org/officeDocument/2006/relationships/hyperlink" Target="../fields/fld_basics.htm" TargetMode="External"/><Relationship Id="rId898" Type="http://schemas.openxmlformats.org/officeDocument/2006/relationships/hyperlink" Target="https://help.archerirm.cloud/archer_suite_help/en-us/Content/PortalHome/SolutionsHome/eorm_basics_home.htm" TargetMode="External"/><Relationship Id="rId1083" Type="http://schemas.openxmlformats.org/officeDocument/2006/relationships/hyperlink" Target="https://help.archerirm.cloud/archer_suite_help/en-us/Content/PortalHome/SolutionsHome/pubsec_basics_home.htm" TargetMode="External"/><Relationship Id="rId1290" Type="http://schemas.openxmlformats.org/officeDocument/2006/relationships/hyperlink" Target="../datadrivenevents/dde_basics.htm" TargetMode="External"/><Relationship Id="rId2134" Type="http://schemas.openxmlformats.org/officeDocument/2006/relationships/hyperlink" Target="https://help.archerirm.cloud/archer_suite_help/en-us/Content/PortalHome/SolutionsHome/eorm_basics_home.htm" TargetMode="External"/><Relationship Id="rId2341" Type="http://schemas.openxmlformats.org/officeDocument/2006/relationships/hyperlink" Target="https://help.archerirm.cloud/archer_suite_help/en-us/Content/PortalHome/SolutionsHome/itsrm_basics_home.htm" TargetMode="External"/><Relationship Id="rId2579" Type="http://schemas.openxmlformats.org/officeDocument/2006/relationships/hyperlink" Target="srchrpt_classic_search_sort_filters.htm" TargetMode="External"/><Relationship Id="rId2786" Type="http://schemas.openxmlformats.org/officeDocument/2006/relationships/hyperlink" Target="fld_xref_basics.htm" TargetMode="External"/><Relationship Id="rId106" Type="http://schemas.openxmlformats.org/officeDocument/2006/relationships/hyperlink" Target="https://help.archerirm.cloud/archer_suite_help/en-us/Content/PortalHome/SolutionsHome/eorm_basics_home.htm" TargetMode="External"/><Relationship Id="rId313" Type="http://schemas.openxmlformats.org/officeDocument/2006/relationships/hyperlink" Target="fld_glbvl_adding.htm" TargetMode="External"/><Relationship Id="rId758" Type="http://schemas.openxmlformats.org/officeDocument/2006/relationships/hyperlink" Target="../datadrivenevents/dde_basics.htm" TargetMode="External"/><Relationship Id="rId965" Type="http://schemas.openxmlformats.org/officeDocument/2006/relationships/hyperlink" Target="https://help.archerirm.cloud/archer_suite_help/en-us/Content/PortalHome/SolutionsHome/pubsec_basics_home.htm" TargetMode="External"/><Relationship Id="rId1150" Type="http://schemas.openxmlformats.org/officeDocument/2006/relationships/hyperlink" Target="https://help.archerirm.cloud/archer_suite_help/en-us/Content/PortalHome/SolutionsHome/br_basics_home.htm" TargetMode="External"/><Relationship Id="rId1388" Type="http://schemas.openxmlformats.org/officeDocument/2006/relationships/hyperlink" Target="../accesscontrol/ac_secure_deployment_usage_settings.htm" TargetMode="External"/><Relationship Id="rId1595" Type="http://schemas.openxmlformats.org/officeDocument/2006/relationships/hyperlink" Target="https://help.archerirm.cloud/archer_suite_help/en-us/Content/PortalHome/SolutionsHome/rccm_basics_home.htm" TargetMode="External"/><Relationship Id="rId2439" Type="http://schemas.openxmlformats.org/officeDocument/2006/relationships/hyperlink" Target="https://help.archerirm.cloud/archer_suite_help/en-us/Content/PortalHome/SolutionsHome/eorm_basics_home.htm" TargetMode="External"/><Relationship Id="rId2646" Type="http://schemas.openxmlformats.org/officeDocument/2006/relationships/hyperlink" Target="../ui/ui_landing_search.htm" TargetMode="External"/><Relationship Id="rId94" Type="http://schemas.openxmlformats.org/officeDocument/2006/relationships/hyperlink" Target="https://help.archerirm.cloud/archer_suite_help/en-us/Content/PortalHome/SolutionsHome/rccm_basics_home.htm" TargetMode="External"/><Relationship Id="rId520" Type="http://schemas.openxmlformats.org/officeDocument/2006/relationships/hyperlink" Target="../fields/fld_matrix_adding.htm" TargetMode="External"/><Relationship Id="rId618" Type="http://schemas.openxmlformats.org/officeDocument/2006/relationships/hyperlink" Target="https://help.archerirm.cloud/archer_suite_help/en-us/Content/PortalHome/platform_home.htm" TargetMode="External"/><Relationship Id="rId825" Type="http://schemas.openxmlformats.org/officeDocument/2006/relationships/hyperlink" Target="https://help.archerirm.cloud/archer_suite_help/en-us/Content/PortalHome/SolutionsHome/tpg_basics_home.htm" TargetMode="External"/><Relationship Id="rId1248" Type="http://schemas.openxmlformats.org/officeDocument/2006/relationships/hyperlink" Target="https://help.archerirm.cloud/archer_suite_help/en-us/Content/PortalHome/SolutionsHome/itsrm_basics_home.htm" TargetMode="External"/><Relationship Id="rId1455" Type="http://schemas.openxmlformats.org/officeDocument/2006/relationships/hyperlink" Target="../recordclassic/rel_vis_classic_configuring.htm" TargetMode="External"/><Relationship Id="rId1662" Type="http://schemas.openxmlformats.org/officeDocument/2006/relationships/hyperlink" Target="https://help.archerirm.cloud/archer_suite_help/en-us/Content/PortalHome/SolutionsHome/itsrm_basics_home.htm" TargetMode="External"/><Relationship Id="rId2201" Type="http://schemas.openxmlformats.org/officeDocument/2006/relationships/hyperlink" Target="https://help.archerirm.cloud/archer_suite_help/en-us/Content/PortalHome/SolutionsHome/itsrm_basics_home.htm" TargetMode="External"/><Relationship Id="rId2506" Type="http://schemas.openxmlformats.org/officeDocument/2006/relationships/hyperlink" Target="https://help.archerirm.cloud/archer_suite_help/en-us/Content/PortalHome/SolutionsHome/pubsec_basics_home.htm" TargetMode="External"/><Relationship Id="rId1010" Type="http://schemas.openxmlformats.org/officeDocument/2006/relationships/hyperlink" Target="https://help.archerirm.cloud/archer_suite_help/en-us/Content/PortalHome/SolutionsHome/itsrm_basics_home.htm" TargetMode="External"/><Relationship Id="rId1108" Type="http://schemas.openxmlformats.org/officeDocument/2006/relationships/hyperlink" Target="https://help.archerirm.cloud/archer_suite_help/en-us/Content/PortalHome/SolutionsHome/rccm_basics_home.htm" TargetMode="External"/><Relationship Id="rId1315" Type="http://schemas.openxmlformats.org/officeDocument/2006/relationships/hyperlink" Target="../ui/ui_basics.htm" TargetMode="External"/><Relationship Id="rId1967" Type="http://schemas.openxmlformats.org/officeDocument/2006/relationships/hyperlink" Target="quest_question_numeric_adding.htm" TargetMode="External"/><Relationship Id="rId2713" Type="http://schemas.openxmlformats.org/officeDocument/2006/relationships/hyperlink" Target="fld_date_adding.htm" TargetMode="External"/><Relationship Id="rId1522" Type="http://schemas.openxmlformats.org/officeDocument/2006/relationships/hyperlink" Target="https://help.archerirm.cloud/archer_suite_help/en-us/Content/PortalHome/SolutionsHome/eorm_basics_home.htm" TargetMode="External"/><Relationship Id="rId21" Type="http://schemas.openxmlformats.org/officeDocument/2006/relationships/hyperlink" Target="../applications/app_basics.htm" TargetMode="External"/><Relationship Id="rId2089" Type="http://schemas.openxmlformats.org/officeDocument/2006/relationships/hyperlink" Target="https://help.archerirm.cloud/archer_suite_help/en-us/Content/PortalHome/SolutionsHome/rccm_basics_home.htm" TargetMode="External"/><Relationship Id="rId2296" Type="http://schemas.openxmlformats.org/officeDocument/2006/relationships/hyperlink" Target="https://help.archerirm.cloud/archer_suite_help/en-us/Content/PortalHome/SolutionsHome/br_basics_home.htm" TargetMode="External"/><Relationship Id="rId268" Type="http://schemas.openxmlformats.org/officeDocument/2006/relationships/hyperlink" Target="https://help.archerirm.cloud/archer_suite_help/en-us/Content/PortalHome/SolutionsHome/tpg_basics_home.htm" TargetMode="External"/><Relationship Id="rId475" Type="http://schemas.openxmlformats.org/officeDocument/2006/relationships/hyperlink" Target="../managementreporting/mgmtrpt_mail_merge_basics.htm" TargetMode="External"/><Relationship Id="rId682" Type="http://schemas.openxmlformats.org/officeDocument/2006/relationships/hyperlink" Target="int_dpub_creating.htm" TargetMode="External"/><Relationship Id="rId2156" Type="http://schemas.openxmlformats.org/officeDocument/2006/relationships/hyperlink" Target="https://help.archerirm.cloud/archer_suite_help/en-us/Content/PortalHome/SolutionsHome/rccm_basics_home.htm" TargetMode="External"/><Relationship Id="rId2363" Type="http://schemas.openxmlformats.org/officeDocument/2006/relationships/hyperlink" Target="https://help.archerirm.cloud/archer_suite_help/en-us/Content/PortalHome/SolutionsHome/esg_basics_home.htm" TargetMode="External"/><Relationship Id="rId2570" Type="http://schemas.openxmlformats.org/officeDocument/2006/relationships/hyperlink" Target="../ui/ui_basics.htm" TargetMode="External"/><Relationship Id="rId128" Type="http://schemas.openxmlformats.org/officeDocument/2006/relationships/hyperlink" Target="https://help.archerirm.cloud/archer_suite_help/en-us/Content/PortalHome/SolutionsHome/esg_basics_home.htm" TargetMode="External"/><Relationship Id="rId335" Type="http://schemas.openxmlformats.org/officeDocument/2006/relationships/hyperlink" Target="subfrm_basics.htm" TargetMode="External"/><Relationship Id="rId542" Type="http://schemas.openxmlformats.org/officeDocument/2006/relationships/hyperlink" Target="int_dimp_basics.htm" TargetMode="External"/><Relationship Id="rId1172" Type="http://schemas.openxmlformats.org/officeDocument/2006/relationships/hyperlink" Target="https://help.archerirm.cloud/archer_suite_help/en-us/Content/PortalHome/SolutionsHome/br_basics_home.htm" TargetMode="External"/><Relationship Id="rId2016" Type="http://schemas.openxmlformats.org/officeDocument/2006/relationships/hyperlink" Target="../ui/ui_landing_record_page.htm" TargetMode="External"/><Relationship Id="rId2223" Type="http://schemas.openxmlformats.org/officeDocument/2006/relationships/hyperlink" Target="https://help.archerirm.cloud/archer_suite_help/en-us/Content/PortalHome/SolutionsHome/itsrm_basics_home.htm" TargetMode="External"/><Relationship Id="rId2430" Type="http://schemas.openxmlformats.org/officeDocument/2006/relationships/hyperlink" Target="https://help.archerirm.cloud/archer_suite_help/en-us/Content/PortalHome/SolutionsHome/itsrm_basics_home.htm" TargetMode="External"/><Relationship Id="rId402" Type="http://schemas.openxmlformats.org/officeDocument/2006/relationships/hyperlink" Target="../fields/fld_adding.htm" TargetMode="External"/><Relationship Id="rId1032" Type="http://schemas.openxmlformats.org/officeDocument/2006/relationships/hyperlink" Target="https://help.archerirm.cloud/archer_suite_help/en-us/Content/PortalHome/SolutionsHome/am_basics_home.htm" TargetMode="External"/><Relationship Id="rId1989" Type="http://schemas.openxmlformats.org/officeDocument/2006/relationships/hyperlink" Target="../fields/fld_trackingid_adding.htm" TargetMode="External"/><Relationship Id="rId1849" Type="http://schemas.openxmlformats.org/officeDocument/2006/relationships/hyperlink" Target="https://help.archerirm.cloud/archer_suite_help/en-us/Content/PortalHome/SolutionsHome/br_basics_home.htm" TargetMode="External"/><Relationship Id="rId192" Type="http://schemas.openxmlformats.org/officeDocument/2006/relationships/hyperlink" Target="https://help.archerirm.cloud/archer_suite_help/en-us/Content/PortalHome/SolutionsHome/rccm_basics_home.htm" TargetMode="External"/><Relationship Id="rId1709" Type="http://schemas.openxmlformats.org/officeDocument/2006/relationships/hyperlink" Target="../ui/ui_basics.htm" TargetMode="External"/><Relationship Id="rId1916" Type="http://schemas.openxmlformats.org/officeDocument/2006/relationships/hyperlink" Target="https://help.archerirm.cloud/archer_suite_help/en-us/Content/PortalHome/SolutionsHome/br_basics_home.htm" TargetMode="External"/><Relationship Id="rId2080" Type="http://schemas.openxmlformats.org/officeDocument/2006/relationships/hyperlink" Target="https://help.archerirm.cloud/archer_suite_help/en-us/Content/portal_home.htm" TargetMode="External"/><Relationship Id="rId869" Type="http://schemas.openxmlformats.org/officeDocument/2006/relationships/hyperlink" Target="https://help.archerirm.cloud/archer_suite_help/en-us/Content/PortalHome/SolutionsHome/esg_basics_home.htm" TargetMode="External"/><Relationship Id="rId1499" Type="http://schemas.openxmlformats.org/officeDocument/2006/relationships/hyperlink" Target="https://help.archerirm.cloud/archer_suite_help/en-us/Content/PortalHome/SolutionsHome/am_basics_home.htm" TargetMode="External"/><Relationship Id="rId729" Type="http://schemas.openxmlformats.org/officeDocument/2006/relationships/hyperlink" Target="pkg_generation_log_reviewing.htm" TargetMode="External"/><Relationship Id="rId1359" Type="http://schemas.openxmlformats.org/officeDocument/2006/relationships/hyperlink" Target="https://www.archerirm.community/t5/roadmap-blogs/korean-language-support-in-6-14-0-1/ba-p/708362" TargetMode="External"/><Relationship Id="rId2757" Type="http://schemas.openxmlformats.org/officeDocument/2006/relationships/hyperlink" Target="fld_matrix_fldspec_values_defining.htm" TargetMode="External"/><Relationship Id="rId936" Type="http://schemas.openxmlformats.org/officeDocument/2006/relationships/hyperlink" Target="https://help.archerirm.cloud/archer_suite_help/en-us/Content/PortalHome/SolutionsHome/rccm_basics_home.htm" TargetMode="External"/><Relationship Id="rId1219" Type="http://schemas.openxmlformats.org/officeDocument/2006/relationships/hyperlink" Target="https://help.archerirm.cloud/archer_suite_help/en-us/Content/PortalHome/SolutionsHome/itsrm_basics_home.htm" TargetMode="External"/><Relationship Id="rId1566" Type="http://schemas.openxmlformats.org/officeDocument/2006/relationships/hyperlink" Target="https://help.archerirm.cloud/archer_suite_help/en-us/Content/PortalHome/SolutionsHome/esg_basics_home.htm" TargetMode="External"/><Relationship Id="rId1773" Type="http://schemas.openxmlformats.org/officeDocument/2006/relationships/hyperlink" Target="https://help.archerirm.cloud/archer_suite_help/en-us/Content/PortalHome/SolutionsHome/rccm_basics_home.htm" TargetMode="External"/><Relationship Id="rId1980" Type="http://schemas.openxmlformats.org/officeDocument/2006/relationships/hyperlink" Target="../fields/fld_lstupdate_adding.htm" TargetMode="External"/><Relationship Id="rId2617" Type="http://schemas.openxmlformats.org/officeDocument/2006/relationships/hyperlink" Target="../ui/ui_landing_search.htm" TargetMode="External"/><Relationship Id="rId2824" Type="http://schemas.openxmlformats.org/officeDocument/2006/relationships/hyperlink" Target="fld_dynamic_operators_by_field_type.htm" TargetMode="External"/><Relationship Id="rId65" Type="http://schemas.openxmlformats.org/officeDocument/2006/relationships/hyperlink" Target="https://help.archerirm.cloud/archer_suite_help/en-us/Content/PortalHome/SolutionsHome/tpg_basics_home.htm" TargetMode="External"/><Relationship Id="rId1426" Type="http://schemas.openxmlformats.org/officeDocument/2006/relationships/hyperlink" Target="../systemmaintenance/config_fips_compliant_mode.htm" TargetMode="External"/><Relationship Id="rId1633" Type="http://schemas.openxmlformats.org/officeDocument/2006/relationships/hyperlink" Target="https://help.archerirm.cloud/archer_suite_help/en-us/Content/PortalHome/SolutionsHome/pubsec_basics_home.htm" TargetMode="External"/><Relationship Id="rId1840" Type="http://schemas.openxmlformats.org/officeDocument/2006/relationships/hyperlink" Target="https://help.archerirm.cloud/archer_suite_help/en-us/Content/PortalHome/SolutionsHome/br_basics_home.htm" TargetMode="External"/><Relationship Id="rId1700" Type="http://schemas.openxmlformats.org/officeDocument/2006/relationships/hyperlink" Target="https://help.archerirm.cloud/archer_suite_help/en-us/Content/PortalHome/SolutionsHome/itsrm_basics_home.htm" TargetMode="External"/><Relationship Id="rId379" Type="http://schemas.openxmlformats.org/officeDocument/2006/relationships/hyperlink" Target="app_layout_objects_adding.htm" TargetMode="External"/><Relationship Id="rId586" Type="http://schemas.openxmlformats.org/officeDocument/2006/relationships/hyperlink" Target="http://www.devart.com/dotconnect/oracle/docs/Devart.Data.Oracle~Devart.Data.Oracle.OracleConnection~ConnectionString.html" TargetMode="External"/><Relationship Id="rId793" Type="http://schemas.openxmlformats.org/officeDocument/2006/relationships/hyperlink" Target="https://help.archerirm.cloud/archer_suite_help/en-us/Content/PortalHome/SolutionsHome/eorm_basics_home.htm" TargetMode="External"/><Relationship Id="rId2267" Type="http://schemas.openxmlformats.org/officeDocument/2006/relationships/hyperlink" Target="https://help.archerirm.cloud/archer_suite_help/en-us/Content/PortalHome/SolutionsHome/itsrm_basics_home.htm" TargetMode="External"/><Relationship Id="rId2474" Type="http://schemas.openxmlformats.org/officeDocument/2006/relationships/hyperlink" Target="https://help.archerirm.cloud/archer_suite_help/en-us/Content/PortalHome/SolutionsHome/pubsec_basics_home.htm" TargetMode="External"/><Relationship Id="rId2681" Type="http://schemas.openxmlformats.org/officeDocument/2006/relationships/hyperlink" Target="srchrpt_classic_reports_exporting.htm" TargetMode="External"/><Relationship Id="rId239" Type="http://schemas.openxmlformats.org/officeDocument/2006/relationships/hyperlink" Target="https://help.archerirm.cloud/archer_suite_help/en-us/Content/PortalHome/SolutionsHome/pubsec_basics_home.htm" TargetMode="External"/><Relationship Id="rId446" Type="http://schemas.openxmlformats.org/officeDocument/2006/relationships/hyperlink" Target="../layouts/app_layouts_adding.htm" TargetMode="External"/><Relationship Id="rId653" Type="http://schemas.openxmlformats.org/officeDocument/2006/relationships/hyperlink" Target="int_overview.htm" TargetMode="External"/><Relationship Id="rId1076" Type="http://schemas.openxmlformats.org/officeDocument/2006/relationships/hyperlink" Target="https://help.archerirm.cloud/archer_suite_help/en-us/Content/PortalHome/SolutionsHome/rccm_basics_home.htm" TargetMode="External"/><Relationship Id="rId1283" Type="http://schemas.openxmlformats.org/officeDocument/2006/relationships/hyperlink" Target="quest_ql_populating.htm" TargetMode="External"/><Relationship Id="rId1490" Type="http://schemas.openxmlformats.org/officeDocument/2006/relationships/hyperlink" Target="https://help.archerirm.cloud/archer_suite_help/en-us/Content/PortalHome/SolutionsHome/am_basics_home.htm" TargetMode="External"/><Relationship Id="rId2127" Type="http://schemas.openxmlformats.org/officeDocument/2006/relationships/hyperlink" Target="https://help.archerirm.cloud/archer_suite_help/en-us/Content/PortalHome/SolutionsHome/am_basics_home.htm" TargetMode="External"/><Relationship Id="rId2334" Type="http://schemas.openxmlformats.org/officeDocument/2006/relationships/hyperlink" Target="https://help.archerirm.cloud/archer_suite_help/en-us/Content/PortalHome/SolutionsHome/eorm_basics_home.htm" TargetMode="External"/><Relationship Id="rId306" Type="http://schemas.openxmlformats.org/officeDocument/2006/relationships/hyperlink" Target="fld_vl_values_adding.htm" TargetMode="External"/><Relationship Id="rId860" Type="http://schemas.openxmlformats.org/officeDocument/2006/relationships/hyperlink" Target="https://help.archerirm.cloud/archer_suite_help/en-us/Content/PortalHome/SolutionsHome/am_basics_home.htm" TargetMode="External"/><Relationship Id="rId1143" Type="http://schemas.openxmlformats.org/officeDocument/2006/relationships/hyperlink" Target="https://help.archerirm.cloud/archer_suite_help/en-us/Content/PortalHome/SolutionsHome/eorm_basics_home.htm" TargetMode="External"/><Relationship Id="rId2541" Type="http://schemas.openxmlformats.org/officeDocument/2006/relationships/hyperlink" Target="https://help.archerirm.cloud/archer_suite_help/en-us/Content/PortalHome/SolutionsHome/tpg_basics_home.htm" TargetMode="External"/><Relationship Id="rId513" Type="http://schemas.openxmlformats.org/officeDocument/2006/relationships/hyperlink" Target="int_dfm_basics.htm" TargetMode="External"/><Relationship Id="rId720" Type="http://schemas.openxmlformats.org/officeDocument/2006/relationships/hyperlink" Target="https://help.archerirm.cloud/archer_suite_help/Default.htm" TargetMode="External"/><Relationship Id="rId1350" Type="http://schemas.openxmlformats.org/officeDocument/2006/relationships/hyperlink" Target="glbl_translated_file.htm" TargetMode="External"/><Relationship Id="rId2401" Type="http://schemas.openxmlformats.org/officeDocument/2006/relationships/hyperlink" Target="https://help.archerirm.cloud/archer_suite_help/en-us/Content/PortalHome/SolutionsHome/am_basics_home.htm" TargetMode="External"/><Relationship Id="rId1003" Type="http://schemas.openxmlformats.org/officeDocument/2006/relationships/hyperlink" Target="https://help.archerirm.cloud/archer_suite_help/en-us/Content/PortalHome/SolutionsHome/itsrm_basics_home.htm" TargetMode="External"/><Relationship Id="rId1210" Type="http://schemas.openxmlformats.org/officeDocument/2006/relationships/hyperlink" Target="https://help.archerirm.cloud/archer_suite_help/en-us/Content/PortalHome/SolutionsHome/pubsec_basics_home.htm" TargetMode="External"/><Relationship Id="rId2191" Type="http://schemas.openxmlformats.org/officeDocument/2006/relationships/hyperlink" Target="https://help.archerirm.cloud/archer_suite_help/en-us/Content/PortalHome/SolutionsHome/pubsec_basics_home.htm" TargetMode="External"/><Relationship Id="rId163" Type="http://schemas.openxmlformats.org/officeDocument/2006/relationships/hyperlink" Target="https://help.archerirm.cloud/archer_suite_help/en-us/Content/PortalHome/SolutionsHome/itsrm_basics_home.htm" TargetMode="External"/><Relationship Id="rId370" Type="http://schemas.openxmlformats.org/officeDocument/2006/relationships/hyperlink" Target="dde_rules_adding.htm" TargetMode="External"/><Relationship Id="rId2051" Type="http://schemas.openxmlformats.org/officeDocument/2006/relationships/hyperlink" Target="../ui/ui_basics.htm" TargetMode="External"/><Relationship Id="rId230" Type="http://schemas.openxmlformats.org/officeDocument/2006/relationships/hyperlink" Target="https://help.archerirm.cloud/archer_suite_help/en-us/Content/PortalHome/SolutionsHome/rccm_basics_home.htm" TargetMode="External"/><Relationship Id="rId1677" Type="http://schemas.openxmlformats.org/officeDocument/2006/relationships/hyperlink" Target="https://help.archerirm.cloud/archer_suite_help/en-us/Content/PortalHome/SolutionsHome/pubsec_basics_home.htm" TargetMode="External"/><Relationship Id="rId1884" Type="http://schemas.openxmlformats.org/officeDocument/2006/relationships/hyperlink" Target="https://help.archerirm.cloud/archer_suite_help/en-us/Content/PortalHome/SolutionsHome/pubsec_basics_home.htm" TargetMode="External"/><Relationship Id="rId2728" Type="http://schemas.openxmlformats.org/officeDocument/2006/relationships/hyperlink" Target="fld_subfrm_adding.htm" TargetMode="External"/><Relationship Id="rId907" Type="http://schemas.openxmlformats.org/officeDocument/2006/relationships/hyperlink" Target="https://help.archerirm.cloud/archer_suite_help/en-us/Content/PortalHome/SolutionsHome/rccm_basics_home.htm" TargetMode="External"/><Relationship Id="rId1537" Type="http://schemas.openxmlformats.org/officeDocument/2006/relationships/hyperlink" Target="https://help.archerirm.cloud/archer_suite_help/en-us/Content/PortalHome/SolutionsHome/itsrm_basics_home.htm" TargetMode="External"/><Relationship Id="rId1744" Type="http://schemas.openxmlformats.org/officeDocument/2006/relationships/hyperlink" Target="https://help.archerirm.cloud/archer_suite_help/en-us/Content/PortalHome/SolutionsHome/tpg_basics_home.htm" TargetMode="External"/><Relationship Id="rId1951" Type="http://schemas.openxmlformats.org/officeDocument/2006/relationships/hyperlink" Target="https://help.archerirm.cloud/archer_suite_help/en-us/Content/PortalHome/SolutionsHome/itsrm_basics_home.htm" TargetMode="External"/><Relationship Id="rId36" Type="http://schemas.openxmlformats.org/officeDocument/2006/relationships/hyperlink" Target="https://help.archerirm.cloud/archer_suite_help/en-us/Content/PortalHome/SolutionsHome/itsrm_basics_home.htm" TargetMode="External"/><Relationship Id="rId1604" Type="http://schemas.openxmlformats.org/officeDocument/2006/relationships/hyperlink" Target="https://help.archerirm.cloud/archer_suite_help/en-us/Content/PortalHome/SolutionsHome/eorm_basics_home.htm" TargetMode="External"/><Relationship Id="rId1811" Type="http://schemas.openxmlformats.org/officeDocument/2006/relationships/hyperlink" Target="https://help.archerirm.cloud/archer_suite_help/en-us/Content/PortalHome/SolutionsHome/tpg_basics_home.htm" TargetMode="External"/><Relationship Id="rId697" Type="http://schemas.openxmlformats.org/officeDocument/2006/relationships/hyperlink" Target="../fields/fld_extlinks_adding.htm" TargetMode="External"/><Relationship Id="rId2378" Type="http://schemas.openxmlformats.org/officeDocument/2006/relationships/hyperlink" Target="https://help.archerirm.cloud/archer_suite_help/en-us/Content/PortalHome/SolutionsHome/eorm_basics_home.htm" TargetMode="External"/><Relationship Id="rId1187" Type="http://schemas.openxmlformats.org/officeDocument/2006/relationships/hyperlink" Target="https://help.archerirm.cloud/archer_suite_help/en-us/Content/PortalHome/SolutionsHome/rccm_basics_home.htm" TargetMode="External"/><Relationship Id="rId2585" Type="http://schemas.openxmlformats.org/officeDocument/2006/relationships/hyperlink" Target="../ui/ui_basics.htm" TargetMode="External"/><Relationship Id="rId2792" Type="http://schemas.openxmlformats.org/officeDocument/2006/relationships/hyperlink" Target="../calcfunctions/math_functions.htm" TargetMode="External"/><Relationship Id="rId557" Type="http://schemas.openxmlformats.org/officeDocument/2006/relationships/hyperlink" Target="../fields/fld_cast_adding.htm" TargetMode="External"/><Relationship Id="rId764" Type="http://schemas.openxmlformats.org/officeDocument/2006/relationships/hyperlink" Target="../searchclassic/srchrpt_classic_search_basics.htm" TargetMode="External"/><Relationship Id="rId971" Type="http://schemas.openxmlformats.org/officeDocument/2006/relationships/hyperlink" Target="https://help.archerirm.cloud/archer_suite_help/en-us/Content/PortalHome/SolutionsHome/eorm_basics_home.htm" TargetMode="External"/><Relationship Id="rId1394" Type="http://schemas.openxmlformats.org/officeDocument/2006/relationships/hyperlink" Target="../integration/int_auth_methods.htm" TargetMode="External"/><Relationship Id="rId2238" Type="http://schemas.openxmlformats.org/officeDocument/2006/relationships/hyperlink" Target="https://help.archerirm.cloud/archer_suite_help/en-us/Content/PortalHome/SolutionsHome/pubsec_basics_home.htm" TargetMode="External"/><Relationship Id="rId2445" Type="http://schemas.openxmlformats.org/officeDocument/2006/relationships/hyperlink" Target="https://help.archerirm.cloud/archer_suite_help/en-us/Content/PortalHome/SolutionsHome/itsrm_basics_home.htm" TargetMode="External"/><Relationship Id="rId2652" Type="http://schemas.openxmlformats.org/officeDocument/2006/relationships/hyperlink" Target="srchrpt_classic_searches_running.htm" TargetMode="External"/><Relationship Id="rId417" Type="http://schemas.openxmlformats.org/officeDocument/2006/relationships/hyperlink" Target="../layouts/layout_basics.htm" TargetMode="External"/><Relationship Id="rId624" Type="http://schemas.openxmlformats.org/officeDocument/2006/relationships/hyperlink" Target="reporting.htm" TargetMode="External"/><Relationship Id="rId831" Type="http://schemas.openxmlformats.org/officeDocument/2006/relationships/hyperlink" Target="https://help.archerirm.cloud/archer_suite_help/en-us/Content/PortalHome/SolutionsHome/rccm_basics_home.htm" TargetMode="External"/><Relationship Id="rId1047" Type="http://schemas.openxmlformats.org/officeDocument/2006/relationships/hyperlink" Target="https://help.archerirm.cloud/archer_suite_help/en-us/Content/PortalHome/SolutionsHome/am_basics_home.htm" TargetMode="External"/><Relationship Id="rId1254" Type="http://schemas.openxmlformats.org/officeDocument/2006/relationships/hyperlink" Target="https://help.archerirm.cloud/archer_suite_help/en-us/Content/PortalHome/SolutionsHome/pubsec_basics_home.htm" TargetMode="External"/><Relationship Id="rId1461" Type="http://schemas.openxmlformats.org/officeDocument/2006/relationships/hyperlink" Target="../datadrivenevents/dde_actions_set_vl_selection_adding.htm" TargetMode="External"/><Relationship Id="rId2305" Type="http://schemas.openxmlformats.org/officeDocument/2006/relationships/hyperlink" Target="https://help.archerirm.cloud/insight_61301/Content/Insight/archer_insight.htm" TargetMode="External"/><Relationship Id="rId2512" Type="http://schemas.openxmlformats.org/officeDocument/2006/relationships/hyperlink" Target="https://help.archerirm.cloud/archer_suite_help/en-us/Content/PortalHome/SolutionsHome/eorm_basics_home.htm" TargetMode="External"/><Relationship Id="rId1114" Type="http://schemas.openxmlformats.org/officeDocument/2006/relationships/hyperlink" Target="https://help.archerirm.cloud/archer_suite_help/en-us/Content/PortalHome/SolutionsHome/esg_basics_home.htm" TargetMode="External"/><Relationship Id="rId1321" Type="http://schemas.openxmlformats.org/officeDocument/2006/relationships/hyperlink" Target="dshbrd_classic_workspaces_dashboards_lp.htm" TargetMode="External"/><Relationship Id="rId2095" Type="http://schemas.openxmlformats.org/officeDocument/2006/relationships/hyperlink" Target="https://help.archerirm.cloud/archer_suite_help/en-us/Content/PortalHome/SolutionsHome/am_basics_home.htm" TargetMode="External"/><Relationship Id="rId274" Type="http://schemas.openxmlformats.org/officeDocument/2006/relationships/hyperlink" Target="../questionnaires/quest_basics.htm" TargetMode="External"/><Relationship Id="rId481" Type="http://schemas.openxmlformats.org/officeDocument/2006/relationships/hyperlink" Target="https://scim.cloud/" TargetMode="External"/><Relationship Id="rId2162" Type="http://schemas.openxmlformats.org/officeDocument/2006/relationships/hyperlink" Target="https://help.archerirm.cloud/archer_suite_help/en-us/Content/PortalHome/SolutionsHome/am_basics_home.htm" TargetMode="External"/><Relationship Id="rId134" Type="http://schemas.openxmlformats.org/officeDocument/2006/relationships/hyperlink" Target="https://help.archerirm.cloud/archer_suite_help/en-us/Content/PortalHome/SolutionsHome/eorm_basics_home.htm" TargetMode="External"/><Relationship Id="rId341" Type="http://schemas.openxmlformats.org/officeDocument/2006/relationships/hyperlink" Target="dde_rules_order_setting.htm" TargetMode="External"/><Relationship Id="rId2022" Type="http://schemas.openxmlformats.org/officeDocument/2006/relationships/hyperlink" Target="../packages/pkg_rules.htm" TargetMode="External"/><Relationship Id="rId201" Type="http://schemas.openxmlformats.org/officeDocument/2006/relationships/hyperlink" Target="https://help.archerirm.cloud/archer_suite_help/en-us/Content/PortalHome/SolutionsHome/tpg_basics_home.htm" TargetMode="External"/><Relationship Id="rId1788" Type="http://schemas.openxmlformats.org/officeDocument/2006/relationships/hyperlink" Target="https://help.archerirm.cloud/archer_suite_help/en-us/Content/PortalHome/SolutionsHome/itsrm_basics_home.htm" TargetMode="External"/><Relationship Id="rId1995" Type="http://schemas.openxmlformats.org/officeDocument/2006/relationships/hyperlink" Target="../ui/ui_landing_record_page.htm" TargetMode="External"/><Relationship Id="rId2839" Type="http://schemas.openxmlformats.org/officeDocument/2006/relationships/hyperlink" Target="fld_recperms_basics.htm" TargetMode="External"/><Relationship Id="rId1648" Type="http://schemas.openxmlformats.org/officeDocument/2006/relationships/hyperlink" Target="https://help.archerirm.cloud/archer_suite_help/en-us/Content/PortalHome/SolutionsHome/br_basics_home.htm" TargetMode="External"/><Relationship Id="rId1508" Type="http://schemas.openxmlformats.org/officeDocument/2006/relationships/hyperlink" Target="https://help.archerirm.cloud/archer_suite_help/en-us/Content/PortalHome/SolutionsHome/pubsec_basics_home.htm" TargetMode="External"/><Relationship Id="rId1855" Type="http://schemas.openxmlformats.org/officeDocument/2006/relationships/hyperlink" Target="https://help.archerirm.cloud/archer_suite_help/en-us/Content/PortalHome/SolutionsHome/itsrm_basics_home.htm" TargetMode="External"/><Relationship Id="rId1715" Type="http://schemas.openxmlformats.org/officeDocument/2006/relationships/hyperlink" Target="../recordclassic/rec_classic_bulk_actions_basics.htm" TargetMode="External"/><Relationship Id="rId1922" Type="http://schemas.openxmlformats.org/officeDocument/2006/relationships/hyperlink" Target="https://help.archerirm.cloud/archer_suite_help/en-us/Content/PortalHome/SolutionsHome/itsrm_basics_home.htm" TargetMode="External"/><Relationship Id="rId2489" Type="http://schemas.openxmlformats.org/officeDocument/2006/relationships/hyperlink" Target="https://help.archerirm.cloud/archer_suite_help/en-us/Content/PortalHome/SolutionsHome/rccm_basics_home.htm" TargetMode="External"/><Relationship Id="rId2696" Type="http://schemas.openxmlformats.org/officeDocument/2006/relationships/hyperlink" Target="quest_basics.htm" TargetMode="External"/><Relationship Id="rId668" Type="http://schemas.openxmlformats.org/officeDocument/2006/relationships/hyperlink" Target="../fields/fld_ipadd_adding.htm" TargetMode="External"/><Relationship Id="rId875" Type="http://schemas.openxmlformats.org/officeDocument/2006/relationships/hyperlink" Target="https://help.archerirm.cloud/archer_suite_help/en-us/Content/PortalHome/SolutionsHome/esg_basics_home.htm" TargetMode="External"/><Relationship Id="rId1298" Type="http://schemas.openxmlformats.org/officeDocument/2006/relationships/hyperlink" Target="admin_dash_import_package.htm" TargetMode="External"/><Relationship Id="rId2349" Type="http://schemas.openxmlformats.org/officeDocument/2006/relationships/hyperlink" Target="https://help.archerirm.cloud/archer_suite_help/en-us/Content/PortalHome/SolutionsHome/eorm_basics_home.htm" TargetMode="External"/><Relationship Id="rId2556" Type="http://schemas.openxmlformats.org/officeDocument/2006/relationships/hyperlink" Target="https://help.archerirm.cloud/archer_suite_help/en-us/Content/PortalHome/SolutionsHome/pubsec_basics_home.htm" TargetMode="External"/><Relationship Id="rId2763" Type="http://schemas.openxmlformats.org/officeDocument/2006/relationships/hyperlink" Target="../subforms/subfrm_basics.htm" TargetMode="External"/><Relationship Id="rId528" Type="http://schemas.openxmlformats.org/officeDocument/2006/relationships/hyperlink" Target="../accesscontrol/ac_accroles_basics.htm" TargetMode="External"/><Relationship Id="rId735" Type="http://schemas.openxmlformats.org/officeDocument/2006/relationships/hyperlink" Target="pkg_mapping.htm" TargetMode="External"/><Relationship Id="rId942" Type="http://schemas.openxmlformats.org/officeDocument/2006/relationships/hyperlink" Target="https://help.archerirm.cloud/archer_suite_help/en-us/Content/PortalHome/SolutionsHome/rccm_basics_home.htm" TargetMode="External"/><Relationship Id="rId1158" Type="http://schemas.openxmlformats.org/officeDocument/2006/relationships/hyperlink" Target="https://help.archerirm.cloud/archer_suite_help/en-us/Content/PortalHome/SolutionsHome/itsrm_basics_home.htm" TargetMode="External"/><Relationship Id="rId1365" Type="http://schemas.openxmlformats.org/officeDocument/2006/relationships/hyperlink" Target="../packages/pkg_install_log_reviewing.htm" TargetMode="External"/><Relationship Id="rId1572" Type="http://schemas.openxmlformats.org/officeDocument/2006/relationships/hyperlink" Target="https://help.archerirm.cloud/archer_suite_help/en-us/Content/PortalHome/SolutionsHome/eorm_basics_home.htm" TargetMode="External"/><Relationship Id="rId2209" Type="http://schemas.openxmlformats.org/officeDocument/2006/relationships/hyperlink" Target="https://help.archerirm.cloud/archer_suite_help/en-us/Content/PortalHome/SolutionsHome/br_basics_home.htm" TargetMode="External"/><Relationship Id="rId2416" Type="http://schemas.openxmlformats.org/officeDocument/2006/relationships/hyperlink" Target="https://help.archerirm.cloud/archer_suite_help/en-us/Content/PortalHome/SolutionsHome/esg_basics_home.htm" TargetMode="External"/><Relationship Id="rId2623" Type="http://schemas.openxmlformats.org/officeDocument/2006/relationships/hyperlink" Target="srchrpt_classic_search_map_config.htm" TargetMode="External"/><Relationship Id="rId1018" Type="http://schemas.openxmlformats.org/officeDocument/2006/relationships/hyperlink" Target="https://help.archerirm.cloud/archer_suite_help/en-us/Content/PortalHome/SolutionsHome/tpg_basics_home.htm" TargetMode="External"/><Relationship Id="rId1225" Type="http://schemas.openxmlformats.org/officeDocument/2006/relationships/hyperlink" Target="https://help.archerirm.cloud/archer_suite_help/en-us/Content/PortalHome/SolutionsHome/rccm_basics_home.htm" TargetMode="External"/><Relationship Id="rId1432" Type="http://schemas.openxmlformats.org/officeDocument/2006/relationships/hyperlink" Target="../layouts/app_layout_objects_adding.htm" TargetMode="External"/><Relationship Id="rId2830" Type="http://schemas.openxmlformats.org/officeDocument/2006/relationships/hyperlink" Target="fld_recperms_manual_configuring.htm" TargetMode="External"/><Relationship Id="rId71" Type="http://schemas.openxmlformats.org/officeDocument/2006/relationships/hyperlink" Target="https://help.archerirm.cloud/archer_suite_help/en-us/Content/PortalHome/SolutionsHome/br_basics_home.htm" TargetMode="External"/><Relationship Id="rId802" Type="http://schemas.openxmlformats.org/officeDocument/2006/relationships/hyperlink" Target="https://help.archerirm.cloud/archer_suite_help/en-us/Content/PortalHome/SolutionsHome/am_basics_home.htm" TargetMode="External"/><Relationship Id="rId178" Type="http://schemas.openxmlformats.org/officeDocument/2006/relationships/hyperlink" Target="https://help.archerirm.cloud/archer_suite_help/en-us/Content/PortalHome/SolutionsHome/itsrm_basics_home.htm" TargetMode="External"/><Relationship Id="rId385" Type="http://schemas.openxmlformats.org/officeDocument/2006/relationships/hyperlink" Target="app_layout_objects_adding.htm" TargetMode="External"/><Relationship Id="rId592" Type="http://schemas.openxmlformats.org/officeDocument/2006/relationships/hyperlink" Target="../solutions/solutions_intro.htm" TargetMode="External"/><Relationship Id="rId2066" Type="http://schemas.openxmlformats.org/officeDocument/2006/relationships/hyperlink" Target="usr_usrprefs_dimp_history_view.htm" TargetMode="External"/><Relationship Id="rId2273" Type="http://schemas.openxmlformats.org/officeDocument/2006/relationships/hyperlink" Target="https://help.archerirm.cloud/archer_suite_help/en-us/Content/PortalHome/SolutionsHome/itsrm_basics_home.htm" TargetMode="External"/><Relationship Id="rId2480" Type="http://schemas.openxmlformats.org/officeDocument/2006/relationships/hyperlink" Target="https://help.archerirm.cloud/archer_suite_help/en-us/Content/PortalHome/SolutionsHome/pubsec_basics_home.htm" TargetMode="External"/><Relationship Id="rId245" Type="http://schemas.openxmlformats.org/officeDocument/2006/relationships/hyperlink" Target="https://help.archerirm.cloud/archer_suite_help/en-us/Content/PortalHome/SolutionsHome/pubsec_basics_home.htm" TargetMode="External"/><Relationship Id="rId452" Type="http://schemas.openxmlformats.org/officeDocument/2006/relationships/hyperlink" Target="adv_wrkflw_troubleshooting.htm" TargetMode="External"/><Relationship Id="rId1082" Type="http://schemas.openxmlformats.org/officeDocument/2006/relationships/hyperlink" Target="https://help.archerirm.cloud/archer_suite_help/en-us/Content/PortalHome/SolutionsHome/eorm_basics_home.htm" TargetMode="External"/><Relationship Id="rId2133" Type="http://schemas.openxmlformats.org/officeDocument/2006/relationships/hyperlink" Target="https://help.archerirm.cloud/archer_suite_help/en-us/Content/PortalHome/SolutionsHome/rccm_basics_home.htm" TargetMode="External"/><Relationship Id="rId2340" Type="http://schemas.openxmlformats.org/officeDocument/2006/relationships/hyperlink" Target="https://help.archerirm.cloud/archer_suite_help/en-us/Content/PortalHome/SolutionsHome/br_basics_home.htm" TargetMode="External"/><Relationship Id="rId105" Type="http://schemas.openxmlformats.org/officeDocument/2006/relationships/hyperlink" Target="https://help.archerirm.cloud/insight_61301/Content/Insight/archer_insight.htm" TargetMode="External"/><Relationship Id="rId312" Type="http://schemas.openxmlformats.org/officeDocument/2006/relationships/hyperlink" Target="fld_matrix_fldspec_values_defining.htm" TargetMode="External"/><Relationship Id="rId2200" Type="http://schemas.openxmlformats.org/officeDocument/2006/relationships/hyperlink" Target="https://help.archerirm.cloud/archer_suite_help/en-us/Content/PortalHome/SolutionsHome/br_basics_home.htm" TargetMode="External"/><Relationship Id="rId1899" Type="http://schemas.openxmlformats.org/officeDocument/2006/relationships/hyperlink" Target="https://help.archerirm.cloud/archer_suite_help/en-us/Content/PortalHome/SolutionsHome/am_basics_home.htm" TargetMode="External"/><Relationship Id="rId1759" Type="http://schemas.openxmlformats.org/officeDocument/2006/relationships/hyperlink" Target="https://help.archerirm.cloud/archer_suite_help/en-us/Content/PortalHome/SolutionsHome/esg_basics_home.htm" TargetMode="External"/><Relationship Id="rId1966" Type="http://schemas.openxmlformats.org/officeDocument/2006/relationships/hyperlink" Target="quest_question_date_adding.htm" TargetMode="External"/><Relationship Id="rId1619" Type="http://schemas.openxmlformats.org/officeDocument/2006/relationships/hyperlink" Target="https://help.archerirm.cloud/archer_suite_help/en-us/Content/PortalHome/SolutionsHome/itsrm_basics_home.htm" TargetMode="External"/><Relationship Id="rId1826" Type="http://schemas.openxmlformats.org/officeDocument/2006/relationships/hyperlink" Target="https://help.archerirm.cloud/archer_suite_help/en-us/Content/PortalHome/SolutionsHome/itsrm_basics_home.htm" TargetMode="External"/><Relationship Id="rId779" Type="http://schemas.openxmlformats.org/officeDocument/2006/relationships/hyperlink" Target="ui_basics.htm" TargetMode="External"/><Relationship Id="rId986" Type="http://schemas.openxmlformats.org/officeDocument/2006/relationships/hyperlink" Target="https://help.archerirm.cloud/archer_suite_help/en-us/Content/PortalHome/SolutionsHome/eorm_basics_home.htm" TargetMode="External"/><Relationship Id="rId2667" Type="http://schemas.openxmlformats.org/officeDocument/2006/relationships/hyperlink" Target="../recordclassic/rec_classic_bulk_actions_performing.htm" TargetMode="External"/><Relationship Id="rId639" Type="http://schemas.openxmlformats.org/officeDocument/2006/relationships/hyperlink" Target="int_dfm_basics.htm" TargetMode="External"/><Relationship Id="rId1269" Type="http://schemas.openxmlformats.org/officeDocument/2006/relationships/hyperlink" Target="../ui/ui_basics.htm" TargetMode="External"/><Relationship Id="rId1476" Type="http://schemas.openxmlformats.org/officeDocument/2006/relationships/hyperlink" Target="https://help.archerirm.cloud/archer_suite_help/en-us/Content/PortalHome/SolutionsHome/rccm_basics_home.htm" TargetMode="External"/><Relationship Id="rId846" Type="http://schemas.openxmlformats.org/officeDocument/2006/relationships/hyperlink" Target="https://help.archerirm.cloud/archer_suite_help/en-us/Content/PortalHome/SolutionsHome/eorm_basics_home.htm" TargetMode="External"/><Relationship Id="rId1129" Type="http://schemas.openxmlformats.org/officeDocument/2006/relationships/hyperlink" Target="https://help.archerirm.cloud/archer_suite_help/en-us/Content/PortalHome/SolutionsHome/eorm_basics_home.htm" TargetMode="External"/><Relationship Id="rId1683" Type="http://schemas.openxmlformats.org/officeDocument/2006/relationships/hyperlink" Target="https://help.archerirm.cloud/archer_suite_help/en-us/Content/PortalHome/SolutionsHome/pubsec_basics_home.htm" TargetMode="External"/><Relationship Id="rId1890" Type="http://schemas.openxmlformats.org/officeDocument/2006/relationships/hyperlink" Target="https://help.archerirm.cloud/archer_suite_help/en-us/Content/PortalHome/SolutionsHome/am_basics_home.htm" TargetMode="External"/><Relationship Id="rId2527" Type="http://schemas.openxmlformats.org/officeDocument/2006/relationships/hyperlink" Target="https://help.archerirm.cloud/archer_suite_help/en-us/Content/PortalHome/SolutionsHome/eorm_basics_home.htm" TargetMode="External"/><Relationship Id="rId2734" Type="http://schemas.openxmlformats.org/officeDocument/2006/relationships/hyperlink" Target="fld_trackingid_adding.htm" TargetMode="External"/><Relationship Id="rId706" Type="http://schemas.openxmlformats.org/officeDocument/2006/relationships/hyperlink" Target="../fields/fld_text_adding.htm" TargetMode="External"/><Relationship Id="rId913" Type="http://schemas.openxmlformats.org/officeDocument/2006/relationships/hyperlink" Target="https://help.archerirm.cloud/archer_suite_help/en-us/Content/PortalHome/SolutionsHome/itsrm_basics_home.htm" TargetMode="External"/><Relationship Id="rId1336" Type="http://schemas.openxmlformats.org/officeDocument/2006/relationships/hyperlink" Target="dshbrd_classic_wrksp_creating.htm" TargetMode="External"/><Relationship Id="rId1543" Type="http://schemas.openxmlformats.org/officeDocument/2006/relationships/hyperlink" Target="https://help.archerirm.cloud/insight_61301/Content/Insight/archer_insight.htm" TargetMode="External"/><Relationship Id="rId1750" Type="http://schemas.openxmlformats.org/officeDocument/2006/relationships/hyperlink" Target="https://help.archerirm.cloud/archer_suite_help/en-us/Content/PortalHome/SolutionsHome/tpg_basics_home.htm" TargetMode="External"/><Relationship Id="rId2801" Type="http://schemas.openxmlformats.org/officeDocument/2006/relationships/hyperlink" Target="../notifications/note_admin_adding.htm" TargetMode="External"/><Relationship Id="rId42" Type="http://schemas.openxmlformats.org/officeDocument/2006/relationships/hyperlink" Target="https://help.archerirm.cloud/archer_suite_help/en-us/Content/PortalHome/SolutionsHome/rccm_basics_home.htm" TargetMode="External"/><Relationship Id="rId1403" Type="http://schemas.openxmlformats.org/officeDocument/2006/relationships/hyperlink" Target="../accesscontrol/ac_port_usage.htm" TargetMode="External"/><Relationship Id="rId1610" Type="http://schemas.openxmlformats.org/officeDocument/2006/relationships/hyperlink" Target="https://help.archerirm.cloud/archer_suite_help/en-us/Content/PortalHome/SolutionsHome/eorm_basics_home.htm" TargetMode="External"/><Relationship Id="rId289" Type="http://schemas.openxmlformats.org/officeDocument/2006/relationships/hyperlink" Target="ac_secparms_basics.htm" TargetMode="External"/><Relationship Id="rId496" Type="http://schemas.openxmlformats.org/officeDocument/2006/relationships/hyperlink" Target="note_glbl_default_settings_configuring.htm" TargetMode="External"/><Relationship Id="rId2177" Type="http://schemas.openxmlformats.org/officeDocument/2006/relationships/hyperlink" Target="https://help.archerirm.cloud/archer_suite_help/en-us/Content/PortalHome/SolutionsHome/am_basics_home.htm" TargetMode="External"/><Relationship Id="rId2384" Type="http://schemas.openxmlformats.org/officeDocument/2006/relationships/hyperlink" Target="https://help.archerirm.cloud/archer_suite_help/en-us/Content/PortalHome/SolutionsHome/pubsec_basics_home.htm" TargetMode="External"/><Relationship Id="rId2591" Type="http://schemas.openxmlformats.org/officeDocument/2006/relationships/hyperlink" Target="../ui/ui_basics.htm" TargetMode="External"/><Relationship Id="rId149" Type="http://schemas.openxmlformats.org/officeDocument/2006/relationships/hyperlink" Target="https://help.archerirm.cloud/archer_suite_help/en-us/Content/PortalHome/SolutionsHome/rccm_basics_home.htm" TargetMode="External"/><Relationship Id="rId356" Type="http://schemas.openxmlformats.org/officeDocument/2006/relationships/hyperlink" Target="../fields/fld_schd_adding.htm" TargetMode="External"/><Relationship Id="rId563" Type="http://schemas.openxmlformats.org/officeDocument/2006/relationships/hyperlink" Target="int_dfm_file.htm" TargetMode="External"/><Relationship Id="rId770" Type="http://schemas.openxmlformats.org/officeDocument/2006/relationships/hyperlink" Target="../accesscontrol/ac_usrs_adding.htm" TargetMode="External"/><Relationship Id="rId1193" Type="http://schemas.openxmlformats.org/officeDocument/2006/relationships/hyperlink" Target="https://help.archerirm.cloud/archer_suite_help/en-us/Content/PortalHome/SolutionsHome/rccm_basics_home.htm" TargetMode="External"/><Relationship Id="rId2037" Type="http://schemas.openxmlformats.org/officeDocument/2006/relationships/hyperlink" Target="rec_classic_bulk_action_scheduling.htm" TargetMode="External"/><Relationship Id="rId2244" Type="http://schemas.openxmlformats.org/officeDocument/2006/relationships/hyperlink" Target="https://help.archerirm.cloud/archer_suite_help/en-us/Content/PortalHome/SolutionsHome/pubsec_basics_home.htm" TargetMode="External"/><Relationship Id="rId2451" Type="http://schemas.openxmlformats.org/officeDocument/2006/relationships/hyperlink" Target="https://help.archerirm.cloud/archer_suite_help/en-us/Content/PortalHome/SolutionsHome/eorm_basics_home.htm" TargetMode="External"/><Relationship Id="rId216" Type="http://schemas.openxmlformats.org/officeDocument/2006/relationships/hyperlink" Target="https://help.archerirm.cloud/archer_suite_help/en-us/Content/PortalHome/SolutionsHome/itsrm_basics_home.htm" TargetMode="External"/><Relationship Id="rId423" Type="http://schemas.openxmlformats.org/officeDocument/2006/relationships/hyperlink" Target="adv_wrkflw_interface_using.htm" TargetMode="External"/><Relationship Id="rId1053" Type="http://schemas.openxmlformats.org/officeDocument/2006/relationships/hyperlink" Target="https://help.archerirm.cloud/archer_suite_help/en-us/Content/PortalHome/SolutionsHome/eorm_basics_home.htm" TargetMode="External"/><Relationship Id="rId1260" Type="http://schemas.openxmlformats.org/officeDocument/2006/relationships/hyperlink" Target="https://help.archerirm.cloud/archer_suite_help/en-us/Content/PortalHome/SolutionsHome/pubsec_basics_home.htm" TargetMode="External"/><Relationship Id="rId2104" Type="http://schemas.openxmlformats.org/officeDocument/2006/relationships/hyperlink" Target="https://help.archerirm.cloud/archer_suite_help/en-us/Content/PortalHome/SolutionsHome/tpg_basics_home.htm" TargetMode="External"/><Relationship Id="rId630" Type="http://schemas.openxmlformats.org/officeDocument/2006/relationships/hyperlink" Target="int_dfm_mail_monitor_std_adding.htm" TargetMode="External"/><Relationship Id="rId2311" Type="http://schemas.openxmlformats.org/officeDocument/2006/relationships/hyperlink" Target="https://help.archerirm.cloud/archer_suite_help/en-us/Content/PortalHome/SolutionsHome/itsrm_basics_home.htm" TargetMode="External"/><Relationship Id="rId1120" Type="http://schemas.openxmlformats.org/officeDocument/2006/relationships/hyperlink" Target="https://help.archerirm.cloud/archer_suite_help/en-us/Content/PortalHome/SolutionsHome/esg_basics_home.htm" TargetMode="External"/><Relationship Id="rId1937" Type="http://schemas.openxmlformats.org/officeDocument/2006/relationships/hyperlink" Target="https://help.archerirm.cloud/archer_suite_help/en-us/Content/PortalHome/SolutionsHome/tpg_basics_home.htm" TargetMode="External"/><Relationship Id="rId280" Type="http://schemas.openxmlformats.org/officeDocument/2006/relationships/hyperlink" Target="https://player.vimeo.com/video/911285391?badge=0&amp;autopause=0&amp;player_id=0&amp;app_id=58479" TargetMode="External"/><Relationship Id="rId140" Type="http://schemas.openxmlformats.org/officeDocument/2006/relationships/hyperlink" Target="https://help.archerirm.cloud/archer_suite_help/en-us/Content/PortalHome/SolutionsHome/tpg_basics_home.htm" TargetMode="External"/><Relationship Id="rId6" Type="http://schemas.openxmlformats.org/officeDocument/2006/relationships/footnotes" Target="footnotes.xml"/><Relationship Id="rId2778" Type="http://schemas.openxmlformats.org/officeDocument/2006/relationships/hyperlink" Target="../recordclassic/rec_classic_record_recalculating.htm" TargetMode="External"/><Relationship Id="rId957" Type="http://schemas.openxmlformats.org/officeDocument/2006/relationships/hyperlink" Target="https://help.archerirm.cloud/archer_suite_help/en-us/Content/PortalHome/SolutionsHome/br_basics_home.htm" TargetMode="External"/><Relationship Id="rId1587" Type="http://schemas.openxmlformats.org/officeDocument/2006/relationships/hyperlink" Target="https://help.archerirm.cloud/archer_suite_help/en-us/Content/PortalHome/SolutionsHome/rccm_basics_home.htm" TargetMode="External"/><Relationship Id="rId1794" Type="http://schemas.openxmlformats.org/officeDocument/2006/relationships/hyperlink" Target="https://help.archerirm.cloud/archer_suite_help/en-us/Content/PortalHome/SolutionsHome/br_basics_home.htm" TargetMode="External"/><Relationship Id="rId2638" Type="http://schemas.openxmlformats.org/officeDocument/2006/relationships/hyperlink" Target="../ui/ui_landing_search.htm" TargetMode="External"/><Relationship Id="rId86" Type="http://schemas.openxmlformats.org/officeDocument/2006/relationships/hyperlink" Target="https://help.archerirm.cloud/archer_suite_help/en-us/Content/PortalHome/SolutionsHome/rccm_basics_home.htm" TargetMode="External"/><Relationship Id="rId817" Type="http://schemas.openxmlformats.org/officeDocument/2006/relationships/hyperlink" Target="https://help.archerirm.cloud/archer_suite_help/en-us/Content/PortalHome/SolutionsHome/am_basics_home.htm" TargetMode="External"/><Relationship Id="rId1447" Type="http://schemas.openxmlformats.org/officeDocument/2006/relationships/hyperlink" Target="https://help.archerirm.cloud/qse/Archer_QSE.htm" TargetMode="External"/><Relationship Id="rId1654" Type="http://schemas.openxmlformats.org/officeDocument/2006/relationships/hyperlink" Target="https://help.archerirm.cloud/archer_suite_help/en-us/Content/PortalHome/SolutionsHome/itsrm_basics_home.htm" TargetMode="External"/><Relationship Id="rId1861" Type="http://schemas.openxmlformats.org/officeDocument/2006/relationships/hyperlink" Target="https://help.archerirm.cloud/archer_suite_help/en-us/Content/PortalHome/SolutionsHome/rccm_basics_home.htm" TargetMode="External"/><Relationship Id="rId2705" Type="http://schemas.openxmlformats.org/officeDocument/2006/relationships/hyperlink" Target="quest_vl_creating.htm" TargetMode="External"/><Relationship Id="rId1307" Type="http://schemas.openxmlformats.org/officeDocument/2006/relationships/hyperlink" Target="../admindashboard/admin_dash_import_package.htm" TargetMode="External"/><Relationship Id="rId1514" Type="http://schemas.openxmlformats.org/officeDocument/2006/relationships/hyperlink" Target="https://help.archerirm.cloud/archer_suite_help/en-us/Content/PortalHome/SolutionsHome/rccm_basics_home.htm" TargetMode="External"/><Relationship Id="rId1721" Type="http://schemas.openxmlformats.org/officeDocument/2006/relationships/hyperlink" Target="https://help.archerirm.cloud/archer_suite_help/en-us/Content/PortalHome/SolutionsHome/br_basics_home.htm" TargetMode="External"/><Relationship Id="rId13" Type="http://schemas.openxmlformats.org/officeDocument/2006/relationships/hyperlink" Target="../fields/fld_basics.htm" TargetMode="External"/><Relationship Id="rId2288" Type="http://schemas.openxmlformats.org/officeDocument/2006/relationships/hyperlink" Target="https://help.archerirm.cloud/archer_suite_help/en-us/Content/PortalHome/SolutionsHome/tpg_basics_home.htm" TargetMode="External"/><Relationship Id="rId2495" Type="http://schemas.openxmlformats.org/officeDocument/2006/relationships/hyperlink" Target="https://help.archerirm.cloud/archer_suite_help/en-us/Content/PortalHome/SolutionsHome/eorm_basics_home.htm" TargetMode="External"/><Relationship Id="rId467" Type="http://schemas.openxmlformats.org/officeDocument/2006/relationships/hyperlink" Target="../platform/accesscontrol/ac_accroles_basics.htm" TargetMode="External"/><Relationship Id="rId1097" Type="http://schemas.openxmlformats.org/officeDocument/2006/relationships/hyperlink" Target="https://help.archerirm.cloud/archer_suite_help/en-us/Content/PortalHome/SolutionsHome/rccm_basics_home.htm" TargetMode="External"/><Relationship Id="rId2148" Type="http://schemas.openxmlformats.org/officeDocument/2006/relationships/hyperlink" Target="https://help.archerirm.cloud/archer_suite_help/en-us/Content/PortalHome/SolutionsHome/itsrm_basics_home.htm" TargetMode="External"/><Relationship Id="rId674" Type="http://schemas.openxmlformats.org/officeDocument/2006/relationships/hyperlink" Target="../fields/fld_subfrm_adding.htm" TargetMode="External"/><Relationship Id="rId881" Type="http://schemas.openxmlformats.org/officeDocument/2006/relationships/hyperlink" Target="https://help.archerirm.cloud/archer_suite_help/en-us/Content/PortalHome/SolutionsHome/rccm_basics_home.htm" TargetMode="External"/><Relationship Id="rId2355" Type="http://schemas.openxmlformats.org/officeDocument/2006/relationships/hyperlink" Target="https://help.archerirm.cloud/archer_suite_help/en-us/Content/PortalHome/SolutionsHome/itsrm_basics_home.htm" TargetMode="External"/><Relationship Id="rId2562" Type="http://schemas.openxmlformats.org/officeDocument/2006/relationships/hyperlink" Target="srchrpt_classic_search_global_running.htm" TargetMode="External"/><Relationship Id="rId327" Type="http://schemas.openxmlformats.org/officeDocument/2006/relationships/hyperlink" Target="../searchclassic/srchrpt_classic_search_basics.htm" TargetMode="External"/><Relationship Id="rId534" Type="http://schemas.openxmlformats.org/officeDocument/2006/relationships/hyperlink" Target="../applications/app_basics.htm" TargetMode="External"/><Relationship Id="rId741" Type="http://schemas.openxmlformats.org/officeDocument/2006/relationships/hyperlink" Target="pkg_basics.htm" TargetMode="External"/><Relationship Id="rId1164" Type="http://schemas.openxmlformats.org/officeDocument/2006/relationships/hyperlink" Target="https://help.archerirm.cloud/archer_suite_help/en-us/Content/PortalHome/SolutionsHome/esg_basics_home.htm" TargetMode="External"/><Relationship Id="rId1371" Type="http://schemas.openxmlformats.org/officeDocument/2006/relationships/hyperlink" Target="fld_attch_adding.htm" TargetMode="External"/><Relationship Id="rId2008" Type="http://schemas.openxmlformats.org/officeDocument/2006/relationships/hyperlink" Target="../ui/ui_basics.htm" TargetMode="External"/><Relationship Id="rId2215" Type="http://schemas.openxmlformats.org/officeDocument/2006/relationships/hyperlink" Target="https://help.archerirm.cloud/archer_suite_help/en-us/Content/PortalHome/SolutionsHome/itsrm_basics_home.htm" TargetMode="External"/><Relationship Id="rId2422" Type="http://schemas.openxmlformats.org/officeDocument/2006/relationships/hyperlink" Target="https://help.archerirm.cloud/archer_suite_help/en-us/Content/PortalHome/SolutionsHome/rccm_basics_home.htm" TargetMode="External"/><Relationship Id="rId601" Type="http://schemas.openxmlformats.org/officeDocument/2006/relationships/hyperlink" Target="int_dfm_ftp_std_adding.htm" TargetMode="External"/><Relationship Id="rId1024" Type="http://schemas.openxmlformats.org/officeDocument/2006/relationships/hyperlink" Target="ui_basics.htm" TargetMode="External"/><Relationship Id="rId1231" Type="http://schemas.openxmlformats.org/officeDocument/2006/relationships/hyperlink" Target="https://help.archerirm.cloud/archer_suite_help/en-us/Content/PortalHome/SolutionsHome/eorm_basics_home.htm" TargetMode="External"/><Relationship Id="rId184" Type="http://schemas.openxmlformats.org/officeDocument/2006/relationships/hyperlink" Target="https://help.archerirm.cloud/archer_suite_help/en-us/Content/PortalHome/SolutionsHome/itsrm_basics_home.htm" TargetMode="External"/><Relationship Id="rId391" Type="http://schemas.openxmlformats.org/officeDocument/2006/relationships/hyperlink" Target="app_layout_objects_adding.htm" TargetMode="External"/><Relationship Id="rId1908" Type="http://schemas.openxmlformats.org/officeDocument/2006/relationships/hyperlink" Target="https://help.archerirm.cloud/archer_suite_help/en-us/Content/PortalHome/SolutionsHome/eorm_basics_home.htm" TargetMode="External"/><Relationship Id="rId2072" Type="http://schemas.openxmlformats.org/officeDocument/2006/relationships/hyperlink" Target="../ui/ui_landing_dashboard.htm" TargetMode="External"/><Relationship Id="rId251" Type="http://schemas.openxmlformats.org/officeDocument/2006/relationships/hyperlink" Target="https://help.archerirm.cloud/archer_suite_help/en-us/Content/PortalHome/SolutionsHome/br_basics_home.htm" TargetMode="External"/><Relationship Id="rId111" Type="http://schemas.openxmlformats.org/officeDocument/2006/relationships/hyperlink" Target="https://help.archerirm.cloud/archer_suite_help/en-us/Content/PortalHome/SolutionsHome/itsrm_basics_home.htm" TargetMode="External"/><Relationship Id="rId1698" Type="http://schemas.openxmlformats.org/officeDocument/2006/relationships/hyperlink" Target="https://help.archerirm.cloud/archer_suite_help/en-us/Content/PortalHome/SolutionsHome/itsrm_basics_home.htm" TargetMode="External"/><Relationship Id="rId2749" Type="http://schemas.openxmlformats.org/officeDocument/2006/relationships/hyperlink" Target="../recordclassic/rec_classic_bulk_actions_performing.htm" TargetMode="External"/><Relationship Id="rId928" Type="http://schemas.openxmlformats.org/officeDocument/2006/relationships/hyperlink" Target="https://help.archerirm.cloud/archer_suite_help/en-us/Content/PortalHome/SolutionsHome/itsrm_basics_home.htm" TargetMode="External"/><Relationship Id="rId1558" Type="http://schemas.openxmlformats.org/officeDocument/2006/relationships/hyperlink" Target="https://help.archerirm.cloud/archer_suite_help/en-us/Content/PortalHome/SolutionsHome/br_basics_home.htm" TargetMode="External"/><Relationship Id="rId1765" Type="http://schemas.openxmlformats.org/officeDocument/2006/relationships/hyperlink" Target="https://help.archerirm.cloud/archer_suite_help/en-us/Content/PortalHome/SolutionsHome/rccm_basics_home.htm" TargetMode="External"/><Relationship Id="rId2609" Type="http://schemas.openxmlformats.org/officeDocument/2006/relationships/hyperlink" Target="../fields/fld_vote_adding.htm" TargetMode="External"/><Relationship Id="rId57" Type="http://schemas.openxmlformats.org/officeDocument/2006/relationships/hyperlink" Target="https://help.archerirm.cloud/archer_suite_help/en-us/Content/PortalHome/SolutionsHome/tpg_basics_home.htm" TargetMode="External"/><Relationship Id="rId1418" Type="http://schemas.openxmlformats.org/officeDocument/2006/relationships/hyperlink" Target="encryption_data_rest.htm" TargetMode="External"/><Relationship Id="rId1972" Type="http://schemas.openxmlformats.org/officeDocument/2006/relationships/hyperlink" Target="../fields/fld_cast_adding.htm" TargetMode="External"/><Relationship Id="rId2816" Type="http://schemas.openxmlformats.org/officeDocument/2006/relationships/hyperlink" Target="fld_x-ref_dynamic_filters.htm" TargetMode="External"/><Relationship Id="rId1625" Type="http://schemas.openxmlformats.org/officeDocument/2006/relationships/hyperlink" Target="https://help.archerirm.cloud/archer_suite_help/en-us/Content/PortalHome/SolutionsHome/itsrm_basics_home.htm" TargetMode="External"/><Relationship Id="rId1832" Type="http://schemas.openxmlformats.org/officeDocument/2006/relationships/hyperlink" Target="https://help.archerirm.cloud/archer_suite_help/en-us/Content/PortalHome/SolutionsHome/am_basics_home.htm" TargetMode="External"/><Relationship Id="rId2399" Type="http://schemas.openxmlformats.org/officeDocument/2006/relationships/hyperlink" Target="https://help.archerirm.cloud/archer_suite_help/en-us/Content/PortalHome/SolutionsHome/itsrm_basics_home.htm" TargetMode="External"/><Relationship Id="rId578" Type="http://schemas.openxmlformats.org/officeDocument/2006/relationships/hyperlink" Target="int_dfm_file_std_adding.htm" TargetMode="External"/><Relationship Id="rId785" Type="http://schemas.openxmlformats.org/officeDocument/2006/relationships/hyperlink" Target="https://help.archerirm.cloud/archer_suite_help/en-us/Content/PortalHome/SolutionsHome/pubsec_basics_home.htm" TargetMode="External"/><Relationship Id="rId992" Type="http://schemas.openxmlformats.org/officeDocument/2006/relationships/hyperlink" Target="https://help.archerirm.cloud/archer_suite_help/en-us/Content/PortalHome/SolutionsHome/pubsec_basics_home.htm" TargetMode="External"/><Relationship Id="rId2259" Type="http://schemas.openxmlformats.org/officeDocument/2006/relationships/hyperlink" Target="https://help.archerirm.cloud/archer_suite_help/en-us/Content/PortalHome/SolutionsHome/am_basics_home.htm" TargetMode="External"/><Relationship Id="rId2466" Type="http://schemas.openxmlformats.org/officeDocument/2006/relationships/hyperlink" Target="https://help.archerirm.cloud/archer_suite_help/en-us/Content/PortalHome/SolutionsHome/br_basics_home.htm" TargetMode="External"/><Relationship Id="rId2673" Type="http://schemas.openxmlformats.org/officeDocument/2006/relationships/hyperlink" Target="srchrpt_classic_search_statistic_running.htm" TargetMode="External"/><Relationship Id="rId438" Type="http://schemas.openxmlformats.org/officeDocument/2006/relationships/hyperlink" Target="../accesscontrol/ac_accroles_basics.htm" TargetMode="External"/><Relationship Id="rId645" Type="http://schemas.openxmlformats.org/officeDocument/2006/relationships/hyperlink" Target="int_dg_managing.htm" TargetMode="External"/><Relationship Id="rId852" Type="http://schemas.openxmlformats.org/officeDocument/2006/relationships/hyperlink" Target="https://help.archerirm.cloud/archer_suite_help/en-us/Content/PortalHome/SolutionsHome/rccm_basics_home.htm" TargetMode="External"/><Relationship Id="rId1068" Type="http://schemas.openxmlformats.org/officeDocument/2006/relationships/hyperlink" Target="https://help.archerirm.cloud/archer_suite_help/en-us/Content/PortalHome/SolutionsHome/am_basics_home.htm" TargetMode="External"/><Relationship Id="rId1275" Type="http://schemas.openxmlformats.org/officeDocument/2006/relationships/hyperlink" Target="../applications/app_basics.htm" TargetMode="External"/><Relationship Id="rId1482" Type="http://schemas.openxmlformats.org/officeDocument/2006/relationships/hyperlink" Target="https://help.archerirm.cloud/archer_suite_help/en-us/Content/PortalHome/SolutionsHome/pubsec_basics_home.htm" TargetMode="External"/><Relationship Id="rId2119" Type="http://schemas.openxmlformats.org/officeDocument/2006/relationships/hyperlink" Target="https://help.archerirm.cloud/archer_suite_help/en-us/Content/PortalHome/SolutionsHome/esg_basics_home.htm" TargetMode="External"/><Relationship Id="rId2326" Type="http://schemas.openxmlformats.org/officeDocument/2006/relationships/hyperlink" Target="https://help.archerirm.cloud/archer_suite_help/en-us/Content/PortalHome/SolutionsHome/pubsec_basics_home.htm" TargetMode="External"/><Relationship Id="rId2533" Type="http://schemas.openxmlformats.org/officeDocument/2006/relationships/hyperlink" Target="https://help.archerirm.cloud/archer_suite_help/en-us/Content/PortalHome/SolutionsHome/pubsec_basics_home.htm" TargetMode="External"/><Relationship Id="rId2740" Type="http://schemas.openxmlformats.org/officeDocument/2006/relationships/hyperlink" Target="../subforms/subfrm_basics.htm" TargetMode="External"/><Relationship Id="rId505" Type="http://schemas.openxmlformats.org/officeDocument/2006/relationships/hyperlink" Target="int_dfm_basics.htm" TargetMode="External"/><Relationship Id="rId712" Type="http://schemas.openxmlformats.org/officeDocument/2006/relationships/hyperlink" Target="int_smart_dpub_basics.htm" TargetMode="External"/><Relationship Id="rId1135" Type="http://schemas.openxmlformats.org/officeDocument/2006/relationships/hyperlink" Target="https://help.archerirm.cloud/archer_suite_help/en-us/Content/PortalHome/SolutionsHome/tpg_basics_home.htm" TargetMode="External"/><Relationship Id="rId1342" Type="http://schemas.openxmlformats.org/officeDocument/2006/relationships/hyperlink" Target="../ui/ui_basics.htm" TargetMode="External"/><Relationship Id="rId1202" Type="http://schemas.openxmlformats.org/officeDocument/2006/relationships/hyperlink" Target="https://help.archerirm.cloud/archer_suite_help/en-us/Content/PortalHome/SolutionsHome/br_basics_home.htm" TargetMode="External"/><Relationship Id="rId2600" Type="http://schemas.openxmlformats.org/officeDocument/2006/relationships/hyperlink" Target="../fields/fld_matrix_adding.htm" TargetMode="External"/><Relationship Id="rId295" Type="http://schemas.openxmlformats.org/officeDocument/2006/relationships/image" Target="media/image2.emf"/><Relationship Id="rId2183" Type="http://schemas.openxmlformats.org/officeDocument/2006/relationships/hyperlink" Target="https://help.archerirm.cloud/archer_suite_help/en-us/Content/PortalHome/SolutionsHome/rccm_basics_home.htm" TargetMode="External"/><Relationship Id="rId2390" Type="http://schemas.openxmlformats.org/officeDocument/2006/relationships/hyperlink" Target="https://help.archerirm.cloud/archer_suite_help/en-us/Content/PortalHome/SolutionsHome/itsrm_basics_home.htm" TargetMode="External"/><Relationship Id="rId155" Type="http://schemas.openxmlformats.org/officeDocument/2006/relationships/hyperlink" Target="https://help.archerirm.cloud/archer_suite_help/en-us/Content/PortalHome/SolutionsHome/br_basics_home.htm" TargetMode="External"/><Relationship Id="rId362" Type="http://schemas.openxmlformats.org/officeDocument/2006/relationships/hyperlink" Target="ac_accroles_assigning.htm" TargetMode="External"/><Relationship Id="rId2043" Type="http://schemas.openxmlformats.org/officeDocument/2006/relationships/hyperlink" Target="quest_assessment.htm" TargetMode="External"/><Relationship Id="rId2250" Type="http://schemas.openxmlformats.org/officeDocument/2006/relationships/hyperlink" Target="https://help.archerirm.cloud/archer_suite_help/en-us/Content/PortalHome/SolutionsHome/am_basics_home.htm" TargetMode="External"/><Relationship Id="rId222" Type="http://schemas.openxmlformats.org/officeDocument/2006/relationships/hyperlink" Target="https://help.archerirm.cloud/archer_suite_help/en-us/Content/PortalHome/SolutionsHome/itsrm_basics_home.htm" TargetMode="External"/><Relationship Id="rId2110" Type="http://schemas.openxmlformats.org/officeDocument/2006/relationships/hyperlink" Target="https://help.archerirm.cloud/archer_suite_help/en-us/Content/PortalHome/SolutionsHome/tpg_basics_home.htm" TargetMode="External"/><Relationship Id="rId1669" Type="http://schemas.openxmlformats.org/officeDocument/2006/relationships/hyperlink" Target="https://help.archerirm.cloud/archer_suite_help/en-us/Content/PortalHome/SolutionsHome/pubsec_basics_home.htm" TargetMode="External"/><Relationship Id="rId1876" Type="http://schemas.openxmlformats.org/officeDocument/2006/relationships/hyperlink" Target="https://help.archerirm.cloud/archer_suite_help/en-us/Content/PortalHome/SolutionsHome/pubsec_basics_home.htm" TargetMode="External"/><Relationship Id="rId1529" Type="http://schemas.openxmlformats.org/officeDocument/2006/relationships/hyperlink" Target="https://help.archerirm.cloud/archer_suite_help/en-us/Content/PortalHome/SolutionsHome/pubsec_basics_home.htm" TargetMode="External"/><Relationship Id="rId1736" Type="http://schemas.openxmlformats.org/officeDocument/2006/relationships/hyperlink" Target="https://help.archerirm.cloud/archer_suite_help/en-us/Content/PortalHome/SolutionsHome/br_basics_home.htm" TargetMode="External"/><Relationship Id="rId1943" Type="http://schemas.openxmlformats.org/officeDocument/2006/relationships/hyperlink" Target="https://help.archerirm.cloud/archer_suite_help/en-us/Content/PortalHome/SolutionsHome/am_basics_home.htm" TargetMode="External"/><Relationship Id="rId28" Type="http://schemas.openxmlformats.org/officeDocument/2006/relationships/hyperlink" Target="https://help.archerirm.cloud/archer_suite_help/en-us/Content/PortalHome/SolutionsHome/itsrm_basics_home.htm" TargetMode="External"/><Relationship Id="rId1803" Type="http://schemas.openxmlformats.org/officeDocument/2006/relationships/hyperlink" Target="https://help.archerirm.cloud/archer_suite_help/en-us/Content/PortalHome/SolutionsHome/rccm_basics_home.htm" TargetMode="External"/><Relationship Id="rId689" Type="http://schemas.openxmlformats.org/officeDocument/2006/relationships/hyperlink" Target="../questionnaires/quest_basics.htm" TargetMode="External"/><Relationship Id="rId896" Type="http://schemas.openxmlformats.org/officeDocument/2006/relationships/hyperlink" Target="https://help.archerirm.cloud/archer_suite_help/en-us/Content/PortalHome/SolutionsHome/pubsec_basics_home.htm" TargetMode="External"/><Relationship Id="rId2577" Type="http://schemas.openxmlformats.org/officeDocument/2006/relationships/hyperlink" Target="srchrpt_classic_search_fields_display.htm" TargetMode="External"/><Relationship Id="rId2784" Type="http://schemas.openxmlformats.org/officeDocument/2006/relationships/hyperlink" Target="fld_numeric_adding.htm" TargetMode="External"/><Relationship Id="rId549" Type="http://schemas.openxmlformats.org/officeDocument/2006/relationships/hyperlink" Target="int_dimp_importing.htm" TargetMode="External"/><Relationship Id="rId756" Type="http://schemas.openxmlformats.org/officeDocument/2006/relationships/hyperlink" Target="../fields/fld_basics.htm" TargetMode="External"/><Relationship Id="rId1179" Type="http://schemas.openxmlformats.org/officeDocument/2006/relationships/hyperlink" Target="https://help.archerirm.cloud/archer_suite_help/en-us/Content/PortalHome/SolutionsHome/itsrm_basics_home.htm" TargetMode="External"/><Relationship Id="rId1386" Type="http://schemas.openxmlformats.org/officeDocument/2006/relationships/hyperlink" Target="../integration/int_auth_methods.htm" TargetMode="External"/><Relationship Id="rId1593" Type="http://schemas.openxmlformats.org/officeDocument/2006/relationships/hyperlink" Target="https://help.archerirm.cloud/archer_suite_help/en-us/Content/PortalHome/SolutionsHome/br_basics_home.htm" TargetMode="External"/><Relationship Id="rId2437" Type="http://schemas.openxmlformats.org/officeDocument/2006/relationships/hyperlink" Target="https://help.archerirm.cloud/archer_suite_help/en-us/Content/PortalHome/SolutionsHome/pubsec_basics_home.htm" TargetMode="External"/><Relationship Id="rId409" Type="http://schemas.openxmlformats.org/officeDocument/2006/relationships/hyperlink" Target="../fields/gt_advanced_operator_logic.htm" TargetMode="External"/><Relationship Id="rId963" Type="http://schemas.openxmlformats.org/officeDocument/2006/relationships/hyperlink" Target="https://help.archerirm.cloud/archer_suite_help/en-us/Content/PortalHome/SolutionsHome/br_basics_home.htm" TargetMode="External"/><Relationship Id="rId1039" Type="http://schemas.openxmlformats.org/officeDocument/2006/relationships/hyperlink" Target="https://help.archerirm.cloud/archer_suite_help/en-us/Content/PortalHome/SolutionsHome/pubsec_basics_home.htm" TargetMode="External"/><Relationship Id="rId1246" Type="http://schemas.openxmlformats.org/officeDocument/2006/relationships/hyperlink" Target="https://help.archerirm.cloud/archer_suite_help/en-us/Content/PortalHome/SolutionsHome/br_basics_home.htm" TargetMode="External"/><Relationship Id="rId2644" Type="http://schemas.openxmlformats.org/officeDocument/2006/relationships/hyperlink" Target="srchrpt_classic_search_display_options.htm" TargetMode="External"/><Relationship Id="rId92" Type="http://schemas.openxmlformats.org/officeDocument/2006/relationships/hyperlink" Target="https://help.archerirm.cloud/archer_suite_help/en-us/Content/PortalHome/SolutionsHome/itsrm_basics_home.htm" TargetMode="External"/><Relationship Id="rId616" Type="http://schemas.openxmlformats.org/officeDocument/2006/relationships/hyperlink" Target="int_dfm_js_trnspt_adding.htm" TargetMode="External"/><Relationship Id="rId823" Type="http://schemas.openxmlformats.org/officeDocument/2006/relationships/hyperlink" Target="https://help.archerirm.cloud/archer_suite_help/en-us/Content/PortalHome/SolutionsHome/am_basics_home.htm" TargetMode="External"/><Relationship Id="rId1453" Type="http://schemas.openxmlformats.org/officeDocument/2006/relationships/hyperlink" Target="../accesscontrol/ac_usrs_adding.htm" TargetMode="External"/><Relationship Id="rId1660" Type="http://schemas.openxmlformats.org/officeDocument/2006/relationships/hyperlink" Target="https://help.archerirm.cloud/archer_suite_help/en-us/Content/PortalHome/SolutionsHome/itsrm_basics_home.htm" TargetMode="External"/><Relationship Id="rId2504" Type="http://schemas.openxmlformats.org/officeDocument/2006/relationships/hyperlink" Target="https://help.archerirm.cloud/archer_suite_help/en-us/Content/PortalHome/SolutionsHome/br_basics_home.htm" TargetMode="External"/><Relationship Id="rId2711" Type="http://schemas.openxmlformats.org/officeDocument/2006/relationships/hyperlink" Target="fld_attch_adding.htm" TargetMode="External"/><Relationship Id="rId1106" Type="http://schemas.openxmlformats.org/officeDocument/2006/relationships/hyperlink" Target="https://help.archerirm.cloud/archer_suite_help/en-us/Content/PortalHome/SolutionsHome/itsrm_basics_home.htm" TargetMode="External"/><Relationship Id="rId1313" Type="http://schemas.openxmlformats.org/officeDocument/2006/relationships/hyperlink" Target="../ui/ui_basics.htm" TargetMode="External"/><Relationship Id="rId1520" Type="http://schemas.openxmlformats.org/officeDocument/2006/relationships/hyperlink" Target="https://help.archerirm.cloud/archer_suite_help/en-us/Content/PortalHome/SolutionsHome/esg_basics_home.htm" TargetMode="External"/><Relationship Id="rId199" Type="http://schemas.openxmlformats.org/officeDocument/2006/relationships/hyperlink" Target="https://help.archerirm.cloud/archer_suite_help/en-us/Content/PortalHome/SolutionsHome/eorm_basics_home.htm" TargetMode="External"/><Relationship Id="rId2087" Type="http://schemas.openxmlformats.org/officeDocument/2006/relationships/hyperlink" Target="https://help.archerirm.cloud/archer_suite_help/en-us/Content/PortalHome/SolutionsHome/tpg_basics_home.htm" TargetMode="External"/><Relationship Id="rId2294" Type="http://schemas.openxmlformats.org/officeDocument/2006/relationships/hyperlink" Target="https://help.archerirm.cloud/archer_suite_help/en-us/Content/PortalHome/SolutionsHome/pubsec_basics_home.htm" TargetMode="External"/><Relationship Id="rId266" Type="http://schemas.openxmlformats.org/officeDocument/2006/relationships/hyperlink" Target="https://help.archerirm.cloud/archer_suite_help/en-us/Content/PortalHome/SolutionsHome/itsrm_basics_home.htm" TargetMode="External"/><Relationship Id="rId473" Type="http://schemas.openxmlformats.org/officeDocument/2006/relationships/hyperlink" Target="https://help.archerirm.cloud/engage/Default.htm" TargetMode="External"/><Relationship Id="rId680" Type="http://schemas.openxmlformats.org/officeDocument/2006/relationships/hyperlink" Target="int_dpub_basics.htm" TargetMode="External"/><Relationship Id="rId2154" Type="http://schemas.openxmlformats.org/officeDocument/2006/relationships/hyperlink" Target="https://help.archerirm.cloud/archer_suite_help/en-us/Content/PortalHome/SolutionsHome/br_basics_home.htm" TargetMode="External"/><Relationship Id="rId2361" Type="http://schemas.openxmlformats.org/officeDocument/2006/relationships/hyperlink" Target="https://help.archerirm.cloud/archer_suite_help/en-us/Content/PortalHome/SolutionsHome/pubsec_basics_home.htm" TargetMode="External"/><Relationship Id="rId126" Type="http://schemas.openxmlformats.org/officeDocument/2006/relationships/hyperlink" Target="https://help.archerirm.cloud/archer_suite_help/en-us/Content/PortalHome/SolutionsHome/tpg_basics_home.htm" TargetMode="External"/><Relationship Id="rId333" Type="http://schemas.openxmlformats.org/officeDocument/2006/relationships/hyperlink" Target="../fields/fld_basics.htm" TargetMode="External"/><Relationship Id="rId540" Type="http://schemas.openxmlformats.org/officeDocument/2006/relationships/hyperlink" Target="../questionnaires/quest_basics.htm" TargetMode="External"/><Relationship Id="rId1170" Type="http://schemas.openxmlformats.org/officeDocument/2006/relationships/hyperlink" Target="https://help.archerirm.cloud/archer_suite_help/en-us/Content/PortalHome/SolutionsHome/br_basics_home.htm" TargetMode="External"/><Relationship Id="rId2014" Type="http://schemas.openxmlformats.org/officeDocument/2006/relationships/hyperlink" Target="../ui/ui_basics.htm" TargetMode="External"/><Relationship Id="rId2221" Type="http://schemas.openxmlformats.org/officeDocument/2006/relationships/hyperlink" Target="https://help.archerirm.cloud/archer_suite_help/en-us/Content/PortalHome/SolutionsHome/rccm_basics_home.htm" TargetMode="External"/><Relationship Id="rId1030" Type="http://schemas.openxmlformats.org/officeDocument/2006/relationships/hyperlink" Target="https://help.archerirm.cloud/archer_suite_help/en-us/Content/PortalHome/SolutionsHome/pubsec_basics_home.htm" TargetMode="External"/><Relationship Id="rId400" Type="http://schemas.openxmlformats.org/officeDocument/2006/relationships/hyperlink" Target="../fields/fld_adding.htm" TargetMode="External"/><Relationship Id="rId1987" Type="http://schemas.openxmlformats.org/officeDocument/2006/relationships/hyperlink" Target="../fields/fld_subfrm_adding.htm" TargetMode="External"/><Relationship Id="rId1847" Type="http://schemas.openxmlformats.org/officeDocument/2006/relationships/hyperlink" Target="https://help.archerirm.cloud/archer_suite_help/en-us/Content/PortalHome/SolutionsHome/eorm_basics_home.htm" TargetMode="External"/><Relationship Id="rId1707" Type="http://schemas.openxmlformats.org/officeDocument/2006/relationships/hyperlink" Target="../searchclassic/srchrpt_classic_search_results_basics.htm" TargetMode="External"/><Relationship Id="rId190" Type="http://schemas.openxmlformats.org/officeDocument/2006/relationships/hyperlink" Target="https://help.archerirm.cloud/archer_suite_help/en-us/Content/PortalHome/SolutionsHome/rccm_basics_home.htm" TargetMode="External"/><Relationship Id="rId1914" Type="http://schemas.openxmlformats.org/officeDocument/2006/relationships/hyperlink" Target="https://help.archerirm.cloud/archer_suite_help/en-us/Content/PortalHome/SolutionsHome/br_basics_home.htm" TargetMode="External"/><Relationship Id="rId2688" Type="http://schemas.openxmlformats.org/officeDocument/2006/relationships/hyperlink" Target="../recordclassic/rec_classic_bulk_actions_performing.htm" TargetMode="External"/><Relationship Id="rId867" Type="http://schemas.openxmlformats.org/officeDocument/2006/relationships/hyperlink" Target="https://help.archerirm.cloud/archer_suite_help/en-us/Content/PortalHome/SolutionsHome/tpg_basics_home.htm" TargetMode="External"/><Relationship Id="rId1497" Type="http://schemas.openxmlformats.org/officeDocument/2006/relationships/hyperlink" Target="https://help.archerirm.cloud/archer_suite_help/en-us/Content/PortalHome/SolutionsHome/br_basics_home.htm" TargetMode="External"/><Relationship Id="rId2548" Type="http://schemas.openxmlformats.org/officeDocument/2006/relationships/hyperlink" Target="https://help.archerirm.cloud/archer_suite_help/en-us/Content/PortalHome/SolutionsHome/itsrm_basics_home.htm" TargetMode="External"/><Relationship Id="rId2755" Type="http://schemas.openxmlformats.org/officeDocument/2006/relationships/hyperlink" Target="fld_data_encrypting.htm" TargetMode="External"/><Relationship Id="rId727" Type="http://schemas.openxmlformats.org/officeDocument/2006/relationships/hyperlink" Target="pkg_rules.htm" TargetMode="External"/><Relationship Id="rId934" Type="http://schemas.openxmlformats.org/officeDocument/2006/relationships/hyperlink" Target="https://help.archerirm.cloud/archer_suite_help/en-us/Content/PortalHome/SolutionsHome/itsrm_basics_home.htm" TargetMode="External"/><Relationship Id="rId1357" Type="http://schemas.openxmlformats.org/officeDocument/2006/relationships/hyperlink" Target="quest_question_text_adding.htm" TargetMode="External"/><Relationship Id="rId1564" Type="http://schemas.openxmlformats.org/officeDocument/2006/relationships/hyperlink" Target="https://help.archerirm.cloud/archer_suite_help/en-us/Content/PortalHome/SolutionsHome/tpg_basics_home.htm" TargetMode="External"/><Relationship Id="rId1771" Type="http://schemas.openxmlformats.org/officeDocument/2006/relationships/hyperlink" Target="https://help.archerirm.cloud/archer_suite_help/en-us/Content/PortalHome/SolutionsHome/eorm_basics_home.htm" TargetMode="External"/><Relationship Id="rId2408" Type="http://schemas.openxmlformats.org/officeDocument/2006/relationships/hyperlink" Target="https://help.archerirm.cloud/archer_suite_help/en-us/Content/PortalHome/SolutionsHome/tpg_basics_home.htm" TargetMode="External"/><Relationship Id="rId2615" Type="http://schemas.openxmlformats.org/officeDocument/2006/relationships/hyperlink" Target="../fields/fld_image_adding.htm" TargetMode="External"/><Relationship Id="rId2822" Type="http://schemas.openxmlformats.org/officeDocument/2006/relationships/hyperlink" Target="../layouts/app_layout_report_object_operator_types.htm" TargetMode="External"/><Relationship Id="rId63" Type="http://schemas.openxmlformats.org/officeDocument/2006/relationships/hyperlink" Target="https://help.archerirm.cloud/archer_suite_help/en-us/Content/PortalHome/SolutionsHome/tpg_basics_home.htm" TargetMode="External"/><Relationship Id="rId1217" Type="http://schemas.openxmlformats.org/officeDocument/2006/relationships/hyperlink" Target="https://help.archerirm.cloud/archer_suite_help/en-us/Content/PortalHome/SolutionsHome/itsrm_basics_home.htm" TargetMode="External"/><Relationship Id="rId1424" Type="http://schemas.openxmlformats.org/officeDocument/2006/relationships/hyperlink" Target="asmx_web_services_removing.htm" TargetMode="External"/><Relationship Id="rId1631" Type="http://schemas.openxmlformats.org/officeDocument/2006/relationships/hyperlink" Target="https://help.archerirm.cloud/archer_suite_help/en-us/Content/PortalHome/SolutionsHome/itsrm_basics_home.htm" TargetMode="External"/><Relationship Id="rId2198" Type="http://schemas.openxmlformats.org/officeDocument/2006/relationships/hyperlink" Target="https://help.archerirm.cloud/archer_suite_help/en-us/Content/PortalHome/SolutionsHome/am_basics_home.htm" TargetMode="External"/><Relationship Id="rId377" Type="http://schemas.openxmlformats.org/officeDocument/2006/relationships/hyperlink" Target="app_layouts_adding.htm" TargetMode="External"/><Relationship Id="rId584" Type="http://schemas.openxmlformats.org/officeDocument/2006/relationships/hyperlink" Target="int_dfm_file_std_adding.htm" TargetMode="External"/><Relationship Id="rId2058" Type="http://schemas.openxmlformats.org/officeDocument/2006/relationships/hyperlink" Target="schdmgmt_appt_reports_viewing.htm" TargetMode="External"/><Relationship Id="rId2265" Type="http://schemas.openxmlformats.org/officeDocument/2006/relationships/hyperlink" Target="https://help.archerirm.cloud/archer_suite_help/en-us/Content/PortalHome/SolutionsHome/itsrm_basics_home.htm" TargetMode="External"/><Relationship Id="rId237" Type="http://schemas.openxmlformats.org/officeDocument/2006/relationships/hyperlink" Target="https://help.archerirm.cloud/archer_suite_help/en-us/Content/PortalHome/SolutionsHome/br_basics_home.htm" TargetMode="External"/><Relationship Id="rId791" Type="http://schemas.openxmlformats.org/officeDocument/2006/relationships/hyperlink" Target="https://help.archerirm.cloud/archer_suite_help/en-us/Content/PortalHome/SolutionsHome/am_basics_home.htm" TargetMode="External"/><Relationship Id="rId1074" Type="http://schemas.openxmlformats.org/officeDocument/2006/relationships/hyperlink" Target="https://help.archerirm.cloud/archer_suite_help/en-us/Content/PortalHome/SolutionsHome/itsrm_basics_home.htm" TargetMode="External"/><Relationship Id="rId2472" Type="http://schemas.openxmlformats.org/officeDocument/2006/relationships/hyperlink" Target="https://help.archerirm.cloud/archer_suite_help/en-us/Content/PortalHome/SolutionsHome/itsrm_basics_home.htm" TargetMode="External"/><Relationship Id="rId444" Type="http://schemas.openxmlformats.org/officeDocument/2006/relationships/hyperlink" Target="../notifications/note_ondemand_notifications_adding.htm" TargetMode="External"/><Relationship Id="rId651" Type="http://schemas.openxmlformats.org/officeDocument/2006/relationships/hyperlink" Target="https://help.archerirm.cloud/archer_suite_help/en-us/Content/PortalHome/platform_home.htm" TargetMode="External"/><Relationship Id="rId1281" Type="http://schemas.openxmlformats.org/officeDocument/2006/relationships/hyperlink" Target="quest_question_text_adding.htm" TargetMode="External"/><Relationship Id="rId2125" Type="http://schemas.openxmlformats.org/officeDocument/2006/relationships/hyperlink" Target="https://help.archerirm.cloud/archer_suite_help/en-us/Content/PortalHome/SolutionsHome/rccm_basics_home.htm" TargetMode="External"/><Relationship Id="rId2332" Type="http://schemas.openxmlformats.org/officeDocument/2006/relationships/hyperlink" Target="https://help.archerirm.cloud/archer_suite_help/en-us/Content/PortalHome/SolutionsHome/am_basics_home.htm" TargetMode="External"/><Relationship Id="rId304" Type="http://schemas.openxmlformats.org/officeDocument/2006/relationships/hyperlink" Target="../applications/app_inline_editing.htm" TargetMode="External"/><Relationship Id="rId511" Type="http://schemas.openxmlformats.org/officeDocument/2006/relationships/hyperlink" Target="../applications/app_basics.htm" TargetMode="External"/><Relationship Id="rId1141" Type="http://schemas.openxmlformats.org/officeDocument/2006/relationships/hyperlink" Target="https://help.archerirm.cloud/archer_suite_help/en-us/Content/PortalHome/SolutionsHome/pubsec_basics_home.htm" TargetMode="External"/><Relationship Id="rId1001" Type="http://schemas.openxmlformats.org/officeDocument/2006/relationships/hyperlink" Target="https://help.archerirm.cloud/archer_suite_help/en-us/Content/PortalHome/SolutionsHome/br_basics_home.htm" TargetMode="External"/><Relationship Id="rId1958" Type="http://schemas.openxmlformats.org/officeDocument/2006/relationships/hyperlink" Target="../advancedworkflow/adv_wrkflw_building.htm" TargetMode="External"/><Relationship Id="rId1818" Type="http://schemas.openxmlformats.org/officeDocument/2006/relationships/hyperlink" Target="https://help.archerirm.cloud/archer_suite_help/en-us/Content/PortalHome/SolutionsHome/rccm_basics_home.htm" TargetMode="External"/><Relationship Id="rId161" Type="http://schemas.openxmlformats.org/officeDocument/2006/relationships/hyperlink" Target="https://help.archerirm.cloud/archer_suite_help/en-us/Content/PortalHome/SolutionsHome/am_basics_home.htm" TargetMode="External"/><Relationship Id="rId2799" Type="http://schemas.openxmlformats.org/officeDocument/2006/relationships/hyperlink" Target="fld_calc_scheduling.htm" TargetMode="External"/><Relationship Id="rId978" Type="http://schemas.openxmlformats.org/officeDocument/2006/relationships/hyperlink" Target="https://help.archerirm.cloud/archer_suite_help/en-us/Content/PortalHome/SolutionsHome/eorm_basics_home.htm" TargetMode="External"/><Relationship Id="rId2659" Type="http://schemas.openxmlformats.org/officeDocument/2006/relationships/hyperlink" Target="srchrpt_classic_search_statistic_running.htm" TargetMode="External"/><Relationship Id="rId838" Type="http://schemas.openxmlformats.org/officeDocument/2006/relationships/hyperlink" Target="https://help.archerirm.cloud/archer_suite_help/en-us/Content/PortalHome/SolutionsHome/pubsec_basics_home.htm" TargetMode="External"/><Relationship Id="rId1468" Type="http://schemas.openxmlformats.org/officeDocument/2006/relationships/hyperlink" Target="quest_campaign_creating.htm" TargetMode="External"/><Relationship Id="rId1675" Type="http://schemas.openxmlformats.org/officeDocument/2006/relationships/hyperlink" Target="https://help.archerirm.cloud/archer_suite_help/en-us/Content/PortalHome/SolutionsHome/br_basics_home.htm" TargetMode="External"/><Relationship Id="rId1882" Type="http://schemas.openxmlformats.org/officeDocument/2006/relationships/hyperlink" Target="https://help.archerirm.cloud/archer_suite_help/en-us/Content/PortalHome/SolutionsHome/pubsec_basics_home.htm" TargetMode="External"/><Relationship Id="rId2519" Type="http://schemas.openxmlformats.org/officeDocument/2006/relationships/hyperlink" Target="https://help.archerirm.cloud/archer_suite_help/en-us/Content/PortalHome/SolutionsHome/eorm_basics_home.htm" TargetMode="External"/><Relationship Id="rId2726" Type="http://schemas.openxmlformats.org/officeDocument/2006/relationships/hyperlink" Target="fld_recperms_adding.htm" TargetMode="External"/><Relationship Id="rId1328" Type="http://schemas.openxmlformats.org/officeDocument/2006/relationships/hyperlink" Target="quest_ql_adding.htm" TargetMode="External"/><Relationship Id="rId1535" Type="http://schemas.openxmlformats.org/officeDocument/2006/relationships/hyperlink" Target="https://help.archerirm.cloud/archer_suite_help/en-us/Content/PortalHome/SolutionsHome/am_basics_home.htm" TargetMode="External"/><Relationship Id="rId905" Type="http://schemas.openxmlformats.org/officeDocument/2006/relationships/hyperlink" Target="https://help.archerirm.cloud/archer_suite_help/en-us/Content/PortalHome/SolutionsHome/br_basics_home.htm" TargetMode="External"/><Relationship Id="rId1742" Type="http://schemas.openxmlformats.org/officeDocument/2006/relationships/hyperlink" Target="https://help.archerirm.cloud/archer_suite_help/en-us/Content/PortalHome/SolutionsHome/rccm_basics_home.htm" TargetMode="External"/><Relationship Id="rId34" Type="http://schemas.openxmlformats.org/officeDocument/2006/relationships/hyperlink" Target="https://help.archerirm.cloud/archer_suite_help/en-us/Content/PortalHome/SolutionsHome/br_basics_home.htm" TargetMode="External"/><Relationship Id="rId1602" Type="http://schemas.openxmlformats.org/officeDocument/2006/relationships/hyperlink" Target="https://help.archerirm.cloud/archer_suite_help/en-us/Content/PortalHome/SolutionsHome/br_basics_home.htm" TargetMode="External"/><Relationship Id="rId488" Type="http://schemas.openxmlformats.org/officeDocument/2006/relationships/hyperlink" Target="note_sched_report_dist_adding.htm" TargetMode="External"/><Relationship Id="rId695" Type="http://schemas.openxmlformats.org/officeDocument/2006/relationships/hyperlink" Target="../fields/fld_date_adding.htm" TargetMode="External"/><Relationship Id="rId2169" Type="http://schemas.openxmlformats.org/officeDocument/2006/relationships/hyperlink" Target="https://help.archerirm.cloud/archer_suite_help/en-us/Content/PortalHome/SolutionsHome/am_basics_home.htm" TargetMode="External"/><Relationship Id="rId2376" Type="http://schemas.openxmlformats.org/officeDocument/2006/relationships/hyperlink" Target="https://help.archerirm.cloud/archer_suite_help/en-us/Content/PortalHome/SolutionsHome/tpg_basics_home.htm" TargetMode="External"/><Relationship Id="rId2583" Type="http://schemas.openxmlformats.org/officeDocument/2006/relationships/hyperlink" Target="srchrpt_classic_search_mapbox_config.htm" TargetMode="External"/><Relationship Id="rId2790" Type="http://schemas.openxmlformats.org/officeDocument/2006/relationships/hyperlink" Target="../calcfunctions/financial_functions.htm" TargetMode="External"/><Relationship Id="rId348" Type="http://schemas.openxmlformats.org/officeDocument/2006/relationships/hyperlink" Target="dde_actions_conflicts_resolving.htm" TargetMode="External"/><Relationship Id="rId555" Type="http://schemas.openxmlformats.org/officeDocument/2006/relationships/hyperlink" Target="../fields/fld_vl_basics.htm" TargetMode="External"/><Relationship Id="rId762" Type="http://schemas.openxmlformats.org/officeDocument/2006/relationships/hyperlink" Target="../../api/restfulapi/segmentsresources/pkg_automation_api.htm" TargetMode="External"/><Relationship Id="rId1185" Type="http://schemas.openxmlformats.org/officeDocument/2006/relationships/hyperlink" Target="https://help.archerirm.cloud/archer_suite_help/en-us/Content/PortalHome/SolutionsHome/rccm_basics_home.htm" TargetMode="External"/><Relationship Id="rId1392" Type="http://schemas.openxmlformats.org/officeDocument/2006/relationships/hyperlink" Target="../../archercontrolpanel/acp_install_login_page_configuring.htm" TargetMode="External"/><Relationship Id="rId2029" Type="http://schemas.openxmlformats.org/officeDocument/2006/relationships/hyperlink" Target="../ui/ui_basics.htm" TargetMode="External"/><Relationship Id="rId2236" Type="http://schemas.openxmlformats.org/officeDocument/2006/relationships/hyperlink" Target="https://help.archerirm.cloud/archer_suite_help/en-us/Content/PortalHome/SolutionsHome/pubsec_basics_home.htm" TargetMode="External"/><Relationship Id="rId2443" Type="http://schemas.openxmlformats.org/officeDocument/2006/relationships/hyperlink" Target="https://help.archerirm.cloud/archer_suite_help/en-us/Content/PortalHome/SolutionsHome/eorm_basics_home.htm" TargetMode="External"/><Relationship Id="rId2650" Type="http://schemas.openxmlformats.org/officeDocument/2006/relationships/hyperlink" Target="../recordclassic/rec_classic_bulk_actions_performing.htm" TargetMode="External"/><Relationship Id="rId208" Type="http://schemas.openxmlformats.org/officeDocument/2006/relationships/hyperlink" Target="https://help.archerirm.cloud/archer_suite_help/en-us/Content/PortalHome/SolutionsHome/itsrm_basics_home.htm" TargetMode="External"/><Relationship Id="rId415" Type="http://schemas.openxmlformats.org/officeDocument/2006/relationships/hyperlink" Target="../notifications/note_basics.htm" TargetMode="External"/><Relationship Id="rId622" Type="http://schemas.openxmlformats.org/officeDocument/2006/relationships/hyperlink" Target="dashboards.htm" TargetMode="External"/><Relationship Id="rId1045" Type="http://schemas.openxmlformats.org/officeDocument/2006/relationships/hyperlink" Target="https://help.archerirm.cloud/archer_suite_help/en-us/Content/PortalHome/SolutionsHome/itsrm_basics_home.htm" TargetMode="External"/><Relationship Id="rId1252" Type="http://schemas.openxmlformats.org/officeDocument/2006/relationships/hyperlink" Target="https://help.archerirm.cloud/archer_suite_help/en-us/Content/PortalHome/SolutionsHome/itsrm_basics_home.htm" TargetMode="External"/><Relationship Id="rId2303" Type="http://schemas.openxmlformats.org/officeDocument/2006/relationships/hyperlink" Target="https://help.archerirm.cloud/archer_suite_help/en-us/Content/PortalHome/SolutionsHome/am_basics_home.htm" TargetMode="External"/><Relationship Id="rId2510" Type="http://schemas.openxmlformats.org/officeDocument/2006/relationships/hyperlink" Target="https://help.archerirm.cloud/archer_suite_help/en-us/Content/PortalHome/SolutionsHome/eorm_basics_home.htm" TargetMode="External"/><Relationship Id="rId1112" Type="http://schemas.openxmlformats.org/officeDocument/2006/relationships/hyperlink" Target="https://help.archerirm.cloud/archer_suite_help/en-us/Content/PortalHome/SolutionsHome/tpg_basics_home.htm" TargetMode="External"/><Relationship Id="rId1929" Type="http://schemas.openxmlformats.org/officeDocument/2006/relationships/hyperlink" Target="https://help.archerirm.cloud/archer_suite_help/en-us/Content/PortalHome/SolutionsHome/pubsec_basics_home.htm" TargetMode="External"/><Relationship Id="rId2093" Type="http://schemas.openxmlformats.org/officeDocument/2006/relationships/hyperlink" Target="https://help.archerirm.cloud/archer_suite_help/en-us/Content/PortalHome/SolutionsHome/rccm_basics_home.htm" TargetMode="External"/><Relationship Id="rId272" Type="http://schemas.openxmlformats.org/officeDocument/2006/relationships/hyperlink" Target="../solutions/solutions_intro.htm" TargetMode="External"/><Relationship Id="rId2160" Type="http://schemas.openxmlformats.org/officeDocument/2006/relationships/hyperlink" Target="https://help.archerirm.cloud/archer_suite_help/en-us/Content/PortalHome/SolutionsHome/rccm_basics_home.htm" TargetMode="External"/><Relationship Id="rId132" Type="http://schemas.openxmlformats.org/officeDocument/2006/relationships/hyperlink" Target="https://help.archerirm.cloud/archer_suite_help/en-us/Content/PortalHome/SolutionsHome/itsrm_basics_home.htm" TargetMode="External"/><Relationship Id="rId2020" Type="http://schemas.openxmlformats.org/officeDocument/2006/relationships/hyperlink" Target="../ui/ui_landing_record_page.htm" TargetMode="External"/><Relationship Id="rId1579" Type="http://schemas.openxmlformats.org/officeDocument/2006/relationships/hyperlink" Target="https://help.archerirm.cloud/archer_suite_help/en-us/Content/PortalHome/SolutionsHome/eorm_basics_home.htm" TargetMode="External"/><Relationship Id="rId949" Type="http://schemas.openxmlformats.org/officeDocument/2006/relationships/hyperlink" Target="https://help.archerirm.cloud/archer_suite_help/en-us/Content/PortalHome/SolutionsHome/eorm_basics_home.htm" TargetMode="External"/><Relationship Id="rId1786" Type="http://schemas.openxmlformats.org/officeDocument/2006/relationships/hyperlink" Target="https://help.archerirm.cloud/archer_suite_help/en-us/Content/PortalHome/SolutionsHome/itsrm_basics_home.htm" TargetMode="External"/><Relationship Id="rId1993" Type="http://schemas.openxmlformats.org/officeDocument/2006/relationships/hyperlink" Target="../ui/ui_landing_search.htm" TargetMode="External"/><Relationship Id="rId2837" Type="http://schemas.openxmlformats.org/officeDocument/2006/relationships/hyperlink" Target="../applications/app_basics.htm" TargetMode="External"/><Relationship Id="rId78" Type="http://schemas.openxmlformats.org/officeDocument/2006/relationships/hyperlink" Target="https://help.archerirm.cloud/archer_suite_help/en-us/Content/PortalHome/SolutionsHome/rccm_basics_home.htm" TargetMode="External"/><Relationship Id="rId809" Type="http://schemas.openxmlformats.org/officeDocument/2006/relationships/hyperlink" Target="https://help.archerirm.cloud/archer_suite_help/en-us/Content/PortalHome/SolutionsHome/br_basics_home.htm" TargetMode="External"/><Relationship Id="rId1439" Type="http://schemas.openxmlformats.org/officeDocument/2006/relationships/hyperlink" Target="../integration/int_dfm_basics.htm" TargetMode="External"/><Relationship Id="rId1646" Type="http://schemas.openxmlformats.org/officeDocument/2006/relationships/hyperlink" Target="https://help.archerirm.cloud/archer_suite_help/en-us/Content/PortalHome/SolutionsHome/itsrm_basics_home.htm" TargetMode="External"/><Relationship Id="rId1853" Type="http://schemas.openxmlformats.org/officeDocument/2006/relationships/hyperlink" Target="https://help.archerirm.cloud/archer_suite_help/en-us/Content/PortalHome/SolutionsHome/eorm_basics_home.htm" TargetMode="External"/><Relationship Id="rId1506" Type="http://schemas.openxmlformats.org/officeDocument/2006/relationships/hyperlink" Target="https://help.archerirm.cloud/archer_suite_help/en-us/Content/PortalHome/SolutionsHome/itsrm_basics_home.htm" TargetMode="External"/><Relationship Id="rId1713" Type="http://schemas.openxmlformats.org/officeDocument/2006/relationships/hyperlink" Target="../recordclassic/rec_classic_data_import.htm" TargetMode="External"/><Relationship Id="rId1920" Type="http://schemas.openxmlformats.org/officeDocument/2006/relationships/hyperlink" Target="https://help.archerirm.cloud/archer_suite_help/en-us/Content/PortalHome/SolutionsHome/br_basics_home.htm" TargetMode="External"/><Relationship Id="rId599" Type="http://schemas.openxmlformats.org/officeDocument/2006/relationships/hyperlink" Target="int_dfm_basics.htm" TargetMode="External"/><Relationship Id="rId2487" Type="http://schemas.openxmlformats.org/officeDocument/2006/relationships/hyperlink" Target="https://help.archerirm.cloud/archer_suite_help/en-us/Content/PortalHome/SolutionsHome/rccm_basics_home.htm" TargetMode="External"/><Relationship Id="rId2694" Type="http://schemas.openxmlformats.org/officeDocument/2006/relationships/hyperlink" Target="http://csrc.nist.gov/groups/STM/cmvp/documents/140-1/140val-all.htm" TargetMode="External"/><Relationship Id="rId459" Type="http://schemas.openxmlformats.org/officeDocument/2006/relationships/hyperlink" Target="../recordclassic/rec_classic_record_history_viewing.htm" TargetMode="External"/><Relationship Id="rId666" Type="http://schemas.openxmlformats.org/officeDocument/2006/relationships/hyperlink" Target="../fields/fld_extlinks_adding.htm" TargetMode="External"/><Relationship Id="rId873" Type="http://schemas.openxmlformats.org/officeDocument/2006/relationships/hyperlink" Target="https://help.archerirm.cloud/archer_suite_help/en-us/Content/PortalHome/SolutionsHome/eorm_basics_home.htm" TargetMode="External"/><Relationship Id="rId1089" Type="http://schemas.openxmlformats.org/officeDocument/2006/relationships/hyperlink" Target="https://help.archerirm.cloud/archer_suite_help/en-us/Content/PortalHome/SolutionsHome/rccm_basics_home.htm" TargetMode="External"/><Relationship Id="rId1296" Type="http://schemas.openxmlformats.org/officeDocument/2006/relationships/hyperlink" Target="../searchclassic/srchrpt_classic_chart_creating.htm" TargetMode="External"/><Relationship Id="rId2347" Type="http://schemas.openxmlformats.org/officeDocument/2006/relationships/hyperlink" Target="https://help.archerirm.cloud/archer_suite_help/en-us/Content/PortalHome/SolutionsHome/itsrm_basics_home.htm" TargetMode="External"/><Relationship Id="rId2554" Type="http://schemas.openxmlformats.org/officeDocument/2006/relationships/hyperlink" Target="https://help.archerirm.cloud/archer_suite_help/en-us/Content/PortalHome/SolutionsHome/pubsec_basics_home.htm" TargetMode="External"/><Relationship Id="rId319" Type="http://schemas.openxmlformats.org/officeDocument/2006/relationships/hyperlink" Target="../fields/fld_numeric_adding.htm" TargetMode="External"/><Relationship Id="rId526" Type="http://schemas.openxmlformats.org/officeDocument/2006/relationships/hyperlink" Target="../fields/fld_usrgrps_list_adding.htm" TargetMode="External"/><Relationship Id="rId1156" Type="http://schemas.openxmlformats.org/officeDocument/2006/relationships/hyperlink" Target="https://help.archerirm.cloud/archer_suite_help/en-us/Content/PortalHome/SolutionsHome/am_basics_home.htm" TargetMode="External"/><Relationship Id="rId1363" Type="http://schemas.openxmlformats.org/officeDocument/2006/relationships/hyperlink" Target="../packages/pkg_mapping.htm" TargetMode="External"/><Relationship Id="rId2207" Type="http://schemas.openxmlformats.org/officeDocument/2006/relationships/hyperlink" Target="https://help.archerirm.cloud/archer_suite_help/en-us/Content/PortalHome/SolutionsHome/eorm_basics_home.htm" TargetMode="External"/><Relationship Id="rId2761" Type="http://schemas.openxmlformats.org/officeDocument/2006/relationships/hyperlink" Target="fld_data_encrypting.htm" TargetMode="External"/><Relationship Id="rId733" Type="http://schemas.openxmlformats.org/officeDocument/2006/relationships/hyperlink" Target="pkg_database_backing_up.htm" TargetMode="External"/><Relationship Id="rId940" Type="http://schemas.openxmlformats.org/officeDocument/2006/relationships/hyperlink" Target="https://help.archerirm.cloud/archer_suite_help/en-us/Content/PortalHome/SolutionsHome/rccm_basics_home.htm" TargetMode="External"/><Relationship Id="rId1016" Type="http://schemas.openxmlformats.org/officeDocument/2006/relationships/hyperlink" Target="https://help.archerirm.cloud/archer_suite_help/en-us/Content/PortalHome/SolutionsHome/itsrm_basics_home.htm" TargetMode="External"/><Relationship Id="rId1570" Type="http://schemas.openxmlformats.org/officeDocument/2006/relationships/hyperlink" Target="https://help.archerirm.cloud/archer_suite_help/en-us/Content/PortalHome/SolutionsHome/itsrm_basics_home.htm" TargetMode="External"/><Relationship Id="rId2414" Type="http://schemas.openxmlformats.org/officeDocument/2006/relationships/hyperlink" Target="https://help.archerirm.cloud/archer_suite_help/en-us/Content/PortalHome/SolutionsHome/eorm_basics_home.htm" TargetMode="External"/><Relationship Id="rId2621" Type="http://schemas.openxmlformats.org/officeDocument/2006/relationships/hyperlink" Target="srchrpt_classic_searches_running.htm" TargetMode="External"/><Relationship Id="rId800" Type="http://schemas.openxmlformats.org/officeDocument/2006/relationships/hyperlink" Target="https://help.archerirm.cloud/archer_suite_help/en-us/Content/PortalHome/SolutionsHome/itsrm_basics_home.htm" TargetMode="External"/><Relationship Id="rId1223" Type="http://schemas.openxmlformats.org/officeDocument/2006/relationships/hyperlink" Target="https://help.archerirm.cloud/archer_suite_help/en-us/Content/PortalHome/SolutionsHome/eorm_basics_home.htm" TargetMode="External"/><Relationship Id="rId1430" Type="http://schemas.openxmlformats.org/officeDocument/2006/relationships/hyperlink" Target="../accesscontrol/ac_secure_phys_controls_recommend.htm" TargetMode="External"/><Relationship Id="rId176" Type="http://schemas.openxmlformats.org/officeDocument/2006/relationships/hyperlink" Target="https://help.archerirm.cloud/archer_suite_help/en-us/Content/PortalHome/SolutionsHome/itsrm_basics_home.htm" TargetMode="External"/><Relationship Id="rId383" Type="http://schemas.openxmlformats.org/officeDocument/2006/relationships/hyperlink" Target="../accesscontrol/ac_accroles_basics.htm" TargetMode="External"/><Relationship Id="rId590" Type="http://schemas.openxmlformats.org/officeDocument/2006/relationships/hyperlink" Target="../applications/app_basics.htm" TargetMode="External"/><Relationship Id="rId2064" Type="http://schemas.openxmlformats.org/officeDocument/2006/relationships/hyperlink" Target="usr_usrprefs_preferences_setting.htm" TargetMode="External"/><Relationship Id="rId2271" Type="http://schemas.openxmlformats.org/officeDocument/2006/relationships/hyperlink" Target="https://help.archerirm.cloud/archer_suite_help/en-us/Content/PortalHome/SolutionsHome/itsrm_basics_home.htm" TargetMode="External"/><Relationship Id="rId243" Type="http://schemas.openxmlformats.org/officeDocument/2006/relationships/hyperlink" Target="https://help.archerirm.cloud/archer_suite_help/en-us/Content/PortalHome/SolutionsHome/tpg_basics_home.htm" TargetMode="External"/><Relationship Id="rId450" Type="http://schemas.openxmlformats.org/officeDocument/2006/relationships/hyperlink" Target="../questionnaires/quest_building.htm" TargetMode="External"/><Relationship Id="rId1080" Type="http://schemas.openxmlformats.org/officeDocument/2006/relationships/hyperlink" Target="https://help.archerirm.cloud/archer_suite_help/en-us/Content/PortalHome/SolutionsHome/tpg_basics_home.htm" TargetMode="External"/><Relationship Id="rId2131" Type="http://schemas.openxmlformats.org/officeDocument/2006/relationships/hyperlink" Target="https://help.archerirm.cloud/archer_suite_help/en-us/Content/PortalHome/SolutionsHome/eorm_basics_home.htm" TargetMode="External"/><Relationship Id="rId103" Type="http://schemas.openxmlformats.org/officeDocument/2006/relationships/hyperlink" Target="https://help.archerirm.cloud/archer_suite_help/en-us/Content/PortalHome/SolutionsHome/itsrm_basics_home.htm" TargetMode="External"/><Relationship Id="rId310" Type="http://schemas.openxmlformats.org/officeDocument/2006/relationships/hyperlink" Target="fld_vl_basics.htm" TargetMode="External"/><Relationship Id="rId1897" Type="http://schemas.openxmlformats.org/officeDocument/2006/relationships/hyperlink" Target="https://help.archerirm.cloud/archer_suite_help/en-us/Content/PortalHome/SolutionsHome/br_basics_home.htm" TargetMode="External"/><Relationship Id="rId1757" Type="http://schemas.openxmlformats.org/officeDocument/2006/relationships/hyperlink" Target="https://help.archerirm.cloud/archer_suite_help/en-us/Content/PortalHome/SolutionsHome/pubsec_basics_home.htm" TargetMode="External"/><Relationship Id="rId1964" Type="http://schemas.openxmlformats.org/officeDocument/2006/relationships/hyperlink" Target="quest_question_attachment_adding.htm" TargetMode="External"/><Relationship Id="rId2808" Type="http://schemas.openxmlformats.org/officeDocument/2006/relationships/hyperlink" Target="fld_xref_adding.htm" TargetMode="External"/><Relationship Id="rId49" Type="http://schemas.openxmlformats.org/officeDocument/2006/relationships/hyperlink" Target="https://help.archerirm.cloud/archer_suite_help/en-us/Content/PortalHome/SolutionsHome/br_basics_home.htm" TargetMode="External"/><Relationship Id="rId1617" Type="http://schemas.openxmlformats.org/officeDocument/2006/relationships/hyperlink" Target="https://help.archerirm.cloud/archer_suite_help/en-us/Content/PortalHome/SolutionsHome/pubsec_basics_home.htm" TargetMode="External"/><Relationship Id="rId1824" Type="http://schemas.openxmlformats.org/officeDocument/2006/relationships/hyperlink" Target="https://help.archerirm.cloud/archer_suite_help/en-us/Content/PortalHome/SolutionsHome/esg_basics_home.htm" TargetMode="External"/><Relationship Id="rId2598" Type="http://schemas.openxmlformats.org/officeDocument/2006/relationships/hyperlink" Target="../fields/fld_ipadd_adding.htm" TargetMode="External"/><Relationship Id="rId777" Type="http://schemas.openxmlformats.org/officeDocument/2006/relationships/hyperlink" Target="acr_saas_overview.htm" TargetMode="External"/><Relationship Id="rId984" Type="http://schemas.openxmlformats.org/officeDocument/2006/relationships/hyperlink" Target="https://help.archerirm.cloud/archer_suite_help/en-us/Content/PortalHome/SolutionsHome/rccm_basics_home.htm" TargetMode="External"/><Relationship Id="rId2458" Type="http://schemas.openxmlformats.org/officeDocument/2006/relationships/hyperlink" Target="https://help.archerirm.cloud/archer_suite_help/en-us/Content/PortalHome/SolutionsHome/pubsec_basics_home.htm" TargetMode="External"/><Relationship Id="rId2665" Type="http://schemas.openxmlformats.org/officeDocument/2006/relationships/hyperlink" Target="../ui/ui_basics.htm" TargetMode="External"/><Relationship Id="rId637" Type="http://schemas.openxmlformats.org/officeDocument/2006/relationships/hyperlink" Target="int_dfm_basics.htm" TargetMode="External"/><Relationship Id="rId844" Type="http://schemas.openxmlformats.org/officeDocument/2006/relationships/hyperlink" Target="https://help.archerirm.cloud/archer_suite_help/en-us/Content/PortalHome/SolutionsHome/rccm_basics_home.htm" TargetMode="External"/><Relationship Id="rId1267" Type="http://schemas.openxmlformats.org/officeDocument/2006/relationships/hyperlink" Target="dshbrd_workspaces_dashboards.htm" TargetMode="External"/><Relationship Id="rId1474" Type="http://schemas.openxmlformats.org/officeDocument/2006/relationships/hyperlink" Target="https://help.archerirm.cloud/archer_suite_help/en-us/Content/PortalHome/SolutionsHome/itsrm_basics_home.htm" TargetMode="External"/><Relationship Id="rId1681" Type="http://schemas.openxmlformats.org/officeDocument/2006/relationships/hyperlink" Target="https://help.archerirm.cloud/archer_suite_help/en-us/Content/PortalHome/SolutionsHome/tpg_basics_home.htm" TargetMode="External"/><Relationship Id="rId2318" Type="http://schemas.openxmlformats.org/officeDocument/2006/relationships/hyperlink" Target="../ui/ui_landing_search_classic.htm" TargetMode="External"/><Relationship Id="rId2525" Type="http://schemas.openxmlformats.org/officeDocument/2006/relationships/hyperlink" Target="https://help.archerirm.cloud/archer_suite_help/en-us/Content/PortalHome/SolutionsHome/rccm_basics_home.htm" TargetMode="External"/><Relationship Id="rId2732" Type="http://schemas.openxmlformats.org/officeDocument/2006/relationships/hyperlink" Target="fld_lstupdate_adding.htm" TargetMode="External"/><Relationship Id="rId704" Type="http://schemas.openxmlformats.org/officeDocument/2006/relationships/hyperlink" Target="../fields/fld_record_status_adding.htm" TargetMode="External"/><Relationship Id="rId911" Type="http://schemas.openxmlformats.org/officeDocument/2006/relationships/hyperlink" Target="https://help.archerirm.cloud/archer_suite_help/en-us/Content/PortalHome/SolutionsHome/am_basics_home.htm" TargetMode="External"/><Relationship Id="rId1127" Type="http://schemas.openxmlformats.org/officeDocument/2006/relationships/hyperlink" Target="https://help.archerirm.cloud/archer_suite_help/en-us/Content/PortalHome/SolutionsHome/itsrm_basics_home.htm" TargetMode="External"/><Relationship Id="rId1334" Type="http://schemas.openxmlformats.org/officeDocument/2006/relationships/hyperlink" Target="../ui/ui_landing_dashboard.htm" TargetMode="External"/><Relationship Id="rId1541" Type="http://schemas.openxmlformats.org/officeDocument/2006/relationships/hyperlink" Target="https://help.archerirm.cloud/archer_suite_help/en-us/Content/PortalHome/SolutionsHome/itsrm_basics_home.htm" TargetMode="External"/><Relationship Id="rId40" Type="http://schemas.openxmlformats.org/officeDocument/2006/relationships/hyperlink" Target="https://help.archerirm.cloud/archer_suite_help/en-us/Content/PortalHome/SolutionsHome/tpg_basics_home.htm" TargetMode="External"/><Relationship Id="rId1401" Type="http://schemas.openxmlformats.org/officeDocument/2006/relationships/hyperlink" Target="privilege_levels_for_services.htm" TargetMode="External"/><Relationship Id="rId287" Type="http://schemas.openxmlformats.org/officeDocument/2006/relationships/hyperlink" Target="ac_usrs_essentials.htm" TargetMode="External"/><Relationship Id="rId494" Type="http://schemas.openxmlformats.org/officeDocument/2006/relationships/hyperlink" Target="../advancedworkflow/adv_wrkflw_building.htm" TargetMode="External"/><Relationship Id="rId2175" Type="http://schemas.openxmlformats.org/officeDocument/2006/relationships/hyperlink" Target="https://help.archerirm.cloud/archer_suite_help/en-us/Content/PortalHome/SolutionsHome/esg_basics_home.htm" TargetMode="External"/><Relationship Id="rId2382" Type="http://schemas.openxmlformats.org/officeDocument/2006/relationships/hyperlink" Target="https://help.archerirm.cloud/archer_suite_help/en-us/Content/PortalHome/SolutionsHome/pubsec_basics_home.htm" TargetMode="External"/><Relationship Id="rId147" Type="http://schemas.openxmlformats.org/officeDocument/2006/relationships/hyperlink" Target="https://help.archerirm.cloud/archer_suite_help/en-us/Content/PortalHome/SolutionsHome/itsrm_basics_home.htm" TargetMode="External"/><Relationship Id="rId354" Type="http://schemas.openxmlformats.org/officeDocument/2006/relationships/hyperlink" Target="../fields/fld_histlog_adding.htm" TargetMode="External"/><Relationship Id="rId1191" Type="http://schemas.openxmlformats.org/officeDocument/2006/relationships/hyperlink" Target="https://help.archerirm.cloud/archer_suite_help/en-us/Content/PortalHome/SolutionsHome/rccm_basics_home.htm" TargetMode="External"/><Relationship Id="rId2035" Type="http://schemas.openxmlformats.org/officeDocument/2006/relationships/hyperlink" Target="../searchclassic/srchrpt_classic_search_filters.htm" TargetMode="External"/><Relationship Id="rId561" Type="http://schemas.openxmlformats.org/officeDocument/2006/relationships/hyperlink" Target="int_dfm_archer_to_archer.htm" TargetMode="External"/><Relationship Id="rId2242" Type="http://schemas.openxmlformats.org/officeDocument/2006/relationships/hyperlink" Target="https://help.archerirm.cloud/archer_suite_help/en-us/Content/PortalHome/SolutionsHome/pubsec_basics_home.htm" TargetMode="External"/><Relationship Id="rId214" Type="http://schemas.openxmlformats.org/officeDocument/2006/relationships/hyperlink" Target="https://help.archerirm.cloud/archer_suite_help/en-us/Content/PortalHome/SolutionsHome/rccm_basics_home.htm" TargetMode="External"/><Relationship Id="rId421" Type="http://schemas.openxmlformats.org/officeDocument/2006/relationships/hyperlink" Target="../fields/fld_histlog_adding.htm" TargetMode="External"/><Relationship Id="rId1051" Type="http://schemas.openxmlformats.org/officeDocument/2006/relationships/hyperlink" Target="https://help.archerirm.cloud/archer_suite_help/en-us/Content/PortalHome/SolutionsHome/itsrm_basics_home.htm" TargetMode="External"/><Relationship Id="rId2102" Type="http://schemas.openxmlformats.org/officeDocument/2006/relationships/hyperlink" Target="https://help.archerirm.cloud/archer_suite_help/en-us/Content/PortalHome/SolutionsHome/rccm_basics_home.htm" TargetMode="External"/><Relationship Id="rId1868" Type="http://schemas.openxmlformats.org/officeDocument/2006/relationships/hyperlink" Target="https://help.archerirm.cloud/archer_suite_help/en-us/Content/PortalHome/SolutionsHome/itsrm_basics_home.htm" TargetMode="External"/><Relationship Id="rId1728" Type="http://schemas.openxmlformats.org/officeDocument/2006/relationships/hyperlink" Target="https://help.archerirm.cloud/archer_suite_help/en-us/Content/PortalHome/SolutionsHome/am_basics_home.htm" TargetMode="External"/><Relationship Id="rId1935" Type="http://schemas.openxmlformats.org/officeDocument/2006/relationships/hyperlink" Target="https://help.archerirm.cloud/archer_suite_help/en-us/Content/PortalHome/SolutionsHome/tpg_basics_home.htm" TargetMode="External"/><Relationship Id="rId4" Type="http://schemas.openxmlformats.org/officeDocument/2006/relationships/settings" Target="settings.xml"/><Relationship Id="rId888" Type="http://schemas.openxmlformats.org/officeDocument/2006/relationships/hyperlink" Target="https://help.archerirm.cloud/archer_suite_help/en-us/Content/PortalHome/SolutionsHome/br_basics_home.htm" TargetMode="External"/><Relationship Id="rId2569" Type="http://schemas.openxmlformats.org/officeDocument/2006/relationships/hyperlink" Target="../ui/ui_landing_search.htm" TargetMode="External"/><Relationship Id="rId2776" Type="http://schemas.openxmlformats.org/officeDocument/2006/relationships/hyperlink" Target="fld_calc_exec_order_multi_setting.htm" TargetMode="External"/><Relationship Id="rId748" Type="http://schemas.openxmlformats.org/officeDocument/2006/relationships/hyperlink" Target="../../design_bp/applications_questionnaires.htm" TargetMode="External"/><Relationship Id="rId955" Type="http://schemas.openxmlformats.org/officeDocument/2006/relationships/hyperlink" Target="https://help.archerirm.cloud/archer_suite_help/en-us/Content/PortalHome/SolutionsHome/pubsec_basics_home.htm" TargetMode="External"/><Relationship Id="rId1378" Type="http://schemas.openxmlformats.org/officeDocument/2006/relationships/hyperlink" Target="../integration/int_dfm_archer_to_archer.htm" TargetMode="External"/><Relationship Id="rId1585" Type="http://schemas.openxmlformats.org/officeDocument/2006/relationships/hyperlink" Target="https://help.archerirm.cloud/archer_suite_help/en-us/Content/PortalHome/SolutionsHome/itsrm_basics_home.htm" TargetMode="External"/><Relationship Id="rId1792" Type="http://schemas.openxmlformats.org/officeDocument/2006/relationships/hyperlink" Target="https://help.archerirm.cloud/insight_61301/Content/Insight/archer_insight.htm" TargetMode="External"/><Relationship Id="rId2429" Type="http://schemas.openxmlformats.org/officeDocument/2006/relationships/hyperlink" Target="https://help.archerirm.cloud/archer_suite_help/en-us/Content/PortalHome/SolutionsHome/br_basics_home.htm" TargetMode="External"/><Relationship Id="rId2636" Type="http://schemas.openxmlformats.org/officeDocument/2006/relationships/hyperlink" Target="srchrpt_classic_search_display_options.htm" TargetMode="External"/><Relationship Id="rId2843" Type="http://schemas.openxmlformats.org/officeDocument/2006/relationships/fontTable" Target="fontTable.xml"/><Relationship Id="rId84" Type="http://schemas.openxmlformats.org/officeDocument/2006/relationships/hyperlink" Target="https://help.archerirm.cloud/archer_suite_help/en-us/Content/PortalHome/SolutionsHome/eorm_basics_home.htm" TargetMode="External"/><Relationship Id="rId608" Type="http://schemas.openxmlformats.org/officeDocument/2006/relationships/hyperlink" Target="../securityconfiguration/host_hardening.htm" TargetMode="External"/><Relationship Id="rId815" Type="http://schemas.openxmlformats.org/officeDocument/2006/relationships/hyperlink" Target="https://help.archerirm.cloud/archer_suite_help/en-us/Content/PortalHome/SolutionsHome/tpg_basics_home.htm" TargetMode="External"/><Relationship Id="rId1238" Type="http://schemas.openxmlformats.org/officeDocument/2006/relationships/hyperlink" Target="https://help.archerirm.cloud/archer_suite_help/en-us/Content/PortalHome/SolutionsHome/tpg_basics_home.htm" TargetMode="External"/><Relationship Id="rId1445" Type="http://schemas.openxmlformats.org/officeDocument/2006/relationships/hyperlink" Target="https://testssl.sh/" TargetMode="External"/><Relationship Id="rId1652" Type="http://schemas.openxmlformats.org/officeDocument/2006/relationships/hyperlink" Target="https://help.archerirm.cloud/archer_suite_help/en-us/Content/PortalHome/SolutionsHome/rccm_basics_home.htm" TargetMode="External"/><Relationship Id="rId1305" Type="http://schemas.openxmlformats.org/officeDocument/2006/relationships/hyperlink" Target="dshbrd_classic_wrksp_creating.htm" TargetMode="External"/><Relationship Id="rId2703" Type="http://schemas.openxmlformats.org/officeDocument/2006/relationships/hyperlink" Target="quest_vl_creating.htm" TargetMode="External"/><Relationship Id="rId1512" Type="http://schemas.openxmlformats.org/officeDocument/2006/relationships/hyperlink" Target="https://help.archerirm.cloud/archer_suite_help/en-us/Content/PortalHome/SolutionsHome/eorm_basics_home.htm" TargetMode="External"/><Relationship Id="rId11" Type="http://schemas.openxmlformats.org/officeDocument/2006/relationships/hyperlink" Target="../questionnaires/quest_basics.htm" TargetMode="External"/><Relationship Id="rId398" Type="http://schemas.openxmlformats.org/officeDocument/2006/relationships/hyperlink" Target="layout_basics.htm" TargetMode="External"/><Relationship Id="rId2079" Type="http://schemas.openxmlformats.org/officeDocument/2006/relationships/hyperlink" Target="ui_basics.htm" TargetMode="External"/><Relationship Id="rId2286" Type="http://schemas.openxmlformats.org/officeDocument/2006/relationships/hyperlink" Target="https://help.archerirm.cloud/archer_suite_help/en-us/Content/PortalHome/SolutionsHome/pubsec_basics_home.htm" TargetMode="External"/><Relationship Id="rId2493" Type="http://schemas.openxmlformats.org/officeDocument/2006/relationships/hyperlink" Target="https://help.archerirm.cloud/archer_suite_help/en-us/Content/PortalHome/SolutionsHome/rccm_basics_home.htm" TargetMode="External"/><Relationship Id="rId258" Type="http://schemas.openxmlformats.org/officeDocument/2006/relationships/hyperlink" Target="https://help.archerirm.cloud/insight_61301/Content/Insight/archer_insight.htm" TargetMode="External"/><Relationship Id="rId465" Type="http://schemas.openxmlformats.org/officeDocument/2006/relationships/hyperlink" Target="../packages/pkg_basics.htm" TargetMode="External"/><Relationship Id="rId672" Type="http://schemas.openxmlformats.org/officeDocument/2006/relationships/hyperlink" Target="../fields/fld_recperms_basics.htm" TargetMode="External"/><Relationship Id="rId1095" Type="http://schemas.openxmlformats.org/officeDocument/2006/relationships/hyperlink" Target="https://help.archerirm.cloud/archer_suite_help/en-us/Content/PortalHome/SolutionsHome/rccm_basics_home.htm" TargetMode="External"/><Relationship Id="rId2146" Type="http://schemas.openxmlformats.org/officeDocument/2006/relationships/hyperlink" Target="https://help.archerirm.cloud/archer_suite_help/en-us/Content/PortalHome/SolutionsHome/itsrm_basics_home.htm" TargetMode="External"/><Relationship Id="rId2353" Type="http://schemas.openxmlformats.org/officeDocument/2006/relationships/hyperlink" Target="https://help.archerirm.cloud/archer_suite_help/en-us/Content/PortalHome/SolutionsHome/eorm_basics_home.htm" TargetMode="External"/><Relationship Id="rId2560" Type="http://schemas.openxmlformats.org/officeDocument/2006/relationships/hyperlink" Target="../ui/ui_landing_searc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3CF80-4B74-43B0-92B9-535B4D962E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1752</Pages>
  <Words>467810</Words>
  <Characters>2526175</Characters>
  <Application>Microsoft Office Word</Application>
  <DocSecurity>0</DocSecurity>
  <Lines>21051</Lines>
  <Paragraphs>5976</Paragraphs>
  <ScaleCrop>false</ScaleCrop>
  <HeadingPairs>
    <vt:vector size="2" baseType="variant">
      <vt:variant>
        <vt:lpstr>Título</vt:lpstr>
      </vt:variant>
      <vt:variant>
        <vt:i4>1</vt:i4>
      </vt:variant>
    </vt:vector>
  </HeadingPairs>
  <TitlesOfParts>
    <vt:vector size="1" baseType="lpstr">
      <vt:lpstr>Merged Document</vt:lpstr>
    </vt:vector>
  </TitlesOfParts>
  <Company/>
  <LinksUpToDate>false</LinksUpToDate>
  <CharactersWithSpaces>2988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 Document</dc:title>
  <dc:creator/>
  <cp:keywords/>
  <cp:lastModifiedBy>samuel andrade</cp:lastModifiedBy>
  <cp:revision>12</cp:revision>
  <dcterms:created xsi:type="dcterms:W3CDTF">2025-02-19T20:35:00Z</dcterms:created>
  <dcterms:modified xsi:type="dcterms:W3CDTF">2025-02-20T20:32:00Z</dcterms:modified>
</cp:coreProperties>
</file>